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5FD69BD" w14:textId="7C2AD331" w:rsidR="00596F74" w:rsidRPr="0016216C" w:rsidRDefault="008E0FAB" w:rsidP="007831FE">
      <w:pPr>
        <w:pStyle w:val="fth1"/>
        <w:rPr>
          <w:sz w:val="24"/>
          <w:szCs w:val="2"/>
        </w:rPr>
      </w:pPr>
      <w:r w:rsidRPr="0016216C">
        <w:rPr>
          <w:lang w:bidi="uk-UA"/>
        </w:rPr>
        <mc:AlternateContent>
          <mc:Choice Requires="wpg">
            <w:drawing>
              <wp:anchor distT="0" distB="0" distL="114300" distR="114300" simplePos="0" relativeHeight="251828224" behindDoc="1" locked="1" layoutInCell="1" allowOverlap="1" wp14:anchorId="11F504A0" wp14:editId="7AD77D49">
                <wp:simplePos x="0" y="0"/>
                <wp:positionH relativeFrom="margin">
                  <wp:posOffset>-228600</wp:posOffset>
                </wp:positionH>
                <wp:positionV relativeFrom="margin">
                  <wp:posOffset>25400</wp:posOffset>
                </wp:positionV>
                <wp:extent cx="7127875" cy="10021570"/>
                <wp:effectExtent l="0" t="0" r="15875" b="0"/>
                <wp:wrapNone/>
                <wp:docPr id="1" name="Група 7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7127875" cy="10021570"/>
                          <a:chOff x="247669" y="0"/>
                          <a:chExt cx="7315896" cy="9401989"/>
                        </a:xfrm>
                      </wpg:grpSpPr>
                      <wps:wsp>
                        <wps:cNvPr id="29" name="Прямокутник 3"/>
                        <wps:cNvSpPr/>
                        <wps:spPr>
                          <a:xfrm>
                            <a:off x="260741" y="0"/>
                            <a:ext cx="7299384" cy="4787993"/>
                          </a:xfrm>
                          <a:prstGeom prst="rect">
                            <a:avLst/>
                          </a:prstGeom>
                          <a:solidFill>
                            <a:schemeClr val="tx2">
                              <a:lumMod val="50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2271" name="Прямокутник 4"/>
                        <wps:cNvSpPr/>
                        <wps:spPr>
                          <a:xfrm>
                            <a:off x="260741" y="4788001"/>
                            <a:ext cx="7299384" cy="4613988"/>
                          </a:xfrm>
                          <a:prstGeom prst="rect">
                            <a:avLst/>
                          </a:prstGeom>
                          <a:solidFill>
                            <a:schemeClr val="tx2">
                              <a:lumMod val="50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grpSp>
                        <wpg:cNvPr id="44" name="Група 5"/>
                        <wpg:cNvGrpSpPr/>
                        <wpg:grpSpPr>
                          <a:xfrm>
                            <a:off x="303392" y="4780818"/>
                            <a:ext cx="7256733" cy="2676065"/>
                            <a:chOff x="303392" y="4780818"/>
                            <a:chExt cx="7256733" cy="2676065"/>
                          </a:xfrm>
                        </wpg:grpSpPr>
                        <wps:wsp>
                          <wps:cNvPr id="57" name="Полілінія: Фігура 6"/>
                          <wps:cNvSpPr/>
                          <wps:spPr>
                            <a:xfrm flipV="1">
                              <a:off x="330807" y="4782941"/>
                              <a:ext cx="7228855" cy="2479529"/>
                            </a:xfrm>
                            <a:custGeom>
                              <a:avLst/>
                              <a:gdLst>
                                <a:gd name="connsiteX0" fmla="*/ 3768109 w 7228855"/>
                                <a:gd name="connsiteY0" fmla="*/ 17881 h 2479529"/>
                                <a:gd name="connsiteX1" fmla="*/ 3768109 w 7228855"/>
                                <a:gd name="connsiteY1" fmla="*/ 0 h 2479529"/>
                                <a:gd name="connsiteX2" fmla="*/ 3768109 w 7228855"/>
                                <a:gd name="connsiteY2" fmla="*/ 17881 h 2479529"/>
                                <a:gd name="connsiteX3" fmla="*/ 101866 w 7228855"/>
                                <a:gd name="connsiteY3" fmla="*/ 158933 h 2479529"/>
                                <a:gd name="connsiteX4" fmla="*/ 112452 w 7228855"/>
                                <a:gd name="connsiteY4" fmla="*/ 150753 h 2479529"/>
                                <a:gd name="connsiteX5" fmla="*/ 152189 w 7228855"/>
                                <a:gd name="connsiteY5" fmla="*/ 105055 h 2479529"/>
                                <a:gd name="connsiteX6" fmla="*/ 158646 w 7228855"/>
                                <a:gd name="connsiteY6" fmla="*/ 80716 h 2479529"/>
                                <a:gd name="connsiteX7" fmla="*/ 134307 w 7228855"/>
                                <a:gd name="connsiteY7" fmla="*/ 74258 h 2479529"/>
                                <a:gd name="connsiteX8" fmla="*/ 83145 w 7228855"/>
                                <a:gd name="connsiteY8" fmla="*/ 133368 h 2479529"/>
                                <a:gd name="connsiteX9" fmla="*/ 101866 w 7228855"/>
                                <a:gd name="connsiteY9" fmla="*/ 158933 h 2479529"/>
                                <a:gd name="connsiteX10" fmla="*/ 4756414 w 7228855"/>
                                <a:gd name="connsiteY10" fmla="*/ 165142 h 2479529"/>
                                <a:gd name="connsiteX11" fmla="*/ 4767001 w 7228855"/>
                                <a:gd name="connsiteY11" fmla="*/ 156962 h 2479529"/>
                                <a:gd name="connsiteX12" fmla="*/ 4806738 w 7228855"/>
                                <a:gd name="connsiteY12" fmla="*/ 111264 h 2479529"/>
                                <a:gd name="connsiteX13" fmla="*/ 4813195 w 7228855"/>
                                <a:gd name="connsiteY13" fmla="*/ 86925 h 2479529"/>
                                <a:gd name="connsiteX14" fmla="*/ 4788856 w 7228855"/>
                                <a:gd name="connsiteY14" fmla="*/ 80467 h 2479529"/>
                                <a:gd name="connsiteX15" fmla="*/ 4737694 w 7228855"/>
                                <a:gd name="connsiteY15" fmla="*/ 139577 h 2479529"/>
                                <a:gd name="connsiteX16" fmla="*/ 4756414 w 7228855"/>
                                <a:gd name="connsiteY16" fmla="*/ 165142 h 2479529"/>
                                <a:gd name="connsiteX17" fmla="*/ 1051598 w 7228855"/>
                                <a:gd name="connsiteY17" fmla="*/ 287037 h 2479529"/>
                                <a:gd name="connsiteX18" fmla="*/ 1070719 w 7228855"/>
                                <a:gd name="connsiteY18" fmla="*/ 282005 h 2479529"/>
                                <a:gd name="connsiteX19" fmla="*/ 1076756 w 7228855"/>
                                <a:gd name="connsiteY19" fmla="*/ 267916 h 2479529"/>
                                <a:gd name="connsiteX20" fmla="*/ 1070719 w 7228855"/>
                                <a:gd name="connsiteY20" fmla="*/ 253827 h 2479529"/>
                                <a:gd name="connsiteX21" fmla="*/ 1051598 w 7228855"/>
                                <a:gd name="connsiteY21" fmla="*/ 248292 h 2479529"/>
                                <a:gd name="connsiteX22" fmla="*/ 1047070 w 7228855"/>
                                <a:gd name="connsiteY22" fmla="*/ 249298 h 2479529"/>
                                <a:gd name="connsiteX23" fmla="*/ 1042541 w 7228855"/>
                                <a:gd name="connsiteY23" fmla="*/ 251311 h 2479529"/>
                                <a:gd name="connsiteX24" fmla="*/ 1037006 w 7228855"/>
                                <a:gd name="connsiteY24" fmla="*/ 256343 h 2479529"/>
                                <a:gd name="connsiteX25" fmla="*/ 1032982 w 7228855"/>
                                <a:gd name="connsiteY25" fmla="*/ 267916 h 2479529"/>
                                <a:gd name="connsiteX26" fmla="*/ 1035497 w 7228855"/>
                                <a:gd name="connsiteY26" fmla="*/ 277476 h 2479529"/>
                                <a:gd name="connsiteX27" fmla="*/ 1047070 w 7228855"/>
                                <a:gd name="connsiteY27" fmla="*/ 286030 h 2479529"/>
                                <a:gd name="connsiteX28" fmla="*/ 1051598 w 7228855"/>
                                <a:gd name="connsiteY28" fmla="*/ 287037 h 2479529"/>
                                <a:gd name="connsiteX29" fmla="*/ 5706134 w 7228855"/>
                                <a:gd name="connsiteY29" fmla="*/ 293246 h 2479529"/>
                                <a:gd name="connsiteX30" fmla="*/ 5725255 w 7228855"/>
                                <a:gd name="connsiteY30" fmla="*/ 288214 h 2479529"/>
                                <a:gd name="connsiteX31" fmla="*/ 5731292 w 7228855"/>
                                <a:gd name="connsiteY31" fmla="*/ 274125 h 2479529"/>
                                <a:gd name="connsiteX32" fmla="*/ 5725255 w 7228855"/>
                                <a:gd name="connsiteY32" fmla="*/ 260036 h 2479529"/>
                                <a:gd name="connsiteX33" fmla="*/ 5706134 w 7228855"/>
                                <a:gd name="connsiteY33" fmla="*/ 254501 h 2479529"/>
                                <a:gd name="connsiteX34" fmla="*/ 5701606 w 7228855"/>
                                <a:gd name="connsiteY34" fmla="*/ 255507 h 2479529"/>
                                <a:gd name="connsiteX35" fmla="*/ 5697077 w 7228855"/>
                                <a:gd name="connsiteY35" fmla="*/ 257520 h 2479529"/>
                                <a:gd name="connsiteX36" fmla="*/ 5691542 w 7228855"/>
                                <a:gd name="connsiteY36" fmla="*/ 262552 h 2479529"/>
                                <a:gd name="connsiteX37" fmla="*/ 5687517 w 7228855"/>
                                <a:gd name="connsiteY37" fmla="*/ 274125 h 2479529"/>
                                <a:gd name="connsiteX38" fmla="*/ 5690033 w 7228855"/>
                                <a:gd name="connsiteY38" fmla="*/ 283685 h 2479529"/>
                                <a:gd name="connsiteX39" fmla="*/ 5701606 w 7228855"/>
                                <a:gd name="connsiteY39" fmla="*/ 292239 h 2479529"/>
                                <a:gd name="connsiteX40" fmla="*/ 5706134 w 7228855"/>
                                <a:gd name="connsiteY40" fmla="*/ 293246 h 2479529"/>
                                <a:gd name="connsiteX41" fmla="*/ 673671 w 7228855"/>
                                <a:gd name="connsiteY41" fmla="*/ 328181 h 2479529"/>
                                <a:gd name="connsiteX42" fmla="*/ 675221 w 7228855"/>
                                <a:gd name="connsiteY42" fmla="*/ 327793 h 2479529"/>
                                <a:gd name="connsiteX43" fmla="*/ 674214 w 7228855"/>
                                <a:gd name="connsiteY43" fmla="*/ 327793 h 2479529"/>
                                <a:gd name="connsiteX44" fmla="*/ 5328210 w 7228855"/>
                                <a:gd name="connsiteY44" fmla="*/ 334390 h 2479529"/>
                                <a:gd name="connsiteX45" fmla="*/ 5329760 w 7228855"/>
                                <a:gd name="connsiteY45" fmla="*/ 334002 h 2479529"/>
                                <a:gd name="connsiteX46" fmla="*/ 5328753 w 7228855"/>
                                <a:gd name="connsiteY46" fmla="*/ 334002 h 2479529"/>
                                <a:gd name="connsiteX47" fmla="*/ 660189 w 7228855"/>
                                <a:gd name="connsiteY47" fmla="*/ 336788 h 2479529"/>
                                <a:gd name="connsiteX48" fmla="*/ 668680 w 7228855"/>
                                <a:gd name="connsiteY48" fmla="*/ 332322 h 2479529"/>
                                <a:gd name="connsiteX49" fmla="*/ 670189 w 7228855"/>
                                <a:gd name="connsiteY49" fmla="*/ 330812 h 2479529"/>
                                <a:gd name="connsiteX50" fmla="*/ 670692 w 7228855"/>
                                <a:gd name="connsiteY50" fmla="*/ 330309 h 2479529"/>
                                <a:gd name="connsiteX51" fmla="*/ 673671 w 7228855"/>
                                <a:gd name="connsiteY51" fmla="*/ 328181 h 2479529"/>
                                <a:gd name="connsiteX52" fmla="*/ 673609 w 7228855"/>
                                <a:gd name="connsiteY52" fmla="*/ 328197 h 2479529"/>
                                <a:gd name="connsiteX53" fmla="*/ 673208 w 7228855"/>
                                <a:gd name="connsiteY53" fmla="*/ 328297 h 2479529"/>
                                <a:gd name="connsiteX54" fmla="*/ 674214 w 7228855"/>
                                <a:gd name="connsiteY54" fmla="*/ 327793 h 2479529"/>
                                <a:gd name="connsiteX55" fmla="*/ 690819 w 7228855"/>
                                <a:gd name="connsiteY55" fmla="*/ 311189 h 2479529"/>
                                <a:gd name="connsiteX56" fmla="*/ 674718 w 7228855"/>
                                <a:gd name="connsiteY56" fmla="*/ 294583 h 2479529"/>
                                <a:gd name="connsiteX57" fmla="*/ 656100 w 7228855"/>
                                <a:gd name="connsiteY57" fmla="*/ 300118 h 2479529"/>
                                <a:gd name="connsiteX58" fmla="*/ 643521 w 7228855"/>
                                <a:gd name="connsiteY58" fmla="*/ 317730 h 2479529"/>
                                <a:gd name="connsiteX59" fmla="*/ 650565 w 7228855"/>
                                <a:gd name="connsiteY59" fmla="*/ 334838 h 2479529"/>
                                <a:gd name="connsiteX60" fmla="*/ 660189 w 7228855"/>
                                <a:gd name="connsiteY60" fmla="*/ 336788 h 2479529"/>
                                <a:gd name="connsiteX61" fmla="*/ 5314728 w 7228855"/>
                                <a:gd name="connsiteY61" fmla="*/ 342997 h 2479529"/>
                                <a:gd name="connsiteX62" fmla="*/ 5323219 w 7228855"/>
                                <a:gd name="connsiteY62" fmla="*/ 338531 h 2479529"/>
                                <a:gd name="connsiteX63" fmla="*/ 5324728 w 7228855"/>
                                <a:gd name="connsiteY63" fmla="*/ 337021 h 2479529"/>
                                <a:gd name="connsiteX64" fmla="*/ 5325231 w 7228855"/>
                                <a:gd name="connsiteY64" fmla="*/ 336518 h 2479529"/>
                                <a:gd name="connsiteX65" fmla="*/ 5328210 w 7228855"/>
                                <a:gd name="connsiteY65" fmla="*/ 334390 h 2479529"/>
                                <a:gd name="connsiteX66" fmla="*/ 5328148 w 7228855"/>
                                <a:gd name="connsiteY66" fmla="*/ 334406 h 2479529"/>
                                <a:gd name="connsiteX67" fmla="*/ 5327747 w 7228855"/>
                                <a:gd name="connsiteY67" fmla="*/ 334506 h 2479529"/>
                                <a:gd name="connsiteX68" fmla="*/ 5328753 w 7228855"/>
                                <a:gd name="connsiteY68" fmla="*/ 334002 h 2479529"/>
                                <a:gd name="connsiteX69" fmla="*/ 5345358 w 7228855"/>
                                <a:gd name="connsiteY69" fmla="*/ 317398 h 2479529"/>
                                <a:gd name="connsiteX70" fmla="*/ 5329257 w 7228855"/>
                                <a:gd name="connsiteY70" fmla="*/ 300792 h 2479529"/>
                                <a:gd name="connsiteX71" fmla="*/ 5310639 w 7228855"/>
                                <a:gd name="connsiteY71" fmla="*/ 306327 h 2479529"/>
                                <a:gd name="connsiteX72" fmla="*/ 5298060 w 7228855"/>
                                <a:gd name="connsiteY72" fmla="*/ 323939 h 2479529"/>
                                <a:gd name="connsiteX73" fmla="*/ 5305104 w 7228855"/>
                                <a:gd name="connsiteY73" fmla="*/ 341047 h 2479529"/>
                                <a:gd name="connsiteX74" fmla="*/ 5314728 w 7228855"/>
                                <a:gd name="connsiteY74" fmla="*/ 342997 h 2479529"/>
                                <a:gd name="connsiteX75" fmla="*/ 1651240 w 7228855"/>
                                <a:gd name="connsiteY75" fmla="*/ 467573 h 2479529"/>
                                <a:gd name="connsiteX76" fmla="*/ 1662206 w 7228855"/>
                                <a:gd name="connsiteY76" fmla="*/ 439842 h 2479529"/>
                                <a:gd name="connsiteX77" fmla="*/ 1593164 w 7228855"/>
                                <a:gd name="connsiteY77" fmla="*/ 368811 h 2479529"/>
                                <a:gd name="connsiteX78" fmla="*/ 1570811 w 7228855"/>
                                <a:gd name="connsiteY78" fmla="*/ 391163 h 2479529"/>
                                <a:gd name="connsiteX79" fmla="*/ 1639358 w 7228855"/>
                                <a:gd name="connsiteY79" fmla="*/ 462691 h 2479529"/>
                                <a:gd name="connsiteX80" fmla="*/ 1651240 w 7228855"/>
                                <a:gd name="connsiteY80" fmla="*/ 467573 h 2479529"/>
                                <a:gd name="connsiteX81" fmla="*/ 6305790 w 7228855"/>
                                <a:gd name="connsiteY81" fmla="*/ 473782 h 2479529"/>
                                <a:gd name="connsiteX82" fmla="*/ 6316757 w 7228855"/>
                                <a:gd name="connsiteY82" fmla="*/ 446051 h 2479529"/>
                                <a:gd name="connsiteX83" fmla="*/ 6247714 w 7228855"/>
                                <a:gd name="connsiteY83" fmla="*/ 375020 h 2479529"/>
                                <a:gd name="connsiteX84" fmla="*/ 6225361 w 7228855"/>
                                <a:gd name="connsiteY84" fmla="*/ 397372 h 2479529"/>
                                <a:gd name="connsiteX85" fmla="*/ 6293908 w 7228855"/>
                                <a:gd name="connsiteY85" fmla="*/ 468900 h 2479529"/>
                                <a:gd name="connsiteX86" fmla="*/ 6305790 w 7228855"/>
                                <a:gd name="connsiteY86" fmla="*/ 473782 h 2479529"/>
                                <a:gd name="connsiteX87" fmla="*/ 620878 w 7228855"/>
                                <a:gd name="connsiteY87" fmla="*/ 486294 h 2479529"/>
                                <a:gd name="connsiteX88" fmla="*/ 642514 w 7228855"/>
                                <a:gd name="connsiteY88" fmla="*/ 469689 h 2479529"/>
                                <a:gd name="connsiteX89" fmla="*/ 620878 w 7228855"/>
                                <a:gd name="connsiteY89" fmla="*/ 453084 h 2479529"/>
                                <a:gd name="connsiteX90" fmla="*/ 610814 w 7228855"/>
                                <a:gd name="connsiteY90" fmla="*/ 455600 h 2479529"/>
                                <a:gd name="connsiteX91" fmla="*/ 600247 w 7228855"/>
                                <a:gd name="connsiteY91" fmla="*/ 469689 h 2479529"/>
                                <a:gd name="connsiteX92" fmla="*/ 610814 w 7228855"/>
                                <a:gd name="connsiteY92" fmla="*/ 483778 h 2479529"/>
                                <a:gd name="connsiteX93" fmla="*/ 620878 w 7228855"/>
                                <a:gd name="connsiteY93" fmla="*/ 486294 h 2479529"/>
                                <a:gd name="connsiteX94" fmla="*/ 5275417 w 7228855"/>
                                <a:gd name="connsiteY94" fmla="*/ 492503 h 2479529"/>
                                <a:gd name="connsiteX95" fmla="*/ 5297054 w 7228855"/>
                                <a:gd name="connsiteY95" fmla="*/ 475898 h 2479529"/>
                                <a:gd name="connsiteX96" fmla="*/ 5275417 w 7228855"/>
                                <a:gd name="connsiteY96" fmla="*/ 459293 h 2479529"/>
                                <a:gd name="connsiteX97" fmla="*/ 5265353 w 7228855"/>
                                <a:gd name="connsiteY97" fmla="*/ 461809 h 2479529"/>
                                <a:gd name="connsiteX98" fmla="*/ 5254787 w 7228855"/>
                                <a:gd name="connsiteY98" fmla="*/ 475898 h 2479529"/>
                                <a:gd name="connsiteX99" fmla="*/ 5265353 w 7228855"/>
                                <a:gd name="connsiteY99" fmla="*/ 489987 h 2479529"/>
                                <a:gd name="connsiteX100" fmla="*/ 5275417 w 7228855"/>
                                <a:gd name="connsiteY100" fmla="*/ 492503 h 2479529"/>
                                <a:gd name="connsiteX101" fmla="*/ 1416335 w 7228855"/>
                                <a:gd name="connsiteY101" fmla="*/ 493486 h 2479529"/>
                                <a:gd name="connsiteX102" fmla="*/ 1417276 w 7228855"/>
                                <a:gd name="connsiteY102" fmla="*/ 492368 h 2479529"/>
                                <a:gd name="connsiteX103" fmla="*/ 1417327 w 7228855"/>
                                <a:gd name="connsiteY103" fmla="*/ 491997 h 2479529"/>
                                <a:gd name="connsiteX104" fmla="*/ 1416333 w 7228855"/>
                                <a:gd name="connsiteY104" fmla="*/ 493488 h 2479529"/>
                                <a:gd name="connsiteX105" fmla="*/ 1416335 w 7228855"/>
                                <a:gd name="connsiteY105" fmla="*/ 493486 h 2479529"/>
                                <a:gd name="connsiteX106" fmla="*/ 1416333 w 7228855"/>
                                <a:gd name="connsiteY106" fmla="*/ 493487 h 2479529"/>
                                <a:gd name="connsiteX107" fmla="*/ 6070883 w 7228855"/>
                                <a:gd name="connsiteY107" fmla="*/ 499695 h 2479529"/>
                                <a:gd name="connsiteX108" fmla="*/ 6071824 w 7228855"/>
                                <a:gd name="connsiteY108" fmla="*/ 498578 h 2479529"/>
                                <a:gd name="connsiteX109" fmla="*/ 6071875 w 7228855"/>
                                <a:gd name="connsiteY109" fmla="*/ 498206 h 2479529"/>
                                <a:gd name="connsiteX110" fmla="*/ 6070882 w 7228855"/>
                                <a:gd name="connsiteY110" fmla="*/ 499697 h 2479529"/>
                                <a:gd name="connsiteX111" fmla="*/ 6070883 w 7228855"/>
                                <a:gd name="connsiteY111" fmla="*/ 499695 h 2479529"/>
                                <a:gd name="connsiteX112" fmla="*/ 6070882 w 7228855"/>
                                <a:gd name="connsiteY112" fmla="*/ 499696 h 2479529"/>
                                <a:gd name="connsiteX113" fmla="*/ 1441172 w 7228855"/>
                                <a:gd name="connsiteY113" fmla="*/ 518322 h 2479529"/>
                                <a:gd name="connsiteX114" fmla="*/ 1442659 w 7228855"/>
                                <a:gd name="connsiteY114" fmla="*/ 517330 h 2479529"/>
                                <a:gd name="connsiteX115" fmla="*/ 1442289 w 7228855"/>
                                <a:gd name="connsiteY115" fmla="*/ 517381 h 2479529"/>
                                <a:gd name="connsiteX116" fmla="*/ 1441169 w 7228855"/>
                                <a:gd name="connsiteY116" fmla="*/ 518324 h 2479529"/>
                                <a:gd name="connsiteX117" fmla="*/ 1441169 w 7228855"/>
                                <a:gd name="connsiteY117" fmla="*/ 518324 h 2479529"/>
                                <a:gd name="connsiteX118" fmla="*/ 1441172 w 7228855"/>
                                <a:gd name="connsiteY118" fmla="*/ 518322 h 2479529"/>
                                <a:gd name="connsiteX119" fmla="*/ 1425771 w 7228855"/>
                                <a:gd name="connsiteY119" fmla="*/ 521304 h 2479529"/>
                                <a:gd name="connsiteX120" fmla="*/ 1439679 w 7228855"/>
                                <a:gd name="connsiteY120" fmla="*/ 519317 h 2479529"/>
                                <a:gd name="connsiteX121" fmla="*/ 1441169 w 7228855"/>
                                <a:gd name="connsiteY121" fmla="*/ 518324 h 2479529"/>
                                <a:gd name="connsiteX122" fmla="*/ 1428751 w 7228855"/>
                                <a:gd name="connsiteY122" fmla="*/ 519317 h 2479529"/>
                                <a:gd name="connsiteX123" fmla="*/ 1428254 w 7228855"/>
                                <a:gd name="connsiteY123" fmla="*/ 519317 h 2479529"/>
                                <a:gd name="connsiteX124" fmla="*/ 1442289 w 7228855"/>
                                <a:gd name="connsiteY124" fmla="*/ 517381 h 2479529"/>
                                <a:gd name="connsiteX125" fmla="*/ 1450607 w 7228855"/>
                                <a:gd name="connsiteY125" fmla="*/ 510376 h 2479529"/>
                                <a:gd name="connsiteX126" fmla="*/ 1452097 w 7228855"/>
                                <a:gd name="connsiteY126" fmla="*/ 507892 h 2479529"/>
                                <a:gd name="connsiteX127" fmla="*/ 1454084 w 7228855"/>
                                <a:gd name="connsiteY127" fmla="*/ 503422 h 2479529"/>
                                <a:gd name="connsiteX128" fmla="*/ 1454581 w 7228855"/>
                                <a:gd name="connsiteY128" fmla="*/ 495971 h 2479529"/>
                                <a:gd name="connsiteX129" fmla="*/ 1449614 w 7228855"/>
                                <a:gd name="connsiteY129" fmla="*/ 485043 h 2479529"/>
                                <a:gd name="connsiteX130" fmla="*/ 1441169 w 7228855"/>
                                <a:gd name="connsiteY130" fmla="*/ 480076 h 2479529"/>
                                <a:gd name="connsiteX131" fmla="*/ 1426765 w 7228855"/>
                                <a:gd name="connsiteY131" fmla="*/ 482560 h 2479529"/>
                                <a:gd name="connsiteX132" fmla="*/ 1424281 w 7228855"/>
                                <a:gd name="connsiteY132" fmla="*/ 484050 h 2479529"/>
                                <a:gd name="connsiteX133" fmla="*/ 1417276 w 7228855"/>
                                <a:gd name="connsiteY133" fmla="*/ 492368 h 2479529"/>
                                <a:gd name="connsiteX134" fmla="*/ 1415341 w 7228855"/>
                                <a:gd name="connsiteY134" fmla="*/ 506402 h 2479529"/>
                                <a:gd name="connsiteX135" fmla="*/ 1415341 w 7228855"/>
                                <a:gd name="connsiteY135" fmla="*/ 505906 h 2479529"/>
                                <a:gd name="connsiteX136" fmla="*/ 1416333 w 7228855"/>
                                <a:gd name="connsiteY136" fmla="*/ 493488 h 2479529"/>
                                <a:gd name="connsiteX137" fmla="*/ 1415341 w 7228855"/>
                                <a:gd name="connsiteY137" fmla="*/ 494978 h 2479529"/>
                                <a:gd name="connsiteX138" fmla="*/ 1413353 w 7228855"/>
                                <a:gd name="connsiteY138" fmla="*/ 499448 h 2479529"/>
                                <a:gd name="connsiteX139" fmla="*/ 1412857 w 7228855"/>
                                <a:gd name="connsiteY139" fmla="*/ 506402 h 2479529"/>
                                <a:gd name="connsiteX140" fmla="*/ 1417824 w 7228855"/>
                                <a:gd name="connsiteY140" fmla="*/ 516833 h 2479529"/>
                                <a:gd name="connsiteX141" fmla="*/ 1425771 w 7228855"/>
                                <a:gd name="connsiteY141" fmla="*/ 521304 h 2479529"/>
                                <a:gd name="connsiteX142" fmla="*/ 6095721 w 7228855"/>
                                <a:gd name="connsiteY142" fmla="*/ 524530 h 2479529"/>
                                <a:gd name="connsiteX143" fmla="*/ 6097208 w 7228855"/>
                                <a:gd name="connsiteY143" fmla="*/ 523539 h 2479529"/>
                                <a:gd name="connsiteX144" fmla="*/ 6096837 w 7228855"/>
                                <a:gd name="connsiteY144" fmla="*/ 523590 h 2479529"/>
                                <a:gd name="connsiteX145" fmla="*/ 6095717 w 7228855"/>
                                <a:gd name="connsiteY145" fmla="*/ 524533 h 2479529"/>
                                <a:gd name="connsiteX146" fmla="*/ 6095718 w 7228855"/>
                                <a:gd name="connsiteY146" fmla="*/ 524533 h 2479529"/>
                                <a:gd name="connsiteX147" fmla="*/ 6095721 w 7228855"/>
                                <a:gd name="connsiteY147" fmla="*/ 524530 h 2479529"/>
                                <a:gd name="connsiteX148" fmla="*/ 6080320 w 7228855"/>
                                <a:gd name="connsiteY148" fmla="*/ 527513 h 2479529"/>
                                <a:gd name="connsiteX149" fmla="*/ 6094228 w 7228855"/>
                                <a:gd name="connsiteY149" fmla="*/ 525526 h 2479529"/>
                                <a:gd name="connsiteX150" fmla="*/ 6095717 w 7228855"/>
                                <a:gd name="connsiteY150" fmla="*/ 524533 h 2479529"/>
                                <a:gd name="connsiteX151" fmla="*/ 6083300 w 7228855"/>
                                <a:gd name="connsiteY151" fmla="*/ 525526 h 2479529"/>
                                <a:gd name="connsiteX152" fmla="*/ 6082803 w 7228855"/>
                                <a:gd name="connsiteY152" fmla="*/ 525526 h 2479529"/>
                                <a:gd name="connsiteX153" fmla="*/ 6096837 w 7228855"/>
                                <a:gd name="connsiteY153" fmla="*/ 523590 h 2479529"/>
                                <a:gd name="connsiteX154" fmla="*/ 6105156 w 7228855"/>
                                <a:gd name="connsiteY154" fmla="*/ 516585 h 2479529"/>
                                <a:gd name="connsiteX155" fmla="*/ 6106646 w 7228855"/>
                                <a:gd name="connsiteY155" fmla="*/ 514101 h 2479529"/>
                                <a:gd name="connsiteX156" fmla="*/ 6108633 w 7228855"/>
                                <a:gd name="connsiteY156" fmla="*/ 509631 h 2479529"/>
                                <a:gd name="connsiteX157" fmla="*/ 6109129 w 7228855"/>
                                <a:gd name="connsiteY157" fmla="*/ 502180 h 2479529"/>
                                <a:gd name="connsiteX158" fmla="*/ 6104162 w 7228855"/>
                                <a:gd name="connsiteY158" fmla="*/ 491252 h 2479529"/>
                                <a:gd name="connsiteX159" fmla="*/ 6095718 w 7228855"/>
                                <a:gd name="connsiteY159" fmla="*/ 486285 h 2479529"/>
                                <a:gd name="connsiteX160" fmla="*/ 6081313 w 7228855"/>
                                <a:gd name="connsiteY160" fmla="*/ 488769 h 2479529"/>
                                <a:gd name="connsiteX161" fmla="*/ 6078830 w 7228855"/>
                                <a:gd name="connsiteY161" fmla="*/ 490259 h 2479529"/>
                                <a:gd name="connsiteX162" fmla="*/ 6071824 w 7228855"/>
                                <a:gd name="connsiteY162" fmla="*/ 498578 h 2479529"/>
                                <a:gd name="connsiteX163" fmla="*/ 6069889 w 7228855"/>
                                <a:gd name="connsiteY163" fmla="*/ 512611 h 2479529"/>
                                <a:gd name="connsiteX164" fmla="*/ 6069889 w 7228855"/>
                                <a:gd name="connsiteY164" fmla="*/ 512115 h 2479529"/>
                                <a:gd name="connsiteX165" fmla="*/ 6070882 w 7228855"/>
                                <a:gd name="connsiteY165" fmla="*/ 499697 h 2479529"/>
                                <a:gd name="connsiteX166" fmla="*/ 6069889 w 7228855"/>
                                <a:gd name="connsiteY166" fmla="*/ 501187 h 2479529"/>
                                <a:gd name="connsiteX167" fmla="*/ 6067902 w 7228855"/>
                                <a:gd name="connsiteY167" fmla="*/ 505657 h 2479529"/>
                                <a:gd name="connsiteX168" fmla="*/ 6067405 w 7228855"/>
                                <a:gd name="connsiteY168" fmla="*/ 512611 h 2479529"/>
                                <a:gd name="connsiteX169" fmla="*/ 6072373 w 7228855"/>
                                <a:gd name="connsiteY169" fmla="*/ 523042 h 2479529"/>
                                <a:gd name="connsiteX170" fmla="*/ 6080320 w 7228855"/>
                                <a:gd name="connsiteY170" fmla="*/ 527513 h 2479529"/>
                                <a:gd name="connsiteX171" fmla="*/ 3892190 w 7228855"/>
                                <a:gd name="connsiteY171" fmla="*/ 611253 h 2479529"/>
                                <a:gd name="connsiteX172" fmla="*/ 3897221 w 7228855"/>
                                <a:gd name="connsiteY172" fmla="*/ 609743 h 2479529"/>
                                <a:gd name="connsiteX173" fmla="*/ 3907788 w 7228855"/>
                                <a:gd name="connsiteY173" fmla="*/ 595655 h 2479529"/>
                                <a:gd name="connsiteX174" fmla="*/ 3897221 w 7228855"/>
                                <a:gd name="connsiteY174" fmla="*/ 581565 h 2479529"/>
                                <a:gd name="connsiteX175" fmla="*/ 3892190 w 7228855"/>
                                <a:gd name="connsiteY175" fmla="*/ 580056 h 2479529"/>
                                <a:gd name="connsiteX176" fmla="*/ 3872063 w 7228855"/>
                                <a:gd name="connsiteY176" fmla="*/ 595655 h 2479529"/>
                                <a:gd name="connsiteX177" fmla="*/ 3892190 w 7228855"/>
                                <a:gd name="connsiteY177" fmla="*/ 611253 h 2479529"/>
                                <a:gd name="connsiteX178" fmla="*/ 1551250 w 7228855"/>
                                <a:gd name="connsiteY178" fmla="*/ 618628 h 2479529"/>
                                <a:gd name="connsiteX179" fmla="*/ 1577918 w 7228855"/>
                                <a:gd name="connsiteY179" fmla="*/ 605546 h 2479529"/>
                                <a:gd name="connsiteX180" fmla="*/ 1578391 w 7228855"/>
                                <a:gd name="connsiteY180" fmla="*/ 603888 h 2479529"/>
                                <a:gd name="connsiteX181" fmla="*/ 1578358 w 7228855"/>
                                <a:gd name="connsiteY181" fmla="*/ 603973 h 2479529"/>
                                <a:gd name="connsiteX182" fmla="*/ 1578925 w 7228855"/>
                                <a:gd name="connsiteY182" fmla="*/ 602023 h 2479529"/>
                                <a:gd name="connsiteX183" fmla="*/ 1578391 w 7228855"/>
                                <a:gd name="connsiteY183" fmla="*/ 603888 h 2479529"/>
                                <a:gd name="connsiteX184" fmla="*/ 1578925 w 7228855"/>
                                <a:gd name="connsiteY184" fmla="*/ 602526 h 2479529"/>
                                <a:gd name="connsiteX185" fmla="*/ 1580434 w 7228855"/>
                                <a:gd name="connsiteY185" fmla="*/ 600011 h 2479529"/>
                                <a:gd name="connsiteX186" fmla="*/ 1580434 w 7228855"/>
                                <a:gd name="connsiteY186" fmla="*/ 599508 h 2479529"/>
                                <a:gd name="connsiteX187" fmla="*/ 1584962 w 7228855"/>
                                <a:gd name="connsiteY187" fmla="*/ 594979 h 2479529"/>
                                <a:gd name="connsiteX188" fmla="*/ 1585465 w 7228855"/>
                                <a:gd name="connsiteY188" fmla="*/ 594979 h 2479529"/>
                                <a:gd name="connsiteX189" fmla="*/ 1588988 w 7228855"/>
                                <a:gd name="connsiteY189" fmla="*/ 593470 h 2479529"/>
                                <a:gd name="connsiteX190" fmla="*/ 1596031 w 7228855"/>
                                <a:gd name="connsiteY190" fmla="*/ 572336 h 2479529"/>
                                <a:gd name="connsiteX191" fmla="*/ 1575905 w 7228855"/>
                                <a:gd name="connsiteY191" fmla="*/ 562273 h 2479529"/>
                                <a:gd name="connsiteX192" fmla="*/ 1541690 w 7228855"/>
                                <a:gd name="connsiteY192" fmla="*/ 590450 h 2479529"/>
                                <a:gd name="connsiteX193" fmla="*/ 1551250 w 7228855"/>
                                <a:gd name="connsiteY193" fmla="*/ 618628 h 2479529"/>
                                <a:gd name="connsiteX194" fmla="*/ 6205787 w 7228855"/>
                                <a:gd name="connsiteY194" fmla="*/ 624837 h 2479529"/>
                                <a:gd name="connsiteX195" fmla="*/ 6232455 w 7228855"/>
                                <a:gd name="connsiteY195" fmla="*/ 611755 h 2479529"/>
                                <a:gd name="connsiteX196" fmla="*/ 6232928 w 7228855"/>
                                <a:gd name="connsiteY196" fmla="*/ 610099 h 2479529"/>
                                <a:gd name="connsiteX197" fmla="*/ 6232895 w 7228855"/>
                                <a:gd name="connsiteY197" fmla="*/ 610182 h 2479529"/>
                                <a:gd name="connsiteX198" fmla="*/ 6233462 w 7228855"/>
                                <a:gd name="connsiteY198" fmla="*/ 608232 h 2479529"/>
                                <a:gd name="connsiteX199" fmla="*/ 6232928 w 7228855"/>
                                <a:gd name="connsiteY199" fmla="*/ 610099 h 2479529"/>
                                <a:gd name="connsiteX200" fmla="*/ 6233462 w 7228855"/>
                                <a:gd name="connsiteY200" fmla="*/ 608735 h 2479529"/>
                                <a:gd name="connsiteX201" fmla="*/ 6234971 w 7228855"/>
                                <a:gd name="connsiteY201" fmla="*/ 606220 h 2479529"/>
                                <a:gd name="connsiteX202" fmla="*/ 6234971 w 7228855"/>
                                <a:gd name="connsiteY202" fmla="*/ 605717 h 2479529"/>
                                <a:gd name="connsiteX203" fmla="*/ 6239499 w 7228855"/>
                                <a:gd name="connsiteY203" fmla="*/ 601188 h 2479529"/>
                                <a:gd name="connsiteX204" fmla="*/ 6240003 w 7228855"/>
                                <a:gd name="connsiteY204" fmla="*/ 601188 h 2479529"/>
                                <a:gd name="connsiteX205" fmla="*/ 6243525 w 7228855"/>
                                <a:gd name="connsiteY205" fmla="*/ 599679 h 2479529"/>
                                <a:gd name="connsiteX206" fmla="*/ 6250569 w 7228855"/>
                                <a:gd name="connsiteY206" fmla="*/ 578545 h 2479529"/>
                                <a:gd name="connsiteX207" fmla="*/ 6230442 w 7228855"/>
                                <a:gd name="connsiteY207" fmla="*/ 568482 h 2479529"/>
                                <a:gd name="connsiteX208" fmla="*/ 6196227 w 7228855"/>
                                <a:gd name="connsiteY208" fmla="*/ 596659 h 2479529"/>
                                <a:gd name="connsiteX209" fmla="*/ 6205787 w 7228855"/>
                                <a:gd name="connsiteY209" fmla="*/ 624837 h 2479529"/>
                                <a:gd name="connsiteX210" fmla="*/ 2753539 w 7228855"/>
                                <a:gd name="connsiteY210" fmla="*/ 735536 h 2479529"/>
                                <a:gd name="connsiteX211" fmla="*/ 2780710 w 7228855"/>
                                <a:gd name="connsiteY211" fmla="*/ 719938 h 2479529"/>
                                <a:gd name="connsiteX212" fmla="*/ 2766114 w 7228855"/>
                                <a:gd name="connsiteY212" fmla="*/ 692766 h 2479529"/>
                                <a:gd name="connsiteX213" fmla="*/ 2733411 w 7228855"/>
                                <a:gd name="connsiteY213" fmla="*/ 665594 h 2479529"/>
                                <a:gd name="connsiteX214" fmla="*/ 2708755 w 7228855"/>
                                <a:gd name="connsiteY214" fmla="*/ 657543 h 2479529"/>
                                <a:gd name="connsiteX215" fmla="*/ 2697186 w 7228855"/>
                                <a:gd name="connsiteY215" fmla="*/ 680690 h 2479529"/>
                                <a:gd name="connsiteX216" fmla="*/ 2753539 w 7228855"/>
                                <a:gd name="connsiteY216" fmla="*/ 735536 h 2479529"/>
                                <a:gd name="connsiteX217" fmla="*/ 1101912 w 7228855"/>
                                <a:gd name="connsiteY217" fmla="*/ 738866 h 2479529"/>
                                <a:gd name="connsiteX218" fmla="*/ 1118304 w 7228855"/>
                                <a:gd name="connsiteY218" fmla="*/ 729429 h 2479529"/>
                                <a:gd name="connsiteX219" fmla="*/ 1124265 w 7228855"/>
                                <a:gd name="connsiteY219" fmla="*/ 714527 h 2479529"/>
                                <a:gd name="connsiteX220" fmla="*/ 1119297 w 7228855"/>
                                <a:gd name="connsiteY220" fmla="*/ 702605 h 2479529"/>
                                <a:gd name="connsiteX221" fmla="*/ 1107376 w 7228855"/>
                                <a:gd name="connsiteY221" fmla="*/ 697638 h 2479529"/>
                                <a:gd name="connsiteX222" fmla="*/ 1092474 w 7228855"/>
                                <a:gd name="connsiteY222" fmla="*/ 703599 h 2479529"/>
                                <a:gd name="connsiteX223" fmla="*/ 1083037 w 7228855"/>
                                <a:gd name="connsiteY223" fmla="*/ 719991 h 2479529"/>
                                <a:gd name="connsiteX224" fmla="*/ 1088500 w 7228855"/>
                                <a:gd name="connsiteY224" fmla="*/ 733402 h 2479529"/>
                                <a:gd name="connsiteX225" fmla="*/ 1101912 w 7228855"/>
                                <a:gd name="connsiteY225" fmla="*/ 738866 h 2479529"/>
                                <a:gd name="connsiteX226" fmla="*/ 5756460 w 7228855"/>
                                <a:gd name="connsiteY226" fmla="*/ 745075 h 2479529"/>
                                <a:gd name="connsiteX227" fmla="*/ 5772852 w 7228855"/>
                                <a:gd name="connsiteY227" fmla="*/ 735638 h 2479529"/>
                                <a:gd name="connsiteX228" fmla="*/ 5778813 w 7228855"/>
                                <a:gd name="connsiteY228" fmla="*/ 720736 h 2479529"/>
                                <a:gd name="connsiteX229" fmla="*/ 5773845 w 7228855"/>
                                <a:gd name="connsiteY229" fmla="*/ 708814 h 2479529"/>
                                <a:gd name="connsiteX230" fmla="*/ 5761924 w 7228855"/>
                                <a:gd name="connsiteY230" fmla="*/ 703847 h 2479529"/>
                                <a:gd name="connsiteX231" fmla="*/ 5747023 w 7228855"/>
                                <a:gd name="connsiteY231" fmla="*/ 709808 h 2479529"/>
                                <a:gd name="connsiteX232" fmla="*/ 5737585 w 7228855"/>
                                <a:gd name="connsiteY232" fmla="*/ 726200 h 2479529"/>
                                <a:gd name="connsiteX233" fmla="*/ 5743048 w 7228855"/>
                                <a:gd name="connsiteY233" fmla="*/ 739611 h 2479529"/>
                                <a:gd name="connsiteX234" fmla="*/ 5756460 w 7228855"/>
                                <a:gd name="connsiteY234" fmla="*/ 745075 h 2479529"/>
                                <a:gd name="connsiteX235" fmla="*/ 2393467 w 7228855"/>
                                <a:gd name="connsiteY235" fmla="*/ 814119 h 2479529"/>
                                <a:gd name="connsiteX236" fmla="*/ 2409670 w 7228855"/>
                                <a:gd name="connsiteY236" fmla="*/ 776122 h 2479529"/>
                                <a:gd name="connsiteX237" fmla="*/ 2361868 w 7228855"/>
                                <a:gd name="connsiteY237" fmla="*/ 705174 h 2479529"/>
                                <a:gd name="connsiteX238" fmla="*/ 2326645 w 7228855"/>
                                <a:gd name="connsiteY238" fmla="*/ 720269 h 2479529"/>
                                <a:gd name="connsiteX239" fmla="*/ 2348282 w 7228855"/>
                                <a:gd name="connsiteY239" fmla="*/ 766058 h 2479529"/>
                                <a:gd name="connsiteX240" fmla="*/ 2378977 w 7228855"/>
                                <a:gd name="connsiteY240" fmla="*/ 806816 h 2479529"/>
                                <a:gd name="connsiteX241" fmla="*/ 2393467 w 7228855"/>
                                <a:gd name="connsiteY241" fmla="*/ 814119 h 2479529"/>
                                <a:gd name="connsiteX242" fmla="*/ 7047999 w 7228855"/>
                                <a:gd name="connsiteY242" fmla="*/ 820328 h 2479529"/>
                                <a:gd name="connsiteX243" fmla="*/ 7064203 w 7228855"/>
                                <a:gd name="connsiteY243" fmla="*/ 782331 h 2479529"/>
                                <a:gd name="connsiteX244" fmla="*/ 7016402 w 7228855"/>
                                <a:gd name="connsiteY244" fmla="*/ 711383 h 2479529"/>
                                <a:gd name="connsiteX245" fmla="*/ 6981179 w 7228855"/>
                                <a:gd name="connsiteY245" fmla="*/ 726478 h 2479529"/>
                                <a:gd name="connsiteX246" fmla="*/ 7002816 w 7228855"/>
                                <a:gd name="connsiteY246" fmla="*/ 772267 h 2479529"/>
                                <a:gd name="connsiteX247" fmla="*/ 7033510 w 7228855"/>
                                <a:gd name="connsiteY247" fmla="*/ 813025 h 2479529"/>
                                <a:gd name="connsiteX248" fmla="*/ 7047999 w 7228855"/>
                                <a:gd name="connsiteY248" fmla="*/ 820328 h 2479529"/>
                                <a:gd name="connsiteX249" fmla="*/ 1837776 w 7228855"/>
                                <a:gd name="connsiteY249" fmla="*/ 931048 h 2479529"/>
                                <a:gd name="connsiteX250" fmla="*/ 1837084 w 7228855"/>
                                <a:gd name="connsiteY250" fmla="*/ 930509 h 2479529"/>
                                <a:gd name="connsiteX251" fmla="*/ 1836615 w 7228855"/>
                                <a:gd name="connsiteY251" fmla="*/ 930321 h 2479529"/>
                                <a:gd name="connsiteX252" fmla="*/ 1837113 w 7228855"/>
                                <a:gd name="connsiteY252" fmla="*/ 930962 h 2479529"/>
                                <a:gd name="connsiteX253" fmla="*/ 1838562 w 7228855"/>
                                <a:gd name="connsiteY253" fmla="*/ 931101 h 2479529"/>
                                <a:gd name="connsiteX254" fmla="*/ 1836550 w 7228855"/>
                                <a:gd name="connsiteY254" fmla="*/ 930094 h 2479529"/>
                                <a:gd name="connsiteX255" fmla="*/ 1837084 w 7228855"/>
                                <a:gd name="connsiteY255" fmla="*/ 930509 h 2479529"/>
                                <a:gd name="connsiteX256" fmla="*/ 6492314 w 7228855"/>
                                <a:gd name="connsiteY256" fmla="*/ 937257 h 2479529"/>
                                <a:gd name="connsiteX257" fmla="*/ 6491621 w 7228855"/>
                                <a:gd name="connsiteY257" fmla="*/ 936718 h 2479529"/>
                                <a:gd name="connsiteX258" fmla="*/ 6491152 w 7228855"/>
                                <a:gd name="connsiteY258" fmla="*/ 936530 h 2479529"/>
                                <a:gd name="connsiteX259" fmla="*/ 6491650 w 7228855"/>
                                <a:gd name="connsiteY259" fmla="*/ 937171 h 2479529"/>
                                <a:gd name="connsiteX260" fmla="*/ 6493100 w 7228855"/>
                                <a:gd name="connsiteY260" fmla="*/ 937310 h 2479529"/>
                                <a:gd name="connsiteX261" fmla="*/ 6491087 w 7228855"/>
                                <a:gd name="connsiteY261" fmla="*/ 936303 h 2479529"/>
                                <a:gd name="connsiteX262" fmla="*/ 6491621 w 7228855"/>
                                <a:gd name="connsiteY262" fmla="*/ 936718 h 2479529"/>
                                <a:gd name="connsiteX263" fmla="*/ 423869 w 7228855"/>
                                <a:gd name="connsiteY263" fmla="*/ 963615 h 2479529"/>
                                <a:gd name="connsiteX264" fmla="*/ 435324 w 7228855"/>
                                <a:gd name="connsiteY264" fmla="*/ 958912 h 2479529"/>
                                <a:gd name="connsiteX265" fmla="*/ 473075 w 7228855"/>
                                <a:gd name="connsiteY265" fmla="*/ 916194 h 2479529"/>
                                <a:gd name="connsiteX266" fmla="*/ 473075 w 7228855"/>
                                <a:gd name="connsiteY266" fmla="*/ 890364 h 2479529"/>
                                <a:gd name="connsiteX267" fmla="*/ 447246 w 7228855"/>
                                <a:gd name="connsiteY267" fmla="*/ 889868 h 2479529"/>
                                <a:gd name="connsiteX268" fmla="*/ 408501 w 7228855"/>
                                <a:gd name="connsiteY268" fmla="*/ 938050 h 2479529"/>
                                <a:gd name="connsiteX269" fmla="*/ 423869 w 7228855"/>
                                <a:gd name="connsiteY269" fmla="*/ 963615 h 2479529"/>
                                <a:gd name="connsiteX270" fmla="*/ 5078411 w 7228855"/>
                                <a:gd name="connsiteY270" fmla="*/ 969824 h 2479529"/>
                                <a:gd name="connsiteX271" fmla="*/ 5089867 w 7228855"/>
                                <a:gd name="connsiteY271" fmla="*/ 965121 h 2479529"/>
                                <a:gd name="connsiteX272" fmla="*/ 5127618 w 7228855"/>
                                <a:gd name="connsiteY272" fmla="*/ 922403 h 2479529"/>
                                <a:gd name="connsiteX273" fmla="*/ 5127618 w 7228855"/>
                                <a:gd name="connsiteY273" fmla="*/ 896573 h 2479529"/>
                                <a:gd name="connsiteX274" fmla="*/ 5101788 w 7228855"/>
                                <a:gd name="connsiteY274" fmla="*/ 896077 h 2479529"/>
                                <a:gd name="connsiteX275" fmla="*/ 5063044 w 7228855"/>
                                <a:gd name="connsiteY275" fmla="*/ 944259 h 2479529"/>
                                <a:gd name="connsiteX276" fmla="*/ 5078411 w 7228855"/>
                                <a:gd name="connsiteY276" fmla="*/ 969824 h 2479529"/>
                                <a:gd name="connsiteX277" fmla="*/ 1831015 w 7228855"/>
                                <a:gd name="connsiteY277" fmla="*/ 971354 h 2479529"/>
                                <a:gd name="connsiteX278" fmla="*/ 1842085 w 7228855"/>
                                <a:gd name="connsiteY278" fmla="*/ 967329 h 2479529"/>
                                <a:gd name="connsiteX279" fmla="*/ 1851644 w 7228855"/>
                                <a:gd name="connsiteY279" fmla="*/ 955253 h 2479529"/>
                                <a:gd name="connsiteX280" fmla="*/ 1850639 w 7228855"/>
                                <a:gd name="connsiteY280" fmla="*/ 941667 h 2479529"/>
                                <a:gd name="connsiteX281" fmla="*/ 1842085 w 7228855"/>
                                <a:gd name="connsiteY281" fmla="*/ 931604 h 2479529"/>
                                <a:gd name="connsiteX282" fmla="*/ 1837776 w 7228855"/>
                                <a:gd name="connsiteY282" fmla="*/ 931048 h 2479529"/>
                                <a:gd name="connsiteX283" fmla="*/ 1841079 w 7228855"/>
                                <a:gd name="connsiteY283" fmla="*/ 933616 h 2479529"/>
                                <a:gd name="connsiteX284" fmla="*/ 1839568 w 7228855"/>
                                <a:gd name="connsiteY284" fmla="*/ 932610 h 2479529"/>
                                <a:gd name="connsiteX285" fmla="*/ 1841551 w 7228855"/>
                                <a:gd name="connsiteY285" fmla="*/ 935159 h 2479529"/>
                                <a:gd name="connsiteX286" fmla="*/ 1841079 w 7228855"/>
                                <a:gd name="connsiteY286" fmla="*/ 934119 h 2479529"/>
                                <a:gd name="connsiteX287" fmla="*/ 1843091 w 7228855"/>
                                <a:gd name="connsiteY287" fmla="*/ 937139 h 2479529"/>
                                <a:gd name="connsiteX288" fmla="*/ 1841551 w 7228855"/>
                                <a:gd name="connsiteY288" fmla="*/ 935159 h 2479529"/>
                                <a:gd name="connsiteX289" fmla="*/ 1843594 w 7228855"/>
                                <a:gd name="connsiteY289" fmla="*/ 939654 h 2479529"/>
                                <a:gd name="connsiteX290" fmla="*/ 1843091 w 7228855"/>
                                <a:gd name="connsiteY290" fmla="*/ 938648 h 2479529"/>
                                <a:gd name="connsiteX291" fmla="*/ 1837113 w 7228855"/>
                                <a:gd name="connsiteY291" fmla="*/ 930962 h 2479529"/>
                                <a:gd name="connsiteX292" fmla="*/ 1826487 w 7228855"/>
                                <a:gd name="connsiteY292" fmla="*/ 929591 h 2479529"/>
                                <a:gd name="connsiteX293" fmla="*/ 1825984 w 7228855"/>
                                <a:gd name="connsiteY293" fmla="*/ 929591 h 2479529"/>
                                <a:gd name="connsiteX294" fmla="*/ 1830513 w 7228855"/>
                                <a:gd name="connsiteY294" fmla="*/ 929179 h 2479529"/>
                                <a:gd name="connsiteX295" fmla="*/ 1829507 w 7228855"/>
                                <a:gd name="connsiteY295" fmla="*/ 929087 h 2479529"/>
                                <a:gd name="connsiteX296" fmla="*/ 1831519 w 7228855"/>
                                <a:gd name="connsiteY296" fmla="*/ 929087 h 2479529"/>
                                <a:gd name="connsiteX297" fmla="*/ 1830513 w 7228855"/>
                                <a:gd name="connsiteY297" fmla="*/ 929179 h 2479529"/>
                                <a:gd name="connsiteX298" fmla="*/ 1834714 w 7228855"/>
                                <a:gd name="connsiteY298" fmla="*/ 929561 h 2479529"/>
                                <a:gd name="connsiteX299" fmla="*/ 1833530 w 7228855"/>
                                <a:gd name="connsiteY299" fmla="*/ 929087 h 2479529"/>
                                <a:gd name="connsiteX300" fmla="*/ 1835041 w 7228855"/>
                                <a:gd name="connsiteY300" fmla="*/ 929591 h 2479529"/>
                                <a:gd name="connsiteX301" fmla="*/ 1834714 w 7228855"/>
                                <a:gd name="connsiteY301" fmla="*/ 929561 h 2479529"/>
                                <a:gd name="connsiteX302" fmla="*/ 1836615 w 7228855"/>
                                <a:gd name="connsiteY302" fmla="*/ 930321 h 2479529"/>
                                <a:gd name="connsiteX303" fmla="*/ 1832524 w 7228855"/>
                                <a:gd name="connsiteY303" fmla="*/ 925062 h 2479529"/>
                                <a:gd name="connsiteX304" fmla="*/ 1814914 w 7228855"/>
                                <a:gd name="connsiteY304" fmla="*/ 922546 h 2479529"/>
                                <a:gd name="connsiteX305" fmla="*/ 1798812 w 7228855"/>
                                <a:gd name="connsiteY305" fmla="*/ 950724 h 2479529"/>
                                <a:gd name="connsiteX306" fmla="*/ 1818939 w 7228855"/>
                                <a:gd name="connsiteY306" fmla="*/ 970851 h 2479529"/>
                                <a:gd name="connsiteX307" fmla="*/ 1831015 w 7228855"/>
                                <a:gd name="connsiteY307" fmla="*/ 971354 h 2479529"/>
                                <a:gd name="connsiteX308" fmla="*/ 6485552 w 7228855"/>
                                <a:gd name="connsiteY308" fmla="*/ 977563 h 2479529"/>
                                <a:gd name="connsiteX309" fmla="*/ 6496622 w 7228855"/>
                                <a:gd name="connsiteY309" fmla="*/ 973538 h 2479529"/>
                                <a:gd name="connsiteX310" fmla="*/ 6506183 w 7228855"/>
                                <a:gd name="connsiteY310" fmla="*/ 961462 h 2479529"/>
                                <a:gd name="connsiteX311" fmla="*/ 6505176 w 7228855"/>
                                <a:gd name="connsiteY311" fmla="*/ 947876 h 2479529"/>
                                <a:gd name="connsiteX312" fmla="*/ 6496622 w 7228855"/>
                                <a:gd name="connsiteY312" fmla="*/ 937813 h 2479529"/>
                                <a:gd name="connsiteX313" fmla="*/ 6492314 w 7228855"/>
                                <a:gd name="connsiteY313" fmla="*/ 937257 h 2479529"/>
                                <a:gd name="connsiteX314" fmla="*/ 6495616 w 7228855"/>
                                <a:gd name="connsiteY314" fmla="*/ 939825 h 2479529"/>
                                <a:gd name="connsiteX315" fmla="*/ 6494106 w 7228855"/>
                                <a:gd name="connsiteY315" fmla="*/ 938819 h 2479529"/>
                                <a:gd name="connsiteX316" fmla="*/ 6496089 w 7228855"/>
                                <a:gd name="connsiteY316" fmla="*/ 941368 h 2479529"/>
                                <a:gd name="connsiteX317" fmla="*/ 6495616 w 7228855"/>
                                <a:gd name="connsiteY317" fmla="*/ 940328 h 2479529"/>
                                <a:gd name="connsiteX318" fmla="*/ 6497629 w 7228855"/>
                                <a:gd name="connsiteY318" fmla="*/ 943348 h 2479529"/>
                                <a:gd name="connsiteX319" fmla="*/ 6496089 w 7228855"/>
                                <a:gd name="connsiteY319" fmla="*/ 941368 h 2479529"/>
                                <a:gd name="connsiteX320" fmla="*/ 6498132 w 7228855"/>
                                <a:gd name="connsiteY320" fmla="*/ 945863 h 2479529"/>
                                <a:gd name="connsiteX321" fmla="*/ 6497629 w 7228855"/>
                                <a:gd name="connsiteY321" fmla="*/ 944857 h 2479529"/>
                                <a:gd name="connsiteX322" fmla="*/ 6491650 w 7228855"/>
                                <a:gd name="connsiteY322" fmla="*/ 937171 h 2479529"/>
                                <a:gd name="connsiteX323" fmla="*/ 6481024 w 7228855"/>
                                <a:gd name="connsiteY323" fmla="*/ 935800 h 2479529"/>
                                <a:gd name="connsiteX324" fmla="*/ 6480521 w 7228855"/>
                                <a:gd name="connsiteY324" fmla="*/ 935800 h 2479529"/>
                                <a:gd name="connsiteX325" fmla="*/ 6485049 w 7228855"/>
                                <a:gd name="connsiteY325" fmla="*/ 935388 h 2479529"/>
                                <a:gd name="connsiteX326" fmla="*/ 6484043 w 7228855"/>
                                <a:gd name="connsiteY326" fmla="*/ 935296 h 2479529"/>
                                <a:gd name="connsiteX327" fmla="*/ 6486056 w 7228855"/>
                                <a:gd name="connsiteY327" fmla="*/ 935296 h 2479529"/>
                                <a:gd name="connsiteX328" fmla="*/ 6485049 w 7228855"/>
                                <a:gd name="connsiteY328" fmla="*/ 935388 h 2479529"/>
                                <a:gd name="connsiteX329" fmla="*/ 6489252 w 7228855"/>
                                <a:gd name="connsiteY329" fmla="*/ 935770 h 2479529"/>
                                <a:gd name="connsiteX330" fmla="*/ 6488068 w 7228855"/>
                                <a:gd name="connsiteY330" fmla="*/ 935296 h 2479529"/>
                                <a:gd name="connsiteX331" fmla="*/ 6489578 w 7228855"/>
                                <a:gd name="connsiteY331" fmla="*/ 935800 h 2479529"/>
                                <a:gd name="connsiteX332" fmla="*/ 6489252 w 7228855"/>
                                <a:gd name="connsiteY332" fmla="*/ 935770 h 2479529"/>
                                <a:gd name="connsiteX333" fmla="*/ 6491152 w 7228855"/>
                                <a:gd name="connsiteY333" fmla="*/ 936530 h 2479529"/>
                                <a:gd name="connsiteX334" fmla="*/ 6487062 w 7228855"/>
                                <a:gd name="connsiteY334" fmla="*/ 931271 h 2479529"/>
                                <a:gd name="connsiteX335" fmla="*/ 6469450 w 7228855"/>
                                <a:gd name="connsiteY335" fmla="*/ 928755 h 2479529"/>
                                <a:gd name="connsiteX336" fmla="*/ 6453349 w 7228855"/>
                                <a:gd name="connsiteY336" fmla="*/ 956933 h 2479529"/>
                                <a:gd name="connsiteX337" fmla="*/ 6473476 w 7228855"/>
                                <a:gd name="connsiteY337" fmla="*/ 977060 h 2479529"/>
                                <a:gd name="connsiteX338" fmla="*/ 6485552 w 7228855"/>
                                <a:gd name="connsiteY338" fmla="*/ 977563 h 2479529"/>
                                <a:gd name="connsiteX339" fmla="*/ 2615162 w 7228855"/>
                                <a:gd name="connsiteY339" fmla="*/ 1028950 h 2479529"/>
                                <a:gd name="connsiteX340" fmla="*/ 2624220 w 7228855"/>
                                <a:gd name="connsiteY340" fmla="*/ 1025365 h 2479529"/>
                                <a:gd name="connsiteX341" fmla="*/ 2624220 w 7228855"/>
                                <a:gd name="connsiteY341" fmla="*/ 1007251 h 2479529"/>
                                <a:gd name="connsiteX342" fmla="*/ 2614154 w 7228855"/>
                                <a:gd name="connsiteY342" fmla="*/ 984608 h 2479529"/>
                                <a:gd name="connsiteX343" fmla="*/ 2594532 w 7228855"/>
                                <a:gd name="connsiteY343" fmla="*/ 973538 h 2479529"/>
                                <a:gd name="connsiteX344" fmla="*/ 2583968 w 7228855"/>
                                <a:gd name="connsiteY344" fmla="*/ 993162 h 2479529"/>
                                <a:gd name="connsiteX345" fmla="*/ 2606104 w 7228855"/>
                                <a:gd name="connsiteY345" fmla="*/ 1025365 h 2479529"/>
                                <a:gd name="connsiteX346" fmla="*/ 2615162 w 7228855"/>
                                <a:gd name="connsiteY346" fmla="*/ 1028950 h 2479529"/>
                                <a:gd name="connsiteX347" fmla="*/ 335541 w 7228855"/>
                                <a:gd name="connsiteY347" fmla="*/ 1068315 h 2479529"/>
                                <a:gd name="connsiteX348" fmla="*/ 338963 w 7228855"/>
                                <a:gd name="connsiteY348" fmla="*/ 1040374 h 2479529"/>
                                <a:gd name="connsiteX349" fmla="*/ 327042 w 7228855"/>
                                <a:gd name="connsiteY349" fmla="*/ 1011067 h 2479529"/>
                                <a:gd name="connsiteX350" fmla="*/ 291775 w 7228855"/>
                                <a:gd name="connsiteY350" fmla="*/ 1010571 h 2479529"/>
                                <a:gd name="connsiteX351" fmla="*/ 323565 w 7228855"/>
                                <a:gd name="connsiteY351" fmla="*/ 1066700 h 2479529"/>
                                <a:gd name="connsiteX352" fmla="*/ 335541 w 7228855"/>
                                <a:gd name="connsiteY352" fmla="*/ 1068315 h 2479529"/>
                                <a:gd name="connsiteX353" fmla="*/ 4990080 w 7228855"/>
                                <a:gd name="connsiteY353" fmla="*/ 1074524 h 2479529"/>
                                <a:gd name="connsiteX354" fmla="*/ 4993503 w 7228855"/>
                                <a:gd name="connsiteY354" fmla="*/ 1046583 h 2479529"/>
                                <a:gd name="connsiteX355" fmla="*/ 4981582 w 7228855"/>
                                <a:gd name="connsiteY355" fmla="*/ 1017276 h 2479529"/>
                                <a:gd name="connsiteX356" fmla="*/ 4946315 w 7228855"/>
                                <a:gd name="connsiteY356" fmla="*/ 1016780 h 2479529"/>
                                <a:gd name="connsiteX357" fmla="*/ 4978105 w 7228855"/>
                                <a:gd name="connsiteY357" fmla="*/ 1072909 h 2479529"/>
                                <a:gd name="connsiteX358" fmla="*/ 4990080 w 7228855"/>
                                <a:gd name="connsiteY358" fmla="*/ 1074524 h 2479529"/>
                                <a:gd name="connsiteX359" fmla="*/ 837565 w 7228855"/>
                                <a:gd name="connsiteY359" fmla="*/ 1090891 h 2479529"/>
                                <a:gd name="connsiteX360" fmla="*/ 840149 w 7228855"/>
                                <a:gd name="connsiteY360" fmla="*/ 1068189 h 2479529"/>
                                <a:gd name="connsiteX361" fmla="*/ 753719 w 7228855"/>
                                <a:gd name="connsiteY361" fmla="*/ 1008583 h 2479529"/>
                                <a:gd name="connsiteX362" fmla="*/ 735837 w 7228855"/>
                                <a:gd name="connsiteY362" fmla="*/ 1039380 h 2479529"/>
                                <a:gd name="connsiteX363" fmla="*/ 827731 w 7228855"/>
                                <a:gd name="connsiteY363" fmla="*/ 1089548 h 2479529"/>
                                <a:gd name="connsiteX364" fmla="*/ 837565 w 7228855"/>
                                <a:gd name="connsiteY364" fmla="*/ 1090891 h 2479529"/>
                                <a:gd name="connsiteX365" fmla="*/ 2273025 w 7228855"/>
                                <a:gd name="connsiteY365" fmla="*/ 1094521 h 2479529"/>
                                <a:gd name="connsiteX366" fmla="*/ 2287399 w 7228855"/>
                                <a:gd name="connsiteY366" fmla="*/ 1088593 h 2479529"/>
                                <a:gd name="connsiteX367" fmla="*/ 2362876 w 7228855"/>
                                <a:gd name="connsiteY367" fmla="*/ 1011105 h 2479529"/>
                                <a:gd name="connsiteX368" fmla="*/ 2338723 w 7228855"/>
                                <a:gd name="connsiteY368" fmla="*/ 986952 h 2479529"/>
                                <a:gd name="connsiteX369" fmla="*/ 2259725 w 7228855"/>
                                <a:gd name="connsiteY369" fmla="*/ 1060416 h 2479529"/>
                                <a:gd name="connsiteX370" fmla="*/ 2273025 w 7228855"/>
                                <a:gd name="connsiteY370" fmla="*/ 1094521 h 2479529"/>
                                <a:gd name="connsiteX371" fmla="*/ 5492106 w 7228855"/>
                                <a:gd name="connsiteY371" fmla="*/ 1097100 h 2479529"/>
                                <a:gd name="connsiteX372" fmla="*/ 5494690 w 7228855"/>
                                <a:gd name="connsiteY372" fmla="*/ 1074398 h 2479529"/>
                                <a:gd name="connsiteX373" fmla="*/ 5408262 w 7228855"/>
                                <a:gd name="connsiteY373" fmla="*/ 1014792 h 2479529"/>
                                <a:gd name="connsiteX374" fmla="*/ 5390380 w 7228855"/>
                                <a:gd name="connsiteY374" fmla="*/ 1045589 h 2479529"/>
                                <a:gd name="connsiteX375" fmla="*/ 5482273 w 7228855"/>
                                <a:gd name="connsiteY375" fmla="*/ 1095757 h 2479529"/>
                                <a:gd name="connsiteX376" fmla="*/ 5492106 w 7228855"/>
                                <a:gd name="connsiteY376" fmla="*/ 1097100 h 2479529"/>
                                <a:gd name="connsiteX377" fmla="*/ 6927561 w 7228855"/>
                                <a:gd name="connsiteY377" fmla="*/ 1100730 h 2479529"/>
                                <a:gd name="connsiteX378" fmla="*/ 6941933 w 7228855"/>
                                <a:gd name="connsiteY378" fmla="*/ 1094802 h 2479529"/>
                                <a:gd name="connsiteX379" fmla="*/ 7017409 w 7228855"/>
                                <a:gd name="connsiteY379" fmla="*/ 1017314 h 2479529"/>
                                <a:gd name="connsiteX380" fmla="*/ 6993257 w 7228855"/>
                                <a:gd name="connsiteY380" fmla="*/ 993161 h 2479529"/>
                                <a:gd name="connsiteX381" fmla="*/ 6914258 w 7228855"/>
                                <a:gd name="connsiteY381" fmla="*/ 1066625 h 2479529"/>
                                <a:gd name="connsiteX382" fmla="*/ 6927561 w 7228855"/>
                                <a:gd name="connsiteY382" fmla="*/ 1100730 h 2479529"/>
                                <a:gd name="connsiteX383" fmla="*/ 1044798 w 7228855"/>
                                <a:gd name="connsiteY383" fmla="*/ 1107430 h 2479529"/>
                                <a:gd name="connsiteX384" fmla="*/ 1058706 w 7228855"/>
                                <a:gd name="connsiteY384" fmla="*/ 1092032 h 2479529"/>
                                <a:gd name="connsiteX385" fmla="*/ 1055230 w 7228855"/>
                                <a:gd name="connsiteY385" fmla="*/ 1059746 h 2479529"/>
                                <a:gd name="connsiteX386" fmla="*/ 1034863 w 7228855"/>
                                <a:gd name="connsiteY386" fmla="*/ 1042361 h 2479529"/>
                                <a:gd name="connsiteX387" fmla="*/ 1019465 w 7228855"/>
                                <a:gd name="connsiteY387" fmla="*/ 1064216 h 2479529"/>
                                <a:gd name="connsiteX388" fmla="*/ 1027413 w 7228855"/>
                                <a:gd name="connsiteY388" fmla="*/ 1096006 h 2479529"/>
                                <a:gd name="connsiteX389" fmla="*/ 1044798 w 7228855"/>
                                <a:gd name="connsiteY389" fmla="*/ 1107430 h 2479529"/>
                                <a:gd name="connsiteX390" fmla="*/ 5699338 w 7228855"/>
                                <a:gd name="connsiteY390" fmla="*/ 1113639 h 2479529"/>
                                <a:gd name="connsiteX391" fmla="*/ 5713246 w 7228855"/>
                                <a:gd name="connsiteY391" fmla="*/ 1098241 h 2479529"/>
                                <a:gd name="connsiteX392" fmla="*/ 5709770 w 7228855"/>
                                <a:gd name="connsiteY392" fmla="*/ 1065955 h 2479529"/>
                                <a:gd name="connsiteX393" fmla="*/ 5689403 w 7228855"/>
                                <a:gd name="connsiteY393" fmla="*/ 1048570 h 2479529"/>
                                <a:gd name="connsiteX394" fmla="*/ 5674005 w 7228855"/>
                                <a:gd name="connsiteY394" fmla="*/ 1070425 h 2479529"/>
                                <a:gd name="connsiteX395" fmla="*/ 5681953 w 7228855"/>
                                <a:gd name="connsiteY395" fmla="*/ 1102215 h 2479529"/>
                                <a:gd name="connsiteX396" fmla="*/ 5699338 w 7228855"/>
                                <a:gd name="connsiteY396" fmla="*/ 1113639 h 2479529"/>
                                <a:gd name="connsiteX397" fmla="*/ 606692 w 7228855"/>
                                <a:gd name="connsiteY397" fmla="*/ 1138228 h 2479529"/>
                                <a:gd name="connsiteX398" fmla="*/ 614142 w 7228855"/>
                                <a:gd name="connsiteY398" fmla="*/ 1136241 h 2479529"/>
                                <a:gd name="connsiteX399" fmla="*/ 621096 w 7228855"/>
                                <a:gd name="connsiteY399" fmla="*/ 1127300 h 2479529"/>
                                <a:gd name="connsiteX400" fmla="*/ 623083 w 7228855"/>
                                <a:gd name="connsiteY400" fmla="*/ 1116869 h 2479529"/>
                                <a:gd name="connsiteX401" fmla="*/ 618612 w 7228855"/>
                                <a:gd name="connsiteY401" fmla="*/ 1100973 h 2479529"/>
                                <a:gd name="connsiteX402" fmla="*/ 606692 w 7228855"/>
                                <a:gd name="connsiteY402" fmla="*/ 1096007 h 2479529"/>
                                <a:gd name="connsiteX403" fmla="*/ 594770 w 7228855"/>
                                <a:gd name="connsiteY403" fmla="*/ 1100973 h 2479529"/>
                                <a:gd name="connsiteX404" fmla="*/ 590300 w 7228855"/>
                                <a:gd name="connsiteY404" fmla="*/ 1117365 h 2479529"/>
                                <a:gd name="connsiteX405" fmla="*/ 592287 w 7228855"/>
                                <a:gd name="connsiteY405" fmla="*/ 1127797 h 2479529"/>
                                <a:gd name="connsiteX406" fmla="*/ 597751 w 7228855"/>
                                <a:gd name="connsiteY406" fmla="*/ 1135247 h 2479529"/>
                                <a:gd name="connsiteX407" fmla="*/ 606692 w 7228855"/>
                                <a:gd name="connsiteY407" fmla="*/ 1138228 h 2479529"/>
                                <a:gd name="connsiteX408" fmla="*/ 5261234 w 7228855"/>
                                <a:gd name="connsiteY408" fmla="*/ 1144437 h 2479529"/>
                                <a:gd name="connsiteX409" fmla="*/ 5268684 w 7228855"/>
                                <a:gd name="connsiteY409" fmla="*/ 1142450 h 2479529"/>
                                <a:gd name="connsiteX410" fmla="*/ 5275638 w 7228855"/>
                                <a:gd name="connsiteY410" fmla="*/ 1133509 h 2479529"/>
                                <a:gd name="connsiteX411" fmla="*/ 5277625 w 7228855"/>
                                <a:gd name="connsiteY411" fmla="*/ 1123078 h 2479529"/>
                                <a:gd name="connsiteX412" fmla="*/ 5273154 w 7228855"/>
                                <a:gd name="connsiteY412" fmla="*/ 1107182 h 2479529"/>
                                <a:gd name="connsiteX413" fmla="*/ 5261234 w 7228855"/>
                                <a:gd name="connsiteY413" fmla="*/ 1102216 h 2479529"/>
                                <a:gd name="connsiteX414" fmla="*/ 5249312 w 7228855"/>
                                <a:gd name="connsiteY414" fmla="*/ 1107182 h 2479529"/>
                                <a:gd name="connsiteX415" fmla="*/ 5244842 w 7228855"/>
                                <a:gd name="connsiteY415" fmla="*/ 1123574 h 2479529"/>
                                <a:gd name="connsiteX416" fmla="*/ 5246829 w 7228855"/>
                                <a:gd name="connsiteY416" fmla="*/ 1134006 h 2479529"/>
                                <a:gd name="connsiteX417" fmla="*/ 5252293 w 7228855"/>
                                <a:gd name="connsiteY417" fmla="*/ 1141456 h 2479529"/>
                                <a:gd name="connsiteX418" fmla="*/ 5261234 w 7228855"/>
                                <a:gd name="connsiteY418" fmla="*/ 1144437 h 2479529"/>
                                <a:gd name="connsiteX419" fmla="*/ 1965365 w 7228855"/>
                                <a:gd name="connsiteY419" fmla="*/ 1245081 h 2479529"/>
                                <a:gd name="connsiteX420" fmla="*/ 1979957 w 7228855"/>
                                <a:gd name="connsiteY420" fmla="*/ 1228476 h 2479529"/>
                                <a:gd name="connsiteX421" fmla="*/ 1987504 w 7228855"/>
                                <a:gd name="connsiteY421" fmla="*/ 1204324 h 2479529"/>
                                <a:gd name="connsiteX422" fmla="*/ 1987504 w 7228855"/>
                                <a:gd name="connsiteY422" fmla="*/ 1176146 h 2479529"/>
                                <a:gd name="connsiteX423" fmla="*/ 1959830 w 7228855"/>
                                <a:gd name="connsiteY423" fmla="*/ 1176146 h 2479529"/>
                                <a:gd name="connsiteX424" fmla="*/ 1946747 w 7228855"/>
                                <a:gd name="connsiteY424" fmla="*/ 1233005 h 2479529"/>
                                <a:gd name="connsiteX425" fmla="*/ 1965365 w 7228855"/>
                                <a:gd name="connsiteY425" fmla="*/ 1245081 h 2479529"/>
                                <a:gd name="connsiteX426" fmla="*/ 6619900 w 7228855"/>
                                <a:gd name="connsiteY426" fmla="*/ 1251290 h 2479529"/>
                                <a:gd name="connsiteX427" fmla="*/ 6634492 w 7228855"/>
                                <a:gd name="connsiteY427" fmla="*/ 1234685 h 2479529"/>
                                <a:gd name="connsiteX428" fmla="*/ 6642039 w 7228855"/>
                                <a:gd name="connsiteY428" fmla="*/ 1210533 h 2479529"/>
                                <a:gd name="connsiteX429" fmla="*/ 6642039 w 7228855"/>
                                <a:gd name="connsiteY429" fmla="*/ 1182355 h 2479529"/>
                                <a:gd name="connsiteX430" fmla="*/ 6614365 w 7228855"/>
                                <a:gd name="connsiteY430" fmla="*/ 1182355 h 2479529"/>
                                <a:gd name="connsiteX431" fmla="*/ 6601282 w 7228855"/>
                                <a:gd name="connsiteY431" fmla="*/ 1239214 h 2479529"/>
                                <a:gd name="connsiteX432" fmla="*/ 6619900 w 7228855"/>
                                <a:gd name="connsiteY432" fmla="*/ 1251290 h 2479529"/>
                                <a:gd name="connsiteX433" fmla="*/ 1643145 w 7228855"/>
                                <a:gd name="connsiteY433" fmla="*/ 1256466 h 2479529"/>
                                <a:gd name="connsiteX434" fmla="*/ 1666983 w 7228855"/>
                                <a:gd name="connsiteY434" fmla="*/ 1234012 h 2479529"/>
                                <a:gd name="connsiteX435" fmla="*/ 1689123 w 7228855"/>
                                <a:gd name="connsiteY435" fmla="*/ 1173127 h 2479529"/>
                                <a:gd name="connsiteX436" fmla="*/ 1659436 w 7228855"/>
                                <a:gd name="connsiteY436" fmla="*/ 1143440 h 2479529"/>
                                <a:gd name="connsiteX437" fmla="*/ 1630251 w 7228855"/>
                                <a:gd name="connsiteY437" fmla="*/ 1183694 h 2479529"/>
                                <a:gd name="connsiteX438" fmla="*/ 1619685 w 7228855"/>
                                <a:gd name="connsiteY438" fmla="*/ 1234012 h 2479529"/>
                                <a:gd name="connsiteX439" fmla="*/ 1643145 w 7228855"/>
                                <a:gd name="connsiteY439" fmla="*/ 1256466 h 2479529"/>
                                <a:gd name="connsiteX440" fmla="*/ 432709 w 7228855"/>
                                <a:gd name="connsiteY440" fmla="*/ 1262522 h 2479529"/>
                                <a:gd name="connsiteX441" fmla="*/ 444265 w 7228855"/>
                                <a:gd name="connsiteY441" fmla="*/ 1259923 h 2479529"/>
                                <a:gd name="connsiteX442" fmla="*/ 493440 w 7228855"/>
                                <a:gd name="connsiteY442" fmla="*/ 1222668 h 2479529"/>
                                <a:gd name="connsiteX443" fmla="*/ 493440 w 7228855"/>
                                <a:gd name="connsiteY443" fmla="*/ 1194355 h 2479529"/>
                                <a:gd name="connsiteX444" fmla="*/ 465624 w 7228855"/>
                                <a:gd name="connsiteY444" fmla="*/ 1194355 h 2479529"/>
                                <a:gd name="connsiteX445" fmla="*/ 424397 w 7228855"/>
                                <a:gd name="connsiteY445" fmla="*/ 1234093 h 2479529"/>
                                <a:gd name="connsiteX446" fmla="*/ 432709 w 7228855"/>
                                <a:gd name="connsiteY446" fmla="*/ 1262522 h 2479529"/>
                                <a:gd name="connsiteX447" fmla="*/ 6297680 w 7228855"/>
                                <a:gd name="connsiteY447" fmla="*/ 1262675 h 2479529"/>
                                <a:gd name="connsiteX448" fmla="*/ 6321518 w 7228855"/>
                                <a:gd name="connsiteY448" fmla="*/ 1240221 h 2479529"/>
                                <a:gd name="connsiteX449" fmla="*/ 6343657 w 7228855"/>
                                <a:gd name="connsiteY449" fmla="*/ 1179336 h 2479529"/>
                                <a:gd name="connsiteX450" fmla="*/ 6313970 w 7228855"/>
                                <a:gd name="connsiteY450" fmla="*/ 1149649 h 2479529"/>
                                <a:gd name="connsiteX451" fmla="*/ 6284786 w 7228855"/>
                                <a:gd name="connsiteY451" fmla="*/ 1189903 h 2479529"/>
                                <a:gd name="connsiteX452" fmla="*/ 6274219 w 7228855"/>
                                <a:gd name="connsiteY452" fmla="*/ 1240221 h 2479529"/>
                                <a:gd name="connsiteX453" fmla="*/ 6297680 w 7228855"/>
                                <a:gd name="connsiteY453" fmla="*/ 1262675 h 2479529"/>
                                <a:gd name="connsiteX454" fmla="*/ 5087250 w 7228855"/>
                                <a:gd name="connsiteY454" fmla="*/ 1268732 h 2479529"/>
                                <a:gd name="connsiteX455" fmla="*/ 5098807 w 7228855"/>
                                <a:gd name="connsiteY455" fmla="*/ 1266132 h 2479529"/>
                                <a:gd name="connsiteX456" fmla="*/ 5147982 w 7228855"/>
                                <a:gd name="connsiteY456" fmla="*/ 1228877 h 2479529"/>
                                <a:gd name="connsiteX457" fmla="*/ 5147982 w 7228855"/>
                                <a:gd name="connsiteY457" fmla="*/ 1200564 h 2479529"/>
                                <a:gd name="connsiteX458" fmla="*/ 5120166 w 7228855"/>
                                <a:gd name="connsiteY458" fmla="*/ 1200564 h 2479529"/>
                                <a:gd name="connsiteX459" fmla="*/ 5078938 w 7228855"/>
                                <a:gd name="connsiteY459" fmla="*/ 1240302 h 2479529"/>
                                <a:gd name="connsiteX460" fmla="*/ 5087250 w 7228855"/>
                                <a:gd name="connsiteY460" fmla="*/ 1268732 h 2479529"/>
                                <a:gd name="connsiteX461" fmla="*/ 3848741 w 7228855"/>
                                <a:gd name="connsiteY461" fmla="*/ 1333677 h 2479529"/>
                                <a:gd name="connsiteX462" fmla="*/ 3868439 w 7228855"/>
                                <a:gd name="connsiteY462" fmla="*/ 1315306 h 2479529"/>
                                <a:gd name="connsiteX463" fmla="*/ 3854531 w 7228855"/>
                                <a:gd name="connsiteY463" fmla="*/ 1277059 h 2479529"/>
                                <a:gd name="connsiteX464" fmla="*/ 3831682 w 7228855"/>
                                <a:gd name="connsiteY464" fmla="*/ 1266131 h 2479529"/>
                                <a:gd name="connsiteX465" fmla="*/ 3823734 w 7228855"/>
                                <a:gd name="connsiteY465" fmla="*/ 1289477 h 2479529"/>
                                <a:gd name="connsiteX466" fmla="*/ 3840623 w 7228855"/>
                                <a:gd name="connsiteY466" fmla="*/ 1326731 h 2479529"/>
                                <a:gd name="connsiteX467" fmla="*/ 3848741 w 7228855"/>
                                <a:gd name="connsiteY467" fmla="*/ 1333677 h 2479529"/>
                                <a:gd name="connsiteX468" fmla="*/ 2096190 w 7228855"/>
                                <a:gd name="connsiteY468" fmla="*/ 1338168 h 2479529"/>
                                <a:gd name="connsiteX469" fmla="*/ 2102733 w 7228855"/>
                                <a:gd name="connsiteY469" fmla="*/ 1314016 h 2479529"/>
                                <a:gd name="connsiteX470" fmla="*/ 2059459 w 7228855"/>
                                <a:gd name="connsiteY470" fmla="*/ 1300933 h 2479529"/>
                                <a:gd name="connsiteX471" fmla="*/ 2051911 w 7228855"/>
                                <a:gd name="connsiteY471" fmla="*/ 1329614 h 2479529"/>
                                <a:gd name="connsiteX472" fmla="*/ 2096190 w 7228855"/>
                                <a:gd name="connsiteY472" fmla="*/ 1338168 h 2479529"/>
                                <a:gd name="connsiteX473" fmla="*/ 6750725 w 7228855"/>
                                <a:gd name="connsiteY473" fmla="*/ 1344377 h 2479529"/>
                                <a:gd name="connsiteX474" fmla="*/ 6757266 w 7228855"/>
                                <a:gd name="connsiteY474" fmla="*/ 1320225 h 2479529"/>
                                <a:gd name="connsiteX475" fmla="*/ 6713993 w 7228855"/>
                                <a:gd name="connsiteY475" fmla="*/ 1307142 h 2479529"/>
                                <a:gd name="connsiteX476" fmla="*/ 6706446 w 7228855"/>
                                <a:gd name="connsiteY476" fmla="*/ 1335823 h 2479529"/>
                                <a:gd name="connsiteX477" fmla="*/ 6750725 w 7228855"/>
                                <a:gd name="connsiteY477" fmla="*/ 1344377 h 2479529"/>
                                <a:gd name="connsiteX478" fmla="*/ 2709624 w 7228855"/>
                                <a:gd name="connsiteY478" fmla="*/ 1369449 h 2479529"/>
                                <a:gd name="connsiteX479" fmla="*/ 2727011 w 7228855"/>
                                <a:gd name="connsiteY479" fmla="*/ 1368456 h 2479529"/>
                                <a:gd name="connsiteX480" fmla="*/ 2736946 w 7228855"/>
                                <a:gd name="connsiteY480" fmla="*/ 1351070 h 2479529"/>
                                <a:gd name="connsiteX481" fmla="*/ 2737442 w 7228855"/>
                                <a:gd name="connsiteY481" fmla="*/ 1346600 h 2479529"/>
                                <a:gd name="connsiteX482" fmla="*/ 2737939 w 7228855"/>
                                <a:gd name="connsiteY482" fmla="*/ 1346600 h 2479529"/>
                                <a:gd name="connsiteX483" fmla="*/ 2738933 w 7228855"/>
                                <a:gd name="connsiteY483" fmla="*/ 1344116 h 2479529"/>
                                <a:gd name="connsiteX484" fmla="*/ 2742907 w 7228855"/>
                                <a:gd name="connsiteY484" fmla="*/ 1333685 h 2479529"/>
                                <a:gd name="connsiteX485" fmla="*/ 2733966 w 7228855"/>
                                <a:gd name="connsiteY485" fmla="*/ 1315803 h 2479529"/>
                                <a:gd name="connsiteX486" fmla="*/ 2714592 w 7228855"/>
                                <a:gd name="connsiteY486" fmla="*/ 1322260 h 2479529"/>
                                <a:gd name="connsiteX487" fmla="*/ 2708631 w 7228855"/>
                                <a:gd name="connsiteY487" fmla="*/ 1331698 h 2479529"/>
                                <a:gd name="connsiteX488" fmla="*/ 2707141 w 7228855"/>
                                <a:gd name="connsiteY488" fmla="*/ 1333685 h 2479529"/>
                                <a:gd name="connsiteX489" fmla="*/ 2706644 w 7228855"/>
                                <a:gd name="connsiteY489" fmla="*/ 1334679 h 2479529"/>
                                <a:gd name="connsiteX490" fmla="*/ 2705649 w 7228855"/>
                                <a:gd name="connsiteY490" fmla="*/ 1335175 h 2479529"/>
                                <a:gd name="connsiteX491" fmla="*/ 2703168 w 7228855"/>
                                <a:gd name="connsiteY491" fmla="*/ 1337659 h 2479529"/>
                                <a:gd name="connsiteX492" fmla="*/ 2709624 w 7228855"/>
                                <a:gd name="connsiteY492" fmla="*/ 1369449 h 2479529"/>
                                <a:gd name="connsiteX493" fmla="*/ 2525015 w 7228855"/>
                                <a:gd name="connsiteY493" fmla="*/ 1379632 h 2479529"/>
                                <a:gd name="connsiteX494" fmla="*/ 2548362 w 7228855"/>
                                <a:gd name="connsiteY494" fmla="*/ 1366220 h 2479529"/>
                                <a:gd name="connsiteX495" fmla="*/ 2557302 w 7228855"/>
                                <a:gd name="connsiteY495" fmla="*/ 1333436 h 2479529"/>
                                <a:gd name="connsiteX496" fmla="*/ 2545381 w 7228855"/>
                                <a:gd name="connsiteY496" fmla="*/ 1312574 h 2479529"/>
                                <a:gd name="connsiteX497" fmla="*/ 2524519 w 7228855"/>
                                <a:gd name="connsiteY497" fmla="*/ 1324495 h 2479529"/>
                                <a:gd name="connsiteX498" fmla="*/ 2511604 w 7228855"/>
                                <a:gd name="connsiteY498" fmla="*/ 1356286 h 2479529"/>
                                <a:gd name="connsiteX499" fmla="*/ 2525015 w 7228855"/>
                                <a:gd name="connsiteY499" fmla="*/ 1379632 h 2479529"/>
                                <a:gd name="connsiteX500" fmla="*/ 1466820 w 7228855"/>
                                <a:gd name="connsiteY500" fmla="*/ 1383232 h 2479529"/>
                                <a:gd name="connsiteX501" fmla="*/ 1480418 w 7228855"/>
                                <a:gd name="connsiteY501" fmla="*/ 1361749 h 2479529"/>
                                <a:gd name="connsiteX502" fmla="*/ 1489359 w 7228855"/>
                                <a:gd name="connsiteY502" fmla="*/ 1326979 h 2479529"/>
                                <a:gd name="connsiteX503" fmla="*/ 1482405 w 7228855"/>
                                <a:gd name="connsiteY503" fmla="*/ 1301150 h 2479529"/>
                                <a:gd name="connsiteX504" fmla="*/ 1457071 w 7228855"/>
                                <a:gd name="connsiteY504" fmla="*/ 1308104 h 2479529"/>
                                <a:gd name="connsiteX505" fmla="*/ 1446143 w 7228855"/>
                                <a:gd name="connsiteY505" fmla="*/ 1371186 h 2479529"/>
                                <a:gd name="connsiteX506" fmla="*/ 1466820 w 7228855"/>
                                <a:gd name="connsiteY506" fmla="*/ 1383232 h 2479529"/>
                                <a:gd name="connsiteX507" fmla="*/ 7179555 w 7228855"/>
                                <a:gd name="connsiteY507" fmla="*/ 1385841 h 2479529"/>
                                <a:gd name="connsiteX508" fmla="*/ 7202901 w 7228855"/>
                                <a:gd name="connsiteY508" fmla="*/ 1372429 h 2479529"/>
                                <a:gd name="connsiteX509" fmla="*/ 7211841 w 7228855"/>
                                <a:gd name="connsiteY509" fmla="*/ 1339645 h 2479529"/>
                                <a:gd name="connsiteX510" fmla="*/ 7199921 w 7228855"/>
                                <a:gd name="connsiteY510" fmla="*/ 1318783 h 2479529"/>
                                <a:gd name="connsiteX511" fmla="*/ 7179059 w 7228855"/>
                                <a:gd name="connsiteY511" fmla="*/ 1330704 h 2479529"/>
                                <a:gd name="connsiteX512" fmla="*/ 7166143 w 7228855"/>
                                <a:gd name="connsiteY512" fmla="*/ 1362495 h 2479529"/>
                                <a:gd name="connsiteX513" fmla="*/ 7179555 w 7228855"/>
                                <a:gd name="connsiteY513" fmla="*/ 1385841 h 2479529"/>
                                <a:gd name="connsiteX514" fmla="*/ 1135630 w 7228855"/>
                                <a:gd name="connsiteY514" fmla="*/ 1386976 h 2479529"/>
                                <a:gd name="connsiteX515" fmla="*/ 1146197 w 7228855"/>
                                <a:gd name="connsiteY515" fmla="*/ 1347728 h 2479529"/>
                                <a:gd name="connsiteX516" fmla="*/ 1066193 w 7228855"/>
                                <a:gd name="connsiteY516" fmla="*/ 1303952 h 2479529"/>
                                <a:gd name="connsiteX517" fmla="*/ 1044053 w 7228855"/>
                                <a:gd name="connsiteY517" fmla="*/ 1326092 h 2479529"/>
                                <a:gd name="connsiteX518" fmla="*/ 1135630 w 7228855"/>
                                <a:gd name="connsiteY518" fmla="*/ 1386976 h 2479529"/>
                                <a:gd name="connsiteX519" fmla="*/ 6121360 w 7228855"/>
                                <a:gd name="connsiteY519" fmla="*/ 1389441 h 2479529"/>
                                <a:gd name="connsiteX520" fmla="*/ 6134958 w 7228855"/>
                                <a:gd name="connsiteY520" fmla="*/ 1367958 h 2479529"/>
                                <a:gd name="connsiteX521" fmla="*/ 6143899 w 7228855"/>
                                <a:gd name="connsiteY521" fmla="*/ 1333188 h 2479529"/>
                                <a:gd name="connsiteX522" fmla="*/ 6136945 w 7228855"/>
                                <a:gd name="connsiteY522" fmla="*/ 1307359 h 2479529"/>
                                <a:gd name="connsiteX523" fmla="*/ 6111612 w 7228855"/>
                                <a:gd name="connsiteY523" fmla="*/ 1314313 h 2479529"/>
                                <a:gd name="connsiteX524" fmla="*/ 6100685 w 7228855"/>
                                <a:gd name="connsiteY524" fmla="*/ 1377395 h 2479529"/>
                                <a:gd name="connsiteX525" fmla="*/ 6121360 w 7228855"/>
                                <a:gd name="connsiteY525" fmla="*/ 1389441 h 2479529"/>
                                <a:gd name="connsiteX526" fmla="*/ 5790165 w 7228855"/>
                                <a:gd name="connsiteY526" fmla="*/ 1393185 h 2479529"/>
                                <a:gd name="connsiteX527" fmla="*/ 5800732 w 7228855"/>
                                <a:gd name="connsiteY527" fmla="*/ 1353937 h 2479529"/>
                                <a:gd name="connsiteX528" fmla="*/ 5720727 w 7228855"/>
                                <a:gd name="connsiteY528" fmla="*/ 1310161 h 2479529"/>
                                <a:gd name="connsiteX529" fmla="*/ 5698587 w 7228855"/>
                                <a:gd name="connsiteY529" fmla="*/ 1332301 h 2479529"/>
                                <a:gd name="connsiteX530" fmla="*/ 5790165 w 7228855"/>
                                <a:gd name="connsiteY530" fmla="*/ 1393185 h 2479529"/>
                                <a:gd name="connsiteX531" fmla="*/ 1553706 w 7228855"/>
                                <a:gd name="connsiteY531" fmla="*/ 1435785 h 2479529"/>
                                <a:gd name="connsiteX532" fmla="*/ 1567354 w 7228855"/>
                                <a:gd name="connsiteY532" fmla="*/ 1427734 h 2479529"/>
                                <a:gd name="connsiteX533" fmla="*/ 1600564 w 7228855"/>
                                <a:gd name="connsiteY533" fmla="*/ 1395531 h 2479529"/>
                                <a:gd name="connsiteX534" fmla="*/ 1594022 w 7228855"/>
                                <a:gd name="connsiteY534" fmla="*/ 1371379 h 2479529"/>
                                <a:gd name="connsiteX535" fmla="*/ 1544208 w 7228855"/>
                                <a:gd name="connsiteY535" fmla="*/ 1421193 h 2479529"/>
                                <a:gd name="connsiteX536" fmla="*/ 1553706 w 7228855"/>
                                <a:gd name="connsiteY536" fmla="*/ 1435785 h 2479529"/>
                                <a:gd name="connsiteX537" fmla="*/ 6208240 w 7228855"/>
                                <a:gd name="connsiteY537" fmla="*/ 1441994 h 2479529"/>
                                <a:gd name="connsiteX538" fmla="*/ 6221889 w 7228855"/>
                                <a:gd name="connsiteY538" fmla="*/ 1433943 h 2479529"/>
                                <a:gd name="connsiteX539" fmla="*/ 6255098 w 7228855"/>
                                <a:gd name="connsiteY539" fmla="*/ 1401740 h 2479529"/>
                                <a:gd name="connsiteX540" fmla="*/ 6248557 w 7228855"/>
                                <a:gd name="connsiteY540" fmla="*/ 1377588 h 2479529"/>
                                <a:gd name="connsiteX541" fmla="*/ 6198742 w 7228855"/>
                                <a:gd name="connsiteY541" fmla="*/ 1427402 h 2479529"/>
                                <a:gd name="connsiteX542" fmla="*/ 6208240 w 7228855"/>
                                <a:gd name="connsiteY542" fmla="*/ 1441994 h 2479529"/>
                                <a:gd name="connsiteX543" fmla="*/ 406532 w 7228855"/>
                                <a:gd name="connsiteY543" fmla="*/ 1462593 h 2479529"/>
                                <a:gd name="connsiteX544" fmla="*/ 421434 w 7228855"/>
                                <a:gd name="connsiteY544" fmla="*/ 1443221 h 2479529"/>
                                <a:gd name="connsiteX545" fmla="*/ 419943 w 7228855"/>
                                <a:gd name="connsiteY545" fmla="*/ 1438254 h 2479529"/>
                                <a:gd name="connsiteX546" fmla="*/ 406532 w 7228855"/>
                                <a:gd name="connsiteY546" fmla="*/ 1428320 h 2479529"/>
                                <a:gd name="connsiteX547" fmla="*/ 393121 w 7228855"/>
                                <a:gd name="connsiteY547" fmla="*/ 1438254 h 2479529"/>
                                <a:gd name="connsiteX548" fmla="*/ 391630 w 7228855"/>
                                <a:gd name="connsiteY548" fmla="*/ 1443221 h 2479529"/>
                                <a:gd name="connsiteX549" fmla="*/ 406532 w 7228855"/>
                                <a:gd name="connsiteY549" fmla="*/ 1462593 h 2479529"/>
                                <a:gd name="connsiteX550" fmla="*/ 718911 w 7228855"/>
                                <a:gd name="connsiteY550" fmla="*/ 1462769 h 2479529"/>
                                <a:gd name="connsiteX551" fmla="*/ 727395 w 7228855"/>
                                <a:gd name="connsiteY551" fmla="*/ 1455629 h 2479529"/>
                                <a:gd name="connsiteX552" fmla="*/ 749249 w 7228855"/>
                                <a:gd name="connsiteY552" fmla="*/ 1430296 h 2479529"/>
                                <a:gd name="connsiteX553" fmla="*/ 755707 w 7228855"/>
                                <a:gd name="connsiteY553" fmla="*/ 1405957 h 2479529"/>
                                <a:gd name="connsiteX554" fmla="*/ 731865 w 7228855"/>
                                <a:gd name="connsiteY554" fmla="*/ 1399500 h 2479529"/>
                                <a:gd name="connsiteX555" fmla="*/ 698584 w 7228855"/>
                                <a:gd name="connsiteY555" fmla="*/ 1443211 h 2479529"/>
                                <a:gd name="connsiteX556" fmla="*/ 718911 w 7228855"/>
                                <a:gd name="connsiteY556" fmla="*/ 1462769 h 2479529"/>
                                <a:gd name="connsiteX557" fmla="*/ 982213 w 7228855"/>
                                <a:gd name="connsiteY557" fmla="*/ 1467675 h 2479529"/>
                                <a:gd name="connsiteX558" fmla="*/ 997114 w 7228855"/>
                                <a:gd name="connsiteY558" fmla="*/ 1453145 h 2479529"/>
                                <a:gd name="connsiteX559" fmla="*/ 1000095 w 7228855"/>
                                <a:gd name="connsiteY559" fmla="*/ 1388572 h 2479529"/>
                                <a:gd name="connsiteX560" fmla="*/ 964330 w 7228855"/>
                                <a:gd name="connsiteY560" fmla="*/ 1388572 h 2479529"/>
                                <a:gd name="connsiteX561" fmla="*/ 967311 w 7228855"/>
                                <a:gd name="connsiteY561" fmla="*/ 1453145 h 2479529"/>
                                <a:gd name="connsiteX562" fmla="*/ 982213 w 7228855"/>
                                <a:gd name="connsiteY562" fmla="*/ 1467675 h 2479529"/>
                                <a:gd name="connsiteX563" fmla="*/ 5061046 w 7228855"/>
                                <a:gd name="connsiteY563" fmla="*/ 1468802 h 2479529"/>
                                <a:gd name="connsiteX564" fmla="*/ 5075948 w 7228855"/>
                                <a:gd name="connsiteY564" fmla="*/ 1449430 h 2479529"/>
                                <a:gd name="connsiteX565" fmla="*/ 5074458 w 7228855"/>
                                <a:gd name="connsiteY565" fmla="*/ 1444463 h 2479529"/>
                                <a:gd name="connsiteX566" fmla="*/ 5061046 w 7228855"/>
                                <a:gd name="connsiteY566" fmla="*/ 1434529 h 2479529"/>
                                <a:gd name="connsiteX567" fmla="*/ 5047635 w 7228855"/>
                                <a:gd name="connsiteY567" fmla="*/ 1444463 h 2479529"/>
                                <a:gd name="connsiteX568" fmla="*/ 5046145 w 7228855"/>
                                <a:gd name="connsiteY568" fmla="*/ 1449430 h 2479529"/>
                                <a:gd name="connsiteX569" fmla="*/ 5061046 w 7228855"/>
                                <a:gd name="connsiteY569" fmla="*/ 1468802 h 2479529"/>
                                <a:gd name="connsiteX570" fmla="*/ 5373453 w 7228855"/>
                                <a:gd name="connsiteY570" fmla="*/ 1468978 h 2479529"/>
                                <a:gd name="connsiteX571" fmla="*/ 5381936 w 7228855"/>
                                <a:gd name="connsiteY571" fmla="*/ 1461838 h 2479529"/>
                                <a:gd name="connsiteX572" fmla="*/ 5403791 w 7228855"/>
                                <a:gd name="connsiteY572" fmla="*/ 1436505 h 2479529"/>
                                <a:gd name="connsiteX573" fmla="*/ 5410249 w 7228855"/>
                                <a:gd name="connsiteY573" fmla="*/ 1412166 h 2479529"/>
                                <a:gd name="connsiteX574" fmla="*/ 5386407 w 7228855"/>
                                <a:gd name="connsiteY574" fmla="*/ 1405709 h 2479529"/>
                                <a:gd name="connsiteX575" fmla="*/ 5353126 w 7228855"/>
                                <a:gd name="connsiteY575" fmla="*/ 1449420 h 2479529"/>
                                <a:gd name="connsiteX576" fmla="*/ 5373453 w 7228855"/>
                                <a:gd name="connsiteY576" fmla="*/ 1468978 h 2479529"/>
                                <a:gd name="connsiteX577" fmla="*/ 5636752 w 7228855"/>
                                <a:gd name="connsiteY577" fmla="*/ 1473884 h 2479529"/>
                                <a:gd name="connsiteX578" fmla="*/ 5651653 w 7228855"/>
                                <a:gd name="connsiteY578" fmla="*/ 1459354 h 2479529"/>
                                <a:gd name="connsiteX579" fmla="*/ 5654634 w 7228855"/>
                                <a:gd name="connsiteY579" fmla="*/ 1394781 h 2479529"/>
                                <a:gd name="connsiteX580" fmla="*/ 5618870 w 7228855"/>
                                <a:gd name="connsiteY580" fmla="*/ 1394781 h 2479529"/>
                                <a:gd name="connsiteX581" fmla="*/ 5621850 w 7228855"/>
                                <a:gd name="connsiteY581" fmla="*/ 1459354 h 2479529"/>
                                <a:gd name="connsiteX582" fmla="*/ 5636752 w 7228855"/>
                                <a:gd name="connsiteY582" fmla="*/ 1473884 h 2479529"/>
                                <a:gd name="connsiteX583" fmla="*/ 4229428 w 7228855"/>
                                <a:gd name="connsiteY583" fmla="*/ 1490773 h 2479529"/>
                                <a:gd name="connsiteX584" fmla="*/ 4242467 w 7228855"/>
                                <a:gd name="connsiteY584" fmla="*/ 1489158 h 2479529"/>
                                <a:gd name="connsiteX585" fmla="*/ 4248924 w 7228855"/>
                                <a:gd name="connsiteY585" fmla="*/ 1465315 h 2479529"/>
                                <a:gd name="connsiteX586" fmla="*/ 4238990 w 7228855"/>
                                <a:gd name="connsiteY586" fmla="*/ 1449917 h 2479529"/>
                                <a:gd name="connsiteX587" fmla="*/ 4234519 w 7228855"/>
                                <a:gd name="connsiteY587" fmla="*/ 1442963 h 2479529"/>
                                <a:gd name="connsiteX588" fmla="*/ 4230049 w 7228855"/>
                                <a:gd name="connsiteY588" fmla="*/ 1437002 h 2479529"/>
                                <a:gd name="connsiteX589" fmla="*/ 4203226 w 7228855"/>
                                <a:gd name="connsiteY589" fmla="*/ 1426075 h 2479529"/>
                                <a:gd name="connsiteX590" fmla="*/ 4198755 w 7228855"/>
                                <a:gd name="connsiteY590" fmla="*/ 1454884 h 2479529"/>
                                <a:gd name="connsiteX591" fmla="*/ 4208194 w 7228855"/>
                                <a:gd name="connsiteY591" fmla="*/ 1467799 h 2479529"/>
                                <a:gd name="connsiteX592" fmla="*/ 4218624 w 7228855"/>
                                <a:gd name="connsiteY592" fmla="*/ 1482701 h 2479529"/>
                                <a:gd name="connsiteX593" fmla="*/ 4229428 w 7228855"/>
                                <a:gd name="connsiteY593" fmla="*/ 1490773 h 2479529"/>
                                <a:gd name="connsiteX594" fmla="*/ 2889931 w 7228855"/>
                                <a:gd name="connsiteY594" fmla="*/ 1533365 h 2479529"/>
                                <a:gd name="connsiteX595" fmla="*/ 2901360 w 7228855"/>
                                <a:gd name="connsiteY595" fmla="*/ 1528895 h 2479529"/>
                                <a:gd name="connsiteX596" fmla="*/ 2901360 w 7228855"/>
                                <a:gd name="connsiteY596" fmla="*/ 1506045 h 2479529"/>
                                <a:gd name="connsiteX597" fmla="*/ 2880001 w 7228855"/>
                                <a:gd name="connsiteY597" fmla="*/ 1489653 h 2479529"/>
                                <a:gd name="connsiteX598" fmla="*/ 2857152 w 7228855"/>
                                <a:gd name="connsiteY598" fmla="*/ 1489653 h 2479529"/>
                                <a:gd name="connsiteX599" fmla="*/ 2857152 w 7228855"/>
                                <a:gd name="connsiteY599" fmla="*/ 1512503 h 2479529"/>
                                <a:gd name="connsiteX600" fmla="*/ 2878507 w 7228855"/>
                                <a:gd name="connsiteY600" fmla="*/ 1528895 h 2479529"/>
                                <a:gd name="connsiteX601" fmla="*/ 2889931 w 7228855"/>
                                <a:gd name="connsiteY601" fmla="*/ 1533365 h 2479529"/>
                                <a:gd name="connsiteX602" fmla="*/ 680547 w 7228855"/>
                                <a:gd name="connsiteY602" fmla="*/ 1536244 h 2479529"/>
                                <a:gd name="connsiteX603" fmla="*/ 693120 w 7228855"/>
                                <a:gd name="connsiteY603" fmla="*/ 1505300 h 2479529"/>
                                <a:gd name="connsiteX604" fmla="*/ 649905 w 7228855"/>
                                <a:gd name="connsiteY604" fmla="*/ 1457119 h 2479529"/>
                                <a:gd name="connsiteX605" fmla="*/ 624573 w 7228855"/>
                                <a:gd name="connsiteY605" fmla="*/ 1482451 h 2479529"/>
                                <a:gd name="connsiteX606" fmla="*/ 667787 w 7228855"/>
                                <a:gd name="connsiteY606" fmla="*/ 1530632 h 2479529"/>
                                <a:gd name="connsiteX607" fmla="*/ 680547 w 7228855"/>
                                <a:gd name="connsiteY607" fmla="*/ 1536244 h 2479529"/>
                                <a:gd name="connsiteX608" fmla="*/ 1665345 w 7228855"/>
                                <a:gd name="connsiteY608" fmla="*/ 1538014 h 2479529"/>
                                <a:gd name="connsiteX609" fmla="*/ 1682086 w 7228855"/>
                                <a:gd name="connsiteY609" fmla="*/ 1533116 h 2479529"/>
                                <a:gd name="connsiteX610" fmla="*/ 1688544 w 7228855"/>
                                <a:gd name="connsiteY610" fmla="*/ 1507784 h 2479529"/>
                                <a:gd name="connsiteX611" fmla="*/ 1663708 w 7228855"/>
                                <a:gd name="connsiteY611" fmla="*/ 1500829 h 2479529"/>
                                <a:gd name="connsiteX612" fmla="*/ 1661721 w 7228855"/>
                                <a:gd name="connsiteY612" fmla="*/ 1502320 h 2479529"/>
                                <a:gd name="connsiteX613" fmla="*/ 1660231 w 7228855"/>
                                <a:gd name="connsiteY613" fmla="*/ 1502816 h 2479529"/>
                                <a:gd name="connsiteX614" fmla="*/ 1659734 w 7228855"/>
                                <a:gd name="connsiteY614" fmla="*/ 1502816 h 2479529"/>
                                <a:gd name="connsiteX615" fmla="*/ 1659237 w 7228855"/>
                                <a:gd name="connsiteY615" fmla="*/ 1502816 h 2479529"/>
                                <a:gd name="connsiteX616" fmla="*/ 1657747 w 7228855"/>
                                <a:gd name="connsiteY616" fmla="*/ 1502320 h 2479529"/>
                                <a:gd name="connsiteX617" fmla="*/ 1655760 w 7228855"/>
                                <a:gd name="connsiteY617" fmla="*/ 1500829 h 2479529"/>
                                <a:gd name="connsiteX618" fmla="*/ 1655760 w 7228855"/>
                                <a:gd name="connsiteY618" fmla="*/ 1500332 h 2479529"/>
                                <a:gd name="connsiteX619" fmla="*/ 1656257 w 7228855"/>
                                <a:gd name="connsiteY619" fmla="*/ 1500829 h 2479529"/>
                                <a:gd name="connsiteX620" fmla="*/ 1655263 w 7228855"/>
                                <a:gd name="connsiteY620" fmla="*/ 1498843 h 2479529"/>
                                <a:gd name="connsiteX621" fmla="*/ 1625461 w 7228855"/>
                                <a:gd name="connsiteY621" fmla="*/ 1511261 h 2479529"/>
                                <a:gd name="connsiteX622" fmla="*/ 1665345 w 7228855"/>
                                <a:gd name="connsiteY622" fmla="*/ 1538014 h 2479529"/>
                                <a:gd name="connsiteX623" fmla="*/ 5335089 w 7228855"/>
                                <a:gd name="connsiteY623" fmla="*/ 1542453 h 2479529"/>
                                <a:gd name="connsiteX624" fmla="*/ 5347663 w 7228855"/>
                                <a:gd name="connsiteY624" fmla="*/ 1511509 h 2479529"/>
                                <a:gd name="connsiteX625" fmla="*/ 5304448 w 7228855"/>
                                <a:gd name="connsiteY625" fmla="*/ 1463328 h 2479529"/>
                                <a:gd name="connsiteX626" fmla="*/ 5279116 w 7228855"/>
                                <a:gd name="connsiteY626" fmla="*/ 1488660 h 2479529"/>
                                <a:gd name="connsiteX627" fmla="*/ 5322330 w 7228855"/>
                                <a:gd name="connsiteY627" fmla="*/ 1536841 h 2479529"/>
                                <a:gd name="connsiteX628" fmla="*/ 5335089 w 7228855"/>
                                <a:gd name="connsiteY628" fmla="*/ 1542453 h 2479529"/>
                                <a:gd name="connsiteX629" fmla="*/ 6319884 w 7228855"/>
                                <a:gd name="connsiteY629" fmla="*/ 1544223 h 2479529"/>
                                <a:gd name="connsiteX630" fmla="*/ 6336625 w 7228855"/>
                                <a:gd name="connsiteY630" fmla="*/ 1539325 h 2479529"/>
                                <a:gd name="connsiteX631" fmla="*/ 6343083 w 7228855"/>
                                <a:gd name="connsiteY631" fmla="*/ 1513993 h 2479529"/>
                                <a:gd name="connsiteX632" fmla="*/ 6318247 w 7228855"/>
                                <a:gd name="connsiteY632" fmla="*/ 1507038 h 2479529"/>
                                <a:gd name="connsiteX633" fmla="*/ 6316260 w 7228855"/>
                                <a:gd name="connsiteY633" fmla="*/ 1508529 h 2479529"/>
                                <a:gd name="connsiteX634" fmla="*/ 6314770 w 7228855"/>
                                <a:gd name="connsiteY634" fmla="*/ 1509025 h 2479529"/>
                                <a:gd name="connsiteX635" fmla="*/ 6314273 w 7228855"/>
                                <a:gd name="connsiteY635" fmla="*/ 1509025 h 2479529"/>
                                <a:gd name="connsiteX636" fmla="*/ 6313777 w 7228855"/>
                                <a:gd name="connsiteY636" fmla="*/ 1509025 h 2479529"/>
                                <a:gd name="connsiteX637" fmla="*/ 6312287 w 7228855"/>
                                <a:gd name="connsiteY637" fmla="*/ 1508529 h 2479529"/>
                                <a:gd name="connsiteX638" fmla="*/ 6310300 w 7228855"/>
                                <a:gd name="connsiteY638" fmla="*/ 1507038 h 2479529"/>
                                <a:gd name="connsiteX639" fmla="*/ 6310300 w 7228855"/>
                                <a:gd name="connsiteY639" fmla="*/ 1506541 h 2479529"/>
                                <a:gd name="connsiteX640" fmla="*/ 6310796 w 7228855"/>
                                <a:gd name="connsiteY640" fmla="*/ 1507038 h 2479529"/>
                                <a:gd name="connsiteX641" fmla="*/ 6309803 w 7228855"/>
                                <a:gd name="connsiteY641" fmla="*/ 1505052 h 2479529"/>
                                <a:gd name="connsiteX642" fmla="*/ 6280000 w 7228855"/>
                                <a:gd name="connsiteY642" fmla="*/ 1517470 h 2479529"/>
                                <a:gd name="connsiteX643" fmla="*/ 6319884 w 7228855"/>
                                <a:gd name="connsiteY643" fmla="*/ 1544223 h 2479529"/>
                                <a:gd name="connsiteX644" fmla="*/ 1436207 w 7228855"/>
                                <a:gd name="connsiteY644" fmla="*/ 1549011 h 2479529"/>
                                <a:gd name="connsiteX645" fmla="*/ 1436207 w 7228855"/>
                                <a:gd name="connsiteY645" fmla="*/ 1515732 h 2479529"/>
                                <a:gd name="connsiteX646" fmla="*/ 1321467 w 7228855"/>
                                <a:gd name="connsiteY646" fmla="*/ 1491392 h 2479529"/>
                                <a:gd name="connsiteX647" fmla="*/ 1312029 w 7228855"/>
                                <a:gd name="connsiteY647" fmla="*/ 1526162 h 2479529"/>
                                <a:gd name="connsiteX648" fmla="*/ 1436207 w 7228855"/>
                                <a:gd name="connsiteY648" fmla="*/ 1549011 h 2479529"/>
                                <a:gd name="connsiteX649" fmla="*/ 6090750 w 7228855"/>
                                <a:gd name="connsiteY649" fmla="*/ 1555220 h 2479529"/>
                                <a:gd name="connsiteX650" fmla="*/ 6090750 w 7228855"/>
                                <a:gd name="connsiteY650" fmla="*/ 1521941 h 2479529"/>
                                <a:gd name="connsiteX651" fmla="*/ 5976009 w 7228855"/>
                                <a:gd name="connsiteY651" fmla="*/ 1497601 h 2479529"/>
                                <a:gd name="connsiteX652" fmla="*/ 5966571 w 7228855"/>
                                <a:gd name="connsiteY652" fmla="*/ 1532371 h 2479529"/>
                                <a:gd name="connsiteX653" fmla="*/ 6090750 w 7228855"/>
                                <a:gd name="connsiteY653" fmla="*/ 1555220 h 2479529"/>
                                <a:gd name="connsiteX654" fmla="*/ 4010500 w 7228855"/>
                                <a:gd name="connsiteY654" fmla="*/ 1571612 h 2479529"/>
                                <a:gd name="connsiteX655" fmla="*/ 4010500 w 7228855"/>
                                <a:gd name="connsiteY655" fmla="*/ 1539822 h 2479529"/>
                                <a:gd name="connsiteX656" fmla="*/ 3961325 w 7228855"/>
                                <a:gd name="connsiteY656" fmla="*/ 1518463 h 2479529"/>
                                <a:gd name="connsiteX657" fmla="*/ 3937979 w 7228855"/>
                                <a:gd name="connsiteY657" fmla="*/ 1541809 h 2479529"/>
                                <a:gd name="connsiteX658" fmla="*/ 4010500 w 7228855"/>
                                <a:gd name="connsiteY658" fmla="*/ 1571612 h 2479529"/>
                                <a:gd name="connsiteX659" fmla="*/ 3524448 w 7228855"/>
                                <a:gd name="connsiteY659" fmla="*/ 1574808 h 2479529"/>
                                <a:gd name="connsiteX660" fmla="*/ 3533946 w 7228855"/>
                                <a:gd name="connsiteY660" fmla="*/ 1568793 h 2479529"/>
                                <a:gd name="connsiteX661" fmla="*/ 3568167 w 7228855"/>
                                <a:gd name="connsiteY661" fmla="*/ 1520489 h 2479529"/>
                                <a:gd name="connsiteX662" fmla="*/ 3541497 w 7228855"/>
                                <a:gd name="connsiteY662" fmla="*/ 1504890 h 2479529"/>
                                <a:gd name="connsiteX663" fmla="*/ 3510293 w 7228855"/>
                                <a:gd name="connsiteY663" fmla="*/ 1555208 h 2479529"/>
                                <a:gd name="connsiteX664" fmla="*/ 3524448 w 7228855"/>
                                <a:gd name="connsiteY664" fmla="*/ 1574808 h 2479529"/>
                                <a:gd name="connsiteX665" fmla="*/ 847229 w 7228855"/>
                                <a:gd name="connsiteY665" fmla="*/ 1576083 h 2479529"/>
                                <a:gd name="connsiteX666" fmla="*/ 863000 w 7228855"/>
                                <a:gd name="connsiteY666" fmla="*/ 1550006 h 2479529"/>
                                <a:gd name="connsiteX667" fmla="*/ 866477 w 7228855"/>
                                <a:gd name="connsiteY667" fmla="*/ 1495863 h 2479529"/>
                                <a:gd name="connsiteX668" fmla="*/ 831706 w 7228855"/>
                                <a:gd name="connsiteY668" fmla="*/ 1475498 h 2479529"/>
                                <a:gd name="connsiteX669" fmla="*/ 817301 w 7228855"/>
                                <a:gd name="connsiteY669" fmla="*/ 1517222 h 2479529"/>
                                <a:gd name="connsiteX670" fmla="*/ 820282 w 7228855"/>
                                <a:gd name="connsiteY670" fmla="*/ 1561927 h 2479529"/>
                                <a:gd name="connsiteX671" fmla="*/ 847229 w 7228855"/>
                                <a:gd name="connsiteY671" fmla="*/ 1576083 h 2479529"/>
                                <a:gd name="connsiteX672" fmla="*/ 1128587 w 7228855"/>
                                <a:gd name="connsiteY672" fmla="*/ 1581705 h 2479529"/>
                                <a:gd name="connsiteX673" fmla="*/ 1159280 w 7228855"/>
                                <a:gd name="connsiteY673" fmla="*/ 1566610 h 2479529"/>
                                <a:gd name="connsiteX674" fmla="*/ 1197521 w 7228855"/>
                                <a:gd name="connsiteY674" fmla="*/ 1528872 h 2479529"/>
                                <a:gd name="connsiteX675" fmla="*/ 1182929 w 7228855"/>
                                <a:gd name="connsiteY675" fmla="*/ 1494655 h 2479529"/>
                                <a:gd name="connsiteX676" fmla="*/ 1144185 w 7228855"/>
                                <a:gd name="connsiteY676" fmla="*/ 1515789 h 2479529"/>
                                <a:gd name="connsiteX677" fmla="*/ 1117517 w 7228855"/>
                                <a:gd name="connsiteY677" fmla="*/ 1548999 h 2479529"/>
                                <a:gd name="connsiteX678" fmla="*/ 1128587 w 7228855"/>
                                <a:gd name="connsiteY678" fmla="*/ 1581705 h 2479529"/>
                                <a:gd name="connsiteX679" fmla="*/ 5501769 w 7228855"/>
                                <a:gd name="connsiteY679" fmla="*/ 1582292 h 2479529"/>
                                <a:gd name="connsiteX680" fmla="*/ 5517540 w 7228855"/>
                                <a:gd name="connsiteY680" fmla="*/ 1556215 h 2479529"/>
                                <a:gd name="connsiteX681" fmla="*/ 5521017 w 7228855"/>
                                <a:gd name="connsiteY681" fmla="*/ 1502072 h 2479529"/>
                                <a:gd name="connsiteX682" fmla="*/ 5486247 w 7228855"/>
                                <a:gd name="connsiteY682" fmla="*/ 1481707 h 2479529"/>
                                <a:gd name="connsiteX683" fmla="*/ 5471842 w 7228855"/>
                                <a:gd name="connsiteY683" fmla="*/ 1523431 h 2479529"/>
                                <a:gd name="connsiteX684" fmla="*/ 5474822 w 7228855"/>
                                <a:gd name="connsiteY684" fmla="*/ 1568136 h 2479529"/>
                                <a:gd name="connsiteX685" fmla="*/ 5501769 w 7228855"/>
                                <a:gd name="connsiteY685" fmla="*/ 1582292 h 2479529"/>
                                <a:gd name="connsiteX686" fmla="*/ 1954746 w 7228855"/>
                                <a:gd name="connsiteY686" fmla="*/ 1587173 h 2479529"/>
                                <a:gd name="connsiteX687" fmla="*/ 1965713 w 7228855"/>
                                <a:gd name="connsiteY687" fmla="*/ 1559443 h 2479529"/>
                                <a:gd name="connsiteX688" fmla="*/ 1913557 w 7228855"/>
                                <a:gd name="connsiteY688" fmla="*/ 1509771 h 2479529"/>
                                <a:gd name="connsiteX689" fmla="*/ 1884747 w 7228855"/>
                                <a:gd name="connsiteY689" fmla="*/ 1538084 h 2479529"/>
                                <a:gd name="connsiteX690" fmla="*/ 1941870 w 7228855"/>
                                <a:gd name="connsiteY690" fmla="*/ 1583285 h 2479529"/>
                                <a:gd name="connsiteX691" fmla="*/ 1954746 w 7228855"/>
                                <a:gd name="connsiteY691" fmla="*/ 1587173 h 2479529"/>
                                <a:gd name="connsiteX692" fmla="*/ 5783121 w 7228855"/>
                                <a:gd name="connsiteY692" fmla="*/ 1587914 h 2479529"/>
                                <a:gd name="connsiteX693" fmla="*/ 5813814 w 7228855"/>
                                <a:gd name="connsiteY693" fmla="*/ 1572819 h 2479529"/>
                                <a:gd name="connsiteX694" fmla="*/ 5852055 w 7228855"/>
                                <a:gd name="connsiteY694" fmla="*/ 1535081 h 2479529"/>
                                <a:gd name="connsiteX695" fmla="*/ 5837463 w 7228855"/>
                                <a:gd name="connsiteY695" fmla="*/ 1500864 h 2479529"/>
                                <a:gd name="connsiteX696" fmla="*/ 5798719 w 7228855"/>
                                <a:gd name="connsiteY696" fmla="*/ 1521998 h 2479529"/>
                                <a:gd name="connsiteX697" fmla="*/ 5772051 w 7228855"/>
                                <a:gd name="connsiteY697" fmla="*/ 1555208 h 2479529"/>
                                <a:gd name="connsiteX698" fmla="*/ 5783121 w 7228855"/>
                                <a:gd name="connsiteY698" fmla="*/ 1587914 h 2479529"/>
                                <a:gd name="connsiteX699" fmla="*/ 6609285 w 7228855"/>
                                <a:gd name="connsiteY699" fmla="*/ 1593382 h 2479529"/>
                                <a:gd name="connsiteX700" fmla="*/ 6620252 w 7228855"/>
                                <a:gd name="connsiteY700" fmla="*/ 1565652 h 2479529"/>
                                <a:gd name="connsiteX701" fmla="*/ 6568096 w 7228855"/>
                                <a:gd name="connsiteY701" fmla="*/ 1515980 h 2479529"/>
                                <a:gd name="connsiteX702" fmla="*/ 6539286 w 7228855"/>
                                <a:gd name="connsiteY702" fmla="*/ 1544293 h 2479529"/>
                                <a:gd name="connsiteX703" fmla="*/ 6596409 w 7228855"/>
                                <a:gd name="connsiteY703" fmla="*/ 1589494 h 2479529"/>
                                <a:gd name="connsiteX704" fmla="*/ 6609285 w 7228855"/>
                                <a:gd name="connsiteY704" fmla="*/ 1593382 h 2479529"/>
                                <a:gd name="connsiteX705" fmla="*/ 229684 w 7228855"/>
                                <a:gd name="connsiteY705" fmla="*/ 1599676 h 2479529"/>
                                <a:gd name="connsiteX706" fmla="*/ 328531 w 7228855"/>
                                <a:gd name="connsiteY706" fmla="*/ 1536594 h 2479529"/>
                                <a:gd name="connsiteX707" fmla="*/ 300715 w 7228855"/>
                                <a:gd name="connsiteY707" fmla="*/ 1508777 h 2479529"/>
                                <a:gd name="connsiteX708" fmla="*/ 217763 w 7228855"/>
                                <a:gd name="connsiteY708" fmla="*/ 1556463 h 2479529"/>
                                <a:gd name="connsiteX709" fmla="*/ 229684 w 7228855"/>
                                <a:gd name="connsiteY709" fmla="*/ 1599676 h 2479529"/>
                                <a:gd name="connsiteX710" fmla="*/ 4884225 w 7228855"/>
                                <a:gd name="connsiteY710" fmla="*/ 1605885 h 2479529"/>
                                <a:gd name="connsiteX711" fmla="*/ 4983073 w 7228855"/>
                                <a:gd name="connsiteY711" fmla="*/ 1542803 h 2479529"/>
                                <a:gd name="connsiteX712" fmla="*/ 4955256 w 7228855"/>
                                <a:gd name="connsiteY712" fmla="*/ 1514986 h 2479529"/>
                                <a:gd name="connsiteX713" fmla="*/ 4872305 w 7228855"/>
                                <a:gd name="connsiteY713" fmla="*/ 1562672 h 2479529"/>
                                <a:gd name="connsiteX714" fmla="*/ 4884225 w 7228855"/>
                                <a:gd name="connsiteY714" fmla="*/ 1605885 h 2479529"/>
                                <a:gd name="connsiteX715" fmla="*/ 3625214 w 7228855"/>
                                <a:gd name="connsiteY715" fmla="*/ 1607161 h 2479529"/>
                                <a:gd name="connsiteX716" fmla="*/ 3638111 w 7228855"/>
                                <a:gd name="connsiteY716" fmla="*/ 1602003 h 2479529"/>
                                <a:gd name="connsiteX717" fmla="*/ 3649181 w 7228855"/>
                                <a:gd name="connsiteY717" fmla="*/ 1591436 h 2479529"/>
                                <a:gd name="connsiteX718" fmla="*/ 3649181 w 7228855"/>
                                <a:gd name="connsiteY718" fmla="*/ 1566278 h 2479529"/>
                                <a:gd name="connsiteX719" fmla="*/ 3636603 w 7228855"/>
                                <a:gd name="connsiteY719" fmla="*/ 1561246 h 2479529"/>
                                <a:gd name="connsiteX720" fmla="*/ 3624018 w 7228855"/>
                                <a:gd name="connsiteY720" fmla="*/ 1566278 h 2479529"/>
                                <a:gd name="connsiteX721" fmla="*/ 3611944 w 7228855"/>
                                <a:gd name="connsiteY721" fmla="*/ 1576341 h 2479529"/>
                                <a:gd name="connsiteX722" fmla="*/ 3606411 w 7228855"/>
                                <a:gd name="connsiteY722" fmla="*/ 1589424 h 2479529"/>
                                <a:gd name="connsiteX723" fmla="*/ 3611944 w 7228855"/>
                                <a:gd name="connsiteY723" fmla="*/ 1602506 h 2479529"/>
                                <a:gd name="connsiteX724" fmla="*/ 3625214 w 7228855"/>
                                <a:gd name="connsiteY724" fmla="*/ 1607161 h 2479529"/>
                                <a:gd name="connsiteX725" fmla="*/ 4516469 w 7228855"/>
                                <a:gd name="connsiteY725" fmla="*/ 1612281 h 2479529"/>
                                <a:gd name="connsiteX726" fmla="*/ 4528577 w 7228855"/>
                                <a:gd name="connsiteY726" fmla="*/ 1603403 h 2479529"/>
                                <a:gd name="connsiteX727" fmla="*/ 4521622 w 7228855"/>
                                <a:gd name="connsiteY727" fmla="*/ 1576580 h 2479529"/>
                                <a:gd name="connsiteX728" fmla="*/ 4489832 w 7228855"/>
                                <a:gd name="connsiteY728" fmla="*/ 1554228 h 2479529"/>
                                <a:gd name="connsiteX729" fmla="*/ 4462016 w 7228855"/>
                                <a:gd name="connsiteY729" fmla="*/ 1561678 h 2479529"/>
                                <a:gd name="connsiteX730" fmla="*/ 4468970 w 7228855"/>
                                <a:gd name="connsiteY730" fmla="*/ 1589494 h 2479529"/>
                                <a:gd name="connsiteX731" fmla="*/ 4501753 w 7228855"/>
                                <a:gd name="connsiteY731" fmla="*/ 1610357 h 2479529"/>
                                <a:gd name="connsiteX732" fmla="*/ 4516469 w 7228855"/>
                                <a:gd name="connsiteY732" fmla="*/ 1612281 h 2479529"/>
                                <a:gd name="connsiteX733" fmla="*/ 480378 w 7228855"/>
                                <a:gd name="connsiteY733" fmla="*/ 1613034 h 2479529"/>
                                <a:gd name="connsiteX734" fmla="*/ 493936 w 7228855"/>
                                <a:gd name="connsiteY734" fmla="*/ 1602657 h 2479529"/>
                                <a:gd name="connsiteX735" fmla="*/ 549072 w 7228855"/>
                                <a:gd name="connsiteY735" fmla="*/ 1535600 h 2479529"/>
                                <a:gd name="connsiteX736" fmla="*/ 524236 w 7228855"/>
                                <a:gd name="connsiteY736" fmla="*/ 1510765 h 2479529"/>
                                <a:gd name="connsiteX737" fmla="*/ 491453 w 7228855"/>
                                <a:gd name="connsiteY737" fmla="*/ 1543051 h 2479529"/>
                                <a:gd name="connsiteX738" fmla="*/ 462147 w 7228855"/>
                                <a:gd name="connsiteY738" fmla="*/ 1578318 h 2479529"/>
                                <a:gd name="connsiteX739" fmla="*/ 480378 w 7228855"/>
                                <a:gd name="connsiteY739" fmla="*/ 1613034 h 2479529"/>
                                <a:gd name="connsiteX740" fmla="*/ 5134919 w 7228855"/>
                                <a:gd name="connsiteY740" fmla="*/ 1619243 h 2479529"/>
                                <a:gd name="connsiteX741" fmla="*/ 5148478 w 7228855"/>
                                <a:gd name="connsiteY741" fmla="*/ 1608866 h 2479529"/>
                                <a:gd name="connsiteX742" fmla="*/ 5203613 w 7228855"/>
                                <a:gd name="connsiteY742" fmla="*/ 1541809 h 2479529"/>
                                <a:gd name="connsiteX743" fmla="*/ 5178778 w 7228855"/>
                                <a:gd name="connsiteY743" fmla="*/ 1516974 h 2479529"/>
                                <a:gd name="connsiteX744" fmla="*/ 5145995 w 7228855"/>
                                <a:gd name="connsiteY744" fmla="*/ 1549260 h 2479529"/>
                                <a:gd name="connsiteX745" fmla="*/ 5116689 w 7228855"/>
                                <a:gd name="connsiteY745" fmla="*/ 1584527 h 2479529"/>
                                <a:gd name="connsiteX746" fmla="*/ 5134919 w 7228855"/>
                                <a:gd name="connsiteY746" fmla="*/ 1619243 h 2479529"/>
                                <a:gd name="connsiteX747" fmla="*/ 3440652 w 7228855"/>
                                <a:gd name="connsiteY747" fmla="*/ 1630731 h 2479529"/>
                                <a:gd name="connsiteX748" fmla="*/ 3450412 w 7228855"/>
                                <a:gd name="connsiteY748" fmla="*/ 1606532 h 2479529"/>
                                <a:gd name="connsiteX749" fmla="*/ 3403119 w 7228855"/>
                                <a:gd name="connsiteY749" fmla="*/ 1538603 h 2479529"/>
                                <a:gd name="connsiteX750" fmla="*/ 3376954 w 7228855"/>
                                <a:gd name="connsiteY750" fmla="*/ 1549673 h 2479529"/>
                                <a:gd name="connsiteX751" fmla="*/ 3430292 w 7228855"/>
                                <a:gd name="connsiteY751" fmla="*/ 1626659 h 2479529"/>
                                <a:gd name="connsiteX752" fmla="*/ 3440652 w 7228855"/>
                                <a:gd name="connsiteY752" fmla="*/ 1630731 h 2479529"/>
                                <a:gd name="connsiteX753" fmla="*/ 3210419 w 7228855"/>
                                <a:gd name="connsiteY753" fmla="*/ 1632194 h 2479529"/>
                                <a:gd name="connsiteX754" fmla="*/ 3221489 w 7228855"/>
                                <a:gd name="connsiteY754" fmla="*/ 1627665 h 2479529"/>
                                <a:gd name="connsiteX755" fmla="*/ 3231049 w 7228855"/>
                                <a:gd name="connsiteY755" fmla="*/ 1615589 h 2479529"/>
                                <a:gd name="connsiteX756" fmla="*/ 3235575 w 7228855"/>
                                <a:gd name="connsiteY756" fmla="*/ 1605022 h 2479529"/>
                                <a:gd name="connsiteX757" fmla="*/ 3231049 w 7228855"/>
                                <a:gd name="connsiteY757" fmla="*/ 1594455 h 2479529"/>
                                <a:gd name="connsiteX758" fmla="*/ 3210419 w 7228855"/>
                                <a:gd name="connsiteY758" fmla="*/ 1594455 h 2479529"/>
                                <a:gd name="connsiteX759" fmla="*/ 3198848 w 7228855"/>
                                <a:gd name="connsiteY759" fmla="*/ 1604519 h 2479529"/>
                                <a:gd name="connsiteX760" fmla="*/ 3194320 w 7228855"/>
                                <a:gd name="connsiteY760" fmla="*/ 1616092 h 2479529"/>
                                <a:gd name="connsiteX761" fmla="*/ 3198848 w 7228855"/>
                                <a:gd name="connsiteY761" fmla="*/ 1627665 h 2479529"/>
                                <a:gd name="connsiteX762" fmla="*/ 3210419 w 7228855"/>
                                <a:gd name="connsiteY762" fmla="*/ 1632194 h 2479529"/>
                                <a:gd name="connsiteX763" fmla="*/ 2377969 w 7228855"/>
                                <a:gd name="connsiteY763" fmla="*/ 1632525 h 2479529"/>
                                <a:gd name="connsiteX764" fmla="*/ 2394071 w 7228855"/>
                                <a:gd name="connsiteY764" fmla="*/ 1611392 h 2479529"/>
                                <a:gd name="connsiteX765" fmla="*/ 2392561 w 7228855"/>
                                <a:gd name="connsiteY765" fmla="*/ 1606360 h 2479529"/>
                                <a:gd name="connsiteX766" fmla="*/ 2377969 w 7228855"/>
                                <a:gd name="connsiteY766" fmla="*/ 1595290 h 2479529"/>
                                <a:gd name="connsiteX767" fmla="*/ 2363378 w 7228855"/>
                                <a:gd name="connsiteY767" fmla="*/ 1606360 h 2479529"/>
                                <a:gd name="connsiteX768" fmla="*/ 2361868 w 7228855"/>
                                <a:gd name="connsiteY768" fmla="*/ 1611392 h 2479529"/>
                                <a:gd name="connsiteX769" fmla="*/ 2377969 w 7228855"/>
                                <a:gd name="connsiteY769" fmla="*/ 1632525 h 2479529"/>
                                <a:gd name="connsiteX770" fmla="*/ 7032504 w 7228855"/>
                                <a:gd name="connsiteY770" fmla="*/ 1638734 h 2479529"/>
                                <a:gd name="connsiteX771" fmla="*/ 7048606 w 7228855"/>
                                <a:gd name="connsiteY771" fmla="*/ 1617601 h 2479529"/>
                                <a:gd name="connsiteX772" fmla="*/ 7047096 w 7228855"/>
                                <a:gd name="connsiteY772" fmla="*/ 1612569 h 2479529"/>
                                <a:gd name="connsiteX773" fmla="*/ 7032504 w 7228855"/>
                                <a:gd name="connsiteY773" fmla="*/ 1601499 h 2479529"/>
                                <a:gd name="connsiteX774" fmla="*/ 7017912 w 7228855"/>
                                <a:gd name="connsiteY774" fmla="*/ 1612569 h 2479529"/>
                                <a:gd name="connsiteX775" fmla="*/ 7016403 w 7228855"/>
                                <a:gd name="connsiteY775" fmla="*/ 1617601 h 2479529"/>
                                <a:gd name="connsiteX776" fmla="*/ 7032504 w 7228855"/>
                                <a:gd name="connsiteY776" fmla="*/ 1638734 h 2479529"/>
                                <a:gd name="connsiteX777" fmla="*/ 3604904 w 7228855"/>
                                <a:gd name="connsiteY777" fmla="*/ 1649301 h 2479529"/>
                                <a:gd name="connsiteX778" fmla="*/ 3627042 w 7228855"/>
                                <a:gd name="connsiteY778" fmla="*/ 1632697 h 2479529"/>
                                <a:gd name="connsiteX779" fmla="*/ 3604904 w 7228855"/>
                                <a:gd name="connsiteY779" fmla="*/ 1616092 h 2479529"/>
                                <a:gd name="connsiteX780" fmla="*/ 3594838 w 7228855"/>
                                <a:gd name="connsiteY780" fmla="*/ 1618608 h 2479529"/>
                                <a:gd name="connsiteX781" fmla="*/ 3583768 w 7228855"/>
                                <a:gd name="connsiteY781" fmla="*/ 1632697 h 2479529"/>
                                <a:gd name="connsiteX782" fmla="*/ 3594838 w 7228855"/>
                                <a:gd name="connsiteY782" fmla="*/ 1646786 h 2479529"/>
                                <a:gd name="connsiteX783" fmla="*/ 3604904 w 7228855"/>
                                <a:gd name="connsiteY783" fmla="*/ 1649301 h 2479529"/>
                                <a:gd name="connsiteX784" fmla="*/ 1996995 w 7228855"/>
                                <a:gd name="connsiteY784" fmla="*/ 1651833 h 2479529"/>
                                <a:gd name="connsiteX785" fmla="*/ 1996995 w 7228855"/>
                                <a:gd name="connsiteY785" fmla="*/ 1609115 h 2479529"/>
                                <a:gd name="connsiteX786" fmla="*/ 1996995 w 7228855"/>
                                <a:gd name="connsiteY786" fmla="*/ 1651833 h 2479529"/>
                                <a:gd name="connsiteX787" fmla="*/ 6651545 w 7228855"/>
                                <a:gd name="connsiteY787" fmla="*/ 1658042 h 2479529"/>
                                <a:gd name="connsiteX788" fmla="*/ 6651545 w 7228855"/>
                                <a:gd name="connsiteY788" fmla="*/ 1615324 h 2479529"/>
                                <a:gd name="connsiteX789" fmla="*/ 6651545 w 7228855"/>
                                <a:gd name="connsiteY789" fmla="*/ 1658042 h 2479529"/>
                                <a:gd name="connsiteX790" fmla="*/ 4000069 w 7228855"/>
                                <a:gd name="connsiteY790" fmla="*/ 1679386 h 2479529"/>
                                <a:gd name="connsiteX791" fmla="*/ 4011494 w 7228855"/>
                                <a:gd name="connsiteY791" fmla="*/ 1674915 h 2479529"/>
                                <a:gd name="connsiteX792" fmla="*/ 4011494 w 7228855"/>
                                <a:gd name="connsiteY792" fmla="*/ 1652081 h 2479529"/>
                                <a:gd name="connsiteX793" fmla="*/ 3991128 w 7228855"/>
                                <a:gd name="connsiteY793" fmla="*/ 1629232 h 2479529"/>
                                <a:gd name="connsiteX794" fmla="*/ 3966292 w 7228855"/>
                                <a:gd name="connsiteY794" fmla="*/ 1629232 h 2479529"/>
                                <a:gd name="connsiteX795" fmla="*/ 3965795 w 7228855"/>
                                <a:gd name="connsiteY795" fmla="*/ 1654565 h 2479529"/>
                                <a:gd name="connsiteX796" fmla="*/ 3988645 w 7228855"/>
                                <a:gd name="connsiteY796" fmla="*/ 1674915 h 2479529"/>
                                <a:gd name="connsiteX797" fmla="*/ 4000069 w 7228855"/>
                                <a:gd name="connsiteY797" fmla="*/ 1679386 h 2479529"/>
                                <a:gd name="connsiteX798" fmla="*/ 496909 w 7228855"/>
                                <a:gd name="connsiteY798" fmla="*/ 1681635 h 2479529"/>
                                <a:gd name="connsiteX799" fmla="*/ 501876 w 7228855"/>
                                <a:gd name="connsiteY799" fmla="*/ 1680642 h 2479529"/>
                                <a:gd name="connsiteX800" fmla="*/ 511314 w 7228855"/>
                                <a:gd name="connsiteY800" fmla="*/ 1668721 h 2479529"/>
                                <a:gd name="connsiteX801" fmla="*/ 501876 w 7228855"/>
                                <a:gd name="connsiteY801" fmla="*/ 1656800 h 2479529"/>
                                <a:gd name="connsiteX802" fmla="*/ 496909 w 7228855"/>
                                <a:gd name="connsiteY802" fmla="*/ 1655806 h 2479529"/>
                                <a:gd name="connsiteX803" fmla="*/ 479524 w 7228855"/>
                                <a:gd name="connsiteY803" fmla="*/ 1669218 h 2479529"/>
                                <a:gd name="connsiteX804" fmla="*/ 496909 w 7228855"/>
                                <a:gd name="connsiteY804" fmla="*/ 1681635 h 2479529"/>
                                <a:gd name="connsiteX805" fmla="*/ 3877503 w 7228855"/>
                                <a:gd name="connsiteY805" fmla="*/ 1687333 h 2479529"/>
                                <a:gd name="connsiteX806" fmla="*/ 3890294 w 7228855"/>
                                <a:gd name="connsiteY806" fmla="*/ 1682862 h 2479529"/>
                                <a:gd name="connsiteX807" fmla="*/ 3904699 w 7228855"/>
                                <a:gd name="connsiteY807" fmla="*/ 1670444 h 2479529"/>
                                <a:gd name="connsiteX808" fmla="*/ 3905693 w 7228855"/>
                                <a:gd name="connsiteY808" fmla="*/ 1651583 h 2479529"/>
                                <a:gd name="connsiteX809" fmla="*/ 3887314 w 7228855"/>
                                <a:gd name="connsiteY809" fmla="*/ 1648106 h 2479529"/>
                                <a:gd name="connsiteX810" fmla="*/ 3869928 w 7228855"/>
                                <a:gd name="connsiteY810" fmla="*/ 1657048 h 2479529"/>
                                <a:gd name="connsiteX811" fmla="*/ 3865458 w 7228855"/>
                                <a:gd name="connsiteY811" fmla="*/ 1681372 h 2479529"/>
                                <a:gd name="connsiteX812" fmla="*/ 3877503 w 7228855"/>
                                <a:gd name="connsiteY812" fmla="*/ 1687333 h 2479529"/>
                                <a:gd name="connsiteX813" fmla="*/ 5151459 w 7228855"/>
                                <a:gd name="connsiteY813" fmla="*/ 1687836 h 2479529"/>
                                <a:gd name="connsiteX814" fmla="*/ 5156426 w 7228855"/>
                                <a:gd name="connsiteY814" fmla="*/ 1686843 h 2479529"/>
                                <a:gd name="connsiteX815" fmla="*/ 5165863 w 7228855"/>
                                <a:gd name="connsiteY815" fmla="*/ 1674922 h 2479529"/>
                                <a:gd name="connsiteX816" fmla="*/ 5156426 w 7228855"/>
                                <a:gd name="connsiteY816" fmla="*/ 1663009 h 2479529"/>
                                <a:gd name="connsiteX817" fmla="*/ 5151459 w 7228855"/>
                                <a:gd name="connsiteY817" fmla="*/ 1662015 h 2479529"/>
                                <a:gd name="connsiteX818" fmla="*/ 5134074 w 7228855"/>
                                <a:gd name="connsiteY818" fmla="*/ 1675418 h 2479529"/>
                                <a:gd name="connsiteX819" fmla="*/ 5151459 w 7228855"/>
                                <a:gd name="connsiteY819" fmla="*/ 1687836 h 2479529"/>
                                <a:gd name="connsiteX820" fmla="*/ 1414355 w 7228855"/>
                                <a:gd name="connsiteY820" fmla="*/ 1690882 h 2479529"/>
                                <a:gd name="connsiteX821" fmla="*/ 1426772 w 7228855"/>
                                <a:gd name="connsiteY821" fmla="*/ 1686101 h 2479529"/>
                                <a:gd name="connsiteX822" fmla="*/ 1469987 w 7228855"/>
                                <a:gd name="connsiteY822" fmla="*/ 1648355 h 2479529"/>
                                <a:gd name="connsiteX823" fmla="*/ 1469987 w 7228855"/>
                                <a:gd name="connsiteY823" fmla="*/ 1624016 h 2479529"/>
                                <a:gd name="connsiteX824" fmla="*/ 1445647 w 7228855"/>
                                <a:gd name="connsiteY824" fmla="*/ 1624016 h 2479529"/>
                                <a:gd name="connsiteX825" fmla="*/ 1401937 w 7228855"/>
                                <a:gd name="connsiteY825" fmla="*/ 1660773 h 2479529"/>
                                <a:gd name="connsiteX826" fmla="*/ 1401937 w 7228855"/>
                                <a:gd name="connsiteY826" fmla="*/ 1685604 h 2479529"/>
                                <a:gd name="connsiteX827" fmla="*/ 1414355 w 7228855"/>
                                <a:gd name="connsiteY827" fmla="*/ 1690882 h 2479529"/>
                                <a:gd name="connsiteX828" fmla="*/ 2354821 w 7228855"/>
                                <a:gd name="connsiteY828" fmla="*/ 1690888 h 2479529"/>
                                <a:gd name="connsiteX829" fmla="*/ 2354318 w 7228855"/>
                                <a:gd name="connsiteY829" fmla="*/ 1689882 h 2479529"/>
                                <a:gd name="connsiteX830" fmla="*/ 2354684 w 7228855"/>
                                <a:gd name="connsiteY830" fmla="*/ 1690704 h 2479529"/>
                                <a:gd name="connsiteX831" fmla="*/ 2356437 w 7228855"/>
                                <a:gd name="connsiteY831" fmla="*/ 1694976 h 2479529"/>
                                <a:gd name="connsiteX832" fmla="*/ 2356331 w 7228855"/>
                                <a:gd name="connsiteY832" fmla="*/ 1693907 h 2479529"/>
                                <a:gd name="connsiteX833" fmla="*/ 2356331 w 7228855"/>
                                <a:gd name="connsiteY833" fmla="*/ 1694410 h 2479529"/>
                                <a:gd name="connsiteX834" fmla="*/ 2354684 w 7228855"/>
                                <a:gd name="connsiteY834" fmla="*/ 1690704 h 2479529"/>
                                <a:gd name="connsiteX835" fmla="*/ 2351801 w 7228855"/>
                                <a:gd name="connsiteY835" fmla="*/ 1686863 h 2479529"/>
                                <a:gd name="connsiteX836" fmla="*/ 2350128 w 7228855"/>
                                <a:gd name="connsiteY836" fmla="*/ 1685608 h 2479529"/>
                                <a:gd name="connsiteX837" fmla="*/ 2350440 w 7228855"/>
                                <a:gd name="connsiteY837" fmla="*/ 1686250 h 2479529"/>
                                <a:gd name="connsiteX838" fmla="*/ 6068896 w 7228855"/>
                                <a:gd name="connsiteY838" fmla="*/ 1697082 h 2479529"/>
                                <a:gd name="connsiteX839" fmla="*/ 6081314 w 7228855"/>
                                <a:gd name="connsiteY839" fmla="*/ 1692301 h 2479529"/>
                                <a:gd name="connsiteX840" fmla="*/ 6124528 w 7228855"/>
                                <a:gd name="connsiteY840" fmla="*/ 1654564 h 2479529"/>
                                <a:gd name="connsiteX841" fmla="*/ 6124528 w 7228855"/>
                                <a:gd name="connsiteY841" fmla="*/ 1630225 h 2479529"/>
                                <a:gd name="connsiteX842" fmla="*/ 6100189 w 7228855"/>
                                <a:gd name="connsiteY842" fmla="*/ 1630225 h 2479529"/>
                                <a:gd name="connsiteX843" fmla="*/ 6056478 w 7228855"/>
                                <a:gd name="connsiteY843" fmla="*/ 1666982 h 2479529"/>
                                <a:gd name="connsiteX844" fmla="*/ 6056478 w 7228855"/>
                                <a:gd name="connsiteY844" fmla="*/ 1691804 h 2479529"/>
                                <a:gd name="connsiteX845" fmla="*/ 6068896 w 7228855"/>
                                <a:gd name="connsiteY845" fmla="*/ 1697082 h 2479529"/>
                                <a:gd name="connsiteX846" fmla="*/ 7009357 w 7228855"/>
                                <a:gd name="connsiteY846" fmla="*/ 1697088 h 2479529"/>
                                <a:gd name="connsiteX847" fmla="*/ 7008854 w 7228855"/>
                                <a:gd name="connsiteY847" fmla="*/ 1696082 h 2479529"/>
                                <a:gd name="connsiteX848" fmla="*/ 7009220 w 7228855"/>
                                <a:gd name="connsiteY848" fmla="*/ 1696905 h 2479529"/>
                                <a:gd name="connsiteX849" fmla="*/ 2449838 w 7228855"/>
                                <a:gd name="connsiteY849" fmla="*/ 1699244 h 2479529"/>
                                <a:gd name="connsiteX850" fmla="*/ 2457973 w 7228855"/>
                                <a:gd name="connsiteY850" fmla="*/ 1677804 h 2479529"/>
                                <a:gd name="connsiteX851" fmla="*/ 2438854 w 7228855"/>
                                <a:gd name="connsiteY851" fmla="*/ 1645609 h 2479529"/>
                                <a:gd name="connsiteX852" fmla="*/ 2414701 w 7228855"/>
                                <a:gd name="connsiteY852" fmla="*/ 1652150 h 2479529"/>
                                <a:gd name="connsiteX853" fmla="*/ 2439861 w 7228855"/>
                                <a:gd name="connsiteY853" fmla="*/ 1695919 h 2479529"/>
                                <a:gd name="connsiteX854" fmla="*/ 2449838 w 7228855"/>
                                <a:gd name="connsiteY854" fmla="*/ 1699244 h 2479529"/>
                                <a:gd name="connsiteX855" fmla="*/ 7010974 w 7228855"/>
                                <a:gd name="connsiteY855" fmla="*/ 1701176 h 2479529"/>
                                <a:gd name="connsiteX856" fmla="*/ 7010867 w 7228855"/>
                                <a:gd name="connsiteY856" fmla="*/ 1700107 h 2479529"/>
                                <a:gd name="connsiteX857" fmla="*/ 7010867 w 7228855"/>
                                <a:gd name="connsiteY857" fmla="*/ 1700610 h 2479529"/>
                                <a:gd name="connsiteX858" fmla="*/ 7009220 w 7228855"/>
                                <a:gd name="connsiteY858" fmla="*/ 1696905 h 2479529"/>
                                <a:gd name="connsiteX859" fmla="*/ 7006338 w 7228855"/>
                                <a:gd name="connsiteY859" fmla="*/ 1693063 h 2479529"/>
                                <a:gd name="connsiteX860" fmla="*/ 7004665 w 7228855"/>
                                <a:gd name="connsiteY860" fmla="*/ 1691808 h 2479529"/>
                                <a:gd name="connsiteX861" fmla="*/ 7004977 w 7228855"/>
                                <a:gd name="connsiteY861" fmla="*/ 1692450 h 2479529"/>
                                <a:gd name="connsiteX862" fmla="*/ 7104371 w 7228855"/>
                                <a:gd name="connsiteY862" fmla="*/ 1705443 h 2479529"/>
                                <a:gd name="connsiteX863" fmla="*/ 7112509 w 7228855"/>
                                <a:gd name="connsiteY863" fmla="*/ 1684004 h 2479529"/>
                                <a:gd name="connsiteX864" fmla="*/ 7093388 w 7228855"/>
                                <a:gd name="connsiteY864" fmla="*/ 1651818 h 2479529"/>
                                <a:gd name="connsiteX865" fmla="*/ 7069236 w 7228855"/>
                                <a:gd name="connsiteY865" fmla="*/ 1658359 h 2479529"/>
                                <a:gd name="connsiteX866" fmla="*/ 7094394 w 7228855"/>
                                <a:gd name="connsiteY866" fmla="*/ 1702118 h 2479529"/>
                                <a:gd name="connsiteX867" fmla="*/ 7104371 w 7228855"/>
                                <a:gd name="connsiteY867" fmla="*/ 1705443 h 2479529"/>
                                <a:gd name="connsiteX868" fmla="*/ 1705919 w 7228855"/>
                                <a:gd name="connsiteY868" fmla="*/ 1705974 h 2479529"/>
                                <a:gd name="connsiteX869" fmla="*/ 1705919 w 7228855"/>
                                <a:gd name="connsiteY869" fmla="*/ 1685112 h 2479529"/>
                                <a:gd name="connsiteX870" fmla="*/ 1705919 w 7228855"/>
                                <a:gd name="connsiteY870" fmla="*/ 1705974 h 2479529"/>
                                <a:gd name="connsiteX871" fmla="*/ 6360468 w 7228855"/>
                                <a:gd name="connsiteY871" fmla="*/ 1712175 h 2479529"/>
                                <a:gd name="connsiteX872" fmla="*/ 6360468 w 7228855"/>
                                <a:gd name="connsiteY872" fmla="*/ 1691313 h 2479529"/>
                                <a:gd name="connsiteX873" fmla="*/ 6360468 w 7228855"/>
                                <a:gd name="connsiteY873" fmla="*/ 1712175 h 2479529"/>
                                <a:gd name="connsiteX874" fmla="*/ 1914199 w 7228855"/>
                                <a:gd name="connsiteY874" fmla="*/ 1717519 h 2479529"/>
                                <a:gd name="connsiteX875" fmla="*/ 1919018 w 7228855"/>
                                <a:gd name="connsiteY875" fmla="*/ 1680638 h 2479529"/>
                                <a:gd name="connsiteX876" fmla="*/ 1872823 w 7228855"/>
                                <a:gd name="connsiteY876" fmla="*/ 1626003 h 2479529"/>
                                <a:gd name="connsiteX877" fmla="*/ 1841530 w 7228855"/>
                                <a:gd name="connsiteY877" fmla="*/ 1634448 h 2479529"/>
                                <a:gd name="connsiteX878" fmla="*/ 1898653 w 7228855"/>
                                <a:gd name="connsiteY878" fmla="*/ 1714912 h 2479529"/>
                                <a:gd name="connsiteX879" fmla="*/ 1914199 w 7228855"/>
                                <a:gd name="connsiteY879" fmla="*/ 1717519 h 2479529"/>
                                <a:gd name="connsiteX880" fmla="*/ 2344568 w 7228855"/>
                                <a:gd name="connsiteY880" fmla="*/ 1723154 h 2479529"/>
                                <a:gd name="connsiteX881" fmla="*/ 2354318 w 7228855"/>
                                <a:gd name="connsiteY881" fmla="*/ 1717556 h 2479529"/>
                                <a:gd name="connsiteX882" fmla="*/ 2359852 w 7228855"/>
                                <a:gd name="connsiteY882" fmla="*/ 1699945 h 2479529"/>
                                <a:gd name="connsiteX883" fmla="*/ 2356437 w 7228855"/>
                                <a:gd name="connsiteY883" fmla="*/ 1694976 h 2479529"/>
                                <a:gd name="connsiteX884" fmla="*/ 2356809 w 7228855"/>
                                <a:gd name="connsiteY884" fmla="*/ 1698687 h 2479529"/>
                                <a:gd name="connsiteX885" fmla="*/ 2356833 w 7228855"/>
                                <a:gd name="connsiteY885" fmla="*/ 1698435 h 2479529"/>
                                <a:gd name="connsiteX886" fmla="*/ 2356833 w 7228855"/>
                                <a:gd name="connsiteY886" fmla="*/ 1698939 h 2479529"/>
                                <a:gd name="connsiteX887" fmla="*/ 2356809 w 7228855"/>
                                <a:gd name="connsiteY887" fmla="*/ 1698687 h 2479529"/>
                                <a:gd name="connsiteX888" fmla="*/ 2356752 w 7228855"/>
                                <a:gd name="connsiteY888" fmla="*/ 1699246 h 2479529"/>
                                <a:gd name="connsiteX889" fmla="*/ 2357337 w 7228855"/>
                                <a:gd name="connsiteY889" fmla="*/ 1700448 h 2479529"/>
                                <a:gd name="connsiteX890" fmla="*/ 2356540 w 7228855"/>
                                <a:gd name="connsiteY890" fmla="*/ 1701367 h 2479529"/>
                                <a:gd name="connsiteX891" fmla="*/ 2356331 w 7228855"/>
                                <a:gd name="connsiteY891" fmla="*/ 1703467 h 2479529"/>
                                <a:gd name="connsiteX892" fmla="*/ 2356331 w 7228855"/>
                                <a:gd name="connsiteY892" fmla="*/ 1702964 h 2479529"/>
                                <a:gd name="connsiteX893" fmla="*/ 2354318 w 7228855"/>
                                <a:gd name="connsiteY893" fmla="*/ 1707493 h 2479529"/>
                                <a:gd name="connsiteX894" fmla="*/ 2354318 w 7228855"/>
                                <a:gd name="connsiteY894" fmla="*/ 1706990 h 2479529"/>
                                <a:gd name="connsiteX895" fmla="*/ 2351298 w 7228855"/>
                                <a:gd name="connsiteY895" fmla="*/ 1710512 h 2479529"/>
                                <a:gd name="connsiteX896" fmla="*/ 2347776 w 7228855"/>
                                <a:gd name="connsiteY896" fmla="*/ 1713531 h 2479529"/>
                                <a:gd name="connsiteX897" fmla="*/ 2348280 w 7228855"/>
                                <a:gd name="connsiteY897" fmla="*/ 1713531 h 2479529"/>
                                <a:gd name="connsiteX898" fmla="*/ 2344568 w 7228855"/>
                                <a:gd name="connsiteY898" fmla="*/ 1715179 h 2479529"/>
                                <a:gd name="connsiteX899" fmla="*/ 2344254 w 7228855"/>
                                <a:gd name="connsiteY899" fmla="*/ 1715543 h 2479529"/>
                                <a:gd name="connsiteX900" fmla="*/ 2343751 w 7228855"/>
                                <a:gd name="connsiteY900" fmla="*/ 1715543 h 2479529"/>
                                <a:gd name="connsiteX901" fmla="*/ 2344568 w 7228855"/>
                                <a:gd name="connsiteY901" fmla="*/ 1715179 h 2479529"/>
                                <a:gd name="connsiteX902" fmla="*/ 2356540 w 7228855"/>
                                <a:gd name="connsiteY902" fmla="*/ 1701367 h 2479529"/>
                                <a:gd name="connsiteX903" fmla="*/ 2356752 w 7228855"/>
                                <a:gd name="connsiteY903" fmla="*/ 1699246 h 2479529"/>
                                <a:gd name="connsiteX904" fmla="*/ 2350440 w 7228855"/>
                                <a:gd name="connsiteY904" fmla="*/ 1686250 h 2479529"/>
                                <a:gd name="connsiteX905" fmla="*/ 2349860 w 7228855"/>
                                <a:gd name="connsiteY905" fmla="*/ 1685407 h 2479529"/>
                                <a:gd name="connsiteX906" fmla="*/ 2347776 w 7228855"/>
                                <a:gd name="connsiteY906" fmla="*/ 1683844 h 2479529"/>
                                <a:gd name="connsiteX907" fmla="*/ 2348280 w 7228855"/>
                                <a:gd name="connsiteY907" fmla="*/ 1684347 h 2479529"/>
                                <a:gd name="connsiteX908" fmla="*/ 2346721 w 7228855"/>
                                <a:gd name="connsiteY908" fmla="*/ 1683724 h 2479529"/>
                                <a:gd name="connsiteX909" fmla="*/ 2329158 w 7228855"/>
                                <a:gd name="connsiteY909" fmla="*/ 1684347 h 2479529"/>
                                <a:gd name="connsiteX910" fmla="*/ 2333687 w 7228855"/>
                                <a:gd name="connsiteY910" fmla="*/ 1682334 h 2479529"/>
                                <a:gd name="connsiteX911" fmla="*/ 2333184 w 7228855"/>
                                <a:gd name="connsiteY911" fmla="*/ 1682334 h 2479529"/>
                                <a:gd name="connsiteX912" fmla="*/ 2338467 w 7228855"/>
                                <a:gd name="connsiteY912" fmla="*/ 1681854 h 2479529"/>
                                <a:gd name="connsiteX913" fmla="*/ 2338215 w 7228855"/>
                                <a:gd name="connsiteY913" fmla="*/ 1681831 h 2479529"/>
                                <a:gd name="connsiteX914" fmla="*/ 2338719 w 7228855"/>
                                <a:gd name="connsiteY914" fmla="*/ 1681831 h 2479529"/>
                                <a:gd name="connsiteX915" fmla="*/ 2338467 w 7228855"/>
                                <a:gd name="connsiteY915" fmla="*/ 1681854 h 2479529"/>
                                <a:gd name="connsiteX916" fmla="*/ 2343751 w 7228855"/>
                                <a:gd name="connsiteY916" fmla="*/ 1682334 h 2479529"/>
                                <a:gd name="connsiteX917" fmla="*/ 2343247 w 7228855"/>
                                <a:gd name="connsiteY917" fmla="*/ 1682334 h 2479529"/>
                                <a:gd name="connsiteX918" fmla="*/ 2346721 w 7228855"/>
                                <a:gd name="connsiteY918" fmla="*/ 1683724 h 2479529"/>
                                <a:gd name="connsiteX919" fmla="*/ 2348658 w 7228855"/>
                                <a:gd name="connsiteY919" fmla="*/ 1683655 h 2479529"/>
                                <a:gd name="connsiteX920" fmla="*/ 2349860 w 7228855"/>
                                <a:gd name="connsiteY920" fmla="*/ 1685407 h 2479529"/>
                                <a:gd name="connsiteX921" fmla="*/ 2350128 w 7228855"/>
                                <a:gd name="connsiteY921" fmla="*/ 1685608 h 2479529"/>
                                <a:gd name="connsiteX922" fmla="*/ 2348783 w 7228855"/>
                                <a:gd name="connsiteY922" fmla="*/ 1682837 h 2479529"/>
                                <a:gd name="connsiteX923" fmla="*/ 2320604 w 7228855"/>
                                <a:gd name="connsiteY923" fmla="*/ 1690888 h 2479529"/>
                                <a:gd name="connsiteX924" fmla="*/ 2318592 w 7228855"/>
                                <a:gd name="connsiteY924" fmla="*/ 1707996 h 2479529"/>
                                <a:gd name="connsiteX925" fmla="*/ 2324127 w 7228855"/>
                                <a:gd name="connsiteY925" fmla="*/ 1717556 h 2479529"/>
                                <a:gd name="connsiteX926" fmla="*/ 2333687 w 7228855"/>
                                <a:gd name="connsiteY926" fmla="*/ 1723091 h 2479529"/>
                                <a:gd name="connsiteX927" fmla="*/ 2344568 w 7228855"/>
                                <a:gd name="connsiteY927" fmla="*/ 1723154 h 2479529"/>
                                <a:gd name="connsiteX928" fmla="*/ 6568740 w 7228855"/>
                                <a:gd name="connsiteY928" fmla="*/ 1723719 h 2479529"/>
                                <a:gd name="connsiteX929" fmla="*/ 6573560 w 7228855"/>
                                <a:gd name="connsiteY929" fmla="*/ 1686838 h 2479529"/>
                                <a:gd name="connsiteX930" fmla="*/ 6527365 w 7228855"/>
                                <a:gd name="connsiteY930" fmla="*/ 1632212 h 2479529"/>
                                <a:gd name="connsiteX931" fmla="*/ 6496072 w 7228855"/>
                                <a:gd name="connsiteY931" fmla="*/ 1640657 h 2479529"/>
                                <a:gd name="connsiteX932" fmla="*/ 6553195 w 7228855"/>
                                <a:gd name="connsiteY932" fmla="*/ 1721111 h 2479529"/>
                                <a:gd name="connsiteX933" fmla="*/ 6568740 w 7228855"/>
                                <a:gd name="connsiteY933" fmla="*/ 1723719 h 2479529"/>
                                <a:gd name="connsiteX934" fmla="*/ 6999105 w 7228855"/>
                                <a:gd name="connsiteY934" fmla="*/ 1729353 h 2479529"/>
                                <a:gd name="connsiteX935" fmla="*/ 7008854 w 7228855"/>
                                <a:gd name="connsiteY935" fmla="*/ 1723756 h 2479529"/>
                                <a:gd name="connsiteX936" fmla="*/ 7014389 w 7228855"/>
                                <a:gd name="connsiteY936" fmla="*/ 1706144 h 2479529"/>
                                <a:gd name="connsiteX937" fmla="*/ 7010974 w 7228855"/>
                                <a:gd name="connsiteY937" fmla="*/ 1701176 h 2479529"/>
                                <a:gd name="connsiteX938" fmla="*/ 7011345 w 7228855"/>
                                <a:gd name="connsiteY938" fmla="*/ 1704886 h 2479529"/>
                                <a:gd name="connsiteX939" fmla="*/ 7011370 w 7228855"/>
                                <a:gd name="connsiteY939" fmla="*/ 1704635 h 2479529"/>
                                <a:gd name="connsiteX940" fmla="*/ 7011370 w 7228855"/>
                                <a:gd name="connsiteY940" fmla="*/ 1705138 h 2479529"/>
                                <a:gd name="connsiteX941" fmla="*/ 7011345 w 7228855"/>
                                <a:gd name="connsiteY941" fmla="*/ 1704886 h 2479529"/>
                                <a:gd name="connsiteX942" fmla="*/ 7011289 w 7228855"/>
                                <a:gd name="connsiteY942" fmla="*/ 1705444 h 2479529"/>
                                <a:gd name="connsiteX943" fmla="*/ 7011873 w 7228855"/>
                                <a:gd name="connsiteY943" fmla="*/ 1706648 h 2479529"/>
                                <a:gd name="connsiteX944" fmla="*/ 7011077 w 7228855"/>
                                <a:gd name="connsiteY944" fmla="*/ 1707567 h 2479529"/>
                                <a:gd name="connsiteX945" fmla="*/ 7010867 w 7228855"/>
                                <a:gd name="connsiteY945" fmla="*/ 1709667 h 2479529"/>
                                <a:gd name="connsiteX946" fmla="*/ 7010867 w 7228855"/>
                                <a:gd name="connsiteY946" fmla="*/ 1709164 h 2479529"/>
                                <a:gd name="connsiteX947" fmla="*/ 7008854 w 7228855"/>
                                <a:gd name="connsiteY947" fmla="*/ 1713693 h 2479529"/>
                                <a:gd name="connsiteX948" fmla="*/ 7008854 w 7228855"/>
                                <a:gd name="connsiteY948" fmla="*/ 1713189 h 2479529"/>
                                <a:gd name="connsiteX949" fmla="*/ 7005835 w 7228855"/>
                                <a:gd name="connsiteY949" fmla="*/ 1716712 h 2479529"/>
                                <a:gd name="connsiteX950" fmla="*/ 7002313 w 7228855"/>
                                <a:gd name="connsiteY950" fmla="*/ 1719730 h 2479529"/>
                                <a:gd name="connsiteX951" fmla="*/ 7002816 w 7228855"/>
                                <a:gd name="connsiteY951" fmla="*/ 1719730 h 2479529"/>
                                <a:gd name="connsiteX952" fmla="*/ 6999105 w 7228855"/>
                                <a:gd name="connsiteY952" fmla="*/ 1721380 h 2479529"/>
                                <a:gd name="connsiteX953" fmla="*/ 6998790 w 7228855"/>
                                <a:gd name="connsiteY953" fmla="*/ 1721743 h 2479529"/>
                                <a:gd name="connsiteX954" fmla="*/ 6998287 w 7228855"/>
                                <a:gd name="connsiteY954" fmla="*/ 1721743 h 2479529"/>
                                <a:gd name="connsiteX955" fmla="*/ 6999105 w 7228855"/>
                                <a:gd name="connsiteY955" fmla="*/ 1721380 h 2479529"/>
                                <a:gd name="connsiteX956" fmla="*/ 7011077 w 7228855"/>
                                <a:gd name="connsiteY956" fmla="*/ 1707567 h 2479529"/>
                                <a:gd name="connsiteX957" fmla="*/ 7011289 w 7228855"/>
                                <a:gd name="connsiteY957" fmla="*/ 1705444 h 2479529"/>
                                <a:gd name="connsiteX958" fmla="*/ 7004977 w 7228855"/>
                                <a:gd name="connsiteY958" fmla="*/ 1692450 h 2479529"/>
                                <a:gd name="connsiteX959" fmla="*/ 7004398 w 7228855"/>
                                <a:gd name="connsiteY959" fmla="*/ 1691608 h 2479529"/>
                                <a:gd name="connsiteX960" fmla="*/ 7002313 w 7228855"/>
                                <a:gd name="connsiteY960" fmla="*/ 1690043 h 2479529"/>
                                <a:gd name="connsiteX961" fmla="*/ 7002816 w 7228855"/>
                                <a:gd name="connsiteY961" fmla="*/ 1690546 h 2479529"/>
                                <a:gd name="connsiteX962" fmla="*/ 7001258 w 7228855"/>
                                <a:gd name="connsiteY962" fmla="*/ 1689923 h 2479529"/>
                                <a:gd name="connsiteX963" fmla="*/ 6983695 w 7228855"/>
                                <a:gd name="connsiteY963" fmla="*/ 1690546 h 2479529"/>
                                <a:gd name="connsiteX964" fmla="*/ 6988224 w 7228855"/>
                                <a:gd name="connsiteY964" fmla="*/ 1688534 h 2479529"/>
                                <a:gd name="connsiteX965" fmla="*/ 6987720 w 7228855"/>
                                <a:gd name="connsiteY965" fmla="*/ 1688534 h 2479529"/>
                                <a:gd name="connsiteX966" fmla="*/ 6993004 w 7228855"/>
                                <a:gd name="connsiteY966" fmla="*/ 1688054 h 2479529"/>
                                <a:gd name="connsiteX967" fmla="*/ 6992752 w 7228855"/>
                                <a:gd name="connsiteY967" fmla="*/ 1688031 h 2479529"/>
                                <a:gd name="connsiteX968" fmla="*/ 6993255 w 7228855"/>
                                <a:gd name="connsiteY968" fmla="*/ 1688031 h 2479529"/>
                                <a:gd name="connsiteX969" fmla="*/ 6993004 w 7228855"/>
                                <a:gd name="connsiteY969" fmla="*/ 1688054 h 2479529"/>
                                <a:gd name="connsiteX970" fmla="*/ 6998287 w 7228855"/>
                                <a:gd name="connsiteY970" fmla="*/ 1688534 h 2479529"/>
                                <a:gd name="connsiteX971" fmla="*/ 6997784 w 7228855"/>
                                <a:gd name="connsiteY971" fmla="*/ 1688534 h 2479529"/>
                                <a:gd name="connsiteX972" fmla="*/ 7001258 w 7228855"/>
                                <a:gd name="connsiteY972" fmla="*/ 1689923 h 2479529"/>
                                <a:gd name="connsiteX973" fmla="*/ 7003193 w 7228855"/>
                                <a:gd name="connsiteY973" fmla="*/ 1689855 h 2479529"/>
                                <a:gd name="connsiteX974" fmla="*/ 7004398 w 7228855"/>
                                <a:gd name="connsiteY974" fmla="*/ 1691608 h 2479529"/>
                                <a:gd name="connsiteX975" fmla="*/ 7004665 w 7228855"/>
                                <a:gd name="connsiteY975" fmla="*/ 1691808 h 2479529"/>
                                <a:gd name="connsiteX976" fmla="*/ 7003319 w 7228855"/>
                                <a:gd name="connsiteY976" fmla="*/ 1689037 h 2479529"/>
                                <a:gd name="connsiteX977" fmla="*/ 6975141 w 7228855"/>
                                <a:gd name="connsiteY977" fmla="*/ 1697088 h 2479529"/>
                                <a:gd name="connsiteX978" fmla="*/ 6973128 w 7228855"/>
                                <a:gd name="connsiteY978" fmla="*/ 1714195 h 2479529"/>
                                <a:gd name="connsiteX979" fmla="*/ 6978663 w 7228855"/>
                                <a:gd name="connsiteY979" fmla="*/ 1723756 h 2479529"/>
                                <a:gd name="connsiteX980" fmla="*/ 6988224 w 7228855"/>
                                <a:gd name="connsiteY980" fmla="*/ 1729291 h 2479529"/>
                                <a:gd name="connsiteX981" fmla="*/ 6999105 w 7228855"/>
                                <a:gd name="connsiteY981" fmla="*/ 1729353 h 2479529"/>
                                <a:gd name="connsiteX982" fmla="*/ 4196965 w 7228855"/>
                                <a:gd name="connsiteY982" fmla="*/ 1742720 h 2479529"/>
                                <a:gd name="connsiteX983" fmla="*/ 4196770 w 7228855"/>
                                <a:gd name="connsiteY983" fmla="*/ 1739986 h 2479529"/>
                                <a:gd name="connsiteX984" fmla="*/ 4196770 w 7228855"/>
                                <a:gd name="connsiteY984" fmla="*/ 1742239 h 2479529"/>
                                <a:gd name="connsiteX985" fmla="*/ 4197073 w 7228855"/>
                                <a:gd name="connsiteY985" fmla="*/ 1744235 h 2479529"/>
                                <a:gd name="connsiteX986" fmla="*/ 4197266 w 7228855"/>
                                <a:gd name="connsiteY986" fmla="*/ 1743463 h 2479529"/>
                                <a:gd name="connsiteX987" fmla="*/ 4196965 w 7228855"/>
                                <a:gd name="connsiteY987" fmla="*/ 1742720 h 2479529"/>
                                <a:gd name="connsiteX988" fmla="*/ 2503259 w 7228855"/>
                                <a:gd name="connsiteY988" fmla="*/ 1747746 h 2479529"/>
                                <a:gd name="connsiteX989" fmla="*/ 2558104 w 7228855"/>
                                <a:gd name="connsiteY989" fmla="*/ 1743721 h 2479529"/>
                                <a:gd name="connsiteX990" fmla="*/ 2558104 w 7228855"/>
                                <a:gd name="connsiteY990" fmla="*/ 1716046 h 2479529"/>
                                <a:gd name="connsiteX991" fmla="*/ 2503259 w 7228855"/>
                                <a:gd name="connsiteY991" fmla="*/ 1722084 h 2479529"/>
                                <a:gd name="connsiteX992" fmla="*/ 2503259 w 7228855"/>
                                <a:gd name="connsiteY992" fmla="*/ 1747746 h 2479529"/>
                                <a:gd name="connsiteX993" fmla="*/ 7157793 w 7228855"/>
                                <a:gd name="connsiteY993" fmla="*/ 1753947 h 2479529"/>
                                <a:gd name="connsiteX994" fmla="*/ 7212640 w 7228855"/>
                                <a:gd name="connsiteY994" fmla="*/ 1749921 h 2479529"/>
                                <a:gd name="connsiteX995" fmla="*/ 7212640 w 7228855"/>
                                <a:gd name="connsiteY995" fmla="*/ 1722246 h 2479529"/>
                                <a:gd name="connsiteX996" fmla="*/ 7157793 w 7228855"/>
                                <a:gd name="connsiteY996" fmla="*/ 1728284 h 2479529"/>
                                <a:gd name="connsiteX997" fmla="*/ 7157793 w 7228855"/>
                                <a:gd name="connsiteY997" fmla="*/ 1753947 h 2479529"/>
                                <a:gd name="connsiteX998" fmla="*/ 558245 w 7228855"/>
                                <a:gd name="connsiteY998" fmla="*/ 1762138 h 2479529"/>
                                <a:gd name="connsiteX999" fmla="*/ 566953 w 7228855"/>
                                <a:gd name="connsiteY999" fmla="*/ 1758126 h 2479529"/>
                                <a:gd name="connsiteX1000" fmla="*/ 604704 w 7228855"/>
                                <a:gd name="connsiteY1000" fmla="*/ 1735774 h 2479529"/>
                                <a:gd name="connsiteX1001" fmla="*/ 596260 w 7228855"/>
                                <a:gd name="connsiteY1001" fmla="*/ 1705970 h 2479529"/>
                                <a:gd name="connsiteX1002" fmla="*/ 546091 w 7228855"/>
                                <a:gd name="connsiteY1002" fmla="*/ 1742231 h 2479529"/>
                                <a:gd name="connsiteX1003" fmla="*/ 558245 w 7228855"/>
                                <a:gd name="connsiteY1003" fmla="*/ 1762138 h 2479529"/>
                                <a:gd name="connsiteX1004" fmla="*/ 5212787 w 7228855"/>
                                <a:gd name="connsiteY1004" fmla="*/ 1768338 h 2479529"/>
                                <a:gd name="connsiteX1005" fmla="*/ 5221495 w 7228855"/>
                                <a:gd name="connsiteY1005" fmla="*/ 1764326 h 2479529"/>
                                <a:gd name="connsiteX1006" fmla="*/ 5259246 w 7228855"/>
                                <a:gd name="connsiteY1006" fmla="*/ 1741974 h 2479529"/>
                                <a:gd name="connsiteX1007" fmla="*/ 5250803 w 7228855"/>
                                <a:gd name="connsiteY1007" fmla="*/ 1712170 h 2479529"/>
                                <a:gd name="connsiteX1008" fmla="*/ 5200633 w 7228855"/>
                                <a:gd name="connsiteY1008" fmla="*/ 1748430 h 2479529"/>
                                <a:gd name="connsiteX1009" fmla="*/ 5212787 w 7228855"/>
                                <a:gd name="connsiteY1009" fmla="*/ 1768338 h 2479529"/>
                                <a:gd name="connsiteX1010" fmla="*/ 4177894 w 7228855"/>
                                <a:gd name="connsiteY1010" fmla="*/ 1771279 h 2479529"/>
                                <a:gd name="connsiteX1011" fmla="*/ 4191306 w 7228855"/>
                                <a:gd name="connsiteY1011" fmla="*/ 1769789 h 2479529"/>
                                <a:gd name="connsiteX1012" fmla="*/ 4197266 w 7228855"/>
                                <a:gd name="connsiteY1012" fmla="*/ 1746444 h 2479529"/>
                                <a:gd name="connsiteX1013" fmla="*/ 4197235 w 7228855"/>
                                <a:gd name="connsiteY1013" fmla="*/ 1746496 h 2479529"/>
                                <a:gd name="connsiteX1014" fmla="*/ 4197266 w 7228855"/>
                                <a:gd name="connsiteY1014" fmla="*/ 1746939 h 2479529"/>
                                <a:gd name="connsiteX1015" fmla="*/ 4196894 w 7228855"/>
                                <a:gd name="connsiteY1015" fmla="*/ 1747064 h 2479529"/>
                                <a:gd name="connsiteX1016" fmla="*/ 4197235 w 7228855"/>
                                <a:gd name="connsiteY1016" fmla="*/ 1746496 h 2479529"/>
                                <a:gd name="connsiteX1017" fmla="*/ 4197227 w 7228855"/>
                                <a:gd name="connsiteY1017" fmla="*/ 1746384 h 2479529"/>
                                <a:gd name="connsiteX1018" fmla="*/ 4197073 w 7228855"/>
                                <a:gd name="connsiteY1018" fmla="*/ 1744235 h 2479529"/>
                                <a:gd name="connsiteX1019" fmla="*/ 4196770 w 7228855"/>
                                <a:gd name="connsiteY1019" fmla="*/ 1745450 h 2479529"/>
                                <a:gd name="connsiteX1020" fmla="*/ 4196770 w 7228855"/>
                                <a:gd name="connsiteY1020" fmla="*/ 1742239 h 2479529"/>
                                <a:gd name="connsiteX1021" fmla="*/ 4189815 w 7228855"/>
                                <a:gd name="connsiteY1021" fmla="*/ 1725085 h 2479529"/>
                                <a:gd name="connsiteX1022" fmla="*/ 4171437 w 7228855"/>
                                <a:gd name="connsiteY1022" fmla="*/ 1727567 h 2479529"/>
                                <a:gd name="connsiteX1023" fmla="*/ 4167463 w 7228855"/>
                                <a:gd name="connsiteY1023" fmla="*/ 1732039 h 2479529"/>
                                <a:gd name="connsiteX1024" fmla="*/ 4167371 w 7228855"/>
                                <a:gd name="connsiteY1024" fmla="*/ 1732227 h 2479529"/>
                                <a:gd name="connsiteX1025" fmla="*/ 4167960 w 7228855"/>
                                <a:gd name="connsiteY1025" fmla="*/ 1731541 h 2479529"/>
                                <a:gd name="connsiteX1026" fmla="*/ 4166594 w 7228855"/>
                                <a:gd name="connsiteY1026" fmla="*/ 1733838 h 2479529"/>
                                <a:gd name="connsiteX1027" fmla="*/ 4167371 w 7228855"/>
                                <a:gd name="connsiteY1027" fmla="*/ 1732227 h 2479529"/>
                                <a:gd name="connsiteX1028" fmla="*/ 4164979 w 7228855"/>
                                <a:gd name="connsiteY1028" fmla="*/ 1735018 h 2479529"/>
                                <a:gd name="connsiteX1029" fmla="*/ 4162992 w 7228855"/>
                                <a:gd name="connsiteY1029" fmla="*/ 1739489 h 2479529"/>
                                <a:gd name="connsiteX1030" fmla="*/ 4161999 w 7228855"/>
                                <a:gd name="connsiteY1030" fmla="*/ 1745946 h 2479529"/>
                                <a:gd name="connsiteX1031" fmla="*/ 4167463 w 7228855"/>
                                <a:gd name="connsiteY1031" fmla="*/ 1763332 h 2479529"/>
                                <a:gd name="connsiteX1032" fmla="*/ 4177894 w 7228855"/>
                                <a:gd name="connsiteY1032" fmla="*/ 1771279 h 2479529"/>
                                <a:gd name="connsiteX1033" fmla="*/ 1091829 w 7228855"/>
                                <a:gd name="connsiteY1033" fmla="*/ 1773647 h 2479529"/>
                                <a:gd name="connsiteX1034" fmla="*/ 1100925 w 7228855"/>
                                <a:gd name="connsiteY1034" fmla="*/ 1769053 h 2479529"/>
                                <a:gd name="connsiteX1035" fmla="*/ 1245966 w 7228855"/>
                                <a:gd name="connsiteY1035" fmla="*/ 1627989 h 2479529"/>
                                <a:gd name="connsiteX1036" fmla="*/ 1226594 w 7228855"/>
                                <a:gd name="connsiteY1036" fmla="*/ 1609114 h 2479529"/>
                                <a:gd name="connsiteX1037" fmla="*/ 1082050 w 7228855"/>
                                <a:gd name="connsiteY1037" fmla="*/ 1750177 h 2479529"/>
                                <a:gd name="connsiteX1038" fmla="*/ 1091829 w 7228855"/>
                                <a:gd name="connsiteY1038" fmla="*/ 1773647 h 2479529"/>
                                <a:gd name="connsiteX1039" fmla="*/ 664803 w 7228855"/>
                                <a:gd name="connsiteY1039" fmla="*/ 1775017 h 2479529"/>
                                <a:gd name="connsiteX1040" fmla="*/ 676227 w 7228855"/>
                                <a:gd name="connsiteY1040" fmla="*/ 1775017 h 2479529"/>
                                <a:gd name="connsiteX1041" fmla="*/ 685665 w 7228855"/>
                                <a:gd name="connsiteY1041" fmla="*/ 1769553 h 2479529"/>
                                <a:gd name="connsiteX1042" fmla="*/ 692123 w 7228855"/>
                                <a:gd name="connsiteY1042" fmla="*/ 1754155 h 2479529"/>
                                <a:gd name="connsiteX1043" fmla="*/ 685665 w 7228855"/>
                                <a:gd name="connsiteY1043" fmla="*/ 1738756 h 2479529"/>
                                <a:gd name="connsiteX1044" fmla="*/ 676227 w 7228855"/>
                                <a:gd name="connsiteY1044" fmla="*/ 1733293 h 2479529"/>
                                <a:gd name="connsiteX1045" fmla="*/ 665300 w 7228855"/>
                                <a:gd name="connsiteY1045" fmla="*/ 1733293 h 2479529"/>
                                <a:gd name="connsiteX1046" fmla="*/ 660333 w 7228855"/>
                                <a:gd name="connsiteY1046" fmla="*/ 1735280 h 2479529"/>
                                <a:gd name="connsiteX1047" fmla="*/ 655365 w 7228855"/>
                                <a:gd name="connsiteY1047" fmla="*/ 1737266 h 2479529"/>
                                <a:gd name="connsiteX1048" fmla="*/ 649902 w 7228855"/>
                                <a:gd name="connsiteY1048" fmla="*/ 1742233 h 2479529"/>
                                <a:gd name="connsiteX1049" fmla="*/ 645431 w 7228855"/>
                                <a:gd name="connsiteY1049" fmla="*/ 1754155 h 2479529"/>
                                <a:gd name="connsiteX1050" fmla="*/ 647915 w 7228855"/>
                                <a:gd name="connsiteY1050" fmla="*/ 1764089 h 2479529"/>
                                <a:gd name="connsiteX1051" fmla="*/ 659836 w 7228855"/>
                                <a:gd name="connsiteY1051" fmla="*/ 1773030 h 2479529"/>
                                <a:gd name="connsiteX1052" fmla="*/ 664803 w 7228855"/>
                                <a:gd name="connsiteY1052" fmla="*/ 1775017 h 2479529"/>
                                <a:gd name="connsiteX1053" fmla="*/ 5746370 w 7228855"/>
                                <a:gd name="connsiteY1053" fmla="*/ 1779846 h 2479529"/>
                                <a:gd name="connsiteX1054" fmla="*/ 5755466 w 7228855"/>
                                <a:gd name="connsiteY1054" fmla="*/ 1775252 h 2479529"/>
                                <a:gd name="connsiteX1055" fmla="*/ 5900508 w 7228855"/>
                                <a:gd name="connsiteY1055" fmla="*/ 1634198 h 2479529"/>
                                <a:gd name="connsiteX1056" fmla="*/ 5881136 w 7228855"/>
                                <a:gd name="connsiteY1056" fmla="*/ 1615323 h 2479529"/>
                                <a:gd name="connsiteX1057" fmla="*/ 5736591 w 7228855"/>
                                <a:gd name="connsiteY1057" fmla="*/ 1756377 h 2479529"/>
                                <a:gd name="connsiteX1058" fmla="*/ 5746370 w 7228855"/>
                                <a:gd name="connsiteY1058" fmla="*/ 1779846 h 2479529"/>
                                <a:gd name="connsiteX1059" fmla="*/ 5319350 w 7228855"/>
                                <a:gd name="connsiteY1059" fmla="*/ 1781217 h 2479529"/>
                                <a:gd name="connsiteX1060" fmla="*/ 5330774 w 7228855"/>
                                <a:gd name="connsiteY1060" fmla="*/ 1781217 h 2479529"/>
                                <a:gd name="connsiteX1061" fmla="*/ 5340212 w 7228855"/>
                                <a:gd name="connsiteY1061" fmla="*/ 1775753 h 2479529"/>
                                <a:gd name="connsiteX1062" fmla="*/ 5346669 w 7228855"/>
                                <a:gd name="connsiteY1062" fmla="*/ 1760355 h 2479529"/>
                                <a:gd name="connsiteX1063" fmla="*/ 5340212 w 7228855"/>
                                <a:gd name="connsiteY1063" fmla="*/ 1744957 h 2479529"/>
                                <a:gd name="connsiteX1064" fmla="*/ 5330774 w 7228855"/>
                                <a:gd name="connsiteY1064" fmla="*/ 1739493 h 2479529"/>
                                <a:gd name="connsiteX1065" fmla="*/ 5319846 w 7228855"/>
                                <a:gd name="connsiteY1065" fmla="*/ 1739493 h 2479529"/>
                                <a:gd name="connsiteX1066" fmla="*/ 5314879 w 7228855"/>
                                <a:gd name="connsiteY1066" fmla="*/ 1741480 h 2479529"/>
                                <a:gd name="connsiteX1067" fmla="*/ 5309912 w 7228855"/>
                                <a:gd name="connsiteY1067" fmla="*/ 1743467 h 2479529"/>
                                <a:gd name="connsiteX1068" fmla="*/ 5304448 w 7228855"/>
                                <a:gd name="connsiteY1068" fmla="*/ 1748434 h 2479529"/>
                                <a:gd name="connsiteX1069" fmla="*/ 5299978 w 7228855"/>
                                <a:gd name="connsiteY1069" fmla="*/ 1760355 h 2479529"/>
                                <a:gd name="connsiteX1070" fmla="*/ 5302461 w 7228855"/>
                                <a:gd name="connsiteY1070" fmla="*/ 1770290 h 2479529"/>
                                <a:gd name="connsiteX1071" fmla="*/ 5314382 w 7228855"/>
                                <a:gd name="connsiteY1071" fmla="*/ 1779230 h 2479529"/>
                                <a:gd name="connsiteX1072" fmla="*/ 5319350 w 7228855"/>
                                <a:gd name="connsiteY1072" fmla="*/ 1781217 h 2479529"/>
                                <a:gd name="connsiteX1073" fmla="*/ 1501282 w 7228855"/>
                                <a:gd name="connsiteY1073" fmla="*/ 1784450 h 2479529"/>
                                <a:gd name="connsiteX1074" fmla="*/ 1514693 w 7228855"/>
                                <a:gd name="connsiteY1074" fmla="*/ 1780973 h 2479529"/>
                                <a:gd name="connsiteX1075" fmla="*/ 1520158 w 7228855"/>
                                <a:gd name="connsiteY1075" fmla="*/ 1770542 h 2479529"/>
                                <a:gd name="connsiteX1076" fmla="*/ 1516681 w 7228855"/>
                                <a:gd name="connsiteY1076" fmla="*/ 1756634 h 2479529"/>
                                <a:gd name="connsiteX1077" fmla="*/ 1502772 w 7228855"/>
                                <a:gd name="connsiteY1077" fmla="*/ 1760111 h 2479529"/>
                                <a:gd name="connsiteX1078" fmla="*/ 1497804 w 7228855"/>
                                <a:gd name="connsiteY1078" fmla="*/ 1771039 h 2479529"/>
                                <a:gd name="connsiteX1079" fmla="*/ 1501282 w 7228855"/>
                                <a:gd name="connsiteY1079" fmla="*/ 1784450 h 2479529"/>
                                <a:gd name="connsiteX1080" fmla="*/ 6155821 w 7228855"/>
                                <a:gd name="connsiteY1080" fmla="*/ 1790649 h 2479529"/>
                                <a:gd name="connsiteX1081" fmla="*/ 6169232 w 7228855"/>
                                <a:gd name="connsiteY1081" fmla="*/ 1787173 h 2479529"/>
                                <a:gd name="connsiteX1082" fmla="*/ 6174696 w 7228855"/>
                                <a:gd name="connsiteY1082" fmla="*/ 1776741 h 2479529"/>
                                <a:gd name="connsiteX1083" fmla="*/ 6171219 w 7228855"/>
                                <a:gd name="connsiteY1083" fmla="*/ 1762834 h 2479529"/>
                                <a:gd name="connsiteX1084" fmla="*/ 6157311 w 7228855"/>
                                <a:gd name="connsiteY1084" fmla="*/ 1766311 h 2479529"/>
                                <a:gd name="connsiteX1085" fmla="*/ 6152344 w 7228855"/>
                                <a:gd name="connsiteY1085" fmla="*/ 1777238 h 2479529"/>
                                <a:gd name="connsiteX1086" fmla="*/ 6155821 w 7228855"/>
                                <a:gd name="connsiteY1086" fmla="*/ 1790649 h 2479529"/>
                                <a:gd name="connsiteX1087" fmla="*/ 3724901 w 7228855"/>
                                <a:gd name="connsiteY1087" fmla="*/ 1802079 h 2479529"/>
                                <a:gd name="connsiteX1088" fmla="*/ 3751225 w 7228855"/>
                                <a:gd name="connsiteY1088" fmla="*/ 1782210 h 2479529"/>
                                <a:gd name="connsiteX1089" fmla="*/ 3724901 w 7228855"/>
                                <a:gd name="connsiteY1089" fmla="*/ 1762341 h 2479529"/>
                                <a:gd name="connsiteX1090" fmla="*/ 3720925 w 7228855"/>
                                <a:gd name="connsiteY1090" fmla="*/ 1763335 h 2479529"/>
                                <a:gd name="connsiteX1091" fmla="*/ 3706521 w 7228855"/>
                                <a:gd name="connsiteY1091" fmla="*/ 1782210 h 2479529"/>
                                <a:gd name="connsiteX1092" fmla="*/ 3720925 w 7228855"/>
                                <a:gd name="connsiteY1092" fmla="*/ 1801085 h 2479529"/>
                                <a:gd name="connsiteX1093" fmla="*/ 3724901 w 7228855"/>
                                <a:gd name="connsiteY1093" fmla="*/ 1802079 h 2479529"/>
                                <a:gd name="connsiteX1094" fmla="*/ 1770503 w 7228855"/>
                                <a:gd name="connsiteY1094" fmla="*/ 1802331 h 2479529"/>
                                <a:gd name="connsiteX1095" fmla="*/ 1780933 w 7228855"/>
                                <a:gd name="connsiteY1095" fmla="*/ 1766071 h 2479529"/>
                                <a:gd name="connsiteX1096" fmla="*/ 1784411 w 7228855"/>
                                <a:gd name="connsiteY1096" fmla="*/ 1732790 h 2479529"/>
                                <a:gd name="connsiteX1097" fmla="*/ 1796829 w 7228855"/>
                                <a:gd name="connsiteY1097" fmla="*/ 1689079 h 2479529"/>
                                <a:gd name="connsiteX1098" fmla="*/ 1761563 w 7228855"/>
                                <a:gd name="connsiteY1098" fmla="*/ 1684112 h 2479529"/>
                                <a:gd name="connsiteX1099" fmla="*/ 1737721 w 7228855"/>
                                <a:gd name="connsiteY1099" fmla="*/ 1755143 h 2479529"/>
                                <a:gd name="connsiteX1100" fmla="*/ 1770503 w 7228855"/>
                                <a:gd name="connsiteY1100" fmla="*/ 1802331 h 2479529"/>
                                <a:gd name="connsiteX1101" fmla="*/ 1932436 w 7228855"/>
                                <a:gd name="connsiteY1101" fmla="*/ 1805266 h 2479529"/>
                                <a:gd name="connsiteX1102" fmla="*/ 1941866 w 7228855"/>
                                <a:gd name="connsiteY1102" fmla="*/ 1802333 h 2479529"/>
                                <a:gd name="connsiteX1103" fmla="*/ 1970675 w 7228855"/>
                                <a:gd name="connsiteY1103" fmla="*/ 1757629 h 2479529"/>
                                <a:gd name="connsiteX1104" fmla="*/ 1945343 w 7228855"/>
                                <a:gd name="connsiteY1104" fmla="*/ 1750675 h 2479529"/>
                                <a:gd name="connsiteX1105" fmla="*/ 1923983 w 7228855"/>
                                <a:gd name="connsiteY1105" fmla="*/ 1784451 h 2479529"/>
                                <a:gd name="connsiteX1106" fmla="*/ 1932436 w 7228855"/>
                                <a:gd name="connsiteY1106" fmla="*/ 1805266 h 2479529"/>
                                <a:gd name="connsiteX1107" fmla="*/ 6425042 w 7228855"/>
                                <a:gd name="connsiteY1107" fmla="*/ 1808531 h 2479529"/>
                                <a:gd name="connsiteX1108" fmla="*/ 6435473 w 7228855"/>
                                <a:gd name="connsiteY1108" fmla="*/ 1772271 h 2479529"/>
                                <a:gd name="connsiteX1109" fmla="*/ 6438950 w 7228855"/>
                                <a:gd name="connsiteY1109" fmla="*/ 1738991 h 2479529"/>
                                <a:gd name="connsiteX1110" fmla="*/ 6451368 w 7228855"/>
                                <a:gd name="connsiteY1110" fmla="*/ 1695279 h 2479529"/>
                                <a:gd name="connsiteX1111" fmla="*/ 6416101 w 7228855"/>
                                <a:gd name="connsiteY1111" fmla="*/ 1690312 h 2479529"/>
                                <a:gd name="connsiteX1112" fmla="*/ 6392259 w 7228855"/>
                                <a:gd name="connsiteY1112" fmla="*/ 1761343 h 2479529"/>
                                <a:gd name="connsiteX1113" fmla="*/ 6425042 w 7228855"/>
                                <a:gd name="connsiteY1113" fmla="*/ 1808531 h 2479529"/>
                                <a:gd name="connsiteX1114" fmla="*/ 6586978 w 7228855"/>
                                <a:gd name="connsiteY1114" fmla="*/ 1811466 h 2479529"/>
                                <a:gd name="connsiteX1115" fmla="*/ 6596408 w 7228855"/>
                                <a:gd name="connsiteY1115" fmla="*/ 1808532 h 2479529"/>
                                <a:gd name="connsiteX1116" fmla="*/ 6625218 w 7228855"/>
                                <a:gd name="connsiteY1116" fmla="*/ 1763829 h 2479529"/>
                                <a:gd name="connsiteX1117" fmla="*/ 6599885 w 7228855"/>
                                <a:gd name="connsiteY1117" fmla="*/ 1756875 h 2479529"/>
                                <a:gd name="connsiteX1118" fmla="*/ 6578526 w 7228855"/>
                                <a:gd name="connsiteY1118" fmla="*/ 1790651 h 2479529"/>
                                <a:gd name="connsiteX1119" fmla="*/ 6586978 w 7228855"/>
                                <a:gd name="connsiteY1119" fmla="*/ 1811466 h 2479529"/>
                                <a:gd name="connsiteX1120" fmla="*/ 584832 w 7228855"/>
                                <a:gd name="connsiteY1120" fmla="*/ 1814754 h 2479529"/>
                                <a:gd name="connsiteX1121" fmla="*/ 596753 w 7228855"/>
                                <a:gd name="connsiteY1121" fmla="*/ 1809786 h 2479529"/>
                                <a:gd name="connsiteX1122" fmla="*/ 601720 w 7228855"/>
                                <a:gd name="connsiteY1122" fmla="*/ 1797865 h 2479529"/>
                                <a:gd name="connsiteX1123" fmla="*/ 584832 w 7228855"/>
                                <a:gd name="connsiteY1123" fmla="*/ 1780976 h 2479529"/>
                                <a:gd name="connsiteX1124" fmla="*/ 569433 w 7228855"/>
                                <a:gd name="connsiteY1124" fmla="*/ 1781970 h 2479529"/>
                                <a:gd name="connsiteX1125" fmla="*/ 557512 w 7228855"/>
                                <a:gd name="connsiteY1125" fmla="*/ 1797865 h 2479529"/>
                                <a:gd name="connsiteX1126" fmla="*/ 569433 w 7228855"/>
                                <a:gd name="connsiteY1126" fmla="*/ 1813760 h 2479529"/>
                                <a:gd name="connsiteX1127" fmla="*/ 584832 w 7228855"/>
                                <a:gd name="connsiteY1127" fmla="*/ 1814754 h 2479529"/>
                                <a:gd name="connsiteX1128" fmla="*/ 1447321 w 7228855"/>
                                <a:gd name="connsiteY1128" fmla="*/ 1819035 h 2479529"/>
                                <a:gd name="connsiteX1129" fmla="*/ 1467500 w 7228855"/>
                                <a:gd name="connsiteY1129" fmla="*/ 1807301 h 2479529"/>
                                <a:gd name="connsiteX1130" fmla="*/ 1493331 w 7228855"/>
                                <a:gd name="connsiteY1130" fmla="*/ 1741238 h 2479529"/>
                                <a:gd name="connsiteX1131" fmla="*/ 1467004 w 7228855"/>
                                <a:gd name="connsiteY1131" fmla="*/ 1725839 h 2479529"/>
                                <a:gd name="connsiteX1132" fmla="*/ 1434220 w 7228855"/>
                                <a:gd name="connsiteY1132" fmla="*/ 1798359 h 2479529"/>
                                <a:gd name="connsiteX1133" fmla="*/ 1447321 w 7228855"/>
                                <a:gd name="connsiteY1133" fmla="*/ 1819035 h 2479529"/>
                                <a:gd name="connsiteX1134" fmla="*/ 5239378 w 7228855"/>
                                <a:gd name="connsiteY1134" fmla="*/ 1820954 h 2479529"/>
                                <a:gd name="connsiteX1135" fmla="*/ 5251299 w 7228855"/>
                                <a:gd name="connsiteY1135" fmla="*/ 1815987 h 2479529"/>
                                <a:gd name="connsiteX1136" fmla="*/ 5256267 w 7228855"/>
                                <a:gd name="connsiteY1136" fmla="*/ 1804065 h 2479529"/>
                                <a:gd name="connsiteX1137" fmla="*/ 5239378 w 7228855"/>
                                <a:gd name="connsiteY1137" fmla="*/ 1787177 h 2479529"/>
                                <a:gd name="connsiteX1138" fmla="*/ 5223980 w 7228855"/>
                                <a:gd name="connsiteY1138" fmla="*/ 1788171 h 2479529"/>
                                <a:gd name="connsiteX1139" fmla="*/ 5212059 w 7228855"/>
                                <a:gd name="connsiteY1139" fmla="*/ 1804065 h 2479529"/>
                                <a:gd name="connsiteX1140" fmla="*/ 5223980 w 7228855"/>
                                <a:gd name="connsiteY1140" fmla="*/ 1819960 h 2479529"/>
                                <a:gd name="connsiteX1141" fmla="*/ 5239378 w 7228855"/>
                                <a:gd name="connsiteY1141" fmla="*/ 1820954 h 2479529"/>
                                <a:gd name="connsiteX1142" fmla="*/ 3574961 w 7228855"/>
                                <a:gd name="connsiteY1142" fmla="*/ 1824613 h 2479529"/>
                                <a:gd name="connsiteX1143" fmla="*/ 3591788 w 7228855"/>
                                <a:gd name="connsiteY1143" fmla="*/ 1814491 h 2479529"/>
                                <a:gd name="connsiteX1144" fmla="*/ 3592781 w 7228855"/>
                                <a:gd name="connsiteY1144" fmla="*/ 1813995 h 2479529"/>
                                <a:gd name="connsiteX1145" fmla="*/ 3596256 w 7228855"/>
                                <a:gd name="connsiteY1145" fmla="*/ 1811015 h 2479529"/>
                                <a:gd name="connsiteX1146" fmla="*/ 3601724 w 7228855"/>
                                <a:gd name="connsiteY1146" fmla="*/ 1806048 h 2479529"/>
                                <a:gd name="connsiteX1147" fmla="*/ 3614140 w 7228855"/>
                                <a:gd name="connsiteY1147" fmla="*/ 1795617 h 2479529"/>
                                <a:gd name="connsiteX1148" fmla="*/ 3615629 w 7228855"/>
                                <a:gd name="connsiteY1148" fmla="*/ 1770780 h 2479529"/>
                                <a:gd name="connsiteX1149" fmla="*/ 3590795 w 7228855"/>
                                <a:gd name="connsiteY1149" fmla="*/ 1765814 h 2479529"/>
                                <a:gd name="connsiteX1150" fmla="*/ 3577881 w 7228855"/>
                                <a:gd name="connsiteY1150" fmla="*/ 1775251 h 2479529"/>
                                <a:gd name="connsiteX1151" fmla="*/ 3571917 w 7228855"/>
                                <a:gd name="connsiteY1151" fmla="*/ 1779721 h 2479529"/>
                                <a:gd name="connsiteX1152" fmla="*/ 3567943 w 7228855"/>
                                <a:gd name="connsiteY1152" fmla="*/ 1783199 h 2479529"/>
                                <a:gd name="connsiteX1153" fmla="*/ 3557012 w 7228855"/>
                                <a:gd name="connsiteY1153" fmla="*/ 1816479 h 2479529"/>
                                <a:gd name="connsiteX1154" fmla="*/ 3574961 w 7228855"/>
                                <a:gd name="connsiteY1154" fmla="*/ 1824613 h 2479529"/>
                                <a:gd name="connsiteX1155" fmla="*/ 6101864 w 7228855"/>
                                <a:gd name="connsiteY1155" fmla="*/ 1825236 h 2479529"/>
                                <a:gd name="connsiteX1156" fmla="*/ 6122043 w 7228855"/>
                                <a:gd name="connsiteY1156" fmla="*/ 1813501 h 2479529"/>
                                <a:gd name="connsiteX1157" fmla="*/ 6147873 w 7228855"/>
                                <a:gd name="connsiteY1157" fmla="*/ 1747437 h 2479529"/>
                                <a:gd name="connsiteX1158" fmla="*/ 6121547 w 7228855"/>
                                <a:gd name="connsiteY1158" fmla="*/ 1732039 h 2479529"/>
                                <a:gd name="connsiteX1159" fmla="*/ 6088764 w 7228855"/>
                                <a:gd name="connsiteY1159" fmla="*/ 1804559 h 2479529"/>
                                <a:gd name="connsiteX1160" fmla="*/ 6101864 w 7228855"/>
                                <a:gd name="connsiteY1160" fmla="*/ 1825236 h 2479529"/>
                                <a:gd name="connsiteX1161" fmla="*/ 3873949 w 7228855"/>
                                <a:gd name="connsiteY1161" fmla="*/ 1833104 h 2479529"/>
                                <a:gd name="connsiteX1162" fmla="*/ 3876882 w 7228855"/>
                                <a:gd name="connsiteY1162" fmla="*/ 1807538 h 2479529"/>
                                <a:gd name="connsiteX1163" fmla="*/ 3827708 w 7228855"/>
                                <a:gd name="connsiteY1163" fmla="*/ 1798101 h 2479529"/>
                                <a:gd name="connsiteX1164" fmla="*/ 3836648 w 7228855"/>
                                <a:gd name="connsiteY1164" fmla="*/ 1829394 h 2479529"/>
                                <a:gd name="connsiteX1165" fmla="*/ 3862975 w 7228855"/>
                                <a:gd name="connsiteY1165" fmla="*/ 1831878 h 2479529"/>
                                <a:gd name="connsiteX1166" fmla="*/ 3873949 w 7228855"/>
                                <a:gd name="connsiteY1166" fmla="*/ 1833104 h 2479529"/>
                                <a:gd name="connsiteX1167" fmla="*/ 4308531 w 7228855"/>
                                <a:gd name="connsiteY1167" fmla="*/ 1835852 h 2479529"/>
                                <a:gd name="connsiteX1168" fmla="*/ 4326413 w 7228855"/>
                                <a:gd name="connsiteY1168" fmla="*/ 1809029 h 2479529"/>
                                <a:gd name="connsiteX1169" fmla="*/ 4318962 w 7228855"/>
                                <a:gd name="connsiteY1169" fmla="*/ 1766311 h 2479529"/>
                                <a:gd name="connsiteX1170" fmla="*/ 4280714 w 7228855"/>
                                <a:gd name="connsiteY1170" fmla="*/ 1771278 h 2479529"/>
                                <a:gd name="connsiteX1171" fmla="*/ 4283695 w 7228855"/>
                                <a:gd name="connsiteY1171" fmla="*/ 1814492 h 2479529"/>
                                <a:gd name="connsiteX1172" fmla="*/ 4308531 w 7228855"/>
                                <a:gd name="connsiteY1172" fmla="*/ 1835852 h 2479529"/>
                                <a:gd name="connsiteX1173" fmla="*/ 2406146 w 7228855"/>
                                <a:gd name="connsiteY1173" fmla="*/ 1839826 h 2479529"/>
                                <a:gd name="connsiteX1174" fmla="*/ 2423254 w 7228855"/>
                                <a:gd name="connsiteY1174" fmla="*/ 1835297 h 2479529"/>
                                <a:gd name="connsiteX1175" fmla="*/ 2428286 w 7228855"/>
                                <a:gd name="connsiteY1175" fmla="*/ 1822718 h 2479529"/>
                                <a:gd name="connsiteX1176" fmla="*/ 2423254 w 7228855"/>
                                <a:gd name="connsiteY1176" fmla="*/ 1810138 h 2479529"/>
                                <a:gd name="connsiteX1177" fmla="*/ 2406146 w 7228855"/>
                                <a:gd name="connsiteY1177" fmla="*/ 1806616 h 2479529"/>
                                <a:gd name="connsiteX1178" fmla="*/ 2396082 w 7228855"/>
                                <a:gd name="connsiteY1178" fmla="*/ 1809132 h 2479529"/>
                                <a:gd name="connsiteX1179" fmla="*/ 2385517 w 7228855"/>
                                <a:gd name="connsiteY1179" fmla="*/ 1823221 h 2479529"/>
                                <a:gd name="connsiteX1180" fmla="*/ 2396082 w 7228855"/>
                                <a:gd name="connsiteY1180" fmla="*/ 1837310 h 2479529"/>
                                <a:gd name="connsiteX1181" fmla="*/ 2406146 w 7228855"/>
                                <a:gd name="connsiteY1181" fmla="*/ 1839826 h 2479529"/>
                                <a:gd name="connsiteX1182" fmla="*/ 2000980 w 7228855"/>
                                <a:gd name="connsiteY1182" fmla="*/ 1841572 h 2479529"/>
                                <a:gd name="connsiteX1183" fmla="*/ 2105788 w 7228855"/>
                                <a:gd name="connsiteY1183" fmla="*/ 1817729 h 2479529"/>
                                <a:gd name="connsiteX1184" fmla="*/ 2085422 w 7228855"/>
                                <a:gd name="connsiteY1184" fmla="*/ 1782959 h 2479529"/>
                                <a:gd name="connsiteX1185" fmla="*/ 2000980 w 7228855"/>
                                <a:gd name="connsiteY1185" fmla="*/ 1802828 h 2479529"/>
                                <a:gd name="connsiteX1186" fmla="*/ 2000980 w 7228855"/>
                                <a:gd name="connsiteY1186" fmla="*/ 1841572 h 2479529"/>
                                <a:gd name="connsiteX1187" fmla="*/ 185968 w 7228855"/>
                                <a:gd name="connsiteY1187" fmla="*/ 1844557 h 2479529"/>
                                <a:gd name="connsiteX1188" fmla="*/ 200373 w 7228855"/>
                                <a:gd name="connsiteY1188" fmla="*/ 1838596 h 2479529"/>
                                <a:gd name="connsiteX1189" fmla="*/ 206333 w 7228855"/>
                                <a:gd name="connsiteY1189" fmla="*/ 1824191 h 2479529"/>
                                <a:gd name="connsiteX1190" fmla="*/ 199876 w 7228855"/>
                                <a:gd name="connsiteY1190" fmla="*/ 1810283 h 2479529"/>
                                <a:gd name="connsiteX1191" fmla="*/ 180008 w 7228855"/>
                                <a:gd name="connsiteY1191" fmla="*/ 1796375 h 2479529"/>
                                <a:gd name="connsiteX1192" fmla="*/ 157655 w 7228855"/>
                                <a:gd name="connsiteY1192" fmla="*/ 1818727 h 2479529"/>
                                <a:gd name="connsiteX1193" fmla="*/ 171563 w 7228855"/>
                                <a:gd name="connsiteY1193" fmla="*/ 1838596 h 2479529"/>
                                <a:gd name="connsiteX1194" fmla="*/ 185968 w 7228855"/>
                                <a:gd name="connsiteY1194" fmla="*/ 1844557 h 2479529"/>
                                <a:gd name="connsiteX1195" fmla="*/ 1045479 w 7228855"/>
                                <a:gd name="connsiteY1195" fmla="*/ 1844803 h 2479529"/>
                                <a:gd name="connsiteX1196" fmla="*/ 1101918 w 7228855"/>
                                <a:gd name="connsiteY1196" fmla="*/ 1844058 h 2479529"/>
                                <a:gd name="connsiteX1197" fmla="*/ 1101918 w 7228855"/>
                                <a:gd name="connsiteY1197" fmla="*/ 1814752 h 2479529"/>
                                <a:gd name="connsiteX1198" fmla="*/ 998105 w 7228855"/>
                                <a:gd name="connsiteY1198" fmla="*/ 1805314 h 2479529"/>
                                <a:gd name="connsiteX1199" fmla="*/ 990157 w 7228855"/>
                                <a:gd name="connsiteY1199" fmla="*/ 1833627 h 2479529"/>
                                <a:gd name="connsiteX1200" fmla="*/ 1045479 w 7228855"/>
                                <a:gd name="connsiteY1200" fmla="*/ 1844803 h 2479529"/>
                                <a:gd name="connsiteX1201" fmla="*/ 7060681 w 7228855"/>
                                <a:gd name="connsiteY1201" fmla="*/ 1846027 h 2479529"/>
                                <a:gd name="connsiteX1202" fmla="*/ 7077789 w 7228855"/>
                                <a:gd name="connsiteY1202" fmla="*/ 1841498 h 2479529"/>
                                <a:gd name="connsiteX1203" fmla="*/ 7082820 w 7228855"/>
                                <a:gd name="connsiteY1203" fmla="*/ 1828919 h 2479529"/>
                                <a:gd name="connsiteX1204" fmla="*/ 7077789 w 7228855"/>
                                <a:gd name="connsiteY1204" fmla="*/ 1816338 h 2479529"/>
                                <a:gd name="connsiteX1205" fmla="*/ 7060681 w 7228855"/>
                                <a:gd name="connsiteY1205" fmla="*/ 1812815 h 2479529"/>
                                <a:gd name="connsiteX1206" fmla="*/ 7050617 w 7228855"/>
                                <a:gd name="connsiteY1206" fmla="*/ 1815331 h 2479529"/>
                                <a:gd name="connsiteX1207" fmla="*/ 7040051 w 7228855"/>
                                <a:gd name="connsiteY1207" fmla="*/ 1829421 h 2479529"/>
                                <a:gd name="connsiteX1208" fmla="*/ 7050617 w 7228855"/>
                                <a:gd name="connsiteY1208" fmla="*/ 1843511 h 2479529"/>
                                <a:gd name="connsiteX1209" fmla="*/ 7060681 w 7228855"/>
                                <a:gd name="connsiteY1209" fmla="*/ 1846027 h 2479529"/>
                                <a:gd name="connsiteX1210" fmla="*/ 1585907 w 7228855"/>
                                <a:gd name="connsiteY1210" fmla="*/ 1847473 h 2479529"/>
                                <a:gd name="connsiteX1211" fmla="*/ 1602112 w 7228855"/>
                                <a:gd name="connsiteY1211" fmla="*/ 1846045 h 2479529"/>
                                <a:gd name="connsiteX1212" fmla="*/ 1629432 w 7228855"/>
                                <a:gd name="connsiteY1212" fmla="*/ 1836110 h 2479529"/>
                                <a:gd name="connsiteX1213" fmla="*/ 1641850 w 7228855"/>
                                <a:gd name="connsiteY1213" fmla="*/ 1814254 h 2479529"/>
                                <a:gd name="connsiteX1214" fmla="*/ 1619994 w 7228855"/>
                                <a:gd name="connsiteY1214" fmla="*/ 1801837 h 2479529"/>
                                <a:gd name="connsiteX1215" fmla="*/ 1586714 w 7228855"/>
                                <a:gd name="connsiteY1215" fmla="*/ 1810280 h 2479529"/>
                                <a:gd name="connsiteX1216" fmla="*/ 1573799 w 7228855"/>
                                <a:gd name="connsiteY1216" fmla="*/ 1836607 h 2479529"/>
                                <a:gd name="connsiteX1217" fmla="*/ 1585907 w 7228855"/>
                                <a:gd name="connsiteY1217" fmla="*/ 1847473 h 2479529"/>
                                <a:gd name="connsiteX1218" fmla="*/ 6655518 w 7228855"/>
                                <a:gd name="connsiteY1218" fmla="*/ 1847772 h 2479529"/>
                                <a:gd name="connsiteX1219" fmla="*/ 6760326 w 7228855"/>
                                <a:gd name="connsiteY1219" fmla="*/ 1823930 h 2479529"/>
                                <a:gd name="connsiteX1220" fmla="*/ 6739961 w 7228855"/>
                                <a:gd name="connsiteY1220" fmla="*/ 1789159 h 2479529"/>
                                <a:gd name="connsiteX1221" fmla="*/ 6655518 w 7228855"/>
                                <a:gd name="connsiteY1221" fmla="*/ 1809028 h 2479529"/>
                                <a:gd name="connsiteX1222" fmla="*/ 6655518 w 7228855"/>
                                <a:gd name="connsiteY1222" fmla="*/ 1847772 h 2479529"/>
                                <a:gd name="connsiteX1223" fmla="*/ 1795825 w 7228855"/>
                                <a:gd name="connsiteY1223" fmla="*/ 1850022 h 2479529"/>
                                <a:gd name="connsiteX1224" fmla="*/ 1795431 w 7228855"/>
                                <a:gd name="connsiteY1224" fmla="*/ 1849233 h 2479529"/>
                                <a:gd name="connsiteX1225" fmla="*/ 1795413 w 7228855"/>
                                <a:gd name="connsiteY1225" fmla="*/ 1849219 h 2479529"/>
                                <a:gd name="connsiteX1226" fmla="*/ 1795690 w 7228855"/>
                                <a:gd name="connsiteY1226" fmla="*/ 1849842 h 2479529"/>
                                <a:gd name="connsiteX1227" fmla="*/ 708874 w 7228855"/>
                                <a:gd name="connsiteY1227" fmla="*/ 1850203 h 2479529"/>
                                <a:gd name="connsiteX1228" fmla="*/ 722523 w 7228855"/>
                                <a:gd name="connsiteY1228" fmla="*/ 1837309 h 2479529"/>
                                <a:gd name="connsiteX1229" fmla="*/ 707931 w 7228855"/>
                                <a:gd name="connsiteY1229" fmla="*/ 1807118 h 2479529"/>
                                <a:gd name="connsiteX1230" fmla="*/ 669185 w 7228855"/>
                                <a:gd name="connsiteY1230" fmla="*/ 1792527 h 2479529"/>
                                <a:gd name="connsiteX1231" fmla="*/ 653084 w 7228855"/>
                                <a:gd name="connsiteY1231" fmla="*/ 1830768 h 2479529"/>
                                <a:gd name="connsiteX1232" fmla="*/ 690319 w 7228855"/>
                                <a:gd name="connsiteY1232" fmla="*/ 1848379 h 2479529"/>
                                <a:gd name="connsiteX1233" fmla="*/ 708874 w 7228855"/>
                                <a:gd name="connsiteY1233" fmla="*/ 1850203 h 2479529"/>
                                <a:gd name="connsiteX1234" fmla="*/ 4840514 w 7228855"/>
                                <a:gd name="connsiteY1234" fmla="*/ 1850757 h 2479529"/>
                                <a:gd name="connsiteX1235" fmla="*/ 4854919 w 7228855"/>
                                <a:gd name="connsiteY1235" fmla="*/ 1844797 h 2479529"/>
                                <a:gd name="connsiteX1236" fmla="*/ 4860879 w 7228855"/>
                                <a:gd name="connsiteY1236" fmla="*/ 1830392 h 2479529"/>
                                <a:gd name="connsiteX1237" fmla="*/ 4854422 w 7228855"/>
                                <a:gd name="connsiteY1237" fmla="*/ 1816483 h 2479529"/>
                                <a:gd name="connsiteX1238" fmla="*/ 4834554 w 7228855"/>
                                <a:gd name="connsiteY1238" fmla="*/ 1802575 h 2479529"/>
                                <a:gd name="connsiteX1239" fmla="*/ 4812201 w 7228855"/>
                                <a:gd name="connsiteY1239" fmla="*/ 1824928 h 2479529"/>
                                <a:gd name="connsiteX1240" fmla="*/ 4826109 w 7228855"/>
                                <a:gd name="connsiteY1240" fmla="*/ 1844797 h 2479529"/>
                                <a:gd name="connsiteX1241" fmla="*/ 4840514 w 7228855"/>
                                <a:gd name="connsiteY1241" fmla="*/ 1850757 h 2479529"/>
                                <a:gd name="connsiteX1242" fmla="*/ 5700021 w 7228855"/>
                                <a:gd name="connsiteY1242" fmla="*/ 1851004 h 2479529"/>
                                <a:gd name="connsiteX1243" fmla="*/ 5756461 w 7228855"/>
                                <a:gd name="connsiteY1243" fmla="*/ 1850258 h 2479529"/>
                                <a:gd name="connsiteX1244" fmla="*/ 5756461 w 7228855"/>
                                <a:gd name="connsiteY1244" fmla="*/ 1820951 h 2479529"/>
                                <a:gd name="connsiteX1245" fmla="*/ 5652647 w 7228855"/>
                                <a:gd name="connsiteY1245" fmla="*/ 1811514 h 2479529"/>
                                <a:gd name="connsiteX1246" fmla="*/ 5644699 w 7228855"/>
                                <a:gd name="connsiteY1246" fmla="*/ 1839827 h 2479529"/>
                                <a:gd name="connsiteX1247" fmla="*/ 5700021 w 7228855"/>
                                <a:gd name="connsiteY1247" fmla="*/ 1851004 h 2479529"/>
                                <a:gd name="connsiteX1248" fmla="*/ 1796478 w 7228855"/>
                                <a:gd name="connsiteY1248" fmla="*/ 1851615 h 2479529"/>
                                <a:gd name="connsiteX1249" fmla="*/ 1796322 w 7228855"/>
                                <a:gd name="connsiteY1249" fmla="*/ 1850518 h 2479529"/>
                                <a:gd name="connsiteX1250" fmla="*/ 1796418 w 7228855"/>
                                <a:gd name="connsiteY1250" fmla="*/ 1851479 h 2479529"/>
                                <a:gd name="connsiteX1251" fmla="*/ 1796983 w 7228855"/>
                                <a:gd name="connsiteY1251" fmla="*/ 1852751 h 2479529"/>
                                <a:gd name="connsiteX1252" fmla="*/ 1797032 w 7228855"/>
                                <a:gd name="connsiteY1252" fmla="*/ 1852650 h 2479529"/>
                                <a:gd name="connsiteX1253" fmla="*/ 1796819 w 7228855"/>
                                <a:gd name="connsiteY1253" fmla="*/ 1852008 h 2479529"/>
                                <a:gd name="connsiteX1254" fmla="*/ 1796861 w 7228855"/>
                                <a:gd name="connsiteY1254" fmla="*/ 1852477 h 2479529"/>
                                <a:gd name="connsiteX1255" fmla="*/ 4248055 w 7228855"/>
                                <a:gd name="connsiteY1255" fmla="*/ 1852806 h 2479529"/>
                                <a:gd name="connsiteX1256" fmla="*/ 4258859 w 7228855"/>
                                <a:gd name="connsiteY1256" fmla="*/ 1842809 h 2479529"/>
                                <a:gd name="connsiteX1257" fmla="*/ 4258859 w 7228855"/>
                                <a:gd name="connsiteY1257" fmla="*/ 1828901 h 2479529"/>
                                <a:gd name="connsiteX1258" fmla="*/ 4247434 w 7228855"/>
                                <a:gd name="connsiteY1258" fmla="*/ 1818470 h 2479529"/>
                                <a:gd name="connsiteX1259" fmla="*/ 4236506 w 7228855"/>
                                <a:gd name="connsiteY1259" fmla="*/ 1814495 h 2479529"/>
                                <a:gd name="connsiteX1260" fmla="*/ 4223592 w 7228855"/>
                                <a:gd name="connsiteY1260" fmla="*/ 1815986 h 2479529"/>
                                <a:gd name="connsiteX1261" fmla="*/ 4216638 w 7228855"/>
                                <a:gd name="connsiteY1261" fmla="*/ 1823934 h 2479529"/>
                                <a:gd name="connsiteX1262" fmla="*/ 4223592 w 7228855"/>
                                <a:gd name="connsiteY1262" fmla="*/ 1844796 h 2479529"/>
                                <a:gd name="connsiteX1263" fmla="*/ 4233526 w 7228855"/>
                                <a:gd name="connsiteY1263" fmla="*/ 1851254 h 2479529"/>
                                <a:gd name="connsiteX1264" fmla="*/ 4248055 w 7228855"/>
                                <a:gd name="connsiteY1264" fmla="*/ 1852806 h 2479529"/>
                                <a:gd name="connsiteX1265" fmla="*/ 1796718 w 7228855"/>
                                <a:gd name="connsiteY1265" fmla="*/ 1853296 h 2479529"/>
                                <a:gd name="connsiteX1266" fmla="*/ 1796901 w 7228855"/>
                                <a:gd name="connsiteY1266" fmla="*/ 1852919 h 2479529"/>
                                <a:gd name="connsiteX1267" fmla="*/ 1796861 w 7228855"/>
                                <a:gd name="connsiteY1267" fmla="*/ 1852477 h 2479529"/>
                                <a:gd name="connsiteX1268" fmla="*/ 1796478 w 7228855"/>
                                <a:gd name="connsiteY1268" fmla="*/ 1851615 h 2479529"/>
                                <a:gd name="connsiteX1269" fmla="*/ 6240449 w 7228855"/>
                                <a:gd name="connsiteY1269" fmla="*/ 1853673 h 2479529"/>
                                <a:gd name="connsiteX1270" fmla="*/ 6256654 w 7228855"/>
                                <a:gd name="connsiteY1270" fmla="*/ 1852245 h 2479529"/>
                                <a:gd name="connsiteX1271" fmla="*/ 6283974 w 7228855"/>
                                <a:gd name="connsiteY1271" fmla="*/ 1842310 h 2479529"/>
                                <a:gd name="connsiteX1272" fmla="*/ 6296392 w 7228855"/>
                                <a:gd name="connsiteY1272" fmla="*/ 1820454 h 2479529"/>
                                <a:gd name="connsiteX1273" fmla="*/ 6274537 w 7228855"/>
                                <a:gd name="connsiteY1273" fmla="*/ 1808036 h 2479529"/>
                                <a:gd name="connsiteX1274" fmla="*/ 6241256 w 7228855"/>
                                <a:gd name="connsiteY1274" fmla="*/ 1816480 h 2479529"/>
                                <a:gd name="connsiteX1275" fmla="*/ 6228341 w 7228855"/>
                                <a:gd name="connsiteY1275" fmla="*/ 1842807 h 2479529"/>
                                <a:gd name="connsiteX1276" fmla="*/ 6240449 w 7228855"/>
                                <a:gd name="connsiteY1276" fmla="*/ 1853673 h 2479529"/>
                                <a:gd name="connsiteX1277" fmla="*/ 1796744 w 7228855"/>
                                <a:gd name="connsiteY1277" fmla="*/ 1854740 h 2479529"/>
                                <a:gd name="connsiteX1278" fmla="*/ 1796819 w 7228855"/>
                                <a:gd name="connsiteY1278" fmla="*/ 1853997 h 2479529"/>
                                <a:gd name="connsiteX1279" fmla="*/ 1796718 w 7228855"/>
                                <a:gd name="connsiteY1279" fmla="*/ 1853296 h 2479529"/>
                                <a:gd name="connsiteX1280" fmla="*/ 1796620 w 7228855"/>
                                <a:gd name="connsiteY1280" fmla="*/ 1853499 h 2479529"/>
                                <a:gd name="connsiteX1281" fmla="*/ 6450375 w 7228855"/>
                                <a:gd name="connsiteY1281" fmla="*/ 1856222 h 2479529"/>
                                <a:gd name="connsiteX1282" fmla="*/ 6449981 w 7228855"/>
                                <a:gd name="connsiteY1282" fmla="*/ 1855433 h 2479529"/>
                                <a:gd name="connsiteX1283" fmla="*/ 6449963 w 7228855"/>
                                <a:gd name="connsiteY1283" fmla="*/ 1855419 h 2479529"/>
                                <a:gd name="connsiteX1284" fmla="*/ 6450240 w 7228855"/>
                                <a:gd name="connsiteY1284" fmla="*/ 1856042 h 2479529"/>
                                <a:gd name="connsiteX1285" fmla="*/ 5363411 w 7228855"/>
                                <a:gd name="connsiteY1285" fmla="*/ 1856403 h 2479529"/>
                                <a:gd name="connsiteX1286" fmla="*/ 5377059 w 7228855"/>
                                <a:gd name="connsiteY1286" fmla="*/ 1843510 h 2479529"/>
                                <a:gd name="connsiteX1287" fmla="*/ 5362467 w 7228855"/>
                                <a:gd name="connsiteY1287" fmla="*/ 1813320 h 2479529"/>
                                <a:gd name="connsiteX1288" fmla="*/ 5323722 w 7228855"/>
                                <a:gd name="connsiteY1288" fmla="*/ 1798728 h 2479529"/>
                                <a:gd name="connsiteX1289" fmla="*/ 5307621 w 7228855"/>
                                <a:gd name="connsiteY1289" fmla="*/ 1836969 h 2479529"/>
                                <a:gd name="connsiteX1290" fmla="*/ 5344856 w 7228855"/>
                                <a:gd name="connsiteY1290" fmla="*/ 1854580 h 2479529"/>
                                <a:gd name="connsiteX1291" fmla="*/ 5363411 w 7228855"/>
                                <a:gd name="connsiteY1291" fmla="*/ 1856403 h 2479529"/>
                                <a:gd name="connsiteX1292" fmla="*/ 6451028 w 7228855"/>
                                <a:gd name="connsiteY1292" fmla="*/ 1857815 h 2479529"/>
                                <a:gd name="connsiteX1293" fmla="*/ 6450871 w 7228855"/>
                                <a:gd name="connsiteY1293" fmla="*/ 1856718 h 2479529"/>
                                <a:gd name="connsiteX1294" fmla="*/ 6450967 w 7228855"/>
                                <a:gd name="connsiteY1294" fmla="*/ 1857679 h 2479529"/>
                                <a:gd name="connsiteX1295" fmla="*/ 1862393 w 7228855"/>
                                <a:gd name="connsiteY1295" fmla="*/ 1857963 h 2479529"/>
                                <a:gd name="connsiteX1296" fmla="*/ 1878785 w 7228855"/>
                                <a:gd name="connsiteY1296" fmla="*/ 1824683 h 2479529"/>
                                <a:gd name="connsiteX1297" fmla="*/ 1878785 w 7228855"/>
                                <a:gd name="connsiteY1297" fmla="*/ 1824187 h 2479529"/>
                                <a:gd name="connsiteX1298" fmla="*/ 1878785 w 7228855"/>
                                <a:gd name="connsiteY1298" fmla="*/ 1817232 h 2479529"/>
                                <a:gd name="connsiteX1299" fmla="*/ 1883256 w 7228855"/>
                                <a:gd name="connsiteY1299" fmla="*/ 1806801 h 2479529"/>
                                <a:gd name="connsiteX1300" fmla="*/ 1876798 w 7228855"/>
                                <a:gd name="connsiteY1300" fmla="*/ 1782959 h 2479529"/>
                                <a:gd name="connsiteX1301" fmla="*/ 1852956 w 7228855"/>
                                <a:gd name="connsiteY1301" fmla="*/ 1789416 h 2479529"/>
                                <a:gd name="connsiteX1302" fmla="*/ 1842028 w 7228855"/>
                                <a:gd name="connsiteY1302" fmla="*/ 1810279 h 2479529"/>
                                <a:gd name="connsiteX1303" fmla="*/ 1839544 w 7228855"/>
                                <a:gd name="connsiteY1303" fmla="*/ 1819219 h 2479529"/>
                                <a:gd name="connsiteX1304" fmla="*/ 1838551 w 7228855"/>
                                <a:gd name="connsiteY1304" fmla="*/ 1828160 h 2479529"/>
                                <a:gd name="connsiteX1305" fmla="*/ 1838551 w 7228855"/>
                                <a:gd name="connsiteY1305" fmla="*/ 1830644 h 2479529"/>
                                <a:gd name="connsiteX1306" fmla="*/ 1862393 w 7228855"/>
                                <a:gd name="connsiteY1306" fmla="*/ 1857963 h 2479529"/>
                                <a:gd name="connsiteX1307" fmla="*/ 6451533 w 7228855"/>
                                <a:gd name="connsiteY1307" fmla="*/ 1858951 h 2479529"/>
                                <a:gd name="connsiteX1308" fmla="*/ 6451582 w 7228855"/>
                                <a:gd name="connsiteY1308" fmla="*/ 1858850 h 2479529"/>
                                <a:gd name="connsiteX1309" fmla="*/ 6451368 w 7228855"/>
                                <a:gd name="connsiteY1309" fmla="*/ 1858209 h 2479529"/>
                                <a:gd name="connsiteX1310" fmla="*/ 6451411 w 7228855"/>
                                <a:gd name="connsiteY1310" fmla="*/ 1858677 h 2479529"/>
                                <a:gd name="connsiteX1311" fmla="*/ 4029189 w 7228855"/>
                                <a:gd name="connsiteY1311" fmla="*/ 1859141 h 2479529"/>
                                <a:gd name="connsiteX1312" fmla="*/ 4042787 w 7228855"/>
                                <a:gd name="connsiteY1312" fmla="*/ 1852746 h 2479529"/>
                                <a:gd name="connsiteX1313" fmla="*/ 4046264 w 7228855"/>
                                <a:gd name="connsiteY1313" fmla="*/ 1824432 h 2479529"/>
                                <a:gd name="connsiteX1314" fmla="*/ 4044277 w 7228855"/>
                                <a:gd name="connsiteY1314" fmla="*/ 1821452 h 2479529"/>
                                <a:gd name="connsiteX1315" fmla="*/ 4006526 w 7228855"/>
                                <a:gd name="connsiteY1315" fmla="*/ 1816485 h 2479529"/>
                                <a:gd name="connsiteX1316" fmla="*/ 3999573 w 7228855"/>
                                <a:gd name="connsiteY1316" fmla="*/ 1833373 h 2479529"/>
                                <a:gd name="connsiteX1317" fmla="*/ 4011494 w 7228855"/>
                                <a:gd name="connsiteY1317" fmla="*/ 1854235 h 2479529"/>
                                <a:gd name="connsiteX1318" fmla="*/ 4014474 w 7228855"/>
                                <a:gd name="connsiteY1318" fmla="*/ 1856223 h 2479529"/>
                                <a:gd name="connsiteX1319" fmla="*/ 4029189 w 7228855"/>
                                <a:gd name="connsiteY1319" fmla="*/ 1859141 h 2479529"/>
                                <a:gd name="connsiteX1320" fmla="*/ 6451268 w 7228855"/>
                                <a:gd name="connsiteY1320" fmla="*/ 1859496 h 2479529"/>
                                <a:gd name="connsiteX1321" fmla="*/ 6451451 w 7228855"/>
                                <a:gd name="connsiteY1321" fmla="*/ 1859120 h 2479529"/>
                                <a:gd name="connsiteX1322" fmla="*/ 6451411 w 7228855"/>
                                <a:gd name="connsiteY1322" fmla="*/ 1858677 h 2479529"/>
                                <a:gd name="connsiteX1323" fmla="*/ 6451028 w 7228855"/>
                                <a:gd name="connsiteY1323" fmla="*/ 1857815 h 2479529"/>
                                <a:gd name="connsiteX1324" fmla="*/ 6451294 w 7228855"/>
                                <a:gd name="connsiteY1324" fmla="*/ 1860940 h 2479529"/>
                                <a:gd name="connsiteX1325" fmla="*/ 6451368 w 7228855"/>
                                <a:gd name="connsiteY1325" fmla="*/ 1860196 h 2479529"/>
                                <a:gd name="connsiteX1326" fmla="*/ 6451268 w 7228855"/>
                                <a:gd name="connsiteY1326" fmla="*/ 1859496 h 2479529"/>
                                <a:gd name="connsiteX1327" fmla="*/ 6451170 w 7228855"/>
                                <a:gd name="connsiteY1327" fmla="*/ 1859699 h 2479529"/>
                                <a:gd name="connsiteX1328" fmla="*/ 6516933 w 7228855"/>
                                <a:gd name="connsiteY1328" fmla="*/ 1864163 h 2479529"/>
                                <a:gd name="connsiteX1329" fmla="*/ 6533325 w 7228855"/>
                                <a:gd name="connsiteY1329" fmla="*/ 1830883 h 2479529"/>
                                <a:gd name="connsiteX1330" fmla="*/ 6533325 w 7228855"/>
                                <a:gd name="connsiteY1330" fmla="*/ 1830387 h 2479529"/>
                                <a:gd name="connsiteX1331" fmla="*/ 6533325 w 7228855"/>
                                <a:gd name="connsiteY1331" fmla="*/ 1823433 h 2479529"/>
                                <a:gd name="connsiteX1332" fmla="*/ 6537796 w 7228855"/>
                                <a:gd name="connsiteY1332" fmla="*/ 1813001 h 2479529"/>
                                <a:gd name="connsiteX1333" fmla="*/ 6531338 w 7228855"/>
                                <a:gd name="connsiteY1333" fmla="*/ 1789159 h 2479529"/>
                                <a:gd name="connsiteX1334" fmla="*/ 6507496 w 7228855"/>
                                <a:gd name="connsiteY1334" fmla="*/ 1795617 h 2479529"/>
                                <a:gd name="connsiteX1335" fmla="*/ 6496568 w 7228855"/>
                                <a:gd name="connsiteY1335" fmla="*/ 1816478 h 2479529"/>
                                <a:gd name="connsiteX1336" fmla="*/ 6494085 w 7228855"/>
                                <a:gd name="connsiteY1336" fmla="*/ 1825420 h 2479529"/>
                                <a:gd name="connsiteX1337" fmla="*/ 6493091 w 7228855"/>
                                <a:gd name="connsiteY1337" fmla="*/ 1834360 h 2479529"/>
                                <a:gd name="connsiteX1338" fmla="*/ 6493091 w 7228855"/>
                                <a:gd name="connsiteY1338" fmla="*/ 1836844 h 2479529"/>
                                <a:gd name="connsiteX1339" fmla="*/ 6516933 w 7228855"/>
                                <a:gd name="connsiteY1339" fmla="*/ 1864163 h 2479529"/>
                                <a:gd name="connsiteX1340" fmla="*/ 779882 w 7228855"/>
                                <a:gd name="connsiteY1340" fmla="*/ 1871526 h 2479529"/>
                                <a:gd name="connsiteX1341" fmla="*/ 797998 w 7228855"/>
                                <a:gd name="connsiteY1341" fmla="*/ 1871526 h 2479529"/>
                                <a:gd name="connsiteX1342" fmla="*/ 807055 w 7228855"/>
                                <a:gd name="connsiteY1342" fmla="*/ 1855928 h 2479529"/>
                                <a:gd name="connsiteX1343" fmla="*/ 797998 w 7228855"/>
                                <a:gd name="connsiteY1343" fmla="*/ 1840329 h 2479529"/>
                                <a:gd name="connsiteX1344" fmla="*/ 779882 w 7228855"/>
                                <a:gd name="connsiteY1344" fmla="*/ 1840329 h 2479529"/>
                                <a:gd name="connsiteX1345" fmla="*/ 775856 w 7228855"/>
                                <a:gd name="connsiteY1345" fmla="*/ 1842342 h 2479529"/>
                                <a:gd name="connsiteX1346" fmla="*/ 775856 w 7228855"/>
                                <a:gd name="connsiteY1346" fmla="*/ 1869514 h 2479529"/>
                                <a:gd name="connsiteX1347" fmla="*/ 779882 w 7228855"/>
                                <a:gd name="connsiteY1347" fmla="*/ 1871526 h 2479529"/>
                                <a:gd name="connsiteX1348" fmla="*/ 4150575 w 7228855"/>
                                <a:gd name="connsiteY1348" fmla="*/ 1874097 h 2479529"/>
                                <a:gd name="connsiteX1349" fmla="*/ 4150575 w 7228855"/>
                                <a:gd name="connsiteY1349" fmla="*/ 1851249 h 2479529"/>
                                <a:gd name="connsiteX1350" fmla="*/ 4096929 w 7228855"/>
                                <a:gd name="connsiteY1350" fmla="*/ 1845785 h 2479529"/>
                                <a:gd name="connsiteX1351" fmla="*/ 4096929 w 7228855"/>
                                <a:gd name="connsiteY1351" fmla="*/ 1868633 h 2479529"/>
                                <a:gd name="connsiteX1352" fmla="*/ 4150575 w 7228855"/>
                                <a:gd name="connsiteY1352" fmla="*/ 1874097 h 2479529"/>
                                <a:gd name="connsiteX1353" fmla="*/ 5434421 w 7228855"/>
                                <a:gd name="connsiteY1353" fmla="*/ 1877726 h 2479529"/>
                                <a:gd name="connsiteX1354" fmla="*/ 5452535 w 7228855"/>
                                <a:gd name="connsiteY1354" fmla="*/ 1877726 h 2479529"/>
                                <a:gd name="connsiteX1355" fmla="*/ 5461592 w 7228855"/>
                                <a:gd name="connsiteY1355" fmla="*/ 1862128 h 2479529"/>
                                <a:gd name="connsiteX1356" fmla="*/ 5452535 w 7228855"/>
                                <a:gd name="connsiteY1356" fmla="*/ 1846530 h 2479529"/>
                                <a:gd name="connsiteX1357" fmla="*/ 5434421 w 7228855"/>
                                <a:gd name="connsiteY1357" fmla="*/ 1846530 h 2479529"/>
                                <a:gd name="connsiteX1358" fmla="*/ 5430395 w 7228855"/>
                                <a:gd name="connsiteY1358" fmla="*/ 1848542 h 2479529"/>
                                <a:gd name="connsiteX1359" fmla="*/ 5430395 w 7228855"/>
                                <a:gd name="connsiteY1359" fmla="*/ 1875714 h 2479529"/>
                                <a:gd name="connsiteX1360" fmla="*/ 5434421 w 7228855"/>
                                <a:gd name="connsiteY1360" fmla="*/ 1877726 h 2479529"/>
                                <a:gd name="connsiteX1361" fmla="*/ 1775459 w 7228855"/>
                                <a:gd name="connsiteY1361" fmla="*/ 1880818 h 2479529"/>
                                <a:gd name="connsiteX1362" fmla="*/ 1800296 w 7228855"/>
                                <a:gd name="connsiteY1362" fmla="*/ 1866910 h 2479529"/>
                                <a:gd name="connsiteX1363" fmla="*/ 1798309 w 7228855"/>
                                <a:gd name="connsiteY1363" fmla="*/ 1851511 h 2479529"/>
                                <a:gd name="connsiteX1364" fmla="*/ 1797786 w 7228855"/>
                                <a:gd name="connsiteY1364" fmla="*/ 1851098 h 2479529"/>
                                <a:gd name="connsiteX1365" fmla="*/ 1797032 w 7228855"/>
                                <a:gd name="connsiteY1365" fmla="*/ 1852650 h 2479529"/>
                                <a:gd name="connsiteX1366" fmla="*/ 1797315 w 7228855"/>
                                <a:gd name="connsiteY1366" fmla="*/ 1853498 h 2479529"/>
                                <a:gd name="connsiteX1367" fmla="*/ 1796983 w 7228855"/>
                                <a:gd name="connsiteY1367" fmla="*/ 1852751 h 2479529"/>
                                <a:gd name="connsiteX1368" fmla="*/ 1796901 w 7228855"/>
                                <a:gd name="connsiteY1368" fmla="*/ 1852919 h 2479529"/>
                                <a:gd name="connsiteX1369" fmla="*/ 1797315 w 7228855"/>
                                <a:gd name="connsiteY1369" fmla="*/ 1857472 h 2479529"/>
                                <a:gd name="connsiteX1370" fmla="*/ 1796819 w 7228855"/>
                                <a:gd name="connsiteY1370" fmla="*/ 1853998 h 2479529"/>
                                <a:gd name="connsiteX1371" fmla="*/ 1796819 w 7228855"/>
                                <a:gd name="connsiteY1371" fmla="*/ 1855485 h 2479529"/>
                                <a:gd name="connsiteX1372" fmla="*/ 1796744 w 7228855"/>
                                <a:gd name="connsiteY1372" fmla="*/ 1854740 h 2479529"/>
                                <a:gd name="connsiteX1373" fmla="*/ 1796322 w 7228855"/>
                                <a:gd name="connsiteY1373" fmla="*/ 1858962 h 2479529"/>
                                <a:gd name="connsiteX1374" fmla="*/ 1796819 w 7228855"/>
                                <a:gd name="connsiteY1374" fmla="*/ 1857969 h 2479529"/>
                                <a:gd name="connsiteX1375" fmla="*/ 1794832 w 7228855"/>
                                <a:gd name="connsiteY1375" fmla="*/ 1862439 h 2479529"/>
                                <a:gd name="connsiteX1376" fmla="*/ 1795328 w 7228855"/>
                                <a:gd name="connsiteY1376" fmla="*/ 1861943 h 2479529"/>
                                <a:gd name="connsiteX1377" fmla="*/ 1792575 w 7228855"/>
                                <a:gd name="connsiteY1377" fmla="*/ 1865154 h 2479529"/>
                                <a:gd name="connsiteX1378" fmla="*/ 1792845 w 7228855"/>
                                <a:gd name="connsiteY1378" fmla="*/ 1864923 h 2479529"/>
                                <a:gd name="connsiteX1379" fmla="*/ 1792348 w 7228855"/>
                                <a:gd name="connsiteY1379" fmla="*/ 1865420 h 2479529"/>
                                <a:gd name="connsiteX1380" fmla="*/ 1792575 w 7228855"/>
                                <a:gd name="connsiteY1380" fmla="*/ 1865154 h 2479529"/>
                                <a:gd name="connsiteX1381" fmla="*/ 1789368 w 7228855"/>
                                <a:gd name="connsiteY1381" fmla="*/ 1867903 h 2479529"/>
                                <a:gd name="connsiteX1382" fmla="*/ 1789864 w 7228855"/>
                                <a:gd name="connsiteY1382" fmla="*/ 1867407 h 2479529"/>
                                <a:gd name="connsiteX1383" fmla="*/ 1796620 w 7228855"/>
                                <a:gd name="connsiteY1383" fmla="*/ 1853499 h 2479529"/>
                                <a:gd name="connsiteX1384" fmla="*/ 1796418 w 7228855"/>
                                <a:gd name="connsiteY1384" fmla="*/ 1851479 h 2479529"/>
                                <a:gd name="connsiteX1385" fmla="*/ 1795690 w 7228855"/>
                                <a:gd name="connsiteY1385" fmla="*/ 1849842 h 2479529"/>
                                <a:gd name="connsiteX1386" fmla="*/ 1794945 w 7228855"/>
                                <a:gd name="connsiteY1386" fmla="*/ 1848849 h 2479529"/>
                                <a:gd name="connsiteX1387" fmla="*/ 1787402 w 7228855"/>
                                <a:gd name="connsiteY1387" fmla="*/ 1842877 h 2479529"/>
                                <a:gd name="connsiteX1388" fmla="*/ 1785394 w 7228855"/>
                                <a:gd name="connsiteY1388" fmla="*/ 1842074 h 2479529"/>
                                <a:gd name="connsiteX1389" fmla="*/ 1786387 w 7228855"/>
                                <a:gd name="connsiteY1389" fmla="*/ 1842074 h 2479529"/>
                                <a:gd name="connsiteX1390" fmla="*/ 1787402 w 7228855"/>
                                <a:gd name="connsiteY1390" fmla="*/ 1842877 h 2479529"/>
                                <a:gd name="connsiteX1391" fmla="*/ 1789651 w 7228855"/>
                                <a:gd name="connsiteY1391" fmla="*/ 1843776 h 2479529"/>
                                <a:gd name="connsiteX1392" fmla="*/ 1789368 w 7228855"/>
                                <a:gd name="connsiteY1392" fmla="*/ 1843564 h 2479529"/>
                                <a:gd name="connsiteX1393" fmla="*/ 1790361 w 7228855"/>
                                <a:gd name="connsiteY1393" fmla="*/ 1844061 h 2479529"/>
                                <a:gd name="connsiteX1394" fmla="*/ 1789651 w 7228855"/>
                                <a:gd name="connsiteY1394" fmla="*/ 1843776 h 2479529"/>
                                <a:gd name="connsiteX1395" fmla="*/ 1793059 w 7228855"/>
                                <a:gd name="connsiteY1395" fmla="*/ 1846332 h 2479529"/>
                                <a:gd name="connsiteX1396" fmla="*/ 1792845 w 7228855"/>
                                <a:gd name="connsiteY1396" fmla="*/ 1846047 h 2479529"/>
                                <a:gd name="connsiteX1397" fmla="*/ 1793341 w 7228855"/>
                                <a:gd name="connsiteY1397" fmla="*/ 1846545 h 2479529"/>
                                <a:gd name="connsiteX1398" fmla="*/ 1793059 w 7228855"/>
                                <a:gd name="connsiteY1398" fmla="*/ 1846332 h 2479529"/>
                                <a:gd name="connsiteX1399" fmla="*/ 1794945 w 7228855"/>
                                <a:gd name="connsiteY1399" fmla="*/ 1848849 h 2479529"/>
                                <a:gd name="connsiteX1400" fmla="*/ 1795413 w 7228855"/>
                                <a:gd name="connsiteY1400" fmla="*/ 1849219 h 2479529"/>
                                <a:gd name="connsiteX1401" fmla="*/ 1795328 w 7228855"/>
                                <a:gd name="connsiteY1401" fmla="*/ 1849028 h 2479529"/>
                                <a:gd name="connsiteX1402" fmla="*/ 1795431 w 7228855"/>
                                <a:gd name="connsiteY1402" fmla="*/ 1849233 h 2479529"/>
                                <a:gd name="connsiteX1403" fmla="*/ 1797786 w 7228855"/>
                                <a:gd name="connsiteY1403" fmla="*/ 1851098 h 2479529"/>
                                <a:gd name="connsiteX1404" fmla="*/ 1798309 w 7228855"/>
                                <a:gd name="connsiteY1404" fmla="*/ 1850022 h 2479529"/>
                                <a:gd name="connsiteX1405" fmla="*/ 1794832 w 7228855"/>
                                <a:gd name="connsiteY1405" fmla="*/ 1841577 h 2479529"/>
                                <a:gd name="connsiteX1406" fmla="*/ 1785891 w 7228855"/>
                                <a:gd name="connsiteY1406" fmla="*/ 1835120 h 2479529"/>
                                <a:gd name="connsiteX1407" fmla="*/ 1774963 w 7228855"/>
                                <a:gd name="connsiteY1407" fmla="*/ 1835120 h 2479529"/>
                                <a:gd name="connsiteX1408" fmla="*/ 1769002 w 7228855"/>
                                <a:gd name="connsiteY1408" fmla="*/ 1837604 h 2479529"/>
                                <a:gd name="connsiteX1409" fmla="*/ 1758075 w 7228855"/>
                                <a:gd name="connsiteY1409" fmla="*/ 1856479 h 2479529"/>
                                <a:gd name="connsiteX1410" fmla="*/ 1775459 w 7228855"/>
                                <a:gd name="connsiteY1410" fmla="*/ 1880818 h 2479529"/>
                                <a:gd name="connsiteX1411" fmla="*/ 37947 w 7228855"/>
                                <a:gd name="connsiteY1411" fmla="*/ 1886776 h 2479529"/>
                                <a:gd name="connsiteX1412" fmla="*/ 53842 w 7228855"/>
                                <a:gd name="connsiteY1412" fmla="*/ 1886776 h 2479529"/>
                                <a:gd name="connsiteX1413" fmla="*/ 59803 w 7228855"/>
                                <a:gd name="connsiteY1413" fmla="*/ 1881809 h 2479529"/>
                                <a:gd name="connsiteX1414" fmla="*/ 59803 w 7228855"/>
                                <a:gd name="connsiteY1414" fmla="*/ 1864921 h 2479529"/>
                                <a:gd name="connsiteX1415" fmla="*/ 42914 w 7228855"/>
                                <a:gd name="connsiteY1415" fmla="*/ 1864921 h 2479529"/>
                                <a:gd name="connsiteX1416" fmla="*/ 37947 w 7228855"/>
                                <a:gd name="connsiteY1416" fmla="*/ 1870881 h 2479529"/>
                                <a:gd name="connsiteX1417" fmla="*/ 37947 w 7228855"/>
                                <a:gd name="connsiteY1417" fmla="*/ 1886776 h 2479529"/>
                                <a:gd name="connsiteX1418" fmla="*/ 6430009 w 7228855"/>
                                <a:gd name="connsiteY1418" fmla="*/ 1887018 h 2479529"/>
                                <a:gd name="connsiteX1419" fmla="*/ 6454845 w 7228855"/>
                                <a:gd name="connsiteY1419" fmla="*/ 1873110 h 2479529"/>
                                <a:gd name="connsiteX1420" fmla="*/ 6452859 w 7228855"/>
                                <a:gd name="connsiteY1420" fmla="*/ 1857711 h 2479529"/>
                                <a:gd name="connsiteX1421" fmla="*/ 6452336 w 7228855"/>
                                <a:gd name="connsiteY1421" fmla="*/ 1857298 h 2479529"/>
                                <a:gd name="connsiteX1422" fmla="*/ 6451582 w 7228855"/>
                                <a:gd name="connsiteY1422" fmla="*/ 1858850 h 2479529"/>
                                <a:gd name="connsiteX1423" fmla="*/ 6451865 w 7228855"/>
                                <a:gd name="connsiteY1423" fmla="*/ 1859698 h 2479529"/>
                                <a:gd name="connsiteX1424" fmla="*/ 6451533 w 7228855"/>
                                <a:gd name="connsiteY1424" fmla="*/ 1858951 h 2479529"/>
                                <a:gd name="connsiteX1425" fmla="*/ 6451451 w 7228855"/>
                                <a:gd name="connsiteY1425" fmla="*/ 1859120 h 2479529"/>
                                <a:gd name="connsiteX1426" fmla="*/ 6451865 w 7228855"/>
                                <a:gd name="connsiteY1426" fmla="*/ 1863672 h 2479529"/>
                                <a:gd name="connsiteX1427" fmla="*/ 6451368 w 7228855"/>
                                <a:gd name="connsiteY1427" fmla="*/ 1860197 h 2479529"/>
                                <a:gd name="connsiteX1428" fmla="*/ 6451368 w 7228855"/>
                                <a:gd name="connsiteY1428" fmla="*/ 1861685 h 2479529"/>
                                <a:gd name="connsiteX1429" fmla="*/ 6451294 w 7228855"/>
                                <a:gd name="connsiteY1429" fmla="*/ 1860940 h 2479529"/>
                                <a:gd name="connsiteX1430" fmla="*/ 6450871 w 7228855"/>
                                <a:gd name="connsiteY1430" fmla="*/ 1865162 h 2479529"/>
                                <a:gd name="connsiteX1431" fmla="*/ 6451368 w 7228855"/>
                                <a:gd name="connsiteY1431" fmla="*/ 1864169 h 2479529"/>
                                <a:gd name="connsiteX1432" fmla="*/ 6449382 w 7228855"/>
                                <a:gd name="connsiteY1432" fmla="*/ 1868639 h 2479529"/>
                                <a:gd name="connsiteX1433" fmla="*/ 6449878 w 7228855"/>
                                <a:gd name="connsiteY1433" fmla="*/ 1868143 h 2479529"/>
                                <a:gd name="connsiteX1434" fmla="*/ 6447126 w 7228855"/>
                                <a:gd name="connsiteY1434" fmla="*/ 1871354 h 2479529"/>
                                <a:gd name="connsiteX1435" fmla="*/ 6447395 w 7228855"/>
                                <a:gd name="connsiteY1435" fmla="*/ 1871123 h 2479529"/>
                                <a:gd name="connsiteX1436" fmla="*/ 6446898 w 7228855"/>
                                <a:gd name="connsiteY1436" fmla="*/ 1871620 h 2479529"/>
                                <a:gd name="connsiteX1437" fmla="*/ 6447126 w 7228855"/>
                                <a:gd name="connsiteY1437" fmla="*/ 1871354 h 2479529"/>
                                <a:gd name="connsiteX1438" fmla="*/ 6443918 w 7228855"/>
                                <a:gd name="connsiteY1438" fmla="*/ 1874103 h 2479529"/>
                                <a:gd name="connsiteX1439" fmla="*/ 6444414 w 7228855"/>
                                <a:gd name="connsiteY1439" fmla="*/ 1873606 h 2479529"/>
                                <a:gd name="connsiteX1440" fmla="*/ 6451170 w 7228855"/>
                                <a:gd name="connsiteY1440" fmla="*/ 1859699 h 2479529"/>
                                <a:gd name="connsiteX1441" fmla="*/ 6450967 w 7228855"/>
                                <a:gd name="connsiteY1441" fmla="*/ 1857679 h 2479529"/>
                                <a:gd name="connsiteX1442" fmla="*/ 6450240 w 7228855"/>
                                <a:gd name="connsiteY1442" fmla="*/ 1856042 h 2479529"/>
                                <a:gd name="connsiteX1443" fmla="*/ 6449495 w 7228855"/>
                                <a:gd name="connsiteY1443" fmla="*/ 1855049 h 2479529"/>
                                <a:gd name="connsiteX1444" fmla="*/ 6441952 w 7228855"/>
                                <a:gd name="connsiteY1444" fmla="*/ 1849077 h 2479529"/>
                                <a:gd name="connsiteX1445" fmla="*/ 6439944 w 7228855"/>
                                <a:gd name="connsiteY1445" fmla="*/ 1848274 h 2479529"/>
                                <a:gd name="connsiteX1446" fmla="*/ 6440937 w 7228855"/>
                                <a:gd name="connsiteY1446" fmla="*/ 1848274 h 2479529"/>
                                <a:gd name="connsiteX1447" fmla="*/ 6441952 w 7228855"/>
                                <a:gd name="connsiteY1447" fmla="*/ 1849077 h 2479529"/>
                                <a:gd name="connsiteX1448" fmla="*/ 6444201 w 7228855"/>
                                <a:gd name="connsiteY1448" fmla="*/ 1849977 h 2479529"/>
                                <a:gd name="connsiteX1449" fmla="*/ 6443918 w 7228855"/>
                                <a:gd name="connsiteY1449" fmla="*/ 1849764 h 2479529"/>
                                <a:gd name="connsiteX1450" fmla="*/ 6444911 w 7228855"/>
                                <a:gd name="connsiteY1450" fmla="*/ 1850261 h 2479529"/>
                                <a:gd name="connsiteX1451" fmla="*/ 6444201 w 7228855"/>
                                <a:gd name="connsiteY1451" fmla="*/ 1849977 h 2479529"/>
                                <a:gd name="connsiteX1452" fmla="*/ 6447608 w 7228855"/>
                                <a:gd name="connsiteY1452" fmla="*/ 1852533 h 2479529"/>
                                <a:gd name="connsiteX1453" fmla="*/ 6447395 w 7228855"/>
                                <a:gd name="connsiteY1453" fmla="*/ 1852248 h 2479529"/>
                                <a:gd name="connsiteX1454" fmla="*/ 6447891 w 7228855"/>
                                <a:gd name="connsiteY1454" fmla="*/ 1852745 h 2479529"/>
                                <a:gd name="connsiteX1455" fmla="*/ 6447608 w 7228855"/>
                                <a:gd name="connsiteY1455" fmla="*/ 1852533 h 2479529"/>
                                <a:gd name="connsiteX1456" fmla="*/ 6449495 w 7228855"/>
                                <a:gd name="connsiteY1456" fmla="*/ 1855049 h 2479529"/>
                                <a:gd name="connsiteX1457" fmla="*/ 6449963 w 7228855"/>
                                <a:gd name="connsiteY1457" fmla="*/ 1855419 h 2479529"/>
                                <a:gd name="connsiteX1458" fmla="*/ 6449878 w 7228855"/>
                                <a:gd name="connsiteY1458" fmla="*/ 1855228 h 2479529"/>
                                <a:gd name="connsiteX1459" fmla="*/ 6449981 w 7228855"/>
                                <a:gd name="connsiteY1459" fmla="*/ 1855433 h 2479529"/>
                                <a:gd name="connsiteX1460" fmla="*/ 6452336 w 7228855"/>
                                <a:gd name="connsiteY1460" fmla="*/ 1857298 h 2479529"/>
                                <a:gd name="connsiteX1461" fmla="*/ 6452859 w 7228855"/>
                                <a:gd name="connsiteY1461" fmla="*/ 1856222 h 2479529"/>
                                <a:gd name="connsiteX1462" fmla="*/ 6449382 w 7228855"/>
                                <a:gd name="connsiteY1462" fmla="*/ 1847777 h 2479529"/>
                                <a:gd name="connsiteX1463" fmla="*/ 6440440 w 7228855"/>
                                <a:gd name="connsiteY1463" fmla="*/ 1841320 h 2479529"/>
                                <a:gd name="connsiteX1464" fmla="*/ 6429513 w 7228855"/>
                                <a:gd name="connsiteY1464" fmla="*/ 1841320 h 2479529"/>
                                <a:gd name="connsiteX1465" fmla="*/ 6423552 w 7228855"/>
                                <a:gd name="connsiteY1465" fmla="*/ 1843804 h 2479529"/>
                                <a:gd name="connsiteX1466" fmla="*/ 6412624 w 7228855"/>
                                <a:gd name="connsiteY1466" fmla="*/ 1862679 h 2479529"/>
                                <a:gd name="connsiteX1467" fmla="*/ 6430009 w 7228855"/>
                                <a:gd name="connsiteY1467" fmla="*/ 1887018 h 2479529"/>
                                <a:gd name="connsiteX1468" fmla="*/ 4692493 w 7228855"/>
                                <a:gd name="connsiteY1468" fmla="*/ 1892976 h 2479529"/>
                                <a:gd name="connsiteX1469" fmla="*/ 4708387 w 7228855"/>
                                <a:gd name="connsiteY1469" fmla="*/ 1892976 h 2479529"/>
                                <a:gd name="connsiteX1470" fmla="*/ 4714348 w 7228855"/>
                                <a:gd name="connsiteY1470" fmla="*/ 1888009 h 2479529"/>
                                <a:gd name="connsiteX1471" fmla="*/ 4714348 w 7228855"/>
                                <a:gd name="connsiteY1471" fmla="*/ 1871121 h 2479529"/>
                                <a:gd name="connsiteX1472" fmla="*/ 4697460 w 7228855"/>
                                <a:gd name="connsiteY1472" fmla="*/ 1871121 h 2479529"/>
                                <a:gd name="connsiteX1473" fmla="*/ 4692493 w 7228855"/>
                                <a:gd name="connsiteY1473" fmla="*/ 1877081 h 2479529"/>
                                <a:gd name="connsiteX1474" fmla="*/ 4692493 w 7228855"/>
                                <a:gd name="connsiteY1474" fmla="*/ 1892976 h 2479529"/>
                                <a:gd name="connsiteX1475" fmla="*/ 3945430 w 7228855"/>
                                <a:gd name="connsiteY1475" fmla="*/ 1907382 h 2479529"/>
                                <a:gd name="connsiteX1476" fmla="*/ 3961325 w 7228855"/>
                                <a:gd name="connsiteY1476" fmla="*/ 1900924 h 2479529"/>
                                <a:gd name="connsiteX1477" fmla="*/ 3967783 w 7228855"/>
                                <a:gd name="connsiteY1477" fmla="*/ 1885028 h 2479529"/>
                                <a:gd name="connsiteX1478" fmla="*/ 3961325 w 7228855"/>
                                <a:gd name="connsiteY1478" fmla="*/ 1869134 h 2479529"/>
                                <a:gd name="connsiteX1479" fmla="*/ 3948410 w 7228855"/>
                                <a:gd name="connsiteY1479" fmla="*/ 1861187 h 2479529"/>
                                <a:gd name="connsiteX1480" fmla="*/ 3934999 w 7228855"/>
                                <a:gd name="connsiteY1480" fmla="*/ 1861187 h 2479529"/>
                                <a:gd name="connsiteX1481" fmla="*/ 3921588 w 7228855"/>
                                <a:gd name="connsiteY1481" fmla="*/ 1874598 h 2479529"/>
                                <a:gd name="connsiteX1482" fmla="*/ 3921588 w 7228855"/>
                                <a:gd name="connsiteY1482" fmla="*/ 1888009 h 2479529"/>
                                <a:gd name="connsiteX1483" fmla="*/ 3929535 w 7228855"/>
                                <a:gd name="connsiteY1483" fmla="*/ 1900924 h 2479529"/>
                                <a:gd name="connsiteX1484" fmla="*/ 3945430 w 7228855"/>
                                <a:gd name="connsiteY1484" fmla="*/ 1907382 h 2479529"/>
                                <a:gd name="connsiteX1485" fmla="*/ 4388823 w 7228855"/>
                                <a:gd name="connsiteY1485" fmla="*/ 1908419 h 2479529"/>
                                <a:gd name="connsiteX1486" fmla="*/ 4388758 w 7228855"/>
                                <a:gd name="connsiteY1486" fmla="*/ 1907961 h 2479529"/>
                                <a:gd name="connsiteX1487" fmla="*/ 4388635 w 7228855"/>
                                <a:gd name="connsiteY1487" fmla="*/ 1907666 h 2479529"/>
                                <a:gd name="connsiteX1488" fmla="*/ 4388822 w 7228855"/>
                                <a:gd name="connsiteY1488" fmla="*/ 1908416 h 2479529"/>
                                <a:gd name="connsiteX1489" fmla="*/ 3288477 w 7228855"/>
                                <a:gd name="connsiteY1489" fmla="*/ 1909493 h 2479529"/>
                                <a:gd name="connsiteX1490" fmla="*/ 3298722 w 7228855"/>
                                <a:gd name="connsiteY1490" fmla="*/ 1909368 h 2479529"/>
                                <a:gd name="connsiteX1491" fmla="*/ 3303688 w 7228855"/>
                                <a:gd name="connsiteY1491" fmla="*/ 1907381 h 2479529"/>
                                <a:gd name="connsiteX1492" fmla="*/ 3317098 w 7228855"/>
                                <a:gd name="connsiteY1492" fmla="*/ 1889996 h 2479529"/>
                                <a:gd name="connsiteX1493" fmla="*/ 3314614 w 7228855"/>
                                <a:gd name="connsiteY1493" fmla="*/ 1881055 h 2479529"/>
                                <a:gd name="connsiteX1494" fmla="*/ 3303688 w 7228855"/>
                                <a:gd name="connsiteY1494" fmla="*/ 1872611 h 2479529"/>
                                <a:gd name="connsiteX1495" fmla="*/ 3298722 w 7228855"/>
                                <a:gd name="connsiteY1495" fmla="*/ 1870624 h 2479529"/>
                                <a:gd name="connsiteX1496" fmla="*/ 3279350 w 7228855"/>
                                <a:gd name="connsiteY1496" fmla="*/ 1875591 h 2479529"/>
                                <a:gd name="connsiteX1497" fmla="*/ 3273390 w 7228855"/>
                                <a:gd name="connsiteY1497" fmla="*/ 1889996 h 2479529"/>
                                <a:gd name="connsiteX1498" fmla="*/ 3279350 w 7228855"/>
                                <a:gd name="connsiteY1498" fmla="*/ 1904401 h 2479529"/>
                                <a:gd name="connsiteX1499" fmla="*/ 3288477 w 7228855"/>
                                <a:gd name="connsiteY1499" fmla="*/ 1909493 h 2479529"/>
                                <a:gd name="connsiteX1500" fmla="*/ 4390465 w 7228855"/>
                                <a:gd name="connsiteY1500" fmla="*/ 1912057 h 2479529"/>
                                <a:gd name="connsiteX1501" fmla="*/ 4390171 w 7228855"/>
                                <a:gd name="connsiteY1501" fmla="*/ 1911352 h 2479529"/>
                                <a:gd name="connsiteX1502" fmla="*/ 4389829 w 7228855"/>
                                <a:gd name="connsiteY1502" fmla="*/ 1910935 h 2479529"/>
                                <a:gd name="connsiteX1503" fmla="*/ 4390293 w 7228855"/>
                                <a:gd name="connsiteY1503" fmla="*/ 1911863 h 2479529"/>
                                <a:gd name="connsiteX1504" fmla="*/ 4394358 w 7228855"/>
                                <a:gd name="connsiteY1504" fmla="*/ 1916470 h 2479529"/>
                                <a:gd name="connsiteX1505" fmla="*/ 4394121 w 7228855"/>
                                <a:gd name="connsiteY1505" fmla="*/ 1916180 h 2479529"/>
                                <a:gd name="connsiteX1506" fmla="*/ 4394058 w 7228855"/>
                                <a:gd name="connsiteY1506" fmla="*/ 1916129 h 2479529"/>
                                <a:gd name="connsiteX1507" fmla="*/ 1388522 w 7228855"/>
                                <a:gd name="connsiteY1507" fmla="*/ 1917572 h 2479529"/>
                                <a:gd name="connsiteX1508" fmla="*/ 1408391 w 7228855"/>
                                <a:gd name="connsiteY1508" fmla="*/ 1917076 h 2479529"/>
                                <a:gd name="connsiteX1509" fmla="*/ 1409715 w 7228855"/>
                                <a:gd name="connsiteY1509" fmla="*/ 1916487 h 2479529"/>
                                <a:gd name="connsiteX1510" fmla="*/ 1408887 w 7228855"/>
                                <a:gd name="connsiteY1510" fmla="*/ 1916579 h 2479529"/>
                                <a:gd name="connsiteX1511" fmla="*/ 1412861 w 7228855"/>
                                <a:gd name="connsiteY1511" fmla="*/ 1915089 h 2479529"/>
                                <a:gd name="connsiteX1512" fmla="*/ 1409715 w 7228855"/>
                                <a:gd name="connsiteY1512" fmla="*/ 1916487 h 2479529"/>
                                <a:gd name="connsiteX1513" fmla="*/ 1413357 w 7228855"/>
                                <a:gd name="connsiteY1513" fmla="*/ 1916082 h 2479529"/>
                                <a:gd name="connsiteX1514" fmla="*/ 1417331 w 7228855"/>
                                <a:gd name="connsiteY1514" fmla="*/ 1914592 h 2479529"/>
                                <a:gd name="connsiteX1515" fmla="*/ 1421801 w 7228855"/>
                                <a:gd name="connsiteY1515" fmla="*/ 1910618 h 2479529"/>
                                <a:gd name="connsiteX1516" fmla="*/ 1425278 w 7228855"/>
                                <a:gd name="connsiteY1516" fmla="*/ 1900684 h 2479529"/>
                                <a:gd name="connsiteX1517" fmla="*/ 1423291 w 7228855"/>
                                <a:gd name="connsiteY1517" fmla="*/ 1892239 h 2479529"/>
                                <a:gd name="connsiteX1518" fmla="*/ 1413357 w 7228855"/>
                                <a:gd name="connsiteY1518" fmla="*/ 1884788 h 2479529"/>
                                <a:gd name="connsiteX1519" fmla="*/ 1409715 w 7228855"/>
                                <a:gd name="connsiteY1519" fmla="*/ 1884384 h 2479529"/>
                                <a:gd name="connsiteX1520" fmla="*/ 1412861 w 7228855"/>
                                <a:gd name="connsiteY1520" fmla="*/ 1885782 h 2479529"/>
                                <a:gd name="connsiteX1521" fmla="*/ 1408887 w 7228855"/>
                                <a:gd name="connsiteY1521" fmla="*/ 1884292 h 2479529"/>
                                <a:gd name="connsiteX1522" fmla="*/ 1409715 w 7228855"/>
                                <a:gd name="connsiteY1522" fmla="*/ 1884384 h 2479529"/>
                                <a:gd name="connsiteX1523" fmla="*/ 1408391 w 7228855"/>
                                <a:gd name="connsiteY1523" fmla="*/ 1883795 h 2479529"/>
                                <a:gd name="connsiteX1524" fmla="*/ 1388522 w 7228855"/>
                                <a:gd name="connsiteY1524" fmla="*/ 1883795 h 2479529"/>
                                <a:gd name="connsiteX1525" fmla="*/ 1378588 w 7228855"/>
                                <a:gd name="connsiteY1525" fmla="*/ 1900684 h 2479529"/>
                                <a:gd name="connsiteX1526" fmla="*/ 1388522 w 7228855"/>
                                <a:gd name="connsiteY1526" fmla="*/ 1917572 h 2479529"/>
                                <a:gd name="connsiteX1527" fmla="*/ 6043066 w 7228855"/>
                                <a:gd name="connsiteY1527" fmla="*/ 1923772 h 2479529"/>
                                <a:gd name="connsiteX1528" fmla="*/ 6062935 w 7228855"/>
                                <a:gd name="connsiteY1528" fmla="*/ 1923275 h 2479529"/>
                                <a:gd name="connsiteX1529" fmla="*/ 6064260 w 7228855"/>
                                <a:gd name="connsiteY1529" fmla="*/ 1922687 h 2479529"/>
                                <a:gd name="connsiteX1530" fmla="*/ 6063432 w 7228855"/>
                                <a:gd name="connsiteY1530" fmla="*/ 1922779 h 2479529"/>
                                <a:gd name="connsiteX1531" fmla="*/ 6067406 w 7228855"/>
                                <a:gd name="connsiteY1531" fmla="*/ 1921288 h 2479529"/>
                                <a:gd name="connsiteX1532" fmla="*/ 6064260 w 7228855"/>
                                <a:gd name="connsiteY1532" fmla="*/ 1922687 h 2479529"/>
                                <a:gd name="connsiteX1533" fmla="*/ 6067902 w 7228855"/>
                                <a:gd name="connsiteY1533" fmla="*/ 1922281 h 2479529"/>
                                <a:gd name="connsiteX1534" fmla="*/ 6071876 w 7228855"/>
                                <a:gd name="connsiteY1534" fmla="*/ 1920792 h 2479529"/>
                                <a:gd name="connsiteX1535" fmla="*/ 6076346 w 7228855"/>
                                <a:gd name="connsiteY1535" fmla="*/ 1916817 h 2479529"/>
                                <a:gd name="connsiteX1536" fmla="*/ 6079823 w 7228855"/>
                                <a:gd name="connsiteY1536" fmla="*/ 1906883 h 2479529"/>
                                <a:gd name="connsiteX1537" fmla="*/ 6077837 w 7228855"/>
                                <a:gd name="connsiteY1537" fmla="*/ 1898438 h 2479529"/>
                                <a:gd name="connsiteX1538" fmla="*/ 6067902 w 7228855"/>
                                <a:gd name="connsiteY1538" fmla="*/ 1890987 h 2479529"/>
                                <a:gd name="connsiteX1539" fmla="*/ 6064259 w 7228855"/>
                                <a:gd name="connsiteY1539" fmla="*/ 1890583 h 2479529"/>
                                <a:gd name="connsiteX1540" fmla="*/ 6067406 w 7228855"/>
                                <a:gd name="connsiteY1540" fmla="*/ 1891981 h 2479529"/>
                                <a:gd name="connsiteX1541" fmla="*/ 6063432 w 7228855"/>
                                <a:gd name="connsiteY1541" fmla="*/ 1890491 h 2479529"/>
                                <a:gd name="connsiteX1542" fmla="*/ 6064259 w 7228855"/>
                                <a:gd name="connsiteY1542" fmla="*/ 1890583 h 2479529"/>
                                <a:gd name="connsiteX1543" fmla="*/ 6062935 w 7228855"/>
                                <a:gd name="connsiteY1543" fmla="*/ 1889994 h 2479529"/>
                                <a:gd name="connsiteX1544" fmla="*/ 6043066 w 7228855"/>
                                <a:gd name="connsiteY1544" fmla="*/ 1889994 h 2479529"/>
                                <a:gd name="connsiteX1545" fmla="*/ 6033132 w 7228855"/>
                                <a:gd name="connsiteY1545" fmla="*/ 1906883 h 2479529"/>
                                <a:gd name="connsiteX1546" fmla="*/ 6043066 w 7228855"/>
                                <a:gd name="connsiteY1546" fmla="*/ 1923772 h 2479529"/>
                                <a:gd name="connsiteX1547" fmla="*/ 3503856 w 7228855"/>
                                <a:gd name="connsiteY1547" fmla="*/ 1926257 h 2479529"/>
                                <a:gd name="connsiteX1548" fmla="*/ 3517770 w 7228855"/>
                                <a:gd name="connsiteY1548" fmla="*/ 1920296 h 2479529"/>
                                <a:gd name="connsiteX1549" fmla="*/ 3523733 w 7228855"/>
                                <a:gd name="connsiteY1549" fmla="*/ 1906388 h 2479529"/>
                                <a:gd name="connsiteX1550" fmla="*/ 3513796 w 7228855"/>
                                <a:gd name="connsiteY1550" fmla="*/ 1889499 h 2479529"/>
                                <a:gd name="connsiteX1551" fmla="*/ 3502863 w 7228855"/>
                                <a:gd name="connsiteY1551" fmla="*/ 1885029 h 2479529"/>
                                <a:gd name="connsiteX1552" fmla="*/ 3486964 w 7228855"/>
                                <a:gd name="connsiteY1552" fmla="*/ 1889499 h 2479529"/>
                                <a:gd name="connsiteX1553" fmla="*/ 3482496 w 7228855"/>
                                <a:gd name="connsiteY1553" fmla="*/ 1905395 h 2479529"/>
                                <a:gd name="connsiteX1554" fmla="*/ 3486964 w 7228855"/>
                                <a:gd name="connsiteY1554" fmla="*/ 1916323 h 2479529"/>
                                <a:gd name="connsiteX1555" fmla="*/ 3503856 w 7228855"/>
                                <a:gd name="connsiteY1555" fmla="*/ 1926257 h 2479529"/>
                                <a:gd name="connsiteX1556" fmla="*/ 2599348 w 7228855"/>
                                <a:gd name="connsiteY1556" fmla="*/ 1926753 h 2479529"/>
                                <a:gd name="connsiteX1557" fmla="*/ 2619714 w 7228855"/>
                                <a:gd name="connsiteY1557" fmla="*/ 1911354 h 2479529"/>
                                <a:gd name="connsiteX1558" fmla="*/ 2615243 w 7228855"/>
                                <a:gd name="connsiteY1558" fmla="*/ 1899930 h 2479529"/>
                                <a:gd name="connsiteX1559" fmla="*/ 2599348 w 7228855"/>
                                <a:gd name="connsiteY1559" fmla="*/ 1895957 h 2479529"/>
                                <a:gd name="connsiteX1560" fmla="*/ 2594380 w 7228855"/>
                                <a:gd name="connsiteY1560" fmla="*/ 1896950 h 2479529"/>
                                <a:gd name="connsiteX1561" fmla="*/ 2583454 w 7228855"/>
                                <a:gd name="connsiteY1561" fmla="*/ 1911354 h 2479529"/>
                                <a:gd name="connsiteX1562" fmla="*/ 2594380 w 7228855"/>
                                <a:gd name="connsiteY1562" fmla="*/ 1925760 h 2479529"/>
                                <a:gd name="connsiteX1563" fmla="*/ 2599348 w 7228855"/>
                                <a:gd name="connsiteY1563" fmla="*/ 1926753 h 2479529"/>
                                <a:gd name="connsiteX1564" fmla="*/ 357832 w 7228855"/>
                                <a:gd name="connsiteY1564" fmla="*/ 1929494 h 2479529"/>
                                <a:gd name="connsiteX1565" fmla="*/ 358825 w 7228855"/>
                                <a:gd name="connsiteY1565" fmla="*/ 1927011 h 2479529"/>
                                <a:gd name="connsiteX1566" fmla="*/ 357832 w 7228855"/>
                                <a:gd name="connsiteY1566" fmla="*/ 1928501 h 2479529"/>
                                <a:gd name="connsiteX1567" fmla="*/ 1149991 w 7228855"/>
                                <a:gd name="connsiteY1567" fmla="*/ 1931667 h 2479529"/>
                                <a:gd name="connsiteX1568" fmla="*/ 1158543 w 7228855"/>
                                <a:gd name="connsiteY1568" fmla="*/ 1924526 h 2479529"/>
                                <a:gd name="connsiteX1569" fmla="*/ 1171458 w 7228855"/>
                                <a:gd name="connsiteY1569" fmla="*/ 1898697 h 2479529"/>
                                <a:gd name="connsiteX1570" fmla="*/ 1162517 w 7228855"/>
                                <a:gd name="connsiteY1570" fmla="*/ 1872370 h 2479529"/>
                                <a:gd name="connsiteX1571" fmla="*/ 1138178 w 7228855"/>
                                <a:gd name="connsiteY1571" fmla="*/ 1884292 h 2479529"/>
                                <a:gd name="connsiteX1572" fmla="*/ 1129734 w 7228855"/>
                                <a:gd name="connsiteY1572" fmla="*/ 1912108 h 2479529"/>
                                <a:gd name="connsiteX1573" fmla="*/ 1149991 w 7228855"/>
                                <a:gd name="connsiteY1573" fmla="*/ 1931667 h 2479529"/>
                                <a:gd name="connsiteX1574" fmla="*/ 356839 w 7228855"/>
                                <a:gd name="connsiteY1574" fmla="*/ 1931978 h 2479529"/>
                                <a:gd name="connsiteX1575" fmla="*/ 357832 w 7228855"/>
                                <a:gd name="connsiteY1575" fmla="*/ 1930928 h 2479529"/>
                                <a:gd name="connsiteX1576" fmla="*/ 357832 w 7228855"/>
                                <a:gd name="connsiteY1576" fmla="*/ 1929494 h 2479529"/>
                                <a:gd name="connsiteX1577" fmla="*/ 5012379 w 7228855"/>
                                <a:gd name="connsiteY1577" fmla="*/ 1935694 h 2479529"/>
                                <a:gd name="connsiteX1578" fmla="*/ 5013372 w 7228855"/>
                                <a:gd name="connsiteY1578" fmla="*/ 1933211 h 2479529"/>
                                <a:gd name="connsiteX1579" fmla="*/ 5012379 w 7228855"/>
                                <a:gd name="connsiteY1579" fmla="*/ 1934702 h 2479529"/>
                                <a:gd name="connsiteX1580" fmla="*/ 3121402 w 7228855"/>
                                <a:gd name="connsiteY1580" fmla="*/ 1936191 h 2479529"/>
                                <a:gd name="connsiteX1581" fmla="*/ 3136304 w 7228855"/>
                                <a:gd name="connsiteY1581" fmla="*/ 1934204 h 2479529"/>
                                <a:gd name="connsiteX1582" fmla="*/ 3142762 w 7228855"/>
                                <a:gd name="connsiteY1582" fmla="*/ 1907878 h 2479529"/>
                                <a:gd name="connsiteX1583" fmla="*/ 3139779 w 7228855"/>
                                <a:gd name="connsiteY1583" fmla="*/ 1901420 h 2479529"/>
                                <a:gd name="connsiteX1584" fmla="*/ 3129847 w 7228855"/>
                                <a:gd name="connsiteY1584" fmla="*/ 1891486 h 2479529"/>
                                <a:gd name="connsiteX1585" fmla="*/ 3112460 w 7228855"/>
                                <a:gd name="connsiteY1585" fmla="*/ 1891486 h 2479529"/>
                                <a:gd name="connsiteX1586" fmla="*/ 3104014 w 7228855"/>
                                <a:gd name="connsiteY1586" fmla="*/ 1906387 h 2479529"/>
                                <a:gd name="connsiteX1587" fmla="*/ 3106998 w 7228855"/>
                                <a:gd name="connsiteY1587" fmla="*/ 1920792 h 2479529"/>
                                <a:gd name="connsiteX1588" fmla="*/ 3109976 w 7228855"/>
                                <a:gd name="connsiteY1588" fmla="*/ 1927250 h 2479529"/>
                                <a:gd name="connsiteX1589" fmla="*/ 3121402 w 7228855"/>
                                <a:gd name="connsiteY1589" fmla="*/ 1936191 h 2479529"/>
                                <a:gd name="connsiteX1590" fmla="*/ 864983 w 7228855"/>
                                <a:gd name="connsiteY1590" fmla="*/ 1936944 h 2479529"/>
                                <a:gd name="connsiteX1591" fmla="*/ 933034 w 7228855"/>
                                <a:gd name="connsiteY1591" fmla="*/ 1923035 h 2479529"/>
                                <a:gd name="connsiteX1592" fmla="*/ 926080 w 7228855"/>
                                <a:gd name="connsiteY1592" fmla="*/ 1897206 h 2479529"/>
                                <a:gd name="connsiteX1593" fmla="*/ 864983 w 7228855"/>
                                <a:gd name="connsiteY1593" fmla="*/ 1908631 h 2479529"/>
                                <a:gd name="connsiteX1594" fmla="*/ 864983 w 7228855"/>
                                <a:gd name="connsiteY1594" fmla="*/ 1936944 h 2479529"/>
                                <a:gd name="connsiteX1595" fmla="*/ 5804534 w 7228855"/>
                                <a:gd name="connsiteY1595" fmla="*/ 1937866 h 2479529"/>
                                <a:gd name="connsiteX1596" fmla="*/ 5813087 w 7228855"/>
                                <a:gd name="connsiteY1596" fmla="*/ 1930725 h 2479529"/>
                                <a:gd name="connsiteX1597" fmla="*/ 5826001 w 7228855"/>
                                <a:gd name="connsiteY1597" fmla="*/ 1904896 h 2479529"/>
                                <a:gd name="connsiteX1598" fmla="*/ 5817060 w 7228855"/>
                                <a:gd name="connsiteY1598" fmla="*/ 1878570 h 2479529"/>
                                <a:gd name="connsiteX1599" fmla="*/ 5792721 w 7228855"/>
                                <a:gd name="connsiteY1599" fmla="*/ 1890492 h 2479529"/>
                                <a:gd name="connsiteX1600" fmla="*/ 5784277 w 7228855"/>
                                <a:gd name="connsiteY1600" fmla="*/ 1918307 h 2479529"/>
                                <a:gd name="connsiteX1601" fmla="*/ 5804534 w 7228855"/>
                                <a:gd name="connsiteY1601" fmla="*/ 1937866 h 2479529"/>
                                <a:gd name="connsiteX1602" fmla="*/ 4412975 w 7228855"/>
                                <a:gd name="connsiteY1602" fmla="*/ 1938107 h 2479529"/>
                                <a:gd name="connsiteX1603" fmla="*/ 4440146 w 7228855"/>
                                <a:gd name="connsiteY1603" fmla="*/ 1925024 h 2479529"/>
                                <a:gd name="connsiteX1604" fmla="*/ 4444675 w 7228855"/>
                                <a:gd name="connsiteY1604" fmla="*/ 1905904 h 2479529"/>
                                <a:gd name="connsiteX1605" fmla="*/ 4436121 w 7228855"/>
                                <a:gd name="connsiteY1605" fmla="*/ 1884771 h 2479529"/>
                                <a:gd name="connsiteX1606" fmla="*/ 4428573 w 7228855"/>
                                <a:gd name="connsiteY1606" fmla="*/ 1878733 h 2479529"/>
                                <a:gd name="connsiteX1607" fmla="*/ 4405427 w 7228855"/>
                                <a:gd name="connsiteY1607" fmla="*/ 1871185 h 2479529"/>
                                <a:gd name="connsiteX1608" fmla="*/ 4382282 w 7228855"/>
                                <a:gd name="connsiteY1608" fmla="*/ 1888795 h 2479529"/>
                                <a:gd name="connsiteX1609" fmla="*/ 4383980 w 7228855"/>
                                <a:gd name="connsiteY1609" fmla="*/ 1904708 h 2479529"/>
                                <a:gd name="connsiteX1610" fmla="*/ 4389443 w 7228855"/>
                                <a:gd name="connsiteY1610" fmla="*/ 1910899 h 2479529"/>
                                <a:gd name="connsiteX1611" fmla="*/ 4388822 w 7228855"/>
                                <a:gd name="connsiteY1611" fmla="*/ 1908416 h 2479529"/>
                                <a:gd name="connsiteX1612" fmla="*/ 4388320 w 7228855"/>
                                <a:gd name="connsiteY1612" fmla="*/ 1906910 h 2479529"/>
                                <a:gd name="connsiteX1613" fmla="*/ 4388635 w 7228855"/>
                                <a:gd name="connsiteY1613" fmla="*/ 1907666 h 2479529"/>
                                <a:gd name="connsiteX1614" fmla="*/ 4387817 w 7228855"/>
                                <a:gd name="connsiteY1614" fmla="*/ 1904394 h 2479529"/>
                                <a:gd name="connsiteX1615" fmla="*/ 4387817 w 7228855"/>
                                <a:gd name="connsiteY1615" fmla="*/ 1901375 h 2479529"/>
                                <a:gd name="connsiteX1616" fmla="*/ 4388758 w 7228855"/>
                                <a:gd name="connsiteY1616" fmla="*/ 1907961 h 2479529"/>
                                <a:gd name="connsiteX1617" fmla="*/ 4390171 w 7228855"/>
                                <a:gd name="connsiteY1617" fmla="*/ 1911352 h 2479529"/>
                                <a:gd name="connsiteX1618" fmla="*/ 4394121 w 7228855"/>
                                <a:gd name="connsiteY1618" fmla="*/ 1916180 h 2479529"/>
                                <a:gd name="connsiteX1619" fmla="*/ 4396371 w 7228855"/>
                                <a:gd name="connsiteY1619" fmla="*/ 1917980 h 2479529"/>
                                <a:gd name="connsiteX1620" fmla="*/ 4394358 w 7228855"/>
                                <a:gd name="connsiteY1620" fmla="*/ 1916470 h 2479529"/>
                                <a:gd name="connsiteX1621" fmla="*/ 4391339 w 7228855"/>
                                <a:gd name="connsiteY1621" fmla="*/ 1913954 h 2479529"/>
                                <a:gd name="connsiteX1622" fmla="*/ 4394058 w 7228855"/>
                                <a:gd name="connsiteY1622" fmla="*/ 1916129 h 2479529"/>
                                <a:gd name="connsiteX1623" fmla="*/ 4390465 w 7228855"/>
                                <a:gd name="connsiteY1623" fmla="*/ 1912057 h 2479529"/>
                                <a:gd name="connsiteX1624" fmla="*/ 4390836 w 7228855"/>
                                <a:gd name="connsiteY1624" fmla="*/ 1912948 h 2479529"/>
                                <a:gd name="connsiteX1625" fmla="*/ 4390293 w 7228855"/>
                                <a:gd name="connsiteY1625" fmla="*/ 1911863 h 2479529"/>
                                <a:gd name="connsiteX1626" fmla="*/ 4389443 w 7228855"/>
                                <a:gd name="connsiteY1626" fmla="*/ 1910899 h 2479529"/>
                                <a:gd name="connsiteX1627" fmla="*/ 4391842 w 7228855"/>
                                <a:gd name="connsiteY1627" fmla="*/ 1920495 h 2479529"/>
                                <a:gd name="connsiteX1628" fmla="*/ 4388823 w 7228855"/>
                                <a:gd name="connsiteY1628" fmla="*/ 1913451 h 2479529"/>
                                <a:gd name="connsiteX1629" fmla="*/ 4390332 w 7228855"/>
                                <a:gd name="connsiteY1629" fmla="*/ 1918483 h 2479529"/>
                                <a:gd name="connsiteX1630" fmla="*/ 4397377 w 7228855"/>
                                <a:gd name="connsiteY1630" fmla="*/ 1930560 h 2479529"/>
                                <a:gd name="connsiteX1631" fmla="*/ 4412975 w 7228855"/>
                                <a:gd name="connsiteY1631" fmla="*/ 1938107 h 2479529"/>
                                <a:gd name="connsiteX1632" fmla="*/ 5011385 w 7228855"/>
                                <a:gd name="connsiteY1632" fmla="*/ 1938179 h 2479529"/>
                                <a:gd name="connsiteX1633" fmla="*/ 5012379 w 7228855"/>
                                <a:gd name="connsiteY1633" fmla="*/ 1937128 h 2479529"/>
                                <a:gd name="connsiteX1634" fmla="*/ 5012379 w 7228855"/>
                                <a:gd name="connsiteY1634" fmla="*/ 1935694 h 2479529"/>
                                <a:gd name="connsiteX1635" fmla="*/ 574400 w 7228855"/>
                                <a:gd name="connsiteY1635" fmla="*/ 1939926 h 2479529"/>
                                <a:gd name="connsiteX1636" fmla="*/ 587315 w 7228855"/>
                                <a:gd name="connsiteY1636" fmla="*/ 1934462 h 2479529"/>
                                <a:gd name="connsiteX1637" fmla="*/ 591785 w 7228855"/>
                                <a:gd name="connsiteY1637" fmla="*/ 1921547 h 2479529"/>
                                <a:gd name="connsiteX1638" fmla="*/ 591289 w 7228855"/>
                                <a:gd name="connsiteY1638" fmla="*/ 1916083 h 2479529"/>
                                <a:gd name="connsiteX1639" fmla="*/ 586321 w 7228855"/>
                                <a:gd name="connsiteY1639" fmla="*/ 1903665 h 2479529"/>
                                <a:gd name="connsiteX1640" fmla="*/ 573904 w 7228855"/>
                                <a:gd name="connsiteY1640" fmla="*/ 1898698 h 2479529"/>
                                <a:gd name="connsiteX1641" fmla="*/ 561486 w 7228855"/>
                                <a:gd name="connsiteY1641" fmla="*/ 1903665 h 2479529"/>
                                <a:gd name="connsiteX1642" fmla="*/ 556518 w 7228855"/>
                                <a:gd name="connsiteY1642" fmla="*/ 1916083 h 2479529"/>
                                <a:gd name="connsiteX1643" fmla="*/ 556022 w 7228855"/>
                                <a:gd name="connsiteY1643" fmla="*/ 1921547 h 2479529"/>
                                <a:gd name="connsiteX1644" fmla="*/ 561486 w 7228855"/>
                                <a:gd name="connsiteY1644" fmla="*/ 1934462 h 2479529"/>
                                <a:gd name="connsiteX1645" fmla="*/ 574400 w 7228855"/>
                                <a:gd name="connsiteY1645" fmla="*/ 1939926 h 2479529"/>
                                <a:gd name="connsiteX1646" fmla="*/ 5519526 w 7228855"/>
                                <a:gd name="connsiteY1646" fmla="*/ 1943144 h 2479529"/>
                                <a:gd name="connsiteX1647" fmla="*/ 5587576 w 7228855"/>
                                <a:gd name="connsiteY1647" fmla="*/ 1929235 h 2479529"/>
                                <a:gd name="connsiteX1648" fmla="*/ 5580623 w 7228855"/>
                                <a:gd name="connsiteY1648" fmla="*/ 1903405 h 2479529"/>
                                <a:gd name="connsiteX1649" fmla="*/ 5519526 w 7228855"/>
                                <a:gd name="connsiteY1649" fmla="*/ 1914830 h 2479529"/>
                                <a:gd name="connsiteX1650" fmla="*/ 5519526 w 7228855"/>
                                <a:gd name="connsiteY1650" fmla="*/ 1943144 h 2479529"/>
                                <a:gd name="connsiteX1651" fmla="*/ 5228947 w 7228855"/>
                                <a:gd name="connsiteY1651" fmla="*/ 1946127 h 2479529"/>
                                <a:gd name="connsiteX1652" fmla="*/ 5241861 w 7228855"/>
                                <a:gd name="connsiteY1652" fmla="*/ 1940663 h 2479529"/>
                                <a:gd name="connsiteX1653" fmla="*/ 5246332 w 7228855"/>
                                <a:gd name="connsiteY1653" fmla="*/ 1927747 h 2479529"/>
                                <a:gd name="connsiteX1654" fmla="*/ 5245835 w 7228855"/>
                                <a:gd name="connsiteY1654" fmla="*/ 1922283 h 2479529"/>
                                <a:gd name="connsiteX1655" fmla="*/ 5240868 w 7228855"/>
                                <a:gd name="connsiteY1655" fmla="*/ 1909865 h 2479529"/>
                                <a:gd name="connsiteX1656" fmla="*/ 5228450 w 7228855"/>
                                <a:gd name="connsiteY1656" fmla="*/ 1904898 h 2479529"/>
                                <a:gd name="connsiteX1657" fmla="*/ 5216032 w 7228855"/>
                                <a:gd name="connsiteY1657" fmla="*/ 1909865 h 2479529"/>
                                <a:gd name="connsiteX1658" fmla="*/ 5211065 w 7228855"/>
                                <a:gd name="connsiteY1658" fmla="*/ 1922283 h 2479529"/>
                                <a:gd name="connsiteX1659" fmla="*/ 5210568 w 7228855"/>
                                <a:gd name="connsiteY1659" fmla="*/ 1927747 h 2479529"/>
                                <a:gd name="connsiteX1660" fmla="*/ 5216032 w 7228855"/>
                                <a:gd name="connsiteY1660" fmla="*/ 1940663 h 2479529"/>
                                <a:gd name="connsiteX1661" fmla="*/ 5228947 w 7228855"/>
                                <a:gd name="connsiteY1661" fmla="*/ 1946127 h 2479529"/>
                                <a:gd name="connsiteX1662" fmla="*/ 1683190 w 7228855"/>
                                <a:gd name="connsiteY1662" fmla="*/ 1956632 h 2479529"/>
                                <a:gd name="connsiteX1663" fmla="*/ 1685554 w 7228855"/>
                                <a:gd name="connsiteY1663" fmla="*/ 1956320 h 2479529"/>
                                <a:gd name="connsiteX1664" fmla="*/ 1685057 w 7228855"/>
                                <a:gd name="connsiteY1664" fmla="*/ 1956320 h 2479529"/>
                                <a:gd name="connsiteX1665" fmla="*/ 1682498 w 7228855"/>
                                <a:gd name="connsiteY1665" fmla="*/ 1956347 h 2479529"/>
                                <a:gd name="connsiteX1666" fmla="*/ 1505938 w 7228855"/>
                                <a:gd name="connsiteY1666" fmla="*/ 1956935 h 2479529"/>
                                <a:gd name="connsiteX1667" fmla="*/ 1518170 w 7228855"/>
                                <a:gd name="connsiteY1667" fmla="*/ 1947870 h 2479529"/>
                                <a:gd name="connsiteX1668" fmla="*/ 1536052 w 7228855"/>
                                <a:gd name="connsiteY1668" fmla="*/ 1905152 h 2479529"/>
                                <a:gd name="connsiteX1669" fmla="*/ 1524628 w 7228855"/>
                                <a:gd name="connsiteY1669" fmla="*/ 1881806 h 2479529"/>
                                <a:gd name="connsiteX1670" fmla="*/ 1499791 w 7228855"/>
                                <a:gd name="connsiteY1670" fmla="*/ 1889754 h 2479529"/>
                                <a:gd name="connsiteX1671" fmla="*/ 1483399 w 7228855"/>
                                <a:gd name="connsiteY1671" fmla="*/ 1927504 h 2479529"/>
                                <a:gd name="connsiteX1672" fmla="*/ 1490353 w 7228855"/>
                                <a:gd name="connsiteY1672" fmla="*/ 1954824 h 2479529"/>
                                <a:gd name="connsiteX1673" fmla="*/ 1505938 w 7228855"/>
                                <a:gd name="connsiteY1673" fmla="*/ 1956935 h 2479529"/>
                                <a:gd name="connsiteX1674" fmla="*/ 374224 w 7228855"/>
                                <a:gd name="connsiteY1674" fmla="*/ 1957311 h 2479529"/>
                                <a:gd name="connsiteX1675" fmla="*/ 375714 w 7228855"/>
                                <a:gd name="connsiteY1675" fmla="*/ 1957311 h 2479529"/>
                                <a:gd name="connsiteX1676" fmla="*/ 365780 w 7228855"/>
                                <a:gd name="connsiteY1676" fmla="*/ 1954331 h 2479529"/>
                                <a:gd name="connsiteX1677" fmla="*/ 385152 w 7228855"/>
                                <a:gd name="connsiteY1677" fmla="*/ 1956317 h 2479529"/>
                                <a:gd name="connsiteX1678" fmla="*/ 391112 w 7228855"/>
                                <a:gd name="connsiteY1678" fmla="*/ 1953834 h 2479529"/>
                                <a:gd name="connsiteX1679" fmla="*/ 404524 w 7228855"/>
                                <a:gd name="connsiteY1679" fmla="*/ 1943403 h 2479529"/>
                                <a:gd name="connsiteX1680" fmla="*/ 405517 w 7228855"/>
                                <a:gd name="connsiteY1680" fmla="*/ 1923534 h 2479529"/>
                                <a:gd name="connsiteX1681" fmla="*/ 374224 w 7228855"/>
                                <a:gd name="connsiteY1681" fmla="*/ 1913600 h 2479529"/>
                                <a:gd name="connsiteX1682" fmla="*/ 357832 w 7228855"/>
                                <a:gd name="connsiteY1682" fmla="*/ 1930928 h 2479529"/>
                                <a:gd name="connsiteX1683" fmla="*/ 357832 w 7228855"/>
                                <a:gd name="connsiteY1683" fmla="*/ 1947874 h 2479529"/>
                                <a:gd name="connsiteX1684" fmla="*/ 364787 w 7228855"/>
                                <a:gd name="connsiteY1684" fmla="*/ 1954828 h 2479529"/>
                                <a:gd name="connsiteX1685" fmla="*/ 374224 w 7228855"/>
                                <a:gd name="connsiteY1685" fmla="*/ 1957311 h 2479529"/>
                                <a:gd name="connsiteX1686" fmla="*/ 1659227 w 7228855"/>
                                <a:gd name="connsiteY1686" fmla="*/ 1959796 h 2479529"/>
                                <a:gd name="connsiteX1687" fmla="*/ 1662579 w 7228855"/>
                                <a:gd name="connsiteY1687" fmla="*/ 1959354 h 2479529"/>
                                <a:gd name="connsiteX1688" fmla="*/ 1667548 w 7228855"/>
                                <a:gd name="connsiteY1688" fmla="*/ 1956506 h 2479529"/>
                                <a:gd name="connsiteX1689" fmla="*/ 1682498 w 7228855"/>
                                <a:gd name="connsiteY1689" fmla="*/ 1956347 h 2479529"/>
                                <a:gd name="connsiteX1690" fmla="*/ 1677606 w 7228855"/>
                                <a:gd name="connsiteY1690" fmla="*/ 1954333 h 2479529"/>
                                <a:gd name="connsiteX1691" fmla="*/ 1668169 w 7228855"/>
                                <a:gd name="connsiteY1691" fmla="*/ 1955823 h 2479529"/>
                                <a:gd name="connsiteX1692" fmla="*/ 1659227 w 7228855"/>
                                <a:gd name="connsiteY1692" fmla="*/ 1959796 h 2479529"/>
                                <a:gd name="connsiteX1693" fmla="*/ 6337739 w 7228855"/>
                                <a:gd name="connsiteY1693" fmla="*/ 1962833 h 2479529"/>
                                <a:gd name="connsiteX1694" fmla="*/ 6340103 w 7228855"/>
                                <a:gd name="connsiteY1694" fmla="*/ 1962520 h 2479529"/>
                                <a:gd name="connsiteX1695" fmla="*/ 6339606 w 7228855"/>
                                <a:gd name="connsiteY1695" fmla="*/ 1962520 h 2479529"/>
                                <a:gd name="connsiteX1696" fmla="*/ 6337047 w 7228855"/>
                                <a:gd name="connsiteY1696" fmla="*/ 1962547 h 2479529"/>
                                <a:gd name="connsiteX1697" fmla="*/ 6160477 w 7228855"/>
                                <a:gd name="connsiteY1697" fmla="*/ 1963135 h 2479529"/>
                                <a:gd name="connsiteX1698" fmla="*/ 6172709 w 7228855"/>
                                <a:gd name="connsiteY1698" fmla="*/ 1954069 h 2479529"/>
                                <a:gd name="connsiteX1699" fmla="*/ 6190591 w 7228855"/>
                                <a:gd name="connsiteY1699" fmla="*/ 1911351 h 2479529"/>
                                <a:gd name="connsiteX1700" fmla="*/ 6179167 w 7228855"/>
                                <a:gd name="connsiteY1700" fmla="*/ 1888006 h 2479529"/>
                                <a:gd name="connsiteX1701" fmla="*/ 6154330 w 7228855"/>
                                <a:gd name="connsiteY1701" fmla="*/ 1895953 h 2479529"/>
                                <a:gd name="connsiteX1702" fmla="*/ 6137939 w 7228855"/>
                                <a:gd name="connsiteY1702" fmla="*/ 1933704 h 2479529"/>
                                <a:gd name="connsiteX1703" fmla="*/ 6144893 w 7228855"/>
                                <a:gd name="connsiteY1703" fmla="*/ 1961024 h 2479529"/>
                                <a:gd name="connsiteX1704" fmla="*/ 6160477 w 7228855"/>
                                <a:gd name="connsiteY1704" fmla="*/ 1963135 h 2479529"/>
                                <a:gd name="connsiteX1705" fmla="*/ 5028770 w 7228855"/>
                                <a:gd name="connsiteY1705" fmla="*/ 1963512 h 2479529"/>
                                <a:gd name="connsiteX1706" fmla="*/ 5030261 w 7228855"/>
                                <a:gd name="connsiteY1706" fmla="*/ 1963512 h 2479529"/>
                                <a:gd name="connsiteX1707" fmla="*/ 5020326 w 7228855"/>
                                <a:gd name="connsiteY1707" fmla="*/ 1960531 h 2479529"/>
                                <a:gd name="connsiteX1708" fmla="*/ 5039698 w 7228855"/>
                                <a:gd name="connsiteY1708" fmla="*/ 1962518 h 2479529"/>
                                <a:gd name="connsiteX1709" fmla="*/ 5045659 w 7228855"/>
                                <a:gd name="connsiteY1709" fmla="*/ 1960035 h 2479529"/>
                                <a:gd name="connsiteX1710" fmla="*/ 5059070 w 7228855"/>
                                <a:gd name="connsiteY1710" fmla="*/ 1949603 h 2479529"/>
                                <a:gd name="connsiteX1711" fmla="*/ 5060064 w 7228855"/>
                                <a:gd name="connsiteY1711" fmla="*/ 1929734 h 2479529"/>
                                <a:gd name="connsiteX1712" fmla="*/ 5028770 w 7228855"/>
                                <a:gd name="connsiteY1712" fmla="*/ 1919800 h 2479529"/>
                                <a:gd name="connsiteX1713" fmla="*/ 5012379 w 7228855"/>
                                <a:gd name="connsiteY1713" fmla="*/ 1937128 h 2479529"/>
                                <a:gd name="connsiteX1714" fmla="*/ 5012379 w 7228855"/>
                                <a:gd name="connsiteY1714" fmla="*/ 1954074 h 2479529"/>
                                <a:gd name="connsiteX1715" fmla="*/ 5019333 w 7228855"/>
                                <a:gd name="connsiteY1715" fmla="*/ 1961028 h 2479529"/>
                                <a:gd name="connsiteX1716" fmla="*/ 5028770 w 7228855"/>
                                <a:gd name="connsiteY1716" fmla="*/ 1963512 h 2479529"/>
                                <a:gd name="connsiteX1717" fmla="*/ 288919 w 7228855"/>
                                <a:gd name="connsiteY1717" fmla="*/ 1964597 h 2479529"/>
                                <a:gd name="connsiteX1718" fmla="*/ 306396 w 7228855"/>
                                <a:gd name="connsiteY1718" fmla="*/ 1940963 h 2479529"/>
                                <a:gd name="connsiteX1719" fmla="*/ 264129 w 7228855"/>
                                <a:gd name="connsiteY1719" fmla="*/ 1768878 h 2479529"/>
                                <a:gd name="connsiteX1720" fmla="*/ 227901 w 7228855"/>
                                <a:gd name="connsiteY1720" fmla="*/ 1768878 h 2479529"/>
                                <a:gd name="connsiteX1721" fmla="*/ 278218 w 7228855"/>
                                <a:gd name="connsiteY1721" fmla="*/ 1957569 h 2479529"/>
                                <a:gd name="connsiteX1722" fmla="*/ 288919 w 7228855"/>
                                <a:gd name="connsiteY1722" fmla="*/ 1964597 h 2479529"/>
                                <a:gd name="connsiteX1723" fmla="*/ 6313777 w 7228855"/>
                                <a:gd name="connsiteY1723" fmla="*/ 1965997 h 2479529"/>
                                <a:gd name="connsiteX1724" fmla="*/ 6317128 w 7228855"/>
                                <a:gd name="connsiteY1724" fmla="*/ 1965554 h 2479529"/>
                                <a:gd name="connsiteX1725" fmla="*/ 6322097 w 7228855"/>
                                <a:gd name="connsiteY1725" fmla="*/ 1962706 h 2479529"/>
                                <a:gd name="connsiteX1726" fmla="*/ 6337047 w 7228855"/>
                                <a:gd name="connsiteY1726" fmla="*/ 1962547 h 2479529"/>
                                <a:gd name="connsiteX1727" fmla="*/ 6332155 w 7228855"/>
                                <a:gd name="connsiteY1727" fmla="*/ 1960533 h 2479529"/>
                                <a:gd name="connsiteX1728" fmla="*/ 6322718 w 7228855"/>
                                <a:gd name="connsiteY1728" fmla="*/ 1962023 h 2479529"/>
                                <a:gd name="connsiteX1729" fmla="*/ 6313777 w 7228855"/>
                                <a:gd name="connsiteY1729" fmla="*/ 1965997 h 2479529"/>
                                <a:gd name="connsiteX1730" fmla="*/ 1954650 w 7228855"/>
                                <a:gd name="connsiteY1730" fmla="*/ 1966056 h 2479529"/>
                                <a:gd name="connsiteX1731" fmla="*/ 1967697 w 7228855"/>
                                <a:gd name="connsiteY1731" fmla="*/ 1964263 h 2479529"/>
                                <a:gd name="connsiteX1732" fmla="*/ 2151981 w 7228855"/>
                                <a:gd name="connsiteY1732" fmla="*/ 1857965 h 2479529"/>
                                <a:gd name="connsiteX1733" fmla="*/ 2135092 w 7228855"/>
                                <a:gd name="connsiteY1733" fmla="*/ 1829653 h 2479529"/>
                                <a:gd name="connsiteX1734" fmla="*/ 1950808 w 7228855"/>
                                <a:gd name="connsiteY1734" fmla="*/ 1935950 h 2479529"/>
                                <a:gd name="connsiteX1735" fmla="*/ 1954650 w 7228855"/>
                                <a:gd name="connsiteY1735" fmla="*/ 1966056 h 2479529"/>
                                <a:gd name="connsiteX1736" fmla="*/ 2185051 w 7228855"/>
                                <a:gd name="connsiteY1736" fmla="*/ 1966117 h 2479529"/>
                                <a:gd name="connsiteX1737" fmla="*/ 2200163 w 7228855"/>
                                <a:gd name="connsiteY1737" fmla="*/ 1964262 h 2479529"/>
                                <a:gd name="connsiteX1738" fmla="*/ 2257286 w 7228855"/>
                                <a:gd name="connsiteY1738" fmla="*/ 1928497 h 2479529"/>
                                <a:gd name="connsiteX1739" fmla="*/ 2241391 w 7228855"/>
                                <a:gd name="connsiteY1739" fmla="*/ 1901178 h 2479529"/>
                                <a:gd name="connsiteX1740" fmla="*/ 2213255 w 7228855"/>
                                <a:gd name="connsiteY1740" fmla="*/ 1915014 h 2479529"/>
                                <a:gd name="connsiteX1741" fmla="*/ 2210718 w 7228855"/>
                                <a:gd name="connsiteY1741" fmla="*/ 1907752 h 2479529"/>
                                <a:gd name="connsiteX1742" fmla="*/ 2196189 w 7228855"/>
                                <a:gd name="connsiteY1742" fmla="*/ 1901675 h 2479529"/>
                                <a:gd name="connsiteX1743" fmla="*/ 2120688 w 7228855"/>
                                <a:gd name="connsiteY1743" fmla="*/ 1904656 h 2479529"/>
                                <a:gd name="connsiteX1744" fmla="*/ 2120688 w 7228855"/>
                                <a:gd name="connsiteY1744" fmla="*/ 1938930 h 2479529"/>
                                <a:gd name="connsiteX1745" fmla="*/ 2175925 w 7228855"/>
                                <a:gd name="connsiteY1745" fmla="*/ 1941110 h 2479529"/>
                                <a:gd name="connsiteX1746" fmla="*/ 2171684 w 7228855"/>
                                <a:gd name="connsiteY1746" fmla="*/ 1949937 h 2479529"/>
                                <a:gd name="connsiteX1747" fmla="*/ 2185051 w 7228855"/>
                                <a:gd name="connsiteY1747" fmla="*/ 1966117 h 2479529"/>
                                <a:gd name="connsiteX1748" fmla="*/ 3347395 w 7228855"/>
                                <a:gd name="connsiteY1748" fmla="*/ 1966491 h 2479529"/>
                                <a:gd name="connsiteX1749" fmla="*/ 3347395 w 7228855"/>
                                <a:gd name="connsiteY1749" fmla="*/ 1943145 h 2479529"/>
                                <a:gd name="connsiteX1750" fmla="*/ 3347395 w 7228855"/>
                                <a:gd name="connsiteY1750" fmla="*/ 1966491 h 2479529"/>
                                <a:gd name="connsiteX1751" fmla="*/ 1895664 w 7228855"/>
                                <a:gd name="connsiteY1751" fmla="*/ 1970231 h 2479529"/>
                                <a:gd name="connsiteX1752" fmla="*/ 1899645 w 7228855"/>
                                <a:gd name="connsiteY1752" fmla="*/ 1939427 h 2479529"/>
                                <a:gd name="connsiteX1753" fmla="*/ 1878286 w 7228855"/>
                                <a:gd name="connsiteY1753" fmla="*/ 1905649 h 2479529"/>
                                <a:gd name="connsiteX1754" fmla="*/ 1848483 w 7228855"/>
                                <a:gd name="connsiteY1754" fmla="*/ 1905649 h 2479529"/>
                                <a:gd name="connsiteX1755" fmla="*/ 1882757 w 7228855"/>
                                <a:gd name="connsiteY1755" fmla="*/ 1968237 h 2479529"/>
                                <a:gd name="connsiteX1756" fmla="*/ 1895664 w 7228855"/>
                                <a:gd name="connsiteY1756" fmla="*/ 1970231 h 2479529"/>
                                <a:gd name="connsiteX1757" fmla="*/ 4943455 w 7228855"/>
                                <a:gd name="connsiteY1757" fmla="*/ 1970798 h 2479529"/>
                                <a:gd name="connsiteX1758" fmla="*/ 4960933 w 7228855"/>
                                <a:gd name="connsiteY1758" fmla="*/ 1947164 h 2479529"/>
                                <a:gd name="connsiteX1759" fmla="*/ 4918666 w 7228855"/>
                                <a:gd name="connsiteY1759" fmla="*/ 1775077 h 2479529"/>
                                <a:gd name="connsiteX1760" fmla="*/ 4882437 w 7228855"/>
                                <a:gd name="connsiteY1760" fmla="*/ 1775077 h 2479529"/>
                                <a:gd name="connsiteX1761" fmla="*/ 4932755 w 7228855"/>
                                <a:gd name="connsiteY1761" fmla="*/ 1963768 h 2479529"/>
                                <a:gd name="connsiteX1762" fmla="*/ 4943455 w 7228855"/>
                                <a:gd name="connsiteY1762" fmla="*/ 1970798 h 2479529"/>
                                <a:gd name="connsiteX1763" fmla="*/ 6609192 w 7228855"/>
                                <a:gd name="connsiteY1763" fmla="*/ 1972256 h 2479529"/>
                                <a:gd name="connsiteX1764" fmla="*/ 6622238 w 7228855"/>
                                <a:gd name="connsiteY1764" fmla="*/ 1970463 h 2479529"/>
                                <a:gd name="connsiteX1765" fmla="*/ 6806521 w 7228855"/>
                                <a:gd name="connsiteY1765" fmla="*/ 1864165 h 2479529"/>
                                <a:gd name="connsiteX1766" fmla="*/ 6789632 w 7228855"/>
                                <a:gd name="connsiteY1766" fmla="*/ 1835852 h 2479529"/>
                                <a:gd name="connsiteX1767" fmla="*/ 6605350 w 7228855"/>
                                <a:gd name="connsiteY1767" fmla="*/ 1942150 h 2479529"/>
                                <a:gd name="connsiteX1768" fmla="*/ 6609192 w 7228855"/>
                                <a:gd name="connsiteY1768" fmla="*/ 1972256 h 2479529"/>
                                <a:gd name="connsiteX1769" fmla="*/ 6839590 w 7228855"/>
                                <a:gd name="connsiteY1769" fmla="*/ 1972317 h 2479529"/>
                                <a:gd name="connsiteX1770" fmla="*/ 6854702 w 7228855"/>
                                <a:gd name="connsiteY1770" fmla="*/ 1970462 h 2479529"/>
                                <a:gd name="connsiteX1771" fmla="*/ 6911825 w 7228855"/>
                                <a:gd name="connsiteY1771" fmla="*/ 1934697 h 2479529"/>
                                <a:gd name="connsiteX1772" fmla="*/ 6895929 w 7228855"/>
                                <a:gd name="connsiteY1772" fmla="*/ 1907377 h 2479529"/>
                                <a:gd name="connsiteX1773" fmla="*/ 6867795 w 7228855"/>
                                <a:gd name="connsiteY1773" fmla="*/ 1921214 h 2479529"/>
                                <a:gd name="connsiteX1774" fmla="*/ 6865257 w 7228855"/>
                                <a:gd name="connsiteY1774" fmla="*/ 1913951 h 2479529"/>
                                <a:gd name="connsiteX1775" fmla="*/ 6850728 w 7228855"/>
                                <a:gd name="connsiteY1775" fmla="*/ 1907874 h 2479529"/>
                                <a:gd name="connsiteX1776" fmla="*/ 6775227 w 7228855"/>
                                <a:gd name="connsiteY1776" fmla="*/ 1910855 h 2479529"/>
                                <a:gd name="connsiteX1777" fmla="*/ 6775227 w 7228855"/>
                                <a:gd name="connsiteY1777" fmla="*/ 1945130 h 2479529"/>
                                <a:gd name="connsiteX1778" fmla="*/ 6830463 w 7228855"/>
                                <a:gd name="connsiteY1778" fmla="*/ 1947310 h 2479529"/>
                                <a:gd name="connsiteX1779" fmla="*/ 6826223 w 7228855"/>
                                <a:gd name="connsiteY1779" fmla="*/ 1956137 h 2479529"/>
                                <a:gd name="connsiteX1780" fmla="*/ 6839590 w 7228855"/>
                                <a:gd name="connsiteY1780" fmla="*/ 1972317 h 2479529"/>
                                <a:gd name="connsiteX1781" fmla="*/ 1367164 w 7228855"/>
                                <a:gd name="connsiteY1781" fmla="*/ 1973702 h 2479529"/>
                                <a:gd name="connsiteX1782" fmla="*/ 1376602 w 7228855"/>
                                <a:gd name="connsiteY1782" fmla="*/ 1971218 h 2479529"/>
                                <a:gd name="connsiteX1783" fmla="*/ 1384550 w 7228855"/>
                                <a:gd name="connsiteY1783" fmla="*/ 1962277 h 2479529"/>
                                <a:gd name="connsiteX1784" fmla="*/ 1380576 w 7228855"/>
                                <a:gd name="connsiteY1784" fmla="*/ 1941415 h 2479529"/>
                                <a:gd name="connsiteX1785" fmla="*/ 1362197 w 7228855"/>
                                <a:gd name="connsiteY1785" fmla="*/ 1936447 h 2479529"/>
                                <a:gd name="connsiteX1786" fmla="*/ 1352263 w 7228855"/>
                                <a:gd name="connsiteY1786" fmla="*/ 1943401 h 2479529"/>
                                <a:gd name="connsiteX1787" fmla="*/ 1347295 w 7228855"/>
                                <a:gd name="connsiteY1787" fmla="*/ 1953833 h 2479529"/>
                                <a:gd name="connsiteX1788" fmla="*/ 1349779 w 7228855"/>
                                <a:gd name="connsiteY1788" fmla="*/ 1965258 h 2479529"/>
                                <a:gd name="connsiteX1789" fmla="*/ 1349779 w 7228855"/>
                                <a:gd name="connsiteY1789" fmla="*/ 1963074 h 2479529"/>
                                <a:gd name="connsiteX1790" fmla="*/ 1348289 w 7228855"/>
                                <a:gd name="connsiteY1790" fmla="*/ 1952343 h 2479529"/>
                                <a:gd name="connsiteX1791" fmla="*/ 1349779 w 7228855"/>
                                <a:gd name="connsiteY1791" fmla="*/ 1949859 h 2479529"/>
                                <a:gd name="connsiteX1792" fmla="*/ 1349779 w 7228855"/>
                                <a:gd name="connsiteY1792" fmla="*/ 1963074 h 2479529"/>
                                <a:gd name="connsiteX1793" fmla="*/ 1350773 w 7228855"/>
                                <a:gd name="connsiteY1793" fmla="*/ 1970225 h 2479529"/>
                                <a:gd name="connsiteX1794" fmla="*/ 1357923 w 7228855"/>
                                <a:gd name="connsiteY1794" fmla="*/ 1971218 h 2479529"/>
                                <a:gd name="connsiteX1795" fmla="*/ 1371138 w 7228855"/>
                                <a:gd name="connsiteY1795" fmla="*/ 1971218 h 2479529"/>
                                <a:gd name="connsiteX1796" fmla="*/ 1368655 w 7228855"/>
                                <a:gd name="connsiteY1796" fmla="*/ 1972708 h 2479529"/>
                                <a:gd name="connsiteX1797" fmla="*/ 1357923 w 7228855"/>
                                <a:gd name="connsiteY1797" fmla="*/ 1971218 h 2479529"/>
                                <a:gd name="connsiteX1798" fmla="*/ 1355740 w 7228855"/>
                                <a:gd name="connsiteY1798" fmla="*/ 1971218 h 2479529"/>
                                <a:gd name="connsiteX1799" fmla="*/ 1367164 w 7228855"/>
                                <a:gd name="connsiteY1799" fmla="*/ 1973702 h 2479529"/>
                                <a:gd name="connsiteX1800" fmla="*/ 4626887 w 7228855"/>
                                <a:gd name="connsiteY1800" fmla="*/ 1974274 h 2479529"/>
                                <a:gd name="connsiteX1801" fmla="*/ 4637894 w 7228855"/>
                                <a:gd name="connsiteY1801" fmla="*/ 1968802 h 2479529"/>
                                <a:gd name="connsiteX1802" fmla="*/ 4645944 w 7228855"/>
                                <a:gd name="connsiteY1802" fmla="*/ 1960247 h 2479529"/>
                                <a:gd name="connsiteX1803" fmla="*/ 4641416 w 7228855"/>
                                <a:gd name="connsiteY1803" fmla="*/ 1924521 h 2479529"/>
                                <a:gd name="connsiteX1804" fmla="*/ 4623805 w 7228855"/>
                                <a:gd name="connsiteY1804" fmla="*/ 1922005 h 2479529"/>
                                <a:gd name="connsiteX1805" fmla="*/ 4607704 w 7228855"/>
                                <a:gd name="connsiteY1805" fmla="*/ 1938107 h 2479529"/>
                                <a:gd name="connsiteX1806" fmla="*/ 4605691 w 7228855"/>
                                <a:gd name="connsiteY1806" fmla="*/ 1950184 h 2479529"/>
                                <a:gd name="connsiteX1807" fmla="*/ 4606697 w 7228855"/>
                                <a:gd name="connsiteY1807" fmla="*/ 1962764 h 2479529"/>
                                <a:gd name="connsiteX1808" fmla="*/ 4614748 w 7228855"/>
                                <a:gd name="connsiteY1808" fmla="*/ 1971820 h 2479529"/>
                                <a:gd name="connsiteX1809" fmla="*/ 4626887 w 7228855"/>
                                <a:gd name="connsiteY1809" fmla="*/ 1974274 h 2479529"/>
                                <a:gd name="connsiteX1810" fmla="*/ 6550207 w 7228855"/>
                                <a:gd name="connsiteY1810" fmla="*/ 1976431 h 2479529"/>
                                <a:gd name="connsiteX1811" fmla="*/ 6554188 w 7228855"/>
                                <a:gd name="connsiteY1811" fmla="*/ 1945627 h 2479529"/>
                                <a:gd name="connsiteX1812" fmla="*/ 6532829 w 7228855"/>
                                <a:gd name="connsiteY1812" fmla="*/ 1911849 h 2479529"/>
                                <a:gd name="connsiteX1813" fmla="*/ 6503026 w 7228855"/>
                                <a:gd name="connsiteY1813" fmla="*/ 1911849 h 2479529"/>
                                <a:gd name="connsiteX1814" fmla="*/ 6537300 w 7228855"/>
                                <a:gd name="connsiteY1814" fmla="*/ 1974437 h 2479529"/>
                                <a:gd name="connsiteX1815" fmla="*/ 6550207 w 7228855"/>
                                <a:gd name="connsiteY1815" fmla="*/ 1976431 h 2479529"/>
                                <a:gd name="connsiteX1816" fmla="*/ 4346556 w 7228855"/>
                                <a:gd name="connsiteY1816" fmla="*/ 1976853 h 2479529"/>
                                <a:gd name="connsiteX1817" fmla="*/ 4346556 w 7228855"/>
                                <a:gd name="connsiteY1817" fmla="*/ 1944650 h 2479529"/>
                                <a:gd name="connsiteX1818" fmla="*/ 4346556 w 7228855"/>
                                <a:gd name="connsiteY1818" fmla="*/ 1976853 h 2479529"/>
                                <a:gd name="connsiteX1819" fmla="*/ 6021707 w 7228855"/>
                                <a:gd name="connsiteY1819" fmla="*/ 1979902 h 2479529"/>
                                <a:gd name="connsiteX1820" fmla="*/ 6031145 w 7228855"/>
                                <a:gd name="connsiteY1820" fmla="*/ 1977418 h 2479529"/>
                                <a:gd name="connsiteX1821" fmla="*/ 6039093 w 7228855"/>
                                <a:gd name="connsiteY1821" fmla="*/ 1968477 h 2479529"/>
                                <a:gd name="connsiteX1822" fmla="*/ 6035119 w 7228855"/>
                                <a:gd name="connsiteY1822" fmla="*/ 1947614 h 2479529"/>
                                <a:gd name="connsiteX1823" fmla="*/ 6016740 w 7228855"/>
                                <a:gd name="connsiteY1823" fmla="*/ 1942647 h 2479529"/>
                                <a:gd name="connsiteX1824" fmla="*/ 6006806 w 7228855"/>
                                <a:gd name="connsiteY1824" fmla="*/ 1949601 h 2479529"/>
                                <a:gd name="connsiteX1825" fmla="*/ 6001838 w 7228855"/>
                                <a:gd name="connsiteY1825" fmla="*/ 1960033 h 2479529"/>
                                <a:gd name="connsiteX1826" fmla="*/ 6004322 w 7228855"/>
                                <a:gd name="connsiteY1826" fmla="*/ 1971457 h 2479529"/>
                                <a:gd name="connsiteX1827" fmla="*/ 6004322 w 7228855"/>
                                <a:gd name="connsiteY1827" fmla="*/ 1969274 h 2479529"/>
                                <a:gd name="connsiteX1828" fmla="*/ 6002832 w 7228855"/>
                                <a:gd name="connsiteY1828" fmla="*/ 1958543 h 2479529"/>
                                <a:gd name="connsiteX1829" fmla="*/ 6004322 w 7228855"/>
                                <a:gd name="connsiteY1829" fmla="*/ 1956059 h 2479529"/>
                                <a:gd name="connsiteX1830" fmla="*/ 6004322 w 7228855"/>
                                <a:gd name="connsiteY1830" fmla="*/ 1969274 h 2479529"/>
                                <a:gd name="connsiteX1831" fmla="*/ 6005315 w 7228855"/>
                                <a:gd name="connsiteY1831" fmla="*/ 1976425 h 2479529"/>
                                <a:gd name="connsiteX1832" fmla="*/ 6012466 w 7228855"/>
                                <a:gd name="connsiteY1832" fmla="*/ 1977418 h 2479529"/>
                                <a:gd name="connsiteX1833" fmla="*/ 6025681 w 7228855"/>
                                <a:gd name="connsiteY1833" fmla="*/ 1977418 h 2479529"/>
                                <a:gd name="connsiteX1834" fmla="*/ 6023198 w 7228855"/>
                                <a:gd name="connsiteY1834" fmla="*/ 1978909 h 2479529"/>
                                <a:gd name="connsiteX1835" fmla="*/ 6012466 w 7228855"/>
                                <a:gd name="connsiteY1835" fmla="*/ 1977418 h 2479529"/>
                                <a:gd name="connsiteX1836" fmla="*/ 6010283 w 7228855"/>
                                <a:gd name="connsiteY1836" fmla="*/ 1977418 h 2479529"/>
                                <a:gd name="connsiteX1837" fmla="*/ 6021707 w 7228855"/>
                                <a:gd name="connsiteY1837" fmla="*/ 1979902 h 2479529"/>
                                <a:gd name="connsiteX1838" fmla="*/ 2062568 w 7228855"/>
                                <a:gd name="connsiteY1838" fmla="*/ 1981650 h 2479529"/>
                                <a:gd name="connsiteX1839" fmla="*/ 2072502 w 7228855"/>
                                <a:gd name="connsiteY1839" fmla="*/ 1973205 h 2479529"/>
                                <a:gd name="connsiteX1840" fmla="*/ 2078959 w 7228855"/>
                                <a:gd name="connsiteY1840" fmla="*/ 1965258 h 2479529"/>
                                <a:gd name="connsiteX1841" fmla="*/ 2084423 w 7228855"/>
                                <a:gd name="connsiteY1841" fmla="*/ 1951847 h 2479529"/>
                                <a:gd name="connsiteX1842" fmla="*/ 2076972 w 7228855"/>
                                <a:gd name="connsiteY1842" fmla="*/ 1936944 h 2479529"/>
                                <a:gd name="connsiteX1843" fmla="*/ 2049156 w 7228855"/>
                                <a:gd name="connsiteY1843" fmla="*/ 1941415 h 2479529"/>
                                <a:gd name="connsiteX1844" fmla="*/ 2043692 w 7228855"/>
                                <a:gd name="connsiteY1844" fmla="*/ 1950356 h 2479529"/>
                                <a:gd name="connsiteX1845" fmla="*/ 2038228 w 7228855"/>
                                <a:gd name="connsiteY1845" fmla="*/ 1962774 h 2479529"/>
                                <a:gd name="connsiteX1846" fmla="*/ 2044189 w 7228855"/>
                                <a:gd name="connsiteY1846" fmla="*/ 1980160 h 2479529"/>
                                <a:gd name="connsiteX1847" fmla="*/ 2062568 w 7228855"/>
                                <a:gd name="connsiteY1847" fmla="*/ 1981650 h 2479529"/>
                                <a:gd name="connsiteX1848" fmla="*/ 476299 w 7228855"/>
                                <a:gd name="connsiteY1848" fmla="*/ 1983762 h 2479529"/>
                                <a:gd name="connsiteX1849" fmla="*/ 484991 w 7228855"/>
                                <a:gd name="connsiteY1849" fmla="*/ 1978670 h 2479529"/>
                                <a:gd name="connsiteX1850" fmla="*/ 490952 w 7228855"/>
                                <a:gd name="connsiteY1850" fmla="*/ 1964762 h 2479529"/>
                                <a:gd name="connsiteX1851" fmla="*/ 484991 w 7228855"/>
                                <a:gd name="connsiteY1851" fmla="*/ 1950854 h 2479529"/>
                                <a:gd name="connsiteX1852" fmla="*/ 466116 w 7228855"/>
                                <a:gd name="connsiteY1852" fmla="*/ 1945886 h 2479529"/>
                                <a:gd name="connsiteX1853" fmla="*/ 461149 w 7228855"/>
                                <a:gd name="connsiteY1853" fmla="*/ 1947873 h 2479529"/>
                                <a:gd name="connsiteX1854" fmla="*/ 448235 w 7228855"/>
                                <a:gd name="connsiteY1854" fmla="*/ 1964762 h 2479529"/>
                                <a:gd name="connsiteX1855" fmla="*/ 450718 w 7228855"/>
                                <a:gd name="connsiteY1855" fmla="*/ 1973704 h 2479529"/>
                                <a:gd name="connsiteX1856" fmla="*/ 461149 w 7228855"/>
                                <a:gd name="connsiteY1856" fmla="*/ 1981651 h 2479529"/>
                                <a:gd name="connsiteX1857" fmla="*/ 466116 w 7228855"/>
                                <a:gd name="connsiteY1857" fmla="*/ 1983638 h 2479529"/>
                                <a:gd name="connsiteX1858" fmla="*/ 476299 w 7228855"/>
                                <a:gd name="connsiteY1858" fmla="*/ 1983762 h 2479529"/>
                                <a:gd name="connsiteX1859" fmla="*/ 6717112 w 7228855"/>
                                <a:gd name="connsiteY1859" fmla="*/ 1987850 h 2479529"/>
                                <a:gd name="connsiteX1860" fmla="*/ 6727046 w 7228855"/>
                                <a:gd name="connsiteY1860" fmla="*/ 1979405 h 2479529"/>
                                <a:gd name="connsiteX1861" fmla="*/ 6733503 w 7228855"/>
                                <a:gd name="connsiteY1861" fmla="*/ 1971458 h 2479529"/>
                                <a:gd name="connsiteX1862" fmla="*/ 6738967 w 7228855"/>
                                <a:gd name="connsiteY1862" fmla="*/ 1958047 h 2479529"/>
                                <a:gd name="connsiteX1863" fmla="*/ 6731516 w 7228855"/>
                                <a:gd name="connsiteY1863" fmla="*/ 1943144 h 2479529"/>
                                <a:gd name="connsiteX1864" fmla="*/ 6703700 w 7228855"/>
                                <a:gd name="connsiteY1864" fmla="*/ 1947615 h 2479529"/>
                                <a:gd name="connsiteX1865" fmla="*/ 6698236 w 7228855"/>
                                <a:gd name="connsiteY1865" fmla="*/ 1956556 h 2479529"/>
                                <a:gd name="connsiteX1866" fmla="*/ 6692772 w 7228855"/>
                                <a:gd name="connsiteY1866" fmla="*/ 1968974 h 2479529"/>
                                <a:gd name="connsiteX1867" fmla="*/ 6698732 w 7228855"/>
                                <a:gd name="connsiteY1867" fmla="*/ 1986360 h 2479529"/>
                                <a:gd name="connsiteX1868" fmla="*/ 6717112 w 7228855"/>
                                <a:gd name="connsiteY1868" fmla="*/ 1987850 h 2479529"/>
                                <a:gd name="connsiteX1869" fmla="*/ 5130845 w 7228855"/>
                                <a:gd name="connsiteY1869" fmla="*/ 1989963 h 2479529"/>
                                <a:gd name="connsiteX1870" fmla="*/ 5139538 w 7228855"/>
                                <a:gd name="connsiteY1870" fmla="*/ 1984871 h 2479529"/>
                                <a:gd name="connsiteX1871" fmla="*/ 5145499 w 7228855"/>
                                <a:gd name="connsiteY1871" fmla="*/ 1970962 h 2479529"/>
                                <a:gd name="connsiteX1872" fmla="*/ 5139538 w 7228855"/>
                                <a:gd name="connsiteY1872" fmla="*/ 1957054 h 2479529"/>
                                <a:gd name="connsiteX1873" fmla="*/ 5120662 w 7228855"/>
                                <a:gd name="connsiteY1873" fmla="*/ 1952087 h 2479529"/>
                                <a:gd name="connsiteX1874" fmla="*/ 5115695 w 7228855"/>
                                <a:gd name="connsiteY1874" fmla="*/ 1954074 h 2479529"/>
                                <a:gd name="connsiteX1875" fmla="*/ 5102781 w 7228855"/>
                                <a:gd name="connsiteY1875" fmla="*/ 1970962 h 2479529"/>
                                <a:gd name="connsiteX1876" fmla="*/ 5105264 w 7228855"/>
                                <a:gd name="connsiteY1876" fmla="*/ 1979904 h 2479529"/>
                                <a:gd name="connsiteX1877" fmla="*/ 5115695 w 7228855"/>
                                <a:gd name="connsiteY1877" fmla="*/ 1987852 h 2479529"/>
                                <a:gd name="connsiteX1878" fmla="*/ 5120662 w 7228855"/>
                                <a:gd name="connsiteY1878" fmla="*/ 1989839 h 2479529"/>
                                <a:gd name="connsiteX1879" fmla="*/ 5130845 w 7228855"/>
                                <a:gd name="connsiteY1879" fmla="*/ 1989963 h 2479529"/>
                                <a:gd name="connsiteX1880" fmla="*/ 4418596 w 7228855"/>
                                <a:gd name="connsiteY1880" fmla="*/ 1999660 h 2479529"/>
                                <a:gd name="connsiteX1881" fmla="*/ 4432599 w 7228855"/>
                                <a:gd name="connsiteY1881" fmla="*/ 1998992 h 2479529"/>
                                <a:gd name="connsiteX1882" fmla="*/ 4562921 w 7228855"/>
                                <a:gd name="connsiteY1882" fmla="*/ 1937100 h 2479529"/>
                                <a:gd name="connsiteX1883" fmla="*/ 4543297 w 7228855"/>
                                <a:gd name="connsiteY1883" fmla="*/ 1903889 h 2479529"/>
                                <a:gd name="connsiteX1884" fmla="*/ 4414988 w 7228855"/>
                                <a:gd name="connsiteY1884" fmla="*/ 1969304 h 2479529"/>
                                <a:gd name="connsiteX1885" fmla="*/ 4418596 w 7228855"/>
                                <a:gd name="connsiteY1885" fmla="*/ 1999660 h 2479529"/>
                                <a:gd name="connsiteX1886" fmla="*/ 3122891 w 7228855"/>
                                <a:gd name="connsiteY1886" fmla="*/ 2001759 h 2479529"/>
                                <a:gd name="connsiteX1887" fmla="*/ 3141269 w 7228855"/>
                                <a:gd name="connsiteY1887" fmla="*/ 1987851 h 2479529"/>
                                <a:gd name="connsiteX1888" fmla="*/ 3122891 w 7228855"/>
                                <a:gd name="connsiteY1888" fmla="*/ 1972949 h 2479529"/>
                                <a:gd name="connsiteX1889" fmla="*/ 3117924 w 7228855"/>
                                <a:gd name="connsiteY1889" fmla="*/ 1974439 h 2479529"/>
                                <a:gd name="connsiteX1890" fmla="*/ 3107989 w 7228855"/>
                                <a:gd name="connsiteY1890" fmla="*/ 1987354 h 2479529"/>
                                <a:gd name="connsiteX1891" fmla="*/ 3117924 w 7228855"/>
                                <a:gd name="connsiteY1891" fmla="*/ 2000269 h 2479529"/>
                                <a:gd name="connsiteX1892" fmla="*/ 3122891 w 7228855"/>
                                <a:gd name="connsiteY1892" fmla="*/ 2001759 h 2479529"/>
                                <a:gd name="connsiteX1893" fmla="*/ 4082174 w 7228855"/>
                                <a:gd name="connsiteY1893" fmla="*/ 2008859 h 2479529"/>
                                <a:gd name="connsiteX1894" fmla="*/ 4079048 w 7228855"/>
                                <a:gd name="connsiteY1894" fmla="*/ 2005732 h 2479529"/>
                                <a:gd name="connsiteX1895" fmla="*/ 4080041 w 7228855"/>
                                <a:gd name="connsiteY1895" fmla="*/ 2006726 h 2479529"/>
                                <a:gd name="connsiteX1896" fmla="*/ 4080406 w 7228855"/>
                                <a:gd name="connsiteY1896" fmla="*/ 2007842 h 2479529"/>
                                <a:gd name="connsiteX1897" fmla="*/ 4057045 w 7228855"/>
                                <a:gd name="connsiteY1897" fmla="*/ 2008859 h 2479529"/>
                                <a:gd name="connsiteX1898" fmla="*/ 4058701 w 7228855"/>
                                <a:gd name="connsiteY1898" fmla="*/ 2007907 h 2479529"/>
                                <a:gd name="connsiteX1899" fmla="*/ 4059179 w 7228855"/>
                                <a:gd name="connsiteY1899" fmla="*/ 2006726 h 2479529"/>
                                <a:gd name="connsiteX1900" fmla="*/ 4060172 w 7228855"/>
                                <a:gd name="connsiteY1900" fmla="*/ 2005732 h 2479529"/>
                                <a:gd name="connsiteX1901" fmla="*/ 4085505 w 7228855"/>
                                <a:gd name="connsiteY1901" fmla="*/ 2012190 h 2479529"/>
                                <a:gd name="connsiteX1902" fmla="*/ 4084512 w 7228855"/>
                                <a:gd name="connsiteY1902" fmla="*/ 2010203 h 2479529"/>
                                <a:gd name="connsiteX1903" fmla="*/ 4082174 w 7228855"/>
                                <a:gd name="connsiteY1903" fmla="*/ 2008859 h 2479529"/>
                                <a:gd name="connsiteX1904" fmla="*/ 4053715 w 7228855"/>
                                <a:gd name="connsiteY1904" fmla="*/ 2012190 h 2479529"/>
                                <a:gd name="connsiteX1905" fmla="*/ 4057045 w 7228855"/>
                                <a:gd name="connsiteY1905" fmla="*/ 2008859 h 2479529"/>
                                <a:gd name="connsiteX1906" fmla="*/ 4054708 w 7228855"/>
                                <a:gd name="connsiteY1906" fmla="*/ 2010203 h 2479529"/>
                                <a:gd name="connsiteX1907" fmla="*/ 4053715 w 7228855"/>
                                <a:gd name="connsiteY1907" fmla="*/ 2012190 h 2479529"/>
                                <a:gd name="connsiteX1908" fmla="*/ 517781 w 7228855"/>
                                <a:gd name="connsiteY1908" fmla="*/ 2016666 h 2479529"/>
                                <a:gd name="connsiteX1909" fmla="*/ 531690 w 7228855"/>
                                <a:gd name="connsiteY1909" fmla="*/ 2006980 h 2479529"/>
                                <a:gd name="connsiteX1910" fmla="*/ 531193 w 7228855"/>
                                <a:gd name="connsiteY1910" fmla="*/ 2007476 h 2479529"/>
                                <a:gd name="connsiteX1911" fmla="*/ 532187 w 7228855"/>
                                <a:gd name="connsiteY1911" fmla="*/ 2006483 h 2479529"/>
                                <a:gd name="connsiteX1912" fmla="*/ 532186 w 7228855"/>
                                <a:gd name="connsiteY1912" fmla="*/ 2006483 h 2479529"/>
                                <a:gd name="connsiteX1913" fmla="*/ 532683 w 7228855"/>
                                <a:gd name="connsiteY1913" fmla="*/ 2005987 h 2479529"/>
                                <a:gd name="connsiteX1914" fmla="*/ 532187 w 7228855"/>
                                <a:gd name="connsiteY1914" fmla="*/ 2006483 h 2479529"/>
                                <a:gd name="connsiteX1915" fmla="*/ 533677 w 7228855"/>
                                <a:gd name="connsiteY1915" fmla="*/ 2006111 h 2479529"/>
                                <a:gd name="connsiteX1916" fmla="*/ 533180 w 7228855"/>
                                <a:gd name="connsiteY1916" fmla="*/ 2005987 h 2479529"/>
                                <a:gd name="connsiteX1917" fmla="*/ 533677 w 7228855"/>
                                <a:gd name="connsiteY1917" fmla="*/ 2005987 h 2479529"/>
                                <a:gd name="connsiteX1918" fmla="*/ 534173 w 7228855"/>
                                <a:gd name="connsiteY1918" fmla="*/ 2005987 h 2479529"/>
                                <a:gd name="connsiteX1919" fmla="*/ 533677 w 7228855"/>
                                <a:gd name="connsiteY1919" fmla="*/ 2006111 h 2479529"/>
                                <a:gd name="connsiteX1920" fmla="*/ 535167 w 7228855"/>
                                <a:gd name="connsiteY1920" fmla="*/ 2006483 h 2479529"/>
                                <a:gd name="connsiteX1921" fmla="*/ 537154 w 7228855"/>
                                <a:gd name="connsiteY1921" fmla="*/ 2007974 h 2479529"/>
                                <a:gd name="connsiteX1922" fmla="*/ 559009 w 7228855"/>
                                <a:gd name="connsiteY1922" fmla="*/ 2003503 h 2479529"/>
                                <a:gd name="connsiteX1923" fmla="*/ 557519 w 7228855"/>
                                <a:gd name="connsiteY1923" fmla="*/ 1981150 h 2479529"/>
                                <a:gd name="connsiteX1924" fmla="*/ 498906 w 7228855"/>
                                <a:gd name="connsiteY1924" fmla="*/ 1982143 h 2479529"/>
                                <a:gd name="connsiteX1925" fmla="*/ 500893 w 7228855"/>
                                <a:gd name="connsiteY1925" fmla="*/ 2012940 h 2479529"/>
                                <a:gd name="connsiteX1926" fmla="*/ 517781 w 7228855"/>
                                <a:gd name="connsiteY1926" fmla="*/ 2016666 h 2479529"/>
                                <a:gd name="connsiteX1927" fmla="*/ 702346 w 7228855"/>
                                <a:gd name="connsiteY1927" fmla="*/ 2019390 h 2479529"/>
                                <a:gd name="connsiteX1928" fmla="*/ 712960 w 7228855"/>
                                <a:gd name="connsiteY1928" fmla="*/ 1992289 h 2479529"/>
                                <a:gd name="connsiteX1929" fmla="*/ 661133 w 7228855"/>
                                <a:gd name="connsiteY1929" fmla="*/ 1924359 h 2479529"/>
                                <a:gd name="connsiteX1930" fmla="*/ 632956 w 7228855"/>
                                <a:gd name="connsiteY1930" fmla="*/ 1940965 h 2479529"/>
                                <a:gd name="connsiteX1931" fmla="*/ 689814 w 7228855"/>
                                <a:gd name="connsiteY1931" fmla="*/ 2015436 h 2479529"/>
                                <a:gd name="connsiteX1932" fmla="*/ 702346 w 7228855"/>
                                <a:gd name="connsiteY1932" fmla="*/ 2019390 h 2479529"/>
                                <a:gd name="connsiteX1933" fmla="*/ 5172321 w 7228855"/>
                                <a:gd name="connsiteY1933" fmla="*/ 2022866 h 2479529"/>
                                <a:gd name="connsiteX1934" fmla="*/ 5186229 w 7228855"/>
                                <a:gd name="connsiteY1934" fmla="*/ 2013180 h 2479529"/>
                                <a:gd name="connsiteX1935" fmla="*/ 5185733 w 7228855"/>
                                <a:gd name="connsiteY1935" fmla="*/ 2013676 h 2479529"/>
                                <a:gd name="connsiteX1936" fmla="*/ 5186727 w 7228855"/>
                                <a:gd name="connsiteY1936" fmla="*/ 2012683 h 2479529"/>
                                <a:gd name="connsiteX1937" fmla="*/ 5186726 w 7228855"/>
                                <a:gd name="connsiteY1937" fmla="*/ 2012683 h 2479529"/>
                                <a:gd name="connsiteX1938" fmla="*/ 5187223 w 7228855"/>
                                <a:gd name="connsiteY1938" fmla="*/ 2012186 h 2479529"/>
                                <a:gd name="connsiteX1939" fmla="*/ 5186727 w 7228855"/>
                                <a:gd name="connsiteY1939" fmla="*/ 2012683 h 2479529"/>
                                <a:gd name="connsiteX1940" fmla="*/ 5188216 w 7228855"/>
                                <a:gd name="connsiteY1940" fmla="*/ 2012311 h 2479529"/>
                                <a:gd name="connsiteX1941" fmla="*/ 5187720 w 7228855"/>
                                <a:gd name="connsiteY1941" fmla="*/ 2012186 h 2479529"/>
                                <a:gd name="connsiteX1942" fmla="*/ 5188216 w 7228855"/>
                                <a:gd name="connsiteY1942" fmla="*/ 2012186 h 2479529"/>
                                <a:gd name="connsiteX1943" fmla="*/ 5188713 w 7228855"/>
                                <a:gd name="connsiteY1943" fmla="*/ 2012186 h 2479529"/>
                                <a:gd name="connsiteX1944" fmla="*/ 5188216 w 7228855"/>
                                <a:gd name="connsiteY1944" fmla="*/ 2012311 h 2479529"/>
                                <a:gd name="connsiteX1945" fmla="*/ 5189707 w 7228855"/>
                                <a:gd name="connsiteY1945" fmla="*/ 2012683 h 2479529"/>
                                <a:gd name="connsiteX1946" fmla="*/ 5191693 w 7228855"/>
                                <a:gd name="connsiteY1946" fmla="*/ 2014173 h 2479529"/>
                                <a:gd name="connsiteX1947" fmla="*/ 5213549 w 7228855"/>
                                <a:gd name="connsiteY1947" fmla="*/ 2009703 h 2479529"/>
                                <a:gd name="connsiteX1948" fmla="*/ 5212059 w 7228855"/>
                                <a:gd name="connsiteY1948" fmla="*/ 1987351 h 2479529"/>
                                <a:gd name="connsiteX1949" fmla="*/ 5153446 w 7228855"/>
                                <a:gd name="connsiteY1949" fmla="*/ 1988344 h 2479529"/>
                                <a:gd name="connsiteX1950" fmla="*/ 5155433 w 7228855"/>
                                <a:gd name="connsiteY1950" fmla="*/ 2019140 h 2479529"/>
                                <a:gd name="connsiteX1951" fmla="*/ 5172321 w 7228855"/>
                                <a:gd name="connsiteY1951" fmla="*/ 2022866 h 2479529"/>
                                <a:gd name="connsiteX1952" fmla="*/ 2271679 w 7228855"/>
                                <a:gd name="connsiteY1952" fmla="*/ 2025363 h 2479529"/>
                                <a:gd name="connsiteX1953" fmla="*/ 2271679 w 7228855"/>
                                <a:gd name="connsiteY1953" fmla="*/ 1958306 h 2479529"/>
                                <a:gd name="connsiteX1954" fmla="*/ 2271679 w 7228855"/>
                                <a:gd name="connsiteY1954" fmla="*/ 2025363 h 2479529"/>
                                <a:gd name="connsiteX1955" fmla="*/ 5356885 w 7228855"/>
                                <a:gd name="connsiteY1955" fmla="*/ 2025591 h 2479529"/>
                                <a:gd name="connsiteX1956" fmla="*/ 5367498 w 7228855"/>
                                <a:gd name="connsiteY1956" fmla="*/ 1998490 h 2479529"/>
                                <a:gd name="connsiteX1957" fmla="*/ 5315672 w 7228855"/>
                                <a:gd name="connsiteY1957" fmla="*/ 1930559 h 2479529"/>
                                <a:gd name="connsiteX1958" fmla="*/ 5287494 w 7228855"/>
                                <a:gd name="connsiteY1958" fmla="*/ 1947164 h 2479529"/>
                                <a:gd name="connsiteX1959" fmla="*/ 5344353 w 7228855"/>
                                <a:gd name="connsiteY1959" fmla="*/ 2021636 h 2479529"/>
                                <a:gd name="connsiteX1960" fmla="*/ 5356885 w 7228855"/>
                                <a:gd name="connsiteY1960" fmla="*/ 2025591 h 2479529"/>
                                <a:gd name="connsiteX1961" fmla="*/ 1682077 w 7228855"/>
                                <a:gd name="connsiteY1961" fmla="*/ 2025861 h 2479529"/>
                                <a:gd name="connsiteX1962" fmla="*/ 1695488 w 7228855"/>
                                <a:gd name="connsiteY1962" fmla="*/ 2021390 h 2479529"/>
                                <a:gd name="connsiteX1963" fmla="*/ 1705423 w 7228855"/>
                                <a:gd name="connsiteY1963" fmla="*/ 2011952 h 2479529"/>
                                <a:gd name="connsiteX1964" fmla="*/ 1711880 w 7228855"/>
                                <a:gd name="connsiteY1964" fmla="*/ 1999534 h 2479529"/>
                                <a:gd name="connsiteX1965" fmla="*/ 1713370 w 7228855"/>
                                <a:gd name="connsiteY1965" fmla="*/ 1990096 h 2479529"/>
                                <a:gd name="connsiteX1966" fmla="*/ 1710390 w 7228855"/>
                                <a:gd name="connsiteY1966" fmla="*/ 1976188 h 2479529"/>
                                <a:gd name="connsiteX1967" fmla="*/ 1702939 w 7228855"/>
                                <a:gd name="connsiteY1967" fmla="*/ 1964764 h 2479529"/>
                                <a:gd name="connsiteX1968" fmla="*/ 1683190 w 7228855"/>
                                <a:gd name="connsiteY1968" fmla="*/ 1956632 h 2479529"/>
                                <a:gd name="connsiteX1969" fmla="*/ 1662579 w 7228855"/>
                                <a:gd name="connsiteY1969" fmla="*/ 1959354 h 2479529"/>
                                <a:gd name="connsiteX1970" fmla="*/ 1652273 w 7228855"/>
                                <a:gd name="connsiteY1970" fmla="*/ 1965260 h 2479529"/>
                                <a:gd name="connsiteX1971" fmla="*/ 1643332 w 7228855"/>
                                <a:gd name="connsiteY1971" fmla="*/ 1980162 h 2479529"/>
                                <a:gd name="connsiteX1972" fmla="*/ 1642836 w 7228855"/>
                                <a:gd name="connsiteY1972" fmla="*/ 1998044 h 2479529"/>
                                <a:gd name="connsiteX1973" fmla="*/ 1642836 w 7228855"/>
                                <a:gd name="connsiteY1973" fmla="*/ 1998541 h 2479529"/>
                                <a:gd name="connsiteX1974" fmla="*/ 1642836 w 7228855"/>
                                <a:gd name="connsiteY1974" fmla="*/ 2000031 h 2479529"/>
                                <a:gd name="connsiteX1975" fmla="*/ 1649293 w 7228855"/>
                                <a:gd name="connsiteY1975" fmla="*/ 2012449 h 2479529"/>
                                <a:gd name="connsiteX1976" fmla="*/ 1659227 w 7228855"/>
                                <a:gd name="connsiteY1976" fmla="*/ 2021886 h 2479529"/>
                                <a:gd name="connsiteX1977" fmla="*/ 1667672 w 7228855"/>
                                <a:gd name="connsiteY1977" fmla="*/ 2025363 h 2479529"/>
                                <a:gd name="connsiteX1978" fmla="*/ 1682077 w 7228855"/>
                                <a:gd name="connsiteY1978" fmla="*/ 2025861 h 2479529"/>
                                <a:gd name="connsiteX1979" fmla="*/ 6926228 w 7228855"/>
                                <a:gd name="connsiteY1979" fmla="*/ 2031565 h 2479529"/>
                                <a:gd name="connsiteX1980" fmla="*/ 6926228 w 7228855"/>
                                <a:gd name="connsiteY1980" fmla="*/ 1964507 h 2479529"/>
                                <a:gd name="connsiteX1981" fmla="*/ 6926228 w 7228855"/>
                                <a:gd name="connsiteY1981" fmla="*/ 2031565 h 2479529"/>
                                <a:gd name="connsiteX1982" fmla="*/ 6336626 w 7228855"/>
                                <a:gd name="connsiteY1982" fmla="*/ 2032062 h 2479529"/>
                                <a:gd name="connsiteX1983" fmla="*/ 6350038 w 7228855"/>
                                <a:gd name="connsiteY1983" fmla="*/ 2027591 h 2479529"/>
                                <a:gd name="connsiteX1984" fmla="*/ 6359972 w 7228855"/>
                                <a:gd name="connsiteY1984" fmla="*/ 2018153 h 2479529"/>
                                <a:gd name="connsiteX1985" fmla="*/ 6366429 w 7228855"/>
                                <a:gd name="connsiteY1985" fmla="*/ 2005735 h 2479529"/>
                                <a:gd name="connsiteX1986" fmla="*/ 6367920 w 7228855"/>
                                <a:gd name="connsiteY1986" fmla="*/ 1996297 h 2479529"/>
                                <a:gd name="connsiteX1987" fmla="*/ 6364939 w 7228855"/>
                                <a:gd name="connsiteY1987" fmla="*/ 1982389 h 2479529"/>
                                <a:gd name="connsiteX1988" fmla="*/ 6357488 w 7228855"/>
                                <a:gd name="connsiteY1988" fmla="*/ 1970964 h 2479529"/>
                                <a:gd name="connsiteX1989" fmla="*/ 6337739 w 7228855"/>
                                <a:gd name="connsiteY1989" fmla="*/ 1962833 h 2479529"/>
                                <a:gd name="connsiteX1990" fmla="*/ 6317128 w 7228855"/>
                                <a:gd name="connsiteY1990" fmla="*/ 1965554 h 2479529"/>
                                <a:gd name="connsiteX1991" fmla="*/ 6306823 w 7228855"/>
                                <a:gd name="connsiteY1991" fmla="*/ 1971461 h 2479529"/>
                                <a:gd name="connsiteX1992" fmla="*/ 6297881 w 7228855"/>
                                <a:gd name="connsiteY1992" fmla="*/ 1986363 h 2479529"/>
                                <a:gd name="connsiteX1993" fmla="*/ 6297385 w 7228855"/>
                                <a:gd name="connsiteY1993" fmla="*/ 2004245 h 2479529"/>
                                <a:gd name="connsiteX1994" fmla="*/ 6297385 w 7228855"/>
                                <a:gd name="connsiteY1994" fmla="*/ 2004742 h 2479529"/>
                                <a:gd name="connsiteX1995" fmla="*/ 6297385 w 7228855"/>
                                <a:gd name="connsiteY1995" fmla="*/ 2006232 h 2479529"/>
                                <a:gd name="connsiteX1996" fmla="*/ 6303843 w 7228855"/>
                                <a:gd name="connsiteY1996" fmla="*/ 2018650 h 2479529"/>
                                <a:gd name="connsiteX1997" fmla="*/ 6313777 w 7228855"/>
                                <a:gd name="connsiteY1997" fmla="*/ 2028088 h 2479529"/>
                                <a:gd name="connsiteX1998" fmla="*/ 6322221 w 7228855"/>
                                <a:gd name="connsiteY1998" fmla="*/ 2031565 h 2479529"/>
                                <a:gd name="connsiteX1999" fmla="*/ 6336626 w 7228855"/>
                                <a:gd name="connsiteY1999" fmla="*/ 2032062 h 2479529"/>
                                <a:gd name="connsiteX2000" fmla="*/ 3943856 w 7228855"/>
                                <a:gd name="connsiteY2000" fmla="*/ 2033729 h 2479529"/>
                                <a:gd name="connsiteX2001" fmla="*/ 3944017 w 7228855"/>
                                <a:gd name="connsiteY2001" fmla="*/ 2033712 h 2479529"/>
                                <a:gd name="connsiteX2002" fmla="*/ 3943897 w 7228855"/>
                                <a:gd name="connsiteY2002" fmla="*/ 2033712 h 2479529"/>
                                <a:gd name="connsiteX2003" fmla="*/ 3943718 w 7228855"/>
                                <a:gd name="connsiteY2003" fmla="*/ 2033783 h 2479529"/>
                                <a:gd name="connsiteX2004" fmla="*/ 3943856 w 7228855"/>
                                <a:gd name="connsiteY2004" fmla="*/ 2033729 h 2479529"/>
                                <a:gd name="connsiteX2005" fmla="*/ 3943514 w 7228855"/>
                                <a:gd name="connsiteY2005" fmla="*/ 2033763 h 2479529"/>
                                <a:gd name="connsiteX2006" fmla="*/ 636414 w 7228855"/>
                                <a:gd name="connsiteY2006" fmla="*/ 2034996 h 2479529"/>
                                <a:gd name="connsiteX2007" fmla="*/ 646540 w 7228855"/>
                                <a:gd name="connsiteY2007" fmla="*/ 2032040 h 2479529"/>
                                <a:gd name="connsiteX2008" fmla="*/ 650565 w 7228855"/>
                                <a:gd name="connsiteY2008" fmla="*/ 2029524 h 2479529"/>
                                <a:gd name="connsiteX2009" fmla="*/ 650565 w 7228855"/>
                                <a:gd name="connsiteY2009" fmla="*/ 1998830 h 2479529"/>
                                <a:gd name="connsiteX2010" fmla="*/ 646540 w 7228855"/>
                                <a:gd name="connsiteY2010" fmla="*/ 1996314 h 2479529"/>
                                <a:gd name="connsiteX2011" fmla="*/ 625910 w 7228855"/>
                                <a:gd name="connsiteY2011" fmla="*/ 1996314 h 2479529"/>
                                <a:gd name="connsiteX2012" fmla="*/ 615847 w 7228855"/>
                                <a:gd name="connsiteY2012" fmla="*/ 2013925 h 2479529"/>
                                <a:gd name="connsiteX2013" fmla="*/ 625910 w 7228855"/>
                                <a:gd name="connsiteY2013" fmla="*/ 2031536 h 2479529"/>
                                <a:gd name="connsiteX2014" fmla="*/ 636414 w 7228855"/>
                                <a:gd name="connsiteY2014" fmla="*/ 2034996 h 2479529"/>
                                <a:gd name="connsiteX2015" fmla="*/ 3955590 w 7228855"/>
                                <a:gd name="connsiteY2015" fmla="*/ 2038744 h 2479529"/>
                                <a:gd name="connsiteX2016" fmla="*/ 3955086 w 7228855"/>
                                <a:gd name="connsiteY2016" fmla="*/ 2038241 h 2479529"/>
                                <a:gd name="connsiteX2017" fmla="*/ 3955302 w 7228855"/>
                                <a:gd name="connsiteY2017" fmla="*/ 2038529 h 2479529"/>
                                <a:gd name="connsiteX2018" fmla="*/ 5290952 w 7228855"/>
                                <a:gd name="connsiteY2018" fmla="*/ 2041196 h 2479529"/>
                                <a:gd name="connsiteX2019" fmla="*/ 5301078 w 7228855"/>
                                <a:gd name="connsiteY2019" fmla="*/ 2038240 h 2479529"/>
                                <a:gd name="connsiteX2020" fmla="*/ 5305104 w 7228855"/>
                                <a:gd name="connsiteY2020" fmla="*/ 2035724 h 2479529"/>
                                <a:gd name="connsiteX2021" fmla="*/ 5305104 w 7228855"/>
                                <a:gd name="connsiteY2021" fmla="*/ 2005030 h 2479529"/>
                                <a:gd name="connsiteX2022" fmla="*/ 5301078 w 7228855"/>
                                <a:gd name="connsiteY2022" fmla="*/ 2002514 h 2479529"/>
                                <a:gd name="connsiteX2023" fmla="*/ 5280448 w 7228855"/>
                                <a:gd name="connsiteY2023" fmla="*/ 2002514 h 2479529"/>
                                <a:gd name="connsiteX2024" fmla="*/ 5270385 w 7228855"/>
                                <a:gd name="connsiteY2024" fmla="*/ 2020124 h 2479529"/>
                                <a:gd name="connsiteX2025" fmla="*/ 5280448 w 7228855"/>
                                <a:gd name="connsiteY2025" fmla="*/ 2037737 h 2479529"/>
                                <a:gd name="connsiteX2026" fmla="*/ 5290952 w 7228855"/>
                                <a:gd name="connsiteY2026" fmla="*/ 2041196 h 2479529"/>
                                <a:gd name="connsiteX2027" fmla="*/ 3958105 w 7228855"/>
                                <a:gd name="connsiteY2027" fmla="*/ 2042266 h 2479529"/>
                                <a:gd name="connsiteX2028" fmla="*/ 3957602 w 7228855"/>
                                <a:gd name="connsiteY2028" fmla="*/ 2041260 h 2479529"/>
                                <a:gd name="connsiteX2029" fmla="*/ 3957968 w 7228855"/>
                                <a:gd name="connsiteY2029" fmla="*/ 2042083 h 2479529"/>
                                <a:gd name="connsiteX2030" fmla="*/ 3768117 w 7228855"/>
                                <a:gd name="connsiteY2030" fmla="*/ 2042490 h 2479529"/>
                                <a:gd name="connsiteX2031" fmla="*/ 3777058 w 7228855"/>
                                <a:gd name="connsiteY2031" fmla="*/ 2039013 h 2479529"/>
                                <a:gd name="connsiteX2032" fmla="*/ 3780537 w 7228855"/>
                                <a:gd name="connsiteY2032" fmla="*/ 2030072 h 2479529"/>
                                <a:gd name="connsiteX2033" fmla="*/ 3777058 w 7228855"/>
                                <a:gd name="connsiteY2033" fmla="*/ 2021131 h 2479529"/>
                                <a:gd name="connsiteX2034" fmla="*/ 3768117 w 7228855"/>
                                <a:gd name="connsiteY2034" fmla="*/ 2017654 h 2479529"/>
                                <a:gd name="connsiteX2035" fmla="*/ 3762654 w 7228855"/>
                                <a:gd name="connsiteY2035" fmla="*/ 2018150 h 2479529"/>
                                <a:gd name="connsiteX2036" fmla="*/ 3754211 w 7228855"/>
                                <a:gd name="connsiteY2036" fmla="*/ 2021628 h 2479529"/>
                                <a:gd name="connsiteX2037" fmla="*/ 3750735 w 7228855"/>
                                <a:gd name="connsiteY2037" fmla="*/ 2030072 h 2479529"/>
                                <a:gd name="connsiteX2038" fmla="*/ 3754211 w 7228855"/>
                                <a:gd name="connsiteY2038" fmla="*/ 2038516 h 2479529"/>
                                <a:gd name="connsiteX2039" fmla="*/ 3762654 w 7228855"/>
                                <a:gd name="connsiteY2039" fmla="*/ 2041993 h 2479529"/>
                                <a:gd name="connsiteX2040" fmla="*/ 3768117 w 7228855"/>
                                <a:gd name="connsiteY2040" fmla="*/ 2042490 h 2479529"/>
                                <a:gd name="connsiteX2041" fmla="*/ 4069610 w 7228855"/>
                                <a:gd name="connsiteY2041" fmla="*/ 2045470 h 2479529"/>
                                <a:gd name="connsiteX2042" fmla="*/ 4088485 w 7228855"/>
                                <a:gd name="connsiteY2042" fmla="*/ 2032556 h 2479529"/>
                                <a:gd name="connsiteX2043" fmla="*/ 4080406 w 7228855"/>
                                <a:gd name="connsiteY2043" fmla="*/ 2007842 h 2479529"/>
                                <a:gd name="connsiteX2044" fmla="*/ 4069610 w 7228855"/>
                                <a:gd name="connsiteY2044" fmla="*/ 2001634 h 2479529"/>
                                <a:gd name="connsiteX2045" fmla="*/ 4058701 w 7228855"/>
                                <a:gd name="connsiteY2045" fmla="*/ 2007907 h 2479529"/>
                                <a:gd name="connsiteX2046" fmla="*/ 4049741 w 7228855"/>
                                <a:gd name="connsiteY2046" fmla="*/ 2030072 h 2479529"/>
                                <a:gd name="connsiteX2047" fmla="*/ 4069610 w 7228855"/>
                                <a:gd name="connsiteY2047" fmla="*/ 2045470 h 2479529"/>
                                <a:gd name="connsiteX2048" fmla="*/ 2668396 w 7228855"/>
                                <a:gd name="connsiteY2048" fmla="*/ 2049939 h 2479529"/>
                                <a:gd name="connsiteX2049" fmla="*/ 2668396 w 7228855"/>
                                <a:gd name="connsiteY2049" fmla="*/ 2019638 h 2479529"/>
                                <a:gd name="connsiteX2050" fmla="*/ 2615246 w 7228855"/>
                                <a:gd name="connsiteY2050" fmla="*/ 1990828 h 2479529"/>
                                <a:gd name="connsiteX2051" fmla="*/ 2587925 w 7228855"/>
                                <a:gd name="connsiteY2051" fmla="*/ 2007220 h 2479529"/>
                                <a:gd name="connsiteX2052" fmla="*/ 2668396 w 7228855"/>
                                <a:gd name="connsiteY2052" fmla="*/ 2049939 h 2479529"/>
                                <a:gd name="connsiteX2053" fmla="*/ 3959615 w 7228855"/>
                                <a:gd name="connsiteY2053" fmla="*/ 2050317 h 2479529"/>
                                <a:gd name="connsiteX2054" fmla="*/ 3959615 w 7228855"/>
                                <a:gd name="connsiteY2054" fmla="*/ 2049311 h 2479529"/>
                                <a:gd name="connsiteX2055" fmla="*/ 3959569 w 7228855"/>
                                <a:gd name="connsiteY2055" fmla="*/ 2049814 h 2479529"/>
                                <a:gd name="connsiteX2056" fmla="*/ 983909 w 7228855"/>
                                <a:gd name="connsiteY2056" fmla="*/ 2050767 h 2479529"/>
                                <a:gd name="connsiteX2057" fmla="*/ 994240 w 7228855"/>
                                <a:gd name="connsiteY2057" fmla="*/ 2016944 h 2479529"/>
                                <a:gd name="connsiteX2058" fmla="*/ 946941 w 7228855"/>
                                <a:gd name="connsiteY2058" fmla="*/ 1980714 h 2479529"/>
                                <a:gd name="connsiteX2059" fmla="*/ 922788 w 7228855"/>
                                <a:gd name="connsiteY2059" fmla="*/ 2011912 h 2479529"/>
                                <a:gd name="connsiteX2060" fmla="*/ 970087 w 7228855"/>
                                <a:gd name="connsiteY2060" fmla="*/ 2048141 h 2479529"/>
                                <a:gd name="connsiteX2061" fmla="*/ 983909 w 7228855"/>
                                <a:gd name="connsiteY2061" fmla="*/ 2050767 h 2479529"/>
                                <a:gd name="connsiteX2062" fmla="*/ 2717069 w 7228855"/>
                                <a:gd name="connsiteY2062" fmla="*/ 2050934 h 2479529"/>
                                <a:gd name="connsiteX2063" fmla="*/ 2732467 w 7228855"/>
                                <a:gd name="connsiteY2063" fmla="*/ 2039510 h 2479529"/>
                                <a:gd name="connsiteX2064" fmla="*/ 2733462 w 7228855"/>
                                <a:gd name="connsiteY2064" fmla="*/ 2034542 h 2479529"/>
                                <a:gd name="connsiteX2065" fmla="*/ 2728990 w 7228855"/>
                                <a:gd name="connsiteY2065" fmla="*/ 2018150 h 2479529"/>
                                <a:gd name="connsiteX2066" fmla="*/ 2717069 w 7228855"/>
                                <a:gd name="connsiteY2066" fmla="*/ 2013183 h 2479529"/>
                                <a:gd name="connsiteX2067" fmla="*/ 2705147 w 7228855"/>
                                <a:gd name="connsiteY2067" fmla="*/ 2018150 h 2479529"/>
                                <a:gd name="connsiteX2068" fmla="*/ 2700679 w 7228855"/>
                                <a:gd name="connsiteY2068" fmla="*/ 2034542 h 2479529"/>
                                <a:gd name="connsiteX2069" fmla="*/ 2701670 w 7228855"/>
                                <a:gd name="connsiteY2069" fmla="*/ 2039510 h 2479529"/>
                                <a:gd name="connsiteX2070" fmla="*/ 2717069 w 7228855"/>
                                <a:gd name="connsiteY2070" fmla="*/ 2050934 h 2479529"/>
                                <a:gd name="connsiteX2071" fmla="*/ 3963600 w 7228855"/>
                                <a:gd name="connsiteY2071" fmla="*/ 2053893 h 2479529"/>
                                <a:gd name="connsiteX2072" fmla="*/ 3964646 w 7228855"/>
                                <a:gd name="connsiteY2072" fmla="*/ 2051324 h 2479529"/>
                                <a:gd name="connsiteX2073" fmla="*/ 3964116 w 7228855"/>
                                <a:gd name="connsiteY2073" fmla="*/ 2050022 h 2479529"/>
                                <a:gd name="connsiteX2074" fmla="*/ 2158428 w 7228855"/>
                                <a:gd name="connsiteY2074" fmla="*/ 2054669 h 2479529"/>
                                <a:gd name="connsiteX2075" fmla="*/ 2176310 w 7228855"/>
                                <a:gd name="connsiteY2075" fmla="*/ 2049702 h 2479529"/>
                                <a:gd name="connsiteX2076" fmla="*/ 2189225 w 7228855"/>
                                <a:gd name="connsiteY2076" fmla="*/ 2036787 h 2479529"/>
                                <a:gd name="connsiteX2077" fmla="*/ 2192205 w 7228855"/>
                                <a:gd name="connsiteY2077" fmla="*/ 2032813 h 2479529"/>
                                <a:gd name="connsiteX2078" fmla="*/ 2197670 w 7228855"/>
                                <a:gd name="connsiteY2078" fmla="*/ 2012945 h 2479529"/>
                                <a:gd name="connsiteX2079" fmla="*/ 2192205 w 7228855"/>
                                <a:gd name="connsiteY2079" fmla="*/ 1993076 h 2479529"/>
                                <a:gd name="connsiteX2080" fmla="*/ 2158428 w 7228855"/>
                                <a:gd name="connsiteY2080" fmla="*/ 1973704 h 2479529"/>
                                <a:gd name="connsiteX2081" fmla="*/ 2124652 w 7228855"/>
                                <a:gd name="connsiteY2081" fmla="*/ 1993076 h 2479529"/>
                                <a:gd name="connsiteX2082" fmla="*/ 2119188 w 7228855"/>
                                <a:gd name="connsiteY2082" fmla="*/ 2012945 h 2479529"/>
                                <a:gd name="connsiteX2083" fmla="*/ 2124652 w 7228855"/>
                                <a:gd name="connsiteY2083" fmla="*/ 2032813 h 2479529"/>
                                <a:gd name="connsiteX2084" fmla="*/ 2127632 w 7228855"/>
                                <a:gd name="connsiteY2084" fmla="*/ 2036787 h 2479529"/>
                                <a:gd name="connsiteX2085" fmla="*/ 2140547 w 7228855"/>
                                <a:gd name="connsiteY2085" fmla="*/ 2049702 h 2479529"/>
                                <a:gd name="connsiteX2086" fmla="*/ 2158428 w 7228855"/>
                                <a:gd name="connsiteY2086" fmla="*/ 2054669 h 2479529"/>
                                <a:gd name="connsiteX2087" fmla="*/ 3959111 w 7228855"/>
                                <a:gd name="connsiteY2087" fmla="*/ 2054846 h 2479529"/>
                                <a:gd name="connsiteX2088" fmla="*/ 3959615 w 7228855"/>
                                <a:gd name="connsiteY2088" fmla="*/ 2052834 h 2479529"/>
                                <a:gd name="connsiteX2089" fmla="*/ 3959200 w 7228855"/>
                                <a:gd name="connsiteY2089" fmla="*/ 2053870 h 2479529"/>
                                <a:gd name="connsiteX2090" fmla="*/ 4453571 w 7228855"/>
                                <a:gd name="connsiteY2090" fmla="*/ 2055902 h 2479529"/>
                                <a:gd name="connsiteX2091" fmla="*/ 4478904 w 7228855"/>
                                <a:gd name="connsiteY2091" fmla="*/ 2053418 h 2479529"/>
                                <a:gd name="connsiteX2092" fmla="*/ 4491322 w 7228855"/>
                                <a:gd name="connsiteY2092" fmla="*/ 2027589 h 2479529"/>
                                <a:gd name="connsiteX2093" fmla="*/ 4481388 w 7228855"/>
                                <a:gd name="connsiteY2093" fmla="*/ 2017654 h 2479529"/>
                                <a:gd name="connsiteX2094" fmla="*/ 4464003 w 7228855"/>
                                <a:gd name="connsiteY2094" fmla="*/ 2018151 h 2479529"/>
                                <a:gd name="connsiteX2095" fmla="*/ 4446121 w 7228855"/>
                                <a:gd name="connsiteY2095" fmla="*/ 2028582 h 2479529"/>
                                <a:gd name="connsiteX2096" fmla="*/ 4442147 w 7228855"/>
                                <a:gd name="connsiteY2096" fmla="*/ 2044477 h 2479529"/>
                                <a:gd name="connsiteX2097" fmla="*/ 4453571 w 7228855"/>
                                <a:gd name="connsiteY2097" fmla="*/ 2055902 h 2479529"/>
                                <a:gd name="connsiteX2098" fmla="*/ 5638442 w 7228855"/>
                                <a:gd name="connsiteY2098" fmla="*/ 2056968 h 2479529"/>
                                <a:gd name="connsiteX2099" fmla="*/ 5648773 w 7228855"/>
                                <a:gd name="connsiteY2099" fmla="*/ 2023145 h 2479529"/>
                                <a:gd name="connsiteX2100" fmla="*/ 5601474 w 7228855"/>
                                <a:gd name="connsiteY2100" fmla="*/ 1986916 h 2479529"/>
                                <a:gd name="connsiteX2101" fmla="*/ 5577322 w 7228855"/>
                                <a:gd name="connsiteY2101" fmla="*/ 2018112 h 2479529"/>
                                <a:gd name="connsiteX2102" fmla="*/ 5624620 w 7228855"/>
                                <a:gd name="connsiteY2102" fmla="*/ 2054341 h 2479529"/>
                                <a:gd name="connsiteX2103" fmla="*/ 5638442 w 7228855"/>
                                <a:gd name="connsiteY2103" fmla="*/ 2056968 h 2479529"/>
                                <a:gd name="connsiteX2104" fmla="*/ 3961690 w 7228855"/>
                                <a:gd name="connsiteY2104" fmla="*/ 2058580 h 2479529"/>
                                <a:gd name="connsiteX2105" fmla="*/ 3963137 w 7228855"/>
                                <a:gd name="connsiteY2105" fmla="*/ 2057361 h 2479529"/>
                                <a:gd name="connsiteX2106" fmla="*/ 3963600 w 7228855"/>
                                <a:gd name="connsiteY2106" fmla="*/ 2053893 h 2479529"/>
                                <a:gd name="connsiteX2107" fmla="*/ 315059 w 7228855"/>
                                <a:gd name="connsiteY2107" fmla="*/ 2059298 h 2479529"/>
                                <a:gd name="connsiteX2108" fmla="*/ 332452 w 7228855"/>
                                <a:gd name="connsiteY2108" fmla="*/ 2052601 h 2479529"/>
                                <a:gd name="connsiteX2109" fmla="*/ 333104 w 7228855"/>
                                <a:gd name="connsiteY2109" fmla="*/ 2040894 h 2479529"/>
                                <a:gd name="connsiteX2110" fmla="*/ 332507 w 7228855"/>
                                <a:gd name="connsiteY2110" fmla="*/ 2041253 h 2479529"/>
                                <a:gd name="connsiteX2111" fmla="*/ 333232 w 7228855"/>
                                <a:gd name="connsiteY2111" fmla="*/ 2038611 h 2479529"/>
                                <a:gd name="connsiteX2112" fmla="*/ 333500 w 7228855"/>
                                <a:gd name="connsiteY2112" fmla="*/ 2033802 h 2479529"/>
                                <a:gd name="connsiteX2113" fmla="*/ 333376 w 7228855"/>
                                <a:gd name="connsiteY2113" fmla="*/ 2038086 h 2479529"/>
                                <a:gd name="connsiteX2114" fmla="*/ 333232 w 7228855"/>
                                <a:gd name="connsiteY2114" fmla="*/ 2038611 h 2479529"/>
                                <a:gd name="connsiteX2115" fmla="*/ 333104 w 7228855"/>
                                <a:gd name="connsiteY2115" fmla="*/ 2040894 h 2479529"/>
                                <a:gd name="connsiteX2116" fmla="*/ 334990 w 7228855"/>
                                <a:gd name="connsiteY2116" fmla="*/ 2039763 h 2479529"/>
                                <a:gd name="connsiteX2117" fmla="*/ 346415 w 7228855"/>
                                <a:gd name="connsiteY2117" fmla="*/ 2040756 h 2479529"/>
                                <a:gd name="connsiteX2118" fmla="*/ 376714 w 7228855"/>
                                <a:gd name="connsiteY2118" fmla="*/ 2035789 h 2479529"/>
                                <a:gd name="connsiteX2119" fmla="*/ 360322 w 7228855"/>
                                <a:gd name="connsiteY2119" fmla="*/ 2007475 h 2479529"/>
                                <a:gd name="connsiteX2120" fmla="*/ 338964 w 7228855"/>
                                <a:gd name="connsiteY2120" fmla="*/ 2005489 h 2479529"/>
                                <a:gd name="connsiteX2121" fmla="*/ 316612 w 7228855"/>
                                <a:gd name="connsiteY2121" fmla="*/ 2010953 h 2479529"/>
                                <a:gd name="connsiteX2122" fmla="*/ 303697 w 7228855"/>
                                <a:gd name="connsiteY2122" fmla="*/ 2051684 h 2479529"/>
                                <a:gd name="connsiteX2123" fmla="*/ 315059 w 7228855"/>
                                <a:gd name="connsiteY2123" fmla="*/ 2059298 h 2479529"/>
                                <a:gd name="connsiteX2124" fmla="*/ 6812977 w 7228855"/>
                                <a:gd name="connsiteY2124" fmla="*/ 2060871 h 2479529"/>
                                <a:gd name="connsiteX2125" fmla="*/ 6830859 w 7228855"/>
                                <a:gd name="connsiteY2125" fmla="*/ 2055903 h 2479529"/>
                                <a:gd name="connsiteX2126" fmla="*/ 6843774 w 7228855"/>
                                <a:gd name="connsiteY2126" fmla="*/ 2042988 h 2479529"/>
                                <a:gd name="connsiteX2127" fmla="*/ 6846755 w 7228855"/>
                                <a:gd name="connsiteY2127" fmla="*/ 2039015 h 2479529"/>
                                <a:gd name="connsiteX2128" fmla="*/ 6852218 w 7228855"/>
                                <a:gd name="connsiteY2128" fmla="*/ 2019146 h 2479529"/>
                                <a:gd name="connsiteX2129" fmla="*/ 6846755 w 7228855"/>
                                <a:gd name="connsiteY2129" fmla="*/ 1999277 h 2479529"/>
                                <a:gd name="connsiteX2130" fmla="*/ 6812977 w 7228855"/>
                                <a:gd name="connsiteY2130" fmla="*/ 1979905 h 2479529"/>
                                <a:gd name="connsiteX2131" fmla="*/ 6779201 w 7228855"/>
                                <a:gd name="connsiteY2131" fmla="*/ 1999277 h 2479529"/>
                                <a:gd name="connsiteX2132" fmla="*/ 6773737 w 7228855"/>
                                <a:gd name="connsiteY2132" fmla="*/ 2019146 h 2479529"/>
                                <a:gd name="connsiteX2133" fmla="*/ 6779201 w 7228855"/>
                                <a:gd name="connsiteY2133" fmla="*/ 2039015 h 2479529"/>
                                <a:gd name="connsiteX2134" fmla="*/ 6782181 w 7228855"/>
                                <a:gd name="connsiteY2134" fmla="*/ 2042988 h 2479529"/>
                                <a:gd name="connsiteX2135" fmla="*/ 6795096 w 7228855"/>
                                <a:gd name="connsiteY2135" fmla="*/ 2055903 h 2479529"/>
                                <a:gd name="connsiteX2136" fmla="*/ 6812977 w 7228855"/>
                                <a:gd name="connsiteY2136" fmla="*/ 2060871 h 2479529"/>
                                <a:gd name="connsiteX2137" fmla="*/ 3954583 w 7228855"/>
                                <a:gd name="connsiteY2137" fmla="*/ 2061387 h 2479529"/>
                                <a:gd name="connsiteX2138" fmla="*/ 3955086 w 7228855"/>
                                <a:gd name="connsiteY2138" fmla="*/ 2060884 h 2479529"/>
                                <a:gd name="connsiteX2139" fmla="*/ 3954799 w 7228855"/>
                                <a:gd name="connsiteY2139" fmla="*/ 2061099 h 2479529"/>
                                <a:gd name="connsiteX2140" fmla="*/ 3951061 w 7228855"/>
                                <a:gd name="connsiteY2140" fmla="*/ 2063903 h 2479529"/>
                                <a:gd name="connsiteX2141" fmla="*/ 3952067 w 7228855"/>
                                <a:gd name="connsiteY2141" fmla="*/ 2063400 h 2479529"/>
                                <a:gd name="connsiteX2142" fmla="*/ 3951350 w 7228855"/>
                                <a:gd name="connsiteY2142" fmla="*/ 2063687 h 2479529"/>
                                <a:gd name="connsiteX2143" fmla="*/ 1268311 w 7228855"/>
                                <a:gd name="connsiteY2143" fmla="*/ 2064915 h 2479529"/>
                                <a:gd name="connsiteX2144" fmla="*/ 1280729 w 7228855"/>
                                <a:gd name="connsiteY2144" fmla="*/ 2061624 h 2479529"/>
                                <a:gd name="connsiteX2145" fmla="*/ 1281226 w 7228855"/>
                                <a:gd name="connsiteY2145" fmla="*/ 2061128 h 2479529"/>
                                <a:gd name="connsiteX2146" fmla="*/ 1281226 w 7228855"/>
                                <a:gd name="connsiteY2146" fmla="*/ 2018906 h 2479529"/>
                                <a:gd name="connsiteX2147" fmla="*/ 1280729 w 7228855"/>
                                <a:gd name="connsiteY2147" fmla="*/ 2018410 h 2479529"/>
                                <a:gd name="connsiteX2148" fmla="*/ 1255893 w 7228855"/>
                                <a:gd name="connsiteY2148" fmla="*/ 2018410 h 2479529"/>
                                <a:gd name="connsiteX2149" fmla="*/ 1243475 w 7228855"/>
                                <a:gd name="connsiteY2149" fmla="*/ 2039769 h 2479529"/>
                                <a:gd name="connsiteX2150" fmla="*/ 1255893 w 7228855"/>
                                <a:gd name="connsiteY2150" fmla="*/ 2061128 h 2479529"/>
                                <a:gd name="connsiteX2151" fmla="*/ 1268311 w 7228855"/>
                                <a:gd name="connsiteY2151" fmla="*/ 2064915 h 2479529"/>
                                <a:gd name="connsiteX2152" fmla="*/ 3942507 w 7228855"/>
                                <a:gd name="connsiteY2152" fmla="*/ 2065413 h 2479529"/>
                                <a:gd name="connsiteX2153" fmla="*/ 3944017 w 7228855"/>
                                <a:gd name="connsiteY2153" fmla="*/ 2065413 h 2479529"/>
                                <a:gd name="connsiteX2154" fmla="*/ 3943262 w 7228855"/>
                                <a:gd name="connsiteY2154" fmla="*/ 2065344 h 2479529"/>
                                <a:gd name="connsiteX2155" fmla="*/ 4969599 w 7228855"/>
                                <a:gd name="connsiteY2155" fmla="*/ 2065499 h 2479529"/>
                                <a:gd name="connsiteX2156" fmla="*/ 4986992 w 7228855"/>
                                <a:gd name="connsiteY2156" fmla="*/ 2058802 h 2479529"/>
                                <a:gd name="connsiteX2157" fmla="*/ 4987644 w 7228855"/>
                                <a:gd name="connsiteY2157" fmla="*/ 2047095 h 2479529"/>
                                <a:gd name="connsiteX2158" fmla="*/ 4987046 w 7228855"/>
                                <a:gd name="connsiteY2158" fmla="*/ 2047454 h 2479529"/>
                                <a:gd name="connsiteX2159" fmla="*/ 4987771 w 7228855"/>
                                <a:gd name="connsiteY2159" fmla="*/ 2044810 h 2479529"/>
                                <a:gd name="connsiteX2160" fmla="*/ 4988039 w 7228855"/>
                                <a:gd name="connsiteY2160" fmla="*/ 2040003 h 2479529"/>
                                <a:gd name="connsiteX2161" fmla="*/ 4987915 w 7228855"/>
                                <a:gd name="connsiteY2161" fmla="*/ 2044287 h 2479529"/>
                                <a:gd name="connsiteX2162" fmla="*/ 4987771 w 7228855"/>
                                <a:gd name="connsiteY2162" fmla="*/ 2044810 h 2479529"/>
                                <a:gd name="connsiteX2163" fmla="*/ 4987644 w 7228855"/>
                                <a:gd name="connsiteY2163" fmla="*/ 2047095 h 2479529"/>
                                <a:gd name="connsiteX2164" fmla="*/ 4989529 w 7228855"/>
                                <a:gd name="connsiteY2164" fmla="*/ 2045963 h 2479529"/>
                                <a:gd name="connsiteX2165" fmla="*/ 5000954 w 7228855"/>
                                <a:gd name="connsiteY2165" fmla="*/ 2046957 h 2479529"/>
                                <a:gd name="connsiteX2166" fmla="*/ 5031254 w 7228855"/>
                                <a:gd name="connsiteY2166" fmla="*/ 2041989 h 2479529"/>
                                <a:gd name="connsiteX2167" fmla="*/ 5014862 w 7228855"/>
                                <a:gd name="connsiteY2167" fmla="*/ 2013675 h 2479529"/>
                                <a:gd name="connsiteX2168" fmla="*/ 4993503 w 7228855"/>
                                <a:gd name="connsiteY2168" fmla="*/ 2011689 h 2479529"/>
                                <a:gd name="connsiteX2169" fmla="*/ 4971151 w 7228855"/>
                                <a:gd name="connsiteY2169" fmla="*/ 2017153 h 2479529"/>
                                <a:gd name="connsiteX2170" fmla="*/ 4958236 w 7228855"/>
                                <a:gd name="connsiteY2170" fmla="*/ 2057885 h 2479529"/>
                                <a:gd name="connsiteX2171" fmla="*/ 4969599 w 7228855"/>
                                <a:gd name="connsiteY2171" fmla="*/ 2065499 h 2479529"/>
                                <a:gd name="connsiteX2172" fmla="*/ 3941591 w 7228855"/>
                                <a:gd name="connsiteY2172" fmla="*/ 2070444 h 2479529"/>
                                <a:gd name="connsiteX2173" fmla="*/ 3949048 w 7228855"/>
                                <a:gd name="connsiteY2173" fmla="*/ 2070444 h 2479529"/>
                                <a:gd name="connsiteX2174" fmla="*/ 3959111 w 7228855"/>
                                <a:gd name="connsiteY2174" fmla="*/ 2064910 h 2479529"/>
                                <a:gd name="connsiteX2175" fmla="*/ 3961690 w 7228855"/>
                                <a:gd name="connsiteY2175" fmla="*/ 2058580 h 2479529"/>
                                <a:gd name="connsiteX2176" fmla="*/ 3953576 w 7228855"/>
                                <a:gd name="connsiteY2176" fmla="*/ 2065413 h 2479529"/>
                                <a:gd name="connsiteX2177" fmla="*/ 3939739 w 7228855"/>
                                <a:gd name="connsiteY2177" fmla="*/ 2066104 h 2479529"/>
                                <a:gd name="connsiteX2178" fmla="*/ 3938145 w 7228855"/>
                                <a:gd name="connsiteY2178" fmla="*/ 2064816 h 2479529"/>
                                <a:gd name="connsiteX2179" fmla="*/ 3934960 w 7228855"/>
                                <a:gd name="connsiteY2179" fmla="*/ 2063400 h 2479529"/>
                                <a:gd name="connsiteX2180" fmla="*/ 3935463 w 7228855"/>
                                <a:gd name="connsiteY2180" fmla="*/ 2063400 h 2479529"/>
                                <a:gd name="connsiteX2181" fmla="*/ 3931724 w 7228855"/>
                                <a:gd name="connsiteY2181" fmla="*/ 2060596 h 2479529"/>
                                <a:gd name="connsiteX2182" fmla="*/ 3931940 w 7228855"/>
                                <a:gd name="connsiteY2182" fmla="*/ 2060884 h 2479529"/>
                                <a:gd name="connsiteX2183" fmla="*/ 3931437 w 7228855"/>
                                <a:gd name="connsiteY2183" fmla="*/ 2060381 h 2479529"/>
                                <a:gd name="connsiteX2184" fmla="*/ 3931724 w 7228855"/>
                                <a:gd name="connsiteY2184" fmla="*/ 2060596 h 2479529"/>
                                <a:gd name="connsiteX2185" fmla="*/ 3929879 w 7228855"/>
                                <a:gd name="connsiteY2185" fmla="*/ 2058136 h 2479529"/>
                                <a:gd name="connsiteX2186" fmla="*/ 3928921 w 7228855"/>
                                <a:gd name="connsiteY2186" fmla="*/ 2057361 h 2479529"/>
                                <a:gd name="connsiteX2187" fmla="*/ 3928921 w 7228855"/>
                                <a:gd name="connsiteY2187" fmla="*/ 2056858 h 2479529"/>
                                <a:gd name="connsiteX2188" fmla="*/ 3929879 w 7228855"/>
                                <a:gd name="connsiteY2188" fmla="*/ 2058136 h 2479529"/>
                                <a:gd name="connsiteX2189" fmla="*/ 3938145 w 7228855"/>
                                <a:gd name="connsiteY2189" fmla="*/ 2064816 h 2479529"/>
                                <a:gd name="connsiteX2190" fmla="*/ 3939488 w 7228855"/>
                                <a:gd name="connsiteY2190" fmla="*/ 2065413 h 2479529"/>
                                <a:gd name="connsiteX2191" fmla="*/ 3938482 w 7228855"/>
                                <a:gd name="connsiteY2191" fmla="*/ 2064910 h 2479529"/>
                                <a:gd name="connsiteX2192" fmla="*/ 3943262 w 7228855"/>
                                <a:gd name="connsiteY2192" fmla="*/ 2065344 h 2479529"/>
                                <a:gd name="connsiteX2193" fmla="*/ 3948042 w 7228855"/>
                                <a:gd name="connsiteY2193" fmla="*/ 2064910 h 2479529"/>
                                <a:gd name="connsiteX2194" fmla="*/ 3947035 w 7228855"/>
                                <a:gd name="connsiteY2194" fmla="*/ 2065413 h 2479529"/>
                                <a:gd name="connsiteX2195" fmla="*/ 3951350 w 7228855"/>
                                <a:gd name="connsiteY2195" fmla="*/ 2063687 h 2479529"/>
                                <a:gd name="connsiteX2196" fmla="*/ 3954799 w 7228855"/>
                                <a:gd name="connsiteY2196" fmla="*/ 2061099 h 2479529"/>
                                <a:gd name="connsiteX2197" fmla="*/ 3957602 w 7228855"/>
                                <a:gd name="connsiteY2197" fmla="*/ 2057361 h 2479529"/>
                                <a:gd name="connsiteX2198" fmla="*/ 3957602 w 7228855"/>
                                <a:gd name="connsiteY2198" fmla="*/ 2057865 h 2479529"/>
                                <a:gd name="connsiteX2199" fmla="*/ 3959200 w 7228855"/>
                                <a:gd name="connsiteY2199" fmla="*/ 2053870 h 2479529"/>
                                <a:gd name="connsiteX2200" fmla="*/ 3959569 w 7228855"/>
                                <a:gd name="connsiteY2200" fmla="*/ 2049814 h 2479529"/>
                                <a:gd name="connsiteX2201" fmla="*/ 3959111 w 7228855"/>
                                <a:gd name="connsiteY2201" fmla="*/ 2044782 h 2479529"/>
                                <a:gd name="connsiteX2202" fmla="*/ 3959615 w 7228855"/>
                                <a:gd name="connsiteY2202" fmla="*/ 2045789 h 2479529"/>
                                <a:gd name="connsiteX2203" fmla="*/ 3957968 w 7228855"/>
                                <a:gd name="connsiteY2203" fmla="*/ 2042083 h 2479529"/>
                                <a:gd name="connsiteX2204" fmla="*/ 3955302 w 7228855"/>
                                <a:gd name="connsiteY2204" fmla="*/ 2038529 h 2479529"/>
                                <a:gd name="connsiteX2205" fmla="*/ 3951564 w 7228855"/>
                                <a:gd name="connsiteY2205" fmla="*/ 2035725 h 2479529"/>
                                <a:gd name="connsiteX2206" fmla="*/ 3952067 w 7228855"/>
                                <a:gd name="connsiteY2206" fmla="*/ 2036228 h 2479529"/>
                                <a:gd name="connsiteX2207" fmla="*/ 3947539 w 7228855"/>
                                <a:gd name="connsiteY2207" fmla="*/ 2034216 h 2479529"/>
                                <a:gd name="connsiteX2208" fmla="*/ 3948042 w 7228855"/>
                                <a:gd name="connsiteY2208" fmla="*/ 2034216 h 2479529"/>
                                <a:gd name="connsiteX2209" fmla="*/ 3943718 w 7228855"/>
                                <a:gd name="connsiteY2209" fmla="*/ 2033783 h 2479529"/>
                                <a:gd name="connsiteX2210" fmla="*/ 3932444 w 7228855"/>
                                <a:gd name="connsiteY2210" fmla="*/ 2038241 h 2479529"/>
                                <a:gd name="connsiteX2211" fmla="*/ 3935760 w 7228855"/>
                                <a:gd name="connsiteY2211" fmla="*/ 2035872 h 2479529"/>
                                <a:gd name="connsiteX2212" fmla="*/ 3934960 w 7228855"/>
                                <a:gd name="connsiteY2212" fmla="*/ 2036228 h 2479529"/>
                                <a:gd name="connsiteX2213" fmla="*/ 3935966 w 7228855"/>
                                <a:gd name="connsiteY2213" fmla="*/ 2035725 h 2479529"/>
                                <a:gd name="connsiteX2214" fmla="*/ 3935760 w 7228855"/>
                                <a:gd name="connsiteY2214" fmla="*/ 2035872 h 2479529"/>
                                <a:gd name="connsiteX2215" fmla="*/ 3939488 w 7228855"/>
                                <a:gd name="connsiteY2215" fmla="*/ 2034216 h 2479529"/>
                                <a:gd name="connsiteX2216" fmla="*/ 3938985 w 7228855"/>
                                <a:gd name="connsiteY2216" fmla="*/ 2034216 h 2479529"/>
                                <a:gd name="connsiteX2217" fmla="*/ 3943514 w 7228855"/>
                                <a:gd name="connsiteY2217" fmla="*/ 2033763 h 2479529"/>
                                <a:gd name="connsiteX2218" fmla="*/ 3943010 w 7228855"/>
                                <a:gd name="connsiteY2218" fmla="*/ 2033712 h 2479529"/>
                                <a:gd name="connsiteX2219" fmla="*/ 3943897 w 7228855"/>
                                <a:gd name="connsiteY2219" fmla="*/ 2033712 h 2479529"/>
                                <a:gd name="connsiteX2220" fmla="*/ 3945966 w 7228855"/>
                                <a:gd name="connsiteY2220" fmla="*/ 2032895 h 2479529"/>
                                <a:gd name="connsiteX2221" fmla="*/ 3959111 w 7228855"/>
                                <a:gd name="connsiteY2221" fmla="*/ 2037738 h 2479529"/>
                                <a:gd name="connsiteX2222" fmla="*/ 3964116 w 7228855"/>
                                <a:gd name="connsiteY2222" fmla="*/ 2050022 h 2479529"/>
                                <a:gd name="connsiteX2223" fmla="*/ 3965149 w 7228855"/>
                                <a:gd name="connsiteY2223" fmla="*/ 2042266 h 2479529"/>
                                <a:gd name="connsiteX2224" fmla="*/ 3959111 w 7228855"/>
                                <a:gd name="connsiteY2224" fmla="*/ 2032203 h 2479529"/>
                                <a:gd name="connsiteX2225" fmla="*/ 3949048 w 7228855"/>
                                <a:gd name="connsiteY2225" fmla="*/ 2026667 h 2479529"/>
                                <a:gd name="connsiteX2226" fmla="*/ 3925902 w 7228855"/>
                                <a:gd name="connsiteY2226" fmla="*/ 2032705 h 2479529"/>
                                <a:gd name="connsiteX2227" fmla="*/ 3922380 w 7228855"/>
                                <a:gd name="connsiteY2227" fmla="*/ 2059878 h 2479529"/>
                                <a:gd name="connsiteX2228" fmla="*/ 3942507 w 7228855"/>
                                <a:gd name="connsiteY2228" fmla="*/ 2070948 h 2479529"/>
                                <a:gd name="connsiteX2229" fmla="*/ 3941591 w 7228855"/>
                                <a:gd name="connsiteY2229" fmla="*/ 2070444 h 2479529"/>
                                <a:gd name="connsiteX2230" fmla="*/ 3937475 w 7228855"/>
                                <a:gd name="connsiteY2230" fmla="*/ 2070444 h 2479529"/>
                                <a:gd name="connsiteX2231" fmla="*/ 3942507 w 7228855"/>
                                <a:gd name="connsiteY2231" fmla="*/ 2070948 h 2479529"/>
                                <a:gd name="connsiteX2232" fmla="*/ 5922861 w 7228855"/>
                                <a:gd name="connsiteY2232" fmla="*/ 2071117 h 2479529"/>
                                <a:gd name="connsiteX2233" fmla="*/ 5935278 w 7228855"/>
                                <a:gd name="connsiteY2233" fmla="*/ 2067826 h 2479529"/>
                                <a:gd name="connsiteX2234" fmla="*/ 5935776 w 7228855"/>
                                <a:gd name="connsiteY2234" fmla="*/ 2067329 h 2479529"/>
                                <a:gd name="connsiteX2235" fmla="*/ 5935776 w 7228855"/>
                                <a:gd name="connsiteY2235" fmla="*/ 2025107 h 2479529"/>
                                <a:gd name="connsiteX2236" fmla="*/ 5935278 w 7228855"/>
                                <a:gd name="connsiteY2236" fmla="*/ 2024611 h 2479529"/>
                                <a:gd name="connsiteX2237" fmla="*/ 5910442 w 7228855"/>
                                <a:gd name="connsiteY2237" fmla="*/ 2024611 h 2479529"/>
                                <a:gd name="connsiteX2238" fmla="*/ 5898025 w 7228855"/>
                                <a:gd name="connsiteY2238" fmla="*/ 2045970 h 2479529"/>
                                <a:gd name="connsiteX2239" fmla="*/ 5910442 w 7228855"/>
                                <a:gd name="connsiteY2239" fmla="*/ 2067329 h 2479529"/>
                                <a:gd name="connsiteX2240" fmla="*/ 5922861 w 7228855"/>
                                <a:gd name="connsiteY2240" fmla="*/ 2071117 h 2479529"/>
                                <a:gd name="connsiteX2241" fmla="*/ 1740199 w 7228855"/>
                                <a:gd name="connsiteY2241" fmla="*/ 2074040 h 2479529"/>
                                <a:gd name="connsiteX2242" fmla="*/ 1766524 w 7228855"/>
                                <a:gd name="connsiteY2242" fmla="*/ 2073543 h 2479529"/>
                                <a:gd name="connsiteX2243" fmla="*/ 1783413 w 7228855"/>
                                <a:gd name="connsiteY2243" fmla="*/ 2056655 h 2479529"/>
                                <a:gd name="connsiteX2244" fmla="*/ 1766524 w 7228855"/>
                                <a:gd name="connsiteY2244" fmla="*/ 2040263 h 2479529"/>
                                <a:gd name="connsiteX2245" fmla="*/ 1740199 w 7228855"/>
                                <a:gd name="connsiteY2245" fmla="*/ 2039766 h 2479529"/>
                                <a:gd name="connsiteX2246" fmla="*/ 1740199 w 7228855"/>
                                <a:gd name="connsiteY2246" fmla="*/ 2074040 h 2479529"/>
                                <a:gd name="connsiteX2247" fmla="*/ 6394742 w 7228855"/>
                                <a:gd name="connsiteY2247" fmla="*/ 2080241 h 2479529"/>
                                <a:gd name="connsiteX2248" fmla="*/ 6421068 w 7228855"/>
                                <a:gd name="connsiteY2248" fmla="*/ 2079744 h 2479529"/>
                                <a:gd name="connsiteX2249" fmla="*/ 6437957 w 7228855"/>
                                <a:gd name="connsiteY2249" fmla="*/ 2062856 h 2479529"/>
                                <a:gd name="connsiteX2250" fmla="*/ 6421068 w 7228855"/>
                                <a:gd name="connsiteY2250" fmla="*/ 2046464 h 2479529"/>
                                <a:gd name="connsiteX2251" fmla="*/ 6394742 w 7228855"/>
                                <a:gd name="connsiteY2251" fmla="*/ 2045967 h 2479529"/>
                                <a:gd name="connsiteX2252" fmla="*/ 6394742 w 7228855"/>
                                <a:gd name="connsiteY2252" fmla="*/ 2080241 h 2479529"/>
                                <a:gd name="connsiteX2253" fmla="*/ 3501393 w 7228855"/>
                                <a:gd name="connsiteY2253" fmla="*/ 2080363 h 2479529"/>
                                <a:gd name="connsiteX2254" fmla="*/ 3515785 w 7228855"/>
                                <a:gd name="connsiteY2254" fmla="*/ 2061363 h 2479529"/>
                                <a:gd name="connsiteX2255" fmla="*/ 3462129 w 7228855"/>
                                <a:gd name="connsiteY2255" fmla="*/ 1951587 h 2479529"/>
                                <a:gd name="connsiteX2256" fmla="*/ 3440278 w 7228855"/>
                                <a:gd name="connsiteY2256" fmla="*/ 1957547 h 2479529"/>
                                <a:gd name="connsiteX2257" fmla="*/ 3493427 w 7228855"/>
                                <a:gd name="connsiteY2257" fmla="*/ 2074277 h 2479529"/>
                                <a:gd name="connsiteX2258" fmla="*/ 3501393 w 7228855"/>
                                <a:gd name="connsiteY2258" fmla="*/ 2080363 h 2479529"/>
                                <a:gd name="connsiteX2259" fmla="*/ 4546349 w 7228855"/>
                                <a:gd name="connsiteY2259" fmla="*/ 2081859 h 2479529"/>
                                <a:gd name="connsiteX2260" fmla="*/ 4557385 w 7228855"/>
                                <a:gd name="connsiteY2260" fmla="*/ 2076760 h 2479529"/>
                                <a:gd name="connsiteX2261" fmla="*/ 4612024 w 7228855"/>
                                <a:gd name="connsiteY2261" fmla="*/ 2070302 h 2479529"/>
                                <a:gd name="connsiteX2262" fmla="*/ 4634377 w 7228855"/>
                                <a:gd name="connsiteY2262" fmla="*/ 2047950 h 2479529"/>
                                <a:gd name="connsiteX2263" fmla="*/ 4535033 w 7228855"/>
                                <a:gd name="connsiteY2263" fmla="*/ 2054407 h 2479529"/>
                                <a:gd name="connsiteX2264" fmla="*/ 4546349 w 7228855"/>
                                <a:gd name="connsiteY2264" fmla="*/ 2081859 h 2479529"/>
                                <a:gd name="connsiteX2265" fmla="*/ 4398645 w 7228855"/>
                                <a:gd name="connsiteY2265" fmla="*/ 2086429 h 2479529"/>
                                <a:gd name="connsiteX2266" fmla="*/ 4399429 w 7228855"/>
                                <a:gd name="connsiteY2266" fmla="*/ 2085705 h 2479529"/>
                                <a:gd name="connsiteX2267" fmla="*/ 4399968 w 7228855"/>
                                <a:gd name="connsiteY2267" fmla="*/ 2084951 h 2479529"/>
                                <a:gd name="connsiteX2268" fmla="*/ 4399712 w 7228855"/>
                                <a:gd name="connsiteY2268" fmla="*/ 2085058 h 2479529"/>
                                <a:gd name="connsiteX2269" fmla="*/ 4398506 w 7228855"/>
                                <a:gd name="connsiteY2269" fmla="*/ 2086557 h 2479529"/>
                                <a:gd name="connsiteX2270" fmla="*/ 4398567 w 7228855"/>
                                <a:gd name="connsiteY2270" fmla="*/ 2086501 h 2479529"/>
                                <a:gd name="connsiteX2271" fmla="*/ 4399429 w 7228855"/>
                                <a:gd name="connsiteY2271" fmla="*/ 2085209 h 2479529"/>
                                <a:gd name="connsiteX2272" fmla="*/ 4398922 w 7228855"/>
                                <a:gd name="connsiteY2272" fmla="*/ 2085603 h 2479529"/>
                                <a:gd name="connsiteX2273" fmla="*/ 4398796 w 7228855"/>
                                <a:gd name="connsiteY2273" fmla="*/ 2085888 h 2479529"/>
                                <a:gd name="connsiteX2274" fmla="*/ 4398933 w 7228855"/>
                                <a:gd name="connsiteY2274" fmla="*/ 2085705 h 2479529"/>
                                <a:gd name="connsiteX2275" fmla="*/ 4398435 w 7228855"/>
                                <a:gd name="connsiteY2275" fmla="*/ 2086699 h 2479529"/>
                                <a:gd name="connsiteX2276" fmla="*/ 4398506 w 7228855"/>
                                <a:gd name="connsiteY2276" fmla="*/ 2086557 h 2479529"/>
                                <a:gd name="connsiteX2277" fmla="*/ 4398493 w 7228855"/>
                                <a:gd name="connsiteY2277" fmla="*/ 2086570 h 2479529"/>
                                <a:gd name="connsiteX2278" fmla="*/ 4398435 w 7228855"/>
                                <a:gd name="connsiteY2278" fmla="*/ 2086699 h 2479529"/>
                                <a:gd name="connsiteX2279" fmla="*/ 4398645 w 7228855"/>
                                <a:gd name="connsiteY2279" fmla="*/ 2086429 h 2479529"/>
                                <a:gd name="connsiteX2280" fmla="*/ 4398567 w 7228855"/>
                                <a:gd name="connsiteY2280" fmla="*/ 2086501 h 2479529"/>
                                <a:gd name="connsiteX2281" fmla="*/ 4397815 w 7228855"/>
                                <a:gd name="connsiteY2281" fmla="*/ 2087195 h 2479529"/>
                                <a:gd name="connsiteX2282" fmla="*/ 4398493 w 7228855"/>
                                <a:gd name="connsiteY2282" fmla="*/ 2086570 h 2479529"/>
                                <a:gd name="connsiteX2283" fmla="*/ 4398796 w 7228855"/>
                                <a:gd name="connsiteY2283" fmla="*/ 2085888 h 2479529"/>
                                <a:gd name="connsiteX2284" fmla="*/ 4395497 w 7228855"/>
                                <a:gd name="connsiteY2284" fmla="*/ 2088073 h 2479529"/>
                                <a:gd name="connsiteX2285" fmla="*/ 4396011 w 7228855"/>
                                <a:gd name="connsiteY2285" fmla="*/ 2087867 h 2479529"/>
                                <a:gd name="connsiteX2286" fmla="*/ 4398922 w 7228855"/>
                                <a:gd name="connsiteY2286" fmla="*/ 2085603 h 2479529"/>
                                <a:gd name="connsiteX2287" fmla="*/ 4399039 w 7228855"/>
                                <a:gd name="connsiteY2287" fmla="*/ 2085340 h 2479529"/>
                                <a:gd name="connsiteX2288" fmla="*/ 4397342 w 7228855"/>
                                <a:gd name="connsiteY2288" fmla="*/ 2086052 h 2479529"/>
                                <a:gd name="connsiteX2289" fmla="*/ 2998084 w 7228855"/>
                                <a:gd name="connsiteY2289" fmla="*/ 2088105 h 2479529"/>
                                <a:gd name="connsiteX2290" fmla="*/ 3007832 w 7228855"/>
                                <a:gd name="connsiteY2290" fmla="*/ 2080558 h 2479529"/>
                                <a:gd name="connsiteX2291" fmla="*/ 3001795 w 7228855"/>
                                <a:gd name="connsiteY2291" fmla="*/ 2058418 h 2479529"/>
                                <a:gd name="connsiteX2292" fmla="*/ 2958516 w 7228855"/>
                                <a:gd name="connsiteY2292" fmla="*/ 2015647 h 2479529"/>
                                <a:gd name="connsiteX2293" fmla="*/ 2935367 w 7228855"/>
                                <a:gd name="connsiteY2293" fmla="*/ 2009609 h 2479529"/>
                                <a:gd name="connsiteX2294" fmla="*/ 2929330 w 7228855"/>
                                <a:gd name="connsiteY2294" fmla="*/ 2032756 h 2479529"/>
                                <a:gd name="connsiteX2295" fmla="*/ 2985691 w 7228855"/>
                                <a:gd name="connsiteY2295" fmla="*/ 2086596 h 2479529"/>
                                <a:gd name="connsiteX2296" fmla="*/ 2998084 w 7228855"/>
                                <a:gd name="connsiteY2296" fmla="*/ 2088105 h 2479529"/>
                                <a:gd name="connsiteX2297" fmla="*/ 4394959 w 7228855"/>
                                <a:gd name="connsiteY2297" fmla="*/ 2088686 h 2479529"/>
                                <a:gd name="connsiteX2298" fmla="*/ 4396449 w 7228855"/>
                                <a:gd name="connsiteY2298" fmla="*/ 2087692 h 2479529"/>
                                <a:gd name="connsiteX2299" fmla="*/ 4396011 w 7228855"/>
                                <a:gd name="connsiteY2299" fmla="*/ 2087867 h 2479529"/>
                                <a:gd name="connsiteX2300" fmla="*/ 4395952 w 7228855"/>
                                <a:gd name="connsiteY2300" fmla="*/ 2089679 h 2479529"/>
                                <a:gd name="connsiteX2301" fmla="*/ 4396946 w 7228855"/>
                                <a:gd name="connsiteY2301" fmla="*/ 2088686 h 2479529"/>
                                <a:gd name="connsiteX2302" fmla="*/ 4396378 w 7228855"/>
                                <a:gd name="connsiteY2302" fmla="*/ 2089112 h 2479529"/>
                                <a:gd name="connsiteX2303" fmla="*/ 4392972 w 7228855"/>
                                <a:gd name="connsiteY2303" fmla="*/ 2091666 h 2479529"/>
                                <a:gd name="connsiteX2304" fmla="*/ 4396378 w 7228855"/>
                                <a:gd name="connsiteY2304" fmla="*/ 2089112 h 2479529"/>
                                <a:gd name="connsiteX2305" fmla="*/ 4397815 w 7228855"/>
                                <a:gd name="connsiteY2305" fmla="*/ 2087195 h 2479529"/>
                                <a:gd name="connsiteX2306" fmla="*/ 56760 w 7228855"/>
                                <a:gd name="connsiteY2306" fmla="*/ 2092232 h 2479529"/>
                                <a:gd name="connsiteX2307" fmla="*/ 67254 w 7228855"/>
                                <a:gd name="connsiteY2307" fmla="*/ 2091921 h 2479529"/>
                                <a:gd name="connsiteX2308" fmla="*/ 72221 w 7228855"/>
                                <a:gd name="connsiteY2308" fmla="*/ 2089934 h 2479529"/>
                                <a:gd name="connsiteX2309" fmla="*/ 81659 w 7228855"/>
                                <a:gd name="connsiteY2309" fmla="*/ 2083477 h 2479529"/>
                                <a:gd name="connsiteX2310" fmla="*/ 85632 w 7228855"/>
                                <a:gd name="connsiteY2310" fmla="*/ 2072549 h 2479529"/>
                                <a:gd name="connsiteX2311" fmla="*/ 83149 w 7228855"/>
                                <a:gd name="connsiteY2311" fmla="*/ 2063608 h 2479529"/>
                                <a:gd name="connsiteX2312" fmla="*/ 72221 w 7228855"/>
                                <a:gd name="connsiteY2312" fmla="*/ 2055163 h 2479529"/>
                                <a:gd name="connsiteX2313" fmla="*/ 67254 w 7228855"/>
                                <a:gd name="connsiteY2313" fmla="*/ 2053176 h 2479529"/>
                                <a:gd name="connsiteX2314" fmla="*/ 47385 w 7228855"/>
                                <a:gd name="connsiteY2314" fmla="*/ 2058144 h 2479529"/>
                                <a:gd name="connsiteX2315" fmla="*/ 41424 w 7228855"/>
                                <a:gd name="connsiteY2315" fmla="*/ 2072549 h 2479529"/>
                                <a:gd name="connsiteX2316" fmla="*/ 47385 w 7228855"/>
                                <a:gd name="connsiteY2316" fmla="*/ 2086954 h 2479529"/>
                                <a:gd name="connsiteX2317" fmla="*/ 56760 w 7228855"/>
                                <a:gd name="connsiteY2317" fmla="*/ 2092232 h 2479529"/>
                                <a:gd name="connsiteX2318" fmla="*/ 1451604 w 7228855"/>
                                <a:gd name="connsiteY2318" fmla="*/ 2092913 h 2479529"/>
                                <a:gd name="connsiteX2319" fmla="*/ 1468990 w 7228855"/>
                                <a:gd name="connsiteY2319" fmla="*/ 2079503 h 2479529"/>
                                <a:gd name="connsiteX2320" fmla="*/ 1451604 w 7228855"/>
                                <a:gd name="connsiteY2320" fmla="*/ 2066091 h 2479529"/>
                                <a:gd name="connsiteX2321" fmla="*/ 1446636 w 7228855"/>
                                <a:gd name="connsiteY2321" fmla="*/ 2067581 h 2479529"/>
                                <a:gd name="connsiteX2322" fmla="*/ 1437696 w 7228855"/>
                                <a:gd name="connsiteY2322" fmla="*/ 2079503 h 2479529"/>
                                <a:gd name="connsiteX2323" fmla="*/ 1446636 w 7228855"/>
                                <a:gd name="connsiteY2323" fmla="*/ 2091423 h 2479529"/>
                                <a:gd name="connsiteX2324" fmla="*/ 1451604 w 7228855"/>
                                <a:gd name="connsiteY2324" fmla="*/ 2092913 h 2479529"/>
                                <a:gd name="connsiteX2325" fmla="*/ 4389495 w 7228855"/>
                                <a:gd name="connsiteY2325" fmla="*/ 2094646 h 2479529"/>
                                <a:gd name="connsiteX2326" fmla="*/ 4395497 w 7228855"/>
                                <a:gd name="connsiteY2326" fmla="*/ 2088073 h 2479529"/>
                                <a:gd name="connsiteX2327" fmla="*/ 4392546 w 7228855"/>
                                <a:gd name="connsiteY2327" fmla="*/ 2089253 h 2479529"/>
                                <a:gd name="connsiteX2328" fmla="*/ 4392972 w 7228855"/>
                                <a:gd name="connsiteY2328" fmla="*/ 2089182 h 2479529"/>
                                <a:gd name="connsiteX2329" fmla="*/ 4391482 w 7228855"/>
                                <a:gd name="connsiteY2329" fmla="*/ 2089679 h 2479529"/>
                                <a:gd name="connsiteX2330" fmla="*/ 4392546 w 7228855"/>
                                <a:gd name="connsiteY2330" fmla="*/ 2089253 h 2479529"/>
                                <a:gd name="connsiteX2331" fmla="*/ 4387836 w 7228855"/>
                                <a:gd name="connsiteY2331" fmla="*/ 2090038 h 2479529"/>
                                <a:gd name="connsiteX2332" fmla="*/ 4387508 w 7228855"/>
                                <a:gd name="connsiteY2332" fmla="*/ 2090176 h 2479529"/>
                                <a:gd name="connsiteX2333" fmla="*/ 4387011 w 7228855"/>
                                <a:gd name="connsiteY2333" fmla="*/ 2090176 h 2479529"/>
                                <a:gd name="connsiteX2334" fmla="*/ 4387836 w 7228855"/>
                                <a:gd name="connsiteY2334" fmla="*/ 2090038 h 2479529"/>
                                <a:gd name="connsiteX2335" fmla="*/ 4397342 w 7228855"/>
                                <a:gd name="connsiteY2335" fmla="*/ 2086052 h 2479529"/>
                                <a:gd name="connsiteX2336" fmla="*/ 4399926 w 7228855"/>
                                <a:gd name="connsiteY2336" fmla="*/ 2083222 h 2479529"/>
                                <a:gd name="connsiteX2337" fmla="*/ 4400422 w 7228855"/>
                                <a:gd name="connsiteY2337" fmla="*/ 2082228 h 2479529"/>
                                <a:gd name="connsiteX2338" fmla="*/ 4399039 w 7228855"/>
                                <a:gd name="connsiteY2338" fmla="*/ 2085340 h 2479529"/>
                                <a:gd name="connsiteX2339" fmla="*/ 4399712 w 7228855"/>
                                <a:gd name="connsiteY2339" fmla="*/ 2085058 h 2479529"/>
                                <a:gd name="connsiteX2340" fmla="*/ 4401913 w 7228855"/>
                                <a:gd name="connsiteY2340" fmla="*/ 2082228 h 2479529"/>
                                <a:gd name="connsiteX2341" fmla="*/ 4399968 w 7228855"/>
                                <a:gd name="connsiteY2341" fmla="*/ 2084951 h 2479529"/>
                                <a:gd name="connsiteX2342" fmla="*/ 4402906 w 7228855"/>
                                <a:gd name="connsiteY2342" fmla="*/ 2083719 h 2479529"/>
                                <a:gd name="connsiteX2343" fmla="*/ 4408867 w 7228855"/>
                                <a:gd name="connsiteY2343" fmla="*/ 2065340 h 2479529"/>
                                <a:gd name="connsiteX2344" fmla="*/ 4382044 w 7228855"/>
                                <a:gd name="connsiteY2344" fmla="*/ 2047457 h 2479529"/>
                                <a:gd name="connsiteX2345" fmla="*/ 4362176 w 7228855"/>
                                <a:gd name="connsiteY2345" fmla="*/ 2066830 h 2479529"/>
                                <a:gd name="connsiteX2346" fmla="*/ 4373600 w 7228855"/>
                                <a:gd name="connsiteY2346" fmla="*/ 2093653 h 2479529"/>
                                <a:gd name="connsiteX2347" fmla="*/ 4389495 w 7228855"/>
                                <a:gd name="connsiteY2347" fmla="*/ 2094646 h 2479529"/>
                                <a:gd name="connsiteX2348" fmla="*/ 4711306 w 7228855"/>
                                <a:gd name="connsiteY2348" fmla="*/ 2098434 h 2479529"/>
                                <a:gd name="connsiteX2349" fmla="*/ 4721799 w 7228855"/>
                                <a:gd name="connsiteY2349" fmla="*/ 2098123 h 2479529"/>
                                <a:gd name="connsiteX2350" fmla="*/ 4726767 w 7228855"/>
                                <a:gd name="connsiteY2350" fmla="*/ 2096136 h 2479529"/>
                                <a:gd name="connsiteX2351" fmla="*/ 4736204 w 7228855"/>
                                <a:gd name="connsiteY2351" fmla="*/ 2089679 h 2479529"/>
                                <a:gd name="connsiteX2352" fmla="*/ 4740178 w 7228855"/>
                                <a:gd name="connsiteY2352" fmla="*/ 2078751 h 2479529"/>
                                <a:gd name="connsiteX2353" fmla="*/ 4737695 w 7228855"/>
                                <a:gd name="connsiteY2353" fmla="*/ 2069810 h 2479529"/>
                                <a:gd name="connsiteX2354" fmla="*/ 4726767 w 7228855"/>
                                <a:gd name="connsiteY2354" fmla="*/ 2061365 h 2479529"/>
                                <a:gd name="connsiteX2355" fmla="*/ 4721799 w 7228855"/>
                                <a:gd name="connsiteY2355" fmla="*/ 2059378 h 2479529"/>
                                <a:gd name="connsiteX2356" fmla="*/ 4701930 w 7228855"/>
                                <a:gd name="connsiteY2356" fmla="*/ 2064346 h 2479529"/>
                                <a:gd name="connsiteX2357" fmla="*/ 4695970 w 7228855"/>
                                <a:gd name="connsiteY2357" fmla="*/ 2078751 h 2479529"/>
                                <a:gd name="connsiteX2358" fmla="*/ 4701930 w 7228855"/>
                                <a:gd name="connsiteY2358" fmla="*/ 2093156 h 2479529"/>
                                <a:gd name="connsiteX2359" fmla="*/ 4711306 w 7228855"/>
                                <a:gd name="connsiteY2359" fmla="*/ 2098434 h 2479529"/>
                                <a:gd name="connsiteX2360" fmla="*/ 6106149 w 7228855"/>
                                <a:gd name="connsiteY2360" fmla="*/ 2099115 h 2479529"/>
                                <a:gd name="connsiteX2361" fmla="*/ 6123534 w 7228855"/>
                                <a:gd name="connsiteY2361" fmla="*/ 2085703 h 2479529"/>
                                <a:gd name="connsiteX2362" fmla="*/ 6106149 w 7228855"/>
                                <a:gd name="connsiteY2362" fmla="*/ 2072292 h 2479529"/>
                                <a:gd name="connsiteX2363" fmla="*/ 6101181 w 7228855"/>
                                <a:gd name="connsiteY2363" fmla="*/ 2073782 h 2479529"/>
                                <a:gd name="connsiteX2364" fmla="*/ 6092241 w 7228855"/>
                                <a:gd name="connsiteY2364" fmla="*/ 2085703 h 2479529"/>
                                <a:gd name="connsiteX2365" fmla="*/ 6101181 w 7228855"/>
                                <a:gd name="connsiteY2365" fmla="*/ 2097624 h 2479529"/>
                                <a:gd name="connsiteX2366" fmla="*/ 6106149 w 7228855"/>
                                <a:gd name="connsiteY2366" fmla="*/ 2099115 h 2479529"/>
                                <a:gd name="connsiteX2367" fmla="*/ 1252919 w 7228855"/>
                                <a:gd name="connsiteY2367" fmla="*/ 2102848 h 2479529"/>
                                <a:gd name="connsiteX2368" fmla="*/ 1265336 w 7228855"/>
                                <a:gd name="connsiteY2368" fmla="*/ 2095894 h 2479529"/>
                                <a:gd name="connsiteX2369" fmla="*/ 1269310 w 7228855"/>
                                <a:gd name="connsiteY2369" fmla="*/ 2089933 h 2479529"/>
                                <a:gd name="connsiteX2370" fmla="*/ 1267323 w 7228855"/>
                                <a:gd name="connsiteY2370" fmla="*/ 2074535 h 2479529"/>
                                <a:gd name="connsiteX2371" fmla="*/ 1251925 w 7228855"/>
                                <a:gd name="connsiteY2371" fmla="*/ 2072548 h 2479529"/>
                                <a:gd name="connsiteX2372" fmla="*/ 1245964 w 7228855"/>
                                <a:gd name="connsiteY2372" fmla="*/ 2076522 h 2479529"/>
                                <a:gd name="connsiteX2373" fmla="*/ 1239010 w 7228855"/>
                                <a:gd name="connsiteY2373" fmla="*/ 2088940 h 2479529"/>
                                <a:gd name="connsiteX2374" fmla="*/ 1242984 w 7228855"/>
                                <a:gd name="connsiteY2374" fmla="*/ 2098874 h 2479529"/>
                                <a:gd name="connsiteX2375" fmla="*/ 1252919 w 7228855"/>
                                <a:gd name="connsiteY2375" fmla="*/ 2102848 h 2479529"/>
                                <a:gd name="connsiteX2376" fmla="*/ 5907462 w 7228855"/>
                                <a:gd name="connsiteY2376" fmla="*/ 2109049 h 2479529"/>
                                <a:gd name="connsiteX2377" fmla="*/ 5919880 w 7228855"/>
                                <a:gd name="connsiteY2377" fmla="*/ 2102095 h 2479529"/>
                                <a:gd name="connsiteX2378" fmla="*/ 5923853 w 7228855"/>
                                <a:gd name="connsiteY2378" fmla="*/ 2096134 h 2479529"/>
                                <a:gd name="connsiteX2379" fmla="*/ 5921867 w 7228855"/>
                                <a:gd name="connsiteY2379" fmla="*/ 2080736 h 2479529"/>
                                <a:gd name="connsiteX2380" fmla="*/ 5906469 w 7228855"/>
                                <a:gd name="connsiteY2380" fmla="*/ 2078749 h 2479529"/>
                                <a:gd name="connsiteX2381" fmla="*/ 5900508 w 7228855"/>
                                <a:gd name="connsiteY2381" fmla="*/ 2082722 h 2479529"/>
                                <a:gd name="connsiteX2382" fmla="*/ 5893554 w 7228855"/>
                                <a:gd name="connsiteY2382" fmla="*/ 2095141 h 2479529"/>
                                <a:gd name="connsiteX2383" fmla="*/ 5897528 w 7228855"/>
                                <a:gd name="connsiteY2383" fmla="*/ 2105075 h 2479529"/>
                                <a:gd name="connsiteX2384" fmla="*/ 5907462 w 7228855"/>
                                <a:gd name="connsiteY2384" fmla="*/ 2109049 h 2479529"/>
                                <a:gd name="connsiteX2385" fmla="*/ 3564460 w 7228855"/>
                                <a:gd name="connsiteY2385" fmla="*/ 2110045 h 2479529"/>
                                <a:gd name="connsiteX2386" fmla="*/ 3577376 w 7228855"/>
                                <a:gd name="connsiteY2386" fmla="*/ 2100110 h 2479529"/>
                                <a:gd name="connsiteX2387" fmla="*/ 3579363 w 7228855"/>
                                <a:gd name="connsiteY2387" fmla="*/ 2083221 h 2479529"/>
                                <a:gd name="connsiteX2388" fmla="*/ 3568931 w 7228855"/>
                                <a:gd name="connsiteY2388" fmla="*/ 2070803 h 2479529"/>
                                <a:gd name="connsiteX2389" fmla="*/ 3563466 w 7228855"/>
                                <a:gd name="connsiteY2389" fmla="*/ 2068319 h 2479529"/>
                                <a:gd name="connsiteX2390" fmla="*/ 3553530 w 7228855"/>
                                <a:gd name="connsiteY2390" fmla="*/ 2064346 h 2479529"/>
                                <a:gd name="connsiteX2391" fmla="*/ 3548066 w 7228855"/>
                                <a:gd name="connsiteY2391" fmla="*/ 2063352 h 2479529"/>
                                <a:gd name="connsiteX2392" fmla="*/ 3540118 w 7228855"/>
                                <a:gd name="connsiteY2392" fmla="*/ 2065339 h 2479529"/>
                                <a:gd name="connsiteX2393" fmla="*/ 3530187 w 7228855"/>
                                <a:gd name="connsiteY2393" fmla="*/ 2073783 h 2479529"/>
                                <a:gd name="connsiteX2394" fmla="*/ 3533663 w 7228855"/>
                                <a:gd name="connsiteY2394" fmla="*/ 2099117 h 2479529"/>
                                <a:gd name="connsiteX2395" fmla="*/ 3547571 w 7228855"/>
                                <a:gd name="connsiteY2395" fmla="*/ 2108058 h 2479529"/>
                                <a:gd name="connsiteX2396" fmla="*/ 3564460 w 7228855"/>
                                <a:gd name="connsiteY2396" fmla="*/ 2110045 h 2479529"/>
                                <a:gd name="connsiteX2397" fmla="*/ 330452 w 7228855"/>
                                <a:gd name="connsiteY2397" fmla="*/ 2115081 h 2479529"/>
                                <a:gd name="connsiteX2398" fmla="*/ 339952 w 7228855"/>
                                <a:gd name="connsiteY2398" fmla="*/ 2106326 h 2479529"/>
                                <a:gd name="connsiteX2399" fmla="*/ 339952 w 7228855"/>
                                <a:gd name="connsiteY2399" fmla="*/ 2093908 h 2479529"/>
                                <a:gd name="connsiteX2400" fmla="*/ 330018 w 7228855"/>
                                <a:gd name="connsiteY2400" fmla="*/ 2084967 h 2479529"/>
                                <a:gd name="connsiteX2401" fmla="*/ 319090 w 7228855"/>
                                <a:gd name="connsiteY2401" fmla="*/ 2080496 h 2479529"/>
                                <a:gd name="connsiteX2402" fmla="*/ 307665 w 7228855"/>
                                <a:gd name="connsiteY2402" fmla="*/ 2081987 h 2479529"/>
                                <a:gd name="connsiteX2403" fmla="*/ 301704 w 7228855"/>
                                <a:gd name="connsiteY2403" fmla="*/ 2088941 h 2479529"/>
                                <a:gd name="connsiteX2404" fmla="*/ 307665 w 7228855"/>
                                <a:gd name="connsiteY2404" fmla="*/ 2107320 h 2479529"/>
                                <a:gd name="connsiteX2405" fmla="*/ 317599 w 7228855"/>
                                <a:gd name="connsiteY2405" fmla="*/ 2113777 h 2479529"/>
                                <a:gd name="connsiteX2406" fmla="*/ 330452 w 7228855"/>
                                <a:gd name="connsiteY2406" fmla="*/ 2115081 h 2479529"/>
                                <a:gd name="connsiteX2407" fmla="*/ 4984998 w 7228855"/>
                                <a:gd name="connsiteY2407" fmla="*/ 2121282 h 2479529"/>
                                <a:gd name="connsiteX2408" fmla="*/ 4994498 w 7228855"/>
                                <a:gd name="connsiteY2408" fmla="*/ 2112527 h 2479529"/>
                                <a:gd name="connsiteX2409" fmla="*/ 4994498 w 7228855"/>
                                <a:gd name="connsiteY2409" fmla="*/ 2100109 h 2479529"/>
                                <a:gd name="connsiteX2410" fmla="*/ 4984563 w 7228855"/>
                                <a:gd name="connsiteY2410" fmla="*/ 2091168 h 2479529"/>
                                <a:gd name="connsiteX2411" fmla="*/ 4973635 w 7228855"/>
                                <a:gd name="connsiteY2411" fmla="*/ 2086697 h 2479529"/>
                                <a:gd name="connsiteX2412" fmla="*/ 4962210 w 7228855"/>
                                <a:gd name="connsiteY2412" fmla="*/ 2088188 h 2479529"/>
                                <a:gd name="connsiteX2413" fmla="*/ 4956250 w 7228855"/>
                                <a:gd name="connsiteY2413" fmla="*/ 2095142 h 2479529"/>
                                <a:gd name="connsiteX2414" fmla="*/ 4962210 w 7228855"/>
                                <a:gd name="connsiteY2414" fmla="*/ 2113520 h 2479529"/>
                                <a:gd name="connsiteX2415" fmla="*/ 4972145 w 7228855"/>
                                <a:gd name="connsiteY2415" fmla="*/ 2119978 h 2479529"/>
                                <a:gd name="connsiteX2416" fmla="*/ 4984998 w 7228855"/>
                                <a:gd name="connsiteY2416" fmla="*/ 2121282 h 2479529"/>
                                <a:gd name="connsiteX2417" fmla="*/ 3712983 w 7228855"/>
                                <a:gd name="connsiteY2417" fmla="*/ 2121965 h 2479529"/>
                                <a:gd name="connsiteX2418" fmla="*/ 3717950 w 7228855"/>
                                <a:gd name="connsiteY2418" fmla="*/ 2120972 h 2479529"/>
                                <a:gd name="connsiteX2419" fmla="*/ 3729374 w 7228855"/>
                                <a:gd name="connsiteY2419" fmla="*/ 2106071 h 2479529"/>
                                <a:gd name="connsiteX2420" fmla="*/ 3717950 w 7228855"/>
                                <a:gd name="connsiteY2420" fmla="*/ 2091169 h 2479529"/>
                                <a:gd name="connsiteX2421" fmla="*/ 3712983 w 7228855"/>
                                <a:gd name="connsiteY2421" fmla="*/ 2090175 h 2479529"/>
                                <a:gd name="connsiteX2422" fmla="*/ 3696589 w 7228855"/>
                                <a:gd name="connsiteY2422" fmla="*/ 2094646 h 2479529"/>
                                <a:gd name="connsiteX2423" fmla="*/ 3691621 w 7228855"/>
                                <a:gd name="connsiteY2423" fmla="*/ 2106567 h 2479529"/>
                                <a:gd name="connsiteX2424" fmla="*/ 3696589 w 7228855"/>
                                <a:gd name="connsiteY2424" fmla="*/ 2118489 h 2479529"/>
                                <a:gd name="connsiteX2425" fmla="*/ 3712983 w 7228855"/>
                                <a:gd name="connsiteY2425" fmla="*/ 2121965 h 2479529"/>
                                <a:gd name="connsiteX2426" fmla="*/ 1829359 w 7228855"/>
                                <a:gd name="connsiteY2426" fmla="*/ 2123836 h 2479529"/>
                                <a:gd name="connsiteX2427" fmla="*/ 1838051 w 7228855"/>
                                <a:gd name="connsiteY2427" fmla="*/ 2118744 h 2479529"/>
                                <a:gd name="connsiteX2428" fmla="*/ 1844012 w 7228855"/>
                                <a:gd name="connsiteY2428" fmla="*/ 2104836 h 2479529"/>
                                <a:gd name="connsiteX2429" fmla="*/ 1838051 w 7228855"/>
                                <a:gd name="connsiteY2429" fmla="*/ 2090928 h 2479529"/>
                                <a:gd name="connsiteX2430" fmla="*/ 1819176 w 7228855"/>
                                <a:gd name="connsiteY2430" fmla="*/ 2085960 h 2479529"/>
                                <a:gd name="connsiteX2431" fmla="*/ 1809739 w 7228855"/>
                                <a:gd name="connsiteY2431" fmla="*/ 2090431 h 2479529"/>
                                <a:gd name="connsiteX2432" fmla="*/ 1802784 w 7228855"/>
                                <a:gd name="connsiteY2432" fmla="*/ 2104836 h 2479529"/>
                                <a:gd name="connsiteX2433" fmla="*/ 1808248 w 7228855"/>
                                <a:gd name="connsiteY2433" fmla="*/ 2117751 h 2479529"/>
                                <a:gd name="connsiteX2434" fmla="*/ 1819176 w 7228855"/>
                                <a:gd name="connsiteY2434" fmla="*/ 2123711 h 2479529"/>
                                <a:gd name="connsiteX2435" fmla="*/ 1829359 w 7228855"/>
                                <a:gd name="connsiteY2435" fmla="*/ 2123836 h 2479529"/>
                                <a:gd name="connsiteX2436" fmla="*/ 6483903 w 7228855"/>
                                <a:gd name="connsiteY2436" fmla="*/ 2130037 h 2479529"/>
                                <a:gd name="connsiteX2437" fmla="*/ 6492595 w 7228855"/>
                                <a:gd name="connsiteY2437" fmla="*/ 2124945 h 2479529"/>
                                <a:gd name="connsiteX2438" fmla="*/ 6498557 w 7228855"/>
                                <a:gd name="connsiteY2438" fmla="*/ 2111037 h 2479529"/>
                                <a:gd name="connsiteX2439" fmla="*/ 6492595 w 7228855"/>
                                <a:gd name="connsiteY2439" fmla="*/ 2097128 h 2479529"/>
                                <a:gd name="connsiteX2440" fmla="*/ 6473720 w 7228855"/>
                                <a:gd name="connsiteY2440" fmla="*/ 2092161 h 2479529"/>
                                <a:gd name="connsiteX2441" fmla="*/ 6464282 w 7228855"/>
                                <a:gd name="connsiteY2441" fmla="*/ 2096632 h 2479529"/>
                                <a:gd name="connsiteX2442" fmla="*/ 6457328 w 7228855"/>
                                <a:gd name="connsiteY2442" fmla="*/ 2111037 h 2479529"/>
                                <a:gd name="connsiteX2443" fmla="*/ 6462792 w 7228855"/>
                                <a:gd name="connsiteY2443" fmla="*/ 2123952 h 2479529"/>
                                <a:gd name="connsiteX2444" fmla="*/ 6473720 w 7228855"/>
                                <a:gd name="connsiteY2444" fmla="*/ 2129913 h 2479529"/>
                                <a:gd name="connsiteX2445" fmla="*/ 6483903 w 7228855"/>
                                <a:gd name="connsiteY2445" fmla="*/ 2130037 h 2479529"/>
                                <a:gd name="connsiteX2446" fmla="*/ 907198 w 7228855"/>
                                <a:gd name="connsiteY2446" fmla="*/ 2135635 h 2479529"/>
                                <a:gd name="connsiteX2447" fmla="*/ 919616 w 7228855"/>
                                <a:gd name="connsiteY2447" fmla="*/ 2133151 h 2479529"/>
                                <a:gd name="connsiteX2448" fmla="*/ 930047 w 7228855"/>
                                <a:gd name="connsiteY2448" fmla="*/ 2126694 h 2479529"/>
                                <a:gd name="connsiteX2449" fmla="*/ 935014 w 7228855"/>
                                <a:gd name="connsiteY2449" fmla="*/ 2120236 h 2479529"/>
                                <a:gd name="connsiteX2450" fmla="*/ 938988 w 7228855"/>
                                <a:gd name="connsiteY2450" fmla="*/ 2108315 h 2479529"/>
                                <a:gd name="connsiteX2451" fmla="*/ 938988 w 7228855"/>
                                <a:gd name="connsiteY2451" fmla="*/ 2099871 h 2479529"/>
                                <a:gd name="connsiteX2452" fmla="*/ 935014 w 7228855"/>
                                <a:gd name="connsiteY2452" fmla="*/ 2087950 h 2479529"/>
                                <a:gd name="connsiteX2453" fmla="*/ 930047 w 7228855"/>
                                <a:gd name="connsiteY2453" fmla="*/ 2081493 h 2479529"/>
                                <a:gd name="connsiteX2454" fmla="*/ 916139 w 7228855"/>
                                <a:gd name="connsiteY2454" fmla="*/ 2073545 h 2479529"/>
                                <a:gd name="connsiteX2455" fmla="*/ 915146 w 7228855"/>
                                <a:gd name="connsiteY2455" fmla="*/ 2073545 h 2479529"/>
                                <a:gd name="connsiteX2456" fmla="*/ 902231 w 7228855"/>
                                <a:gd name="connsiteY2456" fmla="*/ 2073048 h 2479529"/>
                                <a:gd name="connsiteX2457" fmla="*/ 894284 w 7228855"/>
                                <a:gd name="connsiteY2457" fmla="*/ 2075035 h 2479529"/>
                                <a:gd name="connsiteX2458" fmla="*/ 889813 w 7228855"/>
                                <a:gd name="connsiteY2458" fmla="*/ 2077022 h 2479529"/>
                                <a:gd name="connsiteX2459" fmla="*/ 874415 w 7228855"/>
                                <a:gd name="connsiteY2459" fmla="*/ 2103845 h 2479529"/>
                                <a:gd name="connsiteX2460" fmla="*/ 889316 w 7228855"/>
                                <a:gd name="connsiteY2460" fmla="*/ 2131164 h 2479529"/>
                                <a:gd name="connsiteX2461" fmla="*/ 907198 w 7228855"/>
                                <a:gd name="connsiteY2461" fmla="*/ 2135635 h 2479529"/>
                                <a:gd name="connsiteX2462" fmla="*/ 3867030 w 7228855"/>
                                <a:gd name="connsiteY2462" fmla="*/ 2135858 h 2479529"/>
                                <a:gd name="connsiteX2463" fmla="*/ 3867533 w 7228855"/>
                                <a:gd name="connsiteY2463" fmla="*/ 2135355 h 2479529"/>
                                <a:gd name="connsiteX2464" fmla="*/ 3870049 w 7228855"/>
                                <a:gd name="connsiteY2464" fmla="*/ 2131832 h 2479529"/>
                                <a:gd name="connsiteX2465" fmla="*/ 3865521 w 7228855"/>
                                <a:gd name="connsiteY2465" fmla="*/ 2137870 h 2479529"/>
                                <a:gd name="connsiteX2466" fmla="*/ 3867030 w 7228855"/>
                                <a:gd name="connsiteY2466" fmla="*/ 2135858 h 2479529"/>
                                <a:gd name="connsiteX2467" fmla="*/ 3865888 w 7228855"/>
                                <a:gd name="connsiteY2467" fmla="*/ 2137000 h 2479529"/>
                                <a:gd name="connsiteX2468" fmla="*/ 5561748 w 7228855"/>
                                <a:gd name="connsiteY2468" fmla="*/ 2141837 h 2479529"/>
                                <a:gd name="connsiteX2469" fmla="*/ 5574165 w 7228855"/>
                                <a:gd name="connsiteY2469" fmla="*/ 2139353 h 2479529"/>
                                <a:gd name="connsiteX2470" fmla="*/ 5584596 w 7228855"/>
                                <a:gd name="connsiteY2470" fmla="*/ 2132896 h 2479529"/>
                                <a:gd name="connsiteX2471" fmla="*/ 5589564 w 7228855"/>
                                <a:gd name="connsiteY2471" fmla="*/ 2126439 h 2479529"/>
                                <a:gd name="connsiteX2472" fmla="*/ 5593537 w 7228855"/>
                                <a:gd name="connsiteY2472" fmla="*/ 2114518 h 2479529"/>
                                <a:gd name="connsiteX2473" fmla="*/ 5593537 w 7228855"/>
                                <a:gd name="connsiteY2473" fmla="*/ 2106073 h 2479529"/>
                                <a:gd name="connsiteX2474" fmla="*/ 5589564 w 7228855"/>
                                <a:gd name="connsiteY2474" fmla="*/ 2094152 h 2479529"/>
                                <a:gd name="connsiteX2475" fmla="*/ 5584596 w 7228855"/>
                                <a:gd name="connsiteY2475" fmla="*/ 2087695 h 2479529"/>
                                <a:gd name="connsiteX2476" fmla="*/ 5570689 w 7228855"/>
                                <a:gd name="connsiteY2476" fmla="*/ 2079747 h 2479529"/>
                                <a:gd name="connsiteX2477" fmla="*/ 5569695 w 7228855"/>
                                <a:gd name="connsiteY2477" fmla="*/ 2079747 h 2479529"/>
                                <a:gd name="connsiteX2478" fmla="*/ 5556780 w 7228855"/>
                                <a:gd name="connsiteY2478" fmla="*/ 2079250 h 2479529"/>
                                <a:gd name="connsiteX2479" fmla="*/ 5548833 w 7228855"/>
                                <a:gd name="connsiteY2479" fmla="*/ 2081237 h 2479529"/>
                                <a:gd name="connsiteX2480" fmla="*/ 5544362 w 7228855"/>
                                <a:gd name="connsiteY2480" fmla="*/ 2083224 h 2479529"/>
                                <a:gd name="connsiteX2481" fmla="*/ 5528965 w 7228855"/>
                                <a:gd name="connsiteY2481" fmla="*/ 2110047 h 2479529"/>
                                <a:gd name="connsiteX2482" fmla="*/ 5543866 w 7228855"/>
                                <a:gd name="connsiteY2482" fmla="*/ 2137367 h 2479529"/>
                                <a:gd name="connsiteX2483" fmla="*/ 5561748 w 7228855"/>
                                <a:gd name="connsiteY2483" fmla="*/ 2141837 h 2479529"/>
                                <a:gd name="connsiteX2484" fmla="*/ 1383554 w 7228855"/>
                                <a:gd name="connsiteY2484" fmla="*/ 2142586 h 2479529"/>
                                <a:gd name="connsiteX2485" fmla="*/ 1396469 w 7228855"/>
                                <a:gd name="connsiteY2485" fmla="*/ 2141096 h 2479529"/>
                                <a:gd name="connsiteX2486" fmla="*/ 1403423 w 7228855"/>
                                <a:gd name="connsiteY2486" fmla="*/ 2138116 h 2479529"/>
                                <a:gd name="connsiteX2487" fmla="*/ 1412861 w 7228855"/>
                                <a:gd name="connsiteY2487" fmla="*/ 2121227 h 2479529"/>
                                <a:gd name="connsiteX2488" fmla="*/ 1407397 w 7228855"/>
                                <a:gd name="connsiteY2488" fmla="*/ 2107319 h 2479529"/>
                                <a:gd name="connsiteX2489" fmla="*/ 1393489 w 7228855"/>
                                <a:gd name="connsiteY2489" fmla="*/ 2101855 h 2479529"/>
                                <a:gd name="connsiteX2490" fmla="*/ 1376600 w 7228855"/>
                                <a:gd name="connsiteY2490" fmla="*/ 2111293 h 2479529"/>
                                <a:gd name="connsiteX2491" fmla="*/ 1373620 w 7228855"/>
                                <a:gd name="connsiteY2491" fmla="*/ 2118247 h 2479529"/>
                                <a:gd name="connsiteX2492" fmla="*/ 1371634 w 7228855"/>
                                <a:gd name="connsiteY2492" fmla="*/ 2128678 h 2479529"/>
                                <a:gd name="connsiteX2493" fmla="*/ 1376104 w 7228855"/>
                                <a:gd name="connsiteY2493" fmla="*/ 2138116 h 2479529"/>
                                <a:gd name="connsiteX2494" fmla="*/ 1383554 w 7228855"/>
                                <a:gd name="connsiteY2494" fmla="*/ 2142586 h 2479529"/>
                                <a:gd name="connsiteX2495" fmla="*/ 4062262 w 7228855"/>
                                <a:gd name="connsiteY2495" fmla="*/ 2146928 h 2479529"/>
                                <a:gd name="connsiteX2496" fmla="*/ 4062262 w 7228855"/>
                                <a:gd name="connsiteY2496" fmla="*/ 2123781 h 2479529"/>
                                <a:gd name="connsiteX2497" fmla="*/ 4062262 w 7228855"/>
                                <a:gd name="connsiteY2497" fmla="*/ 2146928 h 2479529"/>
                                <a:gd name="connsiteX2498" fmla="*/ 3847910 w 7228855"/>
                                <a:gd name="connsiteY2498" fmla="*/ 2146928 h 2479529"/>
                                <a:gd name="connsiteX2499" fmla="*/ 3855457 w 7228855"/>
                                <a:gd name="connsiteY2499" fmla="*/ 2144915 h 2479529"/>
                                <a:gd name="connsiteX2500" fmla="*/ 3861998 w 7228855"/>
                                <a:gd name="connsiteY2500" fmla="*/ 2140890 h 2479529"/>
                                <a:gd name="connsiteX2501" fmla="*/ 3865888 w 7228855"/>
                                <a:gd name="connsiteY2501" fmla="*/ 2137000 h 2479529"/>
                                <a:gd name="connsiteX2502" fmla="*/ 3875081 w 7228855"/>
                                <a:gd name="connsiteY2502" fmla="*/ 2115227 h 2479529"/>
                                <a:gd name="connsiteX2503" fmla="*/ 3875081 w 7228855"/>
                                <a:gd name="connsiteY2503" fmla="*/ 2112209 h 2479529"/>
                                <a:gd name="connsiteX2504" fmla="*/ 3872565 w 7228855"/>
                                <a:gd name="connsiteY2504" fmla="*/ 2100132 h 2479529"/>
                                <a:gd name="connsiteX2505" fmla="*/ 3866024 w 7228855"/>
                                <a:gd name="connsiteY2505" fmla="*/ 2090069 h 2479529"/>
                                <a:gd name="connsiteX2506" fmla="*/ 3859986 w 7228855"/>
                                <a:gd name="connsiteY2506" fmla="*/ 2085037 h 2479529"/>
                                <a:gd name="connsiteX2507" fmla="*/ 3848413 w 7228855"/>
                                <a:gd name="connsiteY2507" fmla="*/ 2081515 h 2479529"/>
                                <a:gd name="connsiteX2508" fmla="*/ 3840362 w 7228855"/>
                                <a:gd name="connsiteY2508" fmla="*/ 2081515 h 2479529"/>
                                <a:gd name="connsiteX2509" fmla="*/ 3828789 w 7228855"/>
                                <a:gd name="connsiteY2509" fmla="*/ 2085037 h 2479529"/>
                                <a:gd name="connsiteX2510" fmla="*/ 3814197 w 7228855"/>
                                <a:gd name="connsiteY2510" fmla="*/ 2105667 h 2479529"/>
                                <a:gd name="connsiteX2511" fmla="*/ 3812688 w 7228855"/>
                                <a:gd name="connsiteY2511" fmla="*/ 2116737 h 2479529"/>
                                <a:gd name="connsiteX2512" fmla="*/ 3813694 w 7228855"/>
                                <a:gd name="connsiteY2512" fmla="*/ 2124788 h 2479529"/>
                                <a:gd name="connsiteX2513" fmla="*/ 3819229 w 7228855"/>
                                <a:gd name="connsiteY2513" fmla="*/ 2135355 h 2479529"/>
                                <a:gd name="connsiteX2514" fmla="*/ 3835330 w 7228855"/>
                                <a:gd name="connsiteY2514" fmla="*/ 2146424 h 2479529"/>
                                <a:gd name="connsiteX2515" fmla="*/ 3847910 w 7228855"/>
                                <a:gd name="connsiteY2515" fmla="*/ 2146928 h 2479529"/>
                                <a:gd name="connsiteX2516" fmla="*/ 4490328 w 7228855"/>
                                <a:gd name="connsiteY2516" fmla="*/ 2147798 h 2479529"/>
                                <a:gd name="connsiteX2517" fmla="*/ 4490328 w 7228855"/>
                                <a:gd name="connsiteY2517" fmla="*/ 2096139 h 2479529"/>
                                <a:gd name="connsiteX2518" fmla="*/ 4490328 w 7228855"/>
                                <a:gd name="connsiteY2518" fmla="*/ 2147798 h 2479529"/>
                                <a:gd name="connsiteX2519" fmla="*/ 6038098 w 7228855"/>
                                <a:gd name="connsiteY2519" fmla="*/ 2148788 h 2479529"/>
                                <a:gd name="connsiteX2520" fmla="*/ 6051013 w 7228855"/>
                                <a:gd name="connsiteY2520" fmla="*/ 2147297 h 2479529"/>
                                <a:gd name="connsiteX2521" fmla="*/ 6057967 w 7228855"/>
                                <a:gd name="connsiteY2521" fmla="*/ 2144317 h 2479529"/>
                                <a:gd name="connsiteX2522" fmla="*/ 6067405 w 7228855"/>
                                <a:gd name="connsiteY2522" fmla="*/ 2127428 h 2479529"/>
                                <a:gd name="connsiteX2523" fmla="*/ 6061941 w 7228855"/>
                                <a:gd name="connsiteY2523" fmla="*/ 2113520 h 2479529"/>
                                <a:gd name="connsiteX2524" fmla="*/ 6048033 w 7228855"/>
                                <a:gd name="connsiteY2524" fmla="*/ 2108056 h 2479529"/>
                                <a:gd name="connsiteX2525" fmla="*/ 6031144 w 7228855"/>
                                <a:gd name="connsiteY2525" fmla="*/ 2117494 h 2479529"/>
                                <a:gd name="connsiteX2526" fmla="*/ 6028164 w 7228855"/>
                                <a:gd name="connsiteY2526" fmla="*/ 2124448 h 2479529"/>
                                <a:gd name="connsiteX2527" fmla="*/ 6026177 w 7228855"/>
                                <a:gd name="connsiteY2527" fmla="*/ 2134879 h 2479529"/>
                                <a:gd name="connsiteX2528" fmla="*/ 6030647 w 7228855"/>
                                <a:gd name="connsiteY2528" fmla="*/ 2144317 h 2479529"/>
                                <a:gd name="connsiteX2529" fmla="*/ 6038098 w 7228855"/>
                                <a:gd name="connsiteY2529" fmla="*/ 2148788 h 2479529"/>
                                <a:gd name="connsiteX2530" fmla="*/ 1107875 w 7228855"/>
                                <a:gd name="connsiteY2530" fmla="*/ 2160967 h 2479529"/>
                                <a:gd name="connsiteX2531" fmla="*/ 1120293 w 7228855"/>
                                <a:gd name="connsiteY2531" fmla="*/ 2151529 h 2479529"/>
                                <a:gd name="connsiteX2532" fmla="*/ 1121783 w 7228855"/>
                                <a:gd name="connsiteY2532" fmla="*/ 2146562 h 2479529"/>
                                <a:gd name="connsiteX2533" fmla="*/ 1107875 w 7228855"/>
                                <a:gd name="connsiteY2533" fmla="*/ 2128680 h 2479529"/>
                                <a:gd name="connsiteX2534" fmla="*/ 1093967 w 7228855"/>
                                <a:gd name="connsiteY2534" fmla="*/ 2146562 h 2479529"/>
                                <a:gd name="connsiteX2535" fmla="*/ 1095457 w 7228855"/>
                                <a:gd name="connsiteY2535" fmla="*/ 2151529 h 2479529"/>
                                <a:gd name="connsiteX2536" fmla="*/ 1107875 w 7228855"/>
                                <a:gd name="connsiteY2536" fmla="*/ 2160967 h 2479529"/>
                                <a:gd name="connsiteX2537" fmla="*/ 2517871 w 7228855"/>
                                <a:gd name="connsiteY2537" fmla="*/ 2162144 h 2479529"/>
                                <a:gd name="connsiteX2538" fmla="*/ 2529481 w 7228855"/>
                                <a:gd name="connsiteY2538" fmla="*/ 2160468 h 2479529"/>
                                <a:gd name="connsiteX2539" fmla="*/ 2546370 w 7228855"/>
                                <a:gd name="connsiteY2539" fmla="*/ 2151030 h 2479529"/>
                                <a:gd name="connsiteX2540" fmla="*/ 2551337 w 7228855"/>
                                <a:gd name="connsiteY2540" fmla="*/ 2124207 h 2479529"/>
                                <a:gd name="connsiteX2541" fmla="*/ 2524017 w 7228855"/>
                                <a:gd name="connsiteY2541" fmla="*/ 2121724 h 2479529"/>
                                <a:gd name="connsiteX2542" fmla="*/ 2509612 w 7228855"/>
                                <a:gd name="connsiteY2542" fmla="*/ 2134141 h 2479529"/>
                                <a:gd name="connsiteX2543" fmla="*/ 2508123 w 7228855"/>
                                <a:gd name="connsiteY2543" fmla="*/ 2155997 h 2479529"/>
                                <a:gd name="connsiteX2544" fmla="*/ 2517871 w 7228855"/>
                                <a:gd name="connsiteY2544" fmla="*/ 2162144 h 2479529"/>
                                <a:gd name="connsiteX2545" fmla="*/ 5762421 w 7228855"/>
                                <a:gd name="connsiteY2545" fmla="*/ 2167169 h 2479529"/>
                                <a:gd name="connsiteX2546" fmla="*/ 5774839 w 7228855"/>
                                <a:gd name="connsiteY2546" fmla="*/ 2157732 h 2479529"/>
                                <a:gd name="connsiteX2547" fmla="*/ 5776329 w 7228855"/>
                                <a:gd name="connsiteY2547" fmla="*/ 2152764 h 2479529"/>
                                <a:gd name="connsiteX2548" fmla="*/ 5762421 w 7228855"/>
                                <a:gd name="connsiteY2548" fmla="*/ 2134882 h 2479529"/>
                                <a:gd name="connsiteX2549" fmla="*/ 5748513 w 7228855"/>
                                <a:gd name="connsiteY2549" fmla="*/ 2152764 h 2479529"/>
                                <a:gd name="connsiteX2550" fmla="*/ 5750003 w 7228855"/>
                                <a:gd name="connsiteY2550" fmla="*/ 2157732 h 2479529"/>
                                <a:gd name="connsiteX2551" fmla="*/ 5762421 w 7228855"/>
                                <a:gd name="connsiteY2551" fmla="*/ 2167169 h 2479529"/>
                                <a:gd name="connsiteX2552" fmla="*/ 7172414 w 7228855"/>
                                <a:gd name="connsiteY2552" fmla="*/ 2168346 h 2479529"/>
                                <a:gd name="connsiteX2553" fmla="*/ 7184025 w 7228855"/>
                                <a:gd name="connsiteY2553" fmla="*/ 2166670 h 2479529"/>
                                <a:gd name="connsiteX2554" fmla="*/ 7200913 w 7228855"/>
                                <a:gd name="connsiteY2554" fmla="*/ 2157232 h 2479529"/>
                                <a:gd name="connsiteX2555" fmla="*/ 7205880 w 7228855"/>
                                <a:gd name="connsiteY2555" fmla="*/ 2130408 h 2479529"/>
                                <a:gd name="connsiteX2556" fmla="*/ 7178561 w 7228855"/>
                                <a:gd name="connsiteY2556" fmla="*/ 2127925 h 2479529"/>
                                <a:gd name="connsiteX2557" fmla="*/ 7164156 w 7228855"/>
                                <a:gd name="connsiteY2557" fmla="*/ 2140343 h 2479529"/>
                                <a:gd name="connsiteX2558" fmla="*/ 7162666 w 7228855"/>
                                <a:gd name="connsiteY2558" fmla="*/ 2162199 h 2479529"/>
                                <a:gd name="connsiteX2559" fmla="*/ 7172414 w 7228855"/>
                                <a:gd name="connsiteY2559" fmla="*/ 2168346 h 2479529"/>
                                <a:gd name="connsiteX2560" fmla="*/ 396076 w 7228855"/>
                                <a:gd name="connsiteY2560" fmla="*/ 2168418 h 2479529"/>
                                <a:gd name="connsiteX2561" fmla="*/ 402533 w 7228855"/>
                                <a:gd name="connsiteY2561" fmla="*/ 2167921 h 2479529"/>
                                <a:gd name="connsiteX2562" fmla="*/ 408494 w 7228855"/>
                                <a:gd name="connsiteY2562" fmla="*/ 2167424 h 2479529"/>
                                <a:gd name="connsiteX2563" fmla="*/ 417931 w 7228855"/>
                                <a:gd name="connsiteY2563" fmla="*/ 2164444 h 2479529"/>
                                <a:gd name="connsiteX2564" fmla="*/ 419422 w 7228855"/>
                                <a:gd name="connsiteY2564" fmla="*/ 2163947 h 2479529"/>
                                <a:gd name="connsiteX2565" fmla="*/ 431343 w 7228855"/>
                                <a:gd name="connsiteY2565" fmla="*/ 2143085 h 2479529"/>
                                <a:gd name="connsiteX2566" fmla="*/ 419422 w 7228855"/>
                                <a:gd name="connsiteY2566" fmla="*/ 2122222 h 2479529"/>
                                <a:gd name="connsiteX2567" fmla="*/ 411971 w 7228855"/>
                                <a:gd name="connsiteY2567" fmla="*/ 2118745 h 2479529"/>
                                <a:gd name="connsiteX2568" fmla="*/ 403030 w 7228855"/>
                                <a:gd name="connsiteY2568" fmla="*/ 2117752 h 2479529"/>
                                <a:gd name="connsiteX2569" fmla="*/ 396572 w 7228855"/>
                                <a:gd name="connsiteY2569" fmla="*/ 2117255 h 2479529"/>
                                <a:gd name="connsiteX2570" fmla="*/ 378691 w 7228855"/>
                                <a:gd name="connsiteY2570" fmla="*/ 2124706 h 2479529"/>
                                <a:gd name="connsiteX2571" fmla="*/ 371240 w 7228855"/>
                                <a:gd name="connsiteY2571" fmla="*/ 2142588 h 2479529"/>
                                <a:gd name="connsiteX2572" fmla="*/ 378691 w 7228855"/>
                                <a:gd name="connsiteY2572" fmla="*/ 2160470 h 2479529"/>
                                <a:gd name="connsiteX2573" fmla="*/ 396076 w 7228855"/>
                                <a:gd name="connsiteY2573" fmla="*/ 2168418 h 2479529"/>
                                <a:gd name="connsiteX2574" fmla="*/ 5050625 w 7228855"/>
                                <a:gd name="connsiteY2574" fmla="*/ 2174621 h 2479529"/>
                                <a:gd name="connsiteX2575" fmla="*/ 5057082 w 7228855"/>
                                <a:gd name="connsiteY2575" fmla="*/ 2174124 h 2479529"/>
                                <a:gd name="connsiteX2576" fmla="*/ 5063043 w 7228855"/>
                                <a:gd name="connsiteY2576" fmla="*/ 2173627 h 2479529"/>
                                <a:gd name="connsiteX2577" fmla="*/ 5072480 w 7228855"/>
                                <a:gd name="connsiteY2577" fmla="*/ 2170647 h 2479529"/>
                                <a:gd name="connsiteX2578" fmla="*/ 5073970 w 7228855"/>
                                <a:gd name="connsiteY2578" fmla="*/ 2170150 h 2479529"/>
                                <a:gd name="connsiteX2579" fmla="*/ 5085892 w 7228855"/>
                                <a:gd name="connsiteY2579" fmla="*/ 2149288 h 2479529"/>
                                <a:gd name="connsiteX2580" fmla="*/ 5073970 w 7228855"/>
                                <a:gd name="connsiteY2580" fmla="*/ 2128424 h 2479529"/>
                                <a:gd name="connsiteX2581" fmla="*/ 5066520 w 7228855"/>
                                <a:gd name="connsiteY2581" fmla="*/ 2124947 h 2479529"/>
                                <a:gd name="connsiteX2582" fmla="*/ 5057579 w 7228855"/>
                                <a:gd name="connsiteY2582" fmla="*/ 2123954 h 2479529"/>
                                <a:gd name="connsiteX2583" fmla="*/ 5051121 w 7228855"/>
                                <a:gd name="connsiteY2583" fmla="*/ 2123458 h 2479529"/>
                                <a:gd name="connsiteX2584" fmla="*/ 5033240 w 7228855"/>
                                <a:gd name="connsiteY2584" fmla="*/ 2130908 h 2479529"/>
                                <a:gd name="connsiteX2585" fmla="*/ 5025789 w 7228855"/>
                                <a:gd name="connsiteY2585" fmla="*/ 2148791 h 2479529"/>
                                <a:gd name="connsiteX2586" fmla="*/ 5033240 w 7228855"/>
                                <a:gd name="connsiteY2586" fmla="*/ 2166673 h 2479529"/>
                                <a:gd name="connsiteX2587" fmla="*/ 5050625 w 7228855"/>
                                <a:gd name="connsiteY2587" fmla="*/ 2174621 h 2479529"/>
                                <a:gd name="connsiteX2588" fmla="*/ 2309067 w 7228855"/>
                                <a:gd name="connsiteY2588" fmla="*/ 2176011 h 2479529"/>
                                <a:gd name="connsiteX2589" fmla="*/ 2333692 w 7228855"/>
                                <a:gd name="connsiteY2589" fmla="*/ 2143745 h 2479529"/>
                                <a:gd name="connsiteX2590" fmla="*/ 2332182 w 7228855"/>
                                <a:gd name="connsiteY2590" fmla="*/ 2087388 h 2479529"/>
                                <a:gd name="connsiteX2591" fmla="*/ 2297462 w 7228855"/>
                                <a:gd name="connsiteY2591" fmla="*/ 2067261 h 2479529"/>
                                <a:gd name="connsiteX2592" fmla="*/ 2296457 w 7228855"/>
                                <a:gd name="connsiteY2592" fmla="*/ 2165885 h 2479529"/>
                                <a:gd name="connsiteX2593" fmla="*/ 2309067 w 7228855"/>
                                <a:gd name="connsiteY2593" fmla="*/ 2176011 h 2479529"/>
                                <a:gd name="connsiteX2594" fmla="*/ 2776181 w 7228855"/>
                                <a:gd name="connsiteY2594" fmla="*/ 2177599 h 2479529"/>
                                <a:gd name="connsiteX2595" fmla="*/ 2776181 w 7228855"/>
                                <a:gd name="connsiteY2595" fmla="*/ 2141835 h 2479529"/>
                                <a:gd name="connsiteX2596" fmla="*/ 2776181 w 7228855"/>
                                <a:gd name="connsiteY2596" fmla="*/ 2177599 h 2479529"/>
                                <a:gd name="connsiteX2597" fmla="*/ 2402120 w 7228855"/>
                                <a:gd name="connsiteY2597" fmla="*/ 2178968 h 2479529"/>
                                <a:gd name="connsiteX2598" fmla="*/ 2421743 w 7228855"/>
                                <a:gd name="connsiteY2598" fmla="*/ 2159343 h 2479529"/>
                                <a:gd name="connsiteX2599" fmla="*/ 2402120 w 7228855"/>
                                <a:gd name="connsiteY2599" fmla="*/ 2139719 h 2479529"/>
                                <a:gd name="connsiteX2600" fmla="*/ 2370923 w 7228855"/>
                                <a:gd name="connsiteY2600" fmla="*/ 2143745 h 2479529"/>
                                <a:gd name="connsiteX2601" fmla="*/ 2370923 w 7228855"/>
                                <a:gd name="connsiteY2601" fmla="*/ 2174942 h 2479529"/>
                                <a:gd name="connsiteX2602" fmla="*/ 2402120 w 7228855"/>
                                <a:gd name="connsiteY2602" fmla="*/ 2178968 h 2479529"/>
                                <a:gd name="connsiteX2603" fmla="*/ 6963601 w 7228855"/>
                                <a:gd name="connsiteY2603" fmla="*/ 2182212 h 2479529"/>
                                <a:gd name="connsiteX2604" fmla="*/ 6988225 w 7228855"/>
                                <a:gd name="connsiteY2604" fmla="*/ 2149946 h 2479529"/>
                                <a:gd name="connsiteX2605" fmla="*/ 6986715 w 7228855"/>
                                <a:gd name="connsiteY2605" fmla="*/ 2093589 h 2479529"/>
                                <a:gd name="connsiteX2606" fmla="*/ 6951996 w 7228855"/>
                                <a:gd name="connsiteY2606" fmla="*/ 2073462 h 2479529"/>
                                <a:gd name="connsiteX2607" fmla="*/ 6950990 w 7228855"/>
                                <a:gd name="connsiteY2607" fmla="*/ 2172085 h 2479529"/>
                                <a:gd name="connsiteX2608" fmla="*/ 6963601 w 7228855"/>
                                <a:gd name="connsiteY2608" fmla="*/ 2182212 h 2479529"/>
                                <a:gd name="connsiteX2609" fmla="*/ 7056655 w 7228855"/>
                                <a:gd name="connsiteY2609" fmla="*/ 2185167 h 2479529"/>
                                <a:gd name="connsiteX2610" fmla="*/ 7076279 w 7228855"/>
                                <a:gd name="connsiteY2610" fmla="*/ 2165543 h 2479529"/>
                                <a:gd name="connsiteX2611" fmla="*/ 7056655 w 7228855"/>
                                <a:gd name="connsiteY2611" fmla="*/ 2145919 h 2479529"/>
                                <a:gd name="connsiteX2612" fmla="*/ 7025458 w 7228855"/>
                                <a:gd name="connsiteY2612" fmla="*/ 2149945 h 2479529"/>
                                <a:gd name="connsiteX2613" fmla="*/ 7025458 w 7228855"/>
                                <a:gd name="connsiteY2613" fmla="*/ 2181142 h 2479529"/>
                                <a:gd name="connsiteX2614" fmla="*/ 7056655 w 7228855"/>
                                <a:gd name="connsiteY2614" fmla="*/ 2185167 h 2479529"/>
                                <a:gd name="connsiteX2615" fmla="*/ 3034239 w 7228855"/>
                                <a:gd name="connsiteY2615" fmla="*/ 2187124 h 2479529"/>
                                <a:gd name="connsiteX2616" fmla="*/ 3034220 w 7228855"/>
                                <a:gd name="connsiteY2616" fmla="*/ 2187037 h 2479529"/>
                                <a:gd name="connsiteX2617" fmla="*/ 3034072 w 7228855"/>
                                <a:gd name="connsiteY2617" fmla="*/ 2186839 h 2479529"/>
                                <a:gd name="connsiteX2618" fmla="*/ 3034114 w 7228855"/>
                                <a:gd name="connsiteY2618" fmla="*/ 2186967 h 2479529"/>
                                <a:gd name="connsiteX2619" fmla="*/ 3034966 w 7228855"/>
                                <a:gd name="connsiteY2619" fmla="*/ 2187534 h 2479529"/>
                                <a:gd name="connsiteX2620" fmla="*/ 3034470 w 7228855"/>
                                <a:gd name="connsiteY2620" fmla="*/ 2185548 h 2479529"/>
                                <a:gd name="connsiteX2621" fmla="*/ 3034640 w 7228855"/>
                                <a:gd name="connsiteY2621" fmla="*/ 2186829 h 2479529"/>
                                <a:gd name="connsiteX2622" fmla="*/ 3034764 w 7228855"/>
                                <a:gd name="connsiteY2622" fmla="*/ 2187763 h 2479529"/>
                                <a:gd name="connsiteX2623" fmla="*/ 3034640 w 7228855"/>
                                <a:gd name="connsiteY2623" fmla="*/ 2186829 h 2479529"/>
                                <a:gd name="connsiteX2624" fmla="*/ 3033719 w 7228855"/>
                                <a:gd name="connsiteY2624" fmla="*/ 2184835 h 2479529"/>
                                <a:gd name="connsiteX2625" fmla="*/ 3034220 w 7228855"/>
                                <a:gd name="connsiteY2625" fmla="*/ 2187037 h 2479529"/>
                                <a:gd name="connsiteX2626" fmla="*/ 3034966 w 7228855"/>
                                <a:gd name="connsiteY2626" fmla="*/ 2188031 h 2479529"/>
                                <a:gd name="connsiteX2627" fmla="*/ 3034764 w 7228855"/>
                                <a:gd name="connsiteY2627" fmla="*/ 2187763 h 2479529"/>
                                <a:gd name="connsiteX2628" fmla="*/ 3034767 w 7228855"/>
                                <a:gd name="connsiteY2628" fmla="*/ 2187783 h 2479529"/>
                                <a:gd name="connsiteX2629" fmla="*/ 3034744 w 7228855"/>
                                <a:gd name="connsiteY2629" fmla="*/ 2189342 h 2479529"/>
                                <a:gd name="connsiteX2630" fmla="*/ 3034397 w 7228855"/>
                                <a:gd name="connsiteY2630" fmla="*/ 2187814 h 2479529"/>
                                <a:gd name="connsiteX2631" fmla="*/ 3034114 w 7228855"/>
                                <a:gd name="connsiteY2631" fmla="*/ 2186967 h 2479529"/>
                                <a:gd name="connsiteX2632" fmla="*/ 3033568 w 7228855"/>
                                <a:gd name="connsiteY2632" fmla="*/ 2186283 h 2479529"/>
                                <a:gd name="connsiteX2633" fmla="*/ 3035021 w 7228855"/>
                                <a:gd name="connsiteY2633" fmla="*/ 2189686 h 2479529"/>
                                <a:gd name="connsiteX2634" fmla="*/ 3034767 w 7228855"/>
                                <a:gd name="connsiteY2634" fmla="*/ 2187783 h 2479529"/>
                                <a:gd name="connsiteX2635" fmla="*/ 3034239 w 7228855"/>
                                <a:gd name="connsiteY2635" fmla="*/ 2187124 h 2479529"/>
                                <a:gd name="connsiteX2636" fmla="*/ 3034397 w 7228855"/>
                                <a:gd name="connsiteY2636" fmla="*/ 2187814 h 2479529"/>
                                <a:gd name="connsiteX2637" fmla="*/ 3035463 w 7228855"/>
                                <a:gd name="connsiteY2637" fmla="*/ 2191209 h 2479529"/>
                                <a:gd name="connsiteX2638" fmla="*/ 3035463 w 7228855"/>
                                <a:gd name="connsiteY2638" fmla="*/ 2191010 h 2479529"/>
                                <a:gd name="connsiteX2639" fmla="*/ 3035021 w 7228855"/>
                                <a:gd name="connsiteY2639" fmla="*/ 2189686 h 2479529"/>
                                <a:gd name="connsiteX2640" fmla="*/ 3035097 w 7228855"/>
                                <a:gd name="connsiteY2640" fmla="*/ 2190260 h 2479529"/>
                                <a:gd name="connsiteX2641" fmla="*/ 1739389 w 7228855"/>
                                <a:gd name="connsiteY2641" fmla="*/ 2191511 h 2479529"/>
                                <a:gd name="connsiteX2642" fmla="*/ 1750636 w 7228855"/>
                                <a:gd name="connsiteY2642" fmla="*/ 2162453 h 2479529"/>
                                <a:gd name="connsiteX2643" fmla="*/ 1692022 w 7228855"/>
                                <a:gd name="connsiteY2643" fmla="*/ 2107813 h 2479529"/>
                                <a:gd name="connsiteX2644" fmla="*/ 1665696 w 7228855"/>
                                <a:gd name="connsiteY2644" fmla="*/ 2134140 h 2479529"/>
                                <a:gd name="connsiteX2645" fmla="*/ 1726296 w 7228855"/>
                                <a:gd name="connsiteY2645" fmla="*/ 2186793 h 2479529"/>
                                <a:gd name="connsiteX2646" fmla="*/ 1739389 w 7228855"/>
                                <a:gd name="connsiteY2646" fmla="*/ 2191511 h 2479529"/>
                                <a:gd name="connsiteX2647" fmla="*/ 3035302 w 7228855"/>
                                <a:gd name="connsiteY2647" fmla="*/ 2191798 h 2479529"/>
                                <a:gd name="connsiteX2648" fmla="*/ 3035097 w 7228855"/>
                                <a:gd name="connsiteY2648" fmla="*/ 2190260 h 2479529"/>
                                <a:gd name="connsiteX2649" fmla="*/ 3034744 w 7228855"/>
                                <a:gd name="connsiteY2649" fmla="*/ 2189342 h 2479529"/>
                                <a:gd name="connsiteX2650" fmla="*/ 3035960 w 7228855"/>
                                <a:gd name="connsiteY2650" fmla="*/ 2192502 h 2479529"/>
                                <a:gd name="connsiteX2651" fmla="*/ 3035463 w 7228855"/>
                                <a:gd name="connsiteY2651" fmla="*/ 2190515 h 2479529"/>
                                <a:gd name="connsiteX2652" fmla="*/ 3035463 w 7228855"/>
                                <a:gd name="connsiteY2652" fmla="*/ 2191010 h 2479529"/>
                                <a:gd name="connsiteX2653" fmla="*/ 811273 w 7228855"/>
                                <a:gd name="connsiteY2653" fmla="*/ 2195240 h 2479529"/>
                                <a:gd name="connsiteX2654" fmla="*/ 824249 w 7228855"/>
                                <a:gd name="connsiteY2654" fmla="*/ 2187789 h 2479529"/>
                                <a:gd name="connsiteX2655" fmla="*/ 826236 w 7228855"/>
                                <a:gd name="connsiteY2655" fmla="*/ 2183815 h 2479529"/>
                                <a:gd name="connsiteX2656" fmla="*/ 826236 w 7228855"/>
                                <a:gd name="connsiteY2656" fmla="*/ 2165933 h 2479529"/>
                                <a:gd name="connsiteX2657" fmla="*/ 810838 w 7228855"/>
                                <a:gd name="connsiteY2657" fmla="*/ 2156992 h 2479529"/>
                                <a:gd name="connsiteX2658" fmla="*/ 795439 w 7228855"/>
                                <a:gd name="connsiteY2658" fmla="*/ 2165933 h 2479529"/>
                                <a:gd name="connsiteX2659" fmla="*/ 795936 w 7228855"/>
                                <a:gd name="connsiteY2659" fmla="*/ 2183815 h 2479529"/>
                                <a:gd name="connsiteX2660" fmla="*/ 797923 w 7228855"/>
                                <a:gd name="connsiteY2660" fmla="*/ 2187789 h 2479529"/>
                                <a:gd name="connsiteX2661" fmla="*/ 811273 w 7228855"/>
                                <a:gd name="connsiteY2661" fmla="*/ 2195240 h 2479529"/>
                                <a:gd name="connsiteX2662" fmla="*/ 3035847 w 7228855"/>
                                <a:gd name="connsiteY2662" fmla="*/ 2195296 h 2479529"/>
                                <a:gd name="connsiteX2663" fmla="*/ 3035960 w 7228855"/>
                                <a:gd name="connsiteY2663" fmla="*/ 2192502 h 2479529"/>
                                <a:gd name="connsiteX2664" fmla="*/ 3035463 w 7228855"/>
                                <a:gd name="connsiteY2664" fmla="*/ 2191209 h 2479529"/>
                                <a:gd name="connsiteX2665" fmla="*/ 3035463 w 7228855"/>
                                <a:gd name="connsiteY2665" fmla="*/ 2192502 h 2479529"/>
                                <a:gd name="connsiteX2666" fmla="*/ 3035302 w 7228855"/>
                                <a:gd name="connsiteY2666" fmla="*/ 2191798 h 2479529"/>
                                <a:gd name="connsiteX2667" fmla="*/ 3035463 w 7228855"/>
                                <a:gd name="connsiteY2667" fmla="*/ 2192999 h 2479529"/>
                                <a:gd name="connsiteX2668" fmla="*/ 3035463 w 7228855"/>
                                <a:gd name="connsiteY2668" fmla="*/ 2194259 h 2479529"/>
                                <a:gd name="connsiteX2669" fmla="*/ 1636385 w 7228855"/>
                                <a:gd name="connsiteY2669" fmla="*/ 2196232 h 2479529"/>
                                <a:gd name="connsiteX2670" fmla="*/ 1647312 w 7228855"/>
                                <a:gd name="connsiteY2670" fmla="*/ 2193748 h 2479529"/>
                                <a:gd name="connsiteX2671" fmla="*/ 1653769 w 7228855"/>
                                <a:gd name="connsiteY2671" fmla="*/ 2188781 h 2479529"/>
                                <a:gd name="connsiteX2672" fmla="*/ 1660723 w 7228855"/>
                                <a:gd name="connsiteY2672" fmla="*/ 2183317 h 2479529"/>
                                <a:gd name="connsiteX2673" fmla="*/ 1666188 w 7228855"/>
                                <a:gd name="connsiteY2673" fmla="*/ 2169408 h 2479529"/>
                                <a:gd name="connsiteX2674" fmla="*/ 1660723 w 7228855"/>
                                <a:gd name="connsiteY2674" fmla="*/ 2155501 h 2479529"/>
                                <a:gd name="connsiteX2675" fmla="*/ 1646815 w 7228855"/>
                                <a:gd name="connsiteY2675" fmla="*/ 2150036 h 2479529"/>
                                <a:gd name="connsiteX2676" fmla="*/ 1632907 w 7228855"/>
                                <a:gd name="connsiteY2676" fmla="*/ 2155997 h 2479529"/>
                                <a:gd name="connsiteX2677" fmla="*/ 1627444 w 7228855"/>
                                <a:gd name="connsiteY2677" fmla="*/ 2162951 h 2479529"/>
                                <a:gd name="connsiteX2678" fmla="*/ 1622972 w 7228855"/>
                                <a:gd name="connsiteY2678" fmla="*/ 2168912 h 2479529"/>
                                <a:gd name="connsiteX2679" fmla="*/ 1619993 w 7228855"/>
                                <a:gd name="connsiteY2679" fmla="*/ 2179840 h 2479529"/>
                                <a:gd name="connsiteX2680" fmla="*/ 1636385 w 7228855"/>
                                <a:gd name="connsiteY2680" fmla="*/ 2196232 h 2479529"/>
                                <a:gd name="connsiteX2681" fmla="*/ 6393927 w 7228855"/>
                                <a:gd name="connsiteY2681" fmla="*/ 2197713 h 2479529"/>
                                <a:gd name="connsiteX2682" fmla="*/ 6405173 w 7228855"/>
                                <a:gd name="connsiteY2682" fmla="*/ 2168654 h 2479529"/>
                                <a:gd name="connsiteX2683" fmla="*/ 6346560 w 7228855"/>
                                <a:gd name="connsiteY2683" fmla="*/ 2114014 h 2479529"/>
                                <a:gd name="connsiteX2684" fmla="*/ 6320234 w 7228855"/>
                                <a:gd name="connsiteY2684" fmla="*/ 2140341 h 2479529"/>
                                <a:gd name="connsiteX2685" fmla="*/ 6380834 w 7228855"/>
                                <a:gd name="connsiteY2685" fmla="*/ 2192995 h 2479529"/>
                                <a:gd name="connsiteX2686" fmla="*/ 6393927 w 7228855"/>
                                <a:gd name="connsiteY2686" fmla="*/ 2197713 h 2479529"/>
                                <a:gd name="connsiteX2687" fmla="*/ 5465819 w 7228855"/>
                                <a:gd name="connsiteY2687" fmla="*/ 2201443 h 2479529"/>
                                <a:gd name="connsiteX2688" fmla="*/ 5478796 w 7228855"/>
                                <a:gd name="connsiteY2688" fmla="*/ 2193993 h 2479529"/>
                                <a:gd name="connsiteX2689" fmla="*/ 5480782 w 7228855"/>
                                <a:gd name="connsiteY2689" fmla="*/ 2190018 h 2479529"/>
                                <a:gd name="connsiteX2690" fmla="*/ 5480782 w 7228855"/>
                                <a:gd name="connsiteY2690" fmla="*/ 2172135 h 2479529"/>
                                <a:gd name="connsiteX2691" fmla="*/ 5465384 w 7228855"/>
                                <a:gd name="connsiteY2691" fmla="*/ 2163195 h 2479529"/>
                                <a:gd name="connsiteX2692" fmla="*/ 5449986 w 7228855"/>
                                <a:gd name="connsiteY2692" fmla="*/ 2172135 h 2479529"/>
                                <a:gd name="connsiteX2693" fmla="*/ 5450483 w 7228855"/>
                                <a:gd name="connsiteY2693" fmla="*/ 2190018 h 2479529"/>
                                <a:gd name="connsiteX2694" fmla="*/ 5452470 w 7228855"/>
                                <a:gd name="connsiteY2694" fmla="*/ 2193993 h 2479529"/>
                                <a:gd name="connsiteX2695" fmla="*/ 5465819 w 7228855"/>
                                <a:gd name="connsiteY2695" fmla="*/ 2201443 h 2479529"/>
                                <a:gd name="connsiteX2696" fmla="*/ 6290928 w 7228855"/>
                                <a:gd name="connsiteY2696" fmla="*/ 2202434 h 2479529"/>
                                <a:gd name="connsiteX2697" fmla="*/ 6301856 w 7228855"/>
                                <a:gd name="connsiteY2697" fmla="*/ 2199950 h 2479529"/>
                                <a:gd name="connsiteX2698" fmla="*/ 6308313 w 7228855"/>
                                <a:gd name="connsiteY2698" fmla="*/ 2194983 h 2479529"/>
                                <a:gd name="connsiteX2699" fmla="*/ 6315267 w 7228855"/>
                                <a:gd name="connsiteY2699" fmla="*/ 2189518 h 2479529"/>
                                <a:gd name="connsiteX2700" fmla="*/ 6320731 w 7228855"/>
                                <a:gd name="connsiteY2700" fmla="*/ 2175610 h 2479529"/>
                                <a:gd name="connsiteX2701" fmla="*/ 6315267 w 7228855"/>
                                <a:gd name="connsiteY2701" fmla="*/ 2161702 h 2479529"/>
                                <a:gd name="connsiteX2702" fmla="*/ 6301358 w 7228855"/>
                                <a:gd name="connsiteY2702" fmla="*/ 2156237 h 2479529"/>
                                <a:gd name="connsiteX2703" fmla="*/ 6287451 w 7228855"/>
                                <a:gd name="connsiteY2703" fmla="*/ 2162198 h 2479529"/>
                                <a:gd name="connsiteX2704" fmla="*/ 6281987 w 7228855"/>
                                <a:gd name="connsiteY2704" fmla="*/ 2169153 h 2479529"/>
                                <a:gd name="connsiteX2705" fmla="*/ 6277516 w 7228855"/>
                                <a:gd name="connsiteY2705" fmla="*/ 2175113 h 2479529"/>
                                <a:gd name="connsiteX2706" fmla="*/ 6274536 w 7228855"/>
                                <a:gd name="connsiteY2706" fmla="*/ 2186041 h 2479529"/>
                                <a:gd name="connsiteX2707" fmla="*/ 6290928 w 7228855"/>
                                <a:gd name="connsiteY2707" fmla="*/ 2202434 h 2479529"/>
                                <a:gd name="connsiteX2708" fmla="*/ 3866088 w 7228855"/>
                                <a:gd name="connsiteY2708" fmla="*/ 2204983 h 2479529"/>
                                <a:gd name="connsiteX2709" fmla="*/ 3876592 w 7228855"/>
                                <a:gd name="connsiteY2709" fmla="*/ 2200769 h 2479529"/>
                                <a:gd name="connsiteX2710" fmla="*/ 3952572 w 7228855"/>
                                <a:gd name="connsiteY2710" fmla="*/ 2129315 h 2479529"/>
                                <a:gd name="connsiteX2711" fmla="*/ 3929929 w 7228855"/>
                                <a:gd name="connsiteY2711" fmla="*/ 2106672 h 2479529"/>
                                <a:gd name="connsiteX2712" fmla="*/ 3856464 w 7228855"/>
                                <a:gd name="connsiteY2712" fmla="*/ 2180640 h 2479529"/>
                                <a:gd name="connsiteX2713" fmla="*/ 3866088 w 7228855"/>
                                <a:gd name="connsiteY2713" fmla="*/ 2204983 h 2479529"/>
                                <a:gd name="connsiteX2714" fmla="*/ 3584331 w 7228855"/>
                                <a:gd name="connsiteY2714" fmla="*/ 2212369 h 2479529"/>
                                <a:gd name="connsiteX2715" fmla="*/ 3599230 w 7228855"/>
                                <a:gd name="connsiteY2715" fmla="*/ 2192997 h 2479529"/>
                                <a:gd name="connsiteX2716" fmla="*/ 3597740 w 7228855"/>
                                <a:gd name="connsiteY2716" fmla="*/ 2188029 h 2479529"/>
                                <a:gd name="connsiteX2717" fmla="*/ 3584331 w 7228855"/>
                                <a:gd name="connsiteY2717" fmla="*/ 2178095 h 2479529"/>
                                <a:gd name="connsiteX2718" fmla="*/ 3570916 w 7228855"/>
                                <a:gd name="connsiteY2718" fmla="*/ 2188029 h 2479529"/>
                                <a:gd name="connsiteX2719" fmla="*/ 3569426 w 7228855"/>
                                <a:gd name="connsiteY2719" fmla="*/ 2192997 h 2479529"/>
                                <a:gd name="connsiteX2720" fmla="*/ 3584331 w 7228855"/>
                                <a:gd name="connsiteY2720" fmla="*/ 2212369 h 2479529"/>
                                <a:gd name="connsiteX2721" fmla="*/ 1102907 w 7228855"/>
                                <a:gd name="connsiteY2721" fmla="*/ 2220572 h 2479529"/>
                                <a:gd name="connsiteX2722" fmla="*/ 1114828 w 7228855"/>
                                <a:gd name="connsiteY2722" fmla="*/ 2220572 h 2479529"/>
                                <a:gd name="connsiteX2723" fmla="*/ 1117809 w 7228855"/>
                                <a:gd name="connsiteY2723" fmla="*/ 2219578 h 2479529"/>
                                <a:gd name="connsiteX2724" fmla="*/ 1124266 w 7228855"/>
                                <a:gd name="connsiteY2724" fmla="*/ 2217095 h 2479529"/>
                                <a:gd name="connsiteX2725" fmla="*/ 1136684 w 7228855"/>
                                <a:gd name="connsiteY2725" fmla="*/ 2207160 h 2479529"/>
                                <a:gd name="connsiteX2726" fmla="*/ 1137678 w 7228855"/>
                                <a:gd name="connsiteY2726" fmla="*/ 2188285 h 2479529"/>
                                <a:gd name="connsiteX2727" fmla="*/ 1126253 w 7228855"/>
                                <a:gd name="connsiteY2727" fmla="*/ 2176860 h 2479529"/>
                                <a:gd name="connsiteX2728" fmla="*/ 1107874 w 7228855"/>
                                <a:gd name="connsiteY2728" fmla="*/ 2178847 h 2479529"/>
                                <a:gd name="connsiteX2729" fmla="*/ 1091483 w 7228855"/>
                                <a:gd name="connsiteY2729" fmla="*/ 2192755 h 2479529"/>
                                <a:gd name="connsiteX2730" fmla="*/ 1090490 w 7228855"/>
                                <a:gd name="connsiteY2730" fmla="*/ 2209644 h 2479529"/>
                                <a:gd name="connsiteX2731" fmla="*/ 1102907 w 7228855"/>
                                <a:gd name="connsiteY2731" fmla="*/ 2220572 h 2479529"/>
                                <a:gd name="connsiteX2732" fmla="*/ 3000691 w 7228855"/>
                                <a:gd name="connsiteY2732" fmla="*/ 2223795 h 2479529"/>
                                <a:gd name="connsiteX2733" fmla="*/ 3000327 w 7228855"/>
                                <a:gd name="connsiteY2733" fmla="*/ 2223528 h 2479529"/>
                                <a:gd name="connsiteX2734" fmla="*/ 2999698 w 7228855"/>
                                <a:gd name="connsiteY2734" fmla="*/ 2223299 h 2479529"/>
                                <a:gd name="connsiteX2735" fmla="*/ 2994234 w 7228855"/>
                                <a:gd name="connsiteY2735" fmla="*/ 2220815 h 2479529"/>
                                <a:gd name="connsiteX2736" fmla="*/ 3000691 w 7228855"/>
                                <a:gd name="connsiteY2736" fmla="*/ 2223795 h 2479529"/>
                                <a:gd name="connsiteX2737" fmla="*/ 3270794 w 7228855"/>
                                <a:gd name="connsiteY2737" fmla="*/ 2225425 h 2479529"/>
                                <a:gd name="connsiteX2738" fmla="*/ 3288906 w 7228855"/>
                                <a:gd name="connsiteY2738" fmla="*/ 2211336 h 2479529"/>
                                <a:gd name="connsiteX2739" fmla="*/ 3289411 w 7228855"/>
                                <a:gd name="connsiteY2739" fmla="*/ 2208819 h 2479529"/>
                                <a:gd name="connsiteX2740" fmla="*/ 3284380 w 7228855"/>
                                <a:gd name="connsiteY2740" fmla="*/ 2189698 h 2479529"/>
                                <a:gd name="connsiteX2741" fmla="*/ 3270794 w 7228855"/>
                                <a:gd name="connsiteY2741" fmla="*/ 2184162 h 2479529"/>
                                <a:gd name="connsiteX2742" fmla="*/ 3257209 w 7228855"/>
                                <a:gd name="connsiteY2742" fmla="*/ 2189698 h 2479529"/>
                                <a:gd name="connsiteX2743" fmla="*/ 3252175 w 7228855"/>
                                <a:gd name="connsiteY2743" fmla="*/ 2208819 h 2479529"/>
                                <a:gd name="connsiteX2744" fmla="*/ 3252678 w 7228855"/>
                                <a:gd name="connsiteY2744" fmla="*/ 2211336 h 2479529"/>
                                <a:gd name="connsiteX2745" fmla="*/ 3270794 w 7228855"/>
                                <a:gd name="connsiteY2745" fmla="*/ 2225425 h 2479529"/>
                                <a:gd name="connsiteX2746" fmla="*/ 3012116 w 7228855"/>
                                <a:gd name="connsiteY2746" fmla="*/ 2226279 h 2479529"/>
                                <a:gd name="connsiteX2747" fmla="*/ 3022051 w 7228855"/>
                                <a:gd name="connsiteY2747" fmla="*/ 2224292 h 2479529"/>
                                <a:gd name="connsiteX2748" fmla="*/ 3034470 w 7228855"/>
                                <a:gd name="connsiteY2748" fmla="*/ 2213861 h 2479529"/>
                                <a:gd name="connsiteX2749" fmla="*/ 3037946 w 7228855"/>
                                <a:gd name="connsiteY2749" fmla="*/ 2200946 h 2479529"/>
                                <a:gd name="connsiteX2750" fmla="*/ 3035847 w 7228855"/>
                                <a:gd name="connsiteY2750" fmla="*/ 2195296 h 2479529"/>
                                <a:gd name="connsiteX2751" fmla="*/ 3035463 w 7228855"/>
                                <a:gd name="connsiteY2751" fmla="*/ 2204920 h 2479529"/>
                                <a:gd name="connsiteX2752" fmla="*/ 3035463 w 7228855"/>
                                <a:gd name="connsiteY2752" fmla="*/ 2194259 h 2479529"/>
                                <a:gd name="connsiteX2753" fmla="*/ 3031574 w 7228855"/>
                                <a:gd name="connsiteY2753" fmla="*/ 2183792 h 2479529"/>
                                <a:gd name="connsiteX2754" fmla="*/ 3030993 w 7228855"/>
                                <a:gd name="connsiteY2754" fmla="*/ 2183064 h 2479529"/>
                                <a:gd name="connsiteX2755" fmla="*/ 3031488 w 7228855"/>
                                <a:gd name="connsiteY2755" fmla="*/ 2183561 h 2479529"/>
                                <a:gd name="connsiteX2756" fmla="*/ 3031574 w 7228855"/>
                                <a:gd name="connsiteY2756" fmla="*/ 2183792 h 2479529"/>
                                <a:gd name="connsiteX2757" fmla="*/ 3033568 w 7228855"/>
                                <a:gd name="connsiteY2757" fmla="*/ 2186283 h 2479529"/>
                                <a:gd name="connsiteX2758" fmla="*/ 3033474 w 7228855"/>
                                <a:gd name="connsiteY2758" fmla="*/ 2186044 h 2479529"/>
                                <a:gd name="connsiteX2759" fmla="*/ 3034072 w 7228855"/>
                                <a:gd name="connsiteY2759" fmla="*/ 2186839 h 2479529"/>
                                <a:gd name="connsiteX2760" fmla="*/ 3032581 w 7228855"/>
                                <a:gd name="connsiteY2760" fmla="*/ 2182369 h 2479529"/>
                                <a:gd name="connsiteX2761" fmla="*/ 3031986 w 7228855"/>
                                <a:gd name="connsiteY2761" fmla="*/ 2181077 h 2479529"/>
                                <a:gd name="connsiteX2762" fmla="*/ 3032482 w 7228855"/>
                                <a:gd name="connsiteY2762" fmla="*/ 2182070 h 2479529"/>
                                <a:gd name="connsiteX2763" fmla="*/ 3032581 w 7228855"/>
                                <a:gd name="connsiteY2763" fmla="*/ 2182369 h 2479529"/>
                                <a:gd name="connsiteX2764" fmla="*/ 3033719 w 7228855"/>
                                <a:gd name="connsiteY2764" fmla="*/ 2184835 h 2479529"/>
                                <a:gd name="connsiteX2765" fmla="*/ 3032979 w 7228855"/>
                                <a:gd name="connsiteY2765" fmla="*/ 2181574 h 2479529"/>
                                <a:gd name="connsiteX2766" fmla="*/ 3027018 w 7228855"/>
                                <a:gd name="connsiteY2766" fmla="*/ 2172633 h 2479529"/>
                                <a:gd name="connsiteX2767" fmla="*/ 3007148 w 7228855"/>
                                <a:gd name="connsiteY2767" fmla="*/ 2164685 h 2479529"/>
                                <a:gd name="connsiteX2768" fmla="*/ 2987279 w 7228855"/>
                                <a:gd name="connsiteY2768" fmla="*/ 2172633 h 2479529"/>
                                <a:gd name="connsiteX2769" fmla="*/ 2982808 w 7228855"/>
                                <a:gd name="connsiteY2769" fmla="*/ 2178097 h 2479529"/>
                                <a:gd name="connsiteX2770" fmla="*/ 2978834 w 7228855"/>
                                <a:gd name="connsiteY2770" fmla="*/ 2192005 h 2479529"/>
                                <a:gd name="connsiteX2771" fmla="*/ 2984174 w 7228855"/>
                                <a:gd name="connsiteY2771" fmla="*/ 2211626 h 2479529"/>
                                <a:gd name="connsiteX2772" fmla="*/ 3000327 w 7228855"/>
                                <a:gd name="connsiteY2772" fmla="*/ 2223528 h 2479529"/>
                                <a:gd name="connsiteX2773" fmla="*/ 3005161 w 7228855"/>
                                <a:gd name="connsiteY2773" fmla="*/ 2225286 h 2479529"/>
                                <a:gd name="connsiteX2774" fmla="*/ 3012116 w 7228855"/>
                                <a:gd name="connsiteY2774" fmla="*/ 2226279 h 2479529"/>
                                <a:gd name="connsiteX2775" fmla="*/ 5757454 w 7228855"/>
                                <a:gd name="connsiteY2775" fmla="*/ 2226775 h 2479529"/>
                                <a:gd name="connsiteX2776" fmla="*/ 5769375 w 7228855"/>
                                <a:gd name="connsiteY2776" fmla="*/ 2226775 h 2479529"/>
                                <a:gd name="connsiteX2777" fmla="*/ 5772355 w 7228855"/>
                                <a:gd name="connsiteY2777" fmla="*/ 2225781 h 2479529"/>
                                <a:gd name="connsiteX2778" fmla="*/ 5778812 w 7228855"/>
                                <a:gd name="connsiteY2778" fmla="*/ 2223298 h 2479529"/>
                                <a:gd name="connsiteX2779" fmla="*/ 5791231 w 7228855"/>
                                <a:gd name="connsiteY2779" fmla="*/ 2213363 h 2479529"/>
                                <a:gd name="connsiteX2780" fmla="*/ 5792224 w 7228855"/>
                                <a:gd name="connsiteY2780" fmla="*/ 2194488 h 2479529"/>
                                <a:gd name="connsiteX2781" fmla="*/ 5780800 w 7228855"/>
                                <a:gd name="connsiteY2781" fmla="*/ 2183063 h 2479529"/>
                                <a:gd name="connsiteX2782" fmla="*/ 5762421 w 7228855"/>
                                <a:gd name="connsiteY2782" fmla="*/ 2185050 h 2479529"/>
                                <a:gd name="connsiteX2783" fmla="*/ 5746029 w 7228855"/>
                                <a:gd name="connsiteY2783" fmla="*/ 2198959 h 2479529"/>
                                <a:gd name="connsiteX2784" fmla="*/ 5745036 w 7228855"/>
                                <a:gd name="connsiteY2784" fmla="*/ 2215847 h 2479529"/>
                                <a:gd name="connsiteX2785" fmla="*/ 5757454 w 7228855"/>
                                <a:gd name="connsiteY2785" fmla="*/ 2226775 h 2479529"/>
                                <a:gd name="connsiteX2786" fmla="*/ 3916621 w 7228855"/>
                                <a:gd name="connsiteY2786" fmla="*/ 2227767 h 2479529"/>
                                <a:gd name="connsiteX2787" fmla="*/ 3926059 w 7228855"/>
                                <a:gd name="connsiteY2787" fmla="*/ 2224787 h 2479529"/>
                                <a:gd name="connsiteX2788" fmla="*/ 3931523 w 7228855"/>
                                <a:gd name="connsiteY2788" fmla="*/ 2221310 h 2479529"/>
                                <a:gd name="connsiteX2789" fmla="*/ 3937980 w 7228855"/>
                                <a:gd name="connsiteY2789" fmla="*/ 2201441 h 2479529"/>
                                <a:gd name="connsiteX2790" fmla="*/ 3931523 w 7228855"/>
                                <a:gd name="connsiteY2790" fmla="*/ 2193990 h 2479529"/>
                                <a:gd name="connsiteX2791" fmla="*/ 3919601 w 7228855"/>
                                <a:gd name="connsiteY2791" fmla="*/ 2192003 h 2479529"/>
                                <a:gd name="connsiteX2792" fmla="*/ 3910163 w 7228855"/>
                                <a:gd name="connsiteY2792" fmla="*/ 2195977 h 2479529"/>
                                <a:gd name="connsiteX2793" fmla="*/ 3902216 w 7228855"/>
                                <a:gd name="connsiteY2793" fmla="*/ 2202434 h 2479529"/>
                                <a:gd name="connsiteX2794" fmla="*/ 3899732 w 7228855"/>
                                <a:gd name="connsiteY2794" fmla="*/ 2220813 h 2479529"/>
                                <a:gd name="connsiteX2795" fmla="*/ 3916621 w 7228855"/>
                                <a:gd name="connsiteY2795" fmla="*/ 2227767 h 2479529"/>
                                <a:gd name="connsiteX2796" fmla="*/ 3774067 w 7228855"/>
                                <a:gd name="connsiteY2796" fmla="*/ 2234228 h 2479529"/>
                                <a:gd name="connsiteX2797" fmla="*/ 3777048 w 7228855"/>
                                <a:gd name="connsiteY2797" fmla="*/ 2227273 h 2479529"/>
                                <a:gd name="connsiteX2798" fmla="*/ 3777048 w 7228855"/>
                                <a:gd name="connsiteY2798" fmla="*/ 2227770 h 2479529"/>
                                <a:gd name="connsiteX2799" fmla="*/ 3778041 w 7228855"/>
                                <a:gd name="connsiteY2799" fmla="*/ 2220319 h 2479529"/>
                                <a:gd name="connsiteX2800" fmla="*/ 3776146 w 7228855"/>
                                <a:gd name="connsiteY2800" fmla="*/ 2223542 h 2479529"/>
                                <a:gd name="connsiteX2801" fmla="*/ 1048766 w 7228855"/>
                                <a:gd name="connsiteY2801" fmla="*/ 2234977 h 2479529"/>
                                <a:gd name="connsiteX2802" fmla="*/ 1063668 w 7228855"/>
                                <a:gd name="connsiteY2802" fmla="*/ 2229513 h 2479529"/>
                                <a:gd name="connsiteX2803" fmla="*/ 1067642 w 7228855"/>
                                <a:gd name="connsiteY2803" fmla="*/ 2199710 h 2479529"/>
                                <a:gd name="connsiteX2804" fmla="*/ 1037341 w 7228855"/>
                                <a:gd name="connsiteY2804" fmla="*/ 2203187 h 2479529"/>
                                <a:gd name="connsiteX2805" fmla="*/ 1031877 w 7228855"/>
                                <a:gd name="connsiteY2805" fmla="*/ 2218089 h 2479529"/>
                                <a:gd name="connsiteX2806" fmla="*/ 1036845 w 7228855"/>
                                <a:gd name="connsiteY2806" fmla="*/ 2230011 h 2479529"/>
                                <a:gd name="connsiteX2807" fmla="*/ 1048766 w 7228855"/>
                                <a:gd name="connsiteY2807" fmla="*/ 2234977 h 2479529"/>
                                <a:gd name="connsiteX2808" fmla="*/ 3829695 w 7228855"/>
                                <a:gd name="connsiteY2808" fmla="*/ 2235466 h 2479529"/>
                                <a:gd name="connsiteX2809" fmla="*/ 3839132 w 7228855"/>
                                <a:gd name="connsiteY2809" fmla="*/ 2229754 h 2479529"/>
                                <a:gd name="connsiteX2810" fmla="*/ 3838139 w 7228855"/>
                                <a:gd name="connsiteY2810" fmla="*/ 2208891 h 2479529"/>
                                <a:gd name="connsiteX2811" fmla="*/ 3818767 w 7228855"/>
                                <a:gd name="connsiteY2811" fmla="*/ 2190511 h 2479529"/>
                                <a:gd name="connsiteX2812" fmla="*/ 3790480 w 7228855"/>
                                <a:gd name="connsiteY2812" fmla="*/ 2192499 h 2479529"/>
                                <a:gd name="connsiteX2813" fmla="*/ 3795450 w 7228855"/>
                                <a:gd name="connsiteY2813" fmla="*/ 2220316 h 2479529"/>
                                <a:gd name="connsiteX2814" fmla="*/ 3818767 w 7228855"/>
                                <a:gd name="connsiteY2814" fmla="*/ 2233727 h 2479529"/>
                                <a:gd name="connsiteX2815" fmla="*/ 3829695 w 7228855"/>
                                <a:gd name="connsiteY2815" fmla="*/ 2235466 h 2479529"/>
                                <a:gd name="connsiteX2816" fmla="*/ 1775958 w 7228855"/>
                                <a:gd name="connsiteY2816" fmla="*/ 2237957 h 2479529"/>
                                <a:gd name="connsiteX2817" fmla="*/ 1776748 w 7228855"/>
                                <a:gd name="connsiteY2817" fmla="*/ 2237145 h 2479529"/>
                                <a:gd name="connsiteX2818" fmla="*/ 1785891 w 7228855"/>
                                <a:gd name="connsiteY2818" fmla="*/ 2233488 h 2479529"/>
                                <a:gd name="connsiteX2819" fmla="*/ 1789865 w 7228855"/>
                                <a:gd name="connsiteY2819" fmla="*/ 2223553 h 2479529"/>
                                <a:gd name="connsiteX2820" fmla="*/ 1785891 w 7228855"/>
                                <a:gd name="connsiteY2820" fmla="*/ 2213619 h 2479529"/>
                                <a:gd name="connsiteX2821" fmla="*/ 1780924 w 7228855"/>
                                <a:gd name="connsiteY2821" fmla="*/ 2207658 h 2479529"/>
                                <a:gd name="connsiteX2822" fmla="*/ 1770493 w 7228855"/>
                                <a:gd name="connsiteY2822" fmla="*/ 2203188 h 2479529"/>
                                <a:gd name="connsiteX2823" fmla="*/ 1760062 w 7228855"/>
                                <a:gd name="connsiteY2823" fmla="*/ 2207658 h 2479529"/>
                                <a:gd name="connsiteX2824" fmla="*/ 1755592 w 7228855"/>
                                <a:gd name="connsiteY2824" fmla="*/ 2218090 h 2479529"/>
                                <a:gd name="connsiteX2825" fmla="*/ 1760062 w 7228855"/>
                                <a:gd name="connsiteY2825" fmla="*/ 2228521 h 2479529"/>
                                <a:gd name="connsiteX2826" fmla="*/ 1766023 w 7228855"/>
                                <a:gd name="connsiteY2826" fmla="*/ 2233488 h 2479529"/>
                                <a:gd name="connsiteX2827" fmla="*/ 1775169 w 7228855"/>
                                <a:gd name="connsiteY2827" fmla="*/ 2237146 h 2479529"/>
                                <a:gd name="connsiteX2828" fmla="*/ 5703312 w 7228855"/>
                                <a:gd name="connsiteY2828" fmla="*/ 2241181 h 2479529"/>
                                <a:gd name="connsiteX2829" fmla="*/ 5718214 w 7228855"/>
                                <a:gd name="connsiteY2829" fmla="*/ 2235717 h 2479529"/>
                                <a:gd name="connsiteX2830" fmla="*/ 5722188 w 7228855"/>
                                <a:gd name="connsiteY2830" fmla="*/ 2205913 h 2479529"/>
                                <a:gd name="connsiteX2831" fmla="*/ 5691888 w 7228855"/>
                                <a:gd name="connsiteY2831" fmla="*/ 2209390 h 2479529"/>
                                <a:gd name="connsiteX2832" fmla="*/ 5686424 w 7228855"/>
                                <a:gd name="connsiteY2832" fmla="*/ 2224292 h 2479529"/>
                                <a:gd name="connsiteX2833" fmla="*/ 5691391 w 7228855"/>
                                <a:gd name="connsiteY2833" fmla="*/ 2236214 h 2479529"/>
                                <a:gd name="connsiteX2834" fmla="*/ 5703312 w 7228855"/>
                                <a:gd name="connsiteY2834" fmla="*/ 2241181 h 2479529"/>
                                <a:gd name="connsiteX2835" fmla="*/ 1182381 w 7228855"/>
                                <a:gd name="connsiteY2835" fmla="*/ 2241434 h 2479529"/>
                                <a:gd name="connsiteX2836" fmla="*/ 1193806 w 7228855"/>
                                <a:gd name="connsiteY2836" fmla="*/ 2237957 h 2479529"/>
                                <a:gd name="connsiteX2837" fmla="*/ 1207217 w 7228855"/>
                                <a:gd name="connsiteY2837" fmla="*/ 2210141 h 2479529"/>
                                <a:gd name="connsiteX2838" fmla="*/ 1196289 w 7228855"/>
                                <a:gd name="connsiteY2838" fmla="*/ 2199213 h 2479529"/>
                                <a:gd name="connsiteX2839" fmla="*/ 1177414 w 7228855"/>
                                <a:gd name="connsiteY2839" fmla="*/ 2199709 h 2479529"/>
                                <a:gd name="connsiteX2840" fmla="*/ 1167480 w 7228855"/>
                                <a:gd name="connsiteY2840" fmla="*/ 2206664 h 2479529"/>
                                <a:gd name="connsiteX2841" fmla="*/ 1159035 w 7228855"/>
                                <a:gd name="connsiteY2841" fmla="*/ 2218088 h 2479529"/>
                                <a:gd name="connsiteX2842" fmla="*/ 1160029 w 7228855"/>
                                <a:gd name="connsiteY2842" fmla="*/ 2230506 h 2479529"/>
                                <a:gd name="connsiteX2843" fmla="*/ 1182381 w 7228855"/>
                                <a:gd name="connsiteY2843" fmla="*/ 2241434 h 2479529"/>
                                <a:gd name="connsiteX2844" fmla="*/ 6430506 w 7228855"/>
                                <a:gd name="connsiteY2844" fmla="*/ 2244161 h 2479529"/>
                                <a:gd name="connsiteX2845" fmla="*/ 6431296 w 7228855"/>
                                <a:gd name="connsiteY2845" fmla="*/ 2243349 h 2479529"/>
                                <a:gd name="connsiteX2846" fmla="*/ 6440439 w 7228855"/>
                                <a:gd name="connsiteY2846" fmla="*/ 2239691 h 2479529"/>
                                <a:gd name="connsiteX2847" fmla="*/ 6444413 w 7228855"/>
                                <a:gd name="connsiteY2847" fmla="*/ 2229757 h 2479529"/>
                                <a:gd name="connsiteX2848" fmla="*/ 6440439 w 7228855"/>
                                <a:gd name="connsiteY2848" fmla="*/ 2219822 h 2479529"/>
                                <a:gd name="connsiteX2849" fmla="*/ 6435472 w 7228855"/>
                                <a:gd name="connsiteY2849" fmla="*/ 2213861 h 2479529"/>
                                <a:gd name="connsiteX2850" fmla="*/ 6425041 w 7228855"/>
                                <a:gd name="connsiteY2850" fmla="*/ 2209391 h 2479529"/>
                                <a:gd name="connsiteX2851" fmla="*/ 6414610 w 7228855"/>
                                <a:gd name="connsiteY2851" fmla="*/ 2213861 h 2479529"/>
                                <a:gd name="connsiteX2852" fmla="*/ 6410140 w 7228855"/>
                                <a:gd name="connsiteY2852" fmla="*/ 2224293 h 2479529"/>
                                <a:gd name="connsiteX2853" fmla="*/ 6414610 w 7228855"/>
                                <a:gd name="connsiteY2853" fmla="*/ 2234724 h 2479529"/>
                                <a:gd name="connsiteX2854" fmla="*/ 6420571 w 7228855"/>
                                <a:gd name="connsiteY2854" fmla="*/ 2239691 h 2479529"/>
                                <a:gd name="connsiteX2855" fmla="*/ 6429717 w 7228855"/>
                                <a:gd name="connsiteY2855" fmla="*/ 2243350 h 2479529"/>
                                <a:gd name="connsiteX2856" fmla="*/ 5836928 w 7228855"/>
                                <a:gd name="connsiteY2856" fmla="*/ 2247638 h 2479529"/>
                                <a:gd name="connsiteX2857" fmla="*/ 5848353 w 7228855"/>
                                <a:gd name="connsiteY2857" fmla="*/ 2244160 h 2479529"/>
                                <a:gd name="connsiteX2858" fmla="*/ 5861764 w 7228855"/>
                                <a:gd name="connsiteY2858" fmla="*/ 2216344 h 2479529"/>
                                <a:gd name="connsiteX2859" fmla="*/ 5850836 w 7228855"/>
                                <a:gd name="connsiteY2859" fmla="*/ 2205416 h 2479529"/>
                                <a:gd name="connsiteX2860" fmla="*/ 5831961 w 7228855"/>
                                <a:gd name="connsiteY2860" fmla="*/ 2205912 h 2479529"/>
                                <a:gd name="connsiteX2861" fmla="*/ 5822027 w 7228855"/>
                                <a:gd name="connsiteY2861" fmla="*/ 2212867 h 2479529"/>
                                <a:gd name="connsiteX2862" fmla="*/ 5813582 w 7228855"/>
                                <a:gd name="connsiteY2862" fmla="*/ 2224291 h 2479529"/>
                                <a:gd name="connsiteX2863" fmla="*/ 5814576 w 7228855"/>
                                <a:gd name="connsiteY2863" fmla="*/ 2236710 h 2479529"/>
                                <a:gd name="connsiteX2864" fmla="*/ 5836928 w 7228855"/>
                                <a:gd name="connsiteY2864" fmla="*/ 2247638 h 2479529"/>
                                <a:gd name="connsiteX2865" fmla="*/ 3741285 w 7228855"/>
                                <a:gd name="connsiteY2865" fmla="*/ 2248633 h 2479529"/>
                                <a:gd name="connsiteX2866" fmla="*/ 3763139 w 7228855"/>
                                <a:gd name="connsiteY2866" fmla="*/ 2245652 h 2479529"/>
                                <a:gd name="connsiteX2867" fmla="*/ 3776146 w 7228855"/>
                                <a:gd name="connsiteY2867" fmla="*/ 2223542 h 2479529"/>
                                <a:gd name="connsiteX2868" fmla="*/ 3777546 w 7228855"/>
                                <a:gd name="connsiteY2868" fmla="*/ 2216345 h 2479529"/>
                                <a:gd name="connsiteX2869" fmla="*/ 3769598 w 7228855"/>
                                <a:gd name="connsiteY2869" fmla="*/ 2199954 h 2479529"/>
                                <a:gd name="connsiteX2870" fmla="*/ 3757181 w 7228855"/>
                                <a:gd name="connsiteY2870" fmla="*/ 2192503 h 2479529"/>
                                <a:gd name="connsiteX2871" fmla="*/ 3735324 w 7228855"/>
                                <a:gd name="connsiteY2871" fmla="*/ 2195483 h 2479529"/>
                                <a:gd name="connsiteX2872" fmla="*/ 3729363 w 7228855"/>
                                <a:gd name="connsiteY2872" fmla="*/ 2200450 h 2479529"/>
                                <a:gd name="connsiteX2873" fmla="*/ 3724398 w 7228855"/>
                                <a:gd name="connsiteY2873" fmla="*/ 2206908 h 2479529"/>
                                <a:gd name="connsiteX2874" fmla="*/ 3724398 w 7228855"/>
                                <a:gd name="connsiteY2874" fmla="*/ 2235717 h 2479529"/>
                                <a:gd name="connsiteX2875" fmla="*/ 3741285 w 7228855"/>
                                <a:gd name="connsiteY2875" fmla="*/ 2248633 h 2479529"/>
                                <a:gd name="connsiteX2876" fmla="*/ 1921501 w 7228855"/>
                                <a:gd name="connsiteY2876" fmla="*/ 2250373 h 2479529"/>
                                <a:gd name="connsiteX2877" fmla="*/ 1921501 w 7228855"/>
                                <a:gd name="connsiteY2877" fmla="*/ 2218087 h 2479529"/>
                                <a:gd name="connsiteX2878" fmla="*/ 1833582 w 7228855"/>
                                <a:gd name="connsiteY2878" fmla="*/ 2150533 h 2479529"/>
                                <a:gd name="connsiteX2879" fmla="*/ 1802786 w 7228855"/>
                                <a:gd name="connsiteY2879" fmla="*/ 2163448 h 2479529"/>
                                <a:gd name="connsiteX2880" fmla="*/ 1921501 w 7228855"/>
                                <a:gd name="connsiteY2880" fmla="*/ 2250373 h 2479529"/>
                                <a:gd name="connsiteX2881" fmla="*/ 1646314 w 7228855"/>
                                <a:gd name="connsiteY2881" fmla="*/ 2250873 h 2479529"/>
                                <a:gd name="connsiteX2882" fmla="*/ 1646314 w 7228855"/>
                                <a:gd name="connsiteY2882" fmla="*/ 2217096 h 2479529"/>
                                <a:gd name="connsiteX2883" fmla="*/ 1646314 w 7228855"/>
                                <a:gd name="connsiteY2883" fmla="*/ 2250873 h 2479529"/>
                                <a:gd name="connsiteX2884" fmla="*/ 804405 w 7228855"/>
                                <a:gd name="connsiteY2884" fmla="*/ 2251405 h 2479529"/>
                                <a:gd name="connsiteX2885" fmla="*/ 804381 w 7228855"/>
                                <a:gd name="connsiteY2885" fmla="*/ 2251369 h 2479529"/>
                                <a:gd name="connsiteX2886" fmla="*/ 804390 w 7228855"/>
                                <a:gd name="connsiteY2886" fmla="*/ 2251391 h 2479529"/>
                                <a:gd name="connsiteX2887" fmla="*/ 805043 w 7228855"/>
                                <a:gd name="connsiteY2887" fmla="*/ 2252362 h 2479529"/>
                                <a:gd name="connsiteX2888" fmla="*/ 804877 w 7228855"/>
                                <a:gd name="connsiteY2888" fmla="*/ 2251865 h 2479529"/>
                                <a:gd name="connsiteX2889" fmla="*/ 804405 w 7228855"/>
                                <a:gd name="connsiteY2889" fmla="*/ 2251405 h 2479529"/>
                                <a:gd name="connsiteX2890" fmla="*/ 6576044 w 7228855"/>
                                <a:gd name="connsiteY2890" fmla="*/ 2256576 h 2479529"/>
                                <a:gd name="connsiteX2891" fmla="*/ 6576044 w 7228855"/>
                                <a:gd name="connsiteY2891" fmla="*/ 2224289 h 2479529"/>
                                <a:gd name="connsiteX2892" fmla="*/ 6488125 w 7228855"/>
                                <a:gd name="connsiteY2892" fmla="*/ 2156734 h 2479529"/>
                                <a:gd name="connsiteX2893" fmla="*/ 6457328 w 7228855"/>
                                <a:gd name="connsiteY2893" fmla="*/ 2169649 h 2479529"/>
                                <a:gd name="connsiteX2894" fmla="*/ 6576044 w 7228855"/>
                                <a:gd name="connsiteY2894" fmla="*/ 2256576 h 2479529"/>
                                <a:gd name="connsiteX2895" fmla="*/ 6300862 w 7228855"/>
                                <a:gd name="connsiteY2895" fmla="*/ 2257076 h 2479529"/>
                                <a:gd name="connsiteX2896" fmla="*/ 6300862 w 7228855"/>
                                <a:gd name="connsiteY2896" fmla="*/ 2223299 h 2479529"/>
                                <a:gd name="connsiteX2897" fmla="*/ 6300862 w 7228855"/>
                                <a:gd name="connsiteY2897" fmla="*/ 2257076 h 2479529"/>
                                <a:gd name="connsiteX2898" fmla="*/ 5458952 w 7228855"/>
                                <a:gd name="connsiteY2898" fmla="*/ 2257610 h 2479529"/>
                                <a:gd name="connsiteX2899" fmla="*/ 5458927 w 7228855"/>
                                <a:gd name="connsiteY2899" fmla="*/ 2257572 h 2479529"/>
                                <a:gd name="connsiteX2900" fmla="*/ 5458937 w 7228855"/>
                                <a:gd name="connsiteY2900" fmla="*/ 2257595 h 2479529"/>
                                <a:gd name="connsiteX2901" fmla="*/ 5459589 w 7228855"/>
                                <a:gd name="connsiteY2901" fmla="*/ 2258565 h 2479529"/>
                                <a:gd name="connsiteX2902" fmla="*/ 5459424 w 7228855"/>
                                <a:gd name="connsiteY2902" fmla="*/ 2258069 h 2479529"/>
                                <a:gd name="connsiteX2903" fmla="*/ 5458952 w 7228855"/>
                                <a:gd name="connsiteY2903" fmla="*/ 2257610 h 2479529"/>
                                <a:gd name="connsiteX2904" fmla="*/ 4182860 w 7228855"/>
                                <a:gd name="connsiteY2904" fmla="*/ 2262038 h 2479529"/>
                                <a:gd name="connsiteX2905" fmla="*/ 4193788 w 7228855"/>
                                <a:gd name="connsiteY2905" fmla="*/ 2251110 h 2479529"/>
                                <a:gd name="connsiteX2906" fmla="*/ 4194285 w 7228855"/>
                                <a:gd name="connsiteY2906" fmla="*/ 2240183 h 2479529"/>
                                <a:gd name="connsiteX2907" fmla="*/ 4182860 w 7228855"/>
                                <a:gd name="connsiteY2907" fmla="*/ 2228758 h 2479529"/>
                                <a:gd name="connsiteX2908" fmla="*/ 4171436 w 7228855"/>
                                <a:gd name="connsiteY2908" fmla="*/ 2240183 h 2479529"/>
                                <a:gd name="connsiteX2909" fmla="*/ 4171932 w 7228855"/>
                                <a:gd name="connsiteY2909" fmla="*/ 2251110 h 2479529"/>
                                <a:gd name="connsiteX2910" fmla="*/ 4182860 w 7228855"/>
                                <a:gd name="connsiteY2910" fmla="*/ 2262038 h 2479529"/>
                                <a:gd name="connsiteX2911" fmla="*/ 784534 w 7228855"/>
                                <a:gd name="connsiteY2911" fmla="*/ 2271253 h 2479529"/>
                                <a:gd name="connsiteX2912" fmla="*/ 784525 w 7228855"/>
                                <a:gd name="connsiteY2912" fmla="*/ 2271243 h 2479529"/>
                                <a:gd name="connsiteX2913" fmla="*/ 784512 w 7228855"/>
                                <a:gd name="connsiteY2913" fmla="*/ 2271238 h 2479529"/>
                                <a:gd name="connsiteX2914" fmla="*/ 785505 w 7228855"/>
                                <a:gd name="connsiteY2914" fmla="*/ 2271900 h 2479529"/>
                                <a:gd name="connsiteX2915" fmla="*/ 784534 w 7228855"/>
                                <a:gd name="connsiteY2915" fmla="*/ 2271253 h 2479529"/>
                                <a:gd name="connsiteX2916" fmla="*/ 785009 w 7228855"/>
                                <a:gd name="connsiteY2916" fmla="*/ 2271734 h 2479529"/>
                                <a:gd name="connsiteX2917" fmla="*/ 787492 w 7228855"/>
                                <a:gd name="connsiteY2917" fmla="*/ 2273224 h 2479529"/>
                                <a:gd name="connsiteX2918" fmla="*/ 804381 w 7228855"/>
                                <a:gd name="connsiteY2918" fmla="*/ 2271238 h 2479529"/>
                                <a:gd name="connsiteX2919" fmla="*/ 806368 w 7228855"/>
                                <a:gd name="connsiteY2919" fmla="*/ 2254349 h 2479529"/>
                                <a:gd name="connsiteX2920" fmla="*/ 805043 w 7228855"/>
                                <a:gd name="connsiteY2920" fmla="*/ 2252362 h 2479529"/>
                                <a:gd name="connsiteX2921" fmla="*/ 805871 w 7228855"/>
                                <a:gd name="connsiteY2921" fmla="*/ 2254846 h 2479529"/>
                                <a:gd name="connsiteX2922" fmla="*/ 804390 w 7228855"/>
                                <a:gd name="connsiteY2922" fmla="*/ 2251391 h 2479529"/>
                                <a:gd name="connsiteX2923" fmla="*/ 793018 w 7228855"/>
                                <a:gd name="connsiteY2923" fmla="*/ 2240317 h 2479529"/>
                                <a:gd name="connsiteX2924" fmla="*/ 777061 w 7228855"/>
                                <a:gd name="connsiteY2924" fmla="*/ 2244414 h 2479529"/>
                                <a:gd name="connsiteX2925" fmla="*/ 773397 w 7228855"/>
                                <a:gd name="connsiteY2925" fmla="*/ 2259937 h 2479529"/>
                                <a:gd name="connsiteX2926" fmla="*/ 784525 w 7228855"/>
                                <a:gd name="connsiteY2926" fmla="*/ 2271243 h 2479529"/>
                                <a:gd name="connsiteX2927" fmla="*/ 787989 w 7228855"/>
                                <a:gd name="connsiteY2927" fmla="*/ 2272727 h 2479529"/>
                                <a:gd name="connsiteX2928" fmla="*/ 785505 w 7228855"/>
                                <a:gd name="connsiteY2928" fmla="*/ 2271900 h 2479529"/>
                                <a:gd name="connsiteX2929" fmla="*/ 439295 w 7228855"/>
                                <a:gd name="connsiteY2929" fmla="*/ 2275211 h 2479529"/>
                                <a:gd name="connsiteX2930" fmla="*/ 439295 w 7228855"/>
                                <a:gd name="connsiteY2930" fmla="*/ 2257329 h 2479529"/>
                                <a:gd name="connsiteX2931" fmla="*/ 439295 w 7228855"/>
                                <a:gd name="connsiteY2931" fmla="*/ 2275211 h 2479529"/>
                                <a:gd name="connsiteX2932" fmla="*/ 3024551 w 7228855"/>
                                <a:gd name="connsiteY2932" fmla="*/ 2275449 h 2479529"/>
                                <a:gd name="connsiteX2933" fmla="*/ 3157174 w 7228855"/>
                                <a:gd name="connsiteY2933" fmla="*/ 2212366 h 2479529"/>
                                <a:gd name="connsiteX2934" fmla="*/ 3138797 w 7228855"/>
                                <a:gd name="connsiteY2934" fmla="*/ 2180574 h 2479529"/>
                                <a:gd name="connsiteX2935" fmla="*/ 3011636 w 7228855"/>
                                <a:gd name="connsiteY2935" fmla="*/ 2244653 h 2479529"/>
                                <a:gd name="connsiteX2936" fmla="*/ 3024551 w 7228855"/>
                                <a:gd name="connsiteY2936" fmla="*/ 2275449 h 2479529"/>
                                <a:gd name="connsiteX2937" fmla="*/ 838158 w 7228855"/>
                                <a:gd name="connsiteY2937" fmla="*/ 2275708 h 2479529"/>
                                <a:gd name="connsiteX2938" fmla="*/ 838158 w 7228855"/>
                                <a:gd name="connsiteY2938" fmla="*/ 2257329 h 2479529"/>
                                <a:gd name="connsiteX2939" fmla="*/ 838158 w 7228855"/>
                                <a:gd name="connsiteY2939" fmla="*/ 2275708 h 2479529"/>
                                <a:gd name="connsiteX2940" fmla="*/ 2487757 w 7228855"/>
                                <a:gd name="connsiteY2940" fmla="*/ 2277198 h 2479529"/>
                                <a:gd name="connsiteX2941" fmla="*/ 2504645 w 7228855"/>
                                <a:gd name="connsiteY2941" fmla="*/ 2272728 h 2479529"/>
                                <a:gd name="connsiteX2942" fmla="*/ 2509614 w 7228855"/>
                                <a:gd name="connsiteY2942" fmla="*/ 2260310 h 2479529"/>
                                <a:gd name="connsiteX2943" fmla="*/ 2504645 w 7228855"/>
                                <a:gd name="connsiteY2943" fmla="*/ 2247892 h 2479529"/>
                                <a:gd name="connsiteX2944" fmla="*/ 2488254 w 7228855"/>
                                <a:gd name="connsiteY2944" fmla="*/ 2244414 h 2479529"/>
                                <a:gd name="connsiteX2945" fmla="*/ 2483287 w 7228855"/>
                                <a:gd name="connsiteY2945" fmla="*/ 2246402 h 2479529"/>
                                <a:gd name="connsiteX2946" fmla="*/ 2475339 w 7228855"/>
                                <a:gd name="connsiteY2946" fmla="*/ 2251866 h 2479529"/>
                                <a:gd name="connsiteX2947" fmla="*/ 2471861 w 7228855"/>
                                <a:gd name="connsiteY2947" fmla="*/ 2260806 h 2479529"/>
                                <a:gd name="connsiteX2948" fmla="*/ 2473848 w 7228855"/>
                                <a:gd name="connsiteY2948" fmla="*/ 2268257 h 2479529"/>
                                <a:gd name="connsiteX2949" fmla="*/ 2482790 w 7228855"/>
                                <a:gd name="connsiteY2949" fmla="*/ 2275211 h 2479529"/>
                                <a:gd name="connsiteX2950" fmla="*/ 2487757 w 7228855"/>
                                <a:gd name="connsiteY2950" fmla="*/ 2277198 h 2479529"/>
                                <a:gd name="connsiteX2951" fmla="*/ 5439081 w 7228855"/>
                                <a:gd name="connsiteY2951" fmla="*/ 2277456 h 2479529"/>
                                <a:gd name="connsiteX2952" fmla="*/ 5439072 w 7228855"/>
                                <a:gd name="connsiteY2952" fmla="*/ 2277447 h 2479529"/>
                                <a:gd name="connsiteX2953" fmla="*/ 5439059 w 7228855"/>
                                <a:gd name="connsiteY2953" fmla="*/ 2277441 h 2479529"/>
                                <a:gd name="connsiteX2954" fmla="*/ 5440051 w 7228855"/>
                                <a:gd name="connsiteY2954" fmla="*/ 2278103 h 2479529"/>
                                <a:gd name="connsiteX2955" fmla="*/ 5439081 w 7228855"/>
                                <a:gd name="connsiteY2955" fmla="*/ 2277456 h 2479529"/>
                                <a:gd name="connsiteX2956" fmla="*/ 5439555 w 7228855"/>
                                <a:gd name="connsiteY2956" fmla="*/ 2277938 h 2479529"/>
                                <a:gd name="connsiteX2957" fmla="*/ 5442038 w 7228855"/>
                                <a:gd name="connsiteY2957" fmla="*/ 2279428 h 2479529"/>
                                <a:gd name="connsiteX2958" fmla="*/ 5458927 w 7228855"/>
                                <a:gd name="connsiteY2958" fmla="*/ 2277441 h 2479529"/>
                                <a:gd name="connsiteX2959" fmla="*/ 5460914 w 7228855"/>
                                <a:gd name="connsiteY2959" fmla="*/ 2260552 h 2479529"/>
                                <a:gd name="connsiteX2960" fmla="*/ 5459589 w 7228855"/>
                                <a:gd name="connsiteY2960" fmla="*/ 2258565 h 2479529"/>
                                <a:gd name="connsiteX2961" fmla="*/ 5460417 w 7228855"/>
                                <a:gd name="connsiteY2961" fmla="*/ 2261049 h 2479529"/>
                                <a:gd name="connsiteX2962" fmla="*/ 5458937 w 7228855"/>
                                <a:gd name="connsiteY2962" fmla="*/ 2257595 h 2479529"/>
                                <a:gd name="connsiteX2963" fmla="*/ 5447565 w 7228855"/>
                                <a:gd name="connsiteY2963" fmla="*/ 2246520 h 2479529"/>
                                <a:gd name="connsiteX2964" fmla="*/ 5431608 w 7228855"/>
                                <a:gd name="connsiteY2964" fmla="*/ 2250618 h 2479529"/>
                                <a:gd name="connsiteX2965" fmla="*/ 5427944 w 7228855"/>
                                <a:gd name="connsiteY2965" fmla="*/ 2266141 h 2479529"/>
                                <a:gd name="connsiteX2966" fmla="*/ 5439072 w 7228855"/>
                                <a:gd name="connsiteY2966" fmla="*/ 2277447 h 2479529"/>
                                <a:gd name="connsiteX2967" fmla="*/ 5442535 w 7228855"/>
                                <a:gd name="connsiteY2967" fmla="*/ 2278931 h 2479529"/>
                                <a:gd name="connsiteX2968" fmla="*/ 5440051 w 7228855"/>
                                <a:gd name="connsiteY2968" fmla="*/ 2278103 h 2479529"/>
                                <a:gd name="connsiteX2969" fmla="*/ 2296455 w 7228855"/>
                                <a:gd name="connsiteY2969" fmla="*/ 2280108 h 2479529"/>
                                <a:gd name="connsiteX2970" fmla="*/ 2310040 w 7228855"/>
                                <a:gd name="connsiteY2970" fmla="*/ 2247903 h 2479529"/>
                                <a:gd name="connsiteX2971" fmla="*/ 2282869 w 7228855"/>
                                <a:gd name="connsiteY2971" fmla="*/ 2191045 h 2479529"/>
                                <a:gd name="connsiteX2972" fmla="*/ 2249155 w 7228855"/>
                                <a:gd name="connsiteY2972" fmla="*/ 2122108 h 2479529"/>
                                <a:gd name="connsiteX2973" fmla="*/ 2161101 w 7228855"/>
                                <a:gd name="connsiteY2973" fmla="*/ 2098459 h 2479529"/>
                                <a:gd name="connsiteX2974" fmla="*/ 2180221 w 7228855"/>
                                <a:gd name="connsiteY2974" fmla="*/ 2116574 h 2479529"/>
                                <a:gd name="connsiteX2975" fmla="*/ 2254690 w 7228855"/>
                                <a:gd name="connsiteY2975" fmla="*/ 2216204 h 2479529"/>
                                <a:gd name="connsiteX2976" fmla="*/ 2296455 w 7228855"/>
                                <a:gd name="connsiteY2976" fmla="*/ 2280108 h 2479529"/>
                                <a:gd name="connsiteX2977" fmla="*/ 5093841 w 7228855"/>
                                <a:gd name="connsiteY2977" fmla="*/ 2281414 h 2479529"/>
                                <a:gd name="connsiteX2978" fmla="*/ 5093841 w 7228855"/>
                                <a:gd name="connsiteY2978" fmla="*/ 2263532 h 2479529"/>
                                <a:gd name="connsiteX2979" fmla="*/ 5093841 w 7228855"/>
                                <a:gd name="connsiteY2979" fmla="*/ 2281414 h 2479529"/>
                                <a:gd name="connsiteX2980" fmla="*/ 5492704 w 7228855"/>
                                <a:gd name="connsiteY2980" fmla="*/ 2281912 h 2479529"/>
                                <a:gd name="connsiteX2981" fmla="*/ 5492704 w 7228855"/>
                                <a:gd name="connsiteY2981" fmla="*/ 2263533 h 2479529"/>
                                <a:gd name="connsiteX2982" fmla="*/ 5492704 w 7228855"/>
                                <a:gd name="connsiteY2982" fmla="*/ 2281912 h 2479529"/>
                                <a:gd name="connsiteX2983" fmla="*/ 7142301 w 7228855"/>
                                <a:gd name="connsiteY2983" fmla="*/ 2283401 h 2479529"/>
                                <a:gd name="connsiteX2984" fmla="*/ 7159190 w 7228855"/>
                                <a:gd name="connsiteY2984" fmla="*/ 2278931 h 2479529"/>
                                <a:gd name="connsiteX2985" fmla="*/ 7164157 w 7228855"/>
                                <a:gd name="connsiteY2985" fmla="*/ 2266512 h 2479529"/>
                                <a:gd name="connsiteX2986" fmla="*/ 7159190 w 7228855"/>
                                <a:gd name="connsiteY2986" fmla="*/ 2254094 h 2479529"/>
                                <a:gd name="connsiteX2987" fmla="*/ 7142798 w 7228855"/>
                                <a:gd name="connsiteY2987" fmla="*/ 2250617 h 2479529"/>
                                <a:gd name="connsiteX2988" fmla="*/ 7137830 w 7228855"/>
                                <a:gd name="connsiteY2988" fmla="*/ 2252605 h 2479529"/>
                                <a:gd name="connsiteX2989" fmla="*/ 7129883 w 7228855"/>
                                <a:gd name="connsiteY2989" fmla="*/ 2258068 h 2479529"/>
                                <a:gd name="connsiteX2990" fmla="*/ 7126406 w 7228855"/>
                                <a:gd name="connsiteY2990" fmla="*/ 2267009 h 2479529"/>
                                <a:gd name="connsiteX2991" fmla="*/ 7128393 w 7228855"/>
                                <a:gd name="connsiteY2991" fmla="*/ 2274460 h 2479529"/>
                                <a:gd name="connsiteX2992" fmla="*/ 7137334 w 7228855"/>
                                <a:gd name="connsiteY2992" fmla="*/ 2281414 h 2479529"/>
                                <a:gd name="connsiteX2993" fmla="*/ 7142301 w 7228855"/>
                                <a:gd name="connsiteY2993" fmla="*/ 2283401 h 2479529"/>
                                <a:gd name="connsiteX2994" fmla="*/ 4247434 w 7228855"/>
                                <a:gd name="connsiteY2994" fmla="*/ 2283898 h 2479529"/>
                                <a:gd name="connsiteX2995" fmla="*/ 4247434 w 7228855"/>
                                <a:gd name="connsiteY2995" fmla="*/ 2250618 h 2479529"/>
                                <a:gd name="connsiteX2996" fmla="*/ 4247434 w 7228855"/>
                                <a:gd name="connsiteY2996" fmla="*/ 2283898 h 2479529"/>
                                <a:gd name="connsiteX2997" fmla="*/ 6950989 w 7228855"/>
                                <a:gd name="connsiteY2997" fmla="*/ 2286309 h 2479529"/>
                                <a:gd name="connsiteX2998" fmla="*/ 6964575 w 7228855"/>
                                <a:gd name="connsiteY2998" fmla="*/ 2254105 h 2479529"/>
                                <a:gd name="connsiteX2999" fmla="*/ 6937403 w 7228855"/>
                                <a:gd name="connsiteY2999" fmla="*/ 2197246 h 2479529"/>
                                <a:gd name="connsiteX3000" fmla="*/ 6903691 w 7228855"/>
                                <a:gd name="connsiteY3000" fmla="*/ 2128308 h 2479529"/>
                                <a:gd name="connsiteX3001" fmla="*/ 6815635 w 7228855"/>
                                <a:gd name="connsiteY3001" fmla="*/ 2104660 h 2479529"/>
                                <a:gd name="connsiteX3002" fmla="*/ 6834756 w 7228855"/>
                                <a:gd name="connsiteY3002" fmla="*/ 2122774 h 2479529"/>
                                <a:gd name="connsiteX3003" fmla="*/ 6909225 w 7228855"/>
                                <a:gd name="connsiteY3003" fmla="*/ 2222405 h 2479529"/>
                                <a:gd name="connsiteX3004" fmla="*/ 6950989 w 7228855"/>
                                <a:gd name="connsiteY3004" fmla="*/ 2286309 h 2479529"/>
                                <a:gd name="connsiteX3005" fmla="*/ 2953010 w 7228855"/>
                                <a:gd name="connsiteY3005" fmla="*/ 2287872 h 2479529"/>
                                <a:gd name="connsiteX3006" fmla="*/ 2963443 w 7228855"/>
                                <a:gd name="connsiteY3006" fmla="*/ 2285885 h 2479529"/>
                                <a:gd name="connsiteX3007" fmla="*/ 2973874 w 7228855"/>
                                <a:gd name="connsiteY3007" fmla="*/ 2272473 h 2479529"/>
                                <a:gd name="connsiteX3008" fmla="*/ 2963443 w 7228855"/>
                                <a:gd name="connsiteY3008" fmla="*/ 2259062 h 2479529"/>
                                <a:gd name="connsiteX3009" fmla="*/ 2953010 w 7228855"/>
                                <a:gd name="connsiteY3009" fmla="*/ 2257075 h 2479529"/>
                                <a:gd name="connsiteX3010" fmla="*/ 2937612 w 7228855"/>
                                <a:gd name="connsiteY3010" fmla="*/ 2261049 h 2479529"/>
                                <a:gd name="connsiteX3011" fmla="*/ 2933142 w 7228855"/>
                                <a:gd name="connsiteY3011" fmla="*/ 2272473 h 2479529"/>
                                <a:gd name="connsiteX3012" fmla="*/ 2937612 w 7228855"/>
                                <a:gd name="connsiteY3012" fmla="*/ 2283898 h 2479529"/>
                                <a:gd name="connsiteX3013" fmla="*/ 2953010 w 7228855"/>
                                <a:gd name="connsiteY3013" fmla="*/ 2287872 h 2479529"/>
                                <a:gd name="connsiteX3014" fmla="*/ 1522135 w 7228855"/>
                                <a:gd name="connsiteY3014" fmla="*/ 2290610 h 2479529"/>
                                <a:gd name="connsiteX3015" fmla="*/ 1540018 w 7228855"/>
                                <a:gd name="connsiteY3015" fmla="*/ 2267264 h 2479529"/>
                                <a:gd name="connsiteX3016" fmla="*/ 1538527 w 7228855"/>
                                <a:gd name="connsiteY3016" fmla="*/ 2262297 h 2479529"/>
                                <a:gd name="connsiteX3017" fmla="*/ 1522135 w 7228855"/>
                                <a:gd name="connsiteY3017" fmla="*/ 2249879 h 2479529"/>
                                <a:gd name="connsiteX3018" fmla="*/ 1505743 w 7228855"/>
                                <a:gd name="connsiteY3018" fmla="*/ 2262297 h 2479529"/>
                                <a:gd name="connsiteX3019" fmla="*/ 1504253 w 7228855"/>
                                <a:gd name="connsiteY3019" fmla="*/ 2267264 h 2479529"/>
                                <a:gd name="connsiteX3020" fmla="*/ 1522135 w 7228855"/>
                                <a:gd name="connsiteY3020" fmla="*/ 2290610 h 2479529"/>
                                <a:gd name="connsiteX3021" fmla="*/ 6176683 w 7228855"/>
                                <a:gd name="connsiteY3021" fmla="*/ 2296814 h 2479529"/>
                                <a:gd name="connsiteX3022" fmla="*/ 6194565 w 7228855"/>
                                <a:gd name="connsiteY3022" fmla="*/ 2273468 h 2479529"/>
                                <a:gd name="connsiteX3023" fmla="*/ 6193075 w 7228855"/>
                                <a:gd name="connsiteY3023" fmla="*/ 2268500 h 2479529"/>
                                <a:gd name="connsiteX3024" fmla="*/ 6176683 w 7228855"/>
                                <a:gd name="connsiteY3024" fmla="*/ 2256083 h 2479529"/>
                                <a:gd name="connsiteX3025" fmla="*/ 6160291 w 7228855"/>
                                <a:gd name="connsiteY3025" fmla="*/ 2268500 h 2479529"/>
                                <a:gd name="connsiteX3026" fmla="*/ 6158801 w 7228855"/>
                                <a:gd name="connsiteY3026" fmla="*/ 2273468 h 2479529"/>
                                <a:gd name="connsiteX3027" fmla="*/ 6176683 w 7228855"/>
                                <a:gd name="connsiteY3027" fmla="*/ 2296814 h 2479529"/>
                                <a:gd name="connsiteX3028" fmla="*/ 3099606 w 7228855"/>
                                <a:gd name="connsiteY3028" fmla="*/ 2301656 h 2479529"/>
                                <a:gd name="connsiteX3029" fmla="*/ 3110970 w 7228855"/>
                                <a:gd name="connsiteY3029" fmla="*/ 2295323 h 2479529"/>
                                <a:gd name="connsiteX3030" fmla="*/ 3113455 w 7228855"/>
                                <a:gd name="connsiteY3030" fmla="*/ 2291349 h 2479529"/>
                                <a:gd name="connsiteX3031" fmla="*/ 3099546 w 7228855"/>
                                <a:gd name="connsiteY3031" fmla="*/ 2267507 h 2479529"/>
                                <a:gd name="connsiteX3032" fmla="*/ 3086132 w 7228855"/>
                                <a:gd name="connsiteY3032" fmla="*/ 2291349 h 2479529"/>
                                <a:gd name="connsiteX3033" fmla="*/ 3088618 w 7228855"/>
                                <a:gd name="connsiteY3033" fmla="*/ 2295323 h 2479529"/>
                                <a:gd name="connsiteX3034" fmla="*/ 3099606 w 7228855"/>
                                <a:gd name="connsiteY3034" fmla="*/ 2301656 h 2479529"/>
                                <a:gd name="connsiteX3035" fmla="*/ 2021594 w 7228855"/>
                                <a:gd name="connsiteY3035" fmla="*/ 2305896 h 2479529"/>
                                <a:gd name="connsiteX3036" fmla="*/ 2029771 w 7228855"/>
                                <a:gd name="connsiteY3036" fmla="*/ 2304261 h 2479529"/>
                                <a:gd name="connsiteX3037" fmla="*/ 2035809 w 7228855"/>
                                <a:gd name="connsiteY3037" fmla="*/ 2299732 h 2479529"/>
                                <a:gd name="connsiteX3038" fmla="*/ 2042853 w 7228855"/>
                                <a:gd name="connsiteY3038" fmla="*/ 2287656 h 2479529"/>
                                <a:gd name="connsiteX3039" fmla="*/ 2038828 w 7228855"/>
                                <a:gd name="connsiteY3039" fmla="*/ 2277592 h 2479529"/>
                                <a:gd name="connsiteX3040" fmla="*/ 2028765 w 7228855"/>
                                <a:gd name="connsiteY3040" fmla="*/ 2273567 h 2479529"/>
                                <a:gd name="connsiteX3041" fmla="*/ 2016688 w 7228855"/>
                                <a:gd name="connsiteY3041" fmla="*/ 2280611 h 2479529"/>
                                <a:gd name="connsiteX3042" fmla="*/ 2012160 w 7228855"/>
                                <a:gd name="connsiteY3042" fmla="*/ 2286650 h 2479529"/>
                                <a:gd name="connsiteX3043" fmla="*/ 2014173 w 7228855"/>
                                <a:gd name="connsiteY3043" fmla="*/ 2302248 h 2479529"/>
                                <a:gd name="connsiteX3044" fmla="*/ 2021594 w 7228855"/>
                                <a:gd name="connsiteY3044" fmla="*/ 2305896 h 2479529"/>
                                <a:gd name="connsiteX3045" fmla="*/ 359820 w 7228855"/>
                                <a:gd name="connsiteY3045" fmla="*/ 2307994 h 2479529"/>
                                <a:gd name="connsiteX3046" fmla="*/ 378198 w 7228855"/>
                                <a:gd name="connsiteY3046" fmla="*/ 2294085 h 2479529"/>
                                <a:gd name="connsiteX3047" fmla="*/ 359820 w 7228855"/>
                                <a:gd name="connsiteY3047" fmla="*/ 2279184 h 2479529"/>
                                <a:gd name="connsiteX3048" fmla="*/ 354852 w 7228855"/>
                                <a:gd name="connsiteY3048" fmla="*/ 2280674 h 2479529"/>
                                <a:gd name="connsiteX3049" fmla="*/ 344918 w 7228855"/>
                                <a:gd name="connsiteY3049" fmla="*/ 2293589 h 2479529"/>
                                <a:gd name="connsiteX3050" fmla="*/ 354852 w 7228855"/>
                                <a:gd name="connsiteY3050" fmla="*/ 2306503 h 2479529"/>
                                <a:gd name="connsiteX3051" fmla="*/ 359820 w 7228855"/>
                                <a:gd name="connsiteY3051" fmla="*/ 2307994 h 2479529"/>
                                <a:gd name="connsiteX3052" fmla="*/ 2722481 w 7228855"/>
                                <a:gd name="connsiteY3052" fmla="*/ 2311400 h 2479529"/>
                                <a:gd name="connsiteX3053" fmla="*/ 2734463 w 7228855"/>
                                <a:gd name="connsiteY3053" fmla="*/ 2306743 h 2479529"/>
                                <a:gd name="connsiteX3054" fmla="*/ 2749363 w 7228855"/>
                                <a:gd name="connsiteY3054" fmla="*/ 2288861 h 2479529"/>
                                <a:gd name="connsiteX3055" fmla="*/ 2749363 w 7228855"/>
                                <a:gd name="connsiteY3055" fmla="*/ 2267502 h 2479529"/>
                                <a:gd name="connsiteX3056" fmla="*/ 2728005 w 7228855"/>
                                <a:gd name="connsiteY3056" fmla="*/ 2267502 h 2479529"/>
                                <a:gd name="connsiteX3057" fmla="*/ 2710123 w 7228855"/>
                                <a:gd name="connsiteY3057" fmla="*/ 2282404 h 2479529"/>
                                <a:gd name="connsiteX3058" fmla="*/ 2710123 w 7228855"/>
                                <a:gd name="connsiteY3058" fmla="*/ 2306743 h 2479529"/>
                                <a:gd name="connsiteX3059" fmla="*/ 2722481 w 7228855"/>
                                <a:gd name="connsiteY3059" fmla="*/ 2311400 h 2479529"/>
                                <a:gd name="connsiteX3060" fmla="*/ 1689529 w 7228855"/>
                                <a:gd name="connsiteY3060" fmla="*/ 2311472 h 2479529"/>
                                <a:gd name="connsiteX3061" fmla="*/ 1706914 w 7228855"/>
                                <a:gd name="connsiteY3061" fmla="*/ 2288623 h 2479529"/>
                                <a:gd name="connsiteX3062" fmla="*/ 1705424 w 7228855"/>
                                <a:gd name="connsiteY3062" fmla="*/ 2283656 h 2479529"/>
                                <a:gd name="connsiteX3063" fmla="*/ 1689529 w 7228855"/>
                                <a:gd name="connsiteY3063" fmla="*/ 2271734 h 2479529"/>
                                <a:gd name="connsiteX3064" fmla="*/ 1673634 w 7228855"/>
                                <a:gd name="connsiteY3064" fmla="*/ 2283656 h 2479529"/>
                                <a:gd name="connsiteX3065" fmla="*/ 1672144 w 7228855"/>
                                <a:gd name="connsiteY3065" fmla="*/ 2288623 h 2479529"/>
                                <a:gd name="connsiteX3066" fmla="*/ 1689529 w 7228855"/>
                                <a:gd name="connsiteY3066" fmla="*/ 2311472 h 2479529"/>
                                <a:gd name="connsiteX3067" fmla="*/ 2213929 w 7228855"/>
                                <a:gd name="connsiteY3067" fmla="*/ 2311809 h 2479529"/>
                                <a:gd name="connsiteX3068" fmla="*/ 2213929 w 7228855"/>
                                <a:gd name="connsiteY3068" fmla="*/ 2262497 h 2479529"/>
                                <a:gd name="connsiteX3069" fmla="*/ 2213929 w 7228855"/>
                                <a:gd name="connsiteY3069" fmla="*/ 2311809 h 2479529"/>
                                <a:gd name="connsiteX3070" fmla="*/ 6676130 w 7228855"/>
                                <a:gd name="connsiteY3070" fmla="*/ 2312097 h 2479529"/>
                                <a:gd name="connsiteX3071" fmla="*/ 6684307 w 7228855"/>
                                <a:gd name="connsiteY3071" fmla="*/ 2310462 h 2479529"/>
                                <a:gd name="connsiteX3072" fmla="*/ 6690345 w 7228855"/>
                                <a:gd name="connsiteY3072" fmla="*/ 2305934 h 2479529"/>
                                <a:gd name="connsiteX3073" fmla="*/ 6697389 w 7228855"/>
                                <a:gd name="connsiteY3073" fmla="*/ 2293857 h 2479529"/>
                                <a:gd name="connsiteX3074" fmla="*/ 6693364 w 7228855"/>
                                <a:gd name="connsiteY3074" fmla="*/ 2283793 h 2479529"/>
                                <a:gd name="connsiteX3075" fmla="*/ 6683300 w 7228855"/>
                                <a:gd name="connsiteY3075" fmla="*/ 2279768 h 2479529"/>
                                <a:gd name="connsiteX3076" fmla="*/ 6671224 w 7228855"/>
                                <a:gd name="connsiteY3076" fmla="*/ 2286813 h 2479529"/>
                                <a:gd name="connsiteX3077" fmla="*/ 6666695 w 7228855"/>
                                <a:gd name="connsiteY3077" fmla="*/ 2292851 h 2479529"/>
                                <a:gd name="connsiteX3078" fmla="*/ 6668708 w 7228855"/>
                                <a:gd name="connsiteY3078" fmla="*/ 2308449 h 2479529"/>
                                <a:gd name="connsiteX3079" fmla="*/ 6676130 w 7228855"/>
                                <a:gd name="connsiteY3079" fmla="*/ 2312097 h 2479529"/>
                                <a:gd name="connsiteX3080" fmla="*/ 5014365 w 7228855"/>
                                <a:gd name="connsiteY3080" fmla="*/ 2314196 h 2479529"/>
                                <a:gd name="connsiteX3081" fmla="*/ 5032744 w 7228855"/>
                                <a:gd name="connsiteY3081" fmla="*/ 2300288 h 2479529"/>
                                <a:gd name="connsiteX3082" fmla="*/ 5014365 w 7228855"/>
                                <a:gd name="connsiteY3082" fmla="*/ 2285387 h 2479529"/>
                                <a:gd name="connsiteX3083" fmla="*/ 5009398 w 7228855"/>
                                <a:gd name="connsiteY3083" fmla="*/ 2286877 h 2479529"/>
                                <a:gd name="connsiteX3084" fmla="*/ 4999464 w 7228855"/>
                                <a:gd name="connsiteY3084" fmla="*/ 2299792 h 2479529"/>
                                <a:gd name="connsiteX3085" fmla="*/ 5009398 w 7228855"/>
                                <a:gd name="connsiteY3085" fmla="*/ 2312706 h 2479529"/>
                                <a:gd name="connsiteX3086" fmla="*/ 5014365 w 7228855"/>
                                <a:gd name="connsiteY3086" fmla="*/ 2314196 h 2479529"/>
                                <a:gd name="connsiteX3087" fmla="*/ 4324611 w 7228855"/>
                                <a:gd name="connsiteY3087" fmla="*/ 2316244 h 2479529"/>
                                <a:gd name="connsiteX3088" fmla="*/ 4337340 w 7228855"/>
                                <a:gd name="connsiteY3088" fmla="*/ 2314692 h 2479529"/>
                                <a:gd name="connsiteX3089" fmla="*/ 4374594 w 7228855"/>
                                <a:gd name="connsiteY3089" fmla="*/ 2297803 h 2479529"/>
                                <a:gd name="connsiteX3090" fmla="*/ 4362176 w 7228855"/>
                                <a:gd name="connsiteY3090" fmla="*/ 2268993 h 2479529"/>
                                <a:gd name="connsiteX3091" fmla="*/ 4320451 w 7228855"/>
                                <a:gd name="connsiteY3091" fmla="*/ 2286379 h 2479529"/>
                                <a:gd name="connsiteX3092" fmla="*/ 4314491 w 7228855"/>
                                <a:gd name="connsiteY3092" fmla="*/ 2309227 h 2479529"/>
                                <a:gd name="connsiteX3093" fmla="*/ 4324611 w 7228855"/>
                                <a:gd name="connsiteY3093" fmla="*/ 2316244 h 2479529"/>
                                <a:gd name="connsiteX3094" fmla="*/ 2261482 w 7228855"/>
                                <a:gd name="connsiteY3094" fmla="*/ 2316870 h 2479529"/>
                                <a:gd name="connsiteX3095" fmla="*/ 2261734 w 7228855"/>
                                <a:gd name="connsiteY3095" fmla="*/ 2316839 h 2479529"/>
                                <a:gd name="connsiteX3096" fmla="*/ 2261232 w 7228855"/>
                                <a:gd name="connsiteY3096" fmla="*/ 2316839 h 2479529"/>
                                <a:gd name="connsiteX3097" fmla="*/ 3314872 w 7228855"/>
                                <a:gd name="connsiteY3097" fmla="*/ 2317111 h 2479529"/>
                                <a:gd name="connsiteX3098" fmla="*/ 3326543 w 7228855"/>
                                <a:gd name="connsiteY3098" fmla="*/ 2308233 h 2479529"/>
                                <a:gd name="connsiteX3099" fmla="*/ 3328528 w 7228855"/>
                                <a:gd name="connsiteY3099" fmla="*/ 2294014 h 2479529"/>
                                <a:gd name="connsiteX3100" fmla="*/ 3322828 w 7228855"/>
                                <a:gd name="connsiteY3100" fmla="*/ 2286174 h 2479529"/>
                                <a:gd name="connsiteX3101" fmla="*/ 3322185 w 7228855"/>
                                <a:gd name="connsiteY3101" fmla="*/ 2287039 h 2479529"/>
                                <a:gd name="connsiteX3102" fmla="*/ 3322070 w 7228855"/>
                                <a:gd name="connsiteY3102" fmla="*/ 2287371 h 2479529"/>
                                <a:gd name="connsiteX3103" fmla="*/ 3322096 w 7228855"/>
                                <a:gd name="connsiteY3103" fmla="*/ 2287157 h 2479529"/>
                                <a:gd name="connsiteX3104" fmla="*/ 3321811 w 7228855"/>
                                <a:gd name="connsiteY3104" fmla="*/ 2287536 h 2479529"/>
                                <a:gd name="connsiteX3105" fmla="*/ 3321712 w 7228855"/>
                                <a:gd name="connsiteY3105" fmla="*/ 2287890 h 2479529"/>
                                <a:gd name="connsiteX3106" fmla="*/ 3321825 w 7228855"/>
                                <a:gd name="connsiteY3106" fmla="*/ 2287743 h 2479529"/>
                                <a:gd name="connsiteX3107" fmla="*/ 3321575 w 7228855"/>
                                <a:gd name="connsiteY3107" fmla="*/ 2288364 h 2479529"/>
                                <a:gd name="connsiteX3108" fmla="*/ 3321712 w 7228855"/>
                                <a:gd name="connsiteY3108" fmla="*/ 2287890 h 2479529"/>
                                <a:gd name="connsiteX3109" fmla="*/ 3320582 w 7228855"/>
                                <a:gd name="connsiteY3109" fmla="*/ 2289357 h 2479529"/>
                                <a:gd name="connsiteX3110" fmla="*/ 3320474 w 7228855"/>
                                <a:gd name="connsiteY3110" fmla="*/ 2289336 h 2479529"/>
                                <a:gd name="connsiteX3111" fmla="*/ 3320087 w 7228855"/>
                                <a:gd name="connsiteY3111" fmla="*/ 2289855 h 2479529"/>
                                <a:gd name="connsiteX3112" fmla="*/ 3319963 w 7228855"/>
                                <a:gd name="connsiteY3112" fmla="*/ 2289234 h 2479529"/>
                                <a:gd name="connsiteX3113" fmla="*/ 3320474 w 7228855"/>
                                <a:gd name="connsiteY3113" fmla="*/ 2289336 h 2479529"/>
                                <a:gd name="connsiteX3114" fmla="*/ 3321811 w 7228855"/>
                                <a:gd name="connsiteY3114" fmla="*/ 2287536 h 2479529"/>
                                <a:gd name="connsiteX3115" fmla="*/ 3322195 w 7228855"/>
                                <a:gd name="connsiteY3115" fmla="*/ 2286191 h 2479529"/>
                                <a:gd name="connsiteX3116" fmla="*/ 3322096 w 7228855"/>
                                <a:gd name="connsiteY3116" fmla="*/ 2287157 h 2479529"/>
                                <a:gd name="connsiteX3117" fmla="*/ 3322185 w 7228855"/>
                                <a:gd name="connsiteY3117" fmla="*/ 2287039 h 2479529"/>
                                <a:gd name="connsiteX3118" fmla="*/ 3322320 w 7228855"/>
                                <a:gd name="connsiteY3118" fmla="*/ 2286626 h 2479529"/>
                                <a:gd name="connsiteX3119" fmla="*/ 3322567 w 7228855"/>
                                <a:gd name="connsiteY3119" fmla="*/ 2285880 h 2479529"/>
                                <a:gd name="connsiteX3120" fmla="*/ 3322469 w 7228855"/>
                                <a:gd name="connsiteY3120" fmla="*/ 2285680 h 2479529"/>
                                <a:gd name="connsiteX3121" fmla="*/ 3321844 w 7228855"/>
                                <a:gd name="connsiteY3121" fmla="*/ 2284822 h 2479529"/>
                                <a:gd name="connsiteX3122" fmla="*/ 3321638 w 7228855"/>
                                <a:gd name="connsiteY3122" fmla="*/ 2284763 h 2479529"/>
                                <a:gd name="connsiteX3123" fmla="*/ 3321621 w 7228855"/>
                                <a:gd name="connsiteY3123" fmla="*/ 2284513 h 2479529"/>
                                <a:gd name="connsiteX3124" fmla="*/ 3320087 w 7228855"/>
                                <a:gd name="connsiteY3124" fmla="*/ 2282403 h 2479529"/>
                                <a:gd name="connsiteX3125" fmla="*/ 3320582 w 7228855"/>
                                <a:gd name="connsiteY3125" fmla="*/ 2282900 h 2479529"/>
                                <a:gd name="connsiteX3126" fmla="*/ 3321575 w 7228855"/>
                                <a:gd name="connsiteY3126" fmla="*/ 2283893 h 2479529"/>
                                <a:gd name="connsiteX3127" fmla="*/ 3321621 w 7228855"/>
                                <a:gd name="connsiteY3127" fmla="*/ 2284513 h 2479529"/>
                                <a:gd name="connsiteX3128" fmla="*/ 3321844 w 7228855"/>
                                <a:gd name="connsiteY3128" fmla="*/ 2284822 h 2479529"/>
                                <a:gd name="connsiteX3129" fmla="*/ 3322070 w 7228855"/>
                                <a:gd name="connsiteY3129" fmla="*/ 2284887 h 2479529"/>
                                <a:gd name="connsiteX3130" fmla="*/ 3322469 w 7228855"/>
                                <a:gd name="connsiteY3130" fmla="*/ 2285680 h 2479529"/>
                                <a:gd name="connsiteX3131" fmla="*/ 3322828 w 7228855"/>
                                <a:gd name="connsiteY3131" fmla="*/ 2286174 h 2479529"/>
                                <a:gd name="connsiteX3132" fmla="*/ 3329148 w 7228855"/>
                                <a:gd name="connsiteY3132" fmla="*/ 2277685 h 2479529"/>
                                <a:gd name="connsiteX3133" fmla="*/ 3327038 w 7228855"/>
                                <a:gd name="connsiteY3133" fmla="*/ 2262535 h 2479529"/>
                                <a:gd name="connsiteX3134" fmla="*/ 3299723 w 7228855"/>
                                <a:gd name="connsiteY3134" fmla="*/ 2255581 h 2479529"/>
                                <a:gd name="connsiteX3135" fmla="*/ 3300218 w 7228855"/>
                                <a:gd name="connsiteY3135" fmla="*/ 2315186 h 2479529"/>
                                <a:gd name="connsiteX3136" fmla="*/ 3314872 w 7228855"/>
                                <a:gd name="connsiteY3136" fmla="*/ 2317111 h 2479529"/>
                                <a:gd name="connsiteX3137" fmla="*/ 2258536 w 7228855"/>
                                <a:gd name="connsiteY3137" fmla="*/ 2317239 h 2479529"/>
                                <a:gd name="connsiteX3138" fmla="*/ 2259916 w 7228855"/>
                                <a:gd name="connsiteY3138" fmla="*/ 2317066 h 2479529"/>
                                <a:gd name="connsiteX3139" fmla="*/ 2259194 w 7228855"/>
                                <a:gd name="connsiteY3139" fmla="*/ 2316757 h 2479529"/>
                                <a:gd name="connsiteX3140" fmla="*/ 2258320 w 7228855"/>
                                <a:gd name="connsiteY3140" fmla="*/ 2317397 h 2479529"/>
                                <a:gd name="connsiteX3141" fmla="*/ 2258536 w 7228855"/>
                                <a:gd name="connsiteY3141" fmla="*/ 2317239 h 2479529"/>
                                <a:gd name="connsiteX3142" fmla="*/ 2257844 w 7228855"/>
                                <a:gd name="connsiteY3142" fmla="*/ 2317325 h 2479529"/>
                                <a:gd name="connsiteX3143" fmla="*/ 2257961 w 7228855"/>
                                <a:gd name="connsiteY3143" fmla="*/ 2317342 h 2479529"/>
                                <a:gd name="connsiteX3144" fmla="*/ 2258211 w 7228855"/>
                                <a:gd name="connsiteY3144" fmla="*/ 2317342 h 2479529"/>
                                <a:gd name="connsiteX3145" fmla="*/ 2258144 w 7228855"/>
                                <a:gd name="connsiteY3145" fmla="*/ 2317370 h 2479529"/>
                                <a:gd name="connsiteX3146" fmla="*/ 6344077 w 7228855"/>
                                <a:gd name="connsiteY3146" fmla="*/ 2317676 h 2479529"/>
                                <a:gd name="connsiteX3147" fmla="*/ 6361462 w 7228855"/>
                                <a:gd name="connsiteY3147" fmla="*/ 2294827 h 2479529"/>
                                <a:gd name="connsiteX3148" fmla="*/ 6359972 w 7228855"/>
                                <a:gd name="connsiteY3148" fmla="*/ 2289860 h 2479529"/>
                                <a:gd name="connsiteX3149" fmla="*/ 6344077 w 7228855"/>
                                <a:gd name="connsiteY3149" fmla="*/ 2277938 h 2479529"/>
                                <a:gd name="connsiteX3150" fmla="*/ 6328182 w 7228855"/>
                                <a:gd name="connsiteY3150" fmla="*/ 2289860 h 2479529"/>
                                <a:gd name="connsiteX3151" fmla="*/ 6326692 w 7228855"/>
                                <a:gd name="connsiteY3151" fmla="*/ 2294827 h 2479529"/>
                                <a:gd name="connsiteX3152" fmla="*/ 6344077 w 7228855"/>
                                <a:gd name="connsiteY3152" fmla="*/ 2317676 h 2479529"/>
                                <a:gd name="connsiteX3153" fmla="*/ 6868468 w 7228855"/>
                                <a:gd name="connsiteY3153" fmla="*/ 2318010 h 2479529"/>
                                <a:gd name="connsiteX3154" fmla="*/ 6868468 w 7228855"/>
                                <a:gd name="connsiteY3154" fmla="*/ 2268699 h 2479529"/>
                                <a:gd name="connsiteX3155" fmla="*/ 6868468 w 7228855"/>
                                <a:gd name="connsiteY3155" fmla="*/ 2318010 h 2479529"/>
                                <a:gd name="connsiteX3156" fmla="*/ 2267771 w 7228855"/>
                                <a:gd name="connsiteY3156" fmla="*/ 2318851 h 2479529"/>
                                <a:gd name="connsiteX3157" fmla="*/ 2264248 w 7228855"/>
                                <a:gd name="connsiteY3157" fmla="*/ 2317342 h 2479529"/>
                                <a:gd name="connsiteX3158" fmla="*/ 2265257 w 7228855"/>
                                <a:gd name="connsiteY3158" fmla="*/ 2317342 h 2479529"/>
                                <a:gd name="connsiteX3159" fmla="*/ 2261482 w 7228855"/>
                                <a:gd name="connsiteY3159" fmla="*/ 2316870 h 2479529"/>
                                <a:gd name="connsiteX3160" fmla="*/ 2259916 w 7228855"/>
                                <a:gd name="connsiteY3160" fmla="*/ 2317066 h 2479529"/>
                                <a:gd name="connsiteX3161" fmla="*/ 2262015 w 7228855"/>
                                <a:gd name="connsiteY3161" fmla="*/ 2317966 h 2479529"/>
                                <a:gd name="connsiteX3162" fmla="*/ 3687151 w 7228855"/>
                                <a:gd name="connsiteY3162" fmla="*/ 2319661 h 2479529"/>
                                <a:gd name="connsiteX3163" fmla="*/ 3687151 w 7228855"/>
                                <a:gd name="connsiteY3163" fmla="*/ 2279426 h 2479529"/>
                                <a:gd name="connsiteX3164" fmla="*/ 3687151 w 7228855"/>
                                <a:gd name="connsiteY3164" fmla="*/ 2319661 h 2479529"/>
                                <a:gd name="connsiteX3165" fmla="*/ 6916018 w 7228855"/>
                                <a:gd name="connsiteY3165" fmla="*/ 2323072 h 2479529"/>
                                <a:gd name="connsiteX3166" fmla="*/ 6916270 w 7228855"/>
                                <a:gd name="connsiteY3166" fmla="*/ 2323041 h 2479529"/>
                                <a:gd name="connsiteX3167" fmla="*/ 6915767 w 7228855"/>
                                <a:gd name="connsiteY3167" fmla="*/ 2323041 h 2479529"/>
                                <a:gd name="connsiteX3168" fmla="*/ 6913072 w 7228855"/>
                                <a:gd name="connsiteY3168" fmla="*/ 2323441 h 2479529"/>
                                <a:gd name="connsiteX3169" fmla="*/ 6914452 w 7228855"/>
                                <a:gd name="connsiteY3169" fmla="*/ 2323268 h 2479529"/>
                                <a:gd name="connsiteX3170" fmla="*/ 6913729 w 7228855"/>
                                <a:gd name="connsiteY3170" fmla="*/ 2322958 h 2479529"/>
                                <a:gd name="connsiteX3171" fmla="*/ 6912856 w 7228855"/>
                                <a:gd name="connsiteY3171" fmla="*/ 2323599 h 2479529"/>
                                <a:gd name="connsiteX3172" fmla="*/ 6913072 w 7228855"/>
                                <a:gd name="connsiteY3172" fmla="*/ 2323441 h 2479529"/>
                                <a:gd name="connsiteX3173" fmla="*/ 6912383 w 7228855"/>
                                <a:gd name="connsiteY3173" fmla="*/ 2323526 h 2479529"/>
                                <a:gd name="connsiteX3174" fmla="*/ 6912496 w 7228855"/>
                                <a:gd name="connsiteY3174" fmla="*/ 2323543 h 2479529"/>
                                <a:gd name="connsiteX3175" fmla="*/ 6912748 w 7228855"/>
                                <a:gd name="connsiteY3175" fmla="*/ 2323543 h 2479529"/>
                                <a:gd name="connsiteX3176" fmla="*/ 6912681 w 7228855"/>
                                <a:gd name="connsiteY3176" fmla="*/ 2323572 h 2479529"/>
                                <a:gd name="connsiteX3177" fmla="*/ 6922308 w 7228855"/>
                                <a:gd name="connsiteY3177" fmla="*/ 2325053 h 2479529"/>
                                <a:gd name="connsiteX3178" fmla="*/ 6918786 w 7228855"/>
                                <a:gd name="connsiteY3178" fmla="*/ 2323543 h 2479529"/>
                                <a:gd name="connsiteX3179" fmla="*/ 6919792 w 7228855"/>
                                <a:gd name="connsiteY3179" fmla="*/ 2323543 h 2479529"/>
                                <a:gd name="connsiteX3180" fmla="*/ 6916018 w 7228855"/>
                                <a:gd name="connsiteY3180" fmla="*/ 2323072 h 2479529"/>
                                <a:gd name="connsiteX3181" fmla="*/ 6914452 w 7228855"/>
                                <a:gd name="connsiteY3181" fmla="*/ 2323268 h 2479529"/>
                                <a:gd name="connsiteX3182" fmla="*/ 6916551 w 7228855"/>
                                <a:gd name="connsiteY3182" fmla="*/ 2324167 h 2479529"/>
                                <a:gd name="connsiteX3183" fmla="*/ 2272302 w 7228855"/>
                                <a:gd name="connsiteY3183" fmla="*/ 2328915 h 2479529"/>
                                <a:gd name="connsiteX3184" fmla="*/ 2272302 w 7228855"/>
                                <a:gd name="connsiteY3184" fmla="*/ 2328412 h 2479529"/>
                                <a:gd name="connsiteX3185" fmla="*/ 2272270 w 7228855"/>
                                <a:gd name="connsiteY3185" fmla="*/ 2328664 h 2479529"/>
                                <a:gd name="connsiteX3186" fmla="*/ 39940 w 7228855"/>
                                <a:gd name="connsiteY3186" fmla="*/ 2329847 h 2479529"/>
                                <a:gd name="connsiteX3187" fmla="*/ 64776 w 7228855"/>
                                <a:gd name="connsiteY3187" fmla="*/ 2315939 h 2479529"/>
                                <a:gd name="connsiteX3188" fmla="*/ 50868 w 7228855"/>
                                <a:gd name="connsiteY3188" fmla="*/ 2290606 h 2479529"/>
                                <a:gd name="connsiteX3189" fmla="*/ 13614 w 7228855"/>
                                <a:gd name="connsiteY3189" fmla="*/ 2292096 h 2479529"/>
                                <a:gd name="connsiteX3190" fmla="*/ 700 w 7228855"/>
                                <a:gd name="connsiteY3190" fmla="*/ 2314945 h 2479529"/>
                                <a:gd name="connsiteX3191" fmla="*/ 23549 w 7228855"/>
                                <a:gd name="connsiteY3191" fmla="*/ 2327860 h 2479529"/>
                                <a:gd name="connsiteX3192" fmla="*/ 25535 w 7228855"/>
                                <a:gd name="connsiteY3192" fmla="*/ 2327363 h 2479529"/>
                                <a:gd name="connsiteX3193" fmla="*/ 31496 w 7228855"/>
                                <a:gd name="connsiteY3193" fmla="*/ 2327363 h 2479529"/>
                                <a:gd name="connsiteX3194" fmla="*/ 33979 w 7228855"/>
                                <a:gd name="connsiteY3194" fmla="*/ 2327860 h 2479529"/>
                                <a:gd name="connsiteX3195" fmla="*/ 39940 w 7228855"/>
                                <a:gd name="connsiteY3195" fmla="*/ 2329847 h 2479529"/>
                                <a:gd name="connsiteX3196" fmla="*/ 2365892 w 7228855"/>
                                <a:gd name="connsiteY3196" fmla="*/ 2334451 h 2479529"/>
                                <a:gd name="connsiteX3197" fmla="*/ 2388030 w 7228855"/>
                                <a:gd name="connsiteY3197" fmla="*/ 2325393 h 2479529"/>
                                <a:gd name="connsiteX3198" fmla="*/ 2397088 w 7228855"/>
                                <a:gd name="connsiteY3198" fmla="*/ 2303254 h 2479529"/>
                                <a:gd name="connsiteX3199" fmla="*/ 2388030 w 7228855"/>
                                <a:gd name="connsiteY3199" fmla="*/ 2281114 h 2479529"/>
                                <a:gd name="connsiteX3200" fmla="*/ 2365892 w 7228855"/>
                                <a:gd name="connsiteY3200" fmla="*/ 2272057 h 2479529"/>
                                <a:gd name="connsiteX3201" fmla="*/ 2343751 w 7228855"/>
                                <a:gd name="connsiteY3201" fmla="*/ 2281114 h 2479529"/>
                                <a:gd name="connsiteX3202" fmla="*/ 2334695 w 7228855"/>
                                <a:gd name="connsiteY3202" fmla="*/ 2303254 h 2479529"/>
                                <a:gd name="connsiteX3203" fmla="*/ 2343751 w 7228855"/>
                                <a:gd name="connsiteY3203" fmla="*/ 2325393 h 2479529"/>
                                <a:gd name="connsiteX3204" fmla="*/ 2365892 w 7228855"/>
                                <a:gd name="connsiteY3204" fmla="*/ 2334451 h 2479529"/>
                                <a:gd name="connsiteX3205" fmla="*/ 6926837 w 7228855"/>
                                <a:gd name="connsiteY3205" fmla="*/ 2335116 h 2479529"/>
                                <a:gd name="connsiteX3206" fmla="*/ 6926837 w 7228855"/>
                                <a:gd name="connsiteY3206" fmla="*/ 2334614 h 2479529"/>
                                <a:gd name="connsiteX3207" fmla="*/ 6926806 w 7228855"/>
                                <a:gd name="connsiteY3207" fmla="*/ 2334865 h 2479529"/>
                                <a:gd name="connsiteX3208" fmla="*/ 4694479 w 7228855"/>
                                <a:gd name="connsiteY3208" fmla="*/ 2336049 h 2479529"/>
                                <a:gd name="connsiteX3209" fmla="*/ 4719315 w 7228855"/>
                                <a:gd name="connsiteY3209" fmla="*/ 2322140 h 2479529"/>
                                <a:gd name="connsiteX3210" fmla="*/ 4705407 w 7228855"/>
                                <a:gd name="connsiteY3210" fmla="*/ 2296808 h 2479529"/>
                                <a:gd name="connsiteX3211" fmla="*/ 4668153 w 7228855"/>
                                <a:gd name="connsiteY3211" fmla="*/ 2298298 h 2479529"/>
                                <a:gd name="connsiteX3212" fmla="*/ 4655239 w 7228855"/>
                                <a:gd name="connsiteY3212" fmla="*/ 2321147 h 2479529"/>
                                <a:gd name="connsiteX3213" fmla="*/ 4678088 w 7228855"/>
                                <a:gd name="connsiteY3213" fmla="*/ 2334062 h 2479529"/>
                                <a:gd name="connsiteX3214" fmla="*/ 4680075 w 7228855"/>
                                <a:gd name="connsiteY3214" fmla="*/ 2333565 h 2479529"/>
                                <a:gd name="connsiteX3215" fmla="*/ 4686035 w 7228855"/>
                                <a:gd name="connsiteY3215" fmla="*/ 2333565 h 2479529"/>
                                <a:gd name="connsiteX3216" fmla="*/ 4688518 w 7228855"/>
                                <a:gd name="connsiteY3216" fmla="*/ 2334062 h 2479529"/>
                                <a:gd name="connsiteX3217" fmla="*/ 4694479 w 7228855"/>
                                <a:gd name="connsiteY3217" fmla="*/ 2336049 h 2479529"/>
                                <a:gd name="connsiteX3218" fmla="*/ 3227446 w 7228855"/>
                                <a:gd name="connsiteY3218" fmla="*/ 2340550 h 2479529"/>
                                <a:gd name="connsiteX3219" fmla="*/ 3227694 w 7228855"/>
                                <a:gd name="connsiteY3219" fmla="*/ 2340522 h 2479529"/>
                                <a:gd name="connsiteX3220" fmla="*/ 3227197 w 7228855"/>
                                <a:gd name="connsiteY3220" fmla="*/ 2340522 h 2479529"/>
                                <a:gd name="connsiteX3221" fmla="*/ 1665634 w 7228855"/>
                                <a:gd name="connsiteY3221" fmla="*/ 2340585 h 2479529"/>
                                <a:gd name="connsiteX3222" fmla="*/ 1664697 w 7228855"/>
                                <a:gd name="connsiteY3222" fmla="*/ 2339782 h 2479529"/>
                                <a:gd name="connsiteX3223" fmla="*/ 1663576 w 7228855"/>
                                <a:gd name="connsiteY3223" fmla="*/ 2339670 h 2479529"/>
                                <a:gd name="connsiteX3224" fmla="*/ 7020427 w 7228855"/>
                                <a:gd name="connsiteY3224" fmla="*/ 2340652 h 2479529"/>
                                <a:gd name="connsiteX3225" fmla="*/ 7042567 w 7228855"/>
                                <a:gd name="connsiteY3225" fmla="*/ 2331595 h 2479529"/>
                                <a:gd name="connsiteX3226" fmla="*/ 7051624 w 7228855"/>
                                <a:gd name="connsiteY3226" fmla="*/ 2309456 h 2479529"/>
                                <a:gd name="connsiteX3227" fmla="*/ 7042567 w 7228855"/>
                                <a:gd name="connsiteY3227" fmla="*/ 2287316 h 2479529"/>
                                <a:gd name="connsiteX3228" fmla="*/ 7020427 w 7228855"/>
                                <a:gd name="connsiteY3228" fmla="*/ 2278259 h 2479529"/>
                                <a:gd name="connsiteX3229" fmla="*/ 6998288 w 7228855"/>
                                <a:gd name="connsiteY3229" fmla="*/ 2287316 h 2479529"/>
                                <a:gd name="connsiteX3230" fmla="*/ 6989231 w 7228855"/>
                                <a:gd name="connsiteY3230" fmla="*/ 2309456 h 2479529"/>
                                <a:gd name="connsiteX3231" fmla="*/ 6998288 w 7228855"/>
                                <a:gd name="connsiteY3231" fmla="*/ 2331595 h 2479529"/>
                                <a:gd name="connsiteX3232" fmla="*/ 7020427 w 7228855"/>
                                <a:gd name="connsiteY3232" fmla="*/ 2340652 h 2479529"/>
                                <a:gd name="connsiteX3233" fmla="*/ 1666287 w 7228855"/>
                                <a:gd name="connsiteY3233" fmla="*/ 2340875 h 2479529"/>
                                <a:gd name="connsiteX3234" fmla="*/ 1666188 w 7228855"/>
                                <a:gd name="connsiteY3234" fmla="*/ 2340776 h 2479529"/>
                                <a:gd name="connsiteX3235" fmla="*/ 1666265 w 7228855"/>
                                <a:gd name="connsiteY3235" fmla="*/ 2340865 h 2479529"/>
                                <a:gd name="connsiteX3236" fmla="*/ 1666396 w 7228855"/>
                                <a:gd name="connsiteY3236" fmla="*/ 2341019 h 2479529"/>
                                <a:gd name="connsiteX3237" fmla="*/ 1666265 w 7228855"/>
                                <a:gd name="connsiteY3237" fmla="*/ 2340865 h 2479529"/>
                                <a:gd name="connsiteX3238" fmla="*/ 1665634 w 7228855"/>
                                <a:gd name="connsiteY3238" fmla="*/ 2340585 h 2479529"/>
                                <a:gd name="connsiteX3239" fmla="*/ 1666088 w 7228855"/>
                                <a:gd name="connsiteY3239" fmla="*/ 2340975 h 2479529"/>
                                <a:gd name="connsiteX3240" fmla="*/ 1666711 w 7228855"/>
                                <a:gd name="connsiteY3240" fmla="*/ 2341064 h 2479529"/>
                                <a:gd name="connsiteX3241" fmla="*/ 1666287 w 7228855"/>
                                <a:gd name="connsiteY3241" fmla="*/ 2340875 h 2479529"/>
                                <a:gd name="connsiteX3242" fmla="*/ 1666437 w 7228855"/>
                                <a:gd name="connsiteY3242" fmla="*/ 2341024 h 2479529"/>
                                <a:gd name="connsiteX3243" fmla="*/ 1667181 w 7228855"/>
                                <a:gd name="connsiteY3243" fmla="*/ 2341273 h 2479529"/>
                                <a:gd name="connsiteX3244" fmla="*/ 1666871 w 7228855"/>
                                <a:gd name="connsiteY3244" fmla="*/ 2341087 h 2479529"/>
                                <a:gd name="connsiteX3245" fmla="*/ 1666711 w 7228855"/>
                                <a:gd name="connsiteY3245" fmla="*/ 2341064 h 2479529"/>
                                <a:gd name="connsiteX3246" fmla="*/ 3232636 w 7228855"/>
                                <a:gd name="connsiteY3246" fmla="*/ 2341752 h 2479529"/>
                                <a:gd name="connsiteX3247" fmla="*/ 3231170 w 7228855"/>
                                <a:gd name="connsiteY3247" fmla="*/ 2341019 h 2479529"/>
                                <a:gd name="connsiteX3248" fmla="*/ 3231667 w 7228855"/>
                                <a:gd name="connsiteY3248" fmla="*/ 2341019 h 2479529"/>
                                <a:gd name="connsiteX3249" fmla="*/ 3227446 w 7228855"/>
                                <a:gd name="connsiteY3249" fmla="*/ 2340550 h 2479529"/>
                                <a:gd name="connsiteX3250" fmla="*/ 3225247 w 7228855"/>
                                <a:gd name="connsiteY3250" fmla="*/ 2340794 h 2479529"/>
                                <a:gd name="connsiteX3251" fmla="*/ 3233833 w 7228855"/>
                                <a:gd name="connsiteY3251" fmla="*/ 2342350 h 2479529"/>
                                <a:gd name="connsiteX3252" fmla="*/ 3234809 w 7228855"/>
                                <a:gd name="connsiteY3252" fmla="*/ 2342339 h 2479529"/>
                                <a:gd name="connsiteX3253" fmla="*/ 3234648 w 7228855"/>
                                <a:gd name="connsiteY3253" fmla="*/ 2342013 h 2479529"/>
                                <a:gd name="connsiteX3254" fmla="*/ 3232636 w 7228855"/>
                                <a:gd name="connsiteY3254" fmla="*/ 2341752 h 2479529"/>
                                <a:gd name="connsiteX3255" fmla="*/ 1668071 w 7228855"/>
                                <a:gd name="connsiteY3255" fmla="*/ 2342557 h 2479529"/>
                                <a:gd name="connsiteX3256" fmla="*/ 1667934 w 7228855"/>
                                <a:gd name="connsiteY3256" fmla="*/ 2342197 h 2479529"/>
                                <a:gd name="connsiteX3257" fmla="*/ 1667678 w 7228855"/>
                                <a:gd name="connsiteY3257" fmla="*/ 2341770 h 2479529"/>
                                <a:gd name="connsiteX3258" fmla="*/ 1668138 w 7228855"/>
                                <a:gd name="connsiteY3258" fmla="*/ 2342732 h 2479529"/>
                                <a:gd name="connsiteX3259" fmla="*/ 1668135 w 7228855"/>
                                <a:gd name="connsiteY3259" fmla="*/ 2342723 h 2479529"/>
                                <a:gd name="connsiteX3260" fmla="*/ 1666437 w 7228855"/>
                                <a:gd name="connsiteY3260" fmla="*/ 2341024 h 2479529"/>
                                <a:gd name="connsiteX3261" fmla="*/ 1666396 w 7228855"/>
                                <a:gd name="connsiteY3261" fmla="*/ 2341019 h 2479529"/>
                                <a:gd name="connsiteX3262" fmla="*/ 1667106 w 7228855"/>
                                <a:gd name="connsiteY3262" fmla="*/ 2341847 h 2479529"/>
                                <a:gd name="connsiteX3263" fmla="*/ 1668174 w 7228855"/>
                                <a:gd name="connsiteY3263" fmla="*/ 2342763 h 2479529"/>
                                <a:gd name="connsiteX3264" fmla="*/ 1668071 w 7228855"/>
                                <a:gd name="connsiteY3264" fmla="*/ 2342557 h 2479529"/>
                                <a:gd name="connsiteX3265" fmla="*/ 1668135 w 7228855"/>
                                <a:gd name="connsiteY3265" fmla="*/ 2342723 h 2479529"/>
                                <a:gd name="connsiteX3266" fmla="*/ 1668174 w 7228855"/>
                                <a:gd name="connsiteY3266" fmla="*/ 2342763 h 2479529"/>
                                <a:gd name="connsiteX3267" fmla="*/ 1668174 w 7228855"/>
                                <a:gd name="connsiteY3267" fmla="*/ 2342763 h 2479529"/>
                                <a:gd name="connsiteX3268" fmla="*/ 1668174 w 7228855"/>
                                <a:gd name="connsiteY3268" fmla="*/ 2342763 h 2479529"/>
                                <a:gd name="connsiteX3269" fmla="*/ 1668174 w 7228855"/>
                                <a:gd name="connsiteY3269" fmla="*/ 2342763 h 2479529"/>
                                <a:gd name="connsiteX3270" fmla="*/ 1668571 w 7228855"/>
                                <a:gd name="connsiteY3270" fmla="*/ 2343557 h 2479529"/>
                                <a:gd name="connsiteX3271" fmla="*/ 1668174 w 7228855"/>
                                <a:gd name="connsiteY3271" fmla="*/ 2342763 h 2479529"/>
                                <a:gd name="connsiteX3272" fmla="*/ 1668174 w 7228855"/>
                                <a:gd name="connsiteY3272" fmla="*/ 2342763 h 2479529"/>
                                <a:gd name="connsiteX3273" fmla="*/ 1668174 w 7228855"/>
                                <a:gd name="connsiteY3273" fmla="*/ 2342763 h 2479529"/>
                                <a:gd name="connsiteX3274" fmla="*/ 1668174 w 7228855"/>
                                <a:gd name="connsiteY3274" fmla="*/ 2342763 h 2479529"/>
                                <a:gd name="connsiteX3275" fmla="*/ 1668138 w 7228855"/>
                                <a:gd name="connsiteY3275" fmla="*/ 2342732 h 2479529"/>
                                <a:gd name="connsiteX3276" fmla="*/ 1668357 w 7228855"/>
                                <a:gd name="connsiteY3276" fmla="*/ 2343307 h 2479529"/>
                                <a:gd name="connsiteX3277" fmla="*/ 3237836 w 7228855"/>
                                <a:gd name="connsiteY3277" fmla="*/ 2345283 h 2479529"/>
                                <a:gd name="connsiteX3278" fmla="*/ 3237629 w 7228855"/>
                                <a:gd name="connsiteY3278" fmla="*/ 2344993 h 2479529"/>
                                <a:gd name="connsiteX3279" fmla="*/ 3237863 w 7228855"/>
                                <a:gd name="connsiteY3279" fmla="*/ 2345230 h 2479529"/>
                                <a:gd name="connsiteX3280" fmla="*/ 3236261 w 7228855"/>
                                <a:gd name="connsiteY3280" fmla="*/ 2342323 h 2479529"/>
                                <a:gd name="connsiteX3281" fmla="*/ 3234809 w 7228855"/>
                                <a:gd name="connsiteY3281" fmla="*/ 2342339 h 2479529"/>
                                <a:gd name="connsiteX3282" fmla="*/ 3235143 w 7228855"/>
                                <a:gd name="connsiteY3282" fmla="*/ 2343006 h 2479529"/>
                                <a:gd name="connsiteX3283" fmla="*/ 3235421 w 7228855"/>
                                <a:gd name="connsiteY3283" fmla="*/ 2343558 h 2479529"/>
                                <a:gd name="connsiteX3284" fmla="*/ 3238124 w 7228855"/>
                                <a:gd name="connsiteY3284" fmla="*/ 2345490 h 2479529"/>
                                <a:gd name="connsiteX3285" fmla="*/ 3237863 w 7228855"/>
                                <a:gd name="connsiteY3285" fmla="*/ 2345230 h 2479529"/>
                                <a:gd name="connsiteX3286" fmla="*/ 3237934 w 7228855"/>
                                <a:gd name="connsiteY3286" fmla="*/ 2345353 h 2479529"/>
                                <a:gd name="connsiteX3287" fmla="*/ 3238095 w 7228855"/>
                                <a:gd name="connsiteY3287" fmla="*/ 2345645 h 2479529"/>
                                <a:gd name="connsiteX3288" fmla="*/ 3237934 w 7228855"/>
                                <a:gd name="connsiteY3288" fmla="*/ 2345353 h 2479529"/>
                                <a:gd name="connsiteX3289" fmla="*/ 3237836 w 7228855"/>
                                <a:gd name="connsiteY3289" fmla="*/ 2345283 h 2479529"/>
                                <a:gd name="connsiteX3290" fmla="*/ 6320177 w 7228855"/>
                                <a:gd name="connsiteY3290" fmla="*/ 2346787 h 2479529"/>
                                <a:gd name="connsiteX3291" fmla="*/ 6319241 w 7228855"/>
                                <a:gd name="connsiteY3291" fmla="*/ 2345985 h 2479529"/>
                                <a:gd name="connsiteX3292" fmla="*/ 6318119 w 7228855"/>
                                <a:gd name="connsiteY3292" fmla="*/ 2345873 h 2479529"/>
                                <a:gd name="connsiteX3293" fmla="*/ 2257206 w 7228855"/>
                                <a:gd name="connsiteY3293" fmla="*/ 2347030 h 2479529"/>
                                <a:gd name="connsiteX3294" fmla="*/ 2276828 w 7228855"/>
                                <a:gd name="connsiteY3294" fmla="*/ 2338979 h 2479529"/>
                                <a:gd name="connsiteX3295" fmla="*/ 2271293 w 7228855"/>
                                <a:gd name="connsiteY3295" fmla="*/ 2317845 h 2479529"/>
                                <a:gd name="connsiteX3296" fmla="*/ 2270010 w 7228855"/>
                                <a:gd name="connsiteY3296" fmla="*/ 2317693 h 2479529"/>
                                <a:gd name="connsiteX3297" fmla="*/ 2270289 w 7228855"/>
                                <a:gd name="connsiteY3297" fmla="*/ 2317845 h 2479529"/>
                                <a:gd name="connsiteX3298" fmla="*/ 2271795 w 7228855"/>
                                <a:gd name="connsiteY3298" fmla="*/ 2325694 h 2479529"/>
                                <a:gd name="connsiteX3299" fmla="*/ 2271795 w 7228855"/>
                                <a:gd name="connsiteY3299" fmla="*/ 2324889 h 2479529"/>
                                <a:gd name="connsiteX3300" fmla="*/ 2272087 w 7228855"/>
                                <a:gd name="connsiteY3300" fmla="*/ 2327194 h 2479529"/>
                                <a:gd name="connsiteX3301" fmla="*/ 2272804 w 7228855"/>
                                <a:gd name="connsiteY3301" fmla="*/ 2330928 h 2479529"/>
                                <a:gd name="connsiteX3302" fmla="*/ 2271828 w 7228855"/>
                                <a:gd name="connsiteY3302" fmla="*/ 2332180 h 2479529"/>
                                <a:gd name="connsiteX3303" fmla="*/ 2271795 w 7228855"/>
                                <a:gd name="connsiteY3303" fmla="*/ 2332437 h 2479529"/>
                                <a:gd name="connsiteX3304" fmla="*/ 2271795 w 7228855"/>
                                <a:gd name="connsiteY3304" fmla="*/ 2332222 h 2479529"/>
                                <a:gd name="connsiteX3305" fmla="*/ 2271524 w 7228855"/>
                                <a:gd name="connsiteY3305" fmla="*/ 2332574 h 2479529"/>
                                <a:gd name="connsiteX3306" fmla="*/ 2270289 w 7228855"/>
                                <a:gd name="connsiteY3306" fmla="*/ 2335456 h 2479529"/>
                                <a:gd name="connsiteX3307" fmla="*/ 2265758 w 7228855"/>
                                <a:gd name="connsiteY3307" fmla="*/ 2339985 h 2479529"/>
                                <a:gd name="connsiteX3308" fmla="*/ 2271524 w 7228855"/>
                                <a:gd name="connsiteY3308" fmla="*/ 2332574 h 2479529"/>
                                <a:gd name="connsiteX3309" fmla="*/ 2271795 w 7228855"/>
                                <a:gd name="connsiteY3309" fmla="*/ 2331934 h 2479529"/>
                                <a:gd name="connsiteX3310" fmla="*/ 2271795 w 7228855"/>
                                <a:gd name="connsiteY3310" fmla="*/ 2332222 h 2479529"/>
                                <a:gd name="connsiteX3311" fmla="*/ 2271828 w 7228855"/>
                                <a:gd name="connsiteY3311" fmla="*/ 2332180 h 2479529"/>
                                <a:gd name="connsiteX3312" fmla="*/ 2272270 w 7228855"/>
                                <a:gd name="connsiteY3312" fmla="*/ 2328664 h 2479529"/>
                                <a:gd name="connsiteX3313" fmla="*/ 2272087 w 7228855"/>
                                <a:gd name="connsiteY3313" fmla="*/ 2327194 h 2479529"/>
                                <a:gd name="connsiteX3314" fmla="*/ 2271795 w 7228855"/>
                                <a:gd name="connsiteY3314" fmla="*/ 2325694 h 2479529"/>
                                <a:gd name="connsiteX3315" fmla="*/ 2271795 w 7228855"/>
                                <a:gd name="connsiteY3315" fmla="*/ 2325896 h 2479529"/>
                                <a:gd name="connsiteX3316" fmla="*/ 2270289 w 7228855"/>
                                <a:gd name="connsiteY3316" fmla="*/ 2322374 h 2479529"/>
                                <a:gd name="connsiteX3317" fmla="*/ 2268780 w 7228855"/>
                                <a:gd name="connsiteY3317" fmla="*/ 2320864 h 2479529"/>
                                <a:gd name="connsiteX3318" fmla="*/ 2262015 w 7228855"/>
                                <a:gd name="connsiteY3318" fmla="*/ 2317966 h 2479529"/>
                                <a:gd name="connsiteX3319" fmla="*/ 2258320 w 7228855"/>
                                <a:gd name="connsiteY3319" fmla="*/ 2317397 h 2479529"/>
                                <a:gd name="connsiteX3320" fmla="*/ 2251239 w 7228855"/>
                                <a:gd name="connsiteY3320" fmla="*/ 2322590 h 2479529"/>
                                <a:gd name="connsiteX3321" fmla="*/ 2250158 w 7228855"/>
                                <a:gd name="connsiteY3321" fmla="*/ 2323883 h 2479529"/>
                                <a:gd name="connsiteX3322" fmla="*/ 2250158 w 7228855"/>
                                <a:gd name="connsiteY3322" fmla="*/ 2323380 h 2479529"/>
                                <a:gd name="connsiteX3323" fmla="*/ 2251239 w 7228855"/>
                                <a:gd name="connsiteY3323" fmla="*/ 2322590 h 2479529"/>
                                <a:gd name="connsiteX3324" fmla="*/ 2252447 w 7228855"/>
                                <a:gd name="connsiteY3324" fmla="*/ 2321139 h 2479529"/>
                                <a:gd name="connsiteX3325" fmla="*/ 2252173 w 7228855"/>
                                <a:gd name="connsiteY3325" fmla="*/ 2321368 h 2479529"/>
                                <a:gd name="connsiteX3326" fmla="*/ 2252676 w 7228855"/>
                                <a:gd name="connsiteY3326" fmla="*/ 2320864 h 2479529"/>
                                <a:gd name="connsiteX3327" fmla="*/ 2252447 w 7228855"/>
                                <a:gd name="connsiteY3327" fmla="*/ 2321139 h 2479529"/>
                                <a:gd name="connsiteX3328" fmla="*/ 2255191 w 7228855"/>
                                <a:gd name="connsiteY3328" fmla="*/ 2318851 h 2479529"/>
                                <a:gd name="connsiteX3329" fmla="*/ 2254690 w 7228855"/>
                                <a:gd name="connsiteY3329" fmla="*/ 2318851 h 2479529"/>
                                <a:gd name="connsiteX3330" fmla="*/ 2258144 w 7228855"/>
                                <a:gd name="connsiteY3330" fmla="*/ 2317370 h 2479529"/>
                                <a:gd name="connsiteX3331" fmla="*/ 2257961 w 7228855"/>
                                <a:gd name="connsiteY3331" fmla="*/ 2317342 h 2479529"/>
                                <a:gd name="connsiteX3332" fmla="*/ 2257709 w 7228855"/>
                                <a:gd name="connsiteY3332" fmla="*/ 2317342 h 2479529"/>
                                <a:gd name="connsiteX3333" fmla="*/ 2257844 w 7228855"/>
                                <a:gd name="connsiteY3333" fmla="*/ 2317325 h 2479529"/>
                                <a:gd name="connsiteX3334" fmla="*/ 2254690 w 7228855"/>
                                <a:gd name="connsiteY3334" fmla="*/ 2316839 h 2479529"/>
                                <a:gd name="connsiteX3335" fmla="*/ 2258325 w 7228855"/>
                                <a:gd name="connsiteY3335" fmla="*/ 2316384 h 2479529"/>
                                <a:gd name="connsiteX3336" fmla="*/ 2258211 w 7228855"/>
                                <a:gd name="connsiteY3336" fmla="*/ 2316336 h 2479529"/>
                                <a:gd name="connsiteX3337" fmla="*/ 2258714 w 7228855"/>
                                <a:gd name="connsiteY3337" fmla="*/ 2316336 h 2479529"/>
                                <a:gd name="connsiteX3338" fmla="*/ 2258325 w 7228855"/>
                                <a:gd name="connsiteY3338" fmla="*/ 2316384 h 2479529"/>
                                <a:gd name="connsiteX3339" fmla="*/ 2259194 w 7228855"/>
                                <a:gd name="connsiteY3339" fmla="*/ 2316757 h 2479529"/>
                                <a:gd name="connsiteX3340" fmla="*/ 2259595 w 7228855"/>
                                <a:gd name="connsiteY3340" fmla="*/ 2316462 h 2479529"/>
                                <a:gd name="connsiteX3341" fmla="*/ 2270010 w 7228855"/>
                                <a:gd name="connsiteY3341" fmla="*/ 2317693 h 2479529"/>
                                <a:gd name="connsiteX3342" fmla="*/ 2259595 w 7228855"/>
                                <a:gd name="connsiteY3342" fmla="*/ 2311996 h 2479529"/>
                                <a:gd name="connsiteX3343" fmla="*/ 2248149 w 7228855"/>
                                <a:gd name="connsiteY3343" fmla="*/ 2316336 h 2479529"/>
                                <a:gd name="connsiteX3344" fmla="*/ 2242926 w 7228855"/>
                                <a:gd name="connsiteY3344" fmla="*/ 2329104 h 2479529"/>
                                <a:gd name="connsiteX3345" fmla="*/ 2245362 w 7228855"/>
                                <a:gd name="connsiteY3345" fmla="*/ 2334378 h 2479529"/>
                                <a:gd name="connsiteX3346" fmla="*/ 2244122 w 7228855"/>
                                <a:gd name="connsiteY3346" fmla="*/ 2330928 h 2479529"/>
                                <a:gd name="connsiteX3347" fmla="*/ 2248651 w 7228855"/>
                                <a:gd name="connsiteY3347" fmla="*/ 2341495 h 2479529"/>
                                <a:gd name="connsiteX3348" fmla="*/ 2245362 w 7228855"/>
                                <a:gd name="connsiteY3348" fmla="*/ 2334378 h 2479529"/>
                                <a:gd name="connsiteX3349" fmla="*/ 2247832 w 7228855"/>
                                <a:gd name="connsiteY3349" fmla="*/ 2341243 h 2479529"/>
                                <a:gd name="connsiteX3350" fmla="*/ 2257206 w 7228855"/>
                                <a:gd name="connsiteY3350" fmla="*/ 2347030 h 2479529"/>
                                <a:gd name="connsiteX3351" fmla="*/ 6320831 w 7228855"/>
                                <a:gd name="connsiteY3351" fmla="*/ 2347078 h 2479529"/>
                                <a:gd name="connsiteX3352" fmla="*/ 6320732 w 7228855"/>
                                <a:gd name="connsiteY3352" fmla="*/ 2346979 h 2479529"/>
                                <a:gd name="connsiteX3353" fmla="*/ 6320808 w 7228855"/>
                                <a:gd name="connsiteY3353" fmla="*/ 2347068 h 2479529"/>
                                <a:gd name="connsiteX3354" fmla="*/ 6320940 w 7228855"/>
                                <a:gd name="connsiteY3354" fmla="*/ 2347221 h 2479529"/>
                                <a:gd name="connsiteX3355" fmla="*/ 6320808 w 7228855"/>
                                <a:gd name="connsiteY3355" fmla="*/ 2347068 h 2479529"/>
                                <a:gd name="connsiteX3356" fmla="*/ 6320177 w 7228855"/>
                                <a:gd name="connsiteY3356" fmla="*/ 2346787 h 2479529"/>
                                <a:gd name="connsiteX3357" fmla="*/ 6320632 w 7228855"/>
                                <a:gd name="connsiteY3357" fmla="*/ 2347177 h 2479529"/>
                                <a:gd name="connsiteX3358" fmla="*/ 6321254 w 7228855"/>
                                <a:gd name="connsiteY3358" fmla="*/ 2347266 h 2479529"/>
                                <a:gd name="connsiteX3359" fmla="*/ 6320831 w 7228855"/>
                                <a:gd name="connsiteY3359" fmla="*/ 2347078 h 2479529"/>
                                <a:gd name="connsiteX3360" fmla="*/ 6320980 w 7228855"/>
                                <a:gd name="connsiteY3360" fmla="*/ 2347227 h 2479529"/>
                                <a:gd name="connsiteX3361" fmla="*/ 6321725 w 7228855"/>
                                <a:gd name="connsiteY3361" fmla="*/ 2347475 h 2479529"/>
                                <a:gd name="connsiteX3362" fmla="*/ 6321415 w 7228855"/>
                                <a:gd name="connsiteY3362" fmla="*/ 2347289 h 2479529"/>
                                <a:gd name="connsiteX3363" fmla="*/ 6321254 w 7228855"/>
                                <a:gd name="connsiteY3363" fmla="*/ 2347266 h 2479529"/>
                                <a:gd name="connsiteX3364" fmla="*/ 145365 w 7228855"/>
                                <a:gd name="connsiteY3364" fmla="*/ 2347676 h 2479529"/>
                                <a:gd name="connsiteX3365" fmla="*/ 157162 w 7228855"/>
                                <a:gd name="connsiteY3365" fmla="*/ 2339782 h 2479529"/>
                                <a:gd name="connsiteX3366" fmla="*/ 224716 w 7228855"/>
                                <a:gd name="connsiteY3366" fmla="*/ 2196231 h 2479529"/>
                                <a:gd name="connsiteX3367" fmla="*/ 190442 w 7228855"/>
                                <a:gd name="connsiteY3367" fmla="*/ 2186793 h 2479529"/>
                                <a:gd name="connsiteX3368" fmla="*/ 126366 w 7228855"/>
                                <a:gd name="connsiteY3368" fmla="*/ 2321900 h 2479529"/>
                                <a:gd name="connsiteX3369" fmla="*/ 145365 w 7228855"/>
                                <a:gd name="connsiteY3369" fmla="*/ 2347676 h 2479529"/>
                                <a:gd name="connsiteX3370" fmla="*/ 1273688 w 7228855"/>
                                <a:gd name="connsiteY3370" fmla="*/ 2348665 h 2479529"/>
                                <a:gd name="connsiteX3371" fmla="*/ 1283562 w 7228855"/>
                                <a:gd name="connsiteY3371" fmla="*/ 2337469 h 2479529"/>
                                <a:gd name="connsiteX3372" fmla="*/ 1288091 w 7228855"/>
                                <a:gd name="connsiteY3372" fmla="*/ 2318852 h 2479529"/>
                                <a:gd name="connsiteX3373" fmla="*/ 1295135 w 7228855"/>
                                <a:gd name="connsiteY3373" fmla="*/ 2301744 h 2479529"/>
                                <a:gd name="connsiteX3374" fmla="*/ 1265951 w 7228855"/>
                                <a:gd name="connsiteY3374" fmla="*/ 2284637 h 2479529"/>
                                <a:gd name="connsiteX3375" fmla="*/ 1255385 w 7228855"/>
                                <a:gd name="connsiteY3375" fmla="*/ 2312311 h 2479529"/>
                                <a:gd name="connsiteX3376" fmla="*/ 1255887 w 7228855"/>
                                <a:gd name="connsiteY3376" fmla="*/ 2327406 h 2479529"/>
                                <a:gd name="connsiteX3377" fmla="*/ 1260416 w 7228855"/>
                                <a:gd name="connsiteY3377" fmla="*/ 2340992 h 2479529"/>
                                <a:gd name="connsiteX3378" fmla="*/ 1273688 w 7228855"/>
                                <a:gd name="connsiteY3378" fmla="*/ 2348665 h 2479529"/>
                                <a:gd name="connsiteX3379" fmla="*/ 6322615 w 7228855"/>
                                <a:gd name="connsiteY3379" fmla="*/ 2348760 h 2479529"/>
                                <a:gd name="connsiteX3380" fmla="*/ 6322478 w 7228855"/>
                                <a:gd name="connsiteY3380" fmla="*/ 2348400 h 2479529"/>
                                <a:gd name="connsiteX3381" fmla="*/ 6322221 w 7228855"/>
                                <a:gd name="connsiteY3381" fmla="*/ 2347972 h 2479529"/>
                                <a:gd name="connsiteX3382" fmla="*/ 6322682 w 7228855"/>
                                <a:gd name="connsiteY3382" fmla="*/ 2348935 h 2479529"/>
                                <a:gd name="connsiteX3383" fmla="*/ 6322679 w 7228855"/>
                                <a:gd name="connsiteY3383" fmla="*/ 2348926 h 2479529"/>
                                <a:gd name="connsiteX3384" fmla="*/ 6320980 w 7228855"/>
                                <a:gd name="connsiteY3384" fmla="*/ 2347227 h 2479529"/>
                                <a:gd name="connsiteX3385" fmla="*/ 6320940 w 7228855"/>
                                <a:gd name="connsiteY3385" fmla="*/ 2347221 h 2479529"/>
                                <a:gd name="connsiteX3386" fmla="*/ 6321650 w 7228855"/>
                                <a:gd name="connsiteY3386" fmla="*/ 2348051 h 2479529"/>
                                <a:gd name="connsiteX3387" fmla="*/ 3240119 w 7228855"/>
                                <a:gd name="connsiteY3387" fmla="*/ 2349317 h 2479529"/>
                                <a:gd name="connsiteX3388" fmla="*/ 3239613 w 7228855"/>
                                <a:gd name="connsiteY3388" fmla="*/ 2347973 h 2479529"/>
                                <a:gd name="connsiteX3389" fmla="*/ 3240110 w 7228855"/>
                                <a:gd name="connsiteY3389" fmla="*/ 2348470 h 2479529"/>
                                <a:gd name="connsiteX3390" fmla="*/ 3238095 w 7228855"/>
                                <a:gd name="connsiteY3390" fmla="*/ 2345645 h 2479529"/>
                                <a:gd name="connsiteX3391" fmla="*/ 6323115 w 7228855"/>
                                <a:gd name="connsiteY3391" fmla="*/ 2349759 h 2479529"/>
                                <a:gd name="connsiteX3392" fmla="*/ 6322615 w 7228855"/>
                                <a:gd name="connsiteY3392" fmla="*/ 2348760 h 2479529"/>
                                <a:gd name="connsiteX3393" fmla="*/ 6322679 w 7228855"/>
                                <a:gd name="connsiteY3393" fmla="*/ 2348926 h 2479529"/>
                                <a:gd name="connsiteX3394" fmla="*/ 6322718 w 7228855"/>
                                <a:gd name="connsiteY3394" fmla="*/ 2348966 h 2479529"/>
                                <a:gd name="connsiteX3395" fmla="*/ 6322682 w 7228855"/>
                                <a:gd name="connsiteY3395" fmla="*/ 2348935 h 2479529"/>
                                <a:gd name="connsiteX3396" fmla="*/ 6322901 w 7228855"/>
                                <a:gd name="connsiteY3396" fmla="*/ 2349510 h 2479529"/>
                                <a:gd name="connsiteX3397" fmla="*/ 2388197 w 7228855"/>
                                <a:gd name="connsiteY3397" fmla="*/ 2352553 h 2479529"/>
                                <a:gd name="connsiteX3398" fmla="*/ 2387530 w 7228855"/>
                                <a:gd name="connsiteY3398" fmla="*/ 2351055 h 2479529"/>
                                <a:gd name="connsiteX3399" fmla="*/ 2388032 w 7228855"/>
                                <a:gd name="connsiteY3399" fmla="*/ 2351558 h 2479529"/>
                                <a:gd name="connsiteX3400" fmla="*/ 2385748 w 7228855"/>
                                <a:gd name="connsiteY3400" fmla="*/ 2348512 h 2479529"/>
                                <a:gd name="connsiteX3401" fmla="*/ 2385991 w 7228855"/>
                                <a:gd name="connsiteY3401" fmla="*/ 2350603 h 2479529"/>
                                <a:gd name="connsiteX3402" fmla="*/ 6911741 w 7228855"/>
                                <a:gd name="connsiteY3402" fmla="*/ 2353231 h 2479529"/>
                                <a:gd name="connsiteX3403" fmla="*/ 6931365 w 7228855"/>
                                <a:gd name="connsiteY3403" fmla="*/ 2345180 h 2479529"/>
                                <a:gd name="connsiteX3404" fmla="*/ 6925830 w 7228855"/>
                                <a:gd name="connsiteY3404" fmla="*/ 2324046 h 2479529"/>
                                <a:gd name="connsiteX3405" fmla="*/ 6924546 w 7228855"/>
                                <a:gd name="connsiteY3405" fmla="*/ 2323895 h 2479529"/>
                                <a:gd name="connsiteX3406" fmla="*/ 6924824 w 7228855"/>
                                <a:gd name="connsiteY3406" fmla="*/ 2324046 h 2479529"/>
                                <a:gd name="connsiteX3407" fmla="*/ 6926333 w 7228855"/>
                                <a:gd name="connsiteY3407" fmla="*/ 2331896 h 2479529"/>
                                <a:gd name="connsiteX3408" fmla="*/ 6926333 w 7228855"/>
                                <a:gd name="connsiteY3408" fmla="*/ 2331091 h 2479529"/>
                                <a:gd name="connsiteX3409" fmla="*/ 6926622 w 7228855"/>
                                <a:gd name="connsiteY3409" fmla="*/ 2333397 h 2479529"/>
                                <a:gd name="connsiteX3410" fmla="*/ 6927340 w 7228855"/>
                                <a:gd name="connsiteY3410" fmla="*/ 2337129 h 2479529"/>
                                <a:gd name="connsiteX3411" fmla="*/ 6926365 w 7228855"/>
                                <a:gd name="connsiteY3411" fmla="*/ 2338382 h 2479529"/>
                                <a:gd name="connsiteX3412" fmla="*/ 6926333 w 7228855"/>
                                <a:gd name="connsiteY3412" fmla="*/ 2338638 h 2479529"/>
                                <a:gd name="connsiteX3413" fmla="*/ 6926333 w 7228855"/>
                                <a:gd name="connsiteY3413" fmla="*/ 2338423 h 2479529"/>
                                <a:gd name="connsiteX3414" fmla="*/ 6926059 w 7228855"/>
                                <a:gd name="connsiteY3414" fmla="*/ 2338776 h 2479529"/>
                                <a:gd name="connsiteX3415" fmla="*/ 6924824 w 7228855"/>
                                <a:gd name="connsiteY3415" fmla="*/ 2341658 h 2479529"/>
                                <a:gd name="connsiteX3416" fmla="*/ 6920296 w 7228855"/>
                                <a:gd name="connsiteY3416" fmla="*/ 2346186 h 2479529"/>
                                <a:gd name="connsiteX3417" fmla="*/ 6926059 w 7228855"/>
                                <a:gd name="connsiteY3417" fmla="*/ 2338776 h 2479529"/>
                                <a:gd name="connsiteX3418" fmla="*/ 6926333 w 7228855"/>
                                <a:gd name="connsiteY3418" fmla="*/ 2338136 h 2479529"/>
                                <a:gd name="connsiteX3419" fmla="*/ 6926333 w 7228855"/>
                                <a:gd name="connsiteY3419" fmla="*/ 2338423 h 2479529"/>
                                <a:gd name="connsiteX3420" fmla="*/ 6926365 w 7228855"/>
                                <a:gd name="connsiteY3420" fmla="*/ 2338382 h 2479529"/>
                                <a:gd name="connsiteX3421" fmla="*/ 6926806 w 7228855"/>
                                <a:gd name="connsiteY3421" fmla="*/ 2334865 h 2479529"/>
                                <a:gd name="connsiteX3422" fmla="*/ 6926622 w 7228855"/>
                                <a:gd name="connsiteY3422" fmla="*/ 2333397 h 2479529"/>
                                <a:gd name="connsiteX3423" fmla="*/ 6926333 w 7228855"/>
                                <a:gd name="connsiteY3423" fmla="*/ 2331896 h 2479529"/>
                                <a:gd name="connsiteX3424" fmla="*/ 6926333 w 7228855"/>
                                <a:gd name="connsiteY3424" fmla="*/ 2332097 h 2479529"/>
                                <a:gd name="connsiteX3425" fmla="*/ 6924824 w 7228855"/>
                                <a:gd name="connsiteY3425" fmla="*/ 2328575 h 2479529"/>
                                <a:gd name="connsiteX3426" fmla="*/ 6923315 w 7228855"/>
                                <a:gd name="connsiteY3426" fmla="*/ 2327066 h 2479529"/>
                                <a:gd name="connsiteX3427" fmla="*/ 6916551 w 7228855"/>
                                <a:gd name="connsiteY3427" fmla="*/ 2324167 h 2479529"/>
                                <a:gd name="connsiteX3428" fmla="*/ 6912856 w 7228855"/>
                                <a:gd name="connsiteY3428" fmla="*/ 2323599 h 2479529"/>
                                <a:gd name="connsiteX3429" fmla="*/ 6905775 w 7228855"/>
                                <a:gd name="connsiteY3429" fmla="*/ 2328791 h 2479529"/>
                                <a:gd name="connsiteX3430" fmla="*/ 6904697 w 7228855"/>
                                <a:gd name="connsiteY3430" fmla="*/ 2330085 h 2479529"/>
                                <a:gd name="connsiteX3431" fmla="*/ 6904697 w 7228855"/>
                                <a:gd name="connsiteY3431" fmla="*/ 2329582 h 2479529"/>
                                <a:gd name="connsiteX3432" fmla="*/ 6905775 w 7228855"/>
                                <a:gd name="connsiteY3432" fmla="*/ 2328791 h 2479529"/>
                                <a:gd name="connsiteX3433" fmla="*/ 6906985 w 7228855"/>
                                <a:gd name="connsiteY3433" fmla="*/ 2327339 h 2479529"/>
                                <a:gd name="connsiteX3434" fmla="*/ 6906709 w 7228855"/>
                                <a:gd name="connsiteY3434" fmla="*/ 2327569 h 2479529"/>
                                <a:gd name="connsiteX3435" fmla="*/ 6907213 w 7228855"/>
                                <a:gd name="connsiteY3435" fmla="*/ 2327066 h 2479529"/>
                                <a:gd name="connsiteX3436" fmla="*/ 6906985 w 7228855"/>
                                <a:gd name="connsiteY3436" fmla="*/ 2327339 h 2479529"/>
                                <a:gd name="connsiteX3437" fmla="*/ 6909729 w 7228855"/>
                                <a:gd name="connsiteY3437" fmla="*/ 2325053 h 2479529"/>
                                <a:gd name="connsiteX3438" fmla="*/ 6909226 w 7228855"/>
                                <a:gd name="connsiteY3438" fmla="*/ 2325053 h 2479529"/>
                                <a:gd name="connsiteX3439" fmla="*/ 6912681 w 7228855"/>
                                <a:gd name="connsiteY3439" fmla="*/ 2323572 h 2479529"/>
                                <a:gd name="connsiteX3440" fmla="*/ 6912496 w 7228855"/>
                                <a:gd name="connsiteY3440" fmla="*/ 2323543 h 2479529"/>
                                <a:gd name="connsiteX3441" fmla="*/ 6912244 w 7228855"/>
                                <a:gd name="connsiteY3441" fmla="*/ 2323543 h 2479529"/>
                                <a:gd name="connsiteX3442" fmla="*/ 6912383 w 7228855"/>
                                <a:gd name="connsiteY3442" fmla="*/ 2323526 h 2479529"/>
                                <a:gd name="connsiteX3443" fmla="*/ 6909226 w 7228855"/>
                                <a:gd name="connsiteY3443" fmla="*/ 2323041 h 2479529"/>
                                <a:gd name="connsiteX3444" fmla="*/ 6912861 w 7228855"/>
                                <a:gd name="connsiteY3444" fmla="*/ 2322586 h 2479529"/>
                                <a:gd name="connsiteX3445" fmla="*/ 6912748 w 7228855"/>
                                <a:gd name="connsiteY3445" fmla="*/ 2322537 h 2479529"/>
                                <a:gd name="connsiteX3446" fmla="*/ 6913251 w 7228855"/>
                                <a:gd name="connsiteY3446" fmla="*/ 2322537 h 2479529"/>
                                <a:gd name="connsiteX3447" fmla="*/ 6912861 w 7228855"/>
                                <a:gd name="connsiteY3447" fmla="*/ 2322586 h 2479529"/>
                                <a:gd name="connsiteX3448" fmla="*/ 6913729 w 7228855"/>
                                <a:gd name="connsiteY3448" fmla="*/ 2322958 h 2479529"/>
                                <a:gd name="connsiteX3449" fmla="*/ 6914132 w 7228855"/>
                                <a:gd name="connsiteY3449" fmla="*/ 2322663 h 2479529"/>
                                <a:gd name="connsiteX3450" fmla="*/ 6924546 w 7228855"/>
                                <a:gd name="connsiteY3450" fmla="*/ 2323895 h 2479529"/>
                                <a:gd name="connsiteX3451" fmla="*/ 6914131 w 7228855"/>
                                <a:gd name="connsiteY3451" fmla="*/ 2318197 h 2479529"/>
                                <a:gd name="connsiteX3452" fmla="*/ 6902684 w 7228855"/>
                                <a:gd name="connsiteY3452" fmla="*/ 2322537 h 2479529"/>
                                <a:gd name="connsiteX3453" fmla="*/ 6897464 w 7228855"/>
                                <a:gd name="connsiteY3453" fmla="*/ 2335305 h 2479529"/>
                                <a:gd name="connsiteX3454" fmla="*/ 6899900 w 7228855"/>
                                <a:gd name="connsiteY3454" fmla="*/ 2340579 h 2479529"/>
                                <a:gd name="connsiteX3455" fmla="*/ 6898659 w 7228855"/>
                                <a:gd name="connsiteY3455" fmla="*/ 2337129 h 2479529"/>
                                <a:gd name="connsiteX3456" fmla="*/ 6903188 w 7228855"/>
                                <a:gd name="connsiteY3456" fmla="*/ 2347696 h 2479529"/>
                                <a:gd name="connsiteX3457" fmla="*/ 6899900 w 7228855"/>
                                <a:gd name="connsiteY3457" fmla="*/ 2340579 h 2479529"/>
                                <a:gd name="connsiteX3458" fmla="*/ 6902370 w 7228855"/>
                                <a:gd name="connsiteY3458" fmla="*/ 2347444 h 2479529"/>
                                <a:gd name="connsiteX3459" fmla="*/ 6911741 w 7228855"/>
                                <a:gd name="connsiteY3459" fmla="*/ 2353231 h 2479529"/>
                                <a:gd name="connsiteX3460" fmla="*/ 4799908 w 7228855"/>
                                <a:gd name="connsiteY3460" fmla="*/ 2353878 h 2479529"/>
                                <a:gd name="connsiteX3461" fmla="*/ 4811705 w 7228855"/>
                                <a:gd name="connsiteY3461" fmla="*/ 2345985 h 2479529"/>
                                <a:gd name="connsiteX3462" fmla="*/ 4879259 w 7228855"/>
                                <a:gd name="connsiteY3462" fmla="*/ 2202433 h 2479529"/>
                                <a:gd name="connsiteX3463" fmla="*/ 4844985 w 7228855"/>
                                <a:gd name="connsiteY3463" fmla="*/ 2192995 h 2479529"/>
                                <a:gd name="connsiteX3464" fmla="*/ 4780908 w 7228855"/>
                                <a:gd name="connsiteY3464" fmla="*/ 2328103 h 2479529"/>
                                <a:gd name="connsiteX3465" fmla="*/ 4799908 w 7228855"/>
                                <a:gd name="connsiteY3465" fmla="*/ 2353878 h 2479529"/>
                                <a:gd name="connsiteX3466" fmla="*/ 622583 w 7228855"/>
                                <a:gd name="connsiteY3466" fmla="*/ 2354686 h 2479529"/>
                                <a:gd name="connsiteX3467" fmla="*/ 641458 w 7228855"/>
                                <a:gd name="connsiteY3467" fmla="*/ 2349719 h 2479529"/>
                                <a:gd name="connsiteX3468" fmla="*/ 649902 w 7228855"/>
                                <a:gd name="connsiteY3468" fmla="*/ 2341771 h 2479529"/>
                                <a:gd name="connsiteX3469" fmla="*/ 652386 w 7228855"/>
                                <a:gd name="connsiteY3469" fmla="*/ 2322399 h 2479529"/>
                                <a:gd name="connsiteX3470" fmla="*/ 634007 w 7228855"/>
                                <a:gd name="connsiteY3470" fmla="*/ 2314948 h 2479529"/>
                                <a:gd name="connsiteX3471" fmla="*/ 622583 w 7228855"/>
                                <a:gd name="connsiteY3471" fmla="*/ 2317431 h 2479529"/>
                                <a:gd name="connsiteX3472" fmla="*/ 609171 w 7228855"/>
                                <a:gd name="connsiteY3472" fmla="*/ 2330843 h 2479529"/>
                                <a:gd name="connsiteX3473" fmla="*/ 611158 w 7228855"/>
                                <a:gd name="connsiteY3473" fmla="*/ 2345745 h 2479529"/>
                                <a:gd name="connsiteX3474" fmla="*/ 622583 w 7228855"/>
                                <a:gd name="connsiteY3474" fmla="*/ 2354686 h 2479529"/>
                                <a:gd name="connsiteX3475" fmla="*/ 5928223 w 7228855"/>
                                <a:gd name="connsiteY3475" fmla="*/ 2354867 h 2479529"/>
                                <a:gd name="connsiteX3476" fmla="*/ 5938099 w 7228855"/>
                                <a:gd name="connsiteY3476" fmla="*/ 2343671 h 2479529"/>
                                <a:gd name="connsiteX3477" fmla="*/ 5942627 w 7228855"/>
                                <a:gd name="connsiteY3477" fmla="*/ 2325054 h 2479529"/>
                                <a:gd name="connsiteX3478" fmla="*/ 5949672 w 7228855"/>
                                <a:gd name="connsiteY3478" fmla="*/ 2307945 h 2479529"/>
                                <a:gd name="connsiteX3479" fmla="*/ 5920488 w 7228855"/>
                                <a:gd name="connsiteY3479" fmla="*/ 2290838 h 2479529"/>
                                <a:gd name="connsiteX3480" fmla="*/ 5909921 w 7228855"/>
                                <a:gd name="connsiteY3480" fmla="*/ 2318512 h 2479529"/>
                                <a:gd name="connsiteX3481" fmla="*/ 5910424 w 7228855"/>
                                <a:gd name="connsiteY3481" fmla="*/ 2333607 h 2479529"/>
                                <a:gd name="connsiteX3482" fmla="*/ 5914952 w 7228855"/>
                                <a:gd name="connsiteY3482" fmla="*/ 2347193 h 2479529"/>
                                <a:gd name="connsiteX3483" fmla="*/ 5928223 w 7228855"/>
                                <a:gd name="connsiteY3483" fmla="*/ 2354867 h 2479529"/>
                                <a:gd name="connsiteX3484" fmla="*/ 3241104 w 7228855"/>
                                <a:gd name="connsiteY3484" fmla="*/ 2355424 h 2479529"/>
                                <a:gd name="connsiteX3485" fmla="*/ 3241104 w 7228855"/>
                                <a:gd name="connsiteY3485" fmla="*/ 2354927 h 2479529"/>
                                <a:gd name="connsiteX3486" fmla="*/ 3241078 w 7228855"/>
                                <a:gd name="connsiteY3486" fmla="*/ 2355176 h 2479529"/>
                                <a:gd name="connsiteX3487" fmla="*/ 3735521 w 7228855"/>
                                <a:gd name="connsiteY3487" fmla="*/ 2357474 h 2479529"/>
                                <a:gd name="connsiteX3488" fmla="*/ 3746263 w 7228855"/>
                                <a:gd name="connsiteY3488" fmla="*/ 2357412 h 2479529"/>
                                <a:gd name="connsiteX3489" fmla="*/ 3754709 w 7228855"/>
                                <a:gd name="connsiteY3489" fmla="*/ 2353934 h 2479529"/>
                                <a:gd name="connsiteX3490" fmla="*/ 3754709 w 7228855"/>
                                <a:gd name="connsiteY3490" fmla="*/ 2321151 h 2479529"/>
                                <a:gd name="connsiteX3491" fmla="*/ 3746263 w 7228855"/>
                                <a:gd name="connsiteY3491" fmla="*/ 2317674 h 2479529"/>
                                <a:gd name="connsiteX3492" fmla="*/ 3725900 w 7228855"/>
                                <a:gd name="connsiteY3492" fmla="*/ 2323138 h 2479529"/>
                                <a:gd name="connsiteX3493" fmla="*/ 3719937 w 7228855"/>
                                <a:gd name="connsiteY3493" fmla="*/ 2337542 h 2479529"/>
                                <a:gd name="connsiteX3494" fmla="*/ 3725900 w 7228855"/>
                                <a:gd name="connsiteY3494" fmla="*/ 2351947 h 2479529"/>
                                <a:gd name="connsiteX3495" fmla="*/ 3735521 w 7228855"/>
                                <a:gd name="connsiteY3495" fmla="*/ 2357474 h 2479529"/>
                                <a:gd name="connsiteX3496" fmla="*/ 7042730 w 7228855"/>
                                <a:gd name="connsiteY3496" fmla="*/ 2358755 h 2479529"/>
                                <a:gd name="connsiteX3497" fmla="*/ 7042064 w 7228855"/>
                                <a:gd name="connsiteY3497" fmla="*/ 2357256 h 2479529"/>
                                <a:gd name="connsiteX3498" fmla="*/ 7042567 w 7228855"/>
                                <a:gd name="connsiteY3498" fmla="*/ 2357759 h 2479529"/>
                                <a:gd name="connsiteX3499" fmla="*/ 7040283 w 7228855"/>
                                <a:gd name="connsiteY3499" fmla="*/ 2354713 h 2479529"/>
                                <a:gd name="connsiteX3500" fmla="*/ 7040526 w 7228855"/>
                                <a:gd name="connsiteY3500" fmla="*/ 2356805 h 2479529"/>
                                <a:gd name="connsiteX3501" fmla="*/ 5277128 w 7228855"/>
                                <a:gd name="connsiteY3501" fmla="*/ 2360889 h 2479529"/>
                                <a:gd name="connsiteX3502" fmla="*/ 5296003 w 7228855"/>
                                <a:gd name="connsiteY3502" fmla="*/ 2355921 h 2479529"/>
                                <a:gd name="connsiteX3503" fmla="*/ 5304448 w 7228855"/>
                                <a:gd name="connsiteY3503" fmla="*/ 2347974 h 2479529"/>
                                <a:gd name="connsiteX3504" fmla="*/ 5306931 w 7228855"/>
                                <a:gd name="connsiteY3504" fmla="*/ 2328602 h 2479529"/>
                                <a:gd name="connsiteX3505" fmla="*/ 5288552 w 7228855"/>
                                <a:gd name="connsiteY3505" fmla="*/ 2321151 h 2479529"/>
                                <a:gd name="connsiteX3506" fmla="*/ 5277128 w 7228855"/>
                                <a:gd name="connsiteY3506" fmla="*/ 2323634 h 2479529"/>
                                <a:gd name="connsiteX3507" fmla="*/ 5263716 w 7228855"/>
                                <a:gd name="connsiteY3507" fmla="*/ 2337046 h 2479529"/>
                                <a:gd name="connsiteX3508" fmla="*/ 5265703 w 7228855"/>
                                <a:gd name="connsiteY3508" fmla="*/ 2351948 h 2479529"/>
                                <a:gd name="connsiteX3509" fmla="*/ 5277128 w 7228855"/>
                                <a:gd name="connsiteY3509" fmla="*/ 2360889 h 2479529"/>
                                <a:gd name="connsiteX3510" fmla="*/ 1823775 w 7228855"/>
                                <a:gd name="connsiteY3510" fmla="*/ 2361615 h 2479529"/>
                                <a:gd name="connsiteX3511" fmla="*/ 1827128 w 7228855"/>
                                <a:gd name="connsiteY3511" fmla="*/ 2333325 h 2479529"/>
                                <a:gd name="connsiteX3512" fmla="*/ 1759574 w 7228855"/>
                                <a:gd name="connsiteY3512" fmla="*/ 2282660 h 2479529"/>
                                <a:gd name="connsiteX3513" fmla="*/ 1738216 w 7228855"/>
                                <a:gd name="connsiteY3513" fmla="*/ 2304019 h 2479529"/>
                                <a:gd name="connsiteX3514" fmla="*/ 1811233 w 7228855"/>
                                <a:gd name="connsiteY3514" fmla="*/ 2360644 h 2479529"/>
                                <a:gd name="connsiteX3515" fmla="*/ 1823775 w 7228855"/>
                                <a:gd name="connsiteY3515" fmla="*/ 2361615 h 2479529"/>
                                <a:gd name="connsiteX3516" fmla="*/ 2436602 w 7228855"/>
                                <a:gd name="connsiteY3516" fmla="*/ 2364122 h 2479529"/>
                                <a:gd name="connsiteX3517" fmla="*/ 2458456 w 7228855"/>
                                <a:gd name="connsiteY3517" fmla="*/ 2359154 h 2479529"/>
                                <a:gd name="connsiteX3518" fmla="*/ 2466901 w 7228855"/>
                                <a:gd name="connsiteY3518" fmla="*/ 2343756 h 2479529"/>
                                <a:gd name="connsiteX3519" fmla="*/ 2451503 w 7228855"/>
                                <a:gd name="connsiteY3519" fmla="*/ 2335809 h 2479529"/>
                                <a:gd name="connsiteX3520" fmla="*/ 2430145 w 7228855"/>
                                <a:gd name="connsiteY3520" fmla="*/ 2341769 h 2479529"/>
                                <a:gd name="connsiteX3521" fmla="*/ 2422196 w 7228855"/>
                                <a:gd name="connsiteY3521" fmla="*/ 2356174 h 2479529"/>
                                <a:gd name="connsiteX3522" fmla="*/ 2436602 w 7228855"/>
                                <a:gd name="connsiteY3522" fmla="*/ 2364122 h 2479529"/>
                                <a:gd name="connsiteX3523" fmla="*/ 4226075 w 7228855"/>
                                <a:gd name="connsiteY3523" fmla="*/ 2364860 h 2479529"/>
                                <a:gd name="connsiteX3524" fmla="*/ 4230545 w 7228855"/>
                                <a:gd name="connsiteY3524" fmla="*/ 2331581 h 2479529"/>
                                <a:gd name="connsiteX3525" fmla="*/ 4196272 w 7228855"/>
                                <a:gd name="connsiteY3525" fmla="*/ 2313202 h 2479529"/>
                                <a:gd name="connsiteX3526" fmla="*/ 4169449 w 7228855"/>
                                <a:gd name="connsiteY3526" fmla="*/ 2340024 h 2479529"/>
                                <a:gd name="connsiteX3527" fmla="*/ 4226075 w 7228855"/>
                                <a:gd name="connsiteY3527" fmla="*/ 2364860 h 2479529"/>
                                <a:gd name="connsiteX3528" fmla="*/ 6478313 w 7228855"/>
                                <a:gd name="connsiteY3528" fmla="*/ 2367816 h 2479529"/>
                                <a:gd name="connsiteX3529" fmla="*/ 6481666 w 7228855"/>
                                <a:gd name="connsiteY3529" fmla="*/ 2339527 h 2479529"/>
                                <a:gd name="connsiteX3530" fmla="*/ 6414113 w 7228855"/>
                                <a:gd name="connsiteY3530" fmla="*/ 2288862 h 2479529"/>
                                <a:gd name="connsiteX3531" fmla="*/ 6392754 w 7228855"/>
                                <a:gd name="connsiteY3531" fmla="*/ 2310221 h 2479529"/>
                                <a:gd name="connsiteX3532" fmla="*/ 6465771 w 7228855"/>
                                <a:gd name="connsiteY3532" fmla="*/ 2366846 h 2479529"/>
                                <a:gd name="connsiteX3533" fmla="*/ 6478313 w 7228855"/>
                                <a:gd name="connsiteY3533" fmla="*/ 2367816 h 2479529"/>
                                <a:gd name="connsiteX3534" fmla="*/ 7091139 w 7228855"/>
                                <a:gd name="connsiteY3534" fmla="*/ 2370324 h 2479529"/>
                                <a:gd name="connsiteX3535" fmla="*/ 7112996 w 7228855"/>
                                <a:gd name="connsiteY3535" fmla="*/ 2365356 h 2479529"/>
                                <a:gd name="connsiteX3536" fmla="*/ 7121439 w 7228855"/>
                                <a:gd name="connsiteY3536" fmla="*/ 2349958 h 2479529"/>
                                <a:gd name="connsiteX3537" fmla="*/ 7106041 w 7228855"/>
                                <a:gd name="connsiteY3537" fmla="*/ 2342011 h 2479529"/>
                                <a:gd name="connsiteX3538" fmla="*/ 7084682 w 7228855"/>
                                <a:gd name="connsiteY3538" fmla="*/ 2347971 h 2479529"/>
                                <a:gd name="connsiteX3539" fmla="*/ 7076734 w 7228855"/>
                                <a:gd name="connsiteY3539" fmla="*/ 2362376 h 2479529"/>
                                <a:gd name="connsiteX3540" fmla="*/ 7091139 w 7228855"/>
                                <a:gd name="connsiteY3540" fmla="*/ 2370324 h 2479529"/>
                                <a:gd name="connsiteX3541" fmla="*/ 428370 w 7228855"/>
                                <a:gd name="connsiteY3541" fmla="*/ 2372069 h 2479529"/>
                                <a:gd name="connsiteX3542" fmla="*/ 471584 w 7228855"/>
                                <a:gd name="connsiteY3542" fmla="*/ 2366605 h 2479529"/>
                                <a:gd name="connsiteX3543" fmla="*/ 476552 w 7228855"/>
                                <a:gd name="connsiteY3543" fmla="*/ 2328855 h 2479529"/>
                                <a:gd name="connsiteX3544" fmla="*/ 417442 w 7228855"/>
                                <a:gd name="connsiteY3544" fmla="*/ 2332828 h 2479529"/>
                                <a:gd name="connsiteX3545" fmla="*/ 403534 w 7228855"/>
                                <a:gd name="connsiteY3545" fmla="*/ 2357664 h 2479529"/>
                                <a:gd name="connsiteX3546" fmla="*/ 428370 w 7228855"/>
                                <a:gd name="connsiteY3546" fmla="*/ 2372069 h 2479529"/>
                                <a:gd name="connsiteX3547" fmla="*/ 3440772 w 7228855"/>
                                <a:gd name="connsiteY3547" fmla="*/ 2372810 h 2479529"/>
                                <a:gd name="connsiteX3548" fmla="*/ 3436304 w 7228855"/>
                                <a:gd name="connsiteY3548" fmla="*/ 2369333 h 2479529"/>
                                <a:gd name="connsiteX3549" fmla="*/ 3439192 w 7228855"/>
                                <a:gd name="connsiteY3549" fmla="*/ 2371861 h 2479529"/>
                                <a:gd name="connsiteX3550" fmla="*/ 1663207 w 7228855"/>
                                <a:gd name="connsiteY3550" fmla="*/ 2376540 h 2479529"/>
                                <a:gd name="connsiteX3551" fmla="*/ 1682083 w 7228855"/>
                                <a:gd name="connsiteY3551" fmla="*/ 2354684 h 2479529"/>
                                <a:gd name="connsiteX3552" fmla="*/ 1675129 w 7228855"/>
                                <a:gd name="connsiteY3552" fmla="*/ 2342266 h 2479529"/>
                                <a:gd name="connsiteX3553" fmla="*/ 1667548 w 7228855"/>
                                <a:gd name="connsiteY3553" fmla="*/ 2341183 h 2479529"/>
                                <a:gd name="connsiteX3554" fmla="*/ 1667934 w 7228855"/>
                                <a:gd name="connsiteY3554" fmla="*/ 2342197 h 2479529"/>
                                <a:gd name="connsiteX3555" fmla="*/ 1669168 w 7228855"/>
                                <a:gd name="connsiteY3555" fmla="*/ 2344253 h 2479529"/>
                                <a:gd name="connsiteX3556" fmla="*/ 1668571 w 7228855"/>
                                <a:gd name="connsiteY3556" fmla="*/ 2343557 h 2479529"/>
                                <a:gd name="connsiteX3557" fmla="*/ 1669310 w 7228855"/>
                                <a:gd name="connsiteY3557" fmla="*/ 2345034 h 2479529"/>
                                <a:gd name="connsiteX3558" fmla="*/ 1669168 w 7228855"/>
                                <a:gd name="connsiteY3558" fmla="*/ 2343757 h 2479529"/>
                                <a:gd name="connsiteX3559" fmla="*/ 1669665 w 7228855"/>
                                <a:gd name="connsiteY3559" fmla="*/ 2345743 h 2479529"/>
                                <a:gd name="connsiteX3560" fmla="*/ 1669310 w 7228855"/>
                                <a:gd name="connsiteY3560" fmla="*/ 2345034 h 2479529"/>
                                <a:gd name="connsiteX3561" fmla="*/ 1669431 w 7228855"/>
                                <a:gd name="connsiteY3561" fmla="*/ 2346124 h 2479529"/>
                                <a:gd name="connsiteX3562" fmla="*/ 1669665 w 7228855"/>
                                <a:gd name="connsiteY3562" fmla="*/ 2346737 h 2479529"/>
                                <a:gd name="connsiteX3563" fmla="*/ 1669665 w 7228855"/>
                                <a:gd name="connsiteY3563" fmla="*/ 2348227 h 2479529"/>
                                <a:gd name="connsiteX3564" fmla="*/ 1669431 w 7228855"/>
                                <a:gd name="connsiteY3564" fmla="*/ 2346124 h 2479529"/>
                                <a:gd name="connsiteX3565" fmla="*/ 1668357 w 7228855"/>
                                <a:gd name="connsiteY3565" fmla="*/ 2343307 h 2479529"/>
                                <a:gd name="connsiteX3566" fmla="*/ 1667106 w 7228855"/>
                                <a:gd name="connsiteY3566" fmla="*/ 2341847 h 2479529"/>
                                <a:gd name="connsiteX3567" fmla="*/ 1666088 w 7228855"/>
                                <a:gd name="connsiteY3567" fmla="*/ 2340975 h 2479529"/>
                                <a:gd name="connsiteX3568" fmla="*/ 1657744 w 7228855"/>
                                <a:gd name="connsiteY3568" fmla="*/ 2339782 h 2479529"/>
                                <a:gd name="connsiteX3569" fmla="*/ 1657247 w 7228855"/>
                                <a:gd name="connsiteY3569" fmla="*/ 2339782 h 2479529"/>
                                <a:gd name="connsiteX3570" fmla="*/ 1660972 w 7228855"/>
                                <a:gd name="connsiteY3570" fmla="*/ 2339410 h 2479529"/>
                                <a:gd name="connsiteX3571" fmla="*/ 1659731 w 7228855"/>
                                <a:gd name="connsiteY3571" fmla="*/ 2339286 h 2479529"/>
                                <a:gd name="connsiteX3572" fmla="*/ 1662214 w 7228855"/>
                                <a:gd name="connsiteY3572" fmla="*/ 2339286 h 2479529"/>
                                <a:gd name="connsiteX3573" fmla="*/ 1660972 w 7228855"/>
                                <a:gd name="connsiteY3573" fmla="*/ 2339410 h 2479529"/>
                                <a:gd name="connsiteX3574" fmla="*/ 1663576 w 7228855"/>
                                <a:gd name="connsiteY3574" fmla="*/ 2339670 h 2479529"/>
                                <a:gd name="connsiteX3575" fmla="*/ 1662711 w 7228855"/>
                                <a:gd name="connsiteY3575" fmla="*/ 2339286 h 2479529"/>
                                <a:gd name="connsiteX3576" fmla="*/ 1664697 w 7228855"/>
                                <a:gd name="connsiteY3576" fmla="*/ 2339782 h 2479529"/>
                                <a:gd name="connsiteX3577" fmla="*/ 1666871 w 7228855"/>
                                <a:gd name="connsiteY3577" fmla="*/ 2341087 h 2479529"/>
                                <a:gd name="connsiteX3578" fmla="*/ 1667548 w 7228855"/>
                                <a:gd name="connsiteY3578" fmla="*/ 2341183 h 2479529"/>
                                <a:gd name="connsiteX3579" fmla="*/ 1665381 w 7228855"/>
                                <a:gd name="connsiteY3579" fmla="*/ 2335498 h 2479529"/>
                                <a:gd name="connsiteX3580" fmla="*/ 1654764 w 7228855"/>
                                <a:gd name="connsiteY3580" fmla="*/ 2329848 h 2479529"/>
                                <a:gd name="connsiteX3581" fmla="*/ 1635888 w 7228855"/>
                                <a:gd name="connsiteY3581" fmla="*/ 2342266 h 2479529"/>
                                <a:gd name="connsiteX3582" fmla="*/ 1642345 w 7228855"/>
                                <a:gd name="connsiteY3582" fmla="*/ 2367102 h 2479529"/>
                                <a:gd name="connsiteX3583" fmla="*/ 1663207 w 7228855"/>
                                <a:gd name="connsiteY3583" fmla="*/ 2376540 h 2479529"/>
                                <a:gd name="connsiteX3584" fmla="*/ 3222230 w 7228855"/>
                                <a:gd name="connsiteY3584" fmla="*/ 2376783 h 2479529"/>
                                <a:gd name="connsiteX3585" fmla="*/ 3239613 w 7228855"/>
                                <a:gd name="connsiteY3585" fmla="*/ 2372313 h 2479529"/>
                                <a:gd name="connsiteX3586" fmla="*/ 3244583 w 7228855"/>
                                <a:gd name="connsiteY3586" fmla="*/ 2357411 h 2479529"/>
                                <a:gd name="connsiteX3587" fmla="*/ 3240119 w 7228855"/>
                                <a:gd name="connsiteY3587" fmla="*/ 2349317 h 2479529"/>
                                <a:gd name="connsiteX3588" fmla="*/ 3241104 w 7228855"/>
                                <a:gd name="connsiteY3588" fmla="*/ 2351947 h 2479529"/>
                                <a:gd name="connsiteX3589" fmla="*/ 3240608 w 7228855"/>
                                <a:gd name="connsiteY3589" fmla="*/ 2350953 h 2479529"/>
                                <a:gd name="connsiteX3590" fmla="*/ 3241032 w 7228855"/>
                                <a:gd name="connsiteY3590" fmla="*/ 2354785 h 2479529"/>
                                <a:gd name="connsiteX3591" fmla="*/ 3241104 w 7228855"/>
                                <a:gd name="connsiteY3591" fmla="*/ 2354927 h 2479529"/>
                                <a:gd name="connsiteX3592" fmla="*/ 3242099 w 7228855"/>
                                <a:gd name="connsiteY3592" fmla="*/ 2356914 h 2479529"/>
                                <a:gd name="connsiteX3593" fmla="*/ 3240709 w 7228855"/>
                                <a:gd name="connsiteY3593" fmla="*/ 2358494 h 2479529"/>
                                <a:gd name="connsiteX3594" fmla="*/ 3240608 w 7228855"/>
                                <a:gd name="connsiteY3594" fmla="*/ 2359398 h 2479529"/>
                                <a:gd name="connsiteX3595" fmla="*/ 3240608 w 7228855"/>
                                <a:gd name="connsiteY3595" fmla="*/ 2358901 h 2479529"/>
                                <a:gd name="connsiteX3596" fmla="*/ 3239118 w 7228855"/>
                                <a:gd name="connsiteY3596" fmla="*/ 2362875 h 2479529"/>
                                <a:gd name="connsiteX3597" fmla="*/ 3239118 w 7228855"/>
                                <a:gd name="connsiteY3597" fmla="*/ 2362378 h 2479529"/>
                                <a:gd name="connsiteX3598" fmla="*/ 3236634 w 7228855"/>
                                <a:gd name="connsiteY3598" fmla="*/ 2365358 h 2479529"/>
                                <a:gd name="connsiteX3599" fmla="*/ 3233654 w 7228855"/>
                                <a:gd name="connsiteY3599" fmla="*/ 2367842 h 2479529"/>
                                <a:gd name="connsiteX3600" fmla="*/ 3234151 w 7228855"/>
                                <a:gd name="connsiteY3600" fmla="*/ 2367842 h 2479529"/>
                                <a:gd name="connsiteX3601" fmla="*/ 3231472 w 7228855"/>
                                <a:gd name="connsiteY3601" fmla="*/ 2368990 h 2479529"/>
                                <a:gd name="connsiteX3602" fmla="*/ 3231170 w 7228855"/>
                                <a:gd name="connsiteY3602" fmla="*/ 2369332 h 2479529"/>
                                <a:gd name="connsiteX3603" fmla="*/ 3230675 w 7228855"/>
                                <a:gd name="connsiteY3603" fmla="*/ 2369332 h 2479529"/>
                                <a:gd name="connsiteX3604" fmla="*/ 3231472 w 7228855"/>
                                <a:gd name="connsiteY3604" fmla="*/ 2368990 h 2479529"/>
                                <a:gd name="connsiteX3605" fmla="*/ 3240709 w 7228855"/>
                                <a:gd name="connsiteY3605" fmla="*/ 2358494 h 2479529"/>
                                <a:gd name="connsiteX3606" fmla="*/ 3241078 w 7228855"/>
                                <a:gd name="connsiteY3606" fmla="*/ 2355176 h 2479529"/>
                                <a:gd name="connsiteX3607" fmla="*/ 3241032 w 7228855"/>
                                <a:gd name="connsiteY3607" fmla="*/ 2354785 h 2479529"/>
                                <a:gd name="connsiteX3608" fmla="*/ 3235421 w 7228855"/>
                                <a:gd name="connsiteY3608" fmla="*/ 2343558 h 2479529"/>
                                <a:gd name="connsiteX3609" fmla="*/ 3234648 w 7228855"/>
                                <a:gd name="connsiteY3609" fmla="*/ 2343006 h 2479529"/>
                                <a:gd name="connsiteX3610" fmla="*/ 3235143 w 7228855"/>
                                <a:gd name="connsiteY3610" fmla="*/ 2343006 h 2479529"/>
                                <a:gd name="connsiteX3611" fmla="*/ 3233833 w 7228855"/>
                                <a:gd name="connsiteY3611" fmla="*/ 2342350 h 2479529"/>
                                <a:gd name="connsiteX3612" fmla="*/ 3219747 w 7228855"/>
                                <a:gd name="connsiteY3612" fmla="*/ 2342509 h 2479529"/>
                                <a:gd name="connsiteX3613" fmla="*/ 3223721 w 7228855"/>
                                <a:gd name="connsiteY3613" fmla="*/ 2341019 h 2479529"/>
                                <a:gd name="connsiteX3614" fmla="*/ 3223222 w 7228855"/>
                                <a:gd name="connsiteY3614" fmla="*/ 2341019 h 2479529"/>
                                <a:gd name="connsiteX3615" fmla="*/ 3225247 w 7228855"/>
                                <a:gd name="connsiteY3615" fmla="*/ 2340794 h 2479529"/>
                                <a:gd name="connsiteX3616" fmla="*/ 3221235 w 7228855"/>
                                <a:gd name="connsiteY3616" fmla="*/ 2340274 h 2479529"/>
                                <a:gd name="connsiteX3617" fmla="*/ 3210806 w 7228855"/>
                                <a:gd name="connsiteY3617" fmla="*/ 2348967 h 2479529"/>
                                <a:gd name="connsiteX3618" fmla="*/ 3208820 w 7228855"/>
                                <a:gd name="connsiteY3618" fmla="*/ 2363868 h 2479529"/>
                                <a:gd name="connsiteX3619" fmla="*/ 3222230 w 7228855"/>
                                <a:gd name="connsiteY3619" fmla="*/ 2376783 h 2479529"/>
                                <a:gd name="connsiteX3620" fmla="*/ 5082912 w 7228855"/>
                                <a:gd name="connsiteY3620" fmla="*/ 2378271 h 2479529"/>
                                <a:gd name="connsiteX3621" fmla="*/ 5126126 w 7228855"/>
                                <a:gd name="connsiteY3621" fmla="*/ 2372807 h 2479529"/>
                                <a:gd name="connsiteX3622" fmla="*/ 5131094 w 7228855"/>
                                <a:gd name="connsiteY3622" fmla="*/ 2335057 h 2479529"/>
                                <a:gd name="connsiteX3623" fmla="*/ 5071984 w 7228855"/>
                                <a:gd name="connsiteY3623" fmla="*/ 2339030 h 2479529"/>
                                <a:gd name="connsiteX3624" fmla="*/ 5058076 w 7228855"/>
                                <a:gd name="connsiteY3624" fmla="*/ 2363866 h 2479529"/>
                                <a:gd name="connsiteX3625" fmla="*/ 5082912 w 7228855"/>
                                <a:gd name="connsiteY3625" fmla="*/ 2378271 h 2479529"/>
                                <a:gd name="connsiteX3626" fmla="*/ 1747284 w 7228855"/>
                                <a:gd name="connsiteY3626" fmla="*/ 2378602 h 2479529"/>
                                <a:gd name="connsiteX3627" fmla="*/ 1746652 w 7228855"/>
                                <a:gd name="connsiteY3627" fmla="*/ 2377535 h 2479529"/>
                                <a:gd name="connsiteX3628" fmla="*/ 1745162 w 7228855"/>
                                <a:gd name="connsiteY3628" fmla="*/ 2376542 h 2479529"/>
                                <a:gd name="connsiteX3629" fmla="*/ 1745700 w 7228855"/>
                                <a:gd name="connsiteY3629" fmla="*/ 2377261 h 2479529"/>
                                <a:gd name="connsiteX3630" fmla="*/ 3406821 w 7228855"/>
                                <a:gd name="connsiteY3630" fmla="*/ 2379754 h 2479529"/>
                                <a:gd name="connsiteX3631" fmla="*/ 3407492 w 7228855"/>
                                <a:gd name="connsiteY3631" fmla="*/ 2377281 h 2479529"/>
                                <a:gd name="connsiteX3632" fmla="*/ 3406815 w 7228855"/>
                                <a:gd name="connsiteY3632" fmla="*/ 2379703 h 2479529"/>
                                <a:gd name="connsiteX3633" fmla="*/ 1451271 w 7228855"/>
                                <a:gd name="connsiteY3633" fmla="*/ 2381839 h 2479529"/>
                                <a:gd name="connsiteX3634" fmla="*/ 1451403 w 7228855"/>
                                <a:gd name="connsiteY3634" fmla="*/ 2381763 h 2479529"/>
                                <a:gd name="connsiteX3635" fmla="*/ 1451602 w 7228855"/>
                                <a:gd name="connsiteY3635" fmla="*/ 2381508 h 2479529"/>
                                <a:gd name="connsiteX3636" fmla="*/ 1451306 w 7228855"/>
                                <a:gd name="connsiteY3636" fmla="*/ 2381888 h 2479529"/>
                                <a:gd name="connsiteX3637" fmla="*/ 1452880 w 7228855"/>
                                <a:gd name="connsiteY3637" fmla="*/ 2380977 h 2479529"/>
                                <a:gd name="connsiteX3638" fmla="*/ 1453039 w 7228855"/>
                                <a:gd name="connsiteY3638" fmla="*/ 2380828 h 2479529"/>
                                <a:gd name="connsiteX3639" fmla="*/ 1451403 w 7228855"/>
                                <a:gd name="connsiteY3639" fmla="*/ 2381763 h 2479529"/>
                                <a:gd name="connsiteX3640" fmla="*/ 6317751 w 7228855"/>
                                <a:gd name="connsiteY3640" fmla="*/ 2382743 h 2479529"/>
                                <a:gd name="connsiteX3641" fmla="*/ 6336626 w 7228855"/>
                                <a:gd name="connsiteY3641" fmla="*/ 2360887 h 2479529"/>
                                <a:gd name="connsiteX3642" fmla="*/ 6329672 w 7228855"/>
                                <a:gd name="connsiteY3642" fmla="*/ 2348469 h 2479529"/>
                                <a:gd name="connsiteX3643" fmla="*/ 6322091 w 7228855"/>
                                <a:gd name="connsiteY3643" fmla="*/ 2347386 h 2479529"/>
                                <a:gd name="connsiteX3644" fmla="*/ 6322478 w 7228855"/>
                                <a:gd name="connsiteY3644" fmla="*/ 2348400 h 2479529"/>
                                <a:gd name="connsiteX3645" fmla="*/ 6323712 w 7228855"/>
                                <a:gd name="connsiteY3645" fmla="*/ 2350456 h 2479529"/>
                                <a:gd name="connsiteX3646" fmla="*/ 6323115 w 7228855"/>
                                <a:gd name="connsiteY3646" fmla="*/ 2349759 h 2479529"/>
                                <a:gd name="connsiteX3647" fmla="*/ 6323854 w 7228855"/>
                                <a:gd name="connsiteY3647" fmla="*/ 2351237 h 2479529"/>
                                <a:gd name="connsiteX3648" fmla="*/ 6323712 w 7228855"/>
                                <a:gd name="connsiteY3648" fmla="*/ 2349959 h 2479529"/>
                                <a:gd name="connsiteX3649" fmla="*/ 6324208 w 7228855"/>
                                <a:gd name="connsiteY3649" fmla="*/ 2351946 h 2479529"/>
                                <a:gd name="connsiteX3650" fmla="*/ 6323854 w 7228855"/>
                                <a:gd name="connsiteY3650" fmla="*/ 2351237 h 2479529"/>
                                <a:gd name="connsiteX3651" fmla="*/ 6323975 w 7228855"/>
                                <a:gd name="connsiteY3651" fmla="*/ 2352327 h 2479529"/>
                                <a:gd name="connsiteX3652" fmla="*/ 6324208 w 7228855"/>
                                <a:gd name="connsiteY3652" fmla="*/ 2352939 h 2479529"/>
                                <a:gd name="connsiteX3653" fmla="*/ 6324208 w 7228855"/>
                                <a:gd name="connsiteY3653" fmla="*/ 2354430 h 2479529"/>
                                <a:gd name="connsiteX3654" fmla="*/ 6323975 w 7228855"/>
                                <a:gd name="connsiteY3654" fmla="*/ 2352327 h 2479529"/>
                                <a:gd name="connsiteX3655" fmla="*/ 6322901 w 7228855"/>
                                <a:gd name="connsiteY3655" fmla="*/ 2349510 h 2479529"/>
                                <a:gd name="connsiteX3656" fmla="*/ 6321650 w 7228855"/>
                                <a:gd name="connsiteY3656" fmla="*/ 2348051 h 2479529"/>
                                <a:gd name="connsiteX3657" fmla="*/ 6320632 w 7228855"/>
                                <a:gd name="connsiteY3657" fmla="*/ 2347177 h 2479529"/>
                                <a:gd name="connsiteX3658" fmla="*/ 6312287 w 7228855"/>
                                <a:gd name="connsiteY3658" fmla="*/ 2345985 h 2479529"/>
                                <a:gd name="connsiteX3659" fmla="*/ 6311790 w 7228855"/>
                                <a:gd name="connsiteY3659" fmla="*/ 2345985 h 2479529"/>
                                <a:gd name="connsiteX3660" fmla="*/ 6315515 w 7228855"/>
                                <a:gd name="connsiteY3660" fmla="*/ 2345613 h 2479529"/>
                                <a:gd name="connsiteX3661" fmla="*/ 6314274 w 7228855"/>
                                <a:gd name="connsiteY3661" fmla="*/ 2345488 h 2479529"/>
                                <a:gd name="connsiteX3662" fmla="*/ 6316757 w 7228855"/>
                                <a:gd name="connsiteY3662" fmla="*/ 2345488 h 2479529"/>
                                <a:gd name="connsiteX3663" fmla="*/ 6315515 w 7228855"/>
                                <a:gd name="connsiteY3663" fmla="*/ 2345613 h 2479529"/>
                                <a:gd name="connsiteX3664" fmla="*/ 6318119 w 7228855"/>
                                <a:gd name="connsiteY3664" fmla="*/ 2345873 h 2479529"/>
                                <a:gd name="connsiteX3665" fmla="*/ 6317254 w 7228855"/>
                                <a:gd name="connsiteY3665" fmla="*/ 2345488 h 2479529"/>
                                <a:gd name="connsiteX3666" fmla="*/ 6319241 w 7228855"/>
                                <a:gd name="connsiteY3666" fmla="*/ 2345985 h 2479529"/>
                                <a:gd name="connsiteX3667" fmla="*/ 6321415 w 7228855"/>
                                <a:gd name="connsiteY3667" fmla="*/ 2347289 h 2479529"/>
                                <a:gd name="connsiteX3668" fmla="*/ 6322091 w 7228855"/>
                                <a:gd name="connsiteY3668" fmla="*/ 2347386 h 2479529"/>
                                <a:gd name="connsiteX3669" fmla="*/ 6319924 w 7228855"/>
                                <a:gd name="connsiteY3669" fmla="*/ 2341701 h 2479529"/>
                                <a:gd name="connsiteX3670" fmla="*/ 6309307 w 7228855"/>
                                <a:gd name="connsiteY3670" fmla="*/ 2336051 h 2479529"/>
                                <a:gd name="connsiteX3671" fmla="*/ 6290431 w 7228855"/>
                                <a:gd name="connsiteY3671" fmla="*/ 2348469 h 2479529"/>
                                <a:gd name="connsiteX3672" fmla="*/ 6296888 w 7228855"/>
                                <a:gd name="connsiteY3672" fmla="*/ 2373305 h 2479529"/>
                                <a:gd name="connsiteX3673" fmla="*/ 6317751 w 7228855"/>
                                <a:gd name="connsiteY3673" fmla="*/ 2382743 h 2479529"/>
                                <a:gd name="connsiteX3674" fmla="*/ 2372937 w 7228855"/>
                                <a:gd name="connsiteY3674" fmla="*/ 2383258 h 2479529"/>
                                <a:gd name="connsiteX3675" fmla="*/ 2383001 w 7228855"/>
                                <a:gd name="connsiteY3675" fmla="*/ 2380239 h 2479529"/>
                                <a:gd name="connsiteX3676" fmla="*/ 2390045 w 7228855"/>
                                <a:gd name="connsiteY3676" fmla="*/ 2373194 h 2479529"/>
                                <a:gd name="connsiteX3677" fmla="*/ 2391052 w 7228855"/>
                                <a:gd name="connsiteY3677" fmla="*/ 2355080 h 2479529"/>
                                <a:gd name="connsiteX3678" fmla="*/ 2388197 w 7228855"/>
                                <a:gd name="connsiteY3678" fmla="*/ 2352553 h 2479529"/>
                                <a:gd name="connsiteX3679" fmla="*/ 2389542 w 7228855"/>
                                <a:gd name="connsiteY3679" fmla="*/ 2355583 h 2479529"/>
                                <a:gd name="connsiteX3680" fmla="*/ 2389039 w 7228855"/>
                                <a:gd name="connsiteY3680" fmla="*/ 2354577 h 2479529"/>
                                <a:gd name="connsiteX3681" fmla="*/ 2389492 w 7228855"/>
                                <a:gd name="connsiteY3681" fmla="*/ 2359105 h 2479529"/>
                                <a:gd name="connsiteX3682" fmla="*/ 2389542 w 7228855"/>
                                <a:gd name="connsiteY3682" fmla="*/ 2358602 h 2479529"/>
                                <a:gd name="connsiteX3683" fmla="*/ 2389542 w 7228855"/>
                                <a:gd name="connsiteY3683" fmla="*/ 2359609 h 2479529"/>
                                <a:gd name="connsiteX3684" fmla="*/ 2389492 w 7228855"/>
                                <a:gd name="connsiteY3684" fmla="*/ 2359105 h 2479529"/>
                                <a:gd name="connsiteX3685" fmla="*/ 2389039 w 7228855"/>
                                <a:gd name="connsiteY3685" fmla="*/ 2363634 h 2479529"/>
                                <a:gd name="connsiteX3686" fmla="*/ 2389039 w 7228855"/>
                                <a:gd name="connsiteY3686" fmla="*/ 2363130 h 2479529"/>
                                <a:gd name="connsiteX3687" fmla="*/ 2387778 w 7228855"/>
                                <a:gd name="connsiteY3687" fmla="*/ 2365969 h 2479529"/>
                                <a:gd name="connsiteX3688" fmla="*/ 2388032 w 7228855"/>
                                <a:gd name="connsiteY3688" fmla="*/ 2368162 h 2479529"/>
                                <a:gd name="connsiteX3689" fmla="*/ 2379479 w 7228855"/>
                                <a:gd name="connsiteY3689" fmla="*/ 2375207 h 2479529"/>
                                <a:gd name="connsiteX3690" fmla="*/ 2377915 w 7228855"/>
                                <a:gd name="connsiteY3690" fmla="*/ 2375343 h 2479529"/>
                                <a:gd name="connsiteX3691" fmla="*/ 2375956 w 7228855"/>
                                <a:gd name="connsiteY3691" fmla="*/ 2376214 h 2479529"/>
                                <a:gd name="connsiteX3692" fmla="*/ 2371678 w 7228855"/>
                                <a:gd name="connsiteY3692" fmla="*/ 2376689 h 2479529"/>
                                <a:gd name="connsiteX3693" fmla="*/ 2371930 w 7228855"/>
                                <a:gd name="connsiteY3693" fmla="*/ 2376717 h 2479529"/>
                                <a:gd name="connsiteX3694" fmla="*/ 2371428 w 7228855"/>
                                <a:gd name="connsiteY3694" fmla="*/ 2376717 h 2479529"/>
                                <a:gd name="connsiteX3695" fmla="*/ 2371678 w 7228855"/>
                                <a:gd name="connsiteY3695" fmla="*/ 2376689 h 2479529"/>
                                <a:gd name="connsiteX3696" fmla="*/ 2367403 w 7228855"/>
                                <a:gd name="connsiteY3696" fmla="*/ 2376214 h 2479529"/>
                                <a:gd name="connsiteX3697" fmla="*/ 2367906 w 7228855"/>
                                <a:gd name="connsiteY3697" fmla="*/ 2376214 h 2479529"/>
                                <a:gd name="connsiteX3698" fmla="*/ 2377915 w 7228855"/>
                                <a:gd name="connsiteY3698" fmla="*/ 2375343 h 2479529"/>
                                <a:gd name="connsiteX3699" fmla="*/ 2380485 w 7228855"/>
                                <a:gd name="connsiteY3699" fmla="*/ 2374201 h 2479529"/>
                                <a:gd name="connsiteX3700" fmla="*/ 2384008 w 7228855"/>
                                <a:gd name="connsiteY3700" fmla="*/ 2371182 h 2479529"/>
                                <a:gd name="connsiteX3701" fmla="*/ 2387026 w 7228855"/>
                                <a:gd name="connsiteY3701" fmla="*/ 2367659 h 2479529"/>
                                <a:gd name="connsiteX3702" fmla="*/ 2387778 w 7228855"/>
                                <a:gd name="connsiteY3702" fmla="*/ 2365969 h 2479529"/>
                                <a:gd name="connsiteX3703" fmla="*/ 2385991 w 7228855"/>
                                <a:gd name="connsiteY3703" fmla="*/ 2350603 h 2479529"/>
                                <a:gd name="connsiteX3704" fmla="*/ 2378477 w 7228855"/>
                                <a:gd name="connsiteY3704" fmla="*/ 2343956 h 2479529"/>
                                <a:gd name="connsiteX3705" fmla="*/ 2377647 w 7228855"/>
                                <a:gd name="connsiteY3705" fmla="*/ 2343587 h 2479529"/>
                                <a:gd name="connsiteX3706" fmla="*/ 2357841 w 7228855"/>
                                <a:gd name="connsiteY3706" fmla="*/ 2348539 h 2479529"/>
                                <a:gd name="connsiteX3707" fmla="*/ 2361868 w 7228855"/>
                                <a:gd name="connsiteY3707" fmla="*/ 2345520 h 2479529"/>
                                <a:gd name="connsiteX3708" fmla="*/ 2366900 w 7228855"/>
                                <a:gd name="connsiteY3708" fmla="*/ 2343507 h 2479529"/>
                                <a:gd name="connsiteX3709" fmla="*/ 2372433 w 7228855"/>
                                <a:gd name="connsiteY3709" fmla="*/ 2343004 h 2479529"/>
                                <a:gd name="connsiteX3710" fmla="*/ 2377466 w 7228855"/>
                                <a:gd name="connsiteY3710" fmla="*/ 2343507 h 2479529"/>
                                <a:gd name="connsiteX3711" fmla="*/ 2377647 w 7228855"/>
                                <a:gd name="connsiteY3711" fmla="*/ 2343587 h 2479529"/>
                                <a:gd name="connsiteX3712" fmla="*/ 2377969 w 7228855"/>
                                <a:gd name="connsiteY3712" fmla="*/ 2343507 h 2479529"/>
                                <a:gd name="connsiteX3713" fmla="*/ 2378477 w 7228855"/>
                                <a:gd name="connsiteY3713" fmla="*/ 2343956 h 2479529"/>
                                <a:gd name="connsiteX3714" fmla="*/ 2381995 w 7228855"/>
                                <a:gd name="connsiteY3714" fmla="*/ 2345520 h 2479529"/>
                                <a:gd name="connsiteX3715" fmla="*/ 2381492 w 7228855"/>
                                <a:gd name="connsiteY3715" fmla="*/ 2345016 h 2479529"/>
                                <a:gd name="connsiteX3716" fmla="*/ 2385229 w 7228855"/>
                                <a:gd name="connsiteY3716" fmla="*/ 2347819 h 2479529"/>
                                <a:gd name="connsiteX3717" fmla="*/ 2385013 w 7228855"/>
                                <a:gd name="connsiteY3717" fmla="*/ 2347532 h 2479529"/>
                                <a:gd name="connsiteX3718" fmla="*/ 2385517 w 7228855"/>
                                <a:gd name="connsiteY3718" fmla="*/ 2348035 h 2479529"/>
                                <a:gd name="connsiteX3719" fmla="*/ 2385229 w 7228855"/>
                                <a:gd name="connsiteY3719" fmla="*/ 2347819 h 2479529"/>
                                <a:gd name="connsiteX3720" fmla="*/ 2385748 w 7228855"/>
                                <a:gd name="connsiteY3720" fmla="*/ 2348512 h 2479529"/>
                                <a:gd name="connsiteX3721" fmla="*/ 2385517 w 7228855"/>
                                <a:gd name="connsiteY3721" fmla="*/ 2346526 h 2479529"/>
                                <a:gd name="connsiteX3722" fmla="*/ 2362371 w 7228855"/>
                                <a:gd name="connsiteY3722" fmla="*/ 2343004 h 2479529"/>
                                <a:gd name="connsiteX3723" fmla="*/ 2353312 w 7228855"/>
                                <a:gd name="connsiteY3723" fmla="*/ 2353570 h 2479529"/>
                                <a:gd name="connsiteX3724" fmla="*/ 2354319 w 7228855"/>
                                <a:gd name="connsiteY3724" fmla="*/ 2372691 h 2479529"/>
                                <a:gd name="connsiteX3725" fmla="*/ 2372937 w 7228855"/>
                                <a:gd name="connsiteY3725" fmla="*/ 2383258 h 2479529"/>
                                <a:gd name="connsiteX3726" fmla="*/ 6401832 w 7228855"/>
                                <a:gd name="connsiteY3726" fmla="*/ 2384806 h 2479529"/>
                                <a:gd name="connsiteX3727" fmla="*/ 6401199 w 7228855"/>
                                <a:gd name="connsiteY3727" fmla="*/ 2383739 h 2479529"/>
                                <a:gd name="connsiteX3728" fmla="*/ 6399709 w 7228855"/>
                                <a:gd name="connsiteY3728" fmla="*/ 2382746 h 2479529"/>
                                <a:gd name="connsiteX3729" fmla="*/ 6400248 w 7228855"/>
                                <a:gd name="connsiteY3729" fmla="*/ 2383464 h 2479529"/>
                                <a:gd name="connsiteX3730" fmla="*/ 1752612 w 7228855"/>
                                <a:gd name="connsiteY3730" fmla="*/ 2386476 h 2479529"/>
                                <a:gd name="connsiteX3731" fmla="*/ 1750129 w 7228855"/>
                                <a:gd name="connsiteY3731" fmla="*/ 2381012 h 2479529"/>
                                <a:gd name="connsiteX3732" fmla="*/ 1747284 w 7228855"/>
                                <a:gd name="connsiteY3732" fmla="*/ 2378602 h 2479529"/>
                                <a:gd name="connsiteX3733" fmla="*/ 1749457 w 7228855"/>
                                <a:gd name="connsiteY3733" fmla="*/ 2382270 h 2479529"/>
                                <a:gd name="connsiteX3734" fmla="*/ 3404578 w 7228855"/>
                                <a:gd name="connsiteY3734" fmla="*/ 2387697 h 2479529"/>
                                <a:gd name="connsiteX3735" fmla="*/ 3406815 w 7228855"/>
                                <a:gd name="connsiteY3735" fmla="*/ 2379703 h 2479529"/>
                                <a:gd name="connsiteX3736" fmla="*/ 3406714 w 7228855"/>
                                <a:gd name="connsiteY3736" fmla="*/ 2378308 h 2479529"/>
                                <a:gd name="connsiteX3737" fmla="*/ 3405504 w 7228855"/>
                                <a:gd name="connsiteY3737" fmla="*/ 2380261 h 2479529"/>
                                <a:gd name="connsiteX3738" fmla="*/ 6105818 w 7228855"/>
                                <a:gd name="connsiteY3738" fmla="*/ 2388043 h 2479529"/>
                                <a:gd name="connsiteX3739" fmla="*/ 6105951 w 7228855"/>
                                <a:gd name="connsiteY3739" fmla="*/ 2387967 h 2479529"/>
                                <a:gd name="connsiteX3740" fmla="*/ 6106149 w 7228855"/>
                                <a:gd name="connsiteY3740" fmla="*/ 2387712 h 2479529"/>
                                <a:gd name="connsiteX3741" fmla="*/ 6105853 w 7228855"/>
                                <a:gd name="connsiteY3741" fmla="*/ 2388092 h 2479529"/>
                                <a:gd name="connsiteX3742" fmla="*/ 6107427 w 7228855"/>
                                <a:gd name="connsiteY3742" fmla="*/ 2387181 h 2479529"/>
                                <a:gd name="connsiteX3743" fmla="*/ 6107587 w 7228855"/>
                                <a:gd name="connsiteY3743" fmla="*/ 2387032 h 2479529"/>
                                <a:gd name="connsiteX3744" fmla="*/ 6105951 w 7228855"/>
                                <a:gd name="connsiteY3744" fmla="*/ 2387967 h 2479529"/>
                                <a:gd name="connsiteX3745" fmla="*/ 7027472 w 7228855"/>
                                <a:gd name="connsiteY3745" fmla="*/ 2389459 h 2479529"/>
                                <a:gd name="connsiteX3746" fmla="*/ 7037536 w 7228855"/>
                                <a:gd name="connsiteY3746" fmla="*/ 2386440 h 2479529"/>
                                <a:gd name="connsiteX3747" fmla="*/ 7044580 w 7228855"/>
                                <a:gd name="connsiteY3747" fmla="*/ 2379395 h 2479529"/>
                                <a:gd name="connsiteX3748" fmla="*/ 7045586 w 7228855"/>
                                <a:gd name="connsiteY3748" fmla="*/ 2361281 h 2479529"/>
                                <a:gd name="connsiteX3749" fmla="*/ 7042730 w 7228855"/>
                                <a:gd name="connsiteY3749" fmla="*/ 2358755 h 2479529"/>
                                <a:gd name="connsiteX3750" fmla="*/ 7044077 w 7228855"/>
                                <a:gd name="connsiteY3750" fmla="*/ 2361784 h 2479529"/>
                                <a:gd name="connsiteX3751" fmla="*/ 7043574 w 7228855"/>
                                <a:gd name="connsiteY3751" fmla="*/ 2360778 h 2479529"/>
                                <a:gd name="connsiteX3752" fmla="*/ 7044026 w 7228855"/>
                                <a:gd name="connsiteY3752" fmla="*/ 2365306 h 2479529"/>
                                <a:gd name="connsiteX3753" fmla="*/ 7044077 w 7228855"/>
                                <a:gd name="connsiteY3753" fmla="*/ 2364803 h 2479529"/>
                                <a:gd name="connsiteX3754" fmla="*/ 7044077 w 7228855"/>
                                <a:gd name="connsiteY3754" fmla="*/ 2365810 h 2479529"/>
                                <a:gd name="connsiteX3755" fmla="*/ 7044026 w 7228855"/>
                                <a:gd name="connsiteY3755" fmla="*/ 2365306 h 2479529"/>
                                <a:gd name="connsiteX3756" fmla="*/ 7043574 w 7228855"/>
                                <a:gd name="connsiteY3756" fmla="*/ 2369835 h 2479529"/>
                                <a:gd name="connsiteX3757" fmla="*/ 7043574 w 7228855"/>
                                <a:gd name="connsiteY3757" fmla="*/ 2369331 h 2479529"/>
                                <a:gd name="connsiteX3758" fmla="*/ 7042312 w 7228855"/>
                                <a:gd name="connsiteY3758" fmla="*/ 2372170 h 2479529"/>
                                <a:gd name="connsiteX3759" fmla="*/ 7042567 w 7228855"/>
                                <a:gd name="connsiteY3759" fmla="*/ 2374364 h 2479529"/>
                                <a:gd name="connsiteX3760" fmla="*/ 7034014 w 7228855"/>
                                <a:gd name="connsiteY3760" fmla="*/ 2381408 h 2479529"/>
                                <a:gd name="connsiteX3761" fmla="*/ 7032450 w 7228855"/>
                                <a:gd name="connsiteY3761" fmla="*/ 2381544 h 2479529"/>
                                <a:gd name="connsiteX3762" fmla="*/ 7030491 w 7228855"/>
                                <a:gd name="connsiteY3762" fmla="*/ 2382415 h 2479529"/>
                                <a:gd name="connsiteX3763" fmla="*/ 7026214 w 7228855"/>
                                <a:gd name="connsiteY3763" fmla="*/ 2382890 h 2479529"/>
                                <a:gd name="connsiteX3764" fmla="*/ 7026465 w 7228855"/>
                                <a:gd name="connsiteY3764" fmla="*/ 2382918 h 2479529"/>
                                <a:gd name="connsiteX3765" fmla="*/ 7025963 w 7228855"/>
                                <a:gd name="connsiteY3765" fmla="*/ 2382918 h 2479529"/>
                                <a:gd name="connsiteX3766" fmla="*/ 7026214 w 7228855"/>
                                <a:gd name="connsiteY3766" fmla="*/ 2382890 h 2479529"/>
                                <a:gd name="connsiteX3767" fmla="*/ 7021937 w 7228855"/>
                                <a:gd name="connsiteY3767" fmla="*/ 2382415 h 2479529"/>
                                <a:gd name="connsiteX3768" fmla="*/ 7022440 w 7228855"/>
                                <a:gd name="connsiteY3768" fmla="*/ 2382415 h 2479529"/>
                                <a:gd name="connsiteX3769" fmla="*/ 7032450 w 7228855"/>
                                <a:gd name="connsiteY3769" fmla="*/ 2381544 h 2479529"/>
                                <a:gd name="connsiteX3770" fmla="*/ 7035020 w 7228855"/>
                                <a:gd name="connsiteY3770" fmla="*/ 2380402 h 2479529"/>
                                <a:gd name="connsiteX3771" fmla="*/ 7038542 w 7228855"/>
                                <a:gd name="connsiteY3771" fmla="*/ 2377383 h 2479529"/>
                                <a:gd name="connsiteX3772" fmla="*/ 7041561 w 7228855"/>
                                <a:gd name="connsiteY3772" fmla="*/ 2373860 h 2479529"/>
                                <a:gd name="connsiteX3773" fmla="*/ 7042312 w 7228855"/>
                                <a:gd name="connsiteY3773" fmla="*/ 2372170 h 2479529"/>
                                <a:gd name="connsiteX3774" fmla="*/ 7040526 w 7228855"/>
                                <a:gd name="connsiteY3774" fmla="*/ 2356805 h 2479529"/>
                                <a:gd name="connsiteX3775" fmla="*/ 7033012 w 7228855"/>
                                <a:gd name="connsiteY3775" fmla="*/ 2350158 h 2479529"/>
                                <a:gd name="connsiteX3776" fmla="*/ 7032182 w 7228855"/>
                                <a:gd name="connsiteY3776" fmla="*/ 2349788 h 2479529"/>
                                <a:gd name="connsiteX3777" fmla="*/ 7012377 w 7228855"/>
                                <a:gd name="connsiteY3777" fmla="*/ 2354740 h 2479529"/>
                                <a:gd name="connsiteX3778" fmla="*/ 7016402 w 7228855"/>
                                <a:gd name="connsiteY3778" fmla="*/ 2351721 h 2479529"/>
                                <a:gd name="connsiteX3779" fmla="*/ 7021434 w 7228855"/>
                                <a:gd name="connsiteY3779" fmla="*/ 2349708 h 2479529"/>
                                <a:gd name="connsiteX3780" fmla="*/ 7026969 w 7228855"/>
                                <a:gd name="connsiteY3780" fmla="*/ 2349205 h 2479529"/>
                                <a:gd name="connsiteX3781" fmla="*/ 7032001 w 7228855"/>
                                <a:gd name="connsiteY3781" fmla="*/ 2349708 h 2479529"/>
                                <a:gd name="connsiteX3782" fmla="*/ 7032182 w 7228855"/>
                                <a:gd name="connsiteY3782" fmla="*/ 2349788 h 2479529"/>
                                <a:gd name="connsiteX3783" fmla="*/ 7032504 w 7228855"/>
                                <a:gd name="connsiteY3783" fmla="*/ 2349708 h 2479529"/>
                                <a:gd name="connsiteX3784" fmla="*/ 7033012 w 7228855"/>
                                <a:gd name="connsiteY3784" fmla="*/ 2350158 h 2479529"/>
                                <a:gd name="connsiteX3785" fmla="*/ 7036529 w 7228855"/>
                                <a:gd name="connsiteY3785" fmla="*/ 2351721 h 2479529"/>
                                <a:gd name="connsiteX3786" fmla="*/ 7036026 w 7228855"/>
                                <a:gd name="connsiteY3786" fmla="*/ 2351217 h 2479529"/>
                                <a:gd name="connsiteX3787" fmla="*/ 7039763 w 7228855"/>
                                <a:gd name="connsiteY3787" fmla="*/ 2354021 h 2479529"/>
                                <a:gd name="connsiteX3788" fmla="*/ 7039548 w 7228855"/>
                                <a:gd name="connsiteY3788" fmla="*/ 2353734 h 2479529"/>
                                <a:gd name="connsiteX3789" fmla="*/ 7040052 w 7228855"/>
                                <a:gd name="connsiteY3789" fmla="*/ 2354237 h 2479529"/>
                                <a:gd name="connsiteX3790" fmla="*/ 7039763 w 7228855"/>
                                <a:gd name="connsiteY3790" fmla="*/ 2354021 h 2479529"/>
                                <a:gd name="connsiteX3791" fmla="*/ 7040283 w 7228855"/>
                                <a:gd name="connsiteY3791" fmla="*/ 2354713 h 2479529"/>
                                <a:gd name="connsiteX3792" fmla="*/ 7040052 w 7228855"/>
                                <a:gd name="connsiteY3792" fmla="*/ 2352727 h 2479529"/>
                                <a:gd name="connsiteX3793" fmla="*/ 7016905 w 7228855"/>
                                <a:gd name="connsiteY3793" fmla="*/ 2349205 h 2479529"/>
                                <a:gd name="connsiteX3794" fmla="*/ 7007848 w 7228855"/>
                                <a:gd name="connsiteY3794" fmla="*/ 2359772 h 2479529"/>
                                <a:gd name="connsiteX3795" fmla="*/ 7008855 w 7228855"/>
                                <a:gd name="connsiteY3795" fmla="*/ 2378892 h 2479529"/>
                                <a:gd name="connsiteX3796" fmla="*/ 7027472 w 7228855"/>
                                <a:gd name="connsiteY3796" fmla="*/ 2389459 h 2479529"/>
                                <a:gd name="connsiteX3797" fmla="*/ 6407160 w 7228855"/>
                                <a:gd name="connsiteY3797" fmla="*/ 2392680 h 2479529"/>
                                <a:gd name="connsiteX3798" fmla="*/ 6404676 w 7228855"/>
                                <a:gd name="connsiteY3798" fmla="*/ 2387216 h 2479529"/>
                                <a:gd name="connsiteX3799" fmla="*/ 6401832 w 7228855"/>
                                <a:gd name="connsiteY3799" fmla="*/ 2384806 h 2479529"/>
                                <a:gd name="connsiteX3800" fmla="*/ 6404006 w 7228855"/>
                                <a:gd name="connsiteY3800" fmla="*/ 2388475 h 2479529"/>
                                <a:gd name="connsiteX3801" fmla="*/ 1747501 w 7228855"/>
                                <a:gd name="connsiteY3801" fmla="*/ 2402925 h 2479529"/>
                                <a:gd name="connsiteX3802" fmla="*/ 1750129 w 7228855"/>
                                <a:gd name="connsiteY3802" fmla="*/ 2400881 h 2479529"/>
                                <a:gd name="connsiteX3803" fmla="*/ 1752612 w 7228855"/>
                                <a:gd name="connsiteY3803" fmla="*/ 2395417 h 2479529"/>
                                <a:gd name="connsiteX3804" fmla="*/ 1749457 w 7228855"/>
                                <a:gd name="connsiteY3804" fmla="*/ 2399624 h 2479529"/>
                                <a:gd name="connsiteX3805" fmla="*/ 929074 w 7228855"/>
                                <a:gd name="connsiteY3805" fmla="*/ 2402931 h 2479529"/>
                                <a:gd name="connsiteX3806" fmla="*/ 929147 w 7228855"/>
                                <a:gd name="connsiteY3806" fmla="*/ 2402514 h 2479529"/>
                                <a:gd name="connsiteX3807" fmla="*/ 929056 w 7228855"/>
                                <a:gd name="connsiteY3807" fmla="*/ 2401874 h 2479529"/>
                                <a:gd name="connsiteX3808" fmla="*/ 929056 w 7228855"/>
                                <a:gd name="connsiteY3808" fmla="*/ 2402867 h 2479529"/>
                                <a:gd name="connsiteX3809" fmla="*/ 1745162 w 7228855"/>
                                <a:gd name="connsiteY3809" fmla="*/ 2405352 h 2479529"/>
                                <a:gd name="connsiteX3810" fmla="*/ 1746652 w 7228855"/>
                                <a:gd name="connsiteY3810" fmla="*/ 2404358 h 2479529"/>
                                <a:gd name="connsiteX3811" fmla="*/ 1747501 w 7228855"/>
                                <a:gd name="connsiteY3811" fmla="*/ 2402925 h 2479529"/>
                                <a:gd name="connsiteX3812" fmla="*/ 1746254 w 7228855"/>
                                <a:gd name="connsiteY3812" fmla="*/ 2403895 h 2479529"/>
                                <a:gd name="connsiteX3813" fmla="*/ 1086018 w 7228855"/>
                                <a:gd name="connsiteY3813" fmla="*/ 2406221 h 2479529"/>
                                <a:gd name="connsiteX3814" fmla="*/ 1099430 w 7228855"/>
                                <a:gd name="connsiteY3814" fmla="*/ 2398398 h 2479529"/>
                                <a:gd name="connsiteX3815" fmla="*/ 1101416 w 7228855"/>
                                <a:gd name="connsiteY3815" fmla="*/ 2394424 h 2479529"/>
                                <a:gd name="connsiteX3816" fmla="*/ 1101416 w 7228855"/>
                                <a:gd name="connsiteY3816" fmla="*/ 2376542 h 2479529"/>
                                <a:gd name="connsiteX3817" fmla="*/ 1086018 w 7228855"/>
                                <a:gd name="connsiteY3817" fmla="*/ 2367601 h 2479529"/>
                                <a:gd name="connsiteX3818" fmla="*/ 1070620 w 7228855"/>
                                <a:gd name="connsiteY3818" fmla="*/ 2376542 h 2479529"/>
                                <a:gd name="connsiteX3819" fmla="*/ 1070620 w 7228855"/>
                                <a:gd name="connsiteY3819" fmla="*/ 2394424 h 2479529"/>
                                <a:gd name="connsiteX3820" fmla="*/ 1072607 w 7228855"/>
                                <a:gd name="connsiteY3820" fmla="*/ 2398398 h 2479529"/>
                                <a:gd name="connsiteX3821" fmla="*/ 1086018 w 7228855"/>
                                <a:gd name="connsiteY3821" fmla="*/ 2406221 h 2479529"/>
                                <a:gd name="connsiteX3822" fmla="*/ 1809241 w 7228855"/>
                                <a:gd name="connsiteY3822" fmla="*/ 2406841 h 2479529"/>
                                <a:gd name="connsiteX3823" fmla="*/ 1829110 w 7228855"/>
                                <a:gd name="connsiteY3823" fmla="*/ 2406841 h 2479529"/>
                                <a:gd name="connsiteX3824" fmla="*/ 1839044 w 7228855"/>
                                <a:gd name="connsiteY3824" fmla="*/ 2389952 h 2479529"/>
                                <a:gd name="connsiteX3825" fmla="*/ 1829110 w 7228855"/>
                                <a:gd name="connsiteY3825" fmla="*/ 2373063 h 2479529"/>
                                <a:gd name="connsiteX3826" fmla="*/ 1809241 w 7228855"/>
                                <a:gd name="connsiteY3826" fmla="*/ 2373560 h 2479529"/>
                                <a:gd name="connsiteX3827" fmla="*/ 1805267 w 7228855"/>
                                <a:gd name="connsiteY3827" fmla="*/ 2375547 h 2479529"/>
                                <a:gd name="connsiteX3828" fmla="*/ 1805267 w 7228855"/>
                                <a:gd name="connsiteY3828" fmla="*/ 2404854 h 2479529"/>
                                <a:gd name="connsiteX3829" fmla="*/ 1809241 w 7228855"/>
                                <a:gd name="connsiteY3829" fmla="*/ 2406841 h 2479529"/>
                                <a:gd name="connsiteX3830" fmla="*/ 1146134 w 7228855"/>
                                <a:gd name="connsiteY3830" fmla="*/ 2407275 h 2479529"/>
                                <a:gd name="connsiteX3831" fmla="*/ 1159041 w 7228855"/>
                                <a:gd name="connsiteY3831" fmla="*/ 2405350 h 2479529"/>
                                <a:gd name="connsiteX3832" fmla="*/ 1217653 w 7228855"/>
                                <a:gd name="connsiteY3832" fmla="*/ 2366606 h 2479529"/>
                                <a:gd name="connsiteX3833" fmla="*/ 1200765 w 7228855"/>
                                <a:gd name="connsiteY3833" fmla="*/ 2338293 h 2479529"/>
                                <a:gd name="connsiteX3834" fmla="*/ 1142153 w 7228855"/>
                                <a:gd name="connsiteY3834" fmla="*/ 2376541 h 2479529"/>
                                <a:gd name="connsiteX3835" fmla="*/ 1146134 w 7228855"/>
                                <a:gd name="connsiteY3835" fmla="*/ 2407275 h 2479529"/>
                                <a:gd name="connsiteX3836" fmla="*/ 6402049 w 7228855"/>
                                <a:gd name="connsiteY3836" fmla="*/ 2409128 h 2479529"/>
                                <a:gd name="connsiteX3837" fmla="*/ 6404676 w 7228855"/>
                                <a:gd name="connsiteY3837" fmla="*/ 2407085 h 2479529"/>
                                <a:gd name="connsiteX3838" fmla="*/ 6407160 w 7228855"/>
                                <a:gd name="connsiteY3838" fmla="*/ 2401621 h 2479529"/>
                                <a:gd name="connsiteX3839" fmla="*/ 6404006 w 7228855"/>
                                <a:gd name="connsiteY3839" fmla="*/ 2405826 h 2479529"/>
                                <a:gd name="connsiteX3840" fmla="*/ 5583621 w 7228855"/>
                                <a:gd name="connsiteY3840" fmla="*/ 2409133 h 2479529"/>
                                <a:gd name="connsiteX3841" fmla="*/ 5583694 w 7228855"/>
                                <a:gd name="connsiteY3841" fmla="*/ 2408716 h 2479529"/>
                                <a:gd name="connsiteX3842" fmla="*/ 5583603 w 7228855"/>
                                <a:gd name="connsiteY3842" fmla="*/ 2408077 h 2479529"/>
                                <a:gd name="connsiteX3843" fmla="*/ 5583603 w 7228855"/>
                                <a:gd name="connsiteY3843" fmla="*/ 2409070 h 2479529"/>
                                <a:gd name="connsiteX3844" fmla="*/ 1738952 w 7228855"/>
                                <a:gd name="connsiteY3844" fmla="*/ 2409574 h 2479529"/>
                                <a:gd name="connsiteX3845" fmla="*/ 1746254 w 7228855"/>
                                <a:gd name="connsiteY3845" fmla="*/ 2403895 h 2479529"/>
                                <a:gd name="connsiteX3846" fmla="*/ 1749457 w 7228855"/>
                                <a:gd name="connsiteY3846" fmla="*/ 2399624 h 2479529"/>
                                <a:gd name="connsiteX3847" fmla="*/ 1754599 w 7228855"/>
                                <a:gd name="connsiteY3847" fmla="*/ 2390947 h 2479529"/>
                                <a:gd name="connsiteX3848" fmla="*/ 1749457 w 7228855"/>
                                <a:gd name="connsiteY3848" fmla="*/ 2382270 h 2479529"/>
                                <a:gd name="connsiteX3849" fmla="*/ 1745700 w 7228855"/>
                                <a:gd name="connsiteY3849" fmla="*/ 2377261 h 2479529"/>
                                <a:gd name="connsiteX3850" fmla="*/ 1740381 w 7228855"/>
                                <a:gd name="connsiteY3850" fmla="*/ 2372754 h 2479529"/>
                                <a:gd name="connsiteX3851" fmla="*/ 1727280 w 7228855"/>
                                <a:gd name="connsiteY3851" fmla="*/ 2371574 h 2479529"/>
                                <a:gd name="connsiteX3852" fmla="*/ 1712378 w 7228855"/>
                                <a:gd name="connsiteY3852" fmla="*/ 2390947 h 2479529"/>
                                <a:gd name="connsiteX3853" fmla="*/ 1724796 w 7228855"/>
                                <a:gd name="connsiteY3853" fmla="*/ 2409326 h 2479529"/>
                                <a:gd name="connsiteX3854" fmla="*/ 1738952 w 7228855"/>
                                <a:gd name="connsiteY3854" fmla="*/ 2409574 h 2479529"/>
                                <a:gd name="connsiteX3855" fmla="*/ 6399709 w 7228855"/>
                                <a:gd name="connsiteY3855" fmla="*/ 2411556 h 2479529"/>
                                <a:gd name="connsiteX3856" fmla="*/ 6401199 w 7228855"/>
                                <a:gd name="connsiteY3856" fmla="*/ 2410562 h 2479529"/>
                                <a:gd name="connsiteX3857" fmla="*/ 6402049 w 7228855"/>
                                <a:gd name="connsiteY3857" fmla="*/ 2409128 h 2479529"/>
                                <a:gd name="connsiteX3858" fmla="*/ 6400802 w 7228855"/>
                                <a:gd name="connsiteY3858" fmla="*/ 2410099 h 2479529"/>
                                <a:gd name="connsiteX3859" fmla="*/ 5740565 w 7228855"/>
                                <a:gd name="connsiteY3859" fmla="*/ 2412425 h 2479529"/>
                                <a:gd name="connsiteX3860" fmla="*/ 5753977 w 7228855"/>
                                <a:gd name="connsiteY3860" fmla="*/ 2404601 h 2479529"/>
                                <a:gd name="connsiteX3861" fmla="*/ 5755963 w 7228855"/>
                                <a:gd name="connsiteY3861" fmla="*/ 2400627 h 2479529"/>
                                <a:gd name="connsiteX3862" fmla="*/ 5755963 w 7228855"/>
                                <a:gd name="connsiteY3862" fmla="*/ 2382746 h 2479529"/>
                                <a:gd name="connsiteX3863" fmla="*/ 5740565 w 7228855"/>
                                <a:gd name="connsiteY3863" fmla="*/ 2373804 h 2479529"/>
                                <a:gd name="connsiteX3864" fmla="*/ 5725167 w 7228855"/>
                                <a:gd name="connsiteY3864" fmla="*/ 2382746 h 2479529"/>
                                <a:gd name="connsiteX3865" fmla="*/ 5725167 w 7228855"/>
                                <a:gd name="connsiteY3865" fmla="*/ 2400627 h 2479529"/>
                                <a:gd name="connsiteX3866" fmla="*/ 5727154 w 7228855"/>
                                <a:gd name="connsiteY3866" fmla="*/ 2404601 h 2479529"/>
                                <a:gd name="connsiteX3867" fmla="*/ 5740565 w 7228855"/>
                                <a:gd name="connsiteY3867" fmla="*/ 2412425 h 2479529"/>
                                <a:gd name="connsiteX3868" fmla="*/ 6463786 w 7228855"/>
                                <a:gd name="connsiteY3868" fmla="*/ 2413043 h 2479529"/>
                                <a:gd name="connsiteX3869" fmla="*/ 6483655 w 7228855"/>
                                <a:gd name="connsiteY3869" fmla="*/ 2413043 h 2479529"/>
                                <a:gd name="connsiteX3870" fmla="*/ 6493589 w 7228855"/>
                                <a:gd name="connsiteY3870" fmla="*/ 2396155 h 2479529"/>
                                <a:gd name="connsiteX3871" fmla="*/ 6483655 w 7228855"/>
                                <a:gd name="connsiteY3871" fmla="*/ 2379266 h 2479529"/>
                                <a:gd name="connsiteX3872" fmla="*/ 6463786 w 7228855"/>
                                <a:gd name="connsiteY3872" fmla="*/ 2379763 h 2479529"/>
                                <a:gd name="connsiteX3873" fmla="*/ 6459812 w 7228855"/>
                                <a:gd name="connsiteY3873" fmla="*/ 2381750 h 2479529"/>
                                <a:gd name="connsiteX3874" fmla="*/ 6459812 w 7228855"/>
                                <a:gd name="connsiteY3874" fmla="*/ 2411056 h 2479529"/>
                                <a:gd name="connsiteX3875" fmla="*/ 6463786 w 7228855"/>
                                <a:gd name="connsiteY3875" fmla="*/ 2413043 h 2479529"/>
                                <a:gd name="connsiteX3876" fmla="*/ 3432828 w 7228855"/>
                                <a:gd name="connsiteY3876" fmla="*/ 2413044 h 2479529"/>
                                <a:gd name="connsiteX3877" fmla="*/ 3442761 w 7228855"/>
                                <a:gd name="connsiteY3877" fmla="*/ 2407084 h 2479529"/>
                                <a:gd name="connsiteX3878" fmla="*/ 3449215 w 7228855"/>
                                <a:gd name="connsiteY3878" fmla="*/ 2391188 h 2479529"/>
                                <a:gd name="connsiteX3879" fmla="*/ 3444252 w 7228855"/>
                                <a:gd name="connsiteY3879" fmla="*/ 2376287 h 2479529"/>
                                <a:gd name="connsiteX3880" fmla="*/ 3439192 w 7228855"/>
                                <a:gd name="connsiteY3880" fmla="*/ 2371861 h 2479529"/>
                                <a:gd name="connsiteX3881" fmla="*/ 3435806 w 7228855"/>
                                <a:gd name="connsiteY3881" fmla="*/ 2369830 h 2479529"/>
                                <a:gd name="connsiteX3882" fmla="*/ 3435806 w 7228855"/>
                                <a:gd name="connsiteY3882" fmla="*/ 2369829 h 2479529"/>
                                <a:gd name="connsiteX3883" fmla="*/ 3435806 w 7228855"/>
                                <a:gd name="connsiteY3883" fmla="*/ 2369829 h 2479529"/>
                                <a:gd name="connsiteX3884" fmla="*/ 3435806 w 7228855"/>
                                <a:gd name="connsiteY3884" fmla="*/ 2369829 h 2479529"/>
                                <a:gd name="connsiteX3885" fmla="*/ 3428354 w 7228855"/>
                                <a:gd name="connsiteY3885" fmla="*/ 2365359 h 2479529"/>
                                <a:gd name="connsiteX3886" fmla="*/ 3435806 w 7228855"/>
                                <a:gd name="connsiteY3886" fmla="*/ 2369829 h 2479529"/>
                                <a:gd name="connsiteX3887" fmla="*/ 3434315 w 7228855"/>
                                <a:gd name="connsiteY3887" fmla="*/ 2367346 h 2479529"/>
                                <a:gd name="connsiteX3888" fmla="*/ 3416934 w 7228855"/>
                                <a:gd name="connsiteY3888" fmla="*/ 2360392 h 2479529"/>
                                <a:gd name="connsiteX3889" fmla="*/ 3406499 w 7228855"/>
                                <a:gd name="connsiteY3889" fmla="*/ 2375294 h 2479529"/>
                                <a:gd name="connsiteX3890" fmla="*/ 3406714 w 7228855"/>
                                <a:gd name="connsiteY3890" fmla="*/ 2378308 h 2479529"/>
                                <a:gd name="connsiteX3891" fmla="*/ 3411963 w 7228855"/>
                                <a:gd name="connsiteY3891" fmla="*/ 2369829 h 2479529"/>
                                <a:gd name="connsiteX3892" fmla="*/ 3406996 w 7228855"/>
                                <a:gd name="connsiteY3892" fmla="*/ 2382248 h 2479529"/>
                                <a:gd name="connsiteX3893" fmla="*/ 3406821 w 7228855"/>
                                <a:gd name="connsiteY3893" fmla="*/ 2379754 h 2479529"/>
                                <a:gd name="connsiteX3894" fmla="*/ 3404511 w 7228855"/>
                                <a:gd name="connsiteY3894" fmla="*/ 2388208 h 2479529"/>
                                <a:gd name="connsiteX3895" fmla="*/ 3404578 w 7228855"/>
                                <a:gd name="connsiteY3895" fmla="*/ 2387697 h 2479529"/>
                                <a:gd name="connsiteX3896" fmla="*/ 3404016 w 7228855"/>
                                <a:gd name="connsiteY3896" fmla="*/ 2389698 h 2479529"/>
                                <a:gd name="connsiteX3897" fmla="*/ 3407492 w 7228855"/>
                                <a:gd name="connsiteY3897" fmla="*/ 2402613 h 2479529"/>
                                <a:gd name="connsiteX3898" fmla="*/ 3432828 w 7228855"/>
                                <a:gd name="connsiteY3898" fmla="*/ 2413044 h 2479529"/>
                                <a:gd name="connsiteX3899" fmla="*/ 1480908 w 7228855"/>
                                <a:gd name="connsiteY3899" fmla="*/ 2413298 h 2479529"/>
                                <a:gd name="connsiteX3900" fmla="*/ 1481406 w 7228855"/>
                                <a:gd name="connsiteY3900" fmla="*/ 2412801 h 2479529"/>
                                <a:gd name="connsiteX3901" fmla="*/ 1481125 w 7228855"/>
                                <a:gd name="connsiteY3901" fmla="*/ 2413020 h 2479529"/>
                                <a:gd name="connsiteX3902" fmla="*/ 5800676 w 7228855"/>
                                <a:gd name="connsiteY3902" fmla="*/ 2413477 h 2479529"/>
                                <a:gd name="connsiteX3903" fmla="*/ 5813583 w 7228855"/>
                                <a:gd name="connsiteY3903" fmla="*/ 2411552 h 2479529"/>
                                <a:gd name="connsiteX3904" fmla="*/ 5872196 w 7228855"/>
                                <a:gd name="connsiteY3904" fmla="*/ 2372808 h 2479529"/>
                                <a:gd name="connsiteX3905" fmla="*/ 5855308 w 7228855"/>
                                <a:gd name="connsiteY3905" fmla="*/ 2344495 h 2479529"/>
                                <a:gd name="connsiteX3906" fmla="*/ 5796695 w 7228855"/>
                                <a:gd name="connsiteY3906" fmla="*/ 2382743 h 2479529"/>
                                <a:gd name="connsiteX3907" fmla="*/ 5800676 w 7228855"/>
                                <a:gd name="connsiteY3907" fmla="*/ 2413477 h 2479529"/>
                                <a:gd name="connsiteX3908" fmla="*/ 4630900 w 7228855"/>
                                <a:gd name="connsiteY3908" fmla="*/ 2414036 h 2479529"/>
                                <a:gd name="connsiteX3909" fmla="*/ 4642821 w 7228855"/>
                                <a:gd name="connsiteY3909" fmla="*/ 2385226 h 2479529"/>
                                <a:gd name="connsiteX3910" fmla="*/ 4599110 w 7228855"/>
                                <a:gd name="connsiteY3910" fmla="*/ 2322143 h 2479529"/>
                                <a:gd name="connsiteX3911" fmla="*/ 4566327 w 7228855"/>
                                <a:gd name="connsiteY3911" fmla="*/ 2326614 h 2479529"/>
                                <a:gd name="connsiteX3912" fmla="*/ 4630900 w 7228855"/>
                                <a:gd name="connsiteY3912" fmla="*/ 2414036 h 2479529"/>
                                <a:gd name="connsiteX3913" fmla="*/ 1478643 w 7228855"/>
                                <a:gd name="connsiteY3913" fmla="*/ 2414950 h 2479529"/>
                                <a:gd name="connsiteX3914" fmla="*/ 1481125 w 7228855"/>
                                <a:gd name="connsiteY3914" fmla="*/ 2413020 h 2479529"/>
                                <a:gd name="connsiteX3915" fmla="*/ 1484386 w 7228855"/>
                                <a:gd name="connsiteY3915" fmla="*/ 2408828 h 2479529"/>
                                <a:gd name="connsiteX3916" fmla="*/ 1481324 w 7228855"/>
                                <a:gd name="connsiteY3916" fmla="*/ 2410832 h 2479529"/>
                                <a:gd name="connsiteX3917" fmla="*/ 2543385 w 7228855"/>
                                <a:gd name="connsiteY3917" fmla="*/ 2415286 h 2479529"/>
                                <a:gd name="connsiteX3918" fmla="*/ 2551333 w 7228855"/>
                                <a:gd name="connsiteY3918" fmla="*/ 2413795 h 2479529"/>
                                <a:gd name="connsiteX3919" fmla="*/ 2558286 w 7228855"/>
                                <a:gd name="connsiteY3919" fmla="*/ 2411809 h 2479529"/>
                                <a:gd name="connsiteX3920" fmla="*/ 2572692 w 7228855"/>
                                <a:gd name="connsiteY3920" fmla="*/ 2382502 h 2479529"/>
                                <a:gd name="connsiteX3921" fmla="*/ 2561267 w 7228855"/>
                                <a:gd name="connsiteY3921" fmla="*/ 2371077 h 2479529"/>
                                <a:gd name="connsiteX3922" fmla="*/ 2552823 w 7228855"/>
                                <a:gd name="connsiteY3922" fmla="*/ 2369090 h 2479529"/>
                                <a:gd name="connsiteX3923" fmla="*/ 2540902 w 7228855"/>
                                <a:gd name="connsiteY3923" fmla="*/ 2371574 h 2479529"/>
                                <a:gd name="connsiteX3924" fmla="*/ 2523020 w 7228855"/>
                                <a:gd name="connsiteY3924" fmla="*/ 2390946 h 2479529"/>
                                <a:gd name="connsiteX3925" fmla="*/ 2524013 w 7228855"/>
                                <a:gd name="connsiteY3925" fmla="*/ 2403364 h 2479529"/>
                                <a:gd name="connsiteX3926" fmla="*/ 2531960 w 7228855"/>
                                <a:gd name="connsiteY3926" fmla="*/ 2412305 h 2479529"/>
                                <a:gd name="connsiteX3927" fmla="*/ 2543385 w 7228855"/>
                                <a:gd name="connsiteY3927" fmla="*/ 2415286 h 2479529"/>
                                <a:gd name="connsiteX3928" fmla="*/ 6393500 w 7228855"/>
                                <a:gd name="connsiteY3928" fmla="*/ 2415778 h 2479529"/>
                                <a:gd name="connsiteX3929" fmla="*/ 6400802 w 7228855"/>
                                <a:gd name="connsiteY3929" fmla="*/ 2410099 h 2479529"/>
                                <a:gd name="connsiteX3930" fmla="*/ 6404006 w 7228855"/>
                                <a:gd name="connsiteY3930" fmla="*/ 2405826 h 2479529"/>
                                <a:gd name="connsiteX3931" fmla="*/ 6409147 w 7228855"/>
                                <a:gd name="connsiteY3931" fmla="*/ 2397151 h 2479529"/>
                                <a:gd name="connsiteX3932" fmla="*/ 6404006 w 7228855"/>
                                <a:gd name="connsiteY3932" fmla="*/ 2388475 h 2479529"/>
                                <a:gd name="connsiteX3933" fmla="*/ 6400248 w 7228855"/>
                                <a:gd name="connsiteY3933" fmla="*/ 2383464 h 2479529"/>
                                <a:gd name="connsiteX3934" fmla="*/ 6394929 w 7228855"/>
                                <a:gd name="connsiteY3934" fmla="*/ 2378958 h 2479529"/>
                                <a:gd name="connsiteX3935" fmla="*/ 6381827 w 7228855"/>
                                <a:gd name="connsiteY3935" fmla="*/ 2377778 h 2479529"/>
                                <a:gd name="connsiteX3936" fmla="*/ 6366926 w 7228855"/>
                                <a:gd name="connsiteY3936" fmla="*/ 2397151 h 2479529"/>
                                <a:gd name="connsiteX3937" fmla="*/ 6379343 w 7228855"/>
                                <a:gd name="connsiteY3937" fmla="*/ 2415529 h 2479529"/>
                                <a:gd name="connsiteX3938" fmla="*/ 6393500 w 7228855"/>
                                <a:gd name="connsiteY3938" fmla="*/ 2415778 h 2479529"/>
                                <a:gd name="connsiteX3939" fmla="*/ 931043 w 7228855"/>
                                <a:gd name="connsiteY3939" fmla="*/ 2415782 h 2479529"/>
                                <a:gd name="connsiteX3940" fmla="*/ 929345 w 7228855"/>
                                <a:gd name="connsiteY3940" fmla="*/ 2403898 h 2479529"/>
                                <a:gd name="connsiteX3941" fmla="*/ 929074 w 7228855"/>
                                <a:gd name="connsiteY3941" fmla="*/ 2402931 h 2479529"/>
                                <a:gd name="connsiteX3942" fmla="*/ 928559 w 7228855"/>
                                <a:gd name="connsiteY3942" fmla="*/ 2405847 h 2479529"/>
                                <a:gd name="connsiteX3943" fmla="*/ 931043 w 7228855"/>
                                <a:gd name="connsiteY3943" fmla="*/ 2415782 h 2479529"/>
                                <a:gd name="connsiteX3944" fmla="*/ 1476935 w 7228855"/>
                                <a:gd name="connsiteY3944" fmla="*/ 2416279 h 2479529"/>
                                <a:gd name="connsiteX3945" fmla="*/ 1478425 w 7228855"/>
                                <a:gd name="connsiteY3945" fmla="*/ 2415285 h 2479529"/>
                                <a:gd name="connsiteX3946" fmla="*/ 1478643 w 7228855"/>
                                <a:gd name="connsiteY3946" fmla="*/ 2414950 h 2479529"/>
                                <a:gd name="connsiteX3947" fmla="*/ 2115812 w 7228855"/>
                                <a:gd name="connsiteY3947" fmla="*/ 2417977 h 2479529"/>
                                <a:gd name="connsiteX3948" fmla="*/ 2119335 w 7228855"/>
                                <a:gd name="connsiteY3948" fmla="*/ 2416971 h 2479529"/>
                                <a:gd name="connsiteX3949" fmla="*/ 2126379 w 7228855"/>
                                <a:gd name="connsiteY3949" fmla="*/ 2414454 h 2479529"/>
                                <a:gd name="connsiteX3950" fmla="*/ 2137449 w 7228855"/>
                                <a:gd name="connsiteY3950" fmla="*/ 2405901 h 2479529"/>
                                <a:gd name="connsiteX3951" fmla="*/ 2138456 w 7228855"/>
                                <a:gd name="connsiteY3951" fmla="*/ 2389296 h 2479529"/>
                                <a:gd name="connsiteX3952" fmla="*/ 2111787 w 7228855"/>
                                <a:gd name="connsiteY3952" fmla="*/ 2380742 h 2479529"/>
                                <a:gd name="connsiteX3953" fmla="*/ 2094679 w 7228855"/>
                                <a:gd name="connsiteY3953" fmla="*/ 2397850 h 2479529"/>
                                <a:gd name="connsiteX3954" fmla="*/ 2095686 w 7228855"/>
                                <a:gd name="connsiteY3954" fmla="*/ 2408416 h 2479529"/>
                                <a:gd name="connsiteX3955" fmla="*/ 2102227 w 7228855"/>
                                <a:gd name="connsiteY3955" fmla="*/ 2415964 h 2479529"/>
                                <a:gd name="connsiteX3956" fmla="*/ 2115812 w 7228855"/>
                                <a:gd name="connsiteY3956" fmla="*/ 2417977 h 2479529"/>
                                <a:gd name="connsiteX3957" fmla="*/ 3158655 w 7228855"/>
                                <a:gd name="connsiteY3957" fmla="*/ 2418507 h 2479529"/>
                                <a:gd name="connsiteX3958" fmla="*/ 3169085 w 7228855"/>
                                <a:gd name="connsiteY3958" fmla="*/ 2410560 h 2479529"/>
                                <a:gd name="connsiteX3959" fmla="*/ 3162625 w 7228855"/>
                                <a:gd name="connsiteY3959" fmla="*/ 2386717 h 2479529"/>
                                <a:gd name="connsiteX3960" fmla="*/ 3147728 w 7228855"/>
                                <a:gd name="connsiteY3960" fmla="*/ 2380260 h 2479529"/>
                                <a:gd name="connsiteX3961" fmla="*/ 3128853 w 7228855"/>
                                <a:gd name="connsiteY3961" fmla="*/ 2388207 h 2479529"/>
                                <a:gd name="connsiteX3962" fmla="*/ 3126370 w 7228855"/>
                                <a:gd name="connsiteY3962" fmla="*/ 2396652 h 2479529"/>
                                <a:gd name="connsiteX3963" fmla="*/ 3131336 w 7228855"/>
                                <a:gd name="connsiteY3963" fmla="*/ 2408573 h 2479529"/>
                                <a:gd name="connsiteX3964" fmla="*/ 3139283 w 7228855"/>
                                <a:gd name="connsiteY3964" fmla="*/ 2414037 h 2479529"/>
                                <a:gd name="connsiteX3965" fmla="*/ 3145246 w 7228855"/>
                                <a:gd name="connsiteY3965" fmla="*/ 2417017 h 2479529"/>
                                <a:gd name="connsiteX3966" fmla="*/ 3158655 w 7228855"/>
                                <a:gd name="connsiteY3966" fmla="*/ 2418507 h 2479529"/>
                                <a:gd name="connsiteX3967" fmla="*/ 6135456 w 7228855"/>
                                <a:gd name="connsiteY3967" fmla="*/ 2419501 h 2479529"/>
                                <a:gd name="connsiteX3968" fmla="*/ 6135953 w 7228855"/>
                                <a:gd name="connsiteY3968" fmla="*/ 2419005 h 2479529"/>
                                <a:gd name="connsiteX3969" fmla="*/ 6135672 w 7228855"/>
                                <a:gd name="connsiteY3969" fmla="*/ 2419224 h 2479529"/>
                                <a:gd name="connsiteX3970" fmla="*/ 1258876 w 7228855"/>
                                <a:gd name="connsiteY3970" fmla="*/ 2419756 h 2479529"/>
                                <a:gd name="connsiteX3971" fmla="*/ 1273778 w 7228855"/>
                                <a:gd name="connsiteY3971" fmla="*/ 2417769 h 2479529"/>
                                <a:gd name="connsiteX3972" fmla="*/ 1279241 w 7228855"/>
                                <a:gd name="connsiteY3972" fmla="*/ 2413795 h 2479529"/>
                                <a:gd name="connsiteX3973" fmla="*/ 1289673 w 7228855"/>
                                <a:gd name="connsiteY3973" fmla="*/ 2395913 h 2479529"/>
                                <a:gd name="connsiteX3974" fmla="*/ 1283712 w 7228855"/>
                                <a:gd name="connsiteY3974" fmla="*/ 2381508 h 2479529"/>
                                <a:gd name="connsiteX3975" fmla="*/ 1268811 w 7228855"/>
                                <a:gd name="connsiteY3975" fmla="*/ 2375548 h 2479529"/>
                                <a:gd name="connsiteX3976" fmla="*/ 1251425 w 7228855"/>
                                <a:gd name="connsiteY3976" fmla="*/ 2385482 h 2479529"/>
                                <a:gd name="connsiteX3977" fmla="*/ 1247451 w 7228855"/>
                                <a:gd name="connsiteY3977" fmla="*/ 2390946 h 2479529"/>
                                <a:gd name="connsiteX3978" fmla="*/ 1245465 w 7228855"/>
                                <a:gd name="connsiteY3978" fmla="*/ 2395416 h 2479529"/>
                                <a:gd name="connsiteX3979" fmla="*/ 1244967 w 7228855"/>
                                <a:gd name="connsiteY3979" fmla="*/ 2403364 h 2479529"/>
                                <a:gd name="connsiteX3980" fmla="*/ 1250432 w 7228855"/>
                                <a:gd name="connsiteY3980" fmla="*/ 2414788 h 2479529"/>
                                <a:gd name="connsiteX3981" fmla="*/ 1258876 w 7228855"/>
                                <a:gd name="connsiteY3981" fmla="*/ 2419756 h 2479529"/>
                                <a:gd name="connsiteX3982" fmla="*/ 1466938 w 7228855"/>
                                <a:gd name="connsiteY3982" fmla="*/ 2420252 h 2479529"/>
                                <a:gd name="connsiteX3983" fmla="*/ 1481324 w 7228855"/>
                                <a:gd name="connsiteY3983" fmla="*/ 2410832 h 2479529"/>
                                <a:gd name="connsiteX3984" fmla="*/ 1488856 w 7228855"/>
                                <a:gd name="connsiteY3984" fmla="*/ 2399266 h 2479529"/>
                                <a:gd name="connsiteX3985" fmla="*/ 1482896 w 7228855"/>
                                <a:gd name="connsiteY3985" fmla="*/ 2381011 h 2479529"/>
                                <a:gd name="connsiteX3986" fmla="*/ 1467497 w 7228855"/>
                                <a:gd name="connsiteY3986" fmla="*/ 2374554 h 2479529"/>
                                <a:gd name="connsiteX3987" fmla="*/ 1456569 w 7228855"/>
                                <a:gd name="connsiteY3987" fmla="*/ 2377534 h 2479529"/>
                                <a:gd name="connsiteX3988" fmla="*/ 1453039 w 7228855"/>
                                <a:gd name="connsiteY3988" fmla="*/ 2380828 h 2479529"/>
                                <a:gd name="connsiteX3989" fmla="*/ 1460543 w 7228855"/>
                                <a:gd name="connsiteY3989" fmla="*/ 2376541 h 2479529"/>
                                <a:gd name="connsiteX3990" fmla="*/ 1452880 w 7228855"/>
                                <a:gd name="connsiteY3990" fmla="*/ 2380977 h 2479529"/>
                                <a:gd name="connsiteX3991" fmla="*/ 1449722 w 7228855"/>
                                <a:gd name="connsiteY3991" fmla="*/ 2383924 h 2479529"/>
                                <a:gd name="connsiteX3992" fmla="*/ 1448124 w 7228855"/>
                                <a:gd name="connsiteY3992" fmla="*/ 2385978 h 2479529"/>
                                <a:gd name="connsiteX3993" fmla="*/ 1449118 w 7228855"/>
                                <a:gd name="connsiteY3993" fmla="*/ 2384488 h 2479529"/>
                                <a:gd name="connsiteX3994" fmla="*/ 1449722 w 7228855"/>
                                <a:gd name="connsiteY3994" fmla="*/ 2383924 h 2479529"/>
                                <a:gd name="connsiteX3995" fmla="*/ 1451306 w 7228855"/>
                                <a:gd name="connsiteY3995" fmla="*/ 2381888 h 2479529"/>
                                <a:gd name="connsiteX3996" fmla="*/ 1451105 w 7228855"/>
                                <a:gd name="connsiteY3996" fmla="*/ 2382005 h 2479529"/>
                                <a:gd name="connsiteX3997" fmla="*/ 1451271 w 7228855"/>
                                <a:gd name="connsiteY3997" fmla="*/ 2381839 h 2479529"/>
                                <a:gd name="connsiteX3998" fmla="*/ 1450112 w 7228855"/>
                                <a:gd name="connsiteY3998" fmla="*/ 2382501 h 2479529"/>
                                <a:gd name="connsiteX3999" fmla="*/ 1446138 w 7228855"/>
                                <a:gd name="connsiteY3999" fmla="*/ 2387965 h 2479529"/>
                                <a:gd name="connsiteX4000" fmla="*/ 1447628 w 7228855"/>
                                <a:gd name="connsiteY4000" fmla="*/ 2412304 h 2479529"/>
                                <a:gd name="connsiteX4001" fmla="*/ 1466938 w 7228855"/>
                                <a:gd name="connsiteY4001" fmla="*/ 2420252 h 2479529"/>
                                <a:gd name="connsiteX4002" fmla="*/ 6133190 w 7228855"/>
                                <a:gd name="connsiteY4002" fmla="*/ 2421154 h 2479529"/>
                                <a:gd name="connsiteX4003" fmla="*/ 6135672 w 7228855"/>
                                <a:gd name="connsiteY4003" fmla="*/ 2419224 h 2479529"/>
                                <a:gd name="connsiteX4004" fmla="*/ 6138933 w 7228855"/>
                                <a:gd name="connsiteY4004" fmla="*/ 2415031 h 2479529"/>
                                <a:gd name="connsiteX4005" fmla="*/ 6135872 w 7228855"/>
                                <a:gd name="connsiteY4005" fmla="*/ 2417036 h 2479529"/>
                                <a:gd name="connsiteX4006" fmla="*/ 7197933 w 7228855"/>
                                <a:gd name="connsiteY4006" fmla="*/ 2421489 h 2479529"/>
                                <a:gd name="connsiteX4007" fmla="*/ 7205880 w 7228855"/>
                                <a:gd name="connsiteY4007" fmla="*/ 2419999 h 2479529"/>
                                <a:gd name="connsiteX4008" fmla="*/ 7212835 w 7228855"/>
                                <a:gd name="connsiteY4008" fmla="*/ 2418012 h 2479529"/>
                                <a:gd name="connsiteX4009" fmla="*/ 7227239 w 7228855"/>
                                <a:gd name="connsiteY4009" fmla="*/ 2388706 h 2479529"/>
                                <a:gd name="connsiteX4010" fmla="*/ 7215814 w 7228855"/>
                                <a:gd name="connsiteY4010" fmla="*/ 2377281 h 2479529"/>
                                <a:gd name="connsiteX4011" fmla="*/ 7207371 w 7228855"/>
                                <a:gd name="connsiteY4011" fmla="*/ 2375294 h 2479529"/>
                                <a:gd name="connsiteX4012" fmla="*/ 7195449 w 7228855"/>
                                <a:gd name="connsiteY4012" fmla="*/ 2377778 h 2479529"/>
                                <a:gd name="connsiteX4013" fmla="*/ 7177568 w 7228855"/>
                                <a:gd name="connsiteY4013" fmla="*/ 2397149 h 2479529"/>
                                <a:gd name="connsiteX4014" fmla="*/ 7178561 w 7228855"/>
                                <a:gd name="connsiteY4014" fmla="*/ 2409568 h 2479529"/>
                                <a:gd name="connsiteX4015" fmla="*/ 7186508 w 7228855"/>
                                <a:gd name="connsiteY4015" fmla="*/ 2418509 h 2479529"/>
                                <a:gd name="connsiteX4016" fmla="*/ 7197933 w 7228855"/>
                                <a:gd name="connsiteY4016" fmla="*/ 2421489 h 2479529"/>
                                <a:gd name="connsiteX4017" fmla="*/ 5585589 w 7228855"/>
                                <a:gd name="connsiteY4017" fmla="*/ 2421986 h 2479529"/>
                                <a:gd name="connsiteX4018" fmla="*/ 5583892 w 7228855"/>
                                <a:gd name="connsiteY4018" fmla="*/ 2410101 h 2479529"/>
                                <a:gd name="connsiteX4019" fmla="*/ 5583621 w 7228855"/>
                                <a:gd name="connsiteY4019" fmla="*/ 2409133 h 2479529"/>
                                <a:gd name="connsiteX4020" fmla="*/ 5583106 w 7228855"/>
                                <a:gd name="connsiteY4020" fmla="*/ 2412051 h 2479529"/>
                                <a:gd name="connsiteX4021" fmla="*/ 5585589 w 7228855"/>
                                <a:gd name="connsiteY4021" fmla="*/ 2421986 h 2479529"/>
                                <a:gd name="connsiteX4022" fmla="*/ 6131482 w 7228855"/>
                                <a:gd name="connsiteY4022" fmla="*/ 2422482 h 2479529"/>
                                <a:gd name="connsiteX4023" fmla="*/ 6132972 w 7228855"/>
                                <a:gd name="connsiteY4023" fmla="*/ 2421488 h 2479529"/>
                                <a:gd name="connsiteX4024" fmla="*/ 6133190 w 7228855"/>
                                <a:gd name="connsiteY4024" fmla="*/ 2421154 h 2479529"/>
                                <a:gd name="connsiteX4025" fmla="*/ 3293758 w 7228855"/>
                                <a:gd name="connsiteY4025" fmla="*/ 2423472 h 2479529"/>
                                <a:gd name="connsiteX4026" fmla="*/ 3352365 w 7228855"/>
                                <a:gd name="connsiteY4026" fmla="*/ 2415028 h 2479529"/>
                                <a:gd name="connsiteX4027" fmla="*/ 3347399 w 7228855"/>
                                <a:gd name="connsiteY4027" fmla="*/ 2378768 h 2479529"/>
                                <a:gd name="connsiteX4028" fmla="*/ 3288789 w 7228855"/>
                                <a:gd name="connsiteY4028" fmla="*/ 2385721 h 2479529"/>
                                <a:gd name="connsiteX4029" fmla="*/ 3293758 w 7228855"/>
                                <a:gd name="connsiteY4029" fmla="*/ 2423472 h 2479529"/>
                                <a:gd name="connsiteX4030" fmla="*/ 950768 w 7228855"/>
                                <a:gd name="connsiteY4030" fmla="*/ 2424134 h 2479529"/>
                                <a:gd name="connsiteX4031" fmla="*/ 955879 w 7228855"/>
                                <a:gd name="connsiteY4031" fmla="*/ 2423233 h 2479529"/>
                                <a:gd name="connsiteX4032" fmla="*/ 962336 w 7228855"/>
                                <a:gd name="connsiteY4032" fmla="*/ 2419756 h 2479529"/>
                                <a:gd name="connsiteX4033" fmla="*/ 966310 w 7228855"/>
                                <a:gd name="connsiteY4033" fmla="*/ 2386972 h 2479529"/>
                                <a:gd name="connsiteX4034" fmla="*/ 933527 w 7228855"/>
                                <a:gd name="connsiteY4034" fmla="*/ 2390946 h 2479529"/>
                                <a:gd name="connsiteX4035" fmla="*/ 930049 w 7228855"/>
                                <a:gd name="connsiteY4035" fmla="*/ 2397403 h 2479529"/>
                                <a:gd name="connsiteX4036" fmla="*/ 929147 w 7228855"/>
                                <a:gd name="connsiteY4036" fmla="*/ 2402514 h 2479529"/>
                                <a:gd name="connsiteX4037" fmla="*/ 929345 w 7228855"/>
                                <a:gd name="connsiteY4037" fmla="*/ 2403898 h 2479529"/>
                                <a:gd name="connsiteX4038" fmla="*/ 933775 w 7228855"/>
                                <a:gd name="connsiteY4038" fmla="*/ 2419693 h 2479529"/>
                                <a:gd name="connsiteX4039" fmla="*/ 949318 w 7228855"/>
                                <a:gd name="connsiteY4039" fmla="*/ 2423927 h 2479529"/>
                                <a:gd name="connsiteX4040" fmla="*/ 6770349 w 7228855"/>
                                <a:gd name="connsiteY4040" fmla="*/ 2424177 h 2479529"/>
                                <a:gd name="connsiteX4041" fmla="*/ 6773871 w 7228855"/>
                                <a:gd name="connsiteY4041" fmla="*/ 2423171 h 2479529"/>
                                <a:gd name="connsiteX4042" fmla="*/ 6780915 w 7228855"/>
                                <a:gd name="connsiteY4042" fmla="*/ 2420655 h 2479529"/>
                                <a:gd name="connsiteX4043" fmla="*/ 6791985 w 7228855"/>
                                <a:gd name="connsiteY4043" fmla="*/ 2412101 h 2479529"/>
                                <a:gd name="connsiteX4044" fmla="*/ 6792992 w 7228855"/>
                                <a:gd name="connsiteY4044" fmla="*/ 2395497 h 2479529"/>
                                <a:gd name="connsiteX4045" fmla="*/ 6766323 w 7228855"/>
                                <a:gd name="connsiteY4045" fmla="*/ 2386942 h 2479529"/>
                                <a:gd name="connsiteX4046" fmla="*/ 6749216 w 7228855"/>
                                <a:gd name="connsiteY4046" fmla="*/ 2404051 h 2479529"/>
                                <a:gd name="connsiteX4047" fmla="*/ 6750222 w 7228855"/>
                                <a:gd name="connsiteY4047" fmla="*/ 2414617 h 2479529"/>
                                <a:gd name="connsiteX4048" fmla="*/ 6756763 w 7228855"/>
                                <a:gd name="connsiteY4048" fmla="*/ 2422165 h 2479529"/>
                                <a:gd name="connsiteX4049" fmla="*/ 6770349 w 7228855"/>
                                <a:gd name="connsiteY4049" fmla="*/ 2424177 h 2479529"/>
                                <a:gd name="connsiteX4050" fmla="*/ 950414 w 7228855"/>
                                <a:gd name="connsiteY4050" fmla="*/ 2424226 h 2479529"/>
                                <a:gd name="connsiteX4051" fmla="*/ 951408 w 7228855"/>
                                <a:gd name="connsiteY4051" fmla="*/ 2424226 h 2479529"/>
                                <a:gd name="connsiteX4052" fmla="*/ 950768 w 7228855"/>
                                <a:gd name="connsiteY4052" fmla="*/ 2424134 h 2479529"/>
                                <a:gd name="connsiteX4053" fmla="*/ 950350 w 7228855"/>
                                <a:gd name="connsiteY4053" fmla="*/ 2424208 h 2479529"/>
                                <a:gd name="connsiteX4054" fmla="*/ 947435 w 7228855"/>
                                <a:gd name="connsiteY4054" fmla="*/ 2424722 h 2479529"/>
                                <a:gd name="connsiteX4055" fmla="*/ 950350 w 7228855"/>
                                <a:gd name="connsiteY4055" fmla="*/ 2424208 h 2479529"/>
                                <a:gd name="connsiteX4056" fmla="*/ 949318 w 7228855"/>
                                <a:gd name="connsiteY4056" fmla="*/ 2423927 h 2479529"/>
                                <a:gd name="connsiteX4057" fmla="*/ 937500 w 7228855"/>
                                <a:gd name="connsiteY4057" fmla="*/ 2422239 h 2479529"/>
                                <a:gd name="connsiteX4058" fmla="*/ 947435 w 7228855"/>
                                <a:gd name="connsiteY4058" fmla="*/ 2424722 h 2479529"/>
                                <a:gd name="connsiteX4059" fmla="*/ 1347788 w 7228855"/>
                                <a:gd name="connsiteY4059" fmla="*/ 2425717 h 2479529"/>
                                <a:gd name="connsiteX4060" fmla="*/ 1354246 w 7228855"/>
                                <a:gd name="connsiteY4060" fmla="*/ 2422736 h 2479529"/>
                                <a:gd name="connsiteX4061" fmla="*/ 1363187 w 7228855"/>
                                <a:gd name="connsiteY4061" fmla="*/ 2406841 h 2479529"/>
                                <a:gd name="connsiteX4062" fmla="*/ 1357723 w 7228855"/>
                                <a:gd name="connsiteY4062" fmla="*/ 2393927 h 2479529"/>
                                <a:gd name="connsiteX4063" fmla="*/ 1344809 w 7228855"/>
                                <a:gd name="connsiteY4063" fmla="*/ 2388463 h 2479529"/>
                                <a:gd name="connsiteX4064" fmla="*/ 1328913 w 7228855"/>
                                <a:gd name="connsiteY4064" fmla="*/ 2397403 h 2479529"/>
                                <a:gd name="connsiteX4065" fmla="*/ 1325933 w 7228855"/>
                                <a:gd name="connsiteY4065" fmla="*/ 2403861 h 2479529"/>
                                <a:gd name="connsiteX4066" fmla="*/ 1328417 w 7228855"/>
                                <a:gd name="connsiteY4066" fmla="*/ 2423234 h 2479529"/>
                                <a:gd name="connsiteX4067" fmla="*/ 1347788 w 7228855"/>
                                <a:gd name="connsiteY4067" fmla="*/ 2425717 h 2479529"/>
                                <a:gd name="connsiteX4068" fmla="*/ 5913423 w 7228855"/>
                                <a:gd name="connsiteY4068" fmla="*/ 2425959 h 2479529"/>
                                <a:gd name="connsiteX4069" fmla="*/ 5928325 w 7228855"/>
                                <a:gd name="connsiteY4069" fmla="*/ 2423972 h 2479529"/>
                                <a:gd name="connsiteX4070" fmla="*/ 5933788 w 7228855"/>
                                <a:gd name="connsiteY4070" fmla="*/ 2419998 h 2479529"/>
                                <a:gd name="connsiteX4071" fmla="*/ 5944220 w 7228855"/>
                                <a:gd name="connsiteY4071" fmla="*/ 2402117 h 2479529"/>
                                <a:gd name="connsiteX4072" fmla="*/ 5938259 w 7228855"/>
                                <a:gd name="connsiteY4072" fmla="*/ 2387712 h 2479529"/>
                                <a:gd name="connsiteX4073" fmla="*/ 5923358 w 7228855"/>
                                <a:gd name="connsiteY4073" fmla="*/ 2381751 h 2479529"/>
                                <a:gd name="connsiteX4074" fmla="*/ 5905972 w 7228855"/>
                                <a:gd name="connsiteY4074" fmla="*/ 2391685 h 2479529"/>
                                <a:gd name="connsiteX4075" fmla="*/ 5901999 w 7228855"/>
                                <a:gd name="connsiteY4075" fmla="*/ 2397149 h 2479529"/>
                                <a:gd name="connsiteX4076" fmla="*/ 5900012 w 7228855"/>
                                <a:gd name="connsiteY4076" fmla="*/ 2401620 h 2479529"/>
                                <a:gd name="connsiteX4077" fmla="*/ 5899515 w 7228855"/>
                                <a:gd name="connsiteY4077" fmla="*/ 2409567 h 2479529"/>
                                <a:gd name="connsiteX4078" fmla="*/ 5904979 w 7228855"/>
                                <a:gd name="connsiteY4078" fmla="*/ 2420992 h 2479529"/>
                                <a:gd name="connsiteX4079" fmla="*/ 5913423 w 7228855"/>
                                <a:gd name="connsiteY4079" fmla="*/ 2425959 h 2479529"/>
                                <a:gd name="connsiteX4080" fmla="*/ 6121486 w 7228855"/>
                                <a:gd name="connsiteY4080" fmla="*/ 2426456 h 2479529"/>
                                <a:gd name="connsiteX4081" fmla="*/ 6135872 w 7228855"/>
                                <a:gd name="connsiteY4081" fmla="*/ 2417036 h 2479529"/>
                                <a:gd name="connsiteX4082" fmla="*/ 6143403 w 7228855"/>
                                <a:gd name="connsiteY4082" fmla="*/ 2405469 h 2479529"/>
                                <a:gd name="connsiteX4083" fmla="*/ 6137443 w 7228855"/>
                                <a:gd name="connsiteY4083" fmla="*/ 2387215 h 2479529"/>
                                <a:gd name="connsiteX4084" fmla="*/ 6122045 w 7228855"/>
                                <a:gd name="connsiteY4084" fmla="*/ 2380758 h 2479529"/>
                                <a:gd name="connsiteX4085" fmla="*/ 6111117 w 7228855"/>
                                <a:gd name="connsiteY4085" fmla="*/ 2383737 h 2479529"/>
                                <a:gd name="connsiteX4086" fmla="*/ 6107587 w 7228855"/>
                                <a:gd name="connsiteY4086" fmla="*/ 2387032 h 2479529"/>
                                <a:gd name="connsiteX4087" fmla="*/ 6115090 w 7228855"/>
                                <a:gd name="connsiteY4087" fmla="*/ 2382744 h 2479529"/>
                                <a:gd name="connsiteX4088" fmla="*/ 6107427 w 7228855"/>
                                <a:gd name="connsiteY4088" fmla="*/ 2387181 h 2479529"/>
                                <a:gd name="connsiteX4089" fmla="*/ 6104270 w 7228855"/>
                                <a:gd name="connsiteY4089" fmla="*/ 2390128 h 2479529"/>
                                <a:gd name="connsiteX4090" fmla="*/ 6102672 w 7228855"/>
                                <a:gd name="connsiteY4090" fmla="*/ 2392182 h 2479529"/>
                                <a:gd name="connsiteX4091" fmla="*/ 6103666 w 7228855"/>
                                <a:gd name="connsiteY4091" fmla="*/ 2390692 h 2479529"/>
                                <a:gd name="connsiteX4092" fmla="*/ 6104270 w 7228855"/>
                                <a:gd name="connsiteY4092" fmla="*/ 2390128 h 2479529"/>
                                <a:gd name="connsiteX4093" fmla="*/ 6105853 w 7228855"/>
                                <a:gd name="connsiteY4093" fmla="*/ 2388092 h 2479529"/>
                                <a:gd name="connsiteX4094" fmla="*/ 6105653 w 7228855"/>
                                <a:gd name="connsiteY4094" fmla="*/ 2388208 h 2479529"/>
                                <a:gd name="connsiteX4095" fmla="*/ 6105818 w 7228855"/>
                                <a:gd name="connsiteY4095" fmla="*/ 2388043 h 2479529"/>
                                <a:gd name="connsiteX4096" fmla="*/ 6104660 w 7228855"/>
                                <a:gd name="connsiteY4096" fmla="*/ 2388705 h 2479529"/>
                                <a:gd name="connsiteX4097" fmla="*/ 6100685 w 7228855"/>
                                <a:gd name="connsiteY4097" fmla="*/ 2394169 h 2479529"/>
                                <a:gd name="connsiteX4098" fmla="*/ 6102176 w 7228855"/>
                                <a:gd name="connsiteY4098" fmla="*/ 2418508 h 2479529"/>
                                <a:gd name="connsiteX4099" fmla="*/ 6121486 w 7228855"/>
                                <a:gd name="connsiteY4099" fmla="*/ 2426456 h 2479529"/>
                                <a:gd name="connsiteX4100" fmla="*/ 373544 w 7228855"/>
                                <a:gd name="connsiteY4100" fmla="*/ 2428510 h 2479529"/>
                                <a:gd name="connsiteX4101" fmla="*/ 392605 w 7228855"/>
                                <a:gd name="connsiteY4101" fmla="*/ 2414788 h 2479529"/>
                                <a:gd name="connsiteX4102" fmla="*/ 375717 w 7228855"/>
                                <a:gd name="connsiteY4102" fmla="*/ 2401873 h 2479529"/>
                                <a:gd name="connsiteX4103" fmla="*/ 324555 w 7228855"/>
                                <a:gd name="connsiteY4103" fmla="*/ 2311968 h 2479529"/>
                                <a:gd name="connsiteX4104" fmla="*/ 293759 w 7228855"/>
                                <a:gd name="connsiteY4104" fmla="*/ 2329849 h 2479529"/>
                                <a:gd name="connsiteX4105" fmla="*/ 350385 w 7228855"/>
                                <a:gd name="connsiteY4105" fmla="*/ 2415782 h 2479529"/>
                                <a:gd name="connsiteX4106" fmla="*/ 373544 w 7228855"/>
                                <a:gd name="connsiteY4106" fmla="*/ 2428510 h 2479529"/>
                                <a:gd name="connsiteX4107" fmla="*/ 5605315 w 7228855"/>
                                <a:gd name="connsiteY4107" fmla="*/ 2430338 h 2479529"/>
                                <a:gd name="connsiteX4108" fmla="*/ 5610426 w 7228855"/>
                                <a:gd name="connsiteY4108" fmla="*/ 2429436 h 2479529"/>
                                <a:gd name="connsiteX4109" fmla="*/ 5616883 w 7228855"/>
                                <a:gd name="connsiteY4109" fmla="*/ 2425959 h 2479529"/>
                                <a:gd name="connsiteX4110" fmla="*/ 5620856 w 7228855"/>
                                <a:gd name="connsiteY4110" fmla="*/ 2393176 h 2479529"/>
                                <a:gd name="connsiteX4111" fmla="*/ 5588073 w 7228855"/>
                                <a:gd name="connsiteY4111" fmla="*/ 2397149 h 2479529"/>
                                <a:gd name="connsiteX4112" fmla="*/ 5584596 w 7228855"/>
                                <a:gd name="connsiteY4112" fmla="*/ 2403606 h 2479529"/>
                                <a:gd name="connsiteX4113" fmla="*/ 5583694 w 7228855"/>
                                <a:gd name="connsiteY4113" fmla="*/ 2408716 h 2479529"/>
                                <a:gd name="connsiteX4114" fmla="*/ 5583892 w 7228855"/>
                                <a:gd name="connsiteY4114" fmla="*/ 2410101 h 2479529"/>
                                <a:gd name="connsiteX4115" fmla="*/ 5588322 w 7228855"/>
                                <a:gd name="connsiteY4115" fmla="*/ 2425897 h 2479529"/>
                                <a:gd name="connsiteX4116" fmla="*/ 5603865 w 7228855"/>
                                <a:gd name="connsiteY4116" fmla="*/ 2430131 h 2479529"/>
                                <a:gd name="connsiteX4117" fmla="*/ 5604961 w 7228855"/>
                                <a:gd name="connsiteY4117" fmla="*/ 2430429 h 2479529"/>
                                <a:gd name="connsiteX4118" fmla="*/ 5605955 w 7228855"/>
                                <a:gd name="connsiteY4118" fmla="*/ 2430429 h 2479529"/>
                                <a:gd name="connsiteX4119" fmla="*/ 5605315 w 7228855"/>
                                <a:gd name="connsiteY4119" fmla="*/ 2430338 h 2479529"/>
                                <a:gd name="connsiteX4120" fmla="*/ 5604896 w 7228855"/>
                                <a:gd name="connsiteY4120" fmla="*/ 2430411 h 2479529"/>
                                <a:gd name="connsiteX4121" fmla="*/ 5601981 w 7228855"/>
                                <a:gd name="connsiteY4121" fmla="*/ 2430926 h 2479529"/>
                                <a:gd name="connsiteX4122" fmla="*/ 5604896 w 7228855"/>
                                <a:gd name="connsiteY4122" fmla="*/ 2430411 h 2479529"/>
                                <a:gd name="connsiteX4123" fmla="*/ 5603865 w 7228855"/>
                                <a:gd name="connsiteY4123" fmla="*/ 2430131 h 2479529"/>
                                <a:gd name="connsiteX4124" fmla="*/ 5592047 w 7228855"/>
                                <a:gd name="connsiteY4124" fmla="*/ 2428443 h 2479529"/>
                                <a:gd name="connsiteX4125" fmla="*/ 5601981 w 7228855"/>
                                <a:gd name="connsiteY4125" fmla="*/ 2430926 h 2479529"/>
                                <a:gd name="connsiteX4126" fmla="*/ 6002336 w 7228855"/>
                                <a:gd name="connsiteY4126" fmla="*/ 2431921 h 2479529"/>
                                <a:gd name="connsiteX4127" fmla="*/ 6008793 w 7228855"/>
                                <a:gd name="connsiteY4127" fmla="*/ 2428940 h 2479529"/>
                                <a:gd name="connsiteX4128" fmla="*/ 6017735 w 7228855"/>
                                <a:gd name="connsiteY4128" fmla="*/ 2413045 h 2479529"/>
                                <a:gd name="connsiteX4129" fmla="*/ 6012270 w 7228855"/>
                                <a:gd name="connsiteY4129" fmla="*/ 2400130 h 2479529"/>
                                <a:gd name="connsiteX4130" fmla="*/ 5999356 w 7228855"/>
                                <a:gd name="connsiteY4130" fmla="*/ 2394667 h 2479529"/>
                                <a:gd name="connsiteX4131" fmla="*/ 5983461 w 7228855"/>
                                <a:gd name="connsiteY4131" fmla="*/ 2403607 h 2479529"/>
                                <a:gd name="connsiteX4132" fmla="*/ 5980480 w 7228855"/>
                                <a:gd name="connsiteY4132" fmla="*/ 2410065 h 2479529"/>
                                <a:gd name="connsiteX4133" fmla="*/ 5982964 w 7228855"/>
                                <a:gd name="connsiteY4133" fmla="*/ 2429437 h 2479529"/>
                                <a:gd name="connsiteX4134" fmla="*/ 6002336 w 7228855"/>
                                <a:gd name="connsiteY4134" fmla="*/ 2431921 h 2479529"/>
                                <a:gd name="connsiteX4135" fmla="*/ 4261093 w 7228855"/>
                                <a:gd name="connsiteY4135" fmla="*/ 2432045 h 2479529"/>
                                <a:gd name="connsiteX4136" fmla="*/ 4263329 w 7228855"/>
                                <a:gd name="connsiteY4136" fmla="*/ 2431423 h 2479529"/>
                                <a:gd name="connsiteX4137" fmla="*/ 4262832 w 7228855"/>
                                <a:gd name="connsiteY4137" fmla="*/ 2431423 h 2479529"/>
                                <a:gd name="connsiteX4138" fmla="*/ 4483374 w 7228855"/>
                                <a:gd name="connsiteY4138" fmla="*/ 2433904 h 2479529"/>
                                <a:gd name="connsiteX4139" fmla="*/ 4510197 w 7228855"/>
                                <a:gd name="connsiteY4139" fmla="*/ 2428441 h 2479529"/>
                                <a:gd name="connsiteX4140" fmla="*/ 4521125 w 7228855"/>
                                <a:gd name="connsiteY4140" fmla="*/ 2409069 h 2479529"/>
                                <a:gd name="connsiteX4141" fmla="*/ 4501754 w 7228855"/>
                                <a:gd name="connsiteY4141" fmla="*/ 2398141 h 2479529"/>
                                <a:gd name="connsiteX4142" fmla="*/ 4474931 w 7228855"/>
                                <a:gd name="connsiteY4142" fmla="*/ 2404102 h 2479529"/>
                                <a:gd name="connsiteX4143" fmla="*/ 4464003 w 7228855"/>
                                <a:gd name="connsiteY4143" fmla="*/ 2423473 h 2479529"/>
                                <a:gd name="connsiteX4144" fmla="*/ 4483374 w 7228855"/>
                                <a:gd name="connsiteY4144" fmla="*/ 2433904 h 2479529"/>
                                <a:gd name="connsiteX4145" fmla="*/ 4254388 w 7228855"/>
                                <a:gd name="connsiteY4145" fmla="*/ 2433907 h 2479529"/>
                                <a:gd name="connsiteX4146" fmla="*/ 4260690 w 7228855"/>
                                <a:gd name="connsiteY4146" fmla="*/ 2432189 h 2479529"/>
                                <a:gd name="connsiteX4147" fmla="*/ 4261093 w 7228855"/>
                                <a:gd name="connsiteY4147" fmla="*/ 2432045 h 2479529"/>
                                <a:gd name="connsiteX4148" fmla="*/ 5028088 w 7228855"/>
                                <a:gd name="connsiteY4148" fmla="*/ 2434712 h 2479529"/>
                                <a:gd name="connsiteX4149" fmla="*/ 5047149 w 7228855"/>
                                <a:gd name="connsiteY4149" fmla="*/ 2420990 h 2479529"/>
                                <a:gd name="connsiteX4150" fmla="*/ 5030261 w 7228855"/>
                                <a:gd name="connsiteY4150" fmla="*/ 2408076 h 2479529"/>
                                <a:gd name="connsiteX4151" fmla="*/ 4979099 w 7228855"/>
                                <a:gd name="connsiteY4151" fmla="*/ 2318171 h 2479529"/>
                                <a:gd name="connsiteX4152" fmla="*/ 4948302 w 7228855"/>
                                <a:gd name="connsiteY4152" fmla="*/ 2336052 h 2479529"/>
                                <a:gd name="connsiteX4153" fmla="*/ 5004928 w 7228855"/>
                                <a:gd name="connsiteY4153" fmla="*/ 2421984 h 2479529"/>
                                <a:gd name="connsiteX4154" fmla="*/ 5028088 w 7228855"/>
                                <a:gd name="connsiteY4154" fmla="*/ 2434712 h 2479529"/>
                                <a:gd name="connsiteX4155" fmla="*/ 3057522 w 7228855"/>
                                <a:gd name="connsiteY4155" fmla="*/ 2434852 h 2479529"/>
                                <a:gd name="connsiteX4156" fmla="*/ 3057096 w 7228855"/>
                                <a:gd name="connsiteY4156" fmla="*/ 2434291 h 2479529"/>
                                <a:gd name="connsiteX4157" fmla="*/ 3053348 w 7228855"/>
                                <a:gd name="connsiteY4157" fmla="*/ 2432417 h 2479529"/>
                                <a:gd name="connsiteX4158" fmla="*/ 3562973 w 7228855"/>
                                <a:gd name="connsiteY4158" fmla="*/ 2435394 h 2479529"/>
                                <a:gd name="connsiteX4159" fmla="*/ 3578867 w 7228855"/>
                                <a:gd name="connsiteY4159" fmla="*/ 2428938 h 2479529"/>
                                <a:gd name="connsiteX4160" fmla="*/ 3585323 w 7228855"/>
                                <a:gd name="connsiteY4160" fmla="*/ 2413043 h 2479529"/>
                                <a:gd name="connsiteX4161" fmla="*/ 3578867 w 7228855"/>
                                <a:gd name="connsiteY4161" fmla="*/ 2397148 h 2479529"/>
                                <a:gd name="connsiteX4162" fmla="*/ 3570919 w 7228855"/>
                                <a:gd name="connsiteY4162" fmla="*/ 2390691 h 2479529"/>
                                <a:gd name="connsiteX4163" fmla="*/ 3557505 w 7228855"/>
                                <a:gd name="connsiteY4163" fmla="*/ 2387214 h 2479529"/>
                                <a:gd name="connsiteX4164" fmla="*/ 3537139 w 7228855"/>
                                <a:gd name="connsiteY4164" fmla="*/ 2407579 h 2479529"/>
                                <a:gd name="connsiteX4165" fmla="*/ 3540616 w 7228855"/>
                                <a:gd name="connsiteY4165" fmla="*/ 2420991 h 2479529"/>
                                <a:gd name="connsiteX4166" fmla="*/ 3547073 w 7228855"/>
                                <a:gd name="connsiteY4166" fmla="*/ 2428938 h 2479529"/>
                                <a:gd name="connsiteX4167" fmla="*/ 3562973 w 7228855"/>
                                <a:gd name="connsiteY4167" fmla="*/ 2435394 h 2479529"/>
                                <a:gd name="connsiteX4168" fmla="*/ 4273773 w 7228855"/>
                                <a:gd name="connsiteY4168" fmla="*/ 2435593 h 2479529"/>
                                <a:gd name="connsiteX4169" fmla="*/ 4269289 w 7228855"/>
                                <a:gd name="connsiteY4169" fmla="*/ 2432417 h 2479529"/>
                                <a:gd name="connsiteX4170" fmla="*/ 4268296 w 7228855"/>
                                <a:gd name="connsiteY4170" fmla="*/ 2432417 h 2479529"/>
                                <a:gd name="connsiteX4171" fmla="*/ 4268500 w 7228855"/>
                                <a:gd name="connsiteY4171" fmla="*/ 2432684 h 2479529"/>
                                <a:gd name="connsiteX4172" fmla="*/ 3058314 w 7228855"/>
                                <a:gd name="connsiteY4172" fmla="*/ 2435894 h 2479529"/>
                                <a:gd name="connsiteX4173" fmla="*/ 3059308 w 7228855"/>
                                <a:gd name="connsiteY4173" fmla="*/ 2435894 h 2479529"/>
                                <a:gd name="connsiteX4174" fmla="*/ 3057522 w 7228855"/>
                                <a:gd name="connsiteY4174" fmla="*/ 2434852 h 2479529"/>
                                <a:gd name="connsiteX4175" fmla="*/ 516285 w 7228855"/>
                                <a:gd name="connsiteY4175" fmla="*/ 2437140 h 2479529"/>
                                <a:gd name="connsiteX4176" fmla="*/ 534167 w 7228855"/>
                                <a:gd name="connsiteY4176" fmla="*/ 2423232 h 2479529"/>
                                <a:gd name="connsiteX4177" fmla="*/ 516285 w 7228855"/>
                                <a:gd name="connsiteY4177" fmla="*/ 2409324 h 2479529"/>
                                <a:gd name="connsiteX4178" fmla="*/ 511318 w 7228855"/>
                                <a:gd name="connsiteY4178" fmla="*/ 2410814 h 2479529"/>
                                <a:gd name="connsiteX4179" fmla="*/ 501880 w 7228855"/>
                                <a:gd name="connsiteY4179" fmla="*/ 2423232 h 2479529"/>
                                <a:gd name="connsiteX4180" fmla="*/ 511318 w 7228855"/>
                                <a:gd name="connsiteY4180" fmla="*/ 2435650 h 2479529"/>
                                <a:gd name="connsiteX4181" fmla="*/ 516285 w 7228855"/>
                                <a:gd name="connsiteY4181" fmla="*/ 2437140 h 2479529"/>
                                <a:gd name="connsiteX4182" fmla="*/ 3063282 w 7228855"/>
                                <a:gd name="connsiteY4182" fmla="*/ 2437384 h 2479529"/>
                                <a:gd name="connsiteX4183" fmla="*/ 3081661 w 7228855"/>
                                <a:gd name="connsiteY4183" fmla="*/ 2423476 h 2479529"/>
                                <a:gd name="connsiteX4184" fmla="*/ 3063282 w 7228855"/>
                                <a:gd name="connsiteY4184" fmla="*/ 2409568 h 2479529"/>
                                <a:gd name="connsiteX4185" fmla="*/ 3053348 w 7228855"/>
                                <a:gd name="connsiteY4185" fmla="*/ 2414535 h 2479529"/>
                                <a:gd name="connsiteX4186" fmla="*/ 3059308 w 7228855"/>
                                <a:gd name="connsiteY4186" fmla="*/ 2411058 h 2479529"/>
                                <a:gd name="connsiteX4187" fmla="*/ 3058314 w 7228855"/>
                                <a:gd name="connsiteY4187" fmla="*/ 2411058 h 2479529"/>
                                <a:gd name="connsiteX4188" fmla="*/ 3048876 w 7228855"/>
                                <a:gd name="connsiteY4188" fmla="*/ 2423476 h 2479529"/>
                                <a:gd name="connsiteX4189" fmla="*/ 3057096 w 7228855"/>
                                <a:gd name="connsiteY4189" fmla="*/ 2434291 h 2479529"/>
                                <a:gd name="connsiteX4190" fmla="*/ 41424 w 7228855"/>
                                <a:gd name="connsiteY4190" fmla="*/ 2438631 h 2479529"/>
                                <a:gd name="connsiteX4191" fmla="*/ 61293 w 7228855"/>
                                <a:gd name="connsiteY4191" fmla="*/ 2423233 h 2479529"/>
                                <a:gd name="connsiteX4192" fmla="*/ 41424 w 7228855"/>
                                <a:gd name="connsiteY4192" fmla="*/ 2407834 h 2479529"/>
                                <a:gd name="connsiteX4193" fmla="*/ 36457 w 7228855"/>
                                <a:gd name="connsiteY4193" fmla="*/ 2409821 h 2479529"/>
                                <a:gd name="connsiteX4194" fmla="*/ 26026 w 7228855"/>
                                <a:gd name="connsiteY4194" fmla="*/ 2423233 h 2479529"/>
                                <a:gd name="connsiteX4195" fmla="*/ 36457 w 7228855"/>
                                <a:gd name="connsiteY4195" fmla="*/ 2436644 h 2479529"/>
                                <a:gd name="connsiteX4196" fmla="*/ 41424 w 7228855"/>
                                <a:gd name="connsiteY4196" fmla="*/ 2438631 h 2479529"/>
                                <a:gd name="connsiteX4197" fmla="*/ 4279721 w 7228855"/>
                                <a:gd name="connsiteY4197" fmla="*/ 2439805 h 2479529"/>
                                <a:gd name="connsiteX4198" fmla="*/ 4279721 w 7228855"/>
                                <a:gd name="connsiteY4198" fmla="*/ 2438874 h 2479529"/>
                                <a:gd name="connsiteX4199" fmla="*/ 4273773 w 7228855"/>
                                <a:gd name="connsiteY4199" fmla="*/ 2435593 h 2479529"/>
                                <a:gd name="connsiteX4200" fmla="*/ 3718456 w 7228855"/>
                                <a:gd name="connsiteY4200" fmla="*/ 2443339 h 2479529"/>
                                <a:gd name="connsiteX4201" fmla="*/ 3740809 w 7228855"/>
                                <a:gd name="connsiteY4201" fmla="*/ 2434895 h 2479529"/>
                                <a:gd name="connsiteX4202" fmla="*/ 3751737 w 7228855"/>
                                <a:gd name="connsiteY4202" fmla="*/ 2412047 h 2479529"/>
                                <a:gd name="connsiteX4203" fmla="*/ 3727397 w 7228855"/>
                                <a:gd name="connsiteY4203" fmla="*/ 2404099 h 2479529"/>
                                <a:gd name="connsiteX4204" fmla="*/ 3707030 w 7228855"/>
                                <a:gd name="connsiteY4204" fmla="*/ 2416517 h 2479529"/>
                                <a:gd name="connsiteX4205" fmla="*/ 3701068 w 7228855"/>
                                <a:gd name="connsiteY4205" fmla="*/ 2434895 h 2479529"/>
                                <a:gd name="connsiteX4206" fmla="*/ 3718456 w 7228855"/>
                                <a:gd name="connsiteY4206" fmla="*/ 2443339 h 2479529"/>
                                <a:gd name="connsiteX4207" fmla="*/ 5170831 w 7228855"/>
                                <a:gd name="connsiteY4207" fmla="*/ 2443341 h 2479529"/>
                                <a:gd name="connsiteX4208" fmla="*/ 5188712 w 7228855"/>
                                <a:gd name="connsiteY4208" fmla="*/ 2429434 h 2479529"/>
                                <a:gd name="connsiteX4209" fmla="*/ 5170831 w 7228855"/>
                                <a:gd name="connsiteY4209" fmla="*/ 2415527 h 2479529"/>
                                <a:gd name="connsiteX4210" fmla="*/ 5165863 w 7228855"/>
                                <a:gd name="connsiteY4210" fmla="*/ 2417016 h 2479529"/>
                                <a:gd name="connsiteX4211" fmla="*/ 5156426 w 7228855"/>
                                <a:gd name="connsiteY4211" fmla="*/ 2429434 h 2479529"/>
                                <a:gd name="connsiteX4212" fmla="*/ 5165863 w 7228855"/>
                                <a:gd name="connsiteY4212" fmla="*/ 2441851 h 2479529"/>
                                <a:gd name="connsiteX4213" fmla="*/ 5170831 w 7228855"/>
                                <a:gd name="connsiteY4213" fmla="*/ 2443341 h 2479529"/>
                                <a:gd name="connsiteX4214" fmla="*/ 2636106 w 7228855"/>
                                <a:gd name="connsiteY4214" fmla="*/ 2444336 h 2479529"/>
                                <a:gd name="connsiteX4215" fmla="*/ 2636106 w 7228855"/>
                                <a:gd name="connsiteY4215" fmla="*/ 2413540 h 2479529"/>
                                <a:gd name="connsiteX4216" fmla="*/ 2636106 w 7228855"/>
                                <a:gd name="connsiteY4216" fmla="*/ 2444336 h 2479529"/>
                                <a:gd name="connsiteX4217" fmla="*/ 4695970 w 7228855"/>
                                <a:gd name="connsiteY4217" fmla="*/ 2444832 h 2479529"/>
                                <a:gd name="connsiteX4218" fmla="*/ 4715839 w 7228855"/>
                                <a:gd name="connsiteY4218" fmla="*/ 2429434 h 2479529"/>
                                <a:gd name="connsiteX4219" fmla="*/ 4695970 w 7228855"/>
                                <a:gd name="connsiteY4219" fmla="*/ 2414036 h 2479529"/>
                                <a:gd name="connsiteX4220" fmla="*/ 4691003 w 7228855"/>
                                <a:gd name="connsiteY4220" fmla="*/ 2416023 h 2479529"/>
                                <a:gd name="connsiteX4221" fmla="*/ 4680572 w 7228855"/>
                                <a:gd name="connsiteY4221" fmla="*/ 2429434 h 2479529"/>
                                <a:gd name="connsiteX4222" fmla="*/ 4691003 w 7228855"/>
                                <a:gd name="connsiteY4222" fmla="*/ 2442845 h 2479529"/>
                                <a:gd name="connsiteX4223" fmla="*/ 4695970 w 7228855"/>
                                <a:gd name="connsiteY4223" fmla="*/ 2444832 h 2479529"/>
                                <a:gd name="connsiteX4224" fmla="*/ 4350751 w 7228855"/>
                                <a:gd name="connsiteY4224" fmla="*/ 2445327 h 2479529"/>
                                <a:gd name="connsiteX4225" fmla="*/ 4358699 w 7228855"/>
                                <a:gd name="connsiteY4225" fmla="*/ 2416023 h 2479529"/>
                                <a:gd name="connsiteX4226" fmla="*/ 4281707 w 7228855"/>
                                <a:gd name="connsiteY4226" fmla="*/ 2345985 h 2479529"/>
                                <a:gd name="connsiteX4227" fmla="*/ 4252898 w 7228855"/>
                                <a:gd name="connsiteY4227" fmla="*/ 2358403 h 2479529"/>
                                <a:gd name="connsiteX4228" fmla="*/ 4350751 w 7228855"/>
                                <a:gd name="connsiteY4228" fmla="*/ 2445327 h 2479529"/>
                                <a:gd name="connsiteX4229" fmla="*/ 2028763 w 7228855"/>
                                <a:gd name="connsiteY4229" fmla="*/ 2447665 h 2479529"/>
                                <a:gd name="connsiteX4230" fmla="*/ 2049897 w 7228855"/>
                                <a:gd name="connsiteY4230" fmla="*/ 2447665 h 2479529"/>
                                <a:gd name="connsiteX4231" fmla="*/ 2060463 w 7228855"/>
                                <a:gd name="connsiteY4231" fmla="*/ 2429550 h 2479529"/>
                                <a:gd name="connsiteX4232" fmla="*/ 2049897 w 7228855"/>
                                <a:gd name="connsiteY4232" fmla="*/ 2411436 h 2479529"/>
                                <a:gd name="connsiteX4233" fmla="*/ 2028763 w 7228855"/>
                                <a:gd name="connsiteY4233" fmla="*/ 2411436 h 2479529"/>
                                <a:gd name="connsiteX4234" fmla="*/ 2026248 w 7228855"/>
                                <a:gd name="connsiteY4234" fmla="*/ 2413448 h 2479529"/>
                                <a:gd name="connsiteX4235" fmla="*/ 2016688 w 7228855"/>
                                <a:gd name="connsiteY4235" fmla="*/ 2429550 h 2479529"/>
                                <a:gd name="connsiteX4236" fmla="*/ 2026248 w 7228855"/>
                                <a:gd name="connsiteY4236" fmla="*/ 2445652 h 2479529"/>
                                <a:gd name="connsiteX4237" fmla="*/ 2028763 w 7228855"/>
                                <a:gd name="connsiteY4237" fmla="*/ 2447665 h 2479529"/>
                                <a:gd name="connsiteX4238" fmla="*/ 3784514 w 7228855"/>
                                <a:gd name="connsiteY4238" fmla="*/ 2448806 h 2479529"/>
                                <a:gd name="connsiteX4239" fmla="*/ 3798422 w 7228855"/>
                                <a:gd name="connsiteY4239" fmla="*/ 2438376 h 2479529"/>
                                <a:gd name="connsiteX4240" fmla="*/ 3800407 w 7228855"/>
                                <a:gd name="connsiteY4240" fmla="*/ 2433409 h 2479529"/>
                                <a:gd name="connsiteX4241" fmla="*/ 3785009 w 7228855"/>
                                <a:gd name="connsiteY4241" fmla="*/ 2413044 h 2479529"/>
                                <a:gd name="connsiteX4242" fmla="*/ 3768618 w 7228855"/>
                                <a:gd name="connsiteY4242" fmla="*/ 2433409 h 2479529"/>
                                <a:gd name="connsiteX4243" fmla="*/ 3770605 w 7228855"/>
                                <a:gd name="connsiteY4243" fmla="*/ 2438376 h 2479529"/>
                                <a:gd name="connsiteX4244" fmla="*/ 3784514 w 7228855"/>
                                <a:gd name="connsiteY4244" fmla="*/ 2448806 h 2479529"/>
                                <a:gd name="connsiteX4245" fmla="*/ 6683300 w 7228855"/>
                                <a:gd name="connsiteY4245" fmla="*/ 2453863 h 2479529"/>
                                <a:gd name="connsiteX4246" fmla="*/ 6704433 w 7228855"/>
                                <a:gd name="connsiteY4246" fmla="*/ 2453863 h 2479529"/>
                                <a:gd name="connsiteX4247" fmla="*/ 6714999 w 7228855"/>
                                <a:gd name="connsiteY4247" fmla="*/ 2435750 h 2479529"/>
                                <a:gd name="connsiteX4248" fmla="*/ 6704433 w 7228855"/>
                                <a:gd name="connsiteY4248" fmla="*/ 2417636 h 2479529"/>
                                <a:gd name="connsiteX4249" fmla="*/ 6683300 w 7228855"/>
                                <a:gd name="connsiteY4249" fmla="*/ 2417636 h 2479529"/>
                                <a:gd name="connsiteX4250" fmla="*/ 6680784 w 7228855"/>
                                <a:gd name="connsiteY4250" fmla="*/ 2419648 h 2479529"/>
                                <a:gd name="connsiteX4251" fmla="*/ 6671224 w 7228855"/>
                                <a:gd name="connsiteY4251" fmla="*/ 2435750 h 2479529"/>
                                <a:gd name="connsiteX4252" fmla="*/ 6680784 w 7228855"/>
                                <a:gd name="connsiteY4252" fmla="*/ 2451851 h 2479529"/>
                                <a:gd name="connsiteX4253" fmla="*/ 6683300 w 7228855"/>
                                <a:gd name="connsiteY4253" fmla="*/ 2453863 h 2479529"/>
                                <a:gd name="connsiteX4254" fmla="*/ 4285867 w 7228855"/>
                                <a:gd name="connsiteY4254" fmla="*/ 2453900 h 2479529"/>
                                <a:gd name="connsiteX4255" fmla="*/ 4285185 w 7228855"/>
                                <a:gd name="connsiteY4255" fmla="*/ 2449803 h 2479529"/>
                                <a:gd name="connsiteX4256" fmla="*/ 4285185 w 7228855"/>
                                <a:gd name="connsiteY4256" fmla="*/ 2450796 h 2479529"/>
                                <a:gd name="connsiteX4257" fmla="*/ 4285027 w 7228855"/>
                                <a:gd name="connsiteY4257" fmla="*/ 2451546 h 2479529"/>
                                <a:gd name="connsiteX4258" fmla="*/ 4286178 w 7228855"/>
                                <a:gd name="connsiteY4258" fmla="*/ 2455763 h 2479529"/>
                                <a:gd name="connsiteX4259" fmla="*/ 4286178 w 7228855"/>
                                <a:gd name="connsiteY4259" fmla="*/ 2454770 h 2479529"/>
                                <a:gd name="connsiteX4260" fmla="*/ 4285867 w 7228855"/>
                                <a:gd name="connsiteY4260" fmla="*/ 2453900 h 2479529"/>
                                <a:gd name="connsiteX4261" fmla="*/ 1040815 w 7228855"/>
                                <a:gd name="connsiteY4261" fmla="*/ 2459494 h 2479529"/>
                                <a:gd name="connsiteX4262" fmla="*/ 1046054 w 7228855"/>
                                <a:gd name="connsiteY4262" fmla="*/ 2452659 h 2479529"/>
                                <a:gd name="connsiteX4263" fmla="*/ 1052239 w 7228855"/>
                                <a:gd name="connsiteY4263" fmla="*/ 2442108 h 2479529"/>
                                <a:gd name="connsiteX4264" fmla="*/ 1052239 w 7228855"/>
                                <a:gd name="connsiteY4264" fmla="*/ 2444592 h 2479529"/>
                                <a:gd name="connsiteX4265" fmla="*/ 1046054 w 7228855"/>
                                <a:gd name="connsiteY4265" fmla="*/ 2452659 h 2479529"/>
                                <a:gd name="connsiteX4266" fmla="*/ 1043795 w 7228855"/>
                                <a:gd name="connsiteY4266" fmla="*/ 2456513 h 2479529"/>
                                <a:gd name="connsiteX4267" fmla="*/ 1045782 w 7228855"/>
                                <a:gd name="connsiteY4267" fmla="*/ 2455023 h 2479529"/>
                                <a:gd name="connsiteX4268" fmla="*/ 1056213 w 7228855"/>
                                <a:gd name="connsiteY4268" fmla="*/ 2444592 h 2479529"/>
                                <a:gd name="connsiteX4269" fmla="*/ 1060187 w 7228855"/>
                                <a:gd name="connsiteY4269" fmla="*/ 2429691 h 2479529"/>
                                <a:gd name="connsiteX4270" fmla="*/ 1045782 w 7228855"/>
                                <a:gd name="connsiteY4270" fmla="*/ 2404358 h 2479529"/>
                                <a:gd name="connsiteX4271" fmla="*/ 1044788 w 7228855"/>
                                <a:gd name="connsiteY4271" fmla="*/ 2403862 h 2479529"/>
                                <a:gd name="connsiteX4272" fmla="*/ 1022933 w 7228855"/>
                                <a:gd name="connsiteY4272" fmla="*/ 2400881 h 2479529"/>
                                <a:gd name="connsiteX4273" fmla="*/ 1006044 w 7228855"/>
                                <a:gd name="connsiteY4273" fmla="*/ 2413796 h 2479529"/>
                                <a:gd name="connsiteX4274" fmla="*/ 1005548 w 7228855"/>
                                <a:gd name="connsiteY4274" fmla="*/ 2414292 h 2479529"/>
                                <a:gd name="connsiteX4275" fmla="*/ 1001574 w 7228855"/>
                                <a:gd name="connsiteY4275" fmla="*/ 2429194 h 2479529"/>
                                <a:gd name="connsiteX4276" fmla="*/ 1005548 w 7228855"/>
                                <a:gd name="connsiteY4276" fmla="*/ 2444095 h 2479529"/>
                                <a:gd name="connsiteX4277" fmla="*/ 1016165 w 7228855"/>
                                <a:gd name="connsiteY4277" fmla="*/ 2454837 h 2479529"/>
                                <a:gd name="connsiteX4278" fmla="*/ 1029678 w 7228855"/>
                                <a:gd name="connsiteY4278" fmla="*/ 2458201 h 2479529"/>
                                <a:gd name="connsiteX4279" fmla="*/ 1022436 w 7228855"/>
                                <a:gd name="connsiteY4279" fmla="*/ 2452043 h 2479529"/>
                                <a:gd name="connsiteX4280" fmla="*/ 1020946 w 7228855"/>
                                <a:gd name="connsiteY4280" fmla="*/ 2450056 h 2479529"/>
                                <a:gd name="connsiteX4281" fmla="*/ 1035351 w 7228855"/>
                                <a:gd name="connsiteY4281" fmla="*/ 2458500 h 2479529"/>
                                <a:gd name="connsiteX4282" fmla="*/ 1030880 w 7228855"/>
                                <a:gd name="connsiteY4282" fmla="*/ 2458500 h 2479529"/>
                                <a:gd name="connsiteX4283" fmla="*/ 1029678 w 7228855"/>
                                <a:gd name="connsiteY4283" fmla="*/ 2458201 h 2479529"/>
                                <a:gd name="connsiteX4284" fmla="*/ 1030321 w 7228855"/>
                                <a:gd name="connsiteY4284" fmla="*/ 2458748 h 2479529"/>
                                <a:gd name="connsiteX4285" fmla="*/ 1040815 w 7228855"/>
                                <a:gd name="connsiteY4285" fmla="*/ 2459494 h 2479529"/>
                                <a:gd name="connsiteX4286" fmla="*/ 1199268 w 7228855"/>
                                <a:gd name="connsiteY4286" fmla="*/ 2459991 h 2479529"/>
                                <a:gd name="connsiteX4287" fmla="*/ 1199268 w 7228855"/>
                                <a:gd name="connsiteY4287" fmla="*/ 2417769 h 2479529"/>
                                <a:gd name="connsiteX4288" fmla="*/ 1199268 w 7228855"/>
                                <a:gd name="connsiteY4288" fmla="*/ 2459991 h 2479529"/>
                                <a:gd name="connsiteX4289" fmla="*/ 148712 w 7228855"/>
                                <a:gd name="connsiteY4289" fmla="*/ 2460487 h 2479529"/>
                                <a:gd name="connsiteX4290" fmla="*/ 172058 w 7228855"/>
                                <a:gd name="connsiteY4290" fmla="*/ 2451049 h 2479529"/>
                                <a:gd name="connsiteX4291" fmla="*/ 181495 w 7228855"/>
                                <a:gd name="connsiteY4291" fmla="*/ 2427703 h 2479529"/>
                                <a:gd name="connsiteX4292" fmla="*/ 172058 w 7228855"/>
                                <a:gd name="connsiteY4292" fmla="*/ 2404358 h 2479529"/>
                                <a:gd name="connsiteX4293" fmla="*/ 148712 w 7228855"/>
                                <a:gd name="connsiteY4293" fmla="*/ 2394920 h 2479529"/>
                                <a:gd name="connsiteX4294" fmla="*/ 125366 w 7228855"/>
                                <a:gd name="connsiteY4294" fmla="*/ 2404358 h 2479529"/>
                                <a:gd name="connsiteX4295" fmla="*/ 115929 w 7228855"/>
                                <a:gd name="connsiteY4295" fmla="*/ 2427703 h 2479529"/>
                                <a:gd name="connsiteX4296" fmla="*/ 125366 w 7228855"/>
                                <a:gd name="connsiteY4296" fmla="*/ 2451049 h 2479529"/>
                                <a:gd name="connsiteX4297" fmla="*/ 148712 w 7228855"/>
                                <a:gd name="connsiteY4297" fmla="*/ 2460487 h 2479529"/>
                                <a:gd name="connsiteX4298" fmla="*/ 5695363 w 7228855"/>
                                <a:gd name="connsiteY4298" fmla="*/ 2465697 h 2479529"/>
                                <a:gd name="connsiteX4299" fmla="*/ 5700602 w 7228855"/>
                                <a:gd name="connsiteY4299" fmla="*/ 2458864 h 2479529"/>
                                <a:gd name="connsiteX4300" fmla="*/ 5706788 w 7228855"/>
                                <a:gd name="connsiteY4300" fmla="*/ 2448312 h 2479529"/>
                                <a:gd name="connsiteX4301" fmla="*/ 5706788 w 7228855"/>
                                <a:gd name="connsiteY4301" fmla="*/ 2450796 h 2479529"/>
                                <a:gd name="connsiteX4302" fmla="*/ 5700602 w 7228855"/>
                                <a:gd name="connsiteY4302" fmla="*/ 2458864 h 2479529"/>
                                <a:gd name="connsiteX4303" fmla="*/ 5698344 w 7228855"/>
                                <a:gd name="connsiteY4303" fmla="*/ 2462717 h 2479529"/>
                                <a:gd name="connsiteX4304" fmla="*/ 5700331 w 7228855"/>
                                <a:gd name="connsiteY4304" fmla="*/ 2461227 h 2479529"/>
                                <a:gd name="connsiteX4305" fmla="*/ 5710762 w 7228855"/>
                                <a:gd name="connsiteY4305" fmla="*/ 2450796 h 2479529"/>
                                <a:gd name="connsiteX4306" fmla="*/ 5714735 w 7228855"/>
                                <a:gd name="connsiteY4306" fmla="*/ 2435895 h 2479529"/>
                                <a:gd name="connsiteX4307" fmla="*/ 5700331 w 7228855"/>
                                <a:gd name="connsiteY4307" fmla="*/ 2410562 h 2479529"/>
                                <a:gd name="connsiteX4308" fmla="*/ 5699337 w 7228855"/>
                                <a:gd name="connsiteY4308" fmla="*/ 2410065 h 2479529"/>
                                <a:gd name="connsiteX4309" fmla="*/ 5677482 w 7228855"/>
                                <a:gd name="connsiteY4309" fmla="*/ 2407085 h 2479529"/>
                                <a:gd name="connsiteX4310" fmla="*/ 5660593 w 7228855"/>
                                <a:gd name="connsiteY4310" fmla="*/ 2419999 h 2479529"/>
                                <a:gd name="connsiteX4311" fmla="*/ 5660097 w 7228855"/>
                                <a:gd name="connsiteY4311" fmla="*/ 2420496 h 2479529"/>
                                <a:gd name="connsiteX4312" fmla="*/ 5656123 w 7228855"/>
                                <a:gd name="connsiteY4312" fmla="*/ 2435398 h 2479529"/>
                                <a:gd name="connsiteX4313" fmla="*/ 5660097 w 7228855"/>
                                <a:gd name="connsiteY4313" fmla="*/ 2450299 h 2479529"/>
                                <a:gd name="connsiteX4314" fmla="*/ 5670714 w 7228855"/>
                                <a:gd name="connsiteY4314" fmla="*/ 2461041 h 2479529"/>
                                <a:gd name="connsiteX4315" fmla="*/ 5684226 w 7228855"/>
                                <a:gd name="connsiteY4315" fmla="*/ 2464405 h 2479529"/>
                                <a:gd name="connsiteX4316" fmla="*/ 5676985 w 7228855"/>
                                <a:gd name="connsiteY4316" fmla="*/ 2458247 h 2479529"/>
                                <a:gd name="connsiteX4317" fmla="*/ 5675495 w 7228855"/>
                                <a:gd name="connsiteY4317" fmla="*/ 2456260 h 2479529"/>
                                <a:gd name="connsiteX4318" fmla="*/ 5689899 w 7228855"/>
                                <a:gd name="connsiteY4318" fmla="*/ 2464704 h 2479529"/>
                                <a:gd name="connsiteX4319" fmla="*/ 5685429 w 7228855"/>
                                <a:gd name="connsiteY4319" fmla="*/ 2464704 h 2479529"/>
                                <a:gd name="connsiteX4320" fmla="*/ 5684226 w 7228855"/>
                                <a:gd name="connsiteY4320" fmla="*/ 2464405 h 2479529"/>
                                <a:gd name="connsiteX4321" fmla="*/ 5684870 w 7228855"/>
                                <a:gd name="connsiteY4321" fmla="*/ 2464952 h 2479529"/>
                                <a:gd name="connsiteX4322" fmla="*/ 5695363 w 7228855"/>
                                <a:gd name="connsiteY4322" fmla="*/ 2465697 h 2479529"/>
                                <a:gd name="connsiteX4323" fmla="*/ 5853817 w 7228855"/>
                                <a:gd name="connsiteY4323" fmla="*/ 2466194 h 2479529"/>
                                <a:gd name="connsiteX4324" fmla="*/ 5853817 w 7228855"/>
                                <a:gd name="connsiteY4324" fmla="*/ 2423973 h 2479529"/>
                                <a:gd name="connsiteX4325" fmla="*/ 5853817 w 7228855"/>
                                <a:gd name="connsiteY4325" fmla="*/ 2466194 h 2479529"/>
                                <a:gd name="connsiteX4326" fmla="*/ 4803261 w 7228855"/>
                                <a:gd name="connsiteY4326" fmla="*/ 2466690 h 2479529"/>
                                <a:gd name="connsiteX4327" fmla="*/ 4826606 w 7228855"/>
                                <a:gd name="connsiteY4327" fmla="*/ 2457253 h 2479529"/>
                                <a:gd name="connsiteX4328" fmla="*/ 4836044 w 7228855"/>
                                <a:gd name="connsiteY4328" fmla="*/ 2433907 h 2479529"/>
                                <a:gd name="connsiteX4329" fmla="*/ 4826606 w 7228855"/>
                                <a:gd name="connsiteY4329" fmla="*/ 2410561 h 2479529"/>
                                <a:gd name="connsiteX4330" fmla="*/ 4803261 w 7228855"/>
                                <a:gd name="connsiteY4330" fmla="*/ 2401124 h 2479529"/>
                                <a:gd name="connsiteX4331" fmla="*/ 4779915 w 7228855"/>
                                <a:gd name="connsiteY4331" fmla="*/ 2410561 h 2479529"/>
                                <a:gd name="connsiteX4332" fmla="*/ 4770478 w 7228855"/>
                                <a:gd name="connsiteY4332" fmla="*/ 2433907 h 2479529"/>
                                <a:gd name="connsiteX4333" fmla="*/ 4779915 w 7228855"/>
                                <a:gd name="connsiteY4333" fmla="*/ 2457253 h 2479529"/>
                                <a:gd name="connsiteX4334" fmla="*/ 4803261 w 7228855"/>
                                <a:gd name="connsiteY4334" fmla="*/ 2466690 h 2479529"/>
                                <a:gd name="connsiteX4335" fmla="*/ 2921218 w 7228855"/>
                                <a:gd name="connsiteY4335" fmla="*/ 2467892 h 2479529"/>
                                <a:gd name="connsiteX4336" fmla="*/ 2924766 w 7228855"/>
                                <a:gd name="connsiteY4336" fmla="*/ 2465075 h 2479529"/>
                                <a:gd name="connsiteX4337" fmla="*/ 2922602 w 7228855"/>
                                <a:gd name="connsiteY4337" fmla="*/ 2465942 h 2479529"/>
                                <a:gd name="connsiteX4338" fmla="*/ 2931661 w 7228855"/>
                                <a:gd name="connsiteY4338" fmla="*/ 2459401 h 2479529"/>
                                <a:gd name="connsiteX4339" fmla="*/ 2930653 w 7228855"/>
                                <a:gd name="connsiteY4339" fmla="*/ 2460407 h 2479529"/>
                                <a:gd name="connsiteX4340" fmla="*/ 2924766 w 7228855"/>
                                <a:gd name="connsiteY4340" fmla="*/ 2465075 h 2479529"/>
                                <a:gd name="connsiteX4341" fmla="*/ 2925116 w 7228855"/>
                                <a:gd name="connsiteY4341" fmla="*/ 2464936 h 2479529"/>
                                <a:gd name="connsiteX4342" fmla="*/ 2932162 w 7228855"/>
                                <a:gd name="connsiteY4342" fmla="*/ 2459904 h 2479529"/>
                                <a:gd name="connsiteX4343" fmla="*/ 2935180 w 7228855"/>
                                <a:gd name="connsiteY4343" fmla="*/ 2451849 h 2479529"/>
                                <a:gd name="connsiteX4344" fmla="*/ 2933167 w 7228855"/>
                                <a:gd name="connsiteY4344" fmla="*/ 2444805 h 2479529"/>
                                <a:gd name="connsiteX4345" fmla="*/ 2926251 w 7228855"/>
                                <a:gd name="connsiteY4345" fmla="*/ 2439617 h 2479529"/>
                                <a:gd name="connsiteX4346" fmla="*/ 2930653 w 7228855"/>
                                <a:gd name="connsiteY4346" fmla="*/ 2443296 h 2479529"/>
                                <a:gd name="connsiteX4347" fmla="*/ 2931661 w 7228855"/>
                                <a:gd name="connsiteY4347" fmla="*/ 2444301 h 2479529"/>
                                <a:gd name="connsiteX4348" fmla="*/ 2922602 w 7228855"/>
                                <a:gd name="connsiteY4348" fmla="*/ 2437760 h 2479529"/>
                                <a:gd name="connsiteX4349" fmla="*/ 2925116 w 7228855"/>
                                <a:gd name="connsiteY4349" fmla="*/ 2438767 h 2479529"/>
                                <a:gd name="connsiteX4350" fmla="*/ 2926251 w 7228855"/>
                                <a:gd name="connsiteY4350" fmla="*/ 2439617 h 2479529"/>
                                <a:gd name="connsiteX4351" fmla="*/ 2922225 w 7228855"/>
                                <a:gd name="connsiteY4351" fmla="*/ 2436250 h 2479529"/>
                                <a:gd name="connsiteX4352" fmla="*/ 2911535 w 7228855"/>
                                <a:gd name="connsiteY4352" fmla="*/ 2435245 h 2479529"/>
                                <a:gd name="connsiteX4353" fmla="*/ 2898955 w 7228855"/>
                                <a:gd name="connsiteY4353" fmla="*/ 2451849 h 2479529"/>
                                <a:gd name="connsiteX4354" fmla="*/ 2909521 w 7228855"/>
                                <a:gd name="connsiteY4354" fmla="*/ 2467452 h 2479529"/>
                                <a:gd name="connsiteX4355" fmla="*/ 2921218 w 7228855"/>
                                <a:gd name="connsiteY4355" fmla="*/ 2467892 h 2479529"/>
                                <a:gd name="connsiteX4356" fmla="*/ 4569307 w 7228855"/>
                                <a:gd name="connsiteY4356" fmla="*/ 2470044 h 2479529"/>
                                <a:gd name="connsiteX4357" fmla="*/ 4593149 w 7228855"/>
                                <a:gd name="connsiteY4357" fmla="*/ 2462221 h 2479529"/>
                                <a:gd name="connsiteX4358" fmla="*/ 4587188 w 7228855"/>
                                <a:gd name="connsiteY4358" fmla="*/ 2417019 h 2479529"/>
                                <a:gd name="connsiteX4359" fmla="*/ 4585698 w 7228855"/>
                                <a:gd name="connsiteY4359" fmla="*/ 2416025 h 2479529"/>
                                <a:gd name="connsiteX4360" fmla="*/ 4567816 w 7228855"/>
                                <a:gd name="connsiteY4360" fmla="*/ 2412549 h 2479529"/>
                                <a:gd name="connsiteX4361" fmla="*/ 4551921 w 7228855"/>
                                <a:gd name="connsiteY4361" fmla="*/ 2420496 h 2479529"/>
                                <a:gd name="connsiteX4362" fmla="*/ 4544471 w 7228855"/>
                                <a:gd name="connsiteY4362" fmla="*/ 2432914 h 2479529"/>
                                <a:gd name="connsiteX4363" fmla="*/ 4547451 w 7228855"/>
                                <a:gd name="connsiteY4363" fmla="*/ 2454770 h 2479529"/>
                                <a:gd name="connsiteX4364" fmla="*/ 4548444 w 7228855"/>
                                <a:gd name="connsiteY4364" fmla="*/ 2456260 h 2479529"/>
                                <a:gd name="connsiteX4365" fmla="*/ 4569307 w 7228855"/>
                                <a:gd name="connsiteY4365" fmla="*/ 2470044 h 2479529"/>
                                <a:gd name="connsiteX4366" fmla="*/ 2186759 w 7228855"/>
                                <a:gd name="connsiteY4366" fmla="*/ 2473327 h 2479529"/>
                                <a:gd name="connsiteX4367" fmla="*/ 2211415 w 7228855"/>
                                <a:gd name="connsiteY4367" fmla="*/ 2463263 h 2479529"/>
                                <a:gd name="connsiteX4368" fmla="*/ 2221476 w 7228855"/>
                                <a:gd name="connsiteY4368" fmla="*/ 2438608 h 2479529"/>
                                <a:gd name="connsiteX4369" fmla="*/ 2211415 w 7228855"/>
                                <a:gd name="connsiteY4369" fmla="*/ 2413952 h 2479529"/>
                                <a:gd name="connsiteX4370" fmla="*/ 2186759 w 7228855"/>
                                <a:gd name="connsiteY4370" fmla="*/ 2403889 h 2479529"/>
                                <a:gd name="connsiteX4371" fmla="*/ 2162103 w 7228855"/>
                                <a:gd name="connsiteY4371" fmla="*/ 2413952 h 2479529"/>
                                <a:gd name="connsiteX4372" fmla="*/ 2152041 w 7228855"/>
                                <a:gd name="connsiteY4372" fmla="*/ 2438608 h 2479529"/>
                                <a:gd name="connsiteX4373" fmla="*/ 2162103 w 7228855"/>
                                <a:gd name="connsiteY4373" fmla="*/ 2463263 h 2479529"/>
                                <a:gd name="connsiteX4374" fmla="*/ 2186759 w 7228855"/>
                                <a:gd name="connsiteY4374" fmla="*/ 2473327 h 2479529"/>
                                <a:gd name="connsiteX4375" fmla="*/ 4263825 w 7228855"/>
                                <a:gd name="connsiteY4375" fmla="*/ 2478116 h 2479529"/>
                                <a:gd name="connsiteX4376" fmla="*/ 4281211 w 7228855"/>
                                <a:gd name="connsiteY4376" fmla="*/ 2469671 h 2479529"/>
                                <a:gd name="connsiteX4377" fmla="*/ 4285027 w 7228855"/>
                                <a:gd name="connsiteY4377" fmla="*/ 2451546 h 2479529"/>
                                <a:gd name="connsiteX4378" fmla="*/ 4281211 w 7228855"/>
                                <a:gd name="connsiteY4378" fmla="*/ 2440861 h 2479529"/>
                                <a:gd name="connsiteX4379" fmla="*/ 4279721 w 7228855"/>
                                <a:gd name="connsiteY4379" fmla="*/ 2439805 h 2479529"/>
                                <a:gd name="connsiteX4380" fmla="*/ 4279721 w 7228855"/>
                                <a:gd name="connsiteY4380" fmla="*/ 2447357 h 2479529"/>
                                <a:gd name="connsiteX4381" fmla="*/ 4281115 w 7228855"/>
                                <a:gd name="connsiteY4381" fmla="*/ 2449180 h 2479529"/>
                                <a:gd name="connsiteX4382" fmla="*/ 4281211 w 7228855"/>
                                <a:gd name="connsiteY4382" fmla="*/ 2448312 h 2479529"/>
                                <a:gd name="connsiteX4383" fmla="*/ 4281211 w 7228855"/>
                                <a:gd name="connsiteY4383" fmla="*/ 2449305 h 2479529"/>
                                <a:gd name="connsiteX4384" fmla="*/ 4281115 w 7228855"/>
                                <a:gd name="connsiteY4384" fmla="*/ 2449180 h 2479529"/>
                                <a:gd name="connsiteX4385" fmla="*/ 4280740 w 7228855"/>
                                <a:gd name="connsiteY4385" fmla="*/ 2452548 h 2479529"/>
                                <a:gd name="connsiteX4386" fmla="*/ 4281211 w 7228855"/>
                                <a:gd name="connsiteY4386" fmla="*/ 2451292 h 2479529"/>
                                <a:gd name="connsiteX4387" fmla="*/ 4280714 w 7228855"/>
                                <a:gd name="connsiteY4387" fmla="*/ 2452783 h 2479529"/>
                                <a:gd name="connsiteX4388" fmla="*/ 4280740 w 7228855"/>
                                <a:gd name="connsiteY4388" fmla="*/ 2452548 h 2479529"/>
                                <a:gd name="connsiteX4389" fmla="*/ 4279721 w 7228855"/>
                                <a:gd name="connsiteY4389" fmla="*/ 2455266 h 2479529"/>
                                <a:gd name="connsiteX4390" fmla="*/ 4279721 w 7228855"/>
                                <a:gd name="connsiteY4390" fmla="*/ 2454770 h 2479529"/>
                                <a:gd name="connsiteX4391" fmla="*/ 4279721 w 7228855"/>
                                <a:gd name="connsiteY4391" fmla="*/ 2447357 h 2479529"/>
                                <a:gd name="connsiteX4392" fmla="*/ 4268500 w 7228855"/>
                                <a:gd name="connsiteY4392" fmla="*/ 2432684 h 2479529"/>
                                <a:gd name="connsiteX4393" fmla="*/ 4265316 w 7228855"/>
                                <a:gd name="connsiteY4393" fmla="*/ 2430927 h 2479529"/>
                                <a:gd name="connsiteX4394" fmla="*/ 4260690 w 7228855"/>
                                <a:gd name="connsiteY4394" fmla="*/ 2432189 h 2479529"/>
                                <a:gd name="connsiteX4395" fmla="*/ 4248924 w 7228855"/>
                                <a:gd name="connsiteY4395" fmla="*/ 2436391 h 2479529"/>
                                <a:gd name="connsiteX4396" fmla="*/ 4240480 w 7228855"/>
                                <a:gd name="connsiteY4396" fmla="*/ 2448312 h 2479529"/>
                                <a:gd name="connsiteX4397" fmla="*/ 4240480 w 7228855"/>
                                <a:gd name="connsiteY4397" fmla="*/ 2460730 h 2479529"/>
                                <a:gd name="connsiteX4398" fmla="*/ 4250911 w 7228855"/>
                                <a:gd name="connsiteY4398" fmla="*/ 2474639 h 2479529"/>
                                <a:gd name="connsiteX4399" fmla="*/ 4263825 w 7228855"/>
                                <a:gd name="connsiteY4399" fmla="*/ 2478116 h 2479529"/>
                                <a:gd name="connsiteX4400" fmla="*/ 6841296 w 7228855"/>
                                <a:gd name="connsiteY4400" fmla="*/ 2479529 h 2479529"/>
                                <a:gd name="connsiteX4401" fmla="*/ 6865952 w 7228855"/>
                                <a:gd name="connsiteY4401" fmla="*/ 2469466 h 2479529"/>
                                <a:gd name="connsiteX4402" fmla="*/ 6876015 w 7228855"/>
                                <a:gd name="connsiteY4402" fmla="*/ 2444806 h 2479529"/>
                                <a:gd name="connsiteX4403" fmla="*/ 6865952 w 7228855"/>
                                <a:gd name="connsiteY4403" fmla="*/ 2420153 h 2479529"/>
                                <a:gd name="connsiteX4404" fmla="*/ 6841296 w 7228855"/>
                                <a:gd name="connsiteY4404" fmla="*/ 2410090 h 2479529"/>
                                <a:gd name="connsiteX4405" fmla="*/ 6816641 w 7228855"/>
                                <a:gd name="connsiteY4405" fmla="*/ 2420153 h 2479529"/>
                                <a:gd name="connsiteX4406" fmla="*/ 6806577 w 7228855"/>
                                <a:gd name="connsiteY4406" fmla="*/ 2444806 h 2479529"/>
                                <a:gd name="connsiteX4407" fmla="*/ 6816641 w 7228855"/>
                                <a:gd name="connsiteY4407" fmla="*/ 2469466 h 2479529"/>
                                <a:gd name="connsiteX4408" fmla="*/ 6841296 w 7228855"/>
                                <a:gd name="connsiteY4408" fmla="*/ 2479529 h 247952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  <a:cxn ang="0">
                                  <a:pos x="connsiteX19" y="connsiteY19"/>
                                </a:cxn>
                                <a:cxn ang="0">
                                  <a:pos x="connsiteX20" y="connsiteY20"/>
                                </a:cxn>
                                <a:cxn ang="0">
                                  <a:pos x="connsiteX21" y="connsiteY21"/>
                                </a:cxn>
                                <a:cxn ang="0">
                                  <a:pos x="connsiteX22" y="connsiteY22"/>
                                </a:cxn>
                                <a:cxn ang="0">
                                  <a:pos x="connsiteX23" y="connsiteY23"/>
                                </a:cxn>
                                <a:cxn ang="0">
                                  <a:pos x="connsiteX24" y="connsiteY24"/>
                                </a:cxn>
                                <a:cxn ang="0">
                                  <a:pos x="connsiteX25" y="connsiteY25"/>
                                </a:cxn>
                                <a:cxn ang="0">
                                  <a:pos x="connsiteX26" y="connsiteY26"/>
                                </a:cxn>
                                <a:cxn ang="0">
                                  <a:pos x="connsiteX27" y="connsiteY27"/>
                                </a:cxn>
                                <a:cxn ang="0">
                                  <a:pos x="connsiteX28" y="connsiteY28"/>
                                </a:cxn>
                                <a:cxn ang="0">
                                  <a:pos x="connsiteX29" y="connsiteY29"/>
                                </a:cxn>
                                <a:cxn ang="0">
                                  <a:pos x="connsiteX30" y="connsiteY30"/>
                                </a:cxn>
                                <a:cxn ang="0">
                                  <a:pos x="connsiteX31" y="connsiteY31"/>
                                </a:cxn>
                                <a:cxn ang="0">
                                  <a:pos x="connsiteX32" y="connsiteY32"/>
                                </a:cxn>
                                <a:cxn ang="0">
                                  <a:pos x="connsiteX33" y="connsiteY33"/>
                                </a:cxn>
                                <a:cxn ang="0">
                                  <a:pos x="connsiteX34" y="connsiteY34"/>
                                </a:cxn>
                                <a:cxn ang="0">
                                  <a:pos x="connsiteX35" y="connsiteY35"/>
                                </a:cxn>
                                <a:cxn ang="0">
                                  <a:pos x="connsiteX36" y="connsiteY36"/>
                                </a:cxn>
                                <a:cxn ang="0">
                                  <a:pos x="connsiteX37" y="connsiteY37"/>
                                </a:cxn>
                                <a:cxn ang="0">
                                  <a:pos x="connsiteX38" y="connsiteY38"/>
                                </a:cxn>
                                <a:cxn ang="0">
                                  <a:pos x="connsiteX39" y="connsiteY39"/>
                                </a:cxn>
                                <a:cxn ang="0">
                                  <a:pos x="connsiteX40" y="connsiteY40"/>
                                </a:cxn>
                                <a:cxn ang="0">
                                  <a:pos x="connsiteX41" y="connsiteY41"/>
                                </a:cxn>
                                <a:cxn ang="0">
                                  <a:pos x="connsiteX42" y="connsiteY42"/>
                                </a:cxn>
                                <a:cxn ang="0">
                                  <a:pos x="connsiteX43" y="connsiteY43"/>
                                </a:cxn>
                                <a:cxn ang="0">
                                  <a:pos x="connsiteX44" y="connsiteY44"/>
                                </a:cxn>
                                <a:cxn ang="0">
                                  <a:pos x="connsiteX45" y="connsiteY45"/>
                                </a:cxn>
                                <a:cxn ang="0">
                                  <a:pos x="connsiteX46" y="connsiteY46"/>
                                </a:cxn>
                                <a:cxn ang="0">
                                  <a:pos x="connsiteX47" y="connsiteY47"/>
                                </a:cxn>
                                <a:cxn ang="0">
                                  <a:pos x="connsiteX48" y="connsiteY48"/>
                                </a:cxn>
                                <a:cxn ang="0">
                                  <a:pos x="connsiteX49" y="connsiteY49"/>
                                </a:cxn>
                                <a:cxn ang="0">
                                  <a:pos x="connsiteX50" y="connsiteY50"/>
                                </a:cxn>
                                <a:cxn ang="0">
                                  <a:pos x="connsiteX51" y="connsiteY51"/>
                                </a:cxn>
                                <a:cxn ang="0">
                                  <a:pos x="connsiteX52" y="connsiteY52"/>
                                </a:cxn>
                                <a:cxn ang="0">
                                  <a:pos x="connsiteX53" y="connsiteY53"/>
                                </a:cxn>
                                <a:cxn ang="0">
                                  <a:pos x="connsiteX54" y="connsiteY54"/>
                                </a:cxn>
                                <a:cxn ang="0">
                                  <a:pos x="connsiteX55" y="connsiteY55"/>
                                </a:cxn>
                                <a:cxn ang="0">
                                  <a:pos x="connsiteX56" y="connsiteY56"/>
                                </a:cxn>
                                <a:cxn ang="0">
                                  <a:pos x="connsiteX57" y="connsiteY57"/>
                                </a:cxn>
                                <a:cxn ang="0">
                                  <a:pos x="connsiteX58" y="connsiteY58"/>
                                </a:cxn>
                                <a:cxn ang="0">
                                  <a:pos x="connsiteX59" y="connsiteY59"/>
                                </a:cxn>
                                <a:cxn ang="0">
                                  <a:pos x="connsiteX60" y="connsiteY60"/>
                                </a:cxn>
                                <a:cxn ang="0">
                                  <a:pos x="connsiteX61" y="connsiteY61"/>
                                </a:cxn>
                                <a:cxn ang="0">
                                  <a:pos x="connsiteX62" y="connsiteY62"/>
                                </a:cxn>
                                <a:cxn ang="0">
                                  <a:pos x="connsiteX63" y="connsiteY63"/>
                                </a:cxn>
                                <a:cxn ang="0">
                                  <a:pos x="connsiteX64" y="connsiteY64"/>
                                </a:cxn>
                                <a:cxn ang="0">
                                  <a:pos x="connsiteX65" y="connsiteY65"/>
                                </a:cxn>
                                <a:cxn ang="0">
                                  <a:pos x="connsiteX66" y="connsiteY66"/>
                                </a:cxn>
                                <a:cxn ang="0">
                                  <a:pos x="connsiteX67" y="connsiteY67"/>
                                </a:cxn>
                                <a:cxn ang="0">
                                  <a:pos x="connsiteX68" y="connsiteY68"/>
                                </a:cxn>
                                <a:cxn ang="0">
                                  <a:pos x="connsiteX69" y="connsiteY69"/>
                                </a:cxn>
                                <a:cxn ang="0">
                                  <a:pos x="connsiteX70" y="connsiteY70"/>
                                </a:cxn>
                                <a:cxn ang="0">
                                  <a:pos x="connsiteX71" y="connsiteY71"/>
                                </a:cxn>
                                <a:cxn ang="0">
                                  <a:pos x="connsiteX72" y="connsiteY72"/>
                                </a:cxn>
                                <a:cxn ang="0">
                                  <a:pos x="connsiteX73" y="connsiteY73"/>
                                </a:cxn>
                                <a:cxn ang="0">
                                  <a:pos x="connsiteX74" y="connsiteY74"/>
                                </a:cxn>
                                <a:cxn ang="0">
                                  <a:pos x="connsiteX75" y="connsiteY75"/>
                                </a:cxn>
                                <a:cxn ang="0">
                                  <a:pos x="connsiteX76" y="connsiteY76"/>
                                </a:cxn>
                                <a:cxn ang="0">
                                  <a:pos x="connsiteX77" y="connsiteY77"/>
                                </a:cxn>
                                <a:cxn ang="0">
                                  <a:pos x="connsiteX78" y="connsiteY78"/>
                                </a:cxn>
                                <a:cxn ang="0">
                                  <a:pos x="connsiteX79" y="connsiteY79"/>
                                </a:cxn>
                                <a:cxn ang="0">
                                  <a:pos x="connsiteX80" y="connsiteY80"/>
                                </a:cxn>
                                <a:cxn ang="0">
                                  <a:pos x="connsiteX81" y="connsiteY81"/>
                                </a:cxn>
                                <a:cxn ang="0">
                                  <a:pos x="connsiteX82" y="connsiteY82"/>
                                </a:cxn>
                                <a:cxn ang="0">
                                  <a:pos x="connsiteX83" y="connsiteY83"/>
                                </a:cxn>
                                <a:cxn ang="0">
                                  <a:pos x="connsiteX84" y="connsiteY84"/>
                                </a:cxn>
                                <a:cxn ang="0">
                                  <a:pos x="connsiteX85" y="connsiteY85"/>
                                </a:cxn>
                                <a:cxn ang="0">
                                  <a:pos x="connsiteX86" y="connsiteY86"/>
                                </a:cxn>
                                <a:cxn ang="0">
                                  <a:pos x="connsiteX87" y="connsiteY87"/>
                                </a:cxn>
                                <a:cxn ang="0">
                                  <a:pos x="connsiteX88" y="connsiteY88"/>
                                </a:cxn>
                                <a:cxn ang="0">
                                  <a:pos x="connsiteX89" y="connsiteY89"/>
                                </a:cxn>
                                <a:cxn ang="0">
                                  <a:pos x="connsiteX90" y="connsiteY90"/>
                                </a:cxn>
                                <a:cxn ang="0">
                                  <a:pos x="connsiteX91" y="connsiteY91"/>
                                </a:cxn>
                                <a:cxn ang="0">
                                  <a:pos x="connsiteX92" y="connsiteY92"/>
                                </a:cxn>
                                <a:cxn ang="0">
                                  <a:pos x="connsiteX93" y="connsiteY93"/>
                                </a:cxn>
                                <a:cxn ang="0">
                                  <a:pos x="connsiteX94" y="connsiteY94"/>
                                </a:cxn>
                                <a:cxn ang="0">
                                  <a:pos x="connsiteX95" y="connsiteY95"/>
                                </a:cxn>
                                <a:cxn ang="0">
                                  <a:pos x="connsiteX96" y="connsiteY96"/>
                                </a:cxn>
                                <a:cxn ang="0">
                                  <a:pos x="connsiteX97" y="connsiteY97"/>
                                </a:cxn>
                                <a:cxn ang="0">
                                  <a:pos x="connsiteX98" y="connsiteY98"/>
                                </a:cxn>
                                <a:cxn ang="0">
                                  <a:pos x="connsiteX99" y="connsiteY99"/>
                                </a:cxn>
                                <a:cxn ang="0">
                                  <a:pos x="connsiteX100" y="connsiteY100"/>
                                </a:cxn>
                                <a:cxn ang="0">
                                  <a:pos x="connsiteX101" y="connsiteY101"/>
                                </a:cxn>
                                <a:cxn ang="0">
                                  <a:pos x="connsiteX102" y="connsiteY102"/>
                                </a:cxn>
                                <a:cxn ang="0">
                                  <a:pos x="connsiteX103" y="connsiteY103"/>
                                </a:cxn>
                                <a:cxn ang="0">
                                  <a:pos x="connsiteX104" y="connsiteY104"/>
                                </a:cxn>
                                <a:cxn ang="0">
                                  <a:pos x="connsiteX105" y="connsiteY105"/>
                                </a:cxn>
                                <a:cxn ang="0">
                                  <a:pos x="connsiteX106" y="connsiteY106"/>
                                </a:cxn>
                                <a:cxn ang="0">
                                  <a:pos x="connsiteX107" y="connsiteY107"/>
                                </a:cxn>
                                <a:cxn ang="0">
                                  <a:pos x="connsiteX108" y="connsiteY108"/>
                                </a:cxn>
                                <a:cxn ang="0">
                                  <a:pos x="connsiteX109" y="connsiteY109"/>
                                </a:cxn>
                                <a:cxn ang="0">
                                  <a:pos x="connsiteX110" y="connsiteY110"/>
                                </a:cxn>
                                <a:cxn ang="0">
                                  <a:pos x="connsiteX111" y="connsiteY111"/>
                                </a:cxn>
                                <a:cxn ang="0">
                                  <a:pos x="connsiteX112" y="connsiteY112"/>
                                </a:cxn>
                                <a:cxn ang="0">
                                  <a:pos x="connsiteX113" y="connsiteY113"/>
                                </a:cxn>
                                <a:cxn ang="0">
                                  <a:pos x="connsiteX114" y="connsiteY114"/>
                                </a:cxn>
                                <a:cxn ang="0">
                                  <a:pos x="connsiteX115" y="connsiteY115"/>
                                </a:cxn>
                                <a:cxn ang="0">
                                  <a:pos x="connsiteX116" y="connsiteY116"/>
                                </a:cxn>
                                <a:cxn ang="0">
                                  <a:pos x="connsiteX117" y="connsiteY117"/>
                                </a:cxn>
                                <a:cxn ang="0">
                                  <a:pos x="connsiteX118" y="connsiteY118"/>
                                </a:cxn>
                                <a:cxn ang="0">
                                  <a:pos x="connsiteX119" y="connsiteY119"/>
                                </a:cxn>
                                <a:cxn ang="0">
                                  <a:pos x="connsiteX120" y="connsiteY120"/>
                                </a:cxn>
                                <a:cxn ang="0">
                                  <a:pos x="connsiteX121" y="connsiteY121"/>
                                </a:cxn>
                                <a:cxn ang="0">
                                  <a:pos x="connsiteX122" y="connsiteY122"/>
                                </a:cxn>
                                <a:cxn ang="0">
                                  <a:pos x="connsiteX123" y="connsiteY123"/>
                                </a:cxn>
                                <a:cxn ang="0">
                                  <a:pos x="connsiteX124" y="connsiteY124"/>
                                </a:cxn>
                                <a:cxn ang="0">
                                  <a:pos x="connsiteX125" y="connsiteY125"/>
                                </a:cxn>
                                <a:cxn ang="0">
                                  <a:pos x="connsiteX126" y="connsiteY126"/>
                                </a:cxn>
                                <a:cxn ang="0">
                                  <a:pos x="connsiteX127" y="connsiteY127"/>
                                </a:cxn>
                                <a:cxn ang="0">
                                  <a:pos x="connsiteX128" y="connsiteY128"/>
                                </a:cxn>
                                <a:cxn ang="0">
                                  <a:pos x="connsiteX129" y="connsiteY129"/>
                                </a:cxn>
                                <a:cxn ang="0">
                                  <a:pos x="connsiteX130" y="connsiteY130"/>
                                </a:cxn>
                                <a:cxn ang="0">
                                  <a:pos x="connsiteX131" y="connsiteY131"/>
                                </a:cxn>
                                <a:cxn ang="0">
                                  <a:pos x="connsiteX132" y="connsiteY132"/>
                                </a:cxn>
                                <a:cxn ang="0">
                                  <a:pos x="connsiteX133" y="connsiteY133"/>
                                </a:cxn>
                                <a:cxn ang="0">
                                  <a:pos x="connsiteX134" y="connsiteY134"/>
                                </a:cxn>
                                <a:cxn ang="0">
                                  <a:pos x="connsiteX135" y="connsiteY135"/>
                                </a:cxn>
                                <a:cxn ang="0">
                                  <a:pos x="connsiteX136" y="connsiteY136"/>
                                </a:cxn>
                                <a:cxn ang="0">
                                  <a:pos x="connsiteX137" y="connsiteY137"/>
                                </a:cxn>
                                <a:cxn ang="0">
                                  <a:pos x="connsiteX138" y="connsiteY138"/>
                                </a:cxn>
                                <a:cxn ang="0">
                                  <a:pos x="connsiteX139" y="connsiteY139"/>
                                </a:cxn>
                                <a:cxn ang="0">
                                  <a:pos x="connsiteX140" y="connsiteY140"/>
                                </a:cxn>
                                <a:cxn ang="0">
                                  <a:pos x="connsiteX141" y="connsiteY141"/>
                                </a:cxn>
                                <a:cxn ang="0">
                                  <a:pos x="connsiteX142" y="connsiteY142"/>
                                </a:cxn>
                                <a:cxn ang="0">
                                  <a:pos x="connsiteX143" y="connsiteY143"/>
                                </a:cxn>
                                <a:cxn ang="0">
                                  <a:pos x="connsiteX144" y="connsiteY144"/>
                                </a:cxn>
                                <a:cxn ang="0">
                                  <a:pos x="connsiteX145" y="connsiteY145"/>
                                </a:cxn>
                                <a:cxn ang="0">
                                  <a:pos x="connsiteX146" y="connsiteY146"/>
                                </a:cxn>
                                <a:cxn ang="0">
                                  <a:pos x="connsiteX147" y="connsiteY147"/>
                                </a:cxn>
                                <a:cxn ang="0">
                                  <a:pos x="connsiteX148" y="connsiteY148"/>
                                </a:cxn>
                                <a:cxn ang="0">
                                  <a:pos x="connsiteX149" y="connsiteY149"/>
                                </a:cxn>
                                <a:cxn ang="0">
                                  <a:pos x="connsiteX150" y="connsiteY150"/>
                                </a:cxn>
                                <a:cxn ang="0">
                                  <a:pos x="connsiteX151" y="connsiteY151"/>
                                </a:cxn>
                                <a:cxn ang="0">
                                  <a:pos x="connsiteX152" y="connsiteY152"/>
                                </a:cxn>
                                <a:cxn ang="0">
                                  <a:pos x="connsiteX153" y="connsiteY153"/>
                                </a:cxn>
                                <a:cxn ang="0">
                                  <a:pos x="connsiteX154" y="connsiteY154"/>
                                </a:cxn>
                                <a:cxn ang="0">
                                  <a:pos x="connsiteX155" y="connsiteY155"/>
                                </a:cxn>
                                <a:cxn ang="0">
                                  <a:pos x="connsiteX156" y="connsiteY156"/>
                                </a:cxn>
                                <a:cxn ang="0">
                                  <a:pos x="connsiteX157" y="connsiteY157"/>
                                </a:cxn>
                                <a:cxn ang="0">
                                  <a:pos x="connsiteX158" y="connsiteY158"/>
                                </a:cxn>
                                <a:cxn ang="0">
                                  <a:pos x="connsiteX159" y="connsiteY159"/>
                                </a:cxn>
                                <a:cxn ang="0">
                                  <a:pos x="connsiteX160" y="connsiteY160"/>
                                </a:cxn>
                                <a:cxn ang="0">
                                  <a:pos x="connsiteX161" y="connsiteY161"/>
                                </a:cxn>
                                <a:cxn ang="0">
                                  <a:pos x="connsiteX162" y="connsiteY162"/>
                                </a:cxn>
                                <a:cxn ang="0">
                                  <a:pos x="connsiteX163" y="connsiteY163"/>
                                </a:cxn>
                                <a:cxn ang="0">
                                  <a:pos x="connsiteX164" y="connsiteY164"/>
                                </a:cxn>
                                <a:cxn ang="0">
                                  <a:pos x="connsiteX165" y="connsiteY165"/>
                                </a:cxn>
                                <a:cxn ang="0">
                                  <a:pos x="connsiteX166" y="connsiteY166"/>
                                </a:cxn>
                                <a:cxn ang="0">
                                  <a:pos x="connsiteX167" y="connsiteY167"/>
                                </a:cxn>
                                <a:cxn ang="0">
                                  <a:pos x="connsiteX168" y="connsiteY168"/>
                                </a:cxn>
                                <a:cxn ang="0">
                                  <a:pos x="connsiteX169" y="connsiteY169"/>
                                </a:cxn>
                                <a:cxn ang="0">
                                  <a:pos x="connsiteX170" y="connsiteY170"/>
                                </a:cxn>
                                <a:cxn ang="0">
                                  <a:pos x="connsiteX171" y="connsiteY171"/>
                                </a:cxn>
                                <a:cxn ang="0">
                                  <a:pos x="connsiteX172" y="connsiteY172"/>
                                </a:cxn>
                                <a:cxn ang="0">
                                  <a:pos x="connsiteX173" y="connsiteY173"/>
                                </a:cxn>
                                <a:cxn ang="0">
                                  <a:pos x="connsiteX174" y="connsiteY174"/>
                                </a:cxn>
                                <a:cxn ang="0">
                                  <a:pos x="connsiteX175" y="connsiteY175"/>
                                </a:cxn>
                                <a:cxn ang="0">
                                  <a:pos x="connsiteX176" y="connsiteY176"/>
                                </a:cxn>
                                <a:cxn ang="0">
                                  <a:pos x="connsiteX177" y="connsiteY177"/>
                                </a:cxn>
                                <a:cxn ang="0">
                                  <a:pos x="connsiteX178" y="connsiteY178"/>
                                </a:cxn>
                                <a:cxn ang="0">
                                  <a:pos x="connsiteX179" y="connsiteY179"/>
                                </a:cxn>
                                <a:cxn ang="0">
                                  <a:pos x="connsiteX180" y="connsiteY180"/>
                                </a:cxn>
                                <a:cxn ang="0">
                                  <a:pos x="connsiteX181" y="connsiteY181"/>
                                </a:cxn>
                                <a:cxn ang="0">
                                  <a:pos x="connsiteX182" y="connsiteY182"/>
                                </a:cxn>
                                <a:cxn ang="0">
                                  <a:pos x="connsiteX183" y="connsiteY183"/>
                                </a:cxn>
                                <a:cxn ang="0">
                                  <a:pos x="connsiteX184" y="connsiteY184"/>
                                </a:cxn>
                                <a:cxn ang="0">
                                  <a:pos x="connsiteX185" y="connsiteY185"/>
                                </a:cxn>
                                <a:cxn ang="0">
                                  <a:pos x="connsiteX186" y="connsiteY186"/>
                                </a:cxn>
                                <a:cxn ang="0">
                                  <a:pos x="connsiteX187" y="connsiteY187"/>
                                </a:cxn>
                                <a:cxn ang="0">
                                  <a:pos x="connsiteX188" y="connsiteY188"/>
                                </a:cxn>
                                <a:cxn ang="0">
                                  <a:pos x="connsiteX189" y="connsiteY189"/>
                                </a:cxn>
                                <a:cxn ang="0">
                                  <a:pos x="connsiteX190" y="connsiteY190"/>
                                </a:cxn>
                                <a:cxn ang="0">
                                  <a:pos x="connsiteX191" y="connsiteY191"/>
                                </a:cxn>
                                <a:cxn ang="0">
                                  <a:pos x="connsiteX192" y="connsiteY192"/>
                                </a:cxn>
                                <a:cxn ang="0">
                                  <a:pos x="connsiteX193" y="connsiteY193"/>
                                </a:cxn>
                                <a:cxn ang="0">
                                  <a:pos x="connsiteX194" y="connsiteY194"/>
                                </a:cxn>
                                <a:cxn ang="0">
                                  <a:pos x="connsiteX195" y="connsiteY195"/>
                                </a:cxn>
                                <a:cxn ang="0">
                                  <a:pos x="connsiteX196" y="connsiteY196"/>
                                </a:cxn>
                                <a:cxn ang="0">
                                  <a:pos x="connsiteX197" y="connsiteY197"/>
                                </a:cxn>
                                <a:cxn ang="0">
                                  <a:pos x="connsiteX198" y="connsiteY198"/>
                                </a:cxn>
                                <a:cxn ang="0">
                                  <a:pos x="connsiteX199" y="connsiteY199"/>
                                </a:cxn>
                                <a:cxn ang="0">
                                  <a:pos x="connsiteX200" y="connsiteY200"/>
                                </a:cxn>
                                <a:cxn ang="0">
                                  <a:pos x="connsiteX201" y="connsiteY201"/>
                                </a:cxn>
                                <a:cxn ang="0">
                                  <a:pos x="connsiteX202" y="connsiteY202"/>
                                </a:cxn>
                                <a:cxn ang="0">
                                  <a:pos x="connsiteX203" y="connsiteY203"/>
                                </a:cxn>
                                <a:cxn ang="0">
                                  <a:pos x="connsiteX204" y="connsiteY204"/>
                                </a:cxn>
                                <a:cxn ang="0">
                                  <a:pos x="connsiteX205" y="connsiteY205"/>
                                </a:cxn>
                                <a:cxn ang="0">
                                  <a:pos x="connsiteX206" y="connsiteY206"/>
                                </a:cxn>
                                <a:cxn ang="0">
                                  <a:pos x="connsiteX207" y="connsiteY207"/>
                                </a:cxn>
                                <a:cxn ang="0">
                                  <a:pos x="connsiteX208" y="connsiteY208"/>
                                </a:cxn>
                                <a:cxn ang="0">
                                  <a:pos x="connsiteX209" y="connsiteY209"/>
                                </a:cxn>
                                <a:cxn ang="0">
                                  <a:pos x="connsiteX210" y="connsiteY210"/>
                                </a:cxn>
                                <a:cxn ang="0">
                                  <a:pos x="connsiteX211" y="connsiteY211"/>
                                </a:cxn>
                                <a:cxn ang="0">
                                  <a:pos x="connsiteX212" y="connsiteY212"/>
                                </a:cxn>
                                <a:cxn ang="0">
                                  <a:pos x="connsiteX213" y="connsiteY213"/>
                                </a:cxn>
                                <a:cxn ang="0">
                                  <a:pos x="connsiteX214" y="connsiteY214"/>
                                </a:cxn>
                                <a:cxn ang="0">
                                  <a:pos x="connsiteX215" y="connsiteY215"/>
                                </a:cxn>
                                <a:cxn ang="0">
                                  <a:pos x="connsiteX216" y="connsiteY216"/>
                                </a:cxn>
                                <a:cxn ang="0">
                                  <a:pos x="connsiteX217" y="connsiteY217"/>
                                </a:cxn>
                                <a:cxn ang="0">
                                  <a:pos x="connsiteX218" y="connsiteY218"/>
                                </a:cxn>
                                <a:cxn ang="0">
                                  <a:pos x="connsiteX219" y="connsiteY219"/>
                                </a:cxn>
                                <a:cxn ang="0">
                                  <a:pos x="connsiteX220" y="connsiteY220"/>
                                </a:cxn>
                                <a:cxn ang="0">
                                  <a:pos x="connsiteX221" y="connsiteY221"/>
                                </a:cxn>
                                <a:cxn ang="0">
                                  <a:pos x="connsiteX222" y="connsiteY222"/>
                                </a:cxn>
                                <a:cxn ang="0">
                                  <a:pos x="connsiteX223" y="connsiteY223"/>
                                </a:cxn>
                                <a:cxn ang="0">
                                  <a:pos x="connsiteX224" y="connsiteY224"/>
                                </a:cxn>
                                <a:cxn ang="0">
                                  <a:pos x="connsiteX225" y="connsiteY225"/>
                                </a:cxn>
                                <a:cxn ang="0">
                                  <a:pos x="connsiteX226" y="connsiteY226"/>
                                </a:cxn>
                                <a:cxn ang="0">
                                  <a:pos x="connsiteX227" y="connsiteY227"/>
                                </a:cxn>
                                <a:cxn ang="0">
                                  <a:pos x="connsiteX228" y="connsiteY228"/>
                                </a:cxn>
                                <a:cxn ang="0">
                                  <a:pos x="connsiteX229" y="connsiteY229"/>
                                </a:cxn>
                                <a:cxn ang="0">
                                  <a:pos x="connsiteX230" y="connsiteY230"/>
                                </a:cxn>
                                <a:cxn ang="0">
                                  <a:pos x="connsiteX231" y="connsiteY231"/>
                                </a:cxn>
                                <a:cxn ang="0">
                                  <a:pos x="connsiteX232" y="connsiteY232"/>
                                </a:cxn>
                                <a:cxn ang="0">
                                  <a:pos x="connsiteX233" y="connsiteY233"/>
                                </a:cxn>
                                <a:cxn ang="0">
                                  <a:pos x="connsiteX234" y="connsiteY234"/>
                                </a:cxn>
                                <a:cxn ang="0">
                                  <a:pos x="connsiteX235" y="connsiteY235"/>
                                </a:cxn>
                                <a:cxn ang="0">
                                  <a:pos x="connsiteX236" y="connsiteY236"/>
                                </a:cxn>
                                <a:cxn ang="0">
                                  <a:pos x="connsiteX237" y="connsiteY237"/>
                                </a:cxn>
                                <a:cxn ang="0">
                                  <a:pos x="connsiteX238" y="connsiteY238"/>
                                </a:cxn>
                                <a:cxn ang="0">
                                  <a:pos x="connsiteX239" y="connsiteY239"/>
                                </a:cxn>
                                <a:cxn ang="0">
                                  <a:pos x="connsiteX240" y="connsiteY240"/>
                                </a:cxn>
                                <a:cxn ang="0">
                                  <a:pos x="connsiteX241" y="connsiteY241"/>
                                </a:cxn>
                                <a:cxn ang="0">
                                  <a:pos x="connsiteX242" y="connsiteY242"/>
                                </a:cxn>
                                <a:cxn ang="0">
                                  <a:pos x="connsiteX243" y="connsiteY243"/>
                                </a:cxn>
                                <a:cxn ang="0">
                                  <a:pos x="connsiteX244" y="connsiteY244"/>
                                </a:cxn>
                                <a:cxn ang="0">
                                  <a:pos x="connsiteX245" y="connsiteY245"/>
                                </a:cxn>
                                <a:cxn ang="0">
                                  <a:pos x="connsiteX246" y="connsiteY246"/>
                                </a:cxn>
                                <a:cxn ang="0">
                                  <a:pos x="connsiteX247" y="connsiteY247"/>
                                </a:cxn>
                                <a:cxn ang="0">
                                  <a:pos x="connsiteX248" y="connsiteY248"/>
                                </a:cxn>
                                <a:cxn ang="0">
                                  <a:pos x="connsiteX249" y="connsiteY249"/>
                                </a:cxn>
                                <a:cxn ang="0">
                                  <a:pos x="connsiteX250" y="connsiteY250"/>
                                </a:cxn>
                                <a:cxn ang="0">
                                  <a:pos x="connsiteX251" y="connsiteY251"/>
                                </a:cxn>
                                <a:cxn ang="0">
                                  <a:pos x="connsiteX252" y="connsiteY252"/>
                                </a:cxn>
                                <a:cxn ang="0">
                                  <a:pos x="connsiteX253" y="connsiteY253"/>
                                </a:cxn>
                                <a:cxn ang="0">
                                  <a:pos x="connsiteX254" y="connsiteY254"/>
                                </a:cxn>
                                <a:cxn ang="0">
                                  <a:pos x="connsiteX255" y="connsiteY255"/>
                                </a:cxn>
                                <a:cxn ang="0">
                                  <a:pos x="connsiteX256" y="connsiteY256"/>
                                </a:cxn>
                                <a:cxn ang="0">
                                  <a:pos x="connsiteX257" y="connsiteY257"/>
                                </a:cxn>
                                <a:cxn ang="0">
                                  <a:pos x="connsiteX258" y="connsiteY258"/>
                                </a:cxn>
                                <a:cxn ang="0">
                                  <a:pos x="connsiteX259" y="connsiteY259"/>
                                </a:cxn>
                                <a:cxn ang="0">
                                  <a:pos x="connsiteX260" y="connsiteY260"/>
                                </a:cxn>
                                <a:cxn ang="0">
                                  <a:pos x="connsiteX261" y="connsiteY261"/>
                                </a:cxn>
                                <a:cxn ang="0">
                                  <a:pos x="connsiteX262" y="connsiteY262"/>
                                </a:cxn>
                                <a:cxn ang="0">
                                  <a:pos x="connsiteX263" y="connsiteY263"/>
                                </a:cxn>
                                <a:cxn ang="0">
                                  <a:pos x="connsiteX264" y="connsiteY264"/>
                                </a:cxn>
                                <a:cxn ang="0">
                                  <a:pos x="connsiteX265" y="connsiteY265"/>
                                </a:cxn>
                                <a:cxn ang="0">
                                  <a:pos x="connsiteX266" y="connsiteY266"/>
                                </a:cxn>
                                <a:cxn ang="0">
                                  <a:pos x="connsiteX267" y="connsiteY267"/>
                                </a:cxn>
                                <a:cxn ang="0">
                                  <a:pos x="connsiteX268" y="connsiteY268"/>
                                </a:cxn>
                                <a:cxn ang="0">
                                  <a:pos x="connsiteX269" y="connsiteY269"/>
                                </a:cxn>
                                <a:cxn ang="0">
                                  <a:pos x="connsiteX270" y="connsiteY270"/>
                                </a:cxn>
                                <a:cxn ang="0">
                                  <a:pos x="connsiteX271" y="connsiteY271"/>
                                </a:cxn>
                                <a:cxn ang="0">
                                  <a:pos x="connsiteX272" y="connsiteY272"/>
                                </a:cxn>
                                <a:cxn ang="0">
                                  <a:pos x="connsiteX273" y="connsiteY273"/>
                                </a:cxn>
                                <a:cxn ang="0">
                                  <a:pos x="connsiteX274" y="connsiteY274"/>
                                </a:cxn>
                                <a:cxn ang="0">
                                  <a:pos x="connsiteX275" y="connsiteY275"/>
                                </a:cxn>
                                <a:cxn ang="0">
                                  <a:pos x="connsiteX276" y="connsiteY276"/>
                                </a:cxn>
                                <a:cxn ang="0">
                                  <a:pos x="connsiteX277" y="connsiteY277"/>
                                </a:cxn>
                                <a:cxn ang="0">
                                  <a:pos x="connsiteX278" y="connsiteY278"/>
                                </a:cxn>
                                <a:cxn ang="0">
                                  <a:pos x="connsiteX279" y="connsiteY279"/>
                                </a:cxn>
                                <a:cxn ang="0">
                                  <a:pos x="connsiteX280" y="connsiteY280"/>
                                </a:cxn>
                                <a:cxn ang="0">
                                  <a:pos x="connsiteX281" y="connsiteY281"/>
                                </a:cxn>
                                <a:cxn ang="0">
                                  <a:pos x="connsiteX282" y="connsiteY282"/>
                                </a:cxn>
                                <a:cxn ang="0">
                                  <a:pos x="connsiteX283" y="connsiteY283"/>
                                </a:cxn>
                                <a:cxn ang="0">
                                  <a:pos x="connsiteX284" y="connsiteY284"/>
                                </a:cxn>
                                <a:cxn ang="0">
                                  <a:pos x="connsiteX285" y="connsiteY285"/>
                                </a:cxn>
                                <a:cxn ang="0">
                                  <a:pos x="connsiteX286" y="connsiteY286"/>
                                </a:cxn>
                                <a:cxn ang="0">
                                  <a:pos x="connsiteX287" y="connsiteY287"/>
                                </a:cxn>
                                <a:cxn ang="0">
                                  <a:pos x="connsiteX288" y="connsiteY288"/>
                                </a:cxn>
                                <a:cxn ang="0">
                                  <a:pos x="connsiteX289" y="connsiteY289"/>
                                </a:cxn>
                                <a:cxn ang="0">
                                  <a:pos x="connsiteX290" y="connsiteY290"/>
                                </a:cxn>
                                <a:cxn ang="0">
                                  <a:pos x="connsiteX291" y="connsiteY291"/>
                                </a:cxn>
                                <a:cxn ang="0">
                                  <a:pos x="connsiteX292" y="connsiteY292"/>
                                </a:cxn>
                                <a:cxn ang="0">
                                  <a:pos x="connsiteX293" y="connsiteY293"/>
                                </a:cxn>
                                <a:cxn ang="0">
                                  <a:pos x="connsiteX294" y="connsiteY294"/>
                                </a:cxn>
                                <a:cxn ang="0">
                                  <a:pos x="connsiteX295" y="connsiteY295"/>
                                </a:cxn>
                                <a:cxn ang="0">
                                  <a:pos x="connsiteX296" y="connsiteY296"/>
                                </a:cxn>
                                <a:cxn ang="0">
                                  <a:pos x="connsiteX297" y="connsiteY297"/>
                                </a:cxn>
                                <a:cxn ang="0">
                                  <a:pos x="connsiteX298" y="connsiteY298"/>
                                </a:cxn>
                                <a:cxn ang="0">
                                  <a:pos x="connsiteX299" y="connsiteY299"/>
                                </a:cxn>
                                <a:cxn ang="0">
                                  <a:pos x="connsiteX300" y="connsiteY300"/>
                                </a:cxn>
                                <a:cxn ang="0">
                                  <a:pos x="connsiteX301" y="connsiteY301"/>
                                </a:cxn>
                                <a:cxn ang="0">
                                  <a:pos x="connsiteX302" y="connsiteY302"/>
                                </a:cxn>
                                <a:cxn ang="0">
                                  <a:pos x="connsiteX303" y="connsiteY303"/>
                                </a:cxn>
                                <a:cxn ang="0">
                                  <a:pos x="connsiteX304" y="connsiteY304"/>
                                </a:cxn>
                                <a:cxn ang="0">
                                  <a:pos x="connsiteX305" y="connsiteY305"/>
                                </a:cxn>
                                <a:cxn ang="0">
                                  <a:pos x="connsiteX306" y="connsiteY306"/>
                                </a:cxn>
                                <a:cxn ang="0">
                                  <a:pos x="connsiteX307" y="connsiteY307"/>
                                </a:cxn>
                                <a:cxn ang="0">
                                  <a:pos x="connsiteX308" y="connsiteY308"/>
                                </a:cxn>
                                <a:cxn ang="0">
                                  <a:pos x="connsiteX309" y="connsiteY309"/>
                                </a:cxn>
                                <a:cxn ang="0">
                                  <a:pos x="connsiteX310" y="connsiteY310"/>
                                </a:cxn>
                                <a:cxn ang="0">
                                  <a:pos x="connsiteX311" y="connsiteY311"/>
                                </a:cxn>
                                <a:cxn ang="0">
                                  <a:pos x="connsiteX312" y="connsiteY312"/>
                                </a:cxn>
                                <a:cxn ang="0">
                                  <a:pos x="connsiteX313" y="connsiteY313"/>
                                </a:cxn>
                                <a:cxn ang="0">
                                  <a:pos x="connsiteX314" y="connsiteY314"/>
                                </a:cxn>
                                <a:cxn ang="0">
                                  <a:pos x="connsiteX315" y="connsiteY315"/>
                                </a:cxn>
                                <a:cxn ang="0">
                                  <a:pos x="connsiteX316" y="connsiteY316"/>
                                </a:cxn>
                                <a:cxn ang="0">
                                  <a:pos x="connsiteX317" y="connsiteY317"/>
                                </a:cxn>
                                <a:cxn ang="0">
                                  <a:pos x="connsiteX318" y="connsiteY318"/>
                                </a:cxn>
                                <a:cxn ang="0">
                                  <a:pos x="connsiteX319" y="connsiteY319"/>
                                </a:cxn>
                                <a:cxn ang="0">
                                  <a:pos x="connsiteX320" y="connsiteY320"/>
                                </a:cxn>
                                <a:cxn ang="0">
                                  <a:pos x="connsiteX321" y="connsiteY321"/>
                                </a:cxn>
                                <a:cxn ang="0">
                                  <a:pos x="connsiteX322" y="connsiteY322"/>
                                </a:cxn>
                                <a:cxn ang="0">
                                  <a:pos x="connsiteX323" y="connsiteY323"/>
                                </a:cxn>
                                <a:cxn ang="0">
                                  <a:pos x="connsiteX324" y="connsiteY324"/>
                                </a:cxn>
                                <a:cxn ang="0">
                                  <a:pos x="connsiteX325" y="connsiteY325"/>
                                </a:cxn>
                                <a:cxn ang="0">
                                  <a:pos x="connsiteX326" y="connsiteY326"/>
                                </a:cxn>
                                <a:cxn ang="0">
                                  <a:pos x="connsiteX327" y="connsiteY327"/>
                                </a:cxn>
                                <a:cxn ang="0">
                                  <a:pos x="connsiteX328" y="connsiteY328"/>
                                </a:cxn>
                                <a:cxn ang="0">
                                  <a:pos x="connsiteX329" y="connsiteY329"/>
                                </a:cxn>
                                <a:cxn ang="0">
                                  <a:pos x="connsiteX330" y="connsiteY330"/>
                                </a:cxn>
                                <a:cxn ang="0">
                                  <a:pos x="connsiteX331" y="connsiteY331"/>
                                </a:cxn>
                                <a:cxn ang="0">
                                  <a:pos x="connsiteX332" y="connsiteY332"/>
                                </a:cxn>
                                <a:cxn ang="0">
                                  <a:pos x="connsiteX333" y="connsiteY333"/>
                                </a:cxn>
                                <a:cxn ang="0">
                                  <a:pos x="connsiteX334" y="connsiteY334"/>
                                </a:cxn>
                                <a:cxn ang="0">
                                  <a:pos x="connsiteX335" y="connsiteY335"/>
                                </a:cxn>
                                <a:cxn ang="0">
                                  <a:pos x="connsiteX336" y="connsiteY336"/>
                                </a:cxn>
                                <a:cxn ang="0">
                                  <a:pos x="connsiteX337" y="connsiteY337"/>
                                </a:cxn>
                                <a:cxn ang="0">
                                  <a:pos x="connsiteX338" y="connsiteY338"/>
                                </a:cxn>
                                <a:cxn ang="0">
                                  <a:pos x="connsiteX339" y="connsiteY339"/>
                                </a:cxn>
                                <a:cxn ang="0">
                                  <a:pos x="connsiteX340" y="connsiteY340"/>
                                </a:cxn>
                                <a:cxn ang="0">
                                  <a:pos x="connsiteX341" y="connsiteY341"/>
                                </a:cxn>
                                <a:cxn ang="0">
                                  <a:pos x="connsiteX342" y="connsiteY342"/>
                                </a:cxn>
                                <a:cxn ang="0">
                                  <a:pos x="connsiteX343" y="connsiteY343"/>
                                </a:cxn>
                                <a:cxn ang="0">
                                  <a:pos x="connsiteX344" y="connsiteY344"/>
                                </a:cxn>
                                <a:cxn ang="0">
                                  <a:pos x="connsiteX345" y="connsiteY345"/>
                                </a:cxn>
                                <a:cxn ang="0">
                                  <a:pos x="connsiteX346" y="connsiteY346"/>
                                </a:cxn>
                                <a:cxn ang="0">
                                  <a:pos x="connsiteX347" y="connsiteY347"/>
                                </a:cxn>
                                <a:cxn ang="0">
                                  <a:pos x="connsiteX348" y="connsiteY348"/>
                                </a:cxn>
                                <a:cxn ang="0">
                                  <a:pos x="connsiteX349" y="connsiteY349"/>
                                </a:cxn>
                                <a:cxn ang="0">
                                  <a:pos x="connsiteX350" y="connsiteY350"/>
                                </a:cxn>
                                <a:cxn ang="0">
                                  <a:pos x="connsiteX351" y="connsiteY351"/>
                                </a:cxn>
                                <a:cxn ang="0">
                                  <a:pos x="connsiteX352" y="connsiteY352"/>
                                </a:cxn>
                                <a:cxn ang="0">
                                  <a:pos x="connsiteX353" y="connsiteY353"/>
                                </a:cxn>
                                <a:cxn ang="0">
                                  <a:pos x="connsiteX354" y="connsiteY354"/>
                                </a:cxn>
                                <a:cxn ang="0">
                                  <a:pos x="connsiteX355" y="connsiteY355"/>
                                </a:cxn>
                                <a:cxn ang="0">
                                  <a:pos x="connsiteX356" y="connsiteY356"/>
                                </a:cxn>
                                <a:cxn ang="0">
                                  <a:pos x="connsiteX357" y="connsiteY357"/>
                                </a:cxn>
                                <a:cxn ang="0">
                                  <a:pos x="connsiteX358" y="connsiteY358"/>
                                </a:cxn>
                                <a:cxn ang="0">
                                  <a:pos x="connsiteX359" y="connsiteY359"/>
                                </a:cxn>
                                <a:cxn ang="0">
                                  <a:pos x="connsiteX360" y="connsiteY360"/>
                                </a:cxn>
                                <a:cxn ang="0">
                                  <a:pos x="connsiteX361" y="connsiteY361"/>
                                </a:cxn>
                                <a:cxn ang="0">
                                  <a:pos x="connsiteX362" y="connsiteY362"/>
                                </a:cxn>
                                <a:cxn ang="0">
                                  <a:pos x="connsiteX363" y="connsiteY363"/>
                                </a:cxn>
                                <a:cxn ang="0">
                                  <a:pos x="connsiteX364" y="connsiteY364"/>
                                </a:cxn>
                                <a:cxn ang="0">
                                  <a:pos x="connsiteX365" y="connsiteY365"/>
                                </a:cxn>
                                <a:cxn ang="0">
                                  <a:pos x="connsiteX366" y="connsiteY366"/>
                                </a:cxn>
                                <a:cxn ang="0">
                                  <a:pos x="connsiteX367" y="connsiteY367"/>
                                </a:cxn>
                                <a:cxn ang="0">
                                  <a:pos x="connsiteX368" y="connsiteY368"/>
                                </a:cxn>
                                <a:cxn ang="0">
                                  <a:pos x="connsiteX369" y="connsiteY369"/>
                                </a:cxn>
                                <a:cxn ang="0">
                                  <a:pos x="connsiteX370" y="connsiteY370"/>
                                </a:cxn>
                                <a:cxn ang="0">
                                  <a:pos x="connsiteX371" y="connsiteY371"/>
                                </a:cxn>
                                <a:cxn ang="0">
                                  <a:pos x="connsiteX372" y="connsiteY372"/>
                                </a:cxn>
                                <a:cxn ang="0">
                                  <a:pos x="connsiteX373" y="connsiteY373"/>
                                </a:cxn>
                                <a:cxn ang="0">
                                  <a:pos x="connsiteX374" y="connsiteY374"/>
                                </a:cxn>
                                <a:cxn ang="0">
                                  <a:pos x="connsiteX375" y="connsiteY375"/>
                                </a:cxn>
                                <a:cxn ang="0">
                                  <a:pos x="connsiteX376" y="connsiteY376"/>
                                </a:cxn>
                                <a:cxn ang="0">
                                  <a:pos x="connsiteX377" y="connsiteY377"/>
                                </a:cxn>
                                <a:cxn ang="0">
                                  <a:pos x="connsiteX378" y="connsiteY378"/>
                                </a:cxn>
                                <a:cxn ang="0">
                                  <a:pos x="connsiteX379" y="connsiteY379"/>
                                </a:cxn>
                                <a:cxn ang="0">
                                  <a:pos x="connsiteX380" y="connsiteY380"/>
                                </a:cxn>
                                <a:cxn ang="0">
                                  <a:pos x="connsiteX381" y="connsiteY381"/>
                                </a:cxn>
                                <a:cxn ang="0">
                                  <a:pos x="connsiteX382" y="connsiteY382"/>
                                </a:cxn>
                                <a:cxn ang="0">
                                  <a:pos x="connsiteX383" y="connsiteY383"/>
                                </a:cxn>
                                <a:cxn ang="0">
                                  <a:pos x="connsiteX384" y="connsiteY384"/>
                                </a:cxn>
                                <a:cxn ang="0">
                                  <a:pos x="connsiteX385" y="connsiteY385"/>
                                </a:cxn>
                                <a:cxn ang="0">
                                  <a:pos x="connsiteX386" y="connsiteY386"/>
                                </a:cxn>
                                <a:cxn ang="0">
                                  <a:pos x="connsiteX387" y="connsiteY387"/>
                                </a:cxn>
                                <a:cxn ang="0">
                                  <a:pos x="connsiteX388" y="connsiteY388"/>
                                </a:cxn>
                                <a:cxn ang="0">
                                  <a:pos x="connsiteX389" y="connsiteY389"/>
                                </a:cxn>
                                <a:cxn ang="0">
                                  <a:pos x="connsiteX390" y="connsiteY390"/>
                                </a:cxn>
                                <a:cxn ang="0">
                                  <a:pos x="connsiteX391" y="connsiteY391"/>
                                </a:cxn>
                                <a:cxn ang="0">
                                  <a:pos x="connsiteX392" y="connsiteY392"/>
                                </a:cxn>
                                <a:cxn ang="0">
                                  <a:pos x="connsiteX393" y="connsiteY393"/>
                                </a:cxn>
                                <a:cxn ang="0">
                                  <a:pos x="connsiteX394" y="connsiteY394"/>
                                </a:cxn>
                                <a:cxn ang="0">
                                  <a:pos x="connsiteX395" y="connsiteY395"/>
                                </a:cxn>
                                <a:cxn ang="0">
                                  <a:pos x="connsiteX396" y="connsiteY396"/>
                                </a:cxn>
                                <a:cxn ang="0">
                                  <a:pos x="connsiteX397" y="connsiteY397"/>
                                </a:cxn>
                                <a:cxn ang="0">
                                  <a:pos x="connsiteX398" y="connsiteY398"/>
                                </a:cxn>
                                <a:cxn ang="0">
                                  <a:pos x="connsiteX399" y="connsiteY399"/>
                                </a:cxn>
                                <a:cxn ang="0">
                                  <a:pos x="connsiteX400" y="connsiteY400"/>
                                </a:cxn>
                                <a:cxn ang="0">
                                  <a:pos x="connsiteX401" y="connsiteY401"/>
                                </a:cxn>
                                <a:cxn ang="0">
                                  <a:pos x="connsiteX402" y="connsiteY402"/>
                                </a:cxn>
                                <a:cxn ang="0">
                                  <a:pos x="connsiteX403" y="connsiteY403"/>
                                </a:cxn>
                                <a:cxn ang="0">
                                  <a:pos x="connsiteX404" y="connsiteY404"/>
                                </a:cxn>
                                <a:cxn ang="0">
                                  <a:pos x="connsiteX405" y="connsiteY405"/>
                                </a:cxn>
                                <a:cxn ang="0">
                                  <a:pos x="connsiteX406" y="connsiteY406"/>
                                </a:cxn>
                                <a:cxn ang="0">
                                  <a:pos x="connsiteX407" y="connsiteY407"/>
                                </a:cxn>
                                <a:cxn ang="0">
                                  <a:pos x="connsiteX408" y="connsiteY408"/>
                                </a:cxn>
                                <a:cxn ang="0">
                                  <a:pos x="connsiteX409" y="connsiteY409"/>
                                </a:cxn>
                                <a:cxn ang="0">
                                  <a:pos x="connsiteX410" y="connsiteY410"/>
                                </a:cxn>
                                <a:cxn ang="0">
                                  <a:pos x="connsiteX411" y="connsiteY411"/>
                                </a:cxn>
                                <a:cxn ang="0">
                                  <a:pos x="connsiteX412" y="connsiteY412"/>
                                </a:cxn>
                                <a:cxn ang="0">
                                  <a:pos x="connsiteX413" y="connsiteY413"/>
                                </a:cxn>
                                <a:cxn ang="0">
                                  <a:pos x="connsiteX414" y="connsiteY414"/>
                                </a:cxn>
                                <a:cxn ang="0">
                                  <a:pos x="connsiteX415" y="connsiteY415"/>
                                </a:cxn>
                                <a:cxn ang="0">
                                  <a:pos x="connsiteX416" y="connsiteY416"/>
                                </a:cxn>
                                <a:cxn ang="0">
                                  <a:pos x="connsiteX417" y="connsiteY417"/>
                                </a:cxn>
                                <a:cxn ang="0">
                                  <a:pos x="connsiteX418" y="connsiteY418"/>
                                </a:cxn>
                                <a:cxn ang="0">
                                  <a:pos x="connsiteX419" y="connsiteY419"/>
                                </a:cxn>
                                <a:cxn ang="0">
                                  <a:pos x="connsiteX420" y="connsiteY420"/>
                                </a:cxn>
                                <a:cxn ang="0">
                                  <a:pos x="connsiteX421" y="connsiteY421"/>
                                </a:cxn>
                                <a:cxn ang="0">
                                  <a:pos x="connsiteX422" y="connsiteY422"/>
                                </a:cxn>
                                <a:cxn ang="0">
                                  <a:pos x="connsiteX423" y="connsiteY423"/>
                                </a:cxn>
                                <a:cxn ang="0">
                                  <a:pos x="connsiteX424" y="connsiteY424"/>
                                </a:cxn>
                                <a:cxn ang="0">
                                  <a:pos x="connsiteX425" y="connsiteY425"/>
                                </a:cxn>
                                <a:cxn ang="0">
                                  <a:pos x="connsiteX426" y="connsiteY426"/>
                                </a:cxn>
                                <a:cxn ang="0">
                                  <a:pos x="connsiteX427" y="connsiteY427"/>
                                </a:cxn>
                                <a:cxn ang="0">
                                  <a:pos x="connsiteX428" y="connsiteY428"/>
                                </a:cxn>
                                <a:cxn ang="0">
                                  <a:pos x="connsiteX429" y="connsiteY429"/>
                                </a:cxn>
                                <a:cxn ang="0">
                                  <a:pos x="connsiteX430" y="connsiteY430"/>
                                </a:cxn>
                                <a:cxn ang="0">
                                  <a:pos x="connsiteX431" y="connsiteY431"/>
                                </a:cxn>
                                <a:cxn ang="0">
                                  <a:pos x="connsiteX432" y="connsiteY432"/>
                                </a:cxn>
                                <a:cxn ang="0">
                                  <a:pos x="connsiteX433" y="connsiteY433"/>
                                </a:cxn>
                                <a:cxn ang="0">
                                  <a:pos x="connsiteX434" y="connsiteY434"/>
                                </a:cxn>
                                <a:cxn ang="0">
                                  <a:pos x="connsiteX435" y="connsiteY435"/>
                                </a:cxn>
                                <a:cxn ang="0">
                                  <a:pos x="connsiteX436" y="connsiteY436"/>
                                </a:cxn>
                                <a:cxn ang="0">
                                  <a:pos x="connsiteX437" y="connsiteY437"/>
                                </a:cxn>
                                <a:cxn ang="0">
                                  <a:pos x="connsiteX438" y="connsiteY438"/>
                                </a:cxn>
                                <a:cxn ang="0">
                                  <a:pos x="connsiteX439" y="connsiteY439"/>
                                </a:cxn>
                                <a:cxn ang="0">
                                  <a:pos x="connsiteX440" y="connsiteY440"/>
                                </a:cxn>
                                <a:cxn ang="0">
                                  <a:pos x="connsiteX441" y="connsiteY441"/>
                                </a:cxn>
                                <a:cxn ang="0">
                                  <a:pos x="connsiteX442" y="connsiteY442"/>
                                </a:cxn>
                                <a:cxn ang="0">
                                  <a:pos x="connsiteX443" y="connsiteY443"/>
                                </a:cxn>
                                <a:cxn ang="0">
                                  <a:pos x="connsiteX444" y="connsiteY444"/>
                                </a:cxn>
                                <a:cxn ang="0">
                                  <a:pos x="connsiteX445" y="connsiteY445"/>
                                </a:cxn>
                                <a:cxn ang="0">
                                  <a:pos x="connsiteX446" y="connsiteY446"/>
                                </a:cxn>
                                <a:cxn ang="0">
                                  <a:pos x="connsiteX447" y="connsiteY447"/>
                                </a:cxn>
                                <a:cxn ang="0">
                                  <a:pos x="connsiteX448" y="connsiteY448"/>
                                </a:cxn>
                                <a:cxn ang="0">
                                  <a:pos x="connsiteX449" y="connsiteY449"/>
                                </a:cxn>
                                <a:cxn ang="0">
                                  <a:pos x="connsiteX450" y="connsiteY450"/>
                                </a:cxn>
                                <a:cxn ang="0">
                                  <a:pos x="connsiteX451" y="connsiteY451"/>
                                </a:cxn>
                                <a:cxn ang="0">
                                  <a:pos x="connsiteX452" y="connsiteY452"/>
                                </a:cxn>
                                <a:cxn ang="0">
                                  <a:pos x="connsiteX453" y="connsiteY453"/>
                                </a:cxn>
                                <a:cxn ang="0">
                                  <a:pos x="connsiteX454" y="connsiteY454"/>
                                </a:cxn>
                                <a:cxn ang="0">
                                  <a:pos x="connsiteX455" y="connsiteY455"/>
                                </a:cxn>
                                <a:cxn ang="0">
                                  <a:pos x="connsiteX456" y="connsiteY456"/>
                                </a:cxn>
                                <a:cxn ang="0">
                                  <a:pos x="connsiteX457" y="connsiteY457"/>
                                </a:cxn>
                                <a:cxn ang="0">
                                  <a:pos x="connsiteX458" y="connsiteY458"/>
                                </a:cxn>
                                <a:cxn ang="0">
                                  <a:pos x="connsiteX459" y="connsiteY459"/>
                                </a:cxn>
                                <a:cxn ang="0">
                                  <a:pos x="connsiteX460" y="connsiteY460"/>
                                </a:cxn>
                                <a:cxn ang="0">
                                  <a:pos x="connsiteX461" y="connsiteY461"/>
                                </a:cxn>
                                <a:cxn ang="0">
                                  <a:pos x="connsiteX462" y="connsiteY462"/>
                                </a:cxn>
                                <a:cxn ang="0">
                                  <a:pos x="connsiteX463" y="connsiteY463"/>
                                </a:cxn>
                                <a:cxn ang="0">
                                  <a:pos x="connsiteX464" y="connsiteY464"/>
                                </a:cxn>
                                <a:cxn ang="0">
                                  <a:pos x="connsiteX465" y="connsiteY465"/>
                                </a:cxn>
                                <a:cxn ang="0">
                                  <a:pos x="connsiteX466" y="connsiteY466"/>
                                </a:cxn>
                                <a:cxn ang="0">
                                  <a:pos x="connsiteX467" y="connsiteY467"/>
                                </a:cxn>
                                <a:cxn ang="0">
                                  <a:pos x="connsiteX468" y="connsiteY468"/>
                                </a:cxn>
                                <a:cxn ang="0">
                                  <a:pos x="connsiteX469" y="connsiteY469"/>
                                </a:cxn>
                                <a:cxn ang="0">
                                  <a:pos x="connsiteX470" y="connsiteY470"/>
                                </a:cxn>
                                <a:cxn ang="0">
                                  <a:pos x="connsiteX471" y="connsiteY471"/>
                                </a:cxn>
                                <a:cxn ang="0">
                                  <a:pos x="connsiteX472" y="connsiteY472"/>
                                </a:cxn>
                                <a:cxn ang="0">
                                  <a:pos x="connsiteX473" y="connsiteY473"/>
                                </a:cxn>
                                <a:cxn ang="0">
                                  <a:pos x="connsiteX474" y="connsiteY474"/>
                                </a:cxn>
                                <a:cxn ang="0">
                                  <a:pos x="connsiteX475" y="connsiteY475"/>
                                </a:cxn>
                                <a:cxn ang="0">
                                  <a:pos x="connsiteX476" y="connsiteY476"/>
                                </a:cxn>
                                <a:cxn ang="0">
                                  <a:pos x="connsiteX477" y="connsiteY477"/>
                                </a:cxn>
                                <a:cxn ang="0">
                                  <a:pos x="connsiteX478" y="connsiteY478"/>
                                </a:cxn>
                                <a:cxn ang="0">
                                  <a:pos x="connsiteX479" y="connsiteY479"/>
                                </a:cxn>
                                <a:cxn ang="0">
                                  <a:pos x="connsiteX480" y="connsiteY480"/>
                                </a:cxn>
                                <a:cxn ang="0">
                                  <a:pos x="connsiteX481" y="connsiteY481"/>
                                </a:cxn>
                                <a:cxn ang="0">
                                  <a:pos x="connsiteX482" y="connsiteY482"/>
                                </a:cxn>
                                <a:cxn ang="0">
                                  <a:pos x="connsiteX483" y="connsiteY483"/>
                                </a:cxn>
                                <a:cxn ang="0">
                                  <a:pos x="connsiteX484" y="connsiteY484"/>
                                </a:cxn>
                                <a:cxn ang="0">
                                  <a:pos x="connsiteX485" y="connsiteY485"/>
                                </a:cxn>
                                <a:cxn ang="0">
                                  <a:pos x="connsiteX486" y="connsiteY486"/>
                                </a:cxn>
                                <a:cxn ang="0">
                                  <a:pos x="connsiteX487" y="connsiteY487"/>
                                </a:cxn>
                                <a:cxn ang="0">
                                  <a:pos x="connsiteX488" y="connsiteY488"/>
                                </a:cxn>
                                <a:cxn ang="0">
                                  <a:pos x="connsiteX489" y="connsiteY489"/>
                                </a:cxn>
                                <a:cxn ang="0">
                                  <a:pos x="connsiteX490" y="connsiteY490"/>
                                </a:cxn>
                                <a:cxn ang="0">
                                  <a:pos x="connsiteX491" y="connsiteY491"/>
                                </a:cxn>
                                <a:cxn ang="0">
                                  <a:pos x="connsiteX492" y="connsiteY492"/>
                                </a:cxn>
                                <a:cxn ang="0">
                                  <a:pos x="connsiteX493" y="connsiteY493"/>
                                </a:cxn>
                                <a:cxn ang="0">
                                  <a:pos x="connsiteX494" y="connsiteY494"/>
                                </a:cxn>
                                <a:cxn ang="0">
                                  <a:pos x="connsiteX495" y="connsiteY495"/>
                                </a:cxn>
                                <a:cxn ang="0">
                                  <a:pos x="connsiteX496" y="connsiteY496"/>
                                </a:cxn>
                                <a:cxn ang="0">
                                  <a:pos x="connsiteX497" y="connsiteY497"/>
                                </a:cxn>
                                <a:cxn ang="0">
                                  <a:pos x="connsiteX498" y="connsiteY498"/>
                                </a:cxn>
                                <a:cxn ang="0">
                                  <a:pos x="connsiteX499" y="connsiteY499"/>
                                </a:cxn>
                                <a:cxn ang="0">
                                  <a:pos x="connsiteX500" y="connsiteY500"/>
                                </a:cxn>
                                <a:cxn ang="0">
                                  <a:pos x="connsiteX501" y="connsiteY501"/>
                                </a:cxn>
                                <a:cxn ang="0">
                                  <a:pos x="connsiteX502" y="connsiteY502"/>
                                </a:cxn>
                                <a:cxn ang="0">
                                  <a:pos x="connsiteX503" y="connsiteY503"/>
                                </a:cxn>
                                <a:cxn ang="0">
                                  <a:pos x="connsiteX504" y="connsiteY504"/>
                                </a:cxn>
                                <a:cxn ang="0">
                                  <a:pos x="connsiteX505" y="connsiteY505"/>
                                </a:cxn>
                                <a:cxn ang="0">
                                  <a:pos x="connsiteX506" y="connsiteY506"/>
                                </a:cxn>
                                <a:cxn ang="0">
                                  <a:pos x="connsiteX507" y="connsiteY507"/>
                                </a:cxn>
                                <a:cxn ang="0">
                                  <a:pos x="connsiteX508" y="connsiteY508"/>
                                </a:cxn>
                                <a:cxn ang="0">
                                  <a:pos x="connsiteX509" y="connsiteY509"/>
                                </a:cxn>
                                <a:cxn ang="0">
                                  <a:pos x="connsiteX510" y="connsiteY510"/>
                                </a:cxn>
                                <a:cxn ang="0">
                                  <a:pos x="connsiteX511" y="connsiteY511"/>
                                </a:cxn>
                                <a:cxn ang="0">
                                  <a:pos x="connsiteX512" y="connsiteY512"/>
                                </a:cxn>
                                <a:cxn ang="0">
                                  <a:pos x="connsiteX513" y="connsiteY513"/>
                                </a:cxn>
                                <a:cxn ang="0">
                                  <a:pos x="connsiteX514" y="connsiteY514"/>
                                </a:cxn>
                                <a:cxn ang="0">
                                  <a:pos x="connsiteX515" y="connsiteY515"/>
                                </a:cxn>
                                <a:cxn ang="0">
                                  <a:pos x="connsiteX516" y="connsiteY516"/>
                                </a:cxn>
                                <a:cxn ang="0">
                                  <a:pos x="connsiteX517" y="connsiteY517"/>
                                </a:cxn>
                                <a:cxn ang="0">
                                  <a:pos x="connsiteX518" y="connsiteY518"/>
                                </a:cxn>
                                <a:cxn ang="0">
                                  <a:pos x="connsiteX519" y="connsiteY519"/>
                                </a:cxn>
                                <a:cxn ang="0">
                                  <a:pos x="connsiteX520" y="connsiteY520"/>
                                </a:cxn>
                                <a:cxn ang="0">
                                  <a:pos x="connsiteX521" y="connsiteY521"/>
                                </a:cxn>
                                <a:cxn ang="0">
                                  <a:pos x="connsiteX522" y="connsiteY522"/>
                                </a:cxn>
                                <a:cxn ang="0">
                                  <a:pos x="connsiteX523" y="connsiteY523"/>
                                </a:cxn>
                                <a:cxn ang="0">
                                  <a:pos x="connsiteX524" y="connsiteY524"/>
                                </a:cxn>
                                <a:cxn ang="0">
                                  <a:pos x="connsiteX525" y="connsiteY525"/>
                                </a:cxn>
                                <a:cxn ang="0">
                                  <a:pos x="connsiteX526" y="connsiteY526"/>
                                </a:cxn>
                                <a:cxn ang="0">
                                  <a:pos x="connsiteX527" y="connsiteY527"/>
                                </a:cxn>
                                <a:cxn ang="0">
                                  <a:pos x="connsiteX528" y="connsiteY528"/>
                                </a:cxn>
                                <a:cxn ang="0">
                                  <a:pos x="connsiteX529" y="connsiteY529"/>
                                </a:cxn>
                                <a:cxn ang="0">
                                  <a:pos x="connsiteX530" y="connsiteY530"/>
                                </a:cxn>
                                <a:cxn ang="0">
                                  <a:pos x="connsiteX531" y="connsiteY531"/>
                                </a:cxn>
                                <a:cxn ang="0">
                                  <a:pos x="connsiteX532" y="connsiteY532"/>
                                </a:cxn>
                                <a:cxn ang="0">
                                  <a:pos x="connsiteX533" y="connsiteY533"/>
                                </a:cxn>
                                <a:cxn ang="0">
                                  <a:pos x="connsiteX534" y="connsiteY534"/>
                                </a:cxn>
                                <a:cxn ang="0">
                                  <a:pos x="connsiteX535" y="connsiteY535"/>
                                </a:cxn>
                                <a:cxn ang="0">
                                  <a:pos x="connsiteX536" y="connsiteY536"/>
                                </a:cxn>
                                <a:cxn ang="0">
                                  <a:pos x="connsiteX537" y="connsiteY537"/>
                                </a:cxn>
                                <a:cxn ang="0">
                                  <a:pos x="connsiteX538" y="connsiteY538"/>
                                </a:cxn>
                                <a:cxn ang="0">
                                  <a:pos x="connsiteX539" y="connsiteY539"/>
                                </a:cxn>
                                <a:cxn ang="0">
                                  <a:pos x="connsiteX540" y="connsiteY540"/>
                                </a:cxn>
                                <a:cxn ang="0">
                                  <a:pos x="connsiteX541" y="connsiteY541"/>
                                </a:cxn>
                                <a:cxn ang="0">
                                  <a:pos x="connsiteX542" y="connsiteY542"/>
                                </a:cxn>
                                <a:cxn ang="0">
                                  <a:pos x="connsiteX543" y="connsiteY543"/>
                                </a:cxn>
                                <a:cxn ang="0">
                                  <a:pos x="connsiteX544" y="connsiteY544"/>
                                </a:cxn>
                                <a:cxn ang="0">
                                  <a:pos x="connsiteX545" y="connsiteY545"/>
                                </a:cxn>
                                <a:cxn ang="0">
                                  <a:pos x="connsiteX546" y="connsiteY546"/>
                                </a:cxn>
                                <a:cxn ang="0">
                                  <a:pos x="connsiteX547" y="connsiteY547"/>
                                </a:cxn>
                                <a:cxn ang="0">
                                  <a:pos x="connsiteX548" y="connsiteY548"/>
                                </a:cxn>
                                <a:cxn ang="0">
                                  <a:pos x="connsiteX549" y="connsiteY549"/>
                                </a:cxn>
                                <a:cxn ang="0">
                                  <a:pos x="connsiteX550" y="connsiteY550"/>
                                </a:cxn>
                                <a:cxn ang="0">
                                  <a:pos x="connsiteX551" y="connsiteY551"/>
                                </a:cxn>
                                <a:cxn ang="0">
                                  <a:pos x="connsiteX552" y="connsiteY552"/>
                                </a:cxn>
                                <a:cxn ang="0">
                                  <a:pos x="connsiteX553" y="connsiteY553"/>
                                </a:cxn>
                                <a:cxn ang="0">
                                  <a:pos x="connsiteX554" y="connsiteY554"/>
                                </a:cxn>
                                <a:cxn ang="0">
                                  <a:pos x="connsiteX555" y="connsiteY555"/>
                                </a:cxn>
                                <a:cxn ang="0">
                                  <a:pos x="connsiteX556" y="connsiteY556"/>
                                </a:cxn>
                                <a:cxn ang="0">
                                  <a:pos x="connsiteX557" y="connsiteY557"/>
                                </a:cxn>
                                <a:cxn ang="0">
                                  <a:pos x="connsiteX558" y="connsiteY558"/>
                                </a:cxn>
                                <a:cxn ang="0">
                                  <a:pos x="connsiteX559" y="connsiteY559"/>
                                </a:cxn>
                                <a:cxn ang="0">
                                  <a:pos x="connsiteX560" y="connsiteY560"/>
                                </a:cxn>
                                <a:cxn ang="0">
                                  <a:pos x="connsiteX561" y="connsiteY561"/>
                                </a:cxn>
                                <a:cxn ang="0">
                                  <a:pos x="connsiteX562" y="connsiteY562"/>
                                </a:cxn>
                                <a:cxn ang="0">
                                  <a:pos x="connsiteX563" y="connsiteY563"/>
                                </a:cxn>
                                <a:cxn ang="0">
                                  <a:pos x="connsiteX564" y="connsiteY564"/>
                                </a:cxn>
                                <a:cxn ang="0">
                                  <a:pos x="connsiteX565" y="connsiteY565"/>
                                </a:cxn>
                                <a:cxn ang="0">
                                  <a:pos x="connsiteX566" y="connsiteY566"/>
                                </a:cxn>
                                <a:cxn ang="0">
                                  <a:pos x="connsiteX567" y="connsiteY567"/>
                                </a:cxn>
                                <a:cxn ang="0">
                                  <a:pos x="connsiteX568" y="connsiteY568"/>
                                </a:cxn>
                                <a:cxn ang="0">
                                  <a:pos x="connsiteX569" y="connsiteY569"/>
                                </a:cxn>
                                <a:cxn ang="0">
                                  <a:pos x="connsiteX570" y="connsiteY570"/>
                                </a:cxn>
                                <a:cxn ang="0">
                                  <a:pos x="connsiteX571" y="connsiteY571"/>
                                </a:cxn>
                                <a:cxn ang="0">
                                  <a:pos x="connsiteX572" y="connsiteY572"/>
                                </a:cxn>
                                <a:cxn ang="0">
                                  <a:pos x="connsiteX573" y="connsiteY573"/>
                                </a:cxn>
                                <a:cxn ang="0">
                                  <a:pos x="connsiteX574" y="connsiteY574"/>
                                </a:cxn>
                                <a:cxn ang="0">
                                  <a:pos x="connsiteX575" y="connsiteY575"/>
                                </a:cxn>
                                <a:cxn ang="0">
                                  <a:pos x="connsiteX576" y="connsiteY576"/>
                                </a:cxn>
                                <a:cxn ang="0">
                                  <a:pos x="connsiteX577" y="connsiteY577"/>
                                </a:cxn>
                                <a:cxn ang="0">
                                  <a:pos x="connsiteX578" y="connsiteY578"/>
                                </a:cxn>
                                <a:cxn ang="0">
                                  <a:pos x="connsiteX579" y="connsiteY579"/>
                                </a:cxn>
                                <a:cxn ang="0">
                                  <a:pos x="connsiteX580" y="connsiteY580"/>
                                </a:cxn>
                                <a:cxn ang="0">
                                  <a:pos x="connsiteX581" y="connsiteY581"/>
                                </a:cxn>
                                <a:cxn ang="0">
                                  <a:pos x="connsiteX582" y="connsiteY582"/>
                                </a:cxn>
                                <a:cxn ang="0">
                                  <a:pos x="connsiteX583" y="connsiteY583"/>
                                </a:cxn>
                                <a:cxn ang="0">
                                  <a:pos x="connsiteX584" y="connsiteY584"/>
                                </a:cxn>
                                <a:cxn ang="0">
                                  <a:pos x="connsiteX585" y="connsiteY585"/>
                                </a:cxn>
                                <a:cxn ang="0">
                                  <a:pos x="connsiteX586" y="connsiteY586"/>
                                </a:cxn>
                                <a:cxn ang="0">
                                  <a:pos x="connsiteX587" y="connsiteY587"/>
                                </a:cxn>
                                <a:cxn ang="0">
                                  <a:pos x="connsiteX588" y="connsiteY588"/>
                                </a:cxn>
                                <a:cxn ang="0">
                                  <a:pos x="connsiteX589" y="connsiteY589"/>
                                </a:cxn>
                                <a:cxn ang="0">
                                  <a:pos x="connsiteX590" y="connsiteY590"/>
                                </a:cxn>
                                <a:cxn ang="0">
                                  <a:pos x="connsiteX591" y="connsiteY591"/>
                                </a:cxn>
                                <a:cxn ang="0">
                                  <a:pos x="connsiteX592" y="connsiteY592"/>
                                </a:cxn>
                                <a:cxn ang="0">
                                  <a:pos x="connsiteX593" y="connsiteY593"/>
                                </a:cxn>
                                <a:cxn ang="0">
                                  <a:pos x="connsiteX594" y="connsiteY594"/>
                                </a:cxn>
                                <a:cxn ang="0">
                                  <a:pos x="connsiteX595" y="connsiteY595"/>
                                </a:cxn>
                                <a:cxn ang="0">
                                  <a:pos x="connsiteX596" y="connsiteY596"/>
                                </a:cxn>
                                <a:cxn ang="0">
                                  <a:pos x="connsiteX597" y="connsiteY597"/>
                                </a:cxn>
                                <a:cxn ang="0">
                                  <a:pos x="connsiteX598" y="connsiteY598"/>
                                </a:cxn>
                                <a:cxn ang="0">
                                  <a:pos x="connsiteX599" y="connsiteY599"/>
                                </a:cxn>
                                <a:cxn ang="0">
                                  <a:pos x="connsiteX600" y="connsiteY600"/>
                                </a:cxn>
                                <a:cxn ang="0">
                                  <a:pos x="connsiteX601" y="connsiteY601"/>
                                </a:cxn>
                                <a:cxn ang="0">
                                  <a:pos x="connsiteX602" y="connsiteY602"/>
                                </a:cxn>
                                <a:cxn ang="0">
                                  <a:pos x="connsiteX603" y="connsiteY603"/>
                                </a:cxn>
                                <a:cxn ang="0">
                                  <a:pos x="connsiteX604" y="connsiteY604"/>
                                </a:cxn>
                                <a:cxn ang="0">
                                  <a:pos x="connsiteX605" y="connsiteY605"/>
                                </a:cxn>
                                <a:cxn ang="0">
                                  <a:pos x="connsiteX606" y="connsiteY606"/>
                                </a:cxn>
                                <a:cxn ang="0">
                                  <a:pos x="connsiteX607" y="connsiteY607"/>
                                </a:cxn>
                                <a:cxn ang="0">
                                  <a:pos x="connsiteX608" y="connsiteY608"/>
                                </a:cxn>
                                <a:cxn ang="0">
                                  <a:pos x="connsiteX609" y="connsiteY609"/>
                                </a:cxn>
                                <a:cxn ang="0">
                                  <a:pos x="connsiteX610" y="connsiteY610"/>
                                </a:cxn>
                                <a:cxn ang="0">
                                  <a:pos x="connsiteX611" y="connsiteY611"/>
                                </a:cxn>
                                <a:cxn ang="0">
                                  <a:pos x="connsiteX612" y="connsiteY612"/>
                                </a:cxn>
                                <a:cxn ang="0">
                                  <a:pos x="connsiteX613" y="connsiteY613"/>
                                </a:cxn>
                                <a:cxn ang="0">
                                  <a:pos x="connsiteX614" y="connsiteY614"/>
                                </a:cxn>
                                <a:cxn ang="0">
                                  <a:pos x="connsiteX615" y="connsiteY615"/>
                                </a:cxn>
                                <a:cxn ang="0">
                                  <a:pos x="connsiteX616" y="connsiteY616"/>
                                </a:cxn>
                                <a:cxn ang="0">
                                  <a:pos x="connsiteX617" y="connsiteY617"/>
                                </a:cxn>
                                <a:cxn ang="0">
                                  <a:pos x="connsiteX618" y="connsiteY618"/>
                                </a:cxn>
                                <a:cxn ang="0">
                                  <a:pos x="connsiteX619" y="connsiteY619"/>
                                </a:cxn>
                                <a:cxn ang="0">
                                  <a:pos x="connsiteX620" y="connsiteY620"/>
                                </a:cxn>
                                <a:cxn ang="0">
                                  <a:pos x="connsiteX621" y="connsiteY621"/>
                                </a:cxn>
                                <a:cxn ang="0">
                                  <a:pos x="connsiteX622" y="connsiteY622"/>
                                </a:cxn>
                                <a:cxn ang="0">
                                  <a:pos x="connsiteX623" y="connsiteY623"/>
                                </a:cxn>
                                <a:cxn ang="0">
                                  <a:pos x="connsiteX624" y="connsiteY624"/>
                                </a:cxn>
                                <a:cxn ang="0">
                                  <a:pos x="connsiteX625" y="connsiteY625"/>
                                </a:cxn>
                                <a:cxn ang="0">
                                  <a:pos x="connsiteX626" y="connsiteY626"/>
                                </a:cxn>
                                <a:cxn ang="0">
                                  <a:pos x="connsiteX627" y="connsiteY627"/>
                                </a:cxn>
                                <a:cxn ang="0">
                                  <a:pos x="connsiteX628" y="connsiteY628"/>
                                </a:cxn>
                                <a:cxn ang="0">
                                  <a:pos x="connsiteX629" y="connsiteY629"/>
                                </a:cxn>
                                <a:cxn ang="0">
                                  <a:pos x="connsiteX630" y="connsiteY630"/>
                                </a:cxn>
                                <a:cxn ang="0">
                                  <a:pos x="connsiteX631" y="connsiteY631"/>
                                </a:cxn>
                                <a:cxn ang="0">
                                  <a:pos x="connsiteX632" y="connsiteY632"/>
                                </a:cxn>
                                <a:cxn ang="0">
                                  <a:pos x="connsiteX633" y="connsiteY633"/>
                                </a:cxn>
                                <a:cxn ang="0">
                                  <a:pos x="connsiteX634" y="connsiteY634"/>
                                </a:cxn>
                                <a:cxn ang="0">
                                  <a:pos x="connsiteX635" y="connsiteY635"/>
                                </a:cxn>
                                <a:cxn ang="0">
                                  <a:pos x="connsiteX636" y="connsiteY636"/>
                                </a:cxn>
                                <a:cxn ang="0">
                                  <a:pos x="connsiteX637" y="connsiteY637"/>
                                </a:cxn>
                                <a:cxn ang="0">
                                  <a:pos x="connsiteX638" y="connsiteY638"/>
                                </a:cxn>
                                <a:cxn ang="0">
                                  <a:pos x="connsiteX639" y="connsiteY639"/>
                                </a:cxn>
                                <a:cxn ang="0">
                                  <a:pos x="connsiteX640" y="connsiteY640"/>
                                </a:cxn>
                                <a:cxn ang="0">
                                  <a:pos x="connsiteX641" y="connsiteY641"/>
                                </a:cxn>
                                <a:cxn ang="0">
                                  <a:pos x="connsiteX642" y="connsiteY642"/>
                                </a:cxn>
                                <a:cxn ang="0">
                                  <a:pos x="connsiteX643" y="connsiteY643"/>
                                </a:cxn>
                                <a:cxn ang="0">
                                  <a:pos x="connsiteX644" y="connsiteY644"/>
                                </a:cxn>
                                <a:cxn ang="0">
                                  <a:pos x="connsiteX645" y="connsiteY645"/>
                                </a:cxn>
                                <a:cxn ang="0">
                                  <a:pos x="connsiteX646" y="connsiteY646"/>
                                </a:cxn>
                                <a:cxn ang="0">
                                  <a:pos x="connsiteX647" y="connsiteY647"/>
                                </a:cxn>
                                <a:cxn ang="0">
                                  <a:pos x="connsiteX648" y="connsiteY648"/>
                                </a:cxn>
                                <a:cxn ang="0">
                                  <a:pos x="connsiteX649" y="connsiteY649"/>
                                </a:cxn>
                                <a:cxn ang="0">
                                  <a:pos x="connsiteX650" y="connsiteY650"/>
                                </a:cxn>
                                <a:cxn ang="0">
                                  <a:pos x="connsiteX651" y="connsiteY651"/>
                                </a:cxn>
                                <a:cxn ang="0">
                                  <a:pos x="connsiteX652" y="connsiteY652"/>
                                </a:cxn>
                                <a:cxn ang="0">
                                  <a:pos x="connsiteX653" y="connsiteY653"/>
                                </a:cxn>
                                <a:cxn ang="0">
                                  <a:pos x="connsiteX654" y="connsiteY654"/>
                                </a:cxn>
                                <a:cxn ang="0">
                                  <a:pos x="connsiteX655" y="connsiteY655"/>
                                </a:cxn>
                                <a:cxn ang="0">
                                  <a:pos x="connsiteX656" y="connsiteY656"/>
                                </a:cxn>
                                <a:cxn ang="0">
                                  <a:pos x="connsiteX657" y="connsiteY657"/>
                                </a:cxn>
                                <a:cxn ang="0">
                                  <a:pos x="connsiteX658" y="connsiteY658"/>
                                </a:cxn>
                                <a:cxn ang="0">
                                  <a:pos x="connsiteX659" y="connsiteY659"/>
                                </a:cxn>
                                <a:cxn ang="0">
                                  <a:pos x="connsiteX660" y="connsiteY660"/>
                                </a:cxn>
                                <a:cxn ang="0">
                                  <a:pos x="connsiteX661" y="connsiteY661"/>
                                </a:cxn>
                                <a:cxn ang="0">
                                  <a:pos x="connsiteX662" y="connsiteY662"/>
                                </a:cxn>
                                <a:cxn ang="0">
                                  <a:pos x="connsiteX663" y="connsiteY663"/>
                                </a:cxn>
                                <a:cxn ang="0">
                                  <a:pos x="connsiteX664" y="connsiteY664"/>
                                </a:cxn>
                                <a:cxn ang="0">
                                  <a:pos x="connsiteX665" y="connsiteY665"/>
                                </a:cxn>
                                <a:cxn ang="0">
                                  <a:pos x="connsiteX666" y="connsiteY666"/>
                                </a:cxn>
                                <a:cxn ang="0">
                                  <a:pos x="connsiteX667" y="connsiteY667"/>
                                </a:cxn>
                                <a:cxn ang="0">
                                  <a:pos x="connsiteX668" y="connsiteY668"/>
                                </a:cxn>
                                <a:cxn ang="0">
                                  <a:pos x="connsiteX669" y="connsiteY669"/>
                                </a:cxn>
                                <a:cxn ang="0">
                                  <a:pos x="connsiteX670" y="connsiteY670"/>
                                </a:cxn>
                                <a:cxn ang="0">
                                  <a:pos x="connsiteX671" y="connsiteY671"/>
                                </a:cxn>
                                <a:cxn ang="0">
                                  <a:pos x="connsiteX672" y="connsiteY672"/>
                                </a:cxn>
                                <a:cxn ang="0">
                                  <a:pos x="connsiteX673" y="connsiteY673"/>
                                </a:cxn>
                                <a:cxn ang="0">
                                  <a:pos x="connsiteX674" y="connsiteY674"/>
                                </a:cxn>
                                <a:cxn ang="0">
                                  <a:pos x="connsiteX675" y="connsiteY675"/>
                                </a:cxn>
                                <a:cxn ang="0">
                                  <a:pos x="connsiteX676" y="connsiteY676"/>
                                </a:cxn>
                                <a:cxn ang="0">
                                  <a:pos x="connsiteX677" y="connsiteY677"/>
                                </a:cxn>
                                <a:cxn ang="0">
                                  <a:pos x="connsiteX678" y="connsiteY678"/>
                                </a:cxn>
                                <a:cxn ang="0">
                                  <a:pos x="connsiteX679" y="connsiteY679"/>
                                </a:cxn>
                                <a:cxn ang="0">
                                  <a:pos x="connsiteX680" y="connsiteY680"/>
                                </a:cxn>
                                <a:cxn ang="0">
                                  <a:pos x="connsiteX681" y="connsiteY681"/>
                                </a:cxn>
                                <a:cxn ang="0">
                                  <a:pos x="connsiteX682" y="connsiteY682"/>
                                </a:cxn>
                                <a:cxn ang="0">
                                  <a:pos x="connsiteX683" y="connsiteY683"/>
                                </a:cxn>
                                <a:cxn ang="0">
                                  <a:pos x="connsiteX684" y="connsiteY684"/>
                                </a:cxn>
                                <a:cxn ang="0">
                                  <a:pos x="connsiteX685" y="connsiteY685"/>
                                </a:cxn>
                                <a:cxn ang="0">
                                  <a:pos x="connsiteX686" y="connsiteY686"/>
                                </a:cxn>
                                <a:cxn ang="0">
                                  <a:pos x="connsiteX687" y="connsiteY687"/>
                                </a:cxn>
                                <a:cxn ang="0">
                                  <a:pos x="connsiteX688" y="connsiteY688"/>
                                </a:cxn>
                                <a:cxn ang="0">
                                  <a:pos x="connsiteX689" y="connsiteY689"/>
                                </a:cxn>
                                <a:cxn ang="0">
                                  <a:pos x="connsiteX690" y="connsiteY690"/>
                                </a:cxn>
                                <a:cxn ang="0">
                                  <a:pos x="connsiteX691" y="connsiteY691"/>
                                </a:cxn>
                                <a:cxn ang="0">
                                  <a:pos x="connsiteX692" y="connsiteY692"/>
                                </a:cxn>
                                <a:cxn ang="0">
                                  <a:pos x="connsiteX693" y="connsiteY693"/>
                                </a:cxn>
                                <a:cxn ang="0">
                                  <a:pos x="connsiteX694" y="connsiteY694"/>
                                </a:cxn>
                                <a:cxn ang="0">
                                  <a:pos x="connsiteX695" y="connsiteY695"/>
                                </a:cxn>
                                <a:cxn ang="0">
                                  <a:pos x="connsiteX696" y="connsiteY696"/>
                                </a:cxn>
                                <a:cxn ang="0">
                                  <a:pos x="connsiteX697" y="connsiteY697"/>
                                </a:cxn>
                                <a:cxn ang="0">
                                  <a:pos x="connsiteX698" y="connsiteY698"/>
                                </a:cxn>
                                <a:cxn ang="0">
                                  <a:pos x="connsiteX699" y="connsiteY699"/>
                                </a:cxn>
                                <a:cxn ang="0">
                                  <a:pos x="connsiteX700" y="connsiteY700"/>
                                </a:cxn>
                                <a:cxn ang="0">
                                  <a:pos x="connsiteX701" y="connsiteY701"/>
                                </a:cxn>
                                <a:cxn ang="0">
                                  <a:pos x="connsiteX702" y="connsiteY702"/>
                                </a:cxn>
                                <a:cxn ang="0">
                                  <a:pos x="connsiteX703" y="connsiteY703"/>
                                </a:cxn>
                                <a:cxn ang="0">
                                  <a:pos x="connsiteX704" y="connsiteY704"/>
                                </a:cxn>
                                <a:cxn ang="0">
                                  <a:pos x="connsiteX705" y="connsiteY705"/>
                                </a:cxn>
                                <a:cxn ang="0">
                                  <a:pos x="connsiteX706" y="connsiteY706"/>
                                </a:cxn>
                                <a:cxn ang="0">
                                  <a:pos x="connsiteX707" y="connsiteY707"/>
                                </a:cxn>
                                <a:cxn ang="0">
                                  <a:pos x="connsiteX708" y="connsiteY708"/>
                                </a:cxn>
                                <a:cxn ang="0">
                                  <a:pos x="connsiteX709" y="connsiteY709"/>
                                </a:cxn>
                                <a:cxn ang="0">
                                  <a:pos x="connsiteX710" y="connsiteY710"/>
                                </a:cxn>
                                <a:cxn ang="0">
                                  <a:pos x="connsiteX711" y="connsiteY711"/>
                                </a:cxn>
                                <a:cxn ang="0">
                                  <a:pos x="connsiteX712" y="connsiteY712"/>
                                </a:cxn>
                                <a:cxn ang="0">
                                  <a:pos x="connsiteX713" y="connsiteY713"/>
                                </a:cxn>
                                <a:cxn ang="0">
                                  <a:pos x="connsiteX714" y="connsiteY714"/>
                                </a:cxn>
                                <a:cxn ang="0">
                                  <a:pos x="connsiteX715" y="connsiteY715"/>
                                </a:cxn>
                                <a:cxn ang="0">
                                  <a:pos x="connsiteX716" y="connsiteY716"/>
                                </a:cxn>
                                <a:cxn ang="0">
                                  <a:pos x="connsiteX717" y="connsiteY717"/>
                                </a:cxn>
                                <a:cxn ang="0">
                                  <a:pos x="connsiteX718" y="connsiteY718"/>
                                </a:cxn>
                                <a:cxn ang="0">
                                  <a:pos x="connsiteX719" y="connsiteY719"/>
                                </a:cxn>
                                <a:cxn ang="0">
                                  <a:pos x="connsiteX720" y="connsiteY720"/>
                                </a:cxn>
                                <a:cxn ang="0">
                                  <a:pos x="connsiteX721" y="connsiteY721"/>
                                </a:cxn>
                                <a:cxn ang="0">
                                  <a:pos x="connsiteX722" y="connsiteY722"/>
                                </a:cxn>
                                <a:cxn ang="0">
                                  <a:pos x="connsiteX723" y="connsiteY723"/>
                                </a:cxn>
                                <a:cxn ang="0">
                                  <a:pos x="connsiteX724" y="connsiteY724"/>
                                </a:cxn>
                                <a:cxn ang="0">
                                  <a:pos x="connsiteX725" y="connsiteY725"/>
                                </a:cxn>
                                <a:cxn ang="0">
                                  <a:pos x="connsiteX726" y="connsiteY726"/>
                                </a:cxn>
                                <a:cxn ang="0">
                                  <a:pos x="connsiteX727" y="connsiteY727"/>
                                </a:cxn>
                                <a:cxn ang="0">
                                  <a:pos x="connsiteX728" y="connsiteY728"/>
                                </a:cxn>
                                <a:cxn ang="0">
                                  <a:pos x="connsiteX729" y="connsiteY729"/>
                                </a:cxn>
                                <a:cxn ang="0">
                                  <a:pos x="connsiteX730" y="connsiteY730"/>
                                </a:cxn>
                                <a:cxn ang="0">
                                  <a:pos x="connsiteX731" y="connsiteY731"/>
                                </a:cxn>
                                <a:cxn ang="0">
                                  <a:pos x="connsiteX732" y="connsiteY732"/>
                                </a:cxn>
                                <a:cxn ang="0">
                                  <a:pos x="connsiteX733" y="connsiteY733"/>
                                </a:cxn>
                                <a:cxn ang="0">
                                  <a:pos x="connsiteX734" y="connsiteY734"/>
                                </a:cxn>
                                <a:cxn ang="0">
                                  <a:pos x="connsiteX735" y="connsiteY735"/>
                                </a:cxn>
                                <a:cxn ang="0">
                                  <a:pos x="connsiteX736" y="connsiteY736"/>
                                </a:cxn>
                                <a:cxn ang="0">
                                  <a:pos x="connsiteX737" y="connsiteY737"/>
                                </a:cxn>
                                <a:cxn ang="0">
                                  <a:pos x="connsiteX738" y="connsiteY738"/>
                                </a:cxn>
                                <a:cxn ang="0">
                                  <a:pos x="connsiteX739" y="connsiteY739"/>
                                </a:cxn>
                                <a:cxn ang="0">
                                  <a:pos x="connsiteX740" y="connsiteY740"/>
                                </a:cxn>
                                <a:cxn ang="0">
                                  <a:pos x="connsiteX741" y="connsiteY741"/>
                                </a:cxn>
                                <a:cxn ang="0">
                                  <a:pos x="connsiteX742" y="connsiteY742"/>
                                </a:cxn>
                                <a:cxn ang="0">
                                  <a:pos x="connsiteX743" y="connsiteY743"/>
                                </a:cxn>
                                <a:cxn ang="0">
                                  <a:pos x="connsiteX744" y="connsiteY744"/>
                                </a:cxn>
                                <a:cxn ang="0">
                                  <a:pos x="connsiteX745" y="connsiteY745"/>
                                </a:cxn>
                                <a:cxn ang="0">
                                  <a:pos x="connsiteX746" y="connsiteY746"/>
                                </a:cxn>
                                <a:cxn ang="0">
                                  <a:pos x="connsiteX747" y="connsiteY747"/>
                                </a:cxn>
                                <a:cxn ang="0">
                                  <a:pos x="connsiteX748" y="connsiteY748"/>
                                </a:cxn>
                                <a:cxn ang="0">
                                  <a:pos x="connsiteX749" y="connsiteY749"/>
                                </a:cxn>
                                <a:cxn ang="0">
                                  <a:pos x="connsiteX750" y="connsiteY750"/>
                                </a:cxn>
                                <a:cxn ang="0">
                                  <a:pos x="connsiteX751" y="connsiteY751"/>
                                </a:cxn>
                                <a:cxn ang="0">
                                  <a:pos x="connsiteX752" y="connsiteY752"/>
                                </a:cxn>
                                <a:cxn ang="0">
                                  <a:pos x="connsiteX753" y="connsiteY753"/>
                                </a:cxn>
                                <a:cxn ang="0">
                                  <a:pos x="connsiteX754" y="connsiteY754"/>
                                </a:cxn>
                                <a:cxn ang="0">
                                  <a:pos x="connsiteX755" y="connsiteY755"/>
                                </a:cxn>
                                <a:cxn ang="0">
                                  <a:pos x="connsiteX756" y="connsiteY756"/>
                                </a:cxn>
                                <a:cxn ang="0">
                                  <a:pos x="connsiteX757" y="connsiteY757"/>
                                </a:cxn>
                                <a:cxn ang="0">
                                  <a:pos x="connsiteX758" y="connsiteY758"/>
                                </a:cxn>
                                <a:cxn ang="0">
                                  <a:pos x="connsiteX759" y="connsiteY759"/>
                                </a:cxn>
                                <a:cxn ang="0">
                                  <a:pos x="connsiteX760" y="connsiteY760"/>
                                </a:cxn>
                                <a:cxn ang="0">
                                  <a:pos x="connsiteX761" y="connsiteY761"/>
                                </a:cxn>
                                <a:cxn ang="0">
                                  <a:pos x="connsiteX762" y="connsiteY762"/>
                                </a:cxn>
                                <a:cxn ang="0">
                                  <a:pos x="connsiteX763" y="connsiteY763"/>
                                </a:cxn>
                                <a:cxn ang="0">
                                  <a:pos x="connsiteX764" y="connsiteY764"/>
                                </a:cxn>
                                <a:cxn ang="0">
                                  <a:pos x="connsiteX765" y="connsiteY765"/>
                                </a:cxn>
                                <a:cxn ang="0">
                                  <a:pos x="connsiteX766" y="connsiteY766"/>
                                </a:cxn>
                                <a:cxn ang="0">
                                  <a:pos x="connsiteX767" y="connsiteY767"/>
                                </a:cxn>
                                <a:cxn ang="0">
                                  <a:pos x="connsiteX768" y="connsiteY768"/>
                                </a:cxn>
                                <a:cxn ang="0">
                                  <a:pos x="connsiteX769" y="connsiteY769"/>
                                </a:cxn>
                                <a:cxn ang="0">
                                  <a:pos x="connsiteX770" y="connsiteY770"/>
                                </a:cxn>
                                <a:cxn ang="0">
                                  <a:pos x="connsiteX771" y="connsiteY771"/>
                                </a:cxn>
                                <a:cxn ang="0">
                                  <a:pos x="connsiteX772" y="connsiteY772"/>
                                </a:cxn>
                                <a:cxn ang="0">
                                  <a:pos x="connsiteX773" y="connsiteY773"/>
                                </a:cxn>
                                <a:cxn ang="0">
                                  <a:pos x="connsiteX774" y="connsiteY774"/>
                                </a:cxn>
                                <a:cxn ang="0">
                                  <a:pos x="connsiteX775" y="connsiteY775"/>
                                </a:cxn>
                                <a:cxn ang="0">
                                  <a:pos x="connsiteX776" y="connsiteY776"/>
                                </a:cxn>
                                <a:cxn ang="0">
                                  <a:pos x="connsiteX777" y="connsiteY777"/>
                                </a:cxn>
                                <a:cxn ang="0">
                                  <a:pos x="connsiteX778" y="connsiteY778"/>
                                </a:cxn>
                                <a:cxn ang="0">
                                  <a:pos x="connsiteX779" y="connsiteY779"/>
                                </a:cxn>
                                <a:cxn ang="0">
                                  <a:pos x="connsiteX780" y="connsiteY780"/>
                                </a:cxn>
                                <a:cxn ang="0">
                                  <a:pos x="connsiteX781" y="connsiteY781"/>
                                </a:cxn>
                                <a:cxn ang="0">
                                  <a:pos x="connsiteX782" y="connsiteY782"/>
                                </a:cxn>
                                <a:cxn ang="0">
                                  <a:pos x="connsiteX783" y="connsiteY783"/>
                                </a:cxn>
                                <a:cxn ang="0">
                                  <a:pos x="connsiteX784" y="connsiteY784"/>
                                </a:cxn>
                                <a:cxn ang="0">
                                  <a:pos x="connsiteX785" y="connsiteY785"/>
                                </a:cxn>
                                <a:cxn ang="0">
                                  <a:pos x="connsiteX786" y="connsiteY786"/>
                                </a:cxn>
                                <a:cxn ang="0">
                                  <a:pos x="connsiteX787" y="connsiteY787"/>
                                </a:cxn>
                                <a:cxn ang="0">
                                  <a:pos x="connsiteX788" y="connsiteY788"/>
                                </a:cxn>
                                <a:cxn ang="0">
                                  <a:pos x="connsiteX789" y="connsiteY789"/>
                                </a:cxn>
                                <a:cxn ang="0">
                                  <a:pos x="connsiteX790" y="connsiteY790"/>
                                </a:cxn>
                                <a:cxn ang="0">
                                  <a:pos x="connsiteX791" y="connsiteY791"/>
                                </a:cxn>
                                <a:cxn ang="0">
                                  <a:pos x="connsiteX792" y="connsiteY792"/>
                                </a:cxn>
                                <a:cxn ang="0">
                                  <a:pos x="connsiteX793" y="connsiteY793"/>
                                </a:cxn>
                                <a:cxn ang="0">
                                  <a:pos x="connsiteX794" y="connsiteY794"/>
                                </a:cxn>
                                <a:cxn ang="0">
                                  <a:pos x="connsiteX795" y="connsiteY795"/>
                                </a:cxn>
                                <a:cxn ang="0">
                                  <a:pos x="connsiteX796" y="connsiteY796"/>
                                </a:cxn>
                                <a:cxn ang="0">
                                  <a:pos x="connsiteX797" y="connsiteY797"/>
                                </a:cxn>
                                <a:cxn ang="0">
                                  <a:pos x="connsiteX798" y="connsiteY798"/>
                                </a:cxn>
                                <a:cxn ang="0">
                                  <a:pos x="connsiteX799" y="connsiteY799"/>
                                </a:cxn>
                                <a:cxn ang="0">
                                  <a:pos x="connsiteX800" y="connsiteY800"/>
                                </a:cxn>
                                <a:cxn ang="0">
                                  <a:pos x="connsiteX801" y="connsiteY801"/>
                                </a:cxn>
                                <a:cxn ang="0">
                                  <a:pos x="connsiteX802" y="connsiteY802"/>
                                </a:cxn>
                                <a:cxn ang="0">
                                  <a:pos x="connsiteX803" y="connsiteY803"/>
                                </a:cxn>
                                <a:cxn ang="0">
                                  <a:pos x="connsiteX804" y="connsiteY804"/>
                                </a:cxn>
                                <a:cxn ang="0">
                                  <a:pos x="connsiteX805" y="connsiteY805"/>
                                </a:cxn>
                                <a:cxn ang="0">
                                  <a:pos x="connsiteX806" y="connsiteY806"/>
                                </a:cxn>
                                <a:cxn ang="0">
                                  <a:pos x="connsiteX807" y="connsiteY807"/>
                                </a:cxn>
                                <a:cxn ang="0">
                                  <a:pos x="connsiteX808" y="connsiteY808"/>
                                </a:cxn>
                                <a:cxn ang="0">
                                  <a:pos x="connsiteX809" y="connsiteY809"/>
                                </a:cxn>
                                <a:cxn ang="0">
                                  <a:pos x="connsiteX810" y="connsiteY810"/>
                                </a:cxn>
                                <a:cxn ang="0">
                                  <a:pos x="connsiteX811" y="connsiteY811"/>
                                </a:cxn>
                                <a:cxn ang="0">
                                  <a:pos x="connsiteX812" y="connsiteY812"/>
                                </a:cxn>
                                <a:cxn ang="0">
                                  <a:pos x="connsiteX813" y="connsiteY813"/>
                                </a:cxn>
                                <a:cxn ang="0">
                                  <a:pos x="connsiteX814" y="connsiteY814"/>
                                </a:cxn>
                                <a:cxn ang="0">
                                  <a:pos x="connsiteX815" y="connsiteY815"/>
                                </a:cxn>
                                <a:cxn ang="0">
                                  <a:pos x="connsiteX816" y="connsiteY816"/>
                                </a:cxn>
                                <a:cxn ang="0">
                                  <a:pos x="connsiteX817" y="connsiteY817"/>
                                </a:cxn>
                                <a:cxn ang="0">
                                  <a:pos x="connsiteX818" y="connsiteY818"/>
                                </a:cxn>
                                <a:cxn ang="0">
                                  <a:pos x="connsiteX819" y="connsiteY819"/>
                                </a:cxn>
                                <a:cxn ang="0">
                                  <a:pos x="connsiteX820" y="connsiteY820"/>
                                </a:cxn>
                                <a:cxn ang="0">
                                  <a:pos x="connsiteX821" y="connsiteY821"/>
                                </a:cxn>
                                <a:cxn ang="0">
                                  <a:pos x="connsiteX822" y="connsiteY822"/>
                                </a:cxn>
                                <a:cxn ang="0">
                                  <a:pos x="connsiteX823" y="connsiteY823"/>
                                </a:cxn>
                                <a:cxn ang="0">
                                  <a:pos x="connsiteX824" y="connsiteY824"/>
                                </a:cxn>
                                <a:cxn ang="0">
                                  <a:pos x="connsiteX825" y="connsiteY825"/>
                                </a:cxn>
                                <a:cxn ang="0">
                                  <a:pos x="connsiteX826" y="connsiteY826"/>
                                </a:cxn>
                                <a:cxn ang="0">
                                  <a:pos x="connsiteX827" y="connsiteY827"/>
                                </a:cxn>
                                <a:cxn ang="0">
                                  <a:pos x="connsiteX828" y="connsiteY828"/>
                                </a:cxn>
                                <a:cxn ang="0">
                                  <a:pos x="connsiteX829" y="connsiteY829"/>
                                </a:cxn>
                                <a:cxn ang="0">
                                  <a:pos x="connsiteX830" y="connsiteY830"/>
                                </a:cxn>
                                <a:cxn ang="0">
                                  <a:pos x="connsiteX831" y="connsiteY831"/>
                                </a:cxn>
                                <a:cxn ang="0">
                                  <a:pos x="connsiteX832" y="connsiteY832"/>
                                </a:cxn>
                                <a:cxn ang="0">
                                  <a:pos x="connsiteX833" y="connsiteY833"/>
                                </a:cxn>
                                <a:cxn ang="0">
                                  <a:pos x="connsiteX834" y="connsiteY834"/>
                                </a:cxn>
                                <a:cxn ang="0">
                                  <a:pos x="connsiteX835" y="connsiteY835"/>
                                </a:cxn>
                                <a:cxn ang="0">
                                  <a:pos x="connsiteX836" y="connsiteY836"/>
                                </a:cxn>
                                <a:cxn ang="0">
                                  <a:pos x="connsiteX837" y="connsiteY837"/>
                                </a:cxn>
                                <a:cxn ang="0">
                                  <a:pos x="connsiteX838" y="connsiteY838"/>
                                </a:cxn>
                                <a:cxn ang="0">
                                  <a:pos x="connsiteX839" y="connsiteY839"/>
                                </a:cxn>
                                <a:cxn ang="0">
                                  <a:pos x="connsiteX840" y="connsiteY840"/>
                                </a:cxn>
                                <a:cxn ang="0">
                                  <a:pos x="connsiteX841" y="connsiteY841"/>
                                </a:cxn>
                                <a:cxn ang="0">
                                  <a:pos x="connsiteX842" y="connsiteY842"/>
                                </a:cxn>
                                <a:cxn ang="0">
                                  <a:pos x="connsiteX843" y="connsiteY843"/>
                                </a:cxn>
                                <a:cxn ang="0">
                                  <a:pos x="connsiteX844" y="connsiteY844"/>
                                </a:cxn>
                                <a:cxn ang="0">
                                  <a:pos x="connsiteX845" y="connsiteY845"/>
                                </a:cxn>
                                <a:cxn ang="0">
                                  <a:pos x="connsiteX846" y="connsiteY846"/>
                                </a:cxn>
                                <a:cxn ang="0">
                                  <a:pos x="connsiteX847" y="connsiteY847"/>
                                </a:cxn>
                                <a:cxn ang="0">
                                  <a:pos x="connsiteX848" y="connsiteY848"/>
                                </a:cxn>
                                <a:cxn ang="0">
                                  <a:pos x="connsiteX849" y="connsiteY849"/>
                                </a:cxn>
                                <a:cxn ang="0">
                                  <a:pos x="connsiteX850" y="connsiteY850"/>
                                </a:cxn>
                                <a:cxn ang="0">
                                  <a:pos x="connsiteX851" y="connsiteY851"/>
                                </a:cxn>
                                <a:cxn ang="0">
                                  <a:pos x="connsiteX852" y="connsiteY852"/>
                                </a:cxn>
                                <a:cxn ang="0">
                                  <a:pos x="connsiteX853" y="connsiteY853"/>
                                </a:cxn>
                                <a:cxn ang="0">
                                  <a:pos x="connsiteX854" y="connsiteY854"/>
                                </a:cxn>
                                <a:cxn ang="0">
                                  <a:pos x="connsiteX855" y="connsiteY855"/>
                                </a:cxn>
                                <a:cxn ang="0">
                                  <a:pos x="connsiteX856" y="connsiteY856"/>
                                </a:cxn>
                                <a:cxn ang="0">
                                  <a:pos x="connsiteX857" y="connsiteY857"/>
                                </a:cxn>
                                <a:cxn ang="0">
                                  <a:pos x="connsiteX858" y="connsiteY858"/>
                                </a:cxn>
                                <a:cxn ang="0">
                                  <a:pos x="connsiteX859" y="connsiteY859"/>
                                </a:cxn>
                                <a:cxn ang="0">
                                  <a:pos x="connsiteX860" y="connsiteY860"/>
                                </a:cxn>
                                <a:cxn ang="0">
                                  <a:pos x="connsiteX861" y="connsiteY861"/>
                                </a:cxn>
                                <a:cxn ang="0">
                                  <a:pos x="connsiteX862" y="connsiteY862"/>
                                </a:cxn>
                                <a:cxn ang="0">
                                  <a:pos x="connsiteX863" y="connsiteY863"/>
                                </a:cxn>
                                <a:cxn ang="0">
                                  <a:pos x="connsiteX864" y="connsiteY864"/>
                                </a:cxn>
                                <a:cxn ang="0">
                                  <a:pos x="connsiteX865" y="connsiteY865"/>
                                </a:cxn>
                                <a:cxn ang="0">
                                  <a:pos x="connsiteX866" y="connsiteY866"/>
                                </a:cxn>
                                <a:cxn ang="0">
                                  <a:pos x="connsiteX867" y="connsiteY867"/>
                                </a:cxn>
                                <a:cxn ang="0">
                                  <a:pos x="connsiteX868" y="connsiteY868"/>
                                </a:cxn>
                                <a:cxn ang="0">
                                  <a:pos x="connsiteX869" y="connsiteY869"/>
                                </a:cxn>
                                <a:cxn ang="0">
                                  <a:pos x="connsiteX870" y="connsiteY870"/>
                                </a:cxn>
                                <a:cxn ang="0">
                                  <a:pos x="connsiteX871" y="connsiteY871"/>
                                </a:cxn>
                                <a:cxn ang="0">
                                  <a:pos x="connsiteX872" y="connsiteY872"/>
                                </a:cxn>
                                <a:cxn ang="0">
                                  <a:pos x="connsiteX873" y="connsiteY873"/>
                                </a:cxn>
                                <a:cxn ang="0">
                                  <a:pos x="connsiteX874" y="connsiteY874"/>
                                </a:cxn>
                                <a:cxn ang="0">
                                  <a:pos x="connsiteX875" y="connsiteY875"/>
                                </a:cxn>
                                <a:cxn ang="0">
                                  <a:pos x="connsiteX876" y="connsiteY876"/>
                                </a:cxn>
                                <a:cxn ang="0">
                                  <a:pos x="connsiteX877" y="connsiteY877"/>
                                </a:cxn>
                                <a:cxn ang="0">
                                  <a:pos x="connsiteX878" y="connsiteY878"/>
                                </a:cxn>
                                <a:cxn ang="0">
                                  <a:pos x="connsiteX879" y="connsiteY879"/>
                                </a:cxn>
                                <a:cxn ang="0">
                                  <a:pos x="connsiteX880" y="connsiteY880"/>
                                </a:cxn>
                                <a:cxn ang="0">
                                  <a:pos x="connsiteX881" y="connsiteY881"/>
                                </a:cxn>
                                <a:cxn ang="0">
                                  <a:pos x="connsiteX882" y="connsiteY882"/>
                                </a:cxn>
                                <a:cxn ang="0">
                                  <a:pos x="connsiteX883" y="connsiteY883"/>
                                </a:cxn>
                                <a:cxn ang="0">
                                  <a:pos x="connsiteX884" y="connsiteY884"/>
                                </a:cxn>
                                <a:cxn ang="0">
                                  <a:pos x="connsiteX885" y="connsiteY885"/>
                                </a:cxn>
                                <a:cxn ang="0">
                                  <a:pos x="connsiteX886" y="connsiteY886"/>
                                </a:cxn>
                                <a:cxn ang="0">
                                  <a:pos x="connsiteX887" y="connsiteY887"/>
                                </a:cxn>
                                <a:cxn ang="0">
                                  <a:pos x="connsiteX888" y="connsiteY888"/>
                                </a:cxn>
                                <a:cxn ang="0">
                                  <a:pos x="connsiteX889" y="connsiteY889"/>
                                </a:cxn>
                                <a:cxn ang="0">
                                  <a:pos x="connsiteX890" y="connsiteY890"/>
                                </a:cxn>
                                <a:cxn ang="0">
                                  <a:pos x="connsiteX891" y="connsiteY891"/>
                                </a:cxn>
                                <a:cxn ang="0">
                                  <a:pos x="connsiteX892" y="connsiteY892"/>
                                </a:cxn>
                                <a:cxn ang="0">
                                  <a:pos x="connsiteX893" y="connsiteY893"/>
                                </a:cxn>
                                <a:cxn ang="0">
                                  <a:pos x="connsiteX894" y="connsiteY894"/>
                                </a:cxn>
                                <a:cxn ang="0">
                                  <a:pos x="connsiteX895" y="connsiteY895"/>
                                </a:cxn>
                                <a:cxn ang="0">
                                  <a:pos x="connsiteX896" y="connsiteY896"/>
                                </a:cxn>
                                <a:cxn ang="0">
                                  <a:pos x="connsiteX897" y="connsiteY897"/>
                                </a:cxn>
                                <a:cxn ang="0">
                                  <a:pos x="connsiteX898" y="connsiteY898"/>
                                </a:cxn>
                                <a:cxn ang="0">
                                  <a:pos x="connsiteX899" y="connsiteY899"/>
                                </a:cxn>
                                <a:cxn ang="0">
                                  <a:pos x="connsiteX900" y="connsiteY900"/>
                                </a:cxn>
                                <a:cxn ang="0">
                                  <a:pos x="connsiteX901" y="connsiteY901"/>
                                </a:cxn>
                                <a:cxn ang="0">
                                  <a:pos x="connsiteX902" y="connsiteY902"/>
                                </a:cxn>
                                <a:cxn ang="0">
                                  <a:pos x="connsiteX903" y="connsiteY903"/>
                                </a:cxn>
                                <a:cxn ang="0">
                                  <a:pos x="connsiteX904" y="connsiteY904"/>
                                </a:cxn>
                                <a:cxn ang="0">
                                  <a:pos x="connsiteX905" y="connsiteY905"/>
                                </a:cxn>
                                <a:cxn ang="0">
                                  <a:pos x="connsiteX906" y="connsiteY906"/>
                                </a:cxn>
                                <a:cxn ang="0">
                                  <a:pos x="connsiteX907" y="connsiteY907"/>
                                </a:cxn>
                                <a:cxn ang="0">
                                  <a:pos x="connsiteX908" y="connsiteY908"/>
                                </a:cxn>
                                <a:cxn ang="0">
                                  <a:pos x="connsiteX909" y="connsiteY909"/>
                                </a:cxn>
                                <a:cxn ang="0">
                                  <a:pos x="connsiteX910" y="connsiteY910"/>
                                </a:cxn>
                                <a:cxn ang="0">
                                  <a:pos x="connsiteX911" y="connsiteY911"/>
                                </a:cxn>
                                <a:cxn ang="0">
                                  <a:pos x="connsiteX912" y="connsiteY912"/>
                                </a:cxn>
                                <a:cxn ang="0">
                                  <a:pos x="connsiteX913" y="connsiteY913"/>
                                </a:cxn>
                                <a:cxn ang="0">
                                  <a:pos x="connsiteX914" y="connsiteY914"/>
                                </a:cxn>
                                <a:cxn ang="0">
                                  <a:pos x="connsiteX915" y="connsiteY915"/>
                                </a:cxn>
                                <a:cxn ang="0">
                                  <a:pos x="connsiteX916" y="connsiteY916"/>
                                </a:cxn>
                                <a:cxn ang="0">
                                  <a:pos x="connsiteX917" y="connsiteY917"/>
                                </a:cxn>
                                <a:cxn ang="0">
                                  <a:pos x="connsiteX918" y="connsiteY918"/>
                                </a:cxn>
                                <a:cxn ang="0">
                                  <a:pos x="connsiteX919" y="connsiteY919"/>
                                </a:cxn>
                                <a:cxn ang="0">
                                  <a:pos x="connsiteX920" y="connsiteY920"/>
                                </a:cxn>
                                <a:cxn ang="0">
                                  <a:pos x="connsiteX921" y="connsiteY921"/>
                                </a:cxn>
                                <a:cxn ang="0">
                                  <a:pos x="connsiteX922" y="connsiteY922"/>
                                </a:cxn>
                                <a:cxn ang="0">
                                  <a:pos x="connsiteX923" y="connsiteY923"/>
                                </a:cxn>
                                <a:cxn ang="0">
                                  <a:pos x="connsiteX924" y="connsiteY924"/>
                                </a:cxn>
                                <a:cxn ang="0">
                                  <a:pos x="connsiteX925" y="connsiteY925"/>
                                </a:cxn>
                                <a:cxn ang="0">
                                  <a:pos x="connsiteX926" y="connsiteY926"/>
                                </a:cxn>
                                <a:cxn ang="0">
                                  <a:pos x="connsiteX927" y="connsiteY927"/>
                                </a:cxn>
                                <a:cxn ang="0">
                                  <a:pos x="connsiteX928" y="connsiteY928"/>
                                </a:cxn>
                                <a:cxn ang="0">
                                  <a:pos x="connsiteX929" y="connsiteY929"/>
                                </a:cxn>
                                <a:cxn ang="0">
                                  <a:pos x="connsiteX930" y="connsiteY930"/>
                                </a:cxn>
                                <a:cxn ang="0">
                                  <a:pos x="connsiteX931" y="connsiteY931"/>
                                </a:cxn>
                                <a:cxn ang="0">
                                  <a:pos x="connsiteX932" y="connsiteY932"/>
                                </a:cxn>
                                <a:cxn ang="0">
                                  <a:pos x="connsiteX933" y="connsiteY933"/>
                                </a:cxn>
                                <a:cxn ang="0">
                                  <a:pos x="connsiteX934" y="connsiteY934"/>
                                </a:cxn>
                                <a:cxn ang="0">
                                  <a:pos x="connsiteX935" y="connsiteY935"/>
                                </a:cxn>
                                <a:cxn ang="0">
                                  <a:pos x="connsiteX936" y="connsiteY936"/>
                                </a:cxn>
                                <a:cxn ang="0">
                                  <a:pos x="connsiteX937" y="connsiteY937"/>
                                </a:cxn>
                                <a:cxn ang="0">
                                  <a:pos x="connsiteX938" y="connsiteY938"/>
                                </a:cxn>
                                <a:cxn ang="0">
                                  <a:pos x="connsiteX939" y="connsiteY939"/>
                                </a:cxn>
                                <a:cxn ang="0">
                                  <a:pos x="connsiteX940" y="connsiteY940"/>
                                </a:cxn>
                                <a:cxn ang="0">
                                  <a:pos x="connsiteX941" y="connsiteY941"/>
                                </a:cxn>
                                <a:cxn ang="0">
                                  <a:pos x="connsiteX942" y="connsiteY942"/>
                                </a:cxn>
                                <a:cxn ang="0">
                                  <a:pos x="connsiteX943" y="connsiteY943"/>
                                </a:cxn>
                                <a:cxn ang="0">
                                  <a:pos x="connsiteX944" y="connsiteY944"/>
                                </a:cxn>
                                <a:cxn ang="0">
                                  <a:pos x="connsiteX945" y="connsiteY945"/>
                                </a:cxn>
                                <a:cxn ang="0">
                                  <a:pos x="connsiteX946" y="connsiteY946"/>
                                </a:cxn>
                                <a:cxn ang="0">
                                  <a:pos x="connsiteX947" y="connsiteY947"/>
                                </a:cxn>
                                <a:cxn ang="0">
                                  <a:pos x="connsiteX948" y="connsiteY948"/>
                                </a:cxn>
                                <a:cxn ang="0">
                                  <a:pos x="connsiteX949" y="connsiteY949"/>
                                </a:cxn>
                                <a:cxn ang="0">
                                  <a:pos x="connsiteX950" y="connsiteY950"/>
                                </a:cxn>
                                <a:cxn ang="0">
                                  <a:pos x="connsiteX951" y="connsiteY951"/>
                                </a:cxn>
                                <a:cxn ang="0">
                                  <a:pos x="connsiteX952" y="connsiteY952"/>
                                </a:cxn>
                                <a:cxn ang="0">
                                  <a:pos x="connsiteX953" y="connsiteY953"/>
                                </a:cxn>
                                <a:cxn ang="0">
                                  <a:pos x="connsiteX954" y="connsiteY954"/>
                                </a:cxn>
                                <a:cxn ang="0">
                                  <a:pos x="connsiteX955" y="connsiteY955"/>
                                </a:cxn>
                                <a:cxn ang="0">
                                  <a:pos x="connsiteX956" y="connsiteY956"/>
                                </a:cxn>
                                <a:cxn ang="0">
                                  <a:pos x="connsiteX957" y="connsiteY957"/>
                                </a:cxn>
                                <a:cxn ang="0">
                                  <a:pos x="connsiteX958" y="connsiteY958"/>
                                </a:cxn>
                                <a:cxn ang="0">
                                  <a:pos x="connsiteX959" y="connsiteY959"/>
                                </a:cxn>
                                <a:cxn ang="0">
                                  <a:pos x="connsiteX960" y="connsiteY960"/>
                                </a:cxn>
                                <a:cxn ang="0">
                                  <a:pos x="connsiteX961" y="connsiteY961"/>
                                </a:cxn>
                                <a:cxn ang="0">
                                  <a:pos x="connsiteX962" y="connsiteY962"/>
                                </a:cxn>
                                <a:cxn ang="0">
                                  <a:pos x="connsiteX963" y="connsiteY963"/>
                                </a:cxn>
                                <a:cxn ang="0">
                                  <a:pos x="connsiteX964" y="connsiteY964"/>
                                </a:cxn>
                                <a:cxn ang="0">
                                  <a:pos x="connsiteX965" y="connsiteY965"/>
                                </a:cxn>
                                <a:cxn ang="0">
                                  <a:pos x="connsiteX966" y="connsiteY966"/>
                                </a:cxn>
                                <a:cxn ang="0">
                                  <a:pos x="connsiteX967" y="connsiteY967"/>
                                </a:cxn>
                                <a:cxn ang="0">
                                  <a:pos x="connsiteX968" y="connsiteY968"/>
                                </a:cxn>
                                <a:cxn ang="0">
                                  <a:pos x="connsiteX969" y="connsiteY969"/>
                                </a:cxn>
                                <a:cxn ang="0">
                                  <a:pos x="connsiteX970" y="connsiteY970"/>
                                </a:cxn>
                                <a:cxn ang="0">
                                  <a:pos x="connsiteX971" y="connsiteY971"/>
                                </a:cxn>
                                <a:cxn ang="0">
                                  <a:pos x="connsiteX972" y="connsiteY972"/>
                                </a:cxn>
                                <a:cxn ang="0">
                                  <a:pos x="connsiteX973" y="connsiteY973"/>
                                </a:cxn>
                                <a:cxn ang="0">
                                  <a:pos x="connsiteX974" y="connsiteY974"/>
                                </a:cxn>
                                <a:cxn ang="0">
                                  <a:pos x="connsiteX975" y="connsiteY975"/>
                                </a:cxn>
                                <a:cxn ang="0">
                                  <a:pos x="connsiteX976" y="connsiteY976"/>
                                </a:cxn>
                                <a:cxn ang="0">
                                  <a:pos x="connsiteX977" y="connsiteY977"/>
                                </a:cxn>
                                <a:cxn ang="0">
                                  <a:pos x="connsiteX978" y="connsiteY978"/>
                                </a:cxn>
                                <a:cxn ang="0">
                                  <a:pos x="connsiteX979" y="connsiteY979"/>
                                </a:cxn>
                                <a:cxn ang="0">
                                  <a:pos x="connsiteX980" y="connsiteY980"/>
                                </a:cxn>
                                <a:cxn ang="0">
                                  <a:pos x="connsiteX981" y="connsiteY981"/>
                                </a:cxn>
                                <a:cxn ang="0">
                                  <a:pos x="connsiteX982" y="connsiteY982"/>
                                </a:cxn>
                                <a:cxn ang="0">
                                  <a:pos x="connsiteX983" y="connsiteY983"/>
                                </a:cxn>
                                <a:cxn ang="0">
                                  <a:pos x="connsiteX984" y="connsiteY984"/>
                                </a:cxn>
                                <a:cxn ang="0">
                                  <a:pos x="connsiteX985" y="connsiteY985"/>
                                </a:cxn>
                                <a:cxn ang="0">
                                  <a:pos x="connsiteX986" y="connsiteY986"/>
                                </a:cxn>
                                <a:cxn ang="0">
                                  <a:pos x="connsiteX987" y="connsiteY987"/>
                                </a:cxn>
                                <a:cxn ang="0">
                                  <a:pos x="connsiteX988" y="connsiteY988"/>
                                </a:cxn>
                                <a:cxn ang="0">
                                  <a:pos x="connsiteX989" y="connsiteY989"/>
                                </a:cxn>
                                <a:cxn ang="0">
                                  <a:pos x="connsiteX990" y="connsiteY990"/>
                                </a:cxn>
                                <a:cxn ang="0">
                                  <a:pos x="connsiteX991" y="connsiteY991"/>
                                </a:cxn>
                                <a:cxn ang="0">
                                  <a:pos x="connsiteX992" y="connsiteY992"/>
                                </a:cxn>
                                <a:cxn ang="0">
                                  <a:pos x="connsiteX993" y="connsiteY993"/>
                                </a:cxn>
                                <a:cxn ang="0">
                                  <a:pos x="connsiteX994" y="connsiteY994"/>
                                </a:cxn>
                                <a:cxn ang="0">
                                  <a:pos x="connsiteX995" y="connsiteY995"/>
                                </a:cxn>
                                <a:cxn ang="0">
                                  <a:pos x="connsiteX996" y="connsiteY996"/>
                                </a:cxn>
                                <a:cxn ang="0">
                                  <a:pos x="connsiteX997" y="connsiteY997"/>
                                </a:cxn>
                                <a:cxn ang="0">
                                  <a:pos x="connsiteX998" y="connsiteY998"/>
                                </a:cxn>
                                <a:cxn ang="0">
                                  <a:pos x="connsiteX999" y="connsiteY999"/>
                                </a:cxn>
                                <a:cxn ang="0">
                                  <a:pos x="connsiteX1000" y="connsiteY1000"/>
                                </a:cxn>
                                <a:cxn ang="0">
                                  <a:pos x="connsiteX1001" y="connsiteY1001"/>
                                </a:cxn>
                                <a:cxn ang="0">
                                  <a:pos x="connsiteX1002" y="connsiteY1002"/>
                                </a:cxn>
                                <a:cxn ang="0">
                                  <a:pos x="connsiteX1003" y="connsiteY1003"/>
                                </a:cxn>
                                <a:cxn ang="0">
                                  <a:pos x="connsiteX1004" y="connsiteY1004"/>
                                </a:cxn>
                                <a:cxn ang="0">
                                  <a:pos x="connsiteX1005" y="connsiteY1005"/>
                                </a:cxn>
                                <a:cxn ang="0">
                                  <a:pos x="connsiteX1006" y="connsiteY1006"/>
                                </a:cxn>
                                <a:cxn ang="0">
                                  <a:pos x="connsiteX1007" y="connsiteY1007"/>
                                </a:cxn>
                                <a:cxn ang="0">
                                  <a:pos x="connsiteX1008" y="connsiteY1008"/>
                                </a:cxn>
                                <a:cxn ang="0">
                                  <a:pos x="connsiteX1009" y="connsiteY1009"/>
                                </a:cxn>
                                <a:cxn ang="0">
                                  <a:pos x="connsiteX1010" y="connsiteY1010"/>
                                </a:cxn>
                                <a:cxn ang="0">
                                  <a:pos x="connsiteX1011" y="connsiteY1011"/>
                                </a:cxn>
                                <a:cxn ang="0">
                                  <a:pos x="connsiteX1012" y="connsiteY1012"/>
                                </a:cxn>
                                <a:cxn ang="0">
                                  <a:pos x="connsiteX1013" y="connsiteY1013"/>
                                </a:cxn>
                                <a:cxn ang="0">
                                  <a:pos x="connsiteX1014" y="connsiteY1014"/>
                                </a:cxn>
                                <a:cxn ang="0">
                                  <a:pos x="connsiteX1015" y="connsiteY1015"/>
                                </a:cxn>
                                <a:cxn ang="0">
                                  <a:pos x="connsiteX1016" y="connsiteY1016"/>
                                </a:cxn>
                                <a:cxn ang="0">
                                  <a:pos x="connsiteX1017" y="connsiteY1017"/>
                                </a:cxn>
                                <a:cxn ang="0">
                                  <a:pos x="connsiteX1018" y="connsiteY1018"/>
                                </a:cxn>
                                <a:cxn ang="0">
                                  <a:pos x="connsiteX1019" y="connsiteY1019"/>
                                </a:cxn>
                                <a:cxn ang="0">
                                  <a:pos x="connsiteX1020" y="connsiteY1020"/>
                                </a:cxn>
                                <a:cxn ang="0">
                                  <a:pos x="connsiteX1021" y="connsiteY1021"/>
                                </a:cxn>
                                <a:cxn ang="0">
                                  <a:pos x="connsiteX1022" y="connsiteY1022"/>
                                </a:cxn>
                                <a:cxn ang="0">
                                  <a:pos x="connsiteX1023" y="connsiteY1023"/>
                                </a:cxn>
                                <a:cxn ang="0">
                                  <a:pos x="connsiteX1024" y="connsiteY1024"/>
                                </a:cxn>
                                <a:cxn ang="0">
                                  <a:pos x="connsiteX1025" y="connsiteY1025"/>
                                </a:cxn>
                                <a:cxn ang="0">
                                  <a:pos x="connsiteX1026" y="connsiteY1026"/>
                                </a:cxn>
                                <a:cxn ang="0">
                                  <a:pos x="connsiteX1027" y="connsiteY1027"/>
                                </a:cxn>
                                <a:cxn ang="0">
                                  <a:pos x="connsiteX1028" y="connsiteY1028"/>
                                </a:cxn>
                                <a:cxn ang="0">
                                  <a:pos x="connsiteX1029" y="connsiteY1029"/>
                                </a:cxn>
                                <a:cxn ang="0">
                                  <a:pos x="connsiteX1030" y="connsiteY1030"/>
                                </a:cxn>
                                <a:cxn ang="0">
                                  <a:pos x="connsiteX1031" y="connsiteY1031"/>
                                </a:cxn>
                                <a:cxn ang="0">
                                  <a:pos x="connsiteX1032" y="connsiteY1032"/>
                                </a:cxn>
                                <a:cxn ang="0">
                                  <a:pos x="connsiteX1033" y="connsiteY1033"/>
                                </a:cxn>
                                <a:cxn ang="0">
                                  <a:pos x="connsiteX1034" y="connsiteY1034"/>
                                </a:cxn>
                                <a:cxn ang="0">
                                  <a:pos x="connsiteX1035" y="connsiteY1035"/>
                                </a:cxn>
                                <a:cxn ang="0">
                                  <a:pos x="connsiteX1036" y="connsiteY1036"/>
                                </a:cxn>
                                <a:cxn ang="0">
                                  <a:pos x="connsiteX1037" y="connsiteY1037"/>
                                </a:cxn>
                                <a:cxn ang="0">
                                  <a:pos x="connsiteX1038" y="connsiteY1038"/>
                                </a:cxn>
                                <a:cxn ang="0">
                                  <a:pos x="connsiteX1039" y="connsiteY1039"/>
                                </a:cxn>
                                <a:cxn ang="0">
                                  <a:pos x="connsiteX1040" y="connsiteY1040"/>
                                </a:cxn>
                                <a:cxn ang="0">
                                  <a:pos x="connsiteX1041" y="connsiteY1041"/>
                                </a:cxn>
                                <a:cxn ang="0">
                                  <a:pos x="connsiteX1042" y="connsiteY1042"/>
                                </a:cxn>
                                <a:cxn ang="0">
                                  <a:pos x="connsiteX1043" y="connsiteY1043"/>
                                </a:cxn>
                                <a:cxn ang="0">
                                  <a:pos x="connsiteX1044" y="connsiteY1044"/>
                                </a:cxn>
                                <a:cxn ang="0">
                                  <a:pos x="connsiteX1045" y="connsiteY1045"/>
                                </a:cxn>
                                <a:cxn ang="0">
                                  <a:pos x="connsiteX1046" y="connsiteY1046"/>
                                </a:cxn>
                                <a:cxn ang="0">
                                  <a:pos x="connsiteX1047" y="connsiteY1047"/>
                                </a:cxn>
                                <a:cxn ang="0">
                                  <a:pos x="connsiteX1048" y="connsiteY1048"/>
                                </a:cxn>
                                <a:cxn ang="0">
                                  <a:pos x="connsiteX1049" y="connsiteY1049"/>
                                </a:cxn>
                                <a:cxn ang="0">
                                  <a:pos x="connsiteX1050" y="connsiteY1050"/>
                                </a:cxn>
                                <a:cxn ang="0">
                                  <a:pos x="connsiteX1051" y="connsiteY1051"/>
                                </a:cxn>
                                <a:cxn ang="0">
                                  <a:pos x="connsiteX1052" y="connsiteY1052"/>
                                </a:cxn>
                                <a:cxn ang="0">
                                  <a:pos x="connsiteX1053" y="connsiteY1053"/>
                                </a:cxn>
                                <a:cxn ang="0">
                                  <a:pos x="connsiteX1054" y="connsiteY1054"/>
                                </a:cxn>
                                <a:cxn ang="0">
                                  <a:pos x="connsiteX1055" y="connsiteY1055"/>
                                </a:cxn>
                                <a:cxn ang="0">
                                  <a:pos x="connsiteX1056" y="connsiteY1056"/>
                                </a:cxn>
                                <a:cxn ang="0">
                                  <a:pos x="connsiteX1057" y="connsiteY1057"/>
                                </a:cxn>
                                <a:cxn ang="0">
                                  <a:pos x="connsiteX1058" y="connsiteY1058"/>
                                </a:cxn>
                                <a:cxn ang="0">
                                  <a:pos x="connsiteX1059" y="connsiteY1059"/>
                                </a:cxn>
                                <a:cxn ang="0">
                                  <a:pos x="connsiteX1060" y="connsiteY1060"/>
                                </a:cxn>
                                <a:cxn ang="0">
                                  <a:pos x="connsiteX1061" y="connsiteY1061"/>
                                </a:cxn>
                                <a:cxn ang="0">
                                  <a:pos x="connsiteX1062" y="connsiteY1062"/>
                                </a:cxn>
                                <a:cxn ang="0">
                                  <a:pos x="connsiteX1063" y="connsiteY1063"/>
                                </a:cxn>
                                <a:cxn ang="0">
                                  <a:pos x="connsiteX1064" y="connsiteY1064"/>
                                </a:cxn>
                                <a:cxn ang="0">
                                  <a:pos x="connsiteX1065" y="connsiteY1065"/>
                                </a:cxn>
                                <a:cxn ang="0">
                                  <a:pos x="connsiteX1066" y="connsiteY1066"/>
                                </a:cxn>
                                <a:cxn ang="0">
                                  <a:pos x="connsiteX1067" y="connsiteY1067"/>
                                </a:cxn>
                                <a:cxn ang="0">
                                  <a:pos x="connsiteX1068" y="connsiteY1068"/>
                                </a:cxn>
                                <a:cxn ang="0">
                                  <a:pos x="connsiteX1069" y="connsiteY1069"/>
                                </a:cxn>
                                <a:cxn ang="0">
                                  <a:pos x="connsiteX1070" y="connsiteY1070"/>
                                </a:cxn>
                                <a:cxn ang="0">
                                  <a:pos x="connsiteX1071" y="connsiteY1071"/>
                                </a:cxn>
                                <a:cxn ang="0">
                                  <a:pos x="connsiteX1072" y="connsiteY1072"/>
                                </a:cxn>
                                <a:cxn ang="0">
                                  <a:pos x="connsiteX1073" y="connsiteY1073"/>
                                </a:cxn>
                                <a:cxn ang="0">
                                  <a:pos x="connsiteX1074" y="connsiteY1074"/>
                                </a:cxn>
                                <a:cxn ang="0">
                                  <a:pos x="connsiteX1075" y="connsiteY1075"/>
                                </a:cxn>
                                <a:cxn ang="0">
                                  <a:pos x="connsiteX1076" y="connsiteY1076"/>
                                </a:cxn>
                                <a:cxn ang="0">
                                  <a:pos x="connsiteX1077" y="connsiteY1077"/>
                                </a:cxn>
                                <a:cxn ang="0">
                                  <a:pos x="connsiteX1078" y="connsiteY1078"/>
                                </a:cxn>
                                <a:cxn ang="0">
                                  <a:pos x="connsiteX1079" y="connsiteY1079"/>
                                </a:cxn>
                                <a:cxn ang="0">
                                  <a:pos x="connsiteX1080" y="connsiteY1080"/>
                                </a:cxn>
                                <a:cxn ang="0">
                                  <a:pos x="connsiteX1081" y="connsiteY1081"/>
                                </a:cxn>
                                <a:cxn ang="0">
                                  <a:pos x="connsiteX1082" y="connsiteY1082"/>
                                </a:cxn>
                                <a:cxn ang="0">
                                  <a:pos x="connsiteX1083" y="connsiteY1083"/>
                                </a:cxn>
                                <a:cxn ang="0">
                                  <a:pos x="connsiteX1084" y="connsiteY1084"/>
                                </a:cxn>
                                <a:cxn ang="0">
                                  <a:pos x="connsiteX1085" y="connsiteY1085"/>
                                </a:cxn>
                                <a:cxn ang="0">
                                  <a:pos x="connsiteX1086" y="connsiteY1086"/>
                                </a:cxn>
                                <a:cxn ang="0">
                                  <a:pos x="connsiteX1087" y="connsiteY1087"/>
                                </a:cxn>
                                <a:cxn ang="0">
                                  <a:pos x="connsiteX1088" y="connsiteY1088"/>
                                </a:cxn>
                                <a:cxn ang="0">
                                  <a:pos x="connsiteX1089" y="connsiteY1089"/>
                                </a:cxn>
                                <a:cxn ang="0">
                                  <a:pos x="connsiteX1090" y="connsiteY1090"/>
                                </a:cxn>
                                <a:cxn ang="0">
                                  <a:pos x="connsiteX1091" y="connsiteY1091"/>
                                </a:cxn>
                                <a:cxn ang="0">
                                  <a:pos x="connsiteX1092" y="connsiteY1092"/>
                                </a:cxn>
                                <a:cxn ang="0">
                                  <a:pos x="connsiteX1093" y="connsiteY1093"/>
                                </a:cxn>
                                <a:cxn ang="0">
                                  <a:pos x="connsiteX1094" y="connsiteY1094"/>
                                </a:cxn>
                                <a:cxn ang="0">
                                  <a:pos x="connsiteX1095" y="connsiteY1095"/>
                                </a:cxn>
                                <a:cxn ang="0">
                                  <a:pos x="connsiteX1096" y="connsiteY1096"/>
                                </a:cxn>
                                <a:cxn ang="0">
                                  <a:pos x="connsiteX1097" y="connsiteY1097"/>
                                </a:cxn>
                                <a:cxn ang="0">
                                  <a:pos x="connsiteX1098" y="connsiteY1098"/>
                                </a:cxn>
                                <a:cxn ang="0">
                                  <a:pos x="connsiteX1099" y="connsiteY1099"/>
                                </a:cxn>
                                <a:cxn ang="0">
                                  <a:pos x="connsiteX1100" y="connsiteY1100"/>
                                </a:cxn>
                                <a:cxn ang="0">
                                  <a:pos x="connsiteX1101" y="connsiteY1101"/>
                                </a:cxn>
                                <a:cxn ang="0">
                                  <a:pos x="connsiteX1102" y="connsiteY1102"/>
                                </a:cxn>
                                <a:cxn ang="0">
                                  <a:pos x="connsiteX1103" y="connsiteY1103"/>
                                </a:cxn>
                                <a:cxn ang="0">
                                  <a:pos x="connsiteX1104" y="connsiteY1104"/>
                                </a:cxn>
                                <a:cxn ang="0">
                                  <a:pos x="connsiteX1105" y="connsiteY1105"/>
                                </a:cxn>
                                <a:cxn ang="0">
                                  <a:pos x="connsiteX1106" y="connsiteY1106"/>
                                </a:cxn>
                                <a:cxn ang="0">
                                  <a:pos x="connsiteX1107" y="connsiteY1107"/>
                                </a:cxn>
                                <a:cxn ang="0">
                                  <a:pos x="connsiteX1108" y="connsiteY1108"/>
                                </a:cxn>
                                <a:cxn ang="0">
                                  <a:pos x="connsiteX1109" y="connsiteY1109"/>
                                </a:cxn>
                                <a:cxn ang="0">
                                  <a:pos x="connsiteX1110" y="connsiteY1110"/>
                                </a:cxn>
                                <a:cxn ang="0">
                                  <a:pos x="connsiteX1111" y="connsiteY1111"/>
                                </a:cxn>
                                <a:cxn ang="0">
                                  <a:pos x="connsiteX1112" y="connsiteY1112"/>
                                </a:cxn>
                                <a:cxn ang="0">
                                  <a:pos x="connsiteX1113" y="connsiteY1113"/>
                                </a:cxn>
                                <a:cxn ang="0">
                                  <a:pos x="connsiteX1114" y="connsiteY1114"/>
                                </a:cxn>
                                <a:cxn ang="0">
                                  <a:pos x="connsiteX1115" y="connsiteY1115"/>
                                </a:cxn>
                                <a:cxn ang="0">
                                  <a:pos x="connsiteX1116" y="connsiteY1116"/>
                                </a:cxn>
                                <a:cxn ang="0">
                                  <a:pos x="connsiteX1117" y="connsiteY1117"/>
                                </a:cxn>
                                <a:cxn ang="0">
                                  <a:pos x="connsiteX1118" y="connsiteY1118"/>
                                </a:cxn>
                                <a:cxn ang="0">
                                  <a:pos x="connsiteX1119" y="connsiteY1119"/>
                                </a:cxn>
                                <a:cxn ang="0">
                                  <a:pos x="connsiteX1120" y="connsiteY1120"/>
                                </a:cxn>
                                <a:cxn ang="0">
                                  <a:pos x="connsiteX1121" y="connsiteY1121"/>
                                </a:cxn>
                                <a:cxn ang="0">
                                  <a:pos x="connsiteX1122" y="connsiteY1122"/>
                                </a:cxn>
                                <a:cxn ang="0">
                                  <a:pos x="connsiteX1123" y="connsiteY1123"/>
                                </a:cxn>
                                <a:cxn ang="0">
                                  <a:pos x="connsiteX1124" y="connsiteY1124"/>
                                </a:cxn>
                                <a:cxn ang="0">
                                  <a:pos x="connsiteX1125" y="connsiteY1125"/>
                                </a:cxn>
                                <a:cxn ang="0">
                                  <a:pos x="connsiteX1126" y="connsiteY1126"/>
                                </a:cxn>
                                <a:cxn ang="0">
                                  <a:pos x="connsiteX1127" y="connsiteY1127"/>
                                </a:cxn>
                                <a:cxn ang="0">
                                  <a:pos x="connsiteX1128" y="connsiteY1128"/>
                                </a:cxn>
                                <a:cxn ang="0">
                                  <a:pos x="connsiteX1129" y="connsiteY1129"/>
                                </a:cxn>
                                <a:cxn ang="0">
                                  <a:pos x="connsiteX1130" y="connsiteY1130"/>
                                </a:cxn>
                                <a:cxn ang="0">
                                  <a:pos x="connsiteX1131" y="connsiteY1131"/>
                                </a:cxn>
                                <a:cxn ang="0">
                                  <a:pos x="connsiteX1132" y="connsiteY1132"/>
                                </a:cxn>
                                <a:cxn ang="0">
                                  <a:pos x="connsiteX1133" y="connsiteY1133"/>
                                </a:cxn>
                                <a:cxn ang="0">
                                  <a:pos x="connsiteX1134" y="connsiteY1134"/>
                                </a:cxn>
                                <a:cxn ang="0">
                                  <a:pos x="connsiteX1135" y="connsiteY1135"/>
                                </a:cxn>
                                <a:cxn ang="0">
                                  <a:pos x="connsiteX1136" y="connsiteY1136"/>
                                </a:cxn>
                                <a:cxn ang="0">
                                  <a:pos x="connsiteX1137" y="connsiteY1137"/>
                                </a:cxn>
                                <a:cxn ang="0">
                                  <a:pos x="connsiteX1138" y="connsiteY1138"/>
                                </a:cxn>
                                <a:cxn ang="0">
                                  <a:pos x="connsiteX1139" y="connsiteY1139"/>
                                </a:cxn>
                                <a:cxn ang="0">
                                  <a:pos x="connsiteX1140" y="connsiteY1140"/>
                                </a:cxn>
                                <a:cxn ang="0">
                                  <a:pos x="connsiteX1141" y="connsiteY1141"/>
                                </a:cxn>
                                <a:cxn ang="0">
                                  <a:pos x="connsiteX1142" y="connsiteY1142"/>
                                </a:cxn>
                                <a:cxn ang="0">
                                  <a:pos x="connsiteX1143" y="connsiteY1143"/>
                                </a:cxn>
                                <a:cxn ang="0">
                                  <a:pos x="connsiteX1144" y="connsiteY1144"/>
                                </a:cxn>
                                <a:cxn ang="0">
                                  <a:pos x="connsiteX1145" y="connsiteY1145"/>
                                </a:cxn>
                                <a:cxn ang="0">
                                  <a:pos x="connsiteX1146" y="connsiteY1146"/>
                                </a:cxn>
                                <a:cxn ang="0">
                                  <a:pos x="connsiteX1147" y="connsiteY1147"/>
                                </a:cxn>
                                <a:cxn ang="0">
                                  <a:pos x="connsiteX1148" y="connsiteY1148"/>
                                </a:cxn>
                                <a:cxn ang="0">
                                  <a:pos x="connsiteX1149" y="connsiteY1149"/>
                                </a:cxn>
                                <a:cxn ang="0">
                                  <a:pos x="connsiteX1150" y="connsiteY1150"/>
                                </a:cxn>
                                <a:cxn ang="0">
                                  <a:pos x="connsiteX1151" y="connsiteY1151"/>
                                </a:cxn>
                                <a:cxn ang="0">
                                  <a:pos x="connsiteX1152" y="connsiteY1152"/>
                                </a:cxn>
                                <a:cxn ang="0">
                                  <a:pos x="connsiteX1153" y="connsiteY1153"/>
                                </a:cxn>
                                <a:cxn ang="0">
                                  <a:pos x="connsiteX1154" y="connsiteY1154"/>
                                </a:cxn>
                                <a:cxn ang="0">
                                  <a:pos x="connsiteX1155" y="connsiteY1155"/>
                                </a:cxn>
                                <a:cxn ang="0">
                                  <a:pos x="connsiteX1156" y="connsiteY1156"/>
                                </a:cxn>
                                <a:cxn ang="0">
                                  <a:pos x="connsiteX1157" y="connsiteY1157"/>
                                </a:cxn>
                                <a:cxn ang="0">
                                  <a:pos x="connsiteX1158" y="connsiteY1158"/>
                                </a:cxn>
                                <a:cxn ang="0">
                                  <a:pos x="connsiteX1159" y="connsiteY1159"/>
                                </a:cxn>
                                <a:cxn ang="0">
                                  <a:pos x="connsiteX1160" y="connsiteY1160"/>
                                </a:cxn>
                                <a:cxn ang="0">
                                  <a:pos x="connsiteX1161" y="connsiteY1161"/>
                                </a:cxn>
                                <a:cxn ang="0">
                                  <a:pos x="connsiteX1162" y="connsiteY1162"/>
                                </a:cxn>
                                <a:cxn ang="0">
                                  <a:pos x="connsiteX1163" y="connsiteY1163"/>
                                </a:cxn>
                                <a:cxn ang="0">
                                  <a:pos x="connsiteX1164" y="connsiteY1164"/>
                                </a:cxn>
                                <a:cxn ang="0">
                                  <a:pos x="connsiteX1165" y="connsiteY1165"/>
                                </a:cxn>
                                <a:cxn ang="0">
                                  <a:pos x="connsiteX1166" y="connsiteY1166"/>
                                </a:cxn>
                                <a:cxn ang="0">
                                  <a:pos x="connsiteX1167" y="connsiteY1167"/>
                                </a:cxn>
                                <a:cxn ang="0">
                                  <a:pos x="connsiteX1168" y="connsiteY1168"/>
                                </a:cxn>
                                <a:cxn ang="0">
                                  <a:pos x="connsiteX1169" y="connsiteY1169"/>
                                </a:cxn>
                                <a:cxn ang="0">
                                  <a:pos x="connsiteX1170" y="connsiteY1170"/>
                                </a:cxn>
                                <a:cxn ang="0">
                                  <a:pos x="connsiteX1171" y="connsiteY1171"/>
                                </a:cxn>
                                <a:cxn ang="0">
                                  <a:pos x="connsiteX1172" y="connsiteY1172"/>
                                </a:cxn>
                                <a:cxn ang="0">
                                  <a:pos x="connsiteX1173" y="connsiteY1173"/>
                                </a:cxn>
                                <a:cxn ang="0">
                                  <a:pos x="connsiteX1174" y="connsiteY1174"/>
                                </a:cxn>
                                <a:cxn ang="0">
                                  <a:pos x="connsiteX1175" y="connsiteY1175"/>
                                </a:cxn>
                                <a:cxn ang="0">
                                  <a:pos x="connsiteX1176" y="connsiteY1176"/>
                                </a:cxn>
                                <a:cxn ang="0">
                                  <a:pos x="connsiteX1177" y="connsiteY1177"/>
                                </a:cxn>
                                <a:cxn ang="0">
                                  <a:pos x="connsiteX1178" y="connsiteY1178"/>
                                </a:cxn>
                                <a:cxn ang="0">
                                  <a:pos x="connsiteX1179" y="connsiteY1179"/>
                                </a:cxn>
                                <a:cxn ang="0">
                                  <a:pos x="connsiteX1180" y="connsiteY1180"/>
                                </a:cxn>
                                <a:cxn ang="0">
                                  <a:pos x="connsiteX1181" y="connsiteY1181"/>
                                </a:cxn>
                                <a:cxn ang="0">
                                  <a:pos x="connsiteX1182" y="connsiteY1182"/>
                                </a:cxn>
                                <a:cxn ang="0">
                                  <a:pos x="connsiteX1183" y="connsiteY1183"/>
                                </a:cxn>
                                <a:cxn ang="0">
                                  <a:pos x="connsiteX1184" y="connsiteY1184"/>
                                </a:cxn>
                                <a:cxn ang="0">
                                  <a:pos x="connsiteX1185" y="connsiteY1185"/>
                                </a:cxn>
                                <a:cxn ang="0">
                                  <a:pos x="connsiteX1186" y="connsiteY1186"/>
                                </a:cxn>
                                <a:cxn ang="0">
                                  <a:pos x="connsiteX1187" y="connsiteY1187"/>
                                </a:cxn>
                                <a:cxn ang="0">
                                  <a:pos x="connsiteX1188" y="connsiteY1188"/>
                                </a:cxn>
                                <a:cxn ang="0">
                                  <a:pos x="connsiteX1189" y="connsiteY1189"/>
                                </a:cxn>
                                <a:cxn ang="0">
                                  <a:pos x="connsiteX1190" y="connsiteY1190"/>
                                </a:cxn>
                                <a:cxn ang="0">
                                  <a:pos x="connsiteX1191" y="connsiteY1191"/>
                                </a:cxn>
                                <a:cxn ang="0">
                                  <a:pos x="connsiteX1192" y="connsiteY1192"/>
                                </a:cxn>
                                <a:cxn ang="0">
                                  <a:pos x="connsiteX1193" y="connsiteY1193"/>
                                </a:cxn>
                                <a:cxn ang="0">
                                  <a:pos x="connsiteX1194" y="connsiteY1194"/>
                                </a:cxn>
                                <a:cxn ang="0">
                                  <a:pos x="connsiteX1195" y="connsiteY1195"/>
                                </a:cxn>
                                <a:cxn ang="0">
                                  <a:pos x="connsiteX1196" y="connsiteY1196"/>
                                </a:cxn>
                                <a:cxn ang="0">
                                  <a:pos x="connsiteX1197" y="connsiteY1197"/>
                                </a:cxn>
                                <a:cxn ang="0">
                                  <a:pos x="connsiteX1198" y="connsiteY1198"/>
                                </a:cxn>
                                <a:cxn ang="0">
                                  <a:pos x="connsiteX1199" y="connsiteY1199"/>
                                </a:cxn>
                                <a:cxn ang="0">
                                  <a:pos x="connsiteX1200" y="connsiteY1200"/>
                                </a:cxn>
                                <a:cxn ang="0">
                                  <a:pos x="connsiteX1201" y="connsiteY1201"/>
                                </a:cxn>
                                <a:cxn ang="0">
                                  <a:pos x="connsiteX1202" y="connsiteY1202"/>
                                </a:cxn>
                                <a:cxn ang="0">
                                  <a:pos x="connsiteX1203" y="connsiteY1203"/>
                                </a:cxn>
                                <a:cxn ang="0">
                                  <a:pos x="connsiteX1204" y="connsiteY1204"/>
                                </a:cxn>
                                <a:cxn ang="0">
                                  <a:pos x="connsiteX1205" y="connsiteY1205"/>
                                </a:cxn>
                                <a:cxn ang="0">
                                  <a:pos x="connsiteX1206" y="connsiteY1206"/>
                                </a:cxn>
                                <a:cxn ang="0">
                                  <a:pos x="connsiteX1207" y="connsiteY1207"/>
                                </a:cxn>
                                <a:cxn ang="0">
                                  <a:pos x="connsiteX1208" y="connsiteY1208"/>
                                </a:cxn>
                                <a:cxn ang="0">
                                  <a:pos x="connsiteX1209" y="connsiteY1209"/>
                                </a:cxn>
                                <a:cxn ang="0">
                                  <a:pos x="connsiteX1210" y="connsiteY1210"/>
                                </a:cxn>
                                <a:cxn ang="0">
                                  <a:pos x="connsiteX1211" y="connsiteY1211"/>
                                </a:cxn>
                                <a:cxn ang="0">
                                  <a:pos x="connsiteX1212" y="connsiteY1212"/>
                                </a:cxn>
                                <a:cxn ang="0">
                                  <a:pos x="connsiteX1213" y="connsiteY1213"/>
                                </a:cxn>
                                <a:cxn ang="0">
                                  <a:pos x="connsiteX1214" y="connsiteY1214"/>
                                </a:cxn>
                                <a:cxn ang="0">
                                  <a:pos x="connsiteX1215" y="connsiteY1215"/>
                                </a:cxn>
                                <a:cxn ang="0">
                                  <a:pos x="connsiteX1216" y="connsiteY1216"/>
                                </a:cxn>
                                <a:cxn ang="0">
                                  <a:pos x="connsiteX1217" y="connsiteY1217"/>
                                </a:cxn>
                                <a:cxn ang="0">
                                  <a:pos x="connsiteX1218" y="connsiteY1218"/>
                                </a:cxn>
                                <a:cxn ang="0">
                                  <a:pos x="connsiteX1219" y="connsiteY1219"/>
                                </a:cxn>
                                <a:cxn ang="0">
                                  <a:pos x="connsiteX1220" y="connsiteY1220"/>
                                </a:cxn>
                                <a:cxn ang="0">
                                  <a:pos x="connsiteX1221" y="connsiteY1221"/>
                                </a:cxn>
                                <a:cxn ang="0">
                                  <a:pos x="connsiteX1222" y="connsiteY1222"/>
                                </a:cxn>
                                <a:cxn ang="0">
                                  <a:pos x="connsiteX1223" y="connsiteY1223"/>
                                </a:cxn>
                                <a:cxn ang="0">
                                  <a:pos x="connsiteX1224" y="connsiteY1224"/>
                                </a:cxn>
                                <a:cxn ang="0">
                                  <a:pos x="connsiteX1225" y="connsiteY1225"/>
                                </a:cxn>
                                <a:cxn ang="0">
                                  <a:pos x="connsiteX1226" y="connsiteY1226"/>
                                </a:cxn>
                                <a:cxn ang="0">
                                  <a:pos x="connsiteX1227" y="connsiteY1227"/>
                                </a:cxn>
                                <a:cxn ang="0">
                                  <a:pos x="connsiteX1228" y="connsiteY1228"/>
                                </a:cxn>
                                <a:cxn ang="0">
                                  <a:pos x="connsiteX1229" y="connsiteY1229"/>
                                </a:cxn>
                                <a:cxn ang="0">
                                  <a:pos x="connsiteX1230" y="connsiteY1230"/>
                                </a:cxn>
                                <a:cxn ang="0">
                                  <a:pos x="connsiteX1231" y="connsiteY1231"/>
                                </a:cxn>
                                <a:cxn ang="0">
                                  <a:pos x="connsiteX1232" y="connsiteY1232"/>
                                </a:cxn>
                                <a:cxn ang="0">
                                  <a:pos x="connsiteX1233" y="connsiteY1233"/>
                                </a:cxn>
                                <a:cxn ang="0">
                                  <a:pos x="connsiteX1234" y="connsiteY1234"/>
                                </a:cxn>
                                <a:cxn ang="0">
                                  <a:pos x="connsiteX1235" y="connsiteY1235"/>
                                </a:cxn>
                                <a:cxn ang="0">
                                  <a:pos x="connsiteX1236" y="connsiteY1236"/>
                                </a:cxn>
                                <a:cxn ang="0">
                                  <a:pos x="connsiteX1237" y="connsiteY1237"/>
                                </a:cxn>
                                <a:cxn ang="0">
                                  <a:pos x="connsiteX1238" y="connsiteY1238"/>
                                </a:cxn>
                                <a:cxn ang="0">
                                  <a:pos x="connsiteX1239" y="connsiteY1239"/>
                                </a:cxn>
                                <a:cxn ang="0">
                                  <a:pos x="connsiteX1240" y="connsiteY1240"/>
                                </a:cxn>
                                <a:cxn ang="0">
                                  <a:pos x="connsiteX1241" y="connsiteY1241"/>
                                </a:cxn>
                                <a:cxn ang="0">
                                  <a:pos x="connsiteX1242" y="connsiteY1242"/>
                                </a:cxn>
                                <a:cxn ang="0">
                                  <a:pos x="connsiteX1243" y="connsiteY1243"/>
                                </a:cxn>
                                <a:cxn ang="0">
                                  <a:pos x="connsiteX1244" y="connsiteY1244"/>
                                </a:cxn>
                                <a:cxn ang="0">
                                  <a:pos x="connsiteX1245" y="connsiteY1245"/>
                                </a:cxn>
                                <a:cxn ang="0">
                                  <a:pos x="connsiteX1246" y="connsiteY1246"/>
                                </a:cxn>
                                <a:cxn ang="0">
                                  <a:pos x="connsiteX1247" y="connsiteY1247"/>
                                </a:cxn>
                                <a:cxn ang="0">
                                  <a:pos x="connsiteX1248" y="connsiteY1248"/>
                                </a:cxn>
                                <a:cxn ang="0">
                                  <a:pos x="connsiteX1249" y="connsiteY1249"/>
                                </a:cxn>
                                <a:cxn ang="0">
                                  <a:pos x="connsiteX1250" y="connsiteY1250"/>
                                </a:cxn>
                                <a:cxn ang="0">
                                  <a:pos x="connsiteX1251" y="connsiteY1251"/>
                                </a:cxn>
                                <a:cxn ang="0">
                                  <a:pos x="connsiteX1252" y="connsiteY1252"/>
                                </a:cxn>
                                <a:cxn ang="0">
                                  <a:pos x="connsiteX1253" y="connsiteY1253"/>
                                </a:cxn>
                                <a:cxn ang="0">
                                  <a:pos x="connsiteX1254" y="connsiteY1254"/>
                                </a:cxn>
                                <a:cxn ang="0">
                                  <a:pos x="connsiteX1255" y="connsiteY1255"/>
                                </a:cxn>
                                <a:cxn ang="0">
                                  <a:pos x="connsiteX1256" y="connsiteY1256"/>
                                </a:cxn>
                                <a:cxn ang="0">
                                  <a:pos x="connsiteX1257" y="connsiteY1257"/>
                                </a:cxn>
                                <a:cxn ang="0">
                                  <a:pos x="connsiteX1258" y="connsiteY1258"/>
                                </a:cxn>
                                <a:cxn ang="0">
                                  <a:pos x="connsiteX1259" y="connsiteY1259"/>
                                </a:cxn>
                                <a:cxn ang="0">
                                  <a:pos x="connsiteX1260" y="connsiteY1260"/>
                                </a:cxn>
                                <a:cxn ang="0">
                                  <a:pos x="connsiteX1261" y="connsiteY1261"/>
                                </a:cxn>
                                <a:cxn ang="0">
                                  <a:pos x="connsiteX1262" y="connsiteY1262"/>
                                </a:cxn>
                                <a:cxn ang="0">
                                  <a:pos x="connsiteX1263" y="connsiteY1263"/>
                                </a:cxn>
                                <a:cxn ang="0">
                                  <a:pos x="connsiteX1264" y="connsiteY1264"/>
                                </a:cxn>
                                <a:cxn ang="0">
                                  <a:pos x="connsiteX1265" y="connsiteY1265"/>
                                </a:cxn>
                                <a:cxn ang="0">
                                  <a:pos x="connsiteX1266" y="connsiteY1266"/>
                                </a:cxn>
                                <a:cxn ang="0">
                                  <a:pos x="connsiteX1267" y="connsiteY1267"/>
                                </a:cxn>
                                <a:cxn ang="0">
                                  <a:pos x="connsiteX1268" y="connsiteY1268"/>
                                </a:cxn>
                                <a:cxn ang="0">
                                  <a:pos x="connsiteX1269" y="connsiteY1269"/>
                                </a:cxn>
                                <a:cxn ang="0">
                                  <a:pos x="connsiteX1270" y="connsiteY1270"/>
                                </a:cxn>
                                <a:cxn ang="0">
                                  <a:pos x="connsiteX1271" y="connsiteY1271"/>
                                </a:cxn>
                                <a:cxn ang="0">
                                  <a:pos x="connsiteX1272" y="connsiteY1272"/>
                                </a:cxn>
                                <a:cxn ang="0">
                                  <a:pos x="connsiteX1273" y="connsiteY1273"/>
                                </a:cxn>
                                <a:cxn ang="0">
                                  <a:pos x="connsiteX1274" y="connsiteY1274"/>
                                </a:cxn>
                                <a:cxn ang="0">
                                  <a:pos x="connsiteX1275" y="connsiteY1275"/>
                                </a:cxn>
                                <a:cxn ang="0">
                                  <a:pos x="connsiteX1276" y="connsiteY1276"/>
                                </a:cxn>
                                <a:cxn ang="0">
                                  <a:pos x="connsiteX1277" y="connsiteY1277"/>
                                </a:cxn>
                                <a:cxn ang="0">
                                  <a:pos x="connsiteX1278" y="connsiteY1278"/>
                                </a:cxn>
                                <a:cxn ang="0">
                                  <a:pos x="connsiteX1279" y="connsiteY1279"/>
                                </a:cxn>
                                <a:cxn ang="0">
                                  <a:pos x="connsiteX1280" y="connsiteY1280"/>
                                </a:cxn>
                                <a:cxn ang="0">
                                  <a:pos x="connsiteX1281" y="connsiteY1281"/>
                                </a:cxn>
                                <a:cxn ang="0">
                                  <a:pos x="connsiteX1282" y="connsiteY1282"/>
                                </a:cxn>
                                <a:cxn ang="0">
                                  <a:pos x="connsiteX1283" y="connsiteY1283"/>
                                </a:cxn>
                                <a:cxn ang="0">
                                  <a:pos x="connsiteX1284" y="connsiteY1284"/>
                                </a:cxn>
                                <a:cxn ang="0">
                                  <a:pos x="connsiteX1285" y="connsiteY1285"/>
                                </a:cxn>
                                <a:cxn ang="0">
                                  <a:pos x="connsiteX1286" y="connsiteY1286"/>
                                </a:cxn>
                                <a:cxn ang="0">
                                  <a:pos x="connsiteX1287" y="connsiteY1287"/>
                                </a:cxn>
                                <a:cxn ang="0">
                                  <a:pos x="connsiteX1288" y="connsiteY1288"/>
                                </a:cxn>
                                <a:cxn ang="0">
                                  <a:pos x="connsiteX1289" y="connsiteY1289"/>
                                </a:cxn>
                                <a:cxn ang="0">
                                  <a:pos x="connsiteX1290" y="connsiteY1290"/>
                                </a:cxn>
                                <a:cxn ang="0">
                                  <a:pos x="connsiteX1291" y="connsiteY1291"/>
                                </a:cxn>
                                <a:cxn ang="0">
                                  <a:pos x="connsiteX1292" y="connsiteY1292"/>
                                </a:cxn>
                                <a:cxn ang="0">
                                  <a:pos x="connsiteX1293" y="connsiteY1293"/>
                                </a:cxn>
                                <a:cxn ang="0">
                                  <a:pos x="connsiteX1294" y="connsiteY1294"/>
                                </a:cxn>
                                <a:cxn ang="0">
                                  <a:pos x="connsiteX1295" y="connsiteY1295"/>
                                </a:cxn>
                                <a:cxn ang="0">
                                  <a:pos x="connsiteX1296" y="connsiteY1296"/>
                                </a:cxn>
                                <a:cxn ang="0">
                                  <a:pos x="connsiteX1297" y="connsiteY1297"/>
                                </a:cxn>
                                <a:cxn ang="0">
                                  <a:pos x="connsiteX1298" y="connsiteY1298"/>
                                </a:cxn>
                                <a:cxn ang="0">
                                  <a:pos x="connsiteX1299" y="connsiteY1299"/>
                                </a:cxn>
                                <a:cxn ang="0">
                                  <a:pos x="connsiteX1300" y="connsiteY1300"/>
                                </a:cxn>
                                <a:cxn ang="0">
                                  <a:pos x="connsiteX1301" y="connsiteY1301"/>
                                </a:cxn>
                                <a:cxn ang="0">
                                  <a:pos x="connsiteX1302" y="connsiteY1302"/>
                                </a:cxn>
                                <a:cxn ang="0">
                                  <a:pos x="connsiteX1303" y="connsiteY1303"/>
                                </a:cxn>
                                <a:cxn ang="0">
                                  <a:pos x="connsiteX1304" y="connsiteY1304"/>
                                </a:cxn>
                                <a:cxn ang="0">
                                  <a:pos x="connsiteX1305" y="connsiteY1305"/>
                                </a:cxn>
                                <a:cxn ang="0">
                                  <a:pos x="connsiteX1306" y="connsiteY1306"/>
                                </a:cxn>
                                <a:cxn ang="0">
                                  <a:pos x="connsiteX1307" y="connsiteY1307"/>
                                </a:cxn>
                                <a:cxn ang="0">
                                  <a:pos x="connsiteX1308" y="connsiteY1308"/>
                                </a:cxn>
                                <a:cxn ang="0">
                                  <a:pos x="connsiteX1309" y="connsiteY1309"/>
                                </a:cxn>
                                <a:cxn ang="0">
                                  <a:pos x="connsiteX1310" y="connsiteY1310"/>
                                </a:cxn>
                                <a:cxn ang="0">
                                  <a:pos x="connsiteX1311" y="connsiteY1311"/>
                                </a:cxn>
                                <a:cxn ang="0">
                                  <a:pos x="connsiteX1312" y="connsiteY1312"/>
                                </a:cxn>
                                <a:cxn ang="0">
                                  <a:pos x="connsiteX1313" y="connsiteY1313"/>
                                </a:cxn>
                                <a:cxn ang="0">
                                  <a:pos x="connsiteX1314" y="connsiteY1314"/>
                                </a:cxn>
                                <a:cxn ang="0">
                                  <a:pos x="connsiteX1315" y="connsiteY1315"/>
                                </a:cxn>
                                <a:cxn ang="0">
                                  <a:pos x="connsiteX1316" y="connsiteY1316"/>
                                </a:cxn>
                                <a:cxn ang="0">
                                  <a:pos x="connsiteX1317" y="connsiteY1317"/>
                                </a:cxn>
                                <a:cxn ang="0">
                                  <a:pos x="connsiteX1318" y="connsiteY1318"/>
                                </a:cxn>
                                <a:cxn ang="0">
                                  <a:pos x="connsiteX1319" y="connsiteY1319"/>
                                </a:cxn>
                                <a:cxn ang="0">
                                  <a:pos x="connsiteX1320" y="connsiteY1320"/>
                                </a:cxn>
                                <a:cxn ang="0">
                                  <a:pos x="connsiteX1321" y="connsiteY1321"/>
                                </a:cxn>
                                <a:cxn ang="0">
                                  <a:pos x="connsiteX1322" y="connsiteY1322"/>
                                </a:cxn>
                                <a:cxn ang="0">
                                  <a:pos x="connsiteX1323" y="connsiteY1323"/>
                                </a:cxn>
                                <a:cxn ang="0">
                                  <a:pos x="connsiteX1324" y="connsiteY1324"/>
                                </a:cxn>
                                <a:cxn ang="0">
                                  <a:pos x="connsiteX1325" y="connsiteY1325"/>
                                </a:cxn>
                                <a:cxn ang="0">
                                  <a:pos x="connsiteX1326" y="connsiteY1326"/>
                                </a:cxn>
                                <a:cxn ang="0">
                                  <a:pos x="connsiteX1327" y="connsiteY1327"/>
                                </a:cxn>
                                <a:cxn ang="0">
                                  <a:pos x="connsiteX1328" y="connsiteY1328"/>
                                </a:cxn>
                                <a:cxn ang="0">
                                  <a:pos x="connsiteX1329" y="connsiteY1329"/>
                                </a:cxn>
                                <a:cxn ang="0">
                                  <a:pos x="connsiteX1330" y="connsiteY1330"/>
                                </a:cxn>
                                <a:cxn ang="0">
                                  <a:pos x="connsiteX1331" y="connsiteY1331"/>
                                </a:cxn>
                                <a:cxn ang="0">
                                  <a:pos x="connsiteX1332" y="connsiteY1332"/>
                                </a:cxn>
                                <a:cxn ang="0">
                                  <a:pos x="connsiteX1333" y="connsiteY1333"/>
                                </a:cxn>
                                <a:cxn ang="0">
                                  <a:pos x="connsiteX1334" y="connsiteY1334"/>
                                </a:cxn>
                                <a:cxn ang="0">
                                  <a:pos x="connsiteX1335" y="connsiteY1335"/>
                                </a:cxn>
                                <a:cxn ang="0">
                                  <a:pos x="connsiteX1336" y="connsiteY1336"/>
                                </a:cxn>
                                <a:cxn ang="0">
                                  <a:pos x="connsiteX1337" y="connsiteY1337"/>
                                </a:cxn>
                                <a:cxn ang="0">
                                  <a:pos x="connsiteX1338" y="connsiteY1338"/>
                                </a:cxn>
                                <a:cxn ang="0">
                                  <a:pos x="connsiteX1339" y="connsiteY1339"/>
                                </a:cxn>
                                <a:cxn ang="0">
                                  <a:pos x="connsiteX1340" y="connsiteY1340"/>
                                </a:cxn>
                                <a:cxn ang="0">
                                  <a:pos x="connsiteX1341" y="connsiteY1341"/>
                                </a:cxn>
                                <a:cxn ang="0">
                                  <a:pos x="connsiteX1342" y="connsiteY1342"/>
                                </a:cxn>
                                <a:cxn ang="0">
                                  <a:pos x="connsiteX1343" y="connsiteY1343"/>
                                </a:cxn>
                                <a:cxn ang="0">
                                  <a:pos x="connsiteX1344" y="connsiteY1344"/>
                                </a:cxn>
                                <a:cxn ang="0">
                                  <a:pos x="connsiteX1345" y="connsiteY1345"/>
                                </a:cxn>
                                <a:cxn ang="0">
                                  <a:pos x="connsiteX1346" y="connsiteY1346"/>
                                </a:cxn>
                                <a:cxn ang="0">
                                  <a:pos x="connsiteX1347" y="connsiteY1347"/>
                                </a:cxn>
                                <a:cxn ang="0">
                                  <a:pos x="connsiteX1348" y="connsiteY1348"/>
                                </a:cxn>
                                <a:cxn ang="0">
                                  <a:pos x="connsiteX1349" y="connsiteY1349"/>
                                </a:cxn>
                                <a:cxn ang="0">
                                  <a:pos x="connsiteX1350" y="connsiteY1350"/>
                                </a:cxn>
                                <a:cxn ang="0">
                                  <a:pos x="connsiteX1351" y="connsiteY1351"/>
                                </a:cxn>
                                <a:cxn ang="0">
                                  <a:pos x="connsiteX1352" y="connsiteY1352"/>
                                </a:cxn>
                                <a:cxn ang="0">
                                  <a:pos x="connsiteX1353" y="connsiteY1353"/>
                                </a:cxn>
                                <a:cxn ang="0">
                                  <a:pos x="connsiteX1354" y="connsiteY1354"/>
                                </a:cxn>
                                <a:cxn ang="0">
                                  <a:pos x="connsiteX1355" y="connsiteY1355"/>
                                </a:cxn>
                                <a:cxn ang="0">
                                  <a:pos x="connsiteX1356" y="connsiteY1356"/>
                                </a:cxn>
                                <a:cxn ang="0">
                                  <a:pos x="connsiteX1357" y="connsiteY1357"/>
                                </a:cxn>
                                <a:cxn ang="0">
                                  <a:pos x="connsiteX1358" y="connsiteY1358"/>
                                </a:cxn>
                                <a:cxn ang="0">
                                  <a:pos x="connsiteX1359" y="connsiteY1359"/>
                                </a:cxn>
                                <a:cxn ang="0">
                                  <a:pos x="connsiteX1360" y="connsiteY1360"/>
                                </a:cxn>
                                <a:cxn ang="0">
                                  <a:pos x="connsiteX1361" y="connsiteY1361"/>
                                </a:cxn>
                                <a:cxn ang="0">
                                  <a:pos x="connsiteX1362" y="connsiteY1362"/>
                                </a:cxn>
                                <a:cxn ang="0">
                                  <a:pos x="connsiteX1363" y="connsiteY1363"/>
                                </a:cxn>
                                <a:cxn ang="0">
                                  <a:pos x="connsiteX1364" y="connsiteY1364"/>
                                </a:cxn>
                                <a:cxn ang="0">
                                  <a:pos x="connsiteX1365" y="connsiteY1365"/>
                                </a:cxn>
                                <a:cxn ang="0">
                                  <a:pos x="connsiteX1366" y="connsiteY1366"/>
                                </a:cxn>
                                <a:cxn ang="0">
                                  <a:pos x="connsiteX1367" y="connsiteY1367"/>
                                </a:cxn>
                                <a:cxn ang="0">
                                  <a:pos x="connsiteX1368" y="connsiteY1368"/>
                                </a:cxn>
                                <a:cxn ang="0">
                                  <a:pos x="connsiteX1369" y="connsiteY1369"/>
                                </a:cxn>
                                <a:cxn ang="0">
                                  <a:pos x="connsiteX1370" y="connsiteY1370"/>
                                </a:cxn>
                                <a:cxn ang="0">
                                  <a:pos x="connsiteX1371" y="connsiteY1371"/>
                                </a:cxn>
                                <a:cxn ang="0">
                                  <a:pos x="connsiteX1372" y="connsiteY1372"/>
                                </a:cxn>
                                <a:cxn ang="0">
                                  <a:pos x="connsiteX1373" y="connsiteY1373"/>
                                </a:cxn>
                                <a:cxn ang="0">
                                  <a:pos x="connsiteX1374" y="connsiteY1374"/>
                                </a:cxn>
                                <a:cxn ang="0">
                                  <a:pos x="connsiteX1375" y="connsiteY1375"/>
                                </a:cxn>
                                <a:cxn ang="0">
                                  <a:pos x="connsiteX1376" y="connsiteY1376"/>
                                </a:cxn>
                                <a:cxn ang="0">
                                  <a:pos x="connsiteX1377" y="connsiteY1377"/>
                                </a:cxn>
                                <a:cxn ang="0">
                                  <a:pos x="connsiteX1378" y="connsiteY1378"/>
                                </a:cxn>
                                <a:cxn ang="0">
                                  <a:pos x="connsiteX1379" y="connsiteY1379"/>
                                </a:cxn>
                                <a:cxn ang="0">
                                  <a:pos x="connsiteX1380" y="connsiteY1380"/>
                                </a:cxn>
                                <a:cxn ang="0">
                                  <a:pos x="connsiteX1381" y="connsiteY1381"/>
                                </a:cxn>
                                <a:cxn ang="0">
                                  <a:pos x="connsiteX1382" y="connsiteY1382"/>
                                </a:cxn>
                                <a:cxn ang="0">
                                  <a:pos x="connsiteX1383" y="connsiteY1383"/>
                                </a:cxn>
                                <a:cxn ang="0">
                                  <a:pos x="connsiteX1384" y="connsiteY1384"/>
                                </a:cxn>
                                <a:cxn ang="0">
                                  <a:pos x="connsiteX1385" y="connsiteY1385"/>
                                </a:cxn>
                                <a:cxn ang="0">
                                  <a:pos x="connsiteX1386" y="connsiteY1386"/>
                                </a:cxn>
                                <a:cxn ang="0">
                                  <a:pos x="connsiteX1387" y="connsiteY1387"/>
                                </a:cxn>
                                <a:cxn ang="0">
                                  <a:pos x="connsiteX1388" y="connsiteY1388"/>
                                </a:cxn>
                                <a:cxn ang="0">
                                  <a:pos x="connsiteX1389" y="connsiteY1389"/>
                                </a:cxn>
                                <a:cxn ang="0">
                                  <a:pos x="connsiteX1390" y="connsiteY1390"/>
                                </a:cxn>
                                <a:cxn ang="0">
                                  <a:pos x="connsiteX1391" y="connsiteY1391"/>
                                </a:cxn>
                                <a:cxn ang="0">
                                  <a:pos x="connsiteX1392" y="connsiteY1392"/>
                                </a:cxn>
                                <a:cxn ang="0">
                                  <a:pos x="connsiteX1393" y="connsiteY1393"/>
                                </a:cxn>
                                <a:cxn ang="0">
                                  <a:pos x="connsiteX1394" y="connsiteY1394"/>
                                </a:cxn>
                                <a:cxn ang="0">
                                  <a:pos x="connsiteX1395" y="connsiteY1395"/>
                                </a:cxn>
                                <a:cxn ang="0">
                                  <a:pos x="connsiteX1396" y="connsiteY1396"/>
                                </a:cxn>
                                <a:cxn ang="0">
                                  <a:pos x="connsiteX1397" y="connsiteY1397"/>
                                </a:cxn>
                                <a:cxn ang="0">
                                  <a:pos x="connsiteX1398" y="connsiteY1398"/>
                                </a:cxn>
                                <a:cxn ang="0">
                                  <a:pos x="connsiteX1399" y="connsiteY1399"/>
                                </a:cxn>
                                <a:cxn ang="0">
                                  <a:pos x="connsiteX1400" y="connsiteY1400"/>
                                </a:cxn>
                                <a:cxn ang="0">
                                  <a:pos x="connsiteX1401" y="connsiteY1401"/>
                                </a:cxn>
                                <a:cxn ang="0">
                                  <a:pos x="connsiteX1402" y="connsiteY1402"/>
                                </a:cxn>
                                <a:cxn ang="0">
                                  <a:pos x="connsiteX1403" y="connsiteY1403"/>
                                </a:cxn>
                                <a:cxn ang="0">
                                  <a:pos x="connsiteX1404" y="connsiteY1404"/>
                                </a:cxn>
                                <a:cxn ang="0">
                                  <a:pos x="connsiteX1405" y="connsiteY1405"/>
                                </a:cxn>
                                <a:cxn ang="0">
                                  <a:pos x="connsiteX1406" y="connsiteY1406"/>
                                </a:cxn>
                                <a:cxn ang="0">
                                  <a:pos x="connsiteX1407" y="connsiteY1407"/>
                                </a:cxn>
                                <a:cxn ang="0">
                                  <a:pos x="connsiteX1408" y="connsiteY1408"/>
                                </a:cxn>
                                <a:cxn ang="0">
                                  <a:pos x="connsiteX1409" y="connsiteY1409"/>
                                </a:cxn>
                                <a:cxn ang="0">
                                  <a:pos x="connsiteX1410" y="connsiteY1410"/>
                                </a:cxn>
                                <a:cxn ang="0">
                                  <a:pos x="connsiteX1411" y="connsiteY1411"/>
                                </a:cxn>
                                <a:cxn ang="0">
                                  <a:pos x="connsiteX1412" y="connsiteY1412"/>
                                </a:cxn>
                                <a:cxn ang="0">
                                  <a:pos x="connsiteX1413" y="connsiteY1413"/>
                                </a:cxn>
                                <a:cxn ang="0">
                                  <a:pos x="connsiteX1414" y="connsiteY1414"/>
                                </a:cxn>
                                <a:cxn ang="0">
                                  <a:pos x="connsiteX1415" y="connsiteY1415"/>
                                </a:cxn>
                                <a:cxn ang="0">
                                  <a:pos x="connsiteX1416" y="connsiteY1416"/>
                                </a:cxn>
                                <a:cxn ang="0">
                                  <a:pos x="connsiteX1417" y="connsiteY1417"/>
                                </a:cxn>
                                <a:cxn ang="0">
                                  <a:pos x="connsiteX1418" y="connsiteY1418"/>
                                </a:cxn>
                                <a:cxn ang="0">
                                  <a:pos x="connsiteX1419" y="connsiteY1419"/>
                                </a:cxn>
                                <a:cxn ang="0">
                                  <a:pos x="connsiteX1420" y="connsiteY1420"/>
                                </a:cxn>
                                <a:cxn ang="0">
                                  <a:pos x="connsiteX1421" y="connsiteY1421"/>
                                </a:cxn>
                                <a:cxn ang="0">
                                  <a:pos x="connsiteX1422" y="connsiteY1422"/>
                                </a:cxn>
                                <a:cxn ang="0">
                                  <a:pos x="connsiteX1423" y="connsiteY1423"/>
                                </a:cxn>
                                <a:cxn ang="0">
                                  <a:pos x="connsiteX1424" y="connsiteY1424"/>
                                </a:cxn>
                                <a:cxn ang="0">
                                  <a:pos x="connsiteX1425" y="connsiteY1425"/>
                                </a:cxn>
                                <a:cxn ang="0">
                                  <a:pos x="connsiteX1426" y="connsiteY1426"/>
                                </a:cxn>
                                <a:cxn ang="0">
                                  <a:pos x="connsiteX1427" y="connsiteY1427"/>
                                </a:cxn>
                                <a:cxn ang="0">
                                  <a:pos x="connsiteX1428" y="connsiteY1428"/>
                                </a:cxn>
                                <a:cxn ang="0">
                                  <a:pos x="connsiteX1429" y="connsiteY1429"/>
                                </a:cxn>
                                <a:cxn ang="0">
                                  <a:pos x="connsiteX1430" y="connsiteY1430"/>
                                </a:cxn>
                                <a:cxn ang="0">
                                  <a:pos x="connsiteX1431" y="connsiteY1431"/>
                                </a:cxn>
                                <a:cxn ang="0">
                                  <a:pos x="connsiteX1432" y="connsiteY1432"/>
                                </a:cxn>
                                <a:cxn ang="0">
                                  <a:pos x="connsiteX1433" y="connsiteY1433"/>
                                </a:cxn>
                                <a:cxn ang="0">
                                  <a:pos x="connsiteX1434" y="connsiteY1434"/>
                                </a:cxn>
                                <a:cxn ang="0">
                                  <a:pos x="connsiteX1435" y="connsiteY1435"/>
                                </a:cxn>
                                <a:cxn ang="0">
                                  <a:pos x="connsiteX1436" y="connsiteY1436"/>
                                </a:cxn>
                                <a:cxn ang="0">
                                  <a:pos x="connsiteX1437" y="connsiteY1437"/>
                                </a:cxn>
                                <a:cxn ang="0">
                                  <a:pos x="connsiteX1438" y="connsiteY1438"/>
                                </a:cxn>
                                <a:cxn ang="0">
                                  <a:pos x="connsiteX1439" y="connsiteY1439"/>
                                </a:cxn>
                                <a:cxn ang="0">
                                  <a:pos x="connsiteX1440" y="connsiteY1440"/>
                                </a:cxn>
                                <a:cxn ang="0">
                                  <a:pos x="connsiteX1441" y="connsiteY1441"/>
                                </a:cxn>
                                <a:cxn ang="0">
                                  <a:pos x="connsiteX1442" y="connsiteY1442"/>
                                </a:cxn>
                                <a:cxn ang="0">
                                  <a:pos x="connsiteX1443" y="connsiteY1443"/>
                                </a:cxn>
                                <a:cxn ang="0">
                                  <a:pos x="connsiteX1444" y="connsiteY1444"/>
                                </a:cxn>
                                <a:cxn ang="0">
                                  <a:pos x="connsiteX1445" y="connsiteY1445"/>
                                </a:cxn>
                                <a:cxn ang="0">
                                  <a:pos x="connsiteX1446" y="connsiteY1446"/>
                                </a:cxn>
                                <a:cxn ang="0">
                                  <a:pos x="connsiteX1447" y="connsiteY1447"/>
                                </a:cxn>
                                <a:cxn ang="0">
                                  <a:pos x="connsiteX1448" y="connsiteY1448"/>
                                </a:cxn>
                                <a:cxn ang="0">
                                  <a:pos x="connsiteX1449" y="connsiteY1449"/>
                                </a:cxn>
                                <a:cxn ang="0">
                                  <a:pos x="connsiteX1450" y="connsiteY1450"/>
                                </a:cxn>
                                <a:cxn ang="0">
                                  <a:pos x="connsiteX1451" y="connsiteY1451"/>
                                </a:cxn>
                                <a:cxn ang="0">
                                  <a:pos x="connsiteX1452" y="connsiteY1452"/>
                                </a:cxn>
                                <a:cxn ang="0">
                                  <a:pos x="connsiteX1453" y="connsiteY1453"/>
                                </a:cxn>
                                <a:cxn ang="0">
                                  <a:pos x="connsiteX1454" y="connsiteY1454"/>
                                </a:cxn>
                                <a:cxn ang="0">
                                  <a:pos x="connsiteX1455" y="connsiteY1455"/>
                                </a:cxn>
                                <a:cxn ang="0">
                                  <a:pos x="connsiteX1456" y="connsiteY1456"/>
                                </a:cxn>
                                <a:cxn ang="0">
                                  <a:pos x="connsiteX1457" y="connsiteY1457"/>
                                </a:cxn>
                                <a:cxn ang="0">
                                  <a:pos x="connsiteX1458" y="connsiteY1458"/>
                                </a:cxn>
                                <a:cxn ang="0">
                                  <a:pos x="connsiteX1459" y="connsiteY1459"/>
                                </a:cxn>
                                <a:cxn ang="0">
                                  <a:pos x="connsiteX1460" y="connsiteY1460"/>
                                </a:cxn>
                                <a:cxn ang="0">
                                  <a:pos x="connsiteX1461" y="connsiteY1461"/>
                                </a:cxn>
                                <a:cxn ang="0">
                                  <a:pos x="connsiteX1462" y="connsiteY1462"/>
                                </a:cxn>
                                <a:cxn ang="0">
                                  <a:pos x="connsiteX1463" y="connsiteY1463"/>
                                </a:cxn>
                                <a:cxn ang="0">
                                  <a:pos x="connsiteX1464" y="connsiteY1464"/>
                                </a:cxn>
                                <a:cxn ang="0">
                                  <a:pos x="connsiteX1465" y="connsiteY1465"/>
                                </a:cxn>
                                <a:cxn ang="0">
                                  <a:pos x="connsiteX1466" y="connsiteY1466"/>
                                </a:cxn>
                                <a:cxn ang="0">
                                  <a:pos x="connsiteX1467" y="connsiteY1467"/>
                                </a:cxn>
                                <a:cxn ang="0">
                                  <a:pos x="connsiteX1468" y="connsiteY1468"/>
                                </a:cxn>
                                <a:cxn ang="0">
                                  <a:pos x="connsiteX1469" y="connsiteY1469"/>
                                </a:cxn>
                                <a:cxn ang="0">
                                  <a:pos x="connsiteX1470" y="connsiteY1470"/>
                                </a:cxn>
                                <a:cxn ang="0">
                                  <a:pos x="connsiteX1471" y="connsiteY1471"/>
                                </a:cxn>
                                <a:cxn ang="0">
                                  <a:pos x="connsiteX1472" y="connsiteY1472"/>
                                </a:cxn>
                                <a:cxn ang="0">
                                  <a:pos x="connsiteX1473" y="connsiteY1473"/>
                                </a:cxn>
                                <a:cxn ang="0">
                                  <a:pos x="connsiteX1474" y="connsiteY1474"/>
                                </a:cxn>
                                <a:cxn ang="0">
                                  <a:pos x="connsiteX1475" y="connsiteY1475"/>
                                </a:cxn>
                                <a:cxn ang="0">
                                  <a:pos x="connsiteX1476" y="connsiteY1476"/>
                                </a:cxn>
                                <a:cxn ang="0">
                                  <a:pos x="connsiteX1477" y="connsiteY1477"/>
                                </a:cxn>
                                <a:cxn ang="0">
                                  <a:pos x="connsiteX1478" y="connsiteY1478"/>
                                </a:cxn>
                                <a:cxn ang="0">
                                  <a:pos x="connsiteX1479" y="connsiteY1479"/>
                                </a:cxn>
                                <a:cxn ang="0">
                                  <a:pos x="connsiteX1480" y="connsiteY1480"/>
                                </a:cxn>
                                <a:cxn ang="0">
                                  <a:pos x="connsiteX1481" y="connsiteY1481"/>
                                </a:cxn>
                                <a:cxn ang="0">
                                  <a:pos x="connsiteX1482" y="connsiteY1482"/>
                                </a:cxn>
                                <a:cxn ang="0">
                                  <a:pos x="connsiteX1483" y="connsiteY1483"/>
                                </a:cxn>
                                <a:cxn ang="0">
                                  <a:pos x="connsiteX1484" y="connsiteY1484"/>
                                </a:cxn>
                                <a:cxn ang="0">
                                  <a:pos x="connsiteX1485" y="connsiteY1485"/>
                                </a:cxn>
                                <a:cxn ang="0">
                                  <a:pos x="connsiteX1486" y="connsiteY1486"/>
                                </a:cxn>
                                <a:cxn ang="0">
                                  <a:pos x="connsiteX1487" y="connsiteY1487"/>
                                </a:cxn>
                                <a:cxn ang="0">
                                  <a:pos x="connsiteX1488" y="connsiteY1488"/>
                                </a:cxn>
                                <a:cxn ang="0">
                                  <a:pos x="connsiteX1489" y="connsiteY1489"/>
                                </a:cxn>
                                <a:cxn ang="0">
                                  <a:pos x="connsiteX1490" y="connsiteY1490"/>
                                </a:cxn>
                                <a:cxn ang="0">
                                  <a:pos x="connsiteX1491" y="connsiteY1491"/>
                                </a:cxn>
                                <a:cxn ang="0">
                                  <a:pos x="connsiteX1492" y="connsiteY1492"/>
                                </a:cxn>
                                <a:cxn ang="0">
                                  <a:pos x="connsiteX1493" y="connsiteY1493"/>
                                </a:cxn>
                                <a:cxn ang="0">
                                  <a:pos x="connsiteX1494" y="connsiteY1494"/>
                                </a:cxn>
                                <a:cxn ang="0">
                                  <a:pos x="connsiteX1495" y="connsiteY1495"/>
                                </a:cxn>
                                <a:cxn ang="0">
                                  <a:pos x="connsiteX1496" y="connsiteY1496"/>
                                </a:cxn>
                                <a:cxn ang="0">
                                  <a:pos x="connsiteX1497" y="connsiteY1497"/>
                                </a:cxn>
                                <a:cxn ang="0">
                                  <a:pos x="connsiteX1498" y="connsiteY1498"/>
                                </a:cxn>
                                <a:cxn ang="0">
                                  <a:pos x="connsiteX1499" y="connsiteY1499"/>
                                </a:cxn>
                                <a:cxn ang="0">
                                  <a:pos x="connsiteX1500" y="connsiteY1500"/>
                                </a:cxn>
                                <a:cxn ang="0">
                                  <a:pos x="connsiteX1501" y="connsiteY1501"/>
                                </a:cxn>
                                <a:cxn ang="0">
                                  <a:pos x="connsiteX1502" y="connsiteY1502"/>
                                </a:cxn>
                                <a:cxn ang="0">
                                  <a:pos x="connsiteX1503" y="connsiteY1503"/>
                                </a:cxn>
                                <a:cxn ang="0">
                                  <a:pos x="connsiteX1504" y="connsiteY1504"/>
                                </a:cxn>
                                <a:cxn ang="0">
                                  <a:pos x="connsiteX1505" y="connsiteY1505"/>
                                </a:cxn>
                                <a:cxn ang="0">
                                  <a:pos x="connsiteX1506" y="connsiteY1506"/>
                                </a:cxn>
                                <a:cxn ang="0">
                                  <a:pos x="connsiteX1507" y="connsiteY1507"/>
                                </a:cxn>
                                <a:cxn ang="0">
                                  <a:pos x="connsiteX1508" y="connsiteY1508"/>
                                </a:cxn>
                                <a:cxn ang="0">
                                  <a:pos x="connsiteX1509" y="connsiteY1509"/>
                                </a:cxn>
                                <a:cxn ang="0">
                                  <a:pos x="connsiteX1510" y="connsiteY1510"/>
                                </a:cxn>
                                <a:cxn ang="0">
                                  <a:pos x="connsiteX1511" y="connsiteY1511"/>
                                </a:cxn>
                                <a:cxn ang="0">
                                  <a:pos x="connsiteX1512" y="connsiteY1512"/>
                                </a:cxn>
                                <a:cxn ang="0">
                                  <a:pos x="connsiteX1513" y="connsiteY1513"/>
                                </a:cxn>
                                <a:cxn ang="0">
                                  <a:pos x="connsiteX1514" y="connsiteY1514"/>
                                </a:cxn>
                                <a:cxn ang="0">
                                  <a:pos x="connsiteX1515" y="connsiteY1515"/>
                                </a:cxn>
                                <a:cxn ang="0">
                                  <a:pos x="connsiteX1516" y="connsiteY1516"/>
                                </a:cxn>
                                <a:cxn ang="0">
                                  <a:pos x="connsiteX1517" y="connsiteY1517"/>
                                </a:cxn>
                                <a:cxn ang="0">
                                  <a:pos x="connsiteX1518" y="connsiteY1518"/>
                                </a:cxn>
                                <a:cxn ang="0">
                                  <a:pos x="connsiteX1519" y="connsiteY1519"/>
                                </a:cxn>
                                <a:cxn ang="0">
                                  <a:pos x="connsiteX1520" y="connsiteY1520"/>
                                </a:cxn>
                                <a:cxn ang="0">
                                  <a:pos x="connsiteX1521" y="connsiteY1521"/>
                                </a:cxn>
                                <a:cxn ang="0">
                                  <a:pos x="connsiteX1522" y="connsiteY1522"/>
                                </a:cxn>
                                <a:cxn ang="0">
                                  <a:pos x="connsiteX1523" y="connsiteY1523"/>
                                </a:cxn>
                                <a:cxn ang="0">
                                  <a:pos x="connsiteX1524" y="connsiteY1524"/>
                                </a:cxn>
                                <a:cxn ang="0">
                                  <a:pos x="connsiteX1525" y="connsiteY1525"/>
                                </a:cxn>
                                <a:cxn ang="0">
                                  <a:pos x="connsiteX1526" y="connsiteY1526"/>
                                </a:cxn>
                                <a:cxn ang="0">
                                  <a:pos x="connsiteX1527" y="connsiteY1527"/>
                                </a:cxn>
                                <a:cxn ang="0">
                                  <a:pos x="connsiteX1528" y="connsiteY1528"/>
                                </a:cxn>
                                <a:cxn ang="0">
                                  <a:pos x="connsiteX1529" y="connsiteY1529"/>
                                </a:cxn>
                                <a:cxn ang="0">
                                  <a:pos x="connsiteX1530" y="connsiteY1530"/>
                                </a:cxn>
                                <a:cxn ang="0">
                                  <a:pos x="connsiteX1531" y="connsiteY1531"/>
                                </a:cxn>
                                <a:cxn ang="0">
                                  <a:pos x="connsiteX1532" y="connsiteY1532"/>
                                </a:cxn>
                                <a:cxn ang="0">
                                  <a:pos x="connsiteX1533" y="connsiteY1533"/>
                                </a:cxn>
                                <a:cxn ang="0">
                                  <a:pos x="connsiteX1534" y="connsiteY1534"/>
                                </a:cxn>
                                <a:cxn ang="0">
                                  <a:pos x="connsiteX1535" y="connsiteY1535"/>
                                </a:cxn>
                                <a:cxn ang="0">
                                  <a:pos x="connsiteX1536" y="connsiteY1536"/>
                                </a:cxn>
                                <a:cxn ang="0">
                                  <a:pos x="connsiteX1537" y="connsiteY1537"/>
                                </a:cxn>
                                <a:cxn ang="0">
                                  <a:pos x="connsiteX1538" y="connsiteY1538"/>
                                </a:cxn>
                                <a:cxn ang="0">
                                  <a:pos x="connsiteX1539" y="connsiteY1539"/>
                                </a:cxn>
                                <a:cxn ang="0">
                                  <a:pos x="connsiteX1540" y="connsiteY1540"/>
                                </a:cxn>
                                <a:cxn ang="0">
                                  <a:pos x="connsiteX1541" y="connsiteY1541"/>
                                </a:cxn>
                                <a:cxn ang="0">
                                  <a:pos x="connsiteX1542" y="connsiteY1542"/>
                                </a:cxn>
                                <a:cxn ang="0">
                                  <a:pos x="connsiteX1543" y="connsiteY1543"/>
                                </a:cxn>
                                <a:cxn ang="0">
                                  <a:pos x="connsiteX1544" y="connsiteY1544"/>
                                </a:cxn>
                                <a:cxn ang="0">
                                  <a:pos x="connsiteX1545" y="connsiteY1545"/>
                                </a:cxn>
                                <a:cxn ang="0">
                                  <a:pos x="connsiteX1546" y="connsiteY1546"/>
                                </a:cxn>
                                <a:cxn ang="0">
                                  <a:pos x="connsiteX1547" y="connsiteY1547"/>
                                </a:cxn>
                                <a:cxn ang="0">
                                  <a:pos x="connsiteX1548" y="connsiteY1548"/>
                                </a:cxn>
                                <a:cxn ang="0">
                                  <a:pos x="connsiteX1549" y="connsiteY1549"/>
                                </a:cxn>
                                <a:cxn ang="0">
                                  <a:pos x="connsiteX1550" y="connsiteY1550"/>
                                </a:cxn>
                                <a:cxn ang="0">
                                  <a:pos x="connsiteX1551" y="connsiteY1551"/>
                                </a:cxn>
                                <a:cxn ang="0">
                                  <a:pos x="connsiteX1552" y="connsiteY1552"/>
                                </a:cxn>
                                <a:cxn ang="0">
                                  <a:pos x="connsiteX1553" y="connsiteY1553"/>
                                </a:cxn>
                                <a:cxn ang="0">
                                  <a:pos x="connsiteX1554" y="connsiteY1554"/>
                                </a:cxn>
                                <a:cxn ang="0">
                                  <a:pos x="connsiteX1555" y="connsiteY1555"/>
                                </a:cxn>
                                <a:cxn ang="0">
                                  <a:pos x="connsiteX1556" y="connsiteY1556"/>
                                </a:cxn>
                                <a:cxn ang="0">
                                  <a:pos x="connsiteX1557" y="connsiteY1557"/>
                                </a:cxn>
                                <a:cxn ang="0">
                                  <a:pos x="connsiteX1558" y="connsiteY1558"/>
                                </a:cxn>
                                <a:cxn ang="0">
                                  <a:pos x="connsiteX1559" y="connsiteY1559"/>
                                </a:cxn>
                                <a:cxn ang="0">
                                  <a:pos x="connsiteX1560" y="connsiteY1560"/>
                                </a:cxn>
                                <a:cxn ang="0">
                                  <a:pos x="connsiteX1561" y="connsiteY1561"/>
                                </a:cxn>
                                <a:cxn ang="0">
                                  <a:pos x="connsiteX1562" y="connsiteY1562"/>
                                </a:cxn>
                                <a:cxn ang="0">
                                  <a:pos x="connsiteX1563" y="connsiteY1563"/>
                                </a:cxn>
                                <a:cxn ang="0">
                                  <a:pos x="connsiteX1564" y="connsiteY1564"/>
                                </a:cxn>
                                <a:cxn ang="0">
                                  <a:pos x="connsiteX1565" y="connsiteY1565"/>
                                </a:cxn>
                                <a:cxn ang="0">
                                  <a:pos x="connsiteX1566" y="connsiteY1566"/>
                                </a:cxn>
                                <a:cxn ang="0">
                                  <a:pos x="connsiteX1567" y="connsiteY1567"/>
                                </a:cxn>
                                <a:cxn ang="0">
                                  <a:pos x="connsiteX1568" y="connsiteY1568"/>
                                </a:cxn>
                                <a:cxn ang="0">
                                  <a:pos x="connsiteX1569" y="connsiteY1569"/>
                                </a:cxn>
                                <a:cxn ang="0">
                                  <a:pos x="connsiteX1570" y="connsiteY1570"/>
                                </a:cxn>
                                <a:cxn ang="0">
                                  <a:pos x="connsiteX1571" y="connsiteY1571"/>
                                </a:cxn>
                                <a:cxn ang="0">
                                  <a:pos x="connsiteX1572" y="connsiteY1572"/>
                                </a:cxn>
                                <a:cxn ang="0">
                                  <a:pos x="connsiteX1573" y="connsiteY1573"/>
                                </a:cxn>
                                <a:cxn ang="0">
                                  <a:pos x="connsiteX1574" y="connsiteY1574"/>
                                </a:cxn>
                                <a:cxn ang="0">
                                  <a:pos x="connsiteX1575" y="connsiteY1575"/>
                                </a:cxn>
                                <a:cxn ang="0">
                                  <a:pos x="connsiteX1576" y="connsiteY1576"/>
                                </a:cxn>
                                <a:cxn ang="0">
                                  <a:pos x="connsiteX1577" y="connsiteY1577"/>
                                </a:cxn>
                                <a:cxn ang="0">
                                  <a:pos x="connsiteX1578" y="connsiteY1578"/>
                                </a:cxn>
                                <a:cxn ang="0">
                                  <a:pos x="connsiteX1579" y="connsiteY1579"/>
                                </a:cxn>
                                <a:cxn ang="0">
                                  <a:pos x="connsiteX1580" y="connsiteY1580"/>
                                </a:cxn>
                                <a:cxn ang="0">
                                  <a:pos x="connsiteX1581" y="connsiteY1581"/>
                                </a:cxn>
                                <a:cxn ang="0">
                                  <a:pos x="connsiteX1582" y="connsiteY1582"/>
                                </a:cxn>
                                <a:cxn ang="0">
                                  <a:pos x="connsiteX1583" y="connsiteY1583"/>
                                </a:cxn>
                                <a:cxn ang="0">
                                  <a:pos x="connsiteX1584" y="connsiteY1584"/>
                                </a:cxn>
                                <a:cxn ang="0">
                                  <a:pos x="connsiteX1585" y="connsiteY1585"/>
                                </a:cxn>
                                <a:cxn ang="0">
                                  <a:pos x="connsiteX1586" y="connsiteY1586"/>
                                </a:cxn>
                                <a:cxn ang="0">
                                  <a:pos x="connsiteX1587" y="connsiteY1587"/>
                                </a:cxn>
                                <a:cxn ang="0">
                                  <a:pos x="connsiteX1588" y="connsiteY1588"/>
                                </a:cxn>
                                <a:cxn ang="0">
                                  <a:pos x="connsiteX1589" y="connsiteY1589"/>
                                </a:cxn>
                                <a:cxn ang="0">
                                  <a:pos x="connsiteX1590" y="connsiteY1590"/>
                                </a:cxn>
                                <a:cxn ang="0">
                                  <a:pos x="connsiteX1591" y="connsiteY1591"/>
                                </a:cxn>
                                <a:cxn ang="0">
                                  <a:pos x="connsiteX1592" y="connsiteY1592"/>
                                </a:cxn>
                                <a:cxn ang="0">
                                  <a:pos x="connsiteX1593" y="connsiteY1593"/>
                                </a:cxn>
                                <a:cxn ang="0">
                                  <a:pos x="connsiteX1594" y="connsiteY1594"/>
                                </a:cxn>
                                <a:cxn ang="0">
                                  <a:pos x="connsiteX1595" y="connsiteY1595"/>
                                </a:cxn>
                                <a:cxn ang="0">
                                  <a:pos x="connsiteX1596" y="connsiteY1596"/>
                                </a:cxn>
                                <a:cxn ang="0">
                                  <a:pos x="connsiteX1597" y="connsiteY1597"/>
                                </a:cxn>
                                <a:cxn ang="0">
                                  <a:pos x="connsiteX1598" y="connsiteY1598"/>
                                </a:cxn>
                                <a:cxn ang="0">
                                  <a:pos x="connsiteX1599" y="connsiteY1599"/>
                                </a:cxn>
                                <a:cxn ang="0">
                                  <a:pos x="connsiteX1600" y="connsiteY1600"/>
                                </a:cxn>
                                <a:cxn ang="0">
                                  <a:pos x="connsiteX1601" y="connsiteY1601"/>
                                </a:cxn>
                                <a:cxn ang="0">
                                  <a:pos x="connsiteX1602" y="connsiteY1602"/>
                                </a:cxn>
                                <a:cxn ang="0">
                                  <a:pos x="connsiteX1603" y="connsiteY1603"/>
                                </a:cxn>
                                <a:cxn ang="0">
                                  <a:pos x="connsiteX1604" y="connsiteY1604"/>
                                </a:cxn>
                                <a:cxn ang="0">
                                  <a:pos x="connsiteX1605" y="connsiteY1605"/>
                                </a:cxn>
                                <a:cxn ang="0">
                                  <a:pos x="connsiteX1606" y="connsiteY1606"/>
                                </a:cxn>
                                <a:cxn ang="0">
                                  <a:pos x="connsiteX1607" y="connsiteY1607"/>
                                </a:cxn>
                                <a:cxn ang="0">
                                  <a:pos x="connsiteX1608" y="connsiteY1608"/>
                                </a:cxn>
                                <a:cxn ang="0">
                                  <a:pos x="connsiteX1609" y="connsiteY1609"/>
                                </a:cxn>
                                <a:cxn ang="0">
                                  <a:pos x="connsiteX1610" y="connsiteY1610"/>
                                </a:cxn>
                                <a:cxn ang="0">
                                  <a:pos x="connsiteX1611" y="connsiteY1611"/>
                                </a:cxn>
                                <a:cxn ang="0">
                                  <a:pos x="connsiteX1612" y="connsiteY1612"/>
                                </a:cxn>
                                <a:cxn ang="0">
                                  <a:pos x="connsiteX1613" y="connsiteY1613"/>
                                </a:cxn>
                                <a:cxn ang="0">
                                  <a:pos x="connsiteX1614" y="connsiteY1614"/>
                                </a:cxn>
                                <a:cxn ang="0">
                                  <a:pos x="connsiteX1615" y="connsiteY1615"/>
                                </a:cxn>
                                <a:cxn ang="0">
                                  <a:pos x="connsiteX1616" y="connsiteY1616"/>
                                </a:cxn>
                                <a:cxn ang="0">
                                  <a:pos x="connsiteX1617" y="connsiteY1617"/>
                                </a:cxn>
                                <a:cxn ang="0">
                                  <a:pos x="connsiteX1618" y="connsiteY1618"/>
                                </a:cxn>
                                <a:cxn ang="0">
                                  <a:pos x="connsiteX1619" y="connsiteY1619"/>
                                </a:cxn>
                                <a:cxn ang="0">
                                  <a:pos x="connsiteX1620" y="connsiteY1620"/>
                                </a:cxn>
                                <a:cxn ang="0">
                                  <a:pos x="connsiteX1621" y="connsiteY1621"/>
                                </a:cxn>
                                <a:cxn ang="0">
                                  <a:pos x="connsiteX1622" y="connsiteY1622"/>
                                </a:cxn>
                                <a:cxn ang="0">
                                  <a:pos x="connsiteX1623" y="connsiteY1623"/>
                                </a:cxn>
                                <a:cxn ang="0">
                                  <a:pos x="connsiteX1624" y="connsiteY1624"/>
                                </a:cxn>
                                <a:cxn ang="0">
                                  <a:pos x="connsiteX1625" y="connsiteY1625"/>
                                </a:cxn>
                                <a:cxn ang="0">
                                  <a:pos x="connsiteX1626" y="connsiteY1626"/>
                                </a:cxn>
                                <a:cxn ang="0">
                                  <a:pos x="connsiteX1627" y="connsiteY1627"/>
                                </a:cxn>
                                <a:cxn ang="0">
                                  <a:pos x="connsiteX1628" y="connsiteY1628"/>
                                </a:cxn>
                                <a:cxn ang="0">
                                  <a:pos x="connsiteX1629" y="connsiteY1629"/>
                                </a:cxn>
                                <a:cxn ang="0">
                                  <a:pos x="connsiteX1630" y="connsiteY1630"/>
                                </a:cxn>
                                <a:cxn ang="0">
                                  <a:pos x="connsiteX1631" y="connsiteY1631"/>
                                </a:cxn>
                                <a:cxn ang="0">
                                  <a:pos x="connsiteX1632" y="connsiteY1632"/>
                                </a:cxn>
                                <a:cxn ang="0">
                                  <a:pos x="connsiteX1633" y="connsiteY1633"/>
                                </a:cxn>
                                <a:cxn ang="0">
                                  <a:pos x="connsiteX1634" y="connsiteY1634"/>
                                </a:cxn>
                                <a:cxn ang="0">
                                  <a:pos x="connsiteX1635" y="connsiteY1635"/>
                                </a:cxn>
                                <a:cxn ang="0">
                                  <a:pos x="connsiteX1636" y="connsiteY1636"/>
                                </a:cxn>
                                <a:cxn ang="0">
                                  <a:pos x="connsiteX1637" y="connsiteY1637"/>
                                </a:cxn>
                                <a:cxn ang="0">
                                  <a:pos x="connsiteX1638" y="connsiteY1638"/>
                                </a:cxn>
                                <a:cxn ang="0">
                                  <a:pos x="connsiteX1639" y="connsiteY1639"/>
                                </a:cxn>
                                <a:cxn ang="0">
                                  <a:pos x="connsiteX1640" y="connsiteY1640"/>
                                </a:cxn>
                                <a:cxn ang="0">
                                  <a:pos x="connsiteX1641" y="connsiteY1641"/>
                                </a:cxn>
                                <a:cxn ang="0">
                                  <a:pos x="connsiteX1642" y="connsiteY1642"/>
                                </a:cxn>
                                <a:cxn ang="0">
                                  <a:pos x="connsiteX1643" y="connsiteY1643"/>
                                </a:cxn>
                                <a:cxn ang="0">
                                  <a:pos x="connsiteX1644" y="connsiteY1644"/>
                                </a:cxn>
                                <a:cxn ang="0">
                                  <a:pos x="connsiteX1645" y="connsiteY1645"/>
                                </a:cxn>
                                <a:cxn ang="0">
                                  <a:pos x="connsiteX1646" y="connsiteY1646"/>
                                </a:cxn>
                                <a:cxn ang="0">
                                  <a:pos x="connsiteX1647" y="connsiteY1647"/>
                                </a:cxn>
                                <a:cxn ang="0">
                                  <a:pos x="connsiteX1648" y="connsiteY1648"/>
                                </a:cxn>
                                <a:cxn ang="0">
                                  <a:pos x="connsiteX1649" y="connsiteY1649"/>
                                </a:cxn>
                                <a:cxn ang="0">
                                  <a:pos x="connsiteX1650" y="connsiteY1650"/>
                                </a:cxn>
                                <a:cxn ang="0">
                                  <a:pos x="connsiteX1651" y="connsiteY1651"/>
                                </a:cxn>
                                <a:cxn ang="0">
                                  <a:pos x="connsiteX1652" y="connsiteY1652"/>
                                </a:cxn>
                                <a:cxn ang="0">
                                  <a:pos x="connsiteX1653" y="connsiteY1653"/>
                                </a:cxn>
                                <a:cxn ang="0">
                                  <a:pos x="connsiteX1654" y="connsiteY1654"/>
                                </a:cxn>
                                <a:cxn ang="0">
                                  <a:pos x="connsiteX1655" y="connsiteY1655"/>
                                </a:cxn>
                                <a:cxn ang="0">
                                  <a:pos x="connsiteX1656" y="connsiteY1656"/>
                                </a:cxn>
                                <a:cxn ang="0">
                                  <a:pos x="connsiteX1657" y="connsiteY1657"/>
                                </a:cxn>
                                <a:cxn ang="0">
                                  <a:pos x="connsiteX1658" y="connsiteY1658"/>
                                </a:cxn>
                                <a:cxn ang="0">
                                  <a:pos x="connsiteX1659" y="connsiteY1659"/>
                                </a:cxn>
                                <a:cxn ang="0">
                                  <a:pos x="connsiteX1660" y="connsiteY1660"/>
                                </a:cxn>
                                <a:cxn ang="0">
                                  <a:pos x="connsiteX1661" y="connsiteY1661"/>
                                </a:cxn>
                                <a:cxn ang="0">
                                  <a:pos x="connsiteX1662" y="connsiteY1662"/>
                                </a:cxn>
                                <a:cxn ang="0">
                                  <a:pos x="connsiteX1663" y="connsiteY1663"/>
                                </a:cxn>
                                <a:cxn ang="0">
                                  <a:pos x="connsiteX1664" y="connsiteY1664"/>
                                </a:cxn>
                                <a:cxn ang="0">
                                  <a:pos x="connsiteX1665" y="connsiteY1665"/>
                                </a:cxn>
                                <a:cxn ang="0">
                                  <a:pos x="connsiteX1666" y="connsiteY1666"/>
                                </a:cxn>
                                <a:cxn ang="0">
                                  <a:pos x="connsiteX1667" y="connsiteY1667"/>
                                </a:cxn>
                                <a:cxn ang="0">
                                  <a:pos x="connsiteX1668" y="connsiteY1668"/>
                                </a:cxn>
                                <a:cxn ang="0">
                                  <a:pos x="connsiteX1669" y="connsiteY1669"/>
                                </a:cxn>
                                <a:cxn ang="0">
                                  <a:pos x="connsiteX1670" y="connsiteY1670"/>
                                </a:cxn>
                                <a:cxn ang="0">
                                  <a:pos x="connsiteX1671" y="connsiteY1671"/>
                                </a:cxn>
                                <a:cxn ang="0">
                                  <a:pos x="connsiteX1672" y="connsiteY1672"/>
                                </a:cxn>
                                <a:cxn ang="0">
                                  <a:pos x="connsiteX1673" y="connsiteY1673"/>
                                </a:cxn>
                                <a:cxn ang="0">
                                  <a:pos x="connsiteX1674" y="connsiteY1674"/>
                                </a:cxn>
                                <a:cxn ang="0">
                                  <a:pos x="connsiteX1675" y="connsiteY1675"/>
                                </a:cxn>
                                <a:cxn ang="0">
                                  <a:pos x="connsiteX1676" y="connsiteY1676"/>
                                </a:cxn>
                                <a:cxn ang="0">
                                  <a:pos x="connsiteX1677" y="connsiteY1677"/>
                                </a:cxn>
                                <a:cxn ang="0">
                                  <a:pos x="connsiteX1678" y="connsiteY1678"/>
                                </a:cxn>
                                <a:cxn ang="0">
                                  <a:pos x="connsiteX1679" y="connsiteY1679"/>
                                </a:cxn>
                                <a:cxn ang="0">
                                  <a:pos x="connsiteX1680" y="connsiteY1680"/>
                                </a:cxn>
                                <a:cxn ang="0">
                                  <a:pos x="connsiteX1681" y="connsiteY1681"/>
                                </a:cxn>
                                <a:cxn ang="0">
                                  <a:pos x="connsiteX1682" y="connsiteY1682"/>
                                </a:cxn>
                                <a:cxn ang="0">
                                  <a:pos x="connsiteX1683" y="connsiteY1683"/>
                                </a:cxn>
                                <a:cxn ang="0">
                                  <a:pos x="connsiteX1684" y="connsiteY1684"/>
                                </a:cxn>
                                <a:cxn ang="0">
                                  <a:pos x="connsiteX1685" y="connsiteY1685"/>
                                </a:cxn>
                                <a:cxn ang="0">
                                  <a:pos x="connsiteX1686" y="connsiteY1686"/>
                                </a:cxn>
                                <a:cxn ang="0">
                                  <a:pos x="connsiteX1687" y="connsiteY1687"/>
                                </a:cxn>
                                <a:cxn ang="0">
                                  <a:pos x="connsiteX1688" y="connsiteY1688"/>
                                </a:cxn>
                                <a:cxn ang="0">
                                  <a:pos x="connsiteX1689" y="connsiteY1689"/>
                                </a:cxn>
                                <a:cxn ang="0">
                                  <a:pos x="connsiteX1690" y="connsiteY1690"/>
                                </a:cxn>
                                <a:cxn ang="0">
                                  <a:pos x="connsiteX1691" y="connsiteY1691"/>
                                </a:cxn>
                                <a:cxn ang="0">
                                  <a:pos x="connsiteX1692" y="connsiteY1692"/>
                                </a:cxn>
                                <a:cxn ang="0">
                                  <a:pos x="connsiteX1693" y="connsiteY1693"/>
                                </a:cxn>
                                <a:cxn ang="0">
                                  <a:pos x="connsiteX1694" y="connsiteY1694"/>
                                </a:cxn>
                                <a:cxn ang="0">
                                  <a:pos x="connsiteX1695" y="connsiteY1695"/>
                                </a:cxn>
                                <a:cxn ang="0">
                                  <a:pos x="connsiteX1696" y="connsiteY1696"/>
                                </a:cxn>
                                <a:cxn ang="0">
                                  <a:pos x="connsiteX1697" y="connsiteY1697"/>
                                </a:cxn>
                                <a:cxn ang="0">
                                  <a:pos x="connsiteX1698" y="connsiteY1698"/>
                                </a:cxn>
                                <a:cxn ang="0">
                                  <a:pos x="connsiteX1699" y="connsiteY1699"/>
                                </a:cxn>
                                <a:cxn ang="0">
                                  <a:pos x="connsiteX1700" y="connsiteY1700"/>
                                </a:cxn>
                                <a:cxn ang="0">
                                  <a:pos x="connsiteX1701" y="connsiteY1701"/>
                                </a:cxn>
                                <a:cxn ang="0">
                                  <a:pos x="connsiteX1702" y="connsiteY1702"/>
                                </a:cxn>
                                <a:cxn ang="0">
                                  <a:pos x="connsiteX1703" y="connsiteY1703"/>
                                </a:cxn>
                                <a:cxn ang="0">
                                  <a:pos x="connsiteX1704" y="connsiteY1704"/>
                                </a:cxn>
                                <a:cxn ang="0">
                                  <a:pos x="connsiteX1705" y="connsiteY1705"/>
                                </a:cxn>
                                <a:cxn ang="0">
                                  <a:pos x="connsiteX1706" y="connsiteY1706"/>
                                </a:cxn>
                                <a:cxn ang="0">
                                  <a:pos x="connsiteX1707" y="connsiteY1707"/>
                                </a:cxn>
                                <a:cxn ang="0">
                                  <a:pos x="connsiteX1708" y="connsiteY1708"/>
                                </a:cxn>
                                <a:cxn ang="0">
                                  <a:pos x="connsiteX1709" y="connsiteY1709"/>
                                </a:cxn>
                                <a:cxn ang="0">
                                  <a:pos x="connsiteX1710" y="connsiteY1710"/>
                                </a:cxn>
                                <a:cxn ang="0">
                                  <a:pos x="connsiteX1711" y="connsiteY1711"/>
                                </a:cxn>
                                <a:cxn ang="0">
                                  <a:pos x="connsiteX1712" y="connsiteY1712"/>
                                </a:cxn>
                                <a:cxn ang="0">
                                  <a:pos x="connsiteX1713" y="connsiteY1713"/>
                                </a:cxn>
                                <a:cxn ang="0">
                                  <a:pos x="connsiteX1714" y="connsiteY1714"/>
                                </a:cxn>
                                <a:cxn ang="0">
                                  <a:pos x="connsiteX1715" y="connsiteY1715"/>
                                </a:cxn>
                                <a:cxn ang="0">
                                  <a:pos x="connsiteX1716" y="connsiteY1716"/>
                                </a:cxn>
                                <a:cxn ang="0">
                                  <a:pos x="connsiteX1717" y="connsiteY1717"/>
                                </a:cxn>
                                <a:cxn ang="0">
                                  <a:pos x="connsiteX1718" y="connsiteY1718"/>
                                </a:cxn>
                                <a:cxn ang="0">
                                  <a:pos x="connsiteX1719" y="connsiteY1719"/>
                                </a:cxn>
                                <a:cxn ang="0">
                                  <a:pos x="connsiteX1720" y="connsiteY1720"/>
                                </a:cxn>
                                <a:cxn ang="0">
                                  <a:pos x="connsiteX1721" y="connsiteY1721"/>
                                </a:cxn>
                                <a:cxn ang="0">
                                  <a:pos x="connsiteX1722" y="connsiteY1722"/>
                                </a:cxn>
                                <a:cxn ang="0">
                                  <a:pos x="connsiteX1723" y="connsiteY1723"/>
                                </a:cxn>
                                <a:cxn ang="0">
                                  <a:pos x="connsiteX1724" y="connsiteY1724"/>
                                </a:cxn>
                                <a:cxn ang="0">
                                  <a:pos x="connsiteX1725" y="connsiteY1725"/>
                                </a:cxn>
                                <a:cxn ang="0">
                                  <a:pos x="connsiteX1726" y="connsiteY1726"/>
                                </a:cxn>
                                <a:cxn ang="0">
                                  <a:pos x="connsiteX1727" y="connsiteY1727"/>
                                </a:cxn>
                                <a:cxn ang="0">
                                  <a:pos x="connsiteX1728" y="connsiteY1728"/>
                                </a:cxn>
                                <a:cxn ang="0">
                                  <a:pos x="connsiteX1729" y="connsiteY1729"/>
                                </a:cxn>
                                <a:cxn ang="0">
                                  <a:pos x="connsiteX1730" y="connsiteY1730"/>
                                </a:cxn>
                                <a:cxn ang="0">
                                  <a:pos x="connsiteX1731" y="connsiteY1731"/>
                                </a:cxn>
                                <a:cxn ang="0">
                                  <a:pos x="connsiteX1732" y="connsiteY1732"/>
                                </a:cxn>
                                <a:cxn ang="0">
                                  <a:pos x="connsiteX1733" y="connsiteY1733"/>
                                </a:cxn>
                                <a:cxn ang="0">
                                  <a:pos x="connsiteX1734" y="connsiteY1734"/>
                                </a:cxn>
                                <a:cxn ang="0">
                                  <a:pos x="connsiteX1735" y="connsiteY1735"/>
                                </a:cxn>
                                <a:cxn ang="0">
                                  <a:pos x="connsiteX1736" y="connsiteY1736"/>
                                </a:cxn>
                                <a:cxn ang="0">
                                  <a:pos x="connsiteX1737" y="connsiteY1737"/>
                                </a:cxn>
                                <a:cxn ang="0">
                                  <a:pos x="connsiteX1738" y="connsiteY1738"/>
                                </a:cxn>
                                <a:cxn ang="0">
                                  <a:pos x="connsiteX1739" y="connsiteY1739"/>
                                </a:cxn>
                                <a:cxn ang="0">
                                  <a:pos x="connsiteX1740" y="connsiteY1740"/>
                                </a:cxn>
                                <a:cxn ang="0">
                                  <a:pos x="connsiteX1741" y="connsiteY1741"/>
                                </a:cxn>
                                <a:cxn ang="0">
                                  <a:pos x="connsiteX1742" y="connsiteY1742"/>
                                </a:cxn>
                                <a:cxn ang="0">
                                  <a:pos x="connsiteX1743" y="connsiteY1743"/>
                                </a:cxn>
                                <a:cxn ang="0">
                                  <a:pos x="connsiteX1744" y="connsiteY1744"/>
                                </a:cxn>
                                <a:cxn ang="0">
                                  <a:pos x="connsiteX1745" y="connsiteY1745"/>
                                </a:cxn>
                                <a:cxn ang="0">
                                  <a:pos x="connsiteX1746" y="connsiteY1746"/>
                                </a:cxn>
                                <a:cxn ang="0">
                                  <a:pos x="connsiteX1747" y="connsiteY1747"/>
                                </a:cxn>
                                <a:cxn ang="0">
                                  <a:pos x="connsiteX1748" y="connsiteY1748"/>
                                </a:cxn>
                                <a:cxn ang="0">
                                  <a:pos x="connsiteX1749" y="connsiteY1749"/>
                                </a:cxn>
                                <a:cxn ang="0">
                                  <a:pos x="connsiteX1750" y="connsiteY1750"/>
                                </a:cxn>
                                <a:cxn ang="0">
                                  <a:pos x="connsiteX1751" y="connsiteY1751"/>
                                </a:cxn>
                                <a:cxn ang="0">
                                  <a:pos x="connsiteX1752" y="connsiteY1752"/>
                                </a:cxn>
                                <a:cxn ang="0">
                                  <a:pos x="connsiteX1753" y="connsiteY1753"/>
                                </a:cxn>
                                <a:cxn ang="0">
                                  <a:pos x="connsiteX1754" y="connsiteY1754"/>
                                </a:cxn>
                                <a:cxn ang="0">
                                  <a:pos x="connsiteX1755" y="connsiteY1755"/>
                                </a:cxn>
                                <a:cxn ang="0">
                                  <a:pos x="connsiteX1756" y="connsiteY1756"/>
                                </a:cxn>
                                <a:cxn ang="0">
                                  <a:pos x="connsiteX1757" y="connsiteY1757"/>
                                </a:cxn>
                                <a:cxn ang="0">
                                  <a:pos x="connsiteX1758" y="connsiteY1758"/>
                                </a:cxn>
                                <a:cxn ang="0">
                                  <a:pos x="connsiteX1759" y="connsiteY1759"/>
                                </a:cxn>
                                <a:cxn ang="0">
                                  <a:pos x="connsiteX1760" y="connsiteY1760"/>
                                </a:cxn>
                                <a:cxn ang="0">
                                  <a:pos x="connsiteX1761" y="connsiteY1761"/>
                                </a:cxn>
                                <a:cxn ang="0">
                                  <a:pos x="connsiteX1762" y="connsiteY1762"/>
                                </a:cxn>
                                <a:cxn ang="0">
                                  <a:pos x="connsiteX1763" y="connsiteY1763"/>
                                </a:cxn>
                                <a:cxn ang="0">
                                  <a:pos x="connsiteX1764" y="connsiteY1764"/>
                                </a:cxn>
                                <a:cxn ang="0">
                                  <a:pos x="connsiteX1765" y="connsiteY1765"/>
                                </a:cxn>
                                <a:cxn ang="0">
                                  <a:pos x="connsiteX1766" y="connsiteY1766"/>
                                </a:cxn>
                                <a:cxn ang="0">
                                  <a:pos x="connsiteX1767" y="connsiteY1767"/>
                                </a:cxn>
                                <a:cxn ang="0">
                                  <a:pos x="connsiteX1768" y="connsiteY1768"/>
                                </a:cxn>
                                <a:cxn ang="0">
                                  <a:pos x="connsiteX1769" y="connsiteY1769"/>
                                </a:cxn>
                                <a:cxn ang="0">
                                  <a:pos x="connsiteX1770" y="connsiteY1770"/>
                                </a:cxn>
                                <a:cxn ang="0">
                                  <a:pos x="connsiteX1771" y="connsiteY1771"/>
                                </a:cxn>
                                <a:cxn ang="0">
                                  <a:pos x="connsiteX1772" y="connsiteY1772"/>
                                </a:cxn>
                                <a:cxn ang="0">
                                  <a:pos x="connsiteX1773" y="connsiteY1773"/>
                                </a:cxn>
                                <a:cxn ang="0">
                                  <a:pos x="connsiteX1774" y="connsiteY1774"/>
                                </a:cxn>
                                <a:cxn ang="0">
                                  <a:pos x="connsiteX1775" y="connsiteY1775"/>
                                </a:cxn>
                                <a:cxn ang="0">
                                  <a:pos x="connsiteX1776" y="connsiteY1776"/>
                                </a:cxn>
                                <a:cxn ang="0">
                                  <a:pos x="connsiteX1777" y="connsiteY1777"/>
                                </a:cxn>
                                <a:cxn ang="0">
                                  <a:pos x="connsiteX1778" y="connsiteY1778"/>
                                </a:cxn>
                                <a:cxn ang="0">
                                  <a:pos x="connsiteX1779" y="connsiteY1779"/>
                                </a:cxn>
                                <a:cxn ang="0">
                                  <a:pos x="connsiteX1780" y="connsiteY1780"/>
                                </a:cxn>
                                <a:cxn ang="0">
                                  <a:pos x="connsiteX1781" y="connsiteY1781"/>
                                </a:cxn>
                                <a:cxn ang="0">
                                  <a:pos x="connsiteX1782" y="connsiteY1782"/>
                                </a:cxn>
                                <a:cxn ang="0">
                                  <a:pos x="connsiteX1783" y="connsiteY1783"/>
                                </a:cxn>
                                <a:cxn ang="0">
                                  <a:pos x="connsiteX1784" y="connsiteY1784"/>
                                </a:cxn>
                                <a:cxn ang="0">
                                  <a:pos x="connsiteX1785" y="connsiteY1785"/>
                                </a:cxn>
                                <a:cxn ang="0">
                                  <a:pos x="connsiteX1786" y="connsiteY1786"/>
                                </a:cxn>
                                <a:cxn ang="0">
                                  <a:pos x="connsiteX1787" y="connsiteY1787"/>
                                </a:cxn>
                                <a:cxn ang="0">
                                  <a:pos x="connsiteX1788" y="connsiteY1788"/>
                                </a:cxn>
                                <a:cxn ang="0">
                                  <a:pos x="connsiteX1789" y="connsiteY1789"/>
                                </a:cxn>
                                <a:cxn ang="0">
                                  <a:pos x="connsiteX1790" y="connsiteY1790"/>
                                </a:cxn>
                                <a:cxn ang="0">
                                  <a:pos x="connsiteX1791" y="connsiteY1791"/>
                                </a:cxn>
                                <a:cxn ang="0">
                                  <a:pos x="connsiteX1792" y="connsiteY1792"/>
                                </a:cxn>
                                <a:cxn ang="0">
                                  <a:pos x="connsiteX1793" y="connsiteY1793"/>
                                </a:cxn>
                                <a:cxn ang="0">
                                  <a:pos x="connsiteX1794" y="connsiteY1794"/>
                                </a:cxn>
                                <a:cxn ang="0">
                                  <a:pos x="connsiteX1795" y="connsiteY1795"/>
                                </a:cxn>
                                <a:cxn ang="0">
                                  <a:pos x="connsiteX1796" y="connsiteY1796"/>
                                </a:cxn>
                                <a:cxn ang="0">
                                  <a:pos x="connsiteX1797" y="connsiteY1797"/>
                                </a:cxn>
                                <a:cxn ang="0">
                                  <a:pos x="connsiteX1798" y="connsiteY1798"/>
                                </a:cxn>
                                <a:cxn ang="0">
                                  <a:pos x="connsiteX1799" y="connsiteY1799"/>
                                </a:cxn>
                                <a:cxn ang="0">
                                  <a:pos x="connsiteX1800" y="connsiteY1800"/>
                                </a:cxn>
                                <a:cxn ang="0">
                                  <a:pos x="connsiteX1801" y="connsiteY1801"/>
                                </a:cxn>
                                <a:cxn ang="0">
                                  <a:pos x="connsiteX1802" y="connsiteY1802"/>
                                </a:cxn>
                                <a:cxn ang="0">
                                  <a:pos x="connsiteX1803" y="connsiteY1803"/>
                                </a:cxn>
                                <a:cxn ang="0">
                                  <a:pos x="connsiteX1804" y="connsiteY1804"/>
                                </a:cxn>
                                <a:cxn ang="0">
                                  <a:pos x="connsiteX1805" y="connsiteY1805"/>
                                </a:cxn>
                                <a:cxn ang="0">
                                  <a:pos x="connsiteX1806" y="connsiteY1806"/>
                                </a:cxn>
                                <a:cxn ang="0">
                                  <a:pos x="connsiteX1807" y="connsiteY1807"/>
                                </a:cxn>
                                <a:cxn ang="0">
                                  <a:pos x="connsiteX1808" y="connsiteY1808"/>
                                </a:cxn>
                                <a:cxn ang="0">
                                  <a:pos x="connsiteX1809" y="connsiteY1809"/>
                                </a:cxn>
                                <a:cxn ang="0">
                                  <a:pos x="connsiteX1810" y="connsiteY1810"/>
                                </a:cxn>
                                <a:cxn ang="0">
                                  <a:pos x="connsiteX1811" y="connsiteY1811"/>
                                </a:cxn>
                                <a:cxn ang="0">
                                  <a:pos x="connsiteX1812" y="connsiteY1812"/>
                                </a:cxn>
                                <a:cxn ang="0">
                                  <a:pos x="connsiteX1813" y="connsiteY1813"/>
                                </a:cxn>
                                <a:cxn ang="0">
                                  <a:pos x="connsiteX1814" y="connsiteY1814"/>
                                </a:cxn>
                                <a:cxn ang="0">
                                  <a:pos x="connsiteX1815" y="connsiteY1815"/>
                                </a:cxn>
                                <a:cxn ang="0">
                                  <a:pos x="connsiteX1816" y="connsiteY1816"/>
                                </a:cxn>
                                <a:cxn ang="0">
                                  <a:pos x="connsiteX1817" y="connsiteY1817"/>
                                </a:cxn>
                                <a:cxn ang="0">
                                  <a:pos x="connsiteX1818" y="connsiteY1818"/>
                                </a:cxn>
                                <a:cxn ang="0">
                                  <a:pos x="connsiteX1819" y="connsiteY1819"/>
                                </a:cxn>
                                <a:cxn ang="0">
                                  <a:pos x="connsiteX1820" y="connsiteY1820"/>
                                </a:cxn>
                                <a:cxn ang="0">
                                  <a:pos x="connsiteX1821" y="connsiteY1821"/>
                                </a:cxn>
                                <a:cxn ang="0">
                                  <a:pos x="connsiteX1822" y="connsiteY1822"/>
                                </a:cxn>
                                <a:cxn ang="0">
                                  <a:pos x="connsiteX1823" y="connsiteY1823"/>
                                </a:cxn>
                                <a:cxn ang="0">
                                  <a:pos x="connsiteX1824" y="connsiteY1824"/>
                                </a:cxn>
                                <a:cxn ang="0">
                                  <a:pos x="connsiteX1825" y="connsiteY1825"/>
                                </a:cxn>
                                <a:cxn ang="0">
                                  <a:pos x="connsiteX1826" y="connsiteY1826"/>
                                </a:cxn>
                                <a:cxn ang="0">
                                  <a:pos x="connsiteX1827" y="connsiteY1827"/>
                                </a:cxn>
                                <a:cxn ang="0">
                                  <a:pos x="connsiteX1828" y="connsiteY1828"/>
                                </a:cxn>
                                <a:cxn ang="0">
                                  <a:pos x="connsiteX1829" y="connsiteY1829"/>
                                </a:cxn>
                                <a:cxn ang="0">
                                  <a:pos x="connsiteX1830" y="connsiteY1830"/>
                                </a:cxn>
                                <a:cxn ang="0">
                                  <a:pos x="connsiteX1831" y="connsiteY1831"/>
                                </a:cxn>
                                <a:cxn ang="0">
                                  <a:pos x="connsiteX1832" y="connsiteY1832"/>
                                </a:cxn>
                                <a:cxn ang="0">
                                  <a:pos x="connsiteX1833" y="connsiteY1833"/>
                                </a:cxn>
                                <a:cxn ang="0">
                                  <a:pos x="connsiteX1834" y="connsiteY1834"/>
                                </a:cxn>
                                <a:cxn ang="0">
                                  <a:pos x="connsiteX1835" y="connsiteY1835"/>
                                </a:cxn>
                                <a:cxn ang="0">
                                  <a:pos x="connsiteX1836" y="connsiteY1836"/>
                                </a:cxn>
                                <a:cxn ang="0">
                                  <a:pos x="connsiteX1837" y="connsiteY1837"/>
                                </a:cxn>
                                <a:cxn ang="0">
                                  <a:pos x="connsiteX1838" y="connsiteY1838"/>
                                </a:cxn>
                                <a:cxn ang="0">
                                  <a:pos x="connsiteX1839" y="connsiteY1839"/>
                                </a:cxn>
                                <a:cxn ang="0">
                                  <a:pos x="connsiteX1840" y="connsiteY1840"/>
                                </a:cxn>
                                <a:cxn ang="0">
                                  <a:pos x="connsiteX1841" y="connsiteY1841"/>
                                </a:cxn>
                                <a:cxn ang="0">
                                  <a:pos x="connsiteX1842" y="connsiteY1842"/>
                                </a:cxn>
                                <a:cxn ang="0">
                                  <a:pos x="connsiteX1843" y="connsiteY1843"/>
                                </a:cxn>
                                <a:cxn ang="0">
                                  <a:pos x="connsiteX1844" y="connsiteY1844"/>
                                </a:cxn>
                                <a:cxn ang="0">
                                  <a:pos x="connsiteX1845" y="connsiteY1845"/>
                                </a:cxn>
                                <a:cxn ang="0">
                                  <a:pos x="connsiteX1846" y="connsiteY1846"/>
                                </a:cxn>
                                <a:cxn ang="0">
                                  <a:pos x="connsiteX1847" y="connsiteY1847"/>
                                </a:cxn>
                                <a:cxn ang="0">
                                  <a:pos x="connsiteX1848" y="connsiteY1848"/>
                                </a:cxn>
                                <a:cxn ang="0">
                                  <a:pos x="connsiteX1849" y="connsiteY1849"/>
                                </a:cxn>
                                <a:cxn ang="0">
                                  <a:pos x="connsiteX1850" y="connsiteY1850"/>
                                </a:cxn>
                                <a:cxn ang="0">
                                  <a:pos x="connsiteX1851" y="connsiteY1851"/>
                                </a:cxn>
                                <a:cxn ang="0">
                                  <a:pos x="connsiteX1852" y="connsiteY1852"/>
                                </a:cxn>
                                <a:cxn ang="0">
                                  <a:pos x="connsiteX1853" y="connsiteY1853"/>
                                </a:cxn>
                                <a:cxn ang="0">
                                  <a:pos x="connsiteX1854" y="connsiteY1854"/>
                                </a:cxn>
                                <a:cxn ang="0">
                                  <a:pos x="connsiteX1855" y="connsiteY1855"/>
                                </a:cxn>
                                <a:cxn ang="0">
                                  <a:pos x="connsiteX1856" y="connsiteY1856"/>
                                </a:cxn>
                                <a:cxn ang="0">
                                  <a:pos x="connsiteX1857" y="connsiteY1857"/>
                                </a:cxn>
                                <a:cxn ang="0">
                                  <a:pos x="connsiteX1858" y="connsiteY1858"/>
                                </a:cxn>
                                <a:cxn ang="0">
                                  <a:pos x="connsiteX1859" y="connsiteY1859"/>
                                </a:cxn>
                                <a:cxn ang="0">
                                  <a:pos x="connsiteX1860" y="connsiteY1860"/>
                                </a:cxn>
                                <a:cxn ang="0">
                                  <a:pos x="connsiteX1861" y="connsiteY1861"/>
                                </a:cxn>
                                <a:cxn ang="0">
                                  <a:pos x="connsiteX1862" y="connsiteY1862"/>
                                </a:cxn>
                                <a:cxn ang="0">
                                  <a:pos x="connsiteX1863" y="connsiteY1863"/>
                                </a:cxn>
                                <a:cxn ang="0">
                                  <a:pos x="connsiteX1864" y="connsiteY1864"/>
                                </a:cxn>
                                <a:cxn ang="0">
                                  <a:pos x="connsiteX1865" y="connsiteY1865"/>
                                </a:cxn>
                                <a:cxn ang="0">
                                  <a:pos x="connsiteX1866" y="connsiteY1866"/>
                                </a:cxn>
                                <a:cxn ang="0">
                                  <a:pos x="connsiteX1867" y="connsiteY1867"/>
                                </a:cxn>
                                <a:cxn ang="0">
                                  <a:pos x="connsiteX1868" y="connsiteY1868"/>
                                </a:cxn>
                                <a:cxn ang="0">
                                  <a:pos x="connsiteX1869" y="connsiteY1869"/>
                                </a:cxn>
                                <a:cxn ang="0">
                                  <a:pos x="connsiteX1870" y="connsiteY1870"/>
                                </a:cxn>
                                <a:cxn ang="0">
                                  <a:pos x="connsiteX1871" y="connsiteY1871"/>
                                </a:cxn>
                                <a:cxn ang="0">
                                  <a:pos x="connsiteX1872" y="connsiteY1872"/>
                                </a:cxn>
                                <a:cxn ang="0">
                                  <a:pos x="connsiteX1873" y="connsiteY1873"/>
                                </a:cxn>
                                <a:cxn ang="0">
                                  <a:pos x="connsiteX1874" y="connsiteY1874"/>
                                </a:cxn>
                                <a:cxn ang="0">
                                  <a:pos x="connsiteX1875" y="connsiteY1875"/>
                                </a:cxn>
                                <a:cxn ang="0">
                                  <a:pos x="connsiteX1876" y="connsiteY1876"/>
                                </a:cxn>
                                <a:cxn ang="0">
                                  <a:pos x="connsiteX1877" y="connsiteY1877"/>
                                </a:cxn>
                                <a:cxn ang="0">
                                  <a:pos x="connsiteX1878" y="connsiteY1878"/>
                                </a:cxn>
                                <a:cxn ang="0">
                                  <a:pos x="connsiteX1879" y="connsiteY1879"/>
                                </a:cxn>
                                <a:cxn ang="0">
                                  <a:pos x="connsiteX1880" y="connsiteY1880"/>
                                </a:cxn>
                                <a:cxn ang="0">
                                  <a:pos x="connsiteX1881" y="connsiteY1881"/>
                                </a:cxn>
                                <a:cxn ang="0">
                                  <a:pos x="connsiteX1882" y="connsiteY1882"/>
                                </a:cxn>
                                <a:cxn ang="0">
                                  <a:pos x="connsiteX1883" y="connsiteY1883"/>
                                </a:cxn>
                                <a:cxn ang="0">
                                  <a:pos x="connsiteX1884" y="connsiteY1884"/>
                                </a:cxn>
                                <a:cxn ang="0">
                                  <a:pos x="connsiteX1885" y="connsiteY1885"/>
                                </a:cxn>
                                <a:cxn ang="0">
                                  <a:pos x="connsiteX1886" y="connsiteY1886"/>
                                </a:cxn>
                                <a:cxn ang="0">
                                  <a:pos x="connsiteX1887" y="connsiteY1887"/>
                                </a:cxn>
                                <a:cxn ang="0">
                                  <a:pos x="connsiteX1888" y="connsiteY1888"/>
                                </a:cxn>
                                <a:cxn ang="0">
                                  <a:pos x="connsiteX1889" y="connsiteY1889"/>
                                </a:cxn>
                                <a:cxn ang="0">
                                  <a:pos x="connsiteX1890" y="connsiteY1890"/>
                                </a:cxn>
                                <a:cxn ang="0">
                                  <a:pos x="connsiteX1891" y="connsiteY1891"/>
                                </a:cxn>
                                <a:cxn ang="0">
                                  <a:pos x="connsiteX1892" y="connsiteY1892"/>
                                </a:cxn>
                                <a:cxn ang="0">
                                  <a:pos x="connsiteX1893" y="connsiteY1893"/>
                                </a:cxn>
                                <a:cxn ang="0">
                                  <a:pos x="connsiteX1894" y="connsiteY1894"/>
                                </a:cxn>
                                <a:cxn ang="0">
                                  <a:pos x="connsiteX1895" y="connsiteY1895"/>
                                </a:cxn>
                                <a:cxn ang="0">
                                  <a:pos x="connsiteX1896" y="connsiteY1896"/>
                                </a:cxn>
                                <a:cxn ang="0">
                                  <a:pos x="connsiteX1897" y="connsiteY1897"/>
                                </a:cxn>
                                <a:cxn ang="0">
                                  <a:pos x="connsiteX1898" y="connsiteY1898"/>
                                </a:cxn>
                                <a:cxn ang="0">
                                  <a:pos x="connsiteX1899" y="connsiteY1899"/>
                                </a:cxn>
                                <a:cxn ang="0">
                                  <a:pos x="connsiteX1900" y="connsiteY1900"/>
                                </a:cxn>
                                <a:cxn ang="0">
                                  <a:pos x="connsiteX1901" y="connsiteY1901"/>
                                </a:cxn>
                                <a:cxn ang="0">
                                  <a:pos x="connsiteX1902" y="connsiteY1902"/>
                                </a:cxn>
                                <a:cxn ang="0">
                                  <a:pos x="connsiteX1903" y="connsiteY1903"/>
                                </a:cxn>
                                <a:cxn ang="0">
                                  <a:pos x="connsiteX1904" y="connsiteY1904"/>
                                </a:cxn>
                                <a:cxn ang="0">
                                  <a:pos x="connsiteX1905" y="connsiteY1905"/>
                                </a:cxn>
                                <a:cxn ang="0">
                                  <a:pos x="connsiteX1906" y="connsiteY1906"/>
                                </a:cxn>
                                <a:cxn ang="0">
                                  <a:pos x="connsiteX1907" y="connsiteY1907"/>
                                </a:cxn>
                                <a:cxn ang="0">
                                  <a:pos x="connsiteX1908" y="connsiteY1908"/>
                                </a:cxn>
                                <a:cxn ang="0">
                                  <a:pos x="connsiteX1909" y="connsiteY1909"/>
                                </a:cxn>
                                <a:cxn ang="0">
                                  <a:pos x="connsiteX1910" y="connsiteY1910"/>
                                </a:cxn>
                                <a:cxn ang="0">
                                  <a:pos x="connsiteX1911" y="connsiteY1911"/>
                                </a:cxn>
                                <a:cxn ang="0">
                                  <a:pos x="connsiteX1912" y="connsiteY1912"/>
                                </a:cxn>
                                <a:cxn ang="0">
                                  <a:pos x="connsiteX1913" y="connsiteY1913"/>
                                </a:cxn>
                                <a:cxn ang="0">
                                  <a:pos x="connsiteX1914" y="connsiteY1914"/>
                                </a:cxn>
                                <a:cxn ang="0">
                                  <a:pos x="connsiteX1915" y="connsiteY1915"/>
                                </a:cxn>
                                <a:cxn ang="0">
                                  <a:pos x="connsiteX1916" y="connsiteY1916"/>
                                </a:cxn>
                                <a:cxn ang="0">
                                  <a:pos x="connsiteX1917" y="connsiteY1917"/>
                                </a:cxn>
                                <a:cxn ang="0">
                                  <a:pos x="connsiteX1918" y="connsiteY1918"/>
                                </a:cxn>
                                <a:cxn ang="0">
                                  <a:pos x="connsiteX1919" y="connsiteY1919"/>
                                </a:cxn>
                                <a:cxn ang="0">
                                  <a:pos x="connsiteX1920" y="connsiteY1920"/>
                                </a:cxn>
                                <a:cxn ang="0">
                                  <a:pos x="connsiteX1921" y="connsiteY1921"/>
                                </a:cxn>
                                <a:cxn ang="0">
                                  <a:pos x="connsiteX1922" y="connsiteY1922"/>
                                </a:cxn>
                                <a:cxn ang="0">
                                  <a:pos x="connsiteX1923" y="connsiteY1923"/>
                                </a:cxn>
                                <a:cxn ang="0">
                                  <a:pos x="connsiteX1924" y="connsiteY1924"/>
                                </a:cxn>
                                <a:cxn ang="0">
                                  <a:pos x="connsiteX1925" y="connsiteY1925"/>
                                </a:cxn>
                                <a:cxn ang="0">
                                  <a:pos x="connsiteX1926" y="connsiteY1926"/>
                                </a:cxn>
                                <a:cxn ang="0">
                                  <a:pos x="connsiteX1927" y="connsiteY1927"/>
                                </a:cxn>
                                <a:cxn ang="0">
                                  <a:pos x="connsiteX1928" y="connsiteY1928"/>
                                </a:cxn>
                                <a:cxn ang="0">
                                  <a:pos x="connsiteX1929" y="connsiteY1929"/>
                                </a:cxn>
                                <a:cxn ang="0">
                                  <a:pos x="connsiteX1930" y="connsiteY1930"/>
                                </a:cxn>
                                <a:cxn ang="0">
                                  <a:pos x="connsiteX1931" y="connsiteY1931"/>
                                </a:cxn>
                                <a:cxn ang="0">
                                  <a:pos x="connsiteX1932" y="connsiteY1932"/>
                                </a:cxn>
                                <a:cxn ang="0">
                                  <a:pos x="connsiteX1933" y="connsiteY1933"/>
                                </a:cxn>
                                <a:cxn ang="0">
                                  <a:pos x="connsiteX1934" y="connsiteY1934"/>
                                </a:cxn>
                                <a:cxn ang="0">
                                  <a:pos x="connsiteX1935" y="connsiteY1935"/>
                                </a:cxn>
                                <a:cxn ang="0">
                                  <a:pos x="connsiteX1936" y="connsiteY1936"/>
                                </a:cxn>
                                <a:cxn ang="0">
                                  <a:pos x="connsiteX1937" y="connsiteY1937"/>
                                </a:cxn>
                                <a:cxn ang="0">
                                  <a:pos x="connsiteX1938" y="connsiteY1938"/>
                                </a:cxn>
                                <a:cxn ang="0">
                                  <a:pos x="connsiteX1939" y="connsiteY1939"/>
                                </a:cxn>
                                <a:cxn ang="0">
                                  <a:pos x="connsiteX1940" y="connsiteY1940"/>
                                </a:cxn>
                                <a:cxn ang="0">
                                  <a:pos x="connsiteX1941" y="connsiteY1941"/>
                                </a:cxn>
                                <a:cxn ang="0">
                                  <a:pos x="connsiteX1942" y="connsiteY1942"/>
                                </a:cxn>
                                <a:cxn ang="0">
                                  <a:pos x="connsiteX1943" y="connsiteY1943"/>
                                </a:cxn>
                                <a:cxn ang="0">
                                  <a:pos x="connsiteX1944" y="connsiteY1944"/>
                                </a:cxn>
                                <a:cxn ang="0">
                                  <a:pos x="connsiteX1945" y="connsiteY1945"/>
                                </a:cxn>
                                <a:cxn ang="0">
                                  <a:pos x="connsiteX1946" y="connsiteY1946"/>
                                </a:cxn>
                                <a:cxn ang="0">
                                  <a:pos x="connsiteX1947" y="connsiteY1947"/>
                                </a:cxn>
                                <a:cxn ang="0">
                                  <a:pos x="connsiteX1948" y="connsiteY1948"/>
                                </a:cxn>
                                <a:cxn ang="0">
                                  <a:pos x="connsiteX1949" y="connsiteY1949"/>
                                </a:cxn>
                                <a:cxn ang="0">
                                  <a:pos x="connsiteX1950" y="connsiteY1950"/>
                                </a:cxn>
                                <a:cxn ang="0">
                                  <a:pos x="connsiteX1951" y="connsiteY1951"/>
                                </a:cxn>
                                <a:cxn ang="0">
                                  <a:pos x="connsiteX1952" y="connsiteY1952"/>
                                </a:cxn>
                                <a:cxn ang="0">
                                  <a:pos x="connsiteX1953" y="connsiteY1953"/>
                                </a:cxn>
                                <a:cxn ang="0">
                                  <a:pos x="connsiteX1954" y="connsiteY1954"/>
                                </a:cxn>
                                <a:cxn ang="0">
                                  <a:pos x="connsiteX1955" y="connsiteY1955"/>
                                </a:cxn>
                                <a:cxn ang="0">
                                  <a:pos x="connsiteX1956" y="connsiteY1956"/>
                                </a:cxn>
                                <a:cxn ang="0">
                                  <a:pos x="connsiteX1957" y="connsiteY1957"/>
                                </a:cxn>
                                <a:cxn ang="0">
                                  <a:pos x="connsiteX1958" y="connsiteY1958"/>
                                </a:cxn>
                                <a:cxn ang="0">
                                  <a:pos x="connsiteX1959" y="connsiteY1959"/>
                                </a:cxn>
                                <a:cxn ang="0">
                                  <a:pos x="connsiteX1960" y="connsiteY1960"/>
                                </a:cxn>
                                <a:cxn ang="0">
                                  <a:pos x="connsiteX1961" y="connsiteY1961"/>
                                </a:cxn>
                                <a:cxn ang="0">
                                  <a:pos x="connsiteX1962" y="connsiteY1962"/>
                                </a:cxn>
                                <a:cxn ang="0">
                                  <a:pos x="connsiteX1963" y="connsiteY1963"/>
                                </a:cxn>
                                <a:cxn ang="0">
                                  <a:pos x="connsiteX1964" y="connsiteY1964"/>
                                </a:cxn>
                                <a:cxn ang="0">
                                  <a:pos x="connsiteX1965" y="connsiteY1965"/>
                                </a:cxn>
                                <a:cxn ang="0">
                                  <a:pos x="connsiteX1966" y="connsiteY1966"/>
                                </a:cxn>
                                <a:cxn ang="0">
                                  <a:pos x="connsiteX1967" y="connsiteY1967"/>
                                </a:cxn>
                                <a:cxn ang="0">
                                  <a:pos x="connsiteX1968" y="connsiteY1968"/>
                                </a:cxn>
                                <a:cxn ang="0">
                                  <a:pos x="connsiteX1969" y="connsiteY1969"/>
                                </a:cxn>
                                <a:cxn ang="0">
                                  <a:pos x="connsiteX1970" y="connsiteY1970"/>
                                </a:cxn>
                                <a:cxn ang="0">
                                  <a:pos x="connsiteX1971" y="connsiteY1971"/>
                                </a:cxn>
                                <a:cxn ang="0">
                                  <a:pos x="connsiteX1972" y="connsiteY1972"/>
                                </a:cxn>
                                <a:cxn ang="0">
                                  <a:pos x="connsiteX1973" y="connsiteY1973"/>
                                </a:cxn>
                                <a:cxn ang="0">
                                  <a:pos x="connsiteX1974" y="connsiteY1974"/>
                                </a:cxn>
                                <a:cxn ang="0">
                                  <a:pos x="connsiteX1975" y="connsiteY1975"/>
                                </a:cxn>
                                <a:cxn ang="0">
                                  <a:pos x="connsiteX1976" y="connsiteY1976"/>
                                </a:cxn>
                                <a:cxn ang="0">
                                  <a:pos x="connsiteX1977" y="connsiteY1977"/>
                                </a:cxn>
                                <a:cxn ang="0">
                                  <a:pos x="connsiteX1978" y="connsiteY1978"/>
                                </a:cxn>
                                <a:cxn ang="0">
                                  <a:pos x="connsiteX1979" y="connsiteY1979"/>
                                </a:cxn>
                                <a:cxn ang="0">
                                  <a:pos x="connsiteX1980" y="connsiteY1980"/>
                                </a:cxn>
                                <a:cxn ang="0">
                                  <a:pos x="connsiteX1981" y="connsiteY1981"/>
                                </a:cxn>
                                <a:cxn ang="0">
                                  <a:pos x="connsiteX1982" y="connsiteY1982"/>
                                </a:cxn>
                                <a:cxn ang="0">
                                  <a:pos x="connsiteX1983" y="connsiteY1983"/>
                                </a:cxn>
                                <a:cxn ang="0">
                                  <a:pos x="connsiteX1984" y="connsiteY1984"/>
                                </a:cxn>
                                <a:cxn ang="0">
                                  <a:pos x="connsiteX1985" y="connsiteY1985"/>
                                </a:cxn>
                                <a:cxn ang="0">
                                  <a:pos x="connsiteX1986" y="connsiteY1986"/>
                                </a:cxn>
                                <a:cxn ang="0">
                                  <a:pos x="connsiteX1987" y="connsiteY1987"/>
                                </a:cxn>
                                <a:cxn ang="0">
                                  <a:pos x="connsiteX1988" y="connsiteY1988"/>
                                </a:cxn>
                                <a:cxn ang="0">
                                  <a:pos x="connsiteX1989" y="connsiteY1989"/>
                                </a:cxn>
                                <a:cxn ang="0">
                                  <a:pos x="connsiteX1990" y="connsiteY1990"/>
                                </a:cxn>
                                <a:cxn ang="0">
                                  <a:pos x="connsiteX1991" y="connsiteY1991"/>
                                </a:cxn>
                                <a:cxn ang="0">
                                  <a:pos x="connsiteX1992" y="connsiteY1992"/>
                                </a:cxn>
                                <a:cxn ang="0">
                                  <a:pos x="connsiteX1993" y="connsiteY1993"/>
                                </a:cxn>
                                <a:cxn ang="0">
                                  <a:pos x="connsiteX1994" y="connsiteY1994"/>
                                </a:cxn>
                                <a:cxn ang="0">
                                  <a:pos x="connsiteX1995" y="connsiteY1995"/>
                                </a:cxn>
                                <a:cxn ang="0">
                                  <a:pos x="connsiteX1996" y="connsiteY1996"/>
                                </a:cxn>
                                <a:cxn ang="0">
                                  <a:pos x="connsiteX1997" y="connsiteY1997"/>
                                </a:cxn>
                                <a:cxn ang="0">
                                  <a:pos x="connsiteX1998" y="connsiteY1998"/>
                                </a:cxn>
                                <a:cxn ang="0">
                                  <a:pos x="connsiteX1999" y="connsiteY1999"/>
                                </a:cxn>
                                <a:cxn ang="0">
                                  <a:pos x="connsiteX2000" y="connsiteY2000"/>
                                </a:cxn>
                                <a:cxn ang="0">
                                  <a:pos x="connsiteX2001" y="connsiteY2001"/>
                                </a:cxn>
                                <a:cxn ang="0">
                                  <a:pos x="connsiteX2002" y="connsiteY2002"/>
                                </a:cxn>
                                <a:cxn ang="0">
                                  <a:pos x="connsiteX2003" y="connsiteY2003"/>
                                </a:cxn>
                                <a:cxn ang="0">
                                  <a:pos x="connsiteX2004" y="connsiteY2004"/>
                                </a:cxn>
                                <a:cxn ang="0">
                                  <a:pos x="connsiteX2005" y="connsiteY2005"/>
                                </a:cxn>
                                <a:cxn ang="0">
                                  <a:pos x="connsiteX2006" y="connsiteY2006"/>
                                </a:cxn>
                                <a:cxn ang="0">
                                  <a:pos x="connsiteX2007" y="connsiteY2007"/>
                                </a:cxn>
                                <a:cxn ang="0">
                                  <a:pos x="connsiteX2008" y="connsiteY2008"/>
                                </a:cxn>
                                <a:cxn ang="0">
                                  <a:pos x="connsiteX2009" y="connsiteY2009"/>
                                </a:cxn>
                                <a:cxn ang="0">
                                  <a:pos x="connsiteX2010" y="connsiteY2010"/>
                                </a:cxn>
                                <a:cxn ang="0">
                                  <a:pos x="connsiteX2011" y="connsiteY2011"/>
                                </a:cxn>
                                <a:cxn ang="0">
                                  <a:pos x="connsiteX2012" y="connsiteY2012"/>
                                </a:cxn>
                                <a:cxn ang="0">
                                  <a:pos x="connsiteX2013" y="connsiteY2013"/>
                                </a:cxn>
                                <a:cxn ang="0">
                                  <a:pos x="connsiteX2014" y="connsiteY2014"/>
                                </a:cxn>
                                <a:cxn ang="0">
                                  <a:pos x="connsiteX2015" y="connsiteY2015"/>
                                </a:cxn>
                                <a:cxn ang="0">
                                  <a:pos x="connsiteX2016" y="connsiteY2016"/>
                                </a:cxn>
                                <a:cxn ang="0">
                                  <a:pos x="connsiteX2017" y="connsiteY2017"/>
                                </a:cxn>
                                <a:cxn ang="0">
                                  <a:pos x="connsiteX2018" y="connsiteY2018"/>
                                </a:cxn>
                                <a:cxn ang="0">
                                  <a:pos x="connsiteX2019" y="connsiteY2019"/>
                                </a:cxn>
                                <a:cxn ang="0">
                                  <a:pos x="connsiteX2020" y="connsiteY2020"/>
                                </a:cxn>
                                <a:cxn ang="0">
                                  <a:pos x="connsiteX2021" y="connsiteY2021"/>
                                </a:cxn>
                                <a:cxn ang="0">
                                  <a:pos x="connsiteX2022" y="connsiteY2022"/>
                                </a:cxn>
                                <a:cxn ang="0">
                                  <a:pos x="connsiteX2023" y="connsiteY2023"/>
                                </a:cxn>
                                <a:cxn ang="0">
                                  <a:pos x="connsiteX2024" y="connsiteY2024"/>
                                </a:cxn>
                                <a:cxn ang="0">
                                  <a:pos x="connsiteX2025" y="connsiteY2025"/>
                                </a:cxn>
                                <a:cxn ang="0">
                                  <a:pos x="connsiteX2026" y="connsiteY2026"/>
                                </a:cxn>
                                <a:cxn ang="0">
                                  <a:pos x="connsiteX2027" y="connsiteY2027"/>
                                </a:cxn>
                                <a:cxn ang="0">
                                  <a:pos x="connsiteX2028" y="connsiteY2028"/>
                                </a:cxn>
                                <a:cxn ang="0">
                                  <a:pos x="connsiteX2029" y="connsiteY2029"/>
                                </a:cxn>
                                <a:cxn ang="0">
                                  <a:pos x="connsiteX2030" y="connsiteY2030"/>
                                </a:cxn>
                                <a:cxn ang="0">
                                  <a:pos x="connsiteX2031" y="connsiteY2031"/>
                                </a:cxn>
                                <a:cxn ang="0">
                                  <a:pos x="connsiteX2032" y="connsiteY2032"/>
                                </a:cxn>
                                <a:cxn ang="0">
                                  <a:pos x="connsiteX2033" y="connsiteY2033"/>
                                </a:cxn>
                                <a:cxn ang="0">
                                  <a:pos x="connsiteX2034" y="connsiteY2034"/>
                                </a:cxn>
                                <a:cxn ang="0">
                                  <a:pos x="connsiteX2035" y="connsiteY2035"/>
                                </a:cxn>
                                <a:cxn ang="0">
                                  <a:pos x="connsiteX2036" y="connsiteY2036"/>
                                </a:cxn>
                                <a:cxn ang="0">
                                  <a:pos x="connsiteX2037" y="connsiteY2037"/>
                                </a:cxn>
                                <a:cxn ang="0">
                                  <a:pos x="connsiteX2038" y="connsiteY2038"/>
                                </a:cxn>
                                <a:cxn ang="0">
                                  <a:pos x="connsiteX2039" y="connsiteY2039"/>
                                </a:cxn>
                                <a:cxn ang="0">
                                  <a:pos x="connsiteX2040" y="connsiteY2040"/>
                                </a:cxn>
                                <a:cxn ang="0">
                                  <a:pos x="connsiteX2041" y="connsiteY2041"/>
                                </a:cxn>
                                <a:cxn ang="0">
                                  <a:pos x="connsiteX2042" y="connsiteY2042"/>
                                </a:cxn>
                                <a:cxn ang="0">
                                  <a:pos x="connsiteX2043" y="connsiteY2043"/>
                                </a:cxn>
                                <a:cxn ang="0">
                                  <a:pos x="connsiteX2044" y="connsiteY2044"/>
                                </a:cxn>
                                <a:cxn ang="0">
                                  <a:pos x="connsiteX2045" y="connsiteY2045"/>
                                </a:cxn>
                                <a:cxn ang="0">
                                  <a:pos x="connsiteX2046" y="connsiteY2046"/>
                                </a:cxn>
                                <a:cxn ang="0">
                                  <a:pos x="connsiteX2047" y="connsiteY2047"/>
                                </a:cxn>
                                <a:cxn ang="0">
                                  <a:pos x="connsiteX2048" y="connsiteY2048"/>
                                </a:cxn>
                                <a:cxn ang="0">
                                  <a:pos x="connsiteX2049" y="connsiteY2049"/>
                                </a:cxn>
                                <a:cxn ang="0">
                                  <a:pos x="connsiteX2050" y="connsiteY2050"/>
                                </a:cxn>
                                <a:cxn ang="0">
                                  <a:pos x="connsiteX2051" y="connsiteY2051"/>
                                </a:cxn>
                                <a:cxn ang="0">
                                  <a:pos x="connsiteX2052" y="connsiteY2052"/>
                                </a:cxn>
                                <a:cxn ang="0">
                                  <a:pos x="connsiteX2053" y="connsiteY2053"/>
                                </a:cxn>
                                <a:cxn ang="0">
                                  <a:pos x="connsiteX2054" y="connsiteY2054"/>
                                </a:cxn>
                                <a:cxn ang="0">
                                  <a:pos x="connsiteX2055" y="connsiteY2055"/>
                                </a:cxn>
                                <a:cxn ang="0">
                                  <a:pos x="connsiteX2056" y="connsiteY2056"/>
                                </a:cxn>
                                <a:cxn ang="0">
                                  <a:pos x="connsiteX2057" y="connsiteY2057"/>
                                </a:cxn>
                                <a:cxn ang="0">
                                  <a:pos x="connsiteX2058" y="connsiteY2058"/>
                                </a:cxn>
                                <a:cxn ang="0">
                                  <a:pos x="connsiteX2059" y="connsiteY2059"/>
                                </a:cxn>
                                <a:cxn ang="0">
                                  <a:pos x="connsiteX2060" y="connsiteY2060"/>
                                </a:cxn>
                                <a:cxn ang="0">
                                  <a:pos x="connsiteX2061" y="connsiteY2061"/>
                                </a:cxn>
                                <a:cxn ang="0">
                                  <a:pos x="connsiteX2062" y="connsiteY2062"/>
                                </a:cxn>
                                <a:cxn ang="0">
                                  <a:pos x="connsiteX2063" y="connsiteY2063"/>
                                </a:cxn>
                                <a:cxn ang="0">
                                  <a:pos x="connsiteX2064" y="connsiteY2064"/>
                                </a:cxn>
                                <a:cxn ang="0">
                                  <a:pos x="connsiteX2065" y="connsiteY2065"/>
                                </a:cxn>
                                <a:cxn ang="0">
                                  <a:pos x="connsiteX2066" y="connsiteY2066"/>
                                </a:cxn>
                                <a:cxn ang="0">
                                  <a:pos x="connsiteX2067" y="connsiteY2067"/>
                                </a:cxn>
                                <a:cxn ang="0">
                                  <a:pos x="connsiteX2068" y="connsiteY2068"/>
                                </a:cxn>
                                <a:cxn ang="0">
                                  <a:pos x="connsiteX2069" y="connsiteY2069"/>
                                </a:cxn>
                                <a:cxn ang="0">
                                  <a:pos x="connsiteX2070" y="connsiteY2070"/>
                                </a:cxn>
                                <a:cxn ang="0">
                                  <a:pos x="connsiteX2071" y="connsiteY2071"/>
                                </a:cxn>
                                <a:cxn ang="0">
                                  <a:pos x="connsiteX2072" y="connsiteY2072"/>
                                </a:cxn>
                                <a:cxn ang="0">
                                  <a:pos x="connsiteX2073" y="connsiteY2073"/>
                                </a:cxn>
                                <a:cxn ang="0">
                                  <a:pos x="connsiteX2074" y="connsiteY2074"/>
                                </a:cxn>
                                <a:cxn ang="0">
                                  <a:pos x="connsiteX2075" y="connsiteY2075"/>
                                </a:cxn>
                                <a:cxn ang="0">
                                  <a:pos x="connsiteX2076" y="connsiteY2076"/>
                                </a:cxn>
                                <a:cxn ang="0">
                                  <a:pos x="connsiteX2077" y="connsiteY2077"/>
                                </a:cxn>
                                <a:cxn ang="0">
                                  <a:pos x="connsiteX2078" y="connsiteY2078"/>
                                </a:cxn>
                                <a:cxn ang="0">
                                  <a:pos x="connsiteX2079" y="connsiteY2079"/>
                                </a:cxn>
                                <a:cxn ang="0">
                                  <a:pos x="connsiteX2080" y="connsiteY2080"/>
                                </a:cxn>
                                <a:cxn ang="0">
                                  <a:pos x="connsiteX2081" y="connsiteY2081"/>
                                </a:cxn>
                                <a:cxn ang="0">
                                  <a:pos x="connsiteX2082" y="connsiteY2082"/>
                                </a:cxn>
                                <a:cxn ang="0">
                                  <a:pos x="connsiteX2083" y="connsiteY2083"/>
                                </a:cxn>
                                <a:cxn ang="0">
                                  <a:pos x="connsiteX2084" y="connsiteY2084"/>
                                </a:cxn>
                                <a:cxn ang="0">
                                  <a:pos x="connsiteX2085" y="connsiteY2085"/>
                                </a:cxn>
                                <a:cxn ang="0">
                                  <a:pos x="connsiteX2086" y="connsiteY2086"/>
                                </a:cxn>
                                <a:cxn ang="0">
                                  <a:pos x="connsiteX2087" y="connsiteY2087"/>
                                </a:cxn>
                                <a:cxn ang="0">
                                  <a:pos x="connsiteX2088" y="connsiteY2088"/>
                                </a:cxn>
                                <a:cxn ang="0">
                                  <a:pos x="connsiteX2089" y="connsiteY2089"/>
                                </a:cxn>
                                <a:cxn ang="0">
                                  <a:pos x="connsiteX2090" y="connsiteY2090"/>
                                </a:cxn>
                                <a:cxn ang="0">
                                  <a:pos x="connsiteX2091" y="connsiteY2091"/>
                                </a:cxn>
                                <a:cxn ang="0">
                                  <a:pos x="connsiteX2092" y="connsiteY2092"/>
                                </a:cxn>
                                <a:cxn ang="0">
                                  <a:pos x="connsiteX2093" y="connsiteY2093"/>
                                </a:cxn>
                                <a:cxn ang="0">
                                  <a:pos x="connsiteX2094" y="connsiteY2094"/>
                                </a:cxn>
                                <a:cxn ang="0">
                                  <a:pos x="connsiteX2095" y="connsiteY2095"/>
                                </a:cxn>
                                <a:cxn ang="0">
                                  <a:pos x="connsiteX2096" y="connsiteY2096"/>
                                </a:cxn>
                                <a:cxn ang="0">
                                  <a:pos x="connsiteX2097" y="connsiteY2097"/>
                                </a:cxn>
                                <a:cxn ang="0">
                                  <a:pos x="connsiteX2098" y="connsiteY2098"/>
                                </a:cxn>
                                <a:cxn ang="0">
                                  <a:pos x="connsiteX2099" y="connsiteY2099"/>
                                </a:cxn>
                                <a:cxn ang="0">
                                  <a:pos x="connsiteX2100" y="connsiteY2100"/>
                                </a:cxn>
                                <a:cxn ang="0">
                                  <a:pos x="connsiteX2101" y="connsiteY2101"/>
                                </a:cxn>
                                <a:cxn ang="0">
                                  <a:pos x="connsiteX2102" y="connsiteY2102"/>
                                </a:cxn>
                                <a:cxn ang="0">
                                  <a:pos x="connsiteX2103" y="connsiteY2103"/>
                                </a:cxn>
                                <a:cxn ang="0">
                                  <a:pos x="connsiteX2104" y="connsiteY2104"/>
                                </a:cxn>
                                <a:cxn ang="0">
                                  <a:pos x="connsiteX2105" y="connsiteY2105"/>
                                </a:cxn>
                                <a:cxn ang="0">
                                  <a:pos x="connsiteX2106" y="connsiteY2106"/>
                                </a:cxn>
                                <a:cxn ang="0">
                                  <a:pos x="connsiteX2107" y="connsiteY2107"/>
                                </a:cxn>
                                <a:cxn ang="0">
                                  <a:pos x="connsiteX2108" y="connsiteY2108"/>
                                </a:cxn>
                                <a:cxn ang="0">
                                  <a:pos x="connsiteX2109" y="connsiteY2109"/>
                                </a:cxn>
                                <a:cxn ang="0">
                                  <a:pos x="connsiteX2110" y="connsiteY2110"/>
                                </a:cxn>
                                <a:cxn ang="0">
                                  <a:pos x="connsiteX2111" y="connsiteY2111"/>
                                </a:cxn>
                                <a:cxn ang="0">
                                  <a:pos x="connsiteX2112" y="connsiteY2112"/>
                                </a:cxn>
                                <a:cxn ang="0">
                                  <a:pos x="connsiteX2113" y="connsiteY2113"/>
                                </a:cxn>
                                <a:cxn ang="0">
                                  <a:pos x="connsiteX2114" y="connsiteY2114"/>
                                </a:cxn>
                                <a:cxn ang="0">
                                  <a:pos x="connsiteX2115" y="connsiteY2115"/>
                                </a:cxn>
                                <a:cxn ang="0">
                                  <a:pos x="connsiteX2116" y="connsiteY2116"/>
                                </a:cxn>
                                <a:cxn ang="0">
                                  <a:pos x="connsiteX2117" y="connsiteY2117"/>
                                </a:cxn>
                                <a:cxn ang="0">
                                  <a:pos x="connsiteX2118" y="connsiteY2118"/>
                                </a:cxn>
                                <a:cxn ang="0">
                                  <a:pos x="connsiteX2119" y="connsiteY2119"/>
                                </a:cxn>
                                <a:cxn ang="0">
                                  <a:pos x="connsiteX2120" y="connsiteY2120"/>
                                </a:cxn>
                                <a:cxn ang="0">
                                  <a:pos x="connsiteX2121" y="connsiteY2121"/>
                                </a:cxn>
                                <a:cxn ang="0">
                                  <a:pos x="connsiteX2122" y="connsiteY2122"/>
                                </a:cxn>
                                <a:cxn ang="0">
                                  <a:pos x="connsiteX2123" y="connsiteY2123"/>
                                </a:cxn>
                                <a:cxn ang="0">
                                  <a:pos x="connsiteX2124" y="connsiteY2124"/>
                                </a:cxn>
                                <a:cxn ang="0">
                                  <a:pos x="connsiteX2125" y="connsiteY2125"/>
                                </a:cxn>
                                <a:cxn ang="0">
                                  <a:pos x="connsiteX2126" y="connsiteY2126"/>
                                </a:cxn>
                                <a:cxn ang="0">
                                  <a:pos x="connsiteX2127" y="connsiteY2127"/>
                                </a:cxn>
                                <a:cxn ang="0">
                                  <a:pos x="connsiteX2128" y="connsiteY2128"/>
                                </a:cxn>
                                <a:cxn ang="0">
                                  <a:pos x="connsiteX2129" y="connsiteY2129"/>
                                </a:cxn>
                                <a:cxn ang="0">
                                  <a:pos x="connsiteX2130" y="connsiteY2130"/>
                                </a:cxn>
                                <a:cxn ang="0">
                                  <a:pos x="connsiteX2131" y="connsiteY2131"/>
                                </a:cxn>
                                <a:cxn ang="0">
                                  <a:pos x="connsiteX2132" y="connsiteY2132"/>
                                </a:cxn>
                                <a:cxn ang="0">
                                  <a:pos x="connsiteX2133" y="connsiteY2133"/>
                                </a:cxn>
                                <a:cxn ang="0">
                                  <a:pos x="connsiteX2134" y="connsiteY2134"/>
                                </a:cxn>
                                <a:cxn ang="0">
                                  <a:pos x="connsiteX2135" y="connsiteY2135"/>
                                </a:cxn>
                                <a:cxn ang="0">
                                  <a:pos x="connsiteX2136" y="connsiteY2136"/>
                                </a:cxn>
                                <a:cxn ang="0">
                                  <a:pos x="connsiteX2137" y="connsiteY2137"/>
                                </a:cxn>
                                <a:cxn ang="0">
                                  <a:pos x="connsiteX2138" y="connsiteY2138"/>
                                </a:cxn>
                                <a:cxn ang="0">
                                  <a:pos x="connsiteX2139" y="connsiteY2139"/>
                                </a:cxn>
                                <a:cxn ang="0">
                                  <a:pos x="connsiteX2140" y="connsiteY2140"/>
                                </a:cxn>
                                <a:cxn ang="0">
                                  <a:pos x="connsiteX2141" y="connsiteY2141"/>
                                </a:cxn>
                                <a:cxn ang="0">
                                  <a:pos x="connsiteX2142" y="connsiteY2142"/>
                                </a:cxn>
                                <a:cxn ang="0">
                                  <a:pos x="connsiteX2143" y="connsiteY2143"/>
                                </a:cxn>
                                <a:cxn ang="0">
                                  <a:pos x="connsiteX2144" y="connsiteY2144"/>
                                </a:cxn>
                                <a:cxn ang="0">
                                  <a:pos x="connsiteX2145" y="connsiteY2145"/>
                                </a:cxn>
                                <a:cxn ang="0">
                                  <a:pos x="connsiteX2146" y="connsiteY2146"/>
                                </a:cxn>
                                <a:cxn ang="0">
                                  <a:pos x="connsiteX2147" y="connsiteY2147"/>
                                </a:cxn>
                                <a:cxn ang="0">
                                  <a:pos x="connsiteX2148" y="connsiteY2148"/>
                                </a:cxn>
                                <a:cxn ang="0">
                                  <a:pos x="connsiteX2149" y="connsiteY2149"/>
                                </a:cxn>
                                <a:cxn ang="0">
                                  <a:pos x="connsiteX2150" y="connsiteY2150"/>
                                </a:cxn>
                                <a:cxn ang="0">
                                  <a:pos x="connsiteX2151" y="connsiteY2151"/>
                                </a:cxn>
                                <a:cxn ang="0">
                                  <a:pos x="connsiteX2152" y="connsiteY2152"/>
                                </a:cxn>
                                <a:cxn ang="0">
                                  <a:pos x="connsiteX2153" y="connsiteY2153"/>
                                </a:cxn>
                                <a:cxn ang="0">
                                  <a:pos x="connsiteX2154" y="connsiteY2154"/>
                                </a:cxn>
                                <a:cxn ang="0">
                                  <a:pos x="connsiteX2155" y="connsiteY2155"/>
                                </a:cxn>
                                <a:cxn ang="0">
                                  <a:pos x="connsiteX2156" y="connsiteY2156"/>
                                </a:cxn>
                                <a:cxn ang="0">
                                  <a:pos x="connsiteX2157" y="connsiteY2157"/>
                                </a:cxn>
                                <a:cxn ang="0">
                                  <a:pos x="connsiteX2158" y="connsiteY2158"/>
                                </a:cxn>
                                <a:cxn ang="0">
                                  <a:pos x="connsiteX2159" y="connsiteY2159"/>
                                </a:cxn>
                                <a:cxn ang="0">
                                  <a:pos x="connsiteX2160" y="connsiteY2160"/>
                                </a:cxn>
                                <a:cxn ang="0">
                                  <a:pos x="connsiteX2161" y="connsiteY2161"/>
                                </a:cxn>
                                <a:cxn ang="0">
                                  <a:pos x="connsiteX2162" y="connsiteY2162"/>
                                </a:cxn>
                                <a:cxn ang="0">
                                  <a:pos x="connsiteX2163" y="connsiteY2163"/>
                                </a:cxn>
                                <a:cxn ang="0">
                                  <a:pos x="connsiteX2164" y="connsiteY2164"/>
                                </a:cxn>
                                <a:cxn ang="0">
                                  <a:pos x="connsiteX2165" y="connsiteY2165"/>
                                </a:cxn>
                                <a:cxn ang="0">
                                  <a:pos x="connsiteX2166" y="connsiteY2166"/>
                                </a:cxn>
                                <a:cxn ang="0">
                                  <a:pos x="connsiteX2167" y="connsiteY2167"/>
                                </a:cxn>
                                <a:cxn ang="0">
                                  <a:pos x="connsiteX2168" y="connsiteY2168"/>
                                </a:cxn>
                                <a:cxn ang="0">
                                  <a:pos x="connsiteX2169" y="connsiteY2169"/>
                                </a:cxn>
                                <a:cxn ang="0">
                                  <a:pos x="connsiteX2170" y="connsiteY2170"/>
                                </a:cxn>
                                <a:cxn ang="0">
                                  <a:pos x="connsiteX2171" y="connsiteY2171"/>
                                </a:cxn>
                                <a:cxn ang="0">
                                  <a:pos x="connsiteX2172" y="connsiteY2172"/>
                                </a:cxn>
                                <a:cxn ang="0">
                                  <a:pos x="connsiteX2173" y="connsiteY2173"/>
                                </a:cxn>
                                <a:cxn ang="0">
                                  <a:pos x="connsiteX2174" y="connsiteY2174"/>
                                </a:cxn>
                                <a:cxn ang="0">
                                  <a:pos x="connsiteX2175" y="connsiteY2175"/>
                                </a:cxn>
                                <a:cxn ang="0">
                                  <a:pos x="connsiteX2176" y="connsiteY2176"/>
                                </a:cxn>
                                <a:cxn ang="0">
                                  <a:pos x="connsiteX2177" y="connsiteY2177"/>
                                </a:cxn>
                                <a:cxn ang="0">
                                  <a:pos x="connsiteX2178" y="connsiteY2178"/>
                                </a:cxn>
                                <a:cxn ang="0">
                                  <a:pos x="connsiteX2179" y="connsiteY2179"/>
                                </a:cxn>
                                <a:cxn ang="0">
                                  <a:pos x="connsiteX2180" y="connsiteY2180"/>
                                </a:cxn>
                                <a:cxn ang="0">
                                  <a:pos x="connsiteX2181" y="connsiteY2181"/>
                                </a:cxn>
                                <a:cxn ang="0">
                                  <a:pos x="connsiteX2182" y="connsiteY2182"/>
                                </a:cxn>
                                <a:cxn ang="0">
                                  <a:pos x="connsiteX2183" y="connsiteY2183"/>
                                </a:cxn>
                                <a:cxn ang="0">
                                  <a:pos x="connsiteX2184" y="connsiteY2184"/>
                                </a:cxn>
                                <a:cxn ang="0">
                                  <a:pos x="connsiteX2185" y="connsiteY2185"/>
                                </a:cxn>
                                <a:cxn ang="0">
                                  <a:pos x="connsiteX2186" y="connsiteY2186"/>
                                </a:cxn>
                                <a:cxn ang="0">
                                  <a:pos x="connsiteX2187" y="connsiteY2187"/>
                                </a:cxn>
                                <a:cxn ang="0">
                                  <a:pos x="connsiteX2188" y="connsiteY2188"/>
                                </a:cxn>
                                <a:cxn ang="0">
                                  <a:pos x="connsiteX2189" y="connsiteY2189"/>
                                </a:cxn>
                                <a:cxn ang="0">
                                  <a:pos x="connsiteX2190" y="connsiteY2190"/>
                                </a:cxn>
                                <a:cxn ang="0">
                                  <a:pos x="connsiteX2191" y="connsiteY2191"/>
                                </a:cxn>
                                <a:cxn ang="0">
                                  <a:pos x="connsiteX2192" y="connsiteY2192"/>
                                </a:cxn>
                                <a:cxn ang="0">
                                  <a:pos x="connsiteX2193" y="connsiteY2193"/>
                                </a:cxn>
                                <a:cxn ang="0">
                                  <a:pos x="connsiteX2194" y="connsiteY2194"/>
                                </a:cxn>
                                <a:cxn ang="0">
                                  <a:pos x="connsiteX2195" y="connsiteY2195"/>
                                </a:cxn>
                                <a:cxn ang="0">
                                  <a:pos x="connsiteX2196" y="connsiteY2196"/>
                                </a:cxn>
                                <a:cxn ang="0">
                                  <a:pos x="connsiteX2197" y="connsiteY2197"/>
                                </a:cxn>
                                <a:cxn ang="0">
                                  <a:pos x="connsiteX2198" y="connsiteY2198"/>
                                </a:cxn>
                                <a:cxn ang="0">
                                  <a:pos x="connsiteX2199" y="connsiteY2199"/>
                                </a:cxn>
                                <a:cxn ang="0">
                                  <a:pos x="connsiteX2200" y="connsiteY2200"/>
                                </a:cxn>
                                <a:cxn ang="0">
                                  <a:pos x="connsiteX2201" y="connsiteY2201"/>
                                </a:cxn>
                                <a:cxn ang="0">
                                  <a:pos x="connsiteX2202" y="connsiteY2202"/>
                                </a:cxn>
                                <a:cxn ang="0">
                                  <a:pos x="connsiteX2203" y="connsiteY2203"/>
                                </a:cxn>
                                <a:cxn ang="0">
                                  <a:pos x="connsiteX2204" y="connsiteY2204"/>
                                </a:cxn>
                                <a:cxn ang="0">
                                  <a:pos x="connsiteX2205" y="connsiteY2205"/>
                                </a:cxn>
                                <a:cxn ang="0">
                                  <a:pos x="connsiteX2206" y="connsiteY2206"/>
                                </a:cxn>
                                <a:cxn ang="0">
                                  <a:pos x="connsiteX2207" y="connsiteY2207"/>
                                </a:cxn>
                                <a:cxn ang="0">
                                  <a:pos x="connsiteX2208" y="connsiteY2208"/>
                                </a:cxn>
                                <a:cxn ang="0">
                                  <a:pos x="connsiteX2209" y="connsiteY2209"/>
                                </a:cxn>
                                <a:cxn ang="0">
                                  <a:pos x="connsiteX2210" y="connsiteY2210"/>
                                </a:cxn>
                                <a:cxn ang="0">
                                  <a:pos x="connsiteX2211" y="connsiteY2211"/>
                                </a:cxn>
                                <a:cxn ang="0">
                                  <a:pos x="connsiteX2212" y="connsiteY2212"/>
                                </a:cxn>
                                <a:cxn ang="0">
                                  <a:pos x="connsiteX2213" y="connsiteY2213"/>
                                </a:cxn>
                                <a:cxn ang="0">
                                  <a:pos x="connsiteX2214" y="connsiteY2214"/>
                                </a:cxn>
                                <a:cxn ang="0">
                                  <a:pos x="connsiteX2215" y="connsiteY2215"/>
                                </a:cxn>
                                <a:cxn ang="0">
                                  <a:pos x="connsiteX2216" y="connsiteY2216"/>
                                </a:cxn>
                                <a:cxn ang="0">
                                  <a:pos x="connsiteX2217" y="connsiteY2217"/>
                                </a:cxn>
                                <a:cxn ang="0">
                                  <a:pos x="connsiteX2218" y="connsiteY2218"/>
                                </a:cxn>
                                <a:cxn ang="0">
                                  <a:pos x="connsiteX2219" y="connsiteY2219"/>
                                </a:cxn>
                                <a:cxn ang="0">
                                  <a:pos x="connsiteX2220" y="connsiteY2220"/>
                                </a:cxn>
                                <a:cxn ang="0">
                                  <a:pos x="connsiteX2221" y="connsiteY2221"/>
                                </a:cxn>
                                <a:cxn ang="0">
                                  <a:pos x="connsiteX2222" y="connsiteY2222"/>
                                </a:cxn>
                                <a:cxn ang="0">
                                  <a:pos x="connsiteX2223" y="connsiteY2223"/>
                                </a:cxn>
                                <a:cxn ang="0">
                                  <a:pos x="connsiteX2224" y="connsiteY2224"/>
                                </a:cxn>
                                <a:cxn ang="0">
                                  <a:pos x="connsiteX2225" y="connsiteY2225"/>
                                </a:cxn>
                                <a:cxn ang="0">
                                  <a:pos x="connsiteX2226" y="connsiteY2226"/>
                                </a:cxn>
                                <a:cxn ang="0">
                                  <a:pos x="connsiteX2227" y="connsiteY2227"/>
                                </a:cxn>
                                <a:cxn ang="0">
                                  <a:pos x="connsiteX2228" y="connsiteY2228"/>
                                </a:cxn>
                                <a:cxn ang="0">
                                  <a:pos x="connsiteX2229" y="connsiteY2229"/>
                                </a:cxn>
                                <a:cxn ang="0">
                                  <a:pos x="connsiteX2230" y="connsiteY2230"/>
                                </a:cxn>
                                <a:cxn ang="0">
                                  <a:pos x="connsiteX2231" y="connsiteY2231"/>
                                </a:cxn>
                                <a:cxn ang="0">
                                  <a:pos x="connsiteX2232" y="connsiteY2232"/>
                                </a:cxn>
                                <a:cxn ang="0">
                                  <a:pos x="connsiteX2233" y="connsiteY2233"/>
                                </a:cxn>
                                <a:cxn ang="0">
                                  <a:pos x="connsiteX2234" y="connsiteY2234"/>
                                </a:cxn>
                                <a:cxn ang="0">
                                  <a:pos x="connsiteX2235" y="connsiteY2235"/>
                                </a:cxn>
                                <a:cxn ang="0">
                                  <a:pos x="connsiteX2236" y="connsiteY2236"/>
                                </a:cxn>
                                <a:cxn ang="0">
                                  <a:pos x="connsiteX2237" y="connsiteY2237"/>
                                </a:cxn>
                                <a:cxn ang="0">
                                  <a:pos x="connsiteX2238" y="connsiteY2238"/>
                                </a:cxn>
                                <a:cxn ang="0">
                                  <a:pos x="connsiteX2239" y="connsiteY2239"/>
                                </a:cxn>
                                <a:cxn ang="0">
                                  <a:pos x="connsiteX2240" y="connsiteY2240"/>
                                </a:cxn>
                                <a:cxn ang="0">
                                  <a:pos x="connsiteX2241" y="connsiteY2241"/>
                                </a:cxn>
                                <a:cxn ang="0">
                                  <a:pos x="connsiteX2242" y="connsiteY2242"/>
                                </a:cxn>
                                <a:cxn ang="0">
                                  <a:pos x="connsiteX2243" y="connsiteY2243"/>
                                </a:cxn>
                                <a:cxn ang="0">
                                  <a:pos x="connsiteX2244" y="connsiteY2244"/>
                                </a:cxn>
                                <a:cxn ang="0">
                                  <a:pos x="connsiteX2245" y="connsiteY2245"/>
                                </a:cxn>
                                <a:cxn ang="0">
                                  <a:pos x="connsiteX2246" y="connsiteY2246"/>
                                </a:cxn>
                                <a:cxn ang="0">
                                  <a:pos x="connsiteX2247" y="connsiteY2247"/>
                                </a:cxn>
                                <a:cxn ang="0">
                                  <a:pos x="connsiteX2248" y="connsiteY2248"/>
                                </a:cxn>
                                <a:cxn ang="0">
                                  <a:pos x="connsiteX2249" y="connsiteY2249"/>
                                </a:cxn>
                                <a:cxn ang="0">
                                  <a:pos x="connsiteX2250" y="connsiteY2250"/>
                                </a:cxn>
                                <a:cxn ang="0">
                                  <a:pos x="connsiteX2251" y="connsiteY2251"/>
                                </a:cxn>
                                <a:cxn ang="0">
                                  <a:pos x="connsiteX2252" y="connsiteY2252"/>
                                </a:cxn>
                                <a:cxn ang="0">
                                  <a:pos x="connsiteX2253" y="connsiteY2253"/>
                                </a:cxn>
                                <a:cxn ang="0">
                                  <a:pos x="connsiteX2254" y="connsiteY2254"/>
                                </a:cxn>
                                <a:cxn ang="0">
                                  <a:pos x="connsiteX2255" y="connsiteY2255"/>
                                </a:cxn>
                                <a:cxn ang="0">
                                  <a:pos x="connsiteX2256" y="connsiteY2256"/>
                                </a:cxn>
                                <a:cxn ang="0">
                                  <a:pos x="connsiteX2257" y="connsiteY2257"/>
                                </a:cxn>
                                <a:cxn ang="0">
                                  <a:pos x="connsiteX2258" y="connsiteY2258"/>
                                </a:cxn>
                                <a:cxn ang="0">
                                  <a:pos x="connsiteX2259" y="connsiteY2259"/>
                                </a:cxn>
                                <a:cxn ang="0">
                                  <a:pos x="connsiteX2260" y="connsiteY2260"/>
                                </a:cxn>
                                <a:cxn ang="0">
                                  <a:pos x="connsiteX2261" y="connsiteY2261"/>
                                </a:cxn>
                                <a:cxn ang="0">
                                  <a:pos x="connsiteX2262" y="connsiteY2262"/>
                                </a:cxn>
                                <a:cxn ang="0">
                                  <a:pos x="connsiteX2263" y="connsiteY2263"/>
                                </a:cxn>
                                <a:cxn ang="0">
                                  <a:pos x="connsiteX2264" y="connsiteY2264"/>
                                </a:cxn>
                                <a:cxn ang="0">
                                  <a:pos x="connsiteX2265" y="connsiteY2265"/>
                                </a:cxn>
                                <a:cxn ang="0">
                                  <a:pos x="connsiteX2266" y="connsiteY2266"/>
                                </a:cxn>
                                <a:cxn ang="0">
                                  <a:pos x="connsiteX2267" y="connsiteY2267"/>
                                </a:cxn>
                                <a:cxn ang="0">
                                  <a:pos x="connsiteX2268" y="connsiteY2268"/>
                                </a:cxn>
                                <a:cxn ang="0">
                                  <a:pos x="connsiteX2269" y="connsiteY2269"/>
                                </a:cxn>
                                <a:cxn ang="0">
                                  <a:pos x="connsiteX2270" y="connsiteY2270"/>
                                </a:cxn>
                                <a:cxn ang="0">
                                  <a:pos x="connsiteX2271" y="connsiteY2271"/>
                                </a:cxn>
                                <a:cxn ang="0">
                                  <a:pos x="connsiteX2272" y="connsiteY2272"/>
                                </a:cxn>
                                <a:cxn ang="0">
                                  <a:pos x="connsiteX2273" y="connsiteY2273"/>
                                </a:cxn>
                                <a:cxn ang="0">
                                  <a:pos x="connsiteX2274" y="connsiteY2274"/>
                                </a:cxn>
                                <a:cxn ang="0">
                                  <a:pos x="connsiteX2275" y="connsiteY2275"/>
                                </a:cxn>
                                <a:cxn ang="0">
                                  <a:pos x="connsiteX2276" y="connsiteY2276"/>
                                </a:cxn>
                                <a:cxn ang="0">
                                  <a:pos x="connsiteX2277" y="connsiteY2277"/>
                                </a:cxn>
                                <a:cxn ang="0">
                                  <a:pos x="connsiteX2278" y="connsiteY2278"/>
                                </a:cxn>
                                <a:cxn ang="0">
                                  <a:pos x="connsiteX2279" y="connsiteY2279"/>
                                </a:cxn>
                                <a:cxn ang="0">
                                  <a:pos x="connsiteX2280" y="connsiteY2280"/>
                                </a:cxn>
                                <a:cxn ang="0">
                                  <a:pos x="connsiteX2281" y="connsiteY2281"/>
                                </a:cxn>
                                <a:cxn ang="0">
                                  <a:pos x="connsiteX2282" y="connsiteY2282"/>
                                </a:cxn>
                                <a:cxn ang="0">
                                  <a:pos x="connsiteX2283" y="connsiteY2283"/>
                                </a:cxn>
                                <a:cxn ang="0">
                                  <a:pos x="connsiteX2284" y="connsiteY2284"/>
                                </a:cxn>
                                <a:cxn ang="0">
                                  <a:pos x="connsiteX2285" y="connsiteY2285"/>
                                </a:cxn>
                                <a:cxn ang="0">
                                  <a:pos x="connsiteX2286" y="connsiteY2286"/>
                                </a:cxn>
                                <a:cxn ang="0">
                                  <a:pos x="connsiteX2287" y="connsiteY2287"/>
                                </a:cxn>
                                <a:cxn ang="0">
                                  <a:pos x="connsiteX2288" y="connsiteY2288"/>
                                </a:cxn>
                                <a:cxn ang="0">
                                  <a:pos x="connsiteX2289" y="connsiteY2289"/>
                                </a:cxn>
                                <a:cxn ang="0">
                                  <a:pos x="connsiteX2290" y="connsiteY2290"/>
                                </a:cxn>
                                <a:cxn ang="0">
                                  <a:pos x="connsiteX2291" y="connsiteY2291"/>
                                </a:cxn>
                                <a:cxn ang="0">
                                  <a:pos x="connsiteX2292" y="connsiteY2292"/>
                                </a:cxn>
                                <a:cxn ang="0">
                                  <a:pos x="connsiteX2293" y="connsiteY2293"/>
                                </a:cxn>
                                <a:cxn ang="0">
                                  <a:pos x="connsiteX2294" y="connsiteY2294"/>
                                </a:cxn>
                                <a:cxn ang="0">
                                  <a:pos x="connsiteX2295" y="connsiteY2295"/>
                                </a:cxn>
                                <a:cxn ang="0">
                                  <a:pos x="connsiteX2296" y="connsiteY2296"/>
                                </a:cxn>
                                <a:cxn ang="0">
                                  <a:pos x="connsiteX2297" y="connsiteY2297"/>
                                </a:cxn>
                                <a:cxn ang="0">
                                  <a:pos x="connsiteX2298" y="connsiteY2298"/>
                                </a:cxn>
                                <a:cxn ang="0">
                                  <a:pos x="connsiteX2299" y="connsiteY2299"/>
                                </a:cxn>
                                <a:cxn ang="0">
                                  <a:pos x="connsiteX2300" y="connsiteY2300"/>
                                </a:cxn>
                                <a:cxn ang="0">
                                  <a:pos x="connsiteX2301" y="connsiteY2301"/>
                                </a:cxn>
                                <a:cxn ang="0">
                                  <a:pos x="connsiteX2302" y="connsiteY2302"/>
                                </a:cxn>
                                <a:cxn ang="0">
                                  <a:pos x="connsiteX2303" y="connsiteY2303"/>
                                </a:cxn>
                                <a:cxn ang="0">
                                  <a:pos x="connsiteX2304" y="connsiteY2304"/>
                                </a:cxn>
                                <a:cxn ang="0">
                                  <a:pos x="connsiteX2305" y="connsiteY2305"/>
                                </a:cxn>
                                <a:cxn ang="0">
                                  <a:pos x="connsiteX2306" y="connsiteY2306"/>
                                </a:cxn>
                                <a:cxn ang="0">
                                  <a:pos x="connsiteX2307" y="connsiteY2307"/>
                                </a:cxn>
                                <a:cxn ang="0">
                                  <a:pos x="connsiteX2308" y="connsiteY2308"/>
                                </a:cxn>
                                <a:cxn ang="0">
                                  <a:pos x="connsiteX2309" y="connsiteY2309"/>
                                </a:cxn>
                                <a:cxn ang="0">
                                  <a:pos x="connsiteX2310" y="connsiteY2310"/>
                                </a:cxn>
                                <a:cxn ang="0">
                                  <a:pos x="connsiteX2311" y="connsiteY2311"/>
                                </a:cxn>
                                <a:cxn ang="0">
                                  <a:pos x="connsiteX2312" y="connsiteY2312"/>
                                </a:cxn>
                                <a:cxn ang="0">
                                  <a:pos x="connsiteX2313" y="connsiteY2313"/>
                                </a:cxn>
                                <a:cxn ang="0">
                                  <a:pos x="connsiteX2314" y="connsiteY2314"/>
                                </a:cxn>
                                <a:cxn ang="0">
                                  <a:pos x="connsiteX2315" y="connsiteY2315"/>
                                </a:cxn>
                                <a:cxn ang="0">
                                  <a:pos x="connsiteX2316" y="connsiteY2316"/>
                                </a:cxn>
                                <a:cxn ang="0">
                                  <a:pos x="connsiteX2317" y="connsiteY2317"/>
                                </a:cxn>
                                <a:cxn ang="0">
                                  <a:pos x="connsiteX2318" y="connsiteY2318"/>
                                </a:cxn>
                                <a:cxn ang="0">
                                  <a:pos x="connsiteX2319" y="connsiteY2319"/>
                                </a:cxn>
                                <a:cxn ang="0">
                                  <a:pos x="connsiteX2320" y="connsiteY2320"/>
                                </a:cxn>
                                <a:cxn ang="0">
                                  <a:pos x="connsiteX2321" y="connsiteY2321"/>
                                </a:cxn>
                                <a:cxn ang="0">
                                  <a:pos x="connsiteX2322" y="connsiteY2322"/>
                                </a:cxn>
                                <a:cxn ang="0">
                                  <a:pos x="connsiteX2323" y="connsiteY2323"/>
                                </a:cxn>
                                <a:cxn ang="0">
                                  <a:pos x="connsiteX2324" y="connsiteY2324"/>
                                </a:cxn>
                                <a:cxn ang="0">
                                  <a:pos x="connsiteX2325" y="connsiteY2325"/>
                                </a:cxn>
                                <a:cxn ang="0">
                                  <a:pos x="connsiteX2326" y="connsiteY2326"/>
                                </a:cxn>
                                <a:cxn ang="0">
                                  <a:pos x="connsiteX2327" y="connsiteY2327"/>
                                </a:cxn>
                                <a:cxn ang="0">
                                  <a:pos x="connsiteX2328" y="connsiteY2328"/>
                                </a:cxn>
                                <a:cxn ang="0">
                                  <a:pos x="connsiteX2329" y="connsiteY2329"/>
                                </a:cxn>
                                <a:cxn ang="0">
                                  <a:pos x="connsiteX2330" y="connsiteY2330"/>
                                </a:cxn>
                                <a:cxn ang="0">
                                  <a:pos x="connsiteX2331" y="connsiteY2331"/>
                                </a:cxn>
                                <a:cxn ang="0">
                                  <a:pos x="connsiteX2332" y="connsiteY2332"/>
                                </a:cxn>
                                <a:cxn ang="0">
                                  <a:pos x="connsiteX2333" y="connsiteY2333"/>
                                </a:cxn>
                                <a:cxn ang="0">
                                  <a:pos x="connsiteX2334" y="connsiteY2334"/>
                                </a:cxn>
                                <a:cxn ang="0">
                                  <a:pos x="connsiteX2335" y="connsiteY2335"/>
                                </a:cxn>
                                <a:cxn ang="0">
                                  <a:pos x="connsiteX2336" y="connsiteY2336"/>
                                </a:cxn>
                                <a:cxn ang="0">
                                  <a:pos x="connsiteX2337" y="connsiteY2337"/>
                                </a:cxn>
                                <a:cxn ang="0">
                                  <a:pos x="connsiteX2338" y="connsiteY2338"/>
                                </a:cxn>
                                <a:cxn ang="0">
                                  <a:pos x="connsiteX2339" y="connsiteY2339"/>
                                </a:cxn>
                                <a:cxn ang="0">
                                  <a:pos x="connsiteX2340" y="connsiteY2340"/>
                                </a:cxn>
                                <a:cxn ang="0">
                                  <a:pos x="connsiteX2341" y="connsiteY2341"/>
                                </a:cxn>
                                <a:cxn ang="0">
                                  <a:pos x="connsiteX2342" y="connsiteY2342"/>
                                </a:cxn>
                                <a:cxn ang="0">
                                  <a:pos x="connsiteX2343" y="connsiteY2343"/>
                                </a:cxn>
                                <a:cxn ang="0">
                                  <a:pos x="connsiteX2344" y="connsiteY2344"/>
                                </a:cxn>
                                <a:cxn ang="0">
                                  <a:pos x="connsiteX2345" y="connsiteY2345"/>
                                </a:cxn>
                                <a:cxn ang="0">
                                  <a:pos x="connsiteX2346" y="connsiteY2346"/>
                                </a:cxn>
                                <a:cxn ang="0">
                                  <a:pos x="connsiteX2347" y="connsiteY2347"/>
                                </a:cxn>
                                <a:cxn ang="0">
                                  <a:pos x="connsiteX2348" y="connsiteY2348"/>
                                </a:cxn>
                                <a:cxn ang="0">
                                  <a:pos x="connsiteX2349" y="connsiteY2349"/>
                                </a:cxn>
                                <a:cxn ang="0">
                                  <a:pos x="connsiteX2350" y="connsiteY2350"/>
                                </a:cxn>
                                <a:cxn ang="0">
                                  <a:pos x="connsiteX2351" y="connsiteY2351"/>
                                </a:cxn>
                                <a:cxn ang="0">
                                  <a:pos x="connsiteX2352" y="connsiteY2352"/>
                                </a:cxn>
                                <a:cxn ang="0">
                                  <a:pos x="connsiteX2353" y="connsiteY2353"/>
                                </a:cxn>
                                <a:cxn ang="0">
                                  <a:pos x="connsiteX2354" y="connsiteY2354"/>
                                </a:cxn>
                                <a:cxn ang="0">
                                  <a:pos x="connsiteX2355" y="connsiteY2355"/>
                                </a:cxn>
                                <a:cxn ang="0">
                                  <a:pos x="connsiteX2356" y="connsiteY2356"/>
                                </a:cxn>
                                <a:cxn ang="0">
                                  <a:pos x="connsiteX2357" y="connsiteY2357"/>
                                </a:cxn>
                                <a:cxn ang="0">
                                  <a:pos x="connsiteX2358" y="connsiteY2358"/>
                                </a:cxn>
                                <a:cxn ang="0">
                                  <a:pos x="connsiteX2359" y="connsiteY2359"/>
                                </a:cxn>
                                <a:cxn ang="0">
                                  <a:pos x="connsiteX2360" y="connsiteY2360"/>
                                </a:cxn>
                                <a:cxn ang="0">
                                  <a:pos x="connsiteX2361" y="connsiteY2361"/>
                                </a:cxn>
                                <a:cxn ang="0">
                                  <a:pos x="connsiteX2362" y="connsiteY2362"/>
                                </a:cxn>
                                <a:cxn ang="0">
                                  <a:pos x="connsiteX2363" y="connsiteY2363"/>
                                </a:cxn>
                                <a:cxn ang="0">
                                  <a:pos x="connsiteX2364" y="connsiteY2364"/>
                                </a:cxn>
                                <a:cxn ang="0">
                                  <a:pos x="connsiteX2365" y="connsiteY2365"/>
                                </a:cxn>
                                <a:cxn ang="0">
                                  <a:pos x="connsiteX2366" y="connsiteY2366"/>
                                </a:cxn>
                                <a:cxn ang="0">
                                  <a:pos x="connsiteX2367" y="connsiteY2367"/>
                                </a:cxn>
                                <a:cxn ang="0">
                                  <a:pos x="connsiteX2368" y="connsiteY2368"/>
                                </a:cxn>
                                <a:cxn ang="0">
                                  <a:pos x="connsiteX2369" y="connsiteY2369"/>
                                </a:cxn>
                                <a:cxn ang="0">
                                  <a:pos x="connsiteX2370" y="connsiteY2370"/>
                                </a:cxn>
                                <a:cxn ang="0">
                                  <a:pos x="connsiteX2371" y="connsiteY2371"/>
                                </a:cxn>
                                <a:cxn ang="0">
                                  <a:pos x="connsiteX2372" y="connsiteY2372"/>
                                </a:cxn>
                                <a:cxn ang="0">
                                  <a:pos x="connsiteX2373" y="connsiteY2373"/>
                                </a:cxn>
                                <a:cxn ang="0">
                                  <a:pos x="connsiteX2374" y="connsiteY2374"/>
                                </a:cxn>
                                <a:cxn ang="0">
                                  <a:pos x="connsiteX2375" y="connsiteY2375"/>
                                </a:cxn>
                                <a:cxn ang="0">
                                  <a:pos x="connsiteX2376" y="connsiteY2376"/>
                                </a:cxn>
                                <a:cxn ang="0">
                                  <a:pos x="connsiteX2377" y="connsiteY2377"/>
                                </a:cxn>
                                <a:cxn ang="0">
                                  <a:pos x="connsiteX2378" y="connsiteY2378"/>
                                </a:cxn>
                                <a:cxn ang="0">
                                  <a:pos x="connsiteX2379" y="connsiteY2379"/>
                                </a:cxn>
                                <a:cxn ang="0">
                                  <a:pos x="connsiteX2380" y="connsiteY2380"/>
                                </a:cxn>
                                <a:cxn ang="0">
                                  <a:pos x="connsiteX2381" y="connsiteY2381"/>
                                </a:cxn>
                                <a:cxn ang="0">
                                  <a:pos x="connsiteX2382" y="connsiteY2382"/>
                                </a:cxn>
                                <a:cxn ang="0">
                                  <a:pos x="connsiteX2383" y="connsiteY2383"/>
                                </a:cxn>
                                <a:cxn ang="0">
                                  <a:pos x="connsiteX2384" y="connsiteY2384"/>
                                </a:cxn>
                                <a:cxn ang="0">
                                  <a:pos x="connsiteX2385" y="connsiteY2385"/>
                                </a:cxn>
                                <a:cxn ang="0">
                                  <a:pos x="connsiteX2386" y="connsiteY2386"/>
                                </a:cxn>
                                <a:cxn ang="0">
                                  <a:pos x="connsiteX2387" y="connsiteY2387"/>
                                </a:cxn>
                                <a:cxn ang="0">
                                  <a:pos x="connsiteX2388" y="connsiteY2388"/>
                                </a:cxn>
                                <a:cxn ang="0">
                                  <a:pos x="connsiteX2389" y="connsiteY2389"/>
                                </a:cxn>
                                <a:cxn ang="0">
                                  <a:pos x="connsiteX2390" y="connsiteY2390"/>
                                </a:cxn>
                                <a:cxn ang="0">
                                  <a:pos x="connsiteX2391" y="connsiteY2391"/>
                                </a:cxn>
                                <a:cxn ang="0">
                                  <a:pos x="connsiteX2392" y="connsiteY2392"/>
                                </a:cxn>
                                <a:cxn ang="0">
                                  <a:pos x="connsiteX2393" y="connsiteY2393"/>
                                </a:cxn>
                                <a:cxn ang="0">
                                  <a:pos x="connsiteX2394" y="connsiteY2394"/>
                                </a:cxn>
                                <a:cxn ang="0">
                                  <a:pos x="connsiteX2395" y="connsiteY2395"/>
                                </a:cxn>
                                <a:cxn ang="0">
                                  <a:pos x="connsiteX2396" y="connsiteY2396"/>
                                </a:cxn>
                                <a:cxn ang="0">
                                  <a:pos x="connsiteX2397" y="connsiteY2397"/>
                                </a:cxn>
                                <a:cxn ang="0">
                                  <a:pos x="connsiteX2398" y="connsiteY2398"/>
                                </a:cxn>
                                <a:cxn ang="0">
                                  <a:pos x="connsiteX2399" y="connsiteY2399"/>
                                </a:cxn>
                                <a:cxn ang="0">
                                  <a:pos x="connsiteX2400" y="connsiteY2400"/>
                                </a:cxn>
                                <a:cxn ang="0">
                                  <a:pos x="connsiteX2401" y="connsiteY2401"/>
                                </a:cxn>
                                <a:cxn ang="0">
                                  <a:pos x="connsiteX2402" y="connsiteY2402"/>
                                </a:cxn>
                                <a:cxn ang="0">
                                  <a:pos x="connsiteX2403" y="connsiteY2403"/>
                                </a:cxn>
                                <a:cxn ang="0">
                                  <a:pos x="connsiteX2404" y="connsiteY2404"/>
                                </a:cxn>
                                <a:cxn ang="0">
                                  <a:pos x="connsiteX2405" y="connsiteY2405"/>
                                </a:cxn>
                                <a:cxn ang="0">
                                  <a:pos x="connsiteX2406" y="connsiteY2406"/>
                                </a:cxn>
                                <a:cxn ang="0">
                                  <a:pos x="connsiteX2407" y="connsiteY2407"/>
                                </a:cxn>
                                <a:cxn ang="0">
                                  <a:pos x="connsiteX2408" y="connsiteY2408"/>
                                </a:cxn>
                                <a:cxn ang="0">
                                  <a:pos x="connsiteX2409" y="connsiteY2409"/>
                                </a:cxn>
                                <a:cxn ang="0">
                                  <a:pos x="connsiteX2410" y="connsiteY2410"/>
                                </a:cxn>
                                <a:cxn ang="0">
                                  <a:pos x="connsiteX2411" y="connsiteY2411"/>
                                </a:cxn>
                                <a:cxn ang="0">
                                  <a:pos x="connsiteX2412" y="connsiteY2412"/>
                                </a:cxn>
                                <a:cxn ang="0">
                                  <a:pos x="connsiteX2413" y="connsiteY2413"/>
                                </a:cxn>
                                <a:cxn ang="0">
                                  <a:pos x="connsiteX2414" y="connsiteY2414"/>
                                </a:cxn>
                                <a:cxn ang="0">
                                  <a:pos x="connsiteX2415" y="connsiteY2415"/>
                                </a:cxn>
                                <a:cxn ang="0">
                                  <a:pos x="connsiteX2416" y="connsiteY2416"/>
                                </a:cxn>
                                <a:cxn ang="0">
                                  <a:pos x="connsiteX2417" y="connsiteY2417"/>
                                </a:cxn>
                                <a:cxn ang="0">
                                  <a:pos x="connsiteX2418" y="connsiteY2418"/>
                                </a:cxn>
                                <a:cxn ang="0">
                                  <a:pos x="connsiteX2419" y="connsiteY2419"/>
                                </a:cxn>
                                <a:cxn ang="0">
                                  <a:pos x="connsiteX2420" y="connsiteY2420"/>
                                </a:cxn>
                                <a:cxn ang="0">
                                  <a:pos x="connsiteX2421" y="connsiteY2421"/>
                                </a:cxn>
                                <a:cxn ang="0">
                                  <a:pos x="connsiteX2422" y="connsiteY2422"/>
                                </a:cxn>
                                <a:cxn ang="0">
                                  <a:pos x="connsiteX2423" y="connsiteY2423"/>
                                </a:cxn>
                                <a:cxn ang="0">
                                  <a:pos x="connsiteX2424" y="connsiteY2424"/>
                                </a:cxn>
                                <a:cxn ang="0">
                                  <a:pos x="connsiteX2425" y="connsiteY2425"/>
                                </a:cxn>
                                <a:cxn ang="0">
                                  <a:pos x="connsiteX2426" y="connsiteY2426"/>
                                </a:cxn>
                                <a:cxn ang="0">
                                  <a:pos x="connsiteX2427" y="connsiteY2427"/>
                                </a:cxn>
                                <a:cxn ang="0">
                                  <a:pos x="connsiteX2428" y="connsiteY2428"/>
                                </a:cxn>
                                <a:cxn ang="0">
                                  <a:pos x="connsiteX2429" y="connsiteY2429"/>
                                </a:cxn>
                                <a:cxn ang="0">
                                  <a:pos x="connsiteX2430" y="connsiteY2430"/>
                                </a:cxn>
                                <a:cxn ang="0">
                                  <a:pos x="connsiteX2431" y="connsiteY2431"/>
                                </a:cxn>
                                <a:cxn ang="0">
                                  <a:pos x="connsiteX2432" y="connsiteY2432"/>
                                </a:cxn>
                                <a:cxn ang="0">
                                  <a:pos x="connsiteX2433" y="connsiteY2433"/>
                                </a:cxn>
                                <a:cxn ang="0">
                                  <a:pos x="connsiteX2434" y="connsiteY2434"/>
                                </a:cxn>
                                <a:cxn ang="0">
                                  <a:pos x="connsiteX2435" y="connsiteY2435"/>
                                </a:cxn>
                                <a:cxn ang="0">
                                  <a:pos x="connsiteX2436" y="connsiteY2436"/>
                                </a:cxn>
                                <a:cxn ang="0">
                                  <a:pos x="connsiteX2437" y="connsiteY2437"/>
                                </a:cxn>
                                <a:cxn ang="0">
                                  <a:pos x="connsiteX2438" y="connsiteY2438"/>
                                </a:cxn>
                                <a:cxn ang="0">
                                  <a:pos x="connsiteX2439" y="connsiteY2439"/>
                                </a:cxn>
                                <a:cxn ang="0">
                                  <a:pos x="connsiteX2440" y="connsiteY2440"/>
                                </a:cxn>
                                <a:cxn ang="0">
                                  <a:pos x="connsiteX2441" y="connsiteY2441"/>
                                </a:cxn>
                                <a:cxn ang="0">
                                  <a:pos x="connsiteX2442" y="connsiteY2442"/>
                                </a:cxn>
                                <a:cxn ang="0">
                                  <a:pos x="connsiteX2443" y="connsiteY2443"/>
                                </a:cxn>
                                <a:cxn ang="0">
                                  <a:pos x="connsiteX2444" y="connsiteY2444"/>
                                </a:cxn>
                                <a:cxn ang="0">
                                  <a:pos x="connsiteX2445" y="connsiteY2445"/>
                                </a:cxn>
                                <a:cxn ang="0">
                                  <a:pos x="connsiteX2446" y="connsiteY2446"/>
                                </a:cxn>
                                <a:cxn ang="0">
                                  <a:pos x="connsiteX2447" y="connsiteY2447"/>
                                </a:cxn>
                                <a:cxn ang="0">
                                  <a:pos x="connsiteX2448" y="connsiteY2448"/>
                                </a:cxn>
                                <a:cxn ang="0">
                                  <a:pos x="connsiteX2449" y="connsiteY2449"/>
                                </a:cxn>
                                <a:cxn ang="0">
                                  <a:pos x="connsiteX2450" y="connsiteY2450"/>
                                </a:cxn>
                                <a:cxn ang="0">
                                  <a:pos x="connsiteX2451" y="connsiteY2451"/>
                                </a:cxn>
                                <a:cxn ang="0">
                                  <a:pos x="connsiteX2452" y="connsiteY2452"/>
                                </a:cxn>
                                <a:cxn ang="0">
                                  <a:pos x="connsiteX2453" y="connsiteY2453"/>
                                </a:cxn>
                                <a:cxn ang="0">
                                  <a:pos x="connsiteX2454" y="connsiteY2454"/>
                                </a:cxn>
                                <a:cxn ang="0">
                                  <a:pos x="connsiteX2455" y="connsiteY2455"/>
                                </a:cxn>
                                <a:cxn ang="0">
                                  <a:pos x="connsiteX2456" y="connsiteY2456"/>
                                </a:cxn>
                                <a:cxn ang="0">
                                  <a:pos x="connsiteX2457" y="connsiteY2457"/>
                                </a:cxn>
                                <a:cxn ang="0">
                                  <a:pos x="connsiteX2458" y="connsiteY2458"/>
                                </a:cxn>
                                <a:cxn ang="0">
                                  <a:pos x="connsiteX2459" y="connsiteY2459"/>
                                </a:cxn>
                                <a:cxn ang="0">
                                  <a:pos x="connsiteX2460" y="connsiteY2460"/>
                                </a:cxn>
                                <a:cxn ang="0">
                                  <a:pos x="connsiteX2461" y="connsiteY2461"/>
                                </a:cxn>
                                <a:cxn ang="0">
                                  <a:pos x="connsiteX2462" y="connsiteY2462"/>
                                </a:cxn>
                                <a:cxn ang="0">
                                  <a:pos x="connsiteX2463" y="connsiteY2463"/>
                                </a:cxn>
                                <a:cxn ang="0">
                                  <a:pos x="connsiteX2464" y="connsiteY2464"/>
                                </a:cxn>
                                <a:cxn ang="0">
                                  <a:pos x="connsiteX2465" y="connsiteY2465"/>
                                </a:cxn>
                                <a:cxn ang="0">
                                  <a:pos x="connsiteX2466" y="connsiteY2466"/>
                                </a:cxn>
                                <a:cxn ang="0">
                                  <a:pos x="connsiteX2467" y="connsiteY2467"/>
                                </a:cxn>
                                <a:cxn ang="0">
                                  <a:pos x="connsiteX2468" y="connsiteY2468"/>
                                </a:cxn>
                                <a:cxn ang="0">
                                  <a:pos x="connsiteX2469" y="connsiteY2469"/>
                                </a:cxn>
                                <a:cxn ang="0">
                                  <a:pos x="connsiteX2470" y="connsiteY2470"/>
                                </a:cxn>
                                <a:cxn ang="0">
                                  <a:pos x="connsiteX2471" y="connsiteY2471"/>
                                </a:cxn>
                                <a:cxn ang="0">
                                  <a:pos x="connsiteX2472" y="connsiteY2472"/>
                                </a:cxn>
                                <a:cxn ang="0">
                                  <a:pos x="connsiteX2473" y="connsiteY2473"/>
                                </a:cxn>
                                <a:cxn ang="0">
                                  <a:pos x="connsiteX2474" y="connsiteY2474"/>
                                </a:cxn>
                                <a:cxn ang="0">
                                  <a:pos x="connsiteX2475" y="connsiteY2475"/>
                                </a:cxn>
                                <a:cxn ang="0">
                                  <a:pos x="connsiteX2476" y="connsiteY2476"/>
                                </a:cxn>
                                <a:cxn ang="0">
                                  <a:pos x="connsiteX2477" y="connsiteY2477"/>
                                </a:cxn>
                                <a:cxn ang="0">
                                  <a:pos x="connsiteX2478" y="connsiteY2478"/>
                                </a:cxn>
                                <a:cxn ang="0">
                                  <a:pos x="connsiteX2479" y="connsiteY2479"/>
                                </a:cxn>
                                <a:cxn ang="0">
                                  <a:pos x="connsiteX2480" y="connsiteY2480"/>
                                </a:cxn>
                                <a:cxn ang="0">
                                  <a:pos x="connsiteX2481" y="connsiteY2481"/>
                                </a:cxn>
                                <a:cxn ang="0">
                                  <a:pos x="connsiteX2482" y="connsiteY2482"/>
                                </a:cxn>
                                <a:cxn ang="0">
                                  <a:pos x="connsiteX2483" y="connsiteY2483"/>
                                </a:cxn>
                                <a:cxn ang="0">
                                  <a:pos x="connsiteX2484" y="connsiteY2484"/>
                                </a:cxn>
                                <a:cxn ang="0">
                                  <a:pos x="connsiteX2485" y="connsiteY2485"/>
                                </a:cxn>
                                <a:cxn ang="0">
                                  <a:pos x="connsiteX2486" y="connsiteY2486"/>
                                </a:cxn>
                                <a:cxn ang="0">
                                  <a:pos x="connsiteX2487" y="connsiteY2487"/>
                                </a:cxn>
                                <a:cxn ang="0">
                                  <a:pos x="connsiteX2488" y="connsiteY2488"/>
                                </a:cxn>
                                <a:cxn ang="0">
                                  <a:pos x="connsiteX2489" y="connsiteY2489"/>
                                </a:cxn>
                                <a:cxn ang="0">
                                  <a:pos x="connsiteX2490" y="connsiteY2490"/>
                                </a:cxn>
                                <a:cxn ang="0">
                                  <a:pos x="connsiteX2491" y="connsiteY2491"/>
                                </a:cxn>
                                <a:cxn ang="0">
                                  <a:pos x="connsiteX2492" y="connsiteY2492"/>
                                </a:cxn>
                                <a:cxn ang="0">
                                  <a:pos x="connsiteX2493" y="connsiteY2493"/>
                                </a:cxn>
                                <a:cxn ang="0">
                                  <a:pos x="connsiteX2494" y="connsiteY2494"/>
                                </a:cxn>
                                <a:cxn ang="0">
                                  <a:pos x="connsiteX2495" y="connsiteY2495"/>
                                </a:cxn>
                                <a:cxn ang="0">
                                  <a:pos x="connsiteX2496" y="connsiteY2496"/>
                                </a:cxn>
                                <a:cxn ang="0">
                                  <a:pos x="connsiteX2497" y="connsiteY2497"/>
                                </a:cxn>
                                <a:cxn ang="0">
                                  <a:pos x="connsiteX2498" y="connsiteY2498"/>
                                </a:cxn>
                                <a:cxn ang="0">
                                  <a:pos x="connsiteX2499" y="connsiteY2499"/>
                                </a:cxn>
                                <a:cxn ang="0">
                                  <a:pos x="connsiteX2500" y="connsiteY2500"/>
                                </a:cxn>
                                <a:cxn ang="0">
                                  <a:pos x="connsiteX2501" y="connsiteY2501"/>
                                </a:cxn>
                                <a:cxn ang="0">
                                  <a:pos x="connsiteX2502" y="connsiteY2502"/>
                                </a:cxn>
                                <a:cxn ang="0">
                                  <a:pos x="connsiteX2503" y="connsiteY2503"/>
                                </a:cxn>
                                <a:cxn ang="0">
                                  <a:pos x="connsiteX2504" y="connsiteY2504"/>
                                </a:cxn>
                                <a:cxn ang="0">
                                  <a:pos x="connsiteX2505" y="connsiteY2505"/>
                                </a:cxn>
                                <a:cxn ang="0">
                                  <a:pos x="connsiteX2506" y="connsiteY2506"/>
                                </a:cxn>
                                <a:cxn ang="0">
                                  <a:pos x="connsiteX2507" y="connsiteY2507"/>
                                </a:cxn>
                                <a:cxn ang="0">
                                  <a:pos x="connsiteX2508" y="connsiteY2508"/>
                                </a:cxn>
                                <a:cxn ang="0">
                                  <a:pos x="connsiteX2509" y="connsiteY2509"/>
                                </a:cxn>
                                <a:cxn ang="0">
                                  <a:pos x="connsiteX2510" y="connsiteY2510"/>
                                </a:cxn>
                                <a:cxn ang="0">
                                  <a:pos x="connsiteX2511" y="connsiteY2511"/>
                                </a:cxn>
                                <a:cxn ang="0">
                                  <a:pos x="connsiteX2512" y="connsiteY2512"/>
                                </a:cxn>
                                <a:cxn ang="0">
                                  <a:pos x="connsiteX2513" y="connsiteY2513"/>
                                </a:cxn>
                                <a:cxn ang="0">
                                  <a:pos x="connsiteX2514" y="connsiteY2514"/>
                                </a:cxn>
                                <a:cxn ang="0">
                                  <a:pos x="connsiteX2515" y="connsiteY2515"/>
                                </a:cxn>
                                <a:cxn ang="0">
                                  <a:pos x="connsiteX2516" y="connsiteY2516"/>
                                </a:cxn>
                                <a:cxn ang="0">
                                  <a:pos x="connsiteX2517" y="connsiteY2517"/>
                                </a:cxn>
                                <a:cxn ang="0">
                                  <a:pos x="connsiteX2518" y="connsiteY2518"/>
                                </a:cxn>
                                <a:cxn ang="0">
                                  <a:pos x="connsiteX2519" y="connsiteY2519"/>
                                </a:cxn>
                                <a:cxn ang="0">
                                  <a:pos x="connsiteX2520" y="connsiteY2520"/>
                                </a:cxn>
                                <a:cxn ang="0">
                                  <a:pos x="connsiteX2521" y="connsiteY2521"/>
                                </a:cxn>
                                <a:cxn ang="0">
                                  <a:pos x="connsiteX2522" y="connsiteY2522"/>
                                </a:cxn>
                                <a:cxn ang="0">
                                  <a:pos x="connsiteX2523" y="connsiteY2523"/>
                                </a:cxn>
                                <a:cxn ang="0">
                                  <a:pos x="connsiteX2524" y="connsiteY2524"/>
                                </a:cxn>
                                <a:cxn ang="0">
                                  <a:pos x="connsiteX2525" y="connsiteY2525"/>
                                </a:cxn>
                                <a:cxn ang="0">
                                  <a:pos x="connsiteX2526" y="connsiteY2526"/>
                                </a:cxn>
                                <a:cxn ang="0">
                                  <a:pos x="connsiteX2527" y="connsiteY2527"/>
                                </a:cxn>
                                <a:cxn ang="0">
                                  <a:pos x="connsiteX2528" y="connsiteY2528"/>
                                </a:cxn>
                                <a:cxn ang="0">
                                  <a:pos x="connsiteX2529" y="connsiteY2529"/>
                                </a:cxn>
                                <a:cxn ang="0">
                                  <a:pos x="connsiteX2530" y="connsiteY2530"/>
                                </a:cxn>
                                <a:cxn ang="0">
                                  <a:pos x="connsiteX2531" y="connsiteY2531"/>
                                </a:cxn>
                                <a:cxn ang="0">
                                  <a:pos x="connsiteX2532" y="connsiteY2532"/>
                                </a:cxn>
                                <a:cxn ang="0">
                                  <a:pos x="connsiteX2533" y="connsiteY2533"/>
                                </a:cxn>
                                <a:cxn ang="0">
                                  <a:pos x="connsiteX2534" y="connsiteY2534"/>
                                </a:cxn>
                                <a:cxn ang="0">
                                  <a:pos x="connsiteX2535" y="connsiteY2535"/>
                                </a:cxn>
                                <a:cxn ang="0">
                                  <a:pos x="connsiteX2536" y="connsiteY2536"/>
                                </a:cxn>
                                <a:cxn ang="0">
                                  <a:pos x="connsiteX2537" y="connsiteY2537"/>
                                </a:cxn>
                                <a:cxn ang="0">
                                  <a:pos x="connsiteX2538" y="connsiteY2538"/>
                                </a:cxn>
                                <a:cxn ang="0">
                                  <a:pos x="connsiteX2539" y="connsiteY2539"/>
                                </a:cxn>
                                <a:cxn ang="0">
                                  <a:pos x="connsiteX2540" y="connsiteY2540"/>
                                </a:cxn>
                                <a:cxn ang="0">
                                  <a:pos x="connsiteX2541" y="connsiteY2541"/>
                                </a:cxn>
                                <a:cxn ang="0">
                                  <a:pos x="connsiteX2542" y="connsiteY2542"/>
                                </a:cxn>
                                <a:cxn ang="0">
                                  <a:pos x="connsiteX2543" y="connsiteY2543"/>
                                </a:cxn>
                                <a:cxn ang="0">
                                  <a:pos x="connsiteX2544" y="connsiteY2544"/>
                                </a:cxn>
                                <a:cxn ang="0">
                                  <a:pos x="connsiteX2545" y="connsiteY2545"/>
                                </a:cxn>
                                <a:cxn ang="0">
                                  <a:pos x="connsiteX2546" y="connsiteY2546"/>
                                </a:cxn>
                                <a:cxn ang="0">
                                  <a:pos x="connsiteX2547" y="connsiteY2547"/>
                                </a:cxn>
                                <a:cxn ang="0">
                                  <a:pos x="connsiteX2548" y="connsiteY2548"/>
                                </a:cxn>
                                <a:cxn ang="0">
                                  <a:pos x="connsiteX2549" y="connsiteY2549"/>
                                </a:cxn>
                                <a:cxn ang="0">
                                  <a:pos x="connsiteX2550" y="connsiteY2550"/>
                                </a:cxn>
                                <a:cxn ang="0">
                                  <a:pos x="connsiteX2551" y="connsiteY2551"/>
                                </a:cxn>
                                <a:cxn ang="0">
                                  <a:pos x="connsiteX2552" y="connsiteY2552"/>
                                </a:cxn>
                                <a:cxn ang="0">
                                  <a:pos x="connsiteX2553" y="connsiteY2553"/>
                                </a:cxn>
                                <a:cxn ang="0">
                                  <a:pos x="connsiteX2554" y="connsiteY2554"/>
                                </a:cxn>
                                <a:cxn ang="0">
                                  <a:pos x="connsiteX2555" y="connsiteY2555"/>
                                </a:cxn>
                                <a:cxn ang="0">
                                  <a:pos x="connsiteX2556" y="connsiteY2556"/>
                                </a:cxn>
                                <a:cxn ang="0">
                                  <a:pos x="connsiteX2557" y="connsiteY2557"/>
                                </a:cxn>
                                <a:cxn ang="0">
                                  <a:pos x="connsiteX2558" y="connsiteY2558"/>
                                </a:cxn>
                                <a:cxn ang="0">
                                  <a:pos x="connsiteX2559" y="connsiteY2559"/>
                                </a:cxn>
                                <a:cxn ang="0">
                                  <a:pos x="connsiteX2560" y="connsiteY2560"/>
                                </a:cxn>
                                <a:cxn ang="0">
                                  <a:pos x="connsiteX2561" y="connsiteY2561"/>
                                </a:cxn>
                                <a:cxn ang="0">
                                  <a:pos x="connsiteX2562" y="connsiteY2562"/>
                                </a:cxn>
                                <a:cxn ang="0">
                                  <a:pos x="connsiteX2563" y="connsiteY2563"/>
                                </a:cxn>
                                <a:cxn ang="0">
                                  <a:pos x="connsiteX2564" y="connsiteY2564"/>
                                </a:cxn>
                                <a:cxn ang="0">
                                  <a:pos x="connsiteX2565" y="connsiteY2565"/>
                                </a:cxn>
                                <a:cxn ang="0">
                                  <a:pos x="connsiteX2566" y="connsiteY2566"/>
                                </a:cxn>
                                <a:cxn ang="0">
                                  <a:pos x="connsiteX2567" y="connsiteY2567"/>
                                </a:cxn>
                                <a:cxn ang="0">
                                  <a:pos x="connsiteX2568" y="connsiteY2568"/>
                                </a:cxn>
                                <a:cxn ang="0">
                                  <a:pos x="connsiteX2569" y="connsiteY2569"/>
                                </a:cxn>
                                <a:cxn ang="0">
                                  <a:pos x="connsiteX2570" y="connsiteY2570"/>
                                </a:cxn>
                                <a:cxn ang="0">
                                  <a:pos x="connsiteX2571" y="connsiteY2571"/>
                                </a:cxn>
                                <a:cxn ang="0">
                                  <a:pos x="connsiteX2572" y="connsiteY2572"/>
                                </a:cxn>
                                <a:cxn ang="0">
                                  <a:pos x="connsiteX2573" y="connsiteY2573"/>
                                </a:cxn>
                                <a:cxn ang="0">
                                  <a:pos x="connsiteX2574" y="connsiteY2574"/>
                                </a:cxn>
                                <a:cxn ang="0">
                                  <a:pos x="connsiteX2575" y="connsiteY2575"/>
                                </a:cxn>
                                <a:cxn ang="0">
                                  <a:pos x="connsiteX2576" y="connsiteY2576"/>
                                </a:cxn>
                                <a:cxn ang="0">
                                  <a:pos x="connsiteX2577" y="connsiteY2577"/>
                                </a:cxn>
                                <a:cxn ang="0">
                                  <a:pos x="connsiteX2578" y="connsiteY2578"/>
                                </a:cxn>
                                <a:cxn ang="0">
                                  <a:pos x="connsiteX2579" y="connsiteY2579"/>
                                </a:cxn>
                                <a:cxn ang="0">
                                  <a:pos x="connsiteX2580" y="connsiteY2580"/>
                                </a:cxn>
                                <a:cxn ang="0">
                                  <a:pos x="connsiteX2581" y="connsiteY2581"/>
                                </a:cxn>
                                <a:cxn ang="0">
                                  <a:pos x="connsiteX2582" y="connsiteY2582"/>
                                </a:cxn>
                                <a:cxn ang="0">
                                  <a:pos x="connsiteX2583" y="connsiteY2583"/>
                                </a:cxn>
                                <a:cxn ang="0">
                                  <a:pos x="connsiteX2584" y="connsiteY2584"/>
                                </a:cxn>
                                <a:cxn ang="0">
                                  <a:pos x="connsiteX2585" y="connsiteY2585"/>
                                </a:cxn>
                                <a:cxn ang="0">
                                  <a:pos x="connsiteX2586" y="connsiteY2586"/>
                                </a:cxn>
                                <a:cxn ang="0">
                                  <a:pos x="connsiteX2587" y="connsiteY2587"/>
                                </a:cxn>
                                <a:cxn ang="0">
                                  <a:pos x="connsiteX2588" y="connsiteY2588"/>
                                </a:cxn>
                                <a:cxn ang="0">
                                  <a:pos x="connsiteX2589" y="connsiteY2589"/>
                                </a:cxn>
                                <a:cxn ang="0">
                                  <a:pos x="connsiteX2590" y="connsiteY2590"/>
                                </a:cxn>
                                <a:cxn ang="0">
                                  <a:pos x="connsiteX2591" y="connsiteY2591"/>
                                </a:cxn>
                                <a:cxn ang="0">
                                  <a:pos x="connsiteX2592" y="connsiteY2592"/>
                                </a:cxn>
                                <a:cxn ang="0">
                                  <a:pos x="connsiteX2593" y="connsiteY2593"/>
                                </a:cxn>
                                <a:cxn ang="0">
                                  <a:pos x="connsiteX2594" y="connsiteY2594"/>
                                </a:cxn>
                                <a:cxn ang="0">
                                  <a:pos x="connsiteX2595" y="connsiteY2595"/>
                                </a:cxn>
                                <a:cxn ang="0">
                                  <a:pos x="connsiteX2596" y="connsiteY2596"/>
                                </a:cxn>
                                <a:cxn ang="0">
                                  <a:pos x="connsiteX2597" y="connsiteY2597"/>
                                </a:cxn>
                                <a:cxn ang="0">
                                  <a:pos x="connsiteX2598" y="connsiteY2598"/>
                                </a:cxn>
                                <a:cxn ang="0">
                                  <a:pos x="connsiteX2599" y="connsiteY2599"/>
                                </a:cxn>
                                <a:cxn ang="0">
                                  <a:pos x="connsiteX2600" y="connsiteY2600"/>
                                </a:cxn>
                                <a:cxn ang="0">
                                  <a:pos x="connsiteX2601" y="connsiteY2601"/>
                                </a:cxn>
                                <a:cxn ang="0">
                                  <a:pos x="connsiteX2602" y="connsiteY2602"/>
                                </a:cxn>
                                <a:cxn ang="0">
                                  <a:pos x="connsiteX2603" y="connsiteY2603"/>
                                </a:cxn>
                                <a:cxn ang="0">
                                  <a:pos x="connsiteX2604" y="connsiteY2604"/>
                                </a:cxn>
                                <a:cxn ang="0">
                                  <a:pos x="connsiteX2605" y="connsiteY2605"/>
                                </a:cxn>
                                <a:cxn ang="0">
                                  <a:pos x="connsiteX2606" y="connsiteY2606"/>
                                </a:cxn>
                                <a:cxn ang="0">
                                  <a:pos x="connsiteX2607" y="connsiteY2607"/>
                                </a:cxn>
                                <a:cxn ang="0">
                                  <a:pos x="connsiteX2608" y="connsiteY2608"/>
                                </a:cxn>
                                <a:cxn ang="0">
                                  <a:pos x="connsiteX2609" y="connsiteY2609"/>
                                </a:cxn>
                                <a:cxn ang="0">
                                  <a:pos x="connsiteX2610" y="connsiteY2610"/>
                                </a:cxn>
                                <a:cxn ang="0">
                                  <a:pos x="connsiteX2611" y="connsiteY2611"/>
                                </a:cxn>
                                <a:cxn ang="0">
                                  <a:pos x="connsiteX2612" y="connsiteY2612"/>
                                </a:cxn>
                                <a:cxn ang="0">
                                  <a:pos x="connsiteX2613" y="connsiteY2613"/>
                                </a:cxn>
                                <a:cxn ang="0">
                                  <a:pos x="connsiteX2614" y="connsiteY2614"/>
                                </a:cxn>
                                <a:cxn ang="0">
                                  <a:pos x="connsiteX2615" y="connsiteY2615"/>
                                </a:cxn>
                                <a:cxn ang="0">
                                  <a:pos x="connsiteX2616" y="connsiteY2616"/>
                                </a:cxn>
                                <a:cxn ang="0">
                                  <a:pos x="connsiteX2617" y="connsiteY2617"/>
                                </a:cxn>
                                <a:cxn ang="0">
                                  <a:pos x="connsiteX2618" y="connsiteY2618"/>
                                </a:cxn>
                                <a:cxn ang="0">
                                  <a:pos x="connsiteX2619" y="connsiteY2619"/>
                                </a:cxn>
                                <a:cxn ang="0">
                                  <a:pos x="connsiteX2620" y="connsiteY2620"/>
                                </a:cxn>
                                <a:cxn ang="0">
                                  <a:pos x="connsiteX2621" y="connsiteY2621"/>
                                </a:cxn>
                                <a:cxn ang="0">
                                  <a:pos x="connsiteX2622" y="connsiteY2622"/>
                                </a:cxn>
                                <a:cxn ang="0">
                                  <a:pos x="connsiteX2623" y="connsiteY2623"/>
                                </a:cxn>
                                <a:cxn ang="0">
                                  <a:pos x="connsiteX2624" y="connsiteY2624"/>
                                </a:cxn>
                                <a:cxn ang="0">
                                  <a:pos x="connsiteX2625" y="connsiteY2625"/>
                                </a:cxn>
                                <a:cxn ang="0">
                                  <a:pos x="connsiteX2626" y="connsiteY2626"/>
                                </a:cxn>
                                <a:cxn ang="0">
                                  <a:pos x="connsiteX2627" y="connsiteY2627"/>
                                </a:cxn>
                                <a:cxn ang="0">
                                  <a:pos x="connsiteX2628" y="connsiteY2628"/>
                                </a:cxn>
                                <a:cxn ang="0">
                                  <a:pos x="connsiteX2629" y="connsiteY2629"/>
                                </a:cxn>
                                <a:cxn ang="0">
                                  <a:pos x="connsiteX2630" y="connsiteY2630"/>
                                </a:cxn>
                                <a:cxn ang="0">
                                  <a:pos x="connsiteX2631" y="connsiteY2631"/>
                                </a:cxn>
                                <a:cxn ang="0">
                                  <a:pos x="connsiteX2632" y="connsiteY2632"/>
                                </a:cxn>
                                <a:cxn ang="0">
                                  <a:pos x="connsiteX2633" y="connsiteY2633"/>
                                </a:cxn>
                                <a:cxn ang="0">
                                  <a:pos x="connsiteX2634" y="connsiteY2634"/>
                                </a:cxn>
                                <a:cxn ang="0">
                                  <a:pos x="connsiteX2635" y="connsiteY2635"/>
                                </a:cxn>
                                <a:cxn ang="0">
                                  <a:pos x="connsiteX2636" y="connsiteY2636"/>
                                </a:cxn>
                                <a:cxn ang="0">
                                  <a:pos x="connsiteX2637" y="connsiteY2637"/>
                                </a:cxn>
                                <a:cxn ang="0">
                                  <a:pos x="connsiteX2638" y="connsiteY2638"/>
                                </a:cxn>
                                <a:cxn ang="0">
                                  <a:pos x="connsiteX2639" y="connsiteY2639"/>
                                </a:cxn>
                                <a:cxn ang="0">
                                  <a:pos x="connsiteX2640" y="connsiteY2640"/>
                                </a:cxn>
                                <a:cxn ang="0">
                                  <a:pos x="connsiteX2641" y="connsiteY2641"/>
                                </a:cxn>
                                <a:cxn ang="0">
                                  <a:pos x="connsiteX2642" y="connsiteY2642"/>
                                </a:cxn>
                                <a:cxn ang="0">
                                  <a:pos x="connsiteX2643" y="connsiteY2643"/>
                                </a:cxn>
                                <a:cxn ang="0">
                                  <a:pos x="connsiteX2644" y="connsiteY2644"/>
                                </a:cxn>
                                <a:cxn ang="0">
                                  <a:pos x="connsiteX2645" y="connsiteY2645"/>
                                </a:cxn>
                                <a:cxn ang="0">
                                  <a:pos x="connsiteX2646" y="connsiteY2646"/>
                                </a:cxn>
                                <a:cxn ang="0">
                                  <a:pos x="connsiteX2647" y="connsiteY2647"/>
                                </a:cxn>
                                <a:cxn ang="0">
                                  <a:pos x="connsiteX2648" y="connsiteY2648"/>
                                </a:cxn>
                                <a:cxn ang="0">
                                  <a:pos x="connsiteX2649" y="connsiteY2649"/>
                                </a:cxn>
                                <a:cxn ang="0">
                                  <a:pos x="connsiteX2650" y="connsiteY2650"/>
                                </a:cxn>
                                <a:cxn ang="0">
                                  <a:pos x="connsiteX2651" y="connsiteY2651"/>
                                </a:cxn>
                                <a:cxn ang="0">
                                  <a:pos x="connsiteX2652" y="connsiteY2652"/>
                                </a:cxn>
                                <a:cxn ang="0">
                                  <a:pos x="connsiteX2653" y="connsiteY2653"/>
                                </a:cxn>
                                <a:cxn ang="0">
                                  <a:pos x="connsiteX2654" y="connsiteY2654"/>
                                </a:cxn>
                                <a:cxn ang="0">
                                  <a:pos x="connsiteX2655" y="connsiteY2655"/>
                                </a:cxn>
                                <a:cxn ang="0">
                                  <a:pos x="connsiteX2656" y="connsiteY2656"/>
                                </a:cxn>
                                <a:cxn ang="0">
                                  <a:pos x="connsiteX2657" y="connsiteY2657"/>
                                </a:cxn>
                                <a:cxn ang="0">
                                  <a:pos x="connsiteX2658" y="connsiteY2658"/>
                                </a:cxn>
                                <a:cxn ang="0">
                                  <a:pos x="connsiteX2659" y="connsiteY2659"/>
                                </a:cxn>
                                <a:cxn ang="0">
                                  <a:pos x="connsiteX2660" y="connsiteY2660"/>
                                </a:cxn>
                                <a:cxn ang="0">
                                  <a:pos x="connsiteX2661" y="connsiteY2661"/>
                                </a:cxn>
                                <a:cxn ang="0">
                                  <a:pos x="connsiteX2662" y="connsiteY2662"/>
                                </a:cxn>
                                <a:cxn ang="0">
                                  <a:pos x="connsiteX2663" y="connsiteY2663"/>
                                </a:cxn>
                                <a:cxn ang="0">
                                  <a:pos x="connsiteX2664" y="connsiteY2664"/>
                                </a:cxn>
                                <a:cxn ang="0">
                                  <a:pos x="connsiteX2665" y="connsiteY2665"/>
                                </a:cxn>
                                <a:cxn ang="0">
                                  <a:pos x="connsiteX2666" y="connsiteY2666"/>
                                </a:cxn>
                                <a:cxn ang="0">
                                  <a:pos x="connsiteX2667" y="connsiteY2667"/>
                                </a:cxn>
                                <a:cxn ang="0">
                                  <a:pos x="connsiteX2668" y="connsiteY2668"/>
                                </a:cxn>
                                <a:cxn ang="0">
                                  <a:pos x="connsiteX2669" y="connsiteY2669"/>
                                </a:cxn>
                                <a:cxn ang="0">
                                  <a:pos x="connsiteX2670" y="connsiteY2670"/>
                                </a:cxn>
                                <a:cxn ang="0">
                                  <a:pos x="connsiteX2671" y="connsiteY2671"/>
                                </a:cxn>
                                <a:cxn ang="0">
                                  <a:pos x="connsiteX2672" y="connsiteY2672"/>
                                </a:cxn>
                                <a:cxn ang="0">
                                  <a:pos x="connsiteX2673" y="connsiteY2673"/>
                                </a:cxn>
                                <a:cxn ang="0">
                                  <a:pos x="connsiteX2674" y="connsiteY2674"/>
                                </a:cxn>
                                <a:cxn ang="0">
                                  <a:pos x="connsiteX2675" y="connsiteY2675"/>
                                </a:cxn>
                                <a:cxn ang="0">
                                  <a:pos x="connsiteX2676" y="connsiteY2676"/>
                                </a:cxn>
                                <a:cxn ang="0">
                                  <a:pos x="connsiteX2677" y="connsiteY2677"/>
                                </a:cxn>
                                <a:cxn ang="0">
                                  <a:pos x="connsiteX2678" y="connsiteY2678"/>
                                </a:cxn>
                                <a:cxn ang="0">
                                  <a:pos x="connsiteX2679" y="connsiteY2679"/>
                                </a:cxn>
                                <a:cxn ang="0">
                                  <a:pos x="connsiteX2680" y="connsiteY2680"/>
                                </a:cxn>
                                <a:cxn ang="0">
                                  <a:pos x="connsiteX2681" y="connsiteY2681"/>
                                </a:cxn>
                                <a:cxn ang="0">
                                  <a:pos x="connsiteX2682" y="connsiteY2682"/>
                                </a:cxn>
                                <a:cxn ang="0">
                                  <a:pos x="connsiteX2683" y="connsiteY2683"/>
                                </a:cxn>
                                <a:cxn ang="0">
                                  <a:pos x="connsiteX2684" y="connsiteY2684"/>
                                </a:cxn>
                                <a:cxn ang="0">
                                  <a:pos x="connsiteX2685" y="connsiteY2685"/>
                                </a:cxn>
                                <a:cxn ang="0">
                                  <a:pos x="connsiteX2686" y="connsiteY2686"/>
                                </a:cxn>
                                <a:cxn ang="0">
                                  <a:pos x="connsiteX2687" y="connsiteY2687"/>
                                </a:cxn>
                                <a:cxn ang="0">
                                  <a:pos x="connsiteX2688" y="connsiteY2688"/>
                                </a:cxn>
                                <a:cxn ang="0">
                                  <a:pos x="connsiteX2689" y="connsiteY2689"/>
                                </a:cxn>
                                <a:cxn ang="0">
                                  <a:pos x="connsiteX2690" y="connsiteY2690"/>
                                </a:cxn>
                                <a:cxn ang="0">
                                  <a:pos x="connsiteX2691" y="connsiteY2691"/>
                                </a:cxn>
                                <a:cxn ang="0">
                                  <a:pos x="connsiteX2692" y="connsiteY2692"/>
                                </a:cxn>
                                <a:cxn ang="0">
                                  <a:pos x="connsiteX2693" y="connsiteY2693"/>
                                </a:cxn>
                                <a:cxn ang="0">
                                  <a:pos x="connsiteX2694" y="connsiteY2694"/>
                                </a:cxn>
                                <a:cxn ang="0">
                                  <a:pos x="connsiteX2695" y="connsiteY2695"/>
                                </a:cxn>
                                <a:cxn ang="0">
                                  <a:pos x="connsiteX2696" y="connsiteY2696"/>
                                </a:cxn>
                                <a:cxn ang="0">
                                  <a:pos x="connsiteX2697" y="connsiteY2697"/>
                                </a:cxn>
                                <a:cxn ang="0">
                                  <a:pos x="connsiteX2698" y="connsiteY2698"/>
                                </a:cxn>
                                <a:cxn ang="0">
                                  <a:pos x="connsiteX2699" y="connsiteY2699"/>
                                </a:cxn>
                                <a:cxn ang="0">
                                  <a:pos x="connsiteX2700" y="connsiteY2700"/>
                                </a:cxn>
                                <a:cxn ang="0">
                                  <a:pos x="connsiteX2701" y="connsiteY2701"/>
                                </a:cxn>
                                <a:cxn ang="0">
                                  <a:pos x="connsiteX2702" y="connsiteY2702"/>
                                </a:cxn>
                                <a:cxn ang="0">
                                  <a:pos x="connsiteX2703" y="connsiteY2703"/>
                                </a:cxn>
                                <a:cxn ang="0">
                                  <a:pos x="connsiteX2704" y="connsiteY2704"/>
                                </a:cxn>
                                <a:cxn ang="0">
                                  <a:pos x="connsiteX2705" y="connsiteY2705"/>
                                </a:cxn>
                                <a:cxn ang="0">
                                  <a:pos x="connsiteX2706" y="connsiteY2706"/>
                                </a:cxn>
                                <a:cxn ang="0">
                                  <a:pos x="connsiteX2707" y="connsiteY2707"/>
                                </a:cxn>
                                <a:cxn ang="0">
                                  <a:pos x="connsiteX2708" y="connsiteY2708"/>
                                </a:cxn>
                                <a:cxn ang="0">
                                  <a:pos x="connsiteX2709" y="connsiteY2709"/>
                                </a:cxn>
                                <a:cxn ang="0">
                                  <a:pos x="connsiteX2710" y="connsiteY2710"/>
                                </a:cxn>
                                <a:cxn ang="0">
                                  <a:pos x="connsiteX2711" y="connsiteY2711"/>
                                </a:cxn>
                                <a:cxn ang="0">
                                  <a:pos x="connsiteX2712" y="connsiteY2712"/>
                                </a:cxn>
                                <a:cxn ang="0">
                                  <a:pos x="connsiteX2713" y="connsiteY2713"/>
                                </a:cxn>
                                <a:cxn ang="0">
                                  <a:pos x="connsiteX2714" y="connsiteY2714"/>
                                </a:cxn>
                                <a:cxn ang="0">
                                  <a:pos x="connsiteX2715" y="connsiteY2715"/>
                                </a:cxn>
                                <a:cxn ang="0">
                                  <a:pos x="connsiteX2716" y="connsiteY2716"/>
                                </a:cxn>
                                <a:cxn ang="0">
                                  <a:pos x="connsiteX2717" y="connsiteY2717"/>
                                </a:cxn>
                                <a:cxn ang="0">
                                  <a:pos x="connsiteX2718" y="connsiteY2718"/>
                                </a:cxn>
                                <a:cxn ang="0">
                                  <a:pos x="connsiteX2719" y="connsiteY2719"/>
                                </a:cxn>
                                <a:cxn ang="0">
                                  <a:pos x="connsiteX2720" y="connsiteY2720"/>
                                </a:cxn>
                                <a:cxn ang="0">
                                  <a:pos x="connsiteX2721" y="connsiteY2721"/>
                                </a:cxn>
                                <a:cxn ang="0">
                                  <a:pos x="connsiteX2722" y="connsiteY2722"/>
                                </a:cxn>
                                <a:cxn ang="0">
                                  <a:pos x="connsiteX2723" y="connsiteY2723"/>
                                </a:cxn>
                                <a:cxn ang="0">
                                  <a:pos x="connsiteX2724" y="connsiteY2724"/>
                                </a:cxn>
                                <a:cxn ang="0">
                                  <a:pos x="connsiteX2725" y="connsiteY2725"/>
                                </a:cxn>
                                <a:cxn ang="0">
                                  <a:pos x="connsiteX2726" y="connsiteY2726"/>
                                </a:cxn>
                                <a:cxn ang="0">
                                  <a:pos x="connsiteX2727" y="connsiteY2727"/>
                                </a:cxn>
                                <a:cxn ang="0">
                                  <a:pos x="connsiteX2728" y="connsiteY2728"/>
                                </a:cxn>
                                <a:cxn ang="0">
                                  <a:pos x="connsiteX2729" y="connsiteY2729"/>
                                </a:cxn>
                                <a:cxn ang="0">
                                  <a:pos x="connsiteX2730" y="connsiteY2730"/>
                                </a:cxn>
                                <a:cxn ang="0">
                                  <a:pos x="connsiteX2731" y="connsiteY2731"/>
                                </a:cxn>
                                <a:cxn ang="0">
                                  <a:pos x="connsiteX2732" y="connsiteY2732"/>
                                </a:cxn>
                                <a:cxn ang="0">
                                  <a:pos x="connsiteX2733" y="connsiteY2733"/>
                                </a:cxn>
                                <a:cxn ang="0">
                                  <a:pos x="connsiteX2734" y="connsiteY2734"/>
                                </a:cxn>
                                <a:cxn ang="0">
                                  <a:pos x="connsiteX2735" y="connsiteY2735"/>
                                </a:cxn>
                                <a:cxn ang="0">
                                  <a:pos x="connsiteX2736" y="connsiteY2736"/>
                                </a:cxn>
                                <a:cxn ang="0">
                                  <a:pos x="connsiteX2737" y="connsiteY2737"/>
                                </a:cxn>
                                <a:cxn ang="0">
                                  <a:pos x="connsiteX2738" y="connsiteY2738"/>
                                </a:cxn>
                                <a:cxn ang="0">
                                  <a:pos x="connsiteX2739" y="connsiteY2739"/>
                                </a:cxn>
                                <a:cxn ang="0">
                                  <a:pos x="connsiteX2740" y="connsiteY2740"/>
                                </a:cxn>
                                <a:cxn ang="0">
                                  <a:pos x="connsiteX2741" y="connsiteY2741"/>
                                </a:cxn>
                                <a:cxn ang="0">
                                  <a:pos x="connsiteX2742" y="connsiteY2742"/>
                                </a:cxn>
                                <a:cxn ang="0">
                                  <a:pos x="connsiteX2743" y="connsiteY2743"/>
                                </a:cxn>
                                <a:cxn ang="0">
                                  <a:pos x="connsiteX2744" y="connsiteY2744"/>
                                </a:cxn>
                                <a:cxn ang="0">
                                  <a:pos x="connsiteX2745" y="connsiteY2745"/>
                                </a:cxn>
                                <a:cxn ang="0">
                                  <a:pos x="connsiteX2746" y="connsiteY2746"/>
                                </a:cxn>
                                <a:cxn ang="0">
                                  <a:pos x="connsiteX2747" y="connsiteY2747"/>
                                </a:cxn>
                                <a:cxn ang="0">
                                  <a:pos x="connsiteX2748" y="connsiteY2748"/>
                                </a:cxn>
                                <a:cxn ang="0">
                                  <a:pos x="connsiteX2749" y="connsiteY2749"/>
                                </a:cxn>
                                <a:cxn ang="0">
                                  <a:pos x="connsiteX2750" y="connsiteY2750"/>
                                </a:cxn>
                                <a:cxn ang="0">
                                  <a:pos x="connsiteX2751" y="connsiteY2751"/>
                                </a:cxn>
                                <a:cxn ang="0">
                                  <a:pos x="connsiteX2752" y="connsiteY2752"/>
                                </a:cxn>
                                <a:cxn ang="0">
                                  <a:pos x="connsiteX2753" y="connsiteY2753"/>
                                </a:cxn>
                                <a:cxn ang="0">
                                  <a:pos x="connsiteX2754" y="connsiteY2754"/>
                                </a:cxn>
                                <a:cxn ang="0">
                                  <a:pos x="connsiteX2755" y="connsiteY2755"/>
                                </a:cxn>
                                <a:cxn ang="0">
                                  <a:pos x="connsiteX2756" y="connsiteY2756"/>
                                </a:cxn>
                                <a:cxn ang="0">
                                  <a:pos x="connsiteX2757" y="connsiteY2757"/>
                                </a:cxn>
                                <a:cxn ang="0">
                                  <a:pos x="connsiteX2758" y="connsiteY2758"/>
                                </a:cxn>
                                <a:cxn ang="0">
                                  <a:pos x="connsiteX2759" y="connsiteY2759"/>
                                </a:cxn>
                                <a:cxn ang="0">
                                  <a:pos x="connsiteX2760" y="connsiteY2760"/>
                                </a:cxn>
                                <a:cxn ang="0">
                                  <a:pos x="connsiteX2761" y="connsiteY2761"/>
                                </a:cxn>
                                <a:cxn ang="0">
                                  <a:pos x="connsiteX2762" y="connsiteY2762"/>
                                </a:cxn>
                                <a:cxn ang="0">
                                  <a:pos x="connsiteX2763" y="connsiteY2763"/>
                                </a:cxn>
                                <a:cxn ang="0">
                                  <a:pos x="connsiteX2764" y="connsiteY2764"/>
                                </a:cxn>
                                <a:cxn ang="0">
                                  <a:pos x="connsiteX2765" y="connsiteY2765"/>
                                </a:cxn>
                                <a:cxn ang="0">
                                  <a:pos x="connsiteX2766" y="connsiteY2766"/>
                                </a:cxn>
                                <a:cxn ang="0">
                                  <a:pos x="connsiteX2767" y="connsiteY2767"/>
                                </a:cxn>
                                <a:cxn ang="0">
                                  <a:pos x="connsiteX2768" y="connsiteY2768"/>
                                </a:cxn>
                                <a:cxn ang="0">
                                  <a:pos x="connsiteX2769" y="connsiteY2769"/>
                                </a:cxn>
                                <a:cxn ang="0">
                                  <a:pos x="connsiteX2770" y="connsiteY2770"/>
                                </a:cxn>
                                <a:cxn ang="0">
                                  <a:pos x="connsiteX2771" y="connsiteY2771"/>
                                </a:cxn>
                                <a:cxn ang="0">
                                  <a:pos x="connsiteX2772" y="connsiteY2772"/>
                                </a:cxn>
                                <a:cxn ang="0">
                                  <a:pos x="connsiteX2773" y="connsiteY2773"/>
                                </a:cxn>
                                <a:cxn ang="0">
                                  <a:pos x="connsiteX2774" y="connsiteY2774"/>
                                </a:cxn>
                                <a:cxn ang="0">
                                  <a:pos x="connsiteX2775" y="connsiteY2775"/>
                                </a:cxn>
                                <a:cxn ang="0">
                                  <a:pos x="connsiteX2776" y="connsiteY2776"/>
                                </a:cxn>
                                <a:cxn ang="0">
                                  <a:pos x="connsiteX2777" y="connsiteY2777"/>
                                </a:cxn>
                                <a:cxn ang="0">
                                  <a:pos x="connsiteX2778" y="connsiteY2778"/>
                                </a:cxn>
                                <a:cxn ang="0">
                                  <a:pos x="connsiteX2779" y="connsiteY2779"/>
                                </a:cxn>
                                <a:cxn ang="0">
                                  <a:pos x="connsiteX2780" y="connsiteY2780"/>
                                </a:cxn>
                                <a:cxn ang="0">
                                  <a:pos x="connsiteX2781" y="connsiteY2781"/>
                                </a:cxn>
                                <a:cxn ang="0">
                                  <a:pos x="connsiteX2782" y="connsiteY2782"/>
                                </a:cxn>
                                <a:cxn ang="0">
                                  <a:pos x="connsiteX2783" y="connsiteY2783"/>
                                </a:cxn>
                                <a:cxn ang="0">
                                  <a:pos x="connsiteX2784" y="connsiteY2784"/>
                                </a:cxn>
                                <a:cxn ang="0">
                                  <a:pos x="connsiteX2785" y="connsiteY2785"/>
                                </a:cxn>
                                <a:cxn ang="0">
                                  <a:pos x="connsiteX2786" y="connsiteY2786"/>
                                </a:cxn>
                                <a:cxn ang="0">
                                  <a:pos x="connsiteX2787" y="connsiteY2787"/>
                                </a:cxn>
                                <a:cxn ang="0">
                                  <a:pos x="connsiteX2788" y="connsiteY2788"/>
                                </a:cxn>
                                <a:cxn ang="0">
                                  <a:pos x="connsiteX2789" y="connsiteY2789"/>
                                </a:cxn>
                                <a:cxn ang="0">
                                  <a:pos x="connsiteX2790" y="connsiteY2790"/>
                                </a:cxn>
                                <a:cxn ang="0">
                                  <a:pos x="connsiteX2791" y="connsiteY2791"/>
                                </a:cxn>
                                <a:cxn ang="0">
                                  <a:pos x="connsiteX2792" y="connsiteY2792"/>
                                </a:cxn>
                                <a:cxn ang="0">
                                  <a:pos x="connsiteX2793" y="connsiteY2793"/>
                                </a:cxn>
                                <a:cxn ang="0">
                                  <a:pos x="connsiteX2794" y="connsiteY2794"/>
                                </a:cxn>
                                <a:cxn ang="0">
                                  <a:pos x="connsiteX2795" y="connsiteY2795"/>
                                </a:cxn>
                                <a:cxn ang="0">
                                  <a:pos x="connsiteX2796" y="connsiteY2796"/>
                                </a:cxn>
                                <a:cxn ang="0">
                                  <a:pos x="connsiteX2797" y="connsiteY2797"/>
                                </a:cxn>
                                <a:cxn ang="0">
                                  <a:pos x="connsiteX2798" y="connsiteY2798"/>
                                </a:cxn>
                                <a:cxn ang="0">
                                  <a:pos x="connsiteX2799" y="connsiteY2799"/>
                                </a:cxn>
                                <a:cxn ang="0">
                                  <a:pos x="connsiteX2800" y="connsiteY2800"/>
                                </a:cxn>
                                <a:cxn ang="0">
                                  <a:pos x="connsiteX2801" y="connsiteY2801"/>
                                </a:cxn>
                                <a:cxn ang="0">
                                  <a:pos x="connsiteX2802" y="connsiteY2802"/>
                                </a:cxn>
                                <a:cxn ang="0">
                                  <a:pos x="connsiteX2803" y="connsiteY2803"/>
                                </a:cxn>
                                <a:cxn ang="0">
                                  <a:pos x="connsiteX2804" y="connsiteY2804"/>
                                </a:cxn>
                                <a:cxn ang="0">
                                  <a:pos x="connsiteX2805" y="connsiteY2805"/>
                                </a:cxn>
                                <a:cxn ang="0">
                                  <a:pos x="connsiteX2806" y="connsiteY2806"/>
                                </a:cxn>
                                <a:cxn ang="0">
                                  <a:pos x="connsiteX2807" y="connsiteY2807"/>
                                </a:cxn>
                                <a:cxn ang="0">
                                  <a:pos x="connsiteX2808" y="connsiteY2808"/>
                                </a:cxn>
                                <a:cxn ang="0">
                                  <a:pos x="connsiteX2809" y="connsiteY2809"/>
                                </a:cxn>
                                <a:cxn ang="0">
                                  <a:pos x="connsiteX2810" y="connsiteY2810"/>
                                </a:cxn>
                                <a:cxn ang="0">
                                  <a:pos x="connsiteX2811" y="connsiteY2811"/>
                                </a:cxn>
                                <a:cxn ang="0">
                                  <a:pos x="connsiteX2812" y="connsiteY2812"/>
                                </a:cxn>
                                <a:cxn ang="0">
                                  <a:pos x="connsiteX2813" y="connsiteY2813"/>
                                </a:cxn>
                                <a:cxn ang="0">
                                  <a:pos x="connsiteX2814" y="connsiteY2814"/>
                                </a:cxn>
                                <a:cxn ang="0">
                                  <a:pos x="connsiteX2815" y="connsiteY2815"/>
                                </a:cxn>
                                <a:cxn ang="0">
                                  <a:pos x="connsiteX2816" y="connsiteY2816"/>
                                </a:cxn>
                                <a:cxn ang="0">
                                  <a:pos x="connsiteX2817" y="connsiteY2817"/>
                                </a:cxn>
                                <a:cxn ang="0">
                                  <a:pos x="connsiteX2818" y="connsiteY2818"/>
                                </a:cxn>
                                <a:cxn ang="0">
                                  <a:pos x="connsiteX2819" y="connsiteY2819"/>
                                </a:cxn>
                                <a:cxn ang="0">
                                  <a:pos x="connsiteX2820" y="connsiteY2820"/>
                                </a:cxn>
                                <a:cxn ang="0">
                                  <a:pos x="connsiteX2821" y="connsiteY2821"/>
                                </a:cxn>
                                <a:cxn ang="0">
                                  <a:pos x="connsiteX2822" y="connsiteY2822"/>
                                </a:cxn>
                                <a:cxn ang="0">
                                  <a:pos x="connsiteX2823" y="connsiteY2823"/>
                                </a:cxn>
                                <a:cxn ang="0">
                                  <a:pos x="connsiteX2824" y="connsiteY2824"/>
                                </a:cxn>
                                <a:cxn ang="0">
                                  <a:pos x="connsiteX2825" y="connsiteY2825"/>
                                </a:cxn>
                                <a:cxn ang="0">
                                  <a:pos x="connsiteX2826" y="connsiteY2826"/>
                                </a:cxn>
                                <a:cxn ang="0">
                                  <a:pos x="connsiteX2827" y="connsiteY2827"/>
                                </a:cxn>
                                <a:cxn ang="0">
                                  <a:pos x="connsiteX2828" y="connsiteY2828"/>
                                </a:cxn>
                                <a:cxn ang="0">
                                  <a:pos x="connsiteX2829" y="connsiteY2829"/>
                                </a:cxn>
                                <a:cxn ang="0">
                                  <a:pos x="connsiteX2830" y="connsiteY2830"/>
                                </a:cxn>
                                <a:cxn ang="0">
                                  <a:pos x="connsiteX2831" y="connsiteY2831"/>
                                </a:cxn>
                                <a:cxn ang="0">
                                  <a:pos x="connsiteX2832" y="connsiteY2832"/>
                                </a:cxn>
                                <a:cxn ang="0">
                                  <a:pos x="connsiteX2833" y="connsiteY2833"/>
                                </a:cxn>
                                <a:cxn ang="0">
                                  <a:pos x="connsiteX2834" y="connsiteY2834"/>
                                </a:cxn>
                                <a:cxn ang="0">
                                  <a:pos x="connsiteX2835" y="connsiteY2835"/>
                                </a:cxn>
                                <a:cxn ang="0">
                                  <a:pos x="connsiteX2836" y="connsiteY2836"/>
                                </a:cxn>
                                <a:cxn ang="0">
                                  <a:pos x="connsiteX2837" y="connsiteY2837"/>
                                </a:cxn>
                                <a:cxn ang="0">
                                  <a:pos x="connsiteX2838" y="connsiteY2838"/>
                                </a:cxn>
                                <a:cxn ang="0">
                                  <a:pos x="connsiteX2839" y="connsiteY2839"/>
                                </a:cxn>
                                <a:cxn ang="0">
                                  <a:pos x="connsiteX2840" y="connsiteY2840"/>
                                </a:cxn>
                                <a:cxn ang="0">
                                  <a:pos x="connsiteX2841" y="connsiteY2841"/>
                                </a:cxn>
                                <a:cxn ang="0">
                                  <a:pos x="connsiteX2842" y="connsiteY2842"/>
                                </a:cxn>
                                <a:cxn ang="0">
                                  <a:pos x="connsiteX2843" y="connsiteY2843"/>
                                </a:cxn>
                                <a:cxn ang="0">
                                  <a:pos x="connsiteX2844" y="connsiteY2844"/>
                                </a:cxn>
                                <a:cxn ang="0">
                                  <a:pos x="connsiteX2845" y="connsiteY2845"/>
                                </a:cxn>
                                <a:cxn ang="0">
                                  <a:pos x="connsiteX2846" y="connsiteY2846"/>
                                </a:cxn>
                                <a:cxn ang="0">
                                  <a:pos x="connsiteX2847" y="connsiteY2847"/>
                                </a:cxn>
                                <a:cxn ang="0">
                                  <a:pos x="connsiteX2848" y="connsiteY2848"/>
                                </a:cxn>
                                <a:cxn ang="0">
                                  <a:pos x="connsiteX2849" y="connsiteY2849"/>
                                </a:cxn>
                                <a:cxn ang="0">
                                  <a:pos x="connsiteX2850" y="connsiteY2850"/>
                                </a:cxn>
                                <a:cxn ang="0">
                                  <a:pos x="connsiteX2851" y="connsiteY2851"/>
                                </a:cxn>
                                <a:cxn ang="0">
                                  <a:pos x="connsiteX2852" y="connsiteY2852"/>
                                </a:cxn>
                                <a:cxn ang="0">
                                  <a:pos x="connsiteX2853" y="connsiteY2853"/>
                                </a:cxn>
                                <a:cxn ang="0">
                                  <a:pos x="connsiteX2854" y="connsiteY2854"/>
                                </a:cxn>
                                <a:cxn ang="0">
                                  <a:pos x="connsiteX2855" y="connsiteY2855"/>
                                </a:cxn>
                                <a:cxn ang="0">
                                  <a:pos x="connsiteX2856" y="connsiteY2856"/>
                                </a:cxn>
                                <a:cxn ang="0">
                                  <a:pos x="connsiteX2857" y="connsiteY2857"/>
                                </a:cxn>
                                <a:cxn ang="0">
                                  <a:pos x="connsiteX2858" y="connsiteY2858"/>
                                </a:cxn>
                                <a:cxn ang="0">
                                  <a:pos x="connsiteX2859" y="connsiteY2859"/>
                                </a:cxn>
                                <a:cxn ang="0">
                                  <a:pos x="connsiteX2860" y="connsiteY2860"/>
                                </a:cxn>
                                <a:cxn ang="0">
                                  <a:pos x="connsiteX2861" y="connsiteY2861"/>
                                </a:cxn>
                                <a:cxn ang="0">
                                  <a:pos x="connsiteX2862" y="connsiteY2862"/>
                                </a:cxn>
                                <a:cxn ang="0">
                                  <a:pos x="connsiteX2863" y="connsiteY2863"/>
                                </a:cxn>
                                <a:cxn ang="0">
                                  <a:pos x="connsiteX2864" y="connsiteY2864"/>
                                </a:cxn>
                                <a:cxn ang="0">
                                  <a:pos x="connsiteX2865" y="connsiteY2865"/>
                                </a:cxn>
                                <a:cxn ang="0">
                                  <a:pos x="connsiteX2866" y="connsiteY2866"/>
                                </a:cxn>
                                <a:cxn ang="0">
                                  <a:pos x="connsiteX2867" y="connsiteY2867"/>
                                </a:cxn>
                                <a:cxn ang="0">
                                  <a:pos x="connsiteX2868" y="connsiteY2868"/>
                                </a:cxn>
                                <a:cxn ang="0">
                                  <a:pos x="connsiteX2869" y="connsiteY2869"/>
                                </a:cxn>
                                <a:cxn ang="0">
                                  <a:pos x="connsiteX2870" y="connsiteY2870"/>
                                </a:cxn>
                                <a:cxn ang="0">
                                  <a:pos x="connsiteX2871" y="connsiteY2871"/>
                                </a:cxn>
                                <a:cxn ang="0">
                                  <a:pos x="connsiteX2872" y="connsiteY2872"/>
                                </a:cxn>
                                <a:cxn ang="0">
                                  <a:pos x="connsiteX2873" y="connsiteY2873"/>
                                </a:cxn>
                                <a:cxn ang="0">
                                  <a:pos x="connsiteX2874" y="connsiteY2874"/>
                                </a:cxn>
                                <a:cxn ang="0">
                                  <a:pos x="connsiteX2875" y="connsiteY2875"/>
                                </a:cxn>
                                <a:cxn ang="0">
                                  <a:pos x="connsiteX2876" y="connsiteY2876"/>
                                </a:cxn>
                                <a:cxn ang="0">
                                  <a:pos x="connsiteX2877" y="connsiteY2877"/>
                                </a:cxn>
                                <a:cxn ang="0">
                                  <a:pos x="connsiteX2878" y="connsiteY2878"/>
                                </a:cxn>
                                <a:cxn ang="0">
                                  <a:pos x="connsiteX2879" y="connsiteY2879"/>
                                </a:cxn>
                                <a:cxn ang="0">
                                  <a:pos x="connsiteX2880" y="connsiteY2880"/>
                                </a:cxn>
                                <a:cxn ang="0">
                                  <a:pos x="connsiteX2881" y="connsiteY2881"/>
                                </a:cxn>
                                <a:cxn ang="0">
                                  <a:pos x="connsiteX2882" y="connsiteY2882"/>
                                </a:cxn>
                                <a:cxn ang="0">
                                  <a:pos x="connsiteX2883" y="connsiteY2883"/>
                                </a:cxn>
                                <a:cxn ang="0">
                                  <a:pos x="connsiteX2884" y="connsiteY2884"/>
                                </a:cxn>
                                <a:cxn ang="0">
                                  <a:pos x="connsiteX2885" y="connsiteY2885"/>
                                </a:cxn>
                                <a:cxn ang="0">
                                  <a:pos x="connsiteX2886" y="connsiteY2886"/>
                                </a:cxn>
                                <a:cxn ang="0">
                                  <a:pos x="connsiteX2887" y="connsiteY2887"/>
                                </a:cxn>
                                <a:cxn ang="0">
                                  <a:pos x="connsiteX2888" y="connsiteY2888"/>
                                </a:cxn>
                                <a:cxn ang="0">
                                  <a:pos x="connsiteX2889" y="connsiteY2889"/>
                                </a:cxn>
                                <a:cxn ang="0">
                                  <a:pos x="connsiteX2890" y="connsiteY2890"/>
                                </a:cxn>
                                <a:cxn ang="0">
                                  <a:pos x="connsiteX2891" y="connsiteY2891"/>
                                </a:cxn>
                                <a:cxn ang="0">
                                  <a:pos x="connsiteX2892" y="connsiteY2892"/>
                                </a:cxn>
                                <a:cxn ang="0">
                                  <a:pos x="connsiteX2893" y="connsiteY2893"/>
                                </a:cxn>
                                <a:cxn ang="0">
                                  <a:pos x="connsiteX2894" y="connsiteY2894"/>
                                </a:cxn>
                                <a:cxn ang="0">
                                  <a:pos x="connsiteX2895" y="connsiteY2895"/>
                                </a:cxn>
                                <a:cxn ang="0">
                                  <a:pos x="connsiteX2896" y="connsiteY2896"/>
                                </a:cxn>
                                <a:cxn ang="0">
                                  <a:pos x="connsiteX2897" y="connsiteY2897"/>
                                </a:cxn>
                                <a:cxn ang="0">
                                  <a:pos x="connsiteX2898" y="connsiteY2898"/>
                                </a:cxn>
                                <a:cxn ang="0">
                                  <a:pos x="connsiteX2899" y="connsiteY2899"/>
                                </a:cxn>
                                <a:cxn ang="0">
                                  <a:pos x="connsiteX2900" y="connsiteY2900"/>
                                </a:cxn>
                                <a:cxn ang="0">
                                  <a:pos x="connsiteX2901" y="connsiteY2901"/>
                                </a:cxn>
                                <a:cxn ang="0">
                                  <a:pos x="connsiteX2902" y="connsiteY2902"/>
                                </a:cxn>
                                <a:cxn ang="0">
                                  <a:pos x="connsiteX2903" y="connsiteY2903"/>
                                </a:cxn>
                                <a:cxn ang="0">
                                  <a:pos x="connsiteX2904" y="connsiteY2904"/>
                                </a:cxn>
                                <a:cxn ang="0">
                                  <a:pos x="connsiteX2905" y="connsiteY2905"/>
                                </a:cxn>
                                <a:cxn ang="0">
                                  <a:pos x="connsiteX2906" y="connsiteY2906"/>
                                </a:cxn>
                                <a:cxn ang="0">
                                  <a:pos x="connsiteX2907" y="connsiteY2907"/>
                                </a:cxn>
                                <a:cxn ang="0">
                                  <a:pos x="connsiteX2908" y="connsiteY2908"/>
                                </a:cxn>
                                <a:cxn ang="0">
                                  <a:pos x="connsiteX2909" y="connsiteY2909"/>
                                </a:cxn>
                                <a:cxn ang="0">
                                  <a:pos x="connsiteX2910" y="connsiteY2910"/>
                                </a:cxn>
                                <a:cxn ang="0">
                                  <a:pos x="connsiteX2911" y="connsiteY2911"/>
                                </a:cxn>
                                <a:cxn ang="0">
                                  <a:pos x="connsiteX2912" y="connsiteY2912"/>
                                </a:cxn>
                                <a:cxn ang="0">
                                  <a:pos x="connsiteX2913" y="connsiteY2913"/>
                                </a:cxn>
                                <a:cxn ang="0">
                                  <a:pos x="connsiteX2914" y="connsiteY2914"/>
                                </a:cxn>
                                <a:cxn ang="0">
                                  <a:pos x="connsiteX2915" y="connsiteY2915"/>
                                </a:cxn>
                                <a:cxn ang="0">
                                  <a:pos x="connsiteX2916" y="connsiteY2916"/>
                                </a:cxn>
                                <a:cxn ang="0">
                                  <a:pos x="connsiteX2917" y="connsiteY2917"/>
                                </a:cxn>
                                <a:cxn ang="0">
                                  <a:pos x="connsiteX2918" y="connsiteY2918"/>
                                </a:cxn>
                                <a:cxn ang="0">
                                  <a:pos x="connsiteX2919" y="connsiteY2919"/>
                                </a:cxn>
                                <a:cxn ang="0">
                                  <a:pos x="connsiteX2920" y="connsiteY2920"/>
                                </a:cxn>
                                <a:cxn ang="0">
                                  <a:pos x="connsiteX2921" y="connsiteY2921"/>
                                </a:cxn>
                                <a:cxn ang="0">
                                  <a:pos x="connsiteX2922" y="connsiteY2922"/>
                                </a:cxn>
                                <a:cxn ang="0">
                                  <a:pos x="connsiteX2923" y="connsiteY2923"/>
                                </a:cxn>
                                <a:cxn ang="0">
                                  <a:pos x="connsiteX2924" y="connsiteY2924"/>
                                </a:cxn>
                                <a:cxn ang="0">
                                  <a:pos x="connsiteX2925" y="connsiteY2925"/>
                                </a:cxn>
                                <a:cxn ang="0">
                                  <a:pos x="connsiteX2926" y="connsiteY2926"/>
                                </a:cxn>
                                <a:cxn ang="0">
                                  <a:pos x="connsiteX2927" y="connsiteY2927"/>
                                </a:cxn>
                                <a:cxn ang="0">
                                  <a:pos x="connsiteX2928" y="connsiteY2928"/>
                                </a:cxn>
                                <a:cxn ang="0">
                                  <a:pos x="connsiteX2929" y="connsiteY2929"/>
                                </a:cxn>
                                <a:cxn ang="0">
                                  <a:pos x="connsiteX2930" y="connsiteY2930"/>
                                </a:cxn>
                                <a:cxn ang="0">
                                  <a:pos x="connsiteX2931" y="connsiteY2931"/>
                                </a:cxn>
                                <a:cxn ang="0">
                                  <a:pos x="connsiteX2932" y="connsiteY2932"/>
                                </a:cxn>
                                <a:cxn ang="0">
                                  <a:pos x="connsiteX2933" y="connsiteY2933"/>
                                </a:cxn>
                                <a:cxn ang="0">
                                  <a:pos x="connsiteX2934" y="connsiteY2934"/>
                                </a:cxn>
                                <a:cxn ang="0">
                                  <a:pos x="connsiteX2935" y="connsiteY2935"/>
                                </a:cxn>
                                <a:cxn ang="0">
                                  <a:pos x="connsiteX2936" y="connsiteY2936"/>
                                </a:cxn>
                                <a:cxn ang="0">
                                  <a:pos x="connsiteX2937" y="connsiteY2937"/>
                                </a:cxn>
                                <a:cxn ang="0">
                                  <a:pos x="connsiteX2938" y="connsiteY2938"/>
                                </a:cxn>
                                <a:cxn ang="0">
                                  <a:pos x="connsiteX2939" y="connsiteY2939"/>
                                </a:cxn>
                                <a:cxn ang="0">
                                  <a:pos x="connsiteX2940" y="connsiteY2940"/>
                                </a:cxn>
                                <a:cxn ang="0">
                                  <a:pos x="connsiteX2941" y="connsiteY2941"/>
                                </a:cxn>
                                <a:cxn ang="0">
                                  <a:pos x="connsiteX2942" y="connsiteY2942"/>
                                </a:cxn>
                                <a:cxn ang="0">
                                  <a:pos x="connsiteX2943" y="connsiteY2943"/>
                                </a:cxn>
                                <a:cxn ang="0">
                                  <a:pos x="connsiteX2944" y="connsiteY2944"/>
                                </a:cxn>
                                <a:cxn ang="0">
                                  <a:pos x="connsiteX2945" y="connsiteY2945"/>
                                </a:cxn>
                                <a:cxn ang="0">
                                  <a:pos x="connsiteX2946" y="connsiteY2946"/>
                                </a:cxn>
                                <a:cxn ang="0">
                                  <a:pos x="connsiteX2947" y="connsiteY2947"/>
                                </a:cxn>
                                <a:cxn ang="0">
                                  <a:pos x="connsiteX2948" y="connsiteY2948"/>
                                </a:cxn>
                                <a:cxn ang="0">
                                  <a:pos x="connsiteX2949" y="connsiteY2949"/>
                                </a:cxn>
                                <a:cxn ang="0">
                                  <a:pos x="connsiteX2950" y="connsiteY2950"/>
                                </a:cxn>
                                <a:cxn ang="0">
                                  <a:pos x="connsiteX2951" y="connsiteY2951"/>
                                </a:cxn>
                                <a:cxn ang="0">
                                  <a:pos x="connsiteX2952" y="connsiteY2952"/>
                                </a:cxn>
                                <a:cxn ang="0">
                                  <a:pos x="connsiteX2953" y="connsiteY2953"/>
                                </a:cxn>
                                <a:cxn ang="0">
                                  <a:pos x="connsiteX2954" y="connsiteY2954"/>
                                </a:cxn>
                                <a:cxn ang="0">
                                  <a:pos x="connsiteX2955" y="connsiteY2955"/>
                                </a:cxn>
                                <a:cxn ang="0">
                                  <a:pos x="connsiteX2956" y="connsiteY2956"/>
                                </a:cxn>
                                <a:cxn ang="0">
                                  <a:pos x="connsiteX2957" y="connsiteY2957"/>
                                </a:cxn>
                                <a:cxn ang="0">
                                  <a:pos x="connsiteX2958" y="connsiteY2958"/>
                                </a:cxn>
                                <a:cxn ang="0">
                                  <a:pos x="connsiteX2959" y="connsiteY2959"/>
                                </a:cxn>
                                <a:cxn ang="0">
                                  <a:pos x="connsiteX2960" y="connsiteY2960"/>
                                </a:cxn>
                                <a:cxn ang="0">
                                  <a:pos x="connsiteX2961" y="connsiteY2961"/>
                                </a:cxn>
                                <a:cxn ang="0">
                                  <a:pos x="connsiteX2962" y="connsiteY2962"/>
                                </a:cxn>
                                <a:cxn ang="0">
                                  <a:pos x="connsiteX2963" y="connsiteY2963"/>
                                </a:cxn>
                                <a:cxn ang="0">
                                  <a:pos x="connsiteX2964" y="connsiteY2964"/>
                                </a:cxn>
                                <a:cxn ang="0">
                                  <a:pos x="connsiteX2965" y="connsiteY2965"/>
                                </a:cxn>
                                <a:cxn ang="0">
                                  <a:pos x="connsiteX2966" y="connsiteY2966"/>
                                </a:cxn>
                                <a:cxn ang="0">
                                  <a:pos x="connsiteX2967" y="connsiteY2967"/>
                                </a:cxn>
                                <a:cxn ang="0">
                                  <a:pos x="connsiteX2968" y="connsiteY2968"/>
                                </a:cxn>
                                <a:cxn ang="0">
                                  <a:pos x="connsiteX2969" y="connsiteY2969"/>
                                </a:cxn>
                                <a:cxn ang="0">
                                  <a:pos x="connsiteX2970" y="connsiteY2970"/>
                                </a:cxn>
                                <a:cxn ang="0">
                                  <a:pos x="connsiteX2971" y="connsiteY2971"/>
                                </a:cxn>
                                <a:cxn ang="0">
                                  <a:pos x="connsiteX2972" y="connsiteY2972"/>
                                </a:cxn>
                                <a:cxn ang="0">
                                  <a:pos x="connsiteX2973" y="connsiteY2973"/>
                                </a:cxn>
                                <a:cxn ang="0">
                                  <a:pos x="connsiteX2974" y="connsiteY2974"/>
                                </a:cxn>
                                <a:cxn ang="0">
                                  <a:pos x="connsiteX2975" y="connsiteY2975"/>
                                </a:cxn>
                                <a:cxn ang="0">
                                  <a:pos x="connsiteX2976" y="connsiteY2976"/>
                                </a:cxn>
                                <a:cxn ang="0">
                                  <a:pos x="connsiteX2977" y="connsiteY2977"/>
                                </a:cxn>
                                <a:cxn ang="0">
                                  <a:pos x="connsiteX2978" y="connsiteY2978"/>
                                </a:cxn>
                                <a:cxn ang="0">
                                  <a:pos x="connsiteX2979" y="connsiteY2979"/>
                                </a:cxn>
                                <a:cxn ang="0">
                                  <a:pos x="connsiteX2980" y="connsiteY2980"/>
                                </a:cxn>
                                <a:cxn ang="0">
                                  <a:pos x="connsiteX2981" y="connsiteY2981"/>
                                </a:cxn>
                                <a:cxn ang="0">
                                  <a:pos x="connsiteX2982" y="connsiteY2982"/>
                                </a:cxn>
                                <a:cxn ang="0">
                                  <a:pos x="connsiteX2983" y="connsiteY2983"/>
                                </a:cxn>
                                <a:cxn ang="0">
                                  <a:pos x="connsiteX2984" y="connsiteY2984"/>
                                </a:cxn>
                                <a:cxn ang="0">
                                  <a:pos x="connsiteX2985" y="connsiteY2985"/>
                                </a:cxn>
                                <a:cxn ang="0">
                                  <a:pos x="connsiteX2986" y="connsiteY2986"/>
                                </a:cxn>
                                <a:cxn ang="0">
                                  <a:pos x="connsiteX2987" y="connsiteY2987"/>
                                </a:cxn>
                                <a:cxn ang="0">
                                  <a:pos x="connsiteX2988" y="connsiteY2988"/>
                                </a:cxn>
                                <a:cxn ang="0">
                                  <a:pos x="connsiteX2989" y="connsiteY2989"/>
                                </a:cxn>
                                <a:cxn ang="0">
                                  <a:pos x="connsiteX2990" y="connsiteY2990"/>
                                </a:cxn>
                                <a:cxn ang="0">
                                  <a:pos x="connsiteX2991" y="connsiteY2991"/>
                                </a:cxn>
                                <a:cxn ang="0">
                                  <a:pos x="connsiteX2992" y="connsiteY2992"/>
                                </a:cxn>
                                <a:cxn ang="0">
                                  <a:pos x="connsiteX2993" y="connsiteY2993"/>
                                </a:cxn>
                                <a:cxn ang="0">
                                  <a:pos x="connsiteX2994" y="connsiteY2994"/>
                                </a:cxn>
                                <a:cxn ang="0">
                                  <a:pos x="connsiteX2995" y="connsiteY2995"/>
                                </a:cxn>
                                <a:cxn ang="0">
                                  <a:pos x="connsiteX2996" y="connsiteY2996"/>
                                </a:cxn>
                                <a:cxn ang="0">
                                  <a:pos x="connsiteX2997" y="connsiteY2997"/>
                                </a:cxn>
                                <a:cxn ang="0">
                                  <a:pos x="connsiteX2998" y="connsiteY2998"/>
                                </a:cxn>
                                <a:cxn ang="0">
                                  <a:pos x="connsiteX2999" y="connsiteY2999"/>
                                </a:cxn>
                                <a:cxn ang="0">
                                  <a:pos x="connsiteX3000" y="connsiteY3000"/>
                                </a:cxn>
                                <a:cxn ang="0">
                                  <a:pos x="connsiteX3001" y="connsiteY3001"/>
                                </a:cxn>
                                <a:cxn ang="0">
                                  <a:pos x="connsiteX3002" y="connsiteY3002"/>
                                </a:cxn>
                                <a:cxn ang="0">
                                  <a:pos x="connsiteX3003" y="connsiteY3003"/>
                                </a:cxn>
                                <a:cxn ang="0">
                                  <a:pos x="connsiteX3004" y="connsiteY3004"/>
                                </a:cxn>
                                <a:cxn ang="0">
                                  <a:pos x="connsiteX3005" y="connsiteY3005"/>
                                </a:cxn>
                                <a:cxn ang="0">
                                  <a:pos x="connsiteX3006" y="connsiteY3006"/>
                                </a:cxn>
                                <a:cxn ang="0">
                                  <a:pos x="connsiteX3007" y="connsiteY3007"/>
                                </a:cxn>
                                <a:cxn ang="0">
                                  <a:pos x="connsiteX3008" y="connsiteY3008"/>
                                </a:cxn>
                                <a:cxn ang="0">
                                  <a:pos x="connsiteX3009" y="connsiteY3009"/>
                                </a:cxn>
                                <a:cxn ang="0">
                                  <a:pos x="connsiteX3010" y="connsiteY3010"/>
                                </a:cxn>
                                <a:cxn ang="0">
                                  <a:pos x="connsiteX3011" y="connsiteY3011"/>
                                </a:cxn>
                                <a:cxn ang="0">
                                  <a:pos x="connsiteX3012" y="connsiteY3012"/>
                                </a:cxn>
                                <a:cxn ang="0">
                                  <a:pos x="connsiteX3013" y="connsiteY3013"/>
                                </a:cxn>
                                <a:cxn ang="0">
                                  <a:pos x="connsiteX3014" y="connsiteY3014"/>
                                </a:cxn>
                                <a:cxn ang="0">
                                  <a:pos x="connsiteX3015" y="connsiteY3015"/>
                                </a:cxn>
                                <a:cxn ang="0">
                                  <a:pos x="connsiteX3016" y="connsiteY3016"/>
                                </a:cxn>
                                <a:cxn ang="0">
                                  <a:pos x="connsiteX3017" y="connsiteY3017"/>
                                </a:cxn>
                                <a:cxn ang="0">
                                  <a:pos x="connsiteX3018" y="connsiteY3018"/>
                                </a:cxn>
                                <a:cxn ang="0">
                                  <a:pos x="connsiteX3019" y="connsiteY3019"/>
                                </a:cxn>
                                <a:cxn ang="0">
                                  <a:pos x="connsiteX3020" y="connsiteY3020"/>
                                </a:cxn>
                                <a:cxn ang="0">
                                  <a:pos x="connsiteX3021" y="connsiteY3021"/>
                                </a:cxn>
                                <a:cxn ang="0">
                                  <a:pos x="connsiteX3022" y="connsiteY3022"/>
                                </a:cxn>
                                <a:cxn ang="0">
                                  <a:pos x="connsiteX3023" y="connsiteY3023"/>
                                </a:cxn>
                                <a:cxn ang="0">
                                  <a:pos x="connsiteX3024" y="connsiteY3024"/>
                                </a:cxn>
                                <a:cxn ang="0">
                                  <a:pos x="connsiteX3025" y="connsiteY3025"/>
                                </a:cxn>
                                <a:cxn ang="0">
                                  <a:pos x="connsiteX3026" y="connsiteY3026"/>
                                </a:cxn>
                                <a:cxn ang="0">
                                  <a:pos x="connsiteX3027" y="connsiteY3027"/>
                                </a:cxn>
                                <a:cxn ang="0">
                                  <a:pos x="connsiteX3028" y="connsiteY3028"/>
                                </a:cxn>
                                <a:cxn ang="0">
                                  <a:pos x="connsiteX3029" y="connsiteY3029"/>
                                </a:cxn>
                                <a:cxn ang="0">
                                  <a:pos x="connsiteX3030" y="connsiteY3030"/>
                                </a:cxn>
                                <a:cxn ang="0">
                                  <a:pos x="connsiteX3031" y="connsiteY3031"/>
                                </a:cxn>
                                <a:cxn ang="0">
                                  <a:pos x="connsiteX3032" y="connsiteY3032"/>
                                </a:cxn>
                                <a:cxn ang="0">
                                  <a:pos x="connsiteX3033" y="connsiteY3033"/>
                                </a:cxn>
                                <a:cxn ang="0">
                                  <a:pos x="connsiteX3034" y="connsiteY3034"/>
                                </a:cxn>
                                <a:cxn ang="0">
                                  <a:pos x="connsiteX3035" y="connsiteY3035"/>
                                </a:cxn>
                                <a:cxn ang="0">
                                  <a:pos x="connsiteX3036" y="connsiteY3036"/>
                                </a:cxn>
                                <a:cxn ang="0">
                                  <a:pos x="connsiteX3037" y="connsiteY3037"/>
                                </a:cxn>
                                <a:cxn ang="0">
                                  <a:pos x="connsiteX3038" y="connsiteY3038"/>
                                </a:cxn>
                                <a:cxn ang="0">
                                  <a:pos x="connsiteX3039" y="connsiteY3039"/>
                                </a:cxn>
                                <a:cxn ang="0">
                                  <a:pos x="connsiteX3040" y="connsiteY3040"/>
                                </a:cxn>
                                <a:cxn ang="0">
                                  <a:pos x="connsiteX3041" y="connsiteY3041"/>
                                </a:cxn>
                                <a:cxn ang="0">
                                  <a:pos x="connsiteX3042" y="connsiteY3042"/>
                                </a:cxn>
                                <a:cxn ang="0">
                                  <a:pos x="connsiteX3043" y="connsiteY3043"/>
                                </a:cxn>
                                <a:cxn ang="0">
                                  <a:pos x="connsiteX3044" y="connsiteY3044"/>
                                </a:cxn>
                                <a:cxn ang="0">
                                  <a:pos x="connsiteX3045" y="connsiteY3045"/>
                                </a:cxn>
                                <a:cxn ang="0">
                                  <a:pos x="connsiteX3046" y="connsiteY3046"/>
                                </a:cxn>
                                <a:cxn ang="0">
                                  <a:pos x="connsiteX3047" y="connsiteY3047"/>
                                </a:cxn>
                                <a:cxn ang="0">
                                  <a:pos x="connsiteX3048" y="connsiteY3048"/>
                                </a:cxn>
                                <a:cxn ang="0">
                                  <a:pos x="connsiteX3049" y="connsiteY3049"/>
                                </a:cxn>
                                <a:cxn ang="0">
                                  <a:pos x="connsiteX3050" y="connsiteY3050"/>
                                </a:cxn>
                                <a:cxn ang="0">
                                  <a:pos x="connsiteX3051" y="connsiteY3051"/>
                                </a:cxn>
                                <a:cxn ang="0">
                                  <a:pos x="connsiteX3052" y="connsiteY3052"/>
                                </a:cxn>
                                <a:cxn ang="0">
                                  <a:pos x="connsiteX3053" y="connsiteY3053"/>
                                </a:cxn>
                                <a:cxn ang="0">
                                  <a:pos x="connsiteX3054" y="connsiteY3054"/>
                                </a:cxn>
                                <a:cxn ang="0">
                                  <a:pos x="connsiteX3055" y="connsiteY3055"/>
                                </a:cxn>
                                <a:cxn ang="0">
                                  <a:pos x="connsiteX3056" y="connsiteY3056"/>
                                </a:cxn>
                                <a:cxn ang="0">
                                  <a:pos x="connsiteX3057" y="connsiteY3057"/>
                                </a:cxn>
                                <a:cxn ang="0">
                                  <a:pos x="connsiteX3058" y="connsiteY3058"/>
                                </a:cxn>
                                <a:cxn ang="0">
                                  <a:pos x="connsiteX3059" y="connsiteY3059"/>
                                </a:cxn>
                                <a:cxn ang="0">
                                  <a:pos x="connsiteX3060" y="connsiteY3060"/>
                                </a:cxn>
                                <a:cxn ang="0">
                                  <a:pos x="connsiteX3061" y="connsiteY3061"/>
                                </a:cxn>
                                <a:cxn ang="0">
                                  <a:pos x="connsiteX3062" y="connsiteY3062"/>
                                </a:cxn>
                                <a:cxn ang="0">
                                  <a:pos x="connsiteX3063" y="connsiteY3063"/>
                                </a:cxn>
                                <a:cxn ang="0">
                                  <a:pos x="connsiteX3064" y="connsiteY3064"/>
                                </a:cxn>
                                <a:cxn ang="0">
                                  <a:pos x="connsiteX3065" y="connsiteY3065"/>
                                </a:cxn>
                                <a:cxn ang="0">
                                  <a:pos x="connsiteX3066" y="connsiteY3066"/>
                                </a:cxn>
                                <a:cxn ang="0">
                                  <a:pos x="connsiteX3067" y="connsiteY3067"/>
                                </a:cxn>
                                <a:cxn ang="0">
                                  <a:pos x="connsiteX3068" y="connsiteY3068"/>
                                </a:cxn>
                                <a:cxn ang="0">
                                  <a:pos x="connsiteX3069" y="connsiteY3069"/>
                                </a:cxn>
                                <a:cxn ang="0">
                                  <a:pos x="connsiteX3070" y="connsiteY3070"/>
                                </a:cxn>
                                <a:cxn ang="0">
                                  <a:pos x="connsiteX3071" y="connsiteY3071"/>
                                </a:cxn>
                                <a:cxn ang="0">
                                  <a:pos x="connsiteX3072" y="connsiteY3072"/>
                                </a:cxn>
                                <a:cxn ang="0">
                                  <a:pos x="connsiteX3073" y="connsiteY3073"/>
                                </a:cxn>
                                <a:cxn ang="0">
                                  <a:pos x="connsiteX3074" y="connsiteY3074"/>
                                </a:cxn>
                                <a:cxn ang="0">
                                  <a:pos x="connsiteX3075" y="connsiteY3075"/>
                                </a:cxn>
                                <a:cxn ang="0">
                                  <a:pos x="connsiteX3076" y="connsiteY3076"/>
                                </a:cxn>
                                <a:cxn ang="0">
                                  <a:pos x="connsiteX3077" y="connsiteY3077"/>
                                </a:cxn>
                                <a:cxn ang="0">
                                  <a:pos x="connsiteX3078" y="connsiteY3078"/>
                                </a:cxn>
                                <a:cxn ang="0">
                                  <a:pos x="connsiteX3079" y="connsiteY3079"/>
                                </a:cxn>
                                <a:cxn ang="0">
                                  <a:pos x="connsiteX3080" y="connsiteY3080"/>
                                </a:cxn>
                                <a:cxn ang="0">
                                  <a:pos x="connsiteX3081" y="connsiteY3081"/>
                                </a:cxn>
                                <a:cxn ang="0">
                                  <a:pos x="connsiteX3082" y="connsiteY3082"/>
                                </a:cxn>
                                <a:cxn ang="0">
                                  <a:pos x="connsiteX3083" y="connsiteY3083"/>
                                </a:cxn>
                                <a:cxn ang="0">
                                  <a:pos x="connsiteX3084" y="connsiteY3084"/>
                                </a:cxn>
                                <a:cxn ang="0">
                                  <a:pos x="connsiteX3085" y="connsiteY3085"/>
                                </a:cxn>
                                <a:cxn ang="0">
                                  <a:pos x="connsiteX3086" y="connsiteY3086"/>
                                </a:cxn>
                                <a:cxn ang="0">
                                  <a:pos x="connsiteX3087" y="connsiteY3087"/>
                                </a:cxn>
                                <a:cxn ang="0">
                                  <a:pos x="connsiteX3088" y="connsiteY3088"/>
                                </a:cxn>
                                <a:cxn ang="0">
                                  <a:pos x="connsiteX3089" y="connsiteY3089"/>
                                </a:cxn>
                                <a:cxn ang="0">
                                  <a:pos x="connsiteX3090" y="connsiteY3090"/>
                                </a:cxn>
                                <a:cxn ang="0">
                                  <a:pos x="connsiteX3091" y="connsiteY3091"/>
                                </a:cxn>
                                <a:cxn ang="0">
                                  <a:pos x="connsiteX3092" y="connsiteY3092"/>
                                </a:cxn>
                                <a:cxn ang="0">
                                  <a:pos x="connsiteX3093" y="connsiteY3093"/>
                                </a:cxn>
                                <a:cxn ang="0">
                                  <a:pos x="connsiteX3094" y="connsiteY3094"/>
                                </a:cxn>
                                <a:cxn ang="0">
                                  <a:pos x="connsiteX3095" y="connsiteY3095"/>
                                </a:cxn>
                                <a:cxn ang="0">
                                  <a:pos x="connsiteX3096" y="connsiteY3096"/>
                                </a:cxn>
                                <a:cxn ang="0">
                                  <a:pos x="connsiteX3097" y="connsiteY3097"/>
                                </a:cxn>
                                <a:cxn ang="0">
                                  <a:pos x="connsiteX3098" y="connsiteY3098"/>
                                </a:cxn>
                                <a:cxn ang="0">
                                  <a:pos x="connsiteX3099" y="connsiteY3099"/>
                                </a:cxn>
                                <a:cxn ang="0">
                                  <a:pos x="connsiteX3100" y="connsiteY3100"/>
                                </a:cxn>
                                <a:cxn ang="0">
                                  <a:pos x="connsiteX3101" y="connsiteY3101"/>
                                </a:cxn>
                                <a:cxn ang="0">
                                  <a:pos x="connsiteX3102" y="connsiteY3102"/>
                                </a:cxn>
                                <a:cxn ang="0">
                                  <a:pos x="connsiteX3103" y="connsiteY3103"/>
                                </a:cxn>
                                <a:cxn ang="0">
                                  <a:pos x="connsiteX3104" y="connsiteY3104"/>
                                </a:cxn>
                                <a:cxn ang="0">
                                  <a:pos x="connsiteX3105" y="connsiteY3105"/>
                                </a:cxn>
                                <a:cxn ang="0">
                                  <a:pos x="connsiteX3106" y="connsiteY3106"/>
                                </a:cxn>
                                <a:cxn ang="0">
                                  <a:pos x="connsiteX3107" y="connsiteY3107"/>
                                </a:cxn>
                                <a:cxn ang="0">
                                  <a:pos x="connsiteX3108" y="connsiteY3108"/>
                                </a:cxn>
                                <a:cxn ang="0">
                                  <a:pos x="connsiteX3109" y="connsiteY3109"/>
                                </a:cxn>
                                <a:cxn ang="0">
                                  <a:pos x="connsiteX3110" y="connsiteY3110"/>
                                </a:cxn>
                                <a:cxn ang="0">
                                  <a:pos x="connsiteX3111" y="connsiteY3111"/>
                                </a:cxn>
                                <a:cxn ang="0">
                                  <a:pos x="connsiteX3112" y="connsiteY3112"/>
                                </a:cxn>
                                <a:cxn ang="0">
                                  <a:pos x="connsiteX3113" y="connsiteY3113"/>
                                </a:cxn>
                                <a:cxn ang="0">
                                  <a:pos x="connsiteX3114" y="connsiteY3114"/>
                                </a:cxn>
                                <a:cxn ang="0">
                                  <a:pos x="connsiteX3115" y="connsiteY3115"/>
                                </a:cxn>
                                <a:cxn ang="0">
                                  <a:pos x="connsiteX3116" y="connsiteY3116"/>
                                </a:cxn>
                                <a:cxn ang="0">
                                  <a:pos x="connsiteX3117" y="connsiteY3117"/>
                                </a:cxn>
                                <a:cxn ang="0">
                                  <a:pos x="connsiteX3118" y="connsiteY3118"/>
                                </a:cxn>
                                <a:cxn ang="0">
                                  <a:pos x="connsiteX3119" y="connsiteY3119"/>
                                </a:cxn>
                                <a:cxn ang="0">
                                  <a:pos x="connsiteX3120" y="connsiteY3120"/>
                                </a:cxn>
                                <a:cxn ang="0">
                                  <a:pos x="connsiteX3121" y="connsiteY3121"/>
                                </a:cxn>
                                <a:cxn ang="0">
                                  <a:pos x="connsiteX3122" y="connsiteY3122"/>
                                </a:cxn>
                                <a:cxn ang="0">
                                  <a:pos x="connsiteX3123" y="connsiteY3123"/>
                                </a:cxn>
                                <a:cxn ang="0">
                                  <a:pos x="connsiteX3124" y="connsiteY3124"/>
                                </a:cxn>
                                <a:cxn ang="0">
                                  <a:pos x="connsiteX3125" y="connsiteY3125"/>
                                </a:cxn>
                                <a:cxn ang="0">
                                  <a:pos x="connsiteX3126" y="connsiteY3126"/>
                                </a:cxn>
                                <a:cxn ang="0">
                                  <a:pos x="connsiteX3127" y="connsiteY3127"/>
                                </a:cxn>
                                <a:cxn ang="0">
                                  <a:pos x="connsiteX3128" y="connsiteY3128"/>
                                </a:cxn>
                                <a:cxn ang="0">
                                  <a:pos x="connsiteX3129" y="connsiteY3129"/>
                                </a:cxn>
                                <a:cxn ang="0">
                                  <a:pos x="connsiteX3130" y="connsiteY3130"/>
                                </a:cxn>
                                <a:cxn ang="0">
                                  <a:pos x="connsiteX3131" y="connsiteY3131"/>
                                </a:cxn>
                                <a:cxn ang="0">
                                  <a:pos x="connsiteX3132" y="connsiteY3132"/>
                                </a:cxn>
                                <a:cxn ang="0">
                                  <a:pos x="connsiteX3133" y="connsiteY3133"/>
                                </a:cxn>
                                <a:cxn ang="0">
                                  <a:pos x="connsiteX3134" y="connsiteY3134"/>
                                </a:cxn>
                                <a:cxn ang="0">
                                  <a:pos x="connsiteX3135" y="connsiteY3135"/>
                                </a:cxn>
                                <a:cxn ang="0">
                                  <a:pos x="connsiteX3136" y="connsiteY3136"/>
                                </a:cxn>
                                <a:cxn ang="0">
                                  <a:pos x="connsiteX3137" y="connsiteY3137"/>
                                </a:cxn>
                                <a:cxn ang="0">
                                  <a:pos x="connsiteX3138" y="connsiteY3138"/>
                                </a:cxn>
                                <a:cxn ang="0">
                                  <a:pos x="connsiteX3139" y="connsiteY3139"/>
                                </a:cxn>
                                <a:cxn ang="0">
                                  <a:pos x="connsiteX3140" y="connsiteY3140"/>
                                </a:cxn>
                                <a:cxn ang="0">
                                  <a:pos x="connsiteX3141" y="connsiteY3141"/>
                                </a:cxn>
                                <a:cxn ang="0">
                                  <a:pos x="connsiteX3142" y="connsiteY3142"/>
                                </a:cxn>
                                <a:cxn ang="0">
                                  <a:pos x="connsiteX3143" y="connsiteY3143"/>
                                </a:cxn>
                                <a:cxn ang="0">
                                  <a:pos x="connsiteX3144" y="connsiteY3144"/>
                                </a:cxn>
                                <a:cxn ang="0">
                                  <a:pos x="connsiteX3145" y="connsiteY3145"/>
                                </a:cxn>
                                <a:cxn ang="0">
                                  <a:pos x="connsiteX3146" y="connsiteY3146"/>
                                </a:cxn>
                                <a:cxn ang="0">
                                  <a:pos x="connsiteX3147" y="connsiteY3147"/>
                                </a:cxn>
                                <a:cxn ang="0">
                                  <a:pos x="connsiteX3148" y="connsiteY3148"/>
                                </a:cxn>
                                <a:cxn ang="0">
                                  <a:pos x="connsiteX3149" y="connsiteY3149"/>
                                </a:cxn>
                                <a:cxn ang="0">
                                  <a:pos x="connsiteX3150" y="connsiteY3150"/>
                                </a:cxn>
                                <a:cxn ang="0">
                                  <a:pos x="connsiteX3151" y="connsiteY3151"/>
                                </a:cxn>
                                <a:cxn ang="0">
                                  <a:pos x="connsiteX3152" y="connsiteY3152"/>
                                </a:cxn>
                                <a:cxn ang="0">
                                  <a:pos x="connsiteX3153" y="connsiteY3153"/>
                                </a:cxn>
                                <a:cxn ang="0">
                                  <a:pos x="connsiteX3154" y="connsiteY3154"/>
                                </a:cxn>
                                <a:cxn ang="0">
                                  <a:pos x="connsiteX3155" y="connsiteY3155"/>
                                </a:cxn>
                                <a:cxn ang="0">
                                  <a:pos x="connsiteX3156" y="connsiteY3156"/>
                                </a:cxn>
                                <a:cxn ang="0">
                                  <a:pos x="connsiteX3157" y="connsiteY3157"/>
                                </a:cxn>
                                <a:cxn ang="0">
                                  <a:pos x="connsiteX3158" y="connsiteY3158"/>
                                </a:cxn>
                                <a:cxn ang="0">
                                  <a:pos x="connsiteX3159" y="connsiteY3159"/>
                                </a:cxn>
                                <a:cxn ang="0">
                                  <a:pos x="connsiteX3160" y="connsiteY3160"/>
                                </a:cxn>
                                <a:cxn ang="0">
                                  <a:pos x="connsiteX3161" y="connsiteY3161"/>
                                </a:cxn>
                                <a:cxn ang="0">
                                  <a:pos x="connsiteX3162" y="connsiteY3162"/>
                                </a:cxn>
                                <a:cxn ang="0">
                                  <a:pos x="connsiteX3163" y="connsiteY3163"/>
                                </a:cxn>
                                <a:cxn ang="0">
                                  <a:pos x="connsiteX3164" y="connsiteY3164"/>
                                </a:cxn>
                                <a:cxn ang="0">
                                  <a:pos x="connsiteX3165" y="connsiteY3165"/>
                                </a:cxn>
                                <a:cxn ang="0">
                                  <a:pos x="connsiteX3166" y="connsiteY3166"/>
                                </a:cxn>
                                <a:cxn ang="0">
                                  <a:pos x="connsiteX3167" y="connsiteY3167"/>
                                </a:cxn>
                                <a:cxn ang="0">
                                  <a:pos x="connsiteX3168" y="connsiteY3168"/>
                                </a:cxn>
                                <a:cxn ang="0">
                                  <a:pos x="connsiteX3169" y="connsiteY3169"/>
                                </a:cxn>
                                <a:cxn ang="0">
                                  <a:pos x="connsiteX3170" y="connsiteY3170"/>
                                </a:cxn>
                                <a:cxn ang="0">
                                  <a:pos x="connsiteX3171" y="connsiteY3171"/>
                                </a:cxn>
                                <a:cxn ang="0">
                                  <a:pos x="connsiteX3172" y="connsiteY3172"/>
                                </a:cxn>
                                <a:cxn ang="0">
                                  <a:pos x="connsiteX3173" y="connsiteY3173"/>
                                </a:cxn>
                                <a:cxn ang="0">
                                  <a:pos x="connsiteX3174" y="connsiteY3174"/>
                                </a:cxn>
                                <a:cxn ang="0">
                                  <a:pos x="connsiteX3175" y="connsiteY3175"/>
                                </a:cxn>
                                <a:cxn ang="0">
                                  <a:pos x="connsiteX3176" y="connsiteY3176"/>
                                </a:cxn>
                                <a:cxn ang="0">
                                  <a:pos x="connsiteX3177" y="connsiteY3177"/>
                                </a:cxn>
                                <a:cxn ang="0">
                                  <a:pos x="connsiteX3178" y="connsiteY3178"/>
                                </a:cxn>
                                <a:cxn ang="0">
                                  <a:pos x="connsiteX3179" y="connsiteY3179"/>
                                </a:cxn>
                                <a:cxn ang="0">
                                  <a:pos x="connsiteX3180" y="connsiteY3180"/>
                                </a:cxn>
                                <a:cxn ang="0">
                                  <a:pos x="connsiteX3181" y="connsiteY3181"/>
                                </a:cxn>
                                <a:cxn ang="0">
                                  <a:pos x="connsiteX3182" y="connsiteY3182"/>
                                </a:cxn>
                                <a:cxn ang="0">
                                  <a:pos x="connsiteX3183" y="connsiteY3183"/>
                                </a:cxn>
                                <a:cxn ang="0">
                                  <a:pos x="connsiteX3184" y="connsiteY3184"/>
                                </a:cxn>
                                <a:cxn ang="0">
                                  <a:pos x="connsiteX3185" y="connsiteY3185"/>
                                </a:cxn>
                                <a:cxn ang="0">
                                  <a:pos x="connsiteX3186" y="connsiteY3186"/>
                                </a:cxn>
                                <a:cxn ang="0">
                                  <a:pos x="connsiteX3187" y="connsiteY3187"/>
                                </a:cxn>
                                <a:cxn ang="0">
                                  <a:pos x="connsiteX3188" y="connsiteY3188"/>
                                </a:cxn>
                                <a:cxn ang="0">
                                  <a:pos x="connsiteX3189" y="connsiteY3189"/>
                                </a:cxn>
                                <a:cxn ang="0">
                                  <a:pos x="connsiteX3190" y="connsiteY3190"/>
                                </a:cxn>
                                <a:cxn ang="0">
                                  <a:pos x="connsiteX3191" y="connsiteY3191"/>
                                </a:cxn>
                                <a:cxn ang="0">
                                  <a:pos x="connsiteX3192" y="connsiteY3192"/>
                                </a:cxn>
                                <a:cxn ang="0">
                                  <a:pos x="connsiteX3193" y="connsiteY3193"/>
                                </a:cxn>
                                <a:cxn ang="0">
                                  <a:pos x="connsiteX3194" y="connsiteY3194"/>
                                </a:cxn>
                                <a:cxn ang="0">
                                  <a:pos x="connsiteX3195" y="connsiteY3195"/>
                                </a:cxn>
                                <a:cxn ang="0">
                                  <a:pos x="connsiteX3196" y="connsiteY3196"/>
                                </a:cxn>
                                <a:cxn ang="0">
                                  <a:pos x="connsiteX3197" y="connsiteY3197"/>
                                </a:cxn>
                                <a:cxn ang="0">
                                  <a:pos x="connsiteX3198" y="connsiteY3198"/>
                                </a:cxn>
                                <a:cxn ang="0">
                                  <a:pos x="connsiteX3199" y="connsiteY3199"/>
                                </a:cxn>
                                <a:cxn ang="0">
                                  <a:pos x="connsiteX3200" y="connsiteY3200"/>
                                </a:cxn>
                                <a:cxn ang="0">
                                  <a:pos x="connsiteX3201" y="connsiteY3201"/>
                                </a:cxn>
                                <a:cxn ang="0">
                                  <a:pos x="connsiteX3202" y="connsiteY3202"/>
                                </a:cxn>
                                <a:cxn ang="0">
                                  <a:pos x="connsiteX3203" y="connsiteY3203"/>
                                </a:cxn>
                                <a:cxn ang="0">
                                  <a:pos x="connsiteX3204" y="connsiteY3204"/>
                                </a:cxn>
                                <a:cxn ang="0">
                                  <a:pos x="connsiteX3205" y="connsiteY3205"/>
                                </a:cxn>
                                <a:cxn ang="0">
                                  <a:pos x="connsiteX3206" y="connsiteY3206"/>
                                </a:cxn>
                                <a:cxn ang="0">
                                  <a:pos x="connsiteX3207" y="connsiteY3207"/>
                                </a:cxn>
                                <a:cxn ang="0">
                                  <a:pos x="connsiteX3208" y="connsiteY3208"/>
                                </a:cxn>
                                <a:cxn ang="0">
                                  <a:pos x="connsiteX3209" y="connsiteY3209"/>
                                </a:cxn>
                                <a:cxn ang="0">
                                  <a:pos x="connsiteX3210" y="connsiteY3210"/>
                                </a:cxn>
                                <a:cxn ang="0">
                                  <a:pos x="connsiteX3211" y="connsiteY3211"/>
                                </a:cxn>
                                <a:cxn ang="0">
                                  <a:pos x="connsiteX3212" y="connsiteY3212"/>
                                </a:cxn>
                                <a:cxn ang="0">
                                  <a:pos x="connsiteX3213" y="connsiteY3213"/>
                                </a:cxn>
                                <a:cxn ang="0">
                                  <a:pos x="connsiteX3214" y="connsiteY3214"/>
                                </a:cxn>
                                <a:cxn ang="0">
                                  <a:pos x="connsiteX3215" y="connsiteY3215"/>
                                </a:cxn>
                                <a:cxn ang="0">
                                  <a:pos x="connsiteX3216" y="connsiteY3216"/>
                                </a:cxn>
                                <a:cxn ang="0">
                                  <a:pos x="connsiteX3217" y="connsiteY3217"/>
                                </a:cxn>
                                <a:cxn ang="0">
                                  <a:pos x="connsiteX3218" y="connsiteY3218"/>
                                </a:cxn>
                                <a:cxn ang="0">
                                  <a:pos x="connsiteX3219" y="connsiteY3219"/>
                                </a:cxn>
                                <a:cxn ang="0">
                                  <a:pos x="connsiteX3220" y="connsiteY3220"/>
                                </a:cxn>
                                <a:cxn ang="0">
                                  <a:pos x="connsiteX3221" y="connsiteY3221"/>
                                </a:cxn>
                                <a:cxn ang="0">
                                  <a:pos x="connsiteX3222" y="connsiteY3222"/>
                                </a:cxn>
                                <a:cxn ang="0">
                                  <a:pos x="connsiteX3223" y="connsiteY3223"/>
                                </a:cxn>
                                <a:cxn ang="0">
                                  <a:pos x="connsiteX3224" y="connsiteY3224"/>
                                </a:cxn>
                                <a:cxn ang="0">
                                  <a:pos x="connsiteX3225" y="connsiteY3225"/>
                                </a:cxn>
                                <a:cxn ang="0">
                                  <a:pos x="connsiteX3226" y="connsiteY3226"/>
                                </a:cxn>
                                <a:cxn ang="0">
                                  <a:pos x="connsiteX3227" y="connsiteY3227"/>
                                </a:cxn>
                                <a:cxn ang="0">
                                  <a:pos x="connsiteX3228" y="connsiteY3228"/>
                                </a:cxn>
                                <a:cxn ang="0">
                                  <a:pos x="connsiteX3229" y="connsiteY3229"/>
                                </a:cxn>
                                <a:cxn ang="0">
                                  <a:pos x="connsiteX3230" y="connsiteY3230"/>
                                </a:cxn>
                                <a:cxn ang="0">
                                  <a:pos x="connsiteX3231" y="connsiteY3231"/>
                                </a:cxn>
                                <a:cxn ang="0">
                                  <a:pos x="connsiteX3232" y="connsiteY3232"/>
                                </a:cxn>
                                <a:cxn ang="0">
                                  <a:pos x="connsiteX3233" y="connsiteY3233"/>
                                </a:cxn>
                                <a:cxn ang="0">
                                  <a:pos x="connsiteX3234" y="connsiteY3234"/>
                                </a:cxn>
                                <a:cxn ang="0">
                                  <a:pos x="connsiteX3235" y="connsiteY3235"/>
                                </a:cxn>
                                <a:cxn ang="0">
                                  <a:pos x="connsiteX3236" y="connsiteY3236"/>
                                </a:cxn>
                                <a:cxn ang="0">
                                  <a:pos x="connsiteX3237" y="connsiteY3237"/>
                                </a:cxn>
                                <a:cxn ang="0">
                                  <a:pos x="connsiteX3238" y="connsiteY3238"/>
                                </a:cxn>
                                <a:cxn ang="0">
                                  <a:pos x="connsiteX3239" y="connsiteY3239"/>
                                </a:cxn>
                                <a:cxn ang="0">
                                  <a:pos x="connsiteX3240" y="connsiteY3240"/>
                                </a:cxn>
                                <a:cxn ang="0">
                                  <a:pos x="connsiteX3241" y="connsiteY3241"/>
                                </a:cxn>
                                <a:cxn ang="0">
                                  <a:pos x="connsiteX3242" y="connsiteY3242"/>
                                </a:cxn>
                                <a:cxn ang="0">
                                  <a:pos x="connsiteX3243" y="connsiteY3243"/>
                                </a:cxn>
                                <a:cxn ang="0">
                                  <a:pos x="connsiteX3244" y="connsiteY3244"/>
                                </a:cxn>
                                <a:cxn ang="0">
                                  <a:pos x="connsiteX3245" y="connsiteY3245"/>
                                </a:cxn>
                                <a:cxn ang="0">
                                  <a:pos x="connsiteX3246" y="connsiteY3246"/>
                                </a:cxn>
                                <a:cxn ang="0">
                                  <a:pos x="connsiteX3247" y="connsiteY3247"/>
                                </a:cxn>
                                <a:cxn ang="0">
                                  <a:pos x="connsiteX3248" y="connsiteY3248"/>
                                </a:cxn>
                                <a:cxn ang="0">
                                  <a:pos x="connsiteX3249" y="connsiteY3249"/>
                                </a:cxn>
                                <a:cxn ang="0">
                                  <a:pos x="connsiteX3250" y="connsiteY3250"/>
                                </a:cxn>
                                <a:cxn ang="0">
                                  <a:pos x="connsiteX3251" y="connsiteY3251"/>
                                </a:cxn>
                                <a:cxn ang="0">
                                  <a:pos x="connsiteX3252" y="connsiteY3252"/>
                                </a:cxn>
                                <a:cxn ang="0">
                                  <a:pos x="connsiteX3253" y="connsiteY3253"/>
                                </a:cxn>
                                <a:cxn ang="0">
                                  <a:pos x="connsiteX3254" y="connsiteY3254"/>
                                </a:cxn>
                                <a:cxn ang="0">
                                  <a:pos x="connsiteX3255" y="connsiteY3255"/>
                                </a:cxn>
                                <a:cxn ang="0">
                                  <a:pos x="connsiteX3256" y="connsiteY3256"/>
                                </a:cxn>
                                <a:cxn ang="0">
                                  <a:pos x="connsiteX3257" y="connsiteY3257"/>
                                </a:cxn>
                                <a:cxn ang="0">
                                  <a:pos x="connsiteX3258" y="connsiteY3258"/>
                                </a:cxn>
                                <a:cxn ang="0">
                                  <a:pos x="connsiteX3259" y="connsiteY3259"/>
                                </a:cxn>
                                <a:cxn ang="0">
                                  <a:pos x="connsiteX3260" y="connsiteY3260"/>
                                </a:cxn>
                                <a:cxn ang="0">
                                  <a:pos x="connsiteX3261" y="connsiteY3261"/>
                                </a:cxn>
                                <a:cxn ang="0">
                                  <a:pos x="connsiteX3262" y="connsiteY3262"/>
                                </a:cxn>
                                <a:cxn ang="0">
                                  <a:pos x="connsiteX3263" y="connsiteY3263"/>
                                </a:cxn>
                                <a:cxn ang="0">
                                  <a:pos x="connsiteX3264" y="connsiteY3264"/>
                                </a:cxn>
                                <a:cxn ang="0">
                                  <a:pos x="connsiteX3265" y="connsiteY3265"/>
                                </a:cxn>
                                <a:cxn ang="0">
                                  <a:pos x="connsiteX3266" y="connsiteY3266"/>
                                </a:cxn>
                                <a:cxn ang="0">
                                  <a:pos x="connsiteX3267" y="connsiteY3267"/>
                                </a:cxn>
                                <a:cxn ang="0">
                                  <a:pos x="connsiteX3268" y="connsiteY3268"/>
                                </a:cxn>
                                <a:cxn ang="0">
                                  <a:pos x="connsiteX3269" y="connsiteY3269"/>
                                </a:cxn>
                                <a:cxn ang="0">
                                  <a:pos x="connsiteX3270" y="connsiteY3270"/>
                                </a:cxn>
                                <a:cxn ang="0">
                                  <a:pos x="connsiteX3271" y="connsiteY3271"/>
                                </a:cxn>
                                <a:cxn ang="0">
                                  <a:pos x="connsiteX3272" y="connsiteY3272"/>
                                </a:cxn>
                                <a:cxn ang="0">
                                  <a:pos x="connsiteX3273" y="connsiteY3273"/>
                                </a:cxn>
                                <a:cxn ang="0">
                                  <a:pos x="connsiteX3274" y="connsiteY3274"/>
                                </a:cxn>
                                <a:cxn ang="0">
                                  <a:pos x="connsiteX3275" y="connsiteY3275"/>
                                </a:cxn>
                                <a:cxn ang="0">
                                  <a:pos x="connsiteX3276" y="connsiteY3276"/>
                                </a:cxn>
                                <a:cxn ang="0">
                                  <a:pos x="connsiteX3277" y="connsiteY3277"/>
                                </a:cxn>
                                <a:cxn ang="0">
                                  <a:pos x="connsiteX3278" y="connsiteY3278"/>
                                </a:cxn>
                                <a:cxn ang="0">
                                  <a:pos x="connsiteX3279" y="connsiteY3279"/>
                                </a:cxn>
                                <a:cxn ang="0">
                                  <a:pos x="connsiteX3280" y="connsiteY3280"/>
                                </a:cxn>
                                <a:cxn ang="0">
                                  <a:pos x="connsiteX3281" y="connsiteY3281"/>
                                </a:cxn>
                                <a:cxn ang="0">
                                  <a:pos x="connsiteX3282" y="connsiteY3282"/>
                                </a:cxn>
                                <a:cxn ang="0">
                                  <a:pos x="connsiteX3283" y="connsiteY3283"/>
                                </a:cxn>
                                <a:cxn ang="0">
                                  <a:pos x="connsiteX3284" y="connsiteY3284"/>
                                </a:cxn>
                                <a:cxn ang="0">
                                  <a:pos x="connsiteX3285" y="connsiteY3285"/>
                                </a:cxn>
                                <a:cxn ang="0">
                                  <a:pos x="connsiteX3286" y="connsiteY3286"/>
                                </a:cxn>
                                <a:cxn ang="0">
                                  <a:pos x="connsiteX3287" y="connsiteY3287"/>
                                </a:cxn>
                                <a:cxn ang="0">
                                  <a:pos x="connsiteX3288" y="connsiteY3288"/>
                                </a:cxn>
                                <a:cxn ang="0">
                                  <a:pos x="connsiteX3289" y="connsiteY3289"/>
                                </a:cxn>
                                <a:cxn ang="0">
                                  <a:pos x="connsiteX3290" y="connsiteY3290"/>
                                </a:cxn>
                                <a:cxn ang="0">
                                  <a:pos x="connsiteX3291" y="connsiteY3291"/>
                                </a:cxn>
                                <a:cxn ang="0">
                                  <a:pos x="connsiteX3292" y="connsiteY3292"/>
                                </a:cxn>
                                <a:cxn ang="0">
                                  <a:pos x="connsiteX3293" y="connsiteY3293"/>
                                </a:cxn>
                                <a:cxn ang="0">
                                  <a:pos x="connsiteX3294" y="connsiteY3294"/>
                                </a:cxn>
                                <a:cxn ang="0">
                                  <a:pos x="connsiteX3295" y="connsiteY3295"/>
                                </a:cxn>
                                <a:cxn ang="0">
                                  <a:pos x="connsiteX3296" y="connsiteY3296"/>
                                </a:cxn>
                                <a:cxn ang="0">
                                  <a:pos x="connsiteX3297" y="connsiteY3297"/>
                                </a:cxn>
                                <a:cxn ang="0">
                                  <a:pos x="connsiteX3298" y="connsiteY3298"/>
                                </a:cxn>
                                <a:cxn ang="0">
                                  <a:pos x="connsiteX3299" y="connsiteY3299"/>
                                </a:cxn>
                                <a:cxn ang="0">
                                  <a:pos x="connsiteX3300" y="connsiteY3300"/>
                                </a:cxn>
                                <a:cxn ang="0">
                                  <a:pos x="connsiteX3301" y="connsiteY3301"/>
                                </a:cxn>
                                <a:cxn ang="0">
                                  <a:pos x="connsiteX3302" y="connsiteY3302"/>
                                </a:cxn>
                                <a:cxn ang="0">
                                  <a:pos x="connsiteX3303" y="connsiteY3303"/>
                                </a:cxn>
                                <a:cxn ang="0">
                                  <a:pos x="connsiteX3304" y="connsiteY3304"/>
                                </a:cxn>
                                <a:cxn ang="0">
                                  <a:pos x="connsiteX3305" y="connsiteY3305"/>
                                </a:cxn>
                                <a:cxn ang="0">
                                  <a:pos x="connsiteX3306" y="connsiteY3306"/>
                                </a:cxn>
                                <a:cxn ang="0">
                                  <a:pos x="connsiteX3307" y="connsiteY3307"/>
                                </a:cxn>
                                <a:cxn ang="0">
                                  <a:pos x="connsiteX3308" y="connsiteY3308"/>
                                </a:cxn>
                                <a:cxn ang="0">
                                  <a:pos x="connsiteX3309" y="connsiteY3309"/>
                                </a:cxn>
                                <a:cxn ang="0">
                                  <a:pos x="connsiteX3310" y="connsiteY3310"/>
                                </a:cxn>
                                <a:cxn ang="0">
                                  <a:pos x="connsiteX3311" y="connsiteY3311"/>
                                </a:cxn>
                                <a:cxn ang="0">
                                  <a:pos x="connsiteX3312" y="connsiteY3312"/>
                                </a:cxn>
                                <a:cxn ang="0">
                                  <a:pos x="connsiteX3313" y="connsiteY3313"/>
                                </a:cxn>
                                <a:cxn ang="0">
                                  <a:pos x="connsiteX3314" y="connsiteY3314"/>
                                </a:cxn>
                                <a:cxn ang="0">
                                  <a:pos x="connsiteX3315" y="connsiteY3315"/>
                                </a:cxn>
                                <a:cxn ang="0">
                                  <a:pos x="connsiteX3316" y="connsiteY3316"/>
                                </a:cxn>
                                <a:cxn ang="0">
                                  <a:pos x="connsiteX3317" y="connsiteY3317"/>
                                </a:cxn>
                                <a:cxn ang="0">
                                  <a:pos x="connsiteX3318" y="connsiteY3318"/>
                                </a:cxn>
                                <a:cxn ang="0">
                                  <a:pos x="connsiteX3319" y="connsiteY3319"/>
                                </a:cxn>
                                <a:cxn ang="0">
                                  <a:pos x="connsiteX3320" y="connsiteY3320"/>
                                </a:cxn>
                                <a:cxn ang="0">
                                  <a:pos x="connsiteX3321" y="connsiteY3321"/>
                                </a:cxn>
                                <a:cxn ang="0">
                                  <a:pos x="connsiteX3322" y="connsiteY3322"/>
                                </a:cxn>
                                <a:cxn ang="0">
                                  <a:pos x="connsiteX3323" y="connsiteY3323"/>
                                </a:cxn>
                                <a:cxn ang="0">
                                  <a:pos x="connsiteX3324" y="connsiteY3324"/>
                                </a:cxn>
                                <a:cxn ang="0">
                                  <a:pos x="connsiteX3325" y="connsiteY3325"/>
                                </a:cxn>
                                <a:cxn ang="0">
                                  <a:pos x="connsiteX3326" y="connsiteY3326"/>
                                </a:cxn>
                                <a:cxn ang="0">
                                  <a:pos x="connsiteX3327" y="connsiteY3327"/>
                                </a:cxn>
                                <a:cxn ang="0">
                                  <a:pos x="connsiteX3328" y="connsiteY3328"/>
                                </a:cxn>
                                <a:cxn ang="0">
                                  <a:pos x="connsiteX3329" y="connsiteY3329"/>
                                </a:cxn>
                                <a:cxn ang="0">
                                  <a:pos x="connsiteX3330" y="connsiteY3330"/>
                                </a:cxn>
                                <a:cxn ang="0">
                                  <a:pos x="connsiteX3331" y="connsiteY3331"/>
                                </a:cxn>
                                <a:cxn ang="0">
                                  <a:pos x="connsiteX3332" y="connsiteY3332"/>
                                </a:cxn>
                                <a:cxn ang="0">
                                  <a:pos x="connsiteX3333" y="connsiteY3333"/>
                                </a:cxn>
                                <a:cxn ang="0">
                                  <a:pos x="connsiteX3334" y="connsiteY3334"/>
                                </a:cxn>
                                <a:cxn ang="0">
                                  <a:pos x="connsiteX3335" y="connsiteY3335"/>
                                </a:cxn>
                                <a:cxn ang="0">
                                  <a:pos x="connsiteX3336" y="connsiteY3336"/>
                                </a:cxn>
                                <a:cxn ang="0">
                                  <a:pos x="connsiteX3337" y="connsiteY3337"/>
                                </a:cxn>
                                <a:cxn ang="0">
                                  <a:pos x="connsiteX3338" y="connsiteY3338"/>
                                </a:cxn>
                                <a:cxn ang="0">
                                  <a:pos x="connsiteX3339" y="connsiteY3339"/>
                                </a:cxn>
                                <a:cxn ang="0">
                                  <a:pos x="connsiteX3340" y="connsiteY3340"/>
                                </a:cxn>
                                <a:cxn ang="0">
                                  <a:pos x="connsiteX3341" y="connsiteY3341"/>
                                </a:cxn>
                                <a:cxn ang="0">
                                  <a:pos x="connsiteX3342" y="connsiteY3342"/>
                                </a:cxn>
                                <a:cxn ang="0">
                                  <a:pos x="connsiteX3343" y="connsiteY3343"/>
                                </a:cxn>
                                <a:cxn ang="0">
                                  <a:pos x="connsiteX3344" y="connsiteY3344"/>
                                </a:cxn>
                                <a:cxn ang="0">
                                  <a:pos x="connsiteX3345" y="connsiteY3345"/>
                                </a:cxn>
                                <a:cxn ang="0">
                                  <a:pos x="connsiteX3346" y="connsiteY3346"/>
                                </a:cxn>
                                <a:cxn ang="0">
                                  <a:pos x="connsiteX3347" y="connsiteY3347"/>
                                </a:cxn>
                                <a:cxn ang="0">
                                  <a:pos x="connsiteX3348" y="connsiteY3348"/>
                                </a:cxn>
                                <a:cxn ang="0">
                                  <a:pos x="connsiteX3349" y="connsiteY3349"/>
                                </a:cxn>
                                <a:cxn ang="0">
                                  <a:pos x="connsiteX3350" y="connsiteY3350"/>
                                </a:cxn>
                                <a:cxn ang="0">
                                  <a:pos x="connsiteX3351" y="connsiteY3351"/>
                                </a:cxn>
                                <a:cxn ang="0">
                                  <a:pos x="connsiteX3352" y="connsiteY3352"/>
                                </a:cxn>
                                <a:cxn ang="0">
                                  <a:pos x="connsiteX3353" y="connsiteY3353"/>
                                </a:cxn>
                                <a:cxn ang="0">
                                  <a:pos x="connsiteX3354" y="connsiteY3354"/>
                                </a:cxn>
                                <a:cxn ang="0">
                                  <a:pos x="connsiteX3355" y="connsiteY3355"/>
                                </a:cxn>
                                <a:cxn ang="0">
                                  <a:pos x="connsiteX3356" y="connsiteY3356"/>
                                </a:cxn>
                                <a:cxn ang="0">
                                  <a:pos x="connsiteX3357" y="connsiteY3357"/>
                                </a:cxn>
                                <a:cxn ang="0">
                                  <a:pos x="connsiteX3358" y="connsiteY3358"/>
                                </a:cxn>
                                <a:cxn ang="0">
                                  <a:pos x="connsiteX3359" y="connsiteY3359"/>
                                </a:cxn>
                                <a:cxn ang="0">
                                  <a:pos x="connsiteX3360" y="connsiteY3360"/>
                                </a:cxn>
                                <a:cxn ang="0">
                                  <a:pos x="connsiteX3361" y="connsiteY3361"/>
                                </a:cxn>
                                <a:cxn ang="0">
                                  <a:pos x="connsiteX3362" y="connsiteY3362"/>
                                </a:cxn>
                                <a:cxn ang="0">
                                  <a:pos x="connsiteX3363" y="connsiteY3363"/>
                                </a:cxn>
                                <a:cxn ang="0">
                                  <a:pos x="connsiteX3364" y="connsiteY3364"/>
                                </a:cxn>
                                <a:cxn ang="0">
                                  <a:pos x="connsiteX3365" y="connsiteY3365"/>
                                </a:cxn>
                                <a:cxn ang="0">
                                  <a:pos x="connsiteX3366" y="connsiteY3366"/>
                                </a:cxn>
                                <a:cxn ang="0">
                                  <a:pos x="connsiteX3367" y="connsiteY3367"/>
                                </a:cxn>
                                <a:cxn ang="0">
                                  <a:pos x="connsiteX3368" y="connsiteY3368"/>
                                </a:cxn>
                                <a:cxn ang="0">
                                  <a:pos x="connsiteX3369" y="connsiteY3369"/>
                                </a:cxn>
                                <a:cxn ang="0">
                                  <a:pos x="connsiteX3370" y="connsiteY3370"/>
                                </a:cxn>
                                <a:cxn ang="0">
                                  <a:pos x="connsiteX3371" y="connsiteY3371"/>
                                </a:cxn>
                                <a:cxn ang="0">
                                  <a:pos x="connsiteX3372" y="connsiteY3372"/>
                                </a:cxn>
                                <a:cxn ang="0">
                                  <a:pos x="connsiteX3373" y="connsiteY3373"/>
                                </a:cxn>
                                <a:cxn ang="0">
                                  <a:pos x="connsiteX3374" y="connsiteY3374"/>
                                </a:cxn>
                                <a:cxn ang="0">
                                  <a:pos x="connsiteX3375" y="connsiteY3375"/>
                                </a:cxn>
                                <a:cxn ang="0">
                                  <a:pos x="connsiteX3376" y="connsiteY3376"/>
                                </a:cxn>
                                <a:cxn ang="0">
                                  <a:pos x="connsiteX3377" y="connsiteY3377"/>
                                </a:cxn>
                                <a:cxn ang="0">
                                  <a:pos x="connsiteX3378" y="connsiteY3378"/>
                                </a:cxn>
                                <a:cxn ang="0">
                                  <a:pos x="connsiteX3379" y="connsiteY3379"/>
                                </a:cxn>
                                <a:cxn ang="0">
                                  <a:pos x="connsiteX3380" y="connsiteY3380"/>
                                </a:cxn>
                                <a:cxn ang="0">
                                  <a:pos x="connsiteX3381" y="connsiteY3381"/>
                                </a:cxn>
                                <a:cxn ang="0">
                                  <a:pos x="connsiteX3382" y="connsiteY3382"/>
                                </a:cxn>
                                <a:cxn ang="0">
                                  <a:pos x="connsiteX3383" y="connsiteY3383"/>
                                </a:cxn>
                                <a:cxn ang="0">
                                  <a:pos x="connsiteX3384" y="connsiteY3384"/>
                                </a:cxn>
                                <a:cxn ang="0">
                                  <a:pos x="connsiteX3385" y="connsiteY3385"/>
                                </a:cxn>
                                <a:cxn ang="0">
                                  <a:pos x="connsiteX3386" y="connsiteY3386"/>
                                </a:cxn>
                                <a:cxn ang="0">
                                  <a:pos x="connsiteX3387" y="connsiteY3387"/>
                                </a:cxn>
                                <a:cxn ang="0">
                                  <a:pos x="connsiteX3388" y="connsiteY3388"/>
                                </a:cxn>
                                <a:cxn ang="0">
                                  <a:pos x="connsiteX3389" y="connsiteY3389"/>
                                </a:cxn>
                                <a:cxn ang="0">
                                  <a:pos x="connsiteX3390" y="connsiteY3390"/>
                                </a:cxn>
                                <a:cxn ang="0">
                                  <a:pos x="connsiteX3391" y="connsiteY3391"/>
                                </a:cxn>
                                <a:cxn ang="0">
                                  <a:pos x="connsiteX3392" y="connsiteY3392"/>
                                </a:cxn>
                                <a:cxn ang="0">
                                  <a:pos x="connsiteX3393" y="connsiteY3393"/>
                                </a:cxn>
                                <a:cxn ang="0">
                                  <a:pos x="connsiteX3394" y="connsiteY3394"/>
                                </a:cxn>
                                <a:cxn ang="0">
                                  <a:pos x="connsiteX3395" y="connsiteY3395"/>
                                </a:cxn>
                                <a:cxn ang="0">
                                  <a:pos x="connsiteX3396" y="connsiteY3396"/>
                                </a:cxn>
                                <a:cxn ang="0">
                                  <a:pos x="connsiteX3397" y="connsiteY3397"/>
                                </a:cxn>
                                <a:cxn ang="0">
                                  <a:pos x="connsiteX3398" y="connsiteY3398"/>
                                </a:cxn>
                                <a:cxn ang="0">
                                  <a:pos x="connsiteX3399" y="connsiteY3399"/>
                                </a:cxn>
                                <a:cxn ang="0">
                                  <a:pos x="connsiteX3400" y="connsiteY3400"/>
                                </a:cxn>
                                <a:cxn ang="0">
                                  <a:pos x="connsiteX3401" y="connsiteY3401"/>
                                </a:cxn>
                                <a:cxn ang="0">
                                  <a:pos x="connsiteX3402" y="connsiteY3402"/>
                                </a:cxn>
                                <a:cxn ang="0">
                                  <a:pos x="connsiteX3403" y="connsiteY3403"/>
                                </a:cxn>
                                <a:cxn ang="0">
                                  <a:pos x="connsiteX3404" y="connsiteY3404"/>
                                </a:cxn>
                                <a:cxn ang="0">
                                  <a:pos x="connsiteX3405" y="connsiteY3405"/>
                                </a:cxn>
                                <a:cxn ang="0">
                                  <a:pos x="connsiteX3406" y="connsiteY3406"/>
                                </a:cxn>
                                <a:cxn ang="0">
                                  <a:pos x="connsiteX3407" y="connsiteY3407"/>
                                </a:cxn>
                                <a:cxn ang="0">
                                  <a:pos x="connsiteX3408" y="connsiteY3408"/>
                                </a:cxn>
                                <a:cxn ang="0">
                                  <a:pos x="connsiteX3409" y="connsiteY3409"/>
                                </a:cxn>
                                <a:cxn ang="0">
                                  <a:pos x="connsiteX3410" y="connsiteY3410"/>
                                </a:cxn>
                                <a:cxn ang="0">
                                  <a:pos x="connsiteX3411" y="connsiteY3411"/>
                                </a:cxn>
                                <a:cxn ang="0">
                                  <a:pos x="connsiteX3412" y="connsiteY3412"/>
                                </a:cxn>
                                <a:cxn ang="0">
                                  <a:pos x="connsiteX3413" y="connsiteY3413"/>
                                </a:cxn>
                                <a:cxn ang="0">
                                  <a:pos x="connsiteX3414" y="connsiteY3414"/>
                                </a:cxn>
                                <a:cxn ang="0">
                                  <a:pos x="connsiteX3415" y="connsiteY3415"/>
                                </a:cxn>
                                <a:cxn ang="0">
                                  <a:pos x="connsiteX3416" y="connsiteY3416"/>
                                </a:cxn>
                                <a:cxn ang="0">
                                  <a:pos x="connsiteX3417" y="connsiteY3417"/>
                                </a:cxn>
                                <a:cxn ang="0">
                                  <a:pos x="connsiteX3418" y="connsiteY3418"/>
                                </a:cxn>
                                <a:cxn ang="0">
                                  <a:pos x="connsiteX3419" y="connsiteY3419"/>
                                </a:cxn>
                                <a:cxn ang="0">
                                  <a:pos x="connsiteX3420" y="connsiteY3420"/>
                                </a:cxn>
                                <a:cxn ang="0">
                                  <a:pos x="connsiteX3421" y="connsiteY3421"/>
                                </a:cxn>
                                <a:cxn ang="0">
                                  <a:pos x="connsiteX3422" y="connsiteY3422"/>
                                </a:cxn>
                                <a:cxn ang="0">
                                  <a:pos x="connsiteX3423" y="connsiteY3423"/>
                                </a:cxn>
                                <a:cxn ang="0">
                                  <a:pos x="connsiteX3424" y="connsiteY3424"/>
                                </a:cxn>
                                <a:cxn ang="0">
                                  <a:pos x="connsiteX3425" y="connsiteY3425"/>
                                </a:cxn>
                                <a:cxn ang="0">
                                  <a:pos x="connsiteX3426" y="connsiteY3426"/>
                                </a:cxn>
                                <a:cxn ang="0">
                                  <a:pos x="connsiteX3427" y="connsiteY3427"/>
                                </a:cxn>
                                <a:cxn ang="0">
                                  <a:pos x="connsiteX3428" y="connsiteY3428"/>
                                </a:cxn>
                                <a:cxn ang="0">
                                  <a:pos x="connsiteX3429" y="connsiteY3429"/>
                                </a:cxn>
                                <a:cxn ang="0">
                                  <a:pos x="connsiteX3430" y="connsiteY3430"/>
                                </a:cxn>
                                <a:cxn ang="0">
                                  <a:pos x="connsiteX3431" y="connsiteY3431"/>
                                </a:cxn>
                                <a:cxn ang="0">
                                  <a:pos x="connsiteX3432" y="connsiteY3432"/>
                                </a:cxn>
                                <a:cxn ang="0">
                                  <a:pos x="connsiteX3433" y="connsiteY3433"/>
                                </a:cxn>
                                <a:cxn ang="0">
                                  <a:pos x="connsiteX3434" y="connsiteY3434"/>
                                </a:cxn>
                                <a:cxn ang="0">
                                  <a:pos x="connsiteX3435" y="connsiteY3435"/>
                                </a:cxn>
                                <a:cxn ang="0">
                                  <a:pos x="connsiteX3436" y="connsiteY3436"/>
                                </a:cxn>
                                <a:cxn ang="0">
                                  <a:pos x="connsiteX3437" y="connsiteY3437"/>
                                </a:cxn>
                                <a:cxn ang="0">
                                  <a:pos x="connsiteX3438" y="connsiteY3438"/>
                                </a:cxn>
                                <a:cxn ang="0">
                                  <a:pos x="connsiteX3439" y="connsiteY3439"/>
                                </a:cxn>
                                <a:cxn ang="0">
                                  <a:pos x="connsiteX3440" y="connsiteY3440"/>
                                </a:cxn>
                                <a:cxn ang="0">
                                  <a:pos x="connsiteX3441" y="connsiteY3441"/>
                                </a:cxn>
                                <a:cxn ang="0">
                                  <a:pos x="connsiteX3442" y="connsiteY3442"/>
                                </a:cxn>
                                <a:cxn ang="0">
                                  <a:pos x="connsiteX3443" y="connsiteY3443"/>
                                </a:cxn>
                                <a:cxn ang="0">
                                  <a:pos x="connsiteX3444" y="connsiteY3444"/>
                                </a:cxn>
                                <a:cxn ang="0">
                                  <a:pos x="connsiteX3445" y="connsiteY3445"/>
                                </a:cxn>
                                <a:cxn ang="0">
                                  <a:pos x="connsiteX3446" y="connsiteY3446"/>
                                </a:cxn>
                                <a:cxn ang="0">
                                  <a:pos x="connsiteX3447" y="connsiteY3447"/>
                                </a:cxn>
                                <a:cxn ang="0">
                                  <a:pos x="connsiteX3448" y="connsiteY3448"/>
                                </a:cxn>
                                <a:cxn ang="0">
                                  <a:pos x="connsiteX3449" y="connsiteY3449"/>
                                </a:cxn>
                                <a:cxn ang="0">
                                  <a:pos x="connsiteX3450" y="connsiteY3450"/>
                                </a:cxn>
                                <a:cxn ang="0">
                                  <a:pos x="connsiteX3451" y="connsiteY3451"/>
                                </a:cxn>
                                <a:cxn ang="0">
                                  <a:pos x="connsiteX3452" y="connsiteY3452"/>
                                </a:cxn>
                                <a:cxn ang="0">
                                  <a:pos x="connsiteX3453" y="connsiteY3453"/>
                                </a:cxn>
                                <a:cxn ang="0">
                                  <a:pos x="connsiteX3454" y="connsiteY3454"/>
                                </a:cxn>
                                <a:cxn ang="0">
                                  <a:pos x="connsiteX3455" y="connsiteY3455"/>
                                </a:cxn>
                                <a:cxn ang="0">
                                  <a:pos x="connsiteX3456" y="connsiteY3456"/>
                                </a:cxn>
                                <a:cxn ang="0">
                                  <a:pos x="connsiteX3457" y="connsiteY3457"/>
                                </a:cxn>
                                <a:cxn ang="0">
                                  <a:pos x="connsiteX3458" y="connsiteY3458"/>
                                </a:cxn>
                                <a:cxn ang="0">
                                  <a:pos x="connsiteX3459" y="connsiteY3459"/>
                                </a:cxn>
                                <a:cxn ang="0">
                                  <a:pos x="connsiteX3460" y="connsiteY3460"/>
                                </a:cxn>
                                <a:cxn ang="0">
                                  <a:pos x="connsiteX3461" y="connsiteY3461"/>
                                </a:cxn>
                                <a:cxn ang="0">
                                  <a:pos x="connsiteX3462" y="connsiteY3462"/>
                                </a:cxn>
                                <a:cxn ang="0">
                                  <a:pos x="connsiteX3463" y="connsiteY3463"/>
                                </a:cxn>
                                <a:cxn ang="0">
                                  <a:pos x="connsiteX3464" y="connsiteY3464"/>
                                </a:cxn>
                                <a:cxn ang="0">
                                  <a:pos x="connsiteX3465" y="connsiteY3465"/>
                                </a:cxn>
                                <a:cxn ang="0">
                                  <a:pos x="connsiteX3466" y="connsiteY3466"/>
                                </a:cxn>
                                <a:cxn ang="0">
                                  <a:pos x="connsiteX3467" y="connsiteY3467"/>
                                </a:cxn>
                                <a:cxn ang="0">
                                  <a:pos x="connsiteX3468" y="connsiteY3468"/>
                                </a:cxn>
                                <a:cxn ang="0">
                                  <a:pos x="connsiteX3469" y="connsiteY3469"/>
                                </a:cxn>
                                <a:cxn ang="0">
                                  <a:pos x="connsiteX3470" y="connsiteY3470"/>
                                </a:cxn>
                                <a:cxn ang="0">
                                  <a:pos x="connsiteX3471" y="connsiteY3471"/>
                                </a:cxn>
                                <a:cxn ang="0">
                                  <a:pos x="connsiteX3472" y="connsiteY3472"/>
                                </a:cxn>
                                <a:cxn ang="0">
                                  <a:pos x="connsiteX3473" y="connsiteY3473"/>
                                </a:cxn>
                                <a:cxn ang="0">
                                  <a:pos x="connsiteX3474" y="connsiteY3474"/>
                                </a:cxn>
                                <a:cxn ang="0">
                                  <a:pos x="connsiteX3475" y="connsiteY3475"/>
                                </a:cxn>
                                <a:cxn ang="0">
                                  <a:pos x="connsiteX3476" y="connsiteY3476"/>
                                </a:cxn>
                                <a:cxn ang="0">
                                  <a:pos x="connsiteX3477" y="connsiteY3477"/>
                                </a:cxn>
                                <a:cxn ang="0">
                                  <a:pos x="connsiteX3478" y="connsiteY3478"/>
                                </a:cxn>
                                <a:cxn ang="0">
                                  <a:pos x="connsiteX3479" y="connsiteY3479"/>
                                </a:cxn>
                                <a:cxn ang="0">
                                  <a:pos x="connsiteX3480" y="connsiteY3480"/>
                                </a:cxn>
                                <a:cxn ang="0">
                                  <a:pos x="connsiteX3481" y="connsiteY3481"/>
                                </a:cxn>
                                <a:cxn ang="0">
                                  <a:pos x="connsiteX3482" y="connsiteY3482"/>
                                </a:cxn>
                                <a:cxn ang="0">
                                  <a:pos x="connsiteX3483" y="connsiteY3483"/>
                                </a:cxn>
                                <a:cxn ang="0">
                                  <a:pos x="connsiteX3484" y="connsiteY3484"/>
                                </a:cxn>
                                <a:cxn ang="0">
                                  <a:pos x="connsiteX3485" y="connsiteY3485"/>
                                </a:cxn>
                                <a:cxn ang="0">
                                  <a:pos x="connsiteX3486" y="connsiteY3486"/>
                                </a:cxn>
                                <a:cxn ang="0">
                                  <a:pos x="connsiteX3487" y="connsiteY3487"/>
                                </a:cxn>
                                <a:cxn ang="0">
                                  <a:pos x="connsiteX3488" y="connsiteY3488"/>
                                </a:cxn>
                                <a:cxn ang="0">
                                  <a:pos x="connsiteX3489" y="connsiteY3489"/>
                                </a:cxn>
                                <a:cxn ang="0">
                                  <a:pos x="connsiteX3490" y="connsiteY3490"/>
                                </a:cxn>
                                <a:cxn ang="0">
                                  <a:pos x="connsiteX3491" y="connsiteY3491"/>
                                </a:cxn>
                                <a:cxn ang="0">
                                  <a:pos x="connsiteX3492" y="connsiteY3492"/>
                                </a:cxn>
                                <a:cxn ang="0">
                                  <a:pos x="connsiteX3493" y="connsiteY3493"/>
                                </a:cxn>
                                <a:cxn ang="0">
                                  <a:pos x="connsiteX3494" y="connsiteY3494"/>
                                </a:cxn>
                                <a:cxn ang="0">
                                  <a:pos x="connsiteX3495" y="connsiteY3495"/>
                                </a:cxn>
                                <a:cxn ang="0">
                                  <a:pos x="connsiteX3496" y="connsiteY3496"/>
                                </a:cxn>
                                <a:cxn ang="0">
                                  <a:pos x="connsiteX3497" y="connsiteY3497"/>
                                </a:cxn>
                                <a:cxn ang="0">
                                  <a:pos x="connsiteX3498" y="connsiteY3498"/>
                                </a:cxn>
                                <a:cxn ang="0">
                                  <a:pos x="connsiteX3499" y="connsiteY3499"/>
                                </a:cxn>
                                <a:cxn ang="0">
                                  <a:pos x="connsiteX3500" y="connsiteY3500"/>
                                </a:cxn>
                                <a:cxn ang="0">
                                  <a:pos x="connsiteX3501" y="connsiteY3501"/>
                                </a:cxn>
                                <a:cxn ang="0">
                                  <a:pos x="connsiteX3502" y="connsiteY3502"/>
                                </a:cxn>
                                <a:cxn ang="0">
                                  <a:pos x="connsiteX3503" y="connsiteY3503"/>
                                </a:cxn>
                                <a:cxn ang="0">
                                  <a:pos x="connsiteX3504" y="connsiteY3504"/>
                                </a:cxn>
                                <a:cxn ang="0">
                                  <a:pos x="connsiteX3505" y="connsiteY3505"/>
                                </a:cxn>
                                <a:cxn ang="0">
                                  <a:pos x="connsiteX3506" y="connsiteY3506"/>
                                </a:cxn>
                                <a:cxn ang="0">
                                  <a:pos x="connsiteX3507" y="connsiteY3507"/>
                                </a:cxn>
                                <a:cxn ang="0">
                                  <a:pos x="connsiteX3508" y="connsiteY3508"/>
                                </a:cxn>
                                <a:cxn ang="0">
                                  <a:pos x="connsiteX3509" y="connsiteY3509"/>
                                </a:cxn>
                                <a:cxn ang="0">
                                  <a:pos x="connsiteX3510" y="connsiteY3510"/>
                                </a:cxn>
                                <a:cxn ang="0">
                                  <a:pos x="connsiteX3511" y="connsiteY3511"/>
                                </a:cxn>
                                <a:cxn ang="0">
                                  <a:pos x="connsiteX3512" y="connsiteY3512"/>
                                </a:cxn>
                                <a:cxn ang="0">
                                  <a:pos x="connsiteX3513" y="connsiteY3513"/>
                                </a:cxn>
                                <a:cxn ang="0">
                                  <a:pos x="connsiteX3514" y="connsiteY3514"/>
                                </a:cxn>
                                <a:cxn ang="0">
                                  <a:pos x="connsiteX3515" y="connsiteY3515"/>
                                </a:cxn>
                                <a:cxn ang="0">
                                  <a:pos x="connsiteX3516" y="connsiteY3516"/>
                                </a:cxn>
                                <a:cxn ang="0">
                                  <a:pos x="connsiteX3517" y="connsiteY3517"/>
                                </a:cxn>
                                <a:cxn ang="0">
                                  <a:pos x="connsiteX3518" y="connsiteY3518"/>
                                </a:cxn>
                                <a:cxn ang="0">
                                  <a:pos x="connsiteX3519" y="connsiteY3519"/>
                                </a:cxn>
                                <a:cxn ang="0">
                                  <a:pos x="connsiteX3520" y="connsiteY3520"/>
                                </a:cxn>
                                <a:cxn ang="0">
                                  <a:pos x="connsiteX3521" y="connsiteY3521"/>
                                </a:cxn>
                                <a:cxn ang="0">
                                  <a:pos x="connsiteX3522" y="connsiteY3522"/>
                                </a:cxn>
                                <a:cxn ang="0">
                                  <a:pos x="connsiteX3523" y="connsiteY3523"/>
                                </a:cxn>
                                <a:cxn ang="0">
                                  <a:pos x="connsiteX3524" y="connsiteY3524"/>
                                </a:cxn>
                                <a:cxn ang="0">
                                  <a:pos x="connsiteX3525" y="connsiteY3525"/>
                                </a:cxn>
                                <a:cxn ang="0">
                                  <a:pos x="connsiteX3526" y="connsiteY3526"/>
                                </a:cxn>
                                <a:cxn ang="0">
                                  <a:pos x="connsiteX3527" y="connsiteY3527"/>
                                </a:cxn>
                                <a:cxn ang="0">
                                  <a:pos x="connsiteX3528" y="connsiteY3528"/>
                                </a:cxn>
                                <a:cxn ang="0">
                                  <a:pos x="connsiteX3529" y="connsiteY3529"/>
                                </a:cxn>
                                <a:cxn ang="0">
                                  <a:pos x="connsiteX3530" y="connsiteY3530"/>
                                </a:cxn>
                                <a:cxn ang="0">
                                  <a:pos x="connsiteX3531" y="connsiteY3531"/>
                                </a:cxn>
                                <a:cxn ang="0">
                                  <a:pos x="connsiteX3532" y="connsiteY3532"/>
                                </a:cxn>
                                <a:cxn ang="0">
                                  <a:pos x="connsiteX3533" y="connsiteY3533"/>
                                </a:cxn>
                                <a:cxn ang="0">
                                  <a:pos x="connsiteX3534" y="connsiteY3534"/>
                                </a:cxn>
                                <a:cxn ang="0">
                                  <a:pos x="connsiteX3535" y="connsiteY3535"/>
                                </a:cxn>
                                <a:cxn ang="0">
                                  <a:pos x="connsiteX3536" y="connsiteY3536"/>
                                </a:cxn>
                                <a:cxn ang="0">
                                  <a:pos x="connsiteX3537" y="connsiteY3537"/>
                                </a:cxn>
                                <a:cxn ang="0">
                                  <a:pos x="connsiteX3538" y="connsiteY3538"/>
                                </a:cxn>
                                <a:cxn ang="0">
                                  <a:pos x="connsiteX3539" y="connsiteY3539"/>
                                </a:cxn>
                                <a:cxn ang="0">
                                  <a:pos x="connsiteX3540" y="connsiteY3540"/>
                                </a:cxn>
                                <a:cxn ang="0">
                                  <a:pos x="connsiteX3541" y="connsiteY3541"/>
                                </a:cxn>
                                <a:cxn ang="0">
                                  <a:pos x="connsiteX3542" y="connsiteY3542"/>
                                </a:cxn>
                                <a:cxn ang="0">
                                  <a:pos x="connsiteX3543" y="connsiteY3543"/>
                                </a:cxn>
                                <a:cxn ang="0">
                                  <a:pos x="connsiteX3544" y="connsiteY3544"/>
                                </a:cxn>
                                <a:cxn ang="0">
                                  <a:pos x="connsiteX3545" y="connsiteY3545"/>
                                </a:cxn>
                                <a:cxn ang="0">
                                  <a:pos x="connsiteX3546" y="connsiteY3546"/>
                                </a:cxn>
                                <a:cxn ang="0">
                                  <a:pos x="connsiteX3547" y="connsiteY3547"/>
                                </a:cxn>
                                <a:cxn ang="0">
                                  <a:pos x="connsiteX3548" y="connsiteY3548"/>
                                </a:cxn>
                                <a:cxn ang="0">
                                  <a:pos x="connsiteX3549" y="connsiteY3549"/>
                                </a:cxn>
                                <a:cxn ang="0">
                                  <a:pos x="connsiteX3550" y="connsiteY3550"/>
                                </a:cxn>
                                <a:cxn ang="0">
                                  <a:pos x="connsiteX3551" y="connsiteY3551"/>
                                </a:cxn>
                                <a:cxn ang="0">
                                  <a:pos x="connsiteX3552" y="connsiteY3552"/>
                                </a:cxn>
                                <a:cxn ang="0">
                                  <a:pos x="connsiteX3553" y="connsiteY3553"/>
                                </a:cxn>
                                <a:cxn ang="0">
                                  <a:pos x="connsiteX3554" y="connsiteY3554"/>
                                </a:cxn>
                                <a:cxn ang="0">
                                  <a:pos x="connsiteX3555" y="connsiteY3555"/>
                                </a:cxn>
                                <a:cxn ang="0">
                                  <a:pos x="connsiteX3556" y="connsiteY3556"/>
                                </a:cxn>
                                <a:cxn ang="0">
                                  <a:pos x="connsiteX3557" y="connsiteY3557"/>
                                </a:cxn>
                                <a:cxn ang="0">
                                  <a:pos x="connsiteX3558" y="connsiteY3558"/>
                                </a:cxn>
                                <a:cxn ang="0">
                                  <a:pos x="connsiteX3559" y="connsiteY3559"/>
                                </a:cxn>
                                <a:cxn ang="0">
                                  <a:pos x="connsiteX3560" y="connsiteY3560"/>
                                </a:cxn>
                                <a:cxn ang="0">
                                  <a:pos x="connsiteX3561" y="connsiteY3561"/>
                                </a:cxn>
                                <a:cxn ang="0">
                                  <a:pos x="connsiteX3562" y="connsiteY3562"/>
                                </a:cxn>
                                <a:cxn ang="0">
                                  <a:pos x="connsiteX3563" y="connsiteY3563"/>
                                </a:cxn>
                                <a:cxn ang="0">
                                  <a:pos x="connsiteX3564" y="connsiteY3564"/>
                                </a:cxn>
                                <a:cxn ang="0">
                                  <a:pos x="connsiteX3565" y="connsiteY3565"/>
                                </a:cxn>
                                <a:cxn ang="0">
                                  <a:pos x="connsiteX3566" y="connsiteY3566"/>
                                </a:cxn>
                                <a:cxn ang="0">
                                  <a:pos x="connsiteX3567" y="connsiteY3567"/>
                                </a:cxn>
                                <a:cxn ang="0">
                                  <a:pos x="connsiteX3568" y="connsiteY3568"/>
                                </a:cxn>
                                <a:cxn ang="0">
                                  <a:pos x="connsiteX3569" y="connsiteY3569"/>
                                </a:cxn>
                                <a:cxn ang="0">
                                  <a:pos x="connsiteX3570" y="connsiteY3570"/>
                                </a:cxn>
                                <a:cxn ang="0">
                                  <a:pos x="connsiteX3571" y="connsiteY3571"/>
                                </a:cxn>
                                <a:cxn ang="0">
                                  <a:pos x="connsiteX3572" y="connsiteY3572"/>
                                </a:cxn>
                                <a:cxn ang="0">
                                  <a:pos x="connsiteX3573" y="connsiteY3573"/>
                                </a:cxn>
                                <a:cxn ang="0">
                                  <a:pos x="connsiteX3574" y="connsiteY3574"/>
                                </a:cxn>
                                <a:cxn ang="0">
                                  <a:pos x="connsiteX3575" y="connsiteY3575"/>
                                </a:cxn>
                                <a:cxn ang="0">
                                  <a:pos x="connsiteX3576" y="connsiteY3576"/>
                                </a:cxn>
                                <a:cxn ang="0">
                                  <a:pos x="connsiteX3577" y="connsiteY3577"/>
                                </a:cxn>
                                <a:cxn ang="0">
                                  <a:pos x="connsiteX3578" y="connsiteY3578"/>
                                </a:cxn>
                                <a:cxn ang="0">
                                  <a:pos x="connsiteX3579" y="connsiteY3579"/>
                                </a:cxn>
                                <a:cxn ang="0">
                                  <a:pos x="connsiteX3580" y="connsiteY3580"/>
                                </a:cxn>
                                <a:cxn ang="0">
                                  <a:pos x="connsiteX3581" y="connsiteY3581"/>
                                </a:cxn>
                                <a:cxn ang="0">
                                  <a:pos x="connsiteX3582" y="connsiteY3582"/>
                                </a:cxn>
                                <a:cxn ang="0">
                                  <a:pos x="connsiteX3583" y="connsiteY3583"/>
                                </a:cxn>
                                <a:cxn ang="0">
                                  <a:pos x="connsiteX3584" y="connsiteY3584"/>
                                </a:cxn>
                                <a:cxn ang="0">
                                  <a:pos x="connsiteX3585" y="connsiteY3585"/>
                                </a:cxn>
                                <a:cxn ang="0">
                                  <a:pos x="connsiteX3586" y="connsiteY3586"/>
                                </a:cxn>
                                <a:cxn ang="0">
                                  <a:pos x="connsiteX3587" y="connsiteY3587"/>
                                </a:cxn>
                                <a:cxn ang="0">
                                  <a:pos x="connsiteX3588" y="connsiteY3588"/>
                                </a:cxn>
                                <a:cxn ang="0">
                                  <a:pos x="connsiteX3589" y="connsiteY3589"/>
                                </a:cxn>
                                <a:cxn ang="0">
                                  <a:pos x="connsiteX3590" y="connsiteY3590"/>
                                </a:cxn>
                                <a:cxn ang="0">
                                  <a:pos x="connsiteX3591" y="connsiteY3591"/>
                                </a:cxn>
                                <a:cxn ang="0">
                                  <a:pos x="connsiteX3592" y="connsiteY3592"/>
                                </a:cxn>
                                <a:cxn ang="0">
                                  <a:pos x="connsiteX3593" y="connsiteY3593"/>
                                </a:cxn>
                                <a:cxn ang="0">
                                  <a:pos x="connsiteX3594" y="connsiteY3594"/>
                                </a:cxn>
                                <a:cxn ang="0">
                                  <a:pos x="connsiteX3595" y="connsiteY3595"/>
                                </a:cxn>
                                <a:cxn ang="0">
                                  <a:pos x="connsiteX3596" y="connsiteY3596"/>
                                </a:cxn>
                                <a:cxn ang="0">
                                  <a:pos x="connsiteX3597" y="connsiteY3597"/>
                                </a:cxn>
                                <a:cxn ang="0">
                                  <a:pos x="connsiteX3598" y="connsiteY3598"/>
                                </a:cxn>
                                <a:cxn ang="0">
                                  <a:pos x="connsiteX3599" y="connsiteY3599"/>
                                </a:cxn>
                                <a:cxn ang="0">
                                  <a:pos x="connsiteX3600" y="connsiteY3600"/>
                                </a:cxn>
                                <a:cxn ang="0">
                                  <a:pos x="connsiteX3601" y="connsiteY3601"/>
                                </a:cxn>
                                <a:cxn ang="0">
                                  <a:pos x="connsiteX3602" y="connsiteY3602"/>
                                </a:cxn>
                                <a:cxn ang="0">
                                  <a:pos x="connsiteX3603" y="connsiteY3603"/>
                                </a:cxn>
                                <a:cxn ang="0">
                                  <a:pos x="connsiteX3604" y="connsiteY3604"/>
                                </a:cxn>
                                <a:cxn ang="0">
                                  <a:pos x="connsiteX3605" y="connsiteY3605"/>
                                </a:cxn>
                                <a:cxn ang="0">
                                  <a:pos x="connsiteX3606" y="connsiteY3606"/>
                                </a:cxn>
                                <a:cxn ang="0">
                                  <a:pos x="connsiteX3607" y="connsiteY3607"/>
                                </a:cxn>
                                <a:cxn ang="0">
                                  <a:pos x="connsiteX3608" y="connsiteY3608"/>
                                </a:cxn>
                                <a:cxn ang="0">
                                  <a:pos x="connsiteX3609" y="connsiteY3609"/>
                                </a:cxn>
                                <a:cxn ang="0">
                                  <a:pos x="connsiteX3610" y="connsiteY3610"/>
                                </a:cxn>
                                <a:cxn ang="0">
                                  <a:pos x="connsiteX3611" y="connsiteY3611"/>
                                </a:cxn>
                                <a:cxn ang="0">
                                  <a:pos x="connsiteX3612" y="connsiteY3612"/>
                                </a:cxn>
                                <a:cxn ang="0">
                                  <a:pos x="connsiteX3613" y="connsiteY3613"/>
                                </a:cxn>
                                <a:cxn ang="0">
                                  <a:pos x="connsiteX3614" y="connsiteY3614"/>
                                </a:cxn>
                                <a:cxn ang="0">
                                  <a:pos x="connsiteX3615" y="connsiteY3615"/>
                                </a:cxn>
                                <a:cxn ang="0">
                                  <a:pos x="connsiteX3616" y="connsiteY3616"/>
                                </a:cxn>
                                <a:cxn ang="0">
                                  <a:pos x="connsiteX3617" y="connsiteY3617"/>
                                </a:cxn>
                                <a:cxn ang="0">
                                  <a:pos x="connsiteX3618" y="connsiteY3618"/>
                                </a:cxn>
                                <a:cxn ang="0">
                                  <a:pos x="connsiteX3619" y="connsiteY3619"/>
                                </a:cxn>
                                <a:cxn ang="0">
                                  <a:pos x="connsiteX3620" y="connsiteY3620"/>
                                </a:cxn>
                                <a:cxn ang="0">
                                  <a:pos x="connsiteX3621" y="connsiteY3621"/>
                                </a:cxn>
                                <a:cxn ang="0">
                                  <a:pos x="connsiteX3622" y="connsiteY3622"/>
                                </a:cxn>
                                <a:cxn ang="0">
                                  <a:pos x="connsiteX3623" y="connsiteY3623"/>
                                </a:cxn>
                                <a:cxn ang="0">
                                  <a:pos x="connsiteX3624" y="connsiteY3624"/>
                                </a:cxn>
                                <a:cxn ang="0">
                                  <a:pos x="connsiteX3625" y="connsiteY3625"/>
                                </a:cxn>
                                <a:cxn ang="0">
                                  <a:pos x="connsiteX3626" y="connsiteY3626"/>
                                </a:cxn>
                                <a:cxn ang="0">
                                  <a:pos x="connsiteX3627" y="connsiteY3627"/>
                                </a:cxn>
                                <a:cxn ang="0">
                                  <a:pos x="connsiteX3628" y="connsiteY3628"/>
                                </a:cxn>
                                <a:cxn ang="0">
                                  <a:pos x="connsiteX3629" y="connsiteY3629"/>
                                </a:cxn>
                                <a:cxn ang="0">
                                  <a:pos x="connsiteX3630" y="connsiteY3630"/>
                                </a:cxn>
                                <a:cxn ang="0">
                                  <a:pos x="connsiteX3631" y="connsiteY3631"/>
                                </a:cxn>
                                <a:cxn ang="0">
                                  <a:pos x="connsiteX3632" y="connsiteY3632"/>
                                </a:cxn>
                                <a:cxn ang="0">
                                  <a:pos x="connsiteX3633" y="connsiteY3633"/>
                                </a:cxn>
                                <a:cxn ang="0">
                                  <a:pos x="connsiteX3634" y="connsiteY3634"/>
                                </a:cxn>
                                <a:cxn ang="0">
                                  <a:pos x="connsiteX3635" y="connsiteY3635"/>
                                </a:cxn>
                                <a:cxn ang="0">
                                  <a:pos x="connsiteX3636" y="connsiteY3636"/>
                                </a:cxn>
                                <a:cxn ang="0">
                                  <a:pos x="connsiteX3637" y="connsiteY3637"/>
                                </a:cxn>
                                <a:cxn ang="0">
                                  <a:pos x="connsiteX3638" y="connsiteY3638"/>
                                </a:cxn>
                                <a:cxn ang="0">
                                  <a:pos x="connsiteX3639" y="connsiteY3639"/>
                                </a:cxn>
                                <a:cxn ang="0">
                                  <a:pos x="connsiteX3640" y="connsiteY3640"/>
                                </a:cxn>
                                <a:cxn ang="0">
                                  <a:pos x="connsiteX3641" y="connsiteY3641"/>
                                </a:cxn>
                                <a:cxn ang="0">
                                  <a:pos x="connsiteX3642" y="connsiteY3642"/>
                                </a:cxn>
                                <a:cxn ang="0">
                                  <a:pos x="connsiteX3643" y="connsiteY3643"/>
                                </a:cxn>
                                <a:cxn ang="0">
                                  <a:pos x="connsiteX3644" y="connsiteY3644"/>
                                </a:cxn>
                                <a:cxn ang="0">
                                  <a:pos x="connsiteX3645" y="connsiteY3645"/>
                                </a:cxn>
                                <a:cxn ang="0">
                                  <a:pos x="connsiteX3646" y="connsiteY3646"/>
                                </a:cxn>
                                <a:cxn ang="0">
                                  <a:pos x="connsiteX3647" y="connsiteY3647"/>
                                </a:cxn>
                                <a:cxn ang="0">
                                  <a:pos x="connsiteX3648" y="connsiteY3648"/>
                                </a:cxn>
                                <a:cxn ang="0">
                                  <a:pos x="connsiteX3649" y="connsiteY3649"/>
                                </a:cxn>
                                <a:cxn ang="0">
                                  <a:pos x="connsiteX3650" y="connsiteY3650"/>
                                </a:cxn>
                                <a:cxn ang="0">
                                  <a:pos x="connsiteX3651" y="connsiteY3651"/>
                                </a:cxn>
                                <a:cxn ang="0">
                                  <a:pos x="connsiteX3652" y="connsiteY3652"/>
                                </a:cxn>
                                <a:cxn ang="0">
                                  <a:pos x="connsiteX3653" y="connsiteY3653"/>
                                </a:cxn>
                                <a:cxn ang="0">
                                  <a:pos x="connsiteX3654" y="connsiteY3654"/>
                                </a:cxn>
                                <a:cxn ang="0">
                                  <a:pos x="connsiteX3655" y="connsiteY3655"/>
                                </a:cxn>
                                <a:cxn ang="0">
                                  <a:pos x="connsiteX3656" y="connsiteY3656"/>
                                </a:cxn>
                                <a:cxn ang="0">
                                  <a:pos x="connsiteX3657" y="connsiteY3657"/>
                                </a:cxn>
                                <a:cxn ang="0">
                                  <a:pos x="connsiteX3658" y="connsiteY3658"/>
                                </a:cxn>
                                <a:cxn ang="0">
                                  <a:pos x="connsiteX3659" y="connsiteY3659"/>
                                </a:cxn>
                                <a:cxn ang="0">
                                  <a:pos x="connsiteX3660" y="connsiteY3660"/>
                                </a:cxn>
                                <a:cxn ang="0">
                                  <a:pos x="connsiteX3661" y="connsiteY3661"/>
                                </a:cxn>
                                <a:cxn ang="0">
                                  <a:pos x="connsiteX3662" y="connsiteY3662"/>
                                </a:cxn>
                                <a:cxn ang="0">
                                  <a:pos x="connsiteX3663" y="connsiteY3663"/>
                                </a:cxn>
                                <a:cxn ang="0">
                                  <a:pos x="connsiteX3664" y="connsiteY3664"/>
                                </a:cxn>
                                <a:cxn ang="0">
                                  <a:pos x="connsiteX3665" y="connsiteY3665"/>
                                </a:cxn>
                                <a:cxn ang="0">
                                  <a:pos x="connsiteX3666" y="connsiteY3666"/>
                                </a:cxn>
                                <a:cxn ang="0">
                                  <a:pos x="connsiteX3667" y="connsiteY3667"/>
                                </a:cxn>
                                <a:cxn ang="0">
                                  <a:pos x="connsiteX3668" y="connsiteY3668"/>
                                </a:cxn>
                                <a:cxn ang="0">
                                  <a:pos x="connsiteX3669" y="connsiteY3669"/>
                                </a:cxn>
                                <a:cxn ang="0">
                                  <a:pos x="connsiteX3670" y="connsiteY3670"/>
                                </a:cxn>
                                <a:cxn ang="0">
                                  <a:pos x="connsiteX3671" y="connsiteY3671"/>
                                </a:cxn>
                                <a:cxn ang="0">
                                  <a:pos x="connsiteX3672" y="connsiteY3672"/>
                                </a:cxn>
                                <a:cxn ang="0">
                                  <a:pos x="connsiteX3673" y="connsiteY3673"/>
                                </a:cxn>
                                <a:cxn ang="0">
                                  <a:pos x="connsiteX3674" y="connsiteY3674"/>
                                </a:cxn>
                                <a:cxn ang="0">
                                  <a:pos x="connsiteX3675" y="connsiteY3675"/>
                                </a:cxn>
                                <a:cxn ang="0">
                                  <a:pos x="connsiteX3676" y="connsiteY3676"/>
                                </a:cxn>
                                <a:cxn ang="0">
                                  <a:pos x="connsiteX3677" y="connsiteY3677"/>
                                </a:cxn>
                                <a:cxn ang="0">
                                  <a:pos x="connsiteX3678" y="connsiteY3678"/>
                                </a:cxn>
                                <a:cxn ang="0">
                                  <a:pos x="connsiteX3679" y="connsiteY3679"/>
                                </a:cxn>
                                <a:cxn ang="0">
                                  <a:pos x="connsiteX3680" y="connsiteY3680"/>
                                </a:cxn>
                                <a:cxn ang="0">
                                  <a:pos x="connsiteX3681" y="connsiteY3681"/>
                                </a:cxn>
                                <a:cxn ang="0">
                                  <a:pos x="connsiteX3682" y="connsiteY3682"/>
                                </a:cxn>
                                <a:cxn ang="0">
                                  <a:pos x="connsiteX3683" y="connsiteY3683"/>
                                </a:cxn>
                                <a:cxn ang="0">
                                  <a:pos x="connsiteX3684" y="connsiteY3684"/>
                                </a:cxn>
                                <a:cxn ang="0">
                                  <a:pos x="connsiteX3685" y="connsiteY3685"/>
                                </a:cxn>
                                <a:cxn ang="0">
                                  <a:pos x="connsiteX3686" y="connsiteY3686"/>
                                </a:cxn>
                                <a:cxn ang="0">
                                  <a:pos x="connsiteX3687" y="connsiteY3687"/>
                                </a:cxn>
                                <a:cxn ang="0">
                                  <a:pos x="connsiteX3688" y="connsiteY3688"/>
                                </a:cxn>
                                <a:cxn ang="0">
                                  <a:pos x="connsiteX3689" y="connsiteY3689"/>
                                </a:cxn>
                                <a:cxn ang="0">
                                  <a:pos x="connsiteX3690" y="connsiteY3690"/>
                                </a:cxn>
                                <a:cxn ang="0">
                                  <a:pos x="connsiteX3691" y="connsiteY3691"/>
                                </a:cxn>
                                <a:cxn ang="0">
                                  <a:pos x="connsiteX3692" y="connsiteY3692"/>
                                </a:cxn>
                                <a:cxn ang="0">
                                  <a:pos x="connsiteX3693" y="connsiteY3693"/>
                                </a:cxn>
                                <a:cxn ang="0">
                                  <a:pos x="connsiteX3694" y="connsiteY3694"/>
                                </a:cxn>
                                <a:cxn ang="0">
                                  <a:pos x="connsiteX3695" y="connsiteY3695"/>
                                </a:cxn>
                                <a:cxn ang="0">
                                  <a:pos x="connsiteX3696" y="connsiteY3696"/>
                                </a:cxn>
                                <a:cxn ang="0">
                                  <a:pos x="connsiteX3697" y="connsiteY3697"/>
                                </a:cxn>
                                <a:cxn ang="0">
                                  <a:pos x="connsiteX3698" y="connsiteY3698"/>
                                </a:cxn>
                                <a:cxn ang="0">
                                  <a:pos x="connsiteX3699" y="connsiteY3699"/>
                                </a:cxn>
                                <a:cxn ang="0">
                                  <a:pos x="connsiteX3700" y="connsiteY3700"/>
                                </a:cxn>
                                <a:cxn ang="0">
                                  <a:pos x="connsiteX3701" y="connsiteY3701"/>
                                </a:cxn>
                                <a:cxn ang="0">
                                  <a:pos x="connsiteX3702" y="connsiteY3702"/>
                                </a:cxn>
                                <a:cxn ang="0">
                                  <a:pos x="connsiteX3703" y="connsiteY3703"/>
                                </a:cxn>
                                <a:cxn ang="0">
                                  <a:pos x="connsiteX3704" y="connsiteY3704"/>
                                </a:cxn>
                                <a:cxn ang="0">
                                  <a:pos x="connsiteX3705" y="connsiteY3705"/>
                                </a:cxn>
                                <a:cxn ang="0">
                                  <a:pos x="connsiteX3706" y="connsiteY3706"/>
                                </a:cxn>
                                <a:cxn ang="0">
                                  <a:pos x="connsiteX3707" y="connsiteY3707"/>
                                </a:cxn>
                                <a:cxn ang="0">
                                  <a:pos x="connsiteX3708" y="connsiteY3708"/>
                                </a:cxn>
                                <a:cxn ang="0">
                                  <a:pos x="connsiteX3709" y="connsiteY3709"/>
                                </a:cxn>
                                <a:cxn ang="0">
                                  <a:pos x="connsiteX3710" y="connsiteY3710"/>
                                </a:cxn>
                                <a:cxn ang="0">
                                  <a:pos x="connsiteX3711" y="connsiteY3711"/>
                                </a:cxn>
                                <a:cxn ang="0">
                                  <a:pos x="connsiteX3712" y="connsiteY3712"/>
                                </a:cxn>
                                <a:cxn ang="0">
                                  <a:pos x="connsiteX3713" y="connsiteY3713"/>
                                </a:cxn>
                                <a:cxn ang="0">
                                  <a:pos x="connsiteX3714" y="connsiteY3714"/>
                                </a:cxn>
                                <a:cxn ang="0">
                                  <a:pos x="connsiteX3715" y="connsiteY3715"/>
                                </a:cxn>
                                <a:cxn ang="0">
                                  <a:pos x="connsiteX3716" y="connsiteY3716"/>
                                </a:cxn>
                                <a:cxn ang="0">
                                  <a:pos x="connsiteX3717" y="connsiteY3717"/>
                                </a:cxn>
                                <a:cxn ang="0">
                                  <a:pos x="connsiteX3718" y="connsiteY3718"/>
                                </a:cxn>
                                <a:cxn ang="0">
                                  <a:pos x="connsiteX3719" y="connsiteY3719"/>
                                </a:cxn>
                                <a:cxn ang="0">
                                  <a:pos x="connsiteX3720" y="connsiteY3720"/>
                                </a:cxn>
                                <a:cxn ang="0">
                                  <a:pos x="connsiteX3721" y="connsiteY3721"/>
                                </a:cxn>
                                <a:cxn ang="0">
                                  <a:pos x="connsiteX3722" y="connsiteY3722"/>
                                </a:cxn>
                                <a:cxn ang="0">
                                  <a:pos x="connsiteX3723" y="connsiteY3723"/>
                                </a:cxn>
                                <a:cxn ang="0">
                                  <a:pos x="connsiteX3724" y="connsiteY3724"/>
                                </a:cxn>
                                <a:cxn ang="0">
                                  <a:pos x="connsiteX3725" y="connsiteY3725"/>
                                </a:cxn>
                                <a:cxn ang="0">
                                  <a:pos x="connsiteX3726" y="connsiteY3726"/>
                                </a:cxn>
                                <a:cxn ang="0">
                                  <a:pos x="connsiteX3727" y="connsiteY3727"/>
                                </a:cxn>
                                <a:cxn ang="0">
                                  <a:pos x="connsiteX3728" y="connsiteY3728"/>
                                </a:cxn>
                                <a:cxn ang="0">
                                  <a:pos x="connsiteX3729" y="connsiteY3729"/>
                                </a:cxn>
                                <a:cxn ang="0">
                                  <a:pos x="connsiteX3730" y="connsiteY3730"/>
                                </a:cxn>
                                <a:cxn ang="0">
                                  <a:pos x="connsiteX3731" y="connsiteY3731"/>
                                </a:cxn>
                                <a:cxn ang="0">
                                  <a:pos x="connsiteX3732" y="connsiteY3732"/>
                                </a:cxn>
                                <a:cxn ang="0">
                                  <a:pos x="connsiteX3733" y="connsiteY3733"/>
                                </a:cxn>
                                <a:cxn ang="0">
                                  <a:pos x="connsiteX3734" y="connsiteY3734"/>
                                </a:cxn>
                                <a:cxn ang="0">
                                  <a:pos x="connsiteX3735" y="connsiteY3735"/>
                                </a:cxn>
                                <a:cxn ang="0">
                                  <a:pos x="connsiteX3736" y="connsiteY3736"/>
                                </a:cxn>
                                <a:cxn ang="0">
                                  <a:pos x="connsiteX3737" y="connsiteY3737"/>
                                </a:cxn>
                                <a:cxn ang="0">
                                  <a:pos x="connsiteX3738" y="connsiteY3738"/>
                                </a:cxn>
                                <a:cxn ang="0">
                                  <a:pos x="connsiteX3739" y="connsiteY3739"/>
                                </a:cxn>
                                <a:cxn ang="0">
                                  <a:pos x="connsiteX3740" y="connsiteY3740"/>
                                </a:cxn>
                                <a:cxn ang="0">
                                  <a:pos x="connsiteX3741" y="connsiteY3741"/>
                                </a:cxn>
                                <a:cxn ang="0">
                                  <a:pos x="connsiteX3742" y="connsiteY3742"/>
                                </a:cxn>
                                <a:cxn ang="0">
                                  <a:pos x="connsiteX3743" y="connsiteY3743"/>
                                </a:cxn>
                                <a:cxn ang="0">
                                  <a:pos x="connsiteX3744" y="connsiteY3744"/>
                                </a:cxn>
                                <a:cxn ang="0">
                                  <a:pos x="connsiteX3745" y="connsiteY3745"/>
                                </a:cxn>
                                <a:cxn ang="0">
                                  <a:pos x="connsiteX3746" y="connsiteY3746"/>
                                </a:cxn>
                                <a:cxn ang="0">
                                  <a:pos x="connsiteX3747" y="connsiteY3747"/>
                                </a:cxn>
                                <a:cxn ang="0">
                                  <a:pos x="connsiteX3748" y="connsiteY3748"/>
                                </a:cxn>
                                <a:cxn ang="0">
                                  <a:pos x="connsiteX3749" y="connsiteY3749"/>
                                </a:cxn>
                                <a:cxn ang="0">
                                  <a:pos x="connsiteX3750" y="connsiteY3750"/>
                                </a:cxn>
                                <a:cxn ang="0">
                                  <a:pos x="connsiteX3751" y="connsiteY3751"/>
                                </a:cxn>
                                <a:cxn ang="0">
                                  <a:pos x="connsiteX3752" y="connsiteY3752"/>
                                </a:cxn>
                                <a:cxn ang="0">
                                  <a:pos x="connsiteX3753" y="connsiteY3753"/>
                                </a:cxn>
                                <a:cxn ang="0">
                                  <a:pos x="connsiteX3754" y="connsiteY3754"/>
                                </a:cxn>
                                <a:cxn ang="0">
                                  <a:pos x="connsiteX3755" y="connsiteY3755"/>
                                </a:cxn>
                                <a:cxn ang="0">
                                  <a:pos x="connsiteX3756" y="connsiteY3756"/>
                                </a:cxn>
                                <a:cxn ang="0">
                                  <a:pos x="connsiteX3757" y="connsiteY3757"/>
                                </a:cxn>
                                <a:cxn ang="0">
                                  <a:pos x="connsiteX3758" y="connsiteY3758"/>
                                </a:cxn>
                                <a:cxn ang="0">
                                  <a:pos x="connsiteX3759" y="connsiteY3759"/>
                                </a:cxn>
                                <a:cxn ang="0">
                                  <a:pos x="connsiteX3760" y="connsiteY3760"/>
                                </a:cxn>
                                <a:cxn ang="0">
                                  <a:pos x="connsiteX3761" y="connsiteY3761"/>
                                </a:cxn>
                                <a:cxn ang="0">
                                  <a:pos x="connsiteX3762" y="connsiteY3762"/>
                                </a:cxn>
                                <a:cxn ang="0">
                                  <a:pos x="connsiteX3763" y="connsiteY3763"/>
                                </a:cxn>
                                <a:cxn ang="0">
                                  <a:pos x="connsiteX3764" y="connsiteY3764"/>
                                </a:cxn>
                                <a:cxn ang="0">
                                  <a:pos x="connsiteX3765" y="connsiteY3765"/>
                                </a:cxn>
                                <a:cxn ang="0">
                                  <a:pos x="connsiteX3766" y="connsiteY3766"/>
                                </a:cxn>
                                <a:cxn ang="0">
                                  <a:pos x="connsiteX3767" y="connsiteY3767"/>
                                </a:cxn>
                                <a:cxn ang="0">
                                  <a:pos x="connsiteX3768" y="connsiteY3768"/>
                                </a:cxn>
                                <a:cxn ang="0">
                                  <a:pos x="connsiteX3769" y="connsiteY3769"/>
                                </a:cxn>
                                <a:cxn ang="0">
                                  <a:pos x="connsiteX3770" y="connsiteY3770"/>
                                </a:cxn>
                                <a:cxn ang="0">
                                  <a:pos x="connsiteX3771" y="connsiteY3771"/>
                                </a:cxn>
                                <a:cxn ang="0">
                                  <a:pos x="connsiteX3772" y="connsiteY3772"/>
                                </a:cxn>
                                <a:cxn ang="0">
                                  <a:pos x="connsiteX3773" y="connsiteY3773"/>
                                </a:cxn>
                                <a:cxn ang="0">
                                  <a:pos x="connsiteX3774" y="connsiteY3774"/>
                                </a:cxn>
                                <a:cxn ang="0">
                                  <a:pos x="connsiteX3775" y="connsiteY3775"/>
                                </a:cxn>
                                <a:cxn ang="0">
                                  <a:pos x="connsiteX3776" y="connsiteY3776"/>
                                </a:cxn>
                                <a:cxn ang="0">
                                  <a:pos x="connsiteX3777" y="connsiteY3777"/>
                                </a:cxn>
                                <a:cxn ang="0">
                                  <a:pos x="connsiteX3778" y="connsiteY3778"/>
                                </a:cxn>
                                <a:cxn ang="0">
                                  <a:pos x="connsiteX3779" y="connsiteY3779"/>
                                </a:cxn>
                                <a:cxn ang="0">
                                  <a:pos x="connsiteX3780" y="connsiteY3780"/>
                                </a:cxn>
                                <a:cxn ang="0">
                                  <a:pos x="connsiteX3781" y="connsiteY3781"/>
                                </a:cxn>
                                <a:cxn ang="0">
                                  <a:pos x="connsiteX3782" y="connsiteY3782"/>
                                </a:cxn>
                                <a:cxn ang="0">
                                  <a:pos x="connsiteX3783" y="connsiteY3783"/>
                                </a:cxn>
                                <a:cxn ang="0">
                                  <a:pos x="connsiteX3784" y="connsiteY3784"/>
                                </a:cxn>
                                <a:cxn ang="0">
                                  <a:pos x="connsiteX3785" y="connsiteY3785"/>
                                </a:cxn>
                                <a:cxn ang="0">
                                  <a:pos x="connsiteX3786" y="connsiteY3786"/>
                                </a:cxn>
                                <a:cxn ang="0">
                                  <a:pos x="connsiteX3787" y="connsiteY3787"/>
                                </a:cxn>
                                <a:cxn ang="0">
                                  <a:pos x="connsiteX3788" y="connsiteY3788"/>
                                </a:cxn>
                                <a:cxn ang="0">
                                  <a:pos x="connsiteX3789" y="connsiteY3789"/>
                                </a:cxn>
                                <a:cxn ang="0">
                                  <a:pos x="connsiteX3790" y="connsiteY3790"/>
                                </a:cxn>
                                <a:cxn ang="0">
                                  <a:pos x="connsiteX3791" y="connsiteY3791"/>
                                </a:cxn>
                                <a:cxn ang="0">
                                  <a:pos x="connsiteX3792" y="connsiteY3792"/>
                                </a:cxn>
                                <a:cxn ang="0">
                                  <a:pos x="connsiteX3793" y="connsiteY3793"/>
                                </a:cxn>
                                <a:cxn ang="0">
                                  <a:pos x="connsiteX3794" y="connsiteY3794"/>
                                </a:cxn>
                                <a:cxn ang="0">
                                  <a:pos x="connsiteX3795" y="connsiteY3795"/>
                                </a:cxn>
                                <a:cxn ang="0">
                                  <a:pos x="connsiteX3796" y="connsiteY3796"/>
                                </a:cxn>
                                <a:cxn ang="0">
                                  <a:pos x="connsiteX3797" y="connsiteY3797"/>
                                </a:cxn>
                                <a:cxn ang="0">
                                  <a:pos x="connsiteX3798" y="connsiteY3798"/>
                                </a:cxn>
                                <a:cxn ang="0">
                                  <a:pos x="connsiteX3799" y="connsiteY3799"/>
                                </a:cxn>
                                <a:cxn ang="0">
                                  <a:pos x="connsiteX3800" y="connsiteY3800"/>
                                </a:cxn>
                                <a:cxn ang="0">
                                  <a:pos x="connsiteX3801" y="connsiteY3801"/>
                                </a:cxn>
                                <a:cxn ang="0">
                                  <a:pos x="connsiteX3802" y="connsiteY3802"/>
                                </a:cxn>
                                <a:cxn ang="0">
                                  <a:pos x="connsiteX3803" y="connsiteY3803"/>
                                </a:cxn>
                                <a:cxn ang="0">
                                  <a:pos x="connsiteX3804" y="connsiteY3804"/>
                                </a:cxn>
                                <a:cxn ang="0">
                                  <a:pos x="connsiteX3805" y="connsiteY3805"/>
                                </a:cxn>
                                <a:cxn ang="0">
                                  <a:pos x="connsiteX3806" y="connsiteY3806"/>
                                </a:cxn>
                                <a:cxn ang="0">
                                  <a:pos x="connsiteX3807" y="connsiteY3807"/>
                                </a:cxn>
                                <a:cxn ang="0">
                                  <a:pos x="connsiteX3808" y="connsiteY3808"/>
                                </a:cxn>
                                <a:cxn ang="0">
                                  <a:pos x="connsiteX3809" y="connsiteY3809"/>
                                </a:cxn>
                                <a:cxn ang="0">
                                  <a:pos x="connsiteX3810" y="connsiteY3810"/>
                                </a:cxn>
                                <a:cxn ang="0">
                                  <a:pos x="connsiteX3811" y="connsiteY3811"/>
                                </a:cxn>
                                <a:cxn ang="0">
                                  <a:pos x="connsiteX3812" y="connsiteY3812"/>
                                </a:cxn>
                                <a:cxn ang="0">
                                  <a:pos x="connsiteX3813" y="connsiteY3813"/>
                                </a:cxn>
                                <a:cxn ang="0">
                                  <a:pos x="connsiteX3814" y="connsiteY3814"/>
                                </a:cxn>
                                <a:cxn ang="0">
                                  <a:pos x="connsiteX3815" y="connsiteY3815"/>
                                </a:cxn>
                                <a:cxn ang="0">
                                  <a:pos x="connsiteX3816" y="connsiteY3816"/>
                                </a:cxn>
                                <a:cxn ang="0">
                                  <a:pos x="connsiteX3817" y="connsiteY3817"/>
                                </a:cxn>
                                <a:cxn ang="0">
                                  <a:pos x="connsiteX3818" y="connsiteY3818"/>
                                </a:cxn>
                                <a:cxn ang="0">
                                  <a:pos x="connsiteX3819" y="connsiteY3819"/>
                                </a:cxn>
                                <a:cxn ang="0">
                                  <a:pos x="connsiteX3820" y="connsiteY3820"/>
                                </a:cxn>
                                <a:cxn ang="0">
                                  <a:pos x="connsiteX3821" y="connsiteY3821"/>
                                </a:cxn>
                                <a:cxn ang="0">
                                  <a:pos x="connsiteX3822" y="connsiteY3822"/>
                                </a:cxn>
                                <a:cxn ang="0">
                                  <a:pos x="connsiteX3823" y="connsiteY3823"/>
                                </a:cxn>
                                <a:cxn ang="0">
                                  <a:pos x="connsiteX3824" y="connsiteY3824"/>
                                </a:cxn>
                                <a:cxn ang="0">
                                  <a:pos x="connsiteX3825" y="connsiteY3825"/>
                                </a:cxn>
                                <a:cxn ang="0">
                                  <a:pos x="connsiteX3826" y="connsiteY3826"/>
                                </a:cxn>
                                <a:cxn ang="0">
                                  <a:pos x="connsiteX3827" y="connsiteY3827"/>
                                </a:cxn>
                                <a:cxn ang="0">
                                  <a:pos x="connsiteX3828" y="connsiteY3828"/>
                                </a:cxn>
                                <a:cxn ang="0">
                                  <a:pos x="connsiteX3829" y="connsiteY3829"/>
                                </a:cxn>
                                <a:cxn ang="0">
                                  <a:pos x="connsiteX3830" y="connsiteY3830"/>
                                </a:cxn>
                                <a:cxn ang="0">
                                  <a:pos x="connsiteX3831" y="connsiteY3831"/>
                                </a:cxn>
                                <a:cxn ang="0">
                                  <a:pos x="connsiteX3832" y="connsiteY3832"/>
                                </a:cxn>
                                <a:cxn ang="0">
                                  <a:pos x="connsiteX3833" y="connsiteY3833"/>
                                </a:cxn>
                                <a:cxn ang="0">
                                  <a:pos x="connsiteX3834" y="connsiteY3834"/>
                                </a:cxn>
                                <a:cxn ang="0">
                                  <a:pos x="connsiteX3835" y="connsiteY3835"/>
                                </a:cxn>
                                <a:cxn ang="0">
                                  <a:pos x="connsiteX3836" y="connsiteY3836"/>
                                </a:cxn>
                                <a:cxn ang="0">
                                  <a:pos x="connsiteX3837" y="connsiteY3837"/>
                                </a:cxn>
                                <a:cxn ang="0">
                                  <a:pos x="connsiteX3838" y="connsiteY3838"/>
                                </a:cxn>
                                <a:cxn ang="0">
                                  <a:pos x="connsiteX3839" y="connsiteY3839"/>
                                </a:cxn>
                                <a:cxn ang="0">
                                  <a:pos x="connsiteX3840" y="connsiteY3840"/>
                                </a:cxn>
                                <a:cxn ang="0">
                                  <a:pos x="connsiteX3841" y="connsiteY3841"/>
                                </a:cxn>
                                <a:cxn ang="0">
                                  <a:pos x="connsiteX3842" y="connsiteY3842"/>
                                </a:cxn>
                                <a:cxn ang="0">
                                  <a:pos x="connsiteX3843" y="connsiteY3843"/>
                                </a:cxn>
                                <a:cxn ang="0">
                                  <a:pos x="connsiteX3844" y="connsiteY3844"/>
                                </a:cxn>
                                <a:cxn ang="0">
                                  <a:pos x="connsiteX3845" y="connsiteY3845"/>
                                </a:cxn>
                                <a:cxn ang="0">
                                  <a:pos x="connsiteX3846" y="connsiteY3846"/>
                                </a:cxn>
                                <a:cxn ang="0">
                                  <a:pos x="connsiteX3847" y="connsiteY3847"/>
                                </a:cxn>
                                <a:cxn ang="0">
                                  <a:pos x="connsiteX3848" y="connsiteY3848"/>
                                </a:cxn>
                                <a:cxn ang="0">
                                  <a:pos x="connsiteX3849" y="connsiteY3849"/>
                                </a:cxn>
                                <a:cxn ang="0">
                                  <a:pos x="connsiteX3850" y="connsiteY3850"/>
                                </a:cxn>
                                <a:cxn ang="0">
                                  <a:pos x="connsiteX3851" y="connsiteY3851"/>
                                </a:cxn>
                                <a:cxn ang="0">
                                  <a:pos x="connsiteX3852" y="connsiteY3852"/>
                                </a:cxn>
                                <a:cxn ang="0">
                                  <a:pos x="connsiteX3853" y="connsiteY3853"/>
                                </a:cxn>
                                <a:cxn ang="0">
                                  <a:pos x="connsiteX3854" y="connsiteY3854"/>
                                </a:cxn>
                                <a:cxn ang="0">
                                  <a:pos x="connsiteX3855" y="connsiteY3855"/>
                                </a:cxn>
                                <a:cxn ang="0">
                                  <a:pos x="connsiteX3856" y="connsiteY3856"/>
                                </a:cxn>
                                <a:cxn ang="0">
                                  <a:pos x="connsiteX3857" y="connsiteY3857"/>
                                </a:cxn>
                                <a:cxn ang="0">
                                  <a:pos x="connsiteX3858" y="connsiteY3858"/>
                                </a:cxn>
                                <a:cxn ang="0">
                                  <a:pos x="connsiteX3859" y="connsiteY3859"/>
                                </a:cxn>
                                <a:cxn ang="0">
                                  <a:pos x="connsiteX3860" y="connsiteY3860"/>
                                </a:cxn>
                                <a:cxn ang="0">
                                  <a:pos x="connsiteX3861" y="connsiteY3861"/>
                                </a:cxn>
                                <a:cxn ang="0">
                                  <a:pos x="connsiteX3862" y="connsiteY3862"/>
                                </a:cxn>
                                <a:cxn ang="0">
                                  <a:pos x="connsiteX3863" y="connsiteY3863"/>
                                </a:cxn>
                                <a:cxn ang="0">
                                  <a:pos x="connsiteX3864" y="connsiteY3864"/>
                                </a:cxn>
                                <a:cxn ang="0">
                                  <a:pos x="connsiteX3865" y="connsiteY3865"/>
                                </a:cxn>
                                <a:cxn ang="0">
                                  <a:pos x="connsiteX3866" y="connsiteY3866"/>
                                </a:cxn>
                                <a:cxn ang="0">
                                  <a:pos x="connsiteX3867" y="connsiteY3867"/>
                                </a:cxn>
                                <a:cxn ang="0">
                                  <a:pos x="connsiteX3868" y="connsiteY3868"/>
                                </a:cxn>
                                <a:cxn ang="0">
                                  <a:pos x="connsiteX3869" y="connsiteY3869"/>
                                </a:cxn>
                                <a:cxn ang="0">
                                  <a:pos x="connsiteX3870" y="connsiteY3870"/>
                                </a:cxn>
                                <a:cxn ang="0">
                                  <a:pos x="connsiteX3871" y="connsiteY3871"/>
                                </a:cxn>
                                <a:cxn ang="0">
                                  <a:pos x="connsiteX3872" y="connsiteY3872"/>
                                </a:cxn>
                                <a:cxn ang="0">
                                  <a:pos x="connsiteX3873" y="connsiteY3873"/>
                                </a:cxn>
                                <a:cxn ang="0">
                                  <a:pos x="connsiteX3874" y="connsiteY3874"/>
                                </a:cxn>
                                <a:cxn ang="0">
                                  <a:pos x="connsiteX3875" y="connsiteY3875"/>
                                </a:cxn>
                                <a:cxn ang="0">
                                  <a:pos x="connsiteX3876" y="connsiteY3876"/>
                                </a:cxn>
                                <a:cxn ang="0">
                                  <a:pos x="connsiteX3877" y="connsiteY3877"/>
                                </a:cxn>
                                <a:cxn ang="0">
                                  <a:pos x="connsiteX3878" y="connsiteY3878"/>
                                </a:cxn>
                                <a:cxn ang="0">
                                  <a:pos x="connsiteX3879" y="connsiteY3879"/>
                                </a:cxn>
                                <a:cxn ang="0">
                                  <a:pos x="connsiteX3880" y="connsiteY3880"/>
                                </a:cxn>
                                <a:cxn ang="0">
                                  <a:pos x="connsiteX3881" y="connsiteY3881"/>
                                </a:cxn>
                                <a:cxn ang="0">
                                  <a:pos x="connsiteX3882" y="connsiteY3882"/>
                                </a:cxn>
                                <a:cxn ang="0">
                                  <a:pos x="connsiteX3883" y="connsiteY3883"/>
                                </a:cxn>
                                <a:cxn ang="0">
                                  <a:pos x="connsiteX3884" y="connsiteY3884"/>
                                </a:cxn>
                                <a:cxn ang="0">
                                  <a:pos x="connsiteX3885" y="connsiteY3885"/>
                                </a:cxn>
                                <a:cxn ang="0">
                                  <a:pos x="connsiteX3886" y="connsiteY3886"/>
                                </a:cxn>
                                <a:cxn ang="0">
                                  <a:pos x="connsiteX3887" y="connsiteY3887"/>
                                </a:cxn>
                                <a:cxn ang="0">
                                  <a:pos x="connsiteX3888" y="connsiteY3888"/>
                                </a:cxn>
                                <a:cxn ang="0">
                                  <a:pos x="connsiteX3889" y="connsiteY3889"/>
                                </a:cxn>
                                <a:cxn ang="0">
                                  <a:pos x="connsiteX3890" y="connsiteY3890"/>
                                </a:cxn>
                                <a:cxn ang="0">
                                  <a:pos x="connsiteX3891" y="connsiteY3891"/>
                                </a:cxn>
                                <a:cxn ang="0">
                                  <a:pos x="connsiteX3892" y="connsiteY3892"/>
                                </a:cxn>
                                <a:cxn ang="0">
                                  <a:pos x="connsiteX3893" y="connsiteY3893"/>
                                </a:cxn>
                                <a:cxn ang="0">
                                  <a:pos x="connsiteX3894" y="connsiteY3894"/>
                                </a:cxn>
                                <a:cxn ang="0">
                                  <a:pos x="connsiteX3895" y="connsiteY3895"/>
                                </a:cxn>
                                <a:cxn ang="0">
                                  <a:pos x="connsiteX3896" y="connsiteY3896"/>
                                </a:cxn>
                                <a:cxn ang="0">
                                  <a:pos x="connsiteX3897" y="connsiteY3897"/>
                                </a:cxn>
                                <a:cxn ang="0">
                                  <a:pos x="connsiteX3898" y="connsiteY3898"/>
                                </a:cxn>
                                <a:cxn ang="0">
                                  <a:pos x="connsiteX3899" y="connsiteY3899"/>
                                </a:cxn>
                                <a:cxn ang="0">
                                  <a:pos x="connsiteX3900" y="connsiteY3900"/>
                                </a:cxn>
                                <a:cxn ang="0">
                                  <a:pos x="connsiteX3901" y="connsiteY3901"/>
                                </a:cxn>
                                <a:cxn ang="0">
                                  <a:pos x="connsiteX3902" y="connsiteY3902"/>
                                </a:cxn>
                                <a:cxn ang="0">
                                  <a:pos x="connsiteX3903" y="connsiteY3903"/>
                                </a:cxn>
                                <a:cxn ang="0">
                                  <a:pos x="connsiteX3904" y="connsiteY3904"/>
                                </a:cxn>
                                <a:cxn ang="0">
                                  <a:pos x="connsiteX3905" y="connsiteY3905"/>
                                </a:cxn>
                                <a:cxn ang="0">
                                  <a:pos x="connsiteX3906" y="connsiteY3906"/>
                                </a:cxn>
                                <a:cxn ang="0">
                                  <a:pos x="connsiteX3907" y="connsiteY3907"/>
                                </a:cxn>
                                <a:cxn ang="0">
                                  <a:pos x="connsiteX3908" y="connsiteY3908"/>
                                </a:cxn>
                                <a:cxn ang="0">
                                  <a:pos x="connsiteX3909" y="connsiteY3909"/>
                                </a:cxn>
                                <a:cxn ang="0">
                                  <a:pos x="connsiteX3910" y="connsiteY3910"/>
                                </a:cxn>
                                <a:cxn ang="0">
                                  <a:pos x="connsiteX3911" y="connsiteY3911"/>
                                </a:cxn>
                                <a:cxn ang="0">
                                  <a:pos x="connsiteX3912" y="connsiteY3912"/>
                                </a:cxn>
                                <a:cxn ang="0">
                                  <a:pos x="connsiteX3913" y="connsiteY3913"/>
                                </a:cxn>
                                <a:cxn ang="0">
                                  <a:pos x="connsiteX3914" y="connsiteY3914"/>
                                </a:cxn>
                                <a:cxn ang="0">
                                  <a:pos x="connsiteX3915" y="connsiteY3915"/>
                                </a:cxn>
                                <a:cxn ang="0">
                                  <a:pos x="connsiteX3916" y="connsiteY3916"/>
                                </a:cxn>
                                <a:cxn ang="0">
                                  <a:pos x="connsiteX3917" y="connsiteY3917"/>
                                </a:cxn>
                                <a:cxn ang="0">
                                  <a:pos x="connsiteX3918" y="connsiteY3918"/>
                                </a:cxn>
                                <a:cxn ang="0">
                                  <a:pos x="connsiteX3919" y="connsiteY3919"/>
                                </a:cxn>
                                <a:cxn ang="0">
                                  <a:pos x="connsiteX3920" y="connsiteY3920"/>
                                </a:cxn>
                                <a:cxn ang="0">
                                  <a:pos x="connsiteX3921" y="connsiteY3921"/>
                                </a:cxn>
                                <a:cxn ang="0">
                                  <a:pos x="connsiteX3922" y="connsiteY3922"/>
                                </a:cxn>
                                <a:cxn ang="0">
                                  <a:pos x="connsiteX3923" y="connsiteY3923"/>
                                </a:cxn>
                                <a:cxn ang="0">
                                  <a:pos x="connsiteX3924" y="connsiteY3924"/>
                                </a:cxn>
                                <a:cxn ang="0">
                                  <a:pos x="connsiteX3925" y="connsiteY3925"/>
                                </a:cxn>
                                <a:cxn ang="0">
                                  <a:pos x="connsiteX3926" y="connsiteY3926"/>
                                </a:cxn>
                                <a:cxn ang="0">
                                  <a:pos x="connsiteX3927" y="connsiteY3927"/>
                                </a:cxn>
                                <a:cxn ang="0">
                                  <a:pos x="connsiteX3928" y="connsiteY3928"/>
                                </a:cxn>
                                <a:cxn ang="0">
                                  <a:pos x="connsiteX3929" y="connsiteY3929"/>
                                </a:cxn>
                                <a:cxn ang="0">
                                  <a:pos x="connsiteX3930" y="connsiteY3930"/>
                                </a:cxn>
                                <a:cxn ang="0">
                                  <a:pos x="connsiteX3931" y="connsiteY3931"/>
                                </a:cxn>
                                <a:cxn ang="0">
                                  <a:pos x="connsiteX3932" y="connsiteY3932"/>
                                </a:cxn>
                                <a:cxn ang="0">
                                  <a:pos x="connsiteX3933" y="connsiteY3933"/>
                                </a:cxn>
                                <a:cxn ang="0">
                                  <a:pos x="connsiteX3934" y="connsiteY3934"/>
                                </a:cxn>
                                <a:cxn ang="0">
                                  <a:pos x="connsiteX3935" y="connsiteY3935"/>
                                </a:cxn>
                                <a:cxn ang="0">
                                  <a:pos x="connsiteX3936" y="connsiteY3936"/>
                                </a:cxn>
                                <a:cxn ang="0">
                                  <a:pos x="connsiteX3937" y="connsiteY3937"/>
                                </a:cxn>
                                <a:cxn ang="0">
                                  <a:pos x="connsiteX3938" y="connsiteY3938"/>
                                </a:cxn>
                                <a:cxn ang="0">
                                  <a:pos x="connsiteX3939" y="connsiteY3939"/>
                                </a:cxn>
                                <a:cxn ang="0">
                                  <a:pos x="connsiteX3940" y="connsiteY3940"/>
                                </a:cxn>
                                <a:cxn ang="0">
                                  <a:pos x="connsiteX3941" y="connsiteY3941"/>
                                </a:cxn>
                                <a:cxn ang="0">
                                  <a:pos x="connsiteX3942" y="connsiteY3942"/>
                                </a:cxn>
                                <a:cxn ang="0">
                                  <a:pos x="connsiteX3943" y="connsiteY3943"/>
                                </a:cxn>
                                <a:cxn ang="0">
                                  <a:pos x="connsiteX3944" y="connsiteY3944"/>
                                </a:cxn>
                                <a:cxn ang="0">
                                  <a:pos x="connsiteX3945" y="connsiteY3945"/>
                                </a:cxn>
                                <a:cxn ang="0">
                                  <a:pos x="connsiteX3946" y="connsiteY3946"/>
                                </a:cxn>
                                <a:cxn ang="0">
                                  <a:pos x="connsiteX3947" y="connsiteY3947"/>
                                </a:cxn>
                                <a:cxn ang="0">
                                  <a:pos x="connsiteX3948" y="connsiteY3948"/>
                                </a:cxn>
                                <a:cxn ang="0">
                                  <a:pos x="connsiteX3949" y="connsiteY3949"/>
                                </a:cxn>
                                <a:cxn ang="0">
                                  <a:pos x="connsiteX3950" y="connsiteY3950"/>
                                </a:cxn>
                                <a:cxn ang="0">
                                  <a:pos x="connsiteX3951" y="connsiteY3951"/>
                                </a:cxn>
                                <a:cxn ang="0">
                                  <a:pos x="connsiteX3952" y="connsiteY3952"/>
                                </a:cxn>
                                <a:cxn ang="0">
                                  <a:pos x="connsiteX3953" y="connsiteY3953"/>
                                </a:cxn>
                                <a:cxn ang="0">
                                  <a:pos x="connsiteX3954" y="connsiteY3954"/>
                                </a:cxn>
                                <a:cxn ang="0">
                                  <a:pos x="connsiteX3955" y="connsiteY3955"/>
                                </a:cxn>
                                <a:cxn ang="0">
                                  <a:pos x="connsiteX3956" y="connsiteY3956"/>
                                </a:cxn>
                                <a:cxn ang="0">
                                  <a:pos x="connsiteX3957" y="connsiteY3957"/>
                                </a:cxn>
                                <a:cxn ang="0">
                                  <a:pos x="connsiteX3958" y="connsiteY3958"/>
                                </a:cxn>
                                <a:cxn ang="0">
                                  <a:pos x="connsiteX3959" y="connsiteY3959"/>
                                </a:cxn>
                                <a:cxn ang="0">
                                  <a:pos x="connsiteX3960" y="connsiteY3960"/>
                                </a:cxn>
                                <a:cxn ang="0">
                                  <a:pos x="connsiteX3961" y="connsiteY3961"/>
                                </a:cxn>
                                <a:cxn ang="0">
                                  <a:pos x="connsiteX3962" y="connsiteY3962"/>
                                </a:cxn>
                                <a:cxn ang="0">
                                  <a:pos x="connsiteX3963" y="connsiteY3963"/>
                                </a:cxn>
                                <a:cxn ang="0">
                                  <a:pos x="connsiteX3964" y="connsiteY3964"/>
                                </a:cxn>
                                <a:cxn ang="0">
                                  <a:pos x="connsiteX3965" y="connsiteY3965"/>
                                </a:cxn>
                                <a:cxn ang="0">
                                  <a:pos x="connsiteX3966" y="connsiteY3966"/>
                                </a:cxn>
                                <a:cxn ang="0">
                                  <a:pos x="connsiteX3967" y="connsiteY3967"/>
                                </a:cxn>
                                <a:cxn ang="0">
                                  <a:pos x="connsiteX3968" y="connsiteY3968"/>
                                </a:cxn>
                                <a:cxn ang="0">
                                  <a:pos x="connsiteX3969" y="connsiteY3969"/>
                                </a:cxn>
                                <a:cxn ang="0">
                                  <a:pos x="connsiteX3970" y="connsiteY3970"/>
                                </a:cxn>
                                <a:cxn ang="0">
                                  <a:pos x="connsiteX3971" y="connsiteY3971"/>
                                </a:cxn>
                                <a:cxn ang="0">
                                  <a:pos x="connsiteX3972" y="connsiteY3972"/>
                                </a:cxn>
                                <a:cxn ang="0">
                                  <a:pos x="connsiteX3973" y="connsiteY3973"/>
                                </a:cxn>
                                <a:cxn ang="0">
                                  <a:pos x="connsiteX3974" y="connsiteY3974"/>
                                </a:cxn>
                                <a:cxn ang="0">
                                  <a:pos x="connsiteX3975" y="connsiteY3975"/>
                                </a:cxn>
                                <a:cxn ang="0">
                                  <a:pos x="connsiteX3976" y="connsiteY3976"/>
                                </a:cxn>
                                <a:cxn ang="0">
                                  <a:pos x="connsiteX3977" y="connsiteY3977"/>
                                </a:cxn>
                                <a:cxn ang="0">
                                  <a:pos x="connsiteX3978" y="connsiteY3978"/>
                                </a:cxn>
                                <a:cxn ang="0">
                                  <a:pos x="connsiteX3979" y="connsiteY3979"/>
                                </a:cxn>
                                <a:cxn ang="0">
                                  <a:pos x="connsiteX3980" y="connsiteY3980"/>
                                </a:cxn>
                                <a:cxn ang="0">
                                  <a:pos x="connsiteX3981" y="connsiteY3981"/>
                                </a:cxn>
                                <a:cxn ang="0">
                                  <a:pos x="connsiteX3982" y="connsiteY3982"/>
                                </a:cxn>
                                <a:cxn ang="0">
                                  <a:pos x="connsiteX3983" y="connsiteY3983"/>
                                </a:cxn>
                                <a:cxn ang="0">
                                  <a:pos x="connsiteX3984" y="connsiteY3984"/>
                                </a:cxn>
                                <a:cxn ang="0">
                                  <a:pos x="connsiteX3985" y="connsiteY3985"/>
                                </a:cxn>
                                <a:cxn ang="0">
                                  <a:pos x="connsiteX3986" y="connsiteY3986"/>
                                </a:cxn>
                                <a:cxn ang="0">
                                  <a:pos x="connsiteX3987" y="connsiteY3987"/>
                                </a:cxn>
                                <a:cxn ang="0">
                                  <a:pos x="connsiteX3988" y="connsiteY3988"/>
                                </a:cxn>
                                <a:cxn ang="0">
                                  <a:pos x="connsiteX3989" y="connsiteY3989"/>
                                </a:cxn>
                                <a:cxn ang="0">
                                  <a:pos x="connsiteX3990" y="connsiteY3990"/>
                                </a:cxn>
                                <a:cxn ang="0">
                                  <a:pos x="connsiteX3991" y="connsiteY3991"/>
                                </a:cxn>
                                <a:cxn ang="0">
                                  <a:pos x="connsiteX3992" y="connsiteY3992"/>
                                </a:cxn>
                                <a:cxn ang="0">
                                  <a:pos x="connsiteX3993" y="connsiteY3993"/>
                                </a:cxn>
                                <a:cxn ang="0">
                                  <a:pos x="connsiteX3994" y="connsiteY3994"/>
                                </a:cxn>
                                <a:cxn ang="0">
                                  <a:pos x="connsiteX3995" y="connsiteY3995"/>
                                </a:cxn>
                                <a:cxn ang="0">
                                  <a:pos x="connsiteX3996" y="connsiteY3996"/>
                                </a:cxn>
                                <a:cxn ang="0">
                                  <a:pos x="connsiteX3997" y="connsiteY3997"/>
                                </a:cxn>
                                <a:cxn ang="0">
                                  <a:pos x="connsiteX3998" y="connsiteY3998"/>
                                </a:cxn>
                                <a:cxn ang="0">
                                  <a:pos x="connsiteX3999" y="connsiteY3999"/>
                                </a:cxn>
                                <a:cxn ang="0">
                                  <a:pos x="connsiteX4000" y="connsiteY4000"/>
                                </a:cxn>
                                <a:cxn ang="0">
                                  <a:pos x="connsiteX4001" y="connsiteY4001"/>
                                </a:cxn>
                                <a:cxn ang="0">
                                  <a:pos x="connsiteX4002" y="connsiteY4002"/>
                                </a:cxn>
                                <a:cxn ang="0">
                                  <a:pos x="connsiteX4003" y="connsiteY4003"/>
                                </a:cxn>
                                <a:cxn ang="0">
                                  <a:pos x="connsiteX4004" y="connsiteY4004"/>
                                </a:cxn>
                                <a:cxn ang="0">
                                  <a:pos x="connsiteX4005" y="connsiteY4005"/>
                                </a:cxn>
                                <a:cxn ang="0">
                                  <a:pos x="connsiteX4006" y="connsiteY4006"/>
                                </a:cxn>
                                <a:cxn ang="0">
                                  <a:pos x="connsiteX4007" y="connsiteY4007"/>
                                </a:cxn>
                                <a:cxn ang="0">
                                  <a:pos x="connsiteX4008" y="connsiteY4008"/>
                                </a:cxn>
                                <a:cxn ang="0">
                                  <a:pos x="connsiteX4009" y="connsiteY4009"/>
                                </a:cxn>
                                <a:cxn ang="0">
                                  <a:pos x="connsiteX4010" y="connsiteY4010"/>
                                </a:cxn>
                                <a:cxn ang="0">
                                  <a:pos x="connsiteX4011" y="connsiteY4011"/>
                                </a:cxn>
                                <a:cxn ang="0">
                                  <a:pos x="connsiteX4012" y="connsiteY4012"/>
                                </a:cxn>
                                <a:cxn ang="0">
                                  <a:pos x="connsiteX4013" y="connsiteY4013"/>
                                </a:cxn>
                                <a:cxn ang="0">
                                  <a:pos x="connsiteX4014" y="connsiteY4014"/>
                                </a:cxn>
                                <a:cxn ang="0">
                                  <a:pos x="connsiteX4015" y="connsiteY4015"/>
                                </a:cxn>
                                <a:cxn ang="0">
                                  <a:pos x="connsiteX4016" y="connsiteY4016"/>
                                </a:cxn>
                                <a:cxn ang="0">
                                  <a:pos x="connsiteX4017" y="connsiteY4017"/>
                                </a:cxn>
                                <a:cxn ang="0">
                                  <a:pos x="connsiteX4018" y="connsiteY4018"/>
                                </a:cxn>
                                <a:cxn ang="0">
                                  <a:pos x="connsiteX4019" y="connsiteY4019"/>
                                </a:cxn>
                                <a:cxn ang="0">
                                  <a:pos x="connsiteX4020" y="connsiteY4020"/>
                                </a:cxn>
                                <a:cxn ang="0">
                                  <a:pos x="connsiteX4021" y="connsiteY4021"/>
                                </a:cxn>
                                <a:cxn ang="0">
                                  <a:pos x="connsiteX4022" y="connsiteY4022"/>
                                </a:cxn>
                                <a:cxn ang="0">
                                  <a:pos x="connsiteX4023" y="connsiteY4023"/>
                                </a:cxn>
                                <a:cxn ang="0">
                                  <a:pos x="connsiteX4024" y="connsiteY4024"/>
                                </a:cxn>
                                <a:cxn ang="0">
                                  <a:pos x="connsiteX4025" y="connsiteY4025"/>
                                </a:cxn>
                                <a:cxn ang="0">
                                  <a:pos x="connsiteX4026" y="connsiteY4026"/>
                                </a:cxn>
                                <a:cxn ang="0">
                                  <a:pos x="connsiteX4027" y="connsiteY4027"/>
                                </a:cxn>
                                <a:cxn ang="0">
                                  <a:pos x="connsiteX4028" y="connsiteY4028"/>
                                </a:cxn>
                                <a:cxn ang="0">
                                  <a:pos x="connsiteX4029" y="connsiteY4029"/>
                                </a:cxn>
                                <a:cxn ang="0">
                                  <a:pos x="connsiteX4030" y="connsiteY4030"/>
                                </a:cxn>
                                <a:cxn ang="0">
                                  <a:pos x="connsiteX4031" y="connsiteY4031"/>
                                </a:cxn>
                                <a:cxn ang="0">
                                  <a:pos x="connsiteX4032" y="connsiteY4032"/>
                                </a:cxn>
                                <a:cxn ang="0">
                                  <a:pos x="connsiteX4033" y="connsiteY4033"/>
                                </a:cxn>
                                <a:cxn ang="0">
                                  <a:pos x="connsiteX4034" y="connsiteY4034"/>
                                </a:cxn>
                                <a:cxn ang="0">
                                  <a:pos x="connsiteX4035" y="connsiteY4035"/>
                                </a:cxn>
                                <a:cxn ang="0">
                                  <a:pos x="connsiteX4036" y="connsiteY4036"/>
                                </a:cxn>
                                <a:cxn ang="0">
                                  <a:pos x="connsiteX4037" y="connsiteY4037"/>
                                </a:cxn>
                                <a:cxn ang="0">
                                  <a:pos x="connsiteX4038" y="connsiteY4038"/>
                                </a:cxn>
                                <a:cxn ang="0">
                                  <a:pos x="connsiteX4039" y="connsiteY4039"/>
                                </a:cxn>
                                <a:cxn ang="0">
                                  <a:pos x="connsiteX4040" y="connsiteY4040"/>
                                </a:cxn>
                                <a:cxn ang="0">
                                  <a:pos x="connsiteX4041" y="connsiteY4041"/>
                                </a:cxn>
                                <a:cxn ang="0">
                                  <a:pos x="connsiteX4042" y="connsiteY4042"/>
                                </a:cxn>
                                <a:cxn ang="0">
                                  <a:pos x="connsiteX4043" y="connsiteY4043"/>
                                </a:cxn>
                                <a:cxn ang="0">
                                  <a:pos x="connsiteX4044" y="connsiteY4044"/>
                                </a:cxn>
                                <a:cxn ang="0">
                                  <a:pos x="connsiteX4045" y="connsiteY4045"/>
                                </a:cxn>
                                <a:cxn ang="0">
                                  <a:pos x="connsiteX4046" y="connsiteY4046"/>
                                </a:cxn>
                                <a:cxn ang="0">
                                  <a:pos x="connsiteX4047" y="connsiteY4047"/>
                                </a:cxn>
                                <a:cxn ang="0">
                                  <a:pos x="connsiteX4048" y="connsiteY4048"/>
                                </a:cxn>
                                <a:cxn ang="0">
                                  <a:pos x="connsiteX4049" y="connsiteY4049"/>
                                </a:cxn>
                                <a:cxn ang="0">
                                  <a:pos x="connsiteX4050" y="connsiteY4050"/>
                                </a:cxn>
                                <a:cxn ang="0">
                                  <a:pos x="connsiteX4051" y="connsiteY4051"/>
                                </a:cxn>
                                <a:cxn ang="0">
                                  <a:pos x="connsiteX4052" y="connsiteY4052"/>
                                </a:cxn>
                                <a:cxn ang="0">
                                  <a:pos x="connsiteX4053" y="connsiteY4053"/>
                                </a:cxn>
                                <a:cxn ang="0">
                                  <a:pos x="connsiteX4054" y="connsiteY4054"/>
                                </a:cxn>
                                <a:cxn ang="0">
                                  <a:pos x="connsiteX4055" y="connsiteY4055"/>
                                </a:cxn>
                                <a:cxn ang="0">
                                  <a:pos x="connsiteX4056" y="connsiteY4056"/>
                                </a:cxn>
                                <a:cxn ang="0">
                                  <a:pos x="connsiteX4057" y="connsiteY4057"/>
                                </a:cxn>
                                <a:cxn ang="0">
                                  <a:pos x="connsiteX4058" y="connsiteY4058"/>
                                </a:cxn>
                                <a:cxn ang="0">
                                  <a:pos x="connsiteX4059" y="connsiteY4059"/>
                                </a:cxn>
                                <a:cxn ang="0">
                                  <a:pos x="connsiteX4060" y="connsiteY4060"/>
                                </a:cxn>
                                <a:cxn ang="0">
                                  <a:pos x="connsiteX4061" y="connsiteY4061"/>
                                </a:cxn>
                                <a:cxn ang="0">
                                  <a:pos x="connsiteX4062" y="connsiteY4062"/>
                                </a:cxn>
                                <a:cxn ang="0">
                                  <a:pos x="connsiteX4063" y="connsiteY4063"/>
                                </a:cxn>
                                <a:cxn ang="0">
                                  <a:pos x="connsiteX4064" y="connsiteY4064"/>
                                </a:cxn>
                                <a:cxn ang="0">
                                  <a:pos x="connsiteX4065" y="connsiteY4065"/>
                                </a:cxn>
                                <a:cxn ang="0">
                                  <a:pos x="connsiteX4066" y="connsiteY4066"/>
                                </a:cxn>
                                <a:cxn ang="0">
                                  <a:pos x="connsiteX4067" y="connsiteY4067"/>
                                </a:cxn>
                                <a:cxn ang="0">
                                  <a:pos x="connsiteX4068" y="connsiteY4068"/>
                                </a:cxn>
                                <a:cxn ang="0">
                                  <a:pos x="connsiteX4069" y="connsiteY4069"/>
                                </a:cxn>
                                <a:cxn ang="0">
                                  <a:pos x="connsiteX4070" y="connsiteY4070"/>
                                </a:cxn>
                                <a:cxn ang="0">
                                  <a:pos x="connsiteX4071" y="connsiteY4071"/>
                                </a:cxn>
                                <a:cxn ang="0">
                                  <a:pos x="connsiteX4072" y="connsiteY4072"/>
                                </a:cxn>
                                <a:cxn ang="0">
                                  <a:pos x="connsiteX4073" y="connsiteY4073"/>
                                </a:cxn>
                                <a:cxn ang="0">
                                  <a:pos x="connsiteX4074" y="connsiteY4074"/>
                                </a:cxn>
                                <a:cxn ang="0">
                                  <a:pos x="connsiteX4075" y="connsiteY4075"/>
                                </a:cxn>
                                <a:cxn ang="0">
                                  <a:pos x="connsiteX4076" y="connsiteY4076"/>
                                </a:cxn>
                                <a:cxn ang="0">
                                  <a:pos x="connsiteX4077" y="connsiteY4077"/>
                                </a:cxn>
                                <a:cxn ang="0">
                                  <a:pos x="connsiteX4078" y="connsiteY4078"/>
                                </a:cxn>
                                <a:cxn ang="0">
                                  <a:pos x="connsiteX4079" y="connsiteY4079"/>
                                </a:cxn>
                                <a:cxn ang="0">
                                  <a:pos x="connsiteX4080" y="connsiteY4080"/>
                                </a:cxn>
                                <a:cxn ang="0">
                                  <a:pos x="connsiteX4081" y="connsiteY4081"/>
                                </a:cxn>
                                <a:cxn ang="0">
                                  <a:pos x="connsiteX4082" y="connsiteY4082"/>
                                </a:cxn>
                                <a:cxn ang="0">
                                  <a:pos x="connsiteX4083" y="connsiteY4083"/>
                                </a:cxn>
                                <a:cxn ang="0">
                                  <a:pos x="connsiteX4084" y="connsiteY4084"/>
                                </a:cxn>
                                <a:cxn ang="0">
                                  <a:pos x="connsiteX4085" y="connsiteY4085"/>
                                </a:cxn>
                                <a:cxn ang="0">
                                  <a:pos x="connsiteX4086" y="connsiteY4086"/>
                                </a:cxn>
                                <a:cxn ang="0">
                                  <a:pos x="connsiteX4087" y="connsiteY4087"/>
                                </a:cxn>
                                <a:cxn ang="0">
                                  <a:pos x="connsiteX4088" y="connsiteY4088"/>
                                </a:cxn>
                                <a:cxn ang="0">
                                  <a:pos x="connsiteX4089" y="connsiteY4089"/>
                                </a:cxn>
                                <a:cxn ang="0">
                                  <a:pos x="connsiteX4090" y="connsiteY4090"/>
                                </a:cxn>
                                <a:cxn ang="0">
                                  <a:pos x="connsiteX4091" y="connsiteY4091"/>
                                </a:cxn>
                                <a:cxn ang="0">
                                  <a:pos x="connsiteX4092" y="connsiteY4092"/>
                                </a:cxn>
                                <a:cxn ang="0">
                                  <a:pos x="connsiteX4093" y="connsiteY4093"/>
                                </a:cxn>
                                <a:cxn ang="0">
                                  <a:pos x="connsiteX4094" y="connsiteY4094"/>
                                </a:cxn>
                                <a:cxn ang="0">
                                  <a:pos x="connsiteX4095" y="connsiteY4095"/>
                                </a:cxn>
                                <a:cxn ang="0">
                                  <a:pos x="connsiteX4096" y="connsiteY4096"/>
                                </a:cxn>
                                <a:cxn ang="0">
                                  <a:pos x="connsiteX4097" y="connsiteY4097"/>
                                </a:cxn>
                                <a:cxn ang="0">
                                  <a:pos x="connsiteX4098" y="connsiteY4098"/>
                                </a:cxn>
                                <a:cxn ang="0">
                                  <a:pos x="connsiteX4099" y="connsiteY4099"/>
                                </a:cxn>
                                <a:cxn ang="0">
                                  <a:pos x="connsiteX4100" y="connsiteY4100"/>
                                </a:cxn>
                                <a:cxn ang="0">
                                  <a:pos x="connsiteX4101" y="connsiteY4101"/>
                                </a:cxn>
                                <a:cxn ang="0">
                                  <a:pos x="connsiteX4102" y="connsiteY4102"/>
                                </a:cxn>
                                <a:cxn ang="0">
                                  <a:pos x="connsiteX4103" y="connsiteY4103"/>
                                </a:cxn>
                                <a:cxn ang="0">
                                  <a:pos x="connsiteX4104" y="connsiteY4104"/>
                                </a:cxn>
                                <a:cxn ang="0">
                                  <a:pos x="connsiteX4105" y="connsiteY4105"/>
                                </a:cxn>
                                <a:cxn ang="0">
                                  <a:pos x="connsiteX4106" y="connsiteY4106"/>
                                </a:cxn>
                                <a:cxn ang="0">
                                  <a:pos x="connsiteX4107" y="connsiteY4107"/>
                                </a:cxn>
                                <a:cxn ang="0">
                                  <a:pos x="connsiteX4108" y="connsiteY4108"/>
                                </a:cxn>
                                <a:cxn ang="0">
                                  <a:pos x="connsiteX4109" y="connsiteY4109"/>
                                </a:cxn>
                                <a:cxn ang="0">
                                  <a:pos x="connsiteX4110" y="connsiteY4110"/>
                                </a:cxn>
                                <a:cxn ang="0">
                                  <a:pos x="connsiteX4111" y="connsiteY4111"/>
                                </a:cxn>
                                <a:cxn ang="0">
                                  <a:pos x="connsiteX4112" y="connsiteY4112"/>
                                </a:cxn>
                                <a:cxn ang="0">
                                  <a:pos x="connsiteX4113" y="connsiteY4113"/>
                                </a:cxn>
                                <a:cxn ang="0">
                                  <a:pos x="connsiteX4114" y="connsiteY4114"/>
                                </a:cxn>
                                <a:cxn ang="0">
                                  <a:pos x="connsiteX4115" y="connsiteY4115"/>
                                </a:cxn>
                                <a:cxn ang="0">
                                  <a:pos x="connsiteX4116" y="connsiteY4116"/>
                                </a:cxn>
                                <a:cxn ang="0">
                                  <a:pos x="connsiteX4117" y="connsiteY4117"/>
                                </a:cxn>
                                <a:cxn ang="0">
                                  <a:pos x="connsiteX4118" y="connsiteY4118"/>
                                </a:cxn>
                                <a:cxn ang="0">
                                  <a:pos x="connsiteX4119" y="connsiteY4119"/>
                                </a:cxn>
                                <a:cxn ang="0">
                                  <a:pos x="connsiteX4120" y="connsiteY4120"/>
                                </a:cxn>
                                <a:cxn ang="0">
                                  <a:pos x="connsiteX4121" y="connsiteY4121"/>
                                </a:cxn>
                                <a:cxn ang="0">
                                  <a:pos x="connsiteX4122" y="connsiteY4122"/>
                                </a:cxn>
                                <a:cxn ang="0">
                                  <a:pos x="connsiteX4123" y="connsiteY4123"/>
                                </a:cxn>
                                <a:cxn ang="0">
                                  <a:pos x="connsiteX4124" y="connsiteY4124"/>
                                </a:cxn>
                                <a:cxn ang="0">
                                  <a:pos x="connsiteX4125" y="connsiteY4125"/>
                                </a:cxn>
                                <a:cxn ang="0">
                                  <a:pos x="connsiteX4126" y="connsiteY4126"/>
                                </a:cxn>
                                <a:cxn ang="0">
                                  <a:pos x="connsiteX4127" y="connsiteY4127"/>
                                </a:cxn>
                                <a:cxn ang="0">
                                  <a:pos x="connsiteX4128" y="connsiteY4128"/>
                                </a:cxn>
                                <a:cxn ang="0">
                                  <a:pos x="connsiteX4129" y="connsiteY4129"/>
                                </a:cxn>
                                <a:cxn ang="0">
                                  <a:pos x="connsiteX4130" y="connsiteY4130"/>
                                </a:cxn>
                                <a:cxn ang="0">
                                  <a:pos x="connsiteX4131" y="connsiteY4131"/>
                                </a:cxn>
                                <a:cxn ang="0">
                                  <a:pos x="connsiteX4132" y="connsiteY4132"/>
                                </a:cxn>
                                <a:cxn ang="0">
                                  <a:pos x="connsiteX4133" y="connsiteY4133"/>
                                </a:cxn>
                                <a:cxn ang="0">
                                  <a:pos x="connsiteX4134" y="connsiteY4134"/>
                                </a:cxn>
                                <a:cxn ang="0">
                                  <a:pos x="connsiteX4135" y="connsiteY4135"/>
                                </a:cxn>
                                <a:cxn ang="0">
                                  <a:pos x="connsiteX4136" y="connsiteY4136"/>
                                </a:cxn>
                                <a:cxn ang="0">
                                  <a:pos x="connsiteX4137" y="connsiteY4137"/>
                                </a:cxn>
                                <a:cxn ang="0">
                                  <a:pos x="connsiteX4138" y="connsiteY4138"/>
                                </a:cxn>
                                <a:cxn ang="0">
                                  <a:pos x="connsiteX4139" y="connsiteY4139"/>
                                </a:cxn>
                                <a:cxn ang="0">
                                  <a:pos x="connsiteX4140" y="connsiteY4140"/>
                                </a:cxn>
                                <a:cxn ang="0">
                                  <a:pos x="connsiteX4141" y="connsiteY4141"/>
                                </a:cxn>
                                <a:cxn ang="0">
                                  <a:pos x="connsiteX4142" y="connsiteY4142"/>
                                </a:cxn>
                                <a:cxn ang="0">
                                  <a:pos x="connsiteX4143" y="connsiteY4143"/>
                                </a:cxn>
                                <a:cxn ang="0">
                                  <a:pos x="connsiteX4144" y="connsiteY4144"/>
                                </a:cxn>
                                <a:cxn ang="0">
                                  <a:pos x="connsiteX4145" y="connsiteY4145"/>
                                </a:cxn>
                                <a:cxn ang="0">
                                  <a:pos x="connsiteX4146" y="connsiteY4146"/>
                                </a:cxn>
                                <a:cxn ang="0">
                                  <a:pos x="connsiteX4147" y="connsiteY4147"/>
                                </a:cxn>
                                <a:cxn ang="0">
                                  <a:pos x="connsiteX4148" y="connsiteY4148"/>
                                </a:cxn>
                                <a:cxn ang="0">
                                  <a:pos x="connsiteX4149" y="connsiteY4149"/>
                                </a:cxn>
                                <a:cxn ang="0">
                                  <a:pos x="connsiteX4150" y="connsiteY4150"/>
                                </a:cxn>
                                <a:cxn ang="0">
                                  <a:pos x="connsiteX4151" y="connsiteY4151"/>
                                </a:cxn>
                                <a:cxn ang="0">
                                  <a:pos x="connsiteX4152" y="connsiteY4152"/>
                                </a:cxn>
                                <a:cxn ang="0">
                                  <a:pos x="connsiteX4153" y="connsiteY4153"/>
                                </a:cxn>
                                <a:cxn ang="0">
                                  <a:pos x="connsiteX4154" y="connsiteY4154"/>
                                </a:cxn>
                                <a:cxn ang="0">
                                  <a:pos x="connsiteX4155" y="connsiteY4155"/>
                                </a:cxn>
                                <a:cxn ang="0">
                                  <a:pos x="connsiteX4156" y="connsiteY4156"/>
                                </a:cxn>
                                <a:cxn ang="0">
                                  <a:pos x="connsiteX4157" y="connsiteY4157"/>
                                </a:cxn>
                                <a:cxn ang="0">
                                  <a:pos x="connsiteX4158" y="connsiteY4158"/>
                                </a:cxn>
                                <a:cxn ang="0">
                                  <a:pos x="connsiteX4159" y="connsiteY4159"/>
                                </a:cxn>
                                <a:cxn ang="0">
                                  <a:pos x="connsiteX4160" y="connsiteY4160"/>
                                </a:cxn>
                                <a:cxn ang="0">
                                  <a:pos x="connsiteX4161" y="connsiteY4161"/>
                                </a:cxn>
                                <a:cxn ang="0">
                                  <a:pos x="connsiteX4162" y="connsiteY4162"/>
                                </a:cxn>
                                <a:cxn ang="0">
                                  <a:pos x="connsiteX4163" y="connsiteY4163"/>
                                </a:cxn>
                                <a:cxn ang="0">
                                  <a:pos x="connsiteX4164" y="connsiteY4164"/>
                                </a:cxn>
                                <a:cxn ang="0">
                                  <a:pos x="connsiteX4165" y="connsiteY4165"/>
                                </a:cxn>
                                <a:cxn ang="0">
                                  <a:pos x="connsiteX4166" y="connsiteY4166"/>
                                </a:cxn>
                                <a:cxn ang="0">
                                  <a:pos x="connsiteX4167" y="connsiteY4167"/>
                                </a:cxn>
                                <a:cxn ang="0">
                                  <a:pos x="connsiteX4168" y="connsiteY4168"/>
                                </a:cxn>
                                <a:cxn ang="0">
                                  <a:pos x="connsiteX4169" y="connsiteY4169"/>
                                </a:cxn>
                                <a:cxn ang="0">
                                  <a:pos x="connsiteX4170" y="connsiteY4170"/>
                                </a:cxn>
                                <a:cxn ang="0">
                                  <a:pos x="connsiteX4171" y="connsiteY4171"/>
                                </a:cxn>
                                <a:cxn ang="0">
                                  <a:pos x="connsiteX4172" y="connsiteY4172"/>
                                </a:cxn>
                                <a:cxn ang="0">
                                  <a:pos x="connsiteX4173" y="connsiteY4173"/>
                                </a:cxn>
                                <a:cxn ang="0">
                                  <a:pos x="connsiteX4174" y="connsiteY4174"/>
                                </a:cxn>
                                <a:cxn ang="0">
                                  <a:pos x="connsiteX4175" y="connsiteY4175"/>
                                </a:cxn>
                                <a:cxn ang="0">
                                  <a:pos x="connsiteX4176" y="connsiteY4176"/>
                                </a:cxn>
                                <a:cxn ang="0">
                                  <a:pos x="connsiteX4177" y="connsiteY4177"/>
                                </a:cxn>
                                <a:cxn ang="0">
                                  <a:pos x="connsiteX4178" y="connsiteY4178"/>
                                </a:cxn>
                                <a:cxn ang="0">
                                  <a:pos x="connsiteX4179" y="connsiteY4179"/>
                                </a:cxn>
                                <a:cxn ang="0">
                                  <a:pos x="connsiteX4180" y="connsiteY4180"/>
                                </a:cxn>
                                <a:cxn ang="0">
                                  <a:pos x="connsiteX4181" y="connsiteY4181"/>
                                </a:cxn>
                                <a:cxn ang="0">
                                  <a:pos x="connsiteX4182" y="connsiteY4182"/>
                                </a:cxn>
                                <a:cxn ang="0">
                                  <a:pos x="connsiteX4183" y="connsiteY4183"/>
                                </a:cxn>
                                <a:cxn ang="0">
                                  <a:pos x="connsiteX4184" y="connsiteY4184"/>
                                </a:cxn>
                                <a:cxn ang="0">
                                  <a:pos x="connsiteX4185" y="connsiteY4185"/>
                                </a:cxn>
                                <a:cxn ang="0">
                                  <a:pos x="connsiteX4186" y="connsiteY4186"/>
                                </a:cxn>
                                <a:cxn ang="0">
                                  <a:pos x="connsiteX4187" y="connsiteY4187"/>
                                </a:cxn>
                                <a:cxn ang="0">
                                  <a:pos x="connsiteX4188" y="connsiteY4188"/>
                                </a:cxn>
                                <a:cxn ang="0">
                                  <a:pos x="connsiteX4189" y="connsiteY4189"/>
                                </a:cxn>
                                <a:cxn ang="0">
                                  <a:pos x="connsiteX4190" y="connsiteY4190"/>
                                </a:cxn>
                                <a:cxn ang="0">
                                  <a:pos x="connsiteX4191" y="connsiteY4191"/>
                                </a:cxn>
                                <a:cxn ang="0">
                                  <a:pos x="connsiteX4192" y="connsiteY4192"/>
                                </a:cxn>
                                <a:cxn ang="0">
                                  <a:pos x="connsiteX4193" y="connsiteY4193"/>
                                </a:cxn>
                                <a:cxn ang="0">
                                  <a:pos x="connsiteX4194" y="connsiteY4194"/>
                                </a:cxn>
                                <a:cxn ang="0">
                                  <a:pos x="connsiteX4195" y="connsiteY4195"/>
                                </a:cxn>
                                <a:cxn ang="0">
                                  <a:pos x="connsiteX4196" y="connsiteY4196"/>
                                </a:cxn>
                                <a:cxn ang="0">
                                  <a:pos x="connsiteX4197" y="connsiteY4197"/>
                                </a:cxn>
                                <a:cxn ang="0">
                                  <a:pos x="connsiteX4198" y="connsiteY4198"/>
                                </a:cxn>
                                <a:cxn ang="0">
                                  <a:pos x="connsiteX4199" y="connsiteY4199"/>
                                </a:cxn>
                                <a:cxn ang="0">
                                  <a:pos x="connsiteX4200" y="connsiteY4200"/>
                                </a:cxn>
                                <a:cxn ang="0">
                                  <a:pos x="connsiteX4201" y="connsiteY4201"/>
                                </a:cxn>
                                <a:cxn ang="0">
                                  <a:pos x="connsiteX4202" y="connsiteY4202"/>
                                </a:cxn>
                                <a:cxn ang="0">
                                  <a:pos x="connsiteX4203" y="connsiteY4203"/>
                                </a:cxn>
                                <a:cxn ang="0">
                                  <a:pos x="connsiteX4204" y="connsiteY4204"/>
                                </a:cxn>
                                <a:cxn ang="0">
                                  <a:pos x="connsiteX4205" y="connsiteY4205"/>
                                </a:cxn>
                                <a:cxn ang="0">
                                  <a:pos x="connsiteX4206" y="connsiteY4206"/>
                                </a:cxn>
                                <a:cxn ang="0">
                                  <a:pos x="connsiteX4207" y="connsiteY4207"/>
                                </a:cxn>
                                <a:cxn ang="0">
                                  <a:pos x="connsiteX4208" y="connsiteY4208"/>
                                </a:cxn>
                                <a:cxn ang="0">
                                  <a:pos x="connsiteX4209" y="connsiteY4209"/>
                                </a:cxn>
                                <a:cxn ang="0">
                                  <a:pos x="connsiteX4210" y="connsiteY4210"/>
                                </a:cxn>
                                <a:cxn ang="0">
                                  <a:pos x="connsiteX4211" y="connsiteY4211"/>
                                </a:cxn>
                                <a:cxn ang="0">
                                  <a:pos x="connsiteX4212" y="connsiteY4212"/>
                                </a:cxn>
                                <a:cxn ang="0">
                                  <a:pos x="connsiteX4213" y="connsiteY4213"/>
                                </a:cxn>
                                <a:cxn ang="0">
                                  <a:pos x="connsiteX4214" y="connsiteY4214"/>
                                </a:cxn>
                                <a:cxn ang="0">
                                  <a:pos x="connsiteX4215" y="connsiteY4215"/>
                                </a:cxn>
                                <a:cxn ang="0">
                                  <a:pos x="connsiteX4216" y="connsiteY4216"/>
                                </a:cxn>
                                <a:cxn ang="0">
                                  <a:pos x="connsiteX4217" y="connsiteY4217"/>
                                </a:cxn>
                                <a:cxn ang="0">
                                  <a:pos x="connsiteX4218" y="connsiteY4218"/>
                                </a:cxn>
                                <a:cxn ang="0">
                                  <a:pos x="connsiteX4219" y="connsiteY4219"/>
                                </a:cxn>
                                <a:cxn ang="0">
                                  <a:pos x="connsiteX4220" y="connsiteY4220"/>
                                </a:cxn>
                                <a:cxn ang="0">
                                  <a:pos x="connsiteX4221" y="connsiteY4221"/>
                                </a:cxn>
                                <a:cxn ang="0">
                                  <a:pos x="connsiteX4222" y="connsiteY4222"/>
                                </a:cxn>
                                <a:cxn ang="0">
                                  <a:pos x="connsiteX4223" y="connsiteY4223"/>
                                </a:cxn>
                                <a:cxn ang="0">
                                  <a:pos x="connsiteX4224" y="connsiteY4224"/>
                                </a:cxn>
                                <a:cxn ang="0">
                                  <a:pos x="connsiteX4225" y="connsiteY4225"/>
                                </a:cxn>
                                <a:cxn ang="0">
                                  <a:pos x="connsiteX4226" y="connsiteY4226"/>
                                </a:cxn>
                                <a:cxn ang="0">
                                  <a:pos x="connsiteX4227" y="connsiteY4227"/>
                                </a:cxn>
                                <a:cxn ang="0">
                                  <a:pos x="connsiteX4228" y="connsiteY4228"/>
                                </a:cxn>
                                <a:cxn ang="0">
                                  <a:pos x="connsiteX4229" y="connsiteY4229"/>
                                </a:cxn>
                                <a:cxn ang="0">
                                  <a:pos x="connsiteX4230" y="connsiteY4230"/>
                                </a:cxn>
                                <a:cxn ang="0">
                                  <a:pos x="connsiteX4231" y="connsiteY4231"/>
                                </a:cxn>
                                <a:cxn ang="0">
                                  <a:pos x="connsiteX4232" y="connsiteY4232"/>
                                </a:cxn>
                                <a:cxn ang="0">
                                  <a:pos x="connsiteX4233" y="connsiteY4233"/>
                                </a:cxn>
                                <a:cxn ang="0">
                                  <a:pos x="connsiteX4234" y="connsiteY4234"/>
                                </a:cxn>
                                <a:cxn ang="0">
                                  <a:pos x="connsiteX4235" y="connsiteY4235"/>
                                </a:cxn>
                                <a:cxn ang="0">
                                  <a:pos x="connsiteX4236" y="connsiteY4236"/>
                                </a:cxn>
                                <a:cxn ang="0">
                                  <a:pos x="connsiteX4237" y="connsiteY4237"/>
                                </a:cxn>
                                <a:cxn ang="0">
                                  <a:pos x="connsiteX4238" y="connsiteY4238"/>
                                </a:cxn>
                                <a:cxn ang="0">
                                  <a:pos x="connsiteX4239" y="connsiteY4239"/>
                                </a:cxn>
                                <a:cxn ang="0">
                                  <a:pos x="connsiteX4240" y="connsiteY4240"/>
                                </a:cxn>
                                <a:cxn ang="0">
                                  <a:pos x="connsiteX4241" y="connsiteY4241"/>
                                </a:cxn>
                                <a:cxn ang="0">
                                  <a:pos x="connsiteX4242" y="connsiteY4242"/>
                                </a:cxn>
                                <a:cxn ang="0">
                                  <a:pos x="connsiteX4243" y="connsiteY4243"/>
                                </a:cxn>
                                <a:cxn ang="0">
                                  <a:pos x="connsiteX4244" y="connsiteY4244"/>
                                </a:cxn>
                                <a:cxn ang="0">
                                  <a:pos x="connsiteX4245" y="connsiteY4245"/>
                                </a:cxn>
                                <a:cxn ang="0">
                                  <a:pos x="connsiteX4246" y="connsiteY4246"/>
                                </a:cxn>
                                <a:cxn ang="0">
                                  <a:pos x="connsiteX4247" y="connsiteY4247"/>
                                </a:cxn>
                                <a:cxn ang="0">
                                  <a:pos x="connsiteX4248" y="connsiteY4248"/>
                                </a:cxn>
                                <a:cxn ang="0">
                                  <a:pos x="connsiteX4249" y="connsiteY4249"/>
                                </a:cxn>
                                <a:cxn ang="0">
                                  <a:pos x="connsiteX4250" y="connsiteY4250"/>
                                </a:cxn>
                                <a:cxn ang="0">
                                  <a:pos x="connsiteX4251" y="connsiteY4251"/>
                                </a:cxn>
                                <a:cxn ang="0">
                                  <a:pos x="connsiteX4252" y="connsiteY4252"/>
                                </a:cxn>
                                <a:cxn ang="0">
                                  <a:pos x="connsiteX4253" y="connsiteY4253"/>
                                </a:cxn>
                                <a:cxn ang="0">
                                  <a:pos x="connsiteX4254" y="connsiteY4254"/>
                                </a:cxn>
                                <a:cxn ang="0">
                                  <a:pos x="connsiteX4255" y="connsiteY4255"/>
                                </a:cxn>
                                <a:cxn ang="0">
                                  <a:pos x="connsiteX4256" y="connsiteY4256"/>
                                </a:cxn>
                                <a:cxn ang="0">
                                  <a:pos x="connsiteX4257" y="connsiteY4257"/>
                                </a:cxn>
                                <a:cxn ang="0">
                                  <a:pos x="connsiteX4258" y="connsiteY4258"/>
                                </a:cxn>
                                <a:cxn ang="0">
                                  <a:pos x="connsiteX4259" y="connsiteY4259"/>
                                </a:cxn>
                                <a:cxn ang="0">
                                  <a:pos x="connsiteX4260" y="connsiteY4260"/>
                                </a:cxn>
                                <a:cxn ang="0">
                                  <a:pos x="connsiteX4261" y="connsiteY4261"/>
                                </a:cxn>
                                <a:cxn ang="0">
                                  <a:pos x="connsiteX4262" y="connsiteY4262"/>
                                </a:cxn>
                                <a:cxn ang="0">
                                  <a:pos x="connsiteX4263" y="connsiteY4263"/>
                                </a:cxn>
                                <a:cxn ang="0">
                                  <a:pos x="connsiteX4264" y="connsiteY4264"/>
                                </a:cxn>
                                <a:cxn ang="0">
                                  <a:pos x="connsiteX4265" y="connsiteY4265"/>
                                </a:cxn>
                                <a:cxn ang="0">
                                  <a:pos x="connsiteX4266" y="connsiteY4266"/>
                                </a:cxn>
                                <a:cxn ang="0">
                                  <a:pos x="connsiteX4267" y="connsiteY4267"/>
                                </a:cxn>
                                <a:cxn ang="0">
                                  <a:pos x="connsiteX4268" y="connsiteY4268"/>
                                </a:cxn>
                                <a:cxn ang="0">
                                  <a:pos x="connsiteX4269" y="connsiteY4269"/>
                                </a:cxn>
                                <a:cxn ang="0">
                                  <a:pos x="connsiteX4270" y="connsiteY4270"/>
                                </a:cxn>
                                <a:cxn ang="0">
                                  <a:pos x="connsiteX4271" y="connsiteY4271"/>
                                </a:cxn>
                                <a:cxn ang="0">
                                  <a:pos x="connsiteX4272" y="connsiteY4272"/>
                                </a:cxn>
                                <a:cxn ang="0">
                                  <a:pos x="connsiteX4273" y="connsiteY4273"/>
                                </a:cxn>
                                <a:cxn ang="0">
                                  <a:pos x="connsiteX4274" y="connsiteY4274"/>
                                </a:cxn>
                                <a:cxn ang="0">
                                  <a:pos x="connsiteX4275" y="connsiteY4275"/>
                                </a:cxn>
                                <a:cxn ang="0">
                                  <a:pos x="connsiteX4276" y="connsiteY4276"/>
                                </a:cxn>
                                <a:cxn ang="0">
                                  <a:pos x="connsiteX4277" y="connsiteY4277"/>
                                </a:cxn>
                                <a:cxn ang="0">
                                  <a:pos x="connsiteX4278" y="connsiteY4278"/>
                                </a:cxn>
                                <a:cxn ang="0">
                                  <a:pos x="connsiteX4279" y="connsiteY4279"/>
                                </a:cxn>
                                <a:cxn ang="0">
                                  <a:pos x="connsiteX4280" y="connsiteY4280"/>
                                </a:cxn>
                                <a:cxn ang="0">
                                  <a:pos x="connsiteX4281" y="connsiteY4281"/>
                                </a:cxn>
                                <a:cxn ang="0">
                                  <a:pos x="connsiteX4282" y="connsiteY4282"/>
                                </a:cxn>
                                <a:cxn ang="0">
                                  <a:pos x="connsiteX4283" y="connsiteY4283"/>
                                </a:cxn>
                                <a:cxn ang="0">
                                  <a:pos x="connsiteX4284" y="connsiteY4284"/>
                                </a:cxn>
                                <a:cxn ang="0">
                                  <a:pos x="connsiteX4285" y="connsiteY4285"/>
                                </a:cxn>
                                <a:cxn ang="0">
                                  <a:pos x="connsiteX4286" y="connsiteY4286"/>
                                </a:cxn>
                                <a:cxn ang="0">
                                  <a:pos x="connsiteX4287" y="connsiteY4287"/>
                                </a:cxn>
                                <a:cxn ang="0">
                                  <a:pos x="connsiteX4288" y="connsiteY4288"/>
                                </a:cxn>
                                <a:cxn ang="0">
                                  <a:pos x="connsiteX4289" y="connsiteY4289"/>
                                </a:cxn>
                                <a:cxn ang="0">
                                  <a:pos x="connsiteX4290" y="connsiteY4290"/>
                                </a:cxn>
                                <a:cxn ang="0">
                                  <a:pos x="connsiteX4291" y="connsiteY4291"/>
                                </a:cxn>
                                <a:cxn ang="0">
                                  <a:pos x="connsiteX4292" y="connsiteY4292"/>
                                </a:cxn>
                                <a:cxn ang="0">
                                  <a:pos x="connsiteX4293" y="connsiteY4293"/>
                                </a:cxn>
                                <a:cxn ang="0">
                                  <a:pos x="connsiteX4294" y="connsiteY4294"/>
                                </a:cxn>
                                <a:cxn ang="0">
                                  <a:pos x="connsiteX4295" y="connsiteY4295"/>
                                </a:cxn>
                                <a:cxn ang="0">
                                  <a:pos x="connsiteX4296" y="connsiteY4296"/>
                                </a:cxn>
                                <a:cxn ang="0">
                                  <a:pos x="connsiteX4297" y="connsiteY4297"/>
                                </a:cxn>
                                <a:cxn ang="0">
                                  <a:pos x="connsiteX4298" y="connsiteY4298"/>
                                </a:cxn>
                                <a:cxn ang="0">
                                  <a:pos x="connsiteX4299" y="connsiteY4299"/>
                                </a:cxn>
                                <a:cxn ang="0">
                                  <a:pos x="connsiteX4300" y="connsiteY4300"/>
                                </a:cxn>
                                <a:cxn ang="0">
                                  <a:pos x="connsiteX4301" y="connsiteY4301"/>
                                </a:cxn>
                                <a:cxn ang="0">
                                  <a:pos x="connsiteX4302" y="connsiteY4302"/>
                                </a:cxn>
                                <a:cxn ang="0">
                                  <a:pos x="connsiteX4303" y="connsiteY4303"/>
                                </a:cxn>
                                <a:cxn ang="0">
                                  <a:pos x="connsiteX4304" y="connsiteY4304"/>
                                </a:cxn>
                                <a:cxn ang="0">
                                  <a:pos x="connsiteX4305" y="connsiteY4305"/>
                                </a:cxn>
                                <a:cxn ang="0">
                                  <a:pos x="connsiteX4306" y="connsiteY4306"/>
                                </a:cxn>
                                <a:cxn ang="0">
                                  <a:pos x="connsiteX4307" y="connsiteY4307"/>
                                </a:cxn>
                                <a:cxn ang="0">
                                  <a:pos x="connsiteX4308" y="connsiteY4308"/>
                                </a:cxn>
                                <a:cxn ang="0">
                                  <a:pos x="connsiteX4309" y="connsiteY4309"/>
                                </a:cxn>
                                <a:cxn ang="0">
                                  <a:pos x="connsiteX4310" y="connsiteY4310"/>
                                </a:cxn>
                                <a:cxn ang="0">
                                  <a:pos x="connsiteX4311" y="connsiteY4311"/>
                                </a:cxn>
                                <a:cxn ang="0">
                                  <a:pos x="connsiteX4312" y="connsiteY4312"/>
                                </a:cxn>
                                <a:cxn ang="0">
                                  <a:pos x="connsiteX4313" y="connsiteY4313"/>
                                </a:cxn>
                                <a:cxn ang="0">
                                  <a:pos x="connsiteX4314" y="connsiteY4314"/>
                                </a:cxn>
                                <a:cxn ang="0">
                                  <a:pos x="connsiteX4315" y="connsiteY4315"/>
                                </a:cxn>
                                <a:cxn ang="0">
                                  <a:pos x="connsiteX4316" y="connsiteY4316"/>
                                </a:cxn>
                                <a:cxn ang="0">
                                  <a:pos x="connsiteX4317" y="connsiteY4317"/>
                                </a:cxn>
                                <a:cxn ang="0">
                                  <a:pos x="connsiteX4318" y="connsiteY4318"/>
                                </a:cxn>
                                <a:cxn ang="0">
                                  <a:pos x="connsiteX4319" y="connsiteY4319"/>
                                </a:cxn>
                                <a:cxn ang="0">
                                  <a:pos x="connsiteX4320" y="connsiteY4320"/>
                                </a:cxn>
                                <a:cxn ang="0">
                                  <a:pos x="connsiteX4321" y="connsiteY4321"/>
                                </a:cxn>
                                <a:cxn ang="0">
                                  <a:pos x="connsiteX4322" y="connsiteY4322"/>
                                </a:cxn>
                                <a:cxn ang="0">
                                  <a:pos x="connsiteX4323" y="connsiteY4323"/>
                                </a:cxn>
                                <a:cxn ang="0">
                                  <a:pos x="connsiteX4324" y="connsiteY4324"/>
                                </a:cxn>
                                <a:cxn ang="0">
                                  <a:pos x="connsiteX4325" y="connsiteY4325"/>
                                </a:cxn>
                                <a:cxn ang="0">
                                  <a:pos x="connsiteX4326" y="connsiteY4326"/>
                                </a:cxn>
                                <a:cxn ang="0">
                                  <a:pos x="connsiteX4327" y="connsiteY4327"/>
                                </a:cxn>
                                <a:cxn ang="0">
                                  <a:pos x="connsiteX4328" y="connsiteY4328"/>
                                </a:cxn>
                                <a:cxn ang="0">
                                  <a:pos x="connsiteX4329" y="connsiteY4329"/>
                                </a:cxn>
                                <a:cxn ang="0">
                                  <a:pos x="connsiteX4330" y="connsiteY4330"/>
                                </a:cxn>
                                <a:cxn ang="0">
                                  <a:pos x="connsiteX4331" y="connsiteY4331"/>
                                </a:cxn>
                                <a:cxn ang="0">
                                  <a:pos x="connsiteX4332" y="connsiteY4332"/>
                                </a:cxn>
                                <a:cxn ang="0">
                                  <a:pos x="connsiteX4333" y="connsiteY4333"/>
                                </a:cxn>
                                <a:cxn ang="0">
                                  <a:pos x="connsiteX4334" y="connsiteY4334"/>
                                </a:cxn>
                                <a:cxn ang="0">
                                  <a:pos x="connsiteX4335" y="connsiteY4335"/>
                                </a:cxn>
                                <a:cxn ang="0">
                                  <a:pos x="connsiteX4336" y="connsiteY4336"/>
                                </a:cxn>
                                <a:cxn ang="0">
                                  <a:pos x="connsiteX4337" y="connsiteY4337"/>
                                </a:cxn>
                                <a:cxn ang="0">
                                  <a:pos x="connsiteX4338" y="connsiteY4338"/>
                                </a:cxn>
                                <a:cxn ang="0">
                                  <a:pos x="connsiteX4339" y="connsiteY4339"/>
                                </a:cxn>
                                <a:cxn ang="0">
                                  <a:pos x="connsiteX4340" y="connsiteY4340"/>
                                </a:cxn>
                                <a:cxn ang="0">
                                  <a:pos x="connsiteX4341" y="connsiteY4341"/>
                                </a:cxn>
                                <a:cxn ang="0">
                                  <a:pos x="connsiteX4342" y="connsiteY4342"/>
                                </a:cxn>
                                <a:cxn ang="0">
                                  <a:pos x="connsiteX4343" y="connsiteY4343"/>
                                </a:cxn>
                                <a:cxn ang="0">
                                  <a:pos x="connsiteX4344" y="connsiteY4344"/>
                                </a:cxn>
                                <a:cxn ang="0">
                                  <a:pos x="connsiteX4345" y="connsiteY4345"/>
                                </a:cxn>
                                <a:cxn ang="0">
                                  <a:pos x="connsiteX4346" y="connsiteY4346"/>
                                </a:cxn>
                                <a:cxn ang="0">
                                  <a:pos x="connsiteX4347" y="connsiteY4347"/>
                                </a:cxn>
                                <a:cxn ang="0">
                                  <a:pos x="connsiteX4348" y="connsiteY4348"/>
                                </a:cxn>
                                <a:cxn ang="0">
                                  <a:pos x="connsiteX4349" y="connsiteY4349"/>
                                </a:cxn>
                                <a:cxn ang="0">
                                  <a:pos x="connsiteX4350" y="connsiteY4350"/>
                                </a:cxn>
                                <a:cxn ang="0">
                                  <a:pos x="connsiteX4351" y="connsiteY4351"/>
                                </a:cxn>
                                <a:cxn ang="0">
                                  <a:pos x="connsiteX4352" y="connsiteY4352"/>
                                </a:cxn>
                                <a:cxn ang="0">
                                  <a:pos x="connsiteX4353" y="connsiteY4353"/>
                                </a:cxn>
                                <a:cxn ang="0">
                                  <a:pos x="connsiteX4354" y="connsiteY4354"/>
                                </a:cxn>
                                <a:cxn ang="0">
                                  <a:pos x="connsiteX4355" y="connsiteY4355"/>
                                </a:cxn>
                                <a:cxn ang="0">
                                  <a:pos x="connsiteX4356" y="connsiteY4356"/>
                                </a:cxn>
                                <a:cxn ang="0">
                                  <a:pos x="connsiteX4357" y="connsiteY4357"/>
                                </a:cxn>
                                <a:cxn ang="0">
                                  <a:pos x="connsiteX4358" y="connsiteY4358"/>
                                </a:cxn>
                                <a:cxn ang="0">
                                  <a:pos x="connsiteX4359" y="connsiteY4359"/>
                                </a:cxn>
                                <a:cxn ang="0">
                                  <a:pos x="connsiteX4360" y="connsiteY4360"/>
                                </a:cxn>
                                <a:cxn ang="0">
                                  <a:pos x="connsiteX4361" y="connsiteY4361"/>
                                </a:cxn>
                                <a:cxn ang="0">
                                  <a:pos x="connsiteX4362" y="connsiteY4362"/>
                                </a:cxn>
                                <a:cxn ang="0">
                                  <a:pos x="connsiteX4363" y="connsiteY4363"/>
                                </a:cxn>
                                <a:cxn ang="0">
                                  <a:pos x="connsiteX4364" y="connsiteY4364"/>
                                </a:cxn>
                                <a:cxn ang="0">
                                  <a:pos x="connsiteX4365" y="connsiteY4365"/>
                                </a:cxn>
                                <a:cxn ang="0">
                                  <a:pos x="connsiteX4366" y="connsiteY4366"/>
                                </a:cxn>
                                <a:cxn ang="0">
                                  <a:pos x="connsiteX4367" y="connsiteY4367"/>
                                </a:cxn>
                                <a:cxn ang="0">
                                  <a:pos x="connsiteX4368" y="connsiteY4368"/>
                                </a:cxn>
                                <a:cxn ang="0">
                                  <a:pos x="connsiteX4369" y="connsiteY4369"/>
                                </a:cxn>
                                <a:cxn ang="0">
                                  <a:pos x="connsiteX4370" y="connsiteY4370"/>
                                </a:cxn>
                                <a:cxn ang="0">
                                  <a:pos x="connsiteX4371" y="connsiteY4371"/>
                                </a:cxn>
                                <a:cxn ang="0">
                                  <a:pos x="connsiteX4372" y="connsiteY4372"/>
                                </a:cxn>
                                <a:cxn ang="0">
                                  <a:pos x="connsiteX4373" y="connsiteY4373"/>
                                </a:cxn>
                                <a:cxn ang="0">
                                  <a:pos x="connsiteX4374" y="connsiteY4374"/>
                                </a:cxn>
                                <a:cxn ang="0">
                                  <a:pos x="connsiteX4375" y="connsiteY4375"/>
                                </a:cxn>
                                <a:cxn ang="0">
                                  <a:pos x="connsiteX4376" y="connsiteY4376"/>
                                </a:cxn>
                                <a:cxn ang="0">
                                  <a:pos x="connsiteX4377" y="connsiteY4377"/>
                                </a:cxn>
                                <a:cxn ang="0">
                                  <a:pos x="connsiteX4378" y="connsiteY4378"/>
                                </a:cxn>
                                <a:cxn ang="0">
                                  <a:pos x="connsiteX4379" y="connsiteY4379"/>
                                </a:cxn>
                                <a:cxn ang="0">
                                  <a:pos x="connsiteX4380" y="connsiteY4380"/>
                                </a:cxn>
                                <a:cxn ang="0">
                                  <a:pos x="connsiteX4381" y="connsiteY4381"/>
                                </a:cxn>
                                <a:cxn ang="0">
                                  <a:pos x="connsiteX4382" y="connsiteY4382"/>
                                </a:cxn>
                                <a:cxn ang="0">
                                  <a:pos x="connsiteX4383" y="connsiteY4383"/>
                                </a:cxn>
                                <a:cxn ang="0">
                                  <a:pos x="connsiteX4384" y="connsiteY4384"/>
                                </a:cxn>
                                <a:cxn ang="0">
                                  <a:pos x="connsiteX4385" y="connsiteY4385"/>
                                </a:cxn>
                                <a:cxn ang="0">
                                  <a:pos x="connsiteX4386" y="connsiteY4386"/>
                                </a:cxn>
                                <a:cxn ang="0">
                                  <a:pos x="connsiteX4387" y="connsiteY4387"/>
                                </a:cxn>
                                <a:cxn ang="0">
                                  <a:pos x="connsiteX4388" y="connsiteY4388"/>
                                </a:cxn>
                                <a:cxn ang="0">
                                  <a:pos x="connsiteX4389" y="connsiteY4389"/>
                                </a:cxn>
                                <a:cxn ang="0">
                                  <a:pos x="connsiteX4390" y="connsiteY4390"/>
                                </a:cxn>
                                <a:cxn ang="0">
                                  <a:pos x="connsiteX4391" y="connsiteY4391"/>
                                </a:cxn>
                                <a:cxn ang="0">
                                  <a:pos x="connsiteX4392" y="connsiteY4392"/>
                                </a:cxn>
                                <a:cxn ang="0">
                                  <a:pos x="connsiteX4393" y="connsiteY4393"/>
                                </a:cxn>
                                <a:cxn ang="0">
                                  <a:pos x="connsiteX4394" y="connsiteY4394"/>
                                </a:cxn>
                                <a:cxn ang="0">
                                  <a:pos x="connsiteX4395" y="connsiteY4395"/>
                                </a:cxn>
                                <a:cxn ang="0">
                                  <a:pos x="connsiteX4396" y="connsiteY4396"/>
                                </a:cxn>
                                <a:cxn ang="0">
                                  <a:pos x="connsiteX4397" y="connsiteY4397"/>
                                </a:cxn>
                                <a:cxn ang="0">
                                  <a:pos x="connsiteX4398" y="connsiteY4398"/>
                                </a:cxn>
                                <a:cxn ang="0">
                                  <a:pos x="connsiteX4399" y="connsiteY4399"/>
                                </a:cxn>
                                <a:cxn ang="0">
                                  <a:pos x="connsiteX4400" y="connsiteY4400"/>
                                </a:cxn>
                                <a:cxn ang="0">
                                  <a:pos x="connsiteX4401" y="connsiteY4401"/>
                                </a:cxn>
                                <a:cxn ang="0">
                                  <a:pos x="connsiteX4402" y="connsiteY4402"/>
                                </a:cxn>
                                <a:cxn ang="0">
                                  <a:pos x="connsiteX4403" y="connsiteY4403"/>
                                </a:cxn>
                                <a:cxn ang="0">
                                  <a:pos x="connsiteX4404" y="connsiteY4404"/>
                                </a:cxn>
                                <a:cxn ang="0">
                                  <a:pos x="connsiteX4405" y="connsiteY4405"/>
                                </a:cxn>
                                <a:cxn ang="0">
                                  <a:pos x="connsiteX4406" y="connsiteY4406"/>
                                </a:cxn>
                                <a:cxn ang="0">
                                  <a:pos x="connsiteX4407" y="connsiteY4407"/>
                                </a:cxn>
                                <a:cxn ang="0">
                                  <a:pos x="connsiteX4408" y="connsiteY4408"/>
                                </a:cxn>
                              </a:cxnLst>
                              <a:rect l="l" t="t" r="r" b="b"/>
                              <a:pathLst>
                                <a:path w="7228855" h="2479529">
                                  <a:moveTo>
                                    <a:pt x="3768109" y="17881"/>
                                  </a:moveTo>
                                  <a:cubicBezTo>
                                    <a:pt x="3779533" y="17881"/>
                                    <a:pt x="3779533" y="0"/>
                                    <a:pt x="3768109" y="0"/>
                                  </a:cubicBezTo>
                                  <a:cubicBezTo>
                                    <a:pt x="3756683" y="496"/>
                                    <a:pt x="3756683" y="17881"/>
                                    <a:pt x="3768109" y="17881"/>
                                  </a:cubicBezTo>
                                  <a:close/>
                                  <a:moveTo>
                                    <a:pt x="101866" y="158933"/>
                                  </a:moveTo>
                                  <a:cubicBezTo>
                                    <a:pt x="105901" y="158142"/>
                                    <a:pt x="109720" y="155596"/>
                                    <a:pt x="112452" y="150753"/>
                                  </a:cubicBezTo>
                                  <a:cubicBezTo>
                                    <a:pt x="122387" y="132871"/>
                                    <a:pt x="135798" y="116976"/>
                                    <a:pt x="152189" y="105055"/>
                                  </a:cubicBezTo>
                                  <a:cubicBezTo>
                                    <a:pt x="160137" y="99591"/>
                                    <a:pt x="163614" y="89657"/>
                                    <a:pt x="158646" y="80716"/>
                                  </a:cubicBezTo>
                                  <a:cubicBezTo>
                                    <a:pt x="154176" y="72768"/>
                                    <a:pt x="142255" y="68794"/>
                                    <a:pt x="134307" y="74258"/>
                                  </a:cubicBezTo>
                                  <a:cubicBezTo>
                                    <a:pt x="112452" y="89657"/>
                                    <a:pt x="95067" y="109029"/>
                                    <a:pt x="83145" y="133368"/>
                                  </a:cubicBezTo>
                                  <a:cubicBezTo>
                                    <a:pt x="75695" y="147897"/>
                                    <a:pt x="89758" y="161308"/>
                                    <a:pt x="101866" y="158933"/>
                                  </a:cubicBezTo>
                                  <a:close/>
                                  <a:moveTo>
                                    <a:pt x="4756414" y="165142"/>
                                  </a:moveTo>
                                  <a:cubicBezTo>
                                    <a:pt x="4760450" y="164351"/>
                                    <a:pt x="4764269" y="161805"/>
                                    <a:pt x="4767001" y="156962"/>
                                  </a:cubicBezTo>
                                  <a:cubicBezTo>
                                    <a:pt x="4776935" y="139080"/>
                                    <a:pt x="4790346" y="123185"/>
                                    <a:pt x="4806738" y="111264"/>
                                  </a:cubicBezTo>
                                  <a:cubicBezTo>
                                    <a:pt x="4814685" y="105800"/>
                                    <a:pt x="4818163" y="95866"/>
                                    <a:pt x="4813195" y="86925"/>
                                  </a:cubicBezTo>
                                  <a:cubicBezTo>
                                    <a:pt x="4808725" y="78977"/>
                                    <a:pt x="4796804" y="75003"/>
                                    <a:pt x="4788856" y="80467"/>
                                  </a:cubicBezTo>
                                  <a:cubicBezTo>
                                    <a:pt x="4767001" y="95866"/>
                                    <a:pt x="4749616" y="115238"/>
                                    <a:pt x="4737694" y="139577"/>
                                  </a:cubicBezTo>
                                  <a:cubicBezTo>
                                    <a:pt x="4730244" y="154106"/>
                                    <a:pt x="4744307" y="167517"/>
                                    <a:pt x="4756414" y="165142"/>
                                  </a:cubicBezTo>
                                  <a:close/>
                                  <a:moveTo>
                                    <a:pt x="1051598" y="287037"/>
                                  </a:moveTo>
                                  <a:cubicBezTo>
                                    <a:pt x="1058642" y="288547"/>
                                    <a:pt x="1065687" y="287540"/>
                                    <a:pt x="1070719" y="282005"/>
                                  </a:cubicBezTo>
                                  <a:cubicBezTo>
                                    <a:pt x="1074241" y="277980"/>
                                    <a:pt x="1076756" y="273451"/>
                                    <a:pt x="1076756" y="267916"/>
                                  </a:cubicBezTo>
                                  <a:cubicBezTo>
                                    <a:pt x="1076756" y="262884"/>
                                    <a:pt x="1074744" y="257349"/>
                                    <a:pt x="1070719" y="253827"/>
                                  </a:cubicBezTo>
                                  <a:cubicBezTo>
                                    <a:pt x="1065183" y="248292"/>
                                    <a:pt x="1058642" y="246782"/>
                                    <a:pt x="1051598" y="248292"/>
                                  </a:cubicBezTo>
                                  <a:cubicBezTo>
                                    <a:pt x="1050089" y="248795"/>
                                    <a:pt x="1048579" y="248795"/>
                                    <a:pt x="1047070" y="249298"/>
                                  </a:cubicBezTo>
                                  <a:cubicBezTo>
                                    <a:pt x="1045561" y="249801"/>
                                    <a:pt x="1044051" y="250808"/>
                                    <a:pt x="1042541" y="251311"/>
                                  </a:cubicBezTo>
                                  <a:cubicBezTo>
                                    <a:pt x="1040529" y="252318"/>
                                    <a:pt x="1038516" y="254330"/>
                                    <a:pt x="1037006" y="256343"/>
                                  </a:cubicBezTo>
                                  <a:cubicBezTo>
                                    <a:pt x="1034491" y="259362"/>
                                    <a:pt x="1032982" y="263891"/>
                                    <a:pt x="1032982" y="267916"/>
                                  </a:cubicBezTo>
                                  <a:cubicBezTo>
                                    <a:pt x="1032982" y="271438"/>
                                    <a:pt x="1033987" y="274457"/>
                                    <a:pt x="1035497" y="277476"/>
                                  </a:cubicBezTo>
                                  <a:cubicBezTo>
                                    <a:pt x="1037510" y="281502"/>
                                    <a:pt x="1042541" y="285527"/>
                                    <a:pt x="1047070" y="286030"/>
                                  </a:cubicBezTo>
                                  <a:cubicBezTo>
                                    <a:pt x="1048579" y="286533"/>
                                    <a:pt x="1050089" y="286533"/>
                                    <a:pt x="1051598" y="287037"/>
                                  </a:cubicBezTo>
                                  <a:close/>
                                  <a:moveTo>
                                    <a:pt x="5706134" y="293246"/>
                                  </a:moveTo>
                                  <a:cubicBezTo>
                                    <a:pt x="5713178" y="294756"/>
                                    <a:pt x="5720223" y="293749"/>
                                    <a:pt x="5725255" y="288214"/>
                                  </a:cubicBezTo>
                                  <a:cubicBezTo>
                                    <a:pt x="5728777" y="284189"/>
                                    <a:pt x="5731292" y="279660"/>
                                    <a:pt x="5731292" y="274125"/>
                                  </a:cubicBezTo>
                                  <a:cubicBezTo>
                                    <a:pt x="5731292" y="269093"/>
                                    <a:pt x="5729280" y="263558"/>
                                    <a:pt x="5725255" y="260036"/>
                                  </a:cubicBezTo>
                                  <a:cubicBezTo>
                                    <a:pt x="5719719" y="254501"/>
                                    <a:pt x="5713178" y="252991"/>
                                    <a:pt x="5706134" y="254501"/>
                                  </a:cubicBezTo>
                                  <a:cubicBezTo>
                                    <a:pt x="5704625" y="255004"/>
                                    <a:pt x="5703115" y="255004"/>
                                    <a:pt x="5701606" y="255507"/>
                                  </a:cubicBezTo>
                                  <a:cubicBezTo>
                                    <a:pt x="5700097" y="256010"/>
                                    <a:pt x="5698587" y="257017"/>
                                    <a:pt x="5697077" y="257520"/>
                                  </a:cubicBezTo>
                                  <a:cubicBezTo>
                                    <a:pt x="5695065" y="258527"/>
                                    <a:pt x="5693052" y="260539"/>
                                    <a:pt x="5691542" y="262552"/>
                                  </a:cubicBezTo>
                                  <a:cubicBezTo>
                                    <a:pt x="5689027" y="265571"/>
                                    <a:pt x="5687517" y="270100"/>
                                    <a:pt x="5687517" y="274125"/>
                                  </a:cubicBezTo>
                                  <a:cubicBezTo>
                                    <a:pt x="5687517" y="277647"/>
                                    <a:pt x="5688523" y="280666"/>
                                    <a:pt x="5690033" y="283685"/>
                                  </a:cubicBezTo>
                                  <a:cubicBezTo>
                                    <a:pt x="5692045" y="287711"/>
                                    <a:pt x="5697077" y="291736"/>
                                    <a:pt x="5701606" y="292239"/>
                                  </a:cubicBezTo>
                                  <a:cubicBezTo>
                                    <a:pt x="5703115" y="292742"/>
                                    <a:pt x="5704625" y="292742"/>
                                    <a:pt x="5706134" y="293246"/>
                                  </a:cubicBezTo>
                                  <a:close/>
                                  <a:moveTo>
                                    <a:pt x="673671" y="328181"/>
                                  </a:moveTo>
                                  <a:lnTo>
                                    <a:pt x="675221" y="327793"/>
                                  </a:lnTo>
                                  <a:cubicBezTo>
                                    <a:pt x="678240" y="326787"/>
                                    <a:pt x="671195" y="328297"/>
                                    <a:pt x="674214" y="327793"/>
                                  </a:cubicBezTo>
                                  <a:close/>
                                  <a:moveTo>
                                    <a:pt x="5328210" y="334390"/>
                                  </a:moveTo>
                                  <a:lnTo>
                                    <a:pt x="5329760" y="334002"/>
                                  </a:lnTo>
                                  <a:cubicBezTo>
                                    <a:pt x="5332779" y="332996"/>
                                    <a:pt x="5325734" y="334506"/>
                                    <a:pt x="5328753" y="334002"/>
                                  </a:cubicBezTo>
                                  <a:close/>
                                  <a:moveTo>
                                    <a:pt x="660189" y="336788"/>
                                  </a:moveTo>
                                  <a:cubicBezTo>
                                    <a:pt x="663522" y="336473"/>
                                    <a:pt x="666667" y="335089"/>
                                    <a:pt x="668680" y="332322"/>
                                  </a:cubicBezTo>
                                  <a:cubicBezTo>
                                    <a:pt x="669183" y="331819"/>
                                    <a:pt x="669686" y="331316"/>
                                    <a:pt x="670189" y="330812"/>
                                  </a:cubicBezTo>
                                  <a:cubicBezTo>
                                    <a:pt x="668176" y="332322"/>
                                    <a:pt x="670189" y="330812"/>
                                    <a:pt x="670692" y="330309"/>
                                  </a:cubicBezTo>
                                  <a:lnTo>
                                    <a:pt x="673671" y="328181"/>
                                  </a:lnTo>
                                  <a:lnTo>
                                    <a:pt x="673609" y="328197"/>
                                  </a:lnTo>
                                  <a:lnTo>
                                    <a:pt x="673208" y="328297"/>
                                  </a:lnTo>
                                  <a:cubicBezTo>
                                    <a:pt x="674214" y="327793"/>
                                    <a:pt x="676730" y="326284"/>
                                    <a:pt x="674214" y="327793"/>
                                  </a:cubicBezTo>
                                  <a:cubicBezTo>
                                    <a:pt x="682768" y="327290"/>
                                    <a:pt x="691322" y="320749"/>
                                    <a:pt x="690819" y="311189"/>
                                  </a:cubicBezTo>
                                  <a:cubicBezTo>
                                    <a:pt x="690819" y="302634"/>
                                    <a:pt x="683774" y="293577"/>
                                    <a:pt x="674718" y="294583"/>
                                  </a:cubicBezTo>
                                  <a:cubicBezTo>
                                    <a:pt x="668176" y="295087"/>
                                    <a:pt x="661635" y="296597"/>
                                    <a:pt x="656100" y="300118"/>
                                  </a:cubicBezTo>
                                  <a:cubicBezTo>
                                    <a:pt x="649559" y="304647"/>
                                    <a:pt x="645534" y="310182"/>
                                    <a:pt x="643521" y="317730"/>
                                  </a:cubicBezTo>
                                  <a:cubicBezTo>
                                    <a:pt x="642012" y="323768"/>
                                    <a:pt x="644527" y="331819"/>
                                    <a:pt x="650565" y="334838"/>
                                  </a:cubicBezTo>
                                  <a:cubicBezTo>
                                    <a:pt x="653333" y="336347"/>
                                    <a:pt x="656855" y="337102"/>
                                    <a:pt x="660189" y="336788"/>
                                  </a:cubicBezTo>
                                  <a:close/>
                                  <a:moveTo>
                                    <a:pt x="5314728" y="342997"/>
                                  </a:moveTo>
                                  <a:cubicBezTo>
                                    <a:pt x="5318061" y="342682"/>
                                    <a:pt x="5321206" y="341298"/>
                                    <a:pt x="5323219" y="338531"/>
                                  </a:cubicBezTo>
                                  <a:cubicBezTo>
                                    <a:pt x="5323722" y="338028"/>
                                    <a:pt x="5324225" y="337525"/>
                                    <a:pt x="5324728" y="337021"/>
                                  </a:cubicBezTo>
                                  <a:cubicBezTo>
                                    <a:pt x="5322715" y="338531"/>
                                    <a:pt x="5324728" y="337021"/>
                                    <a:pt x="5325231" y="336518"/>
                                  </a:cubicBezTo>
                                  <a:lnTo>
                                    <a:pt x="5328210" y="334390"/>
                                  </a:lnTo>
                                  <a:lnTo>
                                    <a:pt x="5328148" y="334406"/>
                                  </a:lnTo>
                                  <a:lnTo>
                                    <a:pt x="5327747" y="334506"/>
                                  </a:lnTo>
                                  <a:cubicBezTo>
                                    <a:pt x="5328753" y="334002"/>
                                    <a:pt x="5331269" y="332493"/>
                                    <a:pt x="5328753" y="334002"/>
                                  </a:cubicBezTo>
                                  <a:cubicBezTo>
                                    <a:pt x="5337307" y="333499"/>
                                    <a:pt x="5345861" y="326958"/>
                                    <a:pt x="5345358" y="317398"/>
                                  </a:cubicBezTo>
                                  <a:cubicBezTo>
                                    <a:pt x="5345358" y="308843"/>
                                    <a:pt x="5338313" y="299786"/>
                                    <a:pt x="5329257" y="300792"/>
                                  </a:cubicBezTo>
                                  <a:cubicBezTo>
                                    <a:pt x="5322715" y="301296"/>
                                    <a:pt x="5316174" y="302806"/>
                                    <a:pt x="5310639" y="306327"/>
                                  </a:cubicBezTo>
                                  <a:cubicBezTo>
                                    <a:pt x="5304098" y="310856"/>
                                    <a:pt x="5300073" y="316391"/>
                                    <a:pt x="5298060" y="323939"/>
                                  </a:cubicBezTo>
                                  <a:cubicBezTo>
                                    <a:pt x="5296551" y="329977"/>
                                    <a:pt x="5299066" y="338028"/>
                                    <a:pt x="5305104" y="341047"/>
                                  </a:cubicBezTo>
                                  <a:cubicBezTo>
                                    <a:pt x="5307872" y="342557"/>
                                    <a:pt x="5311394" y="343311"/>
                                    <a:pt x="5314728" y="342997"/>
                                  </a:cubicBezTo>
                                  <a:close/>
                                  <a:moveTo>
                                    <a:pt x="1651240" y="467573"/>
                                  </a:moveTo>
                                  <a:cubicBezTo>
                                    <a:pt x="1663138" y="466851"/>
                                    <a:pt x="1673010" y="451391"/>
                                    <a:pt x="1662206" y="439842"/>
                                  </a:cubicBezTo>
                                  <a:cubicBezTo>
                                    <a:pt x="1639854" y="415503"/>
                                    <a:pt x="1617006" y="391660"/>
                                    <a:pt x="1593164" y="368811"/>
                                  </a:cubicBezTo>
                                  <a:cubicBezTo>
                                    <a:pt x="1578262" y="353909"/>
                                    <a:pt x="1556903" y="375765"/>
                                    <a:pt x="1570811" y="391163"/>
                                  </a:cubicBezTo>
                                  <a:cubicBezTo>
                                    <a:pt x="1593164" y="415999"/>
                                    <a:pt x="1616012" y="439345"/>
                                    <a:pt x="1639358" y="462691"/>
                                  </a:cubicBezTo>
                                  <a:cubicBezTo>
                                    <a:pt x="1643083" y="466417"/>
                                    <a:pt x="1647274" y="467814"/>
                                    <a:pt x="1651240" y="467573"/>
                                  </a:cubicBezTo>
                                  <a:close/>
                                  <a:moveTo>
                                    <a:pt x="6305790" y="473782"/>
                                  </a:moveTo>
                                  <a:cubicBezTo>
                                    <a:pt x="6317688" y="473060"/>
                                    <a:pt x="6327560" y="457600"/>
                                    <a:pt x="6316757" y="446051"/>
                                  </a:cubicBezTo>
                                  <a:cubicBezTo>
                                    <a:pt x="6294405" y="421712"/>
                                    <a:pt x="6271556" y="397869"/>
                                    <a:pt x="6247714" y="375020"/>
                                  </a:cubicBezTo>
                                  <a:cubicBezTo>
                                    <a:pt x="6232812" y="360118"/>
                                    <a:pt x="6211453" y="381974"/>
                                    <a:pt x="6225361" y="397372"/>
                                  </a:cubicBezTo>
                                  <a:cubicBezTo>
                                    <a:pt x="6247714" y="422208"/>
                                    <a:pt x="6270562" y="445554"/>
                                    <a:pt x="6293908" y="468900"/>
                                  </a:cubicBezTo>
                                  <a:cubicBezTo>
                                    <a:pt x="6297633" y="472626"/>
                                    <a:pt x="6301824" y="474023"/>
                                    <a:pt x="6305790" y="473782"/>
                                  </a:cubicBezTo>
                                  <a:close/>
                                  <a:moveTo>
                                    <a:pt x="620878" y="486294"/>
                                  </a:moveTo>
                                  <a:cubicBezTo>
                                    <a:pt x="631444" y="488810"/>
                                    <a:pt x="642514" y="481262"/>
                                    <a:pt x="642514" y="469689"/>
                                  </a:cubicBezTo>
                                  <a:cubicBezTo>
                                    <a:pt x="642514" y="458116"/>
                                    <a:pt x="631444" y="450568"/>
                                    <a:pt x="620878" y="453084"/>
                                  </a:cubicBezTo>
                                  <a:cubicBezTo>
                                    <a:pt x="617355" y="454090"/>
                                    <a:pt x="613833" y="454593"/>
                                    <a:pt x="610814" y="455600"/>
                                  </a:cubicBezTo>
                                  <a:cubicBezTo>
                                    <a:pt x="604775" y="457110"/>
                                    <a:pt x="599744" y="463148"/>
                                    <a:pt x="600247" y="469689"/>
                                  </a:cubicBezTo>
                                  <a:cubicBezTo>
                                    <a:pt x="600750" y="475727"/>
                                    <a:pt x="604272" y="482268"/>
                                    <a:pt x="610814" y="483778"/>
                                  </a:cubicBezTo>
                                  <a:cubicBezTo>
                                    <a:pt x="614336" y="484784"/>
                                    <a:pt x="617859" y="485287"/>
                                    <a:pt x="620878" y="486294"/>
                                  </a:cubicBezTo>
                                  <a:close/>
                                  <a:moveTo>
                                    <a:pt x="5275417" y="492503"/>
                                  </a:moveTo>
                                  <a:cubicBezTo>
                                    <a:pt x="5285984" y="495019"/>
                                    <a:pt x="5297054" y="487471"/>
                                    <a:pt x="5297054" y="475898"/>
                                  </a:cubicBezTo>
                                  <a:cubicBezTo>
                                    <a:pt x="5297054" y="464325"/>
                                    <a:pt x="5285984" y="456777"/>
                                    <a:pt x="5275417" y="459293"/>
                                  </a:cubicBezTo>
                                  <a:cubicBezTo>
                                    <a:pt x="5271895" y="460299"/>
                                    <a:pt x="5268373" y="460802"/>
                                    <a:pt x="5265353" y="461809"/>
                                  </a:cubicBezTo>
                                  <a:cubicBezTo>
                                    <a:pt x="5259315" y="463319"/>
                                    <a:pt x="5254283" y="469357"/>
                                    <a:pt x="5254787" y="475898"/>
                                  </a:cubicBezTo>
                                  <a:cubicBezTo>
                                    <a:pt x="5255290" y="481936"/>
                                    <a:pt x="5258812" y="488477"/>
                                    <a:pt x="5265353" y="489987"/>
                                  </a:cubicBezTo>
                                  <a:cubicBezTo>
                                    <a:pt x="5268876" y="490993"/>
                                    <a:pt x="5272398" y="491496"/>
                                    <a:pt x="5275417" y="492503"/>
                                  </a:cubicBezTo>
                                  <a:close/>
                                  <a:moveTo>
                                    <a:pt x="1416335" y="493486"/>
                                  </a:moveTo>
                                  <a:lnTo>
                                    <a:pt x="1417276" y="492368"/>
                                  </a:lnTo>
                                  <a:lnTo>
                                    <a:pt x="1417327" y="491997"/>
                                  </a:lnTo>
                                  <a:close/>
                                  <a:moveTo>
                                    <a:pt x="1416333" y="493488"/>
                                  </a:moveTo>
                                  <a:lnTo>
                                    <a:pt x="1416335" y="493486"/>
                                  </a:lnTo>
                                  <a:lnTo>
                                    <a:pt x="1416333" y="493487"/>
                                  </a:lnTo>
                                  <a:close/>
                                  <a:moveTo>
                                    <a:pt x="6070883" y="499695"/>
                                  </a:moveTo>
                                  <a:lnTo>
                                    <a:pt x="6071824" y="498578"/>
                                  </a:lnTo>
                                  <a:lnTo>
                                    <a:pt x="6071875" y="498206"/>
                                  </a:lnTo>
                                  <a:close/>
                                  <a:moveTo>
                                    <a:pt x="6070882" y="499697"/>
                                  </a:moveTo>
                                  <a:lnTo>
                                    <a:pt x="6070883" y="499695"/>
                                  </a:lnTo>
                                  <a:lnTo>
                                    <a:pt x="6070882" y="499696"/>
                                  </a:lnTo>
                                  <a:close/>
                                  <a:moveTo>
                                    <a:pt x="1441172" y="518322"/>
                                  </a:moveTo>
                                  <a:lnTo>
                                    <a:pt x="1442659" y="517330"/>
                                  </a:lnTo>
                                  <a:lnTo>
                                    <a:pt x="1442289" y="517381"/>
                                  </a:lnTo>
                                  <a:close/>
                                  <a:moveTo>
                                    <a:pt x="1441169" y="518324"/>
                                  </a:moveTo>
                                  <a:lnTo>
                                    <a:pt x="1441169" y="518324"/>
                                  </a:lnTo>
                                  <a:lnTo>
                                    <a:pt x="1441172" y="518322"/>
                                  </a:lnTo>
                                  <a:close/>
                                  <a:moveTo>
                                    <a:pt x="1425771" y="521304"/>
                                  </a:moveTo>
                                  <a:cubicBezTo>
                                    <a:pt x="1429745" y="522794"/>
                                    <a:pt x="1436202" y="521801"/>
                                    <a:pt x="1439679" y="519317"/>
                                  </a:cubicBezTo>
                                  <a:lnTo>
                                    <a:pt x="1441169" y="518324"/>
                                  </a:lnTo>
                                  <a:lnTo>
                                    <a:pt x="1428751" y="519317"/>
                                  </a:lnTo>
                                  <a:cubicBezTo>
                                    <a:pt x="1428751" y="519317"/>
                                    <a:pt x="1428254" y="519317"/>
                                    <a:pt x="1428254" y="519317"/>
                                  </a:cubicBezTo>
                                  <a:lnTo>
                                    <a:pt x="1442289" y="517381"/>
                                  </a:lnTo>
                                  <a:lnTo>
                                    <a:pt x="1450607" y="510376"/>
                                  </a:lnTo>
                                  <a:cubicBezTo>
                                    <a:pt x="1451104" y="509383"/>
                                    <a:pt x="1451601" y="508886"/>
                                    <a:pt x="1452097" y="507892"/>
                                  </a:cubicBezTo>
                                  <a:cubicBezTo>
                                    <a:pt x="1452595" y="506402"/>
                                    <a:pt x="1453588" y="504912"/>
                                    <a:pt x="1454084" y="503422"/>
                                  </a:cubicBezTo>
                                  <a:cubicBezTo>
                                    <a:pt x="1455078" y="500938"/>
                                    <a:pt x="1455078" y="498455"/>
                                    <a:pt x="1454581" y="495971"/>
                                  </a:cubicBezTo>
                                  <a:cubicBezTo>
                                    <a:pt x="1454084" y="491997"/>
                                    <a:pt x="1452595" y="488024"/>
                                    <a:pt x="1449614" y="485043"/>
                                  </a:cubicBezTo>
                                  <a:cubicBezTo>
                                    <a:pt x="1447130" y="483056"/>
                                    <a:pt x="1444647" y="481069"/>
                                    <a:pt x="1441169" y="480076"/>
                                  </a:cubicBezTo>
                                  <a:cubicBezTo>
                                    <a:pt x="1437196" y="479082"/>
                                    <a:pt x="1430242" y="480076"/>
                                    <a:pt x="1426765" y="482560"/>
                                  </a:cubicBezTo>
                                  <a:cubicBezTo>
                                    <a:pt x="1425771" y="483056"/>
                                    <a:pt x="1425275" y="483553"/>
                                    <a:pt x="1424281" y="484050"/>
                                  </a:cubicBezTo>
                                  <a:lnTo>
                                    <a:pt x="1417276" y="492368"/>
                                  </a:lnTo>
                                  <a:lnTo>
                                    <a:pt x="1415341" y="506402"/>
                                  </a:lnTo>
                                  <a:cubicBezTo>
                                    <a:pt x="1415341" y="506402"/>
                                    <a:pt x="1415341" y="505906"/>
                                    <a:pt x="1415341" y="505906"/>
                                  </a:cubicBezTo>
                                  <a:lnTo>
                                    <a:pt x="1416333" y="493488"/>
                                  </a:lnTo>
                                  <a:lnTo>
                                    <a:pt x="1415341" y="494978"/>
                                  </a:lnTo>
                                  <a:cubicBezTo>
                                    <a:pt x="1414843" y="496468"/>
                                    <a:pt x="1414347" y="497958"/>
                                    <a:pt x="1413353" y="499448"/>
                                  </a:cubicBezTo>
                                  <a:cubicBezTo>
                                    <a:pt x="1412360" y="501932"/>
                                    <a:pt x="1412360" y="504415"/>
                                    <a:pt x="1412857" y="506402"/>
                                  </a:cubicBezTo>
                                  <a:cubicBezTo>
                                    <a:pt x="1413353" y="510376"/>
                                    <a:pt x="1414843" y="513853"/>
                                    <a:pt x="1417824" y="516833"/>
                                  </a:cubicBezTo>
                                  <a:cubicBezTo>
                                    <a:pt x="1420308" y="518820"/>
                                    <a:pt x="1422791" y="520311"/>
                                    <a:pt x="1425771" y="521304"/>
                                  </a:cubicBezTo>
                                  <a:close/>
                                  <a:moveTo>
                                    <a:pt x="6095721" y="524530"/>
                                  </a:moveTo>
                                  <a:lnTo>
                                    <a:pt x="6097208" y="523539"/>
                                  </a:lnTo>
                                  <a:lnTo>
                                    <a:pt x="6096837" y="523590"/>
                                  </a:lnTo>
                                  <a:close/>
                                  <a:moveTo>
                                    <a:pt x="6095717" y="524533"/>
                                  </a:moveTo>
                                  <a:lnTo>
                                    <a:pt x="6095718" y="524533"/>
                                  </a:lnTo>
                                  <a:lnTo>
                                    <a:pt x="6095721" y="524530"/>
                                  </a:lnTo>
                                  <a:close/>
                                  <a:moveTo>
                                    <a:pt x="6080320" y="527513"/>
                                  </a:moveTo>
                                  <a:cubicBezTo>
                                    <a:pt x="6084294" y="529003"/>
                                    <a:pt x="6090751" y="528010"/>
                                    <a:pt x="6094228" y="525526"/>
                                  </a:cubicBezTo>
                                  <a:lnTo>
                                    <a:pt x="6095717" y="524533"/>
                                  </a:lnTo>
                                  <a:lnTo>
                                    <a:pt x="6083300" y="525526"/>
                                  </a:lnTo>
                                  <a:cubicBezTo>
                                    <a:pt x="6083300" y="525526"/>
                                    <a:pt x="6082803" y="525526"/>
                                    <a:pt x="6082803" y="525526"/>
                                  </a:cubicBezTo>
                                  <a:lnTo>
                                    <a:pt x="6096837" y="523590"/>
                                  </a:lnTo>
                                  <a:lnTo>
                                    <a:pt x="6105156" y="516585"/>
                                  </a:lnTo>
                                  <a:cubicBezTo>
                                    <a:pt x="6105652" y="515592"/>
                                    <a:pt x="6106149" y="515095"/>
                                    <a:pt x="6106646" y="514101"/>
                                  </a:cubicBezTo>
                                  <a:cubicBezTo>
                                    <a:pt x="6107143" y="512611"/>
                                    <a:pt x="6108136" y="511121"/>
                                    <a:pt x="6108633" y="509631"/>
                                  </a:cubicBezTo>
                                  <a:cubicBezTo>
                                    <a:pt x="6109626" y="507147"/>
                                    <a:pt x="6109626" y="504664"/>
                                    <a:pt x="6109129" y="502180"/>
                                  </a:cubicBezTo>
                                  <a:cubicBezTo>
                                    <a:pt x="6108633" y="498206"/>
                                    <a:pt x="6107143" y="494233"/>
                                    <a:pt x="6104162" y="491252"/>
                                  </a:cubicBezTo>
                                  <a:cubicBezTo>
                                    <a:pt x="6101678" y="489265"/>
                                    <a:pt x="6099195" y="487278"/>
                                    <a:pt x="6095718" y="486285"/>
                                  </a:cubicBezTo>
                                  <a:cubicBezTo>
                                    <a:pt x="6091744" y="485291"/>
                                    <a:pt x="6084790" y="486285"/>
                                    <a:pt x="6081313" y="488769"/>
                                  </a:cubicBezTo>
                                  <a:cubicBezTo>
                                    <a:pt x="6080320" y="489265"/>
                                    <a:pt x="6079823" y="489762"/>
                                    <a:pt x="6078830" y="490259"/>
                                  </a:cubicBezTo>
                                  <a:lnTo>
                                    <a:pt x="6071824" y="498578"/>
                                  </a:lnTo>
                                  <a:lnTo>
                                    <a:pt x="6069889" y="512611"/>
                                  </a:lnTo>
                                  <a:cubicBezTo>
                                    <a:pt x="6069889" y="512611"/>
                                    <a:pt x="6069889" y="512115"/>
                                    <a:pt x="6069889" y="512115"/>
                                  </a:cubicBezTo>
                                  <a:lnTo>
                                    <a:pt x="6070882" y="499697"/>
                                  </a:lnTo>
                                  <a:lnTo>
                                    <a:pt x="6069889" y="501187"/>
                                  </a:lnTo>
                                  <a:cubicBezTo>
                                    <a:pt x="6069392" y="502677"/>
                                    <a:pt x="6068895" y="504167"/>
                                    <a:pt x="6067902" y="505657"/>
                                  </a:cubicBezTo>
                                  <a:cubicBezTo>
                                    <a:pt x="6066908" y="508141"/>
                                    <a:pt x="6066908" y="510624"/>
                                    <a:pt x="6067405" y="512611"/>
                                  </a:cubicBezTo>
                                  <a:cubicBezTo>
                                    <a:pt x="6067902" y="516585"/>
                                    <a:pt x="6069392" y="520062"/>
                                    <a:pt x="6072373" y="523042"/>
                                  </a:cubicBezTo>
                                  <a:cubicBezTo>
                                    <a:pt x="6074856" y="525029"/>
                                    <a:pt x="6077339" y="526520"/>
                                    <a:pt x="6080320" y="527513"/>
                                  </a:cubicBezTo>
                                  <a:close/>
                                  <a:moveTo>
                                    <a:pt x="3892190" y="611253"/>
                                  </a:moveTo>
                                  <a:cubicBezTo>
                                    <a:pt x="3893699" y="610750"/>
                                    <a:pt x="3895711" y="610247"/>
                                    <a:pt x="3897221" y="609743"/>
                                  </a:cubicBezTo>
                                  <a:cubicBezTo>
                                    <a:pt x="3903259" y="607731"/>
                                    <a:pt x="3908291" y="602196"/>
                                    <a:pt x="3907788" y="595655"/>
                                  </a:cubicBezTo>
                                  <a:cubicBezTo>
                                    <a:pt x="3907285" y="589113"/>
                                    <a:pt x="3903259" y="583578"/>
                                    <a:pt x="3897221" y="581565"/>
                                  </a:cubicBezTo>
                                  <a:cubicBezTo>
                                    <a:pt x="3895711" y="581062"/>
                                    <a:pt x="3893699" y="580559"/>
                                    <a:pt x="3892190" y="580056"/>
                                  </a:cubicBezTo>
                                  <a:cubicBezTo>
                                    <a:pt x="3882126" y="577037"/>
                                    <a:pt x="3872063" y="585591"/>
                                    <a:pt x="3872063" y="595655"/>
                                  </a:cubicBezTo>
                                  <a:cubicBezTo>
                                    <a:pt x="3871559" y="605718"/>
                                    <a:pt x="3882126" y="614272"/>
                                    <a:pt x="3892190" y="611253"/>
                                  </a:cubicBezTo>
                                  <a:close/>
                                  <a:moveTo>
                                    <a:pt x="1551250" y="618628"/>
                                  </a:moveTo>
                                  <a:cubicBezTo>
                                    <a:pt x="1562320" y="623157"/>
                                    <a:pt x="1574899" y="617119"/>
                                    <a:pt x="1577918" y="605546"/>
                                  </a:cubicBezTo>
                                  <a:lnTo>
                                    <a:pt x="1578391" y="603888"/>
                                  </a:lnTo>
                                  <a:lnTo>
                                    <a:pt x="1578358" y="603973"/>
                                  </a:lnTo>
                                  <a:cubicBezTo>
                                    <a:pt x="1578547" y="603659"/>
                                    <a:pt x="1578925" y="602778"/>
                                    <a:pt x="1578925" y="602023"/>
                                  </a:cubicBezTo>
                                  <a:lnTo>
                                    <a:pt x="1578391" y="603888"/>
                                  </a:lnTo>
                                  <a:lnTo>
                                    <a:pt x="1578925" y="602526"/>
                                  </a:lnTo>
                                  <a:cubicBezTo>
                                    <a:pt x="1579427" y="601520"/>
                                    <a:pt x="1579930" y="600514"/>
                                    <a:pt x="1580434" y="600011"/>
                                  </a:cubicBezTo>
                                  <a:cubicBezTo>
                                    <a:pt x="1582446" y="596488"/>
                                    <a:pt x="1577918" y="602526"/>
                                    <a:pt x="1580434" y="599508"/>
                                  </a:cubicBezTo>
                                  <a:cubicBezTo>
                                    <a:pt x="1581943" y="597998"/>
                                    <a:pt x="1583452" y="595985"/>
                                    <a:pt x="1584962" y="594979"/>
                                  </a:cubicBezTo>
                                  <a:cubicBezTo>
                                    <a:pt x="1580937" y="596991"/>
                                    <a:pt x="1584962" y="595482"/>
                                    <a:pt x="1585465" y="594979"/>
                                  </a:cubicBezTo>
                                  <a:cubicBezTo>
                                    <a:pt x="1586472" y="594476"/>
                                    <a:pt x="1587478" y="593973"/>
                                    <a:pt x="1588988" y="593470"/>
                                  </a:cubicBezTo>
                                  <a:cubicBezTo>
                                    <a:pt x="1596535" y="589947"/>
                                    <a:pt x="1599051" y="579381"/>
                                    <a:pt x="1596031" y="572336"/>
                                  </a:cubicBezTo>
                                  <a:cubicBezTo>
                                    <a:pt x="1593013" y="564789"/>
                                    <a:pt x="1584458" y="560260"/>
                                    <a:pt x="1575905" y="562273"/>
                                  </a:cubicBezTo>
                                  <a:cubicBezTo>
                                    <a:pt x="1561313" y="566298"/>
                                    <a:pt x="1548231" y="576865"/>
                                    <a:pt x="1541690" y="590450"/>
                                  </a:cubicBezTo>
                                  <a:cubicBezTo>
                                    <a:pt x="1536659" y="601017"/>
                                    <a:pt x="1539677" y="613596"/>
                                    <a:pt x="1551250" y="618628"/>
                                  </a:cubicBezTo>
                                  <a:close/>
                                  <a:moveTo>
                                    <a:pt x="6205787" y="624837"/>
                                  </a:moveTo>
                                  <a:cubicBezTo>
                                    <a:pt x="6216857" y="629366"/>
                                    <a:pt x="6229436" y="623328"/>
                                    <a:pt x="6232455" y="611755"/>
                                  </a:cubicBezTo>
                                  <a:lnTo>
                                    <a:pt x="6232928" y="610099"/>
                                  </a:lnTo>
                                  <a:lnTo>
                                    <a:pt x="6232895" y="610182"/>
                                  </a:lnTo>
                                  <a:cubicBezTo>
                                    <a:pt x="6233084" y="609868"/>
                                    <a:pt x="6233462" y="608987"/>
                                    <a:pt x="6233462" y="608232"/>
                                  </a:cubicBezTo>
                                  <a:lnTo>
                                    <a:pt x="6232928" y="610099"/>
                                  </a:lnTo>
                                  <a:lnTo>
                                    <a:pt x="6233462" y="608735"/>
                                  </a:lnTo>
                                  <a:cubicBezTo>
                                    <a:pt x="6233965" y="607729"/>
                                    <a:pt x="6234467" y="606723"/>
                                    <a:pt x="6234971" y="606220"/>
                                  </a:cubicBezTo>
                                  <a:cubicBezTo>
                                    <a:pt x="6236983" y="602697"/>
                                    <a:pt x="6232455" y="608735"/>
                                    <a:pt x="6234971" y="605717"/>
                                  </a:cubicBezTo>
                                  <a:cubicBezTo>
                                    <a:pt x="6236480" y="604207"/>
                                    <a:pt x="6237990" y="602194"/>
                                    <a:pt x="6239499" y="601188"/>
                                  </a:cubicBezTo>
                                  <a:cubicBezTo>
                                    <a:pt x="6235474" y="603200"/>
                                    <a:pt x="6239499" y="601691"/>
                                    <a:pt x="6240003" y="601188"/>
                                  </a:cubicBezTo>
                                  <a:cubicBezTo>
                                    <a:pt x="6241009" y="600685"/>
                                    <a:pt x="6242015" y="600182"/>
                                    <a:pt x="6243525" y="599679"/>
                                  </a:cubicBezTo>
                                  <a:cubicBezTo>
                                    <a:pt x="6251073" y="596156"/>
                                    <a:pt x="6253588" y="585590"/>
                                    <a:pt x="6250569" y="578545"/>
                                  </a:cubicBezTo>
                                  <a:cubicBezTo>
                                    <a:pt x="6247550" y="570998"/>
                                    <a:pt x="6238996" y="566469"/>
                                    <a:pt x="6230442" y="568482"/>
                                  </a:cubicBezTo>
                                  <a:cubicBezTo>
                                    <a:pt x="6215850" y="572507"/>
                                    <a:pt x="6202767" y="583074"/>
                                    <a:pt x="6196227" y="596659"/>
                                  </a:cubicBezTo>
                                  <a:cubicBezTo>
                                    <a:pt x="6191195" y="607226"/>
                                    <a:pt x="6194214" y="619805"/>
                                    <a:pt x="6205787" y="624837"/>
                                  </a:cubicBezTo>
                                  <a:close/>
                                  <a:moveTo>
                                    <a:pt x="2753539" y="735536"/>
                                  </a:moveTo>
                                  <a:cubicBezTo>
                                    <a:pt x="2764609" y="739562"/>
                                    <a:pt x="2777690" y="731008"/>
                                    <a:pt x="2780710" y="719938"/>
                                  </a:cubicBezTo>
                                  <a:cubicBezTo>
                                    <a:pt x="2785238" y="708364"/>
                                    <a:pt x="2777690" y="696288"/>
                                    <a:pt x="2766114" y="692766"/>
                                  </a:cubicBezTo>
                                  <a:cubicBezTo>
                                    <a:pt x="2752532" y="688741"/>
                                    <a:pt x="2740957" y="679180"/>
                                    <a:pt x="2733411" y="665594"/>
                                  </a:cubicBezTo>
                                  <a:cubicBezTo>
                                    <a:pt x="2728883" y="657040"/>
                                    <a:pt x="2717811" y="654021"/>
                                    <a:pt x="2708755" y="657543"/>
                                  </a:cubicBezTo>
                                  <a:cubicBezTo>
                                    <a:pt x="2700705" y="661066"/>
                                    <a:pt x="2693661" y="671632"/>
                                    <a:pt x="2697186" y="680690"/>
                                  </a:cubicBezTo>
                                  <a:cubicBezTo>
                                    <a:pt x="2707750" y="707358"/>
                                    <a:pt x="2726870" y="725473"/>
                                    <a:pt x="2753539" y="735536"/>
                                  </a:cubicBezTo>
                                  <a:close/>
                                  <a:moveTo>
                                    <a:pt x="1101912" y="738866"/>
                                  </a:moveTo>
                                  <a:cubicBezTo>
                                    <a:pt x="1109363" y="738370"/>
                                    <a:pt x="1114330" y="734893"/>
                                    <a:pt x="1118304" y="729429"/>
                                  </a:cubicBezTo>
                                  <a:cubicBezTo>
                                    <a:pt x="1121284" y="724958"/>
                                    <a:pt x="1124762" y="720488"/>
                                    <a:pt x="1124265" y="714527"/>
                                  </a:cubicBezTo>
                                  <a:cubicBezTo>
                                    <a:pt x="1123768" y="710056"/>
                                    <a:pt x="1122774" y="705586"/>
                                    <a:pt x="1119297" y="702605"/>
                                  </a:cubicBezTo>
                                  <a:cubicBezTo>
                                    <a:pt x="1115820" y="699625"/>
                                    <a:pt x="1111846" y="698135"/>
                                    <a:pt x="1107376" y="697638"/>
                                  </a:cubicBezTo>
                                  <a:cubicBezTo>
                                    <a:pt x="1101415" y="697141"/>
                                    <a:pt x="1096945" y="700618"/>
                                    <a:pt x="1092474" y="703599"/>
                                  </a:cubicBezTo>
                                  <a:cubicBezTo>
                                    <a:pt x="1087010" y="707573"/>
                                    <a:pt x="1083037" y="713037"/>
                                    <a:pt x="1083037" y="719991"/>
                                  </a:cubicBezTo>
                                  <a:cubicBezTo>
                                    <a:pt x="1083037" y="724958"/>
                                    <a:pt x="1085024" y="729925"/>
                                    <a:pt x="1088500" y="733402"/>
                                  </a:cubicBezTo>
                                  <a:cubicBezTo>
                                    <a:pt x="1091977" y="736879"/>
                                    <a:pt x="1096945" y="738866"/>
                                    <a:pt x="1101912" y="738866"/>
                                  </a:cubicBezTo>
                                  <a:close/>
                                  <a:moveTo>
                                    <a:pt x="5756460" y="745075"/>
                                  </a:moveTo>
                                  <a:cubicBezTo>
                                    <a:pt x="5763911" y="744579"/>
                                    <a:pt x="5768879" y="741102"/>
                                    <a:pt x="5772852" y="735638"/>
                                  </a:cubicBezTo>
                                  <a:cubicBezTo>
                                    <a:pt x="5775833" y="731167"/>
                                    <a:pt x="5779310" y="726697"/>
                                    <a:pt x="5778813" y="720736"/>
                                  </a:cubicBezTo>
                                  <a:cubicBezTo>
                                    <a:pt x="5778316" y="716265"/>
                                    <a:pt x="5777323" y="711795"/>
                                    <a:pt x="5773845" y="708814"/>
                                  </a:cubicBezTo>
                                  <a:cubicBezTo>
                                    <a:pt x="5770368" y="705834"/>
                                    <a:pt x="5766395" y="704344"/>
                                    <a:pt x="5761924" y="703847"/>
                                  </a:cubicBezTo>
                                  <a:cubicBezTo>
                                    <a:pt x="5755964" y="703350"/>
                                    <a:pt x="5751493" y="706827"/>
                                    <a:pt x="5747023" y="709808"/>
                                  </a:cubicBezTo>
                                  <a:cubicBezTo>
                                    <a:pt x="5741559" y="713782"/>
                                    <a:pt x="5737585" y="719246"/>
                                    <a:pt x="5737585" y="726200"/>
                                  </a:cubicBezTo>
                                  <a:cubicBezTo>
                                    <a:pt x="5737585" y="731167"/>
                                    <a:pt x="5739572" y="736134"/>
                                    <a:pt x="5743048" y="739611"/>
                                  </a:cubicBezTo>
                                  <a:cubicBezTo>
                                    <a:pt x="5746525" y="743088"/>
                                    <a:pt x="5751493" y="745075"/>
                                    <a:pt x="5756460" y="745075"/>
                                  </a:cubicBezTo>
                                  <a:close/>
                                  <a:moveTo>
                                    <a:pt x="2393467" y="814119"/>
                                  </a:moveTo>
                                  <a:cubicBezTo>
                                    <a:pt x="2408915" y="813482"/>
                                    <a:pt x="2424008" y="791972"/>
                                    <a:pt x="2409670" y="776122"/>
                                  </a:cubicBezTo>
                                  <a:cubicBezTo>
                                    <a:pt x="2391052" y="755491"/>
                                    <a:pt x="2375454" y="729829"/>
                                    <a:pt x="2361868" y="705174"/>
                                  </a:cubicBezTo>
                                  <a:cubicBezTo>
                                    <a:pt x="2351805" y="686556"/>
                                    <a:pt x="2318091" y="699639"/>
                                    <a:pt x="2326645" y="720269"/>
                                  </a:cubicBezTo>
                                  <a:cubicBezTo>
                                    <a:pt x="2333187" y="735868"/>
                                    <a:pt x="2339728" y="751466"/>
                                    <a:pt x="2348282" y="766058"/>
                                  </a:cubicBezTo>
                                  <a:cubicBezTo>
                                    <a:pt x="2357339" y="780650"/>
                                    <a:pt x="2368408" y="793733"/>
                                    <a:pt x="2378977" y="806816"/>
                                  </a:cubicBezTo>
                                  <a:cubicBezTo>
                                    <a:pt x="2383128" y="812225"/>
                                    <a:pt x="2388317" y="814332"/>
                                    <a:pt x="2393467" y="814119"/>
                                  </a:cubicBezTo>
                                  <a:close/>
                                  <a:moveTo>
                                    <a:pt x="7047999" y="820328"/>
                                  </a:moveTo>
                                  <a:cubicBezTo>
                                    <a:pt x="7063448" y="819691"/>
                                    <a:pt x="7078544" y="798181"/>
                                    <a:pt x="7064203" y="782331"/>
                                  </a:cubicBezTo>
                                  <a:cubicBezTo>
                                    <a:pt x="7045586" y="761700"/>
                                    <a:pt x="7029987" y="736038"/>
                                    <a:pt x="7016402" y="711383"/>
                                  </a:cubicBezTo>
                                  <a:cubicBezTo>
                                    <a:pt x="7006338" y="692765"/>
                                    <a:pt x="6972625" y="705848"/>
                                    <a:pt x="6981179" y="726478"/>
                                  </a:cubicBezTo>
                                  <a:cubicBezTo>
                                    <a:pt x="6987721" y="742077"/>
                                    <a:pt x="6994262" y="757675"/>
                                    <a:pt x="7002816" y="772267"/>
                                  </a:cubicBezTo>
                                  <a:cubicBezTo>
                                    <a:pt x="7011873" y="786859"/>
                                    <a:pt x="7022943" y="799942"/>
                                    <a:pt x="7033510" y="813025"/>
                                  </a:cubicBezTo>
                                  <a:cubicBezTo>
                                    <a:pt x="7037661" y="818434"/>
                                    <a:pt x="7042850" y="820541"/>
                                    <a:pt x="7047999" y="820328"/>
                                  </a:cubicBezTo>
                                  <a:close/>
                                  <a:moveTo>
                                    <a:pt x="1837776" y="931048"/>
                                  </a:moveTo>
                                  <a:lnTo>
                                    <a:pt x="1837084" y="930509"/>
                                  </a:lnTo>
                                  <a:lnTo>
                                    <a:pt x="1836615" y="930321"/>
                                  </a:lnTo>
                                  <a:lnTo>
                                    <a:pt x="1837113" y="930962"/>
                                  </a:lnTo>
                                  <a:close/>
                                  <a:moveTo>
                                    <a:pt x="1838562" y="931101"/>
                                  </a:moveTo>
                                  <a:cubicBezTo>
                                    <a:pt x="1838059" y="930597"/>
                                    <a:pt x="1837053" y="930597"/>
                                    <a:pt x="1836550" y="930094"/>
                                  </a:cubicBezTo>
                                  <a:lnTo>
                                    <a:pt x="1837084" y="930509"/>
                                  </a:lnTo>
                                  <a:close/>
                                  <a:moveTo>
                                    <a:pt x="6492314" y="937257"/>
                                  </a:moveTo>
                                  <a:lnTo>
                                    <a:pt x="6491621" y="936718"/>
                                  </a:lnTo>
                                  <a:lnTo>
                                    <a:pt x="6491152" y="936530"/>
                                  </a:lnTo>
                                  <a:lnTo>
                                    <a:pt x="6491650" y="937171"/>
                                  </a:lnTo>
                                  <a:close/>
                                  <a:moveTo>
                                    <a:pt x="6493100" y="937310"/>
                                  </a:moveTo>
                                  <a:cubicBezTo>
                                    <a:pt x="6492597" y="936806"/>
                                    <a:pt x="6491591" y="936806"/>
                                    <a:pt x="6491087" y="936303"/>
                                  </a:cubicBezTo>
                                  <a:lnTo>
                                    <a:pt x="6491621" y="936718"/>
                                  </a:lnTo>
                                  <a:close/>
                                  <a:moveTo>
                                    <a:pt x="423869" y="963615"/>
                                  </a:moveTo>
                                  <a:cubicBezTo>
                                    <a:pt x="427905" y="963662"/>
                                    <a:pt x="431971" y="962265"/>
                                    <a:pt x="435324" y="958912"/>
                                  </a:cubicBezTo>
                                  <a:cubicBezTo>
                                    <a:pt x="449233" y="945501"/>
                                    <a:pt x="461154" y="930599"/>
                                    <a:pt x="473075" y="916194"/>
                                  </a:cubicBezTo>
                                  <a:cubicBezTo>
                                    <a:pt x="479532" y="908743"/>
                                    <a:pt x="480526" y="897815"/>
                                    <a:pt x="473075" y="890364"/>
                                  </a:cubicBezTo>
                                  <a:cubicBezTo>
                                    <a:pt x="466618" y="882914"/>
                                    <a:pt x="453703" y="881921"/>
                                    <a:pt x="447246" y="889868"/>
                                  </a:cubicBezTo>
                                  <a:cubicBezTo>
                                    <a:pt x="433834" y="905266"/>
                                    <a:pt x="420423" y="920664"/>
                                    <a:pt x="408501" y="938050"/>
                                  </a:cubicBezTo>
                                  <a:cubicBezTo>
                                    <a:pt x="399933" y="950343"/>
                                    <a:pt x="411761" y="963475"/>
                                    <a:pt x="423869" y="963615"/>
                                  </a:cubicBezTo>
                                  <a:close/>
                                  <a:moveTo>
                                    <a:pt x="5078411" y="969824"/>
                                  </a:moveTo>
                                  <a:cubicBezTo>
                                    <a:pt x="5082447" y="969871"/>
                                    <a:pt x="5086514" y="968474"/>
                                    <a:pt x="5089867" y="965121"/>
                                  </a:cubicBezTo>
                                  <a:cubicBezTo>
                                    <a:pt x="5103775" y="951710"/>
                                    <a:pt x="5115696" y="936808"/>
                                    <a:pt x="5127618" y="922403"/>
                                  </a:cubicBezTo>
                                  <a:cubicBezTo>
                                    <a:pt x="5134075" y="914952"/>
                                    <a:pt x="5135068" y="904024"/>
                                    <a:pt x="5127618" y="896573"/>
                                  </a:cubicBezTo>
                                  <a:cubicBezTo>
                                    <a:pt x="5121160" y="889123"/>
                                    <a:pt x="5108245" y="888130"/>
                                    <a:pt x="5101788" y="896077"/>
                                  </a:cubicBezTo>
                                  <a:cubicBezTo>
                                    <a:pt x="5088376" y="911475"/>
                                    <a:pt x="5074965" y="926873"/>
                                    <a:pt x="5063044" y="944259"/>
                                  </a:cubicBezTo>
                                  <a:cubicBezTo>
                                    <a:pt x="5054475" y="956552"/>
                                    <a:pt x="5066303" y="969684"/>
                                    <a:pt x="5078411" y="969824"/>
                                  </a:cubicBezTo>
                                  <a:close/>
                                  <a:moveTo>
                                    <a:pt x="1831015" y="971354"/>
                                  </a:moveTo>
                                  <a:cubicBezTo>
                                    <a:pt x="1835041" y="970851"/>
                                    <a:pt x="1839066" y="969845"/>
                                    <a:pt x="1842085" y="967329"/>
                                  </a:cubicBezTo>
                                  <a:cubicBezTo>
                                    <a:pt x="1846110" y="964310"/>
                                    <a:pt x="1850136" y="960788"/>
                                    <a:pt x="1851644" y="955253"/>
                                  </a:cubicBezTo>
                                  <a:cubicBezTo>
                                    <a:pt x="1852651" y="950724"/>
                                    <a:pt x="1852651" y="946196"/>
                                    <a:pt x="1850639" y="941667"/>
                                  </a:cubicBezTo>
                                  <a:cubicBezTo>
                                    <a:pt x="1849129" y="937642"/>
                                    <a:pt x="1846110" y="934119"/>
                                    <a:pt x="1842085" y="931604"/>
                                  </a:cubicBezTo>
                                  <a:lnTo>
                                    <a:pt x="1837776" y="931048"/>
                                  </a:lnTo>
                                  <a:lnTo>
                                    <a:pt x="1841079" y="933616"/>
                                  </a:lnTo>
                                  <a:cubicBezTo>
                                    <a:pt x="1840576" y="933113"/>
                                    <a:pt x="1840072" y="932610"/>
                                    <a:pt x="1839568" y="932610"/>
                                  </a:cubicBezTo>
                                  <a:lnTo>
                                    <a:pt x="1841551" y="935159"/>
                                  </a:lnTo>
                                  <a:lnTo>
                                    <a:pt x="1841079" y="934119"/>
                                  </a:lnTo>
                                  <a:cubicBezTo>
                                    <a:pt x="1841581" y="935126"/>
                                    <a:pt x="1842588" y="936132"/>
                                    <a:pt x="1843091" y="937139"/>
                                  </a:cubicBezTo>
                                  <a:lnTo>
                                    <a:pt x="1841551" y="935159"/>
                                  </a:lnTo>
                                  <a:lnTo>
                                    <a:pt x="1843594" y="939654"/>
                                  </a:lnTo>
                                  <a:cubicBezTo>
                                    <a:pt x="1843594" y="939151"/>
                                    <a:pt x="1843091" y="938648"/>
                                    <a:pt x="1843091" y="938648"/>
                                  </a:cubicBezTo>
                                  <a:lnTo>
                                    <a:pt x="1837113" y="930962"/>
                                  </a:lnTo>
                                  <a:lnTo>
                                    <a:pt x="1826487" y="929591"/>
                                  </a:lnTo>
                                  <a:cubicBezTo>
                                    <a:pt x="1826487" y="929591"/>
                                    <a:pt x="1825984" y="929591"/>
                                    <a:pt x="1825984" y="929591"/>
                                  </a:cubicBezTo>
                                  <a:lnTo>
                                    <a:pt x="1830513" y="929179"/>
                                  </a:lnTo>
                                  <a:lnTo>
                                    <a:pt x="1829507" y="929087"/>
                                  </a:lnTo>
                                  <a:cubicBezTo>
                                    <a:pt x="1830513" y="929087"/>
                                    <a:pt x="1831015" y="929087"/>
                                    <a:pt x="1831519" y="929087"/>
                                  </a:cubicBezTo>
                                  <a:lnTo>
                                    <a:pt x="1830513" y="929179"/>
                                  </a:lnTo>
                                  <a:lnTo>
                                    <a:pt x="1834714" y="929561"/>
                                  </a:lnTo>
                                  <a:lnTo>
                                    <a:pt x="1833530" y="929087"/>
                                  </a:lnTo>
                                  <a:cubicBezTo>
                                    <a:pt x="1834033" y="929591"/>
                                    <a:pt x="1834537" y="929591"/>
                                    <a:pt x="1835041" y="929591"/>
                                  </a:cubicBezTo>
                                  <a:lnTo>
                                    <a:pt x="1834714" y="929561"/>
                                  </a:lnTo>
                                  <a:lnTo>
                                    <a:pt x="1836615" y="930321"/>
                                  </a:lnTo>
                                  <a:lnTo>
                                    <a:pt x="1832524" y="925062"/>
                                  </a:lnTo>
                                  <a:cubicBezTo>
                                    <a:pt x="1827493" y="922043"/>
                                    <a:pt x="1820449" y="921037"/>
                                    <a:pt x="1814914" y="922546"/>
                                  </a:cubicBezTo>
                                  <a:cubicBezTo>
                                    <a:pt x="1803341" y="926069"/>
                                    <a:pt x="1795290" y="938145"/>
                                    <a:pt x="1798812" y="950724"/>
                                  </a:cubicBezTo>
                                  <a:cubicBezTo>
                                    <a:pt x="1801831" y="960788"/>
                                    <a:pt x="1808876" y="967832"/>
                                    <a:pt x="1818939" y="970851"/>
                                  </a:cubicBezTo>
                                  <a:cubicBezTo>
                                    <a:pt x="1822965" y="972361"/>
                                    <a:pt x="1826487" y="971858"/>
                                    <a:pt x="1831015" y="971354"/>
                                  </a:cubicBezTo>
                                  <a:close/>
                                  <a:moveTo>
                                    <a:pt x="6485552" y="977563"/>
                                  </a:moveTo>
                                  <a:cubicBezTo>
                                    <a:pt x="6489578" y="977060"/>
                                    <a:pt x="6493603" y="976054"/>
                                    <a:pt x="6496622" y="973538"/>
                                  </a:cubicBezTo>
                                  <a:cubicBezTo>
                                    <a:pt x="6500648" y="970519"/>
                                    <a:pt x="6504673" y="966997"/>
                                    <a:pt x="6506183" y="961462"/>
                                  </a:cubicBezTo>
                                  <a:cubicBezTo>
                                    <a:pt x="6507189" y="956933"/>
                                    <a:pt x="6507189" y="952405"/>
                                    <a:pt x="6505176" y="947876"/>
                                  </a:cubicBezTo>
                                  <a:cubicBezTo>
                                    <a:pt x="6503667" y="943851"/>
                                    <a:pt x="6500648" y="940328"/>
                                    <a:pt x="6496622" y="937813"/>
                                  </a:cubicBezTo>
                                  <a:lnTo>
                                    <a:pt x="6492314" y="937257"/>
                                  </a:lnTo>
                                  <a:lnTo>
                                    <a:pt x="6495616" y="939825"/>
                                  </a:lnTo>
                                  <a:cubicBezTo>
                                    <a:pt x="6495113" y="939322"/>
                                    <a:pt x="6494609" y="938819"/>
                                    <a:pt x="6494106" y="938819"/>
                                  </a:cubicBezTo>
                                  <a:lnTo>
                                    <a:pt x="6496089" y="941368"/>
                                  </a:lnTo>
                                  <a:lnTo>
                                    <a:pt x="6495616" y="940328"/>
                                  </a:lnTo>
                                  <a:cubicBezTo>
                                    <a:pt x="6496119" y="941335"/>
                                    <a:pt x="6497126" y="942341"/>
                                    <a:pt x="6497629" y="943348"/>
                                  </a:cubicBezTo>
                                  <a:lnTo>
                                    <a:pt x="6496089" y="941368"/>
                                  </a:lnTo>
                                  <a:lnTo>
                                    <a:pt x="6498132" y="945863"/>
                                  </a:lnTo>
                                  <a:cubicBezTo>
                                    <a:pt x="6498132" y="945360"/>
                                    <a:pt x="6497629" y="944857"/>
                                    <a:pt x="6497629" y="944857"/>
                                  </a:cubicBezTo>
                                  <a:lnTo>
                                    <a:pt x="6491650" y="937171"/>
                                  </a:lnTo>
                                  <a:lnTo>
                                    <a:pt x="6481024" y="935800"/>
                                  </a:lnTo>
                                  <a:cubicBezTo>
                                    <a:pt x="6481024" y="935800"/>
                                    <a:pt x="6480521" y="935800"/>
                                    <a:pt x="6480521" y="935800"/>
                                  </a:cubicBezTo>
                                  <a:lnTo>
                                    <a:pt x="6485049" y="935388"/>
                                  </a:lnTo>
                                  <a:lnTo>
                                    <a:pt x="6484043" y="935296"/>
                                  </a:lnTo>
                                  <a:cubicBezTo>
                                    <a:pt x="6485049" y="935296"/>
                                    <a:pt x="6485552" y="935296"/>
                                    <a:pt x="6486056" y="935296"/>
                                  </a:cubicBezTo>
                                  <a:lnTo>
                                    <a:pt x="6485049" y="935388"/>
                                  </a:lnTo>
                                  <a:lnTo>
                                    <a:pt x="6489252" y="935770"/>
                                  </a:lnTo>
                                  <a:lnTo>
                                    <a:pt x="6488068" y="935296"/>
                                  </a:lnTo>
                                  <a:cubicBezTo>
                                    <a:pt x="6488571" y="935800"/>
                                    <a:pt x="6489075" y="935800"/>
                                    <a:pt x="6489578" y="935800"/>
                                  </a:cubicBezTo>
                                  <a:lnTo>
                                    <a:pt x="6489252" y="935770"/>
                                  </a:lnTo>
                                  <a:lnTo>
                                    <a:pt x="6491152" y="936530"/>
                                  </a:lnTo>
                                  <a:lnTo>
                                    <a:pt x="6487062" y="931271"/>
                                  </a:lnTo>
                                  <a:cubicBezTo>
                                    <a:pt x="6482030" y="928252"/>
                                    <a:pt x="6474986" y="927246"/>
                                    <a:pt x="6469450" y="928755"/>
                                  </a:cubicBezTo>
                                  <a:cubicBezTo>
                                    <a:pt x="6457878" y="932278"/>
                                    <a:pt x="6449827" y="944354"/>
                                    <a:pt x="6453349" y="956933"/>
                                  </a:cubicBezTo>
                                  <a:cubicBezTo>
                                    <a:pt x="6456368" y="966997"/>
                                    <a:pt x="6463412" y="974041"/>
                                    <a:pt x="6473476" y="977060"/>
                                  </a:cubicBezTo>
                                  <a:cubicBezTo>
                                    <a:pt x="6477502" y="978570"/>
                                    <a:pt x="6481024" y="978067"/>
                                    <a:pt x="6485552" y="977563"/>
                                  </a:cubicBezTo>
                                  <a:close/>
                                  <a:moveTo>
                                    <a:pt x="2615162" y="1028950"/>
                                  </a:moveTo>
                                  <a:cubicBezTo>
                                    <a:pt x="2618308" y="1029139"/>
                                    <a:pt x="2621453" y="1028133"/>
                                    <a:pt x="2624220" y="1025365"/>
                                  </a:cubicBezTo>
                                  <a:cubicBezTo>
                                    <a:pt x="2629253" y="1020333"/>
                                    <a:pt x="2628745" y="1012786"/>
                                    <a:pt x="2624220" y="1007251"/>
                                  </a:cubicBezTo>
                                  <a:cubicBezTo>
                                    <a:pt x="2618181" y="1000709"/>
                                    <a:pt x="2615664" y="993162"/>
                                    <a:pt x="2614154" y="984608"/>
                                  </a:cubicBezTo>
                                  <a:cubicBezTo>
                                    <a:pt x="2612647" y="976054"/>
                                    <a:pt x="2602079" y="971525"/>
                                    <a:pt x="2594532" y="973538"/>
                                  </a:cubicBezTo>
                                  <a:cubicBezTo>
                                    <a:pt x="2587490" y="975550"/>
                                    <a:pt x="2581453" y="985111"/>
                                    <a:pt x="2583968" y="993162"/>
                                  </a:cubicBezTo>
                                  <a:cubicBezTo>
                                    <a:pt x="2588496" y="1005741"/>
                                    <a:pt x="2595541" y="1017314"/>
                                    <a:pt x="2606104" y="1025365"/>
                                  </a:cubicBezTo>
                                  <a:cubicBezTo>
                                    <a:pt x="2608872" y="1027378"/>
                                    <a:pt x="2612018" y="1028762"/>
                                    <a:pt x="2615162" y="1028950"/>
                                  </a:cubicBezTo>
                                  <a:close/>
                                  <a:moveTo>
                                    <a:pt x="335541" y="1068315"/>
                                  </a:moveTo>
                                  <a:cubicBezTo>
                                    <a:pt x="346041" y="1064869"/>
                                    <a:pt x="350884" y="1048570"/>
                                    <a:pt x="338963" y="1040374"/>
                                  </a:cubicBezTo>
                                  <a:cubicBezTo>
                                    <a:pt x="329526" y="1033420"/>
                                    <a:pt x="326048" y="1021995"/>
                                    <a:pt x="327042" y="1011067"/>
                                  </a:cubicBezTo>
                                  <a:cubicBezTo>
                                    <a:pt x="329526" y="988218"/>
                                    <a:pt x="291775" y="987722"/>
                                    <a:pt x="291775" y="1010571"/>
                                  </a:cubicBezTo>
                                  <a:cubicBezTo>
                                    <a:pt x="291775" y="1033420"/>
                                    <a:pt x="303696" y="1054779"/>
                                    <a:pt x="323565" y="1066700"/>
                                  </a:cubicBezTo>
                                  <a:cubicBezTo>
                                    <a:pt x="327911" y="1069184"/>
                                    <a:pt x="332040" y="1069463"/>
                                    <a:pt x="335541" y="1068315"/>
                                  </a:cubicBezTo>
                                  <a:close/>
                                  <a:moveTo>
                                    <a:pt x="4990080" y="1074524"/>
                                  </a:moveTo>
                                  <a:cubicBezTo>
                                    <a:pt x="5000581" y="1071078"/>
                                    <a:pt x="5005424" y="1054779"/>
                                    <a:pt x="4993503" y="1046583"/>
                                  </a:cubicBezTo>
                                  <a:cubicBezTo>
                                    <a:pt x="4984065" y="1039629"/>
                                    <a:pt x="4980588" y="1028204"/>
                                    <a:pt x="4981582" y="1017276"/>
                                  </a:cubicBezTo>
                                  <a:cubicBezTo>
                                    <a:pt x="4984065" y="994427"/>
                                    <a:pt x="4946315" y="993931"/>
                                    <a:pt x="4946315" y="1016780"/>
                                  </a:cubicBezTo>
                                  <a:cubicBezTo>
                                    <a:pt x="4946315" y="1039629"/>
                                    <a:pt x="4958236" y="1060988"/>
                                    <a:pt x="4978105" y="1072909"/>
                                  </a:cubicBezTo>
                                  <a:cubicBezTo>
                                    <a:pt x="4982451" y="1075393"/>
                                    <a:pt x="4986580" y="1075672"/>
                                    <a:pt x="4990080" y="1074524"/>
                                  </a:cubicBezTo>
                                  <a:close/>
                                  <a:moveTo>
                                    <a:pt x="837565" y="1090891"/>
                                  </a:moveTo>
                                  <a:cubicBezTo>
                                    <a:pt x="846110" y="1088213"/>
                                    <a:pt x="849835" y="1075268"/>
                                    <a:pt x="840149" y="1068189"/>
                                  </a:cubicBezTo>
                                  <a:cubicBezTo>
                                    <a:pt x="811340" y="1046830"/>
                                    <a:pt x="786007" y="1025471"/>
                                    <a:pt x="753719" y="1008583"/>
                                  </a:cubicBezTo>
                                  <a:cubicBezTo>
                                    <a:pt x="732858" y="997655"/>
                                    <a:pt x="716962" y="1025968"/>
                                    <a:pt x="735837" y="1039380"/>
                                  </a:cubicBezTo>
                                  <a:cubicBezTo>
                                    <a:pt x="765144" y="1060738"/>
                                    <a:pt x="795444" y="1073653"/>
                                    <a:pt x="827731" y="1089548"/>
                                  </a:cubicBezTo>
                                  <a:cubicBezTo>
                                    <a:pt x="831333" y="1091535"/>
                                    <a:pt x="834716" y="1091783"/>
                                    <a:pt x="837565" y="1090891"/>
                                  </a:cubicBezTo>
                                  <a:close/>
                                  <a:moveTo>
                                    <a:pt x="2273025" y="1094521"/>
                                  </a:moveTo>
                                  <a:cubicBezTo>
                                    <a:pt x="2277902" y="1094914"/>
                                    <a:pt x="2282996" y="1093248"/>
                                    <a:pt x="2287399" y="1088593"/>
                                  </a:cubicBezTo>
                                  <a:cubicBezTo>
                                    <a:pt x="2312558" y="1062931"/>
                                    <a:pt x="2338220" y="1037270"/>
                                    <a:pt x="2362876" y="1011105"/>
                                  </a:cubicBezTo>
                                  <a:cubicBezTo>
                                    <a:pt x="2377971" y="995003"/>
                                    <a:pt x="2355328" y="972360"/>
                                    <a:pt x="2338723" y="986952"/>
                                  </a:cubicBezTo>
                                  <a:cubicBezTo>
                                    <a:pt x="2312054" y="1011105"/>
                                    <a:pt x="2285890" y="1035760"/>
                                    <a:pt x="2259725" y="1060416"/>
                                  </a:cubicBezTo>
                                  <a:cubicBezTo>
                                    <a:pt x="2245760" y="1073624"/>
                                    <a:pt x="2258400" y="1093342"/>
                                    <a:pt x="2273025" y="1094521"/>
                                  </a:cubicBezTo>
                                  <a:close/>
                                  <a:moveTo>
                                    <a:pt x="5492106" y="1097100"/>
                                  </a:moveTo>
                                  <a:cubicBezTo>
                                    <a:pt x="5500651" y="1094422"/>
                                    <a:pt x="5504377" y="1081477"/>
                                    <a:pt x="5494690" y="1074398"/>
                                  </a:cubicBezTo>
                                  <a:cubicBezTo>
                                    <a:pt x="5465881" y="1053039"/>
                                    <a:pt x="5440549" y="1031680"/>
                                    <a:pt x="5408262" y="1014792"/>
                                  </a:cubicBezTo>
                                  <a:cubicBezTo>
                                    <a:pt x="5387400" y="1003864"/>
                                    <a:pt x="5371505" y="1032177"/>
                                    <a:pt x="5390380" y="1045589"/>
                                  </a:cubicBezTo>
                                  <a:cubicBezTo>
                                    <a:pt x="5419687" y="1066947"/>
                                    <a:pt x="5449986" y="1079862"/>
                                    <a:pt x="5482273" y="1095757"/>
                                  </a:cubicBezTo>
                                  <a:cubicBezTo>
                                    <a:pt x="5485874" y="1097744"/>
                                    <a:pt x="5489258" y="1097992"/>
                                    <a:pt x="5492106" y="1097100"/>
                                  </a:cubicBezTo>
                                  <a:close/>
                                  <a:moveTo>
                                    <a:pt x="6927561" y="1100730"/>
                                  </a:moveTo>
                                  <a:cubicBezTo>
                                    <a:pt x="6932435" y="1101123"/>
                                    <a:pt x="6937530" y="1099457"/>
                                    <a:pt x="6941933" y="1094802"/>
                                  </a:cubicBezTo>
                                  <a:cubicBezTo>
                                    <a:pt x="6967092" y="1069140"/>
                                    <a:pt x="6992753" y="1043479"/>
                                    <a:pt x="7017409" y="1017314"/>
                                  </a:cubicBezTo>
                                  <a:cubicBezTo>
                                    <a:pt x="7032504" y="1001212"/>
                                    <a:pt x="7009862" y="978569"/>
                                    <a:pt x="6993257" y="993161"/>
                                  </a:cubicBezTo>
                                  <a:cubicBezTo>
                                    <a:pt x="6966588" y="1017314"/>
                                    <a:pt x="6940423" y="1041969"/>
                                    <a:pt x="6914258" y="1066625"/>
                                  </a:cubicBezTo>
                                  <a:cubicBezTo>
                                    <a:pt x="6900295" y="1079833"/>
                                    <a:pt x="6912937" y="1099551"/>
                                    <a:pt x="6927561" y="1100730"/>
                                  </a:cubicBezTo>
                                  <a:close/>
                                  <a:moveTo>
                                    <a:pt x="1044798" y="1107430"/>
                                  </a:moveTo>
                                  <a:cubicBezTo>
                                    <a:pt x="1051753" y="1106437"/>
                                    <a:pt x="1059203" y="1099980"/>
                                    <a:pt x="1058706" y="1092032"/>
                                  </a:cubicBezTo>
                                  <a:cubicBezTo>
                                    <a:pt x="1057713" y="1081105"/>
                                    <a:pt x="1056223" y="1070673"/>
                                    <a:pt x="1055230" y="1059746"/>
                                  </a:cubicBezTo>
                                  <a:cubicBezTo>
                                    <a:pt x="1054236" y="1049315"/>
                                    <a:pt x="1046289" y="1040374"/>
                                    <a:pt x="1034863" y="1042361"/>
                                  </a:cubicBezTo>
                                  <a:cubicBezTo>
                                    <a:pt x="1023439" y="1043354"/>
                                    <a:pt x="1016982" y="1053785"/>
                                    <a:pt x="1019465" y="1064216"/>
                                  </a:cubicBezTo>
                                  <a:cubicBezTo>
                                    <a:pt x="1021949" y="1074647"/>
                                    <a:pt x="1024433" y="1085575"/>
                                    <a:pt x="1027413" y="1096006"/>
                                  </a:cubicBezTo>
                                  <a:cubicBezTo>
                                    <a:pt x="1029400" y="1103457"/>
                                    <a:pt x="1037348" y="1108424"/>
                                    <a:pt x="1044798" y="1107430"/>
                                  </a:cubicBezTo>
                                  <a:close/>
                                  <a:moveTo>
                                    <a:pt x="5699338" y="1113639"/>
                                  </a:moveTo>
                                  <a:cubicBezTo>
                                    <a:pt x="5706293" y="1112646"/>
                                    <a:pt x="5713743" y="1106189"/>
                                    <a:pt x="5713246" y="1098241"/>
                                  </a:cubicBezTo>
                                  <a:cubicBezTo>
                                    <a:pt x="5712253" y="1087314"/>
                                    <a:pt x="5710763" y="1076882"/>
                                    <a:pt x="5709770" y="1065955"/>
                                  </a:cubicBezTo>
                                  <a:cubicBezTo>
                                    <a:pt x="5708776" y="1055524"/>
                                    <a:pt x="5700829" y="1046583"/>
                                    <a:pt x="5689403" y="1048570"/>
                                  </a:cubicBezTo>
                                  <a:cubicBezTo>
                                    <a:pt x="5677979" y="1049563"/>
                                    <a:pt x="5671522" y="1059994"/>
                                    <a:pt x="5674005" y="1070425"/>
                                  </a:cubicBezTo>
                                  <a:cubicBezTo>
                                    <a:pt x="5676489" y="1080856"/>
                                    <a:pt x="5678973" y="1091784"/>
                                    <a:pt x="5681953" y="1102215"/>
                                  </a:cubicBezTo>
                                  <a:cubicBezTo>
                                    <a:pt x="5683940" y="1109666"/>
                                    <a:pt x="5691887" y="1114633"/>
                                    <a:pt x="5699338" y="1113639"/>
                                  </a:cubicBezTo>
                                  <a:close/>
                                  <a:moveTo>
                                    <a:pt x="606692" y="1138228"/>
                                  </a:moveTo>
                                  <a:cubicBezTo>
                                    <a:pt x="609175" y="1138228"/>
                                    <a:pt x="611658" y="1137234"/>
                                    <a:pt x="614142" y="1136241"/>
                                  </a:cubicBezTo>
                                  <a:cubicBezTo>
                                    <a:pt x="617123" y="1134751"/>
                                    <a:pt x="620103" y="1130777"/>
                                    <a:pt x="621096" y="1127300"/>
                                  </a:cubicBezTo>
                                  <a:cubicBezTo>
                                    <a:pt x="621593" y="1123823"/>
                                    <a:pt x="622089" y="1120346"/>
                                    <a:pt x="623083" y="1116869"/>
                                  </a:cubicBezTo>
                                  <a:cubicBezTo>
                                    <a:pt x="624076" y="1110908"/>
                                    <a:pt x="623580" y="1104947"/>
                                    <a:pt x="618612" y="1100973"/>
                                  </a:cubicBezTo>
                                  <a:cubicBezTo>
                                    <a:pt x="615135" y="1097993"/>
                                    <a:pt x="611162" y="1096007"/>
                                    <a:pt x="606692" y="1096007"/>
                                  </a:cubicBezTo>
                                  <a:cubicBezTo>
                                    <a:pt x="602221" y="1096007"/>
                                    <a:pt x="598247" y="1097993"/>
                                    <a:pt x="594770" y="1100973"/>
                                  </a:cubicBezTo>
                                  <a:cubicBezTo>
                                    <a:pt x="590300" y="1105941"/>
                                    <a:pt x="589306" y="1111405"/>
                                    <a:pt x="590300" y="1117365"/>
                                  </a:cubicBezTo>
                                  <a:cubicBezTo>
                                    <a:pt x="590796" y="1120842"/>
                                    <a:pt x="591293" y="1124319"/>
                                    <a:pt x="592287" y="1127797"/>
                                  </a:cubicBezTo>
                                  <a:cubicBezTo>
                                    <a:pt x="592783" y="1130777"/>
                                    <a:pt x="595267" y="1133757"/>
                                    <a:pt x="597751" y="1135247"/>
                                  </a:cubicBezTo>
                                  <a:cubicBezTo>
                                    <a:pt x="600234" y="1137234"/>
                                    <a:pt x="603214" y="1138724"/>
                                    <a:pt x="606692" y="1138228"/>
                                  </a:cubicBezTo>
                                  <a:close/>
                                  <a:moveTo>
                                    <a:pt x="5261234" y="1144437"/>
                                  </a:moveTo>
                                  <a:cubicBezTo>
                                    <a:pt x="5263717" y="1144437"/>
                                    <a:pt x="5266200" y="1143443"/>
                                    <a:pt x="5268684" y="1142450"/>
                                  </a:cubicBezTo>
                                  <a:cubicBezTo>
                                    <a:pt x="5271665" y="1140960"/>
                                    <a:pt x="5274645" y="1136986"/>
                                    <a:pt x="5275638" y="1133509"/>
                                  </a:cubicBezTo>
                                  <a:cubicBezTo>
                                    <a:pt x="5276135" y="1130032"/>
                                    <a:pt x="5276632" y="1126555"/>
                                    <a:pt x="5277625" y="1123078"/>
                                  </a:cubicBezTo>
                                  <a:cubicBezTo>
                                    <a:pt x="5278618" y="1117117"/>
                                    <a:pt x="5278122" y="1111156"/>
                                    <a:pt x="5273154" y="1107182"/>
                                  </a:cubicBezTo>
                                  <a:cubicBezTo>
                                    <a:pt x="5269677" y="1104202"/>
                                    <a:pt x="5265704" y="1102216"/>
                                    <a:pt x="5261234" y="1102216"/>
                                  </a:cubicBezTo>
                                  <a:cubicBezTo>
                                    <a:pt x="5256763" y="1102216"/>
                                    <a:pt x="5252789" y="1104202"/>
                                    <a:pt x="5249312" y="1107182"/>
                                  </a:cubicBezTo>
                                  <a:cubicBezTo>
                                    <a:pt x="5244842" y="1112150"/>
                                    <a:pt x="5243848" y="1117614"/>
                                    <a:pt x="5244842" y="1123574"/>
                                  </a:cubicBezTo>
                                  <a:cubicBezTo>
                                    <a:pt x="5245338" y="1127051"/>
                                    <a:pt x="5245835" y="1130528"/>
                                    <a:pt x="5246829" y="1134006"/>
                                  </a:cubicBezTo>
                                  <a:cubicBezTo>
                                    <a:pt x="5247325" y="1136986"/>
                                    <a:pt x="5249809" y="1139966"/>
                                    <a:pt x="5252293" y="1141456"/>
                                  </a:cubicBezTo>
                                  <a:cubicBezTo>
                                    <a:pt x="5254776" y="1143443"/>
                                    <a:pt x="5257756" y="1144933"/>
                                    <a:pt x="5261234" y="1144437"/>
                                  </a:cubicBezTo>
                                  <a:close/>
                                  <a:moveTo>
                                    <a:pt x="1965365" y="1245081"/>
                                  </a:moveTo>
                                  <a:cubicBezTo>
                                    <a:pt x="1972913" y="1244075"/>
                                    <a:pt x="1980964" y="1237030"/>
                                    <a:pt x="1979957" y="1228476"/>
                                  </a:cubicBezTo>
                                  <a:cubicBezTo>
                                    <a:pt x="1978951" y="1218413"/>
                                    <a:pt x="1980461" y="1210865"/>
                                    <a:pt x="1987504" y="1204324"/>
                                  </a:cubicBezTo>
                                  <a:cubicBezTo>
                                    <a:pt x="1995053" y="1196776"/>
                                    <a:pt x="1995053" y="1183694"/>
                                    <a:pt x="1987504" y="1176146"/>
                                  </a:cubicBezTo>
                                  <a:cubicBezTo>
                                    <a:pt x="1980964" y="1169101"/>
                                    <a:pt x="1966875" y="1167592"/>
                                    <a:pt x="1959830" y="1176146"/>
                                  </a:cubicBezTo>
                                  <a:cubicBezTo>
                                    <a:pt x="1946747" y="1192247"/>
                                    <a:pt x="1940207" y="1212878"/>
                                    <a:pt x="1946747" y="1233005"/>
                                  </a:cubicBezTo>
                                  <a:cubicBezTo>
                                    <a:pt x="1949264" y="1241056"/>
                                    <a:pt x="1956811" y="1246591"/>
                                    <a:pt x="1965365" y="1245081"/>
                                  </a:cubicBezTo>
                                  <a:close/>
                                  <a:moveTo>
                                    <a:pt x="6619900" y="1251290"/>
                                  </a:moveTo>
                                  <a:cubicBezTo>
                                    <a:pt x="6627447" y="1250284"/>
                                    <a:pt x="6635498" y="1243239"/>
                                    <a:pt x="6634492" y="1234685"/>
                                  </a:cubicBezTo>
                                  <a:cubicBezTo>
                                    <a:pt x="6633485" y="1224622"/>
                                    <a:pt x="6634995" y="1217074"/>
                                    <a:pt x="6642039" y="1210533"/>
                                  </a:cubicBezTo>
                                  <a:cubicBezTo>
                                    <a:pt x="6649587" y="1202985"/>
                                    <a:pt x="6649587" y="1189903"/>
                                    <a:pt x="6642039" y="1182355"/>
                                  </a:cubicBezTo>
                                  <a:cubicBezTo>
                                    <a:pt x="6635498" y="1175310"/>
                                    <a:pt x="6621409" y="1173801"/>
                                    <a:pt x="6614365" y="1182355"/>
                                  </a:cubicBezTo>
                                  <a:cubicBezTo>
                                    <a:pt x="6601282" y="1198456"/>
                                    <a:pt x="6594741" y="1219087"/>
                                    <a:pt x="6601282" y="1239214"/>
                                  </a:cubicBezTo>
                                  <a:cubicBezTo>
                                    <a:pt x="6603798" y="1247265"/>
                                    <a:pt x="6611346" y="1252800"/>
                                    <a:pt x="6619900" y="1251290"/>
                                  </a:cubicBezTo>
                                  <a:close/>
                                  <a:moveTo>
                                    <a:pt x="1643145" y="1256466"/>
                                  </a:moveTo>
                                  <a:cubicBezTo>
                                    <a:pt x="1655536" y="1256529"/>
                                    <a:pt x="1667990" y="1249107"/>
                                    <a:pt x="1666983" y="1234012"/>
                                  </a:cubicBezTo>
                                  <a:cubicBezTo>
                                    <a:pt x="1665474" y="1212878"/>
                                    <a:pt x="1675537" y="1188726"/>
                                    <a:pt x="1689123" y="1173127"/>
                                  </a:cubicBezTo>
                                  <a:cubicBezTo>
                                    <a:pt x="1706735" y="1153000"/>
                                    <a:pt x="1679059" y="1124822"/>
                                    <a:pt x="1659436" y="1143440"/>
                                  </a:cubicBezTo>
                                  <a:cubicBezTo>
                                    <a:pt x="1647360" y="1155013"/>
                                    <a:pt x="1637296" y="1168598"/>
                                    <a:pt x="1630251" y="1183694"/>
                                  </a:cubicBezTo>
                                  <a:cubicBezTo>
                                    <a:pt x="1622703" y="1199795"/>
                                    <a:pt x="1621698" y="1216400"/>
                                    <a:pt x="1619685" y="1234012"/>
                                  </a:cubicBezTo>
                                  <a:cubicBezTo>
                                    <a:pt x="1618427" y="1248855"/>
                                    <a:pt x="1630755" y="1256403"/>
                                    <a:pt x="1643145" y="1256466"/>
                                  </a:cubicBezTo>
                                  <a:close/>
                                  <a:moveTo>
                                    <a:pt x="432709" y="1262522"/>
                                  </a:moveTo>
                                  <a:cubicBezTo>
                                    <a:pt x="436286" y="1263400"/>
                                    <a:pt x="440291" y="1262779"/>
                                    <a:pt x="444265" y="1259923"/>
                                  </a:cubicBezTo>
                                  <a:cubicBezTo>
                                    <a:pt x="461154" y="1248001"/>
                                    <a:pt x="477048" y="1235086"/>
                                    <a:pt x="493440" y="1222668"/>
                                  </a:cubicBezTo>
                                  <a:cubicBezTo>
                                    <a:pt x="501884" y="1216211"/>
                                    <a:pt x="500394" y="1201309"/>
                                    <a:pt x="493440" y="1194355"/>
                                  </a:cubicBezTo>
                                  <a:cubicBezTo>
                                    <a:pt x="485989" y="1186408"/>
                                    <a:pt x="473571" y="1186904"/>
                                    <a:pt x="465624" y="1194355"/>
                                  </a:cubicBezTo>
                                  <a:cubicBezTo>
                                    <a:pt x="451716" y="1207270"/>
                                    <a:pt x="437808" y="1220185"/>
                                    <a:pt x="424397" y="1234093"/>
                                  </a:cubicBezTo>
                                  <a:cubicBezTo>
                                    <a:pt x="415083" y="1243779"/>
                                    <a:pt x="421975" y="1259891"/>
                                    <a:pt x="432709" y="1262522"/>
                                  </a:cubicBezTo>
                                  <a:close/>
                                  <a:moveTo>
                                    <a:pt x="6297680" y="1262675"/>
                                  </a:moveTo>
                                  <a:cubicBezTo>
                                    <a:pt x="6310070" y="1262738"/>
                                    <a:pt x="6322524" y="1255316"/>
                                    <a:pt x="6321518" y="1240221"/>
                                  </a:cubicBezTo>
                                  <a:cubicBezTo>
                                    <a:pt x="6320008" y="1219087"/>
                                    <a:pt x="6330072" y="1194935"/>
                                    <a:pt x="6343657" y="1179336"/>
                                  </a:cubicBezTo>
                                  <a:cubicBezTo>
                                    <a:pt x="6361269" y="1159209"/>
                                    <a:pt x="6333593" y="1131031"/>
                                    <a:pt x="6313970" y="1149649"/>
                                  </a:cubicBezTo>
                                  <a:cubicBezTo>
                                    <a:pt x="6301894" y="1161222"/>
                                    <a:pt x="6291830" y="1174807"/>
                                    <a:pt x="6284786" y="1189903"/>
                                  </a:cubicBezTo>
                                  <a:cubicBezTo>
                                    <a:pt x="6277238" y="1206004"/>
                                    <a:pt x="6276232" y="1222609"/>
                                    <a:pt x="6274219" y="1240221"/>
                                  </a:cubicBezTo>
                                  <a:cubicBezTo>
                                    <a:pt x="6272961" y="1255064"/>
                                    <a:pt x="6285289" y="1262612"/>
                                    <a:pt x="6297680" y="1262675"/>
                                  </a:cubicBezTo>
                                  <a:close/>
                                  <a:moveTo>
                                    <a:pt x="5087250" y="1268732"/>
                                  </a:moveTo>
                                  <a:cubicBezTo>
                                    <a:pt x="5090828" y="1269609"/>
                                    <a:pt x="5094833" y="1268988"/>
                                    <a:pt x="5098807" y="1266132"/>
                                  </a:cubicBezTo>
                                  <a:cubicBezTo>
                                    <a:pt x="5115695" y="1254210"/>
                                    <a:pt x="5131590" y="1241295"/>
                                    <a:pt x="5147982" y="1228877"/>
                                  </a:cubicBezTo>
                                  <a:cubicBezTo>
                                    <a:pt x="5156426" y="1222420"/>
                                    <a:pt x="5154936" y="1207518"/>
                                    <a:pt x="5147982" y="1200564"/>
                                  </a:cubicBezTo>
                                  <a:cubicBezTo>
                                    <a:pt x="5140531" y="1192617"/>
                                    <a:pt x="5128113" y="1193113"/>
                                    <a:pt x="5120166" y="1200564"/>
                                  </a:cubicBezTo>
                                  <a:cubicBezTo>
                                    <a:pt x="5106258" y="1213479"/>
                                    <a:pt x="5092350" y="1226394"/>
                                    <a:pt x="5078938" y="1240302"/>
                                  </a:cubicBezTo>
                                  <a:cubicBezTo>
                                    <a:pt x="5069625" y="1249988"/>
                                    <a:pt x="5076517" y="1266100"/>
                                    <a:pt x="5087250" y="1268732"/>
                                  </a:cubicBezTo>
                                  <a:close/>
                                  <a:moveTo>
                                    <a:pt x="3848741" y="1333677"/>
                                  </a:moveTo>
                                  <a:cubicBezTo>
                                    <a:pt x="3858939" y="1336355"/>
                                    <a:pt x="3872910" y="1327228"/>
                                    <a:pt x="3868439" y="1315306"/>
                                  </a:cubicBezTo>
                                  <a:cubicBezTo>
                                    <a:pt x="3863968" y="1302392"/>
                                    <a:pt x="3859001" y="1289477"/>
                                    <a:pt x="3854531" y="1277059"/>
                                  </a:cubicBezTo>
                                  <a:cubicBezTo>
                                    <a:pt x="3851054" y="1267621"/>
                                    <a:pt x="3841616" y="1262157"/>
                                    <a:pt x="3831682" y="1266131"/>
                                  </a:cubicBezTo>
                                  <a:cubicBezTo>
                                    <a:pt x="3822244" y="1269608"/>
                                    <a:pt x="3819761" y="1280039"/>
                                    <a:pt x="3823734" y="1289477"/>
                                  </a:cubicBezTo>
                                  <a:cubicBezTo>
                                    <a:pt x="3829198" y="1301895"/>
                                    <a:pt x="3835159" y="1314313"/>
                                    <a:pt x="3840623" y="1326731"/>
                                  </a:cubicBezTo>
                                  <a:cubicBezTo>
                                    <a:pt x="3842361" y="1330581"/>
                                    <a:pt x="3845341" y="1332785"/>
                                    <a:pt x="3848741" y="1333677"/>
                                  </a:cubicBezTo>
                                  <a:close/>
                                  <a:moveTo>
                                    <a:pt x="2096190" y="1338168"/>
                                  </a:moveTo>
                                  <a:cubicBezTo>
                                    <a:pt x="2111790" y="1341187"/>
                                    <a:pt x="2118330" y="1319047"/>
                                    <a:pt x="2102733" y="1314016"/>
                                  </a:cubicBezTo>
                                  <a:cubicBezTo>
                                    <a:pt x="2088140" y="1309487"/>
                                    <a:pt x="2074051" y="1304958"/>
                                    <a:pt x="2059459" y="1300933"/>
                                  </a:cubicBezTo>
                                  <a:cubicBezTo>
                                    <a:pt x="2041344" y="1294895"/>
                                    <a:pt x="2033294" y="1325589"/>
                                    <a:pt x="2051911" y="1329614"/>
                                  </a:cubicBezTo>
                                  <a:cubicBezTo>
                                    <a:pt x="2066503" y="1332633"/>
                                    <a:pt x="2081599" y="1335652"/>
                                    <a:pt x="2096190" y="1338168"/>
                                  </a:cubicBezTo>
                                  <a:close/>
                                  <a:moveTo>
                                    <a:pt x="6750725" y="1344377"/>
                                  </a:moveTo>
                                  <a:cubicBezTo>
                                    <a:pt x="6766324" y="1347396"/>
                                    <a:pt x="6772865" y="1325256"/>
                                    <a:pt x="6757266" y="1320225"/>
                                  </a:cubicBezTo>
                                  <a:cubicBezTo>
                                    <a:pt x="6742675" y="1315696"/>
                                    <a:pt x="6728585" y="1311167"/>
                                    <a:pt x="6713993" y="1307142"/>
                                  </a:cubicBezTo>
                                  <a:cubicBezTo>
                                    <a:pt x="6695879" y="1301104"/>
                                    <a:pt x="6687829" y="1331798"/>
                                    <a:pt x="6706446" y="1335823"/>
                                  </a:cubicBezTo>
                                  <a:cubicBezTo>
                                    <a:pt x="6721038" y="1338842"/>
                                    <a:pt x="6736133" y="1341861"/>
                                    <a:pt x="6750725" y="1344377"/>
                                  </a:cubicBezTo>
                                  <a:close/>
                                  <a:moveTo>
                                    <a:pt x="2709624" y="1369449"/>
                                  </a:moveTo>
                                  <a:cubicBezTo>
                                    <a:pt x="2715088" y="1371933"/>
                                    <a:pt x="2721547" y="1371436"/>
                                    <a:pt x="2727011" y="1368456"/>
                                  </a:cubicBezTo>
                                  <a:cubicBezTo>
                                    <a:pt x="2733469" y="1364482"/>
                                    <a:pt x="2735952" y="1358521"/>
                                    <a:pt x="2736946" y="1351070"/>
                                  </a:cubicBezTo>
                                  <a:cubicBezTo>
                                    <a:pt x="2736946" y="1349580"/>
                                    <a:pt x="2736946" y="1347593"/>
                                    <a:pt x="2737442" y="1346600"/>
                                  </a:cubicBezTo>
                                  <a:cubicBezTo>
                                    <a:pt x="2737442" y="1348587"/>
                                    <a:pt x="2737442" y="1348587"/>
                                    <a:pt x="2737939" y="1346600"/>
                                  </a:cubicBezTo>
                                  <a:cubicBezTo>
                                    <a:pt x="2738435" y="1345606"/>
                                    <a:pt x="2738435" y="1345110"/>
                                    <a:pt x="2738933" y="1344116"/>
                                  </a:cubicBezTo>
                                  <a:cubicBezTo>
                                    <a:pt x="2740422" y="1340639"/>
                                    <a:pt x="2741417" y="1337162"/>
                                    <a:pt x="2742907" y="1333685"/>
                                  </a:cubicBezTo>
                                  <a:cubicBezTo>
                                    <a:pt x="2745390" y="1326731"/>
                                    <a:pt x="2740422" y="1318287"/>
                                    <a:pt x="2733966" y="1315803"/>
                                  </a:cubicBezTo>
                                  <a:cubicBezTo>
                                    <a:pt x="2727011" y="1312823"/>
                                    <a:pt x="2719062" y="1315803"/>
                                    <a:pt x="2714592" y="1322260"/>
                                  </a:cubicBezTo>
                                  <a:cubicBezTo>
                                    <a:pt x="2712605" y="1325241"/>
                                    <a:pt x="2710617" y="1328718"/>
                                    <a:pt x="2708631" y="1331698"/>
                                  </a:cubicBezTo>
                                  <a:cubicBezTo>
                                    <a:pt x="2708135" y="1332195"/>
                                    <a:pt x="2707637" y="1333188"/>
                                    <a:pt x="2707141" y="1333685"/>
                                  </a:cubicBezTo>
                                  <a:cubicBezTo>
                                    <a:pt x="2706148" y="1335175"/>
                                    <a:pt x="2706148" y="1335672"/>
                                    <a:pt x="2706644" y="1334679"/>
                                  </a:cubicBezTo>
                                  <a:cubicBezTo>
                                    <a:pt x="2707141" y="1333685"/>
                                    <a:pt x="2707141" y="1334182"/>
                                    <a:pt x="2705649" y="1335175"/>
                                  </a:cubicBezTo>
                                  <a:cubicBezTo>
                                    <a:pt x="2704658" y="1336169"/>
                                    <a:pt x="2704160" y="1336665"/>
                                    <a:pt x="2703168" y="1337659"/>
                                  </a:cubicBezTo>
                                  <a:cubicBezTo>
                                    <a:pt x="2693232" y="1347097"/>
                                    <a:pt x="2697207" y="1363985"/>
                                    <a:pt x="2709624" y="1369449"/>
                                  </a:cubicBezTo>
                                  <a:close/>
                                  <a:moveTo>
                                    <a:pt x="2525015" y="1379632"/>
                                  </a:moveTo>
                                  <a:cubicBezTo>
                                    <a:pt x="2534454" y="1382115"/>
                                    <a:pt x="2545381" y="1376155"/>
                                    <a:pt x="2548362" y="1366220"/>
                                  </a:cubicBezTo>
                                  <a:cubicBezTo>
                                    <a:pt x="2551342" y="1355292"/>
                                    <a:pt x="2554322" y="1344364"/>
                                    <a:pt x="2557302" y="1333436"/>
                                  </a:cubicBezTo>
                                  <a:cubicBezTo>
                                    <a:pt x="2559786" y="1324495"/>
                                    <a:pt x="2554322" y="1315057"/>
                                    <a:pt x="2545381" y="1312574"/>
                                  </a:cubicBezTo>
                                  <a:cubicBezTo>
                                    <a:pt x="2535448" y="1310091"/>
                                    <a:pt x="2527997" y="1316051"/>
                                    <a:pt x="2524519" y="1324495"/>
                                  </a:cubicBezTo>
                                  <a:cubicBezTo>
                                    <a:pt x="2520048" y="1334926"/>
                                    <a:pt x="2516075" y="1345854"/>
                                    <a:pt x="2511604" y="1356286"/>
                                  </a:cubicBezTo>
                                  <a:cubicBezTo>
                                    <a:pt x="2507629" y="1365723"/>
                                    <a:pt x="2515578" y="1377148"/>
                                    <a:pt x="2525015" y="1379632"/>
                                  </a:cubicBezTo>
                                  <a:close/>
                                  <a:moveTo>
                                    <a:pt x="1466820" y="1383232"/>
                                  </a:moveTo>
                                  <a:cubicBezTo>
                                    <a:pt x="1475202" y="1380873"/>
                                    <a:pt x="1482405" y="1372925"/>
                                    <a:pt x="1480418" y="1361749"/>
                                  </a:cubicBezTo>
                                  <a:cubicBezTo>
                                    <a:pt x="1477935" y="1348834"/>
                                    <a:pt x="1481909" y="1337410"/>
                                    <a:pt x="1489359" y="1326979"/>
                                  </a:cubicBezTo>
                                  <a:cubicBezTo>
                                    <a:pt x="1495320" y="1319032"/>
                                    <a:pt x="1490850" y="1306117"/>
                                    <a:pt x="1482405" y="1301150"/>
                                  </a:cubicBezTo>
                                  <a:cubicBezTo>
                                    <a:pt x="1473961" y="1295686"/>
                                    <a:pt x="1463033" y="1299659"/>
                                    <a:pt x="1457071" y="1308104"/>
                                  </a:cubicBezTo>
                                  <a:cubicBezTo>
                                    <a:pt x="1444653" y="1326482"/>
                                    <a:pt x="1441176" y="1349331"/>
                                    <a:pt x="1446143" y="1371186"/>
                                  </a:cubicBezTo>
                                  <a:cubicBezTo>
                                    <a:pt x="1448875" y="1382363"/>
                                    <a:pt x="1458437" y="1385591"/>
                                    <a:pt x="1466820" y="1383232"/>
                                  </a:cubicBezTo>
                                  <a:close/>
                                  <a:moveTo>
                                    <a:pt x="7179555" y="1385841"/>
                                  </a:moveTo>
                                  <a:cubicBezTo>
                                    <a:pt x="7188993" y="1388324"/>
                                    <a:pt x="7199921" y="1382364"/>
                                    <a:pt x="7202901" y="1372429"/>
                                  </a:cubicBezTo>
                                  <a:cubicBezTo>
                                    <a:pt x="7205881" y="1361501"/>
                                    <a:pt x="7208861" y="1350573"/>
                                    <a:pt x="7211841" y="1339645"/>
                                  </a:cubicBezTo>
                                  <a:cubicBezTo>
                                    <a:pt x="7214325" y="1330704"/>
                                    <a:pt x="7208861" y="1321266"/>
                                    <a:pt x="7199921" y="1318783"/>
                                  </a:cubicBezTo>
                                  <a:cubicBezTo>
                                    <a:pt x="7189986" y="1316300"/>
                                    <a:pt x="7182536" y="1322260"/>
                                    <a:pt x="7179059" y="1330704"/>
                                  </a:cubicBezTo>
                                  <a:cubicBezTo>
                                    <a:pt x="7174588" y="1341135"/>
                                    <a:pt x="7170614" y="1352063"/>
                                    <a:pt x="7166143" y="1362495"/>
                                  </a:cubicBezTo>
                                  <a:cubicBezTo>
                                    <a:pt x="7162170" y="1371932"/>
                                    <a:pt x="7170118" y="1383357"/>
                                    <a:pt x="7179555" y="1385841"/>
                                  </a:cubicBezTo>
                                  <a:close/>
                                  <a:moveTo>
                                    <a:pt x="1135630" y="1386976"/>
                                  </a:moveTo>
                                  <a:cubicBezTo>
                                    <a:pt x="1160789" y="1394524"/>
                                    <a:pt x="1171859" y="1353766"/>
                                    <a:pt x="1146197" y="1347728"/>
                                  </a:cubicBezTo>
                                  <a:cubicBezTo>
                                    <a:pt x="1116007" y="1340181"/>
                                    <a:pt x="1088836" y="1325589"/>
                                    <a:pt x="1066193" y="1303952"/>
                                  </a:cubicBezTo>
                                  <a:cubicBezTo>
                                    <a:pt x="1051099" y="1289360"/>
                                    <a:pt x="1030971" y="1310996"/>
                                    <a:pt x="1044053" y="1326092"/>
                                  </a:cubicBezTo>
                                  <a:cubicBezTo>
                                    <a:pt x="1068206" y="1355779"/>
                                    <a:pt x="1098899" y="1375906"/>
                                    <a:pt x="1135630" y="1386976"/>
                                  </a:cubicBezTo>
                                  <a:close/>
                                  <a:moveTo>
                                    <a:pt x="6121360" y="1389441"/>
                                  </a:moveTo>
                                  <a:cubicBezTo>
                                    <a:pt x="6129742" y="1387082"/>
                                    <a:pt x="6136945" y="1379134"/>
                                    <a:pt x="6134958" y="1367958"/>
                                  </a:cubicBezTo>
                                  <a:cubicBezTo>
                                    <a:pt x="6132475" y="1355043"/>
                                    <a:pt x="6136448" y="1343619"/>
                                    <a:pt x="6143899" y="1333188"/>
                                  </a:cubicBezTo>
                                  <a:cubicBezTo>
                                    <a:pt x="6149860" y="1325241"/>
                                    <a:pt x="6145389" y="1312326"/>
                                    <a:pt x="6136945" y="1307359"/>
                                  </a:cubicBezTo>
                                  <a:cubicBezTo>
                                    <a:pt x="6128501" y="1301895"/>
                                    <a:pt x="6117573" y="1305868"/>
                                    <a:pt x="6111612" y="1314313"/>
                                  </a:cubicBezTo>
                                  <a:cubicBezTo>
                                    <a:pt x="6099194" y="1332691"/>
                                    <a:pt x="6095717" y="1355540"/>
                                    <a:pt x="6100685" y="1377395"/>
                                  </a:cubicBezTo>
                                  <a:cubicBezTo>
                                    <a:pt x="6103416" y="1388572"/>
                                    <a:pt x="6112978" y="1391800"/>
                                    <a:pt x="6121360" y="1389441"/>
                                  </a:cubicBezTo>
                                  <a:close/>
                                  <a:moveTo>
                                    <a:pt x="5790165" y="1393185"/>
                                  </a:moveTo>
                                  <a:cubicBezTo>
                                    <a:pt x="5815324" y="1400733"/>
                                    <a:pt x="5826394" y="1359975"/>
                                    <a:pt x="5800732" y="1353937"/>
                                  </a:cubicBezTo>
                                  <a:cubicBezTo>
                                    <a:pt x="5770541" y="1346390"/>
                                    <a:pt x="5743370" y="1331798"/>
                                    <a:pt x="5720727" y="1310161"/>
                                  </a:cubicBezTo>
                                  <a:cubicBezTo>
                                    <a:pt x="5705632" y="1295569"/>
                                    <a:pt x="5685505" y="1317205"/>
                                    <a:pt x="5698587" y="1332301"/>
                                  </a:cubicBezTo>
                                  <a:cubicBezTo>
                                    <a:pt x="5722740" y="1361988"/>
                                    <a:pt x="5753433" y="1382115"/>
                                    <a:pt x="5790165" y="1393185"/>
                                  </a:cubicBezTo>
                                  <a:close/>
                                  <a:moveTo>
                                    <a:pt x="1553706" y="1435785"/>
                                  </a:moveTo>
                                  <a:cubicBezTo>
                                    <a:pt x="1559429" y="1437420"/>
                                    <a:pt x="1565845" y="1435282"/>
                                    <a:pt x="1567354" y="1427734"/>
                                  </a:cubicBezTo>
                                  <a:cubicBezTo>
                                    <a:pt x="1570876" y="1410626"/>
                                    <a:pt x="1583456" y="1398047"/>
                                    <a:pt x="1600564" y="1395531"/>
                                  </a:cubicBezTo>
                                  <a:cubicBezTo>
                                    <a:pt x="1616162" y="1393015"/>
                                    <a:pt x="1609620" y="1368359"/>
                                    <a:pt x="1594022" y="1371379"/>
                                  </a:cubicBezTo>
                                  <a:cubicBezTo>
                                    <a:pt x="1569366" y="1375907"/>
                                    <a:pt x="1548737" y="1396537"/>
                                    <a:pt x="1544208" y="1421193"/>
                                  </a:cubicBezTo>
                                  <a:cubicBezTo>
                                    <a:pt x="1542950" y="1428740"/>
                                    <a:pt x="1547982" y="1434149"/>
                                    <a:pt x="1553706" y="1435785"/>
                                  </a:cubicBezTo>
                                  <a:close/>
                                  <a:moveTo>
                                    <a:pt x="6208240" y="1441994"/>
                                  </a:moveTo>
                                  <a:cubicBezTo>
                                    <a:pt x="6213964" y="1443629"/>
                                    <a:pt x="6220379" y="1441491"/>
                                    <a:pt x="6221889" y="1433943"/>
                                  </a:cubicBezTo>
                                  <a:cubicBezTo>
                                    <a:pt x="6225411" y="1416835"/>
                                    <a:pt x="6237990" y="1404256"/>
                                    <a:pt x="6255098" y="1401740"/>
                                  </a:cubicBezTo>
                                  <a:cubicBezTo>
                                    <a:pt x="6270696" y="1399224"/>
                                    <a:pt x="6264155" y="1374568"/>
                                    <a:pt x="6248557" y="1377588"/>
                                  </a:cubicBezTo>
                                  <a:cubicBezTo>
                                    <a:pt x="6223901" y="1382116"/>
                                    <a:pt x="6203271" y="1402746"/>
                                    <a:pt x="6198742" y="1427402"/>
                                  </a:cubicBezTo>
                                  <a:cubicBezTo>
                                    <a:pt x="6197485" y="1434949"/>
                                    <a:pt x="6202516" y="1440358"/>
                                    <a:pt x="6208240" y="1441994"/>
                                  </a:cubicBezTo>
                                  <a:close/>
                                  <a:moveTo>
                                    <a:pt x="406532" y="1462593"/>
                                  </a:moveTo>
                                  <a:cubicBezTo>
                                    <a:pt x="416466" y="1462593"/>
                                    <a:pt x="424911" y="1452659"/>
                                    <a:pt x="421434" y="1443221"/>
                                  </a:cubicBezTo>
                                  <a:cubicBezTo>
                                    <a:pt x="420936" y="1441731"/>
                                    <a:pt x="420440" y="1439744"/>
                                    <a:pt x="419943" y="1438254"/>
                                  </a:cubicBezTo>
                                  <a:cubicBezTo>
                                    <a:pt x="417957" y="1432791"/>
                                    <a:pt x="412989" y="1427823"/>
                                    <a:pt x="406532" y="1428320"/>
                                  </a:cubicBezTo>
                                  <a:cubicBezTo>
                                    <a:pt x="400075" y="1428816"/>
                                    <a:pt x="395107" y="1432293"/>
                                    <a:pt x="393121" y="1438254"/>
                                  </a:cubicBezTo>
                                  <a:cubicBezTo>
                                    <a:pt x="392624" y="1439744"/>
                                    <a:pt x="392128" y="1441731"/>
                                    <a:pt x="391630" y="1443221"/>
                                  </a:cubicBezTo>
                                  <a:cubicBezTo>
                                    <a:pt x="388650" y="1452659"/>
                                    <a:pt x="396598" y="1462593"/>
                                    <a:pt x="406532" y="1462593"/>
                                  </a:cubicBezTo>
                                  <a:close/>
                                  <a:moveTo>
                                    <a:pt x="718911" y="1462769"/>
                                  </a:moveTo>
                                  <a:cubicBezTo>
                                    <a:pt x="722427" y="1461869"/>
                                    <a:pt x="725532" y="1459603"/>
                                    <a:pt x="727395" y="1455629"/>
                                  </a:cubicBezTo>
                                  <a:cubicBezTo>
                                    <a:pt x="732361" y="1444701"/>
                                    <a:pt x="739812" y="1436257"/>
                                    <a:pt x="749249" y="1430296"/>
                                  </a:cubicBezTo>
                                  <a:cubicBezTo>
                                    <a:pt x="757197" y="1425329"/>
                                    <a:pt x="760674" y="1414401"/>
                                    <a:pt x="755707" y="1405957"/>
                                  </a:cubicBezTo>
                                  <a:cubicBezTo>
                                    <a:pt x="751733" y="1398507"/>
                                    <a:pt x="739812" y="1394036"/>
                                    <a:pt x="731865" y="1399500"/>
                                  </a:cubicBezTo>
                                  <a:cubicBezTo>
                                    <a:pt x="716466" y="1410924"/>
                                    <a:pt x="705538" y="1424832"/>
                                    <a:pt x="698584" y="1443211"/>
                                  </a:cubicBezTo>
                                  <a:cubicBezTo>
                                    <a:pt x="694114" y="1455877"/>
                                    <a:pt x="708364" y="1465470"/>
                                    <a:pt x="718911" y="1462769"/>
                                  </a:cubicBezTo>
                                  <a:close/>
                                  <a:moveTo>
                                    <a:pt x="982213" y="1467675"/>
                                  </a:moveTo>
                                  <a:cubicBezTo>
                                    <a:pt x="989291" y="1467675"/>
                                    <a:pt x="996369" y="1462831"/>
                                    <a:pt x="997114" y="1453145"/>
                                  </a:cubicBezTo>
                                  <a:cubicBezTo>
                                    <a:pt x="998604" y="1431787"/>
                                    <a:pt x="999101" y="1409931"/>
                                    <a:pt x="1000095" y="1388572"/>
                                  </a:cubicBezTo>
                                  <a:cubicBezTo>
                                    <a:pt x="1000591" y="1366219"/>
                                    <a:pt x="963834" y="1366219"/>
                                    <a:pt x="964330" y="1388572"/>
                                  </a:cubicBezTo>
                                  <a:cubicBezTo>
                                    <a:pt x="965324" y="1409931"/>
                                    <a:pt x="965821" y="1431787"/>
                                    <a:pt x="967311" y="1453145"/>
                                  </a:cubicBezTo>
                                  <a:cubicBezTo>
                                    <a:pt x="968056" y="1462831"/>
                                    <a:pt x="975134" y="1467675"/>
                                    <a:pt x="982213" y="1467675"/>
                                  </a:cubicBezTo>
                                  <a:close/>
                                  <a:moveTo>
                                    <a:pt x="5061046" y="1468802"/>
                                  </a:moveTo>
                                  <a:cubicBezTo>
                                    <a:pt x="5070981" y="1468802"/>
                                    <a:pt x="5079425" y="1458868"/>
                                    <a:pt x="5075948" y="1449430"/>
                                  </a:cubicBezTo>
                                  <a:cubicBezTo>
                                    <a:pt x="5075451" y="1447940"/>
                                    <a:pt x="5074954" y="1445953"/>
                                    <a:pt x="5074458" y="1444463"/>
                                  </a:cubicBezTo>
                                  <a:cubicBezTo>
                                    <a:pt x="5072471" y="1439000"/>
                                    <a:pt x="5067504" y="1434032"/>
                                    <a:pt x="5061046" y="1434529"/>
                                  </a:cubicBezTo>
                                  <a:cubicBezTo>
                                    <a:pt x="5054589" y="1435025"/>
                                    <a:pt x="5049622" y="1438502"/>
                                    <a:pt x="5047635" y="1444463"/>
                                  </a:cubicBezTo>
                                  <a:cubicBezTo>
                                    <a:pt x="5047139" y="1445953"/>
                                    <a:pt x="5046642" y="1447940"/>
                                    <a:pt x="5046145" y="1449430"/>
                                  </a:cubicBezTo>
                                  <a:cubicBezTo>
                                    <a:pt x="5043165" y="1458868"/>
                                    <a:pt x="5051112" y="1468802"/>
                                    <a:pt x="5061046" y="1468802"/>
                                  </a:cubicBezTo>
                                  <a:close/>
                                  <a:moveTo>
                                    <a:pt x="5373453" y="1468978"/>
                                  </a:moveTo>
                                  <a:cubicBezTo>
                                    <a:pt x="5376969" y="1468078"/>
                                    <a:pt x="5380074" y="1465812"/>
                                    <a:pt x="5381936" y="1461838"/>
                                  </a:cubicBezTo>
                                  <a:cubicBezTo>
                                    <a:pt x="5386903" y="1450910"/>
                                    <a:pt x="5394354" y="1442466"/>
                                    <a:pt x="5403791" y="1436505"/>
                                  </a:cubicBezTo>
                                  <a:cubicBezTo>
                                    <a:pt x="5411739" y="1431538"/>
                                    <a:pt x="5415216" y="1420610"/>
                                    <a:pt x="5410249" y="1412166"/>
                                  </a:cubicBezTo>
                                  <a:cubicBezTo>
                                    <a:pt x="5406275" y="1404716"/>
                                    <a:pt x="5394354" y="1400245"/>
                                    <a:pt x="5386407" y="1405709"/>
                                  </a:cubicBezTo>
                                  <a:cubicBezTo>
                                    <a:pt x="5371008" y="1417133"/>
                                    <a:pt x="5360080" y="1431041"/>
                                    <a:pt x="5353126" y="1449420"/>
                                  </a:cubicBezTo>
                                  <a:cubicBezTo>
                                    <a:pt x="5348656" y="1462086"/>
                                    <a:pt x="5362905" y="1471679"/>
                                    <a:pt x="5373453" y="1468978"/>
                                  </a:cubicBezTo>
                                  <a:close/>
                                  <a:moveTo>
                                    <a:pt x="5636752" y="1473884"/>
                                  </a:moveTo>
                                  <a:cubicBezTo>
                                    <a:pt x="5643830" y="1473884"/>
                                    <a:pt x="5650908" y="1469040"/>
                                    <a:pt x="5651653" y="1459354"/>
                                  </a:cubicBezTo>
                                  <a:cubicBezTo>
                                    <a:pt x="5653143" y="1437996"/>
                                    <a:pt x="5653640" y="1416140"/>
                                    <a:pt x="5654634" y="1394781"/>
                                  </a:cubicBezTo>
                                  <a:cubicBezTo>
                                    <a:pt x="5655130" y="1372428"/>
                                    <a:pt x="5618373" y="1372428"/>
                                    <a:pt x="5618870" y="1394781"/>
                                  </a:cubicBezTo>
                                  <a:cubicBezTo>
                                    <a:pt x="5619863" y="1416140"/>
                                    <a:pt x="5620360" y="1437996"/>
                                    <a:pt x="5621850" y="1459354"/>
                                  </a:cubicBezTo>
                                  <a:cubicBezTo>
                                    <a:pt x="5622595" y="1469040"/>
                                    <a:pt x="5629673" y="1473884"/>
                                    <a:pt x="5636752" y="1473884"/>
                                  </a:cubicBezTo>
                                  <a:close/>
                                  <a:moveTo>
                                    <a:pt x="4229428" y="1490773"/>
                                  </a:moveTo>
                                  <a:cubicBezTo>
                                    <a:pt x="4233650" y="1492014"/>
                                    <a:pt x="4238245" y="1491642"/>
                                    <a:pt x="4242467" y="1489158"/>
                                  </a:cubicBezTo>
                                  <a:cubicBezTo>
                                    <a:pt x="4250414" y="1484688"/>
                                    <a:pt x="4253892" y="1473263"/>
                                    <a:pt x="4248924" y="1465315"/>
                                  </a:cubicBezTo>
                                  <a:cubicBezTo>
                                    <a:pt x="4245447" y="1460348"/>
                                    <a:pt x="4242467" y="1455381"/>
                                    <a:pt x="4238990" y="1449917"/>
                                  </a:cubicBezTo>
                                  <a:cubicBezTo>
                                    <a:pt x="4237500" y="1447433"/>
                                    <a:pt x="4236010" y="1444950"/>
                                    <a:pt x="4234519" y="1442963"/>
                                  </a:cubicBezTo>
                                  <a:cubicBezTo>
                                    <a:pt x="4233526" y="1441473"/>
                                    <a:pt x="4230546" y="1438493"/>
                                    <a:pt x="4230049" y="1437002"/>
                                  </a:cubicBezTo>
                                  <a:cubicBezTo>
                                    <a:pt x="4226572" y="1425577"/>
                                    <a:pt x="4213658" y="1420113"/>
                                    <a:pt x="4203226" y="1426075"/>
                                  </a:cubicBezTo>
                                  <a:cubicBezTo>
                                    <a:pt x="4193292" y="1431539"/>
                                    <a:pt x="4189815" y="1447433"/>
                                    <a:pt x="4198755" y="1454884"/>
                                  </a:cubicBezTo>
                                  <a:cubicBezTo>
                                    <a:pt x="4202233" y="1457865"/>
                                    <a:pt x="4205213" y="1463825"/>
                                    <a:pt x="4208194" y="1467799"/>
                                  </a:cubicBezTo>
                                  <a:cubicBezTo>
                                    <a:pt x="4211670" y="1472766"/>
                                    <a:pt x="4215147" y="1477734"/>
                                    <a:pt x="4218624" y="1482701"/>
                                  </a:cubicBezTo>
                                  <a:cubicBezTo>
                                    <a:pt x="4221356" y="1486675"/>
                                    <a:pt x="4225206" y="1489531"/>
                                    <a:pt x="4229428" y="1490773"/>
                                  </a:cubicBezTo>
                                  <a:close/>
                                  <a:moveTo>
                                    <a:pt x="2889931" y="1533365"/>
                                  </a:moveTo>
                                  <a:cubicBezTo>
                                    <a:pt x="2894031" y="1533614"/>
                                    <a:pt x="2898132" y="1532372"/>
                                    <a:pt x="2901360" y="1528895"/>
                                  </a:cubicBezTo>
                                  <a:cubicBezTo>
                                    <a:pt x="2906824" y="1522934"/>
                                    <a:pt x="2908311" y="1511509"/>
                                    <a:pt x="2901360" y="1506045"/>
                                  </a:cubicBezTo>
                                  <a:cubicBezTo>
                                    <a:pt x="2894404" y="1500581"/>
                                    <a:pt x="2887450" y="1495117"/>
                                    <a:pt x="2880001" y="1489653"/>
                                  </a:cubicBezTo>
                                  <a:cubicBezTo>
                                    <a:pt x="2873544" y="1484687"/>
                                    <a:pt x="2863607" y="1482699"/>
                                    <a:pt x="2857152" y="1489653"/>
                                  </a:cubicBezTo>
                                  <a:cubicBezTo>
                                    <a:pt x="2852184" y="1495615"/>
                                    <a:pt x="2850198" y="1507039"/>
                                    <a:pt x="2857152" y="1512503"/>
                                  </a:cubicBezTo>
                                  <a:cubicBezTo>
                                    <a:pt x="2864105" y="1517967"/>
                                    <a:pt x="2871058" y="1523431"/>
                                    <a:pt x="2878507" y="1528895"/>
                                  </a:cubicBezTo>
                                  <a:cubicBezTo>
                                    <a:pt x="2881739" y="1531378"/>
                                    <a:pt x="2885837" y="1533117"/>
                                    <a:pt x="2889931" y="1533365"/>
                                  </a:cubicBezTo>
                                  <a:close/>
                                  <a:moveTo>
                                    <a:pt x="680547" y="1536244"/>
                                  </a:moveTo>
                                  <a:cubicBezTo>
                                    <a:pt x="693399" y="1535568"/>
                                    <a:pt x="704296" y="1518338"/>
                                    <a:pt x="693120" y="1505300"/>
                                  </a:cubicBezTo>
                                  <a:cubicBezTo>
                                    <a:pt x="679212" y="1488908"/>
                                    <a:pt x="664807" y="1473013"/>
                                    <a:pt x="649905" y="1457119"/>
                                  </a:cubicBezTo>
                                  <a:cubicBezTo>
                                    <a:pt x="634010" y="1440230"/>
                                    <a:pt x="609671" y="1465066"/>
                                    <a:pt x="624573" y="1482451"/>
                                  </a:cubicBezTo>
                                  <a:cubicBezTo>
                                    <a:pt x="638481" y="1498842"/>
                                    <a:pt x="652886" y="1515234"/>
                                    <a:pt x="667787" y="1530632"/>
                                  </a:cubicBezTo>
                                  <a:cubicBezTo>
                                    <a:pt x="671761" y="1534854"/>
                                    <a:pt x="676262" y="1536469"/>
                                    <a:pt x="680547" y="1536244"/>
                                  </a:cubicBezTo>
                                  <a:close/>
                                  <a:moveTo>
                                    <a:pt x="1665345" y="1538014"/>
                                  </a:moveTo>
                                  <a:cubicBezTo>
                                    <a:pt x="1671034" y="1537680"/>
                                    <a:pt x="1676746" y="1536097"/>
                                    <a:pt x="1682086" y="1533116"/>
                                  </a:cubicBezTo>
                                  <a:cubicBezTo>
                                    <a:pt x="1690531" y="1528149"/>
                                    <a:pt x="1693511" y="1516227"/>
                                    <a:pt x="1688544" y="1507784"/>
                                  </a:cubicBezTo>
                                  <a:cubicBezTo>
                                    <a:pt x="1684073" y="1499339"/>
                                    <a:pt x="1671655" y="1494869"/>
                                    <a:pt x="1663708" y="1500829"/>
                                  </a:cubicBezTo>
                                  <a:cubicBezTo>
                                    <a:pt x="1663211" y="1501326"/>
                                    <a:pt x="1659734" y="1503313"/>
                                    <a:pt x="1661721" y="1502320"/>
                                  </a:cubicBezTo>
                                  <a:cubicBezTo>
                                    <a:pt x="1663708" y="1501326"/>
                                    <a:pt x="1660727" y="1502320"/>
                                    <a:pt x="1660231" y="1502816"/>
                                  </a:cubicBezTo>
                                  <a:lnTo>
                                    <a:pt x="1659734" y="1502816"/>
                                  </a:lnTo>
                                  <a:lnTo>
                                    <a:pt x="1659237" y="1502816"/>
                                  </a:lnTo>
                                  <a:cubicBezTo>
                                    <a:pt x="1658740" y="1502816"/>
                                    <a:pt x="1656257" y="1501822"/>
                                    <a:pt x="1657747" y="1502320"/>
                                  </a:cubicBezTo>
                                  <a:cubicBezTo>
                                    <a:pt x="1659734" y="1503313"/>
                                    <a:pt x="1656257" y="1501326"/>
                                    <a:pt x="1655760" y="1500829"/>
                                  </a:cubicBezTo>
                                  <a:cubicBezTo>
                                    <a:pt x="1657747" y="1502320"/>
                                    <a:pt x="1655760" y="1500829"/>
                                    <a:pt x="1655760" y="1500332"/>
                                  </a:cubicBezTo>
                                  <a:cubicBezTo>
                                    <a:pt x="1656754" y="1501326"/>
                                    <a:pt x="1656754" y="1501822"/>
                                    <a:pt x="1656257" y="1500829"/>
                                  </a:cubicBezTo>
                                  <a:cubicBezTo>
                                    <a:pt x="1655760" y="1500332"/>
                                    <a:pt x="1655263" y="1499339"/>
                                    <a:pt x="1655263" y="1498843"/>
                                  </a:cubicBezTo>
                                  <a:cubicBezTo>
                                    <a:pt x="1647316" y="1482451"/>
                                    <a:pt x="1619500" y="1493875"/>
                                    <a:pt x="1625461" y="1511261"/>
                                  </a:cubicBezTo>
                                  <a:cubicBezTo>
                                    <a:pt x="1631421" y="1528770"/>
                                    <a:pt x="1648278" y="1539015"/>
                                    <a:pt x="1665345" y="1538014"/>
                                  </a:cubicBezTo>
                                  <a:close/>
                                  <a:moveTo>
                                    <a:pt x="5335089" y="1542453"/>
                                  </a:moveTo>
                                  <a:cubicBezTo>
                                    <a:pt x="5347942" y="1541777"/>
                                    <a:pt x="5358839" y="1524547"/>
                                    <a:pt x="5347663" y="1511509"/>
                                  </a:cubicBezTo>
                                  <a:cubicBezTo>
                                    <a:pt x="5333755" y="1495117"/>
                                    <a:pt x="5319350" y="1479222"/>
                                    <a:pt x="5304448" y="1463328"/>
                                  </a:cubicBezTo>
                                  <a:cubicBezTo>
                                    <a:pt x="5288553" y="1446439"/>
                                    <a:pt x="5264214" y="1471275"/>
                                    <a:pt x="5279116" y="1488660"/>
                                  </a:cubicBezTo>
                                  <a:cubicBezTo>
                                    <a:pt x="5293024" y="1505051"/>
                                    <a:pt x="5307429" y="1521443"/>
                                    <a:pt x="5322330" y="1536841"/>
                                  </a:cubicBezTo>
                                  <a:cubicBezTo>
                                    <a:pt x="5326304" y="1541063"/>
                                    <a:pt x="5330805" y="1542678"/>
                                    <a:pt x="5335089" y="1542453"/>
                                  </a:cubicBezTo>
                                  <a:close/>
                                  <a:moveTo>
                                    <a:pt x="6319884" y="1544223"/>
                                  </a:moveTo>
                                  <a:cubicBezTo>
                                    <a:pt x="6325573" y="1543889"/>
                                    <a:pt x="6331286" y="1542306"/>
                                    <a:pt x="6336625" y="1539325"/>
                                  </a:cubicBezTo>
                                  <a:cubicBezTo>
                                    <a:pt x="6345070" y="1534358"/>
                                    <a:pt x="6348050" y="1522436"/>
                                    <a:pt x="6343083" y="1513993"/>
                                  </a:cubicBezTo>
                                  <a:cubicBezTo>
                                    <a:pt x="6338612" y="1505548"/>
                                    <a:pt x="6326194" y="1501078"/>
                                    <a:pt x="6318247" y="1507038"/>
                                  </a:cubicBezTo>
                                  <a:cubicBezTo>
                                    <a:pt x="6317750" y="1507535"/>
                                    <a:pt x="6314273" y="1509522"/>
                                    <a:pt x="6316260" y="1508529"/>
                                  </a:cubicBezTo>
                                  <a:cubicBezTo>
                                    <a:pt x="6318247" y="1507535"/>
                                    <a:pt x="6315266" y="1508529"/>
                                    <a:pt x="6314770" y="1509025"/>
                                  </a:cubicBezTo>
                                  <a:lnTo>
                                    <a:pt x="6314273" y="1509025"/>
                                  </a:lnTo>
                                  <a:lnTo>
                                    <a:pt x="6313777" y="1509025"/>
                                  </a:lnTo>
                                  <a:cubicBezTo>
                                    <a:pt x="6313280" y="1509025"/>
                                    <a:pt x="6310796" y="1508031"/>
                                    <a:pt x="6312287" y="1508529"/>
                                  </a:cubicBezTo>
                                  <a:cubicBezTo>
                                    <a:pt x="6314273" y="1509522"/>
                                    <a:pt x="6310796" y="1507535"/>
                                    <a:pt x="6310300" y="1507038"/>
                                  </a:cubicBezTo>
                                  <a:cubicBezTo>
                                    <a:pt x="6312287" y="1508529"/>
                                    <a:pt x="6310300" y="1507038"/>
                                    <a:pt x="6310300" y="1506541"/>
                                  </a:cubicBezTo>
                                  <a:cubicBezTo>
                                    <a:pt x="6311293" y="1507535"/>
                                    <a:pt x="6311293" y="1508031"/>
                                    <a:pt x="6310796" y="1507038"/>
                                  </a:cubicBezTo>
                                  <a:cubicBezTo>
                                    <a:pt x="6310300" y="1506541"/>
                                    <a:pt x="6309803" y="1505548"/>
                                    <a:pt x="6309803" y="1505052"/>
                                  </a:cubicBezTo>
                                  <a:cubicBezTo>
                                    <a:pt x="6301855" y="1488660"/>
                                    <a:pt x="6274039" y="1500084"/>
                                    <a:pt x="6280000" y="1517470"/>
                                  </a:cubicBezTo>
                                  <a:cubicBezTo>
                                    <a:pt x="6285960" y="1534979"/>
                                    <a:pt x="6302817" y="1545224"/>
                                    <a:pt x="6319884" y="1544223"/>
                                  </a:cubicBezTo>
                                  <a:close/>
                                  <a:moveTo>
                                    <a:pt x="1436207" y="1549011"/>
                                  </a:moveTo>
                                  <a:cubicBezTo>
                                    <a:pt x="1457566" y="1550998"/>
                                    <a:pt x="1456573" y="1518712"/>
                                    <a:pt x="1436207" y="1515732"/>
                                  </a:cubicBezTo>
                                  <a:cubicBezTo>
                                    <a:pt x="1397464" y="1510764"/>
                                    <a:pt x="1359217" y="1502320"/>
                                    <a:pt x="1321467" y="1491392"/>
                                  </a:cubicBezTo>
                                  <a:cubicBezTo>
                                    <a:pt x="1299612" y="1484935"/>
                                    <a:pt x="1290173" y="1519705"/>
                                    <a:pt x="1312029" y="1526162"/>
                                  </a:cubicBezTo>
                                  <a:cubicBezTo>
                                    <a:pt x="1352759" y="1538084"/>
                                    <a:pt x="1393987" y="1545534"/>
                                    <a:pt x="1436207" y="1549011"/>
                                  </a:cubicBezTo>
                                  <a:close/>
                                  <a:moveTo>
                                    <a:pt x="6090750" y="1555220"/>
                                  </a:moveTo>
                                  <a:cubicBezTo>
                                    <a:pt x="6112109" y="1557207"/>
                                    <a:pt x="6111116" y="1524921"/>
                                    <a:pt x="6090750" y="1521941"/>
                                  </a:cubicBezTo>
                                  <a:cubicBezTo>
                                    <a:pt x="6052007" y="1516973"/>
                                    <a:pt x="6013759" y="1508529"/>
                                    <a:pt x="5976009" y="1497601"/>
                                  </a:cubicBezTo>
                                  <a:cubicBezTo>
                                    <a:pt x="5954153" y="1491144"/>
                                    <a:pt x="5944716" y="1525914"/>
                                    <a:pt x="5966571" y="1532371"/>
                                  </a:cubicBezTo>
                                  <a:cubicBezTo>
                                    <a:pt x="6007302" y="1544293"/>
                                    <a:pt x="6048529" y="1551743"/>
                                    <a:pt x="6090750" y="1555220"/>
                                  </a:cubicBezTo>
                                  <a:close/>
                                  <a:moveTo>
                                    <a:pt x="4010500" y="1571612"/>
                                  </a:moveTo>
                                  <a:cubicBezTo>
                                    <a:pt x="4030369" y="1570122"/>
                                    <a:pt x="4030865" y="1539326"/>
                                    <a:pt x="4010500" y="1539822"/>
                                  </a:cubicBezTo>
                                  <a:cubicBezTo>
                                    <a:pt x="3991128" y="1540816"/>
                                    <a:pt x="3974240" y="1533364"/>
                                    <a:pt x="3961325" y="1518463"/>
                                  </a:cubicBezTo>
                                  <a:cubicBezTo>
                                    <a:pt x="3947417" y="1502568"/>
                                    <a:pt x="3924071" y="1525914"/>
                                    <a:pt x="3937979" y="1541809"/>
                                  </a:cubicBezTo>
                                  <a:cubicBezTo>
                                    <a:pt x="3955861" y="1562174"/>
                                    <a:pt x="3983181" y="1573599"/>
                                    <a:pt x="4010500" y="1571612"/>
                                  </a:cubicBezTo>
                                  <a:close/>
                                  <a:moveTo>
                                    <a:pt x="3524448" y="1574808"/>
                                  </a:moveTo>
                                  <a:cubicBezTo>
                                    <a:pt x="3527908" y="1574203"/>
                                    <a:pt x="3531303" y="1572316"/>
                                    <a:pt x="3533946" y="1568793"/>
                                  </a:cubicBezTo>
                                  <a:cubicBezTo>
                                    <a:pt x="3545522" y="1552692"/>
                                    <a:pt x="3557597" y="1537093"/>
                                    <a:pt x="3568167" y="1520489"/>
                                  </a:cubicBezTo>
                                  <a:cubicBezTo>
                                    <a:pt x="3579237" y="1503884"/>
                                    <a:pt x="3552561" y="1488285"/>
                                    <a:pt x="3541497" y="1504890"/>
                                  </a:cubicBezTo>
                                  <a:cubicBezTo>
                                    <a:pt x="3530424" y="1521495"/>
                                    <a:pt x="3520361" y="1538100"/>
                                    <a:pt x="3510293" y="1555208"/>
                                  </a:cubicBezTo>
                                  <a:cubicBezTo>
                                    <a:pt x="3503124" y="1566907"/>
                                    <a:pt x="3514067" y="1576624"/>
                                    <a:pt x="3524448" y="1574808"/>
                                  </a:cubicBezTo>
                                  <a:close/>
                                  <a:moveTo>
                                    <a:pt x="847229" y="1576083"/>
                                  </a:moveTo>
                                  <a:cubicBezTo>
                                    <a:pt x="858653" y="1572979"/>
                                    <a:pt x="868215" y="1563169"/>
                                    <a:pt x="863000" y="1550006"/>
                                  </a:cubicBezTo>
                                  <a:cubicBezTo>
                                    <a:pt x="856543" y="1533614"/>
                                    <a:pt x="859523" y="1511758"/>
                                    <a:pt x="866477" y="1495863"/>
                                  </a:cubicBezTo>
                                  <a:cubicBezTo>
                                    <a:pt x="876908" y="1473014"/>
                                    <a:pt x="844621" y="1452649"/>
                                    <a:pt x="831706" y="1475498"/>
                                  </a:cubicBezTo>
                                  <a:cubicBezTo>
                                    <a:pt x="824256" y="1488412"/>
                                    <a:pt x="819288" y="1502321"/>
                                    <a:pt x="817301" y="1517222"/>
                                  </a:cubicBezTo>
                                  <a:cubicBezTo>
                                    <a:pt x="815315" y="1532620"/>
                                    <a:pt x="818295" y="1546529"/>
                                    <a:pt x="820282" y="1561927"/>
                                  </a:cubicBezTo>
                                  <a:cubicBezTo>
                                    <a:pt x="822517" y="1575587"/>
                                    <a:pt x="835804" y="1579188"/>
                                    <a:pt x="847229" y="1576083"/>
                                  </a:cubicBezTo>
                                  <a:close/>
                                  <a:moveTo>
                                    <a:pt x="1128587" y="1581705"/>
                                  </a:moveTo>
                                  <a:cubicBezTo>
                                    <a:pt x="1140663" y="1586737"/>
                                    <a:pt x="1155758" y="1580195"/>
                                    <a:pt x="1159280" y="1566610"/>
                                  </a:cubicBezTo>
                                  <a:cubicBezTo>
                                    <a:pt x="1163305" y="1550005"/>
                                    <a:pt x="1182929" y="1535916"/>
                                    <a:pt x="1197521" y="1528872"/>
                                  </a:cubicBezTo>
                                  <a:cubicBezTo>
                                    <a:pt x="1216138" y="1519814"/>
                                    <a:pt x="1203056" y="1488114"/>
                                    <a:pt x="1182929" y="1494655"/>
                                  </a:cubicBezTo>
                                  <a:cubicBezTo>
                                    <a:pt x="1168840" y="1499687"/>
                                    <a:pt x="1155758" y="1506229"/>
                                    <a:pt x="1144185" y="1515789"/>
                                  </a:cubicBezTo>
                                  <a:cubicBezTo>
                                    <a:pt x="1132612" y="1525349"/>
                                    <a:pt x="1126071" y="1537425"/>
                                    <a:pt x="1117517" y="1548999"/>
                                  </a:cubicBezTo>
                                  <a:cubicBezTo>
                                    <a:pt x="1108963" y="1560068"/>
                                    <a:pt x="1117014" y="1576673"/>
                                    <a:pt x="1128587" y="1581705"/>
                                  </a:cubicBezTo>
                                  <a:close/>
                                  <a:moveTo>
                                    <a:pt x="5501769" y="1582292"/>
                                  </a:moveTo>
                                  <a:cubicBezTo>
                                    <a:pt x="5513194" y="1579188"/>
                                    <a:pt x="5522756" y="1569378"/>
                                    <a:pt x="5517540" y="1556215"/>
                                  </a:cubicBezTo>
                                  <a:cubicBezTo>
                                    <a:pt x="5511083" y="1539823"/>
                                    <a:pt x="5514063" y="1517967"/>
                                    <a:pt x="5521017" y="1502072"/>
                                  </a:cubicBezTo>
                                  <a:cubicBezTo>
                                    <a:pt x="5531448" y="1479223"/>
                                    <a:pt x="5499161" y="1458858"/>
                                    <a:pt x="5486247" y="1481707"/>
                                  </a:cubicBezTo>
                                  <a:cubicBezTo>
                                    <a:pt x="5478796" y="1494621"/>
                                    <a:pt x="5473829" y="1508530"/>
                                    <a:pt x="5471842" y="1523431"/>
                                  </a:cubicBezTo>
                                  <a:cubicBezTo>
                                    <a:pt x="5469855" y="1538829"/>
                                    <a:pt x="5472836" y="1552738"/>
                                    <a:pt x="5474822" y="1568136"/>
                                  </a:cubicBezTo>
                                  <a:cubicBezTo>
                                    <a:pt x="5477057" y="1581796"/>
                                    <a:pt x="5490345" y="1585397"/>
                                    <a:pt x="5501769" y="1582292"/>
                                  </a:cubicBezTo>
                                  <a:close/>
                                  <a:moveTo>
                                    <a:pt x="1954746" y="1587173"/>
                                  </a:moveTo>
                                  <a:cubicBezTo>
                                    <a:pt x="1967482" y="1585893"/>
                                    <a:pt x="1977634" y="1570991"/>
                                    <a:pt x="1965713" y="1559443"/>
                                  </a:cubicBezTo>
                                  <a:cubicBezTo>
                                    <a:pt x="1948328" y="1543051"/>
                                    <a:pt x="1930942" y="1526162"/>
                                    <a:pt x="1913557" y="1509771"/>
                                  </a:cubicBezTo>
                                  <a:cubicBezTo>
                                    <a:pt x="1894185" y="1491392"/>
                                    <a:pt x="1864878" y="1522189"/>
                                    <a:pt x="1884747" y="1538084"/>
                                  </a:cubicBezTo>
                                  <a:cubicBezTo>
                                    <a:pt x="1903622" y="1552985"/>
                                    <a:pt x="1922497" y="1568384"/>
                                    <a:pt x="1941870" y="1583285"/>
                                  </a:cubicBezTo>
                                  <a:cubicBezTo>
                                    <a:pt x="1945968" y="1586514"/>
                                    <a:pt x="1950500" y="1587600"/>
                                    <a:pt x="1954746" y="1587173"/>
                                  </a:cubicBezTo>
                                  <a:close/>
                                  <a:moveTo>
                                    <a:pt x="5783121" y="1587914"/>
                                  </a:moveTo>
                                  <a:cubicBezTo>
                                    <a:pt x="5795197" y="1592946"/>
                                    <a:pt x="5810292" y="1586404"/>
                                    <a:pt x="5813814" y="1572819"/>
                                  </a:cubicBezTo>
                                  <a:cubicBezTo>
                                    <a:pt x="5817839" y="1556214"/>
                                    <a:pt x="5837463" y="1542125"/>
                                    <a:pt x="5852055" y="1535081"/>
                                  </a:cubicBezTo>
                                  <a:cubicBezTo>
                                    <a:pt x="5870673" y="1526023"/>
                                    <a:pt x="5857591" y="1494323"/>
                                    <a:pt x="5837463" y="1500864"/>
                                  </a:cubicBezTo>
                                  <a:cubicBezTo>
                                    <a:pt x="5823374" y="1505896"/>
                                    <a:pt x="5810292" y="1512438"/>
                                    <a:pt x="5798719" y="1521998"/>
                                  </a:cubicBezTo>
                                  <a:cubicBezTo>
                                    <a:pt x="5787146" y="1531558"/>
                                    <a:pt x="5780605" y="1543634"/>
                                    <a:pt x="5772051" y="1555208"/>
                                  </a:cubicBezTo>
                                  <a:cubicBezTo>
                                    <a:pt x="5763497" y="1566277"/>
                                    <a:pt x="5771548" y="1582882"/>
                                    <a:pt x="5783121" y="1587914"/>
                                  </a:cubicBezTo>
                                  <a:close/>
                                  <a:moveTo>
                                    <a:pt x="6609285" y="1593382"/>
                                  </a:moveTo>
                                  <a:cubicBezTo>
                                    <a:pt x="6622021" y="1592102"/>
                                    <a:pt x="6632173" y="1577200"/>
                                    <a:pt x="6620252" y="1565652"/>
                                  </a:cubicBezTo>
                                  <a:cubicBezTo>
                                    <a:pt x="6602867" y="1549260"/>
                                    <a:pt x="6585481" y="1532371"/>
                                    <a:pt x="6568096" y="1515980"/>
                                  </a:cubicBezTo>
                                  <a:cubicBezTo>
                                    <a:pt x="6548724" y="1497601"/>
                                    <a:pt x="6519417" y="1528398"/>
                                    <a:pt x="6539286" y="1544293"/>
                                  </a:cubicBezTo>
                                  <a:cubicBezTo>
                                    <a:pt x="6558161" y="1559194"/>
                                    <a:pt x="6577037" y="1574593"/>
                                    <a:pt x="6596409" y="1589494"/>
                                  </a:cubicBezTo>
                                  <a:cubicBezTo>
                                    <a:pt x="6600507" y="1592723"/>
                                    <a:pt x="6605040" y="1593809"/>
                                    <a:pt x="6609285" y="1593382"/>
                                  </a:cubicBezTo>
                                  <a:close/>
                                  <a:moveTo>
                                    <a:pt x="229684" y="1599676"/>
                                  </a:moveTo>
                                  <a:cubicBezTo>
                                    <a:pt x="267435" y="1589246"/>
                                    <a:pt x="302205" y="1565403"/>
                                    <a:pt x="328531" y="1536594"/>
                                  </a:cubicBezTo>
                                  <a:cubicBezTo>
                                    <a:pt x="345420" y="1517718"/>
                                    <a:pt x="319590" y="1491393"/>
                                    <a:pt x="300715" y="1508777"/>
                                  </a:cubicBezTo>
                                  <a:cubicBezTo>
                                    <a:pt x="275879" y="1531627"/>
                                    <a:pt x="249056" y="1545534"/>
                                    <a:pt x="217763" y="1556463"/>
                                  </a:cubicBezTo>
                                  <a:cubicBezTo>
                                    <a:pt x="190940" y="1565403"/>
                                    <a:pt x="201371" y="1607624"/>
                                    <a:pt x="229684" y="1599676"/>
                                  </a:cubicBezTo>
                                  <a:close/>
                                  <a:moveTo>
                                    <a:pt x="4884225" y="1605885"/>
                                  </a:moveTo>
                                  <a:cubicBezTo>
                                    <a:pt x="4921976" y="1595455"/>
                                    <a:pt x="4956746" y="1571612"/>
                                    <a:pt x="4983073" y="1542803"/>
                                  </a:cubicBezTo>
                                  <a:cubicBezTo>
                                    <a:pt x="4999961" y="1523927"/>
                                    <a:pt x="4974132" y="1497602"/>
                                    <a:pt x="4955256" y="1514986"/>
                                  </a:cubicBezTo>
                                  <a:cubicBezTo>
                                    <a:pt x="4930421" y="1537836"/>
                                    <a:pt x="4903598" y="1551743"/>
                                    <a:pt x="4872305" y="1562672"/>
                                  </a:cubicBezTo>
                                  <a:cubicBezTo>
                                    <a:pt x="4845482" y="1571612"/>
                                    <a:pt x="4855913" y="1613833"/>
                                    <a:pt x="4884225" y="1605885"/>
                                  </a:cubicBezTo>
                                  <a:close/>
                                  <a:moveTo>
                                    <a:pt x="3625214" y="1607161"/>
                                  </a:moveTo>
                                  <a:cubicBezTo>
                                    <a:pt x="3629806" y="1607161"/>
                                    <a:pt x="3634338" y="1605525"/>
                                    <a:pt x="3638111" y="1602003"/>
                                  </a:cubicBezTo>
                                  <a:cubicBezTo>
                                    <a:pt x="3641634" y="1598481"/>
                                    <a:pt x="3645659" y="1594959"/>
                                    <a:pt x="3649181" y="1591436"/>
                                  </a:cubicBezTo>
                                  <a:cubicBezTo>
                                    <a:pt x="3655723" y="1584895"/>
                                    <a:pt x="3656228" y="1572819"/>
                                    <a:pt x="3649181" y="1566278"/>
                                  </a:cubicBezTo>
                                  <a:cubicBezTo>
                                    <a:pt x="3645659" y="1563259"/>
                                    <a:pt x="3641634" y="1560743"/>
                                    <a:pt x="3636603" y="1561246"/>
                                  </a:cubicBezTo>
                                  <a:cubicBezTo>
                                    <a:pt x="3631568" y="1561246"/>
                                    <a:pt x="3628046" y="1563259"/>
                                    <a:pt x="3624018" y="1566278"/>
                                  </a:cubicBezTo>
                                  <a:cubicBezTo>
                                    <a:pt x="3619993" y="1569800"/>
                                    <a:pt x="3615965" y="1572819"/>
                                    <a:pt x="3611944" y="1576341"/>
                                  </a:cubicBezTo>
                                  <a:cubicBezTo>
                                    <a:pt x="3608423" y="1579360"/>
                                    <a:pt x="3606411" y="1584895"/>
                                    <a:pt x="3606411" y="1589424"/>
                                  </a:cubicBezTo>
                                  <a:cubicBezTo>
                                    <a:pt x="3606411" y="1593953"/>
                                    <a:pt x="3608423" y="1598984"/>
                                    <a:pt x="3611944" y="1602506"/>
                                  </a:cubicBezTo>
                                  <a:cubicBezTo>
                                    <a:pt x="3615967" y="1605525"/>
                                    <a:pt x="3620622" y="1607161"/>
                                    <a:pt x="3625214" y="1607161"/>
                                  </a:cubicBezTo>
                                  <a:close/>
                                  <a:moveTo>
                                    <a:pt x="4516469" y="1612281"/>
                                  </a:moveTo>
                                  <a:cubicBezTo>
                                    <a:pt x="4521374" y="1610978"/>
                                    <a:pt x="4525845" y="1607873"/>
                                    <a:pt x="4528577" y="1603403"/>
                                  </a:cubicBezTo>
                                  <a:cubicBezTo>
                                    <a:pt x="4534537" y="1593468"/>
                                    <a:pt x="4530067" y="1583037"/>
                                    <a:pt x="4521622" y="1576580"/>
                                  </a:cubicBezTo>
                                  <a:cubicBezTo>
                                    <a:pt x="4511192" y="1569129"/>
                                    <a:pt x="4500264" y="1561678"/>
                                    <a:pt x="4489832" y="1554228"/>
                                  </a:cubicBezTo>
                                  <a:cubicBezTo>
                                    <a:pt x="4480891" y="1548267"/>
                                    <a:pt x="4466983" y="1552241"/>
                                    <a:pt x="4462016" y="1561678"/>
                                  </a:cubicBezTo>
                                  <a:cubicBezTo>
                                    <a:pt x="4456552" y="1572109"/>
                                    <a:pt x="4459532" y="1583534"/>
                                    <a:pt x="4468970" y="1589494"/>
                                  </a:cubicBezTo>
                                  <a:cubicBezTo>
                                    <a:pt x="4479898" y="1596448"/>
                                    <a:pt x="4490825" y="1603899"/>
                                    <a:pt x="4501753" y="1610357"/>
                                  </a:cubicBezTo>
                                  <a:cubicBezTo>
                                    <a:pt x="4506224" y="1613089"/>
                                    <a:pt x="4511564" y="1613585"/>
                                    <a:pt x="4516469" y="1612281"/>
                                  </a:cubicBezTo>
                                  <a:close/>
                                  <a:moveTo>
                                    <a:pt x="480378" y="1613034"/>
                                  </a:moveTo>
                                  <a:cubicBezTo>
                                    <a:pt x="485710" y="1612374"/>
                                    <a:pt x="490708" y="1609239"/>
                                    <a:pt x="493936" y="1602657"/>
                                  </a:cubicBezTo>
                                  <a:cubicBezTo>
                                    <a:pt x="506354" y="1577325"/>
                                    <a:pt x="529204" y="1554972"/>
                                    <a:pt x="549072" y="1535600"/>
                                  </a:cubicBezTo>
                                  <a:cubicBezTo>
                                    <a:pt x="565463" y="1519706"/>
                                    <a:pt x="541124" y="1495862"/>
                                    <a:pt x="524236" y="1510765"/>
                                  </a:cubicBezTo>
                                  <a:cubicBezTo>
                                    <a:pt x="512812" y="1520699"/>
                                    <a:pt x="501884" y="1531626"/>
                                    <a:pt x="491453" y="1543051"/>
                                  </a:cubicBezTo>
                                  <a:cubicBezTo>
                                    <a:pt x="481022" y="1554476"/>
                                    <a:pt x="472578" y="1567391"/>
                                    <a:pt x="462147" y="1578318"/>
                                  </a:cubicBezTo>
                                  <a:cubicBezTo>
                                    <a:pt x="445383" y="1594710"/>
                                    <a:pt x="464382" y="1615013"/>
                                    <a:pt x="480378" y="1613034"/>
                                  </a:cubicBezTo>
                                  <a:close/>
                                  <a:moveTo>
                                    <a:pt x="5134919" y="1619243"/>
                                  </a:moveTo>
                                  <a:cubicBezTo>
                                    <a:pt x="5140251" y="1618584"/>
                                    <a:pt x="5145250" y="1615448"/>
                                    <a:pt x="5148478" y="1608866"/>
                                  </a:cubicBezTo>
                                  <a:cubicBezTo>
                                    <a:pt x="5160896" y="1583534"/>
                                    <a:pt x="5183745" y="1561181"/>
                                    <a:pt x="5203613" y="1541809"/>
                                  </a:cubicBezTo>
                                  <a:cubicBezTo>
                                    <a:pt x="5220005" y="1525915"/>
                                    <a:pt x="5195666" y="1502071"/>
                                    <a:pt x="5178778" y="1516974"/>
                                  </a:cubicBezTo>
                                  <a:cubicBezTo>
                                    <a:pt x="5167354" y="1526908"/>
                                    <a:pt x="5156426" y="1537835"/>
                                    <a:pt x="5145995" y="1549260"/>
                                  </a:cubicBezTo>
                                  <a:cubicBezTo>
                                    <a:pt x="5135564" y="1560685"/>
                                    <a:pt x="5127119" y="1573600"/>
                                    <a:pt x="5116689" y="1584527"/>
                                  </a:cubicBezTo>
                                  <a:cubicBezTo>
                                    <a:pt x="5099924" y="1600919"/>
                                    <a:pt x="5118924" y="1621222"/>
                                    <a:pt x="5134919" y="1619243"/>
                                  </a:cubicBezTo>
                                  <a:close/>
                                  <a:moveTo>
                                    <a:pt x="3440652" y="1630731"/>
                                  </a:moveTo>
                                  <a:cubicBezTo>
                                    <a:pt x="3450980" y="1630024"/>
                                    <a:pt x="3459469" y="1616721"/>
                                    <a:pt x="3450412" y="1606532"/>
                                  </a:cubicBezTo>
                                  <a:cubicBezTo>
                                    <a:pt x="3431297" y="1585399"/>
                                    <a:pt x="3417708" y="1562755"/>
                                    <a:pt x="3403119" y="1538603"/>
                                  </a:cubicBezTo>
                                  <a:cubicBezTo>
                                    <a:pt x="3395069" y="1525017"/>
                                    <a:pt x="3370920" y="1534074"/>
                                    <a:pt x="3376954" y="1549673"/>
                                  </a:cubicBezTo>
                                  <a:cubicBezTo>
                                    <a:pt x="3388023" y="1578354"/>
                                    <a:pt x="3408149" y="1605526"/>
                                    <a:pt x="3430292" y="1626659"/>
                                  </a:cubicBezTo>
                                  <a:cubicBezTo>
                                    <a:pt x="3433563" y="1629804"/>
                                    <a:pt x="3437206" y="1630967"/>
                                    <a:pt x="3440652" y="1630731"/>
                                  </a:cubicBezTo>
                                  <a:close/>
                                  <a:moveTo>
                                    <a:pt x="3210419" y="1632194"/>
                                  </a:moveTo>
                                  <a:cubicBezTo>
                                    <a:pt x="3213940" y="1632194"/>
                                    <a:pt x="3218974" y="1630684"/>
                                    <a:pt x="3221489" y="1627665"/>
                                  </a:cubicBezTo>
                                  <a:cubicBezTo>
                                    <a:pt x="3224507" y="1623640"/>
                                    <a:pt x="3228031" y="1619614"/>
                                    <a:pt x="3231049" y="1615589"/>
                                  </a:cubicBezTo>
                                  <a:cubicBezTo>
                                    <a:pt x="3233564" y="1612570"/>
                                    <a:pt x="3235575" y="1609550"/>
                                    <a:pt x="3235575" y="1605022"/>
                                  </a:cubicBezTo>
                                  <a:cubicBezTo>
                                    <a:pt x="3235575" y="1601500"/>
                                    <a:pt x="3234067" y="1596971"/>
                                    <a:pt x="3231049" y="1594455"/>
                                  </a:cubicBezTo>
                                  <a:cubicBezTo>
                                    <a:pt x="3225010" y="1588920"/>
                                    <a:pt x="3216456" y="1588920"/>
                                    <a:pt x="3210419" y="1594455"/>
                                  </a:cubicBezTo>
                                  <a:cubicBezTo>
                                    <a:pt x="3206395" y="1597977"/>
                                    <a:pt x="3202369" y="1600997"/>
                                    <a:pt x="3198848" y="1604519"/>
                                  </a:cubicBezTo>
                                  <a:cubicBezTo>
                                    <a:pt x="3195830" y="1607035"/>
                                    <a:pt x="3194320" y="1612067"/>
                                    <a:pt x="3194320" y="1616092"/>
                                  </a:cubicBezTo>
                                  <a:cubicBezTo>
                                    <a:pt x="3194320" y="1620117"/>
                                    <a:pt x="3195830" y="1624646"/>
                                    <a:pt x="3198848" y="1627665"/>
                                  </a:cubicBezTo>
                                  <a:cubicBezTo>
                                    <a:pt x="3201865" y="1630684"/>
                                    <a:pt x="3205891" y="1632697"/>
                                    <a:pt x="3210419" y="1632194"/>
                                  </a:cubicBezTo>
                                  <a:close/>
                                  <a:moveTo>
                                    <a:pt x="2377969" y="1632525"/>
                                  </a:moveTo>
                                  <a:cubicBezTo>
                                    <a:pt x="2388537" y="1632525"/>
                                    <a:pt x="2397593" y="1621958"/>
                                    <a:pt x="2394071" y="1611392"/>
                                  </a:cubicBezTo>
                                  <a:cubicBezTo>
                                    <a:pt x="2393567" y="1609882"/>
                                    <a:pt x="2393066" y="1607869"/>
                                    <a:pt x="2392561" y="1606360"/>
                                  </a:cubicBezTo>
                                  <a:cubicBezTo>
                                    <a:pt x="2390550" y="1600322"/>
                                    <a:pt x="2384511" y="1594787"/>
                                    <a:pt x="2377969" y="1595290"/>
                                  </a:cubicBezTo>
                                  <a:cubicBezTo>
                                    <a:pt x="2370925" y="1595793"/>
                                    <a:pt x="2365391" y="1599819"/>
                                    <a:pt x="2363378" y="1606360"/>
                                  </a:cubicBezTo>
                                  <a:cubicBezTo>
                                    <a:pt x="2362874" y="1607869"/>
                                    <a:pt x="2362372" y="1609882"/>
                                    <a:pt x="2361868" y="1611392"/>
                                  </a:cubicBezTo>
                                  <a:cubicBezTo>
                                    <a:pt x="2358345" y="1621958"/>
                                    <a:pt x="2367403" y="1632525"/>
                                    <a:pt x="2377969" y="1632525"/>
                                  </a:cubicBezTo>
                                  <a:close/>
                                  <a:moveTo>
                                    <a:pt x="7032504" y="1638734"/>
                                  </a:moveTo>
                                  <a:cubicBezTo>
                                    <a:pt x="7043071" y="1638734"/>
                                    <a:pt x="7052128" y="1628167"/>
                                    <a:pt x="7048606" y="1617601"/>
                                  </a:cubicBezTo>
                                  <a:cubicBezTo>
                                    <a:pt x="7048103" y="1616091"/>
                                    <a:pt x="7047600" y="1614078"/>
                                    <a:pt x="7047096" y="1612569"/>
                                  </a:cubicBezTo>
                                  <a:cubicBezTo>
                                    <a:pt x="7045083" y="1606531"/>
                                    <a:pt x="7039045" y="1600996"/>
                                    <a:pt x="7032504" y="1601499"/>
                                  </a:cubicBezTo>
                                  <a:cubicBezTo>
                                    <a:pt x="7025459" y="1602002"/>
                                    <a:pt x="7019924" y="1606028"/>
                                    <a:pt x="7017912" y="1612569"/>
                                  </a:cubicBezTo>
                                  <a:cubicBezTo>
                                    <a:pt x="7017409" y="1614078"/>
                                    <a:pt x="7016906" y="1616091"/>
                                    <a:pt x="7016403" y="1617601"/>
                                  </a:cubicBezTo>
                                  <a:cubicBezTo>
                                    <a:pt x="7012880" y="1628167"/>
                                    <a:pt x="7021937" y="1638734"/>
                                    <a:pt x="7032504" y="1638734"/>
                                  </a:cubicBezTo>
                                  <a:close/>
                                  <a:moveTo>
                                    <a:pt x="3604904" y="1649301"/>
                                  </a:moveTo>
                                  <a:cubicBezTo>
                                    <a:pt x="3615967" y="1651817"/>
                                    <a:pt x="3627042" y="1643767"/>
                                    <a:pt x="3627042" y="1632697"/>
                                  </a:cubicBezTo>
                                  <a:cubicBezTo>
                                    <a:pt x="3626536" y="1621627"/>
                                    <a:pt x="3615468" y="1613576"/>
                                    <a:pt x="3604904" y="1616092"/>
                                  </a:cubicBezTo>
                                  <a:cubicBezTo>
                                    <a:pt x="3601379" y="1617098"/>
                                    <a:pt x="3597858" y="1617601"/>
                                    <a:pt x="3594838" y="1618608"/>
                                  </a:cubicBezTo>
                                  <a:cubicBezTo>
                                    <a:pt x="3588800" y="1620117"/>
                                    <a:pt x="3583768" y="1626659"/>
                                    <a:pt x="3583768" y="1632697"/>
                                  </a:cubicBezTo>
                                  <a:cubicBezTo>
                                    <a:pt x="3584269" y="1639238"/>
                                    <a:pt x="3588296" y="1645276"/>
                                    <a:pt x="3594838" y="1646786"/>
                                  </a:cubicBezTo>
                                  <a:cubicBezTo>
                                    <a:pt x="3598362" y="1647792"/>
                                    <a:pt x="3601883" y="1648295"/>
                                    <a:pt x="3604904" y="1649301"/>
                                  </a:cubicBezTo>
                                  <a:close/>
                                  <a:moveTo>
                                    <a:pt x="1996995" y="1651833"/>
                                  </a:moveTo>
                                  <a:cubicBezTo>
                                    <a:pt x="2024315" y="1651833"/>
                                    <a:pt x="2024812" y="1609115"/>
                                    <a:pt x="1996995" y="1609115"/>
                                  </a:cubicBezTo>
                                  <a:cubicBezTo>
                                    <a:pt x="1969179" y="1609115"/>
                                    <a:pt x="1969179" y="1651833"/>
                                    <a:pt x="1996995" y="1651833"/>
                                  </a:cubicBezTo>
                                  <a:close/>
                                  <a:moveTo>
                                    <a:pt x="6651545" y="1658042"/>
                                  </a:moveTo>
                                  <a:cubicBezTo>
                                    <a:pt x="6678865" y="1658042"/>
                                    <a:pt x="6679362" y="1615324"/>
                                    <a:pt x="6651545" y="1615324"/>
                                  </a:cubicBezTo>
                                  <a:cubicBezTo>
                                    <a:pt x="6623729" y="1615324"/>
                                    <a:pt x="6623729" y="1658042"/>
                                    <a:pt x="6651545" y="1658042"/>
                                  </a:cubicBezTo>
                                  <a:close/>
                                  <a:moveTo>
                                    <a:pt x="4000069" y="1679386"/>
                                  </a:moveTo>
                                  <a:cubicBezTo>
                                    <a:pt x="4004167" y="1679510"/>
                                    <a:pt x="4008265" y="1678144"/>
                                    <a:pt x="4011494" y="1674915"/>
                                  </a:cubicBezTo>
                                  <a:cubicBezTo>
                                    <a:pt x="4017455" y="1668458"/>
                                    <a:pt x="4017455" y="1659035"/>
                                    <a:pt x="4011494" y="1652081"/>
                                  </a:cubicBezTo>
                                  <a:cubicBezTo>
                                    <a:pt x="4004540" y="1644630"/>
                                    <a:pt x="3998082" y="1637179"/>
                                    <a:pt x="3991128" y="1629232"/>
                                  </a:cubicBezTo>
                                  <a:cubicBezTo>
                                    <a:pt x="3985168" y="1622278"/>
                                    <a:pt x="3972253" y="1622278"/>
                                    <a:pt x="3966292" y="1629232"/>
                                  </a:cubicBezTo>
                                  <a:cubicBezTo>
                                    <a:pt x="3959338" y="1636683"/>
                                    <a:pt x="3958345" y="1648107"/>
                                    <a:pt x="3965795" y="1654565"/>
                                  </a:cubicBezTo>
                                  <a:cubicBezTo>
                                    <a:pt x="3973246" y="1661519"/>
                                    <a:pt x="3980697" y="1667976"/>
                                    <a:pt x="3988645" y="1674915"/>
                                  </a:cubicBezTo>
                                  <a:cubicBezTo>
                                    <a:pt x="3991873" y="1677647"/>
                                    <a:pt x="3995971" y="1679261"/>
                                    <a:pt x="4000069" y="1679386"/>
                                  </a:cubicBezTo>
                                  <a:close/>
                                  <a:moveTo>
                                    <a:pt x="496909" y="1681635"/>
                                  </a:moveTo>
                                  <a:cubicBezTo>
                                    <a:pt x="498399" y="1681138"/>
                                    <a:pt x="500386" y="1680642"/>
                                    <a:pt x="501876" y="1680642"/>
                                  </a:cubicBezTo>
                                  <a:cubicBezTo>
                                    <a:pt x="506843" y="1679648"/>
                                    <a:pt x="511314" y="1673688"/>
                                    <a:pt x="511314" y="1668721"/>
                                  </a:cubicBezTo>
                                  <a:cubicBezTo>
                                    <a:pt x="511314" y="1663257"/>
                                    <a:pt x="507837" y="1657793"/>
                                    <a:pt x="501876" y="1656800"/>
                                  </a:cubicBezTo>
                                  <a:cubicBezTo>
                                    <a:pt x="500386" y="1656303"/>
                                    <a:pt x="498399" y="1655806"/>
                                    <a:pt x="496909" y="1655806"/>
                                  </a:cubicBezTo>
                                  <a:cubicBezTo>
                                    <a:pt x="488464" y="1653819"/>
                                    <a:pt x="479524" y="1659780"/>
                                    <a:pt x="479524" y="1669218"/>
                                  </a:cubicBezTo>
                                  <a:cubicBezTo>
                                    <a:pt x="479524" y="1677661"/>
                                    <a:pt x="487968" y="1683622"/>
                                    <a:pt x="496909" y="1681635"/>
                                  </a:cubicBezTo>
                                  <a:close/>
                                  <a:moveTo>
                                    <a:pt x="3877503" y="1687333"/>
                                  </a:moveTo>
                                  <a:cubicBezTo>
                                    <a:pt x="3881974" y="1687581"/>
                                    <a:pt x="3886569" y="1686091"/>
                                    <a:pt x="3890294" y="1682862"/>
                                  </a:cubicBezTo>
                                  <a:cubicBezTo>
                                    <a:pt x="3895261" y="1678888"/>
                                    <a:pt x="3899732" y="1674418"/>
                                    <a:pt x="3904699" y="1670444"/>
                                  </a:cubicBezTo>
                                  <a:cubicBezTo>
                                    <a:pt x="3910163" y="1665988"/>
                                    <a:pt x="3909666" y="1657048"/>
                                    <a:pt x="3905693" y="1651583"/>
                                  </a:cubicBezTo>
                                  <a:cubicBezTo>
                                    <a:pt x="3901222" y="1645623"/>
                                    <a:pt x="3893771" y="1644630"/>
                                    <a:pt x="3887314" y="1648106"/>
                                  </a:cubicBezTo>
                                  <a:cubicBezTo>
                                    <a:pt x="3881353" y="1651087"/>
                                    <a:pt x="3875889" y="1654067"/>
                                    <a:pt x="3869928" y="1657048"/>
                                  </a:cubicBezTo>
                                  <a:cubicBezTo>
                                    <a:pt x="3860987" y="1661518"/>
                                    <a:pt x="3859497" y="1673922"/>
                                    <a:pt x="3865458" y="1681372"/>
                                  </a:cubicBezTo>
                                  <a:cubicBezTo>
                                    <a:pt x="3868687" y="1685097"/>
                                    <a:pt x="3873033" y="1687084"/>
                                    <a:pt x="3877503" y="1687333"/>
                                  </a:cubicBezTo>
                                  <a:close/>
                                  <a:moveTo>
                                    <a:pt x="5151459" y="1687836"/>
                                  </a:moveTo>
                                  <a:cubicBezTo>
                                    <a:pt x="5152949" y="1687339"/>
                                    <a:pt x="5154936" y="1686843"/>
                                    <a:pt x="5156426" y="1686843"/>
                                  </a:cubicBezTo>
                                  <a:cubicBezTo>
                                    <a:pt x="5161393" y="1685849"/>
                                    <a:pt x="5165863" y="1679888"/>
                                    <a:pt x="5165863" y="1674922"/>
                                  </a:cubicBezTo>
                                  <a:cubicBezTo>
                                    <a:pt x="5165863" y="1669458"/>
                                    <a:pt x="5162386" y="1664002"/>
                                    <a:pt x="5156426" y="1663009"/>
                                  </a:cubicBezTo>
                                  <a:cubicBezTo>
                                    <a:pt x="5154936" y="1662512"/>
                                    <a:pt x="5152949" y="1662015"/>
                                    <a:pt x="5151459" y="1662015"/>
                                  </a:cubicBezTo>
                                  <a:cubicBezTo>
                                    <a:pt x="5143014" y="1660028"/>
                                    <a:pt x="5134074" y="1665989"/>
                                    <a:pt x="5134074" y="1675418"/>
                                  </a:cubicBezTo>
                                  <a:cubicBezTo>
                                    <a:pt x="5134074" y="1683862"/>
                                    <a:pt x="5142518" y="1689823"/>
                                    <a:pt x="5151459" y="1687836"/>
                                  </a:cubicBezTo>
                                  <a:close/>
                                  <a:moveTo>
                                    <a:pt x="1414355" y="1690882"/>
                                  </a:moveTo>
                                  <a:cubicBezTo>
                                    <a:pt x="1418825" y="1690820"/>
                                    <a:pt x="1423296" y="1689081"/>
                                    <a:pt x="1426772" y="1686101"/>
                                  </a:cubicBezTo>
                                  <a:cubicBezTo>
                                    <a:pt x="1441176" y="1673683"/>
                                    <a:pt x="1455582" y="1661270"/>
                                    <a:pt x="1469987" y="1648355"/>
                                  </a:cubicBezTo>
                                  <a:cubicBezTo>
                                    <a:pt x="1476942" y="1642394"/>
                                    <a:pt x="1476446" y="1630473"/>
                                    <a:pt x="1469987" y="1624016"/>
                                  </a:cubicBezTo>
                                  <a:cubicBezTo>
                                    <a:pt x="1463033" y="1617062"/>
                                    <a:pt x="1452602" y="1618055"/>
                                    <a:pt x="1445647" y="1624016"/>
                                  </a:cubicBezTo>
                                  <a:cubicBezTo>
                                    <a:pt x="1431242" y="1636434"/>
                                    <a:pt x="1416341" y="1648852"/>
                                    <a:pt x="1401937" y="1660773"/>
                                  </a:cubicBezTo>
                                  <a:cubicBezTo>
                                    <a:pt x="1394487" y="1666734"/>
                                    <a:pt x="1395480" y="1679643"/>
                                    <a:pt x="1401937" y="1685604"/>
                                  </a:cubicBezTo>
                                  <a:cubicBezTo>
                                    <a:pt x="1405414" y="1689329"/>
                                    <a:pt x="1409884" y="1690944"/>
                                    <a:pt x="1414355" y="1690882"/>
                                  </a:cubicBezTo>
                                  <a:close/>
                                  <a:moveTo>
                                    <a:pt x="2354821" y="1690888"/>
                                  </a:moveTo>
                                  <a:cubicBezTo>
                                    <a:pt x="2354821" y="1690385"/>
                                    <a:pt x="2354318" y="1690385"/>
                                    <a:pt x="2354318" y="1689882"/>
                                  </a:cubicBezTo>
                                  <a:lnTo>
                                    <a:pt x="2354684" y="1690704"/>
                                  </a:lnTo>
                                  <a:close/>
                                  <a:moveTo>
                                    <a:pt x="2356437" y="1694976"/>
                                  </a:moveTo>
                                  <a:lnTo>
                                    <a:pt x="2356331" y="1693907"/>
                                  </a:lnTo>
                                  <a:cubicBezTo>
                                    <a:pt x="2356331" y="1693907"/>
                                    <a:pt x="2356331" y="1694410"/>
                                    <a:pt x="2356331" y="1694410"/>
                                  </a:cubicBezTo>
                                  <a:lnTo>
                                    <a:pt x="2354684" y="1690704"/>
                                  </a:lnTo>
                                  <a:lnTo>
                                    <a:pt x="2351801" y="1686863"/>
                                  </a:lnTo>
                                  <a:lnTo>
                                    <a:pt x="2350128" y="1685608"/>
                                  </a:lnTo>
                                  <a:lnTo>
                                    <a:pt x="2350440" y="1686250"/>
                                  </a:lnTo>
                                  <a:close/>
                                  <a:moveTo>
                                    <a:pt x="6068896" y="1697082"/>
                                  </a:moveTo>
                                  <a:cubicBezTo>
                                    <a:pt x="6073366" y="1697019"/>
                                    <a:pt x="6077837" y="1695281"/>
                                    <a:pt x="6081314" y="1692301"/>
                                  </a:cubicBezTo>
                                  <a:cubicBezTo>
                                    <a:pt x="6095718" y="1679883"/>
                                    <a:pt x="6110123" y="1667479"/>
                                    <a:pt x="6124528" y="1654564"/>
                                  </a:cubicBezTo>
                                  <a:cubicBezTo>
                                    <a:pt x="6131482" y="1648603"/>
                                    <a:pt x="6130986" y="1636682"/>
                                    <a:pt x="6124528" y="1630225"/>
                                  </a:cubicBezTo>
                                  <a:cubicBezTo>
                                    <a:pt x="6117574" y="1623271"/>
                                    <a:pt x="6107143" y="1624264"/>
                                    <a:pt x="6100189" y="1630225"/>
                                  </a:cubicBezTo>
                                  <a:cubicBezTo>
                                    <a:pt x="6085784" y="1642643"/>
                                    <a:pt x="6070883" y="1655061"/>
                                    <a:pt x="6056478" y="1666982"/>
                                  </a:cubicBezTo>
                                  <a:cubicBezTo>
                                    <a:pt x="6049027" y="1672929"/>
                                    <a:pt x="6050021" y="1685843"/>
                                    <a:pt x="6056478" y="1691804"/>
                                  </a:cubicBezTo>
                                  <a:cubicBezTo>
                                    <a:pt x="6059955" y="1695529"/>
                                    <a:pt x="6064425" y="1697144"/>
                                    <a:pt x="6068896" y="1697082"/>
                                  </a:cubicBezTo>
                                  <a:close/>
                                  <a:moveTo>
                                    <a:pt x="7009357" y="1697088"/>
                                  </a:moveTo>
                                  <a:cubicBezTo>
                                    <a:pt x="7009357" y="1696585"/>
                                    <a:pt x="7008854" y="1696585"/>
                                    <a:pt x="7008854" y="1696082"/>
                                  </a:cubicBezTo>
                                  <a:lnTo>
                                    <a:pt x="7009220" y="1696905"/>
                                  </a:lnTo>
                                  <a:close/>
                                  <a:moveTo>
                                    <a:pt x="2449838" y="1699244"/>
                                  </a:moveTo>
                                  <a:cubicBezTo>
                                    <a:pt x="2459766" y="1698182"/>
                                    <a:pt x="2467787" y="1685729"/>
                                    <a:pt x="2457973" y="1677804"/>
                                  </a:cubicBezTo>
                                  <a:cubicBezTo>
                                    <a:pt x="2447911" y="1669250"/>
                                    <a:pt x="2441371" y="1658691"/>
                                    <a:pt x="2438854" y="1645609"/>
                                  </a:cubicBezTo>
                                  <a:cubicBezTo>
                                    <a:pt x="2435332" y="1629507"/>
                                    <a:pt x="2411683" y="1636552"/>
                                    <a:pt x="2414701" y="1652150"/>
                                  </a:cubicBezTo>
                                  <a:cubicBezTo>
                                    <a:pt x="2417721" y="1669250"/>
                                    <a:pt x="2426778" y="1684346"/>
                                    <a:pt x="2439861" y="1695919"/>
                                  </a:cubicBezTo>
                                  <a:cubicBezTo>
                                    <a:pt x="2443004" y="1698686"/>
                                    <a:pt x="2446527" y="1699598"/>
                                    <a:pt x="2449838" y="1699244"/>
                                  </a:cubicBezTo>
                                  <a:close/>
                                  <a:moveTo>
                                    <a:pt x="7010974" y="1701176"/>
                                  </a:moveTo>
                                  <a:lnTo>
                                    <a:pt x="7010867" y="1700107"/>
                                  </a:lnTo>
                                  <a:cubicBezTo>
                                    <a:pt x="7010867" y="1700107"/>
                                    <a:pt x="7010867" y="1700610"/>
                                    <a:pt x="7010867" y="1700610"/>
                                  </a:cubicBezTo>
                                  <a:lnTo>
                                    <a:pt x="7009220" y="1696905"/>
                                  </a:lnTo>
                                  <a:lnTo>
                                    <a:pt x="7006338" y="1693063"/>
                                  </a:lnTo>
                                  <a:lnTo>
                                    <a:pt x="7004665" y="1691808"/>
                                  </a:lnTo>
                                  <a:lnTo>
                                    <a:pt x="7004977" y="1692450"/>
                                  </a:lnTo>
                                  <a:close/>
                                  <a:moveTo>
                                    <a:pt x="7104371" y="1705443"/>
                                  </a:moveTo>
                                  <a:cubicBezTo>
                                    <a:pt x="7114301" y="1704382"/>
                                    <a:pt x="7122321" y="1691929"/>
                                    <a:pt x="7112509" y="1684004"/>
                                  </a:cubicBezTo>
                                  <a:cubicBezTo>
                                    <a:pt x="7102445" y="1675450"/>
                                    <a:pt x="7095904" y="1664900"/>
                                    <a:pt x="7093388" y="1651818"/>
                                  </a:cubicBezTo>
                                  <a:cubicBezTo>
                                    <a:pt x="7089866" y="1635716"/>
                                    <a:pt x="7066217" y="1642761"/>
                                    <a:pt x="7069236" y="1658359"/>
                                  </a:cubicBezTo>
                                  <a:cubicBezTo>
                                    <a:pt x="7072254" y="1675450"/>
                                    <a:pt x="7081312" y="1690546"/>
                                    <a:pt x="7094394" y="1702118"/>
                                  </a:cubicBezTo>
                                  <a:cubicBezTo>
                                    <a:pt x="7097539" y="1704886"/>
                                    <a:pt x="7101061" y="1705797"/>
                                    <a:pt x="7104371" y="1705443"/>
                                  </a:cubicBezTo>
                                  <a:close/>
                                  <a:moveTo>
                                    <a:pt x="1705919" y="1705974"/>
                                  </a:moveTo>
                                  <a:cubicBezTo>
                                    <a:pt x="1719330" y="1705974"/>
                                    <a:pt x="1719330" y="1685112"/>
                                    <a:pt x="1705919" y="1685112"/>
                                  </a:cubicBezTo>
                                  <a:cubicBezTo>
                                    <a:pt x="1692010" y="1684615"/>
                                    <a:pt x="1692010" y="1705974"/>
                                    <a:pt x="1705919" y="1705974"/>
                                  </a:cubicBezTo>
                                  <a:close/>
                                  <a:moveTo>
                                    <a:pt x="6360468" y="1712175"/>
                                  </a:moveTo>
                                  <a:cubicBezTo>
                                    <a:pt x="6373880" y="1712175"/>
                                    <a:pt x="6373880" y="1691313"/>
                                    <a:pt x="6360468" y="1691313"/>
                                  </a:cubicBezTo>
                                  <a:cubicBezTo>
                                    <a:pt x="6346560" y="1690816"/>
                                    <a:pt x="6346560" y="1712175"/>
                                    <a:pt x="6360468" y="1712175"/>
                                  </a:cubicBezTo>
                                  <a:close/>
                                  <a:moveTo>
                                    <a:pt x="1914199" y="1717519"/>
                                  </a:moveTo>
                                  <a:cubicBezTo>
                                    <a:pt x="1928239" y="1713049"/>
                                    <a:pt x="1935783" y="1690696"/>
                                    <a:pt x="1919018" y="1680638"/>
                                  </a:cubicBezTo>
                                  <a:cubicBezTo>
                                    <a:pt x="1898156" y="1668220"/>
                                    <a:pt x="1882261" y="1648853"/>
                                    <a:pt x="1872823" y="1626003"/>
                                  </a:cubicBezTo>
                                  <a:cubicBezTo>
                                    <a:pt x="1864876" y="1607128"/>
                                    <a:pt x="1837059" y="1613585"/>
                                    <a:pt x="1841530" y="1634448"/>
                                  </a:cubicBezTo>
                                  <a:cubicBezTo>
                                    <a:pt x="1848484" y="1668220"/>
                                    <a:pt x="1869843" y="1696037"/>
                                    <a:pt x="1898653" y="1714912"/>
                                  </a:cubicBezTo>
                                  <a:cubicBezTo>
                                    <a:pt x="1904117" y="1718513"/>
                                    <a:pt x="1909518" y="1719010"/>
                                    <a:pt x="1914199" y="1717519"/>
                                  </a:cubicBezTo>
                                  <a:close/>
                                  <a:moveTo>
                                    <a:pt x="2344568" y="1723154"/>
                                  </a:moveTo>
                                  <a:cubicBezTo>
                                    <a:pt x="2348280" y="1722085"/>
                                    <a:pt x="2351801" y="1720072"/>
                                    <a:pt x="2354318" y="1717556"/>
                                  </a:cubicBezTo>
                                  <a:cubicBezTo>
                                    <a:pt x="2358847" y="1713028"/>
                                    <a:pt x="2360859" y="1706486"/>
                                    <a:pt x="2359852" y="1699945"/>
                                  </a:cubicBezTo>
                                  <a:lnTo>
                                    <a:pt x="2356437" y="1694976"/>
                                  </a:lnTo>
                                  <a:lnTo>
                                    <a:pt x="2356809" y="1698687"/>
                                  </a:lnTo>
                                  <a:lnTo>
                                    <a:pt x="2356833" y="1698435"/>
                                  </a:lnTo>
                                  <a:cubicBezTo>
                                    <a:pt x="2356833" y="1698435"/>
                                    <a:pt x="2356833" y="1698939"/>
                                    <a:pt x="2356833" y="1698939"/>
                                  </a:cubicBezTo>
                                  <a:lnTo>
                                    <a:pt x="2356809" y="1698687"/>
                                  </a:lnTo>
                                  <a:lnTo>
                                    <a:pt x="2356752" y="1699246"/>
                                  </a:lnTo>
                                  <a:lnTo>
                                    <a:pt x="2357337" y="1700448"/>
                                  </a:lnTo>
                                  <a:lnTo>
                                    <a:pt x="2356540" y="1701367"/>
                                  </a:lnTo>
                                  <a:lnTo>
                                    <a:pt x="2356331" y="1703467"/>
                                  </a:lnTo>
                                  <a:cubicBezTo>
                                    <a:pt x="2356331" y="1703467"/>
                                    <a:pt x="2356331" y="1703467"/>
                                    <a:pt x="2356331" y="1702964"/>
                                  </a:cubicBezTo>
                                  <a:cubicBezTo>
                                    <a:pt x="2355827" y="1704474"/>
                                    <a:pt x="2355324" y="1705983"/>
                                    <a:pt x="2354318" y="1707493"/>
                                  </a:cubicBezTo>
                                  <a:cubicBezTo>
                                    <a:pt x="2354318" y="1707493"/>
                                    <a:pt x="2354318" y="1707493"/>
                                    <a:pt x="2354318" y="1706990"/>
                                  </a:cubicBezTo>
                                  <a:cubicBezTo>
                                    <a:pt x="2353312" y="1707996"/>
                                    <a:pt x="2352305" y="1709505"/>
                                    <a:pt x="2351298" y="1710512"/>
                                  </a:cubicBezTo>
                                  <a:cubicBezTo>
                                    <a:pt x="2350292" y="1711518"/>
                                    <a:pt x="2348783" y="1712525"/>
                                    <a:pt x="2347776" y="1713531"/>
                                  </a:cubicBezTo>
                                  <a:cubicBezTo>
                                    <a:pt x="2347776" y="1713531"/>
                                    <a:pt x="2347776" y="1713531"/>
                                    <a:pt x="2348280" y="1713531"/>
                                  </a:cubicBezTo>
                                  <a:lnTo>
                                    <a:pt x="2344568" y="1715179"/>
                                  </a:lnTo>
                                  <a:lnTo>
                                    <a:pt x="2344254" y="1715543"/>
                                  </a:lnTo>
                                  <a:cubicBezTo>
                                    <a:pt x="2343751" y="1715543"/>
                                    <a:pt x="2343751" y="1715543"/>
                                    <a:pt x="2343751" y="1715543"/>
                                  </a:cubicBezTo>
                                  <a:lnTo>
                                    <a:pt x="2344568" y="1715179"/>
                                  </a:lnTo>
                                  <a:lnTo>
                                    <a:pt x="2356540" y="1701367"/>
                                  </a:lnTo>
                                  <a:lnTo>
                                    <a:pt x="2356752" y="1699246"/>
                                  </a:lnTo>
                                  <a:lnTo>
                                    <a:pt x="2350440" y="1686250"/>
                                  </a:lnTo>
                                  <a:lnTo>
                                    <a:pt x="2349860" y="1685407"/>
                                  </a:lnTo>
                                  <a:lnTo>
                                    <a:pt x="2347776" y="1683844"/>
                                  </a:lnTo>
                                  <a:cubicBezTo>
                                    <a:pt x="2347776" y="1684347"/>
                                    <a:pt x="2348280" y="1684347"/>
                                    <a:pt x="2348280" y="1684347"/>
                                  </a:cubicBezTo>
                                  <a:lnTo>
                                    <a:pt x="2346721" y="1683724"/>
                                  </a:lnTo>
                                  <a:lnTo>
                                    <a:pt x="2329158" y="1684347"/>
                                  </a:lnTo>
                                  <a:cubicBezTo>
                                    <a:pt x="2330668" y="1683844"/>
                                    <a:pt x="2332177" y="1683340"/>
                                    <a:pt x="2333687" y="1682334"/>
                                  </a:cubicBezTo>
                                  <a:cubicBezTo>
                                    <a:pt x="2333687" y="1682334"/>
                                    <a:pt x="2333687" y="1682334"/>
                                    <a:pt x="2333184" y="1682334"/>
                                  </a:cubicBezTo>
                                  <a:lnTo>
                                    <a:pt x="2338467" y="1681854"/>
                                  </a:lnTo>
                                  <a:lnTo>
                                    <a:pt x="2338215" y="1681831"/>
                                  </a:lnTo>
                                  <a:cubicBezTo>
                                    <a:pt x="2338719" y="1681831"/>
                                    <a:pt x="2338719" y="1681831"/>
                                    <a:pt x="2338719" y="1681831"/>
                                  </a:cubicBezTo>
                                  <a:lnTo>
                                    <a:pt x="2338467" y="1681854"/>
                                  </a:lnTo>
                                  <a:lnTo>
                                    <a:pt x="2343751" y="1682334"/>
                                  </a:lnTo>
                                  <a:cubicBezTo>
                                    <a:pt x="2343751" y="1682334"/>
                                    <a:pt x="2343751" y="1682334"/>
                                    <a:pt x="2343247" y="1682334"/>
                                  </a:cubicBezTo>
                                  <a:lnTo>
                                    <a:pt x="2346721" y="1683724"/>
                                  </a:lnTo>
                                  <a:lnTo>
                                    <a:pt x="2348658" y="1683655"/>
                                  </a:lnTo>
                                  <a:lnTo>
                                    <a:pt x="2349860" y="1685407"/>
                                  </a:lnTo>
                                  <a:lnTo>
                                    <a:pt x="2350128" y="1685608"/>
                                  </a:lnTo>
                                  <a:lnTo>
                                    <a:pt x="2348783" y="1682837"/>
                                  </a:lnTo>
                                  <a:cubicBezTo>
                                    <a:pt x="2339222" y="1676296"/>
                                    <a:pt x="2326139" y="1681328"/>
                                    <a:pt x="2320604" y="1690888"/>
                                  </a:cubicBezTo>
                                  <a:cubicBezTo>
                                    <a:pt x="2317585" y="1695920"/>
                                    <a:pt x="2317082" y="1702461"/>
                                    <a:pt x="2318592" y="1707996"/>
                                  </a:cubicBezTo>
                                  <a:cubicBezTo>
                                    <a:pt x="2319598" y="1711518"/>
                                    <a:pt x="2321612" y="1715040"/>
                                    <a:pt x="2324127" y="1717556"/>
                                  </a:cubicBezTo>
                                  <a:cubicBezTo>
                                    <a:pt x="2327649" y="1721078"/>
                                    <a:pt x="2329662" y="1721581"/>
                                    <a:pt x="2333687" y="1723091"/>
                                  </a:cubicBezTo>
                                  <a:cubicBezTo>
                                    <a:pt x="2336958" y="1724349"/>
                                    <a:pt x="2340857" y="1724223"/>
                                    <a:pt x="2344568" y="1723154"/>
                                  </a:cubicBezTo>
                                  <a:close/>
                                  <a:moveTo>
                                    <a:pt x="6568740" y="1723719"/>
                                  </a:moveTo>
                                  <a:cubicBezTo>
                                    <a:pt x="6582780" y="1719249"/>
                                    <a:pt x="6590324" y="1696897"/>
                                    <a:pt x="6573560" y="1686838"/>
                                  </a:cubicBezTo>
                                  <a:cubicBezTo>
                                    <a:pt x="6552698" y="1674419"/>
                                    <a:pt x="6536803" y="1655062"/>
                                    <a:pt x="6527365" y="1632212"/>
                                  </a:cubicBezTo>
                                  <a:cubicBezTo>
                                    <a:pt x="6519418" y="1613337"/>
                                    <a:pt x="6491602" y="1619794"/>
                                    <a:pt x="6496072" y="1640657"/>
                                  </a:cubicBezTo>
                                  <a:cubicBezTo>
                                    <a:pt x="6503026" y="1674419"/>
                                    <a:pt x="6524385" y="1702236"/>
                                    <a:pt x="6553195" y="1721111"/>
                                  </a:cubicBezTo>
                                  <a:cubicBezTo>
                                    <a:pt x="6558659" y="1724713"/>
                                    <a:pt x="6564060" y="1725209"/>
                                    <a:pt x="6568740" y="1723719"/>
                                  </a:cubicBezTo>
                                  <a:close/>
                                  <a:moveTo>
                                    <a:pt x="6999105" y="1729353"/>
                                  </a:moveTo>
                                  <a:cubicBezTo>
                                    <a:pt x="7002816" y="1728284"/>
                                    <a:pt x="7006338" y="1726271"/>
                                    <a:pt x="7008854" y="1723756"/>
                                  </a:cubicBezTo>
                                  <a:cubicBezTo>
                                    <a:pt x="7013383" y="1719227"/>
                                    <a:pt x="7015396" y="1712686"/>
                                    <a:pt x="7014389" y="1706144"/>
                                  </a:cubicBezTo>
                                  <a:lnTo>
                                    <a:pt x="7010974" y="1701176"/>
                                  </a:lnTo>
                                  <a:lnTo>
                                    <a:pt x="7011345" y="1704886"/>
                                  </a:lnTo>
                                  <a:lnTo>
                                    <a:pt x="7011370" y="1704635"/>
                                  </a:lnTo>
                                  <a:cubicBezTo>
                                    <a:pt x="7011370" y="1704635"/>
                                    <a:pt x="7011370" y="1705138"/>
                                    <a:pt x="7011370" y="1705138"/>
                                  </a:cubicBezTo>
                                  <a:lnTo>
                                    <a:pt x="7011345" y="1704886"/>
                                  </a:lnTo>
                                  <a:lnTo>
                                    <a:pt x="7011289" y="1705444"/>
                                  </a:lnTo>
                                  <a:lnTo>
                                    <a:pt x="7011873" y="1706648"/>
                                  </a:lnTo>
                                  <a:lnTo>
                                    <a:pt x="7011077" y="1707567"/>
                                  </a:lnTo>
                                  <a:lnTo>
                                    <a:pt x="7010867" y="1709667"/>
                                  </a:lnTo>
                                  <a:cubicBezTo>
                                    <a:pt x="7010867" y="1709667"/>
                                    <a:pt x="7010867" y="1709667"/>
                                    <a:pt x="7010867" y="1709164"/>
                                  </a:cubicBezTo>
                                  <a:cubicBezTo>
                                    <a:pt x="7010364" y="1710673"/>
                                    <a:pt x="7009861" y="1712183"/>
                                    <a:pt x="7008854" y="1713693"/>
                                  </a:cubicBezTo>
                                  <a:cubicBezTo>
                                    <a:pt x="7008854" y="1713693"/>
                                    <a:pt x="7008854" y="1713693"/>
                                    <a:pt x="7008854" y="1713189"/>
                                  </a:cubicBezTo>
                                  <a:cubicBezTo>
                                    <a:pt x="7007848" y="1714195"/>
                                    <a:pt x="7006841" y="1715704"/>
                                    <a:pt x="7005835" y="1716712"/>
                                  </a:cubicBezTo>
                                  <a:cubicBezTo>
                                    <a:pt x="7004829" y="1717718"/>
                                    <a:pt x="7003319" y="1718724"/>
                                    <a:pt x="7002313" y="1719730"/>
                                  </a:cubicBezTo>
                                  <a:cubicBezTo>
                                    <a:pt x="7002313" y="1719730"/>
                                    <a:pt x="7002313" y="1719730"/>
                                    <a:pt x="7002816" y="1719730"/>
                                  </a:cubicBezTo>
                                  <a:lnTo>
                                    <a:pt x="6999105" y="1721380"/>
                                  </a:lnTo>
                                  <a:lnTo>
                                    <a:pt x="6998790" y="1721743"/>
                                  </a:lnTo>
                                  <a:cubicBezTo>
                                    <a:pt x="6998287" y="1721743"/>
                                    <a:pt x="6998287" y="1721743"/>
                                    <a:pt x="6998287" y="1721743"/>
                                  </a:cubicBezTo>
                                  <a:lnTo>
                                    <a:pt x="6999105" y="1721380"/>
                                  </a:lnTo>
                                  <a:lnTo>
                                    <a:pt x="7011077" y="1707567"/>
                                  </a:lnTo>
                                  <a:lnTo>
                                    <a:pt x="7011289" y="1705444"/>
                                  </a:lnTo>
                                  <a:lnTo>
                                    <a:pt x="7004977" y="1692450"/>
                                  </a:lnTo>
                                  <a:lnTo>
                                    <a:pt x="7004398" y="1691608"/>
                                  </a:lnTo>
                                  <a:lnTo>
                                    <a:pt x="7002313" y="1690043"/>
                                  </a:lnTo>
                                  <a:cubicBezTo>
                                    <a:pt x="7002313" y="1690546"/>
                                    <a:pt x="7002816" y="1690546"/>
                                    <a:pt x="7002816" y="1690546"/>
                                  </a:cubicBezTo>
                                  <a:lnTo>
                                    <a:pt x="7001258" y="1689923"/>
                                  </a:lnTo>
                                  <a:lnTo>
                                    <a:pt x="6983695" y="1690546"/>
                                  </a:lnTo>
                                  <a:cubicBezTo>
                                    <a:pt x="6985205" y="1690043"/>
                                    <a:pt x="6986714" y="1689540"/>
                                    <a:pt x="6988224" y="1688534"/>
                                  </a:cubicBezTo>
                                  <a:cubicBezTo>
                                    <a:pt x="6988224" y="1688534"/>
                                    <a:pt x="6988224" y="1688534"/>
                                    <a:pt x="6987720" y="1688534"/>
                                  </a:cubicBezTo>
                                  <a:lnTo>
                                    <a:pt x="6993004" y="1688054"/>
                                  </a:lnTo>
                                  <a:lnTo>
                                    <a:pt x="6992752" y="1688031"/>
                                  </a:lnTo>
                                  <a:cubicBezTo>
                                    <a:pt x="6993255" y="1688031"/>
                                    <a:pt x="6993255" y="1688031"/>
                                    <a:pt x="6993255" y="1688031"/>
                                  </a:cubicBezTo>
                                  <a:lnTo>
                                    <a:pt x="6993004" y="1688054"/>
                                  </a:lnTo>
                                  <a:lnTo>
                                    <a:pt x="6998287" y="1688534"/>
                                  </a:lnTo>
                                  <a:cubicBezTo>
                                    <a:pt x="6998287" y="1688534"/>
                                    <a:pt x="6998287" y="1688534"/>
                                    <a:pt x="6997784" y="1688534"/>
                                  </a:cubicBezTo>
                                  <a:lnTo>
                                    <a:pt x="7001258" y="1689923"/>
                                  </a:lnTo>
                                  <a:lnTo>
                                    <a:pt x="7003193" y="1689855"/>
                                  </a:lnTo>
                                  <a:lnTo>
                                    <a:pt x="7004398" y="1691608"/>
                                  </a:lnTo>
                                  <a:lnTo>
                                    <a:pt x="7004665" y="1691808"/>
                                  </a:lnTo>
                                  <a:lnTo>
                                    <a:pt x="7003319" y="1689037"/>
                                  </a:lnTo>
                                  <a:cubicBezTo>
                                    <a:pt x="6993759" y="1682496"/>
                                    <a:pt x="6980676" y="1687528"/>
                                    <a:pt x="6975141" y="1697088"/>
                                  </a:cubicBezTo>
                                  <a:cubicBezTo>
                                    <a:pt x="6972122" y="1702119"/>
                                    <a:pt x="6971619" y="1708661"/>
                                    <a:pt x="6973128" y="1714195"/>
                                  </a:cubicBezTo>
                                  <a:cubicBezTo>
                                    <a:pt x="6974135" y="1717718"/>
                                    <a:pt x="6976148" y="1721240"/>
                                    <a:pt x="6978663" y="1723756"/>
                                  </a:cubicBezTo>
                                  <a:cubicBezTo>
                                    <a:pt x="6982186" y="1727278"/>
                                    <a:pt x="6984198" y="1727781"/>
                                    <a:pt x="6988224" y="1729291"/>
                                  </a:cubicBezTo>
                                  <a:cubicBezTo>
                                    <a:pt x="6991495" y="1730549"/>
                                    <a:pt x="6995394" y="1730423"/>
                                    <a:pt x="6999105" y="1729353"/>
                                  </a:cubicBezTo>
                                  <a:close/>
                                  <a:moveTo>
                                    <a:pt x="4196965" y="1742720"/>
                                  </a:moveTo>
                                  <a:lnTo>
                                    <a:pt x="4196770" y="1739986"/>
                                  </a:lnTo>
                                  <a:lnTo>
                                    <a:pt x="4196770" y="1742239"/>
                                  </a:lnTo>
                                  <a:close/>
                                  <a:moveTo>
                                    <a:pt x="4197073" y="1744235"/>
                                  </a:moveTo>
                                  <a:lnTo>
                                    <a:pt x="4197266" y="1743463"/>
                                  </a:lnTo>
                                  <a:lnTo>
                                    <a:pt x="4196965" y="1742720"/>
                                  </a:lnTo>
                                  <a:close/>
                                  <a:moveTo>
                                    <a:pt x="2503259" y="1747746"/>
                                  </a:moveTo>
                                  <a:cubicBezTo>
                                    <a:pt x="2521375" y="1746236"/>
                                    <a:pt x="2539490" y="1744727"/>
                                    <a:pt x="2558104" y="1743721"/>
                                  </a:cubicBezTo>
                                  <a:cubicBezTo>
                                    <a:pt x="2575718" y="1741708"/>
                                    <a:pt x="2575213" y="1714033"/>
                                    <a:pt x="2558104" y="1716046"/>
                                  </a:cubicBezTo>
                                  <a:cubicBezTo>
                                    <a:pt x="2539993" y="1718059"/>
                                    <a:pt x="2521876" y="1720072"/>
                                    <a:pt x="2503259" y="1722084"/>
                                  </a:cubicBezTo>
                                  <a:cubicBezTo>
                                    <a:pt x="2487157" y="1724097"/>
                                    <a:pt x="2486653" y="1748753"/>
                                    <a:pt x="2503259" y="1747746"/>
                                  </a:cubicBezTo>
                                  <a:close/>
                                  <a:moveTo>
                                    <a:pt x="7157793" y="1753947"/>
                                  </a:moveTo>
                                  <a:cubicBezTo>
                                    <a:pt x="7175909" y="1752436"/>
                                    <a:pt x="7194022" y="1750928"/>
                                    <a:pt x="7212640" y="1749921"/>
                                  </a:cubicBezTo>
                                  <a:cubicBezTo>
                                    <a:pt x="7230251" y="1747908"/>
                                    <a:pt x="7229748" y="1720234"/>
                                    <a:pt x="7212640" y="1722246"/>
                                  </a:cubicBezTo>
                                  <a:cubicBezTo>
                                    <a:pt x="7194526" y="1724259"/>
                                    <a:pt x="7176411" y="1726271"/>
                                    <a:pt x="7157793" y="1728284"/>
                                  </a:cubicBezTo>
                                  <a:cubicBezTo>
                                    <a:pt x="7141692" y="1730297"/>
                                    <a:pt x="7141189" y="1754953"/>
                                    <a:pt x="7157793" y="1753947"/>
                                  </a:cubicBezTo>
                                  <a:close/>
                                  <a:moveTo>
                                    <a:pt x="558245" y="1762138"/>
                                  </a:moveTo>
                                  <a:cubicBezTo>
                                    <a:pt x="561365" y="1762162"/>
                                    <a:pt x="564469" y="1760982"/>
                                    <a:pt x="566953" y="1758126"/>
                                  </a:cubicBezTo>
                                  <a:cubicBezTo>
                                    <a:pt x="577384" y="1746701"/>
                                    <a:pt x="589306" y="1739250"/>
                                    <a:pt x="604704" y="1735774"/>
                                  </a:cubicBezTo>
                                  <a:cubicBezTo>
                                    <a:pt x="624573" y="1731799"/>
                                    <a:pt x="615631" y="1700009"/>
                                    <a:pt x="596260" y="1705970"/>
                                  </a:cubicBezTo>
                                  <a:cubicBezTo>
                                    <a:pt x="575894" y="1712924"/>
                                    <a:pt x="559005" y="1724846"/>
                                    <a:pt x="546091" y="1742231"/>
                                  </a:cubicBezTo>
                                  <a:cubicBezTo>
                                    <a:pt x="539385" y="1751172"/>
                                    <a:pt x="548885" y="1762069"/>
                                    <a:pt x="558245" y="1762138"/>
                                  </a:cubicBezTo>
                                  <a:close/>
                                  <a:moveTo>
                                    <a:pt x="5212787" y="1768338"/>
                                  </a:moveTo>
                                  <a:cubicBezTo>
                                    <a:pt x="5215907" y="1768361"/>
                                    <a:pt x="5219012" y="1767182"/>
                                    <a:pt x="5221495" y="1764326"/>
                                  </a:cubicBezTo>
                                  <a:cubicBezTo>
                                    <a:pt x="5231927" y="1752901"/>
                                    <a:pt x="5243848" y="1745450"/>
                                    <a:pt x="5259246" y="1741974"/>
                                  </a:cubicBezTo>
                                  <a:cubicBezTo>
                                    <a:pt x="5279115" y="1737998"/>
                                    <a:pt x="5270174" y="1706209"/>
                                    <a:pt x="5250803" y="1712170"/>
                                  </a:cubicBezTo>
                                  <a:cubicBezTo>
                                    <a:pt x="5230437" y="1719124"/>
                                    <a:pt x="5213548" y="1731045"/>
                                    <a:pt x="5200633" y="1748430"/>
                                  </a:cubicBezTo>
                                  <a:cubicBezTo>
                                    <a:pt x="5193927" y="1757371"/>
                                    <a:pt x="5203427" y="1768268"/>
                                    <a:pt x="5212787" y="1768338"/>
                                  </a:cubicBezTo>
                                  <a:close/>
                                  <a:moveTo>
                                    <a:pt x="4177894" y="1771279"/>
                                  </a:moveTo>
                                  <a:cubicBezTo>
                                    <a:pt x="4181867" y="1772273"/>
                                    <a:pt x="4187332" y="1771776"/>
                                    <a:pt x="4191306" y="1769789"/>
                                  </a:cubicBezTo>
                                  <a:cubicBezTo>
                                    <a:pt x="4198757" y="1764822"/>
                                    <a:pt x="4202730" y="1754391"/>
                                    <a:pt x="4197266" y="1746444"/>
                                  </a:cubicBezTo>
                                  <a:lnTo>
                                    <a:pt x="4197235" y="1746496"/>
                                  </a:lnTo>
                                  <a:lnTo>
                                    <a:pt x="4197266" y="1746939"/>
                                  </a:lnTo>
                                  <a:cubicBezTo>
                                    <a:pt x="4197266" y="1748927"/>
                                    <a:pt x="4197018" y="1748057"/>
                                    <a:pt x="4196894" y="1747064"/>
                                  </a:cubicBezTo>
                                  <a:lnTo>
                                    <a:pt x="4197235" y="1746496"/>
                                  </a:lnTo>
                                  <a:lnTo>
                                    <a:pt x="4197227" y="1746384"/>
                                  </a:lnTo>
                                  <a:lnTo>
                                    <a:pt x="4197073" y="1744235"/>
                                  </a:lnTo>
                                  <a:lnTo>
                                    <a:pt x="4196770" y="1745450"/>
                                  </a:lnTo>
                                  <a:lnTo>
                                    <a:pt x="4196770" y="1742239"/>
                                  </a:lnTo>
                                  <a:lnTo>
                                    <a:pt x="4189815" y="1725085"/>
                                  </a:lnTo>
                                  <a:cubicBezTo>
                                    <a:pt x="4184351" y="1722104"/>
                                    <a:pt x="4176404" y="1722600"/>
                                    <a:pt x="4171437" y="1727567"/>
                                  </a:cubicBezTo>
                                  <a:cubicBezTo>
                                    <a:pt x="4169946" y="1729058"/>
                                    <a:pt x="4168953" y="1730548"/>
                                    <a:pt x="4167463" y="1732039"/>
                                  </a:cubicBezTo>
                                  <a:lnTo>
                                    <a:pt x="4167371" y="1732227"/>
                                  </a:lnTo>
                                  <a:lnTo>
                                    <a:pt x="4167960" y="1731541"/>
                                  </a:lnTo>
                                  <a:cubicBezTo>
                                    <a:pt x="4166966" y="1733528"/>
                                    <a:pt x="4166594" y="1734025"/>
                                    <a:pt x="4166594" y="1733838"/>
                                  </a:cubicBezTo>
                                  <a:lnTo>
                                    <a:pt x="4167371" y="1732227"/>
                                  </a:lnTo>
                                  <a:lnTo>
                                    <a:pt x="4164979" y="1735018"/>
                                  </a:lnTo>
                                  <a:cubicBezTo>
                                    <a:pt x="4163986" y="1736509"/>
                                    <a:pt x="4163489" y="1737998"/>
                                    <a:pt x="4162992" y="1739489"/>
                                  </a:cubicBezTo>
                                  <a:cubicBezTo>
                                    <a:pt x="4162496" y="1741476"/>
                                    <a:pt x="4161999" y="1743959"/>
                                    <a:pt x="4161999" y="1745946"/>
                                  </a:cubicBezTo>
                                  <a:cubicBezTo>
                                    <a:pt x="4161999" y="1751907"/>
                                    <a:pt x="4163986" y="1758365"/>
                                    <a:pt x="4167463" y="1763332"/>
                                  </a:cubicBezTo>
                                  <a:cubicBezTo>
                                    <a:pt x="4170443" y="1767306"/>
                                    <a:pt x="4172927" y="1769789"/>
                                    <a:pt x="4177894" y="1771279"/>
                                  </a:cubicBezTo>
                                  <a:close/>
                                  <a:moveTo>
                                    <a:pt x="1091829" y="1773647"/>
                                  </a:moveTo>
                                  <a:cubicBezTo>
                                    <a:pt x="1094965" y="1773740"/>
                                    <a:pt x="1098193" y="1772406"/>
                                    <a:pt x="1100925" y="1769053"/>
                                  </a:cubicBezTo>
                                  <a:cubicBezTo>
                                    <a:pt x="1144636" y="1717394"/>
                                    <a:pt x="1192817" y="1670206"/>
                                    <a:pt x="1245966" y="1627989"/>
                                  </a:cubicBezTo>
                                  <a:cubicBezTo>
                                    <a:pt x="1259874" y="1617558"/>
                                    <a:pt x="1240005" y="1598186"/>
                                    <a:pt x="1226594" y="1609114"/>
                                  </a:cubicBezTo>
                                  <a:cubicBezTo>
                                    <a:pt x="1173942" y="1651335"/>
                                    <a:pt x="1125761" y="1698519"/>
                                    <a:pt x="1082050" y="1750177"/>
                                  </a:cubicBezTo>
                                  <a:cubicBezTo>
                                    <a:pt x="1073854" y="1760236"/>
                                    <a:pt x="1082423" y="1773368"/>
                                    <a:pt x="1091829" y="1773647"/>
                                  </a:cubicBezTo>
                                  <a:close/>
                                  <a:moveTo>
                                    <a:pt x="664803" y="1775017"/>
                                  </a:moveTo>
                                  <a:cubicBezTo>
                                    <a:pt x="668777" y="1776010"/>
                                    <a:pt x="672751" y="1776010"/>
                                    <a:pt x="676227" y="1775017"/>
                                  </a:cubicBezTo>
                                  <a:cubicBezTo>
                                    <a:pt x="679704" y="1774024"/>
                                    <a:pt x="683182" y="1772037"/>
                                    <a:pt x="685665" y="1769553"/>
                                  </a:cubicBezTo>
                                  <a:cubicBezTo>
                                    <a:pt x="689639" y="1765083"/>
                                    <a:pt x="692123" y="1760115"/>
                                    <a:pt x="692123" y="1754155"/>
                                  </a:cubicBezTo>
                                  <a:cubicBezTo>
                                    <a:pt x="692123" y="1748691"/>
                                    <a:pt x="689639" y="1742730"/>
                                    <a:pt x="685665" y="1738756"/>
                                  </a:cubicBezTo>
                                  <a:cubicBezTo>
                                    <a:pt x="683182" y="1736273"/>
                                    <a:pt x="679704" y="1734286"/>
                                    <a:pt x="676227" y="1733293"/>
                                  </a:cubicBezTo>
                                  <a:cubicBezTo>
                                    <a:pt x="672751" y="1732299"/>
                                    <a:pt x="668777" y="1732299"/>
                                    <a:pt x="665300" y="1733293"/>
                                  </a:cubicBezTo>
                                  <a:cubicBezTo>
                                    <a:pt x="663809" y="1733789"/>
                                    <a:pt x="662320" y="1734782"/>
                                    <a:pt x="660333" y="1735280"/>
                                  </a:cubicBezTo>
                                  <a:cubicBezTo>
                                    <a:pt x="658842" y="1735776"/>
                                    <a:pt x="657352" y="1736769"/>
                                    <a:pt x="655365" y="1737266"/>
                                  </a:cubicBezTo>
                                  <a:cubicBezTo>
                                    <a:pt x="652882" y="1738756"/>
                                    <a:pt x="651391" y="1740246"/>
                                    <a:pt x="649902" y="1742233"/>
                                  </a:cubicBezTo>
                                  <a:cubicBezTo>
                                    <a:pt x="647418" y="1745710"/>
                                    <a:pt x="645431" y="1749684"/>
                                    <a:pt x="645431" y="1754155"/>
                                  </a:cubicBezTo>
                                  <a:cubicBezTo>
                                    <a:pt x="645431" y="1757632"/>
                                    <a:pt x="646424" y="1761109"/>
                                    <a:pt x="647915" y="1764089"/>
                                  </a:cubicBezTo>
                                  <a:cubicBezTo>
                                    <a:pt x="650398" y="1769056"/>
                                    <a:pt x="654868" y="1771043"/>
                                    <a:pt x="659836" y="1773030"/>
                                  </a:cubicBezTo>
                                  <a:cubicBezTo>
                                    <a:pt x="661326" y="1773527"/>
                                    <a:pt x="662816" y="1774520"/>
                                    <a:pt x="664803" y="1775017"/>
                                  </a:cubicBezTo>
                                  <a:close/>
                                  <a:moveTo>
                                    <a:pt x="5746370" y="1779846"/>
                                  </a:moveTo>
                                  <a:cubicBezTo>
                                    <a:pt x="5749506" y="1779940"/>
                                    <a:pt x="5752734" y="1778605"/>
                                    <a:pt x="5755466" y="1775252"/>
                                  </a:cubicBezTo>
                                  <a:cubicBezTo>
                                    <a:pt x="5799177" y="1723594"/>
                                    <a:pt x="5847359" y="1676405"/>
                                    <a:pt x="5900508" y="1634198"/>
                                  </a:cubicBezTo>
                                  <a:cubicBezTo>
                                    <a:pt x="5914415" y="1623767"/>
                                    <a:pt x="5894547" y="1604395"/>
                                    <a:pt x="5881136" y="1615323"/>
                                  </a:cubicBezTo>
                                  <a:cubicBezTo>
                                    <a:pt x="5828484" y="1657544"/>
                                    <a:pt x="5780302" y="1704718"/>
                                    <a:pt x="5736591" y="1756377"/>
                                  </a:cubicBezTo>
                                  <a:cubicBezTo>
                                    <a:pt x="5728395" y="1766435"/>
                                    <a:pt x="5736963" y="1779567"/>
                                    <a:pt x="5746370" y="1779846"/>
                                  </a:cubicBezTo>
                                  <a:close/>
                                  <a:moveTo>
                                    <a:pt x="5319350" y="1781217"/>
                                  </a:moveTo>
                                  <a:cubicBezTo>
                                    <a:pt x="5323323" y="1782211"/>
                                    <a:pt x="5327298" y="1782211"/>
                                    <a:pt x="5330774" y="1781217"/>
                                  </a:cubicBezTo>
                                  <a:cubicBezTo>
                                    <a:pt x="5334251" y="1780224"/>
                                    <a:pt x="5337728" y="1778237"/>
                                    <a:pt x="5340212" y="1775753"/>
                                  </a:cubicBezTo>
                                  <a:cubicBezTo>
                                    <a:pt x="5344186" y="1771283"/>
                                    <a:pt x="5346669" y="1766316"/>
                                    <a:pt x="5346669" y="1760355"/>
                                  </a:cubicBezTo>
                                  <a:cubicBezTo>
                                    <a:pt x="5346669" y="1754892"/>
                                    <a:pt x="5344186" y="1748931"/>
                                    <a:pt x="5340212" y="1744957"/>
                                  </a:cubicBezTo>
                                  <a:cubicBezTo>
                                    <a:pt x="5337728" y="1742473"/>
                                    <a:pt x="5334251" y="1740487"/>
                                    <a:pt x="5330774" y="1739493"/>
                                  </a:cubicBezTo>
                                  <a:cubicBezTo>
                                    <a:pt x="5327298" y="1738500"/>
                                    <a:pt x="5323323" y="1738500"/>
                                    <a:pt x="5319846" y="1739493"/>
                                  </a:cubicBezTo>
                                  <a:cubicBezTo>
                                    <a:pt x="5318356" y="1739990"/>
                                    <a:pt x="5316866" y="1740983"/>
                                    <a:pt x="5314879" y="1741480"/>
                                  </a:cubicBezTo>
                                  <a:cubicBezTo>
                                    <a:pt x="5313389" y="1741977"/>
                                    <a:pt x="5311899" y="1742970"/>
                                    <a:pt x="5309912" y="1743467"/>
                                  </a:cubicBezTo>
                                  <a:cubicBezTo>
                                    <a:pt x="5307429" y="1744957"/>
                                    <a:pt x="5305938" y="1746447"/>
                                    <a:pt x="5304448" y="1748434"/>
                                  </a:cubicBezTo>
                                  <a:cubicBezTo>
                                    <a:pt x="5301964" y="1751911"/>
                                    <a:pt x="5299978" y="1755884"/>
                                    <a:pt x="5299978" y="1760355"/>
                                  </a:cubicBezTo>
                                  <a:cubicBezTo>
                                    <a:pt x="5299978" y="1763833"/>
                                    <a:pt x="5300971" y="1767310"/>
                                    <a:pt x="5302461" y="1770290"/>
                                  </a:cubicBezTo>
                                  <a:cubicBezTo>
                                    <a:pt x="5304945" y="1775257"/>
                                    <a:pt x="5309415" y="1777244"/>
                                    <a:pt x="5314382" y="1779230"/>
                                  </a:cubicBezTo>
                                  <a:cubicBezTo>
                                    <a:pt x="5315873" y="1779727"/>
                                    <a:pt x="5317363" y="1780721"/>
                                    <a:pt x="5319350" y="1781217"/>
                                  </a:cubicBezTo>
                                  <a:close/>
                                  <a:moveTo>
                                    <a:pt x="1501282" y="1784450"/>
                                  </a:moveTo>
                                  <a:cubicBezTo>
                                    <a:pt x="1505752" y="1786933"/>
                                    <a:pt x="1512210" y="1785940"/>
                                    <a:pt x="1514693" y="1780973"/>
                                  </a:cubicBezTo>
                                  <a:cubicBezTo>
                                    <a:pt x="1516681" y="1777495"/>
                                    <a:pt x="1518667" y="1774019"/>
                                    <a:pt x="1520158" y="1770542"/>
                                  </a:cubicBezTo>
                                  <a:cubicBezTo>
                                    <a:pt x="1522641" y="1766071"/>
                                    <a:pt x="1521648" y="1759614"/>
                                    <a:pt x="1516681" y="1756634"/>
                                  </a:cubicBezTo>
                                  <a:cubicBezTo>
                                    <a:pt x="1511713" y="1754150"/>
                                    <a:pt x="1504759" y="1755144"/>
                                    <a:pt x="1502772" y="1760111"/>
                                  </a:cubicBezTo>
                                  <a:cubicBezTo>
                                    <a:pt x="1501282" y="1763587"/>
                                    <a:pt x="1499295" y="1767562"/>
                                    <a:pt x="1497804" y="1771039"/>
                                  </a:cubicBezTo>
                                  <a:cubicBezTo>
                                    <a:pt x="1495818" y="1775509"/>
                                    <a:pt x="1496314" y="1781966"/>
                                    <a:pt x="1501282" y="1784450"/>
                                  </a:cubicBezTo>
                                  <a:close/>
                                  <a:moveTo>
                                    <a:pt x="6155821" y="1790649"/>
                                  </a:moveTo>
                                  <a:cubicBezTo>
                                    <a:pt x="6160291" y="1793133"/>
                                    <a:pt x="6166749" y="1792140"/>
                                    <a:pt x="6169232" y="1787173"/>
                                  </a:cubicBezTo>
                                  <a:cubicBezTo>
                                    <a:pt x="6171219" y="1783695"/>
                                    <a:pt x="6173206" y="1780218"/>
                                    <a:pt x="6174696" y="1776741"/>
                                  </a:cubicBezTo>
                                  <a:cubicBezTo>
                                    <a:pt x="6177180" y="1772271"/>
                                    <a:pt x="6176187" y="1765814"/>
                                    <a:pt x="6171219" y="1762834"/>
                                  </a:cubicBezTo>
                                  <a:cubicBezTo>
                                    <a:pt x="6166252" y="1760350"/>
                                    <a:pt x="6159298" y="1761344"/>
                                    <a:pt x="6157311" y="1766311"/>
                                  </a:cubicBezTo>
                                  <a:cubicBezTo>
                                    <a:pt x="6155821" y="1769787"/>
                                    <a:pt x="6153834" y="1773761"/>
                                    <a:pt x="6152344" y="1777238"/>
                                  </a:cubicBezTo>
                                  <a:cubicBezTo>
                                    <a:pt x="6150357" y="1781708"/>
                                    <a:pt x="6150854" y="1788166"/>
                                    <a:pt x="6155821" y="1790649"/>
                                  </a:cubicBezTo>
                                  <a:close/>
                                  <a:moveTo>
                                    <a:pt x="3724901" y="1802079"/>
                                  </a:moveTo>
                                  <a:cubicBezTo>
                                    <a:pt x="3737815" y="1805556"/>
                                    <a:pt x="3751225" y="1795621"/>
                                    <a:pt x="3751225" y="1782210"/>
                                  </a:cubicBezTo>
                                  <a:cubicBezTo>
                                    <a:pt x="3750730" y="1768799"/>
                                    <a:pt x="3737815" y="1758864"/>
                                    <a:pt x="3724901" y="1762341"/>
                                  </a:cubicBezTo>
                                  <a:cubicBezTo>
                                    <a:pt x="3723410" y="1762837"/>
                                    <a:pt x="3721921" y="1762837"/>
                                    <a:pt x="3720925" y="1763335"/>
                                  </a:cubicBezTo>
                                  <a:cubicBezTo>
                                    <a:pt x="3712978" y="1765818"/>
                                    <a:pt x="3706025" y="1773765"/>
                                    <a:pt x="3706521" y="1782210"/>
                                  </a:cubicBezTo>
                                  <a:cubicBezTo>
                                    <a:pt x="3707019" y="1790655"/>
                                    <a:pt x="3712485" y="1798602"/>
                                    <a:pt x="3720925" y="1801085"/>
                                  </a:cubicBezTo>
                                  <a:cubicBezTo>
                                    <a:pt x="3722416" y="1801582"/>
                                    <a:pt x="3723909" y="1802079"/>
                                    <a:pt x="3724901" y="1802079"/>
                                  </a:cubicBezTo>
                                  <a:close/>
                                  <a:moveTo>
                                    <a:pt x="1770503" y="1802331"/>
                                  </a:moveTo>
                                  <a:cubicBezTo>
                                    <a:pt x="1793849" y="1811272"/>
                                    <a:pt x="1804777" y="1773025"/>
                                    <a:pt x="1780933" y="1766071"/>
                                  </a:cubicBezTo>
                                  <a:cubicBezTo>
                                    <a:pt x="1770005" y="1763091"/>
                                    <a:pt x="1782424" y="1736764"/>
                                    <a:pt x="1784411" y="1732790"/>
                                  </a:cubicBezTo>
                                  <a:cubicBezTo>
                                    <a:pt x="1790868" y="1718386"/>
                                    <a:pt x="1795836" y="1704975"/>
                                    <a:pt x="1796829" y="1689079"/>
                                  </a:cubicBezTo>
                                  <a:cubicBezTo>
                                    <a:pt x="1797823" y="1669211"/>
                                    <a:pt x="1764542" y="1664249"/>
                                    <a:pt x="1761563" y="1684112"/>
                                  </a:cubicBezTo>
                                  <a:cubicBezTo>
                                    <a:pt x="1758086" y="1709445"/>
                                    <a:pt x="1737721" y="1728817"/>
                                    <a:pt x="1737721" y="1755143"/>
                                  </a:cubicBezTo>
                                  <a:cubicBezTo>
                                    <a:pt x="1737721" y="1778488"/>
                                    <a:pt x="1749145" y="1794880"/>
                                    <a:pt x="1770503" y="1802331"/>
                                  </a:cubicBezTo>
                                  <a:close/>
                                  <a:moveTo>
                                    <a:pt x="1932436" y="1805266"/>
                                  </a:moveTo>
                                  <a:cubicBezTo>
                                    <a:pt x="1935564" y="1805623"/>
                                    <a:pt x="1938886" y="1804816"/>
                                    <a:pt x="1941866" y="1802333"/>
                                  </a:cubicBezTo>
                                  <a:cubicBezTo>
                                    <a:pt x="1955774" y="1790412"/>
                                    <a:pt x="1965708" y="1775013"/>
                                    <a:pt x="1970675" y="1757629"/>
                                  </a:cubicBezTo>
                                  <a:cubicBezTo>
                                    <a:pt x="1975643" y="1741733"/>
                                    <a:pt x="1949813" y="1734283"/>
                                    <a:pt x="1945343" y="1750675"/>
                                  </a:cubicBezTo>
                                  <a:cubicBezTo>
                                    <a:pt x="1941369" y="1764086"/>
                                    <a:pt x="1934415" y="1775510"/>
                                    <a:pt x="1923983" y="1784451"/>
                                  </a:cubicBezTo>
                                  <a:cubicBezTo>
                                    <a:pt x="1915416" y="1792647"/>
                                    <a:pt x="1923053" y="1804195"/>
                                    <a:pt x="1932436" y="1805266"/>
                                  </a:cubicBezTo>
                                  <a:close/>
                                  <a:moveTo>
                                    <a:pt x="6425042" y="1808531"/>
                                  </a:moveTo>
                                  <a:cubicBezTo>
                                    <a:pt x="6448387" y="1817471"/>
                                    <a:pt x="6459315" y="1779224"/>
                                    <a:pt x="6435473" y="1772271"/>
                                  </a:cubicBezTo>
                                  <a:cubicBezTo>
                                    <a:pt x="6424545" y="1769291"/>
                                    <a:pt x="6436963" y="1742964"/>
                                    <a:pt x="6438950" y="1738991"/>
                                  </a:cubicBezTo>
                                  <a:cubicBezTo>
                                    <a:pt x="6445408" y="1724586"/>
                                    <a:pt x="6450375" y="1711174"/>
                                    <a:pt x="6451368" y="1695279"/>
                                  </a:cubicBezTo>
                                  <a:cubicBezTo>
                                    <a:pt x="6452362" y="1675411"/>
                                    <a:pt x="6419081" y="1670444"/>
                                    <a:pt x="6416101" y="1690312"/>
                                  </a:cubicBezTo>
                                  <a:cubicBezTo>
                                    <a:pt x="6412624" y="1715645"/>
                                    <a:pt x="6392259" y="1735017"/>
                                    <a:pt x="6392259" y="1761343"/>
                                  </a:cubicBezTo>
                                  <a:cubicBezTo>
                                    <a:pt x="6392259" y="1784689"/>
                                    <a:pt x="6403683" y="1801080"/>
                                    <a:pt x="6425042" y="1808531"/>
                                  </a:cubicBezTo>
                                  <a:close/>
                                  <a:moveTo>
                                    <a:pt x="6586978" y="1811466"/>
                                  </a:moveTo>
                                  <a:cubicBezTo>
                                    <a:pt x="6590106" y="1811823"/>
                                    <a:pt x="6593428" y="1811016"/>
                                    <a:pt x="6596408" y="1808532"/>
                                  </a:cubicBezTo>
                                  <a:cubicBezTo>
                                    <a:pt x="6610317" y="1796612"/>
                                    <a:pt x="6620251" y="1781213"/>
                                    <a:pt x="6625218" y="1763829"/>
                                  </a:cubicBezTo>
                                  <a:cubicBezTo>
                                    <a:pt x="6630185" y="1747934"/>
                                    <a:pt x="6604356" y="1740483"/>
                                    <a:pt x="6599885" y="1756875"/>
                                  </a:cubicBezTo>
                                  <a:cubicBezTo>
                                    <a:pt x="6595912" y="1770285"/>
                                    <a:pt x="6588958" y="1781710"/>
                                    <a:pt x="6578526" y="1790651"/>
                                  </a:cubicBezTo>
                                  <a:cubicBezTo>
                                    <a:pt x="6569958" y="1798848"/>
                                    <a:pt x="6577595" y="1810395"/>
                                    <a:pt x="6586978" y="1811466"/>
                                  </a:cubicBezTo>
                                  <a:close/>
                                  <a:moveTo>
                                    <a:pt x="584832" y="1814754"/>
                                  </a:moveTo>
                                  <a:cubicBezTo>
                                    <a:pt x="589302" y="1814754"/>
                                    <a:pt x="593276" y="1813263"/>
                                    <a:pt x="596753" y="1809786"/>
                                  </a:cubicBezTo>
                                  <a:cubicBezTo>
                                    <a:pt x="599733" y="1806806"/>
                                    <a:pt x="601720" y="1802336"/>
                                    <a:pt x="601720" y="1797865"/>
                                  </a:cubicBezTo>
                                  <a:cubicBezTo>
                                    <a:pt x="601224" y="1787931"/>
                                    <a:pt x="594269" y="1781473"/>
                                    <a:pt x="584832" y="1780976"/>
                                  </a:cubicBezTo>
                                  <a:cubicBezTo>
                                    <a:pt x="579864" y="1780480"/>
                                    <a:pt x="574898" y="1779983"/>
                                    <a:pt x="569433" y="1781970"/>
                                  </a:cubicBezTo>
                                  <a:cubicBezTo>
                                    <a:pt x="562976" y="1783957"/>
                                    <a:pt x="557016" y="1790414"/>
                                    <a:pt x="557512" y="1797865"/>
                                  </a:cubicBezTo>
                                  <a:cubicBezTo>
                                    <a:pt x="558009" y="1805315"/>
                                    <a:pt x="562479" y="1811276"/>
                                    <a:pt x="569433" y="1813760"/>
                                  </a:cubicBezTo>
                                  <a:cubicBezTo>
                                    <a:pt x="574400" y="1815250"/>
                                    <a:pt x="579368" y="1814754"/>
                                    <a:pt x="584832" y="1814754"/>
                                  </a:cubicBezTo>
                                  <a:close/>
                                  <a:moveTo>
                                    <a:pt x="1447321" y="1819035"/>
                                  </a:moveTo>
                                  <a:cubicBezTo>
                                    <a:pt x="1455828" y="1821333"/>
                                    <a:pt x="1465514" y="1818228"/>
                                    <a:pt x="1467500" y="1807301"/>
                                  </a:cubicBezTo>
                                  <a:cubicBezTo>
                                    <a:pt x="1471971" y="1783458"/>
                                    <a:pt x="1480416" y="1761603"/>
                                    <a:pt x="1493331" y="1741238"/>
                                  </a:cubicBezTo>
                                  <a:cubicBezTo>
                                    <a:pt x="1503762" y="1724350"/>
                                    <a:pt x="1477932" y="1709944"/>
                                    <a:pt x="1467004" y="1725839"/>
                                  </a:cubicBezTo>
                                  <a:cubicBezTo>
                                    <a:pt x="1451606" y="1747695"/>
                                    <a:pt x="1440677" y="1772034"/>
                                    <a:pt x="1434220" y="1798359"/>
                                  </a:cubicBezTo>
                                  <a:cubicBezTo>
                                    <a:pt x="1431489" y="1809039"/>
                                    <a:pt x="1438815" y="1816738"/>
                                    <a:pt x="1447321" y="1819035"/>
                                  </a:cubicBezTo>
                                  <a:close/>
                                  <a:moveTo>
                                    <a:pt x="5239378" y="1820954"/>
                                  </a:moveTo>
                                  <a:cubicBezTo>
                                    <a:pt x="5243849" y="1820954"/>
                                    <a:pt x="5247823" y="1819463"/>
                                    <a:pt x="5251299" y="1815987"/>
                                  </a:cubicBezTo>
                                  <a:cubicBezTo>
                                    <a:pt x="5254280" y="1813006"/>
                                    <a:pt x="5256267" y="1808536"/>
                                    <a:pt x="5256267" y="1804065"/>
                                  </a:cubicBezTo>
                                  <a:cubicBezTo>
                                    <a:pt x="5255770" y="1794131"/>
                                    <a:pt x="5248816" y="1787674"/>
                                    <a:pt x="5239378" y="1787177"/>
                                  </a:cubicBezTo>
                                  <a:cubicBezTo>
                                    <a:pt x="5234411" y="1786681"/>
                                    <a:pt x="5229444" y="1786184"/>
                                    <a:pt x="5223980" y="1788171"/>
                                  </a:cubicBezTo>
                                  <a:cubicBezTo>
                                    <a:pt x="5217523" y="1790158"/>
                                    <a:pt x="5211562" y="1796615"/>
                                    <a:pt x="5212059" y="1804065"/>
                                  </a:cubicBezTo>
                                  <a:cubicBezTo>
                                    <a:pt x="5212555" y="1811516"/>
                                    <a:pt x="5217026" y="1817477"/>
                                    <a:pt x="5223980" y="1819960"/>
                                  </a:cubicBezTo>
                                  <a:cubicBezTo>
                                    <a:pt x="5228947" y="1821450"/>
                                    <a:pt x="5233914" y="1820954"/>
                                    <a:pt x="5239378" y="1820954"/>
                                  </a:cubicBezTo>
                                  <a:close/>
                                  <a:moveTo>
                                    <a:pt x="3574961" y="1824613"/>
                                  </a:moveTo>
                                  <a:cubicBezTo>
                                    <a:pt x="3581482" y="1824178"/>
                                    <a:pt x="3587814" y="1820700"/>
                                    <a:pt x="3591788" y="1814491"/>
                                  </a:cubicBezTo>
                                  <a:cubicBezTo>
                                    <a:pt x="3590795" y="1815982"/>
                                    <a:pt x="3591293" y="1815982"/>
                                    <a:pt x="3592781" y="1813995"/>
                                  </a:cubicBezTo>
                                  <a:cubicBezTo>
                                    <a:pt x="3593778" y="1813002"/>
                                    <a:pt x="3594769" y="1812008"/>
                                    <a:pt x="3596256" y="1811015"/>
                                  </a:cubicBezTo>
                                  <a:cubicBezTo>
                                    <a:pt x="3598246" y="1809525"/>
                                    <a:pt x="3600232" y="1807538"/>
                                    <a:pt x="3601724" y="1806048"/>
                                  </a:cubicBezTo>
                                  <a:cubicBezTo>
                                    <a:pt x="3605698" y="1802571"/>
                                    <a:pt x="3609670" y="1799094"/>
                                    <a:pt x="3614140" y="1795617"/>
                                  </a:cubicBezTo>
                                  <a:cubicBezTo>
                                    <a:pt x="3621091" y="1789160"/>
                                    <a:pt x="3621091" y="1777734"/>
                                    <a:pt x="3615629" y="1770780"/>
                                  </a:cubicBezTo>
                                  <a:cubicBezTo>
                                    <a:pt x="3610169" y="1763827"/>
                                    <a:pt x="3598741" y="1760350"/>
                                    <a:pt x="3590795" y="1765814"/>
                                  </a:cubicBezTo>
                                  <a:cubicBezTo>
                                    <a:pt x="3586323" y="1768794"/>
                                    <a:pt x="3582351" y="1772271"/>
                                    <a:pt x="3577881" y="1775251"/>
                                  </a:cubicBezTo>
                                  <a:cubicBezTo>
                                    <a:pt x="3575889" y="1776741"/>
                                    <a:pt x="3573903" y="1778231"/>
                                    <a:pt x="3571917" y="1779721"/>
                                  </a:cubicBezTo>
                                  <a:cubicBezTo>
                                    <a:pt x="3571421" y="1780218"/>
                                    <a:pt x="3564959" y="1784689"/>
                                    <a:pt x="3567943" y="1783199"/>
                                  </a:cubicBezTo>
                                  <a:cubicBezTo>
                                    <a:pt x="3554031" y="1788166"/>
                                    <a:pt x="3547577" y="1804061"/>
                                    <a:pt x="3557012" y="1816479"/>
                                  </a:cubicBezTo>
                                  <a:cubicBezTo>
                                    <a:pt x="3561735" y="1822439"/>
                                    <a:pt x="3568439" y="1825048"/>
                                    <a:pt x="3574961" y="1824613"/>
                                  </a:cubicBezTo>
                                  <a:close/>
                                  <a:moveTo>
                                    <a:pt x="6101864" y="1825236"/>
                                  </a:moveTo>
                                  <a:cubicBezTo>
                                    <a:pt x="6110371" y="1827533"/>
                                    <a:pt x="6120057" y="1824428"/>
                                    <a:pt x="6122043" y="1813501"/>
                                  </a:cubicBezTo>
                                  <a:cubicBezTo>
                                    <a:pt x="6126514" y="1789658"/>
                                    <a:pt x="6134958" y="1767803"/>
                                    <a:pt x="6147873" y="1747437"/>
                                  </a:cubicBezTo>
                                  <a:cubicBezTo>
                                    <a:pt x="6158304" y="1730549"/>
                                    <a:pt x="6132475" y="1716144"/>
                                    <a:pt x="6121547" y="1732039"/>
                                  </a:cubicBezTo>
                                  <a:cubicBezTo>
                                    <a:pt x="6106149" y="1753895"/>
                                    <a:pt x="6095221" y="1778233"/>
                                    <a:pt x="6088764" y="1804559"/>
                                  </a:cubicBezTo>
                                  <a:cubicBezTo>
                                    <a:pt x="6086032" y="1815238"/>
                                    <a:pt x="6093358" y="1822938"/>
                                    <a:pt x="6101864" y="1825236"/>
                                  </a:cubicBezTo>
                                  <a:close/>
                                  <a:moveTo>
                                    <a:pt x="3873949" y="1833104"/>
                                  </a:moveTo>
                                  <a:cubicBezTo>
                                    <a:pt x="3883588" y="1829891"/>
                                    <a:pt x="3888058" y="1815361"/>
                                    <a:pt x="3876882" y="1807538"/>
                                  </a:cubicBezTo>
                                  <a:cubicBezTo>
                                    <a:pt x="3862478" y="1797605"/>
                                    <a:pt x="3845093" y="1795120"/>
                                    <a:pt x="3827708" y="1798101"/>
                                  </a:cubicBezTo>
                                  <a:cubicBezTo>
                                    <a:pt x="3807878" y="1802074"/>
                                    <a:pt x="3816283" y="1835354"/>
                                    <a:pt x="3836648" y="1829394"/>
                                  </a:cubicBezTo>
                                  <a:cubicBezTo>
                                    <a:pt x="3845589" y="1826911"/>
                                    <a:pt x="3854530" y="1827408"/>
                                    <a:pt x="3862975" y="1831878"/>
                                  </a:cubicBezTo>
                                  <a:cubicBezTo>
                                    <a:pt x="3866948" y="1833988"/>
                                    <a:pt x="3870736" y="1834174"/>
                                    <a:pt x="3873949" y="1833104"/>
                                  </a:cubicBezTo>
                                  <a:close/>
                                  <a:moveTo>
                                    <a:pt x="4308531" y="1835852"/>
                                  </a:moveTo>
                                  <a:cubicBezTo>
                                    <a:pt x="4322439" y="1834361"/>
                                    <a:pt x="4328399" y="1821943"/>
                                    <a:pt x="4326413" y="1809029"/>
                                  </a:cubicBezTo>
                                  <a:cubicBezTo>
                                    <a:pt x="4324426" y="1794624"/>
                                    <a:pt x="4321942" y="1780715"/>
                                    <a:pt x="4318962" y="1766311"/>
                                  </a:cubicBezTo>
                                  <a:cubicBezTo>
                                    <a:pt x="4314492" y="1744455"/>
                                    <a:pt x="4279721" y="1749423"/>
                                    <a:pt x="4280714" y="1771278"/>
                                  </a:cubicBezTo>
                                  <a:cubicBezTo>
                                    <a:pt x="4281211" y="1785683"/>
                                    <a:pt x="4282205" y="1800088"/>
                                    <a:pt x="4283695" y="1814492"/>
                                  </a:cubicBezTo>
                                  <a:cubicBezTo>
                                    <a:pt x="4284689" y="1827408"/>
                                    <a:pt x="4294623" y="1837838"/>
                                    <a:pt x="4308531" y="1835852"/>
                                  </a:cubicBezTo>
                                  <a:close/>
                                  <a:moveTo>
                                    <a:pt x="2406146" y="1839826"/>
                                  </a:moveTo>
                                  <a:cubicBezTo>
                                    <a:pt x="2412184" y="1840832"/>
                                    <a:pt x="2418725" y="1840329"/>
                                    <a:pt x="2423254" y="1835297"/>
                                  </a:cubicBezTo>
                                  <a:cubicBezTo>
                                    <a:pt x="2426273" y="1831775"/>
                                    <a:pt x="2428286" y="1827749"/>
                                    <a:pt x="2428286" y="1822718"/>
                                  </a:cubicBezTo>
                                  <a:cubicBezTo>
                                    <a:pt x="2428286" y="1818189"/>
                                    <a:pt x="2426273" y="1813660"/>
                                    <a:pt x="2423254" y="1810138"/>
                                  </a:cubicBezTo>
                                  <a:cubicBezTo>
                                    <a:pt x="2418223" y="1806616"/>
                                    <a:pt x="2412184" y="1805106"/>
                                    <a:pt x="2406146" y="1806616"/>
                                  </a:cubicBezTo>
                                  <a:cubicBezTo>
                                    <a:pt x="2402623" y="1807119"/>
                                    <a:pt x="2399102" y="1808125"/>
                                    <a:pt x="2396082" y="1809132"/>
                                  </a:cubicBezTo>
                                  <a:cubicBezTo>
                                    <a:pt x="2390044" y="1811145"/>
                                    <a:pt x="2385013" y="1816177"/>
                                    <a:pt x="2385517" y="1823221"/>
                                  </a:cubicBezTo>
                                  <a:cubicBezTo>
                                    <a:pt x="2386019" y="1830265"/>
                                    <a:pt x="2390044" y="1834794"/>
                                    <a:pt x="2396082" y="1837310"/>
                                  </a:cubicBezTo>
                                  <a:cubicBezTo>
                                    <a:pt x="2399605" y="1838819"/>
                                    <a:pt x="2402623" y="1839322"/>
                                    <a:pt x="2406146" y="1839826"/>
                                  </a:cubicBezTo>
                                  <a:close/>
                                  <a:moveTo>
                                    <a:pt x="2000980" y="1841572"/>
                                  </a:moveTo>
                                  <a:cubicBezTo>
                                    <a:pt x="2038234" y="1842565"/>
                                    <a:pt x="2071514" y="1833624"/>
                                    <a:pt x="2105788" y="1817729"/>
                                  </a:cubicBezTo>
                                  <a:cubicBezTo>
                                    <a:pt x="2129133" y="1806801"/>
                                    <a:pt x="2108768" y="1773024"/>
                                    <a:pt x="2085422" y="1782959"/>
                                  </a:cubicBezTo>
                                  <a:cubicBezTo>
                                    <a:pt x="2059096" y="1794383"/>
                                    <a:pt x="2029293" y="1800344"/>
                                    <a:pt x="2000980" y="1802828"/>
                                  </a:cubicBezTo>
                                  <a:cubicBezTo>
                                    <a:pt x="1976641" y="1804814"/>
                                    <a:pt x="1975647" y="1841074"/>
                                    <a:pt x="2000980" y="1841572"/>
                                  </a:cubicBezTo>
                                  <a:close/>
                                  <a:moveTo>
                                    <a:pt x="185968" y="1844557"/>
                                  </a:moveTo>
                                  <a:cubicBezTo>
                                    <a:pt x="190935" y="1844557"/>
                                    <a:pt x="196896" y="1842570"/>
                                    <a:pt x="200373" y="1838596"/>
                                  </a:cubicBezTo>
                                  <a:cubicBezTo>
                                    <a:pt x="203850" y="1834623"/>
                                    <a:pt x="206333" y="1829655"/>
                                    <a:pt x="206333" y="1824191"/>
                                  </a:cubicBezTo>
                                  <a:cubicBezTo>
                                    <a:pt x="205837" y="1819721"/>
                                    <a:pt x="203850" y="1813760"/>
                                    <a:pt x="199876" y="1810283"/>
                                  </a:cubicBezTo>
                                  <a:cubicBezTo>
                                    <a:pt x="193916" y="1804819"/>
                                    <a:pt x="187458" y="1798858"/>
                                    <a:pt x="180008" y="1796375"/>
                                  </a:cubicBezTo>
                                  <a:cubicBezTo>
                                    <a:pt x="167093" y="1792401"/>
                                    <a:pt x="153681" y="1805812"/>
                                    <a:pt x="157655" y="1818727"/>
                                  </a:cubicBezTo>
                                  <a:cubicBezTo>
                                    <a:pt x="160139" y="1826675"/>
                                    <a:pt x="166596" y="1832636"/>
                                    <a:pt x="171563" y="1838596"/>
                                  </a:cubicBezTo>
                                  <a:cubicBezTo>
                                    <a:pt x="174544" y="1842073"/>
                                    <a:pt x="181001" y="1844557"/>
                                    <a:pt x="185968" y="1844557"/>
                                  </a:cubicBezTo>
                                  <a:close/>
                                  <a:moveTo>
                                    <a:pt x="1045479" y="1844803"/>
                                  </a:moveTo>
                                  <a:cubicBezTo>
                                    <a:pt x="1064168" y="1846666"/>
                                    <a:pt x="1083043" y="1846542"/>
                                    <a:pt x="1101918" y="1844058"/>
                                  </a:cubicBezTo>
                                  <a:cubicBezTo>
                                    <a:pt x="1120297" y="1841575"/>
                                    <a:pt x="1120794" y="1812765"/>
                                    <a:pt x="1101918" y="1814752"/>
                                  </a:cubicBezTo>
                                  <a:cubicBezTo>
                                    <a:pt x="1066652" y="1817732"/>
                                    <a:pt x="1032378" y="1815745"/>
                                    <a:pt x="998105" y="1805314"/>
                                  </a:cubicBezTo>
                                  <a:cubicBezTo>
                                    <a:pt x="979726" y="1800346"/>
                                    <a:pt x="972275" y="1828163"/>
                                    <a:pt x="990157" y="1833627"/>
                                  </a:cubicBezTo>
                                  <a:cubicBezTo>
                                    <a:pt x="1008287" y="1839091"/>
                                    <a:pt x="1026790" y="1842941"/>
                                    <a:pt x="1045479" y="1844803"/>
                                  </a:cubicBezTo>
                                  <a:close/>
                                  <a:moveTo>
                                    <a:pt x="7060681" y="1846027"/>
                                  </a:moveTo>
                                  <a:cubicBezTo>
                                    <a:pt x="7066719" y="1847033"/>
                                    <a:pt x="7073260" y="1846530"/>
                                    <a:pt x="7077789" y="1841498"/>
                                  </a:cubicBezTo>
                                  <a:cubicBezTo>
                                    <a:pt x="7080807" y="1837975"/>
                                    <a:pt x="7082820" y="1833949"/>
                                    <a:pt x="7082820" y="1828919"/>
                                  </a:cubicBezTo>
                                  <a:cubicBezTo>
                                    <a:pt x="7082820" y="1824390"/>
                                    <a:pt x="7080807" y="1819860"/>
                                    <a:pt x="7077789" y="1816338"/>
                                  </a:cubicBezTo>
                                  <a:cubicBezTo>
                                    <a:pt x="7072757" y="1812815"/>
                                    <a:pt x="7066719" y="1811306"/>
                                    <a:pt x="7060681" y="1812815"/>
                                  </a:cubicBezTo>
                                  <a:cubicBezTo>
                                    <a:pt x="7057158" y="1813320"/>
                                    <a:pt x="7053636" y="1814325"/>
                                    <a:pt x="7050617" y="1815331"/>
                                  </a:cubicBezTo>
                                  <a:cubicBezTo>
                                    <a:pt x="7044579" y="1817344"/>
                                    <a:pt x="7039547" y="1822377"/>
                                    <a:pt x="7040051" y="1829421"/>
                                  </a:cubicBezTo>
                                  <a:cubicBezTo>
                                    <a:pt x="7040554" y="1836465"/>
                                    <a:pt x="7044579" y="1840994"/>
                                    <a:pt x="7050617" y="1843511"/>
                                  </a:cubicBezTo>
                                  <a:cubicBezTo>
                                    <a:pt x="7054140" y="1845020"/>
                                    <a:pt x="7057158" y="1845523"/>
                                    <a:pt x="7060681" y="1846027"/>
                                  </a:cubicBezTo>
                                  <a:close/>
                                  <a:moveTo>
                                    <a:pt x="1585907" y="1847473"/>
                                  </a:moveTo>
                                  <a:cubicBezTo>
                                    <a:pt x="1590936" y="1848901"/>
                                    <a:pt x="1596649" y="1848280"/>
                                    <a:pt x="1602112" y="1846045"/>
                                  </a:cubicBezTo>
                                  <a:cubicBezTo>
                                    <a:pt x="1610060" y="1842568"/>
                                    <a:pt x="1620491" y="1839587"/>
                                    <a:pt x="1629432" y="1836110"/>
                                  </a:cubicBezTo>
                                  <a:cubicBezTo>
                                    <a:pt x="1638373" y="1832634"/>
                                    <a:pt x="1644334" y="1824189"/>
                                    <a:pt x="1641850" y="1814254"/>
                                  </a:cubicBezTo>
                                  <a:cubicBezTo>
                                    <a:pt x="1639366" y="1804817"/>
                                    <a:pt x="1629432" y="1799353"/>
                                    <a:pt x="1619994" y="1801837"/>
                                  </a:cubicBezTo>
                                  <a:cubicBezTo>
                                    <a:pt x="1609067" y="1804817"/>
                                    <a:pt x="1598139" y="1807797"/>
                                    <a:pt x="1586714" y="1810280"/>
                                  </a:cubicBezTo>
                                  <a:cubicBezTo>
                                    <a:pt x="1575289" y="1812267"/>
                                    <a:pt x="1569825" y="1826672"/>
                                    <a:pt x="1573799" y="1836607"/>
                                  </a:cubicBezTo>
                                  <a:cubicBezTo>
                                    <a:pt x="1576531" y="1842568"/>
                                    <a:pt x="1580878" y="1846044"/>
                                    <a:pt x="1585907" y="1847473"/>
                                  </a:cubicBezTo>
                                  <a:close/>
                                  <a:moveTo>
                                    <a:pt x="6655518" y="1847772"/>
                                  </a:moveTo>
                                  <a:cubicBezTo>
                                    <a:pt x="6692772" y="1848765"/>
                                    <a:pt x="6726052" y="1839825"/>
                                    <a:pt x="6760326" y="1823930"/>
                                  </a:cubicBezTo>
                                  <a:cubicBezTo>
                                    <a:pt x="6783671" y="1813001"/>
                                    <a:pt x="6763306" y="1779224"/>
                                    <a:pt x="6739961" y="1789159"/>
                                  </a:cubicBezTo>
                                  <a:cubicBezTo>
                                    <a:pt x="6713634" y="1800584"/>
                                    <a:pt x="6683831" y="1806544"/>
                                    <a:pt x="6655518" y="1809028"/>
                                  </a:cubicBezTo>
                                  <a:cubicBezTo>
                                    <a:pt x="6631179" y="1811014"/>
                                    <a:pt x="6630186" y="1847275"/>
                                    <a:pt x="6655518" y="1847772"/>
                                  </a:cubicBezTo>
                                  <a:close/>
                                  <a:moveTo>
                                    <a:pt x="1795825" y="1850022"/>
                                  </a:moveTo>
                                  <a:lnTo>
                                    <a:pt x="1795431" y="1849233"/>
                                  </a:lnTo>
                                  <a:lnTo>
                                    <a:pt x="1795413" y="1849219"/>
                                  </a:lnTo>
                                  <a:lnTo>
                                    <a:pt x="1795690" y="1849842"/>
                                  </a:lnTo>
                                  <a:close/>
                                  <a:moveTo>
                                    <a:pt x="708874" y="1850203"/>
                                  </a:moveTo>
                                  <a:cubicBezTo>
                                    <a:pt x="714723" y="1848379"/>
                                    <a:pt x="719755" y="1844102"/>
                                    <a:pt x="722523" y="1837309"/>
                                  </a:cubicBezTo>
                                  <a:cubicBezTo>
                                    <a:pt x="728058" y="1824227"/>
                                    <a:pt x="720510" y="1811647"/>
                                    <a:pt x="707931" y="1807118"/>
                                  </a:cubicBezTo>
                                  <a:cubicBezTo>
                                    <a:pt x="694848" y="1802087"/>
                                    <a:pt x="683275" y="1795043"/>
                                    <a:pt x="669185" y="1792527"/>
                                  </a:cubicBezTo>
                                  <a:cubicBezTo>
                                    <a:pt x="645536" y="1787998"/>
                                    <a:pt x="633460" y="1816679"/>
                                    <a:pt x="653084" y="1830768"/>
                                  </a:cubicBezTo>
                                  <a:cubicBezTo>
                                    <a:pt x="664657" y="1838819"/>
                                    <a:pt x="677740" y="1842341"/>
                                    <a:pt x="690319" y="1848379"/>
                                  </a:cubicBezTo>
                                  <a:cubicBezTo>
                                    <a:pt x="696357" y="1851398"/>
                                    <a:pt x="703025" y="1852027"/>
                                    <a:pt x="708874" y="1850203"/>
                                  </a:cubicBezTo>
                                  <a:close/>
                                  <a:moveTo>
                                    <a:pt x="4840514" y="1850757"/>
                                  </a:moveTo>
                                  <a:cubicBezTo>
                                    <a:pt x="4845481" y="1850757"/>
                                    <a:pt x="4851442" y="1848770"/>
                                    <a:pt x="4854919" y="1844797"/>
                                  </a:cubicBezTo>
                                  <a:cubicBezTo>
                                    <a:pt x="4858396" y="1840823"/>
                                    <a:pt x="4860879" y="1835856"/>
                                    <a:pt x="4860879" y="1830392"/>
                                  </a:cubicBezTo>
                                  <a:cubicBezTo>
                                    <a:pt x="4860383" y="1825922"/>
                                    <a:pt x="4858396" y="1819960"/>
                                    <a:pt x="4854422" y="1816483"/>
                                  </a:cubicBezTo>
                                  <a:cubicBezTo>
                                    <a:pt x="4848462" y="1811019"/>
                                    <a:pt x="4842004" y="1805058"/>
                                    <a:pt x="4834554" y="1802575"/>
                                  </a:cubicBezTo>
                                  <a:cubicBezTo>
                                    <a:pt x="4821639" y="1798602"/>
                                    <a:pt x="4808227" y="1812013"/>
                                    <a:pt x="4812201" y="1824928"/>
                                  </a:cubicBezTo>
                                  <a:cubicBezTo>
                                    <a:pt x="4814685" y="1832875"/>
                                    <a:pt x="4821142" y="1838836"/>
                                    <a:pt x="4826109" y="1844797"/>
                                  </a:cubicBezTo>
                                  <a:cubicBezTo>
                                    <a:pt x="4829090" y="1848274"/>
                                    <a:pt x="4835547" y="1850757"/>
                                    <a:pt x="4840514" y="1850757"/>
                                  </a:cubicBezTo>
                                  <a:close/>
                                  <a:moveTo>
                                    <a:pt x="5700021" y="1851004"/>
                                  </a:moveTo>
                                  <a:cubicBezTo>
                                    <a:pt x="5718711" y="1852866"/>
                                    <a:pt x="5737586" y="1852743"/>
                                    <a:pt x="5756461" y="1850258"/>
                                  </a:cubicBezTo>
                                  <a:cubicBezTo>
                                    <a:pt x="5774840" y="1847775"/>
                                    <a:pt x="5775336" y="1818964"/>
                                    <a:pt x="5756461" y="1820951"/>
                                  </a:cubicBezTo>
                                  <a:cubicBezTo>
                                    <a:pt x="5721194" y="1823932"/>
                                    <a:pt x="5686920" y="1821945"/>
                                    <a:pt x="5652647" y="1811514"/>
                                  </a:cubicBezTo>
                                  <a:cubicBezTo>
                                    <a:pt x="5634269" y="1806546"/>
                                    <a:pt x="5626817" y="1834362"/>
                                    <a:pt x="5644699" y="1839827"/>
                                  </a:cubicBezTo>
                                  <a:cubicBezTo>
                                    <a:pt x="5662830" y="1845291"/>
                                    <a:pt x="5681332" y="1849141"/>
                                    <a:pt x="5700021" y="1851004"/>
                                  </a:cubicBezTo>
                                  <a:close/>
                                  <a:moveTo>
                                    <a:pt x="1796478" y="1851615"/>
                                  </a:moveTo>
                                  <a:lnTo>
                                    <a:pt x="1796322" y="1850518"/>
                                  </a:lnTo>
                                  <a:lnTo>
                                    <a:pt x="1796418" y="1851479"/>
                                  </a:lnTo>
                                  <a:close/>
                                  <a:moveTo>
                                    <a:pt x="1796983" y="1852751"/>
                                  </a:moveTo>
                                  <a:lnTo>
                                    <a:pt x="1797032" y="1852650"/>
                                  </a:lnTo>
                                  <a:lnTo>
                                    <a:pt x="1796819" y="1852008"/>
                                  </a:lnTo>
                                  <a:lnTo>
                                    <a:pt x="1796861" y="1852477"/>
                                  </a:lnTo>
                                  <a:close/>
                                  <a:moveTo>
                                    <a:pt x="4248055" y="1852806"/>
                                  </a:moveTo>
                                  <a:cubicBezTo>
                                    <a:pt x="4252774" y="1851129"/>
                                    <a:pt x="4256872" y="1847528"/>
                                    <a:pt x="4258859" y="1842809"/>
                                  </a:cubicBezTo>
                                  <a:cubicBezTo>
                                    <a:pt x="4260846" y="1838339"/>
                                    <a:pt x="4260846" y="1833371"/>
                                    <a:pt x="4258859" y="1828901"/>
                                  </a:cubicBezTo>
                                  <a:cubicBezTo>
                                    <a:pt x="4256375" y="1823437"/>
                                    <a:pt x="4252402" y="1820457"/>
                                    <a:pt x="4247434" y="1818470"/>
                                  </a:cubicBezTo>
                                  <a:cubicBezTo>
                                    <a:pt x="4243957" y="1816979"/>
                                    <a:pt x="4239984" y="1815986"/>
                                    <a:pt x="4236506" y="1814495"/>
                                  </a:cubicBezTo>
                                  <a:cubicBezTo>
                                    <a:pt x="4233029" y="1813005"/>
                                    <a:pt x="4227069" y="1813999"/>
                                    <a:pt x="4223592" y="1815986"/>
                                  </a:cubicBezTo>
                                  <a:cubicBezTo>
                                    <a:pt x="4220612" y="1817973"/>
                                    <a:pt x="4218128" y="1820457"/>
                                    <a:pt x="4216638" y="1823934"/>
                                  </a:cubicBezTo>
                                  <a:cubicBezTo>
                                    <a:pt x="4213161" y="1831882"/>
                                    <a:pt x="4216638" y="1839829"/>
                                    <a:pt x="4223592" y="1844796"/>
                                  </a:cubicBezTo>
                                  <a:cubicBezTo>
                                    <a:pt x="4227069" y="1846783"/>
                                    <a:pt x="4230546" y="1849266"/>
                                    <a:pt x="4233526" y="1851254"/>
                                  </a:cubicBezTo>
                                  <a:cubicBezTo>
                                    <a:pt x="4237997" y="1854234"/>
                                    <a:pt x="4243337" y="1854482"/>
                                    <a:pt x="4248055" y="1852806"/>
                                  </a:cubicBezTo>
                                  <a:close/>
                                  <a:moveTo>
                                    <a:pt x="1796718" y="1853296"/>
                                  </a:moveTo>
                                  <a:lnTo>
                                    <a:pt x="1796901" y="1852919"/>
                                  </a:lnTo>
                                  <a:lnTo>
                                    <a:pt x="1796861" y="1852477"/>
                                  </a:lnTo>
                                  <a:lnTo>
                                    <a:pt x="1796478" y="1851615"/>
                                  </a:lnTo>
                                  <a:close/>
                                  <a:moveTo>
                                    <a:pt x="6240449" y="1853673"/>
                                  </a:moveTo>
                                  <a:cubicBezTo>
                                    <a:pt x="6245478" y="1855101"/>
                                    <a:pt x="6251190" y="1854480"/>
                                    <a:pt x="6256654" y="1852245"/>
                                  </a:cubicBezTo>
                                  <a:cubicBezTo>
                                    <a:pt x="6264602" y="1848768"/>
                                    <a:pt x="6275033" y="1845787"/>
                                    <a:pt x="6283974" y="1842310"/>
                                  </a:cubicBezTo>
                                  <a:cubicBezTo>
                                    <a:pt x="6292915" y="1838834"/>
                                    <a:pt x="6298876" y="1830389"/>
                                    <a:pt x="6296392" y="1820454"/>
                                  </a:cubicBezTo>
                                  <a:cubicBezTo>
                                    <a:pt x="6293908" y="1811016"/>
                                    <a:pt x="6283974" y="1805552"/>
                                    <a:pt x="6274537" y="1808036"/>
                                  </a:cubicBezTo>
                                  <a:cubicBezTo>
                                    <a:pt x="6263609" y="1811016"/>
                                    <a:pt x="6252681" y="1813997"/>
                                    <a:pt x="6241256" y="1816480"/>
                                  </a:cubicBezTo>
                                  <a:cubicBezTo>
                                    <a:pt x="6229831" y="1818467"/>
                                    <a:pt x="6224367" y="1832872"/>
                                    <a:pt x="6228341" y="1842807"/>
                                  </a:cubicBezTo>
                                  <a:cubicBezTo>
                                    <a:pt x="6231073" y="1848768"/>
                                    <a:pt x="6235419" y="1852245"/>
                                    <a:pt x="6240449" y="1853673"/>
                                  </a:cubicBezTo>
                                  <a:close/>
                                  <a:moveTo>
                                    <a:pt x="1796744" y="1854740"/>
                                  </a:moveTo>
                                  <a:lnTo>
                                    <a:pt x="1796819" y="1853997"/>
                                  </a:lnTo>
                                  <a:lnTo>
                                    <a:pt x="1796718" y="1853296"/>
                                  </a:lnTo>
                                  <a:lnTo>
                                    <a:pt x="1796620" y="1853499"/>
                                  </a:lnTo>
                                  <a:close/>
                                  <a:moveTo>
                                    <a:pt x="6450375" y="1856222"/>
                                  </a:moveTo>
                                  <a:lnTo>
                                    <a:pt x="6449981" y="1855433"/>
                                  </a:lnTo>
                                  <a:lnTo>
                                    <a:pt x="6449963" y="1855419"/>
                                  </a:lnTo>
                                  <a:lnTo>
                                    <a:pt x="6450240" y="1856042"/>
                                  </a:lnTo>
                                  <a:close/>
                                  <a:moveTo>
                                    <a:pt x="5363411" y="1856403"/>
                                  </a:moveTo>
                                  <a:cubicBezTo>
                                    <a:pt x="5369260" y="1854580"/>
                                    <a:pt x="5374292" y="1850304"/>
                                    <a:pt x="5377059" y="1843510"/>
                                  </a:cubicBezTo>
                                  <a:cubicBezTo>
                                    <a:pt x="5382594" y="1830428"/>
                                    <a:pt x="5375047" y="1817847"/>
                                    <a:pt x="5362467" y="1813320"/>
                                  </a:cubicBezTo>
                                  <a:cubicBezTo>
                                    <a:pt x="5349385" y="1808287"/>
                                    <a:pt x="5337811" y="1801244"/>
                                    <a:pt x="5323722" y="1798728"/>
                                  </a:cubicBezTo>
                                  <a:cubicBezTo>
                                    <a:pt x="5300073" y="1794199"/>
                                    <a:pt x="5287997" y="1822880"/>
                                    <a:pt x="5307621" y="1836969"/>
                                  </a:cubicBezTo>
                                  <a:cubicBezTo>
                                    <a:pt x="5319194" y="1845020"/>
                                    <a:pt x="5332276" y="1848542"/>
                                    <a:pt x="5344856" y="1854580"/>
                                  </a:cubicBezTo>
                                  <a:cubicBezTo>
                                    <a:pt x="5350894" y="1857598"/>
                                    <a:pt x="5357561" y="1858228"/>
                                    <a:pt x="5363411" y="1856403"/>
                                  </a:cubicBezTo>
                                  <a:close/>
                                  <a:moveTo>
                                    <a:pt x="6451028" y="1857815"/>
                                  </a:moveTo>
                                  <a:lnTo>
                                    <a:pt x="6450871" y="1856718"/>
                                  </a:lnTo>
                                  <a:lnTo>
                                    <a:pt x="6450967" y="1857679"/>
                                  </a:lnTo>
                                  <a:close/>
                                  <a:moveTo>
                                    <a:pt x="1862393" y="1857963"/>
                                  </a:moveTo>
                                  <a:cubicBezTo>
                                    <a:pt x="1876302" y="1855480"/>
                                    <a:pt x="1888223" y="1837598"/>
                                    <a:pt x="1878785" y="1824683"/>
                                  </a:cubicBezTo>
                                  <a:cubicBezTo>
                                    <a:pt x="1880275" y="1826670"/>
                                    <a:pt x="1878289" y="1822200"/>
                                    <a:pt x="1878785" y="1824187"/>
                                  </a:cubicBezTo>
                                  <a:cubicBezTo>
                                    <a:pt x="1878785" y="1822200"/>
                                    <a:pt x="1878785" y="1818722"/>
                                    <a:pt x="1878785" y="1817232"/>
                                  </a:cubicBezTo>
                                  <a:cubicBezTo>
                                    <a:pt x="1879282" y="1813755"/>
                                    <a:pt x="1880772" y="1810279"/>
                                    <a:pt x="1883256" y="1806801"/>
                                  </a:cubicBezTo>
                                  <a:cubicBezTo>
                                    <a:pt x="1888223" y="1798854"/>
                                    <a:pt x="1884746" y="1787429"/>
                                    <a:pt x="1876798" y="1782959"/>
                                  </a:cubicBezTo>
                                  <a:cubicBezTo>
                                    <a:pt x="1867857" y="1777495"/>
                                    <a:pt x="1858420" y="1781469"/>
                                    <a:pt x="1852956" y="1789416"/>
                                  </a:cubicBezTo>
                                  <a:cubicBezTo>
                                    <a:pt x="1848485" y="1795377"/>
                                    <a:pt x="1845008" y="1802827"/>
                                    <a:pt x="1842028" y="1810279"/>
                                  </a:cubicBezTo>
                                  <a:cubicBezTo>
                                    <a:pt x="1841034" y="1813259"/>
                                    <a:pt x="1840041" y="1816239"/>
                                    <a:pt x="1839544" y="1819219"/>
                                  </a:cubicBezTo>
                                  <a:cubicBezTo>
                                    <a:pt x="1839048" y="1822200"/>
                                    <a:pt x="1838551" y="1825180"/>
                                    <a:pt x="1838551" y="1828160"/>
                                  </a:cubicBezTo>
                                  <a:cubicBezTo>
                                    <a:pt x="1838551" y="1828657"/>
                                    <a:pt x="1837558" y="1833624"/>
                                    <a:pt x="1838551" y="1830644"/>
                                  </a:cubicBezTo>
                                  <a:cubicBezTo>
                                    <a:pt x="1834081" y="1845546"/>
                                    <a:pt x="1847492" y="1859950"/>
                                    <a:pt x="1862393" y="1857963"/>
                                  </a:cubicBezTo>
                                  <a:close/>
                                  <a:moveTo>
                                    <a:pt x="6451533" y="1858951"/>
                                  </a:moveTo>
                                  <a:lnTo>
                                    <a:pt x="6451582" y="1858850"/>
                                  </a:lnTo>
                                  <a:lnTo>
                                    <a:pt x="6451368" y="1858209"/>
                                  </a:lnTo>
                                  <a:lnTo>
                                    <a:pt x="6451411" y="1858677"/>
                                  </a:lnTo>
                                  <a:close/>
                                  <a:moveTo>
                                    <a:pt x="4029189" y="1859141"/>
                                  </a:moveTo>
                                  <a:cubicBezTo>
                                    <a:pt x="4034343" y="1858582"/>
                                    <a:pt x="4039310" y="1856471"/>
                                    <a:pt x="4042787" y="1852746"/>
                                  </a:cubicBezTo>
                                  <a:cubicBezTo>
                                    <a:pt x="4049741" y="1845295"/>
                                    <a:pt x="4051728" y="1833373"/>
                                    <a:pt x="4046264" y="1824432"/>
                                  </a:cubicBezTo>
                                  <a:cubicBezTo>
                                    <a:pt x="4045767" y="1823439"/>
                                    <a:pt x="4044774" y="1822445"/>
                                    <a:pt x="4044277" y="1821452"/>
                                  </a:cubicBezTo>
                                  <a:cubicBezTo>
                                    <a:pt x="4036330" y="1808040"/>
                                    <a:pt x="4017454" y="1805557"/>
                                    <a:pt x="4006526" y="1816485"/>
                                  </a:cubicBezTo>
                                  <a:cubicBezTo>
                                    <a:pt x="4002056" y="1820955"/>
                                    <a:pt x="3999573" y="1827413"/>
                                    <a:pt x="3999573" y="1833373"/>
                                  </a:cubicBezTo>
                                  <a:cubicBezTo>
                                    <a:pt x="3999573" y="1842314"/>
                                    <a:pt x="4004540" y="1849765"/>
                                    <a:pt x="4011494" y="1854235"/>
                                  </a:cubicBezTo>
                                  <a:cubicBezTo>
                                    <a:pt x="4012488" y="1854732"/>
                                    <a:pt x="4013481" y="1855726"/>
                                    <a:pt x="4014474" y="1856223"/>
                                  </a:cubicBezTo>
                                  <a:cubicBezTo>
                                    <a:pt x="4018696" y="1858706"/>
                                    <a:pt x="4024036" y="1859699"/>
                                    <a:pt x="4029189" y="1859141"/>
                                  </a:cubicBezTo>
                                  <a:close/>
                                  <a:moveTo>
                                    <a:pt x="6451268" y="1859496"/>
                                  </a:moveTo>
                                  <a:lnTo>
                                    <a:pt x="6451451" y="1859120"/>
                                  </a:lnTo>
                                  <a:lnTo>
                                    <a:pt x="6451411" y="1858677"/>
                                  </a:lnTo>
                                  <a:lnTo>
                                    <a:pt x="6451028" y="1857815"/>
                                  </a:lnTo>
                                  <a:close/>
                                  <a:moveTo>
                                    <a:pt x="6451294" y="1860940"/>
                                  </a:moveTo>
                                  <a:lnTo>
                                    <a:pt x="6451368" y="1860196"/>
                                  </a:lnTo>
                                  <a:lnTo>
                                    <a:pt x="6451268" y="1859496"/>
                                  </a:lnTo>
                                  <a:lnTo>
                                    <a:pt x="6451170" y="1859699"/>
                                  </a:lnTo>
                                  <a:close/>
                                  <a:moveTo>
                                    <a:pt x="6516933" y="1864163"/>
                                  </a:moveTo>
                                  <a:cubicBezTo>
                                    <a:pt x="6530842" y="1861680"/>
                                    <a:pt x="6542763" y="1843799"/>
                                    <a:pt x="6533325" y="1830883"/>
                                  </a:cubicBezTo>
                                  <a:cubicBezTo>
                                    <a:pt x="6534815" y="1832870"/>
                                    <a:pt x="6532828" y="1828400"/>
                                    <a:pt x="6533325" y="1830387"/>
                                  </a:cubicBezTo>
                                  <a:cubicBezTo>
                                    <a:pt x="6533325" y="1828400"/>
                                    <a:pt x="6533325" y="1824923"/>
                                    <a:pt x="6533325" y="1823433"/>
                                  </a:cubicBezTo>
                                  <a:cubicBezTo>
                                    <a:pt x="6533822" y="1819955"/>
                                    <a:pt x="6535312" y="1816478"/>
                                    <a:pt x="6537796" y="1813001"/>
                                  </a:cubicBezTo>
                                  <a:cubicBezTo>
                                    <a:pt x="6542763" y="1805054"/>
                                    <a:pt x="6539286" y="1793630"/>
                                    <a:pt x="6531338" y="1789159"/>
                                  </a:cubicBezTo>
                                  <a:cubicBezTo>
                                    <a:pt x="6522397" y="1783695"/>
                                    <a:pt x="6512960" y="1787669"/>
                                    <a:pt x="6507496" y="1795617"/>
                                  </a:cubicBezTo>
                                  <a:cubicBezTo>
                                    <a:pt x="6503025" y="1801577"/>
                                    <a:pt x="6499549" y="1809027"/>
                                    <a:pt x="6496568" y="1816478"/>
                                  </a:cubicBezTo>
                                  <a:cubicBezTo>
                                    <a:pt x="6495574" y="1819458"/>
                                    <a:pt x="6494581" y="1822439"/>
                                    <a:pt x="6494085" y="1825420"/>
                                  </a:cubicBezTo>
                                  <a:cubicBezTo>
                                    <a:pt x="6493588" y="1828400"/>
                                    <a:pt x="6493091" y="1831381"/>
                                    <a:pt x="6493091" y="1834360"/>
                                  </a:cubicBezTo>
                                  <a:cubicBezTo>
                                    <a:pt x="6493091" y="1834857"/>
                                    <a:pt x="6492098" y="1839825"/>
                                    <a:pt x="6493091" y="1836844"/>
                                  </a:cubicBezTo>
                                  <a:cubicBezTo>
                                    <a:pt x="6488621" y="1851746"/>
                                    <a:pt x="6502032" y="1866150"/>
                                    <a:pt x="6516933" y="1864163"/>
                                  </a:cubicBezTo>
                                  <a:close/>
                                  <a:moveTo>
                                    <a:pt x="779882" y="1871526"/>
                                  </a:moveTo>
                                  <a:cubicBezTo>
                                    <a:pt x="785922" y="1874545"/>
                                    <a:pt x="792464" y="1875048"/>
                                    <a:pt x="797998" y="1871526"/>
                                  </a:cubicBezTo>
                                  <a:cubicBezTo>
                                    <a:pt x="803533" y="1868507"/>
                                    <a:pt x="807055" y="1862469"/>
                                    <a:pt x="807055" y="1855928"/>
                                  </a:cubicBezTo>
                                  <a:cubicBezTo>
                                    <a:pt x="807055" y="1849386"/>
                                    <a:pt x="803533" y="1843348"/>
                                    <a:pt x="797998" y="1840329"/>
                                  </a:cubicBezTo>
                                  <a:cubicBezTo>
                                    <a:pt x="792464" y="1836807"/>
                                    <a:pt x="785922" y="1837814"/>
                                    <a:pt x="779882" y="1840329"/>
                                  </a:cubicBezTo>
                                  <a:cubicBezTo>
                                    <a:pt x="778372" y="1840833"/>
                                    <a:pt x="776862" y="1841839"/>
                                    <a:pt x="775856" y="1842342"/>
                                  </a:cubicBezTo>
                                  <a:cubicBezTo>
                                    <a:pt x="765290" y="1847374"/>
                                    <a:pt x="765290" y="1864482"/>
                                    <a:pt x="775856" y="1869514"/>
                                  </a:cubicBezTo>
                                  <a:cubicBezTo>
                                    <a:pt x="777366" y="1870017"/>
                                    <a:pt x="778876" y="1871023"/>
                                    <a:pt x="779882" y="1871526"/>
                                  </a:cubicBezTo>
                                  <a:close/>
                                  <a:moveTo>
                                    <a:pt x="4150575" y="1874097"/>
                                  </a:moveTo>
                                  <a:cubicBezTo>
                                    <a:pt x="4164979" y="1875588"/>
                                    <a:pt x="4164979" y="1852740"/>
                                    <a:pt x="4150575" y="1851249"/>
                                  </a:cubicBezTo>
                                  <a:cubicBezTo>
                                    <a:pt x="4132693" y="1849262"/>
                                    <a:pt x="4114811" y="1847771"/>
                                    <a:pt x="4096929" y="1845785"/>
                                  </a:cubicBezTo>
                                  <a:cubicBezTo>
                                    <a:pt x="4082027" y="1844294"/>
                                    <a:pt x="4082027" y="1867143"/>
                                    <a:pt x="4096929" y="1868633"/>
                                  </a:cubicBezTo>
                                  <a:cubicBezTo>
                                    <a:pt x="4114811" y="1870620"/>
                                    <a:pt x="4132693" y="1872110"/>
                                    <a:pt x="4150575" y="1874097"/>
                                  </a:cubicBezTo>
                                  <a:close/>
                                  <a:moveTo>
                                    <a:pt x="5434421" y="1877726"/>
                                  </a:moveTo>
                                  <a:cubicBezTo>
                                    <a:pt x="5440459" y="1880745"/>
                                    <a:pt x="5447000" y="1881248"/>
                                    <a:pt x="5452535" y="1877726"/>
                                  </a:cubicBezTo>
                                  <a:cubicBezTo>
                                    <a:pt x="5458070" y="1874708"/>
                                    <a:pt x="5461592" y="1868668"/>
                                    <a:pt x="5461592" y="1862128"/>
                                  </a:cubicBezTo>
                                  <a:cubicBezTo>
                                    <a:pt x="5461592" y="1855586"/>
                                    <a:pt x="5458070" y="1849549"/>
                                    <a:pt x="5452535" y="1846530"/>
                                  </a:cubicBezTo>
                                  <a:cubicBezTo>
                                    <a:pt x="5447000" y="1843007"/>
                                    <a:pt x="5440459" y="1844014"/>
                                    <a:pt x="5434421" y="1846530"/>
                                  </a:cubicBezTo>
                                  <a:cubicBezTo>
                                    <a:pt x="5432911" y="1847033"/>
                                    <a:pt x="5431401" y="1848039"/>
                                    <a:pt x="5430395" y="1848542"/>
                                  </a:cubicBezTo>
                                  <a:cubicBezTo>
                                    <a:pt x="5419829" y="1853576"/>
                                    <a:pt x="5419829" y="1870682"/>
                                    <a:pt x="5430395" y="1875714"/>
                                  </a:cubicBezTo>
                                  <a:cubicBezTo>
                                    <a:pt x="5431904" y="1876217"/>
                                    <a:pt x="5433414" y="1877223"/>
                                    <a:pt x="5434421" y="1877726"/>
                                  </a:cubicBezTo>
                                  <a:close/>
                                  <a:moveTo>
                                    <a:pt x="1775459" y="1880818"/>
                                  </a:moveTo>
                                  <a:cubicBezTo>
                                    <a:pt x="1785394" y="1883798"/>
                                    <a:pt x="1797812" y="1877341"/>
                                    <a:pt x="1800296" y="1866910"/>
                                  </a:cubicBezTo>
                                  <a:cubicBezTo>
                                    <a:pt x="1801289" y="1861943"/>
                                    <a:pt x="1801289" y="1855982"/>
                                    <a:pt x="1798309" y="1851511"/>
                                  </a:cubicBezTo>
                                  <a:lnTo>
                                    <a:pt x="1797786" y="1851098"/>
                                  </a:lnTo>
                                  <a:lnTo>
                                    <a:pt x="1797032" y="1852650"/>
                                  </a:lnTo>
                                  <a:lnTo>
                                    <a:pt x="1797315" y="1853498"/>
                                  </a:lnTo>
                                  <a:lnTo>
                                    <a:pt x="1796983" y="1852751"/>
                                  </a:lnTo>
                                  <a:lnTo>
                                    <a:pt x="1796901" y="1852919"/>
                                  </a:lnTo>
                                  <a:lnTo>
                                    <a:pt x="1797315" y="1857472"/>
                                  </a:lnTo>
                                  <a:lnTo>
                                    <a:pt x="1796819" y="1853998"/>
                                  </a:lnTo>
                                  <a:lnTo>
                                    <a:pt x="1796819" y="1855485"/>
                                  </a:lnTo>
                                  <a:lnTo>
                                    <a:pt x="1796744" y="1854740"/>
                                  </a:lnTo>
                                  <a:lnTo>
                                    <a:pt x="1796322" y="1858962"/>
                                  </a:lnTo>
                                  <a:cubicBezTo>
                                    <a:pt x="1796322" y="1858466"/>
                                    <a:pt x="1796322" y="1857969"/>
                                    <a:pt x="1796819" y="1857969"/>
                                  </a:cubicBezTo>
                                  <a:cubicBezTo>
                                    <a:pt x="1796322" y="1859459"/>
                                    <a:pt x="1795825" y="1860950"/>
                                    <a:pt x="1794832" y="1862439"/>
                                  </a:cubicBezTo>
                                  <a:cubicBezTo>
                                    <a:pt x="1794832" y="1861943"/>
                                    <a:pt x="1794832" y="1861943"/>
                                    <a:pt x="1795328" y="1861943"/>
                                  </a:cubicBezTo>
                                  <a:lnTo>
                                    <a:pt x="1792575" y="1865154"/>
                                  </a:lnTo>
                                  <a:lnTo>
                                    <a:pt x="1792845" y="1864923"/>
                                  </a:lnTo>
                                  <a:cubicBezTo>
                                    <a:pt x="1792845" y="1864923"/>
                                    <a:pt x="1792348" y="1865420"/>
                                    <a:pt x="1792348" y="1865420"/>
                                  </a:cubicBezTo>
                                  <a:lnTo>
                                    <a:pt x="1792575" y="1865154"/>
                                  </a:lnTo>
                                  <a:lnTo>
                                    <a:pt x="1789368" y="1867903"/>
                                  </a:lnTo>
                                  <a:cubicBezTo>
                                    <a:pt x="1789368" y="1867903"/>
                                    <a:pt x="1789864" y="1867903"/>
                                    <a:pt x="1789864" y="1867407"/>
                                  </a:cubicBezTo>
                                  <a:lnTo>
                                    <a:pt x="1796620" y="1853499"/>
                                  </a:lnTo>
                                  <a:lnTo>
                                    <a:pt x="1796418" y="1851479"/>
                                  </a:lnTo>
                                  <a:lnTo>
                                    <a:pt x="1795690" y="1849842"/>
                                  </a:lnTo>
                                  <a:lnTo>
                                    <a:pt x="1794945" y="1848849"/>
                                  </a:lnTo>
                                  <a:lnTo>
                                    <a:pt x="1787402" y="1842877"/>
                                  </a:lnTo>
                                  <a:lnTo>
                                    <a:pt x="1785394" y="1842074"/>
                                  </a:lnTo>
                                  <a:cubicBezTo>
                                    <a:pt x="1785891" y="1842074"/>
                                    <a:pt x="1785891" y="1842074"/>
                                    <a:pt x="1786387" y="1842074"/>
                                  </a:cubicBezTo>
                                  <a:lnTo>
                                    <a:pt x="1787402" y="1842877"/>
                                  </a:lnTo>
                                  <a:lnTo>
                                    <a:pt x="1789651" y="1843776"/>
                                  </a:lnTo>
                                  <a:lnTo>
                                    <a:pt x="1789368" y="1843564"/>
                                  </a:lnTo>
                                  <a:cubicBezTo>
                                    <a:pt x="1789368" y="1843564"/>
                                    <a:pt x="1789864" y="1844061"/>
                                    <a:pt x="1790361" y="1844061"/>
                                  </a:cubicBezTo>
                                  <a:lnTo>
                                    <a:pt x="1789651" y="1843776"/>
                                  </a:lnTo>
                                  <a:lnTo>
                                    <a:pt x="1793059" y="1846332"/>
                                  </a:lnTo>
                                  <a:lnTo>
                                    <a:pt x="1792845" y="1846047"/>
                                  </a:lnTo>
                                  <a:cubicBezTo>
                                    <a:pt x="1792845" y="1846047"/>
                                    <a:pt x="1793341" y="1846545"/>
                                    <a:pt x="1793341" y="1846545"/>
                                  </a:cubicBezTo>
                                  <a:lnTo>
                                    <a:pt x="1793059" y="1846332"/>
                                  </a:lnTo>
                                  <a:lnTo>
                                    <a:pt x="1794945" y="1848849"/>
                                  </a:lnTo>
                                  <a:lnTo>
                                    <a:pt x="1795413" y="1849219"/>
                                  </a:lnTo>
                                  <a:lnTo>
                                    <a:pt x="1795328" y="1849028"/>
                                  </a:lnTo>
                                  <a:lnTo>
                                    <a:pt x="1795431" y="1849233"/>
                                  </a:lnTo>
                                  <a:lnTo>
                                    <a:pt x="1797786" y="1851098"/>
                                  </a:lnTo>
                                  <a:lnTo>
                                    <a:pt x="1798309" y="1850022"/>
                                  </a:lnTo>
                                  <a:cubicBezTo>
                                    <a:pt x="1797812" y="1847041"/>
                                    <a:pt x="1796819" y="1844061"/>
                                    <a:pt x="1794832" y="1841577"/>
                                  </a:cubicBezTo>
                                  <a:cubicBezTo>
                                    <a:pt x="1792845" y="1839094"/>
                                    <a:pt x="1789368" y="1835617"/>
                                    <a:pt x="1785891" y="1835120"/>
                                  </a:cubicBezTo>
                                  <a:cubicBezTo>
                                    <a:pt x="1781917" y="1834623"/>
                                    <a:pt x="1778937" y="1834126"/>
                                    <a:pt x="1774963" y="1835120"/>
                                  </a:cubicBezTo>
                                  <a:cubicBezTo>
                                    <a:pt x="1772976" y="1835617"/>
                                    <a:pt x="1770989" y="1836610"/>
                                    <a:pt x="1769002" y="1837604"/>
                                  </a:cubicBezTo>
                                  <a:cubicBezTo>
                                    <a:pt x="1762545" y="1841577"/>
                                    <a:pt x="1758075" y="1848531"/>
                                    <a:pt x="1758075" y="1856479"/>
                                  </a:cubicBezTo>
                                  <a:cubicBezTo>
                                    <a:pt x="1757577" y="1867903"/>
                                    <a:pt x="1765028" y="1877838"/>
                                    <a:pt x="1775459" y="1880818"/>
                                  </a:cubicBezTo>
                                  <a:close/>
                                  <a:moveTo>
                                    <a:pt x="37947" y="1886776"/>
                                  </a:moveTo>
                                  <a:cubicBezTo>
                                    <a:pt x="42914" y="1891246"/>
                                    <a:pt x="48875" y="1890750"/>
                                    <a:pt x="53842" y="1886776"/>
                                  </a:cubicBezTo>
                                  <a:cubicBezTo>
                                    <a:pt x="55829" y="1885286"/>
                                    <a:pt x="57816" y="1883299"/>
                                    <a:pt x="59803" y="1881809"/>
                                  </a:cubicBezTo>
                                  <a:cubicBezTo>
                                    <a:pt x="64770" y="1877835"/>
                                    <a:pt x="64273" y="1868894"/>
                                    <a:pt x="59803" y="1864921"/>
                                  </a:cubicBezTo>
                                  <a:cubicBezTo>
                                    <a:pt x="55332" y="1860947"/>
                                    <a:pt x="46888" y="1859457"/>
                                    <a:pt x="42914" y="1864921"/>
                                  </a:cubicBezTo>
                                  <a:cubicBezTo>
                                    <a:pt x="41424" y="1866907"/>
                                    <a:pt x="39437" y="1868894"/>
                                    <a:pt x="37947" y="1870881"/>
                                  </a:cubicBezTo>
                                  <a:cubicBezTo>
                                    <a:pt x="33973" y="1875351"/>
                                    <a:pt x="32980" y="1882305"/>
                                    <a:pt x="37947" y="1886776"/>
                                  </a:cubicBezTo>
                                  <a:close/>
                                  <a:moveTo>
                                    <a:pt x="6430009" y="1887018"/>
                                  </a:moveTo>
                                  <a:cubicBezTo>
                                    <a:pt x="6439944" y="1889998"/>
                                    <a:pt x="6452362" y="1883541"/>
                                    <a:pt x="6454845" y="1873110"/>
                                  </a:cubicBezTo>
                                  <a:cubicBezTo>
                                    <a:pt x="6455839" y="1868143"/>
                                    <a:pt x="6455839" y="1862182"/>
                                    <a:pt x="6452859" y="1857711"/>
                                  </a:cubicBezTo>
                                  <a:lnTo>
                                    <a:pt x="6452336" y="1857298"/>
                                  </a:lnTo>
                                  <a:lnTo>
                                    <a:pt x="6451582" y="1858850"/>
                                  </a:lnTo>
                                  <a:lnTo>
                                    <a:pt x="6451865" y="1859698"/>
                                  </a:lnTo>
                                  <a:lnTo>
                                    <a:pt x="6451533" y="1858951"/>
                                  </a:lnTo>
                                  <a:lnTo>
                                    <a:pt x="6451451" y="1859120"/>
                                  </a:lnTo>
                                  <a:lnTo>
                                    <a:pt x="6451865" y="1863672"/>
                                  </a:lnTo>
                                  <a:lnTo>
                                    <a:pt x="6451368" y="1860197"/>
                                  </a:lnTo>
                                  <a:lnTo>
                                    <a:pt x="6451368" y="1861685"/>
                                  </a:lnTo>
                                  <a:lnTo>
                                    <a:pt x="6451294" y="1860940"/>
                                  </a:lnTo>
                                  <a:lnTo>
                                    <a:pt x="6450871" y="1865162"/>
                                  </a:lnTo>
                                  <a:cubicBezTo>
                                    <a:pt x="6450871" y="1864665"/>
                                    <a:pt x="6450871" y="1864169"/>
                                    <a:pt x="6451368" y="1864169"/>
                                  </a:cubicBezTo>
                                  <a:cubicBezTo>
                                    <a:pt x="6450871" y="1865659"/>
                                    <a:pt x="6450375" y="1867149"/>
                                    <a:pt x="6449382" y="1868639"/>
                                  </a:cubicBezTo>
                                  <a:cubicBezTo>
                                    <a:pt x="6449382" y="1868143"/>
                                    <a:pt x="6449382" y="1868143"/>
                                    <a:pt x="6449878" y="1868143"/>
                                  </a:cubicBezTo>
                                  <a:lnTo>
                                    <a:pt x="6447126" y="1871354"/>
                                  </a:lnTo>
                                  <a:lnTo>
                                    <a:pt x="6447395" y="1871123"/>
                                  </a:lnTo>
                                  <a:cubicBezTo>
                                    <a:pt x="6447395" y="1871123"/>
                                    <a:pt x="6446898" y="1871620"/>
                                    <a:pt x="6446898" y="1871620"/>
                                  </a:cubicBezTo>
                                  <a:lnTo>
                                    <a:pt x="6447126" y="1871354"/>
                                  </a:lnTo>
                                  <a:lnTo>
                                    <a:pt x="6443918" y="1874103"/>
                                  </a:lnTo>
                                  <a:cubicBezTo>
                                    <a:pt x="6443918" y="1874103"/>
                                    <a:pt x="6444414" y="1874103"/>
                                    <a:pt x="6444414" y="1873606"/>
                                  </a:cubicBezTo>
                                  <a:lnTo>
                                    <a:pt x="6451170" y="1859699"/>
                                  </a:lnTo>
                                  <a:lnTo>
                                    <a:pt x="6450967" y="1857679"/>
                                  </a:lnTo>
                                  <a:lnTo>
                                    <a:pt x="6450240" y="1856042"/>
                                  </a:lnTo>
                                  <a:lnTo>
                                    <a:pt x="6449495" y="1855049"/>
                                  </a:lnTo>
                                  <a:lnTo>
                                    <a:pt x="6441952" y="1849077"/>
                                  </a:lnTo>
                                  <a:lnTo>
                                    <a:pt x="6439944" y="1848274"/>
                                  </a:lnTo>
                                  <a:cubicBezTo>
                                    <a:pt x="6440440" y="1848274"/>
                                    <a:pt x="6440440" y="1848274"/>
                                    <a:pt x="6440937" y="1848274"/>
                                  </a:cubicBezTo>
                                  <a:lnTo>
                                    <a:pt x="6441952" y="1849077"/>
                                  </a:lnTo>
                                  <a:lnTo>
                                    <a:pt x="6444201" y="1849977"/>
                                  </a:lnTo>
                                  <a:lnTo>
                                    <a:pt x="6443918" y="1849764"/>
                                  </a:lnTo>
                                  <a:cubicBezTo>
                                    <a:pt x="6443918" y="1849764"/>
                                    <a:pt x="6444414" y="1850261"/>
                                    <a:pt x="6444911" y="1850261"/>
                                  </a:cubicBezTo>
                                  <a:lnTo>
                                    <a:pt x="6444201" y="1849977"/>
                                  </a:lnTo>
                                  <a:lnTo>
                                    <a:pt x="6447608" y="1852533"/>
                                  </a:lnTo>
                                  <a:lnTo>
                                    <a:pt x="6447395" y="1852248"/>
                                  </a:lnTo>
                                  <a:cubicBezTo>
                                    <a:pt x="6447395" y="1852248"/>
                                    <a:pt x="6447891" y="1852745"/>
                                    <a:pt x="6447891" y="1852745"/>
                                  </a:cubicBezTo>
                                  <a:lnTo>
                                    <a:pt x="6447608" y="1852533"/>
                                  </a:lnTo>
                                  <a:lnTo>
                                    <a:pt x="6449495" y="1855049"/>
                                  </a:lnTo>
                                  <a:lnTo>
                                    <a:pt x="6449963" y="1855419"/>
                                  </a:lnTo>
                                  <a:lnTo>
                                    <a:pt x="6449878" y="1855228"/>
                                  </a:lnTo>
                                  <a:lnTo>
                                    <a:pt x="6449981" y="1855433"/>
                                  </a:lnTo>
                                  <a:lnTo>
                                    <a:pt x="6452336" y="1857298"/>
                                  </a:lnTo>
                                  <a:lnTo>
                                    <a:pt x="6452859" y="1856222"/>
                                  </a:lnTo>
                                  <a:cubicBezTo>
                                    <a:pt x="6452362" y="1853241"/>
                                    <a:pt x="6451368" y="1850261"/>
                                    <a:pt x="6449382" y="1847777"/>
                                  </a:cubicBezTo>
                                  <a:cubicBezTo>
                                    <a:pt x="6447395" y="1845294"/>
                                    <a:pt x="6443918" y="1841817"/>
                                    <a:pt x="6440440" y="1841320"/>
                                  </a:cubicBezTo>
                                  <a:cubicBezTo>
                                    <a:pt x="6436467" y="1840823"/>
                                    <a:pt x="6433486" y="1840327"/>
                                    <a:pt x="6429513" y="1841320"/>
                                  </a:cubicBezTo>
                                  <a:cubicBezTo>
                                    <a:pt x="6427526" y="1841817"/>
                                    <a:pt x="6425539" y="1842810"/>
                                    <a:pt x="6423552" y="1843804"/>
                                  </a:cubicBezTo>
                                  <a:cubicBezTo>
                                    <a:pt x="6417094" y="1847777"/>
                                    <a:pt x="6412624" y="1854732"/>
                                    <a:pt x="6412624" y="1862679"/>
                                  </a:cubicBezTo>
                                  <a:cubicBezTo>
                                    <a:pt x="6412127" y="1874103"/>
                                    <a:pt x="6419578" y="1884038"/>
                                    <a:pt x="6430009" y="1887018"/>
                                  </a:cubicBezTo>
                                  <a:close/>
                                  <a:moveTo>
                                    <a:pt x="4692493" y="1892976"/>
                                  </a:moveTo>
                                  <a:cubicBezTo>
                                    <a:pt x="4697460" y="1897447"/>
                                    <a:pt x="4703421" y="1896950"/>
                                    <a:pt x="4708387" y="1892976"/>
                                  </a:cubicBezTo>
                                  <a:cubicBezTo>
                                    <a:pt x="4710375" y="1891486"/>
                                    <a:pt x="4712361" y="1889499"/>
                                    <a:pt x="4714348" y="1888009"/>
                                  </a:cubicBezTo>
                                  <a:cubicBezTo>
                                    <a:pt x="4719316" y="1884035"/>
                                    <a:pt x="4718818" y="1875094"/>
                                    <a:pt x="4714348" y="1871121"/>
                                  </a:cubicBezTo>
                                  <a:cubicBezTo>
                                    <a:pt x="4709878" y="1867147"/>
                                    <a:pt x="4701434" y="1865657"/>
                                    <a:pt x="4697460" y="1871121"/>
                                  </a:cubicBezTo>
                                  <a:cubicBezTo>
                                    <a:pt x="4695970" y="1873107"/>
                                    <a:pt x="4693983" y="1875094"/>
                                    <a:pt x="4692493" y="1877081"/>
                                  </a:cubicBezTo>
                                  <a:cubicBezTo>
                                    <a:pt x="4688519" y="1881551"/>
                                    <a:pt x="4687526" y="1888505"/>
                                    <a:pt x="4692493" y="1892976"/>
                                  </a:cubicBezTo>
                                  <a:close/>
                                  <a:moveTo>
                                    <a:pt x="3945430" y="1907382"/>
                                  </a:moveTo>
                                  <a:cubicBezTo>
                                    <a:pt x="3950894" y="1907382"/>
                                    <a:pt x="3957351" y="1904898"/>
                                    <a:pt x="3961325" y="1900924"/>
                                  </a:cubicBezTo>
                                  <a:cubicBezTo>
                                    <a:pt x="3965299" y="1896454"/>
                                    <a:pt x="3968279" y="1890989"/>
                                    <a:pt x="3967783" y="1885028"/>
                                  </a:cubicBezTo>
                                  <a:cubicBezTo>
                                    <a:pt x="3967783" y="1879068"/>
                                    <a:pt x="3966293" y="1872611"/>
                                    <a:pt x="3961325" y="1869134"/>
                                  </a:cubicBezTo>
                                  <a:cubicBezTo>
                                    <a:pt x="3957351" y="1866153"/>
                                    <a:pt x="3953874" y="1862180"/>
                                    <a:pt x="3948410" y="1861187"/>
                                  </a:cubicBezTo>
                                  <a:cubicBezTo>
                                    <a:pt x="3943940" y="1860193"/>
                                    <a:pt x="3939470" y="1860690"/>
                                    <a:pt x="3934999" y="1861187"/>
                                  </a:cubicBezTo>
                                  <a:cubicBezTo>
                                    <a:pt x="3929039" y="1862180"/>
                                    <a:pt x="3922581" y="1868638"/>
                                    <a:pt x="3921588" y="1874598"/>
                                  </a:cubicBezTo>
                                  <a:cubicBezTo>
                                    <a:pt x="3921091" y="1879068"/>
                                    <a:pt x="3920098" y="1883539"/>
                                    <a:pt x="3921588" y="1888009"/>
                                  </a:cubicBezTo>
                                  <a:cubicBezTo>
                                    <a:pt x="3923078" y="1892977"/>
                                    <a:pt x="3926555" y="1896454"/>
                                    <a:pt x="3929535" y="1900924"/>
                                  </a:cubicBezTo>
                                  <a:cubicBezTo>
                                    <a:pt x="3933012" y="1904898"/>
                                    <a:pt x="3940463" y="1907382"/>
                                    <a:pt x="3945430" y="1907382"/>
                                  </a:cubicBezTo>
                                  <a:close/>
                                  <a:moveTo>
                                    <a:pt x="4388823" y="1908419"/>
                                  </a:moveTo>
                                  <a:lnTo>
                                    <a:pt x="4388758" y="1907961"/>
                                  </a:lnTo>
                                  <a:lnTo>
                                    <a:pt x="4388635" y="1907666"/>
                                  </a:lnTo>
                                  <a:lnTo>
                                    <a:pt x="4388822" y="1908416"/>
                                  </a:lnTo>
                                  <a:close/>
                                  <a:moveTo>
                                    <a:pt x="3288477" y="1909493"/>
                                  </a:moveTo>
                                  <a:cubicBezTo>
                                    <a:pt x="3291892" y="1910486"/>
                                    <a:pt x="3295492" y="1910610"/>
                                    <a:pt x="3298722" y="1909368"/>
                                  </a:cubicBezTo>
                                  <a:cubicBezTo>
                                    <a:pt x="3300211" y="1908872"/>
                                    <a:pt x="3302197" y="1908375"/>
                                    <a:pt x="3303688" y="1907381"/>
                                  </a:cubicBezTo>
                                  <a:cubicBezTo>
                                    <a:pt x="3311137" y="1904898"/>
                                    <a:pt x="3317593" y="1898441"/>
                                    <a:pt x="3317098" y="1889996"/>
                                  </a:cubicBezTo>
                                  <a:cubicBezTo>
                                    <a:pt x="3317098" y="1887016"/>
                                    <a:pt x="3316105" y="1883539"/>
                                    <a:pt x="3314614" y="1881055"/>
                                  </a:cubicBezTo>
                                  <a:cubicBezTo>
                                    <a:pt x="3312130" y="1876584"/>
                                    <a:pt x="3308158" y="1874101"/>
                                    <a:pt x="3303688" y="1872611"/>
                                  </a:cubicBezTo>
                                  <a:cubicBezTo>
                                    <a:pt x="3302197" y="1872114"/>
                                    <a:pt x="3300211" y="1871617"/>
                                    <a:pt x="3298722" y="1870624"/>
                                  </a:cubicBezTo>
                                  <a:cubicBezTo>
                                    <a:pt x="3292263" y="1868140"/>
                                    <a:pt x="3283820" y="1871121"/>
                                    <a:pt x="3279350" y="1875591"/>
                                  </a:cubicBezTo>
                                  <a:cubicBezTo>
                                    <a:pt x="3275873" y="1879565"/>
                                    <a:pt x="3273390" y="1884532"/>
                                    <a:pt x="3273390" y="1889996"/>
                                  </a:cubicBezTo>
                                  <a:cubicBezTo>
                                    <a:pt x="3273390" y="1894964"/>
                                    <a:pt x="3275377" y="1900428"/>
                                    <a:pt x="3279350" y="1904401"/>
                                  </a:cubicBezTo>
                                  <a:cubicBezTo>
                                    <a:pt x="3281833" y="1906637"/>
                                    <a:pt x="3285060" y="1908499"/>
                                    <a:pt x="3288477" y="1909493"/>
                                  </a:cubicBezTo>
                                  <a:close/>
                                  <a:moveTo>
                                    <a:pt x="4390465" y="1912057"/>
                                  </a:moveTo>
                                  <a:lnTo>
                                    <a:pt x="4390171" y="1911352"/>
                                  </a:lnTo>
                                  <a:lnTo>
                                    <a:pt x="4389829" y="1910935"/>
                                  </a:lnTo>
                                  <a:lnTo>
                                    <a:pt x="4390293" y="1911863"/>
                                  </a:lnTo>
                                  <a:close/>
                                  <a:moveTo>
                                    <a:pt x="4394358" y="1916470"/>
                                  </a:moveTo>
                                  <a:lnTo>
                                    <a:pt x="4394121" y="1916180"/>
                                  </a:lnTo>
                                  <a:lnTo>
                                    <a:pt x="4394058" y="1916129"/>
                                  </a:lnTo>
                                  <a:close/>
                                  <a:moveTo>
                                    <a:pt x="1388522" y="1917572"/>
                                  </a:moveTo>
                                  <a:cubicBezTo>
                                    <a:pt x="1394979" y="1920553"/>
                                    <a:pt x="1401933" y="1920056"/>
                                    <a:pt x="1408391" y="1917076"/>
                                  </a:cubicBezTo>
                                  <a:lnTo>
                                    <a:pt x="1409715" y="1916487"/>
                                  </a:lnTo>
                                  <a:lnTo>
                                    <a:pt x="1408887" y="1916579"/>
                                  </a:lnTo>
                                  <a:cubicBezTo>
                                    <a:pt x="1410377" y="1916082"/>
                                    <a:pt x="1411370" y="1915585"/>
                                    <a:pt x="1412861" y="1915089"/>
                                  </a:cubicBezTo>
                                  <a:lnTo>
                                    <a:pt x="1409715" y="1916487"/>
                                  </a:lnTo>
                                  <a:lnTo>
                                    <a:pt x="1413357" y="1916082"/>
                                  </a:lnTo>
                                  <a:cubicBezTo>
                                    <a:pt x="1414847" y="1915585"/>
                                    <a:pt x="1415841" y="1915089"/>
                                    <a:pt x="1417331" y="1914592"/>
                                  </a:cubicBezTo>
                                  <a:cubicBezTo>
                                    <a:pt x="1419318" y="1913598"/>
                                    <a:pt x="1420808" y="1912108"/>
                                    <a:pt x="1421801" y="1910618"/>
                                  </a:cubicBezTo>
                                  <a:cubicBezTo>
                                    <a:pt x="1423788" y="1907638"/>
                                    <a:pt x="1425278" y="1904161"/>
                                    <a:pt x="1425278" y="1900684"/>
                                  </a:cubicBezTo>
                                  <a:cubicBezTo>
                                    <a:pt x="1425278" y="1897703"/>
                                    <a:pt x="1424285" y="1895220"/>
                                    <a:pt x="1423291" y="1892239"/>
                                  </a:cubicBezTo>
                                  <a:cubicBezTo>
                                    <a:pt x="1421801" y="1889259"/>
                                    <a:pt x="1417331" y="1885285"/>
                                    <a:pt x="1413357" y="1884788"/>
                                  </a:cubicBezTo>
                                  <a:lnTo>
                                    <a:pt x="1409715" y="1884384"/>
                                  </a:lnTo>
                                  <a:lnTo>
                                    <a:pt x="1412861" y="1885782"/>
                                  </a:lnTo>
                                  <a:cubicBezTo>
                                    <a:pt x="1411370" y="1885285"/>
                                    <a:pt x="1410377" y="1884788"/>
                                    <a:pt x="1408887" y="1884292"/>
                                  </a:cubicBezTo>
                                  <a:lnTo>
                                    <a:pt x="1409715" y="1884384"/>
                                  </a:lnTo>
                                  <a:lnTo>
                                    <a:pt x="1408391" y="1883795"/>
                                  </a:lnTo>
                                  <a:cubicBezTo>
                                    <a:pt x="1401933" y="1880814"/>
                                    <a:pt x="1394979" y="1879821"/>
                                    <a:pt x="1388522" y="1883795"/>
                                  </a:cubicBezTo>
                                  <a:cubicBezTo>
                                    <a:pt x="1382562" y="1887272"/>
                                    <a:pt x="1378588" y="1893729"/>
                                    <a:pt x="1378588" y="1900684"/>
                                  </a:cubicBezTo>
                                  <a:cubicBezTo>
                                    <a:pt x="1378588" y="1907638"/>
                                    <a:pt x="1382562" y="1914095"/>
                                    <a:pt x="1388522" y="1917572"/>
                                  </a:cubicBezTo>
                                  <a:close/>
                                  <a:moveTo>
                                    <a:pt x="6043066" y="1923772"/>
                                  </a:moveTo>
                                  <a:cubicBezTo>
                                    <a:pt x="6049523" y="1926752"/>
                                    <a:pt x="6056477" y="1926256"/>
                                    <a:pt x="6062935" y="1923275"/>
                                  </a:cubicBezTo>
                                  <a:lnTo>
                                    <a:pt x="6064260" y="1922687"/>
                                  </a:lnTo>
                                  <a:lnTo>
                                    <a:pt x="6063432" y="1922779"/>
                                  </a:lnTo>
                                  <a:cubicBezTo>
                                    <a:pt x="6064922" y="1922281"/>
                                    <a:pt x="6065915" y="1921785"/>
                                    <a:pt x="6067406" y="1921288"/>
                                  </a:cubicBezTo>
                                  <a:lnTo>
                                    <a:pt x="6064260" y="1922687"/>
                                  </a:lnTo>
                                  <a:lnTo>
                                    <a:pt x="6067902" y="1922281"/>
                                  </a:lnTo>
                                  <a:cubicBezTo>
                                    <a:pt x="6069392" y="1921785"/>
                                    <a:pt x="6070386" y="1921288"/>
                                    <a:pt x="6071876" y="1920792"/>
                                  </a:cubicBezTo>
                                  <a:cubicBezTo>
                                    <a:pt x="6073863" y="1919798"/>
                                    <a:pt x="6075353" y="1918307"/>
                                    <a:pt x="6076346" y="1916817"/>
                                  </a:cubicBezTo>
                                  <a:cubicBezTo>
                                    <a:pt x="6078333" y="1913837"/>
                                    <a:pt x="6079823" y="1910360"/>
                                    <a:pt x="6079823" y="1906883"/>
                                  </a:cubicBezTo>
                                  <a:cubicBezTo>
                                    <a:pt x="6079823" y="1903903"/>
                                    <a:pt x="6078830" y="1901419"/>
                                    <a:pt x="6077837" y="1898438"/>
                                  </a:cubicBezTo>
                                  <a:cubicBezTo>
                                    <a:pt x="6076346" y="1895458"/>
                                    <a:pt x="6071876" y="1891484"/>
                                    <a:pt x="6067902" y="1890987"/>
                                  </a:cubicBezTo>
                                  <a:lnTo>
                                    <a:pt x="6064259" y="1890583"/>
                                  </a:lnTo>
                                  <a:lnTo>
                                    <a:pt x="6067406" y="1891981"/>
                                  </a:lnTo>
                                  <a:cubicBezTo>
                                    <a:pt x="6065915" y="1891484"/>
                                    <a:pt x="6064922" y="1890987"/>
                                    <a:pt x="6063432" y="1890491"/>
                                  </a:cubicBezTo>
                                  <a:lnTo>
                                    <a:pt x="6064259" y="1890583"/>
                                  </a:lnTo>
                                  <a:lnTo>
                                    <a:pt x="6062935" y="1889994"/>
                                  </a:lnTo>
                                  <a:cubicBezTo>
                                    <a:pt x="6056477" y="1887014"/>
                                    <a:pt x="6049523" y="1886021"/>
                                    <a:pt x="6043066" y="1889994"/>
                                  </a:cubicBezTo>
                                  <a:cubicBezTo>
                                    <a:pt x="6037106" y="1893471"/>
                                    <a:pt x="6033132" y="1899929"/>
                                    <a:pt x="6033132" y="1906883"/>
                                  </a:cubicBezTo>
                                  <a:cubicBezTo>
                                    <a:pt x="6033132" y="1913837"/>
                                    <a:pt x="6037106" y="1920294"/>
                                    <a:pt x="6043066" y="1923772"/>
                                  </a:cubicBezTo>
                                  <a:close/>
                                  <a:moveTo>
                                    <a:pt x="3503856" y="1926257"/>
                                  </a:moveTo>
                                  <a:cubicBezTo>
                                    <a:pt x="3508826" y="1926257"/>
                                    <a:pt x="3513796" y="1924270"/>
                                    <a:pt x="3517770" y="1920296"/>
                                  </a:cubicBezTo>
                                  <a:cubicBezTo>
                                    <a:pt x="3521246" y="1916819"/>
                                    <a:pt x="3523733" y="1911355"/>
                                    <a:pt x="3523733" y="1906388"/>
                                  </a:cubicBezTo>
                                  <a:cubicBezTo>
                                    <a:pt x="3523235" y="1899931"/>
                                    <a:pt x="3519755" y="1891983"/>
                                    <a:pt x="3513796" y="1889499"/>
                                  </a:cubicBezTo>
                                  <a:cubicBezTo>
                                    <a:pt x="3510320" y="1888009"/>
                                    <a:pt x="3506840" y="1886022"/>
                                    <a:pt x="3502863" y="1885029"/>
                                  </a:cubicBezTo>
                                  <a:cubicBezTo>
                                    <a:pt x="3496900" y="1884035"/>
                                    <a:pt x="3490941" y="1885029"/>
                                    <a:pt x="3486964" y="1889499"/>
                                  </a:cubicBezTo>
                                  <a:cubicBezTo>
                                    <a:pt x="3482496" y="1893970"/>
                                    <a:pt x="3481499" y="1899434"/>
                                    <a:pt x="3482496" y="1905395"/>
                                  </a:cubicBezTo>
                                  <a:cubicBezTo>
                                    <a:pt x="3483484" y="1909368"/>
                                    <a:pt x="3485472" y="1912845"/>
                                    <a:pt x="3486964" y="1916323"/>
                                  </a:cubicBezTo>
                                  <a:cubicBezTo>
                                    <a:pt x="3489446" y="1922283"/>
                                    <a:pt x="3497398" y="1926257"/>
                                    <a:pt x="3503856" y="1926257"/>
                                  </a:cubicBezTo>
                                  <a:close/>
                                  <a:moveTo>
                                    <a:pt x="2599348" y="1926753"/>
                                  </a:moveTo>
                                  <a:cubicBezTo>
                                    <a:pt x="2609282" y="1929236"/>
                                    <a:pt x="2619714" y="1921786"/>
                                    <a:pt x="2619714" y="1911354"/>
                                  </a:cubicBezTo>
                                  <a:cubicBezTo>
                                    <a:pt x="2619714" y="1907381"/>
                                    <a:pt x="2617728" y="1902911"/>
                                    <a:pt x="2615243" y="1899930"/>
                                  </a:cubicBezTo>
                                  <a:cubicBezTo>
                                    <a:pt x="2610773" y="1895957"/>
                                    <a:pt x="2605307" y="1894963"/>
                                    <a:pt x="2599348" y="1895957"/>
                                  </a:cubicBezTo>
                                  <a:cubicBezTo>
                                    <a:pt x="2597858" y="1896453"/>
                                    <a:pt x="2595871" y="1896950"/>
                                    <a:pt x="2594380" y="1896950"/>
                                  </a:cubicBezTo>
                                  <a:cubicBezTo>
                                    <a:pt x="2588422" y="1898441"/>
                                    <a:pt x="2582957" y="1904898"/>
                                    <a:pt x="2583454" y="1911354"/>
                                  </a:cubicBezTo>
                                  <a:cubicBezTo>
                                    <a:pt x="2583950" y="1917812"/>
                                    <a:pt x="2587924" y="1924270"/>
                                    <a:pt x="2594380" y="1925760"/>
                                  </a:cubicBezTo>
                                  <a:cubicBezTo>
                                    <a:pt x="2595871" y="1926256"/>
                                    <a:pt x="2597858" y="1926753"/>
                                    <a:pt x="2599348" y="1926753"/>
                                  </a:cubicBezTo>
                                  <a:close/>
                                  <a:moveTo>
                                    <a:pt x="357832" y="1929494"/>
                                  </a:moveTo>
                                  <a:lnTo>
                                    <a:pt x="358825" y="1927011"/>
                                  </a:lnTo>
                                  <a:cubicBezTo>
                                    <a:pt x="358329" y="1927508"/>
                                    <a:pt x="358329" y="1928004"/>
                                    <a:pt x="357832" y="1928501"/>
                                  </a:cubicBezTo>
                                  <a:close/>
                                  <a:moveTo>
                                    <a:pt x="1149991" y="1931667"/>
                                  </a:moveTo>
                                  <a:cubicBezTo>
                                    <a:pt x="1153452" y="1930766"/>
                                    <a:pt x="1156557" y="1928500"/>
                                    <a:pt x="1158543" y="1924526"/>
                                  </a:cubicBezTo>
                                  <a:cubicBezTo>
                                    <a:pt x="1163014" y="1916082"/>
                                    <a:pt x="1166988" y="1907637"/>
                                    <a:pt x="1171458" y="1898697"/>
                                  </a:cubicBezTo>
                                  <a:cubicBezTo>
                                    <a:pt x="1176425" y="1888762"/>
                                    <a:pt x="1173445" y="1876841"/>
                                    <a:pt x="1162517" y="1872370"/>
                                  </a:cubicBezTo>
                                  <a:cubicBezTo>
                                    <a:pt x="1153080" y="1868397"/>
                                    <a:pt x="1141655" y="1873861"/>
                                    <a:pt x="1138178" y="1884292"/>
                                  </a:cubicBezTo>
                                  <a:cubicBezTo>
                                    <a:pt x="1135198" y="1893729"/>
                                    <a:pt x="1132714" y="1902670"/>
                                    <a:pt x="1129734" y="1912108"/>
                                  </a:cubicBezTo>
                                  <a:cubicBezTo>
                                    <a:pt x="1126009" y="1924774"/>
                                    <a:pt x="1139606" y="1934367"/>
                                    <a:pt x="1149991" y="1931667"/>
                                  </a:cubicBezTo>
                                  <a:close/>
                                  <a:moveTo>
                                    <a:pt x="356839" y="1931978"/>
                                  </a:moveTo>
                                  <a:lnTo>
                                    <a:pt x="357832" y="1930928"/>
                                  </a:lnTo>
                                  <a:lnTo>
                                    <a:pt x="357832" y="1929494"/>
                                  </a:lnTo>
                                  <a:close/>
                                  <a:moveTo>
                                    <a:pt x="5012379" y="1935694"/>
                                  </a:moveTo>
                                  <a:lnTo>
                                    <a:pt x="5013372" y="1933211"/>
                                  </a:lnTo>
                                  <a:cubicBezTo>
                                    <a:pt x="5012875" y="1933708"/>
                                    <a:pt x="5012875" y="1934205"/>
                                    <a:pt x="5012379" y="1934702"/>
                                  </a:cubicBezTo>
                                  <a:close/>
                                  <a:moveTo>
                                    <a:pt x="3121402" y="1936191"/>
                                  </a:moveTo>
                                  <a:cubicBezTo>
                                    <a:pt x="3125872" y="1937681"/>
                                    <a:pt x="3131834" y="1936688"/>
                                    <a:pt x="3136304" y="1934204"/>
                                  </a:cubicBezTo>
                                  <a:cubicBezTo>
                                    <a:pt x="3144745" y="1927746"/>
                                    <a:pt x="3147231" y="1917315"/>
                                    <a:pt x="3142762" y="1907878"/>
                                  </a:cubicBezTo>
                                  <a:cubicBezTo>
                                    <a:pt x="3141769" y="1905891"/>
                                    <a:pt x="3140773" y="1903407"/>
                                    <a:pt x="3139779" y="1901420"/>
                                  </a:cubicBezTo>
                                  <a:cubicBezTo>
                                    <a:pt x="3137298" y="1896950"/>
                                    <a:pt x="3133819" y="1894466"/>
                                    <a:pt x="3129847" y="1891486"/>
                                  </a:cubicBezTo>
                                  <a:cubicBezTo>
                                    <a:pt x="3124880" y="1888009"/>
                                    <a:pt x="3117429" y="1888505"/>
                                    <a:pt x="3112460" y="1891486"/>
                                  </a:cubicBezTo>
                                  <a:cubicBezTo>
                                    <a:pt x="3106998" y="1894466"/>
                                    <a:pt x="3104014" y="1900427"/>
                                    <a:pt x="3104014" y="1906387"/>
                                  </a:cubicBezTo>
                                  <a:cubicBezTo>
                                    <a:pt x="3104014" y="1911355"/>
                                    <a:pt x="3104512" y="1915825"/>
                                    <a:pt x="3106998" y="1920792"/>
                                  </a:cubicBezTo>
                                  <a:cubicBezTo>
                                    <a:pt x="3107991" y="1922779"/>
                                    <a:pt x="3108984" y="1924766"/>
                                    <a:pt x="3109976" y="1927250"/>
                                  </a:cubicBezTo>
                                  <a:cubicBezTo>
                                    <a:pt x="3111962" y="1931224"/>
                                    <a:pt x="3116932" y="1934701"/>
                                    <a:pt x="3121402" y="1936191"/>
                                  </a:cubicBezTo>
                                  <a:close/>
                                  <a:moveTo>
                                    <a:pt x="864983" y="1936944"/>
                                  </a:moveTo>
                                  <a:cubicBezTo>
                                    <a:pt x="888329" y="1935951"/>
                                    <a:pt x="911179" y="1931977"/>
                                    <a:pt x="933034" y="1923035"/>
                                  </a:cubicBezTo>
                                  <a:cubicBezTo>
                                    <a:pt x="948929" y="1917075"/>
                                    <a:pt x="941975" y="1891742"/>
                                    <a:pt x="926080" y="1897206"/>
                                  </a:cubicBezTo>
                                  <a:cubicBezTo>
                                    <a:pt x="906211" y="1904657"/>
                                    <a:pt x="886342" y="1908134"/>
                                    <a:pt x="864983" y="1908631"/>
                                  </a:cubicBezTo>
                                  <a:cubicBezTo>
                                    <a:pt x="847101" y="1909624"/>
                                    <a:pt x="847101" y="1937938"/>
                                    <a:pt x="864983" y="1936944"/>
                                  </a:cubicBezTo>
                                  <a:close/>
                                  <a:moveTo>
                                    <a:pt x="5804534" y="1937866"/>
                                  </a:moveTo>
                                  <a:cubicBezTo>
                                    <a:pt x="5807995" y="1936966"/>
                                    <a:pt x="5811100" y="1934700"/>
                                    <a:pt x="5813087" y="1930725"/>
                                  </a:cubicBezTo>
                                  <a:cubicBezTo>
                                    <a:pt x="5817557" y="1922281"/>
                                    <a:pt x="5821531" y="1913837"/>
                                    <a:pt x="5826001" y="1904896"/>
                                  </a:cubicBezTo>
                                  <a:cubicBezTo>
                                    <a:pt x="5830969" y="1894962"/>
                                    <a:pt x="5827988" y="1883041"/>
                                    <a:pt x="5817060" y="1878570"/>
                                  </a:cubicBezTo>
                                  <a:cubicBezTo>
                                    <a:pt x="5807623" y="1874596"/>
                                    <a:pt x="5796198" y="1880060"/>
                                    <a:pt x="5792721" y="1890492"/>
                                  </a:cubicBezTo>
                                  <a:cubicBezTo>
                                    <a:pt x="5789740" y="1899929"/>
                                    <a:pt x="5787257" y="1908870"/>
                                    <a:pt x="5784277" y="1918307"/>
                                  </a:cubicBezTo>
                                  <a:cubicBezTo>
                                    <a:pt x="5780552" y="1930974"/>
                                    <a:pt x="5794149" y="1940567"/>
                                    <a:pt x="5804534" y="1937866"/>
                                  </a:cubicBezTo>
                                  <a:close/>
                                  <a:moveTo>
                                    <a:pt x="4412975" y="1938107"/>
                                  </a:moveTo>
                                  <a:cubicBezTo>
                                    <a:pt x="4424045" y="1939617"/>
                                    <a:pt x="4434108" y="1934081"/>
                                    <a:pt x="4440146" y="1925024"/>
                                  </a:cubicBezTo>
                                  <a:cubicBezTo>
                                    <a:pt x="4443669" y="1919489"/>
                                    <a:pt x="4445178" y="1912445"/>
                                    <a:pt x="4444675" y="1905904"/>
                                  </a:cubicBezTo>
                                  <a:cubicBezTo>
                                    <a:pt x="4444171" y="1897853"/>
                                    <a:pt x="4442159" y="1890808"/>
                                    <a:pt x="4436121" y="1884771"/>
                                  </a:cubicBezTo>
                                  <a:cubicBezTo>
                                    <a:pt x="4434108" y="1882758"/>
                                    <a:pt x="4431090" y="1880243"/>
                                    <a:pt x="4428573" y="1878733"/>
                                  </a:cubicBezTo>
                                  <a:cubicBezTo>
                                    <a:pt x="4421529" y="1874205"/>
                                    <a:pt x="4413479" y="1871688"/>
                                    <a:pt x="4405427" y="1871185"/>
                                  </a:cubicBezTo>
                                  <a:cubicBezTo>
                                    <a:pt x="4395364" y="1870682"/>
                                    <a:pt x="4384294" y="1878733"/>
                                    <a:pt x="4382282" y="1888795"/>
                                  </a:cubicBezTo>
                                  <a:cubicBezTo>
                                    <a:pt x="4381527" y="1894079"/>
                                    <a:pt x="4382030" y="1899740"/>
                                    <a:pt x="4383980" y="1904708"/>
                                  </a:cubicBezTo>
                                  <a:lnTo>
                                    <a:pt x="4389443" y="1910899"/>
                                  </a:lnTo>
                                  <a:lnTo>
                                    <a:pt x="4388822" y="1908416"/>
                                  </a:lnTo>
                                  <a:lnTo>
                                    <a:pt x="4388320" y="1906910"/>
                                  </a:lnTo>
                                  <a:lnTo>
                                    <a:pt x="4388635" y="1907666"/>
                                  </a:lnTo>
                                  <a:lnTo>
                                    <a:pt x="4387817" y="1904394"/>
                                  </a:lnTo>
                                  <a:cubicBezTo>
                                    <a:pt x="4387817" y="1903387"/>
                                    <a:pt x="4387817" y="1902381"/>
                                    <a:pt x="4387817" y="1901375"/>
                                  </a:cubicBezTo>
                                  <a:lnTo>
                                    <a:pt x="4388758" y="1907961"/>
                                  </a:lnTo>
                                  <a:lnTo>
                                    <a:pt x="4390171" y="1911352"/>
                                  </a:lnTo>
                                  <a:lnTo>
                                    <a:pt x="4394121" y="1916180"/>
                                  </a:lnTo>
                                  <a:lnTo>
                                    <a:pt x="4396371" y="1917980"/>
                                  </a:lnTo>
                                  <a:cubicBezTo>
                                    <a:pt x="4395867" y="1917476"/>
                                    <a:pt x="4395364" y="1916973"/>
                                    <a:pt x="4394358" y="1916470"/>
                                  </a:cubicBezTo>
                                  <a:cubicBezTo>
                                    <a:pt x="4392848" y="1915463"/>
                                    <a:pt x="4392345" y="1914457"/>
                                    <a:pt x="4391339" y="1913954"/>
                                  </a:cubicBezTo>
                                  <a:lnTo>
                                    <a:pt x="4394058" y="1916129"/>
                                  </a:lnTo>
                                  <a:lnTo>
                                    <a:pt x="4390465" y="1912057"/>
                                  </a:lnTo>
                                  <a:lnTo>
                                    <a:pt x="4390836" y="1912948"/>
                                  </a:lnTo>
                                  <a:lnTo>
                                    <a:pt x="4390293" y="1911863"/>
                                  </a:lnTo>
                                  <a:lnTo>
                                    <a:pt x="4389443" y="1910899"/>
                                  </a:lnTo>
                                  <a:lnTo>
                                    <a:pt x="4391842" y="1920495"/>
                                  </a:lnTo>
                                  <a:cubicBezTo>
                                    <a:pt x="4390836" y="1917980"/>
                                    <a:pt x="4389829" y="1915967"/>
                                    <a:pt x="4388823" y="1913451"/>
                                  </a:cubicBezTo>
                                  <a:cubicBezTo>
                                    <a:pt x="4389326" y="1914960"/>
                                    <a:pt x="4389829" y="1916973"/>
                                    <a:pt x="4390332" y="1918483"/>
                                  </a:cubicBezTo>
                                  <a:cubicBezTo>
                                    <a:pt x="4392345" y="1923011"/>
                                    <a:pt x="4393854" y="1927037"/>
                                    <a:pt x="4397377" y="1930560"/>
                                  </a:cubicBezTo>
                                  <a:cubicBezTo>
                                    <a:pt x="4401905" y="1935088"/>
                                    <a:pt x="4406937" y="1937101"/>
                                    <a:pt x="4412975" y="1938107"/>
                                  </a:cubicBezTo>
                                  <a:close/>
                                  <a:moveTo>
                                    <a:pt x="5011385" y="1938179"/>
                                  </a:moveTo>
                                  <a:lnTo>
                                    <a:pt x="5012379" y="1937128"/>
                                  </a:lnTo>
                                  <a:lnTo>
                                    <a:pt x="5012379" y="1935694"/>
                                  </a:lnTo>
                                  <a:close/>
                                  <a:moveTo>
                                    <a:pt x="574400" y="1939926"/>
                                  </a:moveTo>
                                  <a:cubicBezTo>
                                    <a:pt x="578871" y="1939926"/>
                                    <a:pt x="583838" y="1938436"/>
                                    <a:pt x="587315" y="1934462"/>
                                  </a:cubicBezTo>
                                  <a:cubicBezTo>
                                    <a:pt x="589798" y="1930985"/>
                                    <a:pt x="592282" y="1926514"/>
                                    <a:pt x="591785" y="1921547"/>
                                  </a:cubicBezTo>
                                  <a:cubicBezTo>
                                    <a:pt x="591785" y="1919561"/>
                                    <a:pt x="591289" y="1918070"/>
                                    <a:pt x="591289" y="1916083"/>
                                  </a:cubicBezTo>
                                  <a:cubicBezTo>
                                    <a:pt x="590792" y="1911613"/>
                                    <a:pt x="589798" y="1907142"/>
                                    <a:pt x="586321" y="1903665"/>
                                  </a:cubicBezTo>
                                  <a:cubicBezTo>
                                    <a:pt x="583341" y="1900685"/>
                                    <a:pt x="578374" y="1898201"/>
                                    <a:pt x="573904" y="1898698"/>
                                  </a:cubicBezTo>
                                  <a:cubicBezTo>
                                    <a:pt x="569433" y="1898698"/>
                                    <a:pt x="564466" y="1900188"/>
                                    <a:pt x="561486" y="1903665"/>
                                  </a:cubicBezTo>
                                  <a:cubicBezTo>
                                    <a:pt x="558009" y="1907142"/>
                                    <a:pt x="557015" y="1911116"/>
                                    <a:pt x="556518" y="1916083"/>
                                  </a:cubicBezTo>
                                  <a:cubicBezTo>
                                    <a:pt x="556518" y="1918070"/>
                                    <a:pt x="556022" y="1919561"/>
                                    <a:pt x="556022" y="1921547"/>
                                  </a:cubicBezTo>
                                  <a:cubicBezTo>
                                    <a:pt x="555525" y="1926018"/>
                                    <a:pt x="558505" y="1931482"/>
                                    <a:pt x="561486" y="1934462"/>
                                  </a:cubicBezTo>
                                  <a:cubicBezTo>
                                    <a:pt x="564466" y="1937442"/>
                                    <a:pt x="569930" y="1939926"/>
                                    <a:pt x="574400" y="1939926"/>
                                  </a:cubicBezTo>
                                  <a:close/>
                                  <a:moveTo>
                                    <a:pt x="5519526" y="1943144"/>
                                  </a:moveTo>
                                  <a:cubicBezTo>
                                    <a:pt x="5542872" y="1942151"/>
                                    <a:pt x="5565721" y="1938176"/>
                                    <a:pt x="5587576" y="1929235"/>
                                  </a:cubicBezTo>
                                  <a:cubicBezTo>
                                    <a:pt x="5603471" y="1923275"/>
                                    <a:pt x="5596517" y="1897941"/>
                                    <a:pt x="5580623" y="1903405"/>
                                  </a:cubicBezTo>
                                  <a:cubicBezTo>
                                    <a:pt x="5560754" y="1910856"/>
                                    <a:pt x="5540885" y="1914333"/>
                                    <a:pt x="5519526" y="1914830"/>
                                  </a:cubicBezTo>
                                  <a:cubicBezTo>
                                    <a:pt x="5501644" y="1915823"/>
                                    <a:pt x="5501644" y="1944138"/>
                                    <a:pt x="5519526" y="1943144"/>
                                  </a:cubicBezTo>
                                  <a:close/>
                                  <a:moveTo>
                                    <a:pt x="5228947" y="1946127"/>
                                  </a:moveTo>
                                  <a:cubicBezTo>
                                    <a:pt x="5233417" y="1946127"/>
                                    <a:pt x="5238384" y="1944637"/>
                                    <a:pt x="5241861" y="1940663"/>
                                  </a:cubicBezTo>
                                  <a:cubicBezTo>
                                    <a:pt x="5244345" y="1937185"/>
                                    <a:pt x="5246829" y="1932714"/>
                                    <a:pt x="5246332" y="1927747"/>
                                  </a:cubicBezTo>
                                  <a:cubicBezTo>
                                    <a:pt x="5246332" y="1925761"/>
                                    <a:pt x="5245835" y="1924270"/>
                                    <a:pt x="5245835" y="1922283"/>
                                  </a:cubicBezTo>
                                  <a:cubicBezTo>
                                    <a:pt x="5245339" y="1917813"/>
                                    <a:pt x="5244345" y="1913342"/>
                                    <a:pt x="5240868" y="1909865"/>
                                  </a:cubicBezTo>
                                  <a:cubicBezTo>
                                    <a:pt x="5237888" y="1906885"/>
                                    <a:pt x="5232920" y="1904401"/>
                                    <a:pt x="5228450" y="1904898"/>
                                  </a:cubicBezTo>
                                  <a:cubicBezTo>
                                    <a:pt x="5223979" y="1904898"/>
                                    <a:pt x="5219012" y="1906388"/>
                                    <a:pt x="5216032" y="1909865"/>
                                  </a:cubicBezTo>
                                  <a:cubicBezTo>
                                    <a:pt x="5212555" y="1913342"/>
                                    <a:pt x="5211561" y="1917316"/>
                                    <a:pt x="5211065" y="1922283"/>
                                  </a:cubicBezTo>
                                  <a:cubicBezTo>
                                    <a:pt x="5211065" y="1924270"/>
                                    <a:pt x="5210568" y="1925761"/>
                                    <a:pt x="5210568" y="1927747"/>
                                  </a:cubicBezTo>
                                  <a:cubicBezTo>
                                    <a:pt x="5210071" y="1932218"/>
                                    <a:pt x="5213052" y="1937682"/>
                                    <a:pt x="5216032" y="1940663"/>
                                  </a:cubicBezTo>
                                  <a:cubicBezTo>
                                    <a:pt x="5219012" y="1943642"/>
                                    <a:pt x="5224476" y="1946127"/>
                                    <a:pt x="5228947" y="1946127"/>
                                  </a:cubicBezTo>
                                  <a:close/>
                                  <a:moveTo>
                                    <a:pt x="1683190" y="1956632"/>
                                  </a:moveTo>
                                  <a:lnTo>
                                    <a:pt x="1685554" y="1956320"/>
                                  </a:lnTo>
                                  <a:cubicBezTo>
                                    <a:pt x="1685554" y="1956320"/>
                                    <a:pt x="1685057" y="1956320"/>
                                    <a:pt x="1685057" y="1956320"/>
                                  </a:cubicBezTo>
                                  <a:lnTo>
                                    <a:pt x="1682498" y="1956347"/>
                                  </a:lnTo>
                                  <a:close/>
                                  <a:moveTo>
                                    <a:pt x="1505938" y="1956935"/>
                                  </a:moveTo>
                                  <a:cubicBezTo>
                                    <a:pt x="1511216" y="1955817"/>
                                    <a:pt x="1515935" y="1952837"/>
                                    <a:pt x="1518170" y="1947870"/>
                                  </a:cubicBezTo>
                                  <a:cubicBezTo>
                                    <a:pt x="1524131" y="1933465"/>
                                    <a:pt x="1530092" y="1919557"/>
                                    <a:pt x="1536052" y="1905152"/>
                                  </a:cubicBezTo>
                                  <a:cubicBezTo>
                                    <a:pt x="1540026" y="1896211"/>
                                    <a:pt x="1532575" y="1885283"/>
                                    <a:pt x="1524628" y="1881806"/>
                                  </a:cubicBezTo>
                                  <a:cubicBezTo>
                                    <a:pt x="1516183" y="1878329"/>
                                    <a:pt x="1503764" y="1880812"/>
                                    <a:pt x="1499791" y="1889754"/>
                                  </a:cubicBezTo>
                                  <a:cubicBezTo>
                                    <a:pt x="1494326" y="1902171"/>
                                    <a:pt x="1488863" y="1914589"/>
                                    <a:pt x="1483399" y="1927504"/>
                                  </a:cubicBezTo>
                                  <a:cubicBezTo>
                                    <a:pt x="1478928" y="1937439"/>
                                    <a:pt x="1480418" y="1948863"/>
                                    <a:pt x="1490353" y="1954824"/>
                                  </a:cubicBezTo>
                                  <a:cubicBezTo>
                                    <a:pt x="1494824" y="1957308"/>
                                    <a:pt x="1500660" y="1958053"/>
                                    <a:pt x="1505938" y="1956935"/>
                                  </a:cubicBezTo>
                                  <a:close/>
                                  <a:moveTo>
                                    <a:pt x="374224" y="1957311"/>
                                  </a:moveTo>
                                  <a:cubicBezTo>
                                    <a:pt x="374721" y="1957311"/>
                                    <a:pt x="375217" y="1957311"/>
                                    <a:pt x="375714" y="1957311"/>
                                  </a:cubicBezTo>
                                  <a:cubicBezTo>
                                    <a:pt x="372237" y="1956317"/>
                                    <a:pt x="368760" y="1955324"/>
                                    <a:pt x="365780" y="1954331"/>
                                  </a:cubicBezTo>
                                  <a:cubicBezTo>
                                    <a:pt x="371740" y="1957311"/>
                                    <a:pt x="378694" y="1958801"/>
                                    <a:pt x="385152" y="1956317"/>
                                  </a:cubicBezTo>
                                  <a:cubicBezTo>
                                    <a:pt x="387139" y="1955324"/>
                                    <a:pt x="389126" y="1954828"/>
                                    <a:pt x="391112" y="1953834"/>
                                  </a:cubicBezTo>
                                  <a:cubicBezTo>
                                    <a:pt x="397073" y="1951847"/>
                                    <a:pt x="401047" y="1948867"/>
                                    <a:pt x="404524" y="1943403"/>
                                  </a:cubicBezTo>
                                  <a:cubicBezTo>
                                    <a:pt x="408498" y="1937442"/>
                                    <a:pt x="408498" y="1929991"/>
                                    <a:pt x="405517" y="1923534"/>
                                  </a:cubicBezTo>
                                  <a:cubicBezTo>
                                    <a:pt x="401047" y="1912606"/>
                                    <a:pt x="385649" y="1906149"/>
                                    <a:pt x="374224" y="1913600"/>
                                  </a:cubicBezTo>
                                  <a:lnTo>
                                    <a:pt x="357832" y="1930928"/>
                                  </a:lnTo>
                                  <a:lnTo>
                                    <a:pt x="357832" y="1947874"/>
                                  </a:lnTo>
                                  <a:cubicBezTo>
                                    <a:pt x="359323" y="1950853"/>
                                    <a:pt x="361806" y="1952840"/>
                                    <a:pt x="364787" y="1954828"/>
                                  </a:cubicBezTo>
                                  <a:cubicBezTo>
                                    <a:pt x="367767" y="1956317"/>
                                    <a:pt x="370747" y="1957311"/>
                                    <a:pt x="374224" y="1957311"/>
                                  </a:cubicBezTo>
                                  <a:close/>
                                  <a:moveTo>
                                    <a:pt x="1659227" y="1959796"/>
                                  </a:moveTo>
                                  <a:lnTo>
                                    <a:pt x="1662579" y="1959354"/>
                                  </a:lnTo>
                                  <a:lnTo>
                                    <a:pt x="1667548" y="1956506"/>
                                  </a:lnTo>
                                  <a:lnTo>
                                    <a:pt x="1682498" y="1956347"/>
                                  </a:lnTo>
                                  <a:lnTo>
                                    <a:pt x="1677606" y="1954333"/>
                                  </a:lnTo>
                                  <a:cubicBezTo>
                                    <a:pt x="1674626" y="1954829"/>
                                    <a:pt x="1671149" y="1955326"/>
                                    <a:pt x="1668169" y="1955823"/>
                                  </a:cubicBezTo>
                                  <a:cubicBezTo>
                                    <a:pt x="1665189" y="1956816"/>
                                    <a:pt x="1662208" y="1958307"/>
                                    <a:pt x="1659227" y="1959796"/>
                                  </a:cubicBezTo>
                                  <a:close/>
                                  <a:moveTo>
                                    <a:pt x="6337739" y="1962833"/>
                                  </a:moveTo>
                                  <a:lnTo>
                                    <a:pt x="6340103" y="1962520"/>
                                  </a:lnTo>
                                  <a:cubicBezTo>
                                    <a:pt x="6340103" y="1962520"/>
                                    <a:pt x="6339606" y="1962520"/>
                                    <a:pt x="6339606" y="1962520"/>
                                  </a:cubicBezTo>
                                  <a:lnTo>
                                    <a:pt x="6337047" y="1962547"/>
                                  </a:lnTo>
                                  <a:close/>
                                  <a:moveTo>
                                    <a:pt x="6160477" y="1963135"/>
                                  </a:moveTo>
                                  <a:cubicBezTo>
                                    <a:pt x="6165755" y="1962017"/>
                                    <a:pt x="6170474" y="1959037"/>
                                    <a:pt x="6172709" y="1954069"/>
                                  </a:cubicBezTo>
                                  <a:cubicBezTo>
                                    <a:pt x="6178670" y="1939665"/>
                                    <a:pt x="6184631" y="1925756"/>
                                    <a:pt x="6190591" y="1911351"/>
                                  </a:cubicBezTo>
                                  <a:cubicBezTo>
                                    <a:pt x="6194565" y="1902410"/>
                                    <a:pt x="6187114" y="1891482"/>
                                    <a:pt x="6179167" y="1888006"/>
                                  </a:cubicBezTo>
                                  <a:cubicBezTo>
                                    <a:pt x="6170722" y="1884529"/>
                                    <a:pt x="6158304" y="1887012"/>
                                    <a:pt x="6154330" y="1895953"/>
                                  </a:cubicBezTo>
                                  <a:cubicBezTo>
                                    <a:pt x="6148867" y="1908371"/>
                                    <a:pt x="6143403" y="1920788"/>
                                    <a:pt x="6137939" y="1933704"/>
                                  </a:cubicBezTo>
                                  <a:cubicBezTo>
                                    <a:pt x="6133468" y="1943638"/>
                                    <a:pt x="6134958" y="1955063"/>
                                    <a:pt x="6144893" y="1961024"/>
                                  </a:cubicBezTo>
                                  <a:cubicBezTo>
                                    <a:pt x="6149363" y="1963508"/>
                                    <a:pt x="6155200" y="1964253"/>
                                    <a:pt x="6160477" y="1963135"/>
                                  </a:cubicBezTo>
                                  <a:close/>
                                  <a:moveTo>
                                    <a:pt x="5028770" y="1963512"/>
                                  </a:moveTo>
                                  <a:cubicBezTo>
                                    <a:pt x="5029267" y="1963512"/>
                                    <a:pt x="5029763" y="1963512"/>
                                    <a:pt x="5030261" y="1963512"/>
                                  </a:cubicBezTo>
                                  <a:cubicBezTo>
                                    <a:pt x="5026784" y="1962518"/>
                                    <a:pt x="5023306" y="1961525"/>
                                    <a:pt x="5020326" y="1960531"/>
                                  </a:cubicBezTo>
                                  <a:cubicBezTo>
                                    <a:pt x="5026286" y="1963512"/>
                                    <a:pt x="5033241" y="1965002"/>
                                    <a:pt x="5039698" y="1962518"/>
                                  </a:cubicBezTo>
                                  <a:cubicBezTo>
                                    <a:pt x="5041685" y="1961525"/>
                                    <a:pt x="5043672" y="1961028"/>
                                    <a:pt x="5045659" y="1960035"/>
                                  </a:cubicBezTo>
                                  <a:cubicBezTo>
                                    <a:pt x="5051619" y="1958048"/>
                                    <a:pt x="5055593" y="1955067"/>
                                    <a:pt x="5059070" y="1949603"/>
                                  </a:cubicBezTo>
                                  <a:cubicBezTo>
                                    <a:pt x="5063044" y="1943642"/>
                                    <a:pt x="5063044" y="1936192"/>
                                    <a:pt x="5060064" y="1929734"/>
                                  </a:cubicBezTo>
                                  <a:cubicBezTo>
                                    <a:pt x="5055593" y="1918806"/>
                                    <a:pt x="5040195" y="1912349"/>
                                    <a:pt x="5028770" y="1919800"/>
                                  </a:cubicBezTo>
                                  <a:lnTo>
                                    <a:pt x="5012379" y="1937128"/>
                                  </a:lnTo>
                                  <a:lnTo>
                                    <a:pt x="5012379" y="1954074"/>
                                  </a:lnTo>
                                  <a:cubicBezTo>
                                    <a:pt x="5013869" y="1957054"/>
                                    <a:pt x="5016352" y="1959041"/>
                                    <a:pt x="5019333" y="1961028"/>
                                  </a:cubicBezTo>
                                  <a:cubicBezTo>
                                    <a:pt x="5022313" y="1962518"/>
                                    <a:pt x="5025293" y="1963512"/>
                                    <a:pt x="5028770" y="1963512"/>
                                  </a:cubicBezTo>
                                  <a:close/>
                                  <a:moveTo>
                                    <a:pt x="288919" y="1964597"/>
                                  </a:moveTo>
                                  <a:cubicBezTo>
                                    <a:pt x="300830" y="1966626"/>
                                    <a:pt x="313944" y="1954926"/>
                                    <a:pt x="306396" y="1940963"/>
                                  </a:cubicBezTo>
                                  <a:cubicBezTo>
                                    <a:pt x="276709" y="1887123"/>
                                    <a:pt x="263626" y="1830265"/>
                                    <a:pt x="264129" y="1768878"/>
                                  </a:cubicBezTo>
                                  <a:cubicBezTo>
                                    <a:pt x="264633" y="1745229"/>
                                    <a:pt x="229913" y="1746235"/>
                                    <a:pt x="227901" y="1768878"/>
                                  </a:cubicBezTo>
                                  <a:cubicBezTo>
                                    <a:pt x="221359" y="1835296"/>
                                    <a:pt x="239977" y="1903225"/>
                                    <a:pt x="278218" y="1957569"/>
                                  </a:cubicBezTo>
                                  <a:cubicBezTo>
                                    <a:pt x="281112" y="1961720"/>
                                    <a:pt x="284948" y="1963921"/>
                                    <a:pt x="288919" y="1964597"/>
                                  </a:cubicBezTo>
                                  <a:close/>
                                  <a:moveTo>
                                    <a:pt x="6313777" y="1965997"/>
                                  </a:moveTo>
                                  <a:lnTo>
                                    <a:pt x="6317128" y="1965554"/>
                                  </a:lnTo>
                                  <a:lnTo>
                                    <a:pt x="6322097" y="1962706"/>
                                  </a:lnTo>
                                  <a:lnTo>
                                    <a:pt x="6337047" y="1962547"/>
                                  </a:lnTo>
                                  <a:lnTo>
                                    <a:pt x="6332155" y="1960533"/>
                                  </a:lnTo>
                                  <a:cubicBezTo>
                                    <a:pt x="6329175" y="1961030"/>
                                    <a:pt x="6325698" y="1961526"/>
                                    <a:pt x="6322718" y="1962023"/>
                                  </a:cubicBezTo>
                                  <a:cubicBezTo>
                                    <a:pt x="6319738" y="1963017"/>
                                    <a:pt x="6316757" y="1964507"/>
                                    <a:pt x="6313777" y="1965997"/>
                                  </a:cubicBezTo>
                                  <a:close/>
                                  <a:moveTo>
                                    <a:pt x="1954650" y="1966056"/>
                                  </a:moveTo>
                                  <a:cubicBezTo>
                                    <a:pt x="1958476" y="1967306"/>
                                    <a:pt x="1962978" y="1966995"/>
                                    <a:pt x="1967697" y="1964263"/>
                                  </a:cubicBezTo>
                                  <a:cubicBezTo>
                                    <a:pt x="2029290" y="1928996"/>
                                    <a:pt x="2089891" y="1892239"/>
                                    <a:pt x="2151981" y="1857965"/>
                                  </a:cubicBezTo>
                                  <a:cubicBezTo>
                                    <a:pt x="2170855" y="1847535"/>
                                    <a:pt x="2153967" y="1819718"/>
                                    <a:pt x="2135092" y="1829653"/>
                                  </a:cubicBezTo>
                                  <a:cubicBezTo>
                                    <a:pt x="2072505" y="1862436"/>
                                    <a:pt x="2009918" y="1896212"/>
                                    <a:pt x="1950808" y="1935950"/>
                                  </a:cubicBezTo>
                                  <a:cubicBezTo>
                                    <a:pt x="1937770" y="1944518"/>
                                    <a:pt x="1943172" y="1962307"/>
                                    <a:pt x="1954650" y="1966056"/>
                                  </a:cubicBezTo>
                                  <a:close/>
                                  <a:moveTo>
                                    <a:pt x="2185051" y="1966117"/>
                                  </a:moveTo>
                                  <a:cubicBezTo>
                                    <a:pt x="2189577" y="1967739"/>
                                    <a:pt x="2194823" y="1967491"/>
                                    <a:pt x="2200163" y="1964262"/>
                                  </a:cubicBezTo>
                                  <a:cubicBezTo>
                                    <a:pt x="2219534" y="1952340"/>
                                    <a:pt x="2238906" y="1940916"/>
                                    <a:pt x="2257286" y="1928497"/>
                                  </a:cubicBezTo>
                                  <a:cubicBezTo>
                                    <a:pt x="2274673" y="1917073"/>
                                    <a:pt x="2259770" y="1892733"/>
                                    <a:pt x="2241391" y="1901178"/>
                                  </a:cubicBezTo>
                                  <a:lnTo>
                                    <a:pt x="2213255" y="1915014"/>
                                  </a:lnTo>
                                  <a:lnTo>
                                    <a:pt x="2210718" y="1907752"/>
                                  </a:lnTo>
                                  <a:cubicBezTo>
                                    <a:pt x="2207490" y="1904003"/>
                                    <a:pt x="2202647" y="1901551"/>
                                    <a:pt x="2196189" y="1901675"/>
                                  </a:cubicBezTo>
                                  <a:cubicBezTo>
                                    <a:pt x="2170857" y="1902171"/>
                                    <a:pt x="2146021" y="1902668"/>
                                    <a:pt x="2120688" y="1904656"/>
                                  </a:cubicBezTo>
                                  <a:cubicBezTo>
                                    <a:pt x="2098336" y="1906145"/>
                                    <a:pt x="2098336" y="1937440"/>
                                    <a:pt x="2120688" y="1938930"/>
                                  </a:cubicBezTo>
                                  <a:lnTo>
                                    <a:pt x="2175925" y="1941110"/>
                                  </a:lnTo>
                                  <a:lnTo>
                                    <a:pt x="2171684" y="1949937"/>
                                  </a:lnTo>
                                  <a:cubicBezTo>
                                    <a:pt x="2173102" y="1957042"/>
                                    <a:pt x="2178265" y="1963684"/>
                                    <a:pt x="2185051" y="1966117"/>
                                  </a:cubicBezTo>
                                  <a:close/>
                                  <a:moveTo>
                                    <a:pt x="3347395" y="1966491"/>
                                  </a:moveTo>
                                  <a:cubicBezTo>
                                    <a:pt x="3362298" y="1966491"/>
                                    <a:pt x="3362298" y="1943145"/>
                                    <a:pt x="3347395" y="1943145"/>
                                  </a:cubicBezTo>
                                  <a:cubicBezTo>
                                    <a:pt x="3332494" y="1943145"/>
                                    <a:pt x="3332494" y="1966491"/>
                                    <a:pt x="3347395" y="1966491"/>
                                  </a:cubicBezTo>
                                  <a:close/>
                                  <a:moveTo>
                                    <a:pt x="1895664" y="1970231"/>
                                  </a:moveTo>
                                  <a:cubicBezTo>
                                    <a:pt x="1907189" y="1966529"/>
                                    <a:pt x="1913057" y="1948368"/>
                                    <a:pt x="1899645" y="1939427"/>
                                  </a:cubicBezTo>
                                  <a:cubicBezTo>
                                    <a:pt x="1888718" y="1932472"/>
                                    <a:pt x="1879777" y="1918564"/>
                                    <a:pt x="1878286" y="1905649"/>
                                  </a:cubicBezTo>
                                  <a:cubicBezTo>
                                    <a:pt x="1876299" y="1886774"/>
                                    <a:pt x="1848980" y="1885780"/>
                                    <a:pt x="1848483" y="1905649"/>
                                  </a:cubicBezTo>
                                  <a:cubicBezTo>
                                    <a:pt x="1847986" y="1931976"/>
                                    <a:pt x="1860405" y="1954328"/>
                                    <a:pt x="1882757" y="1968237"/>
                                  </a:cubicBezTo>
                                  <a:cubicBezTo>
                                    <a:pt x="1887352" y="1971093"/>
                                    <a:pt x="1891822" y="1971465"/>
                                    <a:pt x="1895664" y="1970231"/>
                                  </a:cubicBezTo>
                                  <a:close/>
                                  <a:moveTo>
                                    <a:pt x="4943455" y="1970798"/>
                                  </a:moveTo>
                                  <a:cubicBezTo>
                                    <a:pt x="4955367" y="1972826"/>
                                    <a:pt x="4968481" y="1961127"/>
                                    <a:pt x="4960933" y="1947164"/>
                                  </a:cubicBezTo>
                                  <a:cubicBezTo>
                                    <a:pt x="4931245" y="1893324"/>
                                    <a:pt x="4918163" y="1836465"/>
                                    <a:pt x="4918666" y="1775077"/>
                                  </a:cubicBezTo>
                                  <a:cubicBezTo>
                                    <a:pt x="4919169" y="1751429"/>
                                    <a:pt x="4884450" y="1752435"/>
                                    <a:pt x="4882437" y="1775077"/>
                                  </a:cubicBezTo>
                                  <a:cubicBezTo>
                                    <a:pt x="4875896" y="1841497"/>
                                    <a:pt x="4894513" y="1909424"/>
                                    <a:pt x="4932755" y="1963768"/>
                                  </a:cubicBezTo>
                                  <a:cubicBezTo>
                                    <a:pt x="4935648" y="1967920"/>
                                    <a:pt x="4939485" y="1970121"/>
                                    <a:pt x="4943455" y="1970798"/>
                                  </a:cubicBezTo>
                                  <a:close/>
                                  <a:moveTo>
                                    <a:pt x="6609192" y="1972256"/>
                                  </a:moveTo>
                                  <a:cubicBezTo>
                                    <a:pt x="6613018" y="1973506"/>
                                    <a:pt x="6617520" y="1973195"/>
                                    <a:pt x="6622238" y="1970463"/>
                                  </a:cubicBezTo>
                                  <a:cubicBezTo>
                                    <a:pt x="6683831" y="1935195"/>
                                    <a:pt x="6744431" y="1898438"/>
                                    <a:pt x="6806521" y="1864165"/>
                                  </a:cubicBezTo>
                                  <a:cubicBezTo>
                                    <a:pt x="6825396" y="1853735"/>
                                    <a:pt x="6808507" y="1825918"/>
                                    <a:pt x="6789632" y="1835852"/>
                                  </a:cubicBezTo>
                                  <a:cubicBezTo>
                                    <a:pt x="6727046" y="1868635"/>
                                    <a:pt x="6664459" y="1902412"/>
                                    <a:pt x="6605350" y="1942150"/>
                                  </a:cubicBezTo>
                                  <a:cubicBezTo>
                                    <a:pt x="6592311" y="1950718"/>
                                    <a:pt x="6597713" y="1968507"/>
                                    <a:pt x="6609192" y="1972256"/>
                                  </a:cubicBezTo>
                                  <a:close/>
                                  <a:moveTo>
                                    <a:pt x="6839590" y="1972317"/>
                                  </a:moveTo>
                                  <a:cubicBezTo>
                                    <a:pt x="6844115" y="1973939"/>
                                    <a:pt x="6849362" y="1973691"/>
                                    <a:pt x="6854702" y="1970462"/>
                                  </a:cubicBezTo>
                                  <a:cubicBezTo>
                                    <a:pt x="6874074" y="1958541"/>
                                    <a:pt x="6893446" y="1947116"/>
                                    <a:pt x="6911825" y="1934697"/>
                                  </a:cubicBezTo>
                                  <a:cubicBezTo>
                                    <a:pt x="6929210" y="1923272"/>
                                    <a:pt x="6914309" y="1898933"/>
                                    <a:pt x="6895929" y="1907377"/>
                                  </a:cubicBezTo>
                                  <a:lnTo>
                                    <a:pt x="6867795" y="1921214"/>
                                  </a:lnTo>
                                  <a:lnTo>
                                    <a:pt x="6865257" y="1913951"/>
                                  </a:lnTo>
                                  <a:cubicBezTo>
                                    <a:pt x="6862028" y="1910203"/>
                                    <a:pt x="6857185" y="1907750"/>
                                    <a:pt x="6850728" y="1907874"/>
                                  </a:cubicBezTo>
                                  <a:cubicBezTo>
                                    <a:pt x="6825395" y="1908371"/>
                                    <a:pt x="6800560" y="1908868"/>
                                    <a:pt x="6775227" y="1910855"/>
                                  </a:cubicBezTo>
                                  <a:cubicBezTo>
                                    <a:pt x="6752875" y="1912345"/>
                                    <a:pt x="6752875" y="1943639"/>
                                    <a:pt x="6775227" y="1945130"/>
                                  </a:cubicBezTo>
                                  <a:lnTo>
                                    <a:pt x="6830463" y="1947310"/>
                                  </a:lnTo>
                                  <a:lnTo>
                                    <a:pt x="6826223" y="1956137"/>
                                  </a:lnTo>
                                  <a:cubicBezTo>
                                    <a:pt x="6827640" y="1963242"/>
                                    <a:pt x="6832803" y="1969884"/>
                                    <a:pt x="6839590" y="1972317"/>
                                  </a:cubicBezTo>
                                  <a:close/>
                                  <a:moveTo>
                                    <a:pt x="1367164" y="1973702"/>
                                  </a:moveTo>
                                  <a:cubicBezTo>
                                    <a:pt x="1370641" y="1973205"/>
                                    <a:pt x="1373622" y="1972708"/>
                                    <a:pt x="1376602" y="1971218"/>
                                  </a:cubicBezTo>
                                  <a:cubicBezTo>
                                    <a:pt x="1380079" y="1969231"/>
                                    <a:pt x="1383059" y="1965754"/>
                                    <a:pt x="1384550" y="1962277"/>
                                  </a:cubicBezTo>
                                  <a:cubicBezTo>
                                    <a:pt x="1387529" y="1955323"/>
                                    <a:pt x="1386039" y="1946382"/>
                                    <a:pt x="1380576" y="1941415"/>
                                  </a:cubicBezTo>
                                  <a:cubicBezTo>
                                    <a:pt x="1375609" y="1936944"/>
                                    <a:pt x="1368655" y="1934460"/>
                                    <a:pt x="1362197" y="1936447"/>
                                  </a:cubicBezTo>
                                  <a:cubicBezTo>
                                    <a:pt x="1358223" y="1937441"/>
                                    <a:pt x="1354746" y="1939924"/>
                                    <a:pt x="1352263" y="1943401"/>
                                  </a:cubicBezTo>
                                  <a:cubicBezTo>
                                    <a:pt x="1348289" y="1945885"/>
                                    <a:pt x="1347295" y="1949362"/>
                                    <a:pt x="1347295" y="1953833"/>
                                  </a:cubicBezTo>
                                  <a:cubicBezTo>
                                    <a:pt x="1346799" y="1957807"/>
                                    <a:pt x="1347295" y="1961780"/>
                                    <a:pt x="1349779" y="1965258"/>
                                  </a:cubicBezTo>
                                  <a:lnTo>
                                    <a:pt x="1349779" y="1963074"/>
                                  </a:lnTo>
                                  <a:lnTo>
                                    <a:pt x="1348289" y="1952343"/>
                                  </a:lnTo>
                                  <a:cubicBezTo>
                                    <a:pt x="1348786" y="1951349"/>
                                    <a:pt x="1349282" y="1950852"/>
                                    <a:pt x="1349779" y="1949859"/>
                                  </a:cubicBezTo>
                                  <a:lnTo>
                                    <a:pt x="1349779" y="1963074"/>
                                  </a:lnTo>
                                  <a:lnTo>
                                    <a:pt x="1350773" y="1970225"/>
                                  </a:lnTo>
                                  <a:lnTo>
                                    <a:pt x="1357923" y="1971218"/>
                                  </a:lnTo>
                                  <a:lnTo>
                                    <a:pt x="1371138" y="1971218"/>
                                  </a:lnTo>
                                  <a:cubicBezTo>
                                    <a:pt x="1370145" y="1971715"/>
                                    <a:pt x="1369648" y="1972212"/>
                                    <a:pt x="1368655" y="1972708"/>
                                  </a:cubicBezTo>
                                  <a:lnTo>
                                    <a:pt x="1357923" y="1971218"/>
                                  </a:lnTo>
                                  <a:lnTo>
                                    <a:pt x="1355740" y="1971218"/>
                                  </a:lnTo>
                                  <a:cubicBezTo>
                                    <a:pt x="1359217" y="1973205"/>
                                    <a:pt x="1363190" y="1973702"/>
                                    <a:pt x="1367164" y="1973702"/>
                                  </a:cubicBezTo>
                                  <a:close/>
                                  <a:moveTo>
                                    <a:pt x="4626887" y="1974274"/>
                                  </a:moveTo>
                                  <a:cubicBezTo>
                                    <a:pt x="4630975" y="1973834"/>
                                    <a:pt x="4634875" y="1972073"/>
                                    <a:pt x="4637894" y="1968802"/>
                                  </a:cubicBezTo>
                                  <a:cubicBezTo>
                                    <a:pt x="4640410" y="1965783"/>
                                    <a:pt x="4643429" y="1963267"/>
                                    <a:pt x="4645944" y="1960247"/>
                                  </a:cubicBezTo>
                                  <a:cubicBezTo>
                                    <a:pt x="4656008" y="1949681"/>
                                    <a:pt x="4653995" y="1932069"/>
                                    <a:pt x="4641416" y="1924521"/>
                                  </a:cubicBezTo>
                                  <a:cubicBezTo>
                                    <a:pt x="4636385" y="1921502"/>
                                    <a:pt x="4629843" y="1920495"/>
                                    <a:pt x="4623805" y="1922005"/>
                                  </a:cubicBezTo>
                                  <a:cubicBezTo>
                                    <a:pt x="4616761" y="1924017"/>
                                    <a:pt x="4609213" y="1930560"/>
                                    <a:pt x="4607704" y="1938107"/>
                                  </a:cubicBezTo>
                                  <a:cubicBezTo>
                                    <a:pt x="4607201" y="1942133"/>
                                    <a:pt x="4606194" y="1946158"/>
                                    <a:pt x="4605691" y="1950184"/>
                                  </a:cubicBezTo>
                                  <a:cubicBezTo>
                                    <a:pt x="4604685" y="1954712"/>
                                    <a:pt x="4604685" y="1958235"/>
                                    <a:pt x="4606697" y="1962764"/>
                                  </a:cubicBezTo>
                                  <a:cubicBezTo>
                                    <a:pt x="4608207" y="1966286"/>
                                    <a:pt x="4610723" y="1969808"/>
                                    <a:pt x="4614748" y="1971820"/>
                                  </a:cubicBezTo>
                                  <a:cubicBezTo>
                                    <a:pt x="4618522" y="1973834"/>
                                    <a:pt x="4622799" y="1974714"/>
                                    <a:pt x="4626887" y="1974274"/>
                                  </a:cubicBezTo>
                                  <a:close/>
                                  <a:moveTo>
                                    <a:pt x="6550207" y="1976431"/>
                                  </a:moveTo>
                                  <a:cubicBezTo>
                                    <a:pt x="6561732" y="1972729"/>
                                    <a:pt x="6567600" y="1954567"/>
                                    <a:pt x="6554188" y="1945627"/>
                                  </a:cubicBezTo>
                                  <a:cubicBezTo>
                                    <a:pt x="6543260" y="1938672"/>
                                    <a:pt x="6534319" y="1924764"/>
                                    <a:pt x="6532829" y="1911849"/>
                                  </a:cubicBezTo>
                                  <a:cubicBezTo>
                                    <a:pt x="6530842" y="1892974"/>
                                    <a:pt x="6503523" y="1891980"/>
                                    <a:pt x="6503026" y="1911849"/>
                                  </a:cubicBezTo>
                                  <a:cubicBezTo>
                                    <a:pt x="6502529" y="1938176"/>
                                    <a:pt x="6514947" y="1960528"/>
                                    <a:pt x="6537300" y="1974437"/>
                                  </a:cubicBezTo>
                                  <a:cubicBezTo>
                                    <a:pt x="6541894" y="1977293"/>
                                    <a:pt x="6546365" y="1977665"/>
                                    <a:pt x="6550207" y="1976431"/>
                                  </a:cubicBezTo>
                                  <a:close/>
                                  <a:moveTo>
                                    <a:pt x="4346556" y="1976853"/>
                                  </a:moveTo>
                                  <a:cubicBezTo>
                                    <a:pt x="4367187" y="1976853"/>
                                    <a:pt x="4367187" y="1944650"/>
                                    <a:pt x="4346556" y="1944650"/>
                                  </a:cubicBezTo>
                                  <a:cubicBezTo>
                                    <a:pt x="4325926" y="1944650"/>
                                    <a:pt x="4325423" y="1976853"/>
                                    <a:pt x="4346556" y="1976853"/>
                                  </a:cubicBezTo>
                                  <a:close/>
                                  <a:moveTo>
                                    <a:pt x="6021707" y="1979902"/>
                                  </a:moveTo>
                                  <a:cubicBezTo>
                                    <a:pt x="6025184" y="1979405"/>
                                    <a:pt x="6028165" y="1978909"/>
                                    <a:pt x="6031145" y="1977418"/>
                                  </a:cubicBezTo>
                                  <a:cubicBezTo>
                                    <a:pt x="6034622" y="1975431"/>
                                    <a:pt x="6037603" y="1971954"/>
                                    <a:pt x="6039093" y="1968477"/>
                                  </a:cubicBezTo>
                                  <a:cubicBezTo>
                                    <a:pt x="6042073" y="1961523"/>
                                    <a:pt x="6040583" y="1952582"/>
                                    <a:pt x="6035119" y="1947614"/>
                                  </a:cubicBezTo>
                                  <a:cubicBezTo>
                                    <a:pt x="6030152" y="1943144"/>
                                    <a:pt x="6023198" y="1940660"/>
                                    <a:pt x="6016740" y="1942647"/>
                                  </a:cubicBezTo>
                                  <a:cubicBezTo>
                                    <a:pt x="6012766" y="1943640"/>
                                    <a:pt x="6009289" y="1946124"/>
                                    <a:pt x="6006806" y="1949601"/>
                                  </a:cubicBezTo>
                                  <a:cubicBezTo>
                                    <a:pt x="6002832" y="1952085"/>
                                    <a:pt x="6001838" y="1955562"/>
                                    <a:pt x="6001838" y="1960033"/>
                                  </a:cubicBezTo>
                                  <a:cubicBezTo>
                                    <a:pt x="6001342" y="1964007"/>
                                    <a:pt x="6001838" y="1967980"/>
                                    <a:pt x="6004322" y="1971457"/>
                                  </a:cubicBezTo>
                                  <a:lnTo>
                                    <a:pt x="6004322" y="1969274"/>
                                  </a:lnTo>
                                  <a:lnTo>
                                    <a:pt x="6002832" y="1958543"/>
                                  </a:lnTo>
                                  <a:cubicBezTo>
                                    <a:pt x="6003329" y="1957549"/>
                                    <a:pt x="6003825" y="1957052"/>
                                    <a:pt x="6004322" y="1956059"/>
                                  </a:cubicBezTo>
                                  <a:lnTo>
                                    <a:pt x="6004322" y="1969274"/>
                                  </a:lnTo>
                                  <a:lnTo>
                                    <a:pt x="6005315" y="1976425"/>
                                  </a:lnTo>
                                  <a:lnTo>
                                    <a:pt x="6012466" y="1977418"/>
                                  </a:lnTo>
                                  <a:lnTo>
                                    <a:pt x="6025681" y="1977418"/>
                                  </a:lnTo>
                                  <a:cubicBezTo>
                                    <a:pt x="6024688" y="1977915"/>
                                    <a:pt x="6024191" y="1978412"/>
                                    <a:pt x="6023198" y="1978909"/>
                                  </a:cubicBezTo>
                                  <a:lnTo>
                                    <a:pt x="6012466" y="1977418"/>
                                  </a:lnTo>
                                  <a:lnTo>
                                    <a:pt x="6010283" y="1977418"/>
                                  </a:lnTo>
                                  <a:cubicBezTo>
                                    <a:pt x="6013759" y="1979405"/>
                                    <a:pt x="6017734" y="1979902"/>
                                    <a:pt x="6021707" y="1979902"/>
                                  </a:cubicBezTo>
                                  <a:close/>
                                  <a:moveTo>
                                    <a:pt x="2062568" y="1981650"/>
                                  </a:moveTo>
                                  <a:cubicBezTo>
                                    <a:pt x="2066045" y="1979167"/>
                                    <a:pt x="2069521" y="1976683"/>
                                    <a:pt x="2072502" y="1973205"/>
                                  </a:cubicBezTo>
                                  <a:cubicBezTo>
                                    <a:pt x="2074489" y="1970722"/>
                                    <a:pt x="2076972" y="1967741"/>
                                    <a:pt x="2078959" y="1965258"/>
                                  </a:cubicBezTo>
                                  <a:cubicBezTo>
                                    <a:pt x="2082436" y="1961284"/>
                                    <a:pt x="2084423" y="1957310"/>
                                    <a:pt x="2084423" y="1951847"/>
                                  </a:cubicBezTo>
                                  <a:cubicBezTo>
                                    <a:pt x="2084920" y="1945885"/>
                                    <a:pt x="2081443" y="1940421"/>
                                    <a:pt x="2076972" y="1936944"/>
                                  </a:cubicBezTo>
                                  <a:cubicBezTo>
                                    <a:pt x="2068031" y="1928997"/>
                                    <a:pt x="2055116" y="1931978"/>
                                    <a:pt x="2049156" y="1941415"/>
                                  </a:cubicBezTo>
                                  <a:cubicBezTo>
                                    <a:pt x="2047169" y="1944396"/>
                                    <a:pt x="2045679" y="1947376"/>
                                    <a:pt x="2043692" y="1950356"/>
                                  </a:cubicBezTo>
                                  <a:cubicBezTo>
                                    <a:pt x="2041208" y="1954330"/>
                                    <a:pt x="2039718" y="1958304"/>
                                    <a:pt x="2038228" y="1962774"/>
                                  </a:cubicBezTo>
                                  <a:cubicBezTo>
                                    <a:pt x="2036241" y="1969232"/>
                                    <a:pt x="2039222" y="1976186"/>
                                    <a:pt x="2044189" y="1980160"/>
                                  </a:cubicBezTo>
                                  <a:cubicBezTo>
                                    <a:pt x="2049156" y="1983637"/>
                                    <a:pt x="2057103" y="1985127"/>
                                    <a:pt x="2062568" y="1981650"/>
                                  </a:cubicBezTo>
                                  <a:close/>
                                  <a:moveTo>
                                    <a:pt x="476299" y="1983762"/>
                                  </a:moveTo>
                                  <a:cubicBezTo>
                                    <a:pt x="479776" y="1982769"/>
                                    <a:pt x="483004" y="1980906"/>
                                    <a:pt x="484991" y="1978670"/>
                                  </a:cubicBezTo>
                                  <a:cubicBezTo>
                                    <a:pt x="488468" y="1974697"/>
                                    <a:pt x="490952" y="1970226"/>
                                    <a:pt x="490952" y="1964762"/>
                                  </a:cubicBezTo>
                                  <a:cubicBezTo>
                                    <a:pt x="490952" y="1959795"/>
                                    <a:pt x="488965" y="1954331"/>
                                    <a:pt x="484991" y="1950854"/>
                                  </a:cubicBezTo>
                                  <a:cubicBezTo>
                                    <a:pt x="480521" y="1946384"/>
                                    <a:pt x="472574" y="1943403"/>
                                    <a:pt x="466116" y="1945886"/>
                                  </a:cubicBezTo>
                                  <a:cubicBezTo>
                                    <a:pt x="464626" y="1946384"/>
                                    <a:pt x="462639" y="1946880"/>
                                    <a:pt x="461149" y="1947873"/>
                                  </a:cubicBezTo>
                                  <a:cubicBezTo>
                                    <a:pt x="454195" y="1950357"/>
                                    <a:pt x="447737" y="1956814"/>
                                    <a:pt x="448235" y="1964762"/>
                                  </a:cubicBezTo>
                                  <a:cubicBezTo>
                                    <a:pt x="448235" y="1967742"/>
                                    <a:pt x="449228" y="1970723"/>
                                    <a:pt x="450718" y="1973704"/>
                                  </a:cubicBezTo>
                                  <a:cubicBezTo>
                                    <a:pt x="452705" y="1977677"/>
                                    <a:pt x="457175" y="1980161"/>
                                    <a:pt x="461149" y="1981651"/>
                                  </a:cubicBezTo>
                                  <a:cubicBezTo>
                                    <a:pt x="462639" y="1982148"/>
                                    <a:pt x="464626" y="1982644"/>
                                    <a:pt x="466116" y="1983638"/>
                                  </a:cubicBezTo>
                                  <a:cubicBezTo>
                                    <a:pt x="469096" y="1984880"/>
                                    <a:pt x="472822" y="1984755"/>
                                    <a:pt x="476299" y="1983762"/>
                                  </a:cubicBezTo>
                                  <a:close/>
                                  <a:moveTo>
                                    <a:pt x="6717112" y="1987850"/>
                                  </a:moveTo>
                                  <a:cubicBezTo>
                                    <a:pt x="6720589" y="1985367"/>
                                    <a:pt x="6724065" y="1982883"/>
                                    <a:pt x="6727046" y="1979405"/>
                                  </a:cubicBezTo>
                                  <a:cubicBezTo>
                                    <a:pt x="6729033" y="1976922"/>
                                    <a:pt x="6731516" y="1973941"/>
                                    <a:pt x="6733503" y="1971458"/>
                                  </a:cubicBezTo>
                                  <a:cubicBezTo>
                                    <a:pt x="6736980" y="1967484"/>
                                    <a:pt x="6738967" y="1963510"/>
                                    <a:pt x="6738967" y="1958047"/>
                                  </a:cubicBezTo>
                                  <a:cubicBezTo>
                                    <a:pt x="6739464" y="1952085"/>
                                    <a:pt x="6735987" y="1946621"/>
                                    <a:pt x="6731516" y="1943144"/>
                                  </a:cubicBezTo>
                                  <a:cubicBezTo>
                                    <a:pt x="6722575" y="1935197"/>
                                    <a:pt x="6709660" y="1938177"/>
                                    <a:pt x="6703700" y="1947615"/>
                                  </a:cubicBezTo>
                                  <a:cubicBezTo>
                                    <a:pt x="6701713" y="1950595"/>
                                    <a:pt x="6700223" y="1953575"/>
                                    <a:pt x="6698236" y="1956556"/>
                                  </a:cubicBezTo>
                                  <a:cubicBezTo>
                                    <a:pt x="6695753" y="1960530"/>
                                    <a:pt x="6694262" y="1964503"/>
                                    <a:pt x="6692772" y="1968974"/>
                                  </a:cubicBezTo>
                                  <a:cubicBezTo>
                                    <a:pt x="6690785" y="1975432"/>
                                    <a:pt x="6693766" y="1982386"/>
                                    <a:pt x="6698732" y="1986360"/>
                                  </a:cubicBezTo>
                                  <a:cubicBezTo>
                                    <a:pt x="6703700" y="1989837"/>
                                    <a:pt x="6711647" y="1991327"/>
                                    <a:pt x="6717112" y="1987850"/>
                                  </a:cubicBezTo>
                                  <a:close/>
                                  <a:moveTo>
                                    <a:pt x="5130845" y="1989963"/>
                                  </a:moveTo>
                                  <a:cubicBezTo>
                                    <a:pt x="5134322" y="1988970"/>
                                    <a:pt x="5137551" y="1987107"/>
                                    <a:pt x="5139538" y="1984871"/>
                                  </a:cubicBezTo>
                                  <a:cubicBezTo>
                                    <a:pt x="5143015" y="1980898"/>
                                    <a:pt x="5145499" y="1976427"/>
                                    <a:pt x="5145499" y="1970962"/>
                                  </a:cubicBezTo>
                                  <a:cubicBezTo>
                                    <a:pt x="5145499" y="1965996"/>
                                    <a:pt x="5143512" y="1960532"/>
                                    <a:pt x="5139538" y="1957054"/>
                                  </a:cubicBezTo>
                                  <a:cubicBezTo>
                                    <a:pt x="5135067" y="1952584"/>
                                    <a:pt x="5127120" y="1949603"/>
                                    <a:pt x="5120662" y="1952087"/>
                                  </a:cubicBezTo>
                                  <a:cubicBezTo>
                                    <a:pt x="5119172" y="1952584"/>
                                    <a:pt x="5117185" y="1953081"/>
                                    <a:pt x="5115695" y="1954074"/>
                                  </a:cubicBezTo>
                                  <a:cubicBezTo>
                                    <a:pt x="5108741" y="1956558"/>
                                    <a:pt x="5102284" y="1963015"/>
                                    <a:pt x="5102781" y="1970962"/>
                                  </a:cubicBezTo>
                                  <a:cubicBezTo>
                                    <a:pt x="5102781" y="1973943"/>
                                    <a:pt x="5103774" y="1976924"/>
                                    <a:pt x="5105264" y="1979904"/>
                                  </a:cubicBezTo>
                                  <a:cubicBezTo>
                                    <a:pt x="5107251" y="1983878"/>
                                    <a:pt x="5111721" y="1986362"/>
                                    <a:pt x="5115695" y="1987852"/>
                                  </a:cubicBezTo>
                                  <a:cubicBezTo>
                                    <a:pt x="5117185" y="1988348"/>
                                    <a:pt x="5119172" y="1988845"/>
                                    <a:pt x="5120662" y="1989839"/>
                                  </a:cubicBezTo>
                                  <a:cubicBezTo>
                                    <a:pt x="5123643" y="1991080"/>
                                    <a:pt x="5127368" y="1990956"/>
                                    <a:pt x="5130845" y="1989963"/>
                                  </a:cubicBezTo>
                                  <a:close/>
                                  <a:moveTo>
                                    <a:pt x="4418596" y="1999660"/>
                                  </a:moveTo>
                                  <a:cubicBezTo>
                                    <a:pt x="4422724" y="2001193"/>
                                    <a:pt x="4427567" y="2001256"/>
                                    <a:pt x="4432599" y="1998992"/>
                                  </a:cubicBezTo>
                                  <a:cubicBezTo>
                                    <a:pt x="4476376" y="1978864"/>
                                    <a:pt x="4519648" y="1958234"/>
                                    <a:pt x="4562921" y="1937100"/>
                                  </a:cubicBezTo>
                                  <a:cubicBezTo>
                                    <a:pt x="4585061" y="1926532"/>
                                    <a:pt x="4565437" y="1892820"/>
                                    <a:pt x="4543297" y="1903889"/>
                                  </a:cubicBezTo>
                                  <a:cubicBezTo>
                                    <a:pt x="4500527" y="1925526"/>
                                    <a:pt x="4457757" y="1946660"/>
                                    <a:pt x="4414988" y="1969304"/>
                                  </a:cubicBezTo>
                                  <a:cubicBezTo>
                                    <a:pt x="4400270" y="1977228"/>
                                    <a:pt x="4406214" y="1995061"/>
                                    <a:pt x="4418596" y="1999660"/>
                                  </a:cubicBezTo>
                                  <a:close/>
                                  <a:moveTo>
                                    <a:pt x="3122891" y="2001759"/>
                                  </a:moveTo>
                                  <a:cubicBezTo>
                                    <a:pt x="3132329" y="2004242"/>
                                    <a:pt x="3141269" y="1997288"/>
                                    <a:pt x="3141269" y="1987851"/>
                                  </a:cubicBezTo>
                                  <a:cubicBezTo>
                                    <a:pt x="3141269" y="1977420"/>
                                    <a:pt x="3131833" y="1970466"/>
                                    <a:pt x="3122891" y="1972949"/>
                                  </a:cubicBezTo>
                                  <a:cubicBezTo>
                                    <a:pt x="3121402" y="1973445"/>
                                    <a:pt x="3119414" y="1973943"/>
                                    <a:pt x="3117924" y="1974439"/>
                                  </a:cubicBezTo>
                                  <a:cubicBezTo>
                                    <a:pt x="3112458" y="1975930"/>
                                    <a:pt x="3107989" y="1981394"/>
                                    <a:pt x="3107989" y="1987354"/>
                                  </a:cubicBezTo>
                                  <a:cubicBezTo>
                                    <a:pt x="3108486" y="1993315"/>
                                    <a:pt x="3111962" y="1998779"/>
                                    <a:pt x="3117924" y="2000269"/>
                                  </a:cubicBezTo>
                                  <a:cubicBezTo>
                                    <a:pt x="3119414" y="2000765"/>
                                    <a:pt x="3121402" y="2001263"/>
                                    <a:pt x="3122891" y="2001759"/>
                                  </a:cubicBezTo>
                                  <a:close/>
                                  <a:moveTo>
                                    <a:pt x="4082174" y="2008859"/>
                                  </a:moveTo>
                                  <a:lnTo>
                                    <a:pt x="4079048" y="2005732"/>
                                  </a:lnTo>
                                  <a:cubicBezTo>
                                    <a:pt x="4079048" y="2006229"/>
                                    <a:pt x="4079544" y="2006229"/>
                                    <a:pt x="4080041" y="2006726"/>
                                  </a:cubicBezTo>
                                  <a:lnTo>
                                    <a:pt x="4080406" y="2007842"/>
                                  </a:lnTo>
                                  <a:close/>
                                  <a:moveTo>
                                    <a:pt x="4057045" y="2008859"/>
                                  </a:moveTo>
                                  <a:lnTo>
                                    <a:pt x="4058701" y="2007907"/>
                                  </a:lnTo>
                                  <a:lnTo>
                                    <a:pt x="4059179" y="2006726"/>
                                  </a:lnTo>
                                  <a:cubicBezTo>
                                    <a:pt x="4059179" y="2006229"/>
                                    <a:pt x="4059675" y="2006229"/>
                                    <a:pt x="4060172" y="2005732"/>
                                  </a:cubicBezTo>
                                  <a:close/>
                                  <a:moveTo>
                                    <a:pt x="4085505" y="2012190"/>
                                  </a:moveTo>
                                  <a:cubicBezTo>
                                    <a:pt x="4085008" y="2011693"/>
                                    <a:pt x="4085008" y="2010699"/>
                                    <a:pt x="4084512" y="2010203"/>
                                  </a:cubicBezTo>
                                  <a:lnTo>
                                    <a:pt x="4082174" y="2008859"/>
                                  </a:lnTo>
                                  <a:close/>
                                  <a:moveTo>
                                    <a:pt x="4053715" y="2012190"/>
                                  </a:moveTo>
                                  <a:lnTo>
                                    <a:pt x="4057045" y="2008859"/>
                                  </a:lnTo>
                                  <a:lnTo>
                                    <a:pt x="4054708" y="2010203"/>
                                  </a:lnTo>
                                  <a:cubicBezTo>
                                    <a:pt x="4054211" y="2010699"/>
                                    <a:pt x="4054211" y="2011693"/>
                                    <a:pt x="4053715" y="2012190"/>
                                  </a:cubicBezTo>
                                  <a:close/>
                                  <a:moveTo>
                                    <a:pt x="517781" y="2016666"/>
                                  </a:moveTo>
                                  <a:cubicBezTo>
                                    <a:pt x="523494" y="2015673"/>
                                    <a:pt x="528709" y="2012444"/>
                                    <a:pt x="531690" y="2006980"/>
                                  </a:cubicBezTo>
                                  <a:cubicBezTo>
                                    <a:pt x="532683" y="2004993"/>
                                    <a:pt x="532186" y="2005987"/>
                                    <a:pt x="531193" y="2007476"/>
                                  </a:cubicBezTo>
                                  <a:lnTo>
                                    <a:pt x="532187" y="2006483"/>
                                  </a:lnTo>
                                  <a:lnTo>
                                    <a:pt x="532186" y="2006483"/>
                                  </a:lnTo>
                                  <a:cubicBezTo>
                                    <a:pt x="533677" y="2005987"/>
                                    <a:pt x="531690" y="2007476"/>
                                    <a:pt x="532683" y="2005987"/>
                                  </a:cubicBezTo>
                                  <a:lnTo>
                                    <a:pt x="532187" y="2006483"/>
                                  </a:lnTo>
                                  <a:lnTo>
                                    <a:pt x="533677" y="2006111"/>
                                  </a:lnTo>
                                  <a:lnTo>
                                    <a:pt x="533180" y="2005987"/>
                                  </a:lnTo>
                                  <a:cubicBezTo>
                                    <a:pt x="534670" y="2005987"/>
                                    <a:pt x="535663" y="2006483"/>
                                    <a:pt x="533677" y="2005987"/>
                                  </a:cubicBezTo>
                                  <a:cubicBezTo>
                                    <a:pt x="531690" y="2005490"/>
                                    <a:pt x="532683" y="2006483"/>
                                    <a:pt x="534173" y="2005987"/>
                                  </a:cubicBezTo>
                                  <a:lnTo>
                                    <a:pt x="533677" y="2006111"/>
                                  </a:lnTo>
                                  <a:lnTo>
                                    <a:pt x="535167" y="2006483"/>
                                  </a:lnTo>
                                  <a:cubicBezTo>
                                    <a:pt x="533180" y="2005490"/>
                                    <a:pt x="537154" y="2007974"/>
                                    <a:pt x="537154" y="2007974"/>
                                  </a:cubicBezTo>
                                  <a:cubicBezTo>
                                    <a:pt x="543611" y="2012940"/>
                                    <a:pt x="554539" y="2009463"/>
                                    <a:pt x="559009" y="2003503"/>
                                  </a:cubicBezTo>
                                  <a:cubicBezTo>
                                    <a:pt x="564473" y="1996549"/>
                                    <a:pt x="563480" y="1987608"/>
                                    <a:pt x="557519" y="1981150"/>
                                  </a:cubicBezTo>
                                  <a:cubicBezTo>
                                    <a:pt x="542618" y="1964262"/>
                                    <a:pt x="513311" y="1965255"/>
                                    <a:pt x="498906" y="1982143"/>
                                  </a:cubicBezTo>
                                  <a:cubicBezTo>
                                    <a:pt x="490958" y="1991582"/>
                                    <a:pt x="490462" y="2004993"/>
                                    <a:pt x="500893" y="2012940"/>
                                  </a:cubicBezTo>
                                  <a:cubicBezTo>
                                    <a:pt x="505860" y="2016418"/>
                                    <a:pt x="512069" y="2017659"/>
                                    <a:pt x="517781" y="2016666"/>
                                  </a:cubicBezTo>
                                  <a:close/>
                                  <a:moveTo>
                                    <a:pt x="702346" y="2019390"/>
                                  </a:moveTo>
                                  <a:cubicBezTo>
                                    <a:pt x="714658" y="2018140"/>
                                    <a:pt x="724281" y="2003233"/>
                                    <a:pt x="712960" y="1992289"/>
                                  </a:cubicBezTo>
                                  <a:cubicBezTo>
                                    <a:pt x="692833" y="1972162"/>
                                    <a:pt x="675222" y="1949015"/>
                                    <a:pt x="661133" y="1924359"/>
                                  </a:cubicBezTo>
                                  <a:cubicBezTo>
                                    <a:pt x="650567" y="1905741"/>
                                    <a:pt x="623899" y="1922347"/>
                                    <a:pt x="632956" y="1940965"/>
                                  </a:cubicBezTo>
                                  <a:cubicBezTo>
                                    <a:pt x="647045" y="1969646"/>
                                    <a:pt x="666165" y="1993798"/>
                                    <a:pt x="689814" y="2015436"/>
                                  </a:cubicBezTo>
                                  <a:cubicBezTo>
                                    <a:pt x="693840" y="2018706"/>
                                    <a:pt x="698242" y="2019807"/>
                                    <a:pt x="702346" y="2019390"/>
                                  </a:cubicBezTo>
                                  <a:close/>
                                  <a:moveTo>
                                    <a:pt x="5172321" y="2022866"/>
                                  </a:moveTo>
                                  <a:cubicBezTo>
                                    <a:pt x="5178033" y="2021872"/>
                                    <a:pt x="5183249" y="2018644"/>
                                    <a:pt x="5186229" y="2013180"/>
                                  </a:cubicBezTo>
                                  <a:cubicBezTo>
                                    <a:pt x="5187223" y="2011193"/>
                                    <a:pt x="5186726" y="2012186"/>
                                    <a:pt x="5185733" y="2013676"/>
                                  </a:cubicBezTo>
                                  <a:lnTo>
                                    <a:pt x="5186727" y="2012683"/>
                                  </a:lnTo>
                                  <a:lnTo>
                                    <a:pt x="5186726" y="2012683"/>
                                  </a:lnTo>
                                  <a:cubicBezTo>
                                    <a:pt x="5188216" y="2012186"/>
                                    <a:pt x="5186229" y="2013676"/>
                                    <a:pt x="5187223" y="2012186"/>
                                  </a:cubicBezTo>
                                  <a:lnTo>
                                    <a:pt x="5186727" y="2012683"/>
                                  </a:lnTo>
                                  <a:lnTo>
                                    <a:pt x="5188216" y="2012311"/>
                                  </a:lnTo>
                                  <a:lnTo>
                                    <a:pt x="5187720" y="2012186"/>
                                  </a:lnTo>
                                  <a:cubicBezTo>
                                    <a:pt x="5189209" y="2012186"/>
                                    <a:pt x="5190203" y="2012683"/>
                                    <a:pt x="5188216" y="2012186"/>
                                  </a:cubicBezTo>
                                  <a:cubicBezTo>
                                    <a:pt x="5186229" y="2011689"/>
                                    <a:pt x="5187223" y="2012683"/>
                                    <a:pt x="5188713" y="2012186"/>
                                  </a:cubicBezTo>
                                  <a:lnTo>
                                    <a:pt x="5188216" y="2012311"/>
                                  </a:lnTo>
                                  <a:lnTo>
                                    <a:pt x="5189707" y="2012683"/>
                                  </a:lnTo>
                                  <a:cubicBezTo>
                                    <a:pt x="5187720" y="2011689"/>
                                    <a:pt x="5191693" y="2014173"/>
                                    <a:pt x="5191693" y="2014173"/>
                                  </a:cubicBezTo>
                                  <a:cubicBezTo>
                                    <a:pt x="5198151" y="2019140"/>
                                    <a:pt x="5209078" y="2015664"/>
                                    <a:pt x="5213549" y="2009703"/>
                                  </a:cubicBezTo>
                                  <a:cubicBezTo>
                                    <a:pt x="5219013" y="2002749"/>
                                    <a:pt x="5218020" y="1993809"/>
                                    <a:pt x="5212059" y="1987351"/>
                                  </a:cubicBezTo>
                                  <a:cubicBezTo>
                                    <a:pt x="5197157" y="1970462"/>
                                    <a:pt x="5167851" y="1971455"/>
                                    <a:pt x="5153446" y="1988344"/>
                                  </a:cubicBezTo>
                                  <a:cubicBezTo>
                                    <a:pt x="5145498" y="1997782"/>
                                    <a:pt x="5145001" y="2011193"/>
                                    <a:pt x="5155433" y="2019140"/>
                                  </a:cubicBezTo>
                                  <a:cubicBezTo>
                                    <a:pt x="5160400" y="2022617"/>
                                    <a:pt x="5166609" y="2023860"/>
                                    <a:pt x="5172321" y="2022866"/>
                                  </a:cubicBezTo>
                                  <a:close/>
                                  <a:moveTo>
                                    <a:pt x="2271679" y="2025363"/>
                                  </a:moveTo>
                                  <a:cubicBezTo>
                                    <a:pt x="2314893" y="2025363"/>
                                    <a:pt x="2314893" y="1958306"/>
                                    <a:pt x="2271679" y="1958306"/>
                                  </a:cubicBezTo>
                                  <a:cubicBezTo>
                                    <a:pt x="2228464" y="1958306"/>
                                    <a:pt x="2228464" y="2025363"/>
                                    <a:pt x="2271679" y="2025363"/>
                                  </a:cubicBezTo>
                                  <a:close/>
                                  <a:moveTo>
                                    <a:pt x="5356885" y="2025591"/>
                                  </a:moveTo>
                                  <a:cubicBezTo>
                                    <a:pt x="5369196" y="2024340"/>
                                    <a:pt x="5378819" y="2009433"/>
                                    <a:pt x="5367498" y="1998490"/>
                                  </a:cubicBezTo>
                                  <a:cubicBezTo>
                                    <a:pt x="5347371" y="1978362"/>
                                    <a:pt x="5329760" y="1955215"/>
                                    <a:pt x="5315672" y="1930559"/>
                                  </a:cubicBezTo>
                                  <a:cubicBezTo>
                                    <a:pt x="5305105" y="1911941"/>
                                    <a:pt x="5278437" y="1928546"/>
                                    <a:pt x="5287494" y="1947164"/>
                                  </a:cubicBezTo>
                                  <a:cubicBezTo>
                                    <a:pt x="5301583" y="1975846"/>
                                    <a:pt x="5320703" y="1999999"/>
                                    <a:pt x="5344353" y="2021636"/>
                                  </a:cubicBezTo>
                                  <a:cubicBezTo>
                                    <a:pt x="5348378" y="2024906"/>
                                    <a:pt x="5352781" y="2026007"/>
                                    <a:pt x="5356885" y="2025591"/>
                                  </a:cubicBezTo>
                                  <a:close/>
                                  <a:moveTo>
                                    <a:pt x="1682077" y="2025861"/>
                                  </a:moveTo>
                                  <a:cubicBezTo>
                                    <a:pt x="1687044" y="2025861"/>
                                    <a:pt x="1691515" y="2024370"/>
                                    <a:pt x="1695488" y="2021390"/>
                                  </a:cubicBezTo>
                                  <a:cubicBezTo>
                                    <a:pt x="1699462" y="2018906"/>
                                    <a:pt x="1702939" y="2015926"/>
                                    <a:pt x="1705423" y="2011952"/>
                                  </a:cubicBezTo>
                                  <a:cubicBezTo>
                                    <a:pt x="1708403" y="2008475"/>
                                    <a:pt x="1710887" y="2004501"/>
                                    <a:pt x="1711880" y="1999534"/>
                                  </a:cubicBezTo>
                                  <a:cubicBezTo>
                                    <a:pt x="1712377" y="1996554"/>
                                    <a:pt x="1712874" y="1993077"/>
                                    <a:pt x="1713370" y="1990096"/>
                                  </a:cubicBezTo>
                                  <a:cubicBezTo>
                                    <a:pt x="1713370" y="1985129"/>
                                    <a:pt x="1712377" y="1980659"/>
                                    <a:pt x="1710390" y="1976188"/>
                                  </a:cubicBezTo>
                                  <a:cubicBezTo>
                                    <a:pt x="1708900" y="1971718"/>
                                    <a:pt x="1706416" y="1967744"/>
                                    <a:pt x="1702939" y="1964764"/>
                                  </a:cubicBezTo>
                                  <a:lnTo>
                                    <a:pt x="1683190" y="1956632"/>
                                  </a:lnTo>
                                  <a:lnTo>
                                    <a:pt x="1662579" y="1959354"/>
                                  </a:lnTo>
                                  <a:lnTo>
                                    <a:pt x="1652273" y="1965260"/>
                                  </a:lnTo>
                                  <a:cubicBezTo>
                                    <a:pt x="1648300" y="1969235"/>
                                    <a:pt x="1645320" y="1974698"/>
                                    <a:pt x="1643332" y="1980162"/>
                                  </a:cubicBezTo>
                                  <a:cubicBezTo>
                                    <a:pt x="1640849" y="1986123"/>
                                    <a:pt x="1640849" y="1992083"/>
                                    <a:pt x="1642836" y="1998044"/>
                                  </a:cubicBezTo>
                                  <a:cubicBezTo>
                                    <a:pt x="1642836" y="1998044"/>
                                    <a:pt x="1642836" y="1998541"/>
                                    <a:pt x="1642836" y="1998541"/>
                                  </a:cubicBezTo>
                                  <a:lnTo>
                                    <a:pt x="1642836" y="2000031"/>
                                  </a:lnTo>
                                  <a:cubicBezTo>
                                    <a:pt x="1643829" y="2004501"/>
                                    <a:pt x="1646313" y="2008972"/>
                                    <a:pt x="1649293" y="2012449"/>
                                  </a:cubicBezTo>
                                  <a:cubicBezTo>
                                    <a:pt x="1651777" y="2016423"/>
                                    <a:pt x="1655254" y="2019403"/>
                                    <a:pt x="1659227" y="2021886"/>
                                  </a:cubicBezTo>
                                  <a:cubicBezTo>
                                    <a:pt x="1662208" y="2022880"/>
                                    <a:pt x="1664691" y="2024370"/>
                                    <a:pt x="1667672" y="2025363"/>
                                  </a:cubicBezTo>
                                  <a:cubicBezTo>
                                    <a:pt x="1672639" y="2026854"/>
                                    <a:pt x="1677110" y="2026854"/>
                                    <a:pt x="1682077" y="2025861"/>
                                  </a:cubicBezTo>
                                  <a:close/>
                                  <a:moveTo>
                                    <a:pt x="6926228" y="2031565"/>
                                  </a:moveTo>
                                  <a:cubicBezTo>
                                    <a:pt x="6969443" y="2031565"/>
                                    <a:pt x="6969443" y="1964507"/>
                                    <a:pt x="6926228" y="1964507"/>
                                  </a:cubicBezTo>
                                  <a:cubicBezTo>
                                    <a:pt x="6883014" y="1964507"/>
                                    <a:pt x="6883014" y="2031565"/>
                                    <a:pt x="6926228" y="2031565"/>
                                  </a:cubicBezTo>
                                  <a:close/>
                                  <a:moveTo>
                                    <a:pt x="6336626" y="2032062"/>
                                  </a:moveTo>
                                  <a:cubicBezTo>
                                    <a:pt x="6341593" y="2032062"/>
                                    <a:pt x="6346064" y="2030572"/>
                                    <a:pt x="6350038" y="2027591"/>
                                  </a:cubicBezTo>
                                  <a:cubicBezTo>
                                    <a:pt x="6354011" y="2025108"/>
                                    <a:pt x="6357488" y="2022127"/>
                                    <a:pt x="6359972" y="2018153"/>
                                  </a:cubicBezTo>
                                  <a:cubicBezTo>
                                    <a:pt x="6362952" y="2014676"/>
                                    <a:pt x="6365436" y="2010703"/>
                                    <a:pt x="6366429" y="2005735"/>
                                  </a:cubicBezTo>
                                  <a:cubicBezTo>
                                    <a:pt x="6366926" y="2002755"/>
                                    <a:pt x="6367423" y="1999278"/>
                                    <a:pt x="6367920" y="1996297"/>
                                  </a:cubicBezTo>
                                  <a:cubicBezTo>
                                    <a:pt x="6367920" y="1991330"/>
                                    <a:pt x="6366926" y="1986860"/>
                                    <a:pt x="6364939" y="1982389"/>
                                  </a:cubicBezTo>
                                  <a:cubicBezTo>
                                    <a:pt x="6363449" y="1977918"/>
                                    <a:pt x="6360966" y="1973945"/>
                                    <a:pt x="6357488" y="1970964"/>
                                  </a:cubicBezTo>
                                  <a:lnTo>
                                    <a:pt x="6337739" y="1962833"/>
                                  </a:lnTo>
                                  <a:lnTo>
                                    <a:pt x="6317128" y="1965554"/>
                                  </a:lnTo>
                                  <a:lnTo>
                                    <a:pt x="6306823" y="1971461"/>
                                  </a:lnTo>
                                  <a:cubicBezTo>
                                    <a:pt x="6302849" y="1975435"/>
                                    <a:pt x="6299869" y="1980899"/>
                                    <a:pt x="6297881" y="1986363"/>
                                  </a:cubicBezTo>
                                  <a:cubicBezTo>
                                    <a:pt x="6295398" y="1992324"/>
                                    <a:pt x="6295398" y="1998284"/>
                                    <a:pt x="6297385" y="2004245"/>
                                  </a:cubicBezTo>
                                  <a:cubicBezTo>
                                    <a:pt x="6297385" y="2004245"/>
                                    <a:pt x="6297385" y="2004742"/>
                                    <a:pt x="6297385" y="2004742"/>
                                  </a:cubicBezTo>
                                  <a:lnTo>
                                    <a:pt x="6297385" y="2006232"/>
                                  </a:lnTo>
                                  <a:cubicBezTo>
                                    <a:pt x="6298379" y="2010703"/>
                                    <a:pt x="6300862" y="2015173"/>
                                    <a:pt x="6303843" y="2018650"/>
                                  </a:cubicBezTo>
                                  <a:cubicBezTo>
                                    <a:pt x="6306326" y="2022624"/>
                                    <a:pt x="6309803" y="2025604"/>
                                    <a:pt x="6313777" y="2028088"/>
                                  </a:cubicBezTo>
                                  <a:cubicBezTo>
                                    <a:pt x="6316757" y="2029081"/>
                                    <a:pt x="6319241" y="2030572"/>
                                    <a:pt x="6322221" y="2031565"/>
                                  </a:cubicBezTo>
                                  <a:cubicBezTo>
                                    <a:pt x="6327189" y="2033055"/>
                                    <a:pt x="6331659" y="2033055"/>
                                    <a:pt x="6336626" y="2032062"/>
                                  </a:cubicBezTo>
                                  <a:close/>
                                  <a:moveTo>
                                    <a:pt x="3943856" y="2033729"/>
                                  </a:moveTo>
                                  <a:lnTo>
                                    <a:pt x="3944017" y="2033712"/>
                                  </a:lnTo>
                                  <a:lnTo>
                                    <a:pt x="3943897" y="2033712"/>
                                  </a:lnTo>
                                  <a:close/>
                                  <a:moveTo>
                                    <a:pt x="3943718" y="2033783"/>
                                  </a:moveTo>
                                  <a:lnTo>
                                    <a:pt x="3943856" y="2033729"/>
                                  </a:lnTo>
                                  <a:lnTo>
                                    <a:pt x="3943514" y="2033763"/>
                                  </a:lnTo>
                                  <a:close/>
                                  <a:moveTo>
                                    <a:pt x="636414" y="2034996"/>
                                  </a:moveTo>
                                  <a:cubicBezTo>
                                    <a:pt x="640125" y="2035185"/>
                                    <a:pt x="643773" y="2034304"/>
                                    <a:pt x="646540" y="2032040"/>
                                  </a:cubicBezTo>
                                  <a:cubicBezTo>
                                    <a:pt x="648050" y="2031033"/>
                                    <a:pt x="649056" y="2030530"/>
                                    <a:pt x="650565" y="2029524"/>
                                  </a:cubicBezTo>
                                  <a:cubicBezTo>
                                    <a:pt x="662138" y="2023989"/>
                                    <a:pt x="662138" y="2004365"/>
                                    <a:pt x="650565" y="1998830"/>
                                  </a:cubicBezTo>
                                  <a:cubicBezTo>
                                    <a:pt x="649056" y="1998326"/>
                                    <a:pt x="648050" y="1997320"/>
                                    <a:pt x="646540" y="1996314"/>
                                  </a:cubicBezTo>
                                  <a:cubicBezTo>
                                    <a:pt x="641005" y="1992288"/>
                                    <a:pt x="631445" y="1992791"/>
                                    <a:pt x="625910" y="1996314"/>
                                  </a:cubicBezTo>
                                  <a:cubicBezTo>
                                    <a:pt x="619872" y="1999836"/>
                                    <a:pt x="615847" y="2006880"/>
                                    <a:pt x="615847" y="2013925"/>
                                  </a:cubicBezTo>
                                  <a:cubicBezTo>
                                    <a:pt x="615847" y="2020969"/>
                                    <a:pt x="619872" y="2028014"/>
                                    <a:pt x="625910" y="2031536"/>
                                  </a:cubicBezTo>
                                  <a:cubicBezTo>
                                    <a:pt x="628929" y="2033549"/>
                                    <a:pt x="632703" y="2034807"/>
                                    <a:pt x="636414" y="2034996"/>
                                  </a:cubicBezTo>
                                  <a:close/>
                                  <a:moveTo>
                                    <a:pt x="3955590" y="2038744"/>
                                  </a:moveTo>
                                  <a:cubicBezTo>
                                    <a:pt x="3955590" y="2038744"/>
                                    <a:pt x="3955590" y="2038744"/>
                                    <a:pt x="3955086" y="2038241"/>
                                  </a:cubicBezTo>
                                  <a:lnTo>
                                    <a:pt x="3955302" y="2038529"/>
                                  </a:lnTo>
                                  <a:close/>
                                  <a:moveTo>
                                    <a:pt x="5290952" y="2041196"/>
                                  </a:moveTo>
                                  <a:cubicBezTo>
                                    <a:pt x="5294663" y="2041385"/>
                                    <a:pt x="5298311" y="2040505"/>
                                    <a:pt x="5301078" y="2038240"/>
                                  </a:cubicBezTo>
                                  <a:cubicBezTo>
                                    <a:pt x="5302588" y="2037234"/>
                                    <a:pt x="5303594" y="2036731"/>
                                    <a:pt x="5305104" y="2035724"/>
                                  </a:cubicBezTo>
                                  <a:cubicBezTo>
                                    <a:pt x="5316677" y="2030189"/>
                                    <a:pt x="5316677" y="2010565"/>
                                    <a:pt x="5305104" y="2005030"/>
                                  </a:cubicBezTo>
                                  <a:cubicBezTo>
                                    <a:pt x="5303594" y="2004527"/>
                                    <a:pt x="5302588" y="2003521"/>
                                    <a:pt x="5301078" y="2002514"/>
                                  </a:cubicBezTo>
                                  <a:cubicBezTo>
                                    <a:pt x="5295544" y="1998489"/>
                                    <a:pt x="5285983" y="1998992"/>
                                    <a:pt x="5280448" y="2002514"/>
                                  </a:cubicBezTo>
                                  <a:cubicBezTo>
                                    <a:pt x="5274410" y="2006036"/>
                                    <a:pt x="5270385" y="2013080"/>
                                    <a:pt x="5270385" y="2020124"/>
                                  </a:cubicBezTo>
                                  <a:cubicBezTo>
                                    <a:pt x="5270385" y="2027170"/>
                                    <a:pt x="5274410" y="2034214"/>
                                    <a:pt x="5280448" y="2037737"/>
                                  </a:cubicBezTo>
                                  <a:cubicBezTo>
                                    <a:pt x="5283467" y="2039749"/>
                                    <a:pt x="5287241" y="2041007"/>
                                    <a:pt x="5290952" y="2041196"/>
                                  </a:cubicBezTo>
                                  <a:close/>
                                  <a:moveTo>
                                    <a:pt x="3958105" y="2042266"/>
                                  </a:moveTo>
                                  <a:cubicBezTo>
                                    <a:pt x="3958105" y="2042266"/>
                                    <a:pt x="3957602" y="2041763"/>
                                    <a:pt x="3957602" y="2041260"/>
                                  </a:cubicBezTo>
                                  <a:lnTo>
                                    <a:pt x="3957968" y="2042083"/>
                                  </a:lnTo>
                                  <a:close/>
                                  <a:moveTo>
                                    <a:pt x="3768117" y="2042490"/>
                                  </a:moveTo>
                                  <a:cubicBezTo>
                                    <a:pt x="3771098" y="2042986"/>
                                    <a:pt x="3775074" y="2041000"/>
                                    <a:pt x="3777058" y="2039013"/>
                                  </a:cubicBezTo>
                                  <a:cubicBezTo>
                                    <a:pt x="3779048" y="2037026"/>
                                    <a:pt x="3781035" y="2033052"/>
                                    <a:pt x="3780537" y="2030072"/>
                                  </a:cubicBezTo>
                                  <a:cubicBezTo>
                                    <a:pt x="3780537" y="2026595"/>
                                    <a:pt x="3779543" y="2023614"/>
                                    <a:pt x="3777058" y="2021131"/>
                                  </a:cubicBezTo>
                                  <a:cubicBezTo>
                                    <a:pt x="3774579" y="2019144"/>
                                    <a:pt x="3771098" y="2017157"/>
                                    <a:pt x="3768117" y="2017654"/>
                                  </a:cubicBezTo>
                                  <a:cubicBezTo>
                                    <a:pt x="3766133" y="2017654"/>
                                    <a:pt x="3764641" y="2018150"/>
                                    <a:pt x="3762654" y="2018150"/>
                                  </a:cubicBezTo>
                                  <a:cubicBezTo>
                                    <a:pt x="3759176" y="2018647"/>
                                    <a:pt x="3756693" y="2019144"/>
                                    <a:pt x="3754211" y="2021628"/>
                                  </a:cubicBezTo>
                                  <a:cubicBezTo>
                                    <a:pt x="3752221" y="2023614"/>
                                    <a:pt x="3750735" y="2027092"/>
                                    <a:pt x="3750735" y="2030072"/>
                                  </a:cubicBezTo>
                                  <a:cubicBezTo>
                                    <a:pt x="3750735" y="2033052"/>
                                    <a:pt x="3751726" y="2036529"/>
                                    <a:pt x="3754211" y="2038516"/>
                                  </a:cubicBezTo>
                                  <a:cubicBezTo>
                                    <a:pt x="3756693" y="2041000"/>
                                    <a:pt x="3759176" y="2041497"/>
                                    <a:pt x="3762654" y="2041993"/>
                                  </a:cubicBezTo>
                                  <a:cubicBezTo>
                                    <a:pt x="3764641" y="2041993"/>
                                    <a:pt x="3766133" y="2042490"/>
                                    <a:pt x="3768117" y="2042490"/>
                                  </a:cubicBezTo>
                                  <a:close/>
                                  <a:moveTo>
                                    <a:pt x="4069610" y="2045470"/>
                                  </a:moveTo>
                                  <a:cubicBezTo>
                                    <a:pt x="4078054" y="2044974"/>
                                    <a:pt x="4085505" y="2040503"/>
                                    <a:pt x="4088485" y="2032556"/>
                                  </a:cubicBezTo>
                                  <a:lnTo>
                                    <a:pt x="4080406" y="2007842"/>
                                  </a:lnTo>
                                  <a:lnTo>
                                    <a:pt x="4069610" y="2001634"/>
                                  </a:lnTo>
                                  <a:lnTo>
                                    <a:pt x="4058701" y="2007907"/>
                                  </a:lnTo>
                                  <a:lnTo>
                                    <a:pt x="4049741" y="2030072"/>
                                  </a:lnTo>
                                  <a:cubicBezTo>
                                    <a:pt x="4052224" y="2038517"/>
                                    <a:pt x="4060669" y="2045470"/>
                                    <a:pt x="4069610" y="2045470"/>
                                  </a:cubicBezTo>
                                  <a:close/>
                                  <a:moveTo>
                                    <a:pt x="2668396" y="2049939"/>
                                  </a:moveTo>
                                  <a:cubicBezTo>
                                    <a:pt x="2687271" y="2047455"/>
                                    <a:pt x="2688265" y="2018644"/>
                                    <a:pt x="2668396" y="2019638"/>
                                  </a:cubicBezTo>
                                  <a:cubicBezTo>
                                    <a:pt x="2646042" y="2020632"/>
                                    <a:pt x="2625677" y="2010697"/>
                                    <a:pt x="2615246" y="1990828"/>
                                  </a:cubicBezTo>
                                  <a:cubicBezTo>
                                    <a:pt x="2605311" y="1972946"/>
                                    <a:pt x="2577994" y="1988841"/>
                                    <a:pt x="2587925" y="2007220"/>
                                  </a:cubicBezTo>
                                  <a:cubicBezTo>
                                    <a:pt x="2603325" y="2036031"/>
                                    <a:pt x="2635614" y="2054410"/>
                                    <a:pt x="2668396" y="2049939"/>
                                  </a:cubicBezTo>
                                  <a:close/>
                                  <a:moveTo>
                                    <a:pt x="3959615" y="2050317"/>
                                  </a:moveTo>
                                  <a:cubicBezTo>
                                    <a:pt x="3959615" y="2049814"/>
                                    <a:pt x="3959615" y="2049814"/>
                                    <a:pt x="3959615" y="2049311"/>
                                  </a:cubicBezTo>
                                  <a:lnTo>
                                    <a:pt x="3959569" y="2049814"/>
                                  </a:lnTo>
                                  <a:close/>
                                  <a:moveTo>
                                    <a:pt x="983909" y="2050767"/>
                                  </a:moveTo>
                                  <a:cubicBezTo>
                                    <a:pt x="997259" y="2047135"/>
                                    <a:pt x="1007071" y="2027511"/>
                                    <a:pt x="994240" y="2016944"/>
                                  </a:cubicBezTo>
                                  <a:cubicBezTo>
                                    <a:pt x="978641" y="2004364"/>
                                    <a:pt x="963545" y="1991785"/>
                                    <a:pt x="946941" y="1980714"/>
                                  </a:cubicBezTo>
                                  <a:cubicBezTo>
                                    <a:pt x="928323" y="1968135"/>
                                    <a:pt x="905680" y="1997320"/>
                                    <a:pt x="922788" y="2011912"/>
                                  </a:cubicBezTo>
                                  <a:cubicBezTo>
                                    <a:pt x="937884" y="2024995"/>
                                    <a:pt x="953985" y="2036568"/>
                                    <a:pt x="970087" y="2048141"/>
                                  </a:cubicBezTo>
                                  <a:cubicBezTo>
                                    <a:pt x="974616" y="2051411"/>
                                    <a:pt x="979459" y="2051978"/>
                                    <a:pt x="983909" y="2050767"/>
                                  </a:cubicBezTo>
                                  <a:close/>
                                  <a:moveTo>
                                    <a:pt x="2717069" y="2050934"/>
                                  </a:moveTo>
                                  <a:cubicBezTo>
                                    <a:pt x="2724026" y="2050438"/>
                                    <a:pt x="2730978" y="2046464"/>
                                    <a:pt x="2732467" y="2039510"/>
                                  </a:cubicBezTo>
                                  <a:cubicBezTo>
                                    <a:pt x="2732964" y="2038019"/>
                                    <a:pt x="2733462" y="2036033"/>
                                    <a:pt x="2733462" y="2034542"/>
                                  </a:cubicBezTo>
                                  <a:cubicBezTo>
                                    <a:pt x="2734951" y="2028582"/>
                                    <a:pt x="2733462" y="2022125"/>
                                    <a:pt x="2728990" y="2018150"/>
                                  </a:cubicBezTo>
                                  <a:cubicBezTo>
                                    <a:pt x="2725517" y="2015170"/>
                                    <a:pt x="2721542" y="2013183"/>
                                    <a:pt x="2717069" y="2013183"/>
                                  </a:cubicBezTo>
                                  <a:cubicBezTo>
                                    <a:pt x="2712599" y="2013183"/>
                                    <a:pt x="2708127" y="2015170"/>
                                    <a:pt x="2705147" y="2018150"/>
                                  </a:cubicBezTo>
                                  <a:cubicBezTo>
                                    <a:pt x="2700679" y="2022621"/>
                                    <a:pt x="2699187" y="2028582"/>
                                    <a:pt x="2700679" y="2034542"/>
                                  </a:cubicBezTo>
                                  <a:cubicBezTo>
                                    <a:pt x="2701173" y="2036033"/>
                                    <a:pt x="2701670" y="2038019"/>
                                    <a:pt x="2701670" y="2039510"/>
                                  </a:cubicBezTo>
                                  <a:cubicBezTo>
                                    <a:pt x="2703161" y="2045967"/>
                                    <a:pt x="2710114" y="2051432"/>
                                    <a:pt x="2717069" y="2050934"/>
                                  </a:cubicBezTo>
                                  <a:close/>
                                  <a:moveTo>
                                    <a:pt x="3963600" y="2053893"/>
                                  </a:moveTo>
                                  <a:lnTo>
                                    <a:pt x="3964646" y="2051324"/>
                                  </a:lnTo>
                                  <a:lnTo>
                                    <a:pt x="3964116" y="2050022"/>
                                  </a:lnTo>
                                  <a:close/>
                                  <a:moveTo>
                                    <a:pt x="2158428" y="2054669"/>
                                  </a:moveTo>
                                  <a:cubicBezTo>
                                    <a:pt x="2164886" y="2054669"/>
                                    <a:pt x="2170847" y="2053179"/>
                                    <a:pt x="2176310" y="2049702"/>
                                  </a:cubicBezTo>
                                  <a:cubicBezTo>
                                    <a:pt x="2181774" y="2046721"/>
                                    <a:pt x="2185748" y="2042251"/>
                                    <a:pt x="2189225" y="2036787"/>
                                  </a:cubicBezTo>
                                  <a:cubicBezTo>
                                    <a:pt x="2190219" y="2035297"/>
                                    <a:pt x="2191212" y="2034304"/>
                                    <a:pt x="2192205" y="2032813"/>
                                  </a:cubicBezTo>
                                  <a:cubicBezTo>
                                    <a:pt x="2195683" y="2026853"/>
                                    <a:pt x="2197670" y="2019899"/>
                                    <a:pt x="2197670" y="2012945"/>
                                  </a:cubicBezTo>
                                  <a:cubicBezTo>
                                    <a:pt x="2197670" y="2005991"/>
                                    <a:pt x="2195683" y="1999533"/>
                                    <a:pt x="2192205" y="1993076"/>
                                  </a:cubicBezTo>
                                  <a:cubicBezTo>
                                    <a:pt x="2185251" y="1981155"/>
                                    <a:pt x="2172337" y="1973704"/>
                                    <a:pt x="2158428" y="1973704"/>
                                  </a:cubicBezTo>
                                  <a:cubicBezTo>
                                    <a:pt x="2144521" y="1973704"/>
                                    <a:pt x="2131606" y="1981155"/>
                                    <a:pt x="2124652" y="1993076"/>
                                  </a:cubicBezTo>
                                  <a:cubicBezTo>
                                    <a:pt x="2121175" y="1999037"/>
                                    <a:pt x="2119188" y="2005991"/>
                                    <a:pt x="2119188" y="2012945"/>
                                  </a:cubicBezTo>
                                  <a:cubicBezTo>
                                    <a:pt x="2119188" y="2020395"/>
                                    <a:pt x="2121175" y="2026853"/>
                                    <a:pt x="2124652" y="2032813"/>
                                  </a:cubicBezTo>
                                  <a:cubicBezTo>
                                    <a:pt x="2125645" y="2034304"/>
                                    <a:pt x="2126639" y="2035297"/>
                                    <a:pt x="2127632" y="2036787"/>
                                  </a:cubicBezTo>
                                  <a:cubicBezTo>
                                    <a:pt x="2130612" y="2042251"/>
                                    <a:pt x="2135083" y="2046225"/>
                                    <a:pt x="2140547" y="2049702"/>
                                  </a:cubicBezTo>
                                  <a:cubicBezTo>
                                    <a:pt x="2146010" y="2053179"/>
                                    <a:pt x="2151971" y="2054669"/>
                                    <a:pt x="2158428" y="2054669"/>
                                  </a:cubicBezTo>
                                  <a:close/>
                                  <a:moveTo>
                                    <a:pt x="3959111" y="2054846"/>
                                  </a:moveTo>
                                  <a:cubicBezTo>
                                    <a:pt x="3959111" y="2054343"/>
                                    <a:pt x="3959615" y="2053839"/>
                                    <a:pt x="3959615" y="2052834"/>
                                  </a:cubicBezTo>
                                  <a:lnTo>
                                    <a:pt x="3959200" y="2053870"/>
                                  </a:lnTo>
                                  <a:close/>
                                  <a:moveTo>
                                    <a:pt x="4453571" y="2055902"/>
                                  </a:moveTo>
                                  <a:cubicBezTo>
                                    <a:pt x="4462016" y="2057889"/>
                                    <a:pt x="4470957" y="2054909"/>
                                    <a:pt x="4478904" y="2053418"/>
                                  </a:cubicBezTo>
                                  <a:cubicBezTo>
                                    <a:pt x="4490328" y="2050935"/>
                                    <a:pt x="4495296" y="2037523"/>
                                    <a:pt x="4491322" y="2027589"/>
                                  </a:cubicBezTo>
                                  <a:cubicBezTo>
                                    <a:pt x="4489335" y="2022621"/>
                                    <a:pt x="4485858" y="2019641"/>
                                    <a:pt x="4481388" y="2017654"/>
                                  </a:cubicBezTo>
                                  <a:cubicBezTo>
                                    <a:pt x="4474930" y="2014673"/>
                                    <a:pt x="4469467" y="2015170"/>
                                    <a:pt x="4464003" y="2018151"/>
                                  </a:cubicBezTo>
                                  <a:cubicBezTo>
                                    <a:pt x="4458042" y="2021131"/>
                                    <a:pt x="4450094" y="2023614"/>
                                    <a:pt x="4446121" y="2028582"/>
                                  </a:cubicBezTo>
                                  <a:cubicBezTo>
                                    <a:pt x="4442147" y="2033052"/>
                                    <a:pt x="4440160" y="2038517"/>
                                    <a:pt x="4442147" y="2044477"/>
                                  </a:cubicBezTo>
                                  <a:cubicBezTo>
                                    <a:pt x="4443637" y="2049941"/>
                                    <a:pt x="4448108" y="2054412"/>
                                    <a:pt x="4453571" y="2055902"/>
                                  </a:cubicBezTo>
                                  <a:close/>
                                  <a:moveTo>
                                    <a:pt x="5638442" y="2056968"/>
                                  </a:moveTo>
                                  <a:cubicBezTo>
                                    <a:pt x="5651792" y="2053336"/>
                                    <a:pt x="5661603" y="2033711"/>
                                    <a:pt x="5648773" y="2023145"/>
                                  </a:cubicBezTo>
                                  <a:cubicBezTo>
                                    <a:pt x="5633174" y="2010565"/>
                                    <a:pt x="5618078" y="1997986"/>
                                    <a:pt x="5601474" y="1986916"/>
                                  </a:cubicBezTo>
                                  <a:cubicBezTo>
                                    <a:pt x="5582857" y="1974336"/>
                                    <a:pt x="5560214" y="2003521"/>
                                    <a:pt x="5577322" y="2018112"/>
                                  </a:cubicBezTo>
                                  <a:cubicBezTo>
                                    <a:pt x="5592417" y="2031196"/>
                                    <a:pt x="5608518" y="2042768"/>
                                    <a:pt x="5624620" y="2054341"/>
                                  </a:cubicBezTo>
                                  <a:cubicBezTo>
                                    <a:pt x="5629149" y="2057612"/>
                                    <a:pt x="5633992" y="2058179"/>
                                    <a:pt x="5638442" y="2056968"/>
                                  </a:cubicBezTo>
                                  <a:close/>
                                  <a:moveTo>
                                    <a:pt x="3961690" y="2058580"/>
                                  </a:moveTo>
                                  <a:lnTo>
                                    <a:pt x="3963137" y="2057361"/>
                                  </a:lnTo>
                                  <a:lnTo>
                                    <a:pt x="3963600" y="2053893"/>
                                  </a:lnTo>
                                  <a:close/>
                                  <a:moveTo>
                                    <a:pt x="315059" y="2059298"/>
                                  </a:moveTo>
                                  <a:cubicBezTo>
                                    <a:pt x="321486" y="2060288"/>
                                    <a:pt x="328331" y="2057453"/>
                                    <a:pt x="332452" y="2052601"/>
                                  </a:cubicBezTo>
                                  <a:lnTo>
                                    <a:pt x="333104" y="2040894"/>
                                  </a:lnTo>
                                  <a:lnTo>
                                    <a:pt x="332507" y="2041253"/>
                                  </a:lnTo>
                                  <a:lnTo>
                                    <a:pt x="333232" y="2038611"/>
                                  </a:lnTo>
                                  <a:lnTo>
                                    <a:pt x="333500" y="2033802"/>
                                  </a:lnTo>
                                  <a:cubicBezTo>
                                    <a:pt x="333748" y="2034299"/>
                                    <a:pt x="333624" y="2036286"/>
                                    <a:pt x="333376" y="2038086"/>
                                  </a:cubicBezTo>
                                  <a:lnTo>
                                    <a:pt x="333232" y="2038611"/>
                                  </a:lnTo>
                                  <a:lnTo>
                                    <a:pt x="333104" y="2040894"/>
                                  </a:lnTo>
                                  <a:lnTo>
                                    <a:pt x="334990" y="2039763"/>
                                  </a:lnTo>
                                  <a:cubicBezTo>
                                    <a:pt x="338964" y="2040259"/>
                                    <a:pt x="342441" y="2040259"/>
                                    <a:pt x="346415" y="2040756"/>
                                  </a:cubicBezTo>
                                  <a:cubicBezTo>
                                    <a:pt x="356845" y="2041750"/>
                                    <a:pt x="366780" y="2040756"/>
                                    <a:pt x="376714" y="2035789"/>
                                  </a:cubicBezTo>
                                  <a:cubicBezTo>
                                    <a:pt x="395590" y="2025358"/>
                                    <a:pt x="379197" y="1999032"/>
                                    <a:pt x="360322" y="2007475"/>
                                  </a:cubicBezTo>
                                  <a:cubicBezTo>
                                    <a:pt x="354859" y="2009959"/>
                                    <a:pt x="344427" y="2005489"/>
                                    <a:pt x="338964" y="2005489"/>
                                  </a:cubicBezTo>
                                  <a:cubicBezTo>
                                    <a:pt x="331016" y="2004992"/>
                                    <a:pt x="323566" y="2006482"/>
                                    <a:pt x="316612" y="2010953"/>
                                  </a:cubicBezTo>
                                  <a:cubicBezTo>
                                    <a:pt x="302703" y="2019397"/>
                                    <a:pt x="294259" y="2036782"/>
                                    <a:pt x="303697" y="2051684"/>
                                  </a:cubicBezTo>
                                  <a:cubicBezTo>
                                    <a:pt x="306677" y="2056279"/>
                                    <a:pt x="310775" y="2058639"/>
                                    <a:pt x="315059" y="2059298"/>
                                  </a:cubicBezTo>
                                  <a:close/>
                                  <a:moveTo>
                                    <a:pt x="6812977" y="2060871"/>
                                  </a:moveTo>
                                  <a:cubicBezTo>
                                    <a:pt x="6819435" y="2060871"/>
                                    <a:pt x="6825395" y="2059380"/>
                                    <a:pt x="6830859" y="2055903"/>
                                  </a:cubicBezTo>
                                  <a:cubicBezTo>
                                    <a:pt x="6836323" y="2052923"/>
                                    <a:pt x="6840297" y="2048452"/>
                                    <a:pt x="6843774" y="2042988"/>
                                  </a:cubicBezTo>
                                  <a:cubicBezTo>
                                    <a:pt x="6844768" y="2041498"/>
                                    <a:pt x="6845761" y="2040505"/>
                                    <a:pt x="6846755" y="2039015"/>
                                  </a:cubicBezTo>
                                  <a:cubicBezTo>
                                    <a:pt x="6850232" y="2033054"/>
                                    <a:pt x="6852218" y="2026100"/>
                                    <a:pt x="6852218" y="2019146"/>
                                  </a:cubicBezTo>
                                  <a:cubicBezTo>
                                    <a:pt x="6852218" y="2012192"/>
                                    <a:pt x="6850232" y="2005734"/>
                                    <a:pt x="6846755" y="1999277"/>
                                  </a:cubicBezTo>
                                  <a:cubicBezTo>
                                    <a:pt x="6839800" y="1987356"/>
                                    <a:pt x="6826886" y="1979905"/>
                                    <a:pt x="6812977" y="1979905"/>
                                  </a:cubicBezTo>
                                  <a:cubicBezTo>
                                    <a:pt x="6799070" y="1979905"/>
                                    <a:pt x="6786154" y="1987356"/>
                                    <a:pt x="6779201" y="1999277"/>
                                  </a:cubicBezTo>
                                  <a:cubicBezTo>
                                    <a:pt x="6775724" y="2005238"/>
                                    <a:pt x="6773737" y="2012192"/>
                                    <a:pt x="6773737" y="2019146"/>
                                  </a:cubicBezTo>
                                  <a:cubicBezTo>
                                    <a:pt x="6773737" y="2026597"/>
                                    <a:pt x="6775724" y="2033054"/>
                                    <a:pt x="6779201" y="2039015"/>
                                  </a:cubicBezTo>
                                  <a:cubicBezTo>
                                    <a:pt x="6780194" y="2040505"/>
                                    <a:pt x="6781188" y="2041498"/>
                                    <a:pt x="6782181" y="2042988"/>
                                  </a:cubicBezTo>
                                  <a:cubicBezTo>
                                    <a:pt x="6785161" y="2048452"/>
                                    <a:pt x="6789631" y="2052426"/>
                                    <a:pt x="6795096" y="2055903"/>
                                  </a:cubicBezTo>
                                  <a:cubicBezTo>
                                    <a:pt x="6800559" y="2059380"/>
                                    <a:pt x="6806520" y="2060871"/>
                                    <a:pt x="6812977" y="2060871"/>
                                  </a:cubicBezTo>
                                  <a:close/>
                                  <a:moveTo>
                                    <a:pt x="3954583" y="2061387"/>
                                  </a:moveTo>
                                  <a:cubicBezTo>
                                    <a:pt x="3954583" y="2061387"/>
                                    <a:pt x="3955086" y="2060884"/>
                                    <a:pt x="3955086" y="2060884"/>
                                  </a:cubicBezTo>
                                  <a:lnTo>
                                    <a:pt x="3954799" y="2061099"/>
                                  </a:lnTo>
                                  <a:close/>
                                  <a:moveTo>
                                    <a:pt x="3951061" y="2063903"/>
                                  </a:moveTo>
                                  <a:cubicBezTo>
                                    <a:pt x="3951564" y="2063903"/>
                                    <a:pt x="3951564" y="2063400"/>
                                    <a:pt x="3952067" y="2063400"/>
                                  </a:cubicBezTo>
                                  <a:lnTo>
                                    <a:pt x="3951350" y="2063687"/>
                                  </a:lnTo>
                                  <a:close/>
                                  <a:moveTo>
                                    <a:pt x="1268311" y="2064915"/>
                                  </a:moveTo>
                                  <a:cubicBezTo>
                                    <a:pt x="1272533" y="2064853"/>
                                    <a:pt x="1276756" y="2063611"/>
                                    <a:pt x="1280729" y="2061624"/>
                                  </a:cubicBezTo>
                                  <a:cubicBezTo>
                                    <a:pt x="1280729" y="2061624"/>
                                    <a:pt x="1281226" y="2061624"/>
                                    <a:pt x="1281226" y="2061128"/>
                                  </a:cubicBezTo>
                                  <a:cubicBezTo>
                                    <a:pt x="1297121" y="2053180"/>
                                    <a:pt x="1297121" y="2026854"/>
                                    <a:pt x="1281226" y="2018906"/>
                                  </a:cubicBezTo>
                                  <a:cubicBezTo>
                                    <a:pt x="1281226" y="2018906"/>
                                    <a:pt x="1280729" y="2018906"/>
                                    <a:pt x="1280729" y="2018410"/>
                                  </a:cubicBezTo>
                                  <a:cubicBezTo>
                                    <a:pt x="1272782" y="2014435"/>
                                    <a:pt x="1263841" y="2013939"/>
                                    <a:pt x="1255893" y="2018410"/>
                                  </a:cubicBezTo>
                                  <a:cubicBezTo>
                                    <a:pt x="1248442" y="2022880"/>
                                    <a:pt x="1243475" y="2031324"/>
                                    <a:pt x="1243475" y="2039769"/>
                                  </a:cubicBezTo>
                                  <a:cubicBezTo>
                                    <a:pt x="1243475" y="2048213"/>
                                    <a:pt x="1248442" y="2056657"/>
                                    <a:pt x="1255893" y="2061128"/>
                                  </a:cubicBezTo>
                                  <a:cubicBezTo>
                                    <a:pt x="1259867" y="2063860"/>
                                    <a:pt x="1264089" y="2064977"/>
                                    <a:pt x="1268311" y="2064915"/>
                                  </a:cubicBezTo>
                                  <a:close/>
                                  <a:moveTo>
                                    <a:pt x="3942507" y="2065413"/>
                                  </a:moveTo>
                                  <a:cubicBezTo>
                                    <a:pt x="3943010" y="2065413"/>
                                    <a:pt x="3943513" y="2065413"/>
                                    <a:pt x="3944017" y="2065413"/>
                                  </a:cubicBezTo>
                                  <a:lnTo>
                                    <a:pt x="3943262" y="2065344"/>
                                  </a:lnTo>
                                  <a:close/>
                                  <a:moveTo>
                                    <a:pt x="4969599" y="2065499"/>
                                  </a:moveTo>
                                  <a:cubicBezTo>
                                    <a:pt x="4976025" y="2066488"/>
                                    <a:pt x="4982870" y="2063653"/>
                                    <a:pt x="4986992" y="2058802"/>
                                  </a:cubicBezTo>
                                  <a:lnTo>
                                    <a:pt x="4987644" y="2047095"/>
                                  </a:lnTo>
                                  <a:lnTo>
                                    <a:pt x="4987046" y="2047454"/>
                                  </a:lnTo>
                                  <a:lnTo>
                                    <a:pt x="4987771" y="2044810"/>
                                  </a:lnTo>
                                  <a:lnTo>
                                    <a:pt x="4988039" y="2040003"/>
                                  </a:lnTo>
                                  <a:cubicBezTo>
                                    <a:pt x="4988288" y="2040499"/>
                                    <a:pt x="4988163" y="2042486"/>
                                    <a:pt x="4987915" y="2044287"/>
                                  </a:cubicBezTo>
                                  <a:lnTo>
                                    <a:pt x="4987771" y="2044810"/>
                                  </a:lnTo>
                                  <a:lnTo>
                                    <a:pt x="4987644" y="2047095"/>
                                  </a:lnTo>
                                  <a:lnTo>
                                    <a:pt x="4989529" y="2045963"/>
                                  </a:lnTo>
                                  <a:cubicBezTo>
                                    <a:pt x="4993503" y="2046460"/>
                                    <a:pt x="4996980" y="2046460"/>
                                    <a:pt x="5000954" y="2046957"/>
                                  </a:cubicBezTo>
                                  <a:cubicBezTo>
                                    <a:pt x="5011385" y="2047950"/>
                                    <a:pt x="5021319" y="2046957"/>
                                    <a:pt x="5031254" y="2041989"/>
                                  </a:cubicBezTo>
                                  <a:cubicBezTo>
                                    <a:pt x="5050129" y="2031558"/>
                                    <a:pt x="5033737" y="2005232"/>
                                    <a:pt x="5014862" y="2013675"/>
                                  </a:cubicBezTo>
                                  <a:cubicBezTo>
                                    <a:pt x="5009398" y="2016160"/>
                                    <a:pt x="4998967" y="2011689"/>
                                    <a:pt x="4993503" y="2011689"/>
                                  </a:cubicBezTo>
                                  <a:cubicBezTo>
                                    <a:pt x="4985556" y="2011192"/>
                                    <a:pt x="4978105" y="2012683"/>
                                    <a:pt x="4971151" y="2017153"/>
                                  </a:cubicBezTo>
                                  <a:cubicBezTo>
                                    <a:pt x="4957243" y="2025597"/>
                                    <a:pt x="4948799" y="2042982"/>
                                    <a:pt x="4958236" y="2057885"/>
                                  </a:cubicBezTo>
                                  <a:cubicBezTo>
                                    <a:pt x="4961217" y="2062480"/>
                                    <a:pt x="4965315" y="2064839"/>
                                    <a:pt x="4969599" y="2065499"/>
                                  </a:cubicBezTo>
                                  <a:close/>
                                  <a:moveTo>
                                    <a:pt x="3941591" y="2070444"/>
                                  </a:moveTo>
                                  <a:lnTo>
                                    <a:pt x="3949048" y="2070444"/>
                                  </a:lnTo>
                                  <a:cubicBezTo>
                                    <a:pt x="3953576" y="2069438"/>
                                    <a:pt x="3955590" y="2067425"/>
                                    <a:pt x="3959111" y="2064910"/>
                                  </a:cubicBezTo>
                                  <a:lnTo>
                                    <a:pt x="3961690" y="2058580"/>
                                  </a:lnTo>
                                  <a:lnTo>
                                    <a:pt x="3953576" y="2065413"/>
                                  </a:lnTo>
                                  <a:cubicBezTo>
                                    <a:pt x="3949048" y="2067425"/>
                                    <a:pt x="3944142" y="2067551"/>
                                    <a:pt x="3939739" y="2066104"/>
                                  </a:cubicBezTo>
                                  <a:lnTo>
                                    <a:pt x="3938145" y="2064816"/>
                                  </a:lnTo>
                                  <a:lnTo>
                                    <a:pt x="3934960" y="2063400"/>
                                  </a:lnTo>
                                  <a:cubicBezTo>
                                    <a:pt x="3934960" y="2063400"/>
                                    <a:pt x="3935463" y="2063400"/>
                                    <a:pt x="3935463" y="2063400"/>
                                  </a:cubicBezTo>
                                  <a:lnTo>
                                    <a:pt x="3931724" y="2060596"/>
                                  </a:lnTo>
                                  <a:lnTo>
                                    <a:pt x="3931940" y="2060884"/>
                                  </a:lnTo>
                                  <a:cubicBezTo>
                                    <a:pt x="3931940" y="2060884"/>
                                    <a:pt x="3931940" y="2060381"/>
                                    <a:pt x="3931437" y="2060381"/>
                                  </a:cubicBezTo>
                                  <a:lnTo>
                                    <a:pt x="3931724" y="2060596"/>
                                  </a:lnTo>
                                  <a:lnTo>
                                    <a:pt x="3929879" y="2058136"/>
                                  </a:lnTo>
                                  <a:lnTo>
                                    <a:pt x="3928921" y="2057361"/>
                                  </a:lnTo>
                                  <a:cubicBezTo>
                                    <a:pt x="3928921" y="2057361"/>
                                    <a:pt x="3928921" y="2056858"/>
                                    <a:pt x="3928921" y="2056858"/>
                                  </a:cubicBezTo>
                                  <a:lnTo>
                                    <a:pt x="3929879" y="2058136"/>
                                  </a:lnTo>
                                  <a:lnTo>
                                    <a:pt x="3938145" y="2064816"/>
                                  </a:lnTo>
                                  <a:lnTo>
                                    <a:pt x="3939488" y="2065413"/>
                                  </a:lnTo>
                                  <a:cubicBezTo>
                                    <a:pt x="3938985" y="2064910"/>
                                    <a:pt x="3938985" y="2064910"/>
                                    <a:pt x="3938482" y="2064910"/>
                                  </a:cubicBezTo>
                                  <a:lnTo>
                                    <a:pt x="3943262" y="2065344"/>
                                  </a:lnTo>
                                  <a:lnTo>
                                    <a:pt x="3948042" y="2064910"/>
                                  </a:lnTo>
                                  <a:cubicBezTo>
                                    <a:pt x="3947539" y="2065413"/>
                                    <a:pt x="3947539" y="2065413"/>
                                    <a:pt x="3947035" y="2065413"/>
                                  </a:cubicBezTo>
                                  <a:lnTo>
                                    <a:pt x="3951350" y="2063687"/>
                                  </a:lnTo>
                                  <a:lnTo>
                                    <a:pt x="3954799" y="2061099"/>
                                  </a:lnTo>
                                  <a:lnTo>
                                    <a:pt x="3957602" y="2057361"/>
                                  </a:lnTo>
                                  <a:cubicBezTo>
                                    <a:pt x="3957602" y="2057361"/>
                                    <a:pt x="3957602" y="2057865"/>
                                    <a:pt x="3957602" y="2057865"/>
                                  </a:cubicBezTo>
                                  <a:lnTo>
                                    <a:pt x="3959200" y="2053870"/>
                                  </a:lnTo>
                                  <a:lnTo>
                                    <a:pt x="3959569" y="2049814"/>
                                  </a:lnTo>
                                  <a:lnTo>
                                    <a:pt x="3959111" y="2044782"/>
                                  </a:lnTo>
                                  <a:cubicBezTo>
                                    <a:pt x="3959615" y="2045285"/>
                                    <a:pt x="3959615" y="2045285"/>
                                    <a:pt x="3959615" y="2045789"/>
                                  </a:cubicBezTo>
                                  <a:lnTo>
                                    <a:pt x="3957968" y="2042083"/>
                                  </a:lnTo>
                                  <a:lnTo>
                                    <a:pt x="3955302" y="2038529"/>
                                  </a:lnTo>
                                  <a:lnTo>
                                    <a:pt x="3951564" y="2035725"/>
                                  </a:lnTo>
                                  <a:cubicBezTo>
                                    <a:pt x="3951564" y="2036228"/>
                                    <a:pt x="3952067" y="2036228"/>
                                    <a:pt x="3952067" y="2036228"/>
                                  </a:cubicBezTo>
                                  <a:cubicBezTo>
                                    <a:pt x="3950558" y="2035725"/>
                                    <a:pt x="3949048" y="2034719"/>
                                    <a:pt x="3947539" y="2034216"/>
                                  </a:cubicBezTo>
                                  <a:cubicBezTo>
                                    <a:pt x="3947539" y="2034216"/>
                                    <a:pt x="3948042" y="2034216"/>
                                    <a:pt x="3948042" y="2034216"/>
                                  </a:cubicBezTo>
                                  <a:lnTo>
                                    <a:pt x="3943718" y="2033783"/>
                                  </a:lnTo>
                                  <a:lnTo>
                                    <a:pt x="3932444" y="2038241"/>
                                  </a:lnTo>
                                  <a:lnTo>
                                    <a:pt x="3935760" y="2035872"/>
                                  </a:lnTo>
                                  <a:lnTo>
                                    <a:pt x="3934960" y="2036228"/>
                                  </a:lnTo>
                                  <a:cubicBezTo>
                                    <a:pt x="3935463" y="2036228"/>
                                    <a:pt x="3935966" y="2035725"/>
                                    <a:pt x="3935966" y="2035725"/>
                                  </a:cubicBezTo>
                                  <a:lnTo>
                                    <a:pt x="3935760" y="2035872"/>
                                  </a:lnTo>
                                  <a:lnTo>
                                    <a:pt x="3939488" y="2034216"/>
                                  </a:lnTo>
                                  <a:cubicBezTo>
                                    <a:pt x="3939488" y="2034216"/>
                                    <a:pt x="3938985" y="2034216"/>
                                    <a:pt x="3938985" y="2034216"/>
                                  </a:cubicBezTo>
                                  <a:lnTo>
                                    <a:pt x="3943514" y="2033763"/>
                                  </a:lnTo>
                                  <a:lnTo>
                                    <a:pt x="3943010" y="2033712"/>
                                  </a:lnTo>
                                  <a:lnTo>
                                    <a:pt x="3943897" y="2033712"/>
                                  </a:lnTo>
                                  <a:lnTo>
                                    <a:pt x="3945966" y="2032895"/>
                                  </a:lnTo>
                                  <a:cubicBezTo>
                                    <a:pt x="3950809" y="2032958"/>
                                    <a:pt x="3955589" y="2034718"/>
                                    <a:pt x="3959111" y="2037738"/>
                                  </a:cubicBezTo>
                                  <a:lnTo>
                                    <a:pt x="3964116" y="2050022"/>
                                  </a:lnTo>
                                  <a:lnTo>
                                    <a:pt x="3965149" y="2042266"/>
                                  </a:lnTo>
                                  <a:cubicBezTo>
                                    <a:pt x="3963640" y="2038241"/>
                                    <a:pt x="3962131" y="2034719"/>
                                    <a:pt x="3959111" y="2032203"/>
                                  </a:cubicBezTo>
                                  <a:cubicBezTo>
                                    <a:pt x="3956093" y="2029687"/>
                                    <a:pt x="3953073" y="2027675"/>
                                    <a:pt x="3949048" y="2026667"/>
                                  </a:cubicBezTo>
                                  <a:cubicBezTo>
                                    <a:pt x="3941500" y="2024152"/>
                                    <a:pt x="3931437" y="2026667"/>
                                    <a:pt x="3925902" y="2032705"/>
                                  </a:cubicBezTo>
                                  <a:cubicBezTo>
                                    <a:pt x="3918858" y="2040254"/>
                                    <a:pt x="3916845" y="2050820"/>
                                    <a:pt x="3922380" y="2059878"/>
                                  </a:cubicBezTo>
                                  <a:close/>
                                  <a:moveTo>
                                    <a:pt x="3942507" y="2070948"/>
                                  </a:moveTo>
                                  <a:lnTo>
                                    <a:pt x="3941591" y="2070444"/>
                                  </a:lnTo>
                                  <a:lnTo>
                                    <a:pt x="3937475" y="2070444"/>
                                  </a:lnTo>
                                  <a:cubicBezTo>
                                    <a:pt x="3938985" y="2070444"/>
                                    <a:pt x="3940997" y="2070948"/>
                                    <a:pt x="3942507" y="2070948"/>
                                  </a:cubicBezTo>
                                  <a:close/>
                                  <a:moveTo>
                                    <a:pt x="5922861" y="2071117"/>
                                  </a:moveTo>
                                  <a:cubicBezTo>
                                    <a:pt x="5927083" y="2071055"/>
                                    <a:pt x="5931305" y="2069813"/>
                                    <a:pt x="5935278" y="2067826"/>
                                  </a:cubicBezTo>
                                  <a:cubicBezTo>
                                    <a:pt x="5935278" y="2067826"/>
                                    <a:pt x="5935776" y="2067826"/>
                                    <a:pt x="5935776" y="2067329"/>
                                  </a:cubicBezTo>
                                  <a:cubicBezTo>
                                    <a:pt x="5951670" y="2059382"/>
                                    <a:pt x="5951670" y="2033055"/>
                                    <a:pt x="5935776" y="2025107"/>
                                  </a:cubicBezTo>
                                  <a:cubicBezTo>
                                    <a:pt x="5935776" y="2025107"/>
                                    <a:pt x="5935278" y="2025107"/>
                                    <a:pt x="5935278" y="2024611"/>
                                  </a:cubicBezTo>
                                  <a:cubicBezTo>
                                    <a:pt x="5927331" y="2020637"/>
                                    <a:pt x="5918390" y="2020140"/>
                                    <a:pt x="5910442" y="2024611"/>
                                  </a:cubicBezTo>
                                  <a:cubicBezTo>
                                    <a:pt x="5902992" y="2029081"/>
                                    <a:pt x="5898025" y="2037526"/>
                                    <a:pt x="5898025" y="2045970"/>
                                  </a:cubicBezTo>
                                  <a:cubicBezTo>
                                    <a:pt x="5898025" y="2054414"/>
                                    <a:pt x="5902992" y="2062858"/>
                                    <a:pt x="5910442" y="2067329"/>
                                  </a:cubicBezTo>
                                  <a:cubicBezTo>
                                    <a:pt x="5914416" y="2070061"/>
                                    <a:pt x="5918639" y="2071179"/>
                                    <a:pt x="5922861" y="2071117"/>
                                  </a:cubicBezTo>
                                  <a:close/>
                                  <a:moveTo>
                                    <a:pt x="1740199" y="2074040"/>
                                  </a:moveTo>
                                  <a:cubicBezTo>
                                    <a:pt x="1748643" y="2076027"/>
                                    <a:pt x="1758080" y="2074536"/>
                                    <a:pt x="1766524" y="2073543"/>
                                  </a:cubicBezTo>
                                  <a:cubicBezTo>
                                    <a:pt x="1775465" y="2073047"/>
                                    <a:pt x="1783909" y="2066093"/>
                                    <a:pt x="1783413" y="2056655"/>
                                  </a:cubicBezTo>
                                  <a:cubicBezTo>
                                    <a:pt x="1782419" y="2047714"/>
                                    <a:pt x="1775465" y="2041256"/>
                                    <a:pt x="1766524" y="2040263"/>
                                  </a:cubicBezTo>
                                  <a:cubicBezTo>
                                    <a:pt x="1758080" y="2039766"/>
                                    <a:pt x="1748643" y="2037779"/>
                                    <a:pt x="1740199" y="2039766"/>
                                  </a:cubicBezTo>
                                  <a:cubicBezTo>
                                    <a:pt x="1723310" y="2043740"/>
                                    <a:pt x="1723310" y="2069570"/>
                                    <a:pt x="1740199" y="2074040"/>
                                  </a:cubicBezTo>
                                  <a:close/>
                                  <a:moveTo>
                                    <a:pt x="6394742" y="2080241"/>
                                  </a:moveTo>
                                  <a:cubicBezTo>
                                    <a:pt x="6403186" y="2082228"/>
                                    <a:pt x="6412624" y="2080737"/>
                                    <a:pt x="6421068" y="2079744"/>
                                  </a:cubicBezTo>
                                  <a:cubicBezTo>
                                    <a:pt x="6430009" y="2079248"/>
                                    <a:pt x="6438453" y="2072294"/>
                                    <a:pt x="6437957" y="2062856"/>
                                  </a:cubicBezTo>
                                  <a:cubicBezTo>
                                    <a:pt x="6436963" y="2053915"/>
                                    <a:pt x="6430009" y="2047457"/>
                                    <a:pt x="6421068" y="2046464"/>
                                  </a:cubicBezTo>
                                  <a:cubicBezTo>
                                    <a:pt x="6412624" y="2045967"/>
                                    <a:pt x="6403186" y="2043980"/>
                                    <a:pt x="6394742" y="2045967"/>
                                  </a:cubicBezTo>
                                  <a:cubicBezTo>
                                    <a:pt x="6377854" y="2049941"/>
                                    <a:pt x="6377854" y="2075771"/>
                                    <a:pt x="6394742" y="2080241"/>
                                  </a:cubicBezTo>
                                  <a:close/>
                                  <a:moveTo>
                                    <a:pt x="3501393" y="2080363"/>
                                  </a:moveTo>
                                  <a:cubicBezTo>
                                    <a:pt x="3510661" y="2082132"/>
                                    <a:pt x="3521748" y="2072167"/>
                                    <a:pt x="3515785" y="2061363"/>
                                  </a:cubicBezTo>
                                  <a:cubicBezTo>
                                    <a:pt x="3495907" y="2025598"/>
                                    <a:pt x="3477528" y="1989338"/>
                                    <a:pt x="3462129" y="1951587"/>
                                  </a:cubicBezTo>
                                  <a:cubicBezTo>
                                    <a:pt x="3456174" y="1938672"/>
                                    <a:pt x="3435314" y="1943638"/>
                                    <a:pt x="3440278" y="1957547"/>
                                  </a:cubicBezTo>
                                  <a:cubicBezTo>
                                    <a:pt x="3455178" y="1997782"/>
                                    <a:pt x="3472562" y="2037023"/>
                                    <a:pt x="3493427" y="2074277"/>
                                  </a:cubicBezTo>
                                  <a:cubicBezTo>
                                    <a:pt x="3495410" y="2077879"/>
                                    <a:pt x="3498301" y="2079772"/>
                                    <a:pt x="3501393" y="2080363"/>
                                  </a:cubicBezTo>
                                  <a:close/>
                                  <a:moveTo>
                                    <a:pt x="4546349" y="2081859"/>
                                  </a:moveTo>
                                  <a:cubicBezTo>
                                    <a:pt x="4550121" y="2082069"/>
                                    <a:pt x="4554032" y="2080610"/>
                                    <a:pt x="4557385" y="2076760"/>
                                  </a:cubicBezTo>
                                  <a:cubicBezTo>
                                    <a:pt x="4570797" y="2061858"/>
                                    <a:pt x="4595136" y="2057387"/>
                                    <a:pt x="4612024" y="2070302"/>
                                  </a:cubicBezTo>
                                  <a:cubicBezTo>
                                    <a:pt x="4627919" y="2082721"/>
                                    <a:pt x="4650272" y="2061361"/>
                                    <a:pt x="4634377" y="2047950"/>
                                  </a:cubicBezTo>
                                  <a:cubicBezTo>
                                    <a:pt x="4605071" y="2023609"/>
                                    <a:pt x="4560862" y="2025100"/>
                                    <a:pt x="4535033" y="2054407"/>
                                  </a:cubicBezTo>
                                  <a:cubicBezTo>
                                    <a:pt x="4524974" y="2065583"/>
                                    <a:pt x="4535033" y="2081230"/>
                                    <a:pt x="4546349" y="2081859"/>
                                  </a:cubicBezTo>
                                  <a:close/>
                                  <a:moveTo>
                                    <a:pt x="4398645" y="2086429"/>
                                  </a:moveTo>
                                  <a:lnTo>
                                    <a:pt x="4399429" y="2085705"/>
                                  </a:lnTo>
                                  <a:lnTo>
                                    <a:pt x="4399968" y="2084951"/>
                                  </a:lnTo>
                                  <a:lnTo>
                                    <a:pt x="4399712" y="2085058"/>
                                  </a:lnTo>
                                  <a:close/>
                                  <a:moveTo>
                                    <a:pt x="4398506" y="2086557"/>
                                  </a:moveTo>
                                  <a:lnTo>
                                    <a:pt x="4398567" y="2086501"/>
                                  </a:lnTo>
                                  <a:lnTo>
                                    <a:pt x="4399429" y="2085209"/>
                                  </a:lnTo>
                                  <a:lnTo>
                                    <a:pt x="4398922" y="2085603"/>
                                  </a:lnTo>
                                  <a:lnTo>
                                    <a:pt x="4398796" y="2085888"/>
                                  </a:lnTo>
                                  <a:lnTo>
                                    <a:pt x="4398933" y="2085705"/>
                                  </a:lnTo>
                                  <a:close/>
                                  <a:moveTo>
                                    <a:pt x="4398435" y="2086699"/>
                                  </a:moveTo>
                                  <a:lnTo>
                                    <a:pt x="4398506" y="2086557"/>
                                  </a:lnTo>
                                  <a:lnTo>
                                    <a:pt x="4398493" y="2086570"/>
                                  </a:lnTo>
                                  <a:close/>
                                  <a:moveTo>
                                    <a:pt x="4398435" y="2086699"/>
                                  </a:moveTo>
                                  <a:lnTo>
                                    <a:pt x="4398645" y="2086429"/>
                                  </a:lnTo>
                                  <a:lnTo>
                                    <a:pt x="4398567" y="2086501"/>
                                  </a:lnTo>
                                  <a:close/>
                                  <a:moveTo>
                                    <a:pt x="4397815" y="2087195"/>
                                  </a:moveTo>
                                  <a:lnTo>
                                    <a:pt x="4398493" y="2086570"/>
                                  </a:lnTo>
                                  <a:lnTo>
                                    <a:pt x="4398796" y="2085888"/>
                                  </a:lnTo>
                                  <a:close/>
                                  <a:moveTo>
                                    <a:pt x="4395497" y="2088073"/>
                                  </a:moveTo>
                                  <a:lnTo>
                                    <a:pt x="4396011" y="2087867"/>
                                  </a:lnTo>
                                  <a:lnTo>
                                    <a:pt x="4398922" y="2085603"/>
                                  </a:lnTo>
                                  <a:lnTo>
                                    <a:pt x="4399039" y="2085340"/>
                                  </a:lnTo>
                                  <a:lnTo>
                                    <a:pt x="4397342" y="2086052"/>
                                  </a:lnTo>
                                  <a:close/>
                                  <a:moveTo>
                                    <a:pt x="2998084" y="2088105"/>
                                  </a:moveTo>
                                  <a:cubicBezTo>
                                    <a:pt x="3002172" y="2086974"/>
                                    <a:pt x="3005820" y="2084332"/>
                                    <a:pt x="3007832" y="2080558"/>
                                  </a:cubicBezTo>
                                  <a:cubicBezTo>
                                    <a:pt x="3012865" y="2072507"/>
                                    <a:pt x="3008839" y="2063450"/>
                                    <a:pt x="3001795" y="2058418"/>
                                  </a:cubicBezTo>
                                  <a:cubicBezTo>
                                    <a:pt x="2985691" y="2046342"/>
                                    <a:pt x="2970595" y="2031749"/>
                                    <a:pt x="2958516" y="2015647"/>
                                  </a:cubicBezTo>
                                  <a:cubicBezTo>
                                    <a:pt x="2952981" y="2008099"/>
                                    <a:pt x="2943921" y="2004577"/>
                                    <a:pt x="2935367" y="2009609"/>
                                  </a:cubicBezTo>
                                  <a:cubicBezTo>
                                    <a:pt x="2928323" y="2013634"/>
                                    <a:pt x="2924296" y="2025207"/>
                                    <a:pt x="2929330" y="2032756"/>
                                  </a:cubicBezTo>
                                  <a:cubicBezTo>
                                    <a:pt x="2944931" y="2054895"/>
                                    <a:pt x="2963049" y="2072507"/>
                                    <a:pt x="2985691" y="2086596"/>
                                  </a:cubicBezTo>
                                  <a:cubicBezTo>
                                    <a:pt x="2989464" y="2088861"/>
                                    <a:pt x="2993993" y="2089238"/>
                                    <a:pt x="2998084" y="2088105"/>
                                  </a:cubicBezTo>
                                  <a:close/>
                                  <a:moveTo>
                                    <a:pt x="4394959" y="2088686"/>
                                  </a:moveTo>
                                  <a:cubicBezTo>
                                    <a:pt x="4395456" y="2088189"/>
                                    <a:pt x="4395952" y="2088189"/>
                                    <a:pt x="4396449" y="2087692"/>
                                  </a:cubicBezTo>
                                  <a:lnTo>
                                    <a:pt x="4396011" y="2087867"/>
                                  </a:lnTo>
                                  <a:close/>
                                  <a:moveTo>
                                    <a:pt x="4395952" y="2089679"/>
                                  </a:moveTo>
                                  <a:cubicBezTo>
                                    <a:pt x="4396449" y="2089182"/>
                                    <a:pt x="4396449" y="2089182"/>
                                    <a:pt x="4396946" y="2088686"/>
                                  </a:cubicBezTo>
                                  <a:lnTo>
                                    <a:pt x="4396378" y="2089112"/>
                                  </a:lnTo>
                                  <a:close/>
                                  <a:moveTo>
                                    <a:pt x="4392972" y="2091666"/>
                                  </a:moveTo>
                                  <a:lnTo>
                                    <a:pt x="4396378" y="2089112"/>
                                  </a:lnTo>
                                  <a:lnTo>
                                    <a:pt x="4397815" y="2087195"/>
                                  </a:lnTo>
                                  <a:close/>
                                  <a:moveTo>
                                    <a:pt x="56760" y="2092232"/>
                                  </a:moveTo>
                                  <a:cubicBezTo>
                                    <a:pt x="60299" y="2093287"/>
                                    <a:pt x="64025" y="2093411"/>
                                    <a:pt x="67254" y="2091921"/>
                                  </a:cubicBezTo>
                                  <a:cubicBezTo>
                                    <a:pt x="68744" y="2091424"/>
                                    <a:pt x="70234" y="2090431"/>
                                    <a:pt x="72221" y="2089934"/>
                                  </a:cubicBezTo>
                                  <a:cubicBezTo>
                                    <a:pt x="76195" y="2088445"/>
                                    <a:pt x="79175" y="2086954"/>
                                    <a:pt x="81659" y="2083477"/>
                                  </a:cubicBezTo>
                                  <a:cubicBezTo>
                                    <a:pt x="84142" y="2080496"/>
                                    <a:pt x="85632" y="2076523"/>
                                    <a:pt x="85632" y="2072549"/>
                                  </a:cubicBezTo>
                                  <a:cubicBezTo>
                                    <a:pt x="85632" y="2069568"/>
                                    <a:pt x="84638" y="2066091"/>
                                    <a:pt x="83149" y="2063608"/>
                                  </a:cubicBezTo>
                                  <a:cubicBezTo>
                                    <a:pt x="80665" y="2059137"/>
                                    <a:pt x="76691" y="2057150"/>
                                    <a:pt x="72221" y="2055163"/>
                                  </a:cubicBezTo>
                                  <a:cubicBezTo>
                                    <a:pt x="70731" y="2054667"/>
                                    <a:pt x="69240" y="2053674"/>
                                    <a:pt x="67254" y="2053176"/>
                                  </a:cubicBezTo>
                                  <a:cubicBezTo>
                                    <a:pt x="60796" y="2050693"/>
                                    <a:pt x="51855" y="2053674"/>
                                    <a:pt x="47385" y="2058144"/>
                                  </a:cubicBezTo>
                                  <a:cubicBezTo>
                                    <a:pt x="43907" y="2062118"/>
                                    <a:pt x="41424" y="2067085"/>
                                    <a:pt x="41424" y="2072549"/>
                                  </a:cubicBezTo>
                                  <a:cubicBezTo>
                                    <a:pt x="41424" y="2077517"/>
                                    <a:pt x="43907" y="2082981"/>
                                    <a:pt x="47385" y="2086954"/>
                                  </a:cubicBezTo>
                                  <a:cubicBezTo>
                                    <a:pt x="49868" y="2089189"/>
                                    <a:pt x="53221" y="2091176"/>
                                    <a:pt x="56760" y="2092232"/>
                                  </a:cubicBezTo>
                                  <a:close/>
                                  <a:moveTo>
                                    <a:pt x="1451604" y="2092913"/>
                                  </a:moveTo>
                                  <a:cubicBezTo>
                                    <a:pt x="1460049" y="2095397"/>
                                    <a:pt x="1468990" y="2088443"/>
                                    <a:pt x="1468990" y="2079503"/>
                                  </a:cubicBezTo>
                                  <a:cubicBezTo>
                                    <a:pt x="1468990" y="2070561"/>
                                    <a:pt x="1460545" y="2063111"/>
                                    <a:pt x="1451604" y="2066091"/>
                                  </a:cubicBezTo>
                                  <a:cubicBezTo>
                                    <a:pt x="1450113" y="2066588"/>
                                    <a:pt x="1448127" y="2067084"/>
                                    <a:pt x="1446636" y="2067581"/>
                                  </a:cubicBezTo>
                                  <a:cubicBezTo>
                                    <a:pt x="1441670" y="2069071"/>
                                    <a:pt x="1437696" y="2074039"/>
                                    <a:pt x="1437696" y="2079503"/>
                                  </a:cubicBezTo>
                                  <a:cubicBezTo>
                                    <a:pt x="1437696" y="2084966"/>
                                    <a:pt x="1441173" y="2089437"/>
                                    <a:pt x="1446636" y="2091423"/>
                                  </a:cubicBezTo>
                                  <a:cubicBezTo>
                                    <a:pt x="1448127" y="2091920"/>
                                    <a:pt x="1450113" y="2092417"/>
                                    <a:pt x="1451604" y="2092913"/>
                                  </a:cubicBezTo>
                                  <a:close/>
                                  <a:moveTo>
                                    <a:pt x="4389495" y="2094646"/>
                                  </a:moveTo>
                                  <a:lnTo>
                                    <a:pt x="4395497" y="2088073"/>
                                  </a:lnTo>
                                  <a:lnTo>
                                    <a:pt x="4392546" y="2089253"/>
                                  </a:lnTo>
                                  <a:lnTo>
                                    <a:pt x="4392972" y="2089182"/>
                                  </a:lnTo>
                                  <a:cubicBezTo>
                                    <a:pt x="4392475" y="2089182"/>
                                    <a:pt x="4391978" y="2089679"/>
                                    <a:pt x="4391482" y="2089679"/>
                                  </a:cubicBezTo>
                                  <a:lnTo>
                                    <a:pt x="4392546" y="2089253"/>
                                  </a:lnTo>
                                  <a:lnTo>
                                    <a:pt x="4387836" y="2090038"/>
                                  </a:lnTo>
                                  <a:lnTo>
                                    <a:pt x="4387508" y="2090176"/>
                                  </a:lnTo>
                                  <a:cubicBezTo>
                                    <a:pt x="4387508" y="2090176"/>
                                    <a:pt x="4387011" y="2090176"/>
                                    <a:pt x="4387011" y="2090176"/>
                                  </a:cubicBezTo>
                                  <a:lnTo>
                                    <a:pt x="4387836" y="2090038"/>
                                  </a:lnTo>
                                  <a:lnTo>
                                    <a:pt x="4397342" y="2086052"/>
                                  </a:lnTo>
                                  <a:lnTo>
                                    <a:pt x="4399926" y="2083222"/>
                                  </a:lnTo>
                                  <a:cubicBezTo>
                                    <a:pt x="4399926" y="2082725"/>
                                    <a:pt x="4399926" y="2082725"/>
                                    <a:pt x="4400422" y="2082228"/>
                                  </a:cubicBezTo>
                                  <a:lnTo>
                                    <a:pt x="4399039" y="2085340"/>
                                  </a:lnTo>
                                  <a:lnTo>
                                    <a:pt x="4399712" y="2085058"/>
                                  </a:lnTo>
                                  <a:lnTo>
                                    <a:pt x="4401913" y="2082228"/>
                                  </a:lnTo>
                                  <a:lnTo>
                                    <a:pt x="4399968" y="2084951"/>
                                  </a:lnTo>
                                  <a:lnTo>
                                    <a:pt x="4402906" y="2083719"/>
                                  </a:lnTo>
                                  <a:cubicBezTo>
                                    <a:pt x="4407874" y="2079248"/>
                                    <a:pt x="4409860" y="2071797"/>
                                    <a:pt x="4408867" y="2065340"/>
                                  </a:cubicBezTo>
                                  <a:cubicBezTo>
                                    <a:pt x="4407376" y="2052424"/>
                                    <a:pt x="4394959" y="2043980"/>
                                    <a:pt x="4382044" y="2047457"/>
                                  </a:cubicBezTo>
                                  <a:cubicBezTo>
                                    <a:pt x="4372606" y="2049940"/>
                                    <a:pt x="4364659" y="2057392"/>
                                    <a:pt x="4362176" y="2066830"/>
                                  </a:cubicBezTo>
                                  <a:cubicBezTo>
                                    <a:pt x="4359195" y="2076764"/>
                                    <a:pt x="4363665" y="2089679"/>
                                    <a:pt x="4373600" y="2093653"/>
                                  </a:cubicBezTo>
                                  <a:cubicBezTo>
                                    <a:pt x="4379064" y="2096137"/>
                                    <a:pt x="4384031" y="2097130"/>
                                    <a:pt x="4389495" y="2094646"/>
                                  </a:cubicBezTo>
                                  <a:close/>
                                  <a:moveTo>
                                    <a:pt x="4711306" y="2098434"/>
                                  </a:moveTo>
                                  <a:cubicBezTo>
                                    <a:pt x="4714845" y="2099489"/>
                                    <a:pt x="4718571" y="2099613"/>
                                    <a:pt x="4721799" y="2098123"/>
                                  </a:cubicBezTo>
                                  <a:cubicBezTo>
                                    <a:pt x="4723290" y="2097626"/>
                                    <a:pt x="4724780" y="2096633"/>
                                    <a:pt x="4726767" y="2096136"/>
                                  </a:cubicBezTo>
                                  <a:cubicBezTo>
                                    <a:pt x="4730740" y="2094646"/>
                                    <a:pt x="4733720" y="2093156"/>
                                    <a:pt x="4736204" y="2089679"/>
                                  </a:cubicBezTo>
                                  <a:cubicBezTo>
                                    <a:pt x="4738688" y="2086698"/>
                                    <a:pt x="4740178" y="2082725"/>
                                    <a:pt x="4740178" y="2078751"/>
                                  </a:cubicBezTo>
                                  <a:cubicBezTo>
                                    <a:pt x="4740178" y="2075770"/>
                                    <a:pt x="4739184" y="2072293"/>
                                    <a:pt x="4737695" y="2069810"/>
                                  </a:cubicBezTo>
                                  <a:cubicBezTo>
                                    <a:pt x="4735211" y="2065339"/>
                                    <a:pt x="4731237" y="2063352"/>
                                    <a:pt x="4726767" y="2061365"/>
                                  </a:cubicBezTo>
                                  <a:cubicBezTo>
                                    <a:pt x="4725276" y="2060868"/>
                                    <a:pt x="4723786" y="2059875"/>
                                    <a:pt x="4721799" y="2059378"/>
                                  </a:cubicBezTo>
                                  <a:cubicBezTo>
                                    <a:pt x="4715342" y="2056895"/>
                                    <a:pt x="4706401" y="2059875"/>
                                    <a:pt x="4701930" y="2064346"/>
                                  </a:cubicBezTo>
                                  <a:cubicBezTo>
                                    <a:pt x="4698453" y="2068319"/>
                                    <a:pt x="4695970" y="2073287"/>
                                    <a:pt x="4695970" y="2078751"/>
                                  </a:cubicBezTo>
                                  <a:cubicBezTo>
                                    <a:pt x="4695970" y="2083718"/>
                                    <a:pt x="4698453" y="2089182"/>
                                    <a:pt x="4701930" y="2093156"/>
                                  </a:cubicBezTo>
                                  <a:cubicBezTo>
                                    <a:pt x="4704414" y="2095391"/>
                                    <a:pt x="4707767" y="2097378"/>
                                    <a:pt x="4711306" y="2098434"/>
                                  </a:cubicBezTo>
                                  <a:close/>
                                  <a:moveTo>
                                    <a:pt x="6106149" y="2099115"/>
                                  </a:moveTo>
                                  <a:cubicBezTo>
                                    <a:pt x="6114593" y="2101598"/>
                                    <a:pt x="6123534" y="2094644"/>
                                    <a:pt x="6123534" y="2085703"/>
                                  </a:cubicBezTo>
                                  <a:cubicBezTo>
                                    <a:pt x="6123534" y="2076762"/>
                                    <a:pt x="6115089" y="2069312"/>
                                    <a:pt x="6106149" y="2072292"/>
                                  </a:cubicBezTo>
                                  <a:cubicBezTo>
                                    <a:pt x="6104658" y="2072788"/>
                                    <a:pt x="6102671" y="2073285"/>
                                    <a:pt x="6101181" y="2073782"/>
                                  </a:cubicBezTo>
                                  <a:cubicBezTo>
                                    <a:pt x="6096214" y="2075272"/>
                                    <a:pt x="6092241" y="2080239"/>
                                    <a:pt x="6092241" y="2085703"/>
                                  </a:cubicBezTo>
                                  <a:cubicBezTo>
                                    <a:pt x="6092241" y="2091167"/>
                                    <a:pt x="6095717" y="2095637"/>
                                    <a:pt x="6101181" y="2097624"/>
                                  </a:cubicBezTo>
                                  <a:cubicBezTo>
                                    <a:pt x="6102671" y="2098121"/>
                                    <a:pt x="6104658" y="2098618"/>
                                    <a:pt x="6106149" y="2099115"/>
                                  </a:cubicBezTo>
                                  <a:close/>
                                  <a:moveTo>
                                    <a:pt x="1252919" y="2102848"/>
                                  </a:moveTo>
                                  <a:cubicBezTo>
                                    <a:pt x="1258382" y="2102848"/>
                                    <a:pt x="1262356" y="2099868"/>
                                    <a:pt x="1265336" y="2095894"/>
                                  </a:cubicBezTo>
                                  <a:cubicBezTo>
                                    <a:pt x="1266827" y="2093907"/>
                                    <a:pt x="1268317" y="2091920"/>
                                    <a:pt x="1269310" y="2089933"/>
                                  </a:cubicBezTo>
                                  <a:cubicBezTo>
                                    <a:pt x="1272291" y="2085463"/>
                                    <a:pt x="1271297" y="2078012"/>
                                    <a:pt x="1267323" y="2074535"/>
                                  </a:cubicBezTo>
                                  <a:cubicBezTo>
                                    <a:pt x="1263350" y="2071058"/>
                                    <a:pt x="1256396" y="2069071"/>
                                    <a:pt x="1251925" y="2072548"/>
                                  </a:cubicBezTo>
                                  <a:cubicBezTo>
                                    <a:pt x="1249938" y="2074038"/>
                                    <a:pt x="1247952" y="2075529"/>
                                    <a:pt x="1245964" y="2076522"/>
                                  </a:cubicBezTo>
                                  <a:cubicBezTo>
                                    <a:pt x="1241990" y="2079502"/>
                                    <a:pt x="1238513" y="2083476"/>
                                    <a:pt x="1239010" y="2088940"/>
                                  </a:cubicBezTo>
                                  <a:cubicBezTo>
                                    <a:pt x="1239010" y="2092913"/>
                                    <a:pt x="1240501" y="2096391"/>
                                    <a:pt x="1242984" y="2098874"/>
                                  </a:cubicBezTo>
                                  <a:cubicBezTo>
                                    <a:pt x="1245467" y="2101358"/>
                                    <a:pt x="1249442" y="2102848"/>
                                    <a:pt x="1252919" y="2102848"/>
                                  </a:cubicBezTo>
                                  <a:close/>
                                  <a:moveTo>
                                    <a:pt x="5907462" y="2109049"/>
                                  </a:moveTo>
                                  <a:cubicBezTo>
                                    <a:pt x="5912926" y="2109049"/>
                                    <a:pt x="5916899" y="2106069"/>
                                    <a:pt x="5919880" y="2102095"/>
                                  </a:cubicBezTo>
                                  <a:cubicBezTo>
                                    <a:pt x="5921370" y="2100108"/>
                                    <a:pt x="5922860" y="2098121"/>
                                    <a:pt x="5923853" y="2096134"/>
                                  </a:cubicBezTo>
                                  <a:cubicBezTo>
                                    <a:pt x="5926834" y="2091664"/>
                                    <a:pt x="5925841" y="2084213"/>
                                    <a:pt x="5921867" y="2080736"/>
                                  </a:cubicBezTo>
                                  <a:cubicBezTo>
                                    <a:pt x="5917893" y="2077259"/>
                                    <a:pt x="5910939" y="2075272"/>
                                    <a:pt x="5906469" y="2078749"/>
                                  </a:cubicBezTo>
                                  <a:cubicBezTo>
                                    <a:pt x="5904482" y="2080239"/>
                                    <a:pt x="5902495" y="2081730"/>
                                    <a:pt x="5900508" y="2082722"/>
                                  </a:cubicBezTo>
                                  <a:cubicBezTo>
                                    <a:pt x="5896534" y="2085703"/>
                                    <a:pt x="5893057" y="2089677"/>
                                    <a:pt x="5893554" y="2095141"/>
                                  </a:cubicBezTo>
                                  <a:cubicBezTo>
                                    <a:pt x="5893554" y="2099114"/>
                                    <a:pt x="5895044" y="2102591"/>
                                    <a:pt x="5897528" y="2105075"/>
                                  </a:cubicBezTo>
                                  <a:cubicBezTo>
                                    <a:pt x="5900011" y="2107559"/>
                                    <a:pt x="5903985" y="2109049"/>
                                    <a:pt x="5907462" y="2109049"/>
                                  </a:cubicBezTo>
                                  <a:close/>
                                  <a:moveTo>
                                    <a:pt x="3564460" y="2110045"/>
                                  </a:moveTo>
                                  <a:cubicBezTo>
                                    <a:pt x="3569426" y="2108554"/>
                                    <a:pt x="3574891" y="2104581"/>
                                    <a:pt x="3577376" y="2100110"/>
                                  </a:cubicBezTo>
                                  <a:cubicBezTo>
                                    <a:pt x="3579860" y="2095143"/>
                                    <a:pt x="3581353" y="2088686"/>
                                    <a:pt x="3579363" y="2083221"/>
                                  </a:cubicBezTo>
                                  <a:cubicBezTo>
                                    <a:pt x="3577376" y="2078751"/>
                                    <a:pt x="3573896" y="2072790"/>
                                    <a:pt x="3568931" y="2070803"/>
                                  </a:cubicBezTo>
                                  <a:cubicBezTo>
                                    <a:pt x="3566941" y="2069810"/>
                                    <a:pt x="3565453" y="2069313"/>
                                    <a:pt x="3563466" y="2068319"/>
                                  </a:cubicBezTo>
                                  <a:cubicBezTo>
                                    <a:pt x="3560484" y="2066830"/>
                                    <a:pt x="3557005" y="2064843"/>
                                    <a:pt x="3553530" y="2064346"/>
                                  </a:cubicBezTo>
                                  <a:cubicBezTo>
                                    <a:pt x="3551544" y="2063849"/>
                                    <a:pt x="3550055" y="2063849"/>
                                    <a:pt x="3548066" y="2063352"/>
                                  </a:cubicBezTo>
                                  <a:cubicBezTo>
                                    <a:pt x="3545089" y="2063352"/>
                                    <a:pt x="3542605" y="2063849"/>
                                    <a:pt x="3540118" y="2065339"/>
                                  </a:cubicBezTo>
                                  <a:cubicBezTo>
                                    <a:pt x="3536149" y="2066830"/>
                                    <a:pt x="3532173" y="2069810"/>
                                    <a:pt x="3530187" y="2073783"/>
                                  </a:cubicBezTo>
                                  <a:cubicBezTo>
                                    <a:pt x="3525718" y="2082228"/>
                                    <a:pt x="3526714" y="2092163"/>
                                    <a:pt x="3533663" y="2099117"/>
                                  </a:cubicBezTo>
                                  <a:cubicBezTo>
                                    <a:pt x="3537634" y="2103090"/>
                                    <a:pt x="3542605" y="2105574"/>
                                    <a:pt x="3547571" y="2108058"/>
                                  </a:cubicBezTo>
                                  <a:cubicBezTo>
                                    <a:pt x="3552538" y="2111038"/>
                                    <a:pt x="3558992" y="2111535"/>
                                    <a:pt x="3564460" y="2110045"/>
                                  </a:cubicBezTo>
                                  <a:close/>
                                  <a:moveTo>
                                    <a:pt x="330452" y="2115081"/>
                                  </a:moveTo>
                                  <a:cubicBezTo>
                                    <a:pt x="334612" y="2113653"/>
                                    <a:pt x="338213" y="2110548"/>
                                    <a:pt x="339952" y="2106326"/>
                                  </a:cubicBezTo>
                                  <a:cubicBezTo>
                                    <a:pt x="341442" y="2102352"/>
                                    <a:pt x="341442" y="2098379"/>
                                    <a:pt x="339952" y="2093908"/>
                                  </a:cubicBezTo>
                                  <a:cubicBezTo>
                                    <a:pt x="337965" y="2088941"/>
                                    <a:pt x="334488" y="2086457"/>
                                    <a:pt x="330018" y="2084967"/>
                                  </a:cubicBezTo>
                                  <a:cubicBezTo>
                                    <a:pt x="326541" y="2083477"/>
                                    <a:pt x="322567" y="2081987"/>
                                    <a:pt x="319090" y="2080496"/>
                                  </a:cubicBezTo>
                                  <a:cubicBezTo>
                                    <a:pt x="316109" y="2079006"/>
                                    <a:pt x="310645" y="2080000"/>
                                    <a:pt x="307665" y="2081987"/>
                                  </a:cubicBezTo>
                                  <a:cubicBezTo>
                                    <a:pt x="305181" y="2083974"/>
                                    <a:pt x="302698" y="2085960"/>
                                    <a:pt x="301704" y="2088941"/>
                                  </a:cubicBezTo>
                                  <a:cubicBezTo>
                                    <a:pt x="298724" y="2095895"/>
                                    <a:pt x="301704" y="2103346"/>
                                    <a:pt x="307665" y="2107320"/>
                                  </a:cubicBezTo>
                                  <a:cubicBezTo>
                                    <a:pt x="311142" y="2109307"/>
                                    <a:pt x="314619" y="2111790"/>
                                    <a:pt x="317599" y="2113777"/>
                                  </a:cubicBezTo>
                                  <a:cubicBezTo>
                                    <a:pt x="321573" y="2116260"/>
                                    <a:pt x="326292" y="2116509"/>
                                    <a:pt x="330452" y="2115081"/>
                                  </a:cubicBezTo>
                                  <a:close/>
                                  <a:moveTo>
                                    <a:pt x="4984998" y="2121282"/>
                                  </a:moveTo>
                                  <a:cubicBezTo>
                                    <a:pt x="4989158" y="2119854"/>
                                    <a:pt x="4992759" y="2116749"/>
                                    <a:pt x="4994498" y="2112527"/>
                                  </a:cubicBezTo>
                                  <a:cubicBezTo>
                                    <a:pt x="4995988" y="2108553"/>
                                    <a:pt x="4995988" y="2104579"/>
                                    <a:pt x="4994498" y="2100109"/>
                                  </a:cubicBezTo>
                                  <a:cubicBezTo>
                                    <a:pt x="4992511" y="2095142"/>
                                    <a:pt x="4989034" y="2092658"/>
                                    <a:pt x="4984563" y="2091168"/>
                                  </a:cubicBezTo>
                                  <a:cubicBezTo>
                                    <a:pt x="4981086" y="2089678"/>
                                    <a:pt x="4977113" y="2088188"/>
                                    <a:pt x="4973635" y="2086697"/>
                                  </a:cubicBezTo>
                                  <a:cubicBezTo>
                                    <a:pt x="4970655" y="2085207"/>
                                    <a:pt x="4965191" y="2086201"/>
                                    <a:pt x="4962210" y="2088188"/>
                                  </a:cubicBezTo>
                                  <a:cubicBezTo>
                                    <a:pt x="4959727" y="2090174"/>
                                    <a:pt x="4957243" y="2092161"/>
                                    <a:pt x="4956250" y="2095142"/>
                                  </a:cubicBezTo>
                                  <a:cubicBezTo>
                                    <a:pt x="4953270" y="2102096"/>
                                    <a:pt x="4956250" y="2109547"/>
                                    <a:pt x="4962210" y="2113520"/>
                                  </a:cubicBezTo>
                                  <a:cubicBezTo>
                                    <a:pt x="4965687" y="2115507"/>
                                    <a:pt x="4969165" y="2117991"/>
                                    <a:pt x="4972145" y="2119978"/>
                                  </a:cubicBezTo>
                                  <a:cubicBezTo>
                                    <a:pt x="4976119" y="2122461"/>
                                    <a:pt x="4980838" y="2122710"/>
                                    <a:pt x="4984998" y="2121282"/>
                                  </a:cubicBezTo>
                                  <a:close/>
                                  <a:moveTo>
                                    <a:pt x="3712983" y="2121965"/>
                                  </a:moveTo>
                                  <a:cubicBezTo>
                                    <a:pt x="3714471" y="2121469"/>
                                    <a:pt x="3716459" y="2120972"/>
                                    <a:pt x="3717950" y="2120972"/>
                                  </a:cubicBezTo>
                                  <a:cubicBezTo>
                                    <a:pt x="3724406" y="2119482"/>
                                    <a:pt x="3729869" y="2112528"/>
                                    <a:pt x="3729374" y="2106071"/>
                                  </a:cubicBezTo>
                                  <a:cubicBezTo>
                                    <a:pt x="3728876" y="2099613"/>
                                    <a:pt x="3724905" y="2092659"/>
                                    <a:pt x="3717950" y="2091169"/>
                                  </a:cubicBezTo>
                                  <a:cubicBezTo>
                                    <a:pt x="3716459" y="2090672"/>
                                    <a:pt x="3714471" y="2090175"/>
                                    <a:pt x="3712983" y="2090175"/>
                                  </a:cubicBezTo>
                                  <a:cubicBezTo>
                                    <a:pt x="3707021" y="2088685"/>
                                    <a:pt x="3701061" y="2090175"/>
                                    <a:pt x="3696589" y="2094646"/>
                                  </a:cubicBezTo>
                                  <a:cubicBezTo>
                                    <a:pt x="3693611" y="2098123"/>
                                    <a:pt x="3691621" y="2102096"/>
                                    <a:pt x="3691621" y="2106567"/>
                                  </a:cubicBezTo>
                                  <a:cubicBezTo>
                                    <a:pt x="3691621" y="2111037"/>
                                    <a:pt x="3693611" y="2115508"/>
                                    <a:pt x="3696589" y="2118489"/>
                                  </a:cubicBezTo>
                                  <a:cubicBezTo>
                                    <a:pt x="3701061" y="2121965"/>
                                    <a:pt x="3707021" y="2122959"/>
                                    <a:pt x="3712983" y="2121965"/>
                                  </a:cubicBezTo>
                                  <a:close/>
                                  <a:moveTo>
                                    <a:pt x="1829359" y="2123836"/>
                                  </a:moveTo>
                                  <a:cubicBezTo>
                                    <a:pt x="1832836" y="2122842"/>
                                    <a:pt x="1836064" y="2120979"/>
                                    <a:pt x="1838051" y="2118744"/>
                                  </a:cubicBezTo>
                                  <a:cubicBezTo>
                                    <a:pt x="1841528" y="2114770"/>
                                    <a:pt x="1844012" y="2110300"/>
                                    <a:pt x="1844012" y="2104836"/>
                                  </a:cubicBezTo>
                                  <a:cubicBezTo>
                                    <a:pt x="1844012" y="2099869"/>
                                    <a:pt x="1842025" y="2094405"/>
                                    <a:pt x="1838051" y="2090928"/>
                                  </a:cubicBezTo>
                                  <a:cubicBezTo>
                                    <a:pt x="1833581" y="2086457"/>
                                    <a:pt x="1825633" y="2083477"/>
                                    <a:pt x="1819176" y="2085960"/>
                                  </a:cubicBezTo>
                                  <a:cubicBezTo>
                                    <a:pt x="1815699" y="2087450"/>
                                    <a:pt x="1812718" y="2088444"/>
                                    <a:pt x="1809739" y="2090431"/>
                                  </a:cubicBezTo>
                                  <a:cubicBezTo>
                                    <a:pt x="1805764" y="2093411"/>
                                    <a:pt x="1802287" y="2099371"/>
                                    <a:pt x="1802784" y="2104836"/>
                                  </a:cubicBezTo>
                                  <a:cubicBezTo>
                                    <a:pt x="1802784" y="2109803"/>
                                    <a:pt x="1804771" y="2113777"/>
                                    <a:pt x="1808248" y="2117751"/>
                                  </a:cubicBezTo>
                                  <a:cubicBezTo>
                                    <a:pt x="1811228" y="2121227"/>
                                    <a:pt x="1815202" y="2122221"/>
                                    <a:pt x="1819176" y="2123711"/>
                                  </a:cubicBezTo>
                                  <a:cubicBezTo>
                                    <a:pt x="1822156" y="2124953"/>
                                    <a:pt x="1825881" y="2124829"/>
                                    <a:pt x="1829359" y="2123836"/>
                                  </a:cubicBezTo>
                                  <a:close/>
                                  <a:moveTo>
                                    <a:pt x="6483903" y="2130037"/>
                                  </a:moveTo>
                                  <a:cubicBezTo>
                                    <a:pt x="6487380" y="2129043"/>
                                    <a:pt x="6490609" y="2127181"/>
                                    <a:pt x="6492595" y="2124945"/>
                                  </a:cubicBezTo>
                                  <a:cubicBezTo>
                                    <a:pt x="6496073" y="2120972"/>
                                    <a:pt x="6498557" y="2116501"/>
                                    <a:pt x="6498557" y="2111037"/>
                                  </a:cubicBezTo>
                                  <a:cubicBezTo>
                                    <a:pt x="6498557" y="2106070"/>
                                    <a:pt x="6496569" y="2100606"/>
                                    <a:pt x="6492595" y="2097128"/>
                                  </a:cubicBezTo>
                                  <a:cubicBezTo>
                                    <a:pt x="6488125" y="2092657"/>
                                    <a:pt x="6480177" y="2089678"/>
                                    <a:pt x="6473720" y="2092161"/>
                                  </a:cubicBezTo>
                                  <a:cubicBezTo>
                                    <a:pt x="6470243" y="2093651"/>
                                    <a:pt x="6467262" y="2094645"/>
                                    <a:pt x="6464282" y="2096632"/>
                                  </a:cubicBezTo>
                                  <a:cubicBezTo>
                                    <a:pt x="6460308" y="2099612"/>
                                    <a:pt x="6456831" y="2105572"/>
                                    <a:pt x="6457328" y="2111037"/>
                                  </a:cubicBezTo>
                                  <a:cubicBezTo>
                                    <a:pt x="6457328" y="2116004"/>
                                    <a:pt x="6459315" y="2119978"/>
                                    <a:pt x="6462792" y="2123952"/>
                                  </a:cubicBezTo>
                                  <a:cubicBezTo>
                                    <a:pt x="6465772" y="2127429"/>
                                    <a:pt x="6469746" y="2128422"/>
                                    <a:pt x="6473720" y="2129913"/>
                                  </a:cubicBezTo>
                                  <a:cubicBezTo>
                                    <a:pt x="6476700" y="2131154"/>
                                    <a:pt x="6480426" y="2131030"/>
                                    <a:pt x="6483903" y="2130037"/>
                                  </a:cubicBezTo>
                                  <a:close/>
                                  <a:moveTo>
                                    <a:pt x="907198" y="2135635"/>
                                  </a:moveTo>
                                  <a:cubicBezTo>
                                    <a:pt x="911668" y="2135635"/>
                                    <a:pt x="915642" y="2134641"/>
                                    <a:pt x="919616" y="2133151"/>
                                  </a:cubicBezTo>
                                  <a:cubicBezTo>
                                    <a:pt x="923590" y="2131661"/>
                                    <a:pt x="927066" y="2129674"/>
                                    <a:pt x="930047" y="2126694"/>
                                  </a:cubicBezTo>
                                  <a:cubicBezTo>
                                    <a:pt x="931537" y="2124707"/>
                                    <a:pt x="933524" y="2122223"/>
                                    <a:pt x="935014" y="2120236"/>
                                  </a:cubicBezTo>
                                  <a:cubicBezTo>
                                    <a:pt x="937498" y="2116759"/>
                                    <a:pt x="938491" y="2112786"/>
                                    <a:pt x="938988" y="2108315"/>
                                  </a:cubicBezTo>
                                  <a:cubicBezTo>
                                    <a:pt x="939982" y="2105335"/>
                                    <a:pt x="939982" y="2102852"/>
                                    <a:pt x="938988" y="2099871"/>
                                  </a:cubicBezTo>
                                  <a:cubicBezTo>
                                    <a:pt x="938988" y="2095898"/>
                                    <a:pt x="937498" y="2091924"/>
                                    <a:pt x="935014" y="2087950"/>
                                  </a:cubicBezTo>
                                  <a:cubicBezTo>
                                    <a:pt x="933524" y="2085963"/>
                                    <a:pt x="931537" y="2083480"/>
                                    <a:pt x="930047" y="2081493"/>
                                  </a:cubicBezTo>
                                  <a:cubicBezTo>
                                    <a:pt x="926073" y="2077519"/>
                                    <a:pt x="921603" y="2075035"/>
                                    <a:pt x="916139" y="2073545"/>
                                  </a:cubicBezTo>
                                  <a:cubicBezTo>
                                    <a:pt x="915642" y="2073545"/>
                                    <a:pt x="915642" y="2073545"/>
                                    <a:pt x="915146" y="2073545"/>
                                  </a:cubicBezTo>
                                  <a:cubicBezTo>
                                    <a:pt x="910675" y="2072055"/>
                                    <a:pt x="906701" y="2072055"/>
                                    <a:pt x="902231" y="2073048"/>
                                  </a:cubicBezTo>
                                  <a:cubicBezTo>
                                    <a:pt x="899251" y="2073048"/>
                                    <a:pt x="896767" y="2073545"/>
                                    <a:pt x="894284" y="2075035"/>
                                  </a:cubicBezTo>
                                  <a:cubicBezTo>
                                    <a:pt x="892794" y="2075532"/>
                                    <a:pt x="891303" y="2076029"/>
                                    <a:pt x="889813" y="2077022"/>
                                  </a:cubicBezTo>
                                  <a:cubicBezTo>
                                    <a:pt x="880375" y="2082486"/>
                                    <a:pt x="874415" y="2093414"/>
                                    <a:pt x="874415" y="2103845"/>
                                  </a:cubicBezTo>
                                  <a:cubicBezTo>
                                    <a:pt x="873918" y="2114772"/>
                                    <a:pt x="879879" y="2125204"/>
                                    <a:pt x="889316" y="2131164"/>
                                  </a:cubicBezTo>
                                  <a:cubicBezTo>
                                    <a:pt x="894284" y="2134145"/>
                                    <a:pt x="901238" y="2136628"/>
                                    <a:pt x="907198" y="2135635"/>
                                  </a:cubicBezTo>
                                  <a:close/>
                                  <a:moveTo>
                                    <a:pt x="3867030" y="2135858"/>
                                  </a:moveTo>
                                  <a:lnTo>
                                    <a:pt x="3867533" y="2135355"/>
                                  </a:lnTo>
                                  <a:cubicBezTo>
                                    <a:pt x="3868539" y="2134348"/>
                                    <a:pt x="3869043" y="2133342"/>
                                    <a:pt x="3870049" y="2131832"/>
                                  </a:cubicBezTo>
                                  <a:close/>
                                  <a:moveTo>
                                    <a:pt x="3865521" y="2137870"/>
                                  </a:moveTo>
                                  <a:lnTo>
                                    <a:pt x="3867030" y="2135858"/>
                                  </a:lnTo>
                                  <a:lnTo>
                                    <a:pt x="3865888" y="2137000"/>
                                  </a:lnTo>
                                  <a:close/>
                                  <a:moveTo>
                                    <a:pt x="5561748" y="2141837"/>
                                  </a:moveTo>
                                  <a:cubicBezTo>
                                    <a:pt x="5566218" y="2141837"/>
                                    <a:pt x="5570192" y="2140844"/>
                                    <a:pt x="5574165" y="2139353"/>
                                  </a:cubicBezTo>
                                  <a:cubicBezTo>
                                    <a:pt x="5578139" y="2137863"/>
                                    <a:pt x="5581616" y="2135876"/>
                                    <a:pt x="5584596" y="2132896"/>
                                  </a:cubicBezTo>
                                  <a:cubicBezTo>
                                    <a:pt x="5586087" y="2130909"/>
                                    <a:pt x="5588073" y="2128425"/>
                                    <a:pt x="5589564" y="2126439"/>
                                  </a:cubicBezTo>
                                  <a:cubicBezTo>
                                    <a:pt x="5592048" y="2122962"/>
                                    <a:pt x="5593041" y="2118988"/>
                                    <a:pt x="5593537" y="2114518"/>
                                  </a:cubicBezTo>
                                  <a:cubicBezTo>
                                    <a:pt x="5594531" y="2111537"/>
                                    <a:pt x="5594531" y="2109054"/>
                                    <a:pt x="5593537" y="2106073"/>
                                  </a:cubicBezTo>
                                  <a:cubicBezTo>
                                    <a:pt x="5593537" y="2102100"/>
                                    <a:pt x="5592048" y="2098126"/>
                                    <a:pt x="5589564" y="2094152"/>
                                  </a:cubicBezTo>
                                  <a:cubicBezTo>
                                    <a:pt x="5588073" y="2092165"/>
                                    <a:pt x="5586087" y="2089681"/>
                                    <a:pt x="5584596" y="2087695"/>
                                  </a:cubicBezTo>
                                  <a:cubicBezTo>
                                    <a:pt x="5580623" y="2083721"/>
                                    <a:pt x="5576153" y="2081237"/>
                                    <a:pt x="5570689" y="2079747"/>
                                  </a:cubicBezTo>
                                  <a:cubicBezTo>
                                    <a:pt x="5570192" y="2079747"/>
                                    <a:pt x="5570192" y="2079747"/>
                                    <a:pt x="5569695" y="2079747"/>
                                  </a:cubicBezTo>
                                  <a:cubicBezTo>
                                    <a:pt x="5565225" y="2078257"/>
                                    <a:pt x="5561251" y="2078257"/>
                                    <a:pt x="5556780" y="2079250"/>
                                  </a:cubicBezTo>
                                  <a:cubicBezTo>
                                    <a:pt x="5553800" y="2079250"/>
                                    <a:pt x="5551317" y="2079747"/>
                                    <a:pt x="5548833" y="2081237"/>
                                  </a:cubicBezTo>
                                  <a:cubicBezTo>
                                    <a:pt x="5547343" y="2081734"/>
                                    <a:pt x="5545853" y="2082231"/>
                                    <a:pt x="5544362" y="2083224"/>
                                  </a:cubicBezTo>
                                  <a:cubicBezTo>
                                    <a:pt x="5534925" y="2088688"/>
                                    <a:pt x="5528965" y="2099616"/>
                                    <a:pt x="5528965" y="2110047"/>
                                  </a:cubicBezTo>
                                  <a:cubicBezTo>
                                    <a:pt x="5528468" y="2120975"/>
                                    <a:pt x="5534428" y="2131406"/>
                                    <a:pt x="5543866" y="2137367"/>
                                  </a:cubicBezTo>
                                  <a:cubicBezTo>
                                    <a:pt x="5548833" y="2140347"/>
                                    <a:pt x="5555787" y="2142830"/>
                                    <a:pt x="5561748" y="2141837"/>
                                  </a:cubicBezTo>
                                  <a:close/>
                                  <a:moveTo>
                                    <a:pt x="1383554" y="2142586"/>
                                  </a:moveTo>
                                  <a:cubicBezTo>
                                    <a:pt x="1388025" y="2144077"/>
                                    <a:pt x="1392495" y="2142586"/>
                                    <a:pt x="1396469" y="2141096"/>
                                  </a:cubicBezTo>
                                  <a:cubicBezTo>
                                    <a:pt x="1398953" y="2140103"/>
                                    <a:pt x="1400940" y="2139109"/>
                                    <a:pt x="1403423" y="2138116"/>
                                  </a:cubicBezTo>
                                  <a:cubicBezTo>
                                    <a:pt x="1409384" y="2135632"/>
                                    <a:pt x="1413357" y="2127685"/>
                                    <a:pt x="1412861" y="2121227"/>
                                  </a:cubicBezTo>
                                  <a:cubicBezTo>
                                    <a:pt x="1412861" y="2116260"/>
                                    <a:pt x="1410874" y="2111293"/>
                                    <a:pt x="1407397" y="2107319"/>
                                  </a:cubicBezTo>
                                  <a:cubicBezTo>
                                    <a:pt x="1403919" y="2103842"/>
                                    <a:pt x="1398456" y="2101855"/>
                                    <a:pt x="1393489" y="2101855"/>
                                  </a:cubicBezTo>
                                  <a:cubicBezTo>
                                    <a:pt x="1387031" y="2101855"/>
                                    <a:pt x="1379084" y="2105332"/>
                                    <a:pt x="1376600" y="2111293"/>
                                  </a:cubicBezTo>
                                  <a:cubicBezTo>
                                    <a:pt x="1375607" y="2113776"/>
                                    <a:pt x="1374614" y="2115763"/>
                                    <a:pt x="1373620" y="2118247"/>
                                  </a:cubicBezTo>
                                  <a:cubicBezTo>
                                    <a:pt x="1372130" y="2121724"/>
                                    <a:pt x="1371137" y="2124704"/>
                                    <a:pt x="1371634" y="2128678"/>
                                  </a:cubicBezTo>
                                  <a:cubicBezTo>
                                    <a:pt x="1372130" y="2132155"/>
                                    <a:pt x="1373620" y="2135632"/>
                                    <a:pt x="1376104" y="2138116"/>
                                  </a:cubicBezTo>
                                  <a:cubicBezTo>
                                    <a:pt x="1378091" y="2140103"/>
                                    <a:pt x="1380574" y="2141593"/>
                                    <a:pt x="1383554" y="2142586"/>
                                  </a:cubicBezTo>
                                  <a:close/>
                                  <a:moveTo>
                                    <a:pt x="4062262" y="2146928"/>
                                  </a:moveTo>
                                  <a:cubicBezTo>
                                    <a:pt x="4077358" y="2146928"/>
                                    <a:pt x="4077358" y="2123781"/>
                                    <a:pt x="4062262" y="2123781"/>
                                  </a:cubicBezTo>
                                  <a:cubicBezTo>
                                    <a:pt x="4047670" y="2123781"/>
                                    <a:pt x="4047670" y="2146928"/>
                                    <a:pt x="4062262" y="2146928"/>
                                  </a:cubicBezTo>
                                  <a:close/>
                                  <a:moveTo>
                                    <a:pt x="3847910" y="2146928"/>
                                  </a:moveTo>
                                  <a:cubicBezTo>
                                    <a:pt x="3850426" y="2146928"/>
                                    <a:pt x="3852941" y="2146424"/>
                                    <a:pt x="3855457" y="2144915"/>
                                  </a:cubicBezTo>
                                  <a:cubicBezTo>
                                    <a:pt x="3857973" y="2144412"/>
                                    <a:pt x="3859986" y="2142902"/>
                                    <a:pt x="3861998" y="2140890"/>
                                  </a:cubicBezTo>
                                  <a:lnTo>
                                    <a:pt x="3865888" y="2137000"/>
                                  </a:lnTo>
                                  <a:lnTo>
                                    <a:pt x="3875081" y="2115227"/>
                                  </a:lnTo>
                                  <a:cubicBezTo>
                                    <a:pt x="3875081" y="2114221"/>
                                    <a:pt x="3875081" y="2113215"/>
                                    <a:pt x="3875081" y="2112209"/>
                                  </a:cubicBezTo>
                                  <a:cubicBezTo>
                                    <a:pt x="3875081" y="2108183"/>
                                    <a:pt x="3874578" y="2104158"/>
                                    <a:pt x="3872565" y="2100132"/>
                                  </a:cubicBezTo>
                                  <a:cubicBezTo>
                                    <a:pt x="3871559" y="2096107"/>
                                    <a:pt x="3869043" y="2093088"/>
                                    <a:pt x="3866024" y="2090069"/>
                                  </a:cubicBezTo>
                                  <a:cubicBezTo>
                                    <a:pt x="3864011" y="2088559"/>
                                    <a:pt x="3861998" y="2087050"/>
                                    <a:pt x="3859986" y="2085037"/>
                                  </a:cubicBezTo>
                                  <a:cubicBezTo>
                                    <a:pt x="3856464" y="2083024"/>
                                    <a:pt x="3852438" y="2081515"/>
                                    <a:pt x="3848413" y="2081515"/>
                                  </a:cubicBezTo>
                                  <a:cubicBezTo>
                                    <a:pt x="3845897" y="2081012"/>
                                    <a:pt x="3842878" y="2081012"/>
                                    <a:pt x="3840362" y="2081515"/>
                                  </a:cubicBezTo>
                                  <a:cubicBezTo>
                                    <a:pt x="3836337" y="2081515"/>
                                    <a:pt x="3832312" y="2083024"/>
                                    <a:pt x="3828789" y="2085037"/>
                                  </a:cubicBezTo>
                                  <a:cubicBezTo>
                                    <a:pt x="3821745" y="2091578"/>
                                    <a:pt x="3816210" y="2098120"/>
                                    <a:pt x="3814197" y="2105667"/>
                                  </a:cubicBezTo>
                                  <a:cubicBezTo>
                                    <a:pt x="3813191" y="2109190"/>
                                    <a:pt x="3812184" y="2113215"/>
                                    <a:pt x="3812688" y="2116737"/>
                                  </a:cubicBezTo>
                                  <a:cubicBezTo>
                                    <a:pt x="3813191" y="2119253"/>
                                    <a:pt x="3813191" y="2122271"/>
                                    <a:pt x="3813694" y="2124788"/>
                                  </a:cubicBezTo>
                                  <a:cubicBezTo>
                                    <a:pt x="3814700" y="2128814"/>
                                    <a:pt x="3816713" y="2132336"/>
                                    <a:pt x="3819229" y="2135355"/>
                                  </a:cubicBezTo>
                                  <a:cubicBezTo>
                                    <a:pt x="3823254" y="2140890"/>
                                    <a:pt x="3828789" y="2144412"/>
                                    <a:pt x="3835330" y="2146424"/>
                                  </a:cubicBezTo>
                                  <a:cubicBezTo>
                                    <a:pt x="3839356" y="2147934"/>
                                    <a:pt x="3843885" y="2147934"/>
                                    <a:pt x="3847910" y="2146928"/>
                                  </a:cubicBezTo>
                                  <a:close/>
                                  <a:moveTo>
                                    <a:pt x="4490328" y="2147798"/>
                                  </a:moveTo>
                                  <a:cubicBezTo>
                                    <a:pt x="4523609" y="2147798"/>
                                    <a:pt x="4523609" y="2096139"/>
                                    <a:pt x="4490328" y="2096139"/>
                                  </a:cubicBezTo>
                                  <a:cubicBezTo>
                                    <a:pt x="4457048" y="2096139"/>
                                    <a:pt x="4456552" y="2147798"/>
                                    <a:pt x="4490328" y="2147798"/>
                                  </a:cubicBezTo>
                                  <a:close/>
                                  <a:moveTo>
                                    <a:pt x="6038098" y="2148788"/>
                                  </a:moveTo>
                                  <a:cubicBezTo>
                                    <a:pt x="6042569" y="2150278"/>
                                    <a:pt x="6047039" y="2148788"/>
                                    <a:pt x="6051013" y="2147297"/>
                                  </a:cubicBezTo>
                                  <a:cubicBezTo>
                                    <a:pt x="6053497" y="2146304"/>
                                    <a:pt x="6055484" y="2145311"/>
                                    <a:pt x="6057967" y="2144317"/>
                                  </a:cubicBezTo>
                                  <a:cubicBezTo>
                                    <a:pt x="6063928" y="2141833"/>
                                    <a:pt x="6067902" y="2133886"/>
                                    <a:pt x="6067405" y="2127428"/>
                                  </a:cubicBezTo>
                                  <a:cubicBezTo>
                                    <a:pt x="6067405" y="2122461"/>
                                    <a:pt x="6065418" y="2117494"/>
                                    <a:pt x="6061941" y="2113520"/>
                                  </a:cubicBezTo>
                                  <a:cubicBezTo>
                                    <a:pt x="6058464" y="2110043"/>
                                    <a:pt x="6053000" y="2108056"/>
                                    <a:pt x="6048033" y="2108056"/>
                                  </a:cubicBezTo>
                                  <a:cubicBezTo>
                                    <a:pt x="6041575" y="2108056"/>
                                    <a:pt x="6033628" y="2111533"/>
                                    <a:pt x="6031144" y="2117494"/>
                                  </a:cubicBezTo>
                                  <a:cubicBezTo>
                                    <a:pt x="6030151" y="2119977"/>
                                    <a:pt x="6029158" y="2121964"/>
                                    <a:pt x="6028164" y="2124448"/>
                                  </a:cubicBezTo>
                                  <a:cubicBezTo>
                                    <a:pt x="6026674" y="2127925"/>
                                    <a:pt x="6025680" y="2130905"/>
                                    <a:pt x="6026177" y="2134879"/>
                                  </a:cubicBezTo>
                                  <a:cubicBezTo>
                                    <a:pt x="6026674" y="2138356"/>
                                    <a:pt x="6028164" y="2141833"/>
                                    <a:pt x="6030647" y="2144317"/>
                                  </a:cubicBezTo>
                                  <a:cubicBezTo>
                                    <a:pt x="6032635" y="2146304"/>
                                    <a:pt x="6035118" y="2147794"/>
                                    <a:pt x="6038098" y="2148788"/>
                                  </a:cubicBezTo>
                                  <a:close/>
                                  <a:moveTo>
                                    <a:pt x="1107875" y="2160967"/>
                                  </a:moveTo>
                                  <a:cubicBezTo>
                                    <a:pt x="1113338" y="2160470"/>
                                    <a:pt x="1118802" y="2156993"/>
                                    <a:pt x="1120293" y="2151529"/>
                                  </a:cubicBezTo>
                                  <a:cubicBezTo>
                                    <a:pt x="1120789" y="2150039"/>
                                    <a:pt x="1121286" y="2148052"/>
                                    <a:pt x="1121783" y="2146562"/>
                                  </a:cubicBezTo>
                                  <a:cubicBezTo>
                                    <a:pt x="1124266" y="2137621"/>
                                    <a:pt x="1117312" y="2128680"/>
                                    <a:pt x="1107875" y="2128680"/>
                                  </a:cubicBezTo>
                                  <a:cubicBezTo>
                                    <a:pt x="1098437" y="2128183"/>
                                    <a:pt x="1091483" y="2137621"/>
                                    <a:pt x="1093967" y="2146562"/>
                                  </a:cubicBezTo>
                                  <a:cubicBezTo>
                                    <a:pt x="1094463" y="2148052"/>
                                    <a:pt x="1094960" y="2150039"/>
                                    <a:pt x="1095457" y="2151529"/>
                                  </a:cubicBezTo>
                                  <a:cubicBezTo>
                                    <a:pt x="1096947" y="2156993"/>
                                    <a:pt x="1102411" y="2160967"/>
                                    <a:pt x="1107875" y="2160967"/>
                                  </a:cubicBezTo>
                                  <a:close/>
                                  <a:moveTo>
                                    <a:pt x="2517871" y="2162144"/>
                                  </a:moveTo>
                                  <a:cubicBezTo>
                                    <a:pt x="2521658" y="2162952"/>
                                    <a:pt x="2525755" y="2162455"/>
                                    <a:pt x="2529481" y="2160468"/>
                                  </a:cubicBezTo>
                                  <a:cubicBezTo>
                                    <a:pt x="2534944" y="2157488"/>
                                    <a:pt x="2540907" y="2154010"/>
                                    <a:pt x="2546370" y="2151030"/>
                                  </a:cubicBezTo>
                                  <a:cubicBezTo>
                                    <a:pt x="2555807" y="2145566"/>
                                    <a:pt x="2558291" y="2132652"/>
                                    <a:pt x="2551337" y="2124207"/>
                                  </a:cubicBezTo>
                                  <a:cubicBezTo>
                                    <a:pt x="2544383" y="2114770"/>
                                    <a:pt x="2532461" y="2114770"/>
                                    <a:pt x="2524017" y="2121724"/>
                                  </a:cubicBezTo>
                                  <a:cubicBezTo>
                                    <a:pt x="2519051" y="2125698"/>
                                    <a:pt x="2514082" y="2130168"/>
                                    <a:pt x="2509612" y="2134141"/>
                                  </a:cubicBezTo>
                                  <a:cubicBezTo>
                                    <a:pt x="2503155" y="2139605"/>
                                    <a:pt x="2503652" y="2150037"/>
                                    <a:pt x="2508123" y="2155997"/>
                                  </a:cubicBezTo>
                                  <a:cubicBezTo>
                                    <a:pt x="2510606" y="2159226"/>
                                    <a:pt x="2514082" y="2161337"/>
                                    <a:pt x="2517871" y="2162144"/>
                                  </a:cubicBezTo>
                                  <a:close/>
                                  <a:moveTo>
                                    <a:pt x="5762421" y="2167169"/>
                                  </a:moveTo>
                                  <a:cubicBezTo>
                                    <a:pt x="5767885" y="2166673"/>
                                    <a:pt x="5773349" y="2163196"/>
                                    <a:pt x="5774839" y="2157732"/>
                                  </a:cubicBezTo>
                                  <a:cubicBezTo>
                                    <a:pt x="5775335" y="2156241"/>
                                    <a:pt x="5775833" y="2154254"/>
                                    <a:pt x="5776329" y="2152764"/>
                                  </a:cubicBezTo>
                                  <a:cubicBezTo>
                                    <a:pt x="5778812" y="2143823"/>
                                    <a:pt x="5771858" y="2134882"/>
                                    <a:pt x="5762421" y="2134882"/>
                                  </a:cubicBezTo>
                                  <a:cubicBezTo>
                                    <a:pt x="5752983" y="2134386"/>
                                    <a:pt x="5746029" y="2143823"/>
                                    <a:pt x="5748513" y="2152764"/>
                                  </a:cubicBezTo>
                                  <a:cubicBezTo>
                                    <a:pt x="5749010" y="2154254"/>
                                    <a:pt x="5749506" y="2156241"/>
                                    <a:pt x="5750003" y="2157732"/>
                                  </a:cubicBezTo>
                                  <a:cubicBezTo>
                                    <a:pt x="5751493" y="2163196"/>
                                    <a:pt x="5756957" y="2167169"/>
                                    <a:pt x="5762421" y="2167169"/>
                                  </a:cubicBezTo>
                                  <a:close/>
                                  <a:moveTo>
                                    <a:pt x="7172414" y="2168346"/>
                                  </a:moveTo>
                                  <a:cubicBezTo>
                                    <a:pt x="7176202" y="2169153"/>
                                    <a:pt x="7180300" y="2168656"/>
                                    <a:pt x="7184025" y="2166670"/>
                                  </a:cubicBezTo>
                                  <a:cubicBezTo>
                                    <a:pt x="7189488" y="2163689"/>
                                    <a:pt x="7195449" y="2160212"/>
                                    <a:pt x="7200913" y="2157232"/>
                                  </a:cubicBezTo>
                                  <a:cubicBezTo>
                                    <a:pt x="7210351" y="2151768"/>
                                    <a:pt x="7212834" y="2138853"/>
                                    <a:pt x="7205880" y="2130408"/>
                                  </a:cubicBezTo>
                                  <a:cubicBezTo>
                                    <a:pt x="7198927" y="2120971"/>
                                    <a:pt x="7187005" y="2120971"/>
                                    <a:pt x="7178561" y="2127925"/>
                                  </a:cubicBezTo>
                                  <a:cubicBezTo>
                                    <a:pt x="7173594" y="2131899"/>
                                    <a:pt x="7168627" y="2136369"/>
                                    <a:pt x="7164156" y="2140343"/>
                                  </a:cubicBezTo>
                                  <a:cubicBezTo>
                                    <a:pt x="7157699" y="2145807"/>
                                    <a:pt x="7158195" y="2156238"/>
                                    <a:pt x="7162666" y="2162199"/>
                                  </a:cubicBezTo>
                                  <a:cubicBezTo>
                                    <a:pt x="7165150" y="2165427"/>
                                    <a:pt x="7168627" y="2167539"/>
                                    <a:pt x="7172414" y="2168346"/>
                                  </a:cubicBezTo>
                                  <a:close/>
                                  <a:moveTo>
                                    <a:pt x="396076" y="2168418"/>
                                  </a:moveTo>
                                  <a:cubicBezTo>
                                    <a:pt x="398062" y="2168418"/>
                                    <a:pt x="400546" y="2168418"/>
                                    <a:pt x="402533" y="2167921"/>
                                  </a:cubicBezTo>
                                  <a:cubicBezTo>
                                    <a:pt x="404520" y="2167921"/>
                                    <a:pt x="406507" y="2167424"/>
                                    <a:pt x="408494" y="2167424"/>
                                  </a:cubicBezTo>
                                  <a:cubicBezTo>
                                    <a:pt x="411971" y="2167424"/>
                                    <a:pt x="414951" y="2166431"/>
                                    <a:pt x="417931" y="2164444"/>
                                  </a:cubicBezTo>
                                  <a:cubicBezTo>
                                    <a:pt x="418428" y="2164444"/>
                                    <a:pt x="418925" y="2163947"/>
                                    <a:pt x="419422" y="2163947"/>
                                  </a:cubicBezTo>
                                  <a:cubicBezTo>
                                    <a:pt x="426872" y="2160470"/>
                                    <a:pt x="431343" y="2151032"/>
                                    <a:pt x="431343" y="2143085"/>
                                  </a:cubicBezTo>
                                  <a:cubicBezTo>
                                    <a:pt x="431343" y="2135138"/>
                                    <a:pt x="426872" y="2125699"/>
                                    <a:pt x="419422" y="2122222"/>
                                  </a:cubicBezTo>
                                  <a:cubicBezTo>
                                    <a:pt x="416938" y="2121229"/>
                                    <a:pt x="414454" y="2119739"/>
                                    <a:pt x="411971" y="2118745"/>
                                  </a:cubicBezTo>
                                  <a:cubicBezTo>
                                    <a:pt x="409487" y="2118248"/>
                                    <a:pt x="405514" y="2117752"/>
                                    <a:pt x="403030" y="2117752"/>
                                  </a:cubicBezTo>
                                  <a:cubicBezTo>
                                    <a:pt x="401043" y="2117752"/>
                                    <a:pt x="398560" y="2117752"/>
                                    <a:pt x="396572" y="2117255"/>
                                  </a:cubicBezTo>
                                  <a:cubicBezTo>
                                    <a:pt x="390115" y="2116758"/>
                                    <a:pt x="382664" y="2120235"/>
                                    <a:pt x="378691" y="2124706"/>
                                  </a:cubicBezTo>
                                  <a:cubicBezTo>
                                    <a:pt x="374220" y="2129176"/>
                                    <a:pt x="370743" y="2136627"/>
                                    <a:pt x="371240" y="2142588"/>
                                  </a:cubicBezTo>
                                  <a:cubicBezTo>
                                    <a:pt x="371737" y="2149045"/>
                                    <a:pt x="373724" y="2156000"/>
                                    <a:pt x="378691" y="2160470"/>
                                  </a:cubicBezTo>
                                  <a:cubicBezTo>
                                    <a:pt x="382664" y="2164941"/>
                                    <a:pt x="389122" y="2168418"/>
                                    <a:pt x="396076" y="2168418"/>
                                  </a:cubicBezTo>
                                  <a:close/>
                                  <a:moveTo>
                                    <a:pt x="5050625" y="2174621"/>
                                  </a:moveTo>
                                  <a:cubicBezTo>
                                    <a:pt x="5052611" y="2174621"/>
                                    <a:pt x="5055095" y="2174621"/>
                                    <a:pt x="5057082" y="2174124"/>
                                  </a:cubicBezTo>
                                  <a:cubicBezTo>
                                    <a:pt x="5059069" y="2174124"/>
                                    <a:pt x="5061056" y="2173627"/>
                                    <a:pt x="5063043" y="2173627"/>
                                  </a:cubicBezTo>
                                  <a:cubicBezTo>
                                    <a:pt x="5066520" y="2173627"/>
                                    <a:pt x="5069500" y="2172634"/>
                                    <a:pt x="5072480" y="2170647"/>
                                  </a:cubicBezTo>
                                  <a:cubicBezTo>
                                    <a:pt x="5072977" y="2170647"/>
                                    <a:pt x="5073474" y="2170150"/>
                                    <a:pt x="5073970" y="2170150"/>
                                  </a:cubicBezTo>
                                  <a:cubicBezTo>
                                    <a:pt x="5081421" y="2166673"/>
                                    <a:pt x="5085892" y="2157235"/>
                                    <a:pt x="5085892" y="2149288"/>
                                  </a:cubicBezTo>
                                  <a:cubicBezTo>
                                    <a:pt x="5085892" y="2141340"/>
                                    <a:pt x="5081421" y="2131902"/>
                                    <a:pt x="5073970" y="2128424"/>
                                  </a:cubicBezTo>
                                  <a:cubicBezTo>
                                    <a:pt x="5071487" y="2127431"/>
                                    <a:pt x="5069003" y="2125941"/>
                                    <a:pt x="5066520" y="2124947"/>
                                  </a:cubicBezTo>
                                  <a:cubicBezTo>
                                    <a:pt x="5064036" y="2124451"/>
                                    <a:pt x="5060063" y="2123954"/>
                                    <a:pt x="5057579" y="2123954"/>
                                  </a:cubicBezTo>
                                  <a:cubicBezTo>
                                    <a:pt x="5055592" y="2123954"/>
                                    <a:pt x="5053109" y="2123954"/>
                                    <a:pt x="5051121" y="2123458"/>
                                  </a:cubicBezTo>
                                  <a:cubicBezTo>
                                    <a:pt x="5044664" y="2122960"/>
                                    <a:pt x="5037213" y="2126438"/>
                                    <a:pt x="5033240" y="2130908"/>
                                  </a:cubicBezTo>
                                  <a:cubicBezTo>
                                    <a:pt x="5028769" y="2135379"/>
                                    <a:pt x="5025292" y="2142830"/>
                                    <a:pt x="5025789" y="2148791"/>
                                  </a:cubicBezTo>
                                  <a:cubicBezTo>
                                    <a:pt x="5026286" y="2155248"/>
                                    <a:pt x="5028272" y="2162202"/>
                                    <a:pt x="5033240" y="2166673"/>
                                  </a:cubicBezTo>
                                  <a:cubicBezTo>
                                    <a:pt x="5037213" y="2171144"/>
                                    <a:pt x="5043670" y="2174621"/>
                                    <a:pt x="5050625" y="2174621"/>
                                  </a:cubicBezTo>
                                  <a:close/>
                                  <a:moveTo>
                                    <a:pt x="2309067" y="2176011"/>
                                  </a:moveTo>
                                  <a:cubicBezTo>
                                    <a:pt x="2324634" y="2178842"/>
                                    <a:pt x="2345013" y="2161859"/>
                                    <a:pt x="2333692" y="2143745"/>
                                  </a:cubicBezTo>
                                  <a:cubicBezTo>
                                    <a:pt x="2323628" y="2127140"/>
                                    <a:pt x="2324634" y="2104497"/>
                                    <a:pt x="2332182" y="2087388"/>
                                  </a:cubicBezTo>
                                  <a:cubicBezTo>
                                    <a:pt x="2342245" y="2064242"/>
                                    <a:pt x="2311049" y="2044115"/>
                                    <a:pt x="2297462" y="2067261"/>
                                  </a:cubicBezTo>
                                  <a:cubicBezTo>
                                    <a:pt x="2278846" y="2099465"/>
                                    <a:pt x="2282369" y="2132675"/>
                                    <a:pt x="2296457" y="2165885"/>
                                  </a:cubicBezTo>
                                  <a:cubicBezTo>
                                    <a:pt x="2299225" y="2171923"/>
                                    <a:pt x="2303878" y="2175068"/>
                                    <a:pt x="2309067" y="2176011"/>
                                  </a:cubicBezTo>
                                  <a:close/>
                                  <a:moveTo>
                                    <a:pt x="2776181" y="2177599"/>
                                  </a:moveTo>
                                  <a:cubicBezTo>
                                    <a:pt x="2799032" y="2177599"/>
                                    <a:pt x="2799526" y="2141835"/>
                                    <a:pt x="2776181" y="2141835"/>
                                  </a:cubicBezTo>
                                  <a:cubicBezTo>
                                    <a:pt x="2753332" y="2141835"/>
                                    <a:pt x="2753332" y="2177599"/>
                                    <a:pt x="2776181" y="2177599"/>
                                  </a:cubicBezTo>
                                  <a:close/>
                                  <a:moveTo>
                                    <a:pt x="2402120" y="2178968"/>
                                  </a:moveTo>
                                  <a:cubicBezTo>
                                    <a:pt x="2412184" y="2178968"/>
                                    <a:pt x="2422248" y="2169911"/>
                                    <a:pt x="2421743" y="2159343"/>
                                  </a:cubicBezTo>
                                  <a:cubicBezTo>
                                    <a:pt x="2421240" y="2149280"/>
                                    <a:pt x="2413190" y="2139719"/>
                                    <a:pt x="2402120" y="2139719"/>
                                  </a:cubicBezTo>
                                  <a:cubicBezTo>
                                    <a:pt x="2392560" y="2139719"/>
                                    <a:pt x="2378975" y="2138210"/>
                                    <a:pt x="2370923" y="2143745"/>
                                  </a:cubicBezTo>
                                  <a:cubicBezTo>
                                    <a:pt x="2359351" y="2151796"/>
                                    <a:pt x="2359351" y="2166892"/>
                                    <a:pt x="2370923" y="2174942"/>
                                  </a:cubicBezTo>
                                  <a:cubicBezTo>
                                    <a:pt x="2378975" y="2180477"/>
                                    <a:pt x="2392560" y="2178465"/>
                                    <a:pt x="2402120" y="2178968"/>
                                  </a:cubicBezTo>
                                  <a:close/>
                                  <a:moveTo>
                                    <a:pt x="6963601" y="2182212"/>
                                  </a:moveTo>
                                  <a:cubicBezTo>
                                    <a:pt x="6979168" y="2185041"/>
                                    <a:pt x="6999546" y="2168060"/>
                                    <a:pt x="6988225" y="2149946"/>
                                  </a:cubicBezTo>
                                  <a:cubicBezTo>
                                    <a:pt x="6978162" y="2133340"/>
                                    <a:pt x="6979168" y="2110697"/>
                                    <a:pt x="6986715" y="2093589"/>
                                  </a:cubicBezTo>
                                  <a:cubicBezTo>
                                    <a:pt x="6996779" y="2070443"/>
                                    <a:pt x="6965582" y="2050316"/>
                                    <a:pt x="6951996" y="2073462"/>
                                  </a:cubicBezTo>
                                  <a:cubicBezTo>
                                    <a:pt x="6933379" y="2105665"/>
                                    <a:pt x="6936901" y="2138875"/>
                                    <a:pt x="6950990" y="2172085"/>
                                  </a:cubicBezTo>
                                  <a:cubicBezTo>
                                    <a:pt x="6953757" y="2178123"/>
                                    <a:pt x="6958412" y="2181268"/>
                                    <a:pt x="6963601" y="2182212"/>
                                  </a:cubicBezTo>
                                  <a:close/>
                                  <a:moveTo>
                                    <a:pt x="7056655" y="2185167"/>
                                  </a:moveTo>
                                  <a:cubicBezTo>
                                    <a:pt x="7066719" y="2185167"/>
                                    <a:pt x="7076782" y="2176110"/>
                                    <a:pt x="7076279" y="2165543"/>
                                  </a:cubicBezTo>
                                  <a:cubicBezTo>
                                    <a:pt x="7075776" y="2155480"/>
                                    <a:pt x="7067725" y="2145919"/>
                                    <a:pt x="7056655" y="2145919"/>
                                  </a:cubicBezTo>
                                  <a:cubicBezTo>
                                    <a:pt x="7047095" y="2145919"/>
                                    <a:pt x="7033510" y="2144410"/>
                                    <a:pt x="7025458" y="2149945"/>
                                  </a:cubicBezTo>
                                  <a:cubicBezTo>
                                    <a:pt x="7013886" y="2157995"/>
                                    <a:pt x="7013886" y="2173092"/>
                                    <a:pt x="7025458" y="2181142"/>
                                  </a:cubicBezTo>
                                  <a:cubicBezTo>
                                    <a:pt x="7033510" y="2186677"/>
                                    <a:pt x="7047095" y="2184665"/>
                                    <a:pt x="7056655" y="2185167"/>
                                  </a:cubicBezTo>
                                  <a:close/>
                                  <a:moveTo>
                                    <a:pt x="3034239" y="2187124"/>
                                  </a:moveTo>
                                  <a:lnTo>
                                    <a:pt x="3034220" y="2187037"/>
                                  </a:lnTo>
                                  <a:lnTo>
                                    <a:pt x="3034072" y="2186839"/>
                                  </a:lnTo>
                                  <a:lnTo>
                                    <a:pt x="3034114" y="2186967"/>
                                  </a:lnTo>
                                  <a:close/>
                                  <a:moveTo>
                                    <a:pt x="3034966" y="2187534"/>
                                  </a:moveTo>
                                  <a:cubicBezTo>
                                    <a:pt x="3034966" y="2187038"/>
                                    <a:pt x="3034470" y="2186044"/>
                                    <a:pt x="3034470" y="2185548"/>
                                  </a:cubicBezTo>
                                  <a:lnTo>
                                    <a:pt x="3034640" y="2186829"/>
                                  </a:lnTo>
                                  <a:close/>
                                  <a:moveTo>
                                    <a:pt x="3034764" y="2187763"/>
                                  </a:moveTo>
                                  <a:lnTo>
                                    <a:pt x="3034640" y="2186829"/>
                                  </a:lnTo>
                                  <a:lnTo>
                                    <a:pt x="3033719" y="2184835"/>
                                  </a:lnTo>
                                  <a:lnTo>
                                    <a:pt x="3034220" y="2187037"/>
                                  </a:lnTo>
                                  <a:close/>
                                  <a:moveTo>
                                    <a:pt x="3034966" y="2188031"/>
                                  </a:moveTo>
                                  <a:lnTo>
                                    <a:pt x="3034764" y="2187763"/>
                                  </a:lnTo>
                                  <a:lnTo>
                                    <a:pt x="3034767" y="2187783"/>
                                  </a:lnTo>
                                  <a:close/>
                                  <a:moveTo>
                                    <a:pt x="3034744" y="2189342"/>
                                  </a:moveTo>
                                  <a:lnTo>
                                    <a:pt x="3034397" y="2187814"/>
                                  </a:lnTo>
                                  <a:lnTo>
                                    <a:pt x="3034114" y="2186967"/>
                                  </a:lnTo>
                                  <a:lnTo>
                                    <a:pt x="3033568" y="2186283"/>
                                  </a:lnTo>
                                  <a:close/>
                                  <a:moveTo>
                                    <a:pt x="3035021" y="2189686"/>
                                  </a:moveTo>
                                  <a:lnTo>
                                    <a:pt x="3034767" y="2187783"/>
                                  </a:lnTo>
                                  <a:lnTo>
                                    <a:pt x="3034239" y="2187124"/>
                                  </a:lnTo>
                                  <a:lnTo>
                                    <a:pt x="3034397" y="2187814"/>
                                  </a:lnTo>
                                  <a:close/>
                                  <a:moveTo>
                                    <a:pt x="3035463" y="2191209"/>
                                  </a:moveTo>
                                  <a:lnTo>
                                    <a:pt x="3035463" y="2191010"/>
                                  </a:lnTo>
                                  <a:lnTo>
                                    <a:pt x="3035021" y="2189686"/>
                                  </a:lnTo>
                                  <a:lnTo>
                                    <a:pt x="3035097" y="2190260"/>
                                  </a:lnTo>
                                  <a:close/>
                                  <a:moveTo>
                                    <a:pt x="1739389" y="2191511"/>
                                  </a:moveTo>
                                  <a:cubicBezTo>
                                    <a:pt x="1752498" y="2190207"/>
                                    <a:pt x="1763301" y="2173257"/>
                                    <a:pt x="1750636" y="2162453"/>
                                  </a:cubicBezTo>
                                  <a:cubicBezTo>
                                    <a:pt x="1730269" y="2145068"/>
                                    <a:pt x="1712388" y="2125199"/>
                                    <a:pt x="1692022" y="2107813"/>
                                  </a:cubicBezTo>
                                  <a:cubicBezTo>
                                    <a:pt x="1674140" y="2092415"/>
                                    <a:pt x="1648311" y="2117251"/>
                                    <a:pt x="1665696" y="2134140"/>
                                  </a:cubicBezTo>
                                  <a:cubicBezTo>
                                    <a:pt x="1685068" y="2152519"/>
                                    <a:pt x="1706924" y="2168413"/>
                                    <a:pt x="1726296" y="2186793"/>
                                  </a:cubicBezTo>
                                  <a:cubicBezTo>
                                    <a:pt x="1730394" y="2190642"/>
                                    <a:pt x="1735019" y="2191946"/>
                                    <a:pt x="1739389" y="2191511"/>
                                  </a:cubicBezTo>
                                  <a:close/>
                                  <a:moveTo>
                                    <a:pt x="3035302" y="2191798"/>
                                  </a:moveTo>
                                  <a:lnTo>
                                    <a:pt x="3035097" y="2190260"/>
                                  </a:lnTo>
                                  <a:lnTo>
                                    <a:pt x="3034744" y="2189342"/>
                                  </a:lnTo>
                                  <a:close/>
                                  <a:moveTo>
                                    <a:pt x="3035960" y="2192502"/>
                                  </a:moveTo>
                                  <a:cubicBezTo>
                                    <a:pt x="3035960" y="2192005"/>
                                    <a:pt x="3035463" y="2191508"/>
                                    <a:pt x="3035463" y="2190515"/>
                                  </a:cubicBezTo>
                                  <a:lnTo>
                                    <a:pt x="3035463" y="2191010"/>
                                  </a:lnTo>
                                  <a:close/>
                                  <a:moveTo>
                                    <a:pt x="811273" y="2195240"/>
                                  </a:moveTo>
                                  <a:cubicBezTo>
                                    <a:pt x="816674" y="2195240"/>
                                    <a:pt x="822014" y="2192757"/>
                                    <a:pt x="824249" y="2187789"/>
                                  </a:cubicBezTo>
                                  <a:cubicBezTo>
                                    <a:pt x="824746" y="2186299"/>
                                    <a:pt x="825739" y="2184809"/>
                                    <a:pt x="826236" y="2183815"/>
                                  </a:cubicBezTo>
                                  <a:cubicBezTo>
                                    <a:pt x="829216" y="2177855"/>
                                    <a:pt x="829713" y="2171894"/>
                                    <a:pt x="826236" y="2165933"/>
                                  </a:cubicBezTo>
                                  <a:cubicBezTo>
                                    <a:pt x="823256" y="2160469"/>
                                    <a:pt x="817295" y="2156992"/>
                                    <a:pt x="810838" y="2156992"/>
                                  </a:cubicBezTo>
                                  <a:cubicBezTo>
                                    <a:pt x="804381" y="2156992"/>
                                    <a:pt x="798916" y="2160469"/>
                                    <a:pt x="795439" y="2165933"/>
                                  </a:cubicBezTo>
                                  <a:cubicBezTo>
                                    <a:pt x="792459" y="2171894"/>
                                    <a:pt x="792956" y="2177855"/>
                                    <a:pt x="795936" y="2183815"/>
                                  </a:cubicBezTo>
                                  <a:cubicBezTo>
                                    <a:pt x="796433" y="2185305"/>
                                    <a:pt x="797427" y="2186796"/>
                                    <a:pt x="797923" y="2187789"/>
                                  </a:cubicBezTo>
                                  <a:cubicBezTo>
                                    <a:pt x="800406" y="2192757"/>
                                    <a:pt x="805870" y="2195240"/>
                                    <a:pt x="811273" y="2195240"/>
                                  </a:cubicBezTo>
                                  <a:close/>
                                  <a:moveTo>
                                    <a:pt x="3035847" y="2195296"/>
                                  </a:moveTo>
                                  <a:lnTo>
                                    <a:pt x="3035960" y="2192502"/>
                                  </a:lnTo>
                                  <a:lnTo>
                                    <a:pt x="3035463" y="2191209"/>
                                  </a:lnTo>
                                  <a:lnTo>
                                    <a:pt x="3035463" y="2192502"/>
                                  </a:lnTo>
                                  <a:lnTo>
                                    <a:pt x="3035302" y="2191798"/>
                                  </a:lnTo>
                                  <a:lnTo>
                                    <a:pt x="3035463" y="2192999"/>
                                  </a:lnTo>
                                  <a:lnTo>
                                    <a:pt x="3035463" y="2194259"/>
                                  </a:lnTo>
                                  <a:close/>
                                  <a:moveTo>
                                    <a:pt x="1636385" y="2196232"/>
                                  </a:moveTo>
                                  <a:cubicBezTo>
                                    <a:pt x="1640358" y="2196232"/>
                                    <a:pt x="1643835" y="2195735"/>
                                    <a:pt x="1647312" y="2193748"/>
                                  </a:cubicBezTo>
                                  <a:cubicBezTo>
                                    <a:pt x="1649795" y="2192258"/>
                                    <a:pt x="1651782" y="2190768"/>
                                    <a:pt x="1653769" y="2188781"/>
                                  </a:cubicBezTo>
                                  <a:cubicBezTo>
                                    <a:pt x="1656253" y="2186794"/>
                                    <a:pt x="1658240" y="2185304"/>
                                    <a:pt x="1660723" y="2183317"/>
                                  </a:cubicBezTo>
                                  <a:cubicBezTo>
                                    <a:pt x="1664200" y="2180336"/>
                                    <a:pt x="1666188" y="2173879"/>
                                    <a:pt x="1666188" y="2169408"/>
                                  </a:cubicBezTo>
                                  <a:cubicBezTo>
                                    <a:pt x="1666188" y="2164441"/>
                                    <a:pt x="1664200" y="2158977"/>
                                    <a:pt x="1660723" y="2155501"/>
                                  </a:cubicBezTo>
                                  <a:cubicBezTo>
                                    <a:pt x="1657246" y="2152023"/>
                                    <a:pt x="1652279" y="2149539"/>
                                    <a:pt x="1646815" y="2150036"/>
                                  </a:cubicBezTo>
                                  <a:cubicBezTo>
                                    <a:pt x="1641848" y="2150533"/>
                                    <a:pt x="1635887" y="2152023"/>
                                    <a:pt x="1632907" y="2155997"/>
                                  </a:cubicBezTo>
                                  <a:cubicBezTo>
                                    <a:pt x="1630920" y="2158481"/>
                                    <a:pt x="1629430" y="2160467"/>
                                    <a:pt x="1627444" y="2162951"/>
                                  </a:cubicBezTo>
                                  <a:cubicBezTo>
                                    <a:pt x="1625953" y="2164938"/>
                                    <a:pt x="1623966" y="2166925"/>
                                    <a:pt x="1622972" y="2168912"/>
                                  </a:cubicBezTo>
                                  <a:cubicBezTo>
                                    <a:pt x="1620986" y="2172389"/>
                                    <a:pt x="1619993" y="2176363"/>
                                    <a:pt x="1619993" y="2179840"/>
                                  </a:cubicBezTo>
                                  <a:cubicBezTo>
                                    <a:pt x="1619993" y="2188781"/>
                                    <a:pt x="1627444" y="2196232"/>
                                    <a:pt x="1636385" y="2196232"/>
                                  </a:cubicBezTo>
                                  <a:close/>
                                  <a:moveTo>
                                    <a:pt x="6393927" y="2197713"/>
                                  </a:moveTo>
                                  <a:cubicBezTo>
                                    <a:pt x="6407036" y="2196410"/>
                                    <a:pt x="6417840" y="2179457"/>
                                    <a:pt x="6405173" y="2168654"/>
                                  </a:cubicBezTo>
                                  <a:cubicBezTo>
                                    <a:pt x="6384807" y="2151269"/>
                                    <a:pt x="6366926" y="2131400"/>
                                    <a:pt x="6346560" y="2114014"/>
                                  </a:cubicBezTo>
                                  <a:cubicBezTo>
                                    <a:pt x="6328678" y="2098616"/>
                                    <a:pt x="6302848" y="2123451"/>
                                    <a:pt x="6320234" y="2140341"/>
                                  </a:cubicBezTo>
                                  <a:cubicBezTo>
                                    <a:pt x="6339606" y="2158719"/>
                                    <a:pt x="6361462" y="2174614"/>
                                    <a:pt x="6380834" y="2192995"/>
                                  </a:cubicBezTo>
                                  <a:cubicBezTo>
                                    <a:pt x="6384932" y="2196844"/>
                                    <a:pt x="6389557" y="2198148"/>
                                    <a:pt x="6393927" y="2197713"/>
                                  </a:cubicBezTo>
                                  <a:close/>
                                  <a:moveTo>
                                    <a:pt x="5465819" y="2201443"/>
                                  </a:moveTo>
                                  <a:cubicBezTo>
                                    <a:pt x="5471221" y="2201443"/>
                                    <a:pt x="5476561" y="2198960"/>
                                    <a:pt x="5478796" y="2193993"/>
                                  </a:cubicBezTo>
                                  <a:cubicBezTo>
                                    <a:pt x="5479293" y="2192502"/>
                                    <a:pt x="5480286" y="2191012"/>
                                    <a:pt x="5480782" y="2190018"/>
                                  </a:cubicBezTo>
                                  <a:cubicBezTo>
                                    <a:pt x="5483763" y="2184057"/>
                                    <a:pt x="5484259" y="2178097"/>
                                    <a:pt x="5480782" y="2172135"/>
                                  </a:cubicBezTo>
                                  <a:cubicBezTo>
                                    <a:pt x="5477802" y="2166672"/>
                                    <a:pt x="5471842" y="2163195"/>
                                    <a:pt x="5465384" y="2163195"/>
                                  </a:cubicBezTo>
                                  <a:cubicBezTo>
                                    <a:pt x="5458927" y="2163195"/>
                                    <a:pt x="5453463" y="2166672"/>
                                    <a:pt x="5449986" y="2172135"/>
                                  </a:cubicBezTo>
                                  <a:cubicBezTo>
                                    <a:pt x="5447006" y="2178097"/>
                                    <a:pt x="5447502" y="2184057"/>
                                    <a:pt x="5450483" y="2190018"/>
                                  </a:cubicBezTo>
                                  <a:cubicBezTo>
                                    <a:pt x="5450979" y="2191508"/>
                                    <a:pt x="5451973" y="2192999"/>
                                    <a:pt x="5452470" y="2193993"/>
                                  </a:cubicBezTo>
                                  <a:cubicBezTo>
                                    <a:pt x="5454953" y="2198960"/>
                                    <a:pt x="5460417" y="2201443"/>
                                    <a:pt x="5465819" y="2201443"/>
                                  </a:cubicBezTo>
                                  <a:close/>
                                  <a:moveTo>
                                    <a:pt x="6290928" y="2202434"/>
                                  </a:moveTo>
                                  <a:cubicBezTo>
                                    <a:pt x="6294901" y="2202434"/>
                                    <a:pt x="6298379" y="2201937"/>
                                    <a:pt x="6301856" y="2199950"/>
                                  </a:cubicBezTo>
                                  <a:cubicBezTo>
                                    <a:pt x="6304339" y="2198460"/>
                                    <a:pt x="6306326" y="2196970"/>
                                    <a:pt x="6308313" y="2194983"/>
                                  </a:cubicBezTo>
                                  <a:cubicBezTo>
                                    <a:pt x="6310797" y="2192996"/>
                                    <a:pt x="6312783" y="2191505"/>
                                    <a:pt x="6315267" y="2189518"/>
                                  </a:cubicBezTo>
                                  <a:cubicBezTo>
                                    <a:pt x="6318744" y="2186538"/>
                                    <a:pt x="6320731" y="2180080"/>
                                    <a:pt x="6320731" y="2175610"/>
                                  </a:cubicBezTo>
                                  <a:cubicBezTo>
                                    <a:pt x="6320731" y="2170642"/>
                                    <a:pt x="6318744" y="2165178"/>
                                    <a:pt x="6315267" y="2161702"/>
                                  </a:cubicBezTo>
                                  <a:cubicBezTo>
                                    <a:pt x="6311790" y="2158225"/>
                                    <a:pt x="6306822" y="2155741"/>
                                    <a:pt x="6301358" y="2156237"/>
                                  </a:cubicBezTo>
                                  <a:cubicBezTo>
                                    <a:pt x="6296392" y="2156734"/>
                                    <a:pt x="6290431" y="2158225"/>
                                    <a:pt x="6287451" y="2162198"/>
                                  </a:cubicBezTo>
                                  <a:cubicBezTo>
                                    <a:pt x="6285464" y="2164682"/>
                                    <a:pt x="6283974" y="2166668"/>
                                    <a:pt x="6281987" y="2169153"/>
                                  </a:cubicBezTo>
                                  <a:cubicBezTo>
                                    <a:pt x="6280496" y="2171139"/>
                                    <a:pt x="6278510" y="2173126"/>
                                    <a:pt x="6277516" y="2175113"/>
                                  </a:cubicBezTo>
                                  <a:cubicBezTo>
                                    <a:pt x="6275529" y="2178590"/>
                                    <a:pt x="6274536" y="2182564"/>
                                    <a:pt x="6274536" y="2186041"/>
                                  </a:cubicBezTo>
                                  <a:cubicBezTo>
                                    <a:pt x="6274536" y="2194983"/>
                                    <a:pt x="6281987" y="2202434"/>
                                    <a:pt x="6290928" y="2202434"/>
                                  </a:cubicBezTo>
                                  <a:close/>
                                  <a:moveTo>
                                    <a:pt x="3866088" y="2204983"/>
                                  </a:moveTo>
                                  <a:cubicBezTo>
                                    <a:pt x="3869610" y="2205234"/>
                                    <a:pt x="3873321" y="2204039"/>
                                    <a:pt x="3876592" y="2200769"/>
                                  </a:cubicBezTo>
                                  <a:cubicBezTo>
                                    <a:pt x="3901751" y="2177118"/>
                                    <a:pt x="3927413" y="2152965"/>
                                    <a:pt x="3952572" y="2129315"/>
                                  </a:cubicBezTo>
                                  <a:cubicBezTo>
                                    <a:pt x="3968170" y="2115227"/>
                                    <a:pt x="3944521" y="2091577"/>
                                    <a:pt x="3929929" y="2106672"/>
                                  </a:cubicBezTo>
                                  <a:cubicBezTo>
                                    <a:pt x="3905273" y="2131328"/>
                                    <a:pt x="3881120" y="2155983"/>
                                    <a:pt x="3856464" y="2180640"/>
                                  </a:cubicBezTo>
                                  <a:cubicBezTo>
                                    <a:pt x="3846652" y="2190452"/>
                                    <a:pt x="3855521" y="2204228"/>
                                    <a:pt x="3866088" y="2204983"/>
                                  </a:cubicBezTo>
                                  <a:close/>
                                  <a:moveTo>
                                    <a:pt x="3584331" y="2212369"/>
                                  </a:moveTo>
                                  <a:cubicBezTo>
                                    <a:pt x="3594263" y="2212866"/>
                                    <a:pt x="3602709" y="2202932"/>
                                    <a:pt x="3599230" y="2192997"/>
                                  </a:cubicBezTo>
                                  <a:cubicBezTo>
                                    <a:pt x="3598734" y="2191507"/>
                                    <a:pt x="3598235" y="2189519"/>
                                    <a:pt x="3597740" y="2188029"/>
                                  </a:cubicBezTo>
                                  <a:cubicBezTo>
                                    <a:pt x="3595756" y="2182565"/>
                                    <a:pt x="3590786" y="2177598"/>
                                    <a:pt x="3584331" y="2178095"/>
                                  </a:cubicBezTo>
                                  <a:cubicBezTo>
                                    <a:pt x="3577874" y="2178591"/>
                                    <a:pt x="3572903" y="2182069"/>
                                    <a:pt x="3570916" y="2188029"/>
                                  </a:cubicBezTo>
                                  <a:cubicBezTo>
                                    <a:pt x="3570421" y="2189519"/>
                                    <a:pt x="3569925" y="2191507"/>
                                    <a:pt x="3569426" y="2192997"/>
                                  </a:cubicBezTo>
                                  <a:cubicBezTo>
                                    <a:pt x="3566445" y="2202435"/>
                                    <a:pt x="3574395" y="2212369"/>
                                    <a:pt x="3584331" y="2212369"/>
                                  </a:cubicBezTo>
                                  <a:close/>
                                  <a:moveTo>
                                    <a:pt x="1102907" y="2220572"/>
                                  </a:moveTo>
                                  <a:cubicBezTo>
                                    <a:pt x="1107378" y="2221068"/>
                                    <a:pt x="1110358" y="2221565"/>
                                    <a:pt x="1114828" y="2220572"/>
                                  </a:cubicBezTo>
                                  <a:cubicBezTo>
                                    <a:pt x="1115822" y="2220075"/>
                                    <a:pt x="1116815" y="2220075"/>
                                    <a:pt x="1117809" y="2219578"/>
                                  </a:cubicBezTo>
                                  <a:cubicBezTo>
                                    <a:pt x="1119796" y="2218585"/>
                                    <a:pt x="1122279" y="2218088"/>
                                    <a:pt x="1124266" y="2217095"/>
                                  </a:cubicBezTo>
                                  <a:cubicBezTo>
                                    <a:pt x="1129730" y="2215108"/>
                                    <a:pt x="1133704" y="2212127"/>
                                    <a:pt x="1136684" y="2207160"/>
                                  </a:cubicBezTo>
                                  <a:cubicBezTo>
                                    <a:pt x="1140161" y="2201696"/>
                                    <a:pt x="1140161" y="2194245"/>
                                    <a:pt x="1137678" y="2188285"/>
                                  </a:cubicBezTo>
                                  <a:cubicBezTo>
                                    <a:pt x="1135690" y="2182821"/>
                                    <a:pt x="1131717" y="2179343"/>
                                    <a:pt x="1126253" y="2176860"/>
                                  </a:cubicBezTo>
                                  <a:cubicBezTo>
                                    <a:pt x="1120789" y="2175370"/>
                                    <a:pt x="1113338" y="2174873"/>
                                    <a:pt x="1107874" y="2178847"/>
                                  </a:cubicBezTo>
                                  <a:cubicBezTo>
                                    <a:pt x="1101914" y="2182821"/>
                                    <a:pt x="1094463" y="2186298"/>
                                    <a:pt x="1091483" y="2192755"/>
                                  </a:cubicBezTo>
                                  <a:cubicBezTo>
                                    <a:pt x="1088503" y="2198219"/>
                                    <a:pt x="1088005" y="2204180"/>
                                    <a:pt x="1090490" y="2209644"/>
                                  </a:cubicBezTo>
                                  <a:cubicBezTo>
                                    <a:pt x="1092476" y="2214611"/>
                                    <a:pt x="1096947" y="2220075"/>
                                    <a:pt x="1102907" y="2220572"/>
                                  </a:cubicBezTo>
                                  <a:close/>
                                  <a:moveTo>
                                    <a:pt x="3000691" y="2223795"/>
                                  </a:moveTo>
                                  <a:lnTo>
                                    <a:pt x="3000327" y="2223528"/>
                                  </a:lnTo>
                                  <a:lnTo>
                                    <a:pt x="2999698" y="2223299"/>
                                  </a:lnTo>
                                  <a:cubicBezTo>
                                    <a:pt x="2997712" y="2222802"/>
                                    <a:pt x="2995725" y="2221809"/>
                                    <a:pt x="2994234" y="2220815"/>
                                  </a:cubicBezTo>
                                  <a:cubicBezTo>
                                    <a:pt x="2996221" y="2221809"/>
                                    <a:pt x="2998704" y="2222802"/>
                                    <a:pt x="3000691" y="2223795"/>
                                  </a:cubicBezTo>
                                  <a:close/>
                                  <a:moveTo>
                                    <a:pt x="3270794" y="2225425"/>
                                  </a:moveTo>
                                  <a:cubicBezTo>
                                    <a:pt x="3278843" y="2224922"/>
                                    <a:pt x="3286893" y="2219890"/>
                                    <a:pt x="3288906" y="2211336"/>
                                  </a:cubicBezTo>
                                  <a:cubicBezTo>
                                    <a:pt x="3288906" y="2210330"/>
                                    <a:pt x="3289411" y="2209826"/>
                                    <a:pt x="3289411" y="2208819"/>
                                  </a:cubicBezTo>
                                  <a:cubicBezTo>
                                    <a:pt x="3290921" y="2202279"/>
                                    <a:pt x="3289411" y="2194731"/>
                                    <a:pt x="3284380" y="2189698"/>
                                  </a:cubicBezTo>
                                  <a:cubicBezTo>
                                    <a:pt x="3280357" y="2186175"/>
                                    <a:pt x="3275826" y="2184162"/>
                                    <a:pt x="3270794" y="2184162"/>
                                  </a:cubicBezTo>
                                  <a:cubicBezTo>
                                    <a:pt x="3265762" y="2184162"/>
                                    <a:pt x="3260731" y="2186175"/>
                                    <a:pt x="3257209" y="2189698"/>
                                  </a:cubicBezTo>
                                  <a:cubicBezTo>
                                    <a:pt x="3252175" y="2194731"/>
                                    <a:pt x="3250666" y="2201775"/>
                                    <a:pt x="3252175" y="2208819"/>
                                  </a:cubicBezTo>
                                  <a:cubicBezTo>
                                    <a:pt x="3252175" y="2209826"/>
                                    <a:pt x="3252678" y="2210330"/>
                                    <a:pt x="3252678" y="2211336"/>
                                  </a:cubicBezTo>
                                  <a:cubicBezTo>
                                    <a:pt x="3254191" y="2218883"/>
                                    <a:pt x="3262742" y="2225425"/>
                                    <a:pt x="3270794" y="2225425"/>
                                  </a:cubicBezTo>
                                  <a:close/>
                                  <a:moveTo>
                                    <a:pt x="3012116" y="2226279"/>
                                  </a:moveTo>
                                  <a:cubicBezTo>
                                    <a:pt x="3015594" y="2226279"/>
                                    <a:pt x="3019071" y="2225782"/>
                                    <a:pt x="3022051" y="2224292"/>
                                  </a:cubicBezTo>
                                  <a:cubicBezTo>
                                    <a:pt x="3027018" y="2222305"/>
                                    <a:pt x="3031488" y="2218828"/>
                                    <a:pt x="3034470" y="2213861"/>
                                  </a:cubicBezTo>
                                  <a:cubicBezTo>
                                    <a:pt x="3036455" y="2209887"/>
                                    <a:pt x="3037946" y="2205417"/>
                                    <a:pt x="3037946" y="2200946"/>
                                  </a:cubicBezTo>
                                  <a:lnTo>
                                    <a:pt x="3035847" y="2195296"/>
                                  </a:lnTo>
                                  <a:lnTo>
                                    <a:pt x="3035463" y="2204920"/>
                                  </a:lnTo>
                                  <a:lnTo>
                                    <a:pt x="3035463" y="2194259"/>
                                  </a:lnTo>
                                  <a:lnTo>
                                    <a:pt x="3031574" y="2183792"/>
                                  </a:lnTo>
                                  <a:lnTo>
                                    <a:pt x="3030993" y="2183064"/>
                                  </a:lnTo>
                                  <a:cubicBezTo>
                                    <a:pt x="3030993" y="2183064"/>
                                    <a:pt x="3031488" y="2183561"/>
                                    <a:pt x="3031488" y="2183561"/>
                                  </a:cubicBezTo>
                                  <a:lnTo>
                                    <a:pt x="3031574" y="2183792"/>
                                  </a:lnTo>
                                  <a:lnTo>
                                    <a:pt x="3033568" y="2186283"/>
                                  </a:lnTo>
                                  <a:lnTo>
                                    <a:pt x="3033474" y="2186044"/>
                                  </a:lnTo>
                                  <a:lnTo>
                                    <a:pt x="3034072" y="2186839"/>
                                  </a:lnTo>
                                  <a:lnTo>
                                    <a:pt x="3032581" y="2182369"/>
                                  </a:lnTo>
                                  <a:lnTo>
                                    <a:pt x="3031986" y="2181077"/>
                                  </a:lnTo>
                                  <a:cubicBezTo>
                                    <a:pt x="3031986" y="2181077"/>
                                    <a:pt x="3032482" y="2181574"/>
                                    <a:pt x="3032482" y="2182070"/>
                                  </a:cubicBezTo>
                                  <a:lnTo>
                                    <a:pt x="3032581" y="2182369"/>
                                  </a:lnTo>
                                  <a:lnTo>
                                    <a:pt x="3033719" y="2184835"/>
                                  </a:lnTo>
                                  <a:lnTo>
                                    <a:pt x="3032979" y="2181574"/>
                                  </a:lnTo>
                                  <a:cubicBezTo>
                                    <a:pt x="3031986" y="2178097"/>
                                    <a:pt x="3029999" y="2175116"/>
                                    <a:pt x="3027018" y="2172633"/>
                                  </a:cubicBezTo>
                                  <a:cubicBezTo>
                                    <a:pt x="3022051" y="2167665"/>
                                    <a:pt x="3014103" y="2164188"/>
                                    <a:pt x="3007148" y="2164685"/>
                                  </a:cubicBezTo>
                                  <a:cubicBezTo>
                                    <a:pt x="3000193" y="2165182"/>
                                    <a:pt x="2992742" y="2167169"/>
                                    <a:pt x="2987279" y="2172633"/>
                                  </a:cubicBezTo>
                                  <a:cubicBezTo>
                                    <a:pt x="2985788" y="2174620"/>
                                    <a:pt x="2984298" y="2176607"/>
                                    <a:pt x="2982808" y="2178097"/>
                                  </a:cubicBezTo>
                                  <a:cubicBezTo>
                                    <a:pt x="2980324" y="2182567"/>
                                    <a:pt x="2978834" y="2187038"/>
                                    <a:pt x="2978834" y="2192005"/>
                                  </a:cubicBezTo>
                                  <a:cubicBezTo>
                                    <a:pt x="2978089" y="2198959"/>
                                    <a:pt x="2980201" y="2205913"/>
                                    <a:pt x="2984174" y="2211626"/>
                                  </a:cubicBezTo>
                                  <a:lnTo>
                                    <a:pt x="3000327" y="2223528"/>
                                  </a:lnTo>
                                  <a:lnTo>
                                    <a:pt x="3005161" y="2225286"/>
                                  </a:lnTo>
                                  <a:cubicBezTo>
                                    <a:pt x="3007645" y="2225782"/>
                                    <a:pt x="3009633" y="2225782"/>
                                    <a:pt x="3012116" y="2226279"/>
                                  </a:cubicBezTo>
                                  <a:close/>
                                  <a:moveTo>
                                    <a:pt x="5757454" y="2226775"/>
                                  </a:moveTo>
                                  <a:cubicBezTo>
                                    <a:pt x="5761924" y="2227272"/>
                                    <a:pt x="5764905" y="2227768"/>
                                    <a:pt x="5769375" y="2226775"/>
                                  </a:cubicBezTo>
                                  <a:cubicBezTo>
                                    <a:pt x="5770369" y="2226279"/>
                                    <a:pt x="5771362" y="2226279"/>
                                    <a:pt x="5772355" y="2225781"/>
                                  </a:cubicBezTo>
                                  <a:cubicBezTo>
                                    <a:pt x="5774342" y="2224788"/>
                                    <a:pt x="5776826" y="2224291"/>
                                    <a:pt x="5778812" y="2223298"/>
                                  </a:cubicBezTo>
                                  <a:cubicBezTo>
                                    <a:pt x="5784277" y="2221311"/>
                                    <a:pt x="5788251" y="2218330"/>
                                    <a:pt x="5791231" y="2213363"/>
                                  </a:cubicBezTo>
                                  <a:cubicBezTo>
                                    <a:pt x="5794708" y="2207899"/>
                                    <a:pt x="5794708" y="2200448"/>
                                    <a:pt x="5792224" y="2194488"/>
                                  </a:cubicBezTo>
                                  <a:cubicBezTo>
                                    <a:pt x="5790237" y="2189023"/>
                                    <a:pt x="5786263" y="2185546"/>
                                    <a:pt x="5780800" y="2183063"/>
                                  </a:cubicBezTo>
                                  <a:cubicBezTo>
                                    <a:pt x="5775335" y="2181572"/>
                                    <a:pt x="5767885" y="2181076"/>
                                    <a:pt x="5762421" y="2185050"/>
                                  </a:cubicBezTo>
                                  <a:cubicBezTo>
                                    <a:pt x="5756460" y="2189023"/>
                                    <a:pt x="5749010" y="2192501"/>
                                    <a:pt x="5746029" y="2198959"/>
                                  </a:cubicBezTo>
                                  <a:cubicBezTo>
                                    <a:pt x="5743049" y="2204422"/>
                                    <a:pt x="5742552" y="2210383"/>
                                    <a:pt x="5745036" y="2215847"/>
                                  </a:cubicBezTo>
                                  <a:cubicBezTo>
                                    <a:pt x="5747023" y="2220814"/>
                                    <a:pt x="5751493" y="2226279"/>
                                    <a:pt x="5757454" y="2226775"/>
                                  </a:cubicBezTo>
                                  <a:close/>
                                  <a:moveTo>
                                    <a:pt x="3916621" y="2227767"/>
                                  </a:moveTo>
                                  <a:cubicBezTo>
                                    <a:pt x="3920098" y="2226774"/>
                                    <a:pt x="3923078" y="2226277"/>
                                    <a:pt x="3926059" y="2224787"/>
                                  </a:cubicBezTo>
                                  <a:cubicBezTo>
                                    <a:pt x="3928045" y="2223793"/>
                                    <a:pt x="3930032" y="2222800"/>
                                    <a:pt x="3931523" y="2221310"/>
                                  </a:cubicBezTo>
                                  <a:cubicBezTo>
                                    <a:pt x="3938477" y="2217336"/>
                                    <a:pt x="3941457" y="2208395"/>
                                    <a:pt x="3937980" y="2201441"/>
                                  </a:cubicBezTo>
                                  <a:cubicBezTo>
                                    <a:pt x="3936490" y="2198461"/>
                                    <a:pt x="3934503" y="2195481"/>
                                    <a:pt x="3931523" y="2193990"/>
                                  </a:cubicBezTo>
                                  <a:cubicBezTo>
                                    <a:pt x="3928542" y="2192003"/>
                                    <a:pt x="3923575" y="2190513"/>
                                    <a:pt x="3919601" y="2192003"/>
                                  </a:cubicBezTo>
                                  <a:cubicBezTo>
                                    <a:pt x="3916621" y="2193494"/>
                                    <a:pt x="3913144" y="2194487"/>
                                    <a:pt x="3910163" y="2195977"/>
                                  </a:cubicBezTo>
                                  <a:cubicBezTo>
                                    <a:pt x="3907183" y="2197467"/>
                                    <a:pt x="3904699" y="2199951"/>
                                    <a:pt x="3902216" y="2202434"/>
                                  </a:cubicBezTo>
                                  <a:cubicBezTo>
                                    <a:pt x="3897248" y="2206409"/>
                                    <a:pt x="3896255" y="2215350"/>
                                    <a:pt x="3899732" y="2220813"/>
                                  </a:cubicBezTo>
                                  <a:cubicBezTo>
                                    <a:pt x="3903706" y="2226774"/>
                                    <a:pt x="3910163" y="2229257"/>
                                    <a:pt x="3916621" y="2227767"/>
                                  </a:cubicBezTo>
                                  <a:close/>
                                  <a:moveTo>
                                    <a:pt x="3774067" y="2234228"/>
                                  </a:moveTo>
                                  <a:cubicBezTo>
                                    <a:pt x="3775061" y="2231744"/>
                                    <a:pt x="3776054" y="2229757"/>
                                    <a:pt x="3777048" y="2227273"/>
                                  </a:cubicBezTo>
                                  <a:cubicBezTo>
                                    <a:pt x="3777048" y="2227273"/>
                                    <a:pt x="3777048" y="2227770"/>
                                    <a:pt x="3777048" y="2227770"/>
                                  </a:cubicBezTo>
                                  <a:cubicBezTo>
                                    <a:pt x="3777546" y="2225287"/>
                                    <a:pt x="3777546" y="2222306"/>
                                    <a:pt x="3778041" y="2220319"/>
                                  </a:cubicBezTo>
                                  <a:lnTo>
                                    <a:pt x="3776146" y="2223542"/>
                                  </a:lnTo>
                                  <a:close/>
                                  <a:moveTo>
                                    <a:pt x="1048766" y="2234977"/>
                                  </a:moveTo>
                                  <a:cubicBezTo>
                                    <a:pt x="1054231" y="2235474"/>
                                    <a:pt x="1059197" y="2231998"/>
                                    <a:pt x="1063668" y="2229513"/>
                                  </a:cubicBezTo>
                                  <a:cubicBezTo>
                                    <a:pt x="1074099" y="2223056"/>
                                    <a:pt x="1076086" y="2208651"/>
                                    <a:pt x="1067642" y="2199710"/>
                                  </a:cubicBezTo>
                                  <a:cubicBezTo>
                                    <a:pt x="1058204" y="2190769"/>
                                    <a:pt x="1043799" y="2192756"/>
                                    <a:pt x="1037341" y="2203187"/>
                                  </a:cubicBezTo>
                                  <a:cubicBezTo>
                                    <a:pt x="1034361" y="2207658"/>
                                    <a:pt x="1030884" y="2212625"/>
                                    <a:pt x="1031877" y="2218089"/>
                                  </a:cubicBezTo>
                                  <a:cubicBezTo>
                                    <a:pt x="1032374" y="2222559"/>
                                    <a:pt x="1033368" y="2226534"/>
                                    <a:pt x="1036845" y="2230011"/>
                                  </a:cubicBezTo>
                                  <a:cubicBezTo>
                                    <a:pt x="1040322" y="2232991"/>
                                    <a:pt x="1043799" y="2234481"/>
                                    <a:pt x="1048766" y="2234977"/>
                                  </a:cubicBezTo>
                                  <a:close/>
                                  <a:moveTo>
                                    <a:pt x="3829695" y="2235466"/>
                                  </a:moveTo>
                                  <a:cubicBezTo>
                                    <a:pt x="3833296" y="2234721"/>
                                    <a:pt x="3836649" y="2232734"/>
                                    <a:pt x="3839132" y="2229754"/>
                                  </a:cubicBezTo>
                                  <a:cubicBezTo>
                                    <a:pt x="3843603" y="2223793"/>
                                    <a:pt x="3843603" y="2214355"/>
                                    <a:pt x="3838139" y="2208891"/>
                                  </a:cubicBezTo>
                                  <a:cubicBezTo>
                                    <a:pt x="3831681" y="2202930"/>
                                    <a:pt x="3825224" y="2196473"/>
                                    <a:pt x="3818767" y="2190511"/>
                                  </a:cubicBezTo>
                                  <a:cubicBezTo>
                                    <a:pt x="3810323" y="2182563"/>
                                    <a:pt x="3797437" y="2183060"/>
                                    <a:pt x="3790480" y="2192499"/>
                                  </a:cubicBezTo>
                                  <a:cubicBezTo>
                                    <a:pt x="3783030" y="2200943"/>
                                    <a:pt x="3785515" y="2214355"/>
                                    <a:pt x="3795450" y="2220316"/>
                                  </a:cubicBezTo>
                                  <a:cubicBezTo>
                                    <a:pt x="3803398" y="2224786"/>
                                    <a:pt x="3810819" y="2229256"/>
                                    <a:pt x="3818767" y="2233727"/>
                                  </a:cubicBezTo>
                                  <a:cubicBezTo>
                                    <a:pt x="3822244" y="2235714"/>
                                    <a:pt x="3826093" y="2236211"/>
                                    <a:pt x="3829695" y="2235466"/>
                                  </a:cubicBezTo>
                                  <a:close/>
                                  <a:moveTo>
                                    <a:pt x="1775958" y="2237957"/>
                                  </a:moveTo>
                                  <a:lnTo>
                                    <a:pt x="1776748" y="2237145"/>
                                  </a:lnTo>
                                  <a:lnTo>
                                    <a:pt x="1785891" y="2233488"/>
                                  </a:lnTo>
                                  <a:cubicBezTo>
                                    <a:pt x="1788375" y="2231004"/>
                                    <a:pt x="1789865" y="2227527"/>
                                    <a:pt x="1789865" y="2223553"/>
                                  </a:cubicBezTo>
                                  <a:cubicBezTo>
                                    <a:pt x="1789865" y="2219580"/>
                                    <a:pt x="1788375" y="2217096"/>
                                    <a:pt x="1785891" y="2213619"/>
                                  </a:cubicBezTo>
                                  <a:cubicBezTo>
                                    <a:pt x="1784401" y="2211632"/>
                                    <a:pt x="1782911" y="2209645"/>
                                    <a:pt x="1780924" y="2207658"/>
                                  </a:cubicBezTo>
                                  <a:cubicBezTo>
                                    <a:pt x="1778937" y="2204678"/>
                                    <a:pt x="1773970" y="2203188"/>
                                    <a:pt x="1770493" y="2203188"/>
                                  </a:cubicBezTo>
                                  <a:cubicBezTo>
                                    <a:pt x="1767016" y="2203188"/>
                                    <a:pt x="1762545" y="2204678"/>
                                    <a:pt x="1760062" y="2207658"/>
                                  </a:cubicBezTo>
                                  <a:cubicBezTo>
                                    <a:pt x="1757578" y="2210639"/>
                                    <a:pt x="1755592" y="2214116"/>
                                    <a:pt x="1755592" y="2218090"/>
                                  </a:cubicBezTo>
                                  <a:cubicBezTo>
                                    <a:pt x="1756089" y="2221567"/>
                                    <a:pt x="1757081" y="2226037"/>
                                    <a:pt x="1760062" y="2228521"/>
                                  </a:cubicBezTo>
                                  <a:cubicBezTo>
                                    <a:pt x="1762049" y="2230010"/>
                                    <a:pt x="1764036" y="2231501"/>
                                    <a:pt x="1766023" y="2233488"/>
                                  </a:cubicBezTo>
                                  <a:lnTo>
                                    <a:pt x="1775169" y="2237146"/>
                                  </a:lnTo>
                                  <a:close/>
                                  <a:moveTo>
                                    <a:pt x="5703312" y="2241181"/>
                                  </a:moveTo>
                                  <a:cubicBezTo>
                                    <a:pt x="5708777" y="2241678"/>
                                    <a:pt x="5713744" y="2238201"/>
                                    <a:pt x="5718214" y="2235717"/>
                                  </a:cubicBezTo>
                                  <a:cubicBezTo>
                                    <a:pt x="5728645" y="2229260"/>
                                    <a:pt x="5730632" y="2214854"/>
                                    <a:pt x="5722188" y="2205913"/>
                                  </a:cubicBezTo>
                                  <a:cubicBezTo>
                                    <a:pt x="5712750" y="2196972"/>
                                    <a:pt x="5698345" y="2198959"/>
                                    <a:pt x="5691888" y="2209390"/>
                                  </a:cubicBezTo>
                                  <a:cubicBezTo>
                                    <a:pt x="5688908" y="2213861"/>
                                    <a:pt x="5685431" y="2218828"/>
                                    <a:pt x="5686424" y="2224292"/>
                                  </a:cubicBezTo>
                                  <a:cubicBezTo>
                                    <a:pt x="5686920" y="2228763"/>
                                    <a:pt x="5687914" y="2232737"/>
                                    <a:pt x="5691391" y="2236214"/>
                                  </a:cubicBezTo>
                                  <a:cubicBezTo>
                                    <a:pt x="5694868" y="2239194"/>
                                    <a:pt x="5698345" y="2240684"/>
                                    <a:pt x="5703312" y="2241181"/>
                                  </a:cubicBezTo>
                                  <a:close/>
                                  <a:moveTo>
                                    <a:pt x="1182381" y="2241434"/>
                                  </a:moveTo>
                                  <a:cubicBezTo>
                                    <a:pt x="1186355" y="2240441"/>
                                    <a:pt x="1189832" y="2238951"/>
                                    <a:pt x="1193806" y="2237957"/>
                                  </a:cubicBezTo>
                                  <a:cubicBezTo>
                                    <a:pt x="1205727" y="2233983"/>
                                    <a:pt x="1212184" y="2221565"/>
                                    <a:pt x="1207217" y="2210141"/>
                                  </a:cubicBezTo>
                                  <a:cubicBezTo>
                                    <a:pt x="1205230" y="2205174"/>
                                    <a:pt x="1201257" y="2201200"/>
                                    <a:pt x="1196289" y="2199213"/>
                                  </a:cubicBezTo>
                                  <a:cubicBezTo>
                                    <a:pt x="1190329" y="2196232"/>
                                    <a:pt x="1182878" y="2195736"/>
                                    <a:pt x="1177414" y="2199709"/>
                                  </a:cubicBezTo>
                                  <a:cubicBezTo>
                                    <a:pt x="1173937" y="2202193"/>
                                    <a:pt x="1170957" y="2204677"/>
                                    <a:pt x="1167480" y="2206664"/>
                                  </a:cubicBezTo>
                                  <a:cubicBezTo>
                                    <a:pt x="1163506" y="2209644"/>
                                    <a:pt x="1160029" y="2213121"/>
                                    <a:pt x="1159035" y="2218088"/>
                                  </a:cubicBezTo>
                                  <a:cubicBezTo>
                                    <a:pt x="1158042" y="2222062"/>
                                    <a:pt x="1158539" y="2226533"/>
                                    <a:pt x="1160029" y="2230506"/>
                                  </a:cubicBezTo>
                                  <a:cubicBezTo>
                                    <a:pt x="1163506" y="2238951"/>
                                    <a:pt x="1173441" y="2244415"/>
                                    <a:pt x="1182381" y="2241434"/>
                                  </a:cubicBezTo>
                                  <a:close/>
                                  <a:moveTo>
                                    <a:pt x="6430506" y="2244161"/>
                                  </a:moveTo>
                                  <a:lnTo>
                                    <a:pt x="6431296" y="2243349"/>
                                  </a:lnTo>
                                  <a:lnTo>
                                    <a:pt x="6440439" y="2239691"/>
                                  </a:lnTo>
                                  <a:cubicBezTo>
                                    <a:pt x="6442923" y="2237207"/>
                                    <a:pt x="6444413" y="2233730"/>
                                    <a:pt x="6444413" y="2229757"/>
                                  </a:cubicBezTo>
                                  <a:cubicBezTo>
                                    <a:pt x="6444413" y="2225783"/>
                                    <a:pt x="6442923" y="2223299"/>
                                    <a:pt x="6440439" y="2219822"/>
                                  </a:cubicBezTo>
                                  <a:cubicBezTo>
                                    <a:pt x="6438949" y="2217835"/>
                                    <a:pt x="6437459" y="2215848"/>
                                    <a:pt x="6435472" y="2213861"/>
                                  </a:cubicBezTo>
                                  <a:cubicBezTo>
                                    <a:pt x="6433485" y="2210881"/>
                                    <a:pt x="6428518" y="2209391"/>
                                    <a:pt x="6425041" y="2209391"/>
                                  </a:cubicBezTo>
                                  <a:cubicBezTo>
                                    <a:pt x="6421564" y="2209391"/>
                                    <a:pt x="6417093" y="2210881"/>
                                    <a:pt x="6414610" y="2213861"/>
                                  </a:cubicBezTo>
                                  <a:cubicBezTo>
                                    <a:pt x="6412126" y="2216842"/>
                                    <a:pt x="6410140" y="2220319"/>
                                    <a:pt x="6410140" y="2224293"/>
                                  </a:cubicBezTo>
                                  <a:cubicBezTo>
                                    <a:pt x="6410636" y="2227770"/>
                                    <a:pt x="6411630" y="2232240"/>
                                    <a:pt x="6414610" y="2234724"/>
                                  </a:cubicBezTo>
                                  <a:cubicBezTo>
                                    <a:pt x="6416597" y="2236214"/>
                                    <a:pt x="6418584" y="2237704"/>
                                    <a:pt x="6420571" y="2239691"/>
                                  </a:cubicBezTo>
                                  <a:lnTo>
                                    <a:pt x="6429717" y="2243350"/>
                                  </a:lnTo>
                                  <a:close/>
                                  <a:moveTo>
                                    <a:pt x="5836928" y="2247638"/>
                                  </a:moveTo>
                                  <a:cubicBezTo>
                                    <a:pt x="5840902" y="2246644"/>
                                    <a:pt x="5844379" y="2245154"/>
                                    <a:pt x="5848353" y="2244160"/>
                                  </a:cubicBezTo>
                                  <a:cubicBezTo>
                                    <a:pt x="5860274" y="2240187"/>
                                    <a:pt x="5866732" y="2227768"/>
                                    <a:pt x="5861764" y="2216344"/>
                                  </a:cubicBezTo>
                                  <a:cubicBezTo>
                                    <a:pt x="5859777" y="2211377"/>
                                    <a:pt x="5855804" y="2207403"/>
                                    <a:pt x="5850836" y="2205416"/>
                                  </a:cubicBezTo>
                                  <a:cubicBezTo>
                                    <a:pt x="5844876" y="2202435"/>
                                    <a:pt x="5837425" y="2201939"/>
                                    <a:pt x="5831961" y="2205912"/>
                                  </a:cubicBezTo>
                                  <a:cubicBezTo>
                                    <a:pt x="5828484" y="2208396"/>
                                    <a:pt x="5825504" y="2210880"/>
                                    <a:pt x="5822027" y="2212867"/>
                                  </a:cubicBezTo>
                                  <a:cubicBezTo>
                                    <a:pt x="5818053" y="2215847"/>
                                    <a:pt x="5814576" y="2219324"/>
                                    <a:pt x="5813582" y="2224291"/>
                                  </a:cubicBezTo>
                                  <a:cubicBezTo>
                                    <a:pt x="5812589" y="2228266"/>
                                    <a:pt x="5813086" y="2232736"/>
                                    <a:pt x="5814576" y="2236710"/>
                                  </a:cubicBezTo>
                                  <a:cubicBezTo>
                                    <a:pt x="5818053" y="2245154"/>
                                    <a:pt x="5827988" y="2250618"/>
                                    <a:pt x="5836928" y="2247638"/>
                                  </a:cubicBezTo>
                                  <a:close/>
                                  <a:moveTo>
                                    <a:pt x="3741285" y="2248633"/>
                                  </a:moveTo>
                                  <a:cubicBezTo>
                                    <a:pt x="3748239" y="2250619"/>
                                    <a:pt x="3756683" y="2249626"/>
                                    <a:pt x="3763139" y="2245652"/>
                                  </a:cubicBezTo>
                                  <a:lnTo>
                                    <a:pt x="3776146" y="2223542"/>
                                  </a:lnTo>
                                  <a:lnTo>
                                    <a:pt x="3777546" y="2216345"/>
                                  </a:lnTo>
                                  <a:cubicBezTo>
                                    <a:pt x="3776552" y="2210385"/>
                                    <a:pt x="3774067" y="2204424"/>
                                    <a:pt x="3769598" y="2199954"/>
                                  </a:cubicBezTo>
                                  <a:cubicBezTo>
                                    <a:pt x="3766119" y="2196476"/>
                                    <a:pt x="3761650" y="2193993"/>
                                    <a:pt x="3757181" y="2192503"/>
                                  </a:cubicBezTo>
                                  <a:cubicBezTo>
                                    <a:pt x="3750226" y="2190019"/>
                                    <a:pt x="3741780" y="2192006"/>
                                    <a:pt x="3735324" y="2195483"/>
                                  </a:cubicBezTo>
                                  <a:cubicBezTo>
                                    <a:pt x="3733833" y="2196476"/>
                                    <a:pt x="3730357" y="2198960"/>
                                    <a:pt x="3729363" y="2200450"/>
                                  </a:cubicBezTo>
                                  <a:cubicBezTo>
                                    <a:pt x="3727379" y="2202437"/>
                                    <a:pt x="3725887" y="2204424"/>
                                    <a:pt x="3724398" y="2206908"/>
                                  </a:cubicBezTo>
                                  <a:cubicBezTo>
                                    <a:pt x="3718933" y="2214855"/>
                                    <a:pt x="3719430" y="2227770"/>
                                    <a:pt x="3724398" y="2235717"/>
                                  </a:cubicBezTo>
                                  <a:cubicBezTo>
                                    <a:pt x="3728370" y="2242175"/>
                                    <a:pt x="3734331" y="2246645"/>
                                    <a:pt x="3741285" y="2248633"/>
                                  </a:cubicBezTo>
                                  <a:close/>
                                  <a:moveTo>
                                    <a:pt x="1921501" y="2250373"/>
                                  </a:moveTo>
                                  <a:cubicBezTo>
                                    <a:pt x="1942364" y="2251864"/>
                                    <a:pt x="1941370" y="2220074"/>
                                    <a:pt x="1921501" y="2218087"/>
                                  </a:cubicBezTo>
                                  <a:cubicBezTo>
                                    <a:pt x="1881267" y="2213616"/>
                                    <a:pt x="1850470" y="2185800"/>
                                    <a:pt x="1833582" y="2150533"/>
                                  </a:cubicBezTo>
                                  <a:cubicBezTo>
                                    <a:pt x="1825635" y="2133644"/>
                                    <a:pt x="1796328" y="2145565"/>
                                    <a:pt x="1802786" y="2163448"/>
                                  </a:cubicBezTo>
                                  <a:cubicBezTo>
                                    <a:pt x="1822158" y="2214113"/>
                                    <a:pt x="1867856" y="2245903"/>
                                    <a:pt x="1921501" y="2250373"/>
                                  </a:cubicBezTo>
                                  <a:close/>
                                  <a:moveTo>
                                    <a:pt x="1646314" y="2250873"/>
                                  </a:moveTo>
                                  <a:cubicBezTo>
                                    <a:pt x="1667673" y="2250873"/>
                                    <a:pt x="1668170" y="2217096"/>
                                    <a:pt x="1646314" y="2217096"/>
                                  </a:cubicBezTo>
                                  <a:cubicBezTo>
                                    <a:pt x="1624955" y="2217592"/>
                                    <a:pt x="1624955" y="2250873"/>
                                    <a:pt x="1646314" y="2250873"/>
                                  </a:cubicBezTo>
                                  <a:close/>
                                  <a:moveTo>
                                    <a:pt x="804405" y="2251405"/>
                                  </a:moveTo>
                                  <a:lnTo>
                                    <a:pt x="804381" y="2251369"/>
                                  </a:lnTo>
                                  <a:lnTo>
                                    <a:pt x="804390" y="2251391"/>
                                  </a:lnTo>
                                  <a:close/>
                                  <a:moveTo>
                                    <a:pt x="805043" y="2252362"/>
                                  </a:moveTo>
                                  <a:lnTo>
                                    <a:pt x="804877" y="2251865"/>
                                  </a:lnTo>
                                  <a:lnTo>
                                    <a:pt x="804405" y="2251405"/>
                                  </a:lnTo>
                                  <a:close/>
                                  <a:moveTo>
                                    <a:pt x="6576044" y="2256576"/>
                                  </a:moveTo>
                                  <a:cubicBezTo>
                                    <a:pt x="6596906" y="2258067"/>
                                    <a:pt x="6595913" y="2226276"/>
                                    <a:pt x="6576044" y="2224289"/>
                                  </a:cubicBezTo>
                                  <a:cubicBezTo>
                                    <a:pt x="6535810" y="2219818"/>
                                    <a:pt x="6505013" y="2192001"/>
                                    <a:pt x="6488125" y="2156734"/>
                                  </a:cubicBezTo>
                                  <a:cubicBezTo>
                                    <a:pt x="6480178" y="2139845"/>
                                    <a:pt x="6450871" y="2151767"/>
                                    <a:pt x="6457328" y="2169649"/>
                                  </a:cubicBezTo>
                                  <a:cubicBezTo>
                                    <a:pt x="6476701" y="2220316"/>
                                    <a:pt x="6522399" y="2252106"/>
                                    <a:pt x="6576044" y="2256576"/>
                                  </a:cubicBezTo>
                                  <a:close/>
                                  <a:moveTo>
                                    <a:pt x="6300862" y="2257076"/>
                                  </a:moveTo>
                                  <a:cubicBezTo>
                                    <a:pt x="6322221" y="2257076"/>
                                    <a:pt x="6322717" y="2223299"/>
                                    <a:pt x="6300862" y="2223299"/>
                                  </a:cubicBezTo>
                                  <a:cubicBezTo>
                                    <a:pt x="6279503" y="2223796"/>
                                    <a:pt x="6279503" y="2257076"/>
                                    <a:pt x="6300862" y="2257076"/>
                                  </a:cubicBezTo>
                                  <a:close/>
                                  <a:moveTo>
                                    <a:pt x="5458952" y="2257610"/>
                                  </a:moveTo>
                                  <a:lnTo>
                                    <a:pt x="5458927" y="2257572"/>
                                  </a:lnTo>
                                  <a:lnTo>
                                    <a:pt x="5458937" y="2257595"/>
                                  </a:lnTo>
                                  <a:close/>
                                  <a:moveTo>
                                    <a:pt x="5459589" y="2258565"/>
                                  </a:moveTo>
                                  <a:lnTo>
                                    <a:pt x="5459424" y="2258069"/>
                                  </a:lnTo>
                                  <a:lnTo>
                                    <a:pt x="5458952" y="2257610"/>
                                  </a:lnTo>
                                  <a:close/>
                                  <a:moveTo>
                                    <a:pt x="4182860" y="2262038"/>
                                  </a:moveTo>
                                  <a:cubicBezTo>
                                    <a:pt x="4188821" y="2261542"/>
                                    <a:pt x="4193291" y="2257072"/>
                                    <a:pt x="4193788" y="2251110"/>
                                  </a:cubicBezTo>
                                  <a:cubicBezTo>
                                    <a:pt x="4193788" y="2247634"/>
                                    <a:pt x="4194285" y="2244156"/>
                                    <a:pt x="4194285" y="2240183"/>
                                  </a:cubicBezTo>
                                  <a:cubicBezTo>
                                    <a:pt x="4194781" y="2234222"/>
                                    <a:pt x="4188821" y="2228261"/>
                                    <a:pt x="4182860" y="2228758"/>
                                  </a:cubicBezTo>
                                  <a:cubicBezTo>
                                    <a:pt x="4176899" y="2229255"/>
                                    <a:pt x="4171436" y="2234222"/>
                                    <a:pt x="4171436" y="2240183"/>
                                  </a:cubicBezTo>
                                  <a:cubicBezTo>
                                    <a:pt x="4171436" y="2243660"/>
                                    <a:pt x="4171932" y="2247137"/>
                                    <a:pt x="4171932" y="2251110"/>
                                  </a:cubicBezTo>
                                  <a:cubicBezTo>
                                    <a:pt x="4171932" y="2256575"/>
                                    <a:pt x="4176899" y="2262536"/>
                                    <a:pt x="4182860" y="2262038"/>
                                  </a:cubicBezTo>
                                  <a:close/>
                                  <a:moveTo>
                                    <a:pt x="784534" y="2271253"/>
                                  </a:moveTo>
                                  <a:lnTo>
                                    <a:pt x="784525" y="2271243"/>
                                  </a:lnTo>
                                  <a:lnTo>
                                    <a:pt x="784512" y="2271238"/>
                                  </a:lnTo>
                                  <a:close/>
                                  <a:moveTo>
                                    <a:pt x="785505" y="2271900"/>
                                  </a:moveTo>
                                  <a:lnTo>
                                    <a:pt x="784534" y="2271253"/>
                                  </a:lnTo>
                                  <a:lnTo>
                                    <a:pt x="785009" y="2271734"/>
                                  </a:lnTo>
                                  <a:close/>
                                  <a:moveTo>
                                    <a:pt x="787492" y="2273224"/>
                                  </a:moveTo>
                                  <a:cubicBezTo>
                                    <a:pt x="792459" y="2276204"/>
                                    <a:pt x="800407" y="2275211"/>
                                    <a:pt x="804381" y="2271238"/>
                                  </a:cubicBezTo>
                                  <a:cubicBezTo>
                                    <a:pt x="808355" y="2266767"/>
                                    <a:pt x="809845" y="2259812"/>
                                    <a:pt x="806368" y="2254349"/>
                                  </a:cubicBezTo>
                                  <a:lnTo>
                                    <a:pt x="805043" y="2252362"/>
                                  </a:lnTo>
                                  <a:lnTo>
                                    <a:pt x="805871" y="2254846"/>
                                  </a:lnTo>
                                  <a:lnTo>
                                    <a:pt x="804390" y="2251391"/>
                                  </a:lnTo>
                                  <a:lnTo>
                                    <a:pt x="793018" y="2240317"/>
                                  </a:lnTo>
                                  <a:cubicBezTo>
                                    <a:pt x="787617" y="2238826"/>
                                    <a:pt x="781531" y="2239944"/>
                                    <a:pt x="777061" y="2244414"/>
                                  </a:cubicBezTo>
                                  <a:cubicBezTo>
                                    <a:pt x="772839" y="2248636"/>
                                    <a:pt x="771845" y="2254597"/>
                                    <a:pt x="773397" y="2259937"/>
                                  </a:cubicBezTo>
                                  <a:lnTo>
                                    <a:pt x="784525" y="2271243"/>
                                  </a:lnTo>
                                  <a:lnTo>
                                    <a:pt x="787989" y="2272727"/>
                                  </a:lnTo>
                                  <a:lnTo>
                                    <a:pt x="785505" y="2271900"/>
                                  </a:lnTo>
                                  <a:close/>
                                  <a:moveTo>
                                    <a:pt x="439295" y="2275211"/>
                                  </a:moveTo>
                                  <a:cubicBezTo>
                                    <a:pt x="450720" y="2275211"/>
                                    <a:pt x="450720" y="2257329"/>
                                    <a:pt x="439295" y="2257329"/>
                                  </a:cubicBezTo>
                                  <a:cubicBezTo>
                                    <a:pt x="427870" y="2257826"/>
                                    <a:pt x="427870" y="2275211"/>
                                    <a:pt x="439295" y="2275211"/>
                                  </a:cubicBezTo>
                                  <a:close/>
                                  <a:moveTo>
                                    <a:pt x="3024551" y="2275449"/>
                                  </a:moveTo>
                                  <a:cubicBezTo>
                                    <a:pt x="3070249" y="2258561"/>
                                    <a:pt x="3114459" y="2235711"/>
                                    <a:pt x="3157174" y="2212366"/>
                                  </a:cubicBezTo>
                                  <a:cubicBezTo>
                                    <a:pt x="3178036" y="2200941"/>
                                    <a:pt x="3159655" y="2170143"/>
                                    <a:pt x="3138797" y="2180574"/>
                                  </a:cubicBezTo>
                                  <a:cubicBezTo>
                                    <a:pt x="3096574" y="2201935"/>
                                    <a:pt x="3053359" y="2221803"/>
                                    <a:pt x="3011636" y="2244653"/>
                                  </a:cubicBezTo>
                                  <a:cubicBezTo>
                                    <a:pt x="2995244" y="2253594"/>
                                    <a:pt x="3006175" y="2281907"/>
                                    <a:pt x="3024551" y="2275449"/>
                                  </a:cubicBezTo>
                                  <a:close/>
                                  <a:moveTo>
                                    <a:pt x="838158" y="2275708"/>
                                  </a:moveTo>
                                  <a:cubicBezTo>
                                    <a:pt x="850079" y="2275708"/>
                                    <a:pt x="850079" y="2257329"/>
                                    <a:pt x="838158" y="2257329"/>
                                  </a:cubicBezTo>
                                  <a:cubicBezTo>
                                    <a:pt x="826236" y="2257329"/>
                                    <a:pt x="826236" y="2275708"/>
                                    <a:pt x="838158" y="2275708"/>
                                  </a:cubicBezTo>
                                  <a:close/>
                                  <a:moveTo>
                                    <a:pt x="2487757" y="2277198"/>
                                  </a:moveTo>
                                  <a:cubicBezTo>
                                    <a:pt x="2493221" y="2279185"/>
                                    <a:pt x="2500672" y="2276701"/>
                                    <a:pt x="2504645" y="2272728"/>
                                  </a:cubicBezTo>
                                  <a:cubicBezTo>
                                    <a:pt x="2507626" y="2269251"/>
                                    <a:pt x="2509614" y="2265277"/>
                                    <a:pt x="2509614" y="2260310"/>
                                  </a:cubicBezTo>
                                  <a:cubicBezTo>
                                    <a:pt x="2509614" y="2255839"/>
                                    <a:pt x="2507626" y="2251369"/>
                                    <a:pt x="2504645" y="2247892"/>
                                  </a:cubicBezTo>
                                  <a:cubicBezTo>
                                    <a:pt x="2500672" y="2244911"/>
                                    <a:pt x="2493718" y="2242427"/>
                                    <a:pt x="2488254" y="2244414"/>
                                  </a:cubicBezTo>
                                  <a:cubicBezTo>
                                    <a:pt x="2486763" y="2244911"/>
                                    <a:pt x="2485273" y="2245905"/>
                                    <a:pt x="2483287" y="2246402"/>
                                  </a:cubicBezTo>
                                  <a:cubicBezTo>
                                    <a:pt x="2480306" y="2247892"/>
                                    <a:pt x="2477823" y="2248885"/>
                                    <a:pt x="2475339" y="2251866"/>
                                  </a:cubicBezTo>
                                  <a:cubicBezTo>
                                    <a:pt x="2473352" y="2254349"/>
                                    <a:pt x="2471861" y="2257826"/>
                                    <a:pt x="2471861" y="2260806"/>
                                  </a:cubicBezTo>
                                  <a:cubicBezTo>
                                    <a:pt x="2471861" y="2263290"/>
                                    <a:pt x="2472855" y="2266270"/>
                                    <a:pt x="2473848" y="2268257"/>
                                  </a:cubicBezTo>
                                  <a:cubicBezTo>
                                    <a:pt x="2475836" y="2271734"/>
                                    <a:pt x="2479313" y="2273721"/>
                                    <a:pt x="2482790" y="2275211"/>
                                  </a:cubicBezTo>
                                  <a:cubicBezTo>
                                    <a:pt x="2484280" y="2275708"/>
                                    <a:pt x="2485770" y="2276701"/>
                                    <a:pt x="2487757" y="2277198"/>
                                  </a:cubicBezTo>
                                  <a:close/>
                                  <a:moveTo>
                                    <a:pt x="5439081" y="2277456"/>
                                  </a:moveTo>
                                  <a:lnTo>
                                    <a:pt x="5439072" y="2277447"/>
                                  </a:lnTo>
                                  <a:lnTo>
                                    <a:pt x="5439059" y="2277441"/>
                                  </a:lnTo>
                                  <a:close/>
                                  <a:moveTo>
                                    <a:pt x="5440051" y="2278103"/>
                                  </a:moveTo>
                                  <a:lnTo>
                                    <a:pt x="5439081" y="2277456"/>
                                  </a:lnTo>
                                  <a:lnTo>
                                    <a:pt x="5439555" y="2277938"/>
                                  </a:lnTo>
                                  <a:close/>
                                  <a:moveTo>
                                    <a:pt x="5442038" y="2279428"/>
                                  </a:moveTo>
                                  <a:cubicBezTo>
                                    <a:pt x="5447006" y="2282408"/>
                                    <a:pt x="5454953" y="2281415"/>
                                    <a:pt x="5458927" y="2277441"/>
                                  </a:cubicBezTo>
                                  <a:cubicBezTo>
                                    <a:pt x="5462901" y="2272971"/>
                                    <a:pt x="5464391" y="2266016"/>
                                    <a:pt x="5460914" y="2260552"/>
                                  </a:cubicBezTo>
                                  <a:lnTo>
                                    <a:pt x="5459589" y="2258565"/>
                                  </a:lnTo>
                                  <a:lnTo>
                                    <a:pt x="5460417" y="2261049"/>
                                  </a:lnTo>
                                  <a:lnTo>
                                    <a:pt x="5458937" y="2257595"/>
                                  </a:lnTo>
                                  <a:lnTo>
                                    <a:pt x="5447565" y="2246520"/>
                                  </a:lnTo>
                                  <a:cubicBezTo>
                                    <a:pt x="5442163" y="2245030"/>
                                    <a:pt x="5436078" y="2246147"/>
                                    <a:pt x="5431608" y="2250618"/>
                                  </a:cubicBezTo>
                                  <a:cubicBezTo>
                                    <a:pt x="5427386" y="2254840"/>
                                    <a:pt x="5426392" y="2260801"/>
                                    <a:pt x="5427944" y="2266141"/>
                                  </a:cubicBezTo>
                                  <a:lnTo>
                                    <a:pt x="5439072" y="2277447"/>
                                  </a:lnTo>
                                  <a:lnTo>
                                    <a:pt x="5442535" y="2278931"/>
                                  </a:lnTo>
                                  <a:lnTo>
                                    <a:pt x="5440051" y="2278103"/>
                                  </a:lnTo>
                                  <a:close/>
                                  <a:moveTo>
                                    <a:pt x="2296455" y="2280108"/>
                                  </a:moveTo>
                                  <a:cubicBezTo>
                                    <a:pt x="2315072" y="2284636"/>
                                    <a:pt x="2328658" y="2256458"/>
                                    <a:pt x="2310040" y="2247903"/>
                                  </a:cubicBezTo>
                                  <a:cubicBezTo>
                                    <a:pt x="2289410" y="2237840"/>
                                    <a:pt x="2288906" y="2210669"/>
                                    <a:pt x="2282869" y="2191045"/>
                                  </a:cubicBezTo>
                                  <a:cubicBezTo>
                                    <a:pt x="2275322" y="2166388"/>
                                    <a:pt x="2263748" y="2142739"/>
                                    <a:pt x="2249155" y="2122108"/>
                                  </a:cubicBezTo>
                                  <a:cubicBezTo>
                                    <a:pt x="2230035" y="2094434"/>
                                    <a:pt x="2189780" y="2063237"/>
                                    <a:pt x="2161101" y="2098459"/>
                                  </a:cubicBezTo>
                                  <a:cubicBezTo>
                                    <a:pt x="2151037" y="2111039"/>
                                    <a:pt x="2169151" y="2130160"/>
                                    <a:pt x="2180221" y="2116574"/>
                                  </a:cubicBezTo>
                                  <a:cubicBezTo>
                                    <a:pt x="2213429" y="2076319"/>
                                    <a:pt x="2251168" y="2197082"/>
                                    <a:pt x="2254690" y="2216204"/>
                                  </a:cubicBezTo>
                                  <a:cubicBezTo>
                                    <a:pt x="2259723" y="2242872"/>
                                    <a:pt x="2266768" y="2272559"/>
                                    <a:pt x="2296455" y="2280108"/>
                                  </a:cubicBezTo>
                                  <a:close/>
                                  <a:moveTo>
                                    <a:pt x="5093841" y="2281414"/>
                                  </a:moveTo>
                                  <a:cubicBezTo>
                                    <a:pt x="5105265" y="2281414"/>
                                    <a:pt x="5105265" y="2263532"/>
                                    <a:pt x="5093841" y="2263532"/>
                                  </a:cubicBezTo>
                                  <a:cubicBezTo>
                                    <a:pt x="5082416" y="2264028"/>
                                    <a:pt x="5082416" y="2281414"/>
                                    <a:pt x="5093841" y="2281414"/>
                                  </a:cubicBezTo>
                                  <a:close/>
                                  <a:moveTo>
                                    <a:pt x="5492704" y="2281912"/>
                                  </a:moveTo>
                                  <a:cubicBezTo>
                                    <a:pt x="5504625" y="2281912"/>
                                    <a:pt x="5504625" y="2263533"/>
                                    <a:pt x="5492704" y="2263533"/>
                                  </a:cubicBezTo>
                                  <a:cubicBezTo>
                                    <a:pt x="5480782" y="2263533"/>
                                    <a:pt x="5480782" y="2281912"/>
                                    <a:pt x="5492704" y="2281912"/>
                                  </a:cubicBezTo>
                                  <a:close/>
                                  <a:moveTo>
                                    <a:pt x="7142301" y="2283401"/>
                                  </a:moveTo>
                                  <a:cubicBezTo>
                                    <a:pt x="7147765" y="2285388"/>
                                    <a:pt x="7155216" y="2282904"/>
                                    <a:pt x="7159190" y="2278931"/>
                                  </a:cubicBezTo>
                                  <a:cubicBezTo>
                                    <a:pt x="7162170" y="2275453"/>
                                    <a:pt x="7164157" y="2271480"/>
                                    <a:pt x="7164157" y="2266512"/>
                                  </a:cubicBezTo>
                                  <a:cubicBezTo>
                                    <a:pt x="7164157" y="2262042"/>
                                    <a:pt x="7162170" y="2257571"/>
                                    <a:pt x="7159190" y="2254094"/>
                                  </a:cubicBezTo>
                                  <a:cubicBezTo>
                                    <a:pt x="7155216" y="2251114"/>
                                    <a:pt x="7148262" y="2248630"/>
                                    <a:pt x="7142798" y="2250617"/>
                                  </a:cubicBezTo>
                                  <a:cubicBezTo>
                                    <a:pt x="7141308" y="2251114"/>
                                    <a:pt x="7139817" y="2252107"/>
                                    <a:pt x="7137830" y="2252605"/>
                                  </a:cubicBezTo>
                                  <a:cubicBezTo>
                                    <a:pt x="7134850" y="2254094"/>
                                    <a:pt x="7132367" y="2255088"/>
                                    <a:pt x="7129883" y="2258068"/>
                                  </a:cubicBezTo>
                                  <a:cubicBezTo>
                                    <a:pt x="7127896" y="2260552"/>
                                    <a:pt x="7126406" y="2264029"/>
                                    <a:pt x="7126406" y="2267009"/>
                                  </a:cubicBezTo>
                                  <a:cubicBezTo>
                                    <a:pt x="7126406" y="2269493"/>
                                    <a:pt x="7127399" y="2272473"/>
                                    <a:pt x="7128393" y="2274460"/>
                                  </a:cubicBezTo>
                                  <a:cubicBezTo>
                                    <a:pt x="7130380" y="2277937"/>
                                    <a:pt x="7133857" y="2279924"/>
                                    <a:pt x="7137334" y="2281414"/>
                                  </a:cubicBezTo>
                                  <a:cubicBezTo>
                                    <a:pt x="7138824" y="2281911"/>
                                    <a:pt x="7140315" y="2282904"/>
                                    <a:pt x="7142301" y="2283401"/>
                                  </a:cubicBezTo>
                                  <a:close/>
                                  <a:moveTo>
                                    <a:pt x="4247434" y="2283898"/>
                                  </a:moveTo>
                                  <a:cubicBezTo>
                                    <a:pt x="4268793" y="2283898"/>
                                    <a:pt x="4268793" y="2250618"/>
                                    <a:pt x="4247434" y="2250618"/>
                                  </a:cubicBezTo>
                                  <a:cubicBezTo>
                                    <a:pt x="4226075" y="2250618"/>
                                    <a:pt x="4226075" y="2283898"/>
                                    <a:pt x="4247434" y="2283898"/>
                                  </a:cubicBezTo>
                                  <a:close/>
                                  <a:moveTo>
                                    <a:pt x="6950989" y="2286309"/>
                                  </a:moveTo>
                                  <a:cubicBezTo>
                                    <a:pt x="6969607" y="2290837"/>
                                    <a:pt x="6983192" y="2262660"/>
                                    <a:pt x="6964575" y="2254105"/>
                                  </a:cubicBezTo>
                                  <a:cubicBezTo>
                                    <a:pt x="6943944" y="2244042"/>
                                    <a:pt x="6943441" y="2216870"/>
                                    <a:pt x="6937403" y="2197246"/>
                                  </a:cubicBezTo>
                                  <a:cubicBezTo>
                                    <a:pt x="6929855" y="2172588"/>
                                    <a:pt x="6918282" y="2148939"/>
                                    <a:pt x="6903691" y="2128308"/>
                                  </a:cubicBezTo>
                                  <a:cubicBezTo>
                                    <a:pt x="6884570" y="2100634"/>
                                    <a:pt x="6844316" y="2069437"/>
                                    <a:pt x="6815635" y="2104660"/>
                                  </a:cubicBezTo>
                                  <a:cubicBezTo>
                                    <a:pt x="6805571" y="2117239"/>
                                    <a:pt x="6823686" y="2136360"/>
                                    <a:pt x="6834756" y="2122774"/>
                                  </a:cubicBezTo>
                                  <a:cubicBezTo>
                                    <a:pt x="6867965" y="2082519"/>
                                    <a:pt x="6905703" y="2203284"/>
                                    <a:pt x="6909225" y="2222405"/>
                                  </a:cubicBezTo>
                                  <a:cubicBezTo>
                                    <a:pt x="6914257" y="2249074"/>
                                    <a:pt x="6921302" y="2278761"/>
                                    <a:pt x="6950989" y="2286309"/>
                                  </a:cubicBezTo>
                                  <a:close/>
                                  <a:moveTo>
                                    <a:pt x="2953010" y="2287872"/>
                                  </a:moveTo>
                                  <a:cubicBezTo>
                                    <a:pt x="2956487" y="2287375"/>
                                    <a:pt x="2959967" y="2286878"/>
                                    <a:pt x="2963443" y="2285885"/>
                                  </a:cubicBezTo>
                                  <a:cubicBezTo>
                                    <a:pt x="2969402" y="2284891"/>
                                    <a:pt x="2973874" y="2277937"/>
                                    <a:pt x="2973874" y="2272473"/>
                                  </a:cubicBezTo>
                                  <a:cubicBezTo>
                                    <a:pt x="2973375" y="2266513"/>
                                    <a:pt x="2969899" y="2260055"/>
                                    <a:pt x="2963443" y="2259062"/>
                                  </a:cubicBezTo>
                                  <a:cubicBezTo>
                                    <a:pt x="2959967" y="2258565"/>
                                    <a:pt x="2956487" y="2258069"/>
                                    <a:pt x="2953010" y="2257075"/>
                                  </a:cubicBezTo>
                                  <a:cubicBezTo>
                                    <a:pt x="2947545" y="2256082"/>
                                    <a:pt x="2941587" y="2256578"/>
                                    <a:pt x="2937612" y="2261049"/>
                                  </a:cubicBezTo>
                                  <a:cubicBezTo>
                                    <a:pt x="2934631" y="2264029"/>
                                    <a:pt x="2933142" y="2268003"/>
                                    <a:pt x="2933142" y="2272473"/>
                                  </a:cubicBezTo>
                                  <a:cubicBezTo>
                                    <a:pt x="2933142" y="2276447"/>
                                    <a:pt x="2935128" y="2280917"/>
                                    <a:pt x="2937612" y="2283898"/>
                                  </a:cubicBezTo>
                                  <a:cubicBezTo>
                                    <a:pt x="2941587" y="2288368"/>
                                    <a:pt x="2947050" y="2288865"/>
                                    <a:pt x="2953010" y="2287872"/>
                                  </a:cubicBezTo>
                                  <a:close/>
                                  <a:moveTo>
                                    <a:pt x="1522135" y="2290610"/>
                                  </a:moveTo>
                                  <a:cubicBezTo>
                                    <a:pt x="1534056" y="2290113"/>
                                    <a:pt x="1543992" y="2278689"/>
                                    <a:pt x="1540018" y="2267264"/>
                                  </a:cubicBezTo>
                                  <a:cubicBezTo>
                                    <a:pt x="1539521" y="2265774"/>
                                    <a:pt x="1539024" y="2263787"/>
                                    <a:pt x="1538527" y="2262297"/>
                                  </a:cubicBezTo>
                                  <a:cubicBezTo>
                                    <a:pt x="1536541" y="2255342"/>
                                    <a:pt x="1530083" y="2249879"/>
                                    <a:pt x="1522135" y="2249879"/>
                                  </a:cubicBezTo>
                                  <a:cubicBezTo>
                                    <a:pt x="1514685" y="2250375"/>
                                    <a:pt x="1508227" y="2254846"/>
                                    <a:pt x="1505743" y="2262297"/>
                                  </a:cubicBezTo>
                                  <a:cubicBezTo>
                                    <a:pt x="1505247" y="2263787"/>
                                    <a:pt x="1504751" y="2265774"/>
                                    <a:pt x="1504253" y="2267264"/>
                                  </a:cubicBezTo>
                                  <a:cubicBezTo>
                                    <a:pt x="1500776" y="2278689"/>
                                    <a:pt x="1510214" y="2290610"/>
                                    <a:pt x="1522135" y="2290610"/>
                                  </a:cubicBezTo>
                                  <a:close/>
                                  <a:moveTo>
                                    <a:pt x="6176683" y="2296814"/>
                                  </a:moveTo>
                                  <a:cubicBezTo>
                                    <a:pt x="6188604" y="2296317"/>
                                    <a:pt x="6198539" y="2284892"/>
                                    <a:pt x="6194565" y="2273468"/>
                                  </a:cubicBezTo>
                                  <a:cubicBezTo>
                                    <a:pt x="6194068" y="2271978"/>
                                    <a:pt x="6193571" y="2269991"/>
                                    <a:pt x="6193075" y="2268500"/>
                                  </a:cubicBezTo>
                                  <a:cubicBezTo>
                                    <a:pt x="6191088" y="2261546"/>
                                    <a:pt x="6184630" y="2256083"/>
                                    <a:pt x="6176683" y="2256083"/>
                                  </a:cubicBezTo>
                                  <a:cubicBezTo>
                                    <a:pt x="6169232" y="2256579"/>
                                    <a:pt x="6162774" y="2261049"/>
                                    <a:pt x="6160291" y="2268500"/>
                                  </a:cubicBezTo>
                                  <a:cubicBezTo>
                                    <a:pt x="6159794" y="2269991"/>
                                    <a:pt x="6159298" y="2271978"/>
                                    <a:pt x="6158801" y="2273468"/>
                                  </a:cubicBezTo>
                                  <a:cubicBezTo>
                                    <a:pt x="6155323" y="2284892"/>
                                    <a:pt x="6164761" y="2296814"/>
                                    <a:pt x="6176683" y="2296814"/>
                                  </a:cubicBezTo>
                                  <a:close/>
                                  <a:moveTo>
                                    <a:pt x="3099606" y="2301656"/>
                                  </a:moveTo>
                                  <a:cubicBezTo>
                                    <a:pt x="3103767" y="2301656"/>
                                    <a:pt x="3107991" y="2299545"/>
                                    <a:pt x="3110970" y="2295323"/>
                                  </a:cubicBezTo>
                                  <a:cubicBezTo>
                                    <a:pt x="3111965" y="2293833"/>
                                    <a:pt x="3112957" y="2292839"/>
                                    <a:pt x="3113455" y="2291349"/>
                                  </a:cubicBezTo>
                                  <a:cubicBezTo>
                                    <a:pt x="3120410" y="2281414"/>
                                    <a:pt x="3110970" y="2267507"/>
                                    <a:pt x="3099546" y="2267507"/>
                                  </a:cubicBezTo>
                                  <a:cubicBezTo>
                                    <a:pt x="3088118" y="2267507"/>
                                    <a:pt x="3079180" y="2281414"/>
                                    <a:pt x="3086132" y="2291349"/>
                                  </a:cubicBezTo>
                                  <a:cubicBezTo>
                                    <a:pt x="3087128" y="2292839"/>
                                    <a:pt x="3088118" y="2293833"/>
                                    <a:pt x="3088618" y="2295323"/>
                                  </a:cubicBezTo>
                                  <a:cubicBezTo>
                                    <a:pt x="3091351" y="2299545"/>
                                    <a:pt x="3095448" y="2301656"/>
                                    <a:pt x="3099606" y="2301656"/>
                                  </a:cubicBezTo>
                                  <a:close/>
                                  <a:moveTo>
                                    <a:pt x="2021594" y="2305896"/>
                                  </a:moveTo>
                                  <a:cubicBezTo>
                                    <a:pt x="2024362" y="2306399"/>
                                    <a:pt x="2027255" y="2306022"/>
                                    <a:pt x="2029771" y="2304261"/>
                                  </a:cubicBezTo>
                                  <a:cubicBezTo>
                                    <a:pt x="2031784" y="2302751"/>
                                    <a:pt x="2033797" y="2301242"/>
                                    <a:pt x="2035809" y="2299732"/>
                                  </a:cubicBezTo>
                                  <a:cubicBezTo>
                                    <a:pt x="2039835" y="2296713"/>
                                    <a:pt x="2042853" y="2292688"/>
                                    <a:pt x="2042853" y="2287656"/>
                                  </a:cubicBezTo>
                                  <a:cubicBezTo>
                                    <a:pt x="2042853" y="2284133"/>
                                    <a:pt x="2041344" y="2280611"/>
                                    <a:pt x="2038828" y="2277592"/>
                                  </a:cubicBezTo>
                                  <a:cubicBezTo>
                                    <a:pt x="2036312" y="2275076"/>
                                    <a:pt x="2032790" y="2273567"/>
                                    <a:pt x="2028765" y="2273567"/>
                                  </a:cubicBezTo>
                                  <a:cubicBezTo>
                                    <a:pt x="2023230" y="2273567"/>
                                    <a:pt x="2019707" y="2276586"/>
                                    <a:pt x="2016688" y="2280611"/>
                                  </a:cubicBezTo>
                                  <a:cubicBezTo>
                                    <a:pt x="2015179" y="2282624"/>
                                    <a:pt x="2013668" y="2284636"/>
                                    <a:pt x="2012160" y="2286650"/>
                                  </a:cubicBezTo>
                                  <a:cubicBezTo>
                                    <a:pt x="2009141" y="2291178"/>
                                    <a:pt x="2010147" y="2298726"/>
                                    <a:pt x="2014173" y="2302248"/>
                                  </a:cubicBezTo>
                                  <a:cubicBezTo>
                                    <a:pt x="2016186" y="2304009"/>
                                    <a:pt x="2018826" y="2305393"/>
                                    <a:pt x="2021594" y="2305896"/>
                                  </a:cubicBezTo>
                                  <a:close/>
                                  <a:moveTo>
                                    <a:pt x="359820" y="2307994"/>
                                  </a:moveTo>
                                  <a:cubicBezTo>
                                    <a:pt x="369257" y="2310477"/>
                                    <a:pt x="378198" y="2303523"/>
                                    <a:pt x="378198" y="2294085"/>
                                  </a:cubicBezTo>
                                  <a:cubicBezTo>
                                    <a:pt x="378198" y="2284151"/>
                                    <a:pt x="369257" y="2276701"/>
                                    <a:pt x="359820" y="2279184"/>
                                  </a:cubicBezTo>
                                  <a:cubicBezTo>
                                    <a:pt x="358330" y="2279681"/>
                                    <a:pt x="356343" y="2280178"/>
                                    <a:pt x="354852" y="2280674"/>
                                  </a:cubicBezTo>
                                  <a:cubicBezTo>
                                    <a:pt x="349389" y="2282165"/>
                                    <a:pt x="344918" y="2287629"/>
                                    <a:pt x="344918" y="2293589"/>
                                  </a:cubicBezTo>
                                  <a:cubicBezTo>
                                    <a:pt x="345415" y="2299549"/>
                                    <a:pt x="348892" y="2305013"/>
                                    <a:pt x="354852" y="2306503"/>
                                  </a:cubicBezTo>
                                  <a:cubicBezTo>
                                    <a:pt x="356343" y="2307000"/>
                                    <a:pt x="358330" y="2307497"/>
                                    <a:pt x="359820" y="2307994"/>
                                  </a:cubicBezTo>
                                  <a:close/>
                                  <a:moveTo>
                                    <a:pt x="2722481" y="2311400"/>
                                  </a:moveTo>
                                  <a:cubicBezTo>
                                    <a:pt x="2727013" y="2311586"/>
                                    <a:pt x="2731482" y="2310220"/>
                                    <a:pt x="2734463" y="2306743"/>
                                  </a:cubicBezTo>
                                  <a:cubicBezTo>
                                    <a:pt x="2739431" y="2300783"/>
                                    <a:pt x="2744398" y="2294822"/>
                                    <a:pt x="2749363" y="2288861"/>
                                  </a:cubicBezTo>
                                  <a:cubicBezTo>
                                    <a:pt x="2754332" y="2282901"/>
                                    <a:pt x="2755821" y="2273463"/>
                                    <a:pt x="2749363" y="2267502"/>
                                  </a:cubicBezTo>
                                  <a:cubicBezTo>
                                    <a:pt x="2742907" y="2261541"/>
                                    <a:pt x="2734463" y="2262038"/>
                                    <a:pt x="2728005" y="2267502"/>
                                  </a:cubicBezTo>
                                  <a:cubicBezTo>
                                    <a:pt x="2722046" y="2272469"/>
                                    <a:pt x="2716084" y="2277437"/>
                                    <a:pt x="2710123" y="2282404"/>
                                  </a:cubicBezTo>
                                  <a:cubicBezTo>
                                    <a:pt x="2703170" y="2288365"/>
                                    <a:pt x="2703666" y="2300783"/>
                                    <a:pt x="2710123" y="2306743"/>
                                  </a:cubicBezTo>
                                  <a:cubicBezTo>
                                    <a:pt x="2713354" y="2309475"/>
                                    <a:pt x="2717947" y="2311214"/>
                                    <a:pt x="2722481" y="2311400"/>
                                  </a:cubicBezTo>
                                  <a:close/>
                                  <a:moveTo>
                                    <a:pt x="1689529" y="2311472"/>
                                  </a:moveTo>
                                  <a:cubicBezTo>
                                    <a:pt x="1700954" y="2311472"/>
                                    <a:pt x="1709894" y="2300047"/>
                                    <a:pt x="1706914" y="2288623"/>
                                  </a:cubicBezTo>
                                  <a:cubicBezTo>
                                    <a:pt x="1706418" y="2287133"/>
                                    <a:pt x="1705921" y="2285146"/>
                                    <a:pt x="1705424" y="2283656"/>
                                  </a:cubicBezTo>
                                  <a:cubicBezTo>
                                    <a:pt x="1703438" y="2276702"/>
                                    <a:pt x="1696484" y="2271238"/>
                                    <a:pt x="1689529" y="2271734"/>
                                  </a:cubicBezTo>
                                  <a:cubicBezTo>
                                    <a:pt x="1682078" y="2272231"/>
                                    <a:pt x="1675621" y="2276702"/>
                                    <a:pt x="1673634" y="2283656"/>
                                  </a:cubicBezTo>
                                  <a:cubicBezTo>
                                    <a:pt x="1673138" y="2285146"/>
                                    <a:pt x="1672641" y="2287133"/>
                                    <a:pt x="1672144" y="2288623"/>
                                  </a:cubicBezTo>
                                  <a:cubicBezTo>
                                    <a:pt x="1669164" y="2300047"/>
                                    <a:pt x="1677608" y="2311472"/>
                                    <a:pt x="1689529" y="2311472"/>
                                  </a:cubicBezTo>
                                  <a:close/>
                                  <a:moveTo>
                                    <a:pt x="2213929" y="2311809"/>
                                  </a:moveTo>
                                  <a:cubicBezTo>
                                    <a:pt x="2245629" y="2311809"/>
                                    <a:pt x="2245629" y="2262497"/>
                                    <a:pt x="2213929" y="2262497"/>
                                  </a:cubicBezTo>
                                  <a:cubicBezTo>
                                    <a:pt x="2182734" y="2263000"/>
                                    <a:pt x="2182734" y="2311809"/>
                                    <a:pt x="2213929" y="2311809"/>
                                  </a:cubicBezTo>
                                  <a:close/>
                                  <a:moveTo>
                                    <a:pt x="6676130" y="2312097"/>
                                  </a:moveTo>
                                  <a:cubicBezTo>
                                    <a:pt x="6678897" y="2312600"/>
                                    <a:pt x="6681791" y="2312223"/>
                                    <a:pt x="6684307" y="2310462"/>
                                  </a:cubicBezTo>
                                  <a:cubicBezTo>
                                    <a:pt x="6686320" y="2308952"/>
                                    <a:pt x="6688332" y="2307443"/>
                                    <a:pt x="6690345" y="2305934"/>
                                  </a:cubicBezTo>
                                  <a:cubicBezTo>
                                    <a:pt x="6694370" y="2302914"/>
                                    <a:pt x="6697389" y="2298889"/>
                                    <a:pt x="6697389" y="2293857"/>
                                  </a:cubicBezTo>
                                  <a:cubicBezTo>
                                    <a:pt x="6697389" y="2290335"/>
                                    <a:pt x="6695880" y="2286813"/>
                                    <a:pt x="6693364" y="2283793"/>
                                  </a:cubicBezTo>
                                  <a:cubicBezTo>
                                    <a:pt x="6690848" y="2281278"/>
                                    <a:pt x="6687325" y="2279768"/>
                                    <a:pt x="6683300" y="2279768"/>
                                  </a:cubicBezTo>
                                  <a:cubicBezTo>
                                    <a:pt x="6677765" y="2279768"/>
                                    <a:pt x="6674243" y="2282787"/>
                                    <a:pt x="6671224" y="2286813"/>
                                  </a:cubicBezTo>
                                  <a:cubicBezTo>
                                    <a:pt x="6669715" y="2288825"/>
                                    <a:pt x="6668205" y="2290838"/>
                                    <a:pt x="6666695" y="2292851"/>
                                  </a:cubicBezTo>
                                  <a:cubicBezTo>
                                    <a:pt x="6663677" y="2297379"/>
                                    <a:pt x="6664683" y="2304927"/>
                                    <a:pt x="6668708" y="2308449"/>
                                  </a:cubicBezTo>
                                  <a:cubicBezTo>
                                    <a:pt x="6670721" y="2310210"/>
                                    <a:pt x="6673362" y="2311594"/>
                                    <a:pt x="6676130" y="2312097"/>
                                  </a:cubicBezTo>
                                  <a:close/>
                                  <a:moveTo>
                                    <a:pt x="5014365" y="2314196"/>
                                  </a:moveTo>
                                  <a:cubicBezTo>
                                    <a:pt x="5023803" y="2316680"/>
                                    <a:pt x="5032744" y="2309726"/>
                                    <a:pt x="5032744" y="2300288"/>
                                  </a:cubicBezTo>
                                  <a:cubicBezTo>
                                    <a:pt x="5032744" y="2290354"/>
                                    <a:pt x="5023803" y="2282904"/>
                                    <a:pt x="5014365" y="2285387"/>
                                  </a:cubicBezTo>
                                  <a:cubicBezTo>
                                    <a:pt x="5012875" y="2285884"/>
                                    <a:pt x="5010888" y="2286381"/>
                                    <a:pt x="5009398" y="2286877"/>
                                  </a:cubicBezTo>
                                  <a:cubicBezTo>
                                    <a:pt x="5003934" y="2288368"/>
                                    <a:pt x="4999464" y="2293832"/>
                                    <a:pt x="4999464" y="2299792"/>
                                  </a:cubicBezTo>
                                  <a:cubicBezTo>
                                    <a:pt x="4999960" y="2305752"/>
                                    <a:pt x="5003438" y="2311216"/>
                                    <a:pt x="5009398" y="2312706"/>
                                  </a:cubicBezTo>
                                  <a:cubicBezTo>
                                    <a:pt x="5010888" y="2313203"/>
                                    <a:pt x="5012875" y="2313700"/>
                                    <a:pt x="5014365" y="2314196"/>
                                  </a:cubicBezTo>
                                  <a:close/>
                                  <a:moveTo>
                                    <a:pt x="4324611" y="2316244"/>
                                  </a:moveTo>
                                  <a:cubicBezTo>
                                    <a:pt x="4328647" y="2317051"/>
                                    <a:pt x="4333118" y="2316430"/>
                                    <a:pt x="4337340" y="2314692"/>
                                  </a:cubicBezTo>
                                  <a:cubicBezTo>
                                    <a:pt x="4349758" y="2309227"/>
                                    <a:pt x="4362176" y="2303267"/>
                                    <a:pt x="4374594" y="2297803"/>
                                  </a:cubicBezTo>
                                  <a:cubicBezTo>
                                    <a:pt x="4390489" y="2290352"/>
                                    <a:pt x="4379065" y="2262039"/>
                                    <a:pt x="4362176" y="2268993"/>
                                  </a:cubicBezTo>
                                  <a:cubicBezTo>
                                    <a:pt x="4348268" y="2274457"/>
                                    <a:pt x="4334359" y="2280418"/>
                                    <a:pt x="4320451" y="2286379"/>
                                  </a:cubicBezTo>
                                  <a:cubicBezTo>
                                    <a:pt x="4312504" y="2289856"/>
                                    <a:pt x="4310517" y="2301777"/>
                                    <a:pt x="4314491" y="2309227"/>
                                  </a:cubicBezTo>
                                  <a:cubicBezTo>
                                    <a:pt x="4316974" y="2313201"/>
                                    <a:pt x="4320575" y="2315437"/>
                                    <a:pt x="4324611" y="2316244"/>
                                  </a:cubicBezTo>
                                  <a:close/>
                                  <a:moveTo>
                                    <a:pt x="2261482" y="2316870"/>
                                  </a:moveTo>
                                  <a:lnTo>
                                    <a:pt x="2261734" y="2316839"/>
                                  </a:lnTo>
                                  <a:cubicBezTo>
                                    <a:pt x="2261734" y="2316839"/>
                                    <a:pt x="2261734" y="2316839"/>
                                    <a:pt x="2261232" y="2316839"/>
                                  </a:cubicBezTo>
                                  <a:close/>
                                  <a:moveTo>
                                    <a:pt x="3314872" y="2317111"/>
                                  </a:moveTo>
                                  <a:cubicBezTo>
                                    <a:pt x="3319713" y="2315932"/>
                                    <a:pt x="3324059" y="2312952"/>
                                    <a:pt x="3326543" y="2308233"/>
                                  </a:cubicBezTo>
                                  <a:cubicBezTo>
                                    <a:pt x="3329028" y="2303763"/>
                                    <a:pt x="3329649" y="2298671"/>
                                    <a:pt x="3328528" y="2294014"/>
                                  </a:cubicBezTo>
                                  <a:lnTo>
                                    <a:pt x="3322828" y="2286174"/>
                                  </a:lnTo>
                                  <a:lnTo>
                                    <a:pt x="3322185" y="2287039"/>
                                  </a:lnTo>
                                  <a:lnTo>
                                    <a:pt x="3322070" y="2287371"/>
                                  </a:lnTo>
                                  <a:lnTo>
                                    <a:pt x="3322096" y="2287157"/>
                                  </a:lnTo>
                                  <a:lnTo>
                                    <a:pt x="3321811" y="2287536"/>
                                  </a:lnTo>
                                  <a:lnTo>
                                    <a:pt x="3321712" y="2287890"/>
                                  </a:lnTo>
                                  <a:lnTo>
                                    <a:pt x="3321825" y="2287743"/>
                                  </a:lnTo>
                                  <a:cubicBezTo>
                                    <a:pt x="3322198" y="2287246"/>
                                    <a:pt x="3322320" y="2287122"/>
                                    <a:pt x="3321575" y="2288364"/>
                                  </a:cubicBezTo>
                                  <a:lnTo>
                                    <a:pt x="3321712" y="2287890"/>
                                  </a:lnTo>
                                  <a:lnTo>
                                    <a:pt x="3320582" y="2289357"/>
                                  </a:lnTo>
                                  <a:lnTo>
                                    <a:pt x="3320474" y="2289336"/>
                                  </a:lnTo>
                                  <a:lnTo>
                                    <a:pt x="3320087" y="2289855"/>
                                  </a:lnTo>
                                  <a:cubicBezTo>
                                    <a:pt x="3318347" y="2290848"/>
                                    <a:pt x="3319092" y="2289979"/>
                                    <a:pt x="3319963" y="2289234"/>
                                  </a:cubicBezTo>
                                  <a:lnTo>
                                    <a:pt x="3320474" y="2289336"/>
                                  </a:lnTo>
                                  <a:lnTo>
                                    <a:pt x="3321811" y="2287536"/>
                                  </a:lnTo>
                                  <a:lnTo>
                                    <a:pt x="3322195" y="2286191"/>
                                  </a:lnTo>
                                  <a:lnTo>
                                    <a:pt x="3322096" y="2287157"/>
                                  </a:lnTo>
                                  <a:lnTo>
                                    <a:pt x="3322185" y="2287039"/>
                                  </a:lnTo>
                                  <a:lnTo>
                                    <a:pt x="3322320" y="2286626"/>
                                  </a:lnTo>
                                  <a:cubicBezTo>
                                    <a:pt x="3322567" y="2285632"/>
                                    <a:pt x="3322816" y="2284638"/>
                                    <a:pt x="3322567" y="2285880"/>
                                  </a:cubicBezTo>
                                  <a:lnTo>
                                    <a:pt x="3322469" y="2285680"/>
                                  </a:lnTo>
                                  <a:lnTo>
                                    <a:pt x="3321844" y="2284822"/>
                                  </a:lnTo>
                                  <a:lnTo>
                                    <a:pt x="3321638" y="2284763"/>
                                  </a:lnTo>
                                  <a:lnTo>
                                    <a:pt x="3321621" y="2284513"/>
                                  </a:lnTo>
                                  <a:lnTo>
                                    <a:pt x="3320087" y="2282403"/>
                                  </a:lnTo>
                                  <a:cubicBezTo>
                                    <a:pt x="3317106" y="2280913"/>
                                    <a:pt x="3322567" y="2284390"/>
                                    <a:pt x="3320582" y="2282900"/>
                                  </a:cubicBezTo>
                                  <a:cubicBezTo>
                                    <a:pt x="3319092" y="2281410"/>
                                    <a:pt x="3323067" y="2285880"/>
                                    <a:pt x="3321575" y="2283893"/>
                                  </a:cubicBezTo>
                                  <a:lnTo>
                                    <a:pt x="3321621" y="2284513"/>
                                  </a:lnTo>
                                  <a:lnTo>
                                    <a:pt x="3321844" y="2284822"/>
                                  </a:lnTo>
                                  <a:lnTo>
                                    <a:pt x="3322070" y="2284887"/>
                                  </a:lnTo>
                                  <a:lnTo>
                                    <a:pt x="3322469" y="2285680"/>
                                  </a:lnTo>
                                  <a:lnTo>
                                    <a:pt x="3322828" y="2286174"/>
                                  </a:lnTo>
                                  <a:lnTo>
                                    <a:pt x="3329148" y="2277685"/>
                                  </a:lnTo>
                                  <a:cubicBezTo>
                                    <a:pt x="3330516" y="2272593"/>
                                    <a:pt x="3330018" y="2267005"/>
                                    <a:pt x="3327038" y="2262535"/>
                                  </a:cubicBezTo>
                                  <a:cubicBezTo>
                                    <a:pt x="3321575" y="2253594"/>
                                    <a:pt x="3309158" y="2249620"/>
                                    <a:pt x="3299723" y="2255581"/>
                                  </a:cubicBezTo>
                                  <a:cubicBezTo>
                                    <a:pt x="3278365" y="2268992"/>
                                    <a:pt x="3277866" y="2302272"/>
                                    <a:pt x="3300218" y="2315186"/>
                                  </a:cubicBezTo>
                                  <a:cubicBezTo>
                                    <a:pt x="3304690" y="2317670"/>
                                    <a:pt x="3310027" y="2318291"/>
                                    <a:pt x="3314872" y="2317111"/>
                                  </a:cubicBezTo>
                                  <a:close/>
                                  <a:moveTo>
                                    <a:pt x="2258536" y="2317239"/>
                                  </a:moveTo>
                                  <a:lnTo>
                                    <a:pt x="2259916" y="2317066"/>
                                  </a:lnTo>
                                  <a:lnTo>
                                    <a:pt x="2259194" y="2316757"/>
                                  </a:lnTo>
                                  <a:close/>
                                  <a:moveTo>
                                    <a:pt x="2258320" y="2317397"/>
                                  </a:moveTo>
                                  <a:lnTo>
                                    <a:pt x="2258536" y="2317239"/>
                                  </a:lnTo>
                                  <a:lnTo>
                                    <a:pt x="2257844" y="2317325"/>
                                  </a:lnTo>
                                  <a:lnTo>
                                    <a:pt x="2257961" y="2317342"/>
                                  </a:lnTo>
                                  <a:lnTo>
                                    <a:pt x="2258211" y="2317342"/>
                                  </a:lnTo>
                                  <a:lnTo>
                                    <a:pt x="2258144" y="2317370"/>
                                  </a:lnTo>
                                  <a:close/>
                                  <a:moveTo>
                                    <a:pt x="6344077" y="2317676"/>
                                  </a:moveTo>
                                  <a:cubicBezTo>
                                    <a:pt x="6355501" y="2317676"/>
                                    <a:pt x="6364442" y="2306251"/>
                                    <a:pt x="6361462" y="2294827"/>
                                  </a:cubicBezTo>
                                  <a:cubicBezTo>
                                    <a:pt x="6360965" y="2293337"/>
                                    <a:pt x="6360469" y="2291350"/>
                                    <a:pt x="6359972" y="2289860"/>
                                  </a:cubicBezTo>
                                  <a:cubicBezTo>
                                    <a:pt x="6357985" y="2282906"/>
                                    <a:pt x="6351031" y="2277441"/>
                                    <a:pt x="6344077" y="2277938"/>
                                  </a:cubicBezTo>
                                  <a:cubicBezTo>
                                    <a:pt x="6336626" y="2278435"/>
                                    <a:pt x="6330169" y="2282906"/>
                                    <a:pt x="6328182" y="2289860"/>
                                  </a:cubicBezTo>
                                  <a:cubicBezTo>
                                    <a:pt x="6327685" y="2291350"/>
                                    <a:pt x="6327189" y="2293337"/>
                                    <a:pt x="6326692" y="2294827"/>
                                  </a:cubicBezTo>
                                  <a:cubicBezTo>
                                    <a:pt x="6323712" y="2306251"/>
                                    <a:pt x="6332156" y="2317676"/>
                                    <a:pt x="6344077" y="2317676"/>
                                  </a:cubicBezTo>
                                  <a:close/>
                                  <a:moveTo>
                                    <a:pt x="6868468" y="2318010"/>
                                  </a:moveTo>
                                  <a:cubicBezTo>
                                    <a:pt x="6900168" y="2318010"/>
                                    <a:pt x="6900168" y="2268699"/>
                                    <a:pt x="6868468" y="2268699"/>
                                  </a:cubicBezTo>
                                  <a:cubicBezTo>
                                    <a:pt x="6837272" y="2269202"/>
                                    <a:pt x="6837272" y="2318010"/>
                                    <a:pt x="6868468" y="2318010"/>
                                  </a:cubicBezTo>
                                  <a:close/>
                                  <a:moveTo>
                                    <a:pt x="2267771" y="2318851"/>
                                  </a:moveTo>
                                  <a:cubicBezTo>
                                    <a:pt x="2266766" y="2318348"/>
                                    <a:pt x="2265257" y="2317845"/>
                                    <a:pt x="2264248" y="2317342"/>
                                  </a:cubicBezTo>
                                  <a:cubicBezTo>
                                    <a:pt x="2264754" y="2317342"/>
                                    <a:pt x="2264754" y="2317342"/>
                                    <a:pt x="2265257" y="2317342"/>
                                  </a:cubicBezTo>
                                  <a:lnTo>
                                    <a:pt x="2261482" y="2316870"/>
                                  </a:lnTo>
                                  <a:lnTo>
                                    <a:pt x="2259916" y="2317066"/>
                                  </a:lnTo>
                                  <a:lnTo>
                                    <a:pt x="2262015" y="2317966"/>
                                  </a:lnTo>
                                  <a:close/>
                                  <a:moveTo>
                                    <a:pt x="3687151" y="2319661"/>
                                  </a:moveTo>
                                  <a:cubicBezTo>
                                    <a:pt x="3712983" y="2319661"/>
                                    <a:pt x="3712983" y="2279426"/>
                                    <a:pt x="3687151" y="2279426"/>
                                  </a:cubicBezTo>
                                  <a:cubicBezTo>
                                    <a:pt x="3661321" y="2279923"/>
                                    <a:pt x="3661321" y="2319661"/>
                                    <a:pt x="3687151" y="2319661"/>
                                  </a:cubicBezTo>
                                  <a:close/>
                                  <a:moveTo>
                                    <a:pt x="6916018" y="2323072"/>
                                  </a:moveTo>
                                  <a:lnTo>
                                    <a:pt x="6916270" y="2323041"/>
                                  </a:lnTo>
                                  <a:cubicBezTo>
                                    <a:pt x="6916270" y="2323041"/>
                                    <a:pt x="6916270" y="2323041"/>
                                    <a:pt x="6915767" y="2323041"/>
                                  </a:cubicBezTo>
                                  <a:close/>
                                  <a:moveTo>
                                    <a:pt x="6913072" y="2323441"/>
                                  </a:moveTo>
                                  <a:lnTo>
                                    <a:pt x="6914452" y="2323268"/>
                                  </a:lnTo>
                                  <a:lnTo>
                                    <a:pt x="6913729" y="2322958"/>
                                  </a:lnTo>
                                  <a:close/>
                                  <a:moveTo>
                                    <a:pt x="6912856" y="2323599"/>
                                  </a:moveTo>
                                  <a:lnTo>
                                    <a:pt x="6913072" y="2323441"/>
                                  </a:lnTo>
                                  <a:lnTo>
                                    <a:pt x="6912383" y="2323526"/>
                                  </a:lnTo>
                                  <a:lnTo>
                                    <a:pt x="6912496" y="2323543"/>
                                  </a:lnTo>
                                  <a:lnTo>
                                    <a:pt x="6912748" y="2323543"/>
                                  </a:lnTo>
                                  <a:lnTo>
                                    <a:pt x="6912681" y="2323572"/>
                                  </a:lnTo>
                                  <a:close/>
                                  <a:moveTo>
                                    <a:pt x="6922308" y="2325053"/>
                                  </a:moveTo>
                                  <a:cubicBezTo>
                                    <a:pt x="6921301" y="2324550"/>
                                    <a:pt x="6919792" y="2324046"/>
                                    <a:pt x="6918786" y="2323543"/>
                                  </a:cubicBezTo>
                                  <a:cubicBezTo>
                                    <a:pt x="6919289" y="2323543"/>
                                    <a:pt x="6919289" y="2323543"/>
                                    <a:pt x="6919792" y="2323543"/>
                                  </a:cubicBezTo>
                                  <a:lnTo>
                                    <a:pt x="6916018" y="2323072"/>
                                  </a:lnTo>
                                  <a:lnTo>
                                    <a:pt x="6914452" y="2323268"/>
                                  </a:lnTo>
                                  <a:lnTo>
                                    <a:pt x="6916551" y="2324167"/>
                                  </a:lnTo>
                                  <a:close/>
                                  <a:moveTo>
                                    <a:pt x="2272302" y="2328915"/>
                                  </a:moveTo>
                                  <a:cubicBezTo>
                                    <a:pt x="2272302" y="2328915"/>
                                    <a:pt x="2272302" y="2328915"/>
                                    <a:pt x="2272302" y="2328412"/>
                                  </a:cubicBezTo>
                                  <a:lnTo>
                                    <a:pt x="2272270" y="2328664"/>
                                  </a:lnTo>
                                  <a:close/>
                                  <a:moveTo>
                                    <a:pt x="39940" y="2329847"/>
                                  </a:moveTo>
                                  <a:cubicBezTo>
                                    <a:pt x="49874" y="2333821"/>
                                    <a:pt x="62292" y="2325376"/>
                                    <a:pt x="64776" y="2315939"/>
                                  </a:cubicBezTo>
                                  <a:cubicBezTo>
                                    <a:pt x="67260" y="2304514"/>
                                    <a:pt x="61796" y="2293586"/>
                                    <a:pt x="50868" y="2290606"/>
                                  </a:cubicBezTo>
                                  <a:cubicBezTo>
                                    <a:pt x="38947" y="2287129"/>
                                    <a:pt x="25535" y="2287625"/>
                                    <a:pt x="13614" y="2292096"/>
                                  </a:cubicBezTo>
                                  <a:cubicBezTo>
                                    <a:pt x="4673" y="2295573"/>
                                    <a:pt x="-2280" y="2304514"/>
                                    <a:pt x="700" y="2314945"/>
                                  </a:cubicBezTo>
                                  <a:cubicBezTo>
                                    <a:pt x="3680" y="2324383"/>
                                    <a:pt x="13118" y="2330343"/>
                                    <a:pt x="23549" y="2327860"/>
                                  </a:cubicBezTo>
                                  <a:cubicBezTo>
                                    <a:pt x="24542" y="2327860"/>
                                    <a:pt x="29013" y="2326866"/>
                                    <a:pt x="25535" y="2327363"/>
                                  </a:cubicBezTo>
                                  <a:lnTo>
                                    <a:pt x="31496" y="2327363"/>
                                  </a:lnTo>
                                  <a:cubicBezTo>
                                    <a:pt x="32490" y="2327363"/>
                                    <a:pt x="33483" y="2327860"/>
                                    <a:pt x="33979" y="2327860"/>
                                  </a:cubicBezTo>
                                  <a:cubicBezTo>
                                    <a:pt x="35967" y="2328357"/>
                                    <a:pt x="37953" y="2328853"/>
                                    <a:pt x="39940" y="2329847"/>
                                  </a:cubicBezTo>
                                  <a:close/>
                                  <a:moveTo>
                                    <a:pt x="2365892" y="2334451"/>
                                  </a:moveTo>
                                  <a:cubicBezTo>
                                    <a:pt x="2373942" y="2334451"/>
                                    <a:pt x="2382495" y="2330928"/>
                                    <a:pt x="2388030" y="2325393"/>
                                  </a:cubicBezTo>
                                  <a:cubicBezTo>
                                    <a:pt x="2393565" y="2319858"/>
                                    <a:pt x="2397591" y="2310801"/>
                                    <a:pt x="2397088" y="2303254"/>
                                  </a:cubicBezTo>
                                  <a:cubicBezTo>
                                    <a:pt x="2396584" y="2295203"/>
                                    <a:pt x="2394068" y="2286649"/>
                                    <a:pt x="2388030" y="2281114"/>
                                  </a:cubicBezTo>
                                  <a:cubicBezTo>
                                    <a:pt x="2381992" y="2275579"/>
                                    <a:pt x="2374444" y="2272057"/>
                                    <a:pt x="2365892" y="2272057"/>
                                  </a:cubicBezTo>
                                  <a:cubicBezTo>
                                    <a:pt x="2357840" y="2272057"/>
                                    <a:pt x="2349286" y="2275579"/>
                                    <a:pt x="2343751" y="2281114"/>
                                  </a:cubicBezTo>
                                  <a:cubicBezTo>
                                    <a:pt x="2338216" y="2286649"/>
                                    <a:pt x="2334191" y="2295706"/>
                                    <a:pt x="2334695" y="2303254"/>
                                  </a:cubicBezTo>
                                  <a:cubicBezTo>
                                    <a:pt x="2335197" y="2311305"/>
                                    <a:pt x="2337713" y="2319858"/>
                                    <a:pt x="2343751" y="2325393"/>
                                  </a:cubicBezTo>
                                  <a:cubicBezTo>
                                    <a:pt x="2350292" y="2330425"/>
                                    <a:pt x="2357840" y="2334451"/>
                                    <a:pt x="2365892" y="2334451"/>
                                  </a:cubicBezTo>
                                  <a:close/>
                                  <a:moveTo>
                                    <a:pt x="6926837" y="2335116"/>
                                  </a:moveTo>
                                  <a:cubicBezTo>
                                    <a:pt x="6926837" y="2335116"/>
                                    <a:pt x="6926837" y="2335116"/>
                                    <a:pt x="6926837" y="2334614"/>
                                  </a:cubicBezTo>
                                  <a:lnTo>
                                    <a:pt x="6926806" y="2334865"/>
                                  </a:lnTo>
                                  <a:close/>
                                  <a:moveTo>
                                    <a:pt x="4694479" y="2336049"/>
                                  </a:moveTo>
                                  <a:cubicBezTo>
                                    <a:pt x="4704413" y="2340022"/>
                                    <a:pt x="4716831" y="2331578"/>
                                    <a:pt x="4719315" y="2322140"/>
                                  </a:cubicBezTo>
                                  <a:cubicBezTo>
                                    <a:pt x="4721799" y="2310716"/>
                                    <a:pt x="4716335" y="2299788"/>
                                    <a:pt x="4705407" y="2296808"/>
                                  </a:cubicBezTo>
                                  <a:cubicBezTo>
                                    <a:pt x="4693486" y="2293331"/>
                                    <a:pt x="4680075" y="2293827"/>
                                    <a:pt x="4668153" y="2298298"/>
                                  </a:cubicBezTo>
                                  <a:cubicBezTo>
                                    <a:pt x="4659212" y="2301775"/>
                                    <a:pt x="4652259" y="2310716"/>
                                    <a:pt x="4655239" y="2321147"/>
                                  </a:cubicBezTo>
                                  <a:cubicBezTo>
                                    <a:pt x="4658219" y="2330585"/>
                                    <a:pt x="4667657" y="2336545"/>
                                    <a:pt x="4678088" y="2334062"/>
                                  </a:cubicBezTo>
                                  <a:cubicBezTo>
                                    <a:pt x="4679081" y="2334062"/>
                                    <a:pt x="4683552" y="2333068"/>
                                    <a:pt x="4680075" y="2333565"/>
                                  </a:cubicBezTo>
                                  <a:lnTo>
                                    <a:pt x="4686035" y="2333565"/>
                                  </a:lnTo>
                                  <a:cubicBezTo>
                                    <a:pt x="4687029" y="2333565"/>
                                    <a:pt x="4688022" y="2334062"/>
                                    <a:pt x="4688518" y="2334062"/>
                                  </a:cubicBezTo>
                                  <a:cubicBezTo>
                                    <a:pt x="4690506" y="2334558"/>
                                    <a:pt x="4692493" y="2335055"/>
                                    <a:pt x="4694479" y="2336049"/>
                                  </a:cubicBezTo>
                                  <a:close/>
                                  <a:moveTo>
                                    <a:pt x="3227446" y="2340550"/>
                                  </a:moveTo>
                                  <a:lnTo>
                                    <a:pt x="3227694" y="2340522"/>
                                  </a:lnTo>
                                  <a:cubicBezTo>
                                    <a:pt x="3227694" y="2340522"/>
                                    <a:pt x="3227694" y="2340522"/>
                                    <a:pt x="3227197" y="2340522"/>
                                  </a:cubicBezTo>
                                  <a:close/>
                                  <a:moveTo>
                                    <a:pt x="1665634" y="2340585"/>
                                  </a:moveTo>
                                  <a:lnTo>
                                    <a:pt x="1664697" y="2339782"/>
                                  </a:lnTo>
                                  <a:lnTo>
                                    <a:pt x="1663576" y="2339670"/>
                                  </a:lnTo>
                                  <a:close/>
                                  <a:moveTo>
                                    <a:pt x="7020427" y="2340652"/>
                                  </a:moveTo>
                                  <a:cubicBezTo>
                                    <a:pt x="7028478" y="2340652"/>
                                    <a:pt x="7037032" y="2337130"/>
                                    <a:pt x="7042567" y="2331595"/>
                                  </a:cubicBezTo>
                                  <a:cubicBezTo>
                                    <a:pt x="7048101" y="2326060"/>
                                    <a:pt x="7052127" y="2317003"/>
                                    <a:pt x="7051624" y="2309456"/>
                                  </a:cubicBezTo>
                                  <a:cubicBezTo>
                                    <a:pt x="7051121" y="2301405"/>
                                    <a:pt x="7048605" y="2292851"/>
                                    <a:pt x="7042567" y="2287316"/>
                                  </a:cubicBezTo>
                                  <a:cubicBezTo>
                                    <a:pt x="7036528" y="2281781"/>
                                    <a:pt x="7028981" y="2278259"/>
                                    <a:pt x="7020427" y="2278259"/>
                                  </a:cubicBezTo>
                                  <a:cubicBezTo>
                                    <a:pt x="7012377" y="2278259"/>
                                    <a:pt x="7003822" y="2281781"/>
                                    <a:pt x="6998288" y="2287316"/>
                                  </a:cubicBezTo>
                                  <a:cubicBezTo>
                                    <a:pt x="6992753" y="2292851"/>
                                    <a:pt x="6988728" y="2301908"/>
                                    <a:pt x="6989231" y="2309456"/>
                                  </a:cubicBezTo>
                                  <a:cubicBezTo>
                                    <a:pt x="6989734" y="2317506"/>
                                    <a:pt x="6992249" y="2326060"/>
                                    <a:pt x="6998288" y="2331595"/>
                                  </a:cubicBezTo>
                                  <a:cubicBezTo>
                                    <a:pt x="7004829" y="2336627"/>
                                    <a:pt x="7012377" y="2340652"/>
                                    <a:pt x="7020427" y="2340652"/>
                                  </a:cubicBezTo>
                                  <a:close/>
                                  <a:moveTo>
                                    <a:pt x="1666287" y="2340875"/>
                                  </a:moveTo>
                                  <a:lnTo>
                                    <a:pt x="1666188" y="2340776"/>
                                  </a:lnTo>
                                  <a:lnTo>
                                    <a:pt x="1666265" y="2340865"/>
                                  </a:lnTo>
                                  <a:close/>
                                  <a:moveTo>
                                    <a:pt x="1666396" y="2341019"/>
                                  </a:moveTo>
                                  <a:lnTo>
                                    <a:pt x="1666265" y="2340865"/>
                                  </a:lnTo>
                                  <a:lnTo>
                                    <a:pt x="1665634" y="2340585"/>
                                  </a:lnTo>
                                  <a:lnTo>
                                    <a:pt x="1666088" y="2340975"/>
                                  </a:lnTo>
                                  <a:close/>
                                  <a:moveTo>
                                    <a:pt x="1666711" y="2341064"/>
                                  </a:moveTo>
                                  <a:lnTo>
                                    <a:pt x="1666287" y="2340875"/>
                                  </a:lnTo>
                                  <a:lnTo>
                                    <a:pt x="1666437" y="2341024"/>
                                  </a:lnTo>
                                  <a:close/>
                                  <a:moveTo>
                                    <a:pt x="1667181" y="2341273"/>
                                  </a:moveTo>
                                  <a:lnTo>
                                    <a:pt x="1666871" y="2341087"/>
                                  </a:lnTo>
                                  <a:lnTo>
                                    <a:pt x="1666711" y="2341064"/>
                                  </a:lnTo>
                                  <a:close/>
                                  <a:moveTo>
                                    <a:pt x="3232636" y="2341752"/>
                                  </a:moveTo>
                                  <a:lnTo>
                                    <a:pt x="3231170" y="2341019"/>
                                  </a:lnTo>
                                  <a:cubicBezTo>
                                    <a:pt x="3231667" y="2341019"/>
                                    <a:pt x="3231667" y="2341019"/>
                                    <a:pt x="3231667" y="2341019"/>
                                  </a:cubicBezTo>
                                  <a:lnTo>
                                    <a:pt x="3227446" y="2340550"/>
                                  </a:lnTo>
                                  <a:lnTo>
                                    <a:pt x="3225247" y="2340794"/>
                                  </a:lnTo>
                                  <a:close/>
                                  <a:moveTo>
                                    <a:pt x="3233833" y="2342350"/>
                                  </a:moveTo>
                                  <a:lnTo>
                                    <a:pt x="3234809" y="2342339"/>
                                  </a:lnTo>
                                  <a:lnTo>
                                    <a:pt x="3234648" y="2342013"/>
                                  </a:lnTo>
                                  <a:lnTo>
                                    <a:pt x="3232636" y="2341752"/>
                                  </a:lnTo>
                                  <a:close/>
                                  <a:moveTo>
                                    <a:pt x="1668071" y="2342557"/>
                                  </a:moveTo>
                                  <a:lnTo>
                                    <a:pt x="1667934" y="2342197"/>
                                  </a:lnTo>
                                  <a:lnTo>
                                    <a:pt x="1667678" y="2341770"/>
                                  </a:lnTo>
                                  <a:close/>
                                  <a:moveTo>
                                    <a:pt x="1668138" y="2342732"/>
                                  </a:moveTo>
                                  <a:lnTo>
                                    <a:pt x="1668135" y="2342723"/>
                                  </a:lnTo>
                                  <a:lnTo>
                                    <a:pt x="1666437" y="2341024"/>
                                  </a:lnTo>
                                  <a:lnTo>
                                    <a:pt x="1666396" y="2341019"/>
                                  </a:lnTo>
                                  <a:lnTo>
                                    <a:pt x="1667106" y="2341847"/>
                                  </a:lnTo>
                                  <a:close/>
                                  <a:moveTo>
                                    <a:pt x="1668174" y="2342763"/>
                                  </a:moveTo>
                                  <a:lnTo>
                                    <a:pt x="1668071" y="2342557"/>
                                  </a:lnTo>
                                  <a:lnTo>
                                    <a:pt x="1668135" y="2342723"/>
                                  </a:lnTo>
                                  <a:lnTo>
                                    <a:pt x="1668174" y="2342763"/>
                                  </a:lnTo>
                                  <a:close/>
                                  <a:moveTo>
                                    <a:pt x="1668174" y="2342763"/>
                                  </a:moveTo>
                                  <a:lnTo>
                                    <a:pt x="1668174" y="2342763"/>
                                  </a:lnTo>
                                  <a:lnTo>
                                    <a:pt x="1668174" y="2342763"/>
                                  </a:lnTo>
                                  <a:close/>
                                  <a:moveTo>
                                    <a:pt x="1668571" y="2343557"/>
                                  </a:moveTo>
                                  <a:lnTo>
                                    <a:pt x="1668174" y="2342763"/>
                                  </a:lnTo>
                                  <a:lnTo>
                                    <a:pt x="1668174" y="2342763"/>
                                  </a:lnTo>
                                  <a:lnTo>
                                    <a:pt x="1668174" y="2342763"/>
                                  </a:lnTo>
                                  <a:lnTo>
                                    <a:pt x="1668174" y="2342763"/>
                                  </a:lnTo>
                                  <a:lnTo>
                                    <a:pt x="1668138" y="2342732"/>
                                  </a:lnTo>
                                  <a:lnTo>
                                    <a:pt x="1668357" y="2343307"/>
                                  </a:lnTo>
                                  <a:close/>
                                  <a:moveTo>
                                    <a:pt x="3237836" y="2345283"/>
                                  </a:moveTo>
                                  <a:lnTo>
                                    <a:pt x="3237629" y="2344993"/>
                                  </a:lnTo>
                                  <a:lnTo>
                                    <a:pt x="3237863" y="2345230"/>
                                  </a:lnTo>
                                  <a:lnTo>
                                    <a:pt x="3236261" y="2342323"/>
                                  </a:lnTo>
                                  <a:lnTo>
                                    <a:pt x="3234809" y="2342339"/>
                                  </a:lnTo>
                                  <a:lnTo>
                                    <a:pt x="3235143" y="2343006"/>
                                  </a:lnTo>
                                  <a:lnTo>
                                    <a:pt x="3235421" y="2343558"/>
                                  </a:lnTo>
                                  <a:close/>
                                  <a:moveTo>
                                    <a:pt x="3238124" y="2345490"/>
                                  </a:moveTo>
                                  <a:lnTo>
                                    <a:pt x="3237863" y="2345230"/>
                                  </a:lnTo>
                                  <a:lnTo>
                                    <a:pt x="3237934" y="2345353"/>
                                  </a:lnTo>
                                  <a:close/>
                                  <a:moveTo>
                                    <a:pt x="3238095" y="2345645"/>
                                  </a:moveTo>
                                  <a:lnTo>
                                    <a:pt x="3237934" y="2345353"/>
                                  </a:lnTo>
                                  <a:lnTo>
                                    <a:pt x="3237836" y="2345283"/>
                                  </a:lnTo>
                                  <a:close/>
                                  <a:moveTo>
                                    <a:pt x="6320177" y="2346787"/>
                                  </a:moveTo>
                                  <a:lnTo>
                                    <a:pt x="6319241" y="2345985"/>
                                  </a:lnTo>
                                  <a:lnTo>
                                    <a:pt x="6318119" y="2345873"/>
                                  </a:lnTo>
                                  <a:close/>
                                  <a:moveTo>
                                    <a:pt x="2257206" y="2347030"/>
                                  </a:moveTo>
                                  <a:cubicBezTo>
                                    <a:pt x="2265257" y="2348539"/>
                                    <a:pt x="2272302" y="2345520"/>
                                    <a:pt x="2276828" y="2338979"/>
                                  </a:cubicBezTo>
                                  <a:cubicBezTo>
                                    <a:pt x="2281358" y="2331934"/>
                                    <a:pt x="2278339" y="2321368"/>
                                    <a:pt x="2271293" y="2317845"/>
                                  </a:cubicBezTo>
                                  <a:lnTo>
                                    <a:pt x="2270010" y="2317693"/>
                                  </a:lnTo>
                                  <a:lnTo>
                                    <a:pt x="2270289" y="2317845"/>
                                  </a:lnTo>
                                  <a:lnTo>
                                    <a:pt x="2271795" y="2325694"/>
                                  </a:lnTo>
                                  <a:lnTo>
                                    <a:pt x="2271795" y="2324889"/>
                                  </a:lnTo>
                                  <a:lnTo>
                                    <a:pt x="2272087" y="2327194"/>
                                  </a:lnTo>
                                  <a:lnTo>
                                    <a:pt x="2272804" y="2330928"/>
                                  </a:lnTo>
                                  <a:lnTo>
                                    <a:pt x="2271828" y="2332180"/>
                                  </a:lnTo>
                                  <a:lnTo>
                                    <a:pt x="2271795" y="2332437"/>
                                  </a:lnTo>
                                  <a:lnTo>
                                    <a:pt x="2271795" y="2332222"/>
                                  </a:lnTo>
                                  <a:lnTo>
                                    <a:pt x="2271524" y="2332574"/>
                                  </a:lnTo>
                                  <a:lnTo>
                                    <a:pt x="2270289" y="2335456"/>
                                  </a:lnTo>
                                  <a:cubicBezTo>
                                    <a:pt x="2268780" y="2336966"/>
                                    <a:pt x="2267269" y="2338475"/>
                                    <a:pt x="2265758" y="2339985"/>
                                  </a:cubicBezTo>
                                  <a:lnTo>
                                    <a:pt x="2271524" y="2332574"/>
                                  </a:lnTo>
                                  <a:lnTo>
                                    <a:pt x="2271795" y="2331934"/>
                                  </a:lnTo>
                                  <a:lnTo>
                                    <a:pt x="2271795" y="2332222"/>
                                  </a:lnTo>
                                  <a:lnTo>
                                    <a:pt x="2271828" y="2332180"/>
                                  </a:lnTo>
                                  <a:lnTo>
                                    <a:pt x="2272270" y="2328664"/>
                                  </a:lnTo>
                                  <a:lnTo>
                                    <a:pt x="2272087" y="2327194"/>
                                  </a:lnTo>
                                  <a:lnTo>
                                    <a:pt x="2271795" y="2325694"/>
                                  </a:lnTo>
                                  <a:lnTo>
                                    <a:pt x="2271795" y="2325896"/>
                                  </a:lnTo>
                                  <a:cubicBezTo>
                                    <a:pt x="2271293" y="2324889"/>
                                    <a:pt x="2270792" y="2323380"/>
                                    <a:pt x="2270289" y="2322374"/>
                                  </a:cubicBezTo>
                                  <a:cubicBezTo>
                                    <a:pt x="2270792" y="2323883"/>
                                    <a:pt x="2271795" y="2323883"/>
                                    <a:pt x="2268780" y="2320864"/>
                                  </a:cubicBezTo>
                                  <a:lnTo>
                                    <a:pt x="2262015" y="2317966"/>
                                  </a:lnTo>
                                  <a:lnTo>
                                    <a:pt x="2258320" y="2317397"/>
                                  </a:lnTo>
                                  <a:lnTo>
                                    <a:pt x="2251239" y="2322590"/>
                                  </a:lnTo>
                                  <a:lnTo>
                                    <a:pt x="2250158" y="2323883"/>
                                  </a:lnTo>
                                  <a:cubicBezTo>
                                    <a:pt x="2250158" y="2323883"/>
                                    <a:pt x="2250158" y="2323380"/>
                                    <a:pt x="2250158" y="2323380"/>
                                  </a:cubicBezTo>
                                  <a:lnTo>
                                    <a:pt x="2251239" y="2322590"/>
                                  </a:lnTo>
                                  <a:lnTo>
                                    <a:pt x="2252447" y="2321139"/>
                                  </a:lnTo>
                                  <a:lnTo>
                                    <a:pt x="2252173" y="2321368"/>
                                  </a:lnTo>
                                  <a:cubicBezTo>
                                    <a:pt x="2252676" y="2320864"/>
                                    <a:pt x="2252676" y="2320864"/>
                                    <a:pt x="2252676" y="2320864"/>
                                  </a:cubicBezTo>
                                  <a:lnTo>
                                    <a:pt x="2252447" y="2321139"/>
                                  </a:lnTo>
                                  <a:lnTo>
                                    <a:pt x="2255191" y="2318851"/>
                                  </a:lnTo>
                                  <a:cubicBezTo>
                                    <a:pt x="2255191" y="2318851"/>
                                    <a:pt x="2255191" y="2318851"/>
                                    <a:pt x="2254690" y="2318851"/>
                                  </a:cubicBezTo>
                                  <a:lnTo>
                                    <a:pt x="2258144" y="2317370"/>
                                  </a:lnTo>
                                  <a:lnTo>
                                    <a:pt x="2257961" y="2317342"/>
                                  </a:lnTo>
                                  <a:lnTo>
                                    <a:pt x="2257709" y="2317342"/>
                                  </a:lnTo>
                                  <a:lnTo>
                                    <a:pt x="2257844" y="2317325"/>
                                  </a:lnTo>
                                  <a:lnTo>
                                    <a:pt x="2254690" y="2316839"/>
                                  </a:lnTo>
                                  <a:lnTo>
                                    <a:pt x="2258325" y="2316384"/>
                                  </a:lnTo>
                                  <a:lnTo>
                                    <a:pt x="2258211" y="2316336"/>
                                  </a:lnTo>
                                  <a:cubicBezTo>
                                    <a:pt x="2258714" y="2316336"/>
                                    <a:pt x="2258714" y="2316336"/>
                                    <a:pt x="2258714" y="2316336"/>
                                  </a:cubicBezTo>
                                  <a:lnTo>
                                    <a:pt x="2258325" y="2316384"/>
                                  </a:lnTo>
                                  <a:lnTo>
                                    <a:pt x="2259194" y="2316757"/>
                                  </a:lnTo>
                                  <a:lnTo>
                                    <a:pt x="2259595" y="2316462"/>
                                  </a:lnTo>
                                  <a:lnTo>
                                    <a:pt x="2270010" y="2317693"/>
                                  </a:lnTo>
                                  <a:lnTo>
                                    <a:pt x="2259595" y="2311996"/>
                                  </a:lnTo>
                                  <a:cubicBezTo>
                                    <a:pt x="2255570" y="2311807"/>
                                    <a:pt x="2251417" y="2313317"/>
                                    <a:pt x="2248149" y="2316336"/>
                                  </a:cubicBezTo>
                                  <a:cubicBezTo>
                                    <a:pt x="2244373" y="2319606"/>
                                    <a:pt x="2242738" y="2324386"/>
                                    <a:pt x="2242926" y="2329104"/>
                                  </a:cubicBezTo>
                                  <a:lnTo>
                                    <a:pt x="2245362" y="2334378"/>
                                  </a:lnTo>
                                  <a:lnTo>
                                    <a:pt x="2244122" y="2330928"/>
                                  </a:lnTo>
                                  <a:cubicBezTo>
                                    <a:pt x="2245630" y="2334450"/>
                                    <a:pt x="2247141" y="2337972"/>
                                    <a:pt x="2248651" y="2341495"/>
                                  </a:cubicBezTo>
                                  <a:lnTo>
                                    <a:pt x="2245362" y="2334378"/>
                                  </a:lnTo>
                                  <a:lnTo>
                                    <a:pt x="2247832" y="2341243"/>
                                  </a:lnTo>
                                  <a:cubicBezTo>
                                    <a:pt x="2250034" y="2344136"/>
                                    <a:pt x="2253179" y="2346275"/>
                                    <a:pt x="2257206" y="2347030"/>
                                  </a:cubicBezTo>
                                  <a:close/>
                                  <a:moveTo>
                                    <a:pt x="6320831" y="2347078"/>
                                  </a:moveTo>
                                  <a:lnTo>
                                    <a:pt x="6320732" y="2346979"/>
                                  </a:lnTo>
                                  <a:lnTo>
                                    <a:pt x="6320808" y="2347068"/>
                                  </a:lnTo>
                                  <a:close/>
                                  <a:moveTo>
                                    <a:pt x="6320940" y="2347221"/>
                                  </a:moveTo>
                                  <a:lnTo>
                                    <a:pt x="6320808" y="2347068"/>
                                  </a:lnTo>
                                  <a:lnTo>
                                    <a:pt x="6320177" y="2346787"/>
                                  </a:lnTo>
                                  <a:lnTo>
                                    <a:pt x="6320632" y="2347177"/>
                                  </a:lnTo>
                                  <a:close/>
                                  <a:moveTo>
                                    <a:pt x="6321254" y="2347266"/>
                                  </a:moveTo>
                                  <a:lnTo>
                                    <a:pt x="6320831" y="2347078"/>
                                  </a:lnTo>
                                  <a:lnTo>
                                    <a:pt x="6320980" y="2347227"/>
                                  </a:lnTo>
                                  <a:close/>
                                  <a:moveTo>
                                    <a:pt x="6321725" y="2347475"/>
                                  </a:moveTo>
                                  <a:lnTo>
                                    <a:pt x="6321415" y="2347289"/>
                                  </a:lnTo>
                                  <a:lnTo>
                                    <a:pt x="6321254" y="2347266"/>
                                  </a:lnTo>
                                  <a:close/>
                                  <a:moveTo>
                                    <a:pt x="145365" y="2347676"/>
                                  </a:moveTo>
                                  <a:cubicBezTo>
                                    <a:pt x="149805" y="2346954"/>
                                    <a:pt x="154058" y="2344501"/>
                                    <a:pt x="157162" y="2339782"/>
                                  </a:cubicBezTo>
                                  <a:cubicBezTo>
                                    <a:pt x="186469" y="2295078"/>
                                    <a:pt x="209317" y="2247393"/>
                                    <a:pt x="224716" y="2196231"/>
                                  </a:cubicBezTo>
                                  <a:cubicBezTo>
                                    <a:pt x="231173" y="2174375"/>
                                    <a:pt x="197893" y="2165434"/>
                                    <a:pt x="190442" y="2186793"/>
                                  </a:cubicBezTo>
                                  <a:cubicBezTo>
                                    <a:pt x="173554" y="2233981"/>
                                    <a:pt x="152692" y="2279183"/>
                                    <a:pt x="126366" y="2321900"/>
                                  </a:cubicBezTo>
                                  <a:cubicBezTo>
                                    <a:pt x="117052" y="2336430"/>
                                    <a:pt x="132047" y="2349841"/>
                                    <a:pt x="145365" y="2347676"/>
                                  </a:cubicBezTo>
                                  <a:close/>
                                  <a:moveTo>
                                    <a:pt x="1273688" y="2348665"/>
                                  </a:moveTo>
                                  <a:cubicBezTo>
                                    <a:pt x="1279286" y="2347910"/>
                                    <a:pt x="1284317" y="2344011"/>
                                    <a:pt x="1283562" y="2337469"/>
                                  </a:cubicBezTo>
                                  <a:cubicBezTo>
                                    <a:pt x="1282556" y="2331431"/>
                                    <a:pt x="1286582" y="2324890"/>
                                    <a:pt x="1288091" y="2318852"/>
                                  </a:cubicBezTo>
                                  <a:cubicBezTo>
                                    <a:pt x="1290104" y="2312814"/>
                                    <a:pt x="1291612" y="2307279"/>
                                    <a:pt x="1295135" y="2301744"/>
                                  </a:cubicBezTo>
                                  <a:cubicBezTo>
                                    <a:pt x="1306709" y="2283126"/>
                                    <a:pt x="1277525" y="2266019"/>
                                    <a:pt x="1265951" y="2284637"/>
                                  </a:cubicBezTo>
                                  <a:cubicBezTo>
                                    <a:pt x="1260920" y="2292687"/>
                                    <a:pt x="1256391" y="2302247"/>
                                    <a:pt x="1255385" y="2312311"/>
                                  </a:cubicBezTo>
                                  <a:cubicBezTo>
                                    <a:pt x="1254880" y="2317343"/>
                                    <a:pt x="1254880" y="2322375"/>
                                    <a:pt x="1255887" y="2327406"/>
                                  </a:cubicBezTo>
                                  <a:cubicBezTo>
                                    <a:pt x="1256893" y="2331934"/>
                                    <a:pt x="1259410" y="2335960"/>
                                    <a:pt x="1260416" y="2340992"/>
                                  </a:cubicBezTo>
                                  <a:cubicBezTo>
                                    <a:pt x="1261926" y="2347030"/>
                                    <a:pt x="1268089" y="2349420"/>
                                    <a:pt x="1273688" y="2348665"/>
                                  </a:cubicBezTo>
                                  <a:close/>
                                  <a:moveTo>
                                    <a:pt x="6322615" y="2348760"/>
                                  </a:moveTo>
                                  <a:lnTo>
                                    <a:pt x="6322478" y="2348400"/>
                                  </a:lnTo>
                                  <a:lnTo>
                                    <a:pt x="6322221" y="2347972"/>
                                  </a:lnTo>
                                  <a:close/>
                                  <a:moveTo>
                                    <a:pt x="6322682" y="2348935"/>
                                  </a:moveTo>
                                  <a:lnTo>
                                    <a:pt x="6322679" y="2348926"/>
                                  </a:lnTo>
                                  <a:lnTo>
                                    <a:pt x="6320980" y="2347227"/>
                                  </a:lnTo>
                                  <a:lnTo>
                                    <a:pt x="6320940" y="2347221"/>
                                  </a:lnTo>
                                  <a:lnTo>
                                    <a:pt x="6321650" y="2348051"/>
                                  </a:lnTo>
                                  <a:close/>
                                  <a:moveTo>
                                    <a:pt x="3240119" y="2349317"/>
                                  </a:moveTo>
                                  <a:lnTo>
                                    <a:pt x="3239613" y="2347973"/>
                                  </a:lnTo>
                                  <a:cubicBezTo>
                                    <a:pt x="3239613" y="2347973"/>
                                    <a:pt x="3240110" y="2348470"/>
                                    <a:pt x="3240110" y="2348470"/>
                                  </a:cubicBezTo>
                                  <a:lnTo>
                                    <a:pt x="3238095" y="2345645"/>
                                  </a:lnTo>
                                  <a:close/>
                                  <a:moveTo>
                                    <a:pt x="6323115" y="2349759"/>
                                  </a:moveTo>
                                  <a:lnTo>
                                    <a:pt x="6322615" y="2348760"/>
                                  </a:lnTo>
                                  <a:lnTo>
                                    <a:pt x="6322679" y="2348926"/>
                                  </a:lnTo>
                                  <a:lnTo>
                                    <a:pt x="6322718" y="2348966"/>
                                  </a:lnTo>
                                  <a:lnTo>
                                    <a:pt x="6322682" y="2348935"/>
                                  </a:lnTo>
                                  <a:lnTo>
                                    <a:pt x="6322901" y="2349510"/>
                                  </a:lnTo>
                                  <a:close/>
                                  <a:moveTo>
                                    <a:pt x="2388197" y="2352553"/>
                                  </a:moveTo>
                                  <a:lnTo>
                                    <a:pt x="2387530" y="2351055"/>
                                  </a:lnTo>
                                  <a:cubicBezTo>
                                    <a:pt x="2388032" y="2351055"/>
                                    <a:pt x="2388032" y="2351558"/>
                                    <a:pt x="2388032" y="2351558"/>
                                  </a:cubicBezTo>
                                  <a:lnTo>
                                    <a:pt x="2385748" y="2348512"/>
                                  </a:lnTo>
                                  <a:lnTo>
                                    <a:pt x="2385991" y="2350603"/>
                                  </a:lnTo>
                                  <a:close/>
                                  <a:moveTo>
                                    <a:pt x="6911741" y="2353231"/>
                                  </a:moveTo>
                                  <a:cubicBezTo>
                                    <a:pt x="6919792" y="2354740"/>
                                    <a:pt x="6926837" y="2351721"/>
                                    <a:pt x="6931365" y="2345180"/>
                                  </a:cubicBezTo>
                                  <a:cubicBezTo>
                                    <a:pt x="6935894" y="2338136"/>
                                    <a:pt x="6932875" y="2327569"/>
                                    <a:pt x="6925830" y="2324046"/>
                                  </a:cubicBezTo>
                                  <a:lnTo>
                                    <a:pt x="6924546" y="2323895"/>
                                  </a:lnTo>
                                  <a:lnTo>
                                    <a:pt x="6924824" y="2324046"/>
                                  </a:lnTo>
                                  <a:lnTo>
                                    <a:pt x="6926333" y="2331896"/>
                                  </a:lnTo>
                                  <a:lnTo>
                                    <a:pt x="6926333" y="2331091"/>
                                  </a:lnTo>
                                  <a:lnTo>
                                    <a:pt x="6926622" y="2333397"/>
                                  </a:lnTo>
                                  <a:lnTo>
                                    <a:pt x="6927340" y="2337129"/>
                                  </a:lnTo>
                                  <a:lnTo>
                                    <a:pt x="6926365" y="2338382"/>
                                  </a:lnTo>
                                  <a:lnTo>
                                    <a:pt x="6926333" y="2338638"/>
                                  </a:lnTo>
                                  <a:lnTo>
                                    <a:pt x="6926333" y="2338423"/>
                                  </a:lnTo>
                                  <a:lnTo>
                                    <a:pt x="6926059" y="2338776"/>
                                  </a:lnTo>
                                  <a:lnTo>
                                    <a:pt x="6924824" y="2341658"/>
                                  </a:lnTo>
                                  <a:cubicBezTo>
                                    <a:pt x="6923315" y="2343167"/>
                                    <a:pt x="6921805" y="2344676"/>
                                    <a:pt x="6920296" y="2346186"/>
                                  </a:cubicBezTo>
                                  <a:lnTo>
                                    <a:pt x="6926059" y="2338776"/>
                                  </a:lnTo>
                                  <a:lnTo>
                                    <a:pt x="6926333" y="2338136"/>
                                  </a:lnTo>
                                  <a:lnTo>
                                    <a:pt x="6926333" y="2338423"/>
                                  </a:lnTo>
                                  <a:lnTo>
                                    <a:pt x="6926365" y="2338382"/>
                                  </a:lnTo>
                                  <a:lnTo>
                                    <a:pt x="6926806" y="2334865"/>
                                  </a:lnTo>
                                  <a:lnTo>
                                    <a:pt x="6926622" y="2333397"/>
                                  </a:lnTo>
                                  <a:lnTo>
                                    <a:pt x="6926333" y="2331896"/>
                                  </a:lnTo>
                                  <a:lnTo>
                                    <a:pt x="6926333" y="2332097"/>
                                  </a:lnTo>
                                  <a:cubicBezTo>
                                    <a:pt x="6925830" y="2331091"/>
                                    <a:pt x="6925327" y="2329582"/>
                                    <a:pt x="6924824" y="2328575"/>
                                  </a:cubicBezTo>
                                  <a:cubicBezTo>
                                    <a:pt x="6925327" y="2330085"/>
                                    <a:pt x="6926333" y="2330085"/>
                                    <a:pt x="6923315" y="2327066"/>
                                  </a:cubicBezTo>
                                  <a:lnTo>
                                    <a:pt x="6916551" y="2324167"/>
                                  </a:lnTo>
                                  <a:lnTo>
                                    <a:pt x="6912856" y="2323599"/>
                                  </a:lnTo>
                                  <a:lnTo>
                                    <a:pt x="6905775" y="2328791"/>
                                  </a:lnTo>
                                  <a:lnTo>
                                    <a:pt x="6904697" y="2330085"/>
                                  </a:lnTo>
                                  <a:cubicBezTo>
                                    <a:pt x="6904697" y="2330085"/>
                                    <a:pt x="6904697" y="2329582"/>
                                    <a:pt x="6904697" y="2329582"/>
                                  </a:cubicBezTo>
                                  <a:lnTo>
                                    <a:pt x="6905775" y="2328791"/>
                                  </a:lnTo>
                                  <a:lnTo>
                                    <a:pt x="6906985" y="2327339"/>
                                  </a:lnTo>
                                  <a:lnTo>
                                    <a:pt x="6906709" y="2327569"/>
                                  </a:lnTo>
                                  <a:cubicBezTo>
                                    <a:pt x="6907213" y="2327066"/>
                                    <a:pt x="6907213" y="2327066"/>
                                    <a:pt x="6907213" y="2327066"/>
                                  </a:cubicBezTo>
                                  <a:lnTo>
                                    <a:pt x="6906985" y="2327339"/>
                                  </a:lnTo>
                                  <a:lnTo>
                                    <a:pt x="6909729" y="2325053"/>
                                  </a:lnTo>
                                  <a:cubicBezTo>
                                    <a:pt x="6909729" y="2325053"/>
                                    <a:pt x="6909729" y="2325053"/>
                                    <a:pt x="6909226" y="2325053"/>
                                  </a:cubicBezTo>
                                  <a:lnTo>
                                    <a:pt x="6912681" y="2323572"/>
                                  </a:lnTo>
                                  <a:lnTo>
                                    <a:pt x="6912496" y="2323543"/>
                                  </a:lnTo>
                                  <a:lnTo>
                                    <a:pt x="6912244" y="2323543"/>
                                  </a:lnTo>
                                  <a:lnTo>
                                    <a:pt x="6912383" y="2323526"/>
                                  </a:lnTo>
                                  <a:lnTo>
                                    <a:pt x="6909226" y="2323041"/>
                                  </a:lnTo>
                                  <a:lnTo>
                                    <a:pt x="6912861" y="2322586"/>
                                  </a:lnTo>
                                  <a:lnTo>
                                    <a:pt x="6912748" y="2322537"/>
                                  </a:lnTo>
                                  <a:cubicBezTo>
                                    <a:pt x="6913251" y="2322537"/>
                                    <a:pt x="6913251" y="2322537"/>
                                    <a:pt x="6913251" y="2322537"/>
                                  </a:cubicBezTo>
                                  <a:lnTo>
                                    <a:pt x="6912861" y="2322586"/>
                                  </a:lnTo>
                                  <a:lnTo>
                                    <a:pt x="6913729" y="2322958"/>
                                  </a:lnTo>
                                  <a:lnTo>
                                    <a:pt x="6914132" y="2322663"/>
                                  </a:lnTo>
                                  <a:lnTo>
                                    <a:pt x="6924546" y="2323895"/>
                                  </a:lnTo>
                                  <a:lnTo>
                                    <a:pt x="6914131" y="2318197"/>
                                  </a:lnTo>
                                  <a:cubicBezTo>
                                    <a:pt x="6910106" y="2318008"/>
                                    <a:pt x="6905955" y="2319518"/>
                                    <a:pt x="6902684" y="2322537"/>
                                  </a:cubicBezTo>
                                  <a:cubicBezTo>
                                    <a:pt x="6898911" y="2325808"/>
                                    <a:pt x="6897275" y="2330588"/>
                                    <a:pt x="6897464" y="2335305"/>
                                  </a:cubicBezTo>
                                  <a:lnTo>
                                    <a:pt x="6899900" y="2340579"/>
                                  </a:lnTo>
                                  <a:lnTo>
                                    <a:pt x="6898659" y="2337129"/>
                                  </a:lnTo>
                                  <a:cubicBezTo>
                                    <a:pt x="6900168" y="2340651"/>
                                    <a:pt x="6901678" y="2344173"/>
                                    <a:pt x="6903188" y="2347696"/>
                                  </a:cubicBezTo>
                                  <a:lnTo>
                                    <a:pt x="6899900" y="2340579"/>
                                  </a:lnTo>
                                  <a:lnTo>
                                    <a:pt x="6902370" y="2347444"/>
                                  </a:lnTo>
                                  <a:cubicBezTo>
                                    <a:pt x="6904571" y="2350338"/>
                                    <a:pt x="6907716" y="2352476"/>
                                    <a:pt x="6911741" y="2353231"/>
                                  </a:cubicBezTo>
                                  <a:close/>
                                  <a:moveTo>
                                    <a:pt x="4799908" y="2353878"/>
                                  </a:moveTo>
                                  <a:cubicBezTo>
                                    <a:pt x="4804347" y="2353156"/>
                                    <a:pt x="4808600" y="2350704"/>
                                    <a:pt x="4811705" y="2345985"/>
                                  </a:cubicBezTo>
                                  <a:cubicBezTo>
                                    <a:pt x="4841011" y="2301280"/>
                                    <a:pt x="4863860" y="2253595"/>
                                    <a:pt x="4879259" y="2202433"/>
                                  </a:cubicBezTo>
                                  <a:cubicBezTo>
                                    <a:pt x="4885716" y="2180576"/>
                                    <a:pt x="4852436" y="2171635"/>
                                    <a:pt x="4844985" y="2192995"/>
                                  </a:cubicBezTo>
                                  <a:cubicBezTo>
                                    <a:pt x="4828097" y="2240184"/>
                                    <a:pt x="4807234" y="2285386"/>
                                    <a:pt x="4780908" y="2328103"/>
                                  </a:cubicBezTo>
                                  <a:cubicBezTo>
                                    <a:pt x="4771595" y="2342632"/>
                                    <a:pt x="4786589" y="2356044"/>
                                    <a:pt x="4799908" y="2353878"/>
                                  </a:cubicBezTo>
                                  <a:close/>
                                  <a:moveTo>
                                    <a:pt x="622583" y="2354686"/>
                                  </a:moveTo>
                                  <a:cubicBezTo>
                                    <a:pt x="629537" y="2356673"/>
                                    <a:pt x="635994" y="2354686"/>
                                    <a:pt x="641458" y="2349719"/>
                                  </a:cubicBezTo>
                                  <a:cubicBezTo>
                                    <a:pt x="644438" y="2347235"/>
                                    <a:pt x="646922" y="2344751"/>
                                    <a:pt x="649902" y="2341771"/>
                                  </a:cubicBezTo>
                                  <a:cubicBezTo>
                                    <a:pt x="654869" y="2337300"/>
                                    <a:pt x="656359" y="2327863"/>
                                    <a:pt x="652386" y="2322399"/>
                                  </a:cubicBezTo>
                                  <a:cubicBezTo>
                                    <a:pt x="648412" y="2315942"/>
                                    <a:pt x="641458" y="2313458"/>
                                    <a:pt x="634007" y="2314948"/>
                                  </a:cubicBezTo>
                                  <a:cubicBezTo>
                                    <a:pt x="630033" y="2315942"/>
                                    <a:pt x="626060" y="2316438"/>
                                    <a:pt x="622583" y="2317431"/>
                                  </a:cubicBezTo>
                                  <a:cubicBezTo>
                                    <a:pt x="616125" y="2318425"/>
                                    <a:pt x="610661" y="2324882"/>
                                    <a:pt x="609171" y="2330843"/>
                                  </a:cubicBezTo>
                                  <a:cubicBezTo>
                                    <a:pt x="608178" y="2335810"/>
                                    <a:pt x="608674" y="2341274"/>
                                    <a:pt x="611158" y="2345745"/>
                                  </a:cubicBezTo>
                                  <a:cubicBezTo>
                                    <a:pt x="613642" y="2349719"/>
                                    <a:pt x="618112" y="2353196"/>
                                    <a:pt x="622583" y="2354686"/>
                                  </a:cubicBezTo>
                                  <a:close/>
                                  <a:moveTo>
                                    <a:pt x="5928223" y="2354867"/>
                                  </a:moveTo>
                                  <a:cubicBezTo>
                                    <a:pt x="5933821" y="2354112"/>
                                    <a:pt x="5938853" y="2350212"/>
                                    <a:pt x="5938099" y="2343671"/>
                                  </a:cubicBezTo>
                                  <a:cubicBezTo>
                                    <a:pt x="5937092" y="2337633"/>
                                    <a:pt x="5941118" y="2331091"/>
                                    <a:pt x="5942627" y="2325054"/>
                                  </a:cubicBezTo>
                                  <a:cubicBezTo>
                                    <a:pt x="5944640" y="2319015"/>
                                    <a:pt x="5946149" y="2313480"/>
                                    <a:pt x="5949672" y="2307945"/>
                                  </a:cubicBezTo>
                                  <a:cubicBezTo>
                                    <a:pt x="5961245" y="2289328"/>
                                    <a:pt x="5932060" y="2272220"/>
                                    <a:pt x="5920488" y="2290838"/>
                                  </a:cubicBezTo>
                                  <a:cubicBezTo>
                                    <a:pt x="5915456" y="2298889"/>
                                    <a:pt x="5910927" y="2308449"/>
                                    <a:pt x="5909921" y="2318512"/>
                                  </a:cubicBezTo>
                                  <a:cubicBezTo>
                                    <a:pt x="5909418" y="2323544"/>
                                    <a:pt x="5909418" y="2328576"/>
                                    <a:pt x="5910424" y="2333607"/>
                                  </a:cubicBezTo>
                                  <a:cubicBezTo>
                                    <a:pt x="5911430" y="2338136"/>
                                    <a:pt x="5913946" y="2342161"/>
                                    <a:pt x="5914952" y="2347193"/>
                                  </a:cubicBezTo>
                                  <a:cubicBezTo>
                                    <a:pt x="5916462" y="2353231"/>
                                    <a:pt x="5922626" y="2355621"/>
                                    <a:pt x="5928223" y="2354867"/>
                                  </a:cubicBezTo>
                                  <a:close/>
                                  <a:moveTo>
                                    <a:pt x="3241104" y="2355424"/>
                                  </a:moveTo>
                                  <a:lnTo>
                                    <a:pt x="3241104" y="2354927"/>
                                  </a:lnTo>
                                  <a:lnTo>
                                    <a:pt x="3241078" y="2355176"/>
                                  </a:lnTo>
                                  <a:close/>
                                  <a:moveTo>
                                    <a:pt x="3735521" y="2357474"/>
                                  </a:moveTo>
                                  <a:cubicBezTo>
                                    <a:pt x="3739185" y="2358529"/>
                                    <a:pt x="3743035" y="2358654"/>
                                    <a:pt x="3746263" y="2357412"/>
                                  </a:cubicBezTo>
                                  <a:cubicBezTo>
                                    <a:pt x="3749244" y="2356418"/>
                                    <a:pt x="3752224" y="2355425"/>
                                    <a:pt x="3754709" y="2353934"/>
                                  </a:cubicBezTo>
                                  <a:cubicBezTo>
                                    <a:pt x="3767126" y="2346981"/>
                                    <a:pt x="3767126" y="2328105"/>
                                    <a:pt x="3754709" y="2321151"/>
                                  </a:cubicBezTo>
                                  <a:cubicBezTo>
                                    <a:pt x="3752224" y="2319661"/>
                                    <a:pt x="3749244" y="2318667"/>
                                    <a:pt x="3746263" y="2317674"/>
                                  </a:cubicBezTo>
                                  <a:cubicBezTo>
                                    <a:pt x="3739807" y="2315190"/>
                                    <a:pt x="3730866" y="2318171"/>
                                    <a:pt x="3725900" y="2323138"/>
                                  </a:cubicBezTo>
                                  <a:cubicBezTo>
                                    <a:pt x="3722422" y="2327112"/>
                                    <a:pt x="3719937" y="2332079"/>
                                    <a:pt x="3719937" y="2337542"/>
                                  </a:cubicBezTo>
                                  <a:cubicBezTo>
                                    <a:pt x="3719937" y="2343006"/>
                                    <a:pt x="3722422" y="2348470"/>
                                    <a:pt x="3725900" y="2351947"/>
                                  </a:cubicBezTo>
                                  <a:cubicBezTo>
                                    <a:pt x="3728381" y="2354431"/>
                                    <a:pt x="3731856" y="2356418"/>
                                    <a:pt x="3735521" y="2357474"/>
                                  </a:cubicBezTo>
                                  <a:close/>
                                  <a:moveTo>
                                    <a:pt x="7042730" y="2358755"/>
                                  </a:moveTo>
                                  <a:lnTo>
                                    <a:pt x="7042064" y="2357256"/>
                                  </a:lnTo>
                                  <a:cubicBezTo>
                                    <a:pt x="7042567" y="2357256"/>
                                    <a:pt x="7042567" y="2357759"/>
                                    <a:pt x="7042567" y="2357759"/>
                                  </a:cubicBezTo>
                                  <a:lnTo>
                                    <a:pt x="7040283" y="2354713"/>
                                  </a:lnTo>
                                  <a:lnTo>
                                    <a:pt x="7040526" y="2356805"/>
                                  </a:lnTo>
                                  <a:close/>
                                  <a:moveTo>
                                    <a:pt x="5277128" y="2360889"/>
                                  </a:moveTo>
                                  <a:cubicBezTo>
                                    <a:pt x="5284082" y="2362876"/>
                                    <a:pt x="5290539" y="2360889"/>
                                    <a:pt x="5296003" y="2355921"/>
                                  </a:cubicBezTo>
                                  <a:cubicBezTo>
                                    <a:pt x="5298984" y="2353438"/>
                                    <a:pt x="5301467" y="2350954"/>
                                    <a:pt x="5304448" y="2347974"/>
                                  </a:cubicBezTo>
                                  <a:cubicBezTo>
                                    <a:pt x="5309414" y="2343503"/>
                                    <a:pt x="5310905" y="2334066"/>
                                    <a:pt x="5306931" y="2328602"/>
                                  </a:cubicBezTo>
                                  <a:cubicBezTo>
                                    <a:pt x="5302957" y="2322145"/>
                                    <a:pt x="5296003" y="2319660"/>
                                    <a:pt x="5288552" y="2321151"/>
                                  </a:cubicBezTo>
                                  <a:cubicBezTo>
                                    <a:pt x="5284579" y="2322145"/>
                                    <a:pt x="5280605" y="2322641"/>
                                    <a:pt x="5277128" y="2323634"/>
                                  </a:cubicBezTo>
                                  <a:cubicBezTo>
                                    <a:pt x="5270670" y="2324628"/>
                                    <a:pt x="5265206" y="2331085"/>
                                    <a:pt x="5263716" y="2337046"/>
                                  </a:cubicBezTo>
                                  <a:cubicBezTo>
                                    <a:pt x="5262723" y="2342013"/>
                                    <a:pt x="5263220" y="2347477"/>
                                    <a:pt x="5265703" y="2351948"/>
                                  </a:cubicBezTo>
                                  <a:cubicBezTo>
                                    <a:pt x="5268187" y="2355921"/>
                                    <a:pt x="5272657" y="2359399"/>
                                    <a:pt x="5277128" y="2360889"/>
                                  </a:cubicBezTo>
                                  <a:close/>
                                  <a:moveTo>
                                    <a:pt x="1823775" y="2361615"/>
                                  </a:moveTo>
                                  <a:cubicBezTo>
                                    <a:pt x="1834950" y="2357633"/>
                                    <a:pt x="1840538" y="2341149"/>
                                    <a:pt x="1827128" y="2333325"/>
                                  </a:cubicBezTo>
                                  <a:cubicBezTo>
                                    <a:pt x="1802789" y="2318920"/>
                                    <a:pt x="1779443" y="2303026"/>
                                    <a:pt x="1759574" y="2282660"/>
                                  </a:cubicBezTo>
                                  <a:cubicBezTo>
                                    <a:pt x="1745668" y="2269249"/>
                                    <a:pt x="1725302" y="2290111"/>
                                    <a:pt x="1738216" y="2304019"/>
                                  </a:cubicBezTo>
                                  <a:cubicBezTo>
                                    <a:pt x="1759078" y="2326868"/>
                                    <a:pt x="1782920" y="2347233"/>
                                    <a:pt x="1811233" y="2360644"/>
                                  </a:cubicBezTo>
                                  <a:cubicBezTo>
                                    <a:pt x="1815703" y="2362880"/>
                                    <a:pt x="1820049" y="2362942"/>
                                    <a:pt x="1823775" y="2361615"/>
                                  </a:cubicBezTo>
                                  <a:close/>
                                  <a:moveTo>
                                    <a:pt x="2436602" y="2364122"/>
                                  </a:moveTo>
                                  <a:cubicBezTo>
                                    <a:pt x="2444053" y="2362632"/>
                                    <a:pt x="2451006" y="2361141"/>
                                    <a:pt x="2458456" y="2359154"/>
                                  </a:cubicBezTo>
                                  <a:cubicBezTo>
                                    <a:pt x="2464915" y="2357664"/>
                                    <a:pt x="2468887" y="2350214"/>
                                    <a:pt x="2466901" y="2343756"/>
                                  </a:cubicBezTo>
                                  <a:cubicBezTo>
                                    <a:pt x="2464915" y="2338292"/>
                                    <a:pt x="2457959" y="2334319"/>
                                    <a:pt x="2451503" y="2335809"/>
                                  </a:cubicBezTo>
                                  <a:cubicBezTo>
                                    <a:pt x="2444549" y="2337796"/>
                                    <a:pt x="2437098" y="2339782"/>
                                    <a:pt x="2430145" y="2341769"/>
                                  </a:cubicBezTo>
                                  <a:cubicBezTo>
                                    <a:pt x="2424184" y="2343259"/>
                                    <a:pt x="2420210" y="2350214"/>
                                    <a:pt x="2422196" y="2356174"/>
                                  </a:cubicBezTo>
                                  <a:cubicBezTo>
                                    <a:pt x="2424184" y="2362632"/>
                                    <a:pt x="2430145" y="2365611"/>
                                    <a:pt x="2436602" y="2364122"/>
                                  </a:cubicBezTo>
                                  <a:close/>
                                  <a:moveTo>
                                    <a:pt x="4226075" y="2364860"/>
                                  </a:moveTo>
                                  <a:cubicBezTo>
                                    <a:pt x="4244950" y="2365853"/>
                                    <a:pt x="4249421" y="2334561"/>
                                    <a:pt x="4230545" y="2331581"/>
                                  </a:cubicBezTo>
                                  <a:cubicBezTo>
                                    <a:pt x="4216637" y="2329594"/>
                                    <a:pt x="4205710" y="2323633"/>
                                    <a:pt x="4196272" y="2313202"/>
                                  </a:cubicBezTo>
                                  <a:cubicBezTo>
                                    <a:pt x="4180377" y="2294824"/>
                                    <a:pt x="4151567" y="2322640"/>
                                    <a:pt x="4169449" y="2340024"/>
                                  </a:cubicBezTo>
                                  <a:cubicBezTo>
                                    <a:pt x="4184847" y="2355423"/>
                                    <a:pt x="4204716" y="2363370"/>
                                    <a:pt x="4226075" y="2364860"/>
                                  </a:cubicBezTo>
                                  <a:close/>
                                  <a:moveTo>
                                    <a:pt x="6478313" y="2367816"/>
                                  </a:moveTo>
                                  <a:cubicBezTo>
                                    <a:pt x="6489490" y="2363835"/>
                                    <a:pt x="6495078" y="2347351"/>
                                    <a:pt x="6481666" y="2339527"/>
                                  </a:cubicBezTo>
                                  <a:cubicBezTo>
                                    <a:pt x="6457327" y="2325123"/>
                                    <a:pt x="6433982" y="2309228"/>
                                    <a:pt x="6414113" y="2288862"/>
                                  </a:cubicBezTo>
                                  <a:cubicBezTo>
                                    <a:pt x="6400205" y="2275451"/>
                                    <a:pt x="6379840" y="2296313"/>
                                    <a:pt x="6392754" y="2310221"/>
                                  </a:cubicBezTo>
                                  <a:cubicBezTo>
                                    <a:pt x="6413616" y="2333070"/>
                                    <a:pt x="6437459" y="2353436"/>
                                    <a:pt x="6465771" y="2366846"/>
                                  </a:cubicBezTo>
                                  <a:cubicBezTo>
                                    <a:pt x="6470242" y="2369082"/>
                                    <a:pt x="6474588" y="2369144"/>
                                    <a:pt x="6478313" y="2367816"/>
                                  </a:cubicBezTo>
                                  <a:close/>
                                  <a:moveTo>
                                    <a:pt x="7091139" y="2370324"/>
                                  </a:moveTo>
                                  <a:cubicBezTo>
                                    <a:pt x="7098591" y="2368833"/>
                                    <a:pt x="7105545" y="2367343"/>
                                    <a:pt x="7112996" y="2365356"/>
                                  </a:cubicBezTo>
                                  <a:cubicBezTo>
                                    <a:pt x="7119453" y="2363866"/>
                                    <a:pt x="7123426" y="2356416"/>
                                    <a:pt x="7121439" y="2349958"/>
                                  </a:cubicBezTo>
                                  <a:cubicBezTo>
                                    <a:pt x="7119453" y="2344494"/>
                                    <a:pt x="7112498" y="2340521"/>
                                    <a:pt x="7106041" y="2342011"/>
                                  </a:cubicBezTo>
                                  <a:cubicBezTo>
                                    <a:pt x="7099087" y="2343998"/>
                                    <a:pt x="7091636" y="2345984"/>
                                    <a:pt x="7084682" y="2347971"/>
                                  </a:cubicBezTo>
                                  <a:cubicBezTo>
                                    <a:pt x="7078722" y="2349462"/>
                                    <a:pt x="7074748" y="2356416"/>
                                    <a:pt x="7076734" y="2362376"/>
                                  </a:cubicBezTo>
                                  <a:cubicBezTo>
                                    <a:pt x="7078722" y="2368833"/>
                                    <a:pt x="7084682" y="2371813"/>
                                    <a:pt x="7091139" y="2370324"/>
                                  </a:cubicBezTo>
                                  <a:close/>
                                  <a:moveTo>
                                    <a:pt x="428370" y="2372069"/>
                                  </a:moveTo>
                                  <a:cubicBezTo>
                                    <a:pt x="442775" y="2367102"/>
                                    <a:pt x="456683" y="2365115"/>
                                    <a:pt x="471584" y="2366605"/>
                                  </a:cubicBezTo>
                                  <a:cubicBezTo>
                                    <a:pt x="492943" y="2368592"/>
                                    <a:pt x="497911" y="2332828"/>
                                    <a:pt x="476552" y="2328855"/>
                                  </a:cubicBezTo>
                                  <a:cubicBezTo>
                                    <a:pt x="456186" y="2325377"/>
                                    <a:pt x="436814" y="2325377"/>
                                    <a:pt x="417442" y="2332828"/>
                                  </a:cubicBezTo>
                                  <a:cubicBezTo>
                                    <a:pt x="407011" y="2336802"/>
                                    <a:pt x="400057" y="2346736"/>
                                    <a:pt x="403534" y="2357664"/>
                                  </a:cubicBezTo>
                                  <a:cubicBezTo>
                                    <a:pt x="406018" y="2368095"/>
                                    <a:pt x="417939" y="2375546"/>
                                    <a:pt x="428370" y="2372069"/>
                                  </a:cubicBezTo>
                                  <a:close/>
                                  <a:moveTo>
                                    <a:pt x="3440772" y="2372810"/>
                                  </a:moveTo>
                                  <a:cubicBezTo>
                                    <a:pt x="3439285" y="2371817"/>
                                    <a:pt x="3437794" y="2370327"/>
                                    <a:pt x="3436304" y="2369333"/>
                                  </a:cubicBezTo>
                                  <a:lnTo>
                                    <a:pt x="3439192" y="2371861"/>
                                  </a:lnTo>
                                  <a:close/>
                                  <a:moveTo>
                                    <a:pt x="1663207" y="2376540"/>
                                  </a:moveTo>
                                  <a:cubicBezTo>
                                    <a:pt x="1674632" y="2377037"/>
                                    <a:pt x="1683573" y="2366109"/>
                                    <a:pt x="1682083" y="2354684"/>
                                  </a:cubicBezTo>
                                  <a:cubicBezTo>
                                    <a:pt x="1681586" y="2349717"/>
                                    <a:pt x="1679103" y="2345246"/>
                                    <a:pt x="1675129" y="2342266"/>
                                  </a:cubicBezTo>
                                  <a:lnTo>
                                    <a:pt x="1667548" y="2341183"/>
                                  </a:lnTo>
                                  <a:lnTo>
                                    <a:pt x="1667934" y="2342197"/>
                                  </a:lnTo>
                                  <a:lnTo>
                                    <a:pt x="1669168" y="2344253"/>
                                  </a:lnTo>
                                  <a:lnTo>
                                    <a:pt x="1668571" y="2343557"/>
                                  </a:lnTo>
                                  <a:lnTo>
                                    <a:pt x="1669310" y="2345034"/>
                                  </a:lnTo>
                                  <a:lnTo>
                                    <a:pt x="1669168" y="2343757"/>
                                  </a:lnTo>
                                  <a:cubicBezTo>
                                    <a:pt x="1669168" y="2344253"/>
                                    <a:pt x="1669665" y="2345246"/>
                                    <a:pt x="1669665" y="2345743"/>
                                  </a:cubicBezTo>
                                  <a:lnTo>
                                    <a:pt x="1669310" y="2345034"/>
                                  </a:lnTo>
                                  <a:lnTo>
                                    <a:pt x="1669431" y="2346124"/>
                                  </a:lnTo>
                                  <a:lnTo>
                                    <a:pt x="1669665" y="2346737"/>
                                  </a:lnTo>
                                  <a:cubicBezTo>
                                    <a:pt x="1669665" y="2347233"/>
                                    <a:pt x="1669665" y="2347730"/>
                                    <a:pt x="1669665" y="2348227"/>
                                  </a:cubicBezTo>
                                  <a:lnTo>
                                    <a:pt x="1669431" y="2346124"/>
                                  </a:lnTo>
                                  <a:lnTo>
                                    <a:pt x="1668357" y="2343307"/>
                                  </a:lnTo>
                                  <a:lnTo>
                                    <a:pt x="1667106" y="2341847"/>
                                  </a:lnTo>
                                  <a:lnTo>
                                    <a:pt x="1666088" y="2340975"/>
                                  </a:lnTo>
                                  <a:lnTo>
                                    <a:pt x="1657744" y="2339782"/>
                                  </a:lnTo>
                                  <a:cubicBezTo>
                                    <a:pt x="1657744" y="2339782"/>
                                    <a:pt x="1657247" y="2339782"/>
                                    <a:pt x="1657247" y="2339782"/>
                                  </a:cubicBezTo>
                                  <a:lnTo>
                                    <a:pt x="1660972" y="2339410"/>
                                  </a:lnTo>
                                  <a:lnTo>
                                    <a:pt x="1659731" y="2339286"/>
                                  </a:lnTo>
                                  <a:cubicBezTo>
                                    <a:pt x="1660227" y="2339286"/>
                                    <a:pt x="1661221" y="2339286"/>
                                    <a:pt x="1662214" y="2339286"/>
                                  </a:cubicBezTo>
                                  <a:lnTo>
                                    <a:pt x="1660972" y="2339410"/>
                                  </a:lnTo>
                                  <a:lnTo>
                                    <a:pt x="1663576" y="2339670"/>
                                  </a:lnTo>
                                  <a:lnTo>
                                    <a:pt x="1662711" y="2339286"/>
                                  </a:lnTo>
                                  <a:cubicBezTo>
                                    <a:pt x="1663207" y="2339286"/>
                                    <a:pt x="1664200" y="2339782"/>
                                    <a:pt x="1664697" y="2339782"/>
                                  </a:cubicBezTo>
                                  <a:lnTo>
                                    <a:pt x="1666871" y="2341087"/>
                                  </a:lnTo>
                                  <a:lnTo>
                                    <a:pt x="1667548" y="2341183"/>
                                  </a:lnTo>
                                  <a:lnTo>
                                    <a:pt x="1665381" y="2335498"/>
                                  </a:lnTo>
                                  <a:cubicBezTo>
                                    <a:pt x="1662711" y="2332456"/>
                                    <a:pt x="1658986" y="2330345"/>
                                    <a:pt x="1654764" y="2329848"/>
                                  </a:cubicBezTo>
                                  <a:cubicBezTo>
                                    <a:pt x="1646816" y="2328855"/>
                                    <a:pt x="1637378" y="2333822"/>
                                    <a:pt x="1635888" y="2342266"/>
                                  </a:cubicBezTo>
                                  <a:cubicBezTo>
                                    <a:pt x="1633901" y="2351704"/>
                                    <a:pt x="1636385" y="2359651"/>
                                    <a:pt x="1642345" y="2367102"/>
                                  </a:cubicBezTo>
                                  <a:cubicBezTo>
                                    <a:pt x="1647312" y="2373063"/>
                                    <a:pt x="1655260" y="2376540"/>
                                    <a:pt x="1663207" y="2376540"/>
                                  </a:cubicBezTo>
                                  <a:close/>
                                  <a:moveTo>
                                    <a:pt x="3222230" y="2376783"/>
                                  </a:moveTo>
                                  <a:cubicBezTo>
                                    <a:pt x="3228190" y="2378770"/>
                                    <a:pt x="3235643" y="2376287"/>
                                    <a:pt x="3239613" y="2372313"/>
                                  </a:cubicBezTo>
                                  <a:cubicBezTo>
                                    <a:pt x="3243589" y="2368339"/>
                                    <a:pt x="3245077" y="2362875"/>
                                    <a:pt x="3244583" y="2357411"/>
                                  </a:cubicBezTo>
                                  <a:lnTo>
                                    <a:pt x="3240119" y="2349317"/>
                                  </a:lnTo>
                                  <a:lnTo>
                                    <a:pt x="3241104" y="2351947"/>
                                  </a:lnTo>
                                  <a:cubicBezTo>
                                    <a:pt x="3241104" y="2351450"/>
                                    <a:pt x="3241104" y="2351450"/>
                                    <a:pt x="3240608" y="2350953"/>
                                  </a:cubicBezTo>
                                  <a:lnTo>
                                    <a:pt x="3241032" y="2354785"/>
                                  </a:lnTo>
                                  <a:lnTo>
                                    <a:pt x="3241104" y="2354927"/>
                                  </a:lnTo>
                                  <a:lnTo>
                                    <a:pt x="3242099" y="2356914"/>
                                  </a:lnTo>
                                  <a:lnTo>
                                    <a:pt x="3240709" y="2358494"/>
                                  </a:lnTo>
                                  <a:lnTo>
                                    <a:pt x="3240608" y="2359398"/>
                                  </a:lnTo>
                                  <a:cubicBezTo>
                                    <a:pt x="3240608" y="2359398"/>
                                    <a:pt x="3240608" y="2358901"/>
                                    <a:pt x="3240608" y="2358901"/>
                                  </a:cubicBezTo>
                                  <a:cubicBezTo>
                                    <a:pt x="3240110" y="2360391"/>
                                    <a:pt x="3239613" y="2361385"/>
                                    <a:pt x="3239118" y="2362875"/>
                                  </a:cubicBezTo>
                                  <a:cubicBezTo>
                                    <a:pt x="3239118" y="2362875"/>
                                    <a:pt x="3239118" y="2362875"/>
                                    <a:pt x="3239118" y="2362378"/>
                                  </a:cubicBezTo>
                                  <a:cubicBezTo>
                                    <a:pt x="3238124" y="2363372"/>
                                    <a:pt x="3237629" y="2364365"/>
                                    <a:pt x="3236634" y="2365358"/>
                                  </a:cubicBezTo>
                                  <a:cubicBezTo>
                                    <a:pt x="3235643" y="2366352"/>
                                    <a:pt x="3234648" y="2366849"/>
                                    <a:pt x="3233654" y="2367842"/>
                                  </a:cubicBezTo>
                                  <a:cubicBezTo>
                                    <a:pt x="3233654" y="2367842"/>
                                    <a:pt x="3233654" y="2367842"/>
                                    <a:pt x="3234151" y="2367842"/>
                                  </a:cubicBezTo>
                                  <a:lnTo>
                                    <a:pt x="3231472" y="2368990"/>
                                  </a:lnTo>
                                  <a:lnTo>
                                    <a:pt x="3231170" y="2369332"/>
                                  </a:lnTo>
                                  <a:cubicBezTo>
                                    <a:pt x="3230675" y="2369332"/>
                                    <a:pt x="3230675" y="2369332"/>
                                    <a:pt x="3230675" y="2369332"/>
                                  </a:cubicBezTo>
                                  <a:lnTo>
                                    <a:pt x="3231472" y="2368990"/>
                                  </a:lnTo>
                                  <a:lnTo>
                                    <a:pt x="3240709" y="2358494"/>
                                  </a:lnTo>
                                  <a:lnTo>
                                    <a:pt x="3241078" y="2355176"/>
                                  </a:lnTo>
                                  <a:lnTo>
                                    <a:pt x="3241032" y="2354785"/>
                                  </a:lnTo>
                                  <a:lnTo>
                                    <a:pt x="3235421" y="2343558"/>
                                  </a:lnTo>
                                  <a:lnTo>
                                    <a:pt x="3234648" y="2343006"/>
                                  </a:lnTo>
                                  <a:lnTo>
                                    <a:pt x="3235143" y="2343006"/>
                                  </a:lnTo>
                                  <a:lnTo>
                                    <a:pt x="3233833" y="2342350"/>
                                  </a:lnTo>
                                  <a:lnTo>
                                    <a:pt x="3219747" y="2342509"/>
                                  </a:lnTo>
                                  <a:cubicBezTo>
                                    <a:pt x="3220740" y="2342013"/>
                                    <a:pt x="3222230" y="2341516"/>
                                    <a:pt x="3223721" y="2341019"/>
                                  </a:cubicBezTo>
                                  <a:cubicBezTo>
                                    <a:pt x="3223721" y="2341019"/>
                                    <a:pt x="3223721" y="2341019"/>
                                    <a:pt x="3223222" y="2341019"/>
                                  </a:cubicBezTo>
                                  <a:lnTo>
                                    <a:pt x="3225247" y="2340794"/>
                                  </a:lnTo>
                                  <a:lnTo>
                                    <a:pt x="3221235" y="2340274"/>
                                  </a:lnTo>
                                  <a:cubicBezTo>
                                    <a:pt x="3216889" y="2341640"/>
                                    <a:pt x="3213041" y="2344745"/>
                                    <a:pt x="3210806" y="2348967"/>
                                  </a:cubicBezTo>
                                  <a:cubicBezTo>
                                    <a:pt x="3208321" y="2353437"/>
                                    <a:pt x="3207826" y="2358901"/>
                                    <a:pt x="3208820" y="2363868"/>
                                  </a:cubicBezTo>
                                  <a:cubicBezTo>
                                    <a:pt x="3210806" y="2370823"/>
                                    <a:pt x="3215774" y="2374796"/>
                                    <a:pt x="3222230" y="2376783"/>
                                  </a:cubicBezTo>
                                  <a:close/>
                                  <a:moveTo>
                                    <a:pt x="5082912" y="2378271"/>
                                  </a:moveTo>
                                  <a:cubicBezTo>
                                    <a:pt x="5097317" y="2373304"/>
                                    <a:pt x="5111225" y="2371317"/>
                                    <a:pt x="5126126" y="2372807"/>
                                  </a:cubicBezTo>
                                  <a:cubicBezTo>
                                    <a:pt x="5147485" y="2374794"/>
                                    <a:pt x="5152453" y="2339030"/>
                                    <a:pt x="5131094" y="2335057"/>
                                  </a:cubicBezTo>
                                  <a:cubicBezTo>
                                    <a:pt x="5110728" y="2331579"/>
                                    <a:pt x="5091356" y="2331579"/>
                                    <a:pt x="5071984" y="2339030"/>
                                  </a:cubicBezTo>
                                  <a:cubicBezTo>
                                    <a:pt x="5061553" y="2343004"/>
                                    <a:pt x="5054599" y="2352938"/>
                                    <a:pt x="5058076" y="2363866"/>
                                  </a:cubicBezTo>
                                  <a:cubicBezTo>
                                    <a:pt x="5060560" y="2374297"/>
                                    <a:pt x="5072481" y="2381748"/>
                                    <a:pt x="5082912" y="2378271"/>
                                  </a:cubicBezTo>
                                  <a:close/>
                                  <a:moveTo>
                                    <a:pt x="1747284" y="2378602"/>
                                  </a:moveTo>
                                  <a:lnTo>
                                    <a:pt x="1746652" y="2377535"/>
                                  </a:lnTo>
                                  <a:cubicBezTo>
                                    <a:pt x="1746155" y="2377038"/>
                                    <a:pt x="1745659" y="2377038"/>
                                    <a:pt x="1745162" y="2376542"/>
                                  </a:cubicBezTo>
                                  <a:lnTo>
                                    <a:pt x="1745700" y="2377261"/>
                                  </a:lnTo>
                                  <a:close/>
                                  <a:moveTo>
                                    <a:pt x="3406821" y="2379754"/>
                                  </a:moveTo>
                                  <a:lnTo>
                                    <a:pt x="3407492" y="2377281"/>
                                  </a:lnTo>
                                  <a:lnTo>
                                    <a:pt x="3406815" y="2379703"/>
                                  </a:lnTo>
                                  <a:close/>
                                  <a:moveTo>
                                    <a:pt x="1451271" y="2381839"/>
                                  </a:moveTo>
                                  <a:lnTo>
                                    <a:pt x="1451403" y="2381763"/>
                                  </a:lnTo>
                                  <a:lnTo>
                                    <a:pt x="1451602" y="2381508"/>
                                  </a:lnTo>
                                  <a:close/>
                                  <a:moveTo>
                                    <a:pt x="1451306" y="2381888"/>
                                  </a:moveTo>
                                  <a:lnTo>
                                    <a:pt x="1452880" y="2380977"/>
                                  </a:lnTo>
                                  <a:lnTo>
                                    <a:pt x="1453039" y="2380828"/>
                                  </a:lnTo>
                                  <a:lnTo>
                                    <a:pt x="1451403" y="2381763"/>
                                  </a:lnTo>
                                  <a:close/>
                                  <a:moveTo>
                                    <a:pt x="6317751" y="2382743"/>
                                  </a:moveTo>
                                  <a:cubicBezTo>
                                    <a:pt x="6329175" y="2383239"/>
                                    <a:pt x="6338117" y="2372312"/>
                                    <a:pt x="6336626" y="2360887"/>
                                  </a:cubicBezTo>
                                  <a:cubicBezTo>
                                    <a:pt x="6336130" y="2355920"/>
                                    <a:pt x="6333646" y="2351449"/>
                                    <a:pt x="6329672" y="2348469"/>
                                  </a:cubicBezTo>
                                  <a:lnTo>
                                    <a:pt x="6322091" y="2347386"/>
                                  </a:lnTo>
                                  <a:lnTo>
                                    <a:pt x="6322478" y="2348400"/>
                                  </a:lnTo>
                                  <a:lnTo>
                                    <a:pt x="6323712" y="2350456"/>
                                  </a:lnTo>
                                  <a:lnTo>
                                    <a:pt x="6323115" y="2349759"/>
                                  </a:lnTo>
                                  <a:lnTo>
                                    <a:pt x="6323854" y="2351237"/>
                                  </a:lnTo>
                                  <a:lnTo>
                                    <a:pt x="6323712" y="2349959"/>
                                  </a:lnTo>
                                  <a:cubicBezTo>
                                    <a:pt x="6323712" y="2350456"/>
                                    <a:pt x="6324208" y="2351449"/>
                                    <a:pt x="6324208" y="2351946"/>
                                  </a:cubicBezTo>
                                  <a:lnTo>
                                    <a:pt x="6323854" y="2351237"/>
                                  </a:lnTo>
                                  <a:lnTo>
                                    <a:pt x="6323975" y="2352327"/>
                                  </a:lnTo>
                                  <a:lnTo>
                                    <a:pt x="6324208" y="2352939"/>
                                  </a:lnTo>
                                  <a:cubicBezTo>
                                    <a:pt x="6324208" y="2353436"/>
                                    <a:pt x="6324208" y="2353933"/>
                                    <a:pt x="6324208" y="2354430"/>
                                  </a:cubicBezTo>
                                  <a:lnTo>
                                    <a:pt x="6323975" y="2352327"/>
                                  </a:lnTo>
                                  <a:lnTo>
                                    <a:pt x="6322901" y="2349510"/>
                                  </a:lnTo>
                                  <a:lnTo>
                                    <a:pt x="6321650" y="2348051"/>
                                  </a:lnTo>
                                  <a:lnTo>
                                    <a:pt x="6320632" y="2347177"/>
                                  </a:lnTo>
                                  <a:lnTo>
                                    <a:pt x="6312287" y="2345985"/>
                                  </a:lnTo>
                                  <a:cubicBezTo>
                                    <a:pt x="6312287" y="2345985"/>
                                    <a:pt x="6311790" y="2345985"/>
                                    <a:pt x="6311790" y="2345985"/>
                                  </a:cubicBezTo>
                                  <a:lnTo>
                                    <a:pt x="6315515" y="2345613"/>
                                  </a:lnTo>
                                  <a:lnTo>
                                    <a:pt x="6314274" y="2345488"/>
                                  </a:lnTo>
                                  <a:cubicBezTo>
                                    <a:pt x="6314771" y="2345488"/>
                                    <a:pt x="6315764" y="2345488"/>
                                    <a:pt x="6316757" y="2345488"/>
                                  </a:cubicBezTo>
                                  <a:lnTo>
                                    <a:pt x="6315515" y="2345613"/>
                                  </a:lnTo>
                                  <a:lnTo>
                                    <a:pt x="6318119" y="2345873"/>
                                  </a:lnTo>
                                  <a:lnTo>
                                    <a:pt x="6317254" y="2345488"/>
                                  </a:lnTo>
                                  <a:cubicBezTo>
                                    <a:pt x="6317751" y="2345488"/>
                                    <a:pt x="6318744" y="2345985"/>
                                    <a:pt x="6319241" y="2345985"/>
                                  </a:cubicBezTo>
                                  <a:lnTo>
                                    <a:pt x="6321415" y="2347289"/>
                                  </a:lnTo>
                                  <a:lnTo>
                                    <a:pt x="6322091" y="2347386"/>
                                  </a:lnTo>
                                  <a:lnTo>
                                    <a:pt x="6319924" y="2341701"/>
                                  </a:lnTo>
                                  <a:cubicBezTo>
                                    <a:pt x="6317254" y="2338659"/>
                                    <a:pt x="6313529" y="2336548"/>
                                    <a:pt x="6309307" y="2336051"/>
                                  </a:cubicBezTo>
                                  <a:cubicBezTo>
                                    <a:pt x="6301359" y="2335057"/>
                                    <a:pt x="6291921" y="2340025"/>
                                    <a:pt x="6290431" y="2348469"/>
                                  </a:cubicBezTo>
                                  <a:cubicBezTo>
                                    <a:pt x="6288445" y="2357907"/>
                                    <a:pt x="6290928" y="2365854"/>
                                    <a:pt x="6296888" y="2373305"/>
                                  </a:cubicBezTo>
                                  <a:cubicBezTo>
                                    <a:pt x="6301856" y="2379266"/>
                                    <a:pt x="6309804" y="2382743"/>
                                    <a:pt x="6317751" y="2382743"/>
                                  </a:cubicBezTo>
                                  <a:close/>
                                  <a:moveTo>
                                    <a:pt x="2372937" y="2383258"/>
                                  </a:moveTo>
                                  <a:cubicBezTo>
                                    <a:pt x="2376458" y="2383258"/>
                                    <a:pt x="2379981" y="2382252"/>
                                    <a:pt x="2383001" y="2380239"/>
                                  </a:cubicBezTo>
                                  <a:cubicBezTo>
                                    <a:pt x="2386021" y="2378226"/>
                                    <a:pt x="2388537" y="2376214"/>
                                    <a:pt x="2390045" y="2373194"/>
                                  </a:cubicBezTo>
                                  <a:cubicBezTo>
                                    <a:pt x="2393567" y="2367659"/>
                                    <a:pt x="2393567" y="2361118"/>
                                    <a:pt x="2391052" y="2355080"/>
                                  </a:cubicBezTo>
                                  <a:lnTo>
                                    <a:pt x="2388197" y="2352553"/>
                                  </a:lnTo>
                                  <a:lnTo>
                                    <a:pt x="2389542" y="2355583"/>
                                  </a:lnTo>
                                  <a:cubicBezTo>
                                    <a:pt x="2389542" y="2355080"/>
                                    <a:pt x="2389542" y="2355080"/>
                                    <a:pt x="2389039" y="2354577"/>
                                  </a:cubicBezTo>
                                  <a:lnTo>
                                    <a:pt x="2389492" y="2359105"/>
                                  </a:lnTo>
                                  <a:lnTo>
                                    <a:pt x="2389542" y="2358602"/>
                                  </a:lnTo>
                                  <a:cubicBezTo>
                                    <a:pt x="2389542" y="2359105"/>
                                    <a:pt x="2389542" y="2359105"/>
                                    <a:pt x="2389542" y="2359609"/>
                                  </a:cubicBezTo>
                                  <a:lnTo>
                                    <a:pt x="2389492" y="2359105"/>
                                  </a:lnTo>
                                  <a:lnTo>
                                    <a:pt x="2389039" y="2363634"/>
                                  </a:lnTo>
                                  <a:cubicBezTo>
                                    <a:pt x="2389039" y="2363634"/>
                                    <a:pt x="2389039" y="2363634"/>
                                    <a:pt x="2389039" y="2363130"/>
                                  </a:cubicBezTo>
                                  <a:lnTo>
                                    <a:pt x="2387778" y="2365969"/>
                                  </a:lnTo>
                                  <a:lnTo>
                                    <a:pt x="2388032" y="2368162"/>
                                  </a:lnTo>
                                  <a:cubicBezTo>
                                    <a:pt x="2386021" y="2371182"/>
                                    <a:pt x="2383001" y="2373697"/>
                                    <a:pt x="2379479" y="2375207"/>
                                  </a:cubicBezTo>
                                  <a:lnTo>
                                    <a:pt x="2377915" y="2375343"/>
                                  </a:lnTo>
                                  <a:lnTo>
                                    <a:pt x="2375956" y="2376214"/>
                                  </a:lnTo>
                                  <a:lnTo>
                                    <a:pt x="2371678" y="2376689"/>
                                  </a:lnTo>
                                  <a:lnTo>
                                    <a:pt x="2371930" y="2376717"/>
                                  </a:lnTo>
                                  <a:cubicBezTo>
                                    <a:pt x="2371428" y="2376717"/>
                                    <a:pt x="2371428" y="2376717"/>
                                    <a:pt x="2371428" y="2376717"/>
                                  </a:cubicBezTo>
                                  <a:lnTo>
                                    <a:pt x="2371678" y="2376689"/>
                                  </a:lnTo>
                                  <a:lnTo>
                                    <a:pt x="2367403" y="2376214"/>
                                  </a:lnTo>
                                  <a:cubicBezTo>
                                    <a:pt x="2367403" y="2376214"/>
                                    <a:pt x="2367403" y="2376214"/>
                                    <a:pt x="2367906" y="2376214"/>
                                  </a:cubicBezTo>
                                  <a:lnTo>
                                    <a:pt x="2377915" y="2375343"/>
                                  </a:lnTo>
                                  <a:lnTo>
                                    <a:pt x="2380485" y="2374201"/>
                                  </a:lnTo>
                                  <a:cubicBezTo>
                                    <a:pt x="2381492" y="2373194"/>
                                    <a:pt x="2383001" y="2372188"/>
                                    <a:pt x="2384008" y="2371182"/>
                                  </a:cubicBezTo>
                                  <a:cubicBezTo>
                                    <a:pt x="2385013" y="2370175"/>
                                    <a:pt x="2386021" y="2368666"/>
                                    <a:pt x="2387026" y="2367659"/>
                                  </a:cubicBezTo>
                                  <a:lnTo>
                                    <a:pt x="2387778" y="2365969"/>
                                  </a:lnTo>
                                  <a:lnTo>
                                    <a:pt x="2385991" y="2350603"/>
                                  </a:lnTo>
                                  <a:lnTo>
                                    <a:pt x="2378477" y="2343956"/>
                                  </a:lnTo>
                                  <a:lnTo>
                                    <a:pt x="2377647" y="2343587"/>
                                  </a:lnTo>
                                  <a:lnTo>
                                    <a:pt x="2357841" y="2348539"/>
                                  </a:lnTo>
                                  <a:cubicBezTo>
                                    <a:pt x="2358848" y="2347532"/>
                                    <a:pt x="2360357" y="2346526"/>
                                    <a:pt x="2361868" y="2345520"/>
                                  </a:cubicBezTo>
                                  <a:cubicBezTo>
                                    <a:pt x="2363377" y="2345016"/>
                                    <a:pt x="2364886" y="2344010"/>
                                    <a:pt x="2366900" y="2343507"/>
                                  </a:cubicBezTo>
                                  <a:cubicBezTo>
                                    <a:pt x="2368912" y="2343507"/>
                                    <a:pt x="2370421" y="2343004"/>
                                    <a:pt x="2372433" y="2343004"/>
                                  </a:cubicBezTo>
                                  <a:cubicBezTo>
                                    <a:pt x="2373943" y="2343004"/>
                                    <a:pt x="2375956" y="2343507"/>
                                    <a:pt x="2377466" y="2343507"/>
                                  </a:cubicBezTo>
                                  <a:lnTo>
                                    <a:pt x="2377647" y="2343587"/>
                                  </a:lnTo>
                                  <a:lnTo>
                                    <a:pt x="2377969" y="2343507"/>
                                  </a:lnTo>
                                  <a:lnTo>
                                    <a:pt x="2378477" y="2343956"/>
                                  </a:lnTo>
                                  <a:lnTo>
                                    <a:pt x="2381995" y="2345520"/>
                                  </a:lnTo>
                                  <a:cubicBezTo>
                                    <a:pt x="2381995" y="2345520"/>
                                    <a:pt x="2381492" y="2345520"/>
                                    <a:pt x="2381492" y="2345016"/>
                                  </a:cubicBezTo>
                                  <a:lnTo>
                                    <a:pt x="2385229" y="2347819"/>
                                  </a:lnTo>
                                  <a:lnTo>
                                    <a:pt x="2385013" y="2347532"/>
                                  </a:lnTo>
                                  <a:cubicBezTo>
                                    <a:pt x="2385013" y="2347532"/>
                                    <a:pt x="2385517" y="2348035"/>
                                    <a:pt x="2385517" y="2348035"/>
                                  </a:cubicBezTo>
                                  <a:lnTo>
                                    <a:pt x="2385229" y="2347819"/>
                                  </a:lnTo>
                                  <a:lnTo>
                                    <a:pt x="2385748" y="2348512"/>
                                  </a:lnTo>
                                  <a:lnTo>
                                    <a:pt x="2385517" y="2346526"/>
                                  </a:lnTo>
                                  <a:cubicBezTo>
                                    <a:pt x="2379981" y="2339985"/>
                                    <a:pt x="2369414" y="2338978"/>
                                    <a:pt x="2362371" y="2343004"/>
                                  </a:cubicBezTo>
                                  <a:cubicBezTo>
                                    <a:pt x="2358345" y="2345520"/>
                                    <a:pt x="2355326" y="2349042"/>
                                    <a:pt x="2353312" y="2353570"/>
                                  </a:cubicBezTo>
                                  <a:cubicBezTo>
                                    <a:pt x="2350796" y="2360112"/>
                                    <a:pt x="2350796" y="2366653"/>
                                    <a:pt x="2354319" y="2372691"/>
                                  </a:cubicBezTo>
                                  <a:cubicBezTo>
                                    <a:pt x="2357339" y="2378729"/>
                                    <a:pt x="2365892" y="2384264"/>
                                    <a:pt x="2372937" y="2383258"/>
                                  </a:cubicBezTo>
                                  <a:close/>
                                  <a:moveTo>
                                    <a:pt x="6401832" y="2384806"/>
                                  </a:moveTo>
                                  <a:lnTo>
                                    <a:pt x="6401199" y="2383739"/>
                                  </a:lnTo>
                                  <a:cubicBezTo>
                                    <a:pt x="6400703" y="2383242"/>
                                    <a:pt x="6400206" y="2383242"/>
                                    <a:pt x="6399709" y="2382746"/>
                                  </a:cubicBezTo>
                                  <a:lnTo>
                                    <a:pt x="6400248" y="2383464"/>
                                  </a:lnTo>
                                  <a:close/>
                                  <a:moveTo>
                                    <a:pt x="1752612" y="2386476"/>
                                  </a:moveTo>
                                  <a:cubicBezTo>
                                    <a:pt x="1752115" y="2384489"/>
                                    <a:pt x="1751123" y="2382502"/>
                                    <a:pt x="1750129" y="2381012"/>
                                  </a:cubicBezTo>
                                  <a:lnTo>
                                    <a:pt x="1747284" y="2378602"/>
                                  </a:lnTo>
                                  <a:lnTo>
                                    <a:pt x="1749457" y="2382270"/>
                                  </a:lnTo>
                                  <a:close/>
                                  <a:moveTo>
                                    <a:pt x="3404578" y="2387697"/>
                                  </a:moveTo>
                                  <a:lnTo>
                                    <a:pt x="3406815" y="2379703"/>
                                  </a:lnTo>
                                  <a:lnTo>
                                    <a:pt x="3406714" y="2378308"/>
                                  </a:lnTo>
                                  <a:lnTo>
                                    <a:pt x="3405504" y="2380261"/>
                                  </a:lnTo>
                                  <a:close/>
                                  <a:moveTo>
                                    <a:pt x="6105818" y="2388043"/>
                                  </a:moveTo>
                                  <a:lnTo>
                                    <a:pt x="6105951" y="2387967"/>
                                  </a:lnTo>
                                  <a:lnTo>
                                    <a:pt x="6106149" y="2387712"/>
                                  </a:lnTo>
                                  <a:close/>
                                  <a:moveTo>
                                    <a:pt x="6105853" y="2388092"/>
                                  </a:moveTo>
                                  <a:lnTo>
                                    <a:pt x="6107427" y="2387181"/>
                                  </a:lnTo>
                                  <a:lnTo>
                                    <a:pt x="6107587" y="2387032"/>
                                  </a:lnTo>
                                  <a:lnTo>
                                    <a:pt x="6105951" y="2387967"/>
                                  </a:lnTo>
                                  <a:close/>
                                  <a:moveTo>
                                    <a:pt x="7027472" y="2389459"/>
                                  </a:moveTo>
                                  <a:cubicBezTo>
                                    <a:pt x="7030994" y="2389459"/>
                                    <a:pt x="7034516" y="2388453"/>
                                    <a:pt x="7037536" y="2386440"/>
                                  </a:cubicBezTo>
                                  <a:cubicBezTo>
                                    <a:pt x="7040555" y="2384427"/>
                                    <a:pt x="7043071" y="2382415"/>
                                    <a:pt x="7044580" y="2379395"/>
                                  </a:cubicBezTo>
                                  <a:cubicBezTo>
                                    <a:pt x="7048103" y="2373860"/>
                                    <a:pt x="7048103" y="2367319"/>
                                    <a:pt x="7045586" y="2361281"/>
                                  </a:cubicBezTo>
                                  <a:lnTo>
                                    <a:pt x="7042730" y="2358755"/>
                                  </a:lnTo>
                                  <a:lnTo>
                                    <a:pt x="7044077" y="2361784"/>
                                  </a:lnTo>
                                  <a:cubicBezTo>
                                    <a:pt x="7044077" y="2361281"/>
                                    <a:pt x="7044077" y="2361281"/>
                                    <a:pt x="7043574" y="2360778"/>
                                  </a:cubicBezTo>
                                  <a:lnTo>
                                    <a:pt x="7044026" y="2365306"/>
                                  </a:lnTo>
                                  <a:lnTo>
                                    <a:pt x="7044077" y="2364803"/>
                                  </a:lnTo>
                                  <a:cubicBezTo>
                                    <a:pt x="7044077" y="2365306"/>
                                    <a:pt x="7044077" y="2365306"/>
                                    <a:pt x="7044077" y="2365810"/>
                                  </a:cubicBezTo>
                                  <a:lnTo>
                                    <a:pt x="7044026" y="2365306"/>
                                  </a:lnTo>
                                  <a:lnTo>
                                    <a:pt x="7043574" y="2369835"/>
                                  </a:lnTo>
                                  <a:cubicBezTo>
                                    <a:pt x="7043574" y="2369835"/>
                                    <a:pt x="7043574" y="2369835"/>
                                    <a:pt x="7043574" y="2369331"/>
                                  </a:cubicBezTo>
                                  <a:lnTo>
                                    <a:pt x="7042312" y="2372170"/>
                                  </a:lnTo>
                                  <a:lnTo>
                                    <a:pt x="7042567" y="2374364"/>
                                  </a:lnTo>
                                  <a:cubicBezTo>
                                    <a:pt x="7040555" y="2377383"/>
                                    <a:pt x="7037536" y="2379899"/>
                                    <a:pt x="7034014" y="2381408"/>
                                  </a:cubicBezTo>
                                  <a:lnTo>
                                    <a:pt x="7032450" y="2381544"/>
                                  </a:lnTo>
                                  <a:lnTo>
                                    <a:pt x="7030491" y="2382415"/>
                                  </a:lnTo>
                                  <a:lnTo>
                                    <a:pt x="7026214" y="2382890"/>
                                  </a:lnTo>
                                  <a:lnTo>
                                    <a:pt x="7026465" y="2382918"/>
                                  </a:lnTo>
                                  <a:cubicBezTo>
                                    <a:pt x="7025963" y="2382918"/>
                                    <a:pt x="7025963" y="2382918"/>
                                    <a:pt x="7025963" y="2382918"/>
                                  </a:cubicBezTo>
                                  <a:lnTo>
                                    <a:pt x="7026214" y="2382890"/>
                                  </a:lnTo>
                                  <a:lnTo>
                                    <a:pt x="7021937" y="2382415"/>
                                  </a:lnTo>
                                  <a:cubicBezTo>
                                    <a:pt x="7021937" y="2382415"/>
                                    <a:pt x="7021937" y="2382415"/>
                                    <a:pt x="7022440" y="2382415"/>
                                  </a:cubicBezTo>
                                  <a:lnTo>
                                    <a:pt x="7032450" y="2381544"/>
                                  </a:lnTo>
                                  <a:lnTo>
                                    <a:pt x="7035020" y="2380402"/>
                                  </a:lnTo>
                                  <a:cubicBezTo>
                                    <a:pt x="7036026" y="2379395"/>
                                    <a:pt x="7037536" y="2378389"/>
                                    <a:pt x="7038542" y="2377383"/>
                                  </a:cubicBezTo>
                                  <a:cubicBezTo>
                                    <a:pt x="7039548" y="2376376"/>
                                    <a:pt x="7040555" y="2374867"/>
                                    <a:pt x="7041561" y="2373860"/>
                                  </a:cubicBezTo>
                                  <a:lnTo>
                                    <a:pt x="7042312" y="2372170"/>
                                  </a:lnTo>
                                  <a:lnTo>
                                    <a:pt x="7040526" y="2356805"/>
                                  </a:lnTo>
                                  <a:lnTo>
                                    <a:pt x="7033012" y="2350158"/>
                                  </a:lnTo>
                                  <a:lnTo>
                                    <a:pt x="7032182" y="2349788"/>
                                  </a:lnTo>
                                  <a:lnTo>
                                    <a:pt x="7012377" y="2354740"/>
                                  </a:lnTo>
                                  <a:cubicBezTo>
                                    <a:pt x="7013383" y="2353734"/>
                                    <a:pt x="7014893" y="2352727"/>
                                    <a:pt x="7016402" y="2351721"/>
                                  </a:cubicBezTo>
                                  <a:cubicBezTo>
                                    <a:pt x="7017912" y="2351217"/>
                                    <a:pt x="7019421" y="2350211"/>
                                    <a:pt x="7021434" y="2349708"/>
                                  </a:cubicBezTo>
                                  <a:cubicBezTo>
                                    <a:pt x="7023447" y="2349708"/>
                                    <a:pt x="7024956" y="2349205"/>
                                    <a:pt x="7026969" y="2349205"/>
                                  </a:cubicBezTo>
                                  <a:cubicBezTo>
                                    <a:pt x="7028479" y="2349205"/>
                                    <a:pt x="7030491" y="2349708"/>
                                    <a:pt x="7032001" y="2349708"/>
                                  </a:cubicBezTo>
                                  <a:lnTo>
                                    <a:pt x="7032182" y="2349788"/>
                                  </a:lnTo>
                                  <a:lnTo>
                                    <a:pt x="7032504" y="2349708"/>
                                  </a:lnTo>
                                  <a:lnTo>
                                    <a:pt x="7033012" y="2350158"/>
                                  </a:lnTo>
                                  <a:lnTo>
                                    <a:pt x="7036529" y="2351721"/>
                                  </a:lnTo>
                                  <a:cubicBezTo>
                                    <a:pt x="7036529" y="2351721"/>
                                    <a:pt x="7036026" y="2351721"/>
                                    <a:pt x="7036026" y="2351217"/>
                                  </a:cubicBezTo>
                                  <a:lnTo>
                                    <a:pt x="7039763" y="2354021"/>
                                  </a:lnTo>
                                  <a:lnTo>
                                    <a:pt x="7039548" y="2353734"/>
                                  </a:lnTo>
                                  <a:cubicBezTo>
                                    <a:pt x="7039548" y="2353734"/>
                                    <a:pt x="7040052" y="2354237"/>
                                    <a:pt x="7040052" y="2354237"/>
                                  </a:cubicBezTo>
                                  <a:lnTo>
                                    <a:pt x="7039763" y="2354021"/>
                                  </a:lnTo>
                                  <a:lnTo>
                                    <a:pt x="7040283" y="2354713"/>
                                  </a:lnTo>
                                  <a:lnTo>
                                    <a:pt x="7040052" y="2352727"/>
                                  </a:lnTo>
                                  <a:cubicBezTo>
                                    <a:pt x="7034516" y="2346186"/>
                                    <a:pt x="7023950" y="2345180"/>
                                    <a:pt x="7016905" y="2349205"/>
                                  </a:cubicBezTo>
                                  <a:cubicBezTo>
                                    <a:pt x="7012880" y="2351721"/>
                                    <a:pt x="7009861" y="2355243"/>
                                    <a:pt x="7007848" y="2359772"/>
                                  </a:cubicBezTo>
                                  <a:cubicBezTo>
                                    <a:pt x="7005332" y="2366313"/>
                                    <a:pt x="7005332" y="2372854"/>
                                    <a:pt x="7008855" y="2378892"/>
                                  </a:cubicBezTo>
                                  <a:cubicBezTo>
                                    <a:pt x="7011873" y="2384930"/>
                                    <a:pt x="7020427" y="2390466"/>
                                    <a:pt x="7027472" y="2389459"/>
                                  </a:cubicBezTo>
                                  <a:close/>
                                  <a:moveTo>
                                    <a:pt x="6407160" y="2392680"/>
                                  </a:moveTo>
                                  <a:cubicBezTo>
                                    <a:pt x="6406663" y="2390693"/>
                                    <a:pt x="6405670" y="2388706"/>
                                    <a:pt x="6404676" y="2387216"/>
                                  </a:cubicBezTo>
                                  <a:lnTo>
                                    <a:pt x="6401832" y="2384806"/>
                                  </a:lnTo>
                                  <a:lnTo>
                                    <a:pt x="6404006" y="2388475"/>
                                  </a:lnTo>
                                  <a:close/>
                                  <a:moveTo>
                                    <a:pt x="1747501" y="2402925"/>
                                  </a:moveTo>
                                  <a:lnTo>
                                    <a:pt x="1750129" y="2400881"/>
                                  </a:lnTo>
                                  <a:cubicBezTo>
                                    <a:pt x="1751123" y="2398894"/>
                                    <a:pt x="1752115" y="2397404"/>
                                    <a:pt x="1752612" y="2395417"/>
                                  </a:cubicBezTo>
                                  <a:lnTo>
                                    <a:pt x="1749457" y="2399624"/>
                                  </a:lnTo>
                                  <a:close/>
                                  <a:moveTo>
                                    <a:pt x="929074" y="2402931"/>
                                  </a:moveTo>
                                  <a:lnTo>
                                    <a:pt x="929147" y="2402514"/>
                                  </a:lnTo>
                                  <a:lnTo>
                                    <a:pt x="929056" y="2401874"/>
                                  </a:lnTo>
                                  <a:cubicBezTo>
                                    <a:pt x="929056" y="2402370"/>
                                    <a:pt x="929056" y="2402370"/>
                                    <a:pt x="929056" y="2402867"/>
                                  </a:cubicBezTo>
                                  <a:close/>
                                  <a:moveTo>
                                    <a:pt x="1745162" y="2405352"/>
                                  </a:moveTo>
                                  <a:cubicBezTo>
                                    <a:pt x="1745659" y="2404855"/>
                                    <a:pt x="1746155" y="2404855"/>
                                    <a:pt x="1746652" y="2404358"/>
                                  </a:cubicBezTo>
                                  <a:lnTo>
                                    <a:pt x="1747501" y="2402925"/>
                                  </a:lnTo>
                                  <a:lnTo>
                                    <a:pt x="1746254" y="2403895"/>
                                  </a:lnTo>
                                  <a:close/>
                                  <a:moveTo>
                                    <a:pt x="1086018" y="2406221"/>
                                  </a:moveTo>
                                  <a:cubicBezTo>
                                    <a:pt x="1091482" y="2406221"/>
                                    <a:pt x="1096946" y="2403613"/>
                                    <a:pt x="1099430" y="2398398"/>
                                  </a:cubicBezTo>
                                  <a:cubicBezTo>
                                    <a:pt x="1099926" y="2396908"/>
                                    <a:pt x="1100919" y="2395417"/>
                                    <a:pt x="1101416" y="2394424"/>
                                  </a:cubicBezTo>
                                  <a:cubicBezTo>
                                    <a:pt x="1104396" y="2388463"/>
                                    <a:pt x="1104893" y="2382005"/>
                                    <a:pt x="1101416" y="2376542"/>
                                  </a:cubicBezTo>
                                  <a:cubicBezTo>
                                    <a:pt x="1098436" y="2371078"/>
                                    <a:pt x="1092476" y="2367601"/>
                                    <a:pt x="1086018" y="2367601"/>
                                  </a:cubicBezTo>
                                  <a:cubicBezTo>
                                    <a:pt x="1079561" y="2367601"/>
                                    <a:pt x="1073600" y="2371078"/>
                                    <a:pt x="1070620" y="2376542"/>
                                  </a:cubicBezTo>
                                  <a:cubicBezTo>
                                    <a:pt x="1067143" y="2382005"/>
                                    <a:pt x="1067640" y="2388463"/>
                                    <a:pt x="1070620" y="2394424"/>
                                  </a:cubicBezTo>
                                  <a:cubicBezTo>
                                    <a:pt x="1071117" y="2395914"/>
                                    <a:pt x="1072110" y="2397404"/>
                                    <a:pt x="1072607" y="2398398"/>
                                  </a:cubicBezTo>
                                  <a:cubicBezTo>
                                    <a:pt x="1075090" y="2403613"/>
                                    <a:pt x="1080554" y="2406221"/>
                                    <a:pt x="1086018" y="2406221"/>
                                  </a:cubicBezTo>
                                  <a:close/>
                                  <a:moveTo>
                                    <a:pt x="1809241" y="2406841"/>
                                  </a:moveTo>
                                  <a:cubicBezTo>
                                    <a:pt x="1815698" y="2410318"/>
                                    <a:pt x="1822653" y="2410318"/>
                                    <a:pt x="1829110" y="2406841"/>
                                  </a:cubicBezTo>
                                  <a:cubicBezTo>
                                    <a:pt x="1835070" y="2403364"/>
                                    <a:pt x="1839044" y="2396906"/>
                                    <a:pt x="1839044" y="2389952"/>
                                  </a:cubicBezTo>
                                  <a:cubicBezTo>
                                    <a:pt x="1839044" y="2382998"/>
                                    <a:pt x="1835070" y="2376540"/>
                                    <a:pt x="1829110" y="2373063"/>
                                  </a:cubicBezTo>
                                  <a:cubicBezTo>
                                    <a:pt x="1822653" y="2370083"/>
                                    <a:pt x="1815202" y="2370083"/>
                                    <a:pt x="1809241" y="2373560"/>
                                  </a:cubicBezTo>
                                  <a:cubicBezTo>
                                    <a:pt x="1807751" y="2374057"/>
                                    <a:pt x="1806757" y="2375050"/>
                                    <a:pt x="1805267" y="2375547"/>
                                  </a:cubicBezTo>
                                  <a:cubicBezTo>
                                    <a:pt x="1794339" y="2381508"/>
                                    <a:pt x="1794339" y="2398893"/>
                                    <a:pt x="1805267" y="2404854"/>
                                  </a:cubicBezTo>
                                  <a:cubicBezTo>
                                    <a:pt x="1806757" y="2405351"/>
                                    <a:pt x="1807751" y="2406344"/>
                                    <a:pt x="1809241" y="2406841"/>
                                  </a:cubicBezTo>
                                  <a:close/>
                                  <a:moveTo>
                                    <a:pt x="1146134" y="2407275"/>
                                  </a:moveTo>
                                  <a:cubicBezTo>
                                    <a:pt x="1149976" y="2408548"/>
                                    <a:pt x="1154446" y="2408206"/>
                                    <a:pt x="1159041" y="2405350"/>
                                  </a:cubicBezTo>
                                  <a:cubicBezTo>
                                    <a:pt x="1178909" y="2392435"/>
                                    <a:pt x="1198282" y="2380017"/>
                                    <a:pt x="1217653" y="2366606"/>
                                  </a:cubicBezTo>
                                  <a:cubicBezTo>
                                    <a:pt x="1234541" y="2354685"/>
                                    <a:pt x="1219640" y="2326868"/>
                                    <a:pt x="1200765" y="2338293"/>
                                  </a:cubicBezTo>
                                  <a:cubicBezTo>
                                    <a:pt x="1180896" y="2350711"/>
                                    <a:pt x="1161524" y="2363626"/>
                                    <a:pt x="1142153" y="2376541"/>
                                  </a:cubicBezTo>
                                  <a:cubicBezTo>
                                    <a:pt x="1128741" y="2385109"/>
                                    <a:pt x="1134608" y="2403457"/>
                                    <a:pt x="1146134" y="2407275"/>
                                  </a:cubicBezTo>
                                  <a:close/>
                                  <a:moveTo>
                                    <a:pt x="6402049" y="2409128"/>
                                  </a:moveTo>
                                  <a:lnTo>
                                    <a:pt x="6404676" y="2407085"/>
                                  </a:lnTo>
                                  <a:cubicBezTo>
                                    <a:pt x="6405670" y="2405098"/>
                                    <a:pt x="6406663" y="2403608"/>
                                    <a:pt x="6407160" y="2401621"/>
                                  </a:cubicBezTo>
                                  <a:lnTo>
                                    <a:pt x="6404006" y="2405826"/>
                                  </a:lnTo>
                                  <a:close/>
                                  <a:moveTo>
                                    <a:pt x="5583621" y="2409133"/>
                                  </a:moveTo>
                                  <a:lnTo>
                                    <a:pt x="5583694" y="2408716"/>
                                  </a:lnTo>
                                  <a:lnTo>
                                    <a:pt x="5583603" y="2408077"/>
                                  </a:lnTo>
                                  <a:cubicBezTo>
                                    <a:pt x="5583603" y="2408574"/>
                                    <a:pt x="5583603" y="2408574"/>
                                    <a:pt x="5583603" y="2409070"/>
                                  </a:cubicBezTo>
                                  <a:close/>
                                  <a:moveTo>
                                    <a:pt x="1738952" y="2409574"/>
                                  </a:moveTo>
                                  <a:lnTo>
                                    <a:pt x="1746254" y="2403895"/>
                                  </a:lnTo>
                                  <a:lnTo>
                                    <a:pt x="1749457" y="2399624"/>
                                  </a:lnTo>
                                  <a:lnTo>
                                    <a:pt x="1754599" y="2390947"/>
                                  </a:lnTo>
                                  <a:lnTo>
                                    <a:pt x="1749457" y="2382270"/>
                                  </a:lnTo>
                                  <a:lnTo>
                                    <a:pt x="1745700" y="2377261"/>
                                  </a:lnTo>
                                  <a:lnTo>
                                    <a:pt x="1740381" y="2372754"/>
                                  </a:lnTo>
                                  <a:cubicBezTo>
                                    <a:pt x="1736345" y="2371078"/>
                                    <a:pt x="1731751" y="2370581"/>
                                    <a:pt x="1727280" y="2371574"/>
                                  </a:cubicBezTo>
                                  <a:cubicBezTo>
                                    <a:pt x="1719332" y="2374059"/>
                                    <a:pt x="1712378" y="2382006"/>
                                    <a:pt x="1712378" y="2390947"/>
                                  </a:cubicBezTo>
                                  <a:cubicBezTo>
                                    <a:pt x="1712875" y="2398894"/>
                                    <a:pt x="1717345" y="2405849"/>
                                    <a:pt x="1724796" y="2409326"/>
                                  </a:cubicBezTo>
                                  <a:cubicBezTo>
                                    <a:pt x="1729515" y="2411064"/>
                                    <a:pt x="1734482" y="2411064"/>
                                    <a:pt x="1738952" y="2409574"/>
                                  </a:cubicBezTo>
                                  <a:close/>
                                  <a:moveTo>
                                    <a:pt x="6399709" y="2411556"/>
                                  </a:moveTo>
                                  <a:cubicBezTo>
                                    <a:pt x="6400206" y="2411058"/>
                                    <a:pt x="6400703" y="2411058"/>
                                    <a:pt x="6401199" y="2410562"/>
                                  </a:cubicBezTo>
                                  <a:lnTo>
                                    <a:pt x="6402049" y="2409128"/>
                                  </a:lnTo>
                                  <a:lnTo>
                                    <a:pt x="6400802" y="2410099"/>
                                  </a:lnTo>
                                  <a:close/>
                                  <a:moveTo>
                                    <a:pt x="5740565" y="2412425"/>
                                  </a:moveTo>
                                  <a:cubicBezTo>
                                    <a:pt x="5746029" y="2412425"/>
                                    <a:pt x="5751493" y="2409817"/>
                                    <a:pt x="5753977" y="2404601"/>
                                  </a:cubicBezTo>
                                  <a:cubicBezTo>
                                    <a:pt x="5754473" y="2403111"/>
                                    <a:pt x="5755466" y="2401621"/>
                                    <a:pt x="5755963" y="2400627"/>
                                  </a:cubicBezTo>
                                  <a:cubicBezTo>
                                    <a:pt x="5758943" y="2394667"/>
                                    <a:pt x="5759440" y="2388209"/>
                                    <a:pt x="5755963" y="2382746"/>
                                  </a:cubicBezTo>
                                  <a:cubicBezTo>
                                    <a:pt x="5752983" y="2377282"/>
                                    <a:pt x="5747022" y="2373804"/>
                                    <a:pt x="5740565" y="2373804"/>
                                  </a:cubicBezTo>
                                  <a:cubicBezTo>
                                    <a:pt x="5734108" y="2373804"/>
                                    <a:pt x="5728147" y="2377282"/>
                                    <a:pt x="5725167" y="2382746"/>
                                  </a:cubicBezTo>
                                  <a:cubicBezTo>
                                    <a:pt x="5721690" y="2388209"/>
                                    <a:pt x="5722187" y="2394667"/>
                                    <a:pt x="5725167" y="2400627"/>
                                  </a:cubicBezTo>
                                  <a:cubicBezTo>
                                    <a:pt x="5725663" y="2402117"/>
                                    <a:pt x="5726657" y="2403608"/>
                                    <a:pt x="5727154" y="2404601"/>
                                  </a:cubicBezTo>
                                  <a:cubicBezTo>
                                    <a:pt x="5729637" y="2409817"/>
                                    <a:pt x="5735101" y="2412425"/>
                                    <a:pt x="5740565" y="2412425"/>
                                  </a:cubicBezTo>
                                  <a:close/>
                                  <a:moveTo>
                                    <a:pt x="6463786" y="2413043"/>
                                  </a:moveTo>
                                  <a:cubicBezTo>
                                    <a:pt x="6470243" y="2416520"/>
                                    <a:pt x="6477197" y="2416520"/>
                                    <a:pt x="6483655" y="2413043"/>
                                  </a:cubicBezTo>
                                  <a:cubicBezTo>
                                    <a:pt x="6489615" y="2409566"/>
                                    <a:pt x="6493589" y="2403108"/>
                                    <a:pt x="6493589" y="2396155"/>
                                  </a:cubicBezTo>
                                  <a:cubicBezTo>
                                    <a:pt x="6493589" y="2389201"/>
                                    <a:pt x="6489615" y="2382743"/>
                                    <a:pt x="6483655" y="2379266"/>
                                  </a:cubicBezTo>
                                  <a:cubicBezTo>
                                    <a:pt x="6477197" y="2376286"/>
                                    <a:pt x="6469746" y="2376286"/>
                                    <a:pt x="6463786" y="2379763"/>
                                  </a:cubicBezTo>
                                  <a:cubicBezTo>
                                    <a:pt x="6462295" y="2380260"/>
                                    <a:pt x="6461302" y="2381253"/>
                                    <a:pt x="6459812" y="2381750"/>
                                  </a:cubicBezTo>
                                  <a:cubicBezTo>
                                    <a:pt x="6448884" y="2387710"/>
                                    <a:pt x="6448884" y="2405096"/>
                                    <a:pt x="6459812" y="2411056"/>
                                  </a:cubicBezTo>
                                  <a:cubicBezTo>
                                    <a:pt x="6461302" y="2411553"/>
                                    <a:pt x="6462295" y="2412547"/>
                                    <a:pt x="6463786" y="2413043"/>
                                  </a:cubicBezTo>
                                  <a:close/>
                                  <a:moveTo>
                                    <a:pt x="3432828" y="2413044"/>
                                  </a:moveTo>
                                  <a:cubicBezTo>
                                    <a:pt x="3436802" y="2412051"/>
                                    <a:pt x="3439782" y="2410064"/>
                                    <a:pt x="3442761" y="2407084"/>
                                  </a:cubicBezTo>
                                  <a:cubicBezTo>
                                    <a:pt x="3446237" y="2403607"/>
                                    <a:pt x="3450210" y="2396156"/>
                                    <a:pt x="3449215" y="2391188"/>
                                  </a:cubicBezTo>
                                  <a:cubicBezTo>
                                    <a:pt x="3448219" y="2385228"/>
                                    <a:pt x="3447727" y="2380757"/>
                                    <a:pt x="3444252" y="2376287"/>
                                  </a:cubicBezTo>
                                  <a:lnTo>
                                    <a:pt x="3439192" y="2371861"/>
                                  </a:lnTo>
                                  <a:lnTo>
                                    <a:pt x="3435806" y="2369830"/>
                                  </a:lnTo>
                                  <a:lnTo>
                                    <a:pt x="3435806" y="2369829"/>
                                  </a:lnTo>
                                  <a:lnTo>
                                    <a:pt x="3435806" y="2369829"/>
                                  </a:lnTo>
                                  <a:lnTo>
                                    <a:pt x="3435806" y="2369829"/>
                                  </a:lnTo>
                                  <a:lnTo>
                                    <a:pt x="3428354" y="2365359"/>
                                  </a:lnTo>
                                  <a:lnTo>
                                    <a:pt x="3435806" y="2369829"/>
                                  </a:lnTo>
                                  <a:lnTo>
                                    <a:pt x="3434315" y="2367346"/>
                                  </a:lnTo>
                                  <a:cubicBezTo>
                                    <a:pt x="3430841" y="2361882"/>
                                    <a:pt x="3423387" y="2357909"/>
                                    <a:pt x="3416934" y="2360392"/>
                                  </a:cubicBezTo>
                                  <a:cubicBezTo>
                                    <a:pt x="3411963" y="2362379"/>
                                    <a:pt x="3406004" y="2368836"/>
                                    <a:pt x="3406499" y="2375294"/>
                                  </a:cubicBezTo>
                                  <a:lnTo>
                                    <a:pt x="3406714" y="2378308"/>
                                  </a:lnTo>
                                  <a:lnTo>
                                    <a:pt x="3411963" y="2369829"/>
                                  </a:lnTo>
                                  <a:cubicBezTo>
                                    <a:pt x="3410472" y="2374300"/>
                                    <a:pt x="3408485" y="2378274"/>
                                    <a:pt x="3406996" y="2382248"/>
                                  </a:cubicBezTo>
                                  <a:lnTo>
                                    <a:pt x="3406821" y="2379754"/>
                                  </a:lnTo>
                                  <a:lnTo>
                                    <a:pt x="3404511" y="2388208"/>
                                  </a:lnTo>
                                  <a:lnTo>
                                    <a:pt x="3404578" y="2387697"/>
                                  </a:lnTo>
                                  <a:lnTo>
                                    <a:pt x="3404016" y="2389698"/>
                                  </a:lnTo>
                                  <a:cubicBezTo>
                                    <a:pt x="3404016" y="2394666"/>
                                    <a:pt x="3405009" y="2398639"/>
                                    <a:pt x="3407492" y="2402613"/>
                                  </a:cubicBezTo>
                                  <a:cubicBezTo>
                                    <a:pt x="3412460" y="2411058"/>
                                    <a:pt x="3423387" y="2416025"/>
                                    <a:pt x="3432828" y="2413044"/>
                                  </a:cubicBezTo>
                                  <a:close/>
                                  <a:moveTo>
                                    <a:pt x="1480908" y="2413298"/>
                                  </a:moveTo>
                                  <a:cubicBezTo>
                                    <a:pt x="1480908" y="2413298"/>
                                    <a:pt x="1481406" y="2412801"/>
                                    <a:pt x="1481406" y="2412801"/>
                                  </a:cubicBezTo>
                                  <a:lnTo>
                                    <a:pt x="1481125" y="2413020"/>
                                  </a:lnTo>
                                  <a:close/>
                                  <a:moveTo>
                                    <a:pt x="5800676" y="2413477"/>
                                  </a:moveTo>
                                  <a:cubicBezTo>
                                    <a:pt x="5804518" y="2414750"/>
                                    <a:pt x="5808989" y="2414408"/>
                                    <a:pt x="5813583" y="2411552"/>
                                  </a:cubicBezTo>
                                  <a:cubicBezTo>
                                    <a:pt x="5833452" y="2398638"/>
                                    <a:pt x="5852824" y="2386219"/>
                                    <a:pt x="5872196" y="2372808"/>
                                  </a:cubicBezTo>
                                  <a:cubicBezTo>
                                    <a:pt x="5889084" y="2360887"/>
                                    <a:pt x="5874183" y="2333071"/>
                                    <a:pt x="5855308" y="2344495"/>
                                  </a:cubicBezTo>
                                  <a:cubicBezTo>
                                    <a:pt x="5835439" y="2356913"/>
                                    <a:pt x="5816067" y="2369828"/>
                                    <a:pt x="5796695" y="2382743"/>
                                  </a:cubicBezTo>
                                  <a:cubicBezTo>
                                    <a:pt x="5783283" y="2391311"/>
                                    <a:pt x="5789151" y="2409659"/>
                                    <a:pt x="5800676" y="2413477"/>
                                  </a:cubicBezTo>
                                  <a:close/>
                                  <a:moveTo>
                                    <a:pt x="4630900" y="2414036"/>
                                  </a:moveTo>
                                  <a:cubicBezTo>
                                    <a:pt x="4647291" y="2420990"/>
                                    <a:pt x="4658219" y="2393671"/>
                                    <a:pt x="4642821" y="2385226"/>
                                  </a:cubicBezTo>
                                  <a:cubicBezTo>
                                    <a:pt x="4618978" y="2372312"/>
                                    <a:pt x="4604573" y="2348469"/>
                                    <a:pt x="4599110" y="2322143"/>
                                  </a:cubicBezTo>
                                  <a:cubicBezTo>
                                    <a:pt x="4595633" y="2303764"/>
                                    <a:pt x="4565333" y="2307739"/>
                                    <a:pt x="4566327" y="2326614"/>
                                  </a:cubicBezTo>
                                  <a:cubicBezTo>
                                    <a:pt x="4567816" y="2367344"/>
                                    <a:pt x="4593646" y="2399134"/>
                                    <a:pt x="4630900" y="2414036"/>
                                  </a:cubicBezTo>
                                  <a:close/>
                                  <a:moveTo>
                                    <a:pt x="1478643" y="2414950"/>
                                  </a:moveTo>
                                  <a:lnTo>
                                    <a:pt x="1481125" y="2413020"/>
                                  </a:lnTo>
                                  <a:lnTo>
                                    <a:pt x="1484386" y="2408828"/>
                                  </a:lnTo>
                                  <a:lnTo>
                                    <a:pt x="1481324" y="2410832"/>
                                  </a:lnTo>
                                  <a:close/>
                                  <a:moveTo>
                                    <a:pt x="2543385" y="2415286"/>
                                  </a:moveTo>
                                  <a:cubicBezTo>
                                    <a:pt x="2546365" y="2415286"/>
                                    <a:pt x="2548849" y="2414788"/>
                                    <a:pt x="2551333" y="2413795"/>
                                  </a:cubicBezTo>
                                  <a:cubicBezTo>
                                    <a:pt x="2553816" y="2413299"/>
                                    <a:pt x="2555803" y="2412305"/>
                                    <a:pt x="2558286" y="2411809"/>
                                  </a:cubicBezTo>
                                  <a:cubicBezTo>
                                    <a:pt x="2570705" y="2408331"/>
                                    <a:pt x="2577659" y="2394423"/>
                                    <a:pt x="2572692" y="2382502"/>
                                  </a:cubicBezTo>
                                  <a:cubicBezTo>
                                    <a:pt x="2570208" y="2377038"/>
                                    <a:pt x="2566731" y="2373064"/>
                                    <a:pt x="2561267" y="2371077"/>
                                  </a:cubicBezTo>
                                  <a:cubicBezTo>
                                    <a:pt x="2558783" y="2369587"/>
                                    <a:pt x="2555803" y="2369090"/>
                                    <a:pt x="2552823" y="2369090"/>
                                  </a:cubicBezTo>
                                  <a:cubicBezTo>
                                    <a:pt x="2547856" y="2368594"/>
                                    <a:pt x="2544378" y="2369587"/>
                                    <a:pt x="2540902" y="2371574"/>
                                  </a:cubicBezTo>
                                  <a:cubicBezTo>
                                    <a:pt x="2533947" y="2377038"/>
                                    <a:pt x="2525006" y="2382005"/>
                                    <a:pt x="2523020" y="2390946"/>
                                  </a:cubicBezTo>
                                  <a:cubicBezTo>
                                    <a:pt x="2522026" y="2394920"/>
                                    <a:pt x="2522523" y="2399390"/>
                                    <a:pt x="2524013" y="2403364"/>
                                  </a:cubicBezTo>
                                  <a:cubicBezTo>
                                    <a:pt x="2525503" y="2406841"/>
                                    <a:pt x="2527987" y="2410815"/>
                                    <a:pt x="2531960" y="2412305"/>
                                  </a:cubicBezTo>
                                  <a:cubicBezTo>
                                    <a:pt x="2535935" y="2414292"/>
                                    <a:pt x="2538418" y="2415286"/>
                                    <a:pt x="2543385" y="2415286"/>
                                  </a:cubicBezTo>
                                  <a:close/>
                                  <a:moveTo>
                                    <a:pt x="6393500" y="2415778"/>
                                  </a:moveTo>
                                  <a:lnTo>
                                    <a:pt x="6400802" y="2410099"/>
                                  </a:lnTo>
                                  <a:lnTo>
                                    <a:pt x="6404006" y="2405826"/>
                                  </a:lnTo>
                                  <a:lnTo>
                                    <a:pt x="6409147" y="2397151"/>
                                  </a:lnTo>
                                  <a:lnTo>
                                    <a:pt x="6404006" y="2388475"/>
                                  </a:lnTo>
                                  <a:lnTo>
                                    <a:pt x="6400248" y="2383464"/>
                                  </a:lnTo>
                                  <a:lnTo>
                                    <a:pt x="6394929" y="2378958"/>
                                  </a:lnTo>
                                  <a:cubicBezTo>
                                    <a:pt x="6390893" y="2377281"/>
                                    <a:pt x="6386298" y="2376785"/>
                                    <a:pt x="6381827" y="2377778"/>
                                  </a:cubicBezTo>
                                  <a:cubicBezTo>
                                    <a:pt x="6373880" y="2380262"/>
                                    <a:pt x="6366926" y="2388209"/>
                                    <a:pt x="6366926" y="2397151"/>
                                  </a:cubicBezTo>
                                  <a:cubicBezTo>
                                    <a:pt x="6367422" y="2405098"/>
                                    <a:pt x="6371893" y="2412052"/>
                                    <a:pt x="6379343" y="2415529"/>
                                  </a:cubicBezTo>
                                  <a:cubicBezTo>
                                    <a:pt x="6384062" y="2417268"/>
                                    <a:pt x="6389029" y="2417268"/>
                                    <a:pt x="6393500" y="2415778"/>
                                  </a:cubicBezTo>
                                  <a:close/>
                                  <a:moveTo>
                                    <a:pt x="931043" y="2415782"/>
                                  </a:moveTo>
                                  <a:lnTo>
                                    <a:pt x="929345" y="2403898"/>
                                  </a:lnTo>
                                  <a:lnTo>
                                    <a:pt x="929074" y="2402931"/>
                                  </a:lnTo>
                                  <a:lnTo>
                                    <a:pt x="928559" y="2405847"/>
                                  </a:lnTo>
                                  <a:cubicBezTo>
                                    <a:pt x="928559" y="2409324"/>
                                    <a:pt x="929552" y="2412304"/>
                                    <a:pt x="931043" y="2415782"/>
                                  </a:cubicBezTo>
                                  <a:close/>
                                  <a:moveTo>
                                    <a:pt x="1476935" y="2416279"/>
                                  </a:moveTo>
                                  <a:cubicBezTo>
                                    <a:pt x="1477432" y="2415781"/>
                                    <a:pt x="1477929" y="2415781"/>
                                    <a:pt x="1478425" y="2415285"/>
                                  </a:cubicBezTo>
                                  <a:lnTo>
                                    <a:pt x="1478643" y="2414950"/>
                                  </a:lnTo>
                                  <a:close/>
                                  <a:moveTo>
                                    <a:pt x="2115812" y="2417977"/>
                                  </a:moveTo>
                                  <a:cubicBezTo>
                                    <a:pt x="2116819" y="2417474"/>
                                    <a:pt x="2118328" y="2417474"/>
                                    <a:pt x="2119335" y="2416971"/>
                                  </a:cubicBezTo>
                                  <a:cubicBezTo>
                                    <a:pt x="2121851" y="2415964"/>
                                    <a:pt x="2123863" y="2415461"/>
                                    <a:pt x="2126379" y="2414454"/>
                                  </a:cubicBezTo>
                                  <a:cubicBezTo>
                                    <a:pt x="2130908" y="2412945"/>
                                    <a:pt x="2134933" y="2409926"/>
                                    <a:pt x="2137449" y="2405901"/>
                                  </a:cubicBezTo>
                                  <a:cubicBezTo>
                                    <a:pt x="2140468" y="2400869"/>
                                    <a:pt x="2140468" y="2394327"/>
                                    <a:pt x="2138456" y="2389296"/>
                                  </a:cubicBezTo>
                                  <a:cubicBezTo>
                                    <a:pt x="2134430" y="2379735"/>
                                    <a:pt x="2121346" y="2374200"/>
                                    <a:pt x="2111787" y="2380742"/>
                                  </a:cubicBezTo>
                                  <a:cubicBezTo>
                                    <a:pt x="2105246" y="2385270"/>
                                    <a:pt x="2096692" y="2389296"/>
                                    <a:pt x="2094679" y="2397850"/>
                                  </a:cubicBezTo>
                                  <a:cubicBezTo>
                                    <a:pt x="2093673" y="2401372"/>
                                    <a:pt x="2094177" y="2404894"/>
                                    <a:pt x="2095686" y="2408416"/>
                                  </a:cubicBezTo>
                                  <a:cubicBezTo>
                                    <a:pt x="2096692" y="2411436"/>
                                    <a:pt x="2099207" y="2414958"/>
                                    <a:pt x="2102227" y="2415964"/>
                                  </a:cubicBezTo>
                                  <a:cubicBezTo>
                                    <a:pt x="2106756" y="2417977"/>
                                    <a:pt x="2110781" y="2418983"/>
                                    <a:pt x="2115812" y="2417977"/>
                                  </a:cubicBezTo>
                                  <a:close/>
                                  <a:moveTo>
                                    <a:pt x="3158655" y="2418507"/>
                                  </a:moveTo>
                                  <a:cubicBezTo>
                                    <a:pt x="3162625" y="2417514"/>
                                    <a:pt x="3167100" y="2414533"/>
                                    <a:pt x="3169085" y="2410560"/>
                                  </a:cubicBezTo>
                                  <a:cubicBezTo>
                                    <a:pt x="3173058" y="2402116"/>
                                    <a:pt x="3171073" y="2391187"/>
                                    <a:pt x="3162625" y="2386717"/>
                                  </a:cubicBezTo>
                                  <a:cubicBezTo>
                                    <a:pt x="3157661" y="2384234"/>
                                    <a:pt x="3153192" y="2381253"/>
                                    <a:pt x="3147728" y="2380260"/>
                                  </a:cubicBezTo>
                                  <a:cubicBezTo>
                                    <a:pt x="3140773" y="2378770"/>
                                    <a:pt x="3132331" y="2381253"/>
                                    <a:pt x="3128853" y="2388207"/>
                                  </a:cubicBezTo>
                                  <a:cubicBezTo>
                                    <a:pt x="3127365" y="2390691"/>
                                    <a:pt x="3126866" y="2393672"/>
                                    <a:pt x="3126370" y="2396652"/>
                                  </a:cubicBezTo>
                                  <a:cubicBezTo>
                                    <a:pt x="3126370" y="2400626"/>
                                    <a:pt x="3128357" y="2406090"/>
                                    <a:pt x="3131336" y="2408573"/>
                                  </a:cubicBezTo>
                                  <a:cubicBezTo>
                                    <a:pt x="3133819" y="2410560"/>
                                    <a:pt x="3136304" y="2413043"/>
                                    <a:pt x="3139283" y="2414037"/>
                                  </a:cubicBezTo>
                                  <a:cubicBezTo>
                                    <a:pt x="3141269" y="2415030"/>
                                    <a:pt x="3143255" y="2416024"/>
                                    <a:pt x="3145246" y="2417017"/>
                                  </a:cubicBezTo>
                                  <a:cubicBezTo>
                                    <a:pt x="3149713" y="2419004"/>
                                    <a:pt x="3153688" y="2419997"/>
                                    <a:pt x="3158655" y="2418507"/>
                                  </a:cubicBezTo>
                                  <a:close/>
                                  <a:moveTo>
                                    <a:pt x="6135456" y="2419501"/>
                                  </a:moveTo>
                                  <a:cubicBezTo>
                                    <a:pt x="6135456" y="2419501"/>
                                    <a:pt x="6135953" y="2419005"/>
                                    <a:pt x="6135953" y="2419005"/>
                                  </a:cubicBezTo>
                                  <a:lnTo>
                                    <a:pt x="6135672" y="2419224"/>
                                  </a:lnTo>
                                  <a:close/>
                                  <a:moveTo>
                                    <a:pt x="1258876" y="2419756"/>
                                  </a:moveTo>
                                  <a:cubicBezTo>
                                    <a:pt x="1263346" y="2421246"/>
                                    <a:pt x="1270301" y="2420252"/>
                                    <a:pt x="1273778" y="2417769"/>
                                  </a:cubicBezTo>
                                  <a:cubicBezTo>
                                    <a:pt x="1275764" y="2416278"/>
                                    <a:pt x="1277254" y="2415285"/>
                                    <a:pt x="1279241" y="2413795"/>
                                  </a:cubicBezTo>
                                  <a:cubicBezTo>
                                    <a:pt x="1285202" y="2409821"/>
                                    <a:pt x="1289673" y="2403364"/>
                                    <a:pt x="1289673" y="2395913"/>
                                  </a:cubicBezTo>
                                  <a:cubicBezTo>
                                    <a:pt x="1289673" y="2390449"/>
                                    <a:pt x="1287686" y="2384985"/>
                                    <a:pt x="1283712" y="2381508"/>
                                  </a:cubicBezTo>
                                  <a:cubicBezTo>
                                    <a:pt x="1279738" y="2377534"/>
                                    <a:pt x="1274274" y="2375548"/>
                                    <a:pt x="1268811" y="2375548"/>
                                  </a:cubicBezTo>
                                  <a:cubicBezTo>
                                    <a:pt x="1261359" y="2375050"/>
                                    <a:pt x="1255399" y="2379521"/>
                                    <a:pt x="1251425" y="2385482"/>
                                  </a:cubicBezTo>
                                  <a:cubicBezTo>
                                    <a:pt x="1249935" y="2387468"/>
                                    <a:pt x="1248941" y="2388959"/>
                                    <a:pt x="1247451" y="2390946"/>
                                  </a:cubicBezTo>
                                  <a:cubicBezTo>
                                    <a:pt x="1246955" y="2392436"/>
                                    <a:pt x="1245961" y="2393926"/>
                                    <a:pt x="1245465" y="2395416"/>
                                  </a:cubicBezTo>
                                  <a:cubicBezTo>
                                    <a:pt x="1244471" y="2397900"/>
                                    <a:pt x="1244471" y="2400383"/>
                                    <a:pt x="1244967" y="2403364"/>
                                  </a:cubicBezTo>
                                  <a:cubicBezTo>
                                    <a:pt x="1245465" y="2407337"/>
                                    <a:pt x="1247451" y="2411808"/>
                                    <a:pt x="1250432" y="2414788"/>
                                  </a:cubicBezTo>
                                  <a:cubicBezTo>
                                    <a:pt x="1252915" y="2417272"/>
                                    <a:pt x="1255896" y="2418762"/>
                                    <a:pt x="1258876" y="2419756"/>
                                  </a:cubicBezTo>
                                  <a:close/>
                                  <a:moveTo>
                                    <a:pt x="1466938" y="2420252"/>
                                  </a:moveTo>
                                  <a:lnTo>
                                    <a:pt x="1481324" y="2410832"/>
                                  </a:lnTo>
                                  <a:lnTo>
                                    <a:pt x="1488856" y="2399266"/>
                                  </a:lnTo>
                                  <a:cubicBezTo>
                                    <a:pt x="1489725" y="2392808"/>
                                    <a:pt x="1487863" y="2385978"/>
                                    <a:pt x="1482896" y="2381011"/>
                                  </a:cubicBezTo>
                                  <a:cubicBezTo>
                                    <a:pt x="1478921" y="2377037"/>
                                    <a:pt x="1472961" y="2374554"/>
                                    <a:pt x="1467497" y="2374554"/>
                                  </a:cubicBezTo>
                                  <a:cubicBezTo>
                                    <a:pt x="1463523" y="2374554"/>
                                    <a:pt x="1460046" y="2375547"/>
                                    <a:pt x="1456569" y="2377534"/>
                                  </a:cubicBezTo>
                                  <a:lnTo>
                                    <a:pt x="1453039" y="2380828"/>
                                  </a:lnTo>
                                  <a:lnTo>
                                    <a:pt x="1460543" y="2376541"/>
                                  </a:lnTo>
                                  <a:lnTo>
                                    <a:pt x="1452880" y="2380977"/>
                                  </a:lnTo>
                                  <a:lnTo>
                                    <a:pt x="1449722" y="2383924"/>
                                  </a:lnTo>
                                  <a:lnTo>
                                    <a:pt x="1448124" y="2385978"/>
                                  </a:lnTo>
                                  <a:cubicBezTo>
                                    <a:pt x="1448621" y="2385482"/>
                                    <a:pt x="1448621" y="2384985"/>
                                    <a:pt x="1449118" y="2384488"/>
                                  </a:cubicBezTo>
                                  <a:lnTo>
                                    <a:pt x="1449722" y="2383924"/>
                                  </a:lnTo>
                                  <a:lnTo>
                                    <a:pt x="1451306" y="2381888"/>
                                  </a:lnTo>
                                  <a:lnTo>
                                    <a:pt x="1451105" y="2382005"/>
                                  </a:lnTo>
                                  <a:lnTo>
                                    <a:pt x="1451271" y="2381839"/>
                                  </a:lnTo>
                                  <a:lnTo>
                                    <a:pt x="1450112" y="2382501"/>
                                  </a:lnTo>
                                  <a:cubicBezTo>
                                    <a:pt x="1448621" y="2383991"/>
                                    <a:pt x="1447132" y="2385978"/>
                                    <a:pt x="1446138" y="2387965"/>
                                  </a:cubicBezTo>
                                  <a:cubicBezTo>
                                    <a:pt x="1441667" y="2395416"/>
                                    <a:pt x="1442661" y="2405351"/>
                                    <a:pt x="1447628" y="2412304"/>
                                  </a:cubicBezTo>
                                  <a:cubicBezTo>
                                    <a:pt x="1452347" y="2418513"/>
                                    <a:pt x="1459798" y="2420997"/>
                                    <a:pt x="1466938" y="2420252"/>
                                  </a:cubicBezTo>
                                  <a:close/>
                                  <a:moveTo>
                                    <a:pt x="6133190" y="2421154"/>
                                  </a:moveTo>
                                  <a:lnTo>
                                    <a:pt x="6135672" y="2419224"/>
                                  </a:lnTo>
                                  <a:lnTo>
                                    <a:pt x="6138933" y="2415031"/>
                                  </a:lnTo>
                                  <a:lnTo>
                                    <a:pt x="6135872" y="2417036"/>
                                  </a:lnTo>
                                  <a:close/>
                                  <a:moveTo>
                                    <a:pt x="7197933" y="2421489"/>
                                  </a:moveTo>
                                  <a:cubicBezTo>
                                    <a:pt x="7200913" y="2421489"/>
                                    <a:pt x="7203396" y="2420992"/>
                                    <a:pt x="7205880" y="2419999"/>
                                  </a:cubicBezTo>
                                  <a:cubicBezTo>
                                    <a:pt x="7208364" y="2419502"/>
                                    <a:pt x="7210351" y="2418509"/>
                                    <a:pt x="7212835" y="2418012"/>
                                  </a:cubicBezTo>
                                  <a:cubicBezTo>
                                    <a:pt x="7225253" y="2414535"/>
                                    <a:pt x="7232207" y="2400627"/>
                                    <a:pt x="7227239" y="2388706"/>
                                  </a:cubicBezTo>
                                  <a:cubicBezTo>
                                    <a:pt x="7224756" y="2383242"/>
                                    <a:pt x="7221279" y="2379268"/>
                                    <a:pt x="7215814" y="2377281"/>
                                  </a:cubicBezTo>
                                  <a:cubicBezTo>
                                    <a:pt x="7213331" y="2375790"/>
                                    <a:pt x="7210351" y="2375294"/>
                                    <a:pt x="7207371" y="2375294"/>
                                  </a:cubicBezTo>
                                  <a:cubicBezTo>
                                    <a:pt x="7202403" y="2374797"/>
                                    <a:pt x="7198926" y="2375790"/>
                                    <a:pt x="7195449" y="2377778"/>
                                  </a:cubicBezTo>
                                  <a:cubicBezTo>
                                    <a:pt x="7188495" y="2383242"/>
                                    <a:pt x="7179554" y="2388209"/>
                                    <a:pt x="7177568" y="2397149"/>
                                  </a:cubicBezTo>
                                  <a:cubicBezTo>
                                    <a:pt x="7176574" y="2401123"/>
                                    <a:pt x="7177071" y="2405594"/>
                                    <a:pt x="7178561" y="2409568"/>
                                  </a:cubicBezTo>
                                  <a:cubicBezTo>
                                    <a:pt x="7180051" y="2413045"/>
                                    <a:pt x="7182535" y="2417018"/>
                                    <a:pt x="7186508" y="2418509"/>
                                  </a:cubicBezTo>
                                  <a:cubicBezTo>
                                    <a:pt x="7190482" y="2420496"/>
                                    <a:pt x="7192966" y="2421489"/>
                                    <a:pt x="7197933" y="2421489"/>
                                  </a:cubicBezTo>
                                  <a:close/>
                                  <a:moveTo>
                                    <a:pt x="5585589" y="2421986"/>
                                  </a:moveTo>
                                  <a:lnTo>
                                    <a:pt x="5583892" y="2410101"/>
                                  </a:lnTo>
                                  <a:lnTo>
                                    <a:pt x="5583621" y="2409133"/>
                                  </a:lnTo>
                                  <a:lnTo>
                                    <a:pt x="5583106" y="2412051"/>
                                  </a:lnTo>
                                  <a:cubicBezTo>
                                    <a:pt x="5583106" y="2415528"/>
                                    <a:pt x="5584099" y="2418508"/>
                                    <a:pt x="5585589" y="2421986"/>
                                  </a:cubicBezTo>
                                  <a:close/>
                                  <a:moveTo>
                                    <a:pt x="6131482" y="2422482"/>
                                  </a:moveTo>
                                  <a:cubicBezTo>
                                    <a:pt x="6131979" y="2421985"/>
                                    <a:pt x="6132476" y="2421985"/>
                                    <a:pt x="6132972" y="2421488"/>
                                  </a:cubicBezTo>
                                  <a:lnTo>
                                    <a:pt x="6133190" y="2421154"/>
                                  </a:lnTo>
                                  <a:close/>
                                  <a:moveTo>
                                    <a:pt x="3293758" y="2423472"/>
                                  </a:moveTo>
                                  <a:cubicBezTo>
                                    <a:pt x="3313626" y="2421982"/>
                                    <a:pt x="3332996" y="2418505"/>
                                    <a:pt x="3352365" y="2415028"/>
                                  </a:cubicBezTo>
                                  <a:cubicBezTo>
                                    <a:pt x="3372728" y="2411551"/>
                                    <a:pt x="3368259" y="2377278"/>
                                    <a:pt x="3347399" y="2378768"/>
                                  </a:cubicBezTo>
                                  <a:cubicBezTo>
                                    <a:pt x="3327532" y="2380257"/>
                                    <a:pt x="3308161" y="2382245"/>
                                    <a:pt x="3288789" y="2385721"/>
                                  </a:cubicBezTo>
                                  <a:cubicBezTo>
                                    <a:pt x="3267928" y="2389695"/>
                                    <a:pt x="3272401" y="2424962"/>
                                    <a:pt x="3293758" y="2423472"/>
                                  </a:cubicBezTo>
                                  <a:close/>
                                  <a:moveTo>
                                    <a:pt x="950768" y="2424134"/>
                                  </a:moveTo>
                                  <a:lnTo>
                                    <a:pt x="955879" y="2423233"/>
                                  </a:lnTo>
                                  <a:cubicBezTo>
                                    <a:pt x="958362" y="2422239"/>
                                    <a:pt x="959853" y="2421246"/>
                                    <a:pt x="962336" y="2419756"/>
                                  </a:cubicBezTo>
                                  <a:cubicBezTo>
                                    <a:pt x="973761" y="2412801"/>
                                    <a:pt x="975748" y="2396410"/>
                                    <a:pt x="966310" y="2386972"/>
                                  </a:cubicBezTo>
                                  <a:cubicBezTo>
                                    <a:pt x="956376" y="2377037"/>
                                    <a:pt x="939984" y="2379521"/>
                                    <a:pt x="933527" y="2390946"/>
                                  </a:cubicBezTo>
                                  <a:cubicBezTo>
                                    <a:pt x="932533" y="2392932"/>
                                    <a:pt x="931043" y="2394919"/>
                                    <a:pt x="930049" y="2397403"/>
                                  </a:cubicBezTo>
                                  <a:lnTo>
                                    <a:pt x="929147" y="2402514"/>
                                  </a:lnTo>
                                  <a:lnTo>
                                    <a:pt x="929345" y="2403898"/>
                                  </a:lnTo>
                                  <a:lnTo>
                                    <a:pt x="933775" y="2419693"/>
                                  </a:lnTo>
                                  <a:lnTo>
                                    <a:pt x="949318" y="2423927"/>
                                  </a:lnTo>
                                  <a:close/>
                                  <a:moveTo>
                                    <a:pt x="6770349" y="2424177"/>
                                  </a:moveTo>
                                  <a:cubicBezTo>
                                    <a:pt x="6771355" y="2423674"/>
                                    <a:pt x="6772864" y="2423674"/>
                                    <a:pt x="6773871" y="2423171"/>
                                  </a:cubicBezTo>
                                  <a:cubicBezTo>
                                    <a:pt x="6776387" y="2422165"/>
                                    <a:pt x="6778399" y="2421661"/>
                                    <a:pt x="6780915" y="2420655"/>
                                  </a:cubicBezTo>
                                  <a:cubicBezTo>
                                    <a:pt x="6785443" y="2419145"/>
                                    <a:pt x="6789469" y="2416126"/>
                                    <a:pt x="6791985" y="2412101"/>
                                  </a:cubicBezTo>
                                  <a:cubicBezTo>
                                    <a:pt x="6795004" y="2407070"/>
                                    <a:pt x="6795004" y="2400528"/>
                                    <a:pt x="6792992" y="2395497"/>
                                  </a:cubicBezTo>
                                  <a:cubicBezTo>
                                    <a:pt x="6788966" y="2385936"/>
                                    <a:pt x="6775884" y="2380402"/>
                                    <a:pt x="6766323" y="2386942"/>
                                  </a:cubicBezTo>
                                  <a:cubicBezTo>
                                    <a:pt x="6759782" y="2391472"/>
                                    <a:pt x="6751228" y="2395497"/>
                                    <a:pt x="6749216" y="2404051"/>
                                  </a:cubicBezTo>
                                  <a:cubicBezTo>
                                    <a:pt x="6748209" y="2407573"/>
                                    <a:pt x="6748713" y="2411095"/>
                                    <a:pt x="6750222" y="2414617"/>
                                  </a:cubicBezTo>
                                  <a:cubicBezTo>
                                    <a:pt x="6751228" y="2417636"/>
                                    <a:pt x="6753744" y="2421158"/>
                                    <a:pt x="6756763" y="2422165"/>
                                  </a:cubicBezTo>
                                  <a:cubicBezTo>
                                    <a:pt x="6761292" y="2424177"/>
                                    <a:pt x="6765317" y="2425184"/>
                                    <a:pt x="6770349" y="2424177"/>
                                  </a:cubicBezTo>
                                  <a:close/>
                                  <a:moveTo>
                                    <a:pt x="950414" y="2424226"/>
                                  </a:moveTo>
                                  <a:cubicBezTo>
                                    <a:pt x="950912" y="2424226"/>
                                    <a:pt x="950912" y="2424226"/>
                                    <a:pt x="951408" y="2424226"/>
                                  </a:cubicBezTo>
                                  <a:lnTo>
                                    <a:pt x="950768" y="2424134"/>
                                  </a:lnTo>
                                  <a:lnTo>
                                    <a:pt x="950350" y="2424208"/>
                                  </a:lnTo>
                                  <a:close/>
                                  <a:moveTo>
                                    <a:pt x="947435" y="2424722"/>
                                  </a:moveTo>
                                  <a:lnTo>
                                    <a:pt x="950350" y="2424208"/>
                                  </a:lnTo>
                                  <a:lnTo>
                                    <a:pt x="949318" y="2423927"/>
                                  </a:lnTo>
                                  <a:lnTo>
                                    <a:pt x="937500" y="2422239"/>
                                  </a:lnTo>
                                  <a:cubicBezTo>
                                    <a:pt x="940977" y="2423729"/>
                                    <a:pt x="943461" y="2424722"/>
                                    <a:pt x="947435" y="2424722"/>
                                  </a:cubicBezTo>
                                  <a:close/>
                                  <a:moveTo>
                                    <a:pt x="1347788" y="2425717"/>
                                  </a:moveTo>
                                  <a:cubicBezTo>
                                    <a:pt x="1349776" y="2424723"/>
                                    <a:pt x="1352260" y="2423730"/>
                                    <a:pt x="1354246" y="2422736"/>
                                  </a:cubicBezTo>
                                  <a:cubicBezTo>
                                    <a:pt x="1359710" y="2420253"/>
                                    <a:pt x="1363684" y="2412802"/>
                                    <a:pt x="1363187" y="2406841"/>
                                  </a:cubicBezTo>
                                  <a:cubicBezTo>
                                    <a:pt x="1363187" y="2401874"/>
                                    <a:pt x="1361200" y="2397403"/>
                                    <a:pt x="1357723" y="2393927"/>
                                  </a:cubicBezTo>
                                  <a:cubicBezTo>
                                    <a:pt x="1354246" y="2390450"/>
                                    <a:pt x="1349279" y="2388463"/>
                                    <a:pt x="1344809" y="2388463"/>
                                  </a:cubicBezTo>
                                  <a:cubicBezTo>
                                    <a:pt x="1338351" y="2388463"/>
                                    <a:pt x="1331397" y="2391939"/>
                                    <a:pt x="1328913" y="2397403"/>
                                  </a:cubicBezTo>
                                  <a:cubicBezTo>
                                    <a:pt x="1327920" y="2399390"/>
                                    <a:pt x="1326926" y="2401874"/>
                                    <a:pt x="1325933" y="2403861"/>
                                  </a:cubicBezTo>
                                  <a:cubicBezTo>
                                    <a:pt x="1322952" y="2409822"/>
                                    <a:pt x="1322952" y="2418266"/>
                                    <a:pt x="1328417" y="2423234"/>
                                  </a:cubicBezTo>
                                  <a:cubicBezTo>
                                    <a:pt x="1333880" y="2428200"/>
                                    <a:pt x="1340834" y="2428697"/>
                                    <a:pt x="1347788" y="2425717"/>
                                  </a:cubicBezTo>
                                  <a:close/>
                                  <a:moveTo>
                                    <a:pt x="5913423" y="2425959"/>
                                  </a:moveTo>
                                  <a:cubicBezTo>
                                    <a:pt x="5917894" y="2427449"/>
                                    <a:pt x="5924848" y="2426456"/>
                                    <a:pt x="5928325" y="2423972"/>
                                  </a:cubicBezTo>
                                  <a:cubicBezTo>
                                    <a:pt x="5930311" y="2422482"/>
                                    <a:pt x="5931802" y="2421488"/>
                                    <a:pt x="5933788" y="2419998"/>
                                  </a:cubicBezTo>
                                  <a:cubicBezTo>
                                    <a:pt x="5939750" y="2416024"/>
                                    <a:pt x="5944220" y="2409567"/>
                                    <a:pt x="5944220" y="2402117"/>
                                  </a:cubicBezTo>
                                  <a:cubicBezTo>
                                    <a:pt x="5944220" y="2396652"/>
                                    <a:pt x="5942233" y="2391189"/>
                                    <a:pt x="5938259" y="2387712"/>
                                  </a:cubicBezTo>
                                  <a:cubicBezTo>
                                    <a:pt x="5934285" y="2383738"/>
                                    <a:pt x="5928822" y="2381751"/>
                                    <a:pt x="5923358" y="2381751"/>
                                  </a:cubicBezTo>
                                  <a:cubicBezTo>
                                    <a:pt x="5915907" y="2381254"/>
                                    <a:pt x="5909946" y="2385725"/>
                                    <a:pt x="5905972" y="2391685"/>
                                  </a:cubicBezTo>
                                  <a:cubicBezTo>
                                    <a:pt x="5904482" y="2393672"/>
                                    <a:pt x="5903489" y="2395162"/>
                                    <a:pt x="5901999" y="2397149"/>
                                  </a:cubicBezTo>
                                  <a:cubicBezTo>
                                    <a:pt x="5901502" y="2398639"/>
                                    <a:pt x="5900508" y="2400130"/>
                                    <a:pt x="5900012" y="2401620"/>
                                  </a:cubicBezTo>
                                  <a:cubicBezTo>
                                    <a:pt x="5899018" y="2404103"/>
                                    <a:pt x="5899018" y="2406587"/>
                                    <a:pt x="5899515" y="2409567"/>
                                  </a:cubicBezTo>
                                  <a:cubicBezTo>
                                    <a:pt x="5900012" y="2413541"/>
                                    <a:pt x="5901999" y="2418011"/>
                                    <a:pt x="5904979" y="2420992"/>
                                  </a:cubicBezTo>
                                  <a:cubicBezTo>
                                    <a:pt x="5907463" y="2423476"/>
                                    <a:pt x="5910443" y="2424965"/>
                                    <a:pt x="5913423" y="2425959"/>
                                  </a:cubicBezTo>
                                  <a:close/>
                                  <a:moveTo>
                                    <a:pt x="6121486" y="2426456"/>
                                  </a:moveTo>
                                  <a:lnTo>
                                    <a:pt x="6135872" y="2417036"/>
                                  </a:lnTo>
                                  <a:lnTo>
                                    <a:pt x="6143403" y="2405469"/>
                                  </a:lnTo>
                                  <a:cubicBezTo>
                                    <a:pt x="6144273" y="2399012"/>
                                    <a:pt x="6142410" y="2392182"/>
                                    <a:pt x="6137443" y="2387215"/>
                                  </a:cubicBezTo>
                                  <a:cubicBezTo>
                                    <a:pt x="6133469" y="2383241"/>
                                    <a:pt x="6127509" y="2380758"/>
                                    <a:pt x="6122045" y="2380758"/>
                                  </a:cubicBezTo>
                                  <a:cubicBezTo>
                                    <a:pt x="6118071" y="2380758"/>
                                    <a:pt x="6114594" y="2381751"/>
                                    <a:pt x="6111117" y="2383737"/>
                                  </a:cubicBezTo>
                                  <a:lnTo>
                                    <a:pt x="6107587" y="2387032"/>
                                  </a:lnTo>
                                  <a:lnTo>
                                    <a:pt x="6115090" y="2382744"/>
                                  </a:lnTo>
                                  <a:lnTo>
                                    <a:pt x="6107427" y="2387181"/>
                                  </a:lnTo>
                                  <a:lnTo>
                                    <a:pt x="6104270" y="2390128"/>
                                  </a:lnTo>
                                  <a:lnTo>
                                    <a:pt x="6102672" y="2392182"/>
                                  </a:lnTo>
                                  <a:cubicBezTo>
                                    <a:pt x="6103169" y="2391685"/>
                                    <a:pt x="6103169" y="2391188"/>
                                    <a:pt x="6103666" y="2390692"/>
                                  </a:cubicBezTo>
                                  <a:lnTo>
                                    <a:pt x="6104270" y="2390128"/>
                                  </a:lnTo>
                                  <a:lnTo>
                                    <a:pt x="6105853" y="2388092"/>
                                  </a:lnTo>
                                  <a:lnTo>
                                    <a:pt x="6105653" y="2388208"/>
                                  </a:lnTo>
                                  <a:lnTo>
                                    <a:pt x="6105818" y="2388043"/>
                                  </a:lnTo>
                                  <a:lnTo>
                                    <a:pt x="6104660" y="2388705"/>
                                  </a:lnTo>
                                  <a:cubicBezTo>
                                    <a:pt x="6103169" y="2390195"/>
                                    <a:pt x="6101679" y="2392182"/>
                                    <a:pt x="6100685" y="2394169"/>
                                  </a:cubicBezTo>
                                  <a:cubicBezTo>
                                    <a:pt x="6096215" y="2401619"/>
                                    <a:pt x="6097209" y="2411554"/>
                                    <a:pt x="6102176" y="2418508"/>
                                  </a:cubicBezTo>
                                  <a:cubicBezTo>
                                    <a:pt x="6106894" y="2424717"/>
                                    <a:pt x="6114345" y="2427201"/>
                                    <a:pt x="6121486" y="2426456"/>
                                  </a:cubicBezTo>
                                  <a:close/>
                                  <a:moveTo>
                                    <a:pt x="373544" y="2428510"/>
                                  </a:moveTo>
                                  <a:cubicBezTo>
                                    <a:pt x="381926" y="2429441"/>
                                    <a:pt x="389625" y="2425964"/>
                                    <a:pt x="392605" y="2414788"/>
                                  </a:cubicBezTo>
                                  <a:cubicBezTo>
                                    <a:pt x="395089" y="2405847"/>
                                    <a:pt x="384161" y="2395913"/>
                                    <a:pt x="375717" y="2401873"/>
                                  </a:cubicBezTo>
                                  <a:cubicBezTo>
                                    <a:pt x="379194" y="2399390"/>
                                    <a:pt x="330516" y="2321902"/>
                                    <a:pt x="324555" y="2311968"/>
                                  </a:cubicBezTo>
                                  <a:cubicBezTo>
                                    <a:pt x="312137" y="2292596"/>
                                    <a:pt x="281341" y="2310478"/>
                                    <a:pt x="293759" y="2329849"/>
                                  </a:cubicBezTo>
                                  <a:cubicBezTo>
                                    <a:pt x="311144" y="2358162"/>
                                    <a:pt x="328529" y="2390449"/>
                                    <a:pt x="350385" y="2415782"/>
                                  </a:cubicBezTo>
                                  <a:cubicBezTo>
                                    <a:pt x="356097" y="2422239"/>
                                    <a:pt x="365162" y="2427579"/>
                                    <a:pt x="373544" y="2428510"/>
                                  </a:cubicBezTo>
                                  <a:close/>
                                  <a:moveTo>
                                    <a:pt x="5605315" y="2430338"/>
                                  </a:moveTo>
                                  <a:lnTo>
                                    <a:pt x="5610426" y="2429436"/>
                                  </a:lnTo>
                                  <a:cubicBezTo>
                                    <a:pt x="5612909" y="2428443"/>
                                    <a:pt x="5614399" y="2427449"/>
                                    <a:pt x="5616883" y="2425959"/>
                                  </a:cubicBezTo>
                                  <a:cubicBezTo>
                                    <a:pt x="5628307" y="2419005"/>
                                    <a:pt x="5630295" y="2402613"/>
                                    <a:pt x="5620856" y="2393176"/>
                                  </a:cubicBezTo>
                                  <a:cubicBezTo>
                                    <a:pt x="5610922" y="2383241"/>
                                    <a:pt x="5594530" y="2385724"/>
                                    <a:pt x="5588073" y="2397149"/>
                                  </a:cubicBezTo>
                                  <a:cubicBezTo>
                                    <a:pt x="5587080" y="2399136"/>
                                    <a:pt x="5585589" y="2401123"/>
                                    <a:pt x="5584596" y="2403606"/>
                                  </a:cubicBezTo>
                                  <a:lnTo>
                                    <a:pt x="5583694" y="2408716"/>
                                  </a:lnTo>
                                  <a:lnTo>
                                    <a:pt x="5583892" y="2410101"/>
                                  </a:lnTo>
                                  <a:lnTo>
                                    <a:pt x="5588322" y="2425897"/>
                                  </a:lnTo>
                                  <a:lnTo>
                                    <a:pt x="5603865" y="2430131"/>
                                  </a:lnTo>
                                  <a:close/>
                                  <a:moveTo>
                                    <a:pt x="5604961" y="2430429"/>
                                  </a:moveTo>
                                  <a:cubicBezTo>
                                    <a:pt x="5605458" y="2430429"/>
                                    <a:pt x="5605458" y="2430429"/>
                                    <a:pt x="5605955" y="2430429"/>
                                  </a:cubicBezTo>
                                  <a:lnTo>
                                    <a:pt x="5605315" y="2430338"/>
                                  </a:lnTo>
                                  <a:lnTo>
                                    <a:pt x="5604896" y="2430411"/>
                                  </a:lnTo>
                                  <a:close/>
                                  <a:moveTo>
                                    <a:pt x="5601981" y="2430926"/>
                                  </a:moveTo>
                                  <a:lnTo>
                                    <a:pt x="5604896" y="2430411"/>
                                  </a:lnTo>
                                  <a:lnTo>
                                    <a:pt x="5603865" y="2430131"/>
                                  </a:lnTo>
                                  <a:lnTo>
                                    <a:pt x="5592047" y="2428443"/>
                                  </a:lnTo>
                                  <a:cubicBezTo>
                                    <a:pt x="5595524" y="2429933"/>
                                    <a:pt x="5598008" y="2430926"/>
                                    <a:pt x="5601981" y="2430926"/>
                                  </a:cubicBezTo>
                                  <a:close/>
                                  <a:moveTo>
                                    <a:pt x="6002336" y="2431921"/>
                                  </a:moveTo>
                                  <a:cubicBezTo>
                                    <a:pt x="6004323" y="2430927"/>
                                    <a:pt x="6006807" y="2429934"/>
                                    <a:pt x="6008793" y="2428940"/>
                                  </a:cubicBezTo>
                                  <a:cubicBezTo>
                                    <a:pt x="6014258" y="2426457"/>
                                    <a:pt x="6018231" y="2419006"/>
                                    <a:pt x="6017735" y="2413045"/>
                                  </a:cubicBezTo>
                                  <a:cubicBezTo>
                                    <a:pt x="6017735" y="2408078"/>
                                    <a:pt x="6015747" y="2403607"/>
                                    <a:pt x="6012270" y="2400130"/>
                                  </a:cubicBezTo>
                                  <a:cubicBezTo>
                                    <a:pt x="6008793" y="2396653"/>
                                    <a:pt x="6003826" y="2394667"/>
                                    <a:pt x="5999356" y="2394667"/>
                                  </a:cubicBezTo>
                                  <a:cubicBezTo>
                                    <a:pt x="5992898" y="2394667"/>
                                    <a:pt x="5985944" y="2398143"/>
                                    <a:pt x="5983461" y="2403607"/>
                                  </a:cubicBezTo>
                                  <a:cubicBezTo>
                                    <a:pt x="5982467" y="2405594"/>
                                    <a:pt x="5981473" y="2408078"/>
                                    <a:pt x="5980480" y="2410065"/>
                                  </a:cubicBezTo>
                                  <a:cubicBezTo>
                                    <a:pt x="5977499" y="2416025"/>
                                    <a:pt x="5977499" y="2424470"/>
                                    <a:pt x="5982964" y="2429437"/>
                                  </a:cubicBezTo>
                                  <a:cubicBezTo>
                                    <a:pt x="5988427" y="2434404"/>
                                    <a:pt x="5995382" y="2434901"/>
                                    <a:pt x="6002336" y="2431921"/>
                                  </a:cubicBezTo>
                                  <a:close/>
                                  <a:moveTo>
                                    <a:pt x="4261093" y="2432045"/>
                                  </a:moveTo>
                                  <a:lnTo>
                                    <a:pt x="4263329" y="2431423"/>
                                  </a:lnTo>
                                  <a:cubicBezTo>
                                    <a:pt x="4263329" y="2431423"/>
                                    <a:pt x="4262832" y="2431423"/>
                                    <a:pt x="4262832" y="2431423"/>
                                  </a:cubicBezTo>
                                  <a:close/>
                                  <a:moveTo>
                                    <a:pt x="4483374" y="2433904"/>
                                  </a:moveTo>
                                  <a:cubicBezTo>
                                    <a:pt x="4492315" y="2432413"/>
                                    <a:pt x="4501256" y="2430924"/>
                                    <a:pt x="4510197" y="2428441"/>
                                  </a:cubicBezTo>
                                  <a:cubicBezTo>
                                    <a:pt x="4518642" y="2426453"/>
                                    <a:pt x="4523609" y="2417016"/>
                                    <a:pt x="4521125" y="2409069"/>
                                  </a:cubicBezTo>
                                  <a:cubicBezTo>
                                    <a:pt x="4518642" y="2400128"/>
                                    <a:pt x="4510197" y="2396651"/>
                                    <a:pt x="4501754" y="2398141"/>
                                  </a:cubicBezTo>
                                  <a:cubicBezTo>
                                    <a:pt x="4492812" y="2399631"/>
                                    <a:pt x="4483872" y="2401618"/>
                                    <a:pt x="4474931" y="2404102"/>
                                  </a:cubicBezTo>
                                  <a:cubicBezTo>
                                    <a:pt x="4466983" y="2406586"/>
                                    <a:pt x="4462016" y="2415029"/>
                                    <a:pt x="4464003" y="2423473"/>
                                  </a:cubicBezTo>
                                  <a:cubicBezTo>
                                    <a:pt x="4466983" y="2431917"/>
                                    <a:pt x="4474931" y="2434897"/>
                                    <a:pt x="4483374" y="2433904"/>
                                  </a:cubicBezTo>
                                  <a:close/>
                                  <a:moveTo>
                                    <a:pt x="4254388" y="2433907"/>
                                  </a:moveTo>
                                  <a:lnTo>
                                    <a:pt x="4260690" y="2432189"/>
                                  </a:lnTo>
                                  <a:lnTo>
                                    <a:pt x="4261093" y="2432045"/>
                                  </a:lnTo>
                                  <a:close/>
                                  <a:moveTo>
                                    <a:pt x="5028088" y="2434712"/>
                                  </a:moveTo>
                                  <a:cubicBezTo>
                                    <a:pt x="5036470" y="2435642"/>
                                    <a:pt x="5044169" y="2432165"/>
                                    <a:pt x="5047149" y="2420990"/>
                                  </a:cubicBezTo>
                                  <a:cubicBezTo>
                                    <a:pt x="5049633" y="2412049"/>
                                    <a:pt x="5038705" y="2402115"/>
                                    <a:pt x="5030261" y="2408076"/>
                                  </a:cubicBezTo>
                                  <a:cubicBezTo>
                                    <a:pt x="5033738" y="2405593"/>
                                    <a:pt x="4985059" y="2328105"/>
                                    <a:pt x="4979099" y="2318171"/>
                                  </a:cubicBezTo>
                                  <a:cubicBezTo>
                                    <a:pt x="4966681" y="2298799"/>
                                    <a:pt x="4935884" y="2316680"/>
                                    <a:pt x="4948302" y="2336052"/>
                                  </a:cubicBezTo>
                                  <a:cubicBezTo>
                                    <a:pt x="4965687" y="2364365"/>
                                    <a:pt x="4983073" y="2396651"/>
                                    <a:pt x="5004928" y="2421984"/>
                                  </a:cubicBezTo>
                                  <a:cubicBezTo>
                                    <a:pt x="5010641" y="2428441"/>
                                    <a:pt x="5019706" y="2433780"/>
                                    <a:pt x="5028088" y="2434712"/>
                                  </a:cubicBezTo>
                                  <a:close/>
                                  <a:moveTo>
                                    <a:pt x="3057522" y="2434852"/>
                                  </a:moveTo>
                                  <a:lnTo>
                                    <a:pt x="3057096" y="2434291"/>
                                  </a:lnTo>
                                  <a:lnTo>
                                    <a:pt x="3053348" y="2432417"/>
                                  </a:lnTo>
                                  <a:close/>
                                  <a:moveTo>
                                    <a:pt x="3562973" y="2435394"/>
                                  </a:moveTo>
                                  <a:cubicBezTo>
                                    <a:pt x="3568432" y="2435394"/>
                                    <a:pt x="3574891" y="2432911"/>
                                    <a:pt x="3578867" y="2428938"/>
                                  </a:cubicBezTo>
                                  <a:cubicBezTo>
                                    <a:pt x="3582839" y="2424468"/>
                                    <a:pt x="3585821" y="2419004"/>
                                    <a:pt x="3585323" y="2413043"/>
                                  </a:cubicBezTo>
                                  <a:cubicBezTo>
                                    <a:pt x="3585323" y="2407083"/>
                                    <a:pt x="3583335" y="2401122"/>
                                    <a:pt x="3578867" y="2397148"/>
                                  </a:cubicBezTo>
                                  <a:cubicBezTo>
                                    <a:pt x="3576383" y="2395162"/>
                                    <a:pt x="3573896" y="2392181"/>
                                    <a:pt x="3570919" y="2390691"/>
                                  </a:cubicBezTo>
                                  <a:cubicBezTo>
                                    <a:pt x="3566445" y="2388207"/>
                                    <a:pt x="3561974" y="2387710"/>
                                    <a:pt x="3557505" y="2387214"/>
                                  </a:cubicBezTo>
                                  <a:cubicBezTo>
                                    <a:pt x="3547073" y="2386717"/>
                                    <a:pt x="3536643" y="2397148"/>
                                    <a:pt x="3537139" y="2407579"/>
                                  </a:cubicBezTo>
                                  <a:cubicBezTo>
                                    <a:pt x="3537139" y="2412547"/>
                                    <a:pt x="3538131" y="2417017"/>
                                    <a:pt x="3540616" y="2420991"/>
                                  </a:cubicBezTo>
                                  <a:cubicBezTo>
                                    <a:pt x="3542605" y="2423971"/>
                                    <a:pt x="3544591" y="2426455"/>
                                    <a:pt x="3547073" y="2428938"/>
                                  </a:cubicBezTo>
                                  <a:cubicBezTo>
                                    <a:pt x="3551047" y="2432911"/>
                                    <a:pt x="3557505" y="2435394"/>
                                    <a:pt x="3562973" y="2435394"/>
                                  </a:cubicBezTo>
                                  <a:close/>
                                  <a:moveTo>
                                    <a:pt x="4273773" y="2435593"/>
                                  </a:moveTo>
                                  <a:lnTo>
                                    <a:pt x="4269289" y="2432417"/>
                                  </a:lnTo>
                                  <a:cubicBezTo>
                                    <a:pt x="4268793" y="2432417"/>
                                    <a:pt x="4268793" y="2432417"/>
                                    <a:pt x="4268296" y="2432417"/>
                                  </a:cubicBezTo>
                                  <a:lnTo>
                                    <a:pt x="4268500" y="2432684"/>
                                  </a:lnTo>
                                  <a:close/>
                                  <a:moveTo>
                                    <a:pt x="3058314" y="2435894"/>
                                  </a:moveTo>
                                  <a:cubicBezTo>
                                    <a:pt x="3058811" y="2435894"/>
                                    <a:pt x="3058811" y="2435894"/>
                                    <a:pt x="3059308" y="2435894"/>
                                  </a:cubicBezTo>
                                  <a:lnTo>
                                    <a:pt x="3057522" y="2434852"/>
                                  </a:lnTo>
                                  <a:close/>
                                  <a:moveTo>
                                    <a:pt x="516285" y="2437140"/>
                                  </a:moveTo>
                                  <a:cubicBezTo>
                                    <a:pt x="525225" y="2439624"/>
                                    <a:pt x="534167" y="2432669"/>
                                    <a:pt x="534167" y="2423232"/>
                                  </a:cubicBezTo>
                                  <a:cubicBezTo>
                                    <a:pt x="534167" y="2413795"/>
                                    <a:pt x="525225" y="2406840"/>
                                    <a:pt x="516285" y="2409324"/>
                                  </a:cubicBezTo>
                                  <a:cubicBezTo>
                                    <a:pt x="514794" y="2409821"/>
                                    <a:pt x="512808" y="2410317"/>
                                    <a:pt x="511318" y="2410814"/>
                                  </a:cubicBezTo>
                                  <a:cubicBezTo>
                                    <a:pt x="505854" y="2412304"/>
                                    <a:pt x="501880" y="2417768"/>
                                    <a:pt x="501880" y="2423232"/>
                                  </a:cubicBezTo>
                                  <a:cubicBezTo>
                                    <a:pt x="502377" y="2428696"/>
                                    <a:pt x="505854" y="2434160"/>
                                    <a:pt x="511318" y="2435650"/>
                                  </a:cubicBezTo>
                                  <a:cubicBezTo>
                                    <a:pt x="512808" y="2436147"/>
                                    <a:pt x="514794" y="2436644"/>
                                    <a:pt x="516285" y="2437140"/>
                                  </a:cubicBezTo>
                                  <a:close/>
                                  <a:moveTo>
                                    <a:pt x="3063282" y="2437384"/>
                                  </a:moveTo>
                                  <a:cubicBezTo>
                                    <a:pt x="3072720" y="2439867"/>
                                    <a:pt x="3081661" y="2432913"/>
                                    <a:pt x="3081661" y="2423476"/>
                                  </a:cubicBezTo>
                                  <a:cubicBezTo>
                                    <a:pt x="3082156" y="2414038"/>
                                    <a:pt x="3072720" y="2407084"/>
                                    <a:pt x="3063282" y="2409568"/>
                                  </a:cubicBezTo>
                                  <a:cubicBezTo>
                                    <a:pt x="3059308" y="2410561"/>
                                    <a:pt x="3056329" y="2411555"/>
                                    <a:pt x="3053348" y="2414535"/>
                                  </a:cubicBezTo>
                                  <a:cubicBezTo>
                                    <a:pt x="3055334" y="2413542"/>
                                    <a:pt x="3057320" y="2412052"/>
                                    <a:pt x="3059308" y="2411058"/>
                                  </a:cubicBezTo>
                                  <a:cubicBezTo>
                                    <a:pt x="3058811" y="2411058"/>
                                    <a:pt x="3058811" y="2411058"/>
                                    <a:pt x="3058314" y="2411058"/>
                                  </a:cubicBezTo>
                                  <a:cubicBezTo>
                                    <a:pt x="3052850" y="2412052"/>
                                    <a:pt x="3048380" y="2418509"/>
                                    <a:pt x="3048876" y="2423476"/>
                                  </a:cubicBezTo>
                                  <a:lnTo>
                                    <a:pt x="3057096" y="2434291"/>
                                  </a:lnTo>
                                  <a:close/>
                                  <a:moveTo>
                                    <a:pt x="41424" y="2438631"/>
                                  </a:moveTo>
                                  <a:cubicBezTo>
                                    <a:pt x="51358" y="2442108"/>
                                    <a:pt x="61293" y="2433167"/>
                                    <a:pt x="61293" y="2423233"/>
                                  </a:cubicBezTo>
                                  <a:cubicBezTo>
                                    <a:pt x="61790" y="2413298"/>
                                    <a:pt x="51358" y="2403860"/>
                                    <a:pt x="41424" y="2407834"/>
                                  </a:cubicBezTo>
                                  <a:cubicBezTo>
                                    <a:pt x="39934" y="2408331"/>
                                    <a:pt x="37947" y="2408828"/>
                                    <a:pt x="36457" y="2409821"/>
                                  </a:cubicBezTo>
                                  <a:cubicBezTo>
                                    <a:pt x="30993" y="2411808"/>
                                    <a:pt x="26026" y="2416775"/>
                                    <a:pt x="26026" y="2423233"/>
                                  </a:cubicBezTo>
                                  <a:cubicBezTo>
                                    <a:pt x="26523" y="2429690"/>
                                    <a:pt x="30497" y="2434657"/>
                                    <a:pt x="36457" y="2436644"/>
                                  </a:cubicBezTo>
                                  <a:cubicBezTo>
                                    <a:pt x="37947" y="2437140"/>
                                    <a:pt x="39934" y="2437637"/>
                                    <a:pt x="41424" y="2438631"/>
                                  </a:cubicBezTo>
                                  <a:close/>
                                  <a:moveTo>
                                    <a:pt x="4279721" y="2439805"/>
                                  </a:moveTo>
                                  <a:lnTo>
                                    <a:pt x="4279721" y="2438874"/>
                                  </a:lnTo>
                                  <a:lnTo>
                                    <a:pt x="4273773" y="2435593"/>
                                  </a:lnTo>
                                  <a:close/>
                                  <a:moveTo>
                                    <a:pt x="3718456" y="2443339"/>
                                  </a:moveTo>
                                  <a:cubicBezTo>
                                    <a:pt x="3725906" y="2440359"/>
                                    <a:pt x="3733356" y="2437378"/>
                                    <a:pt x="3740809" y="2434895"/>
                                  </a:cubicBezTo>
                                  <a:cubicBezTo>
                                    <a:pt x="3750245" y="2431418"/>
                                    <a:pt x="3756209" y="2421981"/>
                                    <a:pt x="3751737" y="2412047"/>
                                  </a:cubicBezTo>
                                  <a:cubicBezTo>
                                    <a:pt x="3747265" y="2403106"/>
                                    <a:pt x="3735841" y="2398635"/>
                                    <a:pt x="3727397" y="2404099"/>
                                  </a:cubicBezTo>
                                  <a:cubicBezTo>
                                    <a:pt x="3720443" y="2408073"/>
                                    <a:pt x="3713488" y="2412544"/>
                                    <a:pt x="3707030" y="2416517"/>
                                  </a:cubicBezTo>
                                  <a:cubicBezTo>
                                    <a:pt x="3700571" y="2420491"/>
                                    <a:pt x="3698088" y="2428439"/>
                                    <a:pt x="3701068" y="2434895"/>
                                  </a:cubicBezTo>
                                  <a:cubicBezTo>
                                    <a:pt x="3703555" y="2441352"/>
                                    <a:pt x="3711502" y="2446320"/>
                                    <a:pt x="3718456" y="2443339"/>
                                  </a:cubicBezTo>
                                  <a:close/>
                                  <a:moveTo>
                                    <a:pt x="5170831" y="2443341"/>
                                  </a:moveTo>
                                  <a:cubicBezTo>
                                    <a:pt x="5179771" y="2445825"/>
                                    <a:pt x="5188712" y="2438870"/>
                                    <a:pt x="5188712" y="2429434"/>
                                  </a:cubicBezTo>
                                  <a:cubicBezTo>
                                    <a:pt x="5188712" y="2419997"/>
                                    <a:pt x="5179771" y="2413043"/>
                                    <a:pt x="5170831" y="2415527"/>
                                  </a:cubicBezTo>
                                  <a:cubicBezTo>
                                    <a:pt x="5169340" y="2416023"/>
                                    <a:pt x="5167354" y="2416520"/>
                                    <a:pt x="5165863" y="2417016"/>
                                  </a:cubicBezTo>
                                  <a:cubicBezTo>
                                    <a:pt x="5160400" y="2418507"/>
                                    <a:pt x="5156426" y="2423971"/>
                                    <a:pt x="5156426" y="2429434"/>
                                  </a:cubicBezTo>
                                  <a:cubicBezTo>
                                    <a:pt x="5156922" y="2434897"/>
                                    <a:pt x="5160400" y="2440361"/>
                                    <a:pt x="5165863" y="2441851"/>
                                  </a:cubicBezTo>
                                  <a:cubicBezTo>
                                    <a:pt x="5167354" y="2442347"/>
                                    <a:pt x="5169340" y="2442845"/>
                                    <a:pt x="5170831" y="2443341"/>
                                  </a:cubicBezTo>
                                  <a:close/>
                                  <a:moveTo>
                                    <a:pt x="2636106" y="2444336"/>
                                  </a:moveTo>
                                  <a:cubicBezTo>
                                    <a:pt x="2655976" y="2444336"/>
                                    <a:pt x="2655976" y="2413540"/>
                                    <a:pt x="2636106" y="2413540"/>
                                  </a:cubicBezTo>
                                  <a:cubicBezTo>
                                    <a:pt x="2616235" y="2413540"/>
                                    <a:pt x="2616235" y="2444336"/>
                                    <a:pt x="2636106" y="2444336"/>
                                  </a:cubicBezTo>
                                  <a:close/>
                                  <a:moveTo>
                                    <a:pt x="4695970" y="2444832"/>
                                  </a:moveTo>
                                  <a:cubicBezTo>
                                    <a:pt x="4705904" y="2448309"/>
                                    <a:pt x="4715839" y="2439368"/>
                                    <a:pt x="4715839" y="2429434"/>
                                  </a:cubicBezTo>
                                  <a:cubicBezTo>
                                    <a:pt x="4716335" y="2419500"/>
                                    <a:pt x="4705904" y="2410063"/>
                                    <a:pt x="4695970" y="2414036"/>
                                  </a:cubicBezTo>
                                  <a:cubicBezTo>
                                    <a:pt x="4694480" y="2414533"/>
                                    <a:pt x="4692493" y="2415030"/>
                                    <a:pt x="4691003" y="2416023"/>
                                  </a:cubicBezTo>
                                  <a:cubicBezTo>
                                    <a:pt x="4685539" y="2418010"/>
                                    <a:pt x="4680572" y="2422977"/>
                                    <a:pt x="4680572" y="2429434"/>
                                  </a:cubicBezTo>
                                  <a:cubicBezTo>
                                    <a:pt x="4681068" y="2435892"/>
                                    <a:pt x="4685042" y="2440859"/>
                                    <a:pt x="4691003" y="2442845"/>
                                  </a:cubicBezTo>
                                  <a:cubicBezTo>
                                    <a:pt x="4692493" y="2443342"/>
                                    <a:pt x="4694480" y="2443839"/>
                                    <a:pt x="4695970" y="2444832"/>
                                  </a:cubicBezTo>
                                  <a:close/>
                                  <a:moveTo>
                                    <a:pt x="4350751" y="2445327"/>
                                  </a:moveTo>
                                  <a:cubicBezTo>
                                    <a:pt x="4369627" y="2450294"/>
                                    <a:pt x="4376580" y="2422479"/>
                                    <a:pt x="4358699" y="2416023"/>
                                  </a:cubicBezTo>
                                  <a:cubicBezTo>
                                    <a:pt x="4324425" y="2403604"/>
                                    <a:pt x="4298596" y="2377775"/>
                                    <a:pt x="4281707" y="2345985"/>
                                  </a:cubicBezTo>
                                  <a:cubicBezTo>
                                    <a:pt x="4273760" y="2330588"/>
                                    <a:pt x="4245944" y="2341515"/>
                                    <a:pt x="4252898" y="2358403"/>
                                  </a:cubicBezTo>
                                  <a:cubicBezTo>
                                    <a:pt x="4270283" y="2401618"/>
                                    <a:pt x="4306047" y="2432413"/>
                                    <a:pt x="4350751" y="2445327"/>
                                  </a:cubicBezTo>
                                  <a:close/>
                                  <a:moveTo>
                                    <a:pt x="2028763" y="2447665"/>
                                  </a:moveTo>
                                  <a:cubicBezTo>
                                    <a:pt x="2034801" y="2451690"/>
                                    <a:pt x="2043859" y="2451187"/>
                                    <a:pt x="2049897" y="2447665"/>
                                  </a:cubicBezTo>
                                  <a:cubicBezTo>
                                    <a:pt x="2056438" y="2444142"/>
                                    <a:pt x="2060463" y="2437098"/>
                                    <a:pt x="2060463" y="2429550"/>
                                  </a:cubicBezTo>
                                  <a:cubicBezTo>
                                    <a:pt x="2060463" y="2422002"/>
                                    <a:pt x="2056438" y="2414958"/>
                                    <a:pt x="2049897" y="2411436"/>
                                  </a:cubicBezTo>
                                  <a:cubicBezTo>
                                    <a:pt x="2043859" y="2407913"/>
                                    <a:pt x="2034801" y="2406907"/>
                                    <a:pt x="2028763" y="2411436"/>
                                  </a:cubicBezTo>
                                  <a:cubicBezTo>
                                    <a:pt x="2027757" y="2411939"/>
                                    <a:pt x="2027254" y="2412442"/>
                                    <a:pt x="2026248" y="2413448"/>
                                  </a:cubicBezTo>
                                  <a:cubicBezTo>
                                    <a:pt x="2020713" y="2417474"/>
                                    <a:pt x="2016688" y="2422506"/>
                                    <a:pt x="2016688" y="2429550"/>
                                  </a:cubicBezTo>
                                  <a:cubicBezTo>
                                    <a:pt x="2016688" y="2436595"/>
                                    <a:pt x="2020210" y="2442130"/>
                                    <a:pt x="2026248" y="2445652"/>
                                  </a:cubicBezTo>
                                  <a:cubicBezTo>
                                    <a:pt x="2027254" y="2446155"/>
                                    <a:pt x="2027757" y="2446658"/>
                                    <a:pt x="2028763" y="2447665"/>
                                  </a:cubicBezTo>
                                  <a:close/>
                                  <a:moveTo>
                                    <a:pt x="3784514" y="2448806"/>
                                  </a:moveTo>
                                  <a:cubicBezTo>
                                    <a:pt x="3790973" y="2448310"/>
                                    <a:pt x="3795934" y="2444336"/>
                                    <a:pt x="3798422" y="2438376"/>
                                  </a:cubicBezTo>
                                  <a:cubicBezTo>
                                    <a:pt x="3798920" y="2436886"/>
                                    <a:pt x="3799413" y="2434898"/>
                                    <a:pt x="3800407" y="2433409"/>
                                  </a:cubicBezTo>
                                  <a:cubicBezTo>
                                    <a:pt x="3803882" y="2423474"/>
                                    <a:pt x="3794448" y="2413044"/>
                                    <a:pt x="3785009" y="2413044"/>
                                  </a:cubicBezTo>
                                  <a:cubicBezTo>
                                    <a:pt x="3774081" y="2413044"/>
                                    <a:pt x="3765139" y="2423474"/>
                                    <a:pt x="3768618" y="2433409"/>
                                  </a:cubicBezTo>
                                  <a:cubicBezTo>
                                    <a:pt x="3769113" y="2434898"/>
                                    <a:pt x="3769611" y="2436886"/>
                                    <a:pt x="3770605" y="2438376"/>
                                  </a:cubicBezTo>
                                  <a:cubicBezTo>
                                    <a:pt x="3772589" y="2443840"/>
                                    <a:pt x="3777559" y="2449303"/>
                                    <a:pt x="3784514" y="2448806"/>
                                  </a:cubicBezTo>
                                  <a:close/>
                                  <a:moveTo>
                                    <a:pt x="6683300" y="2453863"/>
                                  </a:moveTo>
                                  <a:cubicBezTo>
                                    <a:pt x="6689338" y="2457892"/>
                                    <a:pt x="6698395" y="2457389"/>
                                    <a:pt x="6704433" y="2453863"/>
                                  </a:cubicBezTo>
                                  <a:cubicBezTo>
                                    <a:pt x="6710975" y="2450341"/>
                                    <a:pt x="6714999" y="2443296"/>
                                    <a:pt x="6714999" y="2435750"/>
                                  </a:cubicBezTo>
                                  <a:cubicBezTo>
                                    <a:pt x="6714999" y="2428202"/>
                                    <a:pt x="6710975" y="2421158"/>
                                    <a:pt x="6704433" y="2417636"/>
                                  </a:cubicBezTo>
                                  <a:cubicBezTo>
                                    <a:pt x="6698395" y="2414114"/>
                                    <a:pt x="6689338" y="2413107"/>
                                    <a:pt x="6683300" y="2417636"/>
                                  </a:cubicBezTo>
                                  <a:cubicBezTo>
                                    <a:pt x="6682294" y="2418139"/>
                                    <a:pt x="6681790" y="2418642"/>
                                    <a:pt x="6680784" y="2419648"/>
                                  </a:cubicBezTo>
                                  <a:cubicBezTo>
                                    <a:pt x="6675249" y="2423674"/>
                                    <a:pt x="6671224" y="2428706"/>
                                    <a:pt x="6671224" y="2435750"/>
                                  </a:cubicBezTo>
                                  <a:cubicBezTo>
                                    <a:pt x="6671224" y="2442793"/>
                                    <a:pt x="6674746" y="2448328"/>
                                    <a:pt x="6680784" y="2451851"/>
                                  </a:cubicBezTo>
                                  <a:cubicBezTo>
                                    <a:pt x="6681790" y="2452353"/>
                                    <a:pt x="6682294" y="2452856"/>
                                    <a:pt x="6683300" y="2453863"/>
                                  </a:cubicBezTo>
                                  <a:close/>
                                  <a:moveTo>
                                    <a:pt x="4285867" y="2453900"/>
                                  </a:moveTo>
                                  <a:lnTo>
                                    <a:pt x="4285185" y="2449803"/>
                                  </a:lnTo>
                                  <a:cubicBezTo>
                                    <a:pt x="4285185" y="2450299"/>
                                    <a:pt x="4285185" y="2450299"/>
                                    <a:pt x="4285185" y="2450796"/>
                                  </a:cubicBezTo>
                                  <a:lnTo>
                                    <a:pt x="4285027" y="2451546"/>
                                  </a:lnTo>
                                  <a:close/>
                                  <a:moveTo>
                                    <a:pt x="4286178" y="2455763"/>
                                  </a:moveTo>
                                  <a:cubicBezTo>
                                    <a:pt x="4286178" y="2455266"/>
                                    <a:pt x="4286178" y="2455266"/>
                                    <a:pt x="4286178" y="2454770"/>
                                  </a:cubicBezTo>
                                  <a:lnTo>
                                    <a:pt x="4285867" y="2453900"/>
                                  </a:lnTo>
                                  <a:close/>
                                  <a:moveTo>
                                    <a:pt x="1040815" y="2459494"/>
                                  </a:moveTo>
                                  <a:lnTo>
                                    <a:pt x="1046054" y="2452659"/>
                                  </a:lnTo>
                                  <a:lnTo>
                                    <a:pt x="1052239" y="2442108"/>
                                  </a:lnTo>
                                  <a:cubicBezTo>
                                    <a:pt x="1052239" y="2443102"/>
                                    <a:pt x="1052239" y="2443598"/>
                                    <a:pt x="1052239" y="2444592"/>
                                  </a:cubicBezTo>
                                  <a:lnTo>
                                    <a:pt x="1046054" y="2452659"/>
                                  </a:lnTo>
                                  <a:lnTo>
                                    <a:pt x="1043795" y="2456513"/>
                                  </a:lnTo>
                                  <a:cubicBezTo>
                                    <a:pt x="1044292" y="2456016"/>
                                    <a:pt x="1045285" y="2455520"/>
                                    <a:pt x="1045782" y="2455023"/>
                                  </a:cubicBezTo>
                                  <a:cubicBezTo>
                                    <a:pt x="1050253" y="2452539"/>
                                    <a:pt x="1053729" y="2449062"/>
                                    <a:pt x="1056213" y="2444592"/>
                                  </a:cubicBezTo>
                                  <a:cubicBezTo>
                                    <a:pt x="1058697" y="2440121"/>
                                    <a:pt x="1060187" y="2435155"/>
                                    <a:pt x="1060187" y="2429691"/>
                                  </a:cubicBezTo>
                                  <a:cubicBezTo>
                                    <a:pt x="1060187" y="2419756"/>
                                    <a:pt x="1054723" y="2409325"/>
                                    <a:pt x="1045782" y="2404358"/>
                                  </a:cubicBezTo>
                                  <a:cubicBezTo>
                                    <a:pt x="1045285" y="2404358"/>
                                    <a:pt x="1045285" y="2403862"/>
                                    <a:pt x="1044788" y="2403862"/>
                                  </a:cubicBezTo>
                                  <a:cubicBezTo>
                                    <a:pt x="1038331" y="2400384"/>
                                    <a:pt x="1029887" y="2398894"/>
                                    <a:pt x="1022933" y="2400881"/>
                                  </a:cubicBezTo>
                                  <a:cubicBezTo>
                                    <a:pt x="1016476" y="2402868"/>
                                    <a:pt x="1009025" y="2407338"/>
                                    <a:pt x="1006044" y="2413796"/>
                                  </a:cubicBezTo>
                                  <a:cubicBezTo>
                                    <a:pt x="1006044" y="2413796"/>
                                    <a:pt x="1006044" y="2414292"/>
                                    <a:pt x="1005548" y="2414292"/>
                                  </a:cubicBezTo>
                                  <a:cubicBezTo>
                                    <a:pt x="1003064" y="2418763"/>
                                    <a:pt x="1001574" y="2423730"/>
                                    <a:pt x="1001574" y="2429194"/>
                                  </a:cubicBezTo>
                                  <a:cubicBezTo>
                                    <a:pt x="1001574" y="2434657"/>
                                    <a:pt x="1003064" y="2439625"/>
                                    <a:pt x="1005548" y="2444095"/>
                                  </a:cubicBezTo>
                                  <a:cubicBezTo>
                                    <a:pt x="1008032" y="2448566"/>
                                    <a:pt x="1011757" y="2452291"/>
                                    <a:pt x="1016165" y="2454837"/>
                                  </a:cubicBezTo>
                                  <a:lnTo>
                                    <a:pt x="1029678" y="2458201"/>
                                  </a:lnTo>
                                  <a:lnTo>
                                    <a:pt x="1022436" y="2452043"/>
                                  </a:lnTo>
                                  <a:cubicBezTo>
                                    <a:pt x="1021940" y="2451546"/>
                                    <a:pt x="1021442" y="2450553"/>
                                    <a:pt x="1020946" y="2450056"/>
                                  </a:cubicBezTo>
                                  <a:cubicBezTo>
                                    <a:pt x="1025913" y="2453036"/>
                                    <a:pt x="1030384" y="2455520"/>
                                    <a:pt x="1035351" y="2458500"/>
                                  </a:cubicBezTo>
                                  <a:cubicBezTo>
                                    <a:pt x="1033860" y="2458500"/>
                                    <a:pt x="1032371" y="2458500"/>
                                    <a:pt x="1030880" y="2458500"/>
                                  </a:cubicBezTo>
                                  <a:lnTo>
                                    <a:pt x="1029678" y="2458201"/>
                                  </a:lnTo>
                                  <a:lnTo>
                                    <a:pt x="1030321" y="2458748"/>
                                  </a:lnTo>
                                  <a:cubicBezTo>
                                    <a:pt x="1033488" y="2460114"/>
                                    <a:pt x="1037089" y="2460487"/>
                                    <a:pt x="1040815" y="2459494"/>
                                  </a:cubicBezTo>
                                  <a:close/>
                                  <a:moveTo>
                                    <a:pt x="1199268" y="2459991"/>
                                  </a:moveTo>
                                  <a:cubicBezTo>
                                    <a:pt x="1226588" y="2459991"/>
                                    <a:pt x="1226588" y="2417769"/>
                                    <a:pt x="1199268" y="2417769"/>
                                  </a:cubicBezTo>
                                  <a:cubicBezTo>
                                    <a:pt x="1171948" y="2417769"/>
                                    <a:pt x="1171948" y="2459991"/>
                                    <a:pt x="1199268" y="2459991"/>
                                  </a:cubicBezTo>
                                  <a:close/>
                                  <a:moveTo>
                                    <a:pt x="148712" y="2460487"/>
                                  </a:moveTo>
                                  <a:cubicBezTo>
                                    <a:pt x="157156" y="2460487"/>
                                    <a:pt x="166097" y="2457010"/>
                                    <a:pt x="172058" y="2451049"/>
                                  </a:cubicBezTo>
                                  <a:cubicBezTo>
                                    <a:pt x="177521" y="2445585"/>
                                    <a:pt x="181992" y="2436147"/>
                                    <a:pt x="181495" y="2427703"/>
                                  </a:cubicBezTo>
                                  <a:cubicBezTo>
                                    <a:pt x="180999" y="2419259"/>
                                    <a:pt x="178515" y="2410318"/>
                                    <a:pt x="172058" y="2404358"/>
                                  </a:cubicBezTo>
                                  <a:cubicBezTo>
                                    <a:pt x="165600" y="2398397"/>
                                    <a:pt x="157653" y="2394920"/>
                                    <a:pt x="148712" y="2394920"/>
                                  </a:cubicBezTo>
                                  <a:cubicBezTo>
                                    <a:pt x="140268" y="2394920"/>
                                    <a:pt x="131327" y="2398397"/>
                                    <a:pt x="125366" y="2404358"/>
                                  </a:cubicBezTo>
                                  <a:cubicBezTo>
                                    <a:pt x="119902" y="2409822"/>
                                    <a:pt x="115432" y="2419259"/>
                                    <a:pt x="115929" y="2427703"/>
                                  </a:cubicBezTo>
                                  <a:cubicBezTo>
                                    <a:pt x="116425" y="2436147"/>
                                    <a:pt x="118909" y="2445088"/>
                                    <a:pt x="125366" y="2451049"/>
                                  </a:cubicBezTo>
                                  <a:cubicBezTo>
                                    <a:pt x="132320" y="2456512"/>
                                    <a:pt x="140268" y="2460487"/>
                                    <a:pt x="148712" y="2460487"/>
                                  </a:cubicBezTo>
                                  <a:close/>
                                  <a:moveTo>
                                    <a:pt x="5695363" y="2465697"/>
                                  </a:moveTo>
                                  <a:lnTo>
                                    <a:pt x="5700602" y="2458864"/>
                                  </a:lnTo>
                                  <a:lnTo>
                                    <a:pt x="5706788" y="2448312"/>
                                  </a:lnTo>
                                  <a:cubicBezTo>
                                    <a:pt x="5706788" y="2449306"/>
                                    <a:pt x="5706788" y="2449802"/>
                                    <a:pt x="5706788" y="2450796"/>
                                  </a:cubicBezTo>
                                  <a:lnTo>
                                    <a:pt x="5700602" y="2458864"/>
                                  </a:lnTo>
                                  <a:lnTo>
                                    <a:pt x="5698344" y="2462717"/>
                                  </a:lnTo>
                                  <a:cubicBezTo>
                                    <a:pt x="5698840" y="2462220"/>
                                    <a:pt x="5699834" y="2461724"/>
                                    <a:pt x="5700331" y="2461227"/>
                                  </a:cubicBezTo>
                                  <a:cubicBezTo>
                                    <a:pt x="5704801" y="2458743"/>
                                    <a:pt x="5708278" y="2455266"/>
                                    <a:pt x="5710762" y="2450796"/>
                                  </a:cubicBezTo>
                                  <a:cubicBezTo>
                                    <a:pt x="5713245" y="2446325"/>
                                    <a:pt x="5714735" y="2441358"/>
                                    <a:pt x="5714735" y="2435895"/>
                                  </a:cubicBezTo>
                                  <a:cubicBezTo>
                                    <a:pt x="5714735" y="2425960"/>
                                    <a:pt x="5709272" y="2415529"/>
                                    <a:pt x="5700331" y="2410562"/>
                                  </a:cubicBezTo>
                                  <a:cubicBezTo>
                                    <a:pt x="5699834" y="2410562"/>
                                    <a:pt x="5699834" y="2410065"/>
                                    <a:pt x="5699337" y="2410065"/>
                                  </a:cubicBezTo>
                                  <a:cubicBezTo>
                                    <a:pt x="5692880" y="2406588"/>
                                    <a:pt x="5684435" y="2405098"/>
                                    <a:pt x="5677482" y="2407085"/>
                                  </a:cubicBezTo>
                                  <a:cubicBezTo>
                                    <a:pt x="5671024" y="2409072"/>
                                    <a:pt x="5663574" y="2413542"/>
                                    <a:pt x="5660593" y="2419999"/>
                                  </a:cubicBezTo>
                                  <a:cubicBezTo>
                                    <a:pt x="5660593" y="2419999"/>
                                    <a:pt x="5660593" y="2420496"/>
                                    <a:pt x="5660097" y="2420496"/>
                                  </a:cubicBezTo>
                                  <a:cubicBezTo>
                                    <a:pt x="5657613" y="2424967"/>
                                    <a:pt x="5656123" y="2429933"/>
                                    <a:pt x="5656123" y="2435398"/>
                                  </a:cubicBezTo>
                                  <a:cubicBezTo>
                                    <a:pt x="5656123" y="2440861"/>
                                    <a:pt x="5657613" y="2445828"/>
                                    <a:pt x="5660097" y="2450299"/>
                                  </a:cubicBezTo>
                                  <a:cubicBezTo>
                                    <a:pt x="5662580" y="2454769"/>
                                    <a:pt x="5666305" y="2458495"/>
                                    <a:pt x="5670714" y="2461041"/>
                                  </a:cubicBezTo>
                                  <a:lnTo>
                                    <a:pt x="5684226" y="2464405"/>
                                  </a:lnTo>
                                  <a:lnTo>
                                    <a:pt x="5676985" y="2458247"/>
                                  </a:lnTo>
                                  <a:cubicBezTo>
                                    <a:pt x="5676488" y="2457750"/>
                                    <a:pt x="5675991" y="2456757"/>
                                    <a:pt x="5675495" y="2456260"/>
                                  </a:cubicBezTo>
                                  <a:cubicBezTo>
                                    <a:pt x="5680462" y="2459240"/>
                                    <a:pt x="5684933" y="2461724"/>
                                    <a:pt x="5689899" y="2464704"/>
                                  </a:cubicBezTo>
                                  <a:cubicBezTo>
                                    <a:pt x="5688409" y="2464704"/>
                                    <a:pt x="5686919" y="2464704"/>
                                    <a:pt x="5685429" y="2464704"/>
                                  </a:cubicBezTo>
                                  <a:lnTo>
                                    <a:pt x="5684226" y="2464405"/>
                                  </a:lnTo>
                                  <a:lnTo>
                                    <a:pt x="5684870" y="2464952"/>
                                  </a:lnTo>
                                  <a:cubicBezTo>
                                    <a:pt x="5688037" y="2466318"/>
                                    <a:pt x="5691638" y="2466691"/>
                                    <a:pt x="5695363" y="2465697"/>
                                  </a:cubicBezTo>
                                  <a:close/>
                                  <a:moveTo>
                                    <a:pt x="5853817" y="2466194"/>
                                  </a:moveTo>
                                  <a:cubicBezTo>
                                    <a:pt x="5881137" y="2466194"/>
                                    <a:pt x="5881137" y="2423973"/>
                                    <a:pt x="5853817" y="2423973"/>
                                  </a:cubicBezTo>
                                  <a:cubicBezTo>
                                    <a:pt x="5826497" y="2423973"/>
                                    <a:pt x="5826497" y="2466194"/>
                                    <a:pt x="5853817" y="2466194"/>
                                  </a:cubicBezTo>
                                  <a:close/>
                                  <a:moveTo>
                                    <a:pt x="4803261" y="2466690"/>
                                  </a:moveTo>
                                  <a:cubicBezTo>
                                    <a:pt x="4811705" y="2466690"/>
                                    <a:pt x="4820645" y="2463213"/>
                                    <a:pt x="4826606" y="2457253"/>
                                  </a:cubicBezTo>
                                  <a:cubicBezTo>
                                    <a:pt x="4832070" y="2451789"/>
                                    <a:pt x="4836540" y="2442351"/>
                                    <a:pt x="4836044" y="2433907"/>
                                  </a:cubicBezTo>
                                  <a:cubicBezTo>
                                    <a:pt x="4835547" y="2425463"/>
                                    <a:pt x="4833063" y="2416522"/>
                                    <a:pt x="4826606" y="2410561"/>
                                  </a:cubicBezTo>
                                  <a:cubicBezTo>
                                    <a:pt x="4820149" y="2404601"/>
                                    <a:pt x="4812202" y="2401124"/>
                                    <a:pt x="4803261" y="2401124"/>
                                  </a:cubicBezTo>
                                  <a:cubicBezTo>
                                    <a:pt x="4794816" y="2401124"/>
                                    <a:pt x="4785875" y="2404601"/>
                                    <a:pt x="4779915" y="2410561"/>
                                  </a:cubicBezTo>
                                  <a:cubicBezTo>
                                    <a:pt x="4774451" y="2416025"/>
                                    <a:pt x="4769981" y="2425463"/>
                                    <a:pt x="4770478" y="2433907"/>
                                  </a:cubicBezTo>
                                  <a:cubicBezTo>
                                    <a:pt x="4770974" y="2442351"/>
                                    <a:pt x="4773457" y="2451292"/>
                                    <a:pt x="4779915" y="2457253"/>
                                  </a:cubicBezTo>
                                  <a:cubicBezTo>
                                    <a:pt x="4786869" y="2462716"/>
                                    <a:pt x="4794816" y="2466690"/>
                                    <a:pt x="4803261" y="2466690"/>
                                  </a:cubicBezTo>
                                  <a:close/>
                                  <a:moveTo>
                                    <a:pt x="2921218" y="2467892"/>
                                  </a:moveTo>
                                  <a:lnTo>
                                    <a:pt x="2924766" y="2465075"/>
                                  </a:lnTo>
                                  <a:lnTo>
                                    <a:pt x="2922602" y="2465942"/>
                                  </a:lnTo>
                                  <a:cubicBezTo>
                                    <a:pt x="2925618" y="2463929"/>
                                    <a:pt x="2928637" y="2461414"/>
                                    <a:pt x="2931661" y="2459401"/>
                                  </a:cubicBezTo>
                                  <a:cubicBezTo>
                                    <a:pt x="2931155" y="2459401"/>
                                    <a:pt x="2931155" y="2459904"/>
                                    <a:pt x="2930653" y="2460407"/>
                                  </a:cubicBezTo>
                                  <a:lnTo>
                                    <a:pt x="2924766" y="2465075"/>
                                  </a:lnTo>
                                  <a:lnTo>
                                    <a:pt x="2925116" y="2464936"/>
                                  </a:lnTo>
                                  <a:cubicBezTo>
                                    <a:pt x="2928137" y="2463929"/>
                                    <a:pt x="2930149" y="2462420"/>
                                    <a:pt x="2932162" y="2459904"/>
                                  </a:cubicBezTo>
                                  <a:cubicBezTo>
                                    <a:pt x="2934173" y="2457388"/>
                                    <a:pt x="2935180" y="2454365"/>
                                    <a:pt x="2935180" y="2451849"/>
                                  </a:cubicBezTo>
                                  <a:cubicBezTo>
                                    <a:pt x="2935180" y="2449333"/>
                                    <a:pt x="2934679" y="2447321"/>
                                    <a:pt x="2933167" y="2444805"/>
                                  </a:cubicBezTo>
                                  <a:lnTo>
                                    <a:pt x="2926251" y="2439617"/>
                                  </a:lnTo>
                                  <a:lnTo>
                                    <a:pt x="2930653" y="2443296"/>
                                  </a:lnTo>
                                  <a:cubicBezTo>
                                    <a:pt x="2931155" y="2443296"/>
                                    <a:pt x="2931155" y="2443799"/>
                                    <a:pt x="2931661" y="2444301"/>
                                  </a:cubicBezTo>
                                  <a:cubicBezTo>
                                    <a:pt x="2928637" y="2442289"/>
                                    <a:pt x="2925618" y="2439772"/>
                                    <a:pt x="2922602" y="2437760"/>
                                  </a:cubicBezTo>
                                  <a:cubicBezTo>
                                    <a:pt x="2923609" y="2438263"/>
                                    <a:pt x="2924110" y="2438263"/>
                                    <a:pt x="2925116" y="2438767"/>
                                  </a:cubicBezTo>
                                  <a:lnTo>
                                    <a:pt x="2926251" y="2439617"/>
                                  </a:lnTo>
                                  <a:lnTo>
                                    <a:pt x="2922225" y="2436250"/>
                                  </a:lnTo>
                                  <a:cubicBezTo>
                                    <a:pt x="2918953" y="2434742"/>
                                    <a:pt x="2915306" y="2434239"/>
                                    <a:pt x="2911535" y="2435245"/>
                                  </a:cubicBezTo>
                                  <a:cubicBezTo>
                                    <a:pt x="2904488" y="2437257"/>
                                    <a:pt x="2898955" y="2444301"/>
                                    <a:pt x="2898955" y="2451849"/>
                                  </a:cubicBezTo>
                                  <a:cubicBezTo>
                                    <a:pt x="2899461" y="2458898"/>
                                    <a:pt x="2902981" y="2464433"/>
                                    <a:pt x="2909521" y="2467452"/>
                                  </a:cubicBezTo>
                                  <a:cubicBezTo>
                                    <a:pt x="2913545" y="2469213"/>
                                    <a:pt x="2917570" y="2469213"/>
                                    <a:pt x="2921218" y="2467892"/>
                                  </a:cubicBezTo>
                                  <a:close/>
                                  <a:moveTo>
                                    <a:pt x="4569307" y="2470044"/>
                                  </a:moveTo>
                                  <a:cubicBezTo>
                                    <a:pt x="4577751" y="2471161"/>
                                    <a:pt x="4586692" y="2468678"/>
                                    <a:pt x="4593149" y="2462221"/>
                                  </a:cubicBezTo>
                                  <a:cubicBezTo>
                                    <a:pt x="4606064" y="2449306"/>
                                    <a:pt x="4603580" y="2426457"/>
                                    <a:pt x="4587188" y="2417019"/>
                                  </a:cubicBezTo>
                                  <a:cubicBezTo>
                                    <a:pt x="4586692" y="2416522"/>
                                    <a:pt x="4586195" y="2416522"/>
                                    <a:pt x="4585698" y="2416025"/>
                                  </a:cubicBezTo>
                                  <a:cubicBezTo>
                                    <a:pt x="4580235" y="2413045"/>
                                    <a:pt x="4573777" y="2412052"/>
                                    <a:pt x="4567816" y="2412549"/>
                                  </a:cubicBezTo>
                                  <a:cubicBezTo>
                                    <a:pt x="4561855" y="2413542"/>
                                    <a:pt x="4555895" y="2415529"/>
                                    <a:pt x="4551921" y="2420496"/>
                                  </a:cubicBezTo>
                                  <a:cubicBezTo>
                                    <a:pt x="4548444" y="2423973"/>
                                    <a:pt x="4545961" y="2428443"/>
                                    <a:pt x="4544471" y="2432914"/>
                                  </a:cubicBezTo>
                                  <a:cubicBezTo>
                                    <a:pt x="4542484" y="2439868"/>
                                    <a:pt x="4543974" y="2448312"/>
                                    <a:pt x="4547451" y="2454770"/>
                                  </a:cubicBezTo>
                                  <a:cubicBezTo>
                                    <a:pt x="4547948" y="2455266"/>
                                    <a:pt x="4547948" y="2455763"/>
                                    <a:pt x="4548444" y="2456260"/>
                                  </a:cubicBezTo>
                                  <a:cubicBezTo>
                                    <a:pt x="4552915" y="2464207"/>
                                    <a:pt x="4560862" y="2468926"/>
                                    <a:pt x="4569307" y="2470044"/>
                                  </a:cubicBezTo>
                                  <a:close/>
                                  <a:moveTo>
                                    <a:pt x="2186759" y="2473327"/>
                                  </a:moveTo>
                                  <a:cubicBezTo>
                                    <a:pt x="2195816" y="2473327"/>
                                    <a:pt x="2205375" y="2469301"/>
                                    <a:pt x="2211415" y="2463263"/>
                                  </a:cubicBezTo>
                                  <a:cubicBezTo>
                                    <a:pt x="2217454" y="2457225"/>
                                    <a:pt x="2221980" y="2447162"/>
                                    <a:pt x="2221476" y="2438608"/>
                                  </a:cubicBezTo>
                                  <a:cubicBezTo>
                                    <a:pt x="2220977" y="2429551"/>
                                    <a:pt x="2217954" y="2419990"/>
                                    <a:pt x="2211415" y="2413952"/>
                                  </a:cubicBezTo>
                                  <a:cubicBezTo>
                                    <a:pt x="2204370" y="2407914"/>
                                    <a:pt x="2196318" y="2403889"/>
                                    <a:pt x="2186759" y="2403889"/>
                                  </a:cubicBezTo>
                                  <a:cubicBezTo>
                                    <a:pt x="2177703" y="2403889"/>
                                    <a:pt x="2168142" y="2407914"/>
                                    <a:pt x="2162103" y="2413952"/>
                                  </a:cubicBezTo>
                                  <a:cubicBezTo>
                                    <a:pt x="2156066" y="2419990"/>
                                    <a:pt x="2151538" y="2430054"/>
                                    <a:pt x="2152041" y="2438608"/>
                                  </a:cubicBezTo>
                                  <a:cubicBezTo>
                                    <a:pt x="2152544" y="2447665"/>
                                    <a:pt x="2155563" y="2457225"/>
                                    <a:pt x="2162103" y="2463263"/>
                                  </a:cubicBezTo>
                                  <a:cubicBezTo>
                                    <a:pt x="2169148" y="2469301"/>
                                    <a:pt x="2177198" y="2473327"/>
                                    <a:pt x="2186759" y="2473327"/>
                                  </a:cubicBezTo>
                                  <a:close/>
                                  <a:moveTo>
                                    <a:pt x="4263825" y="2478116"/>
                                  </a:moveTo>
                                  <a:cubicBezTo>
                                    <a:pt x="4270283" y="2479109"/>
                                    <a:pt x="4277237" y="2474142"/>
                                    <a:pt x="4281211" y="2469671"/>
                                  </a:cubicBezTo>
                                  <a:lnTo>
                                    <a:pt x="4285027" y="2451546"/>
                                  </a:lnTo>
                                  <a:lnTo>
                                    <a:pt x="4281211" y="2440861"/>
                                  </a:lnTo>
                                  <a:lnTo>
                                    <a:pt x="4279721" y="2439805"/>
                                  </a:lnTo>
                                  <a:lnTo>
                                    <a:pt x="4279721" y="2447357"/>
                                  </a:lnTo>
                                  <a:lnTo>
                                    <a:pt x="4281115" y="2449180"/>
                                  </a:lnTo>
                                  <a:lnTo>
                                    <a:pt x="4281211" y="2448312"/>
                                  </a:lnTo>
                                  <a:cubicBezTo>
                                    <a:pt x="4281211" y="2448809"/>
                                    <a:pt x="4281211" y="2448809"/>
                                    <a:pt x="4281211" y="2449305"/>
                                  </a:cubicBezTo>
                                  <a:lnTo>
                                    <a:pt x="4281115" y="2449180"/>
                                  </a:lnTo>
                                  <a:lnTo>
                                    <a:pt x="4280740" y="2452548"/>
                                  </a:lnTo>
                                  <a:lnTo>
                                    <a:pt x="4281211" y="2451292"/>
                                  </a:lnTo>
                                  <a:cubicBezTo>
                                    <a:pt x="4280714" y="2451790"/>
                                    <a:pt x="4280714" y="2452286"/>
                                    <a:pt x="4280714" y="2452783"/>
                                  </a:cubicBezTo>
                                  <a:lnTo>
                                    <a:pt x="4280740" y="2452548"/>
                                  </a:lnTo>
                                  <a:lnTo>
                                    <a:pt x="4279721" y="2455266"/>
                                  </a:lnTo>
                                  <a:cubicBezTo>
                                    <a:pt x="4279721" y="2455266"/>
                                    <a:pt x="4279721" y="2454770"/>
                                    <a:pt x="4279721" y="2454770"/>
                                  </a:cubicBezTo>
                                  <a:lnTo>
                                    <a:pt x="4279721" y="2447357"/>
                                  </a:lnTo>
                                  <a:lnTo>
                                    <a:pt x="4268500" y="2432684"/>
                                  </a:lnTo>
                                  <a:lnTo>
                                    <a:pt x="4265316" y="2430927"/>
                                  </a:lnTo>
                                  <a:lnTo>
                                    <a:pt x="4260690" y="2432189"/>
                                  </a:lnTo>
                                  <a:lnTo>
                                    <a:pt x="4248924" y="2436391"/>
                                  </a:lnTo>
                                  <a:cubicBezTo>
                                    <a:pt x="4244950" y="2439371"/>
                                    <a:pt x="4241970" y="2443345"/>
                                    <a:pt x="4240480" y="2448312"/>
                                  </a:cubicBezTo>
                                  <a:cubicBezTo>
                                    <a:pt x="4239486" y="2452286"/>
                                    <a:pt x="4239486" y="2456260"/>
                                    <a:pt x="4240480" y="2460730"/>
                                  </a:cubicBezTo>
                                  <a:cubicBezTo>
                                    <a:pt x="4241473" y="2465698"/>
                                    <a:pt x="4246441" y="2472155"/>
                                    <a:pt x="4250911" y="2474639"/>
                                  </a:cubicBezTo>
                                  <a:cubicBezTo>
                                    <a:pt x="4255878" y="2477123"/>
                                    <a:pt x="4258362" y="2477619"/>
                                    <a:pt x="4263825" y="2478116"/>
                                  </a:cubicBezTo>
                                  <a:close/>
                                  <a:moveTo>
                                    <a:pt x="6841296" y="2479529"/>
                                  </a:moveTo>
                                  <a:cubicBezTo>
                                    <a:pt x="6850354" y="2479529"/>
                                    <a:pt x="6859914" y="2475504"/>
                                    <a:pt x="6865952" y="2469466"/>
                                  </a:cubicBezTo>
                                  <a:cubicBezTo>
                                    <a:pt x="6871990" y="2463428"/>
                                    <a:pt x="6876519" y="2453360"/>
                                    <a:pt x="6876015" y="2444806"/>
                                  </a:cubicBezTo>
                                  <a:cubicBezTo>
                                    <a:pt x="6875512" y="2435751"/>
                                    <a:pt x="6872493" y="2426190"/>
                                    <a:pt x="6865952" y="2420153"/>
                                  </a:cubicBezTo>
                                  <a:cubicBezTo>
                                    <a:pt x="6858907" y="2414115"/>
                                    <a:pt x="6850856" y="2410090"/>
                                    <a:pt x="6841296" y="2410090"/>
                                  </a:cubicBezTo>
                                  <a:cubicBezTo>
                                    <a:pt x="6832239" y="2410090"/>
                                    <a:pt x="6822679" y="2414115"/>
                                    <a:pt x="6816641" y="2420153"/>
                                  </a:cubicBezTo>
                                  <a:cubicBezTo>
                                    <a:pt x="6810603" y="2426190"/>
                                    <a:pt x="6806074" y="2436253"/>
                                    <a:pt x="6806577" y="2444806"/>
                                  </a:cubicBezTo>
                                  <a:cubicBezTo>
                                    <a:pt x="6807081" y="2453863"/>
                                    <a:pt x="6810099" y="2463428"/>
                                    <a:pt x="6816641" y="2469466"/>
                                  </a:cubicBezTo>
                                  <a:cubicBezTo>
                                    <a:pt x="6823685" y="2475504"/>
                                    <a:pt x="6831736" y="2479529"/>
                                    <a:pt x="6841296" y="2479529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wrap="square" rtlCol="0" anchor="ctr">
                            <a:noAutofit/>
                          </wps:bodyPr>
                        </wps:wsp>
                        <wps:wsp>
                          <wps:cNvPr id="58" name="Полілінія: Фігура 7"/>
                          <wps:cNvSpPr/>
                          <wps:spPr>
                            <a:xfrm flipV="1">
                              <a:off x="303392" y="4783800"/>
                              <a:ext cx="7254735" cy="2233812"/>
                            </a:xfrm>
                            <a:custGeom>
                              <a:avLst/>
                              <a:gdLst>
                                <a:gd name="connsiteX0" fmla="*/ 4045883 w 7254735"/>
                                <a:gd name="connsiteY0" fmla="*/ 123491 h 2233812"/>
                                <a:gd name="connsiteX1" fmla="*/ 4058175 w 7254735"/>
                                <a:gd name="connsiteY1" fmla="*/ 117588 h 2233812"/>
                                <a:gd name="connsiteX2" fmla="*/ 4115134 w 7254735"/>
                                <a:gd name="connsiteY2" fmla="*/ 17303 h 2233812"/>
                                <a:gd name="connsiteX3" fmla="*/ 4099069 w 7254735"/>
                                <a:gd name="connsiteY3" fmla="*/ 4645 h 2233812"/>
                                <a:gd name="connsiteX4" fmla="*/ 4040163 w 7254735"/>
                                <a:gd name="connsiteY4" fmla="*/ 112234 h 2233812"/>
                                <a:gd name="connsiteX5" fmla="*/ 4045883 w 7254735"/>
                                <a:gd name="connsiteY5" fmla="*/ 123491 h 2233812"/>
                                <a:gd name="connsiteX6" fmla="*/ 3526062 w 7254735"/>
                                <a:gd name="connsiteY6" fmla="*/ 182900 h 2233812"/>
                                <a:gd name="connsiteX7" fmla="*/ 3538735 w 7254735"/>
                                <a:gd name="connsiteY7" fmla="*/ 173574 h 2233812"/>
                                <a:gd name="connsiteX8" fmla="*/ 3581576 w 7254735"/>
                                <a:gd name="connsiteY8" fmla="*/ 89352 h 2233812"/>
                                <a:gd name="connsiteX9" fmla="*/ 3543606 w 7254735"/>
                                <a:gd name="connsiteY9" fmla="*/ 67445 h 2233812"/>
                                <a:gd name="connsiteX10" fmla="*/ 3498817 w 7254735"/>
                                <a:gd name="connsiteY10" fmla="*/ 157022 h 2233812"/>
                                <a:gd name="connsiteX11" fmla="*/ 3526062 w 7254735"/>
                                <a:gd name="connsiteY11" fmla="*/ 182900 h 2233812"/>
                                <a:gd name="connsiteX12" fmla="*/ 2029071 w 7254735"/>
                                <a:gd name="connsiteY12" fmla="*/ 379620 h 2233812"/>
                                <a:gd name="connsiteX13" fmla="*/ 2044649 w 7254735"/>
                                <a:gd name="connsiteY13" fmla="*/ 373291 h 2233812"/>
                                <a:gd name="connsiteX14" fmla="*/ 2045136 w 7254735"/>
                                <a:gd name="connsiteY14" fmla="*/ 341647 h 2233812"/>
                                <a:gd name="connsiteX15" fmla="*/ 2042215 w 7254735"/>
                                <a:gd name="connsiteY15" fmla="*/ 338726 h 2233812"/>
                                <a:gd name="connsiteX16" fmla="*/ 2030532 w 7254735"/>
                                <a:gd name="connsiteY16" fmla="*/ 331910 h 2233812"/>
                                <a:gd name="connsiteX17" fmla="*/ 2003755 w 7254735"/>
                                <a:gd name="connsiteY17" fmla="*/ 358686 h 2233812"/>
                                <a:gd name="connsiteX18" fmla="*/ 2010571 w 7254735"/>
                                <a:gd name="connsiteY18" fmla="*/ 370370 h 2233812"/>
                                <a:gd name="connsiteX19" fmla="*/ 2013493 w 7254735"/>
                                <a:gd name="connsiteY19" fmla="*/ 373291 h 2233812"/>
                                <a:gd name="connsiteX20" fmla="*/ 2029071 w 7254735"/>
                                <a:gd name="connsiteY20" fmla="*/ 379620 h 2233812"/>
                                <a:gd name="connsiteX21" fmla="*/ 6683620 w 7254735"/>
                                <a:gd name="connsiteY21" fmla="*/ 385829 h 2233812"/>
                                <a:gd name="connsiteX22" fmla="*/ 6699198 w 7254735"/>
                                <a:gd name="connsiteY22" fmla="*/ 379500 h 2233812"/>
                                <a:gd name="connsiteX23" fmla="*/ 6699685 w 7254735"/>
                                <a:gd name="connsiteY23" fmla="*/ 347856 h 2233812"/>
                                <a:gd name="connsiteX24" fmla="*/ 6696764 w 7254735"/>
                                <a:gd name="connsiteY24" fmla="*/ 344935 h 2233812"/>
                                <a:gd name="connsiteX25" fmla="*/ 6685081 w 7254735"/>
                                <a:gd name="connsiteY25" fmla="*/ 338119 h 2233812"/>
                                <a:gd name="connsiteX26" fmla="*/ 6658304 w 7254735"/>
                                <a:gd name="connsiteY26" fmla="*/ 364895 h 2233812"/>
                                <a:gd name="connsiteX27" fmla="*/ 6665120 w 7254735"/>
                                <a:gd name="connsiteY27" fmla="*/ 376579 h 2233812"/>
                                <a:gd name="connsiteX28" fmla="*/ 6668041 w 7254735"/>
                                <a:gd name="connsiteY28" fmla="*/ 379500 h 2233812"/>
                                <a:gd name="connsiteX29" fmla="*/ 6683620 w 7254735"/>
                                <a:gd name="connsiteY29" fmla="*/ 385829 h 2233812"/>
                                <a:gd name="connsiteX30" fmla="*/ 224137 w 7254735"/>
                                <a:gd name="connsiteY30" fmla="*/ 506913 h 2233812"/>
                                <a:gd name="connsiteX31" fmla="*/ 224099 w 7254735"/>
                                <a:gd name="connsiteY31" fmla="*/ 506613 h 2233812"/>
                                <a:gd name="connsiteX32" fmla="*/ 224009 w 7254735"/>
                                <a:gd name="connsiteY32" fmla="*/ 506145 h 2233812"/>
                                <a:gd name="connsiteX33" fmla="*/ 224064 w 7254735"/>
                                <a:gd name="connsiteY33" fmla="*/ 506750 h 2233812"/>
                                <a:gd name="connsiteX34" fmla="*/ 224412 w 7254735"/>
                                <a:gd name="connsiteY34" fmla="*/ 510576 h 2233812"/>
                                <a:gd name="connsiteX35" fmla="*/ 224412 w 7254735"/>
                                <a:gd name="connsiteY35" fmla="*/ 509116 h 2233812"/>
                                <a:gd name="connsiteX36" fmla="*/ 224346 w 7254735"/>
                                <a:gd name="connsiteY36" fmla="*/ 509846 h 2233812"/>
                                <a:gd name="connsiteX37" fmla="*/ 224742 w 7254735"/>
                                <a:gd name="connsiteY37" fmla="*/ 511753 h 2233812"/>
                                <a:gd name="connsiteX38" fmla="*/ 224777 w 7254735"/>
                                <a:gd name="connsiteY38" fmla="*/ 511671 h 2233812"/>
                                <a:gd name="connsiteX39" fmla="*/ 224513 w 7254735"/>
                                <a:gd name="connsiteY39" fmla="*/ 508765 h 2233812"/>
                                <a:gd name="connsiteX40" fmla="*/ 224172 w 7254735"/>
                                <a:gd name="connsiteY40" fmla="*/ 506993 h 2233812"/>
                                <a:gd name="connsiteX41" fmla="*/ 224137 w 7254735"/>
                                <a:gd name="connsiteY41" fmla="*/ 506913 h 2233812"/>
                                <a:gd name="connsiteX42" fmla="*/ 4878687 w 7254735"/>
                                <a:gd name="connsiteY42" fmla="*/ 513122 h 2233812"/>
                                <a:gd name="connsiteX43" fmla="*/ 4878649 w 7254735"/>
                                <a:gd name="connsiteY43" fmla="*/ 512822 h 2233812"/>
                                <a:gd name="connsiteX44" fmla="*/ 4878559 w 7254735"/>
                                <a:gd name="connsiteY44" fmla="*/ 512354 h 2233812"/>
                                <a:gd name="connsiteX45" fmla="*/ 4878614 w 7254735"/>
                                <a:gd name="connsiteY45" fmla="*/ 512959 h 2233812"/>
                                <a:gd name="connsiteX46" fmla="*/ 4879292 w 7254735"/>
                                <a:gd name="connsiteY46" fmla="*/ 517962 h 2233812"/>
                                <a:gd name="connsiteX47" fmla="*/ 4879327 w 7254735"/>
                                <a:gd name="connsiteY47" fmla="*/ 517880 h 2233812"/>
                                <a:gd name="connsiteX48" fmla="*/ 4879063 w 7254735"/>
                                <a:gd name="connsiteY48" fmla="*/ 514974 h 2233812"/>
                                <a:gd name="connsiteX49" fmla="*/ 4878722 w 7254735"/>
                                <a:gd name="connsiteY49" fmla="*/ 513203 h 2233812"/>
                                <a:gd name="connsiteX50" fmla="*/ 4878687 w 7254735"/>
                                <a:gd name="connsiteY50" fmla="*/ 513122 h 2233812"/>
                                <a:gd name="connsiteX51" fmla="*/ 4878962 w 7254735"/>
                                <a:gd name="connsiteY51" fmla="*/ 515325 h 2233812"/>
                                <a:gd name="connsiteX52" fmla="*/ 4878896 w 7254735"/>
                                <a:gd name="connsiteY52" fmla="*/ 516055 h 2233812"/>
                                <a:gd name="connsiteX53" fmla="*/ 4878962 w 7254735"/>
                                <a:gd name="connsiteY53" fmla="*/ 516785 h 2233812"/>
                                <a:gd name="connsiteX54" fmla="*/ 4878962 w 7254735"/>
                                <a:gd name="connsiteY54" fmla="*/ 515325 h 2233812"/>
                                <a:gd name="connsiteX55" fmla="*/ 202991 w 7254735"/>
                                <a:gd name="connsiteY55" fmla="*/ 533944 h 2233812"/>
                                <a:gd name="connsiteX56" fmla="*/ 222465 w 7254735"/>
                                <a:gd name="connsiteY56" fmla="*/ 527128 h 2233812"/>
                                <a:gd name="connsiteX57" fmla="*/ 226360 w 7254735"/>
                                <a:gd name="connsiteY57" fmla="*/ 518365 h 2233812"/>
                                <a:gd name="connsiteX58" fmla="*/ 224981 w 7254735"/>
                                <a:gd name="connsiteY58" fmla="*/ 511196 h 2233812"/>
                                <a:gd name="connsiteX59" fmla="*/ 224777 w 7254735"/>
                                <a:gd name="connsiteY59" fmla="*/ 511671 h 2233812"/>
                                <a:gd name="connsiteX60" fmla="*/ 224899 w 7254735"/>
                                <a:gd name="connsiteY60" fmla="*/ 513010 h 2233812"/>
                                <a:gd name="connsiteX61" fmla="*/ 224742 w 7254735"/>
                                <a:gd name="connsiteY61" fmla="*/ 511753 h 2233812"/>
                                <a:gd name="connsiteX62" fmla="*/ 224019 w 7254735"/>
                                <a:gd name="connsiteY62" fmla="*/ 513441 h 2233812"/>
                                <a:gd name="connsiteX63" fmla="*/ 223954 w 7254735"/>
                                <a:gd name="connsiteY63" fmla="*/ 514156 h 2233812"/>
                                <a:gd name="connsiteX64" fmla="*/ 224412 w 7254735"/>
                                <a:gd name="connsiteY64" fmla="*/ 513010 h 2233812"/>
                                <a:gd name="connsiteX65" fmla="*/ 223925 w 7254735"/>
                                <a:gd name="connsiteY65" fmla="*/ 514470 h 2233812"/>
                                <a:gd name="connsiteX66" fmla="*/ 223954 w 7254735"/>
                                <a:gd name="connsiteY66" fmla="*/ 514156 h 2233812"/>
                                <a:gd name="connsiteX67" fmla="*/ 222604 w 7254735"/>
                                <a:gd name="connsiteY67" fmla="*/ 517530 h 2233812"/>
                                <a:gd name="connsiteX68" fmla="*/ 223438 w 7254735"/>
                                <a:gd name="connsiteY68" fmla="*/ 516418 h 2233812"/>
                                <a:gd name="connsiteX69" fmla="*/ 222465 w 7254735"/>
                                <a:gd name="connsiteY69" fmla="*/ 517878 h 2233812"/>
                                <a:gd name="connsiteX70" fmla="*/ 222604 w 7254735"/>
                                <a:gd name="connsiteY70" fmla="*/ 517530 h 2233812"/>
                                <a:gd name="connsiteX71" fmla="*/ 221816 w 7254735"/>
                                <a:gd name="connsiteY71" fmla="*/ 518582 h 2233812"/>
                                <a:gd name="connsiteX72" fmla="*/ 221491 w 7254735"/>
                                <a:gd name="connsiteY72" fmla="*/ 519339 h 2233812"/>
                                <a:gd name="connsiteX73" fmla="*/ 220517 w 7254735"/>
                                <a:gd name="connsiteY73" fmla="*/ 520313 h 2233812"/>
                                <a:gd name="connsiteX74" fmla="*/ 221816 w 7254735"/>
                                <a:gd name="connsiteY74" fmla="*/ 518582 h 2233812"/>
                                <a:gd name="connsiteX75" fmla="*/ 224019 w 7254735"/>
                                <a:gd name="connsiteY75" fmla="*/ 513441 h 2233812"/>
                                <a:gd name="connsiteX76" fmla="*/ 224346 w 7254735"/>
                                <a:gd name="connsiteY76" fmla="*/ 509846 h 2233812"/>
                                <a:gd name="connsiteX77" fmla="*/ 224064 w 7254735"/>
                                <a:gd name="connsiteY77" fmla="*/ 506750 h 2233812"/>
                                <a:gd name="connsiteX78" fmla="*/ 222952 w 7254735"/>
                                <a:gd name="connsiteY78" fmla="*/ 504247 h 2233812"/>
                                <a:gd name="connsiteX79" fmla="*/ 223925 w 7254735"/>
                                <a:gd name="connsiteY79" fmla="*/ 505708 h 2233812"/>
                                <a:gd name="connsiteX80" fmla="*/ 224009 w 7254735"/>
                                <a:gd name="connsiteY80" fmla="*/ 506145 h 2233812"/>
                                <a:gd name="connsiteX81" fmla="*/ 223925 w 7254735"/>
                                <a:gd name="connsiteY81" fmla="*/ 505221 h 2233812"/>
                                <a:gd name="connsiteX82" fmla="*/ 224099 w 7254735"/>
                                <a:gd name="connsiteY82" fmla="*/ 506613 h 2233812"/>
                                <a:gd name="connsiteX83" fmla="*/ 224172 w 7254735"/>
                                <a:gd name="connsiteY83" fmla="*/ 506993 h 2233812"/>
                                <a:gd name="connsiteX84" fmla="*/ 224899 w 7254735"/>
                                <a:gd name="connsiteY84" fmla="*/ 508629 h 2233812"/>
                                <a:gd name="connsiteX85" fmla="*/ 224412 w 7254735"/>
                                <a:gd name="connsiteY85" fmla="*/ 507655 h 2233812"/>
                                <a:gd name="connsiteX86" fmla="*/ 224513 w 7254735"/>
                                <a:gd name="connsiteY86" fmla="*/ 508765 h 2233812"/>
                                <a:gd name="connsiteX87" fmla="*/ 224981 w 7254735"/>
                                <a:gd name="connsiteY87" fmla="*/ 511196 h 2233812"/>
                                <a:gd name="connsiteX88" fmla="*/ 227333 w 7254735"/>
                                <a:gd name="connsiteY88" fmla="*/ 505708 h 2233812"/>
                                <a:gd name="connsiteX89" fmla="*/ 222952 w 7254735"/>
                                <a:gd name="connsiteY89" fmla="*/ 494023 h 2233812"/>
                                <a:gd name="connsiteX90" fmla="*/ 198123 w 7254735"/>
                                <a:gd name="connsiteY90" fmla="*/ 489155 h 2233812"/>
                                <a:gd name="connsiteX91" fmla="*/ 185465 w 7254735"/>
                                <a:gd name="connsiteY91" fmla="*/ 511063 h 2233812"/>
                                <a:gd name="connsiteX92" fmla="*/ 202991 w 7254735"/>
                                <a:gd name="connsiteY92" fmla="*/ 533944 h 2233812"/>
                                <a:gd name="connsiteX93" fmla="*/ 4857541 w 7254735"/>
                                <a:gd name="connsiteY93" fmla="*/ 540153 h 2233812"/>
                                <a:gd name="connsiteX94" fmla="*/ 4877015 w 7254735"/>
                                <a:gd name="connsiteY94" fmla="*/ 533337 h 2233812"/>
                                <a:gd name="connsiteX95" fmla="*/ 4880910 w 7254735"/>
                                <a:gd name="connsiteY95" fmla="*/ 524574 h 2233812"/>
                                <a:gd name="connsiteX96" fmla="*/ 4879531 w 7254735"/>
                                <a:gd name="connsiteY96" fmla="*/ 517405 h 2233812"/>
                                <a:gd name="connsiteX97" fmla="*/ 4879327 w 7254735"/>
                                <a:gd name="connsiteY97" fmla="*/ 517880 h 2233812"/>
                                <a:gd name="connsiteX98" fmla="*/ 4879449 w 7254735"/>
                                <a:gd name="connsiteY98" fmla="*/ 519219 h 2233812"/>
                                <a:gd name="connsiteX99" fmla="*/ 4879292 w 7254735"/>
                                <a:gd name="connsiteY99" fmla="*/ 517962 h 2233812"/>
                                <a:gd name="connsiteX100" fmla="*/ 4878569 w 7254735"/>
                                <a:gd name="connsiteY100" fmla="*/ 519650 h 2233812"/>
                                <a:gd name="connsiteX101" fmla="*/ 4878504 w 7254735"/>
                                <a:gd name="connsiteY101" fmla="*/ 520365 h 2233812"/>
                                <a:gd name="connsiteX102" fmla="*/ 4878962 w 7254735"/>
                                <a:gd name="connsiteY102" fmla="*/ 519219 h 2233812"/>
                                <a:gd name="connsiteX103" fmla="*/ 4878475 w 7254735"/>
                                <a:gd name="connsiteY103" fmla="*/ 520679 h 2233812"/>
                                <a:gd name="connsiteX104" fmla="*/ 4878504 w 7254735"/>
                                <a:gd name="connsiteY104" fmla="*/ 520365 h 2233812"/>
                                <a:gd name="connsiteX105" fmla="*/ 4877154 w 7254735"/>
                                <a:gd name="connsiteY105" fmla="*/ 523739 h 2233812"/>
                                <a:gd name="connsiteX106" fmla="*/ 4877988 w 7254735"/>
                                <a:gd name="connsiteY106" fmla="*/ 522627 h 2233812"/>
                                <a:gd name="connsiteX107" fmla="*/ 4877015 w 7254735"/>
                                <a:gd name="connsiteY107" fmla="*/ 524087 h 2233812"/>
                                <a:gd name="connsiteX108" fmla="*/ 4877154 w 7254735"/>
                                <a:gd name="connsiteY108" fmla="*/ 523739 h 2233812"/>
                                <a:gd name="connsiteX109" fmla="*/ 4876365 w 7254735"/>
                                <a:gd name="connsiteY109" fmla="*/ 524791 h 2233812"/>
                                <a:gd name="connsiteX110" fmla="*/ 4876041 w 7254735"/>
                                <a:gd name="connsiteY110" fmla="*/ 525548 h 2233812"/>
                                <a:gd name="connsiteX111" fmla="*/ 4875068 w 7254735"/>
                                <a:gd name="connsiteY111" fmla="*/ 526522 h 2233812"/>
                                <a:gd name="connsiteX112" fmla="*/ 4876365 w 7254735"/>
                                <a:gd name="connsiteY112" fmla="*/ 524791 h 2233812"/>
                                <a:gd name="connsiteX113" fmla="*/ 4878569 w 7254735"/>
                                <a:gd name="connsiteY113" fmla="*/ 519650 h 2233812"/>
                                <a:gd name="connsiteX114" fmla="*/ 4878896 w 7254735"/>
                                <a:gd name="connsiteY114" fmla="*/ 516055 h 2233812"/>
                                <a:gd name="connsiteX115" fmla="*/ 4878614 w 7254735"/>
                                <a:gd name="connsiteY115" fmla="*/ 512959 h 2233812"/>
                                <a:gd name="connsiteX116" fmla="*/ 4877502 w 7254735"/>
                                <a:gd name="connsiteY116" fmla="*/ 510456 h 2233812"/>
                                <a:gd name="connsiteX117" fmla="*/ 4878475 w 7254735"/>
                                <a:gd name="connsiteY117" fmla="*/ 511917 h 2233812"/>
                                <a:gd name="connsiteX118" fmla="*/ 4878559 w 7254735"/>
                                <a:gd name="connsiteY118" fmla="*/ 512354 h 2233812"/>
                                <a:gd name="connsiteX119" fmla="*/ 4878475 w 7254735"/>
                                <a:gd name="connsiteY119" fmla="*/ 511430 h 2233812"/>
                                <a:gd name="connsiteX120" fmla="*/ 4878649 w 7254735"/>
                                <a:gd name="connsiteY120" fmla="*/ 512822 h 2233812"/>
                                <a:gd name="connsiteX121" fmla="*/ 4878722 w 7254735"/>
                                <a:gd name="connsiteY121" fmla="*/ 513203 h 2233812"/>
                                <a:gd name="connsiteX122" fmla="*/ 4879449 w 7254735"/>
                                <a:gd name="connsiteY122" fmla="*/ 514838 h 2233812"/>
                                <a:gd name="connsiteX123" fmla="*/ 4878962 w 7254735"/>
                                <a:gd name="connsiteY123" fmla="*/ 513864 h 2233812"/>
                                <a:gd name="connsiteX124" fmla="*/ 4879063 w 7254735"/>
                                <a:gd name="connsiteY124" fmla="*/ 514974 h 2233812"/>
                                <a:gd name="connsiteX125" fmla="*/ 4879531 w 7254735"/>
                                <a:gd name="connsiteY125" fmla="*/ 517405 h 2233812"/>
                                <a:gd name="connsiteX126" fmla="*/ 4881883 w 7254735"/>
                                <a:gd name="connsiteY126" fmla="*/ 511917 h 2233812"/>
                                <a:gd name="connsiteX127" fmla="*/ 4877502 w 7254735"/>
                                <a:gd name="connsiteY127" fmla="*/ 500232 h 2233812"/>
                                <a:gd name="connsiteX128" fmla="*/ 4852673 w 7254735"/>
                                <a:gd name="connsiteY128" fmla="*/ 495364 h 2233812"/>
                                <a:gd name="connsiteX129" fmla="*/ 4840015 w 7254735"/>
                                <a:gd name="connsiteY129" fmla="*/ 517272 h 2233812"/>
                                <a:gd name="connsiteX130" fmla="*/ 4857541 w 7254735"/>
                                <a:gd name="connsiteY130" fmla="*/ 540153 h 2233812"/>
                                <a:gd name="connsiteX131" fmla="*/ 1247535 w 7254735"/>
                                <a:gd name="connsiteY131" fmla="*/ 828776 h 2233812"/>
                                <a:gd name="connsiteX132" fmla="*/ 1259888 w 7254735"/>
                                <a:gd name="connsiteY132" fmla="*/ 806565 h 2233812"/>
                                <a:gd name="connsiteX133" fmla="*/ 1245771 w 7254735"/>
                                <a:gd name="connsiteY133" fmla="*/ 689727 h 2233812"/>
                                <a:gd name="connsiteX134" fmla="*/ 1208772 w 7254735"/>
                                <a:gd name="connsiteY134" fmla="*/ 689727 h 2233812"/>
                                <a:gd name="connsiteX135" fmla="*/ 1223864 w 7254735"/>
                                <a:gd name="connsiteY135" fmla="*/ 816302 h 2233812"/>
                                <a:gd name="connsiteX136" fmla="*/ 1247535 w 7254735"/>
                                <a:gd name="connsiteY136" fmla="*/ 828776 h 2233812"/>
                                <a:gd name="connsiteX137" fmla="*/ 5902084 w 7254735"/>
                                <a:gd name="connsiteY137" fmla="*/ 834985 h 2233812"/>
                                <a:gd name="connsiteX138" fmla="*/ 5914437 w 7254735"/>
                                <a:gd name="connsiteY138" fmla="*/ 812774 h 2233812"/>
                                <a:gd name="connsiteX139" fmla="*/ 5900319 w 7254735"/>
                                <a:gd name="connsiteY139" fmla="*/ 695936 h 2233812"/>
                                <a:gd name="connsiteX140" fmla="*/ 5863320 w 7254735"/>
                                <a:gd name="connsiteY140" fmla="*/ 695936 h 2233812"/>
                                <a:gd name="connsiteX141" fmla="*/ 5878412 w 7254735"/>
                                <a:gd name="connsiteY141" fmla="*/ 822511 h 2233812"/>
                                <a:gd name="connsiteX142" fmla="*/ 5902084 w 7254735"/>
                                <a:gd name="connsiteY142" fmla="*/ 834985 h 2233812"/>
                                <a:gd name="connsiteX143" fmla="*/ 2859315 w 7254735"/>
                                <a:gd name="connsiteY143" fmla="*/ 998132 h 2233812"/>
                                <a:gd name="connsiteX144" fmla="*/ 2878606 w 7254735"/>
                                <a:gd name="connsiteY144" fmla="*/ 981702 h 2233812"/>
                                <a:gd name="connsiteX145" fmla="*/ 2895643 w 7254735"/>
                                <a:gd name="connsiteY145" fmla="*/ 915980 h 2233812"/>
                                <a:gd name="connsiteX146" fmla="*/ 2866922 w 7254735"/>
                                <a:gd name="connsiteY146" fmla="*/ 898941 h 2233812"/>
                                <a:gd name="connsiteX147" fmla="*/ 2844040 w 7254735"/>
                                <a:gd name="connsiteY147" fmla="*/ 981702 h 2233812"/>
                                <a:gd name="connsiteX148" fmla="*/ 2859315 w 7254735"/>
                                <a:gd name="connsiteY148" fmla="*/ 998132 h 2233812"/>
                                <a:gd name="connsiteX149" fmla="*/ 3206296 w 7254735"/>
                                <a:gd name="connsiteY149" fmla="*/ 1043650 h 2233812"/>
                                <a:gd name="connsiteX150" fmla="*/ 3220842 w 7254735"/>
                                <a:gd name="connsiteY150" fmla="*/ 1033792 h 2233812"/>
                                <a:gd name="connsiteX151" fmla="*/ 3256867 w 7254735"/>
                                <a:gd name="connsiteY151" fmla="*/ 985597 h 2233812"/>
                                <a:gd name="connsiteX152" fmla="*/ 3226196 w 7254735"/>
                                <a:gd name="connsiteY152" fmla="*/ 961742 h 2233812"/>
                                <a:gd name="connsiteX153" fmla="*/ 3187249 w 7254735"/>
                                <a:gd name="connsiteY153" fmla="*/ 1007504 h 2233812"/>
                                <a:gd name="connsiteX154" fmla="*/ 3189198 w 7254735"/>
                                <a:gd name="connsiteY154" fmla="*/ 1039634 h 2233812"/>
                                <a:gd name="connsiteX155" fmla="*/ 3206296 w 7254735"/>
                                <a:gd name="connsiteY155" fmla="*/ 1043650 h 2233812"/>
                                <a:gd name="connsiteX156" fmla="*/ 758603 w 7254735"/>
                                <a:gd name="connsiteY156" fmla="*/ 1065175 h 2233812"/>
                                <a:gd name="connsiteX157" fmla="*/ 772090 w 7254735"/>
                                <a:gd name="connsiteY157" fmla="*/ 1059227 h 2233812"/>
                                <a:gd name="connsiteX158" fmla="*/ 850469 w 7254735"/>
                                <a:gd name="connsiteY158" fmla="*/ 973546 h 2233812"/>
                                <a:gd name="connsiteX159" fmla="*/ 825154 w 7254735"/>
                                <a:gd name="connsiteY159" fmla="*/ 948230 h 2233812"/>
                                <a:gd name="connsiteX160" fmla="*/ 745801 w 7254735"/>
                                <a:gd name="connsiteY160" fmla="*/ 1032451 h 2233812"/>
                                <a:gd name="connsiteX161" fmla="*/ 758603 w 7254735"/>
                                <a:gd name="connsiteY161" fmla="*/ 1065175 h 2233812"/>
                                <a:gd name="connsiteX162" fmla="*/ 5413152 w 7254735"/>
                                <a:gd name="connsiteY162" fmla="*/ 1071384 h 2233812"/>
                                <a:gd name="connsiteX163" fmla="*/ 5426639 w 7254735"/>
                                <a:gd name="connsiteY163" fmla="*/ 1065436 h 2233812"/>
                                <a:gd name="connsiteX164" fmla="*/ 5505017 w 7254735"/>
                                <a:gd name="connsiteY164" fmla="*/ 979755 h 2233812"/>
                                <a:gd name="connsiteX165" fmla="*/ 5479702 w 7254735"/>
                                <a:gd name="connsiteY165" fmla="*/ 954439 h 2233812"/>
                                <a:gd name="connsiteX166" fmla="*/ 5400350 w 7254735"/>
                                <a:gd name="connsiteY166" fmla="*/ 1038660 h 2233812"/>
                                <a:gd name="connsiteX167" fmla="*/ 5413152 w 7254735"/>
                                <a:gd name="connsiteY167" fmla="*/ 1071384 h 2233812"/>
                                <a:gd name="connsiteX168" fmla="*/ 2944265 w 7254735"/>
                                <a:gd name="connsiteY168" fmla="*/ 1088439 h 2233812"/>
                                <a:gd name="connsiteX169" fmla="*/ 2966719 w 7254735"/>
                                <a:gd name="connsiteY169" fmla="*/ 1075660 h 2233812"/>
                                <a:gd name="connsiteX170" fmla="*/ 2994956 w 7254735"/>
                                <a:gd name="connsiteY170" fmla="*/ 1020648 h 2233812"/>
                                <a:gd name="connsiteX171" fmla="*/ 2969154 w 7254735"/>
                                <a:gd name="connsiteY171" fmla="*/ 994847 h 2233812"/>
                                <a:gd name="connsiteX172" fmla="*/ 2930207 w 7254735"/>
                                <a:gd name="connsiteY172" fmla="*/ 1065436 h 2233812"/>
                                <a:gd name="connsiteX173" fmla="*/ 2944265 w 7254735"/>
                                <a:gd name="connsiteY173" fmla="*/ 1088439 h 2233812"/>
                                <a:gd name="connsiteX174" fmla="*/ 520242 w 7254735"/>
                                <a:gd name="connsiteY174" fmla="*/ 1194801 h 2233812"/>
                                <a:gd name="connsiteX175" fmla="*/ 534033 w 7254735"/>
                                <a:gd name="connsiteY175" fmla="*/ 1192131 h 2233812"/>
                                <a:gd name="connsiteX176" fmla="*/ 612899 w 7254735"/>
                                <a:gd name="connsiteY176" fmla="*/ 1133712 h 2233812"/>
                                <a:gd name="connsiteX177" fmla="*/ 592938 w 7254735"/>
                                <a:gd name="connsiteY177" fmla="*/ 1099634 h 2233812"/>
                                <a:gd name="connsiteX178" fmla="*/ 510178 w 7254735"/>
                                <a:gd name="connsiteY178" fmla="*/ 1161461 h 2233812"/>
                                <a:gd name="connsiteX179" fmla="*/ 520242 w 7254735"/>
                                <a:gd name="connsiteY179" fmla="*/ 1194801 h 2233812"/>
                                <a:gd name="connsiteX180" fmla="*/ 5174791 w 7254735"/>
                                <a:gd name="connsiteY180" fmla="*/ 1201009 h 2233812"/>
                                <a:gd name="connsiteX181" fmla="*/ 5188582 w 7254735"/>
                                <a:gd name="connsiteY181" fmla="*/ 1198339 h 2233812"/>
                                <a:gd name="connsiteX182" fmla="*/ 5267447 w 7254735"/>
                                <a:gd name="connsiteY182" fmla="*/ 1139920 h 2233812"/>
                                <a:gd name="connsiteX183" fmla="*/ 5247487 w 7254735"/>
                                <a:gd name="connsiteY183" fmla="*/ 1105842 h 2233812"/>
                                <a:gd name="connsiteX184" fmla="*/ 5164727 w 7254735"/>
                                <a:gd name="connsiteY184" fmla="*/ 1167669 h 2233812"/>
                                <a:gd name="connsiteX185" fmla="*/ 5174791 w 7254735"/>
                                <a:gd name="connsiteY185" fmla="*/ 1201009 h 2233812"/>
                                <a:gd name="connsiteX186" fmla="*/ 3372731 w 7254735"/>
                                <a:gd name="connsiteY186" fmla="*/ 1245925 h 2233812"/>
                                <a:gd name="connsiteX187" fmla="*/ 3384416 w 7254735"/>
                                <a:gd name="connsiteY187" fmla="*/ 1241179 h 2233812"/>
                                <a:gd name="connsiteX188" fmla="*/ 3384416 w 7254735"/>
                                <a:gd name="connsiteY188" fmla="*/ 1217811 h 2233812"/>
                                <a:gd name="connsiteX189" fmla="*/ 3369811 w 7254735"/>
                                <a:gd name="connsiteY189" fmla="*/ 1200772 h 2233812"/>
                                <a:gd name="connsiteX190" fmla="*/ 3344495 w 7254735"/>
                                <a:gd name="connsiteY190" fmla="*/ 1200772 h 2233812"/>
                                <a:gd name="connsiteX191" fmla="*/ 3344008 w 7254735"/>
                                <a:gd name="connsiteY191" fmla="*/ 1226574 h 2233812"/>
                                <a:gd name="connsiteX192" fmla="*/ 3361046 w 7254735"/>
                                <a:gd name="connsiteY192" fmla="*/ 1241179 h 2233812"/>
                                <a:gd name="connsiteX193" fmla="*/ 3372731 w 7254735"/>
                                <a:gd name="connsiteY193" fmla="*/ 1245925 h 2233812"/>
                                <a:gd name="connsiteX194" fmla="*/ 3735291 w 7254735"/>
                                <a:gd name="connsiteY194" fmla="*/ 1295460 h 2233812"/>
                                <a:gd name="connsiteX195" fmla="*/ 3747584 w 7254735"/>
                                <a:gd name="connsiteY195" fmla="*/ 1291809 h 2233812"/>
                                <a:gd name="connsiteX196" fmla="*/ 3752452 w 7254735"/>
                                <a:gd name="connsiteY196" fmla="*/ 1268441 h 2233812"/>
                                <a:gd name="connsiteX197" fmla="*/ 3750505 w 7254735"/>
                                <a:gd name="connsiteY197" fmla="*/ 1265520 h 2233812"/>
                                <a:gd name="connsiteX198" fmla="*/ 3750505 w 7254735"/>
                                <a:gd name="connsiteY198" fmla="*/ 1265033 h 2233812"/>
                                <a:gd name="connsiteX199" fmla="*/ 3750505 w 7254735"/>
                                <a:gd name="connsiteY199" fmla="*/ 1263086 h 2233812"/>
                                <a:gd name="connsiteX200" fmla="*/ 3751479 w 7254735"/>
                                <a:gd name="connsiteY200" fmla="*/ 1259678 h 2233812"/>
                                <a:gd name="connsiteX201" fmla="*/ 3749531 w 7254735"/>
                                <a:gd name="connsiteY201" fmla="*/ 1230955 h 2233812"/>
                                <a:gd name="connsiteX202" fmla="*/ 3720808 w 7254735"/>
                                <a:gd name="connsiteY202" fmla="*/ 1236311 h 2233812"/>
                                <a:gd name="connsiteX203" fmla="*/ 3723729 w 7254735"/>
                                <a:gd name="connsiteY203" fmla="*/ 1290348 h 2233812"/>
                                <a:gd name="connsiteX204" fmla="*/ 3735291 w 7254735"/>
                                <a:gd name="connsiteY204" fmla="*/ 1295460 h 2233812"/>
                                <a:gd name="connsiteX205" fmla="*/ 135090 w 7254735"/>
                                <a:gd name="connsiteY205" fmla="*/ 1396991 h 2233812"/>
                                <a:gd name="connsiteX206" fmla="*/ 148851 w 7254735"/>
                                <a:gd name="connsiteY206" fmla="*/ 1378096 h 2233812"/>
                                <a:gd name="connsiteX207" fmla="*/ 100655 w 7254735"/>
                                <a:gd name="connsiteY207" fmla="*/ 1297770 h 2233812"/>
                                <a:gd name="connsiteX208" fmla="*/ 78261 w 7254735"/>
                                <a:gd name="connsiteY208" fmla="*/ 1262231 h 2233812"/>
                                <a:gd name="connsiteX209" fmla="*/ 53919 w 7254735"/>
                                <a:gd name="connsiteY209" fmla="*/ 1224259 h 2233812"/>
                                <a:gd name="connsiteX210" fmla="*/ 23736 w 7254735"/>
                                <a:gd name="connsiteY210" fmla="*/ 1215983 h 2233812"/>
                                <a:gd name="connsiteX211" fmla="*/ 60248 w 7254735"/>
                                <a:gd name="connsiteY211" fmla="*/ 1294362 h 2233812"/>
                                <a:gd name="connsiteX212" fmla="*/ 126457 w 7254735"/>
                                <a:gd name="connsiteY212" fmla="*/ 1391240 h 2233812"/>
                                <a:gd name="connsiteX213" fmla="*/ 135090 w 7254735"/>
                                <a:gd name="connsiteY213" fmla="*/ 1396991 h 2233812"/>
                                <a:gd name="connsiteX214" fmla="*/ 2773916 w 7254735"/>
                                <a:gd name="connsiteY214" fmla="*/ 1400416 h 2233812"/>
                                <a:gd name="connsiteX215" fmla="*/ 2776859 w 7254735"/>
                                <a:gd name="connsiteY215" fmla="*/ 1377002 h 2233812"/>
                                <a:gd name="connsiteX216" fmla="*/ 2740835 w 7254735"/>
                                <a:gd name="connsiteY216" fmla="*/ 1354609 h 2233812"/>
                                <a:gd name="connsiteX217" fmla="*/ 2725742 w 7254735"/>
                                <a:gd name="connsiteY217" fmla="*/ 1379437 h 2233812"/>
                                <a:gd name="connsiteX218" fmla="*/ 2763714 w 7254735"/>
                                <a:gd name="connsiteY218" fmla="*/ 1399396 h 2233812"/>
                                <a:gd name="connsiteX219" fmla="*/ 2773916 w 7254735"/>
                                <a:gd name="connsiteY219" fmla="*/ 1400416 h 2233812"/>
                                <a:gd name="connsiteX220" fmla="*/ 4772705 w 7254735"/>
                                <a:gd name="connsiteY220" fmla="*/ 1403200 h 2233812"/>
                                <a:gd name="connsiteX221" fmla="*/ 4786466 w 7254735"/>
                                <a:gd name="connsiteY221" fmla="*/ 1384305 h 2233812"/>
                                <a:gd name="connsiteX222" fmla="*/ 4738270 w 7254735"/>
                                <a:gd name="connsiteY222" fmla="*/ 1303979 h 2233812"/>
                                <a:gd name="connsiteX223" fmla="*/ 4715876 w 7254735"/>
                                <a:gd name="connsiteY223" fmla="*/ 1268440 h 2233812"/>
                                <a:gd name="connsiteX224" fmla="*/ 4691534 w 7254735"/>
                                <a:gd name="connsiteY224" fmla="*/ 1230468 h 2233812"/>
                                <a:gd name="connsiteX225" fmla="*/ 4661351 w 7254735"/>
                                <a:gd name="connsiteY225" fmla="*/ 1222192 h 2233812"/>
                                <a:gd name="connsiteX226" fmla="*/ 4697863 w 7254735"/>
                                <a:gd name="connsiteY226" fmla="*/ 1300571 h 2233812"/>
                                <a:gd name="connsiteX227" fmla="*/ 4764072 w 7254735"/>
                                <a:gd name="connsiteY227" fmla="*/ 1397449 h 2233812"/>
                                <a:gd name="connsiteX228" fmla="*/ 4772705 w 7254735"/>
                                <a:gd name="connsiteY228" fmla="*/ 1403200 h 2233812"/>
                                <a:gd name="connsiteX229" fmla="*/ 2429726 w 7254735"/>
                                <a:gd name="connsiteY229" fmla="*/ 1469619 h 2233812"/>
                                <a:gd name="connsiteX230" fmla="*/ 2525144 w 7254735"/>
                                <a:gd name="connsiteY230" fmla="*/ 1444791 h 2233812"/>
                                <a:gd name="connsiteX231" fmla="*/ 2515895 w 7254735"/>
                                <a:gd name="connsiteY231" fmla="*/ 1411687 h 2233812"/>
                                <a:gd name="connsiteX232" fmla="*/ 2420963 w 7254735"/>
                                <a:gd name="connsiteY232" fmla="*/ 1439436 h 2233812"/>
                                <a:gd name="connsiteX233" fmla="*/ 2429726 w 7254735"/>
                                <a:gd name="connsiteY233" fmla="*/ 1469619 h 2233812"/>
                                <a:gd name="connsiteX234" fmla="*/ 7084276 w 7254735"/>
                                <a:gd name="connsiteY234" fmla="*/ 1475827 h 2233812"/>
                                <a:gd name="connsiteX235" fmla="*/ 7179693 w 7254735"/>
                                <a:gd name="connsiteY235" fmla="*/ 1450999 h 2233812"/>
                                <a:gd name="connsiteX236" fmla="*/ 7170443 w 7254735"/>
                                <a:gd name="connsiteY236" fmla="*/ 1417896 h 2233812"/>
                                <a:gd name="connsiteX237" fmla="*/ 7075512 w 7254735"/>
                                <a:gd name="connsiteY237" fmla="*/ 1445644 h 2233812"/>
                                <a:gd name="connsiteX238" fmla="*/ 7084276 w 7254735"/>
                                <a:gd name="connsiteY238" fmla="*/ 1475827 h 2233812"/>
                                <a:gd name="connsiteX239" fmla="*/ 658195 w 7254735"/>
                                <a:gd name="connsiteY239" fmla="*/ 1479668 h 2233812"/>
                                <a:gd name="connsiteX240" fmla="*/ 675211 w 7254735"/>
                                <a:gd name="connsiteY240" fmla="*/ 1474488 h 2233812"/>
                                <a:gd name="connsiteX241" fmla="*/ 724867 w 7254735"/>
                                <a:gd name="connsiteY241" fmla="*/ 1448199 h 2233812"/>
                                <a:gd name="connsiteX242" fmla="*/ 715131 w 7254735"/>
                                <a:gd name="connsiteY242" fmla="*/ 1412174 h 2233812"/>
                                <a:gd name="connsiteX243" fmla="*/ 650870 w 7254735"/>
                                <a:gd name="connsiteY243" fmla="*/ 1442357 h 2233812"/>
                                <a:gd name="connsiteX244" fmla="*/ 658195 w 7254735"/>
                                <a:gd name="connsiteY244" fmla="*/ 1479668 h 2233812"/>
                                <a:gd name="connsiteX245" fmla="*/ 5312744 w 7254735"/>
                                <a:gd name="connsiteY245" fmla="*/ 1485876 h 2233812"/>
                                <a:gd name="connsiteX246" fmla="*/ 5329760 w 7254735"/>
                                <a:gd name="connsiteY246" fmla="*/ 1480696 h 2233812"/>
                                <a:gd name="connsiteX247" fmla="*/ 5379416 w 7254735"/>
                                <a:gd name="connsiteY247" fmla="*/ 1454407 h 2233812"/>
                                <a:gd name="connsiteX248" fmla="*/ 5369680 w 7254735"/>
                                <a:gd name="connsiteY248" fmla="*/ 1418383 h 2233812"/>
                                <a:gd name="connsiteX249" fmla="*/ 5305419 w 7254735"/>
                                <a:gd name="connsiteY249" fmla="*/ 1448565 h 2233812"/>
                                <a:gd name="connsiteX250" fmla="*/ 5312744 w 7254735"/>
                                <a:gd name="connsiteY250" fmla="*/ 1485876 h 2233812"/>
                                <a:gd name="connsiteX251" fmla="*/ 4259052 w 7254735"/>
                                <a:gd name="connsiteY251" fmla="*/ 1511974 h 2233812"/>
                                <a:gd name="connsiteX252" fmla="*/ 4272865 w 7254735"/>
                                <a:gd name="connsiteY252" fmla="*/ 1506497 h 2233812"/>
                                <a:gd name="connsiteX253" fmla="*/ 4330310 w 7254735"/>
                                <a:gd name="connsiteY253" fmla="*/ 1458302 h 2233812"/>
                                <a:gd name="connsiteX254" fmla="*/ 4308890 w 7254735"/>
                                <a:gd name="connsiteY254" fmla="*/ 1430553 h 2233812"/>
                                <a:gd name="connsiteX255" fmla="*/ 4245603 w 7254735"/>
                                <a:gd name="connsiteY255" fmla="*/ 1479235 h 2233812"/>
                                <a:gd name="connsiteX256" fmla="*/ 4245603 w 7254735"/>
                                <a:gd name="connsiteY256" fmla="*/ 1506497 h 2233812"/>
                                <a:gd name="connsiteX257" fmla="*/ 4259052 w 7254735"/>
                                <a:gd name="connsiteY257" fmla="*/ 1511974 h 2233812"/>
                                <a:gd name="connsiteX258" fmla="*/ 3801195 w 7254735"/>
                                <a:gd name="connsiteY258" fmla="*/ 1517633 h 2233812"/>
                                <a:gd name="connsiteX259" fmla="*/ 3819634 w 7254735"/>
                                <a:gd name="connsiteY259" fmla="*/ 1499194 h 2233812"/>
                                <a:gd name="connsiteX260" fmla="*/ 3845436 w 7254735"/>
                                <a:gd name="connsiteY260" fmla="*/ 1444184 h 2233812"/>
                                <a:gd name="connsiteX261" fmla="*/ 3823528 w 7254735"/>
                                <a:gd name="connsiteY261" fmla="*/ 1415949 h 2233812"/>
                                <a:gd name="connsiteX262" fmla="*/ 3781662 w 7254735"/>
                                <a:gd name="connsiteY262" fmla="*/ 1499194 h 2233812"/>
                                <a:gd name="connsiteX263" fmla="*/ 3801195 w 7254735"/>
                                <a:gd name="connsiteY263" fmla="*/ 1517633 h 2233812"/>
                                <a:gd name="connsiteX264" fmla="*/ 4532365 w 7254735"/>
                                <a:gd name="connsiteY264" fmla="*/ 1583993 h 2233812"/>
                                <a:gd name="connsiteX265" fmla="*/ 4538184 w 7254735"/>
                                <a:gd name="connsiteY265" fmla="*/ 1563455 h 2233812"/>
                                <a:gd name="connsiteX266" fmla="*/ 4453963 w 7254735"/>
                                <a:gd name="connsiteY266" fmla="*/ 1504063 h 2233812"/>
                                <a:gd name="connsiteX267" fmla="*/ 4435464 w 7254735"/>
                                <a:gd name="connsiteY267" fmla="*/ 1535707 h 2233812"/>
                                <a:gd name="connsiteX268" fmla="*/ 4523579 w 7254735"/>
                                <a:gd name="connsiteY268" fmla="*/ 1582441 h 2233812"/>
                                <a:gd name="connsiteX269" fmla="*/ 4532365 w 7254735"/>
                                <a:gd name="connsiteY269" fmla="*/ 1583993 h 2233812"/>
                                <a:gd name="connsiteX270" fmla="*/ 3975073 w 7254735"/>
                                <a:gd name="connsiteY270" fmla="*/ 1598660 h 2233812"/>
                                <a:gd name="connsiteX271" fmla="*/ 3987586 w 7254735"/>
                                <a:gd name="connsiteY271" fmla="*/ 1596560 h 2233812"/>
                                <a:gd name="connsiteX272" fmla="*/ 4140936 w 7254735"/>
                                <a:gd name="connsiteY272" fmla="*/ 1480695 h 2233812"/>
                                <a:gd name="connsiteX273" fmla="*/ 4124871 w 7254735"/>
                                <a:gd name="connsiteY273" fmla="*/ 1464629 h 2233812"/>
                                <a:gd name="connsiteX274" fmla="*/ 3971035 w 7254735"/>
                                <a:gd name="connsiteY274" fmla="*/ 1568811 h 2233812"/>
                                <a:gd name="connsiteX275" fmla="*/ 3975073 w 7254735"/>
                                <a:gd name="connsiteY275" fmla="*/ 1598660 h 2233812"/>
                                <a:gd name="connsiteX276" fmla="*/ 2487112 w 7254735"/>
                                <a:gd name="connsiteY276" fmla="*/ 1683577 h 2233812"/>
                                <a:gd name="connsiteX277" fmla="*/ 2499831 w 7254735"/>
                                <a:gd name="connsiteY277" fmla="*/ 1662887 h 2233812"/>
                                <a:gd name="connsiteX278" fmla="*/ 2460398 w 7254735"/>
                                <a:gd name="connsiteY278" fmla="*/ 1580127 h 2233812"/>
                                <a:gd name="connsiteX279" fmla="*/ 2434595 w 7254735"/>
                                <a:gd name="connsiteY279" fmla="*/ 1605929 h 2233812"/>
                                <a:gd name="connsiteX280" fmla="*/ 2466725 w 7254735"/>
                                <a:gd name="connsiteY280" fmla="*/ 1672137 h 2233812"/>
                                <a:gd name="connsiteX281" fmla="*/ 2487112 w 7254735"/>
                                <a:gd name="connsiteY281" fmla="*/ 1683577 h 2233812"/>
                                <a:gd name="connsiteX282" fmla="*/ 7141660 w 7254735"/>
                                <a:gd name="connsiteY282" fmla="*/ 1689785 h 2233812"/>
                                <a:gd name="connsiteX283" fmla="*/ 7154379 w 7254735"/>
                                <a:gd name="connsiteY283" fmla="*/ 1669095 h 2233812"/>
                                <a:gd name="connsiteX284" fmla="*/ 7114946 w 7254735"/>
                                <a:gd name="connsiteY284" fmla="*/ 1586335 h 2233812"/>
                                <a:gd name="connsiteX285" fmla="*/ 7089144 w 7254735"/>
                                <a:gd name="connsiteY285" fmla="*/ 1612137 h 2233812"/>
                                <a:gd name="connsiteX286" fmla="*/ 7121274 w 7254735"/>
                                <a:gd name="connsiteY286" fmla="*/ 1678345 h 2233812"/>
                                <a:gd name="connsiteX287" fmla="*/ 7141660 w 7254735"/>
                                <a:gd name="connsiteY287" fmla="*/ 1689785 h 2233812"/>
                                <a:gd name="connsiteX288" fmla="*/ 1274539 w 7254735"/>
                                <a:gd name="connsiteY288" fmla="*/ 1721855 h 2233812"/>
                                <a:gd name="connsiteX289" fmla="*/ 1284717 w 7254735"/>
                                <a:gd name="connsiteY289" fmla="*/ 1713518 h 2233812"/>
                                <a:gd name="connsiteX290" fmla="*/ 1337781 w 7254735"/>
                                <a:gd name="connsiteY290" fmla="*/ 1653637 h 2233812"/>
                                <a:gd name="connsiteX291" fmla="*/ 1316360 w 7254735"/>
                                <a:gd name="connsiteY291" fmla="*/ 1617126 h 2233812"/>
                                <a:gd name="connsiteX292" fmla="*/ 1251126 w 7254735"/>
                                <a:gd name="connsiteY292" fmla="*/ 1699400 h 2233812"/>
                                <a:gd name="connsiteX293" fmla="*/ 1274539 w 7254735"/>
                                <a:gd name="connsiteY293" fmla="*/ 1721855 h 2233812"/>
                                <a:gd name="connsiteX294" fmla="*/ 5929087 w 7254735"/>
                                <a:gd name="connsiteY294" fmla="*/ 1728063 h 2233812"/>
                                <a:gd name="connsiteX295" fmla="*/ 5939264 w 7254735"/>
                                <a:gd name="connsiteY295" fmla="*/ 1719726 h 2233812"/>
                                <a:gd name="connsiteX296" fmla="*/ 5992328 w 7254735"/>
                                <a:gd name="connsiteY296" fmla="*/ 1659846 h 2233812"/>
                                <a:gd name="connsiteX297" fmla="*/ 5970908 w 7254735"/>
                                <a:gd name="connsiteY297" fmla="*/ 1623334 h 2233812"/>
                                <a:gd name="connsiteX298" fmla="*/ 5905674 w 7254735"/>
                                <a:gd name="connsiteY298" fmla="*/ 1705608 h 2233812"/>
                                <a:gd name="connsiteX299" fmla="*/ 5929087 w 7254735"/>
                                <a:gd name="connsiteY299" fmla="*/ 1728063 h 2233812"/>
                                <a:gd name="connsiteX300" fmla="*/ 4129739 w 7254735"/>
                                <a:gd name="connsiteY300" fmla="*/ 1784960 h 2233812"/>
                                <a:gd name="connsiteX301" fmla="*/ 4142884 w 7254735"/>
                                <a:gd name="connsiteY301" fmla="*/ 1763053 h 2233812"/>
                                <a:gd name="connsiteX302" fmla="*/ 4036755 w 7254735"/>
                                <a:gd name="connsiteY302" fmla="*/ 1704148 h 2233812"/>
                                <a:gd name="connsiteX303" fmla="*/ 4017769 w 7254735"/>
                                <a:gd name="connsiteY303" fmla="*/ 1736278 h 2233812"/>
                                <a:gd name="connsiteX304" fmla="*/ 4129739 w 7254735"/>
                                <a:gd name="connsiteY304" fmla="*/ 1784960 h 2233812"/>
                                <a:gd name="connsiteX305" fmla="*/ 4348110 w 7254735"/>
                                <a:gd name="connsiteY305" fmla="*/ 1836152 h 2233812"/>
                                <a:gd name="connsiteX306" fmla="*/ 4360980 w 7254735"/>
                                <a:gd name="connsiteY306" fmla="*/ 1814656 h 2233812"/>
                                <a:gd name="connsiteX307" fmla="*/ 4313758 w 7254735"/>
                                <a:gd name="connsiteY307" fmla="*/ 1705607 h 2233812"/>
                                <a:gd name="connsiteX308" fmla="*/ 4280654 w 7254735"/>
                                <a:gd name="connsiteY308" fmla="*/ 1714857 h 2233812"/>
                                <a:gd name="connsiteX309" fmla="*/ 4338586 w 7254735"/>
                                <a:gd name="connsiteY309" fmla="*/ 1832182 h 2233812"/>
                                <a:gd name="connsiteX310" fmla="*/ 4348110 w 7254735"/>
                                <a:gd name="connsiteY310" fmla="*/ 1836152 h 2233812"/>
                                <a:gd name="connsiteX311" fmla="*/ 3129310 w 7254735"/>
                                <a:gd name="connsiteY311" fmla="*/ 1837233 h 2233812"/>
                                <a:gd name="connsiteX312" fmla="*/ 3133215 w 7254735"/>
                                <a:gd name="connsiteY312" fmla="*/ 1804920 h 2233812"/>
                                <a:gd name="connsiteX313" fmla="*/ 2986677 w 7254735"/>
                                <a:gd name="connsiteY313" fmla="*/ 1678345 h 2233812"/>
                                <a:gd name="connsiteX314" fmla="*/ 2963800 w 7254735"/>
                                <a:gd name="connsiteY314" fmla="*/ 1701226 h 2233812"/>
                                <a:gd name="connsiteX315" fmla="*/ 3115687 w 7254735"/>
                                <a:gd name="connsiteY315" fmla="*/ 1835103 h 2233812"/>
                                <a:gd name="connsiteX316" fmla="*/ 3129310 w 7254735"/>
                                <a:gd name="connsiteY316" fmla="*/ 1837233 h 2233812"/>
                                <a:gd name="connsiteX317" fmla="*/ 2563230 w 7254735"/>
                                <a:gd name="connsiteY317" fmla="*/ 1844801 h 2233812"/>
                                <a:gd name="connsiteX318" fmla="*/ 2583563 w 7254735"/>
                                <a:gd name="connsiteY318" fmla="*/ 1817211 h 2233812"/>
                                <a:gd name="connsiteX319" fmla="*/ 2587458 w 7254735"/>
                                <a:gd name="connsiteY319" fmla="*/ 1729583 h 2233812"/>
                                <a:gd name="connsiteX320" fmla="*/ 2600115 w 7254735"/>
                                <a:gd name="connsiteY320" fmla="*/ 1640494 h 2233812"/>
                                <a:gd name="connsiteX321" fmla="*/ 2558248 w 7254735"/>
                                <a:gd name="connsiteY321" fmla="*/ 1634652 h 2233812"/>
                                <a:gd name="connsiteX322" fmla="*/ 2540236 w 7254735"/>
                                <a:gd name="connsiteY322" fmla="*/ 1750029 h 2233812"/>
                                <a:gd name="connsiteX323" fmla="*/ 2550946 w 7254735"/>
                                <a:gd name="connsiteY323" fmla="*/ 1836197 h 2233812"/>
                                <a:gd name="connsiteX324" fmla="*/ 2563230 w 7254735"/>
                                <a:gd name="connsiteY324" fmla="*/ 1844801 h 2233812"/>
                                <a:gd name="connsiteX325" fmla="*/ 7217779 w 7254735"/>
                                <a:gd name="connsiteY325" fmla="*/ 1851009 h 2233812"/>
                                <a:gd name="connsiteX326" fmla="*/ 7238112 w 7254735"/>
                                <a:gd name="connsiteY326" fmla="*/ 1823419 h 2233812"/>
                                <a:gd name="connsiteX327" fmla="*/ 7242006 w 7254735"/>
                                <a:gd name="connsiteY327" fmla="*/ 1735791 h 2233812"/>
                                <a:gd name="connsiteX328" fmla="*/ 7254664 w 7254735"/>
                                <a:gd name="connsiteY328" fmla="*/ 1646702 h 2233812"/>
                                <a:gd name="connsiteX329" fmla="*/ 7212797 w 7254735"/>
                                <a:gd name="connsiteY329" fmla="*/ 1640860 h 2233812"/>
                                <a:gd name="connsiteX330" fmla="*/ 7194784 w 7254735"/>
                                <a:gd name="connsiteY330" fmla="*/ 1756237 h 2233812"/>
                                <a:gd name="connsiteX331" fmla="*/ 7205495 w 7254735"/>
                                <a:gd name="connsiteY331" fmla="*/ 1842405 h 2233812"/>
                                <a:gd name="connsiteX332" fmla="*/ 7217779 w 7254735"/>
                                <a:gd name="connsiteY332" fmla="*/ 1851009 h 2233812"/>
                                <a:gd name="connsiteX333" fmla="*/ 3373218 w 7254735"/>
                                <a:gd name="connsiteY333" fmla="*/ 1854089 h 2233812"/>
                                <a:gd name="connsiteX334" fmla="*/ 3382468 w 7254735"/>
                                <a:gd name="connsiteY334" fmla="*/ 1820985 h 2233812"/>
                                <a:gd name="connsiteX335" fmla="*/ 3298247 w 7254735"/>
                                <a:gd name="connsiteY335" fmla="*/ 1794209 h 2233812"/>
                                <a:gd name="connsiteX336" fmla="*/ 3286077 w 7254735"/>
                                <a:gd name="connsiteY336" fmla="*/ 1822445 h 2233812"/>
                                <a:gd name="connsiteX337" fmla="*/ 3373218 w 7254735"/>
                                <a:gd name="connsiteY337" fmla="*/ 1854089 h 2233812"/>
                                <a:gd name="connsiteX338" fmla="*/ 761865 w 7254735"/>
                                <a:gd name="connsiteY338" fmla="*/ 1855183 h 2233812"/>
                                <a:gd name="connsiteX339" fmla="*/ 846086 w 7254735"/>
                                <a:gd name="connsiteY339" fmla="*/ 1833276 h 2233812"/>
                                <a:gd name="connsiteX340" fmla="*/ 836350 w 7254735"/>
                                <a:gd name="connsiteY340" fmla="*/ 1797251 h 2233812"/>
                                <a:gd name="connsiteX341" fmla="*/ 751642 w 7254735"/>
                                <a:gd name="connsiteY341" fmla="*/ 1818185 h 2233812"/>
                                <a:gd name="connsiteX342" fmla="*/ 761865 w 7254735"/>
                                <a:gd name="connsiteY342" fmla="*/ 1855183 h 2233812"/>
                                <a:gd name="connsiteX343" fmla="*/ 5416415 w 7254735"/>
                                <a:gd name="connsiteY343" fmla="*/ 1861391 h 2233812"/>
                                <a:gd name="connsiteX344" fmla="*/ 5500635 w 7254735"/>
                                <a:gd name="connsiteY344" fmla="*/ 1839484 h 2233812"/>
                                <a:gd name="connsiteX345" fmla="*/ 5490899 w 7254735"/>
                                <a:gd name="connsiteY345" fmla="*/ 1803459 h 2233812"/>
                                <a:gd name="connsiteX346" fmla="*/ 5406192 w 7254735"/>
                                <a:gd name="connsiteY346" fmla="*/ 1824392 h 2233812"/>
                                <a:gd name="connsiteX347" fmla="*/ 5416415 w 7254735"/>
                                <a:gd name="connsiteY347" fmla="*/ 1861391 h 2233812"/>
                                <a:gd name="connsiteX348" fmla="*/ 1274287 w 7254735"/>
                                <a:gd name="connsiteY348" fmla="*/ 1878110 h 2233812"/>
                                <a:gd name="connsiteX349" fmla="*/ 1287637 w 7254735"/>
                                <a:gd name="connsiteY349" fmla="*/ 1876117 h 2233812"/>
                                <a:gd name="connsiteX350" fmla="*/ 1337292 w 7254735"/>
                                <a:gd name="connsiteY350" fmla="*/ 1853723 h 2233812"/>
                                <a:gd name="connsiteX351" fmla="*/ 1328042 w 7254735"/>
                                <a:gd name="connsiteY351" fmla="*/ 1819645 h 2233812"/>
                                <a:gd name="connsiteX352" fmla="*/ 1270111 w 7254735"/>
                                <a:gd name="connsiteY352" fmla="*/ 1845934 h 2233812"/>
                                <a:gd name="connsiteX353" fmla="*/ 1274287 w 7254735"/>
                                <a:gd name="connsiteY353" fmla="*/ 1878110 h 2233812"/>
                                <a:gd name="connsiteX354" fmla="*/ 5928836 w 7254735"/>
                                <a:gd name="connsiteY354" fmla="*/ 1884318 h 2233812"/>
                                <a:gd name="connsiteX355" fmla="*/ 5942185 w 7254735"/>
                                <a:gd name="connsiteY355" fmla="*/ 1882325 h 2233812"/>
                                <a:gd name="connsiteX356" fmla="*/ 5991841 w 7254735"/>
                                <a:gd name="connsiteY356" fmla="*/ 1859931 h 2233812"/>
                                <a:gd name="connsiteX357" fmla="*/ 5982591 w 7254735"/>
                                <a:gd name="connsiteY357" fmla="*/ 1825853 h 2233812"/>
                                <a:gd name="connsiteX358" fmla="*/ 5924659 w 7254735"/>
                                <a:gd name="connsiteY358" fmla="*/ 1852142 h 2233812"/>
                                <a:gd name="connsiteX359" fmla="*/ 5928836 w 7254735"/>
                                <a:gd name="connsiteY359" fmla="*/ 1884318 h 2233812"/>
                                <a:gd name="connsiteX360" fmla="*/ 1185890 w 7254735"/>
                                <a:gd name="connsiteY360" fmla="*/ 1888775 h 2233812"/>
                                <a:gd name="connsiteX361" fmla="*/ 1206336 w 7254735"/>
                                <a:gd name="connsiteY361" fmla="*/ 1877092 h 2233812"/>
                                <a:gd name="connsiteX362" fmla="*/ 1194653 w 7254735"/>
                                <a:gd name="connsiteY362" fmla="*/ 1856645 h 2233812"/>
                                <a:gd name="connsiteX363" fmla="*/ 1179074 w 7254735"/>
                                <a:gd name="connsiteY363" fmla="*/ 1851290 h 2233812"/>
                                <a:gd name="connsiteX364" fmla="*/ 1159601 w 7254735"/>
                                <a:gd name="connsiteY364" fmla="*/ 1861026 h 2233812"/>
                                <a:gd name="connsiteX365" fmla="*/ 1166416 w 7254735"/>
                                <a:gd name="connsiteY365" fmla="*/ 1881473 h 2233812"/>
                                <a:gd name="connsiteX366" fmla="*/ 1185890 w 7254735"/>
                                <a:gd name="connsiteY366" fmla="*/ 1888775 h 2233812"/>
                                <a:gd name="connsiteX367" fmla="*/ 5840440 w 7254735"/>
                                <a:gd name="connsiteY367" fmla="*/ 1894983 h 2233812"/>
                                <a:gd name="connsiteX368" fmla="*/ 5860886 w 7254735"/>
                                <a:gd name="connsiteY368" fmla="*/ 1883299 h 2233812"/>
                                <a:gd name="connsiteX369" fmla="*/ 5849203 w 7254735"/>
                                <a:gd name="connsiteY369" fmla="*/ 1862853 h 2233812"/>
                                <a:gd name="connsiteX370" fmla="*/ 5833624 w 7254735"/>
                                <a:gd name="connsiteY370" fmla="*/ 1857498 h 2233812"/>
                                <a:gd name="connsiteX371" fmla="*/ 5814151 w 7254735"/>
                                <a:gd name="connsiteY371" fmla="*/ 1867234 h 2233812"/>
                                <a:gd name="connsiteX372" fmla="*/ 5820966 w 7254735"/>
                                <a:gd name="connsiteY372" fmla="*/ 1887681 h 2233812"/>
                                <a:gd name="connsiteX373" fmla="*/ 5840440 w 7254735"/>
                                <a:gd name="connsiteY373" fmla="*/ 1894983 h 2233812"/>
                                <a:gd name="connsiteX374" fmla="*/ 696143 w 7254735"/>
                                <a:gd name="connsiteY374" fmla="*/ 1895584 h 2233812"/>
                                <a:gd name="connsiteX375" fmla="*/ 719998 w 7254735"/>
                                <a:gd name="connsiteY375" fmla="*/ 1892662 h 2233812"/>
                                <a:gd name="connsiteX376" fmla="*/ 721458 w 7254735"/>
                                <a:gd name="connsiteY376" fmla="*/ 1891688 h 2233812"/>
                                <a:gd name="connsiteX377" fmla="*/ 727787 w 7254735"/>
                                <a:gd name="connsiteY377" fmla="*/ 1843007 h 2233812"/>
                                <a:gd name="connsiteX378" fmla="*/ 705880 w 7254735"/>
                                <a:gd name="connsiteY378" fmla="*/ 1833757 h 2233812"/>
                                <a:gd name="connsiteX379" fmla="*/ 678618 w 7254735"/>
                                <a:gd name="connsiteY379" fmla="*/ 1849335 h 2233812"/>
                                <a:gd name="connsiteX380" fmla="*/ 677644 w 7254735"/>
                                <a:gd name="connsiteY380" fmla="*/ 1850795 h 2233812"/>
                                <a:gd name="connsiteX381" fmla="*/ 674723 w 7254735"/>
                                <a:gd name="connsiteY381" fmla="*/ 1858098 h 2233812"/>
                                <a:gd name="connsiteX382" fmla="*/ 674236 w 7254735"/>
                                <a:gd name="connsiteY382" fmla="*/ 1870268 h 2233812"/>
                                <a:gd name="connsiteX383" fmla="*/ 676184 w 7254735"/>
                                <a:gd name="connsiteY383" fmla="*/ 1878058 h 2233812"/>
                                <a:gd name="connsiteX384" fmla="*/ 682512 w 7254735"/>
                                <a:gd name="connsiteY384" fmla="*/ 1887794 h 2233812"/>
                                <a:gd name="connsiteX385" fmla="*/ 696143 w 7254735"/>
                                <a:gd name="connsiteY385" fmla="*/ 1895584 h 2233812"/>
                                <a:gd name="connsiteX386" fmla="*/ 2803573 w 7254735"/>
                                <a:gd name="connsiteY386" fmla="*/ 1899242 h 2233812"/>
                                <a:gd name="connsiteX387" fmla="*/ 2826027 w 7254735"/>
                                <a:gd name="connsiteY387" fmla="*/ 1888167 h 2233812"/>
                                <a:gd name="connsiteX388" fmla="*/ 2882014 w 7254735"/>
                                <a:gd name="connsiteY388" fmla="*/ 1741633 h 2233812"/>
                                <a:gd name="connsiteX389" fmla="*/ 2852315 w 7254735"/>
                                <a:gd name="connsiteY389" fmla="*/ 1728975 h 2233812"/>
                                <a:gd name="connsiteX390" fmla="*/ 2792436 w 7254735"/>
                                <a:gd name="connsiteY390" fmla="*/ 1878917 h 2233812"/>
                                <a:gd name="connsiteX391" fmla="*/ 2803573 w 7254735"/>
                                <a:gd name="connsiteY391" fmla="*/ 1899242 h 2233812"/>
                                <a:gd name="connsiteX392" fmla="*/ 5350694 w 7254735"/>
                                <a:gd name="connsiteY392" fmla="*/ 1901798 h 2233812"/>
                                <a:gd name="connsiteX393" fmla="*/ 5374549 w 7254735"/>
                                <a:gd name="connsiteY393" fmla="*/ 1898877 h 2233812"/>
                                <a:gd name="connsiteX394" fmla="*/ 5376009 w 7254735"/>
                                <a:gd name="connsiteY394" fmla="*/ 1897903 h 2233812"/>
                                <a:gd name="connsiteX395" fmla="*/ 5382338 w 7254735"/>
                                <a:gd name="connsiteY395" fmla="*/ 1849221 h 2233812"/>
                                <a:gd name="connsiteX396" fmla="*/ 5360431 w 7254735"/>
                                <a:gd name="connsiteY396" fmla="*/ 1839971 h 2233812"/>
                                <a:gd name="connsiteX397" fmla="*/ 5333169 w 7254735"/>
                                <a:gd name="connsiteY397" fmla="*/ 1855549 h 2233812"/>
                                <a:gd name="connsiteX398" fmla="*/ 5332195 w 7254735"/>
                                <a:gd name="connsiteY398" fmla="*/ 1857010 h 2233812"/>
                                <a:gd name="connsiteX399" fmla="*/ 5329274 w 7254735"/>
                                <a:gd name="connsiteY399" fmla="*/ 1864312 h 2233812"/>
                                <a:gd name="connsiteX400" fmla="*/ 5328787 w 7254735"/>
                                <a:gd name="connsiteY400" fmla="*/ 1876483 h 2233812"/>
                                <a:gd name="connsiteX401" fmla="*/ 5330734 w 7254735"/>
                                <a:gd name="connsiteY401" fmla="*/ 1884272 h 2233812"/>
                                <a:gd name="connsiteX402" fmla="*/ 5337063 w 7254735"/>
                                <a:gd name="connsiteY402" fmla="*/ 1894009 h 2233812"/>
                                <a:gd name="connsiteX403" fmla="*/ 5350694 w 7254735"/>
                                <a:gd name="connsiteY403" fmla="*/ 1901798 h 2233812"/>
                                <a:gd name="connsiteX404" fmla="*/ 3177147 w 7254735"/>
                                <a:gd name="connsiteY404" fmla="*/ 1922001 h 2233812"/>
                                <a:gd name="connsiteX405" fmla="*/ 3196986 w 7254735"/>
                                <a:gd name="connsiteY405" fmla="*/ 1911048 h 2233812"/>
                                <a:gd name="connsiteX406" fmla="*/ 3238369 w 7254735"/>
                                <a:gd name="connsiteY406" fmla="*/ 1750882 h 2233812"/>
                                <a:gd name="connsiteX407" fmla="*/ 3206237 w 7254735"/>
                                <a:gd name="connsiteY407" fmla="*/ 1742120 h 2233812"/>
                                <a:gd name="connsiteX408" fmla="*/ 3165343 w 7254735"/>
                                <a:gd name="connsiteY408" fmla="*/ 1902285 h 2233812"/>
                                <a:gd name="connsiteX409" fmla="*/ 3177147 w 7254735"/>
                                <a:gd name="connsiteY409" fmla="*/ 1922001 h 2233812"/>
                                <a:gd name="connsiteX410" fmla="*/ 3784340 w 7254735"/>
                                <a:gd name="connsiteY410" fmla="*/ 1937054 h 2233812"/>
                                <a:gd name="connsiteX411" fmla="*/ 3795294 w 7254735"/>
                                <a:gd name="connsiteY411" fmla="*/ 1932467 h 2233812"/>
                                <a:gd name="connsiteX412" fmla="*/ 3940366 w 7254735"/>
                                <a:gd name="connsiteY412" fmla="*/ 1824392 h 2233812"/>
                                <a:gd name="connsiteX413" fmla="*/ 3924301 w 7254735"/>
                                <a:gd name="connsiteY413" fmla="*/ 1796644 h 2233812"/>
                                <a:gd name="connsiteX414" fmla="*/ 3773388 w 7254735"/>
                                <a:gd name="connsiteY414" fmla="*/ 1910560 h 2233812"/>
                                <a:gd name="connsiteX415" fmla="*/ 3784340 w 7254735"/>
                                <a:gd name="connsiteY415" fmla="*/ 1937054 h 2233812"/>
                                <a:gd name="connsiteX416" fmla="*/ 1438551 w 7254735"/>
                                <a:gd name="connsiteY416" fmla="*/ 1955471 h 2233812"/>
                                <a:gd name="connsiteX417" fmla="*/ 1464840 w 7254735"/>
                                <a:gd name="connsiteY417" fmla="*/ 1951576 h 2233812"/>
                                <a:gd name="connsiteX418" fmla="*/ 1478957 w 7254735"/>
                                <a:gd name="connsiteY418" fmla="*/ 1926748 h 2233812"/>
                                <a:gd name="connsiteX419" fmla="*/ 1454130 w 7254735"/>
                                <a:gd name="connsiteY419" fmla="*/ 1912142 h 2233812"/>
                                <a:gd name="connsiteX420" fmla="*/ 1429302 w 7254735"/>
                                <a:gd name="connsiteY420" fmla="*/ 1921879 h 2233812"/>
                                <a:gd name="connsiteX421" fmla="*/ 1438551 w 7254735"/>
                                <a:gd name="connsiteY421" fmla="*/ 1955471 h 2233812"/>
                                <a:gd name="connsiteX422" fmla="*/ 6093101 w 7254735"/>
                                <a:gd name="connsiteY422" fmla="*/ 1961678 h 2233812"/>
                                <a:gd name="connsiteX423" fmla="*/ 6119390 w 7254735"/>
                                <a:gd name="connsiteY423" fmla="*/ 1957783 h 2233812"/>
                                <a:gd name="connsiteX424" fmla="*/ 6133507 w 7254735"/>
                                <a:gd name="connsiteY424" fmla="*/ 1932954 h 2233812"/>
                                <a:gd name="connsiteX425" fmla="*/ 6108679 w 7254735"/>
                                <a:gd name="connsiteY425" fmla="*/ 1918349 h 2233812"/>
                                <a:gd name="connsiteX426" fmla="*/ 6083852 w 7254735"/>
                                <a:gd name="connsiteY426" fmla="*/ 1928085 h 2233812"/>
                                <a:gd name="connsiteX427" fmla="*/ 6093101 w 7254735"/>
                                <a:gd name="connsiteY427" fmla="*/ 1961678 h 2233812"/>
                                <a:gd name="connsiteX428" fmla="*/ 1287330 w 7254735"/>
                                <a:gd name="connsiteY428" fmla="*/ 1968229 h 2233812"/>
                                <a:gd name="connsiteX429" fmla="*/ 1287489 w 7254735"/>
                                <a:gd name="connsiteY429" fmla="*/ 1968176 h 2233812"/>
                                <a:gd name="connsiteX430" fmla="*/ 1287394 w 7254735"/>
                                <a:gd name="connsiteY430" fmla="*/ 1967579 h 2233812"/>
                                <a:gd name="connsiteX431" fmla="*/ 1287318 w 7254735"/>
                                <a:gd name="connsiteY431" fmla="*/ 1968356 h 2233812"/>
                                <a:gd name="connsiteX432" fmla="*/ 1287330 w 7254735"/>
                                <a:gd name="connsiteY432" fmla="*/ 1968229 h 2233812"/>
                                <a:gd name="connsiteX433" fmla="*/ 1287272 w 7254735"/>
                                <a:gd name="connsiteY433" fmla="*/ 1968248 h 2233812"/>
                                <a:gd name="connsiteX434" fmla="*/ 1287783 w 7254735"/>
                                <a:gd name="connsiteY434" fmla="*/ 1969002 h 2233812"/>
                                <a:gd name="connsiteX435" fmla="*/ 1287637 w 7254735"/>
                                <a:gd name="connsiteY435" fmla="*/ 1968127 h 2233812"/>
                                <a:gd name="connsiteX436" fmla="*/ 1287489 w 7254735"/>
                                <a:gd name="connsiteY436" fmla="*/ 1968176 h 2233812"/>
                                <a:gd name="connsiteX437" fmla="*/ 1287587 w 7254735"/>
                                <a:gd name="connsiteY437" fmla="*/ 1968789 h 2233812"/>
                                <a:gd name="connsiteX438" fmla="*/ 1287577 w 7254735"/>
                                <a:gd name="connsiteY438" fmla="*/ 1968613 h 2233812"/>
                                <a:gd name="connsiteX439" fmla="*/ 1287637 w 7254735"/>
                                <a:gd name="connsiteY439" fmla="*/ 1969100 h 2233812"/>
                                <a:gd name="connsiteX440" fmla="*/ 1287587 w 7254735"/>
                                <a:gd name="connsiteY440" fmla="*/ 1968789 h 2233812"/>
                                <a:gd name="connsiteX441" fmla="*/ 1287602 w 7254735"/>
                                <a:gd name="connsiteY441" fmla="*/ 1969017 h 2233812"/>
                                <a:gd name="connsiteX442" fmla="*/ 1287854 w 7254735"/>
                                <a:gd name="connsiteY442" fmla="*/ 1969424 h 2233812"/>
                                <a:gd name="connsiteX443" fmla="*/ 1287832 w 7254735"/>
                                <a:gd name="connsiteY443" fmla="*/ 1969295 h 2233812"/>
                                <a:gd name="connsiteX444" fmla="*/ 1287637 w 7254735"/>
                                <a:gd name="connsiteY444" fmla="*/ 1969100 h 2233812"/>
                                <a:gd name="connsiteX445" fmla="*/ 1287628 w 7254735"/>
                                <a:gd name="connsiteY445" fmla="*/ 1969446 h 2233812"/>
                                <a:gd name="connsiteX446" fmla="*/ 1287602 w 7254735"/>
                                <a:gd name="connsiteY446" fmla="*/ 1969017 h 2233812"/>
                                <a:gd name="connsiteX447" fmla="*/ 1287318 w 7254735"/>
                                <a:gd name="connsiteY447" fmla="*/ 1968356 h 2233812"/>
                                <a:gd name="connsiteX448" fmla="*/ 1287223 w 7254735"/>
                                <a:gd name="connsiteY448" fmla="*/ 1969330 h 2233812"/>
                                <a:gd name="connsiteX449" fmla="*/ 1288060 w 7254735"/>
                                <a:gd name="connsiteY449" fmla="*/ 1969523 h 2233812"/>
                                <a:gd name="connsiteX450" fmla="*/ 1287783 w 7254735"/>
                                <a:gd name="connsiteY450" fmla="*/ 1969002 h 2233812"/>
                                <a:gd name="connsiteX451" fmla="*/ 1287832 w 7254735"/>
                                <a:gd name="connsiteY451" fmla="*/ 1969295 h 2233812"/>
                                <a:gd name="connsiteX452" fmla="*/ 1287924 w 7254735"/>
                                <a:gd name="connsiteY452" fmla="*/ 1969530 h 2233812"/>
                                <a:gd name="connsiteX453" fmla="*/ 1287854 w 7254735"/>
                                <a:gd name="connsiteY453" fmla="*/ 1969424 h 2233812"/>
                                <a:gd name="connsiteX454" fmla="*/ 1287868 w 7254735"/>
                                <a:gd name="connsiteY454" fmla="*/ 1969514 h 2233812"/>
                                <a:gd name="connsiteX455" fmla="*/ 1288124 w 7254735"/>
                                <a:gd name="connsiteY455" fmla="*/ 1969587 h 2233812"/>
                                <a:gd name="connsiteX456" fmla="*/ 1288060 w 7254735"/>
                                <a:gd name="connsiteY456" fmla="*/ 1969523 h 2233812"/>
                                <a:gd name="connsiteX457" fmla="*/ 1288088 w 7254735"/>
                                <a:gd name="connsiteY457" fmla="*/ 1969577 h 2233812"/>
                                <a:gd name="connsiteX458" fmla="*/ 1287192 w 7254735"/>
                                <a:gd name="connsiteY458" fmla="*/ 1969657 h 2233812"/>
                                <a:gd name="connsiteX459" fmla="*/ 1287223 w 7254735"/>
                                <a:gd name="connsiteY459" fmla="*/ 1969330 h 2233812"/>
                                <a:gd name="connsiteX460" fmla="*/ 1286470 w 7254735"/>
                                <a:gd name="connsiteY460" fmla="*/ 1969114 h 2233812"/>
                                <a:gd name="connsiteX461" fmla="*/ 1286401 w 7254735"/>
                                <a:gd name="connsiteY461" fmla="*/ 1969324 h 2233812"/>
                                <a:gd name="connsiteX462" fmla="*/ 1287945 w 7254735"/>
                                <a:gd name="connsiteY462" fmla="*/ 1969975 h 2233812"/>
                                <a:gd name="connsiteX463" fmla="*/ 1287868 w 7254735"/>
                                <a:gd name="connsiteY463" fmla="*/ 1969514 h 2233812"/>
                                <a:gd name="connsiteX464" fmla="*/ 1287628 w 7254735"/>
                                <a:gd name="connsiteY464" fmla="*/ 1969446 h 2233812"/>
                                <a:gd name="connsiteX465" fmla="*/ 1287637 w 7254735"/>
                                <a:gd name="connsiteY465" fmla="*/ 1969587 h 2233812"/>
                                <a:gd name="connsiteX466" fmla="*/ 1287801 w 7254735"/>
                                <a:gd name="connsiteY466" fmla="*/ 1969914 h 2233812"/>
                                <a:gd name="connsiteX467" fmla="*/ 2716676 w 7254735"/>
                                <a:gd name="connsiteY467" fmla="*/ 1969975 h 2233812"/>
                                <a:gd name="connsiteX468" fmla="*/ 2726716 w 7254735"/>
                                <a:gd name="connsiteY468" fmla="*/ 1961676 h 2233812"/>
                                <a:gd name="connsiteX469" fmla="*/ 2744243 w 7254735"/>
                                <a:gd name="connsiteY469" fmla="*/ 1874047 h 2233812"/>
                                <a:gd name="connsiteX470" fmla="*/ 2711137 w 7254735"/>
                                <a:gd name="connsiteY470" fmla="*/ 1874047 h 2233812"/>
                                <a:gd name="connsiteX471" fmla="*/ 2697506 w 7254735"/>
                                <a:gd name="connsiteY471" fmla="*/ 1945124 h 2233812"/>
                                <a:gd name="connsiteX472" fmla="*/ 2716676 w 7254735"/>
                                <a:gd name="connsiteY472" fmla="*/ 1969975 h 2233812"/>
                                <a:gd name="connsiteX473" fmla="*/ 1288402 w 7254735"/>
                                <a:gd name="connsiteY473" fmla="*/ 1970167 h 2233812"/>
                                <a:gd name="connsiteX474" fmla="*/ 1288088 w 7254735"/>
                                <a:gd name="connsiteY474" fmla="*/ 1969577 h 2233812"/>
                                <a:gd name="connsiteX475" fmla="*/ 1287924 w 7254735"/>
                                <a:gd name="connsiteY475" fmla="*/ 1969530 h 2233812"/>
                                <a:gd name="connsiteX476" fmla="*/ 1288328 w 7254735"/>
                                <a:gd name="connsiteY476" fmla="*/ 1970136 h 2233812"/>
                                <a:gd name="connsiteX477" fmla="*/ 1288924 w 7254735"/>
                                <a:gd name="connsiteY477" fmla="*/ 1970387 h 2233812"/>
                                <a:gd name="connsiteX478" fmla="*/ 1288124 w 7254735"/>
                                <a:gd name="connsiteY478" fmla="*/ 1969587 h 2233812"/>
                                <a:gd name="connsiteX479" fmla="*/ 1288124 w 7254735"/>
                                <a:gd name="connsiteY479" fmla="*/ 1969587 h 2233812"/>
                                <a:gd name="connsiteX480" fmla="*/ 2981811 w 7254735"/>
                                <a:gd name="connsiteY480" fmla="*/ 1972388 h 2233812"/>
                                <a:gd name="connsiteX481" fmla="*/ 2991547 w 7254735"/>
                                <a:gd name="connsiteY481" fmla="*/ 1936363 h 2233812"/>
                                <a:gd name="connsiteX482" fmla="*/ 2874226 w 7254735"/>
                                <a:gd name="connsiteY482" fmla="*/ 1895469 h 2233812"/>
                                <a:gd name="connsiteX483" fmla="*/ 2856698 w 7254735"/>
                                <a:gd name="connsiteY483" fmla="*/ 1925653 h 2233812"/>
                                <a:gd name="connsiteX484" fmla="*/ 2981811 w 7254735"/>
                                <a:gd name="connsiteY484" fmla="*/ 1972388 h 2233812"/>
                                <a:gd name="connsiteX485" fmla="*/ 5941878 w 7254735"/>
                                <a:gd name="connsiteY485" fmla="*/ 1974437 h 2233812"/>
                                <a:gd name="connsiteX486" fmla="*/ 5942037 w 7254735"/>
                                <a:gd name="connsiteY486" fmla="*/ 1974384 h 2233812"/>
                                <a:gd name="connsiteX487" fmla="*/ 5941942 w 7254735"/>
                                <a:gd name="connsiteY487" fmla="*/ 1973787 h 2233812"/>
                                <a:gd name="connsiteX488" fmla="*/ 5941866 w 7254735"/>
                                <a:gd name="connsiteY488" fmla="*/ 1974564 h 2233812"/>
                                <a:gd name="connsiteX489" fmla="*/ 5941878 w 7254735"/>
                                <a:gd name="connsiteY489" fmla="*/ 1974437 h 2233812"/>
                                <a:gd name="connsiteX490" fmla="*/ 5941820 w 7254735"/>
                                <a:gd name="connsiteY490" fmla="*/ 1974456 h 2233812"/>
                                <a:gd name="connsiteX491" fmla="*/ 5942331 w 7254735"/>
                                <a:gd name="connsiteY491" fmla="*/ 1975210 h 2233812"/>
                                <a:gd name="connsiteX492" fmla="*/ 5942185 w 7254735"/>
                                <a:gd name="connsiteY492" fmla="*/ 1974335 h 2233812"/>
                                <a:gd name="connsiteX493" fmla="*/ 5942037 w 7254735"/>
                                <a:gd name="connsiteY493" fmla="*/ 1974384 h 2233812"/>
                                <a:gd name="connsiteX494" fmla="*/ 5942135 w 7254735"/>
                                <a:gd name="connsiteY494" fmla="*/ 1974997 h 2233812"/>
                                <a:gd name="connsiteX495" fmla="*/ 5942124 w 7254735"/>
                                <a:gd name="connsiteY495" fmla="*/ 1974821 h 2233812"/>
                                <a:gd name="connsiteX496" fmla="*/ 5942185 w 7254735"/>
                                <a:gd name="connsiteY496" fmla="*/ 1975308 h 2233812"/>
                                <a:gd name="connsiteX497" fmla="*/ 5942135 w 7254735"/>
                                <a:gd name="connsiteY497" fmla="*/ 1974997 h 2233812"/>
                                <a:gd name="connsiteX498" fmla="*/ 5942149 w 7254735"/>
                                <a:gd name="connsiteY498" fmla="*/ 1975225 h 2233812"/>
                                <a:gd name="connsiteX499" fmla="*/ 5942401 w 7254735"/>
                                <a:gd name="connsiteY499" fmla="*/ 1975632 h 2233812"/>
                                <a:gd name="connsiteX500" fmla="*/ 5942380 w 7254735"/>
                                <a:gd name="connsiteY500" fmla="*/ 1975503 h 2233812"/>
                                <a:gd name="connsiteX501" fmla="*/ 5942185 w 7254735"/>
                                <a:gd name="connsiteY501" fmla="*/ 1975308 h 2233812"/>
                                <a:gd name="connsiteX502" fmla="*/ 5942176 w 7254735"/>
                                <a:gd name="connsiteY502" fmla="*/ 1975653 h 2233812"/>
                                <a:gd name="connsiteX503" fmla="*/ 5942149 w 7254735"/>
                                <a:gd name="connsiteY503" fmla="*/ 1975225 h 2233812"/>
                                <a:gd name="connsiteX504" fmla="*/ 5941866 w 7254735"/>
                                <a:gd name="connsiteY504" fmla="*/ 1974564 h 2233812"/>
                                <a:gd name="connsiteX505" fmla="*/ 5941771 w 7254735"/>
                                <a:gd name="connsiteY505" fmla="*/ 1975538 h 2233812"/>
                                <a:gd name="connsiteX506" fmla="*/ 5942607 w 7254735"/>
                                <a:gd name="connsiteY506" fmla="*/ 1975731 h 2233812"/>
                                <a:gd name="connsiteX507" fmla="*/ 5942331 w 7254735"/>
                                <a:gd name="connsiteY507" fmla="*/ 1975210 h 2233812"/>
                                <a:gd name="connsiteX508" fmla="*/ 5942380 w 7254735"/>
                                <a:gd name="connsiteY508" fmla="*/ 1975503 h 2233812"/>
                                <a:gd name="connsiteX509" fmla="*/ 5942471 w 7254735"/>
                                <a:gd name="connsiteY509" fmla="*/ 1975738 h 2233812"/>
                                <a:gd name="connsiteX510" fmla="*/ 5942401 w 7254735"/>
                                <a:gd name="connsiteY510" fmla="*/ 1975632 h 2233812"/>
                                <a:gd name="connsiteX511" fmla="*/ 5942416 w 7254735"/>
                                <a:gd name="connsiteY511" fmla="*/ 1975722 h 2233812"/>
                                <a:gd name="connsiteX512" fmla="*/ 5942672 w 7254735"/>
                                <a:gd name="connsiteY512" fmla="*/ 1975795 h 2233812"/>
                                <a:gd name="connsiteX513" fmla="*/ 5942607 w 7254735"/>
                                <a:gd name="connsiteY513" fmla="*/ 1975731 h 2233812"/>
                                <a:gd name="connsiteX514" fmla="*/ 5942636 w 7254735"/>
                                <a:gd name="connsiteY514" fmla="*/ 1975785 h 2233812"/>
                                <a:gd name="connsiteX515" fmla="*/ 5941739 w 7254735"/>
                                <a:gd name="connsiteY515" fmla="*/ 1975865 h 2233812"/>
                                <a:gd name="connsiteX516" fmla="*/ 5941771 w 7254735"/>
                                <a:gd name="connsiteY516" fmla="*/ 1975538 h 2233812"/>
                                <a:gd name="connsiteX517" fmla="*/ 5941017 w 7254735"/>
                                <a:gd name="connsiteY517" fmla="*/ 1975322 h 2233812"/>
                                <a:gd name="connsiteX518" fmla="*/ 5940949 w 7254735"/>
                                <a:gd name="connsiteY518" fmla="*/ 1975532 h 2233812"/>
                                <a:gd name="connsiteX519" fmla="*/ 5942493 w 7254735"/>
                                <a:gd name="connsiteY519" fmla="*/ 1976183 h 2233812"/>
                                <a:gd name="connsiteX520" fmla="*/ 5942416 w 7254735"/>
                                <a:gd name="connsiteY520" fmla="*/ 1975722 h 2233812"/>
                                <a:gd name="connsiteX521" fmla="*/ 5942176 w 7254735"/>
                                <a:gd name="connsiteY521" fmla="*/ 1975653 h 2233812"/>
                                <a:gd name="connsiteX522" fmla="*/ 5942185 w 7254735"/>
                                <a:gd name="connsiteY522" fmla="*/ 1975795 h 2233812"/>
                                <a:gd name="connsiteX523" fmla="*/ 5942348 w 7254735"/>
                                <a:gd name="connsiteY523" fmla="*/ 1976122 h 2233812"/>
                                <a:gd name="connsiteX524" fmla="*/ 5942950 w 7254735"/>
                                <a:gd name="connsiteY524" fmla="*/ 1976375 h 2233812"/>
                                <a:gd name="connsiteX525" fmla="*/ 5942636 w 7254735"/>
                                <a:gd name="connsiteY525" fmla="*/ 1975785 h 2233812"/>
                                <a:gd name="connsiteX526" fmla="*/ 5942471 w 7254735"/>
                                <a:gd name="connsiteY526" fmla="*/ 1975738 h 2233812"/>
                                <a:gd name="connsiteX527" fmla="*/ 5942876 w 7254735"/>
                                <a:gd name="connsiteY527" fmla="*/ 1976344 h 2233812"/>
                                <a:gd name="connsiteX528" fmla="*/ 2032736 w 7254735"/>
                                <a:gd name="connsiteY528" fmla="*/ 1986246 h 2233812"/>
                                <a:gd name="connsiteX529" fmla="*/ 2041726 w 7254735"/>
                                <a:gd name="connsiteY529" fmla="*/ 1980298 h 2233812"/>
                                <a:gd name="connsiteX530" fmla="*/ 2102092 w 7254735"/>
                                <a:gd name="connsiteY530" fmla="*/ 1886340 h 2233812"/>
                                <a:gd name="connsiteX531" fmla="*/ 2074343 w 7254735"/>
                                <a:gd name="connsiteY531" fmla="*/ 1870275 h 2233812"/>
                                <a:gd name="connsiteX532" fmla="*/ 2018359 w 7254735"/>
                                <a:gd name="connsiteY532" fmla="*/ 1966667 h 2233812"/>
                                <a:gd name="connsiteX533" fmla="*/ 2032736 w 7254735"/>
                                <a:gd name="connsiteY533" fmla="*/ 1986246 h 2233812"/>
                                <a:gd name="connsiteX534" fmla="*/ 6687285 w 7254735"/>
                                <a:gd name="connsiteY534" fmla="*/ 1992454 h 2233812"/>
                                <a:gd name="connsiteX535" fmla="*/ 6696276 w 7254735"/>
                                <a:gd name="connsiteY535" fmla="*/ 1986506 h 2233812"/>
                                <a:gd name="connsiteX536" fmla="*/ 6756642 w 7254735"/>
                                <a:gd name="connsiteY536" fmla="*/ 1892548 h 2233812"/>
                                <a:gd name="connsiteX537" fmla="*/ 6728893 w 7254735"/>
                                <a:gd name="connsiteY537" fmla="*/ 1876483 h 2233812"/>
                                <a:gd name="connsiteX538" fmla="*/ 6672909 w 7254735"/>
                                <a:gd name="connsiteY538" fmla="*/ 1972875 h 2233812"/>
                                <a:gd name="connsiteX539" fmla="*/ 6687285 w 7254735"/>
                                <a:gd name="connsiteY539" fmla="*/ 1992454 h 2233812"/>
                                <a:gd name="connsiteX540" fmla="*/ 1284716 w 7254735"/>
                                <a:gd name="connsiteY540" fmla="*/ 2007560 h 2233812"/>
                                <a:gd name="connsiteX541" fmla="*/ 1304190 w 7254735"/>
                                <a:gd name="connsiteY541" fmla="*/ 1988086 h 2233812"/>
                                <a:gd name="connsiteX542" fmla="*/ 1298287 w 7254735"/>
                                <a:gd name="connsiteY542" fmla="*/ 1974334 h 2233812"/>
                                <a:gd name="connsiteX543" fmla="*/ 1288924 w 7254735"/>
                                <a:gd name="connsiteY543" fmla="*/ 1970387 h 2233812"/>
                                <a:gd name="connsiteX544" fmla="*/ 1288402 w 7254735"/>
                                <a:gd name="connsiteY544" fmla="*/ 1970167 h 2233812"/>
                                <a:gd name="connsiteX545" fmla="*/ 1288611 w 7254735"/>
                                <a:gd name="connsiteY545" fmla="*/ 1970561 h 2233812"/>
                                <a:gd name="connsiteX546" fmla="*/ 1288328 w 7254735"/>
                                <a:gd name="connsiteY546" fmla="*/ 1970136 h 2233812"/>
                                <a:gd name="connsiteX547" fmla="*/ 1287945 w 7254735"/>
                                <a:gd name="connsiteY547" fmla="*/ 1969975 h 2233812"/>
                                <a:gd name="connsiteX548" fmla="*/ 1288003 w 7254735"/>
                                <a:gd name="connsiteY548" fmla="*/ 1970317 h 2233812"/>
                                <a:gd name="connsiteX549" fmla="*/ 1287801 w 7254735"/>
                                <a:gd name="connsiteY549" fmla="*/ 1969914 h 2233812"/>
                                <a:gd name="connsiteX550" fmla="*/ 1287192 w 7254735"/>
                                <a:gd name="connsiteY550" fmla="*/ 1969657 h 2233812"/>
                                <a:gd name="connsiteX551" fmla="*/ 1287151 w 7254735"/>
                                <a:gd name="connsiteY551" fmla="*/ 1970074 h 2233812"/>
                                <a:gd name="connsiteX552" fmla="*/ 1285880 w 7254735"/>
                                <a:gd name="connsiteY552" fmla="*/ 1970911 h 2233812"/>
                                <a:gd name="connsiteX553" fmla="*/ 1284716 w 7254735"/>
                                <a:gd name="connsiteY553" fmla="*/ 1974455 h 2233812"/>
                                <a:gd name="connsiteX554" fmla="*/ 1284656 w 7254735"/>
                                <a:gd name="connsiteY554" fmla="*/ 1971717 h 2233812"/>
                                <a:gd name="connsiteX555" fmla="*/ 1285880 w 7254735"/>
                                <a:gd name="connsiteY555" fmla="*/ 1970911 h 2233812"/>
                                <a:gd name="connsiteX556" fmla="*/ 1286401 w 7254735"/>
                                <a:gd name="connsiteY556" fmla="*/ 1969324 h 2233812"/>
                                <a:gd name="connsiteX557" fmla="*/ 1284716 w 7254735"/>
                                <a:gd name="connsiteY557" fmla="*/ 1968614 h 2233812"/>
                                <a:gd name="connsiteX558" fmla="*/ 1286470 w 7254735"/>
                                <a:gd name="connsiteY558" fmla="*/ 1969114 h 2233812"/>
                                <a:gd name="connsiteX559" fmla="*/ 1291228 w 7254735"/>
                                <a:gd name="connsiteY559" fmla="*/ 1954617 h 2233812"/>
                                <a:gd name="connsiteX560" fmla="*/ 1279848 w 7254735"/>
                                <a:gd name="connsiteY560" fmla="*/ 1936969 h 2233812"/>
                                <a:gd name="connsiteX561" fmla="*/ 1245284 w 7254735"/>
                                <a:gd name="connsiteY561" fmla="*/ 1950601 h 2233812"/>
                                <a:gd name="connsiteX562" fmla="*/ 1249666 w 7254735"/>
                                <a:gd name="connsiteY562" fmla="*/ 1988573 h 2233812"/>
                                <a:gd name="connsiteX563" fmla="*/ 1284716 w 7254735"/>
                                <a:gd name="connsiteY563" fmla="*/ 2007560 h 2233812"/>
                                <a:gd name="connsiteX564" fmla="*/ 5939264 w 7254735"/>
                                <a:gd name="connsiteY564" fmla="*/ 2013768 h 2233812"/>
                                <a:gd name="connsiteX565" fmla="*/ 5958737 w 7254735"/>
                                <a:gd name="connsiteY565" fmla="*/ 1994294 h 2233812"/>
                                <a:gd name="connsiteX566" fmla="*/ 5952834 w 7254735"/>
                                <a:gd name="connsiteY566" fmla="*/ 1980542 h 2233812"/>
                                <a:gd name="connsiteX567" fmla="*/ 5943472 w 7254735"/>
                                <a:gd name="connsiteY567" fmla="*/ 1976595 h 2233812"/>
                                <a:gd name="connsiteX568" fmla="*/ 5942950 w 7254735"/>
                                <a:gd name="connsiteY568" fmla="*/ 1976375 h 2233812"/>
                                <a:gd name="connsiteX569" fmla="*/ 5943159 w 7254735"/>
                                <a:gd name="connsiteY569" fmla="*/ 1976768 h 2233812"/>
                                <a:gd name="connsiteX570" fmla="*/ 5942876 w 7254735"/>
                                <a:gd name="connsiteY570" fmla="*/ 1976344 h 2233812"/>
                                <a:gd name="connsiteX571" fmla="*/ 5942493 w 7254735"/>
                                <a:gd name="connsiteY571" fmla="*/ 1976183 h 2233812"/>
                                <a:gd name="connsiteX572" fmla="*/ 5942550 w 7254735"/>
                                <a:gd name="connsiteY572" fmla="*/ 1976525 h 2233812"/>
                                <a:gd name="connsiteX573" fmla="*/ 5942348 w 7254735"/>
                                <a:gd name="connsiteY573" fmla="*/ 1976122 h 2233812"/>
                                <a:gd name="connsiteX574" fmla="*/ 5941739 w 7254735"/>
                                <a:gd name="connsiteY574" fmla="*/ 1975865 h 2233812"/>
                                <a:gd name="connsiteX575" fmla="*/ 5941698 w 7254735"/>
                                <a:gd name="connsiteY575" fmla="*/ 1976282 h 2233812"/>
                                <a:gd name="connsiteX576" fmla="*/ 5940428 w 7254735"/>
                                <a:gd name="connsiteY576" fmla="*/ 1977119 h 2233812"/>
                                <a:gd name="connsiteX577" fmla="*/ 5939264 w 7254735"/>
                                <a:gd name="connsiteY577" fmla="*/ 1980663 h 2233812"/>
                                <a:gd name="connsiteX578" fmla="*/ 5939203 w 7254735"/>
                                <a:gd name="connsiteY578" fmla="*/ 1977925 h 2233812"/>
                                <a:gd name="connsiteX579" fmla="*/ 5940428 w 7254735"/>
                                <a:gd name="connsiteY579" fmla="*/ 1977119 h 2233812"/>
                                <a:gd name="connsiteX580" fmla="*/ 5940949 w 7254735"/>
                                <a:gd name="connsiteY580" fmla="*/ 1975532 h 2233812"/>
                                <a:gd name="connsiteX581" fmla="*/ 5939264 w 7254735"/>
                                <a:gd name="connsiteY581" fmla="*/ 1974822 h 2233812"/>
                                <a:gd name="connsiteX582" fmla="*/ 5941017 w 7254735"/>
                                <a:gd name="connsiteY582" fmla="*/ 1975322 h 2233812"/>
                                <a:gd name="connsiteX583" fmla="*/ 5945776 w 7254735"/>
                                <a:gd name="connsiteY583" fmla="*/ 1960825 h 2233812"/>
                                <a:gd name="connsiteX584" fmla="*/ 5934396 w 7254735"/>
                                <a:gd name="connsiteY584" fmla="*/ 1943178 h 2233812"/>
                                <a:gd name="connsiteX585" fmla="*/ 5899831 w 7254735"/>
                                <a:gd name="connsiteY585" fmla="*/ 1956809 h 2233812"/>
                                <a:gd name="connsiteX586" fmla="*/ 5904213 w 7254735"/>
                                <a:gd name="connsiteY586" fmla="*/ 1994781 h 2233812"/>
                                <a:gd name="connsiteX587" fmla="*/ 5939264 w 7254735"/>
                                <a:gd name="connsiteY587" fmla="*/ 2013768 h 2233812"/>
                                <a:gd name="connsiteX588" fmla="*/ 2631784 w 7254735"/>
                                <a:gd name="connsiteY588" fmla="*/ 2018149 h 2233812"/>
                                <a:gd name="connsiteX589" fmla="*/ 2638113 w 7254735"/>
                                <a:gd name="connsiteY589" fmla="*/ 2017662 h 2233812"/>
                                <a:gd name="connsiteX590" fmla="*/ 2650283 w 7254735"/>
                                <a:gd name="connsiteY590" fmla="*/ 2012793 h 2233812"/>
                                <a:gd name="connsiteX591" fmla="*/ 2655151 w 7254735"/>
                                <a:gd name="connsiteY591" fmla="*/ 2000623 h 2233812"/>
                                <a:gd name="connsiteX592" fmla="*/ 2638113 w 7254735"/>
                                <a:gd name="connsiteY592" fmla="*/ 1983584 h 2233812"/>
                                <a:gd name="connsiteX593" fmla="*/ 2631784 w 7254735"/>
                                <a:gd name="connsiteY593" fmla="*/ 1983097 h 2233812"/>
                                <a:gd name="connsiteX594" fmla="*/ 2626915 w 7254735"/>
                                <a:gd name="connsiteY594" fmla="*/ 1983097 h 2233812"/>
                                <a:gd name="connsiteX595" fmla="*/ 2618640 w 7254735"/>
                                <a:gd name="connsiteY595" fmla="*/ 1986018 h 2233812"/>
                                <a:gd name="connsiteX596" fmla="*/ 2618640 w 7254735"/>
                                <a:gd name="connsiteY596" fmla="*/ 2015228 h 2233812"/>
                                <a:gd name="connsiteX597" fmla="*/ 2624482 w 7254735"/>
                                <a:gd name="connsiteY597" fmla="*/ 2017662 h 2233812"/>
                                <a:gd name="connsiteX598" fmla="*/ 2631784 w 7254735"/>
                                <a:gd name="connsiteY598" fmla="*/ 2018149 h 2233812"/>
                                <a:gd name="connsiteX599" fmla="*/ 1479073 w 7254735"/>
                                <a:gd name="connsiteY599" fmla="*/ 2028592 h 2233812"/>
                                <a:gd name="connsiteX600" fmla="*/ 1481879 w 7254735"/>
                                <a:gd name="connsiteY600" fmla="*/ 2004152 h 2233812"/>
                                <a:gd name="connsiteX601" fmla="*/ 1362607 w 7254735"/>
                                <a:gd name="connsiteY601" fmla="*/ 1998796 h 2233812"/>
                                <a:gd name="connsiteX602" fmla="*/ 1372831 w 7254735"/>
                                <a:gd name="connsiteY602" fmla="*/ 2023625 h 2233812"/>
                                <a:gd name="connsiteX603" fmla="*/ 1468248 w 7254735"/>
                                <a:gd name="connsiteY603" fmla="*/ 2027520 h 2233812"/>
                                <a:gd name="connsiteX604" fmla="*/ 1479073 w 7254735"/>
                                <a:gd name="connsiteY604" fmla="*/ 2028592 h 2233812"/>
                                <a:gd name="connsiteX605" fmla="*/ 75012 w 7254735"/>
                                <a:gd name="connsiteY605" fmla="*/ 2033398 h 2233812"/>
                                <a:gd name="connsiteX606" fmla="*/ 89457 w 7254735"/>
                                <a:gd name="connsiteY606" fmla="*/ 2013887 h 2233812"/>
                                <a:gd name="connsiteX607" fmla="*/ 27143 w 7254735"/>
                                <a:gd name="connsiteY607" fmla="*/ 1892668 h 2233812"/>
                                <a:gd name="connsiteX608" fmla="*/ 854 w 7254735"/>
                                <a:gd name="connsiteY608" fmla="*/ 1899484 h 2233812"/>
                                <a:gd name="connsiteX609" fmla="*/ 65602 w 7254735"/>
                                <a:gd name="connsiteY609" fmla="*/ 2027519 h 2233812"/>
                                <a:gd name="connsiteX610" fmla="*/ 75012 w 7254735"/>
                                <a:gd name="connsiteY610" fmla="*/ 2033398 h 2233812"/>
                                <a:gd name="connsiteX611" fmla="*/ 6133622 w 7254735"/>
                                <a:gd name="connsiteY611" fmla="*/ 2034800 h 2233812"/>
                                <a:gd name="connsiteX612" fmla="*/ 6136429 w 7254735"/>
                                <a:gd name="connsiteY612" fmla="*/ 2010360 h 2233812"/>
                                <a:gd name="connsiteX613" fmla="*/ 6017157 w 7254735"/>
                                <a:gd name="connsiteY613" fmla="*/ 2005004 h 2233812"/>
                                <a:gd name="connsiteX614" fmla="*/ 6027380 w 7254735"/>
                                <a:gd name="connsiteY614" fmla="*/ 2029833 h 2233812"/>
                                <a:gd name="connsiteX615" fmla="*/ 6122798 w 7254735"/>
                                <a:gd name="connsiteY615" fmla="*/ 2033728 h 2233812"/>
                                <a:gd name="connsiteX616" fmla="*/ 6133622 w 7254735"/>
                                <a:gd name="connsiteY616" fmla="*/ 2034800 h 2233812"/>
                                <a:gd name="connsiteX617" fmla="*/ 4712627 w 7254735"/>
                                <a:gd name="connsiteY617" fmla="*/ 2039607 h 2233812"/>
                                <a:gd name="connsiteX618" fmla="*/ 4727072 w 7254735"/>
                                <a:gd name="connsiteY618" fmla="*/ 2020096 h 2233812"/>
                                <a:gd name="connsiteX619" fmla="*/ 4664758 w 7254735"/>
                                <a:gd name="connsiteY619" fmla="*/ 1898877 h 2233812"/>
                                <a:gd name="connsiteX620" fmla="*/ 4638470 w 7254735"/>
                                <a:gd name="connsiteY620" fmla="*/ 1905693 h 2233812"/>
                                <a:gd name="connsiteX621" fmla="*/ 4703218 w 7254735"/>
                                <a:gd name="connsiteY621" fmla="*/ 2033727 h 2233812"/>
                                <a:gd name="connsiteX622" fmla="*/ 4712627 w 7254735"/>
                                <a:gd name="connsiteY622" fmla="*/ 2039607 h 2233812"/>
                                <a:gd name="connsiteX623" fmla="*/ 587889 w 7254735"/>
                                <a:gd name="connsiteY623" fmla="*/ 2046566 h 2233812"/>
                                <a:gd name="connsiteX624" fmla="*/ 624583 w 7254735"/>
                                <a:gd name="connsiteY624" fmla="*/ 2044558 h 2233812"/>
                                <a:gd name="connsiteX625" fmla="*/ 613873 w 7254735"/>
                                <a:gd name="connsiteY625" fmla="*/ 2005612 h 2233812"/>
                                <a:gd name="connsiteX626" fmla="*/ 566164 w 7254735"/>
                                <a:gd name="connsiteY626" fmla="*/ 1968127 h 2233812"/>
                                <a:gd name="connsiteX627" fmla="*/ 525757 w 7254735"/>
                                <a:gd name="connsiteY627" fmla="*/ 1968127 h 2233812"/>
                                <a:gd name="connsiteX628" fmla="*/ 554480 w 7254735"/>
                                <a:gd name="connsiteY628" fmla="*/ 2031414 h 2233812"/>
                                <a:gd name="connsiteX629" fmla="*/ 587889 w 7254735"/>
                                <a:gd name="connsiteY629" fmla="*/ 2046566 h 2233812"/>
                                <a:gd name="connsiteX630" fmla="*/ 5242436 w 7254735"/>
                                <a:gd name="connsiteY630" fmla="*/ 2052774 h 2233812"/>
                                <a:gd name="connsiteX631" fmla="*/ 5279131 w 7254735"/>
                                <a:gd name="connsiteY631" fmla="*/ 2050766 h 2233812"/>
                                <a:gd name="connsiteX632" fmla="*/ 5268421 w 7254735"/>
                                <a:gd name="connsiteY632" fmla="*/ 2011820 h 2233812"/>
                                <a:gd name="connsiteX633" fmla="*/ 5220712 w 7254735"/>
                                <a:gd name="connsiteY633" fmla="*/ 1974335 h 2233812"/>
                                <a:gd name="connsiteX634" fmla="*/ 5180305 w 7254735"/>
                                <a:gd name="connsiteY634" fmla="*/ 1974335 h 2233812"/>
                                <a:gd name="connsiteX635" fmla="*/ 5209028 w 7254735"/>
                                <a:gd name="connsiteY635" fmla="*/ 2037622 h 2233812"/>
                                <a:gd name="connsiteX636" fmla="*/ 5242436 w 7254735"/>
                                <a:gd name="connsiteY636" fmla="*/ 2052774 h 2233812"/>
                                <a:gd name="connsiteX637" fmla="*/ 2378429 w 7254735"/>
                                <a:gd name="connsiteY637" fmla="*/ 2065917 h 2233812"/>
                                <a:gd name="connsiteX638" fmla="*/ 2392242 w 7254735"/>
                                <a:gd name="connsiteY638" fmla="*/ 2061597 h 2233812"/>
                                <a:gd name="connsiteX639" fmla="*/ 2471107 w 7254735"/>
                                <a:gd name="connsiteY639" fmla="*/ 1992468 h 2233812"/>
                                <a:gd name="connsiteX640" fmla="*/ 2445793 w 7254735"/>
                                <a:gd name="connsiteY640" fmla="*/ 1967153 h 2233812"/>
                                <a:gd name="connsiteX641" fmla="*/ 2366927 w 7254735"/>
                                <a:gd name="connsiteY641" fmla="*/ 2035795 h 2233812"/>
                                <a:gd name="connsiteX642" fmla="*/ 2378429 w 7254735"/>
                                <a:gd name="connsiteY642" fmla="*/ 2065917 h 2233812"/>
                                <a:gd name="connsiteX643" fmla="*/ 7032976 w 7254735"/>
                                <a:gd name="connsiteY643" fmla="*/ 2072125 h 2233812"/>
                                <a:gd name="connsiteX644" fmla="*/ 7046790 w 7254735"/>
                                <a:gd name="connsiteY644" fmla="*/ 2067804 h 2233812"/>
                                <a:gd name="connsiteX645" fmla="*/ 7125656 w 7254735"/>
                                <a:gd name="connsiteY645" fmla="*/ 1998675 h 2233812"/>
                                <a:gd name="connsiteX646" fmla="*/ 7100341 w 7254735"/>
                                <a:gd name="connsiteY646" fmla="*/ 1973361 h 2233812"/>
                                <a:gd name="connsiteX647" fmla="*/ 7021475 w 7254735"/>
                                <a:gd name="connsiteY647" fmla="*/ 2042003 h 2233812"/>
                                <a:gd name="connsiteX648" fmla="*/ 7032976 w 7254735"/>
                                <a:gd name="connsiteY648" fmla="*/ 2072125 h 2233812"/>
                                <a:gd name="connsiteX649" fmla="*/ 3623931 w 7254735"/>
                                <a:gd name="connsiteY649" fmla="*/ 2119408 h 2233812"/>
                                <a:gd name="connsiteX650" fmla="*/ 3623931 w 7254735"/>
                                <a:gd name="connsiteY650" fmla="*/ 2061963 h 2233812"/>
                                <a:gd name="connsiteX651" fmla="*/ 3620522 w 7254735"/>
                                <a:gd name="connsiteY651" fmla="*/ 2062450 h 2233812"/>
                                <a:gd name="connsiteX652" fmla="*/ 3620522 w 7254735"/>
                                <a:gd name="connsiteY652" fmla="*/ 2118921 h 2233812"/>
                                <a:gd name="connsiteX653" fmla="*/ 3623931 w 7254735"/>
                                <a:gd name="connsiteY653" fmla="*/ 2119408 h 2233812"/>
                                <a:gd name="connsiteX654" fmla="*/ 3691114 w 7254735"/>
                                <a:gd name="connsiteY654" fmla="*/ 2147156 h 2233812"/>
                                <a:gd name="connsiteX655" fmla="*/ 3709126 w 7254735"/>
                                <a:gd name="connsiteY655" fmla="*/ 2136933 h 2233812"/>
                                <a:gd name="connsiteX656" fmla="*/ 3698904 w 7254735"/>
                                <a:gd name="connsiteY656" fmla="*/ 2118920 h 2233812"/>
                                <a:gd name="connsiteX657" fmla="*/ 3678457 w 7254735"/>
                                <a:gd name="connsiteY657" fmla="*/ 2111617 h 2233812"/>
                                <a:gd name="connsiteX658" fmla="*/ 3658011 w 7254735"/>
                                <a:gd name="connsiteY658" fmla="*/ 2123302 h 2233812"/>
                                <a:gd name="connsiteX659" fmla="*/ 3669207 w 7254735"/>
                                <a:gd name="connsiteY659" fmla="*/ 2143749 h 2233812"/>
                                <a:gd name="connsiteX660" fmla="*/ 3691114 w 7254735"/>
                                <a:gd name="connsiteY660" fmla="*/ 2147156 h 2233812"/>
                                <a:gd name="connsiteX661" fmla="*/ 4486034 w 7254735"/>
                                <a:gd name="connsiteY661" fmla="*/ 2166021 h 2233812"/>
                                <a:gd name="connsiteX662" fmla="*/ 4503620 w 7254735"/>
                                <a:gd name="connsiteY662" fmla="*/ 2156894 h 2233812"/>
                                <a:gd name="connsiteX663" fmla="*/ 4600012 w 7254735"/>
                                <a:gd name="connsiteY663" fmla="*/ 2003057 h 2233812"/>
                                <a:gd name="connsiteX664" fmla="*/ 4575670 w 7254735"/>
                                <a:gd name="connsiteY664" fmla="*/ 1978715 h 2233812"/>
                                <a:gd name="connsiteX665" fmla="*/ 4476844 w 7254735"/>
                                <a:gd name="connsiteY665" fmla="*/ 2149591 h 2233812"/>
                                <a:gd name="connsiteX666" fmla="*/ 4486034 w 7254735"/>
                                <a:gd name="connsiteY666" fmla="*/ 2166021 h 2233812"/>
                                <a:gd name="connsiteX667" fmla="*/ 4404353 w 7254735"/>
                                <a:gd name="connsiteY667" fmla="*/ 2171733 h 2233812"/>
                                <a:gd name="connsiteX668" fmla="*/ 4413557 w 7254735"/>
                                <a:gd name="connsiteY668" fmla="*/ 2165656 h 2233812"/>
                                <a:gd name="connsiteX669" fmla="*/ 4504107 w 7254735"/>
                                <a:gd name="connsiteY669" fmla="*/ 2011333 h 2233812"/>
                                <a:gd name="connsiteX670" fmla="*/ 4475871 w 7254735"/>
                                <a:gd name="connsiteY670" fmla="*/ 1999162 h 2233812"/>
                                <a:gd name="connsiteX671" fmla="*/ 4389703 w 7254735"/>
                                <a:gd name="connsiteY671" fmla="*/ 2151538 h 2233812"/>
                                <a:gd name="connsiteX672" fmla="*/ 4404353 w 7254735"/>
                                <a:gd name="connsiteY672" fmla="*/ 2171733 h 2233812"/>
                                <a:gd name="connsiteX673" fmla="*/ 863028 w 7254735"/>
                                <a:gd name="connsiteY673" fmla="*/ 2174114 h 2233812"/>
                                <a:gd name="connsiteX674" fmla="*/ 877245 w 7254735"/>
                                <a:gd name="connsiteY674" fmla="*/ 2167724 h 2233812"/>
                                <a:gd name="connsiteX675" fmla="*/ 992136 w 7254735"/>
                                <a:gd name="connsiteY675" fmla="*/ 2039689 h 2233812"/>
                                <a:gd name="connsiteX676" fmla="*/ 965847 w 7254735"/>
                                <a:gd name="connsiteY676" fmla="*/ 2013401 h 2233812"/>
                                <a:gd name="connsiteX677" fmla="*/ 848036 w 7254735"/>
                                <a:gd name="connsiteY677" fmla="*/ 2138515 h 2233812"/>
                                <a:gd name="connsiteX678" fmla="*/ 863028 w 7254735"/>
                                <a:gd name="connsiteY678" fmla="*/ 2174114 h 2233812"/>
                                <a:gd name="connsiteX679" fmla="*/ 5517576 w 7254735"/>
                                <a:gd name="connsiteY679" fmla="*/ 2180321 h 2233812"/>
                                <a:gd name="connsiteX680" fmla="*/ 5531793 w 7254735"/>
                                <a:gd name="connsiteY680" fmla="*/ 2173932 h 2233812"/>
                                <a:gd name="connsiteX681" fmla="*/ 5646683 w 7254735"/>
                                <a:gd name="connsiteY681" fmla="*/ 2045897 h 2233812"/>
                                <a:gd name="connsiteX682" fmla="*/ 5620395 w 7254735"/>
                                <a:gd name="connsiteY682" fmla="*/ 2019609 h 2233812"/>
                                <a:gd name="connsiteX683" fmla="*/ 5502583 w 7254735"/>
                                <a:gd name="connsiteY683" fmla="*/ 2144723 h 2233812"/>
                                <a:gd name="connsiteX684" fmla="*/ 5517576 w 7254735"/>
                                <a:gd name="connsiteY684" fmla="*/ 2180321 h 2233812"/>
                                <a:gd name="connsiteX685" fmla="*/ 1921467 w 7254735"/>
                                <a:gd name="connsiteY685" fmla="*/ 2198387 h 2233812"/>
                                <a:gd name="connsiteX686" fmla="*/ 1938035 w 7254735"/>
                                <a:gd name="connsiteY686" fmla="*/ 2171619 h 2233812"/>
                                <a:gd name="connsiteX687" fmla="*/ 1813408 w 7254735"/>
                                <a:gd name="connsiteY687" fmla="*/ 2025572 h 2233812"/>
                                <a:gd name="connsiteX688" fmla="*/ 1786145 w 7254735"/>
                                <a:gd name="connsiteY688" fmla="*/ 2052834 h 2233812"/>
                                <a:gd name="connsiteX689" fmla="*/ 1909798 w 7254735"/>
                                <a:gd name="connsiteY689" fmla="*/ 2193039 h 2233812"/>
                                <a:gd name="connsiteX690" fmla="*/ 1921467 w 7254735"/>
                                <a:gd name="connsiteY690" fmla="*/ 2198387 h 2233812"/>
                                <a:gd name="connsiteX691" fmla="*/ 2262259 w 7254735"/>
                                <a:gd name="connsiteY691" fmla="*/ 2199368 h 2233812"/>
                                <a:gd name="connsiteX692" fmla="*/ 2262259 w 7254735"/>
                                <a:gd name="connsiteY692" fmla="*/ 2159936 h 2233812"/>
                                <a:gd name="connsiteX693" fmla="*/ 2209194 w 7254735"/>
                                <a:gd name="connsiteY693" fmla="*/ 2160423 h 2233812"/>
                                <a:gd name="connsiteX694" fmla="*/ 2209194 w 7254735"/>
                                <a:gd name="connsiteY694" fmla="*/ 2198881 h 2233812"/>
                                <a:gd name="connsiteX695" fmla="*/ 2262259 w 7254735"/>
                                <a:gd name="connsiteY695" fmla="*/ 2199368 h 2233812"/>
                                <a:gd name="connsiteX696" fmla="*/ 598195 w 7254735"/>
                                <a:gd name="connsiteY696" fmla="*/ 2201127 h 2233812"/>
                                <a:gd name="connsiteX697" fmla="*/ 613872 w 7254735"/>
                                <a:gd name="connsiteY697" fmla="*/ 2176002 h 2233812"/>
                                <a:gd name="connsiteX698" fmla="*/ 526244 w 7254735"/>
                                <a:gd name="connsiteY698" fmla="*/ 2046020 h 2233812"/>
                                <a:gd name="connsiteX699" fmla="*/ 494600 w 7254735"/>
                                <a:gd name="connsiteY699" fmla="*/ 2064032 h 2233812"/>
                                <a:gd name="connsiteX700" fmla="*/ 587584 w 7254735"/>
                                <a:gd name="connsiteY700" fmla="*/ 2195962 h 2233812"/>
                                <a:gd name="connsiteX701" fmla="*/ 598195 w 7254735"/>
                                <a:gd name="connsiteY701" fmla="*/ 2201127 h 2233812"/>
                                <a:gd name="connsiteX702" fmla="*/ 6576016 w 7254735"/>
                                <a:gd name="connsiteY702" fmla="*/ 2204594 h 2233812"/>
                                <a:gd name="connsiteX703" fmla="*/ 6592584 w 7254735"/>
                                <a:gd name="connsiteY703" fmla="*/ 2177827 h 2233812"/>
                                <a:gd name="connsiteX704" fmla="*/ 6467956 w 7254735"/>
                                <a:gd name="connsiteY704" fmla="*/ 2031780 h 2233812"/>
                                <a:gd name="connsiteX705" fmla="*/ 6440694 w 7254735"/>
                                <a:gd name="connsiteY705" fmla="*/ 2059042 h 2233812"/>
                                <a:gd name="connsiteX706" fmla="*/ 6564348 w 7254735"/>
                                <a:gd name="connsiteY706" fmla="*/ 2199247 h 2233812"/>
                                <a:gd name="connsiteX707" fmla="*/ 6576016 w 7254735"/>
                                <a:gd name="connsiteY707" fmla="*/ 2204594 h 2233812"/>
                                <a:gd name="connsiteX708" fmla="*/ 6916808 w 7254735"/>
                                <a:gd name="connsiteY708" fmla="*/ 2205576 h 2233812"/>
                                <a:gd name="connsiteX709" fmla="*/ 6916808 w 7254735"/>
                                <a:gd name="connsiteY709" fmla="*/ 2166143 h 2233812"/>
                                <a:gd name="connsiteX710" fmla="*/ 6863743 w 7254735"/>
                                <a:gd name="connsiteY710" fmla="*/ 2166630 h 2233812"/>
                                <a:gd name="connsiteX711" fmla="*/ 6863743 w 7254735"/>
                                <a:gd name="connsiteY711" fmla="*/ 2205089 h 2233812"/>
                                <a:gd name="connsiteX712" fmla="*/ 6916808 w 7254735"/>
                                <a:gd name="connsiteY712" fmla="*/ 2205576 h 2233812"/>
                                <a:gd name="connsiteX713" fmla="*/ 5252745 w 7254735"/>
                                <a:gd name="connsiteY713" fmla="*/ 2207334 h 2233812"/>
                                <a:gd name="connsiteX714" fmla="*/ 5268422 w 7254735"/>
                                <a:gd name="connsiteY714" fmla="*/ 2182210 h 2233812"/>
                                <a:gd name="connsiteX715" fmla="*/ 5180793 w 7254735"/>
                                <a:gd name="connsiteY715" fmla="*/ 2052227 h 2233812"/>
                                <a:gd name="connsiteX716" fmla="*/ 5149150 w 7254735"/>
                                <a:gd name="connsiteY716" fmla="*/ 2070240 h 2233812"/>
                                <a:gd name="connsiteX717" fmla="*/ 5242133 w 7254735"/>
                                <a:gd name="connsiteY717" fmla="*/ 2202169 h 2233812"/>
                                <a:gd name="connsiteX718" fmla="*/ 5252745 w 7254735"/>
                                <a:gd name="connsiteY718" fmla="*/ 2207334 h 2233812"/>
                                <a:gd name="connsiteX719" fmla="*/ 2886393 w 7254735"/>
                                <a:gd name="connsiteY719" fmla="*/ 2233812 h 2233812"/>
                                <a:gd name="connsiteX720" fmla="*/ 2898077 w 7254735"/>
                                <a:gd name="connsiteY720" fmla="*/ 2228944 h 2233812"/>
                                <a:gd name="connsiteX721" fmla="*/ 2902457 w 7254735"/>
                                <a:gd name="connsiteY721" fmla="*/ 2212879 h 2233812"/>
                                <a:gd name="connsiteX722" fmla="*/ 2901484 w 7254735"/>
                                <a:gd name="connsiteY722" fmla="*/ 2208010 h 2233812"/>
                                <a:gd name="connsiteX723" fmla="*/ 2886393 w 7254735"/>
                                <a:gd name="connsiteY723" fmla="*/ 2196814 h 2233812"/>
                                <a:gd name="connsiteX724" fmla="*/ 2871301 w 7254735"/>
                                <a:gd name="connsiteY724" fmla="*/ 2208010 h 2233812"/>
                                <a:gd name="connsiteX725" fmla="*/ 2870327 w 7254735"/>
                                <a:gd name="connsiteY725" fmla="*/ 2212879 h 2233812"/>
                                <a:gd name="connsiteX726" fmla="*/ 2874708 w 7254735"/>
                                <a:gd name="connsiteY726" fmla="*/ 2228944 h 2233812"/>
                                <a:gd name="connsiteX727" fmla="*/ 2886393 w 7254735"/>
                                <a:gd name="connsiteY727" fmla="*/ 2233812 h 223381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  <a:cxn ang="0">
                                  <a:pos x="connsiteX19" y="connsiteY19"/>
                                </a:cxn>
                                <a:cxn ang="0">
                                  <a:pos x="connsiteX20" y="connsiteY20"/>
                                </a:cxn>
                                <a:cxn ang="0">
                                  <a:pos x="connsiteX21" y="connsiteY21"/>
                                </a:cxn>
                                <a:cxn ang="0">
                                  <a:pos x="connsiteX22" y="connsiteY22"/>
                                </a:cxn>
                                <a:cxn ang="0">
                                  <a:pos x="connsiteX23" y="connsiteY23"/>
                                </a:cxn>
                                <a:cxn ang="0">
                                  <a:pos x="connsiteX24" y="connsiteY24"/>
                                </a:cxn>
                                <a:cxn ang="0">
                                  <a:pos x="connsiteX25" y="connsiteY25"/>
                                </a:cxn>
                                <a:cxn ang="0">
                                  <a:pos x="connsiteX26" y="connsiteY26"/>
                                </a:cxn>
                                <a:cxn ang="0">
                                  <a:pos x="connsiteX27" y="connsiteY27"/>
                                </a:cxn>
                                <a:cxn ang="0">
                                  <a:pos x="connsiteX28" y="connsiteY28"/>
                                </a:cxn>
                                <a:cxn ang="0">
                                  <a:pos x="connsiteX29" y="connsiteY29"/>
                                </a:cxn>
                                <a:cxn ang="0">
                                  <a:pos x="connsiteX30" y="connsiteY30"/>
                                </a:cxn>
                                <a:cxn ang="0">
                                  <a:pos x="connsiteX31" y="connsiteY31"/>
                                </a:cxn>
                                <a:cxn ang="0">
                                  <a:pos x="connsiteX32" y="connsiteY32"/>
                                </a:cxn>
                                <a:cxn ang="0">
                                  <a:pos x="connsiteX33" y="connsiteY33"/>
                                </a:cxn>
                                <a:cxn ang="0">
                                  <a:pos x="connsiteX34" y="connsiteY34"/>
                                </a:cxn>
                                <a:cxn ang="0">
                                  <a:pos x="connsiteX35" y="connsiteY35"/>
                                </a:cxn>
                                <a:cxn ang="0">
                                  <a:pos x="connsiteX36" y="connsiteY36"/>
                                </a:cxn>
                                <a:cxn ang="0">
                                  <a:pos x="connsiteX37" y="connsiteY37"/>
                                </a:cxn>
                                <a:cxn ang="0">
                                  <a:pos x="connsiteX38" y="connsiteY38"/>
                                </a:cxn>
                                <a:cxn ang="0">
                                  <a:pos x="connsiteX39" y="connsiteY39"/>
                                </a:cxn>
                                <a:cxn ang="0">
                                  <a:pos x="connsiteX40" y="connsiteY40"/>
                                </a:cxn>
                                <a:cxn ang="0">
                                  <a:pos x="connsiteX41" y="connsiteY41"/>
                                </a:cxn>
                                <a:cxn ang="0">
                                  <a:pos x="connsiteX42" y="connsiteY42"/>
                                </a:cxn>
                                <a:cxn ang="0">
                                  <a:pos x="connsiteX43" y="connsiteY43"/>
                                </a:cxn>
                                <a:cxn ang="0">
                                  <a:pos x="connsiteX44" y="connsiteY44"/>
                                </a:cxn>
                                <a:cxn ang="0">
                                  <a:pos x="connsiteX45" y="connsiteY45"/>
                                </a:cxn>
                                <a:cxn ang="0">
                                  <a:pos x="connsiteX46" y="connsiteY46"/>
                                </a:cxn>
                                <a:cxn ang="0">
                                  <a:pos x="connsiteX47" y="connsiteY47"/>
                                </a:cxn>
                                <a:cxn ang="0">
                                  <a:pos x="connsiteX48" y="connsiteY48"/>
                                </a:cxn>
                                <a:cxn ang="0">
                                  <a:pos x="connsiteX49" y="connsiteY49"/>
                                </a:cxn>
                                <a:cxn ang="0">
                                  <a:pos x="connsiteX50" y="connsiteY50"/>
                                </a:cxn>
                                <a:cxn ang="0">
                                  <a:pos x="connsiteX51" y="connsiteY51"/>
                                </a:cxn>
                                <a:cxn ang="0">
                                  <a:pos x="connsiteX52" y="connsiteY52"/>
                                </a:cxn>
                                <a:cxn ang="0">
                                  <a:pos x="connsiteX53" y="connsiteY53"/>
                                </a:cxn>
                                <a:cxn ang="0">
                                  <a:pos x="connsiteX54" y="connsiteY54"/>
                                </a:cxn>
                                <a:cxn ang="0">
                                  <a:pos x="connsiteX55" y="connsiteY55"/>
                                </a:cxn>
                                <a:cxn ang="0">
                                  <a:pos x="connsiteX56" y="connsiteY56"/>
                                </a:cxn>
                                <a:cxn ang="0">
                                  <a:pos x="connsiteX57" y="connsiteY57"/>
                                </a:cxn>
                                <a:cxn ang="0">
                                  <a:pos x="connsiteX58" y="connsiteY58"/>
                                </a:cxn>
                                <a:cxn ang="0">
                                  <a:pos x="connsiteX59" y="connsiteY59"/>
                                </a:cxn>
                                <a:cxn ang="0">
                                  <a:pos x="connsiteX60" y="connsiteY60"/>
                                </a:cxn>
                                <a:cxn ang="0">
                                  <a:pos x="connsiteX61" y="connsiteY61"/>
                                </a:cxn>
                                <a:cxn ang="0">
                                  <a:pos x="connsiteX62" y="connsiteY62"/>
                                </a:cxn>
                                <a:cxn ang="0">
                                  <a:pos x="connsiteX63" y="connsiteY63"/>
                                </a:cxn>
                                <a:cxn ang="0">
                                  <a:pos x="connsiteX64" y="connsiteY64"/>
                                </a:cxn>
                                <a:cxn ang="0">
                                  <a:pos x="connsiteX65" y="connsiteY65"/>
                                </a:cxn>
                                <a:cxn ang="0">
                                  <a:pos x="connsiteX66" y="connsiteY66"/>
                                </a:cxn>
                                <a:cxn ang="0">
                                  <a:pos x="connsiteX67" y="connsiteY67"/>
                                </a:cxn>
                                <a:cxn ang="0">
                                  <a:pos x="connsiteX68" y="connsiteY68"/>
                                </a:cxn>
                                <a:cxn ang="0">
                                  <a:pos x="connsiteX69" y="connsiteY69"/>
                                </a:cxn>
                                <a:cxn ang="0">
                                  <a:pos x="connsiteX70" y="connsiteY70"/>
                                </a:cxn>
                                <a:cxn ang="0">
                                  <a:pos x="connsiteX71" y="connsiteY71"/>
                                </a:cxn>
                                <a:cxn ang="0">
                                  <a:pos x="connsiteX72" y="connsiteY72"/>
                                </a:cxn>
                                <a:cxn ang="0">
                                  <a:pos x="connsiteX73" y="connsiteY73"/>
                                </a:cxn>
                                <a:cxn ang="0">
                                  <a:pos x="connsiteX74" y="connsiteY74"/>
                                </a:cxn>
                                <a:cxn ang="0">
                                  <a:pos x="connsiteX75" y="connsiteY75"/>
                                </a:cxn>
                                <a:cxn ang="0">
                                  <a:pos x="connsiteX76" y="connsiteY76"/>
                                </a:cxn>
                                <a:cxn ang="0">
                                  <a:pos x="connsiteX77" y="connsiteY77"/>
                                </a:cxn>
                                <a:cxn ang="0">
                                  <a:pos x="connsiteX78" y="connsiteY78"/>
                                </a:cxn>
                                <a:cxn ang="0">
                                  <a:pos x="connsiteX79" y="connsiteY79"/>
                                </a:cxn>
                                <a:cxn ang="0">
                                  <a:pos x="connsiteX80" y="connsiteY80"/>
                                </a:cxn>
                                <a:cxn ang="0">
                                  <a:pos x="connsiteX81" y="connsiteY81"/>
                                </a:cxn>
                                <a:cxn ang="0">
                                  <a:pos x="connsiteX82" y="connsiteY82"/>
                                </a:cxn>
                                <a:cxn ang="0">
                                  <a:pos x="connsiteX83" y="connsiteY83"/>
                                </a:cxn>
                                <a:cxn ang="0">
                                  <a:pos x="connsiteX84" y="connsiteY84"/>
                                </a:cxn>
                                <a:cxn ang="0">
                                  <a:pos x="connsiteX85" y="connsiteY85"/>
                                </a:cxn>
                                <a:cxn ang="0">
                                  <a:pos x="connsiteX86" y="connsiteY86"/>
                                </a:cxn>
                                <a:cxn ang="0">
                                  <a:pos x="connsiteX87" y="connsiteY87"/>
                                </a:cxn>
                                <a:cxn ang="0">
                                  <a:pos x="connsiteX88" y="connsiteY88"/>
                                </a:cxn>
                                <a:cxn ang="0">
                                  <a:pos x="connsiteX89" y="connsiteY89"/>
                                </a:cxn>
                                <a:cxn ang="0">
                                  <a:pos x="connsiteX90" y="connsiteY90"/>
                                </a:cxn>
                                <a:cxn ang="0">
                                  <a:pos x="connsiteX91" y="connsiteY91"/>
                                </a:cxn>
                                <a:cxn ang="0">
                                  <a:pos x="connsiteX92" y="connsiteY92"/>
                                </a:cxn>
                                <a:cxn ang="0">
                                  <a:pos x="connsiteX93" y="connsiteY93"/>
                                </a:cxn>
                                <a:cxn ang="0">
                                  <a:pos x="connsiteX94" y="connsiteY94"/>
                                </a:cxn>
                                <a:cxn ang="0">
                                  <a:pos x="connsiteX95" y="connsiteY95"/>
                                </a:cxn>
                                <a:cxn ang="0">
                                  <a:pos x="connsiteX96" y="connsiteY96"/>
                                </a:cxn>
                                <a:cxn ang="0">
                                  <a:pos x="connsiteX97" y="connsiteY97"/>
                                </a:cxn>
                                <a:cxn ang="0">
                                  <a:pos x="connsiteX98" y="connsiteY98"/>
                                </a:cxn>
                                <a:cxn ang="0">
                                  <a:pos x="connsiteX99" y="connsiteY99"/>
                                </a:cxn>
                                <a:cxn ang="0">
                                  <a:pos x="connsiteX100" y="connsiteY100"/>
                                </a:cxn>
                                <a:cxn ang="0">
                                  <a:pos x="connsiteX101" y="connsiteY101"/>
                                </a:cxn>
                                <a:cxn ang="0">
                                  <a:pos x="connsiteX102" y="connsiteY102"/>
                                </a:cxn>
                                <a:cxn ang="0">
                                  <a:pos x="connsiteX103" y="connsiteY103"/>
                                </a:cxn>
                                <a:cxn ang="0">
                                  <a:pos x="connsiteX104" y="connsiteY104"/>
                                </a:cxn>
                                <a:cxn ang="0">
                                  <a:pos x="connsiteX105" y="connsiteY105"/>
                                </a:cxn>
                                <a:cxn ang="0">
                                  <a:pos x="connsiteX106" y="connsiteY106"/>
                                </a:cxn>
                                <a:cxn ang="0">
                                  <a:pos x="connsiteX107" y="connsiteY107"/>
                                </a:cxn>
                                <a:cxn ang="0">
                                  <a:pos x="connsiteX108" y="connsiteY108"/>
                                </a:cxn>
                                <a:cxn ang="0">
                                  <a:pos x="connsiteX109" y="connsiteY109"/>
                                </a:cxn>
                                <a:cxn ang="0">
                                  <a:pos x="connsiteX110" y="connsiteY110"/>
                                </a:cxn>
                                <a:cxn ang="0">
                                  <a:pos x="connsiteX111" y="connsiteY111"/>
                                </a:cxn>
                                <a:cxn ang="0">
                                  <a:pos x="connsiteX112" y="connsiteY112"/>
                                </a:cxn>
                                <a:cxn ang="0">
                                  <a:pos x="connsiteX113" y="connsiteY113"/>
                                </a:cxn>
                                <a:cxn ang="0">
                                  <a:pos x="connsiteX114" y="connsiteY114"/>
                                </a:cxn>
                                <a:cxn ang="0">
                                  <a:pos x="connsiteX115" y="connsiteY115"/>
                                </a:cxn>
                                <a:cxn ang="0">
                                  <a:pos x="connsiteX116" y="connsiteY116"/>
                                </a:cxn>
                                <a:cxn ang="0">
                                  <a:pos x="connsiteX117" y="connsiteY117"/>
                                </a:cxn>
                                <a:cxn ang="0">
                                  <a:pos x="connsiteX118" y="connsiteY118"/>
                                </a:cxn>
                                <a:cxn ang="0">
                                  <a:pos x="connsiteX119" y="connsiteY119"/>
                                </a:cxn>
                                <a:cxn ang="0">
                                  <a:pos x="connsiteX120" y="connsiteY120"/>
                                </a:cxn>
                                <a:cxn ang="0">
                                  <a:pos x="connsiteX121" y="connsiteY121"/>
                                </a:cxn>
                                <a:cxn ang="0">
                                  <a:pos x="connsiteX122" y="connsiteY122"/>
                                </a:cxn>
                                <a:cxn ang="0">
                                  <a:pos x="connsiteX123" y="connsiteY123"/>
                                </a:cxn>
                                <a:cxn ang="0">
                                  <a:pos x="connsiteX124" y="connsiteY124"/>
                                </a:cxn>
                                <a:cxn ang="0">
                                  <a:pos x="connsiteX125" y="connsiteY125"/>
                                </a:cxn>
                                <a:cxn ang="0">
                                  <a:pos x="connsiteX126" y="connsiteY126"/>
                                </a:cxn>
                                <a:cxn ang="0">
                                  <a:pos x="connsiteX127" y="connsiteY127"/>
                                </a:cxn>
                                <a:cxn ang="0">
                                  <a:pos x="connsiteX128" y="connsiteY128"/>
                                </a:cxn>
                                <a:cxn ang="0">
                                  <a:pos x="connsiteX129" y="connsiteY129"/>
                                </a:cxn>
                                <a:cxn ang="0">
                                  <a:pos x="connsiteX130" y="connsiteY130"/>
                                </a:cxn>
                                <a:cxn ang="0">
                                  <a:pos x="connsiteX131" y="connsiteY131"/>
                                </a:cxn>
                                <a:cxn ang="0">
                                  <a:pos x="connsiteX132" y="connsiteY132"/>
                                </a:cxn>
                                <a:cxn ang="0">
                                  <a:pos x="connsiteX133" y="connsiteY133"/>
                                </a:cxn>
                                <a:cxn ang="0">
                                  <a:pos x="connsiteX134" y="connsiteY134"/>
                                </a:cxn>
                                <a:cxn ang="0">
                                  <a:pos x="connsiteX135" y="connsiteY135"/>
                                </a:cxn>
                                <a:cxn ang="0">
                                  <a:pos x="connsiteX136" y="connsiteY136"/>
                                </a:cxn>
                                <a:cxn ang="0">
                                  <a:pos x="connsiteX137" y="connsiteY137"/>
                                </a:cxn>
                                <a:cxn ang="0">
                                  <a:pos x="connsiteX138" y="connsiteY138"/>
                                </a:cxn>
                                <a:cxn ang="0">
                                  <a:pos x="connsiteX139" y="connsiteY139"/>
                                </a:cxn>
                                <a:cxn ang="0">
                                  <a:pos x="connsiteX140" y="connsiteY140"/>
                                </a:cxn>
                                <a:cxn ang="0">
                                  <a:pos x="connsiteX141" y="connsiteY141"/>
                                </a:cxn>
                                <a:cxn ang="0">
                                  <a:pos x="connsiteX142" y="connsiteY142"/>
                                </a:cxn>
                                <a:cxn ang="0">
                                  <a:pos x="connsiteX143" y="connsiteY143"/>
                                </a:cxn>
                                <a:cxn ang="0">
                                  <a:pos x="connsiteX144" y="connsiteY144"/>
                                </a:cxn>
                                <a:cxn ang="0">
                                  <a:pos x="connsiteX145" y="connsiteY145"/>
                                </a:cxn>
                                <a:cxn ang="0">
                                  <a:pos x="connsiteX146" y="connsiteY146"/>
                                </a:cxn>
                                <a:cxn ang="0">
                                  <a:pos x="connsiteX147" y="connsiteY147"/>
                                </a:cxn>
                                <a:cxn ang="0">
                                  <a:pos x="connsiteX148" y="connsiteY148"/>
                                </a:cxn>
                                <a:cxn ang="0">
                                  <a:pos x="connsiteX149" y="connsiteY149"/>
                                </a:cxn>
                                <a:cxn ang="0">
                                  <a:pos x="connsiteX150" y="connsiteY150"/>
                                </a:cxn>
                                <a:cxn ang="0">
                                  <a:pos x="connsiteX151" y="connsiteY151"/>
                                </a:cxn>
                                <a:cxn ang="0">
                                  <a:pos x="connsiteX152" y="connsiteY152"/>
                                </a:cxn>
                                <a:cxn ang="0">
                                  <a:pos x="connsiteX153" y="connsiteY153"/>
                                </a:cxn>
                                <a:cxn ang="0">
                                  <a:pos x="connsiteX154" y="connsiteY154"/>
                                </a:cxn>
                                <a:cxn ang="0">
                                  <a:pos x="connsiteX155" y="connsiteY155"/>
                                </a:cxn>
                                <a:cxn ang="0">
                                  <a:pos x="connsiteX156" y="connsiteY156"/>
                                </a:cxn>
                                <a:cxn ang="0">
                                  <a:pos x="connsiteX157" y="connsiteY157"/>
                                </a:cxn>
                                <a:cxn ang="0">
                                  <a:pos x="connsiteX158" y="connsiteY158"/>
                                </a:cxn>
                                <a:cxn ang="0">
                                  <a:pos x="connsiteX159" y="connsiteY159"/>
                                </a:cxn>
                                <a:cxn ang="0">
                                  <a:pos x="connsiteX160" y="connsiteY160"/>
                                </a:cxn>
                                <a:cxn ang="0">
                                  <a:pos x="connsiteX161" y="connsiteY161"/>
                                </a:cxn>
                                <a:cxn ang="0">
                                  <a:pos x="connsiteX162" y="connsiteY162"/>
                                </a:cxn>
                                <a:cxn ang="0">
                                  <a:pos x="connsiteX163" y="connsiteY163"/>
                                </a:cxn>
                                <a:cxn ang="0">
                                  <a:pos x="connsiteX164" y="connsiteY164"/>
                                </a:cxn>
                                <a:cxn ang="0">
                                  <a:pos x="connsiteX165" y="connsiteY165"/>
                                </a:cxn>
                                <a:cxn ang="0">
                                  <a:pos x="connsiteX166" y="connsiteY166"/>
                                </a:cxn>
                                <a:cxn ang="0">
                                  <a:pos x="connsiteX167" y="connsiteY167"/>
                                </a:cxn>
                                <a:cxn ang="0">
                                  <a:pos x="connsiteX168" y="connsiteY168"/>
                                </a:cxn>
                                <a:cxn ang="0">
                                  <a:pos x="connsiteX169" y="connsiteY169"/>
                                </a:cxn>
                                <a:cxn ang="0">
                                  <a:pos x="connsiteX170" y="connsiteY170"/>
                                </a:cxn>
                                <a:cxn ang="0">
                                  <a:pos x="connsiteX171" y="connsiteY171"/>
                                </a:cxn>
                                <a:cxn ang="0">
                                  <a:pos x="connsiteX172" y="connsiteY172"/>
                                </a:cxn>
                                <a:cxn ang="0">
                                  <a:pos x="connsiteX173" y="connsiteY173"/>
                                </a:cxn>
                                <a:cxn ang="0">
                                  <a:pos x="connsiteX174" y="connsiteY174"/>
                                </a:cxn>
                                <a:cxn ang="0">
                                  <a:pos x="connsiteX175" y="connsiteY175"/>
                                </a:cxn>
                                <a:cxn ang="0">
                                  <a:pos x="connsiteX176" y="connsiteY176"/>
                                </a:cxn>
                                <a:cxn ang="0">
                                  <a:pos x="connsiteX177" y="connsiteY177"/>
                                </a:cxn>
                                <a:cxn ang="0">
                                  <a:pos x="connsiteX178" y="connsiteY178"/>
                                </a:cxn>
                                <a:cxn ang="0">
                                  <a:pos x="connsiteX179" y="connsiteY179"/>
                                </a:cxn>
                                <a:cxn ang="0">
                                  <a:pos x="connsiteX180" y="connsiteY180"/>
                                </a:cxn>
                                <a:cxn ang="0">
                                  <a:pos x="connsiteX181" y="connsiteY181"/>
                                </a:cxn>
                                <a:cxn ang="0">
                                  <a:pos x="connsiteX182" y="connsiteY182"/>
                                </a:cxn>
                                <a:cxn ang="0">
                                  <a:pos x="connsiteX183" y="connsiteY183"/>
                                </a:cxn>
                                <a:cxn ang="0">
                                  <a:pos x="connsiteX184" y="connsiteY184"/>
                                </a:cxn>
                                <a:cxn ang="0">
                                  <a:pos x="connsiteX185" y="connsiteY185"/>
                                </a:cxn>
                                <a:cxn ang="0">
                                  <a:pos x="connsiteX186" y="connsiteY186"/>
                                </a:cxn>
                                <a:cxn ang="0">
                                  <a:pos x="connsiteX187" y="connsiteY187"/>
                                </a:cxn>
                                <a:cxn ang="0">
                                  <a:pos x="connsiteX188" y="connsiteY188"/>
                                </a:cxn>
                                <a:cxn ang="0">
                                  <a:pos x="connsiteX189" y="connsiteY189"/>
                                </a:cxn>
                                <a:cxn ang="0">
                                  <a:pos x="connsiteX190" y="connsiteY190"/>
                                </a:cxn>
                                <a:cxn ang="0">
                                  <a:pos x="connsiteX191" y="connsiteY191"/>
                                </a:cxn>
                                <a:cxn ang="0">
                                  <a:pos x="connsiteX192" y="connsiteY192"/>
                                </a:cxn>
                                <a:cxn ang="0">
                                  <a:pos x="connsiteX193" y="connsiteY193"/>
                                </a:cxn>
                                <a:cxn ang="0">
                                  <a:pos x="connsiteX194" y="connsiteY194"/>
                                </a:cxn>
                                <a:cxn ang="0">
                                  <a:pos x="connsiteX195" y="connsiteY195"/>
                                </a:cxn>
                                <a:cxn ang="0">
                                  <a:pos x="connsiteX196" y="connsiteY196"/>
                                </a:cxn>
                                <a:cxn ang="0">
                                  <a:pos x="connsiteX197" y="connsiteY197"/>
                                </a:cxn>
                                <a:cxn ang="0">
                                  <a:pos x="connsiteX198" y="connsiteY198"/>
                                </a:cxn>
                                <a:cxn ang="0">
                                  <a:pos x="connsiteX199" y="connsiteY199"/>
                                </a:cxn>
                                <a:cxn ang="0">
                                  <a:pos x="connsiteX200" y="connsiteY200"/>
                                </a:cxn>
                                <a:cxn ang="0">
                                  <a:pos x="connsiteX201" y="connsiteY201"/>
                                </a:cxn>
                                <a:cxn ang="0">
                                  <a:pos x="connsiteX202" y="connsiteY202"/>
                                </a:cxn>
                                <a:cxn ang="0">
                                  <a:pos x="connsiteX203" y="connsiteY203"/>
                                </a:cxn>
                                <a:cxn ang="0">
                                  <a:pos x="connsiteX204" y="connsiteY204"/>
                                </a:cxn>
                                <a:cxn ang="0">
                                  <a:pos x="connsiteX205" y="connsiteY205"/>
                                </a:cxn>
                                <a:cxn ang="0">
                                  <a:pos x="connsiteX206" y="connsiteY206"/>
                                </a:cxn>
                                <a:cxn ang="0">
                                  <a:pos x="connsiteX207" y="connsiteY207"/>
                                </a:cxn>
                                <a:cxn ang="0">
                                  <a:pos x="connsiteX208" y="connsiteY208"/>
                                </a:cxn>
                                <a:cxn ang="0">
                                  <a:pos x="connsiteX209" y="connsiteY209"/>
                                </a:cxn>
                                <a:cxn ang="0">
                                  <a:pos x="connsiteX210" y="connsiteY210"/>
                                </a:cxn>
                                <a:cxn ang="0">
                                  <a:pos x="connsiteX211" y="connsiteY211"/>
                                </a:cxn>
                                <a:cxn ang="0">
                                  <a:pos x="connsiteX212" y="connsiteY212"/>
                                </a:cxn>
                                <a:cxn ang="0">
                                  <a:pos x="connsiteX213" y="connsiteY213"/>
                                </a:cxn>
                                <a:cxn ang="0">
                                  <a:pos x="connsiteX214" y="connsiteY214"/>
                                </a:cxn>
                                <a:cxn ang="0">
                                  <a:pos x="connsiteX215" y="connsiteY215"/>
                                </a:cxn>
                                <a:cxn ang="0">
                                  <a:pos x="connsiteX216" y="connsiteY216"/>
                                </a:cxn>
                                <a:cxn ang="0">
                                  <a:pos x="connsiteX217" y="connsiteY217"/>
                                </a:cxn>
                                <a:cxn ang="0">
                                  <a:pos x="connsiteX218" y="connsiteY218"/>
                                </a:cxn>
                                <a:cxn ang="0">
                                  <a:pos x="connsiteX219" y="connsiteY219"/>
                                </a:cxn>
                                <a:cxn ang="0">
                                  <a:pos x="connsiteX220" y="connsiteY220"/>
                                </a:cxn>
                                <a:cxn ang="0">
                                  <a:pos x="connsiteX221" y="connsiteY221"/>
                                </a:cxn>
                                <a:cxn ang="0">
                                  <a:pos x="connsiteX222" y="connsiteY222"/>
                                </a:cxn>
                                <a:cxn ang="0">
                                  <a:pos x="connsiteX223" y="connsiteY223"/>
                                </a:cxn>
                                <a:cxn ang="0">
                                  <a:pos x="connsiteX224" y="connsiteY224"/>
                                </a:cxn>
                                <a:cxn ang="0">
                                  <a:pos x="connsiteX225" y="connsiteY225"/>
                                </a:cxn>
                                <a:cxn ang="0">
                                  <a:pos x="connsiteX226" y="connsiteY226"/>
                                </a:cxn>
                                <a:cxn ang="0">
                                  <a:pos x="connsiteX227" y="connsiteY227"/>
                                </a:cxn>
                                <a:cxn ang="0">
                                  <a:pos x="connsiteX228" y="connsiteY228"/>
                                </a:cxn>
                                <a:cxn ang="0">
                                  <a:pos x="connsiteX229" y="connsiteY229"/>
                                </a:cxn>
                                <a:cxn ang="0">
                                  <a:pos x="connsiteX230" y="connsiteY230"/>
                                </a:cxn>
                                <a:cxn ang="0">
                                  <a:pos x="connsiteX231" y="connsiteY231"/>
                                </a:cxn>
                                <a:cxn ang="0">
                                  <a:pos x="connsiteX232" y="connsiteY232"/>
                                </a:cxn>
                                <a:cxn ang="0">
                                  <a:pos x="connsiteX233" y="connsiteY233"/>
                                </a:cxn>
                                <a:cxn ang="0">
                                  <a:pos x="connsiteX234" y="connsiteY234"/>
                                </a:cxn>
                                <a:cxn ang="0">
                                  <a:pos x="connsiteX235" y="connsiteY235"/>
                                </a:cxn>
                                <a:cxn ang="0">
                                  <a:pos x="connsiteX236" y="connsiteY236"/>
                                </a:cxn>
                                <a:cxn ang="0">
                                  <a:pos x="connsiteX237" y="connsiteY237"/>
                                </a:cxn>
                                <a:cxn ang="0">
                                  <a:pos x="connsiteX238" y="connsiteY238"/>
                                </a:cxn>
                                <a:cxn ang="0">
                                  <a:pos x="connsiteX239" y="connsiteY239"/>
                                </a:cxn>
                                <a:cxn ang="0">
                                  <a:pos x="connsiteX240" y="connsiteY240"/>
                                </a:cxn>
                                <a:cxn ang="0">
                                  <a:pos x="connsiteX241" y="connsiteY241"/>
                                </a:cxn>
                                <a:cxn ang="0">
                                  <a:pos x="connsiteX242" y="connsiteY242"/>
                                </a:cxn>
                                <a:cxn ang="0">
                                  <a:pos x="connsiteX243" y="connsiteY243"/>
                                </a:cxn>
                                <a:cxn ang="0">
                                  <a:pos x="connsiteX244" y="connsiteY244"/>
                                </a:cxn>
                                <a:cxn ang="0">
                                  <a:pos x="connsiteX245" y="connsiteY245"/>
                                </a:cxn>
                                <a:cxn ang="0">
                                  <a:pos x="connsiteX246" y="connsiteY246"/>
                                </a:cxn>
                                <a:cxn ang="0">
                                  <a:pos x="connsiteX247" y="connsiteY247"/>
                                </a:cxn>
                                <a:cxn ang="0">
                                  <a:pos x="connsiteX248" y="connsiteY248"/>
                                </a:cxn>
                                <a:cxn ang="0">
                                  <a:pos x="connsiteX249" y="connsiteY249"/>
                                </a:cxn>
                                <a:cxn ang="0">
                                  <a:pos x="connsiteX250" y="connsiteY250"/>
                                </a:cxn>
                                <a:cxn ang="0">
                                  <a:pos x="connsiteX251" y="connsiteY251"/>
                                </a:cxn>
                                <a:cxn ang="0">
                                  <a:pos x="connsiteX252" y="connsiteY252"/>
                                </a:cxn>
                                <a:cxn ang="0">
                                  <a:pos x="connsiteX253" y="connsiteY253"/>
                                </a:cxn>
                                <a:cxn ang="0">
                                  <a:pos x="connsiteX254" y="connsiteY254"/>
                                </a:cxn>
                                <a:cxn ang="0">
                                  <a:pos x="connsiteX255" y="connsiteY255"/>
                                </a:cxn>
                                <a:cxn ang="0">
                                  <a:pos x="connsiteX256" y="connsiteY256"/>
                                </a:cxn>
                                <a:cxn ang="0">
                                  <a:pos x="connsiteX257" y="connsiteY257"/>
                                </a:cxn>
                                <a:cxn ang="0">
                                  <a:pos x="connsiteX258" y="connsiteY258"/>
                                </a:cxn>
                                <a:cxn ang="0">
                                  <a:pos x="connsiteX259" y="connsiteY259"/>
                                </a:cxn>
                                <a:cxn ang="0">
                                  <a:pos x="connsiteX260" y="connsiteY260"/>
                                </a:cxn>
                                <a:cxn ang="0">
                                  <a:pos x="connsiteX261" y="connsiteY261"/>
                                </a:cxn>
                                <a:cxn ang="0">
                                  <a:pos x="connsiteX262" y="connsiteY262"/>
                                </a:cxn>
                                <a:cxn ang="0">
                                  <a:pos x="connsiteX263" y="connsiteY263"/>
                                </a:cxn>
                                <a:cxn ang="0">
                                  <a:pos x="connsiteX264" y="connsiteY264"/>
                                </a:cxn>
                                <a:cxn ang="0">
                                  <a:pos x="connsiteX265" y="connsiteY265"/>
                                </a:cxn>
                                <a:cxn ang="0">
                                  <a:pos x="connsiteX266" y="connsiteY266"/>
                                </a:cxn>
                                <a:cxn ang="0">
                                  <a:pos x="connsiteX267" y="connsiteY267"/>
                                </a:cxn>
                                <a:cxn ang="0">
                                  <a:pos x="connsiteX268" y="connsiteY268"/>
                                </a:cxn>
                                <a:cxn ang="0">
                                  <a:pos x="connsiteX269" y="connsiteY269"/>
                                </a:cxn>
                                <a:cxn ang="0">
                                  <a:pos x="connsiteX270" y="connsiteY270"/>
                                </a:cxn>
                                <a:cxn ang="0">
                                  <a:pos x="connsiteX271" y="connsiteY271"/>
                                </a:cxn>
                                <a:cxn ang="0">
                                  <a:pos x="connsiteX272" y="connsiteY272"/>
                                </a:cxn>
                                <a:cxn ang="0">
                                  <a:pos x="connsiteX273" y="connsiteY273"/>
                                </a:cxn>
                                <a:cxn ang="0">
                                  <a:pos x="connsiteX274" y="connsiteY274"/>
                                </a:cxn>
                                <a:cxn ang="0">
                                  <a:pos x="connsiteX275" y="connsiteY275"/>
                                </a:cxn>
                                <a:cxn ang="0">
                                  <a:pos x="connsiteX276" y="connsiteY276"/>
                                </a:cxn>
                                <a:cxn ang="0">
                                  <a:pos x="connsiteX277" y="connsiteY277"/>
                                </a:cxn>
                                <a:cxn ang="0">
                                  <a:pos x="connsiteX278" y="connsiteY278"/>
                                </a:cxn>
                                <a:cxn ang="0">
                                  <a:pos x="connsiteX279" y="connsiteY279"/>
                                </a:cxn>
                                <a:cxn ang="0">
                                  <a:pos x="connsiteX280" y="connsiteY280"/>
                                </a:cxn>
                                <a:cxn ang="0">
                                  <a:pos x="connsiteX281" y="connsiteY281"/>
                                </a:cxn>
                                <a:cxn ang="0">
                                  <a:pos x="connsiteX282" y="connsiteY282"/>
                                </a:cxn>
                                <a:cxn ang="0">
                                  <a:pos x="connsiteX283" y="connsiteY283"/>
                                </a:cxn>
                                <a:cxn ang="0">
                                  <a:pos x="connsiteX284" y="connsiteY284"/>
                                </a:cxn>
                                <a:cxn ang="0">
                                  <a:pos x="connsiteX285" y="connsiteY285"/>
                                </a:cxn>
                                <a:cxn ang="0">
                                  <a:pos x="connsiteX286" y="connsiteY286"/>
                                </a:cxn>
                                <a:cxn ang="0">
                                  <a:pos x="connsiteX287" y="connsiteY287"/>
                                </a:cxn>
                                <a:cxn ang="0">
                                  <a:pos x="connsiteX288" y="connsiteY288"/>
                                </a:cxn>
                                <a:cxn ang="0">
                                  <a:pos x="connsiteX289" y="connsiteY289"/>
                                </a:cxn>
                                <a:cxn ang="0">
                                  <a:pos x="connsiteX290" y="connsiteY290"/>
                                </a:cxn>
                                <a:cxn ang="0">
                                  <a:pos x="connsiteX291" y="connsiteY291"/>
                                </a:cxn>
                                <a:cxn ang="0">
                                  <a:pos x="connsiteX292" y="connsiteY292"/>
                                </a:cxn>
                                <a:cxn ang="0">
                                  <a:pos x="connsiteX293" y="connsiteY293"/>
                                </a:cxn>
                                <a:cxn ang="0">
                                  <a:pos x="connsiteX294" y="connsiteY294"/>
                                </a:cxn>
                                <a:cxn ang="0">
                                  <a:pos x="connsiteX295" y="connsiteY295"/>
                                </a:cxn>
                                <a:cxn ang="0">
                                  <a:pos x="connsiteX296" y="connsiteY296"/>
                                </a:cxn>
                                <a:cxn ang="0">
                                  <a:pos x="connsiteX297" y="connsiteY297"/>
                                </a:cxn>
                                <a:cxn ang="0">
                                  <a:pos x="connsiteX298" y="connsiteY298"/>
                                </a:cxn>
                                <a:cxn ang="0">
                                  <a:pos x="connsiteX299" y="connsiteY299"/>
                                </a:cxn>
                                <a:cxn ang="0">
                                  <a:pos x="connsiteX300" y="connsiteY300"/>
                                </a:cxn>
                                <a:cxn ang="0">
                                  <a:pos x="connsiteX301" y="connsiteY301"/>
                                </a:cxn>
                                <a:cxn ang="0">
                                  <a:pos x="connsiteX302" y="connsiteY302"/>
                                </a:cxn>
                                <a:cxn ang="0">
                                  <a:pos x="connsiteX303" y="connsiteY303"/>
                                </a:cxn>
                                <a:cxn ang="0">
                                  <a:pos x="connsiteX304" y="connsiteY304"/>
                                </a:cxn>
                                <a:cxn ang="0">
                                  <a:pos x="connsiteX305" y="connsiteY305"/>
                                </a:cxn>
                                <a:cxn ang="0">
                                  <a:pos x="connsiteX306" y="connsiteY306"/>
                                </a:cxn>
                                <a:cxn ang="0">
                                  <a:pos x="connsiteX307" y="connsiteY307"/>
                                </a:cxn>
                                <a:cxn ang="0">
                                  <a:pos x="connsiteX308" y="connsiteY308"/>
                                </a:cxn>
                                <a:cxn ang="0">
                                  <a:pos x="connsiteX309" y="connsiteY309"/>
                                </a:cxn>
                                <a:cxn ang="0">
                                  <a:pos x="connsiteX310" y="connsiteY310"/>
                                </a:cxn>
                                <a:cxn ang="0">
                                  <a:pos x="connsiteX311" y="connsiteY311"/>
                                </a:cxn>
                                <a:cxn ang="0">
                                  <a:pos x="connsiteX312" y="connsiteY312"/>
                                </a:cxn>
                                <a:cxn ang="0">
                                  <a:pos x="connsiteX313" y="connsiteY313"/>
                                </a:cxn>
                                <a:cxn ang="0">
                                  <a:pos x="connsiteX314" y="connsiteY314"/>
                                </a:cxn>
                                <a:cxn ang="0">
                                  <a:pos x="connsiteX315" y="connsiteY315"/>
                                </a:cxn>
                                <a:cxn ang="0">
                                  <a:pos x="connsiteX316" y="connsiteY316"/>
                                </a:cxn>
                                <a:cxn ang="0">
                                  <a:pos x="connsiteX317" y="connsiteY317"/>
                                </a:cxn>
                                <a:cxn ang="0">
                                  <a:pos x="connsiteX318" y="connsiteY318"/>
                                </a:cxn>
                                <a:cxn ang="0">
                                  <a:pos x="connsiteX319" y="connsiteY319"/>
                                </a:cxn>
                                <a:cxn ang="0">
                                  <a:pos x="connsiteX320" y="connsiteY320"/>
                                </a:cxn>
                                <a:cxn ang="0">
                                  <a:pos x="connsiteX321" y="connsiteY321"/>
                                </a:cxn>
                                <a:cxn ang="0">
                                  <a:pos x="connsiteX322" y="connsiteY322"/>
                                </a:cxn>
                                <a:cxn ang="0">
                                  <a:pos x="connsiteX323" y="connsiteY323"/>
                                </a:cxn>
                                <a:cxn ang="0">
                                  <a:pos x="connsiteX324" y="connsiteY324"/>
                                </a:cxn>
                                <a:cxn ang="0">
                                  <a:pos x="connsiteX325" y="connsiteY325"/>
                                </a:cxn>
                                <a:cxn ang="0">
                                  <a:pos x="connsiteX326" y="connsiteY326"/>
                                </a:cxn>
                                <a:cxn ang="0">
                                  <a:pos x="connsiteX327" y="connsiteY327"/>
                                </a:cxn>
                                <a:cxn ang="0">
                                  <a:pos x="connsiteX328" y="connsiteY328"/>
                                </a:cxn>
                                <a:cxn ang="0">
                                  <a:pos x="connsiteX329" y="connsiteY329"/>
                                </a:cxn>
                                <a:cxn ang="0">
                                  <a:pos x="connsiteX330" y="connsiteY330"/>
                                </a:cxn>
                                <a:cxn ang="0">
                                  <a:pos x="connsiteX331" y="connsiteY331"/>
                                </a:cxn>
                                <a:cxn ang="0">
                                  <a:pos x="connsiteX332" y="connsiteY332"/>
                                </a:cxn>
                                <a:cxn ang="0">
                                  <a:pos x="connsiteX333" y="connsiteY333"/>
                                </a:cxn>
                                <a:cxn ang="0">
                                  <a:pos x="connsiteX334" y="connsiteY334"/>
                                </a:cxn>
                                <a:cxn ang="0">
                                  <a:pos x="connsiteX335" y="connsiteY335"/>
                                </a:cxn>
                                <a:cxn ang="0">
                                  <a:pos x="connsiteX336" y="connsiteY336"/>
                                </a:cxn>
                                <a:cxn ang="0">
                                  <a:pos x="connsiteX337" y="connsiteY337"/>
                                </a:cxn>
                                <a:cxn ang="0">
                                  <a:pos x="connsiteX338" y="connsiteY338"/>
                                </a:cxn>
                                <a:cxn ang="0">
                                  <a:pos x="connsiteX339" y="connsiteY339"/>
                                </a:cxn>
                                <a:cxn ang="0">
                                  <a:pos x="connsiteX340" y="connsiteY340"/>
                                </a:cxn>
                                <a:cxn ang="0">
                                  <a:pos x="connsiteX341" y="connsiteY341"/>
                                </a:cxn>
                                <a:cxn ang="0">
                                  <a:pos x="connsiteX342" y="connsiteY342"/>
                                </a:cxn>
                                <a:cxn ang="0">
                                  <a:pos x="connsiteX343" y="connsiteY343"/>
                                </a:cxn>
                                <a:cxn ang="0">
                                  <a:pos x="connsiteX344" y="connsiteY344"/>
                                </a:cxn>
                                <a:cxn ang="0">
                                  <a:pos x="connsiteX345" y="connsiteY345"/>
                                </a:cxn>
                                <a:cxn ang="0">
                                  <a:pos x="connsiteX346" y="connsiteY346"/>
                                </a:cxn>
                                <a:cxn ang="0">
                                  <a:pos x="connsiteX347" y="connsiteY347"/>
                                </a:cxn>
                                <a:cxn ang="0">
                                  <a:pos x="connsiteX348" y="connsiteY348"/>
                                </a:cxn>
                                <a:cxn ang="0">
                                  <a:pos x="connsiteX349" y="connsiteY349"/>
                                </a:cxn>
                                <a:cxn ang="0">
                                  <a:pos x="connsiteX350" y="connsiteY350"/>
                                </a:cxn>
                                <a:cxn ang="0">
                                  <a:pos x="connsiteX351" y="connsiteY351"/>
                                </a:cxn>
                                <a:cxn ang="0">
                                  <a:pos x="connsiteX352" y="connsiteY352"/>
                                </a:cxn>
                                <a:cxn ang="0">
                                  <a:pos x="connsiteX353" y="connsiteY353"/>
                                </a:cxn>
                                <a:cxn ang="0">
                                  <a:pos x="connsiteX354" y="connsiteY354"/>
                                </a:cxn>
                                <a:cxn ang="0">
                                  <a:pos x="connsiteX355" y="connsiteY355"/>
                                </a:cxn>
                                <a:cxn ang="0">
                                  <a:pos x="connsiteX356" y="connsiteY356"/>
                                </a:cxn>
                                <a:cxn ang="0">
                                  <a:pos x="connsiteX357" y="connsiteY357"/>
                                </a:cxn>
                                <a:cxn ang="0">
                                  <a:pos x="connsiteX358" y="connsiteY358"/>
                                </a:cxn>
                                <a:cxn ang="0">
                                  <a:pos x="connsiteX359" y="connsiteY359"/>
                                </a:cxn>
                                <a:cxn ang="0">
                                  <a:pos x="connsiteX360" y="connsiteY360"/>
                                </a:cxn>
                                <a:cxn ang="0">
                                  <a:pos x="connsiteX361" y="connsiteY361"/>
                                </a:cxn>
                                <a:cxn ang="0">
                                  <a:pos x="connsiteX362" y="connsiteY362"/>
                                </a:cxn>
                                <a:cxn ang="0">
                                  <a:pos x="connsiteX363" y="connsiteY363"/>
                                </a:cxn>
                                <a:cxn ang="0">
                                  <a:pos x="connsiteX364" y="connsiteY364"/>
                                </a:cxn>
                                <a:cxn ang="0">
                                  <a:pos x="connsiteX365" y="connsiteY365"/>
                                </a:cxn>
                                <a:cxn ang="0">
                                  <a:pos x="connsiteX366" y="connsiteY366"/>
                                </a:cxn>
                                <a:cxn ang="0">
                                  <a:pos x="connsiteX367" y="connsiteY367"/>
                                </a:cxn>
                                <a:cxn ang="0">
                                  <a:pos x="connsiteX368" y="connsiteY368"/>
                                </a:cxn>
                                <a:cxn ang="0">
                                  <a:pos x="connsiteX369" y="connsiteY369"/>
                                </a:cxn>
                                <a:cxn ang="0">
                                  <a:pos x="connsiteX370" y="connsiteY370"/>
                                </a:cxn>
                                <a:cxn ang="0">
                                  <a:pos x="connsiteX371" y="connsiteY371"/>
                                </a:cxn>
                                <a:cxn ang="0">
                                  <a:pos x="connsiteX372" y="connsiteY372"/>
                                </a:cxn>
                                <a:cxn ang="0">
                                  <a:pos x="connsiteX373" y="connsiteY373"/>
                                </a:cxn>
                                <a:cxn ang="0">
                                  <a:pos x="connsiteX374" y="connsiteY374"/>
                                </a:cxn>
                                <a:cxn ang="0">
                                  <a:pos x="connsiteX375" y="connsiteY375"/>
                                </a:cxn>
                                <a:cxn ang="0">
                                  <a:pos x="connsiteX376" y="connsiteY376"/>
                                </a:cxn>
                                <a:cxn ang="0">
                                  <a:pos x="connsiteX377" y="connsiteY377"/>
                                </a:cxn>
                                <a:cxn ang="0">
                                  <a:pos x="connsiteX378" y="connsiteY378"/>
                                </a:cxn>
                                <a:cxn ang="0">
                                  <a:pos x="connsiteX379" y="connsiteY379"/>
                                </a:cxn>
                                <a:cxn ang="0">
                                  <a:pos x="connsiteX380" y="connsiteY380"/>
                                </a:cxn>
                                <a:cxn ang="0">
                                  <a:pos x="connsiteX381" y="connsiteY381"/>
                                </a:cxn>
                                <a:cxn ang="0">
                                  <a:pos x="connsiteX382" y="connsiteY382"/>
                                </a:cxn>
                                <a:cxn ang="0">
                                  <a:pos x="connsiteX383" y="connsiteY383"/>
                                </a:cxn>
                                <a:cxn ang="0">
                                  <a:pos x="connsiteX384" y="connsiteY384"/>
                                </a:cxn>
                                <a:cxn ang="0">
                                  <a:pos x="connsiteX385" y="connsiteY385"/>
                                </a:cxn>
                                <a:cxn ang="0">
                                  <a:pos x="connsiteX386" y="connsiteY386"/>
                                </a:cxn>
                                <a:cxn ang="0">
                                  <a:pos x="connsiteX387" y="connsiteY387"/>
                                </a:cxn>
                                <a:cxn ang="0">
                                  <a:pos x="connsiteX388" y="connsiteY388"/>
                                </a:cxn>
                                <a:cxn ang="0">
                                  <a:pos x="connsiteX389" y="connsiteY389"/>
                                </a:cxn>
                                <a:cxn ang="0">
                                  <a:pos x="connsiteX390" y="connsiteY390"/>
                                </a:cxn>
                                <a:cxn ang="0">
                                  <a:pos x="connsiteX391" y="connsiteY391"/>
                                </a:cxn>
                                <a:cxn ang="0">
                                  <a:pos x="connsiteX392" y="connsiteY392"/>
                                </a:cxn>
                                <a:cxn ang="0">
                                  <a:pos x="connsiteX393" y="connsiteY393"/>
                                </a:cxn>
                                <a:cxn ang="0">
                                  <a:pos x="connsiteX394" y="connsiteY394"/>
                                </a:cxn>
                                <a:cxn ang="0">
                                  <a:pos x="connsiteX395" y="connsiteY395"/>
                                </a:cxn>
                                <a:cxn ang="0">
                                  <a:pos x="connsiteX396" y="connsiteY396"/>
                                </a:cxn>
                                <a:cxn ang="0">
                                  <a:pos x="connsiteX397" y="connsiteY397"/>
                                </a:cxn>
                                <a:cxn ang="0">
                                  <a:pos x="connsiteX398" y="connsiteY398"/>
                                </a:cxn>
                                <a:cxn ang="0">
                                  <a:pos x="connsiteX399" y="connsiteY399"/>
                                </a:cxn>
                                <a:cxn ang="0">
                                  <a:pos x="connsiteX400" y="connsiteY400"/>
                                </a:cxn>
                                <a:cxn ang="0">
                                  <a:pos x="connsiteX401" y="connsiteY401"/>
                                </a:cxn>
                                <a:cxn ang="0">
                                  <a:pos x="connsiteX402" y="connsiteY402"/>
                                </a:cxn>
                                <a:cxn ang="0">
                                  <a:pos x="connsiteX403" y="connsiteY403"/>
                                </a:cxn>
                                <a:cxn ang="0">
                                  <a:pos x="connsiteX404" y="connsiteY404"/>
                                </a:cxn>
                                <a:cxn ang="0">
                                  <a:pos x="connsiteX405" y="connsiteY405"/>
                                </a:cxn>
                                <a:cxn ang="0">
                                  <a:pos x="connsiteX406" y="connsiteY406"/>
                                </a:cxn>
                                <a:cxn ang="0">
                                  <a:pos x="connsiteX407" y="connsiteY407"/>
                                </a:cxn>
                                <a:cxn ang="0">
                                  <a:pos x="connsiteX408" y="connsiteY408"/>
                                </a:cxn>
                                <a:cxn ang="0">
                                  <a:pos x="connsiteX409" y="connsiteY409"/>
                                </a:cxn>
                                <a:cxn ang="0">
                                  <a:pos x="connsiteX410" y="connsiteY410"/>
                                </a:cxn>
                                <a:cxn ang="0">
                                  <a:pos x="connsiteX411" y="connsiteY411"/>
                                </a:cxn>
                                <a:cxn ang="0">
                                  <a:pos x="connsiteX412" y="connsiteY412"/>
                                </a:cxn>
                                <a:cxn ang="0">
                                  <a:pos x="connsiteX413" y="connsiteY413"/>
                                </a:cxn>
                                <a:cxn ang="0">
                                  <a:pos x="connsiteX414" y="connsiteY414"/>
                                </a:cxn>
                                <a:cxn ang="0">
                                  <a:pos x="connsiteX415" y="connsiteY415"/>
                                </a:cxn>
                                <a:cxn ang="0">
                                  <a:pos x="connsiteX416" y="connsiteY416"/>
                                </a:cxn>
                                <a:cxn ang="0">
                                  <a:pos x="connsiteX417" y="connsiteY417"/>
                                </a:cxn>
                                <a:cxn ang="0">
                                  <a:pos x="connsiteX418" y="connsiteY418"/>
                                </a:cxn>
                                <a:cxn ang="0">
                                  <a:pos x="connsiteX419" y="connsiteY419"/>
                                </a:cxn>
                                <a:cxn ang="0">
                                  <a:pos x="connsiteX420" y="connsiteY420"/>
                                </a:cxn>
                                <a:cxn ang="0">
                                  <a:pos x="connsiteX421" y="connsiteY421"/>
                                </a:cxn>
                                <a:cxn ang="0">
                                  <a:pos x="connsiteX422" y="connsiteY422"/>
                                </a:cxn>
                                <a:cxn ang="0">
                                  <a:pos x="connsiteX423" y="connsiteY423"/>
                                </a:cxn>
                                <a:cxn ang="0">
                                  <a:pos x="connsiteX424" y="connsiteY424"/>
                                </a:cxn>
                                <a:cxn ang="0">
                                  <a:pos x="connsiteX425" y="connsiteY425"/>
                                </a:cxn>
                                <a:cxn ang="0">
                                  <a:pos x="connsiteX426" y="connsiteY426"/>
                                </a:cxn>
                                <a:cxn ang="0">
                                  <a:pos x="connsiteX427" y="connsiteY427"/>
                                </a:cxn>
                                <a:cxn ang="0">
                                  <a:pos x="connsiteX428" y="connsiteY428"/>
                                </a:cxn>
                                <a:cxn ang="0">
                                  <a:pos x="connsiteX429" y="connsiteY429"/>
                                </a:cxn>
                                <a:cxn ang="0">
                                  <a:pos x="connsiteX430" y="connsiteY430"/>
                                </a:cxn>
                                <a:cxn ang="0">
                                  <a:pos x="connsiteX431" y="connsiteY431"/>
                                </a:cxn>
                                <a:cxn ang="0">
                                  <a:pos x="connsiteX432" y="connsiteY432"/>
                                </a:cxn>
                                <a:cxn ang="0">
                                  <a:pos x="connsiteX433" y="connsiteY433"/>
                                </a:cxn>
                                <a:cxn ang="0">
                                  <a:pos x="connsiteX434" y="connsiteY434"/>
                                </a:cxn>
                                <a:cxn ang="0">
                                  <a:pos x="connsiteX435" y="connsiteY435"/>
                                </a:cxn>
                                <a:cxn ang="0">
                                  <a:pos x="connsiteX436" y="connsiteY436"/>
                                </a:cxn>
                                <a:cxn ang="0">
                                  <a:pos x="connsiteX437" y="connsiteY437"/>
                                </a:cxn>
                                <a:cxn ang="0">
                                  <a:pos x="connsiteX438" y="connsiteY438"/>
                                </a:cxn>
                                <a:cxn ang="0">
                                  <a:pos x="connsiteX439" y="connsiteY439"/>
                                </a:cxn>
                                <a:cxn ang="0">
                                  <a:pos x="connsiteX440" y="connsiteY440"/>
                                </a:cxn>
                                <a:cxn ang="0">
                                  <a:pos x="connsiteX441" y="connsiteY441"/>
                                </a:cxn>
                                <a:cxn ang="0">
                                  <a:pos x="connsiteX442" y="connsiteY442"/>
                                </a:cxn>
                                <a:cxn ang="0">
                                  <a:pos x="connsiteX443" y="connsiteY443"/>
                                </a:cxn>
                                <a:cxn ang="0">
                                  <a:pos x="connsiteX444" y="connsiteY444"/>
                                </a:cxn>
                                <a:cxn ang="0">
                                  <a:pos x="connsiteX445" y="connsiteY445"/>
                                </a:cxn>
                                <a:cxn ang="0">
                                  <a:pos x="connsiteX446" y="connsiteY446"/>
                                </a:cxn>
                                <a:cxn ang="0">
                                  <a:pos x="connsiteX447" y="connsiteY447"/>
                                </a:cxn>
                                <a:cxn ang="0">
                                  <a:pos x="connsiteX448" y="connsiteY448"/>
                                </a:cxn>
                                <a:cxn ang="0">
                                  <a:pos x="connsiteX449" y="connsiteY449"/>
                                </a:cxn>
                                <a:cxn ang="0">
                                  <a:pos x="connsiteX450" y="connsiteY450"/>
                                </a:cxn>
                                <a:cxn ang="0">
                                  <a:pos x="connsiteX451" y="connsiteY451"/>
                                </a:cxn>
                                <a:cxn ang="0">
                                  <a:pos x="connsiteX452" y="connsiteY452"/>
                                </a:cxn>
                                <a:cxn ang="0">
                                  <a:pos x="connsiteX453" y="connsiteY453"/>
                                </a:cxn>
                                <a:cxn ang="0">
                                  <a:pos x="connsiteX454" y="connsiteY454"/>
                                </a:cxn>
                                <a:cxn ang="0">
                                  <a:pos x="connsiteX455" y="connsiteY455"/>
                                </a:cxn>
                                <a:cxn ang="0">
                                  <a:pos x="connsiteX456" y="connsiteY456"/>
                                </a:cxn>
                                <a:cxn ang="0">
                                  <a:pos x="connsiteX457" y="connsiteY457"/>
                                </a:cxn>
                                <a:cxn ang="0">
                                  <a:pos x="connsiteX458" y="connsiteY458"/>
                                </a:cxn>
                                <a:cxn ang="0">
                                  <a:pos x="connsiteX459" y="connsiteY459"/>
                                </a:cxn>
                                <a:cxn ang="0">
                                  <a:pos x="connsiteX460" y="connsiteY460"/>
                                </a:cxn>
                                <a:cxn ang="0">
                                  <a:pos x="connsiteX461" y="connsiteY461"/>
                                </a:cxn>
                                <a:cxn ang="0">
                                  <a:pos x="connsiteX462" y="connsiteY462"/>
                                </a:cxn>
                                <a:cxn ang="0">
                                  <a:pos x="connsiteX463" y="connsiteY463"/>
                                </a:cxn>
                                <a:cxn ang="0">
                                  <a:pos x="connsiteX464" y="connsiteY464"/>
                                </a:cxn>
                                <a:cxn ang="0">
                                  <a:pos x="connsiteX465" y="connsiteY465"/>
                                </a:cxn>
                                <a:cxn ang="0">
                                  <a:pos x="connsiteX466" y="connsiteY466"/>
                                </a:cxn>
                                <a:cxn ang="0">
                                  <a:pos x="connsiteX467" y="connsiteY467"/>
                                </a:cxn>
                                <a:cxn ang="0">
                                  <a:pos x="connsiteX468" y="connsiteY468"/>
                                </a:cxn>
                                <a:cxn ang="0">
                                  <a:pos x="connsiteX469" y="connsiteY469"/>
                                </a:cxn>
                                <a:cxn ang="0">
                                  <a:pos x="connsiteX470" y="connsiteY470"/>
                                </a:cxn>
                                <a:cxn ang="0">
                                  <a:pos x="connsiteX471" y="connsiteY471"/>
                                </a:cxn>
                                <a:cxn ang="0">
                                  <a:pos x="connsiteX472" y="connsiteY472"/>
                                </a:cxn>
                                <a:cxn ang="0">
                                  <a:pos x="connsiteX473" y="connsiteY473"/>
                                </a:cxn>
                                <a:cxn ang="0">
                                  <a:pos x="connsiteX474" y="connsiteY474"/>
                                </a:cxn>
                                <a:cxn ang="0">
                                  <a:pos x="connsiteX475" y="connsiteY475"/>
                                </a:cxn>
                                <a:cxn ang="0">
                                  <a:pos x="connsiteX476" y="connsiteY476"/>
                                </a:cxn>
                                <a:cxn ang="0">
                                  <a:pos x="connsiteX477" y="connsiteY477"/>
                                </a:cxn>
                                <a:cxn ang="0">
                                  <a:pos x="connsiteX478" y="connsiteY478"/>
                                </a:cxn>
                                <a:cxn ang="0">
                                  <a:pos x="connsiteX479" y="connsiteY479"/>
                                </a:cxn>
                                <a:cxn ang="0">
                                  <a:pos x="connsiteX480" y="connsiteY480"/>
                                </a:cxn>
                                <a:cxn ang="0">
                                  <a:pos x="connsiteX481" y="connsiteY481"/>
                                </a:cxn>
                                <a:cxn ang="0">
                                  <a:pos x="connsiteX482" y="connsiteY482"/>
                                </a:cxn>
                                <a:cxn ang="0">
                                  <a:pos x="connsiteX483" y="connsiteY483"/>
                                </a:cxn>
                                <a:cxn ang="0">
                                  <a:pos x="connsiteX484" y="connsiteY484"/>
                                </a:cxn>
                                <a:cxn ang="0">
                                  <a:pos x="connsiteX485" y="connsiteY485"/>
                                </a:cxn>
                                <a:cxn ang="0">
                                  <a:pos x="connsiteX486" y="connsiteY486"/>
                                </a:cxn>
                                <a:cxn ang="0">
                                  <a:pos x="connsiteX487" y="connsiteY487"/>
                                </a:cxn>
                                <a:cxn ang="0">
                                  <a:pos x="connsiteX488" y="connsiteY488"/>
                                </a:cxn>
                                <a:cxn ang="0">
                                  <a:pos x="connsiteX489" y="connsiteY489"/>
                                </a:cxn>
                                <a:cxn ang="0">
                                  <a:pos x="connsiteX490" y="connsiteY490"/>
                                </a:cxn>
                                <a:cxn ang="0">
                                  <a:pos x="connsiteX491" y="connsiteY491"/>
                                </a:cxn>
                                <a:cxn ang="0">
                                  <a:pos x="connsiteX492" y="connsiteY492"/>
                                </a:cxn>
                                <a:cxn ang="0">
                                  <a:pos x="connsiteX493" y="connsiteY493"/>
                                </a:cxn>
                                <a:cxn ang="0">
                                  <a:pos x="connsiteX494" y="connsiteY494"/>
                                </a:cxn>
                                <a:cxn ang="0">
                                  <a:pos x="connsiteX495" y="connsiteY495"/>
                                </a:cxn>
                                <a:cxn ang="0">
                                  <a:pos x="connsiteX496" y="connsiteY496"/>
                                </a:cxn>
                                <a:cxn ang="0">
                                  <a:pos x="connsiteX497" y="connsiteY497"/>
                                </a:cxn>
                                <a:cxn ang="0">
                                  <a:pos x="connsiteX498" y="connsiteY498"/>
                                </a:cxn>
                                <a:cxn ang="0">
                                  <a:pos x="connsiteX499" y="connsiteY499"/>
                                </a:cxn>
                                <a:cxn ang="0">
                                  <a:pos x="connsiteX500" y="connsiteY500"/>
                                </a:cxn>
                                <a:cxn ang="0">
                                  <a:pos x="connsiteX501" y="connsiteY501"/>
                                </a:cxn>
                                <a:cxn ang="0">
                                  <a:pos x="connsiteX502" y="connsiteY502"/>
                                </a:cxn>
                                <a:cxn ang="0">
                                  <a:pos x="connsiteX503" y="connsiteY503"/>
                                </a:cxn>
                                <a:cxn ang="0">
                                  <a:pos x="connsiteX504" y="connsiteY504"/>
                                </a:cxn>
                                <a:cxn ang="0">
                                  <a:pos x="connsiteX505" y="connsiteY505"/>
                                </a:cxn>
                                <a:cxn ang="0">
                                  <a:pos x="connsiteX506" y="connsiteY506"/>
                                </a:cxn>
                                <a:cxn ang="0">
                                  <a:pos x="connsiteX507" y="connsiteY507"/>
                                </a:cxn>
                                <a:cxn ang="0">
                                  <a:pos x="connsiteX508" y="connsiteY508"/>
                                </a:cxn>
                                <a:cxn ang="0">
                                  <a:pos x="connsiteX509" y="connsiteY509"/>
                                </a:cxn>
                                <a:cxn ang="0">
                                  <a:pos x="connsiteX510" y="connsiteY510"/>
                                </a:cxn>
                                <a:cxn ang="0">
                                  <a:pos x="connsiteX511" y="connsiteY511"/>
                                </a:cxn>
                                <a:cxn ang="0">
                                  <a:pos x="connsiteX512" y="connsiteY512"/>
                                </a:cxn>
                                <a:cxn ang="0">
                                  <a:pos x="connsiteX513" y="connsiteY513"/>
                                </a:cxn>
                                <a:cxn ang="0">
                                  <a:pos x="connsiteX514" y="connsiteY514"/>
                                </a:cxn>
                                <a:cxn ang="0">
                                  <a:pos x="connsiteX515" y="connsiteY515"/>
                                </a:cxn>
                                <a:cxn ang="0">
                                  <a:pos x="connsiteX516" y="connsiteY516"/>
                                </a:cxn>
                                <a:cxn ang="0">
                                  <a:pos x="connsiteX517" y="connsiteY517"/>
                                </a:cxn>
                                <a:cxn ang="0">
                                  <a:pos x="connsiteX518" y="connsiteY518"/>
                                </a:cxn>
                                <a:cxn ang="0">
                                  <a:pos x="connsiteX519" y="connsiteY519"/>
                                </a:cxn>
                                <a:cxn ang="0">
                                  <a:pos x="connsiteX520" y="connsiteY520"/>
                                </a:cxn>
                                <a:cxn ang="0">
                                  <a:pos x="connsiteX521" y="connsiteY521"/>
                                </a:cxn>
                                <a:cxn ang="0">
                                  <a:pos x="connsiteX522" y="connsiteY522"/>
                                </a:cxn>
                                <a:cxn ang="0">
                                  <a:pos x="connsiteX523" y="connsiteY523"/>
                                </a:cxn>
                                <a:cxn ang="0">
                                  <a:pos x="connsiteX524" y="connsiteY524"/>
                                </a:cxn>
                                <a:cxn ang="0">
                                  <a:pos x="connsiteX525" y="connsiteY525"/>
                                </a:cxn>
                                <a:cxn ang="0">
                                  <a:pos x="connsiteX526" y="connsiteY526"/>
                                </a:cxn>
                                <a:cxn ang="0">
                                  <a:pos x="connsiteX527" y="connsiteY527"/>
                                </a:cxn>
                                <a:cxn ang="0">
                                  <a:pos x="connsiteX528" y="connsiteY528"/>
                                </a:cxn>
                                <a:cxn ang="0">
                                  <a:pos x="connsiteX529" y="connsiteY529"/>
                                </a:cxn>
                                <a:cxn ang="0">
                                  <a:pos x="connsiteX530" y="connsiteY530"/>
                                </a:cxn>
                                <a:cxn ang="0">
                                  <a:pos x="connsiteX531" y="connsiteY531"/>
                                </a:cxn>
                                <a:cxn ang="0">
                                  <a:pos x="connsiteX532" y="connsiteY532"/>
                                </a:cxn>
                                <a:cxn ang="0">
                                  <a:pos x="connsiteX533" y="connsiteY533"/>
                                </a:cxn>
                                <a:cxn ang="0">
                                  <a:pos x="connsiteX534" y="connsiteY534"/>
                                </a:cxn>
                                <a:cxn ang="0">
                                  <a:pos x="connsiteX535" y="connsiteY535"/>
                                </a:cxn>
                                <a:cxn ang="0">
                                  <a:pos x="connsiteX536" y="connsiteY536"/>
                                </a:cxn>
                                <a:cxn ang="0">
                                  <a:pos x="connsiteX537" y="connsiteY537"/>
                                </a:cxn>
                                <a:cxn ang="0">
                                  <a:pos x="connsiteX538" y="connsiteY538"/>
                                </a:cxn>
                                <a:cxn ang="0">
                                  <a:pos x="connsiteX539" y="connsiteY539"/>
                                </a:cxn>
                                <a:cxn ang="0">
                                  <a:pos x="connsiteX540" y="connsiteY540"/>
                                </a:cxn>
                                <a:cxn ang="0">
                                  <a:pos x="connsiteX541" y="connsiteY541"/>
                                </a:cxn>
                                <a:cxn ang="0">
                                  <a:pos x="connsiteX542" y="connsiteY542"/>
                                </a:cxn>
                                <a:cxn ang="0">
                                  <a:pos x="connsiteX543" y="connsiteY543"/>
                                </a:cxn>
                                <a:cxn ang="0">
                                  <a:pos x="connsiteX544" y="connsiteY544"/>
                                </a:cxn>
                                <a:cxn ang="0">
                                  <a:pos x="connsiteX545" y="connsiteY545"/>
                                </a:cxn>
                                <a:cxn ang="0">
                                  <a:pos x="connsiteX546" y="connsiteY546"/>
                                </a:cxn>
                                <a:cxn ang="0">
                                  <a:pos x="connsiteX547" y="connsiteY547"/>
                                </a:cxn>
                                <a:cxn ang="0">
                                  <a:pos x="connsiteX548" y="connsiteY548"/>
                                </a:cxn>
                                <a:cxn ang="0">
                                  <a:pos x="connsiteX549" y="connsiteY549"/>
                                </a:cxn>
                                <a:cxn ang="0">
                                  <a:pos x="connsiteX550" y="connsiteY550"/>
                                </a:cxn>
                                <a:cxn ang="0">
                                  <a:pos x="connsiteX551" y="connsiteY551"/>
                                </a:cxn>
                                <a:cxn ang="0">
                                  <a:pos x="connsiteX552" y="connsiteY552"/>
                                </a:cxn>
                                <a:cxn ang="0">
                                  <a:pos x="connsiteX553" y="connsiteY553"/>
                                </a:cxn>
                                <a:cxn ang="0">
                                  <a:pos x="connsiteX554" y="connsiteY554"/>
                                </a:cxn>
                                <a:cxn ang="0">
                                  <a:pos x="connsiteX555" y="connsiteY555"/>
                                </a:cxn>
                                <a:cxn ang="0">
                                  <a:pos x="connsiteX556" y="connsiteY556"/>
                                </a:cxn>
                                <a:cxn ang="0">
                                  <a:pos x="connsiteX557" y="connsiteY557"/>
                                </a:cxn>
                                <a:cxn ang="0">
                                  <a:pos x="connsiteX558" y="connsiteY558"/>
                                </a:cxn>
                                <a:cxn ang="0">
                                  <a:pos x="connsiteX559" y="connsiteY559"/>
                                </a:cxn>
                                <a:cxn ang="0">
                                  <a:pos x="connsiteX560" y="connsiteY560"/>
                                </a:cxn>
                                <a:cxn ang="0">
                                  <a:pos x="connsiteX561" y="connsiteY561"/>
                                </a:cxn>
                                <a:cxn ang="0">
                                  <a:pos x="connsiteX562" y="connsiteY562"/>
                                </a:cxn>
                                <a:cxn ang="0">
                                  <a:pos x="connsiteX563" y="connsiteY563"/>
                                </a:cxn>
                                <a:cxn ang="0">
                                  <a:pos x="connsiteX564" y="connsiteY564"/>
                                </a:cxn>
                                <a:cxn ang="0">
                                  <a:pos x="connsiteX565" y="connsiteY565"/>
                                </a:cxn>
                                <a:cxn ang="0">
                                  <a:pos x="connsiteX566" y="connsiteY566"/>
                                </a:cxn>
                                <a:cxn ang="0">
                                  <a:pos x="connsiteX567" y="connsiteY567"/>
                                </a:cxn>
                                <a:cxn ang="0">
                                  <a:pos x="connsiteX568" y="connsiteY568"/>
                                </a:cxn>
                                <a:cxn ang="0">
                                  <a:pos x="connsiteX569" y="connsiteY569"/>
                                </a:cxn>
                                <a:cxn ang="0">
                                  <a:pos x="connsiteX570" y="connsiteY570"/>
                                </a:cxn>
                                <a:cxn ang="0">
                                  <a:pos x="connsiteX571" y="connsiteY571"/>
                                </a:cxn>
                                <a:cxn ang="0">
                                  <a:pos x="connsiteX572" y="connsiteY572"/>
                                </a:cxn>
                                <a:cxn ang="0">
                                  <a:pos x="connsiteX573" y="connsiteY573"/>
                                </a:cxn>
                                <a:cxn ang="0">
                                  <a:pos x="connsiteX574" y="connsiteY574"/>
                                </a:cxn>
                                <a:cxn ang="0">
                                  <a:pos x="connsiteX575" y="connsiteY575"/>
                                </a:cxn>
                                <a:cxn ang="0">
                                  <a:pos x="connsiteX576" y="connsiteY576"/>
                                </a:cxn>
                                <a:cxn ang="0">
                                  <a:pos x="connsiteX577" y="connsiteY577"/>
                                </a:cxn>
                                <a:cxn ang="0">
                                  <a:pos x="connsiteX578" y="connsiteY578"/>
                                </a:cxn>
                                <a:cxn ang="0">
                                  <a:pos x="connsiteX579" y="connsiteY579"/>
                                </a:cxn>
                                <a:cxn ang="0">
                                  <a:pos x="connsiteX580" y="connsiteY580"/>
                                </a:cxn>
                                <a:cxn ang="0">
                                  <a:pos x="connsiteX581" y="connsiteY581"/>
                                </a:cxn>
                                <a:cxn ang="0">
                                  <a:pos x="connsiteX582" y="connsiteY582"/>
                                </a:cxn>
                                <a:cxn ang="0">
                                  <a:pos x="connsiteX583" y="connsiteY583"/>
                                </a:cxn>
                                <a:cxn ang="0">
                                  <a:pos x="connsiteX584" y="connsiteY584"/>
                                </a:cxn>
                                <a:cxn ang="0">
                                  <a:pos x="connsiteX585" y="connsiteY585"/>
                                </a:cxn>
                                <a:cxn ang="0">
                                  <a:pos x="connsiteX586" y="connsiteY586"/>
                                </a:cxn>
                                <a:cxn ang="0">
                                  <a:pos x="connsiteX587" y="connsiteY587"/>
                                </a:cxn>
                                <a:cxn ang="0">
                                  <a:pos x="connsiteX588" y="connsiteY588"/>
                                </a:cxn>
                                <a:cxn ang="0">
                                  <a:pos x="connsiteX589" y="connsiteY589"/>
                                </a:cxn>
                                <a:cxn ang="0">
                                  <a:pos x="connsiteX590" y="connsiteY590"/>
                                </a:cxn>
                                <a:cxn ang="0">
                                  <a:pos x="connsiteX591" y="connsiteY591"/>
                                </a:cxn>
                                <a:cxn ang="0">
                                  <a:pos x="connsiteX592" y="connsiteY592"/>
                                </a:cxn>
                                <a:cxn ang="0">
                                  <a:pos x="connsiteX593" y="connsiteY593"/>
                                </a:cxn>
                                <a:cxn ang="0">
                                  <a:pos x="connsiteX594" y="connsiteY594"/>
                                </a:cxn>
                                <a:cxn ang="0">
                                  <a:pos x="connsiteX595" y="connsiteY595"/>
                                </a:cxn>
                                <a:cxn ang="0">
                                  <a:pos x="connsiteX596" y="connsiteY596"/>
                                </a:cxn>
                                <a:cxn ang="0">
                                  <a:pos x="connsiteX597" y="connsiteY597"/>
                                </a:cxn>
                                <a:cxn ang="0">
                                  <a:pos x="connsiteX598" y="connsiteY598"/>
                                </a:cxn>
                                <a:cxn ang="0">
                                  <a:pos x="connsiteX599" y="connsiteY599"/>
                                </a:cxn>
                                <a:cxn ang="0">
                                  <a:pos x="connsiteX600" y="connsiteY600"/>
                                </a:cxn>
                                <a:cxn ang="0">
                                  <a:pos x="connsiteX601" y="connsiteY601"/>
                                </a:cxn>
                                <a:cxn ang="0">
                                  <a:pos x="connsiteX602" y="connsiteY602"/>
                                </a:cxn>
                                <a:cxn ang="0">
                                  <a:pos x="connsiteX603" y="connsiteY603"/>
                                </a:cxn>
                                <a:cxn ang="0">
                                  <a:pos x="connsiteX604" y="connsiteY604"/>
                                </a:cxn>
                                <a:cxn ang="0">
                                  <a:pos x="connsiteX605" y="connsiteY605"/>
                                </a:cxn>
                                <a:cxn ang="0">
                                  <a:pos x="connsiteX606" y="connsiteY606"/>
                                </a:cxn>
                                <a:cxn ang="0">
                                  <a:pos x="connsiteX607" y="connsiteY607"/>
                                </a:cxn>
                                <a:cxn ang="0">
                                  <a:pos x="connsiteX608" y="connsiteY608"/>
                                </a:cxn>
                                <a:cxn ang="0">
                                  <a:pos x="connsiteX609" y="connsiteY609"/>
                                </a:cxn>
                                <a:cxn ang="0">
                                  <a:pos x="connsiteX610" y="connsiteY610"/>
                                </a:cxn>
                                <a:cxn ang="0">
                                  <a:pos x="connsiteX611" y="connsiteY611"/>
                                </a:cxn>
                                <a:cxn ang="0">
                                  <a:pos x="connsiteX612" y="connsiteY612"/>
                                </a:cxn>
                                <a:cxn ang="0">
                                  <a:pos x="connsiteX613" y="connsiteY613"/>
                                </a:cxn>
                                <a:cxn ang="0">
                                  <a:pos x="connsiteX614" y="connsiteY614"/>
                                </a:cxn>
                                <a:cxn ang="0">
                                  <a:pos x="connsiteX615" y="connsiteY615"/>
                                </a:cxn>
                                <a:cxn ang="0">
                                  <a:pos x="connsiteX616" y="connsiteY616"/>
                                </a:cxn>
                                <a:cxn ang="0">
                                  <a:pos x="connsiteX617" y="connsiteY617"/>
                                </a:cxn>
                                <a:cxn ang="0">
                                  <a:pos x="connsiteX618" y="connsiteY618"/>
                                </a:cxn>
                                <a:cxn ang="0">
                                  <a:pos x="connsiteX619" y="connsiteY619"/>
                                </a:cxn>
                                <a:cxn ang="0">
                                  <a:pos x="connsiteX620" y="connsiteY620"/>
                                </a:cxn>
                                <a:cxn ang="0">
                                  <a:pos x="connsiteX621" y="connsiteY621"/>
                                </a:cxn>
                                <a:cxn ang="0">
                                  <a:pos x="connsiteX622" y="connsiteY622"/>
                                </a:cxn>
                                <a:cxn ang="0">
                                  <a:pos x="connsiteX623" y="connsiteY623"/>
                                </a:cxn>
                                <a:cxn ang="0">
                                  <a:pos x="connsiteX624" y="connsiteY624"/>
                                </a:cxn>
                                <a:cxn ang="0">
                                  <a:pos x="connsiteX625" y="connsiteY625"/>
                                </a:cxn>
                                <a:cxn ang="0">
                                  <a:pos x="connsiteX626" y="connsiteY626"/>
                                </a:cxn>
                                <a:cxn ang="0">
                                  <a:pos x="connsiteX627" y="connsiteY627"/>
                                </a:cxn>
                                <a:cxn ang="0">
                                  <a:pos x="connsiteX628" y="connsiteY628"/>
                                </a:cxn>
                                <a:cxn ang="0">
                                  <a:pos x="connsiteX629" y="connsiteY629"/>
                                </a:cxn>
                                <a:cxn ang="0">
                                  <a:pos x="connsiteX630" y="connsiteY630"/>
                                </a:cxn>
                                <a:cxn ang="0">
                                  <a:pos x="connsiteX631" y="connsiteY631"/>
                                </a:cxn>
                                <a:cxn ang="0">
                                  <a:pos x="connsiteX632" y="connsiteY632"/>
                                </a:cxn>
                                <a:cxn ang="0">
                                  <a:pos x="connsiteX633" y="connsiteY633"/>
                                </a:cxn>
                                <a:cxn ang="0">
                                  <a:pos x="connsiteX634" y="connsiteY634"/>
                                </a:cxn>
                                <a:cxn ang="0">
                                  <a:pos x="connsiteX635" y="connsiteY635"/>
                                </a:cxn>
                                <a:cxn ang="0">
                                  <a:pos x="connsiteX636" y="connsiteY636"/>
                                </a:cxn>
                                <a:cxn ang="0">
                                  <a:pos x="connsiteX637" y="connsiteY637"/>
                                </a:cxn>
                                <a:cxn ang="0">
                                  <a:pos x="connsiteX638" y="connsiteY638"/>
                                </a:cxn>
                                <a:cxn ang="0">
                                  <a:pos x="connsiteX639" y="connsiteY639"/>
                                </a:cxn>
                                <a:cxn ang="0">
                                  <a:pos x="connsiteX640" y="connsiteY640"/>
                                </a:cxn>
                                <a:cxn ang="0">
                                  <a:pos x="connsiteX641" y="connsiteY641"/>
                                </a:cxn>
                                <a:cxn ang="0">
                                  <a:pos x="connsiteX642" y="connsiteY642"/>
                                </a:cxn>
                                <a:cxn ang="0">
                                  <a:pos x="connsiteX643" y="connsiteY643"/>
                                </a:cxn>
                                <a:cxn ang="0">
                                  <a:pos x="connsiteX644" y="connsiteY644"/>
                                </a:cxn>
                                <a:cxn ang="0">
                                  <a:pos x="connsiteX645" y="connsiteY645"/>
                                </a:cxn>
                                <a:cxn ang="0">
                                  <a:pos x="connsiteX646" y="connsiteY646"/>
                                </a:cxn>
                                <a:cxn ang="0">
                                  <a:pos x="connsiteX647" y="connsiteY647"/>
                                </a:cxn>
                                <a:cxn ang="0">
                                  <a:pos x="connsiteX648" y="connsiteY648"/>
                                </a:cxn>
                                <a:cxn ang="0">
                                  <a:pos x="connsiteX649" y="connsiteY649"/>
                                </a:cxn>
                                <a:cxn ang="0">
                                  <a:pos x="connsiteX650" y="connsiteY650"/>
                                </a:cxn>
                                <a:cxn ang="0">
                                  <a:pos x="connsiteX651" y="connsiteY651"/>
                                </a:cxn>
                                <a:cxn ang="0">
                                  <a:pos x="connsiteX652" y="connsiteY652"/>
                                </a:cxn>
                                <a:cxn ang="0">
                                  <a:pos x="connsiteX653" y="connsiteY653"/>
                                </a:cxn>
                                <a:cxn ang="0">
                                  <a:pos x="connsiteX654" y="connsiteY654"/>
                                </a:cxn>
                                <a:cxn ang="0">
                                  <a:pos x="connsiteX655" y="connsiteY655"/>
                                </a:cxn>
                                <a:cxn ang="0">
                                  <a:pos x="connsiteX656" y="connsiteY656"/>
                                </a:cxn>
                                <a:cxn ang="0">
                                  <a:pos x="connsiteX657" y="connsiteY657"/>
                                </a:cxn>
                                <a:cxn ang="0">
                                  <a:pos x="connsiteX658" y="connsiteY658"/>
                                </a:cxn>
                                <a:cxn ang="0">
                                  <a:pos x="connsiteX659" y="connsiteY659"/>
                                </a:cxn>
                                <a:cxn ang="0">
                                  <a:pos x="connsiteX660" y="connsiteY660"/>
                                </a:cxn>
                                <a:cxn ang="0">
                                  <a:pos x="connsiteX661" y="connsiteY661"/>
                                </a:cxn>
                                <a:cxn ang="0">
                                  <a:pos x="connsiteX662" y="connsiteY662"/>
                                </a:cxn>
                                <a:cxn ang="0">
                                  <a:pos x="connsiteX663" y="connsiteY663"/>
                                </a:cxn>
                                <a:cxn ang="0">
                                  <a:pos x="connsiteX664" y="connsiteY664"/>
                                </a:cxn>
                                <a:cxn ang="0">
                                  <a:pos x="connsiteX665" y="connsiteY665"/>
                                </a:cxn>
                                <a:cxn ang="0">
                                  <a:pos x="connsiteX666" y="connsiteY666"/>
                                </a:cxn>
                                <a:cxn ang="0">
                                  <a:pos x="connsiteX667" y="connsiteY667"/>
                                </a:cxn>
                                <a:cxn ang="0">
                                  <a:pos x="connsiteX668" y="connsiteY668"/>
                                </a:cxn>
                                <a:cxn ang="0">
                                  <a:pos x="connsiteX669" y="connsiteY669"/>
                                </a:cxn>
                                <a:cxn ang="0">
                                  <a:pos x="connsiteX670" y="connsiteY670"/>
                                </a:cxn>
                                <a:cxn ang="0">
                                  <a:pos x="connsiteX671" y="connsiteY671"/>
                                </a:cxn>
                                <a:cxn ang="0">
                                  <a:pos x="connsiteX672" y="connsiteY672"/>
                                </a:cxn>
                                <a:cxn ang="0">
                                  <a:pos x="connsiteX673" y="connsiteY673"/>
                                </a:cxn>
                                <a:cxn ang="0">
                                  <a:pos x="connsiteX674" y="connsiteY674"/>
                                </a:cxn>
                                <a:cxn ang="0">
                                  <a:pos x="connsiteX675" y="connsiteY675"/>
                                </a:cxn>
                                <a:cxn ang="0">
                                  <a:pos x="connsiteX676" y="connsiteY676"/>
                                </a:cxn>
                                <a:cxn ang="0">
                                  <a:pos x="connsiteX677" y="connsiteY677"/>
                                </a:cxn>
                                <a:cxn ang="0">
                                  <a:pos x="connsiteX678" y="connsiteY678"/>
                                </a:cxn>
                                <a:cxn ang="0">
                                  <a:pos x="connsiteX679" y="connsiteY679"/>
                                </a:cxn>
                                <a:cxn ang="0">
                                  <a:pos x="connsiteX680" y="connsiteY680"/>
                                </a:cxn>
                                <a:cxn ang="0">
                                  <a:pos x="connsiteX681" y="connsiteY681"/>
                                </a:cxn>
                                <a:cxn ang="0">
                                  <a:pos x="connsiteX682" y="connsiteY682"/>
                                </a:cxn>
                                <a:cxn ang="0">
                                  <a:pos x="connsiteX683" y="connsiteY683"/>
                                </a:cxn>
                                <a:cxn ang="0">
                                  <a:pos x="connsiteX684" y="connsiteY684"/>
                                </a:cxn>
                                <a:cxn ang="0">
                                  <a:pos x="connsiteX685" y="connsiteY685"/>
                                </a:cxn>
                                <a:cxn ang="0">
                                  <a:pos x="connsiteX686" y="connsiteY686"/>
                                </a:cxn>
                                <a:cxn ang="0">
                                  <a:pos x="connsiteX687" y="connsiteY687"/>
                                </a:cxn>
                                <a:cxn ang="0">
                                  <a:pos x="connsiteX688" y="connsiteY688"/>
                                </a:cxn>
                                <a:cxn ang="0">
                                  <a:pos x="connsiteX689" y="connsiteY689"/>
                                </a:cxn>
                                <a:cxn ang="0">
                                  <a:pos x="connsiteX690" y="connsiteY690"/>
                                </a:cxn>
                                <a:cxn ang="0">
                                  <a:pos x="connsiteX691" y="connsiteY691"/>
                                </a:cxn>
                                <a:cxn ang="0">
                                  <a:pos x="connsiteX692" y="connsiteY692"/>
                                </a:cxn>
                                <a:cxn ang="0">
                                  <a:pos x="connsiteX693" y="connsiteY693"/>
                                </a:cxn>
                                <a:cxn ang="0">
                                  <a:pos x="connsiteX694" y="connsiteY694"/>
                                </a:cxn>
                                <a:cxn ang="0">
                                  <a:pos x="connsiteX695" y="connsiteY695"/>
                                </a:cxn>
                                <a:cxn ang="0">
                                  <a:pos x="connsiteX696" y="connsiteY696"/>
                                </a:cxn>
                                <a:cxn ang="0">
                                  <a:pos x="connsiteX697" y="connsiteY697"/>
                                </a:cxn>
                                <a:cxn ang="0">
                                  <a:pos x="connsiteX698" y="connsiteY698"/>
                                </a:cxn>
                                <a:cxn ang="0">
                                  <a:pos x="connsiteX699" y="connsiteY699"/>
                                </a:cxn>
                                <a:cxn ang="0">
                                  <a:pos x="connsiteX700" y="connsiteY700"/>
                                </a:cxn>
                                <a:cxn ang="0">
                                  <a:pos x="connsiteX701" y="connsiteY701"/>
                                </a:cxn>
                                <a:cxn ang="0">
                                  <a:pos x="connsiteX702" y="connsiteY702"/>
                                </a:cxn>
                                <a:cxn ang="0">
                                  <a:pos x="connsiteX703" y="connsiteY703"/>
                                </a:cxn>
                                <a:cxn ang="0">
                                  <a:pos x="connsiteX704" y="connsiteY704"/>
                                </a:cxn>
                                <a:cxn ang="0">
                                  <a:pos x="connsiteX705" y="connsiteY705"/>
                                </a:cxn>
                                <a:cxn ang="0">
                                  <a:pos x="connsiteX706" y="connsiteY706"/>
                                </a:cxn>
                                <a:cxn ang="0">
                                  <a:pos x="connsiteX707" y="connsiteY707"/>
                                </a:cxn>
                                <a:cxn ang="0">
                                  <a:pos x="connsiteX708" y="connsiteY708"/>
                                </a:cxn>
                                <a:cxn ang="0">
                                  <a:pos x="connsiteX709" y="connsiteY709"/>
                                </a:cxn>
                                <a:cxn ang="0">
                                  <a:pos x="connsiteX710" y="connsiteY710"/>
                                </a:cxn>
                                <a:cxn ang="0">
                                  <a:pos x="connsiteX711" y="connsiteY711"/>
                                </a:cxn>
                                <a:cxn ang="0">
                                  <a:pos x="connsiteX712" y="connsiteY712"/>
                                </a:cxn>
                                <a:cxn ang="0">
                                  <a:pos x="connsiteX713" y="connsiteY713"/>
                                </a:cxn>
                                <a:cxn ang="0">
                                  <a:pos x="connsiteX714" y="connsiteY714"/>
                                </a:cxn>
                                <a:cxn ang="0">
                                  <a:pos x="connsiteX715" y="connsiteY715"/>
                                </a:cxn>
                                <a:cxn ang="0">
                                  <a:pos x="connsiteX716" y="connsiteY716"/>
                                </a:cxn>
                                <a:cxn ang="0">
                                  <a:pos x="connsiteX717" y="connsiteY717"/>
                                </a:cxn>
                                <a:cxn ang="0">
                                  <a:pos x="connsiteX718" y="connsiteY718"/>
                                </a:cxn>
                                <a:cxn ang="0">
                                  <a:pos x="connsiteX719" y="connsiteY719"/>
                                </a:cxn>
                                <a:cxn ang="0">
                                  <a:pos x="connsiteX720" y="connsiteY720"/>
                                </a:cxn>
                                <a:cxn ang="0">
                                  <a:pos x="connsiteX721" y="connsiteY721"/>
                                </a:cxn>
                                <a:cxn ang="0">
                                  <a:pos x="connsiteX722" y="connsiteY722"/>
                                </a:cxn>
                                <a:cxn ang="0">
                                  <a:pos x="connsiteX723" y="connsiteY723"/>
                                </a:cxn>
                                <a:cxn ang="0">
                                  <a:pos x="connsiteX724" y="connsiteY724"/>
                                </a:cxn>
                                <a:cxn ang="0">
                                  <a:pos x="connsiteX725" y="connsiteY725"/>
                                </a:cxn>
                                <a:cxn ang="0">
                                  <a:pos x="connsiteX726" y="connsiteY726"/>
                                </a:cxn>
                                <a:cxn ang="0">
                                  <a:pos x="connsiteX727" y="connsiteY727"/>
                                </a:cxn>
                              </a:cxnLst>
                              <a:rect l="l" t="t" r="r" b="b"/>
                              <a:pathLst>
                                <a:path w="7254735" h="2233812">
                                  <a:moveTo>
                                    <a:pt x="4045883" y="123491"/>
                                  </a:moveTo>
                                  <a:cubicBezTo>
                                    <a:pt x="4050386" y="124769"/>
                                    <a:pt x="4055985" y="123187"/>
                                    <a:pt x="4058175" y="117588"/>
                                  </a:cubicBezTo>
                                  <a:cubicBezTo>
                                    <a:pt x="4071806" y="81077"/>
                                    <a:pt x="4090793" y="47486"/>
                                    <a:pt x="4115134" y="17303"/>
                                  </a:cubicBezTo>
                                  <a:cubicBezTo>
                                    <a:pt x="4124384" y="5619"/>
                                    <a:pt x="4108319" y="-7039"/>
                                    <a:pt x="4099069" y="4645"/>
                                  </a:cubicBezTo>
                                  <a:cubicBezTo>
                                    <a:pt x="4073754" y="37262"/>
                                    <a:pt x="4054281" y="73287"/>
                                    <a:pt x="4040163" y="112234"/>
                                  </a:cubicBezTo>
                                  <a:cubicBezTo>
                                    <a:pt x="4037972" y="118075"/>
                                    <a:pt x="4041380" y="122213"/>
                                    <a:pt x="4045883" y="123491"/>
                                  </a:cubicBezTo>
                                  <a:close/>
                                  <a:moveTo>
                                    <a:pt x="3526062" y="182900"/>
                                  </a:moveTo>
                                  <a:cubicBezTo>
                                    <a:pt x="3531098" y="181667"/>
                                    <a:pt x="3535693" y="178685"/>
                                    <a:pt x="3538735" y="173574"/>
                                  </a:cubicBezTo>
                                  <a:cubicBezTo>
                                    <a:pt x="3555289" y="146798"/>
                                    <a:pt x="3568432" y="117589"/>
                                    <a:pt x="3581576" y="89352"/>
                                  </a:cubicBezTo>
                                  <a:cubicBezTo>
                                    <a:pt x="3593260" y="64038"/>
                                    <a:pt x="3557722" y="42131"/>
                                    <a:pt x="3543606" y="67445"/>
                                  </a:cubicBezTo>
                                  <a:cubicBezTo>
                                    <a:pt x="3527539" y="96655"/>
                                    <a:pt x="3511474" y="125865"/>
                                    <a:pt x="3498817" y="157022"/>
                                  </a:cubicBezTo>
                                  <a:cubicBezTo>
                                    <a:pt x="3491881" y="174548"/>
                                    <a:pt x="3510957" y="186597"/>
                                    <a:pt x="3526062" y="182900"/>
                                  </a:cubicBezTo>
                                  <a:close/>
                                  <a:moveTo>
                                    <a:pt x="2029071" y="379620"/>
                                  </a:moveTo>
                                  <a:cubicBezTo>
                                    <a:pt x="2034426" y="379620"/>
                                    <a:pt x="2040755" y="377186"/>
                                    <a:pt x="2044649" y="373291"/>
                                  </a:cubicBezTo>
                                  <a:cubicBezTo>
                                    <a:pt x="2053412" y="363554"/>
                                    <a:pt x="2053899" y="350410"/>
                                    <a:pt x="2045136" y="341647"/>
                                  </a:cubicBezTo>
                                  <a:cubicBezTo>
                                    <a:pt x="2044163" y="340673"/>
                                    <a:pt x="2043189" y="339700"/>
                                    <a:pt x="2042215" y="338726"/>
                                  </a:cubicBezTo>
                                  <a:cubicBezTo>
                                    <a:pt x="2039295" y="335318"/>
                                    <a:pt x="2034913" y="332884"/>
                                    <a:pt x="2030532" y="331910"/>
                                  </a:cubicBezTo>
                                  <a:cubicBezTo>
                                    <a:pt x="2014953" y="327042"/>
                                    <a:pt x="1998887" y="343107"/>
                                    <a:pt x="2003755" y="358686"/>
                                  </a:cubicBezTo>
                                  <a:cubicBezTo>
                                    <a:pt x="2005217" y="363067"/>
                                    <a:pt x="2007163" y="366962"/>
                                    <a:pt x="2010571" y="370370"/>
                                  </a:cubicBezTo>
                                  <a:cubicBezTo>
                                    <a:pt x="2011545" y="371344"/>
                                    <a:pt x="2012518" y="372317"/>
                                    <a:pt x="2013493" y="373291"/>
                                  </a:cubicBezTo>
                                  <a:cubicBezTo>
                                    <a:pt x="2017874" y="377186"/>
                                    <a:pt x="2023229" y="379620"/>
                                    <a:pt x="2029071" y="379620"/>
                                  </a:cubicBezTo>
                                  <a:close/>
                                  <a:moveTo>
                                    <a:pt x="6683620" y="385829"/>
                                  </a:moveTo>
                                  <a:cubicBezTo>
                                    <a:pt x="6688975" y="385829"/>
                                    <a:pt x="6695304" y="383395"/>
                                    <a:pt x="6699198" y="379500"/>
                                  </a:cubicBezTo>
                                  <a:cubicBezTo>
                                    <a:pt x="6707961" y="369763"/>
                                    <a:pt x="6708448" y="356619"/>
                                    <a:pt x="6699685" y="347856"/>
                                  </a:cubicBezTo>
                                  <a:cubicBezTo>
                                    <a:pt x="6698712" y="346882"/>
                                    <a:pt x="6697738" y="345909"/>
                                    <a:pt x="6696764" y="344935"/>
                                  </a:cubicBezTo>
                                  <a:cubicBezTo>
                                    <a:pt x="6693844" y="341527"/>
                                    <a:pt x="6689462" y="339093"/>
                                    <a:pt x="6685081" y="338119"/>
                                  </a:cubicBezTo>
                                  <a:cubicBezTo>
                                    <a:pt x="6669502" y="333251"/>
                                    <a:pt x="6653436" y="349316"/>
                                    <a:pt x="6658304" y="364895"/>
                                  </a:cubicBezTo>
                                  <a:cubicBezTo>
                                    <a:pt x="6659765" y="369276"/>
                                    <a:pt x="6661712" y="373171"/>
                                    <a:pt x="6665120" y="376579"/>
                                  </a:cubicBezTo>
                                  <a:cubicBezTo>
                                    <a:pt x="6666094" y="377553"/>
                                    <a:pt x="6667067" y="378526"/>
                                    <a:pt x="6668041" y="379500"/>
                                  </a:cubicBezTo>
                                  <a:cubicBezTo>
                                    <a:pt x="6672423" y="383395"/>
                                    <a:pt x="6677778" y="385829"/>
                                    <a:pt x="6683620" y="385829"/>
                                  </a:cubicBezTo>
                                  <a:close/>
                                  <a:moveTo>
                                    <a:pt x="224137" y="506913"/>
                                  </a:moveTo>
                                  <a:lnTo>
                                    <a:pt x="224099" y="506613"/>
                                  </a:lnTo>
                                  <a:lnTo>
                                    <a:pt x="224009" y="506145"/>
                                  </a:lnTo>
                                  <a:lnTo>
                                    <a:pt x="224064" y="506750"/>
                                  </a:lnTo>
                                  <a:close/>
                                  <a:moveTo>
                                    <a:pt x="224412" y="510576"/>
                                  </a:moveTo>
                                  <a:cubicBezTo>
                                    <a:pt x="224412" y="510089"/>
                                    <a:pt x="224412" y="509602"/>
                                    <a:pt x="224412" y="509116"/>
                                  </a:cubicBezTo>
                                  <a:lnTo>
                                    <a:pt x="224346" y="509846"/>
                                  </a:lnTo>
                                  <a:close/>
                                  <a:moveTo>
                                    <a:pt x="224742" y="511753"/>
                                  </a:moveTo>
                                  <a:lnTo>
                                    <a:pt x="224777" y="511671"/>
                                  </a:lnTo>
                                  <a:lnTo>
                                    <a:pt x="224513" y="508765"/>
                                  </a:lnTo>
                                  <a:lnTo>
                                    <a:pt x="224172" y="506993"/>
                                  </a:lnTo>
                                  <a:lnTo>
                                    <a:pt x="224137" y="506913"/>
                                  </a:lnTo>
                                  <a:close/>
                                  <a:moveTo>
                                    <a:pt x="4878687" y="513122"/>
                                  </a:moveTo>
                                  <a:lnTo>
                                    <a:pt x="4878649" y="512822"/>
                                  </a:lnTo>
                                  <a:lnTo>
                                    <a:pt x="4878559" y="512354"/>
                                  </a:lnTo>
                                  <a:lnTo>
                                    <a:pt x="4878614" y="512959"/>
                                  </a:lnTo>
                                  <a:close/>
                                  <a:moveTo>
                                    <a:pt x="4879292" y="517962"/>
                                  </a:moveTo>
                                  <a:lnTo>
                                    <a:pt x="4879327" y="517880"/>
                                  </a:lnTo>
                                  <a:lnTo>
                                    <a:pt x="4879063" y="514974"/>
                                  </a:lnTo>
                                  <a:lnTo>
                                    <a:pt x="4878722" y="513203"/>
                                  </a:lnTo>
                                  <a:lnTo>
                                    <a:pt x="4878687" y="513122"/>
                                  </a:lnTo>
                                  <a:lnTo>
                                    <a:pt x="4878962" y="515325"/>
                                  </a:lnTo>
                                  <a:lnTo>
                                    <a:pt x="4878896" y="516055"/>
                                  </a:lnTo>
                                  <a:lnTo>
                                    <a:pt x="4878962" y="516785"/>
                                  </a:lnTo>
                                  <a:lnTo>
                                    <a:pt x="4878962" y="515325"/>
                                  </a:lnTo>
                                  <a:close/>
                                  <a:moveTo>
                                    <a:pt x="202991" y="533944"/>
                                  </a:moveTo>
                                  <a:cubicBezTo>
                                    <a:pt x="210294" y="536378"/>
                                    <a:pt x="218084" y="532970"/>
                                    <a:pt x="222465" y="527128"/>
                                  </a:cubicBezTo>
                                  <a:cubicBezTo>
                                    <a:pt x="224412" y="524207"/>
                                    <a:pt x="225873" y="521773"/>
                                    <a:pt x="226360" y="518365"/>
                                  </a:cubicBezTo>
                                  <a:lnTo>
                                    <a:pt x="224981" y="511196"/>
                                  </a:lnTo>
                                  <a:lnTo>
                                    <a:pt x="224777" y="511671"/>
                                  </a:lnTo>
                                  <a:lnTo>
                                    <a:pt x="224899" y="513010"/>
                                  </a:lnTo>
                                  <a:lnTo>
                                    <a:pt x="224742" y="511753"/>
                                  </a:lnTo>
                                  <a:lnTo>
                                    <a:pt x="224019" y="513441"/>
                                  </a:lnTo>
                                  <a:lnTo>
                                    <a:pt x="223954" y="514156"/>
                                  </a:lnTo>
                                  <a:lnTo>
                                    <a:pt x="224412" y="513010"/>
                                  </a:lnTo>
                                  <a:cubicBezTo>
                                    <a:pt x="223925" y="513497"/>
                                    <a:pt x="223925" y="513984"/>
                                    <a:pt x="223925" y="514470"/>
                                  </a:cubicBezTo>
                                  <a:lnTo>
                                    <a:pt x="223954" y="514156"/>
                                  </a:lnTo>
                                  <a:lnTo>
                                    <a:pt x="222604" y="517530"/>
                                  </a:lnTo>
                                  <a:lnTo>
                                    <a:pt x="223438" y="516418"/>
                                  </a:lnTo>
                                  <a:cubicBezTo>
                                    <a:pt x="222952" y="516905"/>
                                    <a:pt x="222465" y="517392"/>
                                    <a:pt x="222465" y="517878"/>
                                  </a:cubicBezTo>
                                  <a:lnTo>
                                    <a:pt x="222604" y="517530"/>
                                  </a:lnTo>
                                  <a:lnTo>
                                    <a:pt x="221816" y="518582"/>
                                  </a:lnTo>
                                  <a:lnTo>
                                    <a:pt x="221491" y="519339"/>
                                  </a:lnTo>
                                  <a:cubicBezTo>
                                    <a:pt x="221004" y="519826"/>
                                    <a:pt x="220517" y="519826"/>
                                    <a:pt x="220517" y="520313"/>
                                  </a:cubicBezTo>
                                  <a:lnTo>
                                    <a:pt x="221816" y="518582"/>
                                  </a:lnTo>
                                  <a:lnTo>
                                    <a:pt x="224019" y="513441"/>
                                  </a:lnTo>
                                  <a:lnTo>
                                    <a:pt x="224346" y="509846"/>
                                  </a:lnTo>
                                  <a:lnTo>
                                    <a:pt x="224064" y="506750"/>
                                  </a:lnTo>
                                  <a:lnTo>
                                    <a:pt x="222952" y="504247"/>
                                  </a:lnTo>
                                  <a:cubicBezTo>
                                    <a:pt x="223438" y="504734"/>
                                    <a:pt x="223438" y="505221"/>
                                    <a:pt x="223925" y="505708"/>
                                  </a:cubicBezTo>
                                  <a:lnTo>
                                    <a:pt x="224009" y="506145"/>
                                  </a:lnTo>
                                  <a:lnTo>
                                    <a:pt x="223925" y="505221"/>
                                  </a:lnTo>
                                  <a:lnTo>
                                    <a:pt x="224099" y="506613"/>
                                  </a:lnTo>
                                  <a:lnTo>
                                    <a:pt x="224172" y="506993"/>
                                  </a:lnTo>
                                  <a:lnTo>
                                    <a:pt x="224899" y="508629"/>
                                  </a:lnTo>
                                  <a:cubicBezTo>
                                    <a:pt x="224899" y="508142"/>
                                    <a:pt x="224899" y="508142"/>
                                    <a:pt x="224412" y="507655"/>
                                  </a:cubicBezTo>
                                  <a:lnTo>
                                    <a:pt x="224513" y="508765"/>
                                  </a:lnTo>
                                  <a:lnTo>
                                    <a:pt x="224981" y="511196"/>
                                  </a:lnTo>
                                  <a:lnTo>
                                    <a:pt x="227333" y="505708"/>
                                  </a:lnTo>
                                  <a:cubicBezTo>
                                    <a:pt x="227333" y="501326"/>
                                    <a:pt x="225873" y="497431"/>
                                    <a:pt x="222952" y="494023"/>
                                  </a:cubicBezTo>
                                  <a:cubicBezTo>
                                    <a:pt x="217110" y="486234"/>
                                    <a:pt x="206399" y="484287"/>
                                    <a:pt x="198123" y="489155"/>
                                  </a:cubicBezTo>
                                  <a:cubicBezTo>
                                    <a:pt x="190334" y="493537"/>
                                    <a:pt x="185465" y="502300"/>
                                    <a:pt x="185465" y="511063"/>
                                  </a:cubicBezTo>
                                  <a:cubicBezTo>
                                    <a:pt x="185465" y="522260"/>
                                    <a:pt x="192768" y="530536"/>
                                    <a:pt x="202991" y="533944"/>
                                  </a:cubicBezTo>
                                  <a:close/>
                                  <a:moveTo>
                                    <a:pt x="4857541" y="540153"/>
                                  </a:moveTo>
                                  <a:cubicBezTo>
                                    <a:pt x="4864844" y="542587"/>
                                    <a:pt x="4872634" y="539179"/>
                                    <a:pt x="4877015" y="533337"/>
                                  </a:cubicBezTo>
                                  <a:cubicBezTo>
                                    <a:pt x="4878962" y="530416"/>
                                    <a:pt x="4880423" y="527982"/>
                                    <a:pt x="4880910" y="524574"/>
                                  </a:cubicBezTo>
                                  <a:lnTo>
                                    <a:pt x="4879531" y="517405"/>
                                  </a:lnTo>
                                  <a:lnTo>
                                    <a:pt x="4879327" y="517880"/>
                                  </a:lnTo>
                                  <a:lnTo>
                                    <a:pt x="4879449" y="519219"/>
                                  </a:lnTo>
                                  <a:lnTo>
                                    <a:pt x="4879292" y="517962"/>
                                  </a:lnTo>
                                  <a:lnTo>
                                    <a:pt x="4878569" y="519650"/>
                                  </a:lnTo>
                                  <a:lnTo>
                                    <a:pt x="4878504" y="520365"/>
                                  </a:lnTo>
                                  <a:lnTo>
                                    <a:pt x="4878962" y="519219"/>
                                  </a:lnTo>
                                  <a:cubicBezTo>
                                    <a:pt x="4878475" y="519706"/>
                                    <a:pt x="4878475" y="520193"/>
                                    <a:pt x="4878475" y="520679"/>
                                  </a:cubicBezTo>
                                  <a:lnTo>
                                    <a:pt x="4878504" y="520365"/>
                                  </a:lnTo>
                                  <a:lnTo>
                                    <a:pt x="4877154" y="523739"/>
                                  </a:lnTo>
                                  <a:lnTo>
                                    <a:pt x="4877988" y="522627"/>
                                  </a:lnTo>
                                  <a:cubicBezTo>
                                    <a:pt x="4877502" y="523114"/>
                                    <a:pt x="4877015" y="523601"/>
                                    <a:pt x="4877015" y="524087"/>
                                  </a:cubicBezTo>
                                  <a:lnTo>
                                    <a:pt x="4877154" y="523739"/>
                                  </a:lnTo>
                                  <a:lnTo>
                                    <a:pt x="4876365" y="524791"/>
                                  </a:lnTo>
                                  <a:lnTo>
                                    <a:pt x="4876041" y="525548"/>
                                  </a:lnTo>
                                  <a:cubicBezTo>
                                    <a:pt x="4875555" y="526035"/>
                                    <a:pt x="4875068" y="526035"/>
                                    <a:pt x="4875068" y="526522"/>
                                  </a:cubicBezTo>
                                  <a:lnTo>
                                    <a:pt x="4876365" y="524791"/>
                                  </a:lnTo>
                                  <a:lnTo>
                                    <a:pt x="4878569" y="519650"/>
                                  </a:lnTo>
                                  <a:lnTo>
                                    <a:pt x="4878896" y="516055"/>
                                  </a:lnTo>
                                  <a:lnTo>
                                    <a:pt x="4878614" y="512959"/>
                                  </a:lnTo>
                                  <a:lnTo>
                                    <a:pt x="4877502" y="510456"/>
                                  </a:lnTo>
                                  <a:cubicBezTo>
                                    <a:pt x="4877988" y="510943"/>
                                    <a:pt x="4877988" y="511430"/>
                                    <a:pt x="4878475" y="511917"/>
                                  </a:cubicBezTo>
                                  <a:lnTo>
                                    <a:pt x="4878559" y="512354"/>
                                  </a:lnTo>
                                  <a:lnTo>
                                    <a:pt x="4878475" y="511430"/>
                                  </a:lnTo>
                                  <a:lnTo>
                                    <a:pt x="4878649" y="512822"/>
                                  </a:lnTo>
                                  <a:lnTo>
                                    <a:pt x="4878722" y="513203"/>
                                  </a:lnTo>
                                  <a:lnTo>
                                    <a:pt x="4879449" y="514838"/>
                                  </a:lnTo>
                                  <a:cubicBezTo>
                                    <a:pt x="4879449" y="514351"/>
                                    <a:pt x="4879449" y="514351"/>
                                    <a:pt x="4878962" y="513864"/>
                                  </a:cubicBezTo>
                                  <a:lnTo>
                                    <a:pt x="4879063" y="514974"/>
                                  </a:lnTo>
                                  <a:lnTo>
                                    <a:pt x="4879531" y="517405"/>
                                  </a:lnTo>
                                  <a:lnTo>
                                    <a:pt x="4881883" y="511917"/>
                                  </a:lnTo>
                                  <a:cubicBezTo>
                                    <a:pt x="4881883" y="507535"/>
                                    <a:pt x="4880423" y="503640"/>
                                    <a:pt x="4877502" y="500232"/>
                                  </a:cubicBezTo>
                                  <a:cubicBezTo>
                                    <a:pt x="4871660" y="492443"/>
                                    <a:pt x="4860949" y="490496"/>
                                    <a:pt x="4852673" y="495364"/>
                                  </a:cubicBezTo>
                                  <a:cubicBezTo>
                                    <a:pt x="4844884" y="499746"/>
                                    <a:pt x="4840015" y="508509"/>
                                    <a:pt x="4840015" y="517272"/>
                                  </a:cubicBezTo>
                                  <a:cubicBezTo>
                                    <a:pt x="4840015" y="528469"/>
                                    <a:pt x="4847318" y="536745"/>
                                    <a:pt x="4857541" y="540153"/>
                                  </a:cubicBezTo>
                                  <a:close/>
                                  <a:moveTo>
                                    <a:pt x="1247535" y="828776"/>
                                  </a:moveTo>
                                  <a:cubicBezTo>
                                    <a:pt x="1256603" y="826281"/>
                                    <a:pt x="1263783" y="818005"/>
                                    <a:pt x="1259888" y="806565"/>
                                  </a:cubicBezTo>
                                  <a:cubicBezTo>
                                    <a:pt x="1247231" y="768593"/>
                                    <a:pt x="1243336" y="729646"/>
                                    <a:pt x="1245771" y="689727"/>
                                  </a:cubicBezTo>
                                  <a:cubicBezTo>
                                    <a:pt x="1247231" y="665385"/>
                                    <a:pt x="1211206" y="666359"/>
                                    <a:pt x="1208772" y="689727"/>
                                  </a:cubicBezTo>
                                  <a:cubicBezTo>
                                    <a:pt x="1203904" y="733054"/>
                                    <a:pt x="1210233" y="774921"/>
                                    <a:pt x="1223864" y="816302"/>
                                  </a:cubicBezTo>
                                  <a:cubicBezTo>
                                    <a:pt x="1227515" y="827985"/>
                                    <a:pt x="1238468" y="831271"/>
                                    <a:pt x="1247535" y="828776"/>
                                  </a:cubicBezTo>
                                  <a:close/>
                                  <a:moveTo>
                                    <a:pt x="5902084" y="834985"/>
                                  </a:moveTo>
                                  <a:cubicBezTo>
                                    <a:pt x="5911151" y="832490"/>
                                    <a:pt x="5918332" y="824214"/>
                                    <a:pt x="5914437" y="812774"/>
                                  </a:cubicBezTo>
                                  <a:cubicBezTo>
                                    <a:pt x="5901780" y="774802"/>
                                    <a:pt x="5897885" y="735855"/>
                                    <a:pt x="5900319" y="695936"/>
                                  </a:cubicBezTo>
                                  <a:cubicBezTo>
                                    <a:pt x="5901780" y="671594"/>
                                    <a:pt x="5865755" y="672568"/>
                                    <a:pt x="5863320" y="695936"/>
                                  </a:cubicBezTo>
                                  <a:cubicBezTo>
                                    <a:pt x="5858452" y="739263"/>
                                    <a:pt x="5864781" y="781130"/>
                                    <a:pt x="5878412" y="822511"/>
                                  </a:cubicBezTo>
                                  <a:cubicBezTo>
                                    <a:pt x="5882063" y="834194"/>
                                    <a:pt x="5893017" y="837480"/>
                                    <a:pt x="5902084" y="834985"/>
                                  </a:cubicBezTo>
                                  <a:close/>
                                  <a:moveTo>
                                    <a:pt x="2859315" y="998132"/>
                                  </a:moveTo>
                                  <a:cubicBezTo>
                                    <a:pt x="2868019" y="998132"/>
                                    <a:pt x="2877388" y="992656"/>
                                    <a:pt x="2878606" y="981702"/>
                                  </a:cubicBezTo>
                                  <a:cubicBezTo>
                                    <a:pt x="2881038" y="959308"/>
                                    <a:pt x="2886882" y="936914"/>
                                    <a:pt x="2895643" y="915980"/>
                                  </a:cubicBezTo>
                                  <a:cubicBezTo>
                                    <a:pt x="2903921" y="896507"/>
                                    <a:pt x="2875684" y="879468"/>
                                    <a:pt x="2866922" y="898941"/>
                                  </a:cubicBezTo>
                                  <a:cubicBezTo>
                                    <a:pt x="2855238" y="925717"/>
                                    <a:pt x="2847935" y="952492"/>
                                    <a:pt x="2844040" y="981702"/>
                                  </a:cubicBezTo>
                                  <a:cubicBezTo>
                                    <a:pt x="2842581" y="992656"/>
                                    <a:pt x="2850612" y="998132"/>
                                    <a:pt x="2859315" y="998132"/>
                                  </a:cubicBezTo>
                                  <a:close/>
                                  <a:moveTo>
                                    <a:pt x="3206296" y="1043650"/>
                                  </a:moveTo>
                                  <a:cubicBezTo>
                                    <a:pt x="3211957" y="1042433"/>
                                    <a:pt x="3217191" y="1038904"/>
                                    <a:pt x="3220842" y="1033792"/>
                                  </a:cubicBezTo>
                                  <a:cubicBezTo>
                                    <a:pt x="3232039" y="1017240"/>
                                    <a:pt x="3244694" y="1001662"/>
                                    <a:pt x="3256867" y="985597"/>
                                  </a:cubicBezTo>
                                  <a:cubicBezTo>
                                    <a:pt x="3270012" y="968072"/>
                                    <a:pt x="3240313" y="944704"/>
                                    <a:pt x="3226196" y="961742"/>
                                  </a:cubicBezTo>
                                  <a:cubicBezTo>
                                    <a:pt x="3213539" y="977321"/>
                                    <a:pt x="3200881" y="992899"/>
                                    <a:pt x="3187249" y="1007504"/>
                                  </a:cubicBezTo>
                                  <a:cubicBezTo>
                                    <a:pt x="3178487" y="1016753"/>
                                    <a:pt x="3178975" y="1031358"/>
                                    <a:pt x="3189198" y="1039634"/>
                                  </a:cubicBezTo>
                                  <a:cubicBezTo>
                                    <a:pt x="3194552" y="1043772"/>
                                    <a:pt x="3200637" y="1044867"/>
                                    <a:pt x="3206296" y="1043650"/>
                                  </a:cubicBezTo>
                                  <a:close/>
                                  <a:moveTo>
                                    <a:pt x="758603" y="1065175"/>
                                  </a:moveTo>
                                  <a:cubicBezTo>
                                    <a:pt x="763175" y="1065433"/>
                                    <a:pt x="767952" y="1063730"/>
                                    <a:pt x="772090" y="1059227"/>
                                  </a:cubicBezTo>
                                  <a:cubicBezTo>
                                    <a:pt x="798378" y="1030504"/>
                                    <a:pt x="824180" y="1002268"/>
                                    <a:pt x="850469" y="973546"/>
                                  </a:cubicBezTo>
                                  <a:cubicBezTo>
                                    <a:pt x="866047" y="956506"/>
                                    <a:pt x="841219" y="931679"/>
                                    <a:pt x="825154" y="948230"/>
                                  </a:cubicBezTo>
                                  <a:cubicBezTo>
                                    <a:pt x="798865" y="976466"/>
                                    <a:pt x="772090" y="1004216"/>
                                    <a:pt x="745801" y="1032451"/>
                                  </a:cubicBezTo>
                                  <a:cubicBezTo>
                                    <a:pt x="733022" y="1045960"/>
                                    <a:pt x="744889" y="1064399"/>
                                    <a:pt x="758603" y="1065175"/>
                                  </a:cubicBezTo>
                                  <a:close/>
                                  <a:moveTo>
                                    <a:pt x="5413152" y="1071384"/>
                                  </a:moveTo>
                                  <a:cubicBezTo>
                                    <a:pt x="5417724" y="1071642"/>
                                    <a:pt x="5422501" y="1069939"/>
                                    <a:pt x="5426639" y="1065436"/>
                                  </a:cubicBezTo>
                                  <a:cubicBezTo>
                                    <a:pt x="5452927" y="1036713"/>
                                    <a:pt x="5478728" y="1008477"/>
                                    <a:pt x="5505017" y="979755"/>
                                  </a:cubicBezTo>
                                  <a:cubicBezTo>
                                    <a:pt x="5520596" y="962715"/>
                                    <a:pt x="5495767" y="937888"/>
                                    <a:pt x="5479702" y="954439"/>
                                  </a:cubicBezTo>
                                  <a:cubicBezTo>
                                    <a:pt x="5453414" y="982675"/>
                                    <a:pt x="5426639" y="1010425"/>
                                    <a:pt x="5400350" y="1038660"/>
                                  </a:cubicBezTo>
                                  <a:cubicBezTo>
                                    <a:pt x="5387571" y="1052170"/>
                                    <a:pt x="5399437" y="1070608"/>
                                    <a:pt x="5413152" y="1071384"/>
                                  </a:cubicBezTo>
                                  <a:close/>
                                  <a:moveTo>
                                    <a:pt x="2944265" y="1088439"/>
                                  </a:moveTo>
                                  <a:cubicBezTo>
                                    <a:pt x="2953577" y="1090994"/>
                                    <a:pt x="2964286" y="1087587"/>
                                    <a:pt x="2966719" y="1075660"/>
                                  </a:cubicBezTo>
                                  <a:cubicBezTo>
                                    <a:pt x="2971100" y="1055213"/>
                                    <a:pt x="2980838" y="1036713"/>
                                    <a:pt x="2994956" y="1020648"/>
                                  </a:cubicBezTo>
                                  <a:cubicBezTo>
                                    <a:pt x="3010048" y="1003123"/>
                                    <a:pt x="2985706" y="977808"/>
                                    <a:pt x="2969154" y="994847"/>
                                  </a:cubicBezTo>
                                  <a:cubicBezTo>
                                    <a:pt x="2949683" y="1014806"/>
                                    <a:pt x="2937510" y="1038661"/>
                                    <a:pt x="2930207" y="1065436"/>
                                  </a:cubicBezTo>
                                  <a:cubicBezTo>
                                    <a:pt x="2927042" y="1077363"/>
                                    <a:pt x="2934954" y="1085883"/>
                                    <a:pt x="2944265" y="1088439"/>
                                  </a:cubicBezTo>
                                  <a:close/>
                                  <a:moveTo>
                                    <a:pt x="520242" y="1194801"/>
                                  </a:moveTo>
                                  <a:cubicBezTo>
                                    <a:pt x="524692" y="1195995"/>
                                    <a:pt x="529530" y="1195417"/>
                                    <a:pt x="534033" y="1192131"/>
                                  </a:cubicBezTo>
                                  <a:cubicBezTo>
                                    <a:pt x="560808" y="1173145"/>
                                    <a:pt x="586610" y="1152698"/>
                                    <a:pt x="612899" y="1133712"/>
                                  </a:cubicBezTo>
                                  <a:cubicBezTo>
                                    <a:pt x="633832" y="1119107"/>
                                    <a:pt x="612899" y="1084056"/>
                                    <a:pt x="592938" y="1099634"/>
                                  </a:cubicBezTo>
                                  <a:cubicBezTo>
                                    <a:pt x="565676" y="1120567"/>
                                    <a:pt x="537441" y="1140528"/>
                                    <a:pt x="510178" y="1161461"/>
                                  </a:cubicBezTo>
                                  <a:cubicBezTo>
                                    <a:pt x="497034" y="1171685"/>
                                    <a:pt x="506892" y="1191218"/>
                                    <a:pt x="520242" y="1194801"/>
                                  </a:cubicBezTo>
                                  <a:close/>
                                  <a:moveTo>
                                    <a:pt x="5174791" y="1201009"/>
                                  </a:moveTo>
                                  <a:cubicBezTo>
                                    <a:pt x="5179241" y="1202203"/>
                                    <a:pt x="5184079" y="1201625"/>
                                    <a:pt x="5188582" y="1198339"/>
                                  </a:cubicBezTo>
                                  <a:cubicBezTo>
                                    <a:pt x="5215357" y="1179353"/>
                                    <a:pt x="5241158" y="1158906"/>
                                    <a:pt x="5267447" y="1139920"/>
                                  </a:cubicBezTo>
                                  <a:cubicBezTo>
                                    <a:pt x="5288381" y="1125315"/>
                                    <a:pt x="5267447" y="1090264"/>
                                    <a:pt x="5247487" y="1105842"/>
                                  </a:cubicBezTo>
                                  <a:cubicBezTo>
                                    <a:pt x="5220225" y="1126775"/>
                                    <a:pt x="5191989" y="1146736"/>
                                    <a:pt x="5164727" y="1167669"/>
                                  </a:cubicBezTo>
                                  <a:cubicBezTo>
                                    <a:pt x="5151583" y="1177893"/>
                                    <a:pt x="5161441" y="1197426"/>
                                    <a:pt x="5174791" y="1201009"/>
                                  </a:cubicBezTo>
                                  <a:close/>
                                  <a:moveTo>
                                    <a:pt x="3372731" y="1245925"/>
                                  </a:moveTo>
                                  <a:cubicBezTo>
                                    <a:pt x="3376993" y="1246047"/>
                                    <a:pt x="3381251" y="1244587"/>
                                    <a:pt x="3384416" y="1241179"/>
                                  </a:cubicBezTo>
                                  <a:cubicBezTo>
                                    <a:pt x="3390745" y="1234364"/>
                                    <a:pt x="3390258" y="1225114"/>
                                    <a:pt x="3384416" y="1217811"/>
                                  </a:cubicBezTo>
                                  <a:cubicBezTo>
                                    <a:pt x="3379548" y="1211969"/>
                                    <a:pt x="3374679" y="1206614"/>
                                    <a:pt x="3369811" y="1200772"/>
                                  </a:cubicBezTo>
                                  <a:cubicBezTo>
                                    <a:pt x="3363482" y="1193469"/>
                                    <a:pt x="3350825" y="1193956"/>
                                    <a:pt x="3344495" y="1200772"/>
                                  </a:cubicBezTo>
                                  <a:cubicBezTo>
                                    <a:pt x="3337681" y="1207588"/>
                                    <a:pt x="3336220" y="1219758"/>
                                    <a:pt x="3344008" y="1226574"/>
                                  </a:cubicBezTo>
                                  <a:cubicBezTo>
                                    <a:pt x="3349850" y="1231442"/>
                                    <a:pt x="3355206" y="1236311"/>
                                    <a:pt x="3361046" y="1241179"/>
                                  </a:cubicBezTo>
                                  <a:cubicBezTo>
                                    <a:pt x="3364211" y="1244100"/>
                                    <a:pt x="3368471" y="1245804"/>
                                    <a:pt x="3372731" y="1245925"/>
                                  </a:cubicBezTo>
                                  <a:close/>
                                  <a:moveTo>
                                    <a:pt x="3735291" y="1295460"/>
                                  </a:moveTo>
                                  <a:cubicBezTo>
                                    <a:pt x="3739794" y="1295581"/>
                                    <a:pt x="3744420" y="1294243"/>
                                    <a:pt x="3747584" y="1291809"/>
                                  </a:cubicBezTo>
                                  <a:cubicBezTo>
                                    <a:pt x="3753913" y="1286454"/>
                                    <a:pt x="3757320" y="1276230"/>
                                    <a:pt x="3752452" y="1268441"/>
                                  </a:cubicBezTo>
                                  <a:cubicBezTo>
                                    <a:pt x="3751966" y="1267467"/>
                                    <a:pt x="3750992" y="1266494"/>
                                    <a:pt x="3750505" y="1265520"/>
                                  </a:cubicBezTo>
                                  <a:cubicBezTo>
                                    <a:pt x="3750992" y="1267467"/>
                                    <a:pt x="3750992" y="1266981"/>
                                    <a:pt x="3750505" y="1265033"/>
                                  </a:cubicBezTo>
                                  <a:lnTo>
                                    <a:pt x="3750505" y="1263086"/>
                                  </a:lnTo>
                                  <a:cubicBezTo>
                                    <a:pt x="3750505" y="1262113"/>
                                    <a:pt x="3750992" y="1260652"/>
                                    <a:pt x="3751479" y="1259678"/>
                                  </a:cubicBezTo>
                                  <a:cubicBezTo>
                                    <a:pt x="3759269" y="1250915"/>
                                    <a:pt x="3758781" y="1238258"/>
                                    <a:pt x="3749531" y="1230955"/>
                                  </a:cubicBezTo>
                                  <a:cubicBezTo>
                                    <a:pt x="3738820" y="1223166"/>
                                    <a:pt x="3727624" y="1227061"/>
                                    <a:pt x="3720808" y="1236311"/>
                                  </a:cubicBezTo>
                                  <a:cubicBezTo>
                                    <a:pt x="3708151" y="1252863"/>
                                    <a:pt x="3711559" y="1275257"/>
                                    <a:pt x="3723729" y="1290348"/>
                                  </a:cubicBezTo>
                                  <a:cubicBezTo>
                                    <a:pt x="3726407" y="1293756"/>
                                    <a:pt x="3730789" y="1295338"/>
                                    <a:pt x="3735291" y="1295460"/>
                                  </a:cubicBezTo>
                                  <a:close/>
                                  <a:moveTo>
                                    <a:pt x="135090" y="1396991"/>
                                  </a:moveTo>
                                  <a:cubicBezTo>
                                    <a:pt x="144743" y="1398634"/>
                                    <a:pt x="155423" y="1389050"/>
                                    <a:pt x="148851" y="1378096"/>
                                  </a:cubicBezTo>
                                  <a:cubicBezTo>
                                    <a:pt x="132785" y="1351320"/>
                                    <a:pt x="116720" y="1324545"/>
                                    <a:pt x="100655" y="1297770"/>
                                  </a:cubicBezTo>
                                  <a:cubicBezTo>
                                    <a:pt x="93352" y="1285599"/>
                                    <a:pt x="85563" y="1273915"/>
                                    <a:pt x="78261" y="1262231"/>
                                  </a:cubicBezTo>
                                  <a:cubicBezTo>
                                    <a:pt x="75339" y="1257850"/>
                                    <a:pt x="52459" y="1228641"/>
                                    <a:pt x="53919" y="1224259"/>
                                  </a:cubicBezTo>
                                  <a:cubicBezTo>
                                    <a:pt x="58300" y="1204786"/>
                                    <a:pt x="30552" y="1197484"/>
                                    <a:pt x="23736" y="1215983"/>
                                  </a:cubicBezTo>
                                  <a:cubicBezTo>
                                    <a:pt x="14486" y="1242272"/>
                                    <a:pt x="47591" y="1274889"/>
                                    <a:pt x="60248" y="1294362"/>
                                  </a:cubicBezTo>
                                  <a:cubicBezTo>
                                    <a:pt x="81668" y="1326980"/>
                                    <a:pt x="104063" y="1359110"/>
                                    <a:pt x="126457" y="1391240"/>
                                  </a:cubicBezTo>
                                  <a:cubicBezTo>
                                    <a:pt x="128769" y="1394648"/>
                                    <a:pt x="131873" y="1396443"/>
                                    <a:pt x="135090" y="1396991"/>
                                  </a:cubicBezTo>
                                  <a:close/>
                                  <a:moveTo>
                                    <a:pt x="2773916" y="1400416"/>
                                  </a:moveTo>
                                  <a:cubicBezTo>
                                    <a:pt x="2782974" y="1397267"/>
                                    <a:pt x="2787448" y="1383574"/>
                                    <a:pt x="2776859" y="1377002"/>
                                  </a:cubicBezTo>
                                  <a:cubicBezTo>
                                    <a:pt x="2764688" y="1369700"/>
                                    <a:pt x="2752518" y="1361911"/>
                                    <a:pt x="2740835" y="1354609"/>
                                  </a:cubicBezTo>
                                  <a:cubicBezTo>
                                    <a:pt x="2724769" y="1344384"/>
                                    <a:pt x="2709191" y="1371161"/>
                                    <a:pt x="2725742" y="1379437"/>
                                  </a:cubicBezTo>
                                  <a:cubicBezTo>
                                    <a:pt x="2738400" y="1386252"/>
                                    <a:pt x="2751057" y="1392581"/>
                                    <a:pt x="2763714" y="1399396"/>
                                  </a:cubicBezTo>
                                  <a:cubicBezTo>
                                    <a:pt x="2767368" y="1401344"/>
                                    <a:pt x="2770895" y="1401466"/>
                                    <a:pt x="2773916" y="1400416"/>
                                  </a:cubicBezTo>
                                  <a:close/>
                                  <a:moveTo>
                                    <a:pt x="4772705" y="1403200"/>
                                  </a:moveTo>
                                  <a:cubicBezTo>
                                    <a:pt x="4782358" y="1404843"/>
                                    <a:pt x="4793038" y="1395259"/>
                                    <a:pt x="4786466" y="1384305"/>
                                  </a:cubicBezTo>
                                  <a:cubicBezTo>
                                    <a:pt x="4770400" y="1357529"/>
                                    <a:pt x="4754335" y="1330754"/>
                                    <a:pt x="4738270" y="1303979"/>
                                  </a:cubicBezTo>
                                  <a:cubicBezTo>
                                    <a:pt x="4730967" y="1291808"/>
                                    <a:pt x="4723178" y="1280124"/>
                                    <a:pt x="4715876" y="1268440"/>
                                  </a:cubicBezTo>
                                  <a:cubicBezTo>
                                    <a:pt x="4712954" y="1264059"/>
                                    <a:pt x="4690074" y="1234850"/>
                                    <a:pt x="4691534" y="1230468"/>
                                  </a:cubicBezTo>
                                  <a:cubicBezTo>
                                    <a:pt x="4695916" y="1210995"/>
                                    <a:pt x="4668167" y="1203693"/>
                                    <a:pt x="4661351" y="1222192"/>
                                  </a:cubicBezTo>
                                  <a:cubicBezTo>
                                    <a:pt x="4652101" y="1248481"/>
                                    <a:pt x="4685206" y="1281098"/>
                                    <a:pt x="4697863" y="1300571"/>
                                  </a:cubicBezTo>
                                  <a:cubicBezTo>
                                    <a:pt x="4719284" y="1333189"/>
                                    <a:pt x="4741678" y="1365319"/>
                                    <a:pt x="4764072" y="1397449"/>
                                  </a:cubicBezTo>
                                  <a:cubicBezTo>
                                    <a:pt x="4766384" y="1400857"/>
                                    <a:pt x="4769488" y="1402652"/>
                                    <a:pt x="4772705" y="1403200"/>
                                  </a:cubicBezTo>
                                  <a:close/>
                                  <a:moveTo>
                                    <a:pt x="2429726" y="1469619"/>
                                  </a:moveTo>
                                  <a:cubicBezTo>
                                    <a:pt x="2461857" y="1462317"/>
                                    <a:pt x="2493500" y="1454527"/>
                                    <a:pt x="2525144" y="1444791"/>
                                  </a:cubicBezTo>
                                  <a:cubicBezTo>
                                    <a:pt x="2546078" y="1438462"/>
                                    <a:pt x="2537316" y="1406332"/>
                                    <a:pt x="2515895" y="1411687"/>
                                  </a:cubicBezTo>
                                  <a:cubicBezTo>
                                    <a:pt x="2483765" y="1419476"/>
                                    <a:pt x="2452608" y="1429213"/>
                                    <a:pt x="2420963" y="1439436"/>
                                  </a:cubicBezTo>
                                  <a:cubicBezTo>
                                    <a:pt x="2402464" y="1445764"/>
                                    <a:pt x="2410253" y="1474487"/>
                                    <a:pt x="2429726" y="1469619"/>
                                  </a:cubicBezTo>
                                  <a:close/>
                                  <a:moveTo>
                                    <a:pt x="7084276" y="1475827"/>
                                  </a:moveTo>
                                  <a:cubicBezTo>
                                    <a:pt x="7116406" y="1468525"/>
                                    <a:pt x="7148049" y="1460735"/>
                                    <a:pt x="7179693" y="1450999"/>
                                  </a:cubicBezTo>
                                  <a:cubicBezTo>
                                    <a:pt x="7200627" y="1444671"/>
                                    <a:pt x="7191864" y="1412541"/>
                                    <a:pt x="7170443" y="1417896"/>
                                  </a:cubicBezTo>
                                  <a:cubicBezTo>
                                    <a:pt x="7138313" y="1425684"/>
                                    <a:pt x="7107156" y="1435421"/>
                                    <a:pt x="7075512" y="1445644"/>
                                  </a:cubicBezTo>
                                  <a:cubicBezTo>
                                    <a:pt x="7057013" y="1451973"/>
                                    <a:pt x="7064802" y="1480695"/>
                                    <a:pt x="7084276" y="1475827"/>
                                  </a:cubicBezTo>
                                  <a:close/>
                                  <a:moveTo>
                                    <a:pt x="658195" y="1479668"/>
                                  </a:moveTo>
                                  <a:cubicBezTo>
                                    <a:pt x="663436" y="1480482"/>
                                    <a:pt x="669370" y="1479113"/>
                                    <a:pt x="675211" y="1474488"/>
                                  </a:cubicBezTo>
                                  <a:cubicBezTo>
                                    <a:pt x="689816" y="1462803"/>
                                    <a:pt x="707342" y="1454040"/>
                                    <a:pt x="724867" y="1448199"/>
                                  </a:cubicBezTo>
                                  <a:cubicBezTo>
                                    <a:pt x="747749" y="1440409"/>
                                    <a:pt x="738499" y="1405359"/>
                                    <a:pt x="715131" y="1412174"/>
                                  </a:cubicBezTo>
                                  <a:cubicBezTo>
                                    <a:pt x="692250" y="1418503"/>
                                    <a:pt x="670343" y="1428725"/>
                                    <a:pt x="650870" y="1442357"/>
                                  </a:cubicBezTo>
                                  <a:cubicBezTo>
                                    <a:pt x="632979" y="1455136"/>
                                    <a:pt x="642473" y="1477226"/>
                                    <a:pt x="658195" y="1479668"/>
                                  </a:cubicBezTo>
                                  <a:close/>
                                  <a:moveTo>
                                    <a:pt x="5312744" y="1485876"/>
                                  </a:moveTo>
                                  <a:cubicBezTo>
                                    <a:pt x="5317985" y="1486690"/>
                                    <a:pt x="5323918" y="1485321"/>
                                    <a:pt x="5329760" y="1480696"/>
                                  </a:cubicBezTo>
                                  <a:cubicBezTo>
                                    <a:pt x="5344365" y="1469012"/>
                                    <a:pt x="5361890" y="1460249"/>
                                    <a:pt x="5379416" y="1454407"/>
                                  </a:cubicBezTo>
                                  <a:cubicBezTo>
                                    <a:pt x="5402297" y="1446618"/>
                                    <a:pt x="5393047" y="1411568"/>
                                    <a:pt x="5369680" y="1418383"/>
                                  </a:cubicBezTo>
                                  <a:cubicBezTo>
                                    <a:pt x="5346799" y="1424710"/>
                                    <a:pt x="5324892" y="1434934"/>
                                    <a:pt x="5305419" y="1448565"/>
                                  </a:cubicBezTo>
                                  <a:cubicBezTo>
                                    <a:pt x="5287528" y="1461344"/>
                                    <a:pt x="5297021" y="1483434"/>
                                    <a:pt x="5312744" y="1485876"/>
                                  </a:cubicBezTo>
                                  <a:close/>
                                  <a:moveTo>
                                    <a:pt x="4259052" y="1511974"/>
                                  </a:moveTo>
                                  <a:cubicBezTo>
                                    <a:pt x="4263859" y="1511852"/>
                                    <a:pt x="4268727" y="1509905"/>
                                    <a:pt x="4272865" y="1506497"/>
                                  </a:cubicBezTo>
                                  <a:cubicBezTo>
                                    <a:pt x="4292338" y="1490432"/>
                                    <a:pt x="4311324" y="1474853"/>
                                    <a:pt x="4330310" y="1458302"/>
                                  </a:cubicBezTo>
                                  <a:cubicBezTo>
                                    <a:pt x="4345402" y="1445157"/>
                                    <a:pt x="4324955" y="1418383"/>
                                    <a:pt x="4308890" y="1430553"/>
                                  </a:cubicBezTo>
                                  <a:cubicBezTo>
                                    <a:pt x="4287470" y="1446618"/>
                                    <a:pt x="4266536" y="1463170"/>
                                    <a:pt x="4245603" y="1479235"/>
                                  </a:cubicBezTo>
                                  <a:cubicBezTo>
                                    <a:pt x="4237327" y="1485563"/>
                                    <a:pt x="4238787" y="1499681"/>
                                    <a:pt x="4245603" y="1506497"/>
                                  </a:cubicBezTo>
                                  <a:cubicBezTo>
                                    <a:pt x="4249498" y="1510391"/>
                                    <a:pt x="4254244" y="1512095"/>
                                    <a:pt x="4259052" y="1511974"/>
                                  </a:cubicBezTo>
                                  <a:close/>
                                  <a:moveTo>
                                    <a:pt x="3801195" y="1517633"/>
                                  </a:moveTo>
                                  <a:cubicBezTo>
                                    <a:pt x="3811114" y="1517572"/>
                                    <a:pt x="3820851" y="1511365"/>
                                    <a:pt x="3819634" y="1499194"/>
                                  </a:cubicBezTo>
                                  <a:cubicBezTo>
                                    <a:pt x="3817687" y="1477774"/>
                                    <a:pt x="3829858" y="1457814"/>
                                    <a:pt x="3845436" y="1444184"/>
                                  </a:cubicBezTo>
                                  <a:cubicBezTo>
                                    <a:pt x="3861014" y="1431039"/>
                                    <a:pt x="3840568" y="1404265"/>
                                    <a:pt x="3823528" y="1415949"/>
                                  </a:cubicBezTo>
                                  <a:cubicBezTo>
                                    <a:pt x="3794319" y="1436394"/>
                                    <a:pt x="3783122" y="1464630"/>
                                    <a:pt x="3781662" y="1499194"/>
                                  </a:cubicBezTo>
                                  <a:cubicBezTo>
                                    <a:pt x="3781174" y="1511609"/>
                                    <a:pt x="3791276" y="1517694"/>
                                    <a:pt x="3801195" y="1517633"/>
                                  </a:cubicBezTo>
                                  <a:close/>
                                  <a:moveTo>
                                    <a:pt x="4532365" y="1583993"/>
                                  </a:moveTo>
                                  <a:cubicBezTo>
                                    <a:pt x="4540466" y="1582076"/>
                                    <a:pt x="4545487" y="1571123"/>
                                    <a:pt x="4538184" y="1563455"/>
                                  </a:cubicBezTo>
                                  <a:cubicBezTo>
                                    <a:pt x="4513843" y="1538141"/>
                                    <a:pt x="4485607" y="1518668"/>
                                    <a:pt x="4453963" y="1504063"/>
                                  </a:cubicBezTo>
                                  <a:cubicBezTo>
                                    <a:pt x="4433030" y="1494326"/>
                                    <a:pt x="4414043" y="1525483"/>
                                    <a:pt x="4435464" y="1535707"/>
                                  </a:cubicBezTo>
                                  <a:cubicBezTo>
                                    <a:pt x="4465647" y="1550311"/>
                                    <a:pt x="4494856" y="1566377"/>
                                    <a:pt x="4523579" y="1582441"/>
                                  </a:cubicBezTo>
                                  <a:cubicBezTo>
                                    <a:pt x="4526622" y="1584267"/>
                                    <a:pt x="4529665" y="1584632"/>
                                    <a:pt x="4532365" y="1583993"/>
                                  </a:cubicBezTo>
                                  <a:close/>
                                  <a:moveTo>
                                    <a:pt x="3975073" y="1598660"/>
                                  </a:moveTo>
                                  <a:cubicBezTo>
                                    <a:pt x="3978854" y="1599876"/>
                                    <a:pt x="3983205" y="1599481"/>
                                    <a:pt x="3987586" y="1596560"/>
                                  </a:cubicBezTo>
                                  <a:cubicBezTo>
                                    <a:pt x="4041137" y="1561022"/>
                                    <a:pt x="4092254" y="1522562"/>
                                    <a:pt x="4140936" y="1480695"/>
                                  </a:cubicBezTo>
                                  <a:cubicBezTo>
                                    <a:pt x="4152133" y="1470959"/>
                                    <a:pt x="4136068" y="1455867"/>
                                    <a:pt x="4124871" y="1464629"/>
                                  </a:cubicBezTo>
                                  <a:cubicBezTo>
                                    <a:pt x="4075702" y="1502603"/>
                                    <a:pt x="4024585" y="1537167"/>
                                    <a:pt x="3971035" y="1568811"/>
                                  </a:cubicBezTo>
                                  <a:cubicBezTo>
                                    <a:pt x="3957525" y="1576844"/>
                                    <a:pt x="3963732" y="1595008"/>
                                    <a:pt x="3975073" y="1598660"/>
                                  </a:cubicBezTo>
                                  <a:close/>
                                  <a:moveTo>
                                    <a:pt x="2487112" y="1683577"/>
                                  </a:moveTo>
                                  <a:cubicBezTo>
                                    <a:pt x="2495206" y="1681265"/>
                                    <a:pt x="2502022" y="1673597"/>
                                    <a:pt x="2499831" y="1662887"/>
                                  </a:cubicBezTo>
                                  <a:cubicBezTo>
                                    <a:pt x="2493501" y="1632217"/>
                                    <a:pt x="2479385" y="1604955"/>
                                    <a:pt x="2460398" y="1580127"/>
                                  </a:cubicBezTo>
                                  <a:cubicBezTo>
                                    <a:pt x="2445792" y="1562115"/>
                                    <a:pt x="2420477" y="1587429"/>
                                    <a:pt x="2434595" y="1605929"/>
                                  </a:cubicBezTo>
                                  <a:cubicBezTo>
                                    <a:pt x="2450174" y="1625402"/>
                                    <a:pt x="2460398" y="1648283"/>
                                    <a:pt x="2466725" y="1672137"/>
                                  </a:cubicBezTo>
                                  <a:cubicBezTo>
                                    <a:pt x="2469647" y="1682847"/>
                                    <a:pt x="2479019" y="1685889"/>
                                    <a:pt x="2487112" y="1683577"/>
                                  </a:cubicBezTo>
                                  <a:close/>
                                  <a:moveTo>
                                    <a:pt x="7141660" y="1689785"/>
                                  </a:moveTo>
                                  <a:cubicBezTo>
                                    <a:pt x="7149754" y="1687473"/>
                                    <a:pt x="7156569" y="1679806"/>
                                    <a:pt x="7154379" y="1669095"/>
                                  </a:cubicBezTo>
                                  <a:cubicBezTo>
                                    <a:pt x="7148050" y="1638425"/>
                                    <a:pt x="7133932" y="1611164"/>
                                    <a:pt x="7114946" y="1586335"/>
                                  </a:cubicBezTo>
                                  <a:cubicBezTo>
                                    <a:pt x="7100340" y="1568323"/>
                                    <a:pt x="7075025" y="1593638"/>
                                    <a:pt x="7089144" y="1612137"/>
                                  </a:cubicBezTo>
                                  <a:cubicBezTo>
                                    <a:pt x="7104722" y="1631610"/>
                                    <a:pt x="7114946" y="1654491"/>
                                    <a:pt x="7121274" y="1678345"/>
                                  </a:cubicBezTo>
                                  <a:cubicBezTo>
                                    <a:pt x="7124195" y="1689055"/>
                                    <a:pt x="7133567" y="1692098"/>
                                    <a:pt x="7141660" y="1689785"/>
                                  </a:cubicBezTo>
                                  <a:close/>
                                  <a:moveTo>
                                    <a:pt x="1274539" y="1721855"/>
                                  </a:moveTo>
                                  <a:cubicBezTo>
                                    <a:pt x="1278692" y="1720790"/>
                                    <a:pt x="1282404" y="1718143"/>
                                    <a:pt x="1284717" y="1713518"/>
                                  </a:cubicBezTo>
                                  <a:cubicBezTo>
                                    <a:pt x="1295914" y="1689663"/>
                                    <a:pt x="1313926" y="1666295"/>
                                    <a:pt x="1337781" y="1653637"/>
                                  </a:cubicBezTo>
                                  <a:cubicBezTo>
                                    <a:pt x="1362122" y="1640006"/>
                                    <a:pt x="1337781" y="1601060"/>
                                    <a:pt x="1316360" y="1617126"/>
                                  </a:cubicBezTo>
                                  <a:cubicBezTo>
                                    <a:pt x="1286664" y="1639520"/>
                                    <a:pt x="1264757" y="1663861"/>
                                    <a:pt x="1251126" y="1699400"/>
                                  </a:cubicBezTo>
                                  <a:cubicBezTo>
                                    <a:pt x="1245649" y="1714004"/>
                                    <a:pt x="1262079" y="1725049"/>
                                    <a:pt x="1274539" y="1721855"/>
                                  </a:cubicBezTo>
                                  <a:close/>
                                  <a:moveTo>
                                    <a:pt x="5929087" y="1728063"/>
                                  </a:moveTo>
                                  <a:cubicBezTo>
                                    <a:pt x="5933240" y="1726998"/>
                                    <a:pt x="5936952" y="1724351"/>
                                    <a:pt x="5939264" y="1719726"/>
                                  </a:cubicBezTo>
                                  <a:cubicBezTo>
                                    <a:pt x="5950462" y="1695871"/>
                                    <a:pt x="5968474" y="1672503"/>
                                    <a:pt x="5992328" y="1659846"/>
                                  </a:cubicBezTo>
                                  <a:cubicBezTo>
                                    <a:pt x="6016670" y="1646215"/>
                                    <a:pt x="5992328" y="1607269"/>
                                    <a:pt x="5970908" y="1623334"/>
                                  </a:cubicBezTo>
                                  <a:cubicBezTo>
                                    <a:pt x="5941212" y="1645728"/>
                                    <a:pt x="5919305" y="1670070"/>
                                    <a:pt x="5905674" y="1705608"/>
                                  </a:cubicBezTo>
                                  <a:cubicBezTo>
                                    <a:pt x="5900197" y="1720213"/>
                                    <a:pt x="5916627" y="1731258"/>
                                    <a:pt x="5929087" y="1728063"/>
                                  </a:cubicBezTo>
                                  <a:close/>
                                  <a:moveTo>
                                    <a:pt x="4129739" y="1784960"/>
                                  </a:moveTo>
                                  <a:cubicBezTo>
                                    <a:pt x="4141910" y="1787882"/>
                                    <a:pt x="4153594" y="1772303"/>
                                    <a:pt x="4142884" y="1763053"/>
                                  </a:cubicBezTo>
                                  <a:cubicBezTo>
                                    <a:pt x="4113187" y="1737739"/>
                                    <a:pt x="4072294" y="1720700"/>
                                    <a:pt x="4036755" y="1704148"/>
                                  </a:cubicBezTo>
                                  <a:cubicBezTo>
                                    <a:pt x="4015335" y="1693924"/>
                                    <a:pt x="3996349" y="1725568"/>
                                    <a:pt x="4017769" y="1736278"/>
                                  </a:cubicBezTo>
                                  <a:cubicBezTo>
                                    <a:pt x="4052334" y="1753804"/>
                                    <a:pt x="4091767" y="1776684"/>
                                    <a:pt x="4129739" y="1784960"/>
                                  </a:cubicBezTo>
                                  <a:close/>
                                  <a:moveTo>
                                    <a:pt x="4348110" y="1836152"/>
                                  </a:moveTo>
                                  <a:cubicBezTo>
                                    <a:pt x="4358150" y="1836106"/>
                                    <a:pt x="4367917" y="1825244"/>
                                    <a:pt x="4360980" y="1814656"/>
                                  </a:cubicBezTo>
                                  <a:cubicBezTo>
                                    <a:pt x="4339073" y="1780578"/>
                                    <a:pt x="4322034" y="1745527"/>
                                    <a:pt x="4313758" y="1705607"/>
                                  </a:cubicBezTo>
                                  <a:cubicBezTo>
                                    <a:pt x="4309377" y="1683700"/>
                                    <a:pt x="4277733" y="1693436"/>
                                    <a:pt x="4280654" y="1714857"/>
                                  </a:cubicBezTo>
                                  <a:cubicBezTo>
                                    <a:pt x="4287470" y="1759158"/>
                                    <a:pt x="4305969" y="1800538"/>
                                    <a:pt x="4338586" y="1832182"/>
                                  </a:cubicBezTo>
                                  <a:cubicBezTo>
                                    <a:pt x="4341385" y="1834981"/>
                                    <a:pt x="4344763" y="1836167"/>
                                    <a:pt x="4348110" y="1836152"/>
                                  </a:cubicBezTo>
                                  <a:close/>
                                  <a:moveTo>
                                    <a:pt x="3129310" y="1837233"/>
                                  </a:moveTo>
                                  <a:cubicBezTo>
                                    <a:pt x="3141429" y="1833308"/>
                                    <a:pt x="3147451" y="1814048"/>
                                    <a:pt x="3133215" y="1804920"/>
                                  </a:cubicBezTo>
                                  <a:cubicBezTo>
                                    <a:pt x="3079664" y="1768894"/>
                                    <a:pt x="3030007" y="1726054"/>
                                    <a:pt x="2986677" y="1678345"/>
                                  </a:cubicBezTo>
                                  <a:cubicBezTo>
                                    <a:pt x="2972561" y="1662280"/>
                                    <a:pt x="2950654" y="1685161"/>
                                    <a:pt x="2963800" y="1701226"/>
                                  </a:cubicBezTo>
                                  <a:cubicBezTo>
                                    <a:pt x="3007125" y="1754290"/>
                                    <a:pt x="3057755" y="1799078"/>
                                    <a:pt x="3115687" y="1835103"/>
                                  </a:cubicBezTo>
                                  <a:cubicBezTo>
                                    <a:pt x="3120555" y="1838146"/>
                                    <a:pt x="3125271" y="1838541"/>
                                    <a:pt x="3129310" y="1837233"/>
                                  </a:cubicBezTo>
                                  <a:close/>
                                  <a:moveTo>
                                    <a:pt x="2563230" y="1844801"/>
                                  </a:moveTo>
                                  <a:cubicBezTo>
                                    <a:pt x="2576717" y="1847516"/>
                                    <a:pt x="2591230" y="1834007"/>
                                    <a:pt x="2583563" y="1817211"/>
                                  </a:cubicBezTo>
                                  <a:cubicBezTo>
                                    <a:pt x="2571393" y="1791409"/>
                                    <a:pt x="2583076" y="1756358"/>
                                    <a:pt x="2587458" y="1729583"/>
                                  </a:cubicBezTo>
                                  <a:cubicBezTo>
                                    <a:pt x="2592326" y="1699886"/>
                                    <a:pt x="2597681" y="1670190"/>
                                    <a:pt x="2600115" y="1640494"/>
                                  </a:cubicBezTo>
                                  <a:cubicBezTo>
                                    <a:pt x="2602061" y="1616640"/>
                                    <a:pt x="2563604" y="1611771"/>
                                    <a:pt x="2558248" y="1634652"/>
                                  </a:cubicBezTo>
                                  <a:cubicBezTo>
                                    <a:pt x="2549485" y="1672624"/>
                                    <a:pt x="2545591" y="1711571"/>
                                    <a:pt x="2540236" y="1750029"/>
                                  </a:cubicBezTo>
                                  <a:cubicBezTo>
                                    <a:pt x="2536341" y="1780213"/>
                                    <a:pt x="2531960" y="1809909"/>
                                    <a:pt x="2550946" y="1836197"/>
                                  </a:cubicBezTo>
                                  <a:cubicBezTo>
                                    <a:pt x="2554354" y="1841187"/>
                                    <a:pt x="2558735" y="1843895"/>
                                    <a:pt x="2563230" y="1844801"/>
                                  </a:cubicBezTo>
                                  <a:close/>
                                  <a:moveTo>
                                    <a:pt x="7217779" y="1851009"/>
                                  </a:moveTo>
                                  <a:cubicBezTo>
                                    <a:pt x="7231266" y="1853724"/>
                                    <a:pt x="7245779" y="1840215"/>
                                    <a:pt x="7238112" y="1823419"/>
                                  </a:cubicBezTo>
                                  <a:cubicBezTo>
                                    <a:pt x="7225941" y="1797617"/>
                                    <a:pt x="7237625" y="1762566"/>
                                    <a:pt x="7242006" y="1735791"/>
                                  </a:cubicBezTo>
                                  <a:cubicBezTo>
                                    <a:pt x="7246875" y="1706094"/>
                                    <a:pt x="7252230" y="1676399"/>
                                    <a:pt x="7254664" y="1646702"/>
                                  </a:cubicBezTo>
                                  <a:cubicBezTo>
                                    <a:pt x="7256611" y="1622848"/>
                                    <a:pt x="7218152" y="1617979"/>
                                    <a:pt x="7212797" y="1640860"/>
                                  </a:cubicBezTo>
                                  <a:cubicBezTo>
                                    <a:pt x="7204034" y="1678832"/>
                                    <a:pt x="7200140" y="1717779"/>
                                    <a:pt x="7194784" y="1756237"/>
                                  </a:cubicBezTo>
                                  <a:cubicBezTo>
                                    <a:pt x="7190890" y="1786421"/>
                                    <a:pt x="7186509" y="1816117"/>
                                    <a:pt x="7205495" y="1842405"/>
                                  </a:cubicBezTo>
                                  <a:cubicBezTo>
                                    <a:pt x="7208903" y="1847395"/>
                                    <a:pt x="7213284" y="1850104"/>
                                    <a:pt x="7217779" y="1851009"/>
                                  </a:cubicBezTo>
                                  <a:close/>
                                  <a:moveTo>
                                    <a:pt x="3373218" y="1854089"/>
                                  </a:moveTo>
                                  <a:cubicBezTo>
                                    <a:pt x="3394638" y="1860905"/>
                                    <a:pt x="3402914" y="1828774"/>
                                    <a:pt x="3382468" y="1820985"/>
                                  </a:cubicBezTo>
                                  <a:cubicBezTo>
                                    <a:pt x="3354719" y="1810761"/>
                                    <a:pt x="3326970" y="1801025"/>
                                    <a:pt x="3298247" y="1794209"/>
                                  </a:cubicBezTo>
                                  <a:cubicBezTo>
                                    <a:pt x="3281697" y="1790315"/>
                                    <a:pt x="3269036" y="1814656"/>
                                    <a:pt x="3286077" y="1822445"/>
                                  </a:cubicBezTo>
                                  <a:cubicBezTo>
                                    <a:pt x="3314313" y="1835103"/>
                                    <a:pt x="3344008" y="1844839"/>
                                    <a:pt x="3373218" y="1854089"/>
                                  </a:cubicBezTo>
                                  <a:close/>
                                  <a:moveTo>
                                    <a:pt x="761865" y="1855183"/>
                                  </a:moveTo>
                                  <a:cubicBezTo>
                                    <a:pt x="790101" y="1848368"/>
                                    <a:pt x="818338" y="1841552"/>
                                    <a:pt x="846086" y="1833276"/>
                                  </a:cubicBezTo>
                                  <a:cubicBezTo>
                                    <a:pt x="869454" y="1826947"/>
                                    <a:pt x="859718" y="1791896"/>
                                    <a:pt x="836350" y="1797251"/>
                                  </a:cubicBezTo>
                                  <a:cubicBezTo>
                                    <a:pt x="808114" y="1803580"/>
                                    <a:pt x="779878" y="1810396"/>
                                    <a:pt x="751642" y="1818185"/>
                                  </a:cubicBezTo>
                                  <a:cubicBezTo>
                                    <a:pt x="728275" y="1825000"/>
                                    <a:pt x="738012" y="1861025"/>
                                    <a:pt x="761865" y="1855183"/>
                                  </a:cubicBezTo>
                                  <a:close/>
                                  <a:moveTo>
                                    <a:pt x="5416415" y="1861391"/>
                                  </a:moveTo>
                                  <a:cubicBezTo>
                                    <a:pt x="5444651" y="1854575"/>
                                    <a:pt x="5472887" y="1847760"/>
                                    <a:pt x="5500635" y="1839484"/>
                                  </a:cubicBezTo>
                                  <a:cubicBezTo>
                                    <a:pt x="5524003" y="1833155"/>
                                    <a:pt x="5514267" y="1798104"/>
                                    <a:pt x="5490899" y="1803459"/>
                                  </a:cubicBezTo>
                                  <a:cubicBezTo>
                                    <a:pt x="5462663" y="1809788"/>
                                    <a:pt x="5434428" y="1816604"/>
                                    <a:pt x="5406192" y="1824392"/>
                                  </a:cubicBezTo>
                                  <a:cubicBezTo>
                                    <a:pt x="5382824" y="1831208"/>
                                    <a:pt x="5392561" y="1867233"/>
                                    <a:pt x="5416415" y="1861391"/>
                                  </a:cubicBezTo>
                                  <a:close/>
                                  <a:moveTo>
                                    <a:pt x="1274287" y="1878110"/>
                                  </a:moveTo>
                                  <a:cubicBezTo>
                                    <a:pt x="1278265" y="1879403"/>
                                    <a:pt x="1282890" y="1879038"/>
                                    <a:pt x="1287637" y="1876117"/>
                                  </a:cubicBezTo>
                                  <a:cubicBezTo>
                                    <a:pt x="1303215" y="1866380"/>
                                    <a:pt x="1319767" y="1859565"/>
                                    <a:pt x="1337292" y="1853723"/>
                                  </a:cubicBezTo>
                                  <a:cubicBezTo>
                                    <a:pt x="1358713" y="1846421"/>
                                    <a:pt x="1349950" y="1814290"/>
                                    <a:pt x="1328042" y="1819645"/>
                                  </a:cubicBezTo>
                                  <a:cubicBezTo>
                                    <a:pt x="1307110" y="1825000"/>
                                    <a:pt x="1287637" y="1834250"/>
                                    <a:pt x="1270111" y="1845934"/>
                                  </a:cubicBezTo>
                                  <a:cubicBezTo>
                                    <a:pt x="1256237" y="1855427"/>
                                    <a:pt x="1262352" y="1874231"/>
                                    <a:pt x="1274287" y="1878110"/>
                                  </a:cubicBezTo>
                                  <a:close/>
                                  <a:moveTo>
                                    <a:pt x="5928836" y="1884318"/>
                                  </a:moveTo>
                                  <a:cubicBezTo>
                                    <a:pt x="5932814" y="1885611"/>
                                    <a:pt x="5937439" y="1885246"/>
                                    <a:pt x="5942185" y="1882325"/>
                                  </a:cubicBezTo>
                                  <a:cubicBezTo>
                                    <a:pt x="5957763" y="1872588"/>
                                    <a:pt x="5974316" y="1865773"/>
                                    <a:pt x="5991841" y="1859931"/>
                                  </a:cubicBezTo>
                                  <a:cubicBezTo>
                                    <a:pt x="6013261" y="1852629"/>
                                    <a:pt x="6004498" y="1820499"/>
                                    <a:pt x="5982591" y="1825853"/>
                                  </a:cubicBezTo>
                                  <a:cubicBezTo>
                                    <a:pt x="5961658" y="1831208"/>
                                    <a:pt x="5942185" y="1840458"/>
                                    <a:pt x="5924659" y="1852142"/>
                                  </a:cubicBezTo>
                                  <a:cubicBezTo>
                                    <a:pt x="5910785" y="1861635"/>
                                    <a:pt x="5916901" y="1880439"/>
                                    <a:pt x="5928836" y="1884318"/>
                                  </a:cubicBezTo>
                                  <a:close/>
                                  <a:moveTo>
                                    <a:pt x="1185890" y="1888775"/>
                                  </a:moveTo>
                                  <a:cubicBezTo>
                                    <a:pt x="1194166" y="1891696"/>
                                    <a:pt x="1204389" y="1885368"/>
                                    <a:pt x="1206336" y="1877092"/>
                                  </a:cubicBezTo>
                                  <a:cubicBezTo>
                                    <a:pt x="1208284" y="1867842"/>
                                    <a:pt x="1203415" y="1859566"/>
                                    <a:pt x="1194653" y="1856645"/>
                                  </a:cubicBezTo>
                                  <a:cubicBezTo>
                                    <a:pt x="1189784" y="1854697"/>
                                    <a:pt x="1183942" y="1852264"/>
                                    <a:pt x="1179074" y="1851290"/>
                                  </a:cubicBezTo>
                                  <a:cubicBezTo>
                                    <a:pt x="1170798" y="1849829"/>
                                    <a:pt x="1163009" y="1852750"/>
                                    <a:pt x="1159601" y="1861026"/>
                                  </a:cubicBezTo>
                                  <a:cubicBezTo>
                                    <a:pt x="1156680" y="1868329"/>
                                    <a:pt x="1159114" y="1877092"/>
                                    <a:pt x="1166416" y="1881473"/>
                                  </a:cubicBezTo>
                                  <a:cubicBezTo>
                                    <a:pt x="1172258" y="1884880"/>
                                    <a:pt x="1179561" y="1886828"/>
                                    <a:pt x="1185890" y="1888775"/>
                                  </a:cubicBezTo>
                                  <a:close/>
                                  <a:moveTo>
                                    <a:pt x="5840440" y="1894983"/>
                                  </a:moveTo>
                                  <a:cubicBezTo>
                                    <a:pt x="5848716" y="1897904"/>
                                    <a:pt x="5858939" y="1891575"/>
                                    <a:pt x="5860886" y="1883299"/>
                                  </a:cubicBezTo>
                                  <a:cubicBezTo>
                                    <a:pt x="5862834" y="1874049"/>
                                    <a:pt x="5857965" y="1865774"/>
                                    <a:pt x="5849203" y="1862853"/>
                                  </a:cubicBezTo>
                                  <a:cubicBezTo>
                                    <a:pt x="5844334" y="1860905"/>
                                    <a:pt x="5838492" y="1858472"/>
                                    <a:pt x="5833624" y="1857498"/>
                                  </a:cubicBezTo>
                                  <a:cubicBezTo>
                                    <a:pt x="5825347" y="1856037"/>
                                    <a:pt x="5817558" y="1858958"/>
                                    <a:pt x="5814151" y="1867234"/>
                                  </a:cubicBezTo>
                                  <a:cubicBezTo>
                                    <a:pt x="5811230" y="1874537"/>
                                    <a:pt x="5813664" y="1883299"/>
                                    <a:pt x="5820966" y="1887681"/>
                                  </a:cubicBezTo>
                                  <a:cubicBezTo>
                                    <a:pt x="5826808" y="1891088"/>
                                    <a:pt x="5834110" y="1893036"/>
                                    <a:pt x="5840440" y="1894983"/>
                                  </a:cubicBezTo>
                                  <a:close/>
                                  <a:moveTo>
                                    <a:pt x="696143" y="1895584"/>
                                  </a:moveTo>
                                  <a:cubicBezTo>
                                    <a:pt x="703446" y="1898017"/>
                                    <a:pt x="713182" y="1896070"/>
                                    <a:pt x="719998" y="1892662"/>
                                  </a:cubicBezTo>
                                  <a:cubicBezTo>
                                    <a:pt x="720485" y="1892175"/>
                                    <a:pt x="720971" y="1892175"/>
                                    <a:pt x="721458" y="1891688"/>
                                  </a:cubicBezTo>
                                  <a:cubicBezTo>
                                    <a:pt x="738984" y="1881466"/>
                                    <a:pt x="741905" y="1856637"/>
                                    <a:pt x="727787" y="1843007"/>
                                  </a:cubicBezTo>
                                  <a:cubicBezTo>
                                    <a:pt x="721945" y="1837164"/>
                                    <a:pt x="713669" y="1833757"/>
                                    <a:pt x="705880" y="1833757"/>
                                  </a:cubicBezTo>
                                  <a:cubicBezTo>
                                    <a:pt x="694196" y="1834244"/>
                                    <a:pt x="684460" y="1840086"/>
                                    <a:pt x="678618" y="1849335"/>
                                  </a:cubicBezTo>
                                  <a:cubicBezTo>
                                    <a:pt x="678131" y="1849822"/>
                                    <a:pt x="678131" y="1850309"/>
                                    <a:pt x="677644" y="1850795"/>
                                  </a:cubicBezTo>
                                  <a:cubicBezTo>
                                    <a:pt x="676671" y="1853229"/>
                                    <a:pt x="675697" y="1855664"/>
                                    <a:pt x="674723" y="1858098"/>
                                  </a:cubicBezTo>
                                  <a:cubicBezTo>
                                    <a:pt x="673263" y="1861993"/>
                                    <a:pt x="673263" y="1866374"/>
                                    <a:pt x="674236" y="1870268"/>
                                  </a:cubicBezTo>
                                  <a:cubicBezTo>
                                    <a:pt x="674236" y="1873190"/>
                                    <a:pt x="674723" y="1875624"/>
                                    <a:pt x="676184" y="1878058"/>
                                  </a:cubicBezTo>
                                  <a:cubicBezTo>
                                    <a:pt x="677644" y="1881952"/>
                                    <a:pt x="679591" y="1885360"/>
                                    <a:pt x="682512" y="1887794"/>
                                  </a:cubicBezTo>
                                  <a:cubicBezTo>
                                    <a:pt x="686407" y="1891202"/>
                                    <a:pt x="690789" y="1894123"/>
                                    <a:pt x="696143" y="1895584"/>
                                  </a:cubicBezTo>
                                  <a:close/>
                                  <a:moveTo>
                                    <a:pt x="2803573" y="1899242"/>
                                  </a:moveTo>
                                  <a:cubicBezTo>
                                    <a:pt x="2811909" y="1901433"/>
                                    <a:pt x="2822133" y="1898390"/>
                                    <a:pt x="2826027" y="1888167"/>
                                  </a:cubicBezTo>
                                  <a:cubicBezTo>
                                    <a:pt x="2845014" y="1839484"/>
                                    <a:pt x="2863027" y="1790315"/>
                                    <a:pt x="2882014" y="1741633"/>
                                  </a:cubicBezTo>
                                  <a:cubicBezTo>
                                    <a:pt x="2888826" y="1724594"/>
                                    <a:pt x="2860105" y="1712423"/>
                                    <a:pt x="2852315" y="1728975"/>
                                  </a:cubicBezTo>
                                  <a:cubicBezTo>
                                    <a:pt x="2830410" y="1778144"/>
                                    <a:pt x="2809961" y="1827800"/>
                                    <a:pt x="2792436" y="1878917"/>
                                  </a:cubicBezTo>
                                  <a:cubicBezTo>
                                    <a:pt x="2788785" y="1889627"/>
                                    <a:pt x="2795236" y="1897051"/>
                                    <a:pt x="2803573" y="1899242"/>
                                  </a:cubicBezTo>
                                  <a:close/>
                                  <a:moveTo>
                                    <a:pt x="5350694" y="1901798"/>
                                  </a:moveTo>
                                  <a:cubicBezTo>
                                    <a:pt x="5357996" y="1904232"/>
                                    <a:pt x="5367733" y="1902284"/>
                                    <a:pt x="5374549" y="1898877"/>
                                  </a:cubicBezTo>
                                  <a:cubicBezTo>
                                    <a:pt x="5375035" y="1898390"/>
                                    <a:pt x="5375522" y="1898390"/>
                                    <a:pt x="5376009" y="1897903"/>
                                  </a:cubicBezTo>
                                  <a:cubicBezTo>
                                    <a:pt x="5393534" y="1887680"/>
                                    <a:pt x="5396456" y="1862852"/>
                                    <a:pt x="5382338" y="1849221"/>
                                  </a:cubicBezTo>
                                  <a:cubicBezTo>
                                    <a:pt x="5376495" y="1843379"/>
                                    <a:pt x="5368220" y="1839971"/>
                                    <a:pt x="5360431" y="1839971"/>
                                  </a:cubicBezTo>
                                  <a:cubicBezTo>
                                    <a:pt x="5348747" y="1840458"/>
                                    <a:pt x="5339010" y="1846300"/>
                                    <a:pt x="5333169" y="1855549"/>
                                  </a:cubicBezTo>
                                  <a:cubicBezTo>
                                    <a:pt x="5332682" y="1856036"/>
                                    <a:pt x="5332682" y="1856523"/>
                                    <a:pt x="5332195" y="1857010"/>
                                  </a:cubicBezTo>
                                  <a:cubicBezTo>
                                    <a:pt x="5331221" y="1859444"/>
                                    <a:pt x="5330247" y="1861878"/>
                                    <a:pt x="5329274" y="1864312"/>
                                  </a:cubicBezTo>
                                  <a:cubicBezTo>
                                    <a:pt x="5327814" y="1868207"/>
                                    <a:pt x="5327814" y="1872589"/>
                                    <a:pt x="5328787" y="1876483"/>
                                  </a:cubicBezTo>
                                  <a:cubicBezTo>
                                    <a:pt x="5328787" y="1879404"/>
                                    <a:pt x="5329274" y="1881838"/>
                                    <a:pt x="5330734" y="1884272"/>
                                  </a:cubicBezTo>
                                  <a:cubicBezTo>
                                    <a:pt x="5332195" y="1888166"/>
                                    <a:pt x="5334142" y="1891574"/>
                                    <a:pt x="5337063" y="1894009"/>
                                  </a:cubicBezTo>
                                  <a:cubicBezTo>
                                    <a:pt x="5340958" y="1897416"/>
                                    <a:pt x="5345339" y="1900337"/>
                                    <a:pt x="5350694" y="1901798"/>
                                  </a:cubicBezTo>
                                  <a:close/>
                                  <a:moveTo>
                                    <a:pt x="3177147" y="1922001"/>
                                  </a:moveTo>
                                  <a:cubicBezTo>
                                    <a:pt x="3185060" y="1924192"/>
                                    <a:pt x="3194308" y="1921271"/>
                                    <a:pt x="3196986" y="1911048"/>
                                  </a:cubicBezTo>
                                  <a:cubicBezTo>
                                    <a:pt x="3211103" y="1857984"/>
                                    <a:pt x="3226684" y="1804920"/>
                                    <a:pt x="3238369" y="1750882"/>
                                  </a:cubicBezTo>
                                  <a:cubicBezTo>
                                    <a:pt x="3243234" y="1729949"/>
                                    <a:pt x="3212567" y="1721186"/>
                                    <a:pt x="3206237" y="1742120"/>
                                  </a:cubicBezTo>
                                  <a:cubicBezTo>
                                    <a:pt x="3190658" y="1794697"/>
                                    <a:pt x="3178487" y="1848734"/>
                                    <a:pt x="3165343" y="1902285"/>
                                  </a:cubicBezTo>
                                  <a:cubicBezTo>
                                    <a:pt x="3162667" y="1912508"/>
                                    <a:pt x="3169238" y="1919811"/>
                                    <a:pt x="3177147" y="1922001"/>
                                  </a:cubicBezTo>
                                  <a:close/>
                                  <a:moveTo>
                                    <a:pt x="3784340" y="1937054"/>
                                  </a:moveTo>
                                  <a:cubicBezTo>
                                    <a:pt x="3788021" y="1937305"/>
                                    <a:pt x="3791887" y="1935997"/>
                                    <a:pt x="3795294" y="1932467"/>
                                  </a:cubicBezTo>
                                  <a:cubicBezTo>
                                    <a:pt x="3837161" y="1888166"/>
                                    <a:pt x="3886331" y="1851655"/>
                                    <a:pt x="3940366" y="1824392"/>
                                  </a:cubicBezTo>
                                  <a:cubicBezTo>
                                    <a:pt x="3958863" y="1815143"/>
                                    <a:pt x="3942801" y="1788368"/>
                                    <a:pt x="3924301" y="1796644"/>
                                  </a:cubicBezTo>
                                  <a:cubicBezTo>
                                    <a:pt x="3865884" y="1823906"/>
                                    <a:pt x="3816228" y="1861878"/>
                                    <a:pt x="3773388" y="1910560"/>
                                  </a:cubicBezTo>
                                  <a:cubicBezTo>
                                    <a:pt x="3763894" y="1921514"/>
                                    <a:pt x="3773296" y="1936301"/>
                                    <a:pt x="3784340" y="1937054"/>
                                  </a:cubicBezTo>
                                  <a:close/>
                                  <a:moveTo>
                                    <a:pt x="1438551" y="1955471"/>
                                  </a:moveTo>
                                  <a:cubicBezTo>
                                    <a:pt x="1447801" y="1955471"/>
                                    <a:pt x="1456077" y="1953523"/>
                                    <a:pt x="1464840" y="1951576"/>
                                  </a:cubicBezTo>
                                  <a:cubicBezTo>
                                    <a:pt x="1475063" y="1949142"/>
                                    <a:pt x="1482366" y="1936971"/>
                                    <a:pt x="1478957" y="1926748"/>
                                  </a:cubicBezTo>
                                  <a:cubicBezTo>
                                    <a:pt x="1475550" y="1916037"/>
                                    <a:pt x="1464840" y="1908735"/>
                                    <a:pt x="1454130" y="1912142"/>
                                  </a:cubicBezTo>
                                  <a:cubicBezTo>
                                    <a:pt x="1445367" y="1914577"/>
                                    <a:pt x="1437578" y="1917498"/>
                                    <a:pt x="1429302" y="1921879"/>
                                  </a:cubicBezTo>
                                  <a:cubicBezTo>
                                    <a:pt x="1413724" y="1930642"/>
                                    <a:pt x="1420538" y="1955958"/>
                                    <a:pt x="1438551" y="1955471"/>
                                  </a:cubicBezTo>
                                  <a:close/>
                                  <a:moveTo>
                                    <a:pt x="6093101" y="1961678"/>
                                  </a:moveTo>
                                  <a:cubicBezTo>
                                    <a:pt x="6102351" y="1961678"/>
                                    <a:pt x="6110627" y="1959730"/>
                                    <a:pt x="6119390" y="1957783"/>
                                  </a:cubicBezTo>
                                  <a:cubicBezTo>
                                    <a:pt x="6129613" y="1955349"/>
                                    <a:pt x="6136915" y="1943178"/>
                                    <a:pt x="6133507" y="1932954"/>
                                  </a:cubicBezTo>
                                  <a:cubicBezTo>
                                    <a:pt x="6130100" y="1922244"/>
                                    <a:pt x="6119390" y="1914941"/>
                                    <a:pt x="6108679" y="1918349"/>
                                  </a:cubicBezTo>
                                  <a:cubicBezTo>
                                    <a:pt x="6099916" y="1920784"/>
                                    <a:pt x="6092128" y="1923704"/>
                                    <a:pt x="6083852" y="1928085"/>
                                  </a:cubicBezTo>
                                  <a:cubicBezTo>
                                    <a:pt x="6068273" y="1936849"/>
                                    <a:pt x="6075088" y="1962165"/>
                                    <a:pt x="6093101" y="1961678"/>
                                  </a:cubicBezTo>
                                  <a:close/>
                                  <a:moveTo>
                                    <a:pt x="1287330" y="1968229"/>
                                  </a:moveTo>
                                  <a:lnTo>
                                    <a:pt x="1287489" y="1968176"/>
                                  </a:lnTo>
                                  <a:lnTo>
                                    <a:pt x="1287394" y="1967579"/>
                                  </a:lnTo>
                                  <a:close/>
                                  <a:moveTo>
                                    <a:pt x="1287318" y="1968356"/>
                                  </a:moveTo>
                                  <a:lnTo>
                                    <a:pt x="1287330" y="1968229"/>
                                  </a:lnTo>
                                  <a:lnTo>
                                    <a:pt x="1287272" y="1968248"/>
                                  </a:lnTo>
                                  <a:close/>
                                  <a:moveTo>
                                    <a:pt x="1287783" y="1969002"/>
                                  </a:moveTo>
                                  <a:lnTo>
                                    <a:pt x="1287637" y="1968127"/>
                                  </a:lnTo>
                                  <a:lnTo>
                                    <a:pt x="1287489" y="1968176"/>
                                  </a:lnTo>
                                  <a:lnTo>
                                    <a:pt x="1287587" y="1968789"/>
                                  </a:lnTo>
                                  <a:lnTo>
                                    <a:pt x="1287577" y="1968613"/>
                                  </a:lnTo>
                                  <a:close/>
                                  <a:moveTo>
                                    <a:pt x="1287637" y="1969100"/>
                                  </a:moveTo>
                                  <a:lnTo>
                                    <a:pt x="1287587" y="1968789"/>
                                  </a:lnTo>
                                  <a:lnTo>
                                    <a:pt x="1287602" y="1969017"/>
                                  </a:lnTo>
                                  <a:close/>
                                  <a:moveTo>
                                    <a:pt x="1287854" y="1969424"/>
                                  </a:moveTo>
                                  <a:lnTo>
                                    <a:pt x="1287832" y="1969295"/>
                                  </a:lnTo>
                                  <a:lnTo>
                                    <a:pt x="1287637" y="1969100"/>
                                  </a:lnTo>
                                  <a:close/>
                                  <a:moveTo>
                                    <a:pt x="1287628" y="1969446"/>
                                  </a:moveTo>
                                  <a:lnTo>
                                    <a:pt x="1287602" y="1969017"/>
                                  </a:lnTo>
                                  <a:lnTo>
                                    <a:pt x="1287318" y="1968356"/>
                                  </a:lnTo>
                                  <a:lnTo>
                                    <a:pt x="1287223" y="1969330"/>
                                  </a:lnTo>
                                  <a:close/>
                                  <a:moveTo>
                                    <a:pt x="1288060" y="1969523"/>
                                  </a:moveTo>
                                  <a:lnTo>
                                    <a:pt x="1287783" y="1969002"/>
                                  </a:lnTo>
                                  <a:lnTo>
                                    <a:pt x="1287832" y="1969295"/>
                                  </a:lnTo>
                                  <a:close/>
                                  <a:moveTo>
                                    <a:pt x="1287924" y="1969530"/>
                                  </a:moveTo>
                                  <a:lnTo>
                                    <a:pt x="1287854" y="1969424"/>
                                  </a:lnTo>
                                  <a:lnTo>
                                    <a:pt x="1287868" y="1969514"/>
                                  </a:lnTo>
                                  <a:close/>
                                  <a:moveTo>
                                    <a:pt x="1288124" y="1969587"/>
                                  </a:moveTo>
                                  <a:lnTo>
                                    <a:pt x="1288060" y="1969523"/>
                                  </a:lnTo>
                                  <a:lnTo>
                                    <a:pt x="1288088" y="1969577"/>
                                  </a:lnTo>
                                  <a:close/>
                                  <a:moveTo>
                                    <a:pt x="1287192" y="1969657"/>
                                  </a:moveTo>
                                  <a:lnTo>
                                    <a:pt x="1287223" y="1969330"/>
                                  </a:lnTo>
                                  <a:lnTo>
                                    <a:pt x="1286470" y="1969114"/>
                                  </a:lnTo>
                                  <a:lnTo>
                                    <a:pt x="1286401" y="1969324"/>
                                  </a:lnTo>
                                  <a:close/>
                                  <a:moveTo>
                                    <a:pt x="1287945" y="1969975"/>
                                  </a:moveTo>
                                  <a:lnTo>
                                    <a:pt x="1287868" y="1969514"/>
                                  </a:lnTo>
                                  <a:lnTo>
                                    <a:pt x="1287628" y="1969446"/>
                                  </a:lnTo>
                                  <a:lnTo>
                                    <a:pt x="1287637" y="1969587"/>
                                  </a:lnTo>
                                  <a:lnTo>
                                    <a:pt x="1287801" y="1969914"/>
                                  </a:lnTo>
                                  <a:close/>
                                  <a:moveTo>
                                    <a:pt x="2716676" y="1969975"/>
                                  </a:moveTo>
                                  <a:cubicBezTo>
                                    <a:pt x="2720538" y="1969131"/>
                                    <a:pt x="2724160" y="1966544"/>
                                    <a:pt x="2726716" y="1961676"/>
                                  </a:cubicBezTo>
                                  <a:cubicBezTo>
                                    <a:pt x="2741322" y="1933928"/>
                                    <a:pt x="2747651" y="1905204"/>
                                    <a:pt x="2744243" y="1874047"/>
                                  </a:cubicBezTo>
                                  <a:cubicBezTo>
                                    <a:pt x="2741809" y="1853602"/>
                                    <a:pt x="2710651" y="1852628"/>
                                    <a:pt x="2711137" y="1874047"/>
                                  </a:cubicBezTo>
                                  <a:cubicBezTo>
                                    <a:pt x="2712113" y="1898389"/>
                                    <a:pt x="2707730" y="1923217"/>
                                    <a:pt x="2697506" y="1945124"/>
                                  </a:cubicBezTo>
                                  <a:cubicBezTo>
                                    <a:pt x="2691299" y="1959363"/>
                                    <a:pt x="2705083" y="1972508"/>
                                    <a:pt x="2716676" y="1969975"/>
                                  </a:cubicBezTo>
                                  <a:close/>
                                  <a:moveTo>
                                    <a:pt x="1288402" y="1970167"/>
                                  </a:moveTo>
                                  <a:lnTo>
                                    <a:pt x="1288088" y="1969577"/>
                                  </a:lnTo>
                                  <a:lnTo>
                                    <a:pt x="1287924" y="1969530"/>
                                  </a:lnTo>
                                  <a:lnTo>
                                    <a:pt x="1288328" y="1970136"/>
                                  </a:lnTo>
                                  <a:close/>
                                  <a:moveTo>
                                    <a:pt x="1288924" y="1970387"/>
                                  </a:moveTo>
                                  <a:lnTo>
                                    <a:pt x="1288124" y="1969587"/>
                                  </a:lnTo>
                                  <a:lnTo>
                                    <a:pt x="1288124" y="1969587"/>
                                  </a:lnTo>
                                  <a:close/>
                                  <a:moveTo>
                                    <a:pt x="2981811" y="1972388"/>
                                  </a:moveTo>
                                  <a:cubicBezTo>
                                    <a:pt x="3005178" y="1976283"/>
                                    <a:pt x="3015402" y="1941718"/>
                                    <a:pt x="2991547" y="1936363"/>
                                  </a:cubicBezTo>
                                  <a:cubicBezTo>
                                    <a:pt x="2951141" y="1927113"/>
                                    <a:pt x="2911709" y="1913969"/>
                                    <a:pt x="2874226" y="1895469"/>
                                  </a:cubicBezTo>
                                  <a:cubicBezTo>
                                    <a:pt x="2854263" y="1885733"/>
                                    <a:pt x="2836738" y="1914456"/>
                                    <a:pt x="2856698" y="1925653"/>
                                  </a:cubicBezTo>
                                  <a:cubicBezTo>
                                    <a:pt x="2895643" y="1948533"/>
                                    <a:pt x="2937023" y="1964599"/>
                                    <a:pt x="2981811" y="1972388"/>
                                  </a:cubicBezTo>
                                  <a:close/>
                                  <a:moveTo>
                                    <a:pt x="5941878" y="1974437"/>
                                  </a:moveTo>
                                  <a:lnTo>
                                    <a:pt x="5942037" y="1974384"/>
                                  </a:lnTo>
                                  <a:lnTo>
                                    <a:pt x="5941942" y="1973787"/>
                                  </a:lnTo>
                                  <a:close/>
                                  <a:moveTo>
                                    <a:pt x="5941866" y="1974564"/>
                                  </a:moveTo>
                                  <a:lnTo>
                                    <a:pt x="5941878" y="1974437"/>
                                  </a:lnTo>
                                  <a:lnTo>
                                    <a:pt x="5941820" y="1974456"/>
                                  </a:lnTo>
                                  <a:close/>
                                  <a:moveTo>
                                    <a:pt x="5942331" y="1975210"/>
                                  </a:moveTo>
                                  <a:lnTo>
                                    <a:pt x="5942185" y="1974335"/>
                                  </a:lnTo>
                                  <a:lnTo>
                                    <a:pt x="5942037" y="1974384"/>
                                  </a:lnTo>
                                  <a:lnTo>
                                    <a:pt x="5942135" y="1974997"/>
                                  </a:lnTo>
                                  <a:lnTo>
                                    <a:pt x="5942124" y="1974821"/>
                                  </a:lnTo>
                                  <a:close/>
                                  <a:moveTo>
                                    <a:pt x="5942185" y="1975308"/>
                                  </a:moveTo>
                                  <a:lnTo>
                                    <a:pt x="5942135" y="1974997"/>
                                  </a:lnTo>
                                  <a:lnTo>
                                    <a:pt x="5942149" y="1975225"/>
                                  </a:lnTo>
                                  <a:close/>
                                  <a:moveTo>
                                    <a:pt x="5942401" y="1975632"/>
                                  </a:moveTo>
                                  <a:lnTo>
                                    <a:pt x="5942380" y="1975503"/>
                                  </a:lnTo>
                                  <a:lnTo>
                                    <a:pt x="5942185" y="1975308"/>
                                  </a:lnTo>
                                  <a:close/>
                                  <a:moveTo>
                                    <a:pt x="5942176" y="1975653"/>
                                  </a:moveTo>
                                  <a:lnTo>
                                    <a:pt x="5942149" y="1975225"/>
                                  </a:lnTo>
                                  <a:lnTo>
                                    <a:pt x="5941866" y="1974564"/>
                                  </a:lnTo>
                                  <a:lnTo>
                                    <a:pt x="5941771" y="1975538"/>
                                  </a:lnTo>
                                  <a:close/>
                                  <a:moveTo>
                                    <a:pt x="5942607" y="1975731"/>
                                  </a:moveTo>
                                  <a:lnTo>
                                    <a:pt x="5942331" y="1975210"/>
                                  </a:lnTo>
                                  <a:lnTo>
                                    <a:pt x="5942380" y="1975503"/>
                                  </a:lnTo>
                                  <a:close/>
                                  <a:moveTo>
                                    <a:pt x="5942471" y="1975738"/>
                                  </a:moveTo>
                                  <a:lnTo>
                                    <a:pt x="5942401" y="1975632"/>
                                  </a:lnTo>
                                  <a:lnTo>
                                    <a:pt x="5942416" y="1975722"/>
                                  </a:lnTo>
                                  <a:close/>
                                  <a:moveTo>
                                    <a:pt x="5942672" y="1975795"/>
                                  </a:moveTo>
                                  <a:lnTo>
                                    <a:pt x="5942607" y="1975731"/>
                                  </a:lnTo>
                                  <a:lnTo>
                                    <a:pt x="5942636" y="1975785"/>
                                  </a:lnTo>
                                  <a:close/>
                                  <a:moveTo>
                                    <a:pt x="5941739" y="1975865"/>
                                  </a:moveTo>
                                  <a:lnTo>
                                    <a:pt x="5941771" y="1975538"/>
                                  </a:lnTo>
                                  <a:lnTo>
                                    <a:pt x="5941017" y="1975322"/>
                                  </a:lnTo>
                                  <a:lnTo>
                                    <a:pt x="5940949" y="1975532"/>
                                  </a:lnTo>
                                  <a:close/>
                                  <a:moveTo>
                                    <a:pt x="5942493" y="1976183"/>
                                  </a:moveTo>
                                  <a:lnTo>
                                    <a:pt x="5942416" y="1975722"/>
                                  </a:lnTo>
                                  <a:lnTo>
                                    <a:pt x="5942176" y="1975653"/>
                                  </a:lnTo>
                                  <a:lnTo>
                                    <a:pt x="5942185" y="1975795"/>
                                  </a:lnTo>
                                  <a:lnTo>
                                    <a:pt x="5942348" y="1976122"/>
                                  </a:lnTo>
                                  <a:close/>
                                  <a:moveTo>
                                    <a:pt x="5942950" y="1976375"/>
                                  </a:moveTo>
                                  <a:lnTo>
                                    <a:pt x="5942636" y="1975785"/>
                                  </a:lnTo>
                                  <a:lnTo>
                                    <a:pt x="5942471" y="1975738"/>
                                  </a:lnTo>
                                  <a:lnTo>
                                    <a:pt x="5942876" y="1976344"/>
                                  </a:lnTo>
                                  <a:close/>
                                  <a:moveTo>
                                    <a:pt x="2032736" y="1986246"/>
                                  </a:moveTo>
                                  <a:cubicBezTo>
                                    <a:pt x="2036067" y="1985683"/>
                                    <a:pt x="2039292" y="1983827"/>
                                    <a:pt x="2041726" y="1980298"/>
                                  </a:cubicBezTo>
                                  <a:cubicBezTo>
                                    <a:pt x="2062173" y="1949141"/>
                                    <a:pt x="2083106" y="1918470"/>
                                    <a:pt x="2102092" y="1886340"/>
                                  </a:cubicBezTo>
                                  <a:cubicBezTo>
                                    <a:pt x="2112803" y="1868815"/>
                                    <a:pt x="2085540" y="1852750"/>
                                    <a:pt x="2074343" y="1870275"/>
                                  </a:cubicBezTo>
                                  <a:cubicBezTo>
                                    <a:pt x="2054384" y="1901919"/>
                                    <a:pt x="2036371" y="1934049"/>
                                    <a:pt x="2018359" y="1966667"/>
                                  </a:cubicBezTo>
                                  <a:cubicBezTo>
                                    <a:pt x="2011787" y="1977985"/>
                                    <a:pt x="2022740" y="1987935"/>
                                    <a:pt x="2032736" y="1986246"/>
                                  </a:cubicBezTo>
                                  <a:close/>
                                  <a:moveTo>
                                    <a:pt x="6687285" y="1992454"/>
                                  </a:moveTo>
                                  <a:cubicBezTo>
                                    <a:pt x="6690617" y="1991891"/>
                                    <a:pt x="6693842" y="1990035"/>
                                    <a:pt x="6696276" y="1986506"/>
                                  </a:cubicBezTo>
                                  <a:cubicBezTo>
                                    <a:pt x="6716722" y="1955349"/>
                                    <a:pt x="6737656" y="1924678"/>
                                    <a:pt x="6756642" y="1892548"/>
                                  </a:cubicBezTo>
                                  <a:cubicBezTo>
                                    <a:pt x="6767352" y="1875022"/>
                                    <a:pt x="6740090" y="1858958"/>
                                    <a:pt x="6728893" y="1876483"/>
                                  </a:cubicBezTo>
                                  <a:cubicBezTo>
                                    <a:pt x="6708933" y="1908126"/>
                                    <a:pt x="6690921" y="1940257"/>
                                    <a:pt x="6672909" y="1972875"/>
                                  </a:cubicBezTo>
                                  <a:cubicBezTo>
                                    <a:pt x="6666336" y="1984193"/>
                                    <a:pt x="6677290" y="1994143"/>
                                    <a:pt x="6687285" y="1992454"/>
                                  </a:cubicBezTo>
                                  <a:close/>
                                  <a:moveTo>
                                    <a:pt x="1284716" y="2007560"/>
                                  </a:moveTo>
                                  <a:cubicBezTo>
                                    <a:pt x="1294940" y="2006586"/>
                                    <a:pt x="1304676" y="1999284"/>
                                    <a:pt x="1304190" y="1988086"/>
                                  </a:cubicBezTo>
                                  <a:cubicBezTo>
                                    <a:pt x="1303946" y="1982245"/>
                                    <a:pt x="1301755" y="1977620"/>
                                    <a:pt x="1298287" y="1974334"/>
                                  </a:cubicBezTo>
                                  <a:lnTo>
                                    <a:pt x="1288924" y="1970387"/>
                                  </a:lnTo>
                                  <a:lnTo>
                                    <a:pt x="1288402" y="1970167"/>
                                  </a:lnTo>
                                  <a:lnTo>
                                    <a:pt x="1288611" y="1970561"/>
                                  </a:lnTo>
                                  <a:lnTo>
                                    <a:pt x="1288328" y="1970136"/>
                                  </a:lnTo>
                                  <a:lnTo>
                                    <a:pt x="1287945" y="1969975"/>
                                  </a:lnTo>
                                  <a:lnTo>
                                    <a:pt x="1288003" y="1970317"/>
                                  </a:lnTo>
                                  <a:lnTo>
                                    <a:pt x="1287801" y="1969914"/>
                                  </a:lnTo>
                                  <a:lnTo>
                                    <a:pt x="1287192" y="1969657"/>
                                  </a:lnTo>
                                  <a:lnTo>
                                    <a:pt x="1287151" y="1970074"/>
                                  </a:lnTo>
                                  <a:lnTo>
                                    <a:pt x="1285880" y="1970911"/>
                                  </a:lnTo>
                                  <a:lnTo>
                                    <a:pt x="1284716" y="1974455"/>
                                  </a:lnTo>
                                  <a:cubicBezTo>
                                    <a:pt x="1282526" y="1976403"/>
                                    <a:pt x="1283378" y="1973969"/>
                                    <a:pt x="1284656" y="1971717"/>
                                  </a:cubicBezTo>
                                  <a:lnTo>
                                    <a:pt x="1285880" y="1970911"/>
                                  </a:lnTo>
                                  <a:lnTo>
                                    <a:pt x="1286401" y="1969324"/>
                                  </a:lnTo>
                                  <a:lnTo>
                                    <a:pt x="1284716" y="1968614"/>
                                  </a:lnTo>
                                  <a:lnTo>
                                    <a:pt x="1286470" y="1969114"/>
                                  </a:lnTo>
                                  <a:lnTo>
                                    <a:pt x="1291228" y="1954617"/>
                                  </a:lnTo>
                                  <a:cubicBezTo>
                                    <a:pt x="1290193" y="1947558"/>
                                    <a:pt x="1286177" y="1940864"/>
                                    <a:pt x="1279848" y="1936969"/>
                                  </a:cubicBezTo>
                                  <a:cubicBezTo>
                                    <a:pt x="1266704" y="1928694"/>
                                    <a:pt x="1250639" y="1936482"/>
                                    <a:pt x="1245284" y="1950601"/>
                                  </a:cubicBezTo>
                                  <a:cubicBezTo>
                                    <a:pt x="1240903" y="1962772"/>
                                    <a:pt x="1241876" y="1977376"/>
                                    <a:pt x="1249666" y="1988573"/>
                                  </a:cubicBezTo>
                                  <a:cubicBezTo>
                                    <a:pt x="1257455" y="1999770"/>
                                    <a:pt x="1270598" y="2009020"/>
                                    <a:pt x="1284716" y="2007560"/>
                                  </a:cubicBezTo>
                                  <a:close/>
                                  <a:moveTo>
                                    <a:pt x="5939264" y="2013768"/>
                                  </a:moveTo>
                                  <a:cubicBezTo>
                                    <a:pt x="5949487" y="2012794"/>
                                    <a:pt x="5959224" y="2005492"/>
                                    <a:pt x="5958737" y="1994294"/>
                                  </a:cubicBezTo>
                                  <a:cubicBezTo>
                                    <a:pt x="5958494" y="1988453"/>
                                    <a:pt x="5956303" y="1983828"/>
                                    <a:pt x="5952834" y="1980542"/>
                                  </a:cubicBezTo>
                                  <a:lnTo>
                                    <a:pt x="5943472" y="1976595"/>
                                  </a:lnTo>
                                  <a:lnTo>
                                    <a:pt x="5942950" y="1976375"/>
                                  </a:lnTo>
                                  <a:lnTo>
                                    <a:pt x="5943159" y="1976768"/>
                                  </a:lnTo>
                                  <a:lnTo>
                                    <a:pt x="5942876" y="1976344"/>
                                  </a:lnTo>
                                  <a:lnTo>
                                    <a:pt x="5942493" y="1976183"/>
                                  </a:lnTo>
                                  <a:lnTo>
                                    <a:pt x="5942550" y="1976525"/>
                                  </a:lnTo>
                                  <a:lnTo>
                                    <a:pt x="5942348" y="1976122"/>
                                  </a:lnTo>
                                  <a:lnTo>
                                    <a:pt x="5941739" y="1975865"/>
                                  </a:lnTo>
                                  <a:lnTo>
                                    <a:pt x="5941698" y="1976282"/>
                                  </a:lnTo>
                                  <a:lnTo>
                                    <a:pt x="5940428" y="1977119"/>
                                  </a:lnTo>
                                  <a:lnTo>
                                    <a:pt x="5939264" y="1980663"/>
                                  </a:lnTo>
                                  <a:cubicBezTo>
                                    <a:pt x="5937073" y="1982611"/>
                                    <a:pt x="5937925" y="1980176"/>
                                    <a:pt x="5939203" y="1977925"/>
                                  </a:cubicBezTo>
                                  <a:lnTo>
                                    <a:pt x="5940428" y="1977119"/>
                                  </a:lnTo>
                                  <a:lnTo>
                                    <a:pt x="5940949" y="1975532"/>
                                  </a:lnTo>
                                  <a:lnTo>
                                    <a:pt x="5939264" y="1974822"/>
                                  </a:lnTo>
                                  <a:lnTo>
                                    <a:pt x="5941017" y="1975322"/>
                                  </a:lnTo>
                                  <a:lnTo>
                                    <a:pt x="5945776" y="1960825"/>
                                  </a:lnTo>
                                  <a:cubicBezTo>
                                    <a:pt x="5944741" y="1953766"/>
                                    <a:pt x="5940725" y="1947072"/>
                                    <a:pt x="5934396" y="1943178"/>
                                  </a:cubicBezTo>
                                  <a:cubicBezTo>
                                    <a:pt x="5921252" y="1934902"/>
                                    <a:pt x="5905187" y="1942691"/>
                                    <a:pt x="5899831" y="1956809"/>
                                  </a:cubicBezTo>
                                  <a:cubicBezTo>
                                    <a:pt x="5895450" y="1968979"/>
                                    <a:pt x="5896424" y="1983584"/>
                                    <a:pt x="5904213" y="1994781"/>
                                  </a:cubicBezTo>
                                  <a:cubicBezTo>
                                    <a:pt x="5912002" y="2005978"/>
                                    <a:pt x="5925146" y="2015228"/>
                                    <a:pt x="5939264" y="2013768"/>
                                  </a:cubicBezTo>
                                  <a:close/>
                                  <a:moveTo>
                                    <a:pt x="2631784" y="2018149"/>
                                  </a:moveTo>
                                  <a:cubicBezTo>
                                    <a:pt x="2633732" y="2018149"/>
                                    <a:pt x="2636165" y="2018149"/>
                                    <a:pt x="2638113" y="2017662"/>
                                  </a:cubicBezTo>
                                  <a:cubicBezTo>
                                    <a:pt x="2642494" y="2017175"/>
                                    <a:pt x="2646877" y="2015715"/>
                                    <a:pt x="2650283" y="2012793"/>
                                  </a:cubicBezTo>
                                  <a:cubicBezTo>
                                    <a:pt x="2653204" y="2009873"/>
                                    <a:pt x="2655639" y="2005005"/>
                                    <a:pt x="2655151" y="2000623"/>
                                  </a:cubicBezTo>
                                  <a:cubicBezTo>
                                    <a:pt x="2655151" y="1990886"/>
                                    <a:pt x="2647850" y="1984071"/>
                                    <a:pt x="2638113" y="1983584"/>
                                  </a:cubicBezTo>
                                  <a:cubicBezTo>
                                    <a:pt x="2636165" y="1983584"/>
                                    <a:pt x="2633732" y="1983584"/>
                                    <a:pt x="2631784" y="1983097"/>
                                  </a:cubicBezTo>
                                  <a:cubicBezTo>
                                    <a:pt x="2630322" y="1983097"/>
                                    <a:pt x="2628863" y="1983097"/>
                                    <a:pt x="2626915" y="1983097"/>
                                  </a:cubicBezTo>
                                  <a:cubicBezTo>
                                    <a:pt x="2623994" y="1983584"/>
                                    <a:pt x="2621560" y="1984558"/>
                                    <a:pt x="2618640" y="1986018"/>
                                  </a:cubicBezTo>
                                  <a:cubicBezTo>
                                    <a:pt x="2607442" y="1991860"/>
                                    <a:pt x="2607442" y="2009386"/>
                                    <a:pt x="2618640" y="2015228"/>
                                  </a:cubicBezTo>
                                  <a:cubicBezTo>
                                    <a:pt x="2620587" y="2016201"/>
                                    <a:pt x="2622534" y="2017175"/>
                                    <a:pt x="2624482" y="2017662"/>
                                  </a:cubicBezTo>
                                  <a:cubicBezTo>
                                    <a:pt x="2626915" y="2018636"/>
                                    <a:pt x="2629350" y="2018149"/>
                                    <a:pt x="2631784" y="2018149"/>
                                  </a:cubicBezTo>
                                  <a:close/>
                                  <a:moveTo>
                                    <a:pt x="1479073" y="2028592"/>
                                  </a:moveTo>
                                  <a:cubicBezTo>
                                    <a:pt x="1488634" y="2025238"/>
                                    <a:pt x="1493198" y="2010724"/>
                                    <a:pt x="1481879" y="2004152"/>
                                  </a:cubicBezTo>
                                  <a:cubicBezTo>
                                    <a:pt x="1444881" y="1982244"/>
                                    <a:pt x="1401066" y="1979810"/>
                                    <a:pt x="1362607" y="1998796"/>
                                  </a:cubicBezTo>
                                  <a:cubicBezTo>
                                    <a:pt x="1348976" y="2005613"/>
                                    <a:pt x="1358713" y="2028980"/>
                                    <a:pt x="1372831" y="2023625"/>
                                  </a:cubicBezTo>
                                  <a:cubicBezTo>
                                    <a:pt x="1404961" y="2010481"/>
                                    <a:pt x="1437578" y="2009994"/>
                                    <a:pt x="1468248" y="2027520"/>
                                  </a:cubicBezTo>
                                  <a:cubicBezTo>
                                    <a:pt x="1472143" y="2029589"/>
                                    <a:pt x="1475885" y="2029711"/>
                                    <a:pt x="1479073" y="2028592"/>
                                  </a:cubicBezTo>
                                  <a:close/>
                                  <a:moveTo>
                                    <a:pt x="75012" y="2033398"/>
                                  </a:moveTo>
                                  <a:cubicBezTo>
                                    <a:pt x="85440" y="2034973"/>
                                    <a:pt x="96759" y="2024841"/>
                                    <a:pt x="89457" y="2013887"/>
                                  </a:cubicBezTo>
                                  <a:cubicBezTo>
                                    <a:pt x="64142" y="1975428"/>
                                    <a:pt x="42721" y="1935996"/>
                                    <a:pt x="27143" y="1892668"/>
                                  </a:cubicBezTo>
                                  <a:cubicBezTo>
                                    <a:pt x="20814" y="1876116"/>
                                    <a:pt x="-4987" y="1882932"/>
                                    <a:pt x="854" y="1899484"/>
                                  </a:cubicBezTo>
                                  <a:cubicBezTo>
                                    <a:pt x="16920" y="1944759"/>
                                    <a:pt x="37366" y="1988572"/>
                                    <a:pt x="65602" y="2027519"/>
                                  </a:cubicBezTo>
                                  <a:cubicBezTo>
                                    <a:pt x="68158" y="2031048"/>
                                    <a:pt x="71536" y="2032873"/>
                                    <a:pt x="75012" y="2033398"/>
                                  </a:cubicBezTo>
                                  <a:close/>
                                  <a:moveTo>
                                    <a:pt x="6133622" y="2034800"/>
                                  </a:moveTo>
                                  <a:cubicBezTo>
                                    <a:pt x="6143184" y="2031446"/>
                                    <a:pt x="6147748" y="2016932"/>
                                    <a:pt x="6136429" y="2010360"/>
                                  </a:cubicBezTo>
                                  <a:cubicBezTo>
                                    <a:pt x="6099430" y="1988452"/>
                                    <a:pt x="6055616" y="1986018"/>
                                    <a:pt x="6017157" y="2005004"/>
                                  </a:cubicBezTo>
                                  <a:cubicBezTo>
                                    <a:pt x="6003526" y="2011821"/>
                                    <a:pt x="6013262" y="2035188"/>
                                    <a:pt x="6027380" y="2029833"/>
                                  </a:cubicBezTo>
                                  <a:cubicBezTo>
                                    <a:pt x="6059511" y="2016689"/>
                                    <a:pt x="6092128" y="2016202"/>
                                    <a:pt x="6122798" y="2033728"/>
                                  </a:cubicBezTo>
                                  <a:cubicBezTo>
                                    <a:pt x="6126692" y="2035797"/>
                                    <a:pt x="6130435" y="2035919"/>
                                    <a:pt x="6133622" y="2034800"/>
                                  </a:cubicBezTo>
                                  <a:close/>
                                  <a:moveTo>
                                    <a:pt x="4712627" y="2039607"/>
                                  </a:moveTo>
                                  <a:cubicBezTo>
                                    <a:pt x="4723056" y="2041181"/>
                                    <a:pt x="4734375" y="2031050"/>
                                    <a:pt x="4727072" y="2020096"/>
                                  </a:cubicBezTo>
                                  <a:cubicBezTo>
                                    <a:pt x="4701757" y="1981637"/>
                                    <a:pt x="4680337" y="1942204"/>
                                    <a:pt x="4664758" y="1898877"/>
                                  </a:cubicBezTo>
                                  <a:cubicBezTo>
                                    <a:pt x="4658430" y="1882325"/>
                                    <a:pt x="4632628" y="1889141"/>
                                    <a:pt x="4638470" y="1905693"/>
                                  </a:cubicBezTo>
                                  <a:cubicBezTo>
                                    <a:pt x="4654535" y="1950968"/>
                                    <a:pt x="4674982" y="1994781"/>
                                    <a:pt x="4703218" y="2033727"/>
                                  </a:cubicBezTo>
                                  <a:cubicBezTo>
                                    <a:pt x="4705774" y="2037257"/>
                                    <a:pt x="4709151" y="2039082"/>
                                    <a:pt x="4712627" y="2039607"/>
                                  </a:cubicBezTo>
                                  <a:close/>
                                  <a:moveTo>
                                    <a:pt x="587889" y="2046566"/>
                                  </a:moveTo>
                                  <a:cubicBezTo>
                                    <a:pt x="599755" y="2048696"/>
                                    <a:pt x="612169" y="2047966"/>
                                    <a:pt x="624583" y="2044558"/>
                                  </a:cubicBezTo>
                                  <a:cubicBezTo>
                                    <a:pt x="649898" y="2038230"/>
                                    <a:pt x="638701" y="1997823"/>
                                    <a:pt x="613873" y="2005612"/>
                                  </a:cubicBezTo>
                                  <a:cubicBezTo>
                                    <a:pt x="592453" y="2012428"/>
                                    <a:pt x="567137" y="1989547"/>
                                    <a:pt x="566164" y="1968127"/>
                                  </a:cubicBezTo>
                                  <a:cubicBezTo>
                                    <a:pt x="565191" y="1941838"/>
                                    <a:pt x="528192" y="1942325"/>
                                    <a:pt x="525757" y="1968127"/>
                                  </a:cubicBezTo>
                                  <a:cubicBezTo>
                                    <a:pt x="523324" y="1992955"/>
                                    <a:pt x="535494" y="2016322"/>
                                    <a:pt x="554480" y="2031414"/>
                                  </a:cubicBezTo>
                                  <a:cubicBezTo>
                                    <a:pt x="564704" y="2039446"/>
                                    <a:pt x="576022" y="2044436"/>
                                    <a:pt x="587889" y="2046566"/>
                                  </a:cubicBezTo>
                                  <a:close/>
                                  <a:moveTo>
                                    <a:pt x="5242436" y="2052774"/>
                                  </a:moveTo>
                                  <a:cubicBezTo>
                                    <a:pt x="5254303" y="2054904"/>
                                    <a:pt x="5266717" y="2054174"/>
                                    <a:pt x="5279131" y="2050766"/>
                                  </a:cubicBezTo>
                                  <a:cubicBezTo>
                                    <a:pt x="5304446" y="2044437"/>
                                    <a:pt x="5293249" y="2004031"/>
                                    <a:pt x="5268421" y="2011820"/>
                                  </a:cubicBezTo>
                                  <a:cubicBezTo>
                                    <a:pt x="5247001" y="2018636"/>
                                    <a:pt x="5221685" y="1995755"/>
                                    <a:pt x="5220712" y="1974335"/>
                                  </a:cubicBezTo>
                                  <a:cubicBezTo>
                                    <a:pt x="5219739" y="1948046"/>
                                    <a:pt x="5182740" y="1948533"/>
                                    <a:pt x="5180305" y="1974335"/>
                                  </a:cubicBezTo>
                                  <a:cubicBezTo>
                                    <a:pt x="5177871" y="1999163"/>
                                    <a:pt x="5190042" y="2022530"/>
                                    <a:pt x="5209028" y="2037622"/>
                                  </a:cubicBezTo>
                                  <a:cubicBezTo>
                                    <a:pt x="5219252" y="2045654"/>
                                    <a:pt x="5230570" y="2050644"/>
                                    <a:pt x="5242436" y="2052774"/>
                                  </a:cubicBezTo>
                                  <a:close/>
                                  <a:moveTo>
                                    <a:pt x="2378429" y="2065917"/>
                                  </a:moveTo>
                                  <a:cubicBezTo>
                                    <a:pt x="2382992" y="2066434"/>
                                    <a:pt x="2387860" y="2065248"/>
                                    <a:pt x="2392242" y="2061597"/>
                                  </a:cubicBezTo>
                                  <a:cubicBezTo>
                                    <a:pt x="2419017" y="2038716"/>
                                    <a:pt x="2445306" y="2015835"/>
                                    <a:pt x="2471107" y="1992468"/>
                                  </a:cubicBezTo>
                                  <a:cubicBezTo>
                                    <a:pt x="2488147" y="1976889"/>
                                    <a:pt x="2463319" y="1953035"/>
                                    <a:pt x="2445793" y="1967153"/>
                                  </a:cubicBezTo>
                                  <a:cubicBezTo>
                                    <a:pt x="2419017" y="1989547"/>
                                    <a:pt x="2392729" y="2012427"/>
                                    <a:pt x="2366927" y="2035795"/>
                                  </a:cubicBezTo>
                                  <a:cubicBezTo>
                                    <a:pt x="2353783" y="2047479"/>
                                    <a:pt x="2364736" y="2064365"/>
                                    <a:pt x="2378429" y="2065917"/>
                                  </a:cubicBezTo>
                                  <a:close/>
                                  <a:moveTo>
                                    <a:pt x="7032976" y="2072125"/>
                                  </a:moveTo>
                                  <a:cubicBezTo>
                                    <a:pt x="7037540" y="2072642"/>
                                    <a:pt x="7042409" y="2071456"/>
                                    <a:pt x="7046790" y="2067804"/>
                                  </a:cubicBezTo>
                                  <a:cubicBezTo>
                                    <a:pt x="7073566" y="2044924"/>
                                    <a:pt x="7099854" y="2022043"/>
                                    <a:pt x="7125656" y="1998675"/>
                                  </a:cubicBezTo>
                                  <a:cubicBezTo>
                                    <a:pt x="7142695" y="1983097"/>
                                    <a:pt x="7117867" y="1959243"/>
                                    <a:pt x="7100341" y="1973361"/>
                                  </a:cubicBezTo>
                                  <a:cubicBezTo>
                                    <a:pt x="7073566" y="1995754"/>
                                    <a:pt x="7047277" y="2018635"/>
                                    <a:pt x="7021475" y="2042003"/>
                                  </a:cubicBezTo>
                                  <a:cubicBezTo>
                                    <a:pt x="7008331" y="2053687"/>
                                    <a:pt x="7019284" y="2070573"/>
                                    <a:pt x="7032976" y="2072125"/>
                                  </a:cubicBezTo>
                                  <a:close/>
                                  <a:moveTo>
                                    <a:pt x="3623931" y="2119408"/>
                                  </a:moveTo>
                                  <a:cubicBezTo>
                                    <a:pt x="3660928" y="2123303"/>
                                    <a:pt x="3660928" y="2058069"/>
                                    <a:pt x="3623931" y="2061963"/>
                                  </a:cubicBezTo>
                                  <a:cubicBezTo>
                                    <a:pt x="3622957" y="2061963"/>
                                    <a:pt x="3621983" y="2061963"/>
                                    <a:pt x="3620522" y="2062450"/>
                                  </a:cubicBezTo>
                                  <a:cubicBezTo>
                                    <a:pt x="3584010" y="2066345"/>
                                    <a:pt x="3584010" y="2115027"/>
                                    <a:pt x="3620522" y="2118921"/>
                                  </a:cubicBezTo>
                                  <a:cubicBezTo>
                                    <a:pt x="3621496" y="2118921"/>
                                    <a:pt x="3622469" y="2118921"/>
                                    <a:pt x="3623931" y="2119408"/>
                                  </a:cubicBezTo>
                                  <a:close/>
                                  <a:moveTo>
                                    <a:pt x="3691114" y="2147156"/>
                                  </a:moveTo>
                                  <a:cubicBezTo>
                                    <a:pt x="3698416" y="2148130"/>
                                    <a:pt x="3707180" y="2145209"/>
                                    <a:pt x="3709126" y="2136933"/>
                                  </a:cubicBezTo>
                                  <a:cubicBezTo>
                                    <a:pt x="3711073" y="2128657"/>
                                    <a:pt x="3706692" y="2121841"/>
                                    <a:pt x="3698904" y="2118920"/>
                                  </a:cubicBezTo>
                                  <a:cubicBezTo>
                                    <a:pt x="3692088" y="2116486"/>
                                    <a:pt x="3685272" y="2114052"/>
                                    <a:pt x="3678457" y="2111617"/>
                                  </a:cubicBezTo>
                                  <a:cubicBezTo>
                                    <a:pt x="3670180" y="2108697"/>
                                    <a:pt x="3659957" y="2115025"/>
                                    <a:pt x="3658011" y="2123302"/>
                                  </a:cubicBezTo>
                                  <a:cubicBezTo>
                                    <a:pt x="3655575" y="2131578"/>
                                    <a:pt x="3659957" y="2142775"/>
                                    <a:pt x="3669207" y="2143749"/>
                                  </a:cubicBezTo>
                                  <a:cubicBezTo>
                                    <a:pt x="3676509" y="2144722"/>
                                    <a:pt x="3683811" y="2146182"/>
                                    <a:pt x="3691114" y="2147156"/>
                                  </a:cubicBezTo>
                                  <a:close/>
                                  <a:moveTo>
                                    <a:pt x="4486034" y="2166021"/>
                                  </a:moveTo>
                                  <a:cubicBezTo>
                                    <a:pt x="4492423" y="2167604"/>
                                    <a:pt x="4500212" y="2164926"/>
                                    <a:pt x="4503620" y="2156894"/>
                                  </a:cubicBezTo>
                                  <a:cubicBezTo>
                                    <a:pt x="4526988" y="2100422"/>
                                    <a:pt x="4558632" y="2047845"/>
                                    <a:pt x="4600012" y="2003057"/>
                                  </a:cubicBezTo>
                                  <a:cubicBezTo>
                                    <a:pt x="4615103" y="1986505"/>
                                    <a:pt x="4591249" y="1962650"/>
                                    <a:pt x="4575670" y="1978715"/>
                                  </a:cubicBezTo>
                                  <a:cubicBezTo>
                                    <a:pt x="4527961" y="2025938"/>
                                    <a:pt x="4492423" y="2084357"/>
                                    <a:pt x="4476844" y="2149591"/>
                                  </a:cubicBezTo>
                                  <a:cubicBezTo>
                                    <a:pt x="4474654" y="2158598"/>
                                    <a:pt x="4479644" y="2164439"/>
                                    <a:pt x="4486034" y="2166021"/>
                                  </a:cubicBezTo>
                                  <a:close/>
                                  <a:moveTo>
                                    <a:pt x="4404353" y="2171733"/>
                                  </a:moveTo>
                                  <a:cubicBezTo>
                                    <a:pt x="4407807" y="2171193"/>
                                    <a:pt x="4411123" y="2169307"/>
                                    <a:pt x="4413557" y="2165656"/>
                                  </a:cubicBezTo>
                                  <a:cubicBezTo>
                                    <a:pt x="4447148" y="2117460"/>
                                    <a:pt x="4481713" y="2066344"/>
                                    <a:pt x="4504107" y="2011333"/>
                                  </a:cubicBezTo>
                                  <a:cubicBezTo>
                                    <a:pt x="4510922" y="1994781"/>
                                    <a:pt x="4484633" y="1984558"/>
                                    <a:pt x="4475871" y="1999162"/>
                                  </a:cubicBezTo>
                                  <a:cubicBezTo>
                                    <a:pt x="4446175" y="2049792"/>
                                    <a:pt x="4421346" y="2102369"/>
                                    <a:pt x="4389703" y="2151538"/>
                                  </a:cubicBezTo>
                                  <a:cubicBezTo>
                                    <a:pt x="4382400" y="2162857"/>
                                    <a:pt x="4393993" y="2173353"/>
                                    <a:pt x="4404353" y="2171733"/>
                                  </a:cubicBezTo>
                                  <a:close/>
                                  <a:moveTo>
                                    <a:pt x="863028" y="2174114"/>
                                  </a:moveTo>
                                  <a:cubicBezTo>
                                    <a:pt x="867935" y="2174418"/>
                                    <a:pt x="872986" y="2172592"/>
                                    <a:pt x="877245" y="2167724"/>
                                  </a:cubicBezTo>
                                  <a:cubicBezTo>
                                    <a:pt x="915217" y="2124884"/>
                                    <a:pt x="954650" y="2083016"/>
                                    <a:pt x="992136" y="2039689"/>
                                  </a:cubicBezTo>
                                  <a:cubicBezTo>
                                    <a:pt x="1007714" y="2021677"/>
                                    <a:pt x="982887" y="1996362"/>
                                    <a:pt x="965847" y="2013401"/>
                                  </a:cubicBezTo>
                                  <a:cubicBezTo>
                                    <a:pt x="925928" y="2054294"/>
                                    <a:pt x="887468" y="2097135"/>
                                    <a:pt x="848036" y="2138515"/>
                                  </a:cubicBezTo>
                                  <a:cubicBezTo>
                                    <a:pt x="834891" y="2153119"/>
                                    <a:pt x="848309" y="2173201"/>
                                    <a:pt x="863028" y="2174114"/>
                                  </a:cubicBezTo>
                                  <a:close/>
                                  <a:moveTo>
                                    <a:pt x="5517576" y="2180321"/>
                                  </a:moveTo>
                                  <a:cubicBezTo>
                                    <a:pt x="5522482" y="2180625"/>
                                    <a:pt x="5527533" y="2178800"/>
                                    <a:pt x="5531793" y="2173932"/>
                                  </a:cubicBezTo>
                                  <a:cubicBezTo>
                                    <a:pt x="5569765" y="2131091"/>
                                    <a:pt x="5609198" y="2089224"/>
                                    <a:pt x="5646683" y="2045897"/>
                                  </a:cubicBezTo>
                                  <a:cubicBezTo>
                                    <a:pt x="5662262" y="2027885"/>
                                    <a:pt x="5637434" y="2002569"/>
                                    <a:pt x="5620395" y="2019609"/>
                                  </a:cubicBezTo>
                                  <a:cubicBezTo>
                                    <a:pt x="5580475" y="2060502"/>
                                    <a:pt x="5542016" y="2103342"/>
                                    <a:pt x="5502583" y="2144723"/>
                                  </a:cubicBezTo>
                                  <a:cubicBezTo>
                                    <a:pt x="5489439" y="2159327"/>
                                    <a:pt x="5502857" y="2179409"/>
                                    <a:pt x="5517576" y="2180321"/>
                                  </a:cubicBezTo>
                                  <a:close/>
                                  <a:moveTo>
                                    <a:pt x="1921467" y="2198387"/>
                                  </a:moveTo>
                                  <a:cubicBezTo>
                                    <a:pt x="1934109" y="2198364"/>
                                    <a:pt x="1947163" y="2184033"/>
                                    <a:pt x="1938035" y="2171619"/>
                                  </a:cubicBezTo>
                                  <a:cubicBezTo>
                                    <a:pt x="1900061" y="2120503"/>
                                    <a:pt x="1859655" y="2069386"/>
                                    <a:pt x="1813408" y="2025572"/>
                                  </a:cubicBezTo>
                                  <a:cubicBezTo>
                                    <a:pt x="1794908" y="2008533"/>
                                    <a:pt x="1771053" y="2033848"/>
                                    <a:pt x="1786145" y="2052834"/>
                                  </a:cubicBezTo>
                                  <a:cubicBezTo>
                                    <a:pt x="1825578" y="2101029"/>
                                    <a:pt x="1868905" y="2146304"/>
                                    <a:pt x="1909798" y="2193039"/>
                                  </a:cubicBezTo>
                                  <a:cubicBezTo>
                                    <a:pt x="1913085" y="2196812"/>
                                    <a:pt x="1917253" y="2198395"/>
                                    <a:pt x="1921467" y="2198387"/>
                                  </a:cubicBezTo>
                                  <a:close/>
                                  <a:moveTo>
                                    <a:pt x="2262259" y="2199368"/>
                                  </a:moveTo>
                                  <a:cubicBezTo>
                                    <a:pt x="2287574" y="2198881"/>
                                    <a:pt x="2287574" y="2160423"/>
                                    <a:pt x="2262259" y="2159936"/>
                                  </a:cubicBezTo>
                                  <a:cubicBezTo>
                                    <a:pt x="2244734" y="2159448"/>
                                    <a:pt x="2227207" y="2158962"/>
                                    <a:pt x="2209194" y="2160423"/>
                                  </a:cubicBezTo>
                                  <a:cubicBezTo>
                                    <a:pt x="2184366" y="2162856"/>
                                    <a:pt x="2184366" y="2196448"/>
                                    <a:pt x="2209194" y="2198881"/>
                                  </a:cubicBezTo>
                                  <a:cubicBezTo>
                                    <a:pt x="2226720" y="2200342"/>
                                    <a:pt x="2244246" y="2199368"/>
                                    <a:pt x="2262259" y="2199368"/>
                                  </a:cubicBezTo>
                                  <a:close/>
                                  <a:moveTo>
                                    <a:pt x="598195" y="2201127"/>
                                  </a:moveTo>
                                  <a:cubicBezTo>
                                    <a:pt x="609856" y="2201104"/>
                                    <a:pt x="622270" y="2187321"/>
                                    <a:pt x="613872" y="2176002"/>
                                  </a:cubicBezTo>
                                  <a:cubicBezTo>
                                    <a:pt x="583202" y="2133648"/>
                                    <a:pt x="553019" y="2090808"/>
                                    <a:pt x="526244" y="2046020"/>
                                  </a:cubicBezTo>
                                  <a:cubicBezTo>
                                    <a:pt x="513586" y="2026060"/>
                                    <a:pt x="482429" y="2044073"/>
                                    <a:pt x="494600" y="2064032"/>
                                  </a:cubicBezTo>
                                  <a:cubicBezTo>
                                    <a:pt x="522836" y="2109794"/>
                                    <a:pt x="553506" y="2154581"/>
                                    <a:pt x="587584" y="2195962"/>
                                  </a:cubicBezTo>
                                  <a:cubicBezTo>
                                    <a:pt x="590505" y="2199613"/>
                                    <a:pt x="594308" y="2201134"/>
                                    <a:pt x="598195" y="2201127"/>
                                  </a:cubicBezTo>
                                  <a:close/>
                                  <a:moveTo>
                                    <a:pt x="6576016" y="2204594"/>
                                  </a:moveTo>
                                  <a:cubicBezTo>
                                    <a:pt x="6588658" y="2204572"/>
                                    <a:pt x="6601711" y="2190241"/>
                                    <a:pt x="6592584" y="2177827"/>
                                  </a:cubicBezTo>
                                  <a:cubicBezTo>
                                    <a:pt x="6554611" y="2126710"/>
                                    <a:pt x="6514205" y="2075594"/>
                                    <a:pt x="6467956" y="2031780"/>
                                  </a:cubicBezTo>
                                  <a:cubicBezTo>
                                    <a:pt x="6449457" y="2014741"/>
                                    <a:pt x="6425602" y="2040055"/>
                                    <a:pt x="6440694" y="2059042"/>
                                  </a:cubicBezTo>
                                  <a:cubicBezTo>
                                    <a:pt x="6480127" y="2107237"/>
                                    <a:pt x="6523454" y="2152512"/>
                                    <a:pt x="6564348" y="2199247"/>
                                  </a:cubicBezTo>
                                  <a:cubicBezTo>
                                    <a:pt x="6567634" y="2203020"/>
                                    <a:pt x="6571802" y="2204602"/>
                                    <a:pt x="6576016" y="2204594"/>
                                  </a:cubicBezTo>
                                  <a:close/>
                                  <a:moveTo>
                                    <a:pt x="6916808" y="2205576"/>
                                  </a:moveTo>
                                  <a:cubicBezTo>
                                    <a:pt x="6942123" y="2205089"/>
                                    <a:pt x="6942123" y="2166630"/>
                                    <a:pt x="6916808" y="2166143"/>
                                  </a:cubicBezTo>
                                  <a:cubicBezTo>
                                    <a:pt x="6899282" y="2165656"/>
                                    <a:pt x="6881756" y="2165170"/>
                                    <a:pt x="6863743" y="2166630"/>
                                  </a:cubicBezTo>
                                  <a:cubicBezTo>
                                    <a:pt x="6838916" y="2169064"/>
                                    <a:pt x="6838916" y="2202655"/>
                                    <a:pt x="6863743" y="2205089"/>
                                  </a:cubicBezTo>
                                  <a:cubicBezTo>
                                    <a:pt x="6881269" y="2206550"/>
                                    <a:pt x="6898795" y="2205576"/>
                                    <a:pt x="6916808" y="2205576"/>
                                  </a:cubicBezTo>
                                  <a:close/>
                                  <a:moveTo>
                                    <a:pt x="5252745" y="2207334"/>
                                  </a:moveTo>
                                  <a:cubicBezTo>
                                    <a:pt x="5264406" y="2207312"/>
                                    <a:pt x="5276820" y="2193528"/>
                                    <a:pt x="5268422" y="2182210"/>
                                  </a:cubicBezTo>
                                  <a:cubicBezTo>
                                    <a:pt x="5237752" y="2139856"/>
                                    <a:pt x="5207569" y="2097016"/>
                                    <a:pt x="5180793" y="2052227"/>
                                  </a:cubicBezTo>
                                  <a:cubicBezTo>
                                    <a:pt x="5168135" y="2032268"/>
                                    <a:pt x="5136979" y="2050281"/>
                                    <a:pt x="5149150" y="2070240"/>
                                  </a:cubicBezTo>
                                  <a:cubicBezTo>
                                    <a:pt x="5177385" y="2116001"/>
                                    <a:pt x="5208055" y="2160789"/>
                                    <a:pt x="5242133" y="2202169"/>
                                  </a:cubicBezTo>
                                  <a:cubicBezTo>
                                    <a:pt x="5245054" y="2205821"/>
                                    <a:pt x="5248858" y="2207342"/>
                                    <a:pt x="5252745" y="2207334"/>
                                  </a:cubicBezTo>
                                  <a:close/>
                                  <a:moveTo>
                                    <a:pt x="2886393" y="2233812"/>
                                  </a:moveTo>
                                  <a:cubicBezTo>
                                    <a:pt x="2890774" y="2233812"/>
                                    <a:pt x="2895156" y="2231865"/>
                                    <a:pt x="2898077" y="2228944"/>
                                  </a:cubicBezTo>
                                  <a:cubicBezTo>
                                    <a:pt x="2902457" y="2224563"/>
                                    <a:pt x="2903917" y="2218721"/>
                                    <a:pt x="2902457" y="2212879"/>
                                  </a:cubicBezTo>
                                  <a:cubicBezTo>
                                    <a:pt x="2901971" y="2211418"/>
                                    <a:pt x="2901484" y="2209471"/>
                                    <a:pt x="2901484" y="2208010"/>
                                  </a:cubicBezTo>
                                  <a:cubicBezTo>
                                    <a:pt x="2900024" y="2201682"/>
                                    <a:pt x="2893209" y="2196326"/>
                                    <a:pt x="2886393" y="2196814"/>
                                  </a:cubicBezTo>
                                  <a:cubicBezTo>
                                    <a:pt x="2879578" y="2197300"/>
                                    <a:pt x="2872762" y="2201195"/>
                                    <a:pt x="2871301" y="2208010"/>
                                  </a:cubicBezTo>
                                  <a:cubicBezTo>
                                    <a:pt x="2870814" y="2209471"/>
                                    <a:pt x="2870327" y="2211418"/>
                                    <a:pt x="2870327" y="2212879"/>
                                  </a:cubicBezTo>
                                  <a:cubicBezTo>
                                    <a:pt x="2868866" y="2218721"/>
                                    <a:pt x="2870327" y="2225050"/>
                                    <a:pt x="2874708" y="2228944"/>
                                  </a:cubicBezTo>
                                  <a:cubicBezTo>
                                    <a:pt x="2878116" y="2231865"/>
                                    <a:pt x="2882010" y="2233812"/>
                                    <a:pt x="2886393" y="2233812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chemeClr val="accent1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wrap="square" rtlCol="0" anchor="ctr">
                            <a:noAutofit/>
                          </wps:bodyPr>
                        </wps:wsp>
                        <wps:wsp>
                          <wps:cNvPr id="59" name="Полілінія: Фігура 8"/>
                          <wps:cNvSpPr/>
                          <wps:spPr>
                            <a:xfrm flipV="1">
                              <a:off x="369730" y="4780818"/>
                              <a:ext cx="7187327" cy="2431850"/>
                            </a:xfrm>
                            <a:custGeom>
                              <a:avLst/>
                              <a:gdLst>
                                <a:gd name="connsiteX0" fmla="*/ 2257260 w 7187327"/>
                                <a:gd name="connsiteY0" fmla="*/ 38701 h 2431850"/>
                                <a:gd name="connsiteX1" fmla="*/ 2267971 w 7187327"/>
                                <a:gd name="connsiteY1" fmla="*/ 38701 h 2431850"/>
                                <a:gd name="connsiteX2" fmla="*/ 2271865 w 7187327"/>
                                <a:gd name="connsiteY2" fmla="*/ 38215 h 2431850"/>
                                <a:gd name="connsiteX3" fmla="*/ 2284036 w 7187327"/>
                                <a:gd name="connsiteY3" fmla="*/ 28965 h 2431850"/>
                                <a:gd name="connsiteX4" fmla="*/ 2284036 w 7187327"/>
                                <a:gd name="connsiteY4" fmla="*/ 10466 h 2431850"/>
                                <a:gd name="connsiteX5" fmla="*/ 2271865 w 7187327"/>
                                <a:gd name="connsiteY5" fmla="*/ 1216 h 2431850"/>
                                <a:gd name="connsiteX6" fmla="*/ 2267971 w 7187327"/>
                                <a:gd name="connsiteY6" fmla="*/ 729 h 2431850"/>
                                <a:gd name="connsiteX7" fmla="*/ 2257260 w 7187327"/>
                                <a:gd name="connsiteY7" fmla="*/ 729 h 2431850"/>
                                <a:gd name="connsiteX8" fmla="*/ 2248497 w 7187327"/>
                                <a:gd name="connsiteY8" fmla="*/ 5598 h 2431850"/>
                                <a:gd name="connsiteX9" fmla="*/ 2242655 w 7187327"/>
                                <a:gd name="connsiteY9" fmla="*/ 19715 h 2431850"/>
                                <a:gd name="connsiteX10" fmla="*/ 2248497 w 7187327"/>
                                <a:gd name="connsiteY10" fmla="*/ 33833 h 2431850"/>
                                <a:gd name="connsiteX11" fmla="*/ 2257260 w 7187327"/>
                                <a:gd name="connsiteY11" fmla="*/ 38701 h 2431850"/>
                                <a:gd name="connsiteX12" fmla="*/ 6911810 w 7187327"/>
                                <a:gd name="connsiteY12" fmla="*/ 44910 h 2431850"/>
                                <a:gd name="connsiteX13" fmla="*/ 6922520 w 7187327"/>
                                <a:gd name="connsiteY13" fmla="*/ 44910 h 2431850"/>
                                <a:gd name="connsiteX14" fmla="*/ 6926414 w 7187327"/>
                                <a:gd name="connsiteY14" fmla="*/ 44424 h 2431850"/>
                                <a:gd name="connsiteX15" fmla="*/ 6938585 w 7187327"/>
                                <a:gd name="connsiteY15" fmla="*/ 35174 h 2431850"/>
                                <a:gd name="connsiteX16" fmla="*/ 6938585 w 7187327"/>
                                <a:gd name="connsiteY16" fmla="*/ 16675 h 2431850"/>
                                <a:gd name="connsiteX17" fmla="*/ 6926414 w 7187327"/>
                                <a:gd name="connsiteY17" fmla="*/ 7425 h 2431850"/>
                                <a:gd name="connsiteX18" fmla="*/ 6922520 w 7187327"/>
                                <a:gd name="connsiteY18" fmla="*/ 6938 h 2431850"/>
                                <a:gd name="connsiteX19" fmla="*/ 6911810 w 7187327"/>
                                <a:gd name="connsiteY19" fmla="*/ 6938 h 2431850"/>
                                <a:gd name="connsiteX20" fmla="*/ 6903047 w 7187327"/>
                                <a:gd name="connsiteY20" fmla="*/ 11807 h 2431850"/>
                                <a:gd name="connsiteX21" fmla="*/ 6897204 w 7187327"/>
                                <a:gd name="connsiteY21" fmla="*/ 25924 h 2431850"/>
                                <a:gd name="connsiteX22" fmla="*/ 6903047 w 7187327"/>
                                <a:gd name="connsiteY22" fmla="*/ 40042 h 2431850"/>
                                <a:gd name="connsiteX23" fmla="*/ 6911810 w 7187327"/>
                                <a:gd name="connsiteY23" fmla="*/ 44910 h 2431850"/>
                                <a:gd name="connsiteX24" fmla="*/ 2848292 w 7187327"/>
                                <a:gd name="connsiteY24" fmla="*/ 241101 h 2431850"/>
                                <a:gd name="connsiteX25" fmla="*/ 2847805 w 7187327"/>
                                <a:gd name="connsiteY25" fmla="*/ 240127 h 2431850"/>
                                <a:gd name="connsiteX26" fmla="*/ 2848091 w 7187327"/>
                                <a:gd name="connsiteY26" fmla="*/ 240842 h 2431850"/>
                                <a:gd name="connsiteX27" fmla="*/ 2849295 w 7187327"/>
                                <a:gd name="connsiteY27" fmla="*/ 243851 h 2431850"/>
                                <a:gd name="connsiteX28" fmla="*/ 2848778 w 7187327"/>
                                <a:gd name="connsiteY28" fmla="*/ 241101 h 2431850"/>
                                <a:gd name="connsiteX29" fmla="*/ 2848951 w 7187327"/>
                                <a:gd name="connsiteY29" fmla="*/ 242992 h 2431850"/>
                                <a:gd name="connsiteX30" fmla="*/ 2849752 w 7187327"/>
                                <a:gd name="connsiteY30" fmla="*/ 244995 h 2431850"/>
                                <a:gd name="connsiteX31" fmla="*/ 2849266 w 7187327"/>
                                <a:gd name="connsiteY31" fmla="*/ 243535 h 2431850"/>
                                <a:gd name="connsiteX32" fmla="*/ 2849348 w 7187327"/>
                                <a:gd name="connsiteY32" fmla="*/ 243984 h 2431850"/>
                                <a:gd name="connsiteX33" fmla="*/ 2849266 w 7187327"/>
                                <a:gd name="connsiteY33" fmla="*/ 246456 h 2431850"/>
                                <a:gd name="connsiteX34" fmla="*/ 2849266 w 7187327"/>
                                <a:gd name="connsiteY34" fmla="*/ 245482 h 2431850"/>
                                <a:gd name="connsiteX35" fmla="*/ 2849221 w 7187327"/>
                                <a:gd name="connsiteY35" fmla="*/ 245969 h 2431850"/>
                                <a:gd name="connsiteX36" fmla="*/ 2850240 w 7187327"/>
                                <a:gd name="connsiteY36" fmla="*/ 248890 h 2431850"/>
                                <a:gd name="connsiteX37" fmla="*/ 2849348 w 7187327"/>
                                <a:gd name="connsiteY37" fmla="*/ 243984 h 2431850"/>
                                <a:gd name="connsiteX38" fmla="*/ 2849295 w 7187327"/>
                                <a:gd name="connsiteY38" fmla="*/ 243851 h 2431850"/>
                                <a:gd name="connsiteX39" fmla="*/ 2843911 w 7187327"/>
                                <a:gd name="connsiteY39" fmla="*/ 258140 h 2431850"/>
                                <a:gd name="connsiteX40" fmla="*/ 2844398 w 7187327"/>
                                <a:gd name="connsiteY40" fmla="*/ 257653 h 2431850"/>
                                <a:gd name="connsiteX41" fmla="*/ 2844121 w 7187327"/>
                                <a:gd name="connsiteY41" fmla="*/ 257860 h 2431850"/>
                                <a:gd name="connsiteX42" fmla="*/ 2838556 w 7187327"/>
                                <a:gd name="connsiteY42" fmla="*/ 272258 h 2431850"/>
                                <a:gd name="connsiteX43" fmla="*/ 2853647 w 7187327"/>
                                <a:gd name="connsiteY43" fmla="*/ 257166 h 2431850"/>
                                <a:gd name="connsiteX44" fmla="*/ 2851699 w 7187327"/>
                                <a:gd name="connsiteY44" fmla="*/ 240614 h 2431850"/>
                                <a:gd name="connsiteX45" fmla="*/ 2849388 w 7187327"/>
                                <a:gd name="connsiteY45" fmla="*/ 238836 h 2431850"/>
                                <a:gd name="connsiteX46" fmla="*/ 2851699 w 7187327"/>
                                <a:gd name="connsiteY46" fmla="*/ 244508 h 2431850"/>
                                <a:gd name="connsiteX47" fmla="*/ 2849266 w 7187327"/>
                                <a:gd name="connsiteY47" fmla="*/ 253758 h 2431850"/>
                                <a:gd name="connsiteX48" fmla="*/ 2840260 w 7187327"/>
                                <a:gd name="connsiteY48" fmla="*/ 261183 h 2431850"/>
                                <a:gd name="connsiteX49" fmla="*/ 2838192 w 7187327"/>
                                <a:gd name="connsiteY49" fmla="*/ 261330 h 2431850"/>
                                <a:gd name="connsiteX50" fmla="*/ 2836608 w 7187327"/>
                                <a:gd name="connsiteY50" fmla="*/ 262034 h 2431850"/>
                                <a:gd name="connsiteX51" fmla="*/ 2837096 w 7187327"/>
                                <a:gd name="connsiteY51" fmla="*/ 262034 h 2431850"/>
                                <a:gd name="connsiteX52" fmla="*/ 2832471 w 7187327"/>
                                <a:gd name="connsiteY52" fmla="*/ 262497 h 2431850"/>
                                <a:gd name="connsiteX53" fmla="*/ 2832713 w 7187327"/>
                                <a:gd name="connsiteY53" fmla="*/ 262521 h 2431850"/>
                                <a:gd name="connsiteX54" fmla="*/ 2832227 w 7187327"/>
                                <a:gd name="connsiteY54" fmla="*/ 262521 h 2431850"/>
                                <a:gd name="connsiteX55" fmla="*/ 2832471 w 7187327"/>
                                <a:gd name="connsiteY55" fmla="*/ 262497 h 2431850"/>
                                <a:gd name="connsiteX56" fmla="*/ 2827845 w 7187327"/>
                                <a:gd name="connsiteY56" fmla="*/ 262034 h 2431850"/>
                                <a:gd name="connsiteX57" fmla="*/ 2828332 w 7187327"/>
                                <a:gd name="connsiteY57" fmla="*/ 262034 h 2431850"/>
                                <a:gd name="connsiteX58" fmla="*/ 2838192 w 7187327"/>
                                <a:gd name="connsiteY58" fmla="*/ 261330 h 2431850"/>
                                <a:gd name="connsiteX59" fmla="*/ 2840990 w 7187327"/>
                                <a:gd name="connsiteY59" fmla="*/ 260087 h 2431850"/>
                                <a:gd name="connsiteX60" fmla="*/ 2840503 w 7187327"/>
                                <a:gd name="connsiteY60" fmla="*/ 260574 h 2431850"/>
                                <a:gd name="connsiteX61" fmla="*/ 2844121 w 7187327"/>
                                <a:gd name="connsiteY61" fmla="*/ 257860 h 2431850"/>
                                <a:gd name="connsiteX62" fmla="*/ 2846830 w 7187327"/>
                                <a:gd name="connsiteY62" fmla="*/ 254245 h 2431850"/>
                                <a:gd name="connsiteX63" fmla="*/ 2848778 w 7187327"/>
                                <a:gd name="connsiteY63" fmla="*/ 249864 h 2431850"/>
                                <a:gd name="connsiteX64" fmla="*/ 2848778 w 7187327"/>
                                <a:gd name="connsiteY64" fmla="*/ 250837 h 2431850"/>
                                <a:gd name="connsiteX65" fmla="*/ 2849221 w 7187327"/>
                                <a:gd name="connsiteY65" fmla="*/ 245969 h 2431850"/>
                                <a:gd name="connsiteX66" fmla="*/ 2848951 w 7187327"/>
                                <a:gd name="connsiteY66" fmla="*/ 242992 h 2431850"/>
                                <a:gd name="connsiteX67" fmla="*/ 2848091 w 7187327"/>
                                <a:gd name="connsiteY67" fmla="*/ 240842 h 2431850"/>
                                <a:gd name="connsiteX68" fmla="*/ 2844884 w 7187327"/>
                                <a:gd name="connsiteY68" fmla="*/ 236719 h 2431850"/>
                                <a:gd name="connsiteX69" fmla="*/ 2840503 w 7187327"/>
                                <a:gd name="connsiteY69" fmla="*/ 233312 h 2431850"/>
                                <a:gd name="connsiteX70" fmla="*/ 2835635 w 7187327"/>
                                <a:gd name="connsiteY70" fmla="*/ 231364 h 2431850"/>
                                <a:gd name="connsiteX71" fmla="*/ 2836122 w 7187327"/>
                                <a:gd name="connsiteY71" fmla="*/ 231364 h 2431850"/>
                                <a:gd name="connsiteX72" fmla="*/ 2833444 w 7187327"/>
                                <a:gd name="connsiteY72" fmla="*/ 230877 h 2431850"/>
                                <a:gd name="connsiteX73" fmla="*/ 2828574 w 7187327"/>
                                <a:gd name="connsiteY73" fmla="*/ 230877 h 2431850"/>
                                <a:gd name="connsiteX74" fmla="*/ 2827427 w 7187327"/>
                                <a:gd name="connsiteY74" fmla="*/ 231086 h 2431850"/>
                                <a:gd name="connsiteX75" fmla="*/ 2818108 w 7187327"/>
                                <a:gd name="connsiteY75" fmla="*/ 235745 h 2431850"/>
                                <a:gd name="connsiteX76" fmla="*/ 2822003 w 7187327"/>
                                <a:gd name="connsiteY76" fmla="*/ 232825 h 2431850"/>
                                <a:gd name="connsiteX77" fmla="*/ 2821516 w 7187327"/>
                                <a:gd name="connsiteY77" fmla="*/ 233312 h 2431850"/>
                                <a:gd name="connsiteX78" fmla="*/ 2826385 w 7187327"/>
                                <a:gd name="connsiteY78" fmla="*/ 231364 h 2431850"/>
                                <a:gd name="connsiteX79" fmla="*/ 2825897 w 7187327"/>
                                <a:gd name="connsiteY79" fmla="*/ 231364 h 2431850"/>
                                <a:gd name="connsiteX80" fmla="*/ 2827427 w 7187327"/>
                                <a:gd name="connsiteY80" fmla="*/ 231086 h 2431850"/>
                                <a:gd name="connsiteX81" fmla="*/ 2827845 w 7187327"/>
                                <a:gd name="connsiteY81" fmla="*/ 230877 h 2431850"/>
                                <a:gd name="connsiteX82" fmla="*/ 2828574 w 7187327"/>
                                <a:gd name="connsiteY82" fmla="*/ 230877 h 2431850"/>
                                <a:gd name="connsiteX83" fmla="*/ 2831009 w 7187327"/>
                                <a:gd name="connsiteY83" fmla="*/ 230434 h 2431850"/>
                                <a:gd name="connsiteX84" fmla="*/ 2830765 w 7187327"/>
                                <a:gd name="connsiteY84" fmla="*/ 230390 h 2431850"/>
                                <a:gd name="connsiteX85" fmla="*/ 2831254 w 7187327"/>
                                <a:gd name="connsiteY85" fmla="*/ 230390 h 2431850"/>
                                <a:gd name="connsiteX86" fmla="*/ 2831009 w 7187327"/>
                                <a:gd name="connsiteY86" fmla="*/ 230434 h 2431850"/>
                                <a:gd name="connsiteX87" fmla="*/ 2833444 w 7187327"/>
                                <a:gd name="connsiteY87" fmla="*/ 230877 h 2431850"/>
                                <a:gd name="connsiteX88" fmla="*/ 2839043 w 7187327"/>
                                <a:gd name="connsiteY88" fmla="*/ 230877 h 2431850"/>
                                <a:gd name="connsiteX89" fmla="*/ 2849388 w 7187327"/>
                                <a:gd name="connsiteY89" fmla="*/ 238836 h 2431850"/>
                                <a:gd name="connsiteX90" fmla="*/ 2846344 w 7187327"/>
                                <a:gd name="connsiteY90" fmla="*/ 231364 h 2431850"/>
                                <a:gd name="connsiteX91" fmla="*/ 2831740 w 7187327"/>
                                <a:gd name="connsiteY91" fmla="*/ 225035 h 2431850"/>
                                <a:gd name="connsiteX92" fmla="*/ 2821029 w 7187327"/>
                                <a:gd name="connsiteY92" fmla="*/ 227956 h 2431850"/>
                                <a:gd name="connsiteX93" fmla="*/ 2810319 w 7187327"/>
                                <a:gd name="connsiteY93" fmla="*/ 240127 h 2431850"/>
                                <a:gd name="connsiteX94" fmla="*/ 2813727 w 7187327"/>
                                <a:gd name="connsiteY94" fmla="*/ 263982 h 2431850"/>
                                <a:gd name="connsiteX95" fmla="*/ 2820543 w 7187327"/>
                                <a:gd name="connsiteY95" fmla="*/ 270311 h 2431850"/>
                                <a:gd name="connsiteX96" fmla="*/ 2838556 w 7187327"/>
                                <a:gd name="connsiteY96" fmla="*/ 272258 h 2431850"/>
                                <a:gd name="connsiteX97" fmla="*/ 1043873 w 7187327"/>
                                <a:gd name="connsiteY97" fmla="*/ 375373 h 2431850"/>
                                <a:gd name="connsiteX98" fmla="*/ 1053351 w 7187327"/>
                                <a:gd name="connsiteY98" fmla="*/ 366823 h 2431850"/>
                                <a:gd name="connsiteX99" fmla="*/ 1097166 w 7187327"/>
                                <a:gd name="connsiteY99" fmla="*/ 306456 h 2431850"/>
                                <a:gd name="connsiteX100" fmla="*/ 1069416 w 7187327"/>
                                <a:gd name="connsiteY100" fmla="*/ 278706 h 2431850"/>
                                <a:gd name="connsiteX101" fmla="*/ 1020734 w 7187327"/>
                                <a:gd name="connsiteY101" fmla="*/ 353192 h 2431850"/>
                                <a:gd name="connsiteX102" fmla="*/ 1043873 w 7187327"/>
                                <a:gd name="connsiteY102" fmla="*/ 375373 h 2431850"/>
                                <a:gd name="connsiteX103" fmla="*/ 5698415 w 7187327"/>
                                <a:gd name="connsiteY103" fmla="*/ 381582 h 2431850"/>
                                <a:gd name="connsiteX104" fmla="*/ 5707893 w 7187327"/>
                                <a:gd name="connsiteY104" fmla="*/ 373032 h 2431850"/>
                                <a:gd name="connsiteX105" fmla="*/ 5751707 w 7187327"/>
                                <a:gd name="connsiteY105" fmla="*/ 312665 h 2431850"/>
                                <a:gd name="connsiteX106" fmla="*/ 5723958 w 7187327"/>
                                <a:gd name="connsiteY106" fmla="*/ 284915 h 2431850"/>
                                <a:gd name="connsiteX107" fmla="*/ 5675276 w 7187327"/>
                                <a:gd name="connsiteY107" fmla="*/ 359401 h 2431850"/>
                                <a:gd name="connsiteX108" fmla="*/ 5698415 w 7187327"/>
                                <a:gd name="connsiteY108" fmla="*/ 381582 h 2431850"/>
                                <a:gd name="connsiteX109" fmla="*/ 4347038 w 7187327"/>
                                <a:gd name="connsiteY109" fmla="*/ 813425 h 2431850"/>
                                <a:gd name="connsiteX110" fmla="*/ 4358418 w 7187327"/>
                                <a:gd name="connsiteY110" fmla="*/ 793161 h 2431850"/>
                                <a:gd name="connsiteX111" fmla="*/ 4361825 w 7187327"/>
                                <a:gd name="connsiteY111" fmla="*/ 738149 h 2431850"/>
                                <a:gd name="connsiteX112" fmla="*/ 4331642 w 7187327"/>
                                <a:gd name="connsiteY112" fmla="*/ 725492 h 2431850"/>
                                <a:gd name="connsiteX113" fmla="*/ 4325800 w 7187327"/>
                                <a:gd name="connsiteY113" fmla="*/ 801923 h 2431850"/>
                                <a:gd name="connsiteX114" fmla="*/ 4347038 w 7187327"/>
                                <a:gd name="connsiteY114" fmla="*/ 813425 h 2431850"/>
                                <a:gd name="connsiteX115" fmla="*/ 3168287 w 7187327"/>
                                <a:gd name="connsiteY115" fmla="*/ 910995 h 2431850"/>
                                <a:gd name="connsiteX116" fmla="*/ 3177874 w 7187327"/>
                                <a:gd name="connsiteY116" fmla="*/ 886144 h 2431850"/>
                                <a:gd name="connsiteX117" fmla="*/ 3073693 w 7187327"/>
                                <a:gd name="connsiteY117" fmla="*/ 877868 h 2431850"/>
                                <a:gd name="connsiteX118" fmla="*/ 3091218 w 7187327"/>
                                <a:gd name="connsiteY118" fmla="*/ 908052 h 2431850"/>
                                <a:gd name="connsiteX119" fmla="*/ 3156452 w 7187327"/>
                                <a:gd name="connsiteY119" fmla="*/ 907565 h 2431850"/>
                                <a:gd name="connsiteX120" fmla="*/ 3168287 w 7187327"/>
                                <a:gd name="connsiteY120" fmla="*/ 910995 h 2431850"/>
                                <a:gd name="connsiteX121" fmla="*/ 2042131 w 7187327"/>
                                <a:gd name="connsiteY121" fmla="*/ 968256 h 2431850"/>
                                <a:gd name="connsiteX122" fmla="*/ 2077137 w 7187327"/>
                                <a:gd name="connsiteY122" fmla="*/ 960748 h 2431850"/>
                                <a:gd name="connsiteX123" fmla="*/ 2067401 w 7187327"/>
                                <a:gd name="connsiteY123" fmla="*/ 925209 h 2431850"/>
                                <a:gd name="connsiteX124" fmla="*/ 1970523 w 7187327"/>
                                <a:gd name="connsiteY124" fmla="*/ 903789 h 2431850"/>
                                <a:gd name="connsiteX125" fmla="*/ 1944234 w 7187327"/>
                                <a:gd name="connsiteY125" fmla="*/ 937380 h 2431850"/>
                                <a:gd name="connsiteX126" fmla="*/ 2042131 w 7187327"/>
                                <a:gd name="connsiteY126" fmla="*/ 968256 h 2431850"/>
                                <a:gd name="connsiteX127" fmla="*/ 6696679 w 7187327"/>
                                <a:gd name="connsiteY127" fmla="*/ 974465 h 2431850"/>
                                <a:gd name="connsiteX128" fmla="*/ 6731684 w 7187327"/>
                                <a:gd name="connsiteY128" fmla="*/ 966957 h 2431850"/>
                                <a:gd name="connsiteX129" fmla="*/ 6721948 w 7187327"/>
                                <a:gd name="connsiteY129" fmla="*/ 931418 h 2431850"/>
                                <a:gd name="connsiteX130" fmla="*/ 6625070 w 7187327"/>
                                <a:gd name="connsiteY130" fmla="*/ 909998 h 2431850"/>
                                <a:gd name="connsiteX131" fmla="*/ 6598781 w 7187327"/>
                                <a:gd name="connsiteY131" fmla="*/ 943589 h 2431850"/>
                                <a:gd name="connsiteX132" fmla="*/ 6696679 w 7187327"/>
                                <a:gd name="connsiteY132" fmla="*/ 974465 h 2431850"/>
                                <a:gd name="connsiteX133" fmla="*/ 3683687 w 7187327"/>
                                <a:gd name="connsiteY133" fmla="*/ 1009941 h 2431850"/>
                                <a:gd name="connsiteX134" fmla="*/ 3693416 w 7187327"/>
                                <a:gd name="connsiteY134" fmla="*/ 1006389 h 2431850"/>
                                <a:gd name="connsiteX135" fmla="*/ 3734797 w 7187327"/>
                                <a:gd name="connsiteY135" fmla="*/ 968416 h 2431850"/>
                                <a:gd name="connsiteX136" fmla="*/ 3719704 w 7187327"/>
                                <a:gd name="connsiteY136" fmla="*/ 953325 h 2431850"/>
                                <a:gd name="connsiteX137" fmla="*/ 3675404 w 7187327"/>
                                <a:gd name="connsiteY137" fmla="*/ 988376 h 2431850"/>
                                <a:gd name="connsiteX138" fmla="*/ 3683687 w 7187327"/>
                                <a:gd name="connsiteY138" fmla="*/ 1009941 h 2431850"/>
                                <a:gd name="connsiteX139" fmla="*/ 4672692 w 7187327"/>
                                <a:gd name="connsiteY139" fmla="*/ 1123805 h 2431850"/>
                                <a:gd name="connsiteX140" fmla="*/ 4676800 w 7187327"/>
                                <a:gd name="connsiteY140" fmla="*/ 1085741 h 2431850"/>
                                <a:gd name="connsiteX141" fmla="*/ 4575540 w 7187327"/>
                                <a:gd name="connsiteY141" fmla="*/ 1069189 h 2431850"/>
                                <a:gd name="connsiteX142" fmla="*/ 4581869 w 7187327"/>
                                <a:gd name="connsiteY142" fmla="*/ 1112029 h 2431850"/>
                                <a:gd name="connsiteX143" fmla="*/ 4655379 w 7187327"/>
                                <a:gd name="connsiteY143" fmla="*/ 1122740 h 2431850"/>
                                <a:gd name="connsiteX144" fmla="*/ 4672692 w 7187327"/>
                                <a:gd name="connsiteY144" fmla="*/ 1123805 h 2431850"/>
                                <a:gd name="connsiteX145" fmla="*/ 3542921 w 7187327"/>
                                <a:gd name="connsiteY145" fmla="*/ 1306052 h 2431850"/>
                                <a:gd name="connsiteX146" fmla="*/ 3547371 w 7187327"/>
                                <a:gd name="connsiteY146" fmla="*/ 1270248 h 2431850"/>
                                <a:gd name="connsiteX147" fmla="*/ 3479703 w 7187327"/>
                                <a:gd name="connsiteY147" fmla="*/ 1167528 h 2431850"/>
                                <a:gd name="connsiteX148" fmla="*/ 3443191 w 7187327"/>
                                <a:gd name="connsiteY148" fmla="*/ 1172396 h 2431850"/>
                                <a:gd name="connsiteX149" fmla="*/ 3526924 w 7187327"/>
                                <a:gd name="connsiteY149" fmla="*/ 1304325 h 2431850"/>
                                <a:gd name="connsiteX150" fmla="*/ 3542921 w 7187327"/>
                                <a:gd name="connsiteY150" fmla="*/ 1306052 h 2431850"/>
                                <a:gd name="connsiteX151" fmla="*/ 43126 w 7187327"/>
                                <a:gd name="connsiteY151" fmla="*/ 1324649 h 2431850"/>
                                <a:gd name="connsiteX152" fmla="*/ 55357 w 7187327"/>
                                <a:gd name="connsiteY152" fmla="*/ 1303959 h 2431850"/>
                                <a:gd name="connsiteX153" fmla="*/ 46108 w 7187327"/>
                                <a:gd name="connsiteY153" fmla="*/ 1266473 h 2431850"/>
                                <a:gd name="connsiteX154" fmla="*/ 9595 w 7187327"/>
                                <a:gd name="connsiteY154" fmla="*/ 1276696 h 2431850"/>
                                <a:gd name="connsiteX155" fmla="*/ 21766 w 7187327"/>
                                <a:gd name="connsiteY155" fmla="*/ 1313208 h 2431850"/>
                                <a:gd name="connsiteX156" fmla="*/ 43126 w 7187327"/>
                                <a:gd name="connsiteY156" fmla="*/ 1324649 h 2431850"/>
                                <a:gd name="connsiteX157" fmla="*/ 4697673 w 7187327"/>
                                <a:gd name="connsiteY157" fmla="*/ 1330858 h 2431850"/>
                                <a:gd name="connsiteX158" fmla="*/ 4709905 w 7187327"/>
                                <a:gd name="connsiteY158" fmla="*/ 1310168 h 2431850"/>
                                <a:gd name="connsiteX159" fmla="*/ 4700655 w 7187327"/>
                                <a:gd name="connsiteY159" fmla="*/ 1272682 h 2431850"/>
                                <a:gd name="connsiteX160" fmla="*/ 4664143 w 7187327"/>
                                <a:gd name="connsiteY160" fmla="*/ 1282905 h 2431850"/>
                                <a:gd name="connsiteX161" fmla="*/ 4676313 w 7187327"/>
                                <a:gd name="connsiteY161" fmla="*/ 1319417 h 2431850"/>
                                <a:gd name="connsiteX162" fmla="*/ 4697673 w 7187327"/>
                                <a:gd name="connsiteY162" fmla="*/ 1330858 h 2431850"/>
                                <a:gd name="connsiteX163" fmla="*/ 4032474 w 7187327"/>
                                <a:gd name="connsiteY163" fmla="*/ 1366686 h 2431850"/>
                                <a:gd name="connsiteX164" fmla="*/ 4046850 w 7187327"/>
                                <a:gd name="connsiteY164" fmla="*/ 1343273 h 2431850"/>
                                <a:gd name="connsiteX165" fmla="*/ 4033219 w 7187327"/>
                                <a:gd name="connsiteY165" fmla="*/ 1304813 h 2431850"/>
                                <a:gd name="connsiteX166" fmla="*/ 4011798 w 7187327"/>
                                <a:gd name="connsiteY166" fmla="*/ 1292643 h 2431850"/>
                                <a:gd name="connsiteX167" fmla="*/ 3999627 w 7187327"/>
                                <a:gd name="connsiteY167" fmla="*/ 1314063 h 2431850"/>
                                <a:gd name="connsiteX168" fmla="*/ 4022995 w 7187327"/>
                                <a:gd name="connsiteY168" fmla="*/ 1361772 h 2431850"/>
                                <a:gd name="connsiteX169" fmla="*/ 4032474 w 7187327"/>
                                <a:gd name="connsiteY169" fmla="*/ 1366686 h 2431850"/>
                                <a:gd name="connsiteX170" fmla="*/ 2127889 w 7187327"/>
                                <a:gd name="connsiteY170" fmla="*/ 1463271 h 2431850"/>
                                <a:gd name="connsiteX171" fmla="*/ 2142859 w 7187327"/>
                                <a:gd name="connsiteY171" fmla="*/ 1459742 h 2431850"/>
                                <a:gd name="connsiteX172" fmla="*/ 2145293 w 7187327"/>
                                <a:gd name="connsiteY172" fmla="*/ 1431506 h 2431850"/>
                                <a:gd name="connsiteX173" fmla="*/ 2089308 w 7187327"/>
                                <a:gd name="connsiteY173" fmla="*/ 1413980 h 2431850"/>
                                <a:gd name="connsiteX174" fmla="*/ 2077137 w 7187327"/>
                                <a:gd name="connsiteY174" fmla="*/ 1432480 h 2431850"/>
                                <a:gd name="connsiteX175" fmla="*/ 2093690 w 7187327"/>
                                <a:gd name="connsiteY175" fmla="*/ 1447085 h 2431850"/>
                                <a:gd name="connsiteX176" fmla="*/ 2115110 w 7187327"/>
                                <a:gd name="connsiteY176" fmla="*/ 1454387 h 2431850"/>
                                <a:gd name="connsiteX177" fmla="*/ 2127889 w 7187327"/>
                                <a:gd name="connsiteY177" fmla="*/ 1463271 h 2431850"/>
                                <a:gd name="connsiteX178" fmla="*/ 6782437 w 7187327"/>
                                <a:gd name="connsiteY178" fmla="*/ 1469480 h 2431850"/>
                                <a:gd name="connsiteX179" fmla="*/ 6797406 w 7187327"/>
                                <a:gd name="connsiteY179" fmla="*/ 1465951 h 2431850"/>
                                <a:gd name="connsiteX180" fmla="*/ 6799841 w 7187327"/>
                                <a:gd name="connsiteY180" fmla="*/ 1437715 h 2431850"/>
                                <a:gd name="connsiteX181" fmla="*/ 6743855 w 7187327"/>
                                <a:gd name="connsiteY181" fmla="*/ 1420189 h 2431850"/>
                                <a:gd name="connsiteX182" fmla="*/ 6731684 w 7187327"/>
                                <a:gd name="connsiteY182" fmla="*/ 1438689 h 2431850"/>
                                <a:gd name="connsiteX183" fmla="*/ 6748237 w 7187327"/>
                                <a:gd name="connsiteY183" fmla="*/ 1453294 h 2431850"/>
                                <a:gd name="connsiteX184" fmla="*/ 6769658 w 7187327"/>
                                <a:gd name="connsiteY184" fmla="*/ 1460596 h 2431850"/>
                                <a:gd name="connsiteX185" fmla="*/ 6782437 w 7187327"/>
                                <a:gd name="connsiteY185" fmla="*/ 1469480 h 2431850"/>
                                <a:gd name="connsiteX186" fmla="*/ 4132530 w 7187327"/>
                                <a:gd name="connsiteY186" fmla="*/ 1601776 h 2431850"/>
                                <a:gd name="connsiteX187" fmla="*/ 4258131 w 7187327"/>
                                <a:gd name="connsiteY187" fmla="*/ 1540922 h 2431850"/>
                                <a:gd name="connsiteX188" fmla="*/ 4244986 w 7187327"/>
                                <a:gd name="connsiteY188" fmla="*/ 1509765 h 2431850"/>
                                <a:gd name="connsiteX189" fmla="*/ 4116951 w 7187327"/>
                                <a:gd name="connsiteY189" fmla="*/ 1565750 h 2431850"/>
                                <a:gd name="connsiteX190" fmla="*/ 4132530 w 7187327"/>
                                <a:gd name="connsiteY190" fmla="*/ 1601776 h 2431850"/>
                                <a:gd name="connsiteX191" fmla="*/ 2918441 w 7187327"/>
                                <a:gd name="connsiteY191" fmla="*/ 1651831 h 2431850"/>
                                <a:gd name="connsiteX192" fmla="*/ 2928133 w 7187327"/>
                                <a:gd name="connsiteY192" fmla="*/ 1647046 h 2431850"/>
                                <a:gd name="connsiteX193" fmla="*/ 2978763 w 7187327"/>
                                <a:gd name="connsiteY193" fmla="*/ 1581328 h 2431850"/>
                                <a:gd name="connsiteX194" fmla="*/ 2953935 w 7187327"/>
                                <a:gd name="connsiteY194" fmla="*/ 1562342 h 2431850"/>
                                <a:gd name="connsiteX195" fmla="*/ 2903792 w 7187327"/>
                                <a:gd name="connsiteY195" fmla="*/ 1629033 h 2431850"/>
                                <a:gd name="connsiteX196" fmla="*/ 2918441 w 7187327"/>
                                <a:gd name="connsiteY196" fmla="*/ 1651831 h 2431850"/>
                                <a:gd name="connsiteX197" fmla="*/ 4643551 w 7187327"/>
                                <a:gd name="connsiteY197" fmla="*/ 1678614 h 2431850"/>
                                <a:gd name="connsiteX198" fmla="*/ 4651972 w 7187327"/>
                                <a:gd name="connsiteY198" fmla="*/ 1638770 h 2431850"/>
                                <a:gd name="connsiteX199" fmla="*/ 4566777 w 7187327"/>
                                <a:gd name="connsiteY199" fmla="*/ 1609565 h 2431850"/>
                                <a:gd name="connsiteX200" fmla="*/ 4561909 w 7187327"/>
                                <a:gd name="connsiteY200" fmla="*/ 1644125 h 2431850"/>
                                <a:gd name="connsiteX201" fmla="*/ 4625196 w 7187327"/>
                                <a:gd name="connsiteY201" fmla="*/ 1673335 h 2431850"/>
                                <a:gd name="connsiteX202" fmla="*/ 4643551 w 7187327"/>
                                <a:gd name="connsiteY202" fmla="*/ 1678614 h 2431850"/>
                                <a:gd name="connsiteX203" fmla="*/ 323109 w 7187327"/>
                                <a:gd name="connsiteY203" fmla="*/ 1704614 h 2431850"/>
                                <a:gd name="connsiteX204" fmla="*/ 335280 w 7187327"/>
                                <a:gd name="connsiteY204" fmla="*/ 1683194 h 2431850"/>
                                <a:gd name="connsiteX205" fmla="*/ 313860 w 7187327"/>
                                <a:gd name="connsiteY205" fmla="*/ 1671024 h 2431850"/>
                                <a:gd name="connsiteX206" fmla="*/ 308991 w 7187327"/>
                                <a:gd name="connsiteY206" fmla="*/ 1671510 h 2431850"/>
                                <a:gd name="connsiteX207" fmla="*/ 308018 w 7187327"/>
                                <a:gd name="connsiteY207" fmla="*/ 1671024 h 2431850"/>
                                <a:gd name="connsiteX208" fmla="*/ 306071 w 7187327"/>
                                <a:gd name="connsiteY208" fmla="*/ 1670537 h 2431850"/>
                                <a:gd name="connsiteX209" fmla="*/ 302663 w 7187327"/>
                                <a:gd name="connsiteY209" fmla="*/ 1668589 h 2431850"/>
                                <a:gd name="connsiteX210" fmla="*/ 300715 w 7187327"/>
                                <a:gd name="connsiteY210" fmla="*/ 1667129 h 2431850"/>
                                <a:gd name="connsiteX211" fmla="*/ 299742 w 7187327"/>
                                <a:gd name="connsiteY211" fmla="*/ 1666155 h 2431850"/>
                                <a:gd name="connsiteX212" fmla="*/ 297795 w 7187327"/>
                                <a:gd name="connsiteY212" fmla="*/ 1663234 h 2431850"/>
                                <a:gd name="connsiteX213" fmla="*/ 271993 w 7187327"/>
                                <a:gd name="connsiteY213" fmla="*/ 1656419 h 2431850"/>
                                <a:gd name="connsiteX214" fmla="*/ 265177 w 7187327"/>
                                <a:gd name="connsiteY214" fmla="*/ 1682220 h 2431850"/>
                                <a:gd name="connsiteX215" fmla="*/ 323109 w 7187327"/>
                                <a:gd name="connsiteY215" fmla="*/ 1704614 h 2431850"/>
                                <a:gd name="connsiteX216" fmla="*/ 69472 w 7187327"/>
                                <a:gd name="connsiteY216" fmla="*/ 1705589 h 2431850"/>
                                <a:gd name="connsiteX217" fmla="*/ 90892 w 7187327"/>
                                <a:gd name="connsiteY217" fmla="*/ 1678813 h 2431850"/>
                                <a:gd name="connsiteX218" fmla="*/ 90406 w 7187327"/>
                                <a:gd name="connsiteY218" fmla="*/ 1677840 h 2431850"/>
                                <a:gd name="connsiteX219" fmla="*/ 69958 w 7187327"/>
                                <a:gd name="connsiteY219" fmla="*/ 1662261 h 2431850"/>
                                <a:gd name="connsiteX220" fmla="*/ 49512 w 7187327"/>
                                <a:gd name="connsiteY220" fmla="*/ 1677840 h 2431850"/>
                                <a:gd name="connsiteX221" fmla="*/ 49025 w 7187327"/>
                                <a:gd name="connsiteY221" fmla="*/ 1678813 h 2431850"/>
                                <a:gd name="connsiteX222" fmla="*/ 69472 w 7187327"/>
                                <a:gd name="connsiteY222" fmla="*/ 1705589 h 2431850"/>
                                <a:gd name="connsiteX223" fmla="*/ 4977658 w 7187327"/>
                                <a:gd name="connsiteY223" fmla="*/ 1710821 h 2431850"/>
                                <a:gd name="connsiteX224" fmla="*/ 4989829 w 7187327"/>
                                <a:gd name="connsiteY224" fmla="*/ 1689401 h 2431850"/>
                                <a:gd name="connsiteX225" fmla="*/ 4968408 w 7187327"/>
                                <a:gd name="connsiteY225" fmla="*/ 1677230 h 2431850"/>
                                <a:gd name="connsiteX226" fmla="*/ 4963540 w 7187327"/>
                                <a:gd name="connsiteY226" fmla="*/ 1677717 h 2431850"/>
                                <a:gd name="connsiteX227" fmla="*/ 4962567 w 7187327"/>
                                <a:gd name="connsiteY227" fmla="*/ 1677230 h 2431850"/>
                                <a:gd name="connsiteX228" fmla="*/ 4960619 w 7187327"/>
                                <a:gd name="connsiteY228" fmla="*/ 1676743 h 2431850"/>
                                <a:gd name="connsiteX229" fmla="*/ 4957211 w 7187327"/>
                                <a:gd name="connsiteY229" fmla="*/ 1674796 h 2431850"/>
                                <a:gd name="connsiteX230" fmla="*/ 4955264 w 7187327"/>
                                <a:gd name="connsiteY230" fmla="*/ 1673336 h 2431850"/>
                                <a:gd name="connsiteX231" fmla="*/ 4954291 w 7187327"/>
                                <a:gd name="connsiteY231" fmla="*/ 1672362 h 2431850"/>
                                <a:gd name="connsiteX232" fmla="*/ 4952343 w 7187327"/>
                                <a:gd name="connsiteY232" fmla="*/ 1669441 h 2431850"/>
                                <a:gd name="connsiteX233" fmla="*/ 4926541 w 7187327"/>
                                <a:gd name="connsiteY233" fmla="*/ 1662625 h 2431850"/>
                                <a:gd name="connsiteX234" fmla="*/ 4919726 w 7187327"/>
                                <a:gd name="connsiteY234" fmla="*/ 1688427 h 2431850"/>
                                <a:gd name="connsiteX235" fmla="*/ 4977658 w 7187327"/>
                                <a:gd name="connsiteY235" fmla="*/ 1710821 h 2431850"/>
                                <a:gd name="connsiteX236" fmla="*/ 4724022 w 7187327"/>
                                <a:gd name="connsiteY236" fmla="*/ 1711796 h 2431850"/>
                                <a:gd name="connsiteX237" fmla="*/ 4745442 w 7187327"/>
                                <a:gd name="connsiteY237" fmla="*/ 1685020 h 2431850"/>
                                <a:gd name="connsiteX238" fmla="*/ 4744956 w 7187327"/>
                                <a:gd name="connsiteY238" fmla="*/ 1684047 h 2431850"/>
                                <a:gd name="connsiteX239" fmla="*/ 4724508 w 7187327"/>
                                <a:gd name="connsiteY239" fmla="*/ 1668468 h 2431850"/>
                                <a:gd name="connsiteX240" fmla="*/ 4704062 w 7187327"/>
                                <a:gd name="connsiteY240" fmla="*/ 1684047 h 2431850"/>
                                <a:gd name="connsiteX241" fmla="*/ 4703575 w 7187327"/>
                                <a:gd name="connsiteY241" fmla="*/ 1685020 h 2431850"/>
                                <a:gd name="connsiteX242" fmla="*/ 4724022 w 7187327"/>
                                <a:gd name="connsiteY242" fmla="*/ 1711796 h 2431850"/>
                                <a:gd name="connsiteX243" fmla="*/ 977081 w 7187327"/>
                                <a:gd name="connsiteY243" fmla="*/ 1736957 h 2431850"/>
                                <a:gd name="connsiteX244" fmla="*/ 996387 w 7187327"/>
                                <a:gd name="connsiteY244" fmla="*/ 1710943 h 2431850"/>
                                <a:gd name="connsiteX245" fmla="*/ 905837 w 7187327"/>
                                <a:gd name="connsiteY245" fmla="*/ 1544936 h 2431850"/>
                                <a:gd name="connsiteX246" fmla="*/ 875653 w 7187327"/>
                                <a:gd name="connsiteY246" fmla="*/ 1557594 h 2431850"/>
                                <a:gd name="connsiteX247" fmla="*/ 966204 w 7187327"/>
                                <a:gd name="connsiteY247" fmla="*/ 1728469 h 2431850"/>
                                <a:gd name="connsiteX248" fmla="*/ 977081 w 7187327"/>
                                <a:gd name="connsiteY248" fmla="*/ 1736957 h 2431850"/>
                                <a:gd name="connsiteX249" fmla="*/ 5631630 w 7187327"/>
                                <a:gd name="connsiteY249" fmla="*/ 1743164 h 2431850"/>
                                <a:gd name="connsiteX250" fmla="*/ 5650936 w 7187327"/>
                                <a:gd name="connsiteY250" fmla="*/ 1717150 h 2431850"/>
                                <a:gd name="connsiteX251" fmla="*/ 5560386 w 7187327"/>
                                <a:gd name="connsiteY251" fmla="*/ 1551145 h 2431850"/>
                                <a:gd name="connsiteX252" fmla="*/ 5530202 w 7187327"/>
                                <a:gd name="connsiteY252" fmla="*/ 1563803 h 2431850"/>
                                <a:gd name="connsiteX253" fmla="*/ 5620753 w 7187327"/>
                                <a:gd name="connsiteY253" fmla="*/ 1734675 h 2431850"/>
                                <a:gd name="connsiteX254" fmla="*/ 5631630 w 7187327"/>
                                <a:gd name="connsiteY254" fmla="*/ 1743164 h 2431850"/>
                                <a:gd name="connsiteX255" fmla="*/ 1537309 w 7187327"/>
                                <a:gd name="connsiteY255" fmla="*/ 1752164 h 2431850"/>
                                <a:gd name="connsiteX256" fmla="*/ 1545524 w 7187327"/>
                                <a:gd name="connsiteY256" fmla="*/ 1724574 h 2431850"/>
                                <a:gd name="connsiteX257" fmla="*/ 1468607 w 7187327"/>
                                <a:gd name="connsiteY257" fmla="*/ 1598974 h 2431850"/>
                                <a:gd name="connsiteX258" fmla="*/ 1430634 w 7187327"/>
                                <a:gd name="connsiteY258" fmla="*/ 1609197 h 2431850"/>
                                <a:gd name="connsiteX259" fmla="*/ 1525564 w 7187327"/>
                                <a:gd name="connsiteY259" fmla="*/ 1750376 h 2431850"/>
                                <a:gd name="connsiteX260" fmla="*/ 1537309 w 7187327"/>
                                <a:gd name="connsiteY260" fmla="*/ 1752164 h 2431850"/>
                                <a:gd name="connsiteX261" fmla="*/ 6191858 w 7187327"/>
                                <a:gd name="connsiteY261" fmla="*/ 1758370 h 2431850"/>
                                <a:gd name="connsiteX262" fmla="*/ 6200073 w 7187327"/>
                                <a:gd name="connsiteY262" fmla="*/ 1730781 h 2431850"/>
                                <a:gd name="connsiteX263" fmla="*/ 6123155 w 7187327"/>
                                <a:gd name="connsiteY263" fmla="*/ 1605183 h 2431850"/>
                                <a:gd name="connsiteX264" fmla="*/ 6085182 w 7187327"/>
                                <a:gd name="connsiteY264" fmla="*/ 1615406 h 2431850"/>
                                <a:gd name="connsiteX265" fmla="*/ 6180113 w 7187327"/>
                                <a:gd name="connsiteY265" fmla="*/ 1756583 h 2431850"/>
                                <a:gd name="connsiteX266" fmla="*/ 6191858 w 7187327"/>
                                <a:gd name="connsiteY266" fmla="*/ 1758370 h 2431850"/>
                                <a:gd name="connsiteX267" fmla="*/ 2226593 w 7187327"/>
                                <a:gd name="connsiteY267" fmla="*/ 1787375 h 2431850"/>
                                <a:gd name="connsiteX268" fmla="*/ 2240711 w 7187327"/>
                                <a:gd name="connsiteY268" fmla="*/ 1762059 h 2431850"/>
                                <a:gd name="connsiteX269" fmla="*/ 2240223 w 7187327"/>
                                <a:gd name="connsiteY269" fmla="*/ 1762546 h 2431850"/>
                                <a:gd name="connsiteX270" fmla="*/ 2240223 w 7187327"/>
                                <a:gd name="connsiteY270" fmla="*/ 1759138 h 2431850"/>
                                <a:gd name="connsiteX271" fmla="*/ 2240711 w 7187327"/>
                                <a:gd name="connsiteY271" fmla="*/ 1756704 h 2431850"/>
                                <a:gd name="connsiteX272" fmla="*/ 2240223 w 7187327"/>
                                <a:gd name="connsiteY272" fmla="*/ 1757678 h 2431850"/>
                                <a:gd name="connsiteX273" fmla="*/ 2241684 w 7187327"/>
                                <a:gd name="connsiteY273" fmla="*/ 1754270 h 2431850"/>
                                <a:gd name="connsiteX274" fmla="*/ 2243144 w 7187327"/>
                                <a:gd name="connsiteY274" fmla="*/ 1750862 h 2431850"/>
                                <a:gd name="connsiteX275" fmla="*/ 2240711 w 7187327"/>
                                <a:gd name="connsiteY275" fmla="*/ 1752810 h 2431850"/>
                                <a:gd name="connsiteX276" fmla="*/ 2246552 w 7187327"/>
                                <a:gd name="connsiteY276" fmla="*/ 1723113 h 2431850"/>
                                <a:gd name="connsiteX277" fmla="*/ 2216370 w 7187327"/>
                                <a:gd name="connsiteY277" fmla="*/ 1721166 h 2431850"/>
                                <a:gd name="connsiteX278" fmla="*/ 2209066 w 7187327"/>
                                <a:gd name="connsiteY278" fmla="*/ 1728468 h 2431850"/>
                                <a:gd name="connsiteX279" fmla="*/ 2200791 w 7187327"/>
                                <a:gd name="connsiteY279" fmla="*/ 1744533 h 2431850"/>
                                <a:gd name="connsiteX280" fmla="*/ 2201277 w 7187327"/>
                                <a:gd name="connsiteY280" fmla="*/ 1773257 h 2431850"/>
                                <a:gd name="connsiteX281" fmla="*/ 2226593 w 7187327"/>
                                <a:gd name="connsiteY281" fmla="*/ 1787375 h 2431850"/>
                                <a:gd name="connsiteX282" fmla="*/ 6881139 w 7187327"/>
                                <a:gd name="connsiteY282" fmla="*/ 1793581 h 2431850"/>
                                <a:gd name="connsiteX283" fmla="*/ 6895257 w 7187327"/>
                                <a:gd name="connsiteY283" fmla="*/ 1768266 h 2431850"/>
                                <a:gd name="connsiteX284" fmla="*/ 6894770 w 7187327"/>
                                <a:gd name="connsiteY284" fmla="*/ 1768753 h 2431850"/>
                                <a:gd name="connsiteX285" fmla="*/ 6894770 w 7187327"/>
                                <a:gd name="connsiteY285" fmla="*/ 1765345 h 2431850"/>
                                <a:gd name="connsiteX286" fmla="*/ 6895257 w 7187327"/>
                                <a:gd name="connsiteY286" fmla="*/ 1762910 h 2431850"/>
                                <a:gd name="connsiteX287" fmla="*/ 6894770 w 7187327"/>
                                <a:gd name="connsiteY287" fmla="*/ 1763885 h 2431850"/>
                                <a:gd name="connsiteX288" fmla="*/ 6896231 w 7187327"/>
                                <a:gd name="connsiteY288" fmla="*/ 1760477 h 2431850"/>
                                <a:gd name="connsiteX289" fmla="*/ 6897691 w 7187327"/>
                                <a:gd name="connsiteY289" fmla="*/ 1757069 h 2431850"/>
                                <a:gd name="connsiteX290" fmla="*/ 6895257 w 7187327"/>
                                <a:gd name="connsiteY290" fmla="*/ 1759017 h 2431850"/>
                                <a:gd name="connsiteX291" fmla="*/ 6901099 w 7187327"/>
                                <a:gd name="connsiteY291" fmla="*/ 1729320 h 2431850"/>
                                <a:gd name="connsiteX292" fmla="*/ 6870916 w 7187327"/>
                                <a:gd name="connsiteY292" fmla="*/ 1727373 h 2431850"/>
                                <a:gd name="connsiteX293" fmla="*/ 6863613 w 7187327"/>
                                <a:gd name="connsiteY293" fmla="*/ 1734675 h 2431850"/>
                                <a:gd name="connsiteX294" fmla="*/ 6855338 w 7187327"/>
                                <a:gd name="connsiteY294" fmla="*/ 1750740 h 2431850"/>
                                <a:gd name="connsiteX295" fmla="*/ 6855824 w 7187327"/>
                                <a:gd name="connsiteY295" fmla="*/ 1779463 h 2431850"/>
                                <a:gd name="connsiteX296" fmla="*/ 6881139 w 7187327"/>
                                <a:gd name="connsiteY296" fmla="*/ 1793581 h 2431850"/>
                                <a:gd name="connsiteX297" fmla="*/ 337653 w 7187327"/>
                                <a:gd name="connsiteY297" fmla="*/ 1805691 h 2431850"/>
                                <a:gd name="connsiteX298" fmla="*/ 345016 w 7187327"/>
                                <a:gd name="connsiteY298" fmla="*/ 1800032 h 2431850"/>
                                <a:gd name="connsiteX299" fmla="*/ 340635 w 7187327"/>
                                <a:gd name="connsiteY299" fmla="*/ 1783480 h 2431850"/>
                                <a:gd name="connsiteX300" fmla="*/ 309965 w 7187327"/>
                                <a:gd name="connsiteY300" fmla="*/ 1760111 h 2431850"/>
                                <a:gd name="connsiteX301" fmla="*/ 290492 w 7187327"/>
                                <a:gd name="connsiteY301" fmla="*/ 1765467 h 2431850"/>
                                <a:gd name="connsiteX302" fmla="*/ 295847 w 7187327"/>
                                <a:gd name="connsiteY302" fmla="*/ 1785426 h 2431850"/>
                                <a:gd name="connsiteX303" fmla="*/ 328464 w 7187327"/>
                                <a:gd name="connsiteY303" fmla="*/ 1804413 h 2431850"/>
                                <a:gd name="connsiteX304" fmla="*/ 337653 w 7187327"/>
                                <a:gd name="connsiteY304" fmla="*/ 1805691 h 2431850"/>
                                <a:gd name="connsiteX305" fmla="*/ 4992200 w 7187327"/>
                                <a:gd name="connsiteY305" fmla="*/ 1811898 h 2431850"/>
                                <a:gd name="connsiteX306" fmla="*/ 4999563 w 7187327"/>
                                <a:gd name="connsiteY306" fmla="*/ 1806238 h 2431850"/>
                                <a:gd name="connsiteX307" fmla="*/ 4995182 w 7187327"/>
                                <a:gd name="connsiteY307" fmla="*/ 1789686 h 2431850"/>
                                <a:gd name="connsiteX308" fmla="*/ 4964512 w 7187327"/>
                                <a:gd name="connsiteY308" fmla="*/ 1766318 h 2431850"/>
                                <a:gd name="connsiteX309" fmla="*/ 4945039 w 7187327"/>
                                <a:gd name="connsiteY309" fmla="*/ 1771673 h 2431850"/>
                                <a:gd name="connsiteX310" fmla="*/ 4950394 w 7187327"/>
                                <a:gd name="connsiteY310" fmla="*/ 1791633 h 2431850"/>
                                <a:gd name="connsiteX311" fmla="*/ 4983011 w 7187327"/>
                                <a:gd name="connsiteY311" fmla="*/ 1810620 h 2431850"/>
                                <a:gd name="connsiteX312" fmla="*/ 4992200 w 7187327"/>
                                <a:gd name="connsiteY312" fmla="*/ 1811898 h 2431850"/>
                                <a:gd name="connsiteX313" fmla="*/ 261281 w 7187327"/>
                                <a:gd name="connsiteY313" fmla="*/ 1847742 h 2431850"/>
                                <a:gd name="connsiteX314" fmla="*/ 271991 w 7187327"/>
                                <a:gd name="connsiteY314" fmla="*/ 1846767 h 2431850"/>
                                <a:gd name="connsiteX315" fmla="*/ 281727 w 7187327"/>
                                <a:gd name="connsiteY315" fmla="*/ 1827295 h 2431850"/>
                                <a:gd name="connsiteX316" fmla="*/ 278807 w 7187327"/>
                                <a:gd name="connsiteY316" fmla="*/ 1816097 h 2431850"/>
                                <a:gd name="connsiteX317" fmla="*/ 265175 w 7187327"/>
                                <a:gd name="connsiteY317" fmla="*/ 1802466 h 2431850"/>
                                <a:gd name="connsiteX318" fmla="*/ 250571 w 7187327"/>
                                <a:gd name="connsiteY318" fmla="*/ 1804413 h 2431850"/>
                                <a:gd name="connsiteX319" fmla="*/ 241808 w 7187327"/>
                                <a:gd name="connsiteY319" fmla="*/ 1816097 h 2431850"/>
                                <a:gd name="connsiteX320" fmla="*/ 247163 w 7187327"/>
                                <a:gd name="connsiteY320" fmla="*/ 1834597 h 2431850"/>
                                <a:gd name="connsiteX321" fmla="*/ 251544 w 7187327"/>
                                <a:gd name="connsiteY321" fmla="*/ 1839952 h 2431850"/>
                                <a:gd name="connsiteX322" fmla="*/ 261281 w 7187327"/>
                                <a:gd name="connsiteY322" fmla="*/ 1847742 h 2431850"/>
                                <a:gd name="connsiteX323" fmla="*/ 4326955 w 7187327"/>
                                <a:gd name="connsiteY323" fmla="*/ 1851453 h 2431850"/>
                                <a:gd name="connsiteX324" fmla="*/ 4342838 w 7187327"/>
                                <a:gd name="connsiteY324" fmla="*/ 1837396 h 2431850"/>
                                <a:gd name="connsiteX325" fmla="*/ 4348680 w 7187327"/>
                                <a:gd name="connsiteY325" fmla="*/ 1731755 h 2431850"/>
                                <a:gd name="connsiteX326" fmla="*/ 4326773 w 7187327"/>
                                <a:gd name="connsiteY326" fmla="*/ 1728834 h 2431850"/>
                                <a:gd name="connsiteX327" fmla="*/ 4313628 w 7187327"/>
                                <a:gd name="connsiteY327" fmla="*/ 1837396 h 2431850"/>
                                <a:gd name="connsiteX328" fmla="*/ 4326955 w 7187327"/>
                                <a:gd name="connsiteY328" fmla="*/ 1851453 h 2431850"/>
                                <a:gd name="connsiteX329" fmla="*/ 4915830 w 7187327"/>
                                <a:gd name="connsiteY329" fmla="*/ 1853948 h 2431850"/>
                                <a:gd name="connsiteX330" fmla="*/ 4926540 w 7187327"/>
                                <a:gd name="connsiteY330" fmla="*/ 1852974 h 2431850"/>
                                <a:gd name="connsiteX331" fmla="*/ 4936277 w 7187327"/>
                                <a:gd name="connsiteY331" fmla="*/ 1833502 h 2431850"/>
                                <a:gd name="connsiteX332" fmla="*/ 4933356 w 7187327"/>
                                <a:gd name="connsiteY332" fmla="*/ 1822304 h 2431850"/>
                                <a:gd name="connsiteX333" fmla="*/ 4919724 w 7187327"/>
                                <a:gd name="connsiteY333" fmla="*/ 1808673 h 2431850"/>
                                <a:gd name="connsiteX334" fmla="*/ 4905120 w 7187327"/>
                                <a:gd name="connsiteY334" fmla="*/ 1810620 h 2431850"/>
                                <a:gd name="connsiteX335" fmla="*/ 4896357 w 7187327"/>
                                <a:gd name="connsiteY335" fmla="*/ 1822304 h 2431850"/>
                                <a:gd name="connsiteX336" fmla="*/ 4901712 w 7187327"/>
                                <a:gd name="connsiteY336" fmla="*/ 1840803 h 2431850"/>
                                <a:gd name="connsiteX337" fmla="*/ 4906093 w 7187327"/>
                                <a:gd name="connsiteY337" fmla="*/ 1846159 h 2431850"/>
                                <a:gd name="connsiteX338" fmla="*/ 4915830 w 7187327"/>
                                <a:gd name="connsiteY338" fmla="*/ 1853948 h 2431850"/>
                                <a:gd name="connsiteX339" fmla="*/ 623479 w 7187327"/>
                                <a:gd name="connsiteY339" fmla="*/ 1878898 h 2431850"/>
                                <a:gd name="connsiteX340" fmla="*/ 623506 w 7187327"/>
                                <a:gd name="connsiteY340" fmla="*/ 1878654 h 2431850"/>
                                <a:gd name="connsiteX341" fmla="*/ 623479 w 7187327"/>
                                <a:gd name="connsiteY341" fmla="*/ 1878411 h 2431850"/>
                                <a:gd name="connsiteX342" fmla="*/ 623479 w 7187327"/>
                                <a:gd name="connsiteY342" fmla="*/ 1878898 h 2431850"/>
                                <a:gd name="connsiteX343" fmla="*/ 623273 w 7187327"/>
                                <a:gd name="connsiteY343" fmla="*/ 1880825 h 2431850"/>
                                <a:gd name="connsiteX344" fmla="*/ 623208 w 7187327"/>
                                <a:gd name="connsiteY344" fmla="*/ 1879137 h 2431850"/>
                                <a:gd name="connsiteX345" fmla="*/ 622992 w 7187327"/>
                                <a:gd name="connsiteY345" fmla="*/ 1879871 h 2431850"/>
                                <a:gd name="connsiteX346" fmla="*/ 5278028 w 7187327"/>
                                <a:gd name="connsiteY346" fmla="*/ 1885105 h 2431850"/>
                                <a:gd name="connsiteX347" fmla="*/ 5278055 w 7187327"/>
                                <a:gd name="connsiteY347" fmla="*/ 1884861 h 2431850"/>
                                <a:gd name="connsiteX348" fmla="*/ 5278028 w 7187327"/>
                                <a:gd name="connsiteY348" fmla="*/ 1884618 h 2431850"/>
                                <a:gd name="connsiteX349" fmla="*/ 5278028 w 7187327"/>
                                <a:gd name="connsiteY349" fmla="*/ 1885105 h 2431850"/>
                                <a:gd name="connsiteX350" fmla="*/ 625081 w 7187327"/>
                                <a:gd name="connsiteY350" fmla="*/ 1886974 h 2431850"/>
                                <a:gd name="connsiteX351" fmla="*/ 623273 w 7187327"/>
                                <a:gd name="connsiteY351" fmla="*/ 1880825 h 2431850"/>
                                <a:gd name="connsiteX352" fmla="*/ 623479 w 7187327"/>
                                <a:gd name="connsiteY352" fmla="*/ 1886201 h 2431850"/>
                                <a:gd name="connsiteX353" fmla="*/ 5277822 w 7187327"/>
                                <a:gd name="connsiteY353" fmla="*/ 1887033 h 2431850"/>
                                <a:gd name="connsiteX354" fmla="*/ 5277758 w 7187327"/>
                                <a:gd name="connsiteY354" fmla="*/ 1885344 h 2431850"/>
                                <a:gd name="connsiteX355" fmla="*/ 5277542 w 7187327"/>
                                <a:gd name="connsiteY355" fmla="*/ 1886078 h 2431850"/>
                                <a:gd name="connsiteX356" fmla="*/ 636623 w 7187327"/>
                                <a:gd name="connsiteY356" fmla="*/ 1892529 h 2431850"/>
                                <a:gd name="connsiteX357" fmla="*/ 637110 w 7187327"/>
                                <a:gd name="connsiteY357" fmla="*/ 1892529 h 2431850"/>
                                <a:gd name="connsiteX358" fmla="*/ 636866 w 7187327"/>
                                <a:gd name="connsiteY358" fmla="*/ 1892499 h 2431850"/>
                                <a:gd name="connsiteX359" fmla="*/ 5279630 w 7187327"/>
                                <a:gd name="connsiteY359" fmla="*/ 1893181 h 2431850"/>
                                <a:gd name="connsiteX360" fmla="*/ 5277822 w 7187327"/>
                                <a:gd name="connsiteY360" fmla="*/ 1887033 h 2431850"/>
                                <a:gd name="connsiteX361" fmla="*/ 5278028 w 7187327"/>
                                <a:gd name="connsiteY361" fmla="*/ 1892407 h 2431850"/>
                                <a:gd name="connsiteX362" fmla="*/ 637597 w 7187327"/>
                                <a:gd name="connsiteY362" fmla="*/ 1895937 h 2431850"/>
                                <a:gd name="connsiteX363" fmla="*/ 656096 w 7187327"/>
                                <a:gd name="connsiteY363" fmla="*/ 1874517 h 2431850"/>
                                <a:gd name="connsiteX364" fmla="*/ 633702 w 7187327"/>
                                <a:gd name="connsiteY364" fmla="*/ 1862346 h 2431850"/>
                                <a:gd name="connsiteX365" fmla="*/ 622931 w 7187327"/>
                                <a:gd name="connsiteY365" fmla="*/ 1871900 h 2431850"/>
                                <a:gd name="connsiteX366" fmla="*/ 623208 w 7187327"/>
                                <a:gd name="connsiteY366" fmla="*/ 1879137 h 2431850"/>
                                <a:gd name="connsiteX367" fmla="*/ 623600 w 7187327"/>
                                <a:gd name="connsiteY367" fmla="*/ 1877804 h 2431850"/>
                                <a:gd name="connsiteX368" fmla="*/ 623966 w 7187327"/>
                                <a:gd name="connsiteY368" fmla="*/ 1874517 h 2431850"/>
                                <a:gd name="connsiteX369" fmla="*/ 623966 w 7187327"/>
                                <a:gd name="connsiteY369" fmla="*/ 1875003 h 2431850"/>
                                <a:gd name="connsiteX370" fmla="*/ 625426 w 7187327"/>
                                <a:gd name="connsiteY370" fmla="*/ 1871108 h 2431850"/>
                                <a:gd name="connsiteX371" fmla="*/ 625426 w 7187327"/>
                                <a:gd name="connsiteY371" fmla="*/ 1871595 h 2431850"/>
                                <a:gd name="connsiteX372" fmla="*/ 623600 w 7187327"/>
                                <a:gd name="connsiteY372" fmla="*/ 1877804 h 2431850"/>
                                <a:gd name="connsiteX373" fmla="*/ 623506 w 7187327"/>
                                <a:gd name="connsiteY373" fmla="*/ 1878654 h 2431850"/>
                                <a:gd name="connsiteX374" fmla="*/ 623966 w 7187327"/>
                                <a:gd name="connsiteY374" fmla="*/ 1882793 h 2431850"/>
                                <a:gd name="connsiteX375" fmla="*/ 623966 w 7187327"/>
                                <a:gd name="connsiteY375" fmla="*/ 1882306 h 2431850"/>
                                <a:gd name="connsiteX376" fmla="*/ 625426 w 7187327"/>
                                <a:gd name="connsiteY376" fmla="*/ 1886201 h 2431850"/>
                                <a:gd name="connsiteX377" fmla="*/ 625426 w 7187327"/>
                                <a:gd name="connsiteY377" fmla="*/ 1885714 h 2431850"/>
                                <a:gd name="connsiteX378" fmla="*/ 626982 w 7187327"/>
                                <a:gd name="connsiteY378" fmla="*/ 1887892 h 2431850"/>
                                <a:gd name="connsiteX379" fmla="*/ 636406 w 7187327"/>
                                <a:gd name="connsiteY379" fmla="*/ 1892441 h 2431850"/>
                                <a:gd name="connsiteX380" fmla="*/ 636866 w 7187327"/>
                                <a:gd name="connsiteY380" fmla="*/ 1892499 h 2431850"/>
                                <a:gd name="connsiteX381" fmla="*/ 638408 w 7187327"/>
                                <a:gd name="connsiteY381" fmla="*/ 1892306 h 2431850"/>
                                <a:gd name="connsiteX382" fmla="*/ 649280 w 7187327"/>
                                <a:gd name="connsiteY382" fmla="*/ 1882793 h 2431850"/>
                                <a:gd name="connsiteX383" fmla="*/ 643438 w 7187327"/>
                                <a:gd name="connsiteY383" fmla="*/ 1890582 h 2431850"/>
                                <a:gd name="connsiteX384" fmla="*/ 640031 w 7187327"/>
                                <a:gd name="connsiteY384" fmla="*/ 1892042 h 2431850"/>
                                <a:gd name="connsiteX385" fmla="*/ 640517 w 7187327"/>
                                <a:gd name="connsiteY385" fmla="*/ 1892042 h 2431850"/>
                                <a:gd name="connsiteX386" fmla="*/ 638408 w 7187327"/>
                                <a:gd name="connsiteY386" fmla="*/ 1892306 h 2431850"/>
                                <a:gd name="connsiteX387" fmla="*/ 637597 w 7187327"/>
                                <a:gd name="connsiteY387" fmla="*/ 1893016 h 2431850"/>
                                <a:gd name="connsiteX388" fmla="*/ 636406 w 7187327"/>
                                <a:gd name="connsiteY388" fmla="*/ 1892441 h 2431850"/>
                                <a:gd name="connsiteX389" fmla="*/ 633215 w 7187327"/>
                                <a:gd name="connsiteY389" fmla="*/ 1892042 h 2431850"/>
                                <a:gd name="connsiteX390" fmla="*/ 633702 w 7187327"/>
                                <a:gd name="connsiteY390" fmla="*/ 1892042 h 2431850"/>
                                <a:gd name="connsiteX391" fmla="*/ 629807 w 7187327"/>
                                <a:gd name="connsiteY391" fmla="*/ 1890582 h 2431850"/>
                                <a:gd name="connsiteX392" fmla="*/ 630294 w 7187327"/>
                                <a:gd name="connsiteY392" fmla="*/ 1891069 h 2431850"/>
                                <a:gd name="connsiteX393" fmla="*/ 627717 w 7187327"/>
                                <a:gd name="connsiteY393" fmla="*/ 1888921 h 2431850"/>
                                <a:gd name="connsiteX394" fmla="*/ 627860 w 7187327"/>
                                <a:gd name="connsiteY394" fmla="*/ 1889121 h 2431850"/>
                                <a:gd name="connsiteX395" fmla="*/ 627373 w 7187327"/>
                                <a:gd name="connsiteY395" fmla="*/ 1888634 h 2431850"/>
                                <a:gd name="connsiteX396" fmla="*/ 627717 w 7187327"/>
                                <a:gd name="connsiteY396" fmla="*/ 1888921 h 2431850"/>
                                <a:gd name="connsiteX397" fmla="*/ 626982 w 7187327"/>
                                <a:gd name="connsiteY397" fmla="*/ 1887892 h 2431850"/>
                                <a:gd name="connsiteX398" fmla="*/ 625081 w 7187327"/>
                                <a:gd name="connsiteY398" fmla="*/ 1886974 h 2431850"/>
                                <a:gd name="connsiteX399" fmla="*/ 625426 w 7187327"/>
                                <a:gd name="connsiteY399" fmla="*/ 1888148 h 2431850"/>
                                <a:gd name="connsiteX400" fmla="*/ 637597 w 7187327"/>
                                <a:gd name="connsiteY400" fmla="*/ 1895937 h 2431850"/>
                                <a:gd name="connsiteX401" fmla="*/ 5291173 w 7187327"/>
                                <a:gd name="connsiteY401" fmla="*/ 1898736 h 2431850"/>
                                <a:gd name="connsiteX402" fmla="*/ 5291659 w 7187327"/>
                                <a:gd name="connsiteY402" fmla="*/ 1898736 h 2431850"/>
                                <a:gd name="connsiteX403" fmla="*/ 5291416 w 7187327"/>
                                <a:gd name="connsiteY403" fmla="*/ 1898706 h 2431850"/>
                                <a:gd name="connsiteX404" fmla="*/ 5292146 w 7187327"/>
                                <a:gd name="connsiteY404" fmla="*/ 1902144 h 2431850"/>
                                <a:gd name="connsiteX405" fmla="*/ 5310645 w 7187327"/>
                                <a:gd name="connsiteY405" fmla="*/ 1880723 h 2431850"/>
                                <a:gd name="connsiteX406" fmla="*/ 5288251 w 7187327"/>
                                <a:gd name="connsiteY406" fmla="*/ 1868553 h 2431850"/>
                                <a:gd name="connsiteX407" fmla="*/ 5277480 w 7187327"/>
                                <a:gd name="connsiteY407" fmla="*/ 1878107 h 2431850"/>
                                <a:gd name="connsiteX408" fmla="*/ 5277758 w 7187327"/>
                                <a:gd name="connsiteY408" fmla="*/ 1885344 h 2431850"/>
                                <a:gd name="connsiteX409" fmla="*/ 5278150 w 7187327"/>
                                <a:gd name="connsiteY409" fmla="*/ 1884010 h 2431850"/>
                                <a:gd name="connsiteX410" fmla="*/ 5278515 w 7187327"/>
                                <a:gd name="connsiteY410" fmla="*/ 1880723 h 2431850"/>
                                <a:gd name="connsiteX411" fmla="*/ 5278515 w 7187327"/>
                                <a:gd name="connsiteY411" fmla="*/ 1881210 h 2431850"/>
                                <a:gd name="connsiteX412" fmla="*/ 5279975 w 7187327"/>
                                <a:gd name="connsiteY412" fmla="*/ 1877315 h 2431850"/>
                                <a:gd name="connsiteX413" fmla="*/ 5279975 w 7187327"/>
                                <a:gd name="connsiteY413" fmla="*/ 1877802 h 2431850"/>
                                <a:gd name="connsiteX414" fmla="*/ 5278150 w 7187327"/>
                                <a:gd name="connsiteY414" fmla="*/ 1884010 h 2431850"/>
                                <a:gd name="connsiteX415" fmla="*/ 5278055 w 7187327"/>
                                <a:gd name="connsiteY415" fmla="*/ 1884861 h 2431850"/>
                                <a:gd name="connsiteX416" fmla="*/ 5278515 w 7187327"/>
                                <a:gd name="connsiteY416" fmla="*/ 1888999 h 2431850"/>
                                <a:gd name="connsiteX417" fmla="*/ 5278515 w 7187327"/>
                                <a:gd name="connsiteY417" fmla="*/ 1888512 h 2431850"/>
                                <a:gd name="connsiteX418" fmla="*/ 5279975 w 7187327"/>
                                <a:gd name="connsiteY418" fmla="*/ 1892407 h 2431850"/>
                                <a:gd name="connsiteX419" fmla="*/ 5279975 w 7187327"/>
                                <a:gd name="connsiteY419" fmla="*/ 1891920 h 2431850"/>
                                <a:gd name="connsiteX420" fmla="*/ 5281531 w 7187327"/>
                                <a:gd name="connsiteY420" fmla="*/ 1894098 h 2431850"/>
                                <a:gd name="connsiteX421" fmla="*/ 5290955 w 7187327"/>
                                <a:gd name="connsiteY421" fmla="*/ 1898648 h 2431850"/>
                                <a:gd name="connsiteX422" fmla="*/ 5291416 w 7187327"/>
                                <a:gd name="connsiteY422" fmla="*/ 1898706 h 2431850"/>
                                <a:gd name="connsiteX423" fmla="*/ 5292958 w 7187327"/>
                                <a:gd name="connsiteY423" fmla="*/ 1898512 h 2431850"/>
                                <a:gd name="connsiteX424" fmla="*/ 5303830 w 7187327"/>
                                <a:gd name="connsiteY424" fmla="*/ 1888999 h 2431850"/>
                                <a:gd name="connsiteX425" fmla="*/ 5297988 w 7187327"/>
                                <a:gd name="connsiteY425" fmla="*/ 1896788 h 2431850"/>
                                <a:gd name="connsiteX426" fmla="*/ 5294581 w 7187327"/>
                                <a:gd name="connsiteY426" fmla="*/ 1898249 h 2431850"/>
                                <a:gd name="connsiteX427" fmla="*/ 5295067 w 7187327"/>
                                <a:gd name="connsiteY427" fmla="*/ 1898249 h 2431850"/>
                                <a:gd name="connsiteX428" fmla="*/ 5292958 w 7187327"/>
                                <a:gd name="connsiteY428" fmla="*/ 1898512 h 2431850"/>
                                <a:gd name="connsiteX429" fmla="*/ 5292146 w 7187327"/>
                                <a:gd name="connsiteY429" fmla="*/ 1899223 h 2431850"/>
                                <a:gd name="connsiteX430" fmla="*/ 5290955 w 7187327"/>
                                <a:gd name="connsiteY430" fmla="*/ 1898648 h 2431850"/>
                                <a:gd name="connsiteX431" fmla="*/ 5287764 w 7187327"/>
                                <a:gd name="connsiteY431" fmla="*/ 1898249 h 2431850"/>
                                <a:gd name="connsiteX432" fmla="*/ 5288251 w 7187327"/>
                                <a:gd name="connsiteY432" fmla="*/ 1898249 h 2431850"/>
                                <a:gd name="connsiteX433" fmla="*/ 5284357 w 7187327"/>
                                <a:gd name="connsiteY433" fmla="*/ 1896788 h 2431850"/>
                                <a:gd name="connsiteX434" fmla="*/ 5284844 w 7187327"/>
                                <a:gd name="connsiteY434" fmla="*/ 1897275 h 2431850"/>
                                <a:gd name="connsiteX435" fmla="*/ 5282267 w 7187327"/>
                                <a:gd name="connsiteY435" fmla="*/ 1895128 h 2431850"/>
                                <a:gd name="connsiteX436" fmla="*/ 5282410 w 7187327"/>
                                <a:gd name="connsiteY436" fmla="*/ 1895328 h 2431850"/>
                                <a:gd name="connsiteX437" fmla="*/ 5281923 w 7187327"/>
                                <a:gd name="connsiteY437" fmla="*/ 1894841 h 2431850"/>
                                <a:gd name="connsiteX438" fmla="*/ 5282267 w 7187327"/>
                                <a:gd name="connsiteY438" fmla="*/ 1895128 h 2431850"/>
                                <a:gd name="connsiteX439" fmla="*/ 5281531 w 7187327"/>
                                <a:gd name="connsiteY439" fmla="*/ 1894098 h 2431850"/>
                                <a:gd name="connsiteX440" fmla="*/ 5279630 w 7187327"/>
                                <a:gd name="connsiteY440" fmla="*/ 1893181 h 2431850"/>
                                <a:gd name="connsiteX441" fmla="*/ 5279975 w 7187327"/>
                                <a:gd name="connsiteY441" fmla="*/ 1894355 h 2431850"/>
                                <a:gd name="connsiteX442" fmla="*/ 5292146 w 7187327"/>
                                <a:gd name="connsiteY442" fmla="*/ 1902144 h 2431850"/>
                                <a:gd name="connsiteX443" fmla="*/ 2257086 w 7187327"/>
                                <a:gd name="connsiteY443" fmla="*/ 1934442 h 2431850"/>
                                <a:gd name="connsiteX444" fmla="*/ 2268945 w 7187327"/>
                                <a:gd name="connsiteY444" fmla="*/ 1925633 h 2431850"/>
                                <a:gd name="connsiteX445" fmla="*/ 2297180 w 7187327"/>
                                <a:gd name="connsiteY445" fmla="*/ 1875977 h 2431850"/>
                                <a:gd name="connsiteX446" fmla="*/ 2270892 w 7187327"/>
                                <a:gd name="connsiteY446" fmla="*/ 1860399 h 2431850"/>
                                <a:gd name="connsiteX447" fmla="*/ 2237300 w 7187327"/>
                                <a:gd name="connsiteY447" fmla="*/ 1906647 h 2431850"/>
                                <a:gd name="connsiteX448" fmla="*/ 2257086 w 7187327"/>
                                <a:gd name="connsiteY448" fmla="*/ 1934442 h 2431850"/>
                                <a:gd name="connsiteX449" fmla="*/ 6911635 w 7187327"/>
                                <a:gd name="connsiteY449" fmla="*/ 1940648 h 2431850"/>
                                <a:gd name="connsiteX450" fmla="*/ 6923493 w 7187327"/>
                                <a:gd name="connsiteY450" fmla="*/ 1931840 h 2431850"/>
                                <a:gd name="connsiteX451" fmla="*/ 6951729 w 7187327"/>
                                <a:gd name="connsiteY451" fmla="*/ 1882184 h 2431850"/>
                                <a:gd name="connsiteX452" fmla="*/ 6925441 w 7187327"/>
                                <a:gd name="connsiteY452" fmla="*/ 1866606 h 2431850"/>
                                <a:gd name="connsiteX453" fmla="*/ 6891850 w 7187327"/>
                                <a:gd name="connsiteY453" fmla="*/ 1912854 h 2431850"/>
                                <a:gd name="connsiteX454" fmla="*/ 6911635 w 7187327"/>
                                <a:gd name="connsiteY454" fmla="*/ 1940648 h 2431850"/>
                                <a:gd name="connsiteX455" fmla="*/ 2681547 w 7187327"/>
                                <a:gd name="connsiteY455" fmla="*/ 1962820 h 2431850"/>
                                <a:gd name="connsiteX456" fmla="*/ 2696404 w 7187327"/>
                                <a:gd name="connsiteY456" fmla="*/ 1943036 h 2431850"/>
                                <a:gd name="connsiteX457" fmla="*/ 2648206 w 7187327"/>
                                <a:gd name="connsiteY457" fmla="*/ 1852000 h 2431850"/>
                                <a:gd name="connsiteX458" fmla="*/ 2609262 w 7187327"/>
                                <a:gd name="connsiteY458" fmla="*/ 1752201 h 2431850"/>
                                <a:gd name="connsiteX459" fmla="*/ 2580051 w 7187327"/>
                                <a:gd name="connsiteY459" fmla="*/ 1748306 h 2431850"/>
                                <a:gd name="connsiteX460" fmla="*/ 2608775 w 7187327"/>
                                <a:gd name="connsiteY460" fmla="*/ 1847618 h 2431850"/>
                                <a:gd name="connsiteX461" fmla="*/ 2672548 w 7187327"/>
                                <a:gd name="connsiteY461" fmla="*/ 1956667 h 2431850"/>
                                <a:gd name="connsiteX462" fmla="*/ 2681547 w 7187327"/>
                                <a:gd name="connsiteY462" fmla="*/ 1962820 h 2431850"/>
                                <a:gd name="connsiteX463" fmla="*/ 3864420 w 7187327"/>
                                <a:gd name="connsiteY463" fmla="*/ 2009099 h 2431850"/>
                                <a:gd name="connsiteX464" fmla="*/ 3878409 w 7187327"/>
                                <a:gd name="connsiteY464" fmla="*/ 2006322 h 2431850"/>
                                <a:gd name="connsiteX465" fmla="*/ 3931959 w 7187327"/>
                                <a:gd name="connsiteY465" fmla="*/ 1981494 h 2431850"/>
                                <a:gd name="connsiteX466" fmla="*/ 3922709 w 7187327"/>
                                <a:gd name="connsiteY466" fmla="*/ 1947417 h 2431850"/>
                                <a:gd name="connsiteX467" fmla="*/ 3859422 w 7187327"/>
                                <a:gd name="connsiteY467" fmla="*/ 1973706 h 2431850"/>
                                <a:gd name="connsiteX468" fmla="*/ 3864420 w 7187327"/>
                                <a:gd name="connsiteY468" fmla="*/ 2009099 h 2431850"/>
                                <a:gd name="connsiteX469" fmla="*/ 1784069 w 7187327"/>
                                <a:gd name="connsiteY469" fmla="*/ 2031273 h 2431850"/>
                                <a:gd name="connsiteX470" fmla="*/ 1792345 w 7187327"/>
                                <a:gd name="connsiteY470" fmla="*/ 2000603 h 2431850"/>
                                <a:gd name="connsiteX471" fmla="*/ 1672587 w 7187327"/>
                                <a:gd name="connsiteY471" fmla="*/ 1903238 h 2431850"/>
                                <a:gd name="connsiteX472" fmla="*/ 1544065 w 7187327"/>
                                <a:gd name="connsiteY472" fmla="*/ 1834109 h 2431850"/>
                                <a:gd name="connsiteX473" fmla="*/ 1537736 w 7187327"/>
                                <a:gd name="connsiteY473" fmla="*/ 1880358 h 2431850"/>
                                <a:gd name="connsiteX474" fmla="*/ 1660416 w 7187327"/>
                                <a:gd name="connsiteY474" fmla="*/ 1955328 h 2431850"/>
                                <a:gd name="connsiteX475" fmla="*/ 1784069 w 7187327"/>
                                <a:gd name="connsiteY475" fmla="*/ 2031273 h 2431850"/>
                                <a:gd name="connsiteX476" fmla="*/ 6438616 w 7187327"/>
                                <a:gd name="connsiteY476" fmla="*/ 2037480 h 2431850"/>
                                <a:gd name="connsiteX477" fmla="*/ 6446892 w 7187327"/>
                                <a:gd name="connsiteY477" fmla="*/ 2006810 h 2431850"/>
                                <a:gd name="connsiteX478" fmla="*/ 6327134 w 7187327"/>
                                <a:gd name="connsiteY478" fmla="*/ 1909445 h 2431850"/>
                                <a:gd name="connsiteX479" fmla="*/ 6198612 w 7187327"/>
                                <a:gd name="connsiteY479" fmla="*/ 1840316 h 2431850"/>
                                <a:gd name="connsiteX480" fmla="*/ 6192283 w 7187327"/>
                                <a:gd name="connsiteY480" fmla="*/ 1886564 h 2431850"/>
                                <a:gd name="connsiteX481" fmla="*/ 6314963 w 7187327"/>
                                <a:gd name="connsiteY481" fmla="*/ 1961535 h 2431850"/>
                                <a:gd name="connsiteX482" fmla="*/ 6438616 w 7187327"/>
                                <a:gd name="connsiteY482" fmla="*/ 2037480 h 2431850"/>
                                <a:gd name="connsiteX483" fmla="*/ 3625793 w 7187327"/>
                                <a:gd name="connsiteY483" fmla="*/ 2044729 h 2431850"/>
                                <a:gd name="connsiteX484" fmla="*/ 3628668 w 7187327"/>
                                <a:gd name="connsiteY484" fmla="*/ 2019467 h 2431850"/>
                                <a:gd name="connsiteX485" fmla="*/ 3624287 w 7187327"/>
                                <a:gd name="connsiteY485" fmla="*/ 1961048 h 2431850"/>
                                <a:gd name="connsiteX486" fmla="*/ 3623313 w 7187327"/>
                                <a:gd name="connsiteY486" fmla="*/ 1900195 h 2431850"/>
                                <a:gd name="connsiteX487" fmla="*/ 3622827 w 7187327"/>
                                <a:gd name="connsiteY487" fmla="*/ 1774107 h 2431850"/>
                                <a:gd name="connsiteX488" fmla="*/ 3589236 w 7187327"/>
                                <a:gd name="connsiteY488" fmla="*/ 1774107 h 2431850"/>
                                <a:gd name="connsiteX489" fmla="*/ 3588752 w 7187327"/>
                                <a:gd name="connsiteY489" fmla="*/ 1932811 h 2431850"/>
                                <a:gd name="connsiteX490" fmla="*/ 3592645 w 7187327"/>
                                <a:gd name="connsiteY490" fmla="*/ 2007296 h 2431850"/>
                                <a:gd name="connsiteX491" fmla="*/ 3614550 w 7187327"/>
                                <a:gd name="connsiteY491" fmla="*/ 2043808 h 2431850"/>
                                <a:gd name="connsiteX492" fmla="*/ 3625793 w 7187327"/>
                                <a:gd name="connsiteY492" fmla="*/ 2044729 h 2431850"/>
                                <a:gd name="connsiteX493" fmla="*/ 3388971 w 7187327"/>
                                <a:gd name="connsiteY493" fmla="*/ 2062553 h 2431850"/>
                                <a:gd name="connsiteX494" fmla="*/ 3404730 w 7187327"/>
                                <a:gd name="connsiteY494" fmla="*/ 2055981 h 2431850"/>
                                <a:gd name="connsiteX495" fmla="*/ 3413493 w 7187327"/>
                                <a:gd name="connsiteY495" fmla="*/ 2042837 h 2431850"/>
                                <a:gd name="connsiteX496" fmla="*/ 3410085 w 7187327"/>
                                <a:gd name="connsiteY496" fmla="*/ 2020929 h 2431850"/>
                                <a:gd name="connsiteX497" fmla="*/ 3389154 w 7187327"/>
                                <a:gd name="connsiteY497" fmla="*/ 2008759 h 2431850"/>
                                <a:gd name="connsiteX498" fmla="*/ 3368219 w 7187327"/>
                                <a:gd name="connsiteY498" fmla="*/ 2020929 h 2431850"/>
                                <a:gd name="connsiteX499" fmla="*/ 3364810 w 7187327"/>
                                <a:gd name="connsiteY499" fmla="*/ 2042837 h 2431850"/>
                                <a:gd name="connsiteX500" fmla="*/ 3373574 w 7187327"/>
                                <a:gd name="connsiteY500" fmla="*/ 2055981 h 2431850"/>
                                <a:gd name="connsiteX501" fmla="*/ 3388971 w 7187327"/>
                                <a:gd name="connsiteY501" fmla="*/ 2062553 h 2431850"/>
                                <a:gd name="connsiteX502" fmla="*/ 1534812 w 7187327"/>
                                <a:gd name="connsiteY502" fmla="*/ 2063892 h 2431850"/>
                                <a:gd name="connsiteX503" fmla="*/ 1543089 w 7187327"/>
                                <a:gd name="connsiteY503" fmla="*/ 2061945 h 2431850"/>
                                <a:gd name="connsiteX504" fmla="*/ 1553312 w 7187327"/>
                                <a:gd name="connsiteY504" fmla="*/ 2055129 h 2431850"/>
                                <a:gd name="connsiteX505" fmla="*/ 1558180 w 7187327"/>
                                <a:gd name="connsiteY505" fmla="*/ 2048800 h 2431850"/>
                                <a:gd name="connsiteX506" fmla="*/ 1561588 w 7187327"/>
                                <a:gd name="connsiteY506" fmla="*/ 2041011 h 2431850"/>
                                <a:gd name="connsiteX507" fmla="*/ 1562074 w 7187327"/>
                                <a:gd name="connsiteY507" fmla="*/ 2028354 h 2431850"/>
                                <a:gd name="connsiteX508" fmla="*/ 1560127 w 7187327"/>
                                <a:gd name="connsiteY508" fmla="*/ 2020078 h 2431850"/>
                                <a:gd name="connsiteX509" fmla="*/ 1553312 w 7187327"/>
                                <a:gd name="connsiteY509" fmla="*/ 2009855 h 2431850"/>
                                <a:gd name="connsiteX510" fmla="*/ 1539194 w 7187327"/>
                                <a:gd name="connsiteY510" fmla="*/ 2001579 h 2431850"/>
                                <a:gd name="connsiteX511" fmla="*/ 1526536 w 7187327"/>
                                <a:gd name="connsiteY511" fmla="*/ 2001092 h 2431850"/>
                                <a:gd name="connsiteX512" fmla="*/ 1518260 w 7187327"/>
                                <a:gd name="connsiteY512" fmla="*/ 2003039 h 2431850"/>
                                <a:gd name="connsiteX513" fmla="*/ 1508037 w 7187327"/>
                                <a:gd name="connsiteY513" fmla="*/ 2009855 h 2431850"/>
                                <a:gd name="connsiteX514" fmla="*/ 1503169 w 7187327"/>
                                <a:gd name="connsiteY514" fmla="*/ 2016183 h 2431850"/>
                                <a:gd name="connsiteX515" fmla="*/ 1499761 w 7187327"/>
                                <a:gd name="connsiteY515" fmla="*/ 2023973 h 2431850"/>
                                <a:gd name="connsiteX516" fmla="*/ 1499761 w 7187327"/>
                                <a:gd name="connsiteY516" fmla="*/ 2041011 h 2431850"/>
                                <a:gd name="connsiteX517" fmla="*/ 1499761 w 7187327"/>
                                <a:gd name="connsiteY517" fmla="*/ 2041985 h 2431850"/>
                                <a:gd name="connsiteX518" fmla="*/ 1521181 w 7187327"/>
                                <a:gd name="connsiteY518" fmla="*/ 2063405 h 2431850"/>
                                <a:gd name="connsiteX519" fmla="*/ 1522155 w 7187327"/>
                                <a:gd name="connsiteY519" fmla="*/ 2063405 h 2431850"/>
                                <a:gd name="connsiteX520" fmla="*/ 1534812 w 7187327"/>
                                <a:gd name="connsiteY520" fmla="*/ 2063892 h 2431850"/>
                                <a:gd name="connsiteX521" fmla="*/ 6189362 w 7187327"/>
                                <a:gd name="connsiteY521" fmla="*/ 2070099 h 2431850"/>
                                <a:gd name="connsiteX522" fmla="*/ 6197639 w 7187327"/>
                                <a:gd name="connsiteY522" fmla="*/ 2068152 h 2431850"/>
                                <a:gd name="connsiteX523" fmla="*/ 6207862 w 7187327"/>
                                <a:gd name="connsiteY523" fmla="*/ 2061336 h 2431850"/>
                                <a:gd name="connsiteX524" fmla="*/ 6212730 w 7187327"/>
                                <a:gd name="connsiteY524" fmla="*/ 2055007 h 2431850"/>
                                <a:gd name="connsiteX525" fmla="*/ 6216138 w 7187327"/>
                                <a:gd name="connsiteY525" fmla="*/ 2047218 h 2431850"/>
                                <a:gd name="connsiteX526" fmla="*/ 6216624 w 7187327"/>
                                <a:gd name="connsiteY526" fmla="*/ 2034560 h 2431850"/>
                                <a:gd name="connsiteX527" fmla="*/ 6214677 w 7187327"/>
                                <a:gd name="connsiteY527" fmla="*/ 2026285 h 2431850"/>
                                <a:gd name="connsiteX528" fmla="*/ 6207862 w 7187327"/>
                                <a:gd name="connsiteY528" fmla="*/ 2016061 h 2431850"/>
                                <a:gd name="connsiteX529" fmla="*/ 6193744 w 7187327"/>
                                <a:gd name="connsiteY529" fmla="*/ 2007786 h 2431850"/>
                                <a:gd name="connsiteX530" fmla="*/ 6181086 w 7187327"/>
                                <a:gd name="connsiteY530" fmla="*/ 2007298 h 2431850"/>
                                <a:gd name="connsiteX531" fmla="*/ 6172810 w 7187327"/>
                                <a:gd name="connsiteY531" fmla="*/ 2009246 h 2431850"/>
                                <a:gd name="connsiteX532" fmla="*/ 6162587 w 7187327"/>
                                <a:gd name="connsiteY532" fmla="*/ 2016061 h 2431850"/>
                                <a:gd name="connsiteX533" fmla="*/ 6157719 w 7187327"/>
                                <a:gd name="connsiteY533" fmla="*/ 2022390 h 2431850"/>
                                <a:gd name="connsiteX534" fmla="*/ 6154311 w 7187327"/>
                                <a:gd name="connsiteY534" fmla="*/ 2030179 h 2431850"/>
                                <a:gd name="connsiteX535" fmla="*/ 6154311 w 7187327"/>
                                <a:gd name="connsiteY535" fmla="*/ 2047218 h 2431850"/>
                                <a:gd name="connsiteX536" fmla="*/ 6154311 w 7187327"/>
                                <a:gd name="connsiteY536" fmla="*/ 2048192 h 2431850"/>
                                <a:gd name="connsiteX537" fmla="*/ 6175731 w 7187327"/>
                                <a:gd name="connsiteY537" fmla="*/ 2069612 h 2431850"/>
                                <a:gd name="connsiteX538" fmla="*/ 6176704 w 7187327"/>
                                <a:gd name="connsiteY538" fmla="*/ 2069612 h 2431850"/>
                                <a:gd name="connsiteX539" fmla="*/ 6189362 w 7187327"/>
                                <a:gd name="connsiteY539" fmla="*/ 2070099 h 2431850"/>
                                <a:gd name="connsiteX540" fmla="*/ 2358522 w 7187327"/>
                                <a:gd name="connsiteY540" fmla="*/ 2096508 h 2431850"/>
                                <a:gd name="connsiteX541" fmla="*/ 2369233 w 7187327"/>
                                <a:gd name="connsiteY541" fmla="*/ 2058048 h 2431850"/>
                                <a:gd name="connsiteX542" fmla="*/ 2229513 w 7187327"/>
                                <a:gd name="connsiteY542" fmla="*/ 1936829 h 2431850"/>
                                <a:gd name="connsiteX543" fmla="*/ 2196409 w 7187327"/>
                                <a:gd name="connsiteY543" fmla="*/ 1950946 h 2431850"/>
                                <a:gd name="connsiteX544" fmla="*/ 2358522 w 7187327"/>
                                <a:gd name="connsiteY544" fmla="*/ 2096508 h 2431850"/>
                                <a:gd name="connsiteX545" fmla="*/ 3304445 w 7187327"/>
                                <a:gd name="connsiteY545" fmla="*/ 2100281 h 2431850"/>
                                <a:gd name="connsiteX546" fmla="*/ 3304445 w 7187327"/>
                                <a:gd name="connsiteY546" fmla="*/ 2082268 h 2431850"/>
                                <a:gd name="connsiteX547" fmla="*/ 3304445 w 7187327"/>
                                <a:gd name="connsiteY547" fmla="*/ 2100281 h 2431850"/>
                                <a:gd name="connsiteX548" fmla="*/ 7013070 w 7187327"/>
                                <a:gd name="connsiteY548" fmla="*/ 2102715 h 2431850"/>
                                <a:gd name="connsiteX549" fmla="*/ 7023780 w 7187327"/>
                                <a:gd name="connsiteY549" fmla="*/ 2064255 h 2431850"/>
                                <a:gd name="connsiteX550" fmla="*/ 6884061 w 7187327"/>
                                <a:gd name="connsiteY550" fmla="*/ 1943035 h 2431850"/>
                                <a:gd name="connsiteX551" fmla="*/ 6850957 w 7187327"/>
                                <a:gd name="connsiteY551" fmla="*/ 1957153 h 2431850"/>
                                <a:gd name="connsiteX552" fmla="*/ 7013070 w 7187327"/>
                                <a:gd name="connsiteY552" fmla="*/ 2102715 h 2431850"/>
                                <a:gd name="connsiteX553" fmla="*/ 4254601 w 7187327"/>
                                <a:gd name="connsiteY553" fmla="*/ 2106837 h 2431850"/>
                                <a:gd name="connsiteX554" fmla="*/ 4264459 w 7187327"/>
                                <a:gd name="connsiteY554" fmla="*/ 2081781 h 2431850"/>
                                <a:gd name="connsiteX555" fmla="*/ 4154923 w 7187327"/>
                                <a:gd name="connsiteY555" fmla="*/ 1963968 h 2431850"/>
                                <a:gd name="connsiteX556" fmla="*/ 4125714 w 7187327"/>
                                <a:gd name="connsiteY556" fmla="*/ 1981007 h 2431850"/>
                                <a:gd name="connsiteX557" fmla="*/ 4243039 w 7187327"/>
                                <a:gd name="connsiteY557" fmla="*/ 2103201 h 2431850"/>
                                <a:gd name="connsiteX558" fmla="*/ 4254601 w 7187327"/>
                                <a:gd name="connsiteY558" fmla="*/ 2106837 h 2431850"/>
                                <a:gd name="connsiteX559" fmla="*/ 1502884 w 7187327"/>
                                <a:gd name="connsiteY559" fmla="*/ 2129391 h 2431850"/>
                                <a:gd name="connsiteX560" fmla="*/ 1515344 w 7187327"/>
                                <a:gd name="connsiteY560" fmla="*/ 2097968 h 2431850"/>
                                <a:gd name="connsiteX561" fmla="*/ 1390229 w 7187327"/>
                                <a:gd name="connsiteY561" fmla="*/ 1995734 h 2431850"/>
                                <a:gd name="connsiteX562" fmla="*/ 1371243 w 7187327"/>
                                <a:gd name="connsiteY562" fmla="*/ 2027865 h 2431850"/>
                                <a:gd name="connsiteX563" fmla="*/ 1489055 w 7187327"/>
                                <a:gd name="connsiteY563" fmla="*/ 2124257 h 2431850"/>
                                <a:gd name="connsiteX564" fmla="*/ 1502884 w 7187327"/>
                                <a:gd name="connsiteY564" fmla="*/ 2129391 h 2431850"/>
                                <a:gd name="connsiteX565" fmla="*/ 6157430 w 7187327"/>
                                <a:gd name="connsiteY565" fmla="*/ 2135598 h 2431850"/>
                                <a:gd name="connsiteX566" fmla="*/ 6169890 w 7187327"/>
                                <a:gd name="connsiteY566" fmla="*/ 2104175 h 2431850"/>
                                <a:gd name="connsiteX567" fmla="*/ 6044776 w 7187327"/>
                                <a:gd name="connsiteY567" fmla="*/ 2001941 h 2431850"/>
                                <a:gd name="connsiteX568" fmla="*/ 6025789 w 7187327"/>
                                <a:gd name="connsiteY568" fmla="*/ 2034072 h 2431850"/>
                                <a:gd name="connsiteX569" fmla="*/ 6143601 w 7187327"/>
                                <a:gd name="connsiteY569" fmla="*/ 2130464 h 2431850"/>
                                <a:gd name="connsiteX570" fmla="*/ 6157430 w 7187327"/>
                                <a:gd name="connsiteY570" fmla="*/ 2135598 h 2431850"/>
                                <a:gd name="connsiteX571" fmla="*/ 11786 w 7187327"/>
                                <a:gd name="connsiteY571" fmla="*/ 2167644 h 2431850"/>
                                <a:gd name="connsiteX572" fmla="*/ 31502 w 7187327"/>
                                <a:gd name="connsiteY572" fmla="*/ 2157361 h 2431850"/>
                                <a:gd name="connsiteX573" fmla="*/ 94790 w 7187327"/>
                                <a:gd name="connsiteY573" fmla="*/ 2019101 h 2431850"/>
                                <a:gd name="connsiteX574" fmla="*/ 67527 w 7187327"/>
                                <a:gd name="connsiteY574" fmla="*/ 2003036 h 2431850"/>
                                <a:gd name="connsiteX575" fmla="*/ 833 w 7187327"/>
                                <a:gd name="connsiteY575" fmla="*/ 2149084 h 2431850"/>
                                <a:gd name="connsiteX576" fmla="*/ 11786 w 7187327"/>
                                <a:gd name="connsiteY576" fmla="*/ 2167644 h 2431850"/>
                                <a:gd name="connsiteX577" fmla="*/ 902810 w 7187327"/>
                                <a:gd name="connsiteY577" fmla="*/ 2167820 h 2431850"/>
                                <a:gd name="connsiteX578" fmla="*/ 913140 w 7187327"/>
                                <a:gd name="connsiteY578" fmla="*/ 2162717 h 2431850"/>
                                <a:gd name="connsiteX579" fmla="*/ 1088396 w 7187327"/>
                                <a:gd name="connsiteY579" fmla="*/ 1978209 h 2431850"/>
                                <a:gd name="connsiteX580" fmla="*/ 1062595 w 7187327"/>
                                <a:gd name="connsiteY580" fmla="*/ 1952408 h 2431850"/>
                                <a:gd name="connsiteX581" fmla="*/ 887338 w 7187327"/>
                                <a:gd name="connsiteY581" fmla="*/ 2143243 h 2431850"/>
                                <a:gd name="connsiteX582" fmla="*/ 902810 w 7187327"/>
                                <a:gd name="connsiteY582" fmla="*/ 2167820 h 2431850"/>
                                <a:gd name="connsiteX583" fmla="*/ 4666333 w 7187327"/>
                                <a:gd name="connsiteY583" fmla="*/ 2173851 h 2431850"/>
                                <a:gd name="connsiteX584" fmla="*/ 4686049 w 7187327"/>
                                <a:gd name="connsiteY584" fmla="*/ 2163567 h 2431850"/>
                                <a:gd name="connsiteX585" fmla="*/ 4749337 w 7187327"/>
                                <a:gd name="connsiteY585" fmla="*/ 2025308 h 2431850"/>
                                <a:gd name="connsiteX586" fmla="*/ 4722074 w 7187327"/>
                                <a:gd name="connsiteY586" fmla="*/ 2009243 h 2431850"/>
                                <a:gd name="connsiteX587" fmla="*/ 4655379 w 7187327"/>
                                <a:gd name="connsiteY587" fmla="*/ 2155291 h 2431850"/>
                                <a:gd name="connsiteX588" fmla="*/ 4666333 w 7187327"/>
                                <a:gd name="connsiteY588" fmla="*/ 2173851 h 2431850"/>
                                <a:gd name="connsiteX589" fmla="*/ 5557358 w 7187327"/>
                                <a:gd name="connsiteY589" fmla="*/ 2174028 h 2431850"/>
                                <a:gd name="connsiteX590" fmla="*/ 5567687 w 7187327"/>
                                <a:gd name="connsiteY590" fmla="*/ 2168924 h 2431850"/>
                                <a:gd name="connsiteX591" fmla="*/ 5742944 w 7187327"/>
                                <a:gd name="connsiteY591" fmla="*/ 1984416 h 2431850"/>
                                <a:gd name="connsiteX592" fmla="*/ 5717143 w 7187327"/>
                                <a:gd name="connsiteY592" fmla="*/ 1958614 h 2431850"/>
                                <a:gd name="connsiteX593" fmla="*/ 5541886 w 7187327"/>
                                <a:gd name="connsiteY593" fmla="*/ 2149450 h 2431850"/>
                                <a:gd name="connsiteX594" fmla="*/ 5557358 w 7187327"/>
                                <a:gd name="connsiteY594" fmla="*/ 2174028 h 2431850"/>
                                <a:gd name="connsiteX595" fmla="*/ 338619 w 7187327"/>
                                <a:gd name="connsiteY595" fmla="*/ 2196925 h 2431850"/>
                                <a:gd name="connsiteX596" fmla="*/ 350371 w 7187327"/>
                                <a:gd name="connsiteY596" fmla="*/ 2190953 h 2431850"/>
                                <a:gd name="connsiteX597" fmla="*/ 549482 w 7187327"/>
                                <a:gd name="connsiteY597" fmla="*/ 2020564 h 2431850"/>
                                <a:gd name="connsiteX598" fmla="*/ 532443 w 7187327"/>
                                <a:gd name="connsiteY598" fmla="*/ 1991355 h 2431850"/>
                                <a:gd name="connsiteX599" fmla="*/ 325543 w 7187327"/>
                                <a:gd name="connsiteY599" fmla="*/ 2165638 h 2431850"/>
                                <a:gd name="connsiteX600" fmla="*/ 338619 w 7187327"/>
                                <a:gd name="connsiteY600" fmla="*/ 2196925 h 2431850"/>
                                <a:gd name="connsiteX601" fmla="*/ 4993167 w 7187327"/>
                                <a:gd name="connsiteY601" fmla="*/ 2203132 h 2431850"/>
                                <a:gd name="connsiteX602" fmla="*/ 5004920 w 7187327"/>
                                <a:gd name="connsiteY602" fmla="*/ 2197161 h 2431850"/>
                                <a:gd name="connsiteX603" fmla="*/ 5204031 w 7187327"/>
                                <a:gd name="connsiteY603" fmla="*/ 2026771 h 2431850"/>
                                <a:gd name="connsiteX604" fmla="*/ 5186992 w 7187327"/>
                                <a:gd name="connsiteY604" fmla="*/ 1997562 h 2431850"/>
                                <a:gd name="connsiteX605" fmla="*/ 4980091 w 7187327"/>
                                <a:gd name="connsiteY605" fmla="*/ 2171845 h 2431850"/>
                                <a:gd name="connsiteX606" fmla="*/ 4993167 w 7187327"/>
                                <a:gd name="connsiteY606" fmla="*/ 2203132 h 2431850"/>
                                <a:gd name="connsiteX607" fmla="*/ 2800096 w 7187327"/>
                                <a:gd name="connsiteY607" fmla="*/ 2213227 h 2431850"/>
                                <a:gd name="connsiteX608" fmla="*/ 2814215 w 7187327"/>
                                <a:gd name="connsiteY608" fmla="*/ 2206411 h 2431850"/>
                                <a:gd name="connsiteX609" fmla="*/ 2821030 w 7187327"/>
                                <a:gd name="connsiteY609" fmla="*/ 2189371 h 2431850"/>
                                <a:gd name="connsiteX610" fmla="*/ 2813241 w 7187327"/>
                                <a:gd name="connsiteY610" fmla="*/ 2169411 h 2431850"/>
                                <a:gd name="connsiteX611" fmla="*/ 2793280 w 7187327"/>
                                <a:gd name="connsiteY611" fmla="*/ 2162596 h 2431850"/>
                                <a:gd name="connsiteX612" fmla="*/ 2784518 w 7187327"/>
                                <a:gd name="connsiteY612" fmla="*/ 2165517 h 2431850"/>
                                <a:gd name="connsiteX613" fmla="*/ 2775756 w 7187327"/>
                                <a:gd name="connsiteY613" fmla="*/ 2174280 h 2431850"/>
                                <a:gd name="connsiteX614" fmla="*/ 2771859 w 7187327"/>
                                <a:gd name="connsiteY614" fmla="*/ 2187425 h 2431850"/>
                                <a:gd name="connsiteX615" fmla="*/ 2773320 w 7187327"/>
                                <a:gd name="connsiteY615" fmla="*/ 2195701 h 2431850"/>
                                <a:gd name="connsiteX616" fmla="*/ 2800096 w 7187327"/>
                                <a:gd name="connsiteY616" fmla="*/ 2213227 h 2431850"/>
                                <a:gd name="connsiteX617" fmla="*/ 1069392 w 7187327"/>
                                <a:gd name="connsiteY617" fmla="*/ 2257317 h 2431850"/>
                                <a:gd name="connsiteX618" fmla="*/ 1068923 w 7187327"/>
                                <a:gd name="connsiteY618" fmla="*/ 2256674 h 2431850"/>
                                <a:gd name="connsiteX619" fmla="*/ 1066002 w 7187327"/>
                                <a:gd name="connsiteY619" fmla="*/ 2255700 h 2431850"/>
                                <a:gd name="connsiteX620" fmla="*/ 1063939 w 7187327"/>
                                <a:gd name="connsiteY620" fmla="*/ 2256095 h 2431850"/>
                                <a:gd name="connsiteX621" fmla="*/ 1048692 w 7187327"/>
                                <a:gd name="connsiteY621" fmla="*/ 2259009 h 2431850"/>
                                <a:gd name="connsiteX622" fmla="*/ 1063939 w 7187327"/>
                                <a:gd name="connsiteY622" fmla="*/ 2256095 h 2431850"/>
                                <a:gd name="connsiteX623" fmla="*/ 1058181 w 7187327"/>
                                <a:gd name="connsiteY623" fmla="*/ 2254804 h 2431850"/>
                                <a:gd name="connsiteX624" fmla="*/ 1049229 w 7187327"/>
                                <a:gd name="connsiteY624" fmla="*/ 2257815 h 2431850"/>
                                <a:gd name="connsiteX625" fmla="*/ 5723941 w 7187327"/>
                                <a:gd name="connsiteY625" fmla="*/ 2263524 h 2431850"/>
                                <a:gd name="connsiteX626" fmla="*/ 5723472 w 7187327"/>
                                <a:gd name="connsiteY626" fmla="*/ 2262881 h 2431850"/>
                                <a:gd name="connsiteX627" fmla="*/ 5720551 w 7187327"/>
                                <a:gd name="connsiteY627" fmla="*/ 2261908 h 2431850"/>
                                <a:gd name="connsiteX628" fmla="*/ 5718488 w 7187327"/>
                                <a:gd name="connsiteY628" fmla="*/ 2262302 h 2431850"/>
                                <a:gd name="connsiteX629" fmla="*/ 5703241 w 7187327"/>
                                <a:gd name="connsiteY629" fmla="*/ 2265217 h 2431850"/>
                                <a:gd name="connsiteX630" fmla="*/ 5718488 w 7187327"/>
                                <a:gd name="connsiteY630" fmla="*/ 2262302 h 2431850"/>
                                <a:gd name="connsiteX631" fmla="*/ 5712731 w 7187327"/>
                                <a:gd name="connsiteY631" fmla="*/ 2261012 h 2431850"/>
                                <a:gd name="connsiteX632" fmla="*/ 5703779 w 7187327"/>
                                <a:gd name="connsiteY632" fmla="*/ 2264022 h 2431850"/>
                                <a:gd name="connsiteX633" fmla="*/ 1045627 w 7187327"/>
                                <a:gd name="connsiteY633" fmla="*/ 2265818 h 2431850"/>
                                <a:gd name="connsiteX634" fmla="*/ 1048692 w 7187327"/>
                                <a:gd name="connsiteY634" fmla="*/ 2259009 h 2431850"/>
                                <a:gd name="connsiteX635" fmla="*/ 1047936 w 7187327"/>
                                <a:gd name="connsiteY635" fmla="*/ 2259154 h 2431850"/>
                                <a:gd name="connsiteX636" fmla="*/ 5700177 w 7187327"/>
                                <a:gd name="connsiteY636" fmla="*/ 2272026 h 2431850"/>
                                <a:gd name="connsiteX637" fmla="*/ 5703241 w 7187327"/>
                                <a:gd name="connsiteY637" fmla="*/ 2265217 h 2431850"/>
                                <a:gd name="connsiteX638" fmla="*/ 5702486 w 7187327"/>
                                <a:gd name="connsiteY638" fmla="*/ 2265361 h 2431850"/>
                                <a:gd name="connsiteX639" fmla="*/ 3903646 w 7187327"/>
                                <a:gd name="connsiteY639" fmla="*/ 2274892 h 2431850"/>
                                <a:gd name="connsiteX640" fmla="*/ 3912485 w 7187327"/>
                                <a:gd name="connsiteY640" fmla="*/ 2267262 h 2431850"/>
                                <a:gd name="connsiteX641" fmla="*/ 3993785 w 7187327"/>
                                <a:gd name="connsiteY641" fmla="*/ 2120240 h 2431850"/>
                                <a:gd name="connsiteX642" fmla="*/ 3963602 w 7187327"/>
                                <a:gd name="connsiteY642" fmla="*/ 2102715 h 2431850"/>
                                <a:gd name="connsiteX643" fmla="*/ 3885710 w 7187327"/>
                                <a:gd name="connsiteY643" fmla="*/ 2251684 h 2431850"/>
                                <a:gd name="connsiteX644" fmla="*/ 3903646 w 7187327"/>
                                <a:gd name="connsiteY644" fmla="*/ 2274892 h 2431850"/>
                                <a:gd name="connsiteX645" fmla="*/ 1082432 w 7187327"/>
                                <a:gd name="connsiteY645" fmla="*/ 2275173 h 2431850"/>
                                <a:gd name="connsiteX646" fmla="*/ 1073304 w 7187327"/>
                                <a:gd name="connsiteY646" fmla="*/ 2258621 h 2431850"/>
                                <a:gd name="connsiteX647" fmla="*/ 1070870 w 7187327"/>
                                <a:gd name="connsiteY647" fmla="*/ 2257648 h 2431850"/>
                                <a:gd name="connsiteX648" fmla="*/ 1069392 w 7187327"/>
                                <a:gd name="connsiteY648" fmla="*/ 2257317 h 2431850"/>
                                <a:gd name="connsiteX649" fmla="*/ 1082432 w 7187327"/>
                                <a:gd name="connsiteY649" fmla="*/ 2275173 h 2431850"/>
                                <a:gd name="connsiteX650" fmla="*/ 1082432 w 7187327"/>
                                <a:gd name="connsiteY650" fmla="*/ 2275173 h 2431850"/>
                                <a:gd name="connsiteX651" fmla="*/ 1082432 w 7187327"/>
                                <a:gd name="connsiteY651" fmla="*/ 2275173 h 2431850"/>
                                <a:gd name="connsiteX652" fmla="*/ 1042387 w 7187327"/>
                                <a:gd name="connsiteY652" fmla="*/ 2275173 h 2431850"/>
                                <a:gd name="connsiteX653" fmla="*/ 1045627 w 7187327"/>
                                <a:gd name="connsiteY653" fmla="*/ 2265818 h 2431850"/>
                                <a:gd name="connsiteX654" fmla="*/ 1041965 w 7187327"/>
                                <a:gd name="connsiteY654" fmla="*/ 2273956 h 2431850"/>
                                <a:gd name="connsiteX655" fmla="*/ 3474249 w 7187327"/>
                                <a:gd name="connsiteY655" fmla="*/ 2278163 h 2431850"/>
                                <a:gd name="connsiteX656" fmla="*/ 3494309 w 7187327"/>
                                <a:gd name="connsiteY656" fmla="*/ 2250710 h 2431850"/>
                                <a:gd name="connsiteX657" fmla="*/ 3369683 w 7187327"/>
                                <a:gd name="connsiteY657" fmla="*/ 2093951 h 2431850"/>
                                <a:gd name="connsiteX658" fmla="*/ 3339498 w 7187327"/>
                                <a:gd name="connsiteY658" fmla="*/ 2124135 h 2431850"/>
                                <a:gd name="connsiteX659" fmla="*/ 3461693 w 7187327"/>
                                <a:gd name="connsiteY659" fmla="*/ 2269697 h 2431850"/>
                                <a:gd name="connsiteX660" fmla="*/ 3474249 w 7187327"/>
                                <a:gd name="connsiteY660" fmla="*/ 2278163 h 2431850"/>
                                <a:gd name="connsiteX661" fmla="*/ 5736981 w 7187327"/>
                                <a:gd name="connsiteY661" fmla="*/ 2281380 h 2431850"/>
                                <a:gd name="connsiteX662" fmla="*/ 5727854 w 7187327"/>
                                <a:gd name="connsiteY662" fmla="*/ 2264829 h 2431850"/>
                                <a:gd name="connsiteX663" fmla="*/ 5725419 w 7187327"/>
                                <a:gd name="connsiteY663" fmla="*/ 2263855 h 2431850"/>
                                <a:gd name="connsiteX664" fmla="*/ 5723941 w 7187327"/>
                                <a:gd name="connsiteY664" fmla="*/ 2263524 h 2431850"/>
                                <a:gd name="connsiteX665" fmla="*/ 5736982 w 7187327"/>
                                <a:gd name="connsiteY665" fmla="*/ 2281381 h 2431850"/>
                                <a:gd name="connsiteX666" fmla="*/ 5736982 w 7187327"/>
                                <a:gd name="connsiteY666" fmla="*/ 2281381 h 2431850"/>
                                <a:gd name="connsiteX667" fmla="*/ 5736981 w 7187327"/>
                                <a:gd name="connsiteY667" fmla="*/ 2281380 h 2431850"/>
                                <a:gd name="connsiteX668" fmla="*/ 5696936 w 7187327"/>
                                <a:gd name="connsiteY668" fmla="*/ 2281381 h 2431850"/>
                                <a:gd name="connsiteX669" fmla="*/ 5700177 w 7187327"/>
                                <a:gd name="connsiteY669" fmla="*/ 2272026 h 2431850"/>
                                <a:gd name="connsiteX670" fmla="*/ 5696514 w 7187327"/>
                                <a:gd name="connsiteY670" fmla="*/ 2280164 h 2431850"/>
                                <a:gd name="connsiteX671" fmla="*/ 3758650 w 7187327"/>
                                <a:gd name="connsiteY671" fmla="*/ 2284301 h 2431850"/>
                                <a:gd name="connsiteX672" fmla="*/ 3779584 w 7187327"/>
                                <a:gd name="connsiteY672" fmla="*/ 2283327 h 2431850"/>
                                <a:gd name="connsiteX673" fmla="*/ 3791756 w 7187327"/>
                                <a:gd name="connsiteY673" fmla="*/ 2271157 h 2431850"/>
                                <a:gd name="connsiteX674" fmla="*/ 3779584 w 7187327"/>
                                <a:gd name="connsiteY674" fmla="*/ 2258986 h 2431850"/>
                                <a:gd name="connsiteX675" fmla="*/ 3758650 w 7187327"/>
                                <a:gd name="connsiteY675" fmla="*/ 2258013 h 2431850"/>
                                <a:gd name="connsiteX676" fmla="*/ 3745020 w 7187327"/>
                                <a:gd name="connsiteY676" fmla="*/ 2271644 h 2431850"/>
                                <a:gd name="connsiteX677" fmla="*/ 3758650 w 7187327"/>
                                <a:gd name="connsiteY677" fmla="*/ 2284301 h 2431850"/>
                                <a:gd name="connsiteX678" fmla="*/ 1045627 w 7187327"/>
                                <a:gd name="connsiteY678" fmla="*/ 2284528 h 2431850"/>
                                <a:gd name="connsiteX679" fmla="*/ 1042387 w 7187327"/>
                                <a:gd name="connsiteY679" fmla="*/ 2275173 h 2431850"/>
                                <a:gd name="connsiteX680" fmla="*/ 1041965 w 7187327"/>
                                <a:gd name="connsiteY680" fmla="*/ 2276390 h 2431850"/>
                                <a:gd name="connsiteX681" fmla="*/ 5700177 w 7187327"/>
                                <a:gd name="connsiteY681" fmla="*/ 2290736 h 2431850"/>
                                <a:gd name="connsiteX682" fmla="*/ 5696936 w 7187327"/>
                                <a:gd name="connsiteY682" fmla="*/ 2281381 h 2431850"/>
                                <a:gd name="connsiteX683" fmla="*/ 5696514 w 7187327"/>
                                <a:gd name="connsiteY683" fmla="*/ 2282598 h 2431850"/>
                                <a:gd name="connsiteX684" fmla="*/ 1048692 w 7187327"/>
                                <a:gd name="connsiteY684" fmla="*/ 2291338 h 2431850"/>
                                <a:gd name="connsiteX685" fmla="*/ 1045627 w 7187327"/>
                                <a:gd name="connsiteY685" fmla="*/ 2284528 h 2431850"/>
                                <a:gd name="connsiteX686" fmla="*/ 1047936 w 7187327"/>
                                <a:gd name="connsiteY686" fmla="*/ 2291193 h 2431850"/>
                                <a:gd name="connsiteX687" fmla="*/ 1069392 w 7187327"/>
                                <a:gd name="connsiteY687" fmla="*/ 2293031 h 2431850"/>
                                <a:gd name="connsiteX688" fmla="*/ 1070870 w 7187327"/>
                                <a:gd name="connsiteY688" fmla="*/ 2292699 h 2431850"/>
                                <a:gd name="connsiteX689" fmla="*/ 1073304 w 7187327"/>
                                <a:gd name="connsiteY689" fmla="*/ 2291726 h 2431850"/>
                                <a:gd name="connsiteX690" fmla="*/ 1082432 w 7187327"/>
                                <a:gd name="connsiteY690" fmla="*/ 2275174 h 2431850"/>
                                <a:gd name="connsiteX691" fmla="*/ 1082432 w 7187327"/>
                                <a:gd name="connsiteY691" fmla="*/ 2275173 h 2431850"/>
                                <a:gd name="connsiteX692" fmla="*/ 1066002 w 7187327"/>
                                <a:gd name="connsiteY692" fmla="*/ 2294647 h 2431850"/>
                                <a:gd name="connsiteX693" fmla="*/ 1068923 w 7187327"/>
                                <a:gd name="connsiteY693" fmla="*/ 2293673 h 2431850"/>
                                <a:gd name="connsiteX694" fmla="*/ 1069392 w 7187327"/>
                                <a:gd name="connsiteY694" fmla="*/ 2293031 h 2431850"/>
                                <a:gd name="connsiteX695" fmla="*/ 1063939 w 7187327"/>
                                <a:gd name="connsiteY695" fmla="*/ 2294252 h 2431850"/>
                                <a:gd name="connsiteX696" fmla="*/ 1058181 w 7187327"/>
                                <a:gd name="connsiteY696" fmla="*/ 2295542 h 2431850"/>
                                <a:gd name="connsiteX697" fmla="*/ 1063939 w 7187327"/>
                                <a:gd name="connsiteY697" fmla="*/ 2294252 h 2431850"/>
                                <a:gd name="connsiteX698" fmla="*/ 1048692 w 7187327"/>
                                <a:gd name="connsiteY698" fmla="*/ 2291338 h 2431850"/>
                                <a:gd name="connsiteX699" fmla="*/ 1049229 w 7187327"/>
                                <a:gd name="connsiteY699" fmla="*/ 2292532 h 2431850"/>
                                <a:gd name="connsiteX700" fmla="*/ 1058181 w 7187327"/>
                                <a:gd name="connsiteY700" fmla="*/ 2295542 h 2431850"/>
                                <a:gd name="connsiteX701" fmla="*/ 5703241 w 7187327"/>
                                <a:gd name="connsiteY701" fmla="*/ 2297546 h 2431850"/>
                                <a:gd name="connsiteX702" fmla="*/ 5700177 w 7187327"/>
                                <a:gd name="connsiteY702" fmla="*/ 2290736 h 2431850"/>
                                <a:gd name="connsiteX703" fmla="*/ 5702486 w 7187327"/>
                                <a:gd name="connsiteY703" fmla="*/ 2297401 h 2431850"/>
                                <a:gd name="connsiteX704" fmla="*/ 5723941 w 7187327"/>
                                <a:gd name="connsiteY704" fmla="*/ 2299238 h 2431850"/>
                                <a:gd name="connsiteX705" fmla="*/ 5725419 w 7187327"/>
                                <a:gd name="connsiteY705" fmla="*/ 2298907 h 2431850"/>
                                <a:gd name="connsiteX706" fmla="*/ 5727854 w 7187327"/>
                                <a:gd name="connsiteY706" fmla="*/ 2297934 h 2431850"/>
                                <a:gd name="connsiteX707" fmla="*/ 5736982 w 7187327"/>
                                <a:gd name="connsiteY707" fmla="*/ 2281381 h 2431850"/>
                                <a:gd name="connsiteX708" fmla="*/ 5736982 w 7187327"/>
                                <a:gd name="connsiteY708" fmla="*/ 2281381 h 2431850"/>
                                <a:gd name="connsiteX709" fmla="*/ 5720551 w 7187327"/>
                                <a:gd name="connsiteY709" fmla="*/ 2300854 h 2431850"/>
                                <a:gd name="connsiteX710" fmla="*/ 5723472 w 7187327"/>
                                <a:gd name="connsiteY710" fmla="*/ 2299881 h 2431850"/>
                                <a:gd name="connsiteX711" fmla="*/ 5723941 w 7187327"/>
                                <a:gd name="connsiteY711" fmla="*/ 2299238 h 2431850"/>
                                <a:gd name="connsiteX712" fmla="*/ 5718488 w 7187327"/>
                                <a:gd name="connsiteY712" fmla="*/ 2300460 h 2431850"/>
                                <a:gd name="connsiteX713" fmla="*/ 5712731 w 7187327"/>
                                <a:gd name="connsiteY713" fmla="*/ 2301750 h 2431850"/>
                                <a:gd name="connsiteX714" fmla="*/ 5718488 w 7187327"/>
                                <a:gd name="connsiteY714" fmla="*/ 2300460 h 2431850"/>
                                <a:gd name="connsiteX715" fmla="*/ 5703241 w 7187327"/>
                                <a:gd name="connsiteY715" fmla="*/ 2297546 h 2431850"/>
                                <a:gd name="connsiteX716" fmla="*/ 5703779 w 7187327"/>
                                <a:gd name="connsiteY716" fmla="*/ 2298740 h 2431850"/>
                                <a:gd name="connsiteX717" fmla="*/ 5712731 w 7187327"/>
                                <a:gd name="connsiteY717" fmla="*/ 2301750 h 2431850"/>
                                <a:gd name="connsiteX718" fmla="*/ 2422591 w 7187327"/>
                                <a:gd name="connsiteY718" fmla="*/ 2311206 h 2431850"/>
                                <a:gd name="connsiteX719" fmla="*/ 2436413 w 7187327"/>
                                <a:gd name="connsiteY719" fmla="*/ 2306818 h 2431850"/>
                                <a:gd name="connsiteX720" fmla="*/ 2532318 w 7187327"/>
                                <a:gd name="connsiteY720" fmla="*/ 2152980 h 2431850"/>
                                <a:gd name="connsiteX721" fmla="*/ 2493859 w 7187327"/>
                                <a:gd name="connsiteY721" fmla="*/ 2142269 h 2431850"/>
                                <a:gd name="connsiteX722" fmla="*/ 2410611 w 7187327"/>
                                <a:gd name="connsiteY722" fmla="*/ 2281016 h 2431850"/>
                                <a:gd name="connsiteX723" fmla="*/ 2422591 w 7187327"/>
                                <a:gd name="connsiteY723" fmla="*/ 2311206 h 2431850"/>
                                <a:gd name="connsiteX724" fmla="*/ 7077139 w 7187327"/>
                                <a:gd name="connsiteY724" fmla="*/ 2317414 h 2431850"/>
                                <a:gd name="connsiteX725" fmla="*/ 7090961 w 7187327"/>
                                <a:gd name="connsiteY725" fmla="*/ 2313025 h 2431850"/>
                                <a:gd name="connsiteX726" fmla="*/ 7186866 w 7187327"/>
                                <a:gd name="connsiteY726" fmla="*/ 2159187 h 2431850"/>
                                <a:gd name="connsiteX727" fmla="*/ 7148407 w 7187327"/>
                                <a:gd name="connsiteY727" fmla="*/ 2148477 h 2431850"/>
                                <a:gd name="connsiteX728" fmla="*/ 7065159 w 7187327"/>
                                <a:gd name="connsiteY728" fmla="*/ 2287223 h 2431850"/>
                                <a:gd name="connsiteX729" fmla="*/ 7077139 w 7187327"/>
                                <a:gd name="connsiteY729" fmla="*/ 2317414 h 2431850"/>
                                <a:gd name="connsiteX730" fmla="*/ 2556830 w 7187327"/>
                                <a:gd name="connsiteY730" fmla="*/ 2334567 h 2431850"/>
                                <a:gd name="connsiteX731" fmla="*/ 2567395 w 7187327"/>
                                <a:gd name="connsiteY731" fmla="*/ 2332011 h 2431850"/>
                                <a:gd name="connsiteX732" fmla="*/ 2618512 w 7187327"/>
                                <a:gd name="connsiteY732" fmla="*/ 2287710 h 2431850"/>
                                <a:gd name="connsiteX733" fmla="*/ 2596118 w 7187327"/>
                                <a:gd name="connsiteY733" fmla="*/ 2265316 h 2431850"/>
                                <a:gd name="connsiteX734" fmla="*/ 2548409 w 7187327"/>
                                <a:gd name="connsiteY734" fmla="*/ 2307183 h 2431850"/>
                                <a:gd name="connsiteX735" fmla="*/ 2556830 w 7187327"/>
                                <a:gd name="connsiteY735" fmla="*/ 2334567 h 2431850"/>
                                <a:gd name="connsiteX736" fmla="*/ 3115560 w 7187327"/>
                                <a:gd name="connsiteY736" fmla="*/ 2337852 h 2431850"/>
                                <a:gd name="connsiteX737" fmla="*/ 3122862 w 7187327"/>
                                <a:gd name="connsiteY737" fmla="*/ 2310590 h 2431850"/>
                                <a:gd name="connsiteX738" fmla="*/ 2803991 w 7187327"/>
                                <a:gd name="connsiteY738" fmla="*/ 2304747 h 2431850"/>
                                <a:gd name="connsiteX739" fmla="*/ 2807401 w 7187327"/>
                                <a:gd name="connsiteY739" fmla="*/ 2327142 h 2431850"/>
                                <a:gd name="connsiteX740" fmla="*/ 3115560 w 7187327"/>
                                <a:gd name="connsiteY740" fmla="*/ 2337852 h 2431850"/>
                                <a:gd name="connsiteX741" fmla="*/ 3939831 w 7187327"/>
                                <a:gd name="connsiteY741" fmla="*/ 2356602 h 2431850"/>
                                <a:gd name="connsiteX742" fmla="*/ 3951918 w 7187327"/>
                                <a:gd name="connsiteY742" fmla="*/ 2347587 h 2431850"/>
                                <a:gd name="connsiteX743" fmla="*/ 4052690 w 7187327"/>
                                <a:gd name="connsiteY743" fmla="*/ 2259959 h 2431850"/>
                                <a:gd name="connsiteX744" fmla="*/ 4039546 w 7187327"/>
                                <a:gd name="connsiteY744" fmla="*/ 2229288 h 2431850"/>
                                <a:gd name="connsiteX745" fmla="*/ 3918814 w 7187327"/>
                                <a:gd name="connsiteY745" fmla="*/ 2328601 h 2431850"/>
                                <a:gd name="connsiteX746" fmla="*/ 3939831 w 7187327"/>
                                <a:gd name="connsiteY746" fmla="*/ 2356602 h 2431850"/>
                                <a:gd name="connsiteX747" fmla="*/ 1444267 w 7187327"/>
                                <a:gd name="connsiteY747" fmla="*/ 2360792 h 2431850"/>
                                <a:gd name="connsiteX748" fmla="*/ 1457411 w 7187327"/>
                                <a:gd name="connsiteY748" fmla="*/ 2349656 h 2431850"/>
                                <a:gd name="connsiteX749" fmla="*/ 1517291 w 7187327"/>
                                <a:gd name="connsiteY749" fmla="*/ 2253265 h 2431850"/>
                                <a:gd name="connsiteX750" fmla="*/ 1488082 w 7187327"/>
                                <a:gd name="connsiteY750" fmla="*/ 2224056 h 2431850"/>
                                <a:gd name="connsiteX751" fmla="*/ 1417978 w 7187327"/>
                                <a:gd name="connsiteY751" fmla="*/ 2326288 h 2431850"/>
                                <a:gd name="connsiteX752" fmla="*/ 1444267 w 7187327"/>
                                <a:gd name="connsiteY752" fmla="*/ 2360792 h 2431850"/>
                                <a:gd name="connsiteX753" fmla="*/ 125931 w 7187327"/>
                                <a:gd name="connsiteY753" fmla="*/ 2364970 h 2431850"/>
                                <a:gd name="connsiteX754" fmla="*/ 137143 w 7187327"/>
                                <a:gd name="connsiteY754" fmla="*/ 2356960 h 2431850"/>
                                <a:gd name="connsiteX755" fmla="*/ 278322 w 7187327"/>
                                <a:gd name="connsiteY755" fmla="*/ 2148111 h 2431850"/>
                                <a:gd name="connsiteX756" fmla="*/ 242784 w 7187327"/>
                                <a:gd name="connsiteY756" fmla="*/ 2127177 h 2431850"/>
                                <a:gd name="connsiteX757" fmla="*/ 107447 w 7187327"/>
                                <a:gd name="connsiteY757" fmla="*/ 2339434 h 2431850"/>
                                <a:gd name="connsiteX758" fmla="*/ 125931 w 7187327"/>
                                <a:gd name="connsiteY758" fmla="*/ 2364970 h 2431850"/>
                                <a:gd name="connsiteX759" fmla="*/ 6098814 w 7187327"/>
                                <a:gd name="connsiteY759" fmla="*/ 2366999 h 2431850"/>
                                <a:gd name="connsiteX760" fmla="*/ 6111958 w 7187327"/>
                                <a:gd name="connsiteY760" fmla="*/ 2355863 h 2431850"/>
                                <a:gd name="connsiteX761" fmla="*/ 6171838 w 7187327"/>
                                <a:gd name="connsiteY761" fmla="*/ 2259472 h 2431850"/>
                                <a:gd name="connsiteX762" fmla="*/ 6142628 w 7187327"/>
                                <a:gd name="connsiteY762" fmla="*/ 2230263 h 2431850"/>
                                <a:gd name="connsiteX763" fmla="*/ 6072525 w 7187327"/>
                                <a:gd name="connsiteY763" fmla="*/ 2332495 h 2431850"/>
                                <a:gd name="connsiteX764" fmla="*/ 6098814 w 7187327"/>
                                <a:gd name="connsiteY764" fmla="*/ 2366999 h 2431850"/>
                                <a:gd name="connsiteX765" fmla="*/ 4780478 w 7187327"/>
                                <a:gd name="connsiteY765" fmla="*/ 2371177 h 2431850"/>
                                <a:gd name="connsiteX766" fmla="*/ 4791690 w 7187327"/>
                                <a:gd name="connsiteY766" fmla="*/ 2363167 h 2431850"/>
                                <a:gd name="connsiteX767" fmla="*/ 4932869 w 7187327"/>
                                <a:gd name="connsiteY767" fmla="*/ 2154318 h 2431850"/>
                                <a:gd name="connsiteX768" fmla="*/ 4897331 w 7187327"/>
                                <a:gd name="connsiteY768" fmla="*/ 2133384 h 2431850"/>
                                <a:gd name="connsiteX769" fmla="*/ 4761994 w 7187327"/>
                                <a:gd name="connsiteY769" fmla="*/ 2345641 h 2431850"/>
                                <a:gd name="connsiteX770" fmla="*/ 4780478 w 7187327"/>
                                <a:gd name="connsiteY770" fmla="*/ 2371177 h 2431850"/>
                                <a:gd name="connsiteX771" fmla="*/ 652933 w 7187327"/>
                                <a:gd name="connsiteY771" fmla="*/ 2383856 h 2431850"/>
                                <a:gd name="connsiteX772" fmla="*/ 672162 w 7187327"/>
                                <a:gd name="connsiteY772" fmla="*/ 2365235 h 2431850"/>
                                <a:gd name="connsiteX773" fmla="*/ 671189 w 7187327"/>
                                <a:gd name="connsiteY773" fmla="*/ 2111599 h 2431850"/>
                                <a:gd name="connsiteX774" fmla="*/ 635650 w 7187327"/>
                                <a:gd name="connsiteY774" fmla="*/ 2111599 h 2431850"/>
                                <a:gd name="connsiteX775" fmla="*/ 633703 w 7187327"/>
                                <a:gd name="connsiteY775" fmla="*/ 2365235 h 2431850"/>
                                <a:gd name="connsiteX776" fmla="*/ 652933 w 7187327"/>
                                <a:gd name="connsiteY776" fmla="*/ 2383856 h 2431850"/>
                                <a:gd name="connsiteX777" fmla="*/ 5307480 w 7187327"/>
                                <a:gd name="connsiteY777" fmla="*/ 2390063 h 2431850"/>
                                <a:gd name="connsiteX778" fmla="*/ 5326710 w 7187327"/>
                                <a:gd name="connsiteY778" fmla="*/ 2371442 h 2431850"/>
                                <a:gd name="connsiteX779" fmla="*/ 5325736 w 7187327"/>
                                <a:gd name="connsiteY779" fmla="*/ 2117806 h 2431850"/>
                                <a:gd name="connsiteX780" fmla="*/ 5290198 w 7187327"/>
                                <a:gd name="connsiteY780" fmla="*/ 2117806 h 2431850"/>
                                <a:gd name="connsiteX781" fmla="*/ 5288251 w 7187327"/>
                                <a:gd name="connsiteY781" fmla="*/ 2371442 h 2431850"/>
                                <a:gd name="connsiteX782" fmla="*/ 5307480 w 7187327"/>
                                <a:gd name="connsiteY782" fmla="*/ 2390063 h 2431850"/>
                                <a:gd name="connsiteX783" fmla="*/ 4075390 w 7187327"/>
                                <a:gd name="connsiteY783" fmla="*/ 2397732 h 2431850"/>
                                <a:gd name="connsiteX784" fmla="*/ 4132044 w 7187327"/>
                                <a:gd name="connsiteY784" fmla="*/ 2389456 h 2431850"/>
                                <a:gd name="connsiteX785" fmla="*/ 4124742 w 7187327"/>
                                <a:gd name="connsiteY785" fmla="*/ 2363168 h 2431850"/>
                                <a:gd name="connsiteX786" fmla="*/ 4031271 w 7187327"/>
                                <a:gd name="connsiteY786" fmla="*/ 2358786 h 2431850"/>
                                <a:gd name="connsiteX787" fmla="*/ 4020561 w 7187327"/>
                                <a:gd name="connsiteY787" fmla="*/ 2384101 h 2431850"/>
                                <a:gd name="connsiteX788" fmla="*/ 4075390 w 7187327"/>
                                <a:gd name="connsiteY788" fmla="*/ 2397732 h 2431850"/>
                                <a:gd name="connsiteX789" fmla="*/ 1505116 w 7187327"/>
                                <a:gd name="connsiteY789" fmla="*/ 2422680 h 2431850"/>
                                <a:gd name="connsiteX790" fmla="*/ 1517773 w 7187327"/>
                                <a:gd name="connsiteY790" fmla="*/ 2422194 h 2431850"/>
                                <a:gd name="connsiteX791" fmla="*/ 1538707 w 7187327"/>
                                <a:gd name="connsiteY791" fmla="*/ 2401260 h 2431850"/>
                                <a:gd name="connsiteX792" fmla="*/ 1540167 w 7187327"/>
                                <a:gd name="connsiteY792" fmla="*/ 2392497 h 2431850"/>
                                <a:gd name="connsiteX793" fmla="*/ 1537246 w 7187327"/>
                                <a:gd name="connsiteY793" fmla="*/ 2380327 h 2431850"/>
                                <a:gd name="connsiteX794" fmla="*/ 1524589 w 7187327"/>
                                <a:gd name="connsiteY794" fmla="*/ 2365235 h 2431850"/>
                                <a:gd name="connsiteX795" fmla="*/ 1523615 w 7187327"/>
                                <a:gd name="connsiteY795" fmla="*/ 2364748 h 2431850"/>
                                <a:gd name="connsiteX796" fmla="*/ 1516313 w 7187327"/>
                                <a:gd name="connsiteY796" fmla="*/ 2361828 h 2431850"/>
                                <a:gd name="connsiteX797" fmla="*/ 1504142 w 7187327"/>
                                <a:gd name="connsiteY797" fmla="*/ 2361341 h 2431850"/>
                                <a:gd name="connsiteX798" fmla="*/ 1496353 w 7187327"/>
                                <a:gd name="connsiteY798" fmla="*/ 2363288 h 2431850"/>
                                <a:gd name="connsiteX799" fmla="*/ 1486617 w 7187327"/>
                                <a:gd name="connsiteY799" fmla="*/ 2369617 h 2431850"/>
                                <a:gd name="connsiteX800" fmla="*/ 1478827 w 7187327"/>
                                <a:gd name="connsiteY800" fmla="*/ 2383247 h 2431850"/>
                                <a:gd name="connsiteX801" fmla="*/ 1481748 w 7187327"/>
                                <a:gd name="connsiteY801" fmla="*/ 2407102 h 2431850"/>
                                <a:gd name="connsiteX802" fmla="*/ 1482235 w 7187327"/>
                                <a:gd name="connsiteY802" fmla="*/ 2408076 h 2431850"/>
                                <a:gd name="connsiteX803" fmla="*/ 1487104 w 7187327"/>
                                <a:gd name="connsiteY803" fmla="*/ 2414404 h 2431850"/>
                                <a:gd name="connsiteX804" fmla="*/ 1497327 w 7187327"/>
                                <a:gd name="connsiteY804" fmla="*/ 2420733 h 2431850"/>
                                <a:gd name="connsiteX805" fmla="*/ 1505116 w 7187327"/>
                                <a:gd name="connsiteY805" fmla="*/ 2422680 h 2431850"/>
                                <a:gd name="connsiteX806" fmla="*/ 1792830 w 7187327"/>
                                <a:gd name="connsiteY806" fmla="*/ 2425602 h 2431850"/>
                                <a:gd name="connsiteX807" fmla="*/ 1813276 w 7187327"/>
                                <a:gd name="connsiteY807" fmla="*/ 2417326 h 2431850"/>
                                <a:gd name="connsiteX808" fmla="*/ 1813763 w 7187327"/>
                                <a:gd name="connsiteY808" fmla="*/ 2416839 h 2431850"/>
                                <a:gd name="connsiteX809" fmla="*/ 1818631 w 7187327"/>
                                <a:gd name="connsiteY809" fmla="*/ 2410997 h 2431850"/>
                                <a:gd name="connsiteX810" fmla="*/ 1821552 w 7187327"/>
                                <a:gd name="connsiteY810" fmla="*/ 2403694 h 2431850"/>
                                <a:gd name="connsiteX811" fmla="*/ 1820091 w 7187327"/>
                                <a:gd name="connsiteY811" fmla="*/ 2384222 h 2431850"/>
                                <a:gd name="connsiteX812" fmla="*/ 1816197 w 7187327"/>
                                <a:gd name="connsiteY812" fmla="*/ 2377893 h 2431850"/>
                                <a:gd name="connsiteX813" fmla="*/ 1810842 w 7187327"/>
                                <a:gd name="connsiteY813" fmla="*/ 2372538 h 2431850"/>
                                <a:gd name="connsiteX814" fmla="*/ 1792830 w 7187327"/>
                                <a:gd name="connsiteY814" fmla="*/ 2366209 h 2431850"/>
                                <a:gd name="connsiteX815" fmla="*/ 1767028 w 7187327"/>
                                <a:gd name="connsiteY815" fmla="*/ 2380814 h 2431850"/>
                                <a:gd name="connsiteX816" fmla="*/ 1764107 w 7187327"/>
                                <a:gd name="connsiteY816" fmla="*/ 2388116 h 2431850"/>
                                <a:gd name="connsiteX817" fmla="*/ 1763620 w 7187327"/>
                                <a:gd name="connsiteY817" fmla="*/ 2399800 h 2431850"/>
                                <a:gd name="connsiteX818" fmla="*/ 1765568 w 7187327"/>
                                <a:gd name="connsiteY818" fmla="*/ 2407102 h 2431850"/>
                                <a:gd name="connsiteX819" fmla="*/ 1771896 w 7187327"/>
                                <a:gd name="connsiteY819" fmla="*/ 2416839 h 2431850"/>
                                <a:gd name="connsiteX820" fmla="*/ 1792830 w 7187327"/>
                                <a:gd name="connsiteY820" fmla="*/ 2425602 h 2431850"/>
                                <a:gd name="connsiteX821" fmla="*/ 6159665 w 7187327"/>
                                <a:gd name="connsiteY821" fmla="*/ 2428888 h 2431850"/>
                                <a:gd name="connsiteX822" fmla="*/ 6172323 w 7187327"/>
                                <a:gd name="connsiteY822" fmla="*/ 2428401 h 2431850"/>
                                <a:gd name="connsiteX823" fmla="*/ 6193256 w 7187327"/>
                                <a:gd name="connsiteY823" fmla="*/ 2407468 h 2431850"/>
                                <a:gd name="connsiteX824" fmla="*/ 6194717 w 7187327"/>
                                <a:gd name="connsiteY824" fmla="*/ 2398705 h 2431850"/>
                                <a:gd name="connsiteX825" fmla="*/ 6191796 w 7187327"/>
                                <a:gd name="connsiteY825" fmla="*/ 2386534 h 2431850"/>
                                <a:gd name="connsiteX826" fmla="*/ 6179138 w 7187327"/>
                                <a:gd name="connsiteY826" fmla="*/ 2371443 h 2431850"/>
                                <a:gd name="connsiteX827" fmla="*/ 6178165 w 7187327"/>
                                <a:gd name="connsiteY827" fmla="*/ 2370956 h 2431850"/>
                                <a:gd name="connsiteX828" fmla="*/ 6170863 w 7187327"/>
                                <a:gd name="connsiteY828" fmla="*/ 2368035 h 2431850"/>
                                <a:gd name="connsiteX829" fmla="*/ 6158692 w 7187327"/>
                                <a:gd name="connsiteY829" fmla="*/ 2367548 h 2431850"/>
                                <a:gd name="connsiteX830" fmla="*/ 6150902 w 7187327"/>
                                <a:gd name="connsiteY830" fmla="*/ 2369496 h 2431850"/>
                                <a:gd name="connsiteX831" fmla="*/ 6141166 w 7187327"/>
                                <a:gd name="connsiteY831" fmla="*/ 2375824 h 2431850"/>
                                <a:gd name="connsiteX832" fmla="*/ 6133377 w 7187327"/>
                                <a:gd name="connsiteY832" fmla="*/ 2389455 h 2431850"/>
                                <a:gd name="connsiteX833" fmla="*/ 6136298 w 7187327"/>
                                <a:gd name="connsiteY833" fmla="*/ 2413309 h 2431850"/>
                                <a:gd name="connsiteX834" fmla="*/ 6136785 w 7187327"/>
                                <a:gd name="connsiteY834" fmla="*/ 2414283 h 2431850"/>
                                <a:gd name="connsiteX835" fmla="*/ 6141653 w 7187327"/>
                                <a:gd name="connsiteY835" fmla="*/ 2420612 h 2431850"/>
                                <a:gd name="connsiteX836" fmla="*/ 6151876 w 7187327"/>
                                <a:gd name="connsiteY836" fmla="*/ 2426940 h 2431850"/>
                                <a:gd name="connsiteX837" fmla="*/ 6159665 w 7187327"/>
                                <a:gd name="connsiteY837" fmla="*/ 2428888 h 2431850"/>
                                <a:gd name="connsiteX838" fmla="*/ 6447379 w 7187327"/>
                                <a:gd name="connsiteY838" fmla="*/ 2431810 h 2431850"/>
                                <a:gd name="connsiteX839" fmla="*/ 6467826 w 7187327"/>
                                <a:gd name="connsiteY839" fmla="*/ 2423534 h 2431850"/>
                                <a:gd name="connsiteX840" fmla="*/ 6468313 w 7187327"/>
                                <a:gd name="connsiteY840" fmla="*/ 2423047 h 2431850"/>
                                <a:gd name="connsiteX841" fmla="*/ 6473181 w 7187327"/>
                                <a:gd name="connsiteY841" fmla="*/ 2417205 h 2431850"/>
                                <a:gd name="connsiteX842" fmla="*/ 6476102 w 7187327"/>
                                <a:gd name="connsiteY842" fmla="*/ 2409902 h 2431850"/>
                                <a:gd name="connsiteX843" fmla="*/ 6474641 w 7187327"/>
                                <a:gd name="connsiteY843" fmla="*/ 2390429 h 2431850"/>
                                <a:gd name="connsiteX844" fmla="*/ 6470747 w 7187327"/>
                                <a:gd name="connsiteY844" fmla="*/ 2384100 h 2431850"/>
                                <a:gd name="connsiteX845" fmla="*/ 6465392 w 7187327"/>
                                <a:gd name="connsiteY845" fmla="*/ 2378745 h 2431850"/>
                                <a:gd name="connsiteX846" fmla="*/ 6447379 w 7187327"/>
                                <a:gd name="connsiteY846" fmla="*/ 2372417 h 2431850"/>
                                <a:gd name="connsiteX847" fmla="*/ 6421578 w 7187327"/>
                                <a:gd name="connsiteY847" fmla="*/ 2387022 h 2431850"/>
                                <a:gd name="connsiteX848" fmla="*/ 6418657 w 7187327"/>
                                <a:gd name="connsiteY848" fmla="*/ 2394324 h 2431850"/>
                                <a:gd name="connsiteX849" fmla="*/ 6418170 w 7187327"/>
                                <a:gd name="connsiteY849" fmla="*/ 2406008 h 2431850"/>
                                <a:gd name="connsiteX850" fmla="*/ 6420117 w 7187327"/>
                                <a:gd name="connsiteY850" fmla="*/ 2413310 h 2431850"/>
                                <a:gd name="connsiteX851" fmla="*/ 6426446 w 7187327"/>
                                <a:gd name="connsiteY851" fmla="*/ 2423047 h 2431850"/>
                                <a:gd name="connsiteX852" fmla="*/ 6447379 w 7187327"/>
                                <a:gd name="connsiteY852" fmla="*/ 2431810 h 243185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  <a:cxn ang="0">
                                  <a:pos x="connsiteX19" y="connsiteY19"/>
                                </a:cxn>
                                <a:cxn ang="0">
                                  <a:pos x="connsiteX20" y="connsiteY20"/>
                                </a:cxn>
                                <a:cxn ang="0">
                                  <a:pos x="connsiteX21" y="connsiteY21"/>
                                </a:cxn>
                                <a:cxn ang="0">
                                  <a:pos x="connsiteX22" y="connsiteY22"/>
                                </a:cxn>
                                <a:cxn ang="0">
                                  <a:pos x="connsiteX23" y="connsiteY23"/>
                                </a:cxn>
                                <a:cxn ang="0">
                                  <a:pos x="connsiteX24" y="connsiteY24"/>
                                </a:cxn>
                                <a:cxn ang="0">
                                  <a:pos x="connsiteX25" y="connsiteY25"/>
                                </a:cxn>
                                <a:cxn ang="0">
                                  <a:pos x="connsiteX26" y="connsiteY26"/>
                                </a:cxn>
                                <a:cxn ang="0">
                                  <a:pos x="connsiteX27" y="connsiteY27"/>
                                </a:cxn>
                                <a:cxn ang="0">
                                  <a:pos x="connsiteX28" y="connsiteY28"/>
                                </a:cxn>
                                <a:cxn ang="0">
                                  <a:pos x="connsiteX29" y="connsiteY29"/>
                                </a:cxn>
                                <a:cxn ang="0">
                                  <a:pos x="connsiteX30" y="connsiteY30"/>
                                </a:cxn>
                                <a:cxn ang="0">
                                  <a:pos x="connsiteX31" y="connsiteY31"/>
                                </a:cxn>
                                <a:cxn ang="0">
                                  <a:pos x="connsiteX32" y="connsiteY32"/>
                                </a:cxn>
                                <a:cxn ang="0">
                                  <a:pos x="connsiteX33" y="connsiteY33"/>
                                </a:cxn>
                                <a:cxn ang="0">
                                  <a:pos x="connsiteX34" y="connsiteY34"/>
                                </a:cxn>
                                <a:cxn ang="0">
                                  <a:pos x="connsiteX35" y="connsiteY35"/>
                                </a:cxn>
                                <a:cxn ang="0">
                                  <a:pos x="connsiteX36" y="connsiteY36"/>
                                </a:cxn>
                                <a:cxn ang="0">
                                  <a:pos x="connsiteX37" y="connsiteY37"/>
                                </a:cxn>
                                <a:cxn ang="0">
                                  <a:pos x="connsiteX38" y="connsiteY38"/>
                                </a:cxn>
                                <a:cxn ang="0">
                                  <a:pos x="connsiteX39" y="connsiteY39"/>
                                </a:cxn>
                                <a:cxn ang="0">
                                  <a:pos x="connsiteX40" y="connsiteY40"/>
                                </a:cxn>
                                <a:cxn ang="0">
                                  <a:pos x="connsiteX41" y="connsiteY41"/>
                                </a:cxn>
                                <a:cxn ang="0">
                                  <a:pos x="connsiteX42" y="connsiteY42"/>
                                </a:cxn>
                                <a:cxn ang="0">
                                  <a:pos x="connsiteX43" y="connsiteY43"/>
                                </a:cxn>
                                <a:cxn ang="0">
                                  <a:pos x="connsiteX44" y="connsiteY44"/>
                                </a:cxn>
                                <a:cxn ang="0">
                                  <a:pos x="connsiteX45" y="connsiteY45"/>
                                </a:cxn>
                                <a:cxn ang="0">
                                  <a:pos x="connsiteX46" y="connsiteY46"/>
                                </a:cxn>
                                <a:cxn ang="0">
                                  <a:pos x="connsiteX47" y="connsiteY47"/>
                                </a:cxn>
                                <a:cxn ang="0">
                                  <a:pos x="connsiteX48" y="connsiteY48"/>
                                </a:cxn>
                                <a:cxn ang="0">
                                  <a:pos x="connsiteX49" y="connsiteY49"/>
                                </a:cxn>
                                <a:cxn ang="0">
                                  <a:pos x="connsiteX50" y="connsiteY50"/>
                                </a:cxn>
                                <a:cxn ang="0">
                                  <a:pos x="connsiteX51" y="connsiteY51"/>
                                </a:cxn>
                                <a:cxn ang="0">
                                  <a:pos x="connsiteX52" y="connsiteY52"/>
                                </a:cxn>
                                <a:cxn ang="0">
                                  <a:pos x="connsiteX53" y="connsiteY53"/>
                                </a:cxn>
                                <a:cxn ang="0">
                                  <a:pos x="connsiteX54" y="connsiteY54"/>
                                </a:cxn>
                                <a:cxn ang="0">
                                  <a:pos x="connsiteX55" y="connsiteY55"/>
                                </a:cxn>
                                <a:cxn ang="0">
                                  <a:pos x="connsiteX56" y="connsiteY56"/>
                                </a:cxn>
                                <a:cxn ang="0">
                                  <a:pos x="connsiteX57" y="connsiteY57"/>
                                </a:cxn>
                                <a:cxn ang="0">
                                  <a:pos x="connsiteX58" y="connsiteY58"/>
                                </a:cxn>
                                <a:cxn ang="0">
                                  <a:pos x="connsiteX59" y="connsiteY59"/>
                                </a:cxn>
                                <a:cxn ang="0">
                                  <a:pos x="connsiteX60" y="connsiteY60"/>
                                </a:cxn>
                                <a:cxn ang="0">
                                  <a:pos x="connsiteX61" y="connsiteY61"/>
                                </a:cxn>
                                <a:cxn ang="0">
                                  <a:pos x="connsiteX62" y="connsiteY62"/>
                                </a:cxn>
                                <a:cxn ang="0">
                                  <a:pos x="connsiteX63" y="connsiteY63"/>
                                </a:cxn>
                                <a:cxn ang="0">
                                  <a:pos x="connsiteX64" y="connsiteY64"/>
                                </a:cxn>
                                <a:cxn ang="0">
                                  <a:pos x="connsiteX65" y="connsiteY65"/>
                                </a:cxn>
                                <a:cxn ang="0">
                                  <a:pos x="connsiteX66" y="connsiteY66"/>
                                </a:cxn>
                                <a:cxn ang="0">
                                  <a:pos x="connsiteX67" y="connsiteY67"/>
                                </a:cxn>
                                <a:cxn ang="0">
                                  <a:pos x="connsiteX68" y="connsiteY68"/>
                                </a:cxn>
                                <a:cxn ang="0">
                                  <a:pos x="connsiteX69" y="connsiteY69"/>
                                </a:cxn>
                                <a:cxn ang="0">
                                  <a:pos x="connsiteX70" y="connsiteY70"/>
                                </a:cxn>
                                <a:cxn ang="0">
                                  <a:pos x="connsiteX71" y="connsiteY71"/>
                                </a:cxn>
                                <a:cxn ang="0">
                                  <a:pos x="connsiteX72" y="connsiteY72"/>
                                </a:cxn>
                                <a:cxn ang="0">
                                  <a:pos x="connsiteX73" y="connsiteY73"/>
                                </a:cxn>
                                <a:cxn ang="0">
                                  <a:pos x="connsiteX74" y="connsiteY74"/>
                                </a:cxn>
                                <a:cxn ang="0">
                                  <a:pos x="connsiteX75" y="connsiteY75"/>
                                </a:cxn>
                                <a:cxn ang="0">
                                  <a:pos x="connsiteX76" y="connsiteY76"/>
                                </a:cxn>
                                <a:cxn ang="0">
                                  <a:pos x="connsiteX77" y="connsiteY77"/>
                                </a:cxn>
                                <a:cxn ang="0">
                                  <a:pos x="connsiteX78" y="connsiteY78"/>
                                </a:cxn>
                                <a:cxn ang="0">
                                  <a:pos x="connsiteX79" y="connsiteY79"/>
                                </a:cxn>
                                <a:cxn ang="0">
                                  <a:pos x="connsiteX80" y="connsiteY80"/>
                                </a:cxn>
                                <a:cxn ang="0">
                                  <a:pos x="connsiteX81" y="connsiteY81"/>
                                </a:cxn>
                                <a:cxn ang="0">
                                  <a:pos x="connsiteX82" y="connsiteY82"/>
                                </a:cxn>
                                <a:cxn ang="0">
                                  <a:pos x="connsiteX83" y="connsiteY83"/>
                                </a:cxn>
                                <a:cxn ang="0">
                                  <a:pos x="connsiteX84" y="connsiteY84"/>
                                </a:cxn>
                                <a:cxn ang="0">
                                  <a:pos x="connsiteX85" y="connsiteY85"/>
                                </a:cxn>
                                <a:cxn ang="0">
                                  <a:pos x="connsiteX86" y="connsiteY86"/>
                                </a:cxn>
                                <a:cxn ang="0">
                                  <a:pos x="connsiteX87" y="connsiteY87"/>
                                </a:cxn>
                                <a:cxn ang="0">
                                  <a:pos x="connsiteX88" y="connsiteY88"/>
                                </a:cxn>
                                <a:cxn ang="0">
                                  <a:pos x="connsiteX89" y="connsiteY89"/>
                                </a:cxn>
                                <a:cxn ang="0">
                                  <a:pos x="connsiteX90" y="connsiteY90"/>
                                </a:cxn>
                                <a:cxn ang="0">
                                  <a:pos x="connsiteX91" y="connsiteY91"/>
                                </a:cxn>
                                <a:cxn ang="0">
                                  <a:pos x="connsiteX92" y="connsiteY92"/>
                                </a:cxn>
                                <a:cxn ang="0">
                                  <a:pos x="connsiteX93" y="connsiteY93"/>
                                </a:cxn>
                                <a:cxn ang="0">
                                  <a:pos x="connsiteX94" y="connsiteY94"/>
                                </a:cxn>
                                <a:cxn ang="0">
                                  <a:pos x="connsiteX95" y="connsiteY95"/>
                                </a:cxn>
                                <a:cxn ang="0">
                                  <a:pos x="connsiteX96" y="connsiteY96"/>
                                </a:cxn>
                                <a:cxn ang="0">
                                  <a:pos x="connsiteX97" y="connsiteY97"/>
                                </a:cxn>
                                <a:cxn ang="0">
                                  <a:pos x="connsiteX98" y="connsiteY98"/>
                                </a:cxn>
                                <a:cxn ang="0">
                                  <a:pos x="connsiteX99" y="connsiteY99"/>
                                </a:cxn>
                                <a:cxn ang="0">
                                  <a:pos x="connsiteX100" y="connsiteY100"/>
                                </a:cxn>
                                <a:cxn ang="0">
                                  <a:pos x="connsiteX101" y="connsiteY101"/>
                                </a:cxn>
                                <a:cxn ang="0">
                                  <a:pos x="connsiteX102" y="connsiteY102"/>
                                </a:cxn>
                                <a:cxn ang="0">
                                  <a:pos x="connsiteX103" y="connsiteY103"/>
                                </a:cxn>
                                <a:cxn ang="0">
                                  <a:pos x="connsiteX104" y="connsiteY104"/>
                                </a:cxn>
                                <a:cxn ang="0">
                                  <a:pos x="connsiteX105" y="connsiteY105"/>
                                </a:cxn>
                                <a:cxn ang="0">
                                  <a:pos x="connsiteX106" y="connsiteY106"/>
                                </a:cxn>
                                <a:cxn ang="0">
                                  <a:pos x="connsiteX107" y="connsiteY107"/>
                                </a:cxn>
                                <a:cxn ang="0">
                                  <a:pos x="connsiteX108" y="connsiteY108"/>
                                </a:cxn>
                                <a:cxn ang="0">
                                  <a:pos x="connsiteX109" y="connsiteY109"/>
                                </a:cxn>
                                <a:cxn ang="0">
                                  <a:pos x="connsiteX110" y="connsiteY110"/>
                                </a:cxn>
                                <a:cxn ang="0">
                                  <a:pos x="connsiteX111" y="connsiteY111"/>
                                </a:cxn>
                                <a:cxn ang="0">
                                  <a:pos x="connsiteX112" y="connsiteY112"/>
                                </a:cxn>
                                <a:cxn ang="0">
                                  <a:pos x="connsiteX113" y="connsiteY113"/>
                                </a:cxn>
                                <a:cxn ang="0">
                                  <a:pos x="connsiteX114" y="connsiteY114"/>
                                </a:cxn>
                                <a:cxn ang="0">
                                  <a:pos x="connsiteX115" y="connsiteY115"/>
                                </a:cxn>
                                <a:cxn ang="0">
                                  <a:pos x="connsiteX116" y="connsiteY116"/>
                                </a:cxn>
                                <a:cxn ang="0">
                                  <a:pos x="connsiteX117" y="connsiteY117"/>
                                </a:cxn>
                                <a:cxn ang="0">
                                  <a:pos x="connsiteX118" y="connsiteY118"/>
                                </a:cxn>
                                <a:cxn ang="0">
                                  <a:pos x="connsiteX119" y="connsiteY119"/>
                                </a:cxn>
                                <a:cxn ang="0">
                                  <a:pos x="connsiteX120" y="connsiteY120"/>
                                </a:cxn>
                                <a:cxn ang="0">
                                  <a:pos x="connsiteX121" y="connsiteY121"/>
                                </a:cxn>
                                <a:cxn ang="0">
                                  <a:pos x="connsiteX122" y="connsiteY122"/>
                                </a:cxn>
                                <a:cxn ang="0">
                                  <a:pos x="connsiteX123" y="connsiteY123"/>
                                </a:cxn>
                                <a:cxn ang="0">
                                  <a:pos x="connsiteX124" y="connsiteY124"/>
                                </a:cxn>
                                <a:cxn ang="0">
                                  <a:pos x="connsiteX125" y="connsiteY125"/>
                                </a:cxn>
                                <a:cxn ang="0">
                                  <a:pos x="connsiteX126" y="connsiteY126"/>
                                </a:cxn>
                                <a:cxn ang="0">
                                  <a:pos x="connsiteX127" y="connsiteY127"/>
                                </a:cxn>
                                <a:cxn ang="0">
                                  <a:pos x="connsiteX128" y="connsiteY128"/>
                                </a:cxn>
                                <a:cxn ang="0">
                                  <a:pos x="connsiteX129" y="connsiteY129"/>
                                </a:cxn>
                                <a:cxn ang="0">
                                  <a:pos x="connsiteX130" y="connsiteY130"/>
                                </a:cxn>
                                <a:cxn ang="0">
                                  <a:pos x="connsiteX131" y="connsiteY131"/>
                                </a:cxn>
                                <a:cxn ang="0">
                                  <a:pos x="connsiteX132" y="connsiteY132"/>
                                </a:cxn>
                                <a:cxn ang="0">
                                  <a:pos x="connsiteX133" y="connsiteY133"/>
                                </a:cxn>
                                <a:cxn ang="0">
                                  <a:pos x="connsiteX134" y="connsiteY134"/>
                                </a:cxn>
                                <a:cxn ang="0">
                                  <a:pos x="connsiteX135" y="connsiteY135"/>
                                </a:cxn>
                                <a:cxn ang="0">
                                  <a:pos x="connsiteX136" y="connsiteY136"/>
                                </a:cxn>
                                <a:cxn ang="0">
                                  <a:pos x="connsiteX137" y="connsiteY137"/>
                                </a:cxn>
                                <a:cxn ang="0">
                                  <a:pos x="connsiteX138" y="connsiteY138"/>
                                </a:cxn>
                                <a:cxn ang="0">
                                  <a:pos x="connsiteX139" y="connsiteY139"/>
                                </a:cxn>
                                <a:cxn ang="0">
                                  <a:pos x="connsiteX140" y="connsiteY140"/>
                                </a:cxn>
                                <a:cxn ang="0">
                                  <a:pos x="connsiteX141" y="connsiteY141"/>
                                </a:cxn>
                                <a:cxn ang="0">
                                  <a:pos x="connsiteX142" y="connsiteY142"/>
                                </a:cxn>
                                <a:cxn ang="0">
                                  <a:pos x="connsiteX143" y="connsiteY143"/>
                                </a:cxn>
                                <a:cxn ang="0">
                                  <a:pos x="connsiteX144" y="connsiteY144"/>
                                </a:cxn>
                                <a:cxn ang="0">
                                  <a:pos x="connsiteX145" y="connsiteY145"/>
                                </a:cxn>
                                <a:cxn ang="0">
                                  <a:pos x="connsiteX146" y="connsiteY146"/>
                                </a:cxn>
                                <a:cxn ang="0">
                                  <a:pos x="connsiteX147" y="connsiteY147"/>
                                </a:cxn>
                                <a:cxn ang="0">
                                  <a:pos x="connsiteX148" y="connsiteY148"/>
                                </a:cxn>
                                <a:cxn ang="0">
                                  <a:pos x="connsiteX149" y="connsiteY149"/>
                                </a:cxn>
                                <a:cxn ang="0">
                                  <a:pos x="connsiteX150" y="connsiteY150"/>
                                </a:cxn>
                                <a:cxn ang="0">
                                  <a:pos x="connsiteX151" y="connsiteY151"/>
                                </a:cxn>
                                <a:cxn ang="0">
                                  <a:pos x="connsiteX152" y="connsiteY152"/>
                                </a:cxn>
                                <a:cxn ang="0">
                                  <a:pos x="connsiteX153" y="connsiteY153"/>
                                </a:cxn>
                                <a:cxn ang="0">
                                  <a:pos x="connsiteX154" y="connsiteY154"/>
                                </a:cxn>
                                <a:cxn ang="0">
                                  <a:pos x="connsiteX155" y="connsiteY155"/>
                                </a:cxn>
                                <a:cxn ang="0">
                                  <a:pos x="connsiteX156" y="connsiteY156"/>
                                </a:cxn>
                                <a:cxn ang="0">
                                  <a:pos x="connsiteX157" y="connsiteY157"/>
                                </a:cxn>
                                <a:cxn ang="0">
                                  <a:pos x="connsiteX158" y="connsiteY158"/>
                                </a:cxn>
                                <a:cxn ang="0">
                                  <a:pos x="connsiteX159" y="connsiteY159"/>
                                </a:cxn>
                                <a:cxn ang="0">
                                  <a:pos x="connsiteX160" y="connsiteY160"/>
                                </a:cxn>
                                <a:cxn ang="0">
                                  <a:pos x="connsiteX161" y="connsiteY161"/>
                                </a:cxn>
                                <a:cxn ang="0">
                                  <a:pos x="connsiteX162" y="connsiteY162"/>
                                </a:cxn>
                                <a:cxn ang="0">
                                  <a:pos x="connsiteX163" y="connsiteY163"/>
                                </a:cxn>
                                <a:cxn ang="0">
                                  <a:pos x="connsiteX164" y="connsiteY164"/>
                                </a:cxn>
                                <a:cxn ang="0">
                                  <a:pos x="connsiteX165" y="connsiteY165"/>
                                </a:cxn>
                                <a:cxn ang="0">
                                  <a:pos x="connsiteX166" y="connsiteY166"/>
                                </a:cxn>
                                <a:cxn ang="0">
                                  <a:pos x="connsiteX167" y="connsiteY167"/>
                                </a:cxn>
                                <a:cxn ang="0">
                                  <a:pos x="connsiteX168" y="connsiteY168"/>
                                </a:cxn>
                                <a:cxn ang="0">
                                  <a:pos x="connsiteX169" y="connsiteY169"/>
                                </a:cxn>
                                <a:cxn ang="0">
                                  <a:pos x="connsiteX170" y="connsiteY170"/>
                                </a:cxn>
                                <a:cxn ang="0">
                                  <a:pos x="connsiteX171" y="connsiteY171"/>
                                </a:cxn>
                                <a:cxn ang="0">
                                  <a:pos x="connsiteX172" y="connsiteY172"/>
                                </a:cxn>
                                <a:cxn ang="0">
                                  <a:pos x="connsiteX173" y="connsiteY173"/>
                                </a:cxn>
                                <a:cxn ang="0">
                                  <a:pos x="connsiteX174" y="connsiteY174"/>
                                </a:cxn>
                                <a:cxn ang="0">
                                  <a:pos x="connsiteX175" y="connsiteY175"/>
                                </a:cxn>
                                <a:cxn ang="0">
                                  <a:pos x="connsiteX176" y="connsiteY176"/>
                                </a:cxn>
                                <a:cxn ang="0">
                                  <a:pos x="connsiteX177" y="connsiteY177"/>
                                </a:cxn>
                                <a:cxn ang="0">
                                  <a:pos x="connsiteX178" y="connsiteY178"/>
                                </a:cxn>
                                <a:cxn ang="0">
                                  <a:pos x="connsiteX179" y="connsiteY179"/>
                                </a:cxn>
                                <a:cxn ang="0">
                                  <a:pos x="connsiteX180" y="connsiteY180"/>
                                </a:cxn>
                                <a:cxn ang="0">
                                  <a:pos x="connsiteX181" y="connsiteY181"/>
                                </a:cxn>
                                <a:cxn ang="0">
                                  <a:pos x="connsiteX182" y="connsiteY182"/>
                                </a:cxn>
                                <a:cxn ang="0">
                                  <a:pos x="connsiteX183" y="connsiteY183"/>
                                </a:cxn>
                                <a:cxn ang="0">
                                  <a:pos x="connsiteX184" y="connsiteY184"/>
                                </a:cxn>
                                <a:cxn ang="0">
                                  <a:pos x="connsiteX185" y="connsiteY185"/>
                                </a:cxn>
                                <a:cxn ang="0">
                                  <a:pos x="connsiteX186" y="connsiteY186"/>
                                </a:cxn>
                                <a:cxn ang="0">
                                  <a:pos x="connsiteX187" y="connsiteY187"/>
                                </a:cxn>
                                <a:cxn ang="0">
                                  <a:pos x="connsiteX188" y="connsiteY188"/>
                                </a:cxn>
                                <a:cxn ang="0">
                                  <a:pos x="connsiteX189" y="connsiteY189"/>
                                </a:cxn>
                                <a:cxn ang="0">
                                  <a:pos x="connsiteX190" y="connsiteY190"/>
                                </a:cxn>
                                <a:cxn ang="0">
                                  <a:pos x="connsiteX191" y="connsiteY191"/>
                                </a:cxn>
                                <a:cxn ang="0">
                                  <a:pos x="connsiteX192" y="connsiteY192"/>
                                </a:cxn>
                                <a:cxn ang="0">
                                  <a:pos x="connsiteX193" y="connsiteY193"/>
                                </a:cxn>
                                <a:cxn ang="0">
                                  <a:pos x="connsiteX194" y="connsiteY194"/>
                                </a:cxn>
                                <a:cxn ang="0">
                                  <a:pos x="connsiteX195" y="connsiteY195"/>
                                </a:cxn>
                                <a:cxn ang="0">
                                  <a:pos x="connsiteX196" y="connsiteY196"/>
                                </a:cxn>
                                <a:cxn ang="0">
                                  <a:pos x="connsiteX197" y="connsiteY197"/>
                                </a:cxn>
                                <a:cxn ang="0">
                                  <a:pos x="connsiteX198" y="connsiteY198"/>
                                </a:cxn>
                                <a:cxn ang="0">
                                  <a:pos x="connsiteX199" y="connsiteY199"/>
                                </a:cxn>
                                <a:cxn ang="0">
                                  <a:pos x="connsiteX200" y="connsiteY200"/>
                                </a:cxn>
                                <a:cxn ang="0">
                                  <a:pos x="connsiteX201" y="connsiteY201"/>
                                </a:cxn>
                                <a:cxn ang="0">
                                  <a:pos x="connsiteX202" y="connsiteY202"/>
                                </a:cxn>
                                <a:cxn ang="0">
                                  <a:pos x="connsiteX203" y="connsiteY203"/>
                                </a:cxn>
                                <a:cxn ang="0">
                                  <a:pos x="connsiteX204" y="connsiteY204"/>
                                </a:cxn>
                                <a:cxn ang="0">
                                  <a:pos x="connsiteX205" y="connsiteY205"/>
                                </a:cxn>
                                <a:cxn ang="0">
                                  <a:pos x="connsiteX206" y="connsiteY206"/>
                                </a:cxn>
                                <a:cxn ang="0">
                                  <a:pos x="connsiteX207" y="connsiteY207"/>
                                </a:cxn>
                                <a:cxn ang="0">
                                  <a:pos x="connsiteX208" y="connsiteY208"/>
                                </a:cxn>
                                <a:cxn ang="0">
                                  <a:pos x="connsiteX209" y="connsiteY209"/>
                                </a:cxn>
                                <a:cxn ang="0">
                                  <a:pos x="connsiteX210" y="connsiteY210"/>
                                </a:cxn>
                                <a:cxn ang="0">
                                  <a:pos x="connsiteX211" y="connsiteY211"/>
                                </a:cxn>
                                <a:cxn ang="0">
                                  <a:pos x="connsiteX212" y="connsiteY212"/>
                                </a:cxn>
                                <a:cxn ang="0">
                                  <a:pos x="connsiteX213" y="connsiteY213"/>
                                </a:cxn>
                                <a:cxn ang="0">
                                  <a:pos x="connsiteX214" y="connsiteY214"/>
                                </a:cxn>
                                <a:cxn ang="0">
                                  <a:pos x="connsiteX215" y="connsiteY215"/>
                                </a:cxn>
                                <a:cxn ang="0">
                                  <a:pos x="connsiteX216" y="connsiteY216"/>
                                </a:cxn>
                                <a:cxn ang="0">
                                  <a:pos x="connsiteX217" y="connsiteY217"/>
                                </a:cxn>
                                <a:cxn ang="0">
                                  <a:pos x="connsiteX218" y="connsiteY218"/>
                                </a:cxn>
                                <a:cxn ang="0">
                                  <a:pos x="connsiteX219" y="connsiteY219"/>
                                </a:cxn>
                                <a:cxn ang="0">
                                  <a:pos x="connsiteX220" y="connsiteY220"/>
                                </a:cxn>
                                <a:cxn ang="0">
                                  <a:pos x="connsiteX221" y="connsiteY221"/>
                                </a:cxn>
                                <a:cxn ang="0">
                                  <a:pos x="connsiteX222" y="connsiteY222"/>
                                </a:cxn>
                                <a:cxn ang="0">
                                  <a:pos x="connsiteX223" y="connsiteY223"/>
                                </a:cxn>
                                <a:cxn ang="0">
                                  <a:pos x="connsiteX224" y="connsiteY224"/>
                                </a:cxn>
                                <a:cxn ang="0">
                                  <a:pos x="connsiteX225" y="connsiteY225"/>
                                </a:cxn>
                                <a:cxn ang="0">
                                  <a:pos x="connsiteX226" y="connsiteY226"/>
                                </a:cxn>
                                <a:cxn ang="0">
                                  <a:pos x="connsiteX227" y="connsiteY227"/>
                                </a:cxn>
                                <a:cxn ang="0">
                                  <a:pos x="connsiteX228" y="connsiteY228"/>
                                </a:cxn>
                                <a:cxn ang="0">
                                  <a:pos x="connsiteX229" y="connsiteY229"/>
                                </a:cxn>
                                <a:cxn ang="0">
                                  <a:pos x="connsiteX230" y="connsiteY230"/>
                                </a:cxn>
                                <a:cxn ang="0">
                                  <a:pos x="connsiteX231" y="connsiteY231"/>
                                </a:cxn>
                                <a:cxn ang="0">
                                  <a:pos x="connsiteX232" y="connsiteY232"/>
                                </a:cxn>
                                <a:cxn ang="0">
                                  <a:pos x="connsiteX233" y="connsiteY233"/>
                                </a:cxn>
                                <a:cxn ang="0">
                                  <a:pos x="connsiteX234" y="connsiteY234"/>
                                </a:cxn>
                                <a:cxn ang="0">
                                  <a:pos x="connsiteX235" y="connsiteY235"/>
                                </a:cxn>
                                <a:cxn ang="0">
                                  <a:pos x="connsiteX236" y="connsiteY236"/>
                                </a:cxn>
                                <a:cxn ang="0">
                                  <a:pos x="connsiteX237" y="connsiteY237"/>
                                </a:cxn>
                                <a:cxn ang="0">
                                  <a:pos x="connsiteX238" y="connsiteY238"/>
                                </a:cxn>
                                <a:cxn ang="0">
                                  <a:pos x="connsiteX239" y="connsiteY239"/>
                                </a:cxn>
                                <a:cxn ang="0">
                                  <a:pos x="connsiteX240" y="connsiteY240"/>
                                </a:cxn>
                                <a:cxn ang="0">
                                  <a:pos x="connsiteX241" y="connsiteY241"/>
                                </a:cxn>
                                <a:cxn ang="0">
                                  <a:pos x="connsiteX242" y="connsiteY242"/>
                                </a:cxn>
                                <a:cxn ang="0">
                                  <a:pos x="connsiteX243" y="connsiteY243"/>
                                </a:cxn>
                                <a:cxn ang="0">
                                  <a:pos x="connsiteX244" y="connsiteY244"/>
                                </a:cxn>
                                <a:cxn ang="0">
                                  <a:pos x="connsiteX245" y="connsiteY245"/>
                                </a:cxn>
                                <a:cxn ang="0">
                                  <a:pos x="connsiteX246" y="connsiteY246"/>
                                </a:cxn>
                                <a:cxn ang="0">
                                  <a:pos x="connsiteX247" y="connsiteY247"/>
                                </a:cxn>
                                <a:cxn ang="0">
                                  <a:pos x="connsiteX248" y="connsiteY248"/>
                                </a:cxn>
                                <a:cxn ang="0">
                                  <a:pos x="connsiteX249" y="connsiteY249"/>
                                </a:cxn>
                                <a:cxn ang="0">
                                  <a:pos x="connsiteX250" y="connsiteY250"/>
                                </a:cxn>
                                <a:cxn ang="0">
                                  <a:pos x="connsiteX251" y="connsiteY251"/>
                                </a:cxn>
                                <a:cxn ang="0">
                                  <a:pos x="connsiteX252" y="connsiteY252"/>
                                </a:cxn>
                                <a:cxn ang="0">
                                  <a:pos x="connsiteX253" y="connsiteY253"/>
                                </a:cxn>
                                <a:cxn ang="0">
                                  <a:pos x="connsiteX254" y="connsiteY254"/>
                                </a:cxn>
                                <a:cxn ang="0">
                                  <a:pos x="connsiteX255" y="connsiteY255"/>
                                </a:cxn>
                                <a:cxn ang="0">
                                  <a:pos x="connsiteX256" y="connsiteY256"/>
                                </a:cxn>
                                <a:cxn ang="0">
                                  <a:pos x="connsiteX257" y="connsiteY257"/>
                                </a:cxn>
                                <a:cxn ang="0">
                                  <a:pos x="connsiteX258" y="connsiteY258"/>
                                </a:cxn>
                                <a:cxn ang="0">
                                  <a:pos x="connsiteX259" y="connsiteY259"/>
                                </a:cxn>
                                <a:cxn ang="0">
                                  <a:pos x="connsiteX260" y="connsiteY260"/>
                                </a:cxn>
                                <a:cxn ang="0">
                                  <a:pos x="connsiteX261" y="connsiteY261"/>
                                </a:cxn>
                                <a:cxn ang="0">
                                  <a:pos x="connsiteX262" y="connsiteY262"/>
                                </a:cxn>
                                <a:cxn ang="0">
                                  <a:pos x="connsiteX263" y="connsiteY263"/>
                                </a:cxn>
                                <a:cxn ang="0">
                                  <a:pos x="connsiteX264" y="connsiteY264"/>
                                </a:cxn>
                                <a:cxn ang="0">
                                  <a:pos x="connsiteX265" y="connsiteY265"/>
                                </a:cxn>
                                <a:cxn ang="0">
                                  <a:pos x="connsiteX266" y="connsiteY266"/>
                                </a:cxn>
                                <a:cxn ang="0">
                                  <a:pos x="connsiteX267" y="connsiteY267"/>
                                </a:cxn>
                                <a:cxn ang="0">
                                  <a:pos x="connsiteX268" y="connsiteY268"/>
                                </a:cxn>
                                <a:cxn ang="0">
                                  <a:pos x="connsiteX269" y="connsiteY269"/>
                                </a:cxn>
                                <a:cxn ang="0">
                                  <a:pos x="connsiteX270" y="connsiteY270"/>
                                </a:cxn>
                                <a:cxn ang="0">
                                  <a:pos x="connsiteX271" y="connsiteY271"/>
                                </a:cxn>
                                <a:cxn ang="0">
                                  <a:pos x="connsiteX272" y="connsiteY272"/>
                                </a:cxn>
                                <a:cxn ang="0">
                                  <a:pos x="connsiteX273" y="connsiteY273"/>
                                </a:cxn>
                                <a:cxn ang="0">
                                  <a:pos x="connsiteX274" y="connsiteY274"/>
                                </a:cxn>
                                <a:cxn ang="0">
                                  <a:pos x="connsiteX275" y="connsiteY275"/>
                                </a:cxn>
                                <a:cxn ang="0">
                                  <a:pos x="connsiteX276" y="connsiteY276"/>
                                </a:cxn>
                                <a:cxn ang="0">
                                  <a:pos x="connsiteX277" y="connsiteY277"/>
                                </a:cxn>
                                <a:cxn ang="0">
                                  <a:pos x="connsiteX278" y="connsiteY278"/>
                                </a:cxn>
                                <a:cxn ang="0">
                                  <a:pos x="connsiteX279" y="connsiteY279"/>
                                </a:cxn>
                                <a:cxn ang="0">
                                  <a:pos x="connsiteX280" y="connsiteY280"/>
                                </a:cxn>
                                <a:cxn ang="0">
                                  <a:pos x="connsiteX281" y="connsiteY281"/>
                                </a:cxn>
                                <a:cxn ang="0">
                                  <a:pos x="connsiteX282" y="connsiteY282"/>
                                </a:cxn>
                                <a:cxn ang="0">
                                  <a:pos x="connsiteX283" y="connsiteY283"/>
                                </a:cxn>
                                <a:cxn ang="0">
                                  <a:pos x="connsiteX284" y="connsiteY284"/>
                                </a:cxn>
                                <a:cxn ang="0">
                                  <a:pos x="connsiteX285" y="connsiteY285"/>
                                </a:cxn>
                                <a:cxn ang="0">
                                  <a:pos x="connsiteX286" y="connsiteY286"/>
                                </a:cxn>
                                <a:cxn ang="0">
                                  <a:pos x="connsiteX287" y="connsiteY287"/>
                                </a:cxn>
                                <a:cxn ang="0">
                                  <a:pos x="connsiteX288" y="connsiteY288"/>
                                </a:cxn>
                                <a:cxn ang="0">
                                  <a:pos x="connsiteX289" y="connsiteY289"/>
                                </a:cxn>
                                <a:cxn ang="0">
                                  <a:pos x="connsiteX290" y="connsiteY290"/>
                                </a:cxn>
                                <a:cxn ang="0">
                                  <a:pos x="connsiteX291" y="connsiteY291"/>
                                </a:cxn>
                                <a:cxn ang="0">
                                  <a:pos x="connsiteX292" y="connsiteY292"/>
                                </a:cxn>
                                <a:cxn ang="0">
                                  <a:pos x="connsiteX293" y="connsiteY293"/>
                                </a:cxn>
                                <a:cxn ang="0">
                                  <a:pos x="connsiteX294" y="connsiteY294"/>
                                </a:cxn>
                                <a:cxn ang="0">
                                  <a:pos x="connsiteX295" y="connsiteY295"/>
                                </a:cxn>
                                <a:cxn ang="0">
                                  <a:pos x="connsiteX296" y="connsiteY296"/>
                                </a:cxn>
                                <a:cxn ang="0">
                                  <a:pos x="connsiteX297" y="connsiteY297"/>
                                </a:cxn>
                                <a:cxn ang="0">
                                  <a:pos x="connsiteX298" y="connsiteY298"/>
                                </a:cxn>
                                <a:cxn ang="0">
                                  <a:pos x="connsiteX299" y="connsiteY299"/>
                                </a:cxn>
                                <a:cxn ang="0">
                                  <a:pos x="connsiteX300" y="connsiteY300"/>
                                </a:cxn>
                                <a:cxn ang="0">
                                  <a:pos x="connsiteX301" y="connsiteY301"/>
                                </a:cxn>
                                <a:cxn ang="0">
                                  <a:pos x="connsiteX302" y="connsiteY302"/>
                                </a:cxn>
                                <a:cxn ang="0">
                                  <a:pos x="connsiteX303" y="connsiteY303"/>
                                </a:cxn>
                                <a:cxn ang="0">
                                  <a:pos x="connsiteX304" y="connsiteY304"/>
                                </a:cxn>
                                <a:cxn ang="0">
                                  <a:pos x="connsiteX305" y="connsiteY305"/>
                                </a:cxn>
                                <a:cxn ang="0">
                                  <a:pos x="connsiteX306" y="connsiteY306"/>
                                </a:cxn>
                                <a:cxn ang="0">
                                  <a:pos x="connsiteX307" y="connsiteY307"/>
                                </a:cxn>
                                <a:cxn ang="0">
                                  <a:pos x="connsiteX308" y="connsiteY308"/>
                                </a:cxn>
                                <a:cxn ang="0">
                                  <a:pos x="connsiteX309" y="connsiteY309"/>
                                </a:cxn>
                                <a:cxn ang="0">
                                  <a:pos x="connsiteX310" y="connsiteY310"/>
                                </a:cxn>
                                <a:cxn ang="0">
                                  <a:pos x="connsiteX311" y="connsiteY311"/>
                                </a:cxn>
                                <a:cxn ang="0">
                                  <a:pos x="connsiteX312" y="connsiteY312"/>
                                </a:cxn>
                                <a:cxn ang="0">
                                  <a:pos x="connsiteX313" y="connsiteY313"/>
                                </a:cxn>
                                <a:cxn ang="0">
                                  <a:pos x="connsiteX314" y="connsiteY314"/>
                                </a:cxn>
                                <a:cxn ang="0">
                                  <a:pos x="connsiteX315" y="connsiteY315"/>
                                </a:cxn>
                                <a:cxn ang="0">
                                  <a:pos x="connsiteX316" y="connsiteY316"/>
                                </a:cxn>
                                <a:cxn ang="0">
                                  <a:pos x="connsiteX317" y="connsiteY317"/>
                                </a:cxn>
                                <a:cxn ang="0">
                                  <a:pos x="connsiteX318" y="connsiteY318"/>
                                </a:cxn>
                                <a:cxn ang="0">
                                  <a:pos x="connsiteX319" y="connsiteY319"/>
                                </a:cxn>
                                <a:cxn ang="0">
                                  <a:pos x="connsiteX320" y="connsiteY320"/>
                                </a:cxn>
                                <a:cxn ang="0">
                                  <a:pos x="connsiteX321" y="connsiteY321"/>
                                </a:cxn>
                                <a:cxn ang="0">
                                  <a:pos x="connsiteX322" y="connsiteY322"/>
                                </a:cxn>
                                <a:cxn ang="0">
                                  <a:pos x="connsiteX323" y="connsiteY323"/>
                                </a:cxn>
                                <a:cxn ang="0">
                                  <a:pos x="connsiteX324" y="connsiteY324"/>
                                </a:cxn>
                                <a:cxn ang="0">
                                  <a:pos x="connsiteX325" y="connsiteY325"/>
                                </a:cxn>
                                <a:cxn ang="0">
                                  <a:pos x="connsiteX326" y="connsiteY326"/>
                                </a:cxn>
                                <a:cxn ang="0">
                                  <a:pos x="connsiteX327" y="connsiteY327"/>
                                </a:cxn>
                                <a:cxn ang="0">
                                  <a:pos x="connsiteX328" y="connsiteY328"/>
                                </a:cxn>
                                <a:cxn ang="0">
                                  <a:pos x="connsiteX329" y="connsiteY329"/>
                                </a:cxn>
                                <a:cxn ang="0">
                                  <a:pos x="connsiteX330" y="connsiteY330"/>
                                </a:cxn>
                                <a:cxn ang="0">
                                  <a:pos x="connsiteX331" y="connsiteY331"/>
                                </a:cxn>
                                <a:cxn ang="0">
                                  <a:pos x="connsiteX332" y="connsiteY332"/>
                                </a:cxn>
                                <a:cxn ang="0">
                                  <a:pos x="connsiteX333" y="connsiteY333"/>
                                </a:cxn>
                                <a:cxn ang="0">
                                  <a:pos x="connsiteX334" y="connsiteY334"/>
                                </a:cxn>
                                <a:cxn ang="0">
                                  <a:pos x="connsiteX335" y="connsiteY335"/>
                                </a:cxn>
                                <a:cxn ang="0">
                                  <a:pos x="connsiteX336" y="connsiteY336"/>
                                </a:cxn>
                                <a:cxn ang="0">
                                  <a:pos x="connsiteX337" y="connsiteY337"/>
                                </a:cxn>
                                <a:cxn ang="0">
                                  <a:pos x="connsiteX338" y="connsiteY338"/>
                                </a:cxn>
                                <a:cxn ang="0">
                                  <a:pos x="connsiteX339" y="connsiteY339"/>
                                </a:cxn>
                                <a:cxn ang="0">
                                  <a:pos x="connsiteX340" y="connsiteY340"/>
                                </a:cxn>
                                <a:cxn ang="0">
                                  <a:pos x="connsiteX341" y="connsiteY341"/>
                                </a:cxn>
                                <a:cxn ang="0">
                                  <a:pos x="connsiteX342" y="connsiteY342"/>
                                </a:cxn>
                                <a:cxn ang="0">
                                  <a:pos x="connsiteX343" y="connsiteY343"/>
                                </a:cxn>
                                <a:cxn ang="0">
                                  <a:pos x="connsiteX344" y="connsiteY344"/>
                                </a:cxn>
                                <a:cxn ang="0">
                                  <a:pos x="connsiteX345" y="connsiteY345"/>
                                </a:cxn>
                                <a:cxn ang="0">
                                  <a:pos x="connsiteX346" y="connsiteY346"/>
                                </a:cxn>
                                <a:cxn ang="0">
                                  <a:pos x="connsiteX347" y="connsiteY347"/>
                                </a:cxn>
                                <a:cxn ang="0">
                                  <a:pos x="connsiteX348" y="connsiteY348"/>
                                </a:cxn>
                                <a:cxn ang="0">
                                  <a:pos x="connsiteX349" y="connsiteY349"/>
                                </a:cxn>
                                <a:cxn ang="0">
                                  <a:pos x="connsiteX350" y="connsiteY350"/>
                                </a:cxn>
                                <a:cxn ang="0">
                                  <a:pos x="connsiteX351" y="connsiteY351"/>
                                </a:cxn>
                                <a:cxn ang="0">
                                  <a:pos x="connsiteX352" y="connsiteY352"/>
                                </a:cxn>
                                <a:cxn ang="0">
                                  <a:pos x="connsiteX353" y="connsiteY353"/>
                                </a:cxn>
                                <a:cxn ang="0">
                                  <a:pos x="connsiteX354" y="connsiteY354"/>
                                </a:cxn>
                                <a:cxn ang="0">
                                  <a:pos x="connsiteX355" y="connsiteY355"/>
                                </a:cxn>
                                <a:cxn ang="0">
                                  <a:pos x="connsiteX356" y="connsiteY356"/>
                                </a:cxn>
                                <a:cxn ang="0">
                                  <a:pos x="connsiteX357" y="connsiteY357"/>
                                </a:cxn>
                                <a:cxn ang="0">
                                  <a:pos x="connsiteX358" y="connsiteY358"/>
                                </a:cxn>
                                <a:cxn ang="0">
                                  <a:pos x="connsiteX359" y="connsiteY359"/>
                                </a:cxn>
                                <a:cxn ang="0">
                                  <a:pos x="connsiteX360" y="connsiteY360"/>
                                </a:cxn>
                                <a:cxn ang="0">
                                  <a:pos x="connsiteX361" y="connsiteY361"/>
                                </a:cxn>
                                <a:cxn ang="0">
                                  <a:pos x="connsiteX362" y="connsiteY362"/>
                                </a:cxn>
                                <a:cxn ang="0">
                                  <a:pos x="connsiteX363" y="connsiteY363"/>
                                </a:cxn>
                                <a:cxn ang="0">
                                  <a:pos x="connsiteX364" y="connsiteY364"/>
                                </a:cxn>
                                <a:cxn ang="0">
                                  <a:pos x="connsiteX365" y="connsiteY365"/>
                                </a:cxn>
                                <a:cxn ang="0">
                                  <a:pos x="connsiteX366" y="connsiteY366"/>
                                </a:cxn>
                                <a:cxn ang="0">
                                  <a:pos x="connsiteX367" y="connsiteY367"/>
                                </a:cxn>
                                <a:cxn ang="0">
                                  <a:pos x="connsiteX368" y="connsiteY368"/>
                                </a:cxn>
                                <a:cxn ang="0">
                                  <a:pos x="connsiteX369" y="connsiteY369"/>
                                </a:cxn>
                                <a:cxn ang="0">
                                  <a:pos x="connsiteX370" y="connsiteY370"/>
                                </a:cxn>
                                <a:cxn ang="0">
                                  <a:pos x="connsiteX371" y="connsiteY371"/>
                                </a:cxn>
                                <a:cxn ang="0">
                                  <a:pos x="connsiteX372" y="connsiteY372"/>
                                </a:cxn>
                                <a:cxn ang="0">
                                  <a:pos x="connsiteX373" y="connsiteY373"/>
                                </a:cxn>
                                <a:cxn ang="0">
                                  <a:pos x="connsiteX374" y="connsiteY374"/>
                                </a:cxn>
                                <a:cxn ang="0">
                                  <a:pos x="connsiteX375" y="connsiteY375"/>
                                </a:cxn>
                                <a:cxn ang="0">
                                  <a:pos x="connsiteX376" y="connsiteY376"/>
                                </a:cxn>
                                <a:cxn ang="0">
                                  <a:pos x="connsiteX377" y="connsiteY377"/>
                                </a:cxn>
                                <a:cxn ang="0">
                                  <a:pos x="connsiteX378" y="connsiteY378"/>
                                </a:cxn>
                                <a:cxn ang="0">
                                  <a:pos x="connsiteX379" y="connsiteY379"/>
                                </a:cxn>
                                <a:cxn ang="0">
                                  <a:pos x="connsiteX380" y="connsiteY380"/>
                                </a:cxn>
                                <a:cxn ang="0">
                                  <a:pos x="connsiteX381" y="connsiteY381"/>
                                </a:cxn>
                                <a:cxn ang="0">
                                  <a:pos x="connsiteX382" y="connsiteY382"/>
                                </a:cxn>
                                <a:cxn ang="0">
                                  <a:pos x="connsiteX383" y="connsiteY383"/>
                                </a:cxn>
                                <a:cxn ang="0">
                                  <a:pos x="connsiteX384" y="connsiteY384"/>
                                </a:cxn>
                                <a:cxn ang="0">
                                  <a:pos x="connsiteX385" y="connsiteY385"/>
                                </a:cxn>
                                <a:cxn ang="0">
                                  <a:pos x="connsiteX386" y="connsiteY386"/>
                                </a:cxn>
                                <a:cxn ang="0">
                                  <a:pos x="connsiteX387" y="connsiteY387"/>
                                </a:cxn>
                                <a:cxn ang="0">
                                  <a:pos x="connsiteX388" y="connsiteY388"/>
                                </a:cxn>
                                <a:cxn ang="0">
                                  <a:pos x="connsiteX389" y="connsiteY389"/>
                                </a:cxn>
                                <a:cxn ang="0">
                                  <a:pos x="connsiteX390" y="connsiteY390"/>
                                </a:cxn>
                                <a:cxn ang="0">
                                  <a:pos x="connsiteX391" y="connsiteY391"/>
                                </a:cxn>
                                <a:cxn ang="0">
                                  <a:pos x="connsiteX392" y="connsiteY392"/>
                                </a:cxn>
                                <a:cxn ang="0">
                                  <a:pos x="connsiteX393" y="connsiteY393"/>
                                </a:cxn>
                                <a:cxn ang="0">
                                  <a:pos x="connsiteX394" y="connsiteY394"/>
                                </a:cxn>
                                <a:cxn ang="0">
                                  <a:pos x="connsiteX395" y="connsiteY395"/>
                                </a:cxn>
                                <a:cxn ang="0">
                                  <a:pos x="connsiteX396" y="connsiteY396"/>
                                </a:cxn>
                                <a:cxn ang="0">
                                  <a:pos x="connsiteX397" y="connsiteY397"/>
                                </a:cxn>
                                <a:cxn ang="0">
                                  <a:pos x="connsiteX398" y="connsiteY398"/>
                                </a:cxn>
                                <a:cxn ang="0">
                                  <a:pos x="connsiteX399" y="connsiteY399"/>
                                </a:cxn>
                                <a:cxn ang="0">
                                  <a:pos x="connsiteX400" y="connsiteY400"/>
                                </a:cxn>
                                <a:cxn ang="0">
                                  <a:pos x="connsiteX401" y="connsiteY401"/>
                                </a:cxn>
                                <a:cxn ang="0">
                                  <a:pos x="connsiteX402" y="connsiteY402"/>
                                </a:cxn>
                                <a:cxn ang="0">
                                  <a:pos x="connsiteX403" y="connsiteY403"/>
                                </a:cxn>
                                <a:cxn ang="0">
                                  <a:pos x="connsiteX404" y="connsiteY404"/>
                                </a:cxn>
                                <a:cxn ang="0">
                                  <a:pos x="connsiteX405" y="connsiteY405"/>
                                </a:cxn>
                                <a:cxn ang="0">
                                  <a:pos x="connsiteX406" y="connsiteY406"/>
                                </a:cxn>
                                <a:cxn ang="0">
                                  <a:pos x="connsiteX407" y="connsiteY407"/>
                                </a:cxn>
                                <a:cxn ang="0">
                                  <a:pos x="connsiteX408" y="connsiteY408"/>
                                </a:cxn>
                                <a:cxn ang="0">
                                  <a:pos x="connsiteX409" y="connsiteY409"/>
                                </a:cxn>
                                <a:cxn ang="0">
                                  <a:pos x="connsiteX410" y="connsiteY410"/>
                                </a:cxn>
                                <a:cxn ang="0">
                                  <a:pos x="connsiteX411" y="connsiteY411"/>
                                </a:cxn>
                                <a:cxn ang="0">
                                  <a:pos x="connsiteX412" y="connsiteY412"/>
                                </a:cxn>
                                <a:cxn ang="0">
                                  <a:pos x="connsiteX413" y="connsiteY413"/>
                                </a:cxn>
                                <a:cxn ang="0">
                                  <a:pos x="connsiteX414" y="connsiteY414"/>
                                </a:cxn>
                                <a:cxn ang="0">
                                  <a:pos x="connsiteX415" y="connsiteY415"/>
                                </a:cxn>
                                <a:cxn ang="0">
                                  <a:pos x="connsiteX416" y="connsiteY416"/>
                                </a:cxn>
                                <a:cxn ang="0">
                                  <a:pos x="connsiteX417" y="connsiteY417"/>
                                </a:cxn>
                                <a:cxn ang="0">
                                  <a:pos x="connsiteX418" y="connsiteY418"/>
                                </a:cxn>
                                <a:cxn ang="0">
                                  <a:pos x="connsiteX419" y="connsiteY419"/>
                                </a:cxn>
                                <a:cxn ang="0">
                                  <a:pos x="connsiteX420" y="connsiteY420"/>
                                </a:cxn>
                                <a:cxn ang="0">
                                  <a:pos x="connsiteX421" y="connsiteY421"/>
                                </a:cxn>
                                <a:cxn ang="0">
                                  <a:pos x="connsiteX422" y="connsiteY422"/>
                                </a:cxn>
                                <a:cxn ang="0">
                                  <a:pos x="connsiteX423" y="connsiteY423"/>
                                </a:cxn>
                                <a:cxn ang="0">
                                  <a:pos x="connsiteX424" y="connsiteY424"/>
                                </a:cxn>
                                <a:cxn ang="0">
                                  <a:pos x="connsiteX425" y="connsiteY425"/>
                                </a:cxn>
                                <a:cxn ang="0">
                                  <a:pos x="connsiteX426" y="connsiteY426"/>
                                </a:cxn>
                                <a:cxn ang="0">
                                  <a:pos x="connsiteX427" y="connsiteY427"/>
                                </a:cxn>
                                <a:cxn ang="0">
                                  <a:pos x="connsiteX428" y="connsiteY428"/>
                                </a:cxn>
                                <a:cxn ang="0">
                                  <a:pos x="connsiteX429" y="connsiteY429"/>
                                </a:cxn>
                                <a:cxn ang="0">
                                  <a:pos x="connsiteX430" y="connsiteY430"/>
                                </a:cxn>
                                <a:cxn ang="0">
                                  <a:pos x="connsiteX431" y="connsiteY431"/>
                                </a:cxn>
                                <a:cxn ang="0">
                                  <a:pos x="connsiteX432" y="connsiteY432"/>
                                </a:cxn>
                                <a:cxn ang="0">
                                  <a:pos x="connsiteX433" y="connsiteY433"/>
                                </a:cxn>
                                <a:cxn ang="0">
                                  <a:pos x="connsiteX434" y="connsiteY434"/>
                                </a:cxn>
                                <a:cxn ang="0">
                                  <a:pos x="connsiteX435" y="connsiteY435"/>
                                </a:cxn>
                                <a:cxn ang="0">
                                  <a:pos x="connsiteX436" y="connsiteY436"/>
                                </a:cxn>
                                <a:cxn ang="0">
                                  <a:pos x="connsiteX437" y="connsiteY437"/>
                                </a:cxn>
                                <a:cxn ang="0">
                                  <a:pos x="connsiteX438" y="connsiteY438"/>
                                </a:cxn>
                                <a:cxn ang="0">
                                  <a:pos x="connsiteX439" y="connsiteY439"/>
                                </a:cxn>
                                <a:cxn ang="0">
                                  <a:pos x="connsiteX440" y="connsiteY440"/>
                                </a:cxn>
                                <a:cxn ang="0">
                                  <a:pos x="connsiteX441" y="connsiteY441"/>
                                </a:cxn>
                                <a:cxn ang="0">
                                  <a:pos x="connsiteX442" y="connsiteY442"/>
                                </a:cxn>
                                <a:cxn ang="0">
                                  <a:pos x="connsiteX443" y="connsiteY443"/>
                                </a:cxn>
                                <a:cxn ang="0">
                                  <a:pos x="connsiteX444" y="connsiteY444"/>
                                </a:cxn>
                                <a:cxn ang="0">
                                  <a:pos x="connsiteX445" y="connsiteY445"/>
                                </a:cxn>
                                <a:cxn ang="0">
                                  <a:pos x="connsiteX446" y="connsiteY446"/>
                                </a:cxn>
                                <a:cxn ang="0">
                                  <a:pos x="connsiteX447" y="connsiteY447"/>
                                </a:cxn>
                                <a:cxn ang="0">
                                  <a:pos x="connsiteX448" y="connsiteY448"/>
                                </a:cxn>
                                <a:cxn ang="0">
                                  <a:pos x="connsiteX449" y="connsiteY449"/>
                                </a:cxn>
                                <a:cxn ang="0">
                                  <a:pos x="connsiteX450" y="connsiteY450"/>
                                </a:cxn>
                                <a:cxn ang="0">
                                  <a:pos x="connsiteX451" y="connsiteY451"/>
                                </a:cxn>
                                <a:cxn ang="0">
                                  <a:pos x="connsiteX452" y="connsiteY452"/>
                                </a:cxn>
                                <a:cxn ang="0">
                                  <a:pos x="connsiteX453" y="connsiteY453"/>
                                </a:cxn>
                                <a:cxn ang="0">
                                  <a:pos x="connsiteX454" y="connsiteY454"/>
                                </a:cxn>
                                <a:cxn ang="0">
                                  <a:pos x="connsiteX455" y="connsiteY455"/>
                                </a:cxn>
                                <a:cxn ang="0">
                                  <a:pos x="connsiteX456" y="connsiteY456"/>
                                </a:cxn>
                                <a:cxn ang="0">
                                  <a:pos x="connsiteX457" y="connsiteY457"/>
                                </a:cxn>
                                <a:cxn ang="0">
                                  <a:pos x="connsiteX458" y="connsiteY458"/>
                                </a:cxn>
                                <a:cxn ang="0">
                                  <a:pos x="connsiteX459" y="connsiteY459"/>
                                </a:cxn>
                                <a:cxn ang="0">
                                  <a:pos x="connsiteX460" y="connsiteY460"/>
                                </a:cxn>
                                <a:cxn ang="0">
                                  <a:pos x="connsiteX461" y="connsiteY461"/>
                                </a:cxn>
                                <a:cxn ang="0">
                                  <a:pos x="connsiteX462" y="connsiteY462"/>
                                </a:cxn>
                                <a:cxn ang="0">
                                  <a:pos x="connsiteX463" y="connsiteY463"/>
                                </a:cxn>
                                <a:cxn ang="0">
                                  <a:pos x="connsiteX464" y="connsiteY464"/>
                                </a:cxn>
                                <a:cxn ang="0">
                                  <a:pos x="connsiteX465" y="connsiteY465"/>
                                </a:cxn>
                                <a:cxn ang="0">
                                  <a:pos x="connsiteX466" y="connsiteY466"/>
                                </a:cxn>
                                <a:cxn ang="0">
                                  <a:pos x="connsiteX467" y="connsiteY467"/>
                                </a:cxn>
                                <a:cxn ang="0">
                                  <a:pos x="connsiteX468" y="connsiteY468"/>
                                </a:cxn>
                                <a:cxn ang="0">
                                  <a:pos x="connsiteX469" y="connsiteY469"/>
                                </a:cxn>
                                <a:cxn ang="0">
                                  <a:pos x="connsiteX470" y="connsiteY470"/>
                                </a:cxn>
                                <a:cxn ang="0">
                                  <a:pos x="connsiteX471" y="connsiteY471"/>
                                </a:cxn>
                                <a:cxn ang="0">
                                  <a:pos x="connsiteX472" y="connsiteY472"/>
                                </a:cxn>
                                <a:cxn ang="0">
                                  <a:pos x="connsiteX473" y="connsiteY473"/>
                                </a:cxn>
                                <a:cxn ang="0">
                                  <a:pos x="connsiteX474" y="connsiteY474"/>
                                </a:cxn>
                                <a:cxn ang="0">
                                  <a:pos x="connsiteX475" y="connsiteY475"/>
                                </a:cxn>
                                <a:cxn ang="0">
                                  <a:pos x="connsiteX476" y="connsiteY476"/>
                                </a:cxn>
                                <a:cxn ang="0">
                                  <a:pos x="connsiteX477" y="connsiteY477"/>
                                </a:cxn>
                                <a:cxn ang="0">
                                  <a:pos x="connsiteX478" y="connsiteY478"/>
                                </a:cxn>
                                <a:cxn ang="0">
                                  <a:pos x="connsiteX479" y="connsiteY479"/>
                                </a:cxn>
                                <a:cxn ang="0">
                                  <a:pos x="connsiteX480" y="connsiteY480"/>
                                </a:cxn>
                                <a:cxn ang="0">
                                  <a:pos x="connsiteX481" y="connsiteY481"/>
                                </a:cxn>
                                <a:cxn ang="0">
                                  <a:pos x="connsiteX482" y="connsiteY482"/>
                                </a:cxn>
                                <a:cxn ang="0">
                                  <a:pos x="connsiteX483" y="connsiteY483"/>
                                </a:cxn>
                                <a:cxn ang="0">
                                  <a:pos x="connsiteX484" y="connsiteY484"/>
                                </a:cxn>
                                <a:cxn ang="0">
                                  <a:pos x="connsiteX485" y="connsiteY485"/>
                                </a:cxn>
                                <a:cxn ang="0">
                                  <a:pos x="connsiteX486" y="connsiteY486"/>
                                </a:cxn>
                                <a:cxn ang="0">
                                  <a:pos x="connsiteX487" y="connsiteY487"/>
                                </a:cxn>
                                <a:cxn ang="0">
                                  <a:pos x="connsiteX488" y="connsiteY488"/>
                                </a:cxn>
                                <a:cxn ang="0">
                                  <a:pos x="connsiteX489" y="connsiteY489"/>
                                </a:cxn>
                                <a:cxn ang="0">
                                  <a:pos x="connsiteX490" y="connsiteY490"/>
                                </a:cxn>
                                <a:cxn ang="0">
                                  <a:pos x="connsiteX491" y="connsiteY491"/>
                                </a:cxn>
                                <a:cxn ang="0">
                                  <a:pos x="connsiteX492" y="connsiteY492"/>
                                </a:cxn>
                                <a:cxn ang="0">
                                  <a:pos x="connsiteX493" y="connsiteY493"/>
                                </a:cxn>
                                <a:cxn ang="0">
                                  <a:pos x="connsiteX494" y="connsiteY494"/>
                                </a:cxn>
                                <a:cxn ang="0">
                                  <a:pos x="connsiteX495" y="connsiteY495"/>
                                </a:cxn>
                                <a:cxn ang="0">
                                  <a:pos x="connsiteX496" y="connsiteY496"/>
                                </a:cxn>
                                <a:cxn ang="0">
                                  <a:pos x="connsiteX497" y="connsiteY497"/>
                                </a:cxn>
                                <a:cxn ang="0">
                                  <a:pos x="connsiteX498" y="connsiteY498"/>
                                </a:cxn>
                                <a:cxn ang="0">
                                  <a:pos x="connsiteX499" y="connsiteY499"/>
                                </a:cxn>
                                <a:cxn ang="0">
                                  <a:pos x="connsiteX500" y="connsiteY500"/>
                                </a:cxn>
                                <a:cxn ang="0">
                                  <a:pos x="connsiteX501" y="connsiteY501"/>
                                </a:cxn>
                                <a:cxn ang="0">
                                  <a:pos x="connsiteX502" y="connsiteY502"/>
                                </a:cxn>
                                <a:cxn ang="0">
                                  <a:pos x="connsiteX503" y="connsiteY503"/>
                                </a:cxn>
                                <a:cxn ang="0">
                                  <a:pos x="connsiteX504" y="connsiteY504"/>
                                </a:cxn>
                                <a:cxn ang="0">
                                  <a:pos x="connsiteX505" y="connsiteY505"/>
                                </a:cxn>
                                <a:cxn ang="0">
                                  <a:pos x="connsiteX506" y="connsiteY506"/>
                                </a:cxn>
                                <a:cxn ang="0">
                                  <a:pos x="connsiteX507" y="connsiteY507"/>
                                </a:cxn>
                                <a:cxn ang="0">
                                  <a:pos x="connsiteX508" y="connsiteY508"/>
                                </a:cxn>
                                <a:cxn ang="0">
                                  <a:pos x="connsiteX509" y="connsiteY509"/>
                                </a:cxn>
                                <a:cxn ang="0">
                                  <a:pos x="connsiteX510" y="connsiteY510"/>
                                </a:cxn>
                                <a:cxn ang="0">
                                  <a:pos x="connsiteX511" y="connsiteY511"/>
                                </a:cxn>
                                <a:cxn ang="0">
                                  <a:pos x="connsiteX512" y="connsiteY512"/>
                                </a:cxn>
                                <a:cxn ang="0">
                                  <a:pos x="connsiteX513" y="connsiteY513"/>
                                </a:cxn>
                                <a:cxn ang="0">
                                  <a:pos x="connsiteX514" y="connsiteY514"/>
                                </a:cxn>
                                <a:cxn ang="0">
                                  <a:pos x="connsiteX515" y="connsiteY515"/>
                                </a:cxn>
                                <a:cxn ang="0">
                                  <a:pos x="connsiteX516" y="connsiteY516"/>
                                </a:cxn>
                                <a:cxn ang="0">
                                  <a:pos x="connsiteX517" y="connsiteY517"/>
                                </a:cxn>
                                <a:cxn ang="0">
                                  <a:pos x="connsiteX518" y="connsiteY518"/>
                                </a:cxn>
                                <a:cxn ang="0">
                                  <a:pos x="connsiteX519" y="connsiteY519"/>
                                </a:cxn>
                                <a:cxn ang="0">
                                  <a:pos x="connsiteX520" y="connsiteY520"/>
                                </a:cxn>
                                <a:cxn ang="0">
                                  <a:pos x="connsiteX521" y="connsiteY521"/>
                                </a:cxn>
                                <a:cxn ang="0">
                                  <a:pos x="connsiteX522" y="connsiteY522"/>
                                </a:cxn>
                                <a:cxn ang="0">
                                  <a:pos x="connsiteX523" y="connsiteY523"/>
                                </a:cxn>
                                <a:cxn ang="0">
                                  <a:pos x="connsiteX524" y="connsiteY524"/>
                                </a:cxn>
                                <a:cxn ang="0">
                                  <a:pos x="connsiteX525" y="connsiteY525"/>
                                </a:cxn>
                                <a:cxn ang="0">
                                  <a:pos x="connsiteX526" y="connsiteY526"/>
                                </a:cxn>
                                <a:cxn ang="0">
                                  <a:pos x="connsiteX527" y="connsiteY527"/>
                                </a:cxn>
                                <a:cxn ang="0">
                                  <a:pos x="connsiteX528" y="connsiteY528"/>
                                </a:cxn>
                                <a:cxn ang="0">
                                  <a:pos x="connsiteX529" y="connsiteY529"/>
                                </a:cxn>
                                <a:cxn ang="0">
                                  <a:pos x="connsiteX530" y="connsiteY530"/>
                                </a:cxn>
                                <a:cxn ang="0">
                                  <a:pos x="connsiteX531" y="connsiteY531"/>
                                </a:cxn>
                                <a:cxn ang="0">
                                  <a:pos x="connsiteX532" y="connsiteY532"/>
                                </a:cxn>
                                <a:cxn ang="0">
                                  <a:pos x="connsiteX533" y="connsiteY533"/>
                                </a:cxn>
                                <a:cxn ang="0">
                                  <a:pos x="connsiteX534" y="connsiteY534"/>
                                </a:cxn>
                                <a:cxn ang="0">
                                  <a:pos x="connsiteX535" y="connsiteY535"/>
                                </a:cxn>
                                <a:cxn ang="0">
                                  <a:pos x="connsiteX536" y="connsiteY536"/>
                                </a:cxn>
                                <a:cxn ang="0">
                                  <a:pos x="connsiteX537" y="connsiteY537"/>
                                </a:cxn>
                                <a:cxn ang="0">
                                  <a:pos x="connsiteX538" y="connsiteY538"/>
                                </a:cxn>
                                <a:cxn ang="0">
                                  <a:pos x="connsiteX539" y="connsiteY539"/>
                                </a:cxn>
                                <a:cxn ang="0">
                                  <a:pos x="connsiteX540" y="connsiteY540"/>
                                </a:cxn>
                                <a:cxn ang="0">
                                  <a:pos x="connsiteX541" y="connsiteY541"/>
                                </a:cxn>
                                <a:cxn ang="0">
                                  <a:pos x="connsiteX542" y="connsiteY542"/>
                                </a:cxn>
                                <a:cxn ang="0">
                                  <a:pos x="connsiteX543" y="connsiteY543"/>
                                </a:cxn>
                                <a:cxn ang="0">
                                  <a:pos x="connsiteX544" y="connsiteY544"/>
                                </a:cxn>
                                <a:cxn ang="0">
                                  <a:pos x="connsiteX545" y="connsiteY545"/>
                                </a:cxn>
                                <a:cxn ang="0">
                                  <a:pos x="connsiteX546" y="connsiteY546"/>
                                </a:cxn>
                                <a:cxn ang="0">
                                  <a:pos x="connsiteX547" y="connsiteY547"/>
                                </a:cxn>
                                <a:cxn ang="0">
                                  <a:pos x="connsiteX548" y="connsiteY548"/>
                                </a:cxn>
                                <a:cxn ang="0">
                                  <a:pos x="connsiteX549" y="connsiteY549"/>
                                </a:cxn>
                                <a:cxn ang="0">
                                  <a:pos x="connsiteX550" y="connsiteY550"/>
                                </a:cxn>
                                <a:cxn ang="0">
                                  <a:pos x="connsiteX551" y="connsiteY551"/>
                                </a:cxn>
                                <a:cxn ang="0">
                                  <a:pos x="connsiteX552" y="connsiteY552"/>
                                </a:cxn>
                                <a:cxn ang="0">
                                  <a:pos x="connsiteX553" y="connsiteY553"/>
                                </a:cxn>
                                <a:cxn ang="0">
                                  <a:pos x="connsiteX554" y="connsiteY554"/>
                                </a:cxn>
                                <a:cxn ang="0">
                                  <a:pos x="connsiteX555" y="connsiteY555"/>
                                </a:cxn>
                                <a:cxn ang="0">
                                  <a:pos x="connsiteX556" y="connsiteY556"/>
                                </a:cxn>
                                <a:cxn ang="0">
                                  <a:pos x="connsiteX557" y="connsiteY557"/>
                                </a:cxn>
                                <a:cxn ang="0">
                                  <a:pos x="connsiteX558" y="connsiteY558"/>
                                </a:cxn>
                                <a:cxn ang="0">
                                  <a:pos x="connsiteX559" y="connsiteY559"/>
                                </a:cxn>
                                <a:cxn ang="0">
                                  <a:pos x="connsiteX560" y="connsiteY560"/>
                                </a:cxn>
                                <a:cxn ang="0">
                                  <a:pos x="connsiteX561" y="connsiteY561"/>
                                </a:cxn>
                                <a:cxn ang="0">
                                  <a:pos x="connsiteX562" y="connsiteY562"/>
                                </a:cxn>
                                <a:cxn ang="0">
                                  <a:pos x="connsiteX563" y="connsiteY563"/>
                                </a:cxn>
                                <a:cxn ang="0">
                                  <a:pos x="connsiteX564" y="connsiteY564"/>
                                </a:cxn>
                                <a:cxn ang="0">
                                  <a:pos x="connsiteX565" y="connsiteY565"/>
                                </a:cxn>
                                <a:cxn ang="0">
                                  <a:pos x="connsiteX566" y="connsiteY566"/>
                                </a:cxn>
                                <a:cxn ang="0">
                                  <a:pos x="connsiteX567" y="connsiteY567"/>
                                </a:cxn>
                                <a:cxn ang="0">
                                  <a:pos x="connsiteX568" y="connsiteY568"/>
                                </a:cxn>
                                <a:cxn ang="0">
                                  <a:pos x="connsiteX569" y="connsiteY569"/>
                                </a:cxn>
                                <a:cxn ang="0">
                                  <a:pos x="connsiteX570" y="connsiteY570"/>
                                </a:cxn>
                                <a:cxn ang="0">
                                  <a:pos x="connsiteX571" y="connsiteY571"/>
                                </a:cxn>
                                <a:cxn ang="0">
                                  <a:pos x="connsiteX572" y="connsiteY572"/>
                                </a:cxn>
                                <a:cxn ang="0">
                                  <a:pos x="connsiteX573" y="connsiteY573"/>
                                </a:cxn>
                                <a:cxn ang="0">
                                  <a:pos x="connsiteX574" y="connsiteY574"/>
                                </a:cxn>
                                <a:cxn ang="0">
                                  <a:pos x="connsiteX575" y="connsiteY575"/>
                                </a:cxn>
                                <a:cxn ang="0">
                                  <a:pos x="connsiteX576" y="connsiteY576"/>
                                </a:cxn>
                                <a:cxn ang="0">
                                  <a:pos x="connsiteX577" y="connsiteY577"/>
                                </a:cxn>
                                <a:cxn ang="0">
                                  <a:pos x="connsiteX578" y="connsiteY578"/>
                                </a:cxn>
                                <a:cxn ang="0">
                                  <a:pos x="connsiteX579" y="connsiteY579"/>
                                </a:cxn>
                                <a:cxn ang="0">
                                  <a:pos x="connsiteX580" y="connsiteY580"/>
                                </a:cxn>
                                <a:cxn ang="0">
                                  <a:pos x="connsiteX581" y="connsiteY581"/>
                                </a:cxn>
                                <a:cxn ang="0">
                                  <a:pos x="connsiteX582" y="connsiteY582"/>
                                </a:cxn>
                                <a:cxn ang="0">
                                  <a:pos x="connsiteX583" y="connsiteY583"/>
                                </a:cxn>
                                <a:cxn ang="0">
                                  <a:pos x="connsiteX584" y="connsiteY584"/>
                                </a:cxn>
                                <a:cxn ang="0">
                                  <a:pos x="connsiteX585" y="connsiteY585"/>
                                </a:cxn>
                                <a:cxn ang="0">
                                  <a:pos x="connsiteX586" y="connsiteY586"/>
                                </a:cxn>
                                <a:cxn ang="0">
                                  <a:pos x="connsiteX587" y="connsiteY587"/>
                                </a:cxn>
                                <a:cxn ang="0">
                                  <a:pos x="connsiteX588" y="connsiteY588"/>
                                </a:cxn>
                                <a:cxn ang="0">
                                  <a:pos x="connsiteX589" y="connsiteY589"/>
                                </a:cxn>
                                <a:cxn ang="0">
                                  <a:pos x="connsiteX590" y="connsiteY590"/>
                                </a:cxn>
                                <a:cxn ang="0">
                                  <a:pos x="connsiteX591" y="connsiteY591"/>
                                </a:cxn>
                                <a:cxn ang="0">
                                  <a:pos x="connsiteX592" y="connsiteY592"/>
                                </a:cxn>
                                <a:cxn ang="0">
                                  <a:pos x="connsiteX593" y="connsiteY593"/>
                                </a:cxn>
                                <a:cxn ang="0">
                                  <a:pos x="connsiteX594" y="connsiteY594"/>
                                </a:cxn>
                                <a:cxn ang="0">
                                  <a:pos x="connsiteX595" y="connsiteY595"/>
                                </a:cxn>
                                <a:cxn ang="0">
                                  <a:pos x="connsiteX596" y="connsiteY596"/>
                                </a:cxn>
                                <a:cxn ang="0">
                                  <a:pos x="connsiteX597" y="connsiteY597"/>
                                </a:cxn>
                                <a:cxn ang="0">
                                  <a:pos x="connsiteX598" y="connsiteY598"/>
                                </a:cxn>
                                <a:cxn ang="0">
                                  <a:pos x="connsiteX599" y="connsiteY599"/>
                                </a:cxn>
                                <a:cxn ang="0">
                                  <a:pos x="connsiteX600" y="connsiteY600"/>
                                </a:cxn>
                                <a:cxn ang="0">
                                  <a:pos x="connsiteX601" y="connsiteY601"/>
                                </a:cxn>
                                <a:cxn ang="0">
                                  <a:pos x="connsiteX602" y="connsiteY602"/>
                                </a:cxn>
                                <a:cxn ang="0">
                                  <a:pos x="connsiteX603" y="connsiteY603"/>
                                </a:cxn>
                                <a:cxn ang="0">
                                  <a:pos x="connsiteX604" y="connsiteY604"/>
                                </a:cxn>
                                <a:cxn ang="0">
                                  <a:pos x="connsiteX605" y="connsiteY605"/>
                                </a:cxn>
                                <a:cxn ang="0">
                                  <a:pos x="connsiteX606" y="connsiteY606"/>
                                </a:cxn>
                                <a:cxn ang="0">
                                  <a:pos x="connsiteX607" y="connsiteY607"/>
                                </a:cxn>
                                <a:cxn ang="0">
                                  <a:pos x="connsiteX608" y="connsiteY608"/>
                                </a:cxn>
                                <a:cxn ang="0">
                                  <a:pos x="connsiteX609" y="connsiteY609"/>
                                </a:cxn>
                                <a:cxn ang="0">
                                  <a:pos x="connsiteX610" y="connsiteY610"/>
                                </a:cxn>
                                <a:cxn ang="0">
                                  <a:pos x="connsiteX611" y="connsiteY611"/>
                                </a:cxn>
                                <a:cxn ang="0">
                                  <a:pos x="connsiteX612" y="connsiteY612"/>
                                </a:cxn>
                                <a:cxn ang="0">
                                  <a:pos x="connsiteX613" y="connsiteY613"/>
                                </a:cxn>
                                <a:cxn ang="0">
                                  <a:pos x="connsiteX614" y="connsiteY614"/>
                                </a:cxn>
                                <a:cxn ang="0">
                                  <a:pos x="connsiteX615" y="connsiteY615"/>
                                </a:cxn>
                                <a:cxn ang="0">
                                  <a:pos x="connsiteX616" y="connsiteY616"/>
                                </a:cxn>
                                <a:cxn ang="0">
                                  <a:pos x="connsiteX617" y="connsiteY617"/>
                                </a:cxn>
                                <a:cxn ang="0">
                                  <a:pos x="connsiteX618" y="connsiteY618"/>
                                </a:cxn>
                                <a:cxn ang="0">
                                  <a:pos x="connsiteX619" y="connsiteY619"/>
                                </a:cxn>
                                <a:cxn ang="0">
                                  <a:pos x="connsiteX620" y="connsiteY620"/>
                                </a:cxn>
                                <a:cxn ang="0">
                                  <a:pos x="connsiteX621" y="connsiteY621"/>
                                </a:cxn>
                                <a:cxn ang="0">
                                  <a:pos x="connsiteX622" y="connsiteY622"/>
                                </a:cxn>
                                <a:cxn ang="0">
                                  <a:pos x="connsiteX623" y="connsiteY623"/>
                                </a:cxn>
                                <a:cxn ang="0">
                                  <a:pos x="connsiteX624" y="connsiteY624"/>
                                </a:cxn>
                                <a:cxn ang="0">
                                  <a:pos x="connsiteX625" y="connsiteY625"/>
                                </a:cxn>
                                <a:cxn ang="0">
                                  <a:pos x="connsiteX626" y="connsiteY626"/>
                                </a:cxn>
                                <a:cxn ang="0">
                                  <a:pos x="connsiteX627" y="connsiteY627"/>
                                </a:cxn>
                                <a:cxn ang="0">
                                  <a:pos x="connsiteX628" y="connsiteY628"/>
                                </a:cxn>
                                <a:cxn ang="0">
                                  <a:pos x="connsiteX629" y="connsiteY629"/>
                                </a:cxn>
                                <a:cxn ang="0">
                                  <a:pos x="connsiteX630" y="connsiteY630"/>
                                </a:cxn>
                                <a:cxn ang="0">
                                  <a:pos x="connsiteX631" y="connsiteY631"/>
                                </a:cxn>
                                <a:cxn ang="0">
                                  <a:pos x="connsiteX632" y="connsiteY632"/>
                                </a:cxn>
                                <a:cxn ang="0">
                                  <a:pos x="connsiteX633" y="connsiteY633"/>
                                </a:cxn>
                                <a:cxn ang="0">
                                  <a:pos x="connsiteX634" y="connsiteY634"/>
                                </a:cxn>
                                <a:cxn ang="0">
                                  <a:pos x="connsiteX635" y="connsiteY635"/>
                                </a:cxn>
                                <a:cxn ang="0">
                                  <a:pos x="connsiteX636" y="connsiteY636"/>
                                </a:cxn>
                                <a:cxn ang="0">
                                  <a:pos x="connsiteX637" y="connsiteY637"/>
                                </a:cxn>
                                <a:cxn ang="0">
                                  <a:pos x="connsiteX638" y="connsiteY638"/>
                                </a:cxn>
                                <a:cxn ang="0">
                                  <a:pos x="connsiteX639" y="connsiteY639"/>
                                </a:cxn>
                                <a:cxn ang="0">
                                  <a:pos x="connsiteX640" y="connsiteY640"/>
                                </a:cxn>
                                <a:cxn ang="0">
                                  <a:pos x="connsiteX641" y="connsiteY641"/>
                                </a:cxn>
                                <a:cxn ang="0">
                                  <a:pos x="connsiteX642" y="connsiteY642"/>
                                </a:cxn>
                                <a:cxn ang="0">
                                  <a:pos x="connsiteX643" y="connsiteY643"/>
                                </a:cxn>
                                <a:cxn ang="0">
                                  <a:pos x="connsiteX644" y="connsiteY644"/>
                                </a:cxn>
                                <a:cxn ang="0">
                                  <a:pos x="connsiteX645" y="connsiteY645"/>
                                </a:cxn>
                                <a:cxn ang="0">
                                  <a:pos x="connsiteX646" y="connsiteY646"/>
                                </a:cxn>
                                <a:cxn ang="0">
                                  <a:pos x="connsiteX647" y="connsiteY647"/>
                                </a:cxn>
                                <a:cxn ang="0">
                                  <a:pos x="connsiteX648" y="connsiteY648"/>
                                </a:cxn>
                                <a:cxn ang="0">
                                  <a:pos x="connsiteX649" y="connsiteY649"/>
                                </a:cxn>
                                <a:cxn ang="0">
                                  <a:pos x="connsiteX650" y="connsiteY650"/>
                                </a:cxn>
                                <a:cxn ang="0">
                                  <a:pos x="connsiteX651" y="connsiteY651"/>
                                </a:cxn>
                                <a:cxn ang="0">
                                  <a:pos x="connsiteX652" y="connsiteY652"/>
                                </a:cxn>
                                <a:cxn ang="0">
                                  <a:pos x="connsiteX653" y="connsiteY653"/>
                                </a:cxn>
                                <a:cxn ang="0">
                                  <a:pos x="connsiteX654" y="connsiteY654"/>
                                </a:cxn>
                                <a:cxn ang="0">
                                  <a:pos x="connsiteX655" y="connsiteY655"/>
                                </a:cxn>
                                <a:cxn ang="0">
                                  <a:pos x="connsiteX656" y="connsiteY656"/>
                                </a:cxn>
                                <a:cxn ang="0">
                                  <a:pos x="connsiteX657" y="connsiteY657"/>
                                </a:cxn>
                                <a:cxn ang="0">
                                  <a:pos x="connsiteX658" y="connsiteY658"/>
                                </a:cxn>
                                <a:cxn ang="0">
                                  <a:pos x="connsiteX659" y="connsiteY659"/>
                                </a:cxn>
                                <a:cxn ang="0">
                                  <a:pos x="connsiteX660" y="connsiteY660"/>
                                </a:cxn>
                                <a:cxn ang="0">
                                  <a:pos x="connsiteX661" y="connsiteY661"/>
                                </a:cxn>
                                <a:cxn ang="0">
                                  <a:pos x="connsiteX662" y="connsiteY662"/>
                                </a:cxn>
                                <a:cxn ang="0">
                                  <a:pos x="connsiteX663" y="connsiteY663"/>
                                </a:cxn>
                                <a:cxn ang="0">
                                  <a:pos x="connsiteX664" y="connsiteY664"/>
                                </a:cxn>
                                <a:cxn ang="0">
                                  <a:pos x="connsiteX665" y="connsiteY665"/>
                                </a:cxn>
                                <a:cxn ang="0">
                                  <a:pos x="connsiteX666" y="connsiteY666"/>
                                </a:cxn>
                                <a:cxn ang="0">
                                  <a:pos x="connsiteX667" y="connsiteY667"/>
                                </a:cxn>
                                <a:cxn ang="0">
                                  <a:pos x="connsiteX668" y="connsiteY668"/>
                                </a:cxn>
                                <a:cxn ang="0">
                                  <a:pos x="connsiteX669" y="connsiteY669"/>
                                </a:cxn>
                                <a:cxn ang="0">
                                  <a:pos x="connsiteX670" y="connsiteY670"/>
                                </a:cxn>
                                <a:cxn ang="0">
                                  <a:pos x="connsiteX671" y="connsiteY671"/>
                                </a:cxn>
                                <a:cxn ang="0">
                                  <a:pos x="connsiteX672" y="connsiteY672"/>
                                </a:cxn>
                                <a:cxn ang="0">
                                  <a:pos x="connsiteX673" y="connsiteY673"/>
                                </a:cxn>
                                <a:cxn ang="0">
                                  <a:pos x="connsiteX674" y="connsiteY674"/>
                                </a:cxn>
                                <a:cxn ang="0">
                                  <a:pos x="connsiteX675" y="connsiteY675"/>
                                </a:cxn>
                                <a:cxn ang="0">
                                  <a:pos x="connsiteX676" y="connsiteY676"/>
                                </a:cxn>
                                <a:cxn ang="0">
                                  <a:pos x="connsiteX677" y="connsiteY677"/>
                                </a:cxn>
                                <a:cxn ang="0">
                                  <a:pos x="connsiteX678" y="connsiteY678"/>
                                </a:cxn>
                                <a:cxn ang="0">
                                  <a:pos x="connsiteX679" y="connsiteY679"/>
                                </a:cxn>
                                <a:cxn ang="0">
                                  <a:pos x="connsiteX680" y="connsiteY680"/>
                                </a:cxn>
                                <a:cxn ang="0">
                                  <a:pos x="connsiteX681" y="connsiteY681"/>
                                </a:cxn>
                                <a:cxn ang="0">
                                  <a:pos x="connsiteX682" y="connsiteY682"/>
                                </a:cxn>
                                <a:cxn ang="0">
                                  <a:pos x="connsiteX683" y="connsiteY683"/>
                                </a:cxn>
                                <a:cxn ang="0">
                                  <a:pos x="connsiteX684" y="connsiteY684"/>
                                </a:cxn>
                                <a:cxn ang="0">
                                  <a:pos x="connsiteX685" y="connsiteY685"/>
                                </a:cxn>
                                <a:cxn ang="0">
                                  <a:pos x="connsiteX686" y="connsiteY686"/>
                                </a:cxn>
                                <a:cxn ang="0">
                                  <a:pos x="connsiteX687" y="connsiteY687"/>
                                </a:cxn>
                                <a:cxn ang="0">
                                  <a:pos x="connsiteX688" y="connsiteY688"/>
                                </a:cxn>
                                <a:cxn ang="0">
                                  <a:pos x="connsiteX689" y="connsiteY689"/>
                                </a:cxn>
                                <a:cxn ang="0">
                                  <a:pos x="connsiteX690" y="connsiteY690"/>
                                </a:cxn>
                                <a:cxn ang="0">
                                  <a:pos x="connsiteX691" y="connsiteY691"/>
                                </a:cxn>
                                <a:cxn ang="0">
                                  <a:pos x="connsiteX692" y="connsiteY692"/>
                                </a:cxn>
                                <a:cxn ang="0">
                                  <a:pos x="connsiteX693" y="connsiteY693"/>
                                </a:cxn>
                                <a:cxn ang="0">
                                  <a:pos x="connsiteX694" y="connsiteY694"/>
                                </a:cxn>
                                <a:cxn ang="0">
                                  <a:pos x="connsiteX695" y="connsiteY695"/>
                                </a:cxn>
                                <a:cxn ang="0">
                                  <a:pos x="connsiteX696" y="connsiteY696"/>
                                </a:cxn>
                                <a:cxn ang="0">
                                  <a:pos x="connsiteX697" y="connsiteY697"/>
                                </a:cxn>
                                <a:cxn ang="0">
                                  <a:pos x="connsiteX698" y="connsiteY698"/>
                                </a:cxn>
                                <a:cxn ang="0">
                                  <a:pos x="connsiteX699" y="connsiteY699"/>
                                </a:cxn>
                                <a:cxn ang="0">
                                  <a:pos x="connsiteX700" y="connsiteY700"/>
                                </a:cxn>
                                <a:cxn ang="0">
                                  <a:pos x="connsiteX701" y="connsiteY701"/>
                                </a:cxn>
                                <a:cxn ang="0">
                                  <a:pos x="connsiteX702" y="connsiteY702"/>
                                </a:cxn>
                                <a:cxn ang="0">
                                  <a:pos x="connsiteX703" y="connsiteY703"/>
                                </a:cxn>
                                <a:cxn ang="0">
                                  <a:pos x="connsiteX704" y="connsiteY704"/>
                                </a:cxn>
                                <a:cxn ang="0">
                                  <a:pos x="connsiteX705" y="connsiteY705"/>
                                </a:cxn>
                                <a:cxn ang="0">
                                  <a:pos x="connsiteX706" y="connsiteY706"/>
                                </a:cxn>
                                <a:cxn ang="0">
                                  <a:pos x="connsiteX707" y="connsiteY707"/>
                                </a:cxn>
                                <a:cxn ang="0">
                                  <a:pos x="connsiteX708" y="connsiteY708"/>
                                </a:cxn>
                                <a:cxn ang="0">
                                  <a:pos x="connsiteX709" y="connsiteY709"/>
                                </a:cxn>
                                <a:cxn ang="0">
                                  <a:pos x="connsiteX710" y="connsiteY710"/>
                                </a:cxn>
                                <a:cxn ang="0">
                                  <a:pos x="connsiteX711" y="connsiteY711"/>
                                </a:cxn>
                                <a:cxn ang="0">
                                  <a:pos x="connsiteX712" y="connsiteY712"/>
                                </a:cxn>
                                <a:cxn ang="0">
                                  <a:pos x="connsiteX713" y="connsiteY713"/>
                                </a:cxn>
                                <a:cxn ang="0">
                                  <a:pos x="connsiteX714" y="connsiteY714"/>
                                </a:cxn>
                                <a:cxn ang="0">
                                  <a:pos x="connsiteX715" y="connsiteY715"/>
                                </a:cxn>
                                <a:cxn ang="0">
                                  <a:pos x="connsiteX716" y="connsiteY716"/>
                                </a:cxn>
                                <a:cxn ang="0">
                                  <a:pos x="connsiteX717" y="connsiteY717"/>
                                </a:cxn>
                                <a:cxn ang="0">
                                  <a:pos x="connsiteX718" y="connsiteY718"/>
                                </a:cxn>
                                <a:cxn ang="0">
                                  <a:pos x="connsiteX719" y="connsiteY719"/>
                                </a:cxn>
                                <a:cxn ang="0">
                                  <a:pos x="connsiteX720" y="connsiteY720"/>
                                </a:cxn>
                                <a:cxn ang="0">
                                  <a:pos x="connsiteX721" y="connsiteY721"/>
                                </a:cxn>
                                <a:cxn ang="0">
                                  <a:pos x="connsiteX722" y="connsiteY722"/>
                                </a:cxn>
                                <a:cxn ang="0">
                                  <a:pos x="connsiteX723" y="connsiteY723"/>
                                </a:cxn>
                                <a:cxn ang="0">
                                  <a:pos x="connsiteX724" y="connsiteY724"/>
                                </a:cxn>
                                <a:cxn ang="0">
                                  <a:pos x="connsiteX725" y="connsiteY725"/>
                                </a:cxn>
                                <a:cxn ang="0">
                                  <a:pos x="connsiteX726" y="connsiteY726"/>
                                </a:cxn>
                                <a:cxn ang="0">
                                  <a:pos x="connsiteX727" y="connsiteY727"/>
                                </a:cxn>
                                <a:cxn ang="0">
                                  <a:pos x="connsiteX728" y="connsiteY728"/>
                                </a:cxn>
                                <a:cxn ang="0">
                                  <a:pos x="connsiteX729" y="connsiteY729"/>
                                </a:cxn>
                                <a:cxn ang="0">
                                  <a:pos x="connsiteX730" y="connsiteY730"/>
                                </a:cxn>
                                <a:cxn ang="0">
                                  <a:pos x="connsiteX731" y="connsiteY731"/>
                                </a:cxn>
                                <a:cxn ang="0">
                                  <a:pos x="connsiteX732" y="connsiteY732"/>
                                </a:cxn>
                                <a:cxn ang="0">
                                  <a:pos x="connsiteX733" y="connsiteY733"/>
                                </a:cxn>
                                <a:cxn ang="0">
                                  <a:pos x="connsiteX734" y="connsiteY734"/>
                                </a:cxn>
                                <a:cxn ang="0">
                                  <a:pos x="connsiteX735" y="connsiteY735"/>
                                </a:cxn>
                                <a:cxn ang="0">
                                  <a:pos x="connsiteX736" y="connsiteY736"/>
                                </a:cxn>
                                <a:cxn ang="0">
                                  <a:pos x="connsiteX737" y="connsiteY737"/>
                                </a:cxn>
                                <a:cxn ang="0">
                                  <a:pos x="connsiteX738" y="connsiteY738"/>
                                </a:cxn>
                                <a:cxn ang="0">
                                  <a:pos x="connsiteX739" y="connsiteY739"/>
                                </a:cxn>
                                <a:cxn ang="0">
                                  <a:pos x="connsiteX740" y="connsiteY740"/>
                                </a:cxn>
                                <a:cxn ang="0">
                                  <a:pos x="connsiteX741" y="connsiteY741"/>
                                </a:cxn>
                                <a:cxn ang="0">
                                  <a:pos x="connsiteX742" y="connsiteY742"/>
                                </a:cxn>
                                <a:cxn ang="0">
                                  <a:pos x="connsiteX743" y="connsiteY743"/>
                                </a:cxn>
                                <a:cxn ang="0">
                                  <a:pos x="connsiteX744" y="connsiteY744"/>
                                </a:cxn>
                                <a:cxn ang="0">
                                  <a:pos x="connsiteX745" y="connsiteY745"/>
                                </a:cxn>
                                <a:cxn ang="0">
                                  <a:pos x="connsiteX746" y="connsiteY746"/>
                                </a:cxn>
                                <a:cxn ang="0">
                                  <a:pos x="connsiteX747" y="connsiteY747"/>
                                </a:cxn>
                                <a:cxn ang="0">
                                  <a:pos x="connsiteX748" y="connsiteY748"/>
                                </a:cxn>
                                <a:cxn ang="0">
                                  <a:pos x="connsiteX749" y="connsiteY749"/>
                                </a:cxn>
                                <a:cxn ang="0">
                                  <a:pos x="connsiteX750" y="connsiteY750"/>
                                </a:cxn>
                                <a:cxn ang="0">
                                  <a:pos x="connsiteX751" y="connsiteY751"/>
                                </a:cxn>
                                <a:cxn ang="0">
                                  <a:pos x="connsiteX752" y="connsiteY752"/>
                                </a:cxn>
                                <a:cxn ang="0">
                                  <a:pos x="connsiteX753" y="connsiteY753"/>
                                </a:cxn>
                                <a:cxn ang="0">
                                  <a:pos x="connsiteX754" y="connsiteY754"/>
                                </a:cxn>
                                <a:cxn ang="0">
                                  <a:pos x="connsiteX755" y="connsiteY755"/>
                                </a:cxn>
                                <a:cxn ang="0">
                                  <a:pos x="connsiteX756" y="connsiteY756"/>
                                </a:cxn>
                                <a:cxn ang="0">
                                  <a:pos x="connsiteX757" y="connsiteY757"/>
                                </a:cxn>
                                <a:cxn ang="0">
                                  <a:pos x="connsiteX758" y="connsiteY758"/>
                                </a:cxn>
                                <a:cxn ang="0">
                                  <a:pos x="connsiteX759" y="connsiteY759"/>
                                </a:cxn>
                                <a:cxn ang="0">
                                  <a:pos x="connsiteX760" y="connsiteY760"/>
                                </a:cxn>
                                <a:cxn ang="0">
                                  <a:pos x="connsiteX761" y="connsiteY761"/>
                                </a:cxn>
                                <a:cxn ang="0">
                                  <a:pos x="connsiteX762" y="connsiteY762"/>
                                </a:cxn>
                                <a:cxn ang="0">
                                  <a:pos x="connsiteX763" y="connsiteY763"/>
                                </a:cxn>
                                <a:cxn ang="0">
                                  <a:pos x="connsiteX764" y="connsiteY764"/>
                                </a:cxn>
                                <a:cxn ang="0">
                                  <a:pos x="connsiteX765" y="connsiteY765"/>
                                </a:cxn>
                                <a:cxn ang="0">
                                  <a:pos x="connsiteX766" y="connsiteY766"/>
                                </a:cxn>
                                <a:cxn ang="0">
                                  <a:pos x="connsiteX767" y="connsiteY767"/>
                                </a:cxn>
                                <a:cxn ang="0">
                                  <a:pos x="connsiteX768" y="connsiteY768"/>
                                </a:cxn>
                                <a:cxn ang="0">
                                  <a:pos x="connsiteX769" y="connsiteY769"/>
                                </a:cxn>
                                <a:cxn ang="0">
                                  <a:pos x="connsiteX770" y="connsiteY770"/>
                                </a:cxn>
                                <a:cxn ang="0">
                                  <a:pos x="connsiteX771" y="connsiteY771"/>
                                </a:cxn>
                                <a:cxn ang="0">
                                  <a:pos x="connsiteX772" y="connsiteY772"/>
                                </a:cxn>
                                <a:cxn ang="0">
                                  <a:pos x="connsiteX773" y="connsiteY773"/>
                                </a:cxn>
                                <a:cxn ang="0">
                                  <a:pos x="connsiteX774" y="connsiteY774"/>
                                </a:cxn>
                                <a:cxn ang="0">
                                  <a:pos x="connsiteX775" y="connsiteY775"/>
                                </a:cxn>
                                <a:cxn ang="0">
                                  <a:pos x="connsiteX776" y="connsiteY776"/>
                                </a:cxn>
                                <a:cxn ang="0">
                                  <a:pos x="connsiteX777" y="connsiteY777"/>
                                </a:cxn>
                                <a:cxn ang="0">
                                  <a:pos x="connsiteX778" y="connsiteY778"/>
                                </a:cxn>
                                <a:cxn ang="0">
                                  <a:pos x="connsiteX779" y="connsiteY779"/>
                                </a:cxn>
                                <a:cxn ang="0">
                                  <a:pos x="connsiteX780" y="connsiteY780"/>
                                </a:cxn>
                                <a:cxn ang="0">
                                  <a:pos x="connsiteX781" y="connsiteY781"/>
                                </a:cxn>
                                <a:cxn ang="0">
                                  <a:pos x="connsiteX782" y="connsiteY782"/>
                                </a:cxn>
                                <a:cxn ang="0">
                                  <a:pos x="connsiteX783" y="connsiteY783"/>
                                </a:cxn>
                                <a:cxn ang="0">
                                  <a:pos x="connsiteX784" y="connsiteY784"/>
                                </a:cxn>
                                <a:cxn ang="0">
                                  <a:pos x="connsiteX785" y="connsiteY785"/>
                                </a:cxn>
                                <a:cxn ang="0">
                                  <a:pos x="connsiteX786" y="connsiteY786"/>
                                </a:cxn>
                                <a:cxn ang="0">
                                  <a:pos x="connsiteX787" y="connsiteY787"/>
                                </a:cxn>
                                <a:cxn ang="0">
                                  <a:pos x="connsiteX788" y="connsiteY788"/>
                                </a:cxn>
                                <a:cxn ang="0">
                                  <a:pos x="connsiteX789" y="connsiteY789"/>
                                </a:cxn>
                                <a:cxn ang="0">
                                  <a:pos x="connsiteX790" y="connsiteY790"/>
                                </a:cxn>
                                <a:cxn ang="0">
                                  <a:pos x="connsiteX791" y="connsiteY791"/>
                                </a:cxn>
                                <a:cxn ang="0">
                                  <a:pos x="connsiteX792" y="connsiteY792"/>
                                </a:cxn>
                                <a:cxn ang="0">
                                  <a:pos x="connsiteX793" y="connsiteY793"/>
                                </a:cxn>
                                <a:cxn ang="0">
                                  <a:pos x="connsiteX794" y="connsiteY794"/>
                                </a:cxn>
                                <a:cxn ang="0">
                                  <a:pos x="connsiteX795" y="connsiteY795"/>
                                </a:cxn>
                                <a:cxn ang="0">
                                  <a:pos x="connsiteX796" y="connsiteY796"/>
                                </a:cxn>
                                <a:cxn ang="0">
                                  <a:pos x="connsiteX797" y="connsiteY797"/>
                                </a:cxn>
                                <a:cxn ang="0">
                                  <a:pos x="connsiteX798" y="connsiteY798"/>
                                </a:cxn>
                                <a:cxn ang="0">
                                  <a:pos x="connsiteX799" y="connsiteY799"/>
                                </a:cxn>
                                <a:cxn ang="0">
                                  <a:pos x="connsiteX800" y="connsiteY800"/>
                                </a:cxn>
                                <a:cxn ang="0">
                                  <a:pos x="connsiteX801" y="connsiteY801"/>
                                </a:cxn>
                                <a:cxn ang="0">
                                  <a:pos x="connsiteX802" y="connsiteY802"/>
                                </a:cxn>
                                <a:cxn ang="0">
                                  <a:pos x="connsiteX803" y="connsiteY803"/>
                                </a:cxn>
                                <a:cxn ang="0">
                                  <a:pos x="connsiteX804" y="connsiteY804"/>
                                </a:cxn>
                                <a:cxn ang="0">
                                  <a:pos x="connsiteX805" y="connsiteY805"/>
                                </a:cxn>
                                <a:cxn ang="0">
                                  <a:pos x="connsiteX806" y="connsiteY806"/>
                                </a:cxn>
                                <a:cxn ang="0">
                                  <a:pos x="connsiteX807" y="connsiteY807"/>
                                </a:cxn>
                                <a:cxn ang="0">
                                  <a:pos x="connsiteX808" y="connsiteY808"/>
                                </a:cxn>
                                <a:cxn ang="0">
                                  <a:pos x="connsiteX809" y="connsiteY809"/>
                                </a:cxn>
                                <a:cxn ang="0">
                                  <a:pos x="connsiteX810" y="connsiteY810"/>
                                </a:cxn>
                                <a:cxn ang="0">
                                  <a:pos x="connsiteX811" y="connsiteY811"/>
                                </a:cxn>
                                <a:cxn ang="0">
                                  <a:pos x="connsiteX812" y="connsiteY812"/>
                                </a:cxn>
                                <a:cxn ang="0">
                                  <a:pos x="connsiteX813" y="connsiteY813"/>
                                </a:cxn>
                                <a:cxn ang="0">
                                  <a:pos x="connsiteX814" y="connsiteY814"/>
                                </a:cxn>
                                <a:cxn ang="0">
                                  <a:pos x="connsiteX815" y="connsiteY815"/>
                                </a:cxn>
                                <a:cxn ang="0">
                                  <a:pos x="connsiteX816" y="connsiteY816"/>
                                </a:cxn>
                                <a:cxn ang="0">
                                  <a:pos x="connsiteX817" y="connsiteY817"/>
                                </a:cxn>
                                <a:cxn ang="0">
                                  <a:pos x="connsiteX818" y="connsiteY818"/>
                                </a:cxn>
                                <a:cxn ang="0">
                                  <a:pos x="connsiteX819" y="connsiteY819"/>
                                </a:cxn>
                                <a:cxn ang="0">
                                  <a:pos x="connsiteX820" y="connsiteY820"/>
                                </a:cxn>
                                <a:cxn ang="0">
                                  <a:pos x="connsiteX821" y="connsiteY821"/>
                                </a:cxn>
                                <a:cxn ang="0">
                                  <a:pos x="connsiteX822" y="connsiteY822"/>
                                </a:cxn>
                                <a:cxn ang="0">
                                  <a:pos x="connsiteX823" y="connsiteY823"/>
                                </a:cxn>
                                <a:cxn ang="0">
                                  <a:pos x="connsiteX824" y="connsiteY824"/>
                                </a:cxn>
                                <a:cxn ang="0">
                                  <a:pos x="connsiteX825" y="connsiteY825"/>
                                </a:cxn>
                                <a:cxn ang="0">
                                  <a:pos x="connsiteX826" y="connsiteY826"/>
                                </a:cxn>
                                <a:cxn ang="0">
                                  <a:pos x="connsiteX827" y="connsiteY827"/>
                                </a:cxn>
                                <a:cxn ang="0">
                                  <a:pos x="connsiteX828" y="connsiteY828"/>
                                </a:cxn>
                                <a:cxn ang="0">
                                  <a:pos x="connsiteX829" y="connsiteY829"/>
                                </a:cxn>
                                <a:cxn ang="0">
                                  <a:pos x="connsiteX830" y="connsiteY830"/>
                                </a:cxn>
                                <a:cxn ang="0">
                                  <a:pos x="connsiteX831" y="connsiteY831"/>
                                </a:cxn>
                                <a:cxn ang="0">
                                  <a:pos x="connsiteX832" y="connsiteY832"/>
                                </a:cxn>
                                <a:cxn ang="0">
                                  <a:pos x="connsiteX833" y="connsiteY833"/>
                                </a:cxn>
                                <a:cxn ang="0">
                                  <a:pos x="connsiteX834" y="connsiteY834"/>
                                </a:cxn>
                                <a:cxn ang="0">
                                  <a:pos x="connsiteX835" y="connsiteY835"/>
                                </a:cxn>
                                <a:cxn ang="0">
                                  <a:pos x="connsiteX836" y="connsiteY836"/>
                                </a:cxn>
                                <a:cxn ang="0">
                                  <a:pos x="connsiteX837" y="connsiteY837"/>
                                </a:cxn>
                                <a:cxn ang="0">
                                  <a:pos x="connsiteX838" y="connsiteY838"/>
                                </a:cxn>
                                <a:cxn ang="0">
                                  <a:pos x="connsiteX839" y="connsiteY839"/>
                                </a:cxn>
                                <a:cxn ang="0">
                                  <a:pos x="connsiteX840" y="connsiteY840"/>
                                </a:cxn>
                                <a:cxn ang="0">
                                  <a:pos x="connsiteX841" y="connsiteY841"/>
                                </a:cxn>
                                <a:cxn ang="0">
                                  <a:pos x="connsiteX842" y="connsiteY842"/>
                                </a:cxn>
                                <a:cxn ang="0">
                                  <a:pos x="connsiteX843" y="connsiteY843"/>
                                </a:cxn>
                                <a:cxn ang="0">
                                  <a:pos x="connsiteX844" y="connsiteY844"/>
                                </a:cxn>
                                <a:cxn ang="0">
                                  <a:pos x="connsiteX845" y="connsiteY845"/>
                                </a:cxn>
                                <a:cxn ang="0">
                                  <a:pos x="connsiteX846" y="connsiteY846"/>
                                </a:cxn>
                                <a:cxn ang="0">
                                  <a:pos x="connsiteX847" y="connsiteY847"/>
                                </a:cxn>
                                <a:cxn ang="0">
                                  <a:pos x="connsiteX848" y="connsiteY848"/>
                                </a:cxn>
                                <a:cxn ang="0">
                                  <a:pos x="connsiteX849" y="connsiteY849"/>
                                </a:cxn>
                                <a:cxn ang="0">
                                  <a:pos x="connsiteX850" y="connsiteY850"/>
                                </a:cxn>
                                <a:cxn ang="0">
                                  <a:pos x="connsiteX851" y="connsiteY851"/>
                                </a:cxn>
                                <a:cxn ang="0">
                                  <a:pos x="connsiteX852" y="connsiteY852"/>
                                </a:cxn>
                              </a:cxnLst>
                              <a:rect l="l" t="t" r="r" b="b"/>
                              <a:pathLst>
                                <a:path w="7187327" h="2431850">
                                  <a:moveTo>
                                    <a:pt x="2257260" y="38701"/>
                                  </a:moveTo>
                                  <a:cubicBezTo>
                                    <a:pt x="2261155" y="39675"/>
                                    <a:pt x="2264563" y="39675"/>
                                    <a:pt x="2267971" y="38701"/>
                                  </a:cubicBezTo>
                                  <a:cubicBezTo>
                                    <a:pt x="2269431" y="38701"/>
                                    <a:pt x="2270404" y="38215"/>
                                    <a:pt x="2271865" y="38215"/>
                                  </a:cubicBezTo>
                                  <a:cubicBezTo>
                                    <a:pt x="2277221" y="37241"/>
                                    <a:pt x="2281115" y="33346"/>
                                    <a:pt x="2284036" y="28965"/>
                                  </a:cubicBezTo>
                                  <a:cubicBezTo>
                                    <a:pt x="2287443" y="23610"/>
                                    <a:pt x="2287443" y="15334"/>
                                    <a:pt x="2284036" y="10466"/>
                                  </a:cubicBezTo>
                                  <a:cubicBezTo>
                                    <a:pt x="2281115" y="6084"/>
                                    <a:pt x="2277221" y="2190"/>
                                    <a:pt x="2271865" y="1216"/>
                                  </a:cubicBezTo>
                                  <a:cubicBezTo>
                                    <a:pt x="2270404" y="1216"/>
                                    <a:pt x="2269431" y="729"/>
                                    <a:pt x="2267971" y="729"/>
                                  </a:cubicBezTo>
                                  <a:cubicBezTo>
                                    <a:pt x="2264563" y="-244"/>
                                    <a:pt x="2261155" y="-244"/>
                                    <a:pt x="2257260" y="729"/>
                                  </a:cubicBezTo>
                                  <a:cubicBezTo>
                                    <a:pt x="2253852" y="1703"/>
                                    <a:pt x="2250932" y="3163"/>
                                    <a:pt x="2248497" y="5598"/>
                                  </a:cubicBezTo>
                                  <a:cubicBezTo>
                                    <a:pt x="2245089" y="9492"/>
                                    <a:pt x="2242655" y="14361"/>
                                    <a:pt x="2242655" y="19715"/>
                                  </a:cubicBezTo>
                                  <a:cubicBezTo>
                                    <a:pt x="2242655" y="24584"/>
                                    <a:pt x="2245089" y="29939"/>
                                    <a:pt x="2248497" y="33833"/>
                                  </a:cubicBezTo>
                                  <a:cubicBezTo>
                                    <a:pt x="2250932" y="36268"/>
                                    <a:pt x="2253852" y="38215"/>
                                    <a:pt x="2257260" y="38701"/>
                                  </a:cubicBezTo>
                                  <a:close/>
                                  <a:moveTo>
                                    <a:pt x="6911810" y="44910"/>
                                  </a:moveTo>
                                  <a:cubicBezTo>
                                    <a:pt x="6915704" y="45884"/>
                                    <a:pt x="6919112" y="45884"/>
                                    <a:pt x="6922520" y="44910"/>
                                  </a:cubicBezTo>
                                  <a:cubicBezTo>
                                    <a:pt x="6923980" y="44910"/>
                                    <a:pt x="6924954" y="44424"/>
                                    <a:pt x="6926414" y="44424"/>
                                  </a:cubicBezTo>
                                  <a:cubicBezTo>
                                    <a:pt x="6931770" y="43450"/>
                                    <a:pt x="6935664" y="39555"/>
                                    <a:pt x="6938585" y="35174"/>
                                  </a:cubicBezTo>
                                  <a:cubicBezTo>
                                    <a:pt x="6941993" y="29819"/>
                                    <a:pt x="6941993" y="21543"/>
                                    <a:pt x="6938585" y="16675"/>
                                  </a:cubicBezTo>
                                  <a:cubicBezTo>
                                    <a:pt x="6935664" y="12293"/>
                                    <a:pt x="6931770" y="8399"/>
                                    <a:pt x="6926414" y="7425"/>
                                  </a:cubicBezTo>
                                  <a:cubicBezTo>
                                    <a:pt x="6924954" y="7425"/>
                                    <a:pt x="6923980" y="6938"/>
                                    <a:pt x="6922520" y="6938"/>
                                  </a:cubicBezTo>
                                  <a:cubicBezTo>
                                    <a:pt x="6919112" y="5965"/>
                                    <a:pt x="6915704" y="5965"/>
                                    <a:pt x="6911810" y="6938"/>
                                  </a:cubicBezTo>
                                  <a:cubicBezTo>
                                    <a:pt x="6908402" y="7912"/>
                                    <a:pt x="6905481" y="9372"/>
                                    <a:pt x="6903047" y="11807"/>
                                  </a:cubicBezTo>
                                  <a:cubicBezTo>
                                    <a:pt x="6899639" y="15701"/>
                                    <a:pt x="6897204" y="20570"/>
                                    <a:pt x="6897204" y="25924"/>
                                  </a:cubicBezTo>
                                  <a:cubicBezTo>
                                    <a:pt x="6897204" y="30793"/>
                                    <a:pt x="6899639" y="36148"/>
                                    <a:pt x="6903047" y="40042"/>
                                  </a:cubicBezTo>
                                  <a:cubicBezTo>
                                    <a:pt x="6905481" y="42477"/>
                                    <a:pt x="6908402" y="44424"/>
                                    <a:pt x="6911810" y="44910"/>
                                  </a:cubicBezTo>
                                  <a:close/>
                                  <a:moveTo>
                                    <a:pt x="2848292" y="241101"/>
                                  </a:moveTo>
                                  <a:cubicBezTo>
                                    <a:pt x="2848292" y="241101"/>
                                    <a:pt x="2847805" y="240614"/>
                                    <a:pt x="2847805" y="240127"/>
                                  </a:cubicBezTo>
                                  <a:lnTo>
                                    <a:pt x="2848091" y="240842"/>
                                  </a:lnTo>
                                  <a:close/>
                                  <a:moveTo>
                                    <a:pt x="2849295" y="243851"/>
                                  </a:moveTo>
                                  <a:lnTo>
                                    <a:pt x="2848778" y="241101"/>
                                  </a:lnTo>
                                  <a:lnTo>
                                    <a:pt x="2848951" y="242992"/>
                                  </a:lnTo>
                                  <a:close/>
                                  <a:moveTo>
                                    <a:pt x="2849752" y="244995"/>
                                  </a:moveTo>
                                  <a:cubicBezTo>
                                    <a:pt x="2849752" y="244508"/>
                                    <a:pt x="2849266" y="244021"/>
                                    <a:pt x="2849266" y="243535"/>
                                  </a:cubicBezTo>
                                  <a:lnTo>
                                    <a:pt x="2849348" y="243984"/>
                                  </a:lnTo>
                                  <a:close/>
                                  <a:moveTo>
                                    <a:pt x="2849266" y="246456"/>
                                  </a:moveTo>
                                  <a:cubicBezTo>
                                    <a:pt x="2849266" y="245969"/>
                                    <a:pt x="2849266" y="245482"/>
                                    <a:pt x="2849266" y="245482"/>
                                  </a:cubicBezTo>
                                  <a:lnTo>
                                    <a:pt x="2849221" y="245969"/>
                                  </a:lnTo>
                                  <a:close/>
                                  <a:moveTo>
                                    <a:pt x="2850240" y="248890"/>
                                  </a:moveTo>
                                  <a:lnTo>
                                    <a:pt x="2849348" y="243984"/>
                                  </a:lnTo>
                                  <a:lnTo>
                                    <a:pt x="2849295" y="243851"/>
                                  </a:lnTo>
                                  <a:close/>
                                  <a:moveTo>
                                    <a:pt x="2843911" y="258140"/>
                                  </a:moveTo>
                                  <a:cubicBezTo>
                                    <a:pt x="2843911" y="258140"/>
                                    <a:pt x="2843911" y="257653"/>
                                    <a:pt x="2844398" y="257653"/>
                                  </a:cubicBezTo>
                                  <a:lnTo>
                                    <a:pt x="2844121" y="257860"/>
                                  </a:lnTo>
                                  <a:close/>
                                  <a:moveTo>
                                    <a:pt x="2838556" y="272258"/>
                                  </a:moveTo>
                                  <a:cubicBezTo>
                                    <a:pt x="2845371" y="270798"/>
                                    <a:pt x="2852186" y="263982"/>
                                    <a:pt x="2853647" y="257166"/>
                                  </a:cubicBezTo>
                                  <a:cubicBezTo>
                                    <a:pt x="2855107" y="251324"/>
                                    <a:pt x="2854621" y="245482"/>
                                    <a:pt x="2851699" y="240614"/>
                                  </a:cubicBezTo>
                                  <a:lnTo>
                                    <a:pt x="2849388" y="238836"/>
                                  </a:lnTo>
                                  <a:lnTo>
                                    <a:pt x="2851699" y="244508"/>
                                  </a:lnTo>
                                  <a:cubicBezTo>
                                    <a:pt x="2851699" y="247916"/>
                                    <a:pt x="2850726" y="250837"/>
                                    <a:pt x="2849266" y="253758"/>
                                  </a:cubicBezTo>
                                  <a:cubicBezTo>
                                    <a:pt x="2847319" y="257166"/>
                                    <a:pt x="2844032" y="259722"/>
                                    <a:pt x="2840260" y="261183"/>
                                  </a:cubicBezTo>
                                  <a:lnTo>
                                    <a:pt x="2838192" y="261330"/>
                                  </a:lnTo>
                                  <a:lnTo>
                                    <a:pt x="2836608" y="262034"/>
                                  </a:lnTo>
                                  <a:cubicBezTo>
                                    <a:pt x="2836608" y="262034"/>
                                    <a:pt x="2837096" y="262034"/>
                                    <a:pt x="2837096" y="262034"/>
                                  </a:cubicBezTo>
                                  <a:lnTo>
                                    <a:pt x="2832471" y="262497"/>
                                  </a:lnTo>
                                  <a:lnTo>
                                    <a:pt x="2832713" y="262521"/>
                                  </a:lnTo>
                                  <a:cubicBezTo>
                                    <a:pt x="2832713" y="262521"/>
                                    <a:pt x="2832227" y="262521"/>
                                    <a:pt x="2832227" y="262521"/>
                                  </a:cubicBezTo>
                                  <a:lnTo>
                                    <a:pt x="2832471" y="262497"/>
                                  </a:lnTo>
                                  <a:lnTo>
                                    <a:pt x="2827845" y="262034"/>
                                  </a:lnTo>
                                  <a:cubicBezTo>
                                    <a:pt x="2827845" y="262034"/>
                                    <a:pt x="2828332" y="262034"/>
                                    <a:pt x="2828332" y="262034"/>
                                  </a:cubicBezTo>
                                  <a:lnTo>
                                    <a:pt x="2838192" y="261330"/>
                                  </a:lnTo>
                                  <a:lnTo>
                                    <a:pt x="2840990" y="260087"/>
                                  </a:lnTo>
                                  <a:cubicBezTo>
                                    <a:pt x="2840990" y="260574"/>
                                    <a:pt x="2840503" y="260574"/>
                                    <a:pt x="2840503" y="260574"/>
                                  </a:cubicBezTo>
                                  <a:lnTo>
                                    <a:pt x="2844121" y="257860"/>
                                  </a:lnTo>
                                  <a:lnTo>
                                    <a:pt x="2846830" y="254245"/>
                                  </a:lnTo>
                                  <a:cubicBezTo>
                                    <a:pt x="2847319" y="252784"/>
                                    <a:pt x="2848292" y="251324"/>
                                    <a:pt x="2848778" y="249864"/>
                                  </a:cubicBezTo>
                                  <a:cubicBezTo>
                                    <a:pt x="2848778" y="250351"/>
                                    <a:pt x="2848778" y="250351"/>
                                    <a:pt x="2848778" y="250837"/>
                                  </a:cubicBezTo>
                                  <a:lnTo>
                                    <a:pt x="2849221" y="245969"/>
                                  </a:lnTo>
                                  <a:lnTo>
                                    <a:pt x="2848951" y="242992"/>
                                  </a:lnTo>
                                  <a:lnTo>
                                    <a:pt x="2848091" y="240842"/>
                                  </a:lnTo>
                                  <a:lnTo>
                                    <a:pt x="2844884" y="236719"/>
                                  </a:lnTo>
                                  <a:cubicBezTo>
                                    <a:pt x="2843424" y="235258"/>
                                    <a:pt x="2841964" y="234285"/>
                                    <a:pt x="2840503" y="233312"/>
                                  </a:cubicBezTo>
                                  <a:cubicBezTo>
                                    <a:pt x="2839043" y="232825"/>
                                    <a:pt x="2837096" y="231851"/>
                                    <a:pt x="2835635" y="231364"/>
                                  </a:cubicBezTo>
                                  <a:cubicBezTo>
                                    <a:pt x="2835635" y="231364"/>
                                    <a:pt x="2836122" y="231364"/>
                                    <a:pt x="2836122" y="231364"/>
                                  </a:cubicBezTo>
                                  <a:lnTo>
                                    <a:pt x="2833444" y="230877"/>
                                  </a:lnTo>
                                  <a:lnTo>
                                    <a:pt x="2828574" y="230877"/>
                                  </a:lnTo>
                                  <a:lnTo>
                                    <a:pt x="2827427" y="231086"/>
                                  </a:lnTo>
                                  <a:lnTo>
                                    <a:pt x="2818108" y="235745"/>
                                  </a:lnTo>
                                  <a:cubicBezTo>
                                    <a:pt x="2819082" y="234772"/>
                                    <a:pt x="2820543" y="233798"/>
                                    <a:pt x="2822003" y="232825"/>
                                  </a:cubicBezTo>
                                  <a:cubicBezTo>
                                    <a:pt x="2822003" y="232825"/>
                                    <a:pt x="2821516" y="232825"/>
                                    <a:pt x="2821516" y="233312"/>
                                  </a:cubicBezTo>
                                  <a:cubicBezTo>
                                    <a:pt x="2822976" y="232825"/>
                                    <a:pt x="2824924" y="231851"/>
                                    <a:pt x="2826385" y="231364"/>
                                  </a:cubicBezTo>
                                  <a:cubicBezTo>
                                    <a:pt x="2826385" y="231364"/>
                                    <a:pt x="2825897" y="231364"/>
                                    <a:pt x="2825897" y="231364"/>
                                  </a:cubicBezTo>
                                  <a:lnTo>
                                    <a:pt x="2827427" y="231086"/>
                                  </a:lnTo>
                                  <a:lnTo>
                                    <a:pt x="2827845" y="230877"/>
                                  </a:lnTo>
                                  <a:lnTo>
                                    <a:pt x="2828574" y="230877"/>
                                  </a:lnTo>
                                  <a:lnTo>
                                    <a:pt x="2831009" y="230434"/>
                                  </a:lnTo>
                                  <a:lnTo>
                                    <a:pt x="2830765" y="230390"/>
                                  </a:lnTo>
                                  <a:cubicBezTo>
                                    <a:pt x="2830765" y="230390"/>
                                    <a:pt x="2831254" y="230390"/>
                                    <a:pt x="2831254" y="230390"/>
                                  </a:cubicBezTo>
                                  <a:lnTo>
                                    <a:pt x="2831009" y="230434"/>
                                  </a:lnTo>
                                  <a:lnTo>
                                    <a:pt x="2833444" y="230877"/>
                                  </a:lnTo>
                                  <a:lnTo>
                                    <a:pt x="2839043" y="230877"/>
                                  </a:lnTo>
                                  <a:lnTo>
                                    <a:pt x="2849388" y="238836"/>
                                  </a:lnTo>
                                  <a:lnTo>
                                    <a:pt x="2846344" y="231364"/>
                                  </a:lnTo>
                                  <a:cubicBezTo>
                                    <a:pt x="2841964" y="227469"/>
                                    <a:pt x="2837582" y="225035"/>
                                    <a:pt x="2831740" y="225035"/>
                                  </a:cubicBezTo>
                                  <a:cubicBezTo>
                                    <a:pt x="2827845" y="225035"/>
                                    <a:pt x="2824437" y="226009"/>
                                    <a:pt x="2821029" y="227956"/>
                                  </a:cubicBezTo>
                                  <a:cubicBezTo>
                                    <a:pt x="2816161" y="230877"/>
                                    <a:pt x="2812752" y="235258"/>
                                    <a:pt x="2810319" y="240127"/>
                                  </a:cubicBezTo>
                                  <a:cubicBezTo>
                                    <a:pt x="2806911" y="248403"/>
                                    <a:pt x="2808372" y="257166"/>
                                    <a:pt x="2813727" y="263982"/>
                                  </a:cubicBezTo>
                                  <a:cubicBezTo>
                                    <a:pt x="2815674" y="266903"/>
                                    <a:pt x="2817134" y="268363"/>
                                    <a:pt x="2820543" y="270311"/>
                                  </a:cubicBezTo>
                                  <a:cubicBezTo>
                                    <a:pt x="2826385" y="273719"/>
                                    <a:pt x="2832227" y="273719"/>
                                    <a:pt x="2838556" y="272258"/>
                                  </a:cubicBezTo>
                                  <a:close/>
                                  <a:moveTo>
                                    <a:pt x="1043873" y="375373"/>
                                  </a:moveTo>
                                  <a:cubicBezTo>
                                    <a:pt x="1047815" y="374277"/>
                                    <a:pt x="1051283" y="371569"/>
                                    <a:pt x="1053351" y="366823"/>
                                  </a:cubicBezTo>
                                  <a:cubicBezTo>
                                    <a:pt x="1063089" y="344429"/>
                                    <a:pt x="1078181" y="322034"/>
                                    <a:pt x="1097166" y="306456"/>
                                  </a:cubicBezTo>
                                  <a:cubicBezTo>
                                    <a:pt x="1116638" y="290877"/>
                                    <a:pt x="1088403" y="261180"/>
                                    <a:pt x="1069416" y="278706"/>
                                  </a:cubicBezTo>
                                  <a:cubicBezTo>
                                    <a:pt x="1046537" y="300127"/>
                                    <a:pt x="1030471" y="323008"/>
                                    <a:pt x="1020734" y="353192"/>
                                  </a:cubicBezTo>
                                  <a:cubicBezTo>
                                    <a:pt x="1015988" y="367431"/>
                                    <a:pt x="1032053" y="378659"/>
                                    <a:pt x="1043873" y="375373"/>
                                  </a:cubicBezTo>
                                  <a:close/>
                                  <a:moveTo>
                                    <a:pt x="5698415" y="381582"/>
                                  </a:moveTo>
                                  <a:cubicBezTo>
                                    <a:pt x="5702356" y="380486"/>
                                    <a:pt x="5705824" y="377778"/>
                                    <a:pt x="5707893" y="373032"/>
                                  </a:cubicBezTo>
                                  <a:cubicBezTo>
                                    <a:pt x="5717629" y="350638"/>
                                    <a:pt x="5732721" y="328243"/>
                                    <a:pt x="5751707" y="312665"/>
                                  </a:cubicBezTo>
                                  <a:cubicBezTo>
                                    <a:pt x="5771180" y="297086"/>
                                    <a:pt x="5742945" y="267389"/>
                                    <a:pt x="5723958" y="284915"/>
                                  </a:cubicBezTo>
                                  <a:cubicBezTo>
                                    <a:pt x="5701078" y="306336"/>
                                    <a:pt x="5685012" y="329217"/>
                                    <a:pt x="5675276" y="359401"/>
                                  </a:cubicBezTo>
                                  <a:cubicBezTo>
                                    <a:pt x="5670530" y="373640"/>
                                    <a:pt x="5686595" y="384868"/>
                                    <a:pt x="5698415" y="381582"/>
                                  </a:cubicBezTo>
                                  <a:close/>
                                  <a:moveTo>
                                    <a:pt x="4347038" y="813425"/>
                                  </a:moveTo>
                                  <a:cubicBezTo>
                                    <a:pt x="4355253" y="811173"/>
                                    <a:pt x="4361825" y="803627"/>
                                    <a:pt x="4358418" y="793161"/>
                                  </a:cubicBezTo>
                                  <a:cubicBezTo>
                                    <a:pt x="4352576" y="774175"/>
                                    <a:pt x="4354036" y="756649"/>
                                    <a:pt x="4361825" y="738149"/>
                                  </a:cubicBezTo>
                                  <a:cubicBezTo>
                                    <a:pt x="4368641" y="721110"/>
                                    <a:pt x="4339431" y="708453"/>
                                    <a:pt x="4331642" y="725492"/>
                                  </a:cubicBezTo>
                                  <a:cubicBezTo>
                                    <a:pt x="4320444" y="749834"/>
                                    <a:pt x="4318011" y="776122"/>
                                    <a:pt x="4325800" y="801923"/>
                                  </a:cubicBezTo>
                                  <a:cubicBezTo>
                                    <a:pt x="4328964" y="812634"/>
                                    <a:pt x="4338823" y="815676"/>
                                    <a:pt x="4347038" y="813425"/>
                                  </a:cubicBezTo>
                                  <a:close/>
                                  <a:moveTo>
                                    <a:pt x="3168287" y="910995"/>
                                  </a:moveTo>
                                  <a:cubicBezTo>
                                    <a:pt x="3179972" y="909694"/>
                                    <a:pt x="3189190" y="896003"/>
                                    <a:pt x="3177874" y="886144"/>
                                  </a:cubicBezTo>
                                  <a:cubicBezTo>
                                    <a:pt x="3148662" y="860829"/>
                                    <a:pt x="3106796" y="856934"/>
                                    <a:pt x="3073693" y="877868"/>
                                  </a:cubicBezTo>
                                  <a:cubicBezTo>
                                    <a:pt x="3055193" y="890525"/>
                                    <a:pt x="3073206" y="921196"/>
                                    <a:pt x="3091218" y="908052"/>
                                  </a:cubicBezTo>
                                  <a:cubicBezTo>
                                    <a:pt x="3110691" y="893933"/>
                                    <a:pt x="3136979" y="892473"/>
                                    <a:pt x="3156452" y="907565"/>
                                  </a:cubicBezTo>
                                  <a:cubicBezTo>
                                    <a:pt x="3160225" y="910486"/>
                                    <a:pt x="3164394" y="911429"/>
                                    <a:pt x="3168287" y="910995"/>
                                  </a:cubicBezTo>
                                  <a:close/>
                                  <a:moveTo>
                                    <a:pt x="2042131" y="968256"/>
                                  </a:moveTo>
                                  <a:cubicBezTo>
                                    <a:pt x="2053739" y="967350"/>
                                    <a:pt x="2065453" y="964886"/>
                                    <a:pt x="2077137" y="960748"/>
                                  </a:cubicBezTo>
                                  <a:cubicBezTo>
                                    <a:pt x="2099044" y="952959"/>
                                    <a:pt x="2090282" y="918394"/>
                                    <a:pt x="2067401" y="925209"/>
                                  </a:cubicBezTo>
                                  <a:cubicBezTo>
                                    <a:pt x="2034296" y="934946"/>
                                    <a:pt x="1995351" y="929104"/>
                                    <a:pt x="1970523" y="903789"/>
                                  </a:cubicBezTo>
                                  <a:cubicBezTo>
                                    <a:pt x="1949102" y="882369"/>
                                    <a:pt x="1918919" y="917907"/>
                                    <a:pt x="1944234" y="937380"/>
                                  </a:cubicBezTo>
                                  <a:cubicBezTo>
                                    <a:pt x="1973443" y="959653"/>
                                    <a:pt x="2007308" y="970971"/>
                                    <a:pt x="2042131" y="968256"/>
                                  </a:cubicBezTo>
                                  <a:close/>
                                  <a:moveTo>
                                    <a:pt x="6696679" y="974465"/>
                                  </a:moveTo>
                                  <a:cubicBezTo>
                                    <a:pt x="6708286" y="973559"/>
                                    <a:pt x="6720001" y="971095"/>
                                    <a:pt x="6731684" y="966957"/>
                                  </a:cubicBezTo>
                                  <a:cubicBezTo>
                                    <a:pt x="6753592" y="959168"/>
                                    <a:pt x="6744829" y="924603"/>
                                    <a:pt x="6721948" y="931418"/>
                                  </a:cubicBezTo>
                                  <a:cubicBezTo>
                                    <a:pt x="6688843" y="941155"/>
                                    <a:pt x="6649898" y="935313"/>
                                    <a:pt x="6625070" y="909998"/>
                                  </a:cubicBezTo>
                                  <a:cubicBezTo>
                                    <a:pt x="6603649" y="888578"/>
                                    <a:pt x="6573466" y="924116"/>
                                    <a:pt x="6598781" y="943589"/>
                                  </a:cubicBezTo>
                                  <a:cubicBezTo>
                                    <a:pt x="6627990" y="965862"/>
                                    <a:pt x="6661855" y="977180"/>
                                    <a:pt x="6696679" y="974465"/>
                                  </a:cubicBezTo>
                                  <a:close/>
                                  <a:moveTo>
                                    <a:pt x="3683687" y="1009941"/>
                                  </a:moveTo>
                                  <a:cubicBezTo>
                                    <a:pt x="3686935" y="1010283"/>
                                    <a:pt x="3690374" y="1009309"/>
                                    <a:pt x="3693416" y="1006389"/>
                                  </a:cubicBezTo>
                                  <a:cubicBezTo>
                                    <a:pt x="3707048" y="993731"/>
                                    <a:pt x="3720678" y="981074"/>
                                    <a:pt x="3734797" y="968416"/>
                                  </a:cubicBezTo>
                                  <a:cubicBezTo>
                                    <a:pt x="3745021" y="958680"/>
                                    <a:pt x="3729928" y="945049"/>
                                    <a:pt x="3719704" y="953325"/>
                                  </a:cubicBezTo>
                                  <a:cubicBezTo>
                                    <a:pt x="3705100" y="965009"/>
                                    <a:pt x="3690494" y="976692"/>
                                    <a:pt x="3675404" y="988376"/>
                                  </a:cubicBezTo>
                                  <a:cubicBezTo>
                                    <a:pt x="3665909" y="996044"/>
                                    <a:pt x="3673943" y="1008914"/>
                                    <a:pt x="3683687" y="1009941"/>
                                  </a:cubicBezTo>
                                  <a:close/>
                                  <a:moveTo>
                                    <a:pt x="4672692" y="1123805"/>
                                  </a:moveTo>
                                  <a:cubicBezTo>
                                    <a:pt x="4688028" y="1118236"/>
                                    <a:pt x="4695422" y="1095964"/>
                                    <a:pt x="4676800" y="1085741"/>
                                  </a:cubicBezTo>
                                  <a:cubicBezTo>
                                    <a:pt x="4644670" y="1068216"/>
                                    <a:pt x="4611565" y="1062373"/>
                                    <a:pt x="4575540" y="1069189"/>
                                  </a:cubicBezTo>
                                  <a:cubicBezTo>
                                    <a:pt x="4552172" y="1073084"/>
                                    <a:pt x="4557527" y="1114464"/>
                                    <a:pt x="4581869" y="1112029"/>
                                  </a:cubicBezTo>
                                  <a:cubicBezTo>
                                    <a:pt x="4607184" y="1109595"/>
                                    <a:pt x="4632499" y="1112029"/>
                                    <a:pt x="4655379" y="1122740"/>
                                  </a:cubicBezTo>
                                  <a:cubicBezTo>
                                    <a:pt x="4661586" y="1125661"/>
                                    <a:pt x="4667581" y="1125661"/>
                                    <a:pt x="4672692" y="1123805"/>
                                  </a:cubicBezTo>
                                  <a:close/>
                                  <a:moveTo>
                                    <a:pt x="3542921" y="1306052"/>
                                  </a:moveTo>
                                  <a:cubicBezTo>
                                    <a:pt x="3557139" y="1301100"/>
                                    <a:pt x="3564166" y="1279376"/>
                                    <a:pt x="3547371" y="1270248"/>
                                  </a:cubicBezTo>
                                  <a:cubicBezTo>
                                    <a:pt x="3507937" y="1248341"/>
                                    <a:pt x="3485545" y="1211342"/>
                                    <a:pt x="3479703" y="1167528"/>
                                  </a:cubicBezTo>
                                  <a:cubicBezTo>
                                    <a:pt x="3476781" y="1147081"/>
                                    <a:pt x="3442218" y="1151949"/>
                                    <a:pt x="3443191" y="1172396"/>
                                  </a:cubicBezTo>
                                  <a:cubicBezTo>
                                    <a:pt x="3447083" y="1227894"/>
                                    <a:pt x="3478727" y="1277063"/>
                                    <a:pt x="3526924" y="1304325"/>
                                  </a:cubicBezTo>
                                  <a:cubicBezTo>
                                    <a:pt x="3532644" y="1307490"/>
                                    <a:pt x="3538183" y="1307703"/>
                                    <a:pt x="3542921" y="1306052"/>
                                  </a:cubicBezTo>
                                  <a:close/>
                                  <a:moveTo>
                                    <a:pt x="43126" y="1324649"/>
                                  </a:moveTo>
                                  <a:cubicBezTo>
                                    <a:pt x="51341" y="1322458"/>
                                    <a:pt x="58035" y="1314912"/>
                                    <a:pt x="55357" y="1303959"/>
                                  </a:cubicBezTo>
                                  <a:cubicBezTo>
                                    <a:pt x="52436" y="1291301"/>
                                    <a:pt x="49028" y="1279130"/>
                                    <a:pt x="46108" y="1266473"/>
                                  </a:cubicBezTo>
                                  <a:cubicBezTo>
                                    <a:pt x="39778" y="1243105"/>
                                    <a:pt x="2292" y="1253815"/>
                                    <a:pt x="9595" y="1276696"/>
                                  </a:cubicBezTo>
                                  <a:cubicBezTo>
                                    <a:pt x="13490" y="1288866"/>
                                    <a:pt x="17384" y="1301037"/>
                                    <a:pt x="21766" y="1313208"/>
                                  </a:cubicBezTo>
                                  <a:cubicBezTo>
                                    <a:pt x="25174" y="1323675"/>
                                    <a:pt x="34910" y="1326839"/>
                                    <a:pt x="43126" y="1324649"/>
                                  </a:cubicBezTo>
                                  <a:close/>
                                  <a:moveTo>
                                    <a:pt x="4697673" y="1330858"/>
                                  </a:moveTo>
                                  <a:cubicBezTo>
                                    <a:pt x="4705888" y="1328667"/>
                                    <a:pt x="4712582" y="1321121"/>
                                    <a:pt x="4709905" y="1310168"/>
                                  </a:cubicBezTo>
                                  <a:cubicBezTo>
                                    <a:pt x="4706984" y="1297510"/>
                                    <a:pt x="4703576" y="1285339"/>
                                    <a:pt x="4700655" y="1272682"/>
                                  </a:cubicBezTo>
                                  <a:cubicBezTo>
                                    <a:pt x="4694326" y="1249314"/>
                                    <a:pt x="4656840" y="1260024"/>
                                    <a:pt x="4664143" y="1282905"/>
                                  </a:cubicBezTo>
                                  <a:cubicBezTo>
                                    <a:pt x="4668037" y="1295075"/>
                                    <a:pt x="4671932" y="1307246"/>
                                    <a:pt x="4676313" y="1319417"/>
                                  </a:cubicBezTo>
                                  <a:cubicBezTo>
                                    <a:pt x="4679721" y="1329884"/>
                                    <a:pt x="4689458" y="1333048"/>
                                    <a:pt x="4697673" y="1330858"/>
                                  </a:cubicBezTo>
                                  <a:close/>
                                  <a:moveTo>
                                    <a:pt x="4032474" y="1366686"/>
                                  </a:moveTo>
                                  <a:cubicBezTo>
                                    <a:pt x="4042743" y="1366823"/>
                                    <a:pt x="4053423" y="1354226"/>
                                    <a:pt x="4046850" y="1343273"/>
                                  </a:cubicBezTo>
                                  <a:cubicBezTo>
                                    <a:pt x="4039548" y="1331589"/>
                                    <a:pt x="4035166" y="1318445"/>
                                    <a:pt x="4033219" y="1304813"/>
                                  </a:cubicBezTo>
                                  <a:cubicBezTo>
                                    <a:pt x="4031759" y="1295564"/>
                                    <a:pt x="4020075" y="1290208"/>
                                    <a:pt x="4011798" y="1292643"/>
                                  </a:cubicBezTo>
                                  <a:cubicBezTo>
                                    <a:pt x="4002062" y="1295564"/>
                                    <a:pt x="3997680" y="1304813"/>
                                    <a:pt x="3999627" y="1314063"/>
                                  </a:cubicBezTo>
                                  <a:cubicBezTo>
                                    <a:pt x="4003522" y="1332076"/>
                                    <a:pt x="4011312" y="1347654"/>
                                    <a:pt x="4022995" y="1361772"/>
                                  </a:cubicBezTo>
                                  <a:cubicBezTo>
                                    <a:pt x="4025673" y="1365180"/>
                                    <a:pt x="4029050" y="1366640"/>
                                    <a:pt x="4032474" y="1366686"/>
                                  </a:cubicBezTo>
                                  <a:close/>
                                  <a:moveTo>
                                    <a:pt x="2127889" y="1463271"/>
                                  </a:moveTo>
                                  <a:cubicBezTo>
                                    <a:pt x="2132879" y="1464367"/>
                                    <a:pt x="2138234" y="1463393"/>
                                    <a:pt x="2142859" y="1459742"/>
                                  </a:cubicBezTo>
                                  <a:cubicBezTo>
                                    <a:pt x="2152596" y="1452927"/>
                                    <a:pt x="2152596" y="1440269"/>
                                    <a:pt x="2145293" y="1431506"/>
                                  </a:cubicBezTo>
                                  <a:cubicBezTo>
                                    <a:pt x="2131175" y="1415441"/>
                                    <a:pt x="2109755" y="1409599"/>
                                    <a:pt x="2089308" y="1413980"/>
                                  </a:cubicBezTo>
                                  <a:cubicBezTo>
                                    <a:pt x="2081033" y="1415928"/>
                                    <a:pt x="2076164" y="1424691"/>
                                    <a:pt x="2077137" y="1432480"/>
                                  </a:cubicBezTo>
                                  <a:cubicBezTo>
                                    <a:pt x="2078111" y="1439782"/>
                                    <a:pt x="2085413" y="1448058"/>
                                    <a:pt x="2093690" y="1447085"/>
                                  </a:cubicBezTo>
                                  <a:cubicBezTo>
                                    <a:pt x="2102940" y="1445624"/>
                                    <a:pt x="2111216" y="1448058"/>
                                    <a:pt x="2115110" y="1454387"/>
                                  </a:cubicBezTo>
                                  <a:cubicBezTo>
                                    <a:pt x="2118275" y="1459012"/>
                                    <a:pt x="2122900" y="1462176"/>
                                    <a:pt x="2127889" y="1463271"/>
                                  </a:cubicBezTo>
                                  <a:close/>
                                  <a:moveTo>
                                    <a:pt x="6782437" y="1469480"/>
                                  </a:moveTo>
                                  <a:cubicBezTo>
                                    <a:pt x="6787426" y="1470576"/>
                                    <a:pt x="6792781" y="1469602"/>
                                    <a:pt x="6797406" y="1465951"/>
                                  </a:cubicBezTo>
                                  <a:cubicBezTo>
                                    <a:pt x="6807143" y="1459136"/>
                                    <a:pt x="6807143" y="1446478"/>
                                    <a:pt x="6799841" y="1437715"/>
                                  </a:cubicBezTo>
                                  <a:cubicBezTo>
                                    <a:pt x="6785722" y="1421650"/>
                                    <a:pt x="6764302" y="1415808"/>
                                    <a:pt x="6743855" y="1420189"/>
                                  </a:cubicBezTo>
                                  <a:cubicBezTo>
                                    <a:pt x="6735580" y="1422137"/>
                                    <a:pt x="6730711" y="1430900"/>
                                    <a:pt x="6731684" y="1438689"/>
                                  </a:cubicBezTo>
                                  <a:cubicBezTo>
                                    <a:pt x="6732658" y="1445991"/>
                                    <a:pt x="6739961" y="1454267"/>
                                    <a:pt x="6748237" y="1453294"/>
                                  </a:cubicBezTo>
                                  <a:cubicBezTo>
                                    <a:pt x="6757487" y="1451833"/>
                                    <a:pt x="6765763" y="1454267"/>
                                    <a:pt x="6769658" y="1460596"/>
                                  </a:cubicBezTo>
                                  <a:cubicBezTo>
                                    <a:pt x="6772822" y="1465221"/>
                                    <a:pt x="6777447" y="1468385"/>
                                    <a:pt x="6782437" y="1469480"/>
                                  </a:cubicBezTo>
                                  <a:close/>
                                  <a:moveTo>
                                    <a:pt x="4132530" y="1601776"/>
                                  </a:moveTo>
                                  <a:cubicBezTo>
                                    <a:pt x="4175371" y="1583763"/>
                                    <a:pt x="4215777" y="1559909"/>
                                    <a:pt x="4258131" y="1540922"/>
                                  </a:cubicBezTo>
                                  <a:cubicBezTo>
                                    <a:pt x="4275656" y="1533133"/>
                                    <a:pt x="4262999" y="1502950"/>
                                    <a:pt x="4244986" y="1509765"/>
                                  </a:cubicBezTo>
                                  <a:cubicBezTo>
                                    <a:pt x="4202146" y="1524857"/>
                                    <a:pt x="4155411" y="1540922"/>
                                    <a:pt x="4116951" y="1565750"/>
                                  </a:cubicBezTo>
                                  <a:cubicBezTo>
                                    <a:pt x="4099426" y="1576947"/>
                                    <a:pt x="4111110" y="1610539"/>
                                    <a:pt x="4132530" y="1601776"/>
                                  </a:cubicBezTo>
                                  <a:close/>
                                  <a:moveTo>
                                    <a:pt x="2918441" y="1651831"/>
                                  </a:moveTo>
                                  <a:cubicBezTo>
                                    <a:pt x="2921987" y="1651853"/>
                                    <a:pt x="2925456" y="1650454"/>
                                    <a:pt x="2928133" y="1647046"/>
                                  </a:cubicBezTo>
                                  <a:cubicBezTo>
                                    <a:pt x="2945172" y="1625139"/>
                                    <a:pt x="2962698" y="1603722"/>
                                    <a:pt x="2978763" y="1581328"/>
                                  </a:cubicBezTo>
                                  <a:cubicBezTo>
                                    <a:pt x="2988986" y="1567210"/>
                                    <a:pt x="2965132" y="1548224"/>
                                    <a:pt x="2953935" y="1562342"/>
                                  </a:cubicBezTo>
                                  <a:cubicBezTo>
                                    <a:pt x="2936897" y="1584249"/>
                                    <a:pt x="2920345" y="1606643"/>
                                    <a:pt x="2903792" y="1629033"/>
                                  </a:cubicBezTo>
                                  <a:cubicBezTo>
                                    <a:pt x="2896489" y="1638892"/>
                                    <a:pt x="2907807" y="1651762"/>
                                    <a:pt x="2918441" y="1651831"/>
                                  </a:cubicBezTo>
                                  <a:close/>
                                  <a:moveTo>
                                    <a:pt x="4643551" y="1678614"/>
                                  </a:moveTo>
                                  <a:cubicBezTo>
                                    <a:pt x="4660735" y="1675739"/>
                                    <a:pt x="4671688" y="1651915"/>
                                    <a:pt x="4651972" y="1638770"/>
                                  </a:cubicBezTo>
                                  <a:cubicBezTo>
                                    <a:pt x="4625683" y="1621732"/>
                                    <a:pt x="4598908" y="1608104"/>
                                    <a:pt x="4566777" y="1609565"/>
                                  </a:cubicBezTo>
                                  <a:cubicBezTo>
                                    <a:pt x="4546331" y="1610539"/>
                                    <a:pt x="4543896" y="1636823"/>
                                    <a:pt x="4561909" y="1644125"/>
                                  </a:cubicBezTo>
                                  <a:cubicBezTo>
                                    <a:pt x="4582843" y="1652401"/>
                                    <a:pt x="4607184" y="1659217"/>
                                    <a:pt x="4625196" y="1673335"/>
                                  </a:cubicBezTo>
                                  <a:cubicBezTo>
                                    <a:pt x="4631403" y="1678204"/>
                                    <a:pt x="4637823" y="1679573"/>
                                    <a:pt x="4643551" y="1678614"/>
                                  </a:cubicBezTo>
                                  <a:close/>
                                  <a:moveTo>
                                    <a:pt x="323109" y="1704614"/>
                                  </a:moveTo>
                                  <a:cubicBezTo>
                                    <a:pt x="332359" y="1701693"/>
                                    <a:pt x="338201" y="1692444"/>
                                    <a:pt x="335280" y="1683194"/>
                                  </a:cubicBezTo>
                                  <a:cubicBezTo>
                                    <a:pt x="333333" y="1674431"/>
                                    <a:pt x="323109" y="1668103"/>
                                    <a:pt x="313860" y="1671024"/>
                                  </a:cubicBezTo>
                                  <a:cubicBezTo>
                                    <a:pt x="310939" y="1671997"/>
                                    <a:pt x="310939" y="1671997"/>
                                    <a:pt x="308991" y="1671510"/>
                                  </a:cubicBezTo>
                                  <a:cubicBezTo>
                                    <a:pt x="310939" y="1671997"/>
                                    <a:pt x="308504" y="1671024"/>
                                    <a:pt x="308018" y="1671024"/>
                                  </a:cubicBezTo>
                                  <a:cubicBezTo>
                                    <a:pt x="307531" y="1671024"/>
                                    <a:pt x="306558" y="1670537"/>
                                    <a:pt x="306071" y="1670537"/>
                                  </a:cubicBezTo>
                                  <a:cubicBezTo>
                                    <a:pt x="305097" y="1670050"/>
                                    <a:pt x="303636" y="1669563"/>
                                    <a:pt x="302663" y="1668589"/>
                                  </a:cubicBezTo>
                                  <a:cubicBezTo>
                                    <a:pt x="302176" y="1668589"/>
                                    <a:pt x="299742" y="1666642"/>
                                    <a:pt x="300715" y="1667129"/>
                                  </a:cubicBezTo>
                                  <a:cubicBezTo>
                                    <a:pt x="302176" y="1668103"/>
                                    <a:pt x="299255" y="1664695"/>
                                    <a:pt x="299742" y="1666155"/>
                                  </a:cubicBezTo>
                                  <a:cubicBezTo>
                                    <a:pt x="300228" y="1667129"/>
                                    <a:pt x="297795" y="1663234"/>
                                    <a:pt x="297795" y="1663234"/>
                                  </a:cubicBezTo>
                                  <a:cubicBezTo>
                                    <a:pt x="292926" y="1654471"/>
                                    <a:pt x="280756" y="1651550"/>
                                    <a:pt x="271993" y="1656419"/>
                                  </a:cubicBezTo>
                                  <a:cubicBezTo>
                                    <a:pt x="262743" y="1661774"/>
                                    <a:pt x="260795" y="1672971"/>
                                    <a:pt x="265177" y="1682220"/>
                                  </a:cubicBezTo>
                                  <a:cubicBezTo>
                                    <a:pt x="276374" y="1703641"/>
                                    <a:pt x="300715" y="1711917"/>
                                    <a:pt x="323109" y="1704614"/>
                                  </a:cubicBezTo>
                                  <a:close/>
                                  <a:moveTo>
                                    <a:pt x="69472" y="1705589"/>
                                  </a:moveTo>
                                  <a:cubicBezTo>
                                    <a:pt x="83590" y="1705589"/>
                                    <a:pt x="95761" y="1691958"/>
                                    <a:pt x="90892" y="1678813"/>
                                  </a:cubicBezTo>
                                  <a:cubicBezTo>
                                    <a:pt x="90892" y="1678326"/>
                                    <a:pt x="90892" y="1678326"/>
                                    <a:pt x="90406" y="1677840"/>
                                  </a:cubicBezTo>
                                  <a:cubicBezTo>
                                    <a:pt x="87484" y="1669563"/>
                                    <a:pt x="79695" y="1661774"/>
                                    <a:pt x="69958" y="1662261"/>
                                  </a:cubicBezTo>
                                  <a:cubicBezTo>
                                    <a:pt x="60222" y="1662748"/>
                                    <a:pt x="52919" y="1668590"/>
                                    <a:pt x="49512" y="1677840"/>
                                  </a:cubicBezTo>
                                  <a:cubicBezTo>
                                    <a:pt x="49512" y="1678326"/>
                                    <a:pt x="49512" y="1678326"/>
                                    <a:pt x="49025" y="1678813"/>
                                  </a:cubicBezTo>
                                  <a:cubicBezTo>
                                    <a:pt x="44643" y="1691958"/>
                                    <a:pt x="56327" y="1705589"/>
                                    <a:pt x="69472" y="1705589"/>
                                  </a:cubicBezTo>
                                  <a:close/>
                                  <a:moveTo>
                                    <a:pt x="4977658" y="1710821"/>
                                  </a:moveTo>
                                  <a:cubicBezTo>
                                    <a:pt x="4986908" y="1707900"/>
                                    <a:pt x="4992750" y="1698650"/>
                                    <a:pt x="4989829" y="1689401"/>
                                  </a:cubicBezTo>
                                  <a:cubicBezTo>
                                    <a:pt x="4987881" y="1680638"/>
                                    <a:pt x="4977658" y="1674310"/>
                                    <a:pt x="4968408" y="1677230"/>
                                  </a:cubicBezTo>
                                  <a:cubicBezTo>
                                    <a:pt x="4965487" y="1678204"/>
                                    <a:pt x="4965487" y="1678204"/>
                                    <a:pt x="4963540" y="1677717"/>
                                  </a:cubicBezTo>
                                  <a:cubicBezTo>
                                    <a:pt x="4965487" y="1678204"/>
                                    <a:pt x="4963053" y="1677230"/>
                                    <a:pt x="4962567" y="1677230"/>
                                  </a:cubicBezTo>
                                  <a:cubicBezTo>
                                    <a:pt x="4962080" y="1677230"/>
                                    <a:pt x="4961106" y="1676743"/>
                                    <a:pt x="4960619" y="1676743"/>
                                  </a:cubicBezTo>
                                  <a:cubicBezTo>
                                    <a:pt x="4959645" y="1676256"/>
                                    <a:pt x="4958185" y="1675770"/>
                                    <a:pt x="4957211" y="1674796"/>
                                  </a:cubicBezTo>
                                  <a:cubicBezTo>
                                    <a:pt x="4956724" y="1674796"/>
                                    <a:pt x="4954291" y="1672849"/>
                                    <a:pt x="4955264" y="1673336"/>
                                  </a:cubicBezTo>
                                  <a:cubicBezTo>
                                    <a:pt x="4956724" y="1674310"/>
                                    <a:pt x="4953804" y="1670901"/>
                                    <a:pt x="4954291" y="1672362"/>
                                  </a:cubicBezTo>
                                  <a:cubicBezTo>
                                    <a:pt x="4954777" y="1673336"/>
                                    <a:pt x="4952343" y="1669441"/>
                                    <a:pt x="4952343" y="1669441"/>
                                  </a:cubicBezTo>
                                  <a:cubicBezTo>
                                    <a:pt x="4947475" y="1660678"/>
                                    <a:pt x="4935304" y="1657757"/>
                                    <a:pt x="4926541" y="1662625"/>
                                  </a:cubicBezTo>
                                  <a:cubicBezTo>
                                    <a:pt x="4917291" y="1667980"/>
                                    <a:pt x="4915344" y="1679178"/>
                                    <a:pt x="4919726" y="1688427"/>
                                  </a:cubicBezTo>
                                  <a:cubicBezTo>
                                    <a:pt x="4930923" y="1709848"/>
                                    <a:pt x="4955264" y="1718123"/>
                                    <a:pt x="4977658" y="1710821"/>
                                  </a:cubicBezTo>
                                  <a:close/>
                                  <a:moveTo>
                                    <a:pt x="4724022" y="1711796"/>
                                  </a:moveTo>
                                  <a:cubicBezTo>
                                    <a:pt x="4738140" y="1711796"/>
                                    <a:pt x="4750311" y="1698165"/>
                                    <a:pt x="4745442" y="1685020"/>
                                  </a:cubicBezTo>
                                  <a:cubicBezTo>
                                    <a:pt x="4745442" y="1684533"/>
                                    <a:pt x="4745442" y="1684533"/>
                                    <a:pt x="4744956" y="1684047"/>
                                  </a:cubicBezTo>
                                  <a:cubicBezTo>
                                    <a:pt x="4742034" y="1675770"/>
                                    <a:pt x="4734245" y="1667981"/>
                                    <a:pt x="4724508" y="1668468"/>
                                  </a:cubicBezTo>
                                  <a:cubicBezTo>
                                    <a:pt x="4714772" y="1668955"/>
                                    <a:pt x="4707469" y="1674797"/>
                                    <a:pt x="4704062" y="1684047"/>
                                  </a:cubicBezTo>
                                  <a:cubicBezTo>
                                    <a:pt x="4704062" y="1684533"/>
                                    <a:pt x="4704062" y="1684533"/>
                                    <a:pt x="4703575" y="1685020"/>
                                  </a:cubicBezTo>
                                  <a:cubicBezTo>
                                    <a:pt x="4699193" y="1698165"/>
                                    <a:pt x="4710877" y="1711796"/>
                                    <a:pt x="4724022" y="1711796"/>
                                  </a:cubicBezTo>
                                  <a:close/>
                                  <a:moveTo>
                                    <a:pt x="977081" y="1736957"/>
                                  </a:moveTo>
                                  <a:cubicBezTo>
                                    <a:pt x="989541" y="1739513"/>
                                    <a:pt x="1004055" y="1725913"/>
                                    <a:pt x="996387" y="1710943"/>
                                  </a:cubicBezTo>
                                  <a:cubicBezTo>
                                    <a:pt x="968151" y="1655932"/>
                                    <a:pt x="940889" y="1596540"/>
                                    <a:pt x="905837" y="1544936"/>
                                  </a:cubicBezTo>
                                  <a:cubicBezTo>
                                    <a:pt x="896101" y="1529845"/>
                                    <a:pt x="867865" y="1539095"/>
                                    <a:pt x="875653" y="1557594"/>
                                  </a:cubicBezTo>
                                  <a:cubicBezTo>
                                    <a:pt x="899995" y="1616500"/>
                                    <a:pt x="935047" y="1672970"/>
                                    <a:pt x="966204" y="1728469"/>
                                  </a:cubicBezTo>
                                  <a:cubicBezTo>
                                    <a:pt x="969003" y="1733459"/>
                                    <a:pt x="972928" y="1736106"/>
                                    <a:pt x="977081" y="1736957"/>
                                  </a:cubicBezTo>
                                  <a:close/>
                                  <a:moveTo>
                                    <a:pt x="5631630" y="1743164"/>
                                  </a:moveTo>
                                  <a:cubicBezTo>
                                    <a:pt x="5644090" y="1745720"/>
                                    <a:pt x="5658603" y="1732120"/>
                                    <a:pt x="5650936" y="1717150"/>
                                  </a:cubicBezTo>
                                  <a:cubicBezTo>
                                    <a:pt x="5622700" y="1662139"/>
                                    <a:pt x="5595438" y="1602749"/>
                                    <a:pt x="5560386" y="1551145"/>
                                  </a:cubicBezTo>
                                  <a:cubicBezTo>
                                    <a:pt x="5550650" y="1536054"/>
                                    <a:pt x="5522413" y="1545304"/>
                                    <a:pt x="5530202" y="1563803"/>
                                  </a:cubicBezTo>
                                  <a:cubicBezTo>
                                    <a:pt x="5554544" y="1622706"/>
                                    <a:pt x="5589596" y="1679177"/>
                                    <a:pt x="5620753" y="1734675"/>
                                  </a:cubicBezTo>
                                  <a:cubicBezTo>
                                    <a:pt x="5623552" y="1739665"/>
                                    <a:pt x="5627477" y="1742312"/>
                                    <a:pt x="5631630" y="1743164"/>
                                  </a:cubicBezTo>
                                  <a:close/>
                                  <a:moveTo>
                                    <a:pt x="1537309" y="1752164"/>
                                  </a:moveTo>
                                  <a:cubicBezTo>
                                    <a:pt x="1548537" y="1749128"/>
                                    <a:pt x="1556478" y="1733702"/>
                                    <a:pt x="1545524" y="1724574"/>
                                  </a:cubicBezTo>
                                  <a:cubicBezTo>
                                    <a:pt x="1506092" y="1692443"/>
                                    <a:pt x="1479804" y="1648629"/>
                                    <a:pt x="1468607" y="1598974"/>
                                  </a:cubicBezTo>
                                  <a:cubicBezTo>
                                    <a:pt x="1462764" y="1573658"/>
                                    <a:pt x="1427226" y="1585343"/>
                                    <a:pt x="1430634" y="1609197"/>
                                  </a:cubicBezTo>
                                  <a:cubicBezTo>
                                    <a:pt x="1439397" y="1669076"/>
                                    <a:pt x="1474448" y="1718732"/>
                                    <a:pt x="1525564" y="1750376"/>
                                  </a:cubicBezTo>
                                  <a:cubicBezTo>
                                    <a:pt x="1529459" y="1752810"/>
                                    <a:pt x="1533567" y="1753175"/>
                                    <a:pt x="1537309" y="1752164"/>
                                  </a:cubicBezTo>
                                  <a:close/>
                                  <a:moveTo>
                                    <a:pt x="6191858" y="1758370"/>
                                  </a:moveTo>
                                  <a:cubicBezTo>
                                    <a:pt x="6203085" y="1755335"/>
                                    <a:pt x="6211027" y="1739909"/>
                                    <a:pt x="6200073" y="1730781"/>
                                  </a:cubicBezTo>
                                  <a:cubicBezTo>
                                    <a:pt x="6160640" y="1698650"/>
                                    <a:pt x="6134352" y="1654836"/>
                                    <a:pt x="6123155" y="1605183"/>
                                  </a:cubicBezTo>
                                  <a:cubicBezTo>
                                    <a:pt x="6117312" y="1579867"/>
                                    <a:pt x="6081774" y="1591552"/>
                                    <a:pt x="6085182" y="1615406"/>
                                  </a:cubicBezTo>
                                  <a:cubicBezTo>
                                    <a:pt x="6093945" y="1675283"/>
                                    <a:pt x="6128996" y="1724939"/>
                                    <a:pt x="6180113" y="1756583"/>
                                  </a:cubicBezTo>
                                  <a:cubicBezTo>
                                    <a:pt x="6184008" y="1759017"/>
                                    <a:pt x="6188115" y="1759382"/>
                                    <a:pt x="6191858" y="1758370"/>
                                  </a:cubicBezTo>
                                  <a:close/>
                                  <a:moveTo>
                                    <a:pt x="2226593" y="1787375"/>
                                  </a:moveTo>
                                  <a:cubicBezTo>
                                    <a:pt x="2237302" y="1783967"/>
                                    <a:pt x="2244118" y="1773257"/>
                                    <a:pt x="2240711" y="1762059"/>
                                  </a:cubicBezTo>
                                  <a:cubicBezTo>
                                    <a:pt x="2240223" y="1759625"/>
                                    <a:pt x="2240223" y="1759625"/>
                                    <a:pt x="2240223" y="1762546"/>
                                  </a:cubicBezTo>
                                  <a:cubicBezTo>
                                    <a:pt x="2240223" y="1761573"/>
                                    <a:pt x="2240223" y="1760112"/>
                                    <a:pt x="2240223" y="1759138"/>
                                  </a:cubicBezTo>
                                  <a:cubicBezTo>
                                    <a:pt x="2239737" y="1754757"/>
                                    <a:pt x="2240223" y="1762546"/>
                                    <a:pt x="2240711" y="1756704"/>
                                  </a:cubicBezTo>
                                  <a:cubicBezTo>
                                    <a:pt x="2241196" y="1755243"/>
                                    <a:pt x="2241196" y="1755731"/>
                                    <a:pt x="2240223" y="1757678"/>
                                  </a:cubicBezTo>
                                  <a:cubicBezTo>
                                    <a:pt x="2240711" y="1756704"/>
                                    <a:pt x="2241196" y="1755731"/>
                                    <a:pt x="2241684" y="1754270"/>
                                  </a:cubicBezTo>
                                  <a:cubicBezTo>
                                    <a:pt x="2244118" y="1748428"/>
                                    <a:pt x="2244605" y="1747455"/>
                                    <a:pt x="2243144" y="1750862"/>
                                  </a:cubicBezTo>
                                  <a:cubicBezTo>
                                    <a:pt x="2245092" y="1747942"/>
                                    <a:pt x="2244118" y="1748428"/>
                                    <a:pt x="2240711" y="1752810"/>
                                  </a:cubicBezTo>
                                  <a:cubicBezTo>
                                    <a:pt x="2251421" y="1746481"/>
                                    <a:pt x="2253854" y="1732363"/>
                                    <a:pt x="2246552" y="1723113"/>
                                  </a:cubicBezTo>
                                  <a:cubicBezTo>
                                    <a:pt x="2239737" y="1714837"/>
                                    <a:pt x="2224157" y="1711916"/>
                                    <a:pt x="2216370" y="1721166"/>
                                  </a:cubicBezTo>
                                  <a:cubicBezTo>
                                    <a:pt x="2213935" y="1724087"/>
                                    <a:pt x="2211014" y="1726034"/>
                                    <a:pt x="2209066" y="1728468"/>
                                  </a:cubicBezTo>
                                  <a:cubicBezTo>
                                    <a:pt x="2205170" y="1732850"/>
                                    <a:pt x="2202738" y="1738692"/>
                                    <a:pt x="2200791" y="1744533"/>
                                  </a:cubicBezTo>
                                  <a:cubicBezTo>
                                    <a:pt x="2198357" y="1753783"/>
                                    <a:pt x="2198357" y="1764006"/>
                                    <a:pt x="2201277" y="1773257"/>
                                  </a:cubicBezTo>
                                  <a:cubicBezTo>
                                    <a:pt x="2204685" y="1783480"/>
                                    <a:pt x="2215395" y="1791269"/>
                                    <a:pt x="2226593" y="1787375"/>
                                  </a:cubicBezTo>
                                  <a:close/>
                                  <a:moveTo>
                                    <a:pt x="6881139" y="1793581"/>
                                  </a:moveTo>
                                  <a:cubicBezTo>
                                    <a:pt x="6891849" y="1790174"/>
                                    <a:pt x="6898665" y="1779463"/>
                                    <a:pt x="6895257" y="1768266"/>
                                  </a:cubicBezTo>
                                  <a:cubicBezTo>
                                    <a:pt x="6894770" y="1765832"/>
                                    <a:pt x="6894770" y="1765832"/>
                                    <a:pt x="6894770" y="1768753"/>
                                  </a:cubicBezTo>
                                  <a:cubicBezTo>
                                    <a:pt x="6894770" y="1767779"/>
                                    <a:pt x="6894770" y="1766319"/>
                                    <a:pt x="6894770" y="1765345"/>
                                  </a:cubicBezTo>
                                  <a:cubicBezTo>
                                    <a:pt x="6894283" y="1760964"/>
                                    <a:pt x="6894770" y="1768753"/>
                                    <a:pt x="6895257" y="1762910"/>
                                  </a:cubicBezTo>
                                  <a:cubicBezTo>
                                    <a:pt x="6895744" y="1761450"/>
                                    <a:pt x="6895744" y="1761937"/>
                                    <a:pt x="6894770" y="1763885"/>
                                  </a:cubicBezTo>
                                  <a:cubicBezTo>
                                    <a:pt x="6895257" y="1762910"/>
                                    <a:pt x="6895744" y="1761937"/>
                                    <a:pt x="6896231" y="1760477"/>
                                  </a:cubicBezTo>
                                  <a:cubicBezTo>
                                    <a:pt x="6898665" y="1754635"/>
                                    <a:pt x="6899151" y="1753661"/>
                                    <a:pt x="6897691" y="1757069"/>
                                  </a:cubicBezTo>
                                  <a:cubicBezTo>
                                    <a:pt x="6899638" y="1754149"/>
                                    <a:pt x="6898665" y="1754635"/>
                                    <a:pt x="6895257" y="1759017"/>
                                  </a:cubicBezTo>
                                  <a:cubicBezTo>
                                    <a:pt x="6905967" y="1752688"/>
                                    <a:pt x="6908401" y="1738570"/>
                                    <a:pt x="6901099" y="1729320"/>
                                  </a:cubicBezTo>
                                  <a:cubicBezTo>
                                    <a:pt x="6894283" y="1721044"/>
                                    <a:pt x="6878705" y="1718123"/>
                                    <a:pt x="6870916" y="1727373"/>
                                  </a:cubicBezTo>
                                  <a:cubicBezTo>
                                    <a:pt x="6868482" y="1730294"/>
                                    <a:pt x="6865561" y="1732241"/>
                                    <a:pt x="6863613" y="1734675"/>
                                  </a:cubicBezTo>
                                  <a:cubicBezTo>
                                    <a:pt x="6859719" y="1739056"/>
                                    <a:pt x="6857285" y="1744899"/>
                                    <a:pt x="6855338" y="1750740"/>
                                  </a:cubicBezTo>
                                  <a:cubicBezTo>
                                    <a:pt x="6852903" y="1759990"/>
                                    <a:pt x="6852903" y="1770213"/>
                                    <a:pt x="6855824" y="1779463"/>
                                  </a:cubicBezTo>
                                  <a:cubicBezTo>
                                    <a:pt x="6859232" y="1789686"/>
                                    <a:pt x="6869942" y="1797475"/>
                                    <a:pt x="6881139" y="1793581"/>
                                  </a:cubicBezTo>
                                  <a:close/>
                                  <a:moveTo>
                                    <a:pt x="337653" y="1805691"/>
                                  </a:moveTo>
                                  <a:cubicBezTo>
                                    <a:pt x="340635" y="1804900"/>
                                    <a:pt x="343312" y="1802953"/>
                                    <a:pt x="345016" y="1800032"/>
                                  </a:cubicBezTo>
                                  <a:cubicBezTo>
                                    <a:pt x="348424" y="1793703"/>
                                    <a:pt x="345990" y="1787374"/>
                                    <a:pt x="340635" y="1783480"/>
                                  </a:cubicBezTo>
                                  <a:cubicBezTo>
                                    <a:pt x="330412" y="1775690"/>
                                    <a:pt x="320189" y="1767901"/>
                                    <a:pt x="309965" y="1760111"/>
                                  </a:cubicBezTo>
                                  <a:cubicBezTo>
                                    <a:pt x="303636" y="1755243"/>
                                    <a:pt x="293900" y="1759138"/>
                                    <a:pt x="290492" y="1765467"/>
                                  </a:cubicBezTo>
                                  <a:cubicBezTo>
                                    <a:pt x="286597" y="1772769"/>
                                    <a:pt x="289032" y="1781532"/>
                                    <a:pt x="295847" y="1785426"/>
                                  </a:cubicBezTo>
                                  <a:cubicBezTo>
                                    <a:pt x="306558" y="1791756"/>
                                    <a:pt x="317754" y="1798084"/>
                                    <a:pt x="328464" y="1804413"/>
                                  </a:cubicBezTo>
                                  <a:cubicBezTo>
                                    <a:pt x="331386" y="1806117"/>
                                    <a:pt x="334672" y="1806482"/>
                                    <a:pt x="337653" y="1805691"/>
                                  </a:cubicBezTo>
                                  <a:close/>
                                  <a:moveTo>
                                    <a:pt x="4992200" y="1811898"/>
                                  </a:moveTo>
                                  <a:cubicBezTo>
                                    <a:pt x="4995182" y="1811107"/>
                                    <a:pt x="4997859" y="1809160"/>
                                    <a:pt x="4999563" y="1806238"/>
                                  </a:cubicBezTo>
                                  <a:cubicBezTo>
                                    <a:pt x="5002971" y="1799910"/>
                                    <a:pt x="5000537" y="1793581"/>
                                    <a:pt x="4995182" y="1789686"/>
                                  </a:cubicBezTo>
                                  <a:cubicBezTo>
                                    <a:pt x="4984959" y="1781897"/>
                                    <a:pt x="4974736" y="1774107"/>
                                    <a:pt x="4964512" y="1766318"/>
                                  </a:cubicBezTo>
                                  <a:cubicBezTo>
                                    <a:pt x="4958183" y="1761450"/>
                                    <a:pt x="4948447" y="1765345"/>
                                    <a:pt x="4945039" y="1771673"/>
                                  </a:cubicBezTo>
                                  <a:cubicBezTo>
                                    <a:pt x="4941144" y="1778976"/>
                                    <a:pt x="4943579" y="1787739"/>
                                    <a:pt x="4950394" y="1791633"/>
                                  </a:cubicBezTo>
                                  <a:cubicBezTo>
                                    <a:pt x="4961105" y="1797962"/>
                                    <a:pt x="4972301" y="1804291"/>
                                    <a:pt x="4983011" y="1810620"/>
                                  </a:cubicBezTo>
                                  <a:cubicBezTo>
                                    <a:pt x="4985932" y="1812324"/>
                                    <a:pt x="4989219" y="1812689"/>
                                    <a:pt x="4992200" y="1811898"/>
                                  </a:cubicBezTo>
                                  <a:close/>
                                  <a:moveTo>
                                    <a:pt x="261281" y="1847742"/>
                                  </a:moveTo>
                                  <a:cubicBezTo>
                                    <a:pt x="265175" y="1848715"/>
                                    <a:pt x="268583" y="1848229"/>
                                    <a:pt x="271991" y="1846767"/>
                                  </a:cubicBezTo>
                                  <a:cubicBezTo>
                                    <a:pt x="279293" y="1843847"/>
                                    <a:pt x="284161" y="1835084"/>
                                    <a:pt x="281727" y="1827295"/>
                                  </a:cubicBezTo>
                                  <a:cubicBezTo>
                                    <a:pt x="280753" y="1823400"/>
                                    <a:pt x="279780" y="1819992"/>
                                    <a:pt x="278807" y="1816097"/>
                                  </a:cubicBezTo>
                                  <a:cubicBezTo>
                                    <a:pt x="277833" y="1809769"/>
                                    <a:pt x="271504" y="1803926"/>
                                    <a:pt x="265175" y="1802466"/>
                                  </a:cubicBezTo>
                                  <a:cubicBezTo>
                                    <a:pt x="260307" y="1801493"/>
                                    <a:pt x="254952" y="1801979"/>
                                    <a:pt x="250571" y="1804413"/>
                                  </a:cubicBezTo>
                                  <a:cubicBezTo>
                                    <a:pt x="246189" y="1806848"/>
                                    <a:pt x="243268" y="1811229"/>
                                    <a:pt x="241808" y="1816097"/>
                                  </a:cubicBezTo>
                                  <a:cubicBezTo>
                                    <a:pt x="240347" y="1822426"/>
                                    <a:pt x="242781" y="1829242"/>
                                    <a:pt x="247163" y="1834597"/>
                                  </a:cubicBezTo>
                                  <a:cubicBezTo>
                                    <a:pt x="248623" y="1836058"/>
                                    <a:pt x="250084" y="1838005"/>
                                    <a:pt x="251544" y="1839952"/>
                                  </a:cubicBezTo>
                                  <a:cubicBezTo>
                                    <a:pt x="253978" y="1843360"/>
                                    <a:pt x="256899" y="1846767"/>
                                    <a:pt x="261281" y="1847742"/>
                                  </a:cubicBezTo>
                                  <a:close/>
                                  <a:moveTo>
                                    <a:pt x="4326955" y="1851453"/>
                                  </a:moveTo>
                                  <a:cubicBezTo>
                                    <a:pt x="4334197" y="1851392"/>
                                    <a:pt x="4341864" y="1846646"/>
                                    <a:pt x="4342838" y="1837396"/>
                                  </a:cubicBezTo>
                                  <a:cubicBezTo>
                                    <a:pt x="4346246" y="1802345"/>
                                    <a:pt x="4348680" y="1766806"/>
                                    <a:pt x="4348680" y="1731755"/>
                                  </a:cubicBezTo>
                                  <a:cubicBezTo>
                                    <a:pt x="4348193" y="1720071"/>
                                    <a:pt x="4329207" y="1716176"/>
                                    <a:pt x="4326773" y="1728834"/>
                                  </a:cubicBezTo>
                                  <a:cubicBezTo>
                                    <a:pt x="4319957" y="1764859"/>
                                    <a:pt x="4316549" y="1800884"/>
                                    <a:pt x="4313628" y="1837396"/>
                                  </a:cubicBezTo>
                                  <a:cubicBezTo>
                                    <a:pt x="4312898" y="1846890"/>
                                    <a:pt x="4319714" y="1851514"/>
                                    <a:pt x="4326955" y="1851453"/>
                                  </a:cubicBezTo>
                                  <a:close/>
                                  <a:moveTo>
                                    <a:pt x="4915830" y="1853948"/>
                                  </a:moveTo>
                                  <a:cubicBezTo>
                                    <a:pt x="4919724" y="1854921"/>
                                    <a:pt x="4923132" y="1854435"/>
                                    <a:pt x="4926540" y="1852974"/>
                                  </a:cubicBezTo>
                                  <a:cubicBezTo>
                                    <a:pt x="4933843" y="1850053"/>
                                    <a:pt x="4938711" y="1841290"/>
                                    <a:pt x="4936277" y="1833502"/>
                                  </a:cubicBezTo>
                                  <a:cubicBezTo>
                                    <a:pt x="4935303" y="1829607"/>
                                    <a:pt x="4934330" y="1826199"/>
                                    <a:pt x="4933356" y="1822304"/>
                                  </a:cubicBezTo>
                                  <a:cubicBezTo>
                                    <a:pt x="4932382" y="1815976"/>
                                    <a:pt x="4926054" y="1810133"/>
                                    <a:pt x="4919724" y="1808673"/>
                                  </a:cubicBezTo>
                                  <a:cubicBezTo>
                                    <a:pt x="4914856" y="1807700"/>
                                    <a:pt x="4909501" y="1808186"/>
                                    <a:pt x="4905120" y="1810620"/>
                                  </a:cubicBezTo>
                                  <a:cubicBezTo>
                                    <a:pt x="4900738" y="1813055"/>
                                    <a:pt x="4897817" y="1817436"/>
                                    <a:pt x="4896357" y="1822304"/>
                                  </a:cubicBezTo>
                                  <a:cubicBezTo>
                                    <a:pt x="4894897" y="1828633"/>
                                    <a:pt x="4897330" y="1835449"/>
                                    <a:pt x="4901712" y="1840803"/>
                                  </a:cubicBezTo>
                                  <a:cubicBezTo>
                                    <a:pt x="4903173" y="1842264"/>
                                    <a:pt x="4904633" y="1844212"/>
                                    <a:pt x="4906093" y="1846159"/>
                                  </a:cubicBezTo>
                                  <a:cubicBezTo>
                                    <a:pt x="4908528" y="1849567"/>
                                    <a:pt x="4911449" y="1852974"/>
                                    <a:pt x="4915830" y="1853948"/>
                                  </a:cubicBezTo>
                                  <a:close/>
                                  <a:moveTo>
                                    <a:pt x="623479" y="1878898"/>
                                  </a:moveTo>
                                  <a:lnTo>
                                    <a:pt x="623506" y="1878654"/>
                                  </a:lnTo>
                                  <a:lnTo>
                                    <a:pt x="623479" y="1878411"/>
                                  </a:lnTo>
                                  <a:cubicBezTo>
                                    <a:pt x="623479" y="1878411"/>
                                    <a:pt x="623479" y="1878411"/>
                                    <a:pt x="623479" y="1878898"/>
                                  </a:cubicBezTo>
                                  <a:close/>
                                  <a:moveTo>
                                    <a:pt x="623273" y="1880825"/>
                                  </a:moveTo>
                                  <a:lnTo>
                                    <a:pt x="623208" y="1879137"/>
                                  </a:lnTo>
                                  <a:lnTo>
                                    <a:pt x="622992" y="1879871"/>
                                  </a:lnTo>
                                  <a:close/>
                                  <a:moveTo>
                                    <a:pt x="5278028" y="1885105"/>
                                  </a:moveTo>
                                  <a:lnTo>
                                    <a:pt x="5278055" y="1884861"/>
                                  </a:lnTo>
                                  <a:lnTo>
                                    <a:pt x="5278028" y="1884618"/>
                                  </a:lnTo>
                                  <a:cubicBezTo>
                                    <a:pt x="5278028" y="1884618"/>
                                    <a:pt x="5278028" y="1884618"/>
                                    <a:pt x="5278028" y="1885105"/>
                                  </a:cubicBezTo>
                                  <a:close/>
                                  <a:moveTo>
                                    <a:pt x="625081" y="1886974"/>
                                  </a:moveTo>
                                  <a:lnTo>
                                    <a:pt x="623273" y="1880825"/>
                                  </a:lnTo>
                                  <a:lnTo>
                                    <a:pt x="623479" y="1886201"/>
                                  </a:lnTo>
                                  <a:close/>
                                  <a:moveTo>
                                    <a:pt x="5277822" y="1887033"/>
                                  </a:moveTo>
                                  <a:lnTo>
                                    <a:pt x="5277758" y="1885344"/>
                                  </a:lnTo>
                                  <a:lnTo>
                                    <a:pt x="5277542" y="1886078"/>
                                  </a:lnTo>
                                  <a:close/>
                                  <a:moveTo>
                                    <a:pt x="636623" y="1892529"/>
                                  </a:moveTo>
                                  <a:cubicBezTo>
                                    <a:pt x="636623" y="1892529"/>
                                    <a:pt x="637110" y="1892529"/>
                                    <a:pt x="637110" y="1892529"/>
                                  </a:cubicBezTo>
                                  <a:lnTo>
                                    <a:pt x="636866" y="1892499"/>
                                  </a:lnTo>
                                  <a:close/>
                                  <a:moveTo>
                                    <a:pt x="5279630" y="1893181"/>
                                  </a:moveTo>
                                  <a:lnTo>
                                    <a:pt x="5277822" y="1887033"/>
                                  </a:lnTo>
                                  <a:lnTo>
                                    <a:pt x="5278028" y="1892407"/>
                                  </a:lnTo>
                                  <a:close/>
                                  <a:moveTo>
                                    <a:pt x="637597" y="1895937"/>
                                  </a:moveTo>
                                  <a:cubicBezTo>
                                    <a:pt x="649280" y="1896424"/>
                                    <a:pt x="659504" y="1885714"/>
                                    <a:pt x="656096" y="1874517"/>
                                  </a:cubicBezTo>
                                  <a:cubicBezTo>
                                    <a:pt x="653175" y="1864780"/>
                                    <a:pt x="643438" y="1859425"/>
                                    <a:pt x="633702" y="1862346"/>
                                  </a:cubicBezTo>
                                  <a:cubicBezTo>
                                    <a:pt x="628590" y="1863807"/>
                                    <a:pt x="624817" y="1867458"/>
                                    <a:pt x="622931" y="1871900"/>
                                  </a:cubicBezTo>
                                  <a:lnTo>
                                    <a:pt x="623208" y="1879137"/>
                                  </a:lnTo>
                                  <a:lnTo>
                                    <a:pt x="623600" y="1877804"/>
                                  </a:lnTo>
                                  <a:lnTo>
                                    <a:pt x="623966" y="1874517"/>
                                  </a:lnTo>
                                  <a:cubicBezTo>
                                    <a:pt x="623966" y="1874517"/>
                                    <a:pt x="623966" y="1874517"/>
                                    <a:pt x="623966" y="1875003"/>
                                  </a:cubicBezTo>
                                  <a:cubicBezTo>
                                    <a:pt x="624453" y="1873543"/>
                                    <a:pt x="624939" y="1872569"/>
                                    <a:pt x="625426" y="1871108"/>
                                  </a:cubicBezTo>
                                  <a:cubicBezTo>
                                    <a:pt x="625426" y="1871108"/>
                                    <a:pt x="625426" y="1871108"/>
                                    <a:pt x="625426" y="1871595"/>
                                  </a:cubicBezTo>
                                  <a:lnTo>
                                    <a:pt x="623600" y="1877804"/>
                                  </a:lnTo>
                                  <a:lnTo>
                                    <a:pt x="623506" y="1878654"/>
                                  </a:lnTo>
                                  <a:lnTo>
                                    <a:pt x="623966" y="1882793"/>
                                  </a:lnTo>
                                  <a:cubicBezTo>
                                    <a:pt x="623966" y="1882306"/>
                                    <a:pt x="623966" y="1882306"/>
                                    <a:pt x="623966" y="1882306"/>
                                  </a:cubicBezTo>
                                  <a:cubicBezTo>
                                    <a:pt x="624453" y="1883766"/>
                                    <a:pt x="624939" y="1884740"/>
                                    <a:pt x="625426" y="1886201"/>
                                  </a:cubicBezTo>
                                  <a:cubicBezTo>
                                    <a:pt x="625426" y="1885714"/>
                                    <a:pt x="625426" y="1885714"/>
                                    <a:pt x="625426" y="1885714"/>
                                  </a:cubicBezTo>
                                  <a:lnTo>
                                    <a:pt x="626982" y="1887892"/>
                                  </a:lnTo>
                                  <a:lnTo>
                                    <a:pt x="636406" y="1892441"/>
                                  </a:lnTo>
                                  <a:lnTo>
                                    <a:pt x="636866" y="1892499"/>
                                  </a:lnTo>
                                  <a:lnTo>
                                    <a:pt x="638408" y="1892306"/>
                                  </a:lnTo>
                                  <a:lnTo>
                                    <a:pt x="649280" y="1882793"/>
                                  </a:lnTo>
                                  <a:cubicBezTo>
                                    <a:pt x="647333" y="1885227"/>
                                    <a:pt x="645386" y="1887661"/>
                                    <a:pt x="643438" y="1890582"/>
                                  </a:cubicBezTo>
                                  <a:cubicBezTo>
                                    <a:pt x="642465" y="1891069"/>
                                    <a:pt x="641005" y="1891556"/>
                                    <a:pt x="640031" y="1892042"/>
                                  </a:cubicBezTo>
                                  <a:cubicBezTo>
                                    <a:pt x="640031" y="1892042"/>
                                    <a:pt x="640517" y="1892042"/>
                                    <a:pt x="640517" y="1892042"/>
                                  </a:cubicBezTo>
                                  <a:lnTo>
                                    <a:pt x="638408" y="1892306"/>
                                  </a:lnTo>
                                  <a:lnTo>
                                    <a:pt x="637597" y="1893016"/>
                                  </a:lnTo>
                                  <a:lnTo>
                                    <a:pt x="636406" y="1892441"/>
                                  </a:lnTo>
                                  <a:lnTo>
                                    <a:pt x="633215" y="1892042"/>
                                  </a:lnTo>
                                  <a:cubicBezTo>
                                    <a:pt x="633215" y="1892042"/>
                                    <a:pt x="633702" y="1892042"/>
                                    <a:pt x="633702" y="1892042"/>
                                  </a:cubicBezTo>
                                  <a:cubicBezTo>
                                    <a:pt x="632242" y="1891556"/>
                                    <a:pt x="631268" y="1891069"/>
                                    <a:pt x="629807" y="1890582"/>
                                  </a:cubicBezTo>
                                  <a:cubicBezTo>
                                    <a:pt x="629807" y="1890582"/>
                                    <a:pt x="630294" y="1890582"/>
                                    <a:pt x="630294" y="1891069"/>
                                  </a:cubicBezTo>
                                  <a:lnTo>
                                    <a:pt x="627717" y="1888921"/>
                                  </a:lnTo>
                                  <a:lnTo>
                                    <a:pt x="627860" y="1889121"/>
                                  </a:lnTo>
                                  <a:cubicBezTo>
                                    <a:pt x="627860" y="1889121"/>
                                    <a:pt x="627373" y="1888634"/>
                                    <a:pt x="627373" y="1888634"/>
                                  </a:cubicBezTo>
                                  <a:lnTo>
                                    <a:pt x="627717" y="1888921"/>
                                  </a:lnTo>
                                  <a:lnTo>
                                    <a:pt x="626982" y="1887892"/>
                                  </a:lnTo>
                                  <a:lnTo>
                                    <a:pt x="625081" y="1886974"/>
                                  </a:lnTo>
                                  <a:lnTo>
                                    <a:pt x="625426" y="1888148"/>
                                  </a:lnTo>
                                  <a:cubicBezTo>
                                    <a:pt x="627860" y="1892529"/>
                                    <a:pt x="632242" y="1895450"/>
                                    <a:pt x="637597" y="1895937"/>
                                  </a:cubicBezTo>
                                  <a:close/>
                                  <a:moveTo>
                                    <a:pt x="5291173" y="1898736"/>
                                  </a:moveTo>
                                  <a:cubicBezTo>
                                    <a:pt x="5291173" y="1898736"/>
                                    <a:pt x="5291659" y="1898736"/>
                                    <a:pt x="5291659" y="1898736"/>
                                  </a:cubicBezTo>
                                  <a:lnTo>
                                    <a:pt x="5291416" y="1898706"/>
                                  </a:lnTo>
                                  <a:close/>
                                  <a:moveTo>
                                    <a:pt x="5292146" y="1902144"/>
                                  </a:moveTo>
                                  <a:cubicBezTo>
                                    <a:pt x="5303830" y="1902631"/>
                                    <a:pt x="5314053" y="1891920"/>
                                    <a:pt x="5310645" y="1880723"/>
                                  </a:cubicBezTo>
                                  <a:cubicBezTo>
                                    <a:pt x="5307725" y="1870987"/>
                                    <a:pt x="5297988" y="1865632"/>
                                    <a:pt x="5288251" y="1868553"/>
                                  </a:cubicBezTo>
                                  <a:cubicBezTo>
                                    <a:pt x="5283140" y="1870013"/>
                                    <a:pt x="5279367" y="1873664"/>
                                    <a:pt x="5277480" y="1878107"/>
                                  </a:cubicBezTo>
                                  <a:lnTo>
                                    <a:pt x="5277758" y="1885344"/>
                                  </a:lnTo>
                                  <a:lnTo>
                                    <a:pt x="5278150" y="1884010"/>
                                  </a:lnTo>
                                  <a:lnTo>
                                    <a:pt x="5278515" y="1880723"/>
                                  </a:lnTo>
                                  <a:cubicBezTo>
                                    <a:pt x="5278515" y="1880723"/>
                                    <a:pt x="5278515" y="1880723"/>
                                    <a:pt x="5278515" y="1881210"/>
                                  </a:cubicBezTo>
                                  <a:cubicBezTo>
                                    <a:pt x="5279002" y="1879750"/>
                                    <a:pt x="5279488" y="1878776"/>
                                    <a:pt x="5279975" y="1877315"/>
                                  </a:cubicBezTo>
                                  <a:cubicBezTo>
                                    <a:pt x="5279975" y="1877315"/>
                                    <a:pt x="5279975" y="1877315"/>
                                    <a:pt x="5279975" y="1877802"/>
                                  </a:cubicBezTo>
                                  <a:lnTo>
                                    <a:pt x="5278150" y="1884010"/>
                                  </a:lnTo>
                                  <a:lnTo>
                                    <a:pt x="5278055" y="1884861"/>
                                  </a:lnTo>
                                  <a:lnTo>
                                    <a:pt x="5278515" y="1888999"/>
                                  </a:lnTo>
                                  <a:cubicBezTo>
                                    <a:pt x="5278515" y="1888512"/>
                                    <a:pt x="5278515" y="1888512"/>
                                    <a:pt x="5278515" y="1888512"/>
                                  </a:cubicBezTo>
                                  <a:cubicBezTo>
                                    <a:pt x="5279002" y="1889973"/>
                                    <a:pt x="5279488" y="1890947"/>
                                    <a:pt x="5279975" y="1892407"/>
                                  </a:cubicBezTo>
                                  <a:cubicBezTo>
                                    <a:pt x="5279975" y="1891920"/>
                                    <a:pt x="5279975" y="1891920"/>
                                    <a:pt x="5279975" y="1891920"/>
                                  </a:cubicBezTo>
                                  <a:lnTo>
                                    <a:pt x="5281531" y="1894098"/>
                                  </a:lnTo>
                                  <a:lnTo>
                                    <a:pt x="5290955" y="1898648"/>
                                  </a:lnTo>
                                  <a:lnTo>
                                    <a:pt x="5291416" y="1898706"/>
                                  </a:lnTo>
                                  <a:lnTo>
                                    <a:pt x="5292958" y="1898512"/>
                                  </a:lnTo>
                                  <a:lnTo>
                                    <a:pt x="5303830" y="1888999"/>
                                  </a:lnTo>
                                  <a:cubicBezTo>
                                    <a:pt x="5301882" y="1891433"/>
                                    <a:pt x="5299935" y="1893868"/>
                                    <a:pt x="5297988" y="1896788"/>
                                  </a:cubicBezTo>
                                  <a:cubicBezTo>
                                    <a:pt x="5297014" y="1897275"/>
                                    <a:pt x="5295554" y="1897762"/>
                                    <a:pt x="5294581" y="1898249"/>
                                  </a:cubicBezTo>
                                  <a:cubicBezTo>
                                    <a:pt x="5294581" y="1898249"/>
                                    <a:pt x="5295067" y="1898249"/>
                                    <a:pt x="5295067" y="1898249"/>
                                  </a:cubicBezTo>
                                  <a:lnTo>
                                    <a:pt x="5292958" y="1898512"/>
                                  </a:lnTo>
                                  <a:lnTo>
                                    <a:pt x="5292146" y="1899223"/>
                                  </a:lnTo>
                                  <a:lnTo>
                                    <a:pt x="5290955" y="1898648"/>
                                  </a:lnTo>
                                  <a:lnTo>
                                    <a:pt x="5287764" y="1898249"/>
                                  </a:lnTo>
                                  <a:cubicBezTo>
                                    <a:pt x="5287764" y="1898249"/>
                                    <a:pt x="5288251" y="1898249"/>
                                    <a:pt x="5288251" y="1898249"/>
                                  </a:cubicBezTo>
                                  <a:cubicBezTo>
                                    <a:pt x="5286791" y="1897762"/>
                                    <a:pt x="5285817" y="1897275"/>
                                    <a:pt x="5284357" y="1896788"/>
                                  </a:cubicBezTo>
                                  <a:cubicBezTo>
                                    <a:pt x="5284357" y="1896788"/>
                                    <a:pt x="5284844" y="1896788"/>
                                    <a:pt x="5284844" y="1897275"/>
                                  </a:cubicBezTo>
                                  <a:lnTo>
                                    <a:pt x="5282267" y="1895128"/>
                                  </a:lnTo>
                                  <a:lnTo>
                                    <a:pt x="5282410" y="1895328"/>
                                  </a:lnTo>
                                  <a:cubicBezTo>
                                    <a:pt x="5282410" y="1895328"/>
                                    <a:pt x="5281923" y="1894841"/>
                                    <a:pt x="5281923" y="1894841"/>
                                  </a:cubicBezTo>
                                  <a:lnTo>
                                    <a:pt x="5282267" y="1895128"/>
                                  </a:lnTo>
                                  <a:lnTo>
                                    <a:pt x="5281531" y="1894098"/>
                                  </a:lnTo>
                                  <a:lnTo>
                                    <a:pt x="5279630" y="1893181"/>
                                  </a:lnTo>
                                  <a:lnTo>
                                    <a:pt x="5279975" y="1894355"/>
                                  </a:lnTo>
                                  <a:cubicBezTo>
                                    <a:pt x="5282410" y="1898736"/>
                                    <a:pt x="5286791" y="1901657"/>
                                    <a:pt x="5292146" y="1902144"/>
                                  </a:cubicBezTo>
                                  <a:close/>
                                  <a:moveTo>
                                    <a:pt x="2257086" y="1934442"/>
                                  </a:moveTo>
                                  <a:cubicBezTo>
                                    <a:pt x="2261703" y="1933696"/>
                                    <a:pt x="2266024" y="1930988"/>
                                    <a:pt x="2268945" y="1925633"/>
                                  </a:cubicBezTo>
                                  <a:cubicBezTo>
                                    <a:pt x="2278194" y="1909081"/>
                                    <a:pt x="2287443" y="1892529"/>
                                    <a:pt x="2297180" y="1875977"/>
                                  </a:cubicBezTo>
                                  <a:cubicBezTo>
                                    <a:pt x="2306917" y="1858452"/>
                                    <a:pt x="2282089" y="1844821"/>
                                    <a:pt x="2270892" y="1860399"/>
                                  </a:cubicBezTo>
                                  <a:cubicBezTo>
                                    <a:pt x="2259695" y="1875977"/>
                                    <a:pt x="2248498" y="1891556"/>
                                    <a:pt x="2237300" y="1906647"/>
                                  </a:cubicBezTo>
                                  <a:cubicBezTo>
                                    <a:pt x="2226712" y="1921252"/>
                                    <a:pt x="2243234" y="1936678"/>
                                    <a:pt x="2257086" y="1934442"/>
                                  </a:cubicBezTo>
                                  <a:close/>
                                  <a:moveTo>
                                    <a:pt x="6911635" y="1940648"/>
                                  </a:moveTo>
                                  <a:cubicBezTo>
                                    <a:pt x="6916252" y="1939903"/>
                                    <a:pt x="6920572" y="1937195"/>
                                    <a:pt x="6923493" y="1931840"/>
                                  </a:cubicBezTo>
                                  <a:cubicBezTo>
                                    <a:pt x="6932743" y="1915288"/>
                                    <a:pt x="6941993" y="1898736"/>
                                    <a:pt x="6951729" y="1882184"/>
                                  </a:cubicBezTo>
                                  <a:cubicBezTo>
                                    <a:pt x="6961466" y="1864658"/>
                                    <a:pt x="6936637" y="1851027"/>
                                    <a:pt x="6925441" y="1866606"/>
                                  </a:cubicBezTo>
                                  <a:cubicBezTo>
                                    <a:pt x="6914244" y="1882184"/>
                                    <a:pt x="6903047" y="1897762"/>
                                    <a:pt x="6891850" y="1912854"/>
                                  </a:cubicBezTo>
                                  <a:cubicBezTo>
                                    <a:pt x="6881261" y="1927458"/>
                                    <a:pt x="6897783" y="1942885"/>
                                    <a:pt x="6911635" y="1940648"/>
                                  </a:cubicBezTo>
                                  <a:close/>
                                  <a:moveTo>
                                    <a:pt x="2681547" y="1962820"/>
                                  </a:moveTo>
                                  <a:cubicBezTo>
                                    <a:pt x="2691565" y="1964577"/>
                                    <a:pt x="2702610" y="1954354"/>
                                    <a:pt x="2696404" y="1943036"/>
                                  </a:cubicBezTo>
                                  <a:cubicBezTo>
                                    <a:pt x="2679851" y="1912852"/>
                                    <a:pt x="2664272" y="1882670"/>
                                    <a:pt x="2648206" y="1852000"/>
                                  </a:cubicBezTo>
                                  <a:cubicBezTo>
                                    <a:pt x="2633116" y="1823764"/>
                                    <a:pt x="2605854" y="1785305"/>
                                    <a:pt x="2609262" y="1752201"/>
                                  </a:cubicBezTo>
                                  <a:cubicBezTo>
                                    <a:pt x="2610723" y="1735649"/>
                                    <a:pt x="2583460" y="1732241"/>
                                    <a:pt x="2580051" y="1748306"/>
                                  </a:cubicBezTo>
                                  <a:cubicBezTo>
                                    <a:pt x="2572750" y="1784332"/>
                                    <a:pt x="2593196" y="1816462"/>
                                    <a:pt x="2608775" y="1847618"/>
                                  </a:cubicBezTo>
                                  <a:cubicBezTo>
                                    <a:pt x="2627761" y="1885103"/>
                                    <a:pt x="2649182" y="1921128"/>
                                    <a:pt x="2672548" y="1956667"/>
                                  </a:cubicBezTo>
                                  <a:cubicBezTo>
                                    <a:pt x="2674982" y="1960318"/>
                                    <a:pt x="2678209" y="1962234"/>
                                    <a:pt x="2681547" y="1962820"/>
                                  </a:cubicBezTo>
                                  <a:close/>
                                  <a:moveTo>
                                    <a:pt x="3864420" y="2009099"/>
                                  </a:moveTo>
                                  <a:cubicBezTo>
                                    <a:pt x="3868672" y="2010430"/>
                                    <a:pt x="3873540" y="2009852"/>
                                    <a:pt x="3878409" y="2006322"/>
                                  </a:cubicBezTo>
                                  <a:cubicBezTo>
                                    <a:pt x="3894960" y="1994638"/>
                                    <a:pt x="3912486" y="1986362"/>
                                    <a:pt x="3931959" y="1981494"/>
                                  </a:cubicBezTo>
                                  <a:cubicBezTo>
                                    <a:pt x="3953866" y="1975652"/>
                                    <a:pt x="3944616" y="1943035"/>
                                    <a:pt x="3922709" y="1947417"/>
                                  </a:cubicBezTo>
                                  <a:cubicBezTo>
                                    <a:pt x="3900315" y="1952285"/>
                                    <a:pt x="3878896" y="1961535"/>
                                    <a:pt x="3859422" y="1973706"/>
                                  </a:cubicBezTo>
                                  <a:cubicBezTo>
                                    <a:pt x="3844453" y="1983929"/>
                                    <a:pt x="3851664" y="2005105"/>
                                    <a:pt x="3864420" y="2009099"/>
                                  </a:cubicBezTo>
                                  <a:close/>
                                  <a:moveTo>
                                    <a:pt x="1784069" y="2031273"/>
                                  </a:moveTo>
                                  <a:cubicBezTo>
                                    <a:pt x="1803542" y="2035654"/>
                                    <a:pt x="1811331" y="2006932"/>
                                    <a:pt x="1792345" y="2000603"/>
                                  </a:cubicBezTo>
                                  <a:cubicBezTo>
                                    <a:pt x="1743176" y="1984051"/>
                                    <a:pt x="1708124" y="1938776"/>
                                    <a:pt x="1672587" y="1903238"/>
                                  </a:cubicBezTo>
                                  <a:cubicBezTo>
                                    <a:pt x="1636562" y="1867700"/>
                                    <a:pt x="1595669" y="1838491"/>
                                    <a:pt x="1544065" y="1834109"/>
                                  </a:cubicBezTo>
                                  <a:cubicBezTo>
                                    <a:pt x="1517777" y="1831676"/>
                                    <a:pt x="1511448" y="1875976"/>
                                    <a:pt x="1537736" y="1880358"/>
                                  </a:cubicBezTo>
                                  <a:cubicBezTo>
                                    <a:pt x="1587879" y="1888147"/>
                                    <a:pt x="1623904" y="1923198"/>
                                    <a:pt x="1660416" y="1955328"/>
                                  </a:cubicBezTo>
                                  <a:cubicBezTo>
                                    <a:pt x="1697414" y="1987946"/>
                                    <a:pt x="1735387" y="2018616"/>
                                    <a:pt x="1784069" y="2031273"/>
                                  </a:cubicBezTo>
                                  <a:close/>
                                  <a:moveTo>
                                    <a:pt x="6438616" y="2037480"/>
                                  </a:moveTo>
                                  <a:cubicBezTo>
                                    <a:pt x="6458089" y="2041861"/>
                                    <a:pt x="6465878" y="2013139"/>
                                    <a:pt x="6446892" y="2006810"/>
                                  </a:cubicBezTo>
                                  <a:cubicBezTo>
                                    <a:pt x="6397723" y="1990258"/>
                                    <a:pt x="6362672" y="1944983"/>
                                    <a:pt x="6327134" y="1909445"/>
                                  </a:cubicBezTo>
                                  <a:cubicBezTo>
                                    <a:pt x="6291109" y="1873907"/>
                                    <a:pt x="6250216" y="1844698"/>
                                    <a:pt x="6198612" y="1840316"/>
                                  </a:cubicBezTo>
                                  <a:cubicBezTo>
                                    <a:pt x="6172324" y="1837882"/>
                                    <a:pt x="6165995" y="1882183"/>
                                    <a:pt x="6192283" y="1886564"/>
                                  </a:cubicBezTo>
                                  <a:cubicBezTo>
                                    <a:pt x="6242426" y="1894354"/>
                                    <a:pt x="6278451" y="1929405"/>
                                    <a:pt x="6314963" y="1961535"/>
                                  </a:cubicBezTo>
                                  <a:cubicBezTo>
                                    <a:pt x="6351961" y="1994153"/>
                                    <a:pt x="6389934" y="2024822"/>
                                    <a:pt x="6438616" y="2037480"/>
                                  </a:cubicBezTo>
                                  <a:close/>
                                  <a:moveTo>
                                    <a:pt x="3625793" y="2044729"/>
                                  </a:moveTo>
                                  <a:cubicBezTo>
                                    <a:pt x="3635789" y="2041374"/>
                                    <a:pt x="3640718" y="2027134"/>
                                    <a:pt x="3628668" y="2019467"/>
                                  </a:cubicBezTo>
                                  <a:cubicBezTo>
                                    <a:pt x="3620392" y="2014112"/>
                                    <a:pt x="3624287" y="1970784"/>
                                    <a:pt x="3624287" y="1961048"/>
                                  </a:cubicBezTo>
                                  <a:cubicBezTo>
                                    <a:pt x="3623800" y="1940601"/>
                                    <a:pt x="3623800" y="1920641"/>
                                    <a:pt x="3623313" y="1900195"/>
                                  </a:cubicBezTo>
                                  <a:cubicBezTo>
                                    <a:pt x="3622827" y="1858328"/>
                                    <a:pt x="3622827" y="1815974"/>
                                    <a:pt x="3622827" y="1774107"/>
                                  </a:cubicBezTo>
                                  <a:cubicBezTo>
                                    <a:pt x="3622827" y="1752200"/>
                                    <a:pt x="3590210" y="1752687"/>
                                    <a:pt x="3589236" y="1774107"/>
                                  </a:cubicBezTo>
                                  <a:cubicBezTo>
                                    <a:pt x="3586804" y="1826685"/>
                                    <a:pt x="3586315" y="1880235"/>
                                    <a:pt x="3588752" y="1932811"/>
                                  </a:cubicBezTo>
                                  <a:cubicBezTo>
                                    <a:pt x="3589725" y="1957641"/>
                                    <a:pt x="3590210" y="1982955"/>
                                    <a:pt x="3592645" y="2007296"/>
                                  </a:cubicBezTo>
                                  <a:cubicBezTo>
                                    <a:pt x="3594590" y="2022875"/>
                                    <a:pt x="3599458" y="2037479"/>
                                    <a:pt x="3614550" y="2043808"/>
                                  </a:cubicBezTo>
                                  <a:cubicBezTo>
                                    <a:pt x="3618567" y="2045756"/>
                                    <a:pt x="3622461" y="2045847"/>
                                    <a:pt x="3625793" y="2044729"/>
                                  </a:cubicBezTo>
                                  <a:close/>
                                  <a:moveTo>
                                    <a:pt x="3388971" y="2062553"/>
                                  </a:moveTo>
                                  <a:cubicBezTo>
                                    <a:pt x="3394629" y="2062553"/>
                                    <a:pt x="3400349" y="2060363"/>
                                    <a:pt x="3404730" y="2055981"/>
                                  </a:cubicBezTo>
                                  <a:cubicBezTo>
                                    <a:pt x="3408626" y="2052573"/>
                                    <a:pt x="3412034" y="2048192"/>
                                    <a:pt x="3413493" y="2042837"/>
                                  </a:cubicBezTo>
                                  <a:cubicBezTo>
                                    <a:pt x="3415442" y="2035048"/>
                                    <a:pt x="3413981" y="2027259"/>
                                    <a:pt x="3410085" y="2020929"/>
                                  </a:cubicBezTo>
                                  <a:cubicBezTo>
                                    <a:pt x="3405219" y="2013627"/>
                                    <a:pt x="3397915" y="2008759"/>
                                    <a:pt x="3389154" y="2008759"/>
                                  </a:cubicBezTo>
                                  <a:cubicBezTo>
                                    <a:pt x="3380388" y="2008759"/>
                                    <a:pt x="3372600" y="2013627"/>
                                    <a:pt x="3368219" y="2020929"/>
                                  </a:cubicBezTo>
                                  <a:cubicBezTo>
                                    <a:pt x="3364324" y="2027259"/>
                                    <a:pt x="3362376" y="2035535"/>
                                    <a:pt x="3364810" y="2042837"/>
                                  </a:cubicBezTo>
                                  <a:cubicBezTo>
                                    <a:pt x="3366272" y="2048192"/>
                                    <a:pt x="3369679" y="2052086"/>
                                    <a:pt x="3373574" y="2055981"/>
                                  </a:cubicBezTo>
                                  <a:cubicBezTo>
                                    <a:pt x="3377712" y="2060363"/>
                                    <a:pt x="3383310" y="2062553"/>
                                    <a:pt x="3388971" y="2062553"/>
                                  </a:cubicBezTo>
                                  <a:close/>
                                  <a:moveTo>
                                    <a:pt x="1534812" y="2063892"/>
                                  </a:moveTo>
                                  <a:cubicBezTo>
                                    <a:pt x="1537733" y="2063892"/>
                                    <a:pt x="1540167" y="2062918"/>
                                    <a:pt x="1543089" y="2061945"/>
                                  </a:cubicBezTo>
                                  <a:cubicBezTo>
                                    <a:pt x="1546983" y="2060484"/>
                                    <a:pt x="1550390" y="2058537"/>
                                    <a:pt x="1553312" y="2055129"/>
                                  </a:cubicBezTo>
                                  <a:cubicBezTo>
                                    <a:pt x="1554772" y="2053182"/>
                                    <a:pt x="1556720" y="2050748"/>
                                    <a:pt x="1558180" y="2048800"/>
                                  </a:cubicBezTo>
                                  <a:cubicBezTo>
                                    <a:pt x="1559153" y="2046366"/>
                                    <a:pt x="1560127" y="2043932"/>
                                    <a:pt x="1561588" y="2041011"/>
                                  </a:cubicBezTo>
                                  <a:cubicBezTo>
                                    <a:pt x="1563048" y="2036630"/>
                                    <a:pt x="1563048" y="2032735"/>
                                    <a:pt x="1562074" y="2028354"/>
                                  </a:cubicBezTo>
                                  <a:cubicBezTo>
                                    <a:pt x="1562074" y="2025433"/>
                                    <a:pt x="1561101" y="2022999"/>
                                    <a:pt x="1560127" y="2020078"/>
                                  </a:cubicBezTo>
                                  <a:cubicBezTo>
                                    <a:pt x="1558666" y="2016183"/>
                                    <a:pt x="1556720" y="2012775"/>
                                    <a:pt x="1553312" y="2009855"/>
                                  </a:cubicBezTo>
                                  <a:cubicBezTo>
                                    <a:pt x="1549417" y="2005960"/>
                                    <a:pt x="1544549" y="2003526"/>
                                    <a:pt x="1539194" y="2001579"/>
                                  </a:cubicBezTo>
                                  <a:cubicBezTo>
                                    <a:pt x="1534812" y="2000118"/>
                                    <a:pt x="1530918" y="2000118"/>
                                    <a:pt x="1526536" y="2001092"/>
                                  </a:cubicBezTo>
                                  <a:cubicBezTo>
                                    <a:pt x="1523615" y="2001092"/>
                                    <a:pt x="1521181" y="2002065"/>
                                    <a:pt x="1518260" y="2003039"/>
                                  </a:cubicBezTo>
                                  <a:cubicBezTo>
                                    <a:pt x="1514365" y="2004499"/>
                                    <a:pt x="1510958" y="2006447"/>
                                    <a:pt x="1508037" y="2009855"/>
                                  </a:cubicBezTo>
                                  <a:cubicBezTo>
                                    <a:pt x="1506577" y="2011802"/>
                                    <a:pt x="1504629" y="2014236"/>
                                    <a:pt x="1503169" y="2016183"/>
                                  </a:cubicBezTo>
                                  <a:cubicBezTo>
                                    <a:pt x="1502195" y="2018618"/>
                                    <a:pt x="1501221" y="2021052"/>
                                    <a:pt x="1499761" y="2023973"/>
                                  </a:cubicBezTo>
                                  <a:cubicBezTo>
                                    <a:pt x="1497814" y="2029814"/>
                                    <a:pt x="1497814" y="2035656"/>
                                    <a:pt x="1499761" y="2041011"/>
                                  </a:cubicBezTo>
                                  <a:cubicBezTo>
                                    <a:pt x="1499761" y="2041498"/>
                                    <a:pt x="1499761" y="2041498"/>
                                    <a:pt x="1499761" y="2041985"/>
                                  </a:cubicBezTo>
                                  <a:cubicBezTo>
                                    <a:pt x="1501221" y="2051235"/>
                                    <a:pt x="1511445" y="2061458"/>
                                    <a:pt x="1521181" y="2063405"/>
                                  </a:cubicBezTo>
                                  <a:cubicBezTo>
                                    <a:pt x="1521668" y="2063405"/>
                                    <a:pt x="1521668" y="2063405"/>
                                    <a:pt x="1522155" y="2063405"/>
                                  </a:cubicBezTo>
                                  <a:cubicBezTo>
                                    <a:pt x="1526536" y="2064866"/>
                                    <a:pt x="1530431" y="2064866"/>
                                    <a:pt x="1534812" y="2063892"/>
                                  </a:cubicBezTo>
                                  <a:close/>
                                  <a:moveTo>
                                    <a:pt x="6189362" y="2070099"/>
                                  </a:moveTo>
                                  <a:cubicBezTo>
                                    <a:pt x="6192283" y="2070099"/>
                                    <a:pt x="6194717" y="2069125"/>
                                    <a:pt x="6197639" y="2068152"/>
                                  </a:cubicBezTo>
                                  <a:cubicBezTo>
                                    <a:pt x="6201533" y="2066691"/>
                                    <a:pt x="6204940" y="2064744"/>
                                    <a:pt x="6207862" y="2061336"/>
                                  </a:cubicBezTo>
                                  <a:cubicBezTo>
                                    <a:pt x="6209322" y="2059389"/>
                                    <a:pt x="6211270" y="2056954"/>
                                    <a:pt x="6212730" y="2055007"/>
                                  </a:cubicBezTo>
                                  <a:cubicBezTo>
                                    <a:pt x="6213703" y="2052573"/>
                                    <a:pt x="6214677" y="2050139"/>
                                    <a:pt x="6216138" y="2047218"/>
                                  </a:cubicBezTo>
                                  <a:cubicBezTo>
                                    <a:pt x="6217598" y="2042836"/>
                                    <a:pt x="6217598" y="2038942"/>
                                    <a:pt x="6216624" y="2034560"/>
                                  </a:cubicBezTo>
                                  <a:cubicBezTo>
                                    <a:pt x="6216624" y="2031640"/>
                                    <a:pt x="6215651" y="2029206"/>
                                    <a:pt x="6214677" y="2026285"/>
                                  </a:cubicBezTo>
                                  <a:cubicBezTo>
                                    <a:pt x="6213216" y="2022390"/>
                                    <a:pt x="6211270" y="2018982"/>
                                    <a:pt x="6207862" y="2016061"/>
                                  </a:cubicBezTo>
                                  <a:cubicBezTo>
                                    <a:pt x="6203967" y="2012167"/>
                                    <a:pt x="6199099" y="2009733"/>
                                    <a:pt x="6193744" y="2007786"/>
                                  </a:cubicBezTo>
                                  <a:cubicBezTo>
                                    <a:pt x="6189362" y="2006325"/>
                                    <a:pt x="6185468" y="2006325"/>
                                    <a:pt x="6181086" y="2007298"/>
                                  </a:cubicBezTo>
                                  <a:cubicBezTo>
                                    <a:pt x="6178165" y="2007298"/>
                                    <a:pt x="6175731" y="2008272"/>
                                    <a:pt x="6172810" y="2009246"/>
                                  </a:cubicBezTo>
                                  <a:cubicBezTo>
                                    <a:pt x="6168916" y="2010706"/>
                                    <a:pt x="6165508" y="2012654"/>
                                    <a:pt x="6162587" y="2016061"/>
                                  </a:cubicBezTo>
                                  <a:cubicBezTo>
                                    <a:pt x="6161127" y="2018009"/>
                                    <a:pt x="6159179" y="2020443"/>
                                    <a:pt x="6157719" y="2022390"/>
                                  </a:cubicBezTo>
                                  <a:cubicBezTo>
                                    <a:pt x="6156745" y="2024824"/>
                                    <a:pt x="6155772" y="2027259"/>
                                    <a:pt x="6154311" y="2030179"/>
                                  </a:cubicBezTo>
                                  <a:cubicBezTo>
                                    <a:pt x="6152364" y="2036021"/>
                                    <a:pt x="6152364" y="2041863"/>
                                    <a:pt x="6154311" y="2047218"/>
                                  </a:cubicBezTo>
                                  <a:cubicBezTo>
                                    <a:pt x="6154311" y="2047705"/>
                                    <a:pt x="6154311" y="2047705"/>
                                    <a:pt x="6154311" y="2048192"/>
                                  </a:cubicBezTo>
                                  <a:cubicBezTo>
                                    <a:pt x="6155772" y="2057442"/>
                                    <a:pt x="6165995" y="2067665"/>
                                    <a:pt x="6175731" y="2069612"/>
                                  </a:cubicBezTo>
                                  <a:cubicBezTo>
                                    <a:pt x="6176218" y="2069612"/>
                                    <a:pt x="6176218" y="2069612"/>
                                    <a:pt x="6176704" y="2069612"/>
                                  </a:cubicBezTo>
                                  <a:cubicBezTo>
                                    <a:pt x="6181086" y="2071073"/>
                                    <a:pt x="6184981" y="2071073"/>
                                    <a:pt x="6189362" y="2070099"/>
                                  </a:cubicBezTo>
                                  <a:close/>
                                  <a:moveTo>
                                    <a:pt x="2358522" y="2096508"/>
                                  </a:moveTo>
                                  <a:cubicBezTo>
                                    <a:pt x="2383351" y="2102836"/>
                                    <a:pt x="2393574" y="2064864"/>
                                    <a:pt x="2369233" y="2058048"/>
                                  </a:cubicBezTo>
                                  <a:cubicBezTo>
                                    <a:pt x="2303998" y="2040035"/>
                                    <a:pt x="2260671" y="1994761"/>
                                    <a:pt x="2229513" y="1936829"/>
                                  </a:cubicBezTo>
                                  <a:cubicBezTo>
                                    <a:pt x="2219777" y="1918816"/>
                                    <a:pt x="2190567" y="1930987"/>
                                    <a:pt x="2196409" y="1950946"/>
                                  </a:cubicBezTo>
                                  <a:cubicBezTo>
                                    <a:pt x="2219777" y="2023971"/>
                                    <a:pt x="2286472" y="2077034"/>
                                    <a:pt x="2358522" y="2096508"/>
                                  </a:cubicBezTo>
                                  <a:close/>
                                  <a:moveTo>
                                    <a:pt x="3304445" y="2100281"/>
                                  </a:moveTo>
                                  <a:cubicBezTo>
                                    <a:pt x="3316128" y="2100281"/>
                                    <a:pt x="3316128" y="2082268"/>
                                    <a:pt x="3304445" y="2082268"/>
                                  </a:cubicBezTo>
                                  <a:cubicBezTo>
                                    <a:pt x="3292762" y="2082268"/>
                                    <a:pt x="3292762" y="2100281"/>
                                    <a:pt x="3304445" y="2100281"/>
                                  </a:cubicBezTo>
                                  <a:close/>
                                  <a:moveTo>
                                    <a:pt x="7013070" y="2102715"/>
                                  </a:moveTo>
                                  <a:cubicBezTo>
                                    <a:pt x="7037898" y="2109043"/>
                                    <a:pt x="7048121" y="2071071"/>
                                    <a:pt x="7023780" y="2064255"/>
                                  </a:cubicBezTo>
                                  <a:cubicBezTo>
                                    <a:pt x="6958546" y="2046242"/>
                                    <a:pt x="6915218" y="2000968"/>
                                    <a:pt x="6884061" y="1943035"/>
                                  </a:cubicBezTo>
                                  <a:cubicBezTo>
                                    <a:pt x="6874325" y="1925023"/>
                                    <a:pt x="6845115" y="1937194"/>
                                    <a:pt x="6850957" y="1957153"/>
                                  </a:cubicBezTo>
                                  <a:cubicBezTo>
                                    <a:pt x="6874325" y="2030177"/>
                                    <a:pt x="6941020" y="2083242"/>
                                    <a:pt x="7013070" y="2102715"/>
                                  </a:cubicBezTo>
                                  <a:close/>
                                  <a:moveTo>
                                    <a:pt x="4254601" y="2106837"/>
                                  </a:moveTo>
                                  <a:cubicBezTo>
                                    <a:pt x="4266102" y="2105605"/>
                                    <a:pt x="4275412" y="2091639"/>
                                    <a:pt x="4264459" y="2081781"/>
                                  </a:cubicBezTo>
                                  <a:cubicBezTo>
                                    <a:pt x="4224052" y="2046242"/>
                                    <a:pt x="4187054" y="2006809"/>
                                    <a:pt x="4154923" y="1963968"/>
                                  </a:cubicBezTo>
                                  <a:cubicBezTo>
                                    <a:pt x="4141779" y="1946930"/>
                                    <a:pt x="4112570" y="1963482"/>
                                    <a:pt x="4125714" y="1981007"/>
                                  </a:cubicBezTo>
                                  <a:cubicBezTo>
                                    <a:pt x="4159792" y="2026770"/>
                                    <a:pt x="4198738" y="2067176"/>
                                    <a:pt x="4243039" y="2103201"/>
                                  </a:cubicBezTo>
                                  <a:cubicBezTo>
                                    <a:pt x="4246690" y="2106243"/>
                                    <a:pt x="4250767" y="2107248"/>
                                    <a:pt x="4254601" y="2106837"/>
                                  </a:cubicBezTo>
                                  <a:close/>
                                  <a:moveTo>
                                    <a:pt x="1502884" y="2129391"/>
                                  </a:moveTo>
                                  <a:cubicBezTo>
                                    <a:pt x="1516621" y="2128365"/>
                                    <a:pt x="1527757" y="2111113"/>
                                    <a:pt x="1515344" y="2097968"/>
                                  </a:cubicBezTo>
                                  <a:cubicBezTo>
                                    <a:pt x="1477371" y="2059022"/>
                                    <a:pt x="1434530" y="2025918"/>
                                    <a:pt x="1390229" y="1995734"/>
                                  </a:cubicBezTo>
                                  <a:cubicBezTo>
                                    <a:pt x="1370269" y="1982103"/>
                                    <a:pt x="1351769" y="2014234"/>
                                    <a:pt x="1371243" y="2027865"/>
                                  </a:cubicBezTo>
                                  <a:cubicBezTo>
                                    <a:pt x="1413110" y="2056588"/>
                                    <a:pt x="1451569" y="2089692"/>
                                    <a:pt x="1489055" y="2124257"/>
                                  </a:cubicBezTo>
                                  <a:cubicBezTo>
                                    <a:pt x="1493436" y="2128274"/>
                                    <a:pt x="1498305" y="2129734"/>
                                    <a:pt x="1502884" y="2129391"/>
                                  </a:cubicBezTo>
                                  <a:close/>
                                  <a:moveTo>
                                    <a:pt x="6157430" y="2135598"/>
                                  </a:moveTo>
                                  <a:cubicBezTo>
                                    <a:pt x="6171168" y="2134571"/>
                                    <a:pt x="6182304" y="2117320"/>
                                    <a:pt x="6169890" y="2104175"/>
                                  </a:cubicBezTo>
                                  <a:cubicBezTo>
                                    <a:pt x="6131918" y="2065229"/>
                                    <a:pt x="6089077" y="2032125"/>
                                    <a:pt x="6044776" y="2001941"/>
                                  </a:cubicBezTo>
                                  <a:cubicBezTo>
                                    <a:pt x="6024816" y="1988310"/>
                                    <a:pt x="6006316" y="2020440"/>
                                    <a:pt x="6025789" y="2034072"/>
                                  </a:cubicBezTo>
                                  <a:cubicBezTo>
                                    <a:pt x="6067657" y="2062795"/>
                                    <a:pt x="6106115" y="2095899"/>
                                    <a:pt x="6143601" y="2130464"/>
                                  </a:cubicBezTo>
                                  <a:cubicBezTo>
                                    <a:pt x="6147983" y="2134481"/>
                                    <a:pt x="6152851" y="2135941"/>
                                    <a:pt x="6157430" y="2135598"/>
                                  </a:cubicBezTo>
                                  <a:close/>
                                  <a:moveTo>
                                    <a:pt x="11786" y="2167644"/>
                                  </a:moveTo>
                                  <a:cubicBezTo>
                                    <a:pt x="19575" y="2169774"/>
                                    <a:pt x="28825" y="2167097"/>
                                    <a:pt x="31502" y="2157361"/>
                                  </a:cubicBezTo>
                                  <a:cubicBezTo>
                                    <a:pt x="45134" y="2107704"/>
                                    <a:pt x="68014" y="2062429"/>
                                    <a:pt x="94790" y="2019101"/>
                                  </a:cubicBezTo>
                                  <a:cubicBezTo>
                                    <a:pt x="105500" y="2001576"/>
                                    <a:pt x="78725" y="1986484"/>
                                    <a:pt x="67527" y="2003036"/>
                                  </a:cubicBezTo>
                                  <a:cubicBezTo>
                                    <a:pt x="37831" y="2048311"/>
                                    <a:pt x="17871" y="2097967"/>
                                    <a:pt x="833" y="2149084"/>
                                  </a:cubicBezTo>
                                  <a:cubicBezTo>
                                    <a:pt x="-2332" y="2158577"/>
                                    <a:pt x="3997" y="2165514"/>
                                    <a:pt x="11786" y="2167644"/>
                                  </a:cubicBezTo>
                                  <a:close/>
                                  <a:moveTo>
                                    <a:pt x="902810" y="2167820"/>
                                  </a:moveTo>
                                  <a:cubicBezTo>
                                    <a:pt x="906629" y="2167859"/>
                                    <a:pt x="910340" y="2166368"/>
                                    <a:pt x="913140" y="2162717"/>
                                  </a:cubicBezTo>
                                  <a:cubicBezTo>
                                    <a:pt x="966690" y="2096021"/>
                                    <a:pt x="1026083" y="2036628"/>
                                    <a:pt x="1088396" y="1978209"/>
                                  </a:cubicBezTo>
                                  <a:cubicBezTo>
                                    <a:pt x="1105922" y="1962145"/>
                                    <a:pt x="1080120" y="1937316"/>
                                    <a:pt x="1062595" y="1952408"/>
                                  </a:cubicBezTo>
                                  <a:cubicBezTo>
                                    <a:pt x="996873" y="2008393"/>
                                    <a:pt x="939915" y="2074601"/>
                                    <a:pt x="887338" y="2143243"/>
                                  </a:cubicBezTo>
                                  <a:cubicBezTo>
                                    <a:pt x="878940" y="2153832"/>
                                    <a:pt x="891355" y="2167706"/>
                                    <a:pt x="902810" y="2167820"/>
                                  </a:cubicBezTo>
                                  <a:close/>
                                  <a:moveTo>
                                    <a:pt x="4666333" y="2173851"/>
                                  </a:moveTo>
                                  <a:cubicBezTo>
                                    <a:pt x="4674122" y="2175981"/>
                                    <a:pt x="4683371" y="2173304"/>
                                    <a:pt x="4686049" y="2163567"/>
                                  </a:cubicBezTo>
                                  <a:cubicBezTo>
                                    <a:pt x="4699681" y="2113911"/>
                                    <a:pt x="4722561" y="2068636"/>
                                    <a:pt x="4749337" y="2025308"/>
                                  </a:cubicBezTo>
                                  <a:cubicBezTo>
                                    <a:pt x="4760047" y="2007782"/>
                                    <a:pt x="4733271" y="1992691"/>
                                    <a:pt x="4722074" y="2009243"/>
                                  </a:cubicBezTo>
                                  <a:cubicBezTo>
                                    <a:pt x="4692378" y="2054518"/>
                                    <a:pt x="4672418" y="2104174"/>
                                    <a:pt x="4655379" y="2155291"/>
                                  </a:cubicBezTo>
                                  <a:cubicBezTo>
                                    <a:pt x="4652215" y="2164784"/>
                                    <a:pt x="4658544" y="2171721"/>
                                    <a:pt x="4666333" y="2173851"/>
                                  </a:cubicBezTo>
                                  <a:close/>
                                  <a:moveTo>
                                    <a:pt x="5557358" y="2174028"/>
                                  </a:moveTo>
                                  <a:cubicBezTo>
                                    <a:pt x="5561176" y="2174066"/>
                                    <a:pt x="5564888" y="2172575"/>
                                    <a:pt x="5567687" y="2168924"/>
                                  </a:cubicBezTo>
                                  <a:cubicBezTo>
                                    <a:pt x="5621238" y="2102229"/>
                                    <a:pt x="5680631" y="2042835"/>
                                    <a:pt x="5742944" y="1984416"/>
                                  </a:cubicBezTo>
                                  <a:cubicBezTo>
                                    <a:pt x="5760469" y="1968351"/>
                                    <a:pt x="5734668" y="1943523"/>
                                    <a:pt x="5717143" y="1958614"/>
                                  </a:cubicBezTo>
                                  <a:cubicBezTo>
                                    <a:pt x="5651421" y="2014600"/>
                                    <a:pt x="5594463" y="2080808"/>
                                    <a:pt x="5541886" y="2149450"/>
                                  </a:cubicBezTo>
                                  <a:cubicBezTo>
                                    <a:pt x="5533488" y="2160039"/>
                                    <a:pt x="5545902" y="2173914"/>
                                    <a:pt x="5557358" y="2174028"/>
                                  </a:cubicBezTo>
                                  <a:close/>
                                  <a:moveTo>
                                    <a:pt x="338619" y="2196925"/>
                                  </a:moveTo>
                                  <a:cubicBezTo>
                                    <a:pt x="342673" y="2197069"/>
                                    <a:pt x="346841" y="2195335"/>
                                    <a:pt x="350371" y="2190953"/>
                                  </a:cubicBezTo>
                                  <a:cubicBezTo>
                                    <a:pt x="405869" y="2122797"/>
                                    <a:pt x="473537" y="2065839"/>
                                    <a:pt x="549482" y="2020564"/>
                                  </a:cubicBezTo>
                                  <a:cubicBezTo>
                                    <a:pt x="567981" y="2009367"/>
                                    <a:pt x="551430" y="1981131"/>
                                    <a:pt x="532443" y="1991355"/>
                                  </a:cubicBezTo>
                                  <a:cubicBezTo>
                                    <a:pt x="452117" y="2035168"/>
                                    <a:pt x="382501" y="2094562"/>
                                    <a:pt x="325543" y="2165638"/>
                                  </a:cubicBezTo>
                                  <a:cubicBezTo>
                                    <a:pt x="315319" y="2179148"/>
                                    <a:pt x="326455" y="2196491"/>
                                    <a:pt x="338619" y="2196925"/>
                                  </a:cubicBezTo>
                                  <a:close/>
                                  <a:moveTo>
                                    <a:pt x="4993167" y="2203132"/>
                                  </a:moveTo>
                                  <a:cubicBezTo>
                                    <a:pt x="4997222" y="2203276"/>
                                    <a:pt x="5001390" y="2201542"/>
                                    <a:pt x="5004920" y="2197161"/>
                                  </a:cubicBezTo>
                                  <a:cubicBezTo>
                                    <a:pt x="5060417" y="2129004"/>
                                    <a:pt x="5128086" y="2072045"/>
                                    <a:pt x="5204031" y="2026771"/>
                                  </a:cubicBezTo>
                                  <a:cubicBezTo>
                                    <a:pt x="5222530" y="2015574"/>
                                    <a:pt x="5205978" y="1987338"/>
                                    <a:pt x="5186992" y="1997562"/>
                                  </a:cubicBezTo>
                                  <a:cubicBezTo>
                                    <a:pt x="5106666" y="2041376"/>
                                    <a:pt x="5037050" y="2100769"/>
                                    <a:pt x="4980091" y="2171845"/>
                                  </a:cubicBezTo>
                                  <a:cubicBezTo>
                                    <a:pt x="4969868" y="2185355"/>
                                    <a:pt x="4981004" y="2202698"/>
                                    <a:pt x="4993167" y="2203132"/>
                                  </a:cubicBezTo>
                                  <a:close/>
                                  <a:moveTo>
                                    <a:pt x="2800096" y="2213227"/>
                                  </a:moveTo>
                                  <a:cubicBezTo>
                                    <a:pt x="2804964" y="2212740"/>
                                    <a:pt x="2810320" y="2210305"/>
                                    <a:pt x="2814215" y="2206411"/>
                                  </a:cubicBezTo>
                                  <a:cubicBezTo>
                                    <a:pt x="2818108" y="2201542"/>
                                    <a:pt x="2820543" y="2195701"/>
                                    <a:pt x="2821030" y="2189371"/>
                                  </a:cubicBezTo>
                                  <a:cubicBezTo>
                                    <a:pt x="2821518" y="2182069"/>
                                    <a:pt x="2819083" y="2174280"/>
                                    <a:pt x="2813241" y="2169411"/>
                                  </a:cubicBezTo>
                                  <a:cubicBezTo>
                                    <a:pt x="2807399" y="2164056"/>
                                    <a:pt x="2801069" y="2161622"/>
                                    <a:pt x="2793280" y="2162596"/>
                                  </a:cubicBezTo>
                                  <a:cubicBezTo>
                                    <a:pt x="2789873" y="2162596"/>
                                    <a:pt x="2786951" y="2163570"/>
                                    <a:pt x="2784518" y="2165517"/>
                                  </a:cubicBezTo>
                                  <a:cubicBezTo>
                                    <a:pt x="2781110" y="2167464"/>
                                    <a:pt x="2778188" y="2170385"/>
                                    <a:pt x="2775756" y="2174280"/>
                                  </a:cubicBezTo>
                                  <a:cubicBezTo>
                                    <a:pt x="2773320" y="2177687"/>
                                    <a:pt x="2771859" y="2183530"/>
                                    <a:pt x="2771859" y="2187425"/>
                                  </a:cubicBezTo>
                                  <a:cubicBezTo>
                                    <a:pt x="2771859" y="2190345"/>
                                    <a:pt x="2772348" y="2193266"/>
                                    <a:pt x="2773320" y="2195701"/>
                                  </a:cubicBezTo>
                                  <a:cubicBezTo>
                                    <a:pt x="2776729" y="2207384"/>
                                    <a:pt x="2787925" y="2214687"/>
                                    <a:pt x="2800096" y="2213227"/>
                                  </a:cubicBezTo>
                                  <a:close/>
                                  <a:moveTo>
                                    <a:pt x="1069392" y="2257317"/>
                                  </a:moveTo>
                                  <a:lnTo>
                                    <a:pt x="1068923" y="2256674"/>
                                  </a:lnTo>
                                  <a:cubicBezTo>
                                    <a:pt x="1067949" y="2256187"/>
                                    <a:pt x="1066975" y="2256187"/>
                                    <a:pt x="1066002" y="2255700"/>
                                  </a:cubicBezTo>
                                  <a:lnTo>
                                    <a:pt x="1063939" y="2256095"/>
                                  </a:lnTo>
                                  <a:close/>
                                  <a:moveTo>
                                    <a:pt x="1048692" y="2259009"/>
                                  </a:moveTo>
                                  <a:lnTo>
                                    <a:pt x="1063939" y="2256095"/>
                                  </a:lnTo>
                                  <a:lnTo>
                                    <a:pt x="1058181" y="2254804"/>
                                  </a:lnTo>
                                  <a:cubicBezTo>
                                    <a:pt x="1054582" y="2254936"/>
                                    <a:pt x="1051606" y="2256042"/>
                                    <a:pt x="1049229" y="2257815"/>
                                  </a:cubicBezTo>
                                  <a:close/>
                                  <a:moveTo>
                                    <a:pt x="5723941" y="2263524"/>
                                  </a:moveTo>
                                  <a:lnTo>
                                    <a:pt x="5723472" y="2262881"/>
                                  </a:lnTo>
                                  <a:cubicBezTo>
                                    <a:pt x="5722499" y="2262394"/>
                                    <a:pt x="5721525" y="2262394"/>
                                    <a:pt x="5720551" y="2261908"/>
                                  </a:cubicBezTo>
                                  <a:lnTo>
                                    <a:pt x="5718488" y="2262302"/>
                                  </a:lnTo>
                                  <a:close/>
                                  <a:moveTo>
                                    <a:pt x="5703241" y="2265217"/>
                                  </a:moveTo>
                                  <a:lnTo>
                                    <a:pt x="5718488" y="2262302"/>
                                  </a:lnTo>
                                  <a:lnTo>
                                    <a:pt x="5712731" y="2261012"/>
                                  </a:lnTo>
                                  <a:cubicBezTo>
                                    <a:pt x="5709132" y="2261143"/>
                                    <a:pt x="5706156" y="2262250"/>
                                    <a:pt x="5703779" y="2264022"/>
                                  </a:cubicBezTo>
                                  <a:close/>
                                  <a:moveTo>
                                    <a:pt x="1045627" y="2265818"/>
                                  </a:moveTo>
                                  <a:lnTo>
                                    <a:pt x="1048692" y="2259009"/>
                                  </a:lnTo>
                                  <a:lnTo>
                                    <a:pt x="1047936" y="2259154"/>
                                  </a:lnTo>
                                  <a:close/>
                                  <a:moveTo>
                                    <a:pt x="5700177" y="2272026"/>
                                  </a:moveTo>
                                  <a:lnTo>
                                    <a:pt x="5703241" y="2265217"/>
                                  </a:lnTo>
                                  <a:lnTo>
                                    <a:pt x="5702486" y="2265361"/>
                                  </a:lnTo>
                                  <a:close/>
                                  <a:moveTo>
                                    <a:pt x="3903646" y="2274892"/>
                                  </a:moveTo>
                                  <a:cubicBezTo>
                                    <a:pt x="3907100" y="2274139"/>
                                    <a:pt x="3910295" y="2271765"/>
                                    <a:pt x="3912485" y="2267262"/>
                                  </a:cubicBezTo>
                                  <a:cubicBezTo>
                                    <a:pt x="3936826" y="2216632"/>
                                    <a:pt x="3964089" y="2167950"/>
                                    <a:pt x="3993785" y="2120240"/>
                                  </a:cubicBezTo>
                                  <a:cubicBezTo>
                                    <a:pt x="4005955" y="2101254"/>
                                    <a:pt x="3975772" y="2083728"/>
                                    <a:pt x="3963602" y="2102715"/>
                                  </a:cubicBezTo>
                                  <a:cubicBezTo>
                                    <a:pt x="3933418" y="2150424"/>
                                    <a:pt x="3907617" y="2199593"/>
                                    <a:pt x="3885710" y="2251684"/>
                                  </a:cubicBezTo>
                                  <a:cubicBezTo>
                                    <a:pt x="3880598" y="2264828"/>
                                    <a:pt x="3893286" y="2277151"/>
                                    <a:pt x="3903646" y="2274892"/>
                                  </a:cubicBezTo>
                                  <a:close/>
                                  <a:moveTo>
                                    <a:pt x="1082432" y="2275173"/>
                                  </a:moveTo>
                                  <a:lnTo>
                                    <a:pt x="1073304" y="2258621"/>
                                  </a:lnTo>
                                  <a:cubicBezTo>
                                    <a:pt x="1072330" y="2258134"/>
                                    <a:pt x="1071357" y="2257648"/>
                                    <a:pt x="1070870" y="2257648"/>
                                  </a:cubicBezTo>
                                  <a:lnTo>
                                    <a:pt x="1069392" y="2257317"/>
                                  </a:lnTo>
                                  <a:close/>
                                  <a:moveTo>
                                    <a:pt x="1082432" y="2275173"/>
                                  </a:moveTo>
                                  <a:lnTo>
                                    <a:pt x="1082432" y="2275173"/>
                                  </a:lnTo>
                                  <a:lnTo>
                                    <a:pt x="1082432" y="2275173"/>
                                  </a:lnTo>
                                  <a:close/>
                                  <a:moveTo>
                                    <a:pt x="1042387" y="2275173"/>
                                  </a:moveTo>
                                  <a:lnTo>
                                    <a:pt x="1045627" y="2265818"/>
                                  </a:lnTo>
                                  <a:lnTo>
                                    <a:pt x="1041965" y="2273956"/>
                                  </a:lnTo>
                                  <a:close/>
                                  <a:moveTo>
                                    <a:pt x="3474249" y="2278163"/>
                                  </a:moveTo>
                                  <a:cubicBezTo>
                                    <a:pt x="3488193" y="2280650"/>
                                    <a:pt x="3503435" y="2266775"/>
                                    <a:pt x="3494309" y="2250710"/>
                                  </a:cubicBezTo>
                                  <a:cubicBezTo>
                                    <a:pt x="3460720" y="2190830"/>
                                    <a:pt x="3417392" y="2142148"/>
                                    <a:pt x="3369683" y="2093951"/>
                                  </a:cubicBezTo>
                                  <a:cubicBezTo>
                                    <a:pt x="3350207" y="2073991"/>
                                    <a:pt x="3319052" y="2106122"/>
                                    <a:pt x="3339498" y="2124135"/>
                                  </a:cubicBezTo>
                                  <a:cubicBezTo>
                                    <a:pt x="3387208" y="2165515"/>
                                    <a:pt x="3427126" y="2217606"/>
                                    <a:pt x="3461693" y="2269697"/>
                                  </a:cubicBezTo>
                                  <a:cubicBezTo>
                                    <a:pt x="3465099" y="2274687"/>
                                    <a:pt x="3469603" y="2277334"/>
                                    <a:pt x="3474249" y="2278163"/>
                                  </a:cubicBezTo>
                                  <a:close/>
                                  <a:moveTo>
                                    <a:pt x="5736981" y="2281380"/>
                                  </a:moveTo>
                                  <a:lnTo>
                                    <a:pt x="5727854" y="2264829"/>
                                  </a:lnTo>
                                  <a:cubicBezTo>
                                    <a:pt x="5726880" y="2264342"/>
                                    <a:pt x="5725906" y="2263855"/>
                                    <a:pt x="5725419" y="2263855"/>
                                  </a:cubicBezTo>
                                  <a:lnTo>
                                    <a:pt x="5723941" y="2263524"/>
                                  </a:lnTo>
                                  <a:close/>
                                  <a:moveTo>
                                    <a:pt x="5736982" y="2281381"/>
                                  </a:moveTo>
                                  <a:lnTo>
                                    <a:pt x="5736982" y="2281381"/>
                                  </a:lnTo>
                                  <a:lnTo>
                                    <a:pt x="5736981" y="2281380"/>
                                  </a:lnTo>
                                  <a:close/>
                                  <a:moveTo>
                                    <a:pt x="5696936" y="2281381"/>
                                  </a:moveTo>
                                  <a:lnTo>
                                    <a:pt x="5700177" y="2272026"/>
                                  </a:lnTo>
                                  <a:lnTo>
                                    <a:pt x="5696514" y="2280164"/>
                                  </a:lnTo>
                                  <a:close/>
                                  <a:moveTo>
                                    <a:pt x="3758650" y="2284301"/>
                                  </a:moveTo>
                                  <a:cubicBezTo>
                                    <a:pt x="3765466" y="2283813"/>
                                    <a:pt x="3772769" y="2283327"/>
                                    <a:pt x="3779584" y="2283327"/>
                                  </a:cubicBezTo>
                                  <a:cubicBezTo>
                                    <a:pt x="3786400" y="2282840"/>
                                    <a:pt x="3791756" y="2277972"/>
                                    <a:pt x="3791756" y="2271157"/>
                                  </a:cubicBezTo>
                                  <a:cubicBezTo>
                                    <a:pt x="3791756" y="2264341"/>
                                    <a:pt x="3785913" y="2258986"/>
                                    <a:pt x="3779584" y="2258986"/>
                                  </a:cubicBezTo>
                                  <a:cubicBezTo>
                                    <a:pt x="3772769" y="2258499"/>
                                    <a:pt x="3765466" y="2258013"/>
                                    <a:pt x="3758650" y="2258013"/>
                                  </a:cubicBezTo>
                                  <a:cubicBezTo>
                                    <a:pt x="3751835" y="2257526"/>
                                    <a:pt x="3745020" y="2264341"/>
                                    <a:pt x="3745020" y="2271644"/>
                                  </a:cubicBezTo>
                                  <a:cubicBezTo>
                                    <a:pt x="3745506" y="2277972"/>
                                    <a:pt x="3750862" y="2284787"/>
                                    <a:pt x="3758650" y="2284301"/>
                                  </a:cubicBezTo>
                                  <a:close/>
                                  <a:moveTo>
                                    <a:pt x="1045627" y="2284528"/>
                                  </a:moveTo>
                                  <a:lnTo>
                                    <a:pt x="1042387" y="2275173"/>
                                  </a:lnTo>
                                  <a:lnTo>
                                    <a:pt x="1041965" y="2276390"/>
                                  </a:lnTo>
                                  <a:close/>
                                  <a:moveTo>
                                    <a:pt x="5700177" y="2290736"/>
                                  </a:moveTo>
                                  <a:lnTo>
                                    <a:pt x="5696936" y="2281381"/>
                                  </a:lnTo>
                                  <a:lnTo>
                                    <a:pt x="5696514" y="2282598"/>
                                  </a:lnTo>
                                  <a:close/>
                                  <a:moveTo>
                                    <a:pt x="1048692" y="2291338"/>
                                  </a:moveTo>
                                  <a:lnTo>
                                    <a:pt x="1045627" y="2284528"/>
                                  </a:lnTo>
                                  <a:lnTo>
                                    <a:pt x="1047936" y="2291193"/>
                                  </a:lnTo>
                                  <a:close/>
                                  <a:moveTo>
                                    <a:pt x="1069392" y="2293031"/>
                                  </a:moveTo>
                                  <a:lnTo>
                                    <a:pt x="1070870" y="2292699"/>
                                  </a:lnTo>
                                  <a:cubicBezTo>
                                    <a:pt x="1071843" y="2292212"/>
                                    <a:pt x="1072817" y="2291726"/>
                                    <a:pt x="1073304" y="2291726"/>
                                  </a:cubicBezTo>
                                  <a:cubicBezTo>
                                    <a:pt x="1079390" y="2288805"/>
                                    <a:pt x="1082432" y="2281989"/>
                                    <a:pt x="1082432" y="2275174"/>
                                  </a:cubicBezTo>
                                  <a:lnTo>
                                    <a:pt x="1082432" y="2275173"/>
                                  </a:lnTo>
                                  <a:close/>
                                  <a:moveTo>
                                    <a:pt x="1066002" y="2294647"/>
                                  </a:moveTo>
                                  <a:cubicBezTo>
                                    <a:pt x="1066975" y="2294160"/>
                                    <a:pt x="1067949" y="2294160"/>
                                    <a:pt x="1068923" y="2293673"/>
                                  </a:cubicBezTo>
                                  <a:lnTo>
                                    <a:pt x="1069392" y="2293031"/>
                                  </a:lnTo>
                                  <a:lnTo>
                                    <a:pt x="1063939" y="2294252"/>
                                  </a:lnTo>
                                  <a:close/>
                                  <a:moveTo>
                                    <a:pt x="1058181" y="2295542"/>
                                  </a:moveTo>
                                  <a:lnTo>
                                    <a:pt x="1063939" y="2294252"/>
                                  </a:lnTo>
                                  <a:lnTo>
                                    <a:pt x="1048692" y="2291338"/>
                                  </a:lnTo>
                                  <a:lnTo>
                                    <a:pt x="1049229" y="2292532"/>
                                  </a:lnTo>
                                  <a:cubicBezTo>
                                    <a:pt x="1051606" y="2294304"/>
                                    <a:pt x="1054582" y="2295411"/>
                                    <a:pt x="1058181" y="2295542"/>
                                  </a:cubicBezTo>
                                  <a:close/>
                                  <a:moveTo>
                                    <a:pt x="5703241" y="2297546"/>
                                  </a:moveTo>
                                  <a:lnTo>
                                    <a:pt x="5700177" y="2290736"/>
                                  </a:lnTo>
                                  <a:lnTo>
                                    <a:pt x="5702486" y="2297401"/>
                                  </a:lnTo>
                                  <a:close/>
                                  <a:moveTo>
                                    <a:pt x="5723941" y="2299238"/>
                                  </a:moveTo>
                                  <a:lnTo>
                                    <a:pt x="5725419" y="2298907"/>
                                  </a:lnTo>
                                  <a:cubicBezTo>
                                    <a:pt x="5726393" y="2298420"/>
                                    <a:pt x="5727367" y="2297934"/>
                                    <a:pt x="5727854" y="2297934"/>
                                  </a:cubicBezTo>
                                  <a:cubicBezTo>
                                    <a:pt x="5733939" y="2295013"/>
                                    <a:pt x="5736982" y="2288197"/>
                                    <a:pt x="5736982" y="2281381"/>
                                  </a:cubicBezTo>
                                  <a:lnTo>
                                    <a:pt x="5736982" y="2281381"/>
                                  </a:lnTo>
                                  <a:close/>
                                  <a:moveTo>
                                    <a:pt x="5720551" y="2300854"/>
                                  </a:moveTo>
                                  <a:cubicBezTo>
                                    <a:pt x="5721525" y="2300367"/>
                                    <a:pt x="5722499" y="2300367"/>
                                    <a:pt x="5723472" y="2299881"/>
                                  </a:cubicBezTo>
                                  <a:lnTo>
                                    <a:pt x="5723941" y="2299238"/>
                                  </a:lnTo>
                                  <a:lnTo>
                                    <a:pt x="5718488" y="2300460"/>
                                  </a:lnTo>
                                  <a:close/>
                                  <a:moveTo>
                                    <a:pt x="5712731" y="2301750"/>
                                  </a:moveTo>
                                  <a:lnTo>
                                    <a:pt x="5718488" y="2300460"/>
                                  </a:lnTo>
                                  <a:lnTo>
                                    <a:pt x="5703241" y="2297546"/>
                                  </a:lnTo>
                                  <a:lnTo>
                                    <a:pt x="5703779" y="2298740"/>
                                  </a:lnTo>
                                  <a:cubicBezTo>
                                    <a:pt x="5706156" y="2300512"/>
                                    <a:pt x="5709132" y="2301619"/>
                                    <a:pt x="5712731" y="2301750"/>
                                  </a:cubicBezTo>
                                  <a:close/>
                                  <a:moveTo>
                                    <a:pt x="2422591" y="2311206"/>
                                  </a:moveTo>
                                  <a:cubicBezTo>
                                    <a:pt x="2427163" y="2311686"/>
                                    <a:pt x="2432031" y="2310469"/>
                                    <a:pt x="2436413" y="2306818"/>
                                  </a:cubicBezTo>
                                  <a:cubicBezTo>
                                    <a:pt x="2481688" y="2267871"/>
                                    <a:pt x="2520634" y="2212860"/>
                                    <a:pt x="2532318" y="2152980"/>
                                  </a:cubicBezTo>
                                  <a:cubicBezTo>
                                    <a:pt x="2537186" y="2128152"/>
                                    <a:pt x="2502135" y="2117928"/>
                                    <a:pt x="2493859" y="2142269"/>
                                  </a:cubicBezTo>
                                  <a:cubicBezTo>
                                    <a:pt x="2476333" y="2196308"/>
                                    <a:pt x="2452965" y="2242069"/>
                                    <a:pt x="2410611" y="2281016"/>
                                  </a:cubicBezTo>
                                  <a:cubicBezTo>
                                    <a:pt x="2397832" y="2293064"/>
                                    <a:pt x="2408876" y="2309769"/>
                                    <a:pt x="2422591" y="2311206"/>
                                  </a:cubicBezTo>
                                  <a:close/>
                                  <a:moveTo>
                                    <a:pt x="7077139" y="2317414"/>
                                  </a:moveTo>
                                  <a:cubicBezTo>
                                    <a:pt x="7081711" y="2317893"/>
                                    <a:pt x="7086579" y="2316676"/>
                                    <a:pt x="7090961" y="2313025"/>
                                  </a:cubicBezTo>
                                  <a:cubicBezTo>
                                    <a:pt x="7136236" y="2274078"/>
                                    <a:pt x="7175182" y="2219067"/>
                                    <a:pt x="7186866" y="2159187"/>
                                  </a:cubicBezTo>
                                  <a:cubicBezTo>
                                    <a:pt x="7191734" y="2134359"/>
                                    <a:pt x="7156683" y="2124135"/>
                                    <a:pt x="7148407" y="2148477"/>
                                  </a:cubicBezTo>
                                  <a:cubicBezTo>
                                    <a:pt x="7130881" y="2202515"/>
                                    <a:pt x="7107513" y="2248277"/>
                                    <a:pt x="7065159" y="2287223"/>
                                  </a:cubicBezTo>
                                  <a:cubicBezTo>
                                    <a:pt x="7052380" y="2299272"/>
                                    <a:pt x="7063425" y="2315976"/>
                                    <a:pt x="7077139" y="2317414"/>
                                  </a:cubicBezTo>
                                  <a:close/>
                                  <a:moveTo>
                                    <a:pt x="2556830" y="2334567"/>
                                  </a:moveTo>
                                  <a:cubicBezTo>
                                    <a:pt x="2560184" y="2335419"/>
                                    <a:pt x="2563866" y="2334810"/>
                                    <a:pt x="2567395" y="2332011"/>
                                  </a:cubicBezTo>
                                  <a:cubicBezTo>
                                    <a:pt x="2585408" y="2318380"/>
                                    <a:pt x="2601960" y="2303288"/>
                                    <a:pt x="2618512" y="2287710"/>
                                  </a:cubicBezTo>
                                  <a:cubicBezTo>
                                    <a:pt x="2633603" y="2274079"/>
                                    <a:pt x="2611697" y="2252658"/>
                                    <a:pt x="2596118" y="2265316"/>
                                  </a:cubicBezTo>
                                  <a:cubicBezTo>
                                    <a:pt x="2580053" y="2278947"/>
                                    <a:pt x="2563500" y="2292578"/>
                                    <a:pt x="2548409" y="2307183"/>
                                  </a:cubicBezTo>
                                  <a:cubicBezTo>
                                    <a:pt x="2539647" y="2316311"/>
                                    <a:pt x="2546767" y="2332011"/>
                                    <a:pt x="2556830" y="2334567"/>
                                  </a:cubicBezTo>
                                  <a:close/>
                                  <a:moveTo>
                                    <a:pt x="3115560" y="2337852"/>
                                  </a:moveTo>
                                  <a:cubicBezTo>
                                    <a:pt x="3133084" y="2341260"/>
                                    <a:pt x="3140877" y="2313997"/>
                                    <a:pt x="3122862" y="2310590"/>
                                  </a:cubicBezTo>
                                  <a:cubicBezTo>
                                    <a:pt x="3017709" y="2289656"/>
                                    <a:pt x="2910120" y="2287708"/>
                                    <a:pt x="2803991" y="2304747"/>
                                  </a:cubicBezTo>
                                  <a:cubicBezTo>
                                    <a:pt x="2792307" y="2307182"/>
                                    <a:pt x="2794743" y="2328116"/>
                                    <a:pt x="2807401" y="2327142"/>
                                  </a:cubicBezTo>
                                  <a:cubicBezTo>
                                    <a:pt x="2910606" y="2316431"/>
                                    <a:pt x="3013328" y="2319839"/>
                                    <a:pt x="3115560" y="2337852"/>
                                  </a:cubicBezTo>
                                  <a:close/>
                                  <a:moveTo>
                                    <a:pt x="3939831" y="2356602"/>
                                  </a:moveTo>
                                  <a:cubicBezTo>
                                    <a:pt x="3944494" y="2355742"/>
                                    <a:pt x="3948875" y="2352943"/>
                                    <a:pt x="3951918" y="2347587"/>
                                  </a:cubicBezTo>
                                  <a:cubicBezTo>
                                    <a:pt x="3974798" y="2307181"/>
                                    <a:pt x="4009850" y="2277972"/>
                                    <a:pt x="4052690" y="2259959"/>
                                  </a:cubicBezTo>
                                  <a:cubicBezTo>
                                    <a:pt x="4070216" y="2252656"/>
                                    <a:pt x="4057558" y="2222473"/>
                                    <a:pt x="4039546" y="2229288"/>
                                  </a:cubicBezTo>
                                  <a:cubicBezTo>
                                    <a:pt x="3988429" y="2247788"/>
                                    <a:pt x="3947049" y="2282353"/>
                                    <a:pt x="3918814" y="2328601"/>
                                  </a:cubicBezTo>
                                  <a:cubicBezTo>
                                    <a:pt x="3909321" y="2344302"/>
                                    <a:pt x="3925843" y="2359180"/>
                                    <a:pt x="3939831" y="2356602"/>
                                  </a:cubicBezTo>
                                  <a:close/>
                                  <a:moveTo>
                                    <a:pt x="1444267" y="2360792"/>
                                  </a:moveTo>
                                  <a:cubicBezTo>
                                    <a:pt x="1449653" y="2359697"/>
                                    <a:pt x="1454491" y="2356228"/>
                                    <a:pt x="1457411" y="2349656"/>
                                  </a:cubicBezTo>
                                  <a:cubicBezTo>
                                    <a:pt x="1472503" y="2315579"/>
                                    <a:pt x="1494411" y="2282961"/>
                                    <a:pt x="1517291" y="2253265"/>
                                  </a:cubicBezTo>
                                  <a:cubicBezTo>
                                    <a:pt x="1533357" y="2232819"/>
                                    <a:pt x="1506095" y="2204095"/>
                                    <a:pt x="1488082" y="2224056"/>
                                  </a:cubicBezTo>
                                  <a:cubicBezTo>
                                    <a:pt x="1459846" y="2255699"/>
                                    <a:pt x="1438425" y="2289777"/>
                                    <a:pt x="1417978" y="2326288"/>
                                  </a:cubicBezTo>
                                  <a:cubicBezTo>
                                    <a:pt x="1407025" y="2346005"/>
                                    <a:pt x="1428111" y="2364078"/>
                                    <a:pt x="1444267" y="2360792"/>
                                  </a:cubicBezTo>
                                  <a:close/>
                                  <a:moveTo>
                                    <a:pt x="125931" y="2364970"/>
                                  </a:moveTo>
                                  <a:cubicBezTo>
                                    <a:pt x="130175" y="2364201"/>
                                    <a:pt x="134222" y="2361706"/>
                                    <a:pt x="137143" y="2356960"/>
                                  </a:cubicBezTo>
                                  <a:cubicBezTo>
                                    <a:pt x="182905" y="2286370"/>
                                    <a:pt x="231587" y="2217727"/>
                                    <a:pt x="278322" y="2148111"/>
                                  </a:cubicBezTo>
                                  <a:cubicBezTo>
                                    <a:pt x="293414" y="2125717"/>
                                    <a:pt x="257876" y="2106243"/>
                                    <a:pt x="242784" y="2127177"/>
                                  </a:cubicBezTo>
                                  <a:cubicBezTo>
                                    <a:pt x="193128" y="2195820"/>
                                    <a:pt x="149801" y="2266897"/>
                                    <a:pt x="107447" y="2339434"/>
                                  </a:cubicBezTo>
                                  <a:cubicBezTo>
                                    <a:pt x="98684" y="2354039"/>
                                    <a:pt x="113198" y="2367274"/>
                                    <a:pt x="125931" y="2364970"/>
                                  </a:cubicBezTo>
                                  <a:close/>
                                  <a:moveTo>
                                    <a:pt x="6098814" y="2366999"/>
                                  </a:moveTo>
                                  <a:cubicBezTo>
                                    <a:pt x="6104199" y="2365904"/>
                                    <a:pt x="6109037" y="2362435"/>
                                    <a:pt x="6111958" y="2355863"/>
                                  </a:cubicBezTo>
                                  <a:cubicBezTo>
                                    <a:pt x="6127050" y="2321786"/>
                                    <a:pt x="6148957" y="2289169"/>
                                    <a:pt x="6171838" y="2259472"/>
                                  </a:cubicBezTo>
                                  <a:cubicBezTo>
                                    <a:pt x="6187903" y="2239025"/>
                                    <a:pt x="6160641" y="2210302"/>
                                    <a:pt x="6142628" y="2230263"/>
                                  </a:cubicBezTo>
                                  <a:cubicBezTo>
                                    <a:pt x="6114392" y="2261906"/>
                                    <a:pt x="6092972" y="2295984"/>
                                    <a:pt x="6072525" y="2332495"/>
                                  </a:cubicBezTo>
                                  <a:cubicBezTo>
                                    <a:pt x="6061571" y="2352212"/>
                                    <a:pt x="6082657" y="2370285"/>
                                    <a:pt x="6098814" y="2366999"/>
                                  </a:cubicBezTo>
                                  <a:close/>
                                  <a:moveTo>
                                    <a:pt x="4780478" y="2371177"/>
                                  </a:moveTo>
                                  <a:cubicBezTo>
                                    <a:pt x="4784722" y="2370408"/>
                                    <a:pt x="4788769" y="2367913"/>
                                    <a:pt x="4791690" y="2363167"/>
                                  </a:cubicBezTo>
                                  <a:cubicBezTo>
                                    <a:pt x="4837452" y="2292577"/>
                                    <a:pt x="4886134" y="2223934"/>
                                    <a:pt x="4932869" y="2154318"/>
                                  </a:cubicBezTo>
                                  <a:cubicBezTo>
                                    <a:pt x="4947961" y="2131923"/>
                                    <a:pt x="4912423" y="2112450"/>
                                    <a:pt x="4897331" y="2133384"/>
                                  </a:cubicBezTo>
                                  <a:cubicBezTo>
                                    <a:pt x="4847675" y="2202027"/>
                                    <a:pt x="4804348" y="2273104"/>
                                    <a:pt x="4761994" y="2345641"/>
                                  </a:cubicBezTo>
                                  <a:cubicBezTo>
                                    <a:pt x="4753231" y="2360245"/>
                                    <a:pt x="4767744" y="2373481"/>
                                    <a:pt x="4780478" y="2371177"/>
                                  </a:cubicBezTo>
                                  <a:close/>
                                  <a:moveTo>
                                    <a:pt x="652933" y="2383856"/>
                                  </a:moveTo>
                                  <a:cubicBezTo>
                                    <a:pt x="662304" y="2383856"/>
                                    <a:pt x="671675" y="2377649"/>
                                    <a:pt x="672162" y="2365235"/>
                                  </a:cubicBezTo>
                                  <a:cubicBezTo>
                                    <a:pt x="675570" y="2281014"/>
                                    <a:pt x="671675" y="2195820"/>
                                    <a:pt x="671189" y="2111599"/>
                                  </a:cubicBezTo>
                                  <a:cubicBezTo>
                                    <a:pt x="670702" y="2088718"/>
                                    <a:pt x="636137" y="2088718"/>
                                    <a:pt x="635650" y="2111599"/>
                                  </a:cubicBezTo>
                                  <a:cubicBezTo>
                                    <a:pt x="634676" y="2195820"/>
                                    <a:pt x="630782" y="2281014"/>
                                    <a:pt x="633703" y="2365235"/>
                                  </a:cubicBezTo>
                                  <a:cubicBezTo>
                                    <a:pt x="634190" y="2377649"/>
                                    <a:pt x="643561" y="2383856"/>
                                    <a:pt x="652933" y="2383856"/>
                                  </a:cubicBezTo>
                                  <a:close/>
                                  <a:moveTo>
                                    <a:pt x="5307480" y="2390063"/>
                                  </a:moveTo>
                                  <a:cubicBezTo>
                                    <a:pt x="5316852" y="2390063"/>
                                    <a:pt x="5326223" y="2383856"/>
                                    <a:pt x="5326710" y="2371442"/>
                                  </a:cubicBezTo>
                                  <a:cubicBezTo>
                                    <a:pt x="5330118" y="2287222"/>
                                    <a:pt x="5326223" y="2202027"/>
                                    <a:pt x="5325736" y="2117806"/>
                                  </a:cubicBezTo>
                                  <a:cubicBezTo>
                                    <a:pt x="5325250" y="2094925"/>
                                    <a:pt x="5290685" y="2094925"/>
                                    <a:pt x="5290198" y="2117806"/>
                                  </a:cubicBezTo>
                                  <a:cubicBezTo>
                                    <a:pt x="5289224" y="2202027"/>
                                    <a:pt x="5285330" y="2287222"/>
                                    <a:pt x="5288251" y="2371442"/>
                                  </a:cubicBezTo>
                                  <a:cubicBezTo>
                                    <a:pt x="5288738" y="2383856"/>
                                    <a:pt x="5298109" y="2390063"/>
                                    <a:pt x="5307480" y="2390063"/>
                                  </a:cubicBezTo>
                                  <a:close/>
                                  <a:moveTo>
                                    <a:pt x="4075390" y="2397732"/>
                                  </a:moveTo>
                                  <a:cubicBezTo>
                                    <a:pt x="4094680" y="2398219"/>
                                    <a:pt x="4114275" y="2395055"/>
                                    <a:pt x="4132044" y="2389456"/>
                                  </a:cubicBezTo>
                                  <a:cubicBezTo>
                                    <a:pt x="4149083" y="2384101"/>
                                    <a:pt x="4141781" y="2358786"/>
                                    <a:pt x="4124742" y="2363168"/>
                                  </a:cubicBezTo>
                                  <a:cubicBezTo>
                                    <a:pt x="4091637" y="2371444"/>
                                    <a:pt x="4063888" y="2366089"/>
                                    <a:pt x="4031271" y="2358786"/>
                                  </a:cubicBezTo>
                                  <a:cubicBezTo>
                                    <a:pt x="4016666" y="2354892"/>
                                    <a:pt x="4005956" y="2376312"/>
                                    <a:pt x="4020561" y="2384101"/>
                                  </a:cubicBezTo>
                                  <a:cubicBezTo>
                                    <a:pt x="4037113" y="2393107"/>
                                    <a:pt x="4056099" y="2397246"/>
                                    <a:pt x="4075390" y="2397732"/>
                                  </a:cubicBezTo>
                                  <a:close/>
                                  <a:moveTo>
                                    <a:pt x="1505116" y="2422680"/>
                                  </a:moveTo>
                                  <a:cubicBezTo>
                                    <a:pt x="1509497" y="2423654"/>
                                    <a:pt x="1513392" y="2423654"/>
                                    <a:pt x="1517773" y="2422194"/>
                                  </a:cubicBezTo>
                                  <a:cubicBezTo>
                                    <a:pt x="1527023" y="2419759"/>
                                    <a:pt x="1535786" y="2411483"/>
                                    <a:pt x="1538707" y="2401260"/>
                                  </a:cubicBezTo>
                                  <a:cubicBezTo>
                                    <a:pt x="1539193" y="2397853"/>
                                    <a:pt x="1539680" y="2395418"/>
                                    <a:pt x="1540167" y="2392497"/>
                                  </a:cubicBezTo>
                                  <a:cubicBezTo>
                                    <a:pt x="1540167" y="2388116"/>
                                    <a:pt x="1539193" y="2384222"/>
                                    <a:pt x="1537246" y="2380327"/>
                                  </a:cubicBezTo>
                                  <a:cubicBezTo>
                                    <a:pt x="1534812" y="2374485"/>
                                    <a:pt x="1530430" y="2368643"/>
                                    <a:pt x="1524589" y="2365235"/>
                                  </a:cubicBezTo>
                                  <a:cubicBezTo>
                                    <a:pt x="1524102" y="2365235"/>
                                    <a:pt x="1524102" y="2364748"/>
                                    <a:pt x="1523615" y="2364748"/>
                                  </a:cubicBezTo>
                                  <a:cubicBezTo>
                                    <a:pt x="1521181" y="2363775"/>
                                    <a:pt x="1518747" y="2362801"/>
                                    <a:pt x="1516313" y="2361828"/>
                                  </a:cubicBezTo>
                                  <a:cubicBezTo>
                                    <a:pt x="1512418" y="2360367"/>
                                    <a:pt x="1508037" y="2360367"/>
                                    <a:pt x="1504142" y="2361341"/>
                                  </a:cubicBezTo>
                                  <a:cubicBezTo>
                                    <a:pt x="1501221" y="2361341"/>
                                    <a:pt x="1498787" y="2361828"/>
                                    <a:pt x="1496353" y="2363288"/>
                                  </a:cubicBezTo>
                                  <a:cubicBezTo>
                                    <a:pt x="1492459" y="2364748"/>
                                    <a:pt x="1489050" y="2366696"/>
                                    <a:pt x="1486617" y="2369617"/>
                                  </a:cubicBezTo>
                                  <a:cubicBezTo>
                                    <a:pt x="1483209" y="2373511"/>
                                    <a:pt x="1480288" y="2378379"/>
                                    <a:pt x="1478827" y="2383247"/>
                                  </a:cubicBezTo>
                                  <a:cubicBezTo>
                                    <a:pt x="1476393" y="2391037"/>
                                    <a:pt x="1478341" y="2399800"/>
                                    <a:pt x="1481748" y="2407102"/>
                                  </a:cubicBezTo>
                                  <a:cubicBezTo>
                                    <a:pt x="1481748" y="2407589"/>
                                    <a:pt x="1482235" y="2407589"/>
                                    <a:pt x="1482235" y="2408076"/>
                                  </a:cubicBezTo>
                                  <a:cubicBezTo>
                                    <a:pt x="1483696" y="2410023"/>
                                    <a:pt x="1485643" y="2412457"/>
                                    <a:pt x="1487104" y="2414404"/>
                                  </a:cubicBezTo>
                                  <a:cubicBezTo>
                                    <a:pt x="1490024" y="2417326"/>
                                    <a:pt x="1493432" y="2419759"/>
                                    <a:pt x="1497327" y="2420733"/>
                                  </a:cubicBezTo>
                                  <a:cubicBezTo>
                                    <a:pt x="1499761" y="2422194"/>
                                    <a:pt x="1502195" y="2422680"/>
                                    <a:pt x="1505116" y="2422680"/>
                                  </a:cubicBezTo>
                                  <a:close/>
                                  <a:moveTo>
                                    <a:pt x="1792830" y="2425602"/>
                                  </a:moveTo>
                                  <a:cubicBezTo>
                                    <a:pt x="1800618" y="2425115"/>
                                    <a:pt x="1807435" y="2422681"/>
                                    <a:pt x="1813276" y="2417326"/>
                                  </a:cubicBezTo>
                                  <a:cubicBezTo>
                                    <a:pt x="1813276" y="2417326"/>
                                    <a:pt x="1813763" y="2416839"/>
                                    <a:pt x="1813763" y="2416839"/>
                                  </a:cubicBezTo>
                                  <a:cubicBezTo>
                                    <a:pt x="1815223" y="2414892"/>
                                    <a:pt x="1816684" y="2412944"/>
                                    <a:pt x="1818631" y="2410997"/>
                                  </a:cubicBezTo>
                                  <a:cubicBezTo>
                                    <a:pt x="1819605" y="2408563"/>
                                    <a:pt x="1820579" y="2406129"/>
                                    <a:pt x="1821552" y="2403694"/>
                                  </a:cubicBezTo>
                                  <a:cubicBezTo>
                                    <a:pt x="1823499" y="2397366"/>
                                    <a:pt x="1822526" y="2390063"/>
                                    <a:pt x="1820091" y="2384222"/>
                                  </a:cubicBezTo>
                                  <a:cubicBezTo>
                                    <a:pt x="1819605" y="2381787"/>
                                    <a:pt x="1818144" y="2379353"/>
                                    <a:pt x="1816197" y="2377893"/>
                                  </a:cubicBezTo>
                                  <a:cubicBezTo>
                                    <a:pt x="1814736" y="2375459"/>
                                    <a:pt x="1813276" y="2373999"/>
                                    <a:pt x="1810842" y="2372538"/>
                                  </a:cubicBezTo>
                                  <a:cubicBezTo>
                                    <a:pt x="1805974" y="2368643"/>
                                    <a:pt x="1799158" y="2365722"/>
                                    <a:pt x="1792830" y="2366209"/>
                                  </a:cubicBezTo>
                                  <a:cubicBezTo>
                                    <a:pt x="1782606" y="2366696"/>
                                    <a:pt x="1772383" y="2371564"/>
                                    <a:pt x="1767028" y="2380814"/>
                                  </a:cubicBezTo>
                                  <a:cubicBezTo>
                                    <a:pt x="1766055" y="2383248"/>
                                    <a:pt x="1765081" y="2385682"/>
                                    <a:pt x="1764107" y="2388116"/>
                                  </a:cubicBezTo>
                                  <a:cubicBezTo>
                                    <a:pt x="1762647" y="2392011"/>
                                    <a:pt x="1762647" y="2395905"/>
                                    <a:pt x="1763620" y="2399800"/>
                                  </a:cubicBezTo>
                                  <a:cubicBezTo>
                                    <a:pt x="1763620" y="2402234"/>
                                    <a:pt x="1764107" y="2405155"/>
                                    <a:pt x="1765568" y="2407102"/>
                                  </a:cubicBezTo>
                                  <a:cubicBezTo>
                                    <a:pt x="1766541" y="2410997"/>
                                    <a:pt x="1768975" y="2413918"/>
                                    <a:pt x="1771896" y="2416839"/>
                                  </a:cubicBezTo>
                                  <a:cubicBezTo>
                                    <a:pt x="1777738" y="2422194"/>
                                    <a:pt x="1785040" y="2426088"/>
                                    <a:pt x="1792830" y="2425602"/>
                                  </a:cubicBezTo>
                                  <a:close/>
                                  <a:moveTo>
                                    <a:pt x="6159665" y="2428888"/>
                                  </a:moveTo>
                                  <a:cubicBezTo>
                                    <a:pt x="6164047" y="2429862"/>
                                    <a:pt x="6167941" y="2429862"/>
                                    <a:pt x="6172323" y="2428401"/>
                                  </a:cubicBezTo>
                                  <a:cubicBezTo>
                                    <a:pt x="6181572" y="2425967"/>
                                    <a:pt x="6190336" y="2417691"/>
                                    <a:pt x="6193256" y="2407468"/>
                                  </a:cubicBezTo>
                                  <a:cubicBezTo>
                                    <a:pt x="6193743" y="2404060"/>
                                    <a:pt x="6194230" y="2401626"/>
                                    <a:pt x="6194717" y="2398705"/>
                                  </a:cubicBezTo>
                                  <a:cubicBezTo>
                                    <a:pt x="6194717" y="2394324"/>
                                    <a:pt x="6193743" y="2390429"/>
                                    <a:pt x="6191796" y="2386534"/>
                                  </a:cubicBezTo>
                                  <a:cubicBezTo>
                                    <a:pt x="6189362" y="2380692"/>
                                    <a:pt x="6184980" y="2374851"/>
                                    <a:pt x="6179138" y="2371443"/>
                                  </a:cubicBezTo>
                                  <a:cubicBezTo>
                                    <a:pt x="6178651" y="2371443"/>
                                    <a:pt x="6178651" y="2370956"/>
                                    <a:pt x="6178165" y="2370956"/>
                                  </a:cubicBezTo>
                                  <a:cubicBezTo>
                                    <a:pt x="6175731" y="2369983"/>
                                    <a:pt x="6173296" y="2369009"/>
                                    <a:pt x="6170863" y="2368035"/>
                                  </a:cubicBezTo>
                                  <a:cubicBezTo>
                                    <a:pt x="6166968" y="2366575"/>
                                    <a:pt x="6162587" y="2366575"/>
                                    <a:pt x="6158692" y="2367548"/>
                                  </a:cubicBezTo>
                                  <a:cubicBezTo>
                                    <a:pt x="6155771" y="2367548"/>
                                    <a:pt x="6153337" y="2368035"/>
                                    <a:pt x="6150902" y="2369496"/>
                                  </a:cubicBezTo>
                                  <a:cubicBezTo>
                                    <a:pt x="6147008" y="2370956"/>
                                    <a:pt x="6143600" y="2372903"/>
                                    <a:pt x="6141166" y="2375824"/>
                                  </a:cubicBezTo>
                                  <a:cubicBezTo>
                                    <a:pt x="6137758" y="2379719"/>
                                    <a:pt x="6134838" y="2384587"/>
                                    <a:pt x="6133377" y="2389455"/>
                                  </a:cubicBezTo>
                                  <a:cubicBezTo>
                                    <a:pt x="6130943" y="2397245"/>
                                    <a:pt x="6132890" y="2406008"/>
                                    <a:pt x="6136298" y="2413309"/>
                                  </a:cubicBezTo>
                                  <a:cubicBezTo>
                                    <a:pt x="6136298" y="2413796"/>
                                    <a:pt x="6136785" y="2413796"/>
                                    <a:pt x="6136785" y="2414283"/>
                                  </a:cubicBezTo>
                                  <a:cubicBezTo>
                                    <a:pt x="6138245" y="2416231"/>
                                    <a:pt x="6140192" y="2418665"/>
                                    <a:pt x="6141653" y="2420612"/>
                                  </a:cubicBezTo>
                                  <a:cubicBezTo>
                                    <a:pt x="6144574" y="2423533"/>
                                    <a:pt x="6147982" y="2425967"/>
                                    <a:pt x="6151876" y="2426940"/>
                                  </a:cubicBezTo>
                                  <a:cubicBezTo>
                                    <a:pt x="6154310" y="2428401"/>
                                    <a:pt x="6156745" y="2428888"/>
                                    <a:pt x="6159665" y="2428888"/>
                                  </a:cubicBezTo>
                                  <a:close/>
                                  <a:moveTo>
                                    <a:pt x="6447379" y="2431810"/>
                                  </a:moveTo>
                                  <a:cubicBezTo>
                                    <a:pt x="6455168" y="2431323"/>
                                    <a:pt x="6461984" y="2428888"/>
                                    <a:pt x="6467826" y="2423534"/>
                                  </a:cubicBezTo>
                                  <a:cubicBezTo>
                                    <a:pt x="6467826" y="2423534"/>
                                    <a:pt x="6468313" y="2423047"/>
                                    <a:pt x="6468313" y="2423047"/>
                                  </a:cubicBezTo>
                                  <a:cubicBezTo>
                                    <a:pt x="6469773" y="2421099"/>
                                    <a:pt x="6471234" y="2419152"/>
                                    <a:pt x="6473181" y="2417205"/>
                                  </a:cubicBezTo>
                                  <a:cubicBezTo>
                                    <a:pt x="6474155" y="2414770"/>
                                    <a:pt x="6475128" y="2412336"/>
                                    <a:pt x="6476102" y="2409902"/>
                                  </a:cubicBezTo>
                                  <a:cubicBezTo>
                                    <a:pt x="6478049" y="2403574"/>
                                    <a:pt x="6477076" y="2396271"/>
                                    <a:pt x="6474641" y="2390429"/>
                                  </a:cubicBezTo>
                                  <a:cubicBezTo>
                                    <a:pt x="6474155" y="2387995"/>
                                    <a:pt x="6472694" y="2385561"/>
                                    <a:pt x="6470747" y="2384100"/>
                                  </a:cubicBezTo>
                                  <a:cubicBezTo>
                                    <a:pt x="6469286" y="2381667"/>
                                    <a:pt x="6467826" y="2380206"/>
                                    <a:pt x="6465392" y="2378745"/>
                                  </a:cubicBezTo>
                                  <a:cubicBezTo>
                                    <a:pt x="6460524" y="2374851"/>
                                    <a:pt x="6453708" y="2371930"/>
                                    <a:pt x="6447379" y="2372417"/>
                                  </a:cubicBezTo>
                                  <a:cubicBezTo>
                                    <a:pt x="6437156" y="2372904"/>
                                    <a:pt x="6426933" y="2377772"/>
                                    <a:pt x="6421578" y="2387022"/>
                                  </a:cubicBezTo>
                                  <a:cubicBezTo>
                                    <a:pt x="6420604" y="2389455"/>
                                    <a:pt x="6419630" y="2391890"/>
                                    <a:pt x="6418657" y="2394324"/>
                                  </a:cubicBezTo>
                                  <a:cubicBezTo>
                                    <a:pt x="6417197" y="2398218"/>
                                    <a:pt x="6417197" y="2402113"/>
                                    <a:pt x="6418170" y="2406008"/>
                                  </a:cubicBezTo>
                                  <a:cubicBezTo>
                                    <a:pt x="6418170" y="2408442"/>
                                    <a:pt x="6418657" y="2411363"/>
                                    <a:pt x="6420117" y="2413310"/>
                                  </a:cubicBezTo>
                                  <a:cubicBezTo>
                                    <a:pt x="6421091" y="2417205"/>
                                    <a:pt x="6423525" y="2420125"/>
                                    <a:pt x="6426446" y="2423047"/>
                                  </a:cubicBezTo>
                                  <a:cubicBezTo>
                                    <a:pt x="6432288" y="2428402"/>
                                    <a:pt x="6439590" y="2432296"/>
                                    <a:pt x="6447379" y="2431810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chemeClr val="accent2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wrap="square" rtlCol="0" anchor="ctr">
                            <a:noAutofit/>
                          </wps:bodyPr>
                        </wps:wsp>
                        <wps:wsp>
                          <wps:cNvPr id="60" name="Полілінія: фігура 9"/>
                          <wps:cNvSpPr/>
                          <wps:spPr>
                            <a:xfrm flipV="1">
                              <a:off x="312426" y="4780855"/>
                              <a:ext cx="7247699" cy="2676028"/>
                            </a:xfrm>
                            <a:custGeom>
                              <a:avLst/>
                              <a:gdLst>
                                <a:gd name="connsiteX0" fmla="*/ 1173027 w 7247699"/>
                                <a:gd name="connsiteY0" fmla="*/ 48901 h 2676028"/>
                                <a:gd name="connsiteX1" fmla="*/ 1185180 w 7247699"/>
                                <a:gd name="connsiteY1" fmla="*/ 39897 h 2676028"/>
                                <a:gd name="connsiteX2" fmla="*/ 1178128 w 7247699"/>
                                <a:gd name="connsiteY2" fmla="*/ 12192 h 2676028"/>
                                <a:gd name="connsiteX3" fmla="*/ 1165534 w 7247699"/>
                                <a:gd name="connsiteY3" fmla="*/ 6148 h 2676028"/>
                                <a:gd name="connsiteX4" fmla="*/ 1155964 w 7247699"/>
                                <a:gd name="connsiteY4" fmla="*/ 1614 h 2676028"/>
                                <a:gd name="connsiteX5" fmla="*/ 1145889 w 7247699"/>
                                <a:gd name="connsiteY5" fmla="*/ 103 h 2676028"/>
                                <a:gd name="connsiteX6" fmla="*/ 1128762 w 7247699"/>
                                <a:gd name="connsiteY6" fmla="*/ 11689 h 2676028"/>
                                <a:gd name="connsiteX7" fmla="*/ 1132793 w 7247699"/>
                                <a:gd name="connsiteY7" fmla="*/ 31837 h 2676028"/>
                                <a:gd name="connsiteX8" fmla="*/ 1157475 w 7247699"/>
                                <a:gd name="connsiteY8" fmla="*/ 46949 h 2676028"/>
                                <a:gd name="connsiteX9" fmla="*/ 1173027 w 7247699"/>
                                <a:gd name="connsiteY9" fmla="*/ 48901 h 2676028"/>
                                <a:gd name="connsiteX10" fmla="*/ 5827577 w 7247699"/>
                                <a:gd name="connsiteY10" fmla="*/ 55110 h 2676028"/>
                                <a:gd name="connsiteX11" fmla="*/ 5839730 w 7247699"/>
                                <a:gd name="connsiteY11" fmla="*/ 46106 h 2676028"/>
                                <a:gd name="connsiteX12" fmla="*/ 5832678 w 7247699"/>
                                <a:gd name="connsiteY12" fmla="*/ 18401 h 2676028"/>
                                <a:gd name="connsiteX13" fmla="*/ 5820084 w 7247699"/>
                                <a:gd name="connsiteY13" fmla="*/ 12357 h 2676028"/>
                                <a:gd name="connsiteX14" fmla="*/ 5810514 w 7247699"/>
                                <a:gd name="connsiteY14" fmla="*/ 7823 h 2676028"/>
                                <a:gd name="connsiteX15" fmla="*/ 5800439 w 7247699"/>
                                <a:gd name="connsiteY15" fmla="*/ 6312 h 2676028"/>
                                <a:gd name="connsiteX16" fmla="*/ 5783312 w 7247699"/>
                                <a:gd name="connsiteY16" fmla="*/ 17898 h 2676028"/>
                                <a:gd name="connsiteX17" fmla="*/ 5787343 w 7247699"/>
                                <a:gd name="connsiteY17" fmla="*/ 38046 h 2676028"/>
                                <a:gd name="connsiteX18" fmla="*/ 5812025 w 7247699"/>
                                <a:gd name="connsiteY18" fmla="*/ 53158 h 2676028"/>
                                <a:gd name="connsiteX19" fmla="*/ 5827577 w 7247699"/>
                                <a:gd name="connsiteY19" fmla="*/ 55110 h 2676028"/>
                                <a:gd name="connsiteX20" fmla="*/ 3023939 w 7247699"/>
                                <a:gd name="connsiteY20" fmla="*/ 143828 h 2676028"/>
                                <a:gd name="connsiteX21" fmla="*/ 3049630 w 7247699"/>
                                <a:gd name="connsiteY21" fmla="*/ 129220 h 2676028"/>
                                <a:gd name="connsiteX22" fmla="*/ 3035021 w 7247699"/>
                                <a:gd name="connsiteY22" fmla="*/ 103027 h 2676028"/>
                                <a:gd name="connsiteX23" fmla="*/ 3007820 w 7247699"/>
                                <a:gd name="connsiteY23" fmla="*/ 97989 h 2676028"/>
                                <a:gd name="connsiteX24" fmla="*/ 2988677 w 7247699"/>
                                <a:gd name="connsiteY24" fmla="*/ 112597 h 2676028"/>
                                <a:gd name="connsiteX25" fmla="*/ 2997746 w 7247699"/>
                                <a:gd name="connsiteY25" fmla="*/ 134761 h 2676028"/>
                                <a:gd name="connsiteX26" fmla="*/ 3011850 w 7247699"/>
                                <a:gd name="connsiteY26" fmla="*/ 141310 h 2676028"/>
                                <a:gd name="connsiteX27" fmla="*/ 3023939 w 7247699"/>
                                <a:gd name="connsiteY27" fmla="*/ 143828 h 2676028"/>
                                <a:gd name="connsiteX28" fmla="*/ 637409 w 7247699"/>
                                <a:gd name="connsiteY28" fmla="*/ 194085 h 2676028"/>
                                <a:gd name="connsiteX29" fmla="*/ 648695 w 7247699"/>
                                <a:gd name="connsiteY29" fmla="*/ 165387 h 2676028"/>
                                <a:gd name="connsiteX30" fmla="*/ 530263 w 7247699"/>
                                <a:gd name="connsiteY30" fmla="*/ 100787 h 2676028"/>
                                <a:gd name="connsiteX31" fmla="*/ 521454 w 7247699"/>
                                <a:gd name="connsiteY31" fmla="*/ 132108 h 2676028"/>
                                <a:gd name="connsiteX32" fmla="*/ 624226 w 7247699"/>
                                <a:gd name="connsiteY32" fmla="*/ 189857 h 2676028"/>
                                <a:gd name="connsiteX33" fmla="*/ 637409 w 7247699"/>
                                <a:gd name="connsiteY33" fmla="*/ 194085 h 2676028"/>
                                <a:gd name="connsiteX34" fmla="*/ 5291956 w 7247699"/>
                                <a:gd name="connsiteY34" fmla="*/ 200294 h 2676028"/>
                                <a:gd name="connsiteX35" fmla="*/ 5303242 w 7247699"/>
                                <a:gd name="connsiteY35" fmla="*/ 171596 h 2676028"/>
                                <a:gd name="connsiteX36" fmla="*/ 5184809 w 7247699"/>
                                <a:gd name="connsiteY36" fmla="*/ 106996 h 2676028"/>
                                <a:gd name="connsiteX37" fmla="*/ 5176001 w 7247699"/>
                                <a:gd name="connsiteY37" fmla="*/ 138317 h 2676028"/>
                                <a:gd name="connsiteX38" fmla="*/ 5278773 w 7247699"/>
                                <a:gd name="connsiteY38" fmla="*/ 196066 h 2676028"/>
                                <a:gd name="connsiteX39" fmla="*/ 5291956 w 7247699"/>
                                <a:gd name="connsiteY39" fmla="*/ 200294 h 2676028"/>
                                <a:gd name="connsiteX40" fmla="*/ 1731285 w 7247699"/>
                                <a:gd name="connsiteY40" fmla="*/ 314627 h 2676028"/>
                                <a:gd name="connsiteX41" fmla="*/ 1741501 w 7247699"/>
                                <a:gd name="connsiteY41" fmla="*/ 310245 h 2676028"/>
                                <a:gd name="connsiteX42" fmla="*/ 1781632 w 7247699"/>
                                <a:gd name="connsiteY42" fmla="*/ 281861 h 2676028"/>
                                <a:gd name="connsiteX43" fmla="*/ 1768907 w 7247699"/>
                                <a:gd name="connsiteY43" fmla="*/ 251030 h 2676028"/>
                                <a:gd name="connsiteX44" fmla="*/ 1717521 w 7247699"/>
                                <a:gd name="connsiteY44" fmla="*/ 291159 h 2676028"/>
                                <a:gd name="connsiteX45" fmla="*/ 1731285 w 7247699"/>
                                <a:gd name="connsiteY45" fmla="*/ 314627 h 2676028"/>
                                <a:gd name="connsiteX46" fmla="*/ 6385831 w 7247699"/>
                                <a:gd name="connsiteY46" fmla="*/ 320836 h 2676028"/>
                                <a:gd name="connsiteX47" fmla="*/ 6396047 w 7247699"/>
                                <a:gd name="connsiteY47" fmla="*/ 316454 h 2676028"/>
                                <a:gd name="connsiteX48" fmla="*/ 6436178 w 7247699"/>
                                <a:gd name="connsiteY48" fmla="*/ 288070 h 2676028"/>
                                <a:gd name="connsiteX49" fmla="*/ 6423454 w 7247699"/>
                                <a:gd name="connsiteY49" fmla="*/ 257239 h 2676028"/>
                                <a:gd name="connsiteX50" fmla="*/ 6372067 w 7247699"/>
                                <a:gd name="connsiteY50" fmla="*/ 297368 h 2676028"/>
                                <a:gd name="connsiteX51" fmla="*/ 6385831 w 7247699"/>
                                <a:gd name="connsiteY51" fmla="*/ 320836 h 2676028"/>
                                <a:gd name="connsiteX52" fmla="*/ 4530313 w 7247699"/>
                                <a:gd name="connsiteY52" fmla="*/ 617981 h 2676028"/>
                                <a:gd name="connsiteX53" fmla="*/ 4542732 w 7247699"/>
                                <a:gd name="connsiteY53" fmla="*/ 608621 h 2676028"/>
                                <a:gd name="connsiteX54" fmla="*/ 4535390 w 7247699"/>
                                <a:gd name="connsiteY54" fmla="*/ 581215 h 2676028"/>
                                <a:gd name="connsiteX55" fmla="*/ 4510921 w 7247699"/>
                                <a:gd name="connsiteY55" fmla="*/ 562618 h 2676028"/>
                                <a:gd name="connsiteX56" fmla="*/ 4487430 w 7247699"/>
                                <a:gd name="connsiteY56" fmla="*/ 545979 h 2676028"/>
                                <a:gd name="connsiteX57" fmla="*/ 4461492 w 7247699"/>
                                <a:gd name="connsiteY57" fmla="*/ 580236 h 2676028"/>
                                <a:gd name="connsiteX58" fmla="*/ 4488409 w 7247699"/>
                                <a:gd name="connsiteY58" fmla="*/ 598344 h 2676028"/>
                                <a:gd name="connsiteX59" fmla="*/ 4515326 w 7247699"/>
                                <a:gd name="connsiteY59" fmla="*/ 615962 h 2676028"/>
                                <a:gd name="connsiteX60" fmla="*/ 4530313 w 7247699"/>
                                <a:gd name="connsiteY60" fmla="*/ 617981 h 2676028"/>
                                <a:gd name="connsiteX61" fmla="*/ 4143899 w 7247699"/>
                                <a:gd name="connsiteY61" fmla="*/ 777902 h 2676028"/>
                                <a:gd name="connsiteX62" fmla="*/ 4147228 w 7247699"/>
                                <a:gd name="connsiteY62" fmla="*/ 748293 h 2676028"/>
                                <a:gd name="connsiteX63" fmla="*/ 4120027 w 7247699"/>
                                <a:gd name="connsiteY63" fmla="*/ 730159 h 2676028"/>
                                <a:gd name="connsiteX64" fmla="*/ 4095848 w 7247699"/>
                                <a:gd name="connsiteY64" fmla="*/ 706988 h 2676028"/>
                                <a:gd name="connsiteX65" fmla="*/ 4069655 w 7247699"/>
                                <a:gd name="connsiteY65" fmla="*/ 727640 h 2676028"/>
                                <a:gd name="connsiteX66" fmla="*/ 4130605 w 7247699"/>
                                <a:gd name="connsiteY66" fmla="*/ 777005 h 2676028"/>
                                <a:gd name="connsiteX67" fmla="*/ 4143899 w 7247699"/>
                                <a:gd name="connsiteY67" fmla="*/ 777902 h 2676028"/>
                                <a:gd name="connsiteX68" fmla="*/ 427836 w 7247699"/>
                                <a:gd name="connsiteY68" fmla="*/ 921660 h 2676028"/>
                                <a:gd name="connsiteX69" fmla="*/ 438666 w 7247699"/>
                                <a:gd name="connsiteY69" fmla="*/ 914860 h 2676028"/>
                                <a:gd name="connsiteX70" fmla="*/ 437154 w 7247699"/>
                                <a:gd name="connsiteY70" fmla="*/ 891185 h 2676028"/>
                                <a:gd name="connsiteX71" fmla="*/ 400886 w 7247699"/>
                                <a:gd name="connsiteY71" fmla="*/ 856428 h 2676028"/>
                                <a:gd name="connsiteX72" fmla="*/ 369656 w 7247699"/>
                                <a:gd name="connsiteY72" fmla="*/ 858443 h 2676028"/>
                                <a:gd name="connsiteX73" fmla="*/ 375700 w 7247699"/>
                                <a:gd name="connsiteY73" fmla="*/ 889170 h 2676028"/>
                                <a:gd name="connsiteX74" fmla="*/ 415494 w 7247699"/>
                                <a:gd name="connsiteY74" fmla="*/ 919394 h 2676028"/>
                                <a:gd name="connsiteX75" fmla="*/ 427836 w 7247699"/>
                                <a:gd name="connsiteY75" fmla="*/ 921660 h 2676028"/>
                                <a:gd name="connsiteX76" fmla="*/ 621012 w 7247699"/>
                                <a:gd name="connsiteY76" fmla="*/ 926948 h 2676028"/>
                                <a:gd name="connsiteX77" fmla="*/ 621012 w 7247699"/>
                                <a:gd name="connsiteY77" fmla="*/ 892696 h 2676028"/>
                                <a:gd name="connsiteX78" fmla="*/ 621012 w 7247699"/>
                                <a:gd name="connsiteY78" fmla="*/ 926948 h 2676028"/>
                                <a:gd name="connsiteX79" fmla="*/ 5082385 w 7247699"/>
                                <a:gd name="connsiteY79" fmla="*/ 927869 h 2676028"/>
                                <a:gd name="connsiteX80" fmla="*/ 5093216 w 7247699"/>
                                <a:gd name="connsiteY80" fmla="*/ 921069 h 2676028"/>
                                <a:gd name="connsiteX81" fmla="*/ 5091705 w 7247699"/>
                                <a:gd name="connsiteY81" fmla="*/ 897394 h 2676028"/>
                                <a:gd name="connsiteX82" fmla="*/ 5055436 w 7247699"/>
                                <a:gd name="connsiteY82" fmla="*/ 862637 h 2676028"/>
                                <a:gd name="connsiteX83" fmla="*/ 5024206 w 7247699"/>
                                <a:gd name="connsiteY83" fmla="*/ 864652 h 2676028"/>
                                <a:gd name="connsiteX84" fmla="*/ 5030251 w 7247699"/>
                                <a:gd name="connsiteY84" fmla="*/ 895379 h 2676028"/>
                                <a:gd name="connsiteX85" fmla="*/ 5070044 w 7247699"/>
                                <a:gd name="connsiteY85" fmla="*/ 925603 h 2676028"/>
                                <a:gd name="connsiteX86" fmla="*/ 5082385 w 7247699"/>
                                <a:gd name="connsiteY86" fmla="*/ 927869 h 2676028"/>
                                <a:gd name="connsiteX87" fmla="*/ 5275562 w 7247699"/>
                                <a:gd name="connsiteY87" fmla="*/ 933157 h 2676028"/>
                                <a:gd name="connsiteX88" fmla="*/ 5275562 w 7247699"/>
                                <a:gd name="connsiteY88" fmla="*/ 898905 h 2676028"/>
                                <a:gd name="connsiteX89" fmla="*/ 5275562 w 7247699"/>
                                <a:gd name="connsiteY89" fmla="*/ 933157 h 2676028"/>
                                <a:gd name="connsiteX90" fmla="*/ 3771224 w 7247699"/>
                                <a:gd name="connsiteY90" fmla="*/ 942330 h 2676028"/>
                                <a:gd name="connsiteX91" fmla="*/ 3783198 w 7247699"/>
                                <a:gd name="connsiteY91" fmla="*/ 925744 h 2676028"/>
                                <a:gd name="connsiteX92" fmla="*/ 3751877 w 7247699"/>
                                <a:gd name="connsiteY92" fmla="*/ 882678 h 2676028"/>
                                <a:gd name="connsiteX93" fmla="*/ 3731323 w 7247699"/>
                                <a:gd name="connsiteY93" fmla="*/ 894913 h 2676028"/>
                                <a:gd name="connsiteX94" fmla="*/ 3763134 w 7247699"/>
                                <a:gd name="connsiteY94" fmla="*/ 937490 h 2676028"/>
                                <a:gd name="connsiteX95" fmla="*/ 3771224 w 7247699"/>
                                <a:gd name="connsiteY95" fmla="*/ 942330 h 2676028"/>
                                <a:gd name="connsiteX96" fmla="*/ 3577659 w 7247699"/>
                                <a:gd name="connsiteY96" fmla="*/ 1078434 h 2676028"/>
                                <a:gd name="connsiteX97" fmla="*/ 3588913 w 7247699"/>
                                <a:gd name="connsiteY97" fmla="*/ 1076966 h 2676028"/>
                                <a:gd name="connsiteX98" fmla="*/ 3595767 w 7247699"/>
                                <a:gd name="connsiteY98" fmla="*/ 1068157 h 2676028"/>
                                <a:gd name="connsiteX99" fmla="*/ 3585488 w 7247699"/>
                                <a:gd name="connsiteY99" fmla="*/ 1050049 h 2676028"/>
                                <a:gd name="connsiteX100" fmla="*/ 3581085 w 7247699"/>
                                <a:gd name="connsiteY100" fmla="*/ 1049070 h 2676028"/>
                                <a:gd name="connsiteX101" fmla="*/ 3582062 w 7247699"/>
                                <a:gd name="connsiteY101" fmla="*/ 1049559 h 2676028"/>
                                <a:gd name="connsiteX102" fmla="*/ 3580104 w 7247699"/>
                                <a:gd name="connsiteY102" fmla="*/ 1048580 h 2676028"/>
                                <a:gd name="connsiteX103" fmla="*/ 3576678 w 7247699"/>
                                <a:gd name="connsiteY103" fmla="*/ 1047112 h 2676028"/>
                                <a:gd name="connsiteX104" fmla="*/ 3578146 w 7247699"/>
                                <a:gd name="connsiteY104" fmla="*/ 1047602 h 2676028"/>
                                <a:gd name="connsiteX105" fmla="*/ 3576189 w 7247699"/>
                                <a:gd name="connsiteY105" fmla="*/ 1046623 h 2676028"/>
                                <a:gd name="connsiteX106" fmla="*/ 3575213 w 7247699"/>
                                <a:gd name="connsiteY106" fmla="*/ 1046134 h 2676028"/>
                                <a:gd name="connsiteX107" fmla="*/ 3574231 w 7247699"/>
                                <a:gd name="connsiteY107" fmla="*/ 1045155 h 2676028"/>
                                <a:gd name="connsiteX108" fmla="*/ 3557592 w 7247699"/>
                                <a:gd name="connsiteY108" fmla="*/ 1044176 h 2676028"/>
                                <a:gd name="connsiteX109" fmla="*/ 3554166 w 7247699"/>
                                <a:gd name="connsiteY109" fmla="*/ 1060816 h 2676028"/>
                                <a:gd name="connsiteX110" fmla="*/ 3577659 w 7247699"/>
                                <a:gd name="connsiteY110" fmla="*/ 1078434 h 2676028"/>
                                <a:gd name="connsiteX111" fmla="*/ 4146814 w 7247699"/>
                                <a:gd name="connsiteY111" fmla="*/ 1128352 h 2676028"/>
                                <a:gd name="connsiteX112" fmla="*/ 4161496 w 7247699"/>
                                <a:gd name="connsiteY112" fmla="*/ 1123948 h 2676028"/>
                                <a:gd name="connsiteX113" fmla="*/ 4176178 w 7247699"/>
                                <a:gd name="connsiteY113" fmla="*/ 1112202 h 2676028"/>
                                <a:gd name="connsiteX114" fmla="*/ 4177156 w 7247699"/>
                                <a:gd name="connsiteY114" fmla="*/ 1092137 h 2676028"/>
                                <a:gd name="connsiteX115" fmla="*/ 4157580 w 7247699"/>
                                <a:gd name="connsiteY115" fmla="*/ 1088221 h 2676028"/>
                                <a:gd name="connsiteX116" fmla="*/ 4140452 w 7247699"/>
                                <a:gd name="connsiteY116" fmla="*/ 1096541 h 2676028"/>
                                <a:gd name="connsiteX117" fmla="*/ 4135558 w 7247699"/>
                                <a:gd name="connsiteY117" fmla="*/ 1121990 h 2676028"/>
                                <a:gd name="connsiteX118" fmla="*/ 4146814 w 7247699"/>
                                <a:gd name="connsiteY118" fmla="*/ 1128352 h 2676028"/>
                                <a:gd name="connsiteX119" fmla="*/ 4620100 w 7247699"/>
                                <a:gd name="connsiteY119" fmla="*/ 1219394 h 2676028"/>
                                <a:gd name="connsiteX120" fmla="*/ 4630332 w 7247699"/>
                                <a:gd name="connsiteY120" fmla="*/ 1211058 h 2676028"/>
                                <a:gd name="connsiteX121" fmla="*/ 4678781 w 7247699"/>
                                <a:gd name="connsiteY121" fmla="*/ 1160162 h 2676028"/>
                                <a:gd name="connsiteX122" fmla="*/ 4661163 w 7247699"/>
                                <a:gd name="connsiteY122" fmla="*/ 1129820 h 2676028"/>
                                <a:gd name="connsiteX123" fmla="*/ 4600968 w 7247699"/>
                                <a:gd name="connsiteY123" fmla="*/ 1193930 h 2676028"/>
                                <a:gd name="connsiteX124" fmla="*/ 4620100 w 7247699"/>
                                <a:gd name="connsiteY124" fmla="*/ 1219394 h 2676028"/>
                                <a:gd name="connsiteX125" fmla="*/ 850396 w 7247699"/>
                                <a:gd name="connsiteY125" fmla="*/ 1252352 h 2676028"/>
                                <a:gd name="connsiteX126" fmla="*/ 859274 w 7247699"/>
                                <a:gd name="connsiteY126" fmla="*/ 1245300 h 2676028"/>
                                <a:gd name="connsiteX127" fmla="*/ 872371 w 7247699"/>
                                <a:gd name="connsiteY127" fmla="*/ 1224648 h 2676028"/>
                                <a:gd name="connsiteX128" fmla="*/ 863807 w 7247699"/>
                                <a:gd name="connsiteY128" fmla="*/ 1198958 h 2676028"/>
                                <a:gd name="connsiteX129" fmla="*/ 839125 w 7247699"/>
                                <a:gd name="connsiteY129" fmla="*/ 1211047 h 2676028"/>
                                <a:gd name="connsiteX130" fmla="*/ 830562 w 7247699"/>
                                <a:gd name="connsiteY130" fmla="*/ 1233714 h 2676028"/>
                                <a:gd name="connsiteX131" fmla="*/ 839629 w 7247699"/>
                                <a:gd name="connsiteY131" fmla="*/ 1251848 h 2676028"/>
                                <a:gd name="connsiteX132" fmla="*/ 850396 w 7247699"/>
                                <a:gd name="connsiteY132" fmla="*/ 1252352 h 2676028"/>
                                <a:gd name="connsiteX133" fmla="*/ 5504943 w 7247699"/>
                                <a:gd name="connsiteY133" fmla="*/ 1258561 h 2676028"/>
                                <a:gd name="connsiteX134" fmla="*/ 5513822 w 7247699"/>
                                <a:gd name="connsiteY134" fmla="*/ 1251509 h 2676028"/>
                                <a:gd name="connsiteX135" fmla="*/ 5526918 w 7247699"/>
                                <a:gd name="connsiteY135" fmla="*/ 1230857 h 2676028"/>
                                <a:gd name="connsiteX136" fmla="*/ 5518355 w 7247699"/>
                                <a:gd name="connsiteY136" fmla="*/ 1205167 h 2676028"/>
                                <a:gd name="connsiteX137" fmla="*/ 5493673 w 7247699"/>
                                <a:gd name="connsiteY137" fmla="*/ 1217256 h 2676028"/>
                                <a:gd name="connsiteX138" fmla="*/ 5485110 w 7247699"/>
                                <a:gd name="connsiteY138" fmla="*/ 1239923 h 2676028"/>
                                <a:gd name="connsiteX139" fmla="*/ 5494176 w 7247699"/>
                                <a:gd name="connsiteY139" fmla="*/ 1258057 h 2676028"/>
                                <a:gd name="connsiteX140" fmla="*/ 5504943 w 7247699"/>
                                <a:gd name="connsiteY140" fmla="*/ 1258561 h 2676028"/>
                                <a:gd name="connsiteX141" fmla="*/ 4291788 w 7247699"/>
                                <a:gd name="connsiteY141" fmla="*/ 1263631 h 2676028"/>
                                <a:gd name="connsiteX142" fmla="*/ 4313960 w 7247699"/>
                                <a:gd name="connsiteY142" fmla="*/ 1233880 h 2676028"/>
                                <a:gd name="connsiteX143" fmla="*/ 4293307 w 7247699"/>
                                <a:gd name="connsiteY143" fmla="*/ 1173433 h 2676028"/>
                                <a:gd name="connsiteX144" fmla="*/ 4258046 w 7247699"/>
                                <a:gd name="connsiteY144" fmla="*/ 1177966 h 2676028"/>
                                <a:gd name="connsiteX145" fmla="*/ 4279707 w 7247699"/>
                                <a:gd name="connsiteY145" fmla="*/ 1254029 h 2676028"/>
                                <a:gd name="connsiteX146" fmla="*/ 4291788 w 7247699"/>
                                <a:gd name="connsiteY146" fmla="*/ 1263631 h 2676028"/>
                                <a:gd name="connsiteX147" fmla="*/ 3331709 w 7247699"/>
                                <a:gd name="connsiteY147" fmla="*/ 1282741 h 2676028"/>
                                <a:gd name="connsiteX148" fmla="*/ 3350851 w 7247699"/>
                                <a:gd name="connsiteY148" fmla="*/ 1254533 h 2676028"/>
                                <a:gd name="connsiteX149" fmla="*/ 3350347 w 7247699"/>
                                <a:gd name="connsiteY149" fmla="*/ 1252014 h 2676028"/>
                                <a:gd name="connsiteX150" fmla="*/ 3350347 w 7247699"/>
                                <a:gd name="connsiteY150" fmla="*/ 1247480 h 2676028"/>
                                <a:gd name="connsiteX151" fmla="*/ 3350347 w 7247699"/>
                                <a:gd name="connsiteY151" fmla="*/ 1245969 h 2676028"/>
                                <a:gd name="connsiteX152" fmla="*/ 3351355 w 7247699"/>
                                <a:gd name="connsiteY152" fmla="*/ 1241436 h 2676028"/>
                                <a:gd name="connsiteX153" fmla="*/ 3353369 w 7247699"/>
                                <a:gd name="connsiteY153" fmla="*/ 1237910 h 2676028"/>
                                <a:gd name="connsiteX154" fmla="*/ 3345814 w 7247699"/>
                                <a:gd name="connsiteY154" fmla="*/ 1209701 h 2676028"/>
                                <a:gd name="connsiteX155" fmla="*/ 3317606 w 7247699"/>
                                <a:gd name="connsiteY155" fmla="*/ 1217257 h 2676028"/>
                                <a:gd name="connsiteX156" fmla="*/ 3306020 w 7247699"/>
                                <a:gd name="connsiteY156" fmla="*/ 1260577 h 2676028"/>
                                <a:gd name="connsiteX157" fmla="*/ 3331709 w 7247699"/>
                                <a:gd name="connsiteY157" fmla="*/ 1282741 h 2676028"/>
                                <a:gd name="connsiteX158" fmla="*/ 1363474 w 7247699"/>
                                <a:gd name="connsiteY158" fmla="*/ 1295754 h 2676028"/>
                                <a:gd name="connsiteX159" fmla="*/ 1377399 w 7247699"/>
                                <a:gd name="connsiteY159" fmla="*/ 1289514 h 2676028"/>
                                <a:gd name="connsiteX160" fmla="*/ 1501214 w 7247699"/>
                                <a:gd name="connsiteY160" fmla="*/ 1191636 h 2676028"/>
                                <a:gd name="connsiteX161" fmla="*/ 1483106 w 7247699"/>
                                <a:gd name="connsiteY161" fmla="*/ 1160804 h 2676028"/>
                                <a:gd name="connsiteX162" fmla="*/ 1349503 w 7247699"/>
                                <a:gd name="connsiteY162" fmla="*/ 1261618 h 2676028"/>
                                <a:gd name="connsiteX163" fmla="*/ 1363474 w 7247699"/>
                                <a:gd name="connsiteY163" fmla="*/ 1295754 h 2676028"/>
                                <a:gd name="connsiteX164" fmla="*/ 6018018 w 7247699"/>
                                <a:gd name="connsiteY164" fmla="*/ 1301963 h 2676028"/>
                                <a:gd name="connsiteX165" fmla="*/ 6031943 w 7247699"/>
                                <a:gd name="connsiteY165" fmla="*/ 1295723 h 2676028"/>
                                <a:gd name="connsiteX166" fmla="*/ 6155758 w 7247699"/>
                                <a:gd name="connsiteY166" fmla="*/ 1197845 h 2676028"/>
                                <a:gd name="connsiteX167" fmla="*/ 6137650 w 7247699"/>
                                <a:gd name="connsiteY167" fmla="*/ 1167013 h 2676028"/>
                                <a:gd name="connsiteX168" fmla="*/ 6004047 w 7247699"/>
                                <a:gd name="connsiteY168" fmla="*/ 1267827 h 2676028"/>
                                <a:gd name="connsiteX169" fmla="*/ 6018018 w 7247699"/>
                                <a:gd name="connsiteY169" fmla="*/ 1301963 h 2676028"/>
                                <a:gd name="connsiteX170" fmla="*/ 1634382 w 7247699"/>
                                <a:gd name="connsiteY170" fmla="*/ 1305850 h 2676028"/>
                                <a:gd name="connsiteX171" fmla="*/ 1649612 w 7247699"/>
                                <a:gd name="connsiteY171" fmla="*/ 1285095 h 2676028"/>
                                <a:gd name="connsiteX172" fmla="*/ 1624425 w 7247699"/>
                                <a:gd name="connsiteY172" fmla="*/ 1234722 h 2676028"/>
                                <a:gd name="connsiteX173" fmla="*/ 1596218 w 7247699"/>
                                <a:gd name="connsiteY173" fmla="*/ 1251345 h 2676028"/>
                                <a:gd name="connsiteX174" fmla="*/ 1625433 w 7247699"/>
                                <a:gd name="connsiteY174" fmla="*/ 1299199 h 2676028"/>
                                <a:gd name="connsiteX175" fmla="*/ 1634382 w 7247699"/>
                                <a:gd name="connsiteY175" fmla="*/ 1305850 h 2676028"/>
                                <a:gd name="connsiteX176" fmla="*/ 6288930 w 7247699"/>
                                <a:gd name="connsiteY176" fmla="*/ 1312058 h 2676028"/>
                                <a:gd name="connsiteX177" fmla="*/ 6304159 w 7247699"/>
                                <a:gd name="connsiteY177" fmla="*/ 1291304 h 2676028"/>
                                <a:gd name="connsiteX178" fmla="*/ 6278973 w 7247699"/>
                                <a:gd name="connsiteY178" fmla="*/ 1240931 h 2676028"/>
                                <a:gd name="connsiteX179" fmla="*/ 6250766 w 7247699"/>
                                <a:gd name="connsiteY179" fmla="*/ 1257554 h 2676028"/>
                                <a:gd name="connsiteX180" fmla="*/ 6279981 w 7247699"/>
                                <a:gd name="connsiteY180" fmla="*/ 1305408 h 2676028"/>
                                <a:gd name="connsiteX181" fmla="*/ 6288930 w 7247699"/>
                                <a:gd name="connsiteY181" fmla="*/ 1312058 h 2676028"/>
                                <a:gd name="connsiteX182" fmla="*/ 125353 w 7247699"/>
                                <a:gd name="connsiteY182" fmla="*/ 1338490 h 2676028"/>
                                <a:gd name="connsiteX183" fmla="*/ 148524 w 7247699"/>
                                <a:gd name="connsiteY183" fmla="*/ 1324889 h 2676028"/>
                                <a:gd name="connsiteX184" fmla="*/ 157591 w 7247699"/>
                                <a:gd name="connsiteY184" fmla="*/ 1264946 h 2676028"/>
                                <a:gd name="connsiteX185" fmla="*/ 122834 w 7247699"/>
                                <a:gd name="connsiteY185" fmla="*/ 1260412 h 2676028"/>
                                <a:gd name="connsiteX186" fmla="*/ 111752 w 7247699"/>
                                <a:gd name="connsiteY186" fmla="*/ 1314814 h 2676028"/>
                                <a:gd name="connsiteX187" fmla="*/ 125353 w 7247699"/>
                                <a:gd name="connsiteY187" fmla="*/ 1338490 h 2676028"/>
                                <a:gd name="connsiteX188" fmla="*/ 4779901 w 7247699"/>
                                <a:gd name="connsiteY188" fmla="*/ 1344699 h 2676028"/>
                                <a:gd name="connsiteX189" fmla="*/ 4803072 w 7247699"/>
                                <a:gd name="connsiteY189" fmla="*/ 1331098 h 2676028"/>
                                <a:gd name="connsiteX190" fmla="*/ 4812139 w 7247699"/>
                                <a:gd name="connsiteY190" fmla="*/ 1271155 h 2676028"/>
                                <a:gd name="connsiteX191" fmla="*/ 4777382 w 7247699"/>
                                <a:gd name="connsiteY191" fmla="*/ 1266621 h 2676028"/>
                                <a:gd name="connsiteX192" fmla="*/ 4766301 w 7247699"/>
                                <a:gd name="connsiteY192" fmla="*/ 1321023 h 2676028"/>
                                <a:gd name="connsiteX193" fmla="*/ 4779901 w 7247699"/>
                                <a:gd name="connsiteY193" fmla="*/ 1344699 h 2676028"/>
                                <a:gd name="connsiteX194" fmla="*/ 3947439 w 7247699"/>
                                <a:gd name="connsiteY194" fmla="*/ 1432786 h 2676028"/>
                                <a:gd name="connsiteX195" fmla="*/ 3956821 w 7247699"/>
                                <a:gd name="connsiteY195" fmla="*/ 1428819 h 2676028"/>
                                <a:gd name="connsiteX196" fmla="*/ 3956821 w 7247699"/>
                                <a:gd name="connsiteY196" fmla="*/ 1409678 h 2676028"/>
                                <a:gd name="connsiteX197" fmla="*/ 3929620 w 7247699"/>
                                <a:gd name="connsiteY197" fmla="*/ 1376936 h 2676028"/>
                                <a:gd name="connsiteX198" fmla="*/ 3909975 w 7247699"/>
                                <a:gd name="connsiteY198" fmla="*/ 1376936 h 2676028"/>
                                <a:gd name="connsiteX199" fmla="*/ 3909975 w 7247699"/>
                                <a:gd name="connsiteY199" fmla="*/ 1396077 h 2676028"/>
                                <a:gd name="connsiteX200" fmla="*/ 3937679 w 7247699"/>
                                <a:gd name="connsiteY200" fmla="*/ 1428819 h 2676028"/>
                                <a:gd name="connsiteX201" fmla="*/ 3947439 w 7247699"/>
                                <a:gd name="connsiteY201" fmla="*/ 1432786 h 2676028"/>
                                <a:gd name="connsiteX202" fmla="*/ 1147699 w 7247699"/>
                                <a:gd name="connsiteY202" fmla="*/ 1467491 h 2676028"/>
                                <a:gd name="connsiteX203" fmla="*/ 1158641 w 7247699"/>
                                <a:gd name="connsiteY203" fmla="*/ 1439756 h 2676028"/>
                                <a:gd name="connsiteX204" fmla="*/ 1197304 w 7247699"/>
                                <a:gd name="connsiteY204" fmla="*/ 1362923 h 2676028"/>
                                <a:gd name="connsiteX205" fmla="*/ 1259456 w 7247699"/>
                                <a:gd name="connsiteY205" fmla="*/ 1293429 h 2676028"/>
                                <a:gd name="connsiteX206" fmla="*/ 1235965 w 7247699"/>
                                <a:gd name="connsiteY206" fmla="*/ 1269939 h 2676028"/>
                                <a:gd name="connsiteX207" fmla="*/ 1146896 w 7247699"/>
                                <a:gd name="connsiteY207" fmla="*/ 1372710 h 2676028"/>
                                <a:gd name="connsiteX208" fmla="*/ 1135640 w 7247699"/>
                                <a:gd name="connsiteY208" fmla="*/ 1463247 h 2676028"/>
                                <a:gd name="connsiteX209" fmla="*/ 1147699 w 7247699"/>
                                <a:gd name="connsiteY209" fmla="*/ 1467491 h 2676028"/>
                                <a:gd name="connsiteX210" fmla="*/ 5802243 w 7247699"/>
                                <a:gd name="connsiteY210" fmla="*/ 1473700 h 2676028"/>
                                <a:gd name="connsiteX211" fmla="*/ 5813185 w 7247699"/>
                                <a:gd name="connsiteY211" fmla="*/ 1445965 h 2676028"/>
                                <a:gd name="connsiteX212" fmla="*/ 5851847 w 7247699"/>
                                <a:gd name="connsiteY212" fmla="*/ 1369132 h 2676028"/>
                                <a:gd name="connsiteX213" fmla="*/ 5914000 w 7247699"/>
                                <a:gd name="connsiteY213" fmla="*/ 1299638 h 2676028"/>
                                <a:gd name="connsiteX214" fmla="*/ 5890510 w 7247699"/>
                                <a:gd name="connsiteY214" fmla="*/ 1276148 h 2676028"/>
                                <a:gd name="connsiteX215" fmla="*/ 5801440 w 7247699"/>
                                <a:gd name="connsiteY215" fmla="*/ 1378919 h 2676028"/>
                                <a:gd name="connsiteX216" fmla="*/ 5790184 w 7247699"/>
                                <a:gd name="connsiteY216" fmla="*/ 1469456 h 2676028"/>
                                <a:gd name="connsiteX217" fmla="*/ 5802243 w 7247699"/>
                                <a:gd name="connsiteY217" fmla="*/ 1473700 h 2676028"/>
                                <a:gd name="connsiteX218" fmla="*/ 4488436 w 7247699"/>
                                <a:gd name="connsiteY218" fmla="*/ 1476925 h 2676028"/>
                                <a:gd name="connsiteX219" fmla="*/ 4511418 w 7247699"/>
                                <a:gd name="connsiteY219" fmla="*/ 1456524 h 2676028"/>
                                <a:gd name="connsiteX220" fmla="*/ 4535596 w 7247699"/>
                                <a:gd name="connsiteY220" fmla="*/ 1405144 h 2676028"/>
                                <a:gd name="connsiteX221" fmla="*/ 4509403 w 7247699"/>
                                <a:gd name="connsiteY221" fmla="*/ 1378950 h 2676028"/>
                                <a:gd name="connsiteX222" fmla="*/ 4469609 w 7247699"/>
                                <a:gd name="connsiteY222" fmla="*/ 1456524 h 2676028"/>
                                <a:gd name="connsiteX223" fmla="*/ 4488436 w 7247699"/>
                                <a:gd name="connsiteY223" fmla="*/ 1476925 h 2676028"/>
                                <a:gd name="connsiteX224" fmla="*/ 2656265 w 7247699"/>
                                <a:gd name="connsiteY224" fmla="*/ 1498697 h 2676028"/>
                                <a:gd name="connsiteX225" fmla="*/ 2665931 w 7247699"/>
                                <a:gd name="connsiteY225" fmla="*/ 1491967 h 2676028"/>
                                <a:gd name="connsiteX226" fmla="*/ 2660547 w 7247699"/>
                                <a:gd name="connsiteY226" fmla="*/ 1470435 h 2676028"/>
                                <a:gd name="connsiteX227" fmla="*/ 2638036 w 7247699"/>
                                <a:gd name="connsiteY227" fmla="*/ 1442050 h 2676028"/>
                                <a:gd name="connsiteX228" fmla="*/ 2615524 w 7247699"/>
                                <a:gd name="connsiteY228" fmla="*/ 1429326 h 2676028"/>
                                <a:gd name="connsiteX229" fmla="*/ 2602799 w 7247699"/>
                                <a:gd name="connsiteY229" fmla="*/ 1451838 h 2676028"/>
                                <a:gd name="connsiteX230" fmla="*/ 2644396 w 7247699"/>
                                <a:gd name="connsiteY230" fmla="*/ 1497351 h 2676028"/>
                                <a:gd name="connsiteX231" fmla="*/ 2656265 w 7247699"/>
                                <a:gd name="connsiteY231" fmla="*/ 1498697 h 2676028"/>
                                <a:gd name="connsiteX232" fmla="*/ 112761 w 7247699"/>
                                <a:gd name="connsiteY232" fmla="*/ 1546273 h 2676028"/>
                                <a:gd name="connsiteX233" fmla="*/ 125858 w 7247699"/>
                                <a:gd name="connsiteY233" fmla="*/ 1540984 h 2676028"/>
                                <a:gd name="connsiteX234" fmla="*/ 126361 w 7247699"/>
                                <a:gd name="connsiteY234" fmla="*/ 1514287 h 2676028"/>
                                <a:gd name="connsiteX235" fmla="*/ 117798 w 7247699"/>
                                <a:gd name="connsiteY235" fmla="*/ 1494642 h 2676028"/>
                                <a:gd name="connsiteX236" fmla="*/ 87071 w 7247699"/>
                                <a:gd name="connsiteY236" fmla="*/ 1490612 h 2676028"/>
                                <a:gd name="connsiteX237" fmla="*/ 99664 w 7247699"/>
                                <a:gd name="connsiteY237" fmla="*/ 1540984 h 2676028"/>
                                <a:gd name="connsiteX238" fmla="*/ 112761 w 7247699"/>
                                <a:gd name="connsiteY238" fmla="*/ 1546273 h 2676028"/>
                                <a:gd name="connsiteX239" fmla="*/ 4767309 w 7247699"/>
                                <a:gd name="connsiteY239" fmla="*/ 1552482 h 2676028"/>
                                <a:gd name="connsiteX240" fmla="*/ 4780405 w 7247699"/>
                                <a:gd name="connsiteY240" fmla="*/ 1547193 h 2676028"/>
                                <a:gd name="connsiteX241" fmla="*/ 4780909 w 7247699"/>
                                <a:gd name="connsiteY241" fmla="*/ 1520496 h 2676028"/>
                                <a:gd name="connsiteX242" fmla="*/ 4772346 w 7247699"/>
                                <a:gd name="connsiteY242" fmla="*/ 1500851 h 2676028"/>
                                <a:gd name="connsiteX243" fmla="*/ 4741619 w 7247699"/>
                                <a:gd name="connsiteY243" fmla="*/ 1496821 h 2676028"/>
                                <a:gd name="connsiteX244" fmla="*/ 4754212 w 7247699"/>
                                <a:gd name="connsiteY244" fmla="*/ 1547193 h 2676028"/>
                                <a:gd name="connsiteX245" fmla="*/ 4767309 w 7247699"/>
                                <a:gd name="connsiteY245" fmla="*/ 1552482 h 2676028"/>
                                <a:gd name="connsiteX246" fmla="*/ 1745358 w 7247699"/>
                                <a:gd name="connsiteY246" fmla="*/ 1556353 h 2676028"/>
                                <a:gd name="connsiteX247" fmla="*/ 1765484 w 7247699"/>
                                <a:gd name="connsiteY247" fmla="*/ 1536655 h 2676028"/>
                                <a:gd name="connsiteX248" fmla="*/ 1792402 w 7247699"/>
                                <a:gd name="connsiteY248" fmla="*/ 1466183 h 2676028"/>
                                <a:gd name="connsiteX249" fmla="*/ 1764995 w 7247699"/>
                                <a:gd name="connsiteY249" fmla="*/ 1438778 h 2676028"/>
                                <a:gd name="connsiteX250" fmla="*/ 1724865 w 7247699"/>
                                <a:gd name="connsiteY250" fmla="*/ 1537145 h 2676028"/>
                                <a:gd name="connsiteX251" fmla="*/ 1745358 w 7247699"/>
                                <a:gd name="connsiteY251" fmla="*/ 1556353 h 2676028"/>
                                <a:gd name="connsiteX252" fmla="*/ 6399902 w 7247699"/>
                                <a:gd name="connsiteY252" fmla="*/ 1562562 h 2676028"/>
                                <a:gd name="connsiteX253" fmla="*/ 6420029 w 7247699"/>
                                <a:gd name="connsiteY253" fmla="*/ 1542864 h 2676028"/>
                                <a:gd name="connsiteX254" fmla="*/ 6446946 w 7247699"/>
                                <a:gd name="connsiteY254" fmla="*/ 1472392 h 2676028"/>
                                <a:gd name="connsiteX255" fmla="*/ 6419539 w 7247699"/>
                                <a:gd name="connsiteY255" fmla="*/ 1444987 h 2676028"/>
                                <a:gd name="connsiteX256" fmla="*/ 6379409 w 7247699"/>
                                <a:gd name="connsiteY256" fmla="*/ 1543354 h 2676028"/>
                                <a:gd name="connsiteX257" fmla="*/ 6399902 w 7247699"/>
                                <a:gd name="connsiteY257" fmla="*/ 1562562 h 2676028"/>
                                <a:gd name="connsiteX258" fmla="*/ 1609817 w 7247699"/>
                                <a:gd name="connsiteY258" fmla="*/ 1563148 h 2676028"/>
                                <a:gd name="connsiteX259" fmla="*/ 1624929 w 7247699"/>
                                <a:gd name="connsiteY259" fmla="*/ 1561133 h 2676028"/>
                                <a:gd name="connsiteX260" fmla="*/ 1633996 w 7247699"/>
                                <a:gd name="connsiteY260" fmla="*/ 1549547 h 2676028"/>
                                <a:gd name="connsiteX261" fmla="*/ 1619892 w 7247699"/>
                                <a:gd name="connsiteY261" fmla="*/ 1525872 h 2676028"/>
                                <a:gd name="connsiteX262" fmla="*/ 1612840 w 7247699"/>
                                <a:gd name="connsiteY262" fmla="*/ 1524361 h 2676028"/>
                                <a:gd name="connsiteX263" fmla="*/ 1613344 w 7247699"/>
                                <a:gd name="connsiteY263" fmla="*/ 1524361 h 2676028"/>
                                <a:gd name="connsiteX264" fmla="*/ 1610321 w 7247699"/>
                                <a:gd name="connsiteY264" fmla="*/ 1522346 h 2676028"/>
                                <a:gd name="connsiteX265" fmla="*/ 1608306 w 7247699"/>
                                <a:gd name="connsiteY265" fmla="*/ 1519828 h 2676028"/>
                                <a:gd name="connsiteX266" fmla="*/ 1607803 w 7247699"/>
                                <a:gd name="connsiteY266" fmla="*/ 1518820 h 2676028"/>
                                <a:gd name="connsiteX267" fmla="*/ 1605788 w 7247699"/>
                                <a:gd name="connsiteY267" fmla="*/ 1515294 h 2676028"/>
                                <a:gd name="connsiteX268" fmla="*/ 1586646 w 7247699"/>
                                <a:gd name="connsiteY268" fmla="*/ 1509250 h 2676028"/>
                                <a:gd name="connsiteX269" fmla="*/ 1577580 w 7247699"/>
                                <a:gd name="connsiteY269" fmla="*/ 1527384 h 2676028"/>
                                <a:gd name="connsiteX270" fmla="*/ 1609817 w 7247699"/>
                                <a:gd name="connsiteY270" fmla="*/ 1563148 h 2676028"/>
                                <a:gd name="connsiteX271" fmla="*/ 6264365 w 7247699"/>
                                <a:gd name="connsiteY271" fmla="*/ 1569357 h 2676028"/>
                                <a:gd name="connsiteX272" fmla="*/ 6279476 w 7247699"/>
                                <a:gd name="connsiteY272" fmla="*/ 1567342 h 2676028"/>
                                <a:gd name="connsiteX273" fmla="*/ 6288544 w 7247699"/>
                                <a:gd name="connsiteY273" fmla="*/ 1555756 h 2676028"/>
                                <a:gd name="connsiteX274" fmla="*/ 6274439 w 7247699"/>
                                <a:gd name="connsiteY274" fmla="*/ 1532081 h 2676028"/>
                                <a:gd name="connsiteX275" fmla="*/ 6267388 w 7247699"/>
                                <a:gd name="connsiteY275" fmla="*/ 1530570 h 2676028"/>
                                <a:gd name="connsiteX276" fmla="*/ 6267891 w 7247699"/>
                                <a:gd name="connsiteY276" fmla="*/ 1530570 h 2676028"/>
                                <a:gd name="connsiteX277" fmla="*/ 6264869 w 7247699"/>
                                <a:gd name="connsiteY277" fmla="*/ 1528555 h 2676028"/>
                                <a:gd name="connsiteX278" fmla="*/ 6262854 w 7247699"/>
                                <a:gd name="connsiteY278" fmla="*/ 1526037 h 2676028"/>
                                <a:gd name="connsiteX279" fmla="*/ 6262351 w 7247699"/>
                                <a:gd name="connsiteY279" fmla="*/ 1525029 h 2676028"/>
                                <a:gd name="connsiteX280" fmla="*/ 6260336 w 7247699"/>
                                <a:gd name="connsiteY280" fmla="*/ 1521503 h 2676028"/>
                                <a:gd name="connsiteX281" fmla="*/ 6241194 w 7247699"/>
                                <a:gd name="connsiteY281" fmla="*/ 1515459 h 2676028"/>
                                <a:gd name="connsiteX282" fmla="*/ 6232127 w 7247699"/>
                                <a:gd name="connsiteY282" fmla="*/ 1533593 h 2676028"/>
                                <a:gd name="connsiteX283" fmla="*/ 6264365 w 7247699"/>
                                <a:gd name="connsiteY283" fmla="*/ 1569357 h 2676028"/>
                                <a:gd name="connsiteX284" fmla="*/ 2341496 w 7247699"/>
                                <a:gd name="connsiteY284" fmla="*/ 1589999 h 2676028"/>
                                <a:gd name="connsiteX285" fmla="*/ 2363519 w 7247699"/>
                                <a:gd name="connsiteY285" fmla="*/ 1564550 h 2676028"/>
                                <a:gd name="connsiteX286" fmla="*/ 2335134 w 7247699"/>
                                <a:gd name="connsiteY286" fmla="*/ 1546443 h 2676028"/>
                                <a:gd name="connsiteX287" fmla="*/ 2293047 w 7247699"/>
                                <a:gd name="connsiteY287" fmla="*/ 1544975 h 2676028"/>
                                <a:gd name="connsiteX288" fmla="*/ 2282769 w 7247699"/>
                                <a:gd name="connsiteY288" fmla="*/ 1581680 h 2676028"/>
                                <a:gd name="connsiteX289" fmla="*/ 2311643 w 7247699"/>
                                <a:gd name="connsiteY289" fmla="*/ 1589021 h 2676028"/>
                                <a:gd name="connsiteX290" fmla="*/ 2341496 w 7247699"/>
                                <a:gd name="connsiteY290" fmla="*/ 1589999 h 2676028"/>
                                <a:gd name="connsiteX291" fmla="*/ 6996040 w 7247699"/>
                                <a:gd name="connsiteY291" fmla="*/ 1596208 h 2676028"/>
                                <a:gd name="connsiteX292" fmla="*/ 7018062 w 7247699"/>
                                <a:gd name="connsiteY292" fmla="*/ 1570759 h 2676028"/>
                                <a:gd name="connsiteX293" fmla="*/ 6989677 w 7247699"/>
                                <a:gd name="connsiteY293" fmla="*/ 1552652 h 2676028"/>
                                <a:gd name="connsiteX294" fmla="*/ 6947590 w 7247699"/>
                                <a:gd name="connsiteY294" fmla="*/ 1551184 h 2676028"/>
                                <a:gd name="connsiteX295" fmla="*/ 6937313 w 7247699"/>
                                <a:gd name="connsiteY295" fmla="*/ 1587889 h 2676028"/>
                                <a:gd name="connsiteX296" fmla="*/ 6966187 w 7247699"/>
                                <a:gd name="connsiteY296" fmla="*/ 1595230 h 2676028"/>
                                <a:gd name="connsiteX297" fmla="*/ 6996040 w 7247699"/>
                                <a:gd name="connsiteY297" fmla="*/ 1596208 h 2676028"/>
                                <a:gd name="connsiteX298" fmla="*/ 167320 w 7247699"/>
                                <a:gd name="connsiteY298" fmla="*/ 1606531 h 2676028"/>
                                <a:gd name="connsiteX299" fmla="*/ 181267 w 7247699"/>
                                <a:gd name="connsiteY299" fmla="*/ 1600927 h 2676028"/>
                                <a:gd name="connsiteX300" fmla="*/ 240202 w 7247699"/>
                                <a:gd name="connsiteY300" fmla="*/ 1539473 h 2676028"/>
                                <a:gd name="connsiteX301" fmla="*/ 216024 w 7247699"/>
                                <a:gd name="connsiteY301" fmla="*/ 1515294 h 2676028"/>
                                <a:gd name="connsiteX302" fmla="*/ 154570 w 7247699"/>
                                <a:gd name="connsiteY302" fmla="*/ 1574230 h 2676028"/>
                                <a:gd name="connsiteX303" fmla="*/ 167320 w 7247699"/>
                                <a:gd name="connsiteY303" fmla="*/ 1606531 h 2676028"/>
                                <a:gd name="connsiteX304" fmla="*/ 4821868 w 7247699"/>
                                <a:gd name="connsiteY304" fmla="*/ 1612740 h 2676028"/>
                                <a:gd name="connsiteX305" fmla="*/ 4835815 w 7247699"/>
                                <a:gd name="connsiteY305" fmla="*/ 1607136 h 2676028"/>
                                <a:gd name="connsiteX306" fmla="*/ 4894750 w 7247699"/>
                                <a:gd name="connsiteY306" fmla="*/ 1545682 h 2676028"/>
                                <a:gd name="connsiteX307" fmla="*/ 4870571 w 7247699"/>
                                <a:gd name="connsiteY307" fmla="*/ 1521503 h 2676028"/>
                                <a:gd name="connsiteX308" fmla="*/ 4809118 w 7247699"/>
                                <a:gd name="connsiteY308" fmla="*/ 1580439 h 2676028"/>
                                <a:gd name="connsiteX309" fmla="*/ 4821868 w 7247699"/>
                                <a:gd name="connsiteY309" fmla="*/ 1612740 h 2676028"/>
                                <a:gd name="connsiteX310" fmla="*/ 2822952 w 7247699"/>
                                <a:gd name="connsiteY310" fmla="*/ 1614692 h 2676028"/>
                                <a:gd name="connsiteX311" fmla="*/ 2831012 w 7247699"/>
                                <a:gd name="connsiteY311" fmla="*/ 1590514 h 2676028"/>
                                <a:gd name="connsiteX312" fmla="*/ 2818420 w 7247699"/>
                                <a:gd name="connsiteY312" fmla="*/ 1574898 h 2676028"/>
                                <a:gd name="connsiteX313" fmla="*/ 2803309 w 7247699"/>
                                <a:gd name="connsiteY313" fmla="*/ 1574898 h 2676028"/>
                                <a:gd name="connsiteX314" fmla="*/ 2795753 w 7247699"/>
                                <a:gd name="connsiteY314" fmla="*/ 1587995 h 2676028"/>
                                <a:gd name="connsiteX315" fmla="*/ 2799782 w 7247699"/>
                                <a:gd name="connsiteY315" fmla="*/ 1603610 h 2676028"/>
                                <a:gd name="connsiteX316" fmla="*/ 2807842 w 7247699"/>
                                <a:gd name="connsiteY316" fmla="*/ 1613684 h 2676028"/>
                                <a:gd name="connsiteX317" fmla="*/ 2822952 w 7247699"/>
                                <a:gd name="connsiteY317" fmla="*/ 1614692 h 2676028"/>
                                <a:gd name="connsiteX318" fmla="*/ 4369731 w 7247699"/>
                                <a:gd name="connsiteY318" fmla="*/ 1653511 h 2676028"/>
                                <a:gd name="connsiteX319" fmla="*/ 4367529 w 7247699"/>
                                <a:gd name="connsiteY319" fmla="*/ 1612357 h 2676028"/>
                                <a:gd name="connsiteX320" fmla="*/ 4298035 w 7247699"/>
                                <a:gd name="connsiteY320" fmla="*/ 1588377 h 2676028"/>
                                <a:gd name="connsiteX321" fmla="*/ 4283353 w 7247699"/>
                                <a:gd name="connsiteY321" fmla="*/ 1623613 h 2676028"/>
                                <a:gd name="connsiteX322" fmla="*/ 4316143 w 7247699"/>
                                <a:gd name="connsiteY322" fmla="*/ 1639273 h 2676028"/>
                                <a:gd name="connsiteX323" fmla="*/ 4350889 w 7247699"/>
                                <a:gd name="connsiteY323" fmla="*/ 1652487 h 2676028"/>
                                <a:gd name="connsiteX324" fmla="*/ 4369731 w 7247699"/>
                                <a:gd name="connsiteY324" fmla="*/ 1653511 h 2676028"/>
                                <a:gd name="connsiteX325" fmla="*/ 3001272 w 7247699"/>
                                <a:gd name="connsiteY325" fmla="*/ 1670605 h 2676028"/>
                                <a:gd name="connsiteX326" fmla="*/ 3008325 w 7247699"/>
                                <a:gd name="connsiteY326" fmla="*/ 1655997 h 2676028"/>
                                <a:gd name="connsiteX327" fmla="*/ 3006813 w 7247699"/>
                                <a:gd name="connsiteY327" fmla="*/ 1647937 h 2676028"/>
                                <a:gd name="connsiteX328" fmla="*/ 3005806 w 7247699"/>
                                <a:gd name="connsiteY328" fmla="*/ 1644411 h 2676028"/>
                                <a:gd name="connsiteX329" fmla="*/ 3005806 w 7247699"/>
                                <a:gd name="connsiteY329" fmla="*/ 1642396 h 2676028"/>
                                <a:gd name="connsiteX330" fmla="*/ 2987167 w 7247699"/>
                                <a:gd name="connsiteY330" fmla="*/ 1628292 h 2676028"/>
                                <a:gd name="connsiteX331" fmla="*/ 2978099 w 7247699"/>
                                <a:gd name="connsiteY331" fmla="*/ 1650456 h 2676028"/>
                                <a:gd name="connsiteX332" fmla="*/ 2985656 w 7247699"/>
                                <a:gd name="connsiteY332" fmla="*/ 1665568 h 2676028"/>
                                <a:gd name="connsiteX333" fmla="*/ 3001272 w 7247699"/>
                                <a:gd name="connsiteY333" fmla="*/ 1670605 h 2676028"/>
                                <a:gd name="connsiteX334" fmla="*/ 1773313 w 7247699"/>
                                <a:gd name="connsiteY334" fmla="*/ 1688366 h 2676028"/>
                                <a:gd name="connsiteX335" fmla="*/ 1943131 w 7247699"/>
                                <a:gd name="connsiteY335" fmla="*/ 1687876 h 2676028"/>
                                <a:gd name="connsiteX336" fmla="*/ 1943131 w 7247699"/>
                                <a:gd name="connsiteY336" fmla="*/ 1650193 h 2676028"/>
                                <a:gd name="connsiteX337" fmla="*/ 1773313 w 7247699"/>
                                <a:gd name="connsiteY337" fmla="*/ 1649704 h 2676028"/>
                                <a:gd name="connsiteX338" fmla="*/ 1773313 w 7247699"/>
                                <a:gd name="connsiteY338" fmla="*/ 1688366 h 2676028"/>
                                <a:gd name="connsiteX339" fmla="*/ 6427858 w 7247699"/>
                                <a:gd name="connsiteY339" fmla="*/ 1694575 h 2676028"/>
                                <a:gd name="connsiteX340" fmla="*/ 6597676 w 7247699"/>
                                <a:gd name="connsiteY340" fmla="*/ 1694085 h 2676028"/>
                                <a:gd name="connsiteX341" fmla="*/ 6597676 w 7247699"/>
                                <a:gd name="connsiteY341" fmla="*/ 1656402 h 2676028"/>
                                <a:gd name="connsiteX342" fmla="*/ 6427858 w 7247699"/>
                                <a:gd name="connsiteY342" fmla="*/ 1655913 h 2676028"/>
                                <a:gd name="connsiteX343" fmla="*/ 6427858 w 7247699"/>
                                <a:gd name="connsiteY343" fmla="*/ 1694575 h 2676028"/>
                                <a:gd name="connsiteX344" fmla="*/ 4494771 w 7247699"/>
                                <a:gd name="connsiteY344" fmla="*/ 1720023 h 2676028"/>
                                <a:gd name="connsiteX345" fmla="*/ 4516303 w 7247699"/>
                                <a:gd name="connsiteY345" fmla="*/ 1707788 h 2676028"/>
                                <a:gd name="connsiteX346" fmla="*/ 4504558 w 7247699"/>
                                <a:gd name="connsiteY346" fmla="*/ 1685766 h 2676028"/>
                                <a:gd name="connsiteX347" fmla="*/ 4496728 w 7247699"/>
                                <a:gd name="connsiteY347" fmla="*/ 1683808 h 2676028"/>
                                <a:gd name="connsiteX348" fmla="*/ 4495260 w 7247699"/>
                                <a:gd name="connsiteY348" fmla="*/ 1682829 h 2676028"/>
                                <a:gd name="connsiteX349" fmla="*/ 4491345 w 7247699"/>
                                <a:gd name="connsiteY349" fmla="*/ 1680382 h 2676028"/>
                                <a:gd name="connsiteX350" fmla="*/ 4490365 w 7247699"/>
                                <a:gd name="connsiteY350" fmla="*/ 1679893 h 2676028"/>
                                <a:gd name="connsiteX351" fmla="*/ 4486940 w 7247699"/>
                                <a:gd name="connsiteY351" fmla="*/ 1676957 h 2676028"/>
                                <a:gd name="connsiteX352" fmla="*/ 4484494 w 7247699"/>
                                <a:gd name="connsiteY352" fmla="*/ 1674510 h 2676028"/>
                                <a:gd name="connsiteX353" fmla="*/ 4482535 w 7247699"/>
                                <a:gd name="connsiteY353" fmla="*/ 1672063 h 2676028"/>
                                <a:gd name="connsiteX354" fmla="*/ 4460024 w 7247699"/>
                                <a:gd name="connsiteY354" fmla="*/ 1666190 h 2676028"/>
                                <a:gd name="connsiteX355" fmla="*/ 4454151 w 7247699"/>
                                <a:gd name="connsiteY355" fmla="*/ 1688702 h 2676028"/>
                                <a:gd name="connsiteX356" fmla="*/ 4494771 w 7247699"/>
                                <a:gd name="connsiteY356" fmla="*/ 1720023 h 2676028"/>
                                <a:gd name="connsiteX357" fmla="*/ 2244051 w 7247699"/>
                                <a:gd name="connsiteY357" fmla="*/ 1733964 h 2676028"/>
                                <a:gd name="connsiteX358" fmla="*/ 2257318 w 7247699"/>
                                <a:gd name="connsiteY358" fmla="*/ 1732901 h 2676028"/>
                                <a:gd name="connsiteX359" fmla="*/ 2378197 w 7247699"/>
                                <a:gd name="connsiteY359" fmla="*/ 1681515 h 2676028"/>
                                <a:gd name="connsiteX360" fmla="*/ 2368899 w 7247699"/>
                                <a:gd name="connsiteY360" fmla="*/ 1647746 h 2676028"/>
                                <a:gd name="connsiteX361" fmla="*/ 2240679 w 7247699"/>
                                <a:gd name="connsiteY361" fmla="*/ 1704027 h 2676028"/>
                                <a:gd name="connsiteX362" fmla="*/ 2244051 w 7247699"/>
                                <a:gd name="connsiteY362" fmla="*/ 1733964 h 2676028"/>
                                <a:gd name="connsiteX363" fmla="*/ 6898596 w 7247699"/>
                                <a:gd name="connsiteY363" fmla="*/ 1740173 h 2676028"/>
                                <a:gd name="connsiteX364" fmla="*/ 6911864 w 7247699"/>
                                <a:gd name="connsiteY364" fmla="*/ 1739110 h 2676028"/>
                                <a:gd name="connsiteX365" fmla="*/ 7032742 w 7247699"/>
                                <a:gd name="connsiteY365" fmla="*/ 1687724 h 2676028"/>
                                <a:gd name="connsiteX366" fmla="*/ 7023444 w 7247699"/>
                                <a:gd name="connsiteY366" fmla="*/ 1653955 h 2676028"/>
                                <a:gd name="connsiteX367" fmla="*/ 6895224 w 7247699"/>
                                <a:gd name="connsiteY367" fmla="*/ 1710236 h 2676028"/>
                                <a:gd name="connsiteX368" fmla="*/ 6898596 w 7247699"/>
                                <a:gd name="connsiteY368" fmla="*/ 1740173 h 2676028"/>
                                <a:gd name="connsiteX369" fmla="*/ 3968407 w 7247699"/>
                                <a:gd name="connsiteY369" fmla="*/ 1742133 h 2676028"/>
                                <a:gd name="connsiteX370" fmla="*/ 4002156 w 7247699"/>
                                <a:gd name="connsiteY370" fmla="*/ 1729540 h 2676028"/>
                                <a:gd name="connsiteX371" fmla="*/ 4015253 w 7247699"/>
                                <a:gd name="connsiteY371" fmla="*/ 1702339 h 2676028"/>
                                <a:gd name="connsiteX372" fmla="*/ 3986541 w 7247699"/>
                                <a:gd name="connsiteY372" fmla="*/ 1692769 h 2676028"/>
                                <a:gd name="connsiteX373" fmla="*/ 3955814 w 7247699"/>
                                <a:gd name="connsiteY373" fmla="*/ 1712414 h 2676028"/>
                                <a:gd name="connsiteX374" fmla="*/ 3949266 w 7247699"/>
                                <a:gd name="connsiteY374" fmla="*/ 1732563 h 2676028"/>
                                <a:gd name="connsiteX375" fmla="*/ 3968407 w 7247699"/>
                                <a:gd name="connsiteY375" fmla="*/ 1742133 h 2676028"/>
                                <a:gd name="connsiteX376" fmla="*/ 2495347 w 7247699"/>
                                <a:gd name="connsiteY376" fmla="*/ 1754800 h 2676028"/>
                                <a:gd name="connsiteX377" fmla="*/ 2512292 w 7247699"/>
                                <a:gd name="connsiteY377" fmla="*/ 1738283 h 2676028"/>
                                <a:gd name="connsiteX378" fmla="*/ 2519633 w 7247699"/>
                                <a:gd name="connsiteY378" fmla="*/ 1714303 h 2676028"/>
                                <a:gd name="connsiteX379" fmla="*/ 2494674 w 7247699"/>
                                <a:gd name="connsiteY379" fmla="*/ 1695217 h 2676028"/>
                                <a:gd name="connsiteX380" fmla="*/ 2478035 w 7247699"/>
                                <a:gd name="connsiteY380" fmla="*/ 1738283 h 2676028"/>
                                <a:gd name="connsiteX381" fmla="*/ 2495347 w 7247699"/>
                                <a:gd name="connsiteY381" fmla="*/ 1754800 h 2676028"/>
                                <a:gd name="connsiteX382" fmla="*/ 7149891 w 7247699"/>
                                <a:gd name="connsiteY382" fmla="*/ 1761009 h 2676028"/>
                                <a:gd name="connsiteX383" fmla="*/ 7166836 w 7247699"/>
                                <a:gd name="connsiteY383" fmla="*/ 1744492 h 2676028"/>
                                <a:gd name="connsiteX384" fmla="*/ 7174177 w 7247699"/>
                                <a:gd name="connsiteY384" fmla="*/ 1720512 h 2676028"/>
                                <a:gd name="connsiteX385" fmla="*/ 7149218 w 7247699"/>
                                <a:gd name="connsiteY385" fmla="*/ 1701426 h 2676028"/>
                                <a:gd name="connsiteX386" fmla="*/ 7132579 w 7247699"/>
                                <a:gd name="connsiteY386" fmla="*/ 1744492 h 2676028"/>
                                <a:gd name="connsiteX387" fmla="*/ 7149891 w 7247699"/>
                                <a:gd name="connsiteY387" fmla="*/ 1761009 h 2676028"/>
                                <a:gd name="connsiteX388" fmla="*/ 2479991 w 7247699"/>
                                <a:gd name="connsiteY388" fmla="*/ 1800926 h 2676028"/>
                                <a:gd name="connsiteX389" fmla="*/ 2492225 w 7247699"/>
                                <a:gd name="connsiteY389" fmla="*/ 1772541 h 2676028"/>
                                <a:gd name="connsiteX390" fmla="*/ 2466287 w 7247699"/>
                                <a:gd name="connsiteY390" fmla="*/ 1751498 h 2676028"/>
                                <a:gd name="connsiteX391" fmla="*/ 2438393 w 7247699"/>
                                <a:gd name="connsiteY391" fmla="*/ 1767648 h 2676028"/>
                                <a:gd name="connsiteX392" fmla="*/ 2479991 w 7247699"/>
                                <a:gd name="connsiteY392" fmla="*/ 1800926 h 2676028"/>
                                <a:gd name="connsiteX393" fmla="*/ 7134536 w 7247699"/>
                                <a:gd name="connsiteY393" fmla="*/ 1807135 h 2676028"/>
                                <a:gd name="connsiteX394" fmla="*/ 7146770 w 7247699"/>
                                <a:gd name="connsiteY394" fmla="*/ 1778750 h 2676028"/>
                                <a:gd name="connsiteX395" fmla="*/ 7120833 w 7247699"/>
                                <a:gd name="connsiteY395" fmla="*/ 1757707 h 2676028"/>
                                <a:gd name="connsiteX396" fmla="*/ 7092938 w 7247699"/>
                                <a:gd name="connsiteY396" fmla="*/ 1773857 h 2676028"/>
                                <a:gd name="connsiteX397" fmla="*/ 7134536 w 7247699"/>
                                <a:gd name="connsiteY397" fmla="*/ 1807135 h 2676028"/>
                                <a:gd name="connsiteX398" fmla="*/ 2174991 w 7247699"/>
                                <a:gd name="connsiteY398" fmla="*/ 1809467 h 2676028"/>
                                <a:gd name="connsiteX399" fmla="*/ 2193628 w 7247699"/>
                                <a:gd name="connsiteY399" fmla="*/ 1798889 h 2676028"/>
                                <a:gd name="connsiteX400" fmla="*/ 2183051 w 7247699"/>
                                <a:gd name="connsiteY400" fmla="*/ 1780252 h 2676028"/>
                                <a:gd name="connsiteX401" fmla="*/ 2182043 w 7247699"/>
                                <a:gd name="connsiteY401" fmla="*/ 1779748 h 2676028"/>
                                <a:gd name="connsiteX402" fmla="*/ 2180028 w 7247699"/>
                                <a:gd name="connsiteY402" fmla="*/ 1778237 h 2676028"/>
                                <a:gd name="connsiteX403" fmla="*/ 2179020 w 7247699"/>
                                <a:gd name="connsiteY403" fmla="*/ 1777229 h 2676028"/>
                                <a:gd name="connsiteX404" fmla="*/ 2176502 w 7247699"/>
                                <a:gd name="connsiteY404" fmla="*/ 1775214 h 2676028"/>
                                <a:gd name="connsiteX405" fmla="*/ 2174488 w 7247699"/>
                                <a:gd name="connsiteY405" fmla="*/ 1772696 h 2676028"/>
                                <a:gd name="connsiteX406" fmla="*/ 2173983 w 7247699"/>
                                <a:gd name="connsiteY406" fmla="*/ 1772192 h 2676028"/>
                                <a:gd name="connsiteX407" fmla="*/ 2170458 w 7247699"/>
                                <a:gd name="connsiteY407" fmla="*/ 1765644 h 2676028"/>
                                <a:gd name="connsiteX408" fmla="*/ 2149301 w 7247699"/>
                                <a:gd name="connsiteY408" fmla="*/ 1760103 h 2676028"/>
                                <a:gd name="connsiteX409" fmla="*/ 2143257 w 7247699"/>
                                <a:gd name="connsiteY409" fmla="*/ 1781259 h 2676028"/>
                                <a:gd name="connsiteX410" fmla="*/ 2174991 w 7247699"/>
                                <a:gd name="connsiteY410" fmla="*/ 1809467 h 2676028"/>
                                <a:gd name="connsiteX411" fmla="*/ 6829539 w 7247699"/>
                                <a:gd name="connsiteY411" fmla="*/ 1815676 h 2676028"/>
                                <a:gd name="connsiteX412" fmla="*/ 6848177 w 7247699"/>
                                <a:gd name="connsiteY412" fmla="*/ 1805098 h 2676028"/>
                                <a:gd name="connsiteX413" fmla="*/ 6837599 w 7247699"/>
                                <a:gd name="connsiteY413" fmla="*/ 1786461 h 2676028"/>
                                <a:gd name="connsiteX414" fmla="*/ 6836591 w 7247699"/>
                                <a:gd name="connsiteY414" fmla="*/ 1785957 h 2676028"/>
                                <a:gd name="connsiteX415" fmla="*/ 6834577 w 7247699"/>
                                <a:gd name="connsiteY415" fmla="*/ 1784446 h 2676028"/>
                                <a:gd name="connsiteX416" fmla="*/ 6833569 w 7247699"/>
                                <a:gd name="connsiteY416" fmla="*/ 1783438 h 2676028"/>
                                <a:gd name="connsiteX417" fmla="*/ 6831050 w 7247699"/>
                                <a:gd name="connsiteY417" fmla="*/ 1781423 h 2676028"/>
                                <a:gd name="connsiteX418" fmla="*/ 6829036 w 7247699"/>
                                <a:gd name="connsiteY418" fmla="*/ 1778905 h 2676028"/>
                                <a:gd name="connsiteX419" fmla="*/ 6828532 w 7247699"/>
                                <a:gd name="connsiteY419" fmla="*/ 1778401 h 2676028"/>
                                <a:gd name="connsiteX420" fmla="*/ 6825006 w 7247699"/>
                                <a:gd name="connsiteY420" fmla="*/ 1771853 h 2676028"/>
                                <a:gd name="connsiteX421" fmla="*/ 6803850 w 7247699"/>
                                <a:gd name="connsiteY421" fmla="*/ 1766312 h 2676028"/>
                                <a:gd name="connsiteX422" fmla="*/ 6797805 w 7247699"/>
                                <a:gd name="connsiteY422" fmla="*/ 1787468 h 2676028"/>
                                <a:gd name="connsiteX423" fmla="*/ 6829539 w 7247699"/>
                                <a:gd name="connsiteY423" fmla="*/ 1815676 h 2676028"/>
                                <a:gd name="connsiteX424" fmla="*/ 2576890 w 7247699"/>
                                <a:gd name="connsiteY424" fmla="*/ 1824416 h 2676028"/>
                                <a:gd name="connsiteX425" fmla="*/ 2589125 w 7247699"/>
                                <a:gd name="connsiteY425" fmla="*/ 1802883 h 2676028"/>
                                <a:gd name="connsiteX426" fmla="*/ 2592551 w 7247699"/>
                                <a:gd name="connsiteY426" fmla="*/ 1753944 h 2676028"/>
                                <a:gd name="connsiteX427" fmla="*/ 2558783 w 7247699"/>
                                <a:gd name="connsiteY427" fmla="*/ 1744645 h 2676028"/>
                                <a:gd name="connsiteX428" fmla="*/ 2555357 w 7247699"/>
                                <a:gd name="connsiteY428" fmla="*/ 1812181 h 2676028"/>
                                <a:gd name="connsiteX429" fmla="*/ 2576890 w 7247699"/>
                                <a:gd name="connsiteY429" fmla="*/ 1824416 h 2676028"/>
                                <a:gd name="connsiteX430" fmla="*/ 2001369 w 7247699"/>
                                <a:gd name="connsiteY430" fmla="*/ 1827352 h 2676028"/>
                                <a:gd name="connsiteX431" fmla="*/ 2018497 w 7247699"/>
                                <a:gd name="connsiteY431" fmla="*/ 1801904 h 2676028"/>
                                <a:gd name="connsiteX432" fmla="*/ 2029264 w 7247699"/>
                                <a:gd name="connsiteY432" fmla="*/ 1776945 h 2676028"/>
                                <a:gd name="connsiteX433" fmla="*/ 2008709 w 7247699"/>
                                <a:gd name="connsiteY433" fmla="*/ 1750518 h 2676028"/>
                                <a:gd name="connsiteX434" fmla="*/ 1978367 w 7247699"/>
                                <a:gd name="connsiteY434" fmla="*/ 1807287 h 2676028"/>
                                <a:gd name="connsiteX435" fmla="*/ 2001369 w 7247699"/>
                                <a:gd name="connsiteY435" fmla="*/ 1827352 h 2676028"/>
                                <a:gd name="connsiteX436" fmla="*/ 7231436 w 7247699"/>
                                <a:gd name="connsiteY436" fmla="*/ 1830625 h 2676028"/>
                                <a:gd name="connsiteX437" fmla="*/ 7243670 w 7247699"/>
                                <a:gd name="connsiteY437" fmla="*/ 1809092 h 2676028"/>
                                <a:gd name="connsiteX438" fmla="*/ 7247097 w 7247699"/>
                                <a:gd name="connsiteY438" fmla="*/ 1760153 h 2676028"/>
                                <a:gd name="connsiteX439" fmla="*/ 7213328 w 7247699"/>
                                <a:gd name="connsiteY439" fmla="*/ 1750854 h 2676028"/>
                                <a:gd name="connsiteX440" fmla="*/ 7209902 w 7247699"/>
                                <a:gd name="connsiteY440" fmla="*/ 1818390 h 2676028"/>
                                <a:gd name="connsiteX441" fmla="*/ 7231436 w 7247699"/>
                                <a:gd name="connsiteY441" fmla="*/ 1830625 h 2676028"/>
                                <a:gd name="connsiteX442" fmla="*/ 2349715 w 7247699"/>
                                <a:gd name="connsiteY442" fmla="*/ 1831756 h 2676028"/>
                                <a:gd name="connsiteX443" fmla="*/ 2361071 w 7247699"/>
                                <a:gd name="connsiteY443" fmla="*/ 1821479 h 2676028"/>
                                <a:gd name="connsiteX444" fmla="*/ 2400711 w 7247699"/>
                                <a:gd name="connsiteY444" fmla="*/ 1753944 h 2676028"/>
                                <a:gd name="connsiteX445" fmla="*/ 2371348 w 7247699"/>
                                <a:gd name="connsiteY445" fmla="*/ 1731432 h 2676028"/>
                                <a:gd name="connsiteX446" fmla="*/ 2325835 w 7247699"/>
                                <a:gd name="connsiteY446" fmla="*/ 1800925 h 2676028"/>
                                <a:gd name="connsiteX447" fmla="*/ 2349715 w 7247699"/>
                                <a:gd name="connsiteY447" fmla="*/ 1831756 h 2676028"/>
                                <a:gd name="connsiteX448" fmla="*/ 6655914 w 7247699"/>
                                <a:gd name="connsiteY448" fmla="*/ 1833561 h 2676028"/>
                                <a:gd name="connsiteX449" fmla="*/ 6673042 w 7247699"/>
                                <a:gd name="connsiteY449" fmla="*/ 1808113 h 2676028"/>
                                <a:gd name="connsiteX450" fmla="*/ 6683809 w 7247699"/>
                                <a:gd name="connsiteY450" fmla="*/ 1783154 h 2676028"/>
                                <a:gd name="connsiteX451" fmla="*/ 6663254 w 7247699"/>
                                <a:gd name="connsiteY451" fmla="*/ 1756727 h 2676028"/>
                                <a:gd name="connsiteX452" fmla="*/ 6632912 w 7247699"/>
                                <a:gd name="connsiteY452" fmla="*/ 1813496 h 2676028"/>
                                <a:gd name="connsiteX453" fmla="*/ 6655914 w 7247699"/>
                                <a:gd name="connsiteY453" fmla="*/ 1833561 h 2676028"/>
                                <a:gd name="connsiteX454" fmla="*/ 2043537 w 7247699"/>
                                <a:gd name="connsiteY454" fmla="*/ 1834079 h 2676028"/>
                                <a:gd name="connsiteX455" fmla="*/ 2056617 w 7247699"/>
                                <a:gd name="connsiteY455" fmla="*/ 1832134 h 2676028"/>
                                <a:gd name="connsiteX456" fmla="*/ 2110013 w 7247699"/>
                                <a:gd name="connsiteY456" fmla="*/ 1796874 h 2676028"/>
                                <a:gd name="connsiteX457" fmla="*/ 2095909 w 7247699"/>
                                <a:gd name="connsiteY457" fmla="*/ 1772192 h 2676028"/>
                                <a:gd name="connsiteX458" fmla="*/ 2039995 w 7247699"/>
                                <a:gd name="connsiteY458" fmla="*/ 1802415 h 2676028"/>
                                <a:gd name="connsiteX459" fmla="*/ 2043537 w 7247699"/>
                                <a:gd name="connsiteY459" fmla="*/ 1834079 h 2676028"/>
                                <a:gd name="connsiteX460" fmla="*/ 7004259 w 7247699"/>
                                <a:gd name="connsiteY460" fmla="*/ 1837965 h 2676028"/>
                                <a:gd name="connsiteX461" fmla="*/ 7015615 w 7247699"/>
                                <a:gd name="connsiteY461" fmla="*/ 1827688 h 2676028"/>
                                <a:gd name="connsiteX462" fmla="*/ 7055255 w 7247699"/>
                                <a:gd name="connsiteY462" fmla="*/ 1760153 h 2676028"/>
                                <a:gd name="connsiteX463" fmla="*/ 7025892 w 7247699"/>
                                <a:gd name="connsiteY463" fmla="*/ 1737641 h 2676028"/>
                                <a:gd name="connsiteX464" fmla="*/ 6980379 w 7247699"/>
                                <a:gd name="connsiteY464" fmla="*/ 1807134 h 2676028"/>
                                <a:gd name="connsiteX465" fmla="*/ 7004259 w 7247699"/>
                                <a:gd name="connsiteY465" fmla="*/ 1837965 h 2676028"/>
                                <a:gd name="connsiteX466" fmla="*/ 6698084 w 7247699"/>
                                <a:gd name="connsiteY466" fmla="*/ 1840288 h 2676028"/>
                                <a:gd name="connsiteX467" fmla="*/ 6711165 w 7247699"/>
                                <a:gd name="connsiteY467" fmla="*/ 1838343 h 2676028"/>
                                <a:gd name="connsiteX468" fmla="*/ 6764560 w 7247699"/>
                                <a:gd name="connsiteY468" fmla="*/ 1803083 h 2676028"/>
                                <a:gd name="connsiteX469" fmla="*/ 6750456 w 7247699"/>
                                <a:gd name="connsiteY469" fmla="*/ 1778401 h 2676028"/>
                                <a:gd name="connsiteX470" fmla="*/ 6694543 w 7247699"/>
                                <a:gd name="connsiteY470" fmla="*/ 1808624 h 2676028"/>
                                <a:gd name="connsiteX471" fmla="*/ 6698084 w 7247699"/>
                                <a:gd name="connsiteY471" fmla="*/ 1840288 h 2676028"/>
                                <a:gd name="connsiteX472" fmla="*/ 1636089 w 7247699"/>
                                <a:gd name="connsiteY472" fmla="*/ 1851284 h 2676028"/>
                                <a:gd name="connsiteX473" fmla="*/ 1645581 w 7247699"/>
                                <a:gd name="connsiteY473" fmla="*/ 1820045 h 2676028"/>
                                <a:gd name="connsiteX474" fmla="*/ 1570527 w 7247699"/>
                                <a:gd name="connsiteY474" fmla="*/ 1758591 h 2676028"/>
                                <a:gd name="connsiteX475" fmla="*/ 1546349 w 7247699"/>
                                <a:gd name="connsiteY475" fmla="*/ 1789822 h 2676028"/>
                                <a:gd name="connsiteX476" fmla="*/ 1623417 w 7247699"/>
                                <a:gd name="connsiteY476" fmla="*/ 1848758 h 2676028"/>
                                <a:gd name="connsiteX477" fmla="*/ 1636089 w 7247699"/>
                                <a:gd name="connsiteY477" fmla="*/ 1851284 h 2676028"/>
                                <a:gd name="connsiteX478" fmla="*/ 6290638 w 7247699"/>
                                <a:gd name="connsiteY478" fmla="*/ 1857493 h 2676028"/>
                                <a:gd name="connsiteX479" fmla="*/ 6300130 w 7247699"/>
                                <a:gd name="connsiteY479" fmla="*/ 1826254 h 2676028"/>
                                <a:gd name="connsiteX480" fmla="*/ 6225075 w 7247699"/>
                                <a:gd name="connsiteY480" fmla="*/ 1764800 h 2676028"/>
                                <a:gd name="connsiteX481" fmla="*/ 6200897 w 7247699"/>
                                <a:gd name="connsiteY481" fmla="*/ 1796031 h 2676028"/>
                                <a:gd name="connsiteX482" fmla="*/ 6277966 w 7247699"/>
                                <a:gd name="connsiteY482" fmla="*/ 1854967 h 2676028"/>
                                <a:gd name="connsiteX483" fmla="*/ 6290638 w 7247699"/>
                                <a:gd name="connsiteY483" fmla="*/ 1857493 h 2676028"/>
                                <a:gd name="connsiteX484" fmla="*/ 742659 w 7247699"/>
                                <a:gd name="connsiteY484" fmla="*/ 1947741 h 2676028"/>
                                <a:gd name="connsiteX485" fmla="*/ 751468 w 7247699"/>
                                <a:gd name="connsiteY485" fmla="*/ 1945294 h 2676028"/>
                                <a:gd name="connsiteX486" fmla="*/ 759788 w 7247699"/>
                                <a:gd name="connsiteY486" fmla="*/ 1934527 h 2676028"/>
                                <a:gd name="connsiteX487" fmla="*/ 761745 w 7247699"/>
                                <a:gd name="connsiteY487" fmla="*/ 1929633 h 2676028"/>
                                <a:gd name="connsiteX488" fmla="*/ 756851 w 7247699"/>
                                <a:gd name="connsiteY488" fmla="*/ 1910057 h 2676028"/>
                                <a:gd name="connsiteX489" fmla="*/ 742659 w 7247699"/>
                                <a:gd name="connsiteY489" fmla="*/ 1904185 h 2676028"/>
                                <a:gd name="connsiteX490" fmla="*/ 728466 w 7247699"/>
                                <a:gd name="connsiteY490" fmla="*/ 1910057 h 2676028"/>
                                <a:gd name="connsiteX491" fmla="*/ 723572 w 7247699"/>
                                <a:gd name="connsiteY491" fmla="*/ 1929633 h 2676028"/>
                                <a:gd name="connsiteX492" fmla="*/ 725530 w 7247699"/>
                                <a:gd name="connsiteY492" fmla="*/ 1934527 h 2676028"/>
                                <a:gd name="connsiteX493" fmla="*/ 731892 w 7247699"/>
                                <a:gd name="connsiteY493" fmla="*/ 1943825 h 2676028"/>
                                <a:gd name="connsiteX494" fmla="*/ 742659 w 7247699"/>
                                <a:gd name="connsiteY494" fmla="*/ 1947741 h 2676028"/>
                                <a:gd name="connsiteX495" fmla="*/ 5397205 w 7247699"/>
                                <a:gd name="connsiteY495" fmla="*/ 1953944 h 2676028"/>
                                <a:gd name="connsiteX496" fmla="*/ 5406014 w 7247699"/>
                                <a:gd name="connsiteY496" fmla="*/ 1951497 h 2676028"/>
                                <a:gd name="connsiteX497" fmla="*/ 5414334 w 7247699"/>
                                <a:gd name="connsiteY497" fmla="*/ 1940731 h 2676028"/>
                                <a:gd name="connsiteX498" fmla="*/ 5416292 w 7247699"/>
                                <a:gd name="connsiteY498" fmla="*/ 1935837 h 2676028"/>
                                <a:gd name="connsiteX499" fmla="*/ 5411398 w 7247699"/>
                                <a:gd name="connsiteY499" fmla="*/ 1916261 h 2676028"/>
                                <a:gd name="connsiteX500" fmla="*/ 5397205 w 7247699"/>
                                <a:gd name="connsiteY500" fmla="*/ 1910388 h 2676028"/>
                                <a:gd name="connsiteX501" fmla="*/ 5383013 w 7247699"/>
                                <a:gd name="connsiteY501" fmla="*/ 1916261 h 2676028"/>
                                <a:gd name="connsiteX502" fmla="*/ 5378119 w 7247699"/>
                                <a:gd name="connsiteY502" fmla="*/ 1935837 h 2676028"/>
                                <a:gd name="connsiteX503" fmla="*/ 5380076 w 7247699"/>
                                <a:gd name="connsiteY503" fmla="*/ 1940731 h 2676028"/>
                                <a:gd name="connsiteX504" fmla="*/ 5386438 w 7247699"/>
                                <a:gd name="connsiteY504" fmla="*/ 1950029 h 2676028"/>
                                <a:gd name="connsiteX505" fmla="*/ 5397205 w 7247699"/>
                                <a:gd name="connsiteY505" fmla="*/ 1953944 h 2676028"/>
                                <a:gd name="connsiteX506" fmla="*/ 1250499 w 7247699"/>
                                <a:gd name="connsiteY506" fmla="*/ 1960591 h 2676028"/>
                                <a:gd name="connsiteX507" fmla="*/ 1262754 w 7247699"/>
                                <a:gd name="connsiteY507" fmla="*/ 1929352 h 2676028"/>
                                <a:gd name="connsiteX508" fmla="*/ 1238575 w 7247699"/>
                                <a:gd name="connsiteY508" fmla="*/ 1882506 h 2676028"/>
                                <a:gd name="connsiteX509" fmla="*/ 1198278 w 7247699"/>
                                <a:gd name="connsiteY509" fmla="*/ 1893587 h 2676028"/>
                                <a:gd name="connsiteX510" fmla="*/ 1212382 w 7247699"/>
                                <a:gd name="connsiteY510" fmla="*/ 1926833 h 2676028"/>
                                <a:gd name="connsiteX511" fmla="*/ 1236560 w 7247699"/>
                                <a:gd name="connsiteY511" fmla="*/ 1955546 h 2676028"/>
                                <a:gd name="connsiteX512" fmla="*/ 1250499 w 7247699"/>
                                <a:gd name="connsiteY512" fmla="*/ 1960591 h 2676028"/>
                                <a:gd name="connsiteX513" fmla="*/ 5905047 w 7247699"/>
                                <a:gd name="connsiteY513" fmla="*/ 1966796 h 2676028"/>
                                <a:gd name="connsiteX514" fmla="*/ 5917302 w 7247699"/>
                                <a:gd name="connsiteY514" fmla="*/ 1935557 h 2676028"/>
                                <a:gd name="connsiteX515" fmla="*/ 5893123 w 7247699"/>
                                <a:gd name="connsiteY515" fmla="*/ 1888711 h 2676028"/>
                                <a:gd name="connsiteX516" fmla="*/ 5852826 w 7247699"/>
                                <a:gd name="connsiteY516" fmla="*/ 1899792 h 2676028"/>
                                <a:gd name="connsiteX517" fmla="*/ 5866930 w 7247699"/>
                                <a:gd name="connsiteY517" fmla="*/ 1933038 h 2676028"/>
                                <a:gd name="connsiteX518" fmla="*/ 5891108 w 7247699"/>
                                <a:gd name="connsiteY518" fmla="*/ 1961751 h 2676028"/>
                                <a:gd name="connsiteX519" fmla="*/ 5905047 w 7247699"/>
                                <a:gd name="connsiteY519" fmla="*/ 1966796 h 2676028"/>
                                <a:gd name="connsiteX520" fmla="*/ 1938244 w 7247699"/>
                                <a:gd name="connsiteY520" fmla="*/ 1979221 h 2676028"/>
                                <a:gd name="connsiteX521" fmla="*/ 2211260 w 7247699"/>
                                <a:gd name="connsiteY521" fmla="*/ 1870921 h 2676028"/>
                                <a:gd name="connsiteX522" fmla="*/ 2193126 w 7247699"/>
                                <a:gd name="connsiteY522" fmla="*/ 1847247 h 2676028"/>
                                <a:gd name="connsiteX523" fmla="*/ 1938244 w 7247699"/>
                                <a:gd name="connsiteY523" fmla="*/ 1945472 h 2676028"/>
                                <a:gd name="connsiteX524" fmla="*/ 1938244 w 7247699"/>
                                <a:gd name="connsiteY524" fmla="*/ 1979221 h 2676028"/>
                                <a:gd name="connsiteX525" fmla="*/ 6592792 w 7247699"/>
                                <a:gd name="connsiteY525" fmla="*/ 1985426 h 2676028"/>
                                <a:gd name="connsiteX526" fmla="*/ 6865808 w 7247699"/>
                                <a:gd name="connsiteY526" fmla="*/ 1877126 h 2676028"/>
                                <a:gd name="connsiteX527" fmla="*/ 6847674 w 7247699"/>
                                <a:gd name="connsiteY527" fmla="*/ 1853456 h 2676028"/>
                                <a:gd name="connsiteX528" fmla="*/ 6592792 w 7247699"/>
                                <a:gd name="connsiteY528" fmla="*/ 1951677 h 2676028"/>
                                <a:gd name="connsiteX529" fmla="*/ 6592792 w 7247699"/>
                                <a:gd name="connsiteY529" fmla="*/ 1985426 h 2676028"/>
                                <a:gd name="connsiteX530" fmla="*/ 956799 w 7247699"/>
                                <a:gd name="connsiteY530" fmla="*/ 2004241 h 2676028"/>
                                <a:gd name="connsiteX531" fmla="*/ 965333 w 7247699"/>
                                <a:gd name="connsiteY531" fmla="*/ 1965357 h 2676028"/>
                                <a:gd name="connsiteX532" fmla="*/ 889967 w 7247699"/>
                                <a:gd name="connsiteY532" fmla="*/ 1909077 h 2676028"/>
                                <a:gd name="connsiteX533" fmla="*/ 867455 w 7247699"/>
                                <a:gd name="connsiteY533" fmla="*/ 1938441 h 2676028"/>
                                <a:gd name="connsiteX534" fmla="*/ 939884 w 7247699"/>
                                <a:gd name="connsiteY534" fmla="*/ 1998636 h 2676028"/>
                                <a:gd name="connsiteX535" fmla="*/ 956799 w 7247699"/>
                                <a:gd name="connsiteY535" fmla="*/ 2004241 h 2676028"/>
                                <a:gd name="connsiteX536" fmla="*/ 5611342 w 7247699"/>
                                <a:gd name="connsiteY536" fmla="*/ 2010445 h 2676028"/>
                                <a:gd name="connsiteX537" fmla="*/ 5619876 w 7247699"/>
                                <a:gd name="connsiteY537" fmla="*/ 1971561 h 2676028"/>
                                <a:gd name="connsiteX538" fmla="*/ 5544510 w 7247699"/>
                                <a:gd name="connsiteY538" fmla="*/ 1915281 h 2676028"/>
                                <a:gd name="connsiteX539" fmla="*/ 5521998 w 7247699"/>
                                <a:gd name="connsiteY539" fmla="*/ 1944645 h 2676028"/>
                                <a:gd name="connsiteX540" fmla="*/ 5594428 w 7247699"/>
                                <a:gd name="connsiteY540" fmla="*/ 2004840 h 2676028"/>
                                <a:gd name="connsiteX541" fmla="*/ 5611342 w 7247699"/>
                                <a:gd name="connsiteY541" fmla="*/ 2010445 h 2676028"/>
                                <a:gd name="connsiteX542" fmla="*/ 3292499 w 7247699"/>
                                <a:gd name="connsiteY542" fmla="*/ 2032850 h 2676028"/>
                                <a:gd name="connsiteX543" fmla="*/ 3306538 w 7247699"/>
                                <a:gd name="connsiteY543" fmla="*/ 2013649 h 2676028"/>
                                <a:gd name="connsiteX544" fmla="*/ 3265431 w 7247699"/>
                                <a:gd name="connsiteY544" fmla="*/ 1943666 h 2676028"/>
                                <a:gd name="connsiteX545" fmla="*/ 3241451 w 7247699"/>
                                <a:gd name="connsiteY545" fmla="*/ 1957858 h 2676028"/>
                                <a:gd name="connsiteX546" fmla="*/ 3284027 w 7247699"/>
                                <a:gd name="connsiteY546" fmla="*/ 2026863 h 2676028"/>
                                <a:gd name="connsiteX547" fmla="*/ 3292499 w 7247699"/>
                                <a:gd name="connsiteY547" fmla="*/ 2032850 h 2676028"/>
                                <a:gd name="connsiteX548" fmla="*/ 2920006 w 7247699"/>
                                <a:gd name="connsiteY548" fmla="*/ 2040307 h 2676028"/>
                                <a:gd name="connsiteX549" fmla="*/ 2929710 w 7247699"/>
                                <a:gd name="connsiteY549" fmla="*/ 2038120 h 2676028"/>
                                <a:gd name="connsiteX550" fmla="*/ 3084359 w 7247699"/>
                                <a:gd name="connsiteY550" fmla="*/ 1938284 h 2676028"/>
                                <a:gd name="connsiteX551" fmla="*/ 3068698 w 7247699"/>
                                <a:gd name="connsiteY551" fmla="*/ 1911367 h 2676028"/>
                                <a:gd name="connsiteX552" fmla="*/ 2916494 w 7247699"/>
                                <a:gd name="connsiteY552" fmla="*/ 2015118 h 2676028"/>
                                <a:gd name="connsiteX553" fmla="*/ 2920006 w 7247699"/>
                                <a:gd name="connsiteY553" fmla="*/ 2040307 h 2676028"/>
                                <a:gd name="connsiteX554" fmla="*/ 81986 w 7247699"/>
                                <a:gd name="connsiteY554" fmla="*/ 2043170 h 2676028"/>
                                <a:gd name="connsiteX555" fmla="*/ 103519 w 7247699"/>
                                <a:gd name="connsiteY555" fmla="*/ 2025062 h 2676028"/>
                                <a:gd name="connsiteX556" fmla="*/ 104498 w 7247699"/>
                                <a:gd name="connsiteY556" fmla="*/ 2022126 h 2676028"/>
                                <a:gd name="connsiteX557" fmla="*/ 104987 w 7247699"/>
                                <a:gd name="connsiteY557" fmla="*/ 2020658 h 2676028"/>
                                <a:gd name="connsiteX558" fmla="*/ 109881 w 7247699"/>
                                <a:gd name="connsiteY558" fmla="*/ 2013317 h 2676028"/>
                                <a:gd name="connsiteX559" fmla="*/ 121626 w 7247699"/>
                                <a:gd name="connsiteY559" fmla="*/ 2006955 h 2676028"/>
                                <a:gd name="connsiteX560" fmla="*/ 139734 w 7247699"/>
                                <a:gd name="connsiteY560" fmla="*/ 1988847 h 2676028"/>
                                <a:gd name="connsiteX561" fmla="*/ 121626 w 7247699"/>
                                <a:gd name="connsiteY561" fmla="*/ 1970739 h 2676028"/>
                                <a:gd name="connsiteX562" fmla="*/ 66325 w 7247699"/>
                                <a:gd name="connsiteY562" fmla="*/ 2019679 h 2676028"/>
                                <a:gd name="connsiteX563" fmla="*/ 81986 w 7247699"/>
                                <a:gd name="connsiteY563" fmla="*/ 2043170 h 2676028"/>
                                <a:gd name="connsiteX564" fmla="*/ 4736529 w 7247699"/>
                                <a:gd name="connsiteY564" fmla="*/ 2049375 h 2676028"/>
                                <a:gd name="connsiteX565" fmla="*/ 4758062 w 7247699"/>
                                <a:gd name="connsiteY565" fmla="*/ 2031267 h 2676028"/>
                                <a:gd name="connsiteX566" fmla="*/ 4759041 w 7247699"/>
                                <a:gd name="connsiteY566" fmla="*/ 2028330 h 2676028"/>
                                <a:gd name="connsiteX567" fmla="*/ 4759531 w 7247699"/>
                                <a:gd name="connsiteY567" fmla="*/ 2026862 h 2676028"/>
                                <a:gd name="connsiteX568" fmla="*/ 4764424 w 7247699"/>
                                <a:gd name="connsiteY568" fmla="*/ 2019521 h 2676028"/>
                                <a:gd name="connsiteX569" fmla="*/ 4776170 w 7247699"/>
                                <a:gd name="connsiteY569" fmla="*/ 2013159 h 2676028"/>
                                <a:gd name="connsiteX570" fmla="*/ 4794278 w 7247699"/>
                                <a:gd name="connsiteY570" fmla="*/ 1995051 h 2676028"/>
                                <a:gd name="connsiteX571" fmla="*/ 4776170 w 7247699"/>
                                <a:gd name="connsiteY571" fmla="*/ 1976944 h 2676028"/>
                                <a:gd name="connsiteX572" fmla="*/ 4720868 w 7247699"/>
                                <a:gd name="connsiteY572" fmla="*/ 2025883 h 2676028"/>
                                <a:gd name="connsiteX573" fmla="*/ 4736529 w 7247699"/>
                                <a:gd name="connsiteY573" fmla="*/ 2049375 h 2676028"/>
                                <a:gd name="connsiteX574" fmla="*/ 2218313 w 7247699"/>
                                <a:gd name="connsiteY574" fmla="*/ 2057297 h 2676028"/>
                                <a:gd name="connsiteX575" fmla="*/ 2231914 w 7247699"/>
                                <a:gd name="connsiteY575" fmla="*/ 2024555 h 2676028"/>
                                <a:gd name="connsiteX576" fmla="*/ 2202193 w 7247699"/>
                                <a:gd name="connsiteY576" fmla="*/ 1992317 h 2676028"/>
                                <a:gd name="connsiteX577" fmla="*/ 2202193 w 7247699"/>
                                <a:gd name="connsiteY577" fmla="*/ 1966627 h 2676028"/>
                                <a:gd name="connsiteX578" fmla="*/ 2176503 w 7247699"/>
                                <a:gd name="connsiteY578" fmla="*/ 1966627 h 2676028"/>
                                <a:gd name="connsiteX579" fmla="*/ 2167437 w 7247699"/>
                                <a:gd name="connsiteY579" fmla="*/ 2022037 h 2676028"/>
                                <a:gd name="connsiteX580" fmla="*/ 2218313 w 7247699"/>
                                <a:gd name="connsiteY580" fmla="*/ 2057297 h 2676028"/>
                                <a:gd name="connsiteX581" fmla="*/ 6872861 w 7247699"/>
                                <a:gd name="connsiteY581" fmla="*/ 2063503 h 2676028"/>
                                <a:gd name="connsiteX582" fmla="*/ 6886462 w 7247699"/>
                                <a:gd name="connsiteY582" fmla="*/ 2030760 h 2676028"/>
                                <a:gd name="connsiteX583" fmla="*/ 6856742 w 7247699"/>
                                <a:gd name="connsiteY583" fmla="*/ 1998522 h 2676028"/>
                                <a:gd name="connsiteX584" fmla="*/ 6856742 w 7247699"/>
                                <a:gd name="connsiteY584" fmla="*/ 1972832 h 2676028"/>
                                <a:gd name="connsiteX585" fmla="*/ 6831052 w 7247699"/>
                                <a:gd name="connsiteY585" fmla="*/ 1972832 h 2676028"/>
                                <a:gd name="connsiteX586" fmla="*/ 6821985 w 7247699"/>
                                <a:gd name="connsiteY586" fmla="*/ 2028242 h 2676028"/>
                                <a:gd name="connsiteX587" fmla="*/ 6872861 w 7247699"/>
                                <a:gd name="connsiteY587" fmla="*/ 2063503 h 2676028"/>
                                <a:gd name="connsiteX588" fmla="*/ 2788722 w 7247699"/>
                                <a:gd name="connsiteY588" fmla="*/ 2081240 h 2676028"/>
                                <a:gd name="connsiteX589" fmla="*/ 2802470 w 7247699"/>
                                <a:gd name="connsiteY589" fmla="*/ 2072377 h 2676028"/>
                                <a:gd name="connsiteX590" fmla="*/ 2818254 w 7247699"/>
                                <a:gd name="connsiteY590" fmla="*/ 2054542 h 2676028"/>
                                <a:gd name="connsiteX591" fmla="*/ 2825346 w 7247699"/>
                                <a:gd name="connsiteY591" fmla="*/ 2057899 h 2676028"/>
                                <a:gd name="connsiteX592" fmla="*/ 2835548 w 7247699"/>
                                <a:gd name="connsiteY592" fmla="*/ 2055947 h 2676028"/>
                                <a:gd name="connsiteX593" fmla="*/ 2842096 w 7247699"/>
                                <a:gd name="connsiteY593" fmla="*/ 2051918 h 2676028"/>
                                <a:gd name="connsiteX594" fmla="*/ 2845622 w 7247699"/>
                                <a:gd name="connsiteY594" fmla="*/ 2023709 h 2676028"/>
                                <a:gd name="connsiteX595" fmla="*/ 2845559 w 7247699"/>
                                <a:gd name="connsiteY595" fmla="*/ 2023688 h 2676028"/>
                                <a:gd name="connsiteX596" fmla="*/ 2889091 w 7247699"/>
                                <a:gd name="connsiteY596" fmla="*/ 1974499 h 2676028"/>
                                <a:gd name="connsiteX597" fmla="*/ 2866579 w 7247699"/>
                                <a:gd name="connsiteY597" fmla="*/ 1951986 h 2676028"/>
                                <a:gd name="connsiteX598" fmla="*/ 2772616 w 7247699"/>
                                <a:gd name="connsiteY598" fmla="*/ 2049375 h 2676028"/>
                                <a:gd name="connsiteX599" fmla="*/ 2788722 w 7247699"/>
                                <a:gd name="connsiteY599" fmla="*/ 2081240 h 2676028"/>
                                <a:gd name="connsiteX600" fmla="*/ 3423838 w 7247699"/>
                                <a:gd name="connsiteY600" fmla="*/ 2083104 h 2676028"/>
                                <a:gd name="connsiteX601" fmla="*/ 3445035 w 7247699"/>
                                <a:gd name="connsiteY601" fmla="*/ 2063077 h 2676028"/>
                                <a:gd name="connsiteX602" fmla="*/ 3377990 w 7247699"/>
                                <a:gd name="connsiteY602" fmla="*/ 1932410 h 2676028"/>
                                <a:gd name="connsiteX603" fmla="*/ 3347646 w 7247699"/>
                                <a:gd name="connsiteY603" fmla="*/ 1950028 h 2676028"/>
                                <a:gd name="connsiteX604" fmla="*/ 3415182 w 7247699"/>
                                <a:gd name="connsiteY604" fmla="*/ 2075312 h 2676028"/>
                                <a:gd name="connsiteX605" fmla="*/ 3423838 w 7247699"/>
                                <a:gd name="connsiteY605" fmla="*/ 2083104 h 2676028"/>
                                <a:gd name="connsiteX606" fmla="*/ 863462 w 7247699"/>
                                <a:gd name="connsiteY606" fmla="*/ 2087070 h 2676028"/>
                                <a:gd name="connsiteX607" fmla="*/ 876262 w 7247699"/>
                                <a:gd name="connsiteY607" fmla="*/ 2055894 h 2676028"/>
                                <a:gd name="connsiteX608" fmla="*/ 803343 w 7247699"/>
                                <a:gd name="connsiteY608" fmla="*/ 1892438 h 2676028"/>
                                <a:gd name="connsiteX609" fmla="*/ 769086 w 7247699"/>
                                <a:gd name="connsiteY609" fmla="*/ 1896843 h 2676028"/>
                                <a:gd name="connsiteX610" fmla="*/ 850814 w 7247699"/>
                                <a:gd name="connsiteY610" fmla="*/ 2080854 h 2676028"/>
                                <a:gd name="connsiteX611" fmla="*/ 863462 w 7247699"/>
                                <a:gd name="connsiteY611" fmla="*/ 2087070 h 2676028"/>
                                <a:gd name="connsiteX612" fmla="*/ 5518007 w 7247699"/>
                                <a:gd name="connsiteY612" fmla="*/ 2093275 h 2676028"/>
                                <a:gd name="connsiteX613" fmla="*/ 5530807 w 7247699"/>
                                <a:gd name="connsiteY613" fmla="*/ 2062099 h 2676028"/>
                                <a:gd name="connsiteX614" fmla="*/ 5457888 w 7247699"/>
                                <a:gd name="connsiteY614" fmla="*/ 1898642 h 2676028"/>
                                <a:gd name="connsiteX615" fmla="*/ 5423631 w 7247699"/>
                                <a:gd name="connsiteY615" fmla="*/ 1903046 h 2676028"/>
                                <a:gd name="connsiteX616" fmla="*/ 5505359 w 7247699"/>
                                <a:gd name="connsiteY616" fmla="*/ 2087058 h 2676028"/>
                                <a:gd name="connsiteX617" fmla="*/ 5518007 w 7247699"/>
                                <a:gd name="connsiteY617" fmla="*/ 2093275 h 2676028"/>
                                <a:gd name="connsiteX618" fmla="*/ 1137276 w 7247699"/>
                                <a:gd name="connsiteY618" fmla="*/ 2095353 h 2676028"/>
                                <a:gd name="connsiteX619" fmla="*/ 1152441 w 7247699"/>
                                <a:gd name="connsiteY619" fmla="*/ 2063341 h 2676028"/>
                                <a:gd name="connsiteX620" fmla="*/ 1162515 w 7247699"/>
                                <a:gd name="connsiteY620" fmla="*/ 2002895 h 2676028"/>
                                <a:gd name="connsiteX621" fmla="*/ 1131284 w 7247699"/>
                                <a:gd name="connsiteY621" fmla="*/ 1971664 h 2676028"/>
                                <a:gd name="connsiteX622" fmla="*/ 1111640 w 7247699"/>
                                <a:gd name="connsiteY622" fmla="*/ 2079964 h 2676028"/>
                                <a:gd name="connsiteX623" fmla="*/ 1124744 w 7247699"/>
                                <a:gd name="connsiteY623" fmla="*/ 2094296 h 2676028"/>
                                <a:gd name="connsiteX624" fmla="*/ 1137276 w 7247699"/>
                                <a:gd name="connsiteY624" fmla="*/ 2095353 h 2676028"/>
                                <a:gd name="connsiteX625" fmla="*/ 3039649 w 7247699"/>
                                <a:gd name="connsiteY625" fmla="*/ 2095473 h 2676028"/>
                                <a:gd name="connsiteX626" fmla="*/ 3050140 w 7247699"/>
                                <a:gd name="connsiteY626" fmla="*/ 2088287 h 2676028"/>
                                <a:gd name="connsiteX627" fmla="*/ 3088927 w 7247699"/>
                                <a:gd name="connsiteY627" fmla="*/ 2028344 h 2676028"/>
                                <a:gd name="connsiteX628" fmla="*/ 3060213 w 7247699"/>
                                <a:gd name="connsiteY628" fmla="*/ 2011721 h 2676028"/>
                                <a:gd name="connsiteX629" fmla="*/ 3022435 w 7247699"/>
                                <a:gd name="connsiteY629" fmla="*/ 2072168 h 2676028"/>
                                <a:gd name="connsiteX630" fmla="*/ 3039649 w 7247699"/>
                                <a:gd name="connsiteY630" fmla="*/ 2095473 h 2676028"/>
                                <a:gd name="connsiteX631" fmla="*/ 5791823 w 7247699"/>
                                <a:gd name="connsiteY631" fmla="*/ 2101559 h 2676028"/>
                                <a:gd name="connsiteX632" fmla="*/ 5806988 w 7247699"/>
                                <a:gd name="connsiteY632" fmla="*/ 2069546 h 2676028"/>
                                <a:gd name="connsiteX633" fmla="*/ 5817062 w 7247699"/>
                                <a:gd name="connsiteY633" fmla="*/ 2009100 h 2676028"/>
                                <a:gd name="connsiteX634" fmla="*/ 5785831 w 7247699"/>
                                <a:gd name="connsiteY634" fmla="*/ 1977869 h 2676028"/>
                                <a:gd name="connsiteX635" fmla="*/ 5766186 w 7247699"/>
                                <a:gd name="connsiteY635" fmla="*/ 2086169 h 2676028"/>
                                <a:gd name="connsiteX636" fmla="*/ 5779291 w 7247699"/>
                                <a:gd name="connsiteY636" fmla="*/ 2100502 h 2676028"/>
                                <a:gd name="connsiteX637" fmla="*/ 5791823 w 7247699"/>
                                <a:gd name="connsiteY637" fmla="*/ 2101559 h 2676028"/>
                                <a:gd name="connsiteX638" fmla="*/ 3504985 w 7247699"/>
                                <a:gd name="connsiteY638" fmla="*/ 2104809 h 2676028"/>
                                <a:gd name="connsiteX639" fmla="*/ 3504985 w 7247699"/>
                                <a:gd name="connsiteY639" fmla="*/ 2077103 h 2676028"/>
                                <a:gd name="connsiteX640" fmla="*/ 3504985 w 7247699"/>
                                <a:gd name="connsiteY640" fmla="*/ 2104809 h 2676028"/>
                                <a:gd name="connsiteX641" fmla="*/ 4067338 w 7247699"/>
                                <a:gd name="connsiteY641" fmla="*/ 2115891 h 2676028"/>
                                <a:gd name="connsiteX642" fmla="*/ 4068144 w 7247699"/>
                                <a:gd name="connsiteY642" fmla="*/ 2115891 h 2676028"/>
                                <a:gd name="connsiteX643" fmla="*/ 4066129 w 7247699"/>
                                <a:gd name="connsiteY643" fmla="*/ 2115388 h 2676028"/>
                                <a:gd name="connsiteX644" fmla="*/ 2944412 w 7247699"/>
                                <a:gd name="connsiteY644" fmla="*/ 2117465 h 2676028"/>
                                <a:gd name="connsiteX645" fmla="*/ 2954424 w 7247699"/>
                                <a:gd name="connsiteY645" fmla="*/ 2103298 h 2676028"/>
                                <a:gd name="connsiteX646" fmla="*/ 2949387 w 7247699"/>
                                <a:gd name="connsiteY646" fmla="*/ 2087682 h 2676028"/>
                                <a:gd name="connsiteX647" fmla="*/ 2931756 w 7247699"/>
                                <a:gd name="connsiteY647" fmla="*/ 2083652 h 2676028"/>
                                <a:gd name="connsiteX648" fmla="*/ 2927223 w 7247699"/>
                                <a:gd name="connsiteY648" fmla="*/ 2085164 h 2676028"/>
                                <a:gd name="connsiteX649" fmla="*/ 2915637 w 7247699"/>
                                <a:gd name="connsiteY649" fmla="*/ 2098260 h 2676028"/>
                                <a:gd name="connsiteX650" fmla="*/ 2923193 w 7247699"/>
                                <a:gd name="connsiteY650" fmla="*/ 2114380 h 2676028"/>
                                <a:gd name="connsiteX651" fmla="*/ 2927223 w 7247699"/>
                                <a:gd name="connsiteY651" fmla="*/ 2116898 h 2676028"/>
                                <a:gd name="connsiteX652" fmla="*/ 2944412 w 7247699"/>
                                <a:gd name="connsiteY652" fmla="*/ 2117465 h 2676028"/>
                                <a:gd name="connsiteX653" fmla="*/ 4071263 w 7247699"/>
                                <a:gd name="connsiteY653" fmla="*/ 2117527 h 2676028"/>
                                <a:gd name="connsiteX654" fmla="*/ 4067338 w 7247699"/>
                                <a:gd name="connsiteY654" fmla="*/ 2115891 h 2676028"/>
                                <a:gd name="connsiteX655" fmla="*/ 4057565 w 7247699"/>
                                <a:gd name="connsiteY655" fmla="*/ 2115891 h 2676028"/>
                                <a:gd name="connsiteX656" fmla="*/ 4058652 w 7247699"/>
                                <a:gd name="connsiteY656" fmla="*/ 2116183 h 2676028"/>
                                <a:gd name="connsiteX657" fmla="*/ 4067424 w 7247699"/>
                                <a:gd name="connsiteY657" fmla="*/ 2117301 h 2676028"/>
                                <a:gd name="connsiteX658" fmla="*/ 4083080 w 7247699"/>
                                <a:gd name="connsiteY658" fmla="*/ 2132177 h 2676028"/>
                                <a:gd name="connsiteX659" fmla="*/ 4083242 w 7247699"/>
                                <a:gd name="connsiteY659" fmla="*/ 2131777 h 2676028"/>
                                <a:gd name="connsiteX660" fmla="*/ 4083207 w 7247699"/>
                                <a:gd name="connsiteY660" fmla="*/ 2131693 h 2676028"/>
                                <a:gd name="connsiteX661" fmla="*/ 4083759 w 7247699"/>
                                <a:gd name="connsiteY661" fmla="*/ 2133018 h 2676028"/>
                                <a:gd name="connsiteX662" fmla="*/ 4083299 w 7247699"/>
                                <a:gd name="connsiteY662" fmla="*/ 2131636 h 2676028"/>
                                <a:gd name="connsiteX663" fmla="*/ 4083242 w 7247699"/>
                                <a:gd name="connsiteY663" fmla="*/ 2131777 h 2676028"/>
                                <a:gd name="connsiteX664" fmla="*/ 4082577 w 7247699"/>
                                <a:gd name="connsiteY664" fmla="*/ 2134099 h 2676028"/>
                                <a:gd name="connsiteX665" fmla="*/ 4083080 w 7247699"/>
                                <a:gd name="connsiteY665" fmla="*/ 2132177 h 2676028"/>
                                <a:gd name="connsiteX666" fmla="*/ 4082490 w 7247699"/>
                                <a:gd name="connsiteY666" fmla="*/ 2133636 h 2676028"/>
                                <a:gd name="connsiteX667" fmla="*/ 4499803 w 7247699"/>
                                <a:gd name="connsiteY667" fmla="*/ 2139561 h 2676028"/>
                                <a:gd name="connsiteX668" fmla="*/ 4508963 w 7247699"/>
                                <a:gd name="connsiteY668" fmla="*/ 2135508 h 2676028"/>
                                <a:gd name="connsiteX669" fmla="*/ 4651376 w 7247699"/>
                                <a:gd name="connsiteY669" fmla="*/ 2007287 h 2676028"/>
                                <a:gd name="connsiteX670" fmla="*/ 4632779 w 7247699"/>
                                <a:gd name="connsiteY670" fmla="*/ 1983307 h 2676028"/>
                                <a:gd name="connsiteX671" fmla="*/ 4490856 w 7247699"/>
                                <a:gd name="connsiteY671" fmla="*/ 2117400 h 2676028"/>
                                <a:gd name="connsiteX672" fmla="*/ 4499803 w 7247699"/>
                                <a:gd name="connsiteY672" fmla="*/ 2139561 h 2676028"/>
                                <a:gd name="connsiteX673" fmla="*/ 3620338 w 7247699"/>
                                <a:gd name="connsiteY673" fmla="*/ 2148633 h 2676028"/>
                                <a:gd name="connsiteX674" fmla="*/ 3628900 w 7247699"/>
                                <a:gd name="connsiteY674" fmla="*/ 2143596 h 2676028"/>
                                <a:gd name="connsiteX675" fmla="*/ 3636959 w 7247699"/>
                                <a:gd name="connsiteY675" fmla="*/ 2128988 h 2676028"/>
                                <a:gd name="connsiteX676" fmla="*/ 3631922 w 7247699"/>
                                <a:gd name="connsiteY676" fmla="*/ 2116899 h 2676028"/>
                                <a:gd name="connsiteX677" fmla="*/ 3619834 w 7247699"/>
                                <a:gd name="connsiteY677" fmla="*/ 2111861 h 2676028"/>
                                <a:gd name="connsiteX678" fmla="*/ 3605226 w 7247699"/>
                                <a:gd name="connsiteY678" fmla="*/ 2120928 h 2676028"/>
                                <a:gd name="connsiteX679" fmla="*/ 3601196 w 7247699"/>
                                <a:gd name="connsiteY679" fmla="*/ 2127477 h 2676028"/>
                                <a:gd name="connsiteX680" fmla="*/ 3604220 w 7247699"/>
                                <a:gd name="connsiteY680" fmla="*/ 2145107 h 2676028"/>
                                <a:gd name="connsiteX681" fmla="*/ 3620338 w 7247699"/>
                                <a:gd name="connsiteY681" fmla="*/ 2148633 h 2676028"/>
                                <a:gd name="connsiteX682" fmla="*/ 4078521 w 7247699"/>
                                <a:gd name="connsiteY682" fmla="*/ 2149586 h 2676028"/>
                                <a:gd name="connsiteX683" fmla="*/ 4079876 w 7247699"/>
                                <a:gd name="connsiteY683" fmla="*/ 2149060 h 2676028"/>
                                <a:gd name="connsiteX684" fmla="*/ 4083759 w 7247699"/>
                                <a:gd name="connsiteY684" fmla="*/ 2142589 h 2676028"/>
                                <a:gd name="connsiteX685" fmla="*/ 4083759 w 7247699"/>
                                <a:gd name="connsiteY685" fmla="*/ 2140407 h 2676028"/>
                                <a:gd name="connsiteX686" fmla="*/ 4082577 w 7247699"/>
                                <a:gd name="connsiteY686" fmla="*/ 2134099 h 2676028"/>
                                <a:gd name="connsiteX687" fmla="*/ 1194953 w 7247699"/>
                                <a:gd name="connsiteY687" fmla="*/ 2151393 h 2676028"/>
                                <a:gd name="connsiteX688" fmla="*/ 1194984 w 7247699"/>
                                <a:gd name="connsiteY688" fmla="*/ 2151300 h 2676028"/>
                                <a:gd name="connsiteX689" fmla="*/ 1194929 w 7247699"/>
                                <a:gd name="connsiteY689" fmla="*/ 2151109 h 2676028"/>
                                <a:gd name="connsiteX690" fmla="*/ 1194910 w 7247699"/>
                                <a:gd name="connsiteY690" fmla="*/ 2151202 h 2676028"/>
                                <a:gd name="connsiteX691" fmla="*/ 1195034 w 7247699"/>
                                <a:gd name="connsiteY691" fmla="*/ 2151478 h 2676028"/>
                                <a:gd name="connsiteX692" fmla="*/ 1195255 w 7247699"/>
                                <a:gd name="connsiteY692" fmla="*/ 2150487 h 2676028"/>
                                <a:gd name="connsiteX693" fmla="*/ 1194984 w 7247699"/>
                                <a:gd name="connsiteY693" fmla="*/ 2151300 h 2676028"/>
                                <a:gd name="connsiteX694" fmla="*/ 4035065 w 7247699"/>
                                <a:gd name="connsiteY694" fmla="*/ 2151824 h 2676028"/>
                                <a:gd name="connsiteX695" fmla="*/ 4034394 w 7247699"/>
                                <a:gd name="connsiteY695" fmla="*/ 2150648 h 2676028"/>
                                <a:gd name="connsiteX696" fmla="*/ 4034394 w 7247699"/>
                                <a:gd name="connsiteY696" fmla="*/ 2151152 h 2676028"/>
                                <a:gd name="connsiteX697" fmla="*/ 18062 w 7247699"/>
                                <a:gd name="connsiteY697" fmla="*/ 2153004 h 2676028"/>
                                <a:gd name="connsiteX698" fmla="*/ 107221 w 7247699"/>
                                <a:gd name="connsiteY698" fmla="*/ 2144944 h 2676028"/>
                                <a:gd name="connsiteX699" fmla="*/ 111250 w 7247699"/>
                                <a:gd name="connsiteY699" fmla="*/ 2114217 h 2676028"/>
                                <a:gd name="connsiteX700" fmla="*/ 10002 w 7247699"/>
                                <a:gd name="connsiteY700" fmla="*/ 2124291 h 2676028"/>
                                <a:gd name="connsiteX701" fmla="*/ 18062 w 7247699"/>
                                <a:gd name="connsiteY701" fmla="*/ 2153004 h 2676028"/>
                                <a:gd name="connsiteX702" fmla="*/ 3852698 w 7247699"/>
                                <a:gd name="connsiteY702" fmla="*/ 2154029 h 2676028"/>
                                <a:gd name="connsiteX703" fmla="*/ 3852779 w 7247699"/>
                                <a:gd name="connsiteY703" fmla="*/ 2154018 h 2676028"/>
                                <a:gd name="connsiteX704" fmla="*/ 3853671 w 7247699"/>
                                <a:gd name="connsiteY704" fmla="*/ 2153126 h 2676028"/>
                                <a:gd name="connsiteX705" fmla="*/ 3853284 w 7247699"/>
                                <a:gd name="connsiteY705" fmla="*/ 2153358 h 2676028"/>
                                <a:gd name="connsiteX706" fmla="*/ 3852202 w 7247699"/>
                                <a:gd name="connsiteY706" fmla="*/ 2154594 h 2676028"/>
                                <a:gd name="connsiteX707" fmla="*/ 3852698 w 7247699"/>
                                <a:gd name="connsiteY707" fmla="*/ 2154029 h 2676028"/>
                                <a:gd name="connsiteX708" fmla="*/ 3852529 w 7247699"/>
                                <a:gd name="connsiteY708" fmla="*/ 2154050 h 2676028"/>
                                <a:gd name="connsiteX709" fmla="*/ 3852202 w 7247699"/>
                                <a:gd name="connsiteY709" fmla="*/ 2154594 h 2676028"/>
                                <a:gd name="connsiteX710" fmla="*/ 3852635 w 7247699"/>
                                <a:gd name="connsiteY710" fmla="*/ 2154594 h 2676028"/>
                                <a:gd name="connsiteX711" fmla="*/ 3853118 w 7247699"/>
                                <a:gd name="connsiteY711" fmla="*/ 2153975 h 2676028"/>
                                <a:gd name="connsiteX712" fmla="*/ 3852779 w 7247699"/>
                                <a:gd name="connsiteY712" fmla="*/ 2154018 h 2676028"/>
                                <a:gd name="connsiteX713" fmla="*/ 3852548 w 7247699"/>
                                <a:gd name="connsiteY713" fmla="*/ 2154707 h 2676028"/>
                                <a:gd name="connsiteX714" fmla="*/ 3853671 w 7247699"/>
                                <a:gd name="connsiteY714" fmla="*/ 2154594 h 2676028"/>
                                <a:gd name="connsiteX715" fmla="*/ 3852635 w 7247699"/>
                                <a:gd name="connsiteY715" fmla="*/ 2154594 h 2676028"/>
                                <a:gd name="connsiteX716" fmla="*/ 5849501 w 7247699"/>
                                <a:gd name="connsiteY716" fmla="*/ 2157599 h 2676028"/>
                                <a:gd name="connsiteX717" fmla="*/ 5849532 w 7247699"/>
                                <a:gd name="connsiteY717" fmla="*/ 2157506 h 2676028"/>
                                <a:gd name="connsiteX718" fmla="*/ 5849478 w 7247699"/>
                                <a:gd name="connsiteY718" fmla="*/ 2157315 h 2676028"/>
                                <a:gd name="connsiteX719" fmla="*/ 5849459 w 7247699"/>
                                <a:gd name="connsiteY719" fmla="*/ 2157408 h 2676028"/>
                                <a:gd name="connsiteX720" fmla="*/ 5849583 w 7247699"/>
                                <a:gd name="connsiteY720" fmla="*/ 2157684 h 2676028"/>
                                <a:gd name="connsiteX721" fmla="*/ 5849804 w 7247699"/>
                                <a:gd name="connsiteY721" fmla="*/ 2156692 h 2676028"/>
                                <a:gd name="connsiteX722" fmla="*/ 5849532 w 7247699"/>
                                <a:gd name="connsiteY722" fmla="*/ 2157506 h 2676028"/>
                                <a:gd name="connsiteX723" fmla="*/ 4077211 w 7247699"/>
                                <a:gd name="connsiteY723" fmla="*/ 2157701 h 2676028"/>
                                <a:gd name="connsiteX724" fmla="*/ 4080737 w 7247699"/>
                                <a:gd name="connsiteY724" fmla="*/ 2153167 h 2676028"/>
                                <a:gd name="connsiteX725" fmla="*/ 4077364 w 7247699"/>
                                <a:gd name="connsiteY725" fmla="*/ 2157383 h 2676028"/>
                                <a:gd name="connsiteX726" fmla="*/ 4076707 w 7247699"/>
                                <a:gd name="connsiteY726" fmla="*/ 2158204 h 2676028"/>
                                <a:gd name="connsiteX727" fmla="*/ 4077211 w 7247699"/>
                                <a:gd name="connsiteY727" fmla="*/ 2157701 h 2676028"/>
                                <a:gd name="connsiteX728" fmla="*/ 4077004 w 7247699"/>
                                <a:gd name="connsiteY728" fmla="*/ 2157833 h 2676028"/>
                                <a:gd name="connsiteX729" fmla="*/ 4672609 w 7247699"/>
                                <a:gd name="connsiteY729" fmla="*/ 2159209 h 2676028"/>
                                <a:gd name="connsiteX730" fmla="*/ 4761768 w 7247699"/>
                                <a:gd name="connsiteY730" fmla="*/ 2151149 h 2676028"/>
                                <a:gd name="connsiteX731" fmla="*/ 4765797 w 7247699"/>
                                <a:gd name="connsiteY731" fmla="*/ 2120422 h 2676028"/>
                                <a:gd name="connsiteX732" fmla="*/ 4664549 w 7247699"/>
                                <a:gd name="connsiteY732" fmla="*/ 2130497 h 2676028"/>
                                <a:gd name="connsiteX733" fmla="*/ 4672609 w 7247699"/>
                                <a:gd name="connsiteY733" fmla="*/ 2159209 h 2676028"/>
                                <a:gd name="connsiteX734" fmla="*/ 4039747 w 7247699"/>
                                <a:gd name="connsiteY734" fmla="*/ 2160016 h 2676028"/>
                                <a:gd name="connsiteX735" fmla="*/ 4038480 w 7247699"/>
                                <a:gd name="connsiteY735" fmla="*/ 2155237 h 2676028"/>
                                <a:gd name="connsiteX736" fmla="*/ 4035065 w 7247699"/>
                                <a:gd name="connsiteY736" fmla="*/ 2151824 h 2676028"/>
                                <a:gd name="connsiteX737" fmla="*/ 4040439 w 7247699"/>
                                <a:gd name="connsiteY737" fmla="*/ 2161226 h 2676028"/>
                                <a:gd name="connsiteX738" fmla="*/ 4039747 w 7247699"/>
                                <a:gd name="connsiteY738" fmla="*/ 2160016 h 2676028"/>
                                <a:gd name="connsiteX739" fmla="*/ 4039935 w 7247699"/>
                                <a:gd name="connsiteY739" fmla="*/ 2160723 h 2676028"/>
                                <a:gd name="connsiteX740" fmla="*/ 4040439 w 7247699"/>
                                <a:gd name="connsiteY740" fmla="*/ 2161226 h 2676028"/>
                                <a:gd name="connsiteX741" fmla="*/ 4072475 w 7247699"/>
                                <a:gd name="connsiteY741" fmla="*/ 2161414 h 2676028"/>
                                <a:gd name="connsiteX742" fmla="*/ 4073181 w 7247699"/>
                                <a:gd name="connsiteY742" fmla="*/ 2161226 h 2676028"/>
                                <a:gd name="connsiteX743" fmla="*/ 4073685 w 7247699"/>
                                <a:gd name="connsiteY743" fmla="*/ 2160723 h 2676028"/>
                                <a:gd name="connsiteX744" fmla="*/ 3832627 w 7247699"/>
                                <a:gd name="connsiteY744" fmla="*/ 2164872 h 2676028"/>
                                <a:gd name="connsiteX745" fmla="*/ 3845963 w 7247699"/>
                                <a:gd name="connsiteY745" fmla="*/ 2163159 h 2676028"/>
                                <a:gd name="connsiteX746" fmla="*/ 3852548 w 7247699"/>
                                <a:gd name="connsiteY746" fmla="*/ 2154707 h 2676028"/>
                                <a:gd name="connsiteX747" fmla="*/ 3850490 w 7247699"/>
                                <a:gd name="connsiteY747" fmla="*/ 2154913 h 2676028"/>
                                <a:gd name="connsiteX748" fmla="*/ 3852202 w 7247699"/>
                                <a:gd name="connsiteY748" fmla="*/ 2155084 h 2676028"/>
                                <a:gd name="connsiteX749" fmla="*/ 3848777 w 7247699"/>
                                <a:gd name="connsiteY749" fmla="*/ 2155084 h 2676028"/>
                                <a:gd name="connsiteX750" fmla="*/ 3850490 w 7247699"/>
                                <a:gd name="connsiteY750" fmla="*/ 2154913 h 2676028"/>
                                <a:gd name="connsiteX751" fmla="*/ 3847309 w 7247699"/>
                                <a:gd name="connsiteY751" fmla="*/ 2154594 h 2676028"/>
                                <a:gd name="connsiteX752" fmla="*/ 3848287 w 7247699"/>
                                <a:gd name="connsiteY752" fmla="*/ 2154594 h 2676028"/>
                                <a:gd name="connsiteX753" fmla="*/ 3852529 w 7247699"/>
                                <a:gd name="connsiteY753" fmla="*/ 2154050 h 2676028"/>
                                <a:gd name="connsiteX754" fmla="*/ 3852753 w 7247699"/>
                                <a:gd name="connsiteY754" fmla="*/ 2153677 h 2676028"/>
                                <a:gd name="connsiteX755" fmla="*/ 3853284 w 7247699"/>
                                <a:gd name="connsiteY755" fmla="*/ 2153358 h 2676028"/>
                                <a:gd name="connsiteX756" fmla="*/ 3853487 w 7247699"/>
                                <a:gd name="connsiteY756" fmla="*/ 2153126 h 2676028"/>
                                <a:gd name="connsiteX757" fmla="*/ 3853671 w 7247699"/>
                                <a:gd name="connsiteY757" fmla="*/ 2153126 h 2676028"/>
                                <a:gd name="connsiteX758" fmla="*/ 3854649 w 7247699"/>
                                <a:gd name="connsiteY758" fmla="*/ 2151169 h 2676028"/>
                                <a:gd name="connsiteX759" fmla="*/ 3854160 w 7247699"/>
                                <a:gd name="connsiteY759" fmla="*/ 2152637 h 2676028"/>
                                <a:gd name="connsiteX760" fmla="*/ 3853118 w 7247699"/>
                                <a:gd name="connsiteY760" fmla="*/ 2153975 h 2676028"/>
                                <a:gd name="connsiteX761" fmla="*/ 3862113 w 7247699"/>
                                <a:gd name="connsiteY761" fmla="*/ 2152820 h 2676028"/>
                                <a:gd name="connsiteX762" fmla="*/ 3870800 w 7247699"/>
                                <a:gd name="connsiteY762" fmla="*/ 2141870 h 2676028"/>
                                <a:gd name="connsiteX763" fmla="*/ 3868842 w 7247699"/>
                                <a:gd name="connsiteY763" fmla="*/ 2127678 h 2676028"/>
                                <a:gd name="connsiteX764" fmla="*/ 3857096 w 7247699"/>
                                <a:gd name="connsiteY764" fmla="*/ 2119847 h 2676028"/>
                                <a:gd name="connsiteX765" fmla="*/ 3842904 w 7247699"/>
                                <a:gd name="connsiteY765" fmla="*/ 2119847 h 2676028"/>
                                <a:gd name="connsiteX766" fmla="*/ 3833606 w 7247699"/>
                                <a:gd name="connsiteY766" fmla="*/ 2124252 h 2676028"/>
                                <a:gd name="connsiteX767" fmla="*/ 3820392 w 7247699"/>
                                <a:gd name="connsiteY767" fmla="*/ 2143828 h 2676028"/>
                                <a:gd name="connsiteX768" fmla="*/ 3822350 w 7247699"/>
                                <a:gd name="connsiteY768" fmla="*/ 2157041 h 2676028"/>
                                <a:gd name="connsiteX769" fmla="*/ 3832627 w 7247699"/>
                                <a:gd name="connsiteY769" fmla="*/ 2164872 h 2676028"/>
                                <a:gd name="connsiteX770" fmla="*/ 4063106 w 7247699"/>
                                <a:gd name="connsiteY770" fmla="*/ 2166767 h 2676028"/>
                                <a:gd name="connsiteX771" fmla="*/ 4072475 w 7247699"/>
                                <a:gd name="connsiteY771" fmla="*/ 2161414 h 2676028"/>
                                <a:gd name="connsiteX772" fmla="*/ 4070695 w 7247699"/>
                                <a:gd name="connsiteY772" fmla="*/ 2161889 h 2676028"/>
                                <a:gd name="connsiteX773" fmla="*/ 4050513 w 7247699"/>
                                <a:gd name="connsiteY773" fmla="*/ 2167271 h 2676028"/>
                                <a:gd name="connsiteX774" fmla="*/ 4070695 w 7247699"/>
                                <a:gd name="connsiteY774" fmla="*/ 2161889 h 2676028"/>
                                <a:gd name="connsiteX775" fmla="*/ 4077004 w 7247699"/>
                                <a:gd name="connsiteY775" fmla="*/ 2157833 h 2676028"/>
                                <a:gd name="connsiteX776" fmla="*/ 4077364 w 7247699"/>
                                <a:gd name="connsiteY776" fmla="*/ 2157383 h 2676028"/>
                                <a:gd name="connsiteX777" fmla="*/ 4081728 w 7247699"/>
                                <a:gd name="connsiteY777" fmla="*/ 2148343 h 2676028"/>
                                <a:gd name="connsiteX778" fmla="*/ 4079876 w 7247699"/>
                                <a:gd name="connsiteY778" fmla="*/ 2149060 h 2676028"/>
                                <a:gd name="connsiteX779" fmla="*/ 4077715 w 7247699"/>
                                <a:gd name="connsiteY779" fmla="*/ 2152663 h 2676028"/>
                                <a:gd name="connsiteX780" fmla="*/ 4078521 w 7247699"/>
                                <a:gd name="connsiteY780" fmla="*/ 2149586 h 2676028"/>
                                <a:gd name="connsiteX781" fmla="*/ 4075571 w 7247699"/>
                                <a:gd name="connsiteY781" fmla="*/ 2150729 h 2676028"/>
                                <a:gd name="connsiteX782" fmla="*/ 4075390 w 7247699"/>
                                <a:gd name="connsiteY782" fmla="*/ 2151175 h 2676028"/>
                                <a:gd name="connsiteX783" fmla="*/ 4076707 w 7247699"/>
                                <a:gd name="connsiteY783" fmla="*/ 2150648 h 2676028"/>
                                <a:gd name="connsiteX784" fmla="*/ 4075196 w 7247699"/>
                                <a:gd name="connsiteY784" fmla="*/ 2151656 h 2676028"/>
                                <a:gd name="connsiteX785" fmla="*/ 4075390 w 7247699"/>
                                <a:gd name="connsiteY785" fmla="*/ 2151175 h 2676028"/>
                                <a:gd name="connsiteX786" fmla="*/ 4074188 w 7247699"/>
                                <a:gd name="connsiteY786" fmla="*/ 2151656 h 2676028"/>
                                <a:gd name="connsiteX787" fmla="*/ 4073942 w 7247699"/>
                                <a:gd name="connsiteY787" fmla="*/ 2151360 h 2676028"/>
                                <a:gd name="connsiteX788" fmla="*/ 4073181 w 7247699"/>
                                <a:gd name="connsiteY788" fmla="*/ 2151656 h 2676028"/>
                                <a:gd name="connsiteX789" fmla="*/ 4073874 w 7247699"/>
                                <a:gd name="connsiteY789" fmla="*/ 2151278 h 2676028"/>
                                <a:gd name="connsiteX790" fmla="*/ 4073942 w 7247699"/>
                                <a:gd name="connsiteY790" fmla="*/ 2151360 h 2676028"/>
                                <a:gd name="connsiteX791" fmla="*/ 4075571 w 7247699"/>
                                <a:gd name="connsiteY791" fmla="*/ 2150729 h 2676028"/>
                                <a:gd name="connsiteX792" fmla="*/ 4082490 w 7247699"/>
                                <a:gd name="connsiteY792" fmla="*/ 2133636 h 2676028"/>
                                <a:gd name="connsiteX793" fmla="*/ 4081241 w 7247699"/>
                                <a:gd name="connsiteY793" fmla="*/ 2126973 h 2676028"/>
                                <a:gd name="connsiteX794" fmla="*/ 4083207 w 7247699"/>
                                <a:gd name="connsiteY794" fmla="*/ 2131693 h 2676028"/>
                                <a:gd name="connsiteX795" fmla="*/ 4083256 w 7247699"/>
                                <a:gd name="connsiteY795" fmla="*/ 2131507 h 2676028"/>
                                <a:gd name="connsiteX796" fmla="*/ 4083299 w 7247699"/>
                                <a:gd name="connsiteY796" fmla="*/ 2131636 h 2676028"/>
                                <a:gd name="connsiteX797" fmla="*/ 4083759 w 7247699"/>
                                <a:gd name="connsiteY797" fmla="*/ 2130499 h 2676028"/>
                                <a:gd name="connsiteX798" fmla="*/ 4083759 w 7247699"/>
                                <a:gd name="connsiteY798" fmla="*/ 2133018 h 2676028"/>
                                <a:gd name="connsiteX799" fmla="*/ 4083759 w 7247699"/>
                                <a:gd name="connsiteY799" fmla="*/ 2140407 h 2676028"/>
                                <a:gd name="connsiteX800" fmla="*/ 4084263 w 7247699"/>
                                <a:gd name="connsiteY800" fmla="*/ 2143092 h 2676028"/>
                                <a:gd name="connsiteX801" fmla="*/ 4081728 w 7247699"/>
                                <a:gd name="connsiteY801" fmla="*/ 2148343 h 2676028"/>
                                <a:gd name="connsiteX802" fmla="*/ 4084389 w 7247699"/>
                                <a:gd name="connsiteY802" fmla="*/ 2147311 h 2676028"/>
                                <a:gd name="connsiteX803" fmla="*/ 4090308 w 7247699"/>
                                <a:gd name="connsiteY803" fmla="*/ 2136544 h 2676028"/>
                                <a:gd name="connsiteX804" fmla="*/ 4077715 w 7247699"/>
                                <a:gd name="connsiteY804" fmla="*/ 2117906 h 2676028"/>
                                <a:gd name="connsiteX805" fmla="*/ 4071263 w 7247699"/>
                                <a:gd name="connsiteY805" fmla="*/ 2117527 h 2676028"/>
                                <a:gd name="connsiteX806" fmla="*/ 4072174 w 7247699"/>
                                <a:gd name="connsiteY806" fmla="*/ 2117906 h 2676028"/>
                                <a:gd name="connsiteX807" fmla="*/ 4067424 w 7247699"/>
                                <a:gd name="connsiteY807" fmla="*/ 2117301 h 2676028"/>
                                <a:gd name="connsiteX808" fmla="*/ 4061526 w 7247699"/>
                                <a:gd name="connsiteY808" fmla="*/ 2116954 h 2676028"/>
                                <a:gd name="connsiteX809" fmla="*/ 4078218 w 7247699"/>
                                <a:gd name="connsiteY809" fmla="*/ 2121432 h 2676028"/>
                                <a:gd name="connsiteX810" fmla="*/ 4078722 w 7247699"/>
                                <a:gd name="connsiteY810" fmla="*/ 2121936 h 2676028"/>
                                <a:gd name="connsiteX811" fmla="*/ 4060588 w 7247699"/>
                                <a:gd name="connsiteY811" fmla="*/ 2116899 h 2676028"/>
                                <a:gd name="connsiteX812" fmla="*/ 4061526 w 7247699"/>
                                <a:gd name="connsiteY812" fmla="*/ 2116954 h 2676028"/>
                                <a:gd name="connsiteX813" fmla="*/ 4058652 w 7247699"/>
                                <a:gd name="connsiteY813" fmla="*/ 2116183 h 2676028"/>
                                <a:gd name="connsiteX814" fmla="*/ 4052906 w 7247699"/>
                                <a:gd name="connsiteY814" fmla="*/ 2115451 h 2676028"/>
                                <a:gd name="connsiteX815" fmla="*/ 4037416 w 7247699"/>
                                <a:gd name="connsiteY815" fmla="*/ 2126973 h 2676028"/>
                                <a:gd name="connsiteX816" fmla="*/ 4033386 w 7247699"/>
                                <a:gd name="connsiteY816" fmla="*/ 2136040 h 2676028"/>
                                <a:gd name="connsiteX817" fmla="*/ 4038480 w 7247699"/>
                                <a:gd name="connsiteY817" fmla="*/ 2155237 h 2676028"/>
                                <a:gd name="connsiteX818" fmla="*/ 2758119 w 7247699"/>
                                <a:gd name="connsiteY818" fmla="*/ 2170990 h 2676028"/>
                                <a:gd name="connsiteX819" fmla="*/ 2770170 w 7247699"/>
                                <a:gd name="connsiteY819" fmla="*/ 2165851 h 2676028"/>
                                <a:gd name="connsiteX820" fmla="*/ 2770660 w 7247699"/>
                                <a:gd name="connsiteY820" fmla="*/ 2140891 h 2676028"/>
                                <a:gd name="connsiteX821" fmla="*/ 2753042 w 7247699"/>
                                <a:gd name="connsiteY821" fmla="*/ 2131593 h 2676028"/>
                                <a:gd name="connsiteX822" fmla="*/ 2736401 w 7247699"/>
                                <a:gd name="connsiteY822" fmla="*/ 2148233 h 2676028"/>
                                <a:gd name="connsiteX823" fmla="*/ 2742274 w 7247699"/>
                                <a:gd name="connsiteY823" fmla="*/ 2161936 h 2676028"/>
                                <a:gd name="connsiteX824" fmla="*/ 2745700 w 7247699"/>
                                <a:gd name="connsiteY824" fmla="*/ 2165851 h 2676028"/>
                                <a:gd name="connsiteX825" fmla="*/ 2758119 w 7247699"/>
                                <a:gd name="connsiteY825" fmla="*/ 2170990 h 2676028"/>
                                <a:gd name="connsiteX826" fmla="*/ 986559 w 7247699"/>
                                <a:gd name="connsiteY826" fmla="*/ 2175612 h 2676028"/>
                                <a:gd name="connsiteX827" fmla="*/ 999590 w 7247699"/>
                                <a:gd name="connsiteY827" fmla="*/ 2170412 h 2676028"/>
                                <a:gd name="connsiteX828" fmla="*/ 1034336 w 7247699"/>
                                <a:gd name="connsiteY828" fmla="*/ 2136155 h 2676028"/>
                                <a:gd name="connsiteX829" fmla="*/ 1034336 w 7247699"/>
                                <a:gd name="connsiteY829" fmla="*/ 2114132 h 2676028"/>
                                <a:gd name="connsiteX830" fmla="*/ 1012314 w 7247699"/>
                                <a:gd name="connsiteY830" fmla="*/ 2114132 h 2676028"/>
                                <a:gd name="connsiteX831" fmla="*/ 973162 w 7247699"/>
                                <a:gd name="connsiteY831" fmla="*/ 2144475 h 2676028"/>
                                <a:gd name="connsiteX832" fmla="*/ 973162 w 7247699"/>
                                <a:gd name="connsiteY832" fmla="*/ 2170902 h 2676028"/>
                                <a:gd name="connsiteX833" fmla="*/ 986559 w 7247699"/>
                                <a:gd name="connsiteY833" fmla="*/ 2175612 h 2676028"/>
                                <a:gd name="connsiteX834" fmla="*/ 4111464 w 7247699"/>
                                <a:gd name="connsiteY834" fmla="*/ 2180871 h 2676028"/>
                                <a:gd name="connsiteX835" fmla="*/ 4125064 w 7247699"/>
                                <a:gd name="connsiteY835" fmla="*/ 2175330 h 2676028"/>
                                <a:gd name="connsiteX836" fmla="*/ 4130605 w 7247699"/>
                                <a:gd name="connsiteY836" fmla="*/ 2161729 h 2676028"/>
                                <a:gd name="connsiteX837" fmla="*/ 4128087 w 7247699"/>
                                <a:gd name="connsiteY837" fmla="*/ 2152158 h 2676028"/>
                                <a:gd name="connsiteX838" fmla="*/ 4121034 w 7247699"/>
                                <a:gd name="connsiteY838" fmla="*/ 2145610 h 2676028"/>
                                <a:gd name="connsiteX839" fmla="*/ 4114990 w 7247699"/>
                                <a:gd name="connsiteY839" fmla="*/ 2141580 h 2676028"/>
                                <a:gd name="connsiteX840" fmla="*/ 4094841 w 7247699"/>
                                <a:gd name="connsiteY840" fmla="*/ 2145106 h 2676028"/>
                                <a:gd name="connsiteX841" fmla="*/ 4090307 w 7247699"/>
                                <a:gd name="connsiteY841" fmla="*/ 2163240 h 2676028"/>
                                <a:gd name="connsiteX842" fmla="*/ 4094841 w 7247699"/>
                                <a:gd name="connsiteY842" fmla="*/ 2171300 h 2676028"/>
                                <a:gd name="connsiteX843" fmla="*/ 4101893 w 7247699"/>
                                <a:gd name="connsiteY843" fmla="*/ 2178352 h 2676028"/>
                                <a:gd name="connsiteX844" fmla="*/ 4111464 w 7247699"/>
                                <a:gd name="connsiteY844" fmla="*/ 2180871 h 2676028"/>
                                <a:gd name="connsiteX845" fmla="*/ 5641104 w 7247699"/>
                                <a:gd name="connsiteY845" fmla="*/ 2181817 h 2676028"/>
                                <a:gd name="connsiteX846" fmla="*/ 5654134 w 7247699"/>
                                <a:gd name="connsiteY846" fmla="*/ 2176617 h 2676028"/>
                                <a:gd name="connsiteX847" fmla="*/ 5688880 w 7247699"/>
                                <a:gd name="connsiteY847" fmla="*/ 2142360 h 2676028"/>
                                <a:gd name="connsiteX848" fmla="*/ 5688880 w 7247699"/>
                                <a:gd name="connsiteY848" fmla="*/ 2120337 h 2676028"/>
                                <a:gd name="connsiteX849" fmla="*/ 5666858 w 7247699"/>
                                <a:gd name="connsiteY849" fmla="*/ 2120337 h 2676028"/>
                                <a:gd name="connsiteX850" fmla="*/ 5627707 w 7247699"/>
                                <a:gd name="connsiteY850" fmla="*/ 2150680 h 2676028"/>
                                <a:gd name="connsiteX851" fmla="*/ 5627707 w 7247699"/>
                                <a:gd name="connsiteY851" fmla="*/ 2177107 h 2676028"/>
                                <a:gd name="connsiteX852" fmla="*/ 5641104 w 7247699"/>
                                <a:gd name="connsiteY852" fmla="*/ 2181817 h 2676028"/>
                                <a:gd name="connsiteX853" fmla="*/ 3788581 w 7247699"/>
                                <a:gd name="connsiteY853" fmla="*/ 2195216 h 2676028"/>
                                <a:gd name="connsiteX854" fmla="*/ 3788581 w 7247699"/>
                                <a:gd name="connsiteY854" fmla="*/ 2164873 h 2676028"/>
                                <a:gd name="connsiteX855" fmla="*/ 3788581 w 7247699"/>
                                <a:gd name="connsiteY855" fmla="*/ 2195216 h 2676028"/>
                                <a:gd name="connsiteX856" fmla="*/ 1184676 w 7247699"/>
                                <a:gd name="connsiteY856" fmla="*/ 2195318 h 2676028"/>
                                <a:gd name="connsiteX857" fmla="*/ 1207848 w 7247699"/>
                                <a:gd name="connsiteY857" fmla="*/ 2183732 h 2676028"/>
                                <a:gd name="connsiteX858" fmla="*/ 1199788 w 7247699"/>
                                <a:gd name="connsiteY858" fmla="*/ 2159050 h 2676028"/>
                                <a:gd name="connsiteX859" fmla="*/ 1196766 w 7247699"/>
                                <a:gd name="connsiteY859" fmla="*/ 2157035 h 2676028"/>
                                <a:gd name="connsiteX860" fmla="*/ 1196262 w 7247699"/>
                                <a:gd name="connsiteY860" fmla="*/ 2155524 h 2676028"/>
                                <a:gd name="connsiteX861" fmla="*/ 1196262 w 7247699"/>
                                <a:gd name="connsiteY861" fmla="*/ 2155020 h 2676028"/>
                                <a:gd name="connsiteX862" fmla="*/ 1195759 w 7247699"/>
                                <a:gd name="connsiteY862" fmla="*/ 2154013 h 2676028"/>
                                <a:gd name="connsiteX863" fmla="*/ 1195034 w 7247699"/>
                                <a:gd name="connsiteY863" fmla="*/ 2151478 h 2676028"/>
                                <a:gd name="connsiteX864" fmla="*/ 1195003 w 7247699"/>
                                <a:gd name="connsiteY864" fmla="*/ 2151620 h 2676028"/>
                                <a:gd name="connsiteX865" fmla="*/ 1194953 w 7247699"/>
                                <a:gd name="connsiteY865" fmla="*/ 2151393 h 2676028"/>
                                <a:gd name="connsiteX866" fmla="*/ 1194751 w 7247699"/>
                                <a:gd name="connsiteY866" fmla="*/ 2151998 h 2676028"/>
                                <a:gd name="connsiteX867" fmla="*/ 1194910 w 7247699"/>
                                <a:gd name="connsiteY867" fmla="*/ 2151202 h 2676028"/>
                                <a:gd name="connsiteX868" fmla="*/ 1194751 w 7247699"/>
                                <a:gd name="connsiteY868" fmla="*/ 2150487 h 2676028"/>
                                <a:gd name="connsiteX869" fmla="*/ 1194929 w 7247699"/>
                                <a:gd name="connsiteY869" fmla="*/ 2151109 h 2676028"/>
                                <a:gd name="connsiteX870" fmla="*/ 1195255 w 7247699"/>
                                <a:gd name="connsiteY870" fmla="*/ 2149479 h 2676028"/>
                                <a:gd name="connsiteX871" fmla="*/ 1196262 w 7247699"/>
                                <a:gd name="connsiteY871" fmla="*/ 2148472 h 2676028"/>
                                <a:gd name="connsiteX872" fmla="*/ 1161002 w 7247699"/>
                                <a:gd name="connsiteY872" fmla="*/ 2128826 h 2676028"/>
                                <a:gd name="connsiteX873" fmla="*/ 1156972 w 7247699"/>
                                <a:gd name="connsiteY873" fmla="*/ 2166606 h 2676028"/>
                                <a:gd name="connsiteX874" fmla="*/ 1184676 w 7247699"/>
                                <a:gd name="connsiteY874" fmla="*/ 2195318 h 2676028"/>
                                <a:gd name="connsiteX875" fmla="*/ 87393 w 7247699"/>
                                <a:gd name="connsiteY875" fmla="*/ 2196206 h 2676028"/>
                                <a:gd name="connsiteX876" fmla="*/ 83543 w 7247699"/>
                                <a:gd name="connsiteY876" fmla="*/ 2195821 h 2676028"/>
                                <a:gd name="connsiteX877" fmla="*/ 81242 w 7247699"/>
                                <a:gd name="connsiteY877" fmla="*/ 2196051 h 2676028"/>
                                <a:gd name="connsiteX878" fmla="*/ 3874225 w 7247699"/>
                                <a:gd name="connsiteY878" fmla="*/ 2196275 h 2676028"/>
                                <a:gd name="connsiteX879" fmla="*/ 3874714 w 7247699"/>
                                <a:gd name="connsiteY879" fmla="*/ 2196194 h 2676028"/>
                                <a:gd name="connsiteX880" fmla="*/ 3873735 w 7247699"/>
                                <a:gd name="connsiteY880" fmla="*/ 2196194 h 2676028"/>
                                <a:gd name="connsiteX881" fmla="*/ 754771 w 7247699"/>
                                <a:gd name="connsiteY881" fmla="*/ 2197757 h 2676028"/>
                                <a:gd name="connsiteX882" fmla="*/ 766639 w 7247699"/>
                                <a:gd name="connsiteY882" fmla="*/ 2192435 h 2676028"/>
                                <a:gd name="connsiteX883" fmla="*/ 789640 w 7247699"/>
                                <a:gd name="connsiteY883" fmla="*/ 2167475 h 2676028"/>
                                <a:gd name="connsiteX884" fmla="*/ 787683 w 7247699"/>
                                <a:gd name="connsiteY884" fmla="*/ 2136155 h 2676028"/>
                                <a:gd name="connsiteX885" fmla="*/ 756362 w 7247699"/>
                                <a:gd name="connsiteY885" fmla="*/ 2141538 h 2676028"/>
                                <a:gd name="connsiteX886" fmla="*/ 737276 w 7247699"/>
                                <a:gd name="connsiteY886" fmla="*/ 2169433 h 2676028"/>
                                <a:gd name="connsiteX887" fmla="*/ 742170 w 7247699"/>
                                <a:gd name="connsiteY887" fmla="*/ 2193903 h 2676028"/>
                                <a:gd name="connsiteX888" fmla="*/ 754771 w 7247699"/>
                                <a:gd name="connsiteY888" fmla="*/ 2197757 h 2676028"/>
                                <a:gd name="connsiteX889" fmla="*/ 3883034 w 7247699"/>
                                <a:gd name="connsiteY889" fmla="*/ 2198641 h 2676028"/>
                                <a:gd name="connsiteX890" fmla="*/ 3882055 w 7247699"/>
                                <a:gd name="connsiteY890" fmla="*/ 2198151 h 2676028"/>
                                <a:gd name="connsiteX891" fmla="*/ 3882314 w 7247699"/>
                                <a:gd name="connsiteY891" fmla="*/ 2198352 h 2676028"/>
                                <a:gd name="connsiteX892" fmla="*/ 94457 w 7247699"/>
                                <a:gd name="connsiteY892" fmla="*/ 2199347 h 2676028"/>
                                <a:gd name="connsiteX893" fmla="*/ 92106 w 7247699"/>
                                <a:gd name="connsiteY893" fmla="*/ 2196324 h 2676028"/>
                                <a:gd name="connsiteX894" fmla="*/ 87393 w 7247699"/>
                                <a:gd name="connsiteY894" fmla="*/ 2196206 h 2676028"/>
                                <a:gd name="connsiteX895" fmla="*/ 88580 w 7247699"/>
                                <a:gd name="connsiteY895" fmla="*/ 2196324 h 2676028"/>
                                <a:gd name="connsiteX896" fmla="*/ 93114 w 7247699"/>
                                <a:gd name="connsiteY896" fmla="*/ 2198339 h 2676028"/>
                                <a:gd name="connsiteX897" fmla="*/ 97144 w 7247699"/>
                                <a:gd name="connsiteY897" fmla="*/ 2201362 h 2676028"/>
                                <a:gd name="connsiteX898" fmla="*/ 96640 w 7247699"/>
                                <a:gd name="connsiteY898" fmla="*/ 2200858 h 2676028"/>
                                <a:gd name="connsiteX899" fmla="*/ 96856 w 7247699"/>
                                <a:gd name="connsiteY899" fmla="*/ 2201146 h 2676028"/>
                                <a:gd name="connsiteX900" fmla="*/ 5839225 w 7247699"/>
                                <a:gd name="connsiteY900" fmla="*/ 2201524 h 2676028"/>
                                <a:gd name="connsiteX901" fmla="*/ 5862397 w 7247699"/>
                                <a:gd name="connsiteY901" fmla="*/ 2189938 h 2676028"/>
                                <a:gd name="connsiteX902" fmla="*/ 5854337 w 7247699"/>
                                <a:gd name="connsiteY902" fmla="*/ 2165256 h 2676028"/>
                                <a:gd name="connsiteX903" fmla="*/ 5851315 w 7247699"/>
                                <a:gd name="connsiteY903" fmla="*/ 2163241 h 2676028"/>
                                <a:gd name="connsiteX904" fmla="*/ 5850811 w 7247699"/>
                                <a:gd name="connsiteY904" fmla="*/ 2161730 h 2676028"/>
                                <a:gd name="connsiteX905" fmla="*/ 5850811 w 7247699"/>
                                <a:gd name="connsiteY905" fmla="*/ 2161226 h 2676028"/>
                                <a:gd name="connsiteX906" fmla="*/ 5850307 w 7247699"/>
                                <a:gd name="connsiteY906" fmla="*/ 2160218 h 2676028"/>
                                <a:gd name="connsiteX907" fmla="*/ 5849583 w 7247699"/>
                                <a:gd name="connsiteY907" fmla="*/ 2157684 h 2676028"/>
                                <a:gd name="connsiteX908" fmla="*/ 5849552 w 7247699"/>
                                <a:gd name="connsiteY908" fmla="*/ 2157826 h 2676028"/>
                                <a:gd name="connsiteX909" fmla="*/ 5849501 w 7247699"/>
                                <a:gd name="connsiteY909" fmla="*/ 2157599 h 2676028"/>
                                <a:gd name="connsiteX910" fmla="*/ 5849300 w 7247699"/>
                                <a:gd name="connsiteY910" fmla="*/ 2158204 h 2676028"/>
                                <a:gd name="connsiteX911" fmla="*/ 5849459 w 7247699"/>
                                <a:gd name="connsiteY911" fmla="*/ 2157408 h 2676028"/>
                                <a:gd name="connsiteX912" fmla="*/ 5849300 w 7247699"/>
                                <a:gd name="connsiteY912" fmla="*/ 2156692 h 2676028"/>
                                <a:gd name="connsiteX913" fmla="*/ 5849478 w 7247699"/>
                                <a:gd name="connsiteY913" fmla="*/ 2157315 h 2676028"/>
                                <a:gd name="connsiteX914" fmla="*/ 5849804 w 7247699"/>
                                <a:gd name="connsiteY914" fmla="*/ 2155685 h 2676028"/>
                                <a:gd name="connsiteX915" fmla="*/ 5850811 w 7247699"/>
                                <a:gd name="connsiteY915" fmla="*/ 2154677 h 2676028"/>
                                <a:gd name="connsiteX916" fmla="*/ 5815550 w 7247699"/>
                                <a:gd name="connsiteY916" fmla="*/ 2135032 h 2676028"/>
                                <a:gd name="connsiteX917" fmla="*/ 5811521 w 7247699"/>
                                <a:gd name="connsiteY917" fmla="*/ 2172812 h 2676028"/>
                                <a:gd name="connsiteX918" fmla="*/ 5839225 w 7247699"/>
                                <a:gd name="connsiteY918" fmla="*/ 2201524 h 2676028"/>
                                <a:gd name="connsiteX919" fmla="*/ 3886459 w 7247699"/>
                                <a:gd name="connsiteY919" fmla="*/ 2201577 h 2676028"/>
                                <a:gd name="connsiteX920" fmla="*/ 3885970 w 7247699"/>
                                <a:gd name="connsiteY920" fmla="*/ 2201088 h 2676028"/>
                                <a:gd name="connsiteX921" fmla="*/ 3886184 w 7247699"/>
                                <a:gd name="connsiteY921" fmla="*/ 2201363 h 2676028"/>
                                <a:gd name="connsiteX922" fmla="*/ 4741943 w 7247699"/>
                                <a:gd name="connsiteY922" fmla="*/ 2202412 h 2676028"/>
                                <a:gd name="connsiteX923" fmla="*/ 4738092 w 7247699"/>
                                <a:gd name="connsiteY923" fmla="*/ 2202027 h 2676028"/>
                                <a:gd name="connsiteX924" fmla="*/ 4735791 w 7247699"/>
                                <a:gd name="connsiteY924" fmla="*/ 2202257 h 2676028"/>
                                <a:gd name="connsiteX925" fmla="*/ 5409316 w 7247699"/>
                                <a:gd name="connsiteY925" fmla="*/ 2203962 h 2676028"/>
                                <a:gd name="connsiteX926" fmla="*/ 5421184 w 7247699"/>
                                <a:gd name="connsiteY926" fmla="*/ 2198640 h 2676028"/>
                                <a:gd name="connsiteX927" fmla="*/ 5444185 w 7247699"/>
                                <a:gd name="connsiteY927" fmla="*/ 2173681 h 2676028"/>
                                <a:gd name="connsiteX928" fmla="*/ 5442228 w 7247699"/>
                                <a:gd name="connsiteY928" fmla="*/ 2142359 h 2676028"/>
                                <a:gd name="connsiteX929" fmla="*/ 5410907 w 7247699"/>
                                <a:gd name="connsiteY929" fmla="*/ 2147743 h 2676028"/>
                                <a:gd name="connsiteX930" fmla="*/ 5391821 w 7247699"/>
                                <a:gd name="connsiteY930" fmla="*/ 2175638 h 2676028"/>
                                <a:gd name="connsiteX931" fmla="*/ 5396715 w 7247699"/>
                                <a:gd name="connsiteY931" fmla="*/ 2200108 h 2676028"/>
                                <a:gd name="connsiteX932" fmla="*/ 5409316 w 7247699"/>
                                <a:gd name="connsiteY932" fmla="*/ 2203962 h 2676028"/>
                                <a:gd name="connsiteX933" fmla="*/ 99382 w 7247699"/>
                                <a:gd name="connsiteY933" fmla="*/ 2204888 h 2676028"/>
                                <a:gd name="connsiteX934" fmla="*/ 99158 w 7247699"/>
                                <a:gd name="connsiteY934" fmla="*/ 2204384 h 2676028"/>
                                <a:gd name="connsiteX935" fmla="*/ 99662 w 7247699"/>
                                <a:gd name="connsiteY935" fmla="*/ 2204888 h 2676028"/>
                                <a:gd name="connsiteX936" fmla="*/ 96856 w 7247699"/>
                                <a:gd name="connsiteY936" fmla="*/ 2201146 h 2676028"/>
                                <a:gd name="connsiteX937" fmla="*/ 94457 w 7247699"/>
                                <a:gd name="connsiteY937" fmla="*/ 2199347 h 2676028"/>
                                <a:gd name="connsiteX938" fmla="*/ 97809 w 7247699"/>
                                <a:gd name="connsiteY938" fmla="*/ 2203656 h 2676028"/>
                                <a:gd name="connsiteX939" fmla="*/ 3889396 w 7247699"/>
                                <a:gd name="connsiteY939" fmla="*/ 2205492 h 2676028"/>
                                <a:gd name="connsiteX940" fmla="*/ 3888906 w 7247699"/>
                                <a:gd name="connsiteY940" fmla="*/ 2204513 h 2676028"/>
                                <a:gd name="connsiteX941" fmla="*/ 3889194 w 7247699"/>
                                <a:gd name="connsiteY941" fmla="*/ 2205233 h 2676028"/>
                                <a:gd name="connsiteX942" fmla="*/ 4749006 w 7247699"/>
                                <a:gd name="connsiteY942" fmla="*/ 2205553 h 2676028"/>
                                <a:gd name="connsiteX943" fmla="*/ 4746656 w 7247699"/>
                                <a:gd name="connsiteY943" fmla="*/ 2202531 h 2676028"/>
                                <a:gd name="connsiteX944" fmla="*/ 4741943 w 7247699"/>
                                <a:gd name="connsiteY944" fmla="*/ 2202412 h 2676028"/>
                                <a:gd name="connsiteX945" fmla="*/ 4743129 w 7247699"/>
                                <a:gd name="connsiteY945" fmla="*/ 2202531 h 2676028"/>
                                <a:gd name="connsiteX946" fmla="*/ 4747663 w 7247699"/>
                                <a:gd name="connsiteY946" fmla="*/ 2204546 h 2676028"/>
                                <a:gd name="connsiteX947" fmla="*/ 3457591 w 7247699"/>
                                <a:gd name="connsiteY947" fmla="*/ 2206472 h 2676028"/>
                                <a:gd name="connsiteX948" fmla="*/ 3469728 w 7247699"/>
                                <a:gd name="connsiteY948" fmla="*/ 2197492 h 2676028"/>
                                <a:gd name="connsiteX949" fmla="*/ 3521107 w 7247699"/>
                                <a:gd name="connsiteY949" fmla="*/ 2153164 h 2676028"/>
                                <a:gd name="connsiteX950" fmla="*/ 3511538 w 7247699"/>
                                <a:gd name="connsiteY950" fmla="*/ 2118911 h 2676028"/>
                                <a:gd name="connsiteX951" fmla="*/ 3436481 w 7247699"/>
                                <a:gd name="connsiteY951" fmla="*/ 2178350 h 2676028"/>
                                <a:gd name="connsiteX952" fmla="*/ 3457591 w 7247699"/>
                                <a:gd name="connsiteY952" fmla="*/ 2206472 h 2676028"/>
                                <a:gd name="connsiteX953" fmla="*/ 4751693 w 7247699"/>
                                <a:gd name="connsiteY953" fmla="*/ 2207568 h 2676028"/>
                                <a:gd name="connsiteX954" fmla="*/ 4751189 w 7247699"/>
                                <a:gd name="connsiteY954" fmla="*/ 2207064 h 2676028"/>
                                <a:gd name="connsiteX955" fmla="*/ 4751405 w 7247699"/>
                                <a:gd name="connsiteY955" fmla="*/ 2207353 h 2676028"/>
                                <a:gd name="connsiteX956" fmla="*/ 100825 w 7247699"/>
                                <a:gd name="connsiteY956" fmla="*/ 2208135 h 2676028"/>
                                <a:gd name="connsiteX957" fmla="*/ 100670 w 7247699"/>
                                <a:gd name="connsiteY957" fmla="*/ 2205895 h 2676028"/>
                                <a:gd name="connsiteX958" fmla="*/ 99382 w 7247699"/>
                                <a:gd name="connsiteY958" fmla="*/ 2204888 h 2676028"/>
                                <a:gd name="connsiteX959" fmla="*/ 100203 w 7247699"/>
                                <a:gd name="connsiteY959" fmla="*/ 2206735 h 2676028"/>
                                <a:gd name="connsiteX960" fmla="*/ 100481 w 7247699"/>
                                <a:gd name="connsiteY960" fmla="*/ 2207092 h 2676028"/>
                                <a:gd name="connsiteX961" fmla="*/ 100453 w 7247699"/>
                                <a:gd name="connsiteY961" fmla="*/ 2207296 h 2676028"/>
                                <a:gd name="connsiteX962" fmla="*/ 101173 w 7247699"/>
                                <a:gd name="connsiteY962" fmla="*/ 2208918 h 2676028"/>
                                <a:gd name="connsiteX963" fmla="*/ 100825 w 7247699"/>
                                <a:gd name="connsiteY963" fmla="*/ 2208135 h 2676028"/>
                                <a:gd name="connsiteX964" fmla="*/ 100833 w 7247699"/>
                                <a:gd name="connsiteY964" fmla="*/ 2208236 h 2676028"/>
                                <a:gd name="connsiteX965" fmla="*/ 4177451 w 7247699"/>
                                <a:gd name="connsiteY965" fmla="*/ 2209078 h 2676028"/>
                                <a:gd name="connsiteX966" fmla="*/ 4177451 w 7247699"/>
                                <a:gd name="connsiteY966" fmla="*/ 2190944 h 2676028"/>
                                <a:gd name="connsiteX967" fmla="*/ 4177451 w 7247699"/>
                                <a:gd name="connsiteY967" fmla="*/ 2209078 h 2676028"/>
                                <a:gd name="connsiteX968" fmla="*/ 3890864 w 7247699"/>
                                <a:gd name="connsiteY968" fmla="*/ 2209408 h 2676028"/>
                                <a:gd name="connsiteX969" fmla="*/ 3890374 w 7247699"/>
                                <a:gd name="connsiteY969" fmla="*/ 2207939 h 2676028"/>
                                <a:gd name="connsiteX970" fmla="*/ 3890403 w 7247699"/>
                                <a:gd name="connsiteY970" fmla="*/ 2208255 h 2676028"/>
                                <a:gd name="connsiteX971" fmla="*/ 4753932 w 7247699"/>
                                <a:gd name="connsiteY971" fmla="*/ 2211095 h 2676028"/>
                                <a:gd name="connsiteX972" fmla="*/ 4753708 w 7247699"/>
                                <a:gd name="connsiteY972" fmla="*/ 2210590 h 2676028"/>
                                <a:gd name="connsiteX973" fmla="*/ 4754212 w 7247699"/>
                                <a:gd name="connsiteY973" fmla="*/ 2211094 h 2676028"/>
                                <a:gd name="connsiteX974" fmla="*/ 4751405 w 7247699"/>
                                <a:gd name="connsiteY974" fmla="*/ 2207353 h 2676028"/>
                                <a:gd name="connsiteX975" fmla="*/ 4749006 w 7247699"/>
                                <a:gd name="connsiteY975" fmla="*/ 2205553 h 2676028"/>
                                <a:gd name="connsiteX976" fmla="*/ 4752359 w 7247699"/>
                                <a:gd name="connsiteY976" fmla="*/ 2209863 h 2676028"/>
                                <a:gd name="connsiteX977" fmla="*/ 101123 w 7247699"/>
                                <a:gd name="connsiteY977" fmla="*/ 2212444 h 2676028"/>
                                <a:gd name="connsiteX978" fmla="*/ 101124 w 7247699"/>
                                <a:gd name="connsiteY978" fmla="*/ 2212429 h 2676028"/>
                                <a:gd name="connsiteX979" fmla="*/ 100833 w 7247699"/>
                                <a:gd name="connsiteY979" fmla="*/ 2208236 h 2676028"/>
                                <a:gd name="connsiteX980" fmla="*/ 100670 w 7247699"/>
                                <a:gd name="connsiteY980" fmla="*/ 2207910 h 2676028"/>
                                <a:gd name="connsiteX981" fmla="*/ 101173 w 7247699"/>
                                <a:gd name="connsiteY981" fmla="*/ 2212947 h 2676028"/>
                                <a:gd name="connsiteX982" fmla="*/ 101173 w 7247699"/>
                                <a:gd name="connsiteY982" fmla="*/ 2211940 h 2676028"/>
                                <a:gd name="connsiteX983" fmla="*/ 101124 w 7247699"/>
                                <a:gd name="connsiteY983" fmla="*/ 2212429 h 2676028"/>
                                <a:gd name="connsiteX984" fmla="*/ 101131 w 7247699"/>
                                <a:gd name="connsiteY984" fmla="*/ 2212524 h 2676028"/>
                                <a:gd name="connsiteX985" fmla="*/ 3890864 w 7247699"/>
                                <a:gd name="connsiteY985" fmla="*/ 2213322 h 2676028"/>
                                <a:gd name="connsiteX986" fmla="*/ 3890864 w 7247699"/>
                                <a:gd name="connsiteY986" fmla="*/ 2212833 h 2676028"/>
                                <a:gd name="connsiteX987" fmla="*/ 3890842 w 7247699"/>
                                <a:gd name="connsiteY987" fmla="*/ 2213078 h 2676028"/>
                                <a:gd name="connsiteX988" fmla="*/ 4755375 w 7247699"/>
                                <a:gd name="connsiteY988" fmla="*/ 2214341 h 2676028"/>
                                <a:gd name="connsiteX989" fmla="*/ 4755219 w 7247699"/>
                                <a:gd name="connsiteY989" fmla="*/ 2212102 h 2676028"/>
                                <a:gd name="connsiteX990" fmla="*/ 4753932 w 7247699"/>
                                <a:gd name="connsiteY990" fmla="*/ 2211095 h 2676028"/>
                                <a:gd name="connsiteX991" fmla="*/ 4754753 w 7247699"/>
                                <a:gd name="connsiteY991" fmla="*/ 2212942 h 2676028"/>
                                <a:gd name="connsiteX992" fmla="*/ 4755030 w 7247699"/>
                                <a:gd name="connsiteY992" fmla="*/ 2213298 h 2676028"/>
                                <a:gd name="connsiteX993" fmla="*/ 4755002 w 7247699"/>
                                <a:gd name="connsiteY993" fmla="*/ 2213503 h 2676028"/>
                                <a:gd name="connsiteX994" fmla="*/ 152853 w 7247699"/>
                                <a:gd name="connsiteY994" fmla="*/ 2214394 h 2676028"/>
                                <a:gd name="connsiteX995" fmla="*/ 155072 w 7247699"/>
                                <a:gd name="connsiteY995" fmla="*/ 2211437 h 2676028"/>
                                <a:gd name="connsiteX996" fmla="*/ 154568 w 7247699"/>
                                <a:gd name="connsiteY996" fmla="*/ 2211940 h 2676028"/>
                                <a:gd name="connsiteX997" fmla="*/ 155192 w 7247699"/>
                                <a:gd name="connsiteY997" fmla="*/ 2210536 h 2676028"/>
                                <a:gd name="connsiteX998" fmla="*/ 153085 w 7247699"/>
                                <a:gd name="connsiteY998" fmla="*/ 2212399 h 2676028"/>
                                <a:gd name="connsiteX999" fmla="*/ 4755723 w 7247699"/>
                                <a:gd name="connsiteY999" fmla="*/ 2215124 h 2676028"/>
                                <a:gd name="connsiteX1000" fmla="*/ 4755375 w 7247699"/>
                                <a:gd name="connsiteY1000" fmla="*/ 2214341 h 2676028"/>
                                <a:gd name="connsiteX1001" fmla="*/ 4755382 w 7247699"/>
                                <a:gd name="connsiteY1001" fmla="*/ 2214442 h 2676028"/>
                                <a:gd name="connsiteX1002" fmla="*/ 2480543 w 7247699"/>
                                <a:gd name="connsiteY1002" fmla="*/ 2215864 h 2676028"/>
                                <a:gd name="connsiteX1003" fmla="*/ 2495163 w 7247699"/>
                                <a:gd name="connsiteY1003" fmla="*/ 2208095 h 2676028"/>
                                <a:gd name="connsiteX1004" fmla="*/ 2489290 w 7247699"/>
                                <a:gd name="connsiteY1004" fmla="*/ 2177753 h 2676028"/>
                                <a:gd name="connsiteX1005" fmla="*/ 2466779 w 7247699"/>
                                <a:gd name="connsiteY1005" fmla="*/ 2164539 h 2676028"/>
                                <a:gd name="connsiteX1006" fmla="*/ 2444268 w 7247699"/>
                                <a:gd name="connsiteY1006" fmla="*/ 2168943 h 2676028"/>
                                <a:gd name="connsiteX1007" fmla="*/ 2445735 w 7247699"/>
                                <a:gd name="connsiteY1007" fmla="*/ 2191945 h 2676028"/>
                                <a:gd name="connsiteX1008" fmla="*/ 2464821 w 7247699"/>
                                <a:gd name="connsiteY1008" fmla="*/ 2210052 h 2676028"/>
                                <a:gd name="connsiteX1009" fmla="*/ 2480543 w 7247699"/>
                                <a:gd name="connsiteY1009" fmla="*/ 2215864 h 2676028"/>
                                <a:gd name="connsiteX1010" fmla="*/ 4755672 w 7247699"/>
                                <a:gd name="connsiteY1010" fmla="*/ 2218650 h 2676028"/>
                                <a:gd name="connsiteX1011" fmla="*/ 4755674 w 7247699"/>
                                <a:gd name="connsiteY1011" fmla="*/ 2218637 h 2676028"/>
                                <a:gd name="connsiteX1012" fmla="*/ 4755382 w 7247699"/>
                                <a:gd name="connsiteY1012" fmla="*/ 2214442 h 2676028"/>
                                <a:gd name="connsiteX1013" fmla="*/ 4755219 w 7247699"/>
                                <a:gd name="connsiteY1013" fmla="*/ 2214117 h 2676028"/>
                                <a:gd name="connsiteX1014" fmla="*/ 4755723 w 7247699"/>
                                <a:gd name="connsiteY1014" fmla="*/ 2219154 h 2676028"/>
                                <a:gd name="connsiteX1015" fmla="*/ 4755723 w 7247699"/>
                                <a:gd name="connsiteY1015" fmla="*/ 2218147 h 2676028"/>
                                <a:gd name="connsiteX1016" fmla="*/ 4755674 w 7247699"/>
                                <a:gd name="connsiteY1016" fmla="*/ 2218637 h 2676028"/>
                                <a:gd name="connsiteX1017" fmla="*/ 4755680 w 7247699"/>
                                <a:gd name="connsiteY1017" fmla="*/ 2218723 h 2676028"/>
                                <a:gd name="connsiteX1018" fmla="*/ 4807403 w 7247699"/>
                                <a:gd name="connsiteY1018" fmla="*/ 2220601 h 2676028"/>
                                <a:gd name="connsiteX1019" fmla="*/ 4809621 w 7247699"/>
                                <a:gd name="connsiteY1019" fmla="*/ 2217643 h 2676028"/>
                                <a:gd name="connsiteX1020" fmla="*/ 4809117 w 7247699"/>
                                <a:gd name="connsiteY1020" fmla="*/ 2218147 h 2676028"/>
                                <a:gd name="connsiteX1021" fmla="*/ 4809742 w 7247699"/>
                                <a:gd name="connsiteY1021" fmla="*/ 2216742 h 2676028"/>
                                <a:gd name="connsiteX1022" fmla="*/ 4807635 w 7247699"/>
                                <a:gd name="connsiteY1022" fmla="*/ 2218606 h 2676028"/>
                                <a:gd name="connsiteX1023" fmla="*/ 7135086 w 7247699"/>
                                <a:gd name="connsiteY1023" fmla="*/ 2222069 h 2676028"/>
                                <a:gd name="connsiteX1024" fmla="*/ 7149707 w 7247699"/>
                                <a:gd name="connsiteY1024" fmla="*/ 2214300 h 2676028"/>
                                <a:gd name="connsiteX1025" fmla="*/ 7143834 w 7247699"/>
                                <a:gd name="connsiteY1025" fmla="*/ 2183958 h 2676028"/>
                                <a:gd name="connsiteX1026" fmla="*/ 7121323 w 7247699"/>
                                <a:gd name="connsiteY1026" fmla="*/ 2170743 h 2676028"/>
                                <a:gd name="connsiteX1027" fmla="*/ 7098810 w 7247699"/>
                                <a:gd name="connsiteY1027" fmla="*/ 2175148 h 2676028"/>
                                <a:gd name="connsiteX1028" fmla="*/ 7100279 w 7247699"/>
                                <a:gd name="connsiteY1028" fmla="*/ 2198150 h 2676028"/>
                                <a:gd name="connsiteX1029" fmla="*/ 7119364 w 7247699"/>
                                <a:gd name="connsiteY1029" fmla="*/ 2216258 h 2676028"/>
                                <a:gd name="connsiteX1030" fmla="*/ 7135086 w 7247699"/>
                                <a:gd name="connsiteY1030" fmla="*/ 2222069 h 2676028"/>
                                <a:gd name="connsiteX1031" fmla="*/ 141534 w 7247699"/>
                                <a:gd name="connsiteY1031" fmla="*/ 2222707 h 2676028"/>
                                <a:gd name="connsiteX1032" fmla="*/ 152553 w 7247699"/>
                                <a:gd name="connsiteY1032" fmla="*/ 2216978 h 2676028"/>
                                <a:gd name="connsiteX1033" fmla="*/ 152853 w 7247699"/>
                                <a:gd name="connsiteY1033" fmla="*/ 2214394 h 2676028"/>
                                <a:gd name="connsiteX1034" fmla="*/ 152265 w 7247699"/>
                                <a:gd name="connsiteY1034" fmla="*/ 2215178 h 2676028"/>
                                <a:gd name="connsiteX1035" fmla="*/ 152553 w 7247699"/>
                                <a:gd name="connsiteY1035" fmla="*/ 2214963 h 2676028"/>
                                <a:gd name="connsiteX1036" fmla="*/ 152049 w 7247699"/>
                                <a:gd name="connsiteY1036" fmla="*/ 2215466 h 2676028"/>
                                <a:gd name="connsiteX1037" fmla="*/ 152265 w 7247699"/>
                                <a:gd name="connsiteY1037" fmla="*/ 2215178 h 2676028"/>
                                <a:gd name="connsiteX1038" fmla="*/ 148523 w 7247699"/>
                                <a:gd name="connsiteY1038" fmla="*/ 2217985 h 2676028"/>
                                <a:gd name="connsiteX1039" fmla="*/ 149027 w 7247699"/>
                                <a:gd name="connsiteY1039" fmla="*/ 2217481 h 2676028"/>
                                <a:gd name="connsiteX1040" fmla="*/ 145638 w 7247699"/>
                                <a:gd name="connsiteY1040" fmla="*/ 2218988 h 2676028"/>
                                <a:gd name="connsiteX1041" fmla="*/ 144493 w 7247699"/>
                                <a:gd name="connsiteY1041" fmla="*/ 2220000 h 2676028"/>
                                <a:gd name="connsiteX1042" fmla="*/ 143080 w 7247699"/>
                                <a:gd name="connsiteY1042" fmla="*/ 2219638 h 2676028"/>
                                <a:gd name="connsiteX1043" fmla="*/ 139456 w 7247699"/>
                                <a:gd name="connsiteY1043" fmla="*/ 2220000 h 2676028"/>
                                <a:gd name="connsiteX1044" fmla="*/ 133915 w 7247699"/>
                                <a:gd name="connsiteY1044" fmla="*/ 2219496 h 2676028"/>
                                <a:gd name="connsiteX1045" fmla="*/ 128878 w 7247699"/>
                                <a:gd name="connsiteY1045" fmla="*/ 2217481 h 2676028"/>
                                <a:gd name="connsiteX1046" fmla="*/ 125868 w 7247699"/>
                                <a:gd name="connsiteY1046" fmla="*/ 2215224 h 2676028"/>
                                <a:gd name="connsiteX1047" fmla="*/ 124848 w 7247699"/>
                                <a:gd name="connsiteY1047" fmla="*/ 2214963 h 2676028"/>
                                <a:gd name="connsiteX1048" fmla="*/ 124848 w 7247699"/>
                                <a:gd name="connsiteY1048" fmla="*/ 2214459 h 2676028"/>
                                <a:gd name="connsiteX1049" fmla="*/ 125868 w 7247699"/>
                                <a:gd name="connsiteY1049" fmla="*/ 2215224 h 2676028"/>
                                <a:gd name="connsiteX1050" fmla="*/ 143080 w 7247699"/>
                                <a:gd name="connsiteY1050" fmla="*/ 2219638 h 2676028"/>
                                <a:gd name="connsiteX1051" fmla="*/ 144493 w 7247699"/>
                                <a:gd name="connsiteY1051" fmla="*/ 2219496 h 2676028"/>
                                <a:gd name="connsiteX1052" fmla="*/ 145638 w 7247699"/>
                                <a:gd name="connsiteY1052" fmla="*/ 2218988 h 2676028"/>
                                <a:gd name="connsiteX1053" fmla="*/ 153085 w 7247699"/>
                                <a:gd name="connsiteY1053" fmla="*/ 2212399 h 2676028"/>
                                <a:gd name="connsiteX1054" fmla="*/ 154863 w 7247699"/>
                                <a:gd name="connsiteY1054" fmla="*/ 2197114 h 2676028"/>
                                <a:gd name="connsiteX1055" fmla="*/ 154064 w 7247699"/>
                                <a:gd name="connsiteY1055" fmla="*/ 2195317 h 2676028"/>
                                <a:gd name="connsiteX1056" fmla="*/ 151042 w 7247699"/>
                                <a:gd name="connsiteY1056" fmla="*/ 2191791 h 2676028"/>
                                <a:gd name="connsiteX1057" fmla="*/ 147516 w 7247699"/>
                                <a:gd name="connsiteY1057" fmla="*/ 2188769 h 2676028"/>
                                <a:gd name="connsiteX1058" fmla="*/ 147012 w 7247699"/>
                                <a:gd name="connsiteY1058" fmla="*/ 2188545 h 2676028"/>
                                <a:gd name="connsiteX1059" fmla="*/ 134923 w 7247699"/>
                                <a:gd name="connsiteY1059" fmla="*/ 2186754 h 2676028"/>
                                <a:gd name="connsiteX1060" fmla="*/ 134419 w 7247699"/>
                                <a:gd name="connsiteY1060" fmla="*/ 2186754 h 2676028"/>
                                <a:gd name="connsiteX1061" fmla="*/ 138700 w 7247699"/>
                                <a:gd name="connsiteY1061" fmla="*/ 2186278 h 2676028"/>
                                <a:gd name="connsiteX1062" fmla="*/ 138449 w 7247699"/>
                                <a:gd name="connsiteY1062" fmla="*/ 2186250 h 2676028"/>
                                <a:gd name="connsiteX1063" fmla="*/ 138952 w 7247699"/>
                                <a:gd name="connsiteY1063" fmla="*/ 2186250 h 2676028"/>
                                <a:gd name="connsiteX1064" fmla="*/ 138700 w 7247699"/>
                                <a:gd name="connsiteY1064" fmla="*/ 2186278 h 2676028"/>
                                <a:gd name="connsiteX1065" fmla="*/ 142982 w 7247699"/>
                                <a:gd name="connsiteY1065" fmla="*/ 2186754 h 2676028"/>
                                <a:gd name="connsiteX1066" fmla="*/ 147012 w 7247699"/>
                                <a:gd name="connsiteY1066" fmla="*/ 2188545 h 2676028"/>
                                <a:gd name="connsiteX1067" fmla="*/ 148523 w 7247699"/>
                                <a:gd name="connsiteY1067" fmla="*/ 2188769 h 2676028"/>
                                <a:gd name="connsiteX1068" fmla="*/ 155072 w 7247699"/>
                                <a:gd name="connsiteY1068" fmla="*/ 2195317 h 2676028"/>
                                <a:gd name="connsiteX1069" fmla="*/ 154863 w 7247699"/>
                                <a:gd name="connsiteY1069" fmla="*/ 2197114 h 2676028"/>
                                <a:gd name="connsiteX1070" fmla="*/ 156079 w 7247699"/>
                                <a:gd name="connsiteY1070" fmla="*/ 2199851 h 2676028"/>
                                <a:gd name="connsiteX1071" fmla="*/ 156079 w 7247699"/>
                                <a:gd name="connsiteY1071" fmla="*/ 2199347 h 2676028"/>
                                <a:gd name="connsiteX1072" fmla="*/ 156533 w 7247699"/>
                                <a:gd name="connsiteY1072" fmla="*/ 2203881 h 2676028"/>
                                <a:gd name="connsiteX1073" fmla="*/ 156583 w 7247699"/>
                                <a:gd name="connsiteY1073" fmla="*/ 2203377 h 2676028"/>
                                <a:gd name="connsiteX1074" fmla="*/ 156583 w 7247699"/>
                                <a:gd name="connsiteY1074" fmla="*/ 2204384 h 2676028"/>
                                <a:gd name="connsiteX1075" fmla="*/ 156533 w 7247699"/>
                                <a:gd name="connsiteY1075" fmla="*/ 2203881 h 2676028"/>
                                <a:gd name="connsiteX1076" fmla="*/ 156079 w 7247699"/>
                                <a:gd name="connsiteY1076" fmla="*/ 2208414 h 2676028"/>
                                <a:gd name="connsiteX1077" fmla="*/ 156583 w 7247699"/>
                                <a:gd name="connsiteY1077" fmla="*/ 2207407 h 2676028"/>
                                <a:gd name="connsiteX1078" fmla="*/ 155192 w 7247699"/>
                                <a:gd name="connsiteY1078" fmla="*/ 2210536 h 2676028"/>
                                <a:gd name="connsiteX1079" fmla="*/ 157590 w 7247699"/>
                                <a:gd name="connsiteY1079" fmla="*/ 2208414 h 2676028"/>
                                <a:gd name="connsiteX1080" fmla="*/ 156583 w 7247699"/>
                                <a:gd name="connsiteY1080" fmla="*/ 2190280 h 2676028"/>
                                <a:gd name="connsiteX1081" fmla="*/ 149531 w 7247699"/>
                                <a:gd name="connsiteY1081" fmla="*/ 2183228 h 2676028"/>
                                <a:gd name="connsiteX1082" fmla="*/ 139960 w 7247699"/>
                                <a:gd name="connsiteY1082" fmla="*/ 2180205 h 2676028"/>
                                <a:gd name="connsiteX1083" fmla="*/ 136434 w 7247699"/>
                                <a:gd name="connsiteY1083" fmla="*/ 2180709 h 2676028"/>
                                <a:gd name="connsiteX1084" fmla="*/ 128878 w 7247699"/>
                                <a:gd name="connsiteY1084" fmla="*/ 2183228 h 2676028"/>
                                <a:gd name="connsiteX1085" fmla="*/ 121322 w 7247699"/>
                                <a:gd name="connsiteY1085" fmla="*/ 2190784 h 2676028"/>
                                <a:gd name="connsiteX1086" fmla="*/ 120314 w 7247699"/>
                                <a:gd name="connsiteY1086" fmla="*/ 2209925 h 2676028"/>
                                <a:gd name="connsiteX1087" fmla="*/ 129382 w 7247699"/>
                                <a:gd name="connsiteY1087" fmla="*/ 2220504 h 2676028"/>
                                <a:gd name="connsiteX1088" fmla="*/ 141534 w 7247699"/>
                                <a:gd name="connsiteY1088" fmla="*/ 2222707 h 2676028"/>
                                <a:gd name="connsiteX1089" fmla="*/ 3885970 w 7247699"/>
                                <a:gd name="connsiteY1089" fmla="*/ 2225558 h 2676028"/>
                                <a:gd name="connsiteX1090" fmla="*/ 3886459 w 7247699"/>
                                <a:gd name="connsiteY1090" fmla="*/ 2225068 h 2676028"/>
                                <a:gd name="connsiteX1091" fmla="*/ 3886180 w 7247699"/>
                                <a:gd name="connsiteY1091" fmla="*/ 2225277 h 2676028"/>
                                <a:gd name="connsiteX1092" fmla="*/ 3882544 w 7247699"/>
                                <a:gd name="connsiteY1092" fmla="*/ 2228005 h 2676028"/>
                                <a:gd name="connsiteX1093" fmla="*/ 3883523 w 7247699"/>
                                <a:gd name="connsiteY1093" fmla="*/ 2227515 h 2676028"/>
                                <a:gd name="connsiteX1094" fmla="*/ 3882722 w 7247699"/>
                                <a:gd name="connsiteY1094" fmla="*/ 2227871 h 2676028"/>
                                <a:gd name="connsiteX1095" fmla="*/ 4625259 w 7247699"/>
                                <a:gd name="connsiteY1095" fmla="*/ 2228723 h 2676028"/>
                                <a:gd name="connsiteX1096" fmla="*/ 4646919 w 7247699"/>
                                <a:gd name="connsiteY1096" fmla="*/ 2228220 h 2676028"/>
                                <a:gd name="connsiteX1097" fmla="*/ 4646919 w 7247699"/>
                                <a:gd name="connsiteY1097" fmla="*/ 2206056 h 2676028"/>
                                <a:gd name="connsiteX1098" fmla="*/ 4625259 w 7247699"/>
                                <a:gd name="connsiteY1098" fmla="*/ 2205552 h 2676028"/>
                                <a:gd name="connsiteX1099" fmla="*/ 4613673 w 7247699"/>
                                <a:gd name="connsiteY1099" fmla="*/ 2217138 h 2676028"/>
                                <a:gd name="connsiteX1100" fmla="*/ 4625259 w 7247699"/>
                                <a:gd name="connsiteY1100" fmla="*/ 2228723 h 2676028"/>
                                <a:gd name="connsiteX1101" fmla="*/ 4796083 w 7247699"/>
                                <a:gd name="connsiteY1101" fmla="*/ 2228914 h 2676028"/>
                                <a:gd name="connsiteX1102" fmla="*/ 4807102 w 7247699"/>
                                <a:gd name="connsiteY1102" fmla="*/ 2223184 h 2676028"/>
                                <a:gd name="connsiteX1103" fmla="*/ 4807403 w 7247699"/>
                                <a:gd name="connsiteY1103" fmla="*/ 2220601 h 2676028"/>
                                <a:gd name="connsiteX1104" fmla="*/ 4806815 w 7247699"/>
                                <a:gd name="connsiteY1104" fmla="*/ 2221385 h 2676028"/>
                                <a:gd name="connsiteX1105" fmla="*/ 4807102 w 7247699"/>
                                <a:gd name="connsiteY1105" fmla="*/ 2221169 h 2676028"/>
                                <a:gd name="connsiteX1106" fmla="*/ 4806599 w 7247699"/>
                                <a:gd name="connsiteY1106" fmla="*/ 2221673 h 2676028"/>
                                <a:gd name="connsiteX1107" fmla="*/ 4806815 w 7247699"/>
                                <a:gd name="connsiteY1107" fmla="*/ 2221385 h 2676028"/>
                                <a:gd name="connsiteX1108" fmla="*/ 4803073 w 7247699"/>
                                <a:gd name="connsiteY1108" fmla="*/ 2224191 h 2676028"/>
                                <a:gd name="connsiteX1109" fmla="*/ 4803576 w 7247699"/>
                                <a:gd name="connsiteY1109" fmla="*/ 2223688 h 2676028"/>
                                <a:gd name="connsiteX1110" fmla="*/ 4800187 w 7247699"/>
                                <a:gd name="connsiteY1110" fmla="*/ 2225194 h 2676028"/>
                                <a:gd name="connsiteX1111" fmla="*/ 4799043 w 7247699"/>
                                <a:gd name="connsiteY1111" fmla="*/ 2226207 h 2676028"/>
                                <a:gd name="connsiteX1112" fmla="*/ 4797629 w 7247699"/>
                                <a:gd name="connsiteY1112" fmla="*/ 2225844 h 2676028"/>
                                <a:gd name="connsiteX1113" fmla="*/ 4794005 w 7247699"/>
                                <a:gd name="connsiteY1113" fmla="*/ 2226207 h 2676028"/>
                                <a:gd name="connsiteX1114" fmla="*/ 4788464 w 7247699"/>
                                <a:gd name="connsiteY1114" fmla="*/ 2225703 h 2676028"/>
                                <a:gd name="connsiteX1115" fmla="*/ 4783427 w 7247699"/>
                                <a:gd name="connsiteY1115" fmla="*/ 2223688 h 2676028"/>
                                <a:gd name="connsiteX1116" fmla="*/ 4780418 w 7247699"/>
                                <a:gd name="connsiteY1116" fmla="*/ 2221431 h 2676028"/>
                                <a:gd name="connsiteX1117" fmla="*/ 4779397 w 7247699"/>
                                <a:gd name="connsiteY1117" fmla="*/ 2221169 h 2676028"/>
                                <a:gd name="connsiteX1118" fmla="*/ 4779397 w 7247699"/>
                                <a:gd name="connsiteY1118" fmla="*/ 2220666 h 2676028"/>
                                <a:gd name="connsiteX1119" fmla="*/ 4780418 w 7247699"/>
                                <a:gd name="connsiteY1119" fmla="*/ 2221431 h 2676028"/>
                                <a:gd name="connsiteX1120" fmla="*/ 4797629 w 7247699"/>
                                <a:gd name="connsiteY1120" fmla="*/ 2225844 h 2676028"/>
                                <a:gd name="connsiteX1121" fmla="*/ 4799043 w 7247699"/>
                                <a:gd name="connsiteY1121" fmla="*/ 2225703 h 2676028"/>
                                <a:gd name="connsiteX1122" fmla="*/ 4800187 w 7247699"/>
                                <a:gd name="connsiteY1122" fmla="*/ 2225194 h 2676028"/>
                                <a:gd name="connsiteX1123" fmla="*/ 4807635 w 7247699"/>
                                <a:gd name="connsiteY1123" fmla="*/ 2218606 h 2676028"/>
                                <a:gd name="connsiteX1124" fmla="*/ 4809412 w 7247699"/>
                                <a:gd name="connsiteY1124" fmla="*/ 2203320 h 2676028"/>
                                <a:gd name="connsiteX1125" fmla="*/ 4808614 w 7247699"/>
                                <a:gd name="connsiteY1125" fmla="*/ 2201524 h 2676028"/>
                                <a:gd name="connsiteX1126" fmla="*/ 4805591 w 7247699"/>
                                <a:gd name="connsiteY1126" fmla="*/ 2197998 h 2676028"/>
                                <a:gd name="connsiteX1127" fmla="*/ 4802065 w 7247699"/>
                                <a:gd name="connsiteY1127" fmla="*/ 2194975 h 2676028"/>
                                <a:gd name="connsiteX1128" fmla="*/ 4801562 w 7247699"/>
                                <a:gd name="connsiteY1128" fmla="*/ 2194751 h 2676028"/>
                                <a:gd name="connsiteX1129" fmla="*/ 4789472 w 7247699"/>
                                <a:gd name="connsiteY1129" fmla="*/ 2192961 h 2676028"/>
                                <a:gd name="connsiteX1130" fmla="*/ 4788968 w 7247699"/>
                                <a:gd name="connsiteY1130" fmla="*/ 2192961 h 2676028"/>
                                <a:gd name="connsiteX1131" fmla="*/ 4793250 w 7247699"/>
                                <a:gd name="connsiteY1131" fmla="*/ 2192484 h 2676028"/>
                                <a:gd name="connsiteX1132" fmla="*/ 4792998 w 7247699"/>
                                <a:gd name="connsiteY1132" fmla="*/ 2192456 h 2676028"/>
                                <a:gd name="connsiteX1133" fmla="*/ 4793502 w 7247699"/>
                                <a:gd name="connsiteY1133" fmla="*/ 2192456 h 2676028"/>
                                <a:gd name="connsiteX1134" fmla="*/ 4793250 w 7247699"/>
                                <a:gd name="connsiteY1134" fmla="*/ 2192484 h 2676028"/>
                                <a:gd name="connsiteX1135" fmla="*/ 4797532 w 7247699"/>
                                <a:gd name="connsiteY1135" fmla="*/ 2192961 h 2676028"/>
                                <a:gd name="connsiteX1136" fmla="*/ 4801562 w 7247699"/>
                                <a:gd name="connsiteY1136" fmla="*/ 2194751 h 2676028"/>
                                <a:gd name="connsiteX1137" fmla="*/ 4803073 w 7247699"/>
                                <a:gd name="connsiteY1137" fmla="*/ 2194975 h 2676028"/>
                                <a:gd name="connsiteX1138" fmla="*/ 4809621 w 7247699"/>
                                <a:gd name="connsiteY1138" fmla="*/ 2201524 h 2676028"/>
                                <a:gd name="connsiteX1139" fmla="*/ 4809412 w 7247699"/>
                                <a:gd name="connsiteY1139" fmla="*/ 2203320 h 2676028"/>
                                <a:gd name="connsiteX1140" fmla="*/ 4810629 w 7247699"/>
                                <a:gd name="connsiteY1140" fmla="*/ 2206057 h 2676028"/>
                                <a:gd name="connsiteX1141" fmla="*/ 4810629 w 7247699"/>
                                <a:gd name="connsiteY1141" fmla="*/ 2205554 h 2676028"/>
                                <a:gd name="connsiteX1142" fmla="*/ 4811082 w 7247699"/>
                                <a:gd name="connsiteY1142" fmla="*/ 2210087 h 2676028"/>
                                <a:gd name="connsiteX1143" fmla="*/ 4811132 w 7247699"/>
                                <a:gd name="connsiteY1143" fmla="*/ 2209583 h 2676028"/>
                                <a:gd name="connsiteX1144" fmla="*/ 4811132 w 7247699"/>
                                <a:gd name="connsiteY1144" fmla="*/ 2210591 h 2676028"/>
                                <a:gd name="connsiteX1145" fmla="*/ 4811082 w 7247699"/>
                                <a:gd name="connsiteY1145" fmla="*/ 2210087 h 2676028"/>
                                <a:gd name="connsiteX1146" fmla="*/ 4810629 w 7247699"/>
                                <a:gd name="connsiteY1146" fmla="*/ 2214621 h 2676028"/>
                                <a:gd name="connsiteX1147" fmla="*/ 4811132 w 7247699"/>
                                <a:gd name="connsiteY1147" fmla="*/ 2213613 h 2676028"/>
                                <a:gd name="connsiteX1148" fmla="*/ 4809742 w 7247699"/>
                                <a:gd name="connsiteY1148" fmla="*/ 2216742 h 2676028"/>
                                <a:gd name="connsiteX1149" fmla="*/ 4812140 w 7247699"/>
                                <a:gd name="connsiteY1149" fmla="*/ 2214621 h 2676028"/>
                                <a:gd name="connsiteX1150" fmla="*/ 4811132 w 7247699"/>
                                <a:gd name="connsiteY1150" fmla="*/ 2196486 h 2676028"/>
                                <a:gd name="connsiteX1151" fmla="*/ 4804080 w 7247699"/>
                                <a:gd name="connsiteY1151" fmla="*/ 2189434 h 2676028"/>
                                <a:gd name="connsiteX1152" fmla="*/ 4794509 w 7247699"/>
                                <a:gd name="connsiteY1152" fmla="*/ 2186412 h 2676028"/>
                                <a:gd name="connsiteX1153" fmla="*/ 4790983 w 7247699"/>
                                <a:gd name="connsiteY1153" fmla="*/ 2186915 h 2676028"/>
                                <a:gd name="connsiteX1154" fmla="*/ 4783427 w 7247699"/>
                                <a:gd name="connsiteY1154" fmla="*/ 2189434 h 2676028"/>
                                <a:gd name="connsiteX1155" fmla="*/ 4775871 w 7247699"/>
                                <a:gd name="connsiteY1155" fmla="*/ 2196990 h 2676028"/>
                                <a:gd name="connsiteX1156" fmla="*/ 4774864 w 7247699"/>
                                <a:gd name="connsiteY1156" fmla="*/ 2216132 h 2676028"/>
                                <a:gd name="connsiteX1157" fmla="*/ 4783931 w 7247699"/>
                                <a:gd name="connsiteY1157" fmla="*/ 2226710 h 2676028"/>
                                <a:gd name="connsiteX1158" fmla="*/ 4796083 w 7247699"/>
                                <a:gd name="connsiteY1158" fmla="*/ 2228914 h 2676028"/>
                                <a:gd name="connsiteX1159" fmla="*/ 1029930 w 7247699"/>
                                <a:gd name="connsiteY1159" fmla="*/ 2231587 h 2676028"/>
                                <a:gd name="connsiteX1160" fmla="*/ 1044123 w 7247699"/>
                                <a:gd name="connsiteY1160" fmla="*/ 2225714 h 2676028"/>
                                <a:gd name="connsiteX1161" fmla="*/ 1049506 w 7247699"/>
                                <a:gd name="connsiteY1161" fmla="*/ 2216905 h 2676028"/>
                                <a:gd name="connsiteX1162" fmla="*/ 1049506 w 7247699"/>
                                <a:gd name="connsiteY1162" fmla="*/ 2205649 h 2676028"/>
                                <a:gd name="connsiteX1163" fmla="*/ 1047548 w 7247699"/>
                                <a:gd name="connsiteY1163" fmla="*/ 2200755 h 2676028"/>
                                <a:gd name="connsiteX1164" fmla="*/ 1041186 w 7247699"/>
                                <a:gd name="connsiteY1164" fmla="*/ 2191456 h 2676028"/>
                                <a:gd name="connsiteX1165" fmla="*/ 1029930 w 7247699"/>
                                <a:gd name="connsiteY1165" fmla="*/ 2187541 h 2676028"/>
                                <a:gd name="connsiteX1166" fmla="*/ 1020632 w 7247699"/>
                                <a:gd name="connsiteY1166" fmla="*/ 2189988 h 2676028"/>
                                <a:gd name="connsiteX1167" fmla="*/ 1012312 w 7247699"/>
                                <a:gd name="connsiteY1167" fmla="*/ 2200755 h 2676028"/>
                                <a:gd name="connsiteX1168" fmla="*/ 1010355 w 7247699"/>
                                <a:gd name="connsiteY1168" fmla="*/ 2205649 h 2676028"/>
                                <a:gd name="connsiteX1169" fmla="*/ 1015737 w 7247699"/>
                                <a:gd name="connsiteY1169" fmla="*/ 2225714 h 2676028"/>
                                <a:gd name="connsiteX1170" fmla="*/ 1029930 w 7247699"/>
                                <a:gd name="connsiteY1170" fmla="*/ 2231587 h 2676028"/>
                                <a:gd name="connsiteX1171" fmla="*/ 89084 w 7247699"/>
                                <a:gd name="connsiteY1171" fmla="*/ 2234608 h 2676028"/>
                                <a:gd name="connsiteX1172" fmla="*/ 101866 w 7247699"/>
                                <a:gd name="connsiteY1172" fmla="*/ 2223085 h 2676028"/>
                                <a:gd name="connsiteX1173" fmla="*/ 101131 w 7247699"/>
                                <a:gd name="connsiteY1173" fmla="*/ 2212524 h 2676028"/>
                                <a:gd name="connsiteX1174" fmla="*/ 101123 w 7247699"/>
                                <a:gd name="connsiteY1174" fmla="*/ 2212444 h 2676028"/>
                                <a:gd name="connsiteX1175" fmla="*/ 100670 w 7247699"/>
                                <a:gd name="connsiteY1175" fmla="*/ 2216977 h 2676028"/>
                                <a:gd name="connsiteX1176" fmla="*/ 100670 w 7247699"/>
                                <a:gd name="connsiteY1176" fmla="*/ 2216473 h 2676028"/>
                                <a:gd name="connsiteX1177" fmla="*/ 98655 w 7247699"/>
                                <a:gd name="connsiteY1177" fmla="*/ 2221007 h 2676028"/>
                                <a:gd name="connsiteX1178" fmla="*/ 95632 w 7247699"/>
                                <a:gd name="connsiteY1178" fmla="*/ 2224533 h 2676028"/>
                                <a:gd name="connsiteX1179" fmla="*/ 98655 w 7247699"/>
                                <a:gd name="connsiteY1179" fmla="*/ 2220503 h 2676028"/>
                                <a:gd name="connsiteX1180" fmla="*/ 100453 w 7247699"/>
                                <a:gd name="connsiteY1180" fmla="*/ 2207296 h 2676028"/>
                                <a:gd name="connsiteX1181" fmla="*/ 100203 w 7247699"/>
                                <a:gd name="connsiteY1181" fmla="*/ 2206735 h 2676028"/>
                                <a:gd name="connsiteX1182" fmla="*/ 97809 w 7247699"/>
                                <a:gd name="connsiteY1182" fmla="*/ 2203656 h 2676028"/>
                                <a:gd name="connsiteX1183" fmla="*/ 89084 w 7247699"/>
                                <a:gd name="connsiteY1183" fmla="*/ 2196828 h 2676028"/>
                                <a:gd name="connsiteX1184" fmla="*/ 71454 w 7247699"/>
                                <a:gd name="connsiteY1184" fmla="*/ 2201362 h 2676028"/>
                                <a:gd name="connsiteX1185" fmla="*/ 74979 w 7247699"/>
                                <a:gd name="connsiteY1185" fmla="*/ 2198339 h 2676028"/>
                                <a:gd name="connsiteX1186" fmla="*/ 74476 w 7247699"/>
                                <a:gd name="connsiteY1186" fmla="*/ 2198339 h 2676028"/>
                                <a:gd name="connsiteX1187" fmla="*/ 79010 w 7247699"/>
                                <a:gd name="connsiteY1187" fmla="*/ 2196324 h 2676028"/>
                                <a:gd name="connsiteX1188" fmla="*/ 78506 w 7247699"/>
                                <a:gd name="connsiteY1188" fmla="*/ 2196324 h 2676028"/>
                                <a:gd name="connsiteX1189" fmla="*/ 81242 w 7247699"/>
                                <a:gd name="connsiteY1189" fmla="*/ 2196051 h 2676028"/>
                                <a:gd name="connsiteX1190" fmla="*/ 74602 w 7247699"/>
                                <a:gd name="connsiteY1190" fmla="*/ 2195884 h 2676028"/>
                                <a:gd name="connsiteX1191" fmla="*/ 63898 w 7247699"/>
                                <a:gd name="connsiteY1191" fmla="*/ 2209421 h 2676028"/>
                                <a:gd name="connsiteX1192" fmla="*/ 67424 w 7247699"/>
                                <a:gd name="connsiteY1192" fmla="*/ 2227556 h 2676028"/>
                                <a:gd name="connsiteX1193" fmla="*/ 89084 w 7247699"/>
                                <a:gd name="connsiteY1193" fmla="*/ 2234608 h 2676028"/>
                                <a:gd name="connsiteX1194" fmla="*/ 1357955 w 7247699"/>
                                <a:gd name="connsiteY1194" fmla="*/ 2237630 h 2676028"/>
                                <a:gd name="connsiteX1195" fmla="*/ 1381630 w 7247699"/>
                                <a:gd name="connsiteY1195" fmla="*/ 2226548 h 2676028"/>
                                <a:gd name="connsiteX1196" fmla="*/ 1382637 w 7247699"/>
                                <a:gd name="connsiteY1196" fmla="*/ 2223022 h 2676028"/>
                                <a:gd name="connsiteX1197" fmla="*/ 1382336 w 7247699"/>
                                <a:gd name="connsiteY1197" fmla="*/ 2221951 h 2676028"/>
                                <a:gd name="connsiteX1198" fmla="*/ 1382134 w 7247699"/>
                                <a:gd name="connsiteY1198" fmla="*/ 2222518 h 2676028"/>
                                <a:gd name="connsiteX1199" fmla="*/ 1378104 w 7247699"/>
                                <a:gd name="connsiteY1199" fmla="*/ 2206902 h 2676028"/>
                                <a:gd name="connsiteX1200" fmla="*/ 1382336 w 7247699"/>
                                <a:gd name="connsiteY1200" fmla="*/ 2221951 h 2676028"/>
                                <a:gd name="connsiteX1201" fmla="*/ 1384652 w 7247699"/>
                                <a:gd name="connsiteY1201" fmla="*/ 2215466 h 2676028"/>
                                <a:gd name="connsiteX1202" fmla="*/ 1376089 w 7247699"/>
                                <a:gd name="connsiteY1202" fmla="*/ 2197835 h 2676028"/>
                                <a:gd name="connsiteX1203" fmla="*/ 1356443 w 7247699"/>
                                <a:gd name="connsiteY1203" fmla="*/ 2202873 h 2676028"/>
                                <a:gd name="connsiteX1204" fmla="*/ 1352917 w 7247699"/>
                                <a:gd name="connsiteY1204" fmla="*/ 2208414 h 2676028"/>
                                <a:gd name="connsiteX1205" fmla="*/ 1355039 w 7247699"/>
                                <a:gd name="connsiteY1205" fmla="*/ 2205867 h 2676028"/>
                                <a:gd name="connsiteX1206" fmla="*/ 1354933 w 7247699"/>
                                <a:gd name="connsiteY1206" fmla="*/ 2205895 h 2676028"/>
                                <a:gd name="connsiteX1207" fmla="*/ 1355436 w 7247699"/>
                                <a:gd name="connsiteY1207" fmla="*/ 2205391 h 2676028"/>
                                <a:gd name="connsiteX1208" fmla="*/ 1355039 w 7247699"/>
                                <a:gd name="connsiteY1208" fmla="*/ 2205867 h 2676028"/>
                                <a:gd name="connsiteX1209" fmla="*/ 1356464 w 7247699"/>
                                <a:gd name="connsiteY1209" fmla="*/ 2205500 h 2676028"/>
                                <a:gd name="connsiteX1210" fmla="*/ 1359466 w 7247699"/>
                                <a:gd name="connsiteY1210" fmla="*/ 2202873 h 2676028"/>
                                <a:gd name="connsiteX1211" fmla="*/ 1370548 w 7247699"/>
                                <a:gd name="connsiteY1211" fmla="*/ 2201865 h 2676028"/>
                                <a:gd name="connsiteX1212" fmla="*/ 1356464 w 7247699"/>
                                <a:gd name="connsiteY1212" fmla="*/ 2205500 h 2676028"/>
                                <a:gd name="connsiteX1213" fmla="*/ 1351407 w 7247699"/>
                                <a:gd name="connsiteY1213" fmla="*/ 2209925 h 2676028"/>
                                <a:gd name="connsiteX1214" fmla="*/ 1349392 w 7247699"/>
                                <a:gd name="connsiteY1214" fmla="*/ 2212947 h 2676028"/>
                                <a:gd name="connsiteX1215" fmla="*/ 1347880 w 7247699"/>
                                <a:gd name="connsiteY1215" fmla="*/ 2226548 h 2676028"/>
                                <a:gd name="connsiteX1216" fmla="*/ 1357955 w 7247699"/>
                                <a:gd name="connsiteY1216" fmla="*/ 2237630 h 2676028"/>
                                <a:gd name="connsiteX1217" fmla="*/ 5684476 w 7247699"/>
                                <a:gd name="connsiteY1217" fmla="*/ 2237792 h 2676028"/>
                                <a:gd name="connsiteX1218" fmla="*/ 5698668 w 7247699"/>
                                <a:gd name="connsiteY1218" fmla="*/ 2231919 h 2676028"/>
                                <a:gd name="connsiteX1219" fmla="*/ 5704052 w 7247699"/>
                                <a:gd name="connsiteY1219" fmla="*/ 2223110 h 2676028"/>
                                <a:gd name="connsiteX1220" fmla="*/ 5704052 w 7247699"/>
                                <a:gd name="connsiteY1220" fmla="*/ 2211854 h 2676028"/>
                                <a:gd name="connsiteX1221" fmla="*/ 5702094 w 7247699"/>
                                <a:gd name="connsiteY1221" fmla="*/ 2206960 h 2676028"/>
                                <a:gd name="connsiteX1222" fmla="*/ 5695732 w 7247699"/>
                                <a:gd name="connsiteY1222" fmla="*/ 2197661 h 2676028"/>
                                <a:gd name="connsiteX1223" fmla="*/ 5684476 w 7247699"/>
                                <a:gd name="connsiteY1223" fmla="*/ 2193747 h 2676028"/>
                                <a:gd name="connsiteX1224" fmla="*/ 5675178 w 7247699"/>
                                <a:gd name="connsiteY1224" fmla="*/ 2196193 h 2676028"/>
                                <a:gd name="connsiteX1225" fmla="*/ 5666858 w 7247699"/>
                                <a:gd name="connsiteY1225" fmla="*/ 2206960 h 2676028"/>
                                <a:gd name="connsiteX1226" fmla="*/ 5664901 w 7247699"/>
                                <a:gd name="connsiteY1226" fmla="*/ 2211854 h 2676028"/>
                                <a:gd name="connsiteX1227" fmla="*/ 5670283 w 7247699"/>
                                <a:gd name="connsiteY1227" fmla="*/ 2231919 h 2676028"/>
                                <a:gd name="connsiteX1228" fmla="*/ 5684476 w 7247699"/>
                                <a:gd name="connsiteY1228" fmla="*/ 2237792 h 2676028"/>
                                <a:gd name="connsiteX1229" fmla="*/ 3874714 w 7247699"/>
                                <a:gd name="connsiteY1229" fmla="*/ 2239261 h 2676028"/>
                                <a:gd name="connsiteX1230" fmla="*/ 3881076 w 7247699"/>
                                <a:gd name="connsiteY1230" fmla="*/ 2238282 h 2676028"/>
                                <a:gd name="connsiteX1231" fmla="*/ 3891353 w 7247699"/>
                                <a:gd name="connsiteY1231" fmla="*/ 2232410 h 2676028"/>
                                <a:gd name="connsiteX1232" fmla="*/ 3897715 w 7247699"/>
                                <a:gd name="connsiteY1232" fmla="*/ 2217238 h 2676028"/>
                                <a:gd name="connsiteX1233" fmla="*/ 3889396 w 7247699"/>
                                <a:gd name="connsiteY1233" fmla="*/ 2200109 h 2676028"/>
                                <a:gd name="connsiteX1234" fmla="*/ 3887302 w 7247699"/>
                                <a:gd name="connsiteY1234" fmla="*/ 2199538 h 2676028"/>
                                <a:gd name="connsiteX1235" fmla="*/ 3887438 w 7247699"/>
                                <a:gd name="connsiteY1235" fmla="*/ 2199619 h 2676028"/>
                                <a:gd name="connsiteX1236" fmla="*/ 3893311 w 7247699"/>
                                <a:gd name="connsiteY1236" fmla="*/ 2213322 h 2676028"/>
                                <a:gd name="connsiteX1237" fmla="*/ 3888652 w 7247699"/>
                                <a:gd name="connsiteY1237" fmla="*/ 2221545 h 2676028"/>
                                <a:gd name="connsiteX1238" fmla="*/ 3888417 w 7247699"/>
                                <a:gd name="connsiteY1238" fmla="*/ 2222132 h 2676028"/>
                                <a:gd name="connsiteX1239" fmla="*/ 3888906 w 7247699"/>
                                <a:gd name="connsiteY1239" fmla="*/ 2221642 h 2676028"/>
                                <a:gd name="connsiteX1240" fmla="*/ 3887639 w 7247699"/>
                                <a:gd name="connsiteY1240" fmla="*/ 2223333 h 2676028"/>
                                <a:gd name="connsiteX1241" fmla="*/ 3884991 w 7247699"/>
                                <a:gd name="connsiteY1241" fmla="*/ 2228005 h 2676028"/>
                                <a:gd name="connsiteX1242" fmla="*/ 3882544 w 7247699"/>
                                <a:gd name="connsiteY1242" fmla="*/ 2228005 h 2676028"/>
                                <a:gd name="connsiteX1243" fmla="*/ 3882422 w 7247699"/>
                                <a:gd name="connsiteY1243" fmla="*/ 2228005 h 2676028"/>
                                <a:gd name="connsiteX1244" fmla="*/ 3879119 w 7247699"/>
                                <a:gd name="connsiteY1244" fmla="*/ 2229473 h 2676028"/>
                                <a:gd name="connsiteX1245" fmla="*/ 3880097 w 7247699"/>
                                <a:gd name="connsiteY1245" fmla="*/ 2229473 h 2676028"/>
                                <a:gd name="connsiteX1246" fmla="*/ 3875693 w 7247699"/>
                                <a:gd name="connsiteY1246" fmla="*/ 2229913 h 2676028"/>
                                <a:gd name="connsiteX1247" fmla="*/ 3876182 w 7247699"/>
                                <a:gd name="connsiteY1247" fmla="*/ 2229962 h 2676028"/>
                                <a:gd name="connsiteX1248" fmla="*/ 3875203 w 7247699"/>
                                <a:gd name="connsiteY1248" fmla="*/ 2229962 h 2676028"/>
                                <a:gd name="connsiteX1249" fmla="*/ 3875693 w 7247699"/>
                                <a:gd name="connsiteY1249" fmla="*/ 2229913 h 2676028"/>
                                <a:gd name="connsiteX1250" fmla="*/ 3871288 w 7247699"/>
                                <a:gd name="connsiteY1250" fmla="*/ 2229473 h 2676028"/>
                                <a:gd name="connsiteX1251" fmla="*/ 3871778 w 7247699"/>
                                <a:gd name="connsiteY1251" fmla="*/ 2229473 h 2676028"/>
                                <a:gd name="connsiteX1252" fmla="*/ 3868474 w 7247699"/>
                                <a:gd name="connsiteY1252" fmla="*/ 2228005 h 2676028"/>
                                <a:gd name="connsiteX1253" fmla="*/ 3867863 w 7247699"/>
                                <a:gd name="connsiteY1253" fmla="*/ 2228005 h 2676028"/>
                                <a:gd name="connsiteX1254" fmla="*/ 3867373 w 7247699"/>
                                <a:gd name="connsiteY1254" fmla="*/ 2227515 h 2676028"/>
                                <a:gd name="connsiteX1255" fmla="*/ 3868474 w 7247699"/>
                                <a:gd name="connsiteY1255" fmla="*/ 2228005 h 2676028"/>
                                <a:gd name="connsiteX1256" fmla="*/ 3882422 w 7247699"/>
                                <a:gd name="connsiteY1256" fmla="*/ 2228005 h 2676028"/>
                                <a:gd name="connsiteX1257" fmla="*/ 3882722 w 7247699"/>
                                <a:gd name="connsiteY1257" fmla="*/ 2227871 h 2676028"/>
                                <a:gd name="connsiteX1258" fmla="*/ 3886180 w 7247699"/>
                                <a:gd name="connsiteY1258" fmla="*/ 2225277 h 2676028"/>
                                <a:gd name="connsiteX1259" fmla="*/ 3887639 w 7247699"/>
                                <a:gd name="connsiteY1259" fmla="*/ 2223333 h 2676028"/>
                                <a:gd name="connsiteX1260" fmla="*/ 3888652 w 7247699"/>
                                <a:gd name="connsiteY1260" fmla="*/ 2221545 h 2676028"/>
                                <a:gd name="connsiteX1261" fmla="*/ 3890374 w 7247699"/>
                                <a:gd name="connsiteY1261" fmla="*/ 2217238 h 2676028"/>
                                <a:gd name="connsiteX1262" fmla="*/ 3890374 w 7247699"/>
                                <a:gd name="connsiteY1262" fmla="*/ 2218216 h 2676028"/>
                                <a:gd name="connsiteX1263" fmla="*/ 3890842 w 7247699"/>
                                <a:gd name="connsiteY1263" fmla="*/ 2213078 h 2676028"/>
                                <a:gd name="connsiteX1264" fmla="*/ 3890403 w 7247699"/>
                                <a:gd name="connsiteY1264" fmla="*/ 2208255 h 2676028"/>
                                <a:gd name="connsiteX1265" fmla="*/ 3889194 w 7247699"/>
                                <a:gd name="connsiteY1265" fmla="*/ 2205233 h 2676028"/>
                                <a:gd name="connsiteX1266" fmla="*/ 3886184 w 7247699"/>
                                <a:gd name="connsiteY1266" fmla="*/ 2201363 h 2676028"/>
                                <a:gd name="connsiteX1267" fmla="*/ 3882314 w 7247699"/>
                                <a:gd name="connsiteY1267" fmla="*/ 2198352 h 2676028"/>
                                <a:gd name="connsiteX1268" fmla="*/ 3880936 w 7247699"/>
                                <a:gd name="connsiteY1268" fmla="*/ 2197802 h 2676028"/>
                                <a:gd name="connsiteX1269" fmla="*/ 3877091 w 7247699"/>
                                <a:gd name="connsiteY1269" fmla="*/ 2196753 h 2676028"/>
                                <a:gd name="connsiteX1270" fmla="*/ 3874225 w 7247699"/>
                                <a:gd name="connsiteY1270" fmla="*/ 2196275 h 2676028"/>
                                <a:gd name="connsiteX1271" fmla="*/ 3868841 w 7247699"/>
                                <a:gd name="connsiteY1271" fmla="*/ 2197173 h 2676028"/>
                                <a:gd name="connsiteX1272" fmla="*/ 3869331 w 7247699"/>
                                <a:gd name="connsiteY1272" fmla="*/ 2196928 h 2676028"/>
                                <a:gd name="connsiteX1273" fmla="*/ 3868771 w 7247699"/>
                                <a:gd name="connsiteY1273" fmla="*/ 2197103 h 2676028"/>
                                <a:gd name="connsiteX1274" fmla="*/ 3864926 w 7247699"/>
                                <a:gd name="connsiteY1274" fmla="*/ 2198641 h 2676028"/>
                                <a:gd name="connsiteX1275" fmla="*/ 3865416 w 7247699"/>
                                <a:gd name="connsiteY1275" fmla="*/ 2198151 h 2676028"/>
                                <a:gd name="connsiteX1276" fmla="*/ 3858564 w 7247699"/>
                                <a:gd name="connsiteY1276" fmla="*/ 2205003 h 2676028"/>
                                <a:gd name="connsiteX1277" fmla="*/ 3861305 w 7247699"/>
                                <a:gd name="connsiteY1277" fmla="*/ 2201348 h 2676028"/>
                                <a:gd name="connsiteX1278" fmla="*/ 3861011 w 7247699"/>
                                <a:gd name="connsiteY1278" fmla="*/ 2201577 h 2676028"/>
                                <a:gd name="connsiteX1279" fmla="*/ 3861501 w 7247699"/>
                                <a:gd name="connsiteY1279" fmla="*/ 2201088 h 2676028"/>
                                <a:gd name="connsiteX1280" fmla="*/ 3861305 w 7247699"/>
                                <a:gd name="connsiteY1280" fmla="*/ 2201348 h 2676028"/>
                                <a:gd name="connsiteX1281" fmla="*/ 3865416 w 7247699"/>
                                <a:gd name="connsiteY1281" fmla="*/ 2198151 h 2676028"/>
                                <a:gd name="connsiteX1282" fmla="*/ 3868771 w 7247699"/>
                                <a:gd name="connsiteY1282" fmla="*/ 2197103 h 2676028"/>
                                <a:gd name="connsiteX1283" fmla="*/ 3869820 w 7247699"/>
                                <a:gd name="connsiteY1283" fmla="*/ 2196683 h 2676028"/>
                                <a:gd name="connsiteX1284" fmla="*/ 3869331 w 7247699"/>
                                <a:gd name="connsiteY1284" fmla="*/ 2196928 h 2676028"/>
                                <a:gd name="connsiteX1285" fmla="*/ 3873246 w 7247699"/>
                                <a:gd name="connsiteY1285" fmla="*/ 2195704 h 2676028"/>
                                <a:gd name="connsiteX1286" fmla="*/ 3877091 w 7247699"/>
                                <a:gd name="connsiteY1286" fmla="*/ 2196753 h 2676028"/>
                                <a:gd name="connsiteX1287" fmla="*/ 3879189 w 7247699"/>
                                <a:gd name="connsiteY1287" fmla="*/ 2197103 h 2676028"/>
                                <a:gd name="connsiteX1288" fmla="*/ 3878140 w 7247699"/>
                                <a:gd name="connsiteY1288" fmla="*/ 2196683 h 2676028"/>
                                <a:gd name="connsiteX1289" fmla="*/ 3879608 w 7247699"/>
                                <a:gd name="connsiteY1289" fmla="*/ 2197173 h 2676028"/>
                                <a:gd name="connsiteX1290" fmla="*/ 3879189 w 7247699"/>
                                <a:gd name="connsiteY1290" fmla="*/ 2197103 h 2676028"/>
                                <a:gd name="connsiteX1291" fmla="*/ 3880936 w 7247699"/>
                                <a:gd name="connsiteY1291" fmla="*/ 2197802 h 2676028"/>
                                <a:gd name="connsiteX1292" fmla="*/ 3887302 w 7247699"/>
                                <a:gd name="connsiteY1292" fmla="*/ 2199538 h 2676028"/>
                                <a:gd name="connsiteX1293" fmla="*/ 3877650 w 7247699"/>
                                <a:gd name="connsiteY1293" fmla="*/ 2193747 h 2676028"/>
                                <a:gd name="connsiteX1294" fmla="*/ 3852202 w 7247699"/>
                                <a:gd name="connsiteY1294" fmla="*/ 2204024 h 2676028"/>
                                <a:gd name="connsiteX1295" fmla="*/ 3861501 w 7247699"/>
                                <a:gd name="connsiteY1295" fmla="*/ 2235835 h 2676028"/>
                                <a:gd name="connsiteX1296" fmla="*/ 3874714 w 7247699"/>
                                <a:gd name="connsiteY1296" fmla="*/ 2239261 h 2676028"/>
                                <a:gd name="connsiteX1297" fmla="*/ 4743633 w 7247699"/>
                                <a:gd name="connsiteY1297" fmla="*/ 2240815 h 2676028"/>
                                <a:gd name="connsiteX1298" fmla="*/ 4756415 w 7247699"/>
                                <a:gd name="connsiteY1298" fmla="*/ 2229292 h 2676028"/>
                                <a:gd name="connsiteX1299" fmla="*/ 4755680 w 7247699"/>
                                <a:gd name="connsiteY1299" fmla="*/ 2218723 h 2676028"/>
                                <a:gd name="connsiteX1300" fmla="*/ 4755672 w 7247699"/>
                                <a:gd name="connsiteY1300" fmla="*/ 2218650 h 2676028"/>
                                <a:gd name="connsiteX1301" fmla="*/ 4755219 w 7247699"/>
                                <a:gd name="connsiteY1301" fmla="*/ 2223184 h 2676028"/>
                                <a:gd name="connsiteX1302" fmla="*/ 4755219 w 7247699"/>
                                <a:gd name="connsiteY1302" fmla="*/ 2222680 h 2676028"/>
                                <a:gd name="connsiteX1303" fmla="*/ 4753204 w 7247699"/>
                                <a:gd name="connsiteY1303" fmla="*/ 2227214 h 2676028"/>
                                <a:gd name="connsiteX1304" fmla="*/ 4750182 w 7247699"/>
                                <a:gd name="connsiteY1304" fmla="*/ 2230740 h 2676028"/>
                                <a:gd name="connsiteX1305" fmla="*/ 4753204 w 7247699"/>
                                <a:gd name="connsiteY1305" fmla="*/ 2226710 h 2676028"/>
                                <a:gd name="connsiteX1306" fmla="*/ 4755002 w 7247699"/>
                                <a:gd name="connsiteY1306" fmla="*/ 2213503 h 2676028"/>
                                <a:gd name="connsiteX1307" fmla="*/ 4754753 w 7247699"/>
                                <a:gd name="connsiteY1307" fmla="*/ 2212942 h 2676028"/>
                                <a:gd name="connsiteX1308" fmla="*/ 4752359 w 7247699"/>
                                <a:gd name="connsiteY1308" fmla="*/ 2209863 h 2676028"/>
                                <a:gd name="connsiteX1309" fmla="*/ 4743633 w 7247699"/>
                                <a:gd name="connsiteY1309" fmla="*/ 2203035 h 2676028"/>
                                <a:gd name="connsiteX1310" fmla="*/ 4726003 w 7247699"/>
                                <a:gd name="connsiteY1310" fmla="*/ 2207568 h 2676028"/>
                                <a:gd name="connsiteX1311" fmla="*/ 4729529 w 7247699"/>
                                <a:gd name="connsiteY1311" fmla="*/ 2204546 h 2676028"/>
                                <a:gd name="connsiteX1312" fmla="*/ 4729025 w 7247699"/>
                                <a:gd name="connsiteY1312" fmla="*/ 2204546 h 2676028"/>
                                <a:gd name="connsiteX1313" fmla="*/ 4733559 w 7247699"/>
                                <a:gd name="connsiteY1313" fmla="*/ 2202531 h 2676028"/>
                                <a:gd name="connsiteX1314" fmla="*/ 4733056 w 7247699"/>
                                <a:gd name="connsiteY1314" fmla="*/ 2202531 h 2676028"/>
                                <a:gd name="connsiteX1315" fmla="*/ 4735791 w 7247699"/>
                                <a:gd name="connsiteY1315" fmla="*/ 2202257 h 2676028"/>
                                <a:gd name="connsiteX1316" fmla="*/ 4729151 w 7247699"/>
                                <a:gd name="connsiteY1316" fmla="*/ 2202090 h 2676028"/>
                                <a:gd name="connsiteX1317" fmla="*/ 4718447 w 7247699"/>
                                <a:gd name="connsiteY1317" fmla="*/ 2215628 h 2676028"/>
                                <a:gd name="connsiteX1318" fmla="*/ 4721973 w 7247699"/>
                                <a:gd name="connsiteY1318" fmla="*/ 2233762 h 2676028"/>
                                <a:gd name="connsiteX1319" fmla="*/ 4743633 w 7247699"/>
                                <a:gd name="connsiteY1319" fmla="*/ 2240815 h 2676028"/>
                                <a:gd name="connsiteX1320" fmla="*/ 2389942 w 7247699"/>
                                <a:gd name="connsiteY1320" fmla="*/ 2243332 h 2676028"/>
                                <a:gd name="connsiteX1321" fmla="*/ 2404625 w 7247699"/>
                                <a:gd name="connsiteY1321" fmla="*/ 2242843 h 2676028"/>
                                <a:gd name="connsiteX1322" fmla="*/ 2413923 w 7247699"/>
                                <a:gd name="connsiteY1322" fmla="*/ 2238928 h 2676028"/>
                                <a:gd name="connsiteX1323" fmla="*/ 2421264 w 7247699"/>
                                <a:gd name="connsiteY1323" fmla="*/ 2233055 h 2676028"/>
                                <a:gd name="connsiteX1324" fmla="*/ 2424200 w 7247699"/>
                                <a:gd name="connsiteY1324" fmla="*/ 2229140 h 2676028"/>
                                <a:gd name="connsiteX1325" fmla="*/ 2427137 w 7247699"/>
                                <a:gd name="connsiteY1325" fmla="*/ 2225225 h 2676028"/>
                                <a:gd name="connsiteX1326" fmla="*/ 2431051 w 7247699"/>
                                <a:gd name="connsiteY1326" fmla="*/ 2216416 h 2676028"/>
                                <a:gd name="connsiteX1327" fmla="*/ 2431540 w 7247699"/>
                                <a:gd name="connsiteY1327" fmla="*/ 2202223 h 2676028"/>
                                <a:gd name="connsiteX1328" fmla="*/ 2427137 w 7247699"/>
                                <a:gd name="connsiteY1328" fmla="*/ 2189009 h 2676028"/>
                                <a:gd name="connsiteX1329" fmla="*/ 2407062 w 7247699"/>
                                <a:gd name="connsiteY1329" fmla="*/ 2173236 h 2676028"/>
                                <a:gd name="connsiteX1330" fmla="*/ 2406093 w 7247699"/>
                                <a:gd name="connsiteY1330" fmla="*/ 2172859 h 2676028"/>
                                <a:gd name="connsiteX1331" fmla="*/ 2406582 w 7247699"/>
                                <a:gd name="connsiteY1331" fmla="*/ 2172859 h 2676028"/>
                                <a:gd name="connsiteX1332" fmla="*/ 2407062 w 7247699"/>
                                <a:gd name="connsiteY1332" fmla="*/ 2173236 h 2676028"/>
                                <a:gd name="connsiteX1333" fmla="*/ 2414902 w 7247699"/>
                                <a:gd name="connsiteY1333" fmla="*/ 2176285 h 2676028"/>
                                <a:gd name="connsiteX1334" fmla="*/ 2414413 w 7247699"/>
                                <a:gd name="connsiteY1334" fmla="*/ 2175796 h 2676028"/>
                                <a:gd name="connsiteX1335" fmla="*/ 2405604 w 7247699"/>
                                <a:gd name="connsiteY1335" fmla="*/ 2171881 h 2676028"/>
                                <a:gd name="connsiteX1336" fmla="*/ 2400220 w 7247699"/>
                                <a:gd name="connsiteY1336" fmla="*/ 2171391 h 2676028"/>
                                <a:gd name="connsiteX1337" fmla="*/ 2390432 w 7247699"/>
                                <a:gd name="connsiteY1337" fmla="*/ 2171391 h 2676028"/>
                                <a:gd name="connsiteX1338" fmla="*/ 2381133 w 7247699"/>
                                <a:gd name="connsiteY1338" fmla="*/ 2173838 h 2676028"/>
                                <a:gd name="connsiteX1339" fmla="*/ 2372813 w 7247699"/>
                                <a:gd name="connsiteY1339" fmla="*/ 2178732 h 2676028"/>
                                <a:gd name="connsiteX1340" fmla="*/ 2368898 w 7247699"/>
                                <a:gd name="connsiteY1340" fmla="*/ 2181668 h 2676028"/>
                                <a:gd name="connsiteX1341" fmla="*/ 2363026 w 7247699"/>
                                <a:gd name="connsiteY1341" fmla="*/ 2189009 h 2676028"/>
                                <a:gd name="connsiteX1342" fmla="*/ 2358621 w 7247699"/>
                                <a:gd name="connsiteY1342" fmla="*/ 2202713 h 2676028"/>
                                <a:gd name="connsiteX1343" fmla="*/ 2358621 w 7247699"/>
                                <a:gd name="connsiteY1343" fmla="*/ 2212501 h 2676028"/>
                                <a:gd name="connsiteX1344" fmla="*/ 2363026 w 7247699"/>
                                <a:gd name="connsiteY1344" fmla="*/ 2226204 h 2676028"/>
                                <a:gd name="connsiteX1345" fmla="*/ 2368898 w 7247699"/>
                                <a:gd name="connsiteY1345" fmla="*/ 2233544 h 2676028"/>
                                <a:gd name="connsiteX1346" fmla="*/ 2380644 w 7247699"/>
                                <a:gd name="connsiteY1346" fmla="*/ 2240885 h 2676028"/>
                                <a:gd name="connsiteX1347" fmla="*/ 2389942 w 7247699"/>
                                <a:gd name="connsiteY1347" fmla="*/ 2243332 h 2676028"/>
                                <a:gd name="connsiteX1348" fmla="*/ 6012505 w 7247699"/>
                                <a:gd name="connsiteY1348" fmla="*/ 2243836 h 2676028"/>
                                <a:gd name="connsiteX1349" fmla="*/ 6036180 w 7247699"/>
                                <a:gd name="connsiteY1349" fmla="*/ 2232754 h 2676028"/>
                                <a:gd name="connsiteX1350" fmla="*/ 6037187 w 7247699"/>
                                <a:gd name="connsiteY1350" fmla="*/ 2229228 h 2676028"/>
                                <a:gd name="connsiteX1351" fmla="*/ 6036886 w 7247699"/>
                                <a:gd name="connsiteY1351" fmla="*/ 2228158 h 2676028"/>
                                <a:gd name="connsiteX1352" fmla="*/ 6036684 w 7247699"/>
                                <a:gd name="connsiteY1352" fmla="*/ 2228725 h 2676028"/>
                                <a:gd name="connsiteX1353" fmla="*/ 6032654 w 7247699"/>
                                <a:gd name="connsiteY1353" fmla="*/ 2213109 h 2676028"/>
                                <a:gd name="connsiteX1354" fmla="*/ 6036886 w 7247699"/>
                                <a:gd name="connsiteY1354" fmla="*/ 2228158 h 2676028"/>
                                <a:gd name="connsiteX1355" fmla="*/ 6039202 w 7247699"/>
                                <a:gd name="connsiteY1355" fmla="*/ 2221672 h 2676028"/>
                                <a:gd name="connsiteX1356" fmla="*/ 6030639 w 7247699"/>
                                <a:gd name="connsiteY1356" fmla="*/ 2204042 h 2676028"/>
                                <a:gd name="connsiteX1357" fmla="*/ 6010994 w 7247699"/>
                                <a:gd name="connsiteY1357" fmla="*/ 2209079 h 2676028"/>
                                <a:gd name="connsiteX1358" fmla="*/ 6007467 w 7247699"/>
                                <a:gd name="connsiteY1358" fmla="*/ 2214620 h 2676028"/>
                                <a:gd name="connsiteX1359" fmla="*/ 6009589 w 7247699"/>
                                <a:gd name="connsiteY1359" fmla="*/ 2212074 h 2676028"/>
                                <a:gd name="connsiteX1360" fmla="*/ 6009483 w 7247699"/>
                                <a:gd name="connsiteY1360" fmla="*/ 2212102 h 2676028"/>
                                <a:gd name="connsiteX1361" fmla="*/ 6009986 w 7247699"/>
                                <a:gd name="connsiteY1361" fmla="*/ 2211598 h 2676028"/>
                                <a:gd name="connsiteX1362" fmla="*/ 6009589 w 7247699"/>
                                <a:gd name="connsiteY1362" fmla="*/ 2212074 h 2676028"/>
                                <a:gd name="connsiteX1363" fmla="*/ 6011014 w 7247699"/>
                                <a:gd name="connsiteY1363" fmla="*/ 2211707 h 2676028"/>
                                <a:gd name="connsiteX1364" fmla="*/ 6014016 w 7247699"/>
                                <a:gd name="connsiteY1364" fmla="*/ 2209079 h 2676028"/>
                                <a:gd name="connsiteX1365" fmla="*/ 6025098 w 7247699"/>
                                <a:gd name="connsiteY1365" fmla="*/ 2208072 h 2676028"/>
                                <a:gd name="connsiteX1366" fmla="*/ 6011014 w 7247699"/>
                                <a:gd name="connsiteY1366" fmla="*/ 2211707 h 2676028"/>
                                <a:gd name="connsiteX1367" fmla="*/ 6005957 w 7247699"/>
                                <a:gd name="connsiteY1367" fmla="*/ 2216131 h 2676028"/>
                                <a:gd name="connsiteX1368" fmla="*/ 6003942 w 7247699"/>
                                <a:gd name="connsiteY1368" fmla="*/ 2219154 h 2676028"/>
                                <a:gd name="connsiteX1369" fmla="*/ 6002430 w 7247699"/>
                                <a:gd name="connsiteY1369" fmla="*/ 2232754 h 2676028"/>
                                <a:gd name="connsiteX1370" fmla="*/ 6012505 w 7247699"/>
                                <a:gd name="connsiteY1370" fmla="*/ 2243836 h 2676028"/>
                                <a:gd name="connsiteX1371" fmla="*/ 1547582 w 7247699"/>
                                <a:gd name="connsiteY1371" fmla="*/ 2244983 h 2676028"/>
                                <a:gd name="connsiteX1372" fmla="*/ 1562386 w 7247699"/>
                                <a:gd name="connsiteY1372" fmla="*/ 2235501 h 2676028"/>
                                <a:gd name="connsiteX1373" fmla="*/ 1552108 w 7247699"/>
                                <a:gd name="connsiteY1373" fmla="*/ 2142028 h 2676028"/>
                                <a:gd name="connsiteX1374" fmla="*/ 1519319 w 7247699"/>
                                <a:gd name="connsiteY1374" fmla="*/ 2161114 h 2676028"/>
                                <a:gd name="connsiteX1375" fmla="*/ 1536448 w 7247699"/>
                                <a:gd name="connsiteY1375" fmla="*/ 2232076 h 2676028"/>
                                <a:gd name="connsiteX1376" fmla="*/ 1547582 w 7247699"/>
                                <a:gd name="connsiteY1376" fmla="*/ 2244983 h 2676028"/>
                                <a:gd name="connsiteX1377" fmla="*/ 7044489 w 7247699"/>
                                <a:gd name="connsiteY1377" fmla="*/ 2249537 h 2676028"/>
                                <a:gd name="connsiteX1378" fmla="*/ 7059171 w 7247699"/>
                                <a:gd name="connsiteY1378" fmla="*/ 2249048 h 2676028"/>
                                <a:gd name="connsiteX1379" fmla="*/ 7068469 w 7247699"/>
                                <a:gd name="connsiteY1379" fmla="*/ 2245133 h 2676028"/>
                                <a:gd name="connsiteX1380" fmla="*/ 7075810 w 7247699"/>
                                <a:gd name="connsiteY1380" fmla="*/ 2239261 h 2676028"/>
                                <a:gd name="connsiteX1381" fmla="*/ 7078747 w 7247699"/>
                                <a:gd name="connsiteY1381" fmla="*/ 2235345 h 2676028"/>
                                <a:gd name="connsiteX1382" fmla="*/ 7081683 w 7247699"/>
                                <a:gd name="connsiteY1382" fmla="*/ 2231430 h 2676028"/>
                                <a:gd name="connsiteX1383" fmla="*/ 7085598 w 7247699"/>
                                <a:gd name="connsiteY1383" fmla="*/ 2222621 h 2676028"/>
                                <a:gd name="connsiteX1384" fmla="*/ 7086087 w 7247699"/>
                                <a:gd name="connsiteY1384" fmla="*/ 2208429 h 2676028"/>
                                <a:gd name="connsiteX1385" fmla="*/ 7081683 w 7247699"/>
                                <a:gd name="connsiteY1385" fmla="*/ 2195214 h 2676028"/>
                                <a:gd name="connsiteX1386" fmla="*/ 7061608 w 7247699"/>
                                <a:gd name="connsiteY1386" fmla="*/ 2179441 h 2676028"/>
                                <a:gd name="connsiteX1387" fmla="*/ 7060639 w 7247699"/>
                                <a:gd name="connsiteY1387" fmla="*/ 2179065 h 2676028"/>
                                <a:gd name="connsiteX1388" fmla="*/ 7061129 w 7247699"/>
                                <a:gd name="connsiteY1388" fmla="*/ 2179065 h 2676028"/>
                                <a:gd name="connsiteX1389" fmla="*/ 7061608 w 7247699"/>
                                <a:gd name="connsiteY1389" fmla="*/ 2179441 h 2676028"/>
                                <a:gd name="connsiteX1390" fmla="*/ 7069448 w 7247699"/>
                                <a:gd name="connsiteY1390" fmla="*/ 2182490 h 2676028"/>
                                <a:gd name="connsiteX1391" fmla="*/ 7068959 w 7247699"/>
                                <a:gd name="connsiteY1391" fmla="*/ 2182001 h 2676028"/>
                                <a:gd name="connsiteX1392" fmla="*/ 7060150 w 7247699"/>
                                <a:gd name="connsiteY1392" fmla="*/ 2178086 h 2676028"/>
                                <a:gd name="connsiteX1393" fmla="*/ 7054767 w 7247699"/>
                                <a:gd name="connsiteY1393" fmla="*/ 2177596 h 2676028"/>
                                <a:gd name="connsiteX1394" fmla="*/ 7044979 w 7247699"/>
                                <a:gd name="connsiteY1394" fmla="*/ 2177596 h 2676028"/>
                                <a:gd name="connsiteX1395" fmla="*/ 7035680 w 7247699"/>
                                <a:gd name="connsiteY1395" fmla="*/ 2180043 h 2676028"/>
                                <a:gd name="connsiteX1396" fmla="*/ 7027360 w 7247699"/>
                                <a:gd name="connsiteY1396" fmla="*/ 2184937 h 2676028"/>
                                <a:gd name="connsiteX1397" fmla="*/ 7023445 w 7247699"/>
                                <a:gd name="connsiteY1397" fmla="*/ 2187874 h 2676028"/>
                                <a:gd name="connsiteX1398" fmla="*/ 7017572 w 7247699"/>
                                <a:gd name="connsiteY1398" fmla="*/ 2195214 h 2676028"/>
                                <a:gd name="connsiteX1399" fmla="*/ 7013168 w 7247699"/>
                                <a:gd name="connsiteY1399" fmla="*/ 2208918 h 2676028"/>
                                <a:gd name="connsiteX1400" fmla="*/ 7013168 w 7247699"/>
                                <a:gd name="connsiteY1400" fmla="*/ 2218706 h 2676028"/>
                                <a:gd name="connsiteX1401" fmla="*/ 7017572 w 7247699"/>
                                <a:gd name="connsiteY1401" fmla="*/ 2232409 h 2676028"/>
                                <a:gd name="connsiteX1402" fmla="*/ 7023445 w 7247699"/>
                                <a:gd name="connsiteY1402" fmla="*/ 2239750 h 2676028"/>
                                <a:gd name="connsiteX1403" fmla="*/ 7035191 w 7247699"/>
                                <a:gd name="connsiteY1403" fmla="*/ 2247091 h 2676028"/>
                                <a:gd name="connsiteX1404" fmla="*/ 7044489 w 7247699"/>
                                <a:gd name="connsiteY1404" fmla="*/ 2249537 h 2676028"/>
                                <a:gd name="connsiteX1405" fmla="*/ 6202127 w 7247699"/>
                                <a:gd name="connsiteY1405" fmla="*/ 2251188 h 2676028"/>
                                <a:gd name="connsiteX1406" fmla="*/ 6216931 w 7247699"/>
                                <a:gd name="connsiteY1406" fmla="*/ 2241706 h 2676028"/>
                                <a:gd name="connsiteX1407" fmla="*/ 6206653 w 7247699"/>
                                <a:gd name="connsiteY1407" fmla="*/ 2148232 h 2676028"/>
                                <a:gd name="connsiteX1408" fmla="*/ 6173864 w 7247699"/>
                                <a:gd name="connsiteY1408" fmla="*/ 2167318 h 2676028"/>
                                <a:gd name="connsiteX1409" fmla="*/ 6190993 w 7247699"/>
                                <a:gd name="connsiteY1409" fmla="*/ 2238281 h 2676028"/>
                                <a:gd name="connsiteX1410" fmla="*/ 6202127 w 7247699"/>
                                <a:gd name="connsiteY1410" fmla="*/ 2251188 h 2676028"/>
                                <a:gd name="connsiteX1411" fmla="*/ 2866776 w 7247699"/>
                                <a:gd name="connsiteY1411" fmla="*/ 2270029 h 2676028"/>
                                <a:gd name="connsiteX1412" fmla="*/ 2878866 w 7247699"/>
                                <a:gd name="connsiteY1412" fmla="*/ 2268518 h 2676028"/>
                                <a:gd name="connsiteX1413" fmla="*/ 2884911 w 7247699"/>
                                <a:gd name="connsiteY1413" fmla="*/ 2263985 h 2676028"/>
                                <a:gd name="connsiteX1414" fmla="*/ 2893473 w 7247699"/>
                                <a:gd name="connsiteY1414" fmla="*/ 2249376 h 2676028"/>
                                <a:gd name="connsiteX1415" fmla="*/ 2888435 w 7247699"/>
                                <a:gd name="connsiteY1415" fmla="*/ 2237287 h 2676028"/>
                                <a:gd name="connsiteX1416" fmla="*/ 2876347 w 7247699"/>
                                <a:gd name="connsiteY1416" fmla="*/ 2232250 h 2676028"/>
                                <a:gd name="connsiteX1417" fmla="*/ 2861739 w 7247699"/>
                                <a:gd name="connsiteY1417" fmla="*/ 2240813 h 2676028"/>
                                <a:gd name="connsiteX1418" fmla="*/ 2857205 w 7247699"/>
                                <a:gd name="connsiteY1418" fmla="*/ 2246858 h 2676028"/>
                                <a:gd name="connsiteX1419" fmla="*/ 2855191 w 7247699"/>
                                <a:gd name="connsiteY1419" fmla="*/ 2256933 h 2676028"/>
                                <a:gd name="connsiteX1420" fmla="*/ 2859724 w 7247699"/>
                                <a:gd name="connsiteY1420" fmla="*/ 2266000 h 2676028"/>
                                <a:gd name="connsiteX1421" fmla="*/ 2866776 w 7247699"/>
                                <a:gd name="connsiteY1421" fmla="*/ 2270029 h 2676028"/>
                                <a:gd name="connsiteX1422" fmla="*/ 2549974 w 7247699"/>
                                <a:gd name="connsiteY1422" fmla="*/ 2288288 h 2676028"/>
                                <a:gd name="connsiteX1423" fmla="*/ 2549051 w 7247699"/>
                                <a:gd name="connsiteY1423" fmla="*/ 2287596 h 2676028"/>
                                <a:gd name="connsiteX1424" fmla="*/ 2548636 w 7247699"/>
                                <a:gd name="connsiteY1424" fmla="*/ 2287358 h 2676028"/>
                                <a:gd name="connsiteX1425" fmla="*/ 2549365 w 7247699"/>
                                <a:gd name="connsiteY1425" fmla="*/ 2288044 h 2676028"/>
                                <a:gd name="connsiteX1426" fmla="*/ 2550101 w 7247699"/>
                                <a:gd name="connsiteY1426" fmla="*/ 2288383 h 2676028"/>
                                <a:gd name="connsiteX1427" fmla="*/ 2550051 w 7247699"/>
                                <a:gd name="connsiteY1427" fmla="*/ 2288319 h 2676028"/>
                                <a:gd name="connsiteX1428" fmla="*/ 2549974 w 7247699"/>
                                <a:gd name="connsiteY1428" fmla="*/ 2288288 h 2676028"/>
                                <a:gd name="connsiteX1429" fmla="*/ 2550935 w 7247699"/>
                                <a:gd name="connsiteY1429" fmla="*/ 2288672 h 2676028"/>
                                <a:gd name="connsiteX1430" fmla="*/ 2549842 w 7247699"/>
                                <a:gd name="connsiteY1430" fmla="*/ 2288047 h 2676028"/>
                                <a:gd name="connsiteX1431" fmla="*/ 2550051 w 7247699"/>
                                <a:gd name="connsiteY1431" fmla="*/ 2288319 h 2676028"/>
                                <a:gd name="connsiteX1432" fmla="*/ 2551170 w 7247699"/>
                                <a:gd name="connsiteY1432" fmla="*/ 2288806 h 2676028"/>
                                <a:gd name="connsiteX1433" fmla="*/ 2551054 w 7247699"/>
                                <a:gd name="connsiteY1433" fmla="*/ 2288720 h 2676028"/>
                                <a:gd name="connsiteX1434" fmla="*/ 2550935 w 7247699"/>
                                <a:gd name="connsiteY1434" fmla="*/ 2288672 h 2676028"/>
                                <a:gd name="connsiteX1435" fmla="*/ 2551774 w 7247699"/>
                                <a:gd name="connsiteY1435" fmla="*/ 2289008 h 2676028"/>
                                <a:gd name="connsiteX1436" fmla="*/ 2550767 w 7247699"/>
                                <a:gd name="connsiteY1436" fmla="*/ 2288504 h 2676028"/>
                                <a:gd name="connsiteX1437" fmla="*/ 2551054 w 7247699"/>
                                <a:gd name="connsiteY1437" fmla="*/ 2288720 h 2676028"/>
                                <a:gd name="connsiteX1438" fmla="*/ 2552278 w 7247699"/>
                                <a:gd name="connsiteY1438" fmla="*/ 2290016 h 2676028"/>
                                <a:gd name="connsiteX1439" fmla="*/ 2551774 w 7247699"/>
                                <a:gd name="connsiteY1439" fmla="*/ 2289512 h 2676028"/>
                                <a:gd name="connsiteX1440" fmla="*/ 2551991 w 7247699"/>
                                <a:gd name="connsiteY1440" fmla="*/ 2289801 h 2676028"/>
                                <a:gd name="connsiteX1441" fmla="*/ 2553815 w 7247699"/>
                                <a:gd name="connsiteY1441" fmla="*/ 2292233 h 2676028"/>
                                <a:gd name="connsiteX1442" fmla="*/ 2551991 w 7247699"/>
                                <a:gd name="connsiteY1442" fmla="*/ 2289801 h 2676028"/>
                                <a:gd name="connsiteX1443" fmla="*/ 2550101 w 7247699"/>
                                <a:gd name="connsiteY1443" fmla="*/ 2288383 h 2676028"/>
                                <a:gd name="connsiteX1444" fmla="*/ 2551103 w 7247699"/>
                                <a:gd name="connsiteY1444" fmla="*/ 2289681 h 2676028"/>
                                <a:gd name="connsiteX1445" fmla="*/ 2554887 w 7247699"/>
                                <a:gd name="connsiteY1445" fmla="*/ 2293241 h 2676028"/>
                                <a:gd name="connsiteX1446" fmla="*/ 2554797 w 7247699"/>
                                <a:gd name="connsiteY1446" fmla="*/ 2293038 h 2676028"/>
                                <a:gd name="connsiteX1447" fmla="*/ 2554797 w 7247699"/>
                                <a:gd name="connsiteY1447" fmla="*/ 2293156 h 2676028"/>
                                <a:gd name="connsiteX1448" fmla="*/ 2554797 w 7247699"/>
                                <a:gd name="connsiteY1448" fmla="*/ 2293541 h 2676028"/>
                                <a:gd name="connsiteX1449" fmla="*/ 2554797 w 7247699"/>
                                <a:gd name="connsiteY1449" fmla="*/ 2293156 h 2676028"/>
                                <a:gd name="connsiteX1450" fmla="*/ 2553815 w 7247699"/>
                                <a:gd name="connsiteY1450" fmla="*/ 2292233 h 2676028"/>
                                <a:gd name="connsiteX1451" fmla="*/ 7204523 w 7247699"/>
                                <a:gd name="connsiteY1451" fmla="*/ 2294494 h 2676028"/>
                                <a:gd name="connsiteX1452" fmla="*/ 7203600 w 7247699"/>
                                <a:gd name="connsiteY1452" fmla="*/ 2293802 h 2676028"/>
                                <a:gd name="connsiteX1453" fmla="*/ 7203185 w 7247699"/>
                                <a:gd name="connsiteY1453" fmla="*/ 2293565 h 2676028"/>
                                <a:gd name="connsiteX1454" fmla="*/ 7203914 w 7247699"/>
                                <a:gd name="connsiteY1454" fmla="*/ 2294251 h 2676028"/>
                                <a:gd name="connsiteX1455" fmla="*/ 7204650 w 7247699"/>
                                <a:gd name="connsiteY1455" fmla="*/ 2294589 h 2676028"/>
                                <a:gd name="connsiteX1456" fmla="*/ 7204600 w 7247699"/>
                                <a:gd name="connsiteY1456" fmla="*/ 2294525 h 2676028"/>
                                <a:gd name="connsiteX1457" fmla="*/ 7204523 w 7247699"/>
                                <a:gd name="connsiteY1457" fmla="*/ 2294494 h 2676028"/>
                                <a:gd name="connsiteX1458" fmla="*/ 7205485 w 7247699"/>
                                <a:gd name="connsiteY1458" fmla="*/ 2294879 h 2676028"/>
                                <a:gd name="connsiteX1459" fmla="*/ 7204390 w 7247699"/>
                                <a:gd name="connsiteY1459" fmla="*/ 2294254 h 2676028"/>
                                <a:gd name="connsiteX1460" fmla="*/ 7204600 w 7247699"/>
                                <a:gd name="connsiteY1460" fmla="*/ 2294525 h 2676028"/>
                                <a:gd name="connsiteX1461" fmla="*/ 7205719 w 7247699"/>
                                <a:gd name="connsiteY1461" fmla="*/ 2295013 h 2676028"/>
                                <a:gd name="connsiteX1462" fmla="*/ 7205604 w 7247699"/>
                                <a:gd name="connsiteY1462" fmla="*/ 2294927 h 2676028"/>
                                <a:gd name="connsiteX1463" fmla="*/ 7205485 w 7247699"/>
                                <a:gd name="connsiteY1463" fmla="*/ 2294879 h 2676028"/>
                                <a:gd name="connsiteX1464" fmla="*/ 7206323 w 7247699"/>
                                <a:gd name="connsiteY1464" fmla="*/ 2295214 h 2676028"/>
                                <a:gd name="connsiteX1465" fmla="*/ 7205316 w 7247699"/>
                                <a:gd name="connsiteY1465" fmla="*/ 2294711 h 2676028"/>
                                <a:gd name="connsiteX1466" fmla="*/ 7205604 w 7247699"/>
                                <a:gd name="connsiteY1466" fmla="*/ 2294927 h 2676028"/>
                                <a:gd name="connsiteX1467" fmla="*/ 7206827 w 7247699"/>
                                <a:gd name="connsiteY1467" fmla="*/ 2296222 h 2676028"/>
                                <a:gd name="connsiteX1468" fmla="*/ 7206323 w 7247699"/>
                                <a:gd name="connsiteY1468" fmla="*/ 2295718 h 2676028"/>
                                <a:gd name="connsiteX1469" fmla="*/ 7206540 w 7247699"/>
                                <a:gd name="connsiteY1469" fmla="*/ 2296007 h 2676028"/>
                                <a:gd name="connsiteX1470" fmla="*/ 7208364 w 7247699"/>
                                <a:gd name="connsiteY1470" fmla="*/ 2298439 h 2676028"/>
                                <a:gd name="connsiteX1471" fmla="*/ 7206540 w 7247699"/>
                                <a:gd name="connsiteY1471" fmla="*/ 2296007 h 2676028"/>
                                <a:gd name="connsiteX1472" fmla="*/ 7204650 w 7247699"/>
                                <a:gd name="connsiteY1472" fmla="*/ 2294589 h 2676028"/>
                                <a:gd name="connsiteX1473" fmla="*/ 7205653 w 7247699"/>
                                <a:gd name="connsiteY1473" fmla="*/ 2295887 h 2676028"/>
                                <a:gd name="connsiteX1474" fmla="*/ 7209436 w 7247699"/>
                                <a:gd name="connsiteY1474" fmla="*/ 2299448 h 2676028"/>
                                <a:gd name="connsiteX1475" fmla="*/ 7209346 w 7247699"/>
                                <a:gd name="connsiteY1475" fmla="*/ 2299245 h 2676028"/>
                                <a:gd name="connsiteX1476" fmla="*/ 7209346 w 7247699"/>
                                <a:gd name="connsiteY1476" fmla="*/ 2299363 h 2676028"/>
                                <a:gd name="connsiteX1477" fmla="*/ 7209346 w 7247699"/>
                                <a:gd name="connsiteY1477" fmla="*/ 2299748 h 2676028"/>
                                <a:gd name="connsiteX1478" fmla="*/ 7209346 w 7247699"/>
                                <a:gd name="connsiteY1478" fmla="*/ 2299363 h 2676028"/>
                                <a:gd name="connsiteX1479" fmla="*/ 7208364 w 7247699"/>
                                <a:gd name="connsiteY1479" fmla="*/ 2298439 h 2676028"/>
                                <a:gd name="connsiteX1480" fmla="*/ 3134255 w 7247699"/>
                                <a:gd name="connsiteY1480" fmla="*/ 2305290 h 2676028"/>
                                <a:gd name="connsiteX1481" fmla="*/ 3135259 w 7247699"/>
                                <a:gd name="connsiteY1481" fmla="*/ 2305038 h 2676028"/>
                                <a:gd name="connsiteX1482" fmla="*/ 3135784 w 7247699"/>
                                <a:gd name="connsiteY1482" fmla="*/ 2304834 h 2676028"/>
                                <a:gd name="connsiteX1483" fmla="*/ 3135132 w 7247699"/>
                                <a:gd name="connsiteY1483" fmla="*/ 2304900 h 2676028"/>
                                <a:gd name="connsiteX1484" fmla="*/ 3131232 w 7247699"/>
                                <a:gd name="connsiteY1484" fmla="*/ 2305290 h 2676028"/>
                                <a:gd name="connsiteX1485" fmla="*/ 3132238 w 7247699"/>
                                <a:gd name="connsiteY1485" fmla="*/ 2305290 h 2676028"/>
                                <a:gd name="connsiteX1486" fmla="*/ 3131736 w 7247699"/>
                                <a:gd name="connsiteY1486" fmla="*/ 2305239 h 2676028"/>
                                <a:gd name="connsiteX1487" fmla="*/ 3130728 w 7247699"/>
                                <a:gd name="connsiteY1487" fmla="*/ 2306801 h 2676028"/>
                                <a:gd name="connsiteX1488" fmla="*/ 3143322 w 7247699"/>
                                <a:gd name="connsiteY1488" fmla="*/ 2304282 h 2676028"/>
                                <a:gd name="connsiteX1489" fmla="*/ 3150877 w 7247699"/>
                                <a:gd name="connsiteY1489" fmla="*/ 2292697 h 2676028"/>
                                <a:gd name="connsiteX1490" fmla="*/ 3150877 w 7247699"/>
                                <a:gd name="connsiteY1490" fmla="*/ 2281614 h 2676028"/>
                                <a:gd name="connsiteX1491" fmla="*/ 3145335 w 7247699"/>
                                <a:gd name="connsiteY1491" fmla="*/ 2272547 h 2676028"/>
                                <a:gd name="connsiteX1492" fmla="*/ 3129721 w 7247699"/>
                                <a:gd name="connsiteY1492" fmla="*/ 2265999 h 2676028"/>
                                <a:gd name="connsiteX1493" fmla="*/ 3111586 w 7247699"/>
                                <a:gd name="connsiteY1493" fmla="*/ 2276073 h 2676028"/>
                                <a:gd name="connsiteX1494" fmla="*/ 3108564 w 7247699"/>
                                <a:gd name="connsiteY1494" fmla="*/ 2286652 h 2676028"/>
                                <a:gd name="connsiteX1495" fmla="*/ 3111586 w 7247699"/>
                                <a:gd name="connsiteY1495" fmla="*/ 2297230 h 2676028"/>
                                <a:gd name="connsiteX1496" fmla="*/ 3118639 w 7247699"/>
                                <a:gd name="connsiteY1496" fmla="*/ 2304282 h 2676028"/>
                                <a:gd name="connsiteX1497" fmla="*/ 3130728 w 7247699"/>
                                <a:gd name="connsiteY1497" fmla="*/ 2306801 h 2676028"/>
                                <a:gd name="connsiteX1498" fmla="*/ 3124871 w 7247699"/>
                                <a:gd name="connsiteY1498" fmla="*/ 2303527 h 2676028"/>
                                <a:gd name="connsiteX1499" fmla="*/ 3123171 w 7247699"/>
                                <a:gd name="connsiteY1499" fmla="*/ 2302771 h 2676028"/>
                                <a:gd name="connsiteX1500" fmla="*/ 3123521 w 7247699"/>
                                <a:gd name="connsiteY1500" fmla="*/ 2302771 h 2676028"/>
                                <a:gd name="connsiteX1501" fmla="*/ 3119016 w 7247699"/>
                                <a:gd name="connsiteY1501" fmla="*/ 2300252 h 2676028"/>
                                <a:gd name="connsiteX1502" fmla="*/ 3117925 w 7247699"/>
                                <a:gd name="connsiteY1502" fmla="*/ 2297454 h 2676028"/>
                                <a:gd name="connsiteX1503" fmla="*/ 3116624 w 7247699"/>
                                <a:gd name="connsiteY1503" fmla="*/ 2295719 h 2676028"/>
                                <a:gd name="connsiteX1504" fmla="*/ 3116624 w 7247699"/>
                                <a:gd name="connsiteY1504" fmla="*/ 2296222 h 2676028"/>
                                <a:gd name="connsiteX1505" fmla="*/ 3114609 w 7247699"/>
                                <a:gd name="connsiteY1505" fmla="*/ 2291689 h 2676028"/>
                                <a:gd name="connsiteX1506" fmla="*/ 3114609 w 7247699"/>
                                <a:gd name="connsiteY1506" fmla="*/ 2292192 h 2676028"/>
                                <a:gd name="connsiteX1507" fmla="*/ 3114173 w 7247699"/>
                                <a:gd name="connsiteY1507" fmla="*/ 2287833 h 2676028"/>
                                <a:gd name="connsiteX1508" fmla="*/ 3114106 w 7247699"/>
                                <a:gd name="connsiteY1508" fmla="*/ 2287659 h 2676028"/>
                                <a:gd name="connsiteX1509" fmla="*/ 3114106 w 7247699"/>
                                <a:gd name="connsiteY1509" fmla="*/ 2287155 h 2676028"/>
                                <a:gd name="connsiteX1510" fmla="*/ 3114173 w 7247699"/>
                                <a:gd name="connsiteY1510" fmla="*/ 2287833 h 2676028"/>
                                <a:gd name="connsiteX1511" fmla="*/ 3117925 w 7247699"/>
                                <a:gd name="connsiteY1511" fmla="*/ 2297454 h 2676028"/>
                                <a:gd name="connsiteX1512" fmla="*/ 3119646 w 7247699"/>
                                <a:gd name="connsiteY1512" fmla="*/ 2299749 h 2676028"/>
                                <a:gd name="connsiteX1513" fmla="*/ 3123676 w 7247699"/>
                                <a:gd name="connsiteY1513" fmla="*/ 2302771 h 2676028"/>
                                <a:gd name="connsiteX1514" fmla="*/ 3123521 w 7247699"/>
                                <a:gd name="connsiteY1514" fmla="*/ 2302771 h 2676028"/>
                                <a:gd name="connsiteX1515" fmla="*/ 3124871 w 7247699"/>
                                <a:gd name="connsiteY1515" fmla="*/ 2303527 h 2676028"/>
                                <a:gd name="connsiteX1516" fmla="*/ 3127704 w 7247699"/>
                                <a:gd name="connsiteY1516" fmla="*/ 2304786 h 2676028"/>
                                <a:gd name="connsiteX1517" fmla="*/ 3127203 w 7247699"/>
                                <a:gd name="connsiteY1517" fmla="*/ 2304786 h 2676028"/>
                                <a:gd name="connsiteX1518" fmla="*/ 3131736 w 7247699"/>
                                <a:gd name="connsiteY1518" fmla="*/ 2305239 h 2676028"/>
                                <a:gd name="connsiteX1519" fmla="*/ 3135132 w 7247699"/>
                                <a:gd name="connsiteY1519" fmla="*/ 2304900 h 2676028"/>
                                <a:gd name="connsiteX1520" fmla="*/ 3138787 w 7247699"/>
                                <a:gd name="connsiteY1520" fmla="*/ 2303275 h 2676028"/>
                                <a:gd name="connsiteX1521" fmla="*/ 3138284 w 7247699"/>
                                <a:gd name="connsiteY1521" fmla="*/ 2303275 h 2676028"/>
                                <a:gd name="connsiteX1522" fmla="*/ 3141465 w 7247699"/>
                                <a:gd name="connsiteY1522" fmla="*/ 2300889 h 2676028"/>
                                <a:gd name="connsiteX1523" fmla="*/ 3146233 w 7247699"/>
                                <a:gd name="connsiteY1523" fmla="*/ 2294076 h 2676028"/>
                                <a:gd name="connsiteX1524" fmla="*/ 3146847 w 7247699"/>
                                <a:gd name="connsiteY1524" fmla="*/ 2292697 h 2676028"/>
                                <a:gd name="connsiteX1525" fmla="*/ 3146847 w 7247699"/>
                                <a:gd name="connsiteY1525" fmla="*/ 2293200 h 2676028"/>
                                <a:gd name="connsiteX1526" fmla="*/ 3146233 w 7247699"/>
                                <a:gd name="connsiteY1526" fmla="*/ 2294076 h 2676028"/>
                                <a:gd name="connsiteX1527" fmla="*/ 3144831 w 7247699"/>
                                <a:gd name="connsiteY1527" fmla="*/ 2297230 h 2676028"/>
                                <a:gd name="connsiteX1528" fmla="*/ 3144831 w 7247699"/>
                                <a:gd name="connsiteY1528" fmla="*/ 2296726 h 2676028"/>
                                <a:gd name="connsiteX1529" fmla="*/ 3142024 w 7247699"/>
                                <a:gd name="connsiteY1529" fmla="*/ 2300469 h 2676028"/>
                                <a:gd name="connsiteX1530" fmla="*/ 3142311 w 7247699"/>
                                <a:gd name="connsiteY1530" fmla="*/ 2300252 h 2676028"/>
                                <a:gd name="connsiteX1531" fmla="*/ 3141810 w 7247699"/>
                                <a:gd name="connsiteY1531" fmla="*/ 2300756 h 2676028"/>
                                <a:gd name="connsiteX1532" fmla="*/ 3142024 w 7247699"/>
                                <a:gd name="connsiteY1532" fmla="*/ 2300469 h 2676028"/>
                                <a:gd name="connsiteX1533" fmla="*/ 3141465 w 7247699"/>
                                <a:gd name="connsiteY1533" fmla="*/ 2300889 h 2676028"/>
                                <a:gd name="connsiteX1534" fmla="*/ 3139795 w 7247699"/>
                                <a:gd name="connsiteY1534" fmla="*/ 2303275 h 2676028"/>
                                <a:gd name="connsiteX1535" fmla="*/ 3135784 w 7247699"/>
                                <a:gd name="connsiteY1535" fmla="*/ 2304834 h 2676028"/>
                                <a:gd name="connsiteX1536" fmla="*/ 3136269 w 7247699"/>
                                <a:gd name="connsiteY1536" fmla="*/ 2304786 h 2676028"/>
                                <a:gd name="connsiteX1537" fmla="*/ 3135259 w 7247699"/>
                                <a:gd name="connsiteY1537" fmla="*/ 2305038 h 2676028"/>
                                <a:gd name="connsiteX1538" fmla="*/ 934010 w 7247699"/>
                                <a:gd name="connsiteY1538" fmla="*/ 2310378 h 2676028"/>
                                <a:gd name="connsiteX1539" fmla="*/ 934010 w 7247699"/>
                                <a:gd name="connsiteY1539" fmla="*/ 2270248 h 2676028"/>
                                <a:gd name="connsiteX1540" fmla="*/ 934010 w 7247699"/>
                                <a:gd name="connsiteY1540" fmla="*/ 2310378 h 2676028"/>
                                <a:gd name="connsiteX1541" fmla="*/ 2815903 w 7247699"/>
                                <a:gd name="connsiteY1541" fmla="*/ 2312343 h 2676028"/>
                                <a:gd name="connsiteX1542" fmla="*/ 2826984 w 7247699"/>
                                <a:gd name="connsiteY1542" fmla="*/ 2312343 h 2676028"/>
                                <a:gd name="connsiteX1543" fmla="*/ 2841592 w 7247699"/>
                                <a:gd name="connsiteY1543" fmla="*/ 2297735 h 2676028"/>
                                <a:gd name="connsiteX1544" fmla="*/ 2826984 w 7247699"/>
                                <a:gd name="connsiteY1544" fmla="*/ 2284134 h 2676028"/>
                                <a:gd name="connsiteX1545" fmla="*/ 2815903 w 7247699"/>
                                <a:gd name="connsiteY1545" fmla="*/ 2284134 h 2676028"/>
                                <a:gd name="connsiteX1546" fmla="*/ 2801797 w 7247699"/>
                                <a:gd name="connsiteY1546" fmla="*/ 2298239 h 2676028"/>
                                <a:gd name="connsiteX1547" fmla="*/ 2815903 w 7247699"/>
                                <a:gd name="connsiteY1547" fmla="*/ 2312343 h 2676028"/>
                                <a:gd name="connsiteX1548" fmla="*/ 5588556 w 7247699"/>
                                <a:gd name="connsiteY1548" fmla="*/ 2316584 h 2676028"/>
                                <a:gd name="connsiteX1549" fmla="*/ 5588556 w 7247699"/>
                                <a:gd name="connsiteY1549" fmla="*/ 2276454 h 2676028"/>
                                <a:gd name="connsiteX1550" fmla="*/ 5588556 w 7247699"/>
                                <a:gd name="connsiteY1550" fmla="*/ 2316584 h 2676028"/>
                                <a:gd name="connsiteX1551" fmla="*/ 2542707 w 7247699"/>
                                <a:gd name="connsiteY1551" fmla="*/ 2328299 h 2676028"/>
                                <a:gd name="connsiteX1552" fmla="*/ 2554293 w 7247699"/>
                                <a:gd name="connsiteY1552" fmla="*/ 2325276 h 2676028"/>
                                <a:gd name="connsiteX1553" fmla="*/ 2564368 w 7247699"/>
                                <a:gd name="connsiteY1553" fmla="*/ 2312683 h 2676028"/>
                                <a:gd name="connsiteX1554" fmla="*/ 2560338 w 7247699"/>
                                <a:gd name="connsiteY1554" fmla="*/ 2294045 h 2676028"/>
                                <a:gd name="connsiteX1555" fmla="*/ 2551170 w 7247699"/>
                                <a:gd name="connsiteY1555" fmla="*/ 2288806 h 2676028"/>
                                <a:gd name="connsiteX1556" fmla="*/ 2554797 w 7247699"/>
                                <a:gd name="connsiteY1556" fmla="*/ 2291527 h 2676028"/>
                                <a:gd name="connsiteX1557" fmla="*/ 2553789 w 7247699"/>
                                <a:gd name="connsiteY1557" fmla="*/ 2291023 h 2676028"/>
                                <a:gd name="connsiteX1558" fmla="*/ 2556811 w 7247699"/>
                                <a:gd name="connsiteY1558" fmla="*/ 2295053 h 2676028"/>
                                <a:gd name="connsiteX1559" fmla="*/ 2554887 w 7247699"/>
                                <a:gd name="connsiteY1559" fmla="*/ 2293241 h 2676028"/>
                                <a:gd name="connsiteX1560" fmla="*/ 2556284 w 7247699"/>
                                <a:gd name="connsiteY1560" fmla="*/ 2296386 h 2676028"/>
                                <a:gd name="connsiteX1561" fmla="*/ 2556811 w 7247699"/>
                                <a:gd name="connsiteY1561" fmla="*/ 2297068 h 2676028"/>
                                <a:gd name="connsiteX1562" fmla="*/ 2556811 w 7247699"/>
                                <a:gd name="connsiteY1562" fmla="*/ 2297571 h 2676028"/>
                                <a:gd name="connsiteX1563" fmla="*/ 2556284 w 7247699"/>
                                <a:gd name="connsiteY1563" fmla="*/ 2296386 h 2676028"/>
                                <a:gd name="connsiteX1564" fmla="*/ 2551103 w 7247699"/>
                                <a:gd name="connsiteY1564" fmla="*/ 2289681 h 2676028"/>
                                <a:gd name="connsiteX1565" fmla="*/ 2549365 w 7247699"/>
                                <a:gd name="connsiteY1565" fmla="*/ 2288044 h 2676028"/>
                                <a:gd name="connsiteX1566" fmla="*/ 2546737 w 7247699"/>
                                <a:gd name="connsiteY1566" fmla="*/ 2286994 h 2676028"/>
                                <a:gd name="connsiteX1567" fmla="*/ 2547745 w 7247699"/>
                                <a:gd name="connsiteY1567" fmla="*/ 2287497 h 2676028"/>
                                <a:gd name="connsiteX1568" fmla="*/ 2543566 w 7247699"/>
                                <a:gd name="connsiteY1568" fmla="*/ 2287117 h 2676028"/>
                                <a:gd name="connsiteX1569" fmla="*/ 2529611 w 7247699"/>
                                <a:gd name="connsiteY1569" fmla="*/ 2293038 h 2676028"/>
                                <a:gd name="connsiteX1570" fmla="*/ 2533640 w 7247699"/>
                                <a:gd name="connsiteY1570" fmla="*/ 2290016 h 2676028"/>
                                <a:gd name="connsiteX1571" fmla="*/ 2533137 w 7247699"/>
                                <a:gd name="connsiteY1571" fmla="*/ 2290016 h 2676028"/>
                                <a:gd name="connsiteX1572" fmla="*/ 2538174 w 7247699"/>
                                <a:gd name="connsiteY1572" fmla="*/ 2288001 h 2676028"/>
                                <a:gd name="connsiteX1573" fmla="*/ 2537670 w 7247699"/>
                                <a:gd name="connsiteY1573" fmla="*/ 2288001 h 2676028"/>
                                <a:gd name="connsiteX1574" fmla="*/ 2542875 w 7247699"/>
                                <a:gd name="connsiteY1574" fmla="*/ 2287055 h 2676028"/>
                                <a:gd name="connsiteX1575" fmla="*/ 2542204 w 7247699"/>
                                <a:gd name="connsiteY1575" fmla="*/ 2286994 h 2676028"/>
                                <a:gd name="connsiteX1576" fmla="*/ 2543211 w 7247699"/>
                                <a:gd name="connsiteY1576" fmla="*/ 2286994 h 2676028"/>
                                <a:gd name="connsiteX1577" fmla="*/ 2542875 w 7247699"/>
                                <a:gd name="connsiteY1577" fmla="*/ 2287055 h 2676028"/>
                                <a:gd name="connsiteX1578" fmla="*/ 2543566 w 7247699"/>
                                <a:gd name="connsiteY1578" fmla="*/ 2287117 h 2676028"/>
                                <a:gd name="connsiteX1579" fmla="*/ 2546233 w 7247699"/>
                                <a:gd name="connsiteY1579" fmla="*/ 2285986 h 2676028"/>
                                <a:gd name="connsiteX1580" fmla="*/ 2548636 w 7247699"/>
                                <a:gd name="connsiteY1580" fmla="*/ 2287358 h 2676028"/>
                                <a:gd name="connsiteX1581" fmla="*/ 2548248 w 7247699"/>
                                <a:gd name="connsiteY1581" fmla="*/ 2286994 h 2676028"/>
                                <a:gd name="connsiteX1582" fmla="*/ 2549051 w 7247699"/>
                                <a:gd name="connsiteY1582" fmla="*/ 2287596 h 2676028"/>
                                <a:gd name="connsiteX1583" fmla="*/ 2549842 w 7247699"/>
                                <a:gd name="connsiteY1583" fmla="*/ 2288047 h 2676028"/>
                                <a:gd name="connsiteX1584" fmla="*/ 2548248 w 7247699"/>
                                <a:gd name="connsiteY1584" fmla="*/ 2285986 h 2676028"/>
                                <a:gd name="connsiteX1585" fmla="*/ 2534144 w 7247699"/>
                                <a:gd name="connsiteY1585" fmla="*/ 2283971 h 2676028"/>
                                <a:gd name="connsiteX1586" fmla="*/ 2521048 w 7247699"/>
                                <a:gd name="connsiteY1586" fmla="*/ 2294045 h 2676028"/>
                                <a:gd name="connsiteX1587" fmla="*/ 2521551 w 7247699"/>
                                <a:gd name="connsiteY1587" fmla="*/ 2316209 h 2676028"/>
                                <a:gd name="connsiteX1588" fmla="*/ 2535656 w 7247699"/>
                                <a:gd name="connsiteY1588" fmla="*/ 2327291 h 2676028"/>
                                <a:gd name="connsiteX1589" fmla="*/ 2542707 w 7247699"/>
                                <a:gd name="connsiteY1589" fmla="*/ 2328299 h 2676028"/>
                                <a:gd name="connsiteX1590" fmla="*/ 7197256 w 7247699"/>
                                <a:gd name="connsiteY1590" fmla="*/ 2334505 h 2676028"/>
                                <a:gd name="connsiteX1591" fmla="*/ 7208842 w 7247699"/>
                                <a:gd name="connsiteY1591" fmla="*/ 2331483 h 2676028"/>
                                <a:gd name="connsiteX1592" fmla="*/ 7218916 w 7247699"/>
                                <a:gd name="connsiteY1592" fmla="*/ 2318889 h 2676028"/>
                                <a:gd name="connsiteX1593" fmla="*/ 7214887 w 7247699"/>
                                <a:gd name="connsiteY1593" fmla="*/ 2300251 h 2676028"/>
                                <a:gd name="connsiteX1594" fmla="*/ 7205719 w 7247699"/>
                                <a:gd name="connsiteY1594" fmla="*/ 2295013 h 2676028"/>
                                <a:gd name="connsiteX1595" fmla="*/ 7209346 w 7247699"/>
                                <a:gd name="connsiteY1595" fmla="*/ 2297733 h 2676028"/>
                                <a:gd name="connsiteX1596" fmla="*/ 7208338 w 7247699"/>
                                <a:gd name="connsiteY1596" fmla="*/ 2297229 h 2676028"/>
                                <a:gd name="connsiteX1597" fmla="*/ 7211361 w 7247699"/>
                                <a:gd name="connsiteY1597" fmla="*/ 2301259 h 2676028"/>
                                <a:gd name="connsiteX1598" fmla="*/ 7209436 w 7247699"/>
                                <a:gd name="connsiteY1598" fmla="*/ 2299448 h 2676028"/>
                                <a:gd name="connsiteX1599" fmla="*/ 7210834 w 7247699"/>
                                <a:gd name="connsiteY1599" fmla="*/ 2302592 h 2676028"/>
                                <a:gd name="connsiteX1600" fmla="*/ 7211361 w 7247699"/>
                                <a:gd name="connsiteY1600" fmla="*/ 2303274 h 2676028"/>
                                <a:gd name="connsiteX1601" fmla="*/ 7211361 w 7247699"/>
                                <a:gd name="connsiteY1601" fmla="*/ 2303778 h 2676028"/>
                                <a:gd name="connsiteX1602" fmla="*/ 7210834 w 7247699"/>
                                <a:gd name="connsiteY1602" fmla="*/ 2302592 h 2676028"/>
                                <a:gd name="connsiteX1603" fmla="*/ 7205653 w 7247699"/>
                                <a:gd name="connsiteY1603" fmla="*/ 2295887 h 2676028"/>
                                <a:gd name="connsiteX1604" fmla="*/ 7203914 w 7247699"/>
                                <a:gd name="connsiteY1604" fmla="*/ 2294251 h 2676028"/>
                                <a:gd name="connsiteX1605" fmla="*/ 7201286 w 7247699"/>
                                <a:gd name="connsiteY1605" fmla="*/ 2293200 h 2676028"/>
                                <a:gd name="connsiteX1606" fmla="*/ 7202294 w 7247699"/>
                                <a:gd name="connsiteY1606" fmla="*/ 2293704 h 2676028"/>
                                <a:gd name="connsiteX1607" fmla="*/ 7198115 w 7247699"/>
                                <a:gd name="connsiteY1607" fmla="*/ 2293324 h 2676028"/>
                                <a:gd name="connsiteX1608" fmla="*/ 7184160 w 7247699"/>
                                <a:gd name="connsiteY1608" fmla="*/ 2299245 h 2676028"/>
                                <a:gd name="connsiteX1609" fmla="*/ 7188189 w 7247699"/>
                                <a:gd name="connsiteY1609" fmla="*/ 2296222 h 2676028"/>
                                <a:gd name="connsiteX1610" fmla="*/ 7187686 w 7247699"/>
                                <a:gd name="connsiteY1610" fmla="*/ 2296222 h 2676028"/>
                                <a:gd name="connsiteX1611" fmla="*/ 7192723 w 7247699"/>
                                <a:gd name="connsiteY1611" fmla="*/ 2294207 h 2676028"/>
                                <a:gd name="connsiteX1612" fmla="*/ 7192219 w 7247699"/>
                                <a:gd name="connsiteY1612" fmla="*/ 2294207 h 2676028"/>
                                <a:gd name="connsiteX1613" fmla="*/ 7197425 w 7247699"/>
                                <a:gd name="connsiteY1613" fmla="*/ 2293261 h 2676028"/>
                                <a:gd name="connsiteX1614" fmla="*/ 7196753 w 7247699"/>
                                <a:gd name="connsiteY1614" fmla="*/ 2293200 h 2676028"/>
                                <a:gd name="connsiteX1615" fmla="*/ 7197761 w 7247699"/>
                                <a:gd name="connsiteY1615" fmla="*/ 2293200 h 2676028"/>
                                <a:gd name="connsiteX1616" fmla="*/ 7197425 w 7247699"/>
                                <a:gd name="connsiteY1616" fmla="*/ 2293261 h 2676028"/>
                                <a:gd name="connsiteX1617" fmla="*/ 7198115 w 7247699"/>
                                <a:gd name="connsiteY1617" fmla="*/ 2293324 h 2676028"/>
                                <a:gd name="connsiteX1618" fmla="*/ 7200782 w 7247699"/>
                                <a:gd name="connsiteY1618" fmla="*/ 2292192 h 2676028"/>
                                <a:gd name="connsiteX1619" fmla="*/ 7203185 w 7247699"/>
                                <a:gd name="connsiteY1619" fmla="*/ 2293565 h 2676028"/>
                                <a:gd name="connsiteX1620" fmla="*/ 7202797 w 7247699"/>
                                <a:gd name="connsiteY1620" fmla="*/ 2293200 h 2676028"/>
                                <a:gd name="connsiteX1621" fmla="*/ 7203600 w 7247699"/>
                                <a:gd name="connsiteY1621" fmla="*/ 2293802 h 2676028"/>
                                <a:gd name="connsiteX1622" fmla="*/ 7204390 w 7247699"/>
                                <a:gd name="connsiteY1622" fmla="*/ 2294254 h 2676028"/>
                                <a:gd name="connsiteX1623" fmla="*/ 7202797 w 7247699"/>
                                <a:gd name="connsiteY1623" fmla="*/ 2292192 h 2676028"/>
                                <a:gd name="connsiteX1624" fmla="*/ 7188693 w 7247699"/>
                                <a:gd name="connsiteY1624" fmla="*/ 2290178 h 2676028"/>
                                <a:gd name="connsiteX1625" fmla="*/ 7175597 w 7247699"/>
                                <a:gd name="connsiteY1625" fmla="*/ 2300251 h 2676028"/>
                                <a:gd name="connsiteX1626" fmla="*/ 7176100 w 7247699"/>
                                <a:gd name="connsiteY1626" fmla="*/ 2322416 h 2676028"/>
                                <a:gd name="connsiteX1627" fmla="*/ 7190205 w 7247699"/>
                                <a:gd name="connsiteY1627" fmla="*/ 2333498 h 2676028"/>
                                <a:gd name="connsiteX1628" fmla="*/ 7197256 w 7247699"/>
                                <a:gd name="connsiteY1628" fmla="*/ 2334505 h 2676028"/>
                                <a:gd name="connsiteX1629" fmla="*/ 4056054 w 7247699"/>
                                <a:gd name="connsiteY1629" fmla="*/ 2336519 h 2676028"/>
                                <a:gd name="connsiteX1630" fmla="*/ 4077210 w 7247699"/>
                                <a:gd name="connsiteY1630" fmla="*/ 2329467 h 2676028"/>
                                <a:gd name="connsiteX1631" fmla="*/ 4088292 w 7247699"/>
                                <a:gd name="connsiteY1631" fmla="*/ 2309822 h 2676028"/>
                                <a:gd name="connsiteX1632" fmla="*/ 4068647 w 7247699"/>
                                <a:gd name="connsiteY1632" fmla="*/ 2298740 h 2676028"/>
                                <a:gd name="connsiteX1633" fmla="*/ 4046483 w 7247699"/>
                                <a:gd name="connsiteY1633" fmla="*/ 2302266 h 2676028"/>
                                <a:gd name="connsiteX1634" fmla="*/ 4033890 w 7247699"/>
                                <a:gd name="connsiteY1634" fmla="*/ 2324430 h 2676028"/>
                                <a:gd name="connsiteX1635" fmla="*/ 4056054 w 7247699"/>
                                <a:gd name="connsiteY1635" fmla="*/ 2336519 h 2676028"/>
                                <a:gd name="connsiteX1636" fmla="*/ 1862259 w 7247699"/>
                                <a:gd name="connsiteY1636" fmla="*/ 2344574 h 2676028"/>
                                <a:gd name="connsiteX1637" fmla="*/ 1877552 w 7247699"/>
                                <a:gd name="connsiteY1637" fmla="*/ 2343167 h 2676028"/>
                                <a:gd name="connsiteX1638" fmla="*/ 1921597 w 7247699"/>
                                <a:gd name="connsiteY1638" fmla="*/ 2306462 h 2676028"/>
                                <a:gd name="connsiteX1639" fmla="*/ 1921597 w 7247699"/>
                                <a:gd name="connsiteY1639" fmla="*/ 2284930 h 2676028"/>
                                <a:gd name="connsiteX1640" fmla="*/ 1900064 w 7247699"/>
                                <a:gd name="connsiteY1640" fmla="*/ 2284930 h 2676028"/>
                                <a:gd name="connsiteX1641" fmla="*/ 1862870 w 7247699"/>
                                <a:gd name="connsiteY1641" fmla="*/ 2308909 h 2676028"/>
                                <a:gd name="connsiteX1642" fmla="*/ 1850635 w 7247699"/>
                                <a:gd name="connsiteY1642" fmla="*/ 2333868 h 2676028"/>
                                <a:gd name="connsiteX1643" fmla="*/ 1862259 w 7247699"/>
                                <a:gd name="connsiteY1643" fmla="*/ 2344574 h 2676028"/>
                                <a:gd name="connsiteX1644" fmla="*/ 3082402 w 7247699"/>
                                <a:gd name="connsiteY1644" fmla="*/ 2345458 h 2676028"/>
                                <a:gd name="connsiteX1645" fmla="*/ 3099041 w 7247699"/>
                                <a:gd name="connsiteY1645" fmla="*/ 2328818 h 2676028"/>
                                <a:gd name="connsiteX1646" fmla="*/ 3082402 w 7247699"/>
                                <a:gd name="connsiteY1646" fmla="*/ 2312179 h 2676028"/>
                                <a:gd name="connsiteX1647" fmla="*/ 3065762 w 7247699"/>
                                <a:gd name="connsiteY1647" fmla="*/ 2317562 h 2676028"/>
                                <a:gd name="connsiteX1648" fmla="*/ 3061357 w 7247699"/>
                                <a:gd name="connsiteY1648" fmla="*/ 2328818 h 2676028"/>
                                <a:gd name="connsiteX1649" fmla="*/ 3065762 w 7247699"/>
                                <a:gd name="connsiteY1649" fmla="*/ 2340075 h 2676028"/>
                                <a:gd name="connsiteX1650" fmla="*/ 3082402 w 7247699"/>
                                <a:gd name="connsiteY1650" fmla="*/ 2345458 h 2676028"/>
                                <a:gd name="connsiteX1651" fmla="*/ 6516804 w 7247699"/>
                                <a:gd name="connsiteY1651" fmla="*/ 2350779 h 2676028"/>
                                <a:gd name="connsiteX1652" fmla="*/ 6532098 w 7247699"/>
                                <a:gd name="connsiteY1652" fmla="*/ 2349373 h 2676028"/>
                                <a:gd name="connsiteX1653" fmla="*/ 6576143 w 7247699"/>
                                <a:gd name="connsiteY1653" fmla="*/ 2312668 h 2676028"/>
                                <a:gd name="connsiteX1654" fmla="*/ 6576143 w 7247699"/>
                                <a:gd name="connsiteY1654" fmla="*/ 2291135 h 2676028"/>
                                <a:gd name="connsiteX1655" fmla="*/ 6554610 w 7247699"/>
                                <a:gd name="connsiteY1655" fmla="*/ 2291135 h 2676028"/>
                                <a:gd name="connsiteX1656" fmla="*/ 6517416 w 7247699"/>
                                <a:gd name="connsiteY1656" fmla="*/ 2315115 h 2676028"/>
                                <a:gd name="connsiteX1657" fmla="*/ 6505181 w 7247699"/>
                                <a:gd name="connsiteY1657" fmla="*/ 2340074 h 2676028"/>
                                <a:gd name="connsiteX1658" fmla="*/ 6516804 w 7247699"/>
                                <a:gd name="connsiteY1658" fmla="*/ 2350779 h 2676028"/>
                                <a:gd name="connsiteX1659" fmla="*/ 4098333 w 7247699"/>
                                <a:gd name="connsiteY1659" fmla="*/ 2353410 h 2676028"/>
                                <a:gd name="connsiteX1660" fmla="*/ 4098192 w 7247699"/>
                                <a:gd name="connsiteY1660" fmla="*/ 2353061 h 2676028"/>
                                <a:gd name="connsiteX1661" fmla="*/ 4097863 w 7247699"/>
                                <a:gd name="connsiteY1661" fmla="*/ 2352639 h 2676028"/>
                                <a:gd name="connsiteX1662" fmla="*/ 4097863 w 7247699"/>
                                <a:gd name="connsiteY1662" fmla="*/ 2353143 h 2676028"/>
                                <a:gd name="connsiteX1663" fmla="*/ 126611 w 7247699"/>
                                <a:gd name="connsiteY1663" fmla="*/ 2353486 h 2676028"/>
                                <a:gd name="connsiteX1664" fmla="*/ 146509 w 7247699"/>
                                <a:gd name="connsiteY1664" fmla="*/ 2336359 h 2676028"/>
                                <a:gd name="connsiteX1665" fmla="*/ 171695 w 7247699"/>
                                <a:gd name="connsiteY1665" fmla="*/ 2268860 h 2676028"/>
                                <a:gd name="connsiteX1666" fmla="*/ 141975 w 7247699"/>
                                <a:gd name="connsiteY1666" fmla="*/ 2251229 h 2676028"/>
                                <a:gd name="connsiteX1667" fmla="*/ 109737 w 7247699"/>
                                <a:gd name="connsiteY1667" fmla="*/ 2335856 h 2676028"/>
                                <a:gd name="connsiteX1668" fmla="*/ 126611 w 7247699"/>
                                <a:gd name="connsiteY1668" fmla="*/ 2353486 h 2676028"/>
                                <a:gd name="connsiteX1669" fmla="*/ 4132116 w 7247699"/>
                                <a:gd name="connsiteY1669" fmla="*/ 2355662 h 2676028"/>
                                <a:gd name="connsiteX1670" fmla="*/ 4132620 w 7247699"/>
                                <a:gd name="connsiteY1670" fmla="*/ 2354654 h 2676028"/>
                                <a:gd name="connsiteX1671" fmla="*/ 4132482 w 7247699"/>
                                <a:gd name="connsiteY1671" fmla="*/ 2354838 h 2676028"/>
                                <a:gd name="connsiteX1672" fmla="*/ 4129597 w 7247699"/>
                                <a:gd name="connsiteY1672" fmla="*/ 2358684 h 2676028"/>
                                <a:gd name="connsiteX1673" fmla="*/ 4130101 w 7247699"/>
                                <a:gd name="connsiteY1673" fmla="*/ 2358180 h 2676028"/>
                                <a:gd name="connsiteX1674" fmla="*/ 4129814 w 7247699"/>
                                <a:gd name="connsiteY1674" fmla="*/ 2358396 h 2676028"/>
                                <a:gd name="connsiteX1675" fmla="*/ 4128711 w 7247699"/>
                                <a:gd name="connsiteY1675" fmla="*/ 2359223 h 2676028"/>
                                <a:gd name="connsiteX1676" fmla="*/ 4129814 w 7247699"/>
                                <a:gd name="connsiteY1676" fmla="*/ 2358396 h 2676028"/>
                                <a:gd name="connsiteX1677" fmla="*/ 4132482 w 7247699"/>
                                <a:gd name="connsiteY1677" fmla="*/ 2354838 h 2676028"/>
                                <a:gd name="connsiteX1678" fmla="*/ 4132593 w 7247699"/>
                                <a:gd name="connsiteY1678" fmla="*/ 2354587 h 2676028"/>
                                <a:gd name="connsiteX1679" fmla="*/ 4130065 w 7247699"/>
                                <a:gd name="connsiteY1679" fmla="*/ 2356023 h 2676028"/>
                                <a:gd name="connsiteX1680" fmla="*/ 4781160 w 7247699"/>
                                <a:gd name="connsiteY1680" fmla="*/ 2359692 h 2676028"/>
                                <a:gd name="connsiteX1681" fmla="*/ 4801057 w 7247699"/>
                                <a:gd name="connsiteY1681" fmla="*/ 2342565 h 2676028"/>
                                <a:gd name="connsiteX1682" fmla="*/ 4826244 w 7247699"/>
                                <a:gd name="connsiteY1682" fmla="*/ 2275066 h 2676028"/>
                                <a:gd name="connsiteX1683" fmla="*/ 4796524 w 7247699"/>
                                <a:gd name="connsiteY1683" fmla="*/ 2257436 h 2676028"/>
                                <a:gd name="connsiteX1684" fmla="*/ 4764286 w 7247699"/>
                                <a:gd name="connsiteY1684" fmla="*/ 2342062 h 2676028"/>
                                <a:gd name="connsiteX1685" fmla="*/ 4781160 w 7247699"/>
                                <a:gd name="connsiteY1685" fmla="*/ 2359692 h 2676028"/>
                                <a:gd name="connsiteX1686" fmla="*/ 4124056 w 7247699"/>
                                <a:gd name="connsiteY1686" fmla="*/ 2361706 h 2676028"/>
                                <a:gd name="connsiteX1687" fmla="*/ 4128086 w 7247699"/>
                                <a:gd name="connsiteY1687" fmla="*/ 2360699 h 2676028"/>
                                <a:gd name="connsiteX1688" fmla="*/ 4128711 w 7247699"/>
                                <a:gd name="connsiteY1688" fmla="*/ 2359223 h 2676028"/>
                                <a:gd name="connsiteX1689" fmla="*/ 4126071 w 7247699"/>
                                <a:gd name="connsiteY1689" fmla="*/ 2361203 h 2676028"/>
                                <a:gd name="connsiteX1690" fmla="*/ 4126575 w 7247699"/>
                                <a:gd name="connsiteY1690" fmla="*/ 2360699 h 2676028"/>
                                <a:gd name="connsiteX1691" fmla="*/ 4119163 w 7247699"/>
                                <a:gd name="connsiteY1691" fmla="*/ 2362930 h 2676028"/>
                                <a:gd name="connsiteX1692" fmla="*/ 4121538 w 7247699"/>
                                <a:gd name="connsiteY1692" fmla="*/ 2362714 h 2676028"/>
                                <a:gd name="connsiteX1693" fmla="*/ 4124056 w 7247699"/>
                                <a:gd name="connsiteY1693" fmla="*/ 2361706 h 2676028"/>
                                <a:gd name="connsiteX1694" fmla="*/ 4115997 w 7247699"/>
                                <a:gd name="connsiteY1694" fmla="*/ 2363218 h 2676028"/>
                                <a:gd name="connsiteX1695" fmla="*/ 4117653 w 7247699"/>
                                <a:gd name="connsiteY1695" fmla="*/ 2363067 h 2676028"/>
                                <a:gd name="connsiteX1696" fmla="*/ 4130065 w 7247699"/>
                                <a:gd name="connsiteY1696" fmla="*/ 2356023 h 2676028"/>
                                <a:gd name="connsiteX1697" fmla="*/ 4133627 w 7247699"/>
                                <a:gd name="connsiteY1697" fmla="*/ 2347602 h 2676028"/>
                                <a:gd name="connsiteX1698" fmla="*/ 4125064 w 7247699"/>
                                <a:gd name="connsiteY1698" fmla="*/ 2332490 h 2676028"/>
                                <a:gd name="connsiteX1699" fmla="*/ 4128590 w 7247699"/>
                                <a:gd name="connsiteY1699" fmla="*/ 2335009 h 2676028"/>
                                <a:gd name="connsiteX1700" fmla="*/ 4131612 w 7247699"/>
                                <a:gd name="connsiteY1700" fmla="*/ 2338535 h 2676028"/>
                                <a:gd name="connsiteX1701" fmla="*/ 4133627 w 7247699"/>
                                <a:gd name="connsiteY1701" fmla="*/ 2343068 h 2676028"/>
                                <a:gd name="connsiteX1702" fmla="*/ 4133627 w 7247699"/>
                                <a:gd name="connsiteY1702" fmla="*/ 2342565 h 2676028"/>
                                <a:gd name="connsiteX1703" fmla="*/ 4134106 w 7247699"/>
                                <a:gd name="connsiteY1703" fmla="*/ 2347350 h 2676028"/>
                                <a:gd name="connsiteX1704" fmla="*/ 4134131 w 7247699"/>
                                <a:gd name="connsiteY1704" fmla="*/ 2347099 h 2676028"/>
                                <a:gd name="connsiteX1705" fmla="*/ 4134131 w 7247699"/>
                                <a:gd name="connsiteY1705" fmla="*/ 2347602 h 2676028"/>
                                <a:gd name="connsiteX1706" fmla="*/ 4134106 w 7247699"/>
                                <a:gd name="connsiteY1706" fmla="*/ 2347350 h 2676028"/>
                                <a:gd name="connsiteX1707" fmla="*/ 4133627 w 7247699"/>
                                <a:gd name="connsiteY1707" fmla="*/ 2352136 h 2676028"/>
                                <a:gd name="connsiteX1708" fmla="*/ 4134131 w 7247699"/>
                                <a:gd name="connsiteY1708" fmla="*/ 2351128 h 2676028"/>
                                <a:gd name="connsiteX1709" fmla="*/ 4132593 w 7247699"/>
                                <a:gd name="connsiteY1709" fmla="*/ 2354587 h 2676028"/>
                                <a:gd name="connsiteX1710" fmla="*/ 4135138 w 7247699"/>
                                <a:gd name="connsiteY1710" fmla="*/ 2353143 h 2676028"/>
                                <a:gd name="connsiteX1711" fmla="*/ 4116500 w 7247699"/>
                                <a:gd name="connsiteY1711" fmla="*/ 2321913 h 2676028"/>
                                <a:gd name="connsiteX1712" fmla="*/ 4100885 w 7247699"/>
                                <a:gd name="connsiteY1712" fmla="*/ 2328461 h 2676028"/>
                                <a:gd name="connsiteX1713" fmla="*/ 4094336 w 7247699"/>
                                <a:gd name="connsiteY1713" fmla="*/ 2343572 h 2676028"/>
                                <a:gd name="connsiteX1714" fmla="*/ 4098192 w 7247699"/>
                                <a:gd name="connsiteY1714" fmla="*/ 2353061 h 2676028"/>
                                <a:gd name="connsiteX1715" fmla="*/ 4098565 w 7247699"/>
                                <a:gd name="connsiteY1715" fmla="*/ 2353541 h 2676028"/>
                                <a:gd name="connsiteX1716" fmla="*/ 4115540 w 7247699"/>
                                <a:gd name="connsiteY1716" fmla="*/ 2363176 h 2676028"/>
                                <a:gd name="connsiteX1717" fmla="*/ 4116897 w 7247699"/>
                                <a:gd name="connsiteY1717" fmla="*/ 2363496 h 2676028"/>
                                <a:gd name="connsiteX1718" fmla="*/ 4119163 w 7247699"/>
                                <a:gd name="connsiteY1718" fmla="*/ 2362930 h 2676028"/>
                                <a:gd name="connsiteX1719" fmla="*/ 4117653 w 7247699"/>
                                <a:gd name="connsiteY1719" fmla="*/ 2363067 h 2676028"/>
                                <a:gd name="connsiteX1720" fmla="*/ 4116500 w 7247699"/>
                                <a:gd name="connsiteY1720" fmla="*/ 2363721 h 2676028"/>
                                <a:gd name="connsiteX1721" fmla="*/ 4116897 w 7247699"/>
                                <a:gd name="connsiteY1721" fmla="*/ 2363496 h 2676028"/>
                                <a:gd name="connsiteX1722" fmla="*/ 4116346 w 7247699"/>
                                <a:gd name="connsiteY1722" fmla="*/ 2363634 h 2676028"/>
                                <a:gd name="connsiteX1723" fmla="*/ 4109952 w 7247699"/>
                                <a:gd name="connsiteY1723" fmla="*/ 2365232 h 2676028"/>
                                <a:gd name="connsiteX1724" fmla="*/ 4116346 w 7247699"/>
                                <a:gd name="connsiteY1724" fmla="*/ 2363634 h 2676028"/>
                                <a:gd name="connsiteX1725" fmla="*/ 4115540 w 7247699"/>
                                <a:gd name="connsiteY1725" fmla="*/ 2363176 h 2676028"/>
                                <a:gd name="connsiteX1726" fmla="*/ 4110456 w 7247699"/>
                                <a:gd name="connsiteY1726" fmla="*/ 2362714 h 2676028"/>
                                <a:gd name="connsiteX1727" fmla="*/ 4105418 w 7247699"/>
                                <a:gd name="connsiteY1727" fmla="*/ 2360699 h 2676028"/>
                                <a:gd name="connsiteX1728" fmla="*/ 4101389 w 7247699"/>
                                <a:gd name="connsiteY1728" fmla="*/ 2357173 h 2676028"/>
                                <a:gd name="connsiteX1729" fmla="*/ 4098565 w 7247699"/>
                                <a:gd name="connsiteY1729" fmla="*/ 2353541 h 2676028"/>
                                <a:gd name="connsiteX1730" fmla="*/ 4098333 w 7247699"/>
                                <a:gd name="connsiteY1730" fmla="*/ 2353410 h 2676028"/>
                                <a:gd name="connsiteX1731" fmla="*/ 4100885 w 7247699"/>
                                <a:gd name="connsiteY1731" fmla="*/ 2359691 h 2676028"/>
                                <a:gd name="connsiteX1732" fmla="*/ 4109952 w 7247699"/>
                                <a:gd name="connsiteY1732" fmla="*/ 2365232 h 2676028"/>
                                <a:gd name="connsiteX1733" fmla="*/ 819006 w 7247699"/>
                                <a:gd name="connsiteY1733" fmla="*/ 2366168 h 2676028"/>
                                <a:gd name="connsiteX1734" fmla="*/ 834667 w 7247699"/>
                                <a:gd name="connsiteY1734" fmla="*/ 2358338 h 2676028"/>
                                <a:gd name="connsiteX1735" fmla="*/ 829283 w 7247699"/>
                                <a:gd name="connsiteY1735" fmla="*/ 2341698 h 2676028"/>
                                <a:gd name="connsiteX1736" fmla="*/ 809708 w 7247699"/>
                                <a:gd name="connsiteY1736" fmla="*/ 2327995 h 2676028"/>
                                <a:gd name="connsiteX1737" fmla="*/ 785727 w 7247699"/>
                                <a:gd name="connsiteY1737" fmla="*/ 2336314 h 2676028"/>
                                <a:gd name="connsiteX1738" fmla="*/ 796982 w 7247699"/>
                                <a:gd name="connsiteY1738" fmla="*/ 2359316 h 2676028"/>
                                <a:gd name="connsiteX1739" fmla="*/ 819006 w 7247699"/>
                                <a:gd name="connsiteY1739" fmla="*/ 2366168 h 2676028"/>
                                <a:gd name="connsiteX1740" fmla="*/ 631566 w 7247699"/>
                                <a:gd name="connsiteY1740" fmla="*/ 2369104 h 2676028"/>
                                <a:gd name="connsiteX1741" fmla="*/ 643801 w 7247699"/>
                                <a:gd name="connsiteY1741" fmla="*/ 2359317 h 2676028"/>
                                <a:gd name="connsiteX1742" fmla="*/ 636460 w 7247699"/>
                                <a:gd name="connsiteY1742" fmla="*/ 2331421 h 2676028"/>
                                <a:gd name="connsiteX1743" fmla="*/ 627651 w 7247699"/>
                                <a:gd name="connsiteY1743" fmla="*/ 2326038 h 2676028"/>
                                <a:gd name="connsiteX1744" fmla="*/ 614438 w 7247699"/>
                                <a:gd name="connsiteY1744" fmla="*/ 2320654 h 2676028"/>
                                <a:gd name="connsiteX1745" fmla="*/ 601714 w 7247699"/>
                                <a:gd name="connsiteY1745" fmla="*/ 2321633 h 2676028"/>
                                <a:gd name="connsiteX1746" fmla="*/ 592416 w 7247699"/>
                                <a:gd name="connsiteY1746" fmla="*/ 2329463 h 2676028"/>
                                <a:gd name="connsiteX1747" fmla="*/ 595352 w 7247699"/>
                                <a:gd name="connsiteY1747" fmla="*/ 2353444 h 2676028"/>
                                <a:gd name="connsiteX1748" fmla="*/ 606608 w 7247699"/>
                                <a:gd name="connsiteY1748" fmla="*/ 2362253 h 2676028"/>
                                <a:gd name="connsiteX1749" fmla="*/ 615417 w 7247699"/>
                                <a:gd name="connsiteY1749" fmla="*/ 2367147 h 2676028"/>
                                <a:gd name="connsiteX1750" fmla="*/ 631566 w 7247699"/>
                                <a:gd name="connsiteY1750" fmla="*/ 2369104 h 2676028"/>
                                <a:gd name="connsiteX1751" fmla="*/ 5473550 w 7247699"/>
                                <a:gd name="connsiteY1751" fmla="*/ 2372374 h 2676028"/>
                                <a:gd name="connsiteX1752" fmla="*/ 5489210 w 7247699"/>
                                <a:gd name="connsiteY1752" fmla="*/ 2364543 h 2676028"/>
                                <a:gd name="connsiteX1753" fmla="*/ 5483827 w 7247699"/>
                                <a:gd name="connsiteY1753" fmla="*/ 2347903 h 2676028"/>
                                <a:gd name="connsiteX1754" fmla="*/ 5464251 w 7247699"/>
                                <a:gd name="connsiteY1754" fmla="*/ 2334200 h 2676028"/>
                                <a:gd name="connsiteX1755" fmla="*/ 5440271 w 7247699"/>
                                <a:gd name="connsiteY1755" fmla="*/ 2342520 h 2676028"/>
                                <a:gd name="connsiteX1756" fmla="*/ 5451527 w 7247699"/>
                                <a:gd name="connsiteY1756" fmla="*/ 2365522 h 2676028"/>
                                <a:gd name="connsiteX1757" fmla="*/ 5473550 w 7247699"/>
                                <a:gd name="connsiteY1757" fmla="*/ 2372374 h 2676028"/>
                                <a:gd name="connsiteX1758" fmla="*/ 5286113 w 7247699"/>
                                <a:gd name="connsiteY1758" fmla="*/ 2375310 h 2676028"/>
                                <a:gd name="connsiteX1759" fmla="*/ 5298348 w 7247699"/>
                                <a:gd name="connsiteY1759" fmla="*/ 2365523 h 2676028"/>
                                <a:gd name="connsiteX1760" fmla="*/ 5291006 w 7247699"/>
                                <a:gd name="connsiteY1760" fmla="*/ 2337627 h 2676028"/>
                                <a:gd name="connsiteX1761" fmla="*/ 5282198 w 7247699"/>
                                <a:gd name="connsiteY1761" fmla="*/ 2332243 h 2676028"/>
                                <a:gd name="connsiteX1762" fmla="*/ 5268984 w 7247699"/>
                                <a:gd name="connsiteY1762" fmla="*/ 2326860 h 2676028"/>
                                <a:gd name="connsiteX1763" fmla="*/ 5256260 w 7247699"/>
                                <a:gd name="connsiteY1763" fmla="*/ 2327839 h 2676028"/>
                                <a:gd name="connsiteX1764" fmla="*/ 5246962 w 7247699"/>
                                <a:gd name="connsiteY1764" fmla="*/ 2335669 h 2676028"/>
                                <a:gd name="connsiteX1765" fmla="*/ 5249898 w 7247699"/>
                                <a:gd name="connsiteY1765" fmla="*/ 2359650 h 2676028"/>
                                <a:gd name="connsiteX1766" fmla="*/ 5261154 w 7247699"/>
                                <a:gd name="connsiteY1766" fmla="*/ 2368458 h 2676028"/>
                                <a:gd name="connsiteX1767" fmla="*/ 5269963 w 7247699"/>
                                <a:gd name="connsiteY1767" fmla="*/ 2373353 h 2676028"/>
                                <a:gd name="connsiteX1768" fmla="*/ 5286113 w 7247699"/>
                                <a:gd name="connsiteY1768" fmla="*/ 2375310 h 2676028"/>
                                <a:gd name="connsiteX1769" fmla="*/ 4532943 w 7247699"/>
                                <a:gd name="connsiteY1769" fmla="*/ 2409078 h 2676028"/>
                                <a:gd name="connsiteX1770" fmla="*/ 4548114 w 7247699"/>
                                <a:gd name="connsiteY1770" fmla="*/ 2388035 h 2676028"/>
                                <a:gd name="connsiteX1771" fmla="*/ 4547135 w 7247699"/>
                                <a:gd name="connsiteY1771" fmla="*/ 2384609 h 2676028"/>
                                <a:gd name="connsiteX1772" fmla="*/ 4542730 w 7247699"/>
                                <a:gd name="connsiteY1772" fmla="*/ 2376779 h 2676028"/>
                                <a:gd name="connsiteX1773" fmla="*/ 4522176 w 7247699"/>
                                <a:gd name="connsiteY1773" fmla="*/ 2376779 h 2676028"/>
                                <a:gd name="connsiteX1774" fmla="*/ 4517772 w 7247699"/>
                                <a:gd name="connsiteY1774" fmla="*/ 2384609 h 2676028"/>
                                <a:gd name="connsiteX1775" fmla="*/ 4516793 w 7247699"/>
                                <a:gd name="connsiteY1775" fmla="*/ 2388035 h 2676028"/>
                                <a:gd name="connsiteX1776" fmla="*/ 4532943 w 7247699"/>
                                <a:gd name="connsiteY1776" fmla="*/ 2409078 h 2676028"/>
                                <a:gd name="connsiteX1777" fmla="*/ 1375586 w 7247699"/>
                                <a:gd name="connsiteY1777" fmla="*/ 2413428 h 2676028"/>
                                <a:gd name="connsiteX1778" fmla="*/ 1384149 w 7247699"/>
                                <a:gd name="connsiteY1778" fmla="*/ 2410909 h 2676028"/>
                                <a:gd name="connsiteX1779" fmla="*/ 1389690 w 7247699"/>
                                <a:gd name="connsiteY1779" fmla="*/ 2403521 h 2676028"/>
                                <a:gd name="connsiteX1780" fmla="*/ 1392209 w 7247699"/>
                                <a:gd name="connsiteY1780" fmla="*/ 2399323 h 2676028"/>
                                <a:gd name="connsiteX1781" fmla="*/ 1391705 w 7247699"/>
                                <a:gd name="connsiteY1781" fmla="*/ 2400834 h 2676028"/>
                                <a:gd name="connsiteX1782" fmla="*/ 1389690 w 7247699"/>
                                <a:gd name="connsiteY1782" fmla="*/ 2403521 h 2676028"/>
                                <a:gd name="connsiteX1783" fmla="*/ 1387675 w 7247699"/>
                                <a:gd name="connsiteY1783" fmla="*/ 2406879 h 2676028"/>
                                <a:gd name="connsiteX1784" fmla="*/ 1393216 w 7247699"/>
                                <a:gd name="connsiteY1784" fmla="*/ 2399323 h 2676028"/>
                                <a:gd name="connsiteX1785" fmla="*/ 1394224 w 7247699"/>
                                <a:gd name="connsiteY1785" fmla="*/ 2385723 h 2676028"/>
                                <a:gd name="connsiteX1786" fmla="*/ 1392209 w 7247699"/>
                                <a:gd name="connsiteY1786" fmla="*/ 2381190 h 2676028"/>
                                <a:gd name="connsiteX1787" fmla="*/ 1387172 w 7247699"/>
                                <a:gd name="connsiteY1787" fmla="*/ 2375649 h 2676028"/>
                                <a:gd name="connsiteX1788" fmla="*/ 1375586 w 7247699"/>
                                <a:gd name="connsiteY1788" fmla="*/ 2371618 h 2676028"/>
                                <a:gd name="connsiteX1789" fmla="*/ 1366015 w 7247699"/>
                                <a:gd name="connsiteY1789" fmla="*/ 2374137 h 2676028"/>
                                <a:gd name="connsiteX1790" fmla="*/ 1356949 w 7247699"/>
                                <a:gd name="connsiteY1790" fmla="*/ 2385723 h 2676028"/>
                                <a:gd name="connsiteX1791" fmla="*/ 1357955 w 7247699"/>
                                <a:gd name="connsiteY1791" fmla="*/ 2399323 h 2676028"/>
                                <a:gd name="connsiteX1792" fmla="*/ 1363496 w 7247699"/>
                                <a:gd name="connsiteY1792" fmla="*/ 2406879 h 2676028"/>
                                <a:gd name="connsiteX1793" fmla="*/ 1363494 w 7247699"/>
                                <a:gd name="connsiteY1793" fmla="*/ 2406876 h 2676028"/>
                                <a:gd name="connsiteX1794" fmla="*/ 1359467 w 7247699"/>
                                <a:gd name="connsiteY1794" fmla="*/ 2400834 h 2676028"/>
                                <a:gd name="connsiteX1795" fmla="*/ 1358963 w 7247699"/>
                                <a:gd name="connsiteY1795" fmla="*/ 2399323 h 2676028"/>
                                <a:gd name="connsiteX1796" fmla="*/ 1363494 w 7247699"/>
                                <a:gd name="connsiteY1796" fmla="*/ 2406876 h 2676028"/>
                                <a:gd name="connsiteX1797" fmla="*/ 1365511 w 7247699"/>
                                <a:gd name="connsiteY1797" fmla="*/ 2409902 h 2676028"/>
                                <a:gd name="connsiteX1798" fmla="*/ 1375586 w 7247699"/>
                                <a:gd name="connsiteY1798" fmla="*/ 2413428 h 2676028"/>
                                <a:gd name="connsiteX1799" fmla="*/ 3987930 w 7247699"/>
                                <a:gd name="connsiteY1799" fmla="*/ 2418751 h 2676028"/>
                                <a:gd name="connsiteX1800" fmla="*/ 3987863 w 7247699"/>
                                <a:gd name="connsiteY1800" fmla="*/ 2409245 h 2676028"/>
                                <a:gd name="connsiteX1801" fmla="*/ 4014245 w 7247699"/>
                                <a:gd name="connsiteY1801" fmla="*/ 2397974 h 2676028"/>
                                <a:gd name="connsiteX1802" fmla="*/ 4016764 w 7247699"/>
                                <a:gd name="connsiteY1802" fmla="*/ 2398982 h 2676028"/>
                                <a:gd name="connsiteX1803" fmla="*/ 4023445 w 7247699"/>
                                <a:gd name="connsiteY1803" fmla="*/ 2410927 h 2676028"/>
                                <a:gd name="connsiteX1804" fmla="*/ 4024486 w 7247699"/>
                                <a:gd name="connsiteY1804" fmla="*/ 2405843 h 2676028"/>
                                <a:gd name="connsiteX1805" fmla="*/ 4002660 w 7247699"/>
                                <a:gd name="connsiteY1805" fmla="*/ 2394952 h 2676028"/>
                                <a:gd name="connsiteX1806" fmla="*/ 3999637 w 7247699"/>
                                <a:gd name="connsiteY1806" fmla="*/ 2395456 h 2676028"/>
                                <a:gd name="connsiteX1807" fmla="*/ 3987674 w 7247699"/>
                                <a:gd name="connsiteY1807" fmla="*/ 2418438 h 2676028"/>
                                <a:gd name="connsiteX1808" fmla="*/ 6030135 w 7247699"/>
                                <a:gd name="connsiteY1808" fmla="*/ 2419634 h 2676028"/>
                                <a:gd name="connsiteX1809" fmla="*/ 6038699 w 7247699"/>
                                <a:gd name="connsiteY1809" fmla="*/ 2417116 h 2676028"/>
                                <a:gd name="connsiteX1810" fmla="*/ 6044239 w 7247699"/>
                                <a:gd name="connsiteY1810" fmla="*/ 2409729 h 2676028"/>
                                <a:gd name="connsiteX1811" fmla="*/ 6046758 w 7247699"/>
                                <a:gd name="connsiteY1811" fmla="*/ 2405530 h 2676028"/>
                                <a:gd name="connsiteX1812" fmla="*/ 6046255 w 7247699"/>
                                <a:gd name="connsiteY1812" fmla="*/ 2407041 h 2676028"/>
                                <a:gd name="connsiteX1813" fmla="*/ 6044239 w 7247699"/>
                                <a:gd name="connsiteY1813" fmla="*/ 2409729 h 2676028"/>
                                <a:gd name="connsiteX1814" fmla="*/ 6042225 w 7247699"/>
                                <a:gd name="connsiteY1814" fmla="*/ 2413086 h 2676028"/>
                                <a:gd name="connsiteX1815" fmla="*/ 6047766 w 7247699"/>
                                <a:gd name="connsiteY1815" fmla="*/ 2405530 h 2676028"/>
                                <a:gd name="connsiteX1816" fmla="*/ 6048773 w 7247699"/>
                                <a:gd name="connsiteY1816" fmla="*/ 2391929 h 2676028"/>
                                <a:gd name="connsiteX1817" fmla="*/ 6046758 w 7247699"/>
                                <a:gd name="connsiteY1817" fmla="*/ 2387396 h 2676028"/>
                                <a:gd name="connsiteX1818" fmla="*/ 6041721 w 7247699"/>
                                <a:gd name="connsiteY1818" fmla="*/ 2381856 h 2676028"/>
                                <a:gd name="connsiteX1819" fmla="*/ 6030135 w 7247699"/>
                                <a:gd name="connsiteY1819" fmla="*/ 2377825 h 2676028"/>
                                <a:gd name="connsiteX1820" fmla="*/ 6020565 w 7247699"/>
                                <a:gd name="connsiteY1820" fmla="*/ 2380344 h 2676028"/>
                                <a:gd name="connsiteX1821" fmla="*/ 6011498 w 7247699"/>
                                <a:gd name="connsiteY1821" fmla="*/ 2391929 h 2676028"/>
                                <a:gd name="connsiteX1822" fmla="*/ 6012505 w 7247699"/>
                                <a:gd name="connsiteY1822" fmla="*/ 2405530 h 2676028"/>
                                <a:gd name="connsiteX1823" fmla="*/ 6018046 w 7247699"/>
                                <a:gd name="connsiteY1823" fmla="*/ 2413086 h 2676028"/>
                                <a:gd name="connsiteX1824" fmla="*/ 6018043 w 7247699"/>
                                <a:gd name="connsiteY1824" fmla="*/ 2413081 h 2676028"/>
                                <a:gd name="connsiteX1825" fmla="*/ 6014017 w 7247699"/>
                                <a:gd name="connsiteY1825" fmla="*/ 2407041 h 2676028"/>
                                <a:gd name="connsiteX1826" fmla="*/ 6013512 w 7247699"/>
                                <a:gd name="connsiteY1826" fmla="*/ 2405530 h 2676028"/>
                                <a:gd name="connsiteX1827" fmla="*/ 6018043 w 7247699"/>
                                <a:gd name="connsiteY1827" fmla="*/ 2413081 h 2676028"/>
                                <a:gd name="connsiteX1828" fmla="*/ 6020061 w 7247699"/>
                                <a:gd name="connsiteY1828" fmla="*/ 2416108 h 2676028"/>
                                <a:gd name="connsiteX1829" fmla="*/ 6030135 w 7247699"/>
                                <a:gd name="connsiteY1829" fmla="*/ 2419634 h 2676028"/>
                                <a:gd name="connsiteX1830" fmla="*/ 4021562 w 7247699"/>
                                <a:gd name="connsiteY1830" fmla="*/ 2420122 h 2676028"/>
                                <a:gd name="connsiteX1831" fmla="*/ 4025075 w 7247699"/>
                                <a:gd name="connsiteY1831" fmla="*/ 2413841 h 2676028"/>
                                <a:gd name="connsiteX1832" fmla="*/ 4023445 w 7247699"/>
                                <a:gd name="connsiteY1832" fmla="*/ 2410927 h 2676028"/>
                                <a:gd name="connsiteX1833" fmla="*/ 4016815 w 7247699"/>
                                <a:gd name="connsiteY1833" fmla="*/ 2428609 h 2676028"/>
                                <a:gd name="connsiteX1834" fmla="*/ 4020015 w 7247699"/>
                                <a:gd name="connsiteY1834" fmla="*/ 2427678 h 2676028"/>
                                <a:gd name="connsiteX1835" fmla="*/ 4021562 w 7247699"/>
                                <a:gd name="connsiteY1835" fmla="*/ 2420122 h 2676028"/>
                                <a:gd name="connsiteX1836" fmla="*/ 4012979 w 7247699"/>
                                <a:gd name="connsiteY1836" fmla="*/ 2429726 h 2676028"/>
                                <a:gd name="connsiteX1837" fmla="*/ 4014245 w 7247699"/>
                                <a:gd name="connsiteY1837" fmla="*/ 2429708 h 2676028"/>
                                <a:gd name="connsiteX1838" fmla="*/ 4016764 w 7247699"/>
                                <a:gd name="connsiteY1838" fmla="*/ 2428701 h 2676028"/>
                                <a:gd name="connsiteX1839" fmla="*/ 4016815 w 7247699"/>
                                <a:gd name="connsiteY1839" fmla="*/ 2428609 h 2676028"/>
                                <a:gd name="connsiteX1840" fmla="*/ 2123614 w 7247699"/>
                                <a:gd name="connsiteY1840" fmla="*/ 2431436 h 2676028"/>
                                <a:gd name="connsiteX1841" fmla="*/ 2136207 w 7247699"/>
                                <a:gd name="connsiteY1841" fmla="*/ 2421991 h 2676028"/>
                                <a:gd name="connsiteX1842" fmla="*/ 2129155 w 7247699"/>
                                <a:gd name="connsiteY1842" fmla="*/ 2394790 h 2676028"/>
                                <a:gd name="connsiteX1843" fmla="*/ 2120087 w 7247699"/>
                                <a:gd name="connsiteY1843" fmla="*/ 2389753 h 2676028"/>
                                <a:gd name="connsiteX1844" fmla="*/ 2113539 w 7247699"/>
                                <a:gd name="connsiteY1844" fmla="*/ 2384716 h 2676028"/>
                                <a:gd name="connsiteX1845" fmla="*/ 2100946 w 7247699"/>
                                <a:gd name="connsiteY1845" fmla="*/ 2370611 h 2676028"/>
                                <a:gd name="connsiteX1846" fmla="*/ 2079286 w 7247699"/>
                                <a:gd name="connsiteY1846" fmla="*/ 2363559 h 2676028"/>
                                <a:gd name="connsiteX1847" fmla="*/ 2069211 w 7247699"/>
                                <a:gd name="connsiteY1847" fmla="*/ 2383708 h 2676028"/>
                                <a:gd name="connsiteX1848" fmla="*/ 2107998 w 7247699"/>
                                <a:gd name="connsiteY1848" fmla="*/ 2429546 h 2676028"/>
                                <a:gd name="connsiteX1849" fmla="*/ 2123614 w 7247699"/>
                                <a:gd name="connsiteY1849" fmla="*/ 2431436 h 2676028"/>
                                <a:gd name="connsiteX1850" fmla="*/ 4002660 w 7247699"/>
                                <a:gd name="connsiteY1850" fmla="*/ 2432731 h 2676028"/>
                                <a:gd name="connsiteX1851" fmla="*/ 4012979 w 7247699"/>
                                <a:gd name="connsiteY1851" fmla="*/ 2429726 h 2676028"/>
                                <a:gd name="connsiteX1852" fmla="*/ 3997087 w 7247699"/>
                                <a:gd name="connsiteY1852" fmla="*/ 2429952 h 2676028"/>
                                <a:gd name="connsiteX1853" fmla="*/ 3987930 w 7247699"/>
                                <a:gd name="connsiteY1853" fmla="*/ 2418751 h 2676028"/>
                                <a:gd name="connsiteX1854" fmla="*/ 3987965 w 7247699"/>
                                <a:gd name="connsiteY1854" fmla="*/ 2423687 h 2676028"/>
                                <a:gd name="connsiteX1855" fmla="*/ 3999637 w 7247699"/>
                                <a:gd name="connsiteY1855" fmla="*/ 2432227 h 2676028"/>
                                <a:gd name="connsiteX1856" fmla="*/ 4002660 w 7247699"/>
                                <a:gd name="connsiteY1856" fmla="*/ 2432731 h 2676028"/>
                                <a:gd name="connsiteX1857" fmla="*/ 6778161 w 7247699"/>
                                <a:gd name="connsiteY1857" fmla="*/ 2437642 h 2676028"/>
                                <a:gd name="connsiteX1858" fmla="*/ 6790754 w 7247699"/>
                                <a:gd name="connsiteY1858" fmla="*/ 2428197 h 2676028"/>
                                <a:gd name="connsiteX1859" fmla="*/ 6783702 w 7247699"/>
                                <a:gd name="connsiteY1859" fmla="*/ 2400996 h 2676028"/>
                                <a:gd name="connsiteX1860" fmla="*/ 6774635 w 7247699"/>
                                <a:gd name="connsiteY1860" fmla="*/ 2395959 h 2676028"/>
                                <a:gd name="connsiteX1861" fmla="*/ 6768086 w 7247699"/>
                                <a:gd name="connsiteY1861" fmla="*/ 2390922 h 2676028"/>
                                <a:gd name="connsiteX1862" fmla="*/ 6755493 w 7247699"/>
                                <a:gd name="connsiteY1862" fmla="*/ 2376818 h 2676028"/>
                                <a:gd name="connsiteX1863" fmla="*/ 6733833 w 7247699"/>
                                <a:gd name="connsiteY1863" fmla="*/ 2369766 h 2676028"/>
                                <a:gd name="connsiteX1864" fmla="*/ 6723759 w 7247699"/>
                                <a:gd name="connsiteY1864" fmla="*/ 2389914 h 2676028"/>
                                <a:gd name="connsiteX1865" fmla="*/ 6762545 w 7247699"/>
                                <a:gd name="connsiteY1865" fmla="*/ 2435753 h 2676028"/>
                                <a:gd name="connsiteX1866" fmla="*/ 6778161 w 7247699"/>
                                <a:gd name="connsiteY1866" fmla="*/ 2437642 h 2676028"/>
                                <a:gd name="connsiteX1867" fmla="*/ 1194987 w 7247699"/>
                                <a:gd name="connsiteY1867" fmla="*/ 2438520 h 2676028"/>
                                <a:gd name="connsiteX1868" fmla="*/ 1211985 w 7247699"/>
                                <a:gd name="connsiteY1868" fmla="*/ 2416085 h 2676028"/>
                                <a:gd name="connsiteX1869" fmla="*/ 1101873 w 7247699"/>
                                <a:gd name="connsiteY1869" fmla="*/ 2287864 h 2676028"/>
                                <a:gd name="connsiteX1870" fmla="*/ 1086702 w 7247699"/>
                                <a:gd name="connsiteY1870" fmla="*/ 2312824 h 2676028"/>
                                <a:gd name="connsiteX1871" fmla="*/ 1186048 w 7247699"/>
                                <a:gd name="connsiteY1871" fmla="*/ 2431256 h 2676028"/>
                                <a:gd name="connsiteX1872" fmla="*/ 1194987 w 7247699"/>
                                <a:gd name="connsiteY1872" fmla="*/ 2438520 h 2676028"/>
                                <a:gd name="connsiteX1873" fmla="*/ 5849530 w 7247699"/>
                                <a:gd name="connsiteY1873" fmla="*/ 2444725 h 2676028"/>
                                <a:gd name="connsiteX1874" fmla="*/ 5866528 w 7247699"/>
                                <a:gd name="connsiteY1874" fmla="*/ 2422290 h 2676028"/>
                                <a:gd name="connsiteX1875" fmla="*/ 5756416 w 7247699"/>
                                <a:gd name="connsiteY1875" fmla="*/ 2294069 h 2676028"/>
                                <a:gd name="connsiteX1876" fmla="*/ 5741245 w 7247699"/>
                                <a:gd name="connsiteY1876" fmla="*/ 2319029 h 2676028"/>
                                <a:gd name="connsiteX1877" fmla="*/ 5840591 w 7247699"/>
                                <a:gd name="connsiteY1877" fmla="*/ 2437461 h 2676028"/>
                                <a:gd name="connsiteX1878" fmla="*/ 5849530 w 7247699"/>
                                <a:gd name="connsiteY1878" fmla="*/ 2444725 h 2676028"/>
                                <a:gd name="connsiteX1879" fmla="*/ 4314683 w 7247699"/>
                                <a:gd name="connsiteY1879" fmla="*/ 2445904 h 2676028"/>
                                <a:gd name="connsiteX1880" fmla="*/ 4327399 w 7247699"/>
                                <a:gd name="connsiteY1880" fmla="*/ 2443335 h 2676028"/>
                                <a:gd name="connsiteX1881" fmla="*/ 4408148 w 7247699"/>
                                <a:gd name="connsiteY1881" fmla="*/ 2386566 h 2676028"/>
                                <a:gd name="connsiteX1882" fmla="*/ 4390041 w 7247699"/>
                                <a:gd name="connsiteY1882" fmla="*/ 2355245 h 2676028"/>
                                <a:gd name="connsiteX1883" fmla="*/ 4310760 w 7247699"/>
                                <a:gd name="connsiteY1883" fmla="*/ 2413971 h 2676028"/>
                                <a:gd name="connsiteX1884" fmla="*/ 4314683 w 7247699"/>
                                <a:gd name="connsiteY1884" fmla="*/ 2445904 h 2676028"/>
                                <a:gd name="connsiteX1885" fmla="*/ 1910022 w 7247699"/>
                                <a:gd name="connsiteY1885" fmla="*/ 2455542 h 2676028"/>
                                <a:gd name="connsiteX1886" fmla="*/ 1922578 w 7247699"/>
                                <a:gd name="connsiteY1886" fmla="*/ 2450831 h 2676028"/>
                                <a:gd name="connsiteX1887" fmla="*/ 2015073 w 7247699"/>
                                <a:gd name="connsiteY1887" fmla="*/ 2248224 h 2676028"/>
                                <a:gd name="connsiteX1888" fmla="*/ 1982773 w 7247699"/>
                                <a:gd name="connsiteY1888" fmla="*/ 2248224 h 2676028"/>
                                <a:gd name="connsiteX1889" fmla="*/ 1903002 w 7247699"/>
                                <a:gd name="connsiteY1889" fmla="*/ 2426362 h 2676028"/>
                                <a:gd name="connsiteX1890" fmla="*/ 1910022 w 7247699"/>
                                <a:gd name="connsiteY1890" fmla="*/ 2455542 h 2676028"/>
                                <a:gd name="connsiteX1891" fmla="*/ 3593138 w 7247699"/>
                                <a:gd name="connsiteY1891" fmla="*/ 2459640 h 2676028"/>
                                <a:gd name="connsiteX1892" fmla="*/ 3602205 w 7247699"/>
                                <a:gd name="connsiteY1892" fmla="*/ 2436760 h 2676028"/>
                                <a:gd name="connsiteX1893" fmla="*/ 3530677 w 7247699"/>
                                <a:gd name="connsiteY1893" fmla="*/ 2371780 h 2676028"/>
                                <a:gd name="connsiteX1894" fmla="*/ 3512540 w 7247699"/>
                                <a:gd name="connsiteY1894" fmla="*/ 2389914 h 2676028"/>
                                <a:gd name="connsiteX1895" fmla="*/ 3583063 w 7247699"/>
                                <a:gd name="connsiteY1895" fmla="*/ 2455901 h 2676028"/>
                                <a:gd name="connsiteX1896" fmla="*/ 3593138 w 7247699"/>
                                <a:gd name="connsiteY1896" fmla="*/ 2459640 h 2676028"/>
                                <a:gd name="connsiteX1897" fmla="*/ 6564566 w 7247699"/>
                                <a:gd name="connsiteY1897" fmla="*/ 2461747 h 2676028"/>
                                <a:gd name="connsiteX1898" fmla="*/ 6577122 w 7247699"/>
                                <a:gd name="connsiteY1898" fmla="*/ 2457037 h 2676028"/>
                                <a:gd name="connsiteX1899" fmla="*/ 6669617 w 7247699"/>
                                <a:gd name="connsiteY1899" fmla="*/ 2254429 h 2676028"/>
                                <a:gd name="connsiteX1900" fmla="*/ 6637317 w 7247699"/>
                                <a:gd name="connsiteY1900" fmla="*/ 2254429 h 2676028"/>
                                <a:gd name="connsiteX1901" fmla="*/ 6557546 w 7247699"/>
                                <a:gd name="connsiteY1901" fmla="*/ 2432568 h 2676028"/>
                                <a:gd name="connsiteX1902" fmla="*/ 6564566 w 7247699"/>
                                <a:gd name="connsiteY1902" fmla="*/ 2461747 h 2676028"/>
                                <a:gd name="connsiteX1903" fmla="*/ 3969414 w 7247699"/>
                                <a:gd name="connsiteY1903" fmla="*/ 2464466 h 2676028"/>
                                <a:gd name="connsiteX1904" fmla="*/ 3987548 w 7247699"/>
                                <a:gd name="connsiteY1904" fmla="*/ 2459429 h 2676028"/>
                                <a:gd name="connsiteX1905" fmla="*/ 3993089 w 7247699"/>
                                <a:gd name="connsiteY1905" fmla="*/ 2446332 h 2676028"/>
                                <a:gd name="connsiteX1906" fmla="*/ 3987548 w 7247699"/>
                                <a:gd name="connsiteY1906" fmla="*/ 2433235 h 2676028"/>
                                <a:gd name="connsiteX1907" fmla="*/ 3969919 w 7247699"/>
                                <a:gd name="connsiteY1907" fmla="*/ 2428198 h 2676028"/>
                                <a:gd name="connsiteX1908" fmla="*/ 3963874 w 7247699"/>
                                <a:gd name="connsiteY1908" fmla="*/ 2429205 h 2676028"/>
                                <a:gd name="connsiteX1909" fmla="*/ 3960851 w 7247699"/>
                                <a:gd name="connsiteY1909" fmla="*/ 2429709 h 2676028"/>
                                <a:gd name="connsiteX1910" fmla="*/ 3952288 w 7247699"/>
                                <a:gd name="connsiteY1910" fmla="*/ 2434746 h 2676028"/>
                                <a:gd name="connsiteX1911" fmla="*/ 3952288 w 7247699"/>
                                <a:gd name="connsiteY1911" fmla="*/ 2457917 h 2676028"/>
                                <a:gd name="connsiteX1912" fmla="*/ 3963370 w 7247699"/>
                                <a:gd name="connsiteY1912" fmla="*/ 2463458 h 2676028"/>
                                <a:gd name="connsiteX1913" fmla="*/ 3969414 w 7247699"/>
                                <a:gd name="connsiteY1913" fmla="*/ 2464466 h 2676028"/>
                                <a:gd name="connsiteX1914" fmla="*/ 2091878 w 7247699"/>
                                <a:gd name="connsiteY1914" fmla="*/ 2472866 h 2676028"/>
                                <a:gd name="connsiteX1915" fmla="*/ 2091878 w 7247699"/>
                                <a:gd name="connsiteY1915" fmla="*/ 2472363 h 2676028"/>
                                <a:gd name="connsiteX1916" fmla="*/ 2091853 w 7247699"/>
                                <a:gd name="connsiteY1916" fmla="*/ 2472614 h 2676028"/>
                                <a:gd name="connsiteX1917" fmla="*/ 2091687 w 7247699"/>
                                <a:gd name="connsiteY1917" fmla="*/ 2474269 h 2676028"/>
                                <a:gd name="connsiteX1918" fmla="*/ 2091853 w 7247699"/>
                                <a:gd name="connsiteY1918" fmla="*/ 2472614 h 2676028"/>
                                <a:gd name="connsiteX1919" fmla="*/ 2091799 w 7247699"/>
                                <a:gd name="connsiteY1919" fmla="*/ 2472076 h 2676028"/>
                                <a:gd name="connsiteX1920" fmla="*/ 6746427 w 7247699"/>
                                <a:gd name="connsiteY1920" fmla="*/ 2479072 h 2676028"/>
                                <a:gd name="connsiteX1921" fmla="*/ 6746427 w 7247699"/>
                                <a:gd name="connsiteY1921" fmla="*/ 2478569 h 2676028"/>
                                <a:gd name="connsiteX1922" fmla="*/ 6746402 w 7247699"/>
                                <a:gd name="connsiteY1922" fmla="*/ 2478820 h 2676028"/>
                                <a:gd name="connsiteX1923" fmla="*/ 6746237 w 7247699"/>
                                <a:gd name="connsiteY1923" fmla="*/ 2480473 h 2676028"/>
                                <a:gd name="connsiteX1924" fmla="*/ 6746402 w 7247699"/>
                                <a:gd name="connsiteY1924" fmla="*/ 2478820 h 2676028"/>
                                <a:gd name="connsiteX1925" fmla="*/ 6746348 w 7247699"/>
                                <a:gd name="connsiteY1925" fmla="*/ 2478283 h 2676028"/>
                                <a:gd name="connsiteX1926" fmla="*/ 2089401 w 7247699"/>
                                <a:gd name="connsiteY1926" fmla="*/ 2481337 h 2676028"/>
                                <a:gd name="connsiteX1927" fmla="*/ 2089410 w 7247699"/>
                                <a:gd name="connsiteY1927" fmla="*/ 2481329 h 2676028"/>
                                <a:gd name="connsiteX1928" fmla="*/ 2089863 w 7247699"/>
                                <a:gd name="connsiteY1928" fmla="*/ 2480422 h 2676028"/>
                                <a:gd name="connsiteX1929" fmla="*/ 2089726 w 7247699"/>
                                <a:gd name="connsiteY1929" fmla="*/ 2480605 h 2676028"/>
                                <a:gd name="connsiteX1930" fmla="*/ 2056617 w 7247699"/>
                                <a:gd name="connsiteY1930" fmla="*/ 2481933 h 2676028"/>
                                <a:gd name="connsiteX1931" fmla="*/ 2055106 w 7247699"/>
                                <a:gd name="connsiteY1931" fmla="*/ 2479918 h 2676028"/>
                                <a:gd name="connsiteX1932" fmla="*/ 2055106 w 7247699"/>
                                <a:gd name="connsiteY1932" fmla="*/ 2480422 h 2676028"/>
                                <a:gd name="connsiteX1933" fmla="*/ 2088688 w 7247699"/>
                                <a:gd name="connsiteY1933" fmla="*/ 2481989 h 2676028"/>
                                <a:gd name="connsiteX1934" fmla="*/ 2091374 w 7247699"/>
                                <a:gd name="connsiteY1934" fmla="*/ 2480422 h 2676028"/>
                                <a:gd name="connsiteX1935" fmla="*/ 2091687 w 7247699"/>
                                <a:gd name="connsiteY1935" fmla="*/ 2474269 h 2676028"/>
                                <a:gd name="connsiteX1936" fmla="*/ 2091374 w 7247699"/>
                                <a:gd name="connsiteY1936" fmla="*/ 2477400 h 2676028"/>
                                <a:gd name="connsiteX1937" fmla="*/ 2091374 w 7247699"/>
                                <a:gd name="connsiteY1937" fmla="*/ 2476896 h 2676028"/>
                                <a:gd name="connsiteX1938" fmla="*/ 2089863 w 7247699"/>
                                <a:gd name="connsiteY1938" fmla="*/ 2480297 h 2676028"/>
                                <a:gd name="connsiteX1939" fmla="*/ 2089863 w 7247699"/>
                                <a:gd name="connsiteY1939" fmla="*/ 2480422 h 2676028"/>
                                <a:gd name="connsiteX1940" fmla="*/ 2089863 w 7247699"/>
                                <a:gd name="connsiteY1940" fmla="*/ 2480926 h 2676028"/>
                                <a:gd name="connsiteX1941" fmla="*/ 2089410 w 7247699"/>
                                <a:gd name="connsiteY1941" fmla="*/ 2481329 h 2676028"/>
                                <a:gd name="connsiteX1942" fmla="*/ 2089360 w 7247699"/>
                                <a:gd name="connsiteY1942" fmla="*/ 2481430 h 2676028"/>
                                <a:gd name="connsiteX1943" fmla="*/ 2089401 w 7247699"/>
                                <a:gd name="connsiteY1943" fmla="*/ 2481337 h 2676028"/>
                                <a:gd name="connsiteX1944" fmla="*/ 2088730 w 7247699"/>
                                <a:gd name="connsiteY1944" fmla="*/ 2481933 h 2676028"/>
                                <a:gd name="connsiteX1945" fmla="*/ 2086841 w 7247699"/>
                                <a:gd name="connsiteY1945" fmla="*/ 2484452 h 2676028"/>
                                <a:gd name="connsiteX1946" fmla="*/ 2087345 w 7247699"/>
                                <a:gd name="connsiteY1946" fmla="*/ 2483948 h 2676028"/>
                                <a:gd name="connsiteX1947" fmla="*/ 2087057 w 7247699"/>
                                <a:gd name="connsiteY1947" fmla="*/ 2484164 h 2676028"/>
                                <a:gd name="connsiteX1948" fmla="*/ 4628374 w 7247699"/>
                                <a:gd name="connsiteY1948" fmla="*/ 2484934 h 2676028"/>
                                <a:gd name="connsiteX1949" fmla="*/ 4653333 w 7247699"/>
                                <a:gd name="connsiteY1949" fmla="*/ 2470741 h 2676028"/>
                                <a:gd name="connsiteX1950" fmla="*/ 4657737 w 7247699"/>
                                <a:gd name="connsiteY1950" fmla="*/ 2452145 h 2676028"/>
                                <a:gd name="connsiteX1951" fmla="*/ 4653333 w 7247699"/>
                                <a:gd name="connsiteY1951" fmla="*/ 2441378 h 2676028"/>
                                <a:gd name="connsiteX1952" fmla="*/ 4628374 w 7247699"/>
                                <a:gd name="connsiteY1952" fmla="*/ 2427186 h 2676028"/>
                                <a:gd name="connsiteX1953" fmla="*/ 4603415 w 7247699"/>
                                <a:gd name="connsiteY1953" fmla="*/ 2441378 h 2676028"/>
                                <a:gd name="connsiteX1954" fmla="*/ 4599500 w 7247699"/>
                                <a:gd name="connsiteY1954" fmla="*/ 2456060 h 2676028"/>
                                <a:gd name="connsiteX1955" fmla="*/ 4603415 w 7247699"/>
                                <a:gd name="connsiteY1955" fmla="*/ 2470741 h 2676028"/>
                                <a:gd name="connsiteX1956" fmla="*/ 4628374 w 7247699"/>
                                <a:gd name="connsiteY1956" fmla="*/ 2484934 h 2676028"/>
                                <a:gd name="connsiteX1957" fmla="*/ 2060143 w 7247699"/>
                                <a:gd name="connsiteY1957" fmla="*/ 2485459 h 2676028"/>
                                <a:gd name="connsiteX1958" fmla="*/ 2056617 w 7247699"/>
                                <a:gd name="connsiteY1958" fmla="*/ 2481933 h 2676028"/>
                                <a:gd name="connsiteX1959" fmla="*/ 2058128 w 7247699"/>
                                <a:gd name="connsiteY1959" fmla="*/ 2483948 h 2676028"/>
                                <a:gd name="connsiteX1960" fmla="*/ 2082857 w 7247699"/>
                                <a:gd name="connsiteY1960" fmla="*/ 2487153 h 2676028"/>
                                <a:gd name="connsiteX1961" fmla="*/ 2083314 w 7247699"/>
                                <a:gd name="connsiteY1961" fmla="*/ 2486971 h 2676028"/>
                                <a:gd name="connsiteX1962" fmla="*/ 2087057 w 7247699"/>
                                <a:gd name="connsiteY1962" fmla="*/ 2484164 h 2676028"/>
                                <a:gd name="connsiteX1963" fmla="*/ 2088688 w 7247699"/>
                                <a:gd name="connsiteY1963" fmla="*/ 2481989 h 2676028"/>
                                <a:gd name="connsiteX1964" fmla="*/ 2088627 w 7247699"/>
                                <a:gd name="connsiteY1964" fmla="*/ 2482025 h 2676028"/>
                                <a:gd name="connsiteX1965" fmla="*/ 6743950 w 7247699"/>
                                <a:gd name="connsiteY1965" fmla="*/ 2487543 h 2676028"/>
                                <a:gd name="connsiteX1966" fmla="*/ 6743959 w 7247699"/>
                                <a:gd name="connsiteY1966" fmla="*/ 2487535 h 2676028"/>
                                <a:gd name="connsiteX1967" fmla="*/ 6744412 w 7247699"/>
                                <a:gd name="connsiteY1967" fmla="*/ 2486628 h 2676028"/>
                                <a:gd name="connsiteX1968" fmla="*/ 6744275 w 7247699"/>
                                <a:gd name="connsiteY1968" fmla="*/ 2486811 h 2676028"/>
                                <a:gd name="connsiteX1969" fmla="*/ 6711166 w 7247699"/>
                                <a:gd name="connsiteY1969" fmla="*/ 2488139 h 2676028"/>
                                <a:gd name="connsiteX1970" fmla="*/ 6709655 w 7247699"/>
                                <a:gd name="connsiteY1970" fmla="*/ 2486125 h 2676028"/>
                                <a:gd name="connsiteX1971" fmla="*/ 6709655 w 7247699"/>
                                <a:gd name="connsiteY1971" fmla="*/ 2486628 h 2676028"/>
                                <a:gd name="connsiteX1972" fmla="*/ 6743237 w 7247699"/>
                                <a:gd name="connsiteY1972" fmla="*/ 2488196 h 2676028"/>
                                <a:gd name="connsiteX1973" fmla="*/ 6745924 w 7247699"/>
                                <a:gd name="connsiteY1973" fmla="*/ 2486628 h 2676028"/>
                                <a:gd name="connsiteX1974" fmla="*/ 6746237 w 7247699"/>
                                <a:gd name="connsiteY1974" fmla="*/ 2480473 h 2676028"/>
                                <a:gd name="connsiteX1975" fmla="*/ 6745924 w 7247699"/>
                                <a:gd name="connsiteY1975" fmla="*/ 2483606 h 2676028"/>
                                <a:gd name="connsiteX1976" fmla="*/ 6745924 w 7247699"/>
                                <a:gd name="connsiteY1976" fmla="*/ 2483102 h 2676028"/>
                                <a:gd name="connsiteX1977" fmla="*/ 6744412 w 7247699"/>
                                <a:gd name="connsiteY1977" fmla="*/ 2486503 h 2676028"/>
                                <a:gd name="connsiteX1978" fmla="*/ 6744412 w 7247699"/>
                                <a:gd name="connsiteY1978" fmla="*/ 2486628 h 2676028"/>
                                <a:gd name="connsiteX1979" fmla="*/ 6744412 w 7247699"/>
                                <a:gd name="connsiteY1979" fmla="*/ 2487132 h 2676028"/>
                                <a:gd name="connsiteX1980" fmla="*/ 6743959 w 7247699"/>
                                <a:gd name="connsiteY1980" fmla="*/ 2487535 h 2676028"/>
                                <a:gd name="connsiteX1981" fmla="*/ 6743909 w 7247699"/>
                                <a:gd name="connsiteY1981" fmla="*/ 2487636 h 2676028"/>
                                <a:gd name="connsiteX1982" fmla="*/ 6743950 w 7247699"/>
                                <a:gd name="connsiteY1982" fmla="*/ 2487543 h 2676028"/>
                                <a:gd name="connsiteX1983" fmla="*/ 6743279 w 7247699"/>
                                <a:gd name="connsiteY1983" fmla="*/ 2488140 h 2676028"/>
                                <a:gd name="connsiteX1984" fmla="*/ 2067363 w 7247699"/>
                                <a:gd name="connsiteY1984" fmla="*/ 2489321 h 2676028"/>
                                <a:gd name="connsiteX1985" fmla="*/ 2066692 w 7247699"/>
                                <a:gd name="connsiteY1985" fmla="*/ 2488784 h 2676028"/>
                                <a:gd name="connsiteX1986" fmla="*/ 2062158 w 7247699"/>
                                <a:gd name="connsiteY1986" fmla="*/ 2486971 h 2676028"/>
                                <a:gd name="connsiteX1987" fmla="*/ 2060143 w 7247699"/>
                                <a:gd name="connsiteY1987" fmla="*/ 2485459 h 2676028"/>
                                <a:gd name="connsiteX1988" fmla="*/ 2062662 w 7247699"/>
                                <a:gd name="connsiteY1988" fmla="*/ 2487978 h 2676028"/>
                                <a:gd name="connsiteX1989" fmla="*/ 2076042 w 7247699"/>
                                <a:gd name="connsiteY1989" fmla="*/ 2489366 h 2676028"/>
                                <a:gd name="connsiteX1990" fmla="*/ 2080796 w 7247699"/>
                                <a:gd name="connsiteY1990" fmla="*/ 2488985 h 2676028"/>
                                <a:gd name="connsiteX1991" fmla="*/ 2082857 w 7247699"/>
                                <a:gd name="connsiteY1991" fmla="*/ 2487153 h 2676028"/>
                                <a:gd name="connsiteX1992" fmla="*/ 2078278 w 7247699"/>
                                <a:gd name="connsiteY1992" fmla="*/ 2488985 h 2676028"/>
                                <a:gd name="connsiteX1993" fmla="*/ 2076402 w 7247699"/>
                                <a:gd name="connsiteY1993" fmla="*/ 2489156 h 2676028"/>
                                <a:gd name="connsiteX1994" fmla="*/ 2072737 w 7247699"/>
                                <a:gd name="connsiteY1994" fmla="*/ 2489489 h 2676028"/>
                                <a:gd name="connsiteX1995" fmla="*/ 2076402 w 7247699"/>
                                <a:gd name="connsiteY1995" fmla="*/ 2489156 h 2676028"/>
                                <a:gd name="connsiteX1996" fmla="*/ 2088627 w 7247699"/>
                                <a:gd name="connsiteY1996" fmla="*/ 2482025 h 2676028"/>
                                <a:gd name="connsiteX1997" fmla="*/ 2088730 w 7247699"/>
                                <a:gd name="connsiteY1997" fmla="*/ 2481933 h 2676028"/>
                                <a:gd name="connsiteX1998" fmla="*/ 2089726 w 7247699"/>
                                <a:gd name="connsiteY1998" fmla="*/ 2480605 h 2676028"/>
                                <a:gd name="connsiteX1999" fmla="*/ 2089863 w 7247699"/>
                                <a:gd name="connsiteY1999" fmla="*/ 2480297 h 2676028"/>
                                <a:gd name="connsiteX2000" fmla="*/ 2089863 w 7247699"/>
                                <a:gd name="connsiteY2000" fmla="*/ 2464932 h 2676028"/>
                                <a:gd name="connsiteX2001" fmla="*/ 2089360 w 7247699"/>
                                <a:gd name="connsiteY2001" fmla="*/ 2463799 h 2676028"/>
                                <a:gd name="connsiteX2002" fmla="*/ 2088045 w 7247699"/>
                                <a:gd name="connsiteY2002" fmla="*/ 2462265 h 2676028"/>
                                <a:gd name="connsiteX2003" fmla="*/ 2074874 w 7247699"/>
                                <a:gd name="connsiteY2003" fmla="*/ 2454802 h 2676028"/>
                                <a:gd name="connsiteX2004" fmla="*/ 2074248 w 7247699"/>
                                <a:gd name="connsiteY2004" fmla="*/ 2454732 h 2676028"/>
                                <a:gd name="connsiteX2005" fmla="*/ 2074751 w 7247699"/>
                                <a:gd name="connsiteY2005" fmla="*/ 2454732 h 2676028"/>
                                <a:gd name="connsiteX2006" fmla="*/ 2074874 w 7247699"/>
                                <a:gd name="connsiteY2006" fmla="*/ 2454802 h 2676028"/>
                                <a:gd name="connsiteX2007" fmla="*/ 2078781 w 7247699"/>
                                <a:gd name="connsiteY2007" fmla="*/ 2455236 h 2676028"/>
                                <a:gd name="connsiteX2008" fmla="*/ 2078278 w 7247699"/>
                                <a:gd name="connsiteY2008" fmla="*/ 2455236 h 2676028"/>
                                <a:gd name="connsiteX2009" fmla="*/ 2082811 w 7247699"/>
                                <a:gd name="connsiteY2009" fmla="*/ 2457251 h 2676028"/>
                                <a:gd name="connsiteX2010" fmla="*/ 2086337 w 7247699"/>
                                <a:gd name="connsiteY2010" fmla="*/ 2460273 h 2676028"/>
                                <a:gd name="connsiteX2011" fmla="*/ 2088045 w 7247699"/>
                                <a:gd name="connsiteY2011" fmla="*/ 2462265 h 2676028"/>
                                <a:gd name="connsiteX2012" fmla="*/ 2089863 w 7247699"/>
                                <a:gd name="connsiteY2012" fmla="*/ 2463295 h 2676028"/>
                                <a:gd name="connsiteX2013" fmla="*/ 2089863 w 7247699"/>
                                <a:gd name="connsiteY2013" fmla="*/ 2464932 h 2676028"/>
                                <a:gd name="connsiteX2014" fmla="*/ 2091374 w 7247699"/>
                                <a:gd name="connsiteY2014" fmla="*/ 2468333 h 2676028"/>
                                <a:gd name="connsiteX2015" fmla="*/ 2091374 w 7247699"/>
                                <a:gd name="connsiteY2015" fmla="*/ 2467829 h 2676028"/>
                                <a:gd name="connsiteX2016" fmla="*/ 2091799 w 7247699"/>
                                <a:gd name="connsiteY2016" fmla="*/ 2472076 h 2676028"/>
                                <a:gd name="connsiteX2017" fmla="*/ 2092508 w 7247699"/>
                                <a:gd name="connsiteY2017" fmla="*/ 2458132 h 2676028"/>
                                <a:gd name="connsiteX2018" fmla="*/ 2074751 w 7247699"/>
                                <a:gd name="connsiteY2018" fmla="*/ 2447176 h 2676028"/>
                                <a:gd name="connsiteX2019" fmla="*/ 2053595 w 7247699"/>
                                <a:gd name="connsiteY2019" fmla="*/ 2462792 h 2676028"/>
                                <a:gd name="connsiteX2020" fmla="*/ 2055610 w 7247699"/>
                                <a:gd name="connsiteY2020" fmla="*/ 2479918 h 2676028"/>
                                <a:gd name="connsiteX2021" fmla="*/ 2066692 w 7247699"/>
                                <a:gd name="connsiteY2021" fmla="*/ 2488784 h 2676028"/>
                                <a:gd name="connsiteX2022" fmla="*/ 2067196 w 7247699"/>
                                <a:gd name="connsiteY2022" fmla="*/ 2488985 h 2676028"/>
                                <a:gd name="connsiteX2023" fmla="*/ 2072737 w 7247699"/>
                                <a:gd name="connsiteY2023" fmla="*/ 2489489 h 2676028"/>
                                <a:gd name="connsiteX2024" fmla="*/ 2068203 w 7247699"/>
                                <a:gd name="connsiteY2024" fmla="*/ 2489993 h 2676028"/>
                                <a:gd name="connsiteX2025" fmla="*/ 2069384 w 7247699"/>
                                <a:gd name="connsiteY2025" fmla="*/ 2489898 h 2676028"/>
                                <a:gd name="connsiteX2026" fmla="*/ 2067363 w 7247699"/>
                                <a:gd name="connsiteY2026" fmla="*/ 2489321 h 2676028"/>
                                <a:gd name="connsiteX2027" fmla="*/ 6741390 w 7247699"/>
                                <a:gd name="connsiteY2027" fmla="*/ 2490658 h 2676028"/>
                                <a:gd name="connsiteX2028" fmla="*/ 6741894 w 7247699"/>
                                <a:gd name="connsiteY2028" fmla="*/ 2490154 h 2676028"/>
                                <a:gd name="connsiteX2029" fmla="*/ 6741605 w 7247699"/>
                                <a:gd name="connsiteY2029" fmla="*/ 2490371 h 2676028"/>
                                <a:gd name="connsiteX2030" fmla="*/ 2073240 w 7247699"/>
                                <a:gd name="connsiteY2030" fmla="*/ 2491000 h 2676028"/>
                                <a:gd name="connsiteX2031" fmla="*/ 2076042 w 7247699"/>
                                <a:gd name="connsiteY2031" fmla="*/ 2489366 h 2676028"/>
                                <a:gd name="connsiteX2032" fmla="*/ 2069384 w 7247699"/>
                                <a:gd name="connsiteY2032" fmla="*/ 2489898 h 2676028"/>
                                <a:gd name="connsiteX2033" fmla="*/ 6714692 w 7247699"/>
                                <a:gd name="connsiteY2033" fmla="*/ 2491666 h 2676028"/>
                                <a:gd name="connsiteX2034" fmla="*/ 6711166 w 7247699"/>
                                <a:gd name="connsiteY2034" fmla="*/ 2488139 h 2676028"/>
                                <a:gd name="connsiteX2035" fmla="*/ 6712677 w 7247699"/>
                                <a:gd name="connsiteY2035" fmla="*/ 2490154 h 2676028"/>
                                <a:gd name="connsiteX2036" fmla="*/ 6737406 w 7247699"/>
                                <a:gd name="connsiteY2036" fmla="*/ 2493360 h 2676028"/>
                                <a:gd name="connsiteX2037" fmla="*/ 6737863 w 7247699"/>
                                <a:gd name="connsiteY2037" fmla="*/ 2493177 h 2676028"/>
                                <a:gd name="connsiteX2038" fmla="*/ 6741605 w 7247699"/>
                                <a:gd name="connsiteY2038" fmla="*/ 2490371 h 2676028"/>
                                <a:gd name="connsiteX2039" fmla="*/ 6743237 w 7247699"/>
                                <a:gd name="connsiteY2039" fmla="*/ 2488196 h 2676028"/>
                                <a:gd name="connsiteX2040" fmla="*/ 6743175 w 7247699"/>
                                <a:gd name="connsiteY2040" fmla="*/ 2488231 h 2676028"/>
                                <a:gd name="connsiteX2041" fmla="*/ 6721913 w 7247699"/>
                                <a:gd name="connsiteY2041" fmla="*/ 2495528 h 2676028"/>
                                <a:gd name="connsiteX2042" fmla="*/ 6721241 w 7247699"/>
                                <a:gd name="connsiteY2042" fmla="*/ 2494990 h 2676028"/>
                                <a:gd name="connsiteX2043" fmla="*/ 6716707 w 7247699"/>
                                <a:gd name="connsiteY2043" fmla="*/ 2493177 h 2676028"/>
                                <a:gd name="connsiteX2044" fmla="*/ 6714692 w 7247699"/>
                                <a:gd name="connsiteY2044" fmla="*/ 2491666 h 2676028"/>
                                <a:gd name="connsiteX2045" fmla="*/ 6717211 w 7247699"/>
                                <a:gd name="connsiteY2045" fmla="*/ 2494184 h 2676028"/>
                                <a:gd name="connsiteX2046" fmla="*/ 6730591 w 7247699"/>
                                <a:gd name="connsiteY2046" fmla="*/ 2495572 h 2676028"/>
                                <a:gd name="connsiteX2047" fmla="*/ 6735345 w 7247699"/>
                                <a:gd name="connsiteY2047" fmla="*/ 2495192 h 2676028"/>
                                <a:gd name="connsiteX2048" fmla="*/ 6737406 w 7247699"/>
                                <a:gd name="connsiteY2048" fmla="*/ 2493360 h 2676028"/>
                                <a:gd name="connsiteX2049" fmla="*/ 6732827 w 7247699"/>
                                <a:gd name="connsiteY2049" fmla="*/ 2495192 h 2676028"/>
                                <a:gd name="connsiteX2050" fmla="*/ 6730951 w 7247699"/>
                                <a:gd name="connsiteY2050" fmla="*/ 2495362 h 2676028"/>
                                <a:gd name="connsiteX2051" fmla="*/ 6727286 w 7247699"/>
                                <a:gd name="connsiteY2051" fmla="*/ 2495695 h 2676028"/>
                                <a:gd name="connsiteX2052" fmla="*/ 6730951 w 7247699"/>
                                <a:gd name="connsiteY2052" fmla="*/ 2495362 h 2676028"/>
                                <a:gd name="connsiteX2053" fmla="*/ 6743175 w 7247699"/>
                                <a:gd name="connsiteY2053" fmla="*/ 2488231 h 2676028"/>
                                <a:gd name="connsiteX2054" fmla="*/ 6743279 w 7247699"/>
                                <a:gd name="connsiteY2054" fmla="*/ 2488140 h 2676028"/>
                                <a:gd name="connsiteX2055" fmla="*/ 6744275 w 7247699"/>
                                <a:gd name="connsiteY2055" fmla="*/ 2486811 h 2676028"/>
                                <a:gd name="connsiteX2056" fmla="*/ 6744412 w 7247699"/>
                                <a:gd name="connsiteY2056" fmla="*/ 2486503 h 2676028"/>
                                <a:gd name="connsiteX2057" fmla="*/ 6744412 w 7247699"/>
                                <a:gd name="connsiteY2057" fmla="*/ 2471138 h 2676028"/>
                                <a:gd name="connsiteX2058" fmla="*/ 6743909 w 7247699"/>
                                <a:gd name="connsiteY2058" fmla="*/ 2470005 h 2676028"/>
                                <a:gd name="connsiteX2059" fmla="*/ 6742594 w 7247699"/>
                                <a:gd name="connsiteY2059" fmla="*/ 2468471 h 2676028"/>
                                <a:gd name="connsiteX2060" fmla="*/ 6729423 w 7247699"/>
                                <a:gd name="connsiteY2060" fmla="*/ 2461008 h 2676028"/>
                                <a:gd name="connsiteX2061" fmla="*/ 6728797 w 7247699"/>
                                <a:gd name="connsiteY2061" fmla="*/ 2460938 h 2676028"/>
                                <a:gd name="connsiteX2062" fmla="*/ 6729300 w 7247699"/>
                                <a:gd name="connsiteY2062" fmla="*/ 2460938 h 2676028"/>
                                <a:gd name="connsiteX2063" fmla="*/ 6729423 w 7247699"/>
                                <a:gd name="connsiteY2063" fmla="*/ 2461008 h 2676028"/>
                                <a:gd name="connsiteX2064" fmla="*/ 6733330 w 7247699"/>
                                <a:gd name="connsiteY2064" fmla="*/ 2461442 h 2676028"/>
                                <a:gd name="connsiteX2065" fmla="*/ 6732827 w 7247699"/>
                                <a:gd name="connsiteY2065" fmla="*/ 2461442 h 2676028"/>
                                <a:gd name="connsiteX2066" fmla="*/ 6737360 w 7247699"/>
                                <a:gd name="connsiteY2066" fmla="*/ 2463457 h 2676028"/>
                                <a:gd name="connsiteX2067" fmla="*/ 6740886 w 7247699"/>
                                <a:gd name="connsiteY2067" fmla="*/ 2466479 h 2676028"/>
                                <a:gd name="connsiteX2068" fmla="*/ 6742594 w 7247699"/>
                                <a:gd name="connsiteY2068" fmla="*/ 2468471 h 2676028"/>
                                <a:gd name="connsiteX2069" fmla="*/ 6744412 w 7247699"/>
                                <a:gd name="connsiteY2069" fmla="*/ 2469502 h 2676028"/>
                                <a:gd name="connsiteX2070" fmla="*/ 6744412 w 7247699"/>
                                <a:gd name="connsiteY2070" fmla="*/ 2471138 h 2676028"/>
                                <a:gd name="connsiteX2071" fmla="*/ 6745924 w 7247699"/>
                                <a:gd name="connsiteY2071" fmla="*/ 2474539 h 2676028"/>
                                <a:gd name="connsiteX2072" fmla="*/ 6745924 w 7247699"/>
                                <a:gd name="connsiteY2072" fmla="*/ 2474035 h 2676028"/>
                                <a:gd name="connsiteX2073" fmla="*/ 6746348 w 7247699"/>
                                <a:gd name="connsiteY2073" fmla="*/ 2478283 h 2676028"/>
                                <a:gd name="connsiteX2074" fmla="*/ 6747057 w 7247699"/>
                                <a:gd name="connsiteY2074" fmla="*/ 2464338 h 2676028"/>
                                <a:gd name="connsiteX2075" fmla="*/ 6729300 w 7247699"/>
                                <a:gd name="connsiteY2075" fmla="*/ 2453382 h 2676028"/>
                                <a:gd name="connsiteX2076" fmla="*/ 6708144 w 7247699"/>
                                <a:gd name="connsiteY2076" fmla="*/ 2468998 h 2676028"/>
                                <a:gd name="connsiteX2077" fmla="*/ 6710159 w 7247699"/>
                                <a:gd name="connsiteY2077" fmla="*/ 2486125 h 2676028"/>
                                <a:gd name="connsiteX2078" fmla="*/ 6721241 w 7247699"/>
                                <a:gd name="connsiteY2078" fmla="*/ 2494990 h 2676028"/>
                                <a:gd name="connsiteX2079" fmla="*/ 6721745 w 7247699"/>
                                <a:gd name="connsiteY2079" fmla="*/ 2495192 h 2676028"/>
                                <a:gd name="connsiteX2080" fmla="*/ 6727286 w 7247699"/>
                                <a:gd name="connsiteY2080" fmla="*/ 2495695 h 2676028"/>
                                <a:gd name="connsiteX2081" fmla="*/ 6722752 w 7247699"/>
                                <a:gd name="connsiteY2081" fmla="*/ 2496199 h 2676028"/>
                                <a:gd name="connsiteX2082" fmla="*/ 6723933 w 7247699"/>
                                <a:gd name="connsiteY2082" fmla="*/ 2496105 h 2676028"/>
                                <a:gd name="connsiteX2083" fmla="*/ 6721913 w 7247699"/>
                                <a:gd name="connsiteY2083" fmla="*/ 2495528 h 2676028"/>
                                <a:gd name="connsiteX2084" fmla="*/ 6727789 w 7247699"/>
                                <a:gd name="connsiteY2084" fmla="*/ 2497207 h 2676028"/>
                                <a:gd name="connsiteX2085" fmla="*/ 6730591 w 7247699"/>
                                <a:gd name="connsiteY2085" fmla="*/ 2495572 h 2676028"/>
                                <a:gd name="connsiteX2086" fmla="*/ 6723933 w 7247699"/>
                                <a:gd name="connsiteY2086" fmla="*/ 2496105 h 2676028"/>
                                <a:gd name="connsiteX2087" fmla="*/ 2851775 w 7247699"/>
                                <a:gd name="connsiteY2087" fmla="*/ 2514725 h 2676028"/>
                                <a:gd name="connsiteX2088" fmla="*/ 2862664 w 7247699"/>
                                <a:gd name="connsiteY2088" fmla="*/ 2506956 h 2676028"/>
                                <a:gd name="connsiteX2089" fmla="*/ 2871473 w 7247699"/>
                                <a:gd name="connsiteY2089" fmla="*/ 2489826 h 2676028"/>
                                <a:gd name="connsiteX2090" fmla="*/ 2868047 w 7247699"/>
                                <a:gd name="connsiteY2090" fmla="*/ 2471719 h 2676028"/>
                                <a:gd name="connsiteX2091" fmla="*/ 2849451 w 7247699"/>
                                <a:gd name="connsiteY2091" fmla="*/ 2472698 h 2676028"/>
                                <a:gd name="connsiteX2092" fmla="*/ 2837217 w 7247699"/>
                                <a:gd name="connsiteY2092" fmla="*/ 2487379 h 2676028"/>
                                <a:gd name="connsiteX2093" fmla="*/ 2838684 w 7247699"/>
                                <a:gd name="connsiteY2093" fmla="*/ 2511850 h 2676028"/>
                                <a:gd name="connsiteX2094" fmla="*/ 2851775 w 7247699"/>
                                <a:gd name="connsiteY2094" fmla="*/ 2514725 h 2676028"/>
                                <a:gd name="connsiteX2095" fmla="*/ 838924 w 7247699"/>
                                <a:gd name="connsiteY2095" fmla="*/ 2516939 h 2676028"/>
                                <a:gd name="connsiteX2096" fmla="*/ 849346 w 7247699"/>
                                <a:gd name="connsiteY2096" fmla="*/ 2509559 h 2676028"/>
                                <a:gd name="connsiteX2097" fmla="*/ 945756 w 7247699"/>
                                <a:gd name="connsiteY2097" fmla="*/ 2382319 h 2676028"/>
                                <a:gd name="connsiteX2098" fmla="*/ 922755 w 7247699"/>
                                <a:gd name="connsiteY2098" fmla="*/ 2359318 h 2676028"/>
                                <a:gd name="connsiteX2099" fmla="*/ 820962 w 7247699"/>
                                <a:gd name="connsiteY2099" fmla="*/ 2492920 h 2676028"/>
                                <a:gd name="connsiteX2100" fmla="*/ 838924 w 7247699"/>
                                <a:gd name="connsiteY2100" fmla="*/ 2516939 h 2676028"/>
                                <a:gd name="connsiteX2101" fmla="*/ 5493469 w 7247699"/>
                                <a:gd name="connsiteY2101" fmla="*/ 2523144 h 2676028"/>
                                <a:gd name="connsiteX2102" fmla="*/ 5503891 w 7247699"/>
                                <a:gd name="connsiteY2102" fmla="*/ 2515765 h 2676028"/>
                                <a:gd name="connsiteX2103" fmla="*/ 5600301 w 7247699"/>
                                <a:gd name="connsiteY2103" fmla="*/ 2388524 h 2676028"/>
                                <a:gd name="connsiteX2104" fmla="*/ 5577300 w 7247699"/>
                                <a:gd name="connsiteY2104" fmla="*/ 2365524 h 2676028"/>
                                <a:gd name="connsiteX2105" fmla="*/ 5475507 w 7247699"/>
                                <a:gd name="connsiteY2105" fmla="*/ 2499126 h 2676028"/>
                                <a:gd name="connsiteX2106" fmla="*/ 5493469 w 7247699"/>
                                <a:gd name="connsiteY2106" fmla="*/ 2523144 h 2676028"/>
                                <a:gd name="connsiteX2107" fmla="*/ 1288442 w 7247699"/>
                                <a:gd name="connsiteY2107" fmla="*/ 2530795 h 2676028"/>
                                <a:gd name="connsiteX2108" fmla="*/ 1308087 w 7247699"/>
                                <a:gd name="connsiteY2108" fmla="*/ 2526765 h 2676028"/>
                                <a:gd name="connsiteX2109" fmla="*/ 1313628 w 7247699"/>
                                <a:gd name="connsiteY2109" fmla="*/ 2522232 h 2676028"/>
                                <a:gd name="connsiteX2110" fmla="*/ 1320680 w 7247699"/>
                                <a:gd name="connsiteY2110" fmla="*/ 2516187 h 2676028"/>
                                <a:gd name="connsiteX2111" fmla="*/ 1327228 w 7247699"/>
                                <a:gd name="connsiteY2111" fmla="*/ 2500068 h 2676028"/>
                                <a:gd name="connsiteX2112" fmla="*/ 1320680 w 7247699"/>
                                <a:gd name="connsiteY2112" fmla="*/ 2483949 h 2676028"/>
                                <a:gd name="connsiteX2113" fmla="*/ 1304561 w 7247699"/>
                                <a:gd name="connsiteY2113" fmla="*/ 2477400 h 2676028"/>
                                <a:gd name="connsiteX2114" fmla="*/ 1288442 w 7247699"/>
                                <a:gd name="connsiteY2114" fmla="*/ 2483949 h 2676028"/>
                                <a:gd name="connsiteX2115" fmla="*/ 1282397 w 7247699"/>
                                <a:gd name="connsiteY2115" fmla="*/ 2491001 h 2676028"/>
                                <a:gd name="connsiteX2116" fmla="*/ 1279375 w 7247699"/>
                                <a:gd name="connsiteY2116" fmla="*/ 2494527 h 2676028"/>
                                <a:gd name="connsiteX2117" fmla="*/ 1273834 w 7247699"/>
                                <a:gd name="connsiteY2117" fmla="*/ 2504098 h 2676028"/>
                                <a:gd name="connsiteX2118" fmla="*/ 1273834 w 7247699"/>
                                <a:gd name="connsiteY2118" fmla="*/ 2516187 h 2676028"/>
                                <a:gd name="connsiteX2119" fmla="*/ 1288442 w 7247699"/>
                                <a:gd name="connsiteY2119" fmla="*/ 2530795 h 2676028"/>
                                <a:gd name="connsiteX2120" fmla="*/ 5942992 w 7247699"/>
                                <a:gd name="connsiteY2120" fmla="*/ 2537001 h 2676028"/>
                                <a:gd name="connsiteX2121" fmla="*/ 5962636 w 7247699"/>
                                <a:gd name="connsiteY2121" fmla="*/ 2532972 h 2676028"/>
                                <a:gd name="connsiteX2122" fmla="*/ 5968177 w 7247699"/>
                                <a:gd name="connsiteY2122" fmla="*/ 2528438 h 2676028"/>
                                <a:gd name="connsiteX2123" fmla="*/ 5975229 w 7247699"/>
                                <a:gd name="connsiteY2123" fmla="*/ 2522393 h 2676028"/>
                                <a:gd name="connsiteX2124" fmla="*/ 5981778 w 7247699"/>
                                <a:gd name="connsiteY2124" fmla="*/ 2506274 h 2676028"/>
                                <a:gd name="connsiteX2125" fmla="*/ 5975229 w 7247699"/>
                                <a:gd name="connsiteY2125" fmla="*/ 2490155 h 2676028"/>
                                <a:gd name="connsiteX2126" fmla="*/ 5959110 w 7247699"/>
                                <a:gd name="connsiteY2126" fmla="*/ 2483607 h 2676028"/>
                                <a:gd name="connsiteX2127" fmla="*/ 5942992 w 7247699"/>
                                <a:gd name="connsiteY2127" fmla="*/ 2490155 h 2676028"/>
                                <a:gd name="connsiteX2128" fmla="*/ 5936946 w 7247699"/>
                                <a:gd name="connsiteY2128" fmla="*/ 2497207 h 2676028"/>
                                <a:gd name="connsiteX2129" fmla="*/ 5933925 w 7247699"/>
                                <a:gd name="connsiteY2129" fmla="*/ 2500733 h 2676028"/>
                                <a:gd name="connsiteX2130" fmla="*/ 5928384 w 7247699"/>
                                <a:gd name="connsiteY2130" fmla="*/ 2510304 h 2676028"/>
                                <a:gd name="connsiteX2131" fmla="*/ 5928384 w 7247699"/>
                                <a:gd name="connsiteY2131" fmla="*/ 2522393 h 2676028"/>
                                <a:gd name="connsiteX2132" fmla="*/ 5942992 w 7247699"/>
                                <a:gd name="connsiteY2132" fmla="*/ 2537001 h 2676028"/>
                                <a:gd name="connsiteX2133" fmla="*/ 3429557 w 7247699"/>
                                <a:gd name="connsiteY2133" fmla="*/ 2543668 h 2676028"/>
                                <a:gd name="connsiteX2134" fmla="*/ 3445524 w 7247699"/>
                                <a:gd name="connsiteY2134" fmla="*/ 2522127 h 2676028"/>
                                <a:gd name="connsiteX2135" fmla="*/ 3390714 w 7247699"/>
                                <a:gd name="connsiteY2135" fmla="*/ 2416908 h 2676028"/>
                                <a:gd name="connsiteX2136" fmla="*/ 3362817 w 7247699"/>
                                <a:gd name="connsiteY2136" fmla="*/ 2433547 h 2676028"/>
                                <a:gd name="connsiteX2137" fmla="*/ 3420564 w 7247699"/>
                                <a:gd name="connsiteY2137" fmla="*/ 2536809 h 2676028"/>
                                <a:gd name="connsiteX2138" fmla="*/ 3429557 w 7247699"/>
                                <a:gd name="connsiteY2138" fmla="*/ 2543668 h 2676028"/>
                                <a:gd name="connsiteX2139" fmla="*/ 2063734 w 7247699"/>
                                <a:gd name="connsiteY2139" fmla="*/ 2573611 h 2676028"/>
                                <a:gd name="connsiteX2140" fmla="*/ 2112028 w 7247699"/>
                                <a:gd name="connsiteY2140" fmla="*/ 2571092 h 2676028"/>
                                <a:gd name="connsiteX2141" fmla="*/ 2107495 w 7247699"/>
                                <a:gd name="connsiteY2141" fmla="*/ 2536839 h 2676028"/>
                                <a:gd name="connsiteX2142" fmla="*/ 2024380 w 7247699"/>
                                <a:gd name="connsiteY2142" fmla="*/ 2534824 h 2676028"/>
                                <a:gd name="connsiteX2143" fmla="*/ 2015817 w 7247699"/>
                                <a:gd name="connsiteY2143" fmla="*/ 2565551 h 2676028"/>
                                <a:gd name="connsiteX2144" fmla="*/ 2063734 w 7247699"/>
                                <a:gd name="connsiteY2144" fmla="*/ 2573611 h 2676028"/>
                                <a:gd name="connsiteX2145" fmla="*/ 6718281 w 7247699"/>
                                <a:gd name="connsiteY2145" fmla="*/ 2579817 h 2676028"/>
                                <a:gd name="connsiteX2146" fmla="*/ 6766575 w 7247699"/>
                                <a:gd name="connsiteY2146" fmla="*/ 2577298 h 2676028"/>
                                <a:gd name="connsiteX2147" fmla="*/ 6762042 w 7247699"/>
                                <a:gd name="connsiteY2147" fmla="*/ 2543045 h 2676028"/>
                                <a:gd name="connsiteX2148" fmla="*/ 6678928 w 7247699"/>
                                <a:gd name="connsiteY2148" fmla="*/ 2541031 h 2676028"/>
                                <a:gd name="connsiteX2149" fmla="*/ 6670364 w 7247699"/>
                                <a:gd name="connsiteY2149" fmla="*/ 2571757 h 2676028"/>
                                <a:gd name="connsiteX2150" fmla="*/ 6718281 w 7247699"/>
                                <a:gd name="connsiteY2150" fmla="*/ 2579817 h 2676028"/>
                                <a:gd name="connsiteX2151" fmla="*/ 1011313 w 7247699"/>
                                <a:gd name="connsiteY2151" fmla="*/ 2602581 h 2676028"/>
                                <a:gd name="connsiteX2152" fmla="*/ 1025528 w 7247699"/>
                                <a:gd name="connsiteY2152" fmla="*/ 2592266 h 2676028"/>
                                <a:gd name="connsiteX2153" fmla="*/ 1106767 w 7247699"/>
                                <a:gd name="connsiteY2153" fmla="*/ 2499771 h 2676028"/>
                                <a:gd name="connsiteX2154" fmla="*/ 1084745 w 7247699"/>
                                <a:gd name="connsiteY2154" fmla="*/ 2471386 h 2676028"/>
                                <a:gd name="connsiteX2155" fmla="*/ 987845 w 7247699"/>
                                <a:gd name="connsiteY2155" fmla="*/ 2569754 h 2676028"/>
                                <a:gd name="connsiteX2156" fmla="*/ 1011313 w 7247699"/>
                                <a:gd name="connsiteY2156" fmla="*/ 2602581 h 2676028"/>
                                <a:gd name="connsiteX2157" fmla="*/ 1320888 w 7247699"/>
                                <a:gd name="connsiteY2157" fmla="*/ 2605533 h 2676028"/>
                                <a:gd name="connsiteX2158" fmla="*/ 1339321 w 7247699"/>
                                <a:gd name="connsiteY2158" fmla="*/ 2603330 h 2676028"/>
                                <a:gd name="connsiteX2159" fmla="*/ 1425960 w 7247699"/>
                                <a:gd name="connsiteY2159" fmla="*/ 2492008 h 2676028"/>
                                <a:gd name="connsiteX2160" fmla="*/ 1385160 w 7247699"/>
                                <a:gd name="connsiteY2160" fmla="*/ 2480926 h 2676028"/>
                                <a:gd name="connsiteX2161" fmla="*/ 1315646 w 7247699"/>
                                <a:gd name="connsiteY2161" fmla="*/ 2563032 h 2676028"/>
                                <a:gd name="connsiteX2162" fmla="*/ 1320888 w 7247699"/>
                                <a:gd name="connsiteY2162" fmla="*/ 2605533 h 2676028"/>
                                <a:gd name="connsiteX2163" fmla="*/ 5665856 w 7247699"/>
                                <a:gd name="connsiteY2163" fmla="*/ 2608787 h 2676028"/>
                                <a:gd name="connsiteX2164" fmla="*/ 5680071 w 7247699"/>
                                <a:gd name="connsiteY2164" fmla="*/ 2598471 h 2676028"/>
                                <a:gd name="connsiteX2165" fmla="*/ 5761310 w 7247699"/>
                                <a:gd name="connsiteY2165" fmla="*/ 2505977 h 2676028"/>
                                <a:gd name="connsiteX2166" fmla="*/ 5739287 w 7247699"/>
                                <a:gd name="connsiteY2166" fmla="*/ 2477592 h 2676028"/>
                                <a:gd name="connsiteX2167" fmla="*/ 5642388 w 7247699"/>
                                <a:gd name="connsiteY2167" fmla="*/ 2575959 h 2676028"/>
                                <a:gd name="connsiteX2168" fmla="*/ 5665856 w 7247699"/>
                                <a:gd name="connsiteY2168" fmla="*/ 2608787 h 2676028"/>
                                <a:gd name="connsiteX2169" fmla="*/ 5975435 w 7247699"/>
                                <a:gd name="connsiteY2169" fmla="*/ 2611740 h 2676028"/>
                                <a:gd name="connsiteX2170" fmla="*/ 5993868 w 7247699"/>
                                <a:gd name="connsiteY2170" fmla="*/ 2609536 h 2676028"/>
                                <a:gd name="connsiteX2171" fmla="*/ 6080507 w 7247699"/>
                                <a:gd name="connsiteY2171" fmla="*/ 2498214 h 2676028"/>
                                <a:gd name="connsiteX2172" fmla="*/ 6039706 w 7247699"/>
                                <a:gd name="connsiteY2172" fmla="*/ 2487132 h 2676028"/>
                                <a:gd name="connsiteX2173" fmla="*/ 5970193 w 7247699"/>
                                <a:gd name="connsiteY2173" fmla="*/ 2569238 h 2676028"/>
                                <a:gd name="connsiteX2174" fmla="*/ 5975435 w 7247699"/>
                                <a:gd name="connsiteY2174" fmla="*/ 2611740 h 2676028"/>
                                <a:gd name="connsiteX2175" fmla="*/ 2619954 w 7247699"/>
                                <a:gd name="connsiteY2175" fmla="*/ 2634723 h 2676028"/>
                                <a:gd name="connsiteX2176" fmla="*/ 2638593 w 7247699"/>
                                <a:gd name="connsiteY2176" fmla="*/ 2629685 h 2676028"/>
                                <a:gd name="connsiteX2177" fmla="*/ 2644133 w 7247699"/>
                                <a:gd name="connsiteY2177" fmla="*/ 2616085 h 2676028"/>
                                <a:gd name="connsiteX2178" fmla="*/ 2638593 w 7247699"/>
                                <a:gd name="connsiteY2178" fmla="*/ 2602485 h 2676028"/>
                                <a:gd name="connsiteX2179" fmla="*/ 2619954 w 7247699"/>
                                <a:gd name="connsiteY2179" fmla="*/ 2596944 h 2676028"/>
                                <a:gd name="connsiteX2180" fmla="*/ 2615925 w 7247699"/>
                                <a:gd name="connsiteY2180" fmla="*/ 2597951 h 2676028"/>
                                <a:gd name="connsiteX2181" fmla="*/ 2604339 w 7247699"/>
                                <a:gd name="connsiteY2181" fmla="*/ 2607018 h 2676028"/>
                                <a:gd name="connsiteX2182" fmla="*/ 2604339 w 7247699"/>
                                <a:gd name="connsiteY2182" fmla="*/ 2624648 h 2676028"/>
                                <a:gd name="connsiteX2183" fmla="*/ 2615925 w 7247699"/>
                                <a:gd name="connsiteY2183" fmla="*/ 2633715 h 2676028"/>
                                <a:gd name="connsiteX2184" fmla="*/ 2619954 w 7247699"/>
                                <a:gd name="connsiteY2184" fmla="*/ 2634723 h 2676028"/>
                                <a:gd name="connsiteX2185" fmla="*/ 2391087 w 7247699"/>
                                <a:gd name="connsiteY2185" fmla="*/ 2636577 h 2676028"/>
                                <a:gd name="connsiteX2186" fmla="*/ 2390583 w 7247699"/>
                                <a:gd name="connsiteY2186" fmla="*/ 2634561 h 2676028"/>
                                <a:gd name="connsiteX2187" fmla="*/ 2390680 w 7247699"/>
                                <a:gd name="connsiteY2187" fmla="*/ 2635607 h 2676028"/>
                                <a:gd name="connsiteX2188" fmla="*/ 2390816 w 7247699"/>
                                <a:gd name="connsiteY2188" fmla="*/ 2637063 h 2676028"/>
                                <a:gd name="connsiteX2189" fmla="*/ 2390680 w 7247699"/>
                                <a:gd name="connsiteY2189" fmla="*/ 2635607 h 2676028"/>
                                <a:gd name="connsiteX2190" fmla="*/ 2390268 w 7247699"/>
                                <a:gd name="connsiteY2190" fmla="*/ 2634625 h 2676028"/>
                                <a:gd name="connsiteX2191" fmla="*/ 2390583 w 7247699"/>
                                <a:gd name="connsiteY2191" fmla="*/ 2634561 h 2676028"/>
                                <a:gd name="connsiteX2192" fmla="*/ 2389954 w 7247699"/>
                                <a:gd name="connsiteY2192" fmla="*/ 2633932 h 2676028"/>
                                <a:gd name="connsiteX2193" fmla="*/ 2389850 w 7247699"/>
                                <a:gd name="connsiteY2193" fmla="*/ 2635637 h 2676028"/>
                                <a:gd name="connsiteX2194" fmla="*/ 2390881 w 7247699"/>
                                <a:gd name="connsiteY2194" fmla="*/ 2637160 h 2676028"/>
                                <a:gd name="connsiteX2195" fmla="*/ 2391087 w 7247699"/>
                                <a:gd name="connsiteY2195" fmla="*/ 2636577 h 2676028"/>
                                <a:gd name="connsiteX2196" fmla="*/ 2390877 w 7247699"/>
                                <a:gd name="connsiteY2196" fmla="*/ 2637154 h 2676028"/>
                                <a:gd name="connsiteX2197" fmla="*/ 2390835 w 7247699"/>
                                <a:gd name="connsiteY2197" fmla="*/ 2637269 h 2676028"/>
                                <a:gd name="connsiteX2198" fmla="*/ 2390877 w 7247699"/>
                                <a:gd name="connsiteY2198" fmla="*/ 2637154 h 2676028"/>
                                <a:gd name="connsiteX2199" fmla="*/ 2390816 w 7247699"/>
                                <a:gd name="connsiteY2199" fmla="*/ 2637063 h 2676028"/>
                                <a:gd name="connsiteX2200" fmla="*/ 2391385 w 7247699"/>
                                <a:gd name="connsiteY2200" fmla="*/ 2637903 h 2676028"/>
                                <a:gd name="connsiteX2201" fmla="*/ 2391590 w 7247699"/>
                                <a:gd name="connsiteY2201" fmla="*/ 2637080 h 2676028"/>
                                <a:gd name="connsiteX2202" fmla="*/ 2391266 w 7247699"/>
                                <a:gd name="connsiteY2202" fmla="*/ 2637729 h 2676028"/>
                                <a:gd name="connsiteX2203" fmla="*/ 2390892 w 7247699"/>
                                <a:gd name="connsiteY2203" fmla="*/ 2638348 h 2676028"/>
                                <a:gd name="connsiteX2204" fmla="*/ 2391087 w 7247699"/>
                                <a:gd name="connsiteY2204" fmla="*/ 2638088 h 2676028"/>
                                <a:gd name="connsiteX2205" fmla="*/ 2391266 w 7247699"/>
                                <a:gd name="connsiteY2205" fmla="*/ 2637729 h 2676028"/>
                                <a:gd name="connsiteX2206" fmla="*/ 2390881 w 7247699"/>
                                <a:gd name="connsiteY2206" fmla="*/ 2637160 h 2676028"/>
                                <a:gd name="connsiteX2207" fmla="*/ 2390709 w 7247699"/>
                                <a:gd name="connsiteY2207" fmla="*/ 2637647 h 2676028"/>
                                <a:gd name="connsiteX2208" fmla="*/ 7045637 w 7247699"/>
                                <a:gd name="connsiteY2208" fmla="*/ 2642783 h 2676028"/>
                                <a:gd name="connsiteX2209" fmla="*/ 7045133 w 7247699"/>
                                <a:gd name="connsiteY2209" fmla="*/ 2640768 h 2676028"/>
                                <a:gd name="connsiteX2210" fmla="*/ 7045230 w 7247699"/>
                                <a:gd name="connsiteY2210" fmla="*/ 2641814 h 2676028"/>
                                <a:gd name="connsiteX2211" fmla="*/ 7045366 w 7247699"/>
                                <a:gd name="connsiteY2211" fmla="*/ 2643270 h 2676028"/>
                                <a:gd name="connsiteX2212" fmla="*/ 7045230 w 7247699"/>
                                <a:gd name="connsiteY2212" fmla="*/ 2641814 h 2676028"/>
                                <a:gd name="connsiteX2213" fmla="*/ 7044818 w 7247699"/>
                                <a:gd name="connsiteY2213" fmla="*/ 2640831 h 2676028"/>
                                <a:gd name="connsiteX2214" fmla="*/ 7045133 w 7247699"/>
                                <a:gd name="connsiteY2214" fmla="*/ 2640768 h 2676028"/>
                                <a:gd name="connsiteX2215" fmla="*/ 7044503 w 7247699"/>
                                <a:gd name="connsiteY2215" fmla="*/ 2640138 h 2676028"/>
                                <a:gd name="connsiteX2216" fmla="*/ 7044399 w 7247699"/>
                                <a:gd name="connsiteY2216" fmla="*/ 2641843 h 2676028"/>
                                <a:gd name="connsiteX2217" fmla="*/ 7045431 w 7247699"/>
                                <a:gd name="connsiteY2217" fmla="*/ 2643366 h 2676028"/>
                                <a:gd name="connsiteX2218" fmla="*/ 7045637 w 7247699"/>
                                <a:gd name="connsiteY2218" fmla="*/ 2642783 h 2676028"/>
                                <a:gd name="connsiteX2219" fmla="*/ 7045427 w 7247699"/>
                                <a:gd name="connsiteY2219" fmla="*/ 2643360 h 2676028"/>
                                <a:gd name="connsiteX2220" fmla="*/ 7045385 w 7247699"/>
                                <a:gd name="connsiteY2220" fmla="*/ 2643475 h 2676028"/>
                                <a:gd name="connsiteX2221" fmla="*/ 7045427 w 7247699"/>
                                <a:gd name="connsiteY2221" fmla="*/ 2643360 h 2676028"/>
                                <a:gd name="connsiteX2222" fmla="*/ 7045366 w 7247699"/>
                                <a:gd name="connsiteY2222" fmla="*/ 2643270 h 2676028"/>
                                <a:gd name="connsiteX2223" fmla="*/ 7045935 w 7247699"/>
                                <a:gd name="connsiteY2223" fmla="*/ 2644110 h 2676028"/>
                                <a:gd name="connsiteX2224" fmla="*/ 7046140 w 7247699"/>
                                <a:gd name="connsiteY2224" fmla="*/ 2643286 h 2676028"/>
                                <a:gd name="connsiteX2225" fmla="*/ 7045816 w 7247699"/>
                                <a:gd name="connsiteY2225" fmla="*/ 2643935 h 2676028"/>
                                <a:gd name="connsiteX2226" fmla="*/ 2572930 w 7247699"/>
                                <a:gd name="connsiteY2226" fmla="*/ 2644132 h 2676028"/>
                                <a:gd name="connsiteX2227" fmla="*/ 2589049 w 7247699"/>
                                <a:gd name="connsiteY2227" fmla="*/ 2635065 h 2676028"/>
                                <a:gd name="connsiteX2228" fmla="*/ 2588545 w 7247699"/>
                                <a:gd name="connsiteY2228" fmla="*/ 2616427 h 2676028"/>
                                <a:gd name="connsiteX2229" fmla="*/ 2586530 w 7247699"/>
                                <a:gd name="connsiteY2229" fmla="*/ 2612397 h 2676028"/>
                                <a:gd name="connsiteX2230" fmla="*/ 2558826 w 7247699"/>
                                <a:gd name="connsiteY2230" fmla="*/ 2612397 h 2676028"/>
                                <a:gd name="connsiteX2231" fmla="*/ 2556811 w 7247699"/>
                                <a:gd name="connsiteY2231" fmla="*/ 2616427 h 2676028"/>
                                <a:gd name="connsiteX2232" fmla="*/ 2556811 w 7247699"/>
                                <a:gd name="connsiteY2232" fmla="*/ 2635065 h 2676028"/>
                                <a:gd name="connsiteX2233" fmla="*/ 2572930 w 7247699"/>
                                <a:gd name="connsiteY2233" fmla="*/ 2644132 h 2676028"/>
                                <a:gd name="connsiteX2234" fmla="*/ 7045442 w 7247699"/>
                                <a:gd name="connsiteY2234" fmla="*/ 2644554 h 2676028"/>
                                <a:gd name="connsiteX2235" fmla="*/ 7045637 w 7247699"/>
                                <a:gd name="connsiteY2235" fmla="*/ 2644294 h 2676028"/>
                                <a:gd name="connsiteX2236" fmla="*/ 7045816 w 7247699"/>
                                <a:gd name="connsiteY2236" fmla="*/ 2643935 h 2676028"/>
                                <a:gd name="connsiteX2237" fmla="*/ 7045431 w 7247699"/>
                                <a:gd name="connsiteY2237" fmla="*/ 2643366 h 2676028"/>
                                <a:gd name="connsiteX2238" fmla="*/ 7045259 w 7247699"/>
                                <a:gd name="connsiteY2238" fmla="*/ 2643853 h 2676028"/>
                                <a:gd name="connsiteX2239" fmla="*/ 4039657 w 7247699"/>
                                <a:gd name="connsiteY2239" fmla="*/ 2644687 h 2676028"/>
                                <a:gd name="connsiteX2240" fmla="*/ 4040127 w 7247699"/>
                                <a:gd name="connsiteY2240" fmla="*/ 2643528 h 2676028"/>
                                <a:gd name="connsiteX2241" fmla="*/ 4040127 w 7247699"/>
                                <a:gd name="connsiteY2241" fmla="*/ 2634595 h 2676028"/>
                                <a:gd name="connsiteX2242" fmla="*/ 4039620 w 7247699"/>
                                <a:gd name="connsiteY2242" fmla="*/ 2633548 h 2676028"/>
                                <a:gd name="connsiteX2243" fmla="*/ 4038630 w 7247699"/>
                                <a:gd name="connsiteY2243" fmla="*/ 2640871 h 2676028"/>
                                <a:gd name="connsiteX2244" fmla="*/ 4039612 w 7247699"/>
                                <a:gd name="connsiteY2244" fmla="*/ 2644518 h 2676028"/>
                                <a:gd name="connsiteX2245" fmla="*/ 4039638 w 7247699"/>
                                <a:gd name="connsiteY2245" fmla="*/ 2644474 h 2676028"/>
                                <a:gd name="connsiteX2246" fmla="*/ 4039612 w 7247699"/>
                                <a:gd name="connsiteY2246" fmla="*/ 2644519 h 2676028"/>
                                <a:gd name="connsiteX2247" fmla="*/ 4038170 w 7247699"/>
                                <a:gd name="connsiteY2247" fmla="*/ 2646921 h 2676028"/>
                                <a:gd name="connsiteX2248" fmla="*/ 4038333 w 7247699"/>
                                <a:gd name="connsiteY2248" fmla="*/ 2646758 h 2676028"/>
                                <a:gd name="connsiteX2249" fmla="*/ 4039612 w 7247699"/>
                                <a:gd name="connsiteY2249" fmla="*/ 2644519 h 2676028"/>
                                <a:gd name="connsiteX2250" fmla="*/ 4039612 w 7247699"/>
                                <a:gd name="connsiteY2250" fmla="*/ 2644518 h 2676028"/>
                                <a:gd name="connsiteX2251" fmla="*/ 3947144 w 7247699"/>
                                <a:gd name="connsiteY2251" fmla="*/ 2649857 h 2676028"/>
                                <a:gd name="connsiteX2252" fmla="*/ 3956443 w 7247699"/>
                                <a:gd name="connsiteY2252" fmla="*/ 2618047 h 2676028"/>
                                <a:gd name="connsiteX2253" fmla="*/ 3839479 w 7247699"/>
                                <a:gd name="connsiteY2253" fmla="*/ 2563235 h 2676028"/>
                                <a:gd name="connsiteX2254" fmla="*/ 3822839 w 7247699"/>
                                <a:gd name="connsiteY2254" fmla="*/ 2591130 h 2676028"/>
                                <a:gd name="connsiteX2255" fmla="*/ 3947144 w 7247699"/>
                                <a:gd name="connsiteY2255" fmla="*/ 2649857 h 2676028"/>
                                <a:gd name="connsiteX2256" fmla="*/ 7227479 w 7247699"/>
                                <a:gd name="connsiteY2256" fmla="*/ 2650338 h 2676028"/>
                                <a:gd name="connsiteX2257" fmla="*/ 7243598 w 7247699"/>
                                <a:gd name="connsiteY2257" fmla="*/ 2641271 h 2676028"/>
                                <a:gd name="connsiteX2258" fmla="*/ 7243095 w 7247699"/>
                                <a:gd name="connsiteY2258" fmla="*/ 2622633 h 2676028"/>
                                <a:gd name="connsiteX2259" fmla="*/ 7241080 w 7247699"/>
                                <a:gd name="connsiteY2259" fmla="*/ 2618603 h 2676028"/>
                                <a:gd name="connsiteX2260" fmla="*/ 7213375 w 7247699"/>
                                <a:gd name="connsiteY2260" fmla="*/ 2618603 h 2676028"/>
                                <a:gd name="connsiteX2261" fmla="*/ 7211360 w 7247699"/>
                                <a:gd name="connsiteY2261" fmla="*/ 2622633 h 2676028"/>
                                <a:gd name="connsiteX2262" fmla="*/ 7211360 w 7247699"/>
                                <a:gd name="connsiteY2262" fmla="*/ 2641271 h 2676028"/>
                                <a:gd name="connsiteX2263" fmla="*/ 7227479 w 7247699"/>
                                <a:gd name="connsiteY2263" fmla="*/ 2650338 h 2676028"/>
                                <a:gd name="connsiteX2264" fmla="*/ 3476048 w 7247699"/>
                                <a:gd name="connsiteY2264" fmla="*/ 2652863 h 2676028"/>
                                <a:gd name="connsiteX2265" fmla="*/ 3486631 w 7247699"/>
                                <a:gd name="connsiteY2265" fmla="*/ 2647900 h 2676028"/>
                                <a:gd name="connsiteX2266" fmla="*/ 3545357 w 7247699"/>
                                <a:gd name="connsiteY2266" fmla="*/ 2578895 h 2676028"/>
                                <a:gd name="connsiteX2267" fmla="*/ 3522846 w 7247699"/>
                                <a:gd name="connsiteY2267" fmla="*/ 2556384 h 2676028"/>
                                <a:gd name="connsiteX2268" fmla="*/ 3465587 w 7247699"/>
                                <a:gd name="connsiteY2268" fmla="*/ 2626366 h 2676028"/>
                                <a:gd name="connsiteX2269" fmla="*/ 3476048 w 7247699"/>
                                <a:gd name="connsiteY2269" fmla="*/ 2652863 h 2676028"/>
                                <a:gd name="connsiteX2270" fmla="*/ 764191 w 7247699"/>
                                <a:gd name="connsiteY2270" fmla="*/ 2661270 h 2676028"/>
                                <a:gd name="connsiteX2271" fmla="*/ 790128 w 7247699"/>
                                <a:gd name="connsiteY2271" fmla="*/ 2641694 h 2676028"/>
                                <a:gd name="connsiteX2272" fmla="*/ 785192 w 7247699"/>
                                <a:gd name="connsiteY2272" fmla="*/ 2631748 h 2676028"/>
                                <a:gd name="connsiteX2273" fmla="*/ 790617 w 7247699"/>
                                <a:gd name="connsiteY2273" fmla="*/ 2633376 h 2676028"/>
                                <a:gd name="connsiteX2274" fmla="*/ 816066 w 7247699"/>
                                <a:gd name="connsiteY2274" fmla="*/ 2614289 h 2676028"/>
                                <a:gd name="connsiteX2275" fmla="*/ 790617 w 7247699"/>
                                <a:gd name="connsiteY2275" fmla="*/ 2595203 h 2676028"/>
                                <a:gd name="connsiteX2276" fmla="*/ 780830 w 7247699"/>
                                <a:gd name="connsiteY2276" fmla="*/ 2598139 h 2676028"/>
                                <a:gd name="connsiteX2277" fmla="*/ 768594 w 7247699"/>
                                <a:gd name="connsiteY2277" fmla="*/ 2614289 h 2676028"/>
                                <a:gd name="connsiteX2278" fmla="*/ 775589 w 7247699"/>
                                <a:gd name="connsiteY2278" fmla="*/ 2623523 h 2676028"/>
                                <a:gd name="connsiteX2279" fmla="*/ 764191 w 7247699"/>
                                <a:gd name="connsiteY2279" fmla="*/ 2621140 h 2676028"/>
                                <a:gd name="connsiteX2280" fmla="*/ 760276 w 7247699"/>
                                <a:gd name="connsiteY2280" fmla="*/ 2622608 h 2676028"/>
                                <a:gd name="connsiteX2281" fmla="*/ 746083 w 7247699"/>
                                <a:gd name="connsiteY2281" fmla="*/ 2641205 h 2676028"/>
                                <a:gd name="connsiteX2282" fmla="*/ 760276 w 7247699"/>
                                <a:gd name="connsiteY2282" fmla="*/ 2659801 h 2676028"/>
                                <a:gd name="connsiteX2283" fmla="*/ 764191 w 7247699"/>
                                <a:gd name="connsiteY2283" fmla="*/ 2661270 h 2676028"/>
                                <a:gd name="connsiteX2284" fmla="*/ 663865 w 7247699"/>
                                <a:gd name="connsiteY2284" fmla="*/ 2664696 h 2676028"/>
                                <a:gd name="connsiteX2285" fmla="*/ 684909 w 7247699"/>
                                <a:gd name="connsiteY2285" fmla="*/ 2655887 h 2676028"/>
                                <a:gd name="connsiteX2286" fmla="*/ 692739 w 7247699"/>
                                <a:gd name="connsiteY2286" fmla="*/ 2642673 h 2676028"/>
                                <a:gd name="connsiteX2287" fmla="*/ 692739 w 7247699"/>
                                <a:gd name="connsiteY2287" fmla="*/ 2626523 h 2676028"/>
                                <a:gd name="connsiteX2288" fmla="*/ 689313 w 7247699"/>
                                <a:gd name="connsiteY2288" fmla="*/ 2618693 h 2676028"/>
                                <a:gd name="connsiteX2289" fmla="*/ 684419 w 7247699"/>
                                <a:gd name="connsiteY2289" fmla="*/ 2612821 h 2676028"/>
                                <a:gd name="connsiteX2290" fmla="*/ 674632 w 7247699"/>
                                <a:gd name="connsiteY2290" fmla="*/ 2606459 h 2676028"/>
                                <a:gd name="connsiteX2291" fmla="*/ 666802 w 7247699"/>
                                <a:gd name="connsiteY2291" fmla="*/ 2604501 h 2676028"/>
                                <a:gd name="connsiteX2292" fmla="*/ 658971 w 7247699"/>
                                <a:gd name="connsiteY2292" fmla="*/ 2604501 h 2676028"/>
                                <a:gd name="connsiteX2293" fmla="*/ 649183 w 7247699"/>
                                <a:gd name="connsiteY2293" fmla="*/ 2607927 h 2676028"/>
                                <a:gd name="connsiteX2294" fmla="*/ 640375 w 7247699"/>
                                <a:gd name="connsiteY2294" fmla="*/ 2615757 h 2676028"/>
                                <a:gd name="connsiteX2295" fmla="*/ 636460 w 7247699"/>
                                <a:gd name="connsiteY2295" fmla="*/ 2622119 h 2676028"/>
                                <a:gd name="connsiteX2296" fmla="*/ 634991 w 7247699"/>
                                <a:gd name="connsiteY2296" fmla="*/ 2626523 h 2676028"/>
                                <a:gd name="connsiteX2297" fmla="*/ 634991 w 7247699"/>
                                <a:gd name="connsiteY2297" fmla="*/ 2642673 h 2676028"/>
                                <a:gd name="connsiteX2298" fmla="*/ 642822 w 7247699"/>
                                <a:gd name="connsiteY2298" fmla="*/ 2655887 h 2676028"/>
                                <a:gd name="connsiteX2299" fmla="*/ 663865 w 7247699"/>
                                <a:gd name="connsiteY2299" fmla="*/ 2664696 h 2676028"/>
                                <a:gd name="connsiteX2300" fmla="*/ 5418737 w 7247699"/>
                                <a:gd name="connsiteY2300" fmla="*/ 2667476 h 2676028"/>
                                <a:gd name="connsiteX2301" fmla="*/ 5444675 w 7247699"/>
                                <a:gd name="connsiteY2301" fmla="*/ 2647900 h 2676028"/>
                                <a:gd name="connsiteX2302" fmla="*/ 5439738 w 7247699"/>
                                <a:gd name="connsiteY2302" fmla="*/ 2637954 h 2676028"/>
                                <a:gd name="connsiteX2303" fmla="*/ 5445164 w 7247699"/>
                                <a:gd name="connsiteY2303" fmla="*/ 2639582 h 2676028"/>
                                <a:gd name="connsiteX2304" fmla="*/ 5470612 w 7247699"/>
                                <a:gd name="connsiteY2304" fmla="*/ 2620495 h 2676028"/>
                                <a:gd name="connsiteX2305" fmla="*/ 5445164 w 7247699"/>
                                <a:gd name="connsiteY2305" fmla="*/ 2601409 h 2676028"/>
                                <a:gd name="connsiteX2306" fmla="*/ 5435376 w 7247699"/>
                                <a:gd name="connsiteY2306" fmla="*/ 2604345 h 2676028"/>
                                <a:gd name="connsiteX2307" fmla="*/ 5423141 w 7247699"/>
                                <a:gd name="connsiteY2307" fmla="*/ 2620495 h 2676028"/>
                                <a:gd name="connsiteX2308" fmla="*/ 5430136 w 7247699"/>
                                <a:gd name="connsiteY2308" fmla="*/ 2629728 h 2676028"/>
                                <a:gd name="connsiteX2309" fmla="*/ 5418737 w 7247699"/>
                                <a:gd name="connsiteY2309" fmla="*/ 2627345 h 2676028"/>
                                <a:gd name="connsiteX2310" fmla="*/ 5414822 w 7247699"/>
                                <a:gd name="connsiteY2310" fmla="*/ 2628813 h 2676028"/>
                                <a:gd name="connsiteX2311" fmla="*/ 5400630 w 7247699"/>
                                <a:gd name="connsiteY2311" fmla="*/ 2647410 h 2676028"/>
                                <a:gd name="connsiteX2312" fmla="*/ 5414822 w 7247699"/>
                                <a:gd name="connsiteY2312" fmla="*/ 2666007 h 2676028"/>
                                <a:gd name="connsiteX2313" fmla="*/ 5418737 w 7247699"/>
                                <a:gd name="connsiteY2313" fmla="*/ 2667476 h 2676028"/>
                                <a:gd name="connsiteX2314" fmla="*/ 2376857 w 7247699"/>
                                <a:gd name="connsiteY2314" fmla="*/ 2669759 h 2676028"/>
                                <a:gd name="connsiteX2315" fmla="*/ 2392598 w 7247699"/>
                                <a:gd name="connsiteY2315" fmla="*/ 2661762 h 2676028"/>
                                <a:gd name="connsiteX2316" fmla="*/ 2396627 w 7247699"/>
                                <a:gd name="connsiteY2316" fmla="*/ 2645643 h 2676028"/>
                                <a:gd name="connsiteX2317" fmla="*/ 2391385 w 7247699"/>
                                <a:gd name="connsiteY2317" fmla="*/ 2637903 h 2676028"/>
                                <a:gd name="connsiteX2318" fmla="*/ 2391087 w 7247699"/>
                                <a:gd name="connsiteY2318" fmla="*/ 2639095 h 2676028"/>
                                <a:gd name="connsiteX2319" fmla="*/ 2390892 w 7247699"/>
                                <a:gd name="connsiteY2319" fmla="*/ 2638348 h 2676028"/>
                                <a:gd name="connsiteX2320" fmla="*/ 2389576 w 7247699"/>
                                <a:gd name="connsiteY2320" fmla="*/ 2640102 h 2676028"/>
                                <a:gd name="connsiteX2321" fmla="*/ 2389850 w 7247699"/>
                                <a:gd name="connsiteY2321" fmla="*/ 2635637 h 2676028"/>
                                <a:gd name="connsiteX2322" fmla="*/ 2386050 w 7247699"/>
                                <a:gd name="connsiteY2322" fmla="*/ 2630028 h 2676028"/>
                                <a:gd name="connsiteX2323" fmla="*/ 2389954 w 7247699"/>
                                <a:gd name="connsiteY2323" fmla="*/ 2633932 h 2676028"/>
                                <a:gd name="connsiteX2324" fmla="*/ 2391087 w 7247699"/>
                                <a:gd name="connsiteY2324" fmla="*/ 2615420 h 2676028"/>
                                <a:gd name="connsiteX2325" fmla="*/ 2366908 w 7247699"/>
                                <a:gd name="connsiteY2325" fmla="*/ 2610383 h 2676028"/>
                                <a:gd name="connsiteX2326" fmla="*/ 2360360 w 7247699"/>
                                <a:gd name="connsiteY2326" fmla="*/ 2663777 h 2676028"/>
                                <a:gd name="connsiteX2327" fmla="*/ 2376857 w 7247699"/>
                                <a:gd name="connsiteY2327" fmla="*/ 2669759 h 2676028"/>
                                <a:gd name="connsiteX2328" fmla="*/ 5318413 w 7247699"/>
                                <a:gd name="connsiteY2328" fmla="*/ 2670901 h 2676028"/>
                                <a:gd name="connsiteX2329" fmla="*/ 5339456 w 7247699"/>
                                <a:gd name="connsiteY2329" fmla="*/ 2662093 h 2676028"/>
                                <a:gd name="connsiteX2330" fmla="*/ 5347286 w 7247699"/>
                                <a:gd name="connsiteY2330" fmla="*/ 2648879 h 2676028"/>
                                <a:gd name="connsiteX2331" fmla="*/ 5347286 w 7247699"/>
                                <a:gd name="connsiteY2331" fmla="*/ 2632729 h 2676028"/>
                                <a:gd name="connsiteX2332" fmla="*/ 5343860 w 7247699"/>
                                <a:gd name="connsiteY2332" fmla="*/ 2624899 h 2676028"/>
                                <a:gd name="connsiteX2333" fmla="*/ 5338967 w 7247699"/>
                                <a:gd name="connsiteY2333" fmla="*/ 2619027 h 2676028"/>
                                <a:gd name="connsiteX2334" fmla="*/ 5329179 w 7247699"/>
                                <a:gd name="connsiteY2334" fmla="*/ 2612665 h 2676028"/>
                                <a:gd name="connsiteX2335" fmla="*/ 5321349 w 7247699"/>
                                <a:gd name="connsiteY2335" fmla="*/ 2610707 h 2676028"/>
                                <a:gd name="connsiteX2336" fmla="*/ 5313518 w 7247699"/>
                                <a:gd name="connsiteY2336" fmla="*/ 2610707 h 2676028"/>
                                <a:gd name="connsiteX2337" fmla="*/ 5303731 w 7247699"/>
                                <a:gd name="connsiteY2337" fmla="*/ 2614133 h 2676028"/>
                                <a:gd name="connsiteX2338" fmla="*/ 5294922 w 7247699"/>
                                <a:gd name="connsiteY2338" fmla="*/ 2621963 h 2676028"/>
                                <a:gd name="connsiteX2339" fmla="*/ 5291007 w 7247699"/>
                                <a:gd name="connsiteY2339" fmla="*/ 2628325 h 2676028"/>
                                <a:gd name="connsiteX2340" fmla="*/ 5289539 w 7247699"/>
                                <a:gd name="connsiteY2340" fmla="*/ 2632729 h 2676028"/>
                                <a:gd name="connsiteX2341" fmla="*/ 5289539 w 7247699"/>
                                <a:gd name="connsiteY2341" fmla="*/ 2648879 h 2676028"/>
                                <a:gd name="connsiteX2342" fmla="*/ 5297369 w 7247699"/>
                                <a:gd name="connsiteY2342" fmla="*/ 2662093 h 2676028"/>
                                <a:gd name="connsiteX2343" fmla="*/ 5318413 w 7247699"/>
                                <a:gd name="connsiteY2343" fmla="*/ 2670901 h 2676028"/>
                                <a:gd name="connsiteX2344" fmla="*/ 4013211 w 7247699"/>
                                <a:gd name="connsiteY2344" fmla="*/ 2673838 h 2676028"/>
                                <a:gd name="connsiteX2345" fmla="*/ 4029055 w 7247699"/>
                                <a:gd name="connsiteY2345" fmla="*/ 2668271 h 2676028"/>
                                <a:gd name="connsiteX2346" fmla="*/ 4037391 w 7247699"/>
                                <a:gd name="connsiteY2346" fmla="*/ 2656113 h 2676028"/>
                                <a:gd name="connsiteX2347" fmla="*/ 4039148 w 7247699"/>
                                <a:gd name="connsiteY2347" fmla="*/ 2652304 h 2676028"/>
                                <a:gd name="connsiteX2348" fmla="*/ 4038659 w 7247699"/>
                                <a:gd name="connsiteY2348" fmla="*/ 2654263 h 2676028"/>
                                <a:gd name="connsiteX2349" fmla="*/ 4037391 w 7247699"/>
                                <a:gd name="connsiteY2349" fmla="*/ 2656113 h 2676028"/>
                                <a:gd name="connsiteX2350" fmla="*/ 4036212 w 7247699"/>
                                <a:gd name="connsiteY2350" fmla="*/ 2658666 h 2676028"/>
                                <a:gd name="connsiteX2351" fmla="*/ 4038170 w 7247699"/>
                                <a:gd name="connsiteY2351" fmla="*/ 2655731 h 2676028"/>
                                <a:gd name="connsiteX2352" fmla="*/ 4041106 w 7247699"/>
                                <a:gd name="connsiteY2352" fmla="*/ 2648879 h 2676028"/>
                                <a:gd name="connsiteX2353" fmla="*/ 4041484 w 7247699"/>
                                <a:gd name="connsiteY2353" fmla="*/ 2640181 h 2676028"/>
                                <a:gd name="connsiteX2354" fmla="*/ 4040127 w 7247699"/>
                                <a:gd name="connsiteY2354" fmla="*/ 2643528 h 2676028"/>
                                <a:gd name="connsiteX2355" fmla="*/ 4040127 w 7247699"/>
                                <a:gd name="connsiteY2355" fmla="*/ 2646432 h 2676028"/>
                                <a:gd name="connsiteX2356" fmla="*/ 4039657 w 7247699"/>
                                <a:gd name="connsiteY2356" fmla="*/ 2644687 h 2676028"/>
                                <a:gd name="connsiteX2357" fmla="*/ 4039148 w 7247699"/>
                                <a:gd name="connsiteY2357" fmla="*/ 2645942 h 2676028"/>
                                <a:gd name="connsiteX2358" fmla="*/ 4038333 w 7247699"/>
                                <a:gd name="connsiteY2358" fmla="*/ 2646758 h 2676028"/>
                                <a:gd name="connsiteX2359" fmla="*/ 4037680 w 7247699"/>
                                <a:gd name="connsiteY2359" fmla="*/ 2647901 h 2676028"/>
                                <a:gd name="connsiteX2360" fmla="*/ 4038630 w 7247699"/>
                                <a:gd name="connsiteY2360" fmla="*/ 2640871 h 2676028"/>
                                <a:gd name="connsiteX2361" fmla="*/ 4033276 w 7247699"/>
                                <a:gd name="connsiteY2361" fmla="*/ 2620984 h 2676028"/>
                                <a:gd name="connsiteX2362" fmla="*/ 4033765 w 7247699"/>
                                <a:gd name="connsiteY2362" fmla="*/ 2621473 h 2676028"/>
                                <a:gd name="connsiteX2363" fmla="*/ 4039620 w 7247699"/>
                                <a:gd name="connsiteY2363" fmla="*/ 2633548 h 2676028"/>
                                <a:gd name="connsiteX2364" fmla="*/ 4040127 w 7247699"/>
                                <a:gd name="connsiteY2364" fmla="*/ 2629793 h 2676028"/>
                                <a:gd name="connsiteX2365" fmla="*/ 4040127 w 7247699"/>
                                <a:gd name="connsiteY2365" fmla="*/ 2634595 h 2676028"/>
                                <a:gd name="connsiteX2366" fmla="*/ 4041595 w 7247699"/>
                                <a:gd name="connsiteY2366" fmla="*/ 2637623 h 2676028"/>
                                <a:gd name="connsiteX2367" fmla="*/ 4041484 w 7247699"/>
                                <a:gd name="connsiteY2367" fmla="*/ 2640181 h 2676028"/>
                                <a:gd name="connsiteX2368" fmla="*/ 4046489 w 7247699"/>
                                <a:gd name="connsiteY2368" fmla="*/ 2627835 h 2676028"/>
                                <a:gd name="connsiteX2369" fmla="*/ 4046000 w 7247699"/>
                                <a:gd name="connsiteY2369" fmla="*/ 2626367 h 2676028"/>
                                <a:gd name="connsiteX2370" fmla="*/ 4032297 w 7247699"/>
                                <a:gd name="connsiteY2370" fmla="*/ 2612665 h 2676028"/>
                                <a:gd name="connsiteX2371" fmla="*/ 4005870 w 7247699"/>
                                <a:gd name="connsiteY2371" fmla="*/ 2616090 h 2676028"/>
                                <a:gd name="connsiteX2372" fmla="*/ 4023977 w 7247699"/>
                                <a:gd name="connsiteY2372" fmla="*/ 2613643 h 2676028"/>
                                <a:gd name="connsiteX2373" fmla="*/ 4001955 w 7247699"/>
                                <a:gd name="connsiteY2373" fmla="*/ 2617069 h 2676028"/>
                                <a:gd name="connsiteX2374" fmla="*/ 4020740 w 7247699"/>
                                <a:gd name="connsiteY2374" fmla="*/ 2614778 h 2676028"/>
                                <a:gd name="connsiteX2375" fmla="*/ 4021530 w 7247699"/>
                                <a:gd name="connsiteY2375" fmla="*/ 2614622 h 2676028"/>
                                <a:gd name="connsiteX2376" fmla="*/ 4022020 w 7247699"/>
                                <a:gd name="connsiteY2376" fmla="*/ 2614622 h 2676028"/>
                                <a:gd name="connsiteX2377" fmla="*/ 4020740 w 7247699"/>
                                <a:gd name="connsiteY2377" fmla="*/ 2614778 h 2676028"/>
                                <a:gd name="connsiteX2378" fmla="*/ 3997061 w 7247699"/>
                                <a:gd name="connsiteY2378" fmla="*/ 2619455 h 2676028"/>
                                <a:gd name="connsiteX2379" fmla="*/ 3985805 w 7247699"/>
                                <a:gd name="connsiteY2379" fmla="*/ 2641538 h 2676028"/>
                                <a:gd name="connsiteX2380" fmla="*/ 3987763 w 7247699"/>
                                <a:gd name="connsiteY2380" fmla="*/ 2654263 h 2676028"/>
                                <a:gd name="connsiteX2381" fmla="*/ 4013211 w 7247699"/>
                                <a:gd name="connsiteY2381" fmla="*/ 2673838 h 2676028"/>
                                <a:gd name="connsiteX2382" fmla="*/ 7031407 w 7247699"/>
                                <a:gd name="connsiteY2382" fmla="*/ 2675966 h 2676028"/>
                                <a:gd name="connsiteX2383" fmla="*/ 7047148 w 7247699"/>
                                <a:gd name="connsiteY2383" fmla="*/ 2667969 h 2676028"/>
                                <a:gd name="connsiteX2384" fmla="*/ 7051177 w 7247699"/>
                                <a:gd name="connsiteY2384" fmla="*/ 2651850 h 2676028"/>
                                <a:gd name="connsiteX2385" fmla="*/ 7045935 w 7247699"/>
                                <a:gd name="connsiteY2385" fmla="*/ 2644110 h 2676028"/>
                                <a:gd name="connsiteX2386" fmla="*/ 7045637 w 7247699"/>
                                <a:gd name="connsiteY2386" fmla="*/ 2645302 h 2676028"/>
                                <a:gd name="connsiteX2387" fmla="*/ 7045442 w 7247699"/>
                                <a:gd name="connsiteY2387" fmla="*/ 2644554 h 2676028"/>
                                <a:gd name="connsiteX2388" fmla="*/ 7044126 w 7247699"/>
                                <a:gd name="connsiteY2388" fmla="*/ 2646309 h 2676028"/>
                                <a:gd name="connsiteX2389" fmla="*/ 7044399 w 7247699"/>
                                <a:gd name="connsiteY2389" fmla="*/ 2641843 h 2676028"/>
                                <a:gd name="connsiteX2390" fmla="*/ 7040600 w 7247699"/>
                                <a:gd name="connsiteY2390" fmla="*/ 2636234 h 2676028"/>
                                <a:gd name="connsiteX2391" fmla="*/ 7044503 w 7247699"/>
                                <a:gd name="connsiteY2391" fmla="*/ 2640138 h 2676028"/>
                                <a:gd name="connsiteX2392" fmla="*/ 7045637 w 7247699"/>
                                <a:gd name="connsiteY2392" fmla="*/ 2621627 h 2676028"/>
                                <a:gd name="connsiteX2393" fmla="*/ 7021458 w 7247699"/>
                                <a:gd name="connsiteY2393" fmla="*/ 2616589 h 2676028"/>
                                <a:gd name="connsiteX2394" fmla="*/ 7014910 w 7247699"/>
                                <a:gd name="connsiteY2394" fmla="*/ 2669984 h 2676028"/>
                                <a:gd name="connsiteX2395" fmla="*/ 7031407 w 7247699"/>
                                <a:gd name="connsiteY2395" fmla="*/ 2675966 h 2676028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  <a:cxn ang="0">
                                  <a:pos x="connsiteX19" y="connsiteY19"/>
                                </a:cxn>
                                <a:cxn ang="0">
                                  <a:pos x="connsiteX20" y="connsiteY20"/>
                                </a:cxn>
                                <a:cxn ang="0">
                                  <a:pos x="connsiteX21" y="connsiteY21"/>
                                </a:cxn>
                                <a:cxn ang="0">
                                  <a:pos x="connsiteX22" y="connsiteY22"/>
                                </a:cxn>
                                <a:cxn ang="0">
                                  <a:pos x="connsiteX23" y="connsiteY23"/>
                                </a:cxn>
                                <a:cxn ang="0">
                                  <a:pos x="connsiteX24" y="connsiteY24"/>
                                </a:cxn>
                                <a:cxn ang="0">
                                  <a:pos x="connsiteX25" y="connsiteY25"/>
                                </a:cxn>
                                <a:cxn ang="0">
                                  <a:pos x="connsiteX26" y="connsiteY26"/>
                                </a:cxn>
                                <a:cxn ang="0">
                                  <a:pos x="connsiteX27" y="connsiteY27"/>
                                </a:cxn>
                                <a:cxn ang="0">
                                  <a:pos x="connsiteX28" y="connsiteY28"/>
                                </a:cxn>
                                <a:cxn ang="0">
                                  <a:pos x="connsiteX29" y="connsiteY29"/>
                                </a:cxn>
                                <a:cxn ang="0">
                                  <a:pos x="connsiteX30" y="connsiteY30"/>
                                </a:cxn>
                                <a:cxn ang="0">
                                  <a:pos x="connsiteX31" y="connsiteY31"/>
                                </a:cxn>
                                <a:cxn ang="0">
                                  <a:pos x="connsiteX32" y="connsiteY32"/>
                                </a:cxn>
                                <a:cxn ang="0">
                                  <a:pos x="connsiteX33" y="connsiteY33"/>
                                </a:cxn>
                                <a:cxn ang="0">
                                  <a:pos x="connsiteX34" y="connsiteY34"/>
                                </a:cxn>
                                <a:cxn ang="0">
                                  <a:pos x="connsiteX35" y="connsiteY35"/>
                                </a:cxn>
                                <a:cxn ang="0">
                                  <a:pos x="connsiteX36" y="connsiteY36"/>
                                </a:cxn>
                                <a:cxn ang="0">
                                  <a:pos x="connsiteX37" y="connsiteY37"/>
                                </a:cxn>
                                <a:cxn ang="0">
                                  <a:pos x="connsiteX38" y="connsiteY38"/>
                                </a:cxn>
                                <a:cxn ang="0">
                                  <a:pos x="connsiteX39" y="connsiteY39"/>
                                </a:cxn>
                                <a:cxn ang="0">
                                  <a:pos x="connsiteX40" y="connsiteY40"/>
                                </a:cxn>
                                <a:cxn ang="0">
                                  <a:pos x="connsiteX41" y="connsiteY41"/>
                                </a:cxn>
                                <a:cxn ang="0">
                                  <a:pos x="connsiteX42" y="connsiteY42"/>
                                </a:cxn>
                                <a:cxn ang="0">
                                  <a:pos x="connsiteX43" y="connsiteY43"/>
                                </a:cxn>
                                <a:cxn ang="0">
                                  <a:pos x="connsiteX44" y="connsiteY44"/>
                                </a:cxn>
                                <a:cxn ang="0">
                                  <a:pos x="connsiteX45" y="connsiteY45"/>
                                </a:cxn>
                                <a:cxn ang="0">
                                  <a:pos x="connsiteX46" y="connsiteY46"/>
                                </a:cxn>
                                <a:cxn ang="0">
                                  <a:pos x="connsiteX47" y="connsiteY47"/>
                                </a:cxn>
                                <a:cxn ang="0">
                                  <a:pos x="connsiteX48" y="connsiteY48"/>
                                </a:cxn>
                                <a:cxn ang="0">
                                  <a:pos x="connsiteX49" y="connsiteY49"/>
                                </a:cxn>
                                <a:cxn ang="0">
                                  <a:pos x="connsiteX50" y="connsiteY50"/>
                                </a:cxn>
                                <a:cxn ang="0">
                                  <a:pos x="connsiteX51" y="connsiteY51"/>
                                </a:cxn>
                                <a:cxn ang="0">
                                  <a:pos x="connsiteX52" y="connsiteY52"/>
                                </a:cxn>
                                <a:cxn ang="0">
                                  <a:pos x="connsiteX53" y="connsiteY53"/>
                                </a:cxn>
                                <a:cxn ang="0">
                                  <a:pos x="connsiteX54" y="connsiteY54"/>
                                </a:cxn>
                                <a:cxn ang="0">
                                  <a:pos x="connsiteX55" y="connsiteY55"/>
                                </a:cxn>
                                <a:cxn ang="0">
                                  <a:pos x="connsiteX56" y="connsiteY56"/>
                                </a:cxn>
                                <a:cxn ang="0">
                                  <a:pos x="connsiteX57" y="connsiteY57"/>
                                </a:cxn>
                                <a:cxn ang="0">
                                  <a:pos x="connsiteX58" y="connsiteY58"/>
                                </a:cxn>
                                <a:cxn ang="0">
                                  <a:pos x="connsiteX59" y="connsiteY59"/>
                                </a:cxn>
                                <a:cxn ang="0">
                                  <a:pos x="connsiteX60" y="connsiteY60"/>
                                </a:cxn>
                                <a:cxn ang="0">
                                  <a:pos x="connsiteX61" y="connsiteY61"/>
                                </a:cxn>
                                <a:cxn ang="0">
                                  <a:pos x="connsiteX62" y="connsiteY62"/>
                                </a:cxn>
                                <a:cxn ang="0">
                                  <a:pos x="connsiteX63" y="connsiteY63"/>
                                </a:cxn>
                                <a:cxn ang="0">
                                  <a:pos x="connsiteX64" y="connsiteY64"/>
                                </a:cxn>
                                <a:cxn ang="0">
                                  <a:pos x="connsiteX65" y="connsiteY65"/>
                                </a:cxn>
                                <a:cxn ang="0">
                                  <a:pos x="connsiteX66" y="connsiteY66"/>
                                </a:cxn>
                                <a:cxn ang="0">
                                  <a:pos x="connsiteX67" y="connsiteY67"/>
                                </a:cxn>
                                <a:cxn ang="0">
                                  <a:pos x="connsiteX68" y="connsiteY68"/>
                                </a:cxn>
                                <a:cxn ang="0">
                                  <a:pos x="connsiteX69" y="connsiteY69"/>
                                </a:cxn>
                                <a:cxn ang="0">
                                  <a:pos x="connsiteX70" y="connsiteY70"/>
                                </a:cxn>
                                <a:cxn ang="0">
                                  <a:pos x="connsiteX71" y="connsiteY71"/>
                                </a:cxn>
                                <a:cxn ang="0">
                                  <a:pos x="connsiteX72" y="connsiteY72"/>
                                </a:cxn>
                                <a:cxn ang="0">
                                  <a:pos x="connsiteX73" y="connsiteY73"/>
                                </a:cxn>
                                <a:cxn ang="0">
                                  <a:pos x="connsiteX74" y="connsiteY74"/>
                                </a:cxn>
                                <a:cxn ang="0">
                                  <a:pos x="connsiteX75" y="connsiteY75"/>
                                </a:cxn>
                                <a:cxn ang="0">
                                  <a:pos x="connsiteX76" y="connsiteY76"/>
                                </a:cxn>
                                <a:cxn ang="0">
                                  <a:pos x="connsiteX77" y="connsiteY77"/>
                                </a:cxn>
                                <a:cxn ang="0">
                                  <a:pos x="connsiteX78" y="connsiteY78"/>
                                </a:cxn>
                                <a:cxn ang="0">
                                  <a:pos x="connsiteX79" y="connsiteY79"/>
                                </a:cxn>
                                <a:cxn ang="0">
                                  <a:pos x="connsiteX80" y="connsiteY80"/>
                                </a:cxn>
                                <a:cxn ang="0">
                                  <a:pos x="connsiteX81" y="connsiteY81"/>
                                </a:cxn>
                                <a:cxn ang="0">
                                  <a:pos x="connsiteX82" y="connsiteY82"/>
                                </a:cxn>
                                <a:cxn ang="0">
                                  <a:pos x="connsiteX83" y="connsiteY83"/>
                                </a:cxn>
                                <a:cxn ang="0">
                                  <a:pos x="connsiteX84" y="connsiteY84"/>
                                </a:cxn>
                                <a:cxn ang="0">
                                  <a:pos x="connsiteX85" y="connsiteY85"/>
                                </a:cxn>
                                <a:cxn ang="0">
                                  <a:pos x="connsiteX86" y="connsiteY86"/>
                                </a:cxn>
                                <a:cxn ang="0">
                                  <a:pos x="connsiteX87" y="connsiteY87"/>
                                </a:cxn>
                                <a:cxn ang="0">
                                  <a:pos x="connsiteX88" y="connsiteY88"/>
                                </a:cxn>
                                <a:cxn ang="0">
                                  <a:pos x="connsiteX89" y="connsiteY89"/>
                                </a:cxn>
                                <a:cxn ang="0">
                                  <a:pos x="connsiteX90" y="connsiteY90"/>
                                </a:cxn>
                                <a:cxn ang="0">
                                  <a:pos x="connsiteX91" y="connsiteY91"/>
                                </a:cxn>
                                <a:cxn ang="0">
                                  <a:pos x="connsiteX92" y="connsiteY92"/>
                                </a:cxn>
                                <a:cxn ang="0">
                                  <a:pos x="connsiteX93" y="connsiteY93"/>
                                </a:cxn>
                                <a:cxn ang="0">
                                  <a:pos x="connsiteX94" y="connsiteY94"/>
                                </a:cxn>
                                <a:cxn ang="0">
                                  <a:pos x="connsiteX95" y="connsiteY95"/>
                                </a:cxn>
                                <a:cxn ang="0">
                                  <a:pos x="connsiteX96" y="connsiteY96"/>
                                </a:cxn>
                                <a:cxn ang="0">
                                  <a:pos x="connsiteX97" y="connsiteY97"/>
                                </a:cxn>
                                <a:cxn ang="0">
                                  <a:pos x="connsiteX98" y="connsiteY98"/>
                                </a:cxn>
                                <a:cxn ang="0">
                                  <a:pos x="connsiteX99" y="connsiteY99"/>
                                </a:cxn>
                                <a:cxn ang="0">
                                  <a:pos x="connsiteX100" y="connsiteY100"/>
                                </a:cxn>
                                <a:cxn ang="0">
                                  <a:pos x="connsiteX101" y="connsiteY101"/>
                                </a:cxn>
                                <a:cxn ang="0">
                                  <a:pos x="connsiteX102" y="connsiteY102"/>
                                </a:cxn>
                                <a:cxn ang="0">
                                  <a:pos x="connsiteX103" y="connsiteY103"/>
                                </a:cxn>
                                <a:cxn ang="0">
                                  <a:pos x="connsiteX104" y="connsiteY104"/>
                                </a:cxn>
                                <a:cxn ang="0">
                                  <a:pos x="connsiteX105" y="connsiteY105"/>
                                </a:cxn>
                                <a:cxn ang="0">
                                  <a:pos x="connsiteX106" y="connsiteY106"/>
                                </a:cxn>
                                <a:cxn ang="0">
                                  <a:pos x="connsiteX107" y="connsiteY107"/>
                                </a:cxn>
                                <a:cxn ang="0">
                                  <a:pos x="connsiteX108" y="connsiteY108"/>
                                </a:cxn>
                                <a:cxn ang="0">
                                  <a:pos x="connsiteX109" y="connsiteY109"/>
                                </a:cxn>
                                <a:cxn ang="0">
                                  <a:pos x="connsiteX110" y="connsiteY110"/>
                                </a:cxn>
                                <a:cxn ang="0">
                                  <a:pos x="connsiteX111" y="connsiteY111"/>
                                </a:cxn>
                                <a:cxn ang="0">
                                  <a:pos x="connsiteX112" y="connsiteY112"/>
                                </a:cxn>
                                <a:cxn ang="0">
                                  <a:pos x="connsiteX113" y="connsiteY113"/>
                                </a:cxn>
                                <a:cxn ang="0">
                                  <a:pos x="connsiteX114" y="connsiteY114"/>
                                </a:cxn>
                                <a:cxn ang="0">
                                  <a:pos x="connsiteX115" y="connsiteY115"/>
                                </a:cxn>
                                <a:cxn ang="0">
                                  <a:pos x="connsiteX116" y="connsiteY116"/>
                                </a:cxn>
                                <a:cxn ang="0">
                                  <a:pos x="connsiteX117" y="connsiteY117"/>
                                </a:cxn>
                                <a:cxn ang="0">
                                  <a:pos x="connsiteX118" y="connsiteY118"/>
                                </a:cxn>
                                <a:cxn ang="0">
                                  <a:pos x="connsiteX119" y="connsiteY119"/>
                                </a:cxn>
                                <a:cxn ang="0">
                                  <a:pos x="connsiteX120" y="connsiteY120"/>
                                </a:cxn>
                                <a:cxn ang="0">
                                  <a:pos x="connsiteX121" y="connsiteY121"/>
                                </a:cxn>
                                <a:cxn ang="0">
                                  <a:pos x="connsiteX122" y="connsiteY122"/>
                                </a:cxn>
                                <a:cxn ang="0">
                                  <a:pos x="connsiteX123" y="connsiteY123"/>
                                </a:cxn>
                                <a:cxn ang="0">
                                  <a:pos x="connsiteX124" y="connsiteY124"/>
                                </a:cxn>
                                <a:cxn ang="0">
                                  <a:pos x="connsiteX125" y="connsiteY125"/>
                                </a:cxn>
                                <a:cxn ang="0">
                                  <a:pos x="connsiteX126" y="connsiteY126"/>
                                </a:cxn>
                                <a:cxn ang="0">
                                  <a:pos x="connsiteX127" y="connsiteY127"/>
                                </a:cxn>
                                <a:cxn ang="0">
                                  <a:pos x="connsiteX128" y="connsiteY128"/>
                                </a:cxn>
                                <a:cxn ang="0">
                                  <a:pos x="connsiteX129" y="connsiteY129"/>
                                </a:cxn>
                                <a:cxn ang="0">
                                  <a:pos x="connsiteX130" y="connsiteY130"/>
                                </a:cxn>
                                <a:cxn ang="0">
                                  <a:pos x="connsiteX131" y="connsiteY131"/>
                                </a:cxn>
                                <a:cxn ang="0">
                                  <a:pos x="connsiteX132" y="connsiteY132"/>
                                </a:cxn>
                                <a:cxn ang="0">
                                  <a:pos x="connsiteX133" y="connsiteY133"/>
                                </a:cxn>
                                <a:cxn ang="0">
                                  <a:pos x="connsiteX134" y="connsiteY134"/>
                                </a:cxn>
                                <a:cxn ang="0">
                                  <a:pos x="connsiteX135" y="connsiteY135"/>
                                </a:cxn>
                                <a:cxn ang="0">
                                  <a:pos x="connsiteX136" y="connsiteY136"/>
                                </a:cxn>
                                <a:cxn ang="0">
                                  <a:pos x="connsiteX137" y="connsiteY137"/>
                                </a:cxn>
                                <a:cxn ang="0">
                                  <a:pos x="connsiteX138" y="connsiteY138"/>
                                </a:cxn>
                                <a:cxn ang="0">
                                  <a:pos x="connsiteX139" y="connsiteY139"/>
                                </a:cxn>
                                <a:cxn ang="0">
                                  <a:pos x="connsiteX140" y="connsiteY140"/>
                                </a:cxn>
                                <a:cxn ang="0">
                                  <a:pos x="connsiteX141" y="connsiteY141"/>
                                </a:cxn>
                                <a:cxn ang="0">
                                  <a:pos x="connsiteX142" y="connsiteY142"/>
                                </a:cxn>
                                <a:cxn ang="0">
                                  <a:pos x="connsiteX143" y="connsiteY143"/>
                                </a:cxn>
                                <a:cxn ang="0">
                                  <a:pos x="connsiteX144" y="connsiteY144"/>
                                </a:cxn>
                                <a:cxn ang="0">
                                  <a:pos x="connsiteX145" y="connsiteY145"/>
                                </a:cxn>
                                <a:cxn ang="0">
                                  <a:pos x="connsiteX146" y="connsiteY146"/>
                                </a:cxn>
                                <a:cxn ang="0">
                                  <a:pos x="connsiteX147" y="connsiteY147"/>
                                </a:cxn>
                                <a:cxn ang="0">
                                  <a:pos x="connsiteX148" y="connsiteY148"/>
                                </a:cxn>
                                <a:cxn ang="0">
                                  <a:pos x="connsiteX149" y="connsiteY149"/>
                                </a:cxn>
                                <a:cxn ang="0">
                                  <a:pos x="connsiteX150" y="connsiteY150"/>
                                </a:cxn>
                                <a:cxn ang="0">
                                  <a:pos x="connsiteX151" y="connsiteY151"/>
                                </a:cxn>
                                <a:cxn ang="0">
                                  <a:pos x="connsiteX152" y="connsiteY152"/>
                                </a:cxn>
                                <a:cxn ang="0">
                                  <a:pos x="connsiteX153" y="connsiteY153"/>
                                </a:cxn>
                                <a:cxn ang="0">
                                  <a:pos x="connsiteX154" y="connsiteY154"/>
                                </a:cxn>
                                <a:cxn ang="0">
                                  <a:pos x="connsiteX155" y="connsiteY155"/>
                                </a:cxn>
                                <a:cxn ang="0">
                                  <a:pos x="connsiteX156" y="connsiteY156"/>
                                </a:cxn>
                                <a:cxn ang="0">
                                  <a:pos x="connsiteX157" y="connsiteY157"/>
                                </a:cxn>
                                <a:cxn ang="0">
                                  <a:pos x="connsiteX158" y="connsiteY158"/>
                                </a:cxn>
                                <a:cxn ang="0">
                                  <a:pos x="connsiteX159" y="connsiteY159"/>
                                </a:cxn>
                                <a:cxn ang="0">
                                  <a:pos x="connsiteX160" y="connsiteY160"/>
                                </a:cxn>
                                <a:cxn ang="0">
                                  <a:pos x="connsiteX161" y="connsiteY161"/>
                                </a:cxn>
                                <a:cxn ang="0">
                                  <a:pos x="connsiteX162" y="connsiteY162"/>
                                </a:cxn>
                                <a:cxn ang="0">
                                  <a:pos x="connsiteX163" y="connsiteY163"/>
                                </a:cxn>
                                <a:cxn ang="0">
                                  <a:pos x="connsiteX164" y="connsiteY164"/>
                                </a:cxn>
                                <a:cxn ang="0">
                                  <a:pos x="connsiteX165" y="connsiteY165"/>
                                </a:cxn>
                                <a:cxn ang="0">
                                  <a:pos x="connsiteX166" y="connsiteY166"/>
                                </a:cxn>
                                <a:cxn ang="0">
                                  <a:pos x="connsiteX167" y="connsiteY167"/>
                                </a:cxn>
                                <a:cxn ang="0">
                                  <a:pos x="connsiteX168" y="connsiteY168"/>
                                </a:cxn>
                                <a:cxn ang="0">
                                  <a:pos x="connsiteX169" y="connsiteY169"/>
                                </a:cxn>
                                <a:cxn ang="0">
                                  <a:pos x="connsiteX170" y="connsiteY170"/>
                                </a:cxn>
                                <a:cxn ang="0">
                                  <a:pos x="connsiteX171" y="connsiteY171"/>
                                </a:cxn>
                                <a:cxn ang="0">
                                  <a:pos x="connsiteX172" y="connsiteY172"/>
                                </a:cxn>
                                <a:cxn ang="0">
                                  <a:pos x="connsiteX173" y="connsiteY173"/>
                                </a:cxn>
                                <a:cxn ang="0">
                                  <a:pos x="connsiteX174" y="connsiteY174"/>
                                </a:cxn>
                                <a:cxn ang="0">
                                  <a:pos x="connsiteX175" y="connsiteY175"/>
                                </a:cxn>
                                <a:cxn ang="0">
                                  <a:pos x="connsiteX176" y="connsiteY176"/>
                                </a:cxn>
                                <a:cxn ang="0">
                                  <a:pos x="connsiteX177" y="connsiteY177"/>
                                </a:cxn>
                                <a:cxn ang="0">
                                  <a:pos x="connsiteX178" y="connsiteY178"/>
                                </a:cxn>
                                <a:cxn ang="0">
                                  <a:pos x="connsiteX179" y="connsiteY179"/>
                                </a:cxn>
                                <a:cxn ang="0">
                                  <a:pos x="connsiteX180" y="connsiteY180"/>
                                </a:cxn>
                                <a:cxn ang="0">
                                  <a:pos x="connsiteX181" y="connsiteY181"/>
                                </a:cxn>
                                <a:cxn ang="0">
                                  <a:pos x="connsiteX182" y="connsiteY182"/>
                                </a:cxn>
                                <a:cxn ang="0">
                                  <a:pos x="connsiteX183" y="connsiteY183"/>
                                </a:cxn>
                                <a:cxn ang="0">
                                  <a:pos x="connsiteX184" y="connsiteY184"/>
                                </a:cxn>
                                <a:cxn ang="0">
                                  <a:pos x="connsiteX185" y="connsiteY185"/>
                                </a:cxn>
                                <a:cxn ang="0">
                                  <a:pos x="connsiteX186" y="connsiteY186"/>
                                </a:cxn>
                                <a:cxn ang="0">
                                  <a:pos x="connsiteX187" y="connsiteY187"/>
                                </a:cxn>
                                <a:cxn ang="0">
                                  <a:pos x="connsiteX188" y="connsiteY188"/>
                                </a:cxn>
                                <a:cxn ang="0">
                                  <a:pos x="connsiteX189" y="connsiteY189"/>
                                </a:cxn>
                                <a:cxn ang="0">
                                  <a:pos x="connsiteX190" y="connsiteY190"/>
                                </a:cxn>
                                <a:cxn ang="0">
                                  <a:pos x="connsiteX191" y="connsiteY191"/>
                                </a:cxn>
                                <a:cxn ang="0">
                                  <a:pos x="connsiteX192" y="connsiteY192"/>
                                </a:cxn>
                                <a:cxn ang="0">
                                  <a:pos x="connsiteX193" y="connsiteY193"/>
                                </a:cxn>
                                <a:cxn ang="0">
                                  <a:pos x="connsiteX194" y="connsiteY194"/>
                                </a:cxn>
                                <a:cxn ang="0">
                                  <a:pos x="connsiteX195" y="connsiteY195"/>
                                </a:cxn>
                                <a:cxn ang="0">
                                  <a:pos x="connsiteX196" y="connsiteY196"/>
                                </a:cxn>
                                <a:cxn ang="0">
                                  <a:pos x="connsiteX197" y="connsiteY197"/>
                                </a:cxn>
                                <a:cxn ang="0">
                                  <a:pos x="connsiteX198" y="connsiteY198"/>
                                </a:cxn>
                                <a:cxn ang="0">
                                  <a:pos x="connsiteX199" y="connsiteY199"/>
                                </a:cxn>
                                <a:cxn ang="0">
                                  <a:pos x="connsiteX200" y="connsiteY200"/>
                                </a:cxn>
                                <a:cxn ang="0">
                                  <a:pos x="connsiteX201" y="connsiteY201"/>
                                </a:cxn>
                                <a:cxn ang="0">
                                  <a:pos x="connsiteX202" y="connsiteY202"/>
                                </a:cxn>
                                <a:cxn ang="0">
                                  <a:pos x="connsiteX203" y="connsiteY203"/>
                                </a:cxn>
                                <a:cxn ang="0">
                                  <a:pos x="connsiteX204" y="connsiteY204"/>
                                </a:cxn>
                                <a:cxn ang="0">
                                  <a:pos x="connsiteX205" y="connsiteY205"/>
                                </a:cxn>
                                <a:cxn ang="0">
                                  <a:pos x="connsiteX206" y="connsiteY206"/>
                                </a:cxn>
                                <a:cxn ang="0">
                                  <a:pos x="connsiteX207" y="connsiteY207"/>
                                </a:cxn>
                                <a:cxn ang="0">
                                  <a:pos x="connsiteX208" y="connsiteY208"/>
                                </a:cxn>
                                <a:cxn ang="0">
                                  <a:pos x="connsiteX209" y="connsiteY209"/>
                                </a:cxn>
                                <a:cxn ang="0">
                                  <a:pos x="connsiteX210" y="connsiteY210"/>
                                </a:cxn>
                                <a:cxn ang="0">
                                  <a:pos x="connsiteX211" y="connsiteY211"/>
                                </a:cxn>
                                <a:cxn ang="0">
                                  <a:pos x="connsiteX212" y="connsiteY212"/>
                                </a:cxn>
                                <a:cxn ang="0">
                                  <a:pos x="connsiteX213" y="connsiteY213"/>
                                </a:cxn>
                                <a:cxn ang="0">
                                  <a:pos x="connsiteX214" y="connsiteY214"/>
                                </a:cxn>
                                <a:cxn ang="0">
                                  <a:pos x="connsiteX215" y="connsiteY215"/>
                                </a:cxn>
                                <a:cxn ang="0">
                                  <a:pos x="connsiteX216" y="connsiteY216"/>
                                </a:cxn>
                                <a:cxn ang="0">
                                  <a:pos x="connsiteX217" y="connsiteY217"/>
                                </a:cxn>
                                <a:cxn ang="0">
                                  <a:pos x="connsiteX218" y="connsiteY218"/>
                                </a:cxn>
                                <a:cxn ang="0">
                                  <a:pos x="connsiteX219" y="connsiteY219"/>
                                </a:cxn>
                                <a:cxn ang="0">
                                  <a:pos x="connsiteX220" y="connsiteY220"/>
                                </a:cxn>
                                <a:cxn ang="0">
                                  <a:pos x="connsiteX221" y="connsiteY221"/>
                                </a:cxn>
                                <a:cxn ang="0">
                                  <a:pos x="connsiteX222" y="connsiteY222"/>
                                </a:cxn>
                                <a:cxn ang="0">
                                  <a:pos x="connsiteX223" y="connsiteY223"/>
                                </a:cxn>
                                <a:cxn ang="0">
                                  <a:pos x="connsiteX224" y="connsiteY224"/>
                                </a:cxn>
                                <a:cxn ang="0">
                                  <a:pos x="connsiteX225" y="connsiteY225"/>
                                </a:cxn>
                                <a:cxn ang="0">
                                  <a:pos x="connsiteX226" y="connsiteY226"/>
                                </a:cxn>
                                <a:cxn ang="0">
                                  <a:pos x="connsiteX227" y="connsiteY227"/>
                                </a:cxn>
                                <a:cxn ang="0">
                                  <a:pos x="connsiteX228" y="connsiteY228"/>
                                </a:cxn>
                                <a:cxn ang="0">
                                  <a:pos x="connsiteX229" y="connsiteY229"/>
                                </a:cxn>
                                <a:cxn ang="0">
                                  <a:pos x="connsiteX230" y="connsiteY230"/>
                                </a:cxn>
                                <a:cxn ang="0">
                                  <a:pos x="connsiteX231" y="connsiteY231"/>
                                </a:cxn>
                                <a:cxn ang="0">
                                  <a:pos x="connsiteX232" y="connsiteY232"/>
                                </a:cxn>
                                <a:cxn ang="0">
                                  <a:pos x="connsiteX233" y="connsiteY233"/>
                                </a:cxn>
                                <a:cxn ang="0">
                                  <a:pos x="connsiteX234" y="connsiteY234"/>
                                </a:cxn>
                                <a:cxn ang="0">
                                  <a:pos x="connsiteX235" y="connsiteY235"/>
                                </a:cxn>
                                <a:cxn ang="0">
                                  <a:pos x="connsiteX236" y="connsiteY236"/>
                                </a:cxn>
                                <a:cxn ang="0">
                                  <a:pos x="connsiteX237" y="connsiteY237"/>
                                </a:cxn>
                                <a:cxn ang="0">
                                  <a:pos x="connsiteX238" y="connsiteY238"/>
                                </a:cxn>
                                <a:cxn ang="0">
                                  <a:pos x="connsiteX239" y="connsiteY239"/>
                                </a:cxn>
                                <a:cxn ang="0">
                                  <a:pos x="connsiteX240" y="connsiteY240"/>
                                </a:cxn>
                                <a:cxn ang="0">
                                  <a:pos x="connsiteX241" y="connsiteY241"/>
                                </a:cxn>
                                <a:cxn ang="0">
                                  <a:pos x="connsiteX242" y="connsiteY242"/>
                                </a:cxn>
                                <a:cxn ang="0">
                                  <a:pos x="connsiteX243" y="connsiteY243"/>
                                </a:cxn>
                                <a:cxn ang="0">
                                  <a:pos x="connsiteX244" y="connsiteY244"/>
                                </a:cxn>
                                <a:cxn ang="0">
                                  <a:pos x="connsiteX245" y="connsiteY245"/>
                                </a:cxn>
                                <a:cxn ang="0">
                                  <a:pos x="connsiteX246" y="connsiteY246"/>
                                </a:cxn>
                                <a:cxn ang="0">
                                  <a:pos x="connsiteX247" y="connsiteY247"/>
                                </a:cxn>
                                <a:cxn ang="0">
                                  <a:pos x="connsiteX248" y="connsiteY248"/>
                                </a:cxn>
                                <a:cxn ang="0">
                                  <a:pos x="connsiteX249" y="connsiteY249"/>
                                </a:cxn>
                                <a:cxn ang="0">
                                  <a:pos x="connsiteX250" y="connsiteY250"/>
                                </a:cxn>
                                <a:cxn ang="0">
                                  <a:pos x="connsiteX251" y="connsiteY251"/>
                                </a:cxn>
                                <a:cxn ang="0">
                                  <a:pos x="connsiteX252" y="connsiteY252"/>
                                </a:cxn>
                                <a:cxn ang="0">
                                  <a:pos x="connsiteX253" y="connsiteY253"/>
                                </a:cxn>
                                <a:cxn ang="0">
                                  <a:pos x="connsiteX254" y="connsiteY254"/>
                                </a:cxn>
                                <a:cxn ang="0">
                                  <a:pos x="connsiteX255" y="connsiteY255"/>
                                </a:cxn>
                                <a:cxn ang="0">
                                  <a:pos x="connsiteX256" y="connsiteY256"/>
                                </a:cxn>
                                <a:cxn ang="0">
                                  <a:pos x="connsiteX257" y="connsiteY257"/>
                                </a:cxn>
                                <a:cxn ang="0">
                                  <a:pos x="connsiteX258" y="connsiteY258"/>
                                </a:cxn>
                                <a:cxn ang="0">
                                  <a:pos x="connsiteX259" y="connsiteY259"/>
                                </a:cxn>
                                <a:cxn ang="0">
                                  <a:pos x="connsiteX260" y="connsiteY260"/>
                                </a:cxn>
                                <a:cxn ang="0">
                                  <a:pos x="connsiteX261" y="connsiteY261"/>
                                </a:cxn>
                                <a:cxn ang="0">
                                  <a:pos x="connsiteX262" y="connsiteY262"/>
                                </a:cxn>
                                <a:cxn ang="0">
                                  <a:pos x="connsiteX263" y="connsiteY263"/>
                                </a:cxn>
                                <a:cxn ang="0">
                                  <a:pos x="connsiteX264" y="connsiteY264"/>
                                </a:cxn>
                                <a:cxn ang="0">
                                  <a:pos x="connsiteX265" y="connsiteY265"/>
                                </a:cxn>
                                <a:cxn ang="0">
                                  <a:pos x="connsiteX266" y="connsiteY266"/>
                                </a:cxn>
                                <a:cxn ang="0">
                                  <a:pos x="connsiteX267" y="connsiteY267"/>
                                </a:cxn>
                                <a:cxn ang="0">
                                  <a:pos x="connsiteX268" y="connsiteY268"/>
                                </a:cxn>
                                <a:cxn ang="0">
                                  <a:pos x="connsiteX269" y="connsiteY269"/>
                                </a:cxn>
                                <a:cxn ang="0">
                                  <a:pos x="connsiteX270" y="connsiteY270"/>
                                </a:cxn>
                                <a:cxn ang="0">
                                  <a:pos x="connsiteX271" y="connsiteY271"/>
                                </a:cxn>
                                <a:cxn ang="0">
                                  <a:pos x="connsiteX272" y="connsiteY272"/>
                                </a:cxn>
                                <a:cxn ang="0">
                                  <a:pos x="connsiteX273" y="connsiteY273"/>
                                </a:cxn>
                                <a:cxn ang="0">
                                  <a:pos x="connsiteX274" y="connsiteY274"/>
                                </a:cxn>
                                <a:cxn ang="0">
                                  <a:pos x="connsiteX275" y="connsiteY275"/>
                                </a:cxn>
                                <a:cxn ang="0">
                                  <a:pos x="connsiteX276" y="connsiteY276"/>
                                </a:cxn>
                                <a:cxn ang="0">
                                  <a:pos x="connsiteX277" y="connsiteY277"/>
                                </a:cxn>
                                <a:cxn ang="0">
                                  <a:pos x="connsiteX278" y="connsiteY278"/>
                                </a:cxn>
                                <a:cxn ang="0">
                                  <a:pos x="connsiteX279" y="connsiteY279"/>
                                </a:cxn>
                                <a:cxn ang="0">
                                  <a:pos x="connsiteX280" y="connsiteY280"/>
                                </a:cxn>
                                <a:cxn ang="0">
                                  <a:pos x="connsiteX281" y="connsiteY281"/>
                                </a:cxn>
                                <a:cxn ang="0">
                                  <a:pos x="connsiteX282" y="connsiteY282"/>
                                </a:cxn>
                                <a:cxn ang="0">
                                  <a:pos x="connsiteX283" y="connsiteY283"/>
                                </a:cxn>
                                <a:cxn ang="0">
                                  <a:pos x="connsiteX284" y="connsiteY284"/>
                                </a:cxn>
                                <a:cxn ang="0">
                                  <a:pos x="connsiteX285" y="connsiteY285"/>
                                </a:cxn>
                                <a:cxn ang="0">
                                  <a:pos x="connsiteX286" y="connsiteY286"/>
                                </a:cxn>
                                <a:cxn ang="0">
                                  <a:pos x="connsiteX287" y="connsiteY287"/>
                                </a:cxn>
                                <a:cxn ang="0">
                                  <a:pos x="connsiteX288" y="connsiteY288"/>
                                </a:cxn>
                                <a:cxn ang="0">
                                  <a:pos x="connsiteX289" y="connsiteY289"/>
                                </a:cxn>
                                <a:cxn ang="0">
                                  <a:pos x="connsiteX290" y="connsiteY290"/>
                                </a:cxn>
                                <a:cxn ang="0">
                                  <a:pos x="connsiteX291" y="connsiteY291"/>
                                </a:cxn>
                                <a:cxn ang="0">
                                  <a:pos x="connsiteX292" y="connsiteY292"/>
                                </a:cxn>
                                <a:cxn ang="0">
                                  <a:pos x="connsiteX293" y="connsiteY293"/>
                                </a:cxn>
                                <a:cxn ang="0">
                                  <a:pos x="connsiteX294" y="connsiteY294"/>
                                </a:cxn>
                                <a:cxn ang="0">
                                  <a:pos x="connsiteX295" y="connsiteY295"/>
                                </a:cxn>
                                <a:cxn ang="0">
                                  <a:pos x="connsiteX296" y="connsiteY296"/>
                                </a:cxn>
                                <a:cxn ang="0">
                                  <a:pos x="connsiteX297" y="connsiteY297"/>
                                </a:cxn>
                                <a:cxn ang="0">
                                  <a:pos x="connsiteX298" y="connsiteY298"/>
                                </a:cxn>
                                <a:cxn ang="0">
                                  <a:pos x="connsiteX299" y="connsiteY299"/>
                                </a:cxn>
                                <a:cxn ang="0">
                                  <a:pos x="connsiteX300" y="connsiteY300"/>
                                </a:cxn>
                                <a:cxn ang="0">
                                  <a:pos x="connsiteX301" y="connsiteY301"/>
                                </a:cxn>
                                <a:cxn ang="0">
                                  <a:pos x="connsiteX302" y="connsiteY302"/>
                                </a:cxn>
                                <a:cxn ang="0">
                                  <a:pos x="connsiteX303" y="connsiteY303"/>
                                </a:cxn>
                                <a:cxn ang="0">
                                  <a:pos x="connsiteX304" y="connsiteY304"/>
                                </a:cxn>
                                <a:cxn ang="0">
                                  <a:pos x="connsiteX305" y="connsiteY305"/>
                                </a:cxn>
                                <a:cxn ang="0">
                                  <a:pos x="connsiteX306" y="connsiteY306"/>
                                </a:cxn>
                                <a:cxn ang="0">
                                  <a:pos x="connsiteX307" y="connsiteY307"/>
                                </a:cxn>
                                <a:cxn ang="0">
                                  <a:pos x="connsiteX308" y="connsiteY308"/>
                                </a:cxn>
                                <a:cxn ang="0">
                                  <a:pos x="connsiteX309" y="connsiteY309"/>
                                </a:cxn>
                                <a:cxn ang="0">
                                  <a:pos x="connsiteX310" y="connsiteY310"/>
                                </a:cxn>
                                <a:cxn ang="0">
                                  <a:pos x="connsiteX311" y="connsiteY311"/>
                                </a:cxn>
                                <a:cxn ang="0">
                                  <a:pos x="connsiteX312" y="connsiteY312"/>
                                </a:cxn>
                                <a:cxn ang="0">
                                  <a:pos x="connsiteX313" y="connsiteY313"/>
                                </a:cxn>
                                <a:cxn ang="0">
                                  <a:pos x="connsiteX314" y="connsiteY314"/>
                                </a:cxn>
                                <a:cxn ang="0">
                                  <a:pos x="connsiteX315" y="connsiteY315"/>
                                </a:cxn>
                                <a:cxn ang="0">
                                  <a:pos x="connsiteX316" y="connsiteY316"/>
                                </a:cxn>
                                <a:cxn ang="0">
                                  <a:pos x="connsiteX317" y="connsiteY317"/>
                                </a:cxn>
                                <a:cxn ang="0">
                                  <a:pos x="connsiteX318" y="connsiteY318"/>
                                </a:cxn>
                                <a:cxn ang="0">
                                  <a:pos x="connsiteX319" y="connsiteY319"/>
                                </a:cxn>
                                <a:cxn ang="0">
                                  <a:pos x="connsiteX320" y="connsiteY320"/>
                                </a:cxn>
                                <a:cxn ang="0">
                                  <a:pos x="connsiteX321" y="connsiteY321"/>
                                </a:cxn>
                                <a:cxn ang="0">
                                  <a:pos x="connsiteX322" y="connsiteY322"/>
                                </a:cxn>
                                <a:cxn ang="0">
                                  <a:pos x="connsiteX323" y="connsiteY323"/>
                                </a:cxn>
                                <a:cxn ang="0">
                                  <a:pos x="connsiteX324" y="connsiteY324"/>
                                </a:cxn>
                                <a:cxn ang="0">
                                  <a:pos x="connsiteX325" y="connsiteY325"/>
                                </a:cxn>
                                <a:cxn ang="0">
                                  <a:pos x="connsiteX326" y="connsiteY326"/>
                                </a:cxn>
                                <a:cxn ang="0">
                                  <a:pos x="connsiteX327" y="connsiteY327"/>
                                </a:cxn>
                                <a:cxn ang="0">
                                  <a:pos x="connsiteX328" y="connsiteY328"/>
                                </a:cxn>
                                <a:cxn ang="0">
                                  <a:pos x="connsiteX329" y="connsiteY329"/>
                                </a:cxn>
                                <a:cxn ang="0">
                                  <a:pos x="connsiteX330" y="connsiteY330"/>
                                </a:cxn>
                                <a:cxn ang="0">
                                  <a:pos x="connsiteX331" y="connsiteY331"/>
                                </a:cxn>
                                <a:cxn ang="0">
                                  <a:pos x="connsiteX332" y="connsiteY332"/>
                                </a:cxn>
                                <a:cxn ang="0">
                                  <a:pos x="connsiteX333" y="connsiteY333"/>
                                </a:cxn>
                                <a:cxn ang="0">
                                  <a:pos x="connsiteX334" y="connsiteY334"/>
                                </a:cxn>
                                <a:cxn ang="0">
                                  <a:pos x="connsiteX335" y="connsiteY335"/>
                                </a:cxn>
                                <a:cxn ang="0">
                                  <a:pos x="connsiteX336" y="connsiteY336"/>
                                </a:cxn>
                                <a:cxn ang="0">
                                  <a:pos x="connsiteX337" y="connsiteY337"/>
                                </a:cxn>
                                <a:cxn ang="0">
                                  <a:pos x="connsiteX338" y="connsiteY338"/>
                                </a:cxn>
                                <a:cxn ang="0">
                                  <a:pos x="connsiteX339" y="connsiteY339"/>
                                </a:cxn>
                                <a:cxn ang="0">
                                  <a:pos x="connsiteX340" y="connsiteY340"/>
                                </a:cxn>
                                <a:cxn ang="0">
                                  <a:pos x="connsiteX341" y="connsiteY341"/>
                                </a:cxn>
                                <a:cxn ang="0">
                                  <a:pos x="connsiteX342" y="connsiteY342"/>
                                </a:cxn>
                                <a:cxn ang="0">
                                  <a:pos x="connsiteX343" y="connsiteY343"/>
                                </a:cxn>
                                <a:cxn ang="0">
                                  <a:pos x="connsiteX344" y="connsiteY344"/>
                                </a:cxn>
                                <a:cxn ang="0">
                                  <a:pos x="connsiteX345" y="connsiteY345"/>
                                </a:cxn>
                                <a:cxn ang="0">
                                  <a:pos x="connsiteX346" y="connsiteY346"/>
                                </a:cxn>
                                <a:cxn ang="0">
                                  <a:pos x="connsiteX347" y="connsiteY347"/>
                                </a:cxn>
                                <a:cxn ang="0">
                                  <a:pos x="connsiteX348" y="connsiteY348"/>
                                </a:cxn>
                                <a:cxn ang="0">
                                  <a:pos x="connsiteX349" y="connsiteY349"/>
                                </a:cxn>
                                <a:cxn ang="0">
                                  <a:pos x="connsiteX350" y="connsiteY350"/>
                                </a:cxn>
                                <a:cxn ang="0">
                                  <a:pos x="connsiteX351" y="connsiteY351"/>
                                </a:cxn>
                                <a:cxn ang="0">
                                  <a:pos x="connsiteX352" y="connsiteY352"/>
                                </a:cxn>
                                <a:cxn ang="0">
                                  <a:pos x="connsiteX353" y="connsiteY353"/>
                                </a:cxn>
                                <a:cxn ang="0">
                                  <a:pos x="connsiteX354" y="connsiteY354"/>
                                </a:cxn>
                                <a:cxn ang="0">
                                  <a:pos x="connsiteX355" y="connsiteY355"/>
                                </a:cxn>
                                <a:cxn ang="0">
                                  <a:pos x="connsiteX356" y="connsiteY356"/>
                                </a:cxn>
                                <a:cxn ang="0">
                                  <a:pos x="connsiteX357" y="connsiteY357"/>
                                </a:cxn>
                                <a:cxn ang="0">
                                  <a:pos x="connsiteX358" y="connsiteY358"/>
                                </a:cxn>
                                <a:cxn ang="0">
                                  <a:pos x="connsiteX359" y="connsiteY359"/>
                                </a:cxn>
                                <a:cxn ang="0">
                                  <a:pos x="connsiteX360" y="connsiteY360"/>
                                </a:cxn>
                                <a:cxn ang="0">
                                  <a:pos x="connsiteX361" y="connsiteY361"/>
                                </a:cxn>
                                <a:cxn ang="0">
                                  <a:pos x="connsiteX362" y="connsiteY362"/>
                                </a:cxn>
                                <a:cxn ang="0">
                                  <a:pos x="connsiteX363" y="connsiteY363"/>
                                </a:cxn>
                                <a:cxn ang="0">
                                  <a:pos x="connsiteX364" y="connsiteY364"/>
                                </a:cxn>
                                <a:cxn ang="0">
                                  <a:pos x="connsiteX365" y="connsiteY365"/>
                                </a:cxn>
                                <a:cxn ang="0">
                                  <a:pos x="connsiteX366" y="connsiteY366"/>
                                </a:cxn>
                                <a:cxn ang="0">
                                  <a:pos x="connsiteX367" y="connsiteY367"/>
                                </a:cxn>
                                <a:cxn ang="0">
                                  <a:pos x="connsiteX368" y="connsiteY368"/>
                                </a:cxn>
                                <a:cxn ang="0">
                                  <a:pos x="connsiteX369" y="connsiteY369"/>
                                </a:cxn>
                                <a:cxn ang="0">
                                  <a:pos x="connsiteX370" y="connsiteY370"/>
                                </a:cxn>
                                <a:cxn ang="0">
                                  <a:pos x="connsiteX371" y="connsiteY371"/>
                                </a:cxn>
                                <a:cxn ang="0">
                                  <a:pos x="connsiteX372" y="connsiteY372"/>
                                </a:cxn>
                                <a:cxn ang="0">
                                  <a:pos x="connsiteX373" y="connsiteY373"/>
                                </a:cxn>
                                <a:cxn ang="0">
                                  <a:pos x="connsiteX374" y="connsiteY374"/>
                                </a:cxn>
                                <a:cxn ang="0">
                                  <a:pos x="connsiteX375" y="connsiteY375"/>
                                </a:cxn>
                                <a:cxn ang="0">
                                  <a:pos x="connsiteX376" y="connsiteY376"/>
                                </a:cxn>
                                <a:cxn ang="0">
                                  <a:pos x="connsiteX377" y="connsiteY377"/>
                                </a:cxn>
                                <a:cxn ang="0">
                                  <a:pos x="connsiteX378" y="connsiteY378"/>
                                </a:cxn>
                                <a:cxn ang="0">
                                  <a:pos x="connsiteX379" y="connsiteY379"/>
                                </a:cxn>
                                <a:cxn ang="0">
                                  <a:pos x="connsiteX380" y="connsiteY380"/>
                                </a:cxn>
                                <a:cxn ang="0">
                                  <a:pos x="connsiteX381" y="connsiteY381"/>
                                </a:cxn>
                                <a:cxn ang="0">
                                  <a:pos x="connsiteX382" y="connsiteY382"/>
                                </a:cxn>
                                <a:cxn ang="0">
                                  <a:pos x="connsiteX383" y="connsiteY383"/>
                                </a:cxn>
                                <a:cxn ang="0">
                                  <a:pos x="connsiteX384" y="connsiteY384"/>
                                </a:cxn>
                                <a:cxn ang="0">
                                  <a:pos x="connsiteX385" y="connsiteY385"/>
                                </a:cxn>
                                <a:cxn ang="0">
                                  <a:pos x="connsiteX386" y="connsiteY386"/>
                                </a:cxn>
                                <a:cxn ang="0">
                                  <a:pos x="connsiteX387" y="connsiteY387"/>
                                </a:cxn>
                                <a:cxn ang="0">
                                  <a:pos x="connsiteX388" y="connsiteY388"/>
                                </a:cxn>
                                <a:cxn ang="0">
                                  <a:pos x="connsiteX389" y="connsiteY389"/>
                                </a:cxn>
                                <a:cxn ang="0">
                                  <a:pos x="connsiteX390" y="connsiteY390"/>
                                </a:cxn>
                                <a:cxn ang="0">
                                  <a:pos x="connsiteX391" y="connsiteY391"/>
                                </a:cxn>
                                <a:cxn ang="0">
                                  <a:pos x="connsiteX392" y="connsiteY392"/>
                                </a:cxn>
                                <a:cxn ang="0">
                                  <a:pos x="connsiteX393" y="connsiteY393"/>
                                </a:cxn>
                                <a:cxn ang="0">
                                  <a:pos x="connsiteX394" y="connsiteY394"/>
                                </a:cxn>
                                <a:cxn ang="0">
                                  <a:pos x="connsiteX395" y="connsiteY395"/>
                                </a:cxn>
                                <a:cxn ang="0">
                                  <a:pos x="connsiteX396" y="connsiteY396"/>
                                </a:cxn>
                                <a:cxn ang="0">
                                  <a:pos x="connsiteX397" y="connsiteY397"/>
                                </a:cxn>
                                <a:cxn ang="0">
                                  <a:pos x="connsiteX398" y="connsiteY398"/>
                                </a:cxn>
                                <a:cxn ang="0">
                                  <a:pos x="connsiteX399" y="connsiteY399"/>
                                </a:cxn>
                                <a:cxn ang="0">
                                  <a:pos x="connsiteX400" y="connsiteY400"/>
                                </a:cxn>
                                <a:cxn ang="0">
                                  <a:pos x="connsiteX401" y="connsiteY401"/>
                                </a:cxn>
                                <a:cxn ang="0">
                                  <a:pos x="connsiteX402" y="connsiteY402"/>
                                </a:cxn>
                                <a:cxn ang="0">
                                  <a:pos x="connsiteX403" y="connsiteY403"/>
                                </a:cxn>
                                <a:cxn ang="0">
                                  <a:pos x="connsiteX404" y="connsiteY404"/>
                                </a:cxn>
                                <a:cxn ang="0">
                                  <a:pos x="connsiteX405" y="connsiteY405"/>
                                </a:cxn>
                                <a:cxn ang="0">
                                  <a:pos x="connsiteX406" y="connsiteY406"/>
                                </a:cxn>
                                <a:cxn ang="0">
                                  <a:pos x="connsiteX407" y="connsiteY407"/>
                                </a:cxn>
                                <a:cxn ang="0">
                                  <a:pos x="connsiteX408" y="connsiteY408"/>
                                </a:cxn>
                                <a:cxn ang="0">
                                  <a:pos x="connsiteX409" y="connsiteY409"/>
                                </a:cxn>
                                <a:cxn ang="0">
                                  <a:pos x="connsiteX410" y="connsiteY410"/>
                                </a:cxn>
                                <a:cxn ang="0">
                                  <a:pos x="connsiteX411" y="connsiteY411"/>
                                </a:cxn>
                                <a:cxn ang="0">
                                  <a:pos x="connsiteX412" y="connsiteY412"/>
                                </a:cxn>
                                <a:cxn ang="0">
                                  <a:pos x="connsiteX413" y="connsiteY413"/>
                                </a:cxn>
                                <a:cxn ang="0">
                                  <a:pos x="connsiteX414" y="connsiteY414"/>
                                </a:cxn>
                                <a:cxn ang="0">
                                  <a:pos x="connsiteX415" y="connsiteY415"/>
                                </a:cxn>
                                <a:cxn ang="0">
                                  <a:pos x="connsiteX416" y="connsiteY416"/>
                                </a:cxn>
                                <a:cxn ang="0">
                                  <a:pos x="connsiteX417" y="connsiteY417"/>
                                </a:cxn>
                                <a:cxn ang="0">
                                  <a:pos x="connsiteX418" y="connsiteY418"/>
                                </a:cxn>
                                <a:cxn ang="0">
                                  <a:pos x="connsiteX419" y="connsiteY419"/>
                                </a:cxn>
                                <a:cxn ang="0">
                                  <a:pos x="connsiteX420" y="connsiteY420"/>
                                </a:cxn>
                                <a:cxn ang="0">
                                  <a:pos x="connsiteX421" y="connsiteY421"/>
                                </a:cxn>
                                <a:cxn ang="0">
                                  <a:pos x="connsiteX422" y="connsiteY422"/>
                                </a:cxn>
                                <a:cxn ang="0">
                                  <a:pos x="connsiteX423" y="connsiteY423"/>
                                </a:cxn>
                                <a:cxn ang="0">
                                  <a:pos x="connsiteX424" y="connsiteY424"/>
                                </a:cxn>
                                <a:cxn ang="0">
                                  <a:pos x="connsiteX425" y="connsiteY425"/>
                                </a:cxn>
                                <a:cxn ang="0">
                                  <a:pos x="connsiteX426" y="connsiteY426"/>
                                </a:cxn>
                                <a:cxn ang="0">
                                  <a:pos x="connsiteX427" y="connsiteY427"/>
                                </a:cxn>
                                <a:cxn ang="0">
                                  <a:pos x="connsiteX428" y="connsiteY428"/>
                                </a:cxn>
                                <a:cxn ang="0">
                                  <a:pos x="connsiteX429" y="connsiteY429"/>
                                </a:cxn>
                                <a:cxn ang="0">
                                  <a:pos x="connsiteX430" y="connsiteY430"/>
                                </a:cxn>
                                <a:cxn ang="0">
                                  <a:pos x="connsiteX431" y="connsiteY431"/>
                                </a:cxn>
                                <a:cxn ang="0">
                                  <a:pos x="connsiteX432" y="connsiteY432"/>
                                </a:cxn>
                                <a:cxn ang="0">
                                  <a:pos x="connsiteX433" y="connsiteY433"/>
                                </a:cxn>
                                <a:cxn ang="0">
                                  <a:pos x="connsiteX434" y="connsiteY434"/>
                                </a:cxn>
                                <a:cxn ang="0">
                                  <a:pos x="connsiteX435" y="connsiteY435"/>
                                </a:cxn>
                                <a:cxn ang="0">
                                  <a:pos x="connsiteX436" y="connsiteY436"/>
                                </a:cxn>
                                <a:cxn ang="0">
                                  <a:pos x="connsiteX437" y="connsiteY437"/>
                                </a:cxn>
                                <a:cxn ang="0">
                                  <a:pos x="connsiteX438" y="connsiteY438"/>
                                </a:cxn>
                                <a:cxn ang="0">
                                  <a:pos x="connsiteX439" y="connsiteY439"/>
                                </a:cxn>
                                <a:cxn ang="0">
                                  <a:pos x="connsiteX440" y="connsiteY440"/>
                                </a:cxn>
                                <a:cxn ang="0">
                                  <a:pos x="connsiteX441" y="connsiteY441"/>
                                </a:cxn>
                                <a:cxn ang="0">
                                  <a:pos x="connsiteX442" y="connsiteY442"/>
                                </a:cxn>
                                <a:cxn ang="0">
                                  <a:pos x="connsiteX443" y="connsiteY443"/>
                                </a:cxn>
                                <a:cxn ang="0">
                                  <a:pos x="connsiteX444" y="connsiteY444"/>
                                </a:cxn>
                                <a:cxn ang="0">
                                  <a:pos x="connsiteX445" y="connsiteY445"/>
                                </a:cxn>
                                <a:cxn ang="0">
                                  <a:pos x="connsiteX446" y="connsiteY446"/>
                                </a:cxn>
                                <a:cxn ang="0">
                                  <a:pos x="connsiteX447" y="connsiteY447"/>
                                </a:cxn>
                                <a:cxn ang="0">
                                  <a:pos x="connsiteX448" y="connsiteY448"/>
                                </a:cxn>
                                <a:cxn ang="0">
                                  <a:pos x="connsiteX449" y="connsiteY449"/>
                                </a:cxn>
                                <a:cxn ang="0">
                                  <a:pos x="connsiteX450" y="connsiteY450"/>
                                </a:cxn>
                                <a:cxn ang="0">
                                  <a:pos x="connsiteX451" y="connsiteY451"/>
                                </a:cxn>
                                <a:cxn ang="0">
                                  <a:pos x="connsiteX452" y="connsiteY452"/>
                                </a:cxn>
                                <a:cxn ang="0">
                                  <a:pos x="connsiteX453" y="connsiteY453"/>
                                </a:cxn>
                                <a:cxn ang="0">
                                  <a:pos x="connsiteX454" y="connsiteY454"/>
                                </a:cxn>
                                <a:cxn ang="0">
                                  <a:pos x="connsiteX455" y="connsiteY455"/>
                                </a:cxn>
                                <a:cxn ang="0">
                                  <a:pos x="connsiteX456" y="connsiteY456"/>
                                </a:cxn>
                                <a:cxn ang="0">
                                  <a:pos x="connsiteX457" y="connsiteY457"/>
                                </a:cxn>
                                <a:cxn ang="0">
                                  <a:pos x="connsiteX458" y="connsiteY458"/>
                                </a:cxn>
                                <a:cxn ang="0">
                                  <a:pos x="connsiteX459" y="connsiteY459"/>
                                </a:cxn>
                                <a:cxn ang="0">
                                  <a:pos x="connsiteX460" y="connsiteY460"/>
                                </a:cxn>
                                <a:cxn ang="0">
                                  <a:pos x="connsiteX461" y="connsiteY461"/>
                                </a:cxn>
                                <a:cxn ang="0">
                                  <a:pos x="connsiteX462" y="connsiteY462"/>
                                </a:cxn>
                                <a:cxn ang="0">
                                  <a:pos x="connsiteX463" y="connsiteY463"/>
                                </a:cxn>
                                <a:cxn ang="0">
                                  <a:pos x="connsiteX464" y="connsiteY464"/>
                                </a:cxn>
                                <a:cxn ang="0">
                                  <a:pos x="connsiteX465" y="connsiteY465"/>
                                </a:cxn>
                                <a:cxn ang="0">
                                  <a:pos x="connsiteX466" y="connsiteY466"/>
                                </a:cxn>
                                <a:cxn ang="0">
                                  <a:pos x="connsiteX467" y="connsiteY467"/>
                                </a:cxn>
                                <a:cxn ang="0">
                                  <a:pos x="connsiteX468" y="connsiteY468"/>
                                </a:cxn>
                                <a:cxn ang="0">
                                  <a:pos x="connsiteX469" y="connsiteY469"/>
                                </a:cxn>
                                <a:cxn ang="0">
                                  <a:pos x="connsiteX470" y="connsiteY470"/>
                                </a:cxn>
                                <a:cxn ang="0">
                                  <a:pos x="connsiteX471" y="connsiteY471"/>
                                </a:cxn>
                                <a:cxn ang="0">
                                  <a:pos x="connsiteX472" y="connsiteY472"/>
                                </a:cxn>
                                <a:cxn ang="0">
                                  <a:pos x="connsiteX473" y="connsiteY473"/>
                                </a:cxn>
                                <a:cxn ang="0">
                                  <a:pos x="connsiteX474" y="connsiteY474"/>
                                </a:cxn>
                                <a:cxn ang="0">
                                  <a:pos x="connsiteX475" y="connsiteY475"/>
                                </a:cxn>
                                <a:cxn ang="0">
                                  <a:pos x="connsiteX476" y="connsiteY476"/>
                                </a:cxn>
                                <a:cxn ang="0">
                                  <a:pos x="connsiteX477" y="connsiteY477"/>
                                </a:cxn>
                                <a:cxn ang="0">
                                  <a:pos x="connsiteX478" y="connsiteY478"/>
                                </a:cxn>
                                <a:cxn ang="0">
                                  <a:pos x="connsiteX479" y="connsiteY479"/>
                                </a:cxn>
                                <a:cxn ang="0">
                                  <a:pos x="connsiteX480" y="connsiteY480"/>
                                </a:cxn>
                                <a:cxn ang="0">
                                  <a:pos x="connsiteX481" y="connsiteY481"/>
                                </a:cxn>
                                <a:cxn ang="0">
                                  <a:pos x="connsiteX482" y="connsiteY482"/>
                                </a:cxn>
                                <a:cxn ang="0">
                                  <a:pos x="connsiteX483" y="connsiteY483"/>
                                </a:cxn>
                                <a:cxn ang="0">
                                  <a:pos x="connsiteX484" y="connsiteY484"/>
                                </a:cxn>
                                <a:cxn ang="0">
                                  <a:pos x="connsiteX485" y="connsiteY485"/>
                                </a:cxn>
                                <a:cxn ang="0">
                                  <a:pos x="connsiteX486" y="connsiteY486"/>
                                </a:cxn>
                                <a:cxn ang="0">
                                  <a:pos x="connsiteX487" y="connsiteY487"/>
                                </a:cxn>
                                <a:cxn ang="0">
                                  <a:pos x="connsiteX488" y="connsiteY488"/>
                                </a:cxn>
                                <a:cxn ang="0">
                                  <a:pos x="connsiteX489" y="connsiteY489"/>
                                </a:cxn>
                                <a:cxn ang="0">
                                  <a:pos x="connsiteX490" y="connsiteY490"/>
                                </a:cxn>
                                <a:cxn ang="0">
                                  <a:pos x="connsiteX491" y="connsiteY491"/>
                                </a:cxn>
                                <a:cxn ang="0">
                                  <a:pos x="connsiteX492" y="connsiteY492"/>
                                </a:cxn>
                                <a:cxn ang="0">
                                  <a:pos x="connsiteX493" y="connsiteY493"/>
                                </a:cxn>
                                <a:cxn ang="0">
                                  <a:pos x="connsiteX494" y="connsiteY494"/>
                                </a:cxn>
                                <a:cxn ang="0">
                                  <a:pos x="connsiteX495" y="connsiteY495"/>
                                </a:cxn>
                                <a:cxn ang="0">
                                  <a:pos x="connsiteX496" y="connsiteY496"/>
                                </a:cxn>
                                <a:cxn ang="0">
                                  <a:pos x="connsiteX497" y="connsiteY497"/>
                                </a:cxn>
                                <a:cxn ang="0">
                                  <a:pos x="connsiteX498" y="connsiteY498"/>
                                </a:cxn>
                                <a:cxn ang="0">
                                  <a:pos x="connsiteX499" y="connsiteY499"/>
                                </a:cxn>
                                <a:cxn ang="0">
                                  <a:pos x="connsiteX500" y="connsiteY500"/>
                                </a:cxn>
                                <a:cxn ang="0">
                                  <a:pos x="connsiteX501" y="connsiteY501"/>
                                </a:cxn>
                                <a:cxn ang="0">
                                  <a:pos x="connsiteX502" y="connsiteY502"/>
                                </a:cxn>
                                <a:cxn ang="0">
                                  <a:pos x="connsiteX503" y="connsiteY503"/>
                                </a:cxn>
                                <a:cxn ang="0">
                                  <a:pos x="connsiteX504" y="connsiteY504"/>
                                </a:cxn>
                                <a:cxn ang="0">
                                  <a:pos x="connsiteX505" y="connsiteY505"/>
                                </a:cxn>
                                <a:cxn ang="0">
                                  <a:pos x="connsiteX506" y="connsiteY506"/>
                                </a:cxn>
                                <a:cxn ang="0">
                                  <a:pos x="connsiteX507" y="connsiteY507"/>
                                </a:cxn>
                                <a:cxn ang="0">
                                  <a:pos x="connsiteX508" y="connsiteY508"/>
                                </a:cxn>
                                <a:cxn ang="0">
                                  <a:pos x="connsiteX509" y="connsiteY509"/>
                                </a:cxn>
                                <a:cxn ang="0">
                                  <a:pos x="connsiteX510" y="connsiteY510"/>
                                </a:cxn>
                                <a:cxn ang="0">
                                  <a:pos x="connsiteX511" y="connsiteY511"/>
                                </a:cxn>
                                <a:cxn ang="0">
                                  <a:pos x="connsiteX512" y="connsiteY512"/>
                                </a:cxn>
                                <a:cxn ang="0">
                                  <a:pos x="connsiteX513" y="connsiteY513"/>
                                </a:cxn>
                                <a:cxn ang="0">
                                  <a:pos x="connsiteX514" y="connsiteY514"/>
                                </a:cxn>
                                <a:cxn ang="0">
                                  <a:pos x="connsiteX515" y="connsiteY515"/>
                                </a:cxn>
                                <a:cxn ang="0">
                                  <a:pos x="connsiteX516" y="connsiteY516"/>
                                </a:cxn>
                                <a:cxn ang="0">
                                  <a:pos x="connsiteX517" y="connsiteY517"/>
                                </a:cxn>
                                <a:cxn ang="0">
                                  <a:pos x="connsiteX518" y="connsiteY518"/>
                                </a:cxn>
                                <a:cxn ang="0">
                                  <a:pos x="connsiteX519" y="connsiteY519"/>
                                </a:cxn>
                                <a:cxn ang="0">
                                  <a:pos x="connsiteX520" y="connsiteY520"/>
                                </a:cxn>
                                <a:cxn ang="0">
                                  <a:pos x="connsiteX521" y="connsiteY521"/>
                                </a:cxn>
                                <a:cxn ang="0">
                                  <a:pos x="connsiteX522" y="connsiteY522"/>
                                </a:cxn>
                                <a:cxn ang="0">
                                  <a:pos x="connsiteX523" y="connsiteY523"/>
                                </a:cxn>
                                <a:cxn ang="0">
                                  <a:pos x="connsiteX524" y="connsiteY524"/>
                                </a:cxn>
                                <a:cxn ang="0">
                                  <a:pos x="connsiteX525" y="connsiteY525"/>
                                </a:cxn>
                                <a:cxn ang="0">
                                  <a:pos x="connsiteX526" y="connsiteY526"/>
                                </a:cxn>
                                <a:cxn ang="0">
                                  <a:pos x="connsiteX527" y="connsiteY527"/>
                                </a:cxn>
                                <a:cxn ang="0">
                                  <a:pos x="connsiteX528" y="connsiteY528"/>
                                </a:cxn>
                                <a:cxn ang="0">
                                  <a:pos x="connsiteX529" y="connsiteY529"/>
                                </a:cxn>
                                <a:cxn ang="0">
                                  <a:pos x="connsiteX530" y="connsiteY530"/>
                                </a:cxn>
                                <a:cxn ang="0">
                                  <a:pos x="connsiteX531" y="connsiteY531"/>
                                </a:cxn>
                                <a:cxn ang="0">
                                  <a:pos x="connsiteX532" y="connsiteY532"/>
                                </a:cxn>
                                <a:cxn ang="0">
                                  <a:pos x="connsiteX533" y="connsiteY533"/>
                                </a:cxn>
                                <a:cxn ang="0">
                                  <a:pos x="connsiteX534" y="connsiteY534"/>
                                </a:cxn>
                                <a:cxn ang="0">
                                  <a:pos x="connsiteX535" y="connsiteY535"/>
                                </a:cxn>
                                <a:cxn ang="0">
                                  <a:pos x="connsiteX536" y="connsiteY536"/>
                                </a:cxn>
                                <a:cxn ang="0">
                                  <a:pos x="connsiteX537" y="connsiteY537"/>
                                </a:cxn>
                                <a:cxn ang="0">
                                  <a:pos x="connsiteX538" y="connsiteY538"/>
                                </a:cxn>
                                <a:cxn ang="0">
                                  <a:pos x="connsiteX539" y="connsiteY539"/>
                                </a:cxn>
                                <a:cxn ang="0">
                                  <a:pos x="connsiteX540" y="connsiteY540"/>
                                </a:cxn>
                                <a:cxn ang="0">
                                  <a:pos x="connsiteX541" y="connsiteY541"/>
                                </a:cxn>
                                <a:cxn ang="0">
                                  <a:pos x="connsiteX542" y="connsiteY542"/>
                                </a:cxn>
                                <a:cxn ang="0">
                                  <a:pos x="connsiteX543" y="connsiteY543"/>
                                </a:cxn>
                                <a:cxn ang="0">
                                  <a:pos x="connsiteX544" y="connsiteY544"/>
                                </a:cxn>
                                <a:cxn ang="0">
                                  <a:pos x="connsiteX545" y="connsiteY545"/>
                                </a:cxn>
                                <a:cxn ang="0">
                                  <a:pos x="connsiteX546" y="connsiteY546"/>
                                </a:cxn>
                                <a:cxn ang="0">
                                  <a:pos x="connsiteX547" y="connsiteY547"/>
                                </a:cxn>
                                <a:cxn ang="0">
                                  <a:pos x="connsiteX548" y="connsiteY548"/>
                                </a:cxn>
                                <a:cxn ang="0">
                                  <a:pos x="connsiteX549" y="connsiteY549"/>
                                </a:cxn>
                                <a:cxn ang="0">
                                  <a:pos x="connsiteX550" y="connsiteY550"/>
                                </a:cxn>
                                <a:cxn ang="0">
                                  <a:pos x="connsiteX551" y="connsiteY551"/>
                                </a:cxn>
                                <a:cxn ang="0">
                                  <a:pos x="connsiteX552" y="connsiteY552"/>
                                </a:cxn>
                                <a:cxn ang="0">
                                  <a:pos x="connsiteX553" y="connsiteY553"/>
                                </a:cxn>
                                <a:cxn ang="0">
                                  <a:pos x="connsiteX554" y="connsiteY554"/>
                                </a:cxn>
                                <a:cxn ang="0">
                                  <a:pos x="connsiteX555" y="connsiteY555"/>
                                </a:cxn>
                                <a:cxn ang="0">
                                  <a:pos x="connsiteX556" y="connsiteY556"/>
                                </a:cxn>
                                <a:cxn ang="0">
                                  <a:pos x="connsiteX557" y="connsiteY557"/>
                                </a:cxn>
                                <a:cxn ang="0">
                                  <a:pos x="connsiteX558" y="connsiteY558"/>
                                </a:cxn>
                                <a:cxn ang="0">
                                  <a:pos x="connsiteX559" y="connsiteY559"/>
                                </a:cxn>
                                <a:cxn ang="0">
                                  <a:pos x="connsiteX560" y="connsiteY560"/>
                                </a:cxn>
                                <a:cxn ang="0">
                                  <a:pos x="connsiteX561" y="connsiteY561"/>
                                </a:cxn>
                                <a:cxn ang="0">
                                  <a:pos x="connsiteX562" y="connsiteY562"/>
                                </a:cxn>
                                <a:cxn ang="0">
                                  <a:pos x="connsiteX563" y="connsiteY563"/>
                                </a:cxn>
                                <a:cxn ang="0">
                                  <a:pos x="connsiteX564" y="connsiteY564"/>
                                </a:cxn>
                                <a:cxn ang="0">
                                  <a:pos x="connsiteX565" y="connsiteY565"/>
                                </a:cxn>
                                <a:cxn ang="0">
                                  <a:pos x="connsiteX566" y="connsiteY566"/>
                                </a:cxn>
                                <a:cxn ang="0">
                                  <a:pos x="connsiteX567" y="connsiteY567"/>
                                </a:cxn>
                                <a:cxn ang="0">
                                  <a:pos x="connsiteX568" y="connsiteY568"/>
                                </a:cxn>
                                <a:cxn ang="0">
                                  <a:pos x="connsiteX569" y="connsiteY569"/>
                                </a:cxn>
                                <a:cxn ang="0">
                                  <a:pos x="connsiteX570" y="connsiteY570"/>
                                </a:cxn>
                                <a:cxn ang="0">
                                  <a:pos x="connsiteX571" y="connsiteY571"/>
                                </a:cxn>
                                <a:cxn ang="0">
                                  <a:pos x="connsiteX572" y="connsiteY572"/>
                                </a:cxn>
                                <a:cxn ang="0">
                                  <a:pos x="connsiteX573" y="connsiteY573"/>
                                </a:cxn>
                                <a:cxn ang="0">
                                  <a:pos x="connsiteX574" y="connsiteY574"/>
                                </a:cxn>
                                <a:cxn ang="0">
                                  <a:pos x="connsiteX575" y="connsiteY575"/>
                                </a:cxn>
                                <a:cxn ang="0">
                                  <a:pos x="connsiteX576" y="connsiteY576"/>
                                </a:cxn>
                                <a:cxn ang="0">
                                  <a:pos x="connsiteX577" y="connsiteY577"/>
                                </a:cxn>
                                <a:cxn ang="0">
                                  <a:pos x="connsiteX578" y="connsiteY578"/>
                                </a:cxn>
                                <a:cxn ang="0">
                                  <a:pos x="connsiteX579" y="connsiteY579"/>
                                </a:cxn>
                                <a:cxn ang="0">
                                  <a:pos x="connsiteX580" y="connsiteY580"/>
                                </a:cxn>
                                <a:cxn ang="0">
                                  <a:pos x="connsiteX581" y="connsiteY581"/>
                                </a:cxn>
                                <a:cxn ang="0">
                                  <a:pos x="connsiteX582" y="connsiteY582"/>
                                </a:cxn>
                                <a:cxn ang="0">
                                  <a:pos x="connsiteX583" y="connsiteY583"/>
                                </a:cxn>
                                <a:cxn ang="0">
                                  <a:pos x="connsiteX584" y="connsiteY584"/>
                                </a:cxn>
                                <a:cxn ang="0">
                                  <a:pos x="connsiteX585" y="connsiteY585"/>
                                </a:cxn>
                                <a:cxn ang="0">
                                  <a:pos x="connsiteX586" y="connsiteY586"/>
                                </a:cxn>
                                <a:cxn ang="0">
                                  <a:pos x="connsiteX587" y="connsiteY587"/>
                                </a:cxn>
                                <a:cxn ang="0">
                                  <a:pos x="connsiteX588" y="connsiteY588"/>
                                </a:cxn>
                                <a:cxn ang="0">
                                  <a:pos x="connsiteX589" y="connsiteY589"/>
                                </a:cxn>
                                <a:cxn ang="0">
                                  <a:pos x="connsiteX590" y="connsiteY590"/>
                                </a:cxn>
                                <a:cxn ang="0">
                                  <a:pos x="connsiteX591" y="connsiteY591"/>
                                </a:cxn>
                                <a:cxn ang="0">
                                  <a:pos x="connsiteX592" y="connsiteY592"/>
                                </a:cxn>
                                <a:cxn ang="0">
                                  <a:pos x="connsiteX593" y="connsiteY593"/>
                                </a:cxn>
                                <a:cxn ang="0">
                                  <a:pos x="connsiteX594" y="connsiteY594"/>
                                </a:cxn>
                                <a:cxn ang="0">
                                  <a:pos x="connsiteX595" y="connsiteY595"/>
                                </a:cxn>
                                <a:cxn ang="0">
                                  <a:pos x="connsiteX596" y="connsiteY596"/>
                                </a:cxn>
                                <a:cxn ang="0">
                                  <a:pos x="connsiteX597" y="connsiteY597"/>
                                </a:cxn>
                                <a:cxn ang="0">
                                  <a:pos x="connsiteX598" y="connsiteY598"/>
                                </a:cxn>
                                <a:cxn ang="0">
                                  <a:pos x="connsiteX599" y="connsiteY599"/>
                                </a:cxn>
                                <a:cxn ang="0">
                                  <a:pos x="connsiteX600" y="connsiteY600"/>
                                </a:cxn>
                                <a:cxn ang="0">
                                  <a:pos x="connsiteX601" y="connsiteY601"/>
                                </a:cxn>
                                <a:cxn ang="0">
                                  <a:pos x="connsiteX602" y="connsiteY602"/>
                                </a:cxn>
                                <a:cxn ang="0">
                                  <a:pos x="connsiteX603" y="connsiteY603"/>
                                </a:cxn>
                                <a:cxn ang="0">
                                  <a:pos x="connsiteX604" y="connsiteY604"/>
                                </a:cxn>
                                <a:cxn ang="0">
                                  <a:pos x="connsiteX605" y="connsiteY605"/>
                                </a:cxn>
                                <a:cxn ang="0">
                                  <a:pos x="connsiteX606" y="connsiteY606"/>
                                </a:cxn>
                                <a:cxn ang="0">
                                  <a:pos x="connsiteX607" y="connsiteY607"/>
                                </a:cxn>
                                <a:cxn ang="0">
                                  <a:pos x="connsiteX608" y="connsiteY608"/>
                                </a:cxn>
                                <a:cxn ang="0">
                                  <a:pos x="connsiteX609" y="connsiteY609"/>
                                </a:cxn>
                                <a:cxn ang="0">
                                  <a:pos x="connsiteX610" y="connsiteY610"/>
                                </a:cxn>
                                <a:cxn ang="0">
                                  <a:pos x="connsiteX611" y="connsiteY611"/>
                                </a:cxn>
                                <a:cxn ang="0">
                                  <a:pos x="connsiteX612" y="connsiteY612"/>
                                </a:cxn>
                                <a:cxn ang="0">
                                  <a:pos x="connsiteX613" y="connsiteY613"/>
                                </a:cxn>
                                <a:cxn ang="0">
                                  <a:pos x="connsiteX614" y="connsiteY614"/>
                                </a:cxn>
                                <a:cxn ang="0">
                                  <a:pos x="connsiteX615" y="connsiteY615"/>
                                </a:cxn>
                                <a:cxn ang="0">
                                  <a:pos x="connsiteX616" y="connsiteY616"/>
                                </a:cxn>
                                <a:cxn ang="0">
                                  <a:pos x="connsiteX617" y="connsiteY617"/>
                                </a:cxn>
                                <a:cxn ang="0">
                                  <a:pos x="connsiteX618" y="connsiteY618"/>
                                </a:cxn>
                                <a:cxn ang="0">
                                  <a:pos x="connsiteX619" y="connsiteY619"/>
                                </a:cxn>
                                <a:cxn ang="0">
                                  <a:pos x="connsiteX620" y="connsiteY620"/>
                                </a:cxn>
                                <a:cxn ang="0">
                                  <a:pos x="connsiteX621" y="connsiteY621"/>
                                </a:cxn>
                                <a:cxn ang="0">
                                  <a:pos x="connsiteX622" y="connsiteY622"/>
                                </a:cxn>
                                <a:cxn ang="0">
                                  <a:pos x="connsiteX623" y="connsiteY623"/>
                                </a:cxn>
                                <a:cxn ang="0">
                                  <a:pos x="connsiteX624" y="connsiteY624"/>
                                </a:cxn>
                                <a:cxn ang="0">
                                  <a:pos x="connsiteX625" y="connsiteY625"/>
                                </a:cxn>
                                <a:cxn ang="0">
                                  <a:pos x="connsiteX626" y="connsiteY626"/>
                                </a:cxn>
                                <a:cxn ang="0">
                                  <a:pos x="connsiteX627" y="connsiteY627"/>
                                </a:cxn>
                                <a:cxn ang="0">
                                  <a:pos x="connsiteX628" y="connsiteY628"/>
                                </a:cxn>
                                <a:cxn ang="0">
                                  <a:pos x="connsiteX629" y="connsiteY629"/>
                                </a:cxn>
                                <a:cxn ang="0">
                                  <a:pos x="connsiteX630" y="connsiteY630"/>
                                </a:cxn>
                                <a:cxn ang="0">
                                  <a:pos x="connsiteX631" y="connsiteY631"/>
                                </a:cxn>
                                <a:cxn ang="0">
                                  <a:pos x="connsiteX632" y="connsiteY632"/>
                                </a:cxn>
                                <a:cxn ang="0">
                                  <a:pos x="connsiteX633" y="connsiteY633"/>
                                </a:cxn>
                                <a:cxn ang="0">
                                  <a:pos x="connsiteX634" y="connsiteY634"/>
                                </a:cxn>
                                <a:cxn ang="0">
                                  <a:pos x="connsiteX635" y="connsiteY635"/>
                                </a:cxn>
                                <a:cxn ang="0">
                                  <a:pos x="connsiteX636" y="connsiteY636"/>
                                </a:cxn>
                                <a:cxn ang="0">
                                  <a:pos x="connsiteX637" y="connsiteY637"/>
                                </a:cxn>
                                <a:cxn ang="0">
                                  <a:pos x="connsiteX638" y="connsiteY638"/>
                                </a:cxn>
                                <a:cxn ang="0">
                                  <a:pos x="connsiteX639" y="connsiteY639"/>
                                </a:cxn>
                                <a:cxn ang="0">
                                  <a:pos x="connsiteX640" y="connsiteY640"/>
                                </a:cxn>
                                <a:cxn ang="0">
                                  <a:pos x="connsiteX641" y="connsiteY641"/>
                                </a:cxn>
                                <a:cxn ang="0">
                                  <a:pos x="connsiteX642" y="connsiteY642"/>
                                </a:cxn>
                                <a:cxn ang="0">
                                  <a:pos x="connsiteX643" y="connsiteY643"/>
                                </a:cxn>
                                <a:cxn ang="0">
                                  <a:pos x="connsiteX644" y="connsiteY644"/>
                                </a:cxn>
                                <a:cxn ang="0">
                                  <a:pos x="connsiteX645" y="connsiteY645"/>
                                </a:cxn>
                                <a:cxn ang="0">
                                  <a:pos x="connsiteX646" y="connsiteY646"/>
                                </a:cxn>
                                <a:cxn ang="0">
                                  <a:pos x="connsiteX647" y="connsiteY647"/>
                                </a:cxn>
                                <a:cxn ang="0">
                                  <a:pos x="connsiteX648" y="connsiteY648"/>
                                </a:cxn>
                                <a:cxn ang="0">
                                  <a:pos x="connsiteX649" y="connsiteY649"/>
                                </a:cxn>
                                <a:cxn ang="0">
                                  <a:pos x="connsiteX650" y="connsiteY650"/>
                                </a:cxn>
                                <a:cxn ang="0">
                                  <a:pos x="connsiteX651" y="connsiteY651"/>
                                </a:cxn>
                                <a:cxn ang="0">
                                  <a:pos x="connsiteX652" y="connsiteY652"/>
                                </a:cxn>
                                <a:cxn ang="0">
                                  <a:pos x="connsiteX653" y="connsiteY653"/>
                                </a:cxn>
                                <a:cxn ang="0">
                                  <a:pos x="connsiteX654" y="connsiteY654"/>
                                </a:cxn>
                                <a:cxn ang="0">
                                  <a:pos x="connsiteX655" y="connsiteY655"/>
                                </a:cxn>
                                <a:cxn ang="0">
                                  <a:pos x="connsiteX656" y="connsiteY656"/>
                                </a:cxn>
                                <a:cxn ang="0">
                                  <a:pos x="connsiteX657" y="connsiteY657"/>
                                </a:cxn>
                                <a:cxn ang="0">
                                  <a:pos x="connsiteX658" y="connsiteY658"/>
                                </a:cxn>
                                <a:cxn ang="0">
                                  <a:pos x="connsiteX659" y="connsiteY659"/>
                                </a:cxn>
                                <a:cxn ang="0">
                                  <a:pos x="connsiteX660" y="connsiteY660"/>
                                </a:cxn>
                                <a:cxn ang="0">
                                  <a:pos x="connsiteX661" y="connsiteY661"/>
                                </a:cxn>
                                <a:cxn ang="0">
                                  <a:pos x="connsiteX662" y="connsiteY662"/>
                                </a:cxn>
                                <a:cxn ang="0">
                                  <a:pos x="connsiteX663" y="connsiteY663"/>
                                </a:cxn>
                                <a:cxn ang="0">
                                  <a:pos x="connsiteX664" y="connsiteY664"/>
                                </a:cxn>
                                <a:cxn ang="0">
                                  <a:pos x="connsiteX665" y="connsiteY665"/>
                                </a:cxn>
                                <a:cxn ang="0">
                                  <a:pos x="connsiteX666" y="connsiteY666"/>
                                </a:cxn>
                                <a:cxn ang="0">
                                  <a:pos x="connsiteX667" y="connsiteY667"/>
                                </a:cxn>
                                <a:cxn ang="0">
                                  <a:pos x="connsiteX668" y="connsiteY668"/>
                                </a:cxn>
                                <a:cxn ang="0">
                                  <a:pos x="connsiteX669" y="connsiteY669"/>
                                </a:cxn>
                                <a:cxn ang="0">
                                  <a:pos x="connsiteX670" y="connsiteY670"/>
                                </a:cxn>
                                <a:cxn ang="0">
                                  <a:pos x="connsiteX671" y="connsiteY671"/>
                                </a:cxn>
                                <a:cxn ang="0">
                                  <a:pos x="connsiteX672" y="connsiteY672"/>
                                </a:cxn>
                                <a:cxn ang="0">
                                  <a:pos x="connsiteX673" y="connsiteY673"/>
                                </a:cxn>
                                <a:cxn ang="0">
                                  <a:pos x="connsiteX674" y="connsiteY674"/>
                                </a:cxn>
                                <a:cxn ang="0">
                                  <a:pos x="connsiteX675" y="connsiteY675"/>
                                </a:cxn>
                                <a:cxn ang="0">
                                  <a:pos x="connsiteX676" y="connsiteY676"/>
                                </a:cxn>
                                <a:cxn ang="0">
                                  <a:pos x="connsiteX677" y="connsiteY677"/>
                                </a:cxn>
                                <a:cxn ang="0">
                                  <a:pos x="connsiteX678" y="connsiteY678"/>
                                </a:cxn>
                                <a:cxn ang="0">
                                  <a:pos x="connsiteX679" y="connsiteY679"/>
                                </a:cxn>
                                <a:cxn ang="0">
                                  <a:pos x="connsiteX680" y="connsiteY680"/>
                                </a:cxn>
                                <a:cxn ang="0">
                                  <a:pos x="connsiteX681" y="connsiteY681"/>
                                </a:cxn>
                                <a:cxn ang="0">
                                  <a:pos x="connsiteX682" y="connsiteY682"/>
                                </a:cxn>
                                <a:cxn ang="0">
                                  <a:pos x="connsiteX683" y="connsiteY683"/>
                                </a:cxn>
                                <a:cxn ang="0">
                                  <a:pos x="connsiteX684" y="connsiteY684"/>
                                </a:cxn>
                                <a:cxn ang="0">
                                  <a:pos x="connsiteX685" y="connsiteY685"/>
                                </a:cxn>
                                <a:cxn ang="0">
                                  <a:pos x="connsiteX686" y="connsiteY686"/>
                                </a:cxn>
                                <a:cxn ang="0">
                                  <a:pos x="connsiteX687" y="connsiteY687"/>
                                </a:cxn>
                                <a:cxn ang="0">
                                  <a:pos x="connsiteX688" y="connsiteY688"/>
                                </a:cxn>
                                <a:cxn ang="0">
                                  <a:pos x="connsiteX689" y="connsiteY689"/>
                                </a:cxn>
                                <a:cxn ang="0">
                                  <a:pos x="connsiteX690" y="connsiteY690"/>
                                </a:cxn>
                                <a:cxn ang="0">
                                  <a:pos x="connsiteX691" y="connsiteY691"/>
                                </a:cxn>
                                <a:cxn ang="0">
                                  <a:pos x="connsiteX692" y="connsiteY692"/>
                                </a:cxn>
                                <a:cxn ang="0">
                                  <a:pos x="connsiteX693" y="connsiteY693"/>
                                </a:cxn>
                                <a:cxn ang="0">
                                  <a:pos x="connsiteX694" y="connsiteY694"/>
                                </a:cxn>
                                <a:cxn ang="0">
                                  <a:pos x="connsiteX695" y="connsiteY695"/>
                                </a:cxn>
                                <a:cxn ang="0">
                                  <a:pos x="connsiteX696" y="connsiteY696"/>
                                </a:cxn>
                                <a:cxn ang="0">
                                  <a:pos x="connsiteX697" y="connsiteY697"/>
                                </a:cxn>
                                <a:cxn ang="0">
                                  <a:pos x="connsiteX698" y="connsiteY698"/>
                                </a:cxn>
                                <a:cxn ang="0">
                                  <a:pos x="connsiteX699" y="connsiteY699"/>
                                </a:cxn>
                                <a:cxn ang="0">
                                  <a:pos x="connsiteX700" y="connsiteY700"/>
                                </a:cxn>
                                <a:cxn ang="0">
                                  <a:pos x="connsiteX701" y="connsiteY701"/>
                                </a:cxn>
                                <a:cxn ang="0">
                                  <a:pos x="connsiteX702" y="connsiteY702"/>
                                </a:cxn>
                                <a:cxn ang="0">
                                  <a:pos x="connsiteX703" y="connsiteY703"/>
                                </a:cxn>
                                <a:cxn ang="0">
                                  <a:pos x="connsiteX704" y="connsiteY704"/>
                                </a:cxn>
                                <a:cxn ang="0">
                                  <a:pos x="connsiteX705" y="connsiteY705"/>
                                </a:cxn>
                                <a:cxn ang="0">
                                  <a:pos x="connsiteX706" y="connsiteY706"/>
                                </a:cxn>
                                <a:cxn ang="0">
                                  <a:pos x="connsiteX707" y="connsiteY707"/>
                                </a:cxn>
                                <a:cxn ang="0">
                                  <a:pos x="connsiteX708" y="connsiteY708"/>
                                </a:cxn>
                                <a:cxn ang="0">
                                  <a:pos x="connsiteX709" y="connsiteY709"/>
                                </a:cxn>
                                <a:cxn ang="0">
                                  <a:pos x="connsiteX710" y="connsiteY710"/>
                                </a:cxn>
                                <a:cxn ang="0">
                                  <a:pos x="connsiteX711" y="connsiteY711"/>
                                </a:cxn>
                                <a:cxn ang="0">
                                  <a:pos x="connsiteX712" y="connsiteY712"/>
                                </a:cxn>
                                <a:cxn ang="0">
                                  <a:pos x="connsiteX713" y="connsiteY713"/>
                                </a:cxn>
                                <a:cxn ang="0">
                                  <a:pos x="connsiteX714" y="connsiteY714"/>
                                </a:cxn>
                                <a:cxn ang="0">
                                  <a:pos x="connsiteX715" y="connsiteY715"/>
                                </a:cxn>
                                <a:cxn ang="0">
                                  <a:pos x="connsiteX716" y="connsiteY716"/>
                                </a:cxn>
                                <a:cxn ang="0">
                                  <a:pos x="connsiteX717" y="connsiteY717"/>
                                </a:cxn>
                                <a:cxn ang="0">
                                  <a:pos x="connsiteX718" y="connsiteY718"/>
                                </a:cxn>
                                <a:cxn ang="0">
                                  <a:pos x="connsiteX719" y="connsiteY719"/>
                                </a:cxn>
                                <a:cxn ang="0">
                                  <a:pos x="connsiteX720" y="connsiteY720"/>
                                </a:cxn>
                                <a:cxn ang="0">
                                  <a:pos x="connsiteX721" y="connsiteY721"/>
                                </a:cxn>
                                <a:cxn ang="0">
                                  <a:pos x="connsiteX722" y="connsiteY722"/>
                                </a:cxn>
                                <a:cxn ang="0">
                                  <a:pos x="connsiteX723" y="connsiteY723"/>
                                </a:cxn>
                                <a:cxn ang="0">
                                  <a:pos x="connsiteX724" y="connsiteY724"/>
                                </a:cxn>
                                <a:cxn ang="0">
                                  <a:pos x="connsiteX725" y="connsiteY725"/>
                                </a:cxn>
                                <a:cxn ang="0">
                                  <a:pos x="connsiteX726" y="connsiteY726"/>
                                </a:cxn>
                                <a:cxn ang="0">
                                  <a:pos x="connsiteX727" y="connsiteY727"/>
                                </a:cxn>
                                <a:cxn ang="0">
                                  <a:pos x="connsiteX728" y="connsiteY728"/>
                                </a:cxn>
                                <a:cxn ang="0">
                                  <a:pos x="connsiteX729" y="connsiteY729"/>
                                </a:cxn>
                                <a:cxn ang="0">
                                  <a:pos x="connsiteX730" y="connsiteY730"/>
                                </a:cxn>
                                <a:cxn ang="0">
                                  <a:pos x="connsiteX731" y="connsiteY731"/>
                                </a:cxn>
                                <a:cxn ang="0">
                                  <a:pos x="connsiteX732" y="connsiteY732"/>
                                </a:cxn>
                                <a:cxn ang="0">
                                  <a:pos x="connsiteX733" y="connsiteY733"/>
                                </a:cxn>
                                <a:cxn ang="0">
                                  <a:pos x="connsiteX734" y="connsiteY734"/>
                                </a:cxn>
                                <a:cxn ang="0">
                                  <a:pos x="connsiteX735" y="connsiteY735"/>
                                </a:cxn>
                                <a:cxn ang="0">
                                  <a:pos x="connsiteX736" y="connsiteY736"/>
                                </a:cxn>
                                <a:cxn ang="0">
                                  <a:pos x="connsiteX737" y="connsiteY737"/>
                                </a:cxn>
                                <a:cxn ang="0">
                                  <a:pos x="connsiteX738" y="connsiteY738"/>
                                </a:cxn>
                                <a:cxn ang="0">
                                  <a:pos x="connsiteX739" y="connsiteY739"/>
                                </a:cxn>
                                <a:cxn ang="0">
                                  <a:pos x="connsiteX740" y="connsiteY740"/>
                                </a:cxn>
                                <a:cxn ang="0">
                                  <a:pos x="connsiteX741" y="connsiteY741"/>
                                </a:cxn>
                                <a:cxn ang="0">
                                  <a:pos x="connsiteX742" y="connsiteY742"/>
                                </a:cxn>
                                <a:cxn ang="0">
                                  <a:pos x="connsiteX743" y="connsiteY743"/>
                                </a:cxn>
                                <a:cxn ang="0">
                                  <a:pos x="connsiteX744" y="connsiteY744"/>
                                </a:cxn>
                                <a:cxn ang="0">
                                  <a:pos x="connsiteX745" y="connsiteY745"/>
                                </a:cxn>
                                <a:cxn ang="0">
                                  <a:pos x="connsiteX746" y="connsiteY746"/>
                                </a:cxn>
                                <a:cxn ang="0">
                                  <a:pos x="connsiteX747" y="connsiteY747"/>
                                </a:cxn>
                                <a:cxn ang="0">
                                  <a:pos x="connsiteX748" y="connsiteY748"/>
                                </a:cxn>
                                <a:cxn ang="0">
                                  <a:pos x="connsiteX749" y="connsiteY749"/>
                                </a:cxn>
                                <a:cxn ang="0">
                                  <a:pos x="connsiteX750" y="connsiteY750"/>
                                </a:cxn>
                                <a:cxn ang="0">
                                  <a:pos x="connsiteX751" y="connsiteY751"/>
                                </a:cxn>
                                <a:cxn ang="0">
                                  <a:pos x="connsiteX752" y="connsiteY752"/>
                                </a:cxn>
                                <a:cxn ang="0">
                                  <a:pos x="connsiteX753" y="connsiteY753"/>
                                </a:cxn>
                                <a:cxn ang="0">
                                  <a:pos x="connsiteX754" y="connsiteY754"/>
                                </a:cxn>
                                <a:cxn ang="0">
                                  <a:pos x="connsiteX755" y="connsiteY755"/>
                                </a:cxn>
                                <a:cxn ang="0">
                                  <a:pos x="connsiteX756" y="connsiteY756"/>
                                </a:cxn>
                                <a:cxn ang="0">
                                  <a:pos x="connsiteX757" y="connsiteY757"/>
                                </a:cxn>
                                <a:cxn ang="0">
                                  <a:pos x="connsiteX758" y="connsiteY758"/>
                                </a:cxn>
                                <a:cxn ang="0">
                                  <a:pos x="connsiteX759" y="connsiteY759"/>
                                </a:cxn>
                                <a:cxn ang="0">
                                  <a:pos x="connsiteX760" y="connsiteY760"/>
                                </a:cxn>
                                <a:cxn ang="0">
                                  <a:pos x="connsiteX761" y="connsiteY761"/>
                                </a:cxn>
                                <a:cxn ang="0">
                                  <a:pos x="connsiteX762" y="connsiteY762"/>
                                </a:cxn>
                                <a:cxn ang="0">
                                  <a:pos x="connsiteX763" y="connsiteY763"/>
                                </a:cxn>
                                <a:cxn ang="0">
                                  <a:pos x="connsiteX764" y="connsiteY764"/>
                                </a:cxn>
                                <a:cxn ang="0">
                                  <a:pos x="connsiteX765" y="connsiteY765"/>
                                </a:cxn>
                                <a:cxn ang="0">
                                  <a:pos x="connsiteX766" y="connsiteY766"/>
                                </a:cxn>
                                <a:cxn ang="0">
                                  <a:pos x="connsiteX767" y="connsiteY767"/>
                                </a:cxn>
                                <a:cxn ang="0">
                                  <a:pos x="connsiteX768" y="connsiteY768"/>
                                </a:cxn>
                                <a:cxn ang="0">
                                  <a:pos x="connsiteX769" y="connsiteY769"/>
                                </a:cxn>
                                <a:cxn ang="0">
                                  <a:pos x="connsiteX770" y="connsiteY770"/>
                                </a:cxn>
                                <a:cxn ang="0">
                                  <a:pos x="connsiteX771" y="connsiteY771"/>
                                </a:cxn>
                                <a:cxn ang="0">
                                  <a:pos x="connsiteX772" y="connsiteY772"/>
                                </a:cxn>
                                <a:cxn ang="0">
                                  <a:pos x="connsiteX773" y="connsiteY773"/>
                                </a:cxn>
                                <a:cxn ang="0">
                                  <a:pos x="connsiteX774" y="connsiteY774"/>
                                </a:cxn>
                                <a:cxn ang="0">
                                  <a:pos x="connsiteX775" y="connsiteY775"/>
                                </a:cxn>
                                <a:cxn ang="0">
                                  <a:pos x="connsiteX776" y="connsiteY776"/>
                                </a:cxn>
                                <a:cxn ang="0">
                                  <a:pos x="connsiteX777" y="connsiteY777"/>
                                </a:cxn>
                                <a:cxn ang="0">
                                  <a:pos x="connsiteX778" y="connsiteY778"/>
                                </a:cxn>
                                <a:cxn ang="0">
                                  <a:pos x="connsiteX779" y="connsiteY779"/>
                                </a:cxn>
                                <a:cxn ang="0">
                                  <a:pos x="connsiteX780" y="connsiteY780"/>
                                </a:cxn>
                                <a:cxn ang="0">
                                  <a:pos x="connsiteX781" y="connsiteY781"/>
                                </a:cxn>
                                <a:cxn ang="0">
                                  <a:pos x="connsiteX782" y="connsiteY782"/>
                                </a:cxn>
                                <a:cxn ang="0">
                                  <a:pos x="connsiteX783" y="connsiteY783"/>
                                </a:cxn>
                                <a:cxn ang="0">
                                  <a:pos x="connsiteX784" y="connsiteY784"/>
                                </a:cxn>
                                <a:cxn ang="0">
                                  <a:pos x="connsiteX785" y="connsiteY785"/>
                                </a:cxn>
                                <a:cxn ang="0">
                                  <a:pos x="connsiteX786" y="connsiteY786"/>
                                </a:cxn>
                                <a:cxn ang="0">
                                  <a:pos x="connsiteX787" y="connsiteY787"/>
                                </a:cxn>
                                <a:cxn ang="0">
                                  <a:pos x="connsiteX788" y="connsiteY788"/>
                                </a:cxn>
                                <a:cxn ang="0">
                                  <a:pos x="connsiteX789" y="connsiteY789"/>
                                </a:cxn>
                                <a:cxn ang="0">
                                  <a:pos x="connsiteX790" y="connsiteY790"/>
                                </a:cxn>
                                <a:cxn ang="0">
                                  <a:pos x="connsiteX791" y="connsiteY791"/>
                                </a:cxn>
                                <a:cxn ang="0">
                                  <a:pos x="connsiteX792" y="connsiteY792"/>
                                </a:cxn>
                                <a:cxn ang="0">
                                  <a:pos x="connsiteX793" y="connsiteY793"/>
                                </a:cxn>
                                <a:cxn ang="0">
                                  <a:pos x="connsiteX794" y="connsiteY794"/>
                                </a:cxn>
                                <a:cxn ang="0">
                                  <a:pos x="connsiteX795" y="connsiteY795"/>
                                </a:cxn>
                                <a:cxn ang="0">
                                  <a:pos x="connsiteX796" y="connsiteY796"/>
                                </a:cxn>
                                <a:cxn ang="0">
                                  <a:pos x="connsiteX797" y="connsiteY797"/>
                                </a:cxn>
                                <a:cxn ang="0">
                                  <a:pos x="connsiteX798" y="connsiteY798"/>
                                </a:cxn>
                                <a:cxn ang="0">
                                  <a:pos x="connsiteX799" y="connsiteY799"/>
                                </a:cxn>
                                <a:cxn ang="0">
                                  <a:pos x="connsiteX800" y="connsiteY800"/>
                                </a:cxn>
                                <a:cxn ang="0">
                                  <a:pos x="connsiteX801" y="connsiteY801"/>
                                </a:cxn>
                                <a:cxn ang="0">
                                  <a:pos x="connsiteX802" y="connsiteY802"/>
                                </a:cxn>
                                <a:cxn ang="0">
                                  <a:pos x="connsiteX803" y="connsiteY803"/>
                                </a:cxn>
                                <a:cxn ang="0">
                                  <a:pos x="connsiteX804" y="connsiteY804"/>
                                </a:cxn>
                                <a:cxn ang="0">
                                  <a:pos x="connsiteX805" y="connsiteY805"/>
                                </a:cxn>
                                <a:cxn ang="0">
                                  <a:pos x="connsiteX806" y="connsiteY806"/>
                                </a:cxn>
                                <a:cxn ang="0">
                                  <a:pos x="connsiteX807" y="connsiteY807"/>
                                </a:cxn>
                                <a:cxn ang="0">
                                  <a:pos x="connsiteX808" y="connsiteY808"/>
                                </a:cxn>
                                <a:cxn ang="0">
                                  <a:pos x="connsiteX809" y="connsiteY809"/>
                                </a:cxn>
                                <a:cxn ang="0">
                                  <a:pos x="connsiteX810" y="connsiteY810"/>
                                </a:cxn>
                                <a:cxn ang="0">
                                  <a:pos x="connsiteX811" y="connsiteY811"/>
                                </a:cxn>
                                <a:cxn ang="0">
                                  <a:pos x="connsiteX812" y="connsiteY812"/>
                                </a:cxn>
                                <a:cxn ang="0">
                                  <a:pos x="connsiteX813" y="connsiteY813"/>
                                </a:cxn>
                                <a:cxn ang="0">
                                  <a:pos x="connsiteX814" y="connsiteY814"/>
                                </a:cxn>
                                <a:cxn ang="0">
                                  <a:pos x="connsiteX815" y="connsiteY815"/>
                                </a:cxn>
                                <a:cxn ang="0">
                                  <a:pos x="connsiteX816" y="connsiteY816"/>
                                </a:cxn>
                                <a:cxn ang="0">
                                  <a:pos x="connsiteX817" y="connsiteY817"/>
                                </a:cxn>
                                <a:cxn ang="0">
                                  <a:pos x="connsiteX818" y="connsiteY818"/>
                                </a:cxn>
                                <a:cxn ang="0">
                                  <a:pos x="connsiteX819" y="connsiteY819"/>
                                </a:cxn>
                                <a:cxn ang="0">
                                  <a:pos x="connsiteX820" y="connsiteY820"/>
                                </a:cxn>
                                <a:cxn ang="0">
                                  <a:pos x="connsiteX821" y="connsiteY821"/>
                                </a:cxn>
                                <a:cxn ang="0">
                                  <a:pos x="connsiteX822" y="connsiteY822"/>
                                </a:cxn>
                                <a:cxn ang="0">
                                  <a:pos x="connsiteX823" y="connsiteY823"/>
                                </a:cxn>
                                <a:cxn ang="0">
                                  <a:pos x="connsiteX824" y="connsiteY824"/>
                                </a:cxn>
                                <a:cxn ang="0">
                                  <a:pos x="connsiteX825" y="connsiteY825"/>
                                </a:cxn>
                                <a:cxn ang="0">
                                  <a:pos x="connsiteX826" y="connsiteY826"/>
                                </a:cxn>
                                <a:cxn ang="0">
                                  <a:pos x="connsiteX827" y="connsiteY827"/>
                                </a:cxn>
                                <a:cxn ang="0">
                                  <a:pos x="connsiteX828" y="connsiteY828"/>
                                </a:cxn>
                                <a:cxn ang="0">
                                  <a:pos x="connsiteX829" y="connsiteY829"/>
                                </a:cxn>
                                <a:cxn ang="0">
                                  <a:pos x="connsiteX830" y="connsiteY830"/>
                                </a:cxn>
                                <a:cxn ang="0">
                                  <a:pos x="connsiteX831" y="connsiteY831"/>
                                </a:cxn>
                                <a:cxn ang="0">
                                  <a:pos x="connsiteX832" y="connsiteY832"/>
                                </a:cxn>
                                <a:cxn ang="0">
                                  <a:pos x="connsiteX833" y="connsiteY833"/>
                                </a:cxn>
                                <a:cxn ang="0">
                                  <a:pos x="connsiteX834" y="connsiteY834"/>
                                </a:cxn>
                                <a:cxn ang="0">
                                  <a:pos x="connsiteX835" y="connsiteY835"/>
                                </a:cxn>
                                <a:cxn ang="0">
                                  <a:pos x="connsiteX836" y="connsiteY836"/>
                                </a:cxn>
                                <a:cxn ang="0">
                                  <a:pos x="connsiteX837" y="connsiteY837"/>
                                </a:cxn>
                                <a:cxn ang="0">
                                  <a:pos x="connsiteX838" y="connsiteY838"/>
                                </a:cxn>
                                <a:cxn ang="0">
                                  <a:pos x="connsiteX839" y="connsiteY839"/>
                                </a:cxn>
                                <a:cxn ang="0">
                                  <a:pos x="connsiteX840" y="connsiteY840"/>
                                </a:cxn>
                                <a:cxn ang="0">
                                  <a:pos x="connsiteX841" y="connsiteY841"/>
                                </a:cxn>
                                <a:cxn ang="0">
                                  <a:pos x="connsiteX842" y="connsiteY842"/>
                                </a:cxn>
                                <a:cxn ang="0">
                                  <a:pos x="connsiteX843" y="connsiteY843"/>
                                </a:cxn>
                                <a:cxn ang="0">
                                  <a:pos x="connsiteX844" y="connsiteY844"/>
                                </a:cxn>
                                <a:cxn ang="0">
                                  <a:pos x="connsiteX845" y="connsiteY845"/>
                                </a:cxn>
                                <a:cxn ang="0">
                                  <a:pos x="connsiteX846" y="connsiteY846"/>
                                </a:cxn>
                                <a:cxn ang="0">
                                  <a:pos x="connsiteX847" y="connsiteY847"/>
                                </a:cxn>
                                <a:cxn ang="0">
                                  <a:pos x="connsiteX848" y="connsiteY848"/>
                                </a:cxn>
                                <a:cxn ang="0">
                                  <a:pos x="connsiteX849" y="connsiteY849"/>
                                </a:cxn>
                                <a:cxn ang="0">
                                  <a:pos x="connsiteX850" y="connsiteY850"/>
                                </a:cxn>
                                <a:cxn ang="0">
                                  <a:pos x="connsiteX851" y="connsiteY851"/>
                                </a:cxn>
                                <a:cxn ang="0">
                                  <a:pos x="connsiteX852" y="connsiteY852"/>
                                </a:cxn>
                                <a:cxn ang="0">
                                  <a:pos x="connsiteX853" y="connsiteY853"/>
                                </a:cxn>
                                <a:cxn ang="0">
                                  <a:pos x="connsiteX854" y="connsiteY854"/>
                                </a:cxn>
                                <a:cxn ang="0">
                                  <a:pos x="connsiteX855" y="connsiteY855"/>
                                </a:cxn>
                                <a:cxn ang="0">
                                  <a:pos x="connsiteX856" y="connsiteY856"/>
                                </a:cxn>
                                <a:cxn ang="0">
                                  <a:pos x="connsiteX857" y="connsiteY857"/>
                                </a:cxn>
                                <a:cxn ang="0">
                                  <a:pos x="connsiteX858" y="connsiteY858"/>
                                </a:cxn>
                                <a:cxn ang="0">
                                  <a:pos x="connsiteX859" y="connsiteY859"/>
                                </a:cxn>
                                <a:cxn ang="0">
                                  <a:pos x="connsiteX860" y="connsiteY860"/>
                                </a:cxn>
                                <a:cxn ang="0">
                                  <a:pos x="connsiteX861" y="connsiteY861"/>
                                </a:cxn>
                                <a:cxn ang="0">
                                  <a:pos x="connsiteX862" y="connsiteY862"/>
                                </a:cxn>
                                <a:cxn ang="0">
                                  <a:pos x="connsiteX863" y="connsiteY863"/>
                                </a:cxn>
                                <a:cxn ang="0">
                                  <a:pos x="connsiteX864" y="connsiteY864"/>
                                </a:cxn>
                                <a:cxn ang="0">
                                  <a:pos x="connsiteX865" y="connsiteY865"/>
                                </a:cxn>
                                <a:cxn ang="0">
                                  <a:pos x="connsiteX866" y="connsiteY866"/>
                                </a:cxn>
                                <a:cxn ang="0">
                                  <a:pos x="connsiteX867" y="connsiteY867"/>
                                </a:cxn>
                                <a:cxn ang="0">
                                  <a:pos x="connsiteX868" y="connsiteY868"/>
                                </a:cxn>
                                <a:cxn ang="0">
                                  <a:pos x="connsiteX869" y="connsiteY869"/>
                                </a:cxn>
                                <a:cxn ang="0">
                                  <a:pos x="connsiteX870" y="connsiteY870"/>
                                </a:cxn>
                                <a:cxn ang="0">
                                  <a:pos x="connsiteX871" y="connsiteY871"/>
                                </a:cxn>
                                <a:cxn ang="0">
                                  <a:pos x="connsiteX872" y="connsiteY872"/>
                                </a:cxn>
                                <a:cxn ang="0">
                                  <a:pos x="connsiteX873" y="connsiteY873"/>
                                </a:cxn>
                                <a:cxn ang="0">
                                  <a:pos x="connsiteX874" y="connsiteY874"/>
                                </a:cxn>
                                <a:cxn ang="0">
                                  <a:pos x="connsiteX875" y="connsiteY875"/>
                                </a:cxn>
                                <a:cxn ang="0">
                                  <a:pos x="connsiteX876" y="connsiteY876"/>
                                </a:cxn>
                                <a:cxn ang="0">
                                  <a:pos x="connsiteX877" y="connsiteY877"/>
                                </a:cxn>
                                <a:cxn ang="0">
                                  <a:pos x="connsiteX878" y="connsiteY878"/>
                                </a:cxn>
                                <a:cxn ang="0">
                                  <a:pos x="connsiteX879" y="connsiteY879"/>
                                </a:cxn>
                                <a:cxn ang="0">
                                  <a:pos x="connsiteX880" y="connsiteY880"/>
                                </a:cxn>
                                <a:cxn ang="0">
                                  <a:pos x="connsiteX881" y="connsiteY881"/>
                                </a:cxn>
                                <a:cxn ang="0">
                                  <a:pos x="connsiteX882" y="connsiteY882"/>
                                </a:cxn>
                                <a:cxn ang="0">
                                  <a:pos x="connsiteX883" y="connsiteY883"/>
                                </a:cxn>
                                <a:cxn ang="0">
                                  <a:pos x="connsiteX884" y="connsiteY884"/>
                                </a:cxn>
                                <a:cxn ang="0">
                                  <a:pos x="connsiteX885" y="connsiteY885"/>
                                </a:cxn>
                                <a:cxn ang="0">
                                  <a:pos x="connsiteX886" y="connsiteY886"/>
                                </a:cxn>
                                <a:cxn ang="0">
                                  <a:pos x="connsiteX887" y="connsiteY887"/>
                                </a:cxn>
                                <a:cxn ang="0">
                                  <a:pos x="connsiteX888" y="connsiteY888"/>
                                </a:cxn>
                                <a:cxn ang="0">
                                  <a:pos x="connsiteX889" y="connsiteY889"/>
                                </a:cxn>
                                <a:cxn ang="0">
                                  <a:pos x="connsiteX890" y="connsiteY890"/>
                                </a:cxn>
                                <a:cxn ang="0">
                                  <a:pos x="connsiteX891" y="connsiteY891"/>
                                </a:cxn>
                                <a:cxn ang="0">
                                  <a:pos x="connsiteX892" y="connsiteY892"/>
                                </a:cxn>
                                <a:cxn ang="0">
                                  <a:pos x="connsiteX893" y="connsiteY893"/>
                                </a:cxn>
                                <a:cxn ang="0">
                                  <a:pos x="connsiteX894" y="connsiteY894"/>
                                </a:cxn>
                                <a:cxn ang="0">
                                  <a:pos x="connsiteX895" y="connsiteY895"/>
                                </a:cxn>
                                <a:cxn ang="0">
                                  <a:pos x="connsiteX896" y="connsiteY896"/>
                                </a:cxn>
                                <a:cxn ang="0">
                                  <a:pos x="connsiteX897" y="connsiteY897"/>
                                </a:cxn>
                                <a:cxn ang="0">
                                  <a:pos x="connsiteX898" y="connsiteY898"/>
                                </a:cxn>
                                <a:cxn ang="0">
                                  <a:pos x="connsiteX899" y="connsiteY899"/>
                                </a:cxn>
                                <a:cxn ang="0">
                                  <a:pos x="connsiteX900" y="connsiteY900"/>
                                </a:cxn>
                                <a:cxn ang="0">
                                  <a:pos x="connsiteX901" y="connsiteY901"/>
                                </a:cxn>
                                <a:cxn ang="0">
                                  <a:pos x="connsiteX902" y="connsiteY902"/>
                                </a:cxn>
                                <a:cxn ang="0">
                                  <a:pos x="connsiteX903" y="connsiteY903"/>
                                </a:cxn>
                                <a:cxn ang="0">
                                  <a:pos x="connsiteX904" y="connsiteY904"/>
                                </a:cxn>
                                <a:cxn ang="0">
                                  <a:pos x="connsiteX905" y="connsiteY905"/>
                                </a:cxn>
                                <a:cxn ang="0">
                                  <a:pos x="connsiteX906" y="connsiteY906"/>
                                </a:cxn>
                                <a:cxn ang="0">
                                  <a:pos x="connsiteX907" y="connsiteY907"/>
                                </a:cxn>
                                <a:cxn ang="0">
                                  <a:pos x="connsiteX908" y="connsiteY908"/>
                                </a:cxn>
                                <a:cxn ang="0">
                                  <a:pos x="connsiteX909" y="connsiteY909"/>
                                </a:cxn>
                                <a:cxn ang="0">
                                  <a:pos x="connsiteX910" y="connsiteY910"/>
                                </a:cxn>
                                <a:cxn ang="0">
                                  <a:pos x="connsiteX911" y="connsiteY911"/>
                                </a:cxn>
                                <a:cxn ang="0">
                                  <a:pos x="connsiteX912" y="connsiteY912"/>
                                </a:cxn>
                                <a:cxn ang="0">
                                  <a:pos x="connsiteX913" y="connsiteY913"/>
                                </a:cxn>
                                <a:cxn ang="0">
                                  <a:pos x="connsiteX914" y="connsiteY914"/>
                                </a:cxn>
                                <a:cxn ang="0">
                                  <a:pos x="connsiteX915" y="connsiteY915"/>
                                </a:cxn>
                                <a:cxn ang="0">
                                  <a:pos x="connsiteX916" y="connsiteY916"/>
                                </a:cxn>
                                <a:cxn ang="0">
                                  <a:pos x="connsiteX917" y="connsiteY917"/>
                                </a:cxn>
                                <a:cxn ang="0">
                                  <a:pos x="connsiteX918" y="connsiteY918"/>
                                </a:cxn>
                                <a:cxn ang="0">
                                  <a:pos x="connsiteX919" y="connsiteY919"/>
                                </a:cxn>
                                <a:cxn ang="0">
                                  <a:pos x="connsiteX920" y="connsiteY920"/>
                                </a:cxn>
                                <a:cxn ang="0">
                                  <a:pos x="connsiteX921" y="connsiteY921"/>
                                </a:cxn>
                                <a:cxn ang="0">
                                  <a:pos x="connsiteX922" y="connsiteY922"/>
                                </a:cxn>
                                <a:cxn ang="0">
                                  <a:pos x="connsiteX923" y="connsiteY923"/>
                                </a:cxn>
                                <a:cxn ang="0">
                                  <a:pos x="connsiteX924" y="connsiteY924"/>
                                </a:cxn>
                                <a:cxn ang="0">
                                  <a:pos x="connsiteX925" y="connsiteY925"/>
                                </a:cxn>
                                <a:cxn ang="0">
                                  <a:pos x="connsiteX926" y="connsiteY926"/>
                                </a:cxn>
                                <a:cxn ang="0">
                                  <a:pos x="connsiteX927" y="connsiteY927"/>
                                </a:cxn>
                                <a:cxn ang="0">
                                  <a:pos x="connsiteX928" y="connsiteY928"/>
                                </a:cxn>
                                <a:cxn ang="0">
                                  <a:pos x="connsiteX929" y="connsiteY929"/>
                                </a:cxn>
                                <a:cxn ang="0">
                                  <a:pos x="connsiteX930" y="connsiteY930"/>
                                </a:cxn>
                                <a:cxn ang="0">
                                  <a:pos x="connsiteX931" y="connsiteY931"/>
                                </a:cxn>
                                <a:cxn ang="0">
                                  <a:pos x="connsiteX932" y="connsiteY932"/>
                                </a:cxn>
                                <a:cxn ang="0">
                                  <a:pos x="connsiteX933" y="connsiteY933"/>
                                </a:cxn>
                                <a:cxn ang="0">
                                  <a:pos x="connsiteX934" y="connsiteY934"/>
                                </a:cxn>
                                <a:cxn ang="0">
                                  <a:pos x="connsiteX935" y="connsiteY935"/>
                                </a:cxn>
                                <a:cxn ang="0">
                                  <a:pos x="connsiteX936" y="connsiteY936"/>
                                </a:cxn>
                                <a:cxn ang="0">
                                  <a:pos x="connsiteX937" y="connsiteY937"/>
                                </a:cxn>
                                <a:cxn ang="0">
                                  <a:pos x="connsiteX938" y="connsiteY938"/>
                                </a:cxn>
                                <a:cxn ang="0">
                                  <a:pos x="connsiteX939" y="connsiteY939"/>
                                </a:cxn>
                                <a:cxn ang="0">
                                  <a:pos x="connsiteX940" y="connsiteY940"/>
                                </a:cxn>
                                <a:cxn ang="0">
                                  <a:pos x="connsiteX941" y="connsiteY941"/>
                                </a:cxn>
                                <a:cxn ang="0">
                                  <a:pos x="connsiteX942" y="connsiteY942"/>
                                </a:cxn>
                                <a:cxn ang="0">
                                  <a:pos x="connsiteX943" y="connsiteY943"/>
                                </a:cxn>
                                <a:cxn ang="0">
                                  <a:pos x="connsiteX944" y="connsiteY944"/>
                                </a:cxn>
                                <a:cxn ang="0">
                                  <a:pos x="connsiteX945" y="connsiteY945"/>
                                </a:cxn>
                                <a:cxn ang="0">
                                  <a:pos x="connsiteX946" y="connsiteY946"/>
                                </a:cxn>
                                <a:cxn ang="0">
                                  <a:pos x="connsiteX947" y="connsiteY947"/>
                                </a:cxn>
                                <a:cxn ang="0">
                                  <a:pos x="connsiteX948" y="connsiteY948"/>
                                </a:cxn>
                                <a:cxn ang="0">
                                  <a:pos x="connsiteX949" y="connsiteY949"/>
                                </a:cxn>
                                <a:cxn ang="0">
                                  <a:pos x="connsiteX950" y="connsiteY950"/>
                                </a:cxn>
                                <a:cxn ang="0">
                                  <a:pos x="connsiteX951" y="connsiteY951"/>
                                </a:cxn>
                                <a:cxn ang="0">
                                  <a:pos x="connsiteX952" y="connsiteY952"/>
                                </a:cxn>
                                <a:cxn ang="0">
                                  <a:pos x="connsiteX953" y="connsiteY953"/>
                                </a:cxn>
                                <a:cxn ang="0">
                                  <a:pos x="connsiteX954" y="connsiteY954"/>
                                </a:cxn>
                                <a:cxn ang="0">
                                  <a:pos x="connsiteX955" y="connsiteY955"/>
                                </a:cxn>
                                <a:cxn ang="0">
                                  <a:pos x="connsiteX956" y="connsiteY956"/>
                                </a:cxn>
                                <a:cxn ang="0">
                                  <a:pos x="connsiteX957" y="connsiteY957"/>
                                </a:cxn>
                                <a:cxn ang="0">
                                  <a:pos x="connsiteX958" y="connsiteY958"/>
                                </a:cxn>
                                <a:cxn ang="0">
                                  <a:pos x="connsiteX959" y="connsiteY959"/>
                                </a:cxn>
                                <a:cxn ang="0">
                                  <a:pos x="connsiteX960" y="connsiteY960"/>
                                </a:cxn>
                                <a:cxn ang="0">
                                  <a:pos x="connsiteX961" y="connsiteY961"/>
                                </a:cxn>
                                <a:cxn ang="0">
                                  <a:pos x="connsiteX962" y="connsiteY962"/>
                                </a:cxn>
                                <a:cxn ang="0">
                                  <a:pos x="connsiteX963" y="connsiteY963"/>
                                </a:cxn>
                                <a:cxn ang="0">
                                  <a:pos x="connsiteX964" y="connsiteY964"/>
                                </a:cxn>
                                <a:cxn ang="0">
                                  <a:pos x="connsiteX965" y="connsiteY965"/>
                                </a:cxn>
                                <a:cxn ang="0">
                                  <a:pos x="connsiteX966" y="connsiteY966"/>
                                </a:cxn>
                                <a:cxn ang="0">
                                  <a:pos x="connsiteX967" y="connsiteY967"/>
                                </a:cxn>
                                <a:cxn ang="0">
                                  <a:pos x="connsiteX968" y="connsiteY968"/>
                                </a:cxn>
                                <a:cxn ang="0">
                                  <a:pos x="connsiteX969" y="connsiteY969"/>
                                </a:cxn>
                                <a:cxn ang="0">
                                  <a:pos x="connsiteX970" y="connsiteY970"/>
                                </a:cxn>
                                <a:cxn ang="0">
                                  <a:pos x="connsiteX971" y="connsiteY971"/>
                                </a:cxn>
                                <a:cxn ang="0">
                                  <a:pos x="connsiteX972" y="connsiteY972"/>
                                </a:cxn>
                                <a:cxn ang="0">
                                  <a:pos x="connsiteX973" y="connsiteY973"/>
                                </a:cxn>
                                <a:cxn ang="0">
                                  <a:pos x="connsiteX974" y="connsiteY974"/>
                                </a:cxn>
                                <a:cxn ang="0">
                                  <a:pos x="connsiteX975" y="connsiteY975"/>
                                </a:cxn>
                                <a:cxn ang="0">
                                  <a:pos x="connsiteX976" y="connsiteY976"/>
                                </a:cxn>
                                <a:cxn ang="0">
                                  <a:pos x="connsiteX977" y="connsiteY977"/>
                                </a:cxn>
                                <a:cxn ang="0">
                                  <a:pos x="connsiteX978" y="connsiteY978"/>
                                </a:cxn>
                                <a:cxn ang="0">
                                  <a:pos x="connsiteX979" y="connsiteY979"/>
                                </a:cxn>
                                <a:cxn ang="0">
                                  <a:pos x="connsiteX980" y="connsiteY980"/>
                                </a:cxn>
                                <a:cxn ang="0">
                                  <a:pos x="connsiteX981" y="connsiteY981"/>
                                </a:cxn>
                                <a:cxn ang="0">
                                  <a:pos x="connsiteX982" y="connsiteY982"/>
                                </a:cxn>
                                <a:cxn ang="0">
                                  <a:pos x="connsiteX983" y="connsiteY983"/>
                                </a:cxn>
                                <a:cxn ang="0">
                                  <a:pos x="connsiteX984" y="connsiteY984"/>
                                </a:cxn>
                                <a:cxn ang="0">
                                  <a:pos x="connsiteX985" y="connsiteY985"/>
                                </a:cxn>
                                <a:cxn ang="0">
                                  <a:pos x="connsiteX986" y="connsiteY986"/>
                                </a:cxn>
                                <a:cxn ang="0">
                                  <a:pos x="connsiteX987" y="connsiteY987"/>
                                </a:cxn>
                                <a:cxn ang="0">
                                  <a:pos x="connsiteX988" y="connsiteY988"/>
                                </a:cxn>
                                <a:cxn ang="0">
                                  <a:pos x="connsiteX989" y="connsiteY989"/>
                                </a:cxn>
                                <a:cxn ang="0">
                                  <a:pos x="connsiteX990" y="connsiteY990"/>
                                </a:cxn>
                                <a:cxn ang="0">
                                  <a:pos x="connsiteX991" y="connsiteY991"/>
                                </a:cxn>
                                <a:cxn ang="0">
                                  <a:pos x="connsiteX992" y="connsiteY992"/>
                                </a:cxn>
                                <a:cxn ang="0">
                                  <a:pos x="connsiteX993" y="connsiteY993"/>
                                </a:cxn>
                                <a:cxn ang="0">
                                  <a:pos x="connsiteX994" y="connsiteY994"/>
                                </a:cxn>
                                <a:cxn ang="0">
                                  <a:pos x="connsiteX995" y="connsiteY995"/>
                                </a:cxn>
                                <a:cxn ang="0">
                                  <a:pos x="connsiteX996" y="connsiteY996"/>
                                </a:cxn>
                                <a:cxn ang="0">
                                  <a:pos x="connsiteX997" y="connsiteY997"/>
                                </a:cxn>
                                <a:cxn ang="0">
                                  <a:pos x="connsiteX998" y="connsiteY998"/>
                                </a:cxn>
                                <a:cxn ang="0">
                                  <a:pos x="connsiteX999" y="connsiteY999"/>
                                </a:cxn>
                                <a:cxn ang="0">
                                  <a:pos x="connsiteX1000" y="connsiteY1000"/>
                                </a:cxn>
                                <a:cxn ang="0">
                                  <a:pos x="connsiteX1001" y="connsiteY1001"/>
                                </a:cxn>
                                <a:cxn ang="0">
                                  <a:pos x="connsiteX1002" y="connsiteY1002"/>
                                </a:cxn>
                                <a:cxn ang="0">
                                  <a:pos x="connsiteX1003" y="connsiteY1003"/>
                                </a:cxn>
                                <a:cxn ang="0">
                                  <a:pos x="connsiteX1004" y="connsiteY1004"/>
                                </a:cxn>
                                <a:cxn ang="0">
                                  <a:pos x="connsiteX1005" y="connsiteY1005"/>
                                </a:cxn>
                                <a:cxn ang="0">
                                  <a:pos x="connsiteX1006" y="connsiteY1006"/>
                                </a:cxn>
                                <a:cxn ang="0">
                                  <a:pos x="connsiteX1007" y="connsiteY1007"/>
                                </a:cxn>
                                <a:cxn ang="0">
                                  <a:pos x="connsiteX1008" y="connsiteY1008"/>
                                </a:cxn>
                                <a:cxn ang="0">
                                  <a:pos x="connsiteX1009" y="connsiteY1009"/>
                                </a:cxn>
                                <a:cxn ang="0">
                                  <a:pos x="connsiteX1010" y="connsiteY1010"/>
                                </a:cxn>
                                <a:cxn ang="0">
                                  <a:pos x="connsiteX1011" y="connsiteY1011"/>
                                </a:cxn>
                                <a:cxn ang="0">
                                  <a:pos x="connsiteX1012" y="connsiteY1012"/>
                                </a:cxn>
                                <a:cxn ang="0">
                                  <a:pos x="connsiteX1013" y="connsiteY1013"/>
                                </a:cxn>
                                <a:cxn ang="0">
                                  <a:pos x="connsiteX1014" y="connsiteY1014"/>
                                </a:cxn>
                                <a:cxn ang="0">
                                  <a:pos x="connsiteX1015" y="connsiteY1015"/>
                                </a:cxn>
                                <a:cxn ang="0">
                                  <a:pos x="connsiteX1016" y="connsiteY1016"/>
                                </a:cxn>
                                <a:cxn ang="0">
                                  <a:pos x="connsiteX1017" y="connsiteY1017"/>
                                </a:cxn>
                                <a:cxn ang="0">
                                  <a:pos x="connsiteX1018" y="connsiteY1018"/>
                                </a:cxn>
                                <a:cxn ang="0">
                                  <a:pos x="connsiteX1019" y="connsiteY1019"/>
                                </a:cxn>
                                <a:cxn ang="0">
                                  <a:pos x="connsiteX1020" y="connsiteY1020"/>
                                </a:cxn>
                                <a:cxn ang="0">
                                  <a:pos x="connsiteX1021" y="connsiteY1021"/>
                                </a:cxn>
                                <a:cxn ang="0">
                                  <a:pos x="connsiteX1022" y="connsiteY1022"/>
                                </a:cxn>
                                <a:cxn ang="0">
                                  <a:pos x="connsiteX1023" y="connsiteY1023"/>
                                </a:cxn>
                                <a:cxn ang="0">
                                  <a:pos x="connsiteX1024" y="connsiteY1024"/>
                                </a:cxn>
                                <a:cxn ang="0">
                                  <a:pos x="connsiteX1025" y="connsiteY1025"/>
                                </a:cxn>
                                <a:cxn ang="0">
                                  <a:pos x="connsiteX1026" y="connsiteY1026"/>
                                </a:cxn>
                                <a:cxn ang="0">
                                  <a:pos x="connsiteX1027" y="connsiteY1027"/>
                                </a:cxn>
                                <a:cxn ang="0">
                                  <a:pos x="connsiteX1028" y="connsiteY1028"/>
                                </a:cxn>
                                <a:cxn ang="0">
                                  <a:pos x="connsiteX1029" y="connsiteY1029"/>
                                </a:cxn>
                                <a:cxn ang="0">
                                  <a:pos x="connsiteX1030" y="connsiteY1030"/>
                                </a:cxn>
                                <a:cxn ang="0">
                                  <a:pos x="connsiteX1031" y="connsiteY1031"/>
                                </a:cxn>
                                <a:cxn ang="0">
                                  <a:pos x="connsiteX1032" y="connsiteY1032"/>
                                </a:cxn>
                                <a:cxn ang="0">
                                  <a:pos x="connsiteX1033" y="connsiteY1033"/>
                                </a:cxn>
                                <a:cxn ang="0">
                                  <a:pos x="connsiteX1034" y="connsiteY1034"/>
                                </a:cxn>
                                <a:cxn ang="0">
                                  <a:pos x="connsiteX1035" y="connsiteY1035"/>
                                </a:cxn>
                                <a:cxn ang="0">
                                  <a:pos x="connsiteX1036" y="connsiteY1036"/>
                                </a:cxn>
                                <a:cxn ang="0">
                                  <a:pos x="connsiteX1037" y="connsiteY1037"/>
                                </a:cxn>
                                <a:cxn ang="0">
                                  <a:pos x="connsiteX1038" y="connsiteY1038"/>
                                </a:cxn>
                                <a:cxn ang="0">
                                  <a:pos x="connsiteX1039" y="connsiteY1039"/>
                                </a:cxn>
                                <a:cxn ang="0">
                                  <a:pos x="connsiteX1040" y="connsiteY1040"/>
                                </a:cxn>
                                <a:cxn ang="0">
                                  <a:pos x="connsiteX1041" y="connsiteY1041"/>
                                </a:cxn>
                                <a:cxn ang="0">
                                  <a:pos x="connsiteX1042" y="connsiteY1042"/>
                                </a:cxn>
                                <a:cxn ang="0">
                                  <a:pos x="connsiteX1043" y="connsiteY1043"/>
                                </a:cxn>
                                <a:cxn ang="0">
                                  <a:pos x="connsiteX1044" y="connsiteY1044"/>
                                </a:cxn>
                                <a:cxn ang="0">
                                  <a:pos x="connsiteX1045" y="connsiteY1045"/>
                                </a:cxn>
                                <a:cxn ang="0">
                                  <a:pos x="connsiteX1046" y="connsiteY1046"/>
                                </a:cxn>
                                <a:cxn ang="0">
                                  <a:pos x="connsiteX1047" y="connsiteY1047"/>
                                </a:cxn>
                                <a:cxn ang="0">
                                  <a:pos x="connsiteX1048" y="connsiteY1048"/>
                                </a:cxn>
                                <a:cxn ang="0">
                                  <a:pos x="connsiteX1049" y="connsiteY1049"/>
                                </a:cxn>
                                <a:cxn ang="0">
                                  <a:pos x="connsiteX1050" y="connsiteY1050"/>
                                </a:cxn>
                                <a:cxn ang="0">
                                  <a:pos x="connsiteX1051" y="connsiteY1051"/>
                                </a:cxn>
                                <a:cxn ang="0">
                                  <a:pos x="connsiteX1052" y="connsiteY1052"/>
                                </a:cxn>
                                <a:cxn ang="0">
                                  <a:pos x="connsiteX1053" y="connsiteY1053"/>
                                </a:cxn>
                                <a:cxn ang="0">
                                  <a:pos x="connsiteX1054" y="connsiteY1054"/>
                                </a:cxn>
                                <a:cxn ang="0">
                                  <a:pos x="connsiteX1055" y="connsiteY1055"/>
                                </a:cxn>
                                <a:cxn ang="0">
                                  <a:pos x="connsiteX1056" y="connsiteY1056"/>
                                </a:cxn>
                                <a:cxn ang="0">
                                  <a:pos x="connsiteX1057" y="connsiteY1057"/>
                                </a:cxn>
                                <a:cxn ang="0">
                                  <a:pos x="connsiteX1058" y="connsiteY1058"/>
                                </a:cxn>
                                <a:cxn ang="0">
                                  <a:pos x="connsiteX1059" y="connsiteY1059"/>
                                </a:cxn>
                                <a:cxn ang="0">
                                  <a:pos x="connsiteX1060" y="connsiteY1060"/>
                                </a:cxn>
                                <a:cxn ang="0">
                                  <a:pos x="connsiteX1061" y="connsiteY1061"/>
                                </a:cxn>
                                <a:cxn ang="0">
                                  <a:pos x="connsiteX1062" y="connsiteY1062"/>
                                </a:cxn>
                                <a:cxn ang="0">
                                  <a:pos x="connsiteX1063" y="connsiteY1063"/>
                                </a:cxn>
                                <a:cxn ang="0">
                                  <a:pos x="connsiteX1064" y="connsiteY1064"/>
                                </a:cxn>
                                <a:cxn ang="0">
                                  <a:pos x="connsiteX1065" y="connsiteY1065"/>
                                </a:cxn>
                                <a:cxn ang="0">
                                  <a:pos x="connsiteX1066" y="connsiteY1066"/>
                                </a:cxn>
                                <a:cxn ang="0">
                                  <a:pos x="connsiteX1067" y="connsiteY1067"/>
                                </a:cxn>
                                <a:cxn ang="0">
                                  <a:pos x="connsiteX1068" y="connsiteY1068"/>
                                </a:cxn>
                                <a:cxn ang="0">
                                  <a:pos x="connsiteX1069" y="connsiteY1069"/>
                                </a:cxn>
                                <a:cxn ang="0">
                                  <a:pos x="connsiteX1070" y="connsiteY1070"/>
                                </a:cxn>
                                <a:cxn ang="0">
                                  <a:pos x="connsiteX1071" y="connsiteY1071"/>
                                </a:cxn>
                                <a:cxn ang="0">
                                  <a:pos x="connsiteX1072" y="connsiteY1072"/>
                                </a:cxn>
                                <a:cxn ang="0">
                                  <a:pos x="connsiteX1073" y="connsiteY1073"/>
                                </a:cxn>
                                <a:cxn ang="0">
                                  <a:pos x="connsiteX1074" y="connsiteY1074"/>
                                </a:cxn>
                                <a:cxn ang="0">
                                  <a:pos x="connsiteX1075" y="connsiteY1075"/>
                                </a:cxn>
                                <a:cxn ang="0">
                                  <a:pos x="connsiteX1076" y="connsiteY1076"/>
                                </a:cxn>
                                <a:cxn ang="0">
                                  <a:pos x="connsiteX1077" y="connsiteY1077"/>
                                </a:cxn>
                                <a:cxn ang="0">
                                  <a:pos x="connsiteX1078" y="connsiteY1078"/>
                                </a:cxn>
                                <a:cxn ang="0">
                                  <a:pos x="connsiteX1079" y="connsiteY1079"/>
                                </a:cxn>
                                <a:cxn ang="0">
                                  <a:pos x="connsiteX1080" y="connsiteY1080"/>
                                </a:cxn>
                                <a:cxn ang="0">
                                  <a:pos x="connsiteX1081" y="connsiteY1081"/>
                                </a:cxn>
                                <a:cxn ang="0">
                                  <a:pos x="connsiteX1082" y="connsiteY1082"/>
                                </a:cxn>
                                <a:cxn ang="0">
                                  <a:pos x="connsiteX1083" y="connsiteY1083"/>
                                </a:cxn>
                                <a:cxn ang="0">
                                  <a:pos x="connsiteX1084" y="connsiteY1084"/>
                                </a:cxn>
                                <a:cxn ang="0">
                                  <a:pos x="connsiteX1085" y="connsiteY1085"/>
                                </a:cxn>
                                <a:cxn ang="0">
                                  <a:pos x="connsiteX1086" y="connsiteY1086"/>
                                </a:cxn>
                                <a:cxn ang="0">
                                  <a:pos x="connsiteX1087" y="connsiteY1087"/>
                                </a:cxn>
                                <a:cxn ang="0">
                                  <a:pos x="connsiteX1088" y="connsiteY1088"/>
                                </a:cxn>
                                <a:cxn ang="0">
                                  <a:pos x="connsiteX1089" y="connsiteY1089"/>
                                </a:cxn>
                                <a:cxn ang="0">
                                  <a:pos x="connsiteX1090" y="connsiteY1090"/>
                                </a:cxn>
                                <a:cxn ang="0">
                                  <a:pos x="connsiteX1091" y="connsiteY1091"/>
                                </a:cxn>
                                <a:cxn ang="0">
                                  <a:pos x="connsiteX1092" y="connsiteY1092"/>
                                </a:cxn>
                                <a:cxn ang="0">
                                  <a:pos x="connsiteX1093" y="connsiteY1093"/>
                                </a:cxn>
                                <a:cxn ang="0">
                                  <a:pos x="connsiteX1094" y="connsiteY1094"/>
                                </a:cxn>
                                <a:cxn ang="0">
                                  <a:pos x="connsiteX1095" y="connsiteY1095"/>
                                </a:cxn>
                                <a:cxn ang="0">
                                  <a:pos x="connsiteX1096" y="connsiteY1096"/>
                                </a:cxn>
                                <a:cxn ang="0">
                                  <a:pos x="connsiteX1097" y="connsiteY1097"/>
                                </a:cxn>
                                <a:cxn ang="0">
                                  <a:pos x="connsiteX1098" y="connsiteY1098"/>
                                </a:cxn>
                                <a:cxn ang="0">
                                  <a:pos x="connsiteX1099" y="connsiteY1099"/>
                                </a:cxn>
                                <a:cxn ang="0">
                                  <a:pos x="connsiteX1100" y="connsiteY1100"/>
                                </a:cxn>
                                <a:cxn ang="0">
                                  <a:pos x="connsiteX1101" y="connsiteY1101"/>
                                </a:cxn>
                                <a:cxn ang="0">
                                  <a:pos x="connsiteX1102" y="connsiteY1102"/>
                                </a:cxn>
                                <a:cxn ang="0">
                                  <a:pos x="connsiteX1103" y="connsiteY1103"/>
                                </a:cxn>
                                <a:cxn ang="0">
                                  <a:pos x="connsiteX1104" y="connsiteY1104"/>
                                </a:cxn>
                                <a:cxn ang="0">
                                  <a:pos x="connsiteX1105" y="connsiteY1105"/>
                                </a:cxn>
                                <a:cxn ang="0">
                                  <a:pos x="connsiteX1106" y="connsiteY1106"/>
                                </a:cxn>
                                <a:cxn ang="0">
                                  <a:pos x="connsiteX1107" y="connsiteY1107"/>
                                </a:cxn>
                                <a:cxn ang="0">
                                  <a:pos x="connsiteX1108" y="connsiteY1108"/>
                                </a:cxn>
                                <a:cxn ang="0">
                                  <a:pos x="connsiteX1109" y="connsiteY1109"/>
                                </a:cxn>
                                <a:cxn ang="0">
                                  <a:pos x="connsiteX1110" y="connsiteY1110"/>
                                </a:cxn>
                                <a:cxn ang="0">
                                  <a:pos x="connsiteX1111" y="connsiteY1111"/>
                                </a:cxn>
                                <a:cxn ang="0">
                                  <a:pos x="connsiteX1112" y="connsiteY1112"/>
                                </a:cxn>
                                <a:cxn ang="0">
                                  <a:pos x="connsiteX1113" y="connsiteY1113"/>
                                </a:cxn>
                                <a:cxn ang="0">
                                  <a:pos x="connsiteX1114" y="connsiteY1114"/>
                                </a:cxn>
                                <a:cxn ang="0">
                                  <a:pos x="connsiteX1115" y="connsiteY1115"/>
                                </a:cxn>
                                <a:cxn ang="0">
                                  <a:pos x="connsiteX1116" y="connsiteY1116"/>
                                </a:cxn>
                                <a:cxn ang="0">
                                  <a:pos x="connsiteX1117" y="connsiteY1117"/>
                                </a:cxn>
                                <a:cxn ang="0">
                                  <a:pos x="connsiteX1118" y="connsiteY1118"/>
                                </a:cxn>
                                <a:cxn ang="0">
                                  <a:pos x="connsiteX1119" y="connsiteY1119"/>
                                </a:cxn>
                                <a:cxn ang="0">
                                  <a:pos x="connsiteX1120" y="connsiteY1120"/>
                                </a:cxn>
                                <a:cxn ang="0">
                                  <a:pos x="connsiteX1121" y="connsiteY1121"/>
                                </a:cxn>
                                <a:cxn ang="0">
                                  <a:pos x="connsiteX1122" y="connsiteY1122"/>
                                </a:cxn>
                                <a:cxn ang="0">
                                  <a:pos x="connsiteX1123" y="connsiteY1123"/>
                                </a:cxn>
                                <a:cxn ang="0">
                                  <a:pos x="connsiteX1124" y="connsiteY1124"/>
                                </a:cxn>
                                <a:cxn ang="0">
                                  <a:pos x="connsiteX1125" y="connsiteY1125"/>
                                </a:cxn>
                                <a:cxn ang="0">
                                  <a:pos x="connsiteX1126" y="connsiteY1126"/>
                                </a:cxn>
                                <a:cxn ang="0">
                                  <a:pos x="connsiteX1127" y="connsiteY1127"/>
                                </a:cxn>
                                <a:cxn ang="0">
                                  <a:pos x="connsiteX1128" y="connsiteY1128"/>
                                </a:cxn>
                                <a:cxn ang="0">
                                  <a:pos x="connsiteX1129" y="connsiteY1129"/>
                                </a:cxn>
                                <a:cxn ang="0">
                                  <a:pos x="connsiteX1130" y="connsiteY1130"/>
                                </a:cxn>
                                <a:cxn ang="0">
                                  <a:pos x="connsiteX1131" y="connsiteY1131"/>
                                </a:cxn>
                                <a:cxn ang="0">
                                  <a:pos x="connsiteX1132" y="connsiteY1132"/>
                                </a:cxn>
                                <a:cxn ang="0">
                                  <a:pos x="connsiteX1133" y="connsiteY1133"/>
                                </a:cxn>
                                <a:cxn ang="0">
                                  <a:pos x="connsiteX1134" y="connsiteY1134"/>
                                </a:cxn>
                                <a:cxn ang="0">
                                  <a:pos x="connsiteX1135" y="connsiteY1135"/>
                                </a:cxn>
                                <a:cxn ang="0">
                                  <a:pos x="connsiteX1136" y="connsiteY1136"/>
                                </a:cxn>
                                <a:cxn ang="0">
                                  <a:pos x="connsiteX1137" y="connsiteY1137"/>
                                </a:cxn>
                                <a:cxn ang="0">
                                  <a:pos x="connsiteX1138" y="connsiteY1138"/>
                                </a:cxn>
                                <a:cxn ang="0">
                                  <a:pos x="connsiteX1139" y="connsiteY1139"/>
                                </a:cxn>
                                <a:cxn ang="0">
                                  <a:pos x="connsiteX1140" y="connsiteY1140"/>
                                </a:cxn>
                                <a:cxn ang="0">
                                  <a:pos x="connsiteX1141" y="connsiteY1141"/>
                                </a:cxn>
                                <a:cxn ang="0">
                                  <a:pos x="connsiteX1142" y="connsiteY1142"/>
                                </a:cxn>
                                <a:cxn ang="0">
                                  <a:pos x="connsiteX1143" y="connsiteY1143"/>
                                </a:cxn>
                                <a:cxn ang="0">
                                  <a:pos x="connsiteX1144" y="connsiteY1144"/>
                                </a:cxn>
                                <a:cxn ang="0">
                                  <a:pos x="connsiteX1145" y="connsiteY1145"/>
                                </a:cxn>
                                <a:cxn ang="0">
                                  <a:pos x="connsiteX1146" y="connsiteY1146"/>
                                </a:cxn>
                                <a:cxn ang="0">
                                  <a:pos x="connsiteX1147" y="connsiteY1147"/>
                                </a:cxn>
                                <a:cxn ang="0">
                                  <a:pos x="connsiteX1148" y="connsiteY1148"/>
                                </a:cxn>
                                <a:cxn ang="0">
                                  <a:pos x="connsiteX1149" y="connsiteY1149"/>
                                </a:cxn>
                                <a:cxn ang="0">
                                  <a:pos x="connsiteX1150" y="connsiteY1150"/>
                                </a:cxn>
                                <a:cxn ang="0">
                                  <a:pos x="connsiteX1151" y="connsiteY1151"/>
                                </a:cxn>
                                <a:cxn ang="0">
                                  <a:pos x="connsiteX1152" y="connsiteY1152"/>
                                </a:cxn>
                                <a:cxn ang="0">
                                  <a:pos x="connsiteX1153" y="connsiteY1153"/>
                                </a:cxn>
                                <a:cxn ang="0">
                                  <a:pos x="connsiteX1154" y="connsiteY1154"/>
                                </a:cxn>
                                <a:cxn ang="0">
                                  <a:pos x="connsiteX1155" y="connsiteY1155"/>
                                </a:cxn>
                                <a:cxn ang="0">
                                  <a:pos x="connsiteX1156" y="connsiteY1156"/>
                                </a:cxn>
                                <a:cxn ang="0">
                                  <a:pos x="connsiteX1157" y="connsiteY1157"/>
                                </a:cxn>
                                <a:cxn ang="0">
                                  <a:pos x="connsiteX1158" y="connsiteY1158"/>
                                </a:cxn>
                                <a:cxn ang="0">
                                  <a:pos x="connsiteX1159" y="connsiteY1159"/>
                                </a:cxn>
                                <a:cxn ang="0">
                                  <a:pos x="connsiteX1160" y="connsiteY1160"/>
                                </a:cxn>
                                <a:cxn ang="0">
                                  <a:pos x="connsiteX1161" y="connsiteY1161"/>
                                </a:cxn>
                                <a:cxn ang="0">
                                  <a:pos x="connsiteX1162" y="connsiteY1162"/>
                                </a:cxn>
                                <a:cxn ang="0">
                                  <a:pos x="connsiteX1163" y="connsiteY1163"/>
                                </a:cxn>
                                <a:cxn ang="0">
                                  <a:pos x="connsiteX1164" y="connsiteY1164"/>
                                </a:cxn>
                                <a:cxn ang="0">
                                  <a:pos x="connsiteX1165" y="connsiteY1165"/>
                                </a:cxn>
                                <a:cxn ang="0">
                                  <a:pos x="connsiteX1166" y="connsiteY1166"/>
                                </a:cxn>
                                <a:cxn ang="0">
                                  <a:pos x="connsiteX1167" y="connsiteY1167"/>
                                </a:cxn>
                                <a:cxn ang="0">
                                  <a:pos x="connsiteX1168" y="connsiteY1168"/>
                                </a:cxn>
                                <a:cxn ang="0">
                                  <a:pos x="connsiteX1169" y="connsiteY1169"/>
                                </a:cxn>
                                <a:cxn ang="0">
                                  <a:pos x="connsiteX1170" y="connsiteY1170"/>
                                </a:cxn>
                                <a:cxn ang="0">
                                  <a:pos x="connsiteX1171" y="connsiteY1171"/>
                                </a:cxn>
                                <a:cxn ang="0">
                                  <a:pos x="connsiteX1172" y="connsiteY1172"/>
                                </a:cxn>
                                <a:cxn ang="0">
                                  <a:pos x="connsiteX1173" y="connsiteY1173"/>
                                </a:cxn>
                                <a:cxn ang="0">
                                  <a:pos x="connsiteX1174" y="connsiteY1174"/>
                                </a:cxn>
                                <a:cxn ang="0">
                                  <a:pos x="connsiteX1175" y="connsiteY1175"/>
                                </a:cxn>
                                <a:cxn ang="0">
                                  <a:pos x="connsiteX1176" y="connsiteY1176"/>
                                </a:cxn>
                                <a:cxn ang="0">
                                  <a:pos x="connsiteX1177" y="connsiteY1177"/>
                                </a:cxn>
                                <a:cxn ang="0">
                                  <a:pos x="connsiteX1178" y="connsiteY1178"/>
                                </a:cxn>
                                <a:cxn ang="0">
                                  <a:pos x="connsiteX1179" y="connsiteY1179"/>
                                </a:cxn>
                                <a:cxn ang="0">
                                  <a:pos x="connsiteX1180" y="connsiteY1180"/>
                                </a:cxn>
                                <a:cxn ang="0">
                                  <a:pos x="connsiteX1181" y="connsiteY1181"/>
                                </a:cxn>
                                <a:cxn ang="0">
                                  <a:pos x="connsiteX1182" y="connsiteY1182"/>
                                </a:cxn>
                                <a:cxn ang="0">
                                  <a:pos x="connsiteX1183" y="connsiteY1183"/>
                                </a:cxn>
                                <a:cxn ang="0">
                                  <a:pos x="connsiteX1184" y="connsiteY1184"/>
                                </a:cxn>
                                <a:cxn ang="0">
                                  <a:pos x="connsiteX1185" y="connsiteY1185"/>
                                </a:cxn>
                                <a:cxn ang="0">
                                  <a:pos x="connsiteX1186" y="connsiteY1186"/>
                                </a:cxn>
                                <a:cxn ang="0">
                                  <a:pos x="connsiteX1187" y="connsiteY1187"/>
                                </a:cxn>
                                <a:cxn ang="0">
                                  <a:pos x="connsiteX1188" y="connsiteY1188"/>
                                </a:cxn>
                                <a:cxn ang="0">
                                  <a:pos x="connsiteX1189" y="connsiteY1189"/>
                                </a:cxn>
                                <a:cxn ang="0">
                                  <a:pos x="connsiteX1190" y="connsiteY1190"/>
                                </a:cxn>
                                <a:cxn ang="0">
                                  <a:pos x="connsiteX1191" y="connsiteY1191"/>
                                </a:cxn>
                                <a:cxn ang="0">
                                  <a:pos x="connsiteX1192" y="connsiteY1192"/>
                                </a:cxn>
                                <a:cxn ang="0">
                                  <a:pos x="connsiteX1193" y="connsiteY1193"/>
                                </a:cxn>
                                <a:cxn ang="0">
                                  <a:pos x="connsiteX1194" y="connsiteY1194"/>
                                </a:cxn>
                                <a:cxn ang="0">
                                  <a:pos x="connsiteX1195" y="connsiteY1195"/>
                                </a:cxn>
                                <a:cxn ang="0">
                                  <a:pos x="connsiteX1196" y="connsiteY1196"/>
                                </a:cxn>
                                <a:cxn ang="0">
                                  <a:pos x="connsiteX1197" y="connsiteY1197"/>
                                </a:cxn>
                                <a:cxn ang="0">
                                  <a:pos x="connsiteX1198" y="connsiteY1198"/>
                                </a:cxn>
                                <a:cxn ang="0">
                                  <a:pos x="connsiteX1199" y="connsiteY1199"/>
                                </a:cxn>
                                <a:cxn ang="0">
                                  <a:pos x="connsiteX1200" y="connsiteY1200"/>
                                </a:cxn>
                                <a:cxn ang="0">
                                  <a:pos x="connsiteX1201" y="connsiteY1201"/>
                                </a:cxn>
                                <a:cxn ang="0">
                                  <a:pos x="connsiteX1202" y="connsiteY1202"/>
                                </a:cxn>
                                <a:cxn ang="0">
                                  <a:pos x="connsiteX1203" y="connsiteY1203"/>
                                </a:cxn>
                                <a:cxn ang="0">
                                  <a:pos x="connsiteX1204" y="connsiteY1204"/>
                                </a:cxn>
                                <a:cxn ang="0">
                                  <a:pos x="connsiteX1205" y="connsiteY1205"/>
                                </a:cxn>
                                <a:cxn ang="0">
                                  <a:pos x="connsiteX1206" y="connsiteY1206"/>
                                </a:cxn>
                                <a:cxn ang="0">
                                  <a:pos x="connsiteX1207" y="connsiteY1207"/>
                                </a:cxn>
                                <a:cxn ang="0">
                                  <a:pos x="connsiteX1208" y="connsiteY1208"/>
                                </a:cxn>
                                <a:cxn ang="0">
                                  <a:pos x="connsiteX1209" y="connsiteY1209"/>
                                </a:cxn>
                                <a:cxn ang="0">
                                  <a:pos x="connsiteX1210" y="connsiteY1210"/>
                                </a:cxn>
                                <a:cxn ang="0">
                                  <a:pos x="connsiteX1211" y="connsiteY1211"/>
                                </a:cxn>
                                <a:cxn ang="0">
                                  <a:pos x="connsiteX1212" y="connsiteY1212"/>
                                </a:cxn>
                                <a:cxn ang="0">
                                  <a:pos x="connsiteX1213" y="connsiteY1213"/>
                                </a:cxn>
                                <a:cxn ang="0">
                                  <a:pos x="connsiteX1214" y="connsiteY1214"/>
                                </a:cxn>
                                <a:cxn ang="0">
                                  <a:pos x="connsiteX1215" y="connsiteY1215"/>
                                </a:cxn>
                                <a:cxn ang="0">
                                  <a:pos x="connsiteX1216" y="connsiteY1216"/>
                                </a:cxn>
                                <a:cxn ang="0">
                                  <a:pos x="connsiteX1217" y="connsiteY1217"/>
                                </a:cxn>
                                <a:cxn ang="0">
                                  <a:pos x="connsiteX1218" y="connsiteY1218"/>
                                </a:cxn>
                                <a:cxn ang="0">
                                  <a:pos x="connsiteX1219" y="connsiteY1219"/>
                                </a:cxn>
                                <a:cxn ang="0">
                                  <a:pos x="connsiteX1220" y="connsiteY1220"/>
                                </a:cxn>
                                <a:cxn ang="0">
                                  <a:pos x="connsiteX1221" y="connsiteY1221"/>
                                </a:cxn>
                                <a:cxn ang="0">
                                  <a:pos x="connsiteX1222" y="connsiteY1222"/>
                                </a:cxn>
                                <a:cxn ang="0">
                                  <a:pos x="connsiteX1223" y="connsiteY1223"/>
                                </a:cxn>
                                <a:cxn ang="0">
                                  <a:pos x="connsiteX1224" y="connsiteY1224"/>
                                </a:cxn>
                                <a:cxn ang="0">
                                  <a:pos x="connsiteX1225" y="connsiteY1225"/>
                                </a:cxn>
                                <a:cxn ang="0">
                                  <a:pos x="connsiteX1226" y="connsiteY1226"/>
                                </a:cxn>
                                <a:cxn ang="0">
                                  <a:pos x="connsiteX1227" y="connsiteY1227"/>
                                </a:cxn>
                                <a:cxn ang="0">
                                  <a:pos x="connsiteX1228" y="connsiteY1228"/>
                                </a:cxn>
                                <a:cxn ang="0">
                                  <a:pos x="connsiteX1229" y="connsiteY1229"/>
                                </a:cxn>
                                <a:cxn ang="0">
                                  <a:pos x="connsiteX1230" y="connsiteY1230"/>
                                </a:cxn>
                                <a:cxn ang="0">
                                  <a:pos x="connsiteX1231" y="connsiteY1231"/>
                                </a:cxn>
                                <a:cxn ang="0">
                                  <a:pos x="connsiteX1232" y="connsiteY1232"/>
                                </a:cxn>
                                <a:cxn ang="0">
                                  <a:pos x="connsiteX1233" y="connsiteY1233"/>
                                </a:cxn>
                                <a:cxn ang="0">
                                  <a:pos x="connsiteX1234" y="connsiteY1234"/>
                                </a:cxn>
                                <a:cxn ang="0">
                                  <a:pos x="connsiteX1235" y="connsiteY1235"/>
                                </a:cxn>
                                <a:cxn ang="0">
                                  <a:pos x="connsiteX1236" y="connsiteY1236"/>
                                </a:cxn>
                                <a:cxn ang="0">
                                  <a:pos x="connsiteX1237" y="connsiteY1237"/>
                                </a:cxn>
                                <a:cxn ang="0">
                                  <a:pos x="connsiteX1238" y="connsiteY1238"/>
                                </a:cxn>
                                <a:cxn ang="0">
                                  <a:pos x="connsiteX1239" y="connsiteY1239"/>
                                </a:cxn>
                                <a:cxn ang="0">
                                  <a:pos x="connsiteX1240" y="connsiteY1240"/>
                                </a:cxn>
                                <a:cxn ang="0">
                                  <a:pos x="connsiteX1241" y="connsiteY1241"/>
                                </a:cxn>
                                <a:cxn ang="0">
                                  <a:pos x="connsiteX1242" y="connsiteY1242"/>
                                </a:cxn>
                                <a:cxn ang="0">
                                  <a:pos x="connsiteX1243" y="connsiteY1243"/>
                                </a:cxn>
                                <a:cxn ang="0">
                                  <a:pos x="connsiteX1244" y="connsiteY1244"/>
                                </a:cxn>
                                <a:cxn ang="0">
                                  <a:pos x="connsiteX1245" y="connsiteY1245"/>
                                </a:cxn>
                                <a:cxn ang="0">
                                  <a:pos x="connsiteX1246" y="connsiteY1246"/>
                                </a:cxn>
                                <a:cxn ang="0">
                                  <a:pos x="connsiteX1247" y="connsiteY1247"/>
                                </a:cxn>
                                <a:cxn ang="0">
                                  <a:pos x="connsiteX1248" y="connsiteY1248"/>
                                </a:cxn>
                                <a:cxn ang="0">
                                  <a:pos x="connsiteX1249" y="connsiteY1249"/>
                                </a:cxn>
                                <a:cxn ang="0">
                                  <a:pos x="connsiteX1250" y="connsiteY1250"/>
                                </a:cxn>
                                <a:cxn ang="0">
                                  <a:pos x="connsiteX1251" y="connsiteY1251"/>
                                </a:cxn>
                                <a:cxn ang="0">
                                  <a:pos x="connsiteX1252" y="connsiteY1252"/>
                                </a:cxn>
                                <a:cxn ang="0">
                                  <a:pos x="connsiteX1253" y="connsiteY1253"/>
                                </a:cxn>
                                <a:cxn ang="0">
                                  <a:pos x="connsiteX1254" y="connsiteY1254"/>
                                </a:cxn>
                                <a:cxn ang="0">
                                  <a:pos x="connsiteX1255" y="connsiteY1255"/>
                                </a:cxn>
                                <a:cxn ang="0">
                                  <a:pos x="connsiteX1256" y="connsiteY1256"/>
                                </a:cxn>
                                <a:cxn ang="0">
                                  <a:pos x="connsiteX1257" y="connsiteY1257"/>
                                </a:cxn>
                                <a:cxn ang="0">
                                  <a:pos x="connsiteX1258" y="connsiteY1258"/>
                                </a:cxn>
                                <a:cxn ang="0">
                                  <a:pos x="connsiteX1259" y="connsiteY1259"/>
                                </a:cxn>
                                <a:cxn ang="0">
                                  <a:pos x="connsiteX1260" y="connsiteY1260"/>
                                </a:cxn>
                                <a:cxn ang="0">
                                  <a:pos x="connsiteX1261" y="connsiteY1261"/>
                                </a:cxn>
                                <a:cxn ang="0">
                                  <a:pos x="connsiteX1262" y="connsiteY1262"/>
                                </a:cxn>
                                <a:cxn ang="0">
                                  <a:pos x="connsiteX1263" y="connsiteY1263"/>
                                </a:cxn>
                                <a:cxn ang="0">
                                  <a:pos x="connsiteX1264" y="connsiteY1264"/>
                                </a:cxn>
                                <a:cxn ang="0">
                                  <a:pos x="connsiteX1265" y="connsiteY1265"/>
                                </a:cxn>
                                <a:cxn ang="0">
                                  <a:pos x="connsiteX1266" y="connsiteY1266"/>
                                </a:cxn>
                                <a:cxn ang="0">
                                  <a:pos x="connsiteX1267" y="connsiteY1267"/>
                                </a:cxn>
                                <a:cxn ang="0">
                                  <a:pos x="connsiteX1268" y="connsiteY1268"/>
                                </a:cxn>
                                <a:cxn ang="0">
                                  <a:pos x="connsiteX1269" y="connsiteY1269"/>
                                </a:cxn>
                                <a:cxn ang="0">
                                  <a:pos x="connsiteX1270" y="connsiteY1270"/>
                                </a:cxn>
                                <a:cxn ang="0">
                                  <a:pos x="connsiteX1271" y="connsiteY1271"/>
                                </a:cxn>
                                <a:cxn ang="0">
                                  <a:pos x="connsiteX1272" y="connsiteY1272"/>
                                </a:cxn>
                                <a:cxn ang="0">
                                  <a:pos x="connsiteX1273" y="connsiteY1273"/>
                                </a:cxn>
                                <a:cxn ang="0">
                                  <a:pos x="connsiteX1274" y="connsiteY1274"/>
                                </a:cxn>
                                <a:cxn ang="0">
                                  <a:pos x="connsiteX1275" y="connsiteY1275"/>
                                </a:cxn>
                                <a:cxn ang="0">
                                  <a:pos x="connsiteX1276" y="connsiteY1276"/>
                                </a:cxn>
                                <a:cxn ang="0">
                                  <a:pos x="connsiteX1277" y="connsiteY1277"/>
                                </a:cxn>
                                <a:cxn ang="0">
                                  <a:pos x="connsiteX1278" y="connsiteY1278"/>
                                </a:cxn>
                                <a:cxn ang="0">
                                  <a:pos x="connsiteX1279" y="connsiteY1279"/>
                                </a:cxn>
                                <a:cxn ang="0">
                                  <a:pos x="connsiteX1280" y="connsiteY1280"/>
                                </a:cxn>
                                <a:cxn ang="0">
                                  <a:pos x="connsiteX1281" y="connsiteY1281"/>
                                </a:cxn>
                                <a:cxn ang="0">
                                  <a:pos x="connsiteX1282" y="connsiteY1282"/>
                                </a:cxn>
                                <a:cxn ang="0">
                                  <a:pos x="connsiteX1283" y="connsiteY1283"/>
                                </a:cxn>
                                <a:cxn ang="0">
                                  <a:pos x="connsiteX1284" y="connsiteY1284"/>
                                </a:cxn>
                                <a:cxn ang="0">
                                  <a:pos x="connsiteX1285" y="connsiteY1285"/>
                                </a:cxn>
                                <a:cxn ang="0">
                                  <a:pos x="connsiteX1286" y="connsiteY1286"/>
                                </a:cxn>
                                <a:cxn ang="0">
                                  <a:pos x="connsiteX1287" y="connsiteY1287"/>
                                </a:cxn>
                                <a:cxn ang="0">
                                  <a:pos x="connsiteX1288" y="connsiteY1288"/>
                                </a:cxn>
                                <a:cxn ang="0">
                                  <a:pos x="connsiteX1289" y="connsiteY1289"/>
                                </a:cxn>
                                <a:cxn ang="0">
                                  <a:pos x="connsiteX1290" y="connsiteY1290"/>
                                </a:cxn>
                                <a:cxn ang="0">
                                  <a:pos x="connsiteX1291" y="connsiteY1291"/>
                                </a:cxn>
                                <a:cxn ang="0">
                                  <a:pos x="connsiteX1292" y="connsiteY1292"/>
                                </a:cxn>
                                <a:cxn ang="0">
                                  <a:pos x="connsiteX1293" y="connsiteY1293"/>
                                </a:cxn>
                                <a:cxn ang="0">
                                  <a:pos x="connsiteX1294" y="connsiteY1294"/>
                                </a:cxn>
                                <a:cxn ang="0">
                                  <a:pos x="connsiteX1295" y="connsiteY1295"/>
                                </a:cxn>
                                <a:cxn ang="0">
                                  <a:pos x="connsiteX1296" y="connsiteY1296"/>
                                </a:cxn>
                                <a:cxn ang="0">
                                  <a:pos x="connsiteX1297" y="connsiteY1297"/>
                                </a:cxn>
                                <a:cxn ang="0">
                                  <a:pos x="connsiteX1298" y="connsiteY1298"/>
                                </a:cxn>
                                <a:cxn ang="0">
                                  <a:pos x="connsiteX1299" y="connsiteY1299"/>
                                </a:cxn>
                                <a:cxn ang="0">
                                  <a:pos x="connsiteX1300" y="connsiteY1300"/>
                                </a:cxn>
                                <a:cxn ang="0">
                                  <a:pos x="connsiteX1301" y="connsiteY1301"/>
                                </a:cxn>
                                <a:cxn ang="0">
                                  <a:pos x="connsiteX1302" y="connsiteY1302"/>
                                </a:cxn>
                                <a:cxn ang="0">
                                  <a:pos x="connsiteX1303" y="connsiteY1303"/>
                                </a:cxn>
                                <a:cxn ang="0">
                                  <a:pos x="connsiteX1304" y="connsiteY1304"/>
                                </a:cxn>
                                <a:cxn ang="0">
                                  <a:pos x="connsiteX1305" y="connsiteY1305"/>
                                </a:cxn>
                                <a:cxn ang="0">
                                  <a:pos x="connsiteX1306" y="connsiteY1306"/>
                                </a:cxn>
                                <a:cxn ang="0">
                                  <a:pos x="connsiteX1307" y="connsiteY1307"/>
                                </a:cxn>
                                <a:cxn ang="0">
                                  <a:pos x="connsiteX1308" y="connsiteY1308"/>
                                </a:cxn>
                                <a:cxn ang="0">
                                  <a:pos x="connsiteX1309" y="connsiteY1309"/>
                                </a:cxn>
                                <a:cxn ang="0">
                                  <a:pos x="connsiteX1310" y="connsiteY1310"/>
                                </a:cxn>
                                <a:cxn ang="0">
                                  <a:pos x="connsiteX1311" y="connsiteY1311"/>
                                </a:cxn>
                                <a:cxn ang="0">
                                  <a:pos x="connsiteX1312" y="connsiteY1312"/>
                                </a:cxn>
                                <a:cxn ang="0">
                                  <a:pos x="connsiteX1313" y="connsiteY1313"/>
                                </a:cxn>
                                <a:cxn ang="0">
                                  <a:pos x="connsiteX1314" y="connsiteY1314"/>
                                </a:cxn>
                                <a:cxn ang="0">
                                  <a:pos x="connsiteX1315" y="connsiteY1315"/>
                                </a:cxn>
                                <a:cxn ang="0">
                                  <a:pos x="connsiteX1316" y="connsiteY1316"/>
                                </a:cxn>
                                <a:cxn ang="0">
                                  <a:pos x="connsiteX1317" y="connsiteY1317"/>
                                </a:cxn>
                                <a:cxn ang="0">
                                  <a:pos x="connsiteX1318" y="connsiteY1318"/>
                                </a:cxn>
                                <a:cxn ang="0">
                                  <a:pos x="connsiteX1319" y="connsiteY1319"/>
                                </a:cxn>
                                <a:cxn ang="0">
                                  <a:pos x="connsiteX1320" y="connsiteY1320"/>
                                </a:cxn>
                                <a:cxn ang="0">
                                  <a:pos x="connsiteX1321" y="connsiteY1321"/>
                                </a:cxn>
                                <a:cxn ang="0">
                                  <a:pos x="connsiteX1322" y="connsiteY1322"/>
                                </a:cxn>
                                <a:cxn ang="0">
                                  <a:pos x="connsiteX1323" y="connsiteY1323"/>
                                </a:cxn>
                                <a:cxn ang="0">
                                  <a:pos x="connsiteX1324" y="connsiteY1324"/>
                                </a:cxn>
                                <a:cxn ang="0">
                                  <a:pos x="connsiteX1325" y="connsiteY1325"/>
                                </a:cxn>
                                <a:cxn ang="0">
                                  <a:pos x="connsiteX1326" y="connsiteY1326"/>
                                </a:cxn>
                                <a:cxn ang="0">
                                  <a:pos x="connsiteX1327" y="connsiteY1327"/>
                                </a:cxn>
                                <a:cxn ang="0">
                                  <a:pos x="connsiteX1328" y="connsiteY1328"/>
                                </a:cxn>
                                <a:cxn ang="0">
                                  <a:pos x="connsiteX1329" y="connsiteY1329"/>
                                </a:cxn>
                                <a:cxn ang="0">
                                  <a:pos x="connsiteX1330" y="connsiteY1330"/>
                                </a:cxn>
                                <a:cxn ang="0">
                                  <a:pos x="connsiteX1331" y="connsiteY1331"/>
                                </a:cxn>
                                <a:cxn ang="0">
                                  <a:pos x="connsiteX1332" y="connsiteY1332"/>
                                </a:cxn>
                                <a:cxn ang="0">
                                  <a:pos x="connsiteX1333" y="connsiteY1333"/>
                                </a:cxn>
                                <a:cxn ang="0">
                                  <a:pos x="connsiteX1334" y="connsiteY1334"/>
                                </a:cxn>
                                <a:cxn ang="0">
                                  <a:pos x="connsiteX1335" y="connsiteY1335"/>
                                </a:cxn>
                                <a:cxn ang="0">
                                  <a:pos x="connsiteX1336" y="connsiteY1336"/>
                                </a:cxn>
                                <a:cxn ang="0">
                                  <a:pos x="connsiteX1337" y="connsiteY1337"/>
                                </a:cxn>
                                <a:cxn ang="0">
                                  <a:pos x="connsiteX1338" y="connsiteY1338"/>
                                </a:cxn>
                                <a:cxn ang="0">
                                  <a:pos x="connsiteX1339" y="connsiteY1339"/>
                                </a:cxn>
                                <a:cxn ang="0">
                                  <a:pos x="connsiteX1340" y="connsiteY1340"/>
                                </a:cxn>
                                <a:cxn ang="0">
                                  <a:pos x="connsiteX1341" y="connsiteY1341"/>
                                </a:cxn>
                                <a:cxn ang="0">
                                  <a:pos x="connsiteX1342" y="connsiteY1342"/>
                                </a:cxn>
                                <a:cxn ang="0">
                                  <a:pos x="connsiteX1343" y="connsiteY1343"/>
                                </a:cxn>
                                <a:cxn ang="0">
                                  <a:pos x="connsiteX1344" y="connsiteY1344"/>
                                </a:cxn>
                                <a:cxn ang="0">
                                  <a:pos x="connsiteX1345" y="connsiteY1345"/>
                                </a:cxn>
                                <a:cxn ang="0">
                                  <a:pos x="connsiteX1346" y="connsiteY1346"/>
                                </a:cxn>
                                <a:cxn ang="0">
                                  <a:pos x="connsiteX1347" y="connsiteY1347"/>
                                </a:cxn>
                                <a:cxn ang="0">
                                  <a:pos x="connsiteX1348" y="connsiteY1348"/>
                                </a:cxn>
                                <a:cxn ang="0">
                                  <a:pos x="connsiteX1349" y="connsiteY1349"/>
                                </a:cxn>
                                <a:cxn ang="0">
                                  <a:pos x="connsiteX1350" y="connsiteY1350"/>
                                </a:cxn>
                                <a:cxn ang="0">
                                  <a:pos x="connsiteX1351" y="connsiteY1351"/>
                                </a:cxn>
                                <a:cxn ang="0">
                                  <a:pos x="connsiteX1352" y="connsiteY1352"/>
                                </a:cxn>
                                <a:cxn ang="0">
                                  <a:pos x="connsiteX1353" y="connsiteY1353"/>
                                </a:cxn>
                                <a:cxn ang="0">
                                  <a:pos x="connsiteX1354" y="connsiteY1354"/>
                                </a:cxn>
                                <a:cxn ang="0">
                                  <a:pos x="connsiteX1355" y="connsiteY1355"/>
                                </a:cxn>
                                <a:cxn ang="0">
                                  <a:pos x="connsiteX1356" y="connsiteY1356"/>
                                </a:cxn>
                                <a:cxn ang="0">
                                  <a:pos x="connsiteX1357" y="connsiteY1357"/>
                                </a:cxn>
                                <a:cxn ang="0">
                                  <a:pos x="connsiteX1358" y="connsiteY1358"/>
                                </a:cxn>
                                <a:cxn ang="0">
                                  <a:pos x="connsiteX1359" y="connsiteY1359"/>
                                </a:cxn>
                                <a:cxn ang="0">
                                  <a:pos x="connsiteX1360" y="connsiteY1360"/>
                                </a:cxn>
                                <a:cxn ang="0">
                                  <a:pos x="connsiteX1361" y="connsiteY1361"/>
                                </a:cxn>
                                <a:cxn ang="0">
                                  <a:pos x="connsiteX1362" y="connsiteY1362"/>
                                </a:cxn>
                                <a:cxn ang="0">
                                  <a:pos x="connsiteX1363" y="connsiteY1363"/>
                                </a:cxn>
                                <a:cxn ang="0">
                                  <a:pos x="connsiteX1364" y="connsiteY1364"/>
                                </a:cxn>
                                <a:cxn ang="0">
                                  <a:pos x="connsiteX1365" y="connsiteY1365"/>
                                </a:cxn>
                                <a:cxn ang="0">
                                  <a:pos x="connsiteX1366" y="connsiteY1366"/>
                                </a:cxn>
                                <a:cxn ang="0">
                                  <a:pos x="connsiteX1367" y="connsiteY1367"/>
                                </a:cxn>
                                <a:cxn ang="0">
                                  <a:pos x="connsiteX1368" y="connsiteY1368"/>
                                </a:cxn>
                                <a:cxn ang="0">
                                  <a:pos x="connsiteX1369" y="connsiteY1369"/>
                                </a:cxn>
                                <a:cxn ang="0">
                                  <a:pos x="connsiteX1370" y="connsiteY1370"/>
                                </a:cxn>
                                <a:cxn ang="0">
                                  <a:pos x="connsiteX1371" y="connsiteY1371"/>
                                </a:cxn>
                                <a:cxn ang="0">
                                  <a:pos x="connsiteX1372" y="connsiteY1372"/>
                                </a:cxn>
                                <a:cxn ang="0">
                                  <a:pos x="connsiteX1373" y="connsiteY1373"/>
                                </a:cxn>
                                <a:cxn ang="0">
                                  <a:pos x="connsiteX1374" y="connsiteY1374"/>
                                </a:cxn>
                                <a:cxn ang="0">
                                  <a:pos x="connsiteX1375" y="connsiteY1375"/>
                                </a:cxn>
                                <a:cxn ang="0">
                                  <a:pos x="connsiteX1376" y="connsiteY1376"/>
                                </a:cxn>
                                <a:cxn ang="0">
                                  <a:pos x="connsiteX1377" y="connsiteY1377"/>
                                </a:cxn>
                                <a:cxn ang="0">
                                  <a:pos x="connsiteX1378" y="connsiteY1378"/>
                                </a:cxn>
                                <a:cxn ang="0">
                                  <a:pos x="connsiteX1379" y="connsiteY1379"/>
                                </a:cxn>
                                <a:cxn ang="0">
                                  <a:pos x="connsiteX1380" y="connsiteY1380"/>
                                </a:cxn>
                                <a:cxn ang="0">
                                  <a:pos x="connsiteX1381" y="connsiteY1381"/>
                                </a:cxn>
                                <a:cxn ang="0">
                                  <a:pos x="connsiteX1382" y="connsiteY1382"/>
                                </a:cxn>
                                <a:cxn ang="0">
                                  <a:pos x="connsiteX1383" y="connsiteY1383"/>
                                </a:cxn>
                                <a:cxn ang="0">
                                  <a:pos x="connsiteX1384" y="connsiteY1384"/>
                                </a:cxn>
                                <a:cxn ang="0">
                                  <a:pos x="connsiteX1385" y="connsiteY1385"/>
                                </a:cxn>
                                <a:cxn ang="0">
                                  <a:pos x="connsiteX1386" y="connsiteY1386"/>
                                </a:cxn>
                                <a:cxn ang="0">
                                  <a:pos x="connsiteX1387" y="connsiteY1387"/>
                                </a:cxn>
                                <a:cxn ang="0">
                                  <a:pos x="connsiteX1388" y="connsiteY1388"/>
                                </a:cxn>
                                <a:cxn ang="0">
                                  <a:pos x="connsiteX1389" y="connsiteY1389"/>
                                </a:cxn>
                                <a:cxn ang="0">
                                  <a:pos x="connsiteX1390" y="connsiteY1390"/>
                                </a:cxn>
                                <a:cxn ang="0">
                                  <a:pos x="connsiteX1391" y="connsiteY1391"/>
                                </a:cxn>
                                <a:cxn ang="0">
                                  <a:pos x="connsiteX1392" y="connsiteY1392"/>
                                </a:cxn>
                                <a:cxn ang="0">
                                  <a:pos x="connsiteX1393" y="connsiteY1393"/>
                                </a:cxn>
                                <a:cxn ang="0">
                                  <a:pos x="connsiteX1394" y="connsiteY1394"/>
                                </a:cxn>
                                <a:cxn ang="0">
                                  <a:pos x="connsiteX1395" y="connsiteY1395"/>
                                </a:cxn>
                                <a:cxn ang="0">
                                  <a:pos x="connsiteX1396" y="connsiteY1396"/>
                                </a:cxn>
                                <a:cxn ang="0">
                                  <a:pos x="connsiteX1397" y="connsiteY1397"/>
                                </a:cxn>
                                <a:cxn ang="0">
                                  <a:pos x="connsiteX1398" y="connsiteY1398"/>
                                </a:cxn>
                                <a:cxn ang="0">
                                  <a:pos x="connsiteX1399" y="connsiteY1399"/>
                                </a:cxn>
                                <a:cxn ang="0">
                                  <a:pos x="connsiteX1400" y="connsiteY1400"/>
                                </a:cxn>
                                <a:cxn ang="0">
                                  <a:pos x="connsiteX1401" y="connsiteY1401"/>
                                </a:cxn>
                                <a:cxn ang="0">
                                  <a:pos x="connsiteX1402" y="connsiteY1402"/>
                                </a:cxn>
                                <a:cxn ang="0">
                                  <a:pos x="connsiteX1403" y="connsiteY1403"/>
                                </a:cxn>
                                <a:cxn ang="0">
                                  <a:pos x="connsiteX1404" y="connsiteY1404"/>
                                </a:cxn>
                                <a:cxn ang="0">
                                  <a:pos x="connsiteX1405" y="connsiteY1405"/>
                                </a:cxn>
                                <a:cxn ang="0">
                                  <a:pos x="connsiteX1406" y="connsiteY1406"/>
                                </a:cxn>
                                <a:cxn ang="0">
                                  <a:pos x="connsiteX1407" y="connsiteY1407"/>
                                </a:cxn>
                                <a:cxn ang="0">
                                  <a:pos x="connsiteX1408" y="connsiteY1408"/>
                                </a:cxn>
                                <a:cxn ang="0">
                                  <a:pos x="connsiteX1409" y="connsiteY1409"/>
                                </a:cxn>
                                <a:cxn ang="0">
                                  <a:pos x="connsiteX1410" y="connsiteY1410"/>
                                </a:cxn>
                                <a:cxn ang="0">
                                  <a:pos x="connsiteX1411" y="connsiteY1411"/>
                                </a:cxn>
                                <a:cxn ang="0">
                                  <a:pos x="connsiteX1412" y="connsiteY1412"/>
                                </a:cxn>
                                <a:cxn ang="0">
                                  <a:pos x="connsiteX1413" y="connsiteY1413"/>
                                </a:cxn>
                                <a:cxn ang="0">
                                  <a:pos x="connsiteX1414" y="connsiteY1414"/>
                                </a:cxn>
                                <a:cxn ang="0">
                                  <a:pos x="connsiteX1415" y="connsiteY1415"/>
                                </a:cxn>
                                <a:cxn ang="0">
                                  <a:pos x="connsiteX1416" y="connsiteY1416"/>
                                </a:cxn>
                                <a:cxn ang="0">
                                  <a:pos x="connsiteX1417" y="connsiteY1417"/>
                                </a:cxn>
                                <a:cxn ang="0">
                                  <a:pos x="connsiteX1418" y="connsiteY1418"/>
                                </a:cxn>
                                <a:cxn ang="0">
                                  <a:pos x="connsiteX1419" y="connsiteY1419"/>
                                </a:cxn>
                                <a:cxn ang="0">
                                  <a:pos x="connsiteX1420" y="connsiteY1420"/>
                                </a:cxn>
                                <a:cxn ang="0">
                                  <a:pos x="connsiteX1421" y="connsiteY1421"/>
                                </a:cxn>
                                <a:cxn ang="0">
                                  <a:pos x="connsiteX1422" y="connsiteY1422"/>
                                </a:cxn>
                                <a:cxn ang="0">
                                  <a:pos x="connsiteX1423" y="connsiteY1423"/>
                                </a:cxn>
                                <a:cxn ang="0">
                                  <a:pos x="connsiteX1424" y="connsiteY1424"/>
                                </a:cxn>
                                <a:cxn ang="0">
                                  <a:pos x="connsiteX1425" y="connsiteY1425"/>
                                </a:cxn>
                                <a:cxn ang="0">
                                  <a:pos x="connsiteX1426" y="connsiteY1426"/>
                                </a:cxn>
                                <a:cxn ang="0">
                                  <a:pos x="connsiteX1427" y="connsiteY1427"/>
                                </a:cxn>
                                <a:cxn ang="0">
                                  <a:pos x="connsiteX1428" y="connsiteY1428"/>
                                </a:cxn>
                                <a:cxn ang="0">
                                  <a:pos x="connsiteX1429" y="connsiteY1429"/>
                                </a:cxn>
                                <a:cxn ang="0">
                                  <a:pos x="connsiteX1430" y="connsiteY1430"/>
                                </a:cxn>
                                <a:cxn ang="0">
                                  <a:pos x="connsiteX1431" y="connsiteY1431"/>
                                </a:cxn>
                                <a:cxn ang="0">
                                  <a:pos x="connsiteX1432" y="connsiteY1432"/>
                                </a:cxn>
                                <a:cxn ang="0">
                                  <a:pos x="connsiteX1433" y="connsiteY1433"/>
                                </a:cxn>
                                <a:cxn ang="0">
                                  <a:pos x="connsiteX1434" y="connsiteY1434"/>
                                </a:cxn>
                                <a:cxn ang="0">
                                  <a:pos x="connsiteX1435" y="connsiteY1435"/>
                                </a:cxn>
                                <a:cxn ang="0">
                                  <a:pos x="connsiteX1436" y="connsiteY1436"/>
                                </a:cxn>
                                <a:cxn ang="0">
                                  <a:pos x="connsiteX1437" y="connsiteY1437"/>
                                </a:cxn>
                                <a:cxn ang="0">
                                  <a:pos x="connsiteX1438" y="connsiteY1438"/>
                                </a:cxn>
                                <a:cxn ang="0">
                                  <a:pos x="connsiteX1439" y="connsiteY1439"/>
                                </a:cxn>
                                <a:cxn ang="0">
                                  <a:pos x="connsiteX1440" y="connsiteY1440"/>
                                </a:cxn>
                                <a:cxn ang="0">
                                  <a:pos x="connsiteX1441" y="connsiteY1441"/>
                                </a:cxn>
                                <a:cxn ang="0">
                                  <a:pos x="connsiteX1442" y="connsiteY1442"/>
                                </a:cxn>
                                <a:cxn ang="0">
                                  <a:pos x="connsiteX1443" y="connsiteY1443"/>
                                </a:cxn>
                                <a:cxn ang="0">
                                  <a:pos x="connsiteX1444" y="connsiteY1444"/>
                                </a:cxn>
                                <a:cxn ang="0">
                                  <a:pos x="connsiteX1445" y="connsiteY1445"/>
                                </a:cxn>
                                <a:cxn ang="0">
                                  <a:pos x="connsiteX1446" y="connsiteY1446"/>
                                </a:cxn>
                                <a:cxn ang="0">
                                  <a:pos x="connsiteX1447" y="connsiteY1447"/>
                                </a:cxn>
                                <a:cxn ang="0">
                                  <a:pos x="connsiteX1448" y="connsiteY1448"/>
                                </a:cxn>
                                <a:cxn ang="0">
                                  <a:pos x="connsiteX1449" y="connsiteY1449"/>
                                </a:cxn>
                                <a:cxn ang="0">
                                  <a:pos x="connsiteX1450" y="connsiteY1450"/>
                                </a:cxn>
                                <a:cxn ang="0">
                                  <a:pos x="connsiteX1451" y="connsiteY1451"/>
                                </a:cxn>
                                <a:cxn ang="0">
                                  <a:pos x="connsiteX1452" y="connsiteY1452"/>
                                </a:cxn>
                                <a:cxn ang="0">
                                  <a:pos x="connsiteX1453" y="connsiteY1453"/>
                                </a:cxn>
                                <a:cxn ang="0">
                                  <a:pos x="connsiteX1454" y="connsiteY1454"/>
                                </a:cxn>
                                <a:cxn ang="0">
                                  <a:pos x="connsiteX1455" y="connsiteY1455"/>
                                </a:cxn>
                                <a:cxn ang="0">
                                  <a:pos x="connsiteX1456" y="connsiteY1456"/>
                                </a:cxn>
                                <a:cxn ang="0">
                                  <a:pos x="connsiteX1457" y="connsiteY1457"/>
                                </a:cxn>
                                <a:cxn ang="0">
                                  <a:pos x="connsiteX1458" y="connsiteY1458"/>
                                </a:cxn>
                                <a:cxn ang="0">
                                  <a:pos x="connsiteX1459" y="connsiteY1459"/>
                                </a:cxn>
                                <a:cxn ang="0">
                                  <a:pos x="connsiteX1460" y="connsiteY1460"/>
                                </a:cxn>
                                <a:cxn ang="0">
                                  <a:pos x="connsiteX1461" y="connsiteY1461"/>
                                </a:cxn>
                                <a:cxn ang="0">
                                  <a:pos x="connsiteX1462" y="connsiteY1462"/>
                                </a:cxn>
                                <a:cxn ang="0">
                                  <a:pos x="connsiteX1463" y="connsiteY1463"/>
                                </a:cxn>
                                <a:cxn ang="0">
                                  <a:pos x="connsiteX1464" y="connsiteY1464"/>
                                </a:cxn>
                                <a:cxn ang="0">
                                  <a:pos x="connsiteX1465" y="connsiteY1465"/>
                                </a:cxn>
                                <a:cxn ang="0">
                                  <a:pos x="connsiteX1466" y="connsiteY1466"/>
                                </a:cxn>
                                <a:cxn ang="0">
                                  <a:pos x="connsiteX1467" y="connsiteY1467"/>
                                </a:cxn>
                                <a:cxn ang="0">
                                  <a:pos x="connsiteX1468" y="connsiteY1468"/>
                                </a:cxn>
                                <a:cxn ang="0">
                                  <a:pos x="connsiteX1469" y="connsiteY1469"/>
                                </a:cxn>
                                <a:cxn ang="0">
                                  <a:pos x="connsiteX1470" y="connsiteY1470"/>
                                </a:cxn>
                                <a:cxn ang="0">
                                  <a:pos x="connsiteX1471" y="connsiteY1471"/>
                                </a:cxn>
                                <a:cxn ang="0">
                                  <a:pos x="connsiteX1472" y="connsiteY1472"/>
                                </a:cxn>
                                <a:cxn ang="0">
                                  <a:pos x="connsiteX1473" y="connsiteY1473"/>
                                </a:cxn>
                                <a:cxn ang="0">
                                  <a:pos x="connsiteX1474" y="connsiteY1474"/>
                                </a:cxn>
                                <a:cxn ang="0">
                                  <a:pos x="connsiteX1475" y="connsiteY1475"/>
                                </a:cxn>
                                <a:cxn ang="0">
                                  <a:pos x="connsiteX1476" y="connsiteY1476"/>
                                </a:cxn>
                                <a:cxn ang="0">
                                  <a:pos x="connsiteX1477" y="connsiteY1477"/>
                                </a:cxn>
                                <a:cxn ang="0">
                                  <a:pos x="connsiteX1478" y="connsiteY1478"/>
                                </a:cxn>
                                <a:cxn ang="0">
                                  <a:pos x="connsiteX1479" y="connsiteY1479"/>
                                </a:cxn>
                                <a:cxn ang="0">
                                  <a:pos x="connsiteX1480" y="connsiteY1480"/>
                                </a:cxn>
                                <a:cxn ang="0">
                                  <a:pos x="connsiteX1481" y="connsiteY1481"/>
                                </a:cxn>
                                <a:cxn ang="0">
                                  <a:pos x="connsiteX1482" y="connsiteY1482"/>
                                </a:cxn>
                                <a:cxn ang="0">
                                  <a:pos x="connsiteX1483" y="connsiteY1483"/>
                                </a:cxn>
                                <a:cxn ang="0">
                                  <a:pos x="connsiteX1484" y="connsiteY1484"/>
                                </a:cxn>
                                <a:cxn ang="0">
                                  <a:pos x="connsiteX1485" y="connsiteY1485"/>
                                </a:cxn>
                                <a:cxn ang="0">
                                  <a:pos x="connsiteX1486" y="connsiteY1486"/>
                                </a:cxn>
                                <a:cxn ang="0">
                                  <a:pos x="connsiteX1487" y="connsiteY1487"/>
                                </a:cxn>
                                <a:cxn ang="0">
                                  <a:pos x="connsiteX1488" y="connsiteY1488"/>
                                </a:cxn>
                                <a:cxn ang="0">
                                  <a:pos x="connsiteX1489" y="connsiteY1489"/>
                                </a:cxn>
                                <a:cxn ang="0">
                                  <a:pos x="connsiteX1490" y="connsiteY1490"/>
                                </a:cxn>
                                <a:cxn ang="0">
                                  <a:pos x="connsiteX1491" y="connsiteY1491"/>
                                </a:cxn>
                                <a:cxn ang="0">
                                  <a:pos x="connsiteX1492" y="connsiteY1492"/>
                                </a:cxn>
                                <a:cxn ang="0">
                                  <a:pos x="connsiteX1493" y="connsiteY1493"/>
                                </a:cxn>
                                <a:cxn ang="0">
                                  <a:pos x="connsiteX1494" y="connsiteY1494"/>
                                </a:cxn>
                                <a:cxn ang="0">
                                  <a:pos x="connsiteX1495" y="connsiteY1495"/>
                                </a:cxn>
                                <a:cxn ang="0">
                                  <a:pos x="connsiteX1496" y="connsiteY1496"/>
                                </a:cxn>
                                <a:cxn ang="0">
                                  <a:pos x="connsiteX1497" y="connsiteY1497"/>
                                </a:cxn>
                                <a:cxn ang="0">
                                  <a:pos x="connsiteX1498" y="connsiteY1498"/>
                                </a:cxn>
                                <a:cxn ang="0">
                                  <a:pos x="connsiteX1499" y="connsiteY1499"/>
                                </a:cxn>
                                <a:cxn ang="0">
                                  <a:pos x="connsiteX1500" y="connsiteY1500"/>
                                </a:cxn>
                                <a:cxn ang="0">
                                  <a:pos x="connsiteX1501" y="connsiteY1501"/>
                                </a:cxn>
                                <a:cxn ang="0">
                                  <a:pos x="connsiteX1502" y="connsiteY1502"/>
                                </a:cxn>
                                <a:cxn ang="0">
                                  <a:pos x="connsiteX1503" y="connsiteY1503"/>
                                </a:cxn>
                                <a:cxn ang="0">
                                  <a:pos x="connsiteX1504" y="connsiteY1504"/>
                                </a:cxn>
                                <a:cxn ang="0">
                                  <a:pos x="connsiteX1505" y="connsiteY1505"/>
                                </a:cxn>
                                <a:cxn ang="0">
                                  <a:pos x="connsiteX1506" y="connsiteY1506"/>
                                </a:cxn>
                                <a:cxn ang="0">
                                  <a:pos x="connsiteX1507" y="connsiteY1507"/>
                                </a:cxn>
                                <a:cxn ang="0">
                                  <a:pos x="connsiteX1508" y="connsiteY1508"/>
                                </a:cxn>
                                <a:cxn ang="0">
                                  <a:pos x="connsiteX1509" y="connsiteY1509"/>
                                </a:cxn>
                                <a:cxn ang="0">
                                  <a:pos x="connsiteX1510" y="connsiteY1510"/>
                                </a:cxn>
                                <a:cxn ang="0">
                                  <a:pos x="connsiteX1511" y="connsiteY1511"/>
                                </a:cxn>
                                <a:cxn ang="0">
                                  <a:pos x="connsiteX1512" y="connsiteY1512"/>
                                </a:cxn>
                                <a:cxn ang="0">
                                  <a:pos x="connsiteX1513" y="connsiteY1513"/>
                                </a:cxn>
                                <a:cxn ang="0">
                                  <a:pos x="connsiteX1514" y="connsiteY1514"/>
                                </a:cxn>
                                <a:cxn ang="0">
                                  <a:pos x="connsiteX1515" y="connsiteY1515"/>
                                </a:cxn>
                                <a:cxn ang="0">
                                  <a:pos x="connsiteX1516" y="connsiteY1516"/>
                                </a:cxn>
                                <a:cxn ang="0">
                                  <a:pos x="connsiteX1517" y="connsiteY1517"/>
                                </a:cxn>
                                <a:cxn ang="0">
                                  <a:pos x="connsiteX1518" y="connsiteY1518"/>
                                </a:cxn>
                                <a:cxn ang="0">
                                  <a:pos x="connsiteX1519" y="connsiteY1519"/>
                                </a:cxn>
                                <a:cxn ang="0">
                                  <a:pos x="connsiteX1520" y="connsiteY1520"/>
                                </a:cxn>
                                <a:cxn ang="0">
                                  <a:pos x="connsiteX1521" y="connsiteY1521"/>
                                </a:cxn>
                                <a:cxn ang="0">
                                  <a:pos x="connsiteX1522" y="connsiteY1522"/>
                                </a:cxn>
                                <a:cxn ang="0">
                                  <a:pos x="connsiteX1523" y="connsiteY1523"/>
                                </a:cxn>
                                <a:cxn ang="0">
                                  <a:pos x="connsiteX1524" y="connsiteY1524"/>
                                </a:cxn>
                                <a:cxn ang="0">
                                  <a:pos x="connsiteX1525" y="connsiteY1525"/>
                                </a:cxn>
                                <a:cxn ang="0">
                                  <a:pos x="connsiteX1526" y="connsiteY1526"/>
                                </a:cxn>
                                <a:cxn ang="0">
                                  <a:pos x="connsiteX1527" y="connsiteY1527"/>
                                </a:cxn>
                                <a:cxn ang="0">
                                  <a:pos x="connsiteX1528" y="connsiteY1528"/>
                                </a:cxn>
                                <a:cxn ang="0">
                                  <a:pos x="connsiteX1529" y="connsiteY1529"/>
                                </a:cxn>
                                <a:cxn ang="0">
                                  <a:pos x="connsiteX1530" y="connsiteY1530"/>
                                </a:cxn>
                                <a:cxn ang="0">
                                  <a:pos x="connsiteX1531" y="connsiteY1531"/>
                                </a:cxn>
                                <a:cxn ang="0">
                                  <a:pos x="connsiteX1532" y="connsiteY1532"/>
                                </a:cxn>
                                <a:cxn ang="0">
                                  <a:pos x="connsiteX1533" y="connsiteY1533"/>
                                </a:cxn>
                                <a:cxn ang="0">
                                  <a:pos x="connsiteX1534" y="connsiteY1534"/>
                                </a:cxn>
                                <a:cxn ang="0">
                                  <a:pos x="connsiteX1535" y="connsiteY1535"/>
                                </a:cxn>
                                <a:cxn ang="0">
                                  <a:pos x="connsiteX1536" y="connsiteY1536"/>
                                </a:cxn>
                                <a:cxn ang="0">
                                  <a:pos x="connsiteX1537" y="connsiteY1537"/>
                                </a:cxn>
                                <a:cxn ang="0">
                                  <a:pos x="connsiteX1538" y="connsiteY1538"/>
                                </a:cxn>
                                <a:cxn ang="0">
                                  <a:pos x="connsiteX1539" y="connsiteY1539"/>
                                </a:cxn>
                                <a:cxn ang="0">
                                  <a:pos x="connsiteX1540" y="connsiteY1540"/>
                                </a:cxn>
                                <a:cxn ang="0">
                                  <a:pos x="connsiteX1541" y="connsiteY1541"/>
                                </a:cxn>
                                <a:cxn ang="0">
                                  <a:pos x="connsiteX1542" y="connsiteY1542"/>
                                </a:cxn>
                                <a:cxn ang="0">
                                  <a:pos x="connsiteX1543" y="connsiteY1543"/>
                                </a:cxn>
                                <a:cxn ang="0">
                                  <a:pos x="connsiteX1544" y="connsiteY1544"/>
                                </a:cxn>
                                <a:cxn ang="0">
                                  <a:pos x="connsiteX1545" y="connsiteY1545"/>
                                </a:cxn>
                                <a:cxn ang="0">
                                  <a:pos x="connsiteX1546" y="connsiteY1546"/>
                                </a:cxn>
                                <a:cxn ang="0">
                                  <a:pos x="connsiteX1547" y="connsiteY1547"/>
                                </a:cxn>
                                <a:cxn ang="0">
                                  <a:pos x="connsiteX1548" y="connsiteY1548"/>
                                </a:cxn>
                                <a:cxn ang="0">
                                  <a:pos x="connsiteX1549" y="connsiteY1549"/>
                                </a:cxn>
                                <a:cxn ang="0">
                                  <a:pos x="connsiteX1550" y="connsiteY1550"/>
                                </a:cxn>
                                <a:cxn ang="0">
                                  <a:pos x="connsiteX1551" y="connsiteY1551"/>
                                </a:cxn>
                                <a:cxn ang="0">
                                  <a:pos x="connsiteX1552" y="connsiteY1552"/>
                                </a:cxn>
                                <a:cxn ang="0">
                                  <a:pos x="connsiteX1553" y="connsiteY1553"/>
                                </a:cxn>
                                <a:cxn ang="0">
                                  <a:pos x="connsiteX1554" y="connsiteY1554"/>
                                </a:cxn>
                                <a:cxn ang="0">
                                  <a:pos x="connsiteX1555" y="connsiteY1555"/>
                                </a:cxn>
                                <a:cxn ang="0">
                                  <a:pos x="connsiteX1556" y="connsiteY1556"/>
                                </a:cxn>
                                <a:cxn ang="0">
                                  <a:pos x="connsiteX1557" y="connsiteY1557"/>
                                </a:cxn>
                                <a:cxn ang="0">
                                  <a:pos x="connsiteX1558" y="connsiteY1558"/>
                                </a:cxn>
                                <a:cxn ang="0">
                                  <a:pos x="connsiteX1559" y="connsiteY1559"/>
                                </a:cxn>
                                <a:cxn ang="0">
                                  <a:pos x="connsiteX1560" y="connsiteY1560"/>
                                </a:cxn>
                                <a:cxn ang="0">
                                  <a:pos x="connsiteX1561" y="connsiteY1561"/>
                                </a:cxn>
                                <a:cxn ang="0">
                                  <a:pos x="connsiteX1562" y="connsiteY1562"/>
                                </a:cxn>
                                <a:cxn ang="0">
                                  <a:pos x="connsiteX1563" y="connsiteY1563"/>
                                </a:cxn>
                                <a:cxn ang="0">
                                  <a:pos x="connsiteX1564" y="connsiteY1564"/>
                                </a:cxn>
                                <a:cxn ang="0">
                                  <a:pos x="connsiteX1565" y="connsiteY1565"/>
                                </a:cxn>
                                <a:cxn ang="0">
                                  <a:pos x="connsiteX1566" y="connsiteY1566"/>
                                </a:cxn>
                                <a:cxn ang="0">
                                  <a:pos x="connsiteX1567" y="connsiteY1567"/>
                                </a:cxn>
                                <a:cxn ang="0">
                                  <a:pos x="connsiteX1568" y="connsiteY1568"/>
                                </a:cxn>
                                <a:cxn ang="0">
                                  <a:pos x="connsiteX1569" y="connsiteY1569"/>
                                </a:cxn>
                                <a:cxn ang="0">
                                  <a:pos x="connsiteX1570" y="connsiteY1570"/>
                                </a:cxn>
                                <a:cxn ang="0">
                                  <a:pos x="connsiteX1571" y="connsiteY1571"/>
                                </a:cxn>
                                <a:cxn ang="0">
                                  <a:pos x="connsiteX1572" y="connsiteY1572"/>
                                </a:cxn>
                                <a:cxn ang="0">
                                  <a:pos x="connsiteX1573" y="connsiteY1573"/>
                                </a:cxn>
                                <a:cxn ang="0">
                                  <a:pos x="connsiteX1574" y="connsiteY1574"/>
                                </a:cxn>
                                <a:cxn ang="0">
                                  <a:pos x="connsiteX1575" y="connsiteY1575"/>
                                </a:cxn>
                                <a:cxn ang="0">
                                  <a:pos x="connsiteX1576" y="connsiteY1576"/>
                                </a:cxn>
                                <a:cxn ang="0">
                                  <a:pos x="connsiteX1577" y="connsiteY1577"/>
                                </a:cxn>
                                <a:cxn ang="0">
                                  <a:pos x="connsiteX1578" y="connsiteY1578"/>
                                </a:cxn>
                                <a:cxn ang="0">
                                  <a:pos x="connsiteX1579" y="connsiteY1579"/>
                                </a:cxn>
                                <a:cxn ang="0">
                                  <a:pos x="connsiteX1580" y="connsiteY1580"/>
                                </a:cxn>
                                <a:cxn ang="0">
                                  <a:pos x="connsiteX1581" y="connsiteY1581"/>
                                </a:cxn>
                                <a:cxn ang="0">
                                  <a:pos x="connsiteX1582" y="connsiteY1582"/>
                                </a:cxn>
                                <a:cxn ang="0">
                                  <a:pos x="connsiteX1583" y="connsiteY1583"/>
                                </a:cxn>
                                <a:cxn ang="0">
                                  <a:pos x="connsiteX1584" y="connsiteY1584"/>
                                </a:cxn>
                                <a:cxn ang="0">
                                  <a:pos x="connsiteX1585" y="connsiteY1585"/>
                                </a:cxn>
                                <a:cxn ang="0">
                                  <a:pos x="connsiteX1586" y="connsiteY1586"/>
                                </a:cxn>
                                <a:cxn ang="0">
                                  <a:pos x="connsiteX1587" y="connsiteY1587"/>
                                </a:cxn>
                                <a:cxn ang="0">
                                  <a:pos x="connsiteX1588" y="connsiteY1588"/>
                                </a:cxn>
                                <a:cxn ang="0">
                                  <a:pos x="connsiteX1589" y="connsiteY1589"/>
                                </a:cxn>
                                <a:cxn ang="0">
                                  <a:pos x="connsiteX1590" y="connsiteY1590"/>
                                </a:cxn>
                                <a:cxn ang="0">
                                  <a:pos x="connsiteX1591" y="connsiteY1591"/>
                                </a:cxn>
                                <a:cxn ang="0">
                                  <a:pos x="connsiteX1592" y="connsiteY1592"/>
                                </a:cxn>
                                <a:cxn ang="0">
                                  <a:pos x="connsiteX1593" y="connsiteY1593"/>
                                </a:cxn>
                                <a:cxn ang="0">
                                  <a:pos x="connsiteX1594" y="connsiteY1594"/>
                                </a:cxn>
                                <a:cxn ang="0">
                                  <a:pos x="connsiteX1595" y="connsiteY1595"/>
                                </a:cxn>
                                <a:cxn ang="0">
                                  <a:pos x="connsiteX1596" y="connsiteY1596"/>
                                </a:cxn>
                                <a:cxn ang="0">
                                  <a:pos x="connsiteX1597" y="connsiteY1597"/>
                                </a:cxn>
                                <a:cxn ang="0">
                                  <a:pos x="connsiteX1598" y="connsiteY1598"/>
                                </a:cxn>
                                <a:cxn ang="0">
                                  <a:pos x="connsiteX1599" y="connsiteY1599"/>
                                </a:cxn>
                                <a:cxn ang="0">
                                  <a:pos x="connsiteX1600" y="connsiteY1600"/>
                                </a:cxn>
                                <a:cxn ang="0">
                                  <a:pos x="connsiteX1601" y="connsiteY1601"/>
                                </a:cxn>
                                <a:cxn ang="0">
                                  <a:pos x="connsiteX1602" y="connsiteY1602"/>
                                </a:cxn>
                                <a:cxn ang="0">
                                  <a:pos x="connsiteX1603" y="connsiteY1603"/>
                                </a:cxn>
                                <a:cxn ang="0">
                                  <a:pos x="connsiteX1604" y="connsiteY1604"/>
                                </a:cxn>
                                <a:cxn ang="0">
                                  <a:pos x="connsiteX1605" y="connsiteY1605"/>
                                </a:cxn>
                                <a:cxn ang="0">
                                  <a:pos x="connsiteX1606" y="connsiteY1606"/>
                                </a:cxn>
                                <a:cxn ang="0">
                                  <a:pos x="connsiteX1607" y="connsiteY1607"/>
                                </a:cxn>
                                <a:cxn ang="0">
                                  <a:pos x="connsiteX1608" y="connsiteY1608"/>
                                </a:cxn>
                                <a:cxn ang="0">
                                  <a:pos x="connsiteX1609" y="connsiteY1609"/>
                                </a:cxn>
                                <a:cxn ang="0">
                                  <a:pos x="connsiteX1610" y="connsiteY1610"/>
                                </a:cxn>
                                <a:cxn ang="0">
                                  <a:pos x="connsiteX1611" y="connsiteY1611"/>
                                </a:cxn>
                                <a:cxn ang="0">
                                  <a:pos x="connsiteX1612" y="connsiteY1612"/>
                                </a:cxn>
                                <a:cxn ang="0">
                                  <a:pos x="connsiteX1613" y="connsiteY1613"/>
                                </a:cxn>
                                <a:cxn ang="0">
                                  <a:pos x="connsiteX1614" y="connsiteY1614"/>
                                </a:cxn>
                                <a:cxn ang="0">
                                  <a:pos x="connsiteX1615" y="connsiteY1615"/>
                                </a:cxn>
                                <a:cxn ang="0">
                                  <a:pos x="connsiteX1616" y="connsiteY1616"/>
                                </a:cxn>
                                <a:cxn ang="0">
                                  <a:pos x="connsiteX1617" y="connsiteY1617"/>
                                </a:cxn>
                                <a:cxn ang="0">
                                  <a:pos x="connsiteX1618" y="connsiteY1618"/>
                                </a:cxn>
                                <a:cxn ang="0">
                                  <a:pos x="connsiteX1619" y="connsiteY1619"/>
                                </a:cxn>
                                <a:cxn ang="0">
                                  <a:pos x="connsiteX1620" y="connsiteY1620"/>
                                </a:cxn>
                                <a:cxn ang="0">
                                  <a:pos x="connsiteX1621" y="connsiteY1621"/>
                                </a:cxn>
                                <a:cxn ang="0">
                                  <a:pos x="connsiteX1622" y="connsiteY1622"/>
                                </a:cxn>
                                <a:cxn ang="0">
                                  <a:pos x="connsiteX1623" y="connsiteY1623"/>
                                </a:cxn>
                                <a:cxn ang="0">
                                  <a:pos x="connsiteX1624" y="connsiteY1624"/>
                                </a:cxn>
                                <a:cxn ang="0">
                                  <a:pos x="connsiteX1625" y="connsiteY1625"/>
                                </a:cxn>
                                <a:cxn ang="0">
                                  <a:pos x="connsiteX1626" y="connsiteY1626"/>
                                </a:cxn>
                                <a:cxn ang="0">
                                  <a:pos x="connsiteX1627" y="connsiteY1627"/>
                                </a:cxn>
                                <a:cxn ang="0">
                                  <a:pos x="connsiteX1628" y="connsiteY1628"/>
                                </a:cxn>
                                <a:cxn ang="0">
                                  <a:pos x="connsiteX1629" y="connsiteY1629"/>
                                </a:cxn>
                                <a:cxn ang="0">
                                  <a:pos x="connsiteX1630" y="connsiteY1630"/>
                                </a:cxn>
                                <a:cxn ang="0">
                                  <a:pos x="connsiteX1631" y="connsiteY1631"/>
                                </a:cxn>
                                <a:cxn ang="0">
                                  <a:pos x="connsiteX1632" y="connsiteY1632"/>
                                </a:cxn>
                                <a:cxn ang="0">
                                  <a:pos x="connsiteX1633" y="connsiteY1633"/>
                                </a:cxn>
                                <a:cxn ang="0">
                                  <a:pos x="connsiteX1634" y="connsiteY1634"/>
                                </a:cxn>
                                <a:cxn ang="0">
                                  <a:pos x="connsiteX1635" y="connsiteY1635"/>
                                </a:cxn>
                                <a:cxn ang="0">
                                  <a:pos x="connsiteX1636" y="connsiteY1636"/>
                                </a:cxn>
                                <a:cxn ang="0">
                                  <a:pos x="connsiteX1637" y="connsiteY1637"/>
                                </a:cxn>
                                <a:cxn ang="0">
                                  <a:pos x="connsiteX1638" y="connsiteY1638"/>
                                </a:cxn>
                                <a:cxn ang="0">
                                  <a:pos x="connsiteX1639" y="connsiteY1639"/>
                                </a:cxn>
                                <a:cxn ang="0">
                                  <a:pos x="connsiteX1640" y="connsiteY1640"/>
                                </a:cxn>
                                <a:cxn ang="0">
                                  <a:pos x="connsiteX1641" y="connsiteY1641"/>
                                </a:cxn>
                                <a:cxn ang="0">
                                  <a:pos x="connsiteX1642" y="connsiteY1642"/>
                                </a:cxn>
                                <a:cxn ang="0">
                                  <a:pos x="connsiteX1643" y="connsiteY1643"/>
                                </a:cxn>
                                <a:cxn ang="0">
                                  <a:pos x="connsiteX1644" y="connsiteY1644"/>
                                </a:cxn>
                                <a:cxn ang="0">
                                  <a:pos x="connsiteX1645" y="connsiteY1645"/>
                                </a:cxn>
                                <a:cxn ang="0">
                                  <a:pos x="connsiteX1646" y="connsiteY1646"/>
                                </a:cxn>
                                <a:cxn ang="0">
                                  <a:pos x="connsiteX1647" y="connsiteY1647"/>
                                </a:cxn>
                                <a:cxn ang="0">
                                  <a:pos x="connsiteX1648" y="connsiteY1648"/>
                                </a:cxn>
                                <a:cxn ang="0">
                                  <a:pos x="connsiteX1649" y="connsiteY1649"/>
                                </a:cxn>
                                <a:cxn ang="0">
                                  <a:pos x="connsiteX1650" y="connsiteY1650"/>
                                </a:cxn>
                                <a:cxn ang="0">
                                  <a:pos x="connsiteX1651" y="connsiteY1651"/>
                                </a:cxn>
                                <a:cxn ang="0">
                                  <a:pos x="connsiteX1652" y="connsiteY1652"/>
                                </a:cxn>
                                <a:cxn ang="0">
                                  <a:pos x="connsiteX1653" y="connsiteY1653"/>
                                </a:cxn>
                                <a:cxn ang="0">
                                  <a:pos x="connsiteX1654" y="connsiteY1654"/>
                                </a:cxn>
                                <a:cxn ang="0">
                                  <a:pos x="connsiteX1655" y="connsiteY1655"/>
                                </a:cxn>
                                <a:cxn ang="0">
                                  <a:pos x="connsiteX1656" y="connsiteY1656"/>
                                </a:cxn>
                                <a:cxn ang="0">
                                  <a:pos x="connsiteX1657" y="connsiteY1657"/>
                                </a:cxn>
                                <a:cxn ang="0">
                                  <a:pos x="connsiteX1658" y="connsiteY1658"/>
                                </a:cxn>
                                <a:cxn ang="0">
                                  <a:pos x="connsiteX1659" y="connsiteY1659"/>
                                </a:cxn>
                                <a:cxn ang="0">
                                  <a:pos x="connsiteX1660" y="connsiteY1660"/>
                                </a:cxn>
                                <a:cxn ang="0">
                                  <a:pos x="connsiteX1661" y="connsiteY1661"/>
                                </a:cxn>
                                <a:cxn ang="0">
                                  <a:pos x="connsiteX1662" y="connsiteY1662"/>
                                </a:cxn>
                                <a:cxn ang="0">
                                  <a:pos x="connsiteX1663" y="connsiteY1663"/>
                                </a:cxn>
                                <a:cxn ang="0">
                                  <a:pos x="connsiteX1664" y="connsiteY1664"/>
                                </a:cxn>
                                <a:cxn ang="0">
                                  <a:pos x="connsiteX1665" y="connsiteY1665"/>
                                </a:cxn>
                                <a:cxn ang="0">
                                  <a:pos x="connsiteX1666" y="connsiteY1666"/>
                                </a:cxn>
                                <a:cxn ang="0">
                                  <a:pos x="connsiteX1667" y="connsiteY1667"/>
                                </a:cxn>
                                <a:cxn ang="0">
                                  <a:pos x="connsiteX1668" y="connsiteY1668"/>
                                </a:cxn>
                                <a:cxn ang="0">
                                  <a:pos x="connsiteX1669" y="connsiteY1669"/>
                                </a:cxn>
                                <a:cxn ang="0">
                                  <a:pos x="connsiteX1670" y="connsiteY1670"/>
                                </a:cxn>
                                <a:cxn ang="0">
                                  <a:pos x="connsiteX1671" y="connsiteY1671"/>
                                </a:cxn>
                                <a:cxn ang="0">
                                  <a:pos x="connsiteX1672" y="connsiteY1672"/>
                                </a:cxn>
                                <a:cxn ang="0">
                                  <a:pos x="connsiteX1673" y="connsiteY1673"/>
                                </a:cxn>
                                <a:cxn ang="0">
                                  <a:pos x="connsiteX1674" y="connsiteY1674"/>
                                </a:cxn>
                                <a:cxn ang="0">
                                  <a:pos x="connsiteX1675" y="connsiteY1675"/>
                                </a:cxn>
                                <a:cxn ang="0">
                                  <a:pos x="connsiteX1676" y="connsiteY1676"/>
                                </a:cxn>
                                <a:cxn ang="0">
                                  <a:pos x="connsiteX1677" y="connsiteY1677"/>
                                </a:cxn>
                                <a:cxn ang="0">
                                  <a:pos x="connsiteX1678" y="connsiteY1678"/>
                                </a:cxn>
                                <a:cxn ang="0">
                                  <a:pos x="connsiteX1679" y="connsiteY1679"/>
                                </a:cxn>
                                <a:cxn ang="0">
                                  <a:pos x="connsiteX1680" y="connsiteY1680"/>
                                </a:cxn>
                                <a:cxn ang="0">
                                  <a:pos x="connsiteX1681" y="connsiteY1681"/>
                                </a:cxn>
                                <a:cxn ang="0">
                                  <a:pos x="connsiteX1682" y="connsiteY1682"/>
                                </a:cxn>
                                <a:cxn ang="0">
                                  <a:pos x="connsiteX1683" y="connsiteY1683"/>
                                </a:cxn>
                                <a:cxn ang="0">
                                  <a:pos x="connsiteX1684" y="connsiteY1684"/>
                                </a:cxn>
                                <a:cxn ang="0">
                                  <a:pos x="connsiteX1685" y="connsiteY1685"/>
                                </a:cxn>
                                <a:cxn ang="0">
                                  <a:pos x="connsiteX1686" y="connsiteY1686"/>
                                </a:cxn>
                                <a:cxn ang="0">
                                  <a:pos x="connsiteX1687" y="connsiteY1687"/>
                                </a:cxn>
                                <a:cxn ang="0">
                                  <a:pos x="connsiteX1688" y="connsiteY1688"/>
                                </a:cxn>
                                <a:cxn ang="0">
                                  <a:pos x="connsiteX1689" y="connsiteY1689"/>
                                </a:cxn>
                                <a:cxn ang="0">
                                  <a:pos x="connsiteX1690" y="connsiteY1690"/>
                                </a:cxn>
                                <a:cxn ang="0">
                                  <a:pos x="connsiteX1691" y="connsiteY1691"/>
                                </a:cxn>
                                <a:cxn ang="0">
                                  <a:pos x="connsiteX1692" y="connsiteY1692"/>
                                </a:cxn>
                                <a:cxn ang="0">
                                  <a:pos x="connsiteX1693" y="connsiteY1693"/>
                                </a:cxn>
                                <a:cxn ang="0">
                                  <a:pos x="connsiteX1694" y="connsiteY1694"/>
                                </a:cxn>
                                <a:cxn ang="0">
                                  <a:pos x="connsiteX1695" y="connsiteY1695"/>
                                </a:cxn>
                                <a:cxn ang="0">
                                  <a:pos x="connsiteX1696" y="connsiteY1696"/>
                                </a:cxn>
                                <a:cxn ang="0">
                                  <a:pos x="connsiteX1697" y="connsiteY1697"/>
                                </a:cxn>
                                <a:cxn ang="0">
                                  <a:pos x="connsiteX1698" y="connsiteY1698"/>
                                </a:cxn>
                                <a:cxn ang="0">
                                  <a:pos x="connsiteX1699" y="connsiteY1699"/>
                                </a:cxn>
                                <a:cxn ang="0">
                                  <a:pos x="connsiteX1700" y="connsiteY1700"/>
                                </a:cxn>
                                <a:cxn ang="0">
                                  <a:pos x="connsiteX1701" y="connsiteY1701"/>
                                </a:cxn>
                                <a:cxn ang="0">
                                  <a:pos x="connsiteX1702" y="connsiteY1702"/>
                                </a:cxn>
                                <a:cxn ang="0">
                                  <a:pos x="connsiteX1703" y="connsiteY1703"/>
                                </a:cxn>
                                <a:cxn ang="0">
                                  <a:pos x="connsiteX1704" y="connsiteY1704"/>
                                </a:cxn>
                                <a:cxn ang="0">
                                  <a:pos x="connsiteX1705" y="connsiteY1705"/>
                                </a:cxn>
                                <a:cxn ang="0">
                                  <a:pos x="connsiteX1706" y="connsiteY1706"/>
                                </a:cxn>
                                <a:cxn ang="0">
                                  <a:pos x="connsiteX1707" y="connsiteY1707"/>
                                </a:cxn>
                                <a:cxn ang="0">
                                  <a:pos x="connsiteX1708" y="connsiteY1708"/>
                                </a:cxn>
                                <a:cxn ang="0">
                                  <a:pos x="connsiteX1709" y="connsiteY1709"/>
                                </a:cxn>
                                <a:cxn ang="0">
                                  <a:pos x="connsiteX1710" y="connsiteY1710"/>
                                </a:cxn>
                                <a:cxn ang="0">
                                  <a:pos x="connsiteX1711" y="connsiteY1711"/>
                                </a:cxn>
                                <a:cxn ang="0">
                                  <a:pos x="connsiteX1712" y="connsiteY1712"/>
                                </a:cxn>
                                <a:cxn ang="0">
                                  <a:pos x="connsiteX1713" y="connsiteY1713"/>
                                </a:cxn>
                                <a:cxn ang="0">
                                  <a:pos x="connsiteX1714" y="connsiteY1714"/>
                                </a:cxn>
                                <a:cxn ang="0">
                                  <a:pos x="connsiteX1715" y="connsiteY1715"/>
                                </a:cxn>
                                <a:cxn ang="0">
                                  <a:pos x="connsiteX1716" y="connsiteY1716"/>
                                </a:cxn>
                                <a:cxn ang="0">
                                  <a:pos x="connsiteX1717" y="connsiteY1717"/>
                                </a:cxn>
                                <a:cxn ang="0">
                                  <a:pos x="connsiteX1718" y="connsiteY1718"/>
                                </a:cxn>
                                <a:cxn ang="0">
                                  <a:pos x="connsiteX1719" y="connsiteY1719"/>
                                </a:cxn>
                                <a:cxn ang="0">
                                  <a:pos x="connsiteX1720" y="connsiteY1720"/>
                                </a:cxn>
                                <a:cxn ang="0">
                                  <a:pos x="connsiteX1721" y="connsiteY1721"/>
                                </a:cxn>
                                <a:cxn ang="0">
                                  <a:pos x="connsiteX1722" y="connsiteY1722"/>
                                </a:cxn>
                                <a:cxn ang="0">
                                  <a:pos x="connsiteX1723" y="connsiteY1723"/>
                                </a:cxn>
                                <a:cxn ang="0">
                                  <a:pos x="connsiteX1724" y="connsiteY1724"/>
                                </a:cxn>
                                <a:cxn ang="0">
                                  <a:pos x="connsiteX1725" y="connsiteY1725"/>
                                </a:cxn>
                                <a:cxn ang="0">
                                  <a:pos x="connsiteX1726" y="connsiteY1726"/>
                                </a:cxn>
                                <a:cxn ang="0">
                                  <a:pos x="connsiteX1727" y="connsiteY1727"/>
                                </a:cxn>
                                <a:cxn ang="0">
                                  <a:pos x="connsiteX1728" y="connsiteY1728"/>
                                </a:cxn>
                                <a:cxn ang="0">
                                  <a:pos x="connsiteX1729" y="connsiteY1729"/>
                                </a:cxn>
                                <a:cxn ang="0">
                                  <a:pos x="connsiteX1730" y="connsiteY1730"/>
                                </a:cxn>
                                <a:cxn ang="0">
                                  <a:pos x="connsiteX1731" y="connsiteY1731"/>
                                </a:cxn>
                                <a:cxn ang="0">
                                  <a:pos x="connsiteX1732" y="connsiteY1732"/>
                                </a:cxn>
                                <a:cxn ang="0">
                                  <a:pos x="connsiteX1733" y="connsiteY1733"/>
                                </a:cxn>
                                <a:cxn ang="0">
                                  <a:pos x="connsiteX1734" y="connsiteY1734"/>
                                </a:cxn>
                                <a:cxn ang="0">
                                  <a:pos x="connsiteX1735" y="connsiteY1735"/>
                                </a:cxn>
                                <a:cxn ang="0">
                                  <a:pos x="connsiteX1736" y="connsiteY1736"/>
                                </a:cxn>
                                <a:cxn ang="0">
                                  <a:pos x="connsiteX1737" y="connsiteY1737"/>
                                </a:cxn>
                                <a:cxn ang="0">
                                  <a:pos x="connsiteX1738" y="connsiteY1738"/>
                                </a:cxn>
                                <a:cxn ang="0">
                                  <a:pos x="connsiteX1739" y="connsiteY1739"/>
                                </a:cxn>
                                <a:cxn ang="0">
                                  <a:pos x="connsiteX1740" y="connsiteY1740"/>
                                </a:cxn>
                                <a:cxn ang="0">
                                  <a:pos x="connsiteX1741" y="connsiteY1741"/>
                                </a:cxn>
                                <a:cxn ang="0">
                                  <a:pos x="connsiteX1742" y="connsiteY1742"/>
                                </a:cxn>
                                <a:cxn ang="0">
                                  <a:pos x="connsiteX1743" y="connsiteY1743"/>
                                </a:cxn>
                                <a:cxn ang="0">
                                  <a:pos x="connsiteX1744" y="connsiteY1744"/>
                                </a:cxn>
                                <a:cxn ang="0">
                                  <a:pos x="connsiteX1745" y="connsiteY1745"/>
                                </a:cxn>
                                <a:cxn ang="0">
                                  <a:pos x="connsiteX1746" y="connsiteY1746"/>
                                </a:cxn>
                                <a:cxn ang="0">
                                  <a:pos x="connsiteX1747" y="connsiteY1747"/>
                                </a:cxn>
                                <a:cxn ang="0">
                                  <a:pos x="connsiteX1748" y="connsiteY1748"/>
                                </a:cxn>
                                <a:cxn ang="0">
                                  <a:pos x="connsiteX1749" y="connsiteY1749"/>
                                </a:cxn>
                                <a:cxn ang="0">
                                  <a:pos x="connsiteX1750" y="connsiteY1750"/>
                                </a:cxn>
                                <a:cxn ang="0">
                                  <a:pos x="connsiteX1751" y="connsiteY1751"/>
                                </a:cxn>
                                <a:cxn ang="0">
                                  <a:pos x="connsiteX1752" y="connsiteY1752"/>
                                </a:cxn>
                                <a:cxn ang="0">
                                  <a:pos x="connsiteX1753" y="connsiteY1753"/>
                                </a:cxn>
                                <a:cxn ang="0">
                                  <a:pos x="connsiteX1754" y="connsiteY1754"/>
                                </a:cxn>
                                <a:cxn ang="0">
                                  <a:pos x="connsiteX1755" y="connsiteY1755"/>
                                </a:cxn>
                                <a:cxn ang="0">
                                  <a:pos x="connsiteX1756" y="connsiteY1756"/>
                                </a:cxn>
                                <a:cxn ang="0">
                                  <a:pos x="connsiteX1757" y="connsiteY1757"/>
                                </a:cxn>
                                <a:cxn ang="0">
                                  <a:pos x="connsiteX1758" y="connsiteY1758"/>
                                </a:cxn>
                                <a:cxn ang="0">
                                  <a:pos x="connsiteX1759" y="connsiteY1759"/>
                                </a:cxn>
                                <a:cxn ang="0">
                                  <a:pos x="connsiteX1760" y="connsiteY1760"/>
                                </a:cxn>
                                <a:cxn ang="0">
                                  <a:pos x="connsiteX1761" y="connsiteY1761"/>
                                </a:cxn>
                                <a:cxn ang="0">
                                  <a:pos x="connsiteX1762" y="connsiteY1762"/>
                                </a:cxn>
                                <a:cxn ang="0">
                                  <a:pos x="connsiteX1763" y="connsiteY1763"/>
                                </a:cxn>
                                <a:cxn ang="0">
                                  <a:pos x="connsiteX1764" y="connsiteY1764"/>
                                </a:cxn>
                                <a:cxn ang="0">
                                  <a:pos x="connsiteX1765" y="connsiteY1765"/>
                                </a:cxn>
                                <a:cxn ang="0">
                                  <a:pos x="connsiteX1766" y="connsiteY1766"/>
                                </a:cxn>
                                <a:cxn ang="0">
                                  <a:pos x="connsiteX1767" y="connsiteY1767"/>
                                </a:cxn>
                                <a:cxn ang="0">
                                  <a:pos x="connsiteX1768" y="connsiteY1768"/>
                                </a:cxn>
                                <a:cxn ang="0">
                                  <a:pos x="connsiteX1769" y="connsiteY1769"/>
                                </a:cxn>
                                <a:cxn ang="0">
                                  <a:pos x="connsiteX1770" y="connsiteY1770"/>
                                </a:cxn>
                                <a:cxn ang="0">
                                  <a:pos x="connsiteX1771" y="connsiteY1771"/>
                                </a:cxn>
                                <a:cxn ang="0">
                                  <a:pos x="connsiteX1772" y="connsiteY1772"/>
                                </a:cxn>
                                <a:cxn ang="0">
                                  <a:pos x="connsiteX1773" y="connsiteY1773"/>
                                </a:cxn>
                                <a:cxn ang="0">
                                  <a:pos x="connsiteX1774" y="connsiteY1774"/>
                                </a:cxn>
                                <a:cxn ang="0">
                                  <a:pos x="connsiteX1775" y="connsiteY1775"/>
                                </a:cxn>
                                <a:cxn ang="0">
                                  <a:pos x="connsiteX1776" y="connsiteY1776"/>
                                </a:cxn>
                                <a:cxn ang="0">
                                  <a:pos x="connsiteX1777" y="connsiteY1777"/>
                                </a:cxn>
                                <a:cxn ang="0">
                                  <a:pos x="connsiteX1778" y="connsiteY1778"/>
                                </a:cxn>
                                <a:cxn ang="0">
                                  <a:pos x="connsiteX1779" y="connsiteY1779"/>
                                </a:cxn>
                                <a:cxn ang="0">
                                  <a:pos x="connsiteX1780" y="connsiteY1780"/>
                                </a:cxn>
                                <a:cxn ang="0">
                                  <a:pos x="connsiteX1781" y="connsiteY1781"/>
                                </a:cxn>
                                <a:cxn ang="0">
                                  <a:pos x="connsiteX1782" y="connsiteY1782"/>
                                </a:cxn>
                                <a:cxn ang="0">
                                  <a:pos x="connsiteX1783" y="connsiteY1783"/>
                                </a:cxn>
                                <a:cxn ang="0">
                                  <a:pos x="connsiteX1784" y="connsiteY1784"/>
                                </a:cxn>
                                <a:cxn ang="0">
                                  <a:pos x="connsiteX1785" y="connsiteY1785"/>
                                </a:cxn>
                                <a:cxn ang="0">
                                  <a:pos x="connsiteX1786" y="connsiteY1786"/>
                                </a:cxn>
                                <a:cxn ang="0">
                                  <a:pos x="connsiteX1787" y="connsiteY1787"/>
                                </a:cxn>
                                <a:cxn ang="0">
                                  <a:pos x="connsiteX1788" y="connsiteY1788"/>
                                </a:cxn>
                                <a:cxn ang="0">
                                  <a:pos x="connsiteX1789" y="connsiteY1789"/>
                                </a:cxn>
                                <a:cxn ang="0">
                                  <a:pos x="connsiteX1790" y="connsiteY1790"/>
                                </a:cxn>
                                <a:cxn ang="0">
                                  <a:pos x="connsiteX1791" y="connsiteY1791"/>
                                </a:cxn>
                                <a:cxn ang="0">
                                  <a:pos x="connsiteX1792" y="connsiteY1792"/>
                                </a:cxn>
                                <a:cxn ang="0">
                                  <a:pos x="connsiteX1793" y="connsiteY1793"/>
                                </a:cxn>
                                <a:cxn ang="0">
                                  <a:pos x="connsiteX1794" y="connsiteY1794"/>
                                </a:cxn>
                                <a:cxn ang="0">
                                  <a:pos x="connsiteX1795" y="connsiteY1795"/>
                                </a:cxn>
                                <a:cxn ang="0">
                                  <a:pos x="connsiteX1796" y="connsiteY1796"/>
                                </a:cxn>
                                <a:cxn ang="0">
                                  <a:pos x="connsiteX1797" y="connsiteY1797"/>
                                </a:cxn>
                                <a:cxn ang="0">
                                  <a:pos x="connsiteX1798" y="connsiteY1798"/>
                                </a:cxn>
                                <a:cxn ang="0">
                                  <a:pos x="connsiteX1799" y="connsiteY1799"/>
                                </a:cxn>
                                <a:cxn ang="0">
                                  <a:pos x="connsiteX1800" y="connsiteY1800"/>
                                </a:cxn>
                                <a:cxn ang="0">
                                  <a:pos x="connsiteX1801" y="connsiteY1801"/>
                                </a:cxn>
                                <a:cxn ang="0">
                                  <a:pos x="connsiteX1802" y="connsiteY1802"/>
                                </a:cxn>
                                <a:cxn ang="0">
                                  <a:pos x="connsiteX1803" y="connsiteY1803"/>
                                </a:cxn>
                                <a:cxn ang="0">
                                  <a:pos x="connsiteX1804" y="connsiteY1804"/>
                                </a:cxn>
                                <a:cxn ang="0">
                                  <a:pos x="connsiteX1805" y="connsiteY1805"/>
                                </a:cxn>
                                <a:cxn ang="0">
                                  <a:pos x="connsiteX1806" y="connsiteY1806"/>
                                </a:cxn>
                                <a:cxn ang="0">
                                  <a:pos x="connsiteX1807" y="connsiteY1807"/>
                                </a:cxn>
                                <a:cxn ang="0">
                                  <a:pos x="connsiteX1808" y="connsiteY1808"/>
                                </a:cxn>
                                <a:cxn ang="0">
                                  <a:pos x="connsiteX1809" y="connsiteY1809"/>
                                </a:cxn>
                                <a:cxn ang="0">
                                  <a:pos x="connsiteX1810" y="connsiteY1810"/>
                                </a:cxn>
                                <a:cxn ang="0">
                                  <a:pos x="connsiteX1811" y="connsiteY1811"/>
                                </a:cxn>
                                <a:cxn ang="0">
                                  <a:pos x="connsiteX1812" y="connsiteY1812"/>
                                </a:cxn>
                                <a:cxn ang="0">
                                  <a:pos x="connsiteX1813" y="connsiteY1813"/>
                                </a:cxn>
                                <a:cxn ang="0">
                                  <a:pos x="connsiteX1814" y="connsiteY1814"/>
                                </a:cxn>
                                <a:cxn ang="0">
                                  <a:pos x="connsiteX1815" y="connsiteY1815"/>
                                </a:cxn>
                                <a:cxn ang="0">
                                  <a:pos x="connsiteX1816" y="connsiteY1816"/>
                                </a:cxn>
                                <a:cxn ang="0">
                                  <a:pos x="connsiteX1817" y="connsiteY1817"/>
                                </a:cxn>
                                <a:cxn ang="0">
                                  <a:pos x="connsiteX1818" y="connsiteY1818"/>
                                </a:cxn>
                                <a:cxn ang="0">
                                  <a:pos x="connsiteX1819" y="connsiteY1819"/>
                                </a:cxn>
                                <a:cxn ang="0">
                                  <a:pos x="connsiteX1820" y="connsiteY1820"/>
                                </a:cxn>
                                <a:cxn ang="0">
                                  <a:pos x="connsiteX1821" y="connsiteY1821"/>
                                </a:cxn>
                                <a:cxn ang="0">
                                  <a:pos x="connsiteX1822" y="connsiteY1822"/>
                                </a:cxn>
                                <a:cxn ang="0">
                                  <a:pos x="connsiteX1823" y="connsiteY1823"/>
                                </a:cxn>
                                <a:cxn ang="0">
                                  <a:pos x="connsiteX1824" y="connsiteY1824"/>
                                </a:cxn>
                                <a:cxn ang="0">
                                  <a:pos x="connsiteX1825" y="connsiteY1825"/>
                                </a:cxn>
                                <a:cxn ang="0">
                                  <a:pos x="connsiteX1826" y="connsiteY1826"/>
                                </a:cxn>
                                <a:cxn ang="0">
                                  <a:pos x="connsiteX1827" y="connsiteY1827"/>
                                </a:cxn>
                                <a:cxn ang="0">
                                  <a:pos x="connsiteX1828" y="connsiteY1828"/>
                                </a:cxn>
                                <a:cxn ang="0">
                                  <a:pos x="connsiteX1829" y="connsiteY1829"/>
                                </a:cxn>
                                <a:cxn ang="0">
                                  <a:pos x="connsiteX1830" y="connsiteY1830"/>
                                </a:cxn>
                                <a:cxn ang="0">
                                  <a:pos x="connsiteX1831" y="connsiteY1831"/>
                                </a:cxn>
                                <a:cxn ang="0">
                                  <a:pos x="connsiteX1832" y="connsiteY1832"/>
                                </a:cxn>
                                <a:cxn ang="0">
                                  <a:pos x="connsiteX1833" y="connsiteY1833"/>
                                </a:cxn>
                                <a:cxn ang="0">
                                  <a:pos x="connsiteX1834" y="connsiteY1834"/>
                                </a:cxn>
                                <a:cxn ang="0">
                                  <a:pos x="connsiteX1835" y="connsiteY1835"/>
                                </a:cxn>
                                <a:cxn ang="0">
                                  <a:pos x="connsiteX1836" y="connsiteY1836"/>
                                </a:cxn>
                                <a:cxn ang="0">
                                  <a:pos x="connsiteX1837" y="connsiteY1837"/>
                                </a:cxn>
                                <a:cxn ang="0">
                                  <a:pos x="connsiteX1838" y="connsiteY1838"/>
                                </a:cxn>
                                <a:cxn ang="0">
                                  <a:pos x="connsiteX1839" y="connsiteY1839"/>
                                </a:cxn>
                                <a:cxn ang="0">
                                  <a:pos x="connsiteX1840" y="connsiteY1840"/>
                                </a:cxn>
                                <a:cxn ang="0">
                                  <a:pos x="connsiteX1841" y="connsiteY1841"/>
                                </a:cxn>
                                <a:cxn ang="0">
                                  <a:pos x="connsiteX1842" y="connsiteY1842"/>
                                </a:cxn>
                                <a:cxn ang="0">
                                  <a:pos x="connsiteX1843" y="connsiteY1843"/>
                                </a:cxn>
                                <a:cxn ang="0">
                                  <a:pos x="connsiteX1844" y="connsiteY1844"/>
                                </a:cxn>
                                <a:cxn ang="0">
                                  <a:pos x="connsiteX1845" y="connsiteY1845"/>
                                </a:cxn>
                                <a:cxn ang="0">
                                  <a:pos x="connsiteX1846" y="connsiteY1846"/>
                                </a:cxn>
                                <a:cxn ang="0">
                                  <a:pos x="connsiteX1847" y="connsiteY1847"/>
                                </a:cxn>
                                <a:cxn ang="0">
                                  <a:pos x="connsiteX1848" y="connsiteY1848"/>
                                </a:cxn>
                                <a:cxn ang="0">
                                  <a:pos x="connsiteX1849" y="connsiteY1849"/>
                                </a:cxn>
                                <a:cxn ang="0">
                                  <a:pos x="connsiteX1850" y="connsiteY1850"/>
                                </a:cxn>
                                <a:cxn ang="0">
                                  <a:pos x="connsiteX1851" y="connsiteY1851"/>
                                </a:cxn>
                                <a:cxn ang="0">
                                  <a:pos x="connsiteX1852" y="connsiteY1852"/>
                                </a:cxn>
                                <a:cxn ang="0">
                                  <a:pos x="connsiteX1853" y="connsiteY1853"/>
                                </a:cxn>
                                <a:cxn ang="0">
                                  <a:pos x="connsiteX1854" y="connsiteY1854"/>
                                </a:cxn>
                                <a:cxn ang="0">
                                  <a:pos x="connsiteX1855" y="connsiteY1855"/>
                                </a:cxn>
                                <a:cxn ang="0">
                                  <a:pos x="connsiteX1856" y="connsiteY1856"/>
                                </a:cxn>
                                <a:cxn ang="0">
                                  <a:pos x="connsiteX1857" y="connsiteY1857"/>
                                </a:cxn>
                                <a:cxn ang="0">
                                  <a:pos x="connsiteX1858" y="connsiteY1858"/>
                                </a:cxn>
                                <a:cxn ang="0">
                                  <a:pos x="connsiteX1859" y="connsiteY1859"/>
                                </a:cxn>
                                <a:cxn ang="0">
                                  <a:pos x="connsiteX1860" y="connsiteY1860"/>
                                </a:cxn>
                                <a:cxn ang="0">
                                  <a:pos x="connsiteX1861" y="connsiteY1861"/>
                                </a:cxn>
                                <a:cxn ang="0">
                                  <a:pos x="connsiteX1862" y="connsiteY1862"/>
                                </a:cxn>
                                <a:cxn ang="0">
                                  <a:pos x="connsiteX1863" y="connsiteY1863"/>
                                </a:cxn>
                                <a:cxn ang="0">
                                  <a:pos x="connsiteX1864" y="connsiteY1864"/>
                                </a:cxn>
                                <a:cxn ang="0">
                                  <a:pos x="connsiteX1865" y="connsiteY1865"/>
                                </a:cxn>
                                <a:cxn ang="0">
                                  <a:pos x="connsiteX1866" y="connsiteY1866"/>
                                </a:cxn>
                                <a:cxn ang="0">
                                  <a:pos x="connsiteX1867" y="connsiteY1867"/>
                                </a:cxn>
                                <a:cxn ang="0">
                                  <a:pos x="connsiteX1868" y="connsiteY1868"/>
                                </a:cxn>
                                <a:cxn ang="0">
                                  <a:pos x="connsiteX1869" y="connsiteY1869"/>
                                </a:cxn>
                                <a:cxn ang="0">
                                  <a:pos x="connsiteX1870" y="connsiteY1870"/>
                                </a:cxn>
                                <a:cxn ang="0">
                                  <a:pos x="connsiteX1871" y="connsiteY1871"/>
                                </a:cxn>
                                <a:cxn ang="0">
                                  <a:pos x="connsiteX1872" y="connsiteY1872"/>
                                </a:cxn>
                                <a:cxn ang="0">
                                  <a:pos x="connsiteX1873" y="connsiteY1873"/>
                                </a:cxn>
                                <a:cxn ang="0">
                                  <a:pos x="connsiteX1874" y="connsiteY1874"/>
                                </a:cxn>
                                <a:cxn ang="0">
                                  <a:pos x="connsiteX1875" y="connsiteY1875"/>
                                </a:cxn>
                                <a:cxn ang="0">
                                  <a:pos x="connsiteX1876" y="connsiteY1876"/>
                                </a:cxn>
                                <a:cxn ang="0">
                                  <a:pos x="connsiteX1877" y="connsiteY1877"/>
                                </a:cxn>
                                <a:cxn ang="0">
                                  <a:pos x="connsiteX1878" y="connsiteY1878"/>
                                </a:cxn>
                                <a:cxn ang="0">
                                  <a:pos x="connsiteX1879" y="connsiteY1879"/>
                                </a:cxn>
                                <a:cxn ang="0">
                                  <a:pos x="connsiteX1880" y="connsiteY1880"/>
                                </a:cxn>
                                <a:cxn ang="0">
                                  <a:pos x="connsiteX1881" y="connsiteY1881"/>
                                </a:cxn>
                                <a:cxn ang="0">
                                  <a:pos x="connsiteX1882" y="connsiteY1882"/>
                                </a:cxn>
                                <a:cxn ang="0">
                                  <a:pos x="connsiteX1883" y="connsiteY1883"/>
                                </a:cxn>
                                <a:cxn ang="0">
                                  <a:pos x="connsiteX1884" y="connsiteY1884"/>
                                </a:cxn>
                                <a:cxn ang="0">
                                  <a:pos x="connsiteX1885" y="connsiteY1885"/>
                                </a:cxn>
                                <a:cxn ang="0">
                                  <a:pos x="connsiteX1886" y="connsiteY1886"/>
                                </a:cxn>
                                <a:cxn ang="0">
                                  <a:pos x="connsiteX1887" y="connsiteY1887"/>
                                </a:cxn>
                                <a:cxn ang="0">
                                  <a:pos x="connsiteX1888" y="connsiteY1888"/>
                                </a:cxn>
                                <a:cxn ang="0">
                                  <a:pos x="connsiteX1889" y="connsiteY1889"/>
                                </a:cxn>
                                <a:cxn ang="0">
                                  <a:pos x="connsiteX1890" y="connsiteY1890"/>
                                </a:cxn>
                                <a:cxn ang="0">
                                  <a:pos x="connsiteX1891" y="connsiteY1891"/>
                                </a:cxn>
                                <a:cxn ang="0">
                                  <a:pos x="connsiteX1892" y="connsiteY1892"/>
                                </a:cxn>
                                <a:cxn ang="0">
                                  <a:pos x="connsiteX1893" y="connsiteY1893"/>
                                </a:cxn>
                                <a:cxn ang="0">
                                  <a:pos x="connsiteX1894" y="connsiteY1894"/>
                                </a:cxn>
                                <a:cxn ang="0">
                                  <a:pos x="connsiteX1895" y="connsiteY1895"/>
                                </a:cxn>
                                <a:cxn ang="0">
                                  <a:pos x="connsiteX1896" y="connsiteY1896"/>
                                </a:cxn>
                                <a:cxn ang="0">
                                  <a:pos x="connsiteX1897" y="connsiteY1897"/>
                                </a:cxn>
                                <a:cxn ang="0">
                                  <a:pos x="connsiteX1898" y="connsiteY1898"/>
                                </a:cxn>
                                <a:cxn ang="0">
                                  <a:pos x="connsiteX1899" y="connsiteY1899"/>
                                </a:cxn>
                                <a:cxn ang="0">
                                  <a:pos x="connsiteX1900" y="connsiteY1900"/>
                                </a:cxn>
                                <a:cxn ang="0">
                                  <a:pos x="connsiteX1901" y="connsiteY1901"/>
                                </a:cxn>
                                <a:cxn ang="0">
                                  <a:pos x="connsiteX1902" y="connsiteY1902"/>
                                </a:cxn>
                                <a:cxn ang="0">
                                  <a:pos x="connsiteX1903" y="connsiteY1903"/>
                                </a:cxn>
                                <a:cxn ang="0">
                                  <a:pos x="connsiteX1904" y="connsiteY1904"/>
                                </a:cxn>
                                <a:cxn ang="0">
                                  <a:pos x="connsiteX1905" y="connsiteY1905"/>
                                </a:cxn>
                                <a:cxn ang="0">
                                  <a:pos x="connsiteX1906" y="connsiteY1906"/>
                                </a:cxn>
                                <a:cxn ang="0">
                                  <a:pos x="connsiteX1907" y="connsiteY1907"/>
                                </a:cxn>
                                <a:cxn ang="0">
                                  <a:pos x="connsiteX1908" y="connsiteY1908"/>
                                </a:cxn>
                                <a:cxn ang="0">
                                  <a:pos x="connsiteX1909" y="connsiteY1909"/>
                                </a:cxn>
                                <a:cxn ang="0">
                                  <a:pos x="connsiteX1910" y="connsiteY1910"/>
                                </a:cxn>
                                <a:cxn ang="0">
                                  <a:pos x="connsiteX1911" y="connsiteY1911"/>
                                </a:cxn>
                                <a:cxn ang="0">
                                  <a:pos x="connsiteX1912" y="connsiteY1912"/>
                                </a:cxn>
                                <a:cxn ang="0">
                                  <a:pos x="connsiteX1913" y="connsiteY1913"/>
                                </a:cxn>
                                <a:cxn ang="0">
                                  <a:pos x="connsiteX1914" y="connsiteY1914"/>
                                </a:cxn>
                                <a:cxn ang="0">
                                  <a:pos x="connsiteX1915" y="connsiteY1915"/>
                                </a:cxn>
                                <a:cxn ang="0">
                                  <a:pos x="connsiteX1916" y="connsiteY1916"/>
                                </a:cxn>
                                <a:cxn ang="0">
                                  <a:pos x="connsiteX1917" y="connsiteY1917"/>
                                </a:cxn>
                                <a:cxn ang="0">
                                  <a:pos x="connsiteX1918" y="connsiteY1918"/>
                                </a:cxn>
                                <a:cxn ang="0">
                                  <a:pos x="connsiteX1919" y="connsiteY1919"/>
                                </a:cxn>
                                <a:cxn ang="0">
                                  <a:pos x="connsiteX1920" y="connsiteY1920"/>
                                </a:cxn>
                                <a:cxn ang="0">
                                  <a:pos x="connsiteX1921" y="connsiteY1921"/>
                                </a:cxn>
                                <a:cxn ang="0">
                                  <a:pos x="connsiteX1922" y="connsiteY1922"/>
                                </a:cxn>
                                <a:cxn ang="0">
                                  <a:pos x="connsiteX1923" y="connsiteY1923"/>
                                </a:cxn>
                                <a:cxn ang="0">
                                  <a:pos x="connsiteX1924" y="connsiteY1924"/>
                                </a:cxn>
                                <a:cxn ang="0">
                                  <a:pos x="connsiteX1925" y="connsiteY1925"/>
                                </a:cxn>
                                <a:cxn ang="0">
                                  <a:pos x="connsiteX1926" y="connsiteY1926"/>
                                </a:cxn>
                                <a:cxn ang="0">
                                  <a:pos x="connsiteX1927" y="connsiteY1927"/>
                                </a:cxn>
                                <a:cxn ang="0">
                                  <a:pos x="connsiteX1928" y="connsiteY1928"/>
                                </a:cxn>
                                <a:cxn ang="0">
                                  <a:pos x="connsiteX1929" y="connsiteY1929"/>
                                </a:cxn>
                                <a:cxn ang="0">
                                  <a:pos x="connsiteX1930" y="connsiteY1930"/>
                                </a:cxn>
                                <a:cxn ang="0">
                                  <a:pos x="connsiteX1931" y="connsiteY1931"/>
                                </a:cxn>
                                <a:cxn ang="0">
                                  <a:pos x="connsiteX1932" y="connsiteY1932"/>
                                </a:cxn>
                                <a:cxn ang="0">
                                  <a:pos x="connsiteX1933" y="connsiteY1933"/>
                                </a:cxn>
                                <a:cxn ang="0">
                                  <a:pos x="connsiteX1934" y="connsiteY1934"/>
                                </a:cxn>
                                <a:cxn ang="0">
                                  <a:pos x="connsiteX1935" y="connsiteY1935"/>
                                </a:cxn>
                                <a:cxn ang="0">
                                  <a:pos x="connsiteX1936" y="connsiteY1936"/>
                                </a:cxn>
                                <a:cxn ang="0">
                                  <a:pos x="connsiteX1937" y="connsiteY1937"/>
                                </a:cxn>
                                <a:cxn ang="0">
                                  <a:pos x="connsiteX1938" y="connsiteY1938"/>
                                </a:cxn>
                                <a:cxn ang="0">
                                  <a:pos x="connsiteX1939" y="connsiteY1939"/>
                                </a:cxn>
                                <a:cxn ang="0">
                                  <a:pos x="connsiteX1940" y="connsiteY1940"/>
                                </a:cxn>
                                <a:cxn ang="0">
                                  <a:pos x="connsiteX1941" y="connsiteY1941"/>
                                </a:cxn>
                                <a:cxn ang="0">
                                  <a:pos x="connsiteX1942" y="connsiteY1942"/>
                                </a:cxn>
                                <a:cxn ang="0">
                                  <a:pos x="connsiteX1943" y="connsiteY1943"/>
                                </a:cxn>
                                <a:cxn ang="0">
                                  <a:pos x="connsiteX1944" y="connsiteY1944"/>
                                </a:cxn>
                                <a:cxn ang="0">
                                  <a:pos x="connsiteX1945" y="connsiteY1945"/>
                                </a:cxn>
                                <a:cxn ang="0">
                                  <a:pos x="connsiteX1946" y="connsiteY1946"/>
                                </a:cxn>
                                <a:cxn ang="0">
                                  <a:pos x="connsiteX1947" y="connsiteY1947"/>
                                </a:cxn>
                                <a:cxn ang="0">
                                  <a:pos x="connsiteX1948" y="connsiteY1948"/>
                                </a:cxn>
                                <a:cxn ang="0">
                                  <a:pos x="connsiteX1949" y="connsiteY1949"/>
                                </a:cxn>
                                <a:cxn ang="0">
                                  <a:pos x="connsiteX1950" y="connsiteY1950"/>
                                </a:cxn>
                                <a:cxn ang="0">
                                  <a:pos x="connsiteX1951" y="connsiteY1951"/>
                                </a:cxn>
                                <a:cxn ang="0">
                                  <a:pos x="connsiteX1952" y="connsiteY1952"/>
                                </a:cxn>
                                <a:cxn ang="0">
                                  <a:pos x="connsiteX1953" y="connsiteY1953"/>
                                </a:cxn>
                                <a:cxn ang="0">
                                  <a:pos x="connsiteX1954" y="connsiteY1954"/>
                                </a:cxn>
                                <a:cxn ang="0">
                                  <a:pos x="connsiteX1955" y="connsiteY1955"/>
                                </a:cxn>
                                <a:cxn ang="0">
                                  <a:pos x="connsiteX1956" y="connsiteY1956"/>
                                </a:cxn>
                                <a:cxn ang="0">
                                  <a:pos x="connsiteX1957" y="connsiteY1957"/>
                                </a:cxn>
                                <a:cxn ang="0">
                                  <a:pos x="connsiteX1958" y="connsiteY1958"/>
                                </a:cxn>
                                <a:cxn ang="0">
                                  <a:pos x="connsiteX1959" y="connsiteY1959"/>
                                </a:cxn>
                                <a:cxn ang="0">
                                  <a:pos x="connsiteX1960" y="connsiteY1960"/>
                                </a:cxn>
                                <a:cxn ang="0">
                                  <a:pos x="connsiteX1961" y="connsiteY1961"/>
                                </a:cxn>
                                <a:cxn ang="0">
                                  <a:pos x="connsiteX1962" y="connsiteY1962"/>
                                </a:cxn>
                                <a:cxn ang="0">
                                  <a:pos x="connsiteX1963" y="connsiteY1963"/>
                                </a:cxn>
                                <a:cxn ang="0">
                                  <a:pos x="connsiteX1964" y="connsiteY1964"/>
                                </a:cxn>
                                <a:cxn ang="0">
                                  <a:pos x="connsiteX1965" y="connsiteY1965"/>
                                </a:cxn>
                                <a:cxn ang="0">
                                  <a:pos x="connsiteX1966" y="connsiteY1966"/>
                                </a:cxn>
                                <a:cxn ang="0">
                                  <a:pos x="connsiteX1967" y="connsiteY1967"/>
                                </a:cxn>
                                <a:cxn ang="0">
                                  <a:pos x="connsiteX1968" y="connsiteY1968"/>
                                </a:cxn>
                                <a:cxn ang="0">
                                  <a:pos x="connsiteX1969" y="connsiteY1969"/>
                                </a:cxn>
                                <a:cxn ang="0">
                                  <a:pos x="connsiteX1970" y="connsiteY1970"/>
                                </a:cxn>
                                <a:cxn ang="0">
                                  <a:pos x="connsiteX1971" y="connsiteY1971"/>
                                </a:cxn>
                                <a:cxn ang="0">
                                  <a:pos x="connsiteX1972" y="connsiteY1972"/>
                                </a:cxn>
                                <a:cxn ang="0">
                                  <a:pos x="connsiteX1973" y="connsiteY1973"/>
                                </a:cxn>
                                <a:cxn ang="0">
                                  <a:pos x="connsiteX1974" y="connsiteY1974"/>
                                </a:cxn>
                                <a:cxn ang="0">
                                  <a:pos x="connsiteX1975" y="connsiteY1975"/>
                                </a:cxn>
                                <a:cxn ang="0">
                                  <a:pos x="connsiteX1976" y="connsiteY1976"/>
                                </a:cxn>
                                <a:cxn ang="0">
                                  <a:pos x="connsiteX1977" y="connsiteY1977"/>
                                </a:cxn>
                                <a:cxn ang="0">
                                  <a:pos x="connsiteX1978" y="connsiteY1978"/>
                                </a:cxn>
                                <a:cxn ang="0">
                                  <a:pos x="connsiteX1979" y="connsiteY1979"/>
                                </a:cxn>
                                <a:cxn ang="0">
                                  <a:pos x="connsiteX1980" y="connsiteY1980"/>
                                </a:cxn>
                                <a:cxn ang="0">
                                  <a:pos x="connsiteX1981" y="connsiteY1981"/>
                                </a:cxn>
                                <a:cxn ang="0">
                                  <a:pos x="connsiteX1982" y="connsiteY1982"/>
                                </a:cxn>
                                <a:cxn ang="0">
                                  <a:pos x="connsiteX1983" y="connsiteY1983"/>
                                </a:cxn>
                                <a:cxn ang="0">
                                  <a:pos x="connsiteX1984" y="connsiteY1984"/>
                                </a:cxn>
                                <a:cxn ang="0">
                                  <a:pos x="connsiteX1985" y="connsiteY1985"/>
                                </a:cxn>
                                <a:cxn ang="0">
                                  <a:pos x="connsiteX1986" y="connsiteY1986"/>
                                </a:cxn>
                                <a:cxn ang="0">
                                  <a:pos x="connsiteX1987" y="connsiteY1987"/>
                                </a:cxn>
                                <a:cxn ang="0">
                                  <a:pos x="connsiteX1988" y="connsiteY1988"/>
                                </a:cxn>
                                <a:cxn ang="0">
                                  <a:pos x="connsiteX1989" y="connsiteY1989"/>
                                </a:cxn>
                                <a:cxn ang="0">
                                  <a:pos x="connsiteX1990" y="connsiteY1990"/>
                                </a:cxn>
                                <a:cxn ang="0">
                                  <a:pos x="connsiteX1991" y="connsiteY1991"/>
                                </a:cxn>
                                <a:cxn ang="0">
                                  <a:pos x="connsiteX1992" y="connsiteY1992"/>
                                </a:cxn>
                                <a:cxn ang="0">
                                  <a:pos x="connsiteX1993" y="connsiteY1993"/>
                                </a:cxn>
                                <a:cxn ang="0">
                                  <a:pos x="connsiteX1994" y="connsiteY1994"/>
                                </a:cxn>
                                <a:cxn ang="0">
                                  <a:pos x="connsiteX1995" y="connsiteY1995"/>
                                </a:cxn>
                                <a:cxn ang="0">
                                  <a:pos x="connsiteX1996" y="connsiteY1996"/>
                                </a:cxn>
                                <a:cxn ang="0">
                                  <a:pos x="connsiteX1997" y="connsiteY1997"/>
                                </a:cxn>
                                <a:cxn ang="0">
                                  <a:pos x="connsiteX1998" y="connsiteY1998"/>
                                </a:cxn>
                                <a:cxn ang="0">
                                  <a:pos x="connsiteX1999" y="connsiteY1999"/>
                                </a:cxn>
                                <a:cxn ang="0">
                                  <a:pos x="connsiteX2000" y="connsiteY2000"/>
                                </a:cxn>
                                <a:cxn ang="0">
                                  <a:pos x="connsiteX2001" y="connsiteY2001"/>
                                </a:cxn>
                                <a:cxn ang="0">
                                  <a:pos x="connsiteX2002" y="connsiteY2002"/>
                                </a:cxn>
                                <a:cxn ang="0">
                                  <a:pos x="connsiteX2003" y="connsiteY2003"/>
                                </a:cxn>
                                <a:cxn ang="0">
                                  <a:pos x="connsiteX2004" y="connsiteY2004"/>
                                </a:cxn>
                                <a:cxn ang="0">
                                  <a:pos x="connsiteX2005" y="connsiteY2005"/>
                                </a:cxn>
                                <a:cxn ang="0">
                                  <a:pos x="connsiteX2006" y="connsiteY2006"/>
                                </a:cxn>
                                <a:cxn ang="0">
                                  <a:pos x="connsiteX2007" y="connsiteY2007"/>
                                </a:cxn>
                                <a:cxn ang="0">
                                  <a:pos x="connsiteX2008" y="connsiteY2008"/>
                                </a:cxn>
                                <a:cxn ang="0">
                                  <a:pos x="connsiteX2009" y="connsiteY2009"/>
                                </a:cxn>
                                <a:cxn ang="0">
                                  <a:pos x="connsiteX2010" y="connsiteY2010"/>
                                </a:cxn>
                                <a:cxn ang="0">
                                  <a:pos x="connsiteX2011" y="connsiteY2011"/>
                                </a:cxn>
                                <a:cxn ang="0">
                                  <a:pos x="connsiteX2012" y="connsiteY2012"/>
                                </a:cxn>
                                <a:cxn ang="0">
                                  <a:pos x="connsiteX2013" y="connsiteY2013"/>
                                </a:cxn>
                                <a:cxn ang="0">
                                  <a:pos x="connsiteX2014" y="connsiteY2014"/>
                                </a:cxn>
                                <a:cxn ang="0">
                                  <a:pos x="connsiteX2015" y="connsiteY2015"/>
                                </a:cxn>
                                <a:cxn ang="0">
                                  <a:pos x="connsiteX2016" y="connsiteY2016"/>
                                </a:cxn>
                                <a:cxn ang="0">
                                  <a:pos x="connsiteX2017" y="connsiteY2017"/>
                                </a:cxn>
                                <a:cxn ang="0">
                                  <a:pos x="connsiteX2018" y="connsiteY2018"/>
                                </a:cxn>
                                <a:cxn ang="0">
                                  <a:pos x="connsiteX2019" y="connsiteY2019"/>
                                </a:cxn>
                                <a:cxn ang="0">
                                  <a:pos x="connsiteX2020" y="connsiteY2020"/>
                                </a:cxn>
                                <a:cxn ang="0">
                                  <a:pos x="connsiteX2021" y="connsiteY2021"/>
                                </a:cxn>
                                <a:cxn ang="0">
                                  <a:pos x="connsiteX2022" y="connsiteY2022"/>
                                </a:cxn>
                                <a:cxn ang="0">
                                  <a:pos x="connsiteX2023" y="connsiteY2023"/>
                                </a:cxn>
                                <a:cxn ang="0">
                                  <a:pos x="connsiteX2024" y="connsiteY2024"/>
                                </a:cxn>
                                <a:cxn ang="0">
                                  <a:pos x="connsiteX2025" y="connsiteY2025"/>
                                </a:cxn>
                                <a:cxn ang="0">
                                  <a:pos x="connsiteX2026" y="connsiteY2026"/>
                                </a:cxn>
                                <a:cxn ang="0">
                                  <a:pos x="connsiteX2027" y="connsiteY2027"/>
                                </a:cxn>
                                <a:cxn ang="0">
                                  <a:pos x="connsiteX2028" y="connsiteY2028"/>
                                </a:cxn>
                                <a:cxn ang="0">
                                  <a:pos x="connsiteX2029" y="connsiteY2029"/>
                                </a:cxn>
                                <a:cxn ang="0">
                                  <a:pos x="connsiteX2030" y="connsiteY2030"/>
                                </a:cxn>
                                <a:cxn ang="0">
                                  <a:pos x="connsiteX2031" y="connsiteY2031"/>
                                </a:cxn>
                                <a:cxn ang="0">
                                  <a:pos x="connsiteX2032" y="connsiteY2032"/>
                                </a:cxn>
                                <a:cxn ang="0">
                                  <a:pos x="connsiteX2033" y="connsiteY2033"/>
                                </a:cxn>
                                <a:cxn ang="0">
                                  <a:pos x="connsiteX2034" y="connsiteY2034"/>
                                </a:cxn>
                                <a:cxn ang="0">
                                  <a:pos x="connsiteX2035" y="connsiteY2035"/>
                                </a:cxn>
                                <a:cxn ang="0">
                                  <a:pos x="connsiteX2036" y="connsiteY2036"/>
                                </a:cxn>
                                <a:cxn ang="0">
                                  <a:pos x="connsiteX2037" y="connsiteY2037"/>
                                </a:cxn>
                                <a:cxn ang="0">
                                  <a:pos x="connsiteX2038" y="connsiteY2038"/>
                                </a:cxn>
                                <a:cxn ang="0">
                                  <a:pos x="connsiteX2039" y="connsiteY2039"/>
                                </a:cxn>
                                <a:cxn ang="0">
                                  <a:pos x="connsiteX2040" y="connsiteY2040"/>
                                </a:cxn>
                                <a:cxn ang="0">
                                  <a:pos x="connsiteX2041" y="connsiteY2041"/>
                                </a:cxn>
                                <a:cxn ang="0">
                                  <a:pos x="connsiteX2042" y="connsiteY2042"/>
                                </a:cxn>
                                <a:cxn ang="0">
                                  <a:pos x="connsiteX2043" y="connsiteY2043"/>
                                </a:cxn>
                                <a:cxn ang="0">
                                  <a:pos x="connsiteX2044" y="connsiteY2044"/>
                                </a:cxn>
                                <a:cxn ang="0">
                                  <a:pos x="connsiteX2045" y="connsiteY2045"/>
                                </a:cxn>
                                <a:cxn ang="0">
                                  <a:pos x="connsiteX2046" y="connsiteY2046"/>
                                </a:cxn>
                                <a:cxn ang="0">
                                  <a:pos x="connsiteX2047" y="connsiteY2047"/>
                                </a:cxn>
                                <a:cxn ang="0">
                                  <a:pos x="connsiteX2048" y="connsiteY2048"/>
                                </a:cxn>
                                <a:cxn ang="0">
                                  <a:pos x="connsiteX2049" y="connsiteY2049"/>
                                </a:cxn>
                                <a:cxn ang="0">
                                  <a:pos x="connsiteX2050" y="connsiteY2050"/>
                                </a:cxn>
                                <a:cxn ang="0">
                                  <a:pos x="connsiteX2051" y="connsiteY2051"/>
                                </a:cxn>
                                <a:cxn ang="0">
                                  <a:pos x="connsiteX2052" y="connsiteY2052"/>
                                </a:cxn>
                                <a:cxn ang="0">
                                  <a:pos x="connsiteX2053" y="connsiteY2053"/>
                                </a:cxn>
                                <a:cxn ang="0">
                                  <a:pos x="connsiteX2054" y="connsiteY2054"/>
                                </a:cxn>
                                <a:cxn ang="0">
                                  <a:pos x="connsiteX2055" y="connsiteY2055"/>
                                </a:cxn>
                                <a:cxn ang="0">
                                  <a:pos x="connsiteX2056" y="connsiteY2056"/>
                                </a:cxn>
                                <a:cxn ang="0">
                                  <a:pos x="connsiteX2057" y="connsiteY2057"/>
                                </a:cxn>
                                <a:cxn ang="0">
                                  <a:pos x="connsiteX2058" y="connsiteY2058"/>
                                </a:cxn>
                                <a:cxn ang="0">
                                  <a:pos x="connsiteX2059" y="connsiteY2059"/>
                                </a:cxn>
                                <a:cxn ang="0">
                                  <a:pos x="connsiteX2060" y="connsiteY2060"/>
                                </a:cxn>
                                <a:cxn ang="0">
                                  <a:pos x="connsiteX2061" y="connsiteY2061"/>
                                </a:cxn>
                                <a:cxn ang="0">
                                  <a:pos x="connsiteX2062" y="connsiteY2062"/>
                                </a:cxn>
                                <a:cxn ang="0">
                                  <a:pos x="connsiteX2063" y="connsiteY2063"/>
                                </a:cxn>
                                <a:cxn ang="0">
                                  <a:pos x="connsiteX2064" y="connsiteY2064"/>
                                </a:cxn>
                                <a:cxn ang="0">
                                  <a:pos x="connsiteX2065" y="connsiteY2065"/>
                                </a:cxn>
                                <a:cxn ang="0">
                                  <a:pos x="connsiteX2066" y="connsiteY2066"/>
                                </a:cxn>
                                <a:cxn ang="0">
                                  <a:pos x="connsiteX2067" y="connsiteY2067"/>
                                </a:cxn>
                                <a:cxn ang="0">
                                  <a:pos x="connsiteX2068" y="connsiteY2068"/>
                                </a:cxn>
                                <a:cxn ang="0">
                                  <a:pos x="connsiteX2069" y="connsiteY2069"/>
                                </a:cxn>
                                <a:cxn ang="0">
                                  <a:pos x="connsiteX2070" y="connsiteY2070"/>
                                </a:cxn>
                                <a:cxn ang="0">
                                  <a:pos x="connsiteX2071" y="connsiteY2071"/>
                                </a:cxn>
                                <a:cxn ang="0">
                                  <a:pos x="connsiteX2072" y="connsiteY2072"/>
                                </a:cxn>
                                <a:cxn ang="0">
                                  <a:pos x="connsiteX2073" y="connsiteY2073"/>
                                </a:cxn>
                                <a:cxn ang="0">
                                  <a:pos x="connsiteX2074" y="connsiteY2074"/>
                                </a:cxn>
                                <a:cxn ang="0">
                                  <a:pos x="connsiteX2075" y="connsiteY2075"/>
                                </a:cxn>
                                <a:cxn ang="0">
                                  <a:pos x="connsiteX2076" y="connsiteY2076"/>
                                </a:cxn>
                                <a:cxn ang="0">
                                  <a:pos x="connsiteX2077" y="connsiteY2077"/>
                                </a:cxn>
                                <a:cxn ang="0">
                                  <a:pos x="connsiteX2078" y="connsiteY2078"/>
                                </a:cxn>
                                <a:cxn ang="0">
                                  <a:pos x="connsiteX2079" y="connsiteY2079"/>
                                </a:cxn>
                                <a:cxn ang="0">
                                  <a:pos x="connsiteX2080" y="connsiteY2080"/>
                                </a:cxn>
                                <a:cxn ang="0">
                                  <a:pos x="connsiteX2081" y="connsiteY2081"/>
                                </a:cxn>
                                <a:cxn ang="0">
                                  <a:pos x="connsiteX2082" y="connsiteY2082"/>
                                </a:cxn>
                                <a:cxn ang="0">
                                  <a:pos x="connsiteX2083" y="connsiteY2083"/>
                                </a:cxn>
                                <a:cxn ang="0">
                                  <a:pos x="connsiteX2084" y="connsiteY2084"/>
                                </a:cxn>
                                <a:cxn ang="0">
                                  <a:pos x="connsiteX2085" y="connsiteY2085"/>
                                </a:cxn>
                                <a:cxn ang="0">
                                  <a:pos x="connsiteX2086" y="connsiteY2086"/>
                                </a:cxn>
                                <a:cxn ang="0">
                                  <a:pos x="connsiteX2087" y="connsiteY2087"/>
                                </a:cxn>
                                <a:cxn ang="0">
                                  <a:pos x="connsiteX2088" y="connsiteY2088"/>
                                </a:cxn>
                                <a:cxn ang="0">
                                  <a:pos x="connsiteX2089" y="connsiteY2089"/>
                                </a:cxn>
                                <a:cxn ang="0">
                                  <a:pos x="connsiteX2090" y="connsiteY2090"/>
                                </a:cxn>
                                <a:cxn ang="0">
                                  <a:pos x="connsiteX2091" y="connsiteY2091"/>
                                </a:cxn>
                                <a:cxn ang="0">
                                  <a:pos x="connsiteX2092" y="connsiteY2092"/>
                                </a:cxn>
                                <a:cxn ang="0">
                                  <a:pos x="connsiteX2093" y="connsiteY2093"/>
                                </a:cxn>
                                <a:cxn ang="0">
                                  <a:pos x="connsiteX2094" y="connsiteY2094"/>
                                </a:cxn>
                                <a:cxn ang="0">
                                  <a:pos x="connsiteX2095" y="connsiteY2095"/>
                                </a:cxn>
                                <a:cxn ang="0">
                                  <a:pos x="connsiteX2096" y="connsiteY2096"/>
                                </a:cxn>
                                <a:cxn ang="0">
                                  <a:pos x="connsiteX2097" y="connsiteY2097"/>
                                </a:cxn>
                                <a:cxn ang="0">
                                  <a:pos x="connsiteX2098" y="connsiteY2098"/>
                                </a:cxn>
                                <a:cxn ang="0">
                                  <a:pos x="connsiteX2099" y="connsiteY2099"/>
                                </a:cxn>
                                <a:cxn ang="0">
                                  <a:pos x="connsiteX2100" y="connsiteY2100"/>
                                </a:cxn>
                                <a:cxn ang="0">
                                  <a:pos x="connsiteX2101" y="connsiteY2101"/>
                                </a:cxn>
                                <a:cxn ang="0">
                                  <a:pos x="connsiteX2102" y="connsiteY2102"/>
                                </a:cxn>
                                <a:cxn ang="0">
                                  <a:pos x="connsiteX2103" y="connsiteY2103"/>
                                </a:cxn>
                                <a:cxn ang="0">
                                  <a:pos x="connsiteX2104" y="connsiteY2104"/>
                                </a:cxn>
                                <a:cxn ang="0">
                                  <a:pos x="connsiteX2105" y="connsiteY2105"/>
                                </a:cxn>
                                <a:cxn ang="0">
                                  <a:pos x="connsiteX2106" y="connsiteY2106"/>
                                </a:cxn>
                                <a:cxn ang="0">
                                  <a:pos x="connsiteX2107" y="connsiteY2107"/>
                                </a:cxn>
                                <a:cxn ang="0">
                                  <a:pos x="connsiteX2108" y="connsiteY2108"/>
                                </a:cxn>
                                <a:cxn ang="0">
                                  <a:pos x="connsiteX2109" y="connsiteY2109"/>
                                </a:cxn>
                                <a:cxn ang="0">
                                  <a:pos x="connsiteX2110" y="connsiteY2110"/>
                                </a:cxn>
                                <a:cxn ang="0">
                                  <a:pos x="connsiteX2111" y="connsiteY2111"/>
                                </a:cxn>
                                <a:cxn ang="0">
                                  <a:pos x="connsiteX2112" y="connsiteY2112"/>
                                </a:cxn>
                                <a:cxn ang="0">
                                  <a:pos x="connsiteX2113" y="connsiteY2113"/>
                                </a:cxn>
                                <a:cxn ang="0">
                                  <a:pos x="connsiteX2114" y="connsiteY2114"/>
                                </a:cxn>
                                <a:cxn ang="0">
                                  <a:pos x="connsiteX2115" y="connsiteY2115"/>
                                </a:cxn>
                                <a:cxn ang="0">
                                  <a:pos x="connsiteX2116" y="connsiteY2116"/>
                                </a:cxn>
                                <a:cxn ang="0">
                                  <a:pos x="connsiteX2117" y="connsiteY2117"/>
                                </a:cxn>
                                <a:cxn ang="0">
                                  <a:pos x="connsiteX2118" y="connsiteY2118"/>
                                </a:cxn>
                                <a:cxn ang="0">
                                  <a:pos x="connsiteX2119" y="connsiteY2119"/>
                                </a:cxn>
                                <a:cxn ang="0">
                                  <a:pos x="connsiteX2120" y="connsiteY2120"/>
                                </a:cxn>
                                <a:cxn ang="0">
                                  <a:pos x="connsiteX2121" y="connsiteY2121"/>
                                </a:cxn>
                                <a:cxn ang="0">
                                  <a:pos x="connsiteX2122" y="connsiteY2122"/>
                                </a:cxn>
                                <a:cxn ang="0">
                                  <a:pos x="connsiteX2123" y="connsiteY2123"/>
                                </a:cxn>
                                <a:cxn ang="0">
                                  <a:pos x="connsiteX2124" y="connsiteY2124"/>
                                </a:cxn>
                                <a:cxn ang="0">
                                  <a:pos x="connsiteX2125" y="connsiteY2125"/>
                                </a:cxn>
                                <a:cxn ang="0">
                                  <a:pos x="connsiteX2126" y="connsiteY2126"/>
                                </a:cxn>
                                <a:cxn ang="0">
                                  <a:pos x="connsiteX2127" y="connsiteY2127"/>
                                </a:cxn>
                                <a:cxn ang="0">
                                  <a:pos x="connsiteX2128" y="connsiteY2128"/>
                                </a:cxn>
                                <a:cxn ang="0">
                                  <a:pos x="connsiteX2129" y="connsiteY2129"/>
                                </a:cxn>
                                <a:cxn ang="0">
                                  <a:pos x="connsiteX2130" y="connsiteY2130"/>
                                </a:cxn>
                                <a:cxn ang="0">
                                  <a:pos x="connsiteX2131" y="connsiteY2131"/>
                                </a:cxn>
                                <a:cxn ang="0">
                                  <a:pos x="connsiteX2132" y="connsiteY2132"/>
                                </a:cxn>
                                <a:cxn ang="0">
                                  <a:pos x="connsiteX2133" y="connsiteY2133"/>
                                </a:cxn>
                                <a:cxn ang="0">
                                  <a:pos x="connsiteX2134" y="connsiteY2134"/>
                                </a:cxn>
                                <a:cxn ang="0">
                                  <a:pos x="connsiteX2135" y="connsiteY2135"/>
                                </a:cxn>
                                <a:cxn ang="0">
                                  <a:pos x="connsiteX2136" y="connsiteY2136"/>
                                </a:cxn>
                                <a:cxn ang="0">
                                  <a:pos x="connsiteX2137" y="connsiteY2137"/>
                                </a:cxn>
                                <a:cxn ang="0">
                                  <a:pos x="connsiteX2138" y="connsiteY2138"/>
                                </a:cxn>
                                <a:cxn ang="0">
                                  <a:pos x="connsiteX2139" y="connsiteY2139"/>
                                </a:cxn>
                                <a:cxn ang="0">
                                  <a:pos x="connsiteX2140" y="connsiteY2140"/>
                                </a:cxn>
                                <a:cxn ang="0">
                                  <a:pos x="connsiteX2141" y="connsiteY2141"/>
                                </a:cxn>
                                <a:cxn ang="0">
                                  <a:pos x="connsiteX2142" y="connsiteY2142"/>
                                </a:cxn>
                                <a:cxn ang="0">
                                  <a:pos x="connsiteX2143" y="connsiteY2143"/>
                                </a:cxn>
                                <a:cxn ang="0">
                                  <a:pos x="connsiteX2144" y="connsiteY2144"/>
                                </a:cxn>
                                <a:cxn ang="0">
                                  <a:pos x="connsiteX2145" y="connsiteY2145"/>
                                </a:cxn>
                                <a:cxn ang="0">
                                  <a:pos x="connsiteX2146" y="connsiteY2146"/>
                                </a:cxn>
                                <a:cxn ang="0">
                                  <a:pos x="connsiteX2147" y="connsiteY2147"/>
                                </a:cxn>
                                <a:cxn ang="0">
                                  <a:pos x="connsiteX2148" y="connsiteY2148"/>
                                </a:cxn>
                                <a:cxn ang="0">
                                  <a:pos x="connsiteX2149" y="connsiteY2149"/>
                                </a:cxn>
                                <a:cxn ang="0">
                                  <a:pos x="connsiteX2150" y="connsiteY2150"/>
                                </a:cxn>
                                <a:cxn ang="0">
                                  <a:pos x="connsiteX2151" y="connsiteY2151"/>
                                </a:cxn>
                                <a:cxn ang="0">
                                  <a:pos x="connsiteX2152" y="connsiteY2152"/>
                                </a:cxn>
                                <a:cxn ang="0">
                                  <a:pos x="connsiteX2153" y="connsiteY2153"/>
                                </a:cxn>
                                <a:cxn ang="0">
                                  <a:pos x="connsiteX2154" y="connsiteY2154"/>
                                </a:cxn>
                                <a:cxn ang="0">
                                  <a:pos x="connsiteX2155" y="connsiteY2155"/>
                                </a:cxn>
                                <a:cxn ang="0">
                                  <a:pos x="connsiteX2156" y="connsiteY2156"/>
                                </a:cxn>
                                <a:cxn ang="0">
                                  <a:pos x="connsiteX2157" y="connsiteY2157"/>
                                </a:cxn>
                                <a:cxn ang="0">
                                  <a:pos x="connsiteX2158" y="connsiteY2158"/>
                                </a:cxn>
                                <a:cxn ang="0">
                                  <a:pos x="connsiteX2159" y="connsiteY2159"/>
                                </a:cxn>
                                <a:cxn ang="0">
                                  <a:pos x="connsiteX2160" y="connsiteY2160"/>
                                </a:cxn>
                                <a:cxn ang="0">
                                  <a:pos x="connsiteX2161" y="connsiteY2161"/>
                                </a:cxn>
                                <a:cxn ang="0">
                                  <a:pos x="connsiteX2162" y="connsiteY2162"/>
                                </a:cxn>
                                <a:cxn ang="0">
                                  <a:pos x="connsiteX2163" y="connsiteY2163"/>
                                </a:cxn>
                                <a:cxn ang="0">
                                  <a:pos x="connsiteX2164" y="connsiteY2164"/>
                                </a:cxn>
                                <a:cxn ang="0">
                                  <a:pos x="connsiteX2165" y="connsiteY2165"/>
                                </a:cxn>
                                <a:cxn ang="0">
                                  <a:pos x="connsiteX2166" y="connsiteY2166"/>
                                </a:cxn>
                                <a:cxn ang="0">
                                  <a:pos x="connsiteX2167" y="connsiteY2167"/>
                                </a:cxn>
                                <a:cxn ang="0">
                                  <a:pos x="connsiteX2168" y="connsiteY2168"/>
                                </a:cxn>
                                <a:cxn ang="0">
                                  <a:pos x="connsiteX2169" y="connsiteY2169"/>
                                </a:cxn>
                                <a:cxn ang="0">
                                  <a:pos x="connsiteX2170" y="connsiteY2170"/>
                                </a:cxn>
                                <a:cxn ang="0">
                                  <a:pos x="connsiteX2171" y="connsiteY2171"/>
                                </a:cxn>
                                <a:cxn ang="0">
                                  <a:pos x="connsiteX2172" y="connsiteY2172"/>
                                </a:cxn>
                                <a:cxn ang="0">
                                  <a:pos x="connsiteX2173" y="connsiteY2173"/>
                                </a:cxn>
                                <a:cxn ang="0">
                                  <a:pos x="connsiteX2174" y="connsiteY2174"/>
                                </a:cxn>
                                <a:cxn ang="0">
                                  <a:pos x="connsiteX2175" y="connsiteY2175"/>
                                </a:cxn>
                                <a:cxn ang="0">
                                  <a:pos x="connsiteX2176" y="connsiteY2176"/>
                                </a:cxn>
                                <a:cxn ang="0">
                                  <a:pos x="connsiteX2177" y="connsiteY2177"/>
                                </a:cxn>
                                <a:cxn ang="0">
                                  <a:pos x="connsiteX2178" y="connsiteY2178"/>
                                </a:cxn>
                                <a:cxn ang="0">
                                  <a:pos x="connsiteX2179" y="connsiteY2179"/>
                                </a:cxn>
                                <a:cxn ang="0">
                                  <a:pos x="connsiteX2180" y="connsiteY2180"/>
                                </a:cxn>
                                <a:cxn ang="0">
                                  <a:pos x="connsiteX2181" y="connsiteY2181"/>
                                </a:cxn>
                                <a:cxn ang="0">
                                  <a:pos x="connsiteX2182" y="connsiteY2182"/>
                                </a:cxn>
                                <a:cxn ang="0">
                                  <a:pos x="connsiteX2183" y="connsiteY2183"/>
                                </a:cxn>
                                <a:cxn ang="0">
                                  <a:pos x="connsiteX2184" y="connsiteY2184"/>
                                </a:cxn>
                                <a:cxn ang="0">
                                  <a:pos x="connsiteX2185" y="connsiteY2185"/>
                                </a:cxn>
                                <a:cxn ang="0">
                                  <a:pos x="connsiteX2186" y="connsiteY2186"/>
                                </a:cxn>
                                <a:cxn ang="0">
                                  <a:pos x="connsiteX2187" y="connsiteY2187"/>
                                </a:cxn>
                                <a:cxn ang="0">
                                  <a:pos x="connsiteX2188" y="connsiteY2188"/>
                                </a:cxn>
                                <a:cxn ang="0">
                                  <a:pos x="connsiteX2189" y="connsiteY2189"/>
                                </a:cxn>
                                <a:cxn ang="0">
                                  <a:pos x="connsiteX2190" y="connsiteY2190"/>
                                </a:cxn>
                                <a:cxn ang="0">
                                  <a:pos x="connsiteX2191" y="connsiteY2191"/>
                                </a:cxn>
                                <a:cxn ang="0">
                                  <a:pos x="connsiteX2192" y="connsiteY2192"/>
                                </a:cxn>
                                <a:cxn ang="0">
                                  <a:pos x="connsiteX2193" y="connsiteY2193"/>
                                </a:cxn>
                                <a:cxn ang="0">
                                  <a:pos x="connsiteX2194" y="connsiteY2194"/>
                                </a:cxn>
                                <a:cxn ang="0">
                                  <a:pos x="connsiteX2195" y="connsiteY2195"/>
                                </a:cxn>
                                <a:cxn ang="0">
                                  <a:pos x="connsiteX2196" y="connsiteY2196"/>
                                </a:cxn>
                                <a:cxn ang="0">
                                  <a:pos x="connsiteX2197" y="connsiteY2197"/>
                                </a:cxn>
                                <a:cxn ang="0">
                                  <a:pos x="connsiteX2198" y="connsiteY2198"/>
                                </a:cxn>
                                <a:cxn ang="0">
                                  <a:pos x="connsiteX2199" y="connsiteY2199"/>
                                </a:cxn>
                                <a:cxn ang="0">
                                  <a:pos x="connsiteX2200" y="connsiteY2200"/>
                                </a:cxn>
                                <a:cxn ang="0">
                                  <a:pos x="connsiteX2201" y="connsiteY2201"/>
                                </a:cxn>
                                <a:cxn ang="0">
                                  <a:pos x="connsiteX2202" y="connsiteY2202"/>
                                </a:cxn>
                                <a:cxn ang="0">
                                  <a:pos x="connsiteX2203" y="connsiteY2203"/>
                                </a:cxn>
                                <a:cxn ang="0">
                                  <a:pos x="connsiteX2204" y="connsiteY2204"/>
                                </a:cxn>
                                <a:cxn ang="0">
                                  <a:pos x="connsiteX2205" y="connsiteY2205"/>
                                </a:cxn>
                                <a:cxn ang="0">
                                  <a:pos x="connsiteX2206" y="connsiteY2206"/>
                                </a:cxn>
                                <a:cxn ang="0">
                                  <a:pos x="connsiteX2207" y="connsiteY2207"/>
                                </a:cxn>
                                <a:cxn ang="0">
                                  <a:pos x="connsiteX2208" y="connsiteY2208"/>
                                </a:cxn>
                                <a:cxn ang="0">
                                  <a:pos x="connsiteX2209" y="connsiteY2209"/>
                                </a:cxn>
                                <a:cxn ang="0">
                                  <a:pos x="connsiteX2210" y="connsiteY2210"/>
                                </a:cxn>
                                <a:cxn ang="0">
                                  <a:pos x="connsiteX2211" y="connsiteY2211"/>
                                </a:cxn>
                                <a:cxn ang="0">
                                  <a:pos x="connsiteX2212" y="connsiteY2212"/>
                                </a:cxn>
                                <a:cxn ang="0">
                                  <a:pos x="connsiteX2213" y="connsiteY2213"/>
                                </a:cxn>
                                <a:cxn ang="0">
                                  <a:pos x="connsiteX2214" y="connsiteY2214"/>
                                </a:cxn>
                                <a:cxn ang="0">
                                  <a:pos x="connsiteX2215" y="connsiteY2215"/>
                                </a:cxn>
                                <a:cxn ang="0">
                                  <a:pos x="connsiteX2216" y="connsiteY2216"/>
                                </a:cxn>
                                <a:cxn ang="0">
                                  <a:pos x="connsiteX2217" y="connsiteY2217"/>
                                </a:cxn>
                                <a:cxn ang="0">
                                  <a:pos x="connsiteX2218" y="connsiteY2218"/>
                                </a:cxn>
                                <a:cxn ang="0">
                                  <a:pos x="connsiteX2219" y="connsiteY2219"/>
                                </a:cxn>
                                <a:cxn ang="0">
                                  <a:pos x="connsiteX2220" y="connsiteY2220"/>
                                </a:cxn>
                                <a:cxn ang="0">
                                  <a:pos x="connsiteX2221" y="connsiteY2221"/>
                                </a:cxn>
                                <a:cxn ang="0">
                                  <a:pos x="connsiteX2222" y="connsiteY2222"/>
                                </a:cxn>
                                <a:cxn ang="0">
                                  <a:pos x="connsiteX2223" y="connsiteY2223"/>
                                </a:cxn>
                                <a:cxn ang="0">
                                  <a:pos x="connsiteX2224" y="connsiteY2224"/>
                                </a:cxn>
                                <a:cxn ang="0">
                                  <a:pos x="connsiteX2225" y="connsiteY2225"/>
                                </a:cxn>
                                <a:cxn ang="0">
                                  <a:pos x="connsiteX2226" y="connsiteY2226"/>
                                </a:cxn>
                                <a:cxn ang="0">
                                  <a:pos x="connsiteX2227" y="connsiteY2227"/>
                                </a:cxn>
                                <a:cxn ang="0">
                                  <a:pos x="connsiteX2228" y="connsiteY2228"/>
                                </a:cxn>
                                <a:cxn ang="0">
                                  <a:pos x="connsiteX2229" y="connsiteY2229"/>
                                </a:cxn>
                                <a:cxn ang="0">
                                  <a:pos x="connsiteX2230" y="connsiteY2230"/>
                                </a:cxn>
                                <a:cxn ang="0">
                                  <a:pos x="connsiteX2231" y="connsiteY2231"/>
                                </a:cxn>
                                <a:cxn ang="0">
                                  <a:pos x="connsiteX2232" y="connsiteY2232"/>
                                </a:cxn>
                                <a:cxn ang="0">
                                  <a:pos x="connsiteX2233" y="connsiteY2233"/>
                                </a:cxn>
                                <a:cxn ang="0">
                                  <a:pos x="connsiteX2234" y="connsiteY2234"/>
                                </a:cxn>
                                <a:cxn ang="0">
                                  <a:pos x="connsiteX2235" y="connsiteY2235"/>
                                </a:cxn>
                                <a:cxn ang="0">
                                  <a:pos x="connsiteX2236" y="connsiteY2236"/>
                                </a:cxn>
                                <a:cxn ang="0">
                                  <a:pos x="connsiteX2237" y="connsiteY2237"/>
                                </a:cxn>
                                <a:cxn ang="0">
                                  <a:pos x="connsiteX2238" y="connsiteY2238"/>
                                </a:cxn>
                                <a:cxn ang="0">
                                  <a:pos x="connsiteX2239" y="connsiteY2239"/>
                                </a:cxn>
                                <a:cxn ang="0">
                                  <a:pos x="connsiteX2240" y="connsiteY2240"/>
                                </a:cxn>
                                <a:cxn ang="0">
                                  <a:pos x="connsiteX2241" y="connsiteY2241"/>
                                </a:cxn>
                                <a:cxn ang="0">
                                  <a:pos x="connsiteX2242" y="connsiteY2242"/>
                                </a:cxn>
                                <a:cxn ang="0">
                                  <a:pos x="connsiteX2243" y="connsiteY2243"/>
                                </a:cxn>
                                <a:cxn ang="0">
                                  <a:pos x="connsiteX2244" y="connsiteY2244"/>
                                </a:cxn>
                                <a:cxn ang="0">
                                  <a:pos x="connsiteX2245" y="connsiteY2245"/>
                                </a:cxn>
                                <a:cxn ang="0">
                                  <a:pos x="connsiteX2246" y="connsiteY2246"/>
                                </a:cxn>
                                <a:cxn ang="0">
                                  <a:pos x="connsiteX2247" y="connsiteY2247"/>
                                </a:cxn>
                                <a:cxn ang="0">
                                  <a:pos x="connsiteX2248" y="connsiteY2248"/>
                                </a:cxn>
                                <a:cxn ang="0">
                                  <a:pos x="connsiteX2249" y="connsiteY2249"/>
                                </a:cxn>
                                <a:cxn ang="0">
                                  <a:pos x="connsiteX2250" y="connsiteY2250"/>
                                </a:cxn>
                                <a:cxn ang="0">
                                  <a:pos x="connsiteX2251" y="connsiteY2251"/>
                                </a:cxn>
                                <a:cxn ang="0">
                                  <a:pos x="connsiteX2252" y="connsiteY2252"/>
                                </a:cxn>
                                <a:cxn ang="0">
                                  <a:pos x="connsiteX2253" y="connsiteY2253"/>
                                </a:cxn>
                                <a:cxn ang="0">
                                  <a:pos x="connsiteX2254" y="connsiteY2254"/>
                                </a:cxn>
                                <a:cxn ang="0">
                                  <a:pos x="connsiteX2255" y="connsiteY2255"/>
                                </a:cxn>
                                <a:cxn ang="0">
                                  <a:pos x="connsiteX2256" y="connsiteY2256"/>
                                </a:cxn>
                                <a:cxn ang="0">
                                  <a:pos x="connsiteX2257" y="connsiteY2257"/>
                                </a:cxn>
                                <a:cxn ang="0">
                                  <a:pos x="connsiteX2258" y="connsiteY2258"/>
                                </a:cxn>
                                <a:cxn ang="0">
                                  <a:pos x="connsiteX2259" y="connsiteY2259"/>
                                </a:cxn>
                                <a:cxn ang="0">
                                  <a:pos x="connsiteX2260" y="connsiteY2260"/>
                                </a:cxn>
                                <a:cxn ang="0">
                                  <a:pos x="connsiteX2261" y="connsiteY2261"/>
                                </a:cxn>
                                <a:cxn ang="0">
                                  <a:pos x="connsiteX2262" y="connsiteY2262"/>
                                </a:cxn>
                                <a:cxn ang="0">
                                  <a:pos x="connsiteX2263" y="connsiteY2263"/>
                                </a:cxn>
                                <a:cxn ang="0">
                                  <a:pos x="connsiteX2264" y="connsiteY2264"/>
                                </a:cxn>
                                <a:cxn ang="0">
                                  <a:pos x="connsiteX2265" y="connsiteY2265"/>
                                </a:cxn>
                                <a:cxn ang="0">
                                  <a:pos x="connsiteX2266" y="connsiteY2266"/>
                                </a:cxn>
                                <a:cxn ang="0">
                                  <a:pos x="connsiteX2267" y="connsiteY2267"/>
                                </a:cxn>
                                <a:cxn ang="0">
                                  <a:pos x="connsiteX2268" y="connsiteY2268"/>
                                </a:cxn>
                                <a:cxn ang="0">
                                  <a:pos x="connsiteX2269" y="connsiteY2269"/>
                                </a:cxn>
                                <a:cxn ang="0">
                                  <a:pos x="connsiteX2270" y="connsiteY2270"/>
                                </a:cxn>
                                <a:cxn ang="0">
                                  <a:pos x="connsiteX2271" y="connsiteY2271"/>
                                </a:cxn>
                                <a:cxn ang="0">
                                  <a:pos x="connsiteX2272" y="connsiteY2272"/>
                                </a:cxn>
                                <a:cxn ang="0">
                                  <a:pos x="connsiteX2273" y="connsiteY2273"/>
                                </a:cxn>
                                <a:cxn ang="0">
                                  <a:pos x="connsiteX2274" y="connsiteY2274"/>
                                </a:cxn>
                                <a:cxn ang="0">
                                  <a:pos x="connsiteX2275" y="connsiteY2275"/>
                                </a:cxn>
                                <a:cxn ang="0">
                                  <a:pos x="connsiteX2276" y="connsiteY2276"/>
                                </a:cxn>
                                <a:cxn ang="0">
                                  <a:pos x="connsiteX2277" y="connsiteY2277"/>
                                </a:cxn>
                                <a:cxn ang="0">
                                  <a:pos x="connsiteX2278" y="connsiteY2278"/>
                                </a:cxn>
                                <a:cxn ang="0">
                                  <a:pos x="connsiteX2279" y="connsiteY2279"/>
                                </a:cxn>
                                <a:cxn ang="0">
                                  <a:pos x="connsiteX2280" y="connsiteY2280"/>
                                </a:cxn>
                                <a:cxn ang="0">
                                  <a:pos x="connsiteX2281" y="connsiteY2281"/>
                                </a:cxn>
                                <a:cxn ang="0">
                                  <a:pos x="connsiteX2282" y="connsiteY2282"/>
                                </a:cxn>
                                <a:cxn ang="0">
                                  <a:pos x="connsiteX2283" y="connsiteY2283"/>
                                </a:cxn>
                                <a:cxn ang="0">
                                  <a:pos x="connsiteX2284" y="connsiteY2284"/>
                                </a:cxn>
                                <a:cxn ang="0">
                                  <a:pos x="connsiteX2285" y="connsiteY2285"/>
                                </a:cxn>
                                <a:cxn ang="0">
                                  <a:pos x="connsiteX2286" y="connsiteY2286"/>
                                </a:cxn>
                                <a:cxn ang="0">
                                  <a:pos x="connsiteX2287" y="connsiteY2287"/>
                                </a:cxn>
                                <a:cxn ang="0">
                                  <a:pos x="connsiteX2288" y="connsiteY2288"/>
                                </a:cxn>
                                <a:cxn ang="0">
                                  <a:pos x="connsiteX2289" y="connsiteY2289"/>
                                </a:cxn>
                                <a:cxn ang="0">
                                  <a:pos x="connsiteX2290" y="connsiteY2290"/>
                                </a:cxn>
                                <a:cxn ang="0">
                                  <a:pos x="connsiteX2291" y="connsiteY2291"/>
                                </a:cxn>
                                <a:cxn ang="0">
                                  <a:pos x="connsiteX2292" y="connsiteY2292"/>
                                </a:cxn>
                                <a:cxn ang="0">
                                  <a:pos x="connsiteX2293" y="connsiteY2293"/>
                                </a:cxn>
                                <a:cxn ang="0">
                                  <a:pos x="connsiteX2294" y="connsiteY2294"/>
                                </a:cxn>
                                <a:cxn ang="0">
                                  <a:pos x="connsiteX2295" y="connsiteY2295"/>
                                </a:cxn>
                                <a:cxn ang="0">
                                  <a:pos x="connsiteX2296" y="connsiteY2296"/>
                                </a:cxn>
                                <a:cxn ang="0">
                                  <a:pos x="connsiteX2297" y="connsiteY2297"/>
                                </a:cxn>
                                <a:cxn ang="0">
                                  <a:pos x="connsiteX2298" y="connsiteY2298"/>
                                </a:cxn>
                                <a:cxn ang="0">
                                  <a:pos x="connsiteX2299" y="connsiteY2299"/>
                                </a:cxn>
                                <a:cxn ang="0">
                                  <a:pos x="connsiteX2300" y="connsiteY2300"/>
                                </a:cxn>
                                <a:cxn ang="0">
                                  <a:pos x="connsiteX2301" y="connsiteY2301"/>
                                </a:cxn>
                                <a:cxn ang="0">
                                  <a:pos x="connsiteX2302" y="connsiteY2302"/>
                                </a:cxn>
                                <a:cxn ang="0">
                                  <a:pos x="connsiteX2303" y="connsiteY2303"/>
                                </a:cxn>
                                <a:cxn ang="0">
                                  <a:pos x="connsiteX2304" y="connsiteY2304"/>
                                </a:cxn>
                                <a:cxn ang="0">
                                  <a:pos x="connsiteX2305" y="connsiteY2305"/>
                                </a:cxn>
                                <a:cxn ang="0">
                                  <a:pos x="connsiteX2306" y="connsiteY2306"/>
                                </a:cxn>
                                <a:cxn ang="0">
                                  <a:pos x="connsiteX2307" y="connsiteY2307"/>
                                </a:cxn>
                                <a:cxn ang="0">
                                  <a:pos x="connsiteX2308" y="connsiteY2308"/>
                                </a:cxn>
                                <a:cxn ang="0">
                                  <a:pos x="connsiteX2309" y="connsiteY2309"/>
                                </a:cxn>
                                <a:cxn ang="0">
                                  <a:pos x="connsiteX2310" y="connsiteY2310"/>
                                </a:cxn>
                                <a:cxn ang="0">
                                  <a:pos x="connsiteX2311" y="connsiteY2311"/>
                                </a:cxn>
                                <a:cxn ang="0">
                                  <a:pos x="connsiteX2312" y="connsiteY2312"/>
                                </a:cxn>
                                <a:cxn ang="0">
                                  <a:pos x="connsiteX2313" y="connsiteY2313"/>
                                </a:cxn>
                                <a:cxn ang="0">
                                  <a:pos x="connsiteX2314" y="connsiteY2314"/>
                                </a:cxn>
                                <a:cxn ang="0">
                                  <a:pos x="connsiteX2315" y="connsiteY2315"/>
                                </a:cxn>
                                <a:cxn ang="0">
                                  <a:pos x="connsiteX2316" y="connsiteY2316"/>
                                </a:cxn>
                                <a:cxn ang="0">
                                  <a:pos x="connsiteX2317" y="connsiteY2317"/>
                                </a:cxn>
                                <a:cxn ang="0">
                                  <a:pos x="connsiteX2318" y="connsiteY2318"/>
                                </a:cxn>
                                <a:cxn ang="0">
                                  <a:pos x="connsiteX2319" y="connsiteY2319"/>
                                </a:cxn>
                                <a:cxn ang="0">
                                  <a:pos x="connsiteX2320" y="connsiteY2320"/>
                                </a:cxn>
                                <a:cxn ang="0">
                                  <a:pos x="connsiteX2321" y="connsiteY2321"/>
                                </a:cxn>
                                <a:cxn ang="0">
                                  <a:pos x="connsiteX2322" y="connsiteY2322"/>
                                </a:cxn>
                                <a:cxn ang="0">
                                  <a:pos x="connsiteX2323" y="connsiteY2323"/>
                                </a:cxn>
                                <a:cxn ang="0">
                                  <a:pos x="connsiteX2324" y="connsiteY2324"/>
                                </a:cxn>
                                <a:cxn ang="0">
                                  <a:pos x="connsiteX2325" y="connsiteY2325"/>
                                </a:cxn>
                                <a:cxn ang="0">
                                  <a:pos x="connsiteX2326" y="connsiteY2326"/>
                                </a:cxn>
                                <a:cxn ang="0">
                                  <a:pos x="connsiteX2327" y="connsiteY2327"/>
                                </a:cxn>
                                <a:cxn ang="0">
                                  <a:pos x="connsiteX2328" y="connsiteY2328"/>
                                </a:cxn>
                                <a:cxn ang="0">
                                  <a:pos x="connsiteX2329" y="connsiteY2329"/>
                                </a:cxn>
                                <a:cxn ang="0">
                                  <a:pos x="connsiteX2330" y="connsiteY2330"/>
                                </a:cxn>
                                <a:cxn ang="0">
                                  <a:pos x="connsiteX2331" y="connsiteY2331"/>
                                </a:cxn>
                                <a:cxn ang="0">
                                  <a:pos x="connsiteX2332" y="connsiteY2332"/>
                                </a:cxn>
                                <a:cxn ang="0">
                                  <a:pos x="connsiteX2333" y="connsiteY2333"/>
                                </a:cxn>
                                <a:cxn ang="0">
                                  <a:pos x="connsiteX2334" y="connsiteY2334"/>
                                </a:cxn>
                                <a:cxn ang="0">
                                  <a:pos x="connsiteX2335" y="connsiteY2335"/>
                                </a:cxn>
                                <a:cxn ang="0">
                                  <a:pos x="connsiteX2336" y="connsiteY2336"/>
                                </a:cxn>
                                <a:cxn ang="0">
                                  <a:pos x="connsiteX2337" y="connsiteY2337"/>
                                </a:cxn>
                                <a:cxn ang="0">
                                  <a:pos x="connsiteX2338" y="connsiteY2338"/>
                                </a:cxn>
                                <a:cxn ang="0">
                                  <a:pos x="connsiteX2339" y="connsiteY2339"/>
                                </a:cxn>
                                <a:cxn ang="0">
                                  <a:pos x="connsiteX2340" y="connsiteY2340"/>
                                </a:cxn>
                                <a:cxn ang="0">
                                  <a:pos x="connsiteX2341" y="connsiteY2341"/>
                                </a:cxn>
                                <a:cxn ang="0">
                                  <a:pos x="connsiteX2342" y="connsiteY2342"/>
                                </a:cxn>
                                <a:cxn ang="0">
                                  <a:pos x="connsiteX2343" y="connsiteY2343"/>
                                </a:cxn>
                                <a:cxn ang="0">
                                  <a:pos x="connsiteX2344" y="connsiteY2344"/>
                                </a:cxn>
                                <a:cxn ang="0">
                                  <a:pos x="connsiteX2345" y="connsiteY2345"/>
                                </a:cxn>
                                <a:cxn ang="0">
                                  <a:pos x="connsiteX2346" y="connsiteY2346"/>
                                </a:cxn>
                                <a:cxn ang="0">
                                  <a:pos x="connsiteX2347" y="connsiteY2347"/>
                                </a:cxn>
                                <a:cxn ang="0">
                                  <a:pos x="connsiteX2348" y="connsiteY2348"/>
                                </a:cxn>
                                <a:cxn ang="0">
                                  <a:pos x="connsiteX2349" y="connsiteY2349"/>
                                </a:cxn>
                                <a:cxn ang="0">
                                  <a:pos x="connsiteX2350" y="connsiteY2350"/>
                                </a:cxn>
                                <a:cxn ang="0">
                                  <a:pos x="connsiteX2351" y="connsiteY2351"/>
                                </a:cxn>
                                <a:cxn ang="0">
                                  <a:pos x="connsiteX2352" y="connsiteY2352"/>
                                </a:cxn>
                                <a:cxn ang="0">
                                  <a:pos x="connsiteX2353" y="connsiteY2353"/>
                                </a:cxn>
                                <a:cxn ang="0">
                                  <a:pos x="connsiteX2354" y="connsiteY2354"/>
                                </a:cxn>
                                <a:cxn ang="0">
                                  <a:pos x="connsiteX2355" y="connsiteY2355"/>
                                </a:cxn>
                                <a:cxn ang="0">
                                  <a:pos x="connsiteX2356" y="connsiteY2356"/>
                                </a:cxn>
                                <a:cxn ang="0">
                                  <a:pos x="connsiteX2357" y="connsiteY2357"/>
                                </a:cxn>
                                <a:cxn ang="0">
                                  <a:pos x="connsiteX2358" y="connsiteY2358"/>
                                </a:cxn>
                                <a:cxn ang="0">
                                  <a:pos x="connsiteX2359" y="connsiteY2359"/>
                                </a:cxn>
                                <a:cxn ang="0">
                                  <a:pos x="connsiteX2360" y="connsiteY2360"/>
                                </a:cxn>
                                <a:cxn ang="0">
                                  <a:pos x="connsiteX2361" y="connsiteY2361"/>
                                </a:cxn>
                                <a:cxn ang="0">
                                  <a:pos x="connsiteX2362" y="connsiteY2362"/>
                                </a:cxn>
                                <a:cxn ang="0">
                                  <a:pos x="connsiteX2363" y="connsiteY2363"/>
                                </a:cxn>
                                <a:cxn ang="0">
                                  <a:pos x="connsiteX2364" y="connsiteY2364"/>
                                </a:cxn>
                                <a:cxn ang="0">
                                  <a:pos x="connsiteX2365" y="connsiteY2365"/>
                                </a:cxn>
                                <a:cxn ang="0">
                                  <a:pos x="connsiteX2366" y="connsiteY2366"/>
                                </a:cxn>
                                <a:cxn ang="0">
                                  <a:pos x="connsiteX2367" y="connsiteY2367"/>
                                </a:cxn>
                                <a:cxn ang="0">
                                  <a:pos x="connsiteX2368" y="connsiteY2368"/>
                                </a:cxn>
                                <a:cxn ang="0">
                                  <a:pos x="connsiteX2369" y="connsiteY2369"/>
                                </a:cxn>
                                <a:cxn ang="0">
                                  <a:pos x="connsiteX2370" y="connsiteY2370"/>
                                </a:cxn>
                                <a:cxn ang="0">
                                  <a:pos x="connsiteX2371" y="connsiteY2371"/>
                                </a:cxn>
                                <a:cxn ang="0">
                                  <a:pos x="connsiteX2372" y="connsiteY2372"/>
                                </a:cxn>
                                <a:cxn ang="0">
                                  <a:pos x="connsiteX2373" y="connsiteY2373"/>
                                </a:cxn>
                                <a:cxn ang="0">
                                  <a:pos x="connsiteX2374" y="connsiteY2374"/>
                                </a:cxn>
                                <a:cxn ang="0">
                                  <a:pos x="connsiteX2375" y="connsiteY2375"/>
                                </a:cxn>
                                <a:cxn ang="0">
                                  <a:pos x="connsiteX2376" y="connsiteY2376"/>
                                </a:cxn>
                                <a:cxn ang="0">
                                  <a:pos x="connsiteX2377" y="connsiteY2377"/>
                                </a:cxn>
                                <a:cxn ang="0">
                                  <a:pos x="connsiteX2378" y="connsiteY2378"/>
                                </a:cxn>
                                <a:cxn ang="0">
                                  <a:pos x="connsiteX2379" y="connsiteY2379"/>
                                </a:cxn>
                                <a:cxn ang="0">
                                  <a:pos x="connsiteX2380" y="connsiteY2380"/>
                                </a:cxn>
                                <a:cxn ang="0">
                                  <a:pos x="connsiteX2381" y="connsiteY2381"/>
                                </a:cxn>
                                <a:cxn ang="0">
                                  <a:pos x="connsiteX2382" y="connsiteY2382"/>
                                </a:cxn>
                                <a:cxn ang="0">
                                  <a:pos x="connsiteX2383" y="connsiteY2383"/>
                                </a:cxn>
                                <a:cxn ang="0">
                                  <a:pos x="connsiteX2384" y="connsiteY2384"/>
                                </a:cxn>
                                <a:cxn ang="0">
                                  <a:pos x="connsiteX2385" y="connsiteY2385"/>
                                </a:cxn>
                                <a:cxn ang="0">
                                  <a:pos x="connsiteX2386" y="connsiteY2386"/>
                                </a:cxn>
                                <a:cxn ang="0">
                                  <a:pos x="connsiteX2387" y="connsiteY2387"/>
                                </a:cxn>
                                <a:cxn ang="0">
                                  <a:pos x="connsiteX2388" y="connsiteY2388"/>
                                </a:cxn>
                                <a:cxn ang="0">
                                  <a:pos x="connsiteX2389" y="connsiteY2389"/>
                                </a:cxn>
                                <a:cxn ang="0">
                                  <a:pos x="connsiteX2390" y="connsiteY2390"/>
                                </a:cxn>
                                <a:cxn ang="0">
                                  <a:pos x="connsiteX2391" y="connsiteY2391"/>
                                </a:cxn>
                                <a:cxn ang="0">
                                  <a:pos x="connsiteX2392" y="connsiteY2392"/>
                                </a:cxn>
                                <a:cxn ang="0">
                                  <a:pos x="connsiteX2393" y="connsiteY2393"/>
                                </a:cxn>
                                <a:cxn ang="0">
                                  <a:pos x="connsiteX2394" y="connsiteY2394"/>
                                </a:cxn>
                                <a:cxn ang="0">
                                  <a:pos x="connsiteX2395" y="connsiteY2395"/>
                                </a:cxn>
                              </a:cxnLst>
                              <a:rect l="l" t="t" r="r" b="b"/>
                              <a:pathLst>
                                <a:path w="7247699" h="2676028">
                                  <a:moveTo>
                                    <a:pt x="1173027" y="48901"/>
                                  </a:moveTo>
                                  <a:cubicBezTo>
                                    <a:pt x="1178128" y="47831"/>
                                    <a:pt x="1182661" y="44934"/>
                                    <a:pt x="1185180" y="39897"/>
                                  </a:cubicBezTo>
                                  <a:cubicBezTo>
                                    <a:pt x="1190217" y="30830"/>
                                    <a:pt x="1188202" y="17229"/>
                                    <a:pt x="1178128" y="12192"/>
                                  </a:cubicBezTo>
                                  <a:cubicBezTo>
                                    <a:pt x="1174098" y="10177"/>
                                    <a:pt x="1169564" y="8162"/>
                                    <a:pt x="1165534" y="6148"/>
                                  </a:cubicBezTo>
                                  <a:cubicBezTo>
                                    <a:pt x="1162512" y="4636"/>
                                    <a:pt x="1159490" y="2621"/>
                                    <a:pt x="1155964" y="1614"/>
                                  </a:cubicBezTo>
                                  <a:cubicBezTo>
                                    <a:pt x="1152942" y="607"/>
                                    <a:pt x="1149415" y="607"/>
                                    <a:pt x="1145889" y="103"/>
                                  </a:cubicBezTo>
                                  <a:cubicBezTo>
                                    <a:pt x="1138837" y="-905"/>
                                    <a:pt x="1131281" y="5644"/>
                                    <a:pt x="1128762" y="11689"/>
                                  </a:cubicBezTo>
                                  <a:cubicBezTo>
                                    <a:pt x="1125741" y="18741"/>
                                    <a:pt x="1127252" y="26800"/>
                                    <a:pt x="1132793" y="31837"/>
                                  </a:cubicBezTo>
                                  <a:cubicBezTo>
                                    <a:pt x="1139844" y="38890"/>
                                    <a:pt x="1148911" y="42919"/>
                                    <a:pt x="1157475" y="46949"/>
                                  </a:cubicBezTo>
                                  <a:cubicBezTo>
                                    <a:pt x="1162260" y="49216"/>
                                    <a:pt x="1167927" y="49971"/>
                                    <a:pt x="1173027" y="48901"/>
                                  </a:cubicBezTo>
                                  <a:close/>
                                  <a:moveTo>
                                    <a:pt x="5827577" y="55110"/>
                                  </a:moveTo>
                                  <a:cubicBezTo>
                                    <a:pt x="5832677" y="54040"/>
                                    <a:pt x="5837211" y="51143"/>
                                    <a:pt x="5839730" y="46106"/>
                                  </a:cubicBezTo>
                                  <a:cubicBezTo>
                                    <a:pt x="5844767" y="37039"/>
                                    <a:pt x="5842752" y="23438"/>
                                    <a:pt x="5832678" y="18401"/>
                                  </a:cubicBezTo>
                                  <a:cubicBezTo>
                                    <a:pt x="5828648" y="16386"/>
                                    <a:pt x="5824114" y="14371"/>
                                    <a:pt x="5820084" y="12357"/>
                                  </a:cubicBezTo>
                                  <a:cubicBezTo>
                                    <a:pt x="5817062" y="10845"/>
                                    <a:pt x="5814040" y="8830"/>
                                    <a:pt x="5810514" y="7823"/>
                                  </a:cubicBezTo>
                                  <a:cubicBezTo>
                                    <a:pt x="5807492" y="6816"/>
                                    <a:pt x="5803965" y="6816"/>
                                    <a:pt x="5800439" y="6312"/>
                                  </a:cubicBezTo>
                                  <a:cubicBezTo>
                                    <a:pt x="5793387" y="5304"/>
                                    <a:pt x="5785831" y="11853"/>
                                    <a:pt x="5783312" y="17898"/>
                                  </a:cubicBezTo>
                                  <a:cubicBezTo>
                                    <a:pt x="5780290" y="24950"/>
                                    <a:pt x="5781802" y="33009"/>
                                    <a:pt x="5787343" y="38046"/>
                                  </a:cubicBezTo>
                                  <a:cubicBezTo>
                                    <a:pt x="5794394" y="45099"/>
                                    <a:pt x="5803461" y="49128"/>
                                    <a:pt x="5812025" y="53158"/>
                                  </a:cubicBezTo>
                                  <a:cubicBezTo>
                                    <a:pt x="5816810" y="55425"/>
                                    <a:pt x="5822477" y="56181"/>
                                    <a:pt x="5827577" y="55110"/>
                                  </a:cubicBezTo>
                                  <a:close/>
                                  <a:moveTo>
                                    <a:pt x="3023939" y="143828"/>
                                  </a:moveTo>
                                  <a:cubicBezTo>
                                    <a:pt x="3034518" y="145843"/>
                                    <a:pt x="3047110" y="140806"/>
                                    <a:pt x="3049630" y="129220"/>
                                  </a:cubicBezTo>
                                  <a:cubicBezTo>
                                    <a:pt x="3052652" y="117131"/>
                                    <a:pt x="3046103" y="106553"/>
                                    <a:pt x="3035021" y="103027"/>
                                  </a:cubicBezTo>
                                  <a:cubicBezTo>
                                    <a:pt x="3025954" y="100004"/>
                                    <a:pt x="3017391" y="96982"/>
                                    <a:pt x="3007820" y="97989"/>
                                  </a:cubicBezTo>
                                  <a:cubicBezTo>
                                    <a:pt x="2999257" y="98493"/>
                                    <a:pt x="2990693" y="103530"/>
                                    <a:pt x="2988677" y="112597"/>
                                  </a:cubicBezTo>
                                  <a:cubicBezTo>
                                    <a:pt x="2986664" y="121664"/>
                                    <a:pt x="2990189" y="129724"/>
                                    <a:pt x="2997746" y="134761"/>
                                  </a:cubicBezTo>
                                  <a:cubicBezTo>
                                    <a:pt x="3002279" y="137784"/>
                                    <a:pt x="3006813" y="140302"/>
                                    <a:pt x="3011850" y="141310"/>
                                  </a:cubicBezTo>
                                  <a:cubicBezTo>
                                    <a:pt x="3015880" y="142317"/>
                                    <a:pt x="3019909" y="142821"/>
                                    <a:pt x="3023939" y="143828"/>
                                  </a:cubicBezTo>
                                  <a:close/>
                                  <a:moveTo>
                                    <a:pt x="637409" y="194085"/>
                                  </a:moveTo>
                                  <a:cubicBezTo>
                                    <a:pt x="650531" y="192640"/>
                                    <a:pt x="661175" y="176398"/>
                                    <a:pt x="648695" y="165387"/>
                                  </a:cubicBezTo>
                                  <a:cubicBezTo>
                                    <a:pt x="613949" y="134555"/>
                                    <a:pt x="575287" y="113022"/>
                                    <a:pt x="530263" y="100787"/>
                                  </a:cubicBezTo>
                                  <a:cubicBezTo>
                                    <a:pt x="509708" y="94914"/>
                                    <a:pt x="501878" y="125257"/>
                                    <a:pt x="521454" y="132108"/>
                                  </a:cubicBezTo>
                                  <a:cubicBezTo>
                                    <a:pt x="558647" y="144832"/>
                                    <a:pt x="593883" y="164408"/>
                                    <a:pt x="624226" y="189857"/>
                                  </a:cubicBezTo>
                                  <a:cubicBezTo>
                                    <a:pt x="628386" y="193405"/>
                                    <a:pt x="633035" y="194567"/>
                                    <a:pt x="637409" y="194085"/>
                                  </a:cubicBezTo>
                                  <a:close/>
                                  <a:moveTo>
                                    <a:pt x="5291956" y="200294"/>
                                  </a:moveTo>
                                  <a:cubicBezTo>
                                    <a:pt x="5305077" y="198849"/>
                                    <a:pt x="5315722" y="182607"/>
                                    <a:pt x="5303242" y="171596"/>
                                  </a:cubicBezTo>
                                  <a:cubicBezTo>
                                    <a:pt x="5268496" y="140764"/>
                                    <a:pt x="5229834" y="119231"/>
                                    <a:pt x="5184809" y="106996"/>
                                  </a:cubicBezTo>
                                  <a:cubicBezTo>
                                    <a:pt x="5164255" y="101123"/>
                                    <a:pt x="5156425" y="131466"/>
                                    <a:pt x="5176001" y="138317"/>
                                  </a:cubicBezTo>
                                  <a:cubicBezTo>
                                    <a:pt x="5213194" y="151041"/>
                                    <a:pt x="5248430" y="170617"/>
                                    <a:pt x="5278773" y="196066"/>
                                  </a:cubicBezTo>
                                  <a:cubicBezTo>
                                    <a:pt x="5282932" y="199614"/>
                                    <a:pt x="5287582" y="200776"/>
                                    <a:pt x="5291956" y="200294"/>
                                  </a:cubicBezTo>
                                  <a:close/>
                                  <a:moveTo>
                                    <a:pt x="1731285" y="314627"/>
                                  </a:moveTo>
                                  <a:cubicBezTo>
                                    <a:pt x="1734924" y="314711"/>
                                    <a:pt x="1738564" y="313426"/>
                                    <a:pt x="1741501" y="310245"/>
                                  </a:cubicBezTo>
                                  <a:cubicBezTo>
                                    <a:pt x="1752757" y="298011"/>
                                    <a:pt x="1766460" y="288712"/>
                                    <a:pt x="1781632" y="281861"/>
                                  </a:cubicBezTo>
                                  <a:cubicBezTo>
                                    <a:pt x="1798761" y="274520"/>
                                    <a:pt x="1786036" y="243689"/>
                                    <a:pt x="1768907" y="251030"/>
                                  </a:cubicBezTo>
                                  <a:cubicBezTo>
                                    <a:pt x="1747374" y="259838"/>
                                    <a:pt x="1731224" y="272562"/>
                                    <a:pt x="1717521" y="291159"/>
                                  </a:cubicBezTo>
                                  <a:cubicBezTo>
                                    <a:pt x="1709446" y="301803"/>
                                    <a:pt x="1720365" y="314374"/>
                                    <a:pt x="1731285" y="314627"/>
                                  </a:cubicBezTo>
                                  <a:close/>
                                  <a:moveTo>
                                    <a:pt x="6385831" y="320836"/>
                                  </a:moveTo>
                                  <a:cubicBezTo>
                                    <a:pt x="6389471" y="320920"/>
                                    <a:pt x="6393111" y="319635"/>
                                    <a:pt x="6396047" y="316454"/>
                                  </a:cubicBezTo>
                                  <a:cubicBezTo>
                                    <a:pt x="6407303" y="304220"/>
                                    <a:pt x="6421007" y="294921"/>
                                    <a:pt x="6436178" y="288070"/>
                                  </a:cubicBezTo>
                                  <a:cubicBezTo>
                                    <a:pt x="6453307" y="280729"/>
                                    <a:pt x="6440583" y="249898"/>
                                    <a:pt x="6423454" y="257239"/>
                                  </a:cubicBezTo>
                                  <a:cubicBezTo>
                                    <a:pt x="6401920" y="266047"/>
                                    <a:pt x="6385770" y="278771"/>
                                    <a:pt x="6372067" y="297368"/>
                                  </a:cubicBezTo>
                                  <a:cubicBezTo>
                                    <a:pt x="6363992" y="308012"/>
                                    <a:pt x="6374912" y="320583"/>
                                    <a:pt x="6385831" y="320836"/>
                                  </a:cubicBezTo>
                                  <a:close/>
                                  <a:moveTo>
                                    <a:pt x="4530313" y="617981"/>
                                  </a:moveTo>
                                  <a:cubicBezTo>
                                    <a:pt x="4535391" y="616573"/>
                                    <a:pt x="4540040" y="613270"/>
                                    <a:pt x="4542732" y="608621"/>
                                  </a:cubicBezTo>
                                  <a:cubicBezTo>
                                    <a:pt x="4548604" y="598344"/>
                                    <a:pt x="4544200" y="588066"/>
                                    <a:pt x="4535390" y="581215"/>
                                  </a:cubicBezTo>
                                  <a:cubicBezTo>
                                    <a:pt x="4527071" y="574853"/>
                                    <a:pt x="4519241" y="568980"/>
                                    <a:pt x="4510921" y="562618"/>
                                  </a:cubicBezTo>
                                  <a:cubicBezTo>
                                    <a:pt x="4503580" y="556746"/>
                                    <a:pt x="4494282" y="551852"/>
                                    <a:pt x="4487430" y="545979"/>
                                  </a:cubicBezTo>
                                  <a:cubicBezTo>
                                    <a:pt x="4463939" y="524935"/>
                                    <a:pt x="4434575" y="566044"/>
                                    <a:pt x="4461492" y="580236"/>
                                  </a:cubicBezTo>
                                  <a:cubicBezTo>
                                    <a:pt x="4470791" y="585130"/>
                                    <a:pt x="4479110" y="592961"/>
                                    <a:pt x="4488409" y="598344"/>
                                  </a:cubicBezTo>
                                  <a:cubicBezTo>
                                    <a:pt x="4497218" y="604217"/>
                                    <a:pt x="4506517" y="610089"/>
                                    <a:pt x="4515326" y="615962"/>
                                  </a:cubicBezTo>
                                  <a:cubicBezTo>
                                    <a:pt x="4519730" y="618898"/>
                                    <a:pt x="4525236" y="619387"/>
                                    <a:pt x="4530313" y="617981"/>
                                  </a:cubicBezTo>
                                  <a:close/>
                                  <a:moveTo>
                                    <a:pt x="4143899" y="777902"/>
                                  </a:moveTo>
                                  <a:cubicBezTo>
                                    <a:pt x="4155634" y="773699"/>
                                    <a:pt x="4161206" y="756605"/>
                                    <a:pt x="4147228" y="748293"/>
                                  </a:cubicBezTo>
                                  <a:cubicBezTo>
                                    <a:pt x="4137657" y="742752"/>
                                    <a:pt x="4128590" y="737211"/>
                                    <a:pt x="4120027" y="730159"/>
                                  </a:cubicBezTo>
                                  <a:cubicBezTo>
                                    <a:pt x="4111464" y="723107"/>
                                    <a:pt x="4104412" y="714543"/>
                                    <a:pt x="4095848" y="706988"/>
                                  </a:cubicBezTo>
                                  <a:cubicBezTo>
                                    <a:pt x="4082751" y="695402"/>
                                    <a:pt x="4059076" y="710514"/>
                                    <a:pt x="4069655" y="727640"/>
                                  </a:cubicBezTo>
                                  <a:cubicBezTo>
                                    <a:pt x="4083255" y="749301"/>
                                    <a:pt x="4107938" y="766427"/>
                                    <a:pt x="4130605" y="777005"/>
                                  </a:cubicBezTo>
                                  <a:cubicBezTo>
                                    <a:pt x="4135390" y="779272"/>
                                    <a:pt x="4139987" y="779303"/>
                                    <a:pt x="4143899" y="777902"/>
                                  </a:cubicBezTo>
                                  <a:close/>
                                  <a:moveTo>
                                    <a:pt x="427836" y="921660"/>
                                  </a:moveTo>
                                  <a:cubicBezTo>
                                    <a:pt x="432117" y="920653"/>
                                    <a:pt x="436147" y="918134"/>
                                    <a:pt x="438666" y="914860"/>
                                  </a:cubicBezTo>
                                  <a:cubicBezTo>
                                    <a:pt x="443703" y="907808"/>
                                    <a:pt x="443703" y="897734"/>
                                    <a:pt x="437154" y="891185"/>
                                  </a:cubicBezTo>
                                  <a:cubicBezTo>
                                    <a:pt x="425065" y="879599"/>
                                    <a:pt x="412975" y="868014"/>
                                    <a:pt x="400886" y="856428"/>
                                  </a:cubicBezTo>
                                  <a:cubicBezTo>
                                    <a:pt x="391819" y="847865"/>
                                    <a:pt x="377212" y="848369"/>
                                    <a:pt x="369656" y="858443"/>
                                  </a:cubicBezTo>
                                  <a:cubicBezTo>
                                    <a:pt x="361596" y="869021"/>
                                    <a:pt x="365626" y="881614"/>
                                    <a:pt x="375700" y="889170"/>
                                  </a:cubicBezTo>
                                  <a:cubicBezTo>
                                    <a:pt x="388797" y="899245"/>
                                    <a:pt x="402397" y="909319"/>
                                    <a:pt x="415494" y="919394"/>
                                  </a:cubicBezTo>
                                  <a:cubicBezTo>
                                    <a:pt x="419020" y="922164"/>
                                    <a:pt x="423554" y="922668"/>
                                    <a:pt x="427836" y="921660"/>
                                  </a:cubicBezTo>
                                  <a:close/>
                                  <a:moveTo>
                                    <a:pt x="621012" y="926948"/>
                                  </a:moveTo>
                                  <a:cubicBezTo>
                                    <a:pt x="643175" y="926948"/>
                                    <a:pt x="643175" y="892696"/>
                                    <a:pt x="621012" y="892696"/>
                                  </a:cubicBezTo>
                                  <a:cubicBezTo>
                                    <a:pt x="598849" y="892696"/>
                                    <a:pt x="598849" y="926948"/>
                                    <a:pt x="621012" y="926948"/>
                                  </a:cubicBezTo>
                                  <a:close/>
                                  <a:moveTo>
                                    <a:pt x="5082385" y="927869"/>
                                  </a:moveTo>
                                  <a:cubicBezTo>
                                    <a:pt x="5086667" y="926862"/>
                                    <a:pt x="5090697" y="924343"/>
                                    <a:pt x="5093216" y="921069"/>
                                  </a:cubicBezTo>
                                  <a:cubicBezTo>
                                    <a:pt x="5098253" y="914017"/>
                                    <a:pt x="5098253" y="903943"/>
                                    <a:pt x="5091705" y="897394"/>
                                  </a:cubicBezTo>
                                  <a:cubicBezTo>
                                    <a:pt x="5079615" y="885808"/>
                                    <a:pt x="5067526" y="874223"/>
                                    <a:pt x="5055436" y="862637"/>
                                  </a:cubicBezTo>
                                  <a:cubicBezTo>
                                    <a:pt x="5046369" y="854074"/>
                                    <a:pt x="5031762" y="854578"/>
                                    <a:pt x="5024206" y="864652"/>
                                  </a:cubicBezTo>
                                  <a:cubicBezTo>
                                    <a:pt x="5016146" y="875230"/>
                                    <a:pt x="5020176" y="887823"/>
                                    <a:pt x="5030251" y="895379"/>
                                  </a:cubicBezTo>
                                  <a:cubicBezTo>
                                    <a:pt x="5043347" y="905454"/>
                                    <a:pt x="5056947" y="915528"/>
                                    <a:pt x="5070044" y="925603"/>
                                  </a:cubicBezTo>
                                  <a:cubicBezTo>
                                    <a:pt x="5073570" y="928373"/>
                                    <a:pt x="5078104" y="928877"/>
                                    <a:pt x="5082385" y="927869"/>
                                  </a:cubicBezTo>
                                  <a:close/>
                                  <a:moveTo>
                                    <a:pt x="5275562" y="933157"/>
                                  </a:moveTo>
                                  <a:cubicBezTo>
                                    <a:pt x="5297725" y="933157"/>
                                    <a:pt x="5297725" y="898905"/>
                                    <a:pt x="5275562" y="898905"/>
                                  </a:cubicBezTo>
                                  <a:cubicBezTo>
                                    <a:pt x="5253399" y="898905"/>
                                    <a:pt x="5253399" y="933157"/>
                                    <a:pt x="5275562" y="933157"/>
                                  </a:cubicBezTo>
                                  <a:close/>
                                  <a:moveTo>
                                    <a:pt x="3771224" y="942330"/>
                                  </a:moveTo>
                                  <a:cubicBezTo>
                                    <a:pt x="3780170" y="943546"/>
                                    <a:pt x="3789805" y="934920"/>
                                    <a:pt x="3783198" y="925744"/>
                                  </a:cubicBezTo>
                                  <a:cubicBezTo>
                                    <a:pt x="3772921" y="911552"/>
                                    <a:pt x="3762644" y="896870"/>
                                    <a:pt x="3751877" y="882678"/>
                                  </a:cubicBezTo>
                                  <a:cubicBezTo>
                                    <a:pt x="3743068" y="869954"/>
                                    <a:pt x="3721536" y="882678"/>
                                    <a:pt x="3731323" y="894913"/>
                                  </a:cubicBezTo>
                                  <a:cubicBezTo>
                                    <a:pt x="3742090" y="909105"/>
                                    <a:pt x="3752367" y="923297"/>
                                    <a:pt x="3763134" y="937490"/>
                                  </a:cubicBezTo>
                                  <a:cubicBezTo>
                                    <a:pt x="3765336" y="940426"/>
                                    <a:pt x="3768242" y="941925"/>
                                    <a:pt x="3771224" y="942330"/>
                                  </a:cubicBezTo>
                                  <a:close/>
                                  <a:moveTo>
                                    <a:pt x="3577659" y="1078434"/>
                                  </a:moveTo>
                                  <a:cubicBezTo>
                                    <a:pt x="3581573" y="1078923"/>
                                    <a:pt x="3585488" y="1078923"/>
                                    <a:pt x="3588913" y="1076966"/>
                                  </a:cubicBezTo>
                                  <a:cubicBezTo>
                                    <a:pt x="3591850" y="1075008"/>
                                    <a:pt x="3594787" y="1071582"/>
                                    <a:pt x="3595767" y="1068157"/>
                                  </a:cubicBezTo>
                                  <a:cubicBezTo>
                                    <a:pt x="3597233" y="1061305"/>
                                    <a:pt x="3593808" y="1051517"/>
                                    <a:pt x="3585488" y="1050049"/>
                                  </a:cubicBezTo>
                                  <a:cubicBezTo>
                                    <a:pt x="3584022" y="1050049"/>
                                    <a:pt x="3582552" y="1049559"/>
                                    <a:pt x="3581085" y="1049070"/>
                                  </a:cubicBezTo>
                                  <a:cubicBezTo>
                                    <a:pt x="3579126" y="1048580"/>
                                    <a:pt x="3583530" y="1050538"/>
                                    <a:pt x="3582062" y="1049559"/>
                                  </a:cubicBezTo>
                                  <a:cubicBezTo>
                                    <a:pt x="3581573" y="1049070"/>
                                    <a:pt x="3580598" y="1048580"/>
                                    <a:pt x="3580104" y="1048580"/>
                                  </a:cubicBezTo>
                                  <a:cubicBezTo>
                                    <a:pt x="3579126" y="1048091"/>
                                    <a:pt x="3577659" y="1047602"/>
                                    <a:pt x="3576678" y="1047112"/>
                                  </a:cubicBezTo>
                                  <a:cubicBezTo>
                                    <a:pt x="3577168" y="1047112"/>
                                    <a:pt x="3577659" y="1047602"/>
                                    <a:pt x="3578146" y="1047602"/>
                                  </a:cubicBezTo>
                                  <a:cubicBezTo>
                                    <a:pt x="3578146" y="1047112"/>
                                    <a:pt x="3576678" y="1047112"/>
                                    <a:pt x="3576189" y="1046623"/>
                                  </a:cubicBezTo>
                                  <a:cubicBezTo>
                                    <a:pt x="3575701" y="1046623"/>
                                    <a:pt x="3573742" y="1044665"/>
                                    <a:pt x="3575213" y="1046134"/>
                                  </a:cubicBezTo>
                                  <a:cubicBezTo>
                                    <a:pt x="3576678" y="1047602"/>
                                    <a:pt x="3574231" y="1045155"/>
                                    <a:pt x="3574231" y="1045155"/>
                                  </a:cubicBezTo>
                                  <a:cubicBezTo>
                                    <a:pt x="3569827" y="1040750"/>
                                    <a:pt x="3562488" y="1040261"/>
                                    <a:pt x="3557592" y="1044176"/>
                                  </a:cubicBezTo>
                                  <a:cubicBezTo>
                                    <a:pt x="3551719" y="1048580"/>
                                    <a:pt x="3551230" y="1054943"/>
                                    <a:pt x="3554166" y="1060816"/>
                                  </a:cubicBezTo>
                                  <a:cubicBezTo>
                                    <a:pt x="3558572" y="1070114"/>
                                    <a:pt x="3567381" y="1076966"/>
                                    <a:pt x="3577659" y="1078434"/>
                                  </a:cubicBezTo>
                                  <a:close/>
                                  <a:moveTo>
                                    <a:pt x="4146814" y="1128352"/>
                                  </a:moveTo>
                                  <a:cubicBezTo>
                                    <a:pt x="4152687" y="1129820"/>
                                    <a:pt x="4157091" y="1127863"/>
                                    <a:pt x="4161496" y="1123948"/>
                                  </a:cubicBezTo>
                                  <a:cubicBezTo>
                                    <a:pt x="4166390" y="1120032"/>
                                    <a:pt x="4171284" y="1116117"/>
                                    <a:pt x="4176178" y="1112202"/>
                                  </a:cubicBezTo>
                                  <a:cubicBezTo>
                                    <a:pt x="4182050" y="1107308"/>
                                    <a:pt x="4181561" y="1098009"/>
                                    <a:pt x="4177156" y="1092137"/>
                                  </a:cubicBezTo>
                                  <a:cubicBezTo>
                                    <a:pt x="4172263" y="1085775"/>
                                    <a:pt x="4164432" y="1084796"/>
                                    <a:pt x="4157580" y="1088221"/>
                                  </a:cubicBezTo>
                                  <a:cubicBezTo>
                                    <a:pt x="4151708" y="1091158"/>
                                    <a:pt x="4145835" y="1093605"/>
                                    <a:pt x="4140452" y="1096541"/>
                                  </a:cubicBezTo>
                                  <a:cubicBezTo>
                                    <a:pt x="4131154" y="1100946"/>
                                    <a:pt x="4129685" y="1114649"/>
                                    <a:pt x="4135558" y="1121990"/>
                                  </a:cubicBezTo>
                                  <a:cubicBezTo>
                                    <a:pt x="4138494" y="1125905"/>
                                    <a:pt x="4142409" y="1127863"/>
                                    <a:pt x="4146814" y="1128352"/>
                                  </a:cubicBezTo>
                                  <a:close/>
                                  <a:moveTo>
                                    <a:pt x="4620100" y="1219394"/>
                                  </a:moveTo>
                                  <a:cubicBezTo>
                                    <a:pt x="4624061" y="1218552"/>
                                    <a:pt x="4627762" y="1215952"/>
                                    <a:pt x="4630332" y="1211058"/>
                                  </a:cubicBezTo>
                                  <a:cubicBezTo>
                                    <a:pt x="4641098" y="1190504"/>
                                    <a:pt x="4658716" y="1172397"/>
                                    <a:pt x="4678781" y="1160162"/>
                                  </a:cubicBezTo>
                                  <a:cubicBezTo>
                                    <a:pt x="4697867" y="1148416"/>
                                    <a:pt x="4680739" y="1119053"/>
                                    <a:pt x="4661163" y="1129820"/>
                                  </a:cubicBezTo>
                                  <a:cubicBezTo>
                                    <a:pt x="4634247" y="1144991"/>
                                    <a:pt x="4614671" y="1166035"/>
                                    <a:pt x="4600968" y="1193930"/>
                                  </a:cubicBezTo>
                                  <a:cubicBezTo>
                                    <a:pt x="4593994" y="1208612"/>
                                    <a:pt x="4608217" y="1221917"/>
                                    <a:pt x="4620100" y="1219394"/>
                                  </a:cubicBezTo>
                                  <a:close/>
                                  <a:moveTo>
                                    <a:pt x="850396" y="1252352"/>
                                  </a:moveTo>
                                  <a:cubicBezTo>
                                    <a:pt x="853859" y="1251219"/>
                                    <a:pt x="857007" y="1248826"/>
                                    <a:pt x="859274" y="1245300"/>
                                  </a:cubicBezTo>
                                  <a:cubicBezTo>
                                    <a:pt x="863807" y="1238248"/>
                                    <a:pt x="867837" y="1231699"/>
                                    <a:pt x="872371" y="1224648"/>
                                  </a:cubicBezTo>
                                  <a:cubicBezTo>
                                    <a:pt x="877912" y="1215581"/>
                                    <a:pt x="873378" y="1202988"/>
                                    <a:pt x="863807" y="1198958"/>
                                  </a:cubicBezTo>
                                  <a:cubicBezTo>
                                    <a:pt x="852725" y="1194928"/>
                                    <a:pt x="842651" y="1200973"/>
                                    <a:pt x="839125" y="1211047"/>
                                  </a:cubicBezTo>
                                  <a:cubicBezTo>
                                    <a:pt x="836103" y="1218603"/>
                                    <a:pt x="833584" y="1226159"/>
                                    <a:pt x="830562" y="1233714"/>
                                  </a:cubicBezTo>
                                  <a:cubicBezTo>
                                    <a:pt x="827539" y="1240766"/>
                                    <a:pt x="833081" y="1249330"/>
                                    <a:pt x="839629" y="1251848"/>
                                  </a:cubicBezTo>
                                  <a:cubicBezTo>
                                    <a:pt x="843155" y="1253359"/>
                                    <a:pt x="846932" y="1253485"/>
                                    <a:pt x="850396" y="1252352"/>
                                  </a:cubicBezTo>
                                  <a:close/>
                                  <a:moveTo>
                                    <a:pt x="5504943" y="1258561"/>
                                  </a:moveTo>
                                  <a:cubicBezTo>
                                    <a:pt x="5508407" y="1257428"/>
                                    <a:pt x="5511555" y="1255035"/>
                                    <a:pt x="5513822" y="1251509"/>
                                  </a:cubicBezTo>
                                  <a:cubicBezTo>
                                    <a:pt x="5518355" y="1244457"/>
                                    <a:pt x="5522385" y="1237908"/>
                                    <a:pt x="5526918" y="1230857"/>
                                  </a:cubicBezTo>
                                  <a:cubicBezTo>
                                    <a:pt x="5532459" y="1221790"/>
                                    <a:pt x="5527926" y="1209197"/>
                                    <a:pt x="5518355" y="1205167"/>
                                  </a:cubicBezTo>
                                  <a:cubicBezTo>
                                    <a:pt x="5507273" y="1201137"/>
                                    <a:pt x="5497199" y="1207182"/>
                                    <a:pt x="5493673" y="1217256"/>
                                  </a:cubicBezTo>
                                  <a:cubicBezTo>
                                    <a:pt x="5490650" y="1224812"/>
                                    <a:pt x="5488132" y="1232368"/>
                                    <a:pt x="5485110" y="1239923"/>
                                  </a:cubicBezTo>
                                  <a:cubicBezTo>
                                    <a:pt x="5482087" y="1246975"/>
                                    <a:pt x="5487628" y="1255539"/>
                                    <a:pt x="5494176" y="1258057"/>
                                  </a:cubicBezTo>
                                  <a:cubicBezTo>
                                    <a:pt x="5497702" y="1259569"/>
                                    <a:pt x="5501480" y="1259694"/>
                                    <a:pt x="5504943" y="1258561"/>
                                  </a:cubicBezTo>
                                  <a:close/>
                                  <a:moveTo>
                                    <a:pt x="4291788" y="1263631"/>
                                  </a:moveTo>
                                  <a:cubicBezTo>
                                    <a:pt x="4306121" y="1266465"/>
                                    <a:pt x="4323783" y="1250880"/>
                                    <a:pt x="4313960" y="1233880"/>
                                  </a:cubicBezTo>
                                  <a:cubicBezTo>
                                    <a:pt x="4302878" y="1214738"/>
                                    <a:pt x="4296329" y="1195093"/>
                                    <a:pt x="4293307" y="1173433"/>
                                  </a:cubicBezTo>
                                  <a:cubicBezTo>
                                    <a:pt x="4290788" y="1153787"/>
                                    <a:pt x="4256535" y="1158321"/>
                                    <a:pt x="4258046" y="1177966"/>
                                  </a:cubicBezTo>
                                  <a:cubicBezTo>
                                    <a:pt x="4260061" y="1204664"/>
                                    <a:pt x="4267114" y="1229850"/>
                                    <a:pt x="4279707" y="1254029"/>
                                  </a:cubicBezTo>
                                  <a:cubicBezTo>
                                    <a:pt x="4282603" y="1259696"/>
                                    <a:pt x="4287011" y="1262687"/>
                                    <a:pt x="4291788" y="1263631"/>
                                  </a:cubicBezTo>
                                  <a:close/>
                                  <a:moveTo>
                                    <a:pt x="3331709" y="1282741"/>
                                  </a:moveTo>
                                  <a:cubicBezTo>
                                    <a:pt x="3345814" y="1280726"/>
                                    <a:pt x="3354376" y="1267629"/>
                                    <a:pt x="3350851" y="1254533"/>
                                  </a:cubicBezTo>
                                  <a:lnTo>
                                    <a:pt x="3350347" y="1252014"/>
                                  </a:lnTo>
                                  <a:lnTo>
                                    <a:pt x="3350347" y="1247480"/>
                                  </a:lnTo>
                                  <a:cubicBezTo>
                                    <a:pt x="3350347" y="1244962"/>
                                    <a:pt x="3350347" y="1244458"/>
                                    <a:pt x="3350347" y="1245969"/>
                                  </a:cubicBezTo>
                                  <a:cubicBezTo>
                                    <a:pt x="3349844" y="1247984"/>
                                    <a:pt x="3351355" y="1242443"/>
                                    <a:pt x="3351355" y="1241436"/>
                                  </a:cubicBezTo>
                                  <a:cubicBezTo>
                                    <a:pt x="3351858" y="1239925"/>
                                    <a:pt x="3352865" y="1238917"/>
                                    <a:pt x="3353369" y="1237910"/>
                                  </a:cubicBezTo>
                                  <a:cubicBezTo>
                                    <a:pt x="3358911" y="1228843"/>
                                    <a:pt x="3355888" y="1214738"/>
                                    <a:pt x="3345814" y="1209701"/>
                                  </a:cubicBezTo>
                                  <a:cubicBezTo>
                                    <a:pt x="3334733" y="1204160"/>
                                    <a:pt x="3324657" y="1207686"/>
                                    <a:pt x="3317606" y="1217257"/>
                                  </a:cubicBezTo>
                                  <a:cubicBezTo>
                                    <a:pt x="3308538" y="1229346"/>
                                    <a:pt x="3304005" y="1245466"/>
                                    <a:pt x="3306020" y="1260577"/>
                                  </a:cubicBezTo>
                                  <a:cubicBezTo>
                                    <a:pt x="3308035" y="1274177"/>
                                    <a:pt x="3316599" y="1284756"/>
                                    <a:pt x="3331709" y="1282741"/>
                                  </a:cubicBezTo>
                                  <a:close/>
                                  <a:moveTo>
                                    <a:pt x="1363474" y="1295754"/>
                                  </a:moveTo>
                                  <a:cubicBezTo>
                                    <a:pt x="1368283" y="1296059"/>
                                    <a:pt x="1373239" y="1294285"/>
                                    <a:pt x="1377399" y="1289514"/>
                                  </a:cubicBezTo>
                                  <a:cubicBezTo>
                                    <a:pt x="1412144" y="1250362"/>
                                    <a:pt x="1455700" y="1217573"/>
                                    <a:pt x="1501214" y="1191636"/>
                                  </a:cubicBezTo>
                                  <a:cubicBezTo>
                                    <a:pt x="1521278" y="1179890"/>
                                    <a:pt x="1503661" y="1150037"/>
                                    <a:pt x="1483106" y="1160804"/>
                                  </a:cubicBezTo>
                                  <a:cubicBezTo>
                                    <a:pt x="1431719" y="1187231"/>
                                    <a:pt x="1390122" y="1220999"/>
                                    <a:pt x="1349503" y="1261618"/>
                                  </a:cubicBezTo>
                                  <a:cubicBezTo>
                                    <a:pt x="1335922" y="1275199"/>
                                    <a:pt x="1349044" y="1294836"/>
                                    <a:pt x="1363474" y="1295754"/>
                                  </a:cubicBezTo>
                                  <a:close/>
                                  <a:moveTo>
                                    <a:pt x="6018018" y="1301963"/>
                                  </a:moveTo>
                                  <a:cubicBezTo>
                                    <a:pt x="6022828" y="1302268"/>
                                    <a:pt x="6027783" y="1300494"/>
                                    <a:pt x="6031943" y="1295723"/>
                                  </a:cubicBezTo>
                                  <a:cubicBezTo>
                                    <a:pt x="6066689" y="1256571"/>
                                    <a:pt x="6110245" y="1223782"/>
                                    <a:pt x="6155758" y="1197845"/>
                                  </a:cubicBezTo>
                                  <a:cubicBezTo>
                                    <a:pt x="6175823" y="1186099"/>
                                    <a:pt x="6158205" y="1156246"/>
                                    <a:pt x="6137650" y="1167013"/>
                                  </a:cubicBezTo>
                                  <a:cubicBezTo>
                                    <a:pt x="6086264" y="1193440"/>
                                    <a:pt x="6044667" y="1227208"/>
                                    <a:pt x="6004047" y="1267827"/>
                                  </a:cubicBezTo>
                                  <a:cubicBezTo>
                                    <a:pt x="5990466" y="1281408"/>
                                    <a:pt x="6003588" y="1301045"/>
                                    <a:pt x="6018018" y="1301963"/>
                                  </a:cubicBezTo>
                                  <a:close/>
                                  <a:moveTo>
                                    <a:pt x="1634382" y="1305850"/>
                                  </a:moveTo>
                                  <a:cubicBezTo>
                                    <a:pt x="1644417" y="1307857"/>
                                    <a:pt x="1655656" y="1297184"/>
                                    <a:pt x="1649612" y="1285095"/>
                                  </a:cubicBezTo>
                                  <a:cubicBezTo>
                                    <a:pt x="1641049" y="1268472"/>
                                    <a:pt x="1632989" y="1251345"/>
                                    <a:pt x="1624425" y="1234722"/>
                                  </a:cubicBezTo>
                                  <a:cubicBezTo>
                                    <a:pt x="1615358" y="1216084"/>
                                    <a:pt x="1585640" y="1233211"/>
                                    <a:pt x="1596218" y="1251345"/>
                                  </a:cubicBezTo>
                                  <a:cubicBezTo>
                                    <a:pt x="1605788" y="1267464"/>
                                    <a:pt x="1615862" y="1283584"/>
                                    <a:pt x="1625433" y="1299199"/>
                                  </a:cubicBezTo>
                                  <a:cubicBezTo>
                                    <a:pt x="1627826" y="1303103"/>
                                    <a:pt x="1631037" y="1305180"/>
                                    <a:pt x="1634382" y="1305850"/>
                                  </a:cubicBezTo>
                                  <a:close/>
                                  <a:moveTo>
                                    <a:pt x="6288930" y="1312058"/>
                                  </a:moveTo>
                                  <a:cubicBezTo>
                                    <a:pt x="6298965" y="1314066"/>
                                    <a:pt x="6310204" y="1303393"/>
                                    <a:pt x="6304159" y="1291304"/>
                                  </a:cubicBezTo>
                                  <a:cubicBezTo>
                                    <a:pt x="6295596" y="1274681"/>
                                    <a:pt x="6287537" y="1257554"/>
                                    <a:pt x="6278973" y="1240931"/>
                                  </a:cubicBezTo>
                                  <a:cubicBezTo>
                                    <a:pt x="6269906" y="1222293"/>
                                    <a:pt x="6240187" y="1239420"/>
                                    <a:pt x="6250766" y="1257554"/>
                                  </a:cubicBezTo>
                                  <a:cubicBezTo>
                                    <a:pt x="6260336" y="1273673"/>
                                    <a:pt x="6270410" y="1289793"/>
                                    <a:pt x="6279981" y="1305408"/>
                                  </a:cubicBezTo>
                                  <a:cubicBezTo>
                                    <a:pt x="6282374" y="1309312"/>
                                    <a:pt x="6285585" y="1311389"/>
                                    <a:pt x="6288930" y="1312058"/>
                                  </a:cubicBezTo>
                                  <a:close/>
                                  <a:moveTo>
                                    <a:pt x="125353" y="1338490"/>
                                  </a:moveTo>
                                  <a:cubicBezTo>
                                    <a:pt x="134420" y="1341008"/>
                                    <a:pt x="147013" y="1334964"/>
                                    <a:pt x="148524" y="1324889"/>
                                  </a:cubicBezTo>
                                  <a:cubicBezTo>
                                    <a:pt x="152050" y="1304740"/>
                                    <a:pt x="155072" y="1285095"/>
                                    <a:pt x="157591" y="1264946"/>
                                  </a:cubicBezTo>
                                  <a:cubicBezTo>
                                    <a:pt x="160110" y="1245301"/>
                                    <a:pt x="126864" y="1240767"/>
                                    <a:pt x="122834" y="1260412"/>
                                  </a:cubicBezTo>
                                  <a:cubicBezTo>
                                    <a:pt x="118805" y="1278547"/>
                                    <a:pt x="115278" y="1296680"/>
                                    <a:pt x="111752" y="1314814"/>
                                  </a:cubicBezTo>
                                  <a:cubicBezTo>
                                    <a:pt x="109737" y="1324889"/>
                                    <a:pt x="114774" y="1335467"/>
                                    <a:pt x="125353" y="1338490"/>
                                  </a:cubicBezTo>
                                  <a:close/>
                                  <a:moveTo>
                                    <a:pt x="4779901" y="1344699"/>
                                  </a:moveTo>
                                  <a:cubicBezTo>
                                    <a:pt x="4788968" y="1347217"/>
                                    <a:pt x="4801561" y="1341173"/>
                                    <a:pt x="4803072" y="1331098"/>
                                  </a:cubicBezTo>
                                  <a:cubicBezTo>
                                    <a:pt x="4806598" y="1310949"/>
                                    <a:pt x="4809621" y="1291304"/>
                                    <a:pt x="4812139" y="1271155"/>
                                  </a:cubicBezTo>
                                  <a:cubicBezTo>
                                    <a:pt x="4814658" y="1251510"/>
                                    <a:pt x="4781412" y="1246976"/>
                                    <a:pt x="4777382" y="1266621"/>
                                  </a:cubicBezTo>
                                  <a:cubicBezTo>
                                    <a:pt x="4773353" y="1284756"/>
                                    <a:pt x="4769826" y="1302889"/>
                                    <a:pt x="4766301" y="1321023"/>
                                  </a:cubicBezTo>
                                  <a:cubicBezTo>
                                    <a:pt x="4764285" y="1331098"/>
                                    <a:pt x="4769322" y="1341676"/>
                                    <a:pt x="4779901" y="1344699"/>
                                  </a:cubicBezTo>
                                  <a:close/>
                                  <a:moveTo>
                                    <a:pt x="3947439" y="1432786"/>
                                  </a:moveTo>
                                  <a:cubicBezTo>
                                    <a:pt x="3951028" y="1432723"/>
                                    <a:pt x="3954554" y="1431338"/>
                                    <a:pt x="3956821" y="1428819"/>
                                  </a:cubicBezTo>
                                  <a:cubicBezTo>
                                    <a:pt x="3962362" y="1423278"/>
                                    <a:pt x="3961354" y="1415219"/>
                                    <a:pt x="3956821" y="1409678"/>
                                  </a:cubicBezTo>
                                  <a:cubicBezTo>
                                    <a:pt x="3947754" y="1398596"/>
                                    <a:pt x="3938687" y="1387514"/>
                                    <a:pt x="3929620" y="1376936"/>
                                  </a:cubicBezTo>
                                  <a:cubicBezTo>
                                    <a:pt x="3924583" y="1371395"/>
                                    <a:pt x="3915012" y="1371899"/>
                                    <a:pt x="3909975" y="1376936"/>
                                  </a:cubicBezTo>
                                  <a:cubicBezTo>
                                    <a:pt x="3904434" y="1381973"/>
                                    <a:pt x="3905442" y="1390536"/>
                                    <a:pt x="3909975" y="1396077"/>
                                  </a:cubicBezTo>
                                  <a:cubicBezTo>
                                    <a:pt x="3919042" y="1407159"/>
                                    <a:pt x="3928109" y="1418241"/>
                                    <a:pt x="3937679" y="1428819"/>
                                  </a:cubicBezTo>
                                  <a:cubicBezTo>
                                    <a:pt x="3940198" y="1431590"/>
                                    <a:pt x="3943850" y="1432849"/>
                                    <a:pt x="3947439" y="1432786"/>
                                  </a:cubicBezTo>
                                  <a:close/>
                                  <a:moveTo>
                                    <a:pt x="1147699" y="1467491"/>
                                  </a:moveTo>
                                  <a:cubicBezTo>
                                    <a:pt x="1159743" y="1466367"/>
                                    <a:pt x="1169653" y="1451134"/>
                                    <a:pt x="1158641" y="1439756"/>
                                  </a:cubicBezTo>
                                  <a:cubicBezTo>
                                    <a:pt x="1145918" y="1427032"/>
                                    <a:pt x="1189963" y="1373200"/>
                                    <a:pt x="1197304" y="1362923"/>
                                  </a:cubicBezTo>
                                  <a:cubicBezTo>
                                    <a:pt x="1215901" y="1337964"/>
                                    <a:pt x="1236944" y="1314963"/>
                                    <a:pt x="1259456" y="1293429"/>
                                  </a:cubicBezTo>
                                  <a:cubicBezTo>
                                    <a:pt x="1275117" y="1278258"/>
                                    <a:pt x="1252115" y="1255746"/>
                                    <a:pt x="1235965" y="1269939"/>
                                  </a:cubicBezTo>
                                  <a:cubicBezTo>
                                    <a:pt x="1201219" y="1299791"/>
                                    <a:pt x="1171855" y="1334049"/>
                                    <a:pt x="1146896" y="1372710"/>
                                  </a:cubicBezTo>
                                  <a:cubicBezTo>
                                    <a:pt x="1130747" y="1397669"/>
                                    <a:pt x="1107255" y="1437799"/>
                                    <a:pt x="1135640" y="1463247"/>
                                  </a:cubicBezTo>
                                  <a:cubicBezTo>
                                    <a:pt x="1139433" y="1466672"/>
                                    <a:pt x="1143685" y="1467865"/>
                                    <a:pt x="1147699" y="1467491"/>
                                  </a:cubicBezTo>
                                  <a:close/>
                                  <a:moveTo>
                                    <a:pt x="5802243" y="1473700"/>
                                  </a:moveTo>
                                  <a:cubicBezTo>
                                    <a:pt x="5814287" y="1472576"/>
                                    <a:pt x="5824197" y="1457343"/>
                                    <a:pt x="5813185" y="1445965"/>
                                  </a:cubicBezTo>
                                  <a:cubicBezTo>
                                    <a:pt x="5800461" y="1433241"/>
                                    <a:pt x="5844507" y="1379409"/>
                                    <a:pt x="5851847" y="1369132"/>
                                  </a:cubicBezTo>
                                  <a:cubicBezTo>
                                    <a:pt x="5870445" y="1344173"/>
                                    <a:pt x="5891488" y="1321172"/>
                                    <a:pt x="5914000" y="1299638"/>
                                  </a:cubicBezTo>
                                  <a:cubicBezTo>
                                    <a:pt x="5929661" y="1284467"/>
                                    <a:pt x="5906659" y="1261955"/>
                                    <a:pt x="5890510" y="1276148"/>
                                  </a:cubicBezTo>
                                  <a:cubicBezTo>
                                    <a:pt x="5855763" y="1306000"/>
                                    <a:pt x="5826399" y="1340258"/>
                                    <a:pt x="5801440" y="1378919"/>
                                  </a:cubicBezTo>
                                  <a:cubicBezTo>
                                    <a:pt x="5785290" y="1403878"/>
                                    <a:pt x="5761799" y="1444008"/>
                                    <a:pt x="5790184" y="1469456"/>
                                  </a:cubicBezTo>
                                  <a:cubicBezTo>
                                    <a:pt x="5793977" y="1472882"/>
                                    <a:pt x="5798229" y="1474074"/>
                                    <a:pt x="5802243" y="1473700"/>
                                  </a:cubicBezTo>
                                  <a:close/>
                                  <a:moveTo>
                                    <a:pt x="4488436" y="1476925"/>
                                  </a:moveTo>
                                  <a:cubicBezTo>
                                    <a:pt x="4499077" y="1477051"/>
                                    <a:pt x="4510411" y="1470376"/>
                                    <a:pt x="4511418" y="1456524"/>
                                  </a:cubicBezTo>
                                  <a:cubicBezTo>
                                    <a:pt x="4512929" y="1436879"/>
                                    <a:pt x="4521492" y="1419249"/>
                                    <a:pt x="4535596" y="1405144"/>
                                  </a:cubicBezTo>
                                  <a:cubicBezTo>
                                    <a:pt x="4552723" y="1388017"/>
                                    <a:pt x="4527033" y="1363335"/>
                                    <a:pt x="4509403" y="1378950"/>
                                  </a:cubicBezTo>
                                  <a:cubicBezTo>
                                    <a:pt x="4486232" y="1399099"/>
                                    <a:pt x="4473639" y="1426301"/>
                                    <a:pt x="4469609" y="1456524"/>
                                  </a:cubicBezTo>
                                  <a:cubicBezTo>
                                    <a:pt x="4467846" y="1469873"/>
                                    <a:pt x="4477795" y="1476799"/>
                                    <a:pt x="4488436" y="1476925"/>
                                  </a:cubicBezTo>
                                  <a:close/>
                                  <a:moveTo>
                                    <a:pt x="2656265" y="1498697"/>
                                  </a:moveTo>
                                  <a:cubicBezTo>
                                    <a:pt x="2660057" y="1497840"/>
                                    <a:pt x="2663484" y="1495638"/>
                                    <a:pt x="2665931" y="1491967"/>
                                  </a:cubicBezTo>
                                  <a:cubicBezTo>
                                    <a:pt x="2670335" y="1484627"/>
                                    <a:pt x="2667398" y="1474839"/>
                                    <a:pt x="2660547" y="1470435"/>
                                  </a:cubicBezTo>
                                  <a:cubicBezTo>
                                    <a:pt x="2649291" y="1463583"/>
                                    <a:pt x="2641951" y="1453795"/>
                                    <a:pt x="2638036" y="1442050"/>
                                  </a:cubicBezTo>
                                  <a:cubicBezTo>
                                    <a:pt x="2635099" y="1432752"/>
                                    <a:pt x="2625310" y="1426879"/>
                                    <a:pt x="2615524" y="1429326"/>
                                  </a:cubicBezTo>
                                  <a:cubicBezTo>
                                    <a:pt x="2606715" y="1431773"/>
                                    <a:pt x="2598885" y="1443029"/>
                                    <a:pt x="2602799" y="1451838"/>
                                  </a:cubicBezTo>
                                  <a:cubicBezTo>
                                    <a:pt x="2611118" y="1471413"/>
                                    <a:pt x="2624821" y="1488052"/>
                                    <a:pt x="2644396" y="1497351"/>
                                  </a:cubicBezTo>
                                  <a:cubicBezTo>
                                    <a:pt x="2648312" y="1499064"/>
                                    <a:pt x="2652472" y="1499553"/>
                                    <a:pt x="2656265" y="1498697"/>
                                  </a:cubicBezTo>
                                  <a:close/>
                                  <a:moveTo>
                                    <a:pt x="112761" y="1546273"/>
                                  </a:moveTo>
                                  <a:cubicBezTo>
                                    <a:pt x="117672" y="1546147"/>
                                    <a:pt x="122584" y="1544258"/>
                                    <a:pt x="125858" y="1540984"/>
                                  </a:cubicBezTo>
                                  <a:cubicBezTo>
                                    <a:pt x="132910" y="1533932"/>
                                    <a:pt x="133917" y="1520835"/>
                                    <a:pt x="126361" y="1514287"/>
                                  </a:cubicBezTo>
                                  <a:cubicBezTo>
                                    <a:pt x="119813" y="1508746"/>
                                    <a:pt x="117294" y="1503709"/>
                                    <a:pt x="117798" y="1494642"/>
                                  </a:cubicBezTo>
                                  <a:cubicBezTo>
                                    <a:pt x="118806" y="1477011"/>
                                    <a:pt x="91101" y="1473485"/>
                                    <a:pt x="87071" y="1490612"/>
                                  </a:cubicBezTo>
                                  <a:cubicBezTo>
                                    <a:pt x="82538" y="1508746"/>
                                    <a:pt x="87575" y="1526376"/>
                                    <a:pt x="99664" y="1540984"/>
                                  </a:cubicBezTo>
                                  <a:cubicBezTo>
                                    <a:pt x="102938" y="1544762"/>
                                    <a:pt x="107850" y="1546399"/>
                                    <a:pt x="112761" y="1546273"/>
                                  </a:cubicBezTo>
                                  <a:close/>
                                  <a:moveTo>
                                    <a:pt x="4767309" y="1552482"/>
                                  </a:moveTo>
                                  <a:cubicBezTo>
                                    <a:pt x="4772220" y="1552356"/>
                                    <a:pt x="4777131" y="1550467"/>
                                    <a:pt x="4780405" y="1547193"/>
                                  </a:cubicBezTo>
                                  <a:cubicBezTo>
                                    <a:pt x="4787458" y="1540141"/>
                                    <a:pt x="4788465" y="1527044"/>
                                    <a:pt x="4780909" y="1520496"/>
                                  </a:cubicBezTo>
                                  <a:cubicBezTo>
                                    <a:pt x="4774361" y="1514955"/>
                                    <a:pt x="4771842" y="1509918"/>
                                    <a:pt x="4772346" y="1500851"/>
                                  </a:cubicBezTo>
                                  <a:cubicBezTo>
                                    <a:pt x="4773353" y="1483220"/>
                                    <a:pt x="4745649" y="1479694"/>
                                    <a:pt x="4741619" y="1496821"/>
                                  </a:cubicBezTo>
                                  <a:cubicBezTo>
                                    <a:pt x="4737086" y="1514955"/>
                                    <a:pt x="4742123" y="1532585"/>
                                    <a:pt x="4754212" y="1547193"/>
                                  </a:cubicBezTo>
                                  <a:cubicBezTo>
                                    <a:pt x="4757486" y="1550971"/>
                                    <a:pt x="4762397" y="1552608"/>
                                    <a:pt x="4767309" y="1552482"/>
                                  </a:cubicBezTo>
                                  <a:close/>
                                  <a:moveTo>
                                    <a:pt x="1745358" y="1556353"/>
                                  </a:moveTo>
                                  <a:cubicBezTo>
                                    <a:pt x="1755697" y="1556231"/>
                                    <a:pt x="1765974" y="1549624"/>
                                    <a:pt x="1765484" y="1536655"/>
                                  </a:cubicBezTo>
                                  <a:cubicBezTo>
                                    <a:pt x="1764506" y="1510228"/>
                                    <a:pt x="1774783" y="1485759"/>
                                    <a:pt x="1792402" y="1466183"/>
                                  </a:cubicBezTo>
                                  <a:cubicBezTo>
                                    <a:pt x="1809040" y="1447586"/>
                                    <a:pt x="1783102" y="1421159"/>
                                    <a:pt x="1764995" y="1438778"/>
                                  </a:cubicBezTo>
                                  <a:cubicBezTo>
                                    <a:pt x="1737589" y="1464715"/>
                                    <a:pt x="1725354" y="1499951"/>
                                    <a:pt x="1724865" y="1537145"/>
                                  </a:cubicBezTo>
                                  <a:cubicBezTo>
                                    <a:pt x="1724620" y="1550114"/>
                                    <a:pt x="1735019" y="1556476"/>
                                    <a:pt x="1745358" y="1556353"/>
                                  </a:cubicBezTo>
                                  <a:close/>
                                  <a:moveTo>
                                    <a:pt x="6399902" y="1562562"/>
                                  </a:moveTo>
                                  <a:cubicBezTo>
                                    <a:pt x="6410241" y="1562440"/>
                                    <a:pt x="6420518" y="1555833"/>
                                    <a:pt x="6420029" y="1542864"/>
                                  </a:cubicBezTo>
                                  <a:cubicBezTo>
                                    <a:pt x="6419050" y="1516437"/>
                                    <a:pt x="6429327" y="1491968"/>
                                    <a:pt x="6446946" y="1472392"/>
                                  </a:cubicBezTo>
                                  <a:cubicBezTo>
                                    <a:pt x="6463585" y="1453795"/>
                                    <a:pt x="6437647" y="1427368"/>
                                    <a:pt x="6419539" y="1444987"/>
                                  </a:cubicBezTo>
                                  <a:cubicBezTo>
                                    <a:pt x="6392133" y="1470924"/>
                                    <a:pt x="6379898" y="1506160"/>
                                    <a:pt x="6379409" y="1543354"/>
                                  </a:cubicBezTo>
                                  <a:cubicBezTo>
                                    <a:pt x="6379164" y="1556323"/>
                                    <a:pt x="6389564" y="1562685"/>
                                    <a:pt x="6399902" y="1562562"/>
                                  </a:cubicBezTo>
                                  <a:close/>
                                  <a:moveTo>
                                    <a:pt x="1609817" y="1563148"/>
                                  </a:moveTo>
                                  <a:cubicBezTo>
                                    <a:pt x="1614351" y="1565163"/>
                                    <a:pt x="1620899" y="1563651"/>
                                    <a:pt x="1624929" y="1561133"/>
                                  </a:cubicBezTo>
                                  <a:cubicBezTo>
                                    <a:pt x="1628959" y="1558614"/>
                                    <a:pt x="1632989" y="1554081"/>
                                    <a:pt x="1633996" y="1549547"/>
                                  </a:cubicBezTo>
                                  <a:cubicBezTo>
                                    <a:pt x="1635507" y="1540480"/>
                                    <a:pt x="1630470" y="1527384"/>
                                    <a:pt x="1619892" y="1525872"/>
                                  </a:cubicBezTo>
                                  <a:cubicBezTo>
                                    <a:pt x="1617373" y="1525369"/>
                                    <a:pt x="1615358" y="1524865"/>
                                    <a:pt x="1612840" y="1524361"/>
                                  </a:cubicBezTo>
                                  <a:cubicBezTo>
                                    <a:pt x="1610825" y="1523857"/>
                                    <a:pt x="1615862" y="1525872"/>
                                    <a:pt x="1613344" y="1524361"/>
                                  </a:cubicBezTo>
                                  <a:cubicBezTo>
                                    <a:pt x="1613344" y="1524361"/>
                                    <a:pt x="1609817" y="1522346"/>
                                    <a:pt x="1610321" y="1522346"/>
                                  </a:cubicBezTo>
                                  <a:cubicBezTo>
                                    <a:pt x="1609314" y="1521843"/>
                                    <a:pt x="1608810" y="1520835"/>
                                    <a:pt x="1608306" y="1519828"/>
                                  </a:cubicBezTo>
                                  <a:cubicBezTo>
                                    <a:pt x="1605788" y="1517310"/>
                                    <a:pt x="1609817" y="1522346"/>
                                    <a:pt x="1607803" y="1518820"/>
                                  </a:cubicBezTo>
                                  <a:cubicBezTo>
                                    <a:pt x="1607299" y="1517813"/>
                                    <a:pt x="1606795" y="1516805"/>
                                    <a:pt x="1605788" y="1515294"/>
                                  </a:cubicBezTo>
                                  <a:cubicBezTo>
                                    <a:pt x="1602262" y="1508242"/>
                                    <a:pt x="1593195" y="1506228"/>
                                    <a:pt x="1586646" y="1509250"/>
                                  </a:cubicBezTo>
                                  <a:cubicBezTo>
                                    <a:pt x="1579594" y="1512272"/>
                                    <a:pt x="1576068" y="1519828"/>
                                    <a:pt x="1577580" y="1527384"/>
                                  </a:cubicBezTo>
                                  <a:cubicBezTo>
                                    <a:pt x="1581106" y="1544510"/>
                                    <a:pt x="1594202" y="1556599"/>
                                    <a:pt x="1609817" y="1563148"/>
                                  </a:cubicBezTo>
                                  <a:close/>
                                  <a:moveTo>
                                    <a:pt x="6264365" y="1569357"/>
                                  </a:moveTo>
                                  <a:cubicBezTo>
                                    <a:pt x="6268899" y="1571372"/>
                                    <a:pt x="6275447" y="1569860"/>
                                    <a:pt x="6279476" y="1567342"/>
                                  </a:cubicBezTo>
                                  <a:cubicBezTo>
                                    <a:pt x="6283507" y="1564823"/>
                                    <a:pt x="6287537" y="1560290"/>
                                    <a:pt x="6288544" y="1555756"/>
                                  </a:cubicBezTo>
                                  <a:cubicBezTo>
                                    <a:pt x="6290055" y="1546689"/>
                                    <a:pt x="6285018" y="1533593"/>
                                    <a:pt x="6274439" y="1532081"/>
                                  </a:cubicBezTo>
                                  <a:cubicBezTo>
                                    <a:pt x="6271921" y="1531578"/>
                                    <a:pt x="6269906" y="1531074"/>
                                    <a:pt x="6267388" y="1530570"/>
                                  </a:cubicBezTo>
                                  <a:cubicBezTo>
                                    <a:pt x="6265373" y="1530066"/>
                                    <a:pt x="6270410" y="1532081"/>
                                    <a:pt x="6267891" y="1530570"/>
                                  </a:cubicBezTo>
                                  <a:cubicBezTo>
                                    <a:pt x="6267891" y="1530570"/>
                                    <a:pt x="6264365" y="1528555"/>
                                    <a:pt x="6264869" y="1528555"/>
                                  </a:cubicBezTo>
                                  <a:cubicBezTo>
                                    <a:pt x="6263862" y="1528052"/>
                                    <a:pt x="6263358" y="1527044"/>
                                    <a:pt x="6262854" y="1526037"/>
                                  </a:cubicBezTo>
                                  <a:cubicBezTo>
                                    <a:pt x="6260336" y="1523519"/>
                                    <a:pt x="6264365" y="1528555"/>
                                    <a:pt x="6262351" y="1525029"/>
                                  </a:cubicBezTo>
                                  <a:cubicBezTo>
                                    <a:pt x="6261847" y="1524022"/>
                                    <a:pt x="6261343" y="1523014"/>
                                    <a:pt x="6260336" y="1521503"/>
                                  </a:cubicBezTo>
                                  <a:cubicBezTo>
                                    <a:pt x="6256810" y="1514451"/>
                                    <a:pt x="6247743" y="1512437"/>
                                    <a:pt x="6241194" y="1515459"/>
                                  </a:cubicBezTo>
                                  <a:cubicBezTo>
                                    <a:pt x="6234142" y="1518481"/>
                                    <a:pt x="6230616" y="1526037"/>
                                    <a:pt x="6232127" y="1533593"/>
                                  </a:cubicBezTo>
                                  <a:cubicBezTo>
                                    <a:pt x="6235653" y="1550719"/>
                                    <a:pt x="6248750" y="1562808"/>
                                    <a:pt x="6264365" y="1569357"/>
                                  </a:cubicBezTo>
                                  <a:close/>
                                  <a:moveTo>
                                    <a:pt x="2341496" y="1589999"/>
                                  </a:moveTo>
                                  <a:cubicBezTo>
                                    <a:pt x="2355200" y="1590489"/>
                                    <a:pt x="2364988" y="1577275"/>
                                    <a:pt x="2363519" y="1564550"/>
                                  </a:cubicBezTo>
                                  <a:cubicBezTo>
                                    <a:pt x="2361072" y="1552316"/>
                                    <a:pt x="2348348" y="1542528"/>
                                    <a:pt x="2335134" y="1546443"/>
                                  </a:cubicBezTo>
                                  <a:cubicBezTo>
                                    <a:pt x="2322409" y="1550358"/>
                                    <a:pt x="2305771" y="1547911"/>
                                    <a:pt x="2293047" y="1544975"/>
                                  </a:cubicBezTo>
                                  <a:cubicBezTo>
                                    <a:pt x="2268577" y="1539102"/>
                                    <a:pt x="2260258" y="1572871"/>
                                    <a:pt x="2282769" y="1581680"/>
                                  </a:cubicBezTo>
                                  <a:cubicBezTo>
                                    <a:pt x="2292069" y="1585105"/>
                                    <a:pt x="2301366" y="1587552"/>
                                    <a:pt x="2311643" y="1589021"/>
                                  </a:cubicBezTo>
                                  <a:cubicBezTo>
                                    <a:pt x="2321921" y="1590489"/>
                                    <a:pt x="2331219" y="1589510"/>
                                    <a:pt x="2341496" y="1589999"/>
                                  </a:cubicBezTo>
                                  <a:close/>
                                  <a:moveTo>
                                    <a:pt x="6996040" y="1596208"/>
                                  </a:moveTo>
                                  <a:cubicBezTo>
                                    <a:pt x="7009743" y="1596698"/>
                                    <a:pt x="7019531" y="1583484"/>
                                    <a:pt x="7018062" y="1570759"/>
                                  </a:cubicBezTo>
                                  <a:cubicBezTo>
                                    <a:pt x="7015616" y="1558525"/>
                                    <a:pt x="7002891" y="1548737"/>
                                    <a:pt x="6989677" y="1552652"/>
                                  </a:cubicBezTo>
                                  <a:cubicBezTo>
                                    <a:pt x="6976953" y="1556567"/>
                                    <a:pt x="6960314" y="1554120"/>
                                    <a:pt x="6947590" y="1551184"/>
                                  </a:cubicBezTo>
                                  <a:cubicBezTo>
                                    <a:pt x="6923120" y="1545311"/>
                                    <a:pt x="6914801" y="1579080"/>
                                    <a:pt x="6937313" y="1587889"/>
                                  </a:cubicBezTo>
                                  <a:cubicBezTo>
                                    <a:pt x="6946611" y="1591314"/>
                                    <a:pt x="6955910" y="1593761"/>
                                    <a:pt x="6966187" y="1595230"/>
                                  </a:cubicBezTo>
                                  <a:cubicBezTo>
                                    <a:pt x="6976464" y="1596698"/>
                                    <a:pt x="6985762" y="1595719"/>
                                    <a:pt x="6996040" y="1596208"/>
                                  </a:cubicBezTo>
                                  <a:close/>
                                  <a:moveTo>
                                    <a:pt x="167320" y="1606531"/>
                                  </a:moveTo>
                                  <a:cubicBezTo>
                                    <a:pt x="172043" y="1606909"/>
                                    <a:pt x="176985" y="1605334"/>
                                    <a:pt x="181267" y="1600927"/>
                                  </a:cubicBezTo>
                                  <a:cubicBezTo>
                                    <a:pt x="200912" y="1580778"/>
                                    <a:pt x="221061" y="1560126"/>
                                    <a:pt x="240202" y="1539473"/>
                                  </a:cubicBezTo>
                                  <a:cubicBezTo>
                                    <a:pt x="255314" y="1523354"/>
                                    <a:pt x="232143" y="1500183"/>
                                    <a:pt x="216024" y="1515294"/>
                                  </a:cubicBezTo>
                                  <a:cubicBezTo>
                                    <a:pt x="195371" y="1534436"/>
                                    <a:pt x="174719" y="1554585"/>
                                    <a:pt x="154570" y="1574230"/>
                                  </a:cubicBezTo>
                                  <a:cubicBezTo>
                                    <a:pt x="140969" y="1586697"/>
                                    <a:pt x="153153" y="1605397"/>
                                    <a:pt x="167320" y="1606531"/>
                                  </a:cubicBezTo>
                                  <a:close/>
                                  <a:moveTo>
                                    <a:pt x="4821868" y="1612740"/>
                                  </a:moveTo>
                                  <a:cubicBezTo>
                                    <a:pt x="4826590" y="1613118"/>
                                    <a:pt x="4831533" y="1611543"/>
                                    <a:pt x="4835815" y="1607136"/>
                                  </a:cubicBezTo>
                                  <a:cubicBezTo>
                                    <a:pt x="4855460" y="1586987"/>
                                    <a:pt x="4875609" y="1566335"/>
                                    <a:pt x="4894750" y="1545682"/>
                                  </a:cubicBezTo>
                                  <a:cubicBezTo>
                                    <a:pt x="4909862" y="1529563"/>
                                    <a:pt x="4886691" y="1506392"/>
                                    <a:pt x="4870571" y="1521503"/>
                                  </a:cubicBezTo>
                                  <a:cubicBezTo>
                                    <a:pt x="4849919" y="1540645"/>
                                    <a:pt x="4829267" y="1560794"/>
                                    <a:pt x="4809118" y="1580439"/>
                                  </a:cubicBezTo>
                                  <a:cubicBezTo>
                                    <a:pt x="4795517" y="1592906"/>
                                    <a:pt x="4807701" y="1611606"/>
                                    <a:pt x="4821868" y="1612740"/>
                                  </a:cubicBezTo>
                                  <a:close/>
                                  <a:moveTo>
                                    <a:pt x="2822952" y="1614692"/>
                                  </a:moveTo>
                                  <a:cubicBezTo>
                                    <a:pt x="2832020" y="1610662"/>
                                    <a:pt x="2836553" y="1599077"/>
                                    <a:pt x="2831012" y="1590514"/>
                                  </a:cubicBezTo>
                                  <a:cubicBezTo>
                                    <a:pt x="2827488" y="1584973"/>
                                    <a:pt x="2824463" y="1578424"/>
                                    <a:pt x="2818420" y="1574898"/>
                                  </a:cubicBezTo>
                                  <a:cubicBezTo>
                                    <a:pt x="2813887" y="1572379"/>
                                    <a:pt x="2807842" y="1572379"/>
                                    <a:pt x="2803309" y="1574898"/>
                                  </a:cubicBezTo>
                                  <a:cubicBezTo>
                                    <a:pt x="2798271" y="1577920"/>
                                    <a:pt x="2796255" y="1582454"/>
                                    <a:pt x="2795753" y="1587995"/>
                                  </a:cubicBezTo>
                                  <a:cubicBezTo>
                                    <a:pt x="2795248" y="1593536"/>
                                    <a:pt x="2798271" y="1598573"/>
                                    <a:pt x="2799782" y="1603610"/>
                                  </a:cubicBezTo>
                                  <a:cubicBezTo>
                                    <a:pt x="2801293" y="1608143"/>
                                    <a:pt x="2803811" y="1611166"/>
                                    <a:pt x="2807842" y="1613684"/>
                                  </a:cubicBezTo>
                                  <a:cubicBezTo>
                                    <a:pt x="2812375" y="1616707"/>
                                    <a:pt x="2818420" y="1616707"/>
                                    <a:pt x="2822952" y="1614692"/>
                                  </a:cubicBezTo>
                                  <a:close/>
                                  <a:moveTo>
                                    <a:pt x="4369731" y="1653511"/>
                                  </a:moveTo>
                                  <a:cubicBezTo>
                                    <a:pt x="4385513" y="1646400"/>
                                    <a:pt x="4390285" y="1619331"/>
                                    <a:pt x="4367529" y="1612357"/>
                                  </a:cubicBezTo>
                                  <a:cubicBezTo>
                                    <a:pt x="4344038" y="1605016"/>
                                    <a:pt x="4322016" y="1593760"/>
                                    <a:pt x="4298035" y="1588377"/>
                                  </a:cubicBezTo>
                                  <a:cubicBezTo>
                                    <a:pt x="4277481" y="1583483"/>
                                    <a:pt x="4263289" y="1612846"/>
                                    <a:pt x="4283353" y="1623613"/>
                                  </a:cubicBezTo>
                                  <a:cubicBezTo>
                                    <a:pt x="4294120" y="1629485"/>
                                    <a:pt x="4305377" y="1634379"/>
                                    <a:pt x="4316143" y="1639273"/>
                                  </a:cubicBezTo>
                                  <a:cubicBezTo>
                                    <a:pt x="4327399" y="1644167"/>
                                    <a:pt x="4339633" y="1647103"/>
                                    <a:pt x="4350889" y="1652487"/>
                                  </a:cubicBezTo>
                                  <a:cubicBezTo>
                                    <a:pt x="4357985" y="1656035"/>
                                    <a:pt x="4364470" y="1655882"/>
                                    <a:pt x="4369731" y="1653511"/>
                                  </a:cubicBezTo>
                                  <a:close/>
                                  <a:moveTo>
                                    <a:pt x="3001272" y="1670605"/>
                                  </a:moveTo>
                                  <a:cubicBezTo>
                                    <a:pt x="3007317" y="1668086"/>
                                    <a:pt x="3009835" y="1662041"/>
                                    <a:pt x="3008325" y="1655997"/>
                                  </a:cubicBezTo>
                                  <a:cubicBezTo>
                                    <a:pt x="3007821" y="1653478"/>
                                    <a:pt x="3007317" y="1650959"/>
                                    <a:pt x="3006813" y="1647937"/>
                                  </a:cubicBezTo>
                                  <a:cubicBezTo>
                                    <a:pt x="3006309" y="1646930"/>
                                    <a:pt x="3006309" y="1645418"/>
                                    <a:pt x="3005806" y="1644411"/>
                                  </a:cubicBezTo>
                                  <a:lnTo>
                                    <a:pt x="3005806" y="1642396"/>
                                  </a:lnTo>
                                  <a:cubicBezTo>
                                    <a:pt x="3005302" y="1632825"/>
                                    <a:pt x="2996739" y="1625269"/>
                                    <a:pt x="2987167" y="1628292"/>
                                  </a:cubicBezTo>
                                  <a:cubicBezTo>
                                    <a:pt x="2978603" y="1630810"/>
                                    <a:pt x="2973061" y="1642396"/>
                                    <a:pt x="2978099" y="1650456"/>
                                  </a:cubicBezTo>
                                  <a:cubicBezTo>
                                    <a:pt x="2981122" y="1654989"/>
                                    <a:pt x="2983136" y="1660530"/>
                                    <a:pt x="2985656" y="1665568"/>
                                  </a:cubicBezTo>
                                  <a:cubicBezTo>
                                    <a:pt x="2988174" y="1671109"/>
                                    <a:pt x="2996235" y="1673123"/>
                                    <a:pt x="3001272" y="1670605"/>
                                  </a:cubicBezTo>
                                  <a:close/>
                                  <a:moveTo>
                                    <a:pt x="1773313" y="1688366"/>
                                  </a:moveTo>
                                  <a:cubicBezTo>
                                    <a:pt x="1830082" y="1689345"/>
                                    <a:pt x="1886361" y="1687876"/>
                                    <a:pt x="1943131" y="1687876"/>
                                  </a:cubicBezTo>
                                  <a:cubicBezTo>
                                    <a:pt x="1967111" y="1687876"/>
                                    <a:pt x="1967111" y="1650193"/>
                                    <a:pt x="1943131" y="1650193"/>
                                  </a:cubicBezTo>
                                  <a:cubicBezTo>
                                    <a:pt x="1886361" y="1650193"/>
                                    <a:pt x="1830082" y="1648725"/>
                                    <a:pt x="1773313" y="1649704"/>
                                  </a:cubicBezTo>
                                  <a:cubicBezTo>
                                    <a:pt x="1748354" y="1650193"/>
                                    <a:pt x="1748354" y="1687876"/>
                                    <a:pt x="1773313" y="1688366"/>
                                  </a:cubicBezTo>
                                  <a:close/>
                                  <a:moveTo>
                                    <a:pt x="6427858" y="1694575"/>
                                  </a:moveTo>
                                  <a:cubicBezTo>
                                    <a:pt x="6484627" y="1695554"/>
                                    <a:pt x="6540907" y="1694085"/>
                                    <a:pt x="6597676" y="1694085"/>
                                  </a:cubicBezTo>
                                  <a:cubicBezTo>
                                    <a:pt x="6621656" y="1694085"/>
                                    <a:pt x="6621656" y="1656402"/>
                                    <a:pt x="6597676" y="1656402"/>
                                  </a:cubicBezTo>
                                  <a:cubicBezTo>
                                    <a:pt x="6540907" y="1656402"/>
                                    <a:pt x="6484627" y="1654934"/>
                                    <a:pt x="6427858" y="1655913"/>
                                  </a:cubicBezTo>
                                  <a:cubicBezTo>
                                    <a:pt x="6402899" y="1656402"/>
                                    <a:pt x="6402899" y="1694085"/>
                                    <a:pt x="6427858" y="1694575"/>
                                  </a:cubicBezTo>
                                  <a:close/>
                                  <a:moveTo>
                                    <a:pt x="4494771" y="1720023"/>
                                  </a:moveTo>
                                  <a:cubicBezTo>
                                    <a:pt x="4504069" y="1721980"/>
                                    <a:pt x="4513856" y="1717086"/>
                                    <a:pt x="4516303" y="1707788"/>
                                  </a:cubicBezTo>
                                  <a:cubicBezTo>
                                    <a:pt x="4519240" y="1698979"/>
                                    <a:pt x="4513856" y="1687723"/>
                                    <a:pt x="4504558" y="1685766"/>
                                  </a:cubicBezTo>
                                  <a:cubicBezTo>
                                    <a:pt x="4502111" y="1685276"/>
                                    <a:pt x="4499175" y="1684787"/>
                                    <a:pt x="4496728" y="1683808"/>
                                  </a:cubicBezTo>
                                  <a:cubicBezTo>
                                    <a:pt x="4496239" y="1683319"/>
                                    <a:pt x="4495749" y="1683319"/>
                                    <a:pt x="4495260" y="1682829"/>
                                  </a:cubicBezTo>
                                  <a:cubicBezTo>
                                    <a:pt x="4493792" y="1681851"/>
                                    <a:pt x="4492813" y="1681361"/>
                                    <a:pt x="4491345" y="1680382"/>
                                  </a:cubicBezTo>
                                  <a:cubicBezTo>
                                    <a:pt x="4488898" y="1678914"/>
                                    <a:pt x="4492813" y="1681851"/>
                                    <a:pt x="4490365" y="1679893"/>
                                  </a:cubicBezTo>
                                  <a:cubicBezTo>
                                    <a:pt x="4489387" y="1678914"/>
                                    <a:pt x="4487919" y="1677935"/>
                                    <a:pt x="4486940" y="1676957"/>
                                  </a:cubicBezTo>
                                  <a:cubicBezTo>
                                    <a:pt x="4485961" y="1675978"/>
                                    <a:pt x="4485472" y="1674999"/>
                                    <a:pt x="4484494" y="1674510"/>
                                  </a:cubicBezTo>
                                  <a:cubicBezTo>
                                    <a:pt x="4484494" y="1674510"/>
                                    <a:pt x="4481557" y="1670595"/>
                                    <a:pt x="4482535" y="1672063"/>
                                  </a:cubicBezTo>
                                  <a:cubicBezTo>
                                    <a:pt x="4477642" y="1664722"/>
                                    <a:pt x="4468343" y="1661296"/>
                                    <a:pt x="4460024" y="1666190"/>
                                  </a:cubicBezTo>
                                  <a:cubicBezTo>
                                    <a:pt x="4451704" y="1671084"/>
                                    <a:pt x="4450726" y="1680382"/>
                                    <a:pt x="4454151" y="1688702"/>
                                  </a:cubicBezTo>
                                  <a:cubicBezTo>
                                    <a:pt x="4461492" y="1704851"/>
                                    <a:pt x="4477642" y="1716108"/>
                                    <a:pt x="4494771" y="1720023"/>
                                  </a:cubicBezTo>
                                  <a:close/>
                                  <a:moveTo>
                                    <a:pt x="2244051" y="1733964"/>
                                  </a:moveTo>
                                  <a:cubicBezTo>
                                    <a:pt x="2247959" y="1735317"/>
                                    <a:pt x="2252547" y="1735225"/>
                                    <a:pt x="2257318" y="1732901"/>
                                  </a:cubicBezTo>
                                  <a:cubicBezTo>
                                    <a:pt x="2296470" y="1713325"/>
                                    <a:pt x="2337088" y="1696686"/>
                                    <a:pt x="2378197" y="1681515"/>
                                  </a:cubicBezTo>
                                  <a:cubicBezTo>
                                    <a:pt x="2398751" y="1673685"/>
                                    <a:pt x="2390921" y="1642363"/>
                                    <a:pt x="2368899" y="1647746"/>
                                  </a:cubicBezTo>
                                  <a:cubicBezTo>
                                    <a:pt x="2322896" y="1659492"/>
                                    <a:pt x="2280809" y="1679068"/>
                                    <a:pt x="2240679" y="1704027"/>
                                  </a:cubicBezTo>
                                  <a:cubicBezTo>
                                    <a:pt x="2226731" y="1712836"/>
                                    <a:pt x="2232329" y="1729903"/>
                                    <a:pt x="2244051" y="1733964"/>
                                  </a:cubicBezTo>
                                  <a:close/>
                                  <a:moveTo>
                                    <a:pt x="6898596" y="1740173"/>
                                  </a:moveTo>
                                  <a:cubicBezTo>
                                    <a:pt x="6902504" y="1741526"/>
                                    <a:pt x="6907092" y="1741434"/>
                                    <a:pt x="6911864" y="1739110"/>
                                  </a:cubicBezTo>
                                  <a:cubicBezTo>
                                    <a:pt x="6951015" y="1719534"/>
                                    <a:pt x="6991634" y="1702895"/>
                                    <a:pt x="7032742" y="1687724"/>
                                  </a:cubicBezTo>
                                  <a:cubicBezTo>
                                    <a:pt x="7053296" y="1679894"/>
                                    <a:pt x="7045466" y="1648572"/>
                                    <a:pt x="7023444" y="1653955"/>
                                  </a:cubicBezTo>
                                  <a:cubicBezTo>
                                    <a:pt x="6977441" y="1665701"/>
                                    <a:pt x="6935354" y="1685277"/>
                                    <a:pt x="6895224" y="1710236"/>
                                  </a:cubicBezTo>
                                  <a:cubicBezTo>
                                    <a:pt x="6881277" y="1719045"/>
                                    <a:pt x="6886874" y="1736112"/>
                                    <a:pt x="6898596" y="1740173"/>
                                  </a:cubicBezTo>
                                  <a:close/>
                                  <a:moveTo>
                                    <a:pt x="3968407" y="1742133"/>
                                  </a:moveTo>
                                  <a:cubicBezTo>
                                    <a:pt x="3979489" y="1738104"/>
                                    <a:pt x="3991074" y="1733570"/>
                                    <a:pt x="4002156" y="1729540"/>
                                  </a:cubicBezTo>
                                  <a:cubicBezTo>
                                    <a:pt x="4013742" y="1725511"/>
                                    <a:pt x="4020290" y="1713925"/>
                                    <a:pt x="4015253" y="1702339"/>
                                  </a:cubicBezTo>
                                  <a:cubicBezTo>
                                    <a:pt x="4010720" y="1691762"/>
                                    <a:pt x="3996615" y="1685717"/>
                                    <a:pt x="3986541" y="1692769"/>
                                  </a:cubicBezTo>
                                  <a:cubicBezTo>
                                    <a:pt x="3976467" y="1699317"/>
                                    <a:pt x="3965889" y="1705865"/>
                                    <a:pt x="3955814" y="1712414"/>
                                  </a:cubicBezTo>
                                  <a:cubicBezTo>
                                    <a:pt x="3949266" y="1716947"/>
                                    <a:pt x="3945740" y="1725007"/>
                                    <a:pt x="3949266" y="1732563"/>
                                  </a:cubicBezTo>
                                  <a:cubicBezTo>
                                    <a:pt x="3952288" y="1739615"/>
                                    <a:pt x="3960851" y="1744652"/>
                                    <a:pt x="3968407" y="1742133"/>
                                  </a:cubicBezTo>
                                  <a:close/>
                                  <a:moveTo>
                                    <a:pt x="2495347" y="1754800"/>
                                  </a:moveTo>
                                  <a:cubicBezTo>
                                    <a:pt x="2503972" y="1754800"/>
                                    <a:pt x="2512537" y="1749294"/>
                                    <a:pt x="2512292" y="1738283"/>
                                  </a:cubicBezTo>
                                  <a:cubicBezTo>
                                    <a:pt x="2512292" y="1729474"/>
                                    <a:pt x="2514739" y="1722623"/>
                                    <a:pt x="2519633" y="1714303"/>
                                  </a:cubicBezTo>
                                  <a:cubicBezTo>
                                    <a:pt x="2528931" y="1699132"/>
                                    <a:pt x="2507398" y="1682004"/>
                                    <a:pt x="2494674" y="1695217"/>
                                  </a:cubicBezTo>
                                  <a:cubicBezTo>
                                    <a:pt x="2483418" y="1706963"/>
                                    <a:pt x="2478524" y="1722133"/>
                                    <a:pt x="2478035" y="1738283"/>
                                  </a:cubicBezTo>
                                  <a:cubicBezTo>
                                    <a:pt x="2478035" y="1749294"/>
                                    <a:pt x="2486721" y="1754800"/>
                                    <a:pt x="2495347" y="1754800"/>
                                  </a:cubicBezTo>
                                  <a:close/>
                                  <a:moveTo>
                                    <a:pt x="7149891" y="1761009"/>
                                  </a:moveTo>
                                  <a:cubicBezTo>
                                    <a:pt x="7158517" y="1761009"/>
                                    <a:pt x="7167081" y="1755503"/>
                                    <a:pt x="7166836" y="1744492"/>
                                  </a:cubicBezTo>
                                  <a:cubicBezTo>
                                    <a:pt x="7166836" y="1735683"/>
                                    <a:pt x="7169283" y="1728832"/>
                                    <a:pt x="7174177" y="1720512"/>
                                  </a:cubicBezTo>
                                  <a:cubicBezTo>
                                    <a:pt x="7183476" y="1705341"/>
                                    <a:pt x="7161942" y="1688213"/>
                                    <a:pt x="7149218" y="1701426"/>
                                  </a:cubicBezTo>
                                  <a:cubicBezTo>
                                    <a:pt x="7137962" y="1713172"/>
                                    <a:pt x="7133068" y="1728342"/>
                                    <a:pt x="7132579" y="1744492"/>
                                  </a:cubicBezTo>
                                  <a:cubicBezTo>
                                    <a:pt x="7132579" y="1755503"/>
                                    <a:pt x="7141266" y="1761009"/>
                                    <a:pt x="7149891" y="1761009"/>
                                  </a:cubicBezTo>
                                  <a:close/>
                                  <a:moveTo>
                                    <a:pt x="2479991" y="1800926"/>
                                  </a:moveTo>
                                  <a:cubicBezTo>
                                    <a:pt x="2496629" y="1806309"/>
                                    <a:pt x="2507885" y="1780371"/>
                                    <a:pt x="2492225" y="1772541"/>
                                  </a:cubicBezTo>
                                  <a:cubicBezTo>
                                    <a:pt x="2481458" y="1767158"/>
                                    <a:pt x="2472650" y="1761286"/>
                                    <a:pt x="2466287" y="1751498"/>
                                  </a:cubicBezTo>
                                  <a:cubicBezTo>
                                    <a:pt x="2455521" y="1733390"/>
                                    <a:pt x="2427137" y="1750030"/>
                                    <a:pt x="2438393" y="1767648"/>
                                  </a:cubicBezTo>
                                  <a:cubicBezTo>
                                    <a:pt x="2448179" y="1782818"/>
                                    <a:pt x="2462372" y="1795053"/>
                                    <a:pt x="2479991" y="1800926"/>
                                  </a:cubicBezTo>
                                  <a:close/>
                                  <a:moveTo>
                                    <a:pt x="7134536" y="1807135"/>
                                  </a:moveTo>
                                  <a:cubicBezTo>
                                    <a:pt x="7151175" y="1812518"/>
                                    <a:pt x="7162431" y="1786580"/>
                                    <a:pt x="7146770" y="1778750"/>
                                  </a:cubicBezTo>
                                  <a:cubicBezTo>
                                    <a:pt x="7136004" y="1773367"/>
                                    <a:pt x="7127195" y="1767495"/>
                                    <a:pt x="7120833" y="1757707"/>
                                  </a:cubicBezTo>
                                  <a:cubicBezTo>
                                    <a:pt x="7110066" y="1739599"/>
                                    <a:pt x="7081682" y="1756239"/>
                                    <a:pt x="7092938" y="1773857"/>
                                  </a:cubicBezTo>
                                  <a:cubicBezTo>
                                    <a:pt x="7102725" y="1789027"/>
                                    <a:pt x="7116917" y="1801262"/>
                                    <a:pt x="7134536" y="1807135"/>
                                  </a:cubicBezTo>
                                  <a:close/>
                                  <a:moveTo>
                                    <a:pt x="2174991" y="1809467"/>
                                  </a:moveTo>
                                  <a:cubicBezTo>
                                    <a:pt x="2182547" y="1812490"/>
                                    <a:pt x="2192117" y="1806445"/>
                                    <a:pt x="2193628" y="1798889"/>
                                  </a:cubicBezTo>
                                  <a:cubicBezTo>
                                    <a:pt x="2195644" y="1790326"/>
                                    <a:pt x="2191110" y="1783274"/>
                                    <a:pt x="2183051" y="1780252"/>
                                  </a:cubicBezTo>
                                  <a:cubicBezTo>
                                    <a:pt x="2186072" y="1781259"/>
                                    <a:pt x="2182043" y="1779748"/>
                                    <a:pt x="2182043" y="1779748"/>
                                  </a:cubicBezTo>
                                  <a:cubicBezTo>
                                    <a:pt x="2181035" y="1779244"/>
                                    <a:pt x="2180532" y="1778740"/>
                                    <a:pt x="2180028" y="1778237"/>
                                  </a:cubicBezTo>
                                  <a:cubicBezTo>
                                    <a:pt x="2176502" y="1776222"/>
                                    <a:pt x="2182043" y="1780252"/>
                                    <a:pt x="2179020" y="1777229"/>
                                  </a:cubicBezTo>
                                  <a:cubicBezTo>
                                    <a:pt x="2178013" y="1776725"/>
                                    <a:pt x="2177509" y="1775718"/>
                                    <a:pt x="2176502" y="1775214"/>
                                  </a:cubicBezTo>
                                  <a:cubicBezTo>
                                    <a:pt x="2175495" y="1774207"/>
                                    <a:pt x="2174991" y="1773703"/>
                                    <a:pt x="2174488" y="1772696"/>
                                  </a:cubicBezTo>
                                  <a:cubicBezTo>
                                    <a:pt x="2175998" y="1774207"/>
                                    <a:pt x="2174991" y="1773199"/>
                                    <a:pt x="2173983" y="1772192"/>
                                  </a:cubicBezTo>
                                  <a:cubicBezTo>
                                    <a:pt x="2172472" y="1770177"/>
                                    <a:pt x="2171465" y="1768162"/>
                                    <a:pt x="2170458" y="1765644"/>
                                  </a:cubicBezTo>
                                  <a:cubicBezTo>
                                    <a:pt x="2167435" y="1758088"/>
                                    <a:pt x="2155850" y="1756073"/>
                                    <a:pt x="2149301" y="1760103"/>
                                  </a:cubicBezTo>
                                  <a:cubicBezTo>
                                    <a:pt x="2141242" y="1765140"/>
                                    <a:pt x="2139730" y="1773199"/>
                                    <a:pt x="2143257" y="1781259"/>
                                  </a:cubicBezTo>
                                  <a:cubicBezTo>
                                    <a:pt x="2149301" y="1794860"/>
                                    <a:pt x="2161390" y="1803927"/>
                                    <a:pt x="2174991" y="1809467"/>
                                  </a:cubicBezTo>
                                  <a:close/>
                                  <a:moveTo>
                                    <a:pt x="6829539" y="1815676"/>
                                  </a:moveTo>
                                  <a:cubicBezTo>
                                    <a:pt x="6837095" y="1818699"/>
                                    <a:pt x="6846666" y="1812654"/>
                                    <a:pt x="6848177" y="1805098"/>
                                  </a:cubicBezTo>
                                  <a:cubicBezTo>
                                    <a:pt x="6850192" y="1796535"/>
                                    <a:pt x="6845658" y="1789483"/>
                                    <a:pt x="6837599" y="1786461"/>
                                  </a:cubicBezTo>
                                  <a:cubicBezTo>
                                    <a:pt x="6840621" y="1787468"/>
                                    <a:pt x="6836591" y="1785957"/>
                                    <a:pt x="6836591" y="1785957"/>
                                  </a:cubicBezTo>
                                  <a:cubicBezTo>
                                    <a:pt x="6835584" y="1785453"/>
                                    <a:pt x="6835081" y="1784949"/>
                                    <a:pt x="6834577" y="1784446"/>
                                  </a:cubicBezTo>
                                  <a:cubicBezTo>
                                    <a:pt x="6831050" y="1782431"/>
                                    <a:pt x="6836591" y="1786461"/>
                                    <a:pt x="6833569" y="1783438"/>
                                  </a:cubicBezTo>
                                  <a:cubicBezTo>
                                    <a:pt x="6832562" y="1782934"/>
                                    <a:pt x="6832058" y="1781927"/>
                                    <a:pt x="6831050" y="1781423"/>
                                  </a:cubicBezTo>
                                  <a:cubicBezTo>
                                    <a:pt x="6830044" y="1780416"/>
                                    <a:pt x="6829539" y="1779912"/>
                                    <a:pt x="6829036" y="1778905"/>
                                  </a:cubicBezTo>
                                  <a:cubicBezTo>
                                    <a:pt x="6830547" y="1780416"/>
                                    <a:pt x="6829539" y="1779408"/>
                                    <a:pt x="6828532" y="1778401"/>
                                  </a:cubicBezTo>
                                  <a:cubicBezTo>
                                    <a:pt x="6827021" y="1776386"/>
                                    <a:pt x="6826013" y="1774371"/>
                                    <a:pt x="6825006" y="1771853"/>
                                  </a:cubicBezTo>
                                  <a:cubicBezTo>
                                    <a:pt x="6821983" y="1764297"/>
                                    <a:pt x="6810398" y="1762282"/>
                                    <a:pt x="6803850" y="1766312"/>
                                  </a:cubicBezTo>
                                  <a:cubicBezTo>
                                    <a:pt x="6795790" y="1771349"/>
                                    <a:pt x="6794279" y="1779408"/>
                                    <a:pt x="6797805" y="1787468"/>
                                  </a:cubicBezTo>
                                  <a:cubicBezTo>
                                    <a:pt x="6803850" y="1801069"/>
                                    <a:pt x="6815939" y="1810136"/>
                                    <a:pt x="6829539" y="1815676"/>
                                  </a:cubicBezTo>
                                  <a:close/>
                                  <a:moveTo>
                                    <a:pt x="2576890" y="1824416"/>
                                  </a:moveTo>
                                  <a:cubicBezTo>
                                    <a:pt x="2587167" y="1821480"/>
                                    <a:pt x="2590593" y="1812671"/>
                                    <a:pt x="2589125" y="1802883"/>
                                  </a:cubicBezTo>
                                  <a:cubicBezTo>
                                    <a:pt x="2586678" y="1786244"/>
                                    <a:pt x="2588636" y="1770093"/>
                                    <a:pt x="2592551" y="1753944"/>
                                  </a:cubicBezTo>
                                  <a:cubicBezTo>
                                    <a:pt x="2597935" y="1731921"/>
                                    <a:pt x="2565634" y="1723112"/>
                                    <a:pt x="2558783" y="1744645"/>
                                  </a:cubicBezTo>
                                  <a:cubicBezTo>
                                    <a:pt x="2551931" y="1766668"/>
                                    <a:pt x="2551442" y="1789669"/>
                                    <a:pt x="2555357" y="1812181"/>
                                  </a:cubicBezTo>
                                  <a:cubicBezTo>
                                    <a:pt x="2556826" y="1821480"/>
                                    <a:pt x="2568571" y="1826863"/>
                                    <a:pt x="2576890" y="1824416"/>
                                  </a:cubicBezTo>
                                  <a:close/>
                                  <a:moveTo>
                                    <a:pt x="2001369" y="1827352"/>
                                  </a:moveTo>
                                  <a:cubicBezTo>
                                    <a:pt x="2014092" y="1825884"/>
                                    <a:pt x="2021434" y="1814138"/>
                                    <a:pt x="2018497" y="1801904"/>
                                  </a:cubicBezTo>
                                  <a:cubicBezTo>
                                    <a:pt x="2016540" y="1792605"/>
                                    <a:pt x="2022412" y="1783307"/>
                                    <a:pt x="2029264" y="1776945"/>
                                  </a:cubicBezTo>
                                  <a:cubicBezTo>
                                    <a:pt x="2043456" y="1764221"/>
                                    <a:pt x="2024370" y="1738773"/>
                                    <a:pt x="2008709" y="1750518"/>
                                  </a:cubicBezTo>
                                  <a:cubicBezTo>
                                    <a:pt x="1989623" y="1764221"/>
                                    <a:pt x="1980324" y="1784286"/>
                                    <a:pt x="1978367" y="1807287"/>
                                  </a:cubicBezTo>
                                  <a:cubicBezTo>
                                    <a:pt x="1977388" y="1819522"/>
                                    <a:pt x="1990602" y="1828820"/>
                                    <a:pt x="2001369" y="1827352"/>
                                  </a:cubicBezTo>
                                  <a:close/>
                                  <a:moveTo>
                                    <a:pt x="7231436" y="1830625"/>
                                  </a:moveTo>
                                  <a:cubicBezTo>
                                    <a:pt x="7241713" y="1827689"/>
                                    <a:pt x="7245138" y="1818880"/>
                                    <a:pt x="7243670" y="1809092"/>
                                  </a:cubicBezTo>
                                  <a:cubicBezTo>
                                    <a:pt x="7241223" y="1792453"/>
                                    <a:pt x="7243181" y="1776302"/>
                                    <a:pt x="7247097" y="1760153"/>
                                  </a:cubicBezTo>
                                  <a:cubicBezTo>
                                    <a:pt x="7252480" y="1738130"/>
                                    <a:pt x="7220180" y="1729321"/>
                                    <a:pt x="7213328" y="1750854"/>
                                  </a:cubicBezTo>
                                  <a:cubicBezTo>
                                    <a:pt x="7206477" y="1772877"/>
                                    <a:pt x="7205987" y="1795878"/>
                                    <a:pt x="7209902" y="1818390"/>
                                  </a:cubicBezTo>
                                  <a:cubicBezTo>
                                    <a:pt x="7211371" y="1827689"/>
                                    <a:pt x="7223116" y="1833072"/>
                                    <a:pt x="7231436" y="1830625"/>
                                  </a:cubicBezTo>
                                  <a:close/>
                                  <a:moveTo>
                                    <a:pt x="2349715" y="1831756"/>
                                  </a:moveTo>
                                  <a:cubicBezTo>
                                    <a:pt x="2354434" y="1830686"/>
                                    <a:pt x="2358624" y="1827474"/>
                                    <a:pt x="2361071" y="1821479"/>
                                  </a:cubicBezTo>
                                  <a:cubicBezTo>
                                    <a:pt x="2371348" y="1797499"/>
                                    <a:pt x="2385540" y="1774987"/>
                                    <a:pt x="2400711" y="1753944"/>
                                  </a:cubicBezTo>
                                  <a:cubicBezTo>
                                    <a:pt x="2412946" y="1736815"/>
                                    <a:pt x="2385051" y="1715282"/>
                                    <a:pt x="2371348" y="1731432"/>
                                  </a:cubicBezTo>
                                  <a:cubicBezTo>
                                    <a:pt x="2353239" y="1752965"/>
                                    <a:pt x="2338558" y="1775966"/>
                                    <a:pt x="2325835" y="1800925"/>
                                  </a:cubicBezTo>
                                  <a:cubicBezTo>
                                    <a:pt x="2316659" y="1818910"/>
                                    <a:pt x="2335561" y="1834968"/>
                                    <a:pt x="2349715" y="1831756"/>
                                  </a:cubicBezTo>
                                  <a:close/>
                                  <a:moveTo>
                                    <a:pt x="6655914" y="1833561"/>
                                  </a:moveTo>
                                  <a:cubicBezTo>
                                    <a:pt x="6668638" y="1832093"/>
                                    <a:pt x="6675978" y="1820347"/>
                                    <a:pt x="6673042" y="1808113"/>
                                  </a:cubicBezTo>
                                  <a:cubicBezTo>
                                    <a:pt x="6671084" y="1798814"/>
                                    <a:pt x="6676957" y="1789516"/>
                                    <a:pt x="6683809" y="1783154"/>
                                  </a:cubicBezTo>
                                  <a:cubicBezTo>
                                    <a:pt x="6698001" y="1770430"/>
                                    <a:pt x="6678915" y="1744982"/>
                                    <a:pt x="6663254" y="1756727"/>
                                  </a:cubicBezTo>
                                  <a:cubicBezTo>
                                    <a:pt x="6644168" y="1770430"/>
                                    <a:pt x="6634869" y="1790495"/>
                                    <a:pt x="6632912" y="1813496"/>
                                  </a:cubicBezTo>
                                  <a:cubicBezTo>
                                    <a:pt x="6631933" y="1825731"/>
                                    <a:pt x="6645147" y="1835029"/>
                                    <a:pt x="6655914" y="1833561"/>
                                  </a:cubicBezTo>
                                  <a:close/>
                                  <a:moveTo>
                                    <a:pt x="2043537" y="1834079"/>
                                  </a:moveTo>
                                  <a:cubicBezTo>
                                    <a:pt x="2047519" y="1835472"/>
                                    <a:pt x="2052084" y="1835157"/>
                                    <a:pt x="2056617" y="1832134"/>
                                  </a:cubicBezTo>
                                  <a:cubicBezTo>
                                    <a:pt x="2074248" y="1820549"/>
                                    <a:pt x="2091879" y="1808459"/>
                                    <a:pt x="2110013" y="1796874"/>
                                  </a:cubicBezTo>
                                  <a:cubicBezTo>
                                    <a:pt x="2125125" y="1786800"/>
                                    <a:pt x="2112028" y="1763628"/>
                                    <a:pt x="2095909" y="1772192"/>
                                  </a:cubicBezTo>
                                  <a:cubicBezTo>
                                    <a:pt x="2077270" y="1782266"/>
                                    <a:pt x="2058633" y="1792341"/>
                                    <a:pt x="2039995" y="1802415"/>
                                  </a:cubicBezTo>
                                  <a:cubicBezTo>
                                    <a:pt x="2024883" y="1810348"/>
                                    <a:pt x="2031589" y="1829899"/>
                                    <a:pt x="2043537" y="1834079"/>
                                  </a:cubicBezTo>
                                  <a:close/>
                                  <a:moveTo>
                                    <a:pt x="7004259" y="1837965"/>
                                  </a:moveTo>
                                  <a:cubicBezTo>
                                    <a:pt x="7008978" y="1836895"/>
                                    <a:pt x="7013168" y="1833683"/>
                                    <a:pt x="7015615" y="1827688"/>
                                  </a:cubicBezTo>
                                  <a:cubicBezTo>
                                    <a:pt x="7025892" y="1803708"/>
                                    <a:pt x="7040084" y="1781196"/>
                                    <a:pt x="7055255" y="1760153"/>
                                  </a:cubicBezTo>
                                  <a:cubicBezTo>
                                    <a:pt x="7067490" y="1743024"/>
                                    <a:pt x="7039595" y="1721491"/>
                                    <a:pt x="7025892" y="1737641"/>
                                  </a:cubicBezTo>
                                  <a:cubicBezTo>
                                    <a:pt x="7007784" y="1759174"/>
                                    <a:pt x="6993103" y="1782175"/>
                                    <a:pt x="6980379" y="1807134"/>
                                  </a:cubicBezTo>
                                  <a:cubicBezTo>
                                    <a:pt x="6971203" y="1825119"/>
                                    <a:pt x="6990105" y="1841177"/>
                                    <a:pt x="7004259" y="1837965"/>
                                  </a:cubicBezTo>
                                  <a:close/>
                                  <a:moveTo>
                                    <a:pt x="6698084" y="1840288"/>
                                  </a:moveTo>
                                  <a:cubicBezTo>
                                    <a:pt x="6702067" y="1841681"/>
                                    <a:pt x="6706632" y="1841366"/>
                                    <a:pt x="6711165" y="1838343"/>
                                  </a:cubicBezTo>
                                  <a:cubicBezTo>
                                    <a:pt x="6728796" y="1826758"/>
                                    <a:pt x="6746426" y="1814668"/>
                                    <a:pt x="6764560" y="1803083"/>
                                  </a:cubicBezTo>
                                  <a:cubicBezTo>
                                    <a:pt x="6779672" y="1793009"/>
                                    <a:pt x="6766575" y="1769837"/>
                                    <a:pt x="6750456" y="1778401"/>
                                  </a:cubicBezTo>
                                  <a:cubicBezTo>
                                    <a:pt x="6731818" y="1788475"/>
                                    <a:pt x="6713181" y="1798550"/>
                                    <a:pt x="6694543" y="1808624"/>
                                  </a:cubicBezTo>
                                  <a:cubicBezTo>
                                    <a:pt x="6679431" y="1816557"/>
                                    <a:pt x="6686136" y="1836108"/>
                                    <a:pt x="6698084" y="1840288"/>
                                  </a:cubicBezTo>
                                  <a:close/>
                                  <a:moveTo>
                                    <a:pt x="1636089" y="1851284"/>
                                  </a:moveTo>
                                  <a:cubicBezTo>
                                    <a:pt x="1648320" y="1848097"/>
                                    <a:pt x="1657293" y="1830246"/>
                                    <a:pt x="1645581" y="1820045"/>
                                  </a:cubicBezTo>
                                  <a:cubicBezTo>
                                    <a:pt x="1620899" y="1798889"/>
                                    <a:pt x="1595209" y="1779244"/>
                                    <a:pt x="1570527" y="1758591"/>
                                  </a:cubicBezTo>
                                  <a:cubicBezTo>
                                    <a:pt x="1548363" y="1740456"/>
                                    <a:pt x="1523177" y="1772695"/>
                                    <a:pt x="1546349" y="1789822"/>
                                  </a:cubicBezTo>
                                  <a:cubicBezTo>
                                    <a:pt x="1572542" y="1808964"/>
                                    <a:pt x="1597224" y="1829616"/>
                                    <a:pt x="1623417" y="1848758"/>
                                  </a:cubicBezTo>
                                  <a:cubicBezTo>
                                    <a:pt x="1627573" y="1851780"/>
                                    <a:pt x="1632012" y="1852347"/>
                                    <a:pt x="1636089" y="1851284"/>
                                  </a:cubicBezTo>
                                  <a:close/>
                                  <a:moveTo>
                                    <a:pt x="6290638" y="1857493"/>
                                  </a:moveTo>
                                  <a:cubicBezTo>
                                    <a:pt x="6302869" y="1854306"/>
                                    <a:pt x="6311841" y="1836455"/>
                                    <a:pt x="6300130" y="1826254"/>
                                  </a:cubicBezTo>
                                  <a:cubicBezTo>
                                    <a:pt x="6275447" y="1805098"/>
                                    <a:pt x="6249758" y="1785453"/>
                                    <a:pt x="6225075" y="1764800"/>
                                  </a:cubicBezTo>
                                  <a:cubicBezTo>
                                    <a:pt x="6202912" y="1746665"/>
                                    <a:pt x="6177725" y="1778904"/>
                                    <a:pt x="6200897" y="1796031"/>
                                  </a:cubicBezTo>
                                  <a:cubicBezTo>
                                    <a:pt x="6227090" y="1815173"/>
                                    <a:pt x="6251772" y="1835825"/>
                                    <a:pt x="6277966" y="1854967"/>
                                  </a:cubicBezTo>
                                  <a:cubicBezTo>
                                    <a:pt x="6282122" y="1857989"/>
                                    <a:pt x="6286561" y="1858556"/>
                                    <a:pt x="6290638" y="1857493"/>
                                  </a:cubicBezTo>
                                  <a:close/>
                                  <a:moveTo>
                                    <a:pt x="742659" y="1947741"/>
                                  </a:moveTo>
                                  <a:cubicBezTo>
                                    <a:pt x="745595" y="1947741"/>
                                    <a:pt x="749021" y="1946762"/>
                                    <a:pt x="751468" y="1945294"/>
                                  </a:cubicBezTo>
                                  <a:cubicBezTo>
                                    <a:pt x="755872" y="1942847"/>
                                    <a:pt x="757830" y="1938931"/>
                                    <a:pt x="759788" y="1934527"/>
                                  </a:cubicBezTo>
                                  <a:cubicBezTo>
                                    <a:pt x="760277" y="1933059"/>
                                    <a:pt x="761256" y="1931591"/>
                                    <a:pt x="761745" y="1929633"/>
                                  </a:cubicBezTo>
                                  <a:cubicBezTo>
                                    <a:pt x="764192" y="1923271"/>
                                    <a:pt x="761256" y="1914462"/>
                                    <a:pt x="756851" y="1910057"/>
                                  </a:cubicBezTo>
                                  <a:cubicBezTo>
                                    <a:pt x="752936" y="1906632"/>
                                    <a:pt x="748042" y="1904185"/>
                                    <a:pt x="742659" y="1904185"/>
                                  </a:cubicBezTo>
                                  <a:cubicBezTo>
                                    <a:pt x="737765" y="1904185"/>
                                    <a:pt x="732381" y="1906632"/>
                                    <a:pt x="728466" y="1910057"/>
                                  </a:cubicBezTo>
                                  <a:cubicBezTo>
                                    <a:pt x="724062" y="1914462"/>
                                    <a:pt x="721125" y="1923271"/>
                                    <a:pt x="723572" y="1929633"/>
                                  </a:cubicBezTo>
                                  <a:cubicBezTo>
                                    <a:pt x="724062" y="1931101"/>
                                    <a:pt x="725040" y="1932569"/>
                                    <a:pt x="725530" y="1934527"/>
                                  </a:cubicBezTo>
                                  <a:cubicBezTo>
                                    <a:pt x="726998" y="1938442"/>
                                    <a:pt x="728466" y="1941378"/>
                                    <a:pt x="731892" y="1943825"/>
                                  </a:cubicBezTo>
                                  <a:cubicBezTo>
                                    <a:pt x="734828" y="1946272"/>
                                    <a:pt x="738744" y="1947741"/>
                                    <a:pt x="742659" y="1947741"/>
                                  </a:cubicBezTo>
                                  <a:close/>
                                  <a:moveTo>
                                    <a:pt x="5397205" y="1953944"/>
                                  </a:moveTo>
                                  <a:cubicBezTo>
                                    <a:pt x="5400141" y="1953944"/>
                                    <a:pt x="5403568" y="1952966"/>
                                    <a:pt x="5406014" y="1951497"/>
                                  </a:cubicBezTo>
                                  <a:cubicBezTo>
                                    <a:pt x="5410419" y="1949050"/>
                                    <a:pt x="5412377" y="1945135"/>
                                    <a:pt x="5414334" y="1940731"/>
                                  </a:cubicBezTo>
                                  <a:cubicBezTo>
                                    <a:pt x="5414823" y="1939263"/>
                                    <a:pt x="5415802" y="1937794"/>
                                    <a:pt x="5416292" y="1935837"/>
                                  </a:cubicBezTo>
                                  <a:cubicBezTo>
                                    <a:pt x="5418739" y="1929475"/>
                                    <a:pt x="5415802" y="1920666"/>
                                    <a:pt x="5411398" y="1916261"/>
                                  </a:cubicBezTo>
                                  <a:cubicBezTo>
                                    <a:pt x="5407483" y="1912835"/>
                                    <a:pt x="5402588" y="1910388"/>
                                    <a:pt x="5397205" y="1910388"/>
                                  </a:cubicBezTo>
                                  <a:cubicBezTo>
                                    <a:pt x="5392311" y="1910388"/>
                                    <a:pt x="5386928" y="1912835"/>
                                    <a:pt x="5383013" y="1916261"/>
                                  </a:cubicBezTo>
                                  <a:cubicBezTo>
                                    <a:pt x="5378608" y="1920666"/>
                                    <a:pt x="5375672" y="1929475"/>
                                    <a:pt x="5378119" y="1935837"/>
                                  </a:cubicBezTo>
                                  <a:cubicBezTo>
                                    <a:pt x="5378608" y="1937305"/>
                                    <a:pt x="5379587" y="1938773"/>
                                    <a:pt x="5380076" y="1940731"/>
                                  </a:cubicBezTo>
                                  <a:cubicBezTo>
                                    <a:pt x="5381544" y="1944646"/>
                                    <a:pt x="5383013" y="1947582"/>
                                    <a:pt x="5386438" y="1950029"/>
                                  </a:cubicBezTo>
                                  <a:cubicBezTo>
                                    <a:pt x="5389375" y="1952476"/>
                                    <a:pt x="5393290" y="1953944"/>
                                    <a:pt x="5397205" y="1953944"/>
                                  </a:cubicBezTo>
                                  <a:close/>
                                  <a:moveTo>
                                    <a:pt x="1250499" y="1960591"/>
                                  </a:moveTo>
                                  <a:cubicBezTo>
                                    <a:pt x="1264076" y="1959670"/>
                                    <a:pt x="1274464" y="1942953"/>
                                    <a:pt x="1262754" y="1929352"/>
                                  </a:cubicBezTo>
                                  <a:cubicBezTo>
                                    <a:pt x="1252175" y="1917766"/>
                                    <a:pt x="1238575" y="1898625"/>
                                    <a:pt x="1238575" y="1882506"/>
                                  </a:cubicBezTo>
                                  <a:cubicBezTo>
                                    <a:pt x="1238071" y="1849261"/>
                                    <a:pt x="1183166" y="1858831"/>
                                    <a:pt x="1198278" y="1893587"/>
                                  </a:cubicBezTo>
                                  <a:cubicBezTo>
                                    <a:pt x="1203315" y="1904669"/>
                                    <a:pt x="1205833" y="1916255"/>
                                    <a:pt x="1212382" y="1926833"/>
                                  </a:cubicBezTo>
                                  <a:cubicBezTo>
                                    <a:pt x="1218930" y="1937915"/>
                                    <a:pt x="1226989" y="1947487"/>
                                    <a:pt x="1236560" y="1955546"/>
                                  </a:cubicBezTo>
                                  <a:cubicBezTo>
                                    <a:pt x="1241093" y="1959450"/>
                                    <a:pt x="1245973" y="1960898"/>
                                    <a:pt x="1250499" y="1960591"/>
                                  </a:cubicBezTo>
                                  <a:close/>
                                  <a:moveTo>
                                    <a:pt x="5905047" y="1966796"/>
                                  </a:moveTo>
                                  <a:cubicBezTo>
                                    <a:pt x="5918624" y="1965875"/>
                                    <a:pt x="5929013" y="1949158"/>
                                    <a:pt x="5917302" y="1935557"/>
                                  </a:cubicBezTo>
                                  <a:cubicBezTo>
                                    <a:pt x="5906724" y="1923971"/>
                                    <a:pt x="5893123" y="1904829"/>
                                    <a:pt x="5893123" y="1888711"/>
                                  </a:cubicBezTo>
                                  <a:cubicBezTo>
                                    <a:pt x="5892619" y="1855470"/>
                                    <a:pt x="5837714" y="1865035"/>
                                    <a:pt x="5852826" y="1899792"/>
                                  </a:cubicBezTo>
                                  <a:cubicBezTo>
                                    <a:pt x="5857863" y="1910874"/>
                                    <a:pt x="5860382" y="1922460"/>
                                    <a:pt x="5866930" y="1933038"/>
                                  </a:cubicBezTo>
                                  <a:cubicBezTo>
                                    <a:pt x="5873478" y="1944121"/>
                                    <a:pt x="5881538" y="1953691"/>
                                    <a:pt x="5891108" y="1961751"/>
                                  </a:cubicBezTo>
                                  <a:cubicBezTo>
                                    <a:pt x="5895642" y="1965655"/>
                                    <a:pt x="5900522" y="1967103"/>
                                    <a:pt x="5905047" y="1966796"/>
                                  </a:cubicBezTo>
                                  <a:close/>
                                  <a:moveTo>
                                    <a:pt x="1938244" y="1979221"/>
                                  </a:moveTo>
                                  <a:cubicBezTo>
                                    <a:pt x="2036469" y="1968643"/>
                                    <a:pt x="2132680" y="1931368"/>
                                    <a:pt x="2211260" y="1870921"/>
                                  </a:cubicBezTo>
                                  <a:cubicBezTo>
                                    <a:pt x="2228386" y="1857825"/>
                                    <a:pt x="2210252" y="1833646"/>
                                    <a:pt x="2193126" y="1847247"/>
                                  </a:cubicBezTo>
                                  <a:cubicBezTo>
                                    <a:pt x="2119582" y="1907189"/>
                                    <a:pt x="2032439" y="1940434"/>
                                    <a:pt x="1938244" y="1945472"/>
                                  </a:cubicBezTo>
                                  <a:cubicBezTo>
                                    <a:pt x="1916583" y="1946479"/>
                                    <a:pt x="1917087" y="1981236"/>
                                    <a:pt x="1938244" y="1979221"/>
                                  </a:cubicBezTo>
                                  <a:close/>
                                  <a:moveTo>
                                    <a:pt x="6592792" y="1985426"/>
                                  </a:moveTo>
                                  <a:cubicBezTo>
                                    <a:pt x="6691017" y="1974848"/>
                                    <a:pt x="6787228" y="1937572"/>
                                    <a:pt x="6865808" y="1877126"/>
                                  </a:cubicBezTo>
                                  <a:cubicBezTo>
                                    <a:pt x="6882935" y="1864029"/>
                                    <a:pt x="6864800" y="1839855"/>
                                    <a:pt x="6847674" y="1853456"/>
                                  </a:cubicBezTo>
                                  <a:cubicBezTo>
                                    <a:pt x="6774131" y="1913393"/>
                                    <a:pt x="6686988" y="1946639"/>
                                    <a:pt x="6592792" y="1951677"/>
                                  </a:cubicBezTo>
                                  <a:cubicBezTo>
                                    <a:pt x="6571132" y="1952684"/>
                                    <a:pt x="6571635" y="1987441"/>
                                    <a:pt x="6592792" y="1985426"/>
                                  </a:cubicBezTo>
                                  <a:close/>
                                  <a:moveTo>
                                    <a:pt x="956799" y="2004241"/>
                                  </a:moveTo>
                                  <a:cubicBezTo>
                                    <a:pt x="972857" y="2001878"/>
                                    <a:pt x="983685" y="1978938"/>
                                    <a:pt x="965333" y="1965357"/>
                                  </a:cubicBezTo>
                                  <a:cubicBezTo>
                                    <a:pt x="939884" y="1946760"/>
                                    <a:pt x="916394" y="1926206"/>
                                    <a:pt x="889967" y="1909077"/>
                                  </a:cubicBezTo>
                                  <a:cubicBezTo>
                                    <a:pt x="872349" y="1897821"/>
                                    <a:pt x="852283" y="1923759"/>
                                    <a:pt x="867455" y="1938441"/>
                                  </a:cubicBezTo>
                                  <a:cubicBezTo>
                                    <a:pt x="890456" y="1960463"/>
                                    <a:pt x="915904" y="1978081"/>
                                    <a:pt x="939884" y="1998636"/>
                                  </a:cubicBezTo>
                                  <a:cubicBezTo>
                                    <a:pt x="945512" y="2003530"/>
                                    <a:pt x="951446" y="2005029"/>
                                    <a:pt x="956799" y="2004241"/>
                                  </a:cubicBezTo>
                                  <a:close/>
                                  <a:moveTo>
                                    <a:pt x="5611342" y="2010445"/>
                                  </a:moveTo>
                                  <a:cubicBezTo>
                                    <a:pt x="5627400" y="2008083"/>
                                    <a:pt x="5638228" y="1985142"/>
                                    <a:pt x="5619876" y="1971561"/>
                                  </a:cubicBezTo>
                                  <a:cubicBezTo>
                                    <a:pt x="5594428" y="1952965"/>
                                    <a:pt x="5570937" y="1932410"/>
                                    <a:pt x="5544510" y="1915281"/>
                                  </a:cubicBezTo>
                                  <a:cubicBezTo>
                                    <a:pt x="5526892" y="1904025"/>
                                    <a:pt x="5506827" y="1929964"/>
                                    <a:pt x="5521998" y="1944645"/>
                                  </a:cubicBezTo>
                                  <a:cubicBezTo>
                                    <a:pt x="5544999" y="1966668"/>
                                    <a:pt x="5570447" y="1984285"/>
                                    <a:pt x="5594428" y="2004840"/>
                                  </a:cubicBezTo>
                                  <a:cubicBezTo>
                                    <a:pt x="5600056" y="2009734"/>
                                    <a:pt x="5605989" y="2011233"/>
                                    <a:pt x="5611342" y="2010445"/>
                                  </a:cubicBezTo>
                                  <a:close/>
                                  <a:moveTo>
                                    <a:pt x="3292499" y="2032850"/>
                                  </a:moveTo>
                                  <a:cubicBezTo>
                                    <a:pt x="3302135" y="2034571"/>
                                    <a:pt x="3313147" y="2024661"/>
                                    <a:pt x="3306538" y="2013649"/>
                                  </a:cubicBezTo>
                                  <a:cubicBezTo>
                                    <a:pt x="3292837" y="1990158"/>
                                    <a:pt x="3279133" y="1967157"/>
                                    <a:pt x="3265431" y="1943666"/>
                                  </a:cubicBezTo>
                                  <a:cubicBezTo>
                                    <a:pt x="3256133" y="1928005"/>
                                    <a:pt x="3231664" y="1942687"/>
                                    <a:pt x="3241451" y="1957858"/>
                                  </a:cubicBezTo>
                                  <a:cubicBezTo>
                                    <a:pt x="3255643" y="1980860"/>
                                    <a:pt x="3269835" y="2003861"/>
                                    <a:pt x="3284027" y="2026863"/>
                                  </a:cubicBezTo>
                                  <a:cubicBezTo>
                                    <a:pt x="3286230" y="2030411"/>
                                    <a:pt x="3289289" y="2032277"/>
                                    <a:pt x="3292499" y="2032850"/>
                                  </a:cubicBezTo>
                                  <a:close/>
                                  <a:moveTo>
                                    <a:pt x="2920006" y="2040307"/>
                                  </a:moveTo>
                                  <a:cubicBezTo>
                                    <a:pt x="2922919" y="2041178"/>
                                    <a:pt x="2926284" y="2040689"/>
                                    <a:pt x="2929710" y="2038120"/>
                                  </a:cubicBezTo>
                                  <a:cubicBezTo>
                                    <a:pt x="2979137" y="2001905"/>
                                    <a:pt x="3031016" y="1968626"/>
                                    <a:pt x="3084359" y="1938284"/>
                                  </a:cubicBezTo>
                                  <a:cubicBezTo>
                                    <a:pt x="3102467" y="1928496"/>
                                    <a:pt x="3086315" y="1900600"/>
                                    <a:pt x="3068698" y="1911367"/>
                                  </a:cubicBezTo>
                                  <a:cubicBezTo>
                                    <a:pt x="3015844" y="1943177"/>
                                    <a:pt x="2965437" y="1977925"/>
                                    <a:pt x="2916494" y="2015118"/>
                                  </a:cubicBezTo>
                                  <a:cubicBezTo>
                                    <a:pt x="2906585" y="2022826"/>
                                    <a:pt x="2911265" y="2037692"/>
                                    <a:pt x="2920006" y="2040307"/>
                                  </a:cubicBezTo>
                                  <a:close/>
                                  <a:moveTo>
                                    <a:pt x="81986" y="2043170"/>
                                  </a:moveTo>
                                  <a:cubicBezTo>
                                    <a:pt x="93731" y="2045128"/>
                                    <a:pt x="102540" y="2036319"/>
                                    <a:pt x="103519" y="2025062"/>
                                  </a:cubicBezTo>
                                  <a:cubicBezTo>
                                    <a:pt x="103519" y="2027509"/>
                                    <a:pt x="104498" y="2022126"/>
                                    <a:pt x="104498" y="2022126"/>
                                  </a:cubicBezTo>
                                  <a:cubicBezTo>
                                    <a:pt x="104498" y="2021636"/>
                                    <a:pt x="105476" y="2019189"/>
                                    <a:pt x="104987" y="2020658"/>
                                  </a:cubicBezTo>
                                  <a:cubicBezTo>
                                    <a:pt x="106455" y="2017232"/>
                                    <a:pt x="107923" y="2015764"/>
                                    <a:pt x="109881" y="2013317"/>
                                  </a:cubicBezTo>
                                  <a:cubicBezTo>
                                    <a:pt x="113306" y="2009891"/>
                                    <a:pt x="118690" y="2007444"/>
                                    <a:pt x="121626" y="2006955"/>
                                  </a:cubicBezTo>
                                  <a:cubicBezTo>
                                    <a:pt x="131414" y="2005976"/>
                                    <a:pt x="139734" y="1999124"/>
                                    <a:pt x="139734" y="1988847"/>
                                  </a:cubicBezTo>
                                  <a:cubicBezTo>
                                    <a:pt x="139734" y="1979548"/>
                                    <a:pt x="131414" y="1969760"/>
                                    <a:pt x="121626" y="1970739"/>
                                  </a:cubicBezTo>
                                  <a:cubicBezTo>
                                    <a:pt x="94710" y="1972697"/>
                                    <a:pt x="70240" y="1992273"/>
                                    <a:pt x="66325" y="2019679"/>
                                  </a:cubicBezTo>
                                  <a:cubicBezTo>
                                    <a:pt x="64856" y="2030935"/>
                                    <a:pt x="69750" y="2041701"/>
                                    <a:pt x="81986" y="2043170"/>
                                  </a:cubicBezTo>
                                  <a:close/>
                                  <a:moveTo>
                                    <a:pt x="4736529" y="2049375"/>
                                  </a:moveTo>
                                  <a:cubicBezTo>
                                    <a:pt x="4748275" y="2051332"/>
                                    <a:pt x="4757084" y="2042523"/>
                                    <a:pt x="4758062" y="2031267"/>
                                  </a:cubicBezTo>
                                  <a:cubicBezTo>
                                    <a:pt x="4758062" y="2033713"/>
                                    <a:pt x="4759041" y="2028330"/>
                                    <a:pt x="4759041" y="2028330"/>
                                  </a:cubicBezTo>
                                  <a:cubicBezTo>
                                    <a:pt x="4759041" y="2027841"/>
                                    <a:pt x="4760020" y="2025394"/>
                                    <a:pt x="4759531" y="2026862"/>
                                  </a:cubicBezTo>
                                  <a:cubicBezTo>
                                    <a:pt x="4760999" y="2023436"/>
                                    <a:pt x="4762467" y="2021968"/>
                                    <a:pt x="4764424" y="2019521"/>
                                  </a:cubicBezTo>
                                  <a:cubicBezTo>
                                    <a:pt x="4767850" y="2016096"/>
                                    <a:pt x="4773233" y="2013648"/>
                                    <a:pt x="4776170" y="2013159"/>
                                  </a:cubicBezTo>
                                  <a:cubicBezTo>
                                    <a:pt x="4785958" y="2012180"/>
                                    <a:pt x="4794278" y="2005329"/>
                                    <a:pt x="4794278" y="1995051"/>
                                  </a:cubicBezTo>
                                  <a:cubicBezTo>
                                    <a:pt x="4794278" y="1985752"/>
                                    <a:pt x="4785958" y="1975965"/>
                                    <a:pt x="4776170" y="1976944"/>
                                  </a:cubicBezTo>
                                  <a:cubicBezTo>
                                    <a:pt x="4749253" y="1978901"/>
                                    <a:pt x="4724783" y="1998478"/>
                                    <a:pt x="4720868" y="2025883"/>
                                  </a:cubicBezTo>
                                  <a:cubicBezTo>
                                    <a:pt x="4719400" y="2037139"/>
                                    <a:pt x="4724294" y="2047906"/>
                                    <a:pt x="4736529" y="2049375"/>
                                  </a:cubicBezTo>
                                  <a:close/>
                                  <a:moveTo>
                                    <a:pt x="2218313" y="2057297"/>
                                  </a:moveTo>
                                  <a:cubicBezTo>
                                    <a:pt x="2237454" y="2063846"/>
                                    <a:pt x="2250552" y="2032615"/>
                                    <a:pt x="2231914" y="2024555"/>
                                  </a:cubicBezTo>
                                  <a:cubicBezTo>
                                    <a:pt x="2224358" y="2021029"/>
                                    <a:pt x="2187585" y="2004910"/>
                                    <a:pt x="2202193" y="1992317"/>
                                  </a:cubicBezTo>
                                  <a:cubicBezTo>
                                    <a:pt x="2209749" y="1985769"/>
                                    <a:pt x="2208742" y="1973176"/>
                                    <a:pt x="2202193" y="1966627"/>
                                  </a:cubicBezTo>
                                  <a:cubicBezTo>
                                    <a:pt x="2194638" y="1959071"/>
                                    <a:pt x="2184059" y="1961086"/>
                                    <a:pt x="2176503" y="1966627"/>
                                  </a:cubicBezTo>
                                  <a:cubicBezTo>
                                    <a:pt x="2159880" y="1979724"/>
                                    <a:pt x="2158369" y="2004406"/>
                                    <a:pt x="2167437" y="2022037"/>
                                  </a:cubicBezTo>
                                  <a:cubicBezTo>
                                    <a:pt x="2177008" y="2042186"/>
                                    <a:pt x="2198667" y="2050245"/>
                                    <a:pt x="2218313" y="2057297"/>
                                  </a:cubicBezTo>
                                  <a:close/>
                                  <a:moveTo>
                                    <a:pt x="6872861" y="2063503"/>
                                  </a:moveTo>
                                  <a:cubicBezTo>
                                    <a:pt x="6892003" y="2070051"/>
                                    <a:pt x="6905100" y="2038820"/>
                                    <a:pt x="6886462" y="2030760"/>
                                  </a:cubicBezTo>
                                  <a:cubicBezTo>
                                    <a:pt x="6878906" y="2027234"/>
                                    <a:pt x="6842134" y="2011115"/>
                                    <a:pt x="6856742" y="1998522"/>
                                  </a:cubicBezTo>
                                  <a:cubicBezTo>
                                    <a:pt x="6864298" y="1991974"/>
                                    <a:pt x="6863290" y="1979381"/>
                                    <a:pt x="6856742" y="1972832"/>
                                  </a:cubicBezTo>
                                  <a:cubicBezTo>
                                    <a:pt x="6849186" y="1965276"/>
                                    <a:pt x="6838608" y="1967291"/>
                                    <a:pt x="6831052" y="1972832"/>
                                  </a:cubicBezTo>
                                  <a:cubicBezTo>
                                    <a:pt x="6814429" y="1985929"/>
                                    <a:pt x="6812918" y="2010611"/>
                                    <a:pt x="6821985" y="2028242"/>
                                  </a:cubicBezTo>
                                  <a:cubicBezTo>
                                    <a:pt x="6831556" y="2048391"/>
                                    <a:pt x="6853216" y="2056450"/>
                                    <a:pt x="6872861" y="2063503"/>
                                  </a:cubicBezTo>
                                  <a:close/>
                                  <a:moveTo>
                                    <a:pt x="2788722" y="2081240"/>
                                  </a:moveTo>
                                  <a:cubicBezTo>
                                    <a:pt x="2793631" y="2080697"/>
                                    <a:pt x="2798556" y="2078005"/>
                                    <a:pt x="2802470" y="2072377"/>
                                  </a:cubicBezTo>
                                  <a:lnTo>
                                    <a:pt x="2818254" y="2054542"/>
                                  </a:lnTo>
                                  <a:lnTo>
                                    <a:pt x="2825346" y="2057899"/>
                                  </a:lnTo>
                                  <a:cubicBezTo>
                                    <a:pt x="2828873" y="2058466"/>
                                    <a:pt x="2832525" y="2057962"/>
                                    <a:pt x="2835548" y="2055947"/>
                                  </a:cubicBezTo>
                                  <a:cubicBezTo>
                                    <a:pt x="2837561" y="2054436"/>
                                    <a:pt x="2839577" y="2053429"/>
                                    <a:pt x="2842096" y="2051918"/>
                                  </a:cubicBezTo>
                                  <a:cubicBezTo>
                                    <a:pt x="2851665" y="2045873"/>
                                    <a:pt x="2854184" y="2032273"/>
                                    <a:pt x="2845622" y="2023709"/>
                                  </a:cubicBezTo>
                                  <a:lnTo>
                                    <a:pt x="2845559" y="2023688"/>
                                  </a:lnTo>
                                  <a:lnTo>
                                    <a:pt x="2889091" y="1974499"/>
                                  </a:lnTo>
                                  <a:cubicBezTo>
                                    <a:pt x="2904261" y="1959817"/>
                                    <a:pt x="2882240" y="1938773"/>
                                    <a:pt x="2866579" y="1951986"/>
                                  </a:cubicBezTo>
                                  <a:cubicBezTo>
                                    <a:pt x="2831345" y="1981350"/>
                                    <a:pt x="2801979" y="2014628"/>
                                    <a:pt x="2772616" y="2049375"/>
                                  </a:cubicBezTo>
                                  <a:cubicBezTo>
                                    <a:pt x="2759403" y="2065158"/>
                                    <a:pt x="2773994" y="2082868"/>
                                    <a:pt x="2788722" y="2081240"/>
                                  </a:cubicBezTo>
                                  <a:close/>
                                  <a:moveTo>
                                    <a:pt x="3423838" y="2083104"/>
                                  </a:moveTo>
                                  <a:cubicBezTo>
                                    <a:pt x="3434757" y="2086201"/>
                                    <a:pt x="3449807" y="2076290"/>
                                    <a:pt x="3445035" y="2063077"/>
                                  </a:cubicBezTo>
                                  <a:cubicBezTo>
                                    <a:pt x="3426927" y="2017074"/>
                                    <a:pt x="3405394" y="1973519"/>
                                    <a:pt x="3377990" y="1932410"/>
                                  </a:cubicBezTo>
                                  <a:cubicBezTo>
                                    <a:pt x="3365265" y="1913812"/>
                                    <a:pt x="3335413" y="1930942"/>
                                    <a:pt x="3347646" y="1950028"/>
                                  </a:cubicBezTo>
                                  <a:cubicBezTo>
                                    <a:pt x="3373096" y="1990158"/>
                                    <a:pt x="3396096" y="2031756"/>
                                    <a:pt x="3415182" y="2075312"/>
                                  </a:cubicBezTo>
                                  <a:cubicBezTo>
                                    <a:pt x="3417017" y="2079594"/>
                                    <a:pt x="3420199" y="2082072"/>
                                    <a:pt x="3423838" y="2083104"/>
                                  </a:cubicBezTo>
                                  <a:close/>
                                  <a:moveTo>
                                    <a:pt x="863462" y="2087070"/>
                                  </a:moveTo>
                                  <a:cubicBezTo>
                                    <a:pt x="876262" y="2086726"/>
                                    <a:pt x="887273" y="2069108"/>
                                    <a:pt x="876262" y="2055894"/>
                                  </a:cubicBezTo>
                                  <a:cubicBezTo>
                                    <a:pt x="836622" y="2008914"/>
                                    <a:pt x="814111" y="1952633"/>
                                    <a:pt x="803343" y="1892438"/>
                                  </a:cubicBezTo>
                                  <a:cubicBezTo>
                                    <a:pt x="799917" y="1873352"/>
                                    <a:pt x="767618" y="1877267"/>
                                    <a:pt x="769086" y="1896843"/>
                                  </a:cubicBezTo>
                                  <a:cubicBezTo>
                                    <a:pt x="773979" y="1966826"/>
                                    <a:pt x="804323" y="2029468"/>
                                    <a:pt x="850814" y="2080854"/>
                                  </a:cubicBezTo>
                                  <a:cubicBezTo>
                                    <a:pt x="854729" y="2085380"/>
                                    <a:pt x="859195" y="2087185"/>
                                    <a:pt x="863462" y="2087070"/>
                                  </a:cubicBezTo>
                                  <a:close/>
                                  <a:moveTo>
                                    <a:pt x="5518007" y="2093275"/>
                                  </a:moveTo>
                                  <a:cubicBezTo>
                                    <a:pt x="5530807" y="2092930"/>
                                    <a:pt x="5541818" y="2075313"/>
                                    <a:pt x="5530807" y="2062099"/>
                                  </a:cubicBezTo>
                                  <a:cubicBezTo>
                                    <a:pt x="5491167" y="2015118"/>
                                    <a:pt x="5468655" y="1958837"/>
                                    <a:pt x="5457888" y="1898642"/>
                                  </a:cubicBezTo>
                                  <a:cubicBezTo>
                                    <a:pt x="5454463" y="1879556"/>
                                    <a:pt x="5422163" y="1883471"/>
                                    <a:pt x="5423631" y="1903046"/>
                                  </a:cubicBezTo>
                                  <a:cubicBezTo>
                                    <a:pt x="5428525" y="1973030"/>
                                    <a:pt x="5458867" y="2035672"/>
                                    <a:pt x="5505359" y="2087058"/>
                                  </a:cubicBezTo>
                                  <a:cubicBezTo>
                                    <a:pt x="5509274" y="2091585"/>
                                    <a:pt x="5513740" y="2093389"/>
                                    <a:pt x="5518007" y="2093275"/>
                                  </a:cubicBezTo>
                                  <a:close/>
                                  <a:moveTo>
                                    <a:pt x="1137276" y="2095353"/>
                                  </a:moveTo>
                                  <a:cubicBezTo>
                                    <a:pt x="1149643" y="2092791"/>
                                    <a:pt x="1159808" y="2080058"/>
                                    <a:pt x="1152441" y="2063341"/>
                                  </a:cubicBezTo>
                                  <a:cubicBezTo>
                                    <a:pt x="1144381" y="2045208"/>
                                    <a:pt x="1150426" y="2018006"/>
                                    <a:pt x="1162515" y="2002895"/>
                                  </a:cubicBezTo>
                                  <a:cubicBezTo>
                                    <a:pt x="1179642" y="1981235"/>
                                    <a:pt x="1150426" y="1950508"/>
                                    <a:pt x="1131284" y="1971664"/>
                                  </a:cubicBezTo>
                                  <a:cubicBezTo>
                                    <a:pt x="1103579" y="2002895"/>
                                    <a:pt x="1097031" y="2041178"/>
                                    <a:pt x="1111640" y="2079964"/>
                                  </a:cubicBezTo>
                                  <a:cubicBezTo>
                                    <a:pt x="1114536" y="2087520"/>
                                    <a:pt x="1119352" y="2092116"/>
                                    <a:pt x="1124744" y="2094296"/>
                                  </a:cubicBezTo>
                                  <a:cubicBezTo>
                                    <a:pt x="1128787" y="2095932"/>
                                    <a:pt x="1133154" y="2096207"/>
                                    <a:pt x="1137276" y="2095353"/>
                                  </a:cubicBezTo>
                                  <a:close/>
                                  <a:moveTo>
                                    <a:pt x="3039649" y="2095473"/>
                                  </a:moveTo>
                                  <a:cubicBezTo>
                                    <a:pt x="3043591" y="2094804"/>
                                    <a:pt x="3047370" y="2092569"/>
                                    <a:pt x="3050140" y="2088287"/>
                                  </a:cubicBezTo>
                                  <a:cubicBezTo>
                                    <a:pt x="3063236" y="2068642"/>
                                    <a:pt x="3076333" y="2048492"/>
                                    <a:pt x="3088927" y="2028344"/>
                                  </a:cubicBezTo>
                                  <a:cubicBezTo>
                                    <a:pt x="3100008" y="2010210"/>
                                    <a:pt x="3072304" y="1994090"/>
                                    <a:pt x="3060213" y="2011721"/>
                                  </a:cubicBezTo>
                                  <a:cubicBezTo>
                                    <a:pt x="3047118" y="2031366"/>
                                    <a:pt x="3034522" y="2052018"/>
                                    <a:pt x="3022435" y="2072168"/>
                                  </a:cubicBezTo>
                                  <a:cubicBezTo>
                                    <a:pt x="3014501" y="2085391"/>
                                    <a:pt x="3027819" y="2097480"/>
                                    <a:pt x="3039649" y="2095473"/>
                                  </a:cubicBezTo>
                                  <a:close/>
                                  <a:moveTo>
                                    <a:pt x="5791823" y="2101559"/>
                                  </a:moveTo>
                                  <a:cubicBezTo>
                                    <a:pt x="5804190" y="2098996"/>
                                    <a:pt x="5814355" y="2086263"/>
                                    <a:pt x="5806988" y="2069546"/>
                                  </a:cubicBezTo>
                                  <a:cubicBezTo>
                                    <a:pt x="5798928" y="2051413"/>
                                    <a:pt x="5804973" y="2024211"/>
                                    <a:pt x="5817062" y="2009100"/>
                                  </a:cubicBezTo>
                                  <a:cubicBezTo>
                                    <a:pt x="5834189" y="1987439"/>
                                    <a:pt x="5804973" y="1956713"/>
                                    <a:pt x="5785831" y="1977869"/>
                                  </a:cubicBezTo>
                                  <a:cubicBezTo>
                                    <a:pt x="5758126" y="2009100"/>
                                    <a:pt x="5751578" y="2047383"/>
                                    <a:pt x="5766186" y="2086169"/>
                                  </a:cubicBezTo>
                                  <a:cubicBezTo>
                                    <a:pt x="5769082" y="2093725"/>
                                    <a:pt x="5773899" y="2098322"/>
                                    <a:pt x="5779291" y="2100502"/>
                                  </a:cubicBezTo>
                                  <a:cubicBezTo>
                                    <a:pt x="5783334" y="2102137"/>
                                    <a:pt x="5787701" y="2102413"/>
                                    <a:pt x="5791823" y="2101559"/>
                                  </a:cubicBezTo>
                                  <a:close/>
                                  <a:moveTo>
                                    <a:pt x="3504985" y="2104809"/>
                                  </a:moveTo>
                                  <a:cubicBezTo>
                                    <a:pt x="3523121" y="2104809"/>
                                    <a:pt x="3523121" y="2077103"/>
                                    <a:pt x="3504985" y="2077103"/>
                                  </a:cubicBezTo>
                                  <a:cubicBezTo>
                                    <a:pt x="3486854" y="2077103"/>
                                    <a:pt x="3486854" y="2104809"/>
                                    <a:pt x="3504985" y="2104809"/>
                                  </a:cubicBezTo>
                                  <a:close/>
                                  <a:moveTo>
                                    <a:pt x="4067338" y="2115891"/>
                                  </a:moveTo>
                                  <a:lnTo>
                                    <a:pt x="4068144" y="2115891"/>
                                  </a:lnTo>
                                  <a:cubicBezTo>
                                    <a:pt x="4067640" y="2115891"/>
                                    <a:pt x="4067136" y="2115388"/>
                                    <a:pt x="4066129" y="2115388"/>
                                  </a:cubicBezTo>
                                  <a:close/>
                                  <a:moveTo>
                                    <a:pt x="2944412" y="2117465"/>
                                  </a:moveTo>
                                  <a:cubicBezTo>
                                    <a:pt x="2949638" y="2114757"/>
                                    <a:pt x="2953669" y="2109594"/>
                                    <a:pt x="2954424" y="2103298"/>
                                  </a:cubicBezTo>
                                  <a:cubicBezTo>
                                    <a:pt x="2955432" y="2097757"/>
                                    <a:pt x="2953417" y="2092216"/>
                                    <a:pt x="2949387" y="2087682"/>
                                  </a:cubicBezTo>
                                  <a:cubicBezTo>
                                    <a:pt x="2945358" y="2084156"/>
                                    <a:pt x="2937801" y="2081638"/>
                                    <a:pt x="2931756" y="2083652"/>
                                  </a:cubicBezTo>
                                  <a:cubicBezTo>
                                    <a:pt x="2930246" y="2084156"/>
                                    <a:pt x="2928733" y="2084660"/>
                                    <a:pt x="2927223" y="2085164"/>
                                  </a:cubicBezTo>
                                  <a:cubicBezTo>
                                    <a:pt x="2921178" y="2087179"/>
                                    <a:pt x="2916644" y="2091712"/>
                                    <a:pt x="2915637" y="2098260"/>
                                  </a:cubicBezTo>
                                  <a:cubicBezTo>
                                    <a:pt x="2914629" y="2104809"/>
                                    <a:pt x="2917652" y="2110854"/>
                                    <a:pt x="2923193" y="2114380"/>
                                  </a:cubicBezTo>
                                  <a:cubicBezTo>
                                    <a:pt x="2924705" y="2115387"/>
                                    <a:pt x="2926215" y="2115891"/>
                                    <a:pt x="2927223" y="2116898"/>
                                  </a:cubicBezTo>
                                  <a:cubicBezTo>
                                    <a:pt x="2932764" y="2120424"/>
                                    <a:pt x="2939187" y="2120172"/>
                                    <a:pt x="2944412" y="2117465"/>
                                  </a:cubicBezTo>
                                  <a:close/>
                                  <a:moveTo>
                                    <a:pt x="4071263" y="2117527"/>
                                  </a:moveTo>
                                  <a:lnTo>
                                    <a:pt x="4067338" y="2115891"/>
                                  </a:lnTo>
                                  <a:lnTo>
                                    <a:pt x="4057565" y="2115891"/>
                                  </a:lnTo>
                                  <a:lnTo>
                                    <a:pt x="4058652" y="2116183"/>
                                  </a:lnTo>
                                  <a:lnTo>
                                    <a:pt x="4067424" y="2117301"/>
                                  </a:lnTo>
                                  <a:close/>
                                  <a:moveTo>
                                    <a:pt x="4083080" y="2132177"/>
                                  </a:moveTo>
                                  <a:lnTo>
                                    <a:pt x="4083242" y="2131777"/>
                                  </a:lnTo>
                                  <a:lnTo>
                                    <a:pt x="4083207" y="2131693"/>
                                  </a:lnTo>
                                  <a:close/>
                                  <a:moveTo>
                                    <a:pt x="4083759" y="2133018"/>
                                  </a:moveTo>
                                  <a:lnTo>
                                    <a:pt x="4083299" y="2131636"/>
                                  </a:lnTo>
                                  <a:lnTo>
                                    <a:pt x="4083242" y="2131777"/>
                                  </a:lnTo>
                                  <a:close/>
                                  <a:moveTo>
                                    <a:pt x="4082577" y="2134099"/>
                                  </a:moveTo>
                                  <a:lnTo>
                                    <a:pt x="4083080" y="2132177"/>
                                  </a:lnTo>
                                  <a:lnTo>
                                    <a:pt x="4082490" y="2133636"/>
                                  </a:lnTo>
                                  <a:close/>
                                  <a:moveTo>
                                    <a:pt x="4499803" y="2139561"/>
                                  </a:moveTo>
                                  <a:cubicBezTo>
                                    <a:pt x="4502907" y="2139729"/>
                                    <a:pt x="4506149" y="2138567"/>
                                    <a:pt x="4508963" y="2135508"/>
                                  </a:cubicBezTo>
                                  <a:cubicBezTo>
                                    <a:pt x="4552519" y="2089016"/>
                                    <a:pt x="4599501" y="2044481"/>
                                    <a:pt x="4651376" y="2007287"/>
                                  </a:cubicBezTo>
                                  <a:cubicBezTo>
                                    <a:pt x="4668994" y="1994563"/>
                                    <a:pt x="4649418" y="1968625"/>
                                    <a:pt x="4632779" y="1983307"/>
                                  </a:cubicBezTo>
                                  <a:cubicBezTo>
                                    <a:pt x="4583350" y="2026373"/>
                                    <a:pt x="4534901" y="2069440"/>
                                    <a:pt x="4490856" y="2117400"/>
                                  </a:cubicBezTo>
                                  <a:cubicBezTo>
                                    <a:pt x="4482414" y="2126577"/>
                                    <a:pt x="4490489" y="2139056"/>
                                    <a:pt x="4499803" y="2139561"/>
                                  </a:cubicBezTo>
                                  <a:close/>
                                  <a:moveTo>
                                    <a:pt x="3620338" y="2148633"/>
                                  </a:moveTo>
                                  <a:cubicBezTo>
                                    <a:pt x="3623864" y="2147626"/>
                                    <a:pt x="3625877" y="2145611"/>
                                    <a:pt x="3628900" y="2143596"/>
                                  </a:cubicBezTo>
                                  <a:cubicBezTo>
                                    <a:pt x="3633434" y="2140070"/>
                                    <a:pt x="3637464" y="2135536"/>
                                    <a:pt x="3636959" y="2128988"/>
                                  </a:cubicBezTo>
                                  <a:cubicBezTo>
                                    <a:pt x="3636959" y="2124455"/>
                                    <a:pt x="3635447" y="2120425"/>
                                    <a:pt x="3631922" y="2116899"/>
                                  </a:cubicBezTo>
                                  <a:cubicBezTo>
                                    <a:pt x="3628900" y="2113876"/>
                                    <a:pt x="3624365" y="2111861"/>
                                    <a:pt x="3619834" y="2111861"/>
                                  </a:cubicBezTo>
                                  <a:cubicBezTo>
                                    <a:pt x="3613286" y="2112365"/>
                                    <a:pt x="3608754" y="2115891"/>
                                    <a:pt x="3605226" y="2120928"/>
                                  </a:cubicBezTo>
                                  <a:cubicBezTo>
                                    <a:pt x="3603715" y="2122943"/>
                                    <a:pt x="3602205" y="2124958"/>
                                    <a:pt x="3601196" y="2127477"/>
                                  </a:cubicBezTo>
                                  <a:cubicBezTo>
                                    <a:pt x="3598679" y="2133521"/>
                                    <a:pt x="3599182" y="2140573"/>
                                    <a:pt x="3604220" y="2145107"/>
                                  </a:cubicBezTo>
                                  <a:cubicBezTo>
                                    <a:pt x="3608250" y="2149137"/>
                                    <a:pt x="3614798" y="2150648"/>
                                    <a:pt x="3620338" y="2148633"/>
                                  </a:cubicBezTo>
                                  <a:close/>
                                  <a:moveTo>
                                    <a:pt x="4078521" y="2149586"/>
                                  </a:moveTo>
                                  <a:lnTo>
                                    <a:pt x="4079876" y="2149060"/>
                                  </a:lnTo>
                                  <a:lnTo>
                                    <a:pt x="4083759" y="2142589"/>
                                  </a:lnTo>
                                  <a:lnTo>
                                    <a:pt x="4083759" y="2140407"/>
                                  </a:lnTo>
                                  <a:lnTo>
                                    <a:pt x="4082577" y="2134099"/>
                                  </a:lnTo>
                                  <a:close/>
                                  <a:moveTo>
                                    <a:pt x="1194953" y="2151393"/>
                                  </a:moveTo>
                                  <a:lnTo>
                                    <a:pt x="1194984" y="2151300"/>
                                  </a:lnTo>
                                  <a:lnTo>
                                    <a:pt x="1194929" y="2151109"/>
                                  </a:lnTo>
                                  <a:lnTo>
                                    <a:pt x="1194910" y="2151202"/>
                                  </a:lnTo>
                                  <a:close/>
                                  <a:moveTo>
                                    <a:pt x="1195034" y="2151478"/>
                                  </a:moveTo>
                                  <a:lnTo>
                                    <a:pt x="1195255" y="2150487"/>
                                  </a:lnTo>
                                  <a:lnTo>
                                    <a:pt x="1194984" y="2151300"/>
                                  </a:lnTo>
                                  <a:close/>
                                  <a:moveTo>
                                    <a:pt x="4035065" y="2151824"/>
                                  </a:moveTo>
                                  <a:lnTo>
                                    <a:pt x="4034394" y="2150648"/>
                                  </a:lnTo>
                                  <a:cubicBezTo>
                                    <a:pt x="4034394" y="2150648"/>
                                    <a:pt x="4034394" y="2151152"/>
                                    <a:pt x="4034394" y="2151152"/>
                                  </a:cubicBezTo>
                                  <a:close/>
                                  <a:moveTo>
                                    <a:pt x="18062" y="2153004"/>
                                  </a:moveTo>
                                  <a:cubicBezTo>
                                    <a:pt x="47278" y="2143433"/>
                                    <a:pt x="76493" y="2141418"/>
                                    <a:pt x="107221" y="2144944"/>
                                  </a:cubicBezTo>
                                  <a:cubicBezTo>
                                    <a:pt x="124347" y="2146959"/>
                                    <a:pt x="128881" y="2116735"/>
                                    <a:pt x="111250" y="2114217"/>
                                  </a:cubicBezTo>
                                  <a:cubicBezTo>
                                    <a:pt x="76493" y="2109179"/>
                                    <a:pt x="42744" y="2112706"/>
                                    <a:pt x="10002" y="2124291"/>
                                  </a:cubicBezTo>
                                  <a:cubicBezTo>
                                    <a:pt x="-7628" y="2130336"/>
                                    <a:pt x="-72" y="2159049"/>
                                    <a:pt x="18062" y="2153004"/>
                                  </a:cubicBezTo>
                                  <a:close/>
                                  <a:moveTo>
                                    <a:pt x="3852698" y="2154029"/>
                                  </a:moveTo>
                                  <a:lnTo>
                                    <a:pt x="3852779" y="2154018"/>
                                  </a:lnTo>
                                  <a:lnTo>
                                    <a:pt x="3853671" y="2153126"/>
                                  </a:lnTo>
                                  <a:lnTo>
                                    <a:pt x="3853284" y="2153358"/>
                                  </a:lnTo>
                                  <a:close/>
                                  <a:moveTo>
                                    <a:pt x="3852202" y="2154594"/>
                                  </a:moveTo>
                                  <a:lnTo>
                                    <a:pt x="3852698" y="2154029"/>
                                  </a:lnTo>
                                  <a:lnTo>
                                    <a:pt x="3852529" y="2154050"/>
                                  </a:lnTo>
                                  <a:close/>
                                  <a:moveTo>
                                    <a:pt x="3852202" y="2154594"/>
                                  </a:moveTo>
                                  <a:lnTo>
                                    <a:pt x="3852635" y="2154594"/>
                                  </a:lnTo>
                                  <a:lnTo>
                                    <a:pt x="3853118" y="2153975"/>
                                  </a:lnTo>
                                  <a:lnTo>
                                    <a:pt x="3852779" y="2154018"/>
                                  </a:lnTo>
                                  <a:close/>
                                  <a:moveTo>
                                    <a:pt x="3852548" y="2154707"/>
                                  </a:moveTo>
                                  <a:lnTo>
                                    <a:pt x="3853671" y="2154594"/>
                                  </a:lnTo>
                                  <a:lnTo>
                                    <a:pt x="3852635" y="2154594"/>
                                  </a:lnTo>
                                  <a:close/>
                                  <a:moveTo>
                                    <a:pt x="5849501" y="2157599"/>
                                  </a:moveTo>
                                  <a:lnTo>
                                    <a:pt x="5849532" y="2157506"/>
                                  </a:lnTo>
                                  <a:lnTo>
                                    <a:pt x="5849478" y="2157315"/>
                                  </a:lnTo>
                                  <a:lnTo>
                                    <a:pt x="5849459" y="2157408"/>
                                  </a:lnTo>
                                  <a:close/>
                                  <a:moveTo>
                                    <a:pt x="5849583" y="2157684"/>
                                  </a:moveTo>
                                  <a:lnTo>
                                    <a:pt x="5849804" y="2156692"/>
                                  </a:lnTo>
                                  <a:lnTo>
                                    <a:pt x="5849532" y="2157506"/>
                                  </a:lnTo>
                                  <a:close/>
                                  <a:moveTo>
                                    <a:pt x="4077211" y="2157701"/>
                                  </a:moveTo>
                                  <a:cubicBezTo>
                                    <a:pt x="4078218" y="2156189"/>
                                    <a:pt x="4079226" y="2154678"/>
                                    <a:pt x="4080737" y="2153167"/>
                                  </a:cubicBezTo>
                                  <a:lnTo>
                                    <a:pt x="4077364" y="2157383"/>
                                  </a:lnTo>
                                  <a:close/>
                                  <a:moveTo>
                                    <a:pt x="4076707" y="2158204"/>
                                  </a:moveTo>
                                  <a:cubicBezTo>
                                    <a:pt x="4076707" y="2158204"/>
                                    <a:pt x="4077211" y="2157701"/>
                                    <a:pt x="4077211" y="2157701"/>
                                  </a:cubicBezTo>
                                  <a:lnTo>
                                    <a:pt x="4077004" y="2157833"/>
                                  </a:lnTo>
                                  <a:close/>
                                  <a:moveTo>
                                    <a:pt x="4672609" y="2159209"/>
                                  </a:moveTo>
                                  <a:cubicBezTo>
                                    <a:pt x="4701825" y="2149638"/>
                                    <a:pt x="4731040" y="2147623"/>
                                    <a:pt x="4761768" y="2151149"/>
                                  </a:cubicBezTo>
                                  <a:cubicBezTo>
                                    <a:pt x="4778894" y="2153164"/>
                                    <a:pt x="4783428" y="2122940"/>
                                    <a:pt x="4765797" y="2120422"/>
                                  </a:cubicBezTo>
                                  <a:cubicBezTo>
                                    <a:pt x="4731040" y="2115385"/>
                                    <a:pt x="4697291" y="2118910"/>
                                    <a:pt x="4664549" y="2130497"/>
                                  </a:cubicBezTo>
                                  <a:cubicBezTo>
                                    <a:pt x="4646919" y="2136541"/>
                                    <a:pt x="4654475" y="2165254"/>
                                    <a:pt x="4672609" y="2159209"/>
                                  </a:cubicBezTo>
                                  <a:close/>
                                  <a:moveTo>
                                    <a:pt x="4039747" y="2160016"/>
                                  </a:moveTo>
                                  <a:lnTo>
                                    <a:pt x="4038480" y="2155237"/>
                                  </a:lnTo>
                                  <a:lnTo>
                                    <a:pt x="4035065" y="2151824"/>
                                  </a:lnTo>
                                  <a:close/>
                                  <a:moveTo>
                                    <a:pt x="4040439" y="2161226"/>
                                  </a:moveTo>
                                  <a:lnTo>
                                    <a:pt x="4039747" y="2160016"/>
                                  </a:lnTo>
                                  <a:lnTo>
                                    <a:pt x="4039935" y="2160723"/>
                                  </a:lnTo>
                                  <a:cubicBezTo>
                                    <a:pt x="4039935" y="2160723"/>
                                    <a:pt x="4040439" y="2161226"/>
                                    <a:pt x="4040439" y="2161226"/>
                                  </a:cubicBezTo>
                                  <a:close/>
                                  <a:moveTo>
                                    <a:pt x="4072475" y="2161414"/>
                                  </a:moveTo>
                                  <a:lnTo>
                                    <a:pt x="4073181" y="2161226"/>
                                  </a:lnTo>
                                  <a:cubicBezTo>
                                    <a:pt x="4073181" y="2161226"/>
                                    <a:pt x="4073685" y="2160723"/>
                                    <a:pt x="4073685" y="2160723"/>
                                  </a:cubicBezTo>
                                  <a:close/>
                                  <a:moveTo>
                                    <a:pt x="3832627" y="2164872"/>
                                  </a:moveTo>
                                  <a:cubicBezTo>
                                    <a:pt x="3837032" y="2165850"/>
                                    <a:pt x="3841926" y="2165239"/>
                                    <a:pt x="3845963" y="2163159"/>
                                  </a:cubicBezTo>
                                  <a:lnTo>
                                    <a:pt x="3852548" y="2154707"/>
                                  </a:lnTo>
                                  <a:lnTo>
                                    <a:pt x="3850490" y="2154913"/>
                                  </a:lnTo>
                                  <a:lnTo>
                                    <a:pt x="3852202" y="2155084"/>
                                  </a:lnTo>
                                  <a:cubicBezTo>
                                    <a:pt x="3850734" y="2155084"/>
                                    <a:pt x="3849756" y="2155084"/>
                                    <a:pt x="3848777" y="2155084"/>
                                  </a:cubicBezTo>
                                  <a:lnTo>
                                    <a:pt x="3850490" y="2154913"/>
                                  </a:lnTo>
                                  <a:lnTo>
                                    <a:pt x="3847309" y="2154594"/>
                                  </a:lnTo>
                                  <a:cubicBezTo>
                                    <a:pt x="3847798" y="2154594"/>
                                    <a:pt x="3847798" y="2154594"/>
                                    <a:pt x="3848287" y="2154594"/>
                                  </a:cubicBezTo>
                                  <a:lnTo>
                                    <a:pt x="3852529" y="2154050"/>
                                  </a:lnTo>
                                  <a:lnTo>
                                    <a:pt x="3852753" y="2153677"/>
                                  </a:lnTo>
                                  <a:lnTo>
                                    <a:pt x="3853284" y="2153358"/>
                                  </a:lnTo>
                                  <a:lnTo>
                                    <a:pt x="3853487" y="2153126"/>
                                  </a:lnTo>
                                  <a:cubicBezTo>
                                    <a:pt x="3854038" y="2152515"/>
                                    <a:pt x="3854405" y="2152147"/>
                                    <a:pt x="3853671" y="2153126"/>
                                  </a:cubicBezTo>
                                  <a:cubicBezTo>
                                    <a:pt x="3852692" y="2155084"/>
                                    <a:pt x="3854649" y="2151169"/>
                                    <a:pt x="3854649" y="2151169"/>
                                  </a:cubicBezTo>
                                  <a:cubicBezTo>
                                    <a:pt x="3854649" y="2151169"/>
                                    <a:pt x="3854160" y="2152637"/>
                                    <a:pt x="3854160" y="2152637"/>
                                  </a:cubicBezTo>
                                  <a:lnTo>
                                    <a:pt x="3853118" y="2153975"/>
                                  </a:lnTo>
                                  <a:lnTo>
                                    <a:pt x="3862113" y="2152820"/>
                                  </a:lnTo>
                                  <a:cubicBezTo>
                                    <a:pt x="3866273" y="2150679"/>
                                    <a:pt x="3869576" y="2147009"/>
                                    <a:pt x="3870800" y="2141870"/>
                                  </a:cubicBezTo>
                                  <a:cubicBezTo>
                                    <a:pt x="3871779" y="2137466"/>
                                    <a:pt x="3871779" y="2132083"/>
                                    <a:pt x="3868842" y="2127678"/>
                                  </a:cubicBezTo>
                                  <a:cubicBezTo>
                                    <a:pt x="3865417" y="2124252"/>
                                    <a:pt x="3861501" y="2120336"/>
                                    <a:pt x="3857096" y="2119847"/>
                                  </a:cubicBezTo>
                                  <a:cubicBezTo>
                                    <a:pt x="3851713" y="2119358"/>
                                    <a:pt x="3847798" y="2118868"/>
                                    <a:pt x="3842904" y="2119847"/>
                                  </a:cubicBezTo>
                                  <a:cubicBezTo>
                                    <a:pt x="3839478" y="2120826"/>
                                    <a:pt x="3836542" y="2122294"/>
                                    <a:pt x="3833606" y="2124252"/>
                                  </a:cubicBezTo>
                                  <a:cubicBezTo>
                                    <a:pt x="3827244" y="2128656"/>
                                    <a:pt x="3821371" y="2135508"/>
                                    <a:pt x="3820392" y="2143828"/>
                                  </a:cubicBezTo>
                                  <a:cubicBezTo>
                                    <a:pt x="3819903" y="2148722"/>
                                    <a:pt x="3819414" y="2152637"/>
                                    <a:pt x="3822350" y="2157041"/>
                                  </a:cubicBezTo>
                                  <a:cubicBezTo>
                                    <a:pt x="3824308" y="2160467"/>
                                    <a:pt x="3828712" y="2163893"/>
                                    <a:pt x="3832627" y="2164872"/>
                                  </a:cubicBezTo>
                                  <a:close/>
                                  <a:moveTo>
                                    <a:pt x="4063106" y="2166767"/>
                                  </a:moveTo>
                                  <a:lnTo>
                                    <a:pt x="4072475" y="2161414"/>
                                  </a:lnTo>
                                  <a:lnTo>
                                    <a:pt x="4070695" y="2161889"/>
                                  </a:lnTo>
                                  <a:close/>
                                  <a:moveTo>
                                    <a:pt x="4050513" y="2167271"/>
                                  </a:moveTo>
                                  <a:lnTo>
                                    <a:pt x="4070695" y="2161889"/>
                                  </a:lnTo>
                                  <a:lnTo>
                                    <a:pt x="4077004" y="2157833"/>
                                  </a:lnTo>
                                  <a:lnTo>
                                    <a:pt x="4077364" y="2157383"/>
                                  </a:lnTo>
                                  <a:lnTo>
                                    <a:pt x="4081728" y="2148343"/>
                                  </a:lnTo>
                                  <a:lnTo>
                                    <a:pt x="4079876" y="2149060"/>
                                  </a:lnTo>
                                  <a:lnTo>
                                    <a:pt x="4077715" y="2152663"/>
                                  </a:lnTo>
                                  <a:lnTo>
                                    <a:pt x="4078521" y="2149586"/>
                                  </a:lnTo>
                                  <a:lnTo>
                                    <a:pt x="4075571" y="2150729"/>
                                  </a:lnTo>
                                  <a:lnTo>
                                    <a:pt x="4075390" y="2151175"/>
                                  </a:lnTo>
                                  <a:lnTo>
                                    <a:pt x="4076707" y="2150648"/>
                                  </a:lnTo>
                                  <a:cubicBezTo>
                                    <a:pt x="4076203" y="2151152"/>
                                    <a:pt x="4075700" y="2151152"/>
                                    <a:pt x="4075196" y="2151656"/>
                                  </a:cubicBezTo>
                                  <a:lnTo>
                                    <a:pt x="4075390" y="2151175"/>
                                  </a:lnTo>
                                  <a:lnTo>
                                    <a:pt x="4074188" y="2151656"/>
                                  </a:lnTo>
                                  <a:lnTo>
                                    <a:pt x="4073942" y="2151360"/>
                                  </a:lnTo>
                                  <a:lnTo>
                                    <a:pt x="4073181" y="2151656"/>
                                  </a:lnTo>
                                  <a:cubicBezTo>
                                    <a:pt x="4071670" y="2151656"/>
                                    <a:pt x="4072803" y="2151404"/>
                                    <a:pt x="4073874" y="2151278"/>
                                  </a:cubicBezTo>
                                  <a:lnTo>
                                    <a:pt x="4073942" y="2151360"/>
                                  </a:lnTo>
                                  <a:lnTo>
                                    <a:pt x="4075571" y="2150729"/>
                                  </a:lnTo>
                                  <a:lnTo>
                                    <a:pt x="4082490" y="2133636"/>
                                  </a:lnTo>
                                  <a:lnTo>
                                    <a:pt x="4081241" y="2126973"/>
                                  </a:lnTo>
                                  <a:lnTo>
                                    <a:pt x="4083207" y="2131693"/>
                                  </a:lnTo>
                                  <a:lnTo>
                                    <a:pt x="4083256" y="2131507"/>
                                  </a:lnTo>
                                  <a:lnTo>
                                    <a:pt x="4083299" y="2131636"/>
                                  </a:lnTo>
                                  <a:lnTo>
                                    <a:pt x="4083759" y="2130499"/>
                                  </a:lnTo>
                                  <a:lnTo>
                                    <a:pt x="4083759" y="2133018"/>
                                  </a:lnTo>
                                  <a:lnTo>
                                    <a:pt x="4083759" y="2140407"/>
                                  </a:lnTo>
                                  <a:lnTo>
                                    <a:pt x="4084263" y="2143092"/>
                                  </a:lnTo>
                                  <a:lnTo>
                                    <a:pt x="4081728" y="2148343"/>
                                  </a:lnTo>
                                  <a:lnTo>
                                    <a:pt x="4084389" y="2147311"/>
                                  </a:lnTo>
                                  <a:cubicBezTo>
                                    <a:pt x="4087411" y="2144604"/>
                                    <a:pt x="4089552" y="2140826"/>
                                    <a:pt x="4090308" y="2136544"/>
                                  </a:cubicBezTo>
                                  <a:cubicBezTo>
                                    <a:pt x="4091315" y="2127981"/>
                                    <a:pt x="4086278" y="2121432"/>
                                    <a:pt x="4077715" y="2117906"/>
                                  </a:cubicBezTo>
                                  <a:lnTo>
                                    <a:pt x="4071263" y="2117527"/>
                                  </a:lnTo>
                                  <a:lnTo>
                                    <a:pt x="4072174" y="2117906"/>
                                  </a:lnTo>
                                  <a:lnTo>
                                    <a:pt x="4067424" y="2117301"/>
                                  </a:lnTo>
                                  <a:lnTo>
                                    <a:pt x="4061526" y="2116954"/>
                                  </a:lnTo>
                                  <a:lnTo>
                                    <a:pt x="4078218" y="2121432"/>
                                  </a:lnTo>
                                  <a:cubicBezTo>
                                    <a:pt x="4078218" y="2121432"/>
                                    <a:pt x="4078722" y="2121936"/>
                                    <a:pt x="4078722" y="2121936"/>
                                  </a:cubicBezTo>
                                  <a:cubicBezTo>
                                    <a:pt x="4072677" y="2119921"/>
                                    <a:pt x="4066633" y="2118410"/>
                                    <a:pt x="4060588" y="2116899"/>
                                  </a:cubicBezTo>
                                  <a:lnTo>
                                    <a:pt x="4061526" y="2116954"/>
                                  </a:lnTo>
                                  <a:lnTo>
                                    <a:pt x="4058652" y="2116183"/>
                                  </a:lnTo>
                                  <a:lnTo>
                                    <a:pt x="4052906" y="2115451"/>
                                  </a:lnTo>
                                  <a:cubicBezTo>
                                    <a:pt x="4046735" y="2117025"/>
                                    <a:pt x="4041194" y="2120929"/>
                                    <a:pt x="4037416" y="2126973"/>
                                  </a:cubicBezTo>
                                  <a:cubicBezTo>
                                    <a:pt x="4035401" y="2129996"/>
                                    <a:pt x="4034394" y="2133018"/>
                                    <a:pt x="4033386" y="2136040"/>
                                  </a:cubicBezTo>
                                  <a:lnTo>
                                    <a:pt x="4038480" y="2155237"/>
                                  </a:lnTo>
                                  <a:close/>
                                  <a:moveTo>
                                    <a:pt x="2758119" y="2170990"/>
                                  </a:moveTo>
                                  <a:cubicBezTo>
                                    <a:pt x="2762707" y="2170990"/>
                                    <a:pt x="2767234" y="2169277"/>
                                    <a:pt x="2770170" y="2165851"/>
                                  </a:cubicBezTo>
                                  <a:cubicBezTo>
                                    <a:pt x="2777022" y="2159000"/>
                                    <a:pt x="2777512" y="2147744"/>
                                    <a:pt x="2770660" y="2140891"/>
                                  </a:cubicBezTo>
                                  <a:cubicBezTo>
                                    <a:pt x="2765767" y="2135998"/>
                                    <a:pt x="2760871" y="2131104"/>
                                    <a:pt x="2753042" y="2131593"/>
                                  </a:cubicBezTo>
                                  <a:cubicBezTo>
                                    <a:pt x="2743743" y="2132083"/>
                                    <a:pt x="2736890" y="2138934"/>
                                    <a:pt x="2736401" y="2148233"/>
                                  </a:cubicBezTo>
                                  <a:cubicBezTo>
                                    <a:pt x="2735913" y="2153616"/>
                                    <a:pt x="2738849" y="2158021"/>
                                    <a:pt x="2742274" y="2161936"/>
                                  </a:cubicBezTo>
                                  <a:cubicBezTo>
                                    <a:pt x="2743253" y="2163404"/>
                                    <a:pt x="2744723" y="2164383"/>
                                    <a:pt x="2745700" y="2165851"/>
                                  </a:cubicBezTo>
                                  <a:cubicBezTo>
                                    <a:pt x="2748882" y="2169277"/>
                                    <a:pt x="2753531" y="2170990"/>
                                    <a:pt x="2758119" y="2170990"/>
                                  </a:cubicBezTo>
                                  <a:close/>
                                  <a:moveTo>
                                    <a:pt x="986559" y="2175612"/>
                                  </a:moveTo>
                                  <a:cubicBezTo>
                                    <a:pt x="991392" y="2175551"/>
                                    <a:pt x="996164" y="2173838"/>
                                    <a:pt x="999590" y="2170412"/>
                                  </a:cubicBezTo>
                                  <a:cubicBezTo>
                                    <a:pt x="1011335" y="2159156"/>
                                    <a:pt x="1022591" y="2147411"/>
                                    <a:pt x="1034336" y="2136155"/>
                                  </a:cubicBezTo>
                                  <a:cubicBezTo>
                                    <a:pt x="1040208" y="2130282"/>
                                    <a:pt x="1040208" y="2120005"/>
                                    <a:pt x="1034336" y="2114132"/>
                                  </a:cubicBezTo>
                                  <a:cubicBezTo>
                                    <a:pt x="1027974" y="2107770"/>
                                    <a:pt x="1019165" y="2108749"/>
                                    <a:pt x="1012314" y="2114132"/>
                                  </a:cubicBezTo>
                                  <a:cubicBezTo>
                                    <a:pt x="999100" y="2124410"/>
                                    <a:pt x="986375" y="2134198"/>
                                    <a:pt x="973162" y="2144475"/>
                                  </a:cubicBezTo>
                                  <a:cubicBezTo>
                                    <a:pt x="965332" y="2150837"/>
                                    <a:pt x="966800" y="2164050"/>
                                    <a:pt x="973162" y="2170902"/>
                                  </a:cubicBezTo>
                                  <a:cubicBezTo>
                                    <a:pt x="976833" y="2174083"/>
                                    <a:pt x="981726" y="2175673"/>
                                    <a:pt x="986559" y="2175612"/>
                                  </a:cubicBezTo>
                                  <a:close/>
                                  <a:moveTo>
                                    <a:pt x="4111464" y="2180871"/>
                                  </a:moveTo>
                                  <a:cubicBezTo>
                                    <a:pt x="4116501" y="2180871"/>
                                    <a:pt x="4121538" y="2178856"/>
                                    <a:pt x="4125064" y="2175330"/>
                                  </a:cubicBezTo>
                                  <a:cubicBezTo>
                                    <a:pt x="4128590" y="2171804"/>
                                    <a:pt x="4130605" y="2166766"/>
                                    <a:pt x="4130605" y="2161729"/>
                                  </a:cubicBezTo>
                                  <a:cubicBezTo>
                                    <a:pt x="4130605" y="2158203"/>
                                    <a:pt x="4129598" y="2155181"/>
                                    <a:pt x="4128087" y="2152158"/>
                                  </a:cubicBezTo>
                                  <a:cubicBezTo>
                                    <a:pt x="4126575" y="2149639"/>
                                    <a:pt x="4124057" y="2147121"/>
                                    <a:pt x="4121034" y="2145610"/>
                                  </a:cubicBezTo>
                                  <a:cubicBezTo>
                                    <a:pt x="4119020" y="2144098"/>
                                    <a:pt x="4117508" y="2142588"/>
                                    <a:pt x="4114990" y="2141580"/>
                                  </a:cubicBezTo>
                                  <a:cubicBezTo>
                                    <a:pt x="4108945" y="2139061"/>
                                    <a:pt x="4099375" y="2140069"/>
                                    <a:pt x="4094841" y="2145106"/>
                                  </a:cubicBezTo>
                                  <a:cubicBezTo>
                                    <a:pt x="4090307" y="2150143"/>
                                    <a:pt x="4088796" y="2156691"/>
                                    <a:pt x="4090307" y="2163240"/>
                                  </a:cubicBezTo>
                                  <a:cubicBezTo>
                                    <a:pt x="4091315" y="2166766"/>
                                    <a:pt x="4092826" y="2168781"/>
                                    <a:pt x="4094841" y="2171300"/>
                                  </a:cubicBezTo>
                                  <a:cubicBezTo>
                                    <a:pt x="4096352" y="2174322"/>
                                    <a:pt x="4098871" y="2176337"/>
                                    <a:pt x="4101893" y="2178352"/>
                                  </a:cubicBezTo>
                                  <a:cubicBezTo>
                                    <a:pt x="4104916" y="2179863"/>
                                    <a:pt x="4107938" y="2180871"/>
                                    <a:pt x="4111464" y="2180871"/>
                                  </a:cubicBezTo>
                                  <a:close/>
                                  <a:moveTo>
                                    <a:pt x="5641104" y="2181817"/>
                                  </a:moveTo>
                                  <a:cubicBezTo>
                                    <a:pt x="5645937" y="2181756"/>
                                    <a:pt x="5650708" y="2180043"/>
                                    <a:pt x="5654134" y="2176617"/>
                                  </a:cubicBezTo>
                                  <a:cubicBezTo>
                                    <a:pt x="5665879" y="2165361"/>
                                    <a:pt x="5677135" y="2153616"/>
                                    <a:pt x="5688880" y="2142360"/>
                                  </a:cubicBezTo>
                                  <a:cubicBezTo>
                                    <a:pt x="5694753" y="2136487"/>
                                    <a:pt x="5694753" y="2126210"/>
                                    <a:pt x="5688880" y="2120337"/>
                                  </a:cubicBezTo>
                                  <a:cubicBezTo>
                                    <a:pt x="5682518" y="2113975"/>
                                    <a:pt x="5673709" y="2114954"/>
                                    <a:pt x="5666858" y="2120337"/>
                                  </a:cubicBezTo>
                                  <a:cubicBezTo>
                                    <a:pt x="5653644" y="2130615"/>
                                    <a:pt x="5640920" y="2140402"/>
                                    <a:pt x="5627707" y="2150680"/>
                                  </a:cubicBezTo>
                                  <a:cubicBezTo>
                                    <a:pt x="5619877" y="2157041"/>
                                    <a:pt x="5621345" y="2170255"/>
                                    <a:pt x="5627707" y="2177107"/>
                                  </a:cubicBezTo>
                                  <a:cubicBezTo>
                                    <a:pt x="5631377" y="2180288"/>
                                    <a:pt x="5636271" y="2181878"/>
                                    <a:pt x="5641104" y="2181817"/>
                                  </a:cubicBezTo>
                                  <a:close/>
                                  <a:moveTo>
                                    <a:pt x="3788581" y="2195216"/>
                                  </a:moveTo>
                                  <a:cubicBezTo>
                                    <a:pt x="3808157" y="2195216"/>
                                    <a:pt x="3808157" y="2164873"/>
                                    <a:pt x="3788581" y="2164873"/>
                                  </a:cubicBezTo>
                                  <a:cubicBezTo>
                                    <a:pt x="3769005" y="2164873"/>
                                    <a:pt x="3769005" y="2195216"/>
                                    <a:pt x="3788581" y="2195216"/>
                                  </a:cubicBezTo>
                                  <a:close/>
                                  <a:moveTo>
                                    <a:pt x="1184676" y="2195318"/>
                                  </a:moveTo>
                                  <a:cubicBezTo>
                                    <a:pt x="1193743" y="2198844"/>
                                    <a:pt x="1204322" y="2191791"/>
                                    <a:pt x="1207848" y="2183732"/>
                                  </a:cubicBezTo>
                                  <a:cubicBezTo>
                                    <a:pt x="1211374" y="2175168"/>
                                    <a:pt x="1208855" y="2164087"/>
                                    <a:pt x="1199788" y="2159050"/>
                                  </a:cubicBezTo>
                                  <a:cubicBezTo>
                                    <a:pt x="1198781" y="2158546"/>
                                    <a:pt x="1197773" y="2158042"/>
                                    <a:pt x="1196766" y="2157035"/>
                                  </a:cubicBezTo>
                                  <a:cubicBezTo>
                                    <a:pt x="1199788" y="2159050"/>
                                    <a:pt x="1196262" y="2156531"/>
                                    <a:pt x="1196262" y="2155524"/>
                                  </a:cubicBezTo>
                                  <a:cubicBezTo>
                                    <a:pt x="1194751" y="2153005"/>
                                    <a:pt x="1197270" y="2158042"/>
                                    <a:pt x="1196262" y="2155020"/>
                                  </a:cubicBezTo>
                                  <a:cubicBezTo>
                                    <a:pt x="1194751" y="2151998"/>
                                    <a:pt x="1197270" y="2159554"/>
                                    <a:pt x="1195759" y="2154013"/>
                                  </a:cubicBezTo>
                                  <a:lnTo>
                                    <a:pt x="1195034" y="2151478"/>
                                  </a:lnTo>
                                  <a:lnTo>
                                    <a:pt x="1195003" y="2151620"/>
                                  </a:lnTo>
                                  <a:lnTo>
                                    <a:pt x="1194953" y="2151393"/>
                                  </a:lnTo>
                                  <a:lnTo>
                                    <a:pt x="1194751" y="2151998"/>
                                  </a:lnTo>
                                  <a:lnTo>
                                    <a:pt x="1194910" y="2151202"/>
                                  </a:lnTo>
                                  <a:lnTo>
                                    <a:pt x="1194751" y="2150487"/>
                                  </a:lnTo>
                                  <a:lnTo>
                                    <a:pt x="1194929" y="2151109"/>
                                  </a:lnTo>
                                  <a:lnTo>
                                    <a:pt x="1195255" y="2149479"/>
                                  </a:lnTo>
                                  <a:lnTo>
                                    <a:pt x="1196262" y="2148472"/>
                                  </a:lnTo>
                                  <a:cubicBezTo>
                                    <a:pt x="1209863" y="2127315"/>
                                    <a:pt x="1173091" y="2106159"/>
                                    <a:pt x="1161002" y="2128826"/>
                                  </a:cubicBezTo>
                                  <a:cubicBezTo>
                                    <a:pt x="1154454" y="2140412"/>
                                    <a:pt x="1152943" y="2154013"/>
                                    <a:pt x="1156972" y="2166606"/>
                                  </a:cubicBezTo>
                                  <a:cubicBezTo>
                                    <a:pt x="1161505" y="2180709"/>
                                    <a:pt x="1171580" y="2189777"/>
                                    <a:pt x="1184676" y="2195318"/>
                                  </a:cubicBezTo>
                                  <a:close/>
                                  <a:moveTo>
                                    <a:pt x="87393" y="2196206"/>
                                  </a:moveTo>
                                  <a:lnTo>
                                    <a:pt x="83543" y="2195821"/>
                                  </a:lnTo>
                                  <a:lnTo>
                                    <a:pt x="81242" y="2196051"/>
                                  </a:lnTo>
                                  <a:close/>
                                  <a:moveTo>
                                    <a:pt x="3874225" y="2196275"/>
                                  </a:moveTo>
                                  <a:lnTo>
                                    <a:pt x="3874714" y="2196194"/>
                                  </a:lnTo>
                                  <a:cubicBezTo>
                                    <a:pt x="3874225" y="2196194"/>
                                    <a:pt x="3874225" y="2196194"/>
                                    <a:pt x="3873735" y="2196194"/>
                                  </a:cubicBezTo>
                                  <a:close/>
                                  <a:moveTo>
                                    <a:pt x="754771" y="2197757"/>
                                  </a:moveTo>
                                  <a:cubicBezTo>
                                    <a:pt x="759054" y="2197451"/>
                                    <a:pt x="763213" y="2195616"/>
                                    <a:pt x="766639" y="2192435"/>
                                  </a:cubicBezTo>
                                  <a:cubicBezTo>
                                    <a:pt x="774958" y="2185094"/>
                                    <a:pt x="781810" y="2175795"/>
                                    <a:pt x="789640" y="2167475"/>
                                  </a:cubicBezTo>
                                  <a:cubicBezTo>
                                    <a:pt x="797960" y="2158177"/>
                                    <a:pt x="797960" y="2143985"/>
                                    <a:pt x="787683" y="2136155"/>
                                  </a:cubicBezTo>
                                  <a:cubicBezTo>
                                    <a:pt x="776426" y="2127345"/>
                                    <a:pt x="763703" y="2131261"/>
                                    <a:pt x="756362" y="2141538"/>
                                  </a:cubicBezTo>
                                  <a:cubicBezTo>
                                    <a:pt x="749511" y="2150836"/>
                                    <a:pt x="742659" y="2159645"/>
                                    <a:pt x="737276" y="2169433"/>
                                  </a:cubicBezTo>
                                  <a:cubicBezTo>
                                    <a:pt x="732872" y="2177752"/>
                                    <a:pt x="734829" y="2188030"/>
                                    <a:pt x="742170" y="2193903"/>
                                  </a:cubicBezTo>
                                  <a:cubicBezTo>
                                    <a:pt x="746085" y="2196839"/>
                                    <a:pt x="750489" y="2198062"/>
                                    <a:pt x="754771" y="2197757"/>
                                  </a:cubicBezTo>
                                  <a:close/>
                                  <a:moveTo>
                                    <a:pt x="3883034" y="2198641"/>
                                  </a:moveTo>
                                  <a:cubicBezTo>
                                    <a:pt x="3882544" y="2198641"/>
                                    <a:pt x="3882544" y="2198151"/>
                                    <a:pt x="3882055" y="2198151"/>
                                  </a:cubicBezTo>
                                  <a:lnTo>
                                    <a:pt x="3882314" y="2198352"/>
                                  </a:lnTo>
                                  <a:close/>
                                  <a:moveTo>
                                    <a:pt x="94457" y="2199347"/>
                                  </a:moveTo>
                                  <a:lnTo>
                                    <a:pt x="92106" y="2196324"/>
                                  </a:lnTo>
                                  <a:lnTo>
                                    <a:pt x="87393" y="2196206"/>
                                  </a:lnTo>
                                  <a:lnTo>
                                    <a:pt x="88580" y="2196324"/>
                                  </a:lnTo>
                                  <a:cubicBezTo>
                                    <a:pt x="90091" y="2196828"/>
                                    <a:pt x="91603" y="2197836"/>
                                    <a:pt x="93114" y="2198339"/>
                                  </a:cubicBezTo>
                                  <a:close/>
                                  <a:moveTo>
                                    <a:pt x="97144" y="2201362"/>
                                  </a:moveTo>
                                  <a:cubicBezTo>
                                    <a:pt x="97144" y="2201362"/>
                                    <a:pt x="96640" y="2201362"/>
                                    <a:pt x="96640" y="2200858"/>
                                  </a:cubicBezTo>
                                  <a:lnTo>
                                    <a:pt x="96856" y="2201146"/>
                                  </a:lnTo>
                                  <a:close/>
                                  <a:moveTo>
                                    <a:pt x="5839225" y="2201524"/>
                                  </a:moveTo>
                                  <a:cubicBezTo>
                                    <a:pt x="5848292" y="2205050"/>
                                    <a:pt x="5858871" y="2197997"/>
                                    <a:pt x="5862397" y="2189938"/>
                                  </a:cubicBezTo>
                                  <a:cubicBezTo>
                                    <a:pt x="5865923" y="2181374"/>
                                    <a:pt x="5863404" y="2170293"/>
                                    <a:pt x="5854337" y="2165256"/>
                                  </a:cubicBezTo>
                                  <a:cubicBezTo>
                                    <a:pt x="5853330" y="2164752"/>
                                    <a:pt x="5852322" y="2164248"/>
                                    <a:pt x="5851315" y="2163241"/>
                                  </a:cubicBezTo>
                                  <a:cubicBezTo>
                                    <a:pt x="5854337" y="2165256"/>
                                    <a:pt x="5850811" y="2162737"/>
                                    <a:pt x="5850811" y="2161730"/>
                                  </a:cubicBezTo>
                                  <a:cubicBezTo>
                                    <a:pt x="5849300" y="2159211"/>
                                    <a:pt x="5851818" y="2164248"/>
                                    <a:pt x="5850811" y="2161226"/>
                                  </a:cubicBezTo>
                                  <a:cubicBezTo>
                                    <a:pt x="5849300" y="2158204"/>
                                    <a:pt x="5851818" y="2165760"/>
                                    <a:pt x="5850307" y="2160218"/>
                                  </a:cubicBezTo>
                                  <a:lnTo>
                                    <a:pt x="5849583" y="2157684"/>
                                  </a:lnTo>
                                  <a:lnTo>
                                    <a:pt x="5849552" y="2157826"/>
                                  </a:lnTo>
                                  <a:lnTo>
                                    <a:pt x="5849501" y="2157599"/>
                                  </a:lnTo>
                                  <a:lnTo>
                                    <a:pt x="5849300" y="2158204"/>
                                  </a:lnTo>
                                  <a:lnTo>
                                    <a:pt x="5849459" y="2157408"/>
                                  </a:lnTo>
                                  <a:lnTo>
                                    <a:pt x="5849300" y="2156692"/>
                                  </a:lnTo>
                                  <a:lnTo>
                                    <a:pt x="5849478" y="2157315"/>
                                  </a:lnTo>
                                  <a:lnTo>
                                    <a:pt x="5849804" y="2155685"/>
                                  </a:lnTo>
                                  <a:cubicBezTo>
                                    <a:pt x="5850811" y="2152663"/>
                                    <a:pt x="5847789" y="2159715"/>
                                    <a:pt x="5850811" y="2154677"/>
                                  </a:cubicBezTo>
                                  <a:cubicBezTo>
                                    <a:pt x="5864411" y="2133521"/>
                                    <a:pt x="5827640" y="2112364"/>
                                    <a:pt x="5815550" y="2135032"/>
                                  </a:cubicBezTo>
                                  <a:cubicBezTo>
                                    <a:pt x="5809003" y="2146618"/>
                                    <a:pt x="5807492" y="2160218"/>
                                    <a:pt x="5811521" y="2172812"/>
                                  </a:cubicBezTo>
                                  <a:cubicBezTo>
                                    <a:pt x="5816054" y="2186915"/>
                                    <a:pt x="5826129" y="2195982"/>
                                    <a:pt x="5839225" y="2201524"/>
                                  </a:cubicBezTo>
                                  <a:close/>
                                  <a:moveTo>
                                    <a:pt x="3886459" y="2201577"/>
                                  </a:moveTo>
                                  <a:cubicBezTo>
                                    <a:pt x="3886459" y="2201577"/>
                                    <a:pt x="3886459" y="2201577"/>
                                    <a:pt x="3885970" y="2201088"/>
                                  </a:cubicBezTo>
                                  <a:lnTo>
                                    <a:pt x="3886184" y="2201363"/>
                                  </a:lnTo>
                                  <a:close/>
                                  <a:moveTo>
                                    <a:pt x="4741943" y="2202412"/>
                                  </a:moveTo>
                                  <a:lnTo>
                                    <a:pt x="4738092" y="2202027"/>
                                  </a:lnTo>
                                  <a:lnTo>
                                    <a:pt x="4735791" y="2202257"/>
                                  </a:lnTo>
                                  <a:close/>
                                  <a:moveTo>
                                    <a:pt x="5409316" y="2203962"/>
                                  </a:moveTo>
                                  <a:cubicBezTo>
                                    <a:pt x="5413599" y="2203656"/>
                                    <a:pt x="5417758" y="2201821"/>
                                    <a:pt x="5421184" y="2198640"/>
                                  </a:cubicBezTo>
                                  <a:cubicBezTo>
                                    <a:pt x="5429503" y="2191299"/>
                                    <a:pt x="5436355" y="2182000"/>
                                    <a:pt x="5444185" y="2173681"/>
                                  </a:cubicBezTo>
                                  <a:cubicBezTo>
                                    <a:pt x="5452505" y="2164382"/>
                                    <a:pt x="5452505" y="2150190"/>
                                    <a:pt x="5442228" y="2142359"/>
                                  </a:cubicBezTo>
                                  <a:cubicBezTo>
                                    <a:pt x="5430971" y="2133550"/>
                                    <a:pt x="5418248" y="2137466"/>
                                    <a:pt x="5410907" y="2147743"/>
                                  </a:cubicBezTo>
                                  <a:cubicBezTo>
                                    <a:pt x="5404056" y="2157041"/>
                                    <a:pt x="5397204" y="2165850"/>
                                    <a:pt x="5391821" y="2175638"/>
                                  </a:cubicBezTo>
                                  <a:cubicBezTo>
                                    <a:pt x="5387417" y="2183957"/>
                                    <a:pt x="5389374" y="2194235"/>
                                    <a:pt x="5396715" y="2200108"/>
                                  </a:cubicBezTo>
                                  <a:cubicBezTo>
                                    <a:pt x="5400630" y="2203044"/>
                                    <a:pt x="5405034" y="2204268"/>
                                    <a:pt x="5409316" y="2203962"/>
                                  </a:cubicBezTo>
                                  <a:close/>
                                  <a:moveTo>
                                    <a:pt x="99382" y="2204888"/>
                                  </a:moveTo>
                                  <a:lnTo>
                                    <a:pt x="99158" y="2204384"/>
                                  </a:lnTo>
                                  <a:cubicBezTo>
                                    <a:pt x="99662" y="2204384"/>
                                    <a:pt x="99662" y="2204888"/>
                                    <a:pt x="99662" y="2204888"/>
                                  </a:cubicBezTo>
                                  <a:lnTo>
                                    <a:pt x="96856" y="2201146"/>
                                  </a:lnTo>
                                  <a:lnTo>
                                    <a:pt x="94457" y="2199347"/>
                                  </a:lnTo>
                                  <a:lnTo>
                                    <a:pt x="97809" y="2203656"/>
                                  </a:lnTo>
                                  <a:close/>
                                  <a:moveTo>
                                    <a:pt x="3889396" y="2205492"/>
                                  </a:moveTo>
                                  <a:cubicBezTo>
                                    <a:pt x="3889396" y="2205492"/>
                                    <a:pt x="3888906" y="2205003"/>
                                    <a:pt x="3888906" y="2204513"/>
                                  </a:cubicBezTo>
                                  <a:lnTo>
                                    <a:pt x="3889194" y="2205233"/>
                                  </a:lnTo>
                                  <a:close/>
                                  <a:moveTo>
                                    <a:pt x="4749006" y="2205553"/>
                                  </a:moveTo>
                                  <a:lnTo>
                                    <a:pt x="4746656" y="2202531"/>
                                  </a:lnTo>
                                  <a:lnTo>
                                    <a:pt x="4741943" y="2202412"/>
                                  </a:lnTo>
                                  <a:lnTo>
                                    <a:pt x="4743129" y="2202531"/>
                                  </a:lnTo>
                                  <a:cubicBezTo>
                                    <a:pt x="4744641" y="2203035"/>
                                    <a:pt x="4746152" y="2204042"/>
                                    <a:pt x="4747663" y="2204546"/>
                                  </a:cubicBezTo>
                                  <a:close/>
                                  <a:moveTo>
                                    <a:pt x="3457591" y="2206472"/>
                                  </a:moveTo>
                                  <a:cubicBezTo>
                                    <a:pt x="3462202" y="2205583"/>
                                    <a:pt x="3466579" y="2202781"/>
                                    <a:pt x="3469728" y="2197492"/>
                                  </a:cubicBezTo>
                                  <a:cubicBezTo>
                                    <a:pt x="3481312" y="2178350"/>
                                    <a:pt x="3499948" y="2161223"/>
                                    <a:pt x="3521107" y="2153164"/>
                                  </a:cubicBezTo>
                                  <a:cubicBezTo>
                                    <a:pt x="3541760" y="2145104"/>
                                    <a:pt x="3534204" y="2112362"/>
                                    <a:pt x="3511538" y="2118911"/>
                                  </a:cubicBezTo>
                                  <a:cubicBezTo>
                                    <a:pt x="3479297" y="2128481"/>
                                    <a:pt x="3453104" y="2148630"/>
                                    <a:pt x="3436481" y="2178350"/>
                                  </a:cubicBezTo>
                                  <a:cubicBezTo>
                                    <a:pt x="3427792" y="2194596"/>
                                    <a:pt x="3443755" y="2209141"/>
                                    <a:pt x="3457591" y="2206472"/>
                                  </a:cubicBezTo>
                                  <a:close/>
                                  <a:moveTo>
                                    <a:pt x="4751693" y="2207568"/>
                                  </a:moveTo>
                                  <a:cubicBezTo>
                                    <a:pt x="4751693" y="2207568"/>
                                    <a:pt x="4751189" y="2207568"/>
                                    <a:pt x="4751189" y="2207064"/>
                                  </a:cubicBezTo>
                                  <a:lnTo>
                                    <a:pt x="4751405" y="2207353"/>
                                  </a:lnTo>
                                  <a:close/>
                                  <a:moveTo>
                                    <a:pt x="100825" y="2208135"/>
                                  </a:moveTo>
                                  <a:lnTo>
                                    <a:pt x="100670" y="2205895"/>
                                  </a:lnTo>
                                  <a:lnTo>
                                    <a:pt x="99382" y="2204888"/>
                                  </a:lnTo>
                                  <a:lnTo>
                                    <a:pt x="100203" y="2206735"/>
                                  </a:lnTo>
                                  <a:lnTo>
                                    <a:pt x="100481" y="2207092"/>
                                  </a:lnTo>
                                  <a:lnTo>
                                    <a:pt x="100453" y="2207296"/>
                                  </a:lnTo>
                                  <a:close/>
                                  <a:moveTo>
                                    <a:pt x="101173" y="2208918"/>
                                  </a:moveTo>
                                  <a:lnTo>
                                    <a:pt x="100825" y="2208135"/>
                                  </a:lnTo>
                                  <a:lnTo>
                                    <a:pt x="100833" y="2208236"/>
                                  </a:lnTo>
                                  <a:close/>
                                  <a:moveTo>
                                    <a:pt x="4177451" y="2209078"/>
                                  </a:moveTo>
                                  <a:cubicBezTo>
                                    <a:pt x="4189037" y="2209078"/>
                                    <a:pt x="4189037" y="2190944"/>
                                    <a:pt x="4177451" y="2190944"/>
                                  </a:cubicBezTo>
                                  <a:cubicBezTo>
                                    <a:pt x="4165865" y="2191447"/>
                                    <a:pt x="4165865" y="2209078"/>
                                    <a:pt x="4177451" y="2209078"/>
                                  </a:cubicBezTo>
                                  <a:close/>
                                  <a:moveTo>
                                    <a:pt x="3890864" y="2209408"/>
                                  </a:moveTo>
                                  <a:cubicBezTo>
                                    <a:pt x="3890864" y="2208918"/>
                                    <a:pt x="3890864" y="2208428"/>
                                    <a:pt x="3890374" y="2207939"/>
                                  </a:cubicBezTo>
                                  <a:lnTo>
                                    <a:pt x="3890403" y="2208255"/>
                                  </a:lnTo>
                                  <a:close/>
                                  <a:moveTo>
                                    <a:pt x="4753932" y="2211095"/>
                                  </a:moveTo>
                                  <a:lnTo>
                                    <a:pt x="4753708" y="2210590"/>
                                  </a:lnTo>
                                  <a:cubicBezTo>
                                    <a:pt x="4754212" y="2210590"/>
                                    <a:pt x="4754212" y="2211094"/>
                                    <a:pt x="4754212" y="2211094"/>
                                  </a:cubicBezTo>
                                  <a:lnTo>
                                    <a:pt x="4751405" y="2207353"/>
                                  </a:lnTo>
                                  <a:lnTo>
                                    <a:pt x="4749006" y="2205553"/>
                                  </a:lnTo>
                                  <a:lnTo>
                                    <a:pt x="4752359" y="2209863"/>
                                  </a:lnTo>
                                  <a:close/>
                                  <a:moveTo>
                                    <a:pt x="101123" y="2212444"/>
                                  </a:moveTo>
                                  <a:lnTo>
                                    <a:pt x="101124" y="2212429"/>
                                  </a:lnTo>
                                  <a:lnTo>
                                    <a:pt x="100833" y="2208236"/>
                                  </a:lnTo>
                                  <a:lnTo>
                                    <a:pt x="100670" y="2207910"/>
                                  </a:lnTo>
                                  <a:close/>
                                  <a:moveTo>
                                    <a:pt x="101173" y="2212947"/>
                                  </a:moveTo>
                                  <a:cubicBezTo>
                                    <a:pt x="101173" y="2212444"/>
                                    <a:pt x="101173" y="2212444"/>
                                    <a:pt x="101173" y="2211940"/>
                                  </a:cubicBezTo>
                                  <a:lnTo>
                                    <a:pt x="101124" y="2212429"/>
                                  </a:lnTo>
                                  <a:lnTo>
                                    <a:pt x="101131" y="2212524"/>
                                  </a:lnTo>
                                  <a:close/>
                                  <a:moveTo>
                                    <a:pt x="3890864" y="2213322"/>
                                  </a:moveTo>
                                  <a:cubicBezTo>
                                    <a:pt x="3890864" y="2213322"/>
                                    <a:pt x="3890864" y="2212833"/>
                                    <a:pt x="3890864" y="2212833"/>
                                  </a:cubicBezTo>
                                  <a:lnTo>
                                    <a:pt x="3890842" y="2213078"/>
                                  </a:lnTo>
                                  <a:close/>
                                  <a:moveTo>
                                    <a:pt x="4755375" y="2214341"/>
                                  </a:moveTo>
                                  <a:lnTo>
                                    <a:pt x="4755219" y="2212102"/>
                                  </a:lnTo>
                                  <a:lnTo>
                                    <a:pt x="4753932" y="2211095"/>
                                  </a:lnTo>
                                  <a:lnTo>
                                    <a:pt x="4754753" y="2212942"/>
                                  </a:lnTo>
                                  <a:lnTo>
                                    <a:pt x="4755030" y="2213298"/>
                                  </a:lnTo>
                                  <a:lnTo>
                                    <a:pt x="4755002" y="2213503"/>
                                  </a:lnTo>
                                  <a:close/>
                                  <a:moveTo>
                                    <a:pt x="152853" y="2214394"/>
                                  </a:moveTo>
                                  <a:lnTo>
                                    <a:pt x="155072" y="2211437"/>
                                  </a:lnTo>
                                  <a:cubicBezTo>
                                    <a:pt x="154568" y="2211437"/>
                                    <a:pt x="154568" y="2211940"/>
                                    <a:pt x="154568" y="2211940"/>
                                  </a:cubicBezTo>
                                  <a:lnTo>
                                    <a:pt x="155192" y="2210536"/>
                                  </a:lnTo>
                                  <a:lnTo>
                                    <a:pt x="153085" y="2212399"/>
                                  </a:lnTo>
                                  <a:close/>
                                  <a:moveTo>
                                    <a:pt x="4755723" y="2215124"/>
                                  </a:moveTo>
                                  <a:lnTo>
                                    <a:pt x="4755375" y="2214341"/>
                                  </a:lnTo>
                                  <a:lnTo>
                                    <a:pt x="4755382" y="2214442"/>
                                  </a:lnTo>
                                  <a:close/>
                                  <a:moveTo>
                                    <a:pt x="2480543" y="2215864"/>
                                  </a:moveTo>
                                  <a:cubicBezTo>
                                    <a:pt x="2486109" y="2215558"/>
                                    <a:pt x="2491493" y="2212989"/>
                                    <a:pt x="2495163" y="2208095"/>
                                  </a:cubicBezTo>
                                  <a:cubicBezTo>
                                    <a:pt x="2502504" y="2197818"/>
                                    <a:pt x="2500057" y="2183625"/>
                                    <a:pt x="2489290" y="2177753"/>
                                  </a:cubicBezTo>
                                  <a:cubicBezTo>
                                    <a:pt x="2481950" y="2173348"/>
                                    <a:pt x="2474121" y="2168943"/>
                                    <a:pt x="2466779" y="2164539"/>
                                  </a:cubicBezTo>
                                  <a:cubicBezTo>
                                    <a:pt x="2459438" y="2160134"/>
                                    <a:pt x="2449651" y="2162092"/>
                                    <a:pt x="2444268" y="2168943"/>
                                  </a:cubicBezTo>
                                  <a:cubicBezTo>
                                    <a:pt x="2438885" y="2175795"/>
                                    <a:pt x="2439373" y="2186072"/>
                                    <a:pt x="2445735" y="2191945"/>
                                  </a:cubicBezTo>
                                  <a:cubicBezTo>
                                    <a:pt x="2452098" y="2197818"/>
                                    <a:pt x="2458459" y="2204180"/>
                                    <a:pt x="2464821" y="2210052"/>
                                  </a:cubicBezTo>
                                  <a:cubicBezTo>
                                    <a:pt x="2469227" y="2214212"/>
                                    <a:pt x="2474976" y="2216170"/>
                                    <a:pt x="2480543" y="2215864"/>
                                  </a:cubicBezTo>
                                  <a:close/>
                                  <a:moveTo>
                                    <a:pt x="4755672" y="2218650"/>
                                  </a:moveTo>
                                  <a:lnTo>
                                    <a:pt x="4755674" y="2218637"/>
                                  </a:lnTo>
                                  <a:lnTo>
                                    <a:pt x="4755382" y="2214442"/>
                                  </a:lnTo>
                                  <a:lnTo>
                                    <a:pt x="4755219" y="2214117"/>
                                  </a:lnTo>
                                  <a:close/>
                                  <a:moveTo>
                                    <a:pt x="4755723" y="2219154"/>
                                  </a:moveTo>
                                  <a:cubicBezTo>
                                    <a:pt x="4755723" y="2218650"/>
                                    <a:pt x="4755723" y="2218650"/>
                                    <a:pt x="4755723" y="2218147"/>
                                  </a:cubicBezTo>
                                  <a:lnTo>
                                    <a:pt x="4755674" y="2218637"/>
                                  </a:lnTo>
                                  <a:lnTo>
                                    <a:pt x="4755680" y="2218723"/>
                                  </a:lnTo>
                                  <a:close/>
                                  <a:moveTo>
                                    <a:pt x="4807403" y="2220601"/>
                                  </a:moveTo>
                                  <a:lnTo>
                                    <a:pt x="4809621" y="2217643"/>
                                  </a:lnTo>
                                  <a:cubicBezTo>
                                    <a:pt x="4809117" y="2217643"/>
                                    <a:pt x="4809117" y="2218147"/>
                                    <a:pt x="4809117" y="2218147"/>
                                  </a:cubicBezTo>
                                  <a:lnTo>
                                    <a:pt x="4809742" y="2216742"/>
                                  </a:lnTo>
                                  <a:lnTo>
                                    <a:pt x="4807635" y="2218606"/>
                                  </a:lnTo>
                                  <a:close/>
                                  <a:moveTo>
                                    <a:pt x="7135086" y="2222069"/>
                                  </a:moveTo>
                                  <a:cubicBezTo>
                                    <a:pt x="7140653" y="2221763"/>
                                    <a:pt x="7146036" y="2219194"/>
                                    <a:pt x="7149707" y="2214300"/>
                                  </a:cubicBezTo>
                                  <a:cubicBezTo>
                                    <a:pt x="7157047" y="2204023"/>
                                    <a:pt x="7154600" y="2189830"/>
                                    <a:pt x="7143834" y="2183958"/>
                                  </a:cubicBezTo>
                                  <a:cubicBezTo>
                                    <a:pt x="7136493" y="2179554"/>
                                    <a:pt x="7128663" y="2175148"/>
                                    <a:pt x="7121323" y="2170743"/>
                                  </a:cubicBezTo>
                                  <a:cubicBezTo>
                                    <a:pt x="7113982" y="2166339"/>
                                    <a:pt x="7104194" y="2168297"/>
                                    <a:pt x="7098810" y="2175148"/>
                                  </a:cubicBezTo>
                                  <a:cubicBezTo>
                                    <a:pt x="7093427" y="2182001"/>
                                    <a:pt x="7093917" y="2192278"/>
                                    <a:pt x="7100279" y="2198150"/>
                                  </a:cubicBezTo>
                                  <a:cubicBezTo>
                                    <a:pt x="7106641" y="2204023"/>
                                    <a:pt x="7113002" y="2210385"/>
                                    <a:pt x="7119364" y="2216258"/>
                                  </a:cubicBezTo>
                                  <a:cubicBezTo>
                                    <a:pt x="7123769" y="2220418"/>
                                    <a:pt x="7129519" y="2222375"/>
                                    <a:pt x="7135086" y="2222069"/>
                                  </a:cubicBezTo>
                                  <a:close/>
                                  <a:moveTo>
                                    <a:pt x="141534" y="2222707"/>
                                  </a:moveTo>
                                  <a:cubicBezTo>
                                    <a:pt x="145753" y="2222141"/>
                                    <a:pt x="149782" y="2220252"/>
                                    <a:pt x="152553" y="2216978"/>
                                  </a:cubicBezTo>
                                  <a:lnTo>
                                    <a:pt x="152853" y="2214394"/>
                                  </a:lnTo>
                                  <a:lnTo>
                                    <a:pt x="152265" y="2215178"/>
                                  </a:lnTo>
                                  <a:lnTo>
                                    <a:pt x="152553" y="2214963"/>
                                  </a:lnTo>
                                  <a:cubicBezTo>
                                    <a:pt x="152049" y="2214963"/>
                                    <a:pt x="152049" y="2215466"/>
                                    <a:pt x="152049" y="2215466"/>
                                  </a:cubicBezTo>
                                  <a:lnTo>
                                    <a:pt x="152265" y="2215178"/>
                                  </a:lnTo>
                                  <a:lnTo>
                                    <a:pt x="148523" y="2217985"/>
                                  </a:lnTo>
                                  <a:cubicBezTo>
                                    <a:pt x="148523" y="2217985"/>
                                    <a:pt x="149027" y="2217985"/>
                                    <a:pt x="149027" y="2217481"/>
                                  </a:cubicBezTo>
                                  <a:lnTo>
                                    <a:pt x="145638" y="2218988"/>
                                  </a:lnTo>
                                  <a:lnTo>
                                    <a:pt x="144493" y="2220000"/>
                                  </a:lnTo>
                                  <a:lnTo>
                                    <a:pt x="143080" y="2219638"/>
                                  </a:lnTo>
                                  <a:lnTo>
                                    <a:pt x="139456" y="2220000"/>
                                  </a:lnTo>
                                  <a:cubicBezTo>
                                    <a:pt x="137441" y="2220000"/>
                                    <a:pt x="135930" y="2219496"/>
                                    <a:pt x="133915" y="2219496"/>
                                  </a:cubicBezTo>
                                  <a:cubicBezTo>
                                    <a:pt x="132404" y="2218992"/>
                                    <a:pt x="130893" y="2217985"/>
                                    <a:pt x="128878" y="2217481"/>
                                  </a:cubicBezTo>
                                  <a:lnTo>
                                    <a:pt x="125868" y="2215224"/>
                                  </a:lnTo>
                                  <a:lnTo>
                                    <a:pt x="124848" y="2214963"/>
                                  </a:lnTo>
                                  <a:cubicBezTo>
                                    <a:pt x="124848" y="2214459"/>
                                    <a:pt x="124848" y="2214459"/>
                                    <a:pt x="124848" y="2214459"/>
                                  </a:cubicBezTo>
                                  <a:lnTo>
                                    <a:pt x="125868" y="2215224"/>
                                  </a:lnTo>
                                  <a:lnTo>
                                    <a:pt x="143080" y="2219638"/>
                                  </a:lnTo>
                                  <a:lnTo>
                                    <a:pt x="144493" y="2219496"/>
                                  </a:lnTo>
                                  <a:lnTo>
                                    <a:pt x="145638" y="2218988"/>
                                  </a:lnTo>
                                  <a:lnTo>
                                    <a:pt x="153085" y="2212399"/>
                                  </a:lnTo>
                                  <a:lnTo>
                                    <a:pt x="154863" y="2197114"/>
                                  </a:lnTo>
                                  <a:lnTo>
                                    <a:pt x="154064" y="2195317"/>
                                  </a:lnTo>
                                  <a:cubicBezTo>
                                    <a:pt x="153057" y="2194310"/>
                                    <a:pt x="152049" y="2192798"/>
                                    <a:pt x="151042" y="2191791"/>
                                  </a:cubicBezTo>
                                  <a:cubicBezTo>
                                    <a:pt x="150034" y="2190784"/>
                                    <a:pt x="148523" y="2189777"/>
                                    <a:pt x="147516" y="2188769"/>
                                  </a:cubicBezTo>
                                  <a:lnTo>
                                    <a:pt x="147012" y="2188545"/>
                                  </a:lnTo>
                                  <a:lnTo>
                                    <a:pt x="134923" y="2186754"/>
                                  </a:lnTo>
                                  <a:cubicBezTo>
                                    <a:pt x="134923" y="2186754"/>
                                    <a:pt x="134923" y="2186754"/>
                                    <a:pt x="134419" y="2186754"/>
                                  </a:cubicBezTo>
                                  <a:lnTo>
                                    <a:pt x="138700" y="2186278"/>
                                  </a:lnTo>
                                  <a:lnTo>
                                    <a:pt x="138449" y="2186250"/>
                                  </a:lnTo>
                                  <a:cubicBezTo>
                                    <a:pt x="138952" y="2186250"/>
                                    <a:pt x="138952" y="2186250"/>
                                    <a:pt x="138952" y="2186250"/>
                                  </a:cubicBezTo>
                                  <a:lnTo>
                                    <a:pt x="138700" y="2186278"/>
                                  </a:lnTo>
                                  <a:lnTo>
                                    <a:pt x="142982" y="2186754"/>
                                  </a:lnTo>
                                  <a:lnTo>
                                    <a:pt x="147012" y="2188545"/>
                                  </a:lnTo>
                                  <a:lnTo>
                                    <a:pt x="148523" y="2188769"/>
                                  </a:lnTo>
                                  <a:cubicBezTo>
                                    <a:pt x="151042" y="2190784"/>
                                    <a:pt x="153560" y="2192798"/>
                                    <a:pt x="155072" y="2195317"/>
                                  </a:cubicBezTo>
                                  <a:lnTo>
                                    <a:pt x="154863" y="2197114"/>
                                  </a:lnTo>
                                  <a:lnTo>
                                    <a:pt x="156079" y="2199851"/>
                                  </a:lnTo>
                                  <a:cubicBezTo>
                                    <a:pt x="156079" y="2199851"/>
                                    <a:pt x="156079" y="2199851"/>
                                    <a:pt x="156079" y="2199347"/>
                                  </a:cubicBezTo>
                                  <a:lnTo>
                                    <a:pt x="156533" y="2203881"/>
                                  </a:lnTo>
                                  <a:lnTo>
                                    <a:pt x="156583" y="2203377"/>
                                  </a:lnTo>
                                  <a:cubicBezTo>
                                    <a:pt x="156583" y="2203881"/>
                                    <a:pt x="156583" y="2203881"/>
                                    <a:pt x="156583" y="2204384"/>
                                  </a:cubicBezTo>
                                  <a:lnTo>
                                    <a:pt x="156533" y="2203881"/>
                                  </a:lnTo>
                                  <a:lnTo>
                                    <a:pt x="156079" y="2208414"/>
                                  </a:lnTo>
                                  <a:cubicBezTo>
                                    <a:pt x="156079" y="2207910"/>
                                    <a:pt x="156079" y="2207910"/>
                                    <a:pt x="156583" y="2207407"/>
                                  </a:cubicBezTo>
                                  <a:lnTo>
                                    <a:pt x="155192" y="2210536"/>
                                  </a:lnTo>
                                  <a:lnTo>
                                    <a:pt x="157590" y="2208414"/>
                                  </a:lnTo>
                                  <a:cubicBezTo>
                                    <a:pt x="160109" y="2202369"/>
                                    <a:pt x="160109" y="2195821"/>
                                    <a:pt x="156583" y="2190280"/>
                                  </a:cubicBezTo>
                                  <a:cubicBezTo>
                                    <a:pt x="154568" y="2187258"/>
                                    <a:pt x="152553" y="2184739"/>
                                    <a:pt x="149531" y="2183228"/>
                                  </a:cubicBezTo>
                                  <a:cubicBezTo>
                                    <a:pt x="147012" y="2181213"/>
                                    <a:pt x="143486" y="2180205"/>
                                    <a:pt x="139960" y="2180205"/>
                                  </a:cubicBezTo>
                                  <a:cubicBezTo>
                                    <a:pt x="138952" y="2180205"/>
                                    <a:pt x="137441" y="2180205"/>
                                    <a:pt x="136434" y="2180709"/>
                                  </a:cubicBezTo>
                                  <a:cubicBezTo>
                                    <a:pt x="133411" y="2181213"/>
                                    <a:pt x="131396" y="2181717"/>
                                    <a:pt x="128878" y="2183228"/>
                                  </a:cubicBezTo>
                                  <a:cubicBezTo>
                                    <a:pt x="125855" y="2184739"/>
                                    <a:pt x="122833" y="2187761"/>
                                    <a:pt x="121322" y="2190784"/>
                                  </a:cubicBezTo>
                                  <a:cubicBezTo>
                                    <a:pt x="117796" y="2196828"/>
                                    <a:pt x="117796" y="2203881"/>
                                    <a:pt x="120314" y="2209925"/>
                                  </a:cubicBezTo>
                                  <a:cubicBezTo>
                                    <a:pt x="122329" y="2214459"/>
                                    <a:pt x="124848" y="2217985"/>
                                    <a:pt x="129382" y="2220504"/>
                                  </a:cubicBezTo>
                                  <a:cubicBezTo>
                                    <a:pt x="132908" y="2222519"/>
                                    <a:pt x="137315" y="2223274"/>
                                    <a:pt x="141534" y="2222707"/>
                                  </a:cubicBezTo>
                                  <a:close/>
                                  <a:moveTo>
                                    <a:pt x="3885970" y="2225558"/>
                                  </a:moveTo>
                                  <a:cubicBezTo>
                                    <a:pt x="3885970" y="2225558"/>
                                    <a:pt x="3886459" y="2225068"/>
                                    <a:pt x="3886459" y="2225068"/>
                                  </a:cubicBezTo>
                                  <a:lnTo>
                                    <a:pt x="3886180" y="2225277"/>
                                  </a:lnTo>
                                  <a:close/>
                                  <a:moveTo>
                                    <a:pt x="3882544" y="2228005"/>
                                  </a:moveTo>
                                  <a:cubicBezTo>
                                    <a:pt x="3883034" y="2227515"/>
                                    <a:pt x="3883034" y="2227515"/>
                                    <a:pt x="3883523" y="2227515"/>
                                  </a:cubicBezTo>
                                  <a:lnTo>
                                    <a:pt x="3882722" y="2227871"/>
                                  </a:lnTo>
                                  <a:close/>
                                  <a:moveTo>
                                    <a:pt x="4625259" y="2228723"/>
                                  </a:moveTo>
                                  <a:cubicBezTo>
                                    <a:pt x="4632311" y="2228723"/>
                                    <a:pt x="4639867" y="2228220"/>
                                    <a:pt x="4646919" y="2228220"/>
                                  </a:cubicBezTo>
                                  <a:cubicBezTo>
                                    <a:pt x="4661023" y="2227716"/>
                                    <a:pt x="4661023" y="2206559"/>
                                    <a:pt x="4646919" y="2206056"/>
                                  </a:cubicBezTo>
                                  <a:cubicBezTo>
                                    <a:pt x="4639867" y="2206056"/>
                                    <a:pt x="4632311" y="2205552"/>
                                    <a:pt x="4625259" y="2205552"/>
                                  </a:cubicBezTo>
                                  <a:cubicBezTo>
                                    <a:pt x="4618710" y="2205552"/>
                                    <a:pt x="4613673" y="2211093"/>
                                    <a:pt x="4613673" y="2217138"/>
                                  </a:cubicBezTo>
                                  <a:cubicBezTo>
                                    <a:pt x="4613673" y="2223182"/>
                                    <a:pt x="4619214" y="2228723"/>
                                    <a:pt x="4625259" y="2228723"/>
                                  </a:cubicBezTo>
                                  <a:close/>
                                  <a:moveTo>
                                    <a:pt x="4796083" y="2228914"/>
                                  </a:moveTo>
                                  <a:cubicBezTo>
                                    <a:pt x="4800302" y="2228347"/>
                                    <a:pt x="4804332" y="2226458"/>
                                    <a:pt x="4807102" y="2223184"/>
                                  </a:cubicBezTo>
                                  <a:lnTo>
                                    <a:pt x="4807403" y="2220601"/>
                                  </a:lnTo>
                                  <a:lnTo>
                                    <a:pt x="4806815" y="2221385"/>
                                  </a:lnTo>
                                  <a:lnTo>
                                    <a:pt x="4807102" y="2221169"/>
                                  </a:lnTo>
                                  <a:cubicBezTo>
                                    <a:pt x="4806599" y="2221169"/>
                                    <a:pt x="4806599" y="2221673"/>
                                    <a:pt x="4806599" y="2221673"/>
                                  </a:cubicBezTo>
                                  <a:lnTo>
                                    <a:pt x="4806815" y="2221385"/>
                                  </a:lnTo>
                                  <a:lnTo>
                                    <a:pt x="4803073" y="2224191"/>
                                  </a:lnTo>
                                  <a:cubicBezTo>
                                    <a:pt x="4803073" y="2224191"/>
                                    <a:pt x="4803576" y="2224191"/>
                                    <a:pt x="4803576" y="2223688"/>
                                  </a:cubicBezTo>
                                  <a:lnTo>
                                    <a:pt x="4800187" y="2225194"/>
                                  </a:lnTo>
                                  <a:lnTo>
                                    <a:pt x="4799043" y="2226207"/>
                                  </a:lnTo>
                                  <a:lnTo>
                                    <a:pt x="4797629" y="2225844"/>
                                  </a:lnTo>
                                  <a:lnTo>
                                    <a:pt x="4794005" y="2226207"/>
                                  </a:lnTo>
                                  <a:cubicBezTo>
                                    <a:pt x="4791991" y="2226207"/>
                                    <a:pt x="4790479" y="2225703"/>
                                    <a:pt x="4788464" y="2225703"/>
                                  </a:cubicBezTo>
                                  <a:cubicBezTo>
                                    <a:pt x="4786953" y="2225199"/>
                                    <a:pt x="4785442" y="2224191"/>
                                    <a:pt x="4783427" y="2223688"/>
                                  </a:cubicBezTo>
                                  <a:lnTo>
                                    <a:pt x="4780418" y="2221431"/>
                                  </a:lnTo>
                                  <a:lnTo>
                                    <a:pt x="4779397" y="2221169"/>
                                  </a:lnTo>
                                  <a:cubicBezTo>
                                    <a:pt x="4779397" y="2220666"/>
                                    <a:pt x="4779397" y="2220666"/>
                                    <a:pt x="4779397" y="2220666"/>
                                  </a:cubicBezTo>
                                  <a:lnTo>
                                    <a:pt x="4780418" y="2221431"/>
                                  </a:lnTo>
                                  <a:lnTo>
                                    <a:pt x="4797629" y="2225844"/>
                                  </a:lnTo>
                                  <a:lnTo>
                                    <a:pt x="4799043" y="2225703"/>
                                  </a:lnTo>
                                  <a:lnTo>
                                    <a:pt x="4800187" y="2225194"/>
                                  </a:lnTo>
                                  <a:lnTo>
                                    <a:pt x="4807635" y="2218606"/>
                                  </a:lnTo>
                                  <a:lnTo>
                                    <a:pt x="4809412" y="2203320"/>
                                  </a:lnTo>
                                  <a:lnTo>
                                    <a:pt x="4808614" y="2201524"/>
                                  </a:lnTo>
                                  <a:cubicBezTo>
                                    <a:pt x="4807606" y="2200516"/>
                                    <a:pt x="4806599" y="2199005"/>
                                    <a:pt x="4805591" y="2197998"/>
                                  </a:cubicBezTo>
                                  <a:cubicBezTo>
                                    <a:pt x="4804584" y="2196990"/>
                                    <a:pt x="4803073" y="2195983"/>
                                    <a:pt x="4802065" y="2194975"/>
                                  </a:cubicBezTo>
                                  <a:lnTo>
                                    <a:pt x="4801562" y="2194751"/>
                                  </a:lnTo>
                                  <a:lnTo>
                                    <a:pt x="4789472" y="2192961"/>
                                  </a:lnTo>
                                  <a:cubicBezTo>
                                    <a:pt x="4789472" y="2192961"/>
                                    <a:pt x="4789472" y="2192961"/>
                                    <a:pt x="4788968" y="2192961"/>
                                  </a:cubicBezTo>
                                  <a:lnTo>
                                    <a:pt x="4793250" y="2192484"/>
                                  </a:lnTo>
                                  <a:lnTo>
                                    <a:pt x="4792998" y="2192456"/>
                                  </a:lnTo>
                                  <a:cubicBezTo>
                                    <a:pt x="4793502" y="2192456"/>
                                    <a:pt x="4793502" y="2192456"/>
                                    <a:pt x="4793502" y="2192456"/>
                                  </a:cubicBezTo>
                                  <a:lnTo>
                                    <a:pt x="4793250" y="2192484"/>
                                  </a:lnTo>
                                  <a:lnTo>
                                    <a:pt x="4797532" y="2192961"/>
                                  </a:lnTo>
                                  <a:lnTo>
                                    <a:pt x="4801562" y="2194751"/>
                                  </a:lnTo>
                                  <a:lnTo>
                                    <a:pt x="4803073" y="2194975"/>
                                  </a:lnTo>
                                  <a:cubicBezTo>
                                    <a:pt x="4805591" y="2196990"/>
                                    <a:pt x="4808110" y="2199005"/>
                                    <a:pt x="4809621" y="2201524"/>
                                  </a:cubicBezTo>
                                  <a:lnTo>
                                    <a:pt x="4809412" y="2203320"/>
                                  </a:lnTo>
                                  <a:lnTo>
                                    <a:pt x="4810629" y="2206057"/>
                                  </a:lnTo>
                                  <a:cubicBezTo>
                                    <a:pt x="4810629" y="2206057"/>
                                    <a:pt x="4810629" y="2206057"/>
                                    <a:pt x="4810629" y="2205554"/>
                                  </a:cubicBezTo>
                                  <a:lnTo>
                                    <a:pt x="4811082" y="2210087"/>
                                  </a:lnTo>
                                  <a:lnTo>
                                    <a:pt x="4811132" y="2209583"/>
                                  </a:lnTo>
                                  <a:cubicBezTo>
                                    <a:pt x="4811132" y="2210087"/>
                                    <a:pt x="4811132" y="2210087"/>
                                    <a:pt x="4811132" y="2210591"/>
                                  </a:cubicBezTo>
                                  <a:lnTo>
                                    <a:pt x="4811082" y="2210087"/>
                                  </a:lnTo>
                                  <a:lnTo>
                                    <a:pt x="4810629" y="2214621"/>
                                  </a:lnTo>
                                  <a:cubicBezTo>
                                    <a:pt x="4810629" y="2214117"/>
                                    <a:pt x="4810629" y="2214117"/>
                                    <a:pt x="4811132" y="2213613"/>
                                  </a:cubicBezTo>
                                  <a:lnTo>
                                    <a:pt x="4809742" y="2216742"/>
                                  </a:lnTo>
                                  <a:lnTo>
                                    <a:pt x="4812140" y="2214621"/>
                                  </a:lnTo>
                                  <a:cubicBezTo>
                                    <a:pt x="4814658" y="2208576"/>
                                    <a:pt x="4814658" y="2202028"/>
                                    <a:pt x="4811132" y="2196486"/>
                                  </a:cubicBezTo>
                                  <a:cubicBezTo>
                                    <a:pt x="4809117" y="2193465"/>
                                    <a:pt x="4807102" y="2190946"/>
                                    <a:pt x="4804080" y="2189434"/>
                                  </a:cubicBezTo>
                                  <a:cubicBezTo>
                                    <a:pt x="4801561" y="2187420"/>
                                    <a:pt x="4798035" y="2186412"/>
                                    <a:pt x="4794509" y="2186412"/>
                                  </a:cubicBezTo>
                                  <a:cubicBezTo>
                                    <a:pt x="4793502" y="2186412"/>
                                    <a:pt x="4791991" y="2186412"/>
                                    <a:pt x="4790983" y="2186915"/>
                                  </a:cubicBezTo>
                                  <a:cubicBezTo>
                                    <a:pt x="4787961" y="2187420"/>
                                    <a:pt x="4785946" y="2187924"/>
                                    <a:pt x="4783427" y="2189434"/>
                                  </a:cubicBezTo>
                                  <a:cubicBezTo>
                                    <a:pt x="4780405" y="2190946"/>
                                    <a:pt x="4777382" y="2193968"/>
                                    <a:pt x="4775871" y="2196990"/>
                                  </a:cubicBezTo>
                                  <a:cubicBezTo>
                                    <a:pt x="4772345" y="2203035"/>
                                    <a:pt x="4772345" y="2210087"/>
                                    <a:pt x="4774864" y="2216132"/>
                                  </a:cubicBezTo>
                                  <a:cubicBezTo>
                                    <a:pt x="4776879" y="2220666"/>
                                    <a:pt x="4779397" y="2224191"/>
                                    <a:pt x="4783931" y="2226710"/>
                                  </a:cubicBezTo>
                                  <a:cubicBezTo>
                                    <a:pt x="4787457" y="2228725"/>
                                    <a:pt x="4791865" y="2229481"/>
                                    <a:pt x="4796083" y="2228914"/>
                                  </a:cubicBezTo>
                                  <a:close/>
                                  <a:moveTo>
                                    <a:pt x="1029930" y="2231587"/>
                                  </a:moveTo>
                                  <a:cubicBezTo>
                                    <a:pt x="1035314" y="2231587"/>
                                    <a:pt x="1040697" y="2229140"/>
                                    <a:pt x="1044123" y="2225714"/>
                                  </a:cubicBezTo>
                                  <a:cubicBezTo>
                                    <a:pt x="1046569" y="2223267"/>
                                    <a:pt x="1048527" y="2220330"/>
                                    <a:pt x="1049506" y="2216905"/>
                                  </a:cubicBezTo>
                                  <a:cubicBezTo>
                                    <a:pt x="1049995" y="2212500"/>
                                    <a:pt x="1049995" y="2209075"/>
                                    <a:pt x="1049506" y="2205649"/>
                                  </a:cubicBezTo>
                                  <a:cubicBezTo>
                                    <a:pt x="1049016" y="2204181"/>
                                    <a:pt x="1048038" y="2202712"/>
                                    <a:pt x="1047548" y="2200755"/>
                                  </a:cubicBezTo>
                                  <a:cubicBezTo>
                                    <a:pt x="1046080" y="2196840"/>
                                    <a:pt x="1044612" y="2193903"/>
                                    <a:pt x="1041186" y="2191456"/>
                                  </a:cubicBezTo>
                                  <a:cubicBezTo>
                                    <a:pt x="1038250" y="2189010"/>
                                    <a:pt x="1033845" y="2187541"/>
                                    <a:pt x="1029930" y="2187541"/>
                                  </a:cubicBezTo>
                                  <a:cubicBezTo>
                                    <a:pt x="1026505" y="2187541"/>
                                    <a:pt x="1023568" y="2188519"/>
                                    <a:pt x="1020632" y="2189988"/>
                                  </a:cubicBezTo>
                                  <a:cubicBezTo>
                                    <a:pt x="1016227" y="2192435"/>
                                    <a:pt x="1014269" y="2196350"/>
                                    <a:pt x="1012312" y="2200755"/>
                                  </a:cubicBezTo>
                                  <a:cubicBezTo>
                                    <a:pt x="1011822" y="2202223"/>
                                    <a:pt x="1010843" y="2203691"/>
                                    <a:pt x="1010355" y="2205649"/>
                                  </a:cubicBezTo>
                                  <a:cubicBezTo>
                                    <a:pt x="1007907" y="2212011"/>
                                    <a:pt x="1010843" y="2221309"/>
                                    <a:pt x="1015737" y="2225714"/>
                                  </a:cubicBezTo>
                                  <a:cubicBezTo>
                                    <a:pt x="1019653" y="2229140"/>
                                    <a:pt x="1024546" y="2231587"/>
                                    <a:pt x="1029930" y="2231587"/>
                                  </a:cubicBezTo>
                                  <a:close/>
                                  <a:moveTo>
                                    <a:pt x="89084" y="2234608"/>
                                  </a:moveTo>
                                  <a:cubicBezTo>
                                    <a:pt x="95381" y="2233348"/>
                                    <a:pt x="99788" y="2228689"/>
                                    <a:pt x="101866" y="2223085"/>
                                  </a:cubicBezTo>
                                  <a:lnTo>
                                    <a:pt x="101131" y="2212524"/>
                                  </a:lnTo>
                                  <a:lnTo>
                                    <a:pt x="101123" y="2212444"/>
                                  </a:lnTo>
                                  <a:lnTo>
                                    <a:pt x="100670" y="2216977"/>
                                  </a:lnTo>
                                  <a:cubicBezTo>
                                    <a:pt x="100670" y="2216977"/>
                                    <a:pt x="100670" y="2216473"/>
                                    <a:pt x="100670" y="2216473"/>
                                  </a:cubicBezTo>
                                  <a:cubicBezTo>
                                    <a:pt x="100166" y="2217985"/>
                                    <a:pt x="99662" y="2219496"/>
                                    <a:pt x="98655" y="2221007"/>
                                  </a:cubicBezTo>
                                  <a:cubicBezTo>
                                    <a:pt x="97647" y="2222014"/>
                                    <a:pt x="96640" y="2223526"/>
                                    <a:pt x="95632" y="2224533"/>
                                  </a:cubicBezTo>
                                  <a:cubicBezTo>
                                    <a:pt x="96640" y="2223526"/>
                                    <a:pt x="98151" y="2221511"/>
                                    <a:pt x="98655" y="2220503"/>
                                  </a:cubicBezTo>
                                  <a:lnTo>
                                    <a:pt x="100453" y="2207296"/>
                                  </a:lnTo>
                                  <a:lnTo>
                                    <a:pt x="100203" y="2206735"/>
                                  </a:lnTo>
                                  <a:lnTo>
                                    <a:pt x="97809" y="2203656"/>
                                  </a:lnTo>
                                  <a:lnTo>
                                    <a:pt x="89084" y="2196828"/>
                                  </a:lnTo>
                                  <a:cubicBezTo>
                                    <a:pt x="83039" y="2194309"/>
                                    <a:pt x="76491" y="2196828"/>
                                    <a:pt x="71454" y="2201362"/>
                                  </a:cubicBezTo>
                                  <a:cubicBezTo>
                                    <a:pt x="72461" y="2200354"/>
                                    <a:pt x="73973" y="2199347"/>
                                    <a:pt x="74979" y="2198339"/>
                                  </a:cubicBezTo>
                                  <a:cubicBezTo>
                                    <a:pt x="74979" y="2198339"/>
                                    <a:pt x="74979" y="2198339"/>
                                    <a:pt x="74476" y="2198339"/>
                                  </a:cubicBezTo>
                                  <a:cubicBezTo>
                                    <a:pt x="75987" y="2197836"/>
                                    <a:pt x="77498" y="2196828"/>
                                    <a:pt x="79010" y="2196324"/>
                                  </a:cubicBezTo>
                                  <a:cubicBezTo>
                                    <a:pt x="79010" y="2196324"/>
                                    <a:pt x="79010" y="2196324"/>
                                    <a:pt x="78506" y="2196324"/>
                                  </a:cubicBezTo>
                                  <a:lnTo>
                                    <a:pt x="81242" y="2196051"/>
                                  </a:lnTo>
                                  <a:lnTo>
                                    <a:pt x="74602" y="2195884"/>
                                  </a:lnTo>
                                  <a:cubicBezTo>
                                    <a:pt x="69313" y="2198465"/>
                                    <a:pt x="65157" y="2203376"/>
                                    <a:pt x="63898" y="2209421"/>
                                  </a:cubicBezTo>
                                  <a:cubicBezTo>
                                    <a:pt x="62387" y="2215970"/>
                                    <a:pt x="63394" y="2222014"/>
                                    <a:pt x="67424" y="2227556"/>
                                  </a:cubicBezTo>
                                  <a:cubicBezTo>
                                    <a:pt x="72965" y="2234608"/>
                                    <a:pt x="80520" y="2236623"/>
                                    <a:pt x="89084" y="2234608"/>
                                  </a:cubicBezTo>
                                  <a:close/>
                                  <a:moveTo>
                                    <a:pt x="1357955" y="2237630"/>
                                  </a:moveTo>
                                  <a:cubicBezTo>
                                    <a:pt x="1367525" y="2241660"/>
                                    <a:pt x="1378608" y="2236622"/>
                                    <a:pt x="1381630" y="2226548"/>
                                  </a:cubicBezTo>
                                  <a:cubicBezTo>
                                    <a:pt x="1382134" y="2225540"/>
                                    <a:pt x="1382134" y="2224029"/>
                                    <a:pt x="1382637" y="2223022"/>
                                  </a:cubicBezTo>
                                  <a:lnTo>
                                    <a:pt x="1382336" y="2221951"/>
                                  </a:lnTo>
                                  <a:lnTo>
                                    <a:pt x="1382134" y="2222518"/>
                                  </a:lnTo>
                                  <a:cubicBezTo>
                                    <a:pt x="1380622" y="2216977"/>
                                    <a:pt x="1379615" y="2211940"/>
                                    <a:pt x="1378104" y="2206902"/>
                                  </a:cubicBezTo>
                                  <a:lnTo>
                                    <a:pt x="1382336" y="2221951"/>
                                  </a:lnTo>
                                  <a:lnTo>
                                    <a:pt x="1384652" y="2215466"/>
                                  </a:lnTo>
                                  <a:cubicBezTo>
                                    <a:pt x="1387171" y="2208414"/>
                                    <a:pt x="1382637" y="2200858"/>
                                    <a:pt x="1376089" y="2197835"/>
                                  </a:cubicBezTo>
                                  <a:cubicBezTo>
                                    <a:pt x="1368029" y="2193805"/>
                                    <a:pt x="1360978" y="2196324"/>
                                    <a:pt x="1356443" y="2202873"/>
                                  </a:cubicBezTo>
                                  <a:cubicBezTo>
                                    <a:pt x="1355436" y="2204887"/>
                                    <a:pt x="1353925" y="2206399"/>
                                    <a:pt x="1352917" y="2208414"/>
                                  </a:cubicBezTo>
                                  <a:lnTo>
                                    <a:pt x="1355039" y="2205867"/>
                                  </a:lnTo>
                                  <a:lnTo>
                                    <a:pt x="1354933" y="2205895"/>
                                  </a:lnTo>
                                  <a:cubicBezTo>
                                    <a:pt x="1354933" y="2205895"/>
                                    <a:pt x="1355436" y="2205391"/>
                                    <a:pt x="1355436" y="2205391"/>
                                  </a:cubicBezTo>
                                  <a:lnTo>
                                    <a:pt x="1355039" y="2205867"/>
                                  </a:lnTo>
                                  <a:lnTo>
                                    <a:pt x="1356464" y="2205500"/>
                                  </a:lnTo>
                                  <a:lnTo>
                                    <a:pt x="1359466" y="2202873"/>
                                  </a:lnTo>
                                  <a:cubicBezTo>
                                    <a:pt x="1363496" y="2201361"/>
                                    <a:pt x="1366518" y="2201361"/>
                                    <a:pt x="1370548" y="2201865"/>
                                  </a:cubicBezTo>
                                  <a:lnTo>
                                    <a:pt x="1356464" y="2205500"/>
                                  </a:lnTo>
                                  <a:lnTo>
                                    <a:pt x="1351407" y="2209925"/>
                                  </a:lnTo>
                                  <a:cubicBezTo>
                                    <a:pt x="1350903" y="2210932"/>
                                    <a:pt x="1349896" y="2211940"/>
                                    <a:pt x="1349392" y="2212947"/>
                                  </a:cubicBezTo>
                                  <a:cubicBezTo>
                                    <a:pt x="1346873" y="2216473"/>
                                    <a:pt x="1346873" y="2222014"/>
                                    <a:pt x="1347880" y="2226548"/>
                                  </a:cubicBezTo>
                                  <a:cubicBezTo>
                                    <a:pt x="1348888" y="2231585"/>
                                    <a:pt x="1353422" y="2235615"/>
                                    <a:pt x="1357955" y="2237630"/>
                                  </a:cubicBezTo>
                                  <a:close/>
                                  <a:moveTo>
                                    <a:pt x="5684476" y="2237792"/>
                                  </a:moveTo>
                                  <a:cubicBezTo>
                                    <a:pt x="5689859" y="2237792"/>
                                    <a:pt x="5695243" y="2235345"/>
                                    <a:pt x="5698668" y="2231919"/>
                                  </a:cubicBezTo>
                                  <a:cubicBezTo>
                                    <a:pt x="5701115" y="2229472"/>
                                    <a:pt x="5703073" y="2226536"/>
                                    <a:pt x="5704052" y="2223110"/>
                                  </a:cubicBezTo>
                                  <a:cubicBezTo>
                                    <a:pt x="5704541" y="2218705"/>
                                    <a:pt x="5704541" y="2215280"/>
                                    <a:pt x="5704052" y="2211854"/>
                                  </a:cubicBezTo>
                                  <a:cubicBezTo>
                                    <a:pt x="5703562" y="2210386"/>
                                    <a:pt x="5702583" y="2208918"/>
                                    <a:pt x="5702094" y="2206960"/>
                                  </a:cubicBezTo>
                                  <a:cubicBezTo>
                                    <a:pt x="5700626" y="2203045"/>
                                    <a:pt x="5699158" y="2200108"/>
                                    <a:pt x="5695732" y="2197661"/>
                                  </a:cubicBezTo>
                                  <a:cubicBezTo>
                                    <a:pt x="5692796" y="2195214"/>
                                    <a:pt x="5688391" y="2193747"/>
                                    <a:pt x="5684476" y="2193747"/>
                                  </a:cubicBezTo>
                                  <a:cubicBezTo>
                                    <a:pt x="5681050" y="2193747"/>
                                    <a:pt x="5678113" y="2194725"/>
                                    <a:pt x="5675178" y="2196193"/>
                                  </a:cubicBezTo>
                                  <a:cubicBezTo>
                                    <a:pt x="5670773" y="2198640"/>
                                    <a:pt x="5668815" y="2202555"/>
                                    <a:pt x="5666858" y="2206960"/>
                                  </a:cubicBezTo>
                                  <a:cubicBezTo>
                                    <a:pt x="5666368" y="2208428"/>
                                    <a:pt x="5665389" y="2209896"/>
                                    <a:pt x="5664901" y="2211854"/>
                                  </a:cubicBezTo>
                                  <a:cubicBezTo>
                                    <a:pt x="5662453" y="2218216"/>
                                    <a:pt x="5665389" y="2227515"/>
                                    <a:pt x="5670283" y="2231919"/>
                                  </a:cubicBezTo>
                                  <a:cubicBezTo>
                                    <a:pt x="5674198" y="2235345"/>
                                    <a:pt x="5679092" y="2237792"/>
                                    <a:pt x="5684476" y="2237792"/>
                                  </a:cubicBezTo>
                                  <a:close/>
                                  <a:moveTo>
                                    <a:pt x="3874714" y="2239261"/>
                                  </a:moveTo>
                                  <a:cubicBezTo>
                                    <a:pt x="3876672" y="2239261"/>
                                    <a:pt x="3879119" y="2238772"/>
                                    <a:pt x="3881076" y="2238282"/>
                                  </a:cubicBezTo>
                                  <a:cubicBezTo>
                                    <a:pt x="3885481" y="2237303"/>
                                    <a:pt x="3887927" y="2234856"/>
                                    <a:pt x="3891353" y="2232410"/>
                                  </a:cubicBezTo>
                                  <a:cubicBezTo>
                                    <a:pt x="3895758" y="2228983"/>
                                    <a:pt x="3897226" y="2222621"/>
                                    <a:pt x="3897715" y="2217238"/>
                                  </a:cubicBezTo>
                                  <a:cubicBezTo>
                                    <a:pt x="3898205" y="2210386"/>
                                    <a:pt x="3894289" y="2204513"/>
                                    <a:pt x="3889396" y="2200109"/>
                                  </a:cubicBezTo>
                                  <a:lnTo>
                                    <a:pt x="3887302" y="2199538"/>
                                  </a:lnTo>
                                  <a:lnTo>
                                    <a:pt x="3887438" y="2199619"/>
                                  </a:lnTo>
                                  <a:cubicBezTo>
                                    <a:pt x="3891353" y="2203534"/>
                                    <a:pt x="3892821" y="2207939"/>
                                    <a:pt x="3893311" y="2213322"/>
                                  </a:cubicBezTo>
                                  <a:lnTo>
                                    <a:pt x="3888652" y="2221545"/>
                                  </a:lnTo>
                                  <a:lnTo>
                                    <a:pt x="3888417" y="2222132"/>
                                  </a:lnTo>
                                  <a:cubicBezTo>
                                    <a:pt x="3888417" y="2221642"/>
                                    <a:pt x="3888417" y="2221642"/>
                                    <a:pt x="3888906" y="2221642"/>
                                  </a:cubicBezTo>
                                  <a:lnTo>
                                    <a:pt x="3887639" y="2223333"/>
                                  </a:lnTo>
                                  <a:lnTo>
                                    <a:pt x="3884991" y="2228005"/>
                                  </a:lnTo>
                                  <a:lnTo>
                                    <a:pt x="3882544" y="2228005"/>
                                  </a:lnTo>
                                  <a:lnTo>
                                    <a:pt x="3882422" y="2228005"/>
                                  </a:lnTo>
                                  <a:lnTo>
                                    <a:pt x="3879119" y="2229473"/>
                                  </a:lnTo>
                                  <a:cubicBezTo>
                                    <a:pt x="3879608" y="2229473"/>
                                    <a:pt x="3879608" y="2229473"/>
                                    <a:pt x="3880097" y="2229473"/>
                                  </a:cubicBezTo>
                                  <a:lnTo>
                                    <a:pt x="3875693" y="2229913"/>
                                  </a:lnTo>
                                  <a:lnTo>
                                    <a:pt x="3876182" y="2229962"/>
                                  </a:lnTo>
                                  <a:cubicBezTo>
                                    <a:pt x="3875693" y="2229962"/>
                                    <a:pt x="3875693" y="2229962"/>
                                    <a:pt x="3875203" y="2229962"/>
                                  </a:cubicBezTo>
                                  <a:lnTo>
                                    <a:pt x="3875693" y="2229913"/>
                                  </a:lnTo>
                                  <a:lnTo>
                                    <a:pt x="3871288" y="2229473"/>
                                  </a:lnTo>
                                  <a:cubicBezTo>
                                    <a:pt x="3871288" y="2229473"/>
                                    <a:pt x="3871778" y="2229473"/>
                                    <a:pt x="3871778" y="2229473"/>
                                  </a:cubicBezTo>
                                  <a:lnTo>
                                    <a:pt x="3868474" y="2228005"/>
                                  </a:lnTo>
                                  <a:lnTo>
                                    <a:pt x="3867863" y="2228005"/>
                                  </a:lnTo>
                                  <a:cubicBezTo>
                                    <a:pt x="3867863" y="2227515"/>
                                    <a:pt x="3867863" y="2227515"/>
                                    <a:pt x="3867373" y="2227515"/>
                                  </a:cubicBezTo>
                                  <a:lnTo>
                                    <a:pt x="3868474" y="2228005"/>
                                  </a:lnTo>
                                  <a:lnTo>
                                    <a:pt x="3882422" y="2228005"/>
                                  </a:lnTo>
                                  <a:lnTo>
                                    <a:pt x="3882722" y="2227871"/>
                                  </a:lnTo>
                                  <a:lnTo>
                                    <a:pt x="3886180" y="2225277"/>
                                  </a:lnTo>
                                  <a:lnTo>
                                    <a:pt x="3887639" y="2223333"/>
                                  </a:lnTo>
                                  <a:lnTo>
                                    <a:pt x="3888652" y="2221545"/>
                                  </a:lnTo>
                                  <a:lnTo>
                                    <a:pt x="3890374" y="2217238"/>
                                  </a:lnTo>
                                  <a:cubicBezTo>
                                    <a:pt x="3890374" y="2217727"/>
                                    <a:pt x="3890374" y="2217727"/>
                                    <a:pt x="3890374" y="2218216"/>
                                  </a:cubicBezTo>
                                  <a:lnTo>
                                    <a:pt x="3890842" y="2213078"/>
                                  </a:lnTo>
                                  <a:lnTo>
                                    <a:pt x="3890403" y="2208255"/>
                                  </a:lnTo>
                                  <a:lnTo>
                                    <a:pt x="3889194" y="2205233"/>
                                  </a:lnTo>
                                  <a:lnTo>
                                    <a:pt x="3886184" y="2201363"/>
                                  </a:lnTo>
                                  <a:lnTo>
                                    <a:pt x="3882314" y="2198352"/>
                                  </a:lnTo>
                                  <a:lnTo>
                                    <a:pt x="3880936" y="2197802"/>
                                  </a:lnTo>
                                  <a:lnTo>
                                    <a:pt x="3877091" y="2196753"/>
                                  </a:lnTo>
                                  <a:lnTo>
                                    <a:pt x="3874225" y="2196275"/>
                                  </a:lnTo>
                                  <a:lnTo>
                                    <a:pt x="3868841" y="2197173"/>
                                  </a:lnTo>
                                  <a:lnTo>
                                    <a:pt x="3869331" y="2196928"/>
                                  </a:lnTo>
                                  <a:lnTo>
                                    <a:pt x="3868771" y="2197103"/>
                                  </a:lnTo>
                                  <a:lnTo>
                                    <a:pt x="3864926" y="2198641"/>
                                  </a:lnTo>
                                  <a:cubicBezTo>
                                    <a:pt x="3864926" y="2198151"/>
                                    <a:pt x="3865416" y="2198151"/>
                                    <a:pt x="3865416" y="2198151"/>
                                  </a:cubicBezTo>
                                  <a:cubicBezTo>
                                    <a:pt x="3862969" y="2199130"/>
                                    <a:pt x="3860522" y="2201577"/>
                                    <a:pt x="3858564" y="2205003"/>
                                  </a:cubicBezTo>
                                  <a:lnTo>
                                    <a:pt x="3861305" y="2201348"/>
                                  </a:lnTo>
                                  <a:lnTo>
                                    <a:pt x="3861011" y="2201577"/>
                                  </a:lnTo>
                                  <a:cubicBezTo>
                                    <a:pt x="3861501" y="2201088"/>
                                    <a:pt x="3861501" y="2201088"/>
                                    <a:pt x="3861501" y="2201088"/>
                                  </a:cubicBezTo>
                                  <a:lnTo>
                                    <a:pt x="3861305" y="2201348"/>
                                  </a:lnTo>
                                  <a:lnTo>
                                    <a:pt x="3865416" y="2198151"/>
                                  </a:lnTo>
                                  <a:lnTo>
                                    <a:pt x="3868771" y="2197103"/>
                                  </a:lnTo>
                                  <a:lnTo>
                                    <a:pt x="3869820" y="2196683"/>
                                  </a:lnTo>
                                  <a:lnTo>
                                    <a:pt x="3869331" y="2196928"/>
                                  </a:lnTo>
                                  <a:lnTo>
                                    <a:pt x="3873246" y="2195704"/>
                                  </a:lnTo>
                                  <a:lnTo>
                                    <a:pt x="3877091" y="2196753"/>
                                  </a:lnTo>
                                  <a:lnTo>
                                    <a:pt x="3879189" y="2197103"/>
                                  </a:lnTo>
                                  <a:lnTo>
                                    <a:pt x="3878140" y="2196683"/>
                                  </a:lnTo>
                                  <a:cubicBezTo>
                                    <a:pt x="3878629" y="2197173"/>
                                    <a:pt x="3879119" y="2197173"/>
                                    <a:pt x="3879608" y="2197173"/>
                                  </a:cubicBezTo>
                                  <a:lnTo>
                                    <a:pt x="3879189" y="2197103"/>
                                  </a:lnTo>
                                  <a:lnTo>
                                    <a:pt x="3880936" y="2197802"/>
                                  </a:lnTo>
                                  <a:lnTo>
                                    <a:pt x="3887302" y="2199538"/>
                                  </a:lnTo>
                                  <a:lnTo>
                                    <a:pt x="3877650" y="2193747"/>
                                  </a:lnTo>
                                  <a:cubicBezTo>
                                    <a:pt x="3867863" y="2191300"/>
                                    <a:pt x="3857096" y="2195215"/>
                                    <a:pt x="3852202" y="2204024"/>
                                  </a:cubicBezTo>
                                  <a:cubicBezTo>
                                    <a:pt x="3845840" y="2214790"/>
                                    <a:pt x="3850244" y="2229473"/>
                                    <a:pt x="3861501" y="2235835"/>
                                  </a:cubicBezTo>
                                  <a:cubicBezTo>
                                    <a:pt x="3865416" y="2237793"/>
                                    <a:pt x="3870310" y="2239750"/>
                                    <a:pt x="3874714" y="2239261"/>
                                  </a:cubicBezTo>
                                  <a:close/>
                                  <a:moveTo>
                                    <a:pt x="4743633" y="2240815"/>
                                  </a:moveTo>
                                  <a:cubicBezTo>
                                    <a:pt x="4749930" y="2239555"/>
                                    <a:pt x="4754337" y="2234896"/>
                                    <a:pt x="4756415" y="2229292"/>
                                  </a:cubicBezTo>
                                  <a:lnTo>
                                    <a:pt x="4755680" y="2218723"/>
                                  </a:lnTo>
                                  <a:lnTo>
                                    <a:pt x="4755672" y="2218650"/>
                                  </a:lnTo>
                                  <a:lnTo>
                                    <a:pt x="4755219" y="2223184"/>
                                  </a:lnTo>
                                  <a:cubicBezTo>
                                    <a:pt x="4755219" y="2223184"/>
                                    <a:pt x="4755219" y="2222680"/>
                                    <a:pt x="4755219" y="2222680"/>
                                  </a:cubicBezTo>
                                  <a:cubicBezTo>
                                    <a:pt x="4754715" y="2224191"/>
                                    <a:pt x="4754212" y="2225702"/>
                                    <a:pt x="4753204" y="2227214"/>
                                  </a:cubicBezTo>
                                  <a:cubicBezTo>
                                    <a:pt x="4752197" y="2228221"/>
                                    <a:pt x="4751189" y="2229732"/>
                                    <a:pt x="4750182" y="2230740"/>
                                  </a:cubicBezTo>
                                  <a:cubicBezTo>
                                    <a:pt x="4751189" y="2229732"/>
                                    <a:pt x="4752700" y="2227717"/>
                                    <a:pt x="4753204" y="2226710"/>
                                  </a:cubicBezTo>
                                  <a:lnTo>
                                    <a:pt x="4755002" y="2213503"/>
                                  </a:lnTo>
                                  <a:lnTo>
                                    <a:pt x="4754753" y="2212942"/>
                                  </a:lnTo>
                                  <a:lnTo>
                                    <a:pt x="4752359" y="2209863"/>
                                  </a:lnTo>
                                  <a:lnTo>
                                    <a:pt x="4743633" y="2203035"/>
                                  </a:lnTo>
                                  <a:cubicBezTo>
                                    <a:pt x="4737588" y="2200516"/>
                                    <a:pt x="4731041" y="2203035"/>
                                    <a:pt x="4726003" y="2207568"/>
                                  </a:cubicBezTo>
                                  <a:cubicBezTo>
                                    <a:pt x="4727011" y="2206561"/>
                                    <a:pt x="4728522" y="2205553"/>
                                    <a:pt x="4729529" y="2204546"/>
                                  </a:cubicBezTo>
                                  <a:cubicBezTo>
                                    <a:pt x="4729529" y="2204546"/>
                                    <a:pt x="4729529" y="2204546"/>
                                    <a:pt x="4729025" y="2204546"/>
                                  </a:cubicBezTo>
                                  <a:cubicBezTo>
                                    <a:pt x="4730537" y="2204042"/>
                                    <a:pt x="4732047" y="2203035"/>
                                    <a:pt x="4733559" y="2202531"/>
                                  </a:cubicBezTo>
                                  <a:cubicBezTo>
                                    <a:pt x="4733559" y="2202531"/>
                                    <a:pt x="4733559" y="2202531"/>
                                    <a:pt x="4733056" y="2202531"/>
                                  </a:cubicBezTo>
                                  <a:lnTo>
                                    <a:pt x="4735791" y="2202257"/>
                                  </a:lnTo>
                                  <a:lnTo>
                                    <a:pt x="4729151" y="2202090"/>
                                  </a:lnTo>
                                  <a:cubicBezTo>
                                    <a:pt x="4723862" y="2204672"/>
                                    <a:pt x="4719707" y="2209583"/>
                                    <a:pt x="4718447" y="2215628"/>
                                  </a:cubicBezTo>
                                  <a:cubicBezTo>
                                    <a:pt x="4716936" y="2222176"/>
                                    <a:pt x="4717944" y="2228221"/>
                                    <a:pt x="4721973" y="2233762"/>
                                  </a:cubicBezTo>
                                  <a:cubicBezTo>
                                    <a:pt x="4727514" y="2240815"/>
                                    <a:pt x="4735070" y="2242829"/>
                                    <a:pt x="4743633" y="2240815"/>
                                  </a:cubicBezTo>
                                  <a:close/>
                                  <a:moveTo>
                                    <a:pt x="2389942" y="2243332"/>
                                  </a:moveTo>
                                  <a:cubicBezTo>
                                    <a:pt x="2394837" y="2244312"/>
                                    <a:pt x="2399730" y="2244312"/>
                                    <a:pt x="2404625" y="2242843"/>
                                  </a:cubicBezTo>
                                  <a:cubicBezTo>
                                    <a:pt x="2406582" y="2242354"/>
                                    <a:pt x="2411965" y="2240396"/>
                                    <a:pt x="2413923" y="2238928"/>
                                  </a:cubicBezTo>
                                  <a:cubicBezTo>
                                    <a:pt x="2416370" y="2236970"/>
                                    <a:pt x="2418817" y="2235013"/>
                                    <a:pt x="2421264" y="2233055"/>
                                  </a:cubicBezTo>
                                  <a:cubicBezTo>
                                    <a:pt x="2422242" y="2231587"/>
                                    <a:pt x="2423221" y="2230608"/>
                                    <a:pt x="2424200" y="2229140"/>
                                  </a:cubicBezTo>
                                  <a:cubicBezTo>
                                    <a:pt x="2426158" y="2226693"/>
                                    <a:pt x="2426158" y="2226693"/>
                                    <a:pt x="2427137" y="2225225"/>
                                  </a:cubicBezTo>
                                  <a:cubicBezTo>
                                    <a:pt x="2428115" y="2223267"/>
                                    <a:pt x="2430072" y="2218373"/>
                                    <a:pt x="2431051" y="2216416"/>
                                  </a:cubicBezTo>
                                  <a:cubicBezTo>
                                    <a:pt x="2432520" y="2211522"/>
                                    <a:pt x="2432520" y="2207117"/>
                                    <a:pt x="2431540" y="2202223"/>
                                  </a:cubicBezTo>
                                  <a:cubicBezTo>
                                    <a:pt x="2431540" y="2197330"/>
                                    <a:pt x="2430072" y="2192925"/>
                                    <a:pt x="2427137" y="2189009"/>
                                  </a:cubicBezTo>
                                  <a:lnTo>
                                    <a:pt x="2407062" y="2173236"/>
                                  </a:lnTo>
                                  <a:lnTo>
                                    <a:pt x="2406093" y="2172859"/>
                                  </a:lnTo>
                                  <a:cubicBezTo>
                                    <a:pt x="2406093" y="2172859"/>
                                    <a:pt x="2406582" y="2172859"/>
                                    <a:pt x="2406582" y="2172859"/>
                                  </a:cubicBezTo>
                                  <a:lnTo>
                                    <a:pt x="2407062" y="2173236"/>
                                  </a:lnTo>
                                  <a:lnTo>
                                    <a:pt x="2414902" y="2176285"/>
                                  </a:lnTo>
                                  <a:cubicBezTo>
                                    <a:pt x="2414902" y="2176285"/>
                                    <a:pt x="2414413" y="2176285"/>
                                    <a:pt x="2414413" y="2175796"/>
                                  </a:cubicBezTo>
                                  <a:cubicBezTo>
                                    <a:pt x="2411476" y="2174328"/>
                                    <a:pt x="2408539" y="2173349"/>
                                    <a:pt x="2405604" y="2171881"/>
                                  </a:cubicBezTo>
                                  <a:cubicBezTo>
                                    <a:pt x="2403646" y="2171391"/>
                                    <a:pt x="2402178" y="2171391"/>
                                    <a:pt x="2400220" y="2171391"/>
                                  </a:cubicBezTo>
                                  <a:cubicBezTo>
                                    <a:pt x="2396795" y="2170412"/>
                                    <a:pt x="2393857" y="2170412"/>
                                    <a:pt x="2390432" y="2171391"/>
                                  </a:cubicBezTo>
                                  <a:cubicBezTo>
                                    <a:pt x="2387006" y="2171391"/>
                                    <a:pt x="2384070" y="2172370"/>
                                    <a:pt x="2381133" y="2173838"/>
                                  </a:cubicBezTo>
                                  <a:cubicBezTo>
                                    <a:pt x="2378197" y="2174817"/>
                                    <a:pt x="2375261" y="2176285"/>
                                    <a:pt x="2372813" y="2178732"/>
                                  </a:cubicBezTo>
                                  <a:cubicBezTo>
                                    <a:pt x="2371346" y="2179711"/>
                                    <a:pt x="2369877" y="2180690"/>
                                    <a:pt x="2368898" y="2181668"/>
                                  </a:cubicBezTo>
                                  <a:cubicBezTo>
                                    <a:pt x="2366941" y="2184115"/>
                                    <a:pt x="2364983" y="2186562"/>
                                    <a:pt x="2363026" y="2189009"/>
                                  </a:cubicBezTo>
                                  <a:cubicBezTo>
                                    <a:pt x="2360579" y="2193414"/>
                                    <a:pt x="2359111" y="2197819"/>
                                    <a:pt x="2358621" y="2202713"/>
                                  </a:cubicBezTo>
                                  <a:cubicBezTo>
                                    <a:pt x="2357643" y="2206139"/>
                                    <a:pt x="2357643" y="2209075"/>
                                    <a:pt x="2358621" y="2212501"/>
                                  </a:cubicBezTo>
                                  <a:cubicBezTo>
                                    <a:pt x="2358621" y="2217395"/>
                                    <a:pt x="2360090" y="2221799"/>
                                    <a:pt x="2363026" y="2226204"/>
                                  </a:cubicBezTo>
                                  <a:cubicBezTo>
                                    <a:pt x="2364983" y="2228651"/>
                                    <a:pt x="2366941" y="2231097"/>
                                    <a:pt x="2368898" y="2233544"/>
                                  </a:cubicBezTo>
                                  <a:cubicBezTo>
                                    <a:pt x="2372324" y="2236970"/>
                                    <a:pt x="2376239" y="2239418"/>
                                    <a:pt x="2380644" y="2240885"/>
                                  </a:cubicBezTo>
                                  <a:cubicBezTo>
                                    <a:pt x="2383580" y="2242354"/>
                                    <a:pt x="2386517" y="2243332"/>
                                    <a:pt x="2389942" y="2243332"/>
                                  </a:cubicBezTo>
                                  <a:close/>
                                  <a:moveTo>
                                    <a:pt x="6012505" y="2243836"/>
                                  </a:moveTo>
                                  <a:cubicBezTo>
                                    <a:pt x="6022076" y="2247866"/>
                                    <a:pt x="6033158" y="2242829"/>
                                    <a:pt x="6036180" y="2232754"/>
                                  </a:cubicBezTo>
                                  <a:cubicBezTo>
                                    <a:pt x="6036684" y="2231747"/>
                                    <a:pt x="6036684" y="2230236"/>
                                    <a:pt x="6037187" y="2229228"/>
                                  </a:cubicBezTo>
                                  <a:lnTo>
                                    <a:pt x="6036886" y="2228158"/>
                                  </a:lnTo>
                                  <a:lnTo>
                                    <a:pt x="6036684" y="2228725"/>
                                  </a:lnTo>
                                  <a:cubicBezTo>
                                    <a:pt x="6035173" y="2223184"/>
                                    <a:pt x="6034165" y="2218146"/>
                                    <a:pt x="6032654" y="2213109"/>
                                  </a:cubicBezTo>
                                  <a:lnTo>
                                    <a:pt x="6036886" y="2228158"/>
                                  </a:lnTo>
                                  <a:lnTo>
                                    <a:pt x="6039202" y="2221672"/>
                                  </a:lnTo>
                                  <a:cubicBezTo>
                                    <a:pt x="6041721" y="2214620"/>
                                    <a:pt x="6037187" y="2207064"/>
                                    <a:pt x="6030639" y="2204042"/>
                                  </a:cubicBezTo>
                                  <a:cubicBezTo>
                                    <a:pt x="6022579" y="2200012"/>
                                    <a:pt x="6015528" y="2202531"/>
                                    <a:pt x="6010994" y="2209079"/>
                                  </a:cubicBezTo>
                                  <a:cubicBezTo>
                                    <a:pt x="6009986" y="2211094"/>
                                    <a:pt x="6008475" y="2212605"/>
                                    <a:pt x="6007467" y="2214620"/>
                                  </a:cubicBezTo>
                                  <a:lnTo>
                                    <a:pt x="6009589" y="2212074"/>
                                  </a:lnTo>
                                  <a:lnTo>
                                    <a:pt x="6009483" y="2212102"/>
                                  </a:lnTo>
                                  <a:cubicBezTo>
                                    <a:pt x="6009483" y="2212102"/>
                                    <a:pt x="6009986" y="2211598"/>
                                    <a:pt x="6009986" y="2211598"/>
                                  </a:cubicBezTo>
                                  <a:lnTo>
                                    <a:pt x="6009589" y="2212074"/>
                                  </a:lnTo>
                                  <a:lnTo>
                                    <a:pt x="6011014" y="2211707"/>
                                  </a:lnTo>
                                  <a:lnTo>
                                    <a:pt x="6014016" y="2209079"/>
                                  </a:lnTo>
                                  <a:cubicBezTo>
                                    <a:pt x="6018046" y="2207568"/>
                                    <a:pt x="6021068" y="2207568"/>
                                    <a:pt x="6025098" y="2208072"/>
                                  </a:cubicBezTo>
                                  <a:lnTo>
                                    <a:pt x="6011014" y="2211707"/>
                                  </a:lnTo>
                                  <a:lnTo>
                                    <a:pt x="6005957" y="2216131"/>
                                  </a:lnTo>
                                  <a:cubicBezTo>
                                    <a:pt x="6005453" y="2217139"/>
                                    <a:pt x="6004446" y="2218146"/>
                                    <a:pt x="6003942" y="2219154"/>
                                  </a:cubicBezTo>
                                  <a:cubicBezTo>
                                    <a:pt x="6001423" y="2222680"/>
                                    <a:pt x="6001423" y="2228221"/>
                                    <a:pt x="6002430" y="2232754"/>
                                  </a:cubicBezTo>
                                  <a:cubicBezTo>
                                    <a:pt x="6003438" y="2237792"/>
                                    <a:pt x="6007972" y="2241822"/>
                                    <a:pt x="6012505" y="2243836"/>
                                  </a:cubicBezTo>
                                  <a:close/>
                                  <a:moveTo>
                                    <a:pt x="1547582" y="2244983"/>
                                  </a:moveTo>
                                  <a:cubicBezTo>
                                    <a:pt x="1553822" y="2245778"/>
                                    <a:pt x="1560673" y="2242842"/>
                                    <a:pt x="1562386" y="2235501"/>
                                  </a:cubicBezTo>
                                  <a:cubicBezTo>
                                    <a:pt x="1569727" y="2203201"/>
                                    <a:pt x="1565812" y="2171881"/>
                                    <a:pt x="1552108" y="2142028"/>
                                  </a:cubicBezTo>
                                  <a:cubicBezTo>
                                    <a:pt x="1541831" y="2120005"/>
                                    <a:pt x="1505616" y="2140070"/>
                                    <a:pt x="1519319" y="2161114"/>
                                  </a:cubicBezTo>
                                  <a:cubicBezTo>
                                    <a:pt x="1533511" y="2182647"/>
                                    <a:pt x="1538895" y="2206137"/>
                                    <a:pt x="1536448" y="2232076"/>
                                  </a:cubicBezTo>
                                  <a:cubicBezTo>
                                    <a:pt x="1535714" y="2239661"/>
                                    <a:pt x="1541342" y="2244188"/>
                                    <a:pt x="1547582" y="2244983"/>
                                  </a:cubicBezTo>
                                  <a:close/>
                                  <a:moveTo>
                                    <a:pt x="7044489" y="2249537"/>
                                  </a:moveTo>
                                  <a:cubicBezTo>
                                    <a:pt x="7049383" y="2250517"/>
                                    <a:pt x="7054277" y="2250517"/>
                                    <a:pt x="7059171" y="2249048"/>
                                  </a:cubicBezTo>
                                  <a:cubicBezTo>
                                    <a:pt x="7061129" y="2248559"/>
                                    <a:pt x="7066512" y="2246601"/>
                                    <a:pt x="7068469" y="2245133"/>
                                  </a:cubicBezTo>
                                  <a:cubicBezTo>
                                    <a:pt x="7070916" y="2243176"/>
                                    <a:pt x="7073363" y="2241218"/>
                                    <a:pt x="7075810" y="2239261"/>
                                  </a:cubicBezTo>
                                  <a:cubicBezTo>
                                    <a:pt x="7076789" y="2237792"/>
                                    <a:pt x="7077768" y="2236814"/>
                                    <a:pt x="7078747" y="2235345"/>
                                  </a:cubicBezTo>
                                  <a:cubicBezTo>
                                    <a:pt x="7080704" y="2232898"/>
                                    <a:pt x="7080704" y="2232898"/>
                                    <a:pt x="7081683" y="2231430"/>
                                  </a:cubicBezTo>
                                  <a:cubicBezTo>
                                    <a:pt x="7082662" y="2229473"/>
                                    <a:pt x="7084619" y="2224579"/>
                                    <a:pt x="7085598" y="2222621"/>
                                  </a:cubicBezTo>
                                  <a:cubicBezTo>
                                    <a:pt x="7087066" y="2217727"/>
                                    <a:pt x="7087066" y="2213322"/>
                                    <a:pt x="7086087" y="2208429"/>
                                  </a:cubicBezTo>
                                  <a:cubicBezTo>
                                    <a:pt x="7086087" y="2203535"/>
                                    <a:pt x="7084619" y="2199130"/>
                                    <a:pt x="7081683" y="2195214"/>
                                  </a:cubicBezTo>
                                  <a:lnTo>
                                    <a:pt x="7061608" y="2179441"/>
                                  </a:lnTo>
                                  <a:lnTo>
                                    <a:pt x="7060639" y="2179065"/>
                                  </a:lnTo>
                                  <a:cubicBezTo>
                                    <a:pt x="7060639" y="2179065"/>
                                    <a:pt x="7061129" y="2179065"/>
                                    <a:pt x="7061129" y="2179065"/>
                                  </a:cubicBezTo>
                                  <a:lnTo>
                                    <a:pt x="7061608" y="2179441"/>
                                  </a:lnTo>
                                  <a:lnTo>
                                    <a:pt x="7069448" y="2182490"/>
                                  </a:lnTo>
                                  <a:cubicBezTo>
                                    <a:pt x="7069448" y="2182490"/>
                                    <a:pt x="7068959" y="2182490"/>
                                    <a:pt x="7068959" y="2182001"/>
                                  </a:cubicBezTo>
                                  <a:cubicBezTo>
                                    <a:pt x="7066022" y="2180533"/>
                                    <a:pt x="7063086" y="2179554"/>
                                    <a:pt x="7060150" y="2178086"/>
                                  </a:cubicBezTo>
                                  <a:cubicBezTo>
                                    <a:pt x="7058192" y="2177596"/>
                                    <a:pt x="7056724" y="2177596"/>
                                    <a:pt x="7054767" y="2177596"/>
                                  </a:cubicBezTo>
                                  <a:cubicBezTo>
                                    <a:pt x="7051341" y="2176617"/>
                                    <a:pt x="7048404" y="2176617"/>
                                    <a:pt x="7044979" y="2177596"/>
                                  </a:cubicBezTo>
                                  <a:cubicBezTo>
                                    <a:pt x="7041553" y="2177596"/>
                                    <a:pt x="7038616" y="2178575"/>
                                    <a:pt x="7035680" y="2180043"/>
                                  </a:cubicBezTo>
                                  <a:cubicBezTo>
                                    <a:pt x="7032744" y="2181022"/>
                                    <a:pt x="7029807" y="2182490"/>
                                    <a:pt x="7027360" y="2184937"/>
                                  </a:cubicBezTo>
                                  <a:cubicBezTo>
                                    <a:pt x="7025892" y="2185916"/>
                                    <a:pt x="7024424" y="2186895"/>
                                    <a:pt x="7023445" y="2187874"/>
                                  </a:cubicBezTo>
                                  <a:cubicBezTo>
                                    <a:pt x="7021487" y="2190321"/>
                                    <a:pt x="7019530" y="2192768"/>
                                    <a:pt x="7017572" y="2195214"/>
                                  </a:cubicBezTo>
                                  <a:cubicBezTo>
                                    <a:pt x="7015125" y="2199619"/>
                                    <a:pt x="7013657" y="2204024"/>
                                    <a:pt x="7013168" y="2208918"/>
                                  </a:cubicBezTo>
                                  <a:cubicBezTo>
                                    <a:pt x="7012189" y="2212344"/>
                                    <a:pt x="7012189" y="2215280"/>
                                    <a:pt x="7013168" y="2218706"/>
                                  </a:cubicBezTo>
                                  <a:cubicBezTo>
                                    <a:pt x="7013168" y="2223600"/>
                                    <a:pt x="7014636" y="2228004"/>
                                    <a:pt x="7017572" y="2232409"/>
                                  </a:cubicBezTo>
                                  <a:cubicBezTo>
                                    <a:pt x="7019530" y="2234856"/>
                                    <a:pt x="7021487" y="2237303"/>
                                    <a:pt x="7023445" y="2239750"/>
                                  </a:cubicBezTo>
                                  <a:cubicBezTo>
                                    <a:pt x="7026871" y="2243176"/>
                                    <a:pt x="7030786" y="2245623"/>
                                    <a:pt x="7035191" y="2247091"/>
                                  </a:cubicBezTo>
                                  <a:cubicBezTo>
                                    <a:pt x="7038127" y="2248559"/>
                                    <a:pt x="7041063" y="2249537"/>
                                    <a:pt x="7044489" y="2249537"/>
                                  </a:cubicBezTo>
                                  <a:close/>
                                  <a:moveTo>
                                    <a:pt x="6202127" y="2251188"/>
                                  </a:moveTo>
                                  <a:cubicBezTo>
                                    <a:pt x="6208367" y="2251984"/>
                                    <a:pt x="6215218" y="2249047"/>
                                    <a:pt x="6216931" y="2241706"/>
                                  </a:cubicBezTo>
                                  <a:cubicBezTo>
                                    <a:pt x="6224272" y="2209406"/>
                                    <a:pt x="6220357" y="2178086"/>
                                    <a:pt x="6206653" y="2148232"/>
                                  </a:cubicBezTo>
                                  <a:cubicBezTo>
                                    <a:pt x="6196376" y="2126210"/>
                                    <a:pt x="6160161" y="2146275"/>
                                    <a:pt x="6173864" y="2167318"/>
                                  </a:cubicBezTo>
                                  <a:cubicBezTo>
                                    <a:pt x="6188057" y="2188852"/>
                                    <a:pt x="6193440" y="2212343"/>
                                    <a:pt x="6190993" y="2238281"/>
                                  </a:cubicBezTo>
                                  <a:cubicBezTo>
                                    <a:pt x="6190259" y="2245866"/>
                                    <a:pt x="6195887" y="2250393"/>
                                    <a:pt x="6202127" y="2251188"/>
                                  </a:cubicBezTo>
                                  <a:close/>
                                  <a:moveTo>
                                    <a:pt x="2866776" y="2270029"/>
                                  </a:moveTo>
                                  <a:cubicBezTo>
                                    <a:pt x="2870303" y="2271037"/>
                                    <a:pt x="2875844" y="2270533"/>
                                    <a:pt x="2878866" y="2268518"/>
                                  </a:cubicBezTo>
                                  <a:cubicBezTo>
                                    <a:pt x="2880880" y="2267007"/>
                                    <a:pt x="2882895" y="2265496"/>
                                    <a:pt x="2884911" y="2263985"/>
                                  </a:cubicBezTo>
                                  <a:cubicBezTo>
                                    <a:pt x="2889947" y="2260459"/>
                                    <a:pt x="2893473" y="2255925"/>
                                    <a:pt x="2893473" y="2249376"/>
                                  </a:cubicBezTo>
                                  <a:cubicBezTo>
                                    <a:pt x="2893473" y="2244843"/>
                                    <a:pt x="2891963" y="2240813"/>
                                    <a:pt x="2888435" y="2237287"/>
                                  </a:cubicBezTo>
                                  <a:cubicBezTo>
                                    <a:pt x="2885414" y="2234265"/>
                                    <a:pt x="2880880" y="2232250"/>
                                    <a:pt x="2876347" y="2232250"/>
                                  </a:cubicBezTo>
                                  <a:cubicBezTo>
                                    <a:pt x="2869799" y="2232753"/>
                                    <a:pt x="2865266" y="2235776"/>
                                    <a:pt x="2861739" y="2240813"/>
                                  </a:cubicBezTo>
                                  <a:cubicBezTo>
                                    <a:pt x="2860227" y="2242828"/>
                                    <a:pt x="2858717" y="2244843"/>
                                    <a:pt x="2857205" y="2246858"/>
                                  </a:cubicBezTo>
                                  <a:cubicBezTo>
                                    <a:pt x="2855191" y="2249376"/>
                                    <a:pt x="2854688" y="2253910"/>
                                    <a:pt x="2855191" y="2256933"/>
                                  </a:cubicBezTo>
                                  <a:cubicBezTo>
                                    <a:pt x="2855696" y="2260459"/>
                                    <a:pt x="2857205" y="2263481"/>
                                    <a:pt x="2859724" y="2266000"/>
                                  </a:cubicBezTo>
                                  <a:cubicBezTo>
                                    <a:pt x="2861739" y="2268015"/>
                                    <a:pt x="2864258" y="2269022"/>
                                    <a:pt x="2866776" y="2270029"/>
                                  </a:cubicBezTo>
                                  <a:close/>
                                  <a:moveTo>
                                    <a:pt x="2549974" y="2288288"/>
                                  </a:moveTo>
                                  <a:lnTo>
                                    <a:pt x="2549051" y="2287596"/>
                                  </a:lnTo>
                                  <a:lnTo>
                                    <a:pt x="2548636" y="2287358"/>
                                  </a:lnTo>
                                  <a:lnTo>
                                    <a:pt x="2549365" y="2288044"/>
                                  </a:lnTo>
                                  <a:close/>
                                  <a:moveTo>
                                    <a:pt x="2550101" y="2288383"/>
                                  </a:moveTo>
                                  <a:lnTo>
                                    <a:pt x="2550051" y="2288319"/>
                                  </a:lnTo>
                                  <a:lnTo>
                                    <a:pt x="2549974" y="2288288"/>
                                  </a:lnTo>
                                  <a:close/>
                                  <a:moveTo>
                                    <a:pt x="2550935" y="2288672"/>
                                  </a:moveTo>
                                  <a:lnTo>
                                    <a:pt x="2549842" y="2288047"/>
                                  </a:lnTo>
                                  <a:lnTo>
                                    <a:pt x="2550051" y="2288319"/>
                                  </a:lnTo>
                                  <a:close/>
                                  <a:moveTo>
                                    <a:pt x="2551170" y="2288806"/>
                                  </a:moveTo>
                                  <a:lnTo>
                                    <a:pt x="2551054" y="2288720"/>
                                  </a:lnTo>
                                  <a:lnTo>
                                    <a:pt x="2550935" y="2288672"/>
                                  </a:lnTo>
                                  <a:close/>
                                  <a:moveTo>
                                    <a:pt x="2551774" y="2289008"/>
                                  </a:moveTo>
                                  <a:cubicBezTo>
                                    <a:pt x="2551270" y="2289008"/>
                                    <a:pt x="2551270" y="2288504"/>
                                    <a:pt x="2550767" y="2288504"/>
                                  </a:cubicBezTo>
                                  <a:lnTo>
                                    <a:pt x="2551054" y="2288720"/>
                                  </a:lnTo>
                                  <a:close/>
                                  <a:moveTo>
                                    <a:pt x="2552278" y="2290016"/>
                                  </a:moveTo>
                                  <a:cubicBezTo>
                                    <a:pt x="2552278" y="2290016"/>
                                    <a:pt x="2551774" y="2289512"/>
                                    <a:pt x="2551774" y="2289512"/>
                                  </a:cubicBezTo>
                                  <a:lnTo>
                                    <a:pt x="2551991" y="2289801"/>
                                  </a:lnTo>
                                  <a:close/>
                                  <a:moveTo>
                                    <a:pt x="2553815" y="2292233"/>
                                  </a:moveTo>
                                  <a:lnTo>
                                    <a:pt x="2551991" y="2289801"/>
                                  </a:lnTo>
                                  <a:lnTo>
                                    <a:pt x="2550101" y="2288383"/>
                                  </a:lnTo>
                                  <a:lnTo>
                                    <a:pt x="2551103" y="2289681"/>
                                  </a:lnTo>
                                  <a:close/>
                                  <a:moveTo>
                                    <a:pt x="2554887" y="2293241"/>
                                  </a:moveTo>
                                  <a:lnTo>
                                    <a:pt x="2554797" y="2293038"/>
                                  </a:lnTo>
                                  <a:lnTo>
                                    <a:pt x="2554797" y="2293156"/>
                                  </a:lnTo>
                                  <a:close/>
                                  <a:moveTo>
                                    <a:pt x="2554797" y="2293541"/>
                                  </a:moveTo>
                                  <a:lnTo>
                                    <a:pt x="2554797" y="2293156"/>
                                  </a:lnTo>
                                  <a:lnTo>
                                    <a:pt x="2553815" y="2292233"/>
                                  </a:lnTo>
                                  <a:close/>
                                  <a:moveTo>
                                    <a:pt x="7204523" y="2294494"/>
                                  </a:moveTo>
                                  <a:lnTo>
                                    <a:pt x="7203600" y="2293802"/>
                                  </a:lnTo>
                                  <a:lnTo>
                                    <a:pt x="7203185" y="2293565"/>
                                  </a:lnTo>
                                  <a:lnTo>
                                    <a:pt x="7203914" y="2294251"/>
                                  </a:lnTo>
                                  <a:close/>
                                  <a:moveTo>
                                    <a:pt x="7204650" y="2294589"/>
                                  </a:moveTo>
                                  <a:lnTo>
                                    <a:pt x="7204600" y="2294525"/>
                                  </a:lnTo>
                                  <a:lnTo>
                                    <a:pt x="7204523" y="2294494"/>
                                  </a:lnTo>
                                  <a:close/>
                                  <a:moveTo>
                                    <a:pt x="7205485" y="2294879"/>
                                  </a:moveTo>
                                  <a:lnTo>
                                    <a:pt x="7204390" y="2294254"/>
                                  </a:lnTo>
                                  <a:lnTo>
                                    <a:pt x="7204600" y="2294525"/>
                                  </a:lnTo>
                                  <a:close/>
                                  <a:moveTo>
                                    <a:pt x="7205719" y="2295013"/>
                                  </a:moveTo>
                                  <a:lnTo>
                                    <a:pt x="7205604" y="2294927"/>
                                  </a:lnTo>
                                  <a:lnTo>
                                    <a:pt x="7205485" y="2294879"/>
                                  </a:lnTo>
                                  <a:close/>
                                  <a:moveTo>
                                    <a:pt x="7206323" y="2295214"/>
                                  </a:moveTo>
                                  <a:cubicBezTo>
                                    <a:pt x="7205820" y="2295214"/>
                                    <a:pt x="7205820" y="2294711"/>
                                    <a:pt x="7205316" y="2294711"/>
                                  </a:cubicBezTo>
                                  <a:lnTo>
                                    <a:pt x="7205604" y="2294927"/>
                                  </a:lnTo>
                                  <a:close/>
                                  <a:moveTo>
                                    <a:pt x="7206827" y="2296222"/>
                                  </a:moveTo>
                                  <a:cubicBezTo>
                                    <a:pt x="7206827" y="2296222"/>
                                    <a:pt x="7206323" y="2295718"/>
                                    <a:pt x="7206323" y="2295718"/>
                                  </a:cubicBezTo>
                                  <a:lnTo>
                                    <a:pt x="7206540" y="2296007"/>
                                  </a:lnTo>
                                  <a:close/>
                                  <a:moveTo>
                                    <a:pt x="7208364" y="2298439"/>
                                  </a:moveTo>
                                  <a:lnTo>
                                    <a:pt x="7206540" y="2296007"/>
                                  </a:lnTo>
                                  <a:lnTo>
                                    <a:pt x="7204650" y="2294589"/>
                                  </a:lnTo>
                                  <a:lnTo>
                                    <a:pt x="7205653" y="2295887"/>
                                  </a:lnTo>
                                  <a:close/>
                                  <a:moveTo>
                                    <a:pt x="7209436" y="2299448"/>
                                  </a:moveTo>
                                  <a:lnTo>
                                    <a:pt x="7209346" y="2299245"/>
                                  </a:lnTo>
                                  <a:lnTo>
                                    <a:pt x="7209346" y="2299363"/>
                                  </a:lnTo>
                                  <a:close/>
                                  <a:moveTo>
                                    <a:pt x="7209346" y="2299748"/>
                                  </a:moveTo>
                                  <a:lnTo>
                                    <a:pt x="7209346" y="2299363"/>
                                  </a:lnTo>
                                  <a:lnTo>
                                    <a:pt x="7208364" y="2298439"/>
                                  </a:lnTo>
                                  <a:close/>
                                  <a:moveTo>
                                    <a:pt x="3134255" y="2305290"/>
                                  </a:moveTo>
                                  <a:lnTo>
                                    <a:pt x="3135259" y="2305038"/>
                                  </a:lnTo>
                                  <a:lnTo>
                                    <a:pt x="3135784" y="2304834"/>
                                  </a:lnTo>
                                  <a:lnTo>
                                    <a:pt x="3135132" y="2304900"/>
                                  </a:lnTo>
                                  <a:close/>
                                  <a:moveTo>
                                    <a:pt x="3131232" y="2305290"/>
                                  </a:moveTo>
                                  <a:cubicBezTo>
                                    <a:pt x="3131736" y="2305290"/>
                                    <a:pt x="3131736" y="2305290"/>
                                    <a:pt x="3132238" y="2305290"/>
                                  </a:cubicBezTo>
                                  <a:lnTo>
                                    <a:pt x="3131736" y="2305239"/>
                                  </a:lnTo>
                                  <a:close/>
                                  <a:moveTo>
                                    <a:pt x="3130728" y="2306801"/>
                                  </a:moveTo>
                                  <a:cubicBezTo>
                                    <a:pt x="3134758" y="2307305"/>
                                    <a:pt x="3139292" y="2306801"/>
                                    <a:pt x="3143322" y="2304282"/>
                                  </a:cubicBezTo>
                                  <a:cubicBezTo>
                                    <a:pt x="3146344" y="2301764"/>
                                    <a:pt x="3150373" y="2297734"/>
                                    <a:pt x="3150877" y="2292697"/>
                                  </a:cubicBezTo>
                                  <a:cubicBezTo>
                                    <a:pt x="3151380" y="2288666"/>
                                    <a:pt x="3151883" y="2285644"/>
                                    <a:pt x="3150877" y="2281614"/>
                                  </a:cubicBezTo>
                                  <a:cubicBezTo>
                                    <a:pt x="3150373" y="2278088"/>
                                    <a:pt x="3147855" y="2274562"/>
                                    <a:pt x="3145335" y="2272547"/>
                                  </a:cubicBezTo>
                                  <a:cubicBezTo>
                                    <a:pt x="3141307" y="2268517"/>
                                    <a:pt x="3135259" y="2265999"/>
                                    <a:pt x="3129721" y="2265999"/>
                                  </a:cubicBezTo>
                                  <a:cubicBezTo>
                                    <a:pt x="3122165" y="2265999"/>
                                    <a:pt x="3115112" y="2270028"/>
                                    <a:pt x="3111586" y="2276073"/>
                                  </a:cubicBezTo>
                                  <a:cubicBezTo>
                                    <a:pt x="3109571" y="2279096"/>
                                    <a:pt x="3108564" y="2283126"/>
                                    <a:pt x="3108564" y="2286652"/>
                                  </a:cubicBezTo>
                                  <a:cubicBezTo>
                                    <a:pt x="3108564" y="2290682"/>
                                    <a:pt x="3109571" y="2293704"/>
                                    <a:pt x="3111586" y="2297230"/>
                                  </a:cubicBezTo>
                                  <a:cubicBezTo>
                                    <a:pt x="3112594" y="2299749"/>
                                    <a:pt x="3116120" y="2302771"/>
                                    <a:pt x="3118639" y="2304282"/>
                                  </a:cubicBezTo>
                                  <a:cubicBezTo>
                                    <a:pt x="3122165" y="2306297"/>
                                    <a:pt x="3126699" y="2307305"/>
                                    <a:pt x="3130728" y="2306801"/>
                                  </a:cubicBezTo>
                                  <a:lnTo>
                                    <a:pt x="3124871" y="2303527"/>
                                  </a:lnTo>
                                  <a:lnTo>
                                    <a:pt x="3123171" y="2302771"/>
                                  </a:lnTo>
                                  <a:lnTo>
                                    <a:pt x="3123521" y="2302771"/>
                                  </a:lnTo>
                                  <a:lnTo>
                                    <a:pt x="3119016" y="2300252"/>
                                  </a:lnTo>
                                  <a:lnTo>
                                    <a:pt x="3117925" y="2297454"/>
                                  </a:lnTo>
                                  <a:lnTo>
                                    <a:pt x="3116624" y="2295719"/>
                                  </a:lnTo>
                                  <a:cubicBezTo>
                                    <a:pt x="3116624" y="2295719"/>
                                    <a:pt x="3116624" y="2295719"/>
                                    <a:pt x="3116624" y="2296222"/>
                                  </a:cubicBezTo>
                                  <a:cubicBezTo>
                                    <a:pt x="3116120" y="2294711"/>
                                    <a:pt x="3115112" y="2293200"/>
                                    <a:pt x="3114609" y="2291689"/>
                                  </a:cubicBezTo>
                                  <a:cubicBezTo>
                                    <a:pt x="3114609" y="2291689"/>
                                    <a:pt x="3114609" y="2291689"/>
                                    <a:pt x="3114609" y="2292192"/>
                                  </a:cubicBezTo>
                                  <a:lnTo>
                                    <a:pt x="3114173" y="2287833"/>
                                  </a:lnTo>
                                  <a:lnTo>
                                    <a:pt x="3114106" y="2287659"/>
                                  </a:lnTo>
                                  <a:cubicBezTo>
                                    <a:pt x="3114106" y="2287659"/>
                                    <a:pt x="3114106" y="2287155"/>
                                    <a:pt x="3114106" y="2287155"/>
                                  </a:cubicBezTo>
                                  <a:lnTo>
                                    <a:pt x="3114173" y="2287833"/>
                                  </a:lnTo>
                                  <a:lnTo>
                                    <a:pt x="3117925" y="2297454"/>
                                  </a:lnTo>
                                  <a:lnTo>
                                    <a:pt x="3119646" y="2299749"/>
                                  </a:lnTo>
                                  <a:cubicBezTo>
                                    <a:pt x="3121158" y="2300756"/>
                                    <a:pt x="3122165" y="2301764"/>
                                    <a:pt x="3123676" y="2302771"/>
                                  </a:cubicBezTo>
                                  <a:lnTo>
                                    <a:pt x="3123521" y="2302771"/>
                                  </a:lnTo>
                                  <a:lnTo>
                                    <a:pt x="3124871" y="2303527"/>
                                  </a:lnTo>
                                  <a:lnTo>
                                    <a:pt x="3127704" y="2304786"/>
                                  </a:lnTo>
                                  <a:cubicBezTo>
                                    <a:pt x="3127704" y="2304786"/>
                                    <a:pt x="3127203" y="2304786"/>
                                    <a:pt x="3127203" y="2304786"/>
                                  </a:cubicBezTo>
                                  <a:lnTo>
                                    <a:pt x="3131736" y="2305239"/>
                                  </a:lnTo>
                                  <a:lnTo>
                                    <a:pt x="3135132" y="2304900"/>
                                  </a:lnTo>
                                  <a:lnTo>
                                    <a:pt x="3138787" y="2303275"/>
                                  </a:lnTo>
                                  <a:cubicBezTo>
                                    <a:pt x="3138284" y="2303275"/>
                                    <a:pt x="3138284" y="2303275"/>
                                    <a:pt x="3138284" y="2303275"/>
                                  </a:cubicBezTo>
                                  <a:lnTo>
                                    <a:pt x="3141465" y="2300889"/>
                                  </a:lnTo>
                                  <a:lnTo>
                                    <a:pt x="3146233" y="2294076"/>
                                  </a:lnTo>
                                  <a:lnTo>
                                    <a:pt x="3146847" y="2292697"/>
                                  </a:lnTo>
                                  <a:cubicBezTo>
                                    <a:pt x="3146847" y="2293200"/>
                                    <a:pt x="3146847" y="2293200"/>
                                    <a:pt x="3146847" y="2293200"/>
                                  </a:cubicBezTo>
                                  <a:lnTo>
                                    <a:pt x="3146233" y="2294076"/>
                                  </a:lnTo>
                                  <a:lnTo>
                                    <a:pt x="3144831" y="2297230"/>
                                  </a:lnTo>
                                  <a:cubicBezTo>
                                    <a:pt x="3144831" y="2297230"/>
                                    <a:pt x="3144831" y="2297230"/>
                                    <a:pt x="3144831" y="2296726"/>
                                  </a:cubicBezTo>
                                  <a:lnTo>
                                    <a:pt x="3142024" y="2300469"/>
                                  </a:lnTo>
                                  <a:lnTo>
                                    <a:pt x="3142311" y="2300252"/>
                                  </a:lnTo>
                                  <a:cubicBezTo>
                                    <a:pt x="3142311" y="2300252"/>
                                    <a:pt x="3141810" y="2300756"/>
                                    <a:pt x="3141810" y="2300756"/>
                                  </a:cubicBezTo>
                                  <a:lnTo>
                                    <a:pt x="3142024" y="2300469"/>
                                  </a:lnTo>
                                  <a:lnTo>
                                    <a:pt x="3141465" y="2300889"/>
                                  </a:lnTo>
                                  <a:lnTo>
                                    <a:pt x="3139795" y="2303275"/>
                                  </a:lnTo>
                                  <a:lnTo>
                                    <a:pt x="3135784" y="2304834"/>
                                  </a:lnTo>
                                  <a:lnTo>
                                    <a:pt x="3136269" y="2304786"/>
                                  </a:lnTo>
                                  <a:lnTo>
                                    <a:pt x="3135259" y="2305038"/>
                                  </a:lnTo>
                                  <a:close/>
                                  <a:moveTo>
                                    <a:pt x="934010" y="2310378"/>
                                  </a:moveTo>
                                  <a:cubicBezTo>
                                    <a:pt x="959459" y="2310378"/>
                                    <a:pt x="959948" y="2270248"/>
                                    <a:pt x="934010" y="2270248"/>
                                  </a:cubicBezTo>
                                  <a:cubicBezTo>
                                    <a:pt x="908072" y="2270738"/>
                                    <a:pt x="908072" y="2310378"/>
                                    <a:pt x="934010" y="2310378"/>
                                  </a:cubicBezTo>
                                  <a:close/>
                                  <a:moveTo>
                                    <a:pt x="2815903" y="2312343"/>
                                  </a:moveTo>
                                  <a:cubicBezTo>
                                    <a:pt x="2819429" y="2312343"/>
                                    <a:pt x="2822954" y="2312343"/>
                                    <a:pt x="2826984" y="2312343"/>
                                  </a:cubicBezTo>
                                  <a:cubicBezTo>
                                    <a:pt x="2834540" y="2312343"/>
                                    <a:pt x="2841592" y="2305794"/>
                                    <a:pt x="2841592" y="2297735"/>
                                  </a:cubicBezTo>
                                  <a:cubicBezTo>
                                    <a:pt x="2841089" y="2291186"/>
                                    <a:pt x="2835548" y="2284134"/>
                                    <a:pt x="2826984" y="2284134"/>
                                  </a:cubicBezTo>
                                  <a:cubicBezTo>
                                    <a:pt x="2823459" y="2284134"/>
                                    <a:pt x="2819931" y="2284134"/>
                                    <a:pt x="2815903" y="2284134"/>
                                  </a:cubicBezTo>
                                  <a:cubicBezTo>
                                    <a:pt x="2808347" y="2284134"/>
                                    <a:pt x="2801294" y="2290683"/>
                                    <a:pt x="2801797" y="2298239"/>
                                  </a:cubicBezTo>
                                  <a:cubicBezTo>
                                    <a:pt x="2802301" y="2306299"/>
                                    <a:pt x="2807843" y="2312343"/>
                                    <a:pt x="2815903" y="2312343"/>
                                  </a:cubicBezTo>
                                  <a:close/>
                                  <a:moveTo>
                                    <a:pt x="5588556" y="2316584"/>
                                  </a:moveTo>
                                  <a:cubicBezTo>
                                    <a:pt x="5614005" y="2316584"/>
                                    <a:pt x="5614494" y="2276454"/>
                                    <a:pt x="5588556" y="2276454"/>
                                  </a:cubicBezTo>
                                  <a:cubicBezTo>
                                    <a:pt x="5562618" y="2276943"/>
                                    <a:pt x="5562618" y="2316584"/>
                                    <a:pt x="5588556" y="2316584"/>
                                  </a:cubicBezTo>
                                  <a:close/>
                                  <a:moveTo>
                                    <a:pt x="2542707" y="2328299"/>
                                  </a:moveTo>
                                  <a:cubicBezTo>
                                    <a:pt x="2547745" y="2328299"/>
                                    <a:pt x="2550263" y="2326787"/>
                                    <a:pt x="2554293" y="2325276"/>
                                  </a:cubicBezTo>
                                  <a:cubicBezTo>
                                    <a:pt x="2559330" y="2323261"/>
                                    <a:pt x="2562352" y="2317217"/>
                                    <a:pt x="2564368" y="2312683"/>
                                  </a:cubicBezTo>
                                  <a:cubicBezTo>
                                    <a:pt x="2566382" y="2306135"/>
                                    <a:pt x="2564368" y="2299082"/>
                                    <a:pt x="2560338" y="2294045"/>
                                  </a:cubicBezTo>
                                  <a:lnTo>
                                    <a:pt x="2551170" y="2288806"/>
                                  </a:lnTo>
                                  <a:lnTo>
                                    <a:pt x="2554797" y="2291527"/>
                                  </a:lnTo>
                                  <a:cubicBezTo>
                                    <a:pt x="2554293" y="2291527"/>
                                    <a:pt x="2554293" y="2291023"/>
                                    <a:pt x="2553789" y="2291023"/>
                                  </a:cubicBezTo>
                                  <a:cubicBezTo>
                                    <a:pt x="2554797" y="2292535"/>
                                    <a:pt x="2555804" y="2294045"/>
                                    <a:pt x="2556811" y="2295053"/>
                                  </a:cubicBezTo>
                                  <a:lnTo>
                                    <a:pt x="2554887" y="2293241"/>
                                  </a:lnTo>
                                  <a:lnTo>
                                    <a:pt x="2556284" y="2296386"/>
                                  </a:lnTo>
                                  <a:lnTo>
                                    <a:pt x="2556811" y="2297068"/>
                                  </a:lnTo>
                                  <a:cubicBezTo>
                                    <a:pt x="2556811" y="2297571"/>
                                    <a:pt x="2556811" y="2297571"/>
                                    <a:pt x="2556811" y="2297571"/>
                                  </a:cubicBezTo>
                                  <a:lnTo>
                                    <a:pt x="2556284" y="2296386"/>
                                  </a:lnTo>
                                  <a:lnTo>
                                    <a:pt x="2551103" y="2289681"/>
                                  </a:lnTo>
                                  <a:lnTo>
                                    <a:pt x="2549365" y="2288044"/>
                                  </a:lnTo>
                                  <a:lnTo>
                                    <a:pt x="2546737" y="2286994"/>
                                  </a:lnTo>
                                  <a:cubicBezTo>
                                    <a:pt x="2547241" y="2287497"/>
                                    <a:pt x="2547241" y="2287497"/>
                                    <a:pt x="2547745" y="2287497"/>
                                  </a:cubicBezTo>
                                  <a:lnTo>
                                    <a:pt x="2543566" y="2287117"/>
                                  </a:lnTo>
                                  <a:lnTo>
                                    <a:pt x="2529611" y="2293038"/>
                                  </a:lnTo>
                                  <a:cubicBezTo>
                                    <a:pt x="2530618" y="2292030"/>
                                    <a:pt x="2532129" y="2291023"/>
                                    <a:pt x="2533640" y="2290016"/>
                                  </a:cubicBezTo>
                                  <a:cubicBezTo>
                                    <a:pt x="2533640" y="2290016"/>
                                    <a:pt x="2533137" y="2290016"/>
                                    <a:pt x="2533137" y="2290016"/>
                                  </a:cubicBezTo>
                                  <a:cubicBezTo>
                                    <a:pt x="2534648" y="2289512"/>
                                    <a:pt x="2536662" y="2288504"/>
                                    <a:pt x="2538174" y="2288001"/>
                                  </a:cubicBezTo>
                                  <a:cubicBezTo>
                                    <a:pt x="2538174" y="2288001"/>
                                    <a:pt x="2537670" y="2288001"/>
                                    <a:pt x="2537670" y="2288001"/>
                                  </a:cubicBezTo>
                                  <a:lnTo>
                                    <a:pt x="2542875" y="2287055"/>
                                  </a:lnTo>
                                  <a:lnTo>
                                    <a:pt x="2542204" y="2286994"/>
                                  </a:lnTo>
                                  <a:cubicBezTo>
                                    <a:pt x="2542707" y="2286994"/>
                                    <a:pt x="2542707" y="2286994"/>
                                    <a:pt x="2543211" y="2286994"/>
                                  </a:cubicBezTo>
                                  <a:lnTo>
                                    <a:pt x="2542875" y="2287055"/>
                                  </a:lnTo>
                                  <a:lnTo>
                                    <a:pt x="2543566" y="2287117"/>
                                  </a:lnTo>
                                  <a:lnTo>
                                    <a:pt x="2546233" y="2285986"/>
                                  </a:lnTo>
                                  <a:lnTo>
                                    <a:pt x="2548636" y="2287358"/>
                                  </a:lnTo>
                                  <a:lnTo>
                                    <a:pt x="2548248" y="2286994"/>
                                  </a:lnTo>
                                  <a:lnTo>
                                    <a:pt x="2549051" y="2287596"/>
                                  </a:lnTo>
                                  <a:lnTo>
                                    <a:pt x="2549842" y="2288047"/>
                                  </a:lnTo>
                                  <a:lnTo>
                                    <a:pt x="2548248" y="2285986"/>
                                  </a:lnTo>
                                  <a:cubicBezTo>
                                    <a:pt x="2543715" y="2283467"/>
                                    <a:pt x="2539181" y="2282964"/>
                                    <a:pt x="2534144" y="2283971"/>
                                  </a:cubicBezTo>
                                  <a:cubicBezTo>
                                    <a:pt x="2528603" y="2284979"/>
                                    <a:pt x="2523566" y="2289512"/>
                                    <a:pt x="2521048" y="2294045"/>
                                  </a:cubicBezTo>
                                  <a:cubicBezTo>
                                    <a:pt x="2517018" y="2301097"/>
                                    <a:pt x="2517521" y="2309661"/>
                                    <a:pt x="2521551" y="2316209"/>
                                  </a:cubicBezTo>
                                  <a:cubicBezTo>
                                    <a:pt x="2524574" y="2321750"/>
                                    <a:pt x="2530114" y="2325780"/>
                                    <a:pt x="2535656" y="2327291"/>
                                  </a:cubicBezTo>
                                  <a:cubicBezTo>
                                    <a:pt x="2538174" y="2327795"/>
                                    <a:pt x="2540189" y="2328299"/>
                                    <a:pt x="2542707" y="2328299"/>
                                  </a:cubicBezTo>
                                  <a:close/>
                                  <a:moveTo>
                                    <a:pt x="7197256" y="2334505"/>
                                  </a:moveTo>
                                  <a:cubicBezTo>
                                    <a:pt x="7202294" y="2334505"/>
                                    <a:pt x="7204812" y="2332994"/>
                                    <a:pt x="7208842" y="2331483"/>
                                  </a:cubicBezTo>
                                  <a:cubicBezTo>
                                    <a:pt x="7213879" y="2329468"/>
                                    <a:pt x="7216902" y="2323423"/>
                                    <a:pt x="7218916" y="2318889"/>
                                  </a:cubicBezTo>
                                  <a:cubicBezTo>
                                    <a:pt x="7220931" y="2312341"/>
                                    <a:pt x="7218916" y="2305289"/>
                                    <a:pt x="7214887" y="2300251"/>
                                  </a:cubicBezTo>
                                  <a:lnTo>
                                    <a:pt x="7205719" y="2295013"/>
                                  </a:lnTo>
                                  <a:lnTo>
                                    <a:pt x="7209346" y="2297733"/>
                                  </a:lnTo>
                                  <a:cubicBezTo>
                                    <a:pt x="7208842" y="2297733"/>
                                    <a:pt x="7208842" y="2297229"/>
                                    <a:pt x="7208338" y="2297229"/>
                                  </a:cubicBezTo>
                                  <a:cubicBezTo>
                                    <a:pt x="7209346" y="2298741"/>
                                    <a:pt x="7210353" y="2300251"/>
                                    <a:pt x="7211361" y="2301259"/>
                                  </a:cubicBezTo>
                                  <a:lnTo>
                                    <a:pt x="7209436" y="2299448"/>
                                  </a:lnTo>
                                  <a:lnTo>
                                    <a:pt x="7210834" y="2302592"/>
                                  </a:lnTo>
                                  <a:lnTo>
                                    <a:pt x="7211361" y="2303274"/>
                                  </a:lnTo>
                                  <a:cubicBezTo>
                                    <a:pt x="7211361" y="2303778"/>
                                    <a:pt x="7211361" y="2303778"/>
                                    <a:pt x="7211361" y="2303778"/>
                                  </a:cubicBezTo>
                                  <a:lnTo>
                                    <a:pt x="7210834" y="2302592"/>
                                  </a:lnTo>
                                  <a:lnTo>
                                    <a:pt x="7205653" y="2295887"/>
                                  </a:lnTo>
                                  <a:lnTo>
                                    <a:pt x="7203914" y="2294251"/>
                                  </a:lnTo>
                                  <a:lnTo>
                                    <a:pt x="7201286" y="2293200"/>
                                  </a:lnTo>
                                  <a:cubicBezTo>
                                    <a:pt x="7201790" y="2293704"/>
                                    <a:pt x="7201790" y="2293704"/>
                                    <a:pt x="7202294" y="2293704"/>
                                  </a:cubicBezTo>
                                  <a:lnTo>
                                    <a:pt x="7198115" y="2293324"/>
                                  </a:lnTo>
                                  <a:lnTo>
                                    <a:pt x="7184160" y="2299245"/>
                                  </a:lnTo>
                                  <a:cubicBezTo>
                                    <a:pt x="7185167" y="2298237"/>
                                    <a:pt x="7186679" y="2297229"/>
                                    <a:pt x="7188189" y="2296222"/>
                                  </a:cubicBezTo>
                                  <a:cubicBezTo>
                                    <a:pt x="7188189" y="2296222"/>
                                    <a:pt x="7187686" y="2296222"/>
                                    <a:pt x="7187686" y="2296222"/>
                                  </a:cubicBezTo>
                                  <a:cubicBezTo>
                                    <a:pt x="7189197" y="2295718"/>
                                    <a:pt x="7191212" y="2294711"/>
                                    <a:pt x="7192723" y="2294207"/>
                                  </a:cubicBezTo>
                                  <a:cubicBezTo>
                                    <a:pt x="7192723" y="2294207"/>
                                    <a:pt x="7192219" y="2294207"/>
                                    <a:pt x="7192219" y="2294207"/>
                                  </a:cubicBezTo>
                                  <a:lnTo>
                                    <a:pt x="7197425" y="2293261"/>
                                  </a:lnTo>
                                  <a:lnTo>
                                    <a:pt x="7196753" y="2293200"/>
                                  </a:lnTo>
                                  <a:cubicBezTo>
                                    <a:pt x="7197256" y="2293200"/>
                                    <a:pt x="7197256" y="2293200"/>
                                    <a:pt x="7197761" y="2293200"/>
                                  </a:cubicBezTo>
                                  <a:lnTo>
                                    <a:pt x="7197425" y="2293261"/>
                                  </a:lnTo>
                                  <a:lnTo>
                                    <a:pt x="7198115" y="2293324"/>
                                  </a:lnTo>
                                  <a:lnTo>
                                    <a:pt x="7200782" y="2292192"/>
                                  </a:lnTo>
                                  <a:lnTo>
                                    <a:pt x="7203185" y="2293565"/>
                                  </a:lnTo>
                                  <a:lnTo>
                                    <a:pt x="7202797" y="2293200"/>
                                  </a:lnTo>
                                  <a:lnTo>
                                    <a:pt x="7203600" y="2293802"/>
                                  </a:lnTo>
                                  <a:lnTo>
                                    <a:pt x="7204390" y="2294254"/>
                                  </a:lnTo>
                                  <a:lnTo>
                                    <a:pt x="7202797" y="2292192"/>
                                  </a:lnTo>
                                  <a:cubicBezTo>
                                    <a:pt x="7198264" y="2289673"/>
                                    <a:pt x="7193730" y="2289170"/>
                                    <a:pt x="7188693" y="2290178"/>
                                  </a:cubicBezTo>
                                  <a:cubicBezTo>
                                    <a:pt x="7183153" y="2291185"/>
                                    <a:pt x="7178115" y="2295718"/>
                                    <a:pt x="7175597" y="2300251"/>
                                  </a:cubicBezTo>
                                  <a:cubicBezTo>
                                    <a:pt x="7171567" y="2307304"/>
                                    <a:pt x="7172071" y="2315867"/>
                                    <a:pt x="7176100" y="2322416"/>
                                  </a:cubicBezTo>
                                  <a:cubicBezTo>
                                    <a:pt x="7179123" y="2327957"/>
                                    <a:pt x="7184663" y="2331986"/>
                                    <a:pt x="7190205" y="2333498"/>
                                  </a:cubicBezTo>
                                  <a:cubicBezTo>
                                    <a:pt x="7192723" y="2334002"/>
                                    <a:pt x="7194738" y="2334505"/>
                                    <a:pt x="7197256" y="2334505"/>
                                  </a:cubicBezTo>
                                  <a:close/>
                                  <a:moveTo>
                                    <a:pt x="4056054" y="2336519"/>
                                  </a:moveTo>
                                  <a:cubicBezTo>
                                    <a:pt x="4063106" y="2334001"/>
                                    <a:pt x="4070158" y="2331986"/>
                                    <a:pt x="4077210" y="2329467"/>
                                  </a:cubicBezTo>
                                  <a:cubicBezTo>
                                    <a:pt x="4085269" y="2326949"/>
                                    <a:pt x="4091314" y="2318385"/>
                                    <a:pt x="4088292" y="2309822"/>
                                  </a:cubicBezTo>
                                  <a:cubicBezTo>
                                    <a:pt x="4085269" y="2300755"/>
                                    <a:pt x="4077210" y="2297229"/>
                                    <a:pt x="4068647" y="2298740"/>
                                  </a:cubicBezTo>
                                  <a:cubicBezTo>
                                    <a:pt x="4061091" y="2299748"/>
                                    <a:pt x="4053535" y="2301259"/>
                                    <a:pt x="4046483" y="2302266"/>
                                  </a:cubicBezTo>
                                  <a:cubicBezTo>
                                    <a:pt x="4037416" y="2303778"/>
                                    <a:pt x="4031372" y="2315867"/>
                                    <a:pt x="4033890" y="2324430"/>
                                  </a:cubicBezTo>
                                  <a:cubicBezTo>
                                    <a:pt x="4036913" y="2332993"/>
                                    <a:pt x="4046483" y="2339542"/>
                                    <a:pt x="4056054" y="2336519"/>
                                  </a:cubicBezTo>
                                  <a:close/>
                                  <a:moveTo>
                                    <a:pt x="1862259" y="2344574"/>
                                  </a:moveTo>
                                  <a:cubicBezTo>
                                    <a:pt x="1867153" y="2346225"/>
                                    <a:pt x="1872658" y="2345858"/>
                                    <a:pt x="1877552" y="2343167"/>
                                  </a:cubicBezTo>
                                  <a:cubicBezTo>
                                    <a:pt x="1894681" y="2334358"/>
                                    <a:pt x="1909852" y="2321633"/>
                                    <a:pt x="1921597" y="2306462"/>
                                  </a:cubicBezTo>
                                  <a:cubicBezTo>
                                    <a:pt x="1926492" y="2300100"/>
                                    <a:pt x="1927959" y="2291292"/>
                                    <a:pt x="1921597" y="2284930"/>
                                  </a:cubicBezTo>
                                  <a:cubicBezTo>
                                    <a:pt x="1915725" y="2279057"/>
                                    <a:pt x="1905937" y="2279057"/>
                                    <a:pt x="1900064" y="2284930"/>
                                  </a:cubicBezTo>
                                  <a:cubicBezTo>
                                    <a:pt x="1889297" y="2295207"/>
                                    <a:pt x="1877063" y="2303526"/>
                                    <a:pt x="1862870" y="2308909"/>
                                  </a:cubicBezTo>
                                  <a:cubicBezTo>
                                    <a:pt x="1852593" y="2312824"/>
                                    <a:pt x="1846231" y="2323102"/>
                                    <a:pt x="1850635" y="2333868"/>
                                  </a:cubicBezTo>
                                  <a:cubicBezTo>
                                    <a:pt x="1853082" y="2339252"/>
                                    <a:pt x="1857365" y="2342922"/>
                                    <a:pt x="1862259" y="2344574"/>
                                  </a:cubicBezTo>
                                  <a:close/>
                                  <a:moveTo>
                                    <a:pt x="3082402" y="2345458"/>
                                  </a:moveTo>
                                  <a:cubicBezTo>
                                    <a:pt x="3091211" y="2345458"/>
                                    <a:pt x="3099531" y="2337627"/>
                                    <a:pt x="3099041" y="2328818"/>
                                  </a:cubicBezTo>
                                  <a:cubicBezTo>
                                    <a:pt x="3098551" y="2319520"/>
                                    <a:pt x="3091211" y="2312179"/>
                                    <a:pt x="3082402" y="2312179"/>
                                  </a:cubicBezTo>
                                  <a:cubicBezTo>
                                    <a:pt x="3076529" y="2312179"/>
                                    <a:pt x="3070167" y="2312668"/>
                                    <a:pt x="3065762" y="2317562"/>
                                  </a:cubicBezTo>
                                  <a:cubicBezTo>
                                    <a:pt x="3063315" y="2320988"/>
                                    <a:pt x="3060868" y="2324414"/>
                                    <a:pt x="3061357" y="2328818"/>
                                  </a:cubicBezTo>
                                  <a:cubicBezTo>
                                    <a:pt x="3061357" y="2333223"/>
                                    <a:pt x="3063315" y="2336649"/>
                                    <a:pt x="3065762" y="2340075"/>
                                  </a:cubicBezTo>
                                  <a:cubicBezTo>
                                    <a:pt x="3069677" y="2344968"/>
                                    <a:pt x="3076529" y="2345458"/>
                                    <a:pt x="3082402" y="2345458"/>
                                  </a:cubicBezTo>
                                  <a:close/>
                                  <a:moveTo>
                                    <a:pt x="6516804" y="2350779"/>
                                  </a:moveTo>
                                  <a:cubicBezTo>
                                    <a:pt x="6521698" y="2352431"/>
                                    <a:pt x="6527204" y="2352064"/>
                                    <a:pt x="6532098" y="2349373"/>
                                  </a:cubicBezTo>
                                  <a:cubicBezTo>
                                    <a:pt x="6549226" y="2340563"/>
                                    <a:pt x="6564398" y="2327839"/>
                                    <a:pt x="6576143" y="2312668"/>
                                  </a:cubicBezTo>
                                  <a:cubicBezTo>
                                    <a:pt x="6581037" y="2306306"/>
                                    <a:pt x="6582505" y="2297497"/>
                                    <a:pt x="6576143" y="2291135"/>
                                  </a:cubicBezTo>
                                  <a:cubicBezTo>
                                    <a:pt x="6570270" y="2285263"/>
                                    <a:pt x="6560483" y="2285263"/>
                                    <a:pt x="6554610" y="2291135"/>
                                  </a:cubicBezTo>
                                  <a:cubicBezTo>
                                    <a:pt x="6543843" y="2301412"/>
                                    <a:pt x="6531608" y="2309732"/>
                                    <a:pt x="6517416" y="2315115"/>
                                  </a:cubicBezTo>
                                  <a:cubicBezTo>
                                    <a:pt x="6507139" y="2319030"/>
                                    <a:pt x="6500777" y="2329307"/>
                                    <a:pt x="6505181" y="2340074"/>
                                  </a:cubicBezTo>
                                  <a:cubicBezTo>
                                    <a:pt x="6507628" y="2345458"/>
                                    <a:pt x="6511910" y="2349128"/>
                                    <a:pt x="6516804" y="2350779"/>
                                  </a:cubicBezTo>
                                  <a:close/>
                                  <a:moveTo>
                                    <a:pt x="4098333" y="2353410"/>
                                  </a:moveTo>
                                  <a:lnTo>
                                    <a:pt x="4098192" y="2353061"/>
                                  </a:lnTo>
                                  <a:lnTo>
                                    <a:pt x="4097863" y="2352639"/>
                                  </a:lnTo>
                                  <a:cubicBezTo>
                                    <a:pt x="4097863" y="2352639"/>
                                    <a:pt x="4097863" y="2352639"/>
                                    <a:pt x="4097863" y="2353143"/>
                                  </a:cubicBezTo>
                                  <a:close/>
                                  <a:moveTo>
                                    <a:pt x="126611" y="2353486"/>
                                  </a:moveTo>
                                  <a:cubicBezTo>
                                    <a:pt x="135679" y="2353486"/>
                                    <a:pt x="145249" y="2347693"/>
                                    <a:pt x="146509" y="2336359"/>
                                  </a:cubicBezTo>
                                  <a:cubicBezTo>
                                    <a:pt x="149027" y="2312180"/>
                                    <a:pt x="158094" y="2289009"/>
                                    <a:pt x="171695" y="2268860"/>
                                  </a:cubicBezTo>
                                  <a:cubicBezTo>
                                    <a:pt x="184288" y="2250223"/>
                                    <a:pt x="155072" y="2234103"/>
                                    <a:pt x="141975" y="2251229"/>
                                  </a:cubicBezTo>
                                  <a:cubicBezTo>
                                    <a:pt x="123337" y="2276416"/>
                                    <a:pt x="112759" y="2304624"/>
                                    <a:pt x="109737" y="2335856"/>
                                  </a:cubicBezTo>
                                  <a:cubicBezTo>
                                    <a:pt x="108981" y="2347693"/>
                                    <a:pt x="117544" y="2353486"/>
                                    <a:pt x="126611" y="2353486"/>
                                  </a:cubicBezTo>
                                  <a:close/>
                                  <a:moveTo>
                                    <a:pt x="4132116" y="2355662"/>
                                  </a:moveTo>
                                  <a:cubicBezTo>
                                    <a:pt x="4132116" y="2355158"/>
                                    <a:pt x="4132620" y="2355158"/>
                                    <a:pt x="4132620" y="2354654"/>
                                  </a:cubicBezTo>
                                  <a:lnTo>
                                    <a:pt x="4132482" y="2354838"/>
                                  </a:lnTo>
                                  <a:close/>
                                  <a:moveTo>
                                    <a:pt x="4129597" y="2358684"/>
                                  </a:moveTo>
                                  <a:cubicBezTo>
                                    <a:pt x="4129597" y="2358684"/>
                                    <a:pt x="4130101" y="2358180"/>
                                    <a:pt x="4130101" y="2358180"/>
                                  </a:cubicBezTo>
                                  <a:lnTo>
                                    <a:pt x="4129814" y="2358396"/>
                                  </a:lnTo>
                                  <a:close/>
                                  <a:moveTo>
                                    <a:pt x="4128711" y="2359223"/>
                                  </a:moveTo>
                                  <a:lnTo>
                                    <a:pt x="4129814" y="2358396"/>
                                  </a:lnTo>
                                  <a:lnTo>
                                    <a:pt x="4132482" y="2354838"/>
                                  </a:lnTo>
                                  <a:lnTo>
                                    <a:pt x="4132593" y="2354587"/>
                                  </a:lnTo>
                                  <a:lnTo>
                                    <a:pt x="4130065" y="2356023"/>
                                  </a:lnTo>
                                  <a:close/>
                                  <a:moveTo>
                                    <a:pt x="4781160" y="2359692"/>
                                  </a:moveTo>
                                  <a:cubicBezTo>
                                    <a:pt x="4790227" y="2359692"/>
                                    <a:pt x="4799798" y="2353899"/>
                                    <a:pt x="4801057" y="2342565"/>
                                  </a:cubicBezTo>
                                  <a:cubicBezTo>
                                    <a:pt x="4803576" y="2318387"/>
                                    <a:pt x="4812643" y="2295215"/>
                                    <a:pt x="4826244" y="2275066"/>
                                  </a:cubicBezTo>
                                  <a:cubicBezTo>
                                    <a:pt x="4838837" y="2256429"/>
                                    <a:pt x="4809621" y="2240309"/>
                                    <a:pt x="4796524" y="2257436"/>
                                  </a:cubicBezTo>
                                  <a:cubicBezTo>
                                    <a:pt x="4777886" y="2282622"/>
                                    <a:pt x="4767308" y="2310831"/>
                                    <a:pt x="4764286" y="2342062"/>
                                  </a:cubicBezTo>
                                  <a:cubicBezTo>
                                    <a:pt x="4763530" y="2353900"/>
                                    <a:pt x="4772093" y="2359692"/>
                                    <a:pt x="4781160" y="2359692"/>
                                  </a:cubicBezTo>
                                  <a:close/>
                                  <a:moveTo>
                                    <a:pt x="4124056" y="2361706"/>
                                  </a:moveTo>
                                  <a:lnTo>
                                    <a:pt x="4128086" y="2360699"/>
                                  </a:lnTo>
                                  <a:lnTo>
                                    <a:pt x="4128711" y="2359223"/>
                                  </a:lnTo>
                                  <a:lnTo>
                                    <a:pt x="4126071" y="2361203"/>
                                  </a:lnTo>
                                  <a:cubicBezTo>
                                    <a:pt x="4126071" y="2361203"/>
                                    <a:pt x="4126575" y="2361203"/>
                                    <a:pt x="4126575" y="2360699"/>
                                  </a:cubicBezTo>
                                  <a:close/>
                                  <a:moveTo>
                                    <a:pt x="4119163" y="2362930"/>
                                  </a:moveTo>
                                  <a:lnTo>
                                    <a:pt x="4121538" y="2362714"/>
                                  </a:lnTo>
                                  <a:lnTo>
                                    <a:pt x="4124056" y="2361706"/>
                                  </a:lnTo>
                                  <a:close/>
                                  <a:moveTo>
                                    <a:pt x="4115997" y="2363218"/>
                                  </a:moveTo>
                                  <a:lnTo>
                                    <a:pt x="4117653" y="2363067"/>
                                  </a:lnTo>
                                  <a:lnTo>
                                    <a:pt x="4130065" y="2356023"/>
                                  </a:lnTo>
                                  <a:lnTo>
                                    <a:pt x="4133627" y="2347602"/>
                                  </a:lnTo>
                                  <a:cubicBezTo>
                                    <a:pt x="4133627" y="2341053"/>
                                    <a:pt x="4130101" y="2336017"/>
                                    <a:pt x="4125064" y="2332490"/>
                                  </a:cubicBezTo>
                                  <a:cubicBezTo>
                                    <a:pt x="4126071" y="2333498"/>
                                    <a:pt x="4127582" y="2334506"/>
                                    <a:pt x="4128590" y="2335009"/>
                                  </a:cubicBezTo>
                                  <a:cubicBezTo>
                                    <a:pt x="4129597" y="2336017"/>
                                    <a:pt x="4130605" y="2337527"/>
                                    <a:pt x="4131612" y="2338535"/>
                                  </a:cubicBezTo>
                                  <a:cubicBezTo>
                                    <a:pt x="4132116" y="2340046"/>
                                    <a:pt x="4132620" y="2341558"/>
                                    <a:pt x="4133627" y="2343068"/>
                                  </a:cubicBezTo>
                                  <a:cubicBezTo>
                                    <a:pt x="4133627" y="2343068"/>
                                    <a:pt x="4133627" y="2342565"/>
                                    <a:pt x="4133627" y="2342565"/>
                                  </a:cubicBezTo>
                                  <a:lnTo>
                                    <a:pt x="4134106" y="2347350"/>
                                  </a:lnTo>
                                  <a:lnTo>
                                    <a:pt x="4134131" y="2347099"/>
                                  </a:lnTo>
                                  <a:cubicBezTo>
                                    <a:pt x="4134131" y="2347099"/>
                                    <a:pt x="4134131" y="2347602"/>
                                    <a:pt x="4134131" y="2347602"/>
                                  </a:cubicBezTo>
                                  <a:lnTo>
                                    <a:pt x="4134106" y="2347350"/>
                                  </a:lnTo>
                                  <a:lnTo>
                                    <a:pt x="4133627" y="2352136"/>
                                  </a:lnTo>
                                  <a:cubicBezTo>
                                    <a:pt x="4133627" y="2351632"/>
                                    <a:pt x="4133627" y="2351632"/>
                                    <a:pt x="4134131" y="2351128"/>
                                  </a:cubicBezTo>
                                  <a:lnTo>
                                    <a:pt x="4132593" y="2354587"/>
                                  </a:lnTo>
                                  <a:lnTo>
                                    <a:pt x="4135138" y="2353143"/>
                                  </a:lnTo>
                                  <a:cubicBezTo>
                                    <a:pt x="4143198" y="2340550"/>
                                    <a:pt x="4133123" y="2320905"/>
                                    <a:pt x="4116500" y="2321913"/>
                                  </a:cubicBezTo>
                                  <a:cubicBezTo>
                                    <a:pt x="4110456" y="2322416"/>
                                    <a:pt x="4104915" y="2323927"/>
                                    <a:pt x="4100885" y="2328461"/>
                                  </a:cubicBezTo>
                                  <a:cubicBezTo>
                                    <a:pt x="4096855" y="2332490"/>
                                    <a:pt x="4094336" y="2338031"/>
                                    <a:pt x="4094336" y="2343572"/>
                                  </a:cubicBezTo>
                                  <a:lnTo>
                                    <a:pt x="4098192" y="2353061"/>
                                  </a:lnTo>
                                  <a:lnTo>
                                    <a:pt x="4098565" y="2353541"/>
                                  </a:lnTo>
                                  <a:lnTo>
                                    <a:pt x="4115540" y="2363176"/>
                                  </a:lnTo>
                                  <a:close/>
                                  <a:moveTo>
                                    <a:pt x="4116897" y="2363496"/>
                                  </a:moveTo>
                                  <a:lnTo>
                                    <a:pt x="4119163" y="2362930"/>
                                  </a:lnTo>
                                  <a:lnTo>
                                    <a:pt x="4117653" y="2363067"/>
                                  </a:lnTo>
                                  <a:close/>
                                  <a:moveTo>
                                    <a:pt x="4116500" y="2363721"/>
                                  </a:moveTo>
                                  <a:lnTo>
                                    <a:pt x="4116897" y="2363496"/>
                                  </a:lnTo>
                                  <a:lnTo>
                                    <a:pt x="4116346" y="2363634"/>
                                  </a:lnTo>
                                  <a:close/>
                                  <a:moveTo>
                                    <a:pt x="4109952" y="2365232"/>
                                  </a:moveTo>
                                  <a:lnTo>
                                    <a:pt x="4116346" y="2363634"/>
                                  </a:lnTo>
                                  <a:lnTo>
                                    <a:pt x="4115540" y="2363176"/>
                                  </a:lnTo>
                                  <a:lnTo>
                                    <a:pt x="4110456" y="2362714"/>
                                  </a:lnTo>
                                  <a:cubicBezTo>
                                    <a:pt x="4108944" y="2362210"/>
                                    <a:pt x="4106930" y="2361203"/>
                                    <a:pt x="4105418" y="2360699"/>
                                  </a:cubicBezTo>
                                  <a:cubicBezTo>
                                    <a:pt x="4103908" y="2359691"/>
                                    <a:pt x="4102396" y="2358684"/>
                                    <a:pt x="4101389" y="2357173"/>
                                  </a:cubicBezTo>
                                  <a:lnTo>
                                    <a:pt x="4098565" y="2353541"/>
                                  </a:lnTo>
                                  <a:lnTo>
                                    <a:pt x="4098333" y="2353410"/>
                                  </a:lnTo>
                                  <a:lnTo>
                                    <a:pt x="4100885" y="2359691"/>
                                  </a:lnTo>
                                  <a:cubicBezTo>
                                    <a:pt x="4103403" y="2362210"/>
                                    <a:pt x="4106426" y="2364225"/>
                                    <a:pt x="4109952" y="2365232"/>
                                  </a:cubicBezTo>
                                  <a:close/>
                                  <a:moveTo>
                                    <a:pt x="819006" y="2366168"/>
                                  </a:moveTo>
                                  <a:cubicBezTo>
                                    <a:pt x="825368" y="2368126"/>
                                    <a:pt x="832220" y="2364210"/>
                                    <a:pt x="834667" y="2358338"/>
                                  </a:cubicBezTo>
                                  <a:cubicBezTo>
                                    <a:pt x="837603" y="2351976"/>
                                    <a:pt x="834667" y="2345613"/>
                                    <a:pt x="829283" y="2341698"/>
                                  </a:cubicBezTo>
                                  <a:cubicBezTo>
                                    <a:pt x="822922" y="2337293"/>
                                    <a:pt x="816560" y="2332399"/>
                                    <a:pt x="809708" y="2327995"/>
                                  </a:cubicBezTo>
                                  <a:cubicBezTo>
                                    <a:pt x="801388" y="2322122"/>
                                    <a:pt x="789152" y="2327505"/>
                                    <a:pt x="785727" y="2336314"/>
                                  </a:cubicBezTo>
                                  <a:cubicBezTo>
                                    <a:pt x="781811" y="2346102"/>
                                    <a:pt x="787195" y="2356380"/>
                                    <a:pt x="796982" y="2359316"/>
                                  </a:cubicBezTo>
                                  <a:cubicBezTo>
                                    <a:pt x="804324" y="2361763"/>
                                    <a:pt x="811666" y="2364210"/>
                                    <a:pt x="819006" y="2366168"/>
                                  </a:cubicBezTo>
                                  <a:close/>
                                  <a:moveTo>
                                    <a:pt x="631566" y="2369104"/>
                                  </a:moveTo>
                                  <a:cubicBezTo>
                                    <a:pt x="636460" y="2367636"/>
                                    <a:pt x="641843" y="2364210"/>
                                    <a:pt x="643801" y="2359317"/>
                                  </a:cubicBezTo>
                                  <a:cubicBezTo>
                                    <a:pt x="648695" y="2350508"/>
                                    <a:pt x="646737" y="2336315"/>
                                    <a:pt x="636460" y="2331421"/>
                                  </a:cubicBezTo>
                                  <a:cubicBezTo>
                                    <a:pt x="633034" y="2329953"/>
                                    <a:pt x="630587" y="2327995"/>
                                    <a:pt x="627651" y="2326038"/>
                                  </a:cubicBezTo>
                                  <a:cubicBezTo>
                                    <a:pt x="623736" y="2323591"/>
                                    <a:pt x="618842" y="2322123"/>
                                    <a:pt x="614438" y="2320654"/>
                                  </a:cubicBezTo>
                                  <a:cubicBezTo>
                                    <a:pt x="610523" y="2319186"/>
                                    <a:pt x="605140" y="2320165"/>
                                    <a:pt x="601714" y="2321633"/>
                                  </a:cubicBezTo>
                                  <a:cubicBezTo>
                                    <a:pt x="597798" y="2323101"/>
                                    <a:pt x="594373" y="2326038"/>
                                    <a:pt x="592416" y="2329463"/>
                                  </a:cubicBezTo>
                                  <a:cubicBezTo>
                                    <a:pt x="588501" y="2336804"/>
                                    <a:pt x="588501" y="2347571"/>
                                    <a:pt x="595352" y="2353444"/>
                                  </a:cubicBezTo>
                                  <a:cubicBezTo>
                                    <a:pt x="598778" y="2356380"/>
                                    <a:pt x="602203" y="2360295"/>
                                    <a:pt x="606608" y="2362253"/>
                                  </a:cubicBezTo>
                                  <a:cubicBezTo>
                                    <a:pt x="609544" y="2363721"/>
                                    <a:pt x="612480" y="2365189"/>
                                    <a:pt x="615417" y="2367147"/>
                                  </a:cubicBezTo>
                                  <a:cubicBezTo>
                                    <a:pt x="619332" y="2370083"/>
                                    <a:pt x="626672" y="2370573"/>
                                    <a:pt x="631566" y="2369104"/>
                                  </a:cubicBezTo>
                                  <a:close/>
                                  <a:moveTo>
                                    <a:pt x="5473550" y="2372374"/>
                                  </a:moveTo>
                                  <a:cubicBezTo>
                                    <a:pt x="5479912" y="2374332"/>
                                    <a:pt x="5486763" y="2370416"/>
                                    <a:pt x="5489210" y="2364543"/>
                                  </a:cubicBezTo>
                                  <a:cubicBezTo>
                                    <a:pt x="5492146" y="2358182"/>
                                    <a:pt x="5489210" y="2351819"/>
                                    <a:pt x="5483827" y="2347903"/>
                                  </a:cubicBezTo>
                                  <a:cubicBezTo>
                                    <a:pt x="5477465" y="2343499"/>
                                    <a:pt x="5471103" y="2338605"/>
                                    <a:pt x="5464251" y="2334200"/>
                                  </a:cubicBezTo>
                                  <a:cubicBezTo>
                                    <a:pt x="5455932" y="2328328"/>
                                    <a:pt x="5443697" y="2333711"/>
                                    <a:pt x="5440271" y="2342520"/>
                                  </a:cubicBezTo>
                                  <a:cubicBezTo>
                                    <a:pt x="5436356" y="2352308"/>
                                    <a:pt x="5441739" y="2362586"/>
                                    <a:pt x="5451527" y="2365522"/>
                                  </a:cubicBezTo>
                                  <a:cubicBezTo>
                                    <a:pt x="5458868" y="2367969"/>
                                    <a:pt x="5466209" y="2370416"/>
                                    <a:pt x="5473550" y="2372374"/>
                                  </a:cubicBezTo>
                                  <a:close/>
                                  <a:moveTo>
                                    <a:pt x="5286113" y="2375310"/>
                                  </a:moveTo>
                                  <a:cubicBezTo>
                                    <a:pt x="5291006" y="2373842"/>
                                    <a:pt x="5296390" y="2370416"/>
                                    <a:pt x="5298348" y="2365523"/>
                                  </a:cubicBezTo>
                                  <a:cubicBezTo>
                                    <a:pt x="5303241" y="2356713"/>
                                    <a:pt x="5301283" y="2342521"/>
                                    <a:pt x="5291006" y="2337627"/>
                                  </a:cubicBezTo>
                                  <a:cubicBezTo>
                                    <a:pt x="5287581" y="2336158"/>
                                    <a:pt x="5285134" y="2334201"/>
                                    <a:pt x="5282198" y="2332243"/>
                                  </a:cubicBezTo>
                                  <a:cubicBezTo>
                                    <a:pt x="5278282" y="2329796"/>
                                    <a:pt x="5273389" y="2328328"/>
                                    <a:pt x="5268984" y="2326860"/>
                                  </a:cubicBezTo>
                                  <a:cubicBezTo>
                                    <a:pt x="5265069" y="2325392"/>
                                    <a:pt x="5259686" y="2326371"/>
                                    <a:pt x="5256260" y="2327839"/>
                                  </a:cubicBezTo>
                                  <a:cubicBezTo>
                                    <a:pt x="5252345" y="2329307"/>
                                    <a:pt x="5248920" y="2332243"/>
                                    <a:pt x="5246962" y="2335669"/>
                                  </a:cubicBezTo>
                                  <a:cubicBezTo>
                                    <a:pt x="5243047" y="2343010"/>
                                    <a:pt x="5243047" y="2353777"/>
                                    <a:pt x="5249898" y="2359650"/>
                                  </a:cubicBezTo>
                                  <a:cubicBezTo>
                                    <a:pt x="5253324" y="2362586"/>
                                    <a:pt x="5256750" y="2366501"/>
                                    <a:pt x="5261154" y="2368458"/>
                                  </a:cubicBezTo>
                                  <a:cubicBezTo>
                                    <a:pt x="5264090" y="2369927"/>
                                    <a:pt x="5267027" y="2371395"/>
                                    <a:pt x="5269963" y="2373353"/>
                                  </a:cubicBezTo>
                                  <a:cubicBezTo>
                                    <a:pt x="5273878" y="2376289"/>
                                    <a:pt x="5281219" y="2376778"/>
                                    <a:pt x="5286113" y="2375310"/>
                                  </a:cubicBezTo>
                                  <a:close/>
                                  <a:moveTo>
                                    <a:pt x="4532943" y="2409078"/>
                                  </a:moveTo>
                                  <a:cubicBezTo>
                                    <a:pt x="4542241" y="2409078"/>
                                    <a:pt x="4551540" y="2398312"/>
                                    <a:pt x="4548114" y="2388035"/>
                                  </a:cubicBezTo>
                                  <a:cubicBezTo>
                                    <a:pt x="4547625" y="2387056"/>
                                    <a:pt x="4547135" y="2386078"/>
                                    <a:pt x="4547135" y="2384609"/>
                                  </a:cubicBezTo>
                                  <a:cubicBezTo>
                                    <a:pt x="4546156" y="2381183"/>
                                    <a:pt x="4544688" y="2379226"/>
                                    <a:pt x="4542730" y="2376779"/>
                                  </a:cubicBezTo>
                                  <a:cubicBezTo>
                                    <a:pt x="4537837" y="2370906"/>
                                    <a:pt x="4527070" y="2370906"/>
                                    <a:pt x="4522176" y="2376779"/>
                                  </a:cubicBezTo>
                                  <a:cubicBezTo>
                                    <a:pt x="4519729" y="2379226"/>
                                    <a:pt x="4518750" y="2381673"/>
                                    <a:pt x="4517772" y="2384609"/>
                                  </a:cubicBezTo>
                                  <a:cubicBezTo>
                                    <a:pt x="4517282" y="2385588"/>
                                    <a:pt x="4516793" y="2386567"/>
                                    <a:pt x="4516793" y="2388035"/>
                                  </a:cubicBezTo>
                                  <a:cubicBezTo>
                                    <a:pt x="4512878" y="2398312"/>
                                    <a:pt x="4522666" y="2409078"/>
                                    <a:pt x="4532943" y="2409078"/>
                                  </a:cubicBezTo>
                                  <a:close/>
                                  <a:moveTo>
                                    <a:pt x="1375586" y="2413428"/>
                                  </a:moveTo>
                                  <a:cubicBezTo>
                                    <a:pt x="1378608" y="2413428"/>
                                    <a:pt x="1381631" y="2412420"/>
                                    <a:pt x="1384149" y="2410909"/>
                                  </a:cubicBezTo>
                                  <a:lnTo>
                                    <a:pt x="1389690" y="2403521"/>
                                  </a:lnTo>
                                  <a:lnTo>
                                    <a:pt x="1392209" y="2399323"/>
                                  </a:lnTo>
                                  <a:cubicBezTo>
                                    <a:pt x="1392209" y="2399827"/>
                                    <a:pt x="1391705" y="2400331"/>
                                    <a:pt x="1391705" y="2400834"/>
                                  </a:cubicBezTo>
                                  <a:lnTo>
                                    <a:pt x="1389690" y="2403521"/>
                                  </a:lnTo>
                                  <a:lnTo>
                                    <a:pt x="1387675" y="2406879"/>
                                  </a:lnTo>
                                  <a:cubicBezTo>
                                    <a:pt x="1390194" y="2404864"/>
                                    <a:pt x="1391705" y="2402346"/>
                                    <a:pt x="1393216" y="2399323"/>
                                  </a:cubicBezTo>
                                  <a:cubicBezTo>
                                    <a:pt x="1395231" y="2394790"/>
                                    <a:pt x="1394727" y="2390760"/>
                                    <a:pt x="1394224" y="2385723"/>
                                  </a:cubicBezTo>
                                  <a:cubicBezTo>
                                    <a:pt x="1393720" y="2384211"/>
                                    <a:pt x="1392713" y="2382700"/>
                                    <a:pt x="1392209" y="2381190"/>
                                  </a:cubicBezTo>
                                  <a:cubicBezTo>
                                    <a:pt x="1391201" y="2379174"/>
                                    <a:pt x="1389187" y="2377159"/>
                                    <a:pt x="1387172" y="2375649"/>
                                  </a:cubicBezTo>
                                  <a:cubicBezTo>
                                    <a:pt x="1384149" y="2373130"/>
                                    <a:pt x="1379616" y="2371115"/>
                                    <a:pt x="1375586" y="2371618"/>
                                  </a:cubicBezTo>
                                  <a:cubicBezTo>
                                    <a:pt x="1372060" y="2371618"/>
                                    <a:pt x="1369037" y="2372626"/>
                                    <a:pt x="1366015" y="2374137"/>
                                  </a:cubicBezTo>
                                  <a:cubicBezTo>
                                    <a:pt x="1362489" y="2376152"/>
                                    <a:pt x="1357955" y="2381190"/>
                                    <a:pt x="1356949" y="2385723"/>
                                  </a:cubicBezTo>
                                  <a:cubicBezTo>
                                    <a:pt x="1356444" y="2390760"/>
                                    <a:pt x="1355941" y="2394790"/>
                                    <a:pt x="1357955" y="2399323"/>
                                  </a:cubicBezTo>
                                  <a:cubicBezTo>
                                    <a:pt x="1359467" y="2402346"/>
                                    <a:pt x="1360978" y="2404864"/>
                                    <a:pt x="1363496" y="2406879"/>
                                  </a:cubicBezTo>
                                  <a:lnTo>
                                    <a:pt x="1363494" y="2406876"/>
                                  </a:lnTo>
                                  <a:lnTo>
                                    <a:pt x="1359467" y="2400834"/>
                                  </a:lnTo>
                                  <a:cubicBezTo>
                                    <a:pt x="1359467" y="2400331"/>
                                    <a:pt x="1358963" y="2399827"/>
                                    <a:pt x="1358963" y="2399323"/>
                                  </a:cubicBezTo>
                                  <a:lnTo>
                                    <a:pt x="1363494" y="2406876"/>
                                  </a:lnTo>
                                  <a:lnTo>
                                    <a:pt x="1365511" y="2409902"/>
                                  </a:lnTo>
                                  <a:cubicBezTo>
                                    <a:pt x="1368534" y="2411916"/>
                                    <a:pt x="1372060" y="2413931"/>
                                    <a:pt x="1375586" y="2413428"/>
                                  </a:cubicBezTo>
                                  <a:close/>
                                  <a:moveTo>
                                    <a:pt x="3987930" y="2418751"/>
                                  </a:moveTo>
                                  <a:lnTo>
                                    <a:pt x="3987863" y="2409245"/>
                                  </a:lnTo>
                                  <a:cubicBezTo>
                                    <a:pt x="3991200" y="2399611"/>
                                    <a:pt x="4000896" y="2391929"/>
                                    <a:pt x="4014245" y="2397974"/>
                                  </a:cubicBezTo>
                                  <a:cubicBezTo>
                                    <a:pt x="4014749" y="2397974"/>
                                    <a:pt x="4015756" y="2398478"/>
                                    <a:pt x="4016764" y="2398982"/>
                                  </a:cubicBezTo>
                                  <a:lnTo>
                                    <a:pt x="4023445" y="2410927"/>
                                  </a:lnTo>
                                  <a:lnTo>
                                    <a:pt x="4024486" y="2405843"/>
                                  </a:lnTo>
                                  <a:cubicBezTo>
                                    <a:pt x="4021620" y="2398635"/>
                                    <a:pt x="4014371" y="2393252"/>
                                    <a:pt x="4002660" y="2394952"/>
                                  </a:cubicBezTo>
                                  <a:cubicBezTo>
                                    <a:pt x="4001652" y="2394952"/>
                                    <a:pt x="4000645" y="2395456"/>
                                    <a:pt x="3999637" y="2395456"/>
                                  </a:cubicBezTo>
                                  <a:cubicBezTo>
                                    <a:pt x="3987548" y="2397219"/>
                                    <a:pt x="3984400" y="2408804"/>
                                    <a:pt x="3987674" y="2418438"/>
                                  </a:cubicBezTo>
                                  <a:close/>
                                  <a:moveTo>
                                    <a:pt x="6030135" y="2419634"/>
                                  </a:moveTo>
                                  <a:cubicBezTo>
                                    <a:pt x="6033158" y="2419634"/>
                                    <a:pt x="6036180" y="2418627"/>
                                    <a:pt x="6038699" y="2417116"/>
                                  </a:cubicBezTo>
                                  <a:lnTo>
                                    <a:pt x="6044239" y="2409729"/>
                                  </a:lnTo>
                                  <a:lnTo>
                                    <a:pt x="6046758" y="2405530"/>
                                  </a:lnTo>
                                  <a:cubicBezTo>
                                    <a:pt x="6046758" y="2406034"/>
                                    <a:pt x="6046255" y="2406537"/>
                                    <a:pt x="6046255" y="2407041"/>
                                  </a:cubicBezTo>
                                  <a:lnTo>
                                    <a:pt x="6044239" y="2409729"/>
                                  </a:lnTo>
                                  <a:lnTo>
                                    <a:pt x="6042225" y="2413086"/>
                                  </a:lnTo>
                                  <a:cubicBezTo>
                                    <a:pt x="6044744" y="2411071"/>
                                    <a:pt x="6046255" y="2408552"/>
                                    <a:pt x="6047766" y="2405530"/>
                                  </a:cubicBezTo>
                                  <a:cubicBezTo>
                                    <a:pt x="6049781" y="2400996"/>
                                    <a:pt x="6049277" y="2396966"/>
                                    <a:pt x="6048773" y="2391929"/>
                                  </a:cubicBezTo>
                                  <a:cubicBezTo>
                                    <a:pt x="6048270" y="2390418"/>
                                    <a:pt x="6047262" y="2388907"/>
                                    <a:pt x="6046758" y="2387396"/>
                                  </a:cubicBezTo>
                                  <a:cubicBezTo>
                                    <a:pt x="6045751" y="2385381"/>
                                    <a:pt x="6043736" y="2383366"/>
                                    <a:pt x="6041721" y="2381856"/>
                                  </a:cubicBezTo>
                                  <a:cubicBezTo>
                                    <a:pt x="6038699" y="2379337"/>
                                    <a:pt x="6034165" y="2377322"/>
                                    <a:pt x="6030135" y="2377825"/>
                                  </a:cubicBezTo>
                                  <a:cubicBezTo>
                                    <a:pt x="6026609" y="2377825"/>
                                    <a:pt x="6023587" y="2378833"/>
                                    <a:pt x="6020565" y="2380344"/>
                                  </a:cubicBezTo>
                                  <a:cubicBezTo>
                                    <a:pt x="6017038" y="2382360"/>
                                    <a:pt x="6012505" y="2387396"/>
                                    <a:pt x="6011498" y="2391929"/>
                                  </a:cubicBezTo>
                                  <a:cubicBezTo>
                                    <a:pt x="6010994" y="2396966"/>
                                    <a:pt x="6010491" y="2400996"/>
                                    <a:pt x="6012505" y="2405530"/>
                                  </a:cubicBezTo>
                                  <a:cubicBezTo>
                                    <a:pt x="6014017" y="2408552"/>
                                    <a:pt x="6015527" y="2411071"/>
                                    <a:pt x="6018046" y="2413086"/>
                                  </a:cubicBezTo>
                                  <a:lnTo>
                                    <a:pt x="6018043" y="2413081"/>
                                  </a:lnTo>
                                  <a:lnTo>
                                    <a:pt x="6014017" y="2407041"/>
                                  </a:lnTo>
                                  <a:cubicBezTo>
                                    <a:pt x="6014017" y="2406537"/>
                                    <a:pt x="6013512" y="2406034"/>
                                    <a:pt x="6013512" y="2405530"/>
                                  </a:cubicBezTo>
                                  <a:lnTo>
                                    <a:pt x="6018043" y="2413081"/>
                                  </a:lnTo>
                                  <a:lnTo>
                                    <a:pt x="6020061" y="2416108"/>
                                  </a:lnTo>
                                  <a:cubicBezTo>
                                    <a:pt x="6023083" y="2418123"/>
                                    <a:pt x="6026609" y="2420138"/>
                                    <a:pt x="6030135" y="2419634"/>
                                  </a:cubicBezTo>
                                  <a:close/>
                                  <a:moveTo>
                                    <a:pt x="4021562" y="2420122"/>
                                  </a:moveTo>
                                  <a:lnTo>
                                    <a:pt x="4025075" y="2413841"/>
                                  </a:lnTo>
                                  <a:lnTo>
                                    <a:pt x="4023445" y="2410927"/>
                                  </a:lnTo>
                                  <a:close/>
                                  <a:moveTo>
                                    <a:pt x="4016815" y="2428609"/>
                                  </a:moveTo>
                                  <a:lnTo>
                                    <a:pt x="4020015" y="2427678"/>
                                  </a:lnTo>
                                  <a:lnTo>
                                    <a:pt x="4021562" y="2420122"/>
                                  </a:lnTo>
                                  <a:close/>
                                  <a:moveTo>
                                    <a:pt x="4012979" y="2429726"/>
                                  </a:moveTo>
                                  <a:lnTo>
                                    <a:pt x="4014245" y="2429708"/>
                                  </a:lnTo>
                                  <a:cubicBezTo>
                                    <a:pt x="4015252" y="2429205"/>
                                    <a:pt x="4016260" y="2428701"/>
                                    <a:pt x="4016764" y="2428701"/>
                                  </a:cubicBezTo>
                                  <a:lnTo>
                                    <a:pt x="4016815" y="2428609"/>
                                  </a:lnTo>
                                  <a:close/>
                                  <a:moveTo>
                                    <a:pt x="2123614" y="2431436"/>
                                  </a:moveTo>
                                  <a:cubicBezTo>
                                    <a:pt x="2128902" y="2430050"/>
                                    <a:pt x="2133688" y="2426776"/>
                                    <a:pt x="2136207" y="2421991"/>
                                  </a:cubicBezTo>
                                  <a:cubicBezTo>
                                    <a:pt x="2141243" y="2413931"/>
                                    <a:pt x="2139733" y="2399827"/>
                                    <a:pt x="2129155" y="2394790"/>
                                  </a:cubicBezTo>
                                  <a:cubicBezTo>
                                    <a:pt x="2126132" y="2393279"/>
                                    <a:pt x="2123110" y="2391768"/>
                                    <a:pt x="2120087" y="2389753"/>
                                  </a:cubicBezTo>
                                  <a:cubicBezTo>
                                    <a:pt x="2116561" y="2387234"/>
                                    <a:pt x="2115554" y="2386731"/>
                                    <a:pt x="2113539" y="2384716"/>
                                  </a:cubicBezTo>
                                  <a:cubicBezTo>
                                    <a:pt x="2109005" y="2380686"/>
                                    <a:pt x="2103968" y="2374641"/>
                                    <a:pt x="2100946" y="2370611"/>
                                  </a:cubicBezTo>
                                  <a:cubicBezTo>
                                    <a:pt x="2095909" y="2363559"/>
                                    <a:pt x="2087849" y="2360033"/>
                                    <a:pt x="2079286" y="2363559"/>
                                  </a:cubicBezTo>
                                  <a:cubicBezTo>
                                    <a:pt x="2072234" y="2366581"/>
                                    <a:pt x="2066189" y="2375649"/>
                                    <a:pt x="2069211" y="2383708"/>
                                  </a:cubicBezTo>
                                  <a:cubicBezTo>
                                    <a:pt x="2076767" y="2403353"/>
                                    <a:pt x="2090368" y="2418465"/>
                                    <a:pt x="2107998" y="2429546"/>
                                  </a:cubicBezTo>
                                  <a:cubicBezTo>
                                    <a:pt x="2112531" y="2432317"/>
                                    <a:pt x="2118324" y="2432821"/>
                                    <a:pt x="2123614" y="2431436"/>
                                  </a:cubicBezTo>
                                  <a:close/>
                                  <a:moveTo>
                                    <a:pt x="4002660" y="2432731"/>
                                  </a:moveTo>
                                  <a:lnTo>
                                    <a:pt x="4012979" y="2429726"/>
                                  </a:lnTo>
                                  <a:lnTo>
                                    <a:pt x="3997087" y="2429952"/>
                                  </a:lnTo>
                                  <a:lnTo>
                                    <a:pt x="3987930" y="2418751"/>
                                  </a:lnTo>
                                  <a:lnTo>
                                    <a:pt x="3987965" y="2423687"/>
                                  </a:lnTo>
                                  <a:cubicBezTo>
                                    <a:pt x="3989815" y="2428008"/>
                                    <a:pt x="3993593" y="2431346"/>
                                    <a:pt x="3999637" y="2432227"/>
                                  </a:cubicBezTo>
                                  <a:cubicBezTo>
                                    <a:pt x="4000645" y="2432227"/>
                                    <a:pt x="4001652" y="2432731"/>
                                    <a:pt x="4002660" y="2432731"/>
                                  </a:cubicBezTo>
                                  <a:close/>
                                  <a:moveTo>
                                    <a:pt x="6778161" y="2437642"/>
                                  </a:moveTo>
                                  <a:cubicBezTo>
                                    <a:pt x="6783450" y="2436257"/>
                                    <a:pt x="6788235" y="2432982"/>
                                    <a:pt x="6790754" y="2428197"/>
                                  </a:cubicBezTo>
                                  <a:cubicBezTo>
                                    <a:pt x="6795791" y="2420138"/>
                                    <a:pt x="6794280" y="2406033"/>
                                    <a:pt x="6783702" y="2400996"/>
                                  </a:cubicBezTo>
                                  <a:cubicBezTo>
                                    <a:pt x="6780679" y="2399485"/>
                                    <a:pt x="6777657" y="2397974"/>
                                    <a:pt x="6774635" y="2395959"/>
                                  </a:cubicBezTo>
                                  <a:cubicBezTo>
                                    <a:pt x="6771109" y="2393440"/>
                                    <a:pt x="6770101" y="2392937"/>
                                    <a:pt x="6768086" y="2390922"/>
                                  </a:cubicBezTo>
                                  <a:cubicBezTo>
                                    <a:pt x="6763553" y="2386892"/>
                                    <a:pt x="6758516" y="2380848"/>
                                    <a:pt x="6755493" y="2376818"/>
                                  </a:cubicBezTo>
                                  <a:cubicBezTo>
                                    <a:pt x="6750456" y="2369766"/>
                                    <a:pt x="6742396" y="2366240"/>
                                    <a:pt x="6733833" y="2369766"/>
                                  </a:cubicBezTo>
                                  <a:cubicBezTo>
                                    <a:pt x="6726782" y="2372788"/>
                                    <a:pt x="6720737" y="2381855"/>
                                    <a:pt x="6723759" y="2389914"/>
                                  </a:cubicBezTo>
                                  <a:cubicBezTo>
                                    <a:pt x="6731314" y="2409559"/>
                                    <a:pt x="6744915" y="2424671"/>
                                    <a:pt x="6762545" y="2435753"/>
                                  </a:cubicBezTo>
                                  <a:cubicBezTo>
                                    <a:pt x="6767079" y="2438523"/>
                                    <a:pt x="6772872" y="2439027"/>
                                    <a:pt x="6778161" y="2437642"/>
                                  </a:cubicBezTo>
                                  <a:close/>
                                  <a:moveTo>
                                    <a:pt x="1194987" y="2438520"/>
                                  </a:moveTo>
                                  <a:cubicBezTo>
                                    <a:pt x="1205470" y="2440676"/>
                                    <a:pt x="1218225" y="2428931"/>
                                    <a:pt x="1211985" y="2416085"/>
                                  </a:cubicBezTo>
                                  <a:cubicBezTo>
                                    <a:pt x="1186537" y="2363720"/>
                                    <a:pt x="1149343" y="2321143"/>
                                    <a:pt x="1101873" y="2287864"/>
                                  </a:cubicBezTo>
                                  <a:cubicBezTo>
                                    <a:pt x="1085723" y="2277098"/>
                                    <a:pt x="1072020" y="2301567"/>
                                    <a:pt x="1086702" y="2312824"/>
                                  </a:cubicBezTo>
                                  <a:cubicBezTo>
                                    <a:pt x="1128300" y="2344144"/>
                                    <a:pt x="1161579" y="2385253"/>
                                    <a:pt x="1186048" y="2431256"/>
                                  </a:cubicBezTo>
                                  <a:cubicBezTo>
                                    <a:pt x="1188250" y="2435538"/>
                                    <a:pt x="1191492" y="2437801"/>
                                    <a:pt x="1194987" y="2438520"/>
                                  </a:cubicBezTo>
                                  <a:close/>
                                  <a:moveTo>
                                    <a:pt x="5849530" y="2444725"/>
                                  </a:moveTo>
                                  <a:cubicBezTo>
                                    <a:pt x="5860013" y="2446882"/>
                                    <a:pt x="5872768" y="2435137"/>
                                    <a:pt x="5866528" y="2422290"/>
                                  </a:cubicBezTo>
                                  <a:cubicBezTo>
                                    <a:pt x="5841080" y="2369926"/>
                                    <a:pt x="5803886" y="2327349"/>
                                    <a:pt x="5756416" y="2294069"/>
                                  </a:cubicBezTo>
                                  <a:cubicBezTo>
                                    <a:pt x="5740266" y="2283303"/>
                                    <a:pt x="5726563" y="2307772"/>
                                    <a:pt x="5741245" y="2319029"/>
                                  </a:cubicBezTo>
                                  <a:cubicBezTo>
                                    <a:pt x="5782843" y="2350350"/>
                                    <a:pt x="5816122" y="2391458"/>
                                    <a:pt x="5840591" y="2437461"/>
                                  </a:cubicBezTo>
                                  <a:cubicBezTo>
                                    <a:pt x="5842793" y="2441743"/>
                                    <a:pt x="5846035" y="2444007"/>
                                    <a:pt x="5849530" y="2444725"/>
                                  </a:cubicBezTo>
                                  <a:close/>
                                  <a:moveTo>
                                    <a:pt x="4314683" y="2445904"/>
                                  </a:moveTo>
                                  <a:cubicBezTo>
                                    <a:pt x="4318468" y="2447067"/>
                                    <a:pt x="4322872" y="2446516"/>
                                    <a:pt x="4327399" y="2443335"/>
                                  </a:cubicBezTo>
                                  <a:cubicBezTo>
                                    <a:pt x="4354315" y="2424738"/>
                                    <a:pt x="4381721" y="2406141"/>
                                    <a:pt x="4408148" y="2386566"/>
                                  </a:cubicBezTo>
                                  <a:cubicBezTo>
                                    <a:pt x="4426255" y="2372863"/>
                                    <a:pt x="4409127" y="2341541"/>
                                    <a:pt x="4390041" y="2355245"/>
                                  </a:cubicBezTo>
                                  <a:cubicBezTo>
                                    <a:pt x="4363124" y="2374331"/>
                                    <a:pt x="4337187" y="2394396"/>
                                    <a:pt x="4310760" y="2413971"/>
                                  </a:cubicBezTo>
                                  <a:cubicBezTo>
                                    <a:pt x="4297546" y="2423514"/>
                                    <a:pt x="4303327" y="2442417"/>
                                    <a:pt x="4314683" y="2445904"/>
                                  </a:cubicBezTo>
                                  <a:close/>
                                  <a:moveTo>
                                    <a:pt x="1910022" y="2455542"/>
                                  </a:moveTo>
                                  <a:cubicBezTo>
                                    <a:pt x="1914105" y="2456123"/>
                                    <a:pt x="1918541" y="2454869"/>
                                    <a:pt x="1922578" y="2450831"/>
                                  </a:cubicBezTo>
                                  <a:cubicBezTo>
                                    <a:pt x="1977879" y="2396020"/>
                                    <a:pt x="2018009" y="2327995"/>
                                    <a:pt x="2015073" y="2248224"/>
                                  </a:cubicBezTo>
                                  <a:cubicBezTo>
                                    <a:pt x="2014583" y="2227670"/>
                                    <a:pt x="1982284" y="2227670"/>
                                    <a:pt x="1982773" y="2248224"/>
                                  </a:cubicBezTo>
                                  <a:cubicBezTo>
                                    <a:pt x="1985220" y="2315271"/>
                                    <a:pt x="1961729" y="2388190"/>
                                    <a:pt x="1903002" y="2426362"/>
                                  </a:cubicBezTo>
                                  <a:cubicBezTo>
                                    <a:pt x="1888688" y="2435538"/>
                                    <a:pt x="1897772" y="2453798"/>
                                    <a:pt x="1910022" y="2455542"/>
                                  </a:cubicBezTo>
                                  <a:close/>
                                  <a:moveTo>
                                    <a:pt x="3593138" y="2459640"/>
                                  </a:moveTo>
                                  <a:cubicBezTo>
                                    <a:pt x="3603244" y="2458672"/>
                                    <a:pt x="3611650" y="2445449"/>
                                    <a:pt x="3602205" y="2436760"/>
                                  </a:cubicBezTo>
                                  <a:cubicBezTo>
                                    <a:pt x="3578531" y="2415100"/>
                                    <a:pt x="3554350" y="2393440"/>
                                    <a:pt x="3530677" y="2371780"/>
                                  </a:cubicBezTo>
                                  <a:cubicBezTo>
                                    <a:pt x="3518083" y="2360698"/>
                                    <a:pt x="3500450" y="2378328"/>
                                    <a:pt x="3512540" y="2389914"/>
                                  </a:cubicBezTo>
                                  <a:cubicBezTo>
                                    <a:pt x="3536215" y="2412078"/>
                                    <a:pt x="3559388" y="2433737"/>
                                    <a:pt x="3583063" y="2455901"/>
                                  </a:cubicBezTo>
                                  <a:cubicBezTo>
                                    <a:pt x="3586213" y="2458923"/>
                                    <a:pt x="3589769" y="2459962"/>
                                    <a:pt x="3593138" y="2459640"/>
                                  </a:cubicBezTo>
                                  <a:close/>
                                  <a:moveTo>
                                    <a:pt x="6564566" y="2461747"/>
                                  </a:moveTo>
                                  <a:cubicBezTo>
                                    <a:pt x="6568649" y="2462328"/>
                                    <a:pt x="6573084" y="2461074"/>
                                    <a:pt x="6577122" y="2457037"/>
                                  </a:cubicBezTo>
                                  <a:cubicBezTo>
                                    <a:pt x="6632423" y="2402225"/>
                                    <a:pt x="6672553" y="2334200"/>
                                    <a:pt x="6669617" y="2254429"/>
                                  </a:cubicBezTo>
                                  <a:cubicBezTo>
                                    <a:pt x="6669127" y="2233875"/>
                                    <a:pt x="6636827" y="2233875"/>
                                    <a:pt x="6637317" y="2254429"/>
                                  </a:cubicBezTo>
                                  <a:cubicBezTo>
                                    <a:pt x="6639764" y="2321476"/>
                                    <a:pt x="6616273" y="2394395"/>
                                    <a:pt x="6557546" y="2432568"/>
                                  </a:cubicBezTo>
                                  <a:cubicBezTo>
                                    <a:pt x="6543232" y="2441744"/>
                                    <a:pt x="6552316" y="2460004"/>
                                    <a:pt x="6564566" y="2461747"/>
                                  </a:cubicBezTo>
                                  <a:close/>
                                  <a:moveTo>
                                    <a:pt x="3969414" y="2464466"/>
                                  </a:moveTo>
                                  <a:cubicBezTo>
                                    <a:pt x="3975963" y="2465473"/>
                                    <a:pt x="3983015" y="2464969"/>
                                    <a:pt x="3987548" y="2459429"/>
                                  </a:cubicBezTo>
                                  <a:cubicBezTo>
                                    <a:pt x="3991074" y="2455903"/>
                                    <a:pt x="3993089" y="2451369"/>
                                    <a:pt x="3993089" y="2446332"/>
                                  </a:cubicBezTo>
                                  <a:cubicBezTo>
                                    <a:pt x="3993089" y="2441798"/>
                                    <a:pt x="3991074" y="2436761"/>
                                    <a:pt x="3987548" y="2433235"/>
                                  </a:cubicBezTo>
                                  <a:cubicBezTo>
                                    <a:pt x="3983015" y="2428198"/>
                                    <a:pt x="3976970" y="2427190"/>
                                    <a:pt x="3969919" y="2428198"/>
                                  </a:cubicBezTo>
                                  <a:cubicBezTo>
                                    <a:pt x="3967904" y="2428702"/>
                                    <a:pt x="3965888" y="2428702"/>
                                    <a:pt x="3963874" y="2429205"/>
                                  </a:cubicBezTo>
                                  <a:cubicBezTo>
                                    <a:pt x="3962866" y="2429205"/>
                                    <a:pt x="3961859" y="2429709"/>
                                    <a:pt x="3960851" y="2429709"/>
                                  </a:cubicBezTo>
                                  <a:cubicBezTo>
                                    <a:pt x="3957325" y="2430717"/>
                                    <a:pt x="3954807" y="2432228"/>
                                    <a:pt x="3952288" y="2434746"/>
                                  </a:cubicBezTo>
                                  <a:cubicBezTo>
                                    <a:pt x="3945740" y="2440287"/>
                                    <a:pt x="3945740" y="2452376"/>
                                    <a:pt x="3952288" y="2457917"/>
                                  </a:cubicBezTo>
                                  <a:cubicBezTo>
                                    <a:pt x="3955814" y="2460939"/>
                                    <a:pt x="3959340" y="2462451"/>
                                    <a:pt x="3963370" y="2463458"/>
                                  </a:cubicBezTo>
                                  <a:cubicBezTo>
                                    <a:pt x="3965385" y="2463962"/>
                                    <a:pt x="3967400" y="2463962"/>
                                    <a:pt x="3969414" y="2464466"/>
                                  </a:cubicBezTo>
                                  <a:close/>
                                  <a:moveTo>
                                    <a:pt x="2091878" y="2472866"/>
                                  </a:moveTo>
                                  <a:cubicBezTo>
                                    <a:pt x="2091878" y="2472866"/>
                                    <a:pt x="2091878" y="2472363"/>
                                    <a:pt x="2091878" y="2472363"/>
                                  </a:cubicBezTo>
                                  <a:lnTo>
                                    <a:pt x="2091853" y="2472614"/>
                                  </a:lnTo>
                                  <a:close/>
                                  <a:moveTo>
                                    <a:pt x="2091687" y="2474269"/>
                                  </a:moveTo>
                                  <a:lnTo>
                                    <a:pt x="2091853" y="2472614"/>
                                  </a:lnTo>
                                  <a:lnTo>
                                    <a:pt x="2091799" y="2472076"/>
                                  </a:lnTo>
                                  <a:close/>
                                  <a:moveTo>
                                    <a:pt x="6746427" y="2479072"/>
                                  </a:moveTo>
                                  <a:cubicBezTo>
                                    <a:pt x="6746427" y="2479072"/>
                                    <a:pt x="6746427" y="2478569"/>
                                    <a:pt x="6746427" y="2478569"/>
                                  </a:cubicBezTo>
                                  <a:lnTo>
                                    <a:pt x="6746402" y="2478820"/>
                                  </a:lnTo>
                                  <a:close/>
                                  <a:moveTo>
                                    <a:pt x="6746237" y="2480473"/>
                                  </a:moveTo>
                                  <a:lnTo>
                                    <a:pt x="6746402" y="2478820"/>
                                  </a:lnTo>
                                  <a:lnTo>
                                    <a:pt x="6746348" y="2478283"/>
                                  </a:lnTo>
                                  <a:close/>
                                  <a:moveTo>
                                    <a:pt x="2089401" y="2481337"/>
                                  </a:moveTo>
                                  <a:lnTo>
                                    <a:pt x="2089410" y="2481329"/>
                                  </a:lnTo>
                                  <a:lnTo>
                                    <a:pt x="2089863" y="2480422"/>
                                  </a:lnTo>
                                  <a:lnTo>
                                    <a:pt x="2089726" y="2480605"/>
                                  </a:lnTo>
                                  <a:close/>
                                  <a:moveTo>
                                    <a:pt x="2056617" y="2481933"/>
                                  </a:moveTo>
                                  <a:lnTo>
                                    <a:pt x="2055106" y="2479918"/>
                                  </a:lnTo>
                                  <a:cubicBezTo>
                                    <a:pt x="2055106" y="2479918"/>
                                    <a:pt x="2055106" y="2479918"/>
                                    <a:pt x="2055106" y="2480422"/>
                                  </a:cubicBezTo>
                                  <a:close/>
                                  <a:moveTo>
                                    <a:pt x="2088688" y="2481989"/>
                                  </a:moveTo>
                                  <a:lnTo>
                                    <a:pt x="2091374" y="2480422"/>
                                  </a:lnTo>
                                  <a:lnTo>
                                    <a:pt x="2091687" y="2474269"/>
                                  </a:lnTo>
                                  <a:lnTo>
                                    <a:pt x="2091374" y="2477400"/>
                                  </a:lnTo>
                                  <a:cubicBezTo>
                                    <a:pt x="2091374" y="2477400"/>
                                    <a:pt x="2091374" y="2476896"/>
                                    <a:pt x="2091374" y="2476896"/>
                                  </a:cubicBezTo>
                                  <a:lnTo>
                                    <a:pt x="2089863" y="2480297"/>
                                  </a:lnTo>
                                  <a:lnTo>
                                    <a:pt x="2089863" y="2480422"/>
                                  </a:lnTo>
                                  <a:lnTo>
                                    <a:pt x="2089863" y="2480926"/>
                                  </a:lnTo>
                                  <a:lnTo>
                                    <a:pt x="2089410" y="2481329"/>
                                  </a:lnTo>
                                  <a:lnTo>
                                    <a:pt x="2089360" y="2481430"/>
                                  </a:lnTo>
                                  <a:lnTo>
                                    <a:pt x="2089401" y="2481337"/>
                                  </a:lnTo>
                                  <a:lnTo>
                                    <a:pt x="2088730" y="2481933"/>
                                  </a:lnTo>
                                  <a:close/>
                                  <a:moveTo>
                                    <a:pt x="2086841" y="2484452"/>
                                  </a:moveTo>
                                  <a:cubicBezTo>
                                    <a:pt x="2086841" y="2484452"/>
                                    <a:pt x="2087345" y="2483948"/>
                                    <a:pt x="2087345" y="2483948"/>
                                  </a:cubicBezTo>
                                  <a:lnTo>
                                    <a:pt x="2087057" y="2484164"/>
                                  </a:lnTo>
                                  <a:close/>
                                  <a:moveTo>
                                    <a:pt x="4628374" y="2484934"/>
                                  </a:moveTo>
                                  <a:cubicBezTo>
                                    <a:pt x="4638162" y="2484934"/>
                                    <a:pt x="4648439" y="2479550"/>
                                    <a:pt x="4653333" y="2470741"/>
                                  </a:cubicBezTo>
                                  <a:cubicBezTo>
                                    <a:pt x="4656269" y="2465358"/>
                                    <a:pt x="4659695" y="2458017"/>
                                    <a:pt x="4657737" y="2452145"/>
                                  </a:cubicBezTo>
                                  <a:cubicBezTo>
                                    <a:pt x="4656758" y="2448230"/>
                                    <a:pt x="4655290" y="2444804"/>
                                    <a:pt x="4653333" y="2441378"/>
                                  </a:cubicBezTo>
                                  <a:cubicBezTo>
                                    <a:pt x="4648439" y="2432569"/>
                                    <a:pt x="4638162" y="2427186"/>
                                    <a:pt x="4628374" y="2427186"/>
                                  </a:cubicBezTo>
                                  <a:cubicBezTo>
                                    <a:pt x="4618586" y="2427186"/>
                                    <a:pt x="4607820" y="2432569"/>
                                    <a:pt x="4603415" y="2441378"/>
                                  </a:cubicBezTo>
                                  <a:cubicBezTo>
                                    <a:pt x="4600968" y="2445783"/>
                                    <a:pt x="4599011" y="2450676"/>
                                    <a:pt x="4599500" y="2456060"/>
                                  </a:cubicBezTo>
                                  <a:cubicBezTo>
                                    <a:pt x="4599500" y="2461443"/>
                                    <a:pt x="4600968" y="2465848"/>
                                    <a:pt x="4603415" y="2470741"/>
                                  </a:cubicBezTo>
                                  <a:cubicBezTo>
                                    <a:pt x="4607820" y="2479550"/>
                                    <a:pt x="4618586" y="2484934"/>
                                    <a:pt x="4628374" y="2484934"/>
                                  </a:cubicBezTo>
                                  <a:close/>
                                  <a:moveTo>
                                    <a:pt x="2060143" y="2485459"/>
                                  </a:moveTo>
                                  <a:lnTo>
                                    <a:pt x="2056617" y="2481933"/>
                                  </a:lnTo>
                                  <a:lnTo>
                                    <a:pt x="2058128" y="2483948"/>
                                  </a:lnTo>
                                  <a:close/>
                                  <a:moveTo>
                                    <a:pt x="2082857" y="2487153"/>
                                  </a:moveTo>
                                  <a:lnTo>
                                    <a:pt x="2083314" y="2486971"/>
                                  </a:lnTo>
                                  <a:lnTo>
                                    <a:pt x="2087057" y="2484164"/>
                                  </a:lnTo>
                                  <a:lnTo>
                                    <a:pt x="2088688" y="2481989"/>
                                  </a:lnTo>
                                  <a:lnTo>
                                    <a:pt x="2088627" y="2482025"/>
                                  </a:lnTo>
                                  <a:close/>
                                  <a:moveTo>
                                    <a:pt x="6743950" y="2487543"/>
                                  </a:moveTo>
                                  <a:lnTo>
                                    <a:pt x="6743959" y="2487535"/>
                                  </a:lnTo>
                                  <a:lnTo>
                                    <a:pt x="6744412" y="2486628"/>
                                  </a:lnTo>
                                  <a:lnTo>
                                    <a:pt x="6744275" y="2486811"/>
                                  </a:lnTo>
                                  <a:close/>
                                  <a:moveTo>
                                    <a:pt x="6711166" y="2488139"/>
                                  </a:moveTo>
                                  <a:lnTo>
                                    <a:pt x="6709655" y="2486125"/>
                                  </a:lnTo>
                                  <a:cubicBezTo>
                                    <a:pt x="6709655" y="2486125"/>
                                    <a:pt x="6709655" y="2486125"/>
                                    <a:pt x="6709655" y="2486628"/>
                                  </a:cubicBezTo>
                                  <a:close/>
                                  <a:moveTo>
                                    <a:pt x="6743237" y="2488196"/>
                                  </a:moveTo>
                                  <a:lnTo>
                                    <a:pt x="6745924" y="2486628"/>
                                  </a:lnTo>
                                  <a:lnTo>
                                    <a:pt x="6746237" y="2480473"/>
                                  </a:lnTo>
                                  <a:lnTo>
                                    <a:pt x="6745924" y="2483606"/>
                                  </a:lnTo>
                                  <a:cubicBezTo>
                                    <a:pt x="6745924" y="2483606"/>
                                    <a:pt x="6745924" y="2483102"/>
                                    <a:pt x="6745924" y="2483102"/>
                                  </a:cubicBezTo>
                                  <a:lnTo>
                                    <a:pt x="6744412" y="2486503"/>
                                  </a:lnTo>
                                  <a:lnTo>
                                    <a:pt x="6744412" y="2486628"/>
                                  </a:lnTo>
                                  <a:lnTo>
                                    <a:pt x="6744412" y="2487132"/>
                                  </a:lnTo>
                                  <a:lnTo>
                                    <a:pt x="6743959" y="2487535"/>
                                  </a:lnTo>
                                  <a:lnTo>
                                    <a:pt x="6743909" y="2487636"/>
                                  </a:lnTo>
                                  <a:lnTo>
                                    <a:pt x="6743950" y="2487543"/>
                                  </a:lnTo>
                                  <a:lnTo>
                                    <a:pt x="6743279" y="2488140"/>
                                  </a:lnTo>
                                  <a:close/>
                                  <a:moveTo>
                                    <a:pt x="2067363" y="2489321"/>
                                  </a:moveTo>
                                  <a:lnTo>
                                    <a:pt x="2066692" y="2488784"/>
                                  </a:lnTo>
                                  <a:lnTo>
                                    <a:pt x="2062158" y="2486971"/>
                                  </a:lnTo>
                                  <a:lnTo>
                                    <a:pt x="2060143" y="2485459"/>
                                  </a:lnTo>
                                  <a:lnTo>
                                    <a:pt x="2062662" y="2487978"/>
                                  </a:lnTo>
                                  <a:close/>
                                  <a:moveTo>
                                    <a:pt x="2076042" y="2489366"/>
                                  </a:moveTo>
                                  <a:lnTo>
                                    <a:pt x="2080796" y="2488985"/>
                                  </a:lnTo>
                                  <a:lnTo>
                                    <a:pt x="2082857" y="2487153"/>
                                  </a:lnTo>
                                  <a:lnTo>
                                    <a:pt x="2078278" y="2488985"/>
                                  </a:lnTo>
                                  <a:lnTo>
                                    <a:pt x="2076402" y="2489156"/>
                                  </a:lnTo>
                                  <a:close/>
                                  <a:moveTo>
                                    <a:pt x="2072737" y="2489489"/>
                                  </a:moveTo>
                                  <a:lnTo>
                                    <a:pt x="2076402" y="2489156"/>
                                  </a:lnTo>
                                  <a:lnTo>
                                    <a:pt x="2088627" y="2482025"/>
                                  </a:lnTo>
                                  <a:lnTo>
                                    <a:pt x="2088730" y="2481933"/>
                                  </a:lnTo>
                                  <a:lnTo>
                                    <a:pt x="2089726" y="2480605"/>
                                  </a:lnTo>
                                  <a:lnTo>
                                    <a:pt x="2089863" y="2480297"/>
                                  </a:lnTo>
                                  <a:lnTo>
                                    <a:pt x="2089863" y="2464932"/>
                                  </a:lnTo>
                                  <a:lnTo>
                                    <a:pt x="2089360" y="2463799"/>
                                  </a:lnTo>
                                  <a:lnTo>
                                    <a:pt x="2088045" y="2462265"/>
                                  </a:lnTo>
                                  <a:lnTo>
                                    <a:pt x="2074874" y="2454802"/>
                                  </a:lnTo>
                                  <a:lnTo>
                                    <a:pt x="2074248" y="2454732"/>
                                  </a:lnTo>
                                  <a:cubicBezTo>
                                    <a:pt x="2074751" y="2454732"/>
                                    <a:pt x="2074751" y="2454732"/>
                                    <a:pt x="2074751" y="2454732"/>
                                  </a:cubicBezTo>
                                  <a:lnTo>
                                    <a:pt x="2074874" y="2454802"/>
                                  </a:lnTo>
                                  <a:lnTo>
                                    <a:pt x="2078781" y="2455236"/>
                                  </a:lnTo>
                                  <a:cubicBezTo>
                                    <a:pt x="2078781" y="2455236"/>
                                    <a:pt x="2078781" y="2455236"/>
                                    <a:pt x="2078278" y="2455236"/>
                                  </a:cubicBezTo>
                                  <a:cubicBezTo>
                                    <a:pt x="2079789" y="2455740"/>
                                    <a:pt x="2081300" y="2456243"/>
                                    <a:pt x="2082811" y="2457251"/>
                                  </a:cubicBezTo>
                                  <a:cubicBezTo>
                                    <a:pt x="2083819" y="2458258"/>
                                    <a:pt x="2085330" y="2459266"/>
                                    <a:pt x="2086337" y="2460273"/>
                                  </a:cubicBezTo>
                                  <a:lnTo>
                                    <a:pt x="2088045" y="2462265"/>
                                  </a:lnTo>
                                  <a:lnTo>
                                    <a:pt x="2089863" y="2463295"/>
                                  </a:lnTo>
                                  <a:lnTo>
                                    <a:pt x="2089863" y="2464932"/>
                                  </a:lnTo>
                                  <a:lnTo>
                                    <a:pt x="2091374" y="2468333"/>
                                  </a:lnTo>
                                  <a:cubicBezTo>
                                    <a:pt x="2091374" y="2468333"/>
                                    <a:pt x="2091374" y="2467829"/>
                                    <a:pt x="2091374" y="2467829"/>
                                  </a:cubicBezTo>
                                  <a:lnTo>
                                    <a:pt x="2091799" y="2472076"/>
                                  </a:lnTo>
                                  <a:lnTo>
                                    <a:pt x="2092508" y="2458132"/>
                                  </a:lnTo>
                                  <a:cubicBezTo>
                                    <a:pt x="2089108" y="2451836"/>
                                    <a:pt x="2082559" y="2447428"/>
                                    <a:pt x="2074751" y="2447176"/>
                                  </a:cubicBezTo>
                                  <a:cubicBezTo>
                                    <a:pt x="2064677" y="2447176"/>
                                    <a:pt x="2056617" y="2453725"/>
                                    <a:pt x="2053595" y="2462792"/>
                                  </a:cubicBezTo>
                                  <a:cubicBezTo>
                                    <a:pt x="2051580" y="2468333"/>
                                    <a:pt x="2053091" y="2474881"/>
                                    <a:pt x="2055610" y="2479918"/>
                                  </a:cubicBezTo>
                                  <a:lnTo>
                                    <a:pt x="2066692" y="2488784"/>
                                  </a:lnTo>
                                  <a:lnTo>
                                    <a:pt x="2067196" y="2488985"/>
                                  </a:lnTo>
                                  <a:cubicBezTo>
                                    <a:pt x="2069210" y="2488985"/>
                                    <a:pt x="2070722" y="2489489"/>
                                    <a:pt x="2072737" y="2489489"/>
                                  </a:cubicBezTo>
                                  <a:close/>
                                  <a:moveTo>
                                    <a:pt x="2068203" y="2489993"/>
                                  </a:moveTo>
                                  <a:lnTo>
                                    <a:pt x="2069384" y="2489898"/>
                                  </a:lnTo>
                                  <a:lnTo>
                                    <a:pt x="2067363" y="2489321"/>
                                  </a:lnTo>
                                  <a:close/>
                                  <a:moveTo>
                                    <a:pt x="6741390" y="2490658"/>
                                  </a:moveTo>
                                  <a:cubicBezTo>
                                    <a:pt x="6741390" y="2490658"/>
                                    <a:pt x="6741894" y="2490154"/>
                                    <a:pt x="6741894" y="2490154"/>
                                  </a:cubicBezTo>
                                  <a:lnTo>
                                    <a:pt x="6741605" y="2490371"/>
                                  </a:lnTo>
                                  <a:close/>
                                  <a:moveTo>
                                    <a:pt x="2073240" y="2491000"/>
                                  </a:moveTo>
                                  <a:lnTo>
                                    <a:pt x="2076042" y="2489366"/>
                                  </a:lnTo>
                                  <a:lnTo>
                                    <a:pt x="2069384" y="2489898"/>
                                  </a:lnTo>
                                  <a:close/>
                                  <a:moveTo>
                                    <a:pt x="6714692" y="2491666"/>
                                  </a:moveTo>
                                  <a:lnTo>
                                    <a:pt x="6711166" y="2488139"/>
                                  </a:lnTo>
                                  <a:lnTo>
                                    <a:pt x="6712677" y="2490154"/>
                                  </a:lnTo>
                                  <a:close/>
                                  <a:moveTo>
                                    <a:pt x="6737406" y="2493360"/>
                                  </a:moveTo>
                                  <a:lnTo>
                                    <a:pt x="6737863" y="2493177"/>
                                  </a:lnTo>
                                  <a:lnTo>
                                    <a:pt x="6741605" y="2490371"/>
                                  </a:lnTo>
                                  <a:lnTo>
                                    <a:pt x="6743237" y="2488196"/>
                                  </a:lnTo>
                                  <a:lnTo>
                                    <a:pt x="6743175" y="2488231"/>
                                  </a:lnTo>
                                  <a:close/>
                                  <a:moveTo>
                                    <a:pt x="6721913" y="2495528"/>
                                  </a:moveTo>
                                  <a:lnTo>
                                    <a:pt x="6721241" y="2494990"/>
                                  </a:lnTo>
                                  <a:lnTo>
                                    <a:pt x="6716707" y="2493177"/>
                                  </a:lnTo>
                                  <a:lnTo>
                                    <a:pt x="6714692" y="2491666"/>
                                  </a:lnTo>
                                  <a:lnTo>
                                    <a:pt x="6717211" y="2494184"/>
                                  </a:lnTo>
                                  <a:close/>
                                  <a:moveTo>
                                    <a:pt x="6730591" y="2495572"/>
                                  </a:moveTo>
                                  <a:lnTo>
                                    <a:pt x="6735345" y="2495192"/>
                                  </a:lnTo>
                                  <a:lnTo>
                                    <a:pt x="6737406" y="2493360"/>
                                  </a:lnTo>
                                  <a:lnTo>
                                    <a:pt x="6732827" y="2495192"/>
                                  </a:lnTo>
                                  <a:lnTo>
                                    <a:pt x="6730951" y="2495362"/>
                                  </a:lnTo>
                                  <a:close/>
                                  <a:moveTo>
                                    <a:pt x="6727286" y="2495695"/>
                                  </a:moveTo>
                                  <a:lnTo>
                                    <a:pt x="6730951" y="2495362"/>
                                  </a:lnTo>
                                  <a:lnTo>
                                    <a:pt x="6743175" y="2488231"/>
                                  </a:lnTo>
                                  <a:lnTo>
                                    <a:pt x="6743279" y="2488140"/>
                                  </a:lnTo>
                                  <a:lnTo>
                                    <a:pt x="6744275" y="2486811"/>
                                  </a:lnTo>
                                  <a:lnTo>
                                    <a:pt x="6744412" y="2486503"/>
                                  </a:lnTo>
                                  <a:lnTo>
                                    <a:pt x="6744412" y="2471138"/>
                                  </a:lnTo>
                                  <a:lnTo>
                                    <a:pt x="6743909" y="2470005"/>
                                  </a:lnTo>
                                  <a:lnTo>
                                    <a:pt x="6742594" y="2468471"/>
                                  </a:lnTo>
                                  <a:lnTo>
                                    <a:pt x="6729423" y="2461008"/>
                                  </a:lnTo>
                                  <a:lnTo>
                                    <a:pt x="6728797" y="2460938"/>
                                  </a:lnTo>
                                  <a:cubicBezTo>
                                    <a:pt x="6729300" y="2460938"/>
                                    <a:pt x="6729300" y="2460938"/>
                                    <a:pt x="6729300" y="2460938"/>
                                  </a:cubicBezTo>
                                  <a:lnTo>
                                    <a:pt x="6729423" y="2461008"/>
                                  </a:lnTo>
                                  <a:lnTo>
                                    <a:pt x="6733330" y="2461442"/>
                                  </a:lnTo>
                                  <a:cubicBezTo>
                                    <a:pt x="6733330" y="2461442"/>
                                    <a:pt x="6733330" y="2461442"/>
                                    <a:pt x="6732827" y="2461442"/>
                                  </a:cubicBezTo>
                                  <a:cubicBezTo>
                                    <a:pt x="6734338" y="2461946"/>
                                    <a:pt x="6735849" y="2462450"/>
                                    <a:pt x="6737360" y="2463457"/>
                                  </a:cubicBezTo>
                                  <a:cubicBezTo>
                                    <a:pt x="6738368" y="2464464"/>
                                    <a:pt x="6739879" y="2465472"/>
                                    <a:pt x="6740886" y="2466479"/>
                                  </a:cubicBezTo>
                                  <a:lnTo>
                                    <a:pt x="6742594" y="2468471"/>
                                  </a:lnTo>
                                  <a:lnTo>
                                    <a:pt x="6744412" y="2469502"/>
                                  </a:lnTo>
                                  <a:lnTo>
                                    <a:pt x="6744412" y="2471138"/>
                                  </a:lnTo>
                                  <a:lnTo>
                                    <a:pt x="6745924" y="2474539"/>
                                  </a:lnTo>
                                  <a:cubicBezTo>
                                    <a:pt x="6745924" y="2474539"/>
                                    <a:pt x="6745924" y="2474035"/>
                                    <a:pt x="6745924" y="2474035"/>
                                  </a:cubicBezTo>
                                  <a:lnTo>
                                    <a:pt x="6746348" y="2478283"/>
                                  </a:lnTo>
                                  <a:lnTo>
                                    <a:pt x="6747057" y="2464338"/>
                                  </a:lnTo>
                                  <a:cubicBezTo>
                                    <a:pt x="6743657" y="2458042"/>
                                    <a:pt x="6737108" y="2453634"/>
                                    <a:pt x="6729300" y="2453382"/>
                                  </a:cubicBezTo>
                                  <a:cubicBezTo>
                                    <a:pt x="6719226" y="2453382"/>
                                    <a:pt x="6711166" y="2459931"/>
                                    <a:pt x="6708144" y="2468998"/>
                                  </a:cubicBezTo>
                                  <a:cubicBezTo>
                                    <a:pt x="6706129" y="2474539"/>
                                    <a:pt x="6707640" y="2481087"/>
                                    <a:pt x="6710159" y="2486125"/>
                                  </a:cubicBezTo>
                                  <a:lnTo>
                                    <a:pt x="6721241" y="2494990"/>
                                  </a:lnTo>
                                  <a:lnTo>
                                    <a:pt x="6721745" y="2495192"/>
                                  </a:lnTo>
                                  <a:cubicBezTo>
                                    <a:pt x="6723759" y="2495192"/>
                                    <a:pt x="6725271" y="2495695"/>
                                    <a:pt x="6727286" y="2495695"/>
                                  </a:cubicBezTo>
                                  <a:close/>
                                  <a:moveTo>
                                    <a:pt x="6722752" y="2496199"/>
                                  </a:moveTo>
                                  <a:lnTo>
                                    <a:pt x="6723933" y="2496105"/>
                                  </a:lnTo>
                                  <a:lnTo>
                                    <a:pt x="6721913" y="2495528"/>
                                  </a:lnTo>
                                  <a:close/>
                                  <a:moveTo>
                                    <a:pt x="6727789" y="2497207"/>
                                  </a:moveTo>
                                  <a:lnTo>
                                    <a:pt x="6730591" y="2495572"/>
                                  </a:lnTo>
                                  <a:lnTo>
                                    <a:pt x="6723933" y="2496105"/>
                                  </a:lnTo>
                                  <a:close/>
                                  <a:moveTo>
                                    <a:pt x="2851775" y="2514725"/>
                                  </a:moveTo>
                                  <a:cubicBezTo>
                                    <a:pt x="2856302" y="2513929"/>
                                    <a:pt x="2860461" y="2511360"/>
                                    <a:pt x="2862664" y="2506956"/>
                                  </a:cubicBezTo>
                                  <a:cubicBezTo>
                                    <a:pt x="2865600" y="2501083"/>
                                    <a:pt x="2868536" y="2495699"/>
                                    <a:pt x="2871473" y="2489826"/>
                                  </a:cubicBezTo>
                                  <a:cubicBezTo>
                                    <a:pt x="2874897" y="2483464"/>
                                    <a:pt x="2873430" y="2476123"/>
                                    <a:pt x="2868047" y="2471719"/>
                                  </a:cubicBezTo>
                                  <a:cubicBezTo>
                                    <a:pt x="2862664" y="2467804"/>
                                    <a:pt x="2853856" y="2467314"/>
                                    <a:pt x="2849451" y="2472698"/>
                                  </a:cubicBezTo>
                                  <a:cubicBezTo>
                                    <a:pt x="2845536" y="2477592"/>
                                    <a:pt x="2841621" y="2482486"/>
                                    <a:pt x="2837217" y="2487379"/>
                                  </a:cubicBezTo>
                                  <a:cubicBezTo>
                                    <a:pt x="2830855" y="2494721"/>
                                    <a:pt x="2830855" y="2505487"/>
                                    <a:pt x="2838684" y="2511850"/>
                                  </a:cubicBezTo>
                                  <a:cubicBezTo>
                                    <a:pt x="2842356" y="2514541"/>
                                    <a:pt x="2847248" y="2515520"/>
                                    <a:pt x="2851775" y="2514725"/>
                                  </a:cubicBezTo>
                                  <a:close/>
                                  <a:moveTo>
                                    <a:pt x="838924" y="2516939"/>
                                  </a:moveTo>
                                  <a:cubicBezTo>
                                    <a:pt x="842892" y="2516258"/>
                                    <a:pt x="846655" y="2513964"/>
                                    <a:pt x="849346" y="2509559"/>
                                  </a:cubicBezTo>
                                  <a:cubicBezTo>
                                    <a:pt x="877731" y="2464046"/>
                                    <a:pt x="910031" y="2422449"/>
                                    <a:pt x="945756" y="2382319"/>
                                  </a:cubicBezTo>
                                  <a:cubicBezTo>
                                    <a:pt x="959459" y="2366659"/>
                                    <a:pt x="937437" y="2344146"/>
                                    <a:pt x="922755" y="2359318"/>
                                  </a:cubicBezTo>
                                  <a:cubicBezTo>
                                    <a:pt x="883114" y="2399447"/>
                                    <a:pt x="849835" y="2444960"/>
                                    <a:pt x="820962" y="2492920"/>
                                  </a:cubicBezTo>
                                  <a:cubicBezTo>
                                    <a:pt x="813253" y="2506501"/>
                                    <a:pt x="827017" y="2518980"/>
                                    <a:pt x="838924" y="2516939"/>
                                  </a:cubicBezTo>
                                  <a:close/>
                                  <a:moveTo>
                                    <a:pt x="5493469" y="2523144"/>
                                  </a:moveTo>
                                  <a:cubicBezTo>
                                    <a:pt x="5497437" y="2522463"/>
                                    <a:pt x="5501200" y="2520170"/>
                                    <a:pt x="5503891" y="2515765"/>
                                  </a:cubicBezTo>
                                  <a:cubicBezTo>
                                    <a:pt x="5532276" y="2470252"/>
                                    <a:pt x="5564576" y="2428654"/>
                                    <a:pt x="5600301" y="2388524"/>
                                  </a:cubicBezTo>
                                  <a:cubicBezTo>
                                    <a:pt x="5614004" y="2372864"/>
                                    <a:pt x="5591982" y="2350352"/>
                                    <a:pt x="5577300" y="2365524"/>
                                  </a:cubicBezTo>
                                  <a:cubicBezTo>
                                    <a:pt x="5537659" y="2405653"/>
                                    <a:pt x="5504380" y="2451166"/>
                                    <a:pt x="5475507" y="2499126"/>
                                  </a:cubicBezTo>
                                  <a:cubicBezTo>
                                    <a:pt x="5467799" y="2512706"/>
                                    <a:pt x="5481563" y="2525186"/>
                                    <a:pt x="5493469" y="2523144"/>
                                  </a:cubicBezTo>
                                  <a:close/>
                                  <a:moveTo>
                                    <a:pt x="1288442" y="2530795"/>
                                  </a:moveTo>
                                  <a:cubicBezTo>
                                    <a:pt x="1295494" y="2532306"/>
                                    <a:pt x="1302042" y="2531299"/>
                                    <a:pt x="1308087" y="2526765"/>
                                  </a:cubicBezTo>
                                  <a:cubicBezTo>
                                    <a:pt x="1310102" y="2525254"/>
                                    <a:pt x="1311613" y="2523743"/>
                                    <a:pt x="1313628" y="2522232"/>
                                  </a:cubicBezTo>
                                  <a:cubicBezTo>
                                    <a:pt x="1316146" y="2520217"/>
                                    <a:pt x="1318161" y="2518202"/>
                                    <a:pt x="1320680" y="2516187"/>
                                  </a:cubicBezTo>
                                  <a:cubicBezTo>
                                    <a:pt x="1324710" y="2512661"/>
                                    <a:pt x="1327228" y="2505609"/>
                                    <a:pt x="1327228" y="2500068"/>
                                  </a:cubicBezTo>
                                  <a:cubicBezTo>
                                    <a:pt x="1327228" y="2494527"/>
                                    <a:pt x="1324710" y="2487979"/>
                                    <a:pt x="1320680" y="2483949"/>
                                  </a:cubicBezTo>
                                  <a:cubicBezTo>
                                    <a:pt x="1316146" y="2479919"/>
                                    <a:pt x="1310605" y="2476897"/>
                                    <a:pt x="1304561" y="2477400"/>
                                  </a:cubicBezTo>
                                  <a:cubicBezTo>
                                    <a:pt x="1298516" y="2477904"/>
                                    <a:pt x="1292471" y="2479919"/>
                                    <a:pt x="1288442" y="2483949"/>
                                  </a:cubicBezTo>
                                  <a:cubicBezTo>
                                    <a:pt x="1286427" y="2486467"/>
                                    <a:pt x="1284412" y="2488482"/>
                                    <a:pt x="1282397" y="2491001"/>
                                  </a:cubicBezTo>
                                  <a:cubicBezTo>
                                    <a:pt x="1281390" y="2492008"/>
                                    <a:pt x="1280383" y="2493016"/>
                                    <a:pt x="1279375" y="2494527"/>
                                  </a:cubicBezTo>
                                  <a:cubicBezTo>
                                    <a:pt x="1276857" y="2497549"/>
                                    <a:pt x="1274842" y="2500572"/>
                                    <a:pt x="1273834" y="2504098"/>
                                  </a:cubicBezTo>
                                  <a:cubicBezTo>
                                    <a:pt x="1272827" y="2507624"/>
                                    <a:pt x="1272827" y="2512157"/>
                                    <a:pt x="1273834" y="2516187"/>
                                  </a:cubicBezTo>
                                  <a:cubicBezTo>
                                    <a:pt x="1275345" y="2523239"/>
                                    <a:pt x="1281390" y="2529284"/>
                                    <a:pt x="1288442" y="2530795"/>
                                  </a:cubicBezTo>
                                  <a:close/>
                                  <a:moveTo>
                                    <a:pt x="5942992" y="2537001"/>
                                  </a:moveTo>
                                  <a:cubicBezTo>
                                    <a:pt x="5950044" y="2538513"/>
                                    <a:pt x="5956592" y="2537505"/>
                                    <a:pt x="5962636" y="2532972"/>
                                  </a:cubicBezTo>
                                  <a:cubicBezTo>
                                    <a:pt x="5964651" y="2531461"/>
                                    <a:pt x="5966163" y="2529949"/>
                                    <a:pt x="5968177" y="2528438"/>
                                  </a:cubicBezTo>
                                  <a:cubicBezTo>
                                    <a:pt x="5970696" y="2526423"/>
                                    <a:pt x="5972711" y="2524408"/>
                                    <a:pt x="5975229" y="2522393"/>
                                  </a:cubicBezTo>
                                  <a:cubicBezTo>
                                    <a:pt x="5979259" y="2518867"/>
                                    <a:pt x="5981778" y="2511815"/>
                                    <a:pt x="5981778" y="2506274"/>
                                  </a:cubicBezTo>
                                  <a:cubicBezTo>
                                    <a:pt x="5981778" y="2500733"/>
                                    <a:pt x="5979259" y="2494185"/>
                                    <a:pt x="5975229" y="2490155"/>
                                  </a:cubicBezTo>
                                  <a:cubicBezTo>
                                    <a:pt x="5970696" y="2486126"/>
                                    <a:pt x="5965155" y="2483104"/>
                                    <a:pt x="5959110" y="2483607"/>
                                  </a:cubicBezTo>
                                  <a:cubicBezTo>
                                    <a:pt x="5953066" y="2484111"/>
                                    <a:pt x="5947021" y="2486126"/>
                                    <a:pt x="5942992" y="2490155"/>
                                  </a:cubicBezTo>
                                  <a:cubicBezTo>
                                    <a:pt x="5940977" y="2492674"/>
                                    <a:pt x="5938962" y="2494689"/>
                                    <a:pt x="5936946" y="2497207"/>
                                  </a:cubicBezTo>
                                  <a:cubicBezTo>
                                    <a:pt x="5935940" y="2498215"/>
                                    <a:pt x="5934932" y="2499222"/>
                                    <a:pt x="5933925" y="2500733"/>
                                  </a:cubicBezTo>
                                  <a:cubicBezTo>
                                    <a:pt x="5931406" y="2503756"/>
                                    <a:pt x="5929391" y="2506778"/>
                                    <a:pt x="5928384" y="2510304"/>
                                  </a:cubicBezTo>
                                  <a:cubicBezTo>
                                    <a:pt x="5927376" y="2513830"/>
                                    <a:pt x="5927376" y="2518364"/>
                                    <a:pt x="5928384" y="2522393"/>
                                  </a:cubicBezTo>
                                  <a:cubicBezTo>
                                    <a:pt x="5929895" y="2529446"/>
                                    <a:pt x="5935940" y="2535490"/>
                                    <a:pt x="5942992" y="2537001"/>
                                  </a:cubicBezTo>
                                  <a:close/>
                                  <a:moveTo>
                                    <a:pt x="3429557" y="2543668"/>
                                  </a:moveTo>
                                  <a:cubicBezTo>
                                    <a:pt x="3439835" y="2545709"/>
                                    <a:pt x="3451764" y="2534606"/>
                                    <a:pt x="3445524" y="2522127"/>
                                  </a:cubicBezTo>
                                  <a:cubicBezTo>
                                    <a:pt x="3427906" y="2486891"/>
                                    <a:pt x="3408819" y="2451655"/>
                                    <a:pt x="3390714" y="2416908"/>
                                  </a:cubicBezTo>
                                  <a:cubicBezTo>
                                    <a:pt x="3381414" y="2398801"/>
                                    <a:pt x="3352541" y="2415440"/>
                                    <a:pt x="3362817" y="2433547"/>
                                  </a:cubicBezTo>
                                  <a:cubicBezTo>
                                    <a:pt x="3381903" y="2468294"/>
                                    <a:pt x="3400989" y="2503041"/>
                                    <a:pt x="3420564" y="2536809"/>
                                  </a:cubicBezTo>
                                  <a:cubicBezTo>
                                    <a:pt x="3422890" y="2540846"/>
                                    <a:pt x="3426132" y="2542987"/>
                                    <a:pt x="3429557" y="2543668"/>
                                  </a:cubicBezTo>
                                  <a:close/>
                                  <a:moveTo>
                                    <a:pt x="2063734" y="2573611"/>
                                  </a:moveTo>
                                  <a:cubicBezTo>
                                    <a:pt x="2079664" y="2574618"/>
                                    <a:pt x="2095657" y="2573863"/>
                                    <a:pt x="2112028" y="2571092"/>
                                  </a:cubicBezTo>
                                  <a:cubicBezTo>
                                    <a:pt x="2131169" y="2568070"/>
                                    <a:pt x="2127140" y="2534321"/>
                                    <a:pt x="2107495" y="2536839"/>
                                  </a:cubicBezTo>
                                  <a:cubicBezTo>
                                    <a:pt x="2079790" y="2540365"/>
                                    <a:pt x="2051582" y="2540365"/>
                                    <a:pt x="2024380" y="2534824"/>
                                  </a:cubicBezTo>
                                  <a:cubicBezTo>
                                    <a:pt x="2004735" y="2530794"/>
                                    <a:pt x="1996172" y="2560010"/>
                                    <a:pt x="2015817" y="2565551"/>
                                  </a:cubicBezTo>
                                  <a:cubicBezTo>
                                    <a:pt x="2031936" y="2569833"/>
                                    <a:pt x="2047804" y="2572603"/>
                                    <a:pt x="2063734" y="2573611"/>
                                  </a:cubicBezTo>
                                  <a:close/>
                                  <a:moveTo>
                                    <a:pt x="6718281" y="2579817"/>
                                  </a:moveTo>
                                  <a:cubicBezTo>
                                    <a:pt x="6734211" y="2580824"/>
                                    <a:pt x="6750204" y="2580069"/>
                                    <a:pt x="6766575" y="2577298"/>
                                  </a:cubicBezTo>
                                  <a:cubicBezTo>
                                    <a:pt x="6785716" y="2574276"/>
                                    <a:pt x="6781687" y="2540527"/>
                                    <a:pt x="6762042" y="2543045"/>
                                  </a:cubicBezTo>
                                  <a:cubicBezTo>
                                    <a:pt x="6734337" y="2546571"/>
                                    <a:pt x="6706129" y="2546571"/>
                                    <a:pt x="6678928" y="2541031"/>
                                  </a:cubicBezTo>
                                  <a:cubicBezTo>
                                    <a:pt x="6659282" y="2537001"/>
                                    <a:pt x="6650719" y="2566216"/>
                                    <a:pt x="6670364" y="2571757"/>
                                  </a:cubicBezTo>
                                  <a:cubicBezTo>
                                    <a:pt x="6686484" y="2576039"/>
                                    <a:pt x="6702351" y="2578809"/>
                                    <a:pt x="6718281" y="2579817"/>
                                  </a:cubicBezTo>
                                  <a:close/>
                                  <a:moveTo>
                                    <a:pt x="1011313" y="2602581"/>
                                  </a:moveTo>
                                  <a:cubicBezTo>
                                    <a:pt x="1016811" y="2601687"/>
                                    <a:pt x="1021980" y="2598505"/>
                                    <a:pt x="1025528" y="2592266"/>
                                  </a:cubicBezTo>
                                  <a:cubicBezTo>
                                    <a:pt x="1045593" y="2557030"/>
                                    <a:pt x="1074957" y="2525709"/>
                                    <a:pt x="1106767" y="2499771"/>
                                  </a:cubicBezTo>
                                  <a:cubicBezTo>
                                    <a:pt x="1122428" y="2487047"/>
                                    <a:pt x="1101873" y="2459641"/>
                                    <a:pt x="1084745" y="2471386"/>
                                  </a:cubicBezTo>
                                  <a:cubicBezTo>
                                    <a:pt x="1044615" y="2498303"/>
                                    <a:pt x="1015251" y="2530603"/>
                                    <a:pt x="987845" y="2569754"/>
                                  </a:cubicBezTo>
                                  <a:cubicBezTo>
                                    <a:pt x="975366" y="2587372"/>
                                    <a:pt x="994820" y="2605265"/>
                                    <a:pt x="1011313" y="2602581"/>
                                  </a:cubicBezTo>
                                  <a:close/>
                                  <a:moveTo>
                                    <a:pt x="1320888" y="2605533"/>
                                  </a:moveTo>
                                  <a:cubicBezTo>
                                    <a:pt x="1326287" y="2607328"/>
                                    <a:pt x="1332647" y="2606982"/>
                                    <a:pt x="1339321" y="2603330"/>
                                  </a:cubicBezTo>
                                  <a:cubicBezTo>
                                    <a:pt x="1384656" y="2579151"/>
                                    <a:pt x="1408834" y="2538853"/>
                                    <a:pt x="1425960" y="2492008"/>
                                  </a:cubicBezTo>
                                  <a:cubicBezTo>
                                    <a:pt x="1434523" y="2466821"/>
                                    <a:pt x="1393219" y="2454732"/>
                                    <a:pt x="1385160" y="2480926"/>
                                  </a:cubicBezTo>
                                  <a:cubicBezTo>
                                    <a:pt x="1374581" y="2515178"/>
                                    <a:pt x="1344862" y="2543891"/>
                                    <a:pt x="1315646" y="2563032"/>
                                  </a:cubicBezTo>
                                  <a:cubicBezTo>
                                    <a:pt x="1297134" y="2575499"/>
                                    <a:pt x="1304690" y="2600150"/>
                                    <a:pt x="1320888" y="2605533"/>
                                  </a:cubicBezTo>
                                  <a:close/>
                                  <a:moveTo>
                                    <a:pt x="5665856" y="2608787"/>
                                  </a:moveTo>
                                  <a:cubicBezTo>
                                    <a:pt x="5671354" y="2607892"/>
                                    <a:pt x="5676523" y="2604711"/>
                                    <a:pt x="5680071" y="2598471"/>
                                  </a:cubicBezTo>
                                  <a:cubicBezTo>
                                    <a:pt x="5700136" y="2563235"/>
                                    <a:pt x="5729500" y="2531914"/>
                                    <a:pt x="5761310" y="2505977"/>
                                  </a:cubicBezTo>
                                  <a:cubicBezTo>
                                    <a:pt x="5776971" y="2493252"/>
                                    <a:pt x="5756416" y="2465846"/>
                                    <a:pt x="5739287" y="2477592"/>
                                  </a:cubicBezTo>
                                  <a:cubicBezTo>
                                    <a:pt x="5699158" y="2504508"/>
                                    <a:pt x="5669794" y="2536808"/>
                                    <a:pt x="5642388" y="2575959"/>
                                  </a:cubicBezTo>
                                  <a:cubicBezTo>
                                    <a:pt x="5629909" y="2593578"/>
                                    <a:pt x="5649362" y="2611471"/>
                                    <a:pt x="5665856" y="2608787"/>
                                  </a:cubicBezTo>
                                  <a:close/>
                                  <a:moveTo>
                                    <a:pt x="5975435" y="2611740"/>
                                  </a:moveTo>
                                  <a:cubicBezTo>
                                    <a:pt x="5980834" y="2613534"/>
                                    <a:pt x="5987193" y="2613188"/>
                                    <a:pt x="5993868" y="2609536"/>
                                  </a:cubicBezTo>
                                  <a:cubicBezTo>
                                    <a:pt x="6039203" y="2585357"/>
                                    <a:pt x="6063381" y="2545060"/>
                                    <a:pt x="6080507" y="2498214"/>
                                  </a:cubicBezTo>
                                  <a:cubicBezTo>
                                    <a:pt x="6089071" y="2473027"/>
                                    <a:pt x="6047766" y="2460938"/>
                                    <a:pt x="6039706" y="2487132"/>
                                  </a:cubicBezTo>
                                  <a:cubicBezTo>
                                    <a:pt x="6029128" y="2521384"/>
                                    <a:pt x="5999409" y="2550097"/>
                                    <a:pt x="5970193" y="2569238"/>
                                  </a:cubicBezTo>
                                  <a:cubicBezTo>
                                    <a:pt x="5951681" y="2581705"/>
                                    <a:pt x="5959237" y="2606356"/>
                                    <a:pt x="5975435" y="2611740"/>
                                  </a:cubicBezTo>
                                  <a:close/>
                                  <a:moveTo>
                                    <a:pt x="2619954" y="2634723"/>
                                  </a:moveTo>
                                  <a:cubicBezTo>
                                    <a:pt x="2626502" y="2636234"/>
                                    <a:pt x="2634059" y="2635227"/>
                                    <a:pt x="2638593" y="2629685"/>
                                  </a:cubicBezTo>
                                  <a:cubicBezTo>
                                    <a:pt x="2642118" y="2625656"/>
                                    <a:pt x="2644133" y="2621122"/>
                                    <a:pt x="2644133" y="2616085"/>
                                  </a:cubicBezTo>
                                  <a:cubicBezTo>
                                    <a:pt x="2644133" y="2611047"/>
                                    <a:pt x="2642118" y="2606011"/>
                                    <a:pt x="2638593" y="2602485"/>
                                  </a:cubicBezTo>
                                  <a:cubicBezTo>
                                    <a:pt x="2633555" y="2596944"/>
                                    <a:pt x="2627006" y="2595936"/>
                                    <a:pt x="2619954" y="2596944"/>
                                  </a:cubicBezTo>
                                  <a:cubicBezTo>
                                    <a:pt x="2618443" y="2596944"/>
                                    <a:pt x="2617436" y="2597447"/>
                                    <a:pt x="2615925" y="2597951"/>
                                  </a:cubicBezTo>
                                  <a:cubicBezTo>
                                    <a:pt x="2610889" y="2598959"/>
                                    <a:pt x="2606857" y="2602485"/>
                                    <a:pt x="2604339" y="2607018"/>
                                  </a:cubicBezTo>
                                  <a:cubicBezTo>
                                    <a:pt x="2601317" y="2612559"/>
                                    <a:pt x="2601317" y="2619611"/>
                                    <a:pt x="2604339" y="2624648"/>
                                  </a:cubicBezTo>
                                  <a:cubicBezTo>
                                    <a:pt x="2606857" y="2629182"/>
                                    <a:pt x="2610889" y="2632708"/>
                                    <a:pt x="2615925" y="2633715"/>
                                  </a:cubicBezTo>
                                  <a:cubicBezTo>
                                    <a:pt x="2617436" y="2634219"/>
                                    <a:pt x="2618443" y="2634219"/>
                                    <a:pt x="2619954" y="2634723"/>
                                  </a:cubicBezTo>
                                  <a:close/>
                                  <a:moveTo>
                                    <a:pt x="2391087" y="2636577"/>
                                  </a:moveTo>
                                  <a:cubicBezTo>
                                    <a:pt x="2391087" y="2636072"/>
                                    <a:pt x="2390079" y="2635065"/>
                                    <a:pt x="2390583" y="2634561"/>
                                  </a:cubicBezTo>
                                  <a:lnTo>
                                    <a:pt x="2390680" y="2635607"/>
                                  </a:lnTo>
                                  <a:close/>
                                  <a:moveTo>
                                    <a:pt x="2390816" y="2637063"/>
                                  </a:moveTo>
                                  <a:lnTo>
                                    <a:pt x="2390680" y="2635607"/>
                                  </a:lnTo>
                                  <a:lnTo>
                                    <a:pt x="2390268" y="2634625"/>
                                  </a:lnTo>
                                  <a:cubicBezTo>
                                    <a:pt x="2389953" y="2633806"/>
                                    <a:pt x="2389827" y="2633302"/>
                                    <a:pt x="2390583" y="2634561"/>
                                  </a:cubicBezTo>
                                  <a:lnTo>
                                    <a:pt x="2389954" y="2633932"/>
                                  </a:lnTo>
                                  <a:lnTo>
                                    <a:pt x="2389850" y="2635637"/>
                                  </a:lnTo>
                                  <a:close/>
                                  <a:moveTo>
                                    <a:pt x="2390881" y="2637160"/>
                                  </a:moveTo>
                                  <a:lnTo>
                                    <a:pt x="2391087" y="2636577"/>
                                  </a:lnTo>
                                  <a:lnTo>
                                    <a:pt x="2390877" y="2637154"/>
                                  </a:lnTo>
                                  <a:close/>
                                  <a:moveTo>
                                    <a:pt x="2390835" y="2637269"/>
                                  </a:moveTo>
                                  <a:lnTo>
                                    <a:pt x="2390877" y="2637154"/>
                                  </a:lnTo>
                                  <a:lnTo>
                                    <a:pt x="2390816" y="2637063"/>
                                  </a:lnTo>
                                  <a:close/>
                                  <a:moveTo>
                                    <a:pt x="2391385" y="2637903"/>
                                  </a:moveTo>
                                  <a:lnTo>
                                    <a:pt x="2391590" y="2637080"/>
                                  </a:lnTo>
                                  <a:lnTo>
                                    <a:pt x="2391266" y="2637729"/>
                                  </a:lnTo>
                                  <a:close/>
                                  <a:moveTo>
                                    <a:pt x="2390892" y="2638348"/>
                                  </a:moveTo>
                                  <a:lnTo>
                                    <a:pt x="2391087" y="2638088"/>
                                  </a:lnTo>
                                  <a:lnTo>
                                    <a:pt x="2391266" y="2637729"/>
                                  </a:lnTo>
                                  <a:lnTo>
                                    <a:pt x="2390881" y="2637160"/>
                                  </a:lnTo>
                                  <a:lnTo>
                                    <a:pt x="2390709" y="2637647"/>
                                  </a:lnTo>
                                  <a:close/>
                                  <a:moveTo>
                                    <a:pt x="7045637" y="2642783"/>
                                  </a:moveTo>
                                  <a:cubicBezTo>
                                    <a:pt x="7045637" y="2642279"/>
                                    <a:pt x="7044629" y="2641271"/>
                                    <a:pt x="7045133" y="2640768"/>
                                  </a:cubicBezTo>
                                  <a:lnTo>
                                    <a:pt x="7045230" y="2641814"/>
                                  </a:lnTo>
                                  <a:close/>
                                  <a:moveTo>
                                    <a:pt x="7045366" y="2643270"/>
                                  </a:moveTo>
                                  <a:lnTo>
                                    <a:pt x="7045230" y="2641814"/>
                                  </a:lnTo>
                                  <a:lnTo>
                                    <a:pt x="7044818" y="2640831"/>
                                  </a:lnTo>
                                  <a:cubicBezTo>
                                    <a:pt x="7044503" y="2640012"/>
                                    <a:pt x="7044377" y="2639509"/>
                                    <a:pt x="7045133" y="2640768"/>
                                  </a:cubicBezTo>
                                  <a:lnTo>
                                    <a:pt x="7044503" y="2640138"/>
                                  </a:lnTo>
                                  <a:lnTo>
                                    <a:pt x="7044399" y="2641843"/>
                                  </a:lnTo>
                                  <a:close/>
                                  <a:moveTo>
                                    <a:pt x="7045431" y="2643366"/>
                                  </a:moveTo>
                                  <a:lnTo>
                                    <a:pt x="7045637" y="2642783"/>
                                  </a:lnTo>
                                  <a:lnTo>
                                    <a:pt x="7045427" y="2643360"/>
                                  </a:lnTo>
                                  <a:close/>
                                  <a:moveTo>
                                    <a:pt x="7045385" y="2643475"/>
                                  </a:moveTo>
                                  <a:lnTo>
                                    <a:pt x="7045427" y="2643360"/>
                                  </a:lnTo>
                                  <a:lnTo>
                                    <a:pt x="7045366" y="2643270"/>
                                  </a:lnTo>
                                  <a:close/>
                                  <a:moveTo>
                                    <a:pt x="7045935" y="2644110"/>
                                  </a:moveTo>
                                  <a:lnTo>
                                    <a:pt x="7046140" y="2643286"/>
                                  </a:lnTo>
                                  <a:lnTo>
                                    <a:pt x="7045816" y="2643935"/>
                                  </a:lnTo>
                                  <a:close/>
                                  <a:moveTo>
                                    <a:pt x="2572930" y="2644132"/>
                                  </a:moveTo>
                                  <a:cubicBezTo>
                                    <a:pt x="2579478" y="2644132"/>
                                    <a:pt x="2585523" y="2640606"/>
                                    <a:pt x="2589049" y="2635065"/>
                                  </a:cubicBezTo>
                                  <a:cubicBezTo>
                                    <a:pt x="2592071" y="2629524"/>
                                    <a:pt x="2591568" y="2622471"/>
                                    <a:pt x="2588545" y="2616427"/>
                                  </a:cubicBezTo>
                                  <a:cubicBezTo>
                                    <a:pt x="2588041" y="2614916"/>
                                    <a:pt x="2587034" y="2613909"/>
                                    <a:pt x="2586530" y="2612397"/>
                                  </a:cubicBezTo>
                                  <a:cubicBezTo>
                                    <a:pt x="2580990" y="2601819"/>
                                    <a:pt x="2564367" y="2601819"/>
                                    <a:pt x="2558826" y="2612397"/>
                                  </a:cubicBezTo>
                                  <a:cubicBezTo>
                                    <a:pt x="2558322" y="2613909"/>
                                    <a:pt x="2557315" y="2614916"/>
                                    <a:pt x="2556811" y="2616427"/>
                                  </a:cubicBezTo>
                                  <a:cubicBezTo>
                                    <a:pt x="2553788" y="2622471"/>
                                    <a:pt x="2553285" y="2629524"/>
                                    <a:pt x="2556811" y="2635065"/>
                                  </a:cubicBezTo>
                                  <a:cubicBezTo>
                                    <a:pt x="2560337" y="2640606"/>
                                    <a:pt x="2566382" y="2644132"/>
                                    <a:pt x="2572930" y="2644132"/>
                                  </a:cubicBezTo>
                                  <a:close/>
                                  <a:moveTo>
                                    <a:pt x="7045442" y="2644554"/>
                                  </a:moveTo>
                                  <a:lnTo>
                                    <a:pt x="7045637" y="2644294"/>
                                  </a:lnTo>
                                  <a:lnTo>
                                    <a:pt x="7045816" y="2643935"/>
                                  </a:lnTo>
                                  <a:lnTo>
                                    <a:pt x="7045431" y="2643366"/>
                                  </a:lnTo>
                                  <a:lnTo>
                                    <a:pt x="7045259" y="2643853"/>
                                  </a:lnTo>
                                  <a:close/>
                                  <a:moveTo>
                                    <a:pt x="4039657" y="2644687"/>
                                  </a:moveTo>
                                  <a:lnTo>
                                    <a:pt x="4040127" y="2643528"/>
                                  </a:lnTo>
                                  <a:lnTo>
                                    <a:pt x="4040127" y="2634595"/>
                                  </a:lnTo>
                                  <a:lnTo>
                                    <a:pt x="4039620" y="2633548"/>
                                  </a:lnTo>
                                  <a:lnTo>
                                    <a:pt x="4038630" y="2640871"/>
                                  </a:lnTo>
                                  <a:lnTo>
                                    <a:pt x="4039612" y="2644518"/>
                                  </a:lnTo>
                                  <a:lnTo>
                                    <a:pt x="4039638" y="2644474"/>
                                  </a:lnTo>
                                  <a:lnTo>
                                    <a:pt x="4039612" y="2644519"/>
                                  </a:lnTo>
                                  <a:close/>
                                  <a:moveTo>
                                    <a:pt x="4038170" y="2646921"/>
                                  </a:moveTo>
                                  <a:lnTo>
                                    <a:pt x="4038333" y="2646758"/>
                                  </a:lnTo>
                                  <a:lnTo>
                                    <a:pt x="4039612" y="2644519"/>
                                  </a:lnTo>
                                  <a:lnTo>
                                    <a:pt x="4039612" y="2644518"/>
                                  </a:lnTo>
                                  <a:close/>
                                  <a:moveTo>
                                    <a:pt x="3947144" y="2649857"/>
                                  </a:moveTo>
                                  <a:cubicBezTo>
                                    <a:pt x="3969167" y="2654751"/>
                                    <a:pt x="3975529" y="2626367"/>
                                    <a:pt x="3956443" y="2618047"/>
                                  </a:cubicBezTo>
                                  <a:cubicBezTo>
                                    <a:pt x="3916802" y="2601407"/>
                                    <a:pt x="3877162" y="2584768"/>
                                    <a:pt x="3839479" y="2563235"/>
                                  </a:cubicBezTo>
                                  <a:cubicBezTo>
                                    <a:pt x="3820881" y="2552468"/>
                                    <a:pt x="3806200" y="2579385"/>
                                    <a:pt x="3822839" y="2591130"/>
                                  </a:cubicBezTo>
                                  <a:cubicBezTo>
                                    <a:pt x="3860522" y="2618047"/>
                                    <a:pt x="3901631" y="2639580"/>
                                    <a:pt x="3947144" y="2649857"/>
                                  </a:cubicBezTo>
                                  <a:close/>
                                  <a:moveTo>
                                    <a:pt x="7227479" y="2650338"/>
                                  </a:moveTo>
                                  <a:cubicBezTo>
                                    <a:pt x="7234028" y="2650338"/>
                                    <a:pt x="7240072" y="2646812"/>
                                    <a:pt x="7243598" y="2641271"/>
                                  </a:cubicBezTo>
                                  <a:cubicBezTo>
                                    <a:pt x="7246620" y="2635730"/>
                                    <a:pt x="7246117" y="2628678"/>
                                    <a:pt x="7243095" y="2622633"/>
                                  </a:cubicBezTo>
                                  <a:cubicBezTo>
                                    <a:pt x="7242591" y="2621122"/>
                                    <a:pt x="7241583" y="2620115"/>
                                    <a:pt x="7241080" y="2618603"/>
                                  </a:cubicBezTo>
                                  <a:cubicBezTo>
                                    <a:pt x="7235539" y="2608025"/>
                                    <a:pt x="7218916" y="2608025"/>
                                    <a:pt x="7213375" y="2618603"/>
                                  </a:cubicBezTo>
                                  <a:cubicBezTo>
                                    <a:pt x="7212871" y="2620115"/>
                                    <a:pt x="7211864" y="2621122"/>
                                    <a:pt x="7211360" y="2622633"/>
                                  </a:cubicBezTo>
                                  <a:cubicBezTo>
                                    <a:pt x="7208338" y="2628678"/>
                                    <a:pt x="7207834" y="2635730"/>
                                    <a:pt x="7211360" y="2641271"/>
                                  </a:cubicBezTo>
                                  <a:cubicBezTo>
                                    <a:pt x="7214886" y="2646812"/>
                                    <a:pt x="7220931" y="2650338"/>
                                    <a:pt x="7227479" y="2650338"/>
                                  </a:cubicBezTo>
                                  <a:close/>
                                  <a:moveTo>
                                    <a:pt x="3476048" y="2652863"/>
                                  </a:moveTo>
                                  <a:cubicBezTo>
                                    <a:pt x="3479596" y="2653008"/>
                                    <a:pt x="3483327" y="2651570"/>
                                    <a:pt x="3486631" y="2647900"/>
                                  </a:cubicBezTo>
                                  <a:cubicBezTo>
                                    <a:pt x="3506695" y="2625388"/>
                                    <a:pt x="3526272" y="2602386"/>
                                    <a:pt x="3545357" y="2578895"/>
                                  </a:cubicBezTo>
                                  <a:cubicBezTo>
                                    <a:pt x="3558082" y="2563235"/>
                                    <a:pt x="3536551" y="2540234"/>
                                    <a:pt x="3522846" y="2556384"/>
                                  </a:cubicBezTo>
                                  <a:cubicBezTo>
                                    <a:pt x="3503268" y="2579385"/>
                                    <a:pt x="3484185" y="2602876"/>
                                    <a:pt x="3465587" y="2626366"/>
                                  </a:cubicBezTo>
                                  <a:cubicBezTo>
                                    <a:pt x="3456412" y="2637744"/>
                                    <a:pt x="3465404" y="2652427"/>
                                    <a:pt x="3476048" y="2652863"/>
                                  </a:cubicBezTo>
                                  <a:close/>
                                  <a:moveTo>
                                    <a:pt x="764191" y="2661270"/>
                                  </a:moveTo>
                                  <a:cubicBezTo>
                                    <a:pt x="776915" y="2665185"/>
                                    <a:pt x="790128" y="2654418"/>
                                    <a:pt x="790128" y="2641694"/>
                                  </a:cubicBezTo>
                                  <a:lnTo>
                                    <a:pt x="785192" y="2631748"/>
                                  </a:lnTo>
                                  <a:lnTo>
                                    <a:pt x="790617" y="2633376"/>
                                  </a:lnTo>
                                  <a:cubicBezTo>
                                    <a:pt x="803342" y="2636802"/>
                                    <a:pt x="816066" y="2627014"/>
                                    <a:pt x="816066" y="2614289"/>
                                  </a:cubicBezTo>
                                  <a:cubicBezTo>
                                    <a:pt x="816066" y="2601565"/>
                                    <a:pt x="803342" y="2591288"/>
                                    <a:pt x="790617" y="2595203"/>
                                  </a:cubicBezTo>
                                  <a:cubicBezTo>
                                    <a:pt x="787192" y="2596182"/>
                                    <a:pt x="784255" y="2597161"/>
                                    <a:pt x="780830" y="2598139"/>
                                  </a:cubicBezTo>
                                  <a:cubicBezTo>
                                    <a:pt x="773978" y="2600097"/>
                                    <a:pt x="768105" y="2606948"/>
                                    <a:pt x="768594" y="2614289"/>
                                  </a:cubicBezTo>
                                  <a:lnTo>
                                    <a:pt x="775589" y="2623523"/>
                                  </a:lnTo>
                                  <a:lnTo>
                                    <a:pt x="764191" y="2621140"/>
                                  </a:lnTo>
                                  <a:cubicBezTo>
                                    <a:pt x="762723" y="2621629"/>
                                    <a:pt x="761254" y="2622118"/>
                                    <a:pt x="760276" y="2622608"/>
                                  </a:cubicBezTo>
                                  <a:cubicBezTo>
                                    <a:pt x="752445" y="2625055"/>
                                    <a:pt x="746083" y="2632396"/>
                                    <a:pt x="746083" y="2641205"/>
                                  </a:cubicBezTo>
                                  <a:cubicBezTo>
                                    <a:pt x="746572" y="2650014"/>
                                    <a:pt x="751956" y="2657354"/>
                                    <a:pt x="760276" y="2659801"/>
                                  </a:cubicBezTo>
                                  <a:cubicBezTo>
                                    <a:pt x="761743" y="2660291"/>
                                    <a:pt x="763212" y="2660780"/>
                                    <a:pt x="764191" y="2661270"/>
                                  </a:cubicBezTo>
                                  <a:close/>
                                  <a:moveTo>
                                    <a:pt x="663865" y="2664696"/>
                                  </a:moveTo>
                                  <a:cubicBezTo>
                                    <a:pt x="671696" y="2664696"/>
                                    <a:pt x="679526" y="2661270"/>
                                    <a:pt x="684909" y="2655887"/>
                                  </a:cubicBezTo>
                                  <a:cubicBezTo>
                                    <a:pt x="688824" y="2651972"/>
                                    <a:pt x="691271" y="2647567"/>
                                    <a:pt x="692739" y="2642673"/>
                                  </a:cubicBezTo>
                                  <a:cubicBezTo>
                                    <a:pt x="694207" y="2637290"/>
                                    <a:pt x="694207" y="2631907"/>
                                    <a:pt x="692739" y="2626523"/>
                                  </a:cubicBezTo>
                                  <a:cubicBezTo>
                                    <a:pt x="691760" y="2624077"/>
                                    <a:pt x="690781" y="2621140"/>
                                    <a:pt x="689313" y="2618693"/>
                                  </a:cubicBezTo>
                                  <a:cubicBezTo>
                                    <a:pt x="687845" y="2616736"/>
                                    <a:pt x="686377" y="2614778"/>
                                    <a:pt x="684419" y="2612821"/>
                                  </a:cubicBezTo>
                                  <a:cubicBezTo>
                                    <a:pt x="681483" y="2609885"/>
                                    <a:pt x="678547" y="2607927"/>
                                    <a:pt x="674632" y="2606459"/>
                                  </a:cubicBezTo>
                                  <a:cubicBezTo>
                                    <a:pt x="670227" y="2604501"/>
                                    <a:pt x="671696" y="2604991"/>
                                    <a:pt x="666802" y="2604501"/>
                                  </a:cubicBezTo>
                                  <a:cubicBezTo>
                                    <a:pt x="664355" y="2604012"/>
                                    <a:pt x="661908" y="2604012"/>
                                    <a:pt x="658971" y="2604501"/>
                                  </a:cubicBezTo>
                                  <a:cubicBezTo>
                                    <a:pt x="656035" y="2604501"/>
                                    <a:pt x="652609" y="2605480"/>
                                    <a:pt x="649183" y="2607927"/>
                                  </a:cubicBezTo>
                                  <a:cubicBezTo>
                                    <a:pt x="644779" y="2609885"/>
                                    <a:pt x="643312" y="2612331"/>
                                    <a:pt x="640375" y="2615757"/>
                                  </a:cubicBezTo>
                                  <a:cubicBezTo>
                                    <a:pt x="638417" y="2617715"/>
                                    <a:pt x="637438" y="2619672"/>
                                    <a:pt x="636460" y="2622119"/>
                                  </a:cubicBezTo>
                                  <a:cubicBezTo>
                                    <a:pt x="635481" y="2623587"/>
                                    <a:pt x="634991" y="2625055"/>
                                    <a:pt x="634991" y="2626523"/>
                                  </a:cubicBezTo>
                                  <a:cubicBezTo>
                                    <a:pt x="633523" y="2631907"/>
                                    <a:pt x="633523" y="2637290"/>
                                    <a:pt x="634991" y="2642673"/>
                                  </a:cubicBezTo>
                                  <a:cubicBezTo>
                                    <a:pt x="636460" y="2647567"/>
                                    <a:pt x="638907" y="2651972"/>
                                    <a:pt x="642822" y="2655887"/>
                                  </a:cubicBezTo>
                                  <a:cubicBezTo>
                                    <a:pt x="648694" y="2661270"/>
                                    <a:pt x="656035" y="2664696"/>
                                    <a:pt x="663865" y="2664696"/>
                                  </a:cubicBezTo>
                                  <a:close/>
                                  <a:moveTo>
                                    <a:pt x="5418737" y="2667476"/>
                                  </a:moveTo>
                                  <a:cubicBezTo>
                                    <a:pt x="5431462" y="2671391"/>
                                    <a:pt x="5444675" y="2660624"/>
                                    <a:pt x="5444675" y="2647900"/>
                                  </a:cubicBezTo>
                                  <a:lnTo>
                                    <a:pt x="5439738" y="2637954"/>
                                  </a:lnTo>
                                  <a:lnTo>
                                    <a:pt x="5445164" y="2639582"/>
                                  </a:lnTo>
                                  <a:cubicBezTo>
                                    <a:pt x="5457888" y="2643007"/>
                                    <a:pt x="5470612" y="2633220"/>
                                    <a:pt x="5470612" y="2620495"/>
                                  </a:cubicBezTo>
                                  <a:cubicBezTo>
                                    <a:pt x="5470612" y="2607771"/>
                                    <a:pt x="5457888" y="2597494"/>
                                    <a:pt x="5445164" y="2601409"/>
                                  </a:cubicBezTo>
                                  <a:cubicBezTo>
                                    <a:pt x="5441738" y="2602387"/>
                                    <a:pt x="5438802" y="2603366"/>
                                    <a:pt x="5435376" y="2604345"/>
                                  </a:cubicBezTo>
                                  <a:cubicBezTo>
                                    <a:pt x="5428524" y="2606303"/>
                                    <a:pt x="5422652" y="2613154"/>
                                    <a:pt x="5423141" y="2620495"/>
                                  </a:cubicBezTo>
                                  <a:lnTo>
                                    <a:pt x="5430136" y="2629728"/>
                                  </a:lnTo>
                                  <a:lnTo>
                                    <a:pt x="5418737" y="2627345"/>
                                  </a:lnTo>
                                  <a:cubicBezTo>
                                    <a:pt x="5417269" y="2627835"/>
                                    <a:pt x="5415801" y="2628324"/>
                                    <a:pt x="5414822" y="2628813"/>
                                  </a:cubicBezTo>
                                  <a:cubicBezTo>
                                    <a:pt x="5406992" y="2631260"/>
                                    <a:pt x="5400630" y="2638601"/>
                                    <a:pt x="5400630" y="2647410"/>
                                  </a:cubicBezTo>
                                  <a:cubicBezTo>
                                    <a:pt x="5401119" y="2656219"/>
                                    <a:pt x="5406502" y="2663560"/>
                                    <a:pt x="5414822" y="2666007"/>
                                  </a:cubicBezTo>
                                  <a:cubicBezTo>
                                    <a:pt x="5416290" y="2666497"/>
                                    <a:pt x="5417759" y="2666986"/>
                                    <a:pt x="5418737" y="2667476"/>
                                  </a:cubicBezTo>
                                  <a:close/>
                                  <a:moveTo>
                                    <a:pt x="2376857" y="2669759"/>
                                  </a:moveTo>
                                  <a:cubicBezTo>
                                    <a:pt x="2382776" y="2669318"/>
                                    <a:pt x="2388568" y="2666548"/>
                                    <a:pt x="2392598" y="2661762"/>
                                  </a:cubicBezTo>
                                  <a:cubicBezTo>
                                    <a:pt x="2396124" y="2657229"/>
                                    <a:pt x="2397635" y="2651688"/>
                                    <a:pt x="2396627" y="2645643"/>
                                  </a:cubicBezTo>
                                  <a:lnTo>
                                    <a:pt x="2391385" y="2637903"/>
                                  </a:lnTo>
                                  <a:lnTo>
                                    <a:pt x="2391087" y="2639095"/>
                                  </a:lnTo>
                                  <a:lnTo>
                                    <a:pt x="2390892" y="2638348"/>
                                  </a:lnTo>
                                  <a:lnTo>
                                    <a:pt x="2389576" y="2640102"/>
                                  </a:lnTo>
                                  <a:lnTo>
                                    <a:pt x="2389850" y="2635637"/>
                                  </a:lnTo>
                                  <a:lnTo>
                                    <a:pt x="2386050" y="2630028"/>
                                  </a:lnTo>
                                  <a:lnTo>
                                    <a:pt x="2389954" y="2633932"/>
                                  </a:lnTo>
                                  <a:lnTo>
                                    <a:pt x="2391087" y="2615420"/>
                                  </a:lnTo>
                                  <a:cubicBezTo>
                                    <a:pt x="2385042" y="2607360"/>
                                    <a:pt x="2375471" y="2606857"/>
                                    <a:pt x="2366908" y="2610383"/>
                                  </a:cubicBezTo>
                                  <a:cubicBezTo>
                                    <a:pt x="2345752" y="2619450"/>
                                    <a:pt x="2345752" y="2649169"/>
                                    <a:pt x="2360360" y="2663777"/>
                                  </a:cubicBezTo>
                                  <a:cubicBezTo>
                                    <a:pt x="2364893" y="2668311"/>
                                    <a:pt x="2370938" y="2670200"/>
                                    <a:pt x="2376857" y="2669759"/>
                                  </a:cubicBezTo>
                                  <a:close/>
                                  <a:moveTo>
                                    <a:pt x="5318413" y="2670901"/>
                                  </a:moveTo>
                                  <a:cubicBezTo>
                                    <a:pt x="5326243" y="2670901"/>
                                    <a:pt x="5334073" y="2667476"/>
                                    <a:pt x="5339456" y="2662093"/>
                                  </a:cubicBezTo>
                                  <a:cubicBezTo>
                                    <a:pt x="5343371" y="2658177"/>
                                    <a:pt x="5345818" y="2653772"/>
                                    <a:pt x="5347286" y="2648879"/>
                                  </a:cubicBezTo>
                                  <a:cubicBezTo>
                                    <a:pt x="5348754" y="2643495"/>
                                    <a:pt x="5348754" y="2638113"/>
                                    <a:pt x="5347286" y="2632729"/>
                                  </a:cubicBezTo>
                                  <a:cubicBezTo>
                                    <a:pt x="5346307" y="2630282"/>
                                    <a:pt x="5345328" y="2627346"/>
                                    <a:pt x="5343860" y="2624899"/>
                                  </a:cubicBezTo>
                                  <a:cubicBezTo>
                                    <a:pt x="5342392" y="2622941"/>
                                    <a:pt x="5340924" y="2620984"/>
                                    <a:pt x="5338967" y="2619027"/>
                                  </a:cubicBezTo>
                                  <a:cubicBezTo>
                                    <a:pt x="5336030" y="2616090"/>
                                    <a:pt x="5333094" y="2614133"/>
                                    <a:pt x="5329179" y="2612665"/>
                                  </a:cubicBezTo>
                                  <a:cubicBezTo>
                                    <a:pt x="5324775" y="2610707"/>
                                    <a:pt x="5326243" y="2611196"/>
                                    <a:pt x="5321349" y="2610707"/>
                                  </a:cubicBezTo>
                                  <a:cubicBezTo>
                                    <a:pt x="5318902" y="2610218"/>
                                    <a:pt x="5316455" y="2610218"/>
                                    <a:pt x="5313518" y="2610707"/>
                                  </a:cubicBezTo>
                                  <a:cubicBezTo>
                                    <a:pt x="5310582" y="2610707"/>
                                    <a:pt x="5307156" y="2611686"/>
                                    <a:pt x="5303731" y="2614133"/>
                                  </a:cubicBezTo>
                                  <a:cubicBezTo>
                                    <a:pt x="5299326" y="2616090"/>
                                    <a:pt x="5297859" y="2618537"/>
                                    <a:pt x="5294922" y="2621963"/>
                                  </a:cubicBezTo>
                                  <a:cubicBezTo>
                                    <a:pt x="5292964" y="2623920"/>
                                    <a:pt x="5291985" y="2625878"/>
                                    <a:pt x="5291007" y="2628325"/>
                                  </a:cubicBezTo>
                                  <a:cubicBezTo>
                                    <a:pt x="5290028" y="2629793"/>
                                    <a:pt x="5289539" y="2631261"/>
                                    <a:pt x="5289539" y="2632729"/>
                                  </a:cubicBezTo>
                                  <a:cubicBezTo>
                                    <a:pt x="5288070" y="2638113"/>
                                    <a:pt x="5288070" y="2643495"/>
                                    <a:pt x="5289539" y="2648879"/>
                                  </a:cubicBezTo>
                                  <a:cubicBezTo>
                                    <a:pt x="5291007" y="2653772"/>
                                    <a:pt x="5293454" y="2658177"/>
                                    <a:pt x="5297369" y="2662093"/>
                                  </a:cubicBezTo>
                                  <a:cubicBezTo>
                                    <a:pt x="5303241" y="2667476"/>
                                    <a:pt x="5310582" y="2670901"/>
                                    <a:pt x="5318413" y="2670901"/>
                                  </a:cubicBezTo>
                                  <a:close/>
                                  <a:moveTo>
                                    <a:pt x="4013211" y="2673838"/>
                                  </a:moveTo>
                                  <a:cubicBezTo>
                                    <a:pt x="4019083" y="2673593"/>
                                    <a:pt x="4024589" y="2671636"/>
                                    <a:pt x="4029055" y="2668271"/>
                                  </a:cubicBezTo>
                                  <a:lnTo>
                                    <a:pt x="4037391" y="2656113"/>
                                  </a:lnTo>
                                  <a:lnTo>
                                    <a:pt x="4039148" y="2652304"/>
                                  </a:lnTo>
                                  <a:cubicBezTo>
                                    <a:pt x="4039148" y="2653283"/>
                                    <a:pt x="4038659" y="2653773"/>
                                    <a:pt x="4038659" y="2654263"/>
                                  </a:cubicBezTo>
                                  <a:lnTo>
                                    <a:pt x="4037391" y="2656113"/>
                                  </a:lnTo>
                                  <a:lnTo>
                                    <a:pt x="4036212" y="2658666"/>
                                  </a:lnTo>
                                  <a:cubicBezTo>
                                    <a:pt x="4036702" y="2657688"/>
                                    <a:pt x="4037191" y="2656709"/>
                                    <a:pt x="4038170" y="2655731"/>
                                  </a:cubicBezTo>
                                  <a:cubicBezTo>
                                    <a:pt x="4039148" y="2653283"/>
                                    <a:pt x="4040127" y="2651326"/>
                                    <a:pt x="4041106" y="2648879"/>
                                  </a:cubicBezTo>
                                  <a:lnTo>
                                    <a:pt x="4041484" y="2640181"/>
                                  </a:lnTo>
                                  <a:lnTo>
                                    <a:pt x="4040127" y="2643528"/>
                                  </a:lnTo>
                                  <a:lnTo>
                                    <a:pt x="4040127" y="2646432"/>
                                  </a:lnTo>
                                  <a:lnTo>
                                    <a:pt x="4039657" y="2644687"/>
                                  </a:lnTo>
                                  <a:lnTo>
                                    <a:pt x="4039148" y="2645942"/>
                                  </a:lnTo>
                                  <a:lnTo>
                                    <a:pt x="4038333" y="2646758"/>
                                  </a:lnTo>
                                  <a:lnTo>
                                    <a:pt x="4037680" y="2647901"/>
                                  </a:lnTo>
                                  <a:lnTo>
                                    <a:pt x="4038630" y="2640871"/>
                                  </a:lnTo>
                                  <a:lnTo>
                                    <a:pt x="4033276" y="2620984"/>
                                  </a:lnTo>
                                  <a:cubicBezTo>
                                    <a:pt x="4033276" y="2620984"/>
                                    <a:pt x="4033765" y="2621473"/>
                                    <a:pt x="4033765" y="2621473"/>
                                  </a:cubicBezTo>
                                  <a:lnTo>
                                    <a:pt x="4039620" y="2633548"/>
                                  </a:lnTo>
                                  <a:lnTo>
                                    <a:pt x="4040127" y="2629793"/>
                                  </a:lnTo>
                                  <a:lnTo>
                                    <a:pt x="4040127" y="2634595"/>
                                  </a:lnTo>
                                  <a:lnTo>
                                    <a:pt x="4041595" y="2637623"/>
                                  </a:lnTo>
                                  <a:lnTo>
                                    <a:pt x="4041484" y="2640181"/>
                                  </a:lnTo>
                                  <a:lnTo>
                                    <a:pt x="4046489" y="2627835"/>
                                  </a:lnTo>
                                  <a:cubicBezTo>
                                    <a:pt x="4046489" y="2627346"/>
                                    <a:pt x="4046489" y="2626857"/>
                                    <a:pt x="4046000" y="2626367"/>
                                  </a:cubicBezTo>
                                  <a:cubicBezTo>
                                    <a:pt x="4044532" y="2619516"/>
                                    <a:pt x="4038659" y="2615111"/>
                                    <a:pt x="4032297" y="2612665"/>
                                  </a:cubicBezTo>
                                  <a:cubicBezTo>
                                    <a:pt x="4022998" y="2609728"/>
                                    <a:pt x="4014189" y="2612175"/>
                                    <a:pt x="4005870" y="2616090"/>
                                  </a:cubicBezTo>
                                  <a:cubicBezTo>
                                    <a:pt x="4011743" y="2615111"/>
                                    <a:pt x="4018104" y="2614622"/>
                                    <a:pt x="4023977" y="2613643"/>
                                  </a:cubicBezTo>
                                  <a:cubicBezTo>
                                    <a:pt x="4016636" y="2612175"/>
                                    <a:pt x="4008317" y="2612175"/>
                                    <a:pt x="4001955" y="2617069"/>
                                  </a:cubicBezTo>
                                  <a:lnTo>
                                    <a:pt x="4020740" y="2614778"/>
                                  </a:lnTo>
                                  <a:lnTo>
                                    <a:pt x="4021530" y="2614622"/>
                                  </a:lnTo>
                                  <a:cubicBezTo>
                                    <a:pt x="4022020" y="2614622"/>
                                    <a:pt x="4022020" y="2614622"/>
                                    <a:pt x="4022020" y="2614622"/>
                                  </a:cubicBezTo>
                                  <a:lnTo>
                                    <a:pt x="4020740" y="2614778"/>
                                  </a:lnTo>
                                  <a:lnTo>
                                    <a:pt x="3997061" y="2619455"/>
                                  </a:lnTo>
                                  <a:cubicBezTo>
                                    <a:pt x="3990455" y="2624410"/>
                                    <a:pt x="3986050" y="2632240"/>
                                    <a:pt x="3985805" y="2641538"/>
                                  </a:cubicBezTo>
                                  <a:cubicBezTo>
                                    <a:pt x="3985805" y="2645454"/>
                                    <a:pt x="3986295" y="2650347"/>
                                    <a:pt x="3987763" y="2654263"/>
                                  </a:cubicBezTo>
                                  <a:cubicBezTo>
                                    <a:pt x="3991678" y="2665029"/>
                                    <a:pt x="4000976" y="2674327"/>
                                    <a:pt x="4013211" y="2673838"/>
                                  </a:cubicBezTo>
                                  <a:close/>
                                  <a:moveTo>
                                    <a:pt x="7031407" y="2675966"/>
                                  </a:moveTo>
                                  <a:cubicBezTo>
                                    <a:pt x="7037326" y="2675525"/>
                                    <a:pt x="7043118" y="2672754"/>
                                    <a:pt x="7047148" y="2667969"/>
                                  </a:cubicBezTo>
                                  <a:cubicBezTo>
                                    <a:pt x="7050674" y="2663435"/>
                                    <a:pt x="7052185" y="2657894"/>
                                    <a:pt x="7051177" y="2651850"/>
                                  </a:cubicBezTo>
                                  <a:lnTo>
                                    <a:pt x="7045935" y="2644110"/>
                                  </a:lnTo>
                                  <a:lnTo>
                                    <a:pt x="7045637" y="2645302"/>
                                  </a:lnTo>
                                  <a:lnTo>
                                    <a:pt x="7045442" y="2644554"/>
                                  </a:lnTo>
                                  <a:lnTo>
                                    <a:pt x="7044126" y="2646309"/>
                                  </a:lnTo>
                                  <a:lnTo>
                                    <a:pt x="7044399" y="2641843"/>
                                  </a:lnTo>
                                  <a:lnTo>
                                    <a:pt x="7040600" y="2636234"/>
                                  </a:lnTo>
                                  <a:lnTo>
                                    <a:pt x="7044503" y="2640138"/>
                                  </a:lnTo>
                                  <a:lnTo>
                                    <a:pt x="7045637" y="2621627"/>
                                  </a:lnTo>
                                  <a:cubicBezTo>
                                    <a:pt x="7039592" y="2613567"/>
                                    <a:pt x="7030021" y="2613063"/>
                                    <a:pt x="7021458" y="2616589"/>
                                  </a:cubicBezTo>
                                  <a:cubicBezTo>
                                    <a:pt x="7000302" y="2625656"/>
                                    <a:pt x="7000302" y="2655376"/>
                                    <a:pt x="7014910" y="2669984"/>
                                  </a:cubicBezTo>
                                  <a:cubicBezTo>
                                    <a:pt x="7019443" y="2674517"/>
                                    <a:pt x="7025488" y="2676406"/>
                                    <a:pt x="7031407" y="2675966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chemeClr val="accent3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wrap="square" rtlCol="0" anchor="ctr">
                            <a:noAutofit/>
                          </wps:bodyPr>
                        </wps:wsp>
                      </wpg:grpSp>
                      <wpg:grpSp>
                        <wpg:cNvPr id="61" name="Група 10"/>
                        <wpg:cNvGrpSpPr/>
                        <wpg:grpSpPr>
                          <a:xfrm>
                            <a:off x="303392" y="11250"/>
                            <a:ext cx="7256733" cy="2676068"/>
                            <a:chOff x="303392" y="11250"/>
                            <a:chExt cx="7256733" cy="2676068"/>
                          </a:xfrm>
                        </wpg:grpSpPr>
                        <wps:wsp>
                          <wps:cNvPr id="62" name="Полілінія: Фігура 11"/>
                          <wps:cNvSpPr/>
                          <wps:spPr>
                            <a:xfrm flipV="1">
                              <a:off x="330807" y="13374"/>
                              <a:ext cx="7228855" cy="2479529"/>
                            </a:xfrm>
                            <a:custGeom>
                              <a:avLst/>
                              <a:gdLst>
                                <a:gd name="connsiteX0" fmla="*/ 3768109 w 7228855"/>
                                <a:gd name="connsiteY0" fmla="*/ 17881 h 2479529"/>
                                <a:gd name="connsiteX1" fmla="*/ 3768109 w 7228855"/>
                                <a:gd name="connsiteY1" fmla="*/ 0 h 2479529"/>
                                <a:gd name="connsiteX2" fmla="*/ 3768109 w 7228855"/>
                                <a:gd name="connsiteY2" fmla="*/ 17881 h 2479529"/>
                                <a:gd name="connsiteX3" fmla="*/ 101866 w 7228855"/>
                                <a:gd name="connsiteY3" fmla="*/ 158933 h 2479529"/>
                                <a:gd name="connsiteX4" fmla="*/ 112452 w 7228855"/>
                                <a:gd name="connsiteY4" fmla="*/ 150753 h 2479529"/>
                                <a:gd name="connsiteX5" fmla="*/ 152189 w 7228855"/>
                                <a:gd name="connsiteY5" fmla="*/ 105055 h 2479529"/>
                                <a:gd name="connsiteX6" fmla="*/ 158646 w 7228855"/>
                                <a:gd name="connsiteY6" fmla="*/ 80716 h 2479529"/>
                                <a:gd name="connsiteX7" fmla="*/ 134307 w 7228855"/>
                                <a:gd name="connsiteY7" fmla="*/ 74258 h 2479529"/>
                                <a:gd name="connsiteX8" fmla="*/ 83145 w 7228855"/>
                                <a:gd name="connsiteY8" fmla="*/ 133368 h 2479529"/>
                                <a:gd name="connsiteX9" fmla="*/ 101866 w 7228855"/>
                                <a:gd name="connsiteY9" fmla="*/ 158933 h 2479529"/>
                                <a:gd name="connsiteX10" fmla="*/ 4756414 w 7228855"/>
                                <a:gd name="connsiteY10" fmla="*/ 165142 h 2479529"/>
                                <a:gd name="connsiteX11" fmla="*/ 4767001 w 7228855"/>
                                <a:gd name="connsiteY11" fmla="*/ 156962 h 2479529"/>
                                <a:gd name="connsiteX12" fmla="*/ 4806738 w 7228855"/>
                                <a:gd name="connsiteY12" fmla="*/ 111264 h 2479529"/>
                                <a:gd name="connsiteX13" fmla="*/ 4813195 w 7228855"/>
                                <a:gd name="connsiteY13" fmla="*/ 86925 h 2479529"/>
                                <a:gd name="connsiteX14" fmla="*/ 4788856 w 7228855"/>
                                <a:gd name="connsiteY14" fmla="*/ 80467 h 2479529"/>
                                <a:gd name="connsiteX15" fmla="*/ 4737694 w 7228855"/>
                                <a:gd name="connsiteY15" fmla="*/ 139577 h 2479529"/>
                                <a:gd name="connsiteX16" fmla="*/ 4756414 w 7228855"/>
                                <a:gd name="connsiteY16" fmla="*/ 165142 h 2479529"/>
                                <a:gd name="connsiteX17" fmla="*/ 1051598 w 7228855"/>
                                <a:gd name="connsiteY17" fmla="*/ 287037 h 2479529"/>
                                <a:gd name="connsiteX18" fmla="*/ 1070719 w 7228855"/>
                                <a:gd name="connsiteY18" fmla="*/ 282005 h 2479529"/>
                                <a:gd name="connsiteX19" fmla="*/ 1076756 w 7228855"/>
                                <a:gd name="connsiteY19" fmla="*/ 267916 h 2479529"/>
                                <a:gd name="connsiteX20" fmla="*/ 1070719 w 7228855"/>
                                <a:gd name="connsiteY20" fmla="*/ 253827 h 2479529"/>
                                <a:gd name="connsiteX21" fmla="*/ 1051598 w 7228855"/>
                                <a:gd name="connsiteY21" fmla="*/ 248292 h 2479529"/>
                                <a:gd name="connsiteX22" fmla="*/ 1047070 w 7228855"/>
                                <a:gd name="connsiteY22" fmla="*/ 249298 h 2479529"/>
                                <a:gd name="connsiteX23" fmla="*/ 1042541 w 7228855"/>
                                <a:gd name="connsiteY23" fmla="*/ 251311 h 2479529"/>
                                <a:gd name="connsiteX24" fmla="*/ 1037006 w 7228855"/>
                                <a:gd name="connsiteY24" fmla="*/ 256343 h 2479529"/>
                                <a:gd name="connsiteX25" fmla="*/ 1032982 w 7228855"/>
                                <a:gd name="connsiteY25" fmla="*/ 267916 h 2479529"/>
                                <a:gd name="connsiteX26" fmla="*/ 1035497 w 7228855"/>
                                <a:gd name="connsiteY26" fmla="*/ 277476 h 2479529"/>
                                <a:gd name="connsiteX27" fmla="*/ 1047070 w 7228855"/>
                                <a:gd name="connsiteY27" fmla="*/ 286030 h 2479529"/>
                                <a:gd name="connsiteX28" fmla="*/ 1051598 w 7228855"/>
                                <a:gd name="connsiteY28" fmla="*/ 287037 h 2479529"/>
                                <a:gd name="connsiteX29" fmla="*/ 5706134 w 7228855"/>
                                <a:gd name="connsiteY29" fmla="*/ 293246 h 2479529"/>
                                <a:gd name="connsiteX30" fmla="*/ 5725255 w 7228855"/>
                                <a:gd name="connsiteY30" fmla="*/ 288214 h 2479529"/>
                                <a:gd name="connsiteX31" fmla="*/ 5731292 w 7228855"/>
                                <a:gd name="connsiteY31" fmla="*/ 274125 h 2479529"/>
                                <a:gd name="connsiteX32" fmla="*/ 5725255 w 7228855"/>
                                <a:gd name="connsiteY32" fmla="*/ 260036 h 2479529"/>
                                <a:gd name="connsiteX33" fmla="*/ 5706134 w 7228855"/>
                                <a:gd name="connsiteY33" fmla="*/ 254501 h 2479529"/>
                                <a:gd name="connsiteX34" fmla="*/ 5701606 w 7228855"/>
                                <a:gd name="connsiteY34" fmla="*/ 255507 h 2479529"/>
                                <a:gd name="connsiteX35" fmla="*/ 5697077 w 7228855"/>
                                <a:gd name="connsiteY35" fmla="*/ 257520 h 2479529"/>
                                <a:gd name="connsiteX36" fmla="*/ 5691542 w 7228855"/>
                                <a:gd name="connsiteY36" fmla="*/ 262552 h 2479529"/>
                                <a:gd name="connsiteX37" fmla="*/ 5687517 w 7228855"/>
                                <a:gd name="connsiteY37" fmla="*/ 274125 h 2479529"/>
                                <a:gd name="connsiteX38" fmla="*/ 5690033 w 7228855"/>
                                <a:gd name="connsiteY38" fmla="*/ 283685 h 2479529"/>
                                <a:gd name="connsiteX39" fmla="*/ 5701606 w 7228855"/>
                                <a:gd name="connsiteY39" fmla="*/ 292239 h 2479529"/>
                                <a:gd name="connsiteX40" fmla="*/ 5706134 w 7228855"/>
                                <a:gd name="connsiteY40" fmla="*/ 293246 h 2479529"/>
                                <a:gd name="connsiteX41" fmla="*/ 673671 w 7228855"/>
                                <a:gd name="connsiteY41" fmla="*/ 328181 h 2479529"/>
                                <a:gd name="connsiteX42" fmla="*/ 675221 w 7228855"/>
                                <a:gd name="connsiteY42" fmla="*/ 327793 h 2479529"/>
                                <a:gd name="connsiteX43" fmla="*/ 674214 w 7228855"/>
                                <a:gd name="connsiteY43" fmla="*/ 327793 h 2479529"/>
                                <a:gd name="connsiteX44" fmla="*/ 5328210 w 7228855"/>
                                <a:gd name="connsiteY44" fmla="*/ 334390 h 2479529"/>
                                <a:gd name="connsiteX45" fmla="*/ 5329760 w 7228855"/>
                                <a:gd name="connsiteY45" fmla="*/ 334002 h 2479529"/>
                                <a:gd name="connsiteX46" fmla="*/ 5328753 w 7228855"/>
                                <a:gd name="connsiteY46" fmla="*/ 334002 h 2479529"/>
                                <a:gd name="connsiteX47" fmla="*/ 660189 w 7228855"/>
                                <a:gd name="connsiteY47" fmla="*/ 336788 h 2479529"/>
                                <a:gd name="connsiteX48" fmla="*/ 668680 w 7228855"/>
                                <a:gd name="connsiteY48" fmla="*/ 332322 h 2479529"/>
                                <a:gd name="connsiteX49" fmla="*/ 670189 w 7228855"/>
                                <a:gd name="connsiteY49" fmla="*/ 330812 h 2479529"/>
                                <a:gd name="connsiteX50" fmla="*/ 670692 w 7228855"/>
                                <a:gd name="connsiteY50" fmla="*/ 330309 h 2479529"/>
                                <a:gd name="connsiteX51" fmla="*/ 673671 w 7228855"/>
                                <a:gd name="connsiteY51" fmla="*/ 328181 h 2479529"/>
                                <a:gd name="connsiteX52" fmla="*/ 673609 w 7228855"/>
                                <a:gd name="connsiteY52" fmla="*/ 328197 h 2479529"/>
                                <a:gd name="connsiteX53" fmla="*/ 673208 w 7228855"/>
                                <a:gd name="connsiteY53" fmla="*/ 328297 h 2479529"/>
                                <a:gd name="connsiteX54" fmla="*/ 674214 w 7228855"/>
                                <a:gd name="connsiteY54" fmla="*/ 327793 h 2479529"/>
                                <a:gd name="connsiteX55" fmla="*/ 690819 w 7228855"/>
                                <a:gd name="connsiteY55" fmla="*/ 311189 h 2479529"/>
                                <a:gd name="connsiteX56" fmla="*/ 674718 w 7228855"/>
                                <a:gd name="connsiteY56" fmla="*/ 294583 h 2479529"/>
                                <a:gd name="connsiteX57" fmla="*/ 656100 w 7228855"/>
                                <a:gd name="connsiteY57" fmla="*/ 300118 h 2479529"/>
                                <a:gd name="connsiteX58" fmla="*/ 643521 w 7228855"/>
                                <a:gd name="connsiteY58" fmla="*/ 317730 h 2479529"/>
                                <a:gd name="connsiteX59" fmla="*/ 650565 w 7228855"/>
                                <a:gd name="connsiteY59" fmla="*/ 334838 h 2479529"/>
                                <a:gd name="connsiteX60" fmla="*/ 660189 w 7228855"/>
                                <a:gd name="connsiteY60" fmla="*/ 336788 h 2479529"/>
                                <a:gd name="connsiteX61" fmla="*/ 5314728 w 7228855"/>
                                <a:gd name="connsiteY61" fmla="*/ 342997 h 2479529"/>
                                <a:gd name="connsiteX62" fmla="*/ 5323219 w 7228855"/>
                                <a:gd name="connsiteY62" fmla="*/ 338531 h 2479529"/>
                                <a:gd name="connsiteX63" fmla="*/ 5324728 w 7228855"/>
                                <a:gd name="connsiteY63" fmla="*/ 337021 h 2479529"/>
                                <a:gd name="connsiteX64" fmla="*/ 5325231 w 7228855"/>
                                <a:gd name="connsiteY64" fmla="*/ 336518 h 2479529"/>
                                <a:gd name="connsiteX65" fmla="*/ 5328210 w 7228855"/>
                                <a:gd name="connsiteY65" fmla="*/ 334390 h 2479529"/>
                                <a:gd name="connsiteX66" fmla="*/ 5328148 w 7228855"/>
                                <a:gd name="connsiteY66" fmla="*/ 334406 h 2479529"/>
                                <a:gd name="connsiteX67" fmla="*/ 5327747 w 7228855"/>
                                <a:gd name="connsiteY67" fmla="*/ 334506 h 2479529"/>
                                <a:gd name="connsiteX68" fmla="*/ 5328753 w 7228855"/>
                                <a:gd name="connsiteY68" fmla="*/ 334002 h 2479529"/>
                                <a:gd name="connsiteX69" fmla="*/ 5345358 w 7228855"/>
                                <a:gd name="connsiteY69" fmla="*/ 317398 h 2479529"/>
                                <a:gd name="connsiteX70" fmla="*/ 5329257 w 7228855"/>
                                <a:gd name="connsiteY70" fmla="*/ 300792 h 2479529"/>
                                <a:gd name="connsiteX71" fmla="*/ 5310639 w 7228855"/>
                                <a:gd name="connsiteY71" fmla="*/ 306327 h 2479529"/>
                                <a:gd name="connsiteX72" fmla="*/ 5298060 w 7228855"/>
                                <a:gd name="connsiteY72" fmla="*/ 323939 h 2479529"/>
                                <a:gd name="connsiteX73" fmla="*/ 5305104 w 7228855"/>
                                <a:gd name="connsiteY73" fmla="*/ 341047 h 2479529"/>
                                <a:gd name="connsiteX74" fmla="*/ 5314728 w 7228855"/>
                                <a:gd name="connsiteY74" fmla="*/ 342997 h 2479529"/>
                                <a:gd name="connsiteX75" fmla="*/ 1651240 w 7228855"/>
                                <a:gd name="connsiteY75" fmla="*/ 467573 h 2479529"/>
                                <a:gd name="connsiteX76" fmla="*/ 1662206 w 7228855"/>
                                <a:gd name="connsiteY76" fmla="*/ 439842 h 2479529"/>
                                <a:gd name="connsiteX77" fmla="*/ 1593164 w 7228855"/>
                                <a:gd name="connsiteY77" fmla="*/ 368811 h 2479529"/>
                                <a:gd name="connsiteX78" fmla="*/ 1570811 w 7228855"/>
                                <a:gd name="connsiteY78" fmla="*/ 391163 h 2479529"/>
                                <a:gd name="connsiteX79" fmla="*/ 1639358 w 7228855"/>
                                <a:gd name="connsiteY79" fmla="*/ 462691 h 2479529"/>
                                <a:gd name="connsiteX80" fmla="*/ 1651240 w 7228855"/>
                                <a:gd name="connsiteY80" fmla="*/ 467573 h 2479529"/>
                                <a:gd name="connsiteX81" fmla="*/ 6305790 w 7228855"/>
                                <a:gd name="connsiteY81" fmla="*/ 473782 h 2479529"/>
                                <a:gd name="connsiteX82" fmla="*/ 6316757 w 7228855"/>
                                <a:gd name="connsiteY82" fmla="*/ 446051 h 2479529"/>
                                <a:gd name="connsiteX83" fmla="*/ 6247714 w 7228855"/>
                                <a:gd name="connsiteY83" fmla="*/ 375020 h 2479529"/>
                                <a:gd name="connsiteX84" fmla="*/ 6225361 w 7228855"/>
                                <a:gd name="connsiteY84" fmla="*/ 397372 h 2479529"/>
                                <a:gd name="connsiteX85" fmla="*/ 6293908 w 7228855"/>
                                <a:gd name="connsiteY85" fmla="*/ 468900 h 2479529"/>
                                <a:gd name="connsiteX86" fmla="*/ 6305790 w 7228855"/>
                                <a:gd name="connsiteY86" fmla="*/ 473782 h 2479529"/>
                                <a:gd name="connsiteX87" fmla="*/ 620878 w 7228855"/>
                                <a:gd name="connsiteY87" fmla="*/ 486294 h 2479529"/>
                                <a:gd name="connsiteX88" fmla="*/ 642514 w 7228855"/>
                                <a:gd name="connsiteY88" fmla="*/ 469689 h 2479529"/>
                                <a:gd name="connsiteX89" fmla="*/ 620878 w 7228855"/>
                                <a:gd name="connsiteY89" fmla="*/ 453084 h 2479529"/>
                                <a:gd name="connsiteX90" fmla="*/ 610814 w 7228855"/>
                                <a:gd name="connsiteY90" fmla="*/ 455600 h 2479529"/>
                                <a:gd name="connsiteX91" fmla="*/ 600247 w 7228855"/>
                                <a:gd name="connsiteY91" fmla="*/ 469689 h 2479529"/>
                                <a:gd name="connsiteX92" fmla="*/ 610814 w 7228855"/>
                                <a:gd name="connsiteY92" fmla="*/ 483778 h 2479529"/>
                                <a:gd name="connsiteX93" fmla="*/ 620878 w 7228855"/>
                                <a:gd name="connsiteY93" fmla="*/ 486294 h 2479529"/>
                                <a:gd name="connsiteX94" fmla="*/ 5275417 w 7228855"/>
                                <a:gd name="connsiteY94" fmla="*/ 492503 h 2479529"/>
                                <a:gd name="connsiteX95" fmla="*/ 5297054 w 7228855"/>
                                <a:gd name="connsiteY95" fmla="*/ 475898 h 2479529"/>
                                <a:gd name="connsiteX96" fmla="*/ 5275417 w 7228855"/>
                                <a:gd name="connsiteY96" fmla="*/ 459293 h 2479529"/>
                                <a:gd name="connsiteX97" fmla="*/ 5265353 w 7228855"/>
                                <a:gd name="connsiteY97" fmla="*/ 461809 h 2479529"/>
                                <a:gd name="connsiteX98" fmla="*/ 5254787 w 7228855"/>
                                <a:gd name="connsiteY98" fmla="*/ 475898 h 2479529"/>
                                <a:gd name="connsiteX99" fmla="*/ 5265353 w 7228855"/>
                                <a:gd name="connsiteY99" fmla="*/ 489987 h 2479529"/>
                                <a:gd name="connsiteX100" fmla="*/ 5275417 w 7228855"/>
                                <a:gd name="connsiteY100" fmla="*/ 492503 h 2479529"/>
                                <a:gd name="connsiteX101" fmla="*/ 1416335 w 7228855"/>
                                <a:gd name="connsiteY101" fmla="*/ 493486 h 2479529"/>
                                <a:gd name="connsiteX102" fmla="*/ 1417276 w 7228855"/>
                                <a:gd name="connsiteY102" fmla="*/ 492368 h 2479529"/>
                                <a:gd name="connsiteX103" fmla="*/ 1417327 w 7228855"/>
                                <a:gd name="connsiteY103" fmla="*/ 491997 h 2479529"/>
                                <a:gd name="connsiteX104" fmla="*/ 1416333 w 7228855"/>
                                <a:gd name="connsiteY104" fmla="*/ 493488 h 2479529"/>
                                <a:gd name="connsiteX105" fmla="*/ 1416335 w 7228855"/>
                                <a:gd name="connsiteY105" fmla="*/ 493486 h 2479529"/>
                                <a:gd name="connsiteX106" fmla="*/ 1416333 w 7228855"/>
                                <a:gd name="connsiteY106" fmla="*/ 493487 h 2479529"/>
                                <a:gd name="connsiteX107" fmla="*/ 6070883 w 7228855"/>
                                <a:gd name="connsiteY107" fmla="*/ 499695 h 2479529"/>
                                <a:gd name="connsiteX108" fmla="*/ 6071824 w 7228855"/>
                                <a:gd name="connsiteY108" fmla="*/ 498578 h 2479529"/>
                                <a:gd name="connsiteX109" fmla="*/ 6071875 w 7228855"/>
                                <a:gd name="connsiteY109" fmla="*/ 498206 h 2479529"/>
                                <a:gd name="connsiteX110" fmla="*/ 6070882 w 7228855"/>
                                <a:gd name="connsiteY110" fmla="*/ 499697 h 2479529"/>
                                <a:gd name="connsiteX111" fmla="*/ 6070883 w 7228855"/>
                                <a:gd name="connsiteY111" fmla="*/ 499695 h 2479529"/>
                                <a:gd name="connsiteX112" fmla="*/ 6070882 w 7228855"/>
                                <a:gd name="connsiteY112" fmla="*/ 499696 h 2479529"/>
                                <a:gd name="connsiteX113" fmla="*/ 1441172 w 7228855"/>
                                <a:gd name="connsiteY113" fmla="*/ 518322 h 2479529"/>
                                <a:gd name="connsiteX114" fmla="*/ 1442659 w 7228855"/>
                                <a:gd name="connsiteY114" fmla="*/ 517330 h 2479529"/>
                                <a:gd name="connsiteX115" fmla="*/ 1442289 w 7228855"/>
                                <a:gd name="connsiteY115" fmla="*/ 517381 h 2479529"/>
                                <a:gd name="connsiteX116" fmla="*/ 1441169 w 7228855"/>
                                <a:gd name="connsiteY116" fmla="*/ 518324 h 2479529"/>
                                <a:gd name="connsiteX117" fmla="*/ 1441169 w 7228855"/>
                                <a:gd name="connsiteY117" fmla="*/ 518324 h 2479529"/>
                                <a:gd name="connsiteX118" fmla="*/ 1441172 w 7228855"/>
                                <a:gd name="connsiteY118" fmla="*/ 518322 h 2479529"/>
                                <a:gd name="connsiteX119" fmla="*/ 1425771 w 7228855"/>
                                <a:gd name="connsiteY119" fmla="*/ 521304 h 2479529"/>
                                <a:gd name="connsiteX120" fmla="*/ 1439679 w 7228855"/>
                                <a:gd name="connsiteY120" fmla="*/ 519317 h 2479529"/>
                                <a:gd name="connsiteX121" fmla="*/ 1441169 w 7228855"/>
                                <a:gd name="connsiteY121" fmla="*/ 518324 h 2479529"/>
                                <a:gd name="connsiteX122" fmla="*/ 1428751 w 7228855"/>
                                <a:gd name="connsiteY122" fmla="*/ 519317 h 2479529"/>
                                <a:gd name="connsiteX123" fmla="*/ 1428254 w 7228855"/>
                                <a:gd name="connsiteY123" fmla="*/ 519317 h 2479529"/>
                                <a:gd name="connsiteX124" fmla="*/ 1442289 w 7228855"/>
                                <a:gd name="connsiteY124" fmla="*/ 517381 h 2479529"/>
                                <a:gd name="connsiteX125" fmla="*/ 1450607 w 7228855"/>
                                <a:gd name="connsiteY125" fmla="*/ 510376 h 2479529"/>
                                <a:gd name="connsiteX126" fmla="*/ 1452097 w 7228855"/>
                                <a:gd name="connsiteY126" fmla="*/ 507892 h 2479529"/>
                                <a:gd name="connsiteX127" fmla="*/ 1454084 w 7228855"/>
                                <a:gd name="connsiteY127" fmla="*/ 503422 h 2479529"/>
                                <a:gd name="connsiteX128" fmla="*/ 1454581 w 7228855"/>
                                <a:gd name="connsiteY128" fmla="*/ 495971 h 2479529"/>
                                <a:gd name="connsiteX129" fmla="*/ 1449614 w 7228855"/>
                                <a:gd name="connsiteY129" fmla="*/ 485043 h 2479529"/>
                                <a:gd name="connsiteX130" fmla="*/ 1441169 w 7228855"/>
                                <a:gd name="connsiteY130" fmla="*/ 480076 h 2479529"/>
                                <a:gd name="connsiteX131" fmla="*/ 1426765 w 7228855"/>
                                <a:gd name="connsiteY131" fmla="*/ 482560 h 2479529"/>
                                <a:gd name="connsiteX132" fmla="*/ 1424281 w 7228855"/>
                                <a:gd name="connsiteY132" fmla="*/ 484050 h 2479529"/>
                                <a:gd name="connsiteX133" fmla="*/ 1417276 w 7228855"/>
                                <a:gd name="connsiteY133" fmla="*/ 492368 h 2479529"/>
                                <a:gd name="connsiteX134" fmla="*/ 1415341 w 7228855"/>
                                <a:gd name="connsiteY134" fmla="*/ 506402 h 2479529"/>
                                <a:gd name="connsiteX135" fmla="*/ 1415341 w 7228855"/>
                                <a:gd name="connsiteY135" fmla="*/ 505906 h 2479529"/>
                                <a:gd name="connsiteX136" fmla="*/ 1416333 w 7228855"/>
                                <a:gd name="connsiteY136" fmla="*/ 493488 h 2479529"/>
                                <a:gd name="connsiteX137" fmla="*/ 1415341 w 7228855"/>
                                <a:gd name="connsiteY137" fmla="*/ 494978 h 2479529"/>
                                <a:gd name="connsiteX138" fmla="*/ 1413353 w 7228855"/>
                                <a:gd name="connsiteY138" fmla="*/ 499448 h 2479529"/>
                                <a:gd name="connsiteX139" fmla="*/ 1412857 w 7228855"/>
                                <a:gd name="connsiteY139" fmla="*/ 506402 h 2479529"/>
                                <a:gd name="connsiteX140" fmla="*/ 1417824 w 7228855"/>
                                <a:gd name="connsiteY140" fmla="*/ 516833 h 2479529"/>
                                <a:gd name="connsiteX141" fmla="*/ 1425771 w 7228855"/>
                                <a:gd name="connsiteY141" fmla="*/ 521304 h 2479529"/>
                                <a:gd name="connsiteX142" fmla="*/ 6095721 w 7228855"/>
                                <a:gd name="connsiteY142" fmla="*/ 524530 h 2479529"/>
                                <a:gd name="connsiteX143" fmla="*/ 6097208 w 7228855"/>
                                <a:gd name="connsiteY143" fmla="*/ 523539 h 2479529"/>
                                <a:gd name="connsiteX144" fmla="*/ 6096837 w 7228855"/>
                                <a:gd name="connsiteY144" fmla="*/ 523590 h 2479529"/>
                                <a:gd name="connsiteX145" fmla="*/ 6095717 w 7228855"/>
                                <a:gd name="connsiteY145" fmla="*/ 524533 h 2479529"/>
                                <a:gd name="connsiteX146" fmla="*/ 6095718 w 7228855"/>
                                <a:gd name="connsiteY146" fmla="*/ 524533 h 2479529"/>
                                <a:gd name="connsiteX147" fmla="*/ 6095721 w 7228855"/>
                                <a:gd name="connsiteY147" fmla="*/ 524530 h 2479529"/>
                                <a:gd name="connsiteX148" fmla="*/ 6080320 w 7228855"/>
                                <a:gd name="connsiteY148" fmla="*/ 527513 h 2479529"/>
                                <a:gd name="connsiteX149" fmla="*/ 6094228 w 7228855"/>
                                <a:gd name="connsiteY149" fmla="*/ 525526 h 2479529"/>
                                <a:gd name="connsiteX150" fmla="*/ 6095717 w 7228855"/>
                                <a:gd name="connsiteY150" fmla="*/ 524533 h 2479529"/>
                                <a:gd name="connsiteX151" fmla="*/ 6083300 w 7228855"/>
                                <a:gd name="connsiteY151" fmla="*/ 525526 h 2479529"/>
                                <a:gd name="connsiteX152" fmla="*/ 6082803 w 7228855"/>
                                <a:gd name="connsiteY152" fmla="*/ 525526 h 2479529"/>
                                <a:gd name="connsiteX153" fmla="*/ 6096837 w 7228855"/>
                                <a:gd name="connsiteY153" fmla="*/ 523590 h 2479529"/>
                                <a:gd name="connsiteX154" fmla="*/ 6105156 w 7228855"/>
                                <a:gd name="connsiteY154" fmla="*/ 516585 h 2479529"/>
                                <a:gd name="connsiteX155" fmla="*/ 6106646 w 7228855"/>
                                <a:gd name="connsiteY155" fmla="*/ 514101 h 2479529"/>
                                <a:gd name="connsiteX156" fmla="*/ 6108633 w 7228855"/>
                                <a:gd name="connsiteY156" fmla="*/ 509631 h 2479529"/>
                                <a:gd name="connsiteX157" fmla="*/ 6109129 w 7228855"/>
                                <a:gd name="connsiteY157" fmla="*/ 502180 h 2479529"/>
                                <a:gd name="connsiteX158" fmla="*/ 6104162 w 7228855"/>
                                <a:gd name="connsiteY158" fmla="*/ 491252 h 2479529"/>
                                <a:gd name="connsiteX159" fmla="*/ 6095718 w 7228855"/>
                                <a:gd name="connsiteY159" fmla="*/ 486285 h 2479529"/>
                                <a:gd name="connsiteX160" fmla="*/ 6081313 w 7228855"/>
                                <a:gd name="connsiteY160" fmla="*/ 488769 h 2479529"/>
                                <a:gd name="connsiteX161" fmla="*/ 6078830 w 7228855"/>
                                <a:gd name="connsiteY161" fmla="*/ 490259 h 2479529"/>
                                <a:gd name="connsiteX162" fmla="*/ 6071824 w 7228855"/>
                                <a:gd name="connsiteY162" fmla="*/ 498578 h 2479529"/>
                                <a:gd name="connsiteX163" fmla="*/ 6069889 w 7228855"/>
                                <a:gd name="connsiteY163" fmla="*/ 512611 h 2479529"/>
                                <a:gd name="connsiteX164" fmla="*/ 6069889 w 7228855"/>
                                <a:gd name="connsiteY164" fmla="*/ 512115 h 2479529"/>
                                <a:gd name="connsiteX165" fmla="*/ 6070882 w 7228855"/>
                                <a:gd name="connsiteY165" fmla="*/ 499697 h 2479529"/>
                                <a:gd name="connsiteX166" fmla="*/ 6069889 w 7228855"/>
                                <a:gd name="connsiteY166" fmla="*/ 501187 h 2479529"/>
                                <a:gd name="connsiteX167" fmla="*/ 6067902 w 7228855"/>
                                <a:gd name="connsiteY167" fmla="*/ 505657 h 2479529"/>
                                <a:gd name="connsiteX168" fmla="*/ 6067405 w 7228855"/>
                                <a:gd name="connsiteY168" fmla="*/ 512611 h 2479529"/>
                                <a:gd name="connsiteX169" fmla="*/ 6072373 w 7228855"/>
                                <a:gd name="connsiteY169" fmla="*/ 523042 h 2479529"/>
                                <a:gd name="connsiteX170" fmla="*/ 6080320 w 7228855"/>
                                <a:gd name="connsiteY170" fmla="*/ 527513 h 2479529"/>
                                <a:gd name="connsiteX171" fmla="*/ 3892190 w 7228855"/>
                                <a:gd name="connsiteY171" fmla="*/ 611253 h 2479529"/>
                                <a:gd name="connsiteX172" fmla="*/ 3897221 w 7228855"/>
                                <a:gd name="connsiteY172" fmla="*/ 609743 h 2479529"/>
                                <a:gd name="connsiteX173" fmla="*/ 3907788 w 7228855"/>
                                <a:gd name="connsiteY173" fmla="*/ 595655 h 2479529"/>
                                <a:gd name="connsiteX174" fmla="*/ 3897221 w 7228855"/>
                                <a:gd name="connsiteY174" fmla="*/ 581565 h 2479529"/>
                                <a:gd name="connsiteX175" fmla="*/ 3892190 w 7228855"/>
                                <a:gd name="connsiteY175" fmla="*/ 580056 h 2479529"/>
                                <a:gd name="connsiteX176" fmla="*/ 3872063 w 7228855"/>
                                <a:gd name="connsiteY176" fmla="*/ 595655 h 2479529"/>
                                <a:gd name="connsiteX177" fmla="*/ 3892190 w 7228855"/>
                                <a:gd name="connsiteY177" fmla="*/ 611253 h 2479529"/>
                                <a:gd name="connsiteX178" fmla="*/ 1551250 w 7228855"/>
                                <a:gd name="connsiteY178" fmla="*/ 618628 h 2479529"/>
                                <a:gd name="connsiteX179" fmla="*/ 1577918 w 7228855"/>
                                <a:gd name="connsiteY179" fmla="*/ 605546 h 2479529"/>
                                <a:gd name="connsiteX180" fmla="*/ 1578391 w 7228855"/>
                                <a:gd name="connsiteY180" fmla="*/ 603888 h 2479529"/>
                                <a:gd name="connsiteX181" fmla="*/ 1578358 w 7228855"/>
                                <a:gd name="connsiteY181" fmla="*/ 603973 h 2479529"/>
                                <a:gd name="connsiteX182" fmla="*/ 1578925 w 7228855"/>
                                <a:gd name="connsiteY182" fmla="*/ 602023 h 2479529"/>
                                <a:gd name="connsiteX183" fmla="*/ 1578391 w 7228855"/>
                                <a:gd name="connsiteY183" fmla="*/ 603888 h 2479529"/>
                                <a:gd name="connsiteX184" fmla="*/ 1578925 w 7228855"/>
                                <a:gd name="connsiteY184" fmla="*/ 602526 h 2479529"/>
                                <a:gd name="connsiteX185" fmla="*/ 1580434 w 7228855"/>
                                <a:gd name="connsiteY185" fmla="*/ 600011 h 2479529"/>
                                <a:gd name="connsiteX186" fmla="*/ 1580434 w 7228855"/>
                                <a:gd name="connsiteY186" fmla="*/ 599508 h 2479529"/>
                                <a:gd name="connsiteX187" fmla="*/ 1584962 w 7228855"/>
                                <a:gd name="connsiteY187" fmla="*/ 594979 h 2479529"/>
                                <a:gd name="connsiteX188" fmla="*/ 1585465 w 7228855"/>
                                <a:gd name="connsiteY188" fmla="*/ 594979 h 2479529"/>
                                <a:gd name="connsiteX189" fmla="*/ 1588988 w 7228855"/>
                                <a:gd name="connsiteY189" fmla="*/ 593470 h 2479529"/>
                                <a:gd name="connsiteX190" fmla="*/ 1596031 w 7228855"/>
                                <a:gd name="connsiteY190" fmla="*/ 572336 h 2479529"/>
                                <a:gd name="connsiteX191" fmla="*/ 1575905 w 7228855"/>
                                <a:gd name="connsiteY191" fmla="*/ 562273 h 2479529"/>
                                <a:gd name="connsiteX192" fmla="*/ 1541690 w 7228855"/>
                                <a:gd name="connsiteY192" fmla="*/ 590450 h 2479529"/>
                                <a:gd name="connsiteX193" fmla="*/ 1551250 w 7228855"/>
                                <a:gd name="connsiteY193" fmla="*/ 618628 h 2479529"/>
                                <a:gd name="connsiteX194" fmla="*/ 6205787 w 7228855"/>
                                <a:gd name="connsiteY194" fmla="*/ 624837 h 2479529"/>
                                <a:gd name="connsiteX195" fmla="*/ 6232455 w 7228855"/>
                                <a:gd name="connsiteY195" fmla="*/ 611755 h 2479529"/>
                                <a:gd name="connsiteX196" fmla="*/ 6232928 w 7228855"/>
                                <a:gd name="connsiteY196" fmla="*/ 610099 h 2479529"/>
                                <a:gd name="connsiteX197" fmla="*/ 6232895 w 7228855"/>
                                <a:gd name="connsiteY197" fmla="*/ 610182 h 2479529"/>
                                <a:gd name="connsiteX198" fmla="*/ 6233462 w 7228855"/>
                                <a:gd name="connsiteY198" fmla="*/ 608232 h 2479529"/>
                                <a:gd name="connsiteX199" fmla="*/ 6232928 w 7228855"/>
                                <a:gd name="connsiteY199" fmla="*/ 610099 h 2479529"/>
                                <a:gd name="connsiteX200" fmla="*/ 6233462 w 7228855"/>
                                <a:gd name="connsiteY200" fmla="*/ 608735 h 2479529"/>
                                <a:gd name="connsiteX201" fmla="*/ 6234971 w 7228855"/>
                                <a:gd name="connsiteY201" fmla="*/ 606220 h 2479529"/>
                                <a:gd name="connsiteX202" fmla="*/ 6234971 w 7228855"/>
                                <a:gd name="connsiteY202" fmla="*/ 605717 h 2479529"/>
                                <a:gd name="connsiteX203" fmla="*/ 6239499 w 7228855"/>
                                <a:gd name="connsiteY203" fmla="*/ 601188 h 2479529"/>
                                <a:gd name="connsiteX204" fmla="*/ 6240003 w 7228855"/>
                                <a:gd name="connsiteY204" fmla="*/ 601188 h 2479529"/>
                                <a:gd name="connsiteX205" fmla="*/ 6243525 w 7228855"/>
                                <a:gd name="connsiteY205" fmla="*/ 599679 h 2479529"/>
                                <a:gd name="connsiteX206" fmla="*/ 6250569 w 7228855"/>
                                <a:gd name="connsiteY206" fmla="*/ 578545 h 2479529"/>
                                <a:gd name="connsiteX207" fmla="*/ 6230442 w 7228855"/>
                                <a:gd name="connsiteY207" fmla="*/ 568482 h 2479529"/>
                                <a:gd name="connsiteX208" fmla="*/ 6196227 w 7228855"/>
                                <a:gd name="connsiteY208" fmla="*/ 596659 h 2479529"/>
                                <a:gd name="connsiteX209" fmla="*/ 6205787 w 7228855"/>
                                <a:gd name="connsiteY209" fmla="*/ 624837 h 2479529"/>
                                <a:gd name="connsiteX210" fmla="*/ 2753539 w 7228855"/>
                                <a:gd name="connsiteY210" fmla="*/ 735536 h 2479529"/>
                                <a:gd name="connsiteX211" fmla="*/ 2780710 w 7228855"/>
                                <a:gd name="connsiteY211" fmla="*/ 719938 h 2479529"/>
                                <a:gd name="connsiteX212" fmla="*/ 2766114 w 7228855"/>
                                <a:gd name="connsiteY212" fmla="*/ 692766 h 2479529"/>
                                <a:gd name="connsiteX213" fmla="*/ 2733411 w 7228855"/>
                                <a:gd name="connsiteY213" fmla="*/ 665594 h 2479529"/>
                                <a:gd name="connsiteX214" fmla="*/ 2708755 w 7228855"/>
                                <a:gd name="connsiteY214" fmla="*/ 657543 h 2479529"/>
                                <a:gd name="connsiteX215" fmla="*/ 2697186 w 7228855"/>
                                <a:gd name="connsiteY215" fmla="*/ 680690 h 2479529"/>
                                <a:gd name="connsiteX216" fmla="*/ 2753539 w 7228855"/>
                                <a:gd name="connsiteY216" fmla="*/ 735536 h 2479529"/>
                                <a:gd name="connsiteX217" fmla="*/ 1101912 w 7228855"/>
                                <a:gd name="connsiteY217" fmla="*/ 738866 h 2479529"/>
                                <a:gd name="connsiteX218" fmla="*/ 1118304 w 7228855"/>
                                <a:gd name="connsiteY218" fmla="*/ 729429 h 2479529"/>
                                <a:gd name="connsiteX219" fmla="*/ 1124265 w 7228855"/>
                                <a:gd name="connsiteY219" fmla="*/ 714527 h 2479529"/>
                                <a:gd name="connsiteX220" fmla="*/ 1119297 w 7228855"/>
                                <a:gd name="connsiteY220" fmla="*/ 702605 h 2479529"/>
                                <a:gd name="connsiteX221" fmla="*/ 1107376 w 7228855"/>
                                <a:gd name="connsiteY221" fmla="*/ 697638 h 2479529"/>
                                <a:gd name="connsiteX222" fmla="*/ 1092474 w 7228855"/>
                                <a:gd name="connsiteY222" fmla="*/ 703599 h 2479529"/>
                                <a:gd name="connsiteX223" fmla="*/ 1083037 w 7228855"/>
                                <a:gd name="connsiteY223" fmla="*/ 719991 h 2479529"/>
                                <a:gd name="connsiteX224" fmla="*/ 1088500 w 7228855"/>
                                <a:gd name="connsiteY224" fmla="*/ 733402 h 2479529"/>
                                <a:gd name="connsiteX225" fmla="*/ 1101912 w 7228855"/>
                                <a:gd name="connsiteY225" fmla="*/ 738866 h 2479529"/>
                                <a:gd name="connsiteX226" fmla="*/ 5756460 w 7228855"/>
                                <a:gd name="connsiteY226" fmla="*/ 745075 h 2479529"/>
                                <a:gd name="connsiteX227" fmla="*/ 5772852 w 7228855"/>
                                <a:gd name="connsiteY227" fmla="*/ 735638 h 2479529"/>
                                <a:gd name="connsiteX228" fmla="*/ 5778813 w 7228855"/>
                                <a:gd name="connsiteY228" fmla="*/ 720736 h 2479529"/>
                                <a:gd name="connsiteX229" fmla="*/ 5773845 w 7228855"/>
                                <a:gd name="connsiteY229" fmla="*/ 708814 h 2479529"/>
                                <a:gd name="connsiteX230" fmla="*/ 5761924 w 7228855"/>
                                <a:gd name="connsiteY230" fmla="*/ 703847 h 2479529"/>
                                <a:gd name="connsiteX231" fmla="*/ 5747023 w 7228855"/>
                                <a:gd name="connsiteY231" fmla="*/ 709808 h 2479529"/>
                                <a:gd name="connsiteX232" fmla="*/ 5737585 w 7228855"/>
                                <a:gd name="connsiteY232" fmla="*/ 726200 h 2479529"/>
                                <a:gd name="connsiteX233" fmla="*/ 5743048 w 7228855"/>
                                <a:gd name="connsiteY233" fmla="*/ 739611 h 2479529"/>
                                <a:gd name="connsiteX234" fmla="*/ 5756460 w 7228855"/>
                                <a:gd name="connsiteY234" fmla="*/ 745075 h 2479529"/>
                                <a:gd name="connsiteX235" fmla="*/ 2393467 w 7228855"/>
                                <a:gd name="connsiteY235" fmla="*/ 814119 h 2479529"/>
                                <a:gd name="connsiteX236" fmla="*/ 2409670 w 7228855"/>
                                <a:gd name="connsiteY236" fmla="*/ 776122 h 2479529"/>
                                <a:gd name="connsiteX237" fmla="*/ 2361868 w 7228855"/>
                                <a:gd name="connsiteY237" fmla="*/ 705174 h 2479529"/>
                                <a:gd name="connsiteX238" fmla="*/ 2326645 w 7228855"/>
                                <a:gd name="connsiteY238" fmla="*/ 720269 h 2479529"/>
                                <a:gd name="connsiteX239" fmla="*/ 2348282 w 7228855"/>
                                <a:gd name="connsiteY239" fmla="*/ 766058 h 2479529"/>
                                <a:gd name="connsiteX240" fmla="*/ 2378977 w 7228855"/>
                                <a:gd name="connsiteY240" fmla="*/ 806816 h 2479529"/>
                                <a:gd name="connsiteX241" fmla="*/ 2393467 w 7228855"/>
                                <a:gd name="connsiteY241" fmla="*/ 814119 h 2479529"/>
                                <a:gd name="connsiteX242" fmla="*/ 7047999 w 7228855"/>
                                <a:gd name="connsiteY242" fmla="*/ 820328 h 2479529"/>
                                <a:gd name="connsiteX243" fmla="*/ 7064203 w 7228855"/>
                                <a:gd name="connsiteY243" fmla="*/ 782331 h 2479529"/>
                                <a:gd name="connsiteX244" fmla="*/ 7016402 w 7228855"/>
                                <a:gd name="connsiteY244" fmla="*/ 711383 h 2479529"/>
                                <a:gd name="connsiteX245" fmla="*/ 6981179 w 7228855"/>
                                <a:gd name="connsiteY245" fmla="*/ 726478 h 2479529"/>
                                <a:gd name="connsiteX246" fmla="*/ 7002816 w 7228855"/>
                                <a:gd name="connsiteY246" fmla="*/ 772267 h 2479529"/>
                                <a:gd name="connsiteX247" fmla="*/ 7033510 w 7228855"/>
                                <a:gd name="connsiteY247" fmla="*/ 813025 h 2479529"/>
                                <a:gd name="connsiteX248" fmla="*/ 7047999 w 7228855"/>
                                <a:gd name="connsiteY248" fmla="*/ 820328 h 2479529"/>
                                <a:gd name="connsiteX249" fmla="*/ 1837776 w 7228855"/>
                                <a:gd name="connsiteY249" fmla="*/ 931048 h 2479529"/>
                                <a:gd name="connsiteX250" fmla="*/ 1837084 w 7228855"/>
                                <a:gd name="connsiteY250" fmla="*/ 930509 h 2479529"/>
                                <a:gd name="connsiteX251" fmla="*/ 1836615 w 7228855"/>
                                <a:gd name="connsiteY251" fmla="*/ 930321 h 2479529"/>
                                <a:gd name="connsiteX252" fmla="*/ 1837113 w 7228855"/>
                                <a:gd name="connsiteY252" fmla="*/ 930962 h 2479529"/>
                                <a:gd name="connsiteX253" fmla="*/ 1838562 w 7228855"/>
                                <a:gd name="connsiteY253" fmla="*/ 931101 h 2479529"/>
                                <a:gd name="connsiteX254" fmla="*/ 1836550 w 7228855"/>
                                <a:gd name="connsiteY254" fmla="*/ 930094 h 2479529"/>
                                <a:gd name="connsiteX255" fmla="*/ 1837084 w 7228855"/>
                                <a:gd name="connsiteY255" fmla="*/ 930509 h 2479529"/>
                                <a:gd name="connsiteX256" fmla="*/ 6492314 w 7228855"/>
                                <a:gd name="connsiteY256" fmla="*/ 937257 h 2479529"/>
                                <a:gd name="connsiteX257" fmla="*/ 6491621 w 7228855"/>
                                <a:gd name="connsiteY257" fmla="*/ 936718 h 2479529"/>
                                <a:gd name="connsiteX258" fmla="*/ 6491152 w 7228855"/>
                                <a:gd name="connsiteY258" fmla="*/ 936530 h 2479529"/>
                                <a:gd name="connsiteX259" fmla="*/ 6491650 w 7228855"/>
                                <a:gd name="connsiteY259" fmla="*/ 937171 h 2479529"/>
                                <a:gd name="connsiteX260" fmla="*/ 6493100 w 7228855"/>
                                <a:gd name="connsiteY260" fmla="*/ 937310 h 2479529"/>
                                <a:gd name="connsiteX261" fmla="*/ 6491087 w 7228855"/>
                                <a:gd name="connsiteY261" fmla="*/ 936303 h 2479529"/>
                                <a:gd name="connsiteX262" fmla="*/ 6491621 w 7228855"/>
                                <a:gd name="connsiteY262" fmla="*/ 936718 h 2479529"/>
                                <a:gd name="connsiteX263" fmla="*/ 423869 w 7228855"/>
                                <a:gd name="connsiteY263" fmla="*/ 963615 h 2479529"/>
                                <a:gd name="connsiteX264" fmla="*/ 435324 w 7228855"/>
                                <a:gd name="connsiteY264" fmla="*/ 958912 h 2479529"/>
                                <a:gd name="connsiteX265" fmla="*/ 473075 w 7228855"/>
                                <a:gd name="connsiteY265" fmla="*/ 916194 h 2479529"/>
                                <a:gd name="connsiteX266" fmla="*/ 473075 w 7228855"/>
                                <a:gd name="connsiteY266" fmla="*/ 890364 h 2479529"/>
                                <a:gd name="connsiteX267" fmla="*/ 447246 w 7228855"/>
                                <a:gd name="connsiteY267" fmla="*/ 889868 h 2479529"/>
                                <a:gd name="connsiteX268" fmla="*/ 408501 w 7228855"/>
                                <a:gd name="connsiteY268" fmla="*/ 938050 h 2479529"/>
                                <a:gd name="connsiteX269" fmla="*/ 423869 w 7228855"/>
                                <a:gd name="connsiteY269" fmla="*/ 963615 h 2479529"/>
                                <a:gd name="connsiteX270" fmla="*/ 5078411 w 7228855"/>
                                <a:gd name="connsiteY270" fmla="*/ 969824 h 2479529"/>
                                <a:gd name="connsiteX271" fmla="*/ 5089867 w 7228855"/>
                                <a:gd name="connsiteY271" fmla="*/ 965121 h 2479529"/>
                                <a:gd name="connsiteX272" fmla="*/ 5127618 w 7228855"/>
                                <a:gd name="connsiteY272" fmla="*/ 922403 h 2479529"/>
                                <a:gd name="connsiteX273" fmla="*/ 5127618 w 7228855"/>
                                <a:gd name="connsiteY273" fmla="*/ 896573 h 2479529"/>
                                <a:gd name="connsiteX274" fmla="*/ 5101788 w 7228855"/>
                                <a:gd name="connsiteY274" fmla="*/ 896077 h 2479529"/>
                                <a:gd name="connsiteX275" fmla="*/ 5063044 w 7228855"/>
                                <a:gd name="connsiteY275" fmla="*/ 944259 h 2479529"/>
                                <a:gd name="connsiteX276" fmla="*/ 5078411 w 7228855"/>
                                <a:gd name="connsiteY276" fmla="*/ 969824 h 2479529"/>
                                <a:gd name="connsiteX277" fmla="*/ 1831015 w 7228855"/>
                                <a:gd name="connsiteY277" fmla="*/ 971354 h 2479529"/>
                                <a:gd name="connsiteX278" fmla="*/ 1842085 w 7228855"/>
                                <a:gd name="connsiteY278" fmla="*/ 967329 h 2479529"/>
                                <a:gd name="connsiteX279" fmla="*/ 1851644 w 7228855"/>
                                <a:gd name="connsiteY279" fmla="*/ 955253 h 2479529"/>
                                <a:gd name="connsiteX280" fmla="*/ 1850639 w 7228855"/>
                                <a:gd name="connsiteY280" fmla="*/ 941667 h 2479529"/>
                                <a:gd name="connsiteX281" fmla="*/ 1842085 w 7228855"/>
                                <a:gd name="connsiteY281" fmla="*/ 931604 h 2479529"/>
                                <a:gd name="connsiteX282" fmla="*/ 1837776 w 7228855"/>
                                <a:gd name="connsiteY282" fmla="*/ 931048 h 2479529"/>
                                <a:gd name="connsiteX283" fmla="*/ 1841079 w 7228855"/>
                                <a:gd name="connsiteY283" fmla="*/ 933616 h 2479529"/>
                                <a:gd name="connsiteX284" fmla="*/ 1839568 w 7228855"/>
                                <a:gd name="connsiteY284" fmla="*/ 932610 h 2479529"/>
                                <a:gd name="connsiteX285" fmla="*/ 1841551 w 7228855"/>
                                <a:gd name="connsiteY285" fmla="*/ 935159 h 2479529"/>
                                <a:gd name="connsiteX286" fmla="*/ 1841079 w 7228855"/>
                                <a:gd name="connsiteY286" fmla="*/ 934119 h 2479529"/>
                                <a:gd name="connsiteX287" fmla="*/ 1843091 w 7228855"/>
                                <a:gd name="connsiteY287" fmla="*/ 937139 h 2479529"/>
                                <a:gd name="connsiteX288" fmla="*/ 1841551 w 7228855"/>
                                <a:gd name="connsiteY288" fmla="*/ 935159 h 2479529"/>
                                <a:gd name="connsiteX289" fmla="*/ 1843594 w 7228855"/>
                                <a:gd name="connsiteY289" fmla="*/ 939654 h 2479529"/>
                                <a:gd name="connsiteX290" fmla="*/ 1843091 w 7228855"/>
                                <a:gd name="connsiteY290" fmla="*/ 938648 h 2479529"/>
                                <a:gd name="connsiteX291" fmla="*/ 1837113 w 7228855"/>
                                <a:gd name="connsiteY291" fmla="*/ 930962 h 2479529"/>
                                <a:gd name="connsiteX292" fmla="*/ 1826487 w 7228855"/>
                                <a:gd name="connsiteY292" fmla="*/ 929591 h 2479529"/>
                                <a:gd name="connsiteX293" fmla="*/ 1825984 w 7228855"/>
                                <a:gd name="connsiteY293" fmla="*/ 929591 h 2479529"/>
                                <a:gd name="connsiteX294" fmla="*/ 1830513 w 7228855"/>
                                <a:gd name="connsiteY294" fmla="*/ 929179 h 2479529"/>
                                <a:gd name="connsiteX295" fmla="*/ 1829507 w 7228855"/>
                                <a:gd name="connsiteY295" fmla="*/ 929087 h 2479529"/>
                                <a:gd name="connsiteX296" fmla="*/ 1831519 w 7228855"/>
                                <a:gd name="connsiteY296" fmla="*/ 929087 h 2479529"/>
                                <a:gd name="connsiteX297" fmla="*/ 1830513 w 7228855"/>
                                <a:gd name="connsiteY297" fmla="*/ 929179 h 2479529"/>
                                <a:gd name="connsiteX298" fmla="*/ 1834714 w 7228855"/>
                                <a:gd name="connsiteY298" fmla="*/ 929561 h 2479529"/>
                                <a:gd name="connsiteX299" fmla="*/ 1833530 w 7228855"/>
                                <a:gd name="connsiteY299" fmla="*/ 929087 h 2479529"/>
                                <a:gd name="connsiteX300" fmla="*/ 1835041 w 7228855"/>
                                <a:gd name="connsiteY300" fmla="*/ 929591 h 2479529"/>
                                <a:gd name="connsiteX301" fmla="*/ 1834714 w 7228855"/>
                                <a:gd name="connsiteY301" fmla="*/ 929561 h 2479529"/>
                                <a:gd name="connsiteX302" fmla="*/ 1836615 w 7228855"/>
                                <a:gd name="connsiteY302" fmla="*/ 930321 h 2479529"/>
                                <a:gd name="connsiteX303" fmla="*/ 1832524 w 7228855"/>
                                <a:gd name="connsiteY303" fmla="*/ 925062 h 2479529"/>
                                <a:gd name="connsiteX304" fmla="*/ 1814914 w 7228855"/>
                                <a:gd name="connsiteY304" fmla="*/ 922546 h 2479529"/>
                                <a:gd name="connsiteX305" fmla="*/ 1798812 w 7228855"/>
                                <a:gd name="connsiteY305" fmla="*/ 950724 h 2479529"/>
                                <a:gd name="connsiteX306" fmla="*/ 1818939 w 7228855"/>
                                <a:gd name="connsiteY306" fmla="*/ 970851 h 2479529"/>
                                <a:gd name="connsiteX307" fmla="*/ 1831015 w 7228855"/>
                                <a:gd name="connsiteY307" fmla="*/ 971354 h 2479529"/>
                                <a:gd name="connsiteX308" fmla="*/ 6485552 w 7228855"/>
                                <a:gd name="connsiteY308" fmla="*/ 977563 h 2479529"/>
                                <a:gd name="connsiteX309" fmla="*/ 6496622 w 7228855"/>
                                <a:gd name="connsiteY309" fmla="*/ 973538 h 2479529"/>
                                <a:gd name="connsiteX310" fmla="*/ 6506183 w 7228855"/>
                                <a:gd name="connsiteY310" fmla="*/ 961462 h 2479529"/>
                                <a:gd name="connsiteX311" fmla="*/ 6505176 w 7228855"/>
                                <a:gd name="connsiteY311" fmla="*/ 947876 h 2479529"/>
                                <a:gd name="connsiteX312" fmla="*/ 6496622 w 7228855"/>
                                <a:gd name="connsiteY312" fmla="*/ 937813 h 2479529"/>
                                <a:gd name="connsiteX313" fmla="*/ 6492314 w 7228855"/>
                                <a:gd name="connsiteY313" fmla="*/ 937257 h 2479529"/>
                                <a:gd name="connsiteX314" fmla="*/ 6495616 w 7228855"/>
                                <a:gd name="connsiteY314" fmla="*/ 939825 h 2479529"/>
                                <a:gd name="connsiteX315" fmla="*/ 6494106 w 7228855"/>
                                <a:gd name="connsiteY315" fmla="*/ 938819 h 2479529"/>
                                <a:gd name="connsiteX316" fmla="*/ 6496089 w 7228855"/>
                                <a:gd name="connsiteY316" fmla="*/ 941368 h 2479529"/>
                                <a:gd name="connsiteX317" fmla="*/ 6495616 w 7228855"/>
                                <a:gd name="connsiteY317" fmla="*/ 940328 h 2479529"/>
                                <a:gd name="connsiteX318" fmla="*/ 6497629 w 7228855"/>
                                <a:gd name="connsiteY318" fmla="*/ 943348 h 2479529"/>
                                <a:gd name="connsiteX319" fmla="*/ 6496089 w 7228855"/>
                                <a:gd name="connsiteY319" fmla="*/ 941368 h 2479529"/>
                                <a:gd name="connsiteX320" fmla="*/ 6498132 w 7228855"/>
                                <a:gd name="connsiteY320" fmla="*/ 945863 h 2479529"/>
                                <a:gd name="connsiteX321" fmla="*/ 6497629 w 7228855"/>
                                <a:gd name="connsiteY321" fmla="*/ 944857 h 2479529"/>
                                <a:gd name="connsiteX322" fmla="*/ 6491650 w 7228855"/>
                                <a:gd name="connsiteY322" fmla="*/ 937171 h 2479529"/>
                                <a:gd name="connsiteX323" fmla="*/ 6481024 w 7228855"/>
                                <a:gd name="connsiteY323" fmla="*/ 935800 h 2479529"/>
                                <a:gd name="connsiteX324" fmla="*/ 6480521 w 7228855"/>
                                <a:gd name="connsiteY324" fmla="*/ 935800 h 2479529"/>
                                <a:gd name="connsiteX325" fmla="*/ 6485049 w 7228855"/>
                                <a:gd name="connsiteY325" fmla="*/ 935388 h 2479529"/>
                                <a:gd name="connsiteX326" fmla="*/ 6484043 w 7228855"/>
                                <a:gd name="connsiteY326" fmla="*/ 935296 h 2479529"/>
                                <a:gd name="connsiteX327" fmla="*/ 6486056 w 7228855"/>
                                <a:gd name="connsiteY327" fmla="*/ 935296 h 2479529"/>
                                <a:gd name="connsiteX328" fmla="*/ 6485049 w 7228855"/>
                                <a:gd name="connsiteY328" fmla="*/ 935388 h 2479529"/>
                                <a:gd name="connsiteX329" fmla="*/ 6489252 w 7228855"/>
                                <a:gd name="connsiteY329" fmla="*/ 935770 h 2479529"/>
                                <a:gd name="connsiteX330" fmla="*/ 6488068 w 7228855"/>
                                <a:gd name="connsiteY330" fmla="*/ 935296 h 2479529"/>
                                <a:gd name="connsiteX331" fmla="*/ 6489578 w 7228855"/>
                                <a:gd name="connsiteY331" fmla="*/ 935800 h 2479529"/>
                                <a:gd name="connsiteX332" fmla="*/ 6489252 w 7228855"/>
                                <a:gd name="connsiteY332" fmla="*/ 935770 h 2479529"/>
                                <a:gd name="connsiteX333" fmla="*/ 6491152 w 7228855"/>
                                <a:gd name="connsiteY333" fmla="*/ 936530 h 2479529"/>
                                <a:gd name="connsiteX334" fmla="*/ 6487062 w 7228855"/>
                                <a:gd name="connsiteY334" fmla="*/ 931271 h 2479529"/>
                                <a:gd name="connsiteX335" fmla="*/ 6469450 w 7228855"/>
                                <a:gd name="connsiteY335" fmla="*/ 928755 h 2479529"/>
                                <a:gd name="connsiteX336" fmla="*/ 6453349 w 7228855"/>
                                <a:gd name="connsiteY336" fmla="*/ 956933 h 2479529"/>
                                <a:gd name="connsiteX337" fmla="*/ 6473476 w 7228855"/>
                                <a:gd name="connsiteY337" fmla="*/ 977060 h 2479529"/>
                                <a:gd name="connsiteX338" fmla="*/ 6485552 w 7228855"/>
                                <a:gd name="connsiteY338" fmla="*/ 977563 h 2479529"/>
                                <a:gd name="connsiteX339" fmla="*/ 2615162 w 7228855"/>
                                <a:gd name="connsiteY339" fmla="*/ 1028950 h 2479529"/>
                                <a:gd name="connsiteX340" fmla="*/ 2624220 w 7228855"/>
                                <a:gd name="connsiteY340" fmla="*/ 1025365 h 2479529"/>
                                <a:gd name="connsiteX341" fmla="*/ 2624220 w 7228855"/>
                                <a:gd name="connsiteY341" fmla="*/ 1007251 h 2479529"/>
                                <a:gd name="connsiteX342" fmla="*/ 2614154 w 7228855"/>
                                <a:gd name="connsiteY342" fmla="*/ 984608 h 2479529"/>
                                <a:gd name="connsiteX343" fmla="*/ 2594532 w 7228855"/>
                                <a:gd name="connsiteY343" fmla="*/ 973538 h 2479529"/>
                                <a:gd name="connsiteX344" fmla="*/ 2583968 w 7228855"/>
                                <a:gd name="connsiteY344" fmla="*/ 993162 h 2479529"/>
                                <a:gd name="connsiteX345" fmla="*/ 2606104 w 7228855"/>
                                <a:gd name="connsiteY345" fmla="*/ 1025365 h 2479529"/>
                                <a:gd name="connsiteX346" fmla="*/ 2615162 w 7228855"/>
                                <a:gd name="connsiteY346" fmla="*/ 1028950 h 2479529"/>
                                <a:gd name="connsiteX347" fmla="*/ 335541 w 7228855"/>
                                <a:gd name="connsiteY347" fmla="*/ 1068315 h 2479529"/>
                                <a:gd name="connsiteX348" fmla="*/ 338963 w 7228855"/>
                                <a:gd name="connsiteY348" fmla="*/ 1040374 h 2479529"/>
                                <a:gd name="connsiteX349" fmla="*/ 327042 w 7228855"/>
                                <a:gd name="connsiteY349" fmla="*/ 1011067 h 2479529"/>
                                <a:gd name="connsiteX350" fmla="*/ 291775 w 7228855"/>
                                <a:gd name="connsiteY350" fmla="*/ 1010571 h 2479529"/>
                                <a:gd name="connsiteX351" fmla="*/ 323565 w 7228855"/>
                                <a:gd name="connsiteY351" fmla="*/ 1066700 h 2479529"/>
                                <a:gd name="connsiteX352" fmla="*/ 335541 w 7228855"/>
                                <a:gd name="connsiteY352" fmla="*/ 1068315 h 2479529"/>
                                <a:gd name="connsiteX353" fmla="*/ 4990080 w 7228855"/>
                                <a:gd name="connsiteY353" fmla="*/ 1074524 h 2479529"/>
                                <a:gd name="connsiteX354" fmla="*/ 4993503 w 7228855"/>
                                <a:gd name="connsiteY354" fmla="*/ 1046583 h 2479529"/>
                                <a:gd name="connsiteX355" fmla="*/ 4981582 w 7228855"/>
                                <a:gd name="connsiteY355" fmla="*/ 1017276 h 2479529"/>
                                <a:gd name="connsiteX356" fmla="*/ 4946315 w 7228855"/>
                                <a:gd name="connsiteY356" fmla="*/ 1016780 h 2479529"/>
                                <a:gd name="connsiteX357" fmla="*/ 4978105 w 7228855"/>
                                <a:gd name="connsiteY357" fmla="*/ 1072909 h 2479529"/>
                                <a:gd name="connsiteX358" fmla="*/ 4990080 w 7228855"/>
                                <a:gd name="connsiteY358" fmla="*/ 1074524 h 2479529"/>
                                <a:gd name="connsiteX359" fmla="*/ 837565 w 7228855"/>
                                <a:gd name="connsiteY359" fmla="*/ 1090891 h 2479529"/>
                                <a:gd name="connsiteX360" fmla="*/ 840149 w 7228855"/>
                                <a:gd name="connsiteY360" fmla="*/ 1068189 h 2479529"/>
                                <a:gd name="connsiteX361" fmla="*/ 753719 w 7228855"/>
                                <a:gd name="connsiteY361" fmla="*/ 1008583 h 2479529"/>
                                <a:gd name="connsiteX362" fmla="*/ 735837 w 7228855"/>
                                <a:gd name="connsiteY362" fmla="*/ 1039380 h 2479529"/>
                                <a:gd name="connsiteX363" fmla="*/ 827731 w 7228855"/>
                                <a:gd name="connsiteY363" fmla="*/ 1089548 h 2479529"/>
                                <a:gd name="connsiteX364" fmla="*/ 837565 w 7228855"/>
                                <a:gd name="connsiteY364" fmla="*/ 1090891 h 2479529"/>
                                <a:gd name="connsiteX365" fmla="*/ 2273025 w 7228855"/>
                                <a:gd name="connsiteY365" fmla="*/ 1094521 h 2479529"/>
                                <a:gd name="connsiteX366" fmla="*/ 2287399 w 7228855"/>
                                <a:gd name="connsiteY366" fmla="*/ 1088593 h 2479529"/>
                                <a:gd name="connsiteX367" fmla="*/ 2362876 w 7228855"/>
                                <a:gd name="connsiteY367" fmla="*/ 1011105 h 2479529"/>
                                <a:gd name="connsiteX368" fmla="*/ 2338723 w 7228855"/>
                                <a:gd name="connsiteY368" fmla="*/ 986952 h 2479529"/>
                                <a:gd name="connsiteX369" fmla="*/ 2259725 w 7228855"/>
                                <a:gd name="connsiteY369" fmla="*/ 1060416 h 2479529"/>
                                <a:gd name="connsiteX370" fmla="*/ 2273025 w 7228855"/>
                                <a:gd name="connsiteY370" fmla="*/ 1094521 h 2479529"/>
                                <a:gd name="connsiteX371" fmla="*/ 5492106 w 7228855"/>
                                <a:gd name="connsiteY371" fmla="*/ 1097100 h 2479529"/>
                                <a:gd name="connsiteX372" fmla="*/ 5494690 w 7228855"/>
                                <a:gd name="connsiteY372" fmla="*/ 1074398 h 2479529"/>
                                <a:gd name="connsiteX373" fmla="*/ 5408262 w 7228855"/>
                                <a:gd name="connsiteY373" fmla="*/ 1014792 h 2479529"/>
                                <a:gd name="connsiteX374" fmla="*/ 5390380 w 7228855"/>
                                <a:gd name="connsiteY374" fmla="*/ 1045589 h 2479529"/>
                                <a:gd name="connsiteX375" fmla="*/ 5482273 w 7228855"/>
                                <a:gd name="connsiteY375" fmla="*/ 1095757 h 2479529"/>
                                <a:gd name="connsiteX376" fmla="*/ 5492106 w 7228855"/>
                                <a:gd name="connsiteY376" fmla="*/ 1097100 h 2479529"/>
                                <a:gd name="connsiteX377" fmla="*/ 6927561 w 7228855"/>
                                <a:gd name="connsiteY377" fmla="*/ 1100730 h 2479529"/>
                                <a:gd name="connsiteX378" fmla="*/ 6941933 w 7228855"/>
                                <a:gd name="connsiteY378" fmla="*/ 1094802 h 2479529"/>
                                <a:gd name="connsiteX379" fmla="*/ 7017409 w 7228855"/>
                                <a:gd name="connsiteY379" fmla="*/ 1017314 h 2479529"/>
                                <a:gd name="connsiteX380" fmla="*/ 6993257 w 7228855"/>
                                <a:gd name="connsiteY380" fmla="*/ 993161 h 2479529"/>
                                <a:gd name="connsiteX381" fmla="*/ 6914258 w 7228855"/>
                                <a:gd name="connsiteY381" fmla="*/ 1066625 h 2479529"/>
                                <a:gd name="connsiteX382" fmla="*/ 6927561 w 7228855"/>
                                <a:gd name="connsiteY382" fmla="*/ 1100730 h 2479529"/>
                                <a:gd name="connsiteX383" fmla="*/ 1044798 w 7228855"/>
                                <a:gd name="connsiteY383" fmla="*/ 1107430 h 2479529"/>
                                <a:gd name="connsiteX384" fmla="*/ 1058706 w 7228855"/>
                                <a:gd name="connsiteY384" fmla="*/ 1092032 h 2479529"/>
                                <a:gd name="connsiteX385" fmla="*/ 1055230 w 7228855"/>
                                <a:gd name="connsiteY385" fmla="*/ 1059746 h 2479529"/>
                                <a:gd name="connsiteX386" fmla="*/ 1034863 w 7228855"/>
                                <a:gd name="connsiteY386" fmla="*/ 1042361 h 2479529"/>
                                <a:gd name="connsiteX387" fmla="*/ 1019465 w 7228855"/>
                                <a:gd name="connsiteY387" fmla="*/ 1064216 h 2479529"/>
                                <a:gd name="connsiteX388" fmla="*/ 1027413 w 7228855"/>
                                <a:gd name="connsiteY388" fmla="*/ 1096006 h 2479529"/>
                                <a:gd name="connsiteX389" fmla="*/ 1044798 w 7228855"/>
                                <a:gd name="connsiteY389" fmla="*/ 1107430 h 2479529"/>
                                <a:gd name="connsiteX390" fmla="*/ 5699338 w 7228855"/>
                                <a:gd name="connsiteY390" fmla="*/ 1113639 h 2479529"/>
                                <a:gd name="connsiteX391" fmla="*/ 5713246 w 7228855"/>
                                <a:gd name="connsiteY391" fmla="*/ 1098241 h 2479529"/>
                                <a:gd name="connsiteX392" fmla="*/ 5709770 w 7228855"/>
                                <a:gd name="connsiteY392" fmla="*/ 1065955 h 2479529"/>
                                <a:gd name="connsiteX393" fmla="*/ 5689403 w 7228855"/>
                                <a:gd name="connsiteY393" fmla="*/ 1048570 h 2479529"/>
                                <a:gd name="connsiteX394" fmla="*/ 5674005 w 7228855"/>
                                <a:gd name="connsiteY394" fmla="*/ 1070425 h 2479529"/>
                                <a:gd name="connsiteX395" fmla="*/ 5681953 w 7228855"/>
                                <a:gd name="connsiteY395" fmla="*/ 1102215 h 2479529"/>
                                <a:gd name="connsiteX396" fmla="*/ 5699338 w 7228855"/>
                                <a:gd name="connsiteY396" fmla="*/ 1113639 h 2479529"/>
                                <a:gd name="connsiteX397" fmla="*/ 606692 w 7228855"/>
                                <a:gd name="connsiteY397" fmla="*/ 1138228 h 2479529"/>
                                <a:gd name="connsiteX398" fmla="*/ 614142 w 7228855"/>
                                <a:gd name="connsiteY398" fmla="*/ 1136241 h 2479529"/>
                                <a:gd name="connsiteX399" fmla="*/ 621096 w 7228855"/>
                                <a:gd name="connsiteY399" fmla="*/ 1127300 h 2479529"/>
                                <a:gd name="connsiteX400" fmla="*/ 623083 w 7228855"/>
                                <a:gd name="connsiteY400" fmla="*/ 1116869 h 2479529"/>
                                <a:gd name="connsiteX401" fmla="*/ 618612 w 7228855"/>
                                <a:gd name="connsiteY401" fmla="*/ 1100973 h 2479529"/>
                                <a:gd name="connsiteX402" fmla="*/ 606692 w 7228855"/>
                                <a:gd name="connsiteY402" fmla="*/ 1096007 h 2479529"/>
                                <a:gd name="connsiteX403" fmla="*/ 594770 w 7228855"/>
                                <a:gd name="connsiteY403" fmla="*/ 1100973 h 2479529"/>
                                <a:gd name="connsiteX404" fmla="*/ 590300 w 7228855"/>
                                <a:gd name="connsiteY404" fmla="*/ 1117365 h 2479529"/>
                                <a:gd name="connsiteX405" fmla="*/ 592287 w 7228855"/>
                                <a:gd name="connsiteY405" fmla="*/ 1127797 h 2479529"/>
                                <a:gd name="connsiteX406" fmla="*/ 597751 w 7228855"/>
                                <a:gd name="connsiteY406" fmla="*/ 1135247 h 2479529"/>
                                <a:gd name="connsiteX407" fmla="*/ 606692 w 7228855"/>
                                <a:gd name="connsiteY407" fmla="*/ 1138228 h 2479529"/>
                                <a:gd name="connsiteX408" fmla="*/ 5261234 w 7228855"/>
                                <a:gd name="connsiteY408" fmla="*/ 1144437 h 2479529"/>
                                <a:gd name="connsiteX409" fmla="*/ 5268684 w 7228855"/>
                                <a:gd name="connsiteY409" fmla="*/ 1142450 h 2479529"/>
                                <a:gd name="connsiteX410" fmla="*/ 5275638 w 7228855"/>
                                <a:gd name="connsiteY410" fmla="*/ 1133509 h 2479529"/>
                                <a:gd name="connsiteX411" fmla="*/ 5277625 w 7228855"/>
                                <a:gd name="connsiteY411" fmla="*/ 1123078 h 2479529"/>
                                <a:gd name="connsiteX412" fmla="*/ 5273154 w 7228855"/>
                                <a:gd name="connsiteY412" fmla="*/ 1107182 h 2479529"/>
                                <a:gd name="connsiteX413" fmla="*/ 5261234 w 7228855"/>
                                <a:gd name="connsiteY413" fmla="*/ 1102216 h 2479529"/>
                                <a:gd name="connsiteX414" fmla="*/ 5249312 w 7228855"/>
                                <a:gd name="connsiteY414" fmla="*/ 1107182 h 2479529"/>
                                <a:gd name="connsiteX415" fmla="*/ 5244842 w 7228855"/>
                                <a:gd name="connsiteY415" fmla="*/ 1123574 h 2479529"/>
                                <a:gd name="connsiteX416" fmla="*/ 5246829 w 7228855"/>
                                <a:gd name="connsiteY416" fmla="*/ 1134006 h 2479529"/>
                                <a:gd name="connsiteX417" fmla="*/ 5252293 w 7228855"/>
                                <a:gd name="connsiteY417" fmla="*/ 1141456 h 2479529"/>
                                <a:gd name="connsiteX418" fmla="*/ 5261234 w 7228855"/>
                                <a:gd name="connsiteY418" fmla="*/ 1144437 h 2479529"/>
                                <a:gd name="connsiteX419" fmla="*/ 1965365 w 7228855"/>
                                <a:gd name="connsiteY419" fmla="*/ 1245081 h 2479529"/>
                                <a:gd name="connsiteX420" fmla="*/ 1979957 w 7228855"/>
                                <a:gd name="connsiteY420" fmla="*/ 1228476 h 2479529"/>
                                <a:gd name="connsiteX421" fmla="*/ 1987504 w 7228855"/>
                                <a:gd name="connsiteY421" fmla="*/ 1204324 h 2479529"/>
                                <a:gd name="connsiteX422" fmla="*/ 1987504 w 7228855"/>
                                <a:gd name="connsiteY422" fmla="*/ 1176146 h 2479529"/>
                                <a:gd name="connsiteX423" fmla="*/ 1959830 w 7228855"/>
                                <a:gd name="connsiteY423" fmla="*/ 1176146 h 2479529"/>
                                <a:gd name="connsiteX424" fmla="*/ 1946747 w 7228855"/>
                                <a:gd name="connsiteY424" fmla="*/ 1233005 h 2479529"/>
                                <a:gd name="connsiteX425" fmla="*/ 1965365 w 7228855"/>
                                <a:gd name="connsiteY425" fmla="*/ 1245081 h 2479529"/>
                                <a:gd name="connsiteX426" fmla="*/ 6619900 w 7228855"/>
                                <a:gd name="connsiteY426" fmla="*/ 1251290 h 2479529"/>
                                <a:gd name="connsiteX427" fmla="*/ 6634492 w 7228855"/>
                                <a:gd name="connsiteY427" fmla="*/ 1234685 h 2479529"/>
                                <a:gd name="connsiteX428" fmla="*/ 6642039 w 7228855"/>
                                <a:gd name="connsiteY428" fmla="*/ 1210533 h 2479529"/>
                                <a:gd name="connsiteX429" fmla="*/ 6642039 w 7228855"/>
                                <a:gd name="connsiteY429" fmla="*/ 1182355 h 2479529"/>
                                <a:gd name="connsiteX430" fmla="*/ 6614365 w 7228855"/>
                                <a:gd name="connsiteY430" fmla="*/ 1182355 h 2479529"/>
                                <a:gd name="connsiteX431" fmla="*/ 6601282 w 7228855"/>
                                <a:gd name="connsiteY431" fmla="*/ 1239214 h 2479529"/>
                                <a:gd name="connsiteX432" fmla="*/ 6619900 w 7228855"/>
                                <a:gd name="connsiteY432" fmla="*/ 1251290 h 2479529"/>
                                <a:gd name="connsiteX433" fmla="*/ 1643145 w 7228855"/>
                                <a:gd name="connsiteY433" fmla="*/ 1256466 h 2479529"/>
                                <a:gd name="connsiteX434" fmla="*/ 1666983 w 7228855"/>
                                <a:gd name="connsiteY434" fmla="*/ 1234012 h 2479529"/>
                                <a:gd name="connsiteX435" fmla="*/ 1689123 w 7228855"/>
                                <a:gd name="connsiteY435" fmla="*/ 1173127 h 2479529"/>
                                <a:gd name="connsiteX436" fmla="*/ 1659436 w 7228855"/>
                                <a:gd name="connsiteY436" fmla="*/ 1143440 h 2479529"/>
                                <a:gd name="connsiteX437" fmla="*/ 1630251 w 7228855"/>
                                <a:gd name="connsiteY437" fmla="*/ 1183694 h 2479529"/>
                                <a:gd name="connsiteX438" fmla="*/ 1619685 w 7228855"/>
                                <a:gd name="connsiteY438" fmla="*/ 1234012 h 2479529"/>
                                <a:gd name="connsiteX439" fmla="*/ 1643145 w 7228855"/>
                                <a:gd name="connsiteY439" fmla="*/ 1256466 h 2479529"/>
                                <a:gd name="connsiteX440" fmla="*/ 432709 w 7228855"/>
                                <a:gd name="connsiteY440" fmla="*/ 1262522 h 2479529"/>
                                <a:gd name="connsiteX441" fmla="*/ 444265 w 7228855"/>
                                <a:gd name="connsiteY441" fmla="*/ 1259923 h 2479529"/>
                                <a:gd name="connsiteX442" fmla="*/ 493440 w 7228855"/>
                                <a:gd name="connsiteY442" fmla="*/ 1222668 h 2479529"/>
                                <a:gd name="connsiteX443" fmla="*/ 493440 w 7228855"/>
                                <a:gd name="connsiteY443" fmla="*/ 1194355 h 2479529"/>
                                <a:gd name="connsiteX444" fmla="*/ 465624 w 7228855"/>
                                <a:gd name="connsiteY444" fmla="*/ 1194355 h 2479529"/>
                                <a:gd name="connsiteX445" fmla="*/ 424397 w 7228855"/>
                                <a:gd name="connsiteY445" fmla="*/ 1234093 h 2479529"/>
                                <a:gd name="connsiteX446" fmla="*/ 432709 w 7228855"/>
                                <a:gd name="connsiteY446" fmla="*/ 1262522 h 2479529"/>
                                <a:gd name="connsiteX447" fmla="*/ 6297680 w 7228855"/>
                                <a:gd name="connsiteY447" fmla="*/ 1262675 h 2479529"/>
                                <a:gd name="connsiteX448" fmla="*/ 6321518 w 7228855"/>
                                <a:gd name="connsiteY448" fmla="*/ 1240221 h 2479529"/>
                                <a:gd name="connsiteX449" fmla="*/ 6343657 w 7228855"/>
                                <a:gd name="connsiteY449" fmla="*/ 1179336 h 2479529"/>
                                <a:gd name="connsiteX450" fmla="*/ 6313970 w 7228855"/>
                                <a:gd name="connsiteY450" fmla="*/ 1149649 h 2479529"/>
                                <a:gd name="connsiteX451" fmla="*/ 6284786 w 7228855"/>
                                <a:gd name="connsiteY451" fmla="*/ 1189903 h 2479529"/>
                                <a:gd name="connsiteX452" fmla="*/ 6274219 w 7228855"/>
                                <a:gd name="connsiteY452" fmla="*/ 1240221 h 2479529"/>
                                <a:gd name="connsiteX453" fmla="*/ 6297680 w 7228855"/>
                                <a:gd name="connsiteY453" fmla="*/ 1262675 h 2479529"/>
                                <a:gd name="connsiteX454" fmla="*/ 5087250 w 7228855"/>
                                <a:gd name="connsiteY454" fmla="*/ 1268732 h 2479529"/>
                                <a:gd name="connsiteX455" fmla="*/ 5098807 w 7228855"/>
                                <a:gd name="connsiteY455" fmla="*/ 1266132 h 2479529"/>
                                <a:gd name="connsiteX456" fmla="*/ 5147982 w 7228855"/>
                                <a:gd name="connsiteY456" fmla="*/ 1228877 h 2479529"/>
                                <a:gd name="connsiteX457" fmla="*/ 5147982 w 7228855"/>
                                <a:gd name="connsiteY457" fmla="*/ 1200564 h 2479529"/>
                                <a:gd name="connsiteX458" fmla="*/ 5120166 w 7228855"/>
                                <a:gd name="connsiteY458" fmla="*/ 1200564 h 2479529"/>
                                <a:gd name="connsiteX459" fmla="*/ 5078938 w 7228855"/>
                                <a:gd name="connsiteY459" fmla="*/ 1240302 h 2479529"/>
                                <a:gd name="connsiteX460" fmla="*/ 5087250 w 7228855"/>
                                <a:gd name="connsiteY460" fmla="*/ 1268732 h 2479529"/>
                                <a:gd name="connsiteX461" fmla="*/ 3848741 w 7228855"/>
                                <a:gd name="connsiteY461" fmla="*/ 1333677 h 2479529"/>
                                <a:gd name="connsiteX462" fmla="*/ 3868439 w 7228855"/>
                                <a:gd name="connsiteY462" fmla="*/ 1315306 h 2479529"/>
                                <a:gd name="connsiteX463" fmla="*/ 3854531 w 7228855"/>
                                <a:gd name="connsiteY463" fmla="*/ 1277059 h 2479529"/>
                                <a:gd name="connsiteX464" fmla="*/ 3831682 w 7228855"/>
                                <a:gd name="connsiteY464" fmla="*/ 1266131 h 2479529"/>
                                <a:gd name="connsiteX465" fmla="*/ 3823734 w 7228855"/>
                                <a:gd name="connsiteY465" fmla="*/ 1289477 h 2479529"/>
                                <a:gd name="connsiteX466" fmla="*/ 3840623 w 7228855"/>
                                <a:gd name="connsiteY466" fmla="*/ 1326731 h 2479529"/>
                                <a:gd name="connsiteX467" fmla="*/ 3848741 w 7228855"/>
                                <a:gd name="connsiteY467" fmla="*/ 1333677 h 2479529"/>
                                <a:gd name="connsiteX468" fmla="*/ 2096190 w 7228855"/>
                                <a:gd name="connsiteY468" fmla="*/ 1338168 h 2479529"/>
                                <a:gd name="connsiteX469" fmla="*/ 2102733 w 7228855"/>
                                <a:gd name="connsiteY469" fmla="*/ 1314016 h 2479529"/>
                                <a:gd name="connsiteX470" fmla="*/ 2059459 w 7228855"/>
                                <a:gd name="connsiteY470" fmla="*/ 1300933 h 2479529"/>
                                <a:gd name="connsiteX471" fmla="*/ 2051911 w 7228855"/>
                                <a:gd name="connsiteY471" fmla="*/ 1329614 h 2479529"/>
                                <a:gd name="connsiteX472" fmla="*/ 2096190 w 7228855"/>
                                <a:gd name="connsiteY472" fmla="*/ 1338168 h 2479529"/>
                                <a:gd name="connsiteX473" fmla="*/ 6750725 w 7228855"/>
                                <a:gd name="connsiteY473" fmla="*/ 1344377 h 2479529"/>
                                <a:gd name="connsiteX474" fmla="*/ 6757266 w 7228855"/>
                                <a:gd name="connsiteY474" fmla="*/ 1320225 h 2479529"/>
                                <a:gd name="connsiteX475" fmla="*/ 6713993 w 7228855"/>
                                <a:gd name="connsiteY475" fmla="*/ 1307142 h 2479529"/>
                                <a:gd name="connsiteX476" fmla="*/ 6706446 w 7228855"/>
                                <a:gd name="connsiteY476" fmla="*/ 1335823 h 2479529"/>
                                <a:gd name="connsiteX477" fmla="*/ 6750725 w 7228855"/>
                                <a:gd name="connsiteY477" fmla="*/ 1344377 h 2479529"/>
                                <a:gd name="connsiteX478" fmla="*/ 2709624 w 7228855"/>
                                <a:gd name="connsiteY478" fmla="*/ 1369449 h 2479529"/>
                                <a:gd name="connsiteX479" fmla="*/ 2727011 w 7228855"/>
                                <a:gd name="connsiteY479" fmla="*/ 1368456 h 2479529"/>
                                <a:gd name="connsiteX480" fmla="*/ 2736946 w 7228855"/>
                                <a:gd name="connsiteY480" fmla="*/ 1351070 h 2479529"/>
                                <a:gd name="connsiteX481" fmla="*/ 2737442 w 7228855"/>
                                <a:gd name="connsiteY481" fmla="*/ 1346600 h 2479529"/>
                                <a:gd name="connsiteX482" fmla="*/ 2737939 w 7228855"/>
                                <a:gd name="connsiteY482" fmla="*/ 1346600 h 2479529"/>
                                <a:gd name="connsiteX483" fmla="*/ 2738933 w 7228855"/>
                                <a:gd name="connsiteY483" fmla="*/ 1344116 h 2479529"/>
                                <a:gd name="connsiteX484" fmla="*/ 2742907 w 7228855"/>
                                <a:gd name="connsiteY484" fmla="*/ 1333685 h 2479529"/>
                                <a:gd name="connsiteX485" fmla="*/ 2733966 w 7228855"/>
                                <a:gd name="connsiteY485" fmla="*/ 1315803 h 2479529"/>
                                <a:gd name="connsiteX486" fmla="*/ 2714592 w 7228855"/>
                                <a:gd name="connsiteY486" fmla="*/ 1322260 h 2479529"/>
                                <a:gd name="connsiteX487" fmla="*/ 2708631 w 7228855"/>
                                <a:gd name="connsiteY487" fmla="*/ 1331698 h 2479529"/>
                                <a:gd name="connsiteX488" fmla="*/ 2707141 w 7228855"/>
                                <a:gd name="connsiteY488" fmla="*/ 1333685 h 2479529"/>
                                <a:gd name="connsiteX489" fmla="*/ 2706644 w 7228855"/>
                                <a:gd name="connsiteY489" fmla="*/ 1334679 h 2479529"/>
                                <a:gd name="connsiteX490" fmla="*/ 2705649 w 7228855"/>
                                <a:gd name="connsiteY490" fmla="*/ 1335175 h 2479529"/>
                                <a:gd name="connsiteX491" fmla="*/ 2703168 w 7228855"/>
                                <a:gd name="connsiteY491" fmla="*/ 1337659 h 2479529"/>
                                <a:gd name="connsiteX492" fmla="*/ 2709624 w 7228855"/>
                                <a:gd name="connsiteY492" fmla="*/ 1369449 h 2479529"/>
                                <a:gd name="connsiteX493" fmla="*/ 2525015 w 7228855"/>
                                <a:gd name="connsiteY493" fmla="*/ 1379632 h 2479529"/>
                                <a:gd name="connsiteX494" fmla="*/ 2548362 w 7228855"/>
                                <a:gd name="connsiteY494" fmla="*/ 1366220 h 2479529"/>
                                <a:gd name="connsiteX495" fmla="*/ 2557302 w 7228855"/>
                                <a:gd name="connsiteY495" fmla="*/ 1333436 h 2479529"/>
                                <a:gd name="connsiteX496" fmla="*/ 2545381 w 7228855"/>
                                <a:gd name="connsiteY496" fmla="*/ 1312574 h 2479529"/>
                                <a:gd name="connsiteX497" fmla="*/ 2524519 w 7228855"/>
                                <a:gd name="connsiteY497" fmla="*/ 1324495 h 2479529"/>
                                <a:gd name="connsiteX498" fmla="*/ 2511604 w 7228855"/>
                                <a:gd name="connsiteY498" fmla="*/ 1356286 h 2479529"/>
                                <a:gd name="connsiteX499" fmla="*/ 2525015 w 7228855"/>
                                <a:gd name="connsiteY499" fmla="*/ 1379632 h 2479529"/>
                                <a:gd name="connsiteX500" fmla="*/ 1466820 w 7228855"/>
                                <a:gd name="connsiteY500" fmla="*/ 1383232 h 2479529"/>
                                <a:gd name="connsiteX501" fmla="*/ 1480418 w 7228855"/>
                                <a:gd name="connsiteY501" fmla="*/ 1361749 h 2479529"/>
                                <a:gd name="connsiteX502" fmla="*/ 1489359 w 7228855"/>
                                <a:gd name="connsiteY502" fmla="*/ 1326979 h 2479529"/>
                                <a:gd name="connsiteX503" fmla="*/ 1482405 w 7228855"/>
                                <a:gd name="connsiteY503" fmla="*/ 1301150 h 2479529"/>
                                <a:gd name="connsiteX504" fmla="*/ 1457071 w 7228855"/>
                                <a:gd name="connsiteY504" fmla="*/ 1308104 h 2479529"/>
                                <a:gd name="connsiteX505" fmla="*/ 1446143 w 7228855"/>
                                <a:gd name="connsiteY505" fmla="*/ 1371186 h 2479529"/>
                                <a:gd name="connsiteX506" fmla="*/ 1466820 w 7228855"/>
                                <a:gd name="connsiteY506" fmla="*/ 1383232 h 2479529"/>
                                <a:gd name="connsiteX507" fmla="*/ 7179555 w 7228855"/>
                                <a:gd name="connsiteY507" fmla="*/ 1385841 h 2479529"/>
                                <a:gd name="connsiteX508" fmla="*/ 7202901 w 7228855"/>
                                <a:gd name="connsiteY508" fmla="*/ 1372429 h 2479529"/>
                                <a:gd name="connsiteX509" fmla="*/ 7211841 w 7228855"/>
                                <a:gd name="connsiteY509" fmla="*/ 1339645 h 2479529"/>
                                <a:gd name="connsiteX510" fmla="*/ 7199921 w 7228855"/>
                                <a:gd name="connsiteY510" fmla="*/ 1318783 h 2479529"/>
                                <a:gd name="connsiteX511" fmla="*/ 7179059 w 7228855"/>
                                <a:gd name="connsiteY511" fmla="*/ 1330704 h 2479529"/>
                                <a:gd name="connsiteX512" fmla="*/ 7166143 w 7228855"/>
                                <a:gd name="connsiteY512" fmla="*/ 1362495 h 2479529"/>
                                <a:gd name="connsiteX513" fmla="*/ 7179555 w 7228855"/>
                                <a:gd name="connsiteY513" fmla="*/ 1385841 h 2479529"/>
                                <a:gd name="connsiteX514" fmla="*/ 1135630 w 7228855"/>
                                <a:gd name="connsiteY514" fmla="*/ 1386976 h 2479529"/>
                                <a:gd name="connsiteX515" fmla="*/ 1146197 w 7228855"/>
                                <a:gd name="connsiteY515" fmla="*/ 1347728 h 2479529"/>
                                <a:gd name="connsiteX516" fmla="*/ 1066193 w 7228855"/>
                                <a:gd name="connsiteY516" fmla="*/ 1303952 h 2479529"/>
                                <a:gd name="connsiteX517" fmla="*/ 1044053 w 7228855"/>
                                <a:gd name="connsiteY517" fmla="*/ 1326092 h 2479529"/>
                                <a:gd name="connsiteX518" fmla="*/ 1135630 w 7228855"/>
                                <a:gd name="connsiteY518" fmla="*/ 1386976 h 2479529"/>
                                <a:gd name="connsiteX519" fmla="*/ 6121360 w 7228855"/>
                                <a:gd name="connsiteY519" fmla="*/ 1389441 h 2479529"/>
                                <a:gd name="connsiteX520" fmla="*/ 6134958 w 7228855"/>
                                <a:gd name="connsiteY520" fmla="*/ 1367958 h 2479529"/>
                                <a:gd name="connsiteX521" fmla="*/ 6143899 w 7228855"/>
                                <a:gd name="connsiteY521" fmla="*/ 1333188 h 2479529"/>
                                <a:gd name="connsiteX522" fmla="*/ 6136945 w 7228855"/>
                                <a:gd name="connsiteY522" fmla="*/ 1307359 h 2479529"/>
                                <a:gd name="connsiteX523" fmla="*/ 6111612 w 7228855"/>
                                <a:gd name="connsiteY523" fmla="*/ 1314313 h 2479529"/>
                                <a:gd name="connsiteX524" fmla="*/ 6100685 w 7228855"/>
                                <a:gd name="connsiteY524" fmla="*/ 1377395 h 2479529"/>
                                <a:gd name="connsiteX525" fmla="*/ 6121360 w 7228855"/>
                                <a:gd name="connsiteY525" fmla="*/ 1389441 h 2479529"/>
                                <a:gd name="connsiteX526" fmla="*/ 5790165 w 7228855"/>
                                <a:gd name="connsiteY526" fmla="*/ 1393185 h 2479529"/>
                                <a:gd name="connsiteX527" fmla="*/ 5800732 w 7228855"/>
                                <a:gd name="connsiteY527" fmla="*/ 1353937 h 2479529"/>
                                <a:gd name="connsiteX528" fmla="*/ 5720727 w 7228855"/>
                                <a:gd name="connsiteY528" fmla="*/ 1310161 h 2479529"/>
                                <a:gd name="connsiteX529" fmla="*/ 5698587 w 7228855"/>
                                <a:gd name="connsiteY529" fmla="*/ 1332301 h 2479529"/>
                                <a:gd name="connsiteX530" fmla="*/ 5790165 w 7228855"/>
                                <a:gd name="connsiteY530" fmla="*/ 1393185 h 2479529"/>
                                <a:gd name="connsiteX531" fmla="*/ 1553706 w 7228855"/>
                                <a:gd name="connsiteY531" fmla="*/ 1435785 h 2479529"/>
                                <a:gd name="connsiteX532" fmla="*/ 1567354 w 7228855"/>
                                <a:gd name="connsiteY532" fmla="*/ 1427734 h 2479529"/>
                                <a:gd name="connsiteX533" fmla="*/ 1600564 w 7228855"/>
                                <a:gd name="connsiteY533" fmla="*/ 1395531 h 2479529"/>
                                <a:gd name="connsiteX534" fmla="*/ 1594022 w 7228855"/>
                                <a:gd name="connsiteY534" fmla="*/ 1371379 h 2479529"/>
                                <a:gd name="connsiteX535" fmla="*/ 1544208 w 7228855"/>
                                <a:gd name="connsiteY535" fmla="*/ 1421193 h 2479529"/>
                                <a:gd name="connsiteX536" fmla="*/ 1553706 w 7228855"/>
                                <a:gd name="connsiteY536" fmla="*/ 1435785 h 2479529"/>
                                <a:gd name="connsiteX537" fmla="*/ 6208240 w 7228855"/>
                                <a:gd name="connsiteY537" fmla="*/ 1441994 h 2479529"/>
                                <a:gd name="connsiteX538" fmla="*/ 6221889 w 7228855"/>
                                <a:gd name="connsiteY538" fmla="*/ 1433943 h 2479529"/>
                                <a:gd name="connsiteX539" fmla="*/ 6255098 w 7228855"/>
                                <a:gd name="connsiteY539" fmla="*/ 1401740 h 2479529"/>
                                <a:gd name="connsiteX540" fmla="*/ 6248557 w 7228855"/>
                                <a:gd name="connsiteY540" fmla="*/ 1377588 h 2479529"/>
                                <a:gd name="connsiteX541" fmla="*/ 6198742 w 7228855"/>
                                <a:gd name="connsiteY541" fmla="*/ 1427402 h 2479529"/>
                                <a:gd name="connsiteX542" fmla="*/ 6208240 w 7228855"/>
                                <a:gd name="connsiteY542" fmla="*/ 1441994 h 2479529"/>
                                <a:gd name="connsiteX543" fmla="*/ 406532 w 7228855"/>
                                <a:gd name="connsiteY543" fmla="*/ 1462593 h 2479529"/>
                                <a:gd name="connsiteX544" fmla="*/ 421434 w 7228855"/>
                                <a:gd name="connsiteY544" fmla="*/ 1443221 h 2479529"/>
                                <a:gd name="connsiteX545" fmla="*/ 419943 w 7228855"/>
                                <a:gd name="connsiteY545" fmla="*/ 1438254 h 2479529"/>
                                <a:gd name="connsiteX546" fmla="*/ 406532 w 7228855"/>
                                <a:gd name="connsiteY546" fmla="*/ 1428320 h 2479529"/>
                                <a:gd name="connsiteX547" fmla="*/ 393121 w 7228855"/>
                                <a:gd name="connsiteY547" fmla="*/ 1438254 h 2479529"/>
                                <a:gd name="connsiteX548" fmla="*/ 391630 w 7228855"/>
                                <a:gd name="connsiteY548" fmla="*/ 1443221 h 2479529"/>
                                <a:gd name="connsiteX549" fmla="*/ 406532 w 7228855"/>
                                <a:gd name="connsiteY549" fmla="*/ 1462593 h 2479529"/>
                                <a:gd name="connsiteX550" fmla="*/ 718911 w 7228855"/>
                                <a:gd name="connsiteY550" fmla="*/ 1462769 h 2479529"/>
                                <a:gd name="connsiteX551" fmla="*/ 727395 w 7228855"/>
                                <a:gd name="connsiteY551" fmla="*/ 1455629 h 2479529"/>
                                <a:gd name="connsiteX552" fmla="*/ 749249 w 7228855"/>
                                <a:gd name="connsiteY552" fmla="*/ 1430296 h 2479529"/>
                                <a:gd name="connsiteX553" fmla="*/ 755707 w 7228855"/>
                                <a:gd name="connsiteY553" fmla="*/ 1405957 h 2479529"/>
                                <a:gd name="connsiteX554" fmla="*/ 731865 w 7228855"/>
                                <a:gd name="connsiteY554" fmla="*/ 1399500 h 2479529"/>
                                <a:gd name="connsiteX555" fmla="*/ 698584 w 7228855"/>
                                <a:gd name="connsiteY555" fmla="*/ 1443211 h 2479529"/>
                                <a:gd name="connsiteX556" fmla="*/ 718911 w 7228855"/>
                                <a:gd name="connsiteY556" fmla="*/ 1462769 h 2479529"/>
                                <a:gd name="connsiteX557" fmla="*/ 982213 w 7228855"/>
                                <a:gd name="connsiteY557" fmla="*/ 1467675 h 2479529"/>
                                <a:gd name="connsiteX558" fmla="*/ 997114 w 7228855"/>
                                <a:gd name="connsiteY558" fmla="*/ 1453145 h 2479529"/>
                                <a:gd name="connsiteX559" fmla="*/ 1000095 w 7228855"/>
                                <a:gd name="connsiteY559" fmla="*/ 1388572 h 2479529"/>
                                <a:gd name="connsiteX560" fmla="*/ 964330 w 7228855"/>
                                <a:gd name="connsiteY560" fmla="*/ 1388572 h 2479529"/>
                                <a:gd name="connsiteX561" fmla="*/ 967311 w 7228855"/>
                                <a:gd name="connsiteY561" fmla="*/ 1453145 h 2479529"/>
                                <a:gd name="connsiteX562" fmla="*/ 982213 w 7228855"/>
                                <a:gd name="connsiteY562" fmla="*/ 1467675 h 2479529"/>
                                <a:gd name="connsiteX563" fmla="*/ 5061046 w 7228855"/>
                                <a:gd name="connsiteY563" fmla="*/ 1468802 h 2479529"/>
                                <a:gd name="connsiteX564" fmla="*/ 5075948 w 7228855"/>
                                <a:gd name="connsiteY564" fmla="*/ 1449430 h 2479529"/>
                                <a:gd name="connsiteX565" fmla="*/ 5074458 w 7228855"/>
                                <a:gd name="connsiteY565" fmla="*/ 1444463 h 2479529"/>
                                <a:gd name="connsiteX566" fmla="*/ 5061046 w 7228855"/>
                                <a:gd name="connsiteY566" fmla="*/ 1434529 h 2479529"/>
                                <a:gd name="connsiteX567" fmla="*/ 5047635 w 7228855"/>
                                <a:gd name="connsiteY567" fmla="*/ 1444463 h 2479529"/>
                                <a:gd name="connsiteX568" fmla="*/ 5046145 w 7228855"/>
                                <a:gd name="connsiteY568" fmla="*/ 1449430 h 2479529"/>
                                <a:gd name="connsiteX569" fmla="*/ 5061046 w 7228855"/>
                                <a:gd name="connsiteY569" fmla="*/ 1468802 h 2479529"/>
                                <a:gd name="connsiteX570" fmla="*/ 5373453 w 7228855"/>
                                <a:gd name="connsiteY570" fmla="*/ 1468978 h 2479529"/>
                                <a:gd name="connsiteX571" fmla="*/ 5381936 w 7228855"/>
                                <a:gd name="connsiteY571" fmla="*/ 1461838 h 2479529"/>
                                <a:gd name="connsiteX572" fmla="*/ 5403791 w 7228855"/>
                                <a:gd name="connsiteY572" fmla="*/ 1436505 h 2479529"/>
                                <a:gd name="connsiteX573" fmla="*/ 5410249 w 7228855"/>
                                <a:gd name="connsiteY573" fmla="*/ 1412166 h 2479529"/>
                                <a:gd name="connsiteX574" fmla="*/ 5386407 w 7228855"/>
                                <a:gd name="connsiteY574" fmla="*/ 1405709 h 2479529"/>
                                <a:gd name="connsiteX575" fmla="*/ 5353126 w 7228855"/>
                                <a:gd name="connsiteY575" fmla="*/ 1449420 h 2479529"/>
                                <a:gd name="connsiteX576" fmla="*/ 5373453 w 7228855"/>
                                <a:gd name="connsiteY576" fmla="*/ 1468978 h 2479529"/>
                                <a:gd name="connsiteX577" fmla="*/ 5636752 w 7228855"/>
                                <a:gd name="connsiteY577" fmla="*/ 1473884 h 2479529"/>
                                <a:gd name="connsiteX578" fmla="*/ 5651653 w 7228855"/>
                                <a:gd name="connsiteY578" fmla="*/ 1459354 h 2479529"/>
                                <a:gd name="connsiteX579" fmla="*/ 5654634 w 7228855"/>
                                <a:gd name="connsiteY579" fmla="*/ 1394781 h 2479529"/>
                                <a:gd name="connsiteX580" fmla="*/ 5618870 w 7228855"/>
                                <a:gd name="connsiteY580" fmla="*/ 1394781 h 2479529"/>
                                <a:gd name="connsiteX581" fmla="*/ 5621850 w 7228855"/>
                                <a:gd name="connsiteY581" fmla="*/ 1459354 h 2479529"/>
                                <a:gd name="connsiteX582" fmla="*/ 5636752 w 7228855"/>
                                <a:gd name="connsiteY582" fmla="*/ 1473884 h 2479529"/>
                                <a:gd name="connsiteX583" fmla="*/ 4229428 w 7228855"/>
                                <a:gd name="connsiteY583" fmla="*/ 1490773 h 2479529"/>
                                <a:gd name="connsiteX584" fmla="*/ 4242467 w 7228855"/>
                                <a:gd name="connsiteY584" fmla="*/ 1489158 h 2479529"/>
                                <a:gd name="connsiteX585" fmla="*/ 4248924 w 7228855"/>
                                <a:gd name="connsiteY585" fmla="*/ 1465315 h 2479529"/>
                                <a:gd name="connsiteX586" fmla="*/ 4238990 w 7228855"/>
                                <a:gd name="connsiteY586" fmla="*/ 1449917 h 2479529"/>
                                <a:gd name="connsiteX587" fmla="*/ 4234519 w 7228855"/>
                                <a:gd name="connsiteY587" fmla="*/ 1442963 h 2479529"/>
                                <a:gd name="connsiteX588" fmla="*/ 4230049 w 7228855"/>
                                <a:gd name="connsiteY588" fmla="*/ 1437002 h 2479529"/>
                                <a:gd name="connsiteX589" fmla="*/ 4203226 w 7228855"/>
                                <a:gd name="connsiteY589" fmla="*/ 1426075 h 2479529"/>
                                <a:gd name="connsiteX590" fmla="*/ 4198755 w 7228855"/>
                                <a:gd name="connsiteY590" fmla="*/ 1454884 h 2479529"/>
                                <a:gd name="connsiteX591" fmla="*/ 4208194 w 7228855"/>
                                <a:gd name="connsiteY591" fmla="*/ 1467799 h 2479529"/>
                                <a:gd name="connsiteX592" fmla="*/ 4218624 w 7228855"/>
                                <a:gd name="connsiteY592" fmla="*/ 1482701 h 2479529"/>
                                <a:gd name="connsiteX593" fmla="*/ 4229428 w 7228855"/>
                                <a:gd name="connsiteY593" fmla="*/ 1490773 h 2479529"/>
                                <a:gd name="connsiteX594" fmla="*/ 2889931 w 7228855"/>
                                <a:gd name="connsiteY594" fmla="*/ 1533365 h 2479529"/>
                                <a:gd name="connsiteX595" fmla="*/ 2901360 w 7228855"/>
                                <a:gd name="connsiteY595" fmla="*/ 1528895 h 2479529"/>
                                <a:gd name="connsiteX596" fmla="*/ 2901360 w 7228855"/>
                                <a:gd name="connsiteY596" fmla="*/ 1506045 h 2479529"/>
                                <a:gd name="connsiteX597" fmla="*/ 2880001 w 7228855"/>
                                <a:gd name="connsiteY597" fmla="*/ 1489653 h 2479529"/>
                                <a:gd name="connsiteX598" fmla="*/ 2857152 w 7228855"/>
                                <a:gd name="connsiteY598" fmla="*/ 1489653 h 2479529"/>
                                <a:gd name="connsiteX599" fmla="*/ 2857152 w 7228855"/>
                                <a:gd name="connsiteY599" fmla="*/ 1512503 h 2479529"/>
                                <a:gd name="connsiteX600" fmla="*/ 2878507 w 7228855"/>
                                <a:gd name="connsiteY600" fmla="*/ 1528895 h 2479529"/>
                                <a:gd name="connsiteX601" fmla="*/ 2889931 w 7228855"/>
                                <a:gd name="connsiteY601" fmla="*/ 1533365 h 2479529"/>
                                <a:gd name="connsiteX602" fmla="*/ 680547 w 7228855"/>
                                <a:gd name="connsiteY602" fmla="*/ 1536244 h 2479529"/>
                                <a:gd name="connsiteX603" fmla="*/ 693120 w 7228855"/>
                                <a:gd name="connsiteY603" fmla="*/ 1505300 h 2479529"/>
                                <a:gd name="connsiteX604" fmla="*/ 649905 w 7228855"/>
                                <a:gd name="connsiteY604" fmla="*/ 1457119 h 2479529"/>
                                <a:gd name="connsiteX605" fmla="*/ 624573 w 7228855"/>
                                <a:gd name="connsiteY605" fmla="*/ 1482451 h 2479529"/>
                                <a:gd name="connsiteX606" fmla="*/ 667787 w 7228855"/>
                                <a:gd name="connsiteY606" fmla="*/ 1530632 h 2479529"/>
                                <a:gd name="connsiteX607" fmla="*/ 680547 w 7228855"/>
                                <a:gd name="connsiteY607" fmla="*/ 1536244 h 2479529"/>
                                <a:gd name="connsiteX608" fmla="*/ 1665345 w 7228855"/>
                                <a:gd name="connsiteY608" fmla="*/ 1538014 h 2479529"/>
                                <a:gd name="connsiteX609" fmla="*/ 1682086 w 7228855"/>
                                <a:gd name="connsiteY609" fmla="*/ 1533116 h 2479529"/>
                                <a:gd name="connsiteX610" fmla="*/ 1688544 w 7228855"/>
                                <a:gd name="connsiteY610" fmla="*/ 1507784 h 2479529"/>
                                <a:gd name="connsiteX611" fmla="*/ 1663708 w 7228855"/>
                                <a:gd name="connsiteY611" fmla="*/ 1500829 h 2479529"/>
                                <a:gd name="connsiteX612" fmla="*/ 1661721 w 7228855"/>
                                <a:gd name="connsiteY612" fmla="*/ 1502320 h 2479529"/>
                                <a:gd name="connsiteX613" fmla="*/ 1660231 w 7228855"/>
                                <a:gd name="connsiteY613" fmla="*/ 1502816 h 2479529"/>
                                <a:gd name="connsiteX614" fmla="*/ 1659734 w 7228855"/>
                                <a:gd name="connsiteY614" fmla="*/ 1502816 h 2479529"/>
                                <a:gd name="connsiteX615" fmla="*/ 1659237 w 7228855"/>
                                <a:gd name="connsiteY615" fmla="*/ 1502816 h 2479529"/>
                                <a:gd name="connsiteX616" fmla="*/ 1657747 w 7228855"/>
                                <a:gd name="connsiteY616" fmla="*/ 1502320 h 2479529"/>
                                <a:gd name="connsiteX617" fmla="*/ 1655760 w 7228855"/>
                                <a:gd name="connsiteY617" fmla="*/ 1500829 h 2479529"/>
                                <a:gd name="connsiteX618" fmla="*/ 1655760 w 7228855"/>
                                <a:gd name="connsiteY618" fmla="*/ 1500332 h 2479529"/>
                                <a:gd name="connsiteX619" fmla="*/ 1656257 w 7228855"/>
                                <a:gd name="connsiteY619" fmla="*/ 1500829 h 2479529"/>
                                <a:gd name="connsiteX620" fmla="*/ 1655263 w 7228855"/>
                                <a:gd name="connsiteY620" fmla="*/ 1498843 h 2479529"/>
                                <a:gd name="connsiteX621" fmla="*/ 1625461 w 7228855"/>
                                <a:gd name="connsiteY621" fmla="*/ 1511261 h 2479529"/>
                                <a:gd name="connsiteX622" fmla="*/ 1665345 w 7228855"/>
                                <a:gd name="connsiteY622" fmla="*/ 1538014 h 2479529"/>
                                <a:gd name="connsiteX623" fmla="*/ 5335089 w 7228855"/>
                                <a:gd name="connsiteY623" fmla="*/ 1542453 h 2479529"/>
                                <a:gd name="connsiteX624" fmla="*/ 5347663 w 7228855"/>
                                <a:gd name="connsiteY624" fmla="*/ 1511509 h 2479529"/>
                                <a:gd name="connsiteX625" fmla="*/ 5304448 w 7228855"/>
                                <a:gd name="connsiteY625" fmla="*/ 1463328 h 2479529"/>
                                <a:gd name="connsiteX626" fmla="*/ 5279116 w 7228855"/>
                                <a:gd name="connsiteY626" fmla="*/ 1488660 h 2479529"/>
                                <a:gd name="connsiteX627" fmla="*/ 5322330 w 7228855"/>
                                <a:gd name="connsiteY627" fmla="*/ 1536841 h 2479529"/>
                                <a:gd name="connsiteX628" fmla="*/ 5335089 w 7228855"/>
                                <a:gd name="connsiteY628" fmla="*/ 1542453 h 2479529"/>
                                <a:gd name="connsiteX629" fmla="*/ 6319884 w 7228855"/>
                                <a:gd name="connsiteY629" fmla="*/ 1544223 h 2479529"/>
                                <a:gd name="connsiteX630" fmla="*/ 6336625 w 7228855"/>
                                <a:gd name="connsiteY630" fmla="*/ 1539325 h 2479529"/>
                                <a:gd name="connsiteX631" fmla="*/ 6343083 w 7228855"/>
                                <a:gd name="connsiteY631" fmla="*/ 1513993 h 2479529"/>
                                <a:gd name="connsiteX632" fmla="*/ 6318247 w 7228855"/>
                                <a:gd name="connsiteY632" fmla="*/ 1507038 h 2479529"/>
                                <a:gd name="connsiteX633" fmla="*/ 6316260 w 7228855"/>
                                <a:gd name="connsiteY633" fmla="*/ 1508529 h 2479529"/>
                                <a:gd name="connsiteX634" fmla="*/ 6314770 w 7228855"/>
                                <a:gd name="connsiteY634" fmla="*/ 1509025 h 2479529"/>
                                <a:gd name="connsiteX635" fmla="*/ 6314273 w 7228855"/>
                                <a:gd name="connsiteY635" fmla="*/ 1509025 h 2479529"/>
                                <a:gd name="connsiteX636" fmla="*/ 6313777 w 7228855"/>
                                <a:gd name="connsiteY636" fmla="*/ 1509025 h 2479529"/>
                                <a:gd name="connsiteX637" fmla="*/ 6312287 w 7228855"/>
                                <a:gd name="connsiteY637" fmla="*/ 1508529 h 2479529"/>
                                <a:gd name="connsiteX638" fmla="*/ 6310300 w 7228855"/>
                                <a:gd name="connsiteY638" fmla="*/ 1507038 h 2479529"/>
                                <a:gd name="connsiteX639" fmla="*/ 6310300 w 7228855"/>
                                <a:gd name="connsiteY639" fmla="*/ 1506541 h 2479529"/>
                                <a:gd name="connsiteX640" fmla="*/ 6310796 w 7228855"/>
                                <a:gd name="connsiteY640" fmla="*/ 1507038 h 2479529"/>
                                <a:gd name="connsiteX641" fmla="*/ 6309803 w 7228855"/>
                                <a:gd name="connsiteY641" fmla="*/ 1505052 h 2479529"/>
                                <a:gd name="connsiteX642" fmla="*/ 6280000 w 7228855"/>
                                <a:gd name="connsiteY642" fmla="*/ 1517470 h 2479529"/>
                                <a:gd name="connsiteX643" fmla="*/ 6319884 w 7228855"/>
                                <a:gd name="connsiteY643" fmla="*/ 1544223 h 2479529"/>
                                <a:gd name="connsiteX644" fmla="*/ 1436207 w 7228855"/>
                                <a:gd name="connsiteY644" fmla="*/ 1549011 h 2479529"/>
                                <a:gd name="connsiteX645" fmla="*/ 1436207 w 7228855"/>
                                <a:gd name="connsiteY645" fmla="*/ 1515732 h 2479529"/>
                                <a:gd name="connsiteX646" fmla="*/ 1321467 w 7228855"/>
                                <a:gd name="connsiteY646" fmla="*/ 1491392 h 2479529"/>
                                <a:gd name="connsiteX647" fmla="*/ 1312029 w 7228855"/>
                                <a:gd name="connsiteY647" fmla="*/ 1526162 h 2479529"/>
                                <a:gd name="connsiteX648" fmla="*/ 1436207 w 7228855"/>
                                <a:gd name="connsiteY648" fmla="*/ 1549011 h 2479529"/>
                                <a:gd name="connsiteX649" fmla="*/ 6090750 w 7228855"/>
                                <a:gd name="connsiteY649" fmla="*/ 1555220 h 2479529"/>
                                <a:gd name="connsiteX650" fmla="*/ 6090750 w 7228855"/>
                                <a:gd name="connsiteY650" fmla="*/ 1521941 h 2479529"/>
                                <a:gd name="connsiteX651" fmla="*/ 5976009 w 7228855"/>
                                <a:gd name="connsiteY651" fmla="*/ 1497601 h 2479529"/>
                                <a:gd name="connsiteX652" fmla="*/ 5966571 w 7228855"/>
                                <a:gd name="connsiteY652" fmla="*/ 1532371 h 2479529"/>
                                <a:gd name="connsiteX653" fmla="*/ 6090750 w 7228855"/>
                                <a:gd name="connsiteY653" fmla="*/ 1555220 h 2479529"/>
                                <a:gd name="connsiteX654" fmla="*/ 4010500 w 7228855"/>
                                <a:gd name="connsiteY654" fmla="*/ 1571612 h 2479529"/>
                                <a:gd name="connsiteX655" fmla="*/ 4010500 w 7228855"/>
                                <a:gd name="connsiteY655" fmla="*/ 1539822 h 2479529"/>
                                <a:gd name="connsiteX656" fmla="*/ 3961325 w 7228855"/>
                                <a:gd name="connsiteY656" fmla="*/ 1518463 h 2479529"/>
                                <a:gd name="connsiteX657" fmla="*/ 3937979 w 7228855"/>
                                <a:gd name="connsiteY657" fmla="*/ 1541809 h 2479529"/>
                                <a:gd name="connsiteX658" fmla="*/ 4010500 w 7228855"/>
                                <a:gd name="connsiteY658" fmla="*/ 1571612 h 2479529"/>
                                <a:gd name="connsiteX659" fmla="*/ 3524448 w 7228855"/>
                                <a:gd name="connsiteY659" fmla="*/ 1574808 h 2479529"/>
                                <a:gd name="connsiteX660" fmla="*/ 3533946 w 7228855"/>
                                <a:gd name="connsiteY660" fmla="*/ 1568793 h 2479529"/>
                                <a:gd name="connsiteX661" fmla="*/ 3568167 w 7228855"/>
                                <a:gd name="connsiteY661" fmla="*/ 1520489 h 2479529"/>
                                <a:gd name="connsiteX662" fmla="*/ 3541497 w 7228855"/>
                                <a:gd name="connsiteY662" fmla="*/ 1504890 h 2479529"/>
                                <a:gd name="connsiteX663" fmla="*/ 3510293 w 7228855"/>
                                <a:gd name="connsiteY663" fmla="*/ 1555208 h 2479529"/>
                                <a:gd name="connsiteX664" fmla="*/ 3524448 w 7228855"/>
                                <a:gd name="connsiteY664" fmla="*/ 1574808 h 2479529"/>
                                <a:gd name="connsiteX665" fmla="*/ 847229 w 7228855"/>
                                <a:gd name="connsiteY665" fmla="*/ 1576083 h 2479529"/>
                                <a:gd name="connsiteX666" fmla="*/ 863000 w 7228855"/>
                                <a:gd name="connsiteY666" fmla="*/ 1550006 h 2479529"/>
                                <a:gd name="connsiteX667" fmla="*/ 866477 w 7228855"/>
                                <a:gd name="connsiteY667" fmla="*/ 1495863 h 2479529"/>
                                <a:gd name="connsiteX668" fmla="*/ 831706 w 7228855"/>
                                <a:gd name="connsiteY668" fmla="*/ 1475498 h 2479529"/>
                                <a:gd name="connsiteX669" fmla="*/ 817301 w 7228855"/>
                                <a:gd name="connsiteY669" fmla="*/ 1517222 h 2479529"/>
                                <a:gd name="connsiteX670" fmla="*/ 820282 w 7228855"/>
                                <a:gd name="connsiteY670" fmla="*/ 1561927 h 2479529"/>
                                <a:gd name="connsiteX671" fmla="*/ 847229 w 7228855"/>
                                <a:gd name="connsiteY671" fmla="*/ 1576083 h 2479529"/>
                                <a:gd name="connsiteX672" fmla="*/ 1128587 w 7228855"/>
                                <a:gd name="connsiteY672" fmla="*/ 1581705 h 2479529"/>
                                <a:gd name="connsiteX673" fmla="*/ 1159280 w 7228855"/>
                                <a:gd name="connsiteY673" fmla="*/ 1566610 h 2479529"/>
                                <a:gd name="connsiteX674" fmla="*/ 1197521 w 7228855"/>
                                <a:gd name="connsiteY674" fmla="*/ 1528872 h 2479529"/>
                                <a:gd name="connsiteX675" fmla="*/ 1182929 w 7228855"/>
                                <a:gd name="connsiteY675" fmla="*/ 1494655 h 2479529"/>
                                <a:gd name="connsiteX676" fmla="*/ 1144185 w 7228855"/>
                                <a:gd name="connsiteY676" fmla="*/ 1515789 h 2479529"/>
                                <a:gd name="connsiteX677" fmla="*/ 1117517 w 7228855"/>
                                <a:gd name="connsiteY677" fmla="*/ 1548999 h 2479529"/>
                                <a:gd name="connsiteX678" fmla="*/ 1128587 w 7228855"/>
                                <a:gd name="connsiteY678" fmla="*/ 1581705 h 2479529"/>
                                <a:gd name="connsiteX679" fmla="*/ 5501769 w 7228855"/>
                                <a:gd name="connsiteY679" fmla="*/ 1582292 h 2479529"/>
                                <a:gd name="connsiteX680" fmla="*/ 5517540 w 7228855"/>
                                <a:gd name="connsiteY680" fmla="*/ 1556215 h 2479529"/>
                                <a:gd name="connsiteX681" fmla="*/ 5521017 w 7228855"/>
                                <a:gd name="connsiteY681" fmla="*/ 1502072 h 2479529"/>
                                <a:gd name="connsiteX682" fmla="*/ 5486247 w 7228855"/>
                                <a:gd name="connsiteY682" fmla="*/ 1481707 h 2479529"/>
                                <a:gd name="connsiteX683" fmla="*/ 5471842 w 7228855"/>
                                <a:gd name="connsiteY683" fmla="*/ 1523431 h 2479529"/>
                                <a:gd name="connsiteX684" fmla="*/ 5474822 w 7228855"/>
                                <a:gd name="connsiteY684" fmla="*/ 1568136 h 2479529"/>
                                <a:gd name="connsiteX685" fmla="*/ 5501769 w 7228855"/>
                                <a:gd name="connsiteY685" fmla="*/ 1582292 h 2479529"/>
                                <a:gd name="connsiteX686" fmla="*/ 1954746 w 7228855"/>
                                <a:gd name="connsiteY686" fmla="*/ 1587173 h 2479529"/>
                                <a:gd name="connsiteX687" fmla="*/ 1965713 w 7228855"/>
                                <a:gd name="connsiteY687" fmla="*/ 1559443 h 2479529"/>
                                <a:gd name="connsiteX688" fmla="*/ 1913557 w 7228855"/>
                                <a:gd name="connsiteY688" fmla="*/ 1509771 h 2479529"/>
                                <a:gd name="connsiteX689" fmla="*/ 1884747 w 7228855"/>
                                <a:gd name="connsiteY689" fmla="*/ 1538084 h 2479529"/>
                                <a:gd name="connsiteX690" fmla="*/ 1941870 w 7228855"/>
                                <a:gd name="connsiteY690" fmla="*/ 1583285 h 2479529"/>
                                <a:gd name="connsiteX691" fmla="*/ 1954746 w 7228855"/>
                                <a:gd name="connsiteY691" fmla="*/ 1587173 h 2479529"/>
                                <a:gd name="connsiteX692" fmla="*/ 5783121 w 7228855"/>
                                <a:gd name="connsiteY692" fmla="*/ 1587914 h 2479529"/>
                                <a:gd name="connsiteX693" fmla="*/ 5813814 w 7228855"/>
                                <a:gd name="connsiteY693" fmla="*/ 1572819 h 2479529"/>
                                <a:gd name="connsiteX694" fmla="*/ 5852055 w 7228855"/>
                                <a:gd name="connsiteY694" fmla="*/ 1535081 h 2479529"/>
                                <a:gd name="connsiteX695" fmla="*/ 5837463 w 7228855"/>
                                <a:gd name="connsiteY695" fmla="*/ 1500864 h 2479529"/>
                                <a:gd name="connsiteX696" fmla="*/ 5798719 w 7228855"/>
                                <a:gd name="connsiteY696" fmla="*/ 1521998 h 2479529"/>
                                <a:gd name="connsiteX697" fmla="*/ 5772051 w 7228855"/>
                                <a:gd name="connsiteY697" fmla="*/ 1555208 h 2479529"/>
                                <a:gd name="connsiteX698" fmla="*/ 5783121 w 7228855"/>
                                <a:gd name="connsiteY698" fmla="*/ 1587914 h 2479529"/>
                                <a:gd name="connsiteX699" fmla="*/ 6609285 w 7228855"/>
                                <a:gd name="connsiteY699" fmla="*/ 1593382 h 2479529"/>
                                <a:gd name="connsiteX700" fmla="*/ 6620252 w 7228855"/>
                                <a:gd name="connsiteY700" fmla="*/ 1565652 h 2479529"/>
                                <a:gd name="connsiteX701" fmla="*/ 6568096 w 7228855"/>
                                <a:gd name="connsiteY701" fmla="*/ 1515980 h 2479529"/>
                                <a:gd name="connsiteX702" fmla="*/ 6539286 w 7228855"/>
                                <a:gd name="connsiteY702" fmla="*/ 1544293 h 2479529"/>
                                <a:gd name="connsiteX703" fmla="*/ 6596409 w 7228855"/>
                                <a:gd name="connsiteY703" fmla="*/ 1589494 h 2479529"/>
                                <a:gd name="connsiteX704" fmla="*/ 6609285 w 7228855"/>
                                <a:gd name="connsiteY704" fmla="*/ 1593382 h 2479529"/>
                                <a:gd name="connsiteX705" fmla="*/ 229684 w 7228855"/>
                                <a:gd name="connsiteY705" fmla="*/ 1599676 h 2479529"/>
                                <a:gd name="connsiteX706" fmla="*/ 328531 w 7228855"/>
                                <a:gd name="connsiteY706" fmla="*/ 1536594 h 2479529"/>
                                <a:gd name="connsiteX707" fmla="*/ 300715 w 7228855"/>
                                <a:gd name="connsiteY707" fmla="*/ 1508777 h 2479529"/>
                                <a:gd name="connsiteX708" fmla="*/ 217763 w 7228855"/>
                                <a:gd name="connsiteY708" fmla="*/ 1556463 h 2479529"/>
                                <a:gd name="connsiteX709" fmla="*/ 229684 w 7228855"/>
                                <a:gd name="connsiteY709" fmla="*/ 1599676 h 2479529"/>
                                <a:gd name="connsiteX710" fmla="*/ 4884225 w 7228855"/>
                                <a:gd name="connsiteY710" fmla="*/ 1605885 h 2479529"/>
                                <a:gd name="connsiteX711" fmla="*/ 4983073 w 7228855"/>
                                <a:gd name="connsiteY711" fmla="*/ 1542803 h 2479529"/>
                                <a:gd name="connsiteX712" fmla="*/ 4955256 w 7228855"/>
                                <a:gd name="connsiteY712" fmla="*/ 1514986 h 2479529"/>
                                <a:gd name="connsiteX713" fmla="*/ 4872305 w 7228855"/>
                                <a:gd name="connsiteY713" fmla="*/ 1562672 h 2479529"/>
                                <a:gd name="connsiteX714" fmla="*/ 4884225 w 7228855"/>
                                <a:gd name="connsiteY714" fmla="*/ 1605885 h 2479529"/>
                                <a:gd name="connsiteX715" fmla="*/ 3625214 w 7228855"/>
                                <a:gd name="connsiteY715" fmla="*/ 1607161 h 2479529"/>
                                <a:gd name="connsiteX716" fmla="*/ 3638111 w 7228855"/>
                                <a:gd name="connsiteY716" fmla="*/ 1602003 h 2479529"/>
                                <a:gd name="connsiteX717" fmla="*/ 3649181 w 7228855"/>
                                <a:gd name="connsiteY717" fmla="*/ 1591436 h 2479529"/>
                                <a:gd name="connsiteX718" fmla="*/ 3649181 w 7228855"/>
                                <a:gd name="connsiteY718" fmla="*/ 1566278 h 2479529"/>
                                <a:gd name="connsiteX719" fmla="*/ 3636603 w 7228855"/>
                                <a:gd name="connsiteY719" fmla="*/ 1561246 h 2479529"/>
                                <a:gd name="connsiteX720" fmla="*/ 3624018 w 7228855"/>
                                <a:gd name="connsiteY720" fmla="*/ 1566278 h 2479529"/>
                                <a:gd name="connsiteX721" fmla="*/ 3611944 w 7228855"/>
                                <a:gd name="connsiteY721" fmla="*/ 1576341 h 2479529"/>
                                <a:gd name="connsiteX722" fmla="*/ 3606411 w 7228855"/>
                                <a:gd name="connsiteY722" fmla="*/ 1589424 h 2479529"/>
                                <a:gd name="connsiteX723" fmla="*/ 3611944 w 7228855"/>
                                <a:gd name="connsiteY723" fmla="*/ 1602506 h 2479529"/>
                                <a:gd name="connsiteX724" fmla="*/ 3625214 w 7228855"/>
                                <a:gd name="connsiteY724" fmla="*/ 1607161 h 2479529"/>
                                <a:gd name="connsiteX725" fmla="*/ 4516469 w 7228855"/>
                                <a:gd name="connsiteY725" fmla="*/ 1612281 h 2479529"/>
                                <a:gd name="connsiteX726" fmla="*/ 4528577 w 7228855"/>
                                <a:gd name="connsiteY726" fmla="*/ 1603403 h 2479529"/>
                                <a:gd name="connsiteX727" fmla="*/ 4521622 w 7228855"/>
                                <a:gd name="connsiteY727" fmla="*/ 1576580 h 2479529"/>
                                <a:gd name="connsiteX728" fmla="*/ 4489832 w 7228855"/>
                                <a:gd name="connsiteY728" fmla="*/ 1554228 h 2479529"/>
                                <a:gd name="connsiteX729" fmla="*/ 4462016 w 7228855"/>
                                <a:gd name="connsiteY729" fmla="*/ 1561678 h 2479529"/>
                                <a:gd name="connsiteX730" fmla="*/ 4468970 w 7228855"/>
                                <a:gd name="connsiteY730" fmla="*/ 1589494 h 2479529"/>
                                <a:gd name="connsiteX731" fmla="*/ 4501753 w 7228855"/>
                                <a:gd name="connsiteY731" fmla="*/ 1610357 h 2479529"/>
                                <a:gd name="connsiteX732" fmla="*/ 4516469 w 7228855"/>
                                <a:gd name="connsiteY732" fmla="*/ 1612281 h 2479529"/>
                                <a:gd name="connsiteX733" fmla="*/ 480378 w 7228855"/>
                                <a:gd name="connsiteY733" fmla="*/ 1613034 h 2479529"/>
                                <a:gd name="connsiteX734" fmla="*/ 493936 w 7228855"/>
                                <a:gd name="connsiteY734" fmla="*/ 1602657 h 2479529"/>
                                <a:gd name="connsiteX735" fmla="*/ 549072 w 7228855"/>
                                <a:gd name="connsiteY735" fmla="*/ 1535600 h 2479529"/>
                                <a:gd name="connsiteX736" fmla="*/ 524236 w 7228855"/>
                                <a:gd name="connsiteY736" fmla="*/ 1510765 h 2479529"/>
                                <a:gd name="connsiteX737" fmla="*/ 491453 w 7228855"/>
                                <a:gd name="connsiteY737" fmla="*/ 1543051 h 2479529"/>
                                <a:gd name="connsiteX738" fmla="*/ 462147 w 7228855"/>
                                <a:gd name="connsiteY738" fmla="*/ 1578318 h 2479529"/>
                                <a:gd name="connsiteX739" fmla="*/ 480378 w 7228855"/>
                                <a:gd name="connsiteY739" fmla="*/ 1613034 h 2479529"/>
                                <a:gd name="connsiteX740" fmla="*/ 5134919 w 7228855"/>
                                <a:gd name="connsiteY740" fmla="*/ 1619243 h 2479529"/>
                                <a:gd name="connsiteX741" fmla="*/ 5148478 w 7228855"/>
                                <a:gd name="connsiteY741" fmla="*/ 1608866 h 2479529"/>
                                <a:gd name="connsiteX742" fmla="*/ 5203613 w 7228855"/>
                                <a:gd name="connsiteY742" fmla="*/ 1541809 h 2479529"/>
                                <a:gd name="connsiteX743" fmla="*/ 5178778 w 7228855"/>
                                <a:gd name="connsiteY743" fmla="*/ 1516974 h 2479529"/>
                                <a:gd name="connsiteX744" fmla="*/ 5145995 w 7228855"/>
                                <a:gd name="connsiteY744" fmla="*/ 1549260 h 2479529"/>
                                <a:gd name="connsiteX745" fmla="*/ 5116689 w 7228855"/>
                                <a:gd name="connsiteY745" fmla="*/ 1584527 h 2479529"/>
                                <a:gd name="connsiteX746" fmla="*/ 5134919 w 7228855"/>
                                <a:gd name="connsiteY746" fmla="*/ 1619243 h 2479529"/>
                                <a:gd name="connsiteX747" fmla="*/ 3440652 w 7228855"/>
                                <a:gd name="connsiteY747" fmla="*/ 1630731 h 2479529"/>
                                <a:gd name="connsiteX748" fmla="*/ 3450412 w 7228855"/>
                                <a:gd name="connsiteY748" fmla="*/ 1606532 h 2479529"/>
                                <a:gd name="connsiteX749" fmla="*/ 3403119 w 7228855"/>
                                <a:gd name="connsiteY749" fmla="*/ 1538603 h 2479529"/>
                                <a:gd name="connsiteX750" fmla="*/ 3376954 w 7228855"/>
                                <a:gd name="connsiteY750" fmla="*/ 1549673 h 2479529"/>
                                <a:gd name="connsiteX751" fmla="*/ 3430292 w 7228855"/>
                                <a:gd name="connsiteY751" fmla="*/ 1626659 h 2479529"/>
                                <a:gd name="connsiteX752" fmla="*/ 3440652 w 7228855"/>
                                <a:gd name="connsiteY752" fmla="*/ 1630731 h 2479529"/>
                                <a:gd name="connsiteX753" fmla="*/ 3210419 w 7228855"/>
                                <a:gd name="connsiteY753" fmla="*/ 1632194 h 2479529"/>
                                <a:gd name="connsiteX754" fmla="*/ 3221489 w 7228855"/>
                                <a:gd name="connsiteY754" fmla="*/ 1627665 h 2479529"/>
                                <a:gd name="connsiteX755" fmla="*/ 3231049 w 7228855"/>
                                <a:gd name="connsiteY755" fmla="*/ 1615589 h 2479529"/>
                                <a:gd name="connsiteX756" fmla="*/ 3235575 w 7228855"/>
                                <a:gd name="connsiteY756" fmla="*/ 1605022 h 2479529"/>
                                <a:gd name="connsiteX757" fmla="*/ 3231049 w 7228855"/>
                                <a:gd name="connsiteY757" fmla="*/ 1594455 h 2479529"/>
                                <a:gd name="connsiteX758" fmla="*/ 3210419 w 7228855"/>
                                <a:gd name="connsiteY758" fmla="*/ 1594455 h 2479529"/>
                                <a:gd name="connsiteX759" fmla="*/ 3198848 w 7228855"/>
                                <a:gd name="connsiteY759" fmla="*/ 1604519 h 2479529"/>
                                <a:gd name="connsiteX760" fmla="*/ 3194320 w 7228855"/>
                                <a:gd name="connsiteY760" fmla="*/ 1616092 h 2479529"/>
                                <a:gd name="connsiteX761" fmla="*/ 3198848 w 7228855"/>
                                <a:gd name="connsiteY761" fmla="*/ 1627665 h 2479529"/>
                                <a:gd name="connsiteX762" fmla="*/ 3210419 w 7228855"/>
                                <a:gd name="connsiteY762" fmla="*/ 1632194 h 2479529"/>
                                <a:gd name="connsiteX763" fmla="*/ 2377969 w 7228855"/>
                                <a:gd name="connsiteY763" fmla="*/ 1632525 h 2479529"/>
                                <a:gd name="connsiteX764" fmla="*/ 2394071 w 7228855"/>
                                <a:gd name="connsiteY764" fmla="*/ 1611392 h 2479529"/>
                                <a:gd name="connsiteX765" fmla="*/ 2392561 w 7228855"/>
                                <a:gd name="connsiteY765" fmla="*/ 1606360 h 2479529"/>
                                <a:gd name="connsiteX766" fmla="*/ 2377969 w 7228855"/>
                                <a:gd name="connsiteY766" fmla="*/ 1595290 h 2479529"/>
                                <a:gd name="connsiteX767" fmla="*/ 2363378 w 7228855"/>
                                <a:gd name="connsiteY767" fmla="*/ 1606360 h 2479529"/>
                                <a:gd name="connsiteX768" fmla="*/ 2361868 w 7228855"/>
                                <a:gd name="connsiteY768" fmla="*/ 1611392 h 2479529"/>
                                <a:gd name="connsiteX769" fmla="*/ 2377969 w 7228855"/>
                                <a:gd name="connsiteY769" fmla="*/ 1632525 h 2479529"/>
                                <a:gd name="connsiteX770" fmla="*/ 7032504 w 7228855"/>
                                <a:gd name="connsiteY770" fmla="*/ 1638734 h 2479529"/>
                                <a:gd name="connsiteX771" fmla="*/ 7048606 w 7228855"/>
                                <a:gd name="connsiteY771" fmla="*/ 1617601 h 2479529"/>
                                <a:gd name="connsiteX772" fmla="*/ 7047096 w 7228855"/>
                                <a:gd name="connsiteY772" fmla="*/ 1612569 h 2479529"/>
                                <a:gd name="connsiteX773" fmla="*/ 7032504 w 7228855"/>
                                <a:gd name="connsiteY773" fmla="*/ 1601499 h 2479529"/>
                                <a:gd name="connsiteX774" fmla="*/ 7017912 w 7228855"/>
                                <a:gd name="connsiteY774" fmla="*/ 1612569 h 2479529"/>
                                <a:gd name="connsiteX775" fmla="*/ 7016403 w 7228855"/>
                                <a:gd name="connsiteY775" fmla="*/ 1617601 h 2479529"/>
                                <a:gd name="connsiteX776" fmla="*/ 7032504 w 7228855"/>
                                <a:gd name="connsiteY776" fmla="*/ 1638734 h 2479529"/>
                                <a:gd name="connsiteX777" fmla="*/ 3604904 w 7228855"/>
                                <a:gd name="connsiteY777" fmla="*/ 1649301 h 2479529"/>
                                <a:gd name="connsiteX778" fmla="*/ 3627042 w 7228855"/>
                                <a:gd name="connsiteY778" fmla="*/ 1632697 h 2479529"/>
                                <a:gd name="connsiteX779" fmla="*/ 3604904 w 7228855"/>
                                <a:gd name="connsiteY779" fmla="*/ 1616092 h 2479529"/>
                                <a:gd name="connsiteX780" fmla="*/ 3594838 w 7228855"/>
                                <a:gd name="connsiteY780" fmla="*/ 1618608 h 2479529"/>
                                <a:gd name="connsiteX781" fmla="*/ 3583768 w 7228855"/>
                                <a:gd name="connsiteY781" fmla="*/ 1632697 h 2479529"/>
                                <a:gd name="connsiteX782" fmla="*/ 3594838 w 7228855"/>
                                <a:gd name="connsiteY782" fmla="*/ 1646786 h 2479529"/>
                                <a:gd name="connsiteX783" fmla="*/ 3604904 w 7228855"/>
                                <a:gd name="connsiteY783" fmla="*/ 1649301 h 2479529"/>
                                <a:gd name="connsiteX784" fmla="*/ 1996995 w 7228855"/>
                                <a:gd name="connsiteY784" fmla="*/ 1651833 h 2479529"/>
                                <a:gd name="connsiteX785" fmla="*/ 1996995 w 7228855"/>
                                <a:gd name="connsiteY785" fmla="*/ 1609115 h 2479529"/>
                                <a:gd name="connsiteX786" fmla="*/ 1996995 w 7228855"/>
                                <a:gd name="connsiteY786" fmla="*/ 1651833 h 2479529"/>
                                <a:gd name="connsiteX787" fmla="*/ 6651545 w 7228855"/>
                                <a:gd name="connsiteY787" fmla="*/ 1658042 h 2479529"/>
                                <a:gd name="connsiteX788" fmla="*/ 6651545 w 7228855"/>
                                <a:gd name="connsiteY788" fmla="*/ 1615324 h 2479529"/>
                                <a:gd name="connsiteX789" fmla="*/ 6651545 w 7228855"/>
                                <a:gd name="connsiteY789" fmla="*/ 1658042 h 2479529"/>
                                <a:gd name="connsiteX790" fmla="*/ 4000069 w 7228855"/>
                                <a:gd name="connsiteY790" fmla="*/ 1679386 h 2479529"/>
                                <a:gd name="connsiteX791" fmla="*/ 4011494 w 7228855"/>
                                <a:gd name="connsiteY791" fmla="*/ 1674915 h 2479529"/>
                                <a:gd name="connsiteX792" fmla="*/ 4011494 w 7228855"/>
                                <a:gd name="connsiteY792" fmla="*/ 1652081 h 2479529"/>
                                <a:gd name="connsiteX793" fmla="*/ 3991128 w 7228855"/>
                                <a:gd name="connsiteY793" fmla="*/ 1629232 h 2479529"/>
                                <a:gd name="connsiteX794" fmla="*/ 3966292 w 7228855"/>
                                <a:gd name="connsiteY794" fmla="*/ 1629232 h 2479529"/>
                                <a:gd name="connsiteX795" fmla="*/ 3965795 w 7228855"/>
                                <a:gd name="connsiteY795" fmla="*/ 1654565 h 2479529"/>
                                <a:gd name="connsiteX796" fmla="*/ 3988645 w 7228855"/>
                                <a:gd name="connsiteY796" fmla="*/ 1674915 h 2479529"/>
                                <a:gd name="connsiteX797" fmla="*/ 4000069 w 7228855"/>
                                <a:gd name="connsiteY797" fmla="*/ 1679386 h 2479529"/>
                                <a:gd name="connsiteX798" fmla="*/ 496909 w 7228855"/>
                                <a:gd name="connsiteY798" fmla="*/ 1681635 h 2479529"/>
                                <a:gd name="connsiteX799" fmla="*/ 501876 w 7228855"/>
                                <a:gd name="connsiteY799" fmla="*/ 1680642 h 2479529"/>
                                <a:gd name="connsiteX800" fmla="*/ 511314 w 7228855"/>
                                <a:gd name="connsiteY800" fmla="*/ 1668721 h 2479529"/>
                                <a:gd name="connsiteX801" fmla="*/ 501876 w 7228855"/>
                                <a:gd name="connsiteY801" fmla="*/ 1656800 h 2479529"/>
                                <a:gd name="connsiteX802" fmla="*/ 496909 w 7228855"/>
                                <a:gd name="connsiteY802" fmla="*/ 1655806 h 2479529"/>
                                <a:gd name="connsiteX803" fmla="*/ 479524 w 7228855"/>
                                <a:gd name="connsiteY803" fmla="*/ 1669218 h 2479529"/>
                                <a:gd name="connsiteX804" fmla="*/ 496909 w 7228855"/>
                                <a:gd name="connsiteY804" fmla="*/ 1681635 h 2479529"/>
                                <a:gd name="connsiteX805" fmla="*/ 3877503 w 7228855"/>
                                <a:gd name="connsiteY805" fmla="*/ 1687333 h 2479529"/>
                                <a:gd name="connsiteX806" fmla="*/ 3890294 w 7228855"/>
                                <a:gd name="connsiteY806" fmla="*/ 1682862 h 2479529"/>
                                <a:gd name="connsiteX807" fmla="*/ 3904699 w 7228855"/>
                                <a:gd name="connsiteY807" fmla="*/ 1670444 h 2479529"/>
                                <a:gd name="connsiteX808" fmla="*/ 3905693 w 7228855"/>
                                <a:gd name="connsiteY808" fmla="*/ 1651583 h 2479529"/>
                                <a:gd name="connsiteX809" fmla="*/ 3887314 w 7228855"/>
                                <a:gd name="connsiteY809" fmla="*/ 1648106 h 2479529"/>
                                <a:gd name="connsiteX810" fmla="*/ 3869928 w 7228855"/>
                                <a:gd name="connsiteY810" fmla="*/ 1657048 h 2479529"/>
                                <a:gd name="connsiteX811" fmla="*/ 3865458 w 7228855"/>
                                <a:gd name="connsiteY811" fmla="*/ 1681372 h 2479529"/>
                                <a:gd name="connsiteX812" fmla="*/ 3877503 w 7228855"/>
                                <a:gd name="connsiteY812" fmla="*/ 1687333 h 2479529"/>
                                <a:gd name="connsiteX813" fmla="*/ 5151459 w 7228855"/>
                                <a:gd name="connsiteY813" fmla="*/ 1687836 h 2479529"/>
                                <a:gd name="connsiteX814" fmla="*/ 5156426 w 7228855"/>
                                <a:gd name="connsiteY814" fmla="*/ 1686843 h 2479529"/>
                                <a:gd name="connsiteX815" fmla="*/ 5165863 w 7228855"/>
                                <a:gd name="connsiteY815" fmla="*/ 1674922 h 2479529"/>
                                <a:gd name="connsiteX816" fmla="*/ 5156426 w 7228855"/>
                                <a:gd name="connsiteY816" fmla="*/ 1663009 h 2479529"/>
                                <a:gd name="connsiteX817" fmla="*/ 5151459 w 7228855"/>
                                <a:gd name="connsiteY817" fmla="*/ 1662015 h 2479529"/>
                                <a:gd name="connsiteX818" fmla="*/ 5134074 w 7228855"/>
                                <a:gd name="connsiteY818" fmla="*/ 1675418 h 2479529"/>
                                <a:gd name="connsiteX819" fmla="*/ 5151459 w 7228855"/>
                                <a:gd name="connsiteY819" fmla="*/ 1687836 h 2479529"/>
                                <a:gd name="connsiteX820" fmla="*/ 1414355 w 7228855"/>
                                <a:gd name="connsiteY820" fmla="*/ 1690882 h 2479529"/>
                                <a:gd name="connsiteX821" fmla="*/ 1426772 w 7228855"/>
                                <a:gd name="connsiteY821" fmla="*/ 1686101 h 2479529"/>
                                <a:gd name="connsiteX822" fmla="*/ 1469987 w 7228855"/>
                                <a:gd name="connsiteY822" fmla="*/ 1648355 h 2479529"/>
                                <a:gd name="connsiteX823" fmla="*/ 1469987 w 7228855"/>
                                <a:gd name="connsiteY823" fmla="*/ 1624016 h 2479529"/>
                                <a:gd name="connsiteX824" fmla="*/ 1445647 w 7228855"/>
                                <a:gd name="connsiteY824" fmla="*/ 1624016 h 2479529"/>
                                <a:gd name="connsiteX825" fmla="*/ 1401937 w 7228855"/>
                                <a:gd name="connsiteY825" fmla="*/ 1660773 h 2479529"/>
                                <a:gd name="connsiteX826" fmla="*/ 1401937 w 7228855"/>
                                <a:gd name="connsiteY826" fmla="*/ 1685604 h 2479529"/>
                                <a:gd name="connsiteX827" fmla="*/ 1414355 w 7228855"/>
                                <a:gd name="connsiteY827" fmla="*/ 1690882 h 2479529"/>
                                <a:gd name="connsiteX828" fmla="*/ 2354821 w 7228855"/>
                                <a:gd name="connsiteY828" fmla="*/ 1690888 h 2479529"/>
                                <a:gd name="connsiteX829" fmla="*/ 2354318 w 7228855"/>
                                <a:gd name="connsiteY829" fmla="*/ 1689882 h 2479529"/>
                                <a:gd name="connsiteX830" fmla="*/ 2354684 w 7228855"/>
                                <a:gd name="connsiteY830" fmla="*/ 1690704 h 2479529"/>
                                <a:gd name="connsiteX831" fmla="*/ 2356437 w 7228855"/>
                                <a:gd name="connsiteY831" fmla="*/ 1694976 h 2479529"/>
                                <a:gd name="connsiteX832" fmla="*/ 2356331 w 7228855"/>
                                <a:gd name="connsiteY832" fmla="*/ 1693907 h 2479529"/>
                                <a:gd name="connsiteX833" fmla="*/ 2356331 w 7228855"/>
                                <a:gd name="connsiteY833" fmla="*/ 1694410 h 2479529"/>
                                <a:gd name="connsiteX834" fmla="*/ 2354684 w 7228855"/>
                                <a:gd name="connsiteY834" fmla="*/ 1690704 h 2479529"/>
                                <a:gd name="connsiteX835" fmla="*/ 2351801 w 7228855"/>
                                <a:gd name="connsiteY835" fmla="*/ 1686863 h 2479529"/>
                                <a:gd name="connsiteX836" fmla="*/ 2350128 w 7228855"/>
                                <a:gd name="connsiteY836" fmla="*/ 1685608 h 2479529"/>
                                <a:gd name="connsiteX837" fmla="*/ 2350440 w 7228855"/>
                                <a:gd name="connsiteY837" fmla="*/ 1686250 h 2479529"/>
                                <a:gd name="connsiteX838" fmla="*/ 6068896 w 7228855"/>
                                <a:gd name="connsiteY838" fmla="*/ 1697082 h 2479529"/>
                                <a:gd name="connsiteX839" fmla="*/ 6081314 w 7228855"/>
                                <a:gd name="connsiteY839" fmla="*/ 1692301 h 2479529"/>
                                <a:gd name="connsiteX840" fmla="*/ 6124528 w 7228855"/>
                                <a:gd name="connsiteY840" fmla="*/ 1654564 h 2479529"/>
                                <a:gd name="connsiteX841" fmla="*/ 6124528 w 7228855"/>
                                <a:gd name="connsiteY841" fmla="*/ 1630225 h 2479529"/>
                                <a:gd name="connsiteX842" fmla="*/ 6100189 w 7228855"/>
                                <a:gd name="connsiteY842" fmla="*/ 1630225 h 2479529"/>
                                <a:gd name="connsiteX843" fmla="*/ 6056478 w 7228855"/>
                                <a:gd name="connsiteY843" fmla="*/ 1666982 h 2479529"/>
                                <a:gd name="connsiteX844" fmla="*/ 6056478 w 7228855"/>
                                <a:gd name="connsiteY844" fmla="*/ 1691804 h 2479529"/>
                                <a:gd name="connsiteX845" fmla="*/ 6068896 w 7228855"/>
                                <a:gd name="connsiteY845" fmla="*/ 1697082 h 2479529"/>
                                <a:gd name="connsiteX846" fmla="*/ 7009357 w 7228855"/>
                                <a:gd name="connsiteY846" fmla="*/ 1697088 h 2479529"/>
                                <a:gd name="connsiteX847" fmla="*/ 7008854 w 7228855"/>
                                <a:gd name="connsiteY847" fmla="*/ 1696082 h 2479529"/>
                                <a:gd name="connsiteX848" fmla="*/ 7009220 w 7228855"/>
                                <a:gd name="connsiteY848" fmla="*/ 1696905 h 2479529"/>
                                <a:gd name="connsiteX849" fmla="*/ 2449838 w 7228855"/>
                                <a:gd name="connsiteY849" fmla="*/ 1699244 h 2479529"/>
                                <a:gd name="connsiteX850" fmla="*/ 2457973 w 7228855"/>
                                <a:gd name="connsiteY850" fmla="*/ 1677804 h 2479529"/>
                                <a:gd name="connsiteX851" fmla="*/ 2438854 w 7228855"/>
                                <a:gd name="connsiteY851" fmla="*/ 1645609 h 2479529"/>
                                <a:gd name="connsiteX852" fmla="*/ 2414701 w 7228855"/>
                                <a:gd name="connsiteY852" fmla="*/ 1652150 h 2479529"/>
                                <a:gd name="connsiteX853" fmla="*/ 2439861 w 7228855"/>
                                <a:gd name="connsiteY853" fmla="*/ 1695919 h 2479529"/>
                                <a:gd name="connsiteX854" fmla="*/ 2449838 w 7228855"/>
                                <a:gd name="connsiteY854" fmla="*/ 1699244 h 2479529"/>
                                <a:gd name="connsiteX855" fmla="*/ 7010974 w 7228855"/>
                                <a:gd name="connsiteY855" fmla="*/ 1701176 h 2479529"/>
                                <a:gd name="connsiteX856" fmla="*/ 7010867 w 7228855"/>
                                <a:gd name="connsiteY856" fmla="*/ 1700107 h 2479529"/>
                                <a:gd name="connsiteX857" fmla="*/ 7010867 w 7228855"/>
                                <a:gd name="connsiteY857" fmla="*/ 1700610 h 2479529"/>
                                <a:gd name="connsiteX858" fmla="*/ 7009220 w 7228855"/>
                                <a:gd name="connsiteY858" fmla="*/ 1696905 h 2479529"/>
                                <a:gd name="connsiteX859" fmla="*/ 7006338 w 7228855"/>
                                <a:gd name="connsiteY859" fmla="*/ 1693063 h 2479529"/>
                                <a:gd name="connsiteX860" fmla="*/ 7004665 w 7228855"/>
                                <a:gd name="connsiteY860" fmla="*/ 1691808 h 2479529"/>
                                <a:gd name="connsiteX861" fmla="*/ 7004977 w 7228855"/>
                                <a:gd name="connsiteY861" fmla="*/ 1692450 h 2479529"/>
                                <a:gd name="connsiteX862" fmla="*/ 7104371 w 7228855"/>
                                <a:gd name="connsiteY862" fmla="*/ 1705443 h 2479529"/>
                                <a:gd name="connsiteX863" fmla="*/ 7112509 w 7228855"/>
                                <a:gd name="connsiteY863" fmla="*/ 1684004 h 2479529"/>
                                <a:gd name="connsiteX864" fmla="*/ 7093388 w 7228855"/>
                                <a:gd name="connsiteY864" fmla="*/ 1651818 h 2479529"/>
                                <a:gd name="connsiteX865" fmla="*/ 7069236 w 7228855"/>
                                <a:gd name="connsiteY865" fmla="*/ 1658359 h 2479529"/>
                                <a:gd name="connsiteX866" fmla="*/ 7094394 w 7228855"/>
                                <a:gd name="connsiteY866" fmla="*/ 1702118 h 2479529"/>
                                <a:gd name="connsiteX867" fmla="*/ 7104371 w 7228855"/>
                                <a:gd name="connsiteY867" fmla="*/ 1705443 h 2479529"/>
                                <a:gd name="connsiteX868" fmla="*/ 1705919 w 7228855"/>
                                <a:gd name="connsiteY868" fmla="*/ 1705974 h 2479529"/>
                                <a:gd name="connsiteX869" fmla="*/ 1705919 w 7228855"/>
                                <a:gd name="connsiteY869" fmla="*/ 1685112 h 2479529"/>
                                <a:gd name="connsiteX870" fmla="*/ 1705919 w 7228855"/>
                                <a:gd name="connsiteY870" fmla="*/ 1705974 h 2479529"/>
                                <a:gd name="connsiteX871" fmla="*/ 6360468 w 7228855"/>
                                <a:gd name="connsiteY871" fmla="*/ 1712175 h 2479529"/>
                                <a:gd name="connsiteX872" fmla="*/ 6360468 w 7228855"/>
                                <a:gd name="connsiteY872" fmla="*/ 1691313 h 2479529"/>
                                <a:gd name="connsiteX873" fmla="*/ 6360468 w 7228855"/>
                                <a:gd name="connsiteY873" fmla="*/ 1712175 h 2479529"/>
                                <a:gd name="connsiteX874" fmla="*/ 1914199 w 7228855"/>
                                <a:gd name="connsiteY874" fmla="*/ 1717519 h 2479529"/>
                                <a:gd name="connsiteX875" fmla="*/ 1919018 w 7228855"/>
                                <a:gd name="connsiteY875" fmla="*/ 1680638 h 2479529"/>
                                <a:gd name="connsiteX876" fmla="*/ 1872823 w 7228855"/>
                                <a:gd name="connsiteY876" fmla="*/ 1626003 h 2479529"/>
                                <a:gd name="connsiteX877" fmla="*/ 1841530 w 7228855"/>
                                <a:gd name="connsiteY877" fmla="*/ 1634448 h 2479529"/>
                                <a:gd name="connsiteX878" fmla="*/ 1898653 w 7228855"/>
                                <a:gd name="connsiteY878" fmla="*/ 1714912 h 2479529"/>
                                <a:gd name="connsiteX879" fmla="*/ 1914199 w 7228855"/>
                                <a:gd name="connsiteY879" fmla="*/ 1717519 h 2479529"/>
                                <a:gd name="connsiteX880" fmla="*/ 2344568 w 7228855"/>
                                <a:gd name="connsiteY880" fmla="*/ 1723154 h 2479529"/>
                                <a:gd name="connsiteX881" fmla="*/ 2354318 w 7228855"/>
                                <a:gd name="connsiteY881" fmla="*/ 1717556 h 2479529"/>
                                <a:gd name="connsiteX882" fmla="*/ 2359852 w 7228855"/>
                                <a:gd name="connsiteY882" fmla="*/ 1699945 h 2479529"/>
                                <a:gd name="connsiteX883" fmla="*/ 2356437 w 7228855"/>
                                <a:gd name="connsiteY883" fmla="*/ 1694976 h 2479529"/>
                                <a:gd name="connsiteX884" fmla="*/ 2356809 w 7228855"/>
                                <a:gd name="connsiteY884" fmla="*/ 1698687 h 2479529"/>
                                <a:gd name="connsiteX885" fmla="*/ 2356833 w 7228855"/>
                                <a:gd name="connsiteY885" fmla="*/ 1698435 h 2479529"/>
                                <a:gd name="connsiteX886" fmla="*/ 2356833 w 7228855"/>
                                <a:gd name="connsiteY886" fmla="*/ 1698939 h 2479529"/>
                                <a:gd name="connsiteX887" fmla="*/ 2356809 w 7228855"/>
                                <a:gd name="connsiteY887" fmla="*/ 1698687 h 2479529"/>
                                <a:gd name="connsiteX888" fmla="*/ 2356752 w 7228855"/>
                                <a:gd name="connsiteY888" fmla="*/ 1699246 h 2479529"/>
                                <a:gd name="connsiteX889" fmla="*/ 2357337 w 7228855"/>
                                <a:gd name="connsiteY889" fmla="*/ 1700448 h 2479529"/>
                                <a:gd name="connsiteX890" fmla="*/ 2356540 w 7228855"/>
                                <a:gd name="connsiteY890" fmla="*/ 1701367 h 2479529"/>
                                <a:gd name="connsiteX891" fmla="*/ 2356331 w 7228855"/>
                                <a:gd name="connsiteY891" fmla="*/ 1703467 h 2479529"/>
                                <a:gd name="connsiteX892" fmla="*/ 2356331 w 7228855"/>
                                <a:gd name="connsiteY892" fmla="*/ 1702964 h 2479529"/>
                                <a:gd name="connsiteX893" fmla="*/ 2354318 w 7228855"/>
                                <a:gd name="connsiteY893" fmla="*/ 1707493 h 2479529"/>
                                <a:gd name="connsiteX894" fmla="*/ 2354318 w 7228855"/>
                                <a:gd name="connsiteY894" fmla="*/ 1706990 h 2479529"/>
                                <a:gd name="connsiteX895" fmla="*/ 2351298 w 7228855"/>
                                <a:gd name="connsiteY895" fmla="*/ 1710512 h 2479529"/>
                                <a:gd name="connsiteX896" fmla="*/ 2347776 w 7228855"/>
                                <a:gd name="connsiteY896" fmla="*/ 1713531 h 2479529"/>
                                <a:gd name="connsiteX897" fmla="*/ 2348280 w 7228855"/>
                                <a:gd name="connsiteY897" fmla="*/ 1713531 h 2479529"/>
                                <a:gd name="connsiteX898" fmla="*/ 2344568 w 7228855"/>
                                <a:gd name="connsiteY898" fmla="*/ 1715179 h 2479529"/>
                                <a:gd name="connsiteX899" fmla="*/ 2344254 w 7228855"/>
                                <a:gd name="connsiteY899" fmla="*/ 1715543 h 2479529"/>
                                <a:gd name="connsiteX900" fmla="*/ 2343751 w 7228855"/>
                                <a:gd name="connsiteY900" fmla="*/ 1715543 h 2479529"/>
                                <a:gd name="connsiteX901" fmla="*/ 2344568 w 7228855"/>
                                <a:gd name="connsiteY901" fmla="*/ 1715179 h 2479529"/>
                                <a:gd name="connsiteX902" fmla="*/ 2356540 w 7228855"/>
                                <a:gd name="connsiteY902" fmla="*/ 1701367 h 2479529"/>
                                <a:gd name="connsiteX903" fmla="*/ 2356752 w 7228855"/>
                                <a:gd name="connsiteY903" fmla="*/ 1699246 h 2479529"/>
                                <a:gd name="connsiteX904" fmla="*/ 2350440 w 7228855"/>
                                <a:gd name="connsiteY904" fmla="*/ 1686250 h 2479529"/>
                                <a:gd name="connsiteX905" fmla="*/ 2349860 w 7228855"/>
                                <a:gd name="connsiteY905" fmla="*/ 1685407 h 2479529"/>
                                <a:gd name="connsiteX906" fmla="*/ 2347776 w 7228855"/>
                                <a:gd name="connsiteY906" fmla="*/ 1683844 h 2479529"/>
                                <a:gd name="connsiteX907" fmla="*/ 2348280 w 7228855"/>
                                <a:gd name="connsiteY907" fmla="*/ 1684347 h 2479529"/>
                                <a:gd name="connsiteX908" fmla="*/ 2346721 w 7228855"/>
                                <a:gd name="connsiteY908" fmla="*/ 1683724 h 2479529"/>
                                <a:gd name="connsiteX909" fmla="*/ 2329158 w 7228855"/>
                                <a:gd name="connsiteY909" fmla="*/ 1684347 h 2479529"/>
                                <a:gd name="connsiteX910" fmla="*/ 2333687 w 7228855"/>
                                <a:gd name="connsiteY910" fmla="*/ 1682334 h 2479529"/>
                                <a:gd name="connsiteX911" fmla="*/ 2333184 w 7228855"/>
                                <a:gd name="connsiteY911" fmla="*/ 1682334 h 2479529"/>
                                <a:gd name="connsiteX912" fmla="*/ 2338467 w 7228855"/>
                                <a:gd name="connsiteY912" fmla="*/ 1681854 h 2479529"/>
                                <a:gd name="connsiteX913" fmla="*/ 2338215 w 7228855"/>
                                <a:gd name="connsiteY913" fmla="*/ 1681831 h 2479529"/>
                                <a:gd name="connsiteX914" fmla="*/ 2338719 w 7228855"/>
                                <a:gd name="connsiteY914" fmla="*/ 1681831 h 2479529"/>
                                <a:gd name="connsiteX915" fmla="*/ 2338467 w 7228855"/>
                                <a:gd name="connsiteY915" fmla="*/ 1681854 h 2479529"/>
                                <a:gd name="connsiteX916" fmla="*/ 2343751 w 7228855"/>
                                <a:gd name="connsiteY916" fmla="*/ 1682334 h 2479529"/>
                                <a:gd name="connsiteX917" fmla="*/ 2343247 w 7228855"/>
                                <a:gd name="connsiteY917" fmla="*/ 1682334 h 2479529"/>
                                <a:gd name="connsiteX918" fmla="*/ 2346721 w 7228855"/>
                                <a:gd name="connsiteY918" fmla="*/ 1683724 h 2479529"/>
                                <a:gd name="connsiteX919" fmla="*/ 2348658 w 7228855"/>
                                <a:gd name="connsiteY919" fmla="*/ 1683655 h 2479529"/>
                                <a:gd name="connsiteX920" fmla="*/ 2349860 w 7228855"/>
                                <a:gd name="connsiteY920" fmla="*/ 1685407 h 2479529"/>
                                <a:gd name="connsiteX921" fmla="*/ 2350128 w 7228855"/>
                                <a:gd name="connsiteY921" fmla="*/ 1685608 h 2479529"/>
                                <a:gd name="connsiteX922" fmla="*/ 2348783 w 7228855"/>
                                <a:gd name="connsiteY922" fmla="*/ 1682837 h 2479529"/>
                                <a:gd name="connsiteX923" fmla="*/ 2320604 w 7228855"/>
                                <a:gd name="connsiteY923" fmla="*/ 1690888 h 2479529"/>
                                <a:gd name="connsiteX924" fmla="*/ 2318592 w 7228855"/>
                                <a:gd name="connsiteY924" fmla="*/ 1707996 h 2479529"/>
                                <a:gd name="connsiteX925" fmla="*/ 2324127 w 7228855"/>
                                <a:gd name="connsiteY925" fmla="*/ 1717556 h 2479529"/>
                                <a:gd name="connsiteX926" fmla="*/ 2333687 w 7228855"/>
                                <a:gd name="connsiteY926" fmla="*/ 1723091 h 2479529"/>
                                <a:gd name="connsiteX927" fmla="*/ 2344568 w 7228855"/>
                                <a:gd name="connsiteY927" fmla="*/ 1723154 h 2479529"/>
                                <a:gd name="connsiteX928" fmla="*/ 6568740 w 7228855"/>
                                <a:gd name="connsiteY928" fmla="*/ 1723719 h 2479529"/>
                                <a:gd name="connsiteX929" fmla="*/ 6573560 w 7228855"/>
                                <a:gd name="connsiteY929" fmla="*/ 1686838 h 2479529"/>
                                <a:gd name="connsiteX930" fmla="*/ 6527365 w 7228855"/>
                                <a:gd name="connsiteY930" fmla="*/ 1632212 h 2479529"/>
                                <a:gd name="connsiteX931" fmla="*/ 6496072 w 7228855"/>
                                <a:gd name="connsiteY931" fmla="*/ 1640657 h 2479529"/>
                                <a:gd name="connsiteX932" fmla="*/ 6553195 w 7228855"/>
                                <a:gd name="connsiteY932" fmla="*/ 1721111 h 2479529"/>
                                <a:gd name="connsiteX933" fmla="*/ 6568740 w 7228855"/>
                                <a:gd name="connsiteY933" fmla="*/ 1723719 h 2479529"/>
                                <a:gd name="connsiteX934" fmla="*/ 6999105 w 7228855"/>
                                <a:gd name="connsiteY934" fmla="*/ 1729353 h 2479529"/>
                                <a:gd name="connsiteX935" fmla="*/ 7008854 w 7228855"/>
                                <a:gd name="connsiteY935" fmla="*/ 1723756 h 2479529"/>
                                <a:gd name="connsiteX936" fmla="*/ 7014389 w 7228855"/>
                                <a:gd name="connsiteY936" fmla="*/ 1706144 h 2479529"/>
                                <a:gd name="connsiteX937" fmla="*/ 7010974 w 7228855"/>
                                <a:gd name="connsiteY937" fmla="*/ 1701176 h 2479529"/>
                                <a:gd name="connsiteX938" fmla="*/ 7011345 w 7228855"/>
                                <a:gd name="connsiteY938" fmla="*/ 1704886 h 2479529"/>
                                <a:gd name="connsiteX939" fmla="*/ 7011370 w 7228855"/>
                                <a:gd name="connsiteY939" fmla="*/ 1704635 h 2479529"/>
                                <a:gd name="connsiteX940" fmla="*/ 7011370 w 7228855"/>
                                <a:gd name="connsiteY940" fmla="*/ 1705138 h 2479529"/>
                                <a:gd name="connsiteX941" fmla="*/ 7011345 w 7228855"/>
                                <a:gd name="connsiteY941" fmla="*/ 1704886 h 2479529"/>
                                <a:gd name="connsiteX942" fmla="*/ 7011289 w 7228855"/>
                                <a:gd name="connsiteY942" fmla="*/ 1705444 h 2479529"/>
                                <a:gd name="connsiteX943" fmla="*/ 7011873 w 7228855"/>
                                <a:gd name="connsiteY943" fmla="*/ 1706648 h 2479529"/>
                                <a:gd name="connsiteX944" fmla="*/ 7011077 w 7228855"/>
                                <a:gd name="connsiteY944" fmla="*/ 1707567 h 2479529"/>
                                <a:gd name="connsiteX945" fmla="*/ 7010867 w 7228855"/>
                                <a:gd name="connsiteY945" fmla="*/ 1709667 h 2479529"/>
                                <a:gd name="connsiteX946" fmla="*/ 7010867 w 7228855"/>
                                <a:gd name="connsiteY946" fmla="*/ 1709164 h 2479529"/>
                                <a:gd name="connsiteX947" fmla="*/ 7008854 w 7228855"/>
                                <a:gd name="connsiteY947" fmla="*/ 1713693 h 2479529"/>
                                <a:gd name="connsiteX948" fmla="*/ 7008854 w 7228855"/>
                                <a:gd name="connsiteY948" fmla="*/ 1713189 h 2479529"/>
                                <a:gd name="connsiteX949" fmla="*/ 7005835 w 7228855"/>
                                <a:gd name="connsiteY949" fmla="*/ 1716712 h 2479529"/>
                                <a:gd name="connsiteX950" fmla="*/ 7002313 w 7228855"/>
                                <a:gd name="connsiteY950" fmla="*/ 1719730 h 2479529"/>
                                <a:gd name="connsiteX951" fmla="*/ 7002816 w 7228855"/>
                                <a:gd name="connsiteY951" fmla="*/ 1719730 h 2479529"/>
                                <a:gd name="connsiteX952" fmla="*/ 6999105 w 7228855"/>
                                <a:gd name="connsiteY952" fmla="*/ 1721380 h 2479529"/>
                                <a:gd name="connsiteX953" fmla="*/ 6998790 w 7228855"/>
                                <a:gd name="connsiteY953" fmla="*/ 1721743 h 2479529"/>
                                <a:gd name="connsiteX954" fmla="*/ 6998287 w 7228855"/>
                                <a:gd name="connsiteY954" fmla="*/ 1721743 h 2479529"/>
                                <a:gd name="connsiteX955" fmla="*/ 6999105 w 7228855"/>
                                <a:gd name="connsiteY955" fmla="*/ 1721380 h 2479529"/>
                                <a:gd name="connsiteX956" fmla="*/ 7011077 w 7228855"/>
                                <a:gd name="connsiteY956" fmla="*/ 1707567 h 2479529"/>
                                <a:gd name="connsiteX957" fmla="*/ 7011289 w 7228855"/>
                                <a:gd name="connsiteY957" fmla="*/ 1705444 h 2479529"/>
                                <a:gd name="connsiteX958" fmla="*/ 7004977 w 7228855"/>
                                <a:gd name="connsiteY958" fmla="*/ 1692450 h 2479529"/>
                                <a:gd name="connsiteX959" fmla="*/ 7004398 w 7228855"/>
                                <a:gd name="connsiteY959" fmla="*/ 1691608 h 2479529"/>
                                <a:gd name="connsiteX960" fmla="*/ 7002313 w 7228855"/>
                                <a:gd name="connsiteY960" fmla="*/ 1690043 h 2479529"/>
                                <a:gd name="connsiteX961" fmla="*/ 7002816 w 7228855"/>
                                <a:gd name="connsiteY961" fmla="*/ 1690546 h 2479529"/>
                                <a:gd name="connsiteX962" fmla="*/ 7001258 w 7228855"/>
                                <a:gd name="connsiteY962" fmla="*/ 1689923 h 2479529"/>
                                <a:gd name="connsiteX963" fmla="*/ 6983695 w 7228855"/>
                                <a:gd name="connsiteY963" fmla="*/ 1690546 h 2479529"/>
                                <a:gd name="connsiteX964" fmla="*/ 6988224 w 7228855"/>
                                <a:gd name="connsiteY964" fmla="*/ 1688534 h 2479529"/>
                                <a:gd name="connsiteX965" fmla="*/ 6987720 w 7228855"/>
                                <a:gd name="connsiteY965" fmla="*/ 1688534 h 2479529"/>
                                <a:gd name="connsiteX966" fmla="*/ 6993004 w 7228855"/>
                                <a:gd name="connsiteY966" fmla="*/ 1688054 h 2479529"/>
                                <a:gd name="connsiteX967" fmla="*/ 6992752 w 7228855"/>
                                <a:gd name="connsiteY967" fmla="*/ 1688031 h 2479529"/>
                                <a:gd name="connsiteX968" fmla="*/ 6993255 w 7228855"/>
                                <a:gd name="connsiteY968" fmla="*/ 1688031 h 2479529"/>
                                <a:gd name="connsiteX969" fmla="*/ 6993004 w 7228855"/>
                                <a:gd name="connsiteY969" fmla="*/ 1688054 h 2479529"/>
                                <a:gd name="connsiteX970" fmla="*/ 6998287 w 7228855"/>
                                <a:gd name="connsiteY970" fmla="*/ 1688534 h 2479529"/>
                                <a:gd name="connsiteX971" fmla="*/ 6997784 w 7228855"/>
                                <a:gd name="connsiteY971" fmla="*/ 1688534 h 2479529"/>
                                <a:gd name="connsiteX972" fmla="*/ 7001258 w 7228855"/>
                                <a:gd name="connsiteY972" fmla="*/ 1689923 h 2479529"/>
                                <a:gd name="connsiteX973" fmla="*/ 7003193 w 7228855"/>
                                <a:gd name="connsiteY973" fmla="*/ 1689855 h 2479529"/>
                                <a:gd name="connsiteX974" fmla="*/ 7004398 w 7228855"/>
                                <a:gd name="connsiteY974" fmla="*/ 1691608 h 2479529"/>
                                <a:gd name="connsiteX975" fmla="*/ 7004665 w 7228855"/>
                                <a:gd name="connsiteY975" fmla="*/ 1691808 h 2479529"/>
                                <a:gd name="connsiteX976" fmla="*/ 7003319 w 7228855"/>
                                <a:gd name="connsiteY976" fmla="*/ 1689037 h 2479529"/>
                                <a:gd name="connsiteX977" fmla="*/ 6975141 w 7228855"/>
                                <a:gd name="connsiteY977" fmla="*/ 1697088 h 2479529"/>
                                <a:gd name="connsiteX978" fmla="*/ 6973128 w 7228855"/>
                                <a:gd name="connsiteY978" fmla="*/ 1714195 h 2479529"/>
                                <a:gd name="connsiteX979" fmla="*/ 6978663 w 7228855"/>
                                <a:gd name="connsiteY979" fmla="*/ 1723756 h 2479529"/>
                                <a:gd name="connsiteX980" fmla="*/ 6988224 w 7228855"/>
                                <a:gd name="connsiteY980" fmla="*/ 1729291 h 2479529"/>
                                <a:gd name="connsiteX981" fmla="*/ 6999105 w 7228855"/>
                                <a:gd name="connsiteY981" fmla="*/ 1729353 h 2479529"/>
                                <a:gd name="connsiteX982" fmla="*/ 4196965 w 7228855"/>
                                <a:gd name="connsiteY982" fmla="*/ 1742720 h 2479529"/>
                                <a:gd name="connsiteX983" fmla="*/ 4196770 w 7228855"/>
                                <a:gd name="connsiteY983" fmla="*/ 1739986 h 2479529"/>
                                <a:gd name="connsiteX984" fmla="*/ 4196770 w 7228855"/>
                                <a:gd name="connsiteY984" fmla="*/ 1742239 h 2479529"/>
                                <a:gd name="connsiteX985" fmla="*/ 4197073 w 7228855"/>
                                <a:gd name="connsiteY985" fmla="*/ 1744235 h 2479529"/>
                                <a:gd name="connsiteX986" fmla="*/ 4197266 w 7228855"/>
                                <a:gd name="connsiteY986" fmla="*/ 1743463 h 2479529"/>
                                <a:gd name="connsiteX987" fmla="*/ 4196965 w 7228855"/>
                                <a:gd name="connsiteY987" fmla="*/ 1742720 h 2479529"/>
                                <a:gd name="connsiteX988" fmla="*/ 2503259 w 7228855"/>
                                <a:gd name="connsiteY988" fmla="*/ 1747746 h 2479529"/>
                                <a:gd name="connsiteX989" fmla="*/ 2558104 w 7228855"/>
                                <a:gd name="connsiteY989" fmla="*/ 1743721 h 2479529"/>
                                <a:gd name="connsiteX990" fmla="*/ 2558104 w 7228855"/>
                                <a:gd name="connsiteY990" fmla="*/ 1716046 h 2479529"/>
                                <a:gd name="connsiteX991" fmla="*/ 2503259 w 7228855"/>
                                <a:gd name="connsiteY991" fmla="*/ 1722084 h 2479529"/>
                                <a:gd name="connsiteX992" fmla="*/ 2503259 w 7228855"/>
                                <a:gd name="connsiteY992" fmla="*/ 1747746 h 2479529"/>
                                <a:gd name="connsiteX993" fmla="*/ 7157793 w 7228855"/>
                                <a:gd name="connsiteY993" fmla="*/ 1753947 h 2479529"/>
                                <a:gd name="connsiteX994" fmla="*/ 7212640 w 7228855"/>
                                <a:gd name="connsiteY994" fmla="*/ 1749921 h 2479529"/>
                                <a:gd name="connsiteX995" fmla="*/ 7212640 w 7228855"/>
                                <a:gd name="connsiteY995" fmla="*/ 1722246 h 2479529"/>
                                <a:gd name="connsiteX996" fmla="*/ 7157793 w 7228855"/>
                                <a:gd name="connsiteY996" fmla="*/ 1728284 h 2479529"/>
                                <a:gd name="connsiteX997" fmla="*/ 7157793 w 7228855"/>
                                <a:gd name="connsiteY997" fmla="*/ 1753947 h 2479529"/>
                                <a:gd name="connsiteX998" fmla="*/ 558245 w 7228855"/>
                                <a:gd name="connsiteY998" fmla="*/ 1762138 h 2479529"/>
                                <a:gd name="connsiteX999" fmla="*/ 566953 w 7228855"/>
                                <a:gd name="connsiteY999" fmla="*/ 1758126 h 2479529"/>
                                <a:gd name="connsiteX1000" fmla="*/ 604704 w 7228855"/>
                                <a:gd name="connsiteY1000" fmla="*/ 1735774 h 2479529"/>
                                <a:gd name="connsiteX1001" fmla="*/ 596260 w 7228855"/>
                                <a:gd name="connsiteY1001" fmla="*/ 1705970 h 2479529"/>
                                <a:gd name="connsiteX1002" fmla="*/ 546091 w 7228855"/>
                                <a:gd name="connsiteY1002" fmla="*/ 1742231 h 2479529"/>
                                <a:gd name="connsiteX1003" fmla="*/ 558245 w 7228855"/>
                                <a:gd name="connsiteY1003" fmla="*/ 1762138 h 2479529"/>
                                <a:gd name="connsiteX1004" fmla="*/ 5212787 w 7228855"/>
                                <a:gd name="connsiteY1004" fmla="*/ 1768338 h 2479529"/>
                                <a:gd name="connsiteX1005" fmla="*/ 5221495 w 7228855"/>
                                <a:gd name="connsiteY1005" fmla="*/ 1764326 h 2479529"/>
                                <a:gd name="connsiteX1006" fmla="*/ 5259246 w 7228855"/>
                                <a:gd name="connsiteY1006" fmla="*/ 1741974 h 2479529"/>
                                <a:gd name="connsiteX1007" fmla="*/ 5250803 w 7228855"/>
                                <a:gd name="connsiteY1007" fmla="*/ 1712170 h 2479529"/>
                                <a:gd name="connsiteX1008" fmla="*/ 5200633 w 7228855"/>
                                <a:gd name="connsiteY1008" fmla="*/ 1748430 h 2479529"/>
                                <a:gd name="connsiteX1009" fmla="*/ 5212787 w 7228855"/>
                                <a:gd name="connsiteY1009" fmla="*/ 1768338 h 2479529"/>
                                <a:gd name="connsiteX1010" fmla="*/ 4177894 w 7228855"/>
                                <a:gd name="connsiteY1010" fmla="*/ 1771279 h 2479529"/>
                                <a:gd name="connsiteX1011" fmla="*/ 4191306 w 7228855"/>
                                <a:gd name="connsiteY1011" fmla="*/ 1769789 h 2479529"/>
                                <a:gd name="connsiteX1012" fmla="*/ 4197266 w 7228855"/>
                                <a:gd name="connsiteY1012" fmla="*/ 1746444 h 2479529"/>
                                <a:gd name="connsiteX1013" fmla="*/ 4197235 w 7228855"/>
                                <a:gd name="connsiteY1013" fmla="*/ 1746496 h 2479529"/>
                                <a:gd name="connsiteX1014" fmla="*/ 4197266 w 7228855"/>
                                <a:gd name="connsiteY1014" fmla="*/ 1746939 h 2479529"/>
                                <a:gd name="connsiteX1015" fmla="*/ 4196894 w 7228855"/>
                                <a:gd name="connsiteY1015" fmla="*/ 1747064 h 2479529"/>
                                <a:gd name="connsiteX1016" fmla="*/ 4197235 w 7228855"/>
                                <a:gd name="connsiteY1016" fmla="*/ 1746496 h 2479529"/>
                                <a:gd name="connsiteX1017" fmla="*/ 4197227 w 7228855"/>
                                <a:gd name="connsiteY1017" fmla="*/ 1746384 h 2479529"/>
                                <a:gd name="connsiteX1018" fmla="*/ 4197073 w 7228855"/>
                                <a:gd name="connsiteY1018" fmla="*/ 1744235 h 2479529"/>
                                <a:gd name="connsiteX1019" fmla="*/ 4196770 w 7228855"/>
                                <a:gd name="connsiteY1019" fmla="*/ 1745450 h 2479529"/>
                                <a:gd name="connsiteX1020" fmla="*/ 4196770 w 7228855"/>
                                <a:gd name="connsiteY1020" fmla="*/ 1742239 h 2479529"/>
                                <a:gd name="connsiteX1021" fmla="*/ 4189815 w 7228855"/>
                                <a:gd name="connsiteY1021" fmla="*/ 1725085 h 2479529"/>
                                <a:gd name="connsiteX1022" fmla="*/ 4171437 w 7228855"/>
                                <a:gd name="connsiteY1022" fmla="*/ 1727567 h 2479529"/>
                                <a:gd name="connsiteX1023" fmla="*/ 4167463 w 7228855"/>
                                <a:gd name="connsiteY1023" fmla="*/ 1732039 h 2479529"/>
                                <a:gd name="connsiteX1024" fmla="*/ 4167371 w 7228855"/>
                                <a:gd name="connsiteY1024" fmla="*/ 1732227 h 2479529"/>
                                <a:gd name="connsiteX1025" fmla="*/ 4167960 w 7228855"/>
                                <a:gd name="connsiteY1025" fmla="*/ 1731541 h 2479529"/>
                                <a:gd name="connsiteX1026" fmla="*/ 4166594 w 7228855"/>
                                <a:gd name="connsiteY1026" fmla="*/ 1733838 h 2479529"/>
                                <a:gd name="connsiteX1027" fmla="*/ 4167371 w 7228855"/>
                                <a:gd name="connsiteY1027" fmla="*/ 1732227 h 2479529"/>
                                <a:gd name="connsiteX1028" fmla="*/ 4164979 w 7228855"/>
                                <a:gd name="connsiteY1028" fmla="*/ 1735018 h 2479529"/>
                                <a:gd name="connsiteX1029" fmla="*/ 4162992 w 7228855"/>
                                <a:gd name="connsiteY1029" fmla="*/ 1739489 h 2479529"/>
                                <a:gd name="connsiteX1030" fmla="*/ 4161999 w 7228855"/>
                                <a:gd name="connsiteY1030" fmla="*/ 1745946 h 2479529"/>
                                <a:gd name="connsiteX1031" fmla="*/ 4167463 w 7228855"/>
                                <a:gd name="connsiteY1031" fmla="*/ 1763332 h 2479529"/>
                                <a:gd name="connsiteX1032" fmla="*/ 4177894 w 7228855"/>
                                <a:gd name="connsiteY1032" fmla="*/ 1771279 h 2479529"/>
                                <a:gd name="connsiteX1033" fmla="*/ 1091829 w 7228855"/>
                                <a:gd name="connsiteY1033" fmla="*/ 1773647 h 2479529"/>
                                <a:gd name="connsiteX1034" fmla="*/ 1100925 w 7228855"/>
                                <a:gd name="connsiteY1034" fmla="*/ 1769053 h 2479529"/>
                                <a:gd name="connsiteX1035" fmla="*/ 1245966 w 7228855"/>
                                <a:gd name="connsiteY1035" fmla="*/ 1627989 h 2479529"/>
                                <a:gd name="connsiteX1036" fmla="*/ 1226594 w 7228855"/>
                                <a:gd name="connsiteY1036" fmla="*/ 1609114 h 2479529"/>
                                <a:gd name="connsiteX1037" fmla="*/ 1082050 w 7228855"/>
                                <a:gd name="connsiteY1037" fmla="*/ 1750177 h 2479529"/>
                                <a:gd name="connsiteX1038" fmla="*/ 1091829 w 7228855"/>
                                <a:gd name="connsiteY1038" fmla="*/ 1773647 h 2479529"/>
                                <a:gd name="connsiteX1039" fmla="*/ 664803 w 7228855"/>
                                <a:gd name="connsiteY1039" fmla="*/ 1775017 h 2479529"/>
                                <a:gd name="connsiteX1040" fmla="*/ 676227 w 7228855"/>
                                <a:gd name="connsiteY1040" fmla="*/ 1775017 h 2479529"/>
                                <a:gd name="connsiteX1041" fmla="*/ 685665 w 7228855"/>
                                <a:gd name="connsiteY1041" fmla="*/ 1769553 h 2479529"/>
                                <a:gd name="connsiteX1042" fmla="*/ 692123 w 7228855"/>
                                <a:gd name="connsiteY1042" fmla="*/ 1754155 h 2479529"/>
                                <a:gd name="connsiteX1043" fmla="*/ 685665 w 7228855"/>
                                <a:gd name="connsiteY1043" fmla="*/ 1738756 h 2479529"/>
                                <a:gd name="connsiteX1044" fmla="*/ 676227 w 7228855"/>
                                <a:gd name="connsiteY1044" fmla="*/ 1733293 h 2479529"/>
                                <a:gd name="connsiteX1045" fmla="*/ 665300 w 7228855"/>
                                <a:gd name="connsiteY1045" fmla="*/ 1733293 h 2479529"/>
                                <a:gd name="connsiteX1046" fmla="*/ 660333 w 7228855"/>
                                <a:gd name="connsiteY1046" fmla="*/ 1735280 h 2479529"/>
                                <a:gd name="connsiteX1047" fmla="*/ 655365 w 7228855"/>
                                <a:gd name="connsiteY1047" fmla="*/ 1737266 h 2479529"/>
                                <a:gd name="connsiteX1048" fmla="*/ 649902 w 7228855"/>
                                <a:gd name="connsiteY1048" fmla="*/ 1742233 h 2479529"/>
                                <a:gd name="connsiteX1049" fmla="*/ 645431 w 7228855"/>
                                <a:gd name="connsiteY1049" fmla="*/ 1754155 h 2479529"/>
                                <a:gd name="connsiteX1050" fmla="*/ 647915 w 7228855"/>
                                <a:gd name="connsiteY1050" fmla="*/ 1764089 h 2479529"/>
                                <a:gd name="connsiteX1051" fmla="*/ 659836 w 7228855"/>
                                <a:gd name="connsiteY1051" fmla="*/ 1773030 h 2479529"/>
                                <a:gd name="connsiteX1052" fmla="*/ 664803 w 7228855"/>
                                <a:gd name="connsiteY1052" fmla="*/ 1775017 h 2479529"/>
                                <a:gd name="connsiteX1053" fmla="*/ 5746370 w 7228855"/>
                                <a:gd name="connsiteY1053" fmla="*/ 1779846 h 2479529"/>
                                <a:gd name="connsiteX1054" fmla="*/ 5755466 w 7228855"/>
                                <a:gd name="connsiteY1054" fmla="*/ 1775252 h 2479529"/>
                                <a:gd name="connsiteX1055" fmla="*/ 5900508 w 7228855"/>
                                <a:gd name="connsiteY1055" fmla="*/ 1634198 h 2479529"/>
                                <a:gd name="connsiteX1056" fmla="*/ 5881136 w 7228855"/>
                                <a:gd name="connsiteY1056" fmla="*/ 1615323 h 2479529"/>
                                <a:gd name="connsiteX1057" fmla="*/ 5736591 w 7228855"/>
                                <a:gd name="connsiteY1057" fmla="*/ 1756377 h 2479529"/>
                                <a:gd name="connsiteX1058" fmla="*/ 5746370 w 7228855"/>
                                <a:gd name="connsiteY1058" fmla="*/ 1779846 h 2479529"/>
                                <a:gd name="connsiteX1059" fmla="*/ 5319350 w 7228855"/>
                                <a:gd name="connsiteY1059" fmla="*/ 1781217 h 2479529"/>
                                <a:gd name="connsiteX1060" fmla="*/ 5330774 w 7228855"/>
                                <a:gd name="connsiteY1060" fmla="*/ 1781217 h 2479529"/>
                                <a:gd name="connsiteX1061" fmla="*/ 5340212 w 7228855"/>
                                <a:gd name="connsiteY1061" fmla="*/ 1775753 h 2479529"/>
                                <a:gd name="connsiteX1062" fmla="*/ 5346669 w 7228855"/>
                                <a:gd name="connsiteY1062" fmla="*/ 1760355 h 2479529"/>
                                <a:gd name="connsiteX1063" fmla="*/ 5340212 w 7228855"/>
                                <a:gd name="connsiteY1063" fmla="*/ 1744957 h 2479529"/>
                                <a:gd name="connsiteX1064" fmla="*/ 5330774 w 7228855"/>
                                <a:gd name="connsiteY1064" fmla="*/ 1739493 h 2479529"/>
                                <a:gd name="connsiteX1065" fmla="*/ 5319846 w 7228855"/>
                                <a:gd name="connsiteY1065" fmla="*/ 1739493 h 2479529"/>
                                <a:gd name="connsiteX1066" fmla="*/ 5314879 w 7228855"/>
                                <a:gd name="connsiteY1066" fmla="*/ 1741480 h 2479529"/>
                                <a:gd name="connsiteX1067" fmla="*/ 5309912 w 7228855"/>
                                <a:gd name="connsiteY1067" fmla="*/ 1743467 h 2479529"/>
                                <a:gd name="connsiteX1068" fmla="*/ 5304448 w 7228855"/>
                                <a:gd name="connsiteY1068" fmla="*/ 1748434 h 2479529"/>
                                <a:gd name="connsiteX1069" fmla="*/ 5299978 w 7228855"/>
                                <a:gd name="connsiteY1069" fmla="*/ 1760355 h 2479529"/>
                                <a:gd name="connsiteX1070" fmla="*/ 5302461 w 7228855"/>
                                <a:gd name="connsiteY1070" fmla="*/ 1770290 h 2479529"/>
                                <a:gd name="connsiteX1071" fmla="*/ 5314382 w 7228855"/>
                                <a:gd name="connsiteY1071" fmla="*/ 1779230 h 2479529"/>
                                <a:gd name="connsiteX1072" fmla="*/ 5319350 w 7228855"/>
                                <a:gd name="connsiteY1072" fmla="*/ 1781217 h 2479529"/>
                                <a:gd name="connsiteX1073" fmla="*/ 1501282 w 7228855"/>
                                <a:gd name="connsiteY1073" fmla="*/ 1784450 h 2479529"/>
                                <a:gd name="connsiteX1074" fmla="*/ 1514693 w 7228855"/>
                                <a:gd name="connsiteY1074" fmla="*/ 1780973 h 2479529"/>
                                <a:gd name="connsiteX1075" fmla="*/ 1520158 w 7228855"/>
                                <a:gd name="connsiteY1075" fmla="*/ 1770542 h 2479529"/>
                                <a:gd name="connsiteX1076" fmla="*/ 1516681 w 7228855"/>
                                <a:gd name="connsiteY1076" fmla="*/ 1756634 h 2479529"/>
                                <a:gd name="connsiteX1077" fmla="*/ 1502772 w 7228855"/>
                                <a:gd name="connsiteY1077" fmla="*/ 1760111 h 2479529"/>
                                <a:gd name="connsiteX1078" fmla="*/ 1497804 w 7228855"/>
                                <a:gd name="connsiteY1078" fmla="*/ 1771039 h 2479529"/>
                                <a:gd name="connsiteX1079" fmla="*/ 1501282 w 7228855"/>
                                <a:gd name="connsiteY1079" fmla="*/ 1784450 h 2479529"/>
                                <a:gd name="connsiteX1080" fmla="*/ 6155821 w 7228855"/>
                                <a:gd name="connsiteY1080" fmla="*/ 1790649 h 2479529"/>
                                <a:gd name="connsiteX1081" fmla="*/ 6169232 w 7228855"/>
                                <a:gd name="connsiteY1081" fmla="*/ 1787173 h 2479529"/>
                                <a:gd name="connsiteX1082" fmla="*/ 6174696 w 7228855"/>
                                <a:gd name="connsiteY1082" fmla="*/ 1776741 h 2479529"/>
                                <a:gd name="connsiteX1083" fmla="*/ 6171219 w 7228855"/>
                                <a:gd name="connsiteY1083" fmla="*/ 1762834 h 2479529"/>
                                <a:gd name="connsiteX1084" fmla="*/ 6157311 w 7228855"/>
                                <a:gd name="connsiteY1084" fmla="*/ 1766311 h 2479529"/>
                                <a:gd name="connsiteX1085" fmla="*/ 6152344 w 7228855"/>
                                <a:gd name="connsiteY1085" fmla="*/ 1777238 h 2479529"/>
                                <a:gd name="connsiteX1086" fmla="*/ 6155821 w 7228855"/>
                                <a:gd name="connsiteY1086" fmla="*/ 1790649 h 2479529"/>
                                <a:gd name="connsiteX1087" fmla="*/ 3724901 w 7228855"/>
                                <a:gd name="connsiteY1087" fmla="*/ 1802079 h 2479529"/>
                                <a:gd name="connsiteX1088" fmla="*/ 3751225 w 7228855"/>
                                <a:gd name="connsiteY1088" fmla="*/ 1782210 h 2479529"/>
                                <a:gd name="connsiteX1089" fmla="*/ 3724901 w 7228855"/>
                                <a:gd name="connsiteY1089" fmla="*/ 1762341 h 2479529"/>
                                <a:gd name="connsiteX1090" fmla="*/ 3720925 w 7228855"/>
                                <a:gd name="connsiteY1090" fmla="*/ 1763335 h 2479529"/>
                                <a:gd name="connsiteX1091" fmla="*/ 3706521 w 7228855"/>
                                <a:gd name="connsiteY1091" fmla="*/ 1782210 h 2479529"/>
                                <a:gd name="connsiteX1092" fmla="*/ 3720925 w 7228855"/>
                                <a:gd name="connsiteY1092" fmla="*/ 1801085 h 2479529"/>
                                <a:gd name="connsiteX1093" fmla="*/ 3724901 w 7228855"/>
                                <a:gd name="connsiteY1093" fmla="*/ 1802079 h 2479529"/>
                                <a:gd name="connsiteX1094" fmla="*/ 1770503 w 7228855"/>
                                <a:gd name="connsiteY1094" fmla="*/ 1802331 h 2479529"/>
                                <a:gd name="connsiteX1095" fmla="*/ 1780933 w 7228855"/>
                                <a:gd name="connsiteY1095" fmla="*/ 1766071 h 2479529"/>
                                <a:gd name="connsiteX1096" fmla="*/ 1784411 w 7228855"/>
                                <a:gd name="connsiteY1096" fmla="*/ 1732790 h 2479529"/>
                                <a:gd name="connsiteX1097" fmla="*/ 1796829 w 7228855"/>
                                <a:gd name="connsiteY1097" fmla="*/ 1689079 h 2479529"/>
                                <a:gd name="connsiteX1098" fmla="*/ 1761563 w 7228855"/>
                                <a:gd name="connsiteY1098" fmla="*/ 1684112 h 2479529"/>
                                <a:gd name="connsiteX1099" fmla="*/ 1737721 w 7228855"/>
                                <a:gd name="connsiteY1099" fmla="*/ 1755143 h 2479529"/>
                                <a:gd name="connsiteX1100" fmla="*/ 1770503 w 7228855"/>
                                <a:gd name="connsiteY1100" fmla="*/ 1802331 h 2479529"/>
                                <a:gd name="connsiteX1101" fmla="*/ 1932436 w 7228855"/>
                                <a:gd name="connsiteY1101" fmla="*/ 1805266 h 2479529"/>
                                <a:gd name="connsiteX1102" fmla="*/ 1941866 w 7228855"/>
                                <a:gd name="connsiteY1102" fmla="*/ 1802333 h 2479529"/>
                                <a:gd name="connsiteX1103" fmla="*/ 1970675 w 7228855"/>
                                <a:gd name="connsiteY1103" fmla="*/ 1757629 h 2479529"/>
                                <a:gd name="connsiteX1104" fmla="*/ 1945343 w 7228855"/>
                                <a:gd name="connsiteY1104" fmla="*/ 1750675 h 2479529"/>
                                <a:gd name="connsiteX1105" fmla="*/ 1923983 w 7228855"/>
                                <a:gd name="connsiteY1105" fmla="*/ 1784451 h 2479529"/>
                                <a:gd name="connsiteX1106" fmla="*/ 1932436 w 7228855"/>
                                <a:gd name="connsiteY1106" fmla="*/ 1805266 h 2479529"/>
                                <a:gd name="connsiteX1107" fmla="*/ 6425042 w 7228855"/>
                                <a:gd name="connsiteY1107" fmla="*/ 1808531 h 2479529"/>
                                <a:gd name="connsiteX1108" fmla="*/ 6435473 w 7228855"/>
                                <a:gd name="connsiteY1108" fmla="*/ 1772271 h 2479529"/>
                                <a:gd name="connsiteX1109" fmla="*/ 6438950 w 7228855"/>
                                <a:gd name="connsiteY1109" fmla="*/ 1738991 h 2479529"/>
                                <a:gd name="connsiteX1110" fmla="*/ 6451368 w 7228855"/>
                                <a:gd name="connsiteY1110" fmla="*/ 1695279 h 2479529"/>
                                <a:gd name="connsiteX1111" fmla="*/ 6416101 w 7228855"/>
                                <a:gd name="connsiteY1111" fmla="*/ 1690312 h 2479529"/>
                                <a:gd name="connsiteX1112" fmla="*/ 6392259 w 7228855"/>
                                <a:gd name="connsiteY1112" fmla="*/ 1761343 h 2479529"/>
                                <a:gd name="connsiteX1113" fmla="*/ 6425042 w 7228855"/>
                                <a:gd name="connsiteY1113" fmla="*/ 1808531 h 2479529"/>
                                <a:gd name="connsiteX1114" fmla="*/ 6586978 w 7228855"/>
                                <a:gd name="connsiteY1114" fmla="*/ 1811466 h 2479529"/>
                                <a:gd name="connsiteX1115" fmla="*/ 6596408 w 7228855"/>
                                <a:gd name="connsiteY1115" fmla="*/ 1808532 h 2479529"/>
                                <a:gd name="connsiteX1116" fmla="*/ 6625218 w 7228855"/>
                                <a:gd name="connsiteY1116" fmla="*/ 1763829 h 2479529"/>
                                <a:gd name="connsiteX1117" fmla="*/ 6599885 w 7228855"/>
                                <a:gd name="connsiteY1117" fmla="*/ 1756875 h 2479529"/>
                                <a:gd name="connsiteX1118" fmla="*/ 6578526 w 7228855"/>
                                <a:gd name="connsiteY1118" fmla="*/ 1790651 h 2479529"/>
                                <a:gd name="connsiteX1119" fmla="*/ 6586978 w 7228855"/>
                                <a:gd name="connsiteY1119" fmla="*/ 1811466 h 2479529"/>
                                <a:gd name="connsiteX1120" fmla="*/ 584832 w 7228855"/>
                                <a:gd name="connsiteY1120" fmla="*/ 1814754 h 2479529"/>
                                <a:gd name="connsiteX1121" fmla="*/ 596753 w 7228855"/>
                                <a:gd name="connsiteY1121" fmla="*/ 1809786 h 2479529"/>
                                <a:gd name="connsiteX1122" fmla="*/ 601720 w 7228855"/>
                                <a:gd name="connsiteY1122" fmla="*/ 1797865 h 2479529"/>
                                <a:gd name="connsiteX1123" fmla="*/ 584832 w 7228855"/>
                                <a:gd name="connsiteY1123" fmla="*/ 1780976 h 2479529"/>
                                <a:gd name="connsiteX1124" fmla="*/ 569433 w 7228855"/>
                                <a:gd name="connsiteY1124" fmla="*/ 1781970 h 2479529"/>
                                <a:gd name="connsiteX1125" fmla="*/ 557512 w 7228855"/>
                                <a:gd name="connsiteY1125" fmla="*/ 1797865 h 2479529"/>
                                <a:gd name="connsiteX1126" fmla="*/ 569433 w 7228855"/>
                                <a:gd name="connsiteY1126" fmla="*/ 1813760 h 2479529"/>
                                <a:gd name="connsiteX1127" fmla="*/ 584832 w 7228855"/>
                                <a:gd name="connsiteY1127" fmla="*/ 1814754 h 2479529"/>
                                <a:gd name="connsiteX1128" fmla="*/ 1447321 w 7228855"/>
                                <a:gd name="connsiteY1128" fmla="*/ 1819035 h 2479529"/>
                                <a:gd name="connsiteX1129" fmla="*/ 1467500 w 7228855"/>
                                <a:gd name="connsiteY1129" fmla="*/ 1807301 h 2479529"/>
                                <a:gd name="connsiteX1130" fmla="*/ 1493331 w 7228855"/>
                                <a:gd name="connsiteY1130" fmla="*/ 1741238 h 2479529"/>
                                <a:gd name="connsiteX1131" fmla="*/ 1467004 w 7228855"/>
                                <a:gd name="connsiteY1131" fmla="*/ 1725839 h 2479529"/>
                                <a:gd name="connsiteX1132" fmla="*/ 1434220 w 7228855"/>
                                <a:gd name="connsiteY1132" fmla="*/ 1798359 h 2479529"/>
                                <a:gd name="connsiteX1133" fmla="*/ 1447321 w 7228855"/>
                                <a:gd name="connsiteY1133" fmla="*/ 1819035 h 2479529"/>
                                <a:gd name="connsiteX1134" fmla="*/ 5239378 w 7228855"/>
                                <a:gd name="connsiteY1134" fmla="*/ 1820954 h 2479529"/>
                                <a:gd name="connsiteX1135" fmla="*/ 5251299 w 7228855"/>
                                <a:gd name="connsiteY1135" fmla="*/ 1815987 h 2479529"/>
                                <a:gd name="connsiteX1136" fmla="*/ 5256267 w 7228855"/>
                                <a:gd name="connsiteY1136" fmla="*/ 1804065 h 2479529"/>
                                <a:gd name="connsiteX1137" fmla="*/ 5239378 w 7228855"/>
                                <a:gd name="connsiteY1137" fmla="*/ 1787177 h 2479529"/>
                                <a:gd name="connsiteX1138" fmla="*/ 5223980 w 7228855"/>
                                <a:gd name="connsiteY1138" fmla="*/ 1788171 h 2479529"/>
                                <a:gd name="connsiteX1139" fmla="*/ 5212059 w 7228855"/>
                                <a:gd name="connsiteY1139" fmla="*/ 1804065 h 2479529"/>
                                <a:gd name="connsiteX1140" fmla="*/ 5223980 w 7228855"/>
                                <a:gd name="connsiteY1140" fmla="*/ 1819960 h 2479529"/>
                                <a:gd name="connsiteX1141" fmla="*/ 5239378 w 7228855"/>
                                <a:gd name="connsiteY1141" fmla="*/ 1820954 h 2479529"/>
                                <a:gd name="connsiteX1142" fmla="*/ 3574961 w 7228855"/>
                                <a:gd name="connsiteY1142" fmla="*/ 1824613 h 2479529"/>
                                <a:gd name="connsiteX1143" fmla="*/ 3591788 w 7228855"/>
                                <a:gd name="connsiteY1143" fmla="*/ 1814491 h 2479529"/>
                                <a:gd name="connsiteX1144" fmla="*/ 3592781 w 7228855"/>
                                <a:gd name="connsiteY1144" fmla="*/ 1813995 h 2479529"/>
                                <a:gd name="connsiteX1145" fmla="*/ 3596256 w 7228855"/>
                                <a:gd name="connsiteY1145" fmla="*/ 1811015 h 2479529"/>
                                <a:gd name="connsiteX1146" fmla="*/ 3601724 w 7228855"/>
                                <a:gd name="connsiteY1146" fmla="*/ 1806048 h 2479529"/>
                                <a:gd name="connsiteX1147" fmla="*/ 3614140 w 7228855"/>
                                <a:gd name="connsiteY1147" fmla="*/ 1795617 h 2479529"/>
                                <a:gd name="connsiteX1148" fmla="*/ 3615629 w 7228855"/>
                                <a:gd name="connsiteY1148" fmla="*/ 1770780 h 2479529"/>
                                <a:gd name="connsiteX1149" fmla="*/ 3590795 w 7228855"/>
                                <a:gd name="connsiteY1149" fmla="*/ 1765814 h 2479529"/>
                                <a:gd name="connsiteX1150" fmla="*/ 3577881 w 7228855"/>
                                <a:gd name="connsiteY1150" fmla="*/ 1775251 h 2479529"/>
                                <a:gd name="connsiteX1151" fmla="*/ 3571917 w 7228855"/>
                                <a:gd name="connsiteY1151" fmla="*/ 1779721 h 2479529"/>
                                <a:gd name="connsiteX1152" fmla="*/ 3567943 w 7228855"/>
                                <a:gd name="connsiteY1152" fmla="*/ 1783199 h 2479529"/>
                                <a:gd name="connsiteX1153" fmla="*/ 3557012 w 7228855"/>
                                <a:gd name="connsiteY1153" fmla="*/ 1816479 h 2479529"/>
                                <a:gd name="connsiteX1154" fmla="*/ 3574961 w 7228855"/>
                                <a:gd name="connsiteY1154" fmla="*/ 1824613 h 2479529"/>
                                <a:gd name="connsiteX1155" fmla="*/ 6101864 w 7228855"/>
                                <a:gd name="connsiteY1155" fmla="*/ 1825236 h 2479529"/>
                                <a:gd name="connsiteX1156" fmla="*/ 6122043 w 7228855"/>
                                <a:gd name="connsiteY1156" fmla="*/ 1813501 h 2479529"/>
                                <a:gd name="connsiteX1157" fmla="*/ 6147873 w 7228855"/>
                                <a:gd name="connsiteY1157" fmla="*/ 1747437 h 2479529"/>
                                <a:gd name="connsiteX1158" fmla="*/ 6121547 w 7228855"/>
                                <a:gd name="connsiteY1158" fmla="*/ 1732039 h 2479529"/>
                                <a:gd name="connsiteX1159" fmla="*/ 6088764 w 7228855"/>
                                <a:gd name="connsiteY1159" fmla="*/ 1804559 h 2479529"/>
                                <a:gd name="connsiteX1160" fmla="*/ 6101864 w 7228855"/>
                                <a:gd name="connsiteY1160" fmla="*/ 1825236 h 2479529"/>
                                <a:gd name="connsiteX1161" fmla="*/ 3873949 w 7228855"/>
                                <a:gd name="connsiteY1161" fmla="*/ 1833104 h 2479529"/>
                                <a:gd name="connsiteX1162" fmla="*/ 3876882 w 7228855"/>
                                <a:gd name="connsiteY1162" fmla="*/ 1807538 h 2479529"/>
                                <a:gd name="connsiteX1163" fmla="*/ 3827708 w 7228855"/>
                                <a:gd name="connsiteY1163" fmla="*/ 1798101 h 2479529"/>
                                <a:gd name="connsiteX1164" fmla="*/ 3836648 w 7228855"/>
                                <a:gd name="connsiteY1164" fmla="*/ 1829394 h 2479529"/>
                                <a:gd name="connsiteX1165" fmla="*/ 3862975 w 7228855"/>
                                <a:gd name="connsiteY1165" fmla="*/ 1831878 h 2479529"/>
                                <a:gd name="connsiteX1166" fmla="*/ 3873949 w 7228855"/>
                                <a:gd name="connsiteY1166" fmla="*/ 1833104 h 2479529"/>
                                <a:gd name="connsiteX1167" fmla="*/ 4308531 w 7228855"/>
                                <a:gd name="connsiteY1167" fmla="*/ 1835852 h 2479529"/>
                                <a:gd name="connsiteX1168" fmla="*/ 4326413 w 7228855"/>
                                <a:gd name="connsiteY1168" fmla="*/ 1809029 h 2479529"/>
                                <a:gd name="connsiteX1169" fmla="*/ 4318962 w 7228855"/>
                                <a:gd name="connsiteY1169" fmla="*/ 1766311 h 2479529"/>
                                <a:gd name="connsiteX1170" fmla="*/ 4280714 w 7228855"/>
                                <a:gd name="connsiteY1170" fmla="*/ 1771278 h 2479529"/>
                                <a:gd name="connsiteX1171" fmla="*/ 4283695 w 7228855"/>
                                <a:gd name="connsiteY1171" fmla="*/ 1814492 h 2479529"/>
                                <a:gd name="connsiteX1172" fmla="*/ 4308531 w 7228855"/>
                                <a:gd name="connsiteY1172" fmla="*/ 1835852 h 2479529"/>
                                <a:gd name="connsiteX1173" fmla="*/ 2406146 w 7228855"/>
                                <a:gd name="connsiteY1173" fmla="*/ 1839826 h 2479529"/>
                                <a:gd name="connsiteX1174" fmla="*/ 2423254 w 7228855"/>
                                <a:gd name="connsiteY1174" fmla="*/ 1835297 h 2479529"/>
                                <a:gd name="connsiteX1175" fmla="*/ 2428286 w 7228855"/>
                                <a:gd name="connsiteY1175" fmla="*/ 1822718 h 2479529"/>
                                <a:gd name="connsiteX1176" fmla="*/ 2423254 w 7228855"/>
                                <a:gd name="connsiteY1176" fmla="*/ 1810138 h 2479529"/>
                                <a:gd name="connsiteX1177" fmla="*/ 2406146 w 7228855"/>
                                <a:gd name="connsiteY1177" fmla="*/ 1806616 h 2479529"/>
                                <a:gd name="connsiteX1178" fmla="*/ 2396082 w 7228855"/>
                                <a:gd name="connsiteY1178" fmla="*/ 1809132 h 2479529"/>
                                <a:gd name="connsiteX1179" fmla="*/ 2385517 w 7228855"/>
                                <a:gd name="connsiteY1179" fmla="*/ 1823221 h 2479529"/>
                                <a:gd name="connsiteX1180" fmla="*/ 2396082 w 7228855"/>
                                <a:gd name="connsiteY1180" fmla="*/ 1837310 h 2479529"/>
                                <a:gd name="connsiteX1181" fmla="*/ 2406146 w 7228855"/>
                                <a:gd name="connsiteY1181" fmla="*/ 1839826 h 2479529"/>
                                <a:gd name="connsiteX1182" fmla="*/ 2000980 w 7228855"/>
                                <a:gd name="connsiteY1182" fmla="*/ 1841572 h 2479529"/>
                                <a:gd name="connsiteX1183" fmla="*/ 2105788 w 7228855"/>
                                <a:gd name="connsiteY1183" fmla="*/ 1817729 h 2479529"/>
                                <a:gd name="connsiteX1184" fmla="*/ 2085422 w 7228855"/>
                                <a:gd name="connsiteY1184" fmla="*/ 1782959 h 2479529"/>
                                <a:gd name="connsiteX1185" fmla="*/ 2000980 w 7228855"/>
                                <a:gd name="connsiteY1185" fmla="*/ 1802828 h 2479529"/>
                                <a:gd name="connsiteX1186" fmla="*/ 2000980 w 7228855"/>
                                <a:gd name="connsiteY1186" fmla="*/ 1841572 h 2479529"/>
                                <a:gd name="connsiteX1187" fmla="*/ 185968 w 7228855"/>
                                <a:gd name="connsiteY1187" fmla="*/ 1844557 h 2479529"/>
                                <a:gd name="connsiteX1188" fmla="*/ 200373 w 7228855"/>
                                <a:gd name="connsiteY1188" fmla="*/ 1838596 h 2479529"/>
                                <a:gd name="connsiteX1189" fmla="*/ 206333 w 7228855"/>
                                <a:gd name="connsiteY1189" fmla="*/ 1824191 h 2479529"/>
                                <a:gd name="connsiteX1190" fmla="*/ 199876 w 7228855"/>
                                <a:gd name="connsiteY1190" fmla="*/ 1810283 h 2479529"/>
                                <a:gd name="connsiteX1191" fmla="*/ 180008 w 7228855"/>
                                <a:gd name="connsiteY1191" fmla="*/ 1796375 h 2479529"/>
                                <a:gd name="connsiteX1192" fmla="*/ 157655 w 7228855"/>
                                <a:gd name="connsiteY1192" fmla="*/ 1818727 h 2479529"/>
                                <a:gd name="connsiteX1193" fmla="*/ 171563 w 7228855"/>
                                <a:gd name="connsiteY1193" fmla="*/ 1838596 h 2479529"/>
                                <a:gd name="connsiteX1194" fmla="*/ 185968 w 7228855"/>
                                <a:gd name="connsiteY1194" fmla="*/ 1844557 h 2479529"/>
                                <a:gd name="connsiteX1195" fmla="*/ 1045479 w 7228855"/>
                                <a:gd name="connsiteY1195" fmla="*/ 1844803 h 2479529"/>
                                <a:gd name="connsiteX1196" fmla="*/ 1101918 w 7228855"/>
                                <a:gd name="connsiteY1196" fmla="*/ 1844058 h 2479529"/>
                                <a:gd name="connsiteX1197" fmla="*/ 1101918 w 7228855"/>
                                <a:gd name="connsiteY1197" fmla="*/ 1814752 h 2479529"/>
                                <a:gd name="connsiteX1198" fmla="*/ 998105 w 7228855"/>
                                <a:gd name="connsiteY1198" fmla="*/ 1805314 h 2479529"/>
                                <a:gd name="connsiteX1199" fmla="*/ 990157 w 7228855"/>
                                <a:gd name="connsiteY1199" fmla="*/ 1833627 h 2479529"/>
                                <a:gd name="connsiteX1200" fmla="*/ 1045479 w 7228855"/>
                                <a:gd name="connsiteY1200" fmla="*/ 1844803 h 2479529"/>
                                <a:gd name="connsiteX1201" fmla="*/ 7060681 w 7228855"/>
                                <a:gd name="connsiteY1201" fmla="*/ 1846027 h 2479529"/>
                                <a:gd name="connsiteX1202" fmla="*/ 7077789 w 7228855"/>
                                <a:gd name="connsiteY1202" fmla="*/ 1841498 h 2479529"/>
                                <a:gd name="connsiteX1203" fmla="*/ 7082820 w 7228855"/>
                                <a:gd name="connsiteY1203" fmla="*/ 1828919 h 2479529"/>
                                <a:gd name="connsiteX1204" fmla="*/ 7077789 w 7228855"/>
                                <a:gd name="connsiteY1204" fmla="*/ 1816338 h 2479529"/>
                                <a:gd name="connsiteX1205" fmla="*/ 7060681 w 7228855"/>
                                <a:gd name="connsiteY1205" fmla="*/ 1812815 h 2479529"/>
                                <a:gd name="connsiteX1206" fmla="*/ 7050617 w 7228855"/>
                                <a:gd name="connsiteY1206" fmla="*/ 1815331 h 2479529"/>
                                <a:gd name="connsiteX1207" fmla="*/ 7040051 w 7228855"/>
                                <a:gd name="connsiteY1207" fmla="*/ 1829421 h 2479529"/>
                                <a:gd name="connsiteX1208" fmla="*/ 7050617 w 7228855"/>
                                <a:gd name="connsiteY1208" fmla="*/ 1843511 h 2479529"/>
                                <a:gd name="connsiteX1209" fmla="*/ 7060681 w 7228855"/>
                                <a:gd name="connsiteY1209" fmla="*/ 1846027 h 2479529"/>
                                <a:gd name="connsiteX1210" fmla="*/ 1585907 w 7228855"/>
                                <a:gd name="connsiteY1210" fmla="*/ 1847473 h 2479529"/>
                                <a:gd name="connsiteX1211" fmla="*/ 1602112 w 7228855"/>
                                <a:gd name="connsiteY1211" fmla="*/ 1846045 h 2479529"/>
                                <a:gd name="connsiteX1212" fmla="*/ 1629432 w 7228855"/>
                                <a:gd name="connsiteY1212" fmla="*/ 1836110 h 2479529"/>
                                <a:gd name="connsiteX1213" fmla="*/ 1641850 w 7228855"/>
                                <a:gd name="connsiteY1213" fmla="*/ 1814254 h 2479529"/>
                                <a:gd name="connsiteX1214" fmla="*/ 1619994 w 7228855"/>
                                <a:gd name="connsiteY1214" fmla="*/ 1801837 h 2479529"/>
                                <a:gd name="connsiteX1215" fmla="*/ 1586714 w 7228855"/>
                                <a:gd name="connsiteY1215" fmla="*/ 1810280 h 2479529"/>
                                <a:gd name="connsiteX1216" fmla="*/ 1573799 w 7228855"/>
                                <a:gd name="connsiteY1216" fmla="*/ 1836607 h 2479529"/>
                                <a:gd name="connsiteX1217" fmla="*/ 1585907 w 7228855"/>
                                <a:gd name="connsiteY1217" fmla="*/ 1847473 h 2479529"/>
                                <a:gd name="connsiteX1218" fmla="*/ 6655518 w 7228855"/>
                                <a:gd name="connsiteY1218" fmla="*/ 1847772 h 2479529"/>
                                <a:gd name="connsiteX1219" fmla="*/ 6760326 w 7228855"/>
                                <a:gd name="connsiteY1219" fmla="*/ 1823930 h 2479529"/>
                                <a:gd name="connsiteX1220" fmla="*/ 6739961 w 7228855"/>
                                <a:gd name="connsiteY1220" fmla="*/ 1789159 h 2479529"/>
                                <a:gd name="connsiteX1221" fmla="*/ 6655518 w 7228855"/>
                                <a:gd name="connsiteY1221" fmla="*/ 1809028 h 2479529"/>
                                <a:gd name="connsiteX1222" fmla="*/ 6655518 w 7228855"/>
                                <a:gd name="connsiteY1222" fmla="*/ 1847772 h 2479529"/>
                                <a:gd name="connsiteX1223" fmla="*/ 1795825 w 7228855"/>
                                <a:gd name="connsiteY1223" fmla="*/ 1850022 h 2479529"/>
                                <a:gd name="connsiteX1224" fmla="*/ 1795431 w 7228855"/>
                                <a:gd name="connsiteY1224" fmla="*/ 1849233 h 2479529"/>
                                <a:gd name="connsiteX1225" fmla="*/ 1795413 w 7228855"/>
                                <a:gd name="connsiteY1225" fmla="*/ 1849219 h 2479529"/>
                                <a:gd name="connsiteX1226" fmla="*/ 1795690 w 7228855"/>
                                <a:gd name="connsiteY1226" fmla="*/ 1849842 h 2479529"/>
                                <a:gd name="connsiteX1227" fmla="*/ 708874 w 7228855"/>
                                <a:gd name="connsiteY1227" fmla="*/ 1850203 h 2479529"/>
                                <a:gd name="connsiteX1228" fmla="*/ 722523 w 7228855"/>
                                <a:gd name="connsiteY1228" fmla="*/ 1837309 h 2479529"/>
                                <a:gd name="connsiteX1229" fmla="*/ 707931 w 7228855"/>
                                <a:gd name="connsiteY1229" fmla="*/ 1807118 h 2479529"/>
                                <a:gd name="connsiteX1230" fmla="*/ 669185 w 7228855"/>
                                <a:gd name="connsiteY1230" fmla="*/ 1792527 h 2479529"/>
                                <a:gd name="connsiteX1231" fmla="*/ 653084 w 7228855"/>
                                <a:gd name="connsiteY1231" fmla="*/ 1830768 h 2479529"/>
                                <a:gd name="connsiteX1232" fmla="*/ 690319 w 7228855"/>
                                <a:gd name="connsiteY1232" fmla="*/ 1848379 h 2479529"/>
                                <a:gd name="connsiteX1233" fmla="*/ 708874 w 7228855"/>
                                <a:gd name="connsiteY1233" fmla="*/ 1850203 h 2479529"/>
                                <a:gd name="connsiteX1234" fmla="*/ 4840514 w 7228855"/>
                                <a:gd name="connsiteY1234" fmla="*/ 1850757 h 2479529"/>
                                <a:gd name="connsiteX1235" fmla="*/ 4854919 w 7228855"/>
                                <a:gd name="connsiteY1235" fmla="*/ 1844797 h 2479529"/>
                                <a:gd name="connsiteX1236" fmla="*/ 4860879 w 7228855"/>
                                <a:gd name="connsiteY1236" fmla="*/ 1830392 h 2479529"/>
                                <a:gd name="connsiteX1237" fmla="*/ 4854422 w 7228855"/>
                                <a:gd name="connsiteY1237" fmla="*/ 1816483 h 2479529"/>
                                <a:gd name="connsiteX1238" fmla="*/ 4834554 w 7228855"/>
                                <a:gd name="connsiteY1238" fmla="*/ 1802575 h 2479529"/>
                                <a:gd name="connsiteX1239" fmla="*/ 4812201 w 7228855"/>
                                <a:gd name="connsiteY1239" fmla="*/ 1824928 h 2479529"/>
                                <a:gd name="connsiteX1240" fmla="*/ 4826109 w 7228855"/>
                                <a:gd name="connsiteY1240" fmla="*/ 1844797 h 2479529"/>
                                <a:gd name="connsiteX1241" fmla="*/ 4840514 w 7228855"/>
                                <a:gd name="connsiteY1241" fmla="*/ 1850757 h 2479529"/>
                                <a:gd name="connsiteX1242" fmla="*/ 5700021 w 7228855"/>
                                <a:gd name="connsiteY1242" fmla="*/ 1851004 h 2479529"/>
                                <a:gd name="connsiteX1243" fmla="*/ 5756461 w 7228855"/>
                                <a:gd name="connsiteY1243" fmla="*/ 1850258 h 2479529"/>
                                <a:gd name="connsiteX1244" fmla="*/ 5756461 w 7228855"/>
                                <a:gd name="connsiteY1244" fmla="*/ 1820951 h 2479529"/>
                                <a:gd name="connsiteX1245" fmla="*/ 5652647 w 7228855"/>
                                <a:gd name="connsiteY1245" fmla="*/ 1811514 h 2479529"/>
                                <a:gd name="connsiteX1246" fmla="*/ 5644699 w 7228855"/>
                                <a:gd name="connsiteY1246" fmla="*/ 1839827 h 2479529"/>
                                <a:gd name="connsiteX1247" fmla="*/ 5700021 w 7228855"/>
                                <a:gd name="connsiteY1247" fmla="*/ 1851004 h 2479529"/>
                                <a:gd name="connsiteX1248" fmla="*/ 1796478 w 7228855"/>
                                <a:gd name="connsiteY1248" fmla="*/ 1851615 h 2479529"/>
                                <a:gd name="connsiteX1249" fmla="*/ 1796322 w 7228855"/>
                                <a:gd name="connsiteY1249" fmla="*/ 1850518 h 2479529"/>
                                <a:gd name="connsiteX1250" fmla="*/ 1796418 w 7228855"/>
                                <a:gd name="connsiteY1250" fmla="*/ 1851479 h 2479529"/>
                                <a:gd name="connsiteX1251" fmla="*/ 1796983 w 7228855"/>
                                <a:gd name="connsiteY1251" fmla="*/ 1852751 h 2479529"/>
                                <a:gd name="connsiteX1252" fmla="*/ 1797032 w 7228855"/>
                                <a:gd name="connsiteY1252" fmla="*/ 1852650 h 2479529"/>
                                <a:gd name="connsiteX1253" fmla="*/ 1796819 w 7228855"/>
                                <a:gd name="connsiteY1253" fmla="*/ 1852008 h 2479529"/>
                                <a:gd name="connsiteX1254" fmla="*/ 1796861 w 7228855"/>
                                <a:gd name="connsiteY1254" fmla="*/ 1852477 h 2479529"/>
                                <a:gd name="connsiteX1255" fmla="*/ 4248055 w 7228855"/>
                                <a:gd name="connsiteY1255" fmla="*/ 1852806 h 2479529"/>
                                <a:gd name="connsiteX1256" fmla="*/ 4258859 w 7228855"/>
                                <a:gd name="connsiteY1256" fmla="*/ 1842809 h 2479529"/>
                                <a:gd name="connsiteX1257" fmla="*/ 4258859 w 7228855"/>
                                <a:gd name="connsiteY1257" fmla="*/ 1828901 h 2479529"/>
                                <a:gd name="connsiteX1258" fmla="*/ 4247434 w 7228855"/>
                                <a:gd name="connsiteY1258" fmla="*/ 1818470 h 2479529"/>
                                <a:gd name="connsiteX1259" fmla="*/ 4236506 w 7228855"/>
                                <a:gd name="connsiteY1259" fmla="*/ 1814495 h 2479529"/>
                                <a:gd name="connsiteX1260" fmla="*/ 4223592 w 7228855"/>
                                <a:gd name="connsiteY1260" fmla="*/ 1815986 h 2479529"/>
                                <a:gd name="connsiteX1261" fmla="*/ 4216638 w 7228855"/>
                                <a:gd name="connsiteY1261" fmla="*/ 1823934 h 2479529"/>
                                <a:gd name="connsiteX1262" fmla="*/ 4223592 w 7228855"/>
                                <a:gd name="connsiteY1262" fmla="*/ 1844796 h 2479529"/>
                                <a:gd name="connsiteX1263" fmla="*/ 4233526 w 7228855"/>
                                <a:gd name="connsiteY1263" fmla="*/ 1851254 h 2479529"/>
                                <a:gd name="connsiteX1264" fmla="*/ 4248055 w 7228855"/>
                                <a:gd name="connsiteY1264" fmla="*/ 1852806 h 2479529"/>
                                <a:gd name="connsiteX1265" fmla="*/ 1796718 w 7228855"/>
                                <a:gd name="connsiteY1265" fmla="*/ 1853296 h 2479529"/>
                                <a:gd name="connsiteX1266" fmla="*/ 1796901 w 7228855"/>
                                <a:gd name="connsiteY1266" fmla="*/ 1852919 h 2479529"/>
                                <a:gd name="connsiteX1267" fmla="*/ 1796861 w 7228855"/>
                                <a:gd name="connsiteY1267" fmla="*/ 1852477 h 2479529"/>
                                <a:gd name="connsiteX1268" fmla="*/ 1796478 w 7228855"/>
                                <a:gd name="connsiteY1268" fmla="*/ 1851615 h 2479529"/>
                                <a:gd name="connsiteX1269" fmla="*/ 6240449 w 7228855"/>
                                <a:gd name="connsiteY1269" fmla="*/ 1853673 h 2479529"/>
                                <a:gd name="connsiteX1270" fmla="*/ 6256654 w 7228855"/>
                                <a:gd name="connsiteY1270" fmla="*/ 1852245 h 2479529"/>
                                <a:gd name="connsiteX1271" fmla="*/ 6283974 w 7228855"/>
                                <a:gd name="connsiteY1271" fmla="*/ 1842310 h 2479529"/>
                                <a:gd name="connsiteX1272" fmla="*/ 6296392 w 7228855"/>
                                <a:gd name="connsiteY1272" fmla="*/ 1820454 h 2479529"/>
                                <a:gd name="connsiteX1273" fmla="*/ 6274537 w 7228855"/>
                                <a:gd name="connsiteY1273" fmla="*/ 1808036 h 2479529"/>
                                <a:gd name="connsiteX1274" fmla="*/ 6241256 w 7228855"/>
                                <a:gd name="connsiteY1274" fmla="*/ 1816480 h 2479529"/>
                                <a:gd name="connsiteX1275" fmla="*/ 6228341 w 7228855"/>
                                <a:gd name="connsiteY1275" fmla="*/ 1842807 h 2479529"/>
                                <a:gd name="connsiteX1276" fmla="*/ 6240449 w 7228855"/>
                                <a:gd name="connsiteY1276" fmla="*/ 1853673 h 2479529"/>
                                <a:gd name="connsiteX1277" fmla="*/ 1796744 w 7228855"/>
                                <a:gd name="connsiteY1277" fmla="*/ 1854740 h 2479529"/>
                                <a:gd name="connsiteX1278" fmla="*/ 1796819 w 7228855"/>
                                <a:gd name="connsiteY1278" fmla="*/ 1853997 h 2479529"/>
                                <a:gd name="connsiteX1279" fmla="*/ 1796718 w 7228855"/>
                                <a:gd name="connsiteY1279" fmla="*/ 1853296 h 2479529"/>
                                <a:gd name="connsiteX1280" fmla="*/ 1796620 w 7228855"/>
                                <a:gd name="connsiteY1280" fmla="*/ 1853499 h 2479529"/>
                                <a:gd name="connsiteX1281" fmla="*/ 6450375 w 7228855"/>
                                <a:gd name="connsiteY1281" fmla="*/ 1856222 h 2479529"/>
                                <a:gd name="connsiteX1282" fmla="*/ 6449981 w 7228855"/>
                                <a:gd name="connsiteY1282" fmla="*/ 1855433 h 2479529"/>
                                <a:gd name="connsiteX1283" fmla="*/ 6449963 w 7228855"/>
                                <a:gd name="connsiteY1283" fmla="*/ 1855419 h 2479529"/>
                                <a:gd name="connsiteX1284" fmla="*/ 6450240 w 7228855"/>
                                <a:gd name="connsiteY1284" fmla="*/ 1856042 h 2479529"/>
                                <a:gd name="connsiteX1285" fmla="*/ 5363411 w 7228855"/>
                                <a:gd name="connsiteY1285" fmla="*/ 1856403 h 2479529"/>
                                <a:gd name="connsiteX1286" fmla="*/ 5377059 w 7228855"/>
                                <a:gd name="connsiteY1286" fmla="*/ 1843510 h 2479529"/>
                                <a:gd name="connsiteX1287" fmla="*/ 5362467 w 7228855"/>
                                <a:gd name="connsiteY1287" fmla="*/ 1813320 h 2479529"/>
                                <a:gd name="connsiteX1288" fmla="*/ 5323722 w 7228855"/>
                                <a:gd name="connsiteY1288" fmla="*/ 1798728 h 2479529"/>
                                <a:gd name="connsiteX1289" fmla="*/ 5307621 w 7228855"/>
                                <a:gd name="connsiteY1289" fmla="*/ 1836969 h 2479529"/>
                                <a:gd name="connsiteX1290" fmla="*/ 5344856 w 7228855"/>
                                <a:gd name="connsiteY1290" fmla="*/ 1854580 h 2479529"/>
                                <a:gd name="connsiteX1291" fmla="*/ 5363411 w 7228855"/>
                                <a:gd name="connsiteY1291" fmla="*/ 1856403 h 2479529"/>
                                <a:gd name="connsiteX1292" fmla="*/ 6451028 w 7228855"/>
                                <a:gd name="connsiteY1292" fmla="*/ 1857815 h 2479529"/>
                                <a:gd name="connsiteX1293" fmla="*/ 6450871 w 7228855"/>
                                <a:gd name="connsiteY1293" fmla="*/ 1856718 h 2479529"/>
                                <a:gd name="connsiteX1294" fmla="*/ 6450967 w 7228855"/>
                                <a:gd name="connsiteY1294" fmla="*/ 1857679 h 2479529"/>
                                <a:gd name="connsiteX1295" fmla="*/ 1862393 w 7228855"/>
                                <a:gd name="connsiteY1295" fmla="*/ 1857963 h 2479529"/>
                                <a:gd name="connsiteX1296" fmla="*/ 1878785 w 7228855"/>
                                <a:gd name="connsiteY1296" fmla="*/ 1824683 h 2479529"/>
                                <a:gd name="connsiteX1297" fmla="*/ 1878785 w 7228855"/>
                                <a:gd name="connsiteY1297" fmla="*/ 1824187 h 2479529"/>
                                <a:gd name="connsiteX1298" fmla="*/ 1878785 w 7228855"/>
                                <a:gd name="connsiteY1298" fmla="*/ 1817232 h 2479529"/>
                                <a:gd name="connsiteX1299" fmla="*/ 1883256 w 7228855"/>
                                <a:gd name="connsiteY1299" fmla="*/ 1806801 h 2479529"/>
                                <a:gd name="connsiteX1300" fmla="*/ 1876798 w 7228855"/>
                                <a:gd name="connsiteY1300" fmla="*/ 1782959 h 2479529"/>
                                <a:gd name="connsiteX1301" fmla="*/ 1852956 w 7228855"/>
                                <a:gd name="connsiteY1301" fmla="*/ 1789416 h 2479529"/>
                                <a:gd name="connsiteX1302" fmla="*/ 1842028 w 7228855"/>
                                <a:gd name="connsiteY1302" fmla="*/ 1810279 h 2479529"/>
                                <a:gd name="connsiteX1303" fmla="*/ 1839544 w 7228855"/>
                                <a:gd name="connsiteY1303" fmla="*/ 1819219 h 2479529"/>
                                <a:gd name="connsiteX1304" fmla="*/ 1838551 w 7228855"/>
                                <a:gd name="connsiteY1304" fmla="*/ 1828160 h 2479529"/>
                                <a:gd name="connsiteX1305" fmla="*/ 1838551 w 7228855"/>
                                <a:gd name="connsiteY1305" fmla="*/ 1830644 h 2479529"/>
                                <a:gd name="connsiteX1306" fmla="*/ 1862393 w 7228855"/>
                                <a:gd name="connsiteY1306" fmla="*/ 1857963 h 2479529"/>
                                <a:gd name="connsiteX1307" fmla="*/ 6451533 w 7228855"/>
                                <a:gd name="connsiteY1307" fmla="*/ 1858951 h 2479529"/>
                                <a:gd name="connsiteX1308" fmla="*/ 6451582 w 7228855"/>
                                <a:gd name="connsiteY1308" fmla="*/ 1858850 h 2479529"/>
                                <a:gd name="connsiteX1309" fmla="*/ 6451368 w 7228855"/>
                                <a:gd name="connsiteY1309" fmla="*/ 1858209 h 2479529"/>
                                <a:gd name="connsiteX1310" fmla="*/ 6451411 w 7228855"/>
                                <a:gd name="connsiteY1310" fmla="*/ 1858677 h 2479529"/>
                                <a:gd name="connsiteX1311" fmla="*/ 4029189 w 7228855"/>
                                <a:gd name="connsiteY1311" fmla="*/ 1859141 h 2479529"/>
                                <a:gd name="connsiteX1312" fmla="*/ 4042787 w 7228855"/>
                                <a:gd name="connsiteY1312" fmla="*/ 1852746 h 2479529"/>
                                <a:gd name="connsiteX1313" fmla="*/ 4046264 w 7228855"/>
                                <a:gd name="connsiteY1313" fmla="*/ 1824432 h 2479529"/>
                                <a:gd name="connsiteX1314" fmla="*/ 4044277 w 7228855"/>
                                <a:gd name="connsiteY1314" fmla="*/ 1821452 h 2479529"/>
                                <a:gd name="connsiteX1315" fmla="*/ 4006526 w 7228855"/>
                                <a:gd name="connsiteY1315" fmla="*/ 1816485 h 2479529"/>
                                <a:gd name="connsiteX1316" fmla="*/ 3999573 w 7228855"/>
                                <a:gd name="connsiteY1316" fmla="*/ 1833373 h 2479529"/>
                                <a:gd name="connsiteX1317" fmla="*/ 4011494 w 7228855"/>
                                <a:gd name="connsiteY1317" fmla="*/ 1854235 h 2479529"/>
                                <a:gd name="connsiteX1318" fmla="*/ 4014474 w 7228855"/>
                                <a:gd name="connsiteY1318" fmla="*/ 1856223 h 2479529"/>
                                <a:gd name="connsiteX1319" fmla="*/ 4029189 w 7228855"/>
                                <a:gd name="connsiteY1319" fmla="*/ 1859141 h 2479529"/>
                                <a:gd name="connsiteX1320" fmla="*/ 6451268 w 7228855"/>
                                <a:gd name="connsiteY1320" fmla="*/ 1859496 h 2479529"/>
                                <a:gd name="connsiteX1321" fmla="*/ 6451451 w 7228855"/>
                                <a:gd name="connsiteY1321" fmla="*/ 1859120 h 2479529"/>
                                <a:gd name="connsiteX1322" fmla="*/ 6451411 w 7228855"/>
                                <a:gd name="connsiteY1322" fmla="*/ 1858677 h 2479529"/>
                                <a:gd name="connsiteX1323" fmla="*/ 6451028 w 7228855"/>
                                <a:gd name="connsiteY1323" fmla="*/ 1857815 h 2479529"/>
                                <a:gd name="connsiteX1324" fmla="*/ 6451294 w 7228855"/>
                                <a:gd name="connsiteY1324" fmla="*/ 1860940 h 2479529"/>
                                <a:gd name="connsiteX1325" fmla="*/ 6451368 w 7228855"/>
                                <a:gd name="connsiteY1325" fmla="*/ 1860196 h 2479529"/>
                                <a:gd name="connsiteX1326" fmla="*/ 6451268 w 7228855"/>
                                <a:gd name="connsiteY1326" fmla="*/ 1859496 h 2479529"/>
                                <a:gd name="connsiteX1327" fmla="*/ 6451170 w 7228855"/>
                                <a:gd name="connsiteY1327" fmla="*/ 1859699 h 2479529"/>
                                <a:gd name="connsiteX1328" fmla="*/ 6516933 w 7228855"/>
                                <a:gd name="connsiteY1328" fmla="*/ 1864163 h 2479529"/>
                                <a:gd name="connsiteX1329" fmla="*/ 6533325 w 7228855"/>
                                <a:gd name="connsiteY1329" fmla="*/ 1830883 h 2479529"/>
                                <a:gd name="connsiteX1330" fmla="*/ 6533325 w 7228855"/>
                                <a:gd name="connsiteY1330" fmla="*/ 1830387 h 2479529"/>
                                <a:gd name="connsiteX1331" fmla="*/ 6533325 w 7228855"/>
                                <a:gd name="connsiteY1331" fmla="*/ 1823433 h 2479529"/>
                                <a:gd name="connsiteX1332" fmla="*/ 6537796 w 7228855"/>
                                <a:gd name="connsiteY1332" fmla="*/ 1813001 h 2479529"/>
                                <a:gd name="connsiteX1333" fmla="*/ 6531338 w 7228855"/>
                                <a:gd name="connsiteY1333" fmla="*/ 1789159 h 2479529"/>
                                <a:gd name="connsiteX1334" fmla="*/ 6507496 w 7228855"/>
                                <a:gd name="connsiteY1334" fmla="*/ 1795617 h 2479529"/>
                                <a:gd name="connsiteX1335" fmla="*/ 6496568 w 7228855"/>
                                <a:gd name="connsiteY1335" fmla="*/ 1816478 h 2479529"/>
                                <a:gd name="connsiteX1336" fmla="*/ 6494085 w 7228855"/>
                                <a:gd name="connsiteY1336" fmla="*/ 1825420 h 2479529"/>
                                <a:gd name="connsiteX1337" fmla="*/ 6493091 w 7228855"/>
                                <a:gd name="connsiteY1337" fmla="*/ 1834360 h 2479529"/>
                                <a:gd name="connsiteX1338" fmla="*/ 6493091 w 7228855"/>
                                <a:gd name="connsiteY1338" fmla="*/ 1836844 h 2479529"/>
                                <a:gd name="connsiteX1339" fmla="*/ 6516933 w 7228855"/>
                                <a:gd name="connsiteY1339" fmla="*/ 1864163 h 2479529"/>
                                <a:gd name="connsiteX1340" fmla="*/ 779882 w 7228855"/>
                                <a:gd name="connsiteY1340" fmla="*/ 1871526 h 2479529"/>
                                <a:gd name="connsiteX1341" fmla="*/ 797998 w 7228855"/>
                                <a:gd name="connsiteY1341" fmla="*/ 1871526 h 2479529"/>
                                <a:gd name="connsiteX1342" fmla="*/ 807055 w 7228855"/>
                                <a:gd name="connsiteY1342" fmla="*/ 1855928 h 2479529"/>
                                <a:gd name="connsiteX1343" fmla="*/ 797998 w 7228855"/>
                                <a:gd name="connsiteY1343" fmla="*/ 1840329 h 2479529"/>
                                <a:gd name="connsiteX1344" fmla="*/ 779882 w 7228855"/>
                                <a:gd name="connsiteY1344" fmla="*/ 1840329 h 2479529"/>
                                <a:gd name="connsiteX1345" fmla="*/ 775856 w 7228855"/>
                                <a:gd name="connsiteY1345" fmla="*/ 1842342 h 2479529"/>
                                <a:gd name="connsiteX1346" fmla="*/ 775856 w 7228855"/>
                                <a:gd name="connsiteY1346" fmla="*/ 1869514 h 2479529"/>
                                <a:gd name="connsiteX1347" fmla="*/ 779882 w 7228855"/>
                                <a:gd name="connsiteY1347" fmla="*/ 1871526 h 2479529"/>
                                <a:gd name="connsiteX1348" fmla="*/ 4150575 w 7228855"/>
                                <a:gd name="connsiteY1348" fmla="*/ 1874097 h 2479529"/>
                                <a:gd name="connsiteX1349" fmla="*/ 4150575 w 7228855"/>
                                <a:gd name="connsiteY1349" fmla="*/ 1851249 h 2479529"/>
                                <a:gd name="connsiteX1350" fmla="*/ 4096929 w 7228855"/>
                                <a:gd name="connsiteY1350" fmla="*/ 1845785 h 2479529"/>
                                <a:gd name="connsiteX1351" fmla="*/ 4096929 w 7228855"/>
                                <a:gd name="connsiteY1351" fmla="*/ 1868633 h 2479529"/>
                                <a:gd name="connsiteX1352" fmla="*/ 4150575 w 7228855"/>
                                <a:gd name="connsiteY1352" fmla="*/ 1874097 h 2479529"/>
                                <a:gd name="connsiteX1353" fmla="*/ 5434421 w 7228855"/>
                                <a:gd name="connsiteY1353" fmla="*/ 1877726 h 2479529"/>
                                <a:gd name="connsiteX1354" fmla="*/ 5452535 w 7228855"/>
                                <a:gd name="connsiteY1354" fmla="*/ 1877726 h 2479529"/>
                                <a:gd name="connsiteX1355" fmla="*/ 5461592 w 7228855"/>
                                <a:gd name="connsiteY1355" fmla="*/ 1862128 h 2479529"/>
                                <a:gd name="connsiteX1356" fmla="*/ 5452535 w 7228855"/>
                                <a:gd name="connsiteY1356" fmla="*/ 1846530 h 2479529"/>
                                <a:gd name="connsiteX1357" fmla="*/ 5434421 w 7228855"/>
                                <a:gd name="connsiteY1357" fmla="*/ 1846530 h 2479529"/>
                                <a:gd name="connsiteX1358" fmla="*/ 5430395 w 7228855"/>
                                <a:gd name="connsiteY1358" fmla="*/ 1848542 h 2479529"/>
                                <a:gd name="connsiteX1359" fmla="*/ 5430395 w 7228855"/>
                                <a:gd name="connsiteY1359" fmla="*/ 1875714 h 2479529"/>
                                <a:gd name="connsiteX1360" fmla="*/ 5434421 w 7228855"/>
                                <a:gd name="connsiteY1360" fmla="*/ 1877726 h 2479529"/>
                                <a:gd name="connsiteX1361" fmla="*/ 1775459 w 7228855"/>
                                <a:gd name="connsiteY1361" fmla="*/ 1880818 h 2479529"/>
                                <a:gd name="connsiteX1362" fmla="*/ 1800296 w 7228855"/>
                                <a:gd name="connsiteY1362" fmla="*/ 1866910 h 2479529"/>
                                <a:gd name="connsiteX1363" fmla="*/ 1798309 w 7228855"/>
                                <a:gd name="connsiteY1363" fmla="*/ 1851511 h 2479529"/>
                                <a:gd name="connsiteX1364" fmla="*/ 1797786 w 7228855"/>
                                <a:gd name="connsiteY1364" fmla="*/ 1851098 h 2479529"/>
                                <a:gd name="connsiteX1365" fmla="*/ 1797032 w 7228855"/>
                                <a:gd name="connsiteY1365" fmla="*/ 1852650 h 2479529"/>
                                <a:gd name="connsiteX1366" fmla="*/ 1797315 w 7228855"/>
                                <a:gd name="connsiteY1366" fmla="*/ 1853498 h 2479529"/>
                                <a:gd name="connsiteX1367" fmla="*/ 1796983 w 7228855"/>
                                <a:gd name="connsiteY1367" fmla="*/ 1852751 h 2479529"/>
                                <a:gd name="connsiteX1368" fmla="*/ 1796901 w 7228855"/>
                                <a:gd name="connsiteY1368" fmla="*/ 1852919 h 2479529"/>
                                <a:gd name="connsiteX1369" fmla="*/ 1797315 w 7228855"/>
                                <a:gd name="connsiteY1369" fmla="*/ 1857472 h 2479529"/>
                                <a:gd name="connsiteX1370" fmla="*/ 1796819 w 7228855"/>
                                <a:gd name="connsiteY1370" fmla="*/ 1853998 h 2479529"/>
                                <a:gd name="connsiteX1371" fmla="*/ 1796819 w 7228855"/>
                                <a:gd name="connsiteY1371" fmla="*/ 1855485 h 2479529"/>
                                <a:gd name="connsiteX1372" fmla="*/ 1796744 w 7228855"/>
                                <a:gd name="connsiteY1372" fmla="*/ 1854740 h 2479529"/>
                                <a:gd name="connsiteX1373" fmla="*/ 1796322 w 7228855"/>
                                <a:gd name="connsiteY1373" fmla="*/ 1858962 h 2479529"/>
                                <a:gd name="connsiteX1374" fmla="*/ 1796819 w 7228855"/>
                                <a:gd name="connsiteY1374" fmla="*/ 1857969 h 2479529"/>
                                <a:gd name="connsiteX1375" fmla="*/ 1794832 w 7228855"/>
                                <a:gd name="connsiteY1375" fmla="*/ 1862439 h 2479529"/>
                                <a:gd name="connsiteX1376" fmla="*/ 1795328 w 7228855"/>
                                <a:gd name="connsiteY1376" fmla="*/ 1861943 h 2479529"/>
                                <a:gd name="connsiteX1377" fmla="*/ 1792575 w 7228855"/>
                                <a:gd name="connsiteY1377" fmla="*/ 1865154 h 2479529"/>
                                <a:gd name="connsiteX1378" fmla="*/ 1792845 w 7228855"/>
                                <a:gd name="connsiteY1378" fmla="*/ 1864923 h 2479529"/>
                                <a:gd name="connsiteX1379" fmla="*/ 1792348 w 7228855"/>
                                <a:gd name="connsiteY1379" fmla="*/ 1865420 h 2479529"/>
                                <a:gd name="connsiteX1380" fmla="*/ 1792575 w 7228855"/>
                                <a:gd name="connsiteY1380" fmla="*/ 1865154 h 2479529"/>
                                <a:gd name="connsiteX1381" fmla="*/ 1789368 w 7228855"/>
                                <a:gd name="connsiteY1381" fmla="*/ 1867903 h 2479529"/>
                                <a:gd name="connsiteX1382" fmla="*/ 1789864 w 7228855"/>
                                <a:gd name="connsiteY1382" fmla="*/ 1867407 h 2479529"/>
                                <a:gd name="connsiteX1383" fmla="*/ 1796620 w 7228855"/>
                                <a:gd name="connsiteY1383" fmla="*/ 1853499 h 2479529"/>
                                <a:gd name="connsiteX1384" fmla="*/ 1796418 w 7228855"/>
                                <a:gd name="connsiteY1384" fmla="*/ 1851479 h 2479529"/>
                                <a:gd name="connsiteX1385" fmla="*/ 1795690 w 7228855"/>
                                <a:gd name="connsiteY1385" fmla="*/ 1849842 h 2479529"/>
                                <a:gd name="connsiteX1386" fmla="*/ 1794945 w 7228855"/>
                                <a:gd name="connsiteY1386" fmla="*/ 1848849 h 2479529"/>
                                <a:gd name="connsiteX1387" fmla="*/ 1787402 w 7228855"/>
                                <a:gd name="connsiteY1387" fmla="*/ 1842877 h 2479529"/>
                                <a:gd name="connsiteX1388" fmla="*/ 1785394 w 7228855"/>
                                <a:gd name="connsiteY1388" fmla="*/ 1842074 h 2479529"/>
                                <a:gd name="connsiteX1389" fmla="*/ 1786387 w 7228855"/>
                                <a:gd name="connsiteY1389" fmla="*/ 1842074 h 2479529"/>
                                <a:gd name="connsiteX1390" fmla="*/ 1787402 w 7228855"/>
                                <a:gd name="connsiteY1390" fmla="*/ 1842877 h 2479529"/>
                                <a:gd name="connsiteX1391" fmla="*/ 1789651 w 7228855"/>
                                <a:gd name="connsiteY1391" fmla="*/ 1843776 h 2479529"/>
                                <a:gd name="connsiteX1392" fmla="*/ 1789368 w 7228855"/>
                                <a:gd name="connsiteY1392" fmla="*/ 1843564 h 2479529"/>
                                <a:gd name="connsiteX1393" fmla="*/ 1790361 w 7228855"/>
                                <a:gd name="connsiteY1393" fmla="*/ 1844061 h 2479529"/>
                                <a:gd name="connsiteX1394" fmla="*/ 1789651 w 7228855"/>
                                <a:gd name="connsiteY1394" fmla="*/ 1843776 h 2479529"/>
                                <a:gd name="connsiteX1395" fmla="*/ 1793059 w 7228855"/>
                                <a:gd name="connsiteY1395" fmla="*/ 1846332 h 2479529"/>
                                <a:gd name="connsiteX1396" fmla="*/ 1792845 w 7228855"/>
                                <a:gd name="connsiteY1396" fmla="*/ 1846047 h 2479529"/>
                                <a:gd name="connsiteX1397" fmla="*/ 1793341 w 7228855"/>
                                <a:gd name="connsiteY1397" fmla="*/ 1846545 h 2479529"/>
                                <a:gd name="connsiteX1398" fmla="*/ 1793059 w 7228855"/>
                                <a:gd name="connsiteY1398" fmla="*/ 1846332 h 2479529"/>
                                <a:gd name="connsiteX1399" fmla="*/ 1794945 w 7228855"/>
                                <a:gd name="connsiteY1399" fmla="*/ 1848849 h 2479529"/>
                                <a:gd name="connsiteX1400" fmla="*/ 1795413 w 7228855"/>
                                <a:gd name="connsiteY1400" fmla="*/ 1849219 h 2479529"/>
                                <a:gd name="connsiteX1401" fmla="*/ 1795328 w 7228855"/>
                                <a:gd name="connsiteY1401" fmla="*/ 1849028 h 2479529"/>
                                <a:gd name="connsiteX1402" fmla="*/ 1795431 w 7228855"/>
                                <a:gd name="connsiteY1402" fmla="*/ 1849233 h 2479529"/>
                                <a:gd name="connsiteX1403" fmla="*/ 1797786 w 7228855"/>
                                <a:gd name="connsiteY1403" fmla="*/ 1851098 h 2479529"/>
                                <a:gd name="connsiteX1404" fmla="*/ 1798309 w 7228855"/>
                                <a:gd name="connsiteY1404" fmla="*/ 1850022 h 2479529"/>
                                <a:gd name="connsiteX1405" fmla="*/ 1794832 w 7228855"/>
                                <a:gd name="connsiteY1405" fmla="*/ 1841577 h 2479529"/>
                                <a:gd name="connsiteX1406" fmla="*/ 1785891 w 7228855"/>
                                <a:gd name="connsiteY1406" fmla="*/ 1835120 h 2479529"/>
                                <a:gd name="connsiteX1407" fmla="*/ 1774963 w 7228855"/>
                                <a:gd name="connsiteY1407" fmla="*/ 1835120 h 2479529"/>
                                <a:gd name="connsiteX1408" fmla="*/ 1769002 w 7228855"/>
                                <a:gd name="connsiteY1408" fmla="*/ 1837604 h 2479529"/>
                                <a:gd name="connsiteX1409" fmla="*/ 1758075 w 7228855"/>
                                <a:gd name="connsiteY1409" fmla="*/ 1856479 h 2479529"/>
                                <a:gd name="connsiteX1410" fmla="*/ 1775459 w 7228855"/>
                                <a:gd name="connsiteY1410" fmla="*/ 1880818 h 2479529"/>
                                <a:gd name="connsiteX1411" fmla="*/ 37947 w 7228855"/>
                                <a:gd name="connsiteY1411" fmla="*/ 1886776 h 2479529"/>
                                <a:gd name="connsiteX1412" fmla="*/ 53842 w 7228855"/>
                                <a:gd name="connsiteY1412" fmla="*/ 1886776 h 2479529"/>
                                <a:gd name="connsiteX1413" fmla="*/ 59803 w 7228855"/>
                                <a:gd name="connsiteY1413" fmla="*/ 1881809 h 2479529"/>
                                <a:gd name="connsiteX1414" fmla="*/ 59803 w 7228855"/>
                                <a:gd name="connsiteY1414" fmla="*/ 1864921 h 2479529"/>
                                <a:gd name="connsiteX1415" fmla="*/ 42914 w 7228855"/>
                                <a:gd name="connsiteY1415" fmla="*/ 1864921 h 2479529"/>
                                <a:gd name="connsiteX1416" fmla="*/ 37947 w 7228855"/>
                                <a:gd name="connsiteY1416" fmla="*/ 1870881 h 2479529"/>
                                <a:gd name="connsiteX1417" fmla="*/ 37947 w 7228855"/>
                                <a:gd name="connsiteY1417" fmla="*/ 1886776 h 2479529"/>
                                <a:gd name="connsiteX1418" fmla="*/ 6430009 w 7228855"/>
                                <a:gd name="connsiteY1418" fmla="*/ 1887018 h 2479529"/>
                                <a:gd name="connsiteX1419" fmla="*/ 6454845 w 7228855"/>
                                <a:gd name="connsiteY1419" fmla="*/ 1873110 h 2479529"/>
                                <a:gd name="connsiteX1420" fmla="*/ 6452859 w 7228855"/>
                                <a:gd name="connsiteY1420" fmla="*/ 1857711 h 2479529"/>
                                <a:gd name="connsiteX1421" fmla="*/ 6452336 w 7228855"/>
                                <a:gd name="connsiteY1421" fmla="*/ 1857298 h 2479529"/>
                                <a:gd name="connsiteX1422" fmla="*/ 6451582 w 7228855"/>
                                <a:gd name="connsiteY1422" fmla="*/ 1858850 h 2479529"/>
                                <a:gd name="connsiteX1423" fmla="*/ 6451865 w 7228855"/>
                                <a:gd name="connsiteY1423" fmla="*/ 1859698 h 2479529"/>
                                <a:gd name="connsiteX1424" fmla="*/ 6451533 w 7228855"/>
                                <a:gd name="connsiteY1424" fmla="*/ 1858951 h 2479529"/>
                                <a:gd name="connsiteX1425" fmla="*/ 6451451 w 7228855"/>
                                <a:gd name="connsiteY1425" fmla="*/ 1859120 h 2479529"/>
                                <a:gd name="connsiteX1426" fmla="*/ 6451865 w 7228855"/>
                                <a:gd name="connsiteY1426" fmla="*/ 1863672 h 2479529"/>
                                <a:gd name="connsiteX1427" fmla="*/ 6451368 w 7228855"/>
                                <a:gd name="connsiteY1427" fmla="*/ 1860197 h 2479529"/>
                                <a:gd name="connsiteX1428" fmla="*/ 6451368 w 7228855"/>
                                <a:gd name="connsiteY1428" fmla="*/ 1861685 h 2479529"/>
                                <a:gd name="connsiteX1429" fmla="*/ 6451294 w 7228855"/>
                                <a:gd name="connsiteY1429" fmla="*/ 1860940 h 2479529"/>
                                <a:gd name="connsiteX1430" fmla="*/ 6450871 w 7228855"/>
                                <a:gd name="connsiteY1430" fmla="*/ 1865162 h 2479529"/>
                                <a:gd name="connsiteX1431" fmla="*/ 6451368 w 7228855"/>
                                <a:gd name="connsiteY1431" fmla="*/ 1864169 h 2479529"/>
                                <a:gd name="connsiteX1432" fmla="*/ 6449382 w 7228855"/>
                                <a:gd name="connsiteY1432" fmla="*/ 1868639 h 2479529"/>
                                <a:gd name="connsiteX1433" fmla="*/ 6449878 w 7228855"/>
                                <a:gd name="connsiteY1433" fmla="*/ 1868143 h 2479529"/>
                                <a:gd name="connsiteX1434" fmla="*/ 6447126 w 7228855"/>
                                <a:gd name="connsiteY1434" fmla="*/ 1871354 h 2479529"/>
                                <a:gd name="connsiteX1435" fmla="*/ 6447395 w 7228855"/>
                                <a:gd name="connsiteY1435" fmla="*/ 1871123 h 2479529"/>
                                <a:gd name="connsiteX1436" fmla="*/ 6446898 w 7228855"/>
                                <a:gd name="connsiteY1436" fmla="*/ 1871620 h 2479529"/>
                                <a:gd name="connsiteX1437" fmla="*/ 6447126 w 7228855"/>
                                <a:gd name="connsiteY1437" fmla="*/ 1871354 h 2479529"/>
                                <a:gd name="connsiteX1438" fmla="*/ 6443918 w 7228855"/>
                                <a:gd name="connsiteY1438" fmla="*/ 1874103 h 2479529"/>
                                <a:gd name="connsiteX1439" fmla="*/ 6444414 w 7228855"/>
                                <a:gd name="connsiteY1439" fmla="*/ 1873606 h 2479529"/>
                                <a:gd name="connsiteX1440" fmla="*/ 6451170 w 7228855"/>
                                <a:gd name="connsiteY1440" fmla="*/ 1859699 h 2479529"/>
                                <a:gd name="connsiteX1441" fmla="*/ 6450967 w 7228855"/>
                                <a:gd name="connsiteY1441" fmla="*/ 1857679 h 2479529"/>
                                <a:gd name="connsiteX1442" fmla="*/ 6450240 w 7228855"/>
                                <a:gd name="connsiteY1442" fmla="*/ 1856042 h 2479529"/>
                                <a:gd name="connsiteX1443" fmla="*/ 6449495 w 7228855"/>
                                <a:gd name="connsiteY1443" fmla="*/ 1855049 h 2479529"/>
                                <a:gd name="connsiteX1444" fmla="*/ 6441952 w 7228855"/>
                                <a:gd name="connsiteY1444" fmla="*/ 1849077 h 2479529"/>
                                <a:gd name="connsiteX1445" fmla="*/ 6439944 w 7228855"/>
                                <a:gd name="connsiteY1445" fmla="*/ 1848274 h 2479529"/>
                                <a:gd name="connsiteX1446" fmla="*/ 6440937 w 7228855"/>
                                <a:gd name="connsiteY1446" fmla="*/ 1848274 h 2479529"/>
                                <a:gd name="connsiteX1447" fmla="*/ 6441952 w 7228855"/>
                                <a:gd name="connsiteY1447" fmla="*/ 1849077 h 2479529"/>
                                <a:gd name="connsiteX1448" fmla="*/ 6444201 w 7228855"/>
                                <a:gd name="connsiteY1448" fmla="*/ 1849977 h 2479529"/>
                                <a:gd name="connsiteX1449" fmla="*/ 6443918 w 7228855"/>
                                <a:gd name="connsiteY1449" fmla="*/ 1849764 h 2479529"/>
                                <a:gd name="connsiteX1450" fmla="*/ 6444911 w 7228855"/>
                                <a:gd name="connsiteY1450" fmla="*/ 1850261 h 2479529"/>
                                <a:gd name="connsiteX1451" fmla="*/ 6444201 w 7228855"/>
                                <a:gd name="connsiteY1451" fmla="*/ 1849977 h 2479529"/>
                                <a:gd name="connsiteX1452" fmla="*/ 6447608 w 7228855"/>
                                <a:gd name="connsiteY1452" fmla="*/ 1852533 h 2479529"/>
                                <a:gd name="connsiteX1453" fmla="*/ 6447395 w 7228855"/>
                                <a:gd name="connsiteY1453" fmla="*/ 1852248 h 2479529"/>
                                <a:gd name="connsiteX1454" fmla="*/ 6447891 w 7228855"/>
                                <a:gd name="connsiteY1454" fmla="*/ 1852745 h 2479529"/>
                                <a:gd name="connsiteX1455" fmla="*/ 6447608 w 7228855"/>
                                <a:gd name="connsiteY1455" fmla="*/ 1852533 h 2479529"/>
                                <a:gd name="connsiteX1456" fmla="*/ 6449495 w 7228855"/>
                                <a:gd name="connsiteY1456" fmla="*/ 1855049 h 2479529"/>
                                <a:gd name="connsiteX1457" fmla="*/ 6449963 w 7228855"/>
                                <a:gd name="connsiteY1457" fmla="*/ 1855419 h 2479529"/>
                                <a:gd name="connsiteX1458" fmla="*/ 6449878 w 7228855"/>
                                <a:gd name="connsiteY1458" fmla="*/ 1855228 h 2479529"/>
                                <a:gd name="connsiteX1459" fmla="*/ 6449981 w 7228855"/>
                                <a:gd name="connsiteY1459" fmla="*/ 1855433 h 2479529"/>
                                <a:gd name="connsiteX1460" fmla="*/ 6452336 w 7228855"/>
                                <a:gd name="connsiteY1460" fmla="*/ 1857298 h 2479529"/>
                                <a:gd name="connsiteX1461" fmla="*/ 6452859 w 7228855"/>
                                <a:gd name="connsiteY1461" fmla="*/ 1856222 h 2479529"/>
                                <a:gd name="connsiteX1462" fmla="*/ 6449382 w 7228855"/>
                                <a:gd name="connsiteY1462" fmla="*/ 1847777 h 2479529"/>
                                <a:gd name="connsiteX1463" fmla="*/ 6440440 w 7228855"/>
                                <a:gd name="connsiteY1463" fmla="*/ 1841320 h 2479529"/>
                                <a:gd name="connsiteX1464" fmla="*/ 6429513 w 7228855"/>
                                <a:gd name="connsiteY1464" fmla="*/ 1841320 h 2479529"/>
                                <a:gd name="connsiteX1465" fmla="*/ 6423552 w 7228855"/>
                                <a:gd name="connsiteY1465" fmla="*/ 1843804 h 2479529"/>
                                <a:gd name="connsiteX1466" fmla="*/ 6412624 w 7228855"/>
                                <a:gd name="connsiteY1466" fmla="*/ 1862679 h 2479529"/>
                                <a:gd name="connsiteX1467" fmla="*/ 6430009 w 7228855"/>
                                <a:gd name="connsiteY1467" fmla="*/ 1887018 h 2479529"/>
                                <a:gd name="connsiteX1468" fmla="*/ 4692493 w 7228855"/>
                                <a:gd name="connsiteY1468" fmla="*/ 1892976 h 2479529"/>
                                <a:gd name="connsiteX1469" fmla="*/ 4708387 w 7228855"/>
                                <a:gd name="connsiteY1469" fmla="*/ 1892976 h 2479529"/>
                                <a:gd name="connsiteX1470" fmla="*/ 4714348 w 7228855"/>
                                <a:gd name="connsiteY1470" fmla="*/ 1888009 h 2479529"/>
                                <a:gd name="connsiteX1471" fmla="*/ 4714348 w 7228855"/>
                                <a:gd name="connsiteY1471" fmla="*/ 1871121 h 2479529"/>
                                <a:gd name="connsiteX1472" fmla="*/ 4697460 w 7228855"/>
                                <a:gd name="connsiteY1472" fmla="*/ 1871121 h 2479529"/>
                                <a:gd name="connsiteX1473" fmla="*/ 4692493 w 7228855"/>
                                <a:gd name="connsiteY1473" fmla="*/ 1877081 h 2479529"/>
                                <a:gd name="connsiteX1474" fmla="*/ 4692493 w 7228855"/>
                                <a:gd name="connsiteY1474" fmla="*/ 1892976 h 2479529"/>
                                <a:gd name="connsiteX1475" fmla="*/ 3945430 w 7228855"/>
                                <a:gd name="connsiteY1475" fmla="*/ 1907382 h 2479529"/>
                                <a:gd name="connsiteX1476" fmla="*/ 3961325 w 7228855"/>
                                <a:gd name="connsiteY1476" fmla="*/ 1900924 h 2479529"/>
                                <a:gd name="connsiteX1477" fmla="*/ 3967783 w 7228855"/>
                                <a:gd name="connsiteY1477" fmla="*/ 1885028 h 2479529"/>
                                <a:gd name="connsiteX1478" fmla="*/ 3961325 w 7228855"/>
                                <a:gd name="connsiteY1478" fmla="*/ 1869134 h 2479529"/>
                                <a:gd name="connsiteX1479" fmla="*/ 3948410 w 7228855"/>
                                <a:gd name="connsiteY1479" fmla="*/ 1861187 h 2479529"/>
                                <a:gd name="connsiteX1480" fmla="*/ 3934999 w 7228855"/>
                                <a:gd name="connsiteY1480" fmla="*/ 1861187 h 2479529"/>
                                <a:gd name="connsiteX1481" fmla="*/ 3921588 w 7228855"/>
                                <a:gd name="connsiteY1481" fmla="*/ 1874598 h 2479529"/>
                                <a:gd name="connsiteX1482" fmla="*/ 3921588 w 7228855"/>
                                <a:gd name="connsiteY1482" fmla="*/ 1888009 h 2479529"/>
                                <a:gd name="connsiteX1483" fmla="*/ 3929535 w 7228855"/>
                                <a:gd name="connsiteY1483" fmla="*/ 1900924 h 2479529"/>
                                <a:gd name="connsiteX1484" fmla="*/ 3945430 w 7228855"/>
                                <a:gd name="connsiteY1484" fmla="*/ 1907382 h 2479529"/>
                                <a:gd name="connsiteX1485" fmla="*/ 4388823 w 7228855"/>
                                <a:gd name="connsiteY1485" fmla="*/ 1908419 h 2479529"/>
                                <a:gd name="connsiteX1486" fmla="*/ 4388758 w 7228855"/>
                                <a:gd name="connsiteY1486" fmla="*/ 1907961 h 2479529"/>
                                <a:gd name="connsiteX1487" fmla="*/ 4388635 w 7228855"/>
                                <a:gd name="connsiteY1487" fmla="*/ 1907666 h 2479529"/>
                                <a:gd name="connsiteX1488" fmla="*/ 4388822 w 7228855"/>
                                <a:gd name="connsiteY1488" fmla="*/ 1908416 h 2479529"/>
                                <a:gd name="connsiteX1489" fmla="*/ 3288477 w 7228855"/>
                                <a:gd name="connsiteY1489" fmla="*/ 1909493 h 2479529"/>
                                <a:gd name="connsiteX1490" fmla="*/ 3298722 w 7228855"/>
                                <a:gd name="connsiteY1490" fmla="*/ 1909368 h 2479529"/>
                                <a:gd name="connsiteX1491" fmla="*/ 3303688 w 7228855"/>
                                <a:gd name="connsiteY1491" fmla="*/ 1907381 h 2479529"/>
                                <a:gd name="connsiteX1492" fmla="*/ 3317098 w 7228855"/>
                                <a:gd name="connsiteY1492" fmla="*/ 1889996 h 2479529"/>
                                <a:gd name="connsiteX1493" fmla="*/ 3314614 w 7228855"/>
                                <a:gd name="connsiteY1493" fmla="*/ 1881055 h 2479529"/>
                                <a:gd name="connsiteX1494" fmla="*/ 3303688 w 7228855"/>
                                <a:gd name="connsiteY1494" fmla="*/ 1872611 h 2479529"/>
                                <a:gd name="connsiteX1495" fmla="*/ 3298722 w 7228855"/>
                                <a:gd name="connsiteY1495" fmla="*/ 1870624 h 2479529"/>
                                <a:gd name="connsiteX1496" fmla="*/ 3279350 w 7228855"/>
                                <a:gd name="connsiteY1496" fmla="*/ 1875591 h 2479529"/>
                                <a:gd name="connsiteX1497" fmla="*/ 3273390 w 7228855"/>
                                <a:gd name="connsiteY1497" fmla="*/ 1889996 h 2479529"/>
                                <a:gd name="connsiteX1498" fmla="*/ 3279350 w 7228855"/>
                                <a:gd name="connsiteY1498" fmla="*/ 1904401 h 2479529"/>
                                <a:gd name="connsiteX1499" fmla="*/ 3288477 w 7228855"/>
                                <a:gd name="connsiteY1499" fmla="*/ 1909493 h 2479529"/>
                                <a:gd name="connsiteX1500" fmla="*/ 4390465 w 7228855"/>
                                <a:gd name="connsiteY1500" fmla="*/ 1912057 h 2479529"/>
                                <a:gd name="connsiteX1501" fmla="*/ 4390171 w 7228855"/>
                                <a:gd name="connsiteY1501" fmla="*/ 1911352 h 2479529"/>
                                <a:gd name="connsiteX1502" fmla="*/ 4389829 w 7228855"/>
                                <a:gd name="connsiteY1502" fmla="*/ 1910935 h 2479529"/>
                                <a:gd name="connsiteX1503" fmla="*/ 4390293 w 7228855"/>
                                <a:gd name="connsiteY1503" fmla="*/ 1911863 h 2479529"/>
                                <a:gd name="connsiteX1504" fmla="*/ 4394358 w 7228855"/>
                                <a:gd name="connsiteY1504" fmla="*/ 1916470 h 2479529"/>
                                <a:gd name="connsiteX1505" fmla="*/ 4394121 w 7228855"/>
                                <a:gd name="connsiteY1505" fmla="*/ 1916180 h 2479529"/>
                                <a:gd name="connsiteX1506" fmla="*/ 4394058 w 7228855"/>
                                <a:gd name="connsiteY1506" fmla="*/ 1916129 h 2479529"/>
                                <a:gd name="connsiteX1507" fmla="*/ 1388522 w 7228855"/>
                                <a:gd name="connsiteY1507" fmla="*/ 1917572 h 2479529"/>
                                <a:gd name="connsiteX1508" fmla="*/ 1408391 w 7228855"/>
                                <a:gd name="connsiteY1508" fmla="*/ 1917076 h 2479529"/>
                                <a:gd name="connsiteX1509" fmla="*/ 1409715 w 7228855"/>
                                <a:gd name="connsiteY1509" fmla="*/ 1916487 h 2479529"/>
                                <a:gd name="connsiteX1510" fmla="*/ 1408887 w 7228855"/>
                                <a:gd name="connsiteY1510" fmla="*/ 1916579 h 2479529"/>
                                <a:gd name="connsiteX1511" fmla="*/ 1412861 w 7228855"/>
                                <a:gd name="connsiteY1511" fmla="*/ 1915089 h 2479529"/>
                                <a:gd name="connsiteX1512" fmla="*/ 1409715 w 7228855"/>
                                <a:gd name="connsiteY1512" fmla="*/ 1916487 h 2479529"/>
                                <a:gd name="connsiteX1513" fmla="*/ 1413357 w 7228855"/>
                                <a:gd name="connsiteY1513" fmla="*/ 1916082 h 2479529"/>
                                <a:gd name="connsiteX1514" fmla="*/ 1417331 w 7228855"/>
                                <a:gd name="connsiteY1514" fmla="*/ 1914592 h 2479529"/>
                                <a:gd name="connsiteX1515" fmla="*/ 1421801 w 7228855"/>
                                <a:gd name="connsiteY1515" fmla="*/ 1910618 h 2479529"/>
                                <a:gd name="connsiteX1516" fmla="*/ 1425278 w 7228855"/>
                                <a:gd name="connsiteY1516" fmla="*/ 1900684 h 2479529"/>
                                <a:gd name="connsiteX1517" fmla="*/ 1423291 w 7228855"/>
                                <a:gd name="connsiteY1517" fmla="*/ 1892239 h 2479529"/>
                                <a:gd name="connsiteX1518" fmla="*/ 1413357 w 7228855"/>
                                <a:gd name="connsiteY1518" fmla="*/ 1884788 h 2479529"/>
                                <a:gd name="connsiteX1519" fmla="*/ 1409715 w 7228855"/>
                                <a:gd name="connsiteY1519" fmla="*/ 1884384 h 2479529"/>
                                <a:gd name="connsiteX1520" fmla="*/ 1412861 w 7228855"/>
                                <a:gd name="connsiteY1520" fmla="*/ 1885782 h 2479529"/>
                                <a:gd name="connsiteX1521" fmla="*/ 1408887 w 7228855"/>
                                <a:gd name="connsiteY1521" fmla="*/ 1884292 h 2479529"/>
                                <a:gd name="connsiteX1522" fmla="*/ 1409715 w 7228855"/>
                                <a:gd name="connsiteY1522" fmla="*/ 1884384 h 2479529"/>
                                <a:gd name="connsiteX1523" fmla="*/ 1408391 w 7228855"/>
                                <a:gd name="connsiteY1523" fmla="*/ 1883795 h 2479529"/>
                                <a:gd name="connsiteX1524" fmla="*/ 1388522 w 7228855"/>
                                <a:gd name="connsiteY1524" fmla="*/ 1883795 h 2479529"/>
                                <a:gd name="connsiteX1525" fmla="*/ 1378588 w 7228855"/>
                                <a:gd name="connsiteY1525" fmla="*/ 1900684 h 2479529"/>
                                <a:gd name="connsiteX1526" fmla="*/ 1388522 w 7228855"/>
                                <a:gd name="connsiteY1526" fmla="*/ 1917572 h 2479529"/>
                                <a:gd name="connsiteX1527" fmla="*/ 6043066 w 7228855"/>
                                <a:gd name="connsiteY1527" fmla="*/ 1923772 h 2479529"/>
                                <a:gd name="connsiteX1528" fmla="*/ 6062935 w 7228855"/>
                                <a:gd name="connsiteY1528" fmla="*/ 1923275 h 2479529"/>
                                <a:gd name="connsiteX1529" fmla="*/ 6064260 w 7228855"/>
                                <a:gd name="connsiteY1529" fmla="*/ 1922687 h 2479529"/>
                                <a:gd name="connsiteX1530" fmla="*/ 6063432 w 7228855"/>
                                <a:gd name="connsiteY1530" fmla="*/ 1922779 h 2479529"/>
                                <a:gd name="connsiteX1531" fmla="*/ 6067406 w 7228855"/>
                                <a:gd name="connsiteY1531" fmla="*/ 1921288 h 2479529"/>
                                <a:gd name="connsiteX1532" fmla="*/ 6064260 w 7228855"/>
                                <a:gd name="connsiteY1532" fmla="*/ 1922687 h 2479529"/>
                                <a:gd name="connsiteX1533" fmla="*/ 6067902 w 7228855"/>
                                <a:gd name="connsiteY1533" fmla="*/ 1922281 h 2479529"/>
                                <a:gd name="connsiteX1534" fmla="*/ 6071876 w 7228855"/>
                                <a:gd name="connsiteY1534" fmla="*/ 1920792 h 2479529"/>
                                <a:gd name="connsiteX1535" fmla="*/ 6076346 w 7228855"/>
                                <a:gd name="connsiteY1535" fmla="*/ 1916817 h 2479529"/>
                                <a:gd name="connsiteX1536" fmla="*/ 6079823 w 7228855"/>
                                <a:gd name="connsiteY1536" fmla="*/ 1906883 h 2479529"/>
                                <a:gd name="connsiteX1537" fmla="*/ 6077837 w 7228855"/>
                                <a:gd name="connsiteY1537" fmla="*/ 1898438 h 2479529"/>
                                <a:gd name="connsiteX1538" fmla="*/ 6067902 w 7228855"/>
                                <a:gd name="connsiteY1538" fmla="*/ 1890987 h 2479529"/>
                                <a:gd name="connsiteX1539" fmla="*/ 6064259 w 7228855"/>
                                <a:gd name="connsiteY1539" fmla="*/ 1890583 h 2479529"/>
                                <a:gd name="connsiteX1540" fmla="*/ 6067406 w 7228855"/>
                                <a:gd name="connsiteY1540" fmla="*/ 1891981 h 2479529"/>
                                <a:gd name="connsiteX1541" fmla="*/ 6063432 w 7228855"/>
                                <a:gd name="connsiteY1541" fmla="*/ 1890491 h 2479529"/>
                                <a:gd name="connsiteX1542" fmla="*/ 6064259 w 7228855"/>
                                <a:gd name="connsiteY1542" fmla="*/ 1890583 h 2479529"/>
                                <a:gd name="connsiteX1543" fmla="*/ 6062935 w 7228855"/>
                                <a:gd name="connsiteY1543" fmla="*/ 1889994 h 2479529"/>
                                <a:gd name="connsiteX1544" fmla="*/ 6043066 w 7228855"/>
                                <a:gd name="connsiteY1544" fmla="*/ 1889994 h 2479529"/>
                                <a:gd name="connsiteX1545" fmla="*/ 6033132 w 7228855"/>
                                <a:gd name="connsiteY1545" fmla="*/ 1906883 h 2479529"/>
                                <a:gd name="connsiteX1546" fmla="*/ 6043066 w 7228855"/>
                                <a:gd name="connsiteY1546" fmla="*/ 1923772 h 2479529"/>
                                <a:gd name="connsiteX1547" fmla="*/ 3503856 w 7228855"/>
                                <a:gd name="connsiteY1547" fmla="*/ 1926257 h 2479529"/>
                                <a:gd name="connsiteX1548" fmla="*/ 3517770 w 7228855"/>
                                <a:gd name="connsiteY1548" fmla="*/ 1920296 h 2479529"/>
                                <a:gd name="connsiteX1549" fmla="*/ 3523733 w 7228855"/>
                                <a:gd name="connsiteY1549" fmla="*/ 1906388 h 2479529"/>
                                <a:gd name="connsiteX1550" fmla="*/ 3513796 w 7228855"/>
                                <a:gd name="connsiteY1550" fmla="*/ 1889499 h 2479529"/>
                                <a:gd name="connsiteX1551" fmla="*/ 3502863 w 7228855"/>
                                <a:gd name="connsiteY1551" fmla="*/ 1885029 h 2479529"/>
                                <a:gd name="connsiteX1552" fmla="*/ 3486964 w 7228855"/>
                                <a:gd name="connsiteY1552" fmla="*/ 1889499 h 2479529"/>
                                <a:gd name="connsiteX1553" fmla="*/ 3482496 w 7228855"/>
                                <a:gd name="connsiteY1553" fmla="*/ 1905395 h 2479529"/>
                                <a:gd name="connsiteX1554" fmla="*/ 3486964 w 7228855"/>
                                <a:gd name="connsiteY1554" fmla="*/ 1916323 h 2479529"/>
                                <a:gd name="connsiteX1555" fmla="*/ 3503856 w 7228855"/>
                                <a:gd name="connsiteY1555" fmla="*/ 1926257 h 2479529"/>
                                <a:gd name="connsiteX1556" fmla="*/ 2599348 w 7228855"/>
                                <a:gd name="connsiteY1556" fmla="*/ 1926753 h 2479529"/>
                                <a:gd name="connsiteX1557" fmla="*/ 2619714 w 7228855"/>
                                <a:gd name="connsiteY1557" fmla="*/ 1911354 h 2479529"/>
                                <a:gd name="connsiteX1558" fmla="*/ 2615243 w 7228855"/>
                                <a:gd name="connsiteY1558" fmla="*/ 1899930 h 2479529"/>
                                <a:gd name="connsiteX1559" fmla="*/ 2599348 w 7228855"/>
                                <a:gd name="connsiteY1559" fmla="*/ 1895957 h 2479529"/>
                                <a:gd name="connsiteX1560" fmla="*/ 2594380 w 7228855"/>
                                <a:gd name="connsiteY1560" fmla="*/ 1896950 h 2479529"/>
                                <a:gd name="connsiteX1561" fmla="*/ 2583454 w 7228855"/>
                                <a:gd name="connsiteY1561" fmla="*/ 1911354 h 2479529"/>
                                <a:gd name="connsiteX1562" fmla="*/ 2594380 w 7228855"/>
                                <a:gd name="connsiteY1562" fmla="*/ 1925760 h 2479529"/>
                                <a:gd name="connsiteX1563" fmla="*/ 2599348 w 7228855"/>
                                <a:gd name="connsiteY1563" fmla="*/ 1926753 h 2479529"/>
                                <a:gd name="connsiteX1564" fmla="*/ 357832 w 7228855"/>
                                <a:gd name="connsiteY1564" fmla="*/ 1929494 h 2479529"/>
                                <a:gd name="connsiteX1565" fmla="*/ 358825 w 7228855"/>
                                <a:gd name="connsiteY1565" fmla="*/ 1927011 h 2479529"/>
                                <a:gd name="connsiteX1566" fmla="*/ 357832 w 7228855"/>
                                <a:gd name="connsiteY1566" fmla="*/ 1928501 h 2479529"/>
                                <a:gd name="connsiteX1567" fmla="*/ 1149991 w 7228855"/>
                                <a:gd name="connsiteY1567" fmla="*/ 1931667 h 2479529"/>
                                <a:gd name="connsiteX1568" fmla="*/ 1158543 w 7228855"/>
                                <a:gd name="connsiteY1568" fmla="*/ 1924526 h 2479529"/>
                                <a:gd name="connsiteX1569" fmla="*/ 1171458 w 7228855"/>
                                <a:gd name="connsiteY1569" fmla="*/ 1898697 h 2479529"/>
                                <a:gd name="connsiteX1570" fmla="*/ 1162517 w 7228855"/>
                                <a:gd name="connsiteY1570" fmla="*/ 1872370 h 2479529"/>
                                <a:gd name="connsiteX1571" fmla="*/ 1138178 w 7228855"/>
                                <a:gd name="connsiteY1571" fmla="*/ 1884292 h 2479529"/>
                                <a:gd name="connsiteX1572" fmla="*/ 1129734 w 7228855"/>
                                <a:gd name="connsiteY1572" fmla="*/ 1912108 h 2479529"/>
                                <a:gd name="connsiteX1573" fmla="*/ 1149991 w 7228855"/>
                                <a:gd name="connsiteY1573" fmla="*/ 1931667 h 2479529"/>
                                <a:gd name="connsiteX1574" fmla="*/ 356839 w 7228855"/>
                                <a:gd name="connsiteY1574" fmla="*/ 1931978 h 2479529"/>
                                <a:gd name="connsiteX1575" fmla="*/ 357832 w 7228855"/>
                                <a:gd name="connsiteY1575" fmla="*/ 1930928 h 2479529"/>
                                <a:gd name="connsiteX1576" fmla="*/ 357832 w 7228855"/>
                                <a:gd name="connsiteY1576" fmla="*/ 1929494 h 2479529"/>
                                <a:gd name="connsiteX1577" fmla="*/ 5012379 w 7228855"/>
                                <a:gd name="connsiteY1577" fmla="*/ 1935694 h 2479529"/>
                                <a:gd name="connsiteX1578" fmla="*/ 5013372 w 7228855"/>
                                <a:gd name="connsiteY1578" fmla="*/ 1933211 h 2479529"/>
                                <a:gd name="connsiteX1579" fmla="*/ 5012379 w 7228855"/>
                                <a:gd name="connsiteY1579" fmla="*/ 1934702 h 2479529"/>
                                <a:gd name="connsiteX1580" fmla="*/ 3121402 w 7228855"/>
                                <a:gd name="connsiteY1580" fmla="*/ 1936191 h 2479529"/>
                                <a:gd name="connsiteX1581" fmla="*/ 3136304 w 7228855"/>
                                <a:gd name="connsiteY1581" fmla="*/ 1934204 h 2479529"/>
                                <a:gd name="connsiteX1582" fmla="*/ 3142762 w 7228855"/>
                                <a:gd name="connsiteY1582" fmla="*/ 1907878 h 2479529"/>
                                <a:gd name="connsiteX1583" fmla="*/ 3139779 w 7228855"/>
                                <a:gd name="connsiteY1583" fmla="*/ 1901420 h 2479529"/>
                                <a:gd name="connsiteX1584" fmla="*/ 3129847 w 7228855"/>
                                <a:gd name="connsiteY1584" fmla="*/ 1891486 h 2479529"/>
                                <a:gd name="connsiteX1585" fmla="*/ 3112460 w 7228855"/>
                                <a:gd name="connsiteY1585" fmla="*/ 1891486 h 2479529"/>
                                <a:gd name="connsiteX1586" fmla="*/ 3104014 w 7228855"/>
                                <a:gd name="connsiteY1586" fmla="*/ 1906387 h 2479529"/>
                                <a:gd name="connsiteX1587" fmla="*/ 3106998 w 7228855"/>
                                <a:gd name="connsiteY1587" fmla="*/ 1920792 h 2479529"/>
                                <a:gd name="connsiteX1588" fmla="*/ 3109976 w 7228855"/>
                                <a:gd name="connsiteY1588" fmla="*/ 1927250 h 2479529"/>
                                <a:gd name="connsiteX1589" fmla="*/ 3121402 w 7228855"/>
                                <a:gd name="connsiteY1589" fmla="*/ 1936191 h 2479529"/>
                                <a:gd name="connsiteX1590" fmla="*/ 864983 w 7228855"/>
                                <a:gd name="connsiteY1590" fmla="*/ 1936944 h 2479529"/>
                                <a:gd name="connsiteX1591" fmla="*/ 933034 w 7228855"/>
                                <a:gd name="connsiteY1591" fmla="*/ 1923035 h 2479529"/>
                                <a:gd name="connsiteX1592" fmla="*/ 926080 w 7228855"/>
                                <a:gd name="connsiteY1592" fmla="*/ 1897206 h 2479529"/>
                                <a:gd name="connsiteX1593" fmla="*/ 864983 w 7228855"/>
                                <a:gd name="connsiteY1593" fmla="*/ 1908631 h 2479529"/>
                                <a:gd name="connsiteX1594" fmla="*/ 864983 w 7228855"/>
                                <a:gd name="connsiteY1594" fmla="*/ 1936944 h 2479529"/>
                                <a:gd name="connsiteX1595" fmla="*/ 5804534 w 7228855"/>
                                <a:gd name="connsiteY1595" fmla="*/ 1937866 h 2479529"/>
                                <a:gd name="connsiteX1596" fmla="*/ 5813087 w 7228855"/>
                                <a:gd name="connsiteY1596" fmla="*/ 1930725 h 2479529"/>
                                <a:gd name="connsiteX1597" fmla="*/ 5826001 w 7228855"/>
                                <a:gd name="connsiteY1597" fmla="*/ 1904896 h 2479529"/>
                                <a:gd name="connsiteX1598" fmla="*/ 5817060 w 7228855"/>
                                <a:gd name="connsiteY1598" fmla="*/ 1878570 h 2479529"/>
                                <a:gd name="connsiteX1599" fmla="*/ 5792721 w 7228855"/>
                                <a:gd name="connsiteY1599" fmla="*/ 1890492 h 2479529"/>
                                <a:gd name="connsiteX1600" fmla="*/ 5784277 w 7228855"/>
                                <a:gd name="connsiteY1600" fmla="*/ 1918307 h 2479529"/>
                                <a:gd name="connsiteX1601" fmla="*/ 5804534 w 7228855"/>
                                <a:gd name="connsiteY1601" fmla="*/ 1937866 h 2479529"/>
                                <a:gd name="connsiteX1602" fmla="*/ 4412975 w 7228855"/>
                                <a:gd name="connsiteY1602" fmla="*/ 1938107 h 2479529"/>
                                <a:gd name="connsiteX1603" fmla="*/ 4440146 w 7228855"/>
                                <a:gd name="connsiteY1603" fmla="*/ 1925024 h 2479529"/>
                                <a:gd name="connsiteX1604" fmla="*/ 4444675 w 7228855"/>
                                <a:gd name="connsiteY1604" fmla="*/ 1905904 h 2479529"/>
                                <a:gd name="connsiteX1605" fmla="*/ 4436121 w 7228855"/>
                                <a:gd name="connsiteY1605" fmla="*/ 1884771 h 2479529"/>
                                <a:gd name="connsiteX1606" fmla="*/ 4428573 w 7228855"/>
                                <a:gd name="connsiteY1606" fmla="*/ 1878733 h 2479529"/>
                                <a:gd name="connsiteX1607" fmla="*/ 4405427 w 7228855"/>
                                <a:gd name="connsiteY1607" fmla="*/ 1871185 h 2479529"/>
                                <a:gd name="connsiteX1608" fmla="*/ 4382282 w 7228855"/>
                                <a:gd name="connsiteY1608" fmla="*/ 1888795 h 2479529"/>
                                <a:gd name="connsiteX1609" fmla="*/ 4383980 w 7228855"/>
                                <a:gd name="connsiteY1609" fmla="*/ 1904708 h 2479529"/>
                                <a:gd name="connsiteX1610" fmla="*/ 4389443 w 7228855"/>
                                <a:gd name="connsiteY1610" fmla="*/ 1910899 h 2479529"/>
                                <a:gd name="connsiteX1611" fmla="*/ 4388822 w 7228855"/>
                                <a:gd name="connsiteY1611" fmla="*/ 1908416 h 2479529"/>
                                <a:gd name="connsiteX1612" fmla="*/ 4388320 w 7228855"/>
                                <a:gd name="connsiteY1612" fmla="*/ 1906910 h 2479529"/>
                                <a:gd name="connsiteX1613" fmla="*/ 4388635 w 7228855"/>
                                <a:gd name="connsiteY1613" fmla="*/ 1907666 h 2479529"/>
                                <a:gd name="connsiteX1614" fmla="*/ 4387817 w 7228855"/>
                                <a:gd name="connsiteY1614" fmla="*/ 1904394 h 2479529"/>
                                <a:gd name="connsiteX1615" fmla="*/ 4387817 w 7228855"/>
                                <a:gd name="connsiteY1615" fmla="*/ 1901375 h 2479529"/>
                                <a:gd name="connsiteX1616" fmla="*/ 4388758 w 7228855"/>
                                <a:gd name="connsiteY1616" fmla="*/ 1907961 h 2479529"/>
                                <a:gd name="connsiteX1617" fmla="*/ 4390171 w 7228855"/>
                                <a:gd name="connsiteY1617" fmla="*/ 1911352 h 2479529"/>
                                <a:gd name="connsiteX1618" fmla="*/ 4394121 w 7228855"/>
                                <a:gd name="connsiteY1618" fmla="*/ 1916180 h 2479529"/>
                                <a:gd name="connsiteX1619" fmla="*/ 4396371 w 7228855"/>
                                <a:gd name="connsiteY1619" fmla="*/ 1917980 h 2479529"/>
                                <a:gd name="connsiteX1620" fmla="*/ 4394358 w 7228855"/>
                                <a:gd name="connsiteY1620" fmla="*/ 1916470 h 2479529"/>
                                <a:gd name="connsiteX1621" fmla="*/ 4391339 w 7228855"/>
                                <a:gd name="connsiteY1621" fmla="*/ 1913954 h 2479529"/>
                                <a:gd name="connsiteX1622" fmla="*/ 4394058 w 7228855"/>
                                <a:gd name="connsiteY1622" fmla="*/ 1916129 h 2479529"/>
                                <a:gd name="connsiteX1623" fmla="*/ 4390465 w 7228855"/>
                                <a:gd name="connsiteY1623" fmla="*/ 1912057 h 2479529"/>
                                <a:gd name="connsiteX1624" fmla="*/ 4390836 w 7228855"/>
                                <a:gd name="connsiteY1624" fmla="*/ 1912948 h 2479529"/>
                                <a:gd name="connsiteX1625" fmla="*/ 4390293 w 7228855"/>
                                <a:gd name="connsiteY1625" fmla="*/ 1911863 h 2479529"/>
                                <a:gd name="connsiteX1626" fmla="*/ 4389443 w 7228855"/>
                                <a:gd name="connsiteY1626" fmla="*/ 1910899 h 2479529"/>
                                <a:gd name="connsiteX1627" fmla="*/ 4391842 w 7228855"/>
                                <a:gd name="connsiteY1627" fmla="*/ 1920495 h 2479529"/>
                                <a:gd name="connsiteX1628" fmla="*/ 4388823 w 7228855"/>
                                <a:gd name="connsiteY1628" fmla="*/ 1913451 h 2479529"/>
                                <a:gd name="connsiteX1629" fmla="*/ 4390332 w 7228855"/>
                                <a:gd name="connsiteY1629" fmla="*/ 1918483 h 2479529"/>
                                <a:gd name="connsiteX1630" fmla="*/ 4397377 w 7228855"/>
                                <a:gd name="connsiteY1630" fmla="*/ 1930560 h 2479529"/>
                                <a:gd name="connsiteX1631" fmla="*/ 4412975 w 7228855"/>
                                <a:gd name="connsiteY1631" fmla="*/ 1938107 h 2479529"/>
                                <a:gd name="connsiteX1632" fmla="*/ 5011385 w 7228855"/>
                                <a:gd name="connsiteY1632" fmla="*/ 1938179 h 2479529"/>
                                <a:gd name="connsiteX1633" fmla="*/ 5012379 w 7228855"/>
                                <a:gd name="connsiteY1633" fmla="*/ 1937128 h 2479529"/>
                                <a:gd name="connsiteX1634" fmla="*/ 5012379 w 7228855"/>
                                <a:gd name="connsiteY1634" fmla="*/ 1935694 h 2479529"/>
                                <a:gd name="connsiteX1635" fmla="*/ 574400 w 7228855"/>
                                <a:gd name="connsiteY1635" fmla="*/ 1939926 h 2479529"/>
                                <a:gd name="connsiteX1636" fmla="*/ 587315 w 7228855"/>
                                <a:gd name="connsiteY1636" fmla="*/ 1934462 h 2479529"/>
                                <a:gd name="connsiteX1637" fmla="*/ 591785 w 7228855"/>
                                <a:gd name="connsiteY1637" fmla="*/ 1921547 h 2479529"/>
                                <a:gd name="connsiteX1638" fmla="*/ 591289 w 7228855"/>
                                <a:gd name="connsiteY1638" fmla="*/ 1916083 h 2479529"/>
                                <a:gd name="connsiteX1639" fmla="*/ 586321 w 7228855"/>
                                <a:gd name="connsiteY1639" fmla="*/ 1903665 h 2479529"/>
                                <a:gd name="connsiteX1640" fmla="*/ 573904 w 7228855"/>
                                <a:gd name="connsiteY1640" fmla="*/ 1898698 h 2479529"/>
                                <a:gd name="connsiteX1641" fmla="*/ 561486 w 7228855"/>
                                <a:gd name="connsiteY1641" fmla="*/ 1903665 h 2479529"/>
                                <a:gd name="connsiteX1642" fmla="*/ 556518 w 7228855"/>
                                <a:gd name="connsiteY1642" fmla="*/ 1916083 h 2479529"/>
                                <a:gd name="connsiteX1643" fmla="*/ 556022 w 7228855"/>
                                <a:gd name="connsiteY1643" fmla="*/ 1921547 h 2479529"/>
                                <a:gd name="connsiteX1644" fmla="*/ 561486 w 7228855"/>
                                <a:gd name="connsiteY1644" fmla="*/ 1934462 h 2479529"/>
                                <a:gd name="connsiteX1645" fmla="*/ 574400 w 7228855"/>
                                <a:gd name="connsiteY1645" fmla="*/ 1939926 h 2479529"/>
                                <a:gd name="connsiteX1646" fmla="*/ 5519526 w 7228855"/>
                                <a:gd name="connsiteY1646" fmla="*/ 1943144 h 2479529"/>
                                <a:gd name="connsiteX1647" fmla="*/ 5587576 w 7228855"/>
                                <a:gd name="connsiteY1647" fmla="*/ 1929235 h 2479529"/>
                                <a:gd name="connsiteX1648" fmla="*/ 5580623 w 7228855"/>
                                <a:gd name="connsiteY1648" fmla="*/ 1903405 h 2479529"/>
                                <a:gd name="connsiteX1649" fmla="*/ 5519526 w 7228855"/>
                                <a:gd name="connsiteY1649" fmla="*/ 1914830 h 2479529"/>
                                <a:gd name="connsiteX1650" fmla="*/ 5519526 w 7228855"/>
                                <a:gd name="connsiteY1650" fmla="*/ 1943144 h 2479529"/>
                                <a:gd name="connsiteX1651" fmla="*/ 5228947 w 7228855"/>
                                <a:gd name="connsiteY1651" fmla="*/ 1946127 h 2479529"/>
                                <a:gd name="connsiteX1652" fmla="*/ 5241861 w 7228855"/>
                                <a:gd name="connsiteY1652" fmla="*/ 1940663 h 2479529"/>
                                <a:gd name="connsiteX1653" fmla="*/ 5246332 w 7228855"/>
                                <a:gd name="connsiteY1653" fmla="*/ 1927747 h 2479529"/>
                                <a:gd name="connsiteX1654" fmla="*/ 5245835 w 7228855"/>
                                <a:gd name="connsiteY1654" fmla="*/ 1922283 h 2479529"/>
                                <a:gd name="connsiteX1655" fmla="*/ 5240868 w 7228855"/>
                                <a:gd name="connsiteY1655" fmla="*/ 1909865 h 2479529"/>
                                <a:gd name="connsiteX1656" fmla="*/ 5228450 w 7228855"/>
                                <a:gd name="connsiteY1656" fmla="*/ 1904898 h 2479529"/>
                                <a:gd name="connsiteX1657" fmla="*/ 5216032 w 7228855"/>
                                <a:gd name="connsiteY1657" fmla="*/ 1909865 h 2479529"/>
                                <a:gd name="connsiteX1658" fmla="*/ 5211065 w 7228855"/>
                                <a:gd name="connsiteY1658" fmla="*/ 1922283 h 2479529"/>
                                <a:gd name="connsiteX1659" fmla="*/ 5210568 w 7228855"/>
                                <a:gd name="connsiteY1659" fmla="*/ 1927747 h 2479529"/>
                                <a:gd name="connsiteX1660" fmla="*/ 5216032 w 7228855"/>
                                <a:gd name="connsiteY1660" fmla="*/ 1940663 h 2479529"/>
                                <a:gd name="connsiteX1661" fmla="*/ 5228947 w 7228855"/>
                                <a:gd name="connsiteY1661" fmla="*/ 1946127 h 2479529"/>
                                <a:gd name="connsiteX1662" fmla="*/ 1683190 w 7228855"/>
                                <a:gd name="connsiteY1662" fmla="*/ 1956632 h 2479529"/>
                                <a:gd name="connsiteX1663" fmla="*/ 1685554 w 7228855"/>
                                <a:gd name="connsiteY1663" fmla="*/ 1956320 h 2479529"/>
                                <a:gd name="connsiteX1664" fmla="*/ 1685057 w 7228855"/>
                                <a:gd name="connsiteY1664" fmla="*/ 1956320 h 2479529"/>
                                <a:gd name="connsiteX1665" fmla="*/ 1682498 w 7228855"/>
                                <a:gd name="connsiteY1665" fmla="*/ 1956347 h 2479529"/>
                                <a:gd name="connsiteX1666" fmla="*/ 1505938 w 7228855"/>
                                <a:gd name="connsiteY1666" fmla="*/ 1956935 h 2479529"/>
                                <a:gd name="connsiteX1667" fmla="*/ 1518170 w 7228855"/>
                                <a:gd name="connsiteY1667" fmla="*/ 1947870 h 2479529"/>
                                <a:gd name="connsiteX1668" fmla="*/ 1536052 w 7228855"/>
                                <a:gd name="connsiteY1668" fmla="*/ 1905152 h 2479529"/>
                                <a:gd name="connsiteX1669" fmla="*/ 1524628 w 7228855"/>
                                <a:gd name="connsiteY1669" fmla="*/ 1881806 h 2479529"/>
                                <a:gd name="connsiteX1670" fmla="*/ 1499791 w 7228855"/>
                                <a:gd name="connsiteY1670" fmla="*/ 1889754 h 2479529"/>
                                <a:gd name="connsiteX1671" fmla="*/ 1483399 w 7228855"/>
                                <a:gd name="connsiteY1671" fmla="*/ 1927504 h 2479529"/>
                                <a:gd name="connsiteX1672" fmla="*/ 1490353 w 7228855"/>
                                <a:gd name="connsiteY1672" fmla="*/ 1954824 h 2479529"/>
                                <a:gd name="connsiteX1673" fmla="*/ 1505938 w 7228855"/>
                                <a:gd name="connsiteY1673" fmla="*/ 1956935 h 2479529"/>
                                <a:gd name="connsiteX1674" fmla="*/ 374224 w 7228855"/>
                                <a:gd name="connsiteY1674" fmla="*/ 1957311 h 2479529"/>
                                <a:gd name="connsiteX1675" fmla="*/ 375714 w 7228855"/>
                                <a:gd name="connsiteY1675" fmla="*/ 1957311 h 2479529"/>
                                <a:gd name="connsiteX1676" fmla="*/ 365780 w 7228855"/>
                                <a:gd name="connsiteY1676" fmla="*/ 1954331 h 2479529"/>
                                <a:gd name="connsiteX1677" fmla="*/ 385152 w 7228855"/>
                                <a:gd name="connsiteY1677" fmla="*/ 1956317 h 2479529"/>
                                <a:gd name="connsiteX1678" fmla="*/ 391112 w 7228855"/>
                                <a:gd name="connsiteY1678" fmla="*/ 1953834 h 2479529"/>
                                <a:gd name="connsiteX1679" fmla="*/ 404524 w 7228855"/>
                                <a:gd name="connsiteY1679" fmla="*/ 1943403 h 2479529"/>
                                <a:gd name="connsiteX1680" fmla="*/ 405517 w 7228855"/>
                                <a:gd name="connsiteY1680" fmla="*/ 1923534 h 2479529"/>
                                <a:gd name="connsiteX1681" fmla="*/ 374224 w 7228855"/>
                                <a:gd name="connsiteY1681" fmla="*/ 1913600 h 2479529"/>
                                <a:gd name="connsiteX1682" fmla="*/ 357832 w 7228855"/>
                                <a:gd name="connsiteY1682" fmla="*/ 1930928 h 2479529"/>
                                <a:gd name="connsiteX1683" fmla="*/ 357832 w 7228855"/>
                                <a:gd name="connsiteY1683" fmla="*/ 1947874 h 2479529"/>
                                <a:gd name="connsiteX1684" fmla="*/ 364787 w 7228855"/>
                                <a:gd name="connsiteY1684" fmla="*/ 1954828 h 2479529"/>
                                <a:gd name="connsiteX1685" fmla="*/ 374224 w 7228855"/>
                                <a:gd name="connsiteY1685" fmla="*/ 1957311 h 2479529"/>
                                <a:gd name="connsiteX1686" fmla="*/ 1659227 w 7228855"/>
                                <a:gd name="connsiteY1686" fmla="*/ 1959796 h 2479529"/>
                                <a:gd name="connsiteX1687" fmla="*/ 1662579 w 7228855"/>
                                <a:gd name="connsiteY1687" fmla="*/ 1959354 h 2479529"/>
                                <a:gd name="connsiteX1688" fmla="*/ 1667548 w 7228855"/>
                                <a:gd name="connsiteY1688" fmla="*/ 1956506 h 2479529"/>
                                <a:gd name="connsiteX1689" fmla="*/ 1682498 w 7228855"/>
                                <a:gd name="connsiteY1689" fmla="*/ 1956347 h 2479529"/>
                                <a:gd name="connsiteX1690" fmla="*/ 1677606 w 7228855"/>
                                <a:gd name="connsiteY1690" fmla="*/ 1954333 h 2479529"/>
                                <a:gd name="connsiteX1691" fmla="*/ 1668169 w 7228855"/>
                                <a:gd name="connsiteY1691" fmla="*/ 1955823 h 2479529"/>
                                <a:gd name="connsiteX1692" fmla="*/ 1659227 w 7228855"/>
                                <a:gd name="connsiteY1692" fmla="*/ 1959796 h 2479529"/>
                                <a:gd name="connsiteX1693" fmla="*/ 6337739 w 7228855"/>
                                <a:gd name="connsiteY1693" fmla="*/ 1962833 h 2479529"/>
                                <a:gd name="connsiteX1694" fmla="*/ 6340103 w 7228855"/>
                                <a:gd name="connsiteY1694" fmla="*/ 1962520 h 2479529"/>
                                <a:gd name="connsiteX1695" fmla="*/ 6339606 w 7228855"/>
                                <a:gd name="connsiteY1695" fmla="*/ 1962520 h 2479529"/>
                                <a:gd name="connsiteX1696" fmla="*/ 6337047 w 7228855"/>
                                <a:gd name="connsiteY1696" fmla="*/ 1962547 h 2479529"/>
                                <a:gd name="connsiteX1697" fmla="*/ 6160477 w 7228855"/>
                                <a:gd name="connsiteY1697" fmla="*/ 1963135 h 2479529"/>
                                <a:gd name="connsiteX1698" fmla="*/ 6172709 w 7228855"/>
                                <a:gd name="connsiteY1698" fmla="*/ 1954069 h 2479529"/>
                                <a:gd name="connsiteX1699" fmla="*/ 6190591 w 7228855"/>
                                <a:gd name="connsiteY1699" fmla="*/ 1911351 h 2479529"/>
                                <a:gd name="connsiteX1700" fmla="*/ 6179167 w 7228855"/>
                                <a:gd name="connsiteY1700" fmla="*/ 1888006 h 2479529"/>
                                <a:gd name="connsiteX1701" fmla="*/ 6154330 w 7228855"/>
                                <a:gd name="connsiteY1701" fmla="*/ 1895953 h 2479529"/>
                                <a:gd name="connsiteX1702" fmla="*/ 6137939 w 7228855"/>
                                <a:gd name="connsiteY1702" fmla="*/ 1933704 h 2479529"/>
                                <a:gd name="connsiteX1703" fmla="*/ 6144893 w 7228855"/>
                                <a:gd name="connsiteY1703" fmla="*/ 1961024 h 2479529"/>
                                <a:gd name="connsiteX1704" fmla="*/ 6160477 w 7228855"/>
                                <a:gd name="connsiteY1704" fmla="*/ 1963135 h 2479529"/>
                                <a:gd name="connsiteX1705" fmla="*/ 5028770 w 7228855"/>
                                <a:gd name="connsiteY1705" fmla="*/ 1963512 h 2479529"/>
                                <a:gd name="connsiteX1706" fmla="*/ 5030261 w 7228855"/>
                                <a:gd name="connsiteY1706" fmla="*/ 1963512 h 2479529"/>
                                <a:gd name="connsiteX1707" fmla="*/ 5020326 w 7228855"/>
                                <a:gd name="connsiteY1707" fmla="*/ 1960531 h 2479529"/>
                                <a:gd name="connsiteX1708" fmla="*/ 5039698 w 7228855"/>
                                <a:gd name="connsiteY1708" fmla="*/ 1962518 h 2479529"/>
                                <a:gd name="connsiteX1709" fmla="*/ 5045659 w 7228855"/>
                                <a:gd name="connsiteY1709" fmla="*/ 1960035 h 2479529"/>
                                <a:gd name="connsiteX1710" fmla="*/ 5059070 w 7228855"/>
                                <a:gd name="connsiteY1710" fmla="*/ 1949603 h 2479529"/>
                                <a:gd name="connsiteX1711" fmla="*/ 5060064 w 7228855"/>
                                <a:gd name="connsiteY1711" fmla="*/ 1929734 h 2479529"/>
                                <a:gd name="connsiteX1712" fmla="*/ 5028770 w 7228855"/>
                                <a:gd name="connsiteY1712" fmla="*/ 1919800 h 2479529"/>
                                <a:gd name="connsiteX1713" fmla="*/ 5012379 w 7228855"/>
                                <a:gd name="connsiteY1713" fmla="*/ 1937128 h 2479529"/>
                                <a:gd name="connsiteX1714" fmla="*/ 5012379 w 7228855"/>
                                <a:gd name="connsiteY1714" fmla="*/ 1954074 h 2479529"/>
                                <a:gd name="connsiteX1715" fmla="*/ 5019333 w 7228855"/>
                                <a:gd name="connsiteY1715" fmla="*/ 1961028 h 2479529"/>
                                <a:gd name="connsiteX1716" fmla="*/ 5028770 w 7228855"/>
                                <a:gd name="connsiteY1716" fmla="*/ 1963512 h 2479529"/>
                                <a:gd name="connsiteX1717" fmla="*/ 288919 w 7228855"/>
                                <a:gd name="connsiteY1717" fmla="*/ 1964597 h 2479529"/>
                                <a:gd name="connsiteX1718" fmla="*/ 306396 w 7228855"/>
                                <a:gd name="connsiteY1718" fmla="*/ 1940963 h 2479529"/>
                                <a:gd name="connsiteX1719" fmla="*/ 264129 w 7228855"/>
                                <a:gd name="connsiteY1719" fmla="*/ 1768878 h 2479529"/>
                                <a:gd name="connsiteX1720" fmla="*/ 227901 w 7228855"/>
                                <a:gd name="connsiteY1720" fmla="*/ 1768878 h 2479529"/>
                                <a:gd name="connsiteX1721" fmla="*/ 278218 w 7228855"/>
                                <a:gd name="connsiteY1721" fmla="*/ 1957569 h 2479529"/>
                                <a:gd name="connsiteX1722" fmla="*/ 288919 w 7228855"/>
                                <a:gd name="connsiteY1722" fmla="*/ 1964597 h 2479529"/>
                                <a:gd name="connsiteX1723" fmla="*/ 6313777 w 7228855"/>
                                <a:gd name="connsiteY1723" fmla="*/ 1965997 h 2479529"/>
                                <a:gd name="connsiteX1724" fmla="*/ 6317128 w 7228855"/>
                                <a:gd name="connsiteY1724" fmla="*/ 1965554 h 2479529"/>
                                <a:gd name="connsiteX1725" fmla="*/ 6322097 w 7228855"/>
                                <a:gd name="connsiteY1725" fmla="*/ 1962706 h 2479529"/>
                                <a:gd name="connsiteX1726" fmla="*/ 6337047 w 7228855"/>
                                <a:gd name="connsiteY1726" fmla="*/ 1962547 h 2479529"/>
                                <a:gd name="connsiteX1727" fmla="*/ 6332155 w 7228855"/>
                                <a:gd name="connsiteY1727" fmla="*/ 1960533 h 2479529"/>
                                <a:gd name="connsiteX1728" fmla="*/ 6322718 w 7228855"/>
                                <a:gd name="connsiteY1728" fmla="*/ 1962023 h 2479529"/>
                                <a:gd name="connsiteX1729" fmla="*/ 6313777 w 7228855"/>
                                <a:gd name="connsiteY1729" fmla="*/ 1965997 h 2479529"/>
                                <a:gd name="connsiteX1730" fmla="*/ 1954650 w 7228855"/>
                                <a:gd name="connsiteY1730" fmla="*/ 1966056 h 2479529"/>
                                <a:gd name="connsiteX1731" fmla="*/ 1967697 w 7228855"/>
                                <a:gd name="connsiteY1731" fmla="*/ 1964263 h 2479529"/>
                                <a:gd name="connsiteX1732" fmla="*/ 2151981 w 7228855"/>
                                <a:gd name="connsiteY1732" fmla="*/ 1857965 h 2479529"/>
                                <a:gd name="connsiteX1733" fmla="*/ 2135092 w 7228855"/>
                                <a:gd name="connsiteY1733" fmla="*/ 1829653 h 2479529"/>
                                <a:gd name="connsiteX1734" fmla="*/ 1950808 w 7228855"/>
                                <a:gd name="connsiteY1734" fmla="*/ 1935950 h 2479529"/>
                                <a:gd name="connsiteX1735" fmla="*/ 1954650 w 7228855"/>
                                <a:gd name="connsiteY1735" fmla="*/ 1966056 h 2479529"/>
                                <a:gd name="connsiteX1736" fmla="*/ 2185051 w 7228855"/>
                                <a:gd name="connsiteY1736" fmla="*/ 1966117 h 2479529"/>
                                <a:gd name="connsiteX1737" fmla="*/ 2200163 w 7228855"/>
                                <a:gd name="connsiteY1737" fmla="*/ 1964262 h 2479529"/>
                                <a:gd name="connsiteX1738" fmla="*/ 2257286 w 7228855"/>
                                <a:gd name="connsiteY1738" fmla="*/ 1928497 h 2479529"/>
                                <a:gd name="connsiteX1739" fmla="*/ 2241391 w 7228855"/>
                                <a:gd name="connsiteY1739" fmla="*/ 1901178 h 2479529"/>
                                <a:gd name="connsiteX1740" fmla="*/ 2213255 w 7228855"/>
                                <a:gd name="connsiteY1740" fmla="*/ 1915014 h 2479529"/>
                                <a:gd name="connsiteX1741" fmla="*/ 2210718 w 7228855"/>
                                <a:gd name="connsiteY1741" fmla="*/ 1907752 h 2479529"/>
                                <a:gd name="connsiteX1742" fmla="*/ 2196189 w 7228855"/>
                                <a:gd name="connsiteY1742" fmla="*/ 1901675 h 2479529"/>
                                <a:gd name="connsiteX1743" fmla="*/ 2120688 w 7228855"/>
                                <a:gd name="connsiteY1743" fmla="*/ 1904656 h 2479529"/>
                                <a:gd name="connsiteX1744" fmla="*/ 2120688 w 7228855"/>
                                <a:gd name="connsiteY1744" fmla="*/ 1938930 h 2479529"/>
                                <a:gd name="connsiteX1745" fmla="*/ 2175925 w 7228855"/>
                                <a:gd name="connsiteY1745" fmla="*/ 1941110 h 2479529"/>
                                <a:gd name="connsiteX1746" fmla="*/ 2171684 w 7228855"/>
                                <a:gd name="connsiteY1746" fmla="*/ 1949937 h 2479529"/>
                                <a:gd name="connsiteX1747" fmla="*/ 2185051 w 7228855"/>
                                <a:gd name="connsiteY1747" fmla="*/ 1966117 h 2479529"/>
                                <a:gd name="connsiteX1748" fmla="*/ 3347395 w 7228855"/>
                                <a:gd name="connsiteY1748" fmla="*/ 1966491 h 2479529"/>
                                <a:gd name="connsiteX1749" fmla="*/ 3347395 w 7228855"/>
                                <a:gd name="connsiteY1749" fmla="*/ 1943145 h 2479529"/>
                                <a:gd name="connsiteX1750" fmla="*/ 3347395 w 7228855"/>
                                <a:gd name="connsiteY1750" fmla="*/ 1966491 h 2479529"/>
                                <a:gd name="connsiteX1751" fmla="*/ 1895664 w 7228855"/>
                                <a:gd name="connsiteY1751" fmla="*/ 1970231 h 2479529"/>
                                <a:gd name="connsiteX1752" fmla="*/ 1899645 w 7228855"/>
                                <a:gd name="connsiteY1752" fmla="*/ 1939427 h 2479529"/>
                                <a:gd name="connsiteX1753" fmla="*/ 1878286 w 7228855"/>
                                <a:gd name="connsiteY1753" fmla="*/ 1905649 h 2479529"/>
                                <a:gd name="connsiteX1754" fmla="*/ 1848483 w 7228855"/>
                                <a:gd name="connsiteY1754" fmla="*/ 1905649 h 2479529"/>
                                <a:gd name="connsiteX1755" fmla="*/ 1882757 w 7228855"/>
                                <a:gd name="connsiteY1755" fmla="*/ 1968237 h 2479529"/>
                                <a:gd name="connsiteX1756" fmla="*/ 1895664 w 7228855"/>
                                <a:gd name="connsiteY1756" fmla="*/ 1970231 h 2479529"/>
                                <a:gd name="connsiteX1757" fmla="*/ 4943455 w 7228855"/>
                                <a:gd name="connsiteY1757" fmla="*/ 1970798 h 2479529"/>
                                <a:gd name="connsiteX1758" fmla="*/ 4960933 w 7228855"/>
                                <a:gd name="connsiteY1758" fmla="*/ 1947164 h 2479529"/>
                                <a:gd name="connsiteX1759" fmla="*/ 4918666 w 7228855"/>
                                <a:gd name="connsiteY1759" fmla="*/ 1775077 h 2479529"/>
                                <a:gd name="connsiteX1760" fmla="*/ 4882437 w 7228855"/>
                                <a:gd name="connsiteY1760" fmla="*/ 1775077 h 2479529"/>
                                <a:gd name="connsiteX1761" fmla="*/ 4932755 w 7228855"/>
                                <a:gd name="connsiteY1761" fmla="*/ 1963768 h 2479529"/>
                                <a:gd name="connsiteX1762" fmla="*/ 4943455 w 7228855"/>
                                <a:gd name="connsiteY1762" fmla="*/ 1970798 h 2479529"/>
                                <a:gd name="connsiteX1763" fmla="*/ 6609192 w 7228855"/>
                                <a:gd name="connsiteY1763" fmla="*/ 1972256 h 2479529"/>
                                <a:gd name="connsiteX1764" fmla="*/ 6622238 w 7228855"/>
                                <a:gd name="connsiteY1764" fmla="*/ 1970463 h 2479529"/>
                                <a:gd name="connsiteX1765" fmla="*/ 6806521 w 7228855"/>
                                <a:gd name="connsiteY1765" fmla="*/ 1864165 h 2479529"/>
                                <a:gd name="connsiteX1766" fmla="*/ 6789632 w 7228855"/>
                                <a:gd name="connsiteY1766" fmla="*/ 1835852 h 2479529"/>
                                <a:gd name="connsiteX1767" fmla="*/ 6605350 w 7228855"/>
                                <a:gd name="connsiteY1767" fmla="*/ 1942150 h 2479529"/>
                                <a:gd name="connsiteX1768" fmla="*/ 6609192 w 7228855"/>
                                <a:gd name="connsiteY1768" fmla="*/ 1972256 h 2479529"/>
                                <a:gd name="connsiteX1769" fmla="*/ 6839590 w 7228855"/>
                                <a:gd name="connsiteY1769" fmla="*/ 1972317 h 2479529"/>
                                <a:gd name="connsiteX1770" fmla="*/ 6854702 w 7228855"/>
                                <a:gd name="connsiteY1770" fmla="*/ 1970462 h 2479529"/>
                                <a:gd name="connsiteX1771" fmla="*/ 6911825 w 7228855"/>
                                <a:gd name="connsiteY1771" fmla="*/ 1934697 h 2479529"/>
                                <a:gd name="connsiteX1772" fmla="*/ 6895929 w 7228855"/>
                                <a:gd name="connsiteY1772" fmla="*/ 1907377 h 2479529"/>
                                <a:gd name="connsiteX1773" fmla="*/ 6867795 w 7228855"/>
                                <a:gd name="connsiteY1773" fmla="*/ 1921214 h 2479529"/>
                                <a:gd name="connsiteX1774" fmla="*/ 6865257 w 7228855"/>
                                <a:gd name="connsiteY1774" fmla="*/ 1913951 h 2479529"/>
                                <a:gd name="connsiteX1775" fmla="*/ 6850728 w 7228855"/>
                                <a:gd name="connsiteY1775" fmla="*/ 1907874 h 2479529"/>
                                <a:gd name="connsiteX1776" fmla="*/ 6775227 w 7228855"/>
                                <a:gd name="connsiteY1776" fmla="*/ 1910855 h 2479529"/>
                                <a:gd name="connsiteX1777" fmla="*/ 6775227 w 7228855"/>
                                <a:gd name="connsiteY1777" fmla="*/ 1945130 h 2479529"/>
                                <a:gd name="connsiteX1778" fmla="*/ 6830463 w 7228855"/>
                                <a:gd name="connsiteY1778" fmla="*/ 1947310 h 2479529"/>
                                <a:gd name="connsiteX1779" fmla="*/ 6826223 w 7228855"/>
                                <a:gd name="connsiteY1779" fmla="*/ 1956137 h 2479529"/>
                                <a:gd name="connsiteX1780" fmla="*/ 6839590 w 7228855"/>
                                <a:gd name="connsiteY1780" fmla="*/ 1972317 h 2479529"/>
                                <a:gd name="connsiteX1781" fmla="*/ 1367164 w 7228855"/>
                                <a:gd name="connsiteY1781" fmla="*/ 1973702 h 2479529"/>
                                <a:gd name="connsiteX1782" fmla="*/ 1376602 w 7228855"/>
                                <a:gd name="connsiteY1782" fmla="*/ 1971218 h 2479529"/>
                                <a:gd name="connsiteX1783" fmla="*/ 1384550 w 7228855"/>
                                <a:gd name="connsiteY1783" fmla="*/ 1962277 h 2479529"/>
                                <a:gd name="connsiteX1784" fmla="*/ 1380576 w 7228855"/>
                                <a:gd name="connsiteY1784" fmla="*/ 1941415 h 2479529"/>
                                <a:gd name="connsiteX1785" fmla="*/ 1362197 w 7228855"/>
                                <a:gd name="connsiteY1785" fmla="*/ 1936447 h 2479529"/>
                                <a:gd name="connsiteX1786" fmla="*/ 1352263 w 7228855"/>
                                <a:gd name="connsiteY1786" fmla="*/ 1943401 h 2479529"/>
                                <a:gd name="connsiteX1787" fmla="*/ 1347295 w 7228855"/>
                                <a:gd name="connsiteY1787" fmla="*/ 1953833 h 2479529"/>
                                <a:gd name="connsiteX1788" fmla="*/ 1349779 w 7228855"/>
                                <a:gd name="connsiteY1788" fmla="*/ 1965258 h 2479529"/>
                                <a:gd name="connsiteX1789" fmla="*/ 1349779 w 7228855"/>
                                <a:gd name="connsiteY1789" fmla="*/ 1963074 h 2479529"/>
                                <a:gd name="connsiteX1790" fmla="*/ 1348289 w 7228855"/>
                                <a:gd name="connsiteY1790" fmla="*/ 1952343 h 2479529"/>
                                <a:gd name="connsiteX1791" fmla="*/ 1349779 w 7228855"/>
                                <a:gd name="connsiteY1791" fmla="*/ 1949859 h 2479529"/>
                                <a:gd name="connsiteX1792" fmla="*/ 1349779 w 7228855"/>
                                <a:gd name="connsiteY1792" fmla="*/ 1963074 h 2479529"/>
                                <a:gd name="connsiteX1793" fmla="*/ 1350773 w 7228855"/>
                                <a:gd name="connsiteY1793" fmla="*/ 1970225 h 2479529"/>
                                <a:gd name="connsiteX1794" fmla="*/ 1357923 w 7228855"/>
                                <a:gd name="connsiteY1794" fmla="*/ 1971218 h 2479529"/>
                                <a:gd name="connsiteX1795" fmla="*/ 1371138 w 7228855"/>
                                <a:gd name="connsiteY1795" fmla="*/ 1971218 h 2479529"/>
                                <a:gd name="connsiteX1796" fmla="*/ 1368655 w 7228855"/>
                                <a:gd name="connsiteY1796" fmla="*/ 1972708 h 2479529"/>
                                <a:gd name="connsiteX1797" fmla="*/ 1357923 w 7228855"/>
                                <a:gd name="connsiteY1797" fmla="*/ 1971218 h 2479529"/>
                                <a:gd name="connsiteX1798" fmla="*/ 1355740 w 7228855"/>
                                <a:gd name="connsiteY1798" fmla="*/ 1971218 h 2479529"/>
                                <a:gd name="connsiteX1799" fmla="*/ 1367164 w 7228855"/>
                                <a:gd name="connsiteY1799" fmla="*/ 1973702 h 2479529"/>
                                <a:gd name="connsiteX1800" fmla="*/ 4626887 w 7228855"/>
                                <a:gd name="connsiteY1800" fmla="*/ 1974274 h 2479529"/>
                                <a:gd name="connsiteX1801" fmla="*/ 4637894 w 7228855"/>
                                <a:gd name="connsiteY1801" fmla="*/ 1968802 h 2479529"/>
                                <a:gd name="connsiteX1802" fmla="*/ 4645944 w 7228855"/>
                                <a:gd name="connsiteY1802" fmla="*/ 1960247 h 2479529"/>
                                <a:gd name="connsiteX1803" fmla="*/ 4641416 w 7228855"/>
                                <a:gd name="connsiteY1803" fmla="*/ 1924521 h 2479529"/>
                                <a:gd name="connsiteX1804" fmla="*/ 4623805 w 7228855"/>
                                <a:gd name="connsiteY1804" fmla="*/ 1922005 h 2479529"/>
                                <a:gd name="connsiteX1805" fmla="*/ 4607704 w 7228855"/>
                                <a:gd name="connsiteY1805" fmla="*/ 1938107 h 2479529"/>
                                <a:gd name="connsiteX1806" fmla="*/ 4605691 w 7228855"/>
                                <a:gd name="connsiteY1806" fmla="*/ 1950184 h 2479529"/>
                                <a:gd name="connsiteX1807" fmla="*/ 4606697 w 7228855"/>
                                <a:gd name="connsiteY1807" fmla="*/ 1962764 h 2479529"/>
                                <a:gd name="connsiteX1808" fmla="*/ 4614748 w 7228855"/>
                                <a:gd name="connsiteY1808" fmla="*/ 1971820 h 2479529"/>
                                <a:gd name="connsiteX1809" fmla="*/ 4626887 w 7228855"/>
                                <a:gd name="connsiteY1809" fmla="*/ 1974274 h 2479529"/>
                                <a:gd name="connsiteX1810" fmla="*/ 6550207 w 7228855"/>
                                <a:gd name="connsiteY1810" fmla="*/ 1976431 h 2479529"/>
                                <a:gd name="connsiteX1811" fmla="*/ 6554188 w 7228855"/>
                                <a:gd name="connsiteY1811" fmla="*/ 1945627 h 2479529"/>
                                <a:gd name="connsiteX1812" fmla="*/ 6532829 w 7228855"/>
                                <a:gd name="connsiteY1812" fmla="*/ 1911849 h 2479529"/>
                                <a:gd name="connsiteX1813" fmla="*/ 6503026 w 7228855"/>
                                <a:gd name="connsiteY1813" fmla="*/ 1911849 h 2479529"/>
                                <a:gd name="connsiteX1814" fmla="*/ 6537300 w 7228855"/>
                                <a:gd name="connsiteY1814" fmla="*/ 1974437 h 2479529"/>
                                <a:gd name="connsiteX1815" fmla="*/ 6550207 w 7228855"/>
                                <a:gd name="connsiteY1815" fmla="*/ 1976431 h 2479529"/>
                                <a:gd name="connsiteX1816" fmla="*/ 4346556 w 7228855"/>
                                <a:gd name="connsiteY1816" fmla="*/ 1976853 h 2479529"/>
                                <a:gd name="connsiteX1817" fmla="*/ 4346556 w 7228855"/>
                                <a:gd name="connsiteY1817" fmla="*/ 1944650 h 2479529"/>
                                <a:gd name="connsiteX1818" fmla="*/ 4346556 w 7228855"/>
                                <a:gd name="connsiteY1818" fmla="*/ 1976853 h 2479529"/>
                                <a:gd name="connsiteX1819" fmla="*/ 6021707 w 7228855"/>
                                <a:gd name="connsiteY1819" fmla="*/ 1979902 h 2479529"/>
                                <a:gd name="connsiteX1820" fmla="*/ 6031145 w 7228855"/>
                                <a:gd name="connsiteY1820" fmla="*/ 1977418 h 2479529"/>
                                <a:gd name="connsiteX1821" fmla="*/ 6039093 w 7228855"/>
                                <a:gd name="connsiteY1821" fmla="*/ 1968477 h 2479529"/>
                                <a:gd name="connsiteX1822" fmla="*/ 6035119 w 7228855"/>
                                <a:gd name="connsiteY1822" fmla="*/ 1947614 h 2479529"/>
                                <a:gd name="connsiteX1823" fmla="*/ 6016740 w 7228855"/>
                                <a:gd name="connsiteY1823" fmla="*/ 1942647 h 2479529"/>
                                <a:gd name="connsiteX1824" fmla="*/ 6006806 w 7228855"/>
                                <a:gd name="connsiteY1824" fmla="*/ 1949601 h 2479529"/>
                                <a:gd name="connsiteX1825" fmla="*/ 6001838 w 7228855"/>
                                <a:gd name="connsiteY1825" fmla="*/ 1960033 h 2479529"/>
                                <a:gd name="connsiteX1826" fmla="*/ 6004322 w 7228855"/>
                                <a:gd name="connsiteY1826" fmla="*/ 1971457 h 2479529"/>
                                <a:gd name="connsiteX1827" fmla="*/ 6004322 w 7228855"/>
                                <a:gd name="connsiteY1827" fmla="*/ 1969274 h 2479529"/>
                                <a:gd name="connsiteX1828" fmla="*/ 6002832 w 7228855"/>
                                <a:gd name="connsiteY1828" fmla="*/ 1958543 h 2479529"/>
                                <a:gd name="connsiteX1829" fmla="*/ 6004322 w 7228855"/>
                                <a:gd name="connsiteY1829" fmla="*/ 1956059 h 2479529"/>
                                <a:gd name="connsiteX1830" fmla="*/ 6004322 w 7228855"/>
                                <a:gd name="connsiteY1830" fmla="*/ 1969274 h 2479529"/>
                                <a:gd name="connsiteX1831" fmla="*/ 6005315 w 7228855"/>
                                <a:gd name="connsiteY1831" fmla="*/ 1976425 h 2479529"/>
                                <a:gd name="connsiteX1832" fmla="*/ 6012466 w 7228855"/>
                                <a:gd name="connsiteY1832" fmla="*/ 1977418 h 2479529"/>
                                <a:gd name="connsiteX1833" fmla="*/ 6025681 w 7228855"/>
                                <a:gd name="connsiteY1833" fmla="*/ 1977418 h 2479529"/>
                                <a:gd name="connsiteX1834" fmla="*/ 6023198 w 7228855"/>
                                <a:gd name="connsiteY1834" fmla="*/ 1978909 h 2479529"/>
                                <a:gd name="connsiteX1835" fmla="*/ 6012466 w 7228855"/>
                                <a:gd name="connsiteY1835" fmla="*/ 1977418 h 2479529"/>
                                <a:gd name="connsiteX1836" fmla="*/ 6010283 w 7228855"/>
                                <a:gd name="connsiteY1836" fmla="*/ 1977418 h 2479529"/>
                                <a:gd name="connsiteX1837" fmla="*/ 6021707 w 7228855"/>
                                <a:gd name="connsiteY1837" fmla="*/ 1979902 h 2479529"/>
                                <a:gd name="connsiteX1838" fmla="*/ 2062568 w 7228855"/>
                                <a:gd name="connsiteY1838" fmla="*/ 1981650 h 2479529"/>
                                <a:gd name="connsiteX1839" fmla="*/ 2072502 w 7228855"/>
                                <a:gd name="connsiteY1839" fmla="*/ 1973205 h 2479529"/>
                                <a:gd name="connsiteX1840" fmla="*/ 2078959 w 7228855"/>
                                <a:gd name="connsiteY1840" fmla="*/ 1965258 h 2479529"/>
                                <a:gd name="connsiteX1841" fmla="*/ 2084423 w 7228855"/>
                                <a:gd name="connsiteY1841" fmla="*/ 1951847 h 2479529"/>
                                <a:gd name="connsiteX1842" fmla="*/ 2076972 w 7228855"/>
                                <a:gd name="connsiteY1842" fmla="*/ 1936944 h 2479529"/>
                                <a:gd name="connsiteX1843" fmla="*/ 2049156 w 7228855"/>
                                <a:gd name="connsiteY1843" fmla="*/ 1941415 h 2479529"/>
                                <a:gd name="connsiteX1844" fmla="*/ 2043692 w 7228855"/>
                                <a:gd name="connsiteY1844" fmla="*/ 1950356 h 2479529"/>
                                <a:gd name="connsiteX1845" fmla="*/ 2038228 w 7228855"/>
                                <a:gd name="connsiteY1845" fmla="*/ 1962774 h 2479529"/>
                                <a:gd name="connsiteX1846" fmla="*/ 2044189 w 7228855"/>
                                <a:gd name="connsiteY1846" fmla="*/ 1980160 h 2479529"/>
                                <a:gd name="connsiteX1847" fmla="*/ 2062568 w 7228855"/>
                                <a:gd name="connsiteY1847" fmla="*/ 1981650 h 2479529"/>
                                <a:gd name="connsiteX1848" fmla="*/ 476299 w 7228855"/>
                                <a:gd name="connsiteY1848" fmla="*/ 1983762 h 2479529"/>
                                <a:gd name="connsiteX1849" fmla="*/ 484991 w 7228855"/>
                                <a:gd name="connsiteY1849" fmla="*/ 1978670 h 2479529"/>
                                <a:gd name="connsiteX1850" fmla="*/ 490952 w 7228855"/>
                                <a:gd name="connsiteY1850" fmla="*/ 1964762 h 2479529"/>
                                <a:gd name="connsiteX1851" fmla="*/ 484991 w 7228855"/>
                                <a:gd name="connsiteY1851" fmla="*/ 1950854 h 2479529"/>
                                <a:gd name="connsiteX1852" fmla="*/ 466116 w 7228855"/>
                                <a:gd name="connsiteY1852" fmla="*/ 1945886 h 2479529"/>
                                <a:gd name="connsiteX1853" fmla="*/ 461149 w 7228855"/>
                                <a:gd name="connsiteY1853" fmla="*/ 1947873 h 2479529"/>
                                <a:gd name="connsiteX1854" fmla="*/ 448235 w 7228855"/>
                                <a:gd name="connsiteY1854" fmla="*/ 1964762 h 2479529"/>
                                <a:gd name="connsiteX1855" fmla="*/ 450718 w 7228855"/>
                                <a:gd name="connsiteY1855" fmla="*/ 1973704 h 2479529"/>
                                <a:gd name="connsiteX1856" fmla="*/ 461149 w 7228855"/>
                                <a:gd name="connsiteY1856" fmla="*/ 1981651 h 2479529"/>
                                <a:gd name="connsiteX1857" fmla="*/ 466116 w 7228855"/>
                                <a:gd name="connsiteY1857" fmla="*/ 1983638 h 2479529"/>
                                <a:gd name="connsiteX1858" fmla="*/ 476299 w 7228855"/>
                                <a:gd name="connsiteY1858" fmla="*/ 1983762 h 2479529"/>
                                <a:gd name="connsiteX1859" fmla="*/ 6717112 w 7228855"/>
                                <a:gd name="connsiteY1859" fmla="*/ 1987850 h 2479529"/>
                                <a:gd name="connsiteX1860" fmla="*/ 6727046 w 7228855"/>
                                <a:gd name="connsiteY1860" fmla="*/ 1979405 h 2479529"/>
                                <a:gd name="connsiteX1861" fmla="*/ 6733503 w 7228855"/>
                                <a:gd name="connsiteY1861" fmla="*/ 1971458 h 2479529"/>
                                <a:gd name="connsiteX1862" fmla="*/ 6738967 w 7228855"/>
                                <a:gd name="connsiteY1862" fmla="*/ 1958047 h 2479529"/>
                                <a:gd name="connsiteX1863" fmla="*/ 6731516 w 7228855"/>
                                <a:gd name="connsiteY1863" fmla="*/ 1943144 h 2479529"/>
                                <a:gd name="connsiteX1864" fmla="*/ 6703700 w 7228855"/>
                                <a:gd name="connsiteY1864" fmla="*/ 1947615 h 2479529"/>
                                <a:gd name="connsiteX1865" fmla="*/ 6698236 w 7228855"/>
                                <a:gd name="connsiteY1865" fmla="*/ 1956556 h 2479529"/>
                                <a:gd name="connsiteX1866" fmla="*/ 6692772 w 7228855"/>
                                <a:gd name="connsiteY1866" fmla="*/ 1968974 h 2479529"/>
                                <a:gd name="connsiteX1867" fmla="*/ 6698732 w 7228855"/>
                                <a:gd name="connsiteY1867" fmla="*/ 1986360 h 2479529"/>
                                <a:gd name="connsiteX1868" fmla="*/ 6717112 w 7228855"/>
                                <a:gd name="connsiteY1868" fmla="*/ 1987850 h 2479529"/>
                                <a:gd name="connsiteX1869" fmla="*/ 5130845 w 7228855"/>
                                <a:gd name="connsiteY1869" fmla="*/ 1989963 h 2479529"/>
                                <a:gd name="connsiteX1870" fmla="*/ 5139538 w 7228855"/>
                                <a:gd name="connsiteY1870" fmla="*/ 1984871 h 2479529"/>
                                <a:gd name="connsiteX1871" fmla="*/ 5145499 w 7228855"/>
                                <a:gd name="connsiteY1871" fmla="*/ 1970962 h 2479529"/>
                                <a:gd name="connsiteX1872" fmla="*/ 5139538 w 7228855"/>
                                <a:gd name="connsiteY1872" fmla="*/ 1957054 h 2479529"/>
                                <a:gd name="connsiteX1873" fmla="*/ 5120662 w 7228855"/>
                                <a:gd name="connsiteY1873" fmla="*/ 1952087 h 2479529"/>
                                <a:gd name="connsiteX1874" fmla="*/ 5115695 w 7228855"/>
                                <a:gd name="connsiteY1874" fmla="*/ 1954074 h 2479529"/>
                                <a:gd name="connsiteX1875" fmla="*/ 5102781 w 7228855"/>
                                <a:gd name="connsiteY1875" fmla="*/ 1970962 h 2479529"/>
                                <a:gd name="connsiteX1876" fmla="*/ 5105264 w 7228855"/>
                                <a:gd name="connsiteY1876" fmla="*/ 1979904 h 2479529"/>
                                <a:gd name="connsiteX1877" fmla="*/ 5115695 w 7228855"/>
                                <a:gd name="connsiteY1877" fmla="*/ 1987852 h 2479529"/>
                                <a:gd name="connsiteX1878" fmla="*/ 5120662 w 7228855"/>
                                <a:gd name="connsiteY1878" fmla="*/ 1989839 h 2479529"/>
                                <a:gd name="connsiteX1879" fmla="*/ 5130845 w 7228855"/>
                                <a:gd name="connsiteY1879" fmla="*/ 1989963 h 2479529"/>
                                <a:gd name="connsiteX1880" fmla="*/ 4418596 w 7228855"/>
                                <a:gd name="connsiteY1880" fmla="*/ 1999660 h 2479529"/>
                                <a:gd name="connsiteX1881" fmla="*/ 4432599 w 7228855"/>
                                <a:gd name="connsiteY1881" fmla="*/ 1998992 h 2479529"/>
                                <a:gd name="connsiteX1882" fmla="*/ 4562921 w 7228855"/>
                                <a:gd name="connsiteY1882" fmla="*/ 1937100 h 2479529"/>
                                <a:gd name="connsiteX1883" fmla="*/ 4543297 w 7228855"/>
                                <a:gd name="connsiteY1883" fmla="*/ 1903889 h 2479529"/>
                                <a:gd name="connsiteX1884" fmla="*/ 4414988 w 7228855"/>
                                <a:gd name="connsiteY1884" fmla="*/ 1969304 h 2479529"/>
                                <a:gd name="connsiteX1885" fmla="*/ 4418596 w 7228855"/>
                                <a:gd name="connsiteY1885" fmla="*/ 1999660 h 2479529"/>
                                <a:gd name="connsiteX1886" fmla="*/ 3122891 w 7228855"/>
                                <a:gd name="connsiteY1886" fmla="*/ 2001759 h 2479529"/>
                                <a:gd name="connsiteX1887" fmla="*/ 3141269 w 7228855"/>
                                <a:gd name="connsiteY1887" fmla="*/ 1987851 h 2479529"/>
                                <a:gd name="connsiteX1888" fmla="*/ 3122891 w 7228855"/>
                                <a:gd name="connsiteY1888" fmla="*/ 1972949 h 2479529"/>
                                <a:gd name="connsiteX1889" fmla="*/ 3117924 w 7228855"/>
                                <a:gd name="connsiteY1889" fmla="*/ 1974439 h 2479529"/>
                                <a:gd name="connsiteX1890" fmla="*/ 3107989 w 7228855"/>
                                <a:gd name="connsiteY1890" fmla="*/ 1987354 h 2479529"/>
                                <a:gd name="connsiteX1891" fmla="*/ 3117924 w 7228855"/>
                                <a:gd name="connsiteY1891" fmla="*/ 2000269 h 2479529"/>
                                <a:gd name="connsiteX1892" fmla="*/ 3122891 w 7228855"/>
                                <a:gd name="connsiteY1892" fmla="*/ 2001759 h 2479529"/>
                                <a:gd name="connsiteX1893" fmla="*/ 4082174 w 7228855"/>
                                <a:gd name="connsiteY1893" fmla="*/ 2008859 h 2479529"/>
                                <a:gd name="connsiteX1894" fmla="*/ 4079048 w 7228855"/>
                                <a:gd name="connsiteY1894" fmla="*/ 2005732 h 2479529"/>
                                <a:gd name="connsiteX1895" fmla="*/ 4080041 w 7228855"/>
                                <a:gd name="connsiteY1895" fmla="*/ 2006726 h 2479529"/>
                                <a:gd name="connsiteX1896" fmla="*/ 4080406 w 7228855"/>
                                <a:gd name="connsiteY1896" fmla="*/ 2007842 h 2479529"/>
                                <a:gd name="connsiteX1897" fmla="*/ 4057045 w 7228855"/>
                                <a:gd name="connsiteY1897" fmla="*/ 2008859 h 2479529"/>
                                <a:gd name="connsiteX1898" fmla="*/ 4058701 w 7228855"/>
                                <a:gd name="connsiteY1898" fmla="*/ 2007907 h 2479529"/>
                                <a:gd name="connsiteX1899" fmla="*/ 4059179 w 7228855"/>
                                <a:gd name="connsiteY1899" fmla="*/ 2006726 h 2479529"/>
                                <a:gd name="connsiteX1900" fmla="*/ 4060172 w 7228855"/>
                                <a:gd name="connsiteY1900" fmla="*/ 2005732 h 2479529"/>
                                <a:gd name="connsiteX1901" fmla="*/ 4085505 w 7228855"/>
                                <a:gd name="connsiteY1901" fmla="*/ 2012190 h 2479529"/>
                                <a:gd name="connsiteX1902" fmla="*/ 4084512 w 7228855"/>
                                <a:gd name="connsiteY1902" fmla="*/ 2010203 h 2479529"/>
                                <a:gd name="connsiteX1903" fmla="*/ 4082174 w 7228855"/>
                                <a:gd name="connsiteY1903" fmla="*/ 2008859 h 2479529"/>
                                <a:gd name="connsiteX1904" fmla="*/ 4053715 w 7228855"/>
                                <a:gd name="connsiteY1904" fmla="*/ 2012190 h 2479529"/>
                                <a:gd name="connsiteX1905" fmla="*/ 4057045 w 7228855"/>
                                <a:gd name="connsiteY1905" fmla="*/ 2008859 h 2479529"/>
                                <a:gd name="connsiteX1906" fmla="*/ 4054708 w 7228855"/>
                                <a:gd name="connsiteY1906" fmla="*/ 2010203 h 2479529"/>
                                <a:gd name="connsiteX1907" fmla="*/ 4053715 w 7228855"/>
                                <a:gd name="connsiteY1907" fmla="*/ 2012190 h 2479529"/>
                                <a:gd name="connsiteX1908" fmla="*/ 517781 w 7228855"/>
                                <a:gd name="connsiteY1908" fmla="*/ 2016666 h 2479529"/>
                                <a:gd name="connsiteX1909" fmla="*/ 531690 w 7228855"/>
                                <a:gd name="connsiteY1909" fmla="*/ 2006980 h 2479529"/>
                                <a:gd name="connsiteX1910" fmla="*/ 531193 w 7228855"/>
                                <a:gd name="connsiteY1910" fmla="*/ 2007476 h 2479529"/>
                                <a:gd name="connsiteX1911" fmla="*/ 532187 w 7228855"/>
                                <a:gd name="connsiteY1911" fmla="*/ 2006483 h 2479529"/>
                                <a:gd name="connsiteX1912" fmla="*/ 532186 w 7228855"/>
                                <a:gd name="connsiteY1912" fmla="*/ 2006483 h 2479529"/>
                                <a:gd name="connsiteX1913" fmla="*/ 532683 w 7228855"/>
                                <a:gd name="connsiteY1913" fmla="*/ 2005987 h 2479529"/>
                                <a:gd name="connsiteX1914" fmla="*/ 532187 w 7228855"/>
                                <a:gd name="connsiteY1914" fmla="*/ 2006483 h 2479529"/>
                                <a:gd name="connsiteX1915" fmla="*/ 533677 w 7228855"/>
                                <a:gd name="connsiteY1915" fmla="*/ 2006111 h 2479529"/>
                                <a:gd name="connsiteX1916" fmla="*/ 533180 w 7228855"/>
                                <a:gd name="connsiteY1916" fmla="*/ 2005987 h 2479529"/>
                                <a:gd name="connsiteX1917" fmla="*/ 533677 w 7228855"/>
                                <a:gd name="connsiteY1917" fmla="*/ 2005987 h 2479529"/>
                                <a:gd name="connsiteX1918" fmla="*/ 534173 w 7228855"/>
                                <a:gd name="connsiteY1918" fmla="*/ 2005987 h 2479529"/>
                                <a:gd name="connsiteX1919" fmla="*/ 533677 w 7228855"/>
                                <a:gd name="connsiteY1919" fmla="*/ 2006111 h 2479529"/>
                                <a:gd name="connsiteX1920" fmla="*/ 535167 w 7228855"/>
                                <a:gd name="connsiteY1920" fmla="*/ 2006483 h 2479529"/>
                                <a:gd name="connsiteX1921" fmla="*/ 537154 w 7228855"/>
                                <a:gd name="connsiteY1921" fmla="*/ 2007974 h 2479529"/>
                                <a:gd name="connsiteX1922" fmla="*/ 559009 w 7228855"/>
                                <a:gd name="connsiteY1922" fmla="*/ 2003503 h 2479529"/>
                                <a:gd name="connsiteX1923" fmla="*/ 557519 w 7228855"/>
                                <a:gd name="connsiteY1923" fmla="*/ 1981150 h 2479529"/>
                                <a:gd name="connsiteX1924" fmla="*/ 498906 w 7228855"/>
                                <a:gd name="connsiteY1924" fmla="*/ 1982143 h 2479529"/>
                                <a:gd name="connsiteX1925" fmla="*/ 500893 w 7228855"/>
                                <a:gd name="connsiteY1925" fmla="*/ 2012940 h 2479529"/>
                                <a:gd name="connsiteX1926" fmla="*/ 517781 w 7228855"/>
                                <a:gd name="connsiteY1926" fmla="*/ 2016666 h 2479529"/>
                                <a:gd name="connsiteX1927" fmla="*/ 702346 w 7228855"/>
                                <a:gd name="connsiteY1927" fmla="*/ 2019390 h 2479529"/>
                                <a:gd name="connsiteX1928" fmla="*/ 712960 w 7228855"/>
                                <a:gd name="connsiteY1928" fmla="*/ 1992289 h 2479529"/>
                                <a:gd name="connsiteX1929" fmla="*/ 661133 w 7228855"/>
                                <a:gd name="connsiteY1929" fmla="*/ 1924359 h 2479529"/>
                                <a:gd name="connsiteX1930" fmla="*/ 632956 w 7228855"/>
                                <a:gd name="connsiteY1930" fmla="*/ 1940965 h 2479529"/>
                                <a:gd name="connsiteX1931" fmla="*/ 689814 w 7228855"/>
                                <a:gd name="connsiteY1931" fmla="*/ 2015436 h 2479529"/>
                                <a:gd name="connsiteX1932" fmla="*/ 702346 w 7228855"/>
                                <a:gd name="connsiteY1932" fmla="*/ 2019390 h 2479529"/>
                                <a:gd name="connsiteX1933" fmla="*/ 5172321 w 7228855"/>
                                <a:gd name="connsiteY1933" fmla="*/ 2022866 h 2479529"/>
                                <a:gd name="connsiteX1934" fmla="*/ 5186229 w 7228855"/>
                                <a:gd name="connsiteY1934" fmla="*/ 2013180 h 2479529"/>
                                <a:gd name="connsiteX1935" fmla="*/ 5185733 w 7228855"/>
                                <a:gd name="connsiteY1935" fmla="*/ 2013676 h 2479529"/>
                                <a:gd name="connsiteX1936" fmla="*/ 5186727 w 7228855"/>
                                <a:gd name="connsiteY1936" fmla="*/ 2012683 h 2479529"/>
                                <a:gd name="connsiteX1937" fmla="*/ 5186726 w 7228855"/>
                                <a:gd name="connsiteY1937" fmla="*/ 2012683 h 2479529"/>
                                <a:gd name="connsiteX1938" fmla="*/ 5187223 w 7228855"/>
                                <a:gd name="connsiteY1938" fmla="*/ 2012186 h 2479529"/>
                                <a:gd name="connsiteX1939" fmla="*/ 5186727 w 7228855"/>
                                <a:gd name="connsiteY1939" fmla="*/ 2012683 h 2479529"/>
                                <a:gd name="connsiteX1940" fmla="*/ 5188216 w 7228855"/>
                                <a:gd name="connsiteY1940" fmla="*/ 2012311 h 2479529"/>
                                <a:gd name="connsiteX1941" fmla="*/ 5187720 w 7228855"/>
                                <a:gd name="connsiteY1941" fmla="*/ 2012186 h 2479529"/>
                                <a:gd name="connsiteX1942" fmla="*/ 5188216 w 7228855"/>
                                <a:gd name="connsiteY1942" fmla="*/ 2012186 h 2479529"/>
                                <a:gd name="connsiteX1943" fmla="*/ 5188713 w 7228855"/>
                                <a:gd name="connsiteY1943" fmla="*/ 2012186 h 2479529"/>
                                <a:gd name="connsiteX1944" fmla="*/ 5188216 w 7228855"/>
                                <a:gd name="connsiteY1944" fmla="*/ 2012311 h 2479529"/>
                                <a:gd name="connsiteX1945" fmla="*/ 5189707 w 7228855"/>
                                <a:gd name="connsiteY1945" fmla="*/ 2012683 h 2479529"/>
                                <a:gd name="connsiteX1946" fmla="*/ 5191693 w 7228855"/>
                                <a:gd name="connsiteY1946" fmla="*/ 2014173 h 2479529"/>
                                <a:gd name="connsiteX1947" fmla="*/ 5213549 w 7228855"/>
                                <a:gd name="connsiteY1947" fmla="*/ 2009703 h 2479529"/>
                                <a:gd name="connsiteX1948" fmla="*/ 5212059 w 7228855"/>
                                <a:gd name="connsiteY1948" fmla="*/ 1987351 h 2479529"/>
                                <a:gd name="connsiteX1949" fmla="*/ 5153446 w 7228855"/>
                                <a:gd name="connsiteY1949" fmla="*/ 1988344 h 2479529"/>
                                <a:gd name="connsiteX1950" fmla="*/ 5155433 w 7228855"/>
                                <a:gd name="connsiteY1950" fmla="*/ 2019140 h 2479529"/>
                                <a:gd name="connsiteX1951" fmla="*/ 5172321 w 7228855"/>
                                <a:gd name="connsiteY1951" fmla="*/ 2022866 h 2479529"/>
                                <a:gd name="connsiteX1952" fmla="*/ 2271679 w 7228855"/>
                                <a:gd name="connsiteY1952" fmla="*/ 2025363 h 2479529"/>
                                <a:gd name="connsiteX1953" fmla="*/ 2271679 w 7228855"/>
                                <a:gd name="connsiteY1953" fmla="*/ 1958306 h 2479529"/>
                                <a:gd name="connsiteX1954" fmla="*/ 2271679 w 7228855"/>
                                <a:gd name="connsiteY1954" fmla="*/ 2025363 h 2479529"/>
                                <a:gd name="connsiteX1955" fmla="*/ 5356885 w 7228855"/>
                                <a:gd name="connsiteY1955" fmla="*/ 2025591 h 2479529"/>
                                <a:gd name="connsiteX1956" fmla="*/ 5367498 w 7228855"/>
                                <a:gd name="connsiteY1956" fmla="*/ 1998490 h 2479529"/>
                                <a:gd name="connsiteX1957" fmla="*/ 5315672 w 7228855"/>
                                <a:gd name="connsiteY1957" fmla="*/ 1930559 h 2479529"/>
                                <a:gd name="connsiteX1958" fmla="*/ 5287494 w 7228855"/>
                                <a:gd name="connsiteY1958" fmla="*/ 1947164 h 2479529"/>
                                <a:gd name="connsiteX1959" fmla="*/ 5344353 w 7228855"/>
                                <a:gd name="connsiteY1959" fmla="*/ 2021636 h 2479529"/>
                                <a:gd name="connsiteX1960" fmla="*/ 5356885 w 7228855"/>
                                <a:gd name="connsiteY1960" fmla="*/ 2025591 h 2479529"/>
                                <a:gd name="connsiteX1961" fmla="*/ 1682077 w 7228855"/>
                                <a:gd name="connsiteY1961" fmla="*/ 2025861 h 2479529"/>
                                <a:gd name="connsiteX1962" fmla="*/ 1695488 w 7228855"/>
                                <a:gd name="connsiteY1962" fmla="*/ 2021390 h 2479529"/>
                                <a:gd name="connsiteX1963" fmla="*/ 1705423 w 7228855"/>
                                <a:gd name="connsiteY1963" fmla="*/ 2011952 h 2479529"/>
                                <a:gd name="connsiteX1964" fmla="*/ 1711880 w 7228855"/>
                                <a:gd name="connsiteY1964" fmla="*/ 1999534 h 2479529"/>
                                <a:gd name="connsiteX1965" fmla="*/ 1713370 w 7228855"/>
                                <a:gd name="connsiteY1965" fmla="*/ 1990096 h 2479529"/>
                                <a:gd name="connsiteX1966" fmla="*/ 1710390 w 7228855"/>
                                <a:gd name="connsiteY1966" fmla="*/ 1976188 h 2479529"/>
                                <a:gd name="connsiteX1967" fmla="*/ 1702939 w 7228855"/>
                                <a:gd name="connsiteY1967" fmla="*/ 1964764 h 2479529"/>
                                <a:gd name="connsiteX1968" fmla="*/ 1683190 w 7228855"/>
                                <a:gd name="connsiteY1968" fmla="*/ 1956632 h 2479529"/>
                                <a:gd name="connsiteX1969" fmla="*/ 1662579 w 7228855"/>
                                <a:gd name="connsiteY1969" fmla="*/ 1959354 h 2479529"/>
                                <a:gd name="connsiteX1970" fmla="*/ 1652273 w 7228855"/>
                                <a:gd name="connsiteY1970" fmla="*/ 1965260 h 2479529"/>
                                <a:gd name="connsiteX1971" fmla="*/ 1643332 w 7228855"/>
                                <a:gd name="connsiteY1971" fmla="*/ 1980162 h 2479529"/>
                                <a:gd name="connsiteX1972" fmla="*/ 1642836 w 7228855"/>
                                <a:gd name="connsiteY1972" fmla="*/ 1998044 h 2479529"/>
                                <a:gd name="connsiteX1973" fmla="*/ 1642836 w 7228855"/>
                                <a:gd name="connsiteY1973" fmla="*/ 1998541 h 2479529"/>
                                <a:gd name="connsiteX1974" fmla="*/ 1642836 w 7228855"/>
                                <a:gd name="connsiteY1974" fmla="*/ 2000031 h 2479529"/>
                                <a:gd name="connsiteX1975" fmla="*/ 1649293 w 7228855"/>
                                <a:gd name="connsiteY1975" fmla="*/ 2012449 h 2479529"/>
                                <a:gd name="connsiteX1976" fmla="*/ 1659227 w 7228855"/>
                                <a:gd name="connsiteY1976" fmla="*/ 2021886 h 2479529"/>
                                <a:gd name="connsiteX1977" fmla="*/ 1667672 w 7228855"/>
                                <a:gd name="connsiteY1977" fmla="*/ 2025363 h 2479529"/>
                                <a:gd name="connsiteX1978" fmla="*/ 1682077 w 7228855"/>
                                <a:gd name="connsiteY1978" fmla="*/ 2025861 h 2479529"/>
                                <a:gd name="connsiteX1979" fmla="*/ 6926228 w 7228855"/>
                                <a:gd name="connsiteY1979" fmla="*/ 2031565 h 2479529"/>
                                <a:gd name="connsiteX1980" fmla="*/ 6926228 w 7228855"/>
                                <a:gd name="connsiteY1980" fmla="*/ 1964507 h 2479529"/>
                                <a:gd name="connsiteX1981" fmla="*/ 6926228 w 7228855"/>
                                <a:gd name="connsiteY1981" fmla="*/ 2031565 h 2479529"/>
                                <a:gd name="connsiteX1982" fmla="*/ 6336626 w 7228855"/>
                                <a:gd name="connsiteY1982" fmla="*/ 2032062 h 2479529"/>
                                <a:gd name="connsiteX1983" fmla="*/ 6350038 w 7228855"/>
                                <a:gd name="connsiteY1983" fmla="*/ 2027591 h 2479529"/>
                                <a:gd name="connsiteX1984" fmla="*/ 6359972 w 7228855"/>
                                <a:gd name="connsiteY1984" fmla="*/ 2018153 h 2479529"/>
                                <a:gd name="connsiteX1985" fmla="*/ 6366429 w 7228855"/>
                                <a:gd name="connsiteY1985" fmla="*/ 2005735 h 2479529"/>
                                <a:gd name="connsiteX1986" fmla="*/ 6367920 w 7228855"/>
                                <a:gd name="connsiteY1986" fmla="*/ 1996297 h 2479529"/>
                                <a:gd name="connsiteX1987" fmla="*/ 6364939 w 7228855"/>
                                <a:gd name="connsiteY1987" fmla="*/ 1982389 h 2479529"/>
                                <a:gd name="connsiteX1988" fmla="*/ 6357488 w 7228855"/>
                                <a:gd name="connsiteY1988" fmla="*/ 1970964 h 2479529"/>
                                <a:gd name="connsiteX1989" fmla="*/ 6337739 w 7228855"/>
                                <a:gd name="connsiteY1989" fmla="*/ 1962833 h 2479529"/>
                                <a:gd name="connsiteX1990" fmla="*/ 6317128 w 7228855"/>
                                <a:gd name="connsiteY1990" fmla="*/ 1965554 h 2479529"/>
                                <a:gd name="connsiteX1991" fmla="*/ 6306823 w 7228855"/>
                                <a:gd name="connsiteY1991" fmla="*/ 1971461 h 2479529"/>
                                <a:gd name="connsiteX1992" fmla="*/ 6297881 w 7228855"/>
                                <a:gd name="connsiteY1992" fmla="*/ 1986363 h 2479529"/>
                                <a:gd name="connsiteX1993" fmla="*/ 6297385 w 7228855"/>
                                <a:gd name="connsiteY1993" fmla="*/ 2004245 h 2479529"/>
                                <a:gd name="connsiteX1994" fmla="*/ 6297385 w 7228855"/>
                                <a:gd name="connsiteY1994" fmla="*/ 2004742 h 2479529"/>
                                <a:gd name="connsiteX1995" fmla="*/ 6297385 w 7228855"/>
                                <a:gd name="connsiteY1995" fmla="*/ 2006232 h 2479529"/>
                                <a:gd name="connsiteX1996" fmla="*/ 6303843 w 7228855"/>
                                <a:gd name="connsiteY1996" fmla="*/ 2018650 h 2479529"/>
                                <a:gd name="connsiteX1997" fmla="*/ 6313777 w 7228855"/>
                                <a:gd name="connsiteY1997" fmla="*/ 2028088 h 2479529"/>
                                <a:gd name="connsiteX1998" fmla="*/ 6322221 w 7228855"/>
                                <a:gd name="connsiteY1998" fmla="*/ 2031565 h 2479529"/>
                                <a:gd name="connsiteX1999" fmla="*/ 6336626 w 7228855"/>
                                <a:gd name="connsiteY1999" fmla="*/ 2032062 h 2479529"/>
                                <a:gd name="connsiteX2000" fmla="*/ 3943856 w 7228855"/>
                                <a:gd name="connsiteY2000" fmla="*/ 2033729 h 2479529"/>
                                <a:gd name="connsiteX2001" fmla="*/ 3944017 w 7228855"/>
                                <a:gd name="connsiteY2001" fmla="*/ 2033712 h 2479529"/>
                                <a:gd name="connsiteX2002" fmla="*/ 3943897 w 7228855"/>
                                <a:gd name="connsiteY2002" fmla="*/ 2033712 h 2479529"/>
                                <a:gd name="connsiteX2003" fmla="*/ 3943718 w 7228855"/>
                                <a:gd name="connsiteY2003" fmla="*/ 2033783 h 2479529"/>
                                <a:gd name="connsiteX2004" fmla="*/ 3943856 w 7228855"/>
                                <a:gd name="connsiteY2004" fmla="*/ 2033729 h 2479529"/>
                                <a:gd name="connsiteX2005" fmla="*/ 3943514 w 7228855"/>
                                <a:gd name="connsiteY2005" fmla="*/ 2033763 h 2479529"/>
                                <a:gd name="connsiteX2006" fmla="*/ 636414 w 7228855"/>
                                <a:gd name="connsiteY2006" fmla="*/ 2034996 h 2479529"/>
                                <a:gd name="connsiteX2007" fmla="*/ 646540 w 7228855"/>
                                <a:gd name="connsiteY2007" fmla="*/ 2032040 h 2479529"/>
                                <a:gd name="connsiteX2008" fmla="*/ 650565 w 7228855"/>
                                <a:gd name="connsiteY2008" fmla="*/ 2029524 h 2479529"/>
                                <a:gd name="connsiteX2009" fmla="*/ 650565 w 7228855"/>
                                <a:gd name="connsiteY2009" fmla="*/ 1998830 h 2479529"/>
                                <a:gd name="connsiteX2010" fmla="*/ 646540 w 7228855"/>
                                <a:gd name="connsiteY2010" fmla="*/ 1996314 h 2479529"/>
                                <a:gd name="connsiteX2011" fmla="*/ 625910 w 7228855"/>
                                <a:gd name="connsiteY2011" fmla="*/ 1996314 h 2479529"/>
                                <a:gd name="connsiteX2012" fmla="*/ 615847 w 7228855"/>
                                <a:gd name="connsiteY2012" fmla="*/ 2013925 h 2479529"/>
                                <a:gd name="connsiteX2013" fmla="*/ 625910 w 7228855"/>
                                <a:gd name="connsiteY2013" fmla="*/ 2031536 h 2479529"/>
                                <a:gd name="connsiteX2014" fmla="*/ 636414 w 7228855"/>
                                <a:gd name="connsiteY2014" fmla="*/ 2034996 h 2479529"/>
                                <a:gd name="connsiteX2015" fmla="*/ 3955590 w 7228855"/>
                                <a:gd name="connsiteY2015" fmla="*/ 2038744 h 2479529"/>
                                <a:gd name="connsiteX2016" fmla="*/ 3955086 w 7228855"/>
                                <a:gd name="connsiteY2016" fmla="*/ 2038241 h 2479529"/>
                                <a:gd name="connsiteX2017" fmla="*/ 3955302 w 7228855"/>
                                <a:gd name="connsiteY2017" fmla="*/ 2038529 h 2479529"/>
                                <a:gd name="connsiteX2018" fmla="*/ 5290952 w 7228855"/>
                                <a:gd name="connsiteY2018" fmla="*/ 2041196 h 2479529"/>
                                <a:gd name="connsiteX2019" fmla="*/ 5301078 w 7228855"/>
                                <a:gd name="connsiteY2019" fmla="*/ 2038240 h 2479529"/>
                                <a:gd name="connsiteX2020" fmla="*/ 5305104 w 7228855"/>
                                <a:gd name="connsiteY2020" fmla="*/ 2035724 h 2479529"/>
                                <a:gd name="connsiteX2021" fmla="*/ 5305104 w 7228855"/>
                                <a:gd name="connsiteY2021" fmla="*/ 2005030 h 2479529"/>
                                <a:gd name="connsiteX2022" fmla="*/ 5301078 w 7228855"/>
                                <a:gd name="connsiteY2022" fmla="*/ 2002514 h 2479529"/>
                                <a:gd name="connsiteX2023" fmla="*/ 5280448 w 7228855"/>
                                <a:gd name="connsiteY2023" fmla="*/ 2002514 h 2479529"/>
                                <a:gd name="connsiteX2024" fmla="*/ 5270385 w 7228855"/>
                                <a:gd name="connsiteY2024" fmla="*/ 2020124 h 2479529"/>
                                <a:gd name="connsiteX2025" fmla="*/ 5280448 w 7228855"/>
                                <a:gd name="connsiteY2025" fmla="*/ 2037737 h 2479529"/>
                                <a:gd name="connsiteX2026" fmla="*/ 5290952 w 7228855"/>
                                <a:gd name="connsiteY2026" fmla="*/ 2041196 h 2479529"/>
                                <a:gd name="connsiteX2027" fmla="*/ 3958105 w 7228855"/>
                                <a:gd name="connsiteY2027" fmla="*/ 2042266 h 2479529"/>
                                <a:gd name="connsiteX2028" fmla="*/ 3957602 w 7228855"/>
                                <a:gd name="connsiteY2028" fmla="*/ 2041260 h 2479529"/>
                                <a:gd name="connsiteX2029" fmla="*/ 3957968 w 7228855"/>
                                <a:gd name="connsiteY2029" fmla="*/ 2042083 h 2479529"/>
                                <a:gd name="connsiteX2030" fmla="*/ 3768117 w 7228855"/>
                                <a:gd name="connsiteY2030" fmla="*/ 2042490 h 2479529"/>
                                <a:gd name="connsiteX2031" fmla="*/ 3777058 w 7228855"/>
                                <a:gd name="connsiteY2031" fmla="*/ 2039013 h 2479529"/>
                                <a:gd name="connsiteX2032" fmla="*/ 3780537 w 7228855"/>
                                <a:gd name="connsiteY2032" fmla="*/ 2030072 h 2479529"/>
                                <a:gd name="connsiteX2033" fmla="*/ 3777058 w 7228855"/>
                                <a:gd name="connsiteY2033" fmla="*/ 2021131 h 2479529"/>
                                <a:gd name="connsiteX2034" fmla="*/ 3768117 w 7228855"/>
                                <a:gd name="connsiteY2034" fmla="*/ 2017654 h 2479529"/>
                                <a:gd name="connsiteX2035" fmla="*/ 3762654 w 7228855"/>
                                <a:gd name="connsiteY2035" fmla="*/ 2018150 h 2479529"/>
                                <a:gd name="connsiteX2036" fmla="*/ 3754211 w 7228855"/>
                                <a:gd name="connsiteY2036" fmla="*/ 2021628 h 2479529"/>
                                <a:gd name="connsiteX2037" fmla="*/ 3750735 w 7228855"/>
                                <a:gd name="connsiteY2037" fmla="*/ 2030072 h 2479529"/>
                                <a:gd name="connsiteX2038" fmla="*/ 3754211 w 7228855"/>
                                <a:gd name="connsiteY2038" fmla="*/ 2038516 h 2479529"/>
                                <a:gd name="connsiteX2039" fmla="*/ 3762654 w 7228855"/>
                                <a:gd name="connsiteY2039" fmla="*/ 2041993 h 2479529"/>
                                <a:gd name="connsiteX2040" fmla="*/ 3768117 w 7228855"/>
                                <a:gd name="connsiteY2040" fmla="*/ 2042490 h 2479529"/>
                                <a:gd name="connsiteX2041" fmla="*/ 4069610 w 7228855"/>
                                <a:gd name="connsiteY2041" fmla="*/ 2045470 h 2479529"/>
                                <a:gd name="connsiteX2042" fmla="*/ 4088485 w 7228855"/>
                                <a:gd name="connsiteY2042" fmla="*/ 2032556 h 2479529"/>
                                <a:gd name="connsiteX2043" fmla="*/ 4080406 w 7228855"/>
                                <a:gd name="connsiteY2043" fmla="*/ 2007842 h 2479529"/>
                                <a:gd name="connsiteX2044" fmla="*/ 4069610 w 7228855"/>
                                <a:gd name="connsiteY2044" fmla="*/ 2001634 h 2479529"/>
                                <a:gd name="connsiteX2045" fmla="*/ 4058701 w 7228855"/>
                                <a:gd name="connsiteY2045" fmla="*/ 2007907 h 2479529"/>
                                <a:gd name="connsiteX2046" fmla="*/ 4049741 w 7228855"/>
                                <a:gd name="connsiteY2046" fmla="*/ 2030072 h 2479529"/>
                                <a:gd name="connsiteX2047" fmla="*/ 4069610 w 7228855"/>
                                <a:gd name="connsiteY2047" fmla="*/ 2045470 h 2479529"/>
                                <a:gd name="connsiteX2048" fmla="*/ 2668396 w 7228855"/>
                                <a:gd name="connsiteY2048" fmla="*/ 2049939 h 2479529"/>
                                <a:gd name="connsiteX2049" fmla="*/ 2668396 w 7228855"/>
                                <a:gd name="connsiteY2049" fmla="*/ 2019638 h 2479529"/>
                                <a:gd name="connsiteX2050" fmla="*/ 2615246 w 7228855"/>
                                <a:gd name="connsiteY2050" fmla="*/ 1990828 h 2479529"/>
                                <a:gd name="connsiteX2051" fmla="*/ 2587925 w 7228855"/>
                                <a:gd name="connsiteY2051" fmla="*/ 2007220 h 2479529"/>
                                <a:gd name="connsiteX2052" fmla="*/ 2668396 w 7228855"/>
                                <a:gd name="connsiteY2052" fmla="*/ 2049939 h 2479529"/>
                                <a:gd name="connsiteX2053" fmla="*/ 3959615 w 7228855"/>
                                <a:gd name="connsiteY2053" fmla="*/ 2050317 h 2479529"/>
                                <a:gd name="connsiteX2054" fmla="*/ 3959615 w 7228855"/>
                                <a:gd name="connsiteY2054" fmla="*/ 2049311 h 2479529"/>
                                <a:gd name="connsiteX2055" fmla="*/ 3959569 w 7228855"/>
                                <a:gd name="connsiteY2055" fmla="*/ 2049814 h 2479529"/>
                                <a:gd name="connsiteX2056" fmla="*/ 983909 w 7228855"/>
                                <a:gd name="connsiteY2056" fmla="*/ 2050767 h 2479529"/>
                                <a:gd name="connsiteX2057" fmla="*/ 994240 w 7228855"/>
                                <a:gd name="connsiteY2057" fmla="*/ 2016944 h 2479529"/>
                                <a:gd name="connsiteX2058" fmla="*/ 946941 w 7228855"/>
                                <a:gd name="connsiteY2058" fmla="*/ 1980714 h 2479529"/>
                                <a:gd name="connsiteX2059" fmla="*/ 922788 w 7228855"/>
                                <a:gd name="connsiteY2059" fmla="*/ 2011912 h 2479529"/>
                                <a:gd name="connsiteX2060" fmla="*/ 970087 w 7228855"/>
                                <a:gd name="connsiteY2060" fmla="*/ 2048141 h 2479529"/>
                                <a:gd name="connsiteX2061" fmla="*/ 983909 w 7228855"/>
                                <a:gd name="connsiteY2061" fmla="*/ 2050767 h 2479529"/>
                                <a:gd name="connsiteX2062" fmla="*/ 2717069 w 7228855"/>
                                <a:gd name="connsiteY2062" fmla="*/ 2050934 h 2479529"/>
                                <a:gd name="connsiteX2063" fmla="*/ 2732467 w 7228855"/>
                                <a:gd name="connsiteY2063" fmla="*/ 2039510 h 2479529"/>
                                <a:gd name="connsiteX2064" fmla="*/ 2733462 w 7228855"/>
                                <a:gd name="connsiteY2064" fmla="*/ 2034542 h 2479529"/>
                                <a:gd name="connsiteX2065" fmla="*/ 2728990 w 7228855"/>
                                <a:gd name="connsiteY2065" fmla="*/ 2018150 h 2479529"/>
                                <a:gd name="connsiteX2066" fmla="*/ 2717069 w 7228855"/>
                                <a:gd name="connsiteY2066" fmla="*/ 2013183 h 2479529"/>
                                <a:gd name="connsiteX2067" fmla="*/ 2705147 w 7228855"/>
                                <a:gd name="connsiteY2067" fmla="*/ 2018150 h 2479529"/>
                                <a:gd name="connsiteX2068" fmla="*/ 2700679 w 7228855"/>
                                <a:gd name="connsiteY2068" fmla="*/ 2034542 h 2479529"/>
                                <a:gd name="connsiteX2069" fmla="*/ 2701670 w 7228855"/>
                                <a:gd name="connsiteY2069" fmla="*/ 2039510 h 2479529"/>
                                <a:gd name="connsiteX2070" fmla="*/ 2717069 w 7228855"/>
                                <a:gd name="connsiteY2070" fmla="*/ 2050934 h 2479529"/>
                                <a:gd name="connsiteX2071" fmla="*/ 3963600 w 7228855"/>
                                <a:gd name="connsiteY2071" fmla="*/ 2053893 h 2479529"/>
                                <a:gd name="connsiteX2072" fmla="*/ 3964646 w 7228855"/>
                                <a:gd name="connsiteY2072" fmla="*/ 2051324 h 2479529"/>
                                <a:gd name="connsiteX2073" fmla="*/ 3964116 w 7228855"/>
                                <a:gd name="connsiteY2073" fmla="*/ 2050022 h 2479529"/>
                                <a:gd name="connsiteX2074" fmla="*/ 2158428 w 7228855"/>
                                <a:gd name="connsiteY2074" fmla="*/ 2054669 h 2479529"/>
                                <a:gd name="connsiteX2075" fmla="*/ 2176310 w 7228855"/>
                                <a:gd name="connsiteY2075" fmla="*/ 2049702 h 2479529"/>
                                <a:gd name="connsiteX2076" fmla="*/ 2189225 w 7228855"/>
                                <a:gd name="connsiteY2076" fmla="*/ 2036787 h 2479529"/>
                                <a:gd name="connsiteX2077" fmla="*/ 2192205 w 7228855"/>
                                <a:gd name="connsiteY2077" fmla="*/ 2032813 h 2479529"/>
                                <a:gd name="connsiteX2078" fmla="*/ 2197670 w 7228855"/>
                                <a:gd name="connsiteY2078" fmla="*/ 2012945 h 2479529"/>
                                <a:gd name="connsiteX2079" fmla="*/ 2192205 w 7228855"/>
                                <a:gd name="connsiteY2079" fmla="*/ 1993076 h 2479529"/>
                                <a:gd name="connsiteX2080" fmla="*/ 2158428 w 7228855"/>
                                <a:gd name="connsiteY2080" fmla="*/ 1973704 h 2479529"/>
                                <a:gd name="connsiteX2081" fmla="*/ 2124652 w 7228855"/>
                                <a:gd name="connsiteY2081" fmla="*/ 1993076 h 2479529"/>
                                <a:gd name="connsiteX2082" fmla="*/ 2119188 w 7228855"/>
                                <a:gd name="connsiteY2082" fmla="*/ 2012945 h 2479529"/>
                                <a:gd name="connsiteX2083" fmla="*/ 2124652 w 7228855"/>
                                <a:gd name="connsiteY2083" fmla="*/ 2032813 h 2479529"/>
                                <a:gd name="connsiteX2084" fmla="*/ 2127632 w 7228855"/>
                                <a:gd name="connsiteY2084" fmla="*/ 2036787 h 2479529"/>
                                <a:gd name="connsiteX2085" fmla="*/ 2140547 w 7228855"/>
                                <a:gd name="connsiteY2085" fmla="*/ 2049702 h 2479529"/>
                                <a:gd name="connsiteX2086" fmla="*/ 2158428 w 7228855"/>
                                <a:gd name="connsiteY2086" fmla="*/ 2054669 h 2479529"/>
                                <a:gd name="connsiteX2087" fmla="*/ 3959111 w 7228855"/>
                                <a:gd name="connsiteY2087" fmla="*/ 2054846 h 2479529"/>
                                <a:gd name="connsiteX2088" fmla="*/ 3959615 w 7228855"/>
                                <a:gd name="connsiteY2088" fmla="*/ 2052834 h 2479529"/>
                                <a:gd name="connsiteX2089" fmla="*/ 3959200 w 7228855"/>
                                <a:gd name="connsiteY2089" fmla="*/ 2053870 h 2479529"/>
                                <a:gd name="connsiteX2090" fmla="*/ 4453571 w 7228855"/>
                                <a:gd name="connsiteY2090" fmla="*/ 2055902 h 2479529"/>
                                <a:gd name="connsiteX2091" fmla="*/ 4478904 w 7228855"/>
                                <a:gd name="connsiteY2091" fmla="*/ 2053418 h 2479529"/>
                                <a:gd name="connsiteX2092" fmla="*/ 4491322 w 7228855"/>
                                <a:gd name="connsiteY2092" fmla="*/ 2027589 h 2479529"/>
                                <a:gd name="connsiteX2093" fmla="*/ 4481388 w 7228855"/>
                                <a:gd name="connsiteY2093" fmla="*/ 2017654 h 2479529"/>
                                <a:gd name="connsiteX2094" fmla="*/ 4464003 w 7228855"/>
                                <a:gd name="connsiteY2094" fmla="*/ 2018151 h 2479529"/>
                                <a:gd name="connsiteX2095" fmla="*/ 4446121 w 7228855"/>
                                <a:gd name="connsiteY2095" fmla="*/ 2028582 h 2479529"/>
                                <a:gd name="connsiteX2096" fmla="*/ 4442147 w 7228855"/>
                                <a:gd name="connsiteY2096" fmla="*/ 2044477 h 2479529"/>
                                <a:gd name="connsiteX2097" fmla="*/ 4453571 w 7228855"/>
                                <a:gd name="connsiteY2097" fmla="*/ 2055902 h 2479529"/>
                                <a:gd name="connsiteX2098" fmla="*/ 5638442 w 7228855"/>
                                <a:gd name="connsiteY2098" fmla="*/ 2056968 h 2479529"/>
                                <a:gd name="connsiteX2099" fmla="*/ 5648773 w 7228855"/>
                                <a:gd name="connsiteY2099" fmla="*/ 2023145 h 2479529"/>
                                <a:gd name="connsiteX2100" fmla="*/ 5601474 w 7228855"/>
                                <a:gd name="connsiteY2100" fmla="*/ 1986916 h 2479529"/>
                                <a:gd name="connsiteX2101" fmla="*/ 5577322 w 7228855"/>
                                <a:gd name="connsiteY2101" fmla="*/ 2018112 h 2479529"/>
                                <a:gd name="connsiteX2102" fmla="*/ 5624620 w 7228855"/>
                                <a:gd name="connsiteY2102" fmla="*/ 2054341 h 2479529"/>
                                <a:gd name="connsiteX2103" fmla="*/ 5638442 w 7228855"/>
                                <a:gd name="connsiteY2103" fmla="*/ 2056968 h 2479529"/>
                                <a:gd name="connsiteX2104" fmla="*/ 3961690 w 7228855"/>
                                <a:gd name="connsiteY2104" fmla="*/ 2058580 h 2479529"/>
                                <a:gd name="connsiteX2105" fmla="*/ 3963137 w 7228855"/>
                                <a:gd name="connsiteY2105" fmla="*/ 2057361 h 2479529"/>
                                <a:gd name="connsiteX2106" fmla="*/ 3963600 w 7228855"/>
                                <a:gd name="connsiteY2106" fmla="*/ 2053893 h 2479529"/>
                                <a:gd name="connsiteX2107" fmla="*/ 315059 w 7228855"/>
                                <a:gd name="connsiteY2107" fmla="*/ 2059298 h 2479529"/>
                                <a:gd name="connsiteX2108" fmla="*/ 332452 w 7228855"/>
                                <a:gd name="connsiteY2108" fmla="*/ 2052601 h 2479529"/>
                                <a:gd name="connsiteX2109" fmla="*/ 333104 w 7228855"/>
                                <a:gd name="connsiteY2109" fmla="*/ 2040894 h 2479529"/>
                                <a:gd name="connsiteX2110" fmla="*/ 332507 w 7228855"/>
                                <a:gd name="connsiteY2110" fmla="*/ 2041253 h 2479529"/>
                                <a:gd name="connsiteX2111" fmla="*/ 333232 w 7228855"/>
                                <a:gd name="connsiteY2111" fmla="*/ 2038611 h 2479529"/>
                                <a:gd name="connsiteX2112" fmla="*/ 333500 w 7228855"/>
                                <a:gd name="connsiteY2112" fmla="*/ 2033802 h 2479529"/>
                                <a:gd name="connsiteX2113" fmla="*/ 333376 w 7228855"/>
                                <a:gd name="connsiteY2113" fmla="*/ 2038086 h 2479529"/>
                                <a:gd name="connsiteX2114" fmla="*/ 333232 w 7228855"/>
                                <a:gd name="connsiteY2114" fmla="*/ 2038611 h 2479529"/>
                                <a:gd name="connsiteX2115" fmla="*/ 333104 w 7228855"/>
                                <a:gd name="connsiteY2115" fmla="*/ 2040894 h 2479529"/>
                                <a:gd name="connsiteX2116" fmla="*/ 334990 w 7228855"/>
                                <a:gd name="connsiteY2116" fmla="*/ 2039763 h 2479529"/>
                                <a:gd name="connsiteX2117" fmla="*/ 346415 w 7228855"/>
                                <a:gd name="connsiteY2117" fmla="*/ 2040756 h 2479529"/>
                                <a:gd name="connsiteX2118" fmla="*/ 376714 w 7228855"/>
                                <a:gd name="connsiteY2118" fmla="*/ 2035789 h 2479529"/>
                                <a:gd name="connsiteX2119" fmla="*/ 360322 w 7228855"/>
                                <a:gd name="connsiteY2119" fmla="*/ 2007475 h 2479529"/>
                                <a:gd name="connsiteX2120" fmla="*/ 338964 w 7228855"/>
                                <a:gd name="connsiteY2120" fmla="*/ 2005489 h 2479529"/>
                                <a:gd name="connsiteX2121" fmla="*/ 316612 w 7228855"/>
                                <a:gd name="connsiteY2121" fmla="*/ 2010953 h 2479529"/>
                                <a:gd name="connsiteX2122" fmla="*/ 303697 w 7228855"/>
                                <a:gd name="connsiteY2122" fmla="*/ 2051684 h 2479529"/>
                                <a:gd name="connsiteX2123" fmla="*/ 315059 w 7228855"/>
                                <a:gd name="connsiteY2123" fmla="*/ 2059298 h 2479529"/>
                                <a:gd name="connsiteX2124" fmla="*/ 6812977 w 7228855"/>
                                <a:gd name="connsiteY2124" fmla="*/ 2060871 h 2479529"/>
                                <a:gd name="connsiteX2125" fmla="*/ 6830859 w 7228855"/>
                                <a:gd name="connsiteY2125" fmla="*/ 2055903 h 2479529"/>
                                <a:gd name="connsiteX2126" fmla="*/ 6843774 w 7228855"/>
                                <a:gd name="connsiteY2126" fmla="*/ 2042988 h 2479529"/>
                                <a:gd name="connsiteX2127" fmla="*/ 6846755 w 7228855"/>
                                <a:gd name="connsiteY2127" fmla="*/ 2039015 h 2479529"/>
                                <a:gd name="connsiteX2128" fmla="*/ 6852218 w 7228855"/>
                                <a:gd name="connsiteY2128" fmla="*/ 2019146 h 2479529"/>
                                <a:gd name="connsiteX2129" fmla="*/ 6846755 w 7228855"/>
                                <a:gd name="connsiteY2129" fmla="*/ 1999277 h 2479529"/>
                                <a:gd name="connsiteX2130" fmla="*/ 6812977 w 7228855"/>
                                <a:gd name="connsiteY2130" fmla="*/ 1979905 h 2479529"/>
                                <a:gd name="connsiteX2131" fmla="*/ 6779201 w 7228855"/>
                                <a:gd name="connsiteY2131" fmla="*/ 1999277 h 2479529"/>
                                <a:gd name="connsiteX2132" fmla="*/ 6773737 w 7228855"/>
                                <a:gd name="connsiteY2132" fmla="*/ 2019146 h 2479529"/>
                                <a:gd name="connsiteX2133" fmla="*/ 6779201 w 7228855"/>
                                <a:gd name="connsiteY2133" fmla="*/ 2039015 h 2479529"/>
                                <a:gd name="connsiteX2134" fmla="*/ 6782181 w 7228855"/>
                                <a:gd name="connsiteY2134" fmla="*/ 2042988 h 2479529"/>
                                <a:gd name="connsiteX2135" fmla="*/ 6795096 w 7228855"/>
                                <a:gd name="connsiteY2135" fmla="*/ 2055903 h 2479529"/>
                                <a:gd name="connsiteX2136" fmla="*/ 6812977 w 7228855"/>
                                <a:gd name="connsiteY2136" fmla="*/ 2060871 h 2479529"/>
                                <a:gd name="connsiteX2137" fmla="*/ 3954583 w 7228855"/>
                                <a:gd name="connsiteY2137" fmla="*/ 2061387 h 2479529"/>
                                <a:gd name="connsiteX2138" fmla="*/ 3955086 w 7228855"/>
                                <a:gd name="connsiteY2138" fmla="*/ 2060884 h 2479529"/>
                                <a:gd name="connsiteX2139" fmla="*/ 3954799 w 7228855"/>
                                <a:gd name="connsiteY2139" fmla="*/ 2061099 h 2479529"/>
                                <a:gd name="connsiteX2140" fmla="*/ 3951061 w 7228855"/>
                                <a:gd name="connsiteY2140" fmla="*/ 2063903 h 2479529"/>
                                <a:gd name="connsiteX2141" fmla="*/ 3952067 w 7228855"/>
                                <a:gd name="connsiteY2141" fmla="*/ 2063400 h 2479529"/>
                                <a:gd name="connsiteX2142" fmla="*/ 3951350 w 7228855"/>
                                <a:gd name="connsiteY2142" fmla="*/ 2063687 h 2479529"/>
                                <a:gd name="connsiteX2143" fmla="*/ 1268311 w 7228855"/>
                                <a:gd name="connsiteY2143" fmla="*/ 2064915 h 2479529"/>
                                <a:gd name="connsiteX2144" fmla="*/ 1280729 w 7228855"/>
                                <a:gd name="connsiteY2144" fmla="*/ 2061624 h 2479529"/>
                                <a:gd name="connsiteX2145" fmla="*/ 1281226 w 7228855"/>
                                <a:gd name="connsiteY2145" fmla="*/ 2061128 h 2479529"/>
                                <a:gd name="connsiteX2146" fmla="*/ 1281226 w 7228855"/>
                                <a:gd name="connsiteY2146" fmla="*/ 2018906 h 2479529"/>
                                <a:gd name="connsiteX2147" fmla="*/ 1280729 w 7228855"/>
                                <a:gd name="connsiteY2147" fmla="*/ 2018410 h 2479529"/>
                                <a:gd name="connsiteX2148" fmla="*/ 1255893 w 7228855"/>
                                <a:gd name="connsiteY2148" fmla="*/ 2018410 h 2479529"/>
                                <a:gd name="connsiteX2149" fmla="*/ 1243475 w 7228855"/>
                                <a:gd name="connsiteY2149" fmla="*/ 2039769 h 2479529"/>
                                <a:gd name="connsiteX2150" fmla="*/ 1255893 w 7228855"/>
                                <a:gd name="connsiteY2150" fmla="*/ 2061128 h 2479529"/>
                                <a:gd name="connsiteX2151" fmla="*/ 1268311 w 7228855"/>
                                <a:gd name="connsiteY2151" fmla="*/ 2064915 h 2479529"/>
                                <a:gd name="connsiteX2152" fmla="*/ 3942507 w 7228855"/>
                                <a:gd name="connsiteY2152" fmla="*/ 2065413 h 2479529"/>
                                <a:gd name="connsiteX2153" fmla="*/ 3944017 w 7228855"/>
                                <a:gd name="connsiteY2153" fmla="*/ 2065413 h 2479529"/>
                                <a:gd name="connsiteX2154" fmla="*/ 3943262 w 7228855"/>
                                <a:gd name="connsiteY2154" fmla="*/ 2065344 h 2479529"/>
                                <a:gd name="connsiteX2155" fmla="*/ 4969599 w 7228855"/>
                                <a:gd name="connsiteY2155" fmla="*/ 2065499 h 2479529"/>
                                <a:gd name="connsiteX2156" fmla="*/ 4986992 w 7228855"/>
                                <a:gd name="connsiteY2156" fmla="*/ 2058802 h 2479529"/>
                                <a:gd name="connsiteX2157" fmla="*/ 4987644 w 7228855"/>
                                <a:gd name="connsiteY2157" fmla="*/ 2047095 h 2479529"/>
                                <a:gd name="connsiteX2158" fmla="*/ 4987046 w 7228855"/>
                                <a:gd name="connsiteY2158" fmla="*/ 2047454 h 2479529"/>
                                <a:gd name="connsiteX2159" fmla="*/ 4987771 w 7228855"/>
                                <a:gd name="connsiteY2159" fmla="*/ 2044810 h 2479529"/>
                                <a:gd name="connsiteX2160" fmla="*/ 4988039 w 7228855"/>
                                <a:gd name="connsiteY2160" fmla="*/ 2040003 h 2479529"/>
                                <a:gd name="connsiteX2161" fmla="*/ 4987915 w 7228855"/>
                                <a:gd name="connsiteY2161" fmla="*/ 2044287 h 2479529"/>
                                <a:gd name="connsiteX2162" fmla="*/ 4987771 w 7228855"/>
                                <a:gd name="connsiteY2162" fmla="*/ 2044810 h 2479529"/>
                                <a:gd name="connsiteX2163" fmla="*/ 4987644 w 7228855"/>
                                <a:gd name="connsiteY2163" fmla="*/ 2047095 h 2479529"/>
                                <a:gd name="connsiteX2164" fmla="*/ 4989529 w 7228855"/>
                                <a:gd name="connsiteY2164" fmla="*/ 2045963 h 2479529"/>
                                <a:gd name="connsiteX2165" fmla="*/ 5000954 w 7228855"/>
                                <a:gd name="connsiteY2165" fmla="*/ 2046957 h 2479529"/>
                                <a:gd name="connsiteX2166" fmla="*/ 5031254 w 7228855"/>
                                <a:gd name="connsiteY2166" fmla="*/ 2041989 h 2479529"/>
                                <a:gd name="connsiteX2167" fmla="*/ 5014862 w 7228855"/>
                                <a:gd name="connsiteY2167" fmla="*/ 2013675 h 2479529"/>
                                <a:gd name="connsiteX2168" fmla="*/ 4993503 w 7228855"/>
                                <a:gd name="connsiteY2168" fmla="*/ 2011689 h 2479529"/>
                                <a:gd name="connsiteX2169" fmla="*/ 4971151 w 7228855"/>
                                <a:gd name="connsiteY2169" fmla="*/ 2017153 h 2479529"/>
                                <a:gd name="connsiteX2170" fmla="*/ 4958236 w 7228855"/>
                                <a:gd name="connsiteY2170" fmla="*/ 2057885 h 2479529"/>
                                <a:gd name="connsiteX2171" fmla="*/ 4969599 w 7228855"/>
                                <a:gd name="connsiteY2171" fmla="*/ 2065499 h 2479529"/>
                                <a:gd name="connsiteX2172" fmla="*/ 3941591 w 7228855"/>
                                <a:gd name="connsiteY2172" fmla="*/ 2070444 h 2479529"/>
                                <a:gd name="connsiteX2173" fmla="*/ 3949048 w 7228855"/>
                                <a:gd name="connsiteY2173" fmla="*/ 2070444 h 2479529"/>
                                <a:gd name="connsiteX2174" fmla="*/ 3959111 w 7228855"/>
                                <a:gd name="connsiteY2174" fmla="*/ 2064910 h 2479529"/>
                                <a:gd name="connsiteX2175" fmla="*/ 3961690 w 7228855"/>
                                <a:gd name="connsiteY2175" fmla="*/ 2058580 h 2479529"/>
                                <a:gd name="connsiteX2176" fmla="*/ 3953576 w 7228855"/>
                                <a:gd name="connsiteY2176" fmla="*/ 2065413 h 2479529"/>
                                <a:gd name="connsiteX2177" fmla="*/ 3939739 w 7228855"/>
                                <a:gd name="connsiteY2177" fmla="*/ 2066104 h 2479529"/>
                                <a:gd name="connsiteX2178" fmla="*/ 3938145 w 7228855"/>
                                <a:gd name="connsiteY2178" fmla="*/ 2064816 h 2479529"/>
                                <a:gd name="connsiteX2179" fmla="*/ 3934960 w 7228855"/>
                                <a:gd name="connsiteY2179" fmla="*/ 2063400 h 2479529"/>
                                <a:gd name="connsiteX2180" fmla="*/ 3935463 w 7228855"/>
                                <a:gd name="connsiteY2180" fmla="*/ 2063400 h 2479529"/>
                                <a:gd name="connsiteX2181" fmla="*/ 3931724 w 7228855"/>
                                <a:gd name="connsiteY2181" fmla="*/ 2060596 h 2479529"/>
                                <a:gd name="connsiteX2182" fmla="*/ 3931940 w 7228855"/>
                                <a:gd name="connsiteY2182" fmla="*/ 2060884 h 2479529"/>
                                <a:gd name="connsiteX2183" fmla="*/ 3931437 w 7228855"/>
                                <a:gd name="connsiteY2183" fmla="*/ 2060381 h 2479529"/>
                                <a:gd name="connsiteX2184" fmla="*/ 3931724 w 7228855"/>
                                <a:gd name="connsiteY2184" fmla="*/ 2060596 h 2479529"/>
                                <a:gd name="connsiteX2185" fmla="*/ 3929879 w 7228855"/>
                                <a:gd name="connsiteY2185" fmla="*/ 2058136 h 2479529"/>
                                <a:gd name="connsiteX2186" fmla="*/ 3928921 w 7228855"/>
                                <a:gd name="connsiteY2186" fmla="*/ 2057361 h 2479529"/>
                                <a:gd name="connsiteX2187" fmla="*/ 3928921 w 7228855"/>
                                <a:gd name="connsiteY2187" fmla="*/ 2056858 h 2479529"/>
                                <a:gd name="connsiteX2188" fmla="*/ 3929879 w 7228855"/>
                                <a:gd name="connsiteY2188" fmla="*/ 2058136 h 2479529"/>
                                <a:gd name="connsiteX2189" fmla="*/ 3938145 w 7228855"/>
                                <a:gd name="connsiteY2189" fmla="*/ 2064816 h 2479529"/>
                                <a:gd name="connsiteX2190" fmla="*/ 3939488 w 7228855"/>
                                <a:gd name="connsiteY2190" fmla="*/ 2065413 h 2479529"/>
                                <a:gd name="connsiteX2191" fmla="*/ 3938482 w 7228855"/>
                                <a:gd name="connsiteY2191" fmla="*/ 2064910 h 2479529"/>
                                <a:gd name="connsiteX2192" fmla="*/ 3943262 w 7228855"/>
                                <a:gd name="connsiteY2192" fmla="*/ 2065344 h 2479529"/>
                                <a:gd name="connsiteX2193" fmla="*/ 3948042 w 7228855"/>
                                <a:gd name="connsiteY2193" fmla="*/ 2064910 h 2479529"/>
                                <a:gd name="connsiteX2194" fmla="*/ 3947035 w 7228855"/>
                                <a:gd name="connsiteY2194" fmla="*/ 2065413 h 2479529"/>
                                <a:gd name="connsiteX2195" fmla="*/ 3951350 w 7228855"/>
                                <a:gd name="connsiteY2195" fmla="*/ 2063687 h 2479529"/>
                                <a:gd name="connsiteX2196" fmla="*/ 3954799 w 7228855"/>
                                <a:gd name="connsiteY2196" fmla="*/ 2061099 h 2479529"/>
                                <a:gd name="connsiteX2197" fmla="*/ 3957602 w 7228855"/>
                                <a:gd name="connsiteY2197" fmla="*/ 2057361 h 2479529"/>
                                <a:gd name="connsiteX2198" fmla="*/ 3957602 w 7228855"/>
                                <a:gd name="connsiteY2198" fmla="*/ 2057865 h 2479529"/>
                                <a:gd name="connsiteX2199" fmla="*/ 3959200 w 7228855"/>
                                <a:gd name="connsiteY2199" fmla="*/ 2053870 h 2479529"/>
                                <a:gd name="connsiteX2200" fmla="*/ 3959569 w 7228855"/>
                                <a:gd name="connsiteY2200" fmla="*/ 2049814 h 2479529"/>
                                <a:gd name="connsiteX2201" fmla="*/ 3959111 w 7228855"/>
                                <a:gd name="connsiteY2201" fmla="*/ 2044782 h 2479529"/>
                                <a:gd name="connsiteX2202" fmla="*/ 3959615 w 7228855"/>
                                <a:gd name="connsiteY2202" fmla="*/ 2045789 h 2479529"/>
                                <a:gd name="connsiteX2203" fmla="*/ 3957968 w 7228855"/>
                                <a:gd name="connsiteY2203" fmla="*/ 2042083 h 2479529"/>
                                <a:gd name="connsiteX2204" fmla="*/ 3955302 w 7228855"/>
                                <a:gd name="connsiteY2204" fmla="*/ 2038529 h 2479529"/>
                                <a:gd name="connsiteX2205" fmla="*/ 3951564 w 7228855"/>
                                <a:gd name="connsiteY2205" fmla="*/ 2035725 h 2479529"/>
                                <a:gd name="connsiteX2206" fmla="*/ 3952067 w 7228855"/>
                                <a:gd name="connsiteY2206" fmla="*/ 2036228 h 2479529"/>
                                <a:gd name="connsiteX2207" fmla="*/ 3947539 w 7228855"/>
                                <a:gd name="connsiteY2207" fmla="*/ 2034216 h 2479529"/>
                                <a:gd name="connsiteX2208" fmla="*/ 3948042 w 7228855"/>
                                <a:gd name="connsiteY2208" fmla="*/ 2034216 h 2479529"/>
                                <a:gd name="connsiteX2209" fmla="*/ 3943718 w 7228855"/>
                                <a:gd name="connsiteY2209" fmla="*/ 2033783 h 2479529"/>
                                <a:gd name="connsiteX2210" fmla="*/ 3932444 w 7228855"/>
                                <a:gd name="connsiteY2210" fmla="*/ 2038241 h 2479529"/>
                                <a:gd name="connsiteX2211" fmla="*/ 3935760 w 7228855"/>
                                <a:gd name="connsiteY2211" fmla="*/ 2035872 h 2479529"/>
                                <a:gd name="connsiteX2212" fmla="*/ 3934960 w 7228855"/>
                                <a:gd name="connsiteY2212" fmla="*/ 2036228 h 2479529"/>
                                <a:gd name="connsiteX2213" fmla="*/ 3935966 w 7228855"/>
                                <a:gd name="connsiteY2213" fmla="*/ 2035725 h 2479529"/>
                                <a:gd name="connsiteX2214" fmla="*/ 3935760 w 7228855"/>
                                <a:gd name="connsiteY2214" fmla="*/ 2035872 h 2479529"/>
                                <a:gd name="connsiteX2215" fmla="*/ 3939488 w 7228855"/>
                                <a:gd name="connsiteY2215" fmla="*/ 2034216 h 2479529"/>
                                <a:gd name="connsiteX2216" fmla="*/ 3938985 w 7228855"/>
                                <a:gd name="connsiteY2216" fmla="*/ 2034216 h 2479529"/>
                                <a:gd name="connsiteX2217" fmla="*/ 3943514 w 7228855"/>
                                <a:gd name="connsiteY2217" fmla="*/ 2033763 h 2479529"/>
                                <a:gd name="connsiteX2218" fmla="*/ 3943010 w 7228855"/>
                                <a:gd name="connsiteY2218" fmla="*/ 2033712 h 2479529"/>
                                <a:gd name="connsiteX2219" fmla="*/ 3943897 w 7228855"/>
                                <a:gd name="connsiteY2219" fmla="*/ 2033712 h 2479529"/>
                                <a:gd name="connsiteX2220" fmla="*/ 3945966 w 7228855"/>
                                <a:gd name="connsiteY2220" fmla="*/ 2032895 h 2479529"/>
                                <a:gd name="connsiteX2221" fmla="*/ 3959111 w 7228855"/>
                                <a:gd name="connsiteY2221" fmla="*/ 2037738 h 2479529"/>
                                <a:gd name="connsiteX2222" fmla="*/ 3964116 w 7228855"/>
                                <a:gd name="connsiteY2222" fmla="*/ 2050022 h 2479529"/>
                                <a:gd name="connsiteX2223" fmla="*/ 3965149 w 7228855"/>
                                <a:gd name="connsiteY2223" fmla="*/ 2042266 h 2479529"/>
                                <a:gd name="connsiteX2224" fmla="*/ 3959111 w 7228855"/>
                                <a:gd name="connsiteY2224" fmla="*/ 2032203 h 2479529"/>
                                <a:gd name="connsiteX2225" fmla="*/ 3949048 w 7228855"/>
                                <a:gd name="connsiteY2225" fmla="*/ 2026667 h 2479529"/>
                                <a:gd name="connsiteX2226" fmla="*/ 3925902 w 7228855"/>
                                <a:gd name="connsiteY2226" fmla="*/ 2032705 h 2479529"/>
                                <a:gd name="connsiteX2227" fmla="*/ 3922380 w 7228855"/>
                                <a:gd name="connsiteY2227" fmla="*/ 2059878 h 2479529"/>
                                <a:gd name="connsiteX2228" fmla="*/ 3942507 w 7228855"/>
                                <a:gd name="connsiteY2228" fmla="*/ 2070948 h 2479529"/>
                                <a:gd name="connsiteX2229" fmla="*/ 3941591 w 7228855"/>
                                <a:gd name="connsiteY2229" fmla="*/ 2070444 h 2479529"/>
                                <a:gd name="connsiteX2230" fmla="*/ 3937475 w 7228855"/>
                                <a:gd name="connsiteY2230" fmla="*/ 2070444 h 2479529"/>
                                <a:gd name="connsiteX2231" fmla="*/ 3942507 w 7228855"/>
                                <a:gd name="connsiteY2231" fmla="*/ 2070948 h 2479529"/>
                                <a:gd name="connsiteX2232" fmla="*/ 5922861 w 7228855"/>
                                <a:gd name="connsiteY2232" fmla="*/ 2071117 h 2479529"/>
                                <a:gd name="connsiteX2233" fmla="*/ 5935278 w 7228855"/>
                                <a:gd name="connsiteY2233" fmla="*/ 2067826 h 2479529"/>
                                <a:gd name="connsiteX2234" fmla="*/ 5935776 w 7228855"/>
                                <a:gd name="connsiteY2234" fmla="*/ 2067329 h 2479529"/>
                                <a:gd name="connsiteX2235" fmla="*/ 5935776 w 7228855"/>
                                <a:gd name="connsiteY2235" fmla="*/ 2025107 h 2479529"/>
                                <a:gd name="connsiteX2236" fmla="*/ 5935278 w 7228855"/>
                                <a:gd name="connsiteY2236" fmla="*/ 2024611 h 2479529"/>
                                <a:gd name="connsiteX2237" fmla="*/ 5910442 w 7228855"/>
                                <a:gd name="connsiteY2237" fmla="*/ 2024611 h 2479529"/>
                                <a:gd name="connsiteX2238" fmla="*/ 5898025 w 7228855"/>
                                <a:gd name="connsiteY2238" fmla="*/ 2045970 h 2479529"/>
                                <a:gd name="connsiteX2239" fmla="*/ 5910442 w 7228855"/>
                                <a:gd name="connsiteY2239" fmla="*/ 2067329 h 2479529"/>
                                <a:gd name="connsiteX2240" fmla="*/ 5922861 w 7228855"/>
                                <a:gd name="connsiteY2240" fmla="*/ 2071117 h 2479529"/>
                                <a:gd name="connsiteX2241" fmla="*/ 1740199 w 7228855"/>
                                <a:gd name="connsiteY2241" fmla="*/ 2074040 h 2479529"/>
                                <a:gd name="connsiteX2242" fmla="*/ 1766524 w 7228855"/>
                                <a:gd name="connsiteY2242" fmla="*/ 2073543 h 2479529"/>
                                <a:gd name="connsiteX2243" fmla="*/ 1783413 w 7228855"/>
                                <a:gd name="connsiteY2243" fmla="*/ 2056655 h 2479529"/>
                                <a:gd name="connsiteX2244" fmla="*/ 1766524 w 7228855"/>
                                <a:gd name="connsiteY2244" fmla="*/ 2040263 h 2479529"/>
                                <a:gd name="connsiteX2245" fmla="*/ 1740199 w 7228855"/>
                                <a:gd name="connsiteY2245" fmla="*/ 2039766 h 2479529"/>
                                <a:gd name="connsiteX2246" fmla="*/ 1740199 w 7228855"/>
                                <a:gd name="connsiteY2246" fmla="*/ 2074040 h 2479529"/>
                                <a:gd name="connsiteX2247" fmla="*/ 6394742 w 7228855"/>
                                <a:gd name="connsiteY2247" fmla="*/ 2080241 h 2479529"/>
                                <a:gd name="connsiteX2248" fmla="*/ 6421068 w 7228855"/>
                                <a:gd name="connsiteY2248" fmla="*/ 2079744 h 2479529"/>
                                <a:gd name="connsiteX2249" fmla="*/ 6437957 w 7228855"/>
                                <a:gd name="connsiteY2249" fmla="*/ 2062856 h 2479529"/>
                                <a:gd name="connsiteX2250" fmla="*/ 6421068 w 7228855"/>
                                <a:gd name="connsiteY2250" fmla="*/ 2046464 h 2479529"/>
                                <a:gd name="connsiteX2251" fmla="*/ 6394742 w 7228855"/>
                                <a:gd name="connsiteY2251" fmla="*/ 2045967 h 2479529"/>
                                <a:gd name="connsiteX2252" fmla="*/ 6394742 w 7228855"/>
                                <a:gd name="connsiteY2252" fmla="*/ 2080241 h 2479529"/>
                                <a:gd name="connsiteX2253" fmla="*/ 3501393 w 7228855"/>
                                <a:gd name="connsiteY2253" fmla="*/ 2080363 h 2479529"/>
                                <a:gd name="connsiteX2254" fmla="*/ 3515785 w 7228855"/>
                                <a:gd name="connsiteY2254" fmla="*/ 2061363 h 2479529"/>
                                <a:gd name="connsiteX2255" fmla="*/ 3462129 w 7228855"/>
                                <a:gd name="connsiteY2255" fmla="*/ 1951587 h 2479529"/>
                                <a:gd name="connsiteX2256" fmla="*/ 3440278 w 7228855"/>
                                <a:gd name="connsiteY2256" fmla="*/ 1957547 h 2479529"/>
                                <a:gd name="connsiteX2257" fmla="*/ 3493427 w 7228855"/>
                                <a:gd name="connsiteY2257" fmla="*/ 2074277 h 2479529"/>
                                <a:gd name="connsiteX2258" fmla="*/ 3501393 w 7228855"/>
                                <a:gd name="connsiteY2258" fmla="*/ 2080363 h 2479529"/>
                                <a:gd name="connsiteX2259" fmla="*/ 4546349 w 7228855"/>
                                <a:gd name="connsiteY2259" fmla="*/ 2081859 h 2479529"/>
                                <a:gd name="connsiteX2260" fmla="*/ 4557385 w 7228855"/>
                                <a:gd name="connsiteY2260" fmla="*/ 2076760 h 2479529"/>
                                <a:gd name="connsiteX2261" fmla="*/ 4612024 w 7228855"/>
                                <a:gd name="connsiteY2261" fmla="*/ 2070302 h 2479529"/>
                                <a:gd name="connsiteX2262" fmla="*/ 4634377 w 7228855"/>
                                <a:gd name="connsiteY2262" fmla="*/ 2047950 h 2479529"/>
                                <a:gd name="connsiteX2263" fmla="*/ 4535033 w 7228855"/>
                                <a:gd name="connsiteY2263" fmla="*/ 2054407 h 2479529"/>
                                <a:gd name="connsiteX2264" fmla="*/ 4546349 w 7228855"/>
                                <a:gd name="connsiteY2264" fmla="*/ 2081859 h 2479529"/>
                                <a:gd name="connsiteX2265" fmla="*/ 4398645 w 7228855"/>
                                <a:gd name="connsiteY2265" fmla="*/ 2086429 h 2479529"/>
                                <a:gd name="connsiteX2266" fmla="*/ 4399429 w 7228855"/>
                                <a:gd name="connsiteY2266" fmla="*/ 2085705 h 2479529"/>
                                <a:gd name="connsiteX2267" fmla="*/ 4399968 w 7228855"/>
                                <a:gd name="connsiteY2267" fmla="*/ 2084951 h 2479529"/>
                                <a:gd name="connsiteX2268" fmla="*/ 4399712 w 7228855"/>
                                <a:gd name="connsiteY2268" fmla="*/ 2085058 h 2479529"/>
                                <a:gd name="connsiteX2269" fmla="*/ 4398506 w 7228855"/>
                                <a:gd name="connsiteY2269" fmla="*/ 2086557 h 2479529"/>
                                <a:gd name="connsiteX2270" fmla="*/ 4398567 w 7228855"/>
                                <a:gd name="connsiteY2270" fmla="*/ 2086501 h 2479529"/>
                                <a:gd name="connsiteX2271" fmla="*/ 4399429 w 7228855"/>
                                <a:gd name="connsiteY2271" fmla="*/ 2085209 h 2479529"/>
                                <a:gd name="connsiteX2272" fmla="*/ 4398922 w 7228855"/>
                                <a:gd name="connsiteY2272" fmla="*/ 2085603 h 2479529"/>
                                <a:gd name="connsiteX2273" fmla="*/ 4398796 w 7228855"/>
                                <a:gd name="connsiteY2273" fmla="*/ 2085888 h 2479529"/>
                                <a:gd name="connsiteX2274" fmla="*/ 4398933 w 7228855"/>
                                <a:gd name="connsiteY2274" fmla="*/ 2085705 h 2479529"/>
                                <a:gd name="connsiteX2275" fmla="*/ 4398435 w 7228855"/>
                                <a:gd name="connsiteY2275" fmla="*/ 2086699 h 2479529"/>
                                <a:gd name="connsiteX2276" fmla="*/ 4398506 w 7228855"/>
                                <a:gd name="connsiteY2276" fmla="*/ 2086557 h 2479529"/>
                                <a:gd name="connsiteX2277" fmla="*/ 4398493 w 7228855"/>
                                <a:gd name="connsiteY2277" fmla="*/ 2086570 h 2479529"/>
                                <a:gd name="connsiteX2278" fmla="*/ 4398435 w 7228855"/>
                                <a:gd name="connsiteY2278" fmla="*/ 2086699 h 2479529"/>
                                <a:gd name="connsiteX2279" fmla="*/ 4398645 w 7228855"/>
                                <a:gd name="connsiteY2279" fmla="*/ 2086429 h 2479529"/>
                                <a:gd name="connsiteX2280" fmla="*/ 4398567 w 7228855"/>
                                <a:gd name="connsiteY2280" fmla="*/ 2086501 h 2479529"/>
                                <a:gd name="connsiteX2281" fmla="*/ 4397815 w 7228855"/>
                                <a:gd name="connsiteY2281" fmla="*/ 2087195 h 2479529"/>
                                <a:gd name="connsiteX2282" fmla="*/ 4398493 w 7228855"/>
                                <a:gd name="connsiteY2282" fmla="*/ 2086570 h 2479529"/>
                                <a:gd name="connsiteX2283" fmla="*/ 4398796 w 7228855"/>
                                <a:gd name="connsiteY2283" fmla="*/ 2085888 h 2479529"/>
                                <a:gd name="connsiteX2284" fmla="*/ 4395497 w 7228855"/>
                                <a:gd name="connsiteY2284" fmla="*/ 2088073 h 2479529"/>
                                <a:gd name="connsiteX2285" fmla="*/ 4396011 w 7228855"/>
                                <a:gd name="connsiteY2285" fmla="*/ 2087867 h 2479529"/>
                                <a:gd name="connsiteX2286" fmla="*/ 4398922 w 7228855"/>
                                <a:gd name="connsiteY2286" fmla="*/ 2085603 h 2479529"/>
                                <a:gd name="connsiteX2287" fmla="*/ 4399039 w 7228855"/>
                                <a:gd name="connsiteY2287" fmla="*/ 2085340 h 2479529"/>
                                <a:gd name="connsiteX2288" fmla="*/ 4397342 w 7228855"/>
                                <a:gd name="connsiteY2288" fmla="*/ 2086052 h 2479529"/>
                                <a:gd name="connsiteX2289" fmla="*/ 2998084 w 7228855"/>
                                <a:gd name="connsiteY2289" fmla="*/ 2088105 h 2479529"/>
                                <a:gd name="connsiteX2290" fmla="*/ 3007832 w 7228855"/>
                                <a:gd name="connsiteY2290" fmla="*/ 2080558 h 2479529"/>
                                <a:gd name="connsiteX2291" fmla="*/ 3001795 w 7228855"/>
                                <a:gd name="connsiteY2291" fmla="*/ 2058418 h 2479529"/>
                                <a:gd name="connsiteX2292" fmla="*/ 2958516 w 7228855"/>
                                <a:gd name="connsiteY2292" fmla="*/ 2015647 h 2479529"/>
                                <a:gd name="connsiteX2293" fmla="*/ 2935367 w 7228855"/>
                                <a:gd name="connsiteY2293" fmla="*/ 2009609 h 2479529"/>
                                <a:gd name="connsiteX2294" fmla="*/ 2929330 w 7228855"/>
                                <a:gd name="connsiteY2294" fmla="*/ 2032756 h 2479529"/>
                                <a:gd name="connsiteX2295" fmla="*/ 2985691 w 7228855"/>
                                <a:gd name="connsiteY2295" fmla="*/ 2086596 h 2479529"/>
                                <a:gd name="connsiteX2296" fmla="*/ 2998084 w 7228855"/>
                                <a:gd name="connsiteY2296" fmla="*/ 2088105 h 2479529"/>
                                <a:gd name="connsiteX2297" fmla="*/ 4394959 w 7228855"/>
                                <a:gd name="connsiteY2297" fmla="*/ 2088686 h 2479529"/>
                                <a:gd name="connsiteX2298" fmla="*/ 4396449 w 7228855"/>
                                <a:gd name="connsiteY2298" fmla="*/ 2087692 h 2479529"/>
                                <a:gd name="connsiteX2299" fmla="*/ 4396011 w 7228855"/>
                                <a:gd name="connsiteY2299" fmla="*/ 2087867 h 2479529"/>
                                <a:gd name="connsiteX2300" fmla="*/ 4395952 w 7228855"/>
                                <a:gd name="connsiteY2300" fmla="*/ 2089679 h 2479529"/>
                                <a:gd name="connsiteX2301" fmla="*/ 4396946 w 7228855"/>
                                <a:gd name="connsiteY2301" fmla="*/ 2088686 h 2479529"/>
                                <a:gd name="connsiteX2302" fmla="*/ 4396378 w 7228855"/>
                                <a:gd name="connsiteY2302" fmla="*/ 2089112 h 2479529"/>
                                <a:gd name="connsiteX2303" fmla="*/ 4392972 w 7228855"/>
                                <a:gd name="connsiteY2303" fmla="*/ 2091666 h 2479529"/>
                                <a:gd name="connsiteX2304" fmla="*/ 4396378 w 7228855"/>
                                <a:gd name="connsiteY2304" fmla="*/ 2089112 h 2479529"/>
                                <a:gd name="connsiteX2305" fmla="*/ 4397815 w 7228855"/>
                                <a:gd name="connsiteY2305" fmla="*/ 2087195 h 2479529"/>
                                <a:gd name="connsiteX2306" fmla="*/ 56760 w 7228855"/>
                                <a:gd name="connsiteY2306" fmla="*/ 2092232 h 2479529"/>
                                <a:gd name="connsiteX2307" fmla="*/ 67254 w 7228855"/>
                                <a:gd name="connsiteY2307" fmla="*/ 2091921 h 2479529"/>
                                <a:gd name="connsiteX2308" fmla="*/ 72221 w 7228855"/>
                                <a:gd name="connsiteY2308" fmla="*/ 2089934 h 2479529"/>
                                <a:gd name="connsiteX2309" fmla="*/ 81659 w 7228855"/>
                                <a:gd name="connsiteY2309" fmla="*/ 2083477 h 2479529"/>
                                <a:gd name="connsiteX2310" fmla="*/ 85632 w 7228855"/>
                                <a:gd name="connsiteY2310" fmla="*/ 2072549 h 2479529"/>
                                <a:gd name="connsiteX2311" fmla="*/ 83149 w 7228855"/>
                                <a:gd name="connsiteY2311" fmla="*/ 2063608 h 2479529"/>
                                <a:gd name="connsiteX2312" fmla="*/ 72221 w 7228855"/>
                                <a:gd name="connsiteY2312" fmla="*/ 2055163 h 2479529"/>
                                <a:gd name="connsiteX2313" fmla="*/ 67254 w 7228855"/>
                                <a:gd name="connsiteY2313" fmla="*/ 2053176 h 2479529"/>
                                <a:gd name="connsiteX2314" fmla="*/ 47385 w 7228855"/>
                                <a:gd name="connsiteY2314" fmla="*/ 2058144 h 2479529"/>
                                <a:gd name="connsiteX2315" fmla="*/ 41424 w 7228855"/>
                                <a:gd name="connsiteY2315" fmla="*/ 2072549 h 2479529"/>
                                <a:gd name="connsiteX2316" fmla="*/ 47385 w 7228855"/>
                                <a:gd name="connsiteY2316" fmla="*/ 2086954 h 2479529"/>
                                <a:gd name="connsiteX2317" fmla="*/ 56760 w 7228855"/>
                                <a:gd name="connsiteY2317" fmla="*/ 2092232 h 2479529"/>
                                <a:gd name="connsiteX2318" fmla="*/ 1451604 w 7228855"/>
                                <a:gd name="connsiteY2318" fmla="*/ 2092913 h 2479529"/>
                                <a:gd name="connsiteX2319" fmla="*/ 1468990 w 7228855"/>
                                <a:gd name="connsiteY2319" fmla="*/ 2079503 h 2479529"/>
                                <a:gd name="connsiteX2320" fmla="*/ 1451604 w 7228855"/>
                                <a:gd name="connsiteY2320" fmla="*/ 2066091 h 2479529"/>
                                <a:gd name="connsiteX2321" fmla="*/ 1446636 w 7228855"/>
                                <a:gd name="connsiteY2321" fmla="*/ 2067581 h 2479529"/>
                                <a:gd name="connsiteX2322" fmla="*/ 1437696 w 7228855"/>
                                <a:gd name="connsiteY2322" fmla="*/ 2079503 h 2479529"/>
                                <a:gd name="connsiteX2323" fmla="*/ 1446636 w 7228855"/>
                                <a:gd name="connsiteY2323" fmla="*/ 2091423 h 2479529"/>
                                <a:gd name="connsiteX2324" fmla="*/ 1451604 w 7228855"/>
                                <a:gd name="connsiteY2324" fmla="*/ 2092913 h 2479529"/>
                                <a:gd name="connsiteX2325" fmla="*/ 4389495 w 7228855"/>
                                <a:gd name="connsiteY2325" fmla="*/ 2094646 h 2479529"/>
                                <a:gd name="connsiteX2326" fmla="*/ 4395497 w 7228855"/>
                                <a:gd name="connsiteY2326" fmla="*/ 2088073 h 2479529"/>
                                <a:gd name="connsiteX2327" fmla="*/ 4392546 w 7228855"/>
                                <a:gd name="connsiteY2327" fmla="*/ 2089253 h 2479529"/>
                                <a:gd name="connsiteX2328" fmla="*/ 4392972 w 7228855"/>
                                <a:gd name="connsiteY2328" fmla="*/ 2089182 h 2479529"/>
                                <a:gd name="connsiteX2329" fmla="*/ 4391482 w 7228855"/>
                                <a:gd name="connsiteY2329" fmla="*/ 2089679 h 2479529"/>
                                <a:gd name="connsiteX2330" fmla="*/ 4392546 w 7228855"/>
                                <a:gd name="connsiteY2330" fmla="*/ 2089253 h 2479529"/>
                                <a:gd name="connsiteX2331" fmla="*/ 4387836 w 7228855"/>
                                <a:gd name="connsiteY2331" fmla="*/ 2090038 h 2479529"/>
                                <a:gd name="connsiteX2332" fmla="*/ 4387508 w 7228855"/>
                                <a:gd name="connsiteY2332" fmla="*/ 2090176 h 2479529"/>
                                <a:gd name="connsiteX2333" fmla="*/ 4387011 w 7228855"/>
                                <a:gd name="connsiteY2333" fmla="*/ 2090176 h 2479529"/>
                                <a:gd name="connsiteX2334" fmla="*/ 4387836 w 7228855"/>
                                <a:gd name="connsiteY2334" fmla="*/ 2090038 h 2479529"/>
                                <a:gd name="connsiteX2335" fmla="*/ 4397342 w 7228855"/>
                                <a:gd name="connsiteY2335" fmla="*/ 2086052 h 2479529"/>
                                <a:gd name="connsiteX2336" fmla="*/ 4399926 w 7228855"/>
                                <a:gd name="connsiteY2336" fmla="*/ 2083222 h 2479529"/>
                                <a:gd name="connsiteX2337" fmla="*/ 4400422 w 7228855"/>
                                <a:gd name="connsiteY2337" fmla="*/ 2082228 h 2479529"/>
                                <a:gd name="connsiteX2338" fmla="*/ 4399039 w 7228855"/>
                                <a:gd name="connsiteY2338" fmla="*/ 2085340 h 2479529"/>
                                <a:gd name="connsiteX2339" fmla="*/ 4399712 w 7228855"/>
                                <a:gd name="connsiteY2339" fmla="*/ 2085058 h 2479529"/>
                                <a:gd name="connsiteX2340" fmla="*/ 4401913 w 7228855"/>
                                <a:gd name="connsiteY2340" fmla="*/ 2082228 h 2479529"/>
                                <a:gd name="connsiteX2341" fmla="*/ 4399968 w 7228855"/>
                                <a:gd name="connsiteY2341" fmla="*/ 2084951 h 2479529"/>
                                <a:gd name="connsiteX2342" fmla="*/ 4402906 w 7228855"/>
                                <a:gd name="connsiteY2342" fmla="*/ 2083719 h 2479529"/>
                                <a:gd name="connsiteX2343" fmla="*/ 4408867 w 7228855"/>
                                <a:gd name="connsiteY2343" fmla="*/ 2065340 h 2479529"/>
                                <a:gd name="connsiteX2344" fmla="*/ 4382044 w 7228855"/>
                                <a:gd name="connsiteY2344" fmla="*/ 2047457 h 2479529"/>
                                <a:gd name="connsiteX2345" fmla="*/ 4362176 w 7228855"/>
                                <a:gd name="connsiteY2345" fmla="*/ 2066830 h 2479529"/>
                                <a:gd name="connsiteX2346" fmla="*/ 4373600 w 7228855"/>
                                <a:gd name="connsiteY2346" fmla="*/ 2093653 h 2479529"/>
                                <a:gd name="connsiteX2347" fmla="*/ 4389495 w 7228855"/>
                                <a:gd name="connsiteY2347" fmla="*/ 2094646 h 2479529"/>
                                <a:gd name="connsiteX2348" fmla="*/ 4711306 w 7228855"/>
                                <a:gd name="connsiteY2348" fmla="*/ 2098434 h 2479529"/>
                                <a:gd name="connsiteX2349" fmla="*/ 4721799 w 7228855"/>
                                <a:gd name="connsiteY2349" fmla="*/ 2098123 h 2479529"/>
                                <a:gd name="connsiteX2350" fmla="*/ 4726767 w 7228855"/>
                                <a:gd name="connsiteY2350" fmla="*/ 2096136 h 2479529"/>
                                <a:gd name="connsiteX2351" fmla="*/ 4736204 w 7228855"/>
                                <a:gd name="connsiteY2351" fmla="*/ 2089679 h 2479529"/>
                                <a:gd name="connsiteX2352" fmla="*/ 4740178 w 7228855"/>
                                <a:gd name="connsiteY2352" fmla="*/ 2078751 h 2479529"/>
                                <a:gd name="connsiteX2353" fmla="*/ 4737695 w 7228855"/>
                                <a:gd name="connsiteY2353" fmla="*/ 2069810 h 2479529"/>
                                <a:gd name="connsiteX2354" fmla="*/ 4726767 w 7228855"/>
                                <a:gd name="connsiteY2354" fmla="*/ 2061365 h 2479529"/>
                                <a:gd name="connsiteX2355" fmla="*/ 4721799 w 7228855"/>
                                <a:gd name="connsiteY2355" fmla="*/ 2059378 h 2479529"/>
                                <a:gd name="connsiteX2356" fmla="*/ 4701930 w 7228855"/>
                                <a:gd name="connsiteY2356" fmla="*/ 2064346 h 2479529"/>
                                <a:gd name="connsiteX2357" fmla="*/ 4695970 w 7228855"/>
                                <a:gd name="connsiteY2357" fmla="*/ 2078751 h 2479529"/>
                                <a:gd name="connsiteX2358" fmla="*/ 4701930 w 7228855"/>
                                <a:gd name="connsiteY2358" fmla="*/ 2093156 h 2479529"/>
                                <a:gd name="connsiteX2359" fmla="*/ 4711306 w 7228855"/>
                                <a:gd name="connsiteY2359" fmla="*/ 2098434 h 2479529"/>
                                <a:gd name="connsiteX2360" fmla="*/ 6106149 w 7228855"/>
                                <a:gd name="connsiteY2360" fmla="*/ 2099115 h 2479529"/>
                                <a:gd name="connsiteX2361" fmla="*/ 6123534 w 7228855"/>
                                <a:gd name="connsiteY2361" fmla="*/ 2085703 h 2479529"/>
                                <a:gd name="connsiteX2362" fmla="*/ 6106149 w 7228855"/>
                                <a:gd name="connsiteY2362" fmla="*/ 2072292 h 2479529"/>
                                <a:gd name="connsiteX2363" fmla="*/ 6101181 w 7228855"/>
                                <a:gd name="connsiteY2363" fmla="*/ 2073782 h 2479529"/>
                                <a:gd name="connsiteX2364" fmla="*/ 6092241 w 7228855"/>
                                <a:gd name="connsiteY2364" fmla="*/ 2085703 h 2479529"/>
                                <a:gd name="connsiteX2365" fmla="*/ 6101181 w 7228855"/>
                                <a:gd name="connsiteY2365" fmla="*/ 2097624 h 2479529"/>
                                <a:gd name="connsiteX2366" fmla="*/ 6106149 w 7228855"/>
                                <a:gd name="connsiteY2366" fmla="*/ 2099115 h 2479529"/>
                                <a:gd name="connsiteX2367" fmla="*/ 1252919 w 7228855"/>
                                <a:gd name="connsiteY2367" fmla="*/ 2102848 h 2479529"/>
                                <a:gd name="connsiteX2368" fmla="*/ 1265336 w 7228855"/>
                                <a:gd name="connsiteY2368" fmla="*/ 2095894 h 2479529"/>
                                <a:gd name="connsiteX2369" fmla="*/ 1269310 w 7228855"/>
                                <a:gd name="connsiteY2369" fmla="*/ 2089933 h 2479529"/>
                                <a:gd name="connsiteX2370" fmla="*/ 1267323 w 7228855"/>
                                <a:gd name="connsiteY2370" fmla="*/ 2074535 h 2479529"/>
                                <a:gd name="connsiteX2371" fmla="*/ 1251925 w 7228855"/>
                                <a:gd name="connsiteY2371" fmla="*/ 2072548 h 2479529"/>
                                <a:gd name="connsiteX2372" fmla="*/ 1245964 w 7228855"/>
                                <a:gd name="connsiteY2372" fmla="*/ 2076522 h 2479529"/>
                                <a:gd name="connsiteX2373" fmla="*/ 1239010 w 7228855"/>
                                <a:gd name="connsiteY2373" fmla="*/ 2088940 h 2479529"/>
                                <a:gd name="connsiteX2374" fmla="*/ 1242984 w 7228855"/>
                                <a:gd name="connsiteY2374" fmla="*/ 2098874 h 2479529"/>
                                <a:gd name="connsiteX2375" fmla="*/ 1252919 w 7228855"/>
                                <a:gd name="connsiteY2375" fmla="*/ 2102848 h 2479529"/>
                                <a:gd name="connsiteX2376" fmla="*/ 5907462 w 7228855"/>
                                <a:gd name="connsiteY2376" fmla="*/ 2109049 h 2479529"/>
                                <a:gd name="connsiteX2377" fmla="*/ 5919880 w 7228855"/>
                                <a:gd name="connsiteY2377" fmla="*/ 2102095 h 2479529"/>
                                <a:gd name="connsiteX2378" fmla="*/ 5923853 w 7228855"/>
                                <a:gd name="connsiteY2378" fmla="*/ 2096134 h 2479529"/>
                                <a:gd name="connsiteX2379" fmla="*/ 5921867 w 7228855"/>
                                <a:gd name="connsiteY2379" fmla="*/ 2080736 h 2479529"/>
                                <a:gd name="connsiteX2380" fmla="*/ 5906469 w 7228855"/>
                                <a:gd name="connsiteY2380" fmla="*/ 2078749 h 2479529"/>
                                <a:gd name="connsiteX2381" fmla="*/ 5900508 w 7228855"/>
                                <a:gd name="connsiteY2381" fmla="*/ 2082722 h 2479529"/>
                                <a:gd name="connsiteX2382" fmla="*/ 5893554 w 7228855"/>
                                <a:gd name="connsiteY2382" fmla="*/ 2095141 h 2479529"/>
                                <a:gd name="connsiteX2383" fmla="*/ 5897528 w 7228855"/>
                                <a:gd name="connsiteY2383" fmla="*/ 2105075 h 2479529"/>
                                <a:gd name="connsiteX2384" fmla="*/ 5907462 w 7228855"/>
                                <a:gd name="connsiteY2384" fmla="*/ 2109049 h 2479529"/>
                                <a:gd name="connsiteX2385" fmla="*/ 3564460 w 7228855"/>
                                <a:gd name="connsiteY2385" fmla="*/ 2110045 h 2479529"/>
                                <a:gd name="connsiteX2386" fmla="*/ 3577376 w 7228855"/>
                                <a:gd name="connsiteY2386" fmla="*/ 2100110 h 2479529"/>
                                <a:gd name="connsiteX2387" fmla="*/ 3579363 w 7228855"/>
                                <a:gd name="connsiteY2387" fmla="*/ 2083221 h 2479529"/>
                                <a:gd name="connsiteX2388" fmla="*/ 3568931 w 7228855"/>
                                <a:gd name="connsiteY2388" fmla="*/ 2070803 h 2479529"/>
                                <a:gd name="connsiteX2389" fmla="*/ 3563466 w 7228855"/>
                                <a:gd name="connsiteY2389" fmla="*/ 2068319 h 2479529"/>
                                <a:gd name="connsiteX2390" fmla="*/ 3553530 w 7228855"/>
                                <a:gd name="connsiteY2390" fmla="*/ 2064346 h 2479529"/>
                                <a:gd name="connsiteX2391" fmla="*/ 3548066 w 7228855"/>
                                <a:gd name="connsiteY2391" fmla="*/ 2063352 h 2479529"/>
                                <a:gd name="connsiteX2392" fmla="*/ 3540118 w 7228855"/>
                                <a:gd name="connsiteY2392" fmla="*/ 2065339 h 2479529"/>
                                <a:gd name="connsiteX2393" fmla="*/ 3530187 w 7228855"/>
                                <a:gd name="connsiteY2393" fmla="*/ 2073783 h 2479529"/>
                                <a:gd name="connsiteX2394" fmla="*/ 3533663 w 7228855"/>
                                <a:gd name="connsiteY2394" fmla="*/ 2099117 h 2479529"/>
                                <a:gd name="connsiteX2395" fmla="*/ 3547571 w 7228855"/>
                                <a:gd name="connsiteY2395" fmla="*/ 2108058 h 2479529"/>
                                <a:gd name="connsiteX2396" fmla="*/ 3564460 w 7228855"/>
                                <a:gd name="connsiteY2396" fmla="*/ 2110045 h 2479529"/>
                                <a:gd name="connsiteX2397" fmla="*/ 330452 w 7228855"/>
                                <a:gd name="connsiteY2397" fmla="*/ 2115081 h 2479529"/>
                                <a:gd name="connsiteX2398" fmla="*/ 339952 w 7228855"/>
                                <a:gd name="connsiteY2398" fmla="*/ 2106326 h 2479529"/>
                                <a:gd name="connsiteX2399" fmla="*/ 339952 w 7228855"/>
                                <a:gd name="connsiteY2399" fmla="*/ 2093908 h 2479529"/>
                                <a:gd name="connsiteX2400" fmla="*/ 330018 w 7228855"/>
                                <a:gd name="connsiteY2400" fmla="*/ 2084967 h 2479529"/>
                                <a:gd name="connsiteX2401" fmla="*/ 319090 w 7228855"/>
                                <a:gd name="connsiteY2401" fmla="*/ 2080496 h 2479529"/>
                                <a:gd name="connsiteX2402" fmla="*/ 307665 w 7228855"/>
                                <a:gd name="connsiteY2402" fmla="*/ 2081987 h 2479529"/>
                                <a:gd name="connsiteX2403" fmla="*/ 301704 w 7228855"/>
                                <a:gd name="connsiteY2403" fmla="*/ 2088941 h 2479529"/>
                                <a:gd name="connsiteX2404" fmla="*/ 307665 w 7228855"/>
                                <a:gd name="connsiteY2404" fmla="*/ 2107320 h 2479529"/>
                                <a:gd name="connsiteX2405" fmla="*/ 317599 w 7228855"/>
                                <a:gd name="connsiteY2405" fmla="*/ 2113777 h 2479529"/>
                                <a:gd name="connsiteX2406" fmla="*/ 330452 w 7228855"/>
                                <a:gd name="connsiteY2406" fmla="*/ 2115081 h 2479529"/>
                                <a:gd name="connsiteX2407" fmla="*/ 4984998 w 7228855"/>
                                <a:gd name="connsiteY2407" fmla="*/ 2121282 h 2479529"/>
                                <a:gd name="connsiteX2408" fmla="*/ 4994498 w 7228855"/>
                                <a:gd name="connsiteY2408" fmla="*/ 2112527 h 2479529"/>
                                <a:gd name="connsiteX2409" fmla="*/ 4994498 w 7228855"/>
                                <a:gd name="connsiteY2409" fmla="*/ 2100109 h 2479529"/>
                                <a:gd name="connsiteX2410" fmla="*/ 4984563 w 7228855"/>
                                <a:gd name="connsiteY2410" fmla="*/ 2091168 h 2479529"/>
                                <a:gd name="connsiteX2411" fmla="*/ 4973635 w 7228855"/>
                                <a:gd name="connsiteY2411" fmla="*/ 2086697 h 2479529"/>
                                <a:gd name="connsiteX2412" fmla="*/ 4962210 w 7228855"/>
                                <a:gd name="connsiteY2412" fmla="*/ 2088188 h 2479529"/>
                                <a:gd name="connsiteX2413" fmla="*/ 4956250 w 7228855"/>
                                <a:gd name="connsiteY2413" fmla="*/ 2095142 h 2479529"/>
                                <a:gd name="connsiteX2414" fmla="*/ 4962210 w 7228855"/>
                                <a:gd name="connsiteY2414" fmla="*/ 2113520 h 2479529"/>
                                <a:gd name="connsiteX2415" fmla="*/ 4972145 w 7228855"/>
                                <a:gd name="connsiteY2415" fmla="*/ 2119978 h 2479529"/>
                                <a:gd name="connsiteX2416" fmla="*/ 4984998 w 7228855"/>
                                <a:gd name="connsiteY2416" fmla="*/ 2121282 h 2479529"/>
                                <a:gd name="connsiteX2417" fmla="*/ 3712983 w 7228855"/>
                                <a:gd name="connsiteY2417" fmla="*/ 2121965 h 2479529"/>
                                <a:gd name="connsiteX2418" fmla="*/ 3717950 w 7228855"/>
                                <a:gd name="connsiteY2418" fmla="*/ 2120972 h 2479529"/>
                                <a:gd name="connsiteX2419" fmla="*/ 3729374 w 7228855"/>
                                <a:gd name="connsiteY2419" fmla="*/ 2106071 h 2479529"/>
                                <a:gd name="connsiteX2420" fmla="*/ 3717950 w 7228855"/>
                                <a:gd name="connsiteY2420" fmla="*/ 2091169 h 2479529"/>
                                <a:gd name="connsiteX2421" fmla="*/ 3712983 w 7228855"/>
                                <a:gd name="connsiteY2421" fmla="*/ 2090175 h 2479529"/>
                                <a:gd name="connsiteX2422" fmla="*/ 3696589 w 7228855"/>
                                <a:gd name="connsiteY2422" fmla="*/ 2094646 h 2479529"/>
                                <a:gd name="connsiteX2423" fmla="*/ 3691621 w 7228855"/>
                                <a:gd name="connsiteY2423" fmla="*/ 2106567 h 2479529"/>
                                <a:gd name="connsiteX2424" fmla="*/ 3696589 w 7228855"/>
                                <a:gd name="connsiteY2424" fmla="*/ 2118489 h 2479529"/>
                                <a:gd name="connsiteX2425" fmla="*/ 3712983 w 7228855"/>
                                <a:gd name="connsiteY2425" fmla="*/ 2121965 h 2479529"/>
                                <a:gd name="connsiteX2426" fmla="*/ 1829359 w 7228855"/>
                                <a:gd name="connsiteY2426" fmla="*/ 2123836 h 2479529"/>
                                <a:gd name="connsiteX2427" fmla="*/ 1838051 w 7228855"/>
                                <a:gd name="connsiteY2427" fmla="*/ 2118744 h 2479529"/>
                                <a:gd name="connsiteX2428" fmla="*/ 1844012 w 7228855"/>
                                <a:gd name="connsiteY2428" fmla="*/ 2104836 h 2479529"/>
                                <a:gd name="connsiteX2429" fmla="*/ 1838051 w 7228855"/>
                                <a:gd name="connsiteY2429" fmla="*/ 2090928 h 2479529"/>
                                <a:gd name="connsiteX2430" fmla="*/ 1819176 w 7228855"/>
                                <a:gd name="connsiteY2430" fmla="*/ 2085960 h 2479529"/>
                                <a:gd name="connsiteX2431" fmla="*/ 1809739 w 7228855"/>
                                <a:gd name="connsiteY2431" fmla="*/ 2090431 h 2479529"/>
                                <a:gd name="connsiteX2432" fmla="*/ 1802784 w 7228855"/>
                                <a:gd name="connsiteY2432" fmla="*/ 2104836 h 2479529"/>
                                <a:gd name="connsiteX2433" fmla="*/ 1808248 w 7228855"/>
                                <a:gd name="connsiteY2433" fmla="*/ 2117751 h 2479529"/>
                                <a:gd name="connsiteX2434" fmla="*/ 1819176 w 7228855"/>
                                <a:gd name="connsiteY2434" fmla="*/ 2123711 h 2479529"/>
                                <a:gd name="connsiteX2435" fmla="*/ 1829359 w 7228855"/>
                                <a:gd name="connsiteY2435" fmla="*/ 2123836 h 2479529"/>
                                <a:gd name="connsiteX2436" fmla="*/ 6483903 w 7228855"/>
                                <a:gd name="connsiteY2436" fmla="*/ 2130037 h 2479529"/>
                                <a:gd name="connsiteX2437" fmla="*/ 6492595 w 7228855"/>
                                <a:gd name="connsiteY2437" fmla="*/ 2124945 h 2479529"/>
                                <a:gd name="connsiteX2438" fmla="*/ 6498557 w 7228855"/>
                                <a:gd name="connsiteY2438" fmla="*/ 2111037 h 2479529"/>
                                <a:gd name="connsiteX2439" fmla="*/ 6492595 w 7228855"/>
                                <a:gd name="connsiteY2439" fmla="*/ 2097128 h 2479529"/>
                                <a:gd name="connsiteX2440" fmla="*/ 6473720 w 7228855"/>
                                <a:gd name="connsiteY2440" fmla="*/ 2092161 h 2479529"/>
                                <a:gd name="connsiteX2441" fmla="*/ 6464282 w 7228855"/>
                                <a:gd name="connsiteY2441" fmla="*/ 2096632 h 2479529"/>
                                <a:gd name="connsiteX2442" fmla="*/ 6457328 w 7228855"/>
                                <a:gd name="connsiteY2442" fmla="*/ 2111037 h 2479529"/>
                                <a:gd name="connsiteX2443" fmla="*/ 6462792 w 7228855"/>
                                <a:gd name="connsiteY2443" fmla="*/ 2123952 h 2479529"/>
                                <a:gd name="connsiteX2444" fmla="*/ 6473720 w 7228855"/>
                                <a:gd name="connsiteY2444" fmla="*/ 2129913 h 2479529"/>
                                <a:gd name="connsiteX2445" fmla="*/ 6483903 w 7228855"/>
                                <a:gd name="connsiteY2445" fmla="*/ 2130037 h 2479529"/>
                                <a:gd name="connsiteX2446" fmla="*/ 907198 w 7228855"/>
                                <a:gd name="connsiteY2446" fmla="*/ 2135635 h 2479529"/>
                                <a:gd name="connsiteX2447" fmla="*/ 919616 w 7228855"/>
                                <a:gd name="connsiteY2447" fmla="*/ 2133151 h 2479529"/>
                                <a:gd name="connsiteX2448" fmla="*/ 930047 w 7228855"/>
                                <a:gd name="connsiteY2448" fmla="*/ 2126694 h 2479529"/>
                                <a:gd name="connsiteX2449" fmla="*/ 935014 w 7228855"/>
                                <a:gd name="connsiteY2449" fmla="*/ 2120236 h 2479529"/>
                                <a:gd name="connsiteX2450" fmla="*/ 938988 w 7228855"/>
                                <a:gd name="connsiteY2450" fmla="*/ 2108315 h 2479529"/>
                                <a:gd name="connsiteX2451" fmla="*/ 938988 w 7228855"/>
                                <a:gd name="connsiteY2451" fmla="*/ 2099871 h 2479529"/>
                                <a:gd name="connsiteX2452" fmla="*/ 935014 w 7228855"/>
                                <a:gd name="connsiteY2452" fmla="*/ 2087950 h 2479529"/>
                                <a:gd name="connsiteX2453" fmla="*/ 930047 w 7228855"/>
                                <a:gd name="connsiteY2453" fmla="*/ 2081493 h 2479529"/>
                                <a:gd name="connsiteX2454" fmla="*/ 916139 w 7228855"/>
                                <a:gd name="connsiteY2454" fmla="*/ 2073545 h 2479529"/>
                                <a:gd name="connsiteX2455" fmla="*/ 915146 w 7228855"/>
                                <a:gd name="connsiteY2455" fmla="*/ 2073545 h 2479529"/>
                                <a:gd name="connsiteX2456" fmla="*/ 902231 w 7228855"/>
                                <a:gd name="connsiteY2456" fmla="*/ 2073048 h 2479529"/>
                                <a:gd name="connsiteX2457" fmla="*/ 894284 w 7228855"/>
                                <a:gd name="connsiteY2457" fmla="*/ 2075035 h 2479529"/>
                                <a:gd name="connsiteX2458" fmla="*/ 889813 w 7228855"/>
                                <a:gd name="connsiteY2458" fmla="*/ 2077022 h 2479529"/>
                                <a:gd name="connsiteX2459" fmla="*/ 874415 w 7228855"/>
                                <a:gd name="connsiteY2459" fmla="*/ 2103845 h 2479529"/>
                                <a:gd name="connsiteX2460" fmla="*/ 889316 w 7228855"/>
                                <a:gd name="connsiteY2460" fmla="*/ 2131164 h 2479529"/>
                                <a:gd name="connsiteX2461" fmla="*/ 907198 w 7228855"/>
                                <a:gd name="connsiteY2461" fmla="*/ 2135635 h 2479529"/>
                                <a:gd name="connsiteX2462" fmla="*/ 3867030 w 7228855"/>
                                <a:gd name="connsiteY2462" fmla="*/ 2135858 h 2479529"/>
                                <a:gd name="connsiteX2463" fmla="*/ 3867533 w 7228855"/>
                                <a:gd name="connsiteY2463" fmla="*/ 2135355 h 2479529"/>
                                <a:gd name="connsiteX2464" fmla="*/ 3870049 w 7228855"/>
                                <a:gd name="connsiteY2464" fmla="*/ 2131832 h 2479529"/>
                                <a:gd name="connsiteX2465" fmla="*/ 3865521 w 7228855"/>
                                <a:gd name="connsiteY2465" fmla="*/ 2137870 h 2479529"/>
                                <a:gd name="connsiteX2466" fmla="*/ 3867030 w 7228855"/>
                                <a:gd name="connsiteY2466" fmla="*/ 2135858 h 2479529"/>
                                <a:gd name="connsiteX2467" fmla="*/ 3865888 w 7228855"/>
                                <a:gd name="connsiteY2467" fmla="*/ 2137000 h 2479529"/>
                                <a:gd name="connsiteX2468" fmla="*/ 5561748 w 7228855"/>
                                <a:gd name="connsiteY2468" fmla="*/ 2141837 h 2479529"/>
                                <a:gd name="connsiteX2469" fmla="*/ 5574165 w 7228855"/>
                                <a:gd name="connsiteY2469" fmla="*/ 2139353 h 2479529"/>
                                <a:gd name="connsiteX2470" fmla="*/ 5584596 w 7228855"/>
                                <a:gd name="connsiteY2470" fmla="*/ 2132896 h 2479529"/>
                                <a:gd name="connsiteX2471" fmla="*/ 5589564 w 7228855"/>
                                <a:gd name="connsiteY2471" fmla="*/ 2126439 h 2479529"/>
                                <a:gd name="connsiteX2472" fmla="*/ 5593537 w 7228855"/>
                                <a:gd name="connsiteY2472" fmla="*/ 2114518 h 2479529"/>
                                <a:gd name="connsiteX2473" fmla="*/ 5593537 w 7228855"/>
                                <a:gd name="connsiteY2473" fmla="*/ 2106073 h 2479529"/>
                                <a:gd name="connsiteX2474" fmla="*/ 5589564 w 7228855"/>
                                <a:gd name="connsiteY2474" fmla="*/ 2094152 h 2479529"/>
                                <a:gd name="connsiteX2475" fmla="*/ 5584596 w 7228855"/>
                                <a:gd name="connsiteY2475" fmla="*/ 2087695 h 2479529"/>
                                <a:gd name="connsiteX2476" fmla="*/ 5570689 w 7228855"/>
                                <a:gd name="connsiteY2476" fmla="*/ 2079747 h 2479529"/>
                                <a:gd name="connsiteX2477" fmla="*/ 5569695 w 7228855"/>
                                <a:gd name="connsiteY2477" fmla="*/ 2079747 h 2479529"/>
                                <a:gd name="connsiteX2478" fmla="*/ 5556780 w 7228855"/>
                                <a:gd name="connsiteY2478" fmla="*/ 2079250 h 2479529"/>
                                <a:gd name="connsiteX2479" fmla="*/ 5548833 w 7228855"/>
                                <a:gd name="connsiteY2479" fmla="*/ 2081237 h 2479529"/>
                                <a:gd name="connsiteX2480" fmla="*/ 5544362 w 7228855"/>
                                <a:gd name="connsiteY2480" fmla="*/ 2083224 h 2479529"/>
                                <a:gd name="connsiteX2481" fmla="*/ 5528965 w 7228855"/>
                                <a:gd name="connsiteY2481" fmla="*/ 2110047 h 2479529"/>
                                <a:gd name="connsiteX2482" fmla="*/ 5543866 w 7228855"/>
                                <a:gd name="connsiteY2482" fmla="*/ 2137367 h 2479529"/>
                                <a:gd name="connsiteX2483" fmla="*/ 5561748 w 7228855"/>
                                <a:gd name="connsiteY2483" fmla="*/ 2141837 h 2479529"/>
                                <a:gd name="connsiteX2484" fmla="*/ 1383554 w 7228855"/>
                                <a:gd name="connsiteY2484" fmla="*/ 2142586 h 2479529"/>
                                <a:gd name="connsiteX2485" fmla="*/ 1396469 w 7228855"/>
                                <a:gd name="connsiteY2485" fmla="*/ 2141096 h 2479529"/>
                                <a:gd name="connsiteX2486" fmla="*/ 1403423 w 7228855"/>
                                <a:gd name="connsiteY2486" fmla="*/ 2138116 h 2479529"/>
                                <a:gd name="connsiteX2487" fmla="*/ 1412861 w 7228855"/>
                                <a:gd name="connsiteY2487" fmla="*/ 2121227 h 2479529"/>
                                <a:gd name="connsiteX2488" fmla="*/ 1407397 w 7228855"/>
                                <a:gd name="connsiteY2488" fmla="*/ 2107319 h 2479529"/>
                                <a:gd name="connsiteX2489" fmla="*/ 1393489 w 7228855"/>
                                <a:gd name="connsiteY2489" fmla="*/ 2101855 h 2479529"/>
                                <a:gd name="connsiteX2490" fmla="*/ 1376600 w 7228855"/>
                                <a:gd name="connsiteY2490" fmla="*/ 2111293 h 2479529"/>
                                <a:gd name="connsiteX2491" fmla="*/ 1373620 w 7228855"/>
                                <a:gd name="connsiteY2491" fmla="*/ 2118247 h 2479529"/>
                                <a:gd name="connsiteX2492" fmla="*/ 1371634 w 7228855"/>
                                <a:gd name="connsiteY2492" fmla="*/ 2128678 h 2479529"/>
                                <a:gd name="connsiteX2493" fmla="*/ 1376104 w 7228855"/>
                                <a:gd name="connsiteY2493" fmla="*/ 2138116 h 2479529"/>
                                <a:gd name="connsiteX2494" fmla="*/ 1383554 w 7228855"/>
                                <a:gd name="connsiteY2494" fmla="*/ 2142586 h 2479529"/>
                                <a:gd name="connsiteX2495" fmla="*/ 4062262 w 7228855"/>
                                <a:gd name="connsiteY2495" fmla="*/ 2146928 h 2479529"/>
                                <a:gd name="connsiteX2496" fmla="*/ 4062262 w 7228855"/>
                                <a:gd name="connsiteY2496" fmla="*/ 2123781 h 2479529"/>
                                <a:gd name="connsiteX2497" fmla="*/ 4062262 w 7228855"/>
                                <a:gd name="connsiteY2497" fmla="*/ 2146928 h 2479529"/>
                                <a:gd name="connsiteX2498" fmla="*/ 3847910 w 7228855"/>
                                <a:gd name="connsiteY2498" fmla="*/ 2146928 h 2479529"/>
                                <a:gd name="connsiteX2499" fmla="*/ 3855457 w 7228855"/>
                                <a:gd name="connsiteY2499" fmla="*/ 2144915 h 2479529"/>
                                <a:gd name="connsiteX2500" fmla="*/ 3861998 w 7228855"/>
                                <a:gd name="connsiteY2500" fmla="*/ 2140890 h 2479529"/>
                                <a:gd name="connsiteX2501" fmla="*/ 3865888 w 7228855"/>
                                <a:gd name="connsiteY2501" fmla="*/ 2137000 h 2479529"/>
                                <a:gd name="connsiteX2502" fmla="*/ 3875081 w 7228855"/>
                                <a:gd name="connsiteY2502" fmla="*/ 2115227 h 2479529"/>
                                <a:gd name="connsiteX2503" fmla="*/ 3875081 w 7228855"/>
                                <a:gd name="connsiteY2503" fmla="*/ 2112209 h 2479529"/>
                                <a:gd name="connsiteX2504" fmla="*/ 3872565 w 7228855"/>
                                <a:gd name="connsiteY2504" fmla="*/ 2100132 h 2479529"/>
                                <a:gd name="connsiteX2505" fmla="*/ 3866024 w 7228855"/>
                                <a:gd name="connsiteY2505" fmla="*/ 2090069 h 2479529"/>
                                <a:gd name="connsiteX2506" fmla="*/ 3859986 w 7228855"/>
                                <a:gd name="connsiteY2506" fmla="*/ 2085037 h 2479529"/>
                                <a:gd name="connsiteX2507" fmla="*/ 3848413 w 7228855"/>
                                <a:gd name="connsiteY2507" fmla="*/ 2081515 h 2479529"/>
                                <a:gd name="connsiteX2508" fmla="*/ 3840362 w 7228855"/>
                                <a:gd name="connsiteY2508" fmla="*/ 2081515 h 2479529"/>
                                <a:gd name="connsiteX2509" fmla="*/ 3828789 w 7228855"/>
                                <a:gd name="connsiteY2509" fmla="*/ 2085037 h 2479529"/>
                                <a:gd name="connsiteX2510" fmla="*/ 3814197 w 7228855"/>
                                <a:gd name="connsiteY2510" fmla="*/ 2105667 h 2479529"/>
                                <a:gd name="connsiteX2511" fmla="*/ 3812688 w 7228855"/>
                                <a:gd name="connsiteY2511" fmla="*/ 2116737 h 2479529"/>
                                <a:gd name="connsiteX2512" fmla="*/ 3813694 w 7228855"/>
                                <a:gd name="connsiteY2512" fmla="*/ 2124788 h 2479529"/>
                                <a:gd name="connsiteX2513" fmla="*/ 3819229 w 7228855"/>
                                <a:gd name="connsiteY2513" fmla="*/ 2135355 h 2479529"/>
                                <a:gd name="connsiteX2514" fmla="*/ 3835330 w 7228855"/>
                                <a:gd name="connsiteY2514" fmla="*/ 2146424 h 2479529"/>
                                <a:gd name="connsiteX2515" fmla="*/ 3847910 w 7228855"/>
                                <a:gd name="connsiteY2515" fmla="*/ 2146928 h 2479529"/>
                                <a:gd name="connsiteX2516" fmla="*/ 4490328 w 7228855"/>
                                <a:gd name="connsiteY2516" fmla="*/ 2147798 h 2479529"/>
                                <a:gd name="connsiteX2517" fmla="*/ 4490328 w 7228855"/>
                                <a:gd name="connsiteY2517" fmla="*/ 2096139 h 2479529"/>
                                <a:gd name="connsiteX2518" fmla="*/ 4490328 w 7228855"/>
                                <a:gd name="connsiteY2518" fmla="*/ 2147798 h 2479529"/>
                                <a:gd name="connsiteX2519" fmla="*/ 6038098 w 7228855"/>
                                <a:gd name="connsiteY2519" fmla="*/ 2148788 h 2479529"/>
                                <a:gd name="connsiteX2520" fmla="*/ 6051013 w 7228855"/>
                                <a:gd name="connsiteY2520" fmla="*/ 2147297 h 2479529"/>
                                <a:gd name="connsiteX2521" fmla="*/ 6057967 w 7228855"/>
                                <a:gd name="connsiteY2521" fmla="*/ 2144317 h 2479529"/>
                                <a:gd name="connsiteX2522" fmla="*/ 6067405 w 7228855"/>
                                <a:gd name="connsiteY2522" fmla="*/ 2127428 h 2479529"/>
                                <a:gd name="connsiteX2523" fmla="*/ 6061941 w 7228855"/>
                                <a:gd name="connsiteY2523" fmla="*/ 2113520 h 2479529"/>
                                <a:gd name="connsiteX2524" fmla="*/ 6048033 w 7228855"/>
                                <a:gd name="connsiteY2524" fmla="*/ 2108056 h 2479529"/>
                                <a:gd name="connsiteX2525" fmla="*/ 6031144 w 7228855"/>
                                <a:gd name="connsiteY2525" fmla="*/ 2117494 h 2479529"/>
                                <a:gd name="connsiteX2526" fmla="*/ 6028164 w 7228855"/>
                                <a:gd name="connsiteY2526" fmla="*/ 2124448 h 2479529"/>
                                <a:gd name="connsiteX2527" fmla="*/ 6026177 w 7228855"/>
                                <a:gd name="connsiteY2527" fmla="*/ 2134879 h 2479529"/>
                                <a:gd name="connsiteX2528" fmla="*/ 6030647 w 7228855"/>
                                <a:gd name="connsiteY2528" fmla="*/ 2144317 h 2479529"/>
                                <a:gd name="connsiteX2529" fmla="*/ 6038098 w 7228855"/>
                                <a:gd name="connsiteY2529" fmla="*/ 2148788 h 2479529"/>
                                <a:gd name="connsiteX2530" fmla="*/ 1107875 w 7228855"/>
                                <a:gd name="connsiteY2530" fmla="*/ 2160967 h 2479529"/>
                                <a:gd name="connsiteX2531" fmla="*/ 1120293 w 7228855"/>
                                <a:gd name="connsiteY2531" fmla="*/ 2151529 h 2479529"/>
                                <a:gd name="connsiteX2532" fmla="*/ 1121783 w 7228855"/>
                                <a:gd name="connsiteY2532" fmla="*/ 2146562 h 2479529"/>
                                <a:gd name="connsiteX2533" fmla="*/ 1107875 w 7228855"/>
                                <a:gd name="connsiteY2533" fmla="*/ 2128680 h 2479529"/>
                                <a:gd name="connsiteX2534" fmla="*/ 1093967 w 7228855"/>
                                <a:gd name="connsiteY2534" fmla="*/ 2146562 h 2479529"/>
                                <a:gd name="connsiteX2535" fmla="*/ 1095457 w 7228855"/>
                                <a:gd name="connsiteY2535" fmla="*/ 2151529 h 2479529"/>
                                <a:gd name="connsiteX2536" fmla="*/ 1107875 w 7228855"/>
                                <a:gd name="connsiteY2536" fmla="*/ 2160967 h 2479529"/>
                                <a:gd name="connsiteX2537" fmla="*/ 2517871 w 7228855"/>
                                <a:gd name="connsiteY2537" fmla="*/ 2162144 h 2479529"/>
                                <a:gd name="connsiteX2538" fmla="*/ 2529481 w 7228855"/>
                                <a:gd name="connsiteY2538" fmla="*/ 2160468 h 2479529"/>
                                <a:gd name="connsiteX2539" fmla="*/ 2546370 w 7228855"/>
                                <a:gd name="connsiteY2539" fmla="*/ 2151030 h 2479529"/>
                                <a:gd name="connsiteX2540" fmla="*/ 2551337 w 7228855"/>
                                <a:gd name="connsiteY2540" fmla="*/ 2124207 h 2479529"/>
                                <a:gd name="connsiteX2541" fmla="*/ 2524017 w 7228855"/>
                                <a:gd name="connsiteY2541" fmla="*/ 2121724 h 2479529"/>
                                <a:gd name="connsiteX2542" fmla="*/ 2509612 w 7228855"/>
                                <a:gd name="connsiteY2542" fmla="*/ 2134141 h 2479529"/>
                                <a:gd name="connsiteX2543" fmla="*/ 2508123 w 7228855"/>
                                <a:gd name="connsiteY2543" fmla="*/ 2155997 h 2479529"/>
                                <a:gd name="connsiteX2544" fmla="*/ 2517871 w 7228855"/>
                                <a:gd name="connsiteY2544" fmla="*/ 2162144 h 2479529"/>
                                <a:gd name="connsiteX2545" fmla="*/ 5762421 w 7228855"/>
                                <a:gd name="connsiteY2545" fmla="*/ 2167169 h 2479529"/>
                                <a:gd name="connsiteX2546" fmla="*/ 5774839 w 7228855"/>
                                <a:gd name="connsiteY2546" fmla="*/ 2157732 h 2479529"/>
                                <a:gd name="connsiteX2547" fmla="*/ 5776329 w 7228855"/>
                                <a:gd name="connsiteY2547" fmla="*/ 2152764 h 2479529"/>
                                <a:gd name="connsiteX2548" fmla="*/ 5762421 w 7228855"/>
                                <a:gd name="connsiteY2548" fmla="*/ 2134882 h 2479529"/>
                                <a:gd name="connsiteX2549" fmla="*/ 5748513 w 7228855"/>
                                <a:gd name="connsiteY2549" fmla="*/ 2152764 h 2479529"/>
                                <a:gd name="connsiteX2550" fmla="*/ 5750003 w 7228855"/>
                                <a:gd name="connsiteY2550" fmla="*/ 2157732 h 2479529"/>
                                <a:gd name="connsiteX2551" fmla="*/ 5762421 w 7228855"/>
                                <a:gd name="connsiteY2551" fmla="*/ 2167169 h 2479529"/>
                                <a:gd name="connsiteX2552" fmla="*/ 7172414 w 7228855"/>
                                <a:gd name="connsiteY2552" fmla="*/ 2168346 h 2479529"/>
                                <a:gd name="connsiteX2553" fmla="*/ 7184025 w 7228855"/>
                                <a:gd name="connsiteY2553" fmla="*/ 2166670 h 2479529"/>
                                <a:gd name="connsiteX2554" fmla="*/ 7200913 w 7228855"/>
                                <a:gd name="connsiteY2554" fmla="*/ 2157232 h 2479529"/>
                                <a:gd name="connsiteX2555" fmla="*/ 7205880 w 7228855"/>
                                <a:gd name="connsiteY2555" fmla="*/ 2130408 h 2479529"/>
                                <a:gd name="connsiteX2556" fmla="*/ 7178561 w 7228855"/>
                                <a:gd name="connsiteY2556" fmla="*/ 2127925 h 2479529"/>
                                <a:gd name="connsiteX2557" fmla="*/ 7164156 w 7228855"/>
                                <a:gd name="connsiteY2557" fmla="*/ 2140343 h 2479529"/>
                                <a:gd name="connsiteX2558" fmla="*/ 7162666 w 7228855"/>
                                <a:gd name="connsiteY2558" fmla="*/ 2162199 h 2479529"/>
                                <a:gd name="connsiteX2559" fmla="*/ 7172414 w 7228855"/>
                                <a:gd name="connsiteY2559" fmla="*/ 2168346 h 2479529"/>
                                <a:gd name="connsiteX2560" fmla="*/ 396076 w 7228855"/>
                                <a:gd name="connsiteY2560" fmla="*/ 2168418 h 2479529"/>
                                <a:gd name="connsiteX2561" fmla="*/ 402533 w 7228855"/>
                                <a:gd name="connsiteY2561" fmla="*/ 2167921 h 2479529"/>
                                <a:gd name="connsiteX2562" fmla="*/ 408494 w 7228855"/>
                                <a:gd name="connsiteY2562" fmla="*/ 2167424 h 2479529"/>
                                <a:gd name="connsiteX2563" fmla="*/ 417931 w 7228855"/>
                                <a:gd name="connsiteY2563" fmla="*/ 2164444 h 2479529"/>
                                <a:gd name="connsiteX2564" fmla="*/ 419422 w 7228855"/>
                                <a:gd name="connsiteY2564" fmla="*/ 2163947 h 2479529"/>
                                <a:gd name="connsiteX2565" fmla="*/ 431343 w 7228855"/>
                                <a:gd name="connsiteY2565" fmla="*/ 2143085 h 2479529"/>
                                <a:gd name="connsiteX2566" fmla="*/ 419422 w 7228855"/>
                                <a:gd name="connsiteY2566" fmla="*/ 2122222 h 2479529"/>
                                <a:gd name="connsiteX2567" fmla="*/ 411971 w 7228855"/>
                                <a:gd name="connsiteY2567" fmla="*/ 2118745 h 2479529"/>
                                <a:gd name="connsiteX2568" fmla="*/ 403030 w 7228855"/>
                                <a:gd name="connsiteY2568" fmla="*/ 2117752 h 2479529"/>
                                <a:gd name="connsiteX2569" fmla="*/ 396572 w 7228855"/>
                                <a:gd name="connsiteY2569" fmla="*/ 2117255 h 2479529"/>
                                <a:gd name="connsiteX2570" fmla="*/ 378691 w 7228855"/>
                                <a:gd name="connsiteY2570" fmla="*/ 2124706 h 2479529"/>
                                <a:gd name="connsiteX2571" fmla="*/ 371240 w 7228855"/>
                                <a:gd name="connsiteY2571" fmla="*/ 2142588 h 2479529"/>
                                <a:gd name="connsiteX2572" fmla="*/ 378691 w 7228855"/>
                                <a:gd name="connsiteY2572" fmla="*/ 2160470 h 2479529"/>
                                <a:gd name="connsiteX2573" fmla="*/ 396076 w 7228855"/>
                                <a:gd name="connsiteY2573" fmla="*/ 2168418 h 2479529"/>
                                <a:gd name="connsiteX2574" fmla="*/ 5050625 w 7228855"/>
                                <a:gd name="connsiteY2574" fmla="*/ 2174621 h 2479529"/>
                                <a:gd name="connsiteX2575" fmla="*/ 5057082 w 7228855"/>
                                <a:gd name="connsiteY2575" fmla="*/ 2174124 h 2479529"/>
                                <a:gd name="connsiteX2576" fmla="*/ 5063043 w 7228855"/>
                                <a:gd name="connsiteY2576" fmla="*/ 2173627 h 2479529"/>
                                <a:gd name="connsiteX2577" fmla="*/ 5072480 w 7228855"/>
                                <a:gd name="connsiteY2577" fmla="*/ 2170647 h 2479529"/>
                                <a:gd name="connsiteX2578" fmla="*/ 5073970 w 7228855"/>
                                <a:gd name="connsiteY2578" fmla="*/ 2170150 h 2479529"/>
                                <a:gd name="connsiteX2579" fmla="*/ 5085892 w 7228855"/>
                                <a:gd name="connsiteY2579" fmla="*/ 2149288 h 2479529"/>
                                <a:gd name="connsiteX2580" fmla="*/ 5073970 w 7228855"/>
                                <a:gd name="connsiteY2580" fmla="*/ 2128424 h 2479529"/>
                                <a:gd name="connsiteX2581" fmla="*/ 5066520 w 7228855"/>
                                <a:gd name="connsiteY2581" fmla="*/ 2124947 h 2479529"/>
                                <a:gd name="connsiteX2582" fmla="*/ 5057579 w 7228855"/>
                                <a:gd name="connsiteY2582" fmla="*/ 2123954 h 2479529"/>
                                <a:gd name="connsiteX2583" fmla="*/ 5051121 w 7228855"/>
                                <a:gd name="connsiteY2583" fmla="*/ 2123458 h 2479529"/>
                                <a:gd name="connsiteX2584" fmla="*/ 5033240 w 7228855"/>
                                <a:gd name="connsiteY2584" fmla="*/ 2130908 h 2479529"/>
                                <a:gd name="connsiteX2585" fmla="*/ 5025789 w 7228855"/>
                                <a:gd name="connsiteY2585" fmla="*/ 2148791 h 2479529"/>
                                <a:gd name="connsiteX2586" fmla="*/ 5033240 w 7228855"/>
                                <a:gd name="connsiteY2586" fmla="*/ 2166673 h 2479529"/>
                                <a:gd name="connsiteX2587" fmla="*/ 5050625 w 7228855"/>
                                <a:gd name="connsiteY2587" fmla="*/ 2174621 h 2479529"/>
                                <a:gd name="connsiteX2588" fmla="*/ 2309067 w 7228855"/>
                                <a:gd name="connsiteY2588" fmla="*/ 2176011 h 2479529"/>
                                <a:gd name="connsiteX2589" fmla="*/ 2333692 w 7228855"/>
                                <a:gd name="connsiteY2589" fmla="*/ 2143745 h 2479529"/>
                                <a:gd name="connsiteX2590" fmla="*/ 2332182 w 7228855"/>
                                <a:gd name="connsiteY2590" fmla="*/ 2087388 h 2479529"/>
                                <a:gd name="connsiteX2591" fmla="*/ 2297462 w 7228855"/>
                                <a:gd name="connsiteY2591" fmla="*/ 2067261 h 2479529"/>
                                <a:gd name="connsiteX2592" fmla="*/ 2296457 w 7228855"/>
                                <a:gd name="connsiteY2592" fmla="*/ 2165885 h 2479529"/>
                                <a:gd name="connsiteX2593" fmla="*/ 2309067 w 7228855"/>
                                <a:gd name="connsiteY2593" fmla="*/ 2176011 h 2479529"/>
                                <a:gd name="connsiteX2594" fmla="*/ 2776181 w 7228855"/>
                                <a:gd name="connsiteY2594" fmla="*/ 2177599 h 2479529"/>
                                <a:gd name="connsiteX2595" fmla="*/ 2776181 w 7228855"/>
                                <a:gd name="connsiteY2595" fmla="*/ 2141835 h 2479529"/>
                                <a:gd name="connsiteX2596" fmla="*/ 2776181 w 7228855"/>
                                <a:gd name="connsiteY2596" fmla="*/ 2177599 h 2479529"/>
                                <a:gd name="connsiteX2597" fmla="*/ 2402120 w 7228855"/>
                                <a:gd name="connsiteY2597" fmla="*/ 2178968 h 2479529"/>
                                <a:gd name="connsiteX2598" fmla="*/ 2421743 w 7228855"/>
                                <a:gd name="connsiteY2598" fmla="*/ 2159343 h 2479529"/>
                                <a:gd name="connsiteX2599" fmla="*/ 2402120 w 7228855"/>
                                <a:gd name="connsiteY2599" fmla="*/ 2139719 h 2479529"/>
                                <a:gd name="connsiteX2600" fmla="*/ 2370923 w 7228855"/>
                                <a:gd name="connsiteY2600" fmla="*/ 2143745 h 2479529"/>
                                <a:gd name="connsiteX2601" fmla="*/ 2370923 w 7228855"/>
                                <a:gd name="connsiteY2601" fmla="*/ 2174942 h 2479529"/>
                                <a:gd name="connsiteX2602" fmla="*/ 2402120 w 7228855"/>
                                <a:gd name="connsiteY2602" fmla="*/ 2178968 h 2479529"/>
                                <a:gd name="connsiteX2603" fmla="*/ 6963601 w 7228855"/>
                                <a:gd name="connsiteY2603" fmla="*/ 2182212 h 2479529"/>
                                <a:gd name="connsiteX2604" fmla="*/ 6988225 w 7228855"/>
                                <a:gd name="connsiteY2604" fmla="*/ 2149946 h 2479529"/>
                                <a:gd name="connsiteX2605" fmla="*/ 6986715 w 7228855"/>
                                <a:gd name="connsiteY2605" fmla="*/ 2093589 h 2479529"/>
                                <a:gd name="connsiteX2606" fmla="*/ 6951996 w 7228855"/>
                                <a:gd name="connsiteY2606" fmla="*/ 2073462 h 2479529"/>
                                <a:gd name="connsiteX2607" fmla="*/ 6950990 w 7228855"/>
                                <a:gd name="connsiteY2607" fmla="*/ 2172085 h 2479529"/>
                                <a:gd name="connsiteX2608" fmla="*/ 6963601 w 7228855"/>
                                <a:gd name="connsiteY2608" fmla="*/ 2182212 h 2479529"/>
                                <a:gd name="connsiteX2609" fmla="*/ 7056655 w 7228855"/>
                                <a:gd name="connsiteY2609" fmla="*/ 2185167 h 2479529"/>
                                <a:gd name="connsiteX2610" fmla="*/ 7076279 w 7228855"/>
                                <a:gd name="connsiteY2610" fmla="*/ 2165543 h 2479529"/>
                                <a:gd name="connsiteX2611" fmla="*/ 7056655 w 7228855"/>
                                <a:gd name="connsiteY2611" fmla="*/ 2145919 h 2479529"/>
                                <a:gd name="connsiteX2612" fmla="*/ 7025458 w 7228855"/>
                                <a:gd name="connsiteY2612" fmla="*/ 2149945 h 2479529"/>
                                <a:gd name="connsiteX2613" fmla="*/ 7025458 w 7228855"/>
                                <a:gd name="connsiteY2613" fmla="*/ 2181142 h 2479529"/>
                                <a:gd name="connsiteX2614" fmla="*/ 7056655 w 7228855"/>
                                <a:gd name="connsiteY2614" fmla="*/ 2185167 h 2479529"/>
                                <a:gd name="connsiteX2615" fmla="*/ 3034239 w 7228855"/>
                                <a:gd name="connsiteY2615" fmla="*/ 2187124 h 2479529"/>
                                <a:gd name="connsiteX2616" fmla="*/ 3034220 w 7228855"/>
                                <a:gd name="connsiteY2616" fmla="*/ 2187037 h 2479529"/>
                                <a:gd name="connsiteX2617" fmla="*/ 3034072 w 7228855"/>
                                <a:gd name="connsiteY2617" fmla="*/ 2186839 h 2479529"/>
                                <a:gd name="connsiteX2618" fmla="*/ 3034114 w 7228855"/>
                                <a:gd name="connsiteY2618" fmla="*/ 2186967 h 2479529"/>
                                <a:gd name="connsiteX2619" fmla="*/ 3034966 w 7228855"/>
                                <a:gd name="connsiteY2619" fmla="*/ 2187534 h 2479529"/>
                                <a:gd name="connsiteX2620" fmla="*/ 3034470 w 7228855"/>
                                <a:gd name="connsiteY2620" fmla="*/ 2185548 h 2479529"/>
                                <a:gd name="connsiteX2621" fmla="*/ 3034640 w 7228855"/>
                                <a:gd name="connsiteY2621" fmla="*/ 2186829 h 2479529"/>
                                <a:gd name="connsiteX2622" fmla="*/ 3034764 w 7228855"/>
                                <a:gd name="connsiteY2622" fmla="*/ 2187763 h 2479529"/>
                                <a:gd name="connsiteX2623" fmla="*/ 3034640 w 7228855"/>
                                <a:gd name="connsiteY2623" fmla="*/ 2186829 h 2479529"/>
                                <a:gd name="connsiteX2624" fmla="*/ 3033719 w 7228855"/>
                                <a:gd name="connsiteY2624" fmla="*/ 2184835 h 2479529"/>
                                <a:gd name="connsiteX2625" fmla="*/ 3034220 w 7228855"/>
                                <a:gd name="connsiteY2625" fmla="*/ 2187037 h 2479529"/>
                                <a:gd name="connsiteX2626" fmla="*/ 3034966 w 7228855"/>
                                <a:gd name="connsiteY2626" fmla="*/ 2188031 h 2479529"/>
                                <a:gd name="connsiteX2627" fmla="*/ 3034764 w 7228855"/>
                                <a:gd name="connsiteY2627" fmla="*/ 2187763 h 2479529"/>
                                <a:gd name="connsiteX2628" fmla="*/ 3034767 w 7228855"/>
                                <a:gd name="connsiteY2628" fmla="*/ 2187783 h 2479529"/>
                                <a:gd name="connsiteX2629" fmla="*/ 3034744 w 7228855"/>
                                <a:gd name="connsiteY2629" fmla="*/ 2189342 h 2479529"/>
                                <a:gd name="connsiteX2630" fmla="*/ 3034397 w 7228855"/>
                                <a:gd name="connsiteY2630" fmla="*/ 2187814 h 2479529"/>
                                <a:gd name="connsiteX2631" fmla="*/ 3034114 w 7228855"/>
                                <a:gd name="connsiteY2631" fmla="*/ 2186967 h 2479529"/>
                                <a:gd name="connsiteX2632" fmla="*/ 3033568 w 7228855"/>
                                <a:gd name="connsiteY2632" fmla="*/ 2186283 h 2479529"/>
                                <a:gd name="connsiteX2633" fmla="*/ 3035021 w 7228855"/>
                                <a:gd name="connsiteY2633" fmla="*/ 2189686 h 2479529"/>
                                <a:gd name="connsiteX2634" fmla="*/ 3034767 w 7228855"/>
                                <a:gd name="connsiteY2634" fmla="*/ 2187783 h 2479529"/>
                                <a:gd name="connsiteX2635" fmla="*/ 3034239 w 7228855"/>
                                <a:gd name="connsiteY2635" fmla="*/ 2187124 h 2479529"/>
                                <a:gd name="connsiteX2636" fmla="*/ 3034397 w 7228855"/>
                                <a:gd name="connsiteY2636" fmla="*/ 2187814 h 2479529"/>
                                <a:gd name="connsiteX2637" fmla="*/ 3035463 w 7228855"/>
                                <a:gd name="connsiteY2637" fmla="*/ 2191209 h 2479529"/>
                                <a:gd name="connsiteX2638" fmla="*/ 3035463 w 7228855"/>
                                <a:gd name="connsiteY2638" fmla="*/ 2191010 h 2479529"/>
                                <a:gd name="connsiteX2639" fmla="*/ 3035021 w 7228855"/>
                                <a:gd name="connsiteY2639" fmla="*/ 2189686 h 2479529"/>
                                <a:gd name="connsiteX2640" fmla="*/ 3035097 w 7228855"/>
                                <a:gd name="connsiteY2640" fmla="*/ 2190260 h 2479529"/>
                                <a:gd name="connsiteX2641" fmla="*/ 1739389 w 7228855"/>
                                <a:gd name="connsiteY2641" fmla="*/ 2191511 h 2479529"/>
                                <a:gd name="connsiteX2642" fmla="*/ 1750636 w 7228855"/>
                                <a:gd name="connsiteY2642" fmla="*/ 2162453 h 2479529"/>
                                <a:gd name="connsiteX2643" fmla="*/ 1692022 w 7228855"/>
                                <a:gd name="connsiteY2643" fmla="*/ 2107813 h 2479529"/>
                                <a:gd name="connsiteX2644" fmla="*/ 1665696 w 7228855"/>
                                <a:gd name="connsiteY2644" fmla="*/ 2134140 h 2479529"/>
                                <a:gd name="connsiteX2645" fmla="*/ 1726296 w 7228855"/>
                                <a:gd name="connsiteY2645" fmla="*/ 2186793 h 2479529"/>
                                <a:gd name="connsiteX2646" fmla="*/ 1739389 w 7228855"/>
                                <a:gd name="connsiteY2646" fmla="*/ 2191511 h 2479529"/>
                                <a:gd name="connsiteX2647" fmla="*/ 3035302 w 7228855"/>
                                <a:gd name="connsiteY2647" fmla="*/ 2191798 h 2479529"/>
                                <a:gd name="connsiteX2648" fmla="*/ 3035097 w 7228855"/>
                                <a:gd name="connsiteY2648" fmla="*/ 2190260 h 2479529"/>
                                <a:gd name="connsiteX2649" fmla="*/ 3034744 w 7228855"/>
                                <a:gd name="connsiteY2649" fmla="*/ 2189342 h 2479529"/>
                                <a:gd name="connsiteX2650" fmla="*/ 3035960 w 7228855"/>
                                <a:gd name="connsiteY2650" fmla="*/ 2192502 h 2479529"/>
                                <a:gd name="connsiteX2651" fmla="*/ 3035463 w 7228855"/>
                                <a:gd name="connsiteY2651" fmla="*/ 2190515 h 2479529"/>
                                <a:gd name="connsiteX2652" fmla="*/ 3035463 w 7228855"/>
                                <a:gd name="connsiteY2652" fmla="*/ 2191010 h 2479529"/>
                                <a:gd name="connsiteX2653" fmla="*/ 811273 w 7228855"/>
                                <a:gd name="connsiteY2653" fmla="*/ 2195240 h 2479529"/>
                                <a:gd name="connsiteX2654" fmla="*/ 824249 w 7228855"/>
                                <a:gd name="connsiteY2654" fmla="*/ 2187789 h 2479529"/>
                                <a:gd name="connsiteX2655" fmla="*/ 826236 w 7228855"/>
                                <a:gd name="connsiteY2655" fmla="*/ 2183815 h 2479529"/>
                                <a:gd name="connsiteX2656" fmla="*/ 826236 w 7228855"/>
                                <a:gd name="connsiteY2656" fmla="*/ 2165933 h 2479529"/>
                                <a:gd name="connsiteX2657" fmla="*/ 810838 w 7228855"/>
                                <a:gd name="connsiteY2657" fmla="*/ 2156992 h 2479529"/>
                                <a:gd name="connsiteX2658" fmla="*/ 795439 w 7228855"/>
                                <a:gd name="connsiteY2658" fmla="*/ 2165933 h 2479529"/>
                                <a:gd name="connsiteX2659" fmla="*/ 795936 w 7228855"/>
                                <a:gd name="connsiteY2659" fmla="*/ 2183815 h 2479529"/>
                                <a:gd name="connsiteX2660" fmla="*/ 797923 w 7228855"/>
                                <a:gd name="connsiteY2660" fmla="*/ 2187789 h 2479529"/>
                                <a:gd name="connsiteX2661" fmla="*/ 811273 w 7228855"/>
                                <a:gd name="connsiteY2661" fmla="*/ 2195240 h 2479529"/>
                                <a:gd name="connsiteX2662" fmla="*/ 3035847 w 7228855"/>
                                <a:gd name="connsiteY2662" fmla="*/ 2195296 h 2479529"/>
                                <a:gd name="connsiteX2663" fmla="*/ 3035960 w 7228855"/>
                                <a:gd name="connsiteY2663" fmla="*/ 2192502 h 2479529"/>
                                <a:gd name="connsiteX2664" fmla="*/ 3035463 w 7228855"/>
                                <a:gd name="connsiteY2664" fmla="*/ 2191209 h 2479529"/>
                                <a:gd name="connsiteX2665" fmla="*/ 3035463 w 7228855"/>
                                <a:gd name="connsiteY2665" fmla="*/ 2192502 h 2479529"/>
                                <a:gd name="connsiteX2666" fmla="*/ 3035302 w 7228855"/>
                                <a:gd name="connsiteY2666" fmla="*/ 2191798 h 2479529"/>
                                <a:gd name="connsiteX2667" fmla="*/ 3035463 w 7228855"/>
                                <a:gd name="connsiteY2667" fmla="*/ 2192999 h 2479529"/>
                                <a:gd name="connsiteX2668" fmla="*/ 3035463 w 7228855"/>
                                <a:gd name="connsiteY2668" fmla="*/ 2194259 h 2479529"/>
                                <a:gd name="connsiteX2669" fmla="*/ 1636385 w 7228855"/>
                                <a:gd name="connsiteY2669" fmla="*/ 2196232 h 2479529"/>
                                <a:gd name="connsiteX2670" fmla="*/ 1647312 w 7228855"/>
                                <a:gd name="connsiteY2670" fmla="*/ 2193748 h 2479529"/>
                                <a:gd name="connsiteX2671" fmla="*/ 1653769 w 7228855"/>
                                <a:gd name="connsiteY2671" fmla="*/ 2188781 h 2479529"/>
                                <a:gd name="connsiteX2672" fmla="*/ 1660723 w 7228855"/>
                                <a:gd name="connsiteY2672" fmla="*/ 2183317 h 2479529"/>
                                <a:gd name="connsiteX2673" fmla="*/ 1666188 w 7228855"/>
                                <a:gd name="connsiteY2673" fmla="*/ 2169408 h 2479529"/>
                                <a:gd name="connsiteX2674" fmla="*/ 1660723 w 7228855"/>
                                <a:gd name="connsiteY2674" fmla="*/ 2155501 h 2479529"/>
                                <a:gd name="connsiteX2675" fmla="*/ 1646815 w 7228855"/>
                                <a:gd name="connsiteY2675" fmla="*/ 2150036 h 2479529"/>
                                <a:gd name="connsiteX2676" fmla="*/ 1632907 w 7228855"/>
                                <a:gd name="connsiteY2676" fmla="*/ 2155997 h 2479529"/>
                                <a:gd name="connsiteX2677" fmla="*/ 1627444 w 7228855"/>
                                <a:gd name="connsiteY2677" fmla="*/ 2162951 h 2479529"/>
                                <a:gd name="connsiteX2678" fmla="*/ 1622972 w 7228855"/>
                                <a:gd name="connsiteY2678" fmla="*/ 2168912 h 2479529"/>
                                <a:gd name="connsiteX2679" fmla="*/ 1619993 w 7228855"/>
                                <a:gd name="connsiteY2679" fmla="*/ 2179840 h 2479529"/>
                                <a:gd name="connsiteX2680" fmla="*/ 1636385 w 7228855"/>
                                <a:gd name="connsiteY2680" fmla="*/ 2196232 h 2479529"/>
                                <a:gd name="connsiteX2681" fmla="*/ 6393927 w 7228855"/>
                                <a:gd name="connsiteY2681" fmla="*/ 2197713 h 2479529"/>
                                <a:gd name="connsiteX2682" fmla="*/ 6405173 w 7228855"/>
                                <a:gd name="connsiteY2682" fmla="*/ 2168654 h 2479529"/>
                                <a:gd name="connsiteX2683" fmla="*/ 6346560 w 7228855"/>
                                <a:gd name="connsiteY2683" fmla="*/ 2114014 h 2479529"/>
                                <a:gd name="connsiteX2684" fmla="*/ 6320234 w 7228855"/>
                                <a:gd name="connsiteY2684" fmla="*/ 2140341 h 2479529"/>
                                <a:gd name="connsiteX2685" fmla="*/ 6380834 w 7228855"/>
                                <a:gd name="connsiteY2685" fmla="*/ 2192995 h 2479529"/>
                                <a:gd name="connsiteX2686" fmla="*/ 6393927 w 7228855"/>
                                <a:gd name="connsiteY2686" fmla="*/ 2197713 h 2479529"/>
                                <a:gd name="connsiteX2687" fmla="*/ 5465819 w 7228855"/>
                                <a:gd name="connsiteY2687" fmla="*/ 2201443 h 2479529"/>
                                <a:gd name="connsiteX2688" fmla="*/ 5478796 w 7228855"/>
                                <a:gd name="connsiteY2688" fmla="*/ 2193993 h 2479529"/>
                                <a:gd name="connsiteX2689" fmla="*/ 5480782 w 7228855"/>
                                <a:gd name="connsiteY2689" fmla="*/ 2190018 h 2479529"/>
                                <a:gd name="connsiteX2690" fmla="*/ 5480782 w 7228855"/>
                                <a:gd name="connsiteY2690" fmla="*/ 2172135 h 2479529"/>
                                <a:gd name="connsiteX2691" fmla="*/ 5465384 w 7228855"/>
                                <a:gd name="connsiteY2691" fmla="*/ 2163195 h 2479529"/>
                                <a:gd name="connsiteX2692" fmla="*/ 5449986 w 7228855"/>
                                <a:gd name="connsiteY2692" fmla="*/ 2172135 h 2479529"/>
                                <a:gd name="connsiteX2693" fmla="*/ 5450483 w 7228855"/>
                                <a:gd name="connsiteY2693" fmla="*/ 2190018 h 2479529"/>
                                <a:gd name="connsiteX2694" fmla="*/ 5452470 w 7228855"/>
                                <a:gd name="connsiteY2694" fmla="*/ 2193993 h 2479529"/>
                                <a:gd name="connsiteX2695" fmla="*/ 5465819 w 7228855"/>
                                <a:gd name="connsiteY2695" fmla="*/ 2201443 h 2479529"/>
                                <a:gd name="connsiteX2696" fmla="*/ 6290928 w 7228855"/>
                                <a:gd name="connsiteY2696" fmla="*/ 2202434 h 2479529"/>
                                <a:gd name="connsiteX2697" fmla="*/ 6301856 w 7228855"/>
                                <a:gd name="connsiteY2697" fmla="*/ 2199950 h 2479529"/>
                                <a:gd name="connsiteX2698" fmla="*/ 6308313 w 7228855"/>
                                <a:gd name="connsiteY2698" fmla="*/ 2194983 h 2479529"/>
                                <a:gd name="connsiteX2699" fmla="*/ 6315267 w 7228855"/>
                                <a:gd name="connsiteY2699" fmla="*/ 2189518 h 2479529"/>
                                <a:gd name="connsiteX2700" fmla="*/ 6320731 w 7228855"/>
                                <a:gd name="connsiteY2700" fmla="*/ 2175610 h 2479529"/>
                                <a:gd name="connsiteX2701" fmla="*/ 6315267 w 7228855"/>
                                <a:gd name="connsiteY2701" fmla="*/ 2161702 h 2479529"/>
                                <a:gd name="connsiteX2702" fmla="*/ 6301358 w 7228855"/>
                                <a:gd name="connsiteY2702" fmla="*/ 2156237 h 2479529"/>
                                <a:gd name="connsiteX2703" fmla="*/ 6287451 w 7228855"/>
                                <a:gd name="connsiteY2703" fmla="*/ 2162198 h 2479529"/>
                                <a:gd name="connsiteX2704" fmla="*/ 6281987 w 7228855"/>
                                <a:gd name="connsiteY2704" fmla="*/ 2169153 h 2479529"/>
                                <a:gd name="connsiteX2705" fmla="*/ 6277516 w 7228855"/>
                                <a:gd name="connsiteY2705" fmla="*/ 2175113 h 2479529"/>
                                <a:gd name="connsiteX2706" fmla="*/ 6274536 w 7228855"/>
                                <a:gd name="connsiteY2706" fmla="*/ 2186041 h 2479529"/>
                                <a:gd name="connsiteX2707" fmla="*/ 6290928 w 7228855"/>
                                <a:gd name="connsiteY2707" fmla="*/ 2202434 h 2479529"/>
                                <a:gd name="connsiteX2708" fmla="*/ 3866088 w 7228855"/>
                                <a:gd name="connsiteY2708" fmla="*/ 2204983 h 2479529"/>
                                <a:gd name="connsiteX2709" fmla="*/ 3876592 w 7228855"/>
                                <a:gd name="connsiteY2709" fmla="*/ 2200769 h 2479529"/>
                                <a:gd name="connsiteX2710" fmla="*/ 3952572 w 7228855"/>
                                <a:gd name="connsiteY2710" fmla="*/ 2129315 h 2479529"/>
                                <a:gd name="connsiteX2711" fmla="*/ 3929929 w 7228855"/>
                                <a:gd name="connsiteY2711" fmla="*/ 2106672 h 2479529"/>
                                <a:gd name="connsiteX2712" fmla="*/ 3856464 w 7228855"/>
                                <a:gd name="connsiteY2712" fmla="*/ 2180640 h 2479529"/>
                                <a:gd name="connsiteX2713" fmla="*/ 3866088 w 7228855"/>
                                <a:gd name="connsiteY2713" fmla="*/ 2204983 h 2479529"/>
                                <a:gd name="connsiteX2714" fmla="*/ 3584331 w 7228855"/>
                                <a:gd name="connsiteY2714" fmla="*/ 2212369 h 2479529"/>
                                <a:gd name="connsiteX2715" fmla="*/ 3599230 w 7228855"/>
                                <a:gd name="connsiteY2715" fmla="*/ 2192997 h 2479529"/>
                                <a:gd name="connsiteX2716" fmla="*/ 3597740 w 7228855"/>
                                <a:gd name="connsiteY2716" fmla="*/ 2188029 h 2479529"/>
                                <a:gd name="connsiteX2717" fmla="*/ 3584331 w 7228855"/>
                                <a:gd name="connsiteY2717" fmla="*/ 2178095 h 2479529"/>
                                <a:gd name="connsiteX2718" fmla="*/ 3570916 w 7228855"/>
                                <a:gd name="connsiteY2718" fmla="*/ 2188029 h 2479529"/>
                                <a:gd name="connsiteX2719" fmla="*/ 3569426 w 7228855"/>
                                <a:gd name="connsiteY2719" fmla="*/ 2192997 h 2479529"/>
                                <a:gd name="connsiteX2720" fmla="*/ 3584331 w 7228855"/>
                                <a:gd name="connsiteY2720" fmla="*/ 2212369 h 2479529"/>
                                <a:gd name="connsiteX2721" fmla="*/ 1102907 w 7228855"/>
                                <a:gd name="connsiteY2721" fmla="*/ 2220572 h 2479529"/>
                                <a:gd name="connsiteX2722" fmla="*/ 1114828 w 7228855"/>
                                <a:gd name="connsiteY2722" fmla="*/ 2220572 h 2479529"/>
                                <a:gd name="connsiteX2723" fmla="*/ 1117809 w 7228855"/>
                                <a:gd name="connsiteY2723" fmla="*/ 2219578 h 2479529"/>
                                <a:gd name="connsiteX2724" fmla="*/ 1124266 w 7228855"/>
                                <a:gd name="connsiteY2724" fmla="*/ 2217095 h 2479529"/>
                                <a:gd name="connsiteX2725" fmla="*/ 1136684 w 7228855"/>
                                <a:gd name="connsiteY2725" fmla="*/ 2207160 h 2479529"/>
                                <a:gd name="connsiteX2726" fmla="*/ 1137678 w 7228855"/>
                                <a:gd name="connsiteY2726" fmla="*/ 2188285 h 2479529"/>
                                <a:gd name="connsiteX2727" fmla="*/ 1126253 w 7228855"/>
                                <a:gd name="connsiteY2727" fmla="*/ 2176860 h 2479529"/>
                                <a:gd name="connsiteX2728" fmla="*/ 1107874 w 7228855"/>
                                <a:gd name="connsiteY2728" fmla="*/ 2178847 h 2479529"/>
                                <a:gd name="connsiteX2729" fmla="*/ 1091483 w 7228855"/>
                                <a:gd name="connsiteY2729" fmla="*/ 2192755 h 2479529"/>
                                <a:gd name="connsiteX2730" fmla="*/ 1090490 w 7228855"/>
                                <a:gd name="connsiteY2730" fmla="*/ 2209644 h 2479529"/>
                                <a:gd name="connsiteX2731" fmla="*/ 1102907 w 7228855"/>
                                <a:gd name="connsiteY2731" fmla="*/ 2220572 h 2479529"/>
                                <a:gd name="connsiteX2732" fmla="*/ 3000691 w 7228855"/>
                                <a:gd name="connsiteY2732" fmla="*/ 2223795 h 2479529"/>
                                <a:gd name="connsiteX2733" fmla="*/ 3000327 w 7228855"/>
                                <a:gd name="connsiteY2733" fmla="*/ 2223528 h 2479529"/>
                                <a:gd name="connsiteX2734" fmla="*/ 2999698 w 7228855"/>
                                <a:gd name="connsiteY2734" fmla="*/ 2223299 h 2479529"/>
                                <a:gd name="connsiteX2735" fmla="*/ 2994234 w 7228855"/>
                                <a:gd name="connsiteY2735" fmla="*/ 2220815 h 2479529"/>
                                <a:gd name="connsiteX2736" fmla="*/ 3000691 w 7228855"/>
                                <a:gd name="connsiteY2736" fmla="*/ 2223795 h 2479529"/>
                                <a:gd name="connsiteX2737" fmla="*/ 3270794 w 7228855"/>
                                <a:gd name="connsiteY2737" fmla="*/ 2225425 h 2479529"/>
                                <a:gd name="connsiteX2738" fmla="*/ 3288906 w 7228855"/>
                                <a:gd name="connsiteY2738" fmla="*/ 2211336 h 2479529"/>
                                <a:gd name="connsiteX2739" fmla="*/ 3289411 w 7228855"/>
                                <a:gd name="connsiteY2739" fmla="*/ 2208819 h 2479529"/>
                                <a:gd name="connsiteX2740" fmla="*/ 3284380 w 7228855"/>
                                <a:gd name="connsiteY2740" fmla="*/ 2189698 h 2479529"/>
                                <a:gd name="connsiteX2741" fmla="*/ 3270794 w 7228855"/>
                                <a:gd name="connsiteY2741" fmla="*/ 2184162 h 2479529"/>
                                <a:gd name="connsiteX2742" fmla="*/ 3257209 w 7228855"/>
                                <a:gd name="connsiteY2742" fmla="*/ 2189698 h 2479529"/>
                                <a:gd name="connsiteX2743" fmla="*/ 3252175 w 7228855"/>
                                <a:gd name="connsiteY2743" fmla="*/ 2208819 h 2479529"/>
                                <a:gd name="connsiteX2744" fmla="*/ 3252678 w 7228855"/>
                                <a:gd name="connsiteY2744" fmla="*/ 2211336 h 2479529"/>
                                <a:gd name="connsiteX2745" fmla="*/ 3270794 w 7228855"/>
                                <a:gd name="connsiteY2745" fmla="*/ 2225425 h 2479529"/>
                                <a:gd name="connsiteX2746" fmla="*/ 3012116 w 7228855"/>
                                <a:gd name="connsiteY2746" fmla="*/ 2226279 h 2479529"/>
                                <a:gd name="connsiteX2747" fmla="*/ 3022051 w 7228855"/>
                                <a:gd name="connsiteY2747" fmla="*/ 2224292 h 2479529"/>
                                <a:gd name="connsiteX2748" fmla="*/ 3034470 w 7228855"/>
                                <a:gd name="connsiteY2748" fmla="*/ 2213861 h 2479529"/>
                                <a:gd name="connsiteX2749" fmla="*/ 3037946 w 7228855"/>
                                <a:gd name="connsiteY2749" fmla="*/ 2200946 h 2479529"/>
                                <a:gd name="connsiteX2750" fmla="*/ 3035847 w 7228855"/>
                                <a:gd name="connsiteY2750" fmla="*/ 2195296 h 2479529"/>
                                <a:gd name="connsiteX2751" fmla="*/ 3035463 w 7228855"/>
                                <a:gd name="connsiteY2751" fmla="*/ 2204920 h 2479529"/>
                                <a:gd name="connsiteX2752" fmla="*/ 3035463 w 7228855"/>
                                <a:gd name="connsiteY2752" fmla="*/ 2194259 h 2479529"/>
                                <a:gd name="connsiteX2753" fmla="*/ 3031574 w 7228855"/>
                                <a:gd name="connsiteY2753" fmla="*/ 2183792 h 2479529"/>
                                <a:gd name="connsiteX2754" fmla="*/ 3030993 w 7228855"/>
                                <a:gd name="connsiteY2754" fmla="*/ 2183064 h 2479529"/>
                                <a:gd name="connsiteX2755" fmla="*/ 3031488 w 7228855"/>
                                <a:gd name="connsiteY2755" fmla="*/ 2183561 h 2479529"/>
                                <a:gd name="connsiteX2756" fmla="*/ 3031574 w 7228855"/>
                                <a:gd name="connsiteY2756" fmla="*/ 2183792 h 2479529"/>
                                <a:gd name="connsiteX2757" fmla="*/ 3033568 w 7228855"/>
                                <a:gd name="connsiteY2757" fmla="*/ 2186283 h 2479529"/>
                                <a:gd name="connsiteX2758" fmla="*/ 3033474 w 7228855"/>
                                <a:gd name="connsiteY2758" fmla="*/ 2186044 h 2479529"/>
                                <a:gd name="connsiteX2759" fmla="*/ 3034072 w 7228855"/>
                                <a:gd name="connsiteY2759" fmla="*/ 2186839 h 2479529"/>
                                <a:gd name="connsiteX2760" fmla="*/ 3032581 w 7228855"/>
                                <a:gd name="connsiteY2760" fmla="*/ 2182369 h 2479529"/>
                                <a:gd name="connsiteX2761" fmla="*/ 3031986 w 7228855"/>
                                <a:gd name="connsiteY2761" fmla="*/ 2181077 h 2479529"/>
                                <a:gd name="connsiteX2762" fmla="*/ 3032482 w 7228855"/>
                                <a:gd name="connsiteY2762" fmla="*/ 2182070 h 2479529"/>
                                <a:gd name="connsiteX2763" fmla="*/ 3032581 w 7228855"/>
                                <a:gd name="connsiteY2763" fmla="*/ 2182369 h 2479529"/>
                                <a:gd name="connsiteX2764" fmla="*/ 3033719 w 7228855"/>
                                <a:gd name="connsiteY2764" fmla="*/ 2184835 h 2479529"/>
                                <a:gd name="connsiteX2765" fmla="*/ 3032979 w 7228855"/>
                                <a:gd name="connsiteY2765" fmla="*/ 2181574 h 2479529"/>
                                <a:gd name="connsiteX2766" fmla="*/ 3027018 w 7228855"/>
                                <a:gd name="connsiteY2766" fmla="*/ 2172633 h 2479529"/>
                                <a:gd name="connsiteX2767" fmla="*/ 3007148 w 7228855"/>
                                <a:gd name="connsiteY2767" fmla="*/ 2164685 h 2479529"/>
                                <a:gd name="connsiteX2768" fmla="*/ 2987279 w 7228855"/>
                                <a:gd name="connsiteY2768" fmla="*/ 2172633 h 2479529"/>
                                <a:gd name="connsiteX2769" fmla="*/ 2982808 w 7228855"/>
                                <a:gd name="connsiteY2769" fmla="*/ 2178097 h 2479529"/>
                                <a:gd name="connsiteX2770" fmla="*/ 2978834 w 7228855"/>
                                <a:gd name="connsiteY2770" fmla="*/ 2192005 h 2479529"/>
                                <a:gd name="connsiteX2771" fmla="*/ 2984174 w 7228855"/>
                                <a:gd name="connsiteY2771" fmla="*/ 2211626 h 2479529"/>
                                <a:gd name="connsiteX2772" fmla="*/ 3000327 w 7228855"/>
                                <a:gd name="connsiteY2772" fmla="*/ 2223528 h 2479529"/>
                                <a:gd name="connsiteX2773" fmla="*/ 3005161 w 7228855"/>
                                <a:gd name="connsiteY2773" fmla="*/ 2225286 h 2479529"/>
                                <a:gd name="connsiteX2774" fmla="*/ 3012116 w 7228855"/>
                                <a:gd name="connsiteY2774" fmla="*/ 2226279 h 2479529"/>
                                <a:gd name="connsiteX2775" fmla="*/ 5757454 w 7228855"/>
                                <a:gd name="connsiteY2775" fmla="*/ 2226775 h 2479529"/>
                                <a:gd name="connsiteX2776" fmla="*/ 5769375 w 7228855"/>
                                <a:gd name="connsiteY2776" fmla="*/ 2226775 h 2479529"/>
                                <a:gd name="connsiteX2777" fmla="*/ 5772355 w 7228855"/>
                                <a:gd name="connsiteY2777" fmla="*/ 2225781 h 2479529"/>
                                <a:gd name="connsiteX2778" fmla="*/ 5778812 w 7228855"/>
                                <a:gd name="connsiteY2778" fmla="*/ 2223298 h 2479529"/>
                                <a:gd name="connsiteX2779" fmla="*/ 5791231 w 7228855"/>
                                <a:gd name="connsiteY2779" fmla="*/ 2213363 h 2479529"/>
                                <a:gd name="connsiteX2780" fmla="*/ 5792224 w 7228855"/>
                                <a:gd name="connsiteY2780" fmla="*/ 2194488 h 2479529"/>
                                <a:gd name="connsiteX2781" fmla="*/ 5780800 w 7228855"/>
                                <a:gd name="connsiteY2781" fmla="*/ 2183063 h 2479529"/>
                                <a:gd name="connsiteX2782" fmla="*/ 5762421 w 7228855"/>
                                <a:gd name="connsiteY2782" fmla="*/ 2185050 h 2479529"/>
                                <a:gd name="connsiteX2783" fmla="*/ 5746029 w 7228855"/>
                                <a:gd name="connsiteY2783" fmla="*/ 2198959 h 2479529"/>
                                <a:gd name="connsiteX2784" fmla="*/ 5745036 w 7228855"/>
                                <a:gd name="connsiteY2784" fmla="*/ 2215847 h 2479529"/>
                                <a:gd name="connsiteX2785" fmla="*/ 5757454 w 7228855"/>
                                <a:gd name="connsiteY2785" fmla="*/ 2226775 h 2479529"/>
                                <a:gd name="connsiteX2786" fmla="*/ 3916621 w 7228855"/>
                                <a:gd name="connsiteY2786" fmla="*/ 2227767 h 2479529"/>
                                <a:gd name="connsiteX2787" fmla="*/ 3926059 w 7228855"/>
                                <a:gd name="connsiteY2787" fmla="*/ 2224787 h 2479529"/>
                                <a:gd name="connsiteX2788" fmla="*/ 3931523 w 7228855"/>
                                <a:gd name="connsiteY2788" fmla="*/ 2221310 h 2479529"/>
                                <a:gd name="connsiteX2789" fmla="*/ 3937980 w 7228855"/>
                                <a:gd name="connsiteY2789" fmla="*/ 2201441 h 2479529"/>
                                <a:gd name="connsiteX2790" fmla="*/ 3931523 w 7228855"/>
                                <a:gd name="connsiteY2790" fmla="*/ 2193990 h 2479529"/>
                                <a:gd name="connsiteX2791" fmla="*/ 3919601 w 7228855"/>
                                <a:gd name="connsiteY2791" fmla="*/ 2192003 h 2479529"/>
                                <a:gd name="connsiteX2792" fmla="*/ 3910163 w 7228855"/>
                                <a:gd name="connsiteY2792" fmla="*/ 2195977 h 2479529"/>
                                <a:gd name="connsiteX2793" fmla="*/ 3902216 w 7228855"/>
                                <a:gd name="connsiteY2793" fmla="*/ 2202434 h 2479529"/>
                                <a:gd name="connsiteX2794" fmla="*/ 3899732 w 7228855"/>
                                <a:gd name="connsiteY2794" fmla="*/ 2220813 h 2479529"/>
                                <a:gd name="connsiteX2795" fmla="*/ 3916621 w 7228855"/>
                                <a:gd name="connsiteY2795" fmla="*/ 2227767 h 2479529"/>
                                <a:gd name="connsiteX2796" fmla="*/ 3774067 w 7228855"/>
                                <a:gd name="connsiteY2796" fmla="*/ 2234228 h 2479529"/>
                                <a:gd name="connsiteX2797" fmla="*/ 3777048 w 7228855"/>
                                <a:gd name="connsiteY2797" fmla="*/ 2227273 h 2479529"/>
                                <a:gd name="connsiteX2798" fmla="*/ 3777048 w 7228855"/>
                                <a:gd name="connsiteY2798" fmla="*/ 2227770 h 2479529"/>
                                <a:gd name="connsiteX2799" fmla="*/ 3778041 w 7228855"/>
                                <a:gd name="connsiteY2799" fmla="*/ 2220319 h 2479529"/>
                                <a:gd name="connsiteX2800" fmla="*/ 3776146 w 7228855"/>
                                <a:gd name="connsiteY2800" fmla="*/ 2223542 h 2479529"/>
                                <a:gd name="connsiteX2801" fmla="*/ 1048766 w 7228855"/>
                                <a:gd name="connsiteY2801" fmla="*/ 2234977 h 2479529"/>
                                <a:gd name="connsiteX2802" fmla="*/ 1063668 w 7228855"/>
                                <a:gd name="connsiteY2802" fmla="*/ 2229513 h 2479529"/>
                                <a:gd name="connsiteX2803" fmla="*/ 1067642 w 7228855"/>
                                <a:gd name="connsiteY2803" fmla="*/ 2199710 h 2479529"/>
                                <a:gd name="connsiteX2804" fmla="*/ 1037341 w 7228855"/>
                                <a:gd name="connsiteY2804" fmla="*/ 2203187 h 2479529"/>
                                <a:gd name="connsiteX2805" fmla="*/ 1031877 w 7228855"/>
                                <a:gd name="connsiteY2805" fmla="*/ 2218089 h 2479529"/>
                                <a:gd name="connsiteX2806" fmla="*/ 1036845 w 7228855"/>
                                <a:gd name="connsiteY2806" fmla="*/ 2230011 h 2479529"/>
                                <a:gd name="connsiteX2807" fmla="*/ 1048766 w 7228855"/>
                                <a:gd name="connsiteY2807" fmla="*/ 2234977 h 2479529"/>
                                <a:gd name="connsiteX2808" fmla="*/ 3829695 w 7228855"/>
                                <a:gd name="connsiteY2808" fmla="*/ 2235466 h 2479529"/>
                                <a:gd name="connsiteX2809" fmla="*/ 3839132 w 7228855"/>
                                <a:gd name="connsiteY2809" fmla="*/ 2229754 h 2479529"/>
                                <a:gd name="connsiteX2810" fmla="*/ 3838139 w 7228855"/>
                                <a:gd name="connsiteY2810" fmla="*/ 2208891 h 2479529"/>
                                <a:gd name="connsiteX2811" fmla="*/ 3818767 w 7228855"/>
                                <a:gd name="connsiteY2811" fmla="*/ 2190511 h 2479529"/>
                                <a:gd name="connsiteX2812" fmla="*/ 3790480 w 7228855"/>
                                <a:gd name="connsiteY2812" fmla="*/ 2192499 h 2479529"/>
                                <a:gd name="connsiteX2813" fmla="*/ 3795450 w 7228855"/>
                                <a:gd name="connsiteY2813" fmla="*/ 2220316 h 2479529"/>
                                <a:gd name="connsiteX2814" fmla="*/ 3818767 w 7228855"/>
                                <a:gd name="connsiteY2814" fmla="*/ 2233727 h 2479529"/>
                                <a:gd name="connsiteX2815" fmla="*/ 3829695 w 7228855"/>
                                <a:gd name="connsiteY2815" fmla="*/ 2235466 h 2479529"/>
                                <a:gd name="connsiteX2816" fmla="*/ 1775958 w 7228855"/>
                                <a:gd name="connsiteY2816" fmla="*/ 2237957 h 2479529"/>
                                <a:gd name="connsiteX2817" fmla="*/ 1776748 w 7228855"/>
                                <a:gd name="connsiteY2817" fmla="*/ 2237145 h 2479529"/>
                                <a:gd name="connsiteX2818" fmla="*/ 1785891 w 7228855"/>
                                <a:gd name="connsiteY2818" fmla="*/ 2233488 h 2479529"/>
                                <a:gd name="connsiteX2819" fmla="*/ 1789865 w 7228855"/>
                                <a:gd name="connsiteY2819" fmla="*/ 2223553 h 2479529"/>
                                <a:gd name="connsiteX2820" fmla="*/ 1785891 w 7228855"/>
                                <a:gd name="connsiteY2820" fmla="*/ 2213619 h 2479529"/>
                                <a:gd name="connsiteX2821" fmla="*/ 1780924 w 7228855"/>
                                <a:gd name="connsiteY2821" fmla="*/ 2207658 h 2479529"/>
                                <a:gd name="connsiteX2822" fmla="*/ 1770493 w 7228855"/>
                                <a:gd name="connsiteY2822" fmla="*/ 2203188 h 2479529"/>
                                <a:gd name="connsiteX2823" fmla="*/ 1760062 w 7228855"/>
                                <a:gd name="connsiteY2823" fmla="*/ 2207658 h 2479529"/>
                                <a:gd name="connsiteX2824" fmla="*/ 1755592 w 7228855"/>
                                <a:gd name="connsiteY2824" fmla="*/ 2218090 h 2479529"/>
                                <a:gd name="connsiteX2825" fmla="*/ 1760062 w 7228855"/>
                                <a:gd name="connsiteY2825" fmla="*/ 2228521 h 2479529"/>
                                <a:gd name="connsiteX2826" fmla="*/ 1766023 w 7228855"/>
                                <a:gd name="connsiteY2826" fmla="*/ 2233488 h 2479529"/>
                                <a:gd name="connsiteX2827" fmla="*/ 1775169 w 7228855"/>
                                <a:gd name="connsiteY2827" fmla="*/ 2237146 h 2479529"/>
                                <a:gd name="connsiteX2828" fmla="*/ 5703312 w 7228855"/>
                                <a:gd name="connsiteY2828" fmla="*/ 2241181 h 2479529"/>
                                <a:gd name="connsiteX2829" fmla="*/ 5718214 w 7228855"/>
                                <a:gd name="connsiteY2829" fmla="*/ 2235717 h 2479529"/>
                                <a:gd name="connsiteX2830" fmla="*/ 5722188 w 7228855"/>
                                <a:gd name="connsiteY2830" fmla="*/ 2205913 h 2479529"/>
                                <a:gd name="connsiteX2831" fmla="*/ 5691888 w 7228855"/>
                                <a:gd name="connsiteY2831" fmla="*/ 2209390 h 2479529"/>
                                <a:gd name="connsiteX2832" fmla="*/ 5686424 w 7228855"/>
                                <a:gd name="connsiteY2832" fmla="*/ 2224292 h 2479529"/>
                                <a:gd name="connsiteX2833" fmla="*/ 5691391 w 7228855"/>
                                <a:gd name="connsiteY2833" fmla="*/ 2236214 h 2479529"/>
                                <a:gd name="connsiteX2834" fmla="*/ 5703312 w 7228855"/>
                                <a:gd name="connsiteY2834" fmla="*/ 2241181 h 2479529"/>
                                <a:gd name="connsiteX2835" fmla="*/ 1182381 w 7228855"/>
                                <a:gd name="connsiteY2835" fmla="*/ 2241434 h 2479529"/>
                                <a:gd name="connsiteX2836" fmla="*/ 1193806 w 7228855"/>
                                <a:gd name="connsiteY2836" fmla="*/ 2237957 h 2479529"/>
                                <a:gd name="connsiteX2837" fmla="*/ 1207217 w 7228855"/>
                                <a:gd name="connsiteY2837" fmla="*/ 2210141 h 2479529"/>
                                <a:gd name="connsiteX2838" fmla="*/ 1196289 w 7228855"/>
                                <a:gd name="connsiteY2838" fmla="*/ 2199213 h 2479529"/>
                                <a:gd name="connsiteX2839" fmla="*/ 1177414 w 7228855"/>
                                <a:gd name="connsiteY2839" fmla="*/ 2199709 h 2479529"/>
                                <a:gd name="connsiteX2840" fmla="*/ 1167480 w 7228855"/>
                                <a:gd name="connsiteY2840" fmla="*/ 2206664 h 2479529"/>
                                <a:gd name="connsiteX2841" fmla="*/ 1159035 w 7228855"/>
                                <a:gd name="connsiteY2841" fmla="*/ 2218088 h 2479529"/>
                                <a:gd name="connsiteX2842" fmla="*/ 1160029 w 7228855"/>
                                <a:gd name="connsiteY2842" fmla="*/ 2230506 h 2479529"/>
                                <a:gd name="connsiteX2843" fmla="*/ 1182381 w 7228855"/>
                                <a:gd name="connsiteY2843" fmla="*/ 2241434 h 2479529"/>
                                <a:gd name="connsiteX2844" fmla="*/ 6430506 w 7228855"/>
                                <a:gd name="connsiteY2844" fmla="*/ 2244161 h 2479529"/>
                                <a:gd name="connsiteX2845" fmla="*/ 6431296 w 7228855"/>
                                <a:gd name="connsiteY2845" fmla="*/ 2243349 h 2479529"/>
                                <a:gd name="connsiteX2846" fmla="*/ 6440439 w 7228855"/>
                                <a:gd name="connsiteY2846" fmla="*/ 2239691 h 2479529"/>
                                <a:gd name="connsiteX2847" fmla="*/ 6444413 w 7228855"/>
                                <a:gd name="connsiteY2847" fmla="*/ 2229757 h 2479529"/>
                                <a:gd name="connsiteX2848" fmla="*/ 6440439 w 7228855"/>
                                <a:gd name="connsiteY2848" fmla="*/ 2219822 h 2479529"/>
                                <a:gd name="connsiteX2849" fmla="*/ 6435472 w 7228855"/>
                                <a:gd name="connsiteY2849" fmla="*/ 2213861 h 2479529"/>
                                <a:gd name="connsiteX2850" fmla="*/ 6425041 w 7228855"/>
                                <a:gd name="connsiteY2850" fmla="*/ 2209391 h 2479529"/>
                                <a:gd name="connsiteX2851" fmla="*/ 6414610 w 7228855"/>
                                <a:gd name="connsiteY2851" fmla="*/ 2213861 h 2479529"/>
                                <a:gd name="connsiteX2852" fmla="*/ 6410140 w 7228855"/>
                                <a:gd name="connsiteY2852" fmla="*/ 2224293 h 2479529"/>
                                <a:gd name="connsiteX2853" fmla="*/ 6414610 w 7228855"/>
                                <a:gd name="connsiteY2853" fmla="*/ 2234724 h 2479529"/>
                                <a:gd name="connsiteX2854" fmla="*/ 6420571 w 7228855"/>
                                <a:gd name="connsiteY2854" fmla="*/ 2239691 h 2479529"/>
                                <a:gd name="connsiteX2855" fmla="*/ 6429717 w 7228855"/>
                                <a:gd name="connsiteY2855" fmla="*/ 2243350 h 2479529"/>
                                <a:gd name="connsiteX2856" fmla="*/ 5836928 w 7228855"/>
                                <a:gd name="connsiteY2856" fmla="*/ 2247638 h 2479529"/>
                                <a:gd name="connsiteX2857" fmla="*/ 5848353 w 7228855"/>
                                <a:gd name="connsiteY2857" fmla="*/ 2244160 h 2479529"/>
                                <a:gd name="connsiteX2858" fmla="*/ 5861764 w 7228855"/>
                                <a:gd name="connsiteY2858" fmla="*/ 2216344 h 2479529"/>
                                <a:gd name="connsiteX2859" fmla="*/ 5850836 w 7228855"/>
                                <a:gd name="connsiteY2859" fmla="*/ 2205416 h 2479529"/>
                                <a:gd name="connsiteX2860" fmla="*/ 5831961 w 7228855"/>
                                <a:gd name="connsiteY2860" fmla="*/ 2205912 h 2479529"/>
                                <a:gd name="connsiteX2861" fmla="*/ 5822027 w 7228855"/>
                                <a:gd name="connsiteY2861" fmla="*/ 2212867 h 2479529"/>
                                <a:gd name="connsiteX2862" fmla="*/ 5813582 w 7228855"/>
                                <a:gd name="connsiteY2862" fmla="*/ 2224291 h 2479529"/>
                                <a:gd name="connsiteX2863" fmla="*/ 5814576 w 7228855"/>
                                <a:gd name="connsiteY2863" fmla="*/ 2236710 h 2479529"/>
                                <a:gd name="connsiteX2864" fmla="*/ 5836928 w 7228855"/>
                                <a:gd name="connsiteY2864" fmla="*/ 2247638 h 2479529"/>
                                <a:gd name="connsiteX2865" fmla="*/ 3741285 w 7228855"/>
                                <a:gd name="connsiteY2865" fmla="*/ 2248633 h 2479529"/>
                                <a:gd name="connsiteX2866" fmla="*/ 3763139 w 7228855"/>
                                <a:gd name="connsiteY2866" fmla="*/ 2245652 h 2479529"/>
                                <a:gd name="connsiteX2867" fmla="*/ 3776146 w 7228855"/>
                                <a:gd name="connsiteY2867" fmla="*/ 2223542 h 2479529"/>
                                <a:gd name="connsiteX2868" fmla="*/ 3777546 w 7228855"/>
                                <a:gd name="connsiteY2868" fmla="*/ 2216345 h 2479529"/>
                                <a:gd name="connsiteX2869" fmla="*/ 3769598 w 7228855"/>
                                <a:gd name="connsiteY2869" fmla="*/ 2199954 h 2479529"/>
                                <a:gd name="connsiteX2870" fmla="*/ 3757181 w 7228855"/>
                                <a:gd name="connsiteY2870" fmla="*/ 2192503 h 2479529"/>
                                <a:gd name="connsiteX2871" fmla="*/ 3735324 w 7228855"/>
                                <a:gd name="connsiteY2871" fmla="*/ 2195483 h 2479529"/>
                                <a:gd name="connsiteX2872" fmla="*/ 3729363 w 7228855"/>
                                <a:gd name="connsiteY2872" fmla="*/ 2200450 h 2479529"/>
                                <a:gd name="connsiteX2873" fmla="*/ 3724398 w 7228855"/>
                                <a:gd name="connsiteY2873" fmla="*/ 2206908 h 2479529"/>
                                <a:gd name="connsiteX2874" fmla="*/ 3724398 w 7228855"/>
                                <a:gd name="connsiteY2874" fmla="*/ 2235717 h 2479529"/>
                                <a:gd name="connsiteX2875" fmla="*/ 3741285 w 7228855"/>
                                <a:gd name="connsiteY2875" fmla="*/ 2248633 h 2479529"/>
                                <a:gd name="connsiteX2876" fmla="*/ 1921501 w 7228855"/>
                                <a:gd name="connsiteY2876" fmla="*/ 2250373 h 2479529"/>
                                <a:gd name="connsiteX2877" fmla="*/ 1921501 w 7228855"/>
                                <a:gd name="connsiteY2877" fmla="*/ 2218087 h 2479529"/>
                                <a:gd name="connsiteX2878" fmla="*/ 1833582 w 7228855"/>
                                <a:gd name="connsiteY2878" fmla="*/ 2150533 h 2479529"/>
                                <a:gd name="connsiteX2879" fmla="*/ 1802786 w 7228855"/>
                                <a:gd name="connsiteY2879" fmla="*/ 2163448 h 2479529"/>
                                <a:gd name="connsiteX2880" fmla="*/ 1921501 w 7228855"/>
                                <a:gd name="connsiteY2880" fmla="*/ 2250373 h 2479529"/>
                                <a:gd name="connsiteX2881" fmla="*/ 1646314 w 7228855"/>
                                <a:gd name="connsiteY2881" fmla="*/ 2250873 h 2479529"/>
                                <a:gd name="connsiteX2882" fmla="*/ 1646314 w 7228855"/>
                                <a:gd name="connsiteY2882" fmla="*/ 2217096 h 2479529"/>
                                <a:gd name="connsiteX2883" fmla="*/ 1646314 w 7228855"/>
                                <a:gd name="connsiteY2883" fmla="*/ 2250873 h 2479529"/>
                                <a:gd name="connsiteX2884" fmla="*/ 804405 w 7228855"/>
                                <a:gd name="connsiteY2884" fmla="*/ 2251405 h 2479529"/>
                                <a:gd name="connsiteX2885" fmla="*/ 804381 w 7228855"/>
                                <a:gd name="connsiteY2885" fmla="*/ 2251369 h 2479529"/>
                                <a:gd name="connsiteX2886" fmla="*/ 804390 w 7228855"/>
                                <a:gd name="connsiteY2886" fmla="*/ 2251391 h 2479529"/>
                                <a:gd name="connsiteX2887" fmla="*/ 805043 w 7228855"/>
                                <a:gd name="connsiteY2887" fmla="*/ 2252362 h 2479529"/>
                                <a:gd name="connsiteX2888" fmla="*/ 804877 w 7228855"/>
                                <a:gd name="connsiteY2888" fmla="*/ 2251865 h 2479529"/>
                                <a:gd name="connsiteX2889" fmla="*/ 804405 w 7228855"/>
                                <a:gd name="connsiteY2889" fmla="*/ 2251405 h 2479529"/>
                                <a:gd name="connsiteX2890" fmla="*/ 6576044 w 7228855"/>
                                <a:gd name="connsiteY2890" fmla="*/ 2256576 h 2479529"/>
                                <a:gd name="connsiteX2891" fmla="*/ 6576044 w 7228855"/>
                                <a:gd name="connsiteY2891" fmla="*/ 2224289 h 2479529"/>
                                <a:gd name="connsiteX2892" fmla="*/ 6488125 w 7228855"/>
                                <a:gd name="connsiteY2892" fmla="*/ 2156734 h 2479529"/>
                                <a:gd name="connsiteX2893" fmla="*/ 6457328 w 7228855"/>
                                <a:gd name="connsiteY2893" fmla="*/ 2169649 h 2479529"/>
                                <a:gd name="connsiteX2894" fmla="*/ 6576044 w 7228855"/>
                                <a:gd name="connsiteY2894" fmla="*/ 2256576 h 2479529"/>
                                <a:gd name="connsiteX2895" fmla="*/ 6300862 w 7228855"/>
                                <a:gd name="connsiteY2895" fmla="*/ 2257076 h 2479529"/>
                                <a:gd name="connsiteX2896" fmla="*/ 6300862 w 7228855"/>
                                <a:gd name="connsiteY2896" fmla="*/ 2223299 h 2479529"/>
                                <a:gd name="connsiteX2897" fmla="*/ 6300862 w 7228855"/>
                                <a:gd name="connsiteY2897" fmla="*/ 2257076 h 2479529"/>
                                <a:gd name="connsiteX2898" fmla="*/ 5458952 w 7228855"/>
                                <a:gd name="connsiteY2898" fmla="*/ 2257610 h 2479529"/>
                                <a:gd name="connsiteX2899" fmla="*/ 5458927 w 7228855"/>
                                <a:gd name="connsiteY2899" fmla="*/ 2257572 h 2479529"/>
                                <a:gd name="connsiteX2900" fmla="*/ 5458937 w 7228855"/>
                                <a:gd name="connsiteY2900" fmla="*/ 2257595 h 2479529"/>
                                <a:gd name="connsiteX2901" fmla="*/ 5459589 w 7228855"/>
                                <a:gd name="connsiteY2901" fmla="*/ 2258565 h 2479529"/>
                                <a:gd name="connsiteX2902" fmla="*/ 5459424 w 7228855"/>
                                <a:gd name="connsiteY2902" fmla="*/ 2258069 h 2479529"/>
                                <a:gd name="connsiteX2903" fmla="*/ 5458952 w 7228855"/>
                                <a:gd name="connsiteY2903" fmla="*/ 2257610 h 2479529"/>
                                <a:gd name="connsiteX2904" fmla="*/ 4182860 w 7228855"/>
                                <a:gd name="connsiteY2904" fmla="*/ 2262038 h 2479529"/>
                                <a:gd name="connsiteX2905" fmla="*/ 4193788 w 7228855"/>
                                <a:gd name="connsiteY2905" fmla="*/ 2251110 h 2479529"/>
                                <a:gd name="connsiteX2906" fmla="*/ 4194285 w 7228855"/>
                                <a:gd name="connsiteY2906" fmla="*/ 2240183 h 2479529"/>
                                <a:gd name="connsiteX2907" fmla="*/ 4182860 w 7228855"/>
                                <a:gd name="connsiteY2907" fmla="*/ 2228758 h 2479529"/>
                                <a:gd name="connsiteX2908" fmla="*/ 4171436 w 7228855"/>
                                <a:gd name="connsiteY2908" fmla="*/ 2240183 h 2479529"/>
                                <a:gd name="connsiteX2909" fmla="*/ 4171932 w 7228855"/>
                                <a:gd name="connsiteY2909" fmla="*/ 2251110 h 2479529"/>
                                <a:gd name="connsiteX2910" fmla="*/ 4182860 w 7228855"/>
                                <a:gd name="connsiteY2910" fmla="*/ 2262038 h 2479529"/>
                                <a:gd name="connsiteX2911" fmla="*/ 784534 w 7228855"/>
                                <a:gd name="connsiteY2911" fmla="*/ 2271253 h 2479529"/>
                                <a:gd name="connsiteX2912" fmla="*/ 784525 w 7228855"/>
                                <a:gd name="connsiteY2912" fmla="*/ 2271243 h 2479529"/>
                                <a:gd name="connsiteX2913" fmla="*/ 784512 w 7228855"/>
                                <a:gd name="connsiteY2913" fmla="*/ 2271238 h 2479529"/>
                                <a:gd name="connsiteX2914" fmla="*/ 785505 w 7228855"/>
                                <a:gd name="connsiteY2914" fmla="*/ 2271900 h 2479529"/>
                                <a:gd name="connsiteX2915" fmla="*/ 784534 w 7228855"/>
                                <a:gd name="connsiteY2915" fmla="*/ 2271253 h 2479529"/>
                                <a:gd name="connsiteX2916" fmla="*/ 785009 w 7228855"/>
                                <a:gd name="connsiteY2916" fmla="*/ 2271734 h 2479529"/>
                                <a:gd name="connsiteX2917" fmla="*/ 787492 w 7228855"/>
                                <a:gd name="connsiteY2917" fmla="*/ 2273224 h 2479529"/>
                                <a:gd name="connsiteX2918" fmla="*/ 804381 w 7228855"/>
                                <a:gd name="connsiteY2918" fmla="*/ 2271238 h 2479529"/>
                                <a:gd name="connsiteX2919" fmla="*/ 806368 w 7228855"/>
                                <a:gd name="connsiteY2919" fmla="*/ 2254349 h 2479529"/>
                                <a:gd name="connsiteX2920" fmla="*/ 805043 w 7228855"/>
                                <a:gd name="connsiteY2920" fmla="*/ 2252362 h 2479529"/>
                                <a:gd name="connsiteX2921" fmla="*/ 805871 w 7228855"/>
                                <a:gd name="connsiteY2921" fmla="*/ 2254846 h 2479529"/>
                                <a:gd name="connsiteX2922" fmla="*/ 804390 w 7228855"/>
                                <a:gd name="connsiteY2922" fmla="*/ 2251391 h 2479529"/>
                                <a:gd name="connsiteX2923" fmla="*/ 793018 w 7228855"/>
                                <a:gd name="connsiteY2923" fmla="*/ 2240317 h 2479529"/>
                                <a:gd name="connsiteX2924" fmla="*/ 777061 w 7228855"/>
                                <a:gd name="connsiteY2924" fmla="*/ 2244414 h 2479529"/>
                                <a:gd name="connsiteX2925" fmla="*/ 773397 w 7228855"/>
                                <a:gd name="connsiteY2925" fmla="*/ 2259937 h 2479529"/>
                                <a:gd name="connsiteX2926" fmla="*/ 784525 w 7228855"/>
                                <a:gd name="connsiteY2926" fmla="*/ 2271243 h 2479529"/>
                                <a:gd name="connsiteX2927" fmla="*/ 787989 w 7228855"/>
                                <a:gd name="connsiteY2927" fmla="*/ 2272727 h 2479529"/>
                                <a:gd name="connsiteX2928" fmla="*/ 785505 w 7228855"/>
                                <a:gd name="connsiteY2928" fmla="*/ 2271900 h 2479529"/>
                                <a:gd name="connsiteX2929" fmla="*/ 439295 w 7228855"/>
                                <a:gd name="connsiteY2929" fmla="*/ 2275211 h 2479529"/>
                                <a:gd name="connsiteX2930" fmla="*/ 439295 w 7228855"/>
                                <a:gd name="connsiteY2930" fmla="*/ 2257329 h 2479529"/>
                                <a:gd name="connsiteX2931" fmla="*/ 439295 w 7228855"/>
                                <a:gd name="connsiteY2931" fmla="*/ 2275211 h 2479529"/>
                                <a:gd name="connsiteX2932" fmla="*/ 3024551 w 7228855"/>
                                <a:gd name="connsiteY2932" fmla="*/ 2275449 h 2479529"/>
                                <a:gd name="connsiteX2933" fmla="*/ 3157174 w 7228855"/>
                                <a:gd name="connsiteY2933" fmla="*/ 2212366 h 2479529"/>
                                <a:gd name="connsiteX2934" fmla="*/ 3138797 w 7228855"/>
                                <a:gd name="connsiteY2934" fmla="*/ 2180574 h 2479529"/>
                                <a:gd name="connsiteX2935" fmla="*/ 3011636 w 7228855"/>
                                <a:gd name="connsiteY2935" fmla="*/ 2244653 h 2479529"/>
                                <a:gd name="connsiteX2936" fmla="*/ 3024551 w 7228855"/>
                                <a:gd name="connsiteY2936" fmla="*/ 2275449 h 2479529"/>
                                <a:gd name="connsiteX2937" fmla="*/ 838158 w 7228855"/>
                                <a:gd name="connsiteY2937" fmla="*/ 2275708 h 2479529"/>
                                <a:gd name="connsiteX2938" fmla="*/ 838158 w 7228855"/>
                                <a:gd name="connsiteY2938" fmla="*/ 2257329 h 2479529"/>
                                <a:gd name="connsiteX2939" fmla="*/ 838158 w 7228855"/>
                                <a:gd name="connsiteY2939" fmla="*/ 2275708 h 2479529"/>
                                <a:gd name="connsiteX2940" fmla="*/ 2487757 w 7228855"/>
                                <a:gd name="connsiteY2940" fmla="*/ 2277198 h 2479529"/>
                                <a:gd name="connsiteX2941" fmla="*/ 2504645 w 7228855"/>
                                <a:gd name="connsiteY2941" fmla="*/ 2272728 h 2479529"/>
                                <a:gd name="connsiteX2942" fmla="*/ 2509614 w 7228855"/>
                                <a:gd name="connsiteY2942" fmla="*/ 2260310 h 2479529"/>
                                <a:gd name="connsiteX2943" fmla="*/ 2504645 w 7228855"/>
                                <a:gd name="connsiteY2943" fmla="*/ 2247892 h 2479529"/>
                                <a:gd name="connsiteX2944" fmla="*/ 2488254 w 7228855"/>
                                <a:gd name="connsiteY2944" fmla="*/ 2244414 h 2479529"/>
                                <a:gd name="connsiteX2945" fmla="*/ 2483287 w 7228855"/>
                                <a:gd name="connsiteY2945" fmla="*/ 2246402 h 2479529"/>
                                <a:gd name="connsiteX2946" fmla="*/ 2475339 w 7228855"/>
                                <a:gd name="connsiteY2946" fmla="*/ 2251866 h 2479529"/>
                                <a:gd name="connsiteX2947" fmla="*/ 2471861 w 7228855"/>
                                <a:gd name="connsiteY2947" fmla="*/ 2260806 h 2479529"/>
                                <a:gd name="connsiteX2948" fmla="*/ 2473848 w 7228855"/>
                                <a:gd name="connsiteY2948" fmla="*/ 2268257 h 2479529"/>
                                <a:gd name="connsiteX2949" fmla="*/ 2482790 w 7228855"/>
                                <a:gd name="connsiteY2949" fmla="*/ 2275211 h 2479529"/>
                                <a:gd name="connsiteX2950" fmla="*/ 2487757 w 7228855"/>
                                <a:gd name="connsiteY2950" fmla="*/ 2277198 h 2479529"/>
                                <a:gd name="connsiteX2951" fmla="*/ 5439081 w 7228855"/>
                                <a:gd name="connsiteY2951" fmla="*/ 2277456 h 2479529"/>
                                <a:gd name="connsiteX2952" fmla="*/ 5439072 w 7228855"/>
                                <a:gd name="connsiteY2952" fmla="*/ 2277447 h 2479529"/>
                                <a:gd name="connsiteX2953" fmla="*/ 5439059 w 7228855"/>
                                <a:gd name="connsiteY2953" fmla="*/ 2277441 h 2479529"/>
                                <a:gd name="connsiteX2954" fmla="*/ 5440051 w 7228855"/>
                                <a:gd name="connsiteY2954" fmla="*/ 2278103 h 2479529"/>
                                <a:gd name="connsiteX2955" fmla="*/ 5439081 w 7228855"/>
                                <a:gd name="connsiteY2955" fmla="*/ 2277456 h 2479529"/>
                                <a:gd name="connsiteX2956" fmla="*/ 5439555 w 7228855"/>
                                <a:gd name="connsiteY2956" fmla="*/ 2277938 h 2479529"/>
                                <a:gd name="connsiteX2957" fmla="*/ 5442038 w 7228855"/>
                                <a:gd name="connsiteY2957" fmla="*/ 2279428 h 2479529"/>
                                <a:gd name="connsiteX2958" fmla="*/ 5458927 w 7228855"/>
                                <a:gd name="connsiteY2958" fmla="*/ 2277441 h 2479529"/>
                                <a:gd name="connsiteX2959" fmla="*/ 5460914 w 7228855"/>
                                <a:gd name="connsiteY2959" fmla="*/ 2260552 h 2479529"/>
                                <a:gd name="connsiteX2960" fmla="*/ 5459589 w 7228855"/>
                                <a:gd name="connsiteY2960" fmla="*/ 2258565 h 2479529"/>
                                <a:gd name="connsiteX2961" fmla="*/ 5460417 w 7228855"/>
                                <a:gd name="connsiteY2961" fmla="*/ 2261049 h 2479529"/>
                                <a:gd name="connsiteX2962" fmla="*/ 5458937 w 7228855"/>
                                <a:gd name="connsiteY2962" fmla="*/ 2257595 h 2479529"/>
                                <a:gd name="connsiteX2963" fmla="*/ 5447565 w 7228855"/>
                                <a:gd name="connsiteY2963" fmla="*/ 2246520 h 2479529"/>
                                <a:gd name="connsiteX2964" fmla="*/ 5431608 w 7228855"/>
                                <a:gd name="connsiteY2964" fmla="*/ 2250618 h 2479529"/>
                                <a:gd name="connsiteX2965" fmla="*/ 5427944 w 7228855"/>
                                <a:gd name="connsiteY2965" fmla="*/ 2266141 h 2479529"/>
                                <a:gd name="connsiteX2966" fmla="*/ 5439072 w 7228855"/>
                                <a:gd name="connsiteY2966" fmla="*/ 2277447 h 2479529"/>
                                <a:gd name="connsiteX2967" fmla="*/ 5442535 w 7228855"/>
                                <a:gd name="connsiteY2967" fmla="*/ 2278931 h 2479529"/>
                                <a:gd name="connsiteX2968" fmla="*/ 5440051 w 7228855"/>
                                <a:gd name="connsiteY2968" fmla="*/ 2278103 h 2479529"/>
                                <a:gd name="connsiteX2969" fmla="*/ 2296455 w 7228855"/>
                                <a:gd name="connsiteY2969" fmla="*/ 2280108 h 2479529"/>
                                <a:gd name="connsiteX2970" fmla="*/ 2310040 w 7228855"/>
                                <a:gd name="connsiteY2970" fmla="*/ 2247903 h 2479529"/>
                                <a:gd name="connsiteX2971" fmla="*/ 2282869 w 7228855"/>
                                <a:gd name="connsiteY2971" fmla="*/ 2191045 h 2479529"/>
                                <a:gd name="connsiteX2972" fmla="*/ 2249155 w 7228855"/>
                                <a:gd name="connsiteY2972" fmla="*/ 2122108 h 2479529"/>
                                <a:gd name="connsiteX2973" fmla="*/ 2161101 w 7228855"/>
                                <a:gd name="connsiteY2973" fmla="*/ 2098459 h 2479529"/>
                                <a:gd name="connsiteX2974" fmla="*/ 2180221 w 7228855"/>
                                <a:gd name="connsiteY2974" fmla="*/ 2116574 h 2479529"/>
                                <a:gd name="connsiteX2975" fmla="*/ 2254690 w 7228855"/>
                                <a:gd name="connsiteY2975" fmla="*/ 2216204 h 2479529"/>
                                <a:gd name="connsiteX2976" fmla="*/ 2296455 w 7228855"/>
                                <a:gd name="connsiteY2976" fmla="*/ 2280108 h 2479529"/>
                                <a:gd name="connsiteX2977" fmla="*/ 5093841 w 7228855"/>
                                <a:gd name="connsiteY2977" fmla="*/ 2281414 h 2479529"/>
                                <a:gd name="connsiteX2978" fmla="*/ 5093841 w 7228855"/>
                                <a:gd name="connsiteY2978" fmla="*/ 2263532 h 2479529"/>
                                <a:gd name="connsiteX2979" fmla="*/ 5093841 w 7228855"/>
                                <a:gd name="connsiteY2979" fmla="*/ 2281414 h 2479529"/>
                                <a:gd name="connsiteX2980" fmla="*/ 5492704 w 7228855"/>
                                <a:gd name="connsiteY2980" fmla="*/ 2281912 h 2479529"/>
                                <a:gd name="connsiteX2981" fmla="*/ 5492704 w 7228855"/>
                                <a:gd name="connsiteY2981" fmla="*/ 2263533 h 2479529"/>
                                <a:gd name="connsiteX2982" fmla="*/ 5492704 w 7228855"/>
                                <a:gd name="connsiteY2982" fmla="*/ 2281912 h 2479529"/>
                                <a:gd name="connsiteX2983" fmla="*/ 7142301 w 7228855"/>
                                <a:gd name="connsiteY2983" fmla="*/ 2283401 h 2479529"/>
                                <a:gd name="connsiteX2984" fmla="*/ 7159190 w 7228855"/>
                                <a:gd name="connsiteY2984" fmla="*/ 2278931 h 2479529"/>
                                <a:gd name="connsiteX2985" fmla="*/ 7164157 w 7228855"/>
                                <a:gd name="connsiteY2985" fmla="*/ 2266512 h 2479529"/>
                                <a:gd name="connsiteX2986" fmla="*/ 7159190 w 7228855"/>
                                <a:gd name="connsiteY2986" fmla="*/ 2254094 h 2479529"/>
                                <a:gd name="connsiteX2987" fmla="*/ 7142798 w 7228855"/>
                                <a:gd name="connsiteY2987" fmla="*/ 2250617 h 2479529"/>
                                <a:gd name="connsiteX2988" fmla="*/ 7137830 w 7228855"/>
                                <a:gd name="connsiteY2988" fmla="*/ 2252605 h 2479529"/>
                                <a:gd name="connsiteX2989" fmla="*/ 7129883 w 7228855"/>
                                <a:gd name="connsiteY2989" fmla="*/ 2258068 h 2479529"/>
                                <a:gd name="connsiteX2990" fmla="*/ 7126406 w 7228855"/>
                                <a:gd name="connsiteY2990" fmla="*/ 2267009 h 2479529"/>
                                <a:gd name="connsiteX2991" fmla="*/ 7128393 w 7228855"/>
                                <a:gd name="connsiteY2991" fmla="*/ 2274460 h 2479529"/>
                                <a:gd name="connsiteX2992" fmla="*/ 7137334 w 7228855"/>
                                <a:gd name="connsiteY2992" fmla="*/ 2281414 h 2479529"/>
                                <a:gd name="connsiteX2993" fmla="*/ 7142301 w 7228855"/>
                                <a:gd name="connsiteY2993" fmla="*/ 2283401 h 2479529"/>
                                <a:gd name="connsiteX2994" fmla="*/ 4247434 w 7228855"/>
                                <a:gd name="connsiteY2994" fmla="*/ 2283898 h 2479529"/>
                                <a:gd name="connsiteX2995" fmla="*/ 4247434 w 7228855"/>
                                <a:gd name="connsiteY2995" fmla="*/ 2250618 h 2479529"/>
                                <a:gd name="connsiteX2996" fmla="*/ 4247434 w 7228855"/>
                                <a:gd name="connsiteY2996" fmla="*/ 2283898 h 2479529"/>
                                <a:gd name="connsiteX2997" fmla="*/ 6950989 w 7228855"/>
                                <a:gd name="connsiteY2997" fmla="*/ 2286309 h 2479529"/>
                                <a:gd name="connsiteX2998" fmla="*/ 6964575 w 7228855"/>
                                <a:gd name="connsiteY2998" fmla="*/ 2254105 h 2479529"/>
                                <a:gd name="connsiteX2999" fmla="*/ 6937403 w 7228855"/>
                                <a:gd name="connsiteY2999" fmla="*/ 2197246 h 2479529"/>
                                <a:gd name="connsiteX3000" fmla="*/ 6903691 w 7228855"/>
                                <a:gd name="connsiteY3000" fmla="*/ 2128308 h 2479529"/>
                                <a:gd name="connsiteX3001" fmla="*/ 6815635 w 7228855"/>
                                <a:gd name="connsiteY3001" fmla="*/ 2104660 h 2479529"/>
                                <a:gd name="connsiteX3002" fmla="*/ 6834756 w 7228855"/>
                                <a:gd name="connsiteY3002" fmla="*/ 2122774 h 2479529"/>
                                <a:gd name="connsiteX3003" fmla="*/ 6909225 w 7228855"/>
                                <a:gd name="connsiteY3003" fmla="*/ 2222405 h 2479529"/>
                                <a:gd name="connsiteX3004" fmla="*/ 6950989 w 7228855"/>
                                <a:gd name="connsiteY3004" fmla="*/ 2286309 h 2479529"/>
                                <a:gd name="connsiteX3005" fmla="*/ 2953010 w 7228855"/>
                                <a:gd name="connsiteY3005" fmla="*/ 2287872 h 2479529"/>
                                <a:gd name="connsiteX3006" fmla="*/ 2963443 w 7228855"/>
                                <a:gd name="connsiteY3006" fmla="*/ 2285885 h 2479529"/>
                                <a:gd name="connsiteX3007" fmla="*/ 2973874 w 7228855"/>
                                <a:gd name="connsiteY3007" fmla="*/ 2272473 h 2479529"/>
                                <a:gd name="connsiteX3008" fmla="*/ 2963443 w 7228855"/>
                                <a:gd name="connsiteY3008" fmla="*/ 2259062 h 2479529"/>
                                <a:gd name="connsiteX3009" fmla="*/ 2953010 w 7228855"/>
                                <a:gd name="connsiteY3009" fmla="*/ 2257075 h 2479529"/>
                                <a:gd name="connsiteX3010" fmla="*/ 2937612 w 7228855"/>
                                <a:gd name="connsiteY3010" fmla="*/ 2261049 h 2479529"/>
                                <a:gd name="connsiteX3011" fmla="*/ 2933142 w 7228855"/>
                                <a:gd name="connsiteY3011" fmla="*/ 2272473 h 2479529"/>
                                <a:gd name="connsiteX3012" fmla="*/ 2937612 w 7228855"/>
                                <a:gd name="connsiteY3012" fmla="*/ 2283898 h 2479529"/>
                                <a:gd name="connsiteX3013" fmla="*/ 2953010 w 7228855"/>
                                <a:gd name="connsiteY3013" fmla="*/ 2287872 h 2479529"/>
                                <a:gd name="connsiteX3014" fmla="*/ 1522135 w 7228855"/>
                                <a:gd name="connsiteY3014" fmla="*/ 2290610 h 2479529"/>
                                <a:gd name="connsiteX3015" fmla="*/ 1540018 w 7228855"/>
                                <a:gd name="connsiteY3015" fmla="*/ 2267264 h 2479529"/>
                                <a:gd name="connsiteX3016" fmla="*/ 1538527 w 7228855"/>
                                <a:gd name="connsiteY3016" fmla="*/ 2262297 h 2479529"/>
                                <a:gd name="connsiteX3017" fmla="*/ 1522135 w 7228855"/>
                                <a:gd name="connsiteY3017" fmla="*/ 2249879 h 2479529"/>
                                <a:gd name="connsiteX3018" fmla="*/ 1505743 w 7228855"/>
                                <a:gd name="connsiteY3018" fmla="*/ 2262297 h 2479529"/>
                                <a:gd name="connsiteX3019" fmla="*/ 1504253 w 7228855"/>
                                <a:gd name="connsiteY3019" fmla="*/ 2267264 h 2479529"/>
                                <a:gd name="connsiteX3020" fmla="*/ 1522135 w 7228855"/>
                                <a:gd name="connsiteY3020" fmla="*/ 2290610 h 2479529"/>
                                <a:gd name="connsiteX3021" fmla="*/ 6176683 w 7228855"/>
                                <a:gd name="connsiteY3021" fmla="*/ 2296814 h 2479529"/>
                                <a:gd name="connsiteX3022" fmla="*/ 6194565 w 7228855"/>
                                <a:gd name="connsiteY3022" fmla="*/ 2273468 h 2479529"/>
                                <a:gd name="connsiteX3023" fmla="*/ 6193075 w 7228855"/>
                                <a:gd name="connsiteY3023" fmla="*/ 2268500 h 2479529"/>
                                <a:gd name="connsiteX3024" fmla="*/ 6176683 w 7228855"/>
                                <a:gd name="connsiteY3024" fmla="*/ 2256083 h 2479529"/>
                                <a:gd name="connsiteX3025" fmla="*/ 6160291 w 7228855"/>
                                <a:gd name="connsiteY3025" fmla="*/ 2268500 h 2479529"/>
                                <a:gd name="connsiteX3026" fmla="*/ 6158801 w 7228855"/>
                                <a:gd name="connsiteY3026" fmla="*/ 2273468 h 2479529"/>
                                <a:gd name="connsiteX3027" fmla="*/ 6176683 w 7228855"/>
                                <a:gd name="connsiteY3027" fmla="*/ 2296814 h 2479529"/>
                                <a:gd name="connsiteX3028" fmla="*/ 3099606 w 7228855"/>
                                <a:gd name="connsiteY3028" fmla="*/ 2301656 h 2479529"/>
                                <a:gd name="connsiteX3029" fmla="*/ 3110970 w 7228855"/>
                                <a:gd name="connsiteY3029" fmla="*/ 2295323 h 2479529"/>
                                <a:gd name="connsiteX3030" fmla="*/ 3113455 w 7228855"/>
                                <a:gd name="connsiteY3030" fmla="*/ 2291349 h 2479529"/>
                                <a:gd name="connsiteX3031" fmla="*/ 3099546 w 7228855"/>
                                <a:gd name="connsiteY3031" fmla="*/ 2267507 h 2479529"/>
                                <a:gd name="connsiteX3032" fmla="*/ 3086132 w 7228855"/>
                                <a:gd name="connsiteY3032" fmla="*/ 2291349 h 2479529"/>
                                <a:gd name="connsiteX3033" fmla="*/ 3088618 w 7228855"/>
                                <a:gd name="connsiteY3033" fmla="*/ 2295323 h 2479529"/>
                                <a:gd name="connsiteX3034" fmla="*/ 3099606 w 7228855"/>
                                <a:gd name="connsiteY3034" fmla="*/ 2301656 h 2479529"/>
                                <a:gd name="connsiteX3035" fmla="*/ 2021594 w 7228855"/>
                                <a:gd name="connsiteY3035" fmla="*/ 2305896 h 2479529"/>
                                <a:gd name="connsiteX3036" fmla="*/ 2029771 w 7228855"/>
                                <a:gd name="connsiteY3036" fmla="*/ 2304261 h 2479529"/>
                                <a:gd name="connsiteX3037" fmla="*/ 2035809 w 7228855"/>
                                <a:gd name="connsiteY3037" fmla="*/ 2299732 h 2479529"/>
                                <a:gd name="connsiteX3038" fmla="*/ 2042853 w 7228855"/>
                                <a:gd name="connsiteY3038" fmla="*/ 2287656 h 2479529"/>
                                <a:gd name="connsiteX3039" fmla="*/ 2038828 w 7228855"/>
                                <a:gd name="connsiteY3039" fmla="*/ 2277592 h 2479529"/>
                                <a:gd name="connsiteX3040" fmla="*/ 2028765 w 7228855"/>
                                <a:gd name="connsiteY3040" fmla="*/ 2273567 h 2479529"/>
                                <a:gd name="connsiteX3041" fmla="*/ 2016688 w 7228855"/>
                                <a:gd name="connsiteY3041" fmla="*/ 2280611 h 2479529"/>
                                <a:gd name="connsiteX3042" fmla="*/ 2012160 w 7228855"/>
                                <a:gd name="connsiteY3042" fmla="*/ 2286650 h 2479529"/>
                                <a:gd name="connsiteX3043" fmla="*/ 2014173 w 7228855"/>
                                <a:gd name="connsiteY3043" fmla="*/ 2302248 h 2479529"/>
                                <a:gd name="connsiteX3044" fmla="*/ 2021594 w 7228855"/>
                                <a:gd name="connsiteY3044" fmla="*/ 2305896 h 2479529"/>
                                <a:gd name="connsiteX3045" fmla="*/ 359820 w 7228855"/>
                                <a:gd name="connsiteY3045" fmla="*/ 2307994 h 2479529"/>
                                <a:gd name="connsiteX3046" fmla="*/ 378198 w 7228855"/>
                                <a:gd name="connsiteY3046" fmla="*/ 2294085 h 2479529"/>
                                <a:gd name="connsiteX3047" fmla="*/ 359820 w 7228855"/>
                                <a:gd name="connsiteY3047" fmla="*/ 2279184 h 2479529"/>
                                <a:gd name="connsiteX3048" fmla="*/ 354852 w 7228855"/>
                                <a:gd name="connsiteY3048" fmla="*/ 2280674 h 2479529"/>
                                <a:gd name="connsiteX3049" fmla="*/ 344918 w 7228855"/>
                                <a:gd name="connsiteY3049" fmla="*/ 2293589 h 2479529"/>
                                <a:gd name="connsiteX3050" fmla="*/ 354852 w 7228855"/>
                                <a:gd name="connsiteY3050" fmla="*/ 2306503 h 2479529"/>
                                <a:gd name="connsiteX3051" fmla="*/ 359820 w 7228855"/>
                                <a:gd name="connsiteY3051" fmla="*/ 2307994 h 2479529"/>
                                <a:gd name="connsiteX3052" fmla="*/ 2722481 w 7228855"/>
                                <a:gd name="connsiteY3052" fmla="*/ 2311400 h 2479529"/>
                                <a:gd name="connsiteX3053" fmla="*/ 2734463 w 7228855"/>
                                <a:gd name="connsiteY3053" fmla="*/ 2306743 h 2479529"/>
                                <a:gd name="connsiteX3054" fmla="*/ 2749363 w 7228855"/>
                                <a:gd name="connsiteY3054" fmla="*/ 2288861 h 2479529"/>
                                <a:gd name="connsiteX3055" fmla="*/ 2749363 w 7228855"/>
                                <a:gd name="connsiteY3055" fmla="*/ 2267502 h 2479529"/>
                                <a:gd name="connsiteX3056" fmla="*/ 2728005 w 7228855"/>
                                <a:gd name="connsiteY3056" fmla="*/ 2267502 h 2479529"/>
                                <a:gd name="connsiteX3057" fmla="*/ 2710123 w 7228855"/>
                                <a:gd name="connsiteY3057" fmla="*/ 2282404 h 2479529"/>
                                <a:gd name="connsiteX3058" fmla="*/ 2710123 w 7228855"/>
                                <a:gd name="connsiteY3058" fmla="*/ 2306743 h 2479529"/>
                                <a:gd name="connsiteX3059" fmla="*/ 2722481 w 7228855"/>
                                <a:gd name="connsiteY3059" fmla="*/ 2311400 h 2479529"/>
                                <a:gd name="connsiteX3060" fmla="*/ 1689529 w 7228855"/>
                                <a:gd name="connsiteY3060" fmla="*/ 2311472 h 2479529"/>
                                <a:gd name="connsiteX3061" fmla="*/ 1706914 w 7228855"/>
                                <a:gd name="connsiteY3061" fmla="*/ 2288623 h 2479529"/>
                                <a:gd name="connsiteX3062" fmla="*/ 1705424 w 7228855"/>
                                <a:gd name="connsiteY3062" fmla="*/ 2283656 h 2479529"/>
                                <a:gd name="connsiteX3063" fmla="*/ 1689529 w 7228855"/>
                                <a:gd name="connsiteY3063" fmla="*/ 2271734 h 2479529"/>
                                <a:gd name="connsiteX3064" fmla="*/ 1673634 w 7228855"/>
                                <a:gd name="connsiteY3064" fmla="*/ 2283656 h 2479529"/>
                                <a:gd name="connsiteX3065" fmla="*/ 1672144 w 7228855"/>
                                <a:gd name="connsiteY3065" fmla="*/ 2288623 h 2479529"/>
                                <a:gd name="connsiteX3066" fmla="*/ 1689529 w 7228855"/>
                                <a:gd name="connsiteY3066" fmla="*/ 2311472 h 2479529"/>
                                <a:gd name="connsiteX3067" fmla="*/ 2213929 w 7228855"/>
                                <a:gd name="connsiteY3067" fmla="*/ 2311809 h 2479529"/>
                                <a:gd name="connsiteX3068" fmla="*/ 2213929 w 7228855"/>
                                <a:gd name="connsiteY3068" fmla="*/ 2262497 h 2479529"/>
                                <a:gd name="connsiteX3069" fmla="*/ 2213929 w 7228855"/>
                                <a:gd name="connsiteY3069" fmla="*/ 2311809 h 2479529"/>
                                <a:gd name="connsiteX3070" fmla="*/ 6676130 w 7228855"/>
                                <a:gd name="connsiteY3070" fmla="*/ 2312097 h 2479529"/>
                                <a:gd name="connsiteX3071" fmla="*/ 6684307 w 7228855"/>
                                <a:gd name="connsiteY3071" fmla="*/ 2310462 h 2479529"/>
                                <a:gd name="connsiteX3072" fmla="*/ 6690345 w 7228855"/>
                                <a:gd name="connsiteY3072" fmla="*/ 2305934 h 2479529"/>
                                <a:gd name="connsiteX3073" fmla="*/ 6697389 w 7228855"/>
                                <a:gd name="connsiteY3073" fmla="*/ 2293857 h 2479529"/>
                                <a:gd name="connsiteX3074" fmla="*/ 6693364 w 7228855"/>
                                <a:gd name="connsiteY3074" fmla="*/ 2283793 h 2479529"/>
                                <a:gd name="connsiteX3075" fmla="*/ 6683300 w 7228855"/>
                                <a:gd name="connsiteY3075" fmla="*/ 2279768 h 2479529"/>
                                <a:gd name="connsiteX3076" fmla="*/ 6671224 w 7228855"/>
                                <a:gd name="connsiteY3076" fmla="*/ 2286813 h 2479529"/>
                                <a:gd name="connsiteX3077" fmla="*/ 6666695 w 7228855"/>
                                <a:gd name="connsiteY3077" fmla="*/ 2292851 h 2479529"/>
                                <a:gd name="connsiteX3078" fmla="*/ 6668708 w 7228855"/>
                                <a:gd name="connsiteY3078" fmla="*/ 2308449 h 2479529"/>
                                <a:gd name="connsiteX3079" fmla="*/ 6676130 w 7228855"/>
                                <a:gd name="connsiteY3079" fmla="*/ 2312097 h 2479529"/>
                                <a:gd name="connsiteX3080" fmla="*/ 5014365 w 7228855"/>
                                <a:gd name="connsiteY3080" fmla="*/ 2314196 h 2479529"/>
                                <a:gd name="connsiteX3081" fmla="*/ 5032744 w 7228855"/>
                                <a:gd name="connsiteY3081" fmla="*/ 2300288 h 2479529"/>
                                <a:gd name="connsiteX3082" fmla="*/ 5014365 w 7228855"/>
                                <a:gd name="connsiteY3082" fmla="*/ 2285387 h 2479529"/>
                                <a:gd name="connsiteX3083" fmla="*/ 5009398 w 7228855"/>
                                <a:gd name="connsiteY3083" fmla="*/ 2286877 h 2479529"/>
                                <a:gd name="connsiteX3084" fmla="*/ 4999464 w 7228855"/>
                                <a:gd name="connsiteY3084" fmla="*/ 2299792 h 2479529"/>
                                <a:gd name="connsiteX3085" fmla="*/ 5009398 w 7228855"/>
                                <a:gd name="connsiteY3085" fmla="*/ 2312706 h 2479529"/>
                                <a:gd name="connsiteX3086" fmla="*/ 5014365 w 7228855"/>
                                <a:gd name="connsiteY3086" fmla="*/ 2314196 h 2479529"/>
                                <a:gd name="connsiteX3087" fmla="*/ 4324611 w 7228855"/>
                                <a:gd name="connsiteY3087" fmla="*/ 2316244 h 2479529"/>
                                <a:gd name="connsiteX3088" fmla="*/ 4337340 w 7228855"/>
                                <a:gd name="connsiteY3088" fmla="*/ 2314692 h 2479529"/>
                                <a:gd name="connsiteX3089" fmla="*/ 4374594 w 7228855"/>
                                <a:gd name="connsiteY3089" fmla="*/ 2297803 h 2479529"/>
                                <a:gd name="connsiteX3090" fmla="*/ 4362176 w 7228855"/>
                                <a:gd name="connsiteY3090" fmla="*/ 2268993 h 2479529"/>
                                <a:gd name="connsiteX3091" fmla="*/ 4320451 w 7228855"/>
                                <a:gd name="connsiteY3091" fmla="*/ 2286379 h 2479529"/>
                                <a:gd name="connsiteX3092" fmla="*/ 4314491 w 7228855"/>
                                <a:gd name="connsiteY3092" fmla="*/ 2309227 h 2479529"/>
                                <a:gd name="connsiteX3093" fmla="*/ 4324611 w 7228855"/>
                                <a:gd name="connsiteY3093" fmla="*/ 2316244 h 2479529"/>
                                <a:gd name="connsiteX3094" fmla="*/ 2261482 w 7228855"/>
                                <a:gd name="connsiteY3094" fmla="*/ 2316870 h 2479529"/>
                                <a:gd name="connsiteX3095" fmla="*/ 2261734 w 7228855"/>
                                <a:gd name="connsiteY3095" fmla="*/ 2316839 h 2479529"/>
                                <a:gd name="connsiteX3096" fmla="*/ 2261232 w 7228855"/>
                                <a:gd name="connsiteY3096" fmla="*/ 2316839 h 2479529"/>
                                <a:gd name="connsiteX3097" fmla="*/ 3314872 w 7228855"/>
                                <a:gd name="connsiteY3097" fmla="*/ 2317111 h 2479529"/>
                                <a:gd name="connsiteX3098" fmla="*/ 3326543 w 7228855"/>
                                <a:gd name="connsiteY3098" fmla="*/ 2308233 h 2479529"/>
                                <a:gd name="connsiteX3099" fmla="*/ 3328528 w 7228855"/>
                                <a:gd name="connsiteY3099" fmla="*/ 2294014 h 2479529"/>
                                <a:gd name="connsiteX3100" fmla="*/ 3322828 w 7228855"/>
                                <a:gd name="connsiteY3100" fmla="*/ 2286174 h 2479529"/>
                                <a:gd name="connsiteX3101" fmla="*/ 3322185 w 7228855"/>
                                <a:gd name="connsiteY3101" fmla="*/ 2287039 h 2479529"/>
                                <a:gd name="connsiteX3102" fmla="*/ 3322070 w 7228855"/>
                                <a:gd name="connsiteY3102" fmla="*/ 2287371 h 2479529"/>
                                <a:gd name="connsiteX3103" fmla="*/ 3322096 w 7228855"/>
                                <a:gd name="connsiteY3103" fmla="*/ 2287157 h 2479529"/>
                                <a:gd name="connsiteX3104" fmla="*/ 3321811 w 7228855"/>
                                <a:gd name="connsiteY3104" fmla="*/ 2287536 h 2479529"/>
                                <a:gd name="connsiteX3105" fmla="*/ 3321712 w 7228855"/>
                                <a:gd name="connsiteY3105" fmla="*/ 2287890 h 2479529"/>
                                <a:gd name="connsiteX3106" fmla="*/ 3321825 w 7228855"/>
                                <a:gd name="connsiteY3106" fmla="*/ 2287743 h 2479529"/>
                                <a:gd name="connsiteX3107" fmla="*/ 3321575 w 7228855"/>
                                <a:gd name="connsiteY3107" fmla="*/ 2288364 h 2479529"/>
                                <a:gd name="connsiteX3108" fmla="*/ 3321712 w 7228855"/>
                                <a:gd name="connsiteY3108" fmla="*/ 2287890 h 2479529"/>
                                <a:gd name="connsiteX3109" fmla="*/ 3320582 w 7228855"/>
                                <a:gd name="connsiteY3109" fmla="*/ 2289357 h 2479529"/>
                                <a:gd name="connsiteX3110" fmla="*/ 3320474 w 7228855"/>
                                <a:gd name="connsiteY3110" fmla="*/ 2289336 h 2479529"/>
                                <a:gd name="connsiteX3111" fmla="*/ 3320087 w 7228855"/>
                                <a:gd name="connsiteY3111" fmla="*/ 2289855 h 2479529"/>
                                <a:gd name="connsiteX3112" fmla="*/ 3319963 w 7228855"/>
                                <a:gd name="connsiteY3112" fmla="*/ 2289234 h 2479529"/>
                                <a:gd name="connsiteX3113" fmla="*/ 3320474 w 7228855"/>
                                <a:gd name="connsiteY3113" fmla="*/ 2289336 h 2479529"/>
                                <a:gd name="connsiteX3114" fmla="*/ 3321811 w 7228855"/>
                                <a:gd name="connsiteY3114" fmla="*/ 2287536 h 2479529"/>
                                <a:gd name="connsiteX3115" fmla="*/ 3322195 w 7228855"/>
                                <a:gd name="connsiteY3115" fmla="*/ 2286191 h 2479529"/>
                                <a:gd name="connsiteX3116" fmla="*/ 3322096 w 7228855"/>
                                <a:gd name="connsiteY3116" fmla="*/ 2287157 h 2479529"/>
                                <a:gd name="connsiteX3117" fmla="*/ 3322185 w 7228855"/>
                                <a:gd name="connsiteY3117" fmla="*/ 2287039 h 2479529"/>
                                <a:gd name="connsiteX3118" fmla="*/ 3322320 w 7228855"/>
                                <a:gd name="connsiteY3118" fmla="*/ 2286626 h 2479529"/>
                                <a:gd name="connsiteX3119" fmla="*/ 3322567 w 7228855"/>
                                <a:gd name="connsiteY3119" fmla="*/ 2285880 h 2479529"/>
                                <a:gd name="connsiteX3120" fmla="*/ 3322469 w 7228855"/>
                                <a:gd name="connsiteY3120" fmla="*/ 2285680 h 2479529"/>
                                <a:gd name="connsiteX3121" fmla="*/ 3321844 w 7228855"/>
                                <a:gd name="connsiteY3121" fmla="*/ 2284822 h 2479529"/>
                                <a:gd name="connsiteX3122" fmla="*/ 3321638 w 7228855"/>
                                <a:gd name="connsiteY3122" fmla="*/ 2284763 h 2479529"/>
                                <a:gd name="connsiteX3123" fmla="*/ 3321621 w 7228855"/>
                                <a:gd name="connsiteY3123" fmla="*/ 2284513 h 2479529"/>
                                <a:gd name="connsiteX3124" fmla="*/ 3320087 w 7228855"/>
                                <a:gd name="connsiteY3124" fmla="*/ 2282403 h 2479529"/>
                                <a:gd name="connsiteX3125" fmla="*/ 3320582 w 7228855"/>
                                <a:gd name="connsiteY3125" fmla="*/ 2282900 h 2479529"/>
                                <a:gd name="connsiteX3126" fmla="*/ 3321575 w 7228855"/>
                                <a:gd name="connsiteY3126" fmla="*/ 2283893 h 2479529"/>
                                <a:gd name="connsiteX3127" fmla="*/ 3321621 w 7228855"/>
                                <a:gd name="connsiteY3127" fmla="*/ 2284513 h 2479529"/>
                                <a:gd name="connsiteX3128" fmla="*/ 3321844 w 7228855"/>
                                <a:gd name="connsiteY3128" fmla="*/ 2284822 h 2479529"/>
                                <a:gd name="connsiteX3129" fmla="*/ 3322070 w 7228855"/>
                                <a:gd name="connsiteY3129" fmla="*/ 2284887 h 2479529"/>
                                <a:gd name="connsiteX3130" fmla="*/ 3322469 w 7228855"/>
                                <a:gd name="connsiteY3130" fmla="*/ 2285680 h 2479529"/>
                                <a:gd name="connsiteX3131" fmla="*/ 3322828 w 7228855"/>
                                <a:gd name="connsiteY3131" fmla="*/ 2286174 h 2479529"/>
                                <a:gd name="connsiteX3132" fmla="*/ 3329148 w 7228855"/>
                                <a:gd name="connsiteY3132" fmla="*/ 2277685 h 2479529"/>
                                <a:gd name="connsiteX3133" fmla="*/ 3327038 w 7228855"/>
                                <a:gd name="connsiteY3133" fmla="*/ 2262535 h 2479529"/>
                                <a:gd name="connsiteX3134" fmla="*/ 3299723 w 7228855"/>
                                <a:gd name="connsiteY3134" fmla="*/ 2255581 h 2479529"/>
                                <a:gd name="connsiteX3135" fmla="*/ 3300218 w 7228855"/>
                                <a:gd name="connsiteY3135" fmla="*/ 2315186 h 2479529"/>
                                <a:gd name="connsiteX3136" fmla="*/ 3314872 w 7228855"/>
                                <a:gd name="connsiteY3136" fmla="*/ 2317111 h 2479529"/>
                                <a:gd name="connsiteX3137" fmla="*/ 2258536 w 7228855"/>
                                <a:gd name="connsiteY3137" fmla="*/ 2317239 h 2479529"/>
                                <a:gd name="connsiteX3138" fmla="*/ 2259916 w 7228855"/>
                                <a:gd name="connsiteY3138" fmla="*/ 2317066 h 2479529"/>
                                <a:gd name="connsiteX3139" fmla="*/ 2259194 w 7228855"/>
                                <a:gd name="connsiteY3139" fmla="*/ 2316757 h 2479529"/>
                                <a:gd name="connsiteX3140" fmla="*/ 2258320 w 7228855"/>
                                <a:gd name="connsiteY3140" fmla="*/ 2317397 h 2479529"/>
                                <a:gd name="connsiteX3141" fmla="*/ 2258536 w 7228855"/>
                                <a:gd name="connsiteY3141" fmla="*/ 2317239 h 2479529"/>
                                <a:gd name="connsiteX3142" fmla="*/ 2257844 w 7228855"/>
                                <a:gd name="connsiteY3142" fmla="*/ 2317325 h 2479529"/>
                                <a:gd name="connsiteX3143" fmla="*/ 2257961 w 7228855"/>
                                <a:gd name="connsiteY3143" fmla="*/ 2317342 h 2479529"/>
                                <a:gd name="connsiteX3144" fmla="*/ 2258211 w 7228855"/>
                                <a:gd name="connsiteY3144" fmla="*/ 2317342 h 2479529"/>
                                <a:gd name="connsiteX3145" fmla="*/ 2258144 w 7228855"/>
                                <a:gd name="connsiteY3145" fmla="*/ 2317370 h 2479529"/>
                                <a:gd name="connsiteX3146" fmla="*/ 6344077 w 7228855"/>
                                <a:gd name="connsiteY3146" fmla="*/ 2317676 h 2479529"/>
                                <a:gd name="connsiteX3147" fmla="*/ 6361462 w 7228855"/>
                                <a:gd name="connsiteY3147" fmla="*/ 2294827 h 2479529"/>
                                <a:gd name="connsiteX3148" fmla="*/ 6359972 w 7228855"/>
                                <a:gd name="connsiteY3148" fmla="*/ 2289860 h 2479529"/>
                                <a:gd name="connsiteX3149" fmla="*/ 6344077 w 7228855"/>
                                <a:gd name="connsiteY3149" fmla="*/ 2277938 h 2479529"/>
                                <a:gd name="connsiteX3150" fmla="*/ 6328182 w 7228855"/>
                                <a:gd name="connsiteY3150" fmla="*/ 2289860 h 2479529"/>
                                <a:gd name="connsiteX3151" fmla="*/ 6326692 w 7228855"/>
                                <a:gd name="connsiteY3151" fmla="*/ 2294827 h 2479529"/>
                                <a:gd name="connsiteX3152" fmla="*/ 6344077 w 7228855"/>
                                <a:gd name="connsiteY3152" fmla="*/ 2317676 h 2479529"/>
                                <a:gd name="connsiteX3153" fmla="*/ 6868468 w 7228855"/>
                                <a:gd name="connsiteY3153" fmla="*/ 2318010 h 2479529"/>
                                <a:gd name="connsiteX3154" fmla="*/ 6868468 w 7228855"/>
                                <a:gd name="connsiteY3154" fmla="*/ 2268699 h 2479529"/>
                                <a:gd name="connsiteX3155" fmla="*/ 6868468 w 7228855"/>
                                <a:gd name="connsiteY3155" fmla="*/ 2318010 h 2479529"/>
                                <a:gd name="connsiteX3156" fmla="*/ 2267771 w 7228855"/>
                                <a:gd name="connsiteY3156" fmla="*/ 2318851 h 2479529"/>
                                <a:gd name="connsiteX3157" fmla="*/ 2264248 w 7228855"/>
                                <a:gd name="connsiteY3157" fmla="*/ 2317342 h 2479529"/>
                                <a:gd name="connsiteX3158" fmla="*/ 2265257 w 7228855"/>
                                <a:gd name="connsiteY3158" fmla="*/ 2317342 h 2479529"/>
                                <a:gd name="connsiteX3159" fmla="*/ 2261482 w 7228855"/>
                                <a:gd name="connsiteY3159" fmla="*/ 2316870 h 2479529"/>
                                <a:gd name="connsiteX3160" fmla="*/ 2259916 w 7228855"/>
                                <a:gd name="connsiteY3160" fmla="*/ 2317066 h 2479529"/>
                                <a:gd name="connsiteX3161" fmla="*/ 2262015 w 7228855"/>
                                <a:gd name="connsiteY3161" fmla="*/ 2317966 h 2479529"/>
                                <a:gd name="connsiteX3162" fmla="*/ 3687151 w 7228855"/>
                                <a:gd name="connsiteY3162" fmla="*/ 2319661 h 2479529"/>
                                <a:gd name="connsiteX3163" fmla="*/ 3687151 w 7228855"/>
                                <a:gd name="connsiteY3163" fmla="*/ 2279426 h 2479529"/>
                                <a:gd name="connsiteX3164" fmla="*/ 3687151 w 7228855"/>
                                <a:gd name="connsiteY3164" fmla="*/ 2319661 h 2479529"/>
                                <a:gd name="connsiteX3165" fmla="*/ 6916018 w 7228855"/>
                                <a:gd name="connsiteY3165" fmla="*/ 2323072 h 2479529"/>
                                <a:gd name="connsiteX3166" fmla="*/ 6916270 w 7228855"/>
                                <a:gd name="connsiteY3166" fmla="*/ 2323041 h 2479529"/>
                                <a:gd name="connsiteX3167" fmla="*/ 6915767 w 7228855"/>
                                <a:gd name="connsiteY3167" fmla="*/ 2323041 h 2479529"/>
                                <a:gd name="connsiteX3168" fmla="*/ 6913072 w 7228855"/>
                                <a:gd name="connsiteY3168" fmla="*/ 2323441 h 2479529"/>
                                <a:gd name="connsiteX3169" fmla="*/ 6914452 w 7228855"/>
                                <a:gd name="connsiteY3169" fmla="*/ 2323268 h 2479529"/>
                                <a:gd name="connsiteX3170" fmla="*/ 6913729 w 7228855"/>
                                <a:gd name="connsiteY3170" fmla="*/ 2322958 h 2479529"/>
                                <a:gd name="connsiteX3171" fmla="*/ 6912856 w 7228855"/>
                                <a:gd name="connsiteY3171" fmla="*/ 2323599 h 2479529"/>
                                <a:gd name="connsiteX3172" fmla="*/ 6913072 w 7228855"/>
                                <a:gd name="connsiteY3172" fmla="*/ 2323441 h 2479529"/>
                                <a:gd name="connsiteX3173" fmla="*/ 6912383 w 7228855"/>
                                <a:gd name="connsiteY3173" fmla="*/ 2323526 h 2479529"/>
                                <a:gd name="connsiteX3174" fmla="*/ 6912496 w 7228855"/>
                                <a:gd name="connsiteY3174" fmla="*/ 2323543 h 2479529"/>
                                <a:gd name="connsiteX3175" fmla="*/ 6912748 w 7228855"/>
                                <a:gd name="connsiteY3175" fmla="*/ 2323543 h 2479529"/>
                                <a:gd name="connsiteX3176" fmla="*/ 6912681 w 7228855"/>
                                <a:gd name="connsiteY3176" fmla="*/ 2323572 h 2479529"/>
                                <a:gd name="connsiteX3177" fmla="*/ 6922308 w 7228855"/>
                                <a:gd name="connsiteY3177" fmla="*/ 2325053 h 2479529"/>
                                <a:gd name="connsiteX3178" fmla="*/ 6918786 w 7228855"/>
                                <a:gd name="connsiteY3178" fmla="*/ 2323543 h 2479529"/>
                                <a:gd name="connsiteX3179" fmla="*/ 6919792 w 7228855"/>
                                <a:gd name="connsiteY3179" fmla="*/ 2323543 h 2479529"/>
                                <a:gd name="connsiteX3180" fmla="*/ 6916018 w 7228855"/>
                                <a:gd name="connsiteY3180" fmla="*/ 2323072 h 2479529"/>
                                <a:gd name="connsiteX3181" fmla="*/ 6914452 w 7228855"/>
                                <a:gd name="connsiteY3181" fmla="*/ 2323268 h 2479529"/>
                                <a:gd name="connsiteX3182" fmla="*/ 6916551 w 7228855"/>
                                <a:gd name="connsiteY3182" fmla="*/ 2324167 h 2479529"/>
                                <a:gd name="connsiteX3183" fmla="*/ 2272302 w 7228855"/>
                                <a:gd name="connsiteY3183" fmla="*/ 2328915 h 2479529"/>
                                <a:gd name="connsiteX3184" fmla="*/ 2272302 w 7228855"/>
                                <a:gd name="connsiteY3184" fmla="*/ 2328412 h 2479529"/>
                                <a:gd name="connsiteX3185" fmla="*/ 2272270 w 7228855"/>
                                <a:gd name="connsiteY3185" fmla="*/ 2328664 h 2479529"/>
                                <a:gd name="connsiteX3186" fmla="*/ 39940 w 7228855"/>
                                <a:gd name="connsiteY3186" fmla="*/ 2329847 h 2479529"/>
                                <a:gd name="connsiteX3187" fmla="*/ 64776 w 7228855"/>
                                <a:gd name="connsiteY3187" fmla="*/ 2315939 h 2479529"/>
                                <a:gd name="connsiteX3188" fmla="*/ 50868 w 7228855"/>
                                <a:gd name="connsiteY3188" fmla="*/ 2290606 h 2479529"/>
                                <a:gd name="connsiteX3189" fmla="*/ 13614 w 7228855"/>
                                <a:gd name="connsiteY3189" fmla="*/ 2292096 h 2479529"/>
                                <a:gd name="connsiteX3190" fmla="*/ 700 w 7228855"/>
                                <a:gd name="connsiteY3190" fmla="*/ 2314945 h 2479529"/>
                                <a:gd name="connsiteX3191" fmla="*/ 23549 w 7228855"/>
                                <a:gd name="connsiteY3191" fmla="*/ 2327860 h 2479529"/>
                                <a:gd name="connsiteX3192" fmla="*/ 25535 w 7228855"/>
                                <a:gd name="connsiteY3192" fmla="*/ 2327363 h 2479529"/>
                                <a:gd name="connsiteX3193" fmla="*/ 31496 w 7228855"/>
                                <a:gd name="connsiteY3193" fmla="*/ 2327363 h 2479529"/>
                                <a:gd name="connsiteX3194" fmla="*/ 33979 w 7228855"/>
                                <a:gd name="connsiteY3194" fmla="*/ 2327860 h 2479529"/>
                                <a:gd name="connsiteX3195" fmla="*/ 39940 w 7228855"/>
                                <a:gd name="connsiteY3195" fmla="*/ 2329847 h 2479529"/>
                                <a:gd name="connsiteX3196" fmla="*/ 2365892 w 7228855"/>
                                <a:gd name="connsiteY3196" fmla="*/ 2334451 h 2479529"/>
                                <a:gd name="connsiteX3197" fmla="*/ 2388030 w 7228855"/>
                                <a:gd name="connsiteY3197" fmla="*/ 2325393 h 2479529"/>
                                <a:gd name="connsiteX3198" fmla="*/ 2397088 w 7228855"/>
                                <a:gd name="connsiteY3198" fmla="*/ 2303254 h 2479529"/>
                                <a:gd name="connsiteX3199" fmla="*/ 2388030 w 7228855"/>
                                <a:gd name="connsiteY3199" fmla="*/ 2281114 h 2479529"/>
                                <a:gd name="connsiteX3200" fmla="*/ 2365892 w 7228855"/>
                                <a:gd name="connsiteY3200" fmla="*/ 2272057 h 2479529"/>
                                <a:gd name="connsiteX3201" fmla="*/ 2343751 w 7228855"/>
                                <a:gd name="connsiteY3201" fmla="*/ 2281114 h 2479529"/>
                                <a:gd name="connsiteX3202" fmla="*/ 2334695 w 7228855"/>
                                <a:gd name="connsiteY3202" fmla="*/ 2303254 h 2479529"/>
                                <a:gd name="connsiteX3203" fmla="*/ 2343751 w 7228855"/>
                                <a:gd name="connsiteY3203" fmla="*/ 2325393 h 2479529"/>
                                <a:gd name="connsiteX3204" fmla="*/ 2365892 w 7228855"/>
                                <a:gd name="connsiteY3204" fmla="*/ 2334451 h 2479529"/>
                                <a:gd name="connsiteX3205" fmla="*/ 6926837 w 7228855"/>
                                <a:gd name="connsiteY3205" fmla="*/ 2335116 h 2479529"/>
                                <a:gd name="connsiteX3206" fmla="*/ 6926837 w 7228855"/>
                                <a:gd name="connsiteY3206" fmla="*/ 2334614 h 2479529"/>
                                <a:gd name="connsiteX3207" fmla="*/ 6926806 w 7228855"/>
                                <a:gd name="connsiteY3207" fmla="*/ 2334865 h 2479529"/>
                                <a:gd name="connsiteX3208" fmla="*/ 4694479 w 7228855"/>
                                <a:gd name="connsiteY3208" fmla="*/ 2336049 h 2479529"/>
                                <a:gd name="connsiteX3209" fmla="*/ 4719315 w 7228855"/>
                                <a:gd name="connsiteY3209" fmla="*/ 2322140 h 2479529"/>
                                <a:gd name="connsiteX3210" fmla="*/ 4705407 w 7228855"/>
                                <a:gd name="connsiteY3210" fmla="*/ 2296808 h 2479529"/>
                                <a:gd name="connsiteX3211" fmla="*/ 4668153 w 7228855"/>
                                <a:gd name="connsiteY3211" fmla="*/ 2298298 h 2479529"/>
                                <a:gd name="connsiteX3212" fmla="*/ 4655239 w 7228855"/>
                                <a:gd name="connsiteY3212" fmla="*/ 2321147 h 2479529"/>
                                <a:gd name="connsiteX3213" fmla="*/ 4678088 w 7228855"/>
                                <a:gd name="connsiteY3213" fmla="*/ 2334062 h 2479529"/>
                                <a:gd name="connsiteX3214" fmla="*/ 4680075 w 7228855"/>
                                <a:gd name="connsiteY3214" fmla="*/ 2333565 h 2479529"/>
                                <a:gd name="connsiteX3215" fmla="*/ 4686035 w 7228855"/>
                                <a:gd name="connsiteY3215" fmla="*/ 2333565 h 2479529"/>
                                <a:gd name="connsiteX3216" fmla="*/ 4688518 w 7228855"/>
                                <a:gd name="connsiteY3216" fmla="*/ 2334062 h 2479529"/>
                                <a:gd name="connsiteX3217" fmla="*/ 4694479 w 7228855"/>
                                <a:gd name="connsiteY3217" fmla="*/ 2336049 h 2479529"/>
                                <a:gd name="connsiteX3218" fmla="*/ 3227446 w 7228855"/>
                                <a:gd name="connsiteY3218" fmla="*/ 2340550 h 2479529"/>
                                <a:gd name="connsiteX3219" fmla="*/ 3227694 w 7228855"/>
                                <a:gd name="connsiteY3219" fmla="*/ 2340522 h 2479529"/>
                                <a:gd name="connsiteX3220" fmla="*/ 3227197 w 7228855"/>
                                <a:gd name="connsiteY3220" fmla="*/ 2340522 h 2479529"/>
                                <a:gd name="connsiteX3221" fmla="*/ 1665634 w 7228855"/>
                                <a:gd name="connsiteY3221" fmla="*/ 2340585 h 2479529"/>
                                <a:gd name="connsiteX3222" fmla="*/ 1664697 w 7228855"/>
                                <a:gd name="connsiteY3222" fmla="*/ 2339782 h 2479529"/>
                                <a:gd name="connsiteX3223" fmla="*/ 1663576 w 7228855"/>
                                <a:gd name="connsiteY3223" fmla="*/ 2339670 h 2479529"/>
                                <a:gd name="connsiteX3224" fmla="*/ 7020427 w 7228855"/>
                                <a:gd name="connsiteY3224" fmla="*/ 2340652 h 2479529"/>
                                <a:gd name="connsiteX3225" fmla="*/ 7042567 w 7228855"/>
                                <a:gd name="connsiteY3225" fmla="*/ 2331595 h 2479529"/>
                                <a:gd name="connsiteX3226" fmla="*/ 7051624 w 7228855"/>
                                <a:gd name="connsiteY3226" fmla="*/ 2309456 h 2479529"/>
                                <a:gd name="connsiteX3227" fmla="*/ 7042567 w 7228855"/>
                                <a:gd name="connsiteY3227" fmla="*/ 2287316 h 2479529"/>
                                <a:gd name="connsiteX3228" fmla="*/ 7020427 w 7228855"/>
                                <a:gd name="connsiteY3228" fmla="*/ 2278259 h 2479529"/>
                                <a:gd name="connsiteX3229" fmla="*/ 6998288 w 7228855"/>
                                <a:gd name="connsiteY3229" fmla="*/ 2287316 h 2479529"/>
                                <a:gd name="connsiteX3230" fmla="*/ 6989231 w 7228855"/>
                                <a:gd name="connsiteY3230" fmla="*/ 2309456 h 2479529"/>
                                <a:gd name="connsiteX3231" fmla="*/ 6998288 w 7228855"/>
                                <a:gd name="connsiteY3231" fmla="*/ 2331595 h 2479529"/>
                                <a:gd name="connsiteX3232" fmla="*/ 7020427 w 7228855"/>
                                <a:gd name="connsiteY3232" fmla="*/ 2340652 h 2479529"/>
                                <a:gd name="connsiteX3233" fmla="*/ 1666287 w 7228855"/>
                                <a:gd name="connsiteY3233" fmla="*/ 2340875 h 2479529"/>
                                <a:gd name="connsiteX3234" fmla="*/ 1666188 w 7228855"/>
                                <a:gd name="connsiteY3234" fmla="*/ 2340776 h 2479529"/>
                                <a:gd name="connsiteX3235" fmla="*/ 1666265 w 7228855"/>
                                <a:gd name="connsiteY3235" fmla="*/ 2340865 h 2479529"/>
                                <a:gd name="connsiteX3236" fmla="*/ 1666396 w 7228855"/>
                                <a:gd name="connsiteY3236" fmla="*/ 2341019 h 2479529"/>
                                <a:gd name="connsiteX3237" fmla="*/ 1666265 w 7228855"/>
                                <a:gd name="connsiteY3237" fmla="*/ 2340865 h 2479529"/>
                                <a:gd name="connsiteX3238" fmla="*/ 1665634 w 7228855"/>
                                <a:gd name="connsiteY3238" fmla="*/ 2340585 h 2479529"/>
                                <a:gd name="connsiteX3239" fmla="*/ 1666088 w 7228855"/>
                                <a:gd name="connsiteY3239" fmla="*/ 2340975 h 2479529"/>
                                <a:gd name="connsiteX3240" fmla="*/ 1666711 w 7228855"/>
                                <a:gd name="connsiteY3240" fmla="*/ 2341064 h 2479529"/>
                                <a:gd name="connsiteX3241" fmla="*/ 1666287 w 7228855"/>
                                <a:gd name="connsiteY3241" fmla="*/ 2340875 h 2479529"/>
                                <a:gd name="connsiteX3242" fmla="*/ 1666437 w 7228855"/>
                                <a:gd name="connsiteY3242" fmla="*/ 2341024 h 2479529"/>
                                <a:gd name="connsiteX3243" fmla="*/ 1667181 w 7228855"/>
                                <a:gd name="connsiteY3243" fmla="*/ 2341273 h 2479529"/>
                                <a:gd name="connsiteX3244" fmla="*/ 1666871 w 7228855"/>
                                <a:gd name="connsiteY3244" fmla="*/ 2341087 h 2479529"/>
                                <a:gd name="connsiteX3245" fmla="*/ 1666711 w 7228855"/>
                                <a:gd name="connsiteY3245" fmla="*/ 2341064 h 2479529"/>
                                <a:gd name="connsiteX3246" fmla="*/ 3232636 w 7228855"/>
                                <a:gd name="connsiteY3246" fmla="*/ 2341752 h 2479529"/>
                                <a:gd name="connsiteX3247" fmla="*/ 3231170 w 7228855"/>
                                <a:gd name="connsiteY3247" fmla="*/ 2341019 h 2479529"/>
                                <a:gd name="connsiteX3248" fmla="*/ 3231667 w 7228855"/>
                                <a:gd name="connsiteY3248" fmla="*/ 2341019 h 2479529"/>
                                <a:gd name="connsiteX3249" fmla="*/ 3227446 w 7228855"/>
                                <a:gd name="connsiteY3249" fmla="*/ 2340550 h 2479529"/>
                                <a:gd name="connsiteX3250" fmla="*/ 3225247 w 7228855"/>
                                <a:gd name="connsiteY3250" fmla="*/ 2340794 h 2479529"/>
                                <a:gd name="connsiteX3251" fmla="*/ 3233833 w 7228855"/>
                                <a:gd name="connsiteY3251" fmla="*/ 2342350 h 2479529"/>
                                <a:gd name="connsiteX3252" fmla="*/ 3234809 w 7228855"/>
                                <a:gd name="connsiteY3252" fmla="*/ 2342339 h 2479529"/>
                                <a:gd name="connsiteX3253" fmla="*/ 3234648 w 7228855"/>
                                <a:gd name="connsiteY3253" fmla="*/ 2342013 h 2479529"/>
                                <a:gd name="connsiteX3254" fmla="*/ 3232636 w 7228855"/>
                                <a:gd name="connsiteY3254" fmla="*/ 2341752 h 2479529"/>
                                <a:gd name="connsiteX3255" fmla="*/ 1668071 w 7228855"/>
                                <a:gd name="connsiteY3255" fmla="*/ 2342557 h 2479529"/>
                                <a:gd name="connsiteX3256" fmla="*/ 1667934 w 7228855"/>
                                <a:gd name="connsiteY3256" fmla="*/ 2342197 h 2479529"/>
                                <a:gd name="connsiteX3257" fmla="*/ 1667678 w 7228855"/>
                                <a:gd name="connsiteY3257" fmla="*/ 2341770 h 2479529"/>
                                <a:gd name="connsiteX3258" fmla="*/ 1668138 w 7228855"/>
                                <a:gd name="connsiteY3258" fmla="*/ 2342732 h 2479529"/>
                                <a:gd name="connsiteX3259" fmla="*/ 1668135 w 7228855"/>
                                <a:gd name="connsiteY3259" fmla="*/ 2342723 h 2479529"/>
                                <a:gd name="connsiteX3260" fmla="*/ 1666437 w 7228855"/>
                                <a:gd name="connsiteY3260" fmla="*/ 2341024 h 2479529"/>
                                <a:gd name="connsiteX3261" fmla="*/ 1666396 w 7228855"/>
                                <a:gd name="connsiteY3261" fmla="*/ 2341019 h 2479529"/>
                                <a:gd name="connsiteX3262" fmla="*/ 1667106 w 7228855"/>
                                <a:gd name="connsiteY3262" fmla="*/ 2341847 h 2479529"/>
                                <a:gd name="connsiteX3263" fmla="*/ 1668174 w 7228855"/>
                                <a:gd name="connsiteY3263" fmla="*/ 2342763 h 2479529"/>
                                <a:gd name="connsiteX3264" fmla="*/ 1668071 w 7228855"/>
                                <a:gd name="connsiteY3264" fmla="*/ 2342557 h 2479529"/>
                                <a:gd name="connsiteX3265" fmla="*/ 1668135 w 7228855"/>
                                <a:gd name="connsiteY3265" fmla="*/ 2342723 h 2479529"/>
                                <a:gd name="connsiteX3266" fmla="*/ 1668174 w 7228855"/>
                                <a:gd name="connsiteY3266" fmla="*/ 2342763 h 2479529"/>
                                <a:gd name="connsiteX3267" fmla="*/ 1668174 w 7228855"/>
                                <a:gd name="connsiteY3267" fmla="*/ 2342763 h 2479529"/>
                                <a:gd name="connsiteX3268" fmla="*/ 1668174 w 7228855"/>
                                <a:gd name="connsiteY3268" fmla="*/ 2342763 h 2479529"/>
                                <a:gd name="connsiteX3269" fmla="*/ 1668174 w 7228855"/>
                                <a:gd name="connsiteY3269" fmla="*/ 2342763 h 2479529"/>
                                <a:gd name="connsiteX3270" fmla="*/ 1668571 w 7228855"/>
                                <a:gd name="connsiteY3270" fmla="*/ 2343557 h 2479529"/>
                                <a:gd name="connsiteX3271" fmla="*/ 1668174 w 7228855"/>
                                <a:gd name="connsiteY3271" fmla="*/ 2342763 h 2479529"/>
                                <a:gd name="connsiteX3272" fmla="*/ 1668174 w 7228855"/>
                                <a:gd name="connsiteY3272" fmla="*/ 2342763 h 2479529"/>
                                <a:gd name="connsiteX3273" fmla="*/ 1668174 w 7228855"/>
                                <a:gd name="connsiteY3273" fmla="*/ 2342763 h 2479529"/>
                                <a:gd name="connsiteX3274" fmla="*/ 1668174 w 7228855"/>
                                <a:gd name="connsiteY3274" fmla="*/ 2342763 h 2479529"/>
                                <a:gd name="connsiteX3275" fmla="*/ 1668138 w 7228855"/>
                                <a:gd name="connsiteY3275" fmla="*/ 2342732 h 2479529"/>
                                <a:gd name="connsiteX3276" fmla="*/ 1668357 w 7228855"/>
                                <a:gd name="connsiteY3276" fmla="*/ 2343307 h 2479529"/>
                                <a:gd name="connsiteX3277" fmla="*/ 3237836 w 7228855"/>
                                <a:gd name="connsiteY3277" fmla="*/ 2345283 h 2479529"/>
                                <a:gd name="connsiteX3278" fmla="*/ 3237629 w 7228855"/>
                                <a:gd name="connsiteY3278" fmla="*/ 2344993 h 2479529"/>
                                <a:gd name="connsiteX3279" fmla="*/ 3237863 w 7228855"/>
                                <a:gd name="connsiteY3279" fmla="*/ 2345230 h 2479529"/>
                                <a:gd name="connsiteX3280" fmla="*/ 3236261 w 7228855"/>
                                <a:gd name="connsiteY3280" fmla="*/ 2342323 h 2479529"/>
                                <a:gd name="connsiteX3281" fmla="*/ 3234809 w 7228855"/>
                                <a:gd name="connsiteY3281" fmla="*/ 2342339 h 2479529"/>
                                <a:gd name="connsiteX3282" fmla="*/ 3235143 w 7228855"/>
                                <a:gd name="connsiteY3282" fmla="*/ 2343006 h 2479529"/>
                                <a:gd name="connsiteX3283" fmla="*/ 3235421 w 7228855"/>
                                <a:gd name="connsiteY3283" fmla="*/ 2343558 h 2479529"/>
                                <a:gd name="connsiteX3284" fmla="*/ 3238124 w 7228855"/>
                                <a:gd name="connsiteY3284" fmla="*/ 2345490 h 2479529"/>
                                <a:gd name="connsiteX3285" fmla="*/ 3237863 w 7228855"/>
                                <a:gd name="connsiteY3285" fmla="*/ 2345230 h 2479529"/>
                                <a:gd name="connsiteX3286" fmla="*/ 3237934 w 7228855"/>
                                <a:gd name="connsiteY3286" fmla="*/ 2345353 h 2479529"/>
                                <a:gd name="connsiteX3287" fmla="*/ 3238095 w 7228855"/>
                                <a:gd name="connsiteY3287" fmla="*/ 2345645 h 2479529"/>
                                <a:gd name="connsiteX3288" fmla="*/ 3237934 w 7228855"/>
                                <a:gd name="connsiteY3288" fmla="*/ 2345353 h 2479529"/>
                                <a:gd name="connsiteX3289" fmla="*/ 3237836 w 7228855"/>
                                <a:gd name="connsiteY3289" fmla="*/ 2345283 h 2479529"/>
                                <a:gd name="connsiteX3290" fmla="*/ 6320177 w 7228855"/>
                                <a:gd name="connsiteY3290" fmla="*/ 2346787 h 2479529"/>
                                <a:gd name="connsiteX3291" fmla="*/ 6319241 w 7228855"/>
                                <a:gd name="connsiteY3291" fmla="*/ 2345985 h 2479529"/>
                                <a:gd name="connsiteX3292" fmla="*/ 6318119 w 7228855"/>
                                <a:gd name="connsiteY3292" fmla="*/ 2345873 h 2479529"/>
                                <a:gd name="connsiteX3293" fmla="*/ 2257206 w 7228855"/>
                                <a:gd name="connsiteY3293" fmla="*/ 2347030 h 2479529"/>
                                <a:gd name="connsiteX3294" fmla="*/ 2276828 w 7228855"/>
                                <a:gd name="connsiteY3294" fmla="*/ 2338979 h 2479529"/>
                                <a:gd name="connsiteX3295" fmla="*/ 2271293 w 7228855"/>
                                <a:gd name="connsiteY3295" fmla="*/ 2317845 h 2479529"/>
                                <a:gd name="connsiteX3296" fmla="*/ 2270010 w 7228855"/>
                                <a:gd name="connsiteY3296" fmla="*/ 2317693 h 2479529"/>
                                <a:gd name="connsiteX3297" fmla="*/ 2270289 w 7228855"/>
                                <a:gd name="connsiteY3297" fmla="*/ 2317845 h 2479529"/>
                                <a:gd name="connsiteX3298" fmla="*/ 2271795 w 7228855"/>
                                <a:gd name="connsiteY3298" fmla="*/ 2325694 h 2479529"/>
                                <a:gd name="connsiteX3299" fmla="*/ 2271795 w 7228855"/>
                                <a:gd name="connsiteY3299" fmla="*/ 2324889 h 2479529"/>
                                <a:gd name="connsiteX3300" fmla="*/ 2272087 w 7228855"/>
                                <a:gd name="connsiteY3300" fmla="*/ 2327194 h 2479529"/>
                                <a:gd name="connsiteX3301" fmla="*/ 2272804 w 7228855"/>
                                <a:gd name="connsiteY3301" fmla="*/ 2330928 h 2479529"/>
                                <a:gd name="connsiteX3302" fmla="*/ 2271828 w 7228855"/>
                                <a:gd name="connsiteY3302" fmla="*/ 2332180 h 2479529"/>
                                <a:gd name="connsiteX3303" fmla="*/ 2271795 w 7228855"/>
                                <a:gd name="connsiteY3303" fmla="*/ 2332437 h 2479529"/>
                                <a:gd name="connsiteX3304" fmla="*/ 2271795 w 7228855"/>
                                <a:gd name="connsiteY3304" fmla="*/ 2332222 h 2479529"/>
                                <a:gd name="connsiteX3305" fmla="*/ 2271524 w 7228855"/>
                                <a:gd name="connsiteY3305" fmla="*/ 2332574 h 2479529"/>
                                <a:gd name="connsiteX3306" fmla="*/ 2270289 w 7228855"/>
                                <a:gd name="connsiteY3306" fmla="*/ 2335456 h 2479529"/>
                                <a:gd name="connsiteX3307" fmla="*/ 2265758 w 7228855"/>
                                <a:gd name="connsiteY3307" fmla="*/ 2339985 h 2479529"/>
                                <a:gd name="connsiteX3308" fmla="*/ 2271524 w 7228855"/>
                                <a:gd name="connsiteY3308" fmla="*/ 2332574 h 2479529"/>
                                <a:gd name="connsiteX3309" fmla="*/ 2271795 w 7228855"/>
                                <a:gd name="connsiteY3309" fmla="*/ 2331934 h 2479529"/>
                                <a:gd name="connsiteX3310" fmla="*/ 2271795 w 7228855"/>
                                <a:gd name="connsiteY3310" fmla="*/ 2332222 h 2479529"/>
                                <a:gd name="connsiteX3311" fmla="*/ 2271828 w 7228855"/>
                                <a:gd name="connsiteY3311" fmla="*/ 2332180 h 2479529"/>
                                <a:gd name="connsiteX3312" fmla="*/ 2272270 w 7228855"/>
                                <a:gd name="connsiteY3312" fmla="*/ 2328664 h 2479529"/>
                                <a:gd name="connsiteX3313" fmla="*/ 2272087 w 7228855"/>
                                <a:gd name="connsiteY3313" fmla="*/ 2327194 h 2479529"/>
                                <a:gd name="connsiteX3314" fmla="*/ 2271795 w 7228855"/>
                                <a:gd name="connsiteY3314" fmla="*/ 2325694 h 2479529"/>
                                <a:gd name="connsiteX3315" fmla="*/ 2271795 w 7228855"/>
                                <a:gd name="connsiteY3315" fmla="*/ 2325896 h 2479529"/>
                                <a:gd name="connsiteX3316" fmla="*/ 2270289 w 7228855"/>
                                <a:gd name="connsiteY3316" fmla="*/ 2322374 h 2479529"/>
                                <a:gd name="connsiteX3317" fmla="*/ 2268780 w 7228855"/>
                                <a:gd name="connsiteY3317" fmla="*/ 2320864 h 2479529"/>
                                <a:gd name="connsiteX3318" fmla="*/ 2262015 w 7228855"/>
                                <a:gd name="connsiteY3318" fmla="*/ 2317966 h 2479529"/>
                                <a:gd name="connsiteX3319" fmla="*/ 2258320 w 7228855"/>
                                <a:gd name="connsiteY3319" fmla="*/ 2317397 h 2479529"/>
                                <a:gd name="connsiteX3320" fmla="*/ 2251239 w 7228855"/>
                                <a:gd name="connsiteY3320" fmla="*/ 2322590 h 2479529"/>
                                <a:gd name="connsiteX3321" fmla="*/ 2250158 w 7228855"/>
                                <a:gd name="connsiteY3321" fmla="*/ 2323883 h 2479529"/>
                                <a:gd name="connsiteX3322" fmla="*/ 2250158 w 7228855"/>
                                <a:gd name="connsiteY3322" fmla="*/ 2323380 h 2479529"/>
                                <a:gd name="connsiteX3323" fmla="*/ 2251239 w 7228855"/>
                                <a:gd name="connsiteY3323" fmla="*/ 2322590 h 2479529"/>
                                <a:gd name="connsiteX3324" fmla="*/ 2252447 w 7228855"/>
                                <a:gd name="connsiteY3324" fmla="*/ 2321139 h 2479529"/>
                                <a:gd name="connsiteX3325" fmla="*/ 2252173 w 7228855"/>
                                <a:gd name="connsiteY3325" fmla="*/ 2321368 h 2479529"/>
                                <a:gd name="connsiteX3326" fmla="*/ 2252676 w 7228855"/>
                                <a:gd name="connsiteY3326" fmla="*/ 2320864 h 2479529"/>
                                <a:gd name="connsiteX3327" fmla="*/ 2252447 w 7228855"/>
                                <a:gd name="connsiteY3327" fmla="*/ 2321139 h 2479529"/>
                                <a:gd name="connsiteX3328" fmla="*/ 2255191 w 7228855"/>
                                <a:gd name="connsiteY3328" fmla="*/ 2318851 h 2479529"/>
                                <a:gd name="connsiteX3329" fmla="*/ 2254690 w 7228855"/>
                                <a:gd name="connsiteY3329" fmla="*/ 2318851 h 2479529"/>
                                <a:gd name="connsiteX3330" fmla="*/ 2258144 w 7228855"/>
                                <a:gd name="connsiteY3330" fmla="*/ 2317370 h 2479529"/>
                                <a:gd name="connsiteX3331" fmla="*/ 2257961 w 7228855"/>
                                <a:gd name="connsiteY3331" fmla="*/ 2317342 h 2479529"/>
                                <a:gd name="connsiteX3332" fmla="*/ 2257709 w 7228855"/>
                                <a:gd name="connsiteY3332" fmla="*/ 2317342 h 2479529"/>
                                <a:gd name="connsiteX3333" fmla="*/ 2257844 w 7228855"/>
                                <a:gd name="connsiteY3333" fmla="*/ 2317325 h 2479529"/>
                                <a:gd name="connsiteX3334" fmla="*/ 2254690 w 7228855"/>
                                <a:gd name="connsiteY3334" fmla="*/ 2316839 h 2479529"/>
                                <a:gd name="connsiteX3335" fmla="*/ 2258325 w 7228855"/>
                                <a:gd name="connsiteY3335" fmla="*/ 2316384 h 2479529"/>
                                <a:gd name="connsiteX3336" fmla="*/ 2258211 w 7228855"/>
                                <a:gd name="connsiteY3336" fmla="*/ 2316336 h 2479529"/>
                                <a:gd name="connsiteX3337" fmla="*/ 2258714 w 7228855"/>
                                <a:gd name="connsiteY3337" fmla="*/ 2316336 h 2479529"/>
                                <a:gd name="connsiteX3338" fmla="*/ 2258325 w 7228855"/>
                                <a:gd name="connsiteY3338" fmla="*/ 2316384 h 2479529"/>
                                <a:gd name="connsiteX3339" fmla="*/ 2259194 w 7228855"/>
                                <a:gd name="connsiteY3339" fmla="*/ 2316757 h 2479529"/>
                                <a:gd name="connsiteX3340" fmla="*/ 2259595 w 7228855"/>
                                <a:gd name="connsiteY3340" fmla="*/ 2316462 h 2479529"/>
                                <a:gd name="connsiteX3341" fmla="*/ 2270010 w 7228855"/>
                                <a:gd name="connsiteY3341" fmla="*/ 2317693 h 2479529"/>
                                <a:gd name="connsiteX3342" fmla="*/ 2259595 w 7228855"/>
                                <a:gd name="connsiteY3342" fmla="*/ 2311996 h 2479529"/>
                                <a:gd name="connsiteX3343" fmla="*/ 2248149 w 7228855"/>
                                <a:gd name="connsiteY3343" fmla="*/ 2316336 h 2479529"/>
                                <a:gd name="connsiteX3344" fmla="*/ 2242926 w 7228855"/>
                                <a:gd name="connsiteY3344" fmla="*/ 2329104 h 2479529"/>
                                <a:gd name="connsiteX3345" fmla="*/ 2245362 w 7228855"/>
                                <a:gd name="connsiteY3345" fmla="*/ 2334378 h 2479529"/>
                                <a:gd name="connsiteX3346" fmla="*/ 2244122 w 7228855"/>
                                <a:gd name="connsiteY3346" fmla="*/ 2330928 h 2479529"/>
                                <a:gd name="connsiteX3347" fmla="*/ 2248651 w 7228855"/>
                                <a:gd name="connsiteY3347" fmla="*/ 2341495 h 2479529"/>
                                <a:gd name="connsiteX3348" fmla="*/ 2245362 w 7228855"/>
                                <a:gd name="connsiteY3348" fmla="*/ 2334378 h 2479529"/>
                                <a:gd name="connsiteX3349" fmla="*/ 2247832 w 7228855"/>
                                <a:gd name="connsiteY3349" fmla="*/ 2341243 h 2479529"/>
                                <a:gd name="connsiteX3350" fmla="*/ 2257206 w 7228855"/>
                                <a:gd name="connsiteY3350" fmla="*/ 2347030 h 2479529"/>
                                <a:gd name="connsiteX3351" fmla="*/ 6320831 w 7228855"/>
                                <a:gd name="connsiteY3351" fmla="*/ 2347078 h 2479529"/>
                                <a:gd name="connsiteX3352" fmla="*/ 6320732 w 7228855"/>
                                <a:gd name="connsiteY3352" fmla="*/ 2346979 h 2479529"/>
                                <a:gd name="connsiteX3353" fmla="*/ 6320808 w 7228855"/>
                                <a:gd name="connsiteY3353" fmla="*/ 2347068 h 2479529"/>
                                <a:gd name="connsiteX3354" fmla="*/ 6320940 w 7228855"/>
                                <a:gd name="connsiteY3354" fmla="*/ 2347221 h 2479529"/>
                                <a:gd name="connsiteX3355" fmla="*/ 6320808 w 7228855"/>
                                <a:gd name="connsiteY3355" fmla="*/ 2347068 h 2479529"/>
                                <a:gd name="connsiteX3356" fmla="*/ 6320177 w 7228855"/>
                                <a:gd name="connsiteY3356" fmla="*/ 2346787 h 2479529"/>
                                <a:gd name="connsiteX3357" fmla="*/ 6320632 w 7228855"/>
                                <a:gd name="connsiteY3357" fmla="*/ 2347177 h 2479529"/>
                                <a:gd name="connsiteX3358" fmla="*/ 6321254 w 7228855"/>
                                <a:gd name="connsiteY3358" fmla="*/ 2347266 h 2479529"/>
                                <a:gd name="connsiteX3359" fmla="*/ 6320831 w 7228855"/>
                                <a:gd name="connsiteY3359" fmla="*/ 2347078 h 2479529"/>
                                <a:gd name="connsiteX3360" fmla="*/ 6320980 w 7228855"/>
                                <a:gd name="connsiteY3360" fmla="*/ 2347227 h 2479529"/>
                                <a:gd name="connsiteX3361" fmla="*/ 6321725 w 7228855"/>
                                <a:gd name="connsiteY3361" fmla="*/ 2347475 h 2479529"/>
                                <a:gd name="connsiteX3362" fmla="*/ 6321415 w 7228855"/>
                                <a:gd name="connsiteY3362" fmla="*/ 2347289 h 2479529"/>
                                <a:gd name="connsiteX3363" fmla="*/ 6321254 w 7228855"/>
                                <a:gd name="connsiteY3363" fmla="*/ 2347266 h 2479529"/>
                                <a:gd name="connsiteX3364" fmla="*/ 145365 w 7228855"/>
                                <a:gd name="connsiteY3364" fmla="*/ 2347676 h 2479529"/>
                                <a:gd name="connsiteX3365" fmla="*/ 157162 w 7228855"/>
                                <a:gd name="connsiteY3365" fmla="*/ 2339782 h 2479529"/>
                                <a:gd name="connsiteX3366" fmla="*/ 224716 w 7228855"/>
                                <a:gd name="connsiteY3366" fmla="*/ 2196231 h 2479529"/>
                                <a:gd name="connsiteX3367" fmla="*/ 190442 w 7228855"/>
                                <a:gd name="connsiteY3367" fmla="*/ 2186793 h 2479529"/>
                                <a:gd name="connsiteX3368" fmla="*/ 126366 w 7228855"/>
                                <a:gd name="connsiteY3368" fmla="*/ 2321900 h 2479529"/>
                                <a:gd name="connsiteX3369" fmla="*/ 145365 w 7228855"/>
                                <a:gd name="connsiteY3369" fmla="*/ 2347676 h 2479529"/>
                                <a:gd name="connsiteX3370" fmla="*/ 1273688 w 7228855"/>
                                <a:gd name="connsiteY3370" fmla="*/ 2348665 h 2479529"/>
                                <a:gd name="connsiteX3371" fmla="*/ 1283562 w 7228855"/>
                                <a:gd name="connsiteY3371" fmla="*/ 2337469 h 2479529"/>
                                <a:gd name="connsiteX3372" fmla="*/ 1288091 w 7228855"/>
                                <a:gd name="connsiteY3372" fmla="*/ 2318852 h 2479529"/>
                                <a:gd name="connsiteX3373" fmla="*/ 1295135 w 7228855"/>
                                <a:gd name="connsiteY3373" fmla="*/ 2301744 h 2479529"/>
                                <a:gd name="connsiteX3374" fmla="*/ 1265951 w 7228855"/>
                                <a:gd name="connsiteY3374" fmla="*/ 2284637 h 2479529"/>
                                <a:gd name="connsiteX3375" fmla="*/ 1255385 w 7228855"/>
                                <a:gd name="connsiteY3375" fmla="*/ 2312311 h 2479529"/>
                                <a:gd name="connsiteX3376" fmla="*/ 1255887 w 7228855"/>
                                <a:gd name="connsiteY3376" fmla="*/ 2327406 h 2479529"/>
                                <a:gd name="connsiteX3377" fmla="*/ 1260416 w 7228855"/>
                                <a:gd name="connsiteY3377" fmla="*/ 2340992 h 2479529"/>
                                <a:gd name="connsiteX3378" fmla="*/ 1273688 w 7228855"/>
                                <a:gd name="connsiteY3378" fmla="*/ 2348665 h 2479529"/>
                                <a:gd name="connsiteX3379" fmla="*/ 6322615 w 7228855"/>
                                <a:gd name="connsiteY3379" fmla="*/ 2348760 h 2479529"/>
                                <a:gd name="connsiteX3380" fmla="*/ 6322478 w 7228855"/>
                                <a:gd name="connsiteY3380" fmla="*/ 2348400 h 2479529"/>
                                <a:gd name="connsiteX3381" fmla="*/ 6322221 w 7228855"/>
                                <a:gd name="connsiteY3381" fmla="*/ 2347972 h 2479529"/>
                                <a:gd name="connsiteX3382" fmla="*/ 6322682 w 7228855"/>
                                <a:gd name="connsiteY3382" fmla="*/ 2348935 h 2479529"/>
                                <a:gd name="connsiteX3383" fmla="*/ 6322679 w 7228855"/>
                                <a:gd name="connsiteY3383" fmla="*/ 2348926 h 2479529"/>
                                <a:gd name="connsiteX3384" fmla="*/ 6320980 w 7228855"/>
                                <a:gd name="connsiteY3384" fmla="*/ 2347227 h 2479529"/>
                                <a:gd name="connsiteX3385" fmla="*/ 6320940 w 7228855"/>
                                <a:gd name="connsiteY3385" fmla="*/ 2347221 h 2479529"/>
                                <a:gd name="connsiteX3386" fmla="*/ 6321650 w 7228855"/>
                                <a:gd name="connsiteY3386" fmla="*/ 2348051 h 2479529"/>
                                <a:gd name="connsiteX3387" fmla="*/ 3240119 w 7228855"/>
                                <a:gd name="connsiteY3387" fmla="*/ 2349317 h 2479529"/>
                                <a:gd name="connsiteX3388" fmla="*/ 3239613 w 7228855"/>
                                <a:gd name="connsiteY3388" fmla="*/ 2347973 h 2479529"/>
                                <a:gd name="connsiteX3389" fmla="*/ 3240110 w 7228855"/>
                                <a:gd name="connsiteY3389" fmla="*/ 2348470 h 2479529"/>
                                <a:gd name="connsiteX3390" fmla="*/ 3238095 w 7228855"/>
                                <a:gd name="connsiteY3390" fmla="*/ 2345645 h 2479529"/>
                                <a:gd name="connsiteX3391" fmla="*/ 6323115 w 7228855"/>
                                <a:gd name="connsiteY3391" fmla="*/ 2349759 h 2479529"/>
                                <a:gd name="connsiteX3392" fmla="*/ 6322615 w 7228855"/>
                                <a:gd name="connsiteY3392" fmla="*/ 2348760 h 2479529"/>
                                <a:gd name="connsiteX3393" fmla="*/ 6322679 w 7228855"/>
                                <a:gd name="connsiteY3393" fmla="*/ 2348926 h 2479529"/>
                                <a:gd name="connsiteX3394" fmla="*/ 6322718 w 7228855"/>
                                <a:gd name="connsiteY3394" fmla="*/ 2348966 h 2479529"/>
                                <a:gd name="connsiteX3395" fmla="*/ 6322682 w 7228855"/>
                                <a:gd name="connsiteY3395" fmla="*/ 2348935 h 2479529"/>
                                <a:gd name="connsiteX3396" fmla="*/ 6322901 w 7228855"/>
                                <a:gd name="connsiteY3396" fmla="*/ 2349510 h 2479529"/>
                                <a:gd name="connsiteX3397" fmla="*/ 2388197 w 7228855"/>
                                <a:gd name="connsiteY3397" fmla="*/ 2352553 h 2479529"/>
                                <a:gd name="connsiteX3398" fmla="*/ 2387530 w 7228855"/>
                                <a:gd name="connsiteY3398" fmla="*/ 2351055 h 2479529"/>
                                <a:gd name="connsiteX3399" fmla="*/ 2388032 w 7228855"/>
                                <a:gd name="connsiteY3399" fmla="*/ 2351558 h 2479529"/>
                                <a:gd name="connsiteX3400" fmla="*/ 2385748 w 7228855"/>
                                <a:gd name="connsiteY3400" fmla="*/ 2348512 h 2479529"/>
                                <a:gd name="connsiteX3401" fmla="*/ 2385991 w 7228855"/>
                                <a:gd name="connsiteY3401" fmla="*/ 2350603 h 2479529"/>
                                <a:gd name="connsiteX3402" fmla="*/ 6911741 w 7228855"/>
                                <a:gd name="connsiteY3402" fmla="*/ 2353231 h 2479529"/>
                                <a:gd name="connsiteX3403" fmla="*/ 6931365 w 7228855"/>
                                <a:gd name="connsiteY3403" fmla="*/ 2345180 h 2479529"/>
                                <a:gd name="connsiteX3404" fmla="*/ 6925830 w 7228855"/>
                                <a:gd name="connsiteY3404" fmla="*/ 2324046 h 2479529"/>
                                <a:gd name="connsiteX3405" fmla="*/ 6924546 w 7228855"/>
                                <a:gd name="connsiteY3405" fmla="*/ 2323895 h 2479529"/>
                                <a:gd name="connsiteX3406" fmla="*/ 6924824 w 7228855"/>
                                <a:gd name="connsiteY3406" fmla="*/ 2324046 h 2479529"/>
                                <a:gd name="connsiteX3407" fmla="*/ 6926333 w 7228855"/>
                                <a:gd name="connsiteY3407" fmla="*/ 2331896 h 2479529"/>
                                <a:gd name="connsiteX3408" fmla="*/ 6926333 w 7228855"/>
                                <a:gd name="connsiteY3408" fmla="*/ 2331091 h 2479529"/>
                                <a:gd name="connsiteX3409" fmla="*/ 6926622 w 7228855"/>
                                <a:gd name="connsiteY3409" fmla="*/ 2333397 h 2479529"/>
                                <a:gd name="connsiteX3410" fmla="*/ 6927340 w 7228855"/>
                                <a:gd name="connsiteY3410" fmla="*/ 2337129 h 2479529"/>
                                <a:gd name="connsiteX3411" fmla="*/ 6926365 w 7228855"/>
                                <a:gd name="connsiteY3411" fmla="*/ 2338382 h 2479529"/>
                                <a:gd name="connsiteX3412" fmla="*/ 6926333 w 7228855"/>
                                <a:gd name="connsiteY3412" fmla="*/ 2338638 h 2479529"/>
                                <a:gd name="connsiteX3413" fmla="*/ 6926333 w 7228855"/>
                                <a:gd name="connsiteY3413" fmla="*/ 2338423 h 2479529"/>
                                <a:gd name="connsiteX3414" fmla="*/ 6926059 w 7228855"/>
                                <a:gd name="connsiteY3414" fmla="*/ 2338776 h 2479529"/>
                                <a:gd name="connsiteX3415" fmla="*/ 6924824 w 7228855"/>
                                <a:gd name="connsiteY3415" fmla="*/ 2341658 h 2479529"/>
                                <a:gd name="connsiteX3416" fmla="*/ 6920296 w 7228855"/>
                                <a:gd name="connsiteY3416" fmla="*/ 2346186 h 2479529"/>
                                <a:gd name="connsiteX3417" fmla="*/ 6926059 w 7228855"/>
                                <a:gd name="connsiteY3417" fmla="*/ 2338776 h 2479529"/>
                                <a:gd name="connsiteX3418" fmla="*/ 6926333 w 7228855"/>
                                <a:gd name="connsiteY3418" fmla="*/ 2338136 h 2479529"/>
                                <a:gd name="connsiteX3419" fmla="*/ 6926333 w 7228855"/>
                                <a:gd name="connsiteY3419" fmla="*/ 2338423 h 2479529"/>
                                <a:gd name="connsiteX3420" fmla="*/ 6926365 w 7228855"/>
                                <a:gd name="connsiteY3420" fmla="*/ 2338382 h 2479529"/>
                                <a:gd name="connsiteX3421" fmla="*/ 6926806 w 7228855"/>
                                <a:gd name="connsiteY3421" fmla="*/ 2334865 h 2479529"/>
                                <a:gd name="connsiteX3422" fmla="*/ 6926622 w 7228855"/>
                                <a:gd name="connsiteY3422" fmla="*/ 2333397 h 2479529"/>
                                <a:gd name="connsiteX3423" fmla="*/ 6926333 w 7228855"/>
                                <a:gd name="connsiteY3423" fmla="*/ 2331896 h 2479529"/>
                                <a:gd name="connsiteX3424" fmla="*/ 6926333 w 7228855"/>
                                <a:gd name="connsiteY3424" fmla="*/ 2332097 h 2479529"/>
                                <a:gd name="connsiteX3425" fmla="*/ 6924824 w 7228855"/>
                                <a:gd name="connsiteY3425" fmla="*/ 2328575 h 2479529"/>
                                <a:gd name="connsiteX3426" fmla="*/ 6923315 w 7228855"/>
                                <a:gd name="connsiteY3426" fmla="*/ 2327066 h 2479529"/>
                                <a:gd name="connsiteX3427" fmla="*/ 6916551 w 7228855"/>
                                <a:gd name="connsiteY3427" fmla="*/ 2324167 h 2479529"/>
                                <a:gd name="connsiteX3428" fmla="*/ 6912856 w 7228855"/>
                                <a:gd name="connsiteY3428" fmla="*/ 2323599 h 2479529"/>
                                <a:gd name="connsiteX3429" fmla="*/ 6905775 w 7228855"/>
                                <a:gd name="connsiteY3429" fmla="*/ 2328791 h 2479529"/>
                                <a:gd name="connsiteX3430" fmla="*/ 6904697 w 7228855"/>
                                <a:gd name="connsiteY3430" fmla="*/ 2330085 h 2479529"/>
                                <a:gd name="connsiteX3431" fmla="*/ 6904697 w 7228855"/>
                                <a:gd name="connsiteY3431" fmla="*/ 2329582 h 2479529"/>
                                <a:gd name="connsiteX3432" fmla="*/ 6905775 w 7228855"/>
                                <a:gd name="connsiteY3432" fmla="*/ 2328791 h 2479529"/>
                                <a:gd name="connsiteX3433" fmla="*/ 6906985 w 7228855"/>
                                <a:gd name="connsiteY3433" fmla="*/ 2327339 h 2479529"/>
                                <a:gd name="connsiteX3434" fmla="*/ 6906709 w 7228855"/>
                                <a:gd name="connsiteY3434" fmla="*/ 2327569 h 2479529"/>
                                <a:gd name="connsiteX3435" fmla="*/ 6907213 w 7228855"/>
                                <a:gd name="connsiteY3435" fmla="*/ 2327066 h 2479529"/>
                                <a:gd name="connsiteX3436" fmla="*/ 6906985 w 7228855"/>
                                <a:gd name="connsiteY3436" fmla="*/ 2327339 h 2479529"/>
                                <a:gd name="connsiteX3437" fmla="*/ 6909729 w 7228855"/>
                                <a:gd name="connsiteY3437" fmla="*/ 2325053 h 2479529"/>
                                <a:gd name="connsiteX3438" fmla="*/ 6909226 w 7228855"/>
                                <a:gd name="connsiteY3438" fmla="*/ 2325053 h 2479529"/>
                                <a:gd name="connsiteX3439" fmla="*/ 6912681 w 7228855"/>
                                <a:gd name="connsiteY3439" fmla="*/ 2323572 h 2479529"/>
                                <a:gd name="connsiteX3440" fmla="*/ 6912496 w 7228855"/>
                                <a:gd name="connsiteY3440" fmla="*/ 2323543 h 2479529"/>
                                <a:gd name="connsiteX3441" fmla="*/ 6912244 w 7228855"/>
                                <a:gd name="connsiteY3441" fmla="*/ 2323543 h 2479529"/>
                                <a:gd name="connsiteX3442" fmla="*/ 6912383 w 7228855"/>
                                <a:gd name="connsiteY3442" fmla="*/ 2323526 h 2479529"/>
                                <a:gd name="connsiteX3443" fmla="*/ 6909226 w 7228855"/>
                                <a:gd name="connsiteY3443" fmla="*/ 2323041 h 2479529"/>
                                <a:gd name="connsiteX3444" fmla="*/ 6912861 w 7228855"/>
                                <a:gd name="connsiteY3444" fmla="*/ 2322586 h 2479529"/>
                                <a:gd name="connsiteX3445" fmla="*/ 6912748 w 7228855"/>
                                <a:gd name="connsiteY3445" fmla="*/ 2322537 h 2479529"/>
                                <a:gd name="connsiteX3446" fmla="*/ 6913251 w 7228855"/>
                                <a:gd name="connsiteY3446" fmla="*/ 2322537 h 2479529"/>
                                <a:gd name="connsiteX3447" fmla="*/ 6912861 w 7228855"/>
                                <a:gd name="connsiteY3447" fmla="*/ 2322586 h 2479529"/>
                                <a:gd name="connsiteX3448" fmla="*/ 6913729 w 7228855"/>
                                <a:gd name="connsiteY3448" fmla="*/ 2322958 h 2479529"/>
                                <a:gd name="connsiteX3449" fmla="*/ 6914132 w 7228855"/>
                                <a:gd name="connsiteY3449" fmla="*/ 2322663 h 2479529"/>
                                <a:gd name="connsiteX3450" fmla="*/ 6924546 w 7228855"/>
                                <a:gd name="connsiteY3450" fmla="*/ 2323895 h 2479529"/>
                                <a:gd name="connsiteX3451" fmla="*/ 6914131 w 7228855"/>
                                <a:gd name="connsiteY3451" fmla="*/ 2318197 h 2479529"/>
                                <a:gd name="connsiteX3452" fmla="*/ 6902684 w 7228855"/>
                                <a:gd name="connsiteY3452" fmla="*/ 2322537 h 2479529"/>
                                <a:gd name="connsiteX3453" fmla="*/ 6897464 w 7228855"/>
                                <a:gd name="connsiteY3453" fmla="*/ 2335305 h 2479529"/>
                                <a:gd name="connsiteX3454" fmla="*/ 6899900 w 7228855"/>
                                <a:gd name="connsiteY3454" fmla="*/ 2340579 h 2479529"/>
                                <a:gd name="connsiteX3455" fmla="*/ 6898659 w 7228855"/>
                                <a:gd name="connsiteY3455" fmla="*/ 2337129 h 2479529"/>
                                <a:gd name="connsiteX3456" fmla="*/ 6903188 w 7228855"/>
                                <a:gd name="connsiteY3456" fmla="*/ 2347696 h 2479529"/>
                                <a:gd name="connsiteX3457" fmla="*/ 6899900 w 7228855"/>
                                <a:gd name="connsiteY3457" fmla="*/ 2340579 h 2479529"/>
                                <a:gd name="connsiteX3458" fmla="*/ 6902370 w 7228855"/>
                                <a:gd name="connsiteY3458" fmla="*/ 2347444 h 2479529"/>
                                <a:gd name="connsiteX3459" fmla="*/ 6911741 w 7228855"/>
                                <a:gd name="connsiteY3459" fmla="*/ 2353231 h 2479529"/>
                                <a:gd name="connsiteX3460" fmla="*/ 4799908 w 7228855"/>
                                <a:gd name="connsiteY3460" fmla="*/ 2353878 h 2479529"/>
                                <a:gd name="connsiteX3461" fmla="*/ 4811705 w 7228855"/>
                                <a:gd name="connsiteY3461" fmla="*/ 2345985 h 2479529"/>
                                <a:gd name="connsiteX3462" fmla="*/ 4879259 w 7228855"/>
                                <a:gd name="connsiteY3462" fmla="*/ 2202433 h 2479529"/>
                                <a:gd name="connsiteX3463" fmla="*/ 4844985 w 7228855"/>
                                <a:gd name="connsiteY3463" fmla="*/ 2192995 h 2479529"/>
                                <a:gd name="connsiteX3464" fmla="*/ 4780908 w 7228855"/>
                                <a:gd name="connsiteY3464" fmla="*/ 2328103 h 2479529"/>
                                <a:gd name="connsiteX3465" fmla="*/ 4799908 w 7228855"/>
                                <a:gd name="connsiteY3465" fmla="*/ 2353878 h 2479529"/>
                                <a:gd name="connsiteX3466" fmla="*/ 622583 w 7228855"/>
                                <a:gd name="connsiteY3466" fmla="*/ 2354686 h 2479529"/>
                                <a:gd name="connsiteX3467" fmla="*/ 641458 w 7228855"/>
                                <a:gd name="connsiteY3467" fmla="*/ 2349719 h 2479529"/>
                                <a:gd name="connsiteX3468" fmla="*/ 649902 w 7228855"/>
                                <a:gd name="connsiteY3468" fmla="*/ 2341771 h 2479529"/>
                                <a:gd name="connsiteX3469" fmla="*/ 652386 w 7228855"/>
                                <a:gd name="connsiteY3469" fmla="*/ 2322399 h 2479529"/>
                                <a:gd name="connsiteX3470" fmla="*/ 634007 w 7228855"/>
                                <a:gd name="connsiteY3470" fmla="*/ 2314948 h 2479529"/>
                                <a:gd name="connsiteX3471" fmla="*/ 622583 w 7228855"/>
                                <a:gd name="connsiteY3471" fmla="*/ 2317431 h 2479529"/>
                                <a:gd name="connsiteX3472" fmla="*/ 609171 w 7228855"/>
                                <a:gd name="connsiteY3472" fmla="*/ 2330843 h 2479529"/>
                                <a:gd name="connsiteX3473" fmla="*/ 611158 w 7228855"/>
                                <a:gd name="connsiteY3473" fmla="*/ 2345745 h 2479529"/>
                                <a:gd name="connsiteX3474" fmla="*/ 622583 w 7228855"/>
                                <a:gd name="connsiteY3474" fmla="*/ 2354686 h 2479529"/>
                                <a:gd name="connsiteX3475" fmla="*/ 5928223 w 7228855"/>
                                <a:gd name="connsiteY3475" fmla="*/ 2354867 h 2479529"/>
                                <a:gd name="connsiteX3476" fmla="*/ 5938099 w 7228855"/>
                                <a:gd name="connsiteY3476" fmla="*/ 2343671 h 2479529"/>
                                <a:gd name="connsiteX3477" fmla="*/ 5942627 w 7228855"/>
                                <a:gd name="connsiteY3477" fmla="*/ 2325054 h 2479529"/>
                                <a:gd name="connsiteX3478" fmla="*/ 5949672 w 7228855"/>
                                <a:gd name="connsiteY3478" fmla="*/ 2307945 h 2479529"/>
                                <a:gd name="connsiteX3479" fmla="*/ 5920488 w 7228855"/>
                                <a:gd name="connsiteY3479" fmla="*/ 2290838 h 2479529"/>
                                <a:gd name="connsiteX3480" fmla="*/ 5909921 w 7228855"/>
                                <a:gd name="connsiteY3480" fmla="*/ 2318512 h 2479529"/>
                                <a:gd name="connsiteX3481" fmla="*/ 5910424 w 7228855"/>
                                <a:gd name="connsiteY3481" fmla="*/ 2333607 h 2479529"/>
                                <a:gd name="connsiteX3482" fmla="*/ 5914952 w 7228855"/>
                                <a:gd name="connsiteY3482" fmla="*/ 2347193 h 2479529"/>
                                <a:gd name="connsiteX3483" fmla="*/ 5928223 w 7228855"/>
                                <a:gd name="connsiteY3483" fmla="*/ 2354867 h 2479529"/>
                                <a:gd name="connsiteX3484" fmla="*/ 3241104 w 7228855"/>
                                <a:gd name="connsiteY3484" fmla="*/ 2355424 h 2479529"/>
                                <a:gd name="connsiteX3485" fmla="*/ 3241104 w 7228855"/>
                                <a:gd name="connsiteY3485" fmla="*/ 2354927 h 2479529"/>
                                <a:gd name="connsiteX3486" fmla="*/ 3241078 w 7228855"/>
                                <a:gd name="connsiteY3486" fmla="*/ 2355176 h 2479529"/>
                                <a:gd name="connsiteX3487" fmla="*/ 3735521 w 7228855"/>
                                <a:gd name="connsiteY3487" fmla="*/ 2357474 h 2479529"/>
                                <a:gd name="connsiteX3488" fmla="*/ 3746263 w 7228855"/>
                                <a:gd name="connsiteY3488" fmla="*/ 2357412 h 2479529"/>
                                <a:gd name="connsiteX3489" fmla="*/ 3754709 w 7228855"/>
                                <a:gd name="connsiteY3489" fmla="*/ 2353934 h 2479529"/>
                                <a:gd name="connsiteX3490" fmla="*/ 3754709 w 7228855"/>
                                <a:gd name="connsiteY3490" fmla="*/ 2321151 h 2479529"/>
                                <a:gd name="connsiteX3491" fmla="*/ 3746263 w 7228855"/>
                                <a:gd name="connsiteY3491" fmla="*/ 2317674 h 2479529"/>
                                <a:gd name="connsiteX3492" fmla="*/ 3725900 w 7228855"/>
                                <a:gd name="connsiteY3492" fmla="*/ 2323138 h 2479529"/>
                                <a:gd name="connsiteX3493" fmla="*/ 3719937 w 7228855"/>
                                <a:gd name="connsiteY3493" fmla="*/ 2337542 h 2479529"/>
                                <a:gd name="connsiteX3494" fmla="*/ 3725900 w 7228855"/>
                                <a:gd name="connsiteY3494" fmla="*/ 2351947 h 2479529"/>
                                <a:gd name="connsiteX3495" fmla="*/ 3735521 w 7228855"/>
                                <a:gd name="connsiteY3495" fmla="*/ 2357474 h 2479529"/>
                                <a:gd name="connsiteX3496" fmla="*/ 7042730 w 7228855"/>
                                <a:gd name="connsiteY3496" fmla="*/ 2358755 h 2479529"/>
                                <a:gd name="connsiteX3497" fmla="*/ 7042064 w 7228855"/>
                                <a:gd name="connsiteY3497" fmla="*/ 2357256 h 2479529"/>
                                <a:gd name="connsiteX3498" fmla="*/ 7042567 w 7228855"/>
                                <a:gd name="connsiteY3498" fmla="*/ 2357759 h 2479529"/>
                                <a:gd name="connsiteX3499" fmla="*/ 7040283 w 7228855"/>
                                <a:gd name="connsiteY3499" fmla="*/ 2354713 h 2479529"/>
                                <a:gd name="connsiteX3500" fmla="*/ 7040526 w 7228855"/>
                                <a:gd name="connsiteY3500" fmla="*/ 2356805 h 2479529"/>
                                <a:gd name="connsiteX3501" fmla="*/ 5277128 w 7228855"/>
                                <a:gd name="connsiteY3501" fmla="*/ 2360889 h 2479529"/>
                                <a:gd name="connsiteX3502" fmla="*/ 5296003 w 7228855"/>
                                <a:gd name="connsiteY3502" fmla="*/ 2355921 h 2479529"/>
                                <a:gd name="connsiteX3503" fmla="*/ 5304448 w 7228855"/>
                                <a:gd name="connsiteY3503" fmla="*/ 2347974 h 2479529"/>
                                <a:gd name="connsiteX3504" fmla="*/ 5306931 w 7228855"/>
                                <a:gd name="connsiteY3504" fmla="*/ 2328602 h 2479529"/>
                                <a:gd name="connsiteX3505" fmla="*/ 5288552 w 7228855"/>
                                <a:gd name="connsiteY3505" fmla="*/ 2321151 h 2479529"/>
                                <a:gd name="connsiteX3506" fmla="*/ 5277128 w 7228855"/>
                                <a:gd name="connsiteY3506" fmla="*/ 2323634 h 2479529"/>
                                <a:gd name="connsiteX3507" fmla="*/ 5263716 w 7228855"/>
                                <a:gd name="connsiteY3507" fmla="*/ 2337046 h 2479529"/>
                                <a:gd name="connsiteX3508" fmla="*/ 5265703 w 7228855"/>
                                <a:gd name="connsiteY3508" fmla="*/ 2351948 h 2479529"/>
                                <a:gd name="connsiteX3509" fmla="*/ 5277128 w 7228855"/>
                                <a:gd name="connsiteY3509" fmla="*/ 2360889 h 2479529"/>
                                <a:gd name="connsiteX3510" fmla="*/ 1823775 w 7228855"/>
                                <a:gd name="connsiteY3510" fmla="*/ 2361615 h 2479529"/>
                                <a:gd name="connsiteX3511" fmla="*/ 1827128 w 7228855"/>
                                <a:gd name="connsiteY3511" fmla="*/ 2333325 h 2479529"/>
                                <a:gd name="connsiteX3512" fmla="*/ 1759574 w 7228855"/>
                                <a:gd name="connsiteY3512" fmla="*/ 2282660 h 2479529"/>
                                <a:gd name="connsiteX3513" fmla="*/ 1738216 w 7228855"/>
                                <a:gd name="connsiteY3513" fmla="*/ 2304019 h 2479529"/>
                                <a:gd name="connsiteX3514" fmla="*/ 1811233 w 7228855"/>
                                <a:gd name="connsiteY3514" fmla="*/ 2360644 h 2479529"/>
                                <a:gd name="connsiteX3515" fmla="*/ 1823775 w 7228855"/>
                                <a:gd name="connsiteY3515" fmla="*/ 2361615 h 2479529"/>
                                <a:gd name="connsiteX3516" fmla="*/ 2436602 w 7228855"/>
                                <a:gd name="connsiteY3516" fmla="*/ 2364122 h 2479529"/>
                                <a:gd name="connsiteX3517" fmla="*/ 2458456 w 7228855"/>
                                <a:gd name="connsiteY3517" fmla="*/ 2359154 h 2479529"/>
                                <a:gd name="connsiteX3518" fmla="*/ 2466901 w 7228855"/>
                                <a:gd name="connsiteY3518" fmla="*/ 2343756 h 2479529"/>
                                <a:gd name="connsiteX3519" fmla="*/ 2451503 w 7228855"/>
                                <a:gd name="connsiteY3519" fmla="*/ 2335809 h 2479529"/>
                                <a:gd name="connsiteX3520" fmla="*/ 2430145 w 7228855"/>
                                <a:gd name="connsiteY3520" fmla="*/ 2341769 h 2479529"/>
                                <a:gd name="connsiteX3521" fmla="*/ 2422196 w 7228855"/>
                                <a:gd name="connsiteY3521" fmla="*/ 2356174 h 2479529"/>
                                <a:gd name="connsiteX3522" fmla="*/ 2436602 w 7228855"/>
                                <a:gd name="connsiteY3522" fmla="*/ 2364122 h 2479529"/>
                                <a:gd name="connsiteX3523" fmla="*/ 4226075 w 7228855"/>
                                <a:gd name="connsiteY3523" fmla="*/ 2364860 h 2479529"/>
                                <a:gd name="connsiteX3524" fmla="*/ 4230545 w 7228855"/>
                                <a:gd name="connsiteY3524" fmla="*/ 2331581 h 2479529"/>
                                <a:gd name="connsiteX3525" fmla="*/ 4196272 w 7228855"/>
                                <a:gd name="connsiteY3525" fmla="*/ 2313202 h 2479529"/>
                                <a:gd name="connsiteX3526" fmla="*/ 4169449 w 7228855"/>
                                <a:gd name="connsiteY3526" fmla="*/ 2340024 h 2479529"/>
                                <a:gd name="connsiteX3527" fmla="*/ 4226075 w 7228855"/>
                                <a:gd name="connsiteY3527" fmla="*/ 2364860 h 2479529"/>
                                <a:gd name="connsiteX3528" fmla="*/ 6478313 w 7228855"/>
                                <a:gd name="connsiteY3528" fmla="*/ 2367816 h 2479529"/>
                                <a:gd name="connsiteX3529" fmla="*/ 6481666 w 7228855"/>
                                <a:gd name="connsiteY3529" fmla="*/ 2339527 h 2479529"/>
                                <a:gd name="connsiteX3530" fmla="*/ 6414113 w 7228855"/>
                                <a:gd name="connsiteY3530" fmla="*/ 2288862 h 2479529"/>
                                <a:gd name="connsiteX3531" fmla="*/ 6392754 w 7228855"/>
                                <a:gd name="connsiteY3531" fmla="*/ 2310221 h 2479529"/>
                                <a:gd name="connsiteX3532" fmla="*/ 6465771 w 7228855"/>
                                <a:gd name="connsiteY3532" fmla="*/ 2366846 h 2479529"/>
                                <a:gd name="connsiteX3533" fmla="*/ 6478313 w 7228855"/>
                                <a:gd name="connsiteY3533" fmla="*/ 2367816 h 2479529"/>
                                <a:gd name="connsiteX3534" fmla="*/ 7091139 w 7228855"/>
                                <a:gd name="connsiteY3534" fmla="*/ 2370324 h 2479529"/>
                                <a:gd name="connsiteX3535" fmla="*/ 7112996 w 7228855"/>
                                <a:gd name="connsiteY3535" fmla="*/ 2365356 h 2479529"/>
                                <a:gd name="connsiteX3536" fmla="*/ 7121439 w 7228855"/>
                                <a:gd name="connsiteY3536" fmla="*/ 2349958 h 2479529"/>
                                <a:gd name="connsiteX3537" fmla="*/ 7106041 w 7228855"/>
                                <a:gd name="connsiteY3537" fmla="*/ 2342011 h 2479529"/>
                                <a:gd name="connsiteX3538" fmla="*/ 7084682 w 7228855"/>
                                <a:gd name="connsiteY3538" fmla="*/ 2347971 h 2479529"/>
                                <a:gd name="connsiteX3539" fmla="*/ 7076734 w 7228855"/>
                                <a:gd name="connsiteY3539" fmla="*/ 2362376 h 2479529"/>
                                <a:gd name="connsiteX3540" fmla="*/ 7091139 w 7228855"/>
                                <a:gd name="connsiteY3540" fmla="*/ 2370324 h 2479529"/>
                                <a:gd name="connsiteX3541" fmla="*/ 428370 w 7228855"/>
                                <a:gd name="connsiteY3541" fmla="*/ 2372069 h 2479529"/>
                                <a:gd name="connsiteX3542" fmla="*/ 471584 w 7228855"/>
                                <a:gd name="connsiteY3542" fmla="*/ 2366605 h 2479529"/>
                                <a:gd name="connsiteX3543" fmla="*/ 476552 w 7228855"/>
                                <a:gd name="connsiteY3543" fmla="*/ 2328855 h 2479529"/>
                                <a:gd name="connsiteX3544" fmla="*/ 417442 w 7228855"/>
                                <a:gd name="connsiteY3544" fmla="*/ 2332828 h 2479529"/>
                                <a:gd name="connsiteX3545" fmla="*/ 403534 w 7228855"/>
                                <a:gd name="connsiteY3545" fmla="*/ 2357664 h 2479529"/>
                                <a:gd name="connsiteX3546" fmla="*/ 428370 w 7228855"/>
                                <a:gd name="connsiteY3546" fmla="*/ 2372069 h 2479529"/>
                                <a:gd name="connsiteX3547" fmla="*/ 3440772 w 7228855"/>
                                <a:gd name="connsiteY3547" fmla="*/ 2372810 h 2479529"/>
                                <a:gd name="connsiteX3548" fmla="*/ 3436304 w 7228855"/>
                                <a:gd name="connsiteY3548" fmla="*/ 2369333 h 2479529"/>
                                <a:gd name="connsiteX3549" fmla="*/ 3439192 w 7228855"/>
                                <a:gd name="connsiteY3549" fmla="*/ 2371861 h 2479529"/>
                                <a:gd name="connsiteX3550" fmla="*/ 1663207 w 7228855"/>
                                <a:gd name="connsiteY3550" fmla="*/ 2376540 h 2479529"/>
                                <a:gd name="connsiteX3551" fmla="*/ 1682083 w 7228855"/>
                                <a:gd name="connsiteY3551" fmla="*/ 2354684 h 2479529"/>
                                <a:gd name="connsiteX3552" fmla="*/ 1675129 w 7228855"/>
                                <a:gd name="connsiteY3552" fmla="*/ 2342266 h 2479529"/>
                                <a:gd name="connsiteX3553" fmla="*/ 1667548 w 7228855"/>
                                <a:gd name="connsiteY3553" fmla="*/ 2341183 h 2479529"/>
                                <a:gd name="connsiteX3554" fmla="*/ 1667934 w 7228855"/>
                                <a:gd name="connsiteY3554" fmla="*/ 2342197 h 2479529"/>
                                <a:gd name="connsiteX3555" fmla="*/ 1669168 w 7228855"/>
                                <a:gd name="connsiteY3555" fmla="*/ 2344253 h 2479529"/>
                                <a:gd name="connsiteX3556" fmla="*/ 1668571 w 7228855"/>
                                <a:gd name="connsiteY3556" fmla="*/ 2343557 h 2479529"/>
                                <a:gd name="connsiteX3557" fmla="*/ 1669310 w 7228855"/>
                                <a:gd name="connsiteY3557" fmla="*/ 2345034 h 2479529"/>
                                <a:gd name="connsiteX3558" fmla="*/ 1669168 w 7228855"/>
                                <a:gd name="connsiteY3558" fmla="*/ 2343757 h 2479529"/>
                                <a:gd name="connsiteX3559" fmla="*/ 1669665 w 7228855"/>
                                <a:gd name="connsiteY3559" fmla="*/ 2345743 h 2479529"/>
                                <a:gd name="connsiteX3560" fmla="*/ 1669310 w 7228855"/>
                                <a:gd name="connsiteY3560" fmla="*/ 2345034 h 2479529"/>
                                <a:gd name="connsiteX3561" fmla="*/ 1669431 w 7228855"/>
                                <a:gd name="connsiteY3561" fmla="*/ 2346124 h 2479529"/>
                                <a:gd name="connsiteX3562" fmla="*/ 1669665 w 7228855"/>
                                <a:gd name="connsiteY3562" fmla="*/ 2346737 h 2479529"/>
                                <a:gd name="connsiteX3563" fmla="*/ 1669665 w 7228855"/>
                                <a:gd name="connsiteY3563" fmla="*/ 2348227 h 2479529"/>
                                <a:gd name="connsiteX3564" fmla="*/ 1669431 w 7228855"/>
                                <a:gd name="connsiteY3564" fmla="*/ 2346124 h 2479529"/>
                                <a:gd name="connsiteX3565" fmla="*/ 1668357 w 7228855"/>
                                <a:gd name="connsiteY3565" fmla="*/ 2343307 h 2479529"/>
                                <a:gd name="connsiteX3566" fmla="*/ 1667106 w 7228855"/>
                                <a:gd name="connsiteY3566" fmla="*/ 2341847 h 2479529"/>
                                <a:gd name="connsiteX3567" fmla="*/ 1666088 w 7228855"/>
                                <a:gd name="connsiteY3567" fmla="*/ 2340975 h 2479529"/>
                                <a:gd name="connsiteX3568" fmla="*/ 1657744 w 7228855"/>
                                <a:gd name="connsiteY3568" fmla="*/ 2339782 h 2479529"/>
                                <a:gd name="connsiteX3569" fmla="*/ 1657247 w 7228855"/>
                                <a:gd name="connsiteY3569" fmla="*/ 2339782 h 2479529"/>
                                <a:gd name="connsiteX3570" fmla="*/ 1660972 w 7228855"/>
                                <a:gd name="connsiteY3570" fmla="*/ 2339410 h 2479529"/>
                                <a:gd name="connsiteX3571" fmla="*/ 1659731 w 7228855"/>
                                <a:gd name="connsiteY3571" fmla="*/ 2339286 h 2479529"/>
                                <a:gd name="connsiteX3572" fmla="*/ 1662214 w 7228855"/>
                                <a:gd name="connsiteY3572" fmla="*/ 2339286 h 2479529"/>
                                <a:gd name="connsiteX3573" fmla="*/ 1660972 w 7228855"/>
                                <a:gd name="connsiteY3573" fmla="*/ 2339410 h 2479529"/>
                                <a:gd name="connsiteX3574" fmla="*/ 1663576 w 7228855"/>
                                <a:gd name="connsiteY3574" fmla="*/ 2339670 h 2479529"/>
                                <a:gd name="connsiteX3575" fmla="*/ 1662711 w 7228855"/>
                                <a:gd name="connsiteY3575" fmla="*/ 2339286 h 2479529"/>
                                <a:gd name="connsiteX3576" fmla="*/ 1664697 w 7228855"/>
                                <a:gd name="connsiteY3576" fmla="*/ 2339782 h 2479529"/>
                                <a:gd name="connsiteX3577" fmla="*/ 1666871 w 7228855"/>
                                <a:gd name="connsiteY3577" fmla="*/ 2341087 h 2479529"/>
                                <a:gd name="connsiteX3578" fmla="*/ 1667548 w 7228855"/>
                                <a:gd name="connsiteY3578" fmla="*/ 2341183 h 2479529"/>
                                <a:gd name="connsiteX3579" fmla="*/ 1665381 w 7228855"/>
                                <a:gd name="connsiteY3579" fmla="*/ 2335498 h 2479529"/>
                                <a:gd name="connsiteX3580" fmla="*/ 1654764 w 7228855"/>
                                <a:gd name="connsiteY3580" fmla="*/ 2329848 h 2479529"/>
                                <a:gd name="connsiteX3581" fmla="*/ 1635888 w 7228855"/>
                                <a:gd name="connsiteY3581" fmla="*/ 2342266 h 2479529"/>
                                <a:gd name="connsiteX3582" fmla="*/ 1642345 w 7228855"/>
                                <a:gd name="connsiteY3582" fmla="*/ 2367102 h 2479529"/>
                                <a:gd name="connsiteX3583" fmla="*/ 1663207 w 7228855"/>
                                <a:gd name="connsiteY3583" fmla="*/ 2376540 h 2479529"/>
                                <a:gd name="connsiteX3584" fmla="*/ 3222230 w 7228855"/>
                                <a:gd name="connsiteY3584" fmla="*/ 2376783 h 2479529"/>
                                <a:gd name="connsiteX3585" fmla="*/ 3239613 w 7228855"/>
                                <a:gd name="connsiteY3585" fmla="*/ 2372313 h 2479529"/>
                                <a:gd name="connsiteX3586" fmla="*/ 3244583 w 7228855"/>
                                <a:gd name="connsiteY3586" fmla="*/ 2357411 h 2479529"/>
                                <a:gd name="connsiteX3587" fmla="*/ 3240119 w 7228855"/>
                                <a:gd name="connsiteY3587" fmla="*/ 2349317 h 2479529"/>
                                <a:gd name="connsiteX3588" fmla="*/ 3241104 w 7228855"/>
                                <a:gd name="connsiteY3588" fmla="*/ 2351947 h 2479529"/>
                                <a:gd name="connsiteX3589" fmla="*/ 3240608 w 7228855"/>
                                <a:gd name="connsiteY3589" fmla="*/ 2350953 h 2479529"/>
                                <a:gd name="connsiteX3590" fmla="*/ 3241032 w 7228855"/>
                                <a:gd name="connsiteY3590" fmla="*/ 2354785 h 2479529"/>
                                <a:gd name="connsiteX3591" fmla="*/ 3241104 w 7228855"/>
                                <a:gd name="connsiteY3591" fmla="*/ 2354927 h 2479529"/>
                                <a:gd name="connsiteX3592" fmla="*/ 3242099 w 7228855"/>
                                <a:gd name="connsiteY3592" fmla="*/ 2356914 h 2479529"/>
                                <a:gd name="connsiteX3593" fmla="*/ 3240709 w 7228855"/>
                                <a:gd name="connsiteY3593" fmla="*/ 2358494 h 2479529"/>
                                <a:gd name="connsiteX3594" fmla="*/ 3240608 w 7228855"/>
                                <a:gd name="connsiteY3594" fmla="*/ 2359398 h 2479529"/>
                                <a:gd name="connsiteX3595" fmla="*/ 3240608 w 7228855"/>
                                <a:gd name="connsiteY3595" fmla="*/ 2358901 h 2479529"/>
                                <a:gd name="connsiteX3596" fmla="*/ 3239118 w 7228855"/>
                                <a:gd name="connsiteY3596" fmla="*/ 2362875 h 2479529"/>
                                <a:gd name="connsiteX3597" fmla="*/ 3239118 w 7228855"/>
                                <a:gd name="connsiteY3597" fmla="*/ 2362378 h 2479529"/>
                                <a:gd name="connsiteX3598" fmla="*/ 3236634 w 7228855"/>
                                <a:gd name="connsiteY3598" fmla="*/ 2365358 h 2479529"/>
                                <a:gd name="connsiteX3599" fmla="*/ 3233654 w 7228855"/>
                                <a:gd name="connsiteY3599" fmla="*/ 2367842 h 2479529"/>
                                <a:gd name="connsiteX3600" fmla="*/ 3234151 w 7228855"/>
                                <a:gd name="connsiteY3600" fmla="*/ 2367842 h 2479529"/>
                                <a:gd name="connsiteX3601" fmla="*/ 3231472 w 7228855"/>
                                <a:gd name="connsiteY3601" fmla="*/ 2368990 h 2479529"/>
                                <a:gd name="connsiteX3602" fmla="*/ 3231170 w 7228855"/>
                                <a:gd name="connsiteY3602" fmla="*/ 2369332 h 2479529"/>
                                <a:gd name="connsiteX3603" fmla="*/ 3230675 w 7228855"/>
                                <a:gd name="connsiteY3603" fmla="*/ 2369332 h 2479529"/>
                                <a:gd name="connsiteX3604" fmla="*/ 3231472 w 7228855"/>
                                <a:gd name="connsiteY3604" fmla="*/ 2368990 h 2479529"/>
                                <a:gd name="connsiteX3605" fmla="*/ 3240709 w 7228855"/>
                                <a:gd name="connsiteY3605" fmla="*/ 2358494 h 2479529"/>
                                <a:gd name="connsiteX3606" fmla="*/ 3241078 w 7228855"/>
                                <a:gd name="connsiteY3606" fmla="*/ 2355176 h 2479529"/>
                                <a:gd name="connsiteX3607" fmla="*/ 3241032 w 7228855"/>
                                <a:gd name="connsiteY3607" fmla="*/ 2354785 h 2479529"/>
                                <a:gd name="connsiteX3608" fmla="*/ 3235421 w 7228855"/>
                                <a:gd name="connsiteY3608" fmla="*/ 2343558 h 2479529"/>
                                <a:gd name="connsiteX3609" fmla="*/ 3234648 w 7228855"/>
                                <a:gd name="connsiteY3609" fmla="*/ 2343006 h 2479529"/>
                                <a:gd name="connsiteX3610" fmla="*/ 3235143 w 7228855"/>
                                <a:gd name="connsiteY3610" fmla="*/ 2343006 h 2479529"/>
                                <a:gd name="connsiteX3611" fmla="*/ 3233833 w 7228855"/>
                                <a:gd name="connsiteY3611" fmla="*/ 2342350 h 2479529"/>
                                <a:gd name="connsiteX3612" fmla="*/ 3219747 w 7228855"/>
                                <a:gd name="connsiteY3612" fmla="*/ 2342509 h 2479529"/>
                                <a:gd name="connsiteX3613" fmla="*/ 3223721 w 7228855"/>
                                <a:gd name="connsiteY3613" fmla="*/ 2341019 h 2479529"/>
                                <a:gd name="connsiteX3614" fmla="*/ 3223222 w 7228855"/>
                                <a:gd name="connsiteY3614" fmla="*/ 2341019 h 2479529"/>
                                <a:gd name="connsiteX3615" fmla="*/ 3225247 w 7228855"/>
                                <a:gd name="connsiteY3615" fmla="*/ 2340794 h 2479529"/>
                                <a:gd name="connsiteX3616" fmla="*/ 3221235 w 7228855"/>
                                <a:gd name="connsiteY3616" fmla="*/ 2340274 h 2479529"/>
                                <a:gd name="connsiteX3617" fmla="*/ 3210806 w 7228855"/>
                                <a:gd name="connsiteY3617" fmla="*/ 2348967 h 2479529"/>
                                <a:gd name="connsiteX3618" fmla="*/ 3208820 w 7228855"/>
                                <a:gd name="connsiteY3618" fmla="*/ 2363868 h 2479529"/>
                                <a:gd name="connsiteX3619" fmla="*/ 3222230 w 7228855"/>
                                <a:gd name="connsiteY3619" fmla="*/ 2376783 h 2479529"/>
                                <a:gd name="connsiteX3620" fmla="*/ 5082912 w 7228855"/>
                                <a:gd name="connsiteY3620" fmla="*/ 2378271 h 2479529"/>
                                <a:gd name="connsiteX3621" fmla="*/ 5126126 w 7228855"/>
                                <a:gd name="connsiteY3621" fmla="*/ 2372807 h 2479529"/>
                                <a:gd name="connsiteX3622" fmla="*/ 5131094 w 7228855"/>
                                <a:gd name="connsiteY3622" fmla="*/ 2335057 h 2479529"/>
                                <a:gd name="connsiteX3623" fmla="*/ 5071984 w 7228855"/>
                                <a:gd name="connsiteY3623" fmla="*/ 2339030 h 2479529"/>
                                <a:gd name="connsiteX3624" fmla="*/ 5058076 w 7228855"/>
                                <a:gd name="connsiteY3624" fmla="*/ 2363866 h 2479529"/>
                                <a:gd name="connsiteX3625" fmla="*/ 5082912 w 7228855"/>
                                <a:gd name="connsiteY3625" fmla="*/ 2378271 h 2479529"/>
                                <a:gd name="connsiteX3626" fmla="*/ 1747284 w 7228855"/>
                                <a:gd name="connsiteY3626" fmla="*/ 2378602 h 2479529"/>
                                <a:gd name="connsiteX3627" fmla="*/ 1746652 w 7228855"/>
                                <a:gd name="connsiteY3627" fmla="*/ 2377535 h 2479529"/>
                                <a:gd name="connsiteX3628" fmla="*/ 1745162 w 7228855"/>
                                <a:gd name="connsiteY3628" fmla="*/ 2376542 h 2479529"/>
                                <a:gd name="connsiteX3629" fmla="*/ 1745700 w 7228855"/>
                                <a:gd name="connsiteY3629" fmla="*/ 2377261 h 2479529"/>
                                <a:gd name="connsiteX3630" fmla="*/ 3406821 w 7228855"/>
                                <a:gd name="connsiteY3630" fmla="*/ 2379754 h 2479529"/>
                                <a:gd name="connsiteX3631" fmla="*/ 3407492 w 7228855"/>
                                <a:gd name="connsiteY3631" fmla="*/ 2377281 h 2479529"/>
                                <a:gd name="connsiteX3632" fmla="*/ 3406815 w 7228855"/>
                                <a:gd name="connsiteY3632" fmla="*/ 2379703 h 2479529"/>
                                <a:gd name="connsiteX3633" fmla="*/ 1451271 w 7228855"/>
                                <a:gd name="connsiteY3633" fmla="*/ 2381839 h 2479529"/>
                                <a:gd name="connsiteX3634" fmla="*/ 1451403 w 7228855"/>
                                <a:gd name="connsiteY3634" fmla="*/ 2381763 h 2479529"/>
                                <a:gd name="connsiteX3635" fmla="*/ 1451602 w 7228855"/>
                                <a:gd name="connsiteY3635" fmla="*/ 2381508 h 2479529"/>
                                <a:gd name="connsiteX3636" fmla="*/ 1451306 w 7228855"/>
                                <a:gd name="connsiteY3636" fmla="*/ 2381888 h 2479529"/>
                                <a:gd name="connsiteX3637" fmla="*/ 1452880 w 7228855"/>
                                <a:gd name="connsiteY3637" fmla="*/ 2380977 h 2479529"/>
                                <a:gd name="connsiteX3638" fmla="*/ 1453039 w 7228855"/>
                                <a:gd name="connsiteY3638" fmla="*/ 2380828 h 2479529"/>
                                <a:gd name="connsiteX3639" fmla="*/ 1451403 w 7228855"/>
                                <a:gd name="connsiteY3639" fmla="*/ 2381763 h 2479529"/>
                                <a:gd name="connsiteX3640" fmla="*/ 6317751 w 7228855"/>
                                <a:gd name="connsiteY3640" fmla="*/ 2382743 h 2479529"/>
                                <a:gd name="connsiteX3641" fmla="*/ 6336626 w 7228855"/>
                                <a:gd name="connsiteY3641" fmla="*/ 2360887 h 2479529"/>
                                <a:gd name="connsiteX3642" fmla="*/ 6329672 w 7228855"/>
                                <a:gd name="connsiteY3642" fmla="*/ 2348469 h 2479529"/>
                                <a:gd name="connsiteX3643" fmla="*/ 6322091 w 7228855"/>
                                <a:gd name="connsiteY3643" fmla="*/ 2347386 h 2479529"/>
                                <a:gd name="connsiteX3644" fmla="*/ 6322478 w 7228855"/>
                                <a:gd name="connsiteY3644" fmla="*/ 2348400 h 2479529"/>
                                <a:gd name="connsiteX3645" fmla="*/ 6323712 w 7228855"/>
                                <a:gd name="connsiteY3645" fmla="*/ 2350456 h 2479529"/>
                                <a:gd name="connsiteX3646" fmla="*/ 6323115 w 7228855"/>
                                <a:gd name="connsiteY3646" fmla="*/ 2349759 h 2479529"/>
                                <a:gd name="connsiteX3647" fmla="*/ 6323854 w 7228855"/>
                                <a:gd name="connsiteY3647" fmla="*/ 2351237 h 2479529"/>
                                <a:gd name="connsiteX3648" fmla="*/ 6323712 w 7228855"/>
                                <a:gd name="connsiteY3648" fmla="*/ 2349959 h 2479529"/>
                                <a:gd name="connsiteX3649" fmla="*/ 6324208 w 7228855"/>
                                <a:gd name="connsiteY3649" fmla="*/ 2351946 h 2479529"/>
                                <a:gd name="connsiteX3650" fmla="*/ 6323854 w 7228855"/>
                                <a:gd name="connsiteY3650" fmla="*/ 2351237 h 2479529"/>
                                <a:gd name="connsiteX3651" fmla="*/ 6323975 w 7228855"/>
                                <a:gd name="connsiteY3651" fmla="*/ 2352327 h 2479529"/>
                                <a:gd name="connsiteX3652" fmla="*/ 6324208 w 7228855"/>
                                <a:gd name="connsiteY3652" fmla="*/ 2352939 h 2479529"/>
                                <a:gd name="connsiteX3653" fmla="*/ 6324208 w 7228855"/>
                                <a:gd name="connsiteY3653" fmla="*/ 2354430 h 2479529"/>
                                <a:gd name="connsiteX3654" fmla="*/ 6323975 w 7228855"/>
                                <a:gd name="connsiteY3654" fmla="*/ 2352327 h 2479529"/>
                                <a:gd name="connsiteX3655" fmla="*/ 6322901 w 7228855"/>
                                <a:gd name="connsiteY3655" fmla="*/ 2349510 h 2479529"/>
                                <a:gd name="connsiteX3656" fmla="*/ 6321650 w 7228855"/>
                                <a:gd name="connsiteY3656" fmla="*/ 2348051 h 2479529"/>
                                <a:gd name="connsiteX3657" fmla="*/ 6320632 w 7228855"/>
                                <a:gd name="connsiteY3657" fmla="*/ 2347177 h 2479529"/>
                                <a:gd name="connsiteX3658" fmla="*/ 6312287 w 7228855"/>
                                <a:gd name="connsiteY3658" fmla="*/ 2345985 h 2479529"/>
                                <a:gd name="connsiteX3659" fmla="*/ 6311790 w 7228855"/>
                                <a:gd name="connsiteY3659" fmla="*/ 2345985 h 2479529"/>
                                <a:gd name="connsiteX3660" fmla="*/ 6315515 w 7228855"/>
                                <a:gd name="connsiteY3660" fmla="*/ 2345613 h 2479529"/>
                                <a:gd name="connsiteX3661" fmla="*/ 6314274 w 7228855"/>
                                <a:gd name="connsiteY3661" fmla="*/ 2345488 h 2479529"/>
                                <a:gd name="connsiteX3662" fmla="*/ 6316757 w 7228855"/>
                                <a:gd name="connsiteY3662" fmla="*/ 2345488 h 2479529"/>
                                <a:gd name="connsiteX3663" fmla="*/ 6315515 w 7228855"/>
                                <a:gd name="connsiteY3663" fmla="*/ 2345613 h 2479529"/>
                                <a:gd name="connsiteX3664" fmla="*/ 6318119 w 7228855"/>
                                <a:gd name="connsiteY3664" fmla="*/ 2345873 h 2479529"/>
                                <a:gd name="connsiteX3665" fmla="*/ 6317254 w 7228855"/>
                                <a:gd name="connsiteY3665" fmla="*/ 2345488 h 2479529"/>
                                <a:gd name="connsiteX3666" fmla="*/ 6319241 w 7228855"/>
                                <a:gd name="connsiteY3666" fmla="*/ 2345985 h 2479529"/>
                                <a:gd name="connsiteX3667" fmla="*/ 6321415 w 7228855"/>
                                <a:gd name="connsiteY3667" fmla="*/ 2347289 h 2479529"/>
                                <a:gd name="connsiteX3668" fmla="*/ 6322091 w 7228855"/>
                                <a:gd name="connsiteY3668" fmla="*/ 2347386 h 2479529"/>
                                <a:gd name="connsiteX3669" fmla="*/ 6319924 w 7228855"/>
                                <a:gd name="connsiteY3669" fmla="*/ 2341701 h 2479529"/>
                                <a:gd name="connsiteX3670" fmla="*/ 6309307 w 7228855"/>
                                <a:gd name="connsiteY3670" fmla="*/ 2336051 h 2479529"/>
                                <a:gd name="connsiteX3671" fmla="*/ 6290431 w 7228855"/>
                                <a:gd name="connsiteY3671" fmla="*/ 2348469 h 2479529"/>
                                <a:gd name="connsiteX3672" fmla="*/ 6296888 w 7228855"/>
                                <a:gd name="connsiteY3672" fmla="*/ 2373305 h 2479529"/>
                                <a:gd name="connsiteX3673" fmla="*/ 6317751 w 7228855"/>
                                <a:gd name="connsiteY3673" fmla="*/ 2382743 h 2479529"/>
                                <a:gd name="connsiteX3674" fmla="*/ 2372937 w 7228855"/>
                                <a:gd name="connsiteY3674" fmla="*/ 2383258 h 2479529"/>
                                <a:gd name="connsiteX3675" fmla="*/ 2383001 w 7228855"/>
                                <a:gd name="connsiteY3675" fmla="*/ 2380239 h 2479529"/>
                                <a:gd name="connsiteX3676" fmla="*/ 2390045 w 7228855"/>
                                <a:gd name="connsiteY3676" fmla="*/ 2373194 h 2479529"/>
                                <a:gd name="connsiteX3677" fmla="*/ 2391052 w 7228855"/>
                                <a:gd name="connsiteY3677" fmla="*/ 2355080 h 2479529"/>
                                <a:gd name="connsiteX3678" fmla="*/ 2388197 w 7228855"/>
                                <a:gd name="connsiteY3678" fmla="*/ 2352553 h 2479529"/>
                                <a:gd name="connsiteX3679" fmla="*/ 2389542 w 7228855"/>
                                <a:gd name="connsiteY3679" fmla="*/ 2355583 h 2479529"/>
                                <a:gd name="connsiteX3680" fmla="*/ 2389039 w 7228855"/>
                                <a:gd name="connsiteY3680" fmla="*/ 2354577 h 2479529"/>
                                <a:gd name="connsiteX3681" fmla="*/ 2389492 w 7228855"/>
                                <a:gd name="connsiteY3681" fmla="*/ 2359105 h 2479529"/>
                                <a:gd name="connsiteX3682" fmla="*/ 2389542 w 7228855"/>
                                <a:gd name="connsiteY3682" fmla="*/ 2358602 h 2479529"/>
                                <a:gd name="connsiteX3683" fmla="*/ 2389542 w 7228855"/>
                                <a:gd name="connsiteY3683" fmla="*/ 2359609 h 2479529"/>
                                <a:gd name="connsiteX3684" fmla="*/ 2389492 w 7228855"/>
                                <a:gd name="connsiteY3684" fmla="*/ 2359105 h 2479529"/>
                                <a:gd name="connsiteX3685" fmla="*/ 2389039 w 7228855"/>
                                <a:gd name="connsiteY3685" fmla="*/ 2363634 h 2479529"/>
                                <a:gd name="connsiteX3686" fmla="*/ 2389039 w 7228855"/>
                                <a:gd name="connsiteY3686" fmla="*/ 2363130 h 2479529"/>
                                <a:gd name="connsiteX3687" fmla="*/ 2387778 w 7228855"/>
                                <a:gd name="connsiteY3687" fmla="*/ 2365969 h 2479529"/>
                                <a:gd name="connsiteX3688" fmla="*/ 2388032 w 7228855"/>
                                <a:gd name="connsiteY3688" fmla="*/ 2368162 h 2479529"/>
                                <a:gd name="connsiteX3689" fmla="*/ 2379479 w 7228855"/>
                                <a:gd name="connsiteY3689" fmla="*/ 2375207 h 2479529"/>
                                <a:gd name="connsiteX3690" fmla="*/ 2377915 w 7228855"/>
                                <a:gd name="connsiteY3690" fmla="*/ 2375343 h 2479529"/>
                                <a:gd name="connsiteX3691" fmla="*/ 2375956 w 7228855"/>
                                <a:gd name="connsiteY3691" fmla="*/ 2376214 h 2479529"/>
                                <a:gd name="connsiteX3692" fmla="*/ 2371678 w 7228855"/>
                                <a:gd name="connsiteY3692" fmla="*/ 2376689 h 2479529"/>
                                <a:gd name="connsiteX3693" fmla="*/ 2371930 w 7228855"/>
                                <a:gd name="connsiteY3693" fmla="*/ 2376717 h 2479529"/>
                                <a:gd name="connsiteX3694" fmla="*/ 2371428 w 7228855"/>
                                <a:gd name="connsiteY3694" fmla="*/ 2376717 h 2479529"/>
                                <a:gd name="connsiteX3695" fmla="*/ 2371678 w 7228855"/>
                                <a:gd name="connsiteY3695" fmla="*/ 2376689 h 2479529"/>
                                <a:gd name="connsiteX3696" fmla="*/ 2367403 w 7228855"/>
                                <a:gd name="connsiteY3696" fmla="*/ 2376214 h 2479529"/>
                                <a:gd name="connsiteX3697" fmla="*/ 2367906 w 7228855"/>
                                <a:gd name="connsiteY3697" fmla="*/ 2376214 h 2479529"/>
                                <a:gd name="connsiteX3698" fmla="*/ 2377915 w 7228855"/>
                                <a:gd name="connsiteY3698" fmla="*/ 2375343 h 2479529"/>
                                <a:gd name="connsiteX3699" fmla="*/ 2380485 w 7228855"/>
                                <a:gd name="connsiteY3699" fmla="*/ 2374201 h 2479529"/>
                                <a:gd name="connsiteX3700" fmla="*/ 2384008 w 7228855"/>
                                <a:gd name="connsiteY3700" fmla="*/ 2371182 h 2479529"/>
                                <a:gd name="connsiteX3701" fmla="*/ 2387026 w 7228855"/>
                                <a:gd name="connsiteY3701" fmla="*/ 2367659 h 2479529"/>
                                <a:gd name="connsiteX3702" fmla="*/ 2387778 w 7228855"/>
                                <a:gd name="connsiteY3702" fmla="*/ 2365969 h 2479529"/>
                                <a:gd name="connsiteX3703" fmla="*/ 2385991 w 7228855"/>
                                <a:gd name="connsiteY3703" fmla="*/ 2350603 h 2479529"/>
                                <a:gd name="connsiteX3704" fmla="*/ 2378477 w 7228855"/>
                                <a:gd name="connsiteY3704" fmla="*/ 2343956 h 2479529"/>
                                <a:gd name="connsiteX3705" fmla="*/ 2377647 w 7228855"/>
                                <a:gd name="connsiteY3705" fmla="*/ 2343587 h 2479529"/>
                                <a:gd name="connsiteX3706" fmla="*/ 2357841 w 7228855"/>
                                <a:gd name="connsiteY3706" fmla="*/ 2348539 h 2479529"/>
                                <a:gd name="connsiteX3707" fmla="*/ 2361868 w 7228855"/>
                                <a:gd name="connsiteY3707" fmla="*/ 2345520 h 2479529"/>
                                <a:gd name="connsiteX3708" fmla="*/ 2366900 w 7228855"/>
                                <a:gd name="connsiteY3708" fmla="*/ 2343507 h 2479529"/>
                                <a:gd name="connsiteX3709" fmla="*/ 2372433 w 7228855"/>
                                <a:gd name="connsiteY3709" fmla="*/ 2343004 h 2479529"/>
                                <a:gd name="connsiteX3710" fmla="*/ 2377466 w 7228855"/>
                                <a:gd name="connsiteY3710" fmla="*/ 2343507 h 2479529"/>
                                <a:gd name="connsiteX3711" fmla="*/ 2377647 w 7228855"/>
                                <a:gd name="connsiteY3711" fmla="*/ 2343587 h 2479529"/>
                                <a:gd name="connsiteX3712" fmla="*/ 2377969 w 7228855"/>
                                <a:gd name="connsiteY3712" fmla="*/ 2343507 h 2479529"/>
                                <a:gd name="connsiteX3713" fmla="*/ 2378477 w 7228855"/>
                                <a:gd name="connsiteY3713" fmla="*/ 2343956 h 2479529"/>
                                <a:gd name="connsiteX3714" fmla="*/ 2381995 w 7228855"/>
                                <a:gd name="connsiteY3714" fmla="*/ 2345520 h 2479529"/>
                                <a:gd name="connsiteX3715" fmla="*/ 2381492 w 7228855"/>
                                <a:gd name="connsiteY3715" fmla="*/ 2345016 h 2479529"/>
                                <a:gd name="connsiteX3716" fmla="*/ 2385229 w 7228855"/>
                                <a:gd name="connsiteY3716" fmla="*/ 2347819 h 2479529"/>
                                <a:gd name="connsiteX3717" fmla="*/ 2385013 w 7228855"/>
                                <a:gd name="connsiteY3717" fmla="*/ 2347532 h 2479529"/>
                                <a:gd name="connsiteX3718" fmla="*/ 2385517 w 7228855"/>
                                <a:gd name="connsiteY3718" fmla="*/ 2348035 h 2479529"/>
                                <a:gd name="connsiteX3719" fmla="*/ 2385229 w 7228855"/>
                                <a:gd name="connsiteY3719" fmla="*/ 2347819 h 2479529"/>
                                <a:gd name="connsiteX3720" fmla="*/ 2385748 w 7228855"/>
                                <a:gd name="connsiteY3720" fmla="*/ 2348512 h 2479529"/>
                                <a:gd name="connsiteX3721" fmla="*/ 2385517 w 7228855"/>
                                <a:gd name="connsiteY3721" fmla="*/ 2346526 h 2479529"/>
                                <a:gd name="connsiteX3722" fmla="*/ 2362371 w 7228855"/>
                                <a:gd name="connsiteY3722" fmla="*/ 2343004 h 2479529"/>
                                <a:gd name="connsiteX3723" fmla="*/ 2353312 w 7228855"/>
                                <a:gd name="connsiteY3723" fmla="*/ 2353570 h 2479529"/>
                                <a:gd name="connsiteX3724" fmla="*/ 2354319 w 7228855"/>
                                <a:gd name="connsiteY3724" fmla="*/ 2372691 h 2479529"/>
                                <a:gd name="connsiteX3725" fmla="*/ 2372937 w 7228855"/>
                                <a:gd name="connsiteY3725" fmla="*/ 2383258 h 2479529"/>
                                <a:gd name="connsiteX3726" fmla="*/ 6401832 w 7228855"/>
                                <a:gd name="connsiteY3726" fmla="*/ 2384806 h 2479529"/>
                                <a:gd name="connsiteX3727" fmla="*/ 6401199 w 7228855"/>
                                <a:gd name="connsiteY3727" fmla="*/ 2383739 h 2479529"/>
                                <a:gd name="connsiteX3728" fmla="*/ 6399709 w 7228855"/>
                                <a:gd name="connsiteY3728" fmla="*/ 2382746 h 2479529"/>
                                <a:gd name="connsiteX3729" fmla="*/ 6400248 w 7228855"/>
                                <a:gd name="connsiteY3729" fmla="*/ 2383464 h 2479529"/>
                                <a:gd name="connsiteX3730" fmla="*/ 1752612 w 7228855"/>
                                <a:gd name="connsiteY3730" fmla="*/ 2386476 h 2479529"/>
                                <a:gd name="connsiteX3731" fmla="*/ 1750129 w 7228855"/>
                                <a:gd name="connsiteY3731" fmla="*/ 2381012 h 2479529"/>
                                <a:gd name="connsiteX3732" fmla="*/ 1747284 w 7228855"/>
                                <a:gd name="connsiteY3732" fmla="*/ 2378602 h 2479529"/>
                                <a:gd name="connsiteX3733" fmla="*/ 1749457 w 7228855"/>
                                <a:gd name="connsiteY3733" fmla="*/ 2382270 h 2479529"/>
                                <a:gd name="connsiteX3734" fmla="*/ 3404578 w 7228855"/>
                                <a:gd name="connsiteY3734" fmla="*/ 2387697 h 2479529"/>
                                <a:gd name="connsiteX3735" fmla="*/ 3406815 w 7228855"/>
                                <a:gd name="connsiteY3735" fmla="*/ 2379703 h 2479529"/>
                                <a:gd name="connsiteX3736" fmla="*/ 3406714 w 7228855"/>
                                <a:gd name="connsiteY3736" fmla="*/ 2378308 h 2479529"/>
                                <a:gd name="connsiteX3737" fmla="*/ 3405504 w 7228855"/>
                                <a:gd name="connsiteY3737" fmla="*/ 2380261 h 2479529"/>
                                <a:gd name="connsiteX3738" fmla="*/ 6105818 w 7228855"/>
                                <a:gd name="connsiteY3738" fmla="*/ 2388043 h 2479529"/>
                                <a:gd name="connsiteX3739" fmla="*/ 6105951 w 7228855"/>
                                <a:gd name="connsiteY3739" fmla="*/ 2387967 h 2479529"/>
                                <a:gd name="connsiteX3740" fmla="*/ 6106149 w 7228855"/>
                                <a:gd name="connsiteY3740" fmla="*/ 2387712 h 2479529"/>
                                <a:gd name="connsiteX3741" fmla="*/ 6105853 w 7228855"/>
                                <a:gd name="connsiteY3741" fmla="*/ 2388092 h 2479529"/>
                                <a:gd name="connsiteX3742" fmla="*/ 6107427 w 7228855"/>
                                <a:gd name="connsiteY3742" fmla="*/ 2387181 h 2479529"/>
                                <a:gd name="connsiteX3743" fmla="*/ 6107587 w 7228855"/>
                                <a:gd name="connsiteY3743" fmla="*/ 2387032 h 2479529"/>
                                <a:gd name="connsiteX3744" fmla="*/ 6105951 w 7228855"/>
                                <a:gd name="connsiteY3744" fmla="*/ 2387967 h 2479529"/>
                                <a:gd name="connsiteX3745" fmla="*/ 7027472 w 7228855"/>
                                <a:gd name="connsiteY3745" fmla="*/ 2389459 h 2479529"/>
                                <a:gd name="connsiteX3746" fmla="*/ 7037536 w 7228855"/>
                                <a:gd name="connsiteY3746" fmla="*/ 2386440 h 2479529"/>
                                <a:gd name="connsiteX3747" fmla="*/ 7044580 w 7228855"/>
                                <a:gd name="connsiteY3747" fmla="*/ 2379395 h 2479529"/>
                                <a:gd name="connsiteX3748" fmla="*/ 7045586 w 7228855"/>
                                <a:gd name="connsiteY3748" fmla="*/ 2361281 h 2479529"/>
                                <a:gd name="connsiteX3749" fmla="*/ 7042730 w 7228855"/>
                                <a:gd name="connsiteY3749" fmla="*/ 2358755 h 2479529"/>
                                <a:gd name="connsiteX3750" fmla="*/ 7044077 w 7228855"/>
                                <a:gd name="connsiteY3750" fmla="*/ 2361784 h 2479529"/>
                                <a:gd name="connsiteX3751" fmla="*/ 7043574 w 7228855"/>
                                <a:gd name="connsiteY3751" fmla="*/ 2360778 h 2479529"/>
                                <a:gd name="connsiteX3752" fmla="*/ 7044026 w 7228855"/>
                                <a:gd name="connsiteY3752" fmla="*/ 2365306 h 2479529"/>
                                <a:gd name="connsiteX3753" fmla="*/ 7044077 w 7228855"/>
                                <a:gd name="connsiteY3753" fmla="*/ 2364803 h 2479529"/>
                                <a:gd name="connsiteX3754" fmla="*/ 7044077 w 7228855"/>
                                <a:gd name="connsiteY3754" fmla="*/ 2365810 h 2479529"/>
                                <a:gd name="connsiteX3755" fmla="*/ 7044026 w 7228855"/>
                                <a:gd name="connsiteY3755" fmla="*/ 2365306 h 2479529"/>
                                <a:gd name="connsiteX3756" fmla="*/ 7043574 w 7228855"/>
                                <a:gd name="connsiteY3756" fmla="*/ 2369835 h 2479529"/>
                                <a:gd name="connsiteX3757" fmla="*/ 7043574 w 7228855"/>
                                <a:gd name="connsiteY3757" fmla="*/ 2369331 h 2479529"/>
                                <a:gd name="connsiteX3758" fmla="*/ 7042312 w 7228855"/>
                                <a:gd name="connsiteY3758" fmla="*/ 2372170 h 2479529"/>
                                <a:gd name="connsiteX3759" fmla="*/ 7042567 w 7228855"/>
                                <a:gd name="connsiteY3759" fmla="*/ 2374364 h 2479529"/>
                                <a:gd name="connsiteX3760" fmla="*/ 7034014 w 7228855"/>
                                <a:gd name="connsiteY3760" fmla="*/ 2381408 h 2479529"/>
                                <a:gd name="connsiteX3761" fmla="*/ 7032450 w 7228855"/>
                                <a:gd name="connsiteY3761" fmla="*/ 2381544 h 2479529"/>
                                <a:gd name="connsiteX3762" fmla="*/ 7030491 w 7228855"/>
                                <a:gd name="connsiteY3762" fmla="*/ 2382415 h 2479529"/>
                                <a:gd name="connsiteX3763" fmla="*/ 7026214 w 7228855"/>
                                <a:gd name="connsiteY3763" fmla="*/ 2382890 h 2479529"/>
                                <a:gd name="connsiteX3764" fmla="*/ 7026465 w 7228855"/>
                                <a:gd name="connsiteY3764" fmla="*/ 2382918 h 2479529"/>
                                <a:gd name="connsiteX3765" fmla="*/ 7025963 w 7228855"/>
                                <a:gd name="connsiteY3765" fmla="*/ 2382918 h 2479529"/>
                                <a:gd name="connsiteX3766" fmla="*/ 7026214 w 7228855"/>
                                <a:gd name="connsiteY3766" fmla="*/ 2382890 h 2479529"/>
                                <a:gd name="connsiteX3767" fmla="*/ 7021937 w 7228855"/>
                                <a:gd name="connsiteY3767" fmla="*/ 2382415 h 2479529"/>
                                <a:gd name="connsiteX3768" fmla="*/ 7022440 w 7228855"/>
                                <a:gd name="connsiteY3768" fmla="*/ 2382415 h 2479529"/>
                                <a:gd name="connsiteX3769" fmla="*/ 7032450 w 7228855"/>
                                <a:gd name="connsiteY3769" fmla="*/ 2381544 h 2479529"/>
                                <a:gd name="connsiteX3770" fmla="*/ 7035020 w 7228855"/>
                                <a:gd name="connsiteY3770" fmla="*/ 2380402 h 2479529"/>
                                <a:gd name="connsiteX3771" fmla="*/ 7038542 w 7228855"/>
                                <a:gd name="connsiteY3771" fmla="*/ 2377383 h 2479529"/>
                                <a:gd name="connsiteX3772" fmla="*/ 7041561 w 7228855"/>
                                <a:gd name="connsiteY3772" fmla="*/ 2373860 h 2479529"/>
                                <a:gd name="connsiteX3773" fmla="*/ 7042312 w 7228855"/>
                                <a:gd name="connsiteY3773" fmla="*/ 2372170 h 2479529"/>
                                <a:gd name="connsiteX3774" fmla="*/ 7040526 w 7228855"/>
                                <a:gd name="connsiteY3774" fmla="*/ 2356805 h 2479529"/>
                                <a:gd name="connsiteX3775" fmla="*/ 7033012 w 7228855"/>
                                <a:gd name="connsiteY3775" fmla="*/ 2350158 h 2479529"/>
                                <a:gd name="connsiteX3776" fmla="*/ 7032182 w 7228855"/>
                                <a:gd name="connsiteY3776" fmla="*/ 2349788 h 2479529"/>
                                <a:gd name="connsiteX3777" fmla="*/ 7012377 w 7228855"/>
                                <a:gd name="connsiteY3777" fmla="*/ 2354740 h 2479529"/>
                                <a:gd name="connsiteX3778" fmla="*/ 7016402 w 7228855"/>
                                <a:gd name="connsiteY3778" fmla="*/ 2351721 h 2479529"/>
                                <a:gd name="connsiteX3779" fmla="*/ 7021434 w 7228855"/>
                                <a:gd name="connsiteY3779" fmla="*/ 2349708 h 2479529"/>
                                <a:gd name="connsiteX3780" fmla="*/ 7026969 w 7228855"/>
                                <a:gd name="connsiteY3780" fmla="*/ 2349205 h 2479529"/>
                                <a:gd name="connsiteX3781" fmla="*/ 7032001 w 7228855"/>
                                <a:gd name="connsiteY3781" fmla="*/ 2349708 h 2479529"/>
                                <a:gd name="connsiteX3782" fmla="*/ 7032182 w 7228855"/>
                                <a:gd name="connsiteY3782" fmla="*/ 2349788 h 2479529"/>
                                <a:gd name="connsiteX3783" fmla="*/ 7032504 w 7228855"/>
                                <a:gd name="connsiteY3783" fmla="*/ 2349708 h 2479529"/>
                                <a:gd name="connsiteX3784" fmla="*/ 7033012 w 7228855"/>
                                <a:gd name="connsiteY3784" fmla="*/ 2350158 h 2479529"/>
                                <a:gd name="connsiteX3785" fmla="*/ 7036529 w 7228855"/>
                                <a:gd name="connsiteY3785" fmla="*/ 2351721 h 2479529"/>
                                <a:gd name="connsiteX3786" fmla="*/ 7036026 w 7228855"/>
                                <a:gd name="connsiteY3786" fmla="*/ 2351217 h 2479529"/>
                                <a:gd name="connsiteX3787" fmla="*/ 7039763 w 7228855"/>
                                <a:gd name="connsiteY3787" fmla="*/ 2354021 h 2479529"/>
                                <a:gd name="connsiteX3788" fmla="*/ 7039548 w 7228855"/>
                                <a:gd name="connsiteY3788" fmla="*/ 2353734 h 2479529"/>
                                <a:gd name="connsiteX3789" fmla="*/ 7040052 w 7228855"/>
                                <a:gd name="connsiteY3789" fmla="*/ 2354237 h 2479529"/>
                                <a:gd name="connsiteX3790" fmla="*/ 7039763 w 7228855"/>
                                <a:gd name="connsiteY3790" fmla="*/ 2354021 h 2479529"/>
                                <a:gd name="connsiteX3791" fmla="*/ 7040283 w 7228855"/>
                                <a:gd name="connsiteY3791" fmla="*/ 2354713 h 2479529"/>
                                <a:gd name="connsiteX3792" fmla="*/ 7040052 w 7228855"/>
                                <a:gd name="connsiteY3792" fmla="*/ 2352727 h 2479529"/>
                                <a:gd name="connsiteX3793" fmla="*/ 7016905 w 7228855"/>
                                <a:gd name="connsiteY3793" fmla="*/ 2349205 h 2479529"/>
                                <a:gd name="connsiteX3794" fmla="*/ 7007848 w 7228855"/>
                                <a:gd name="connsiteY3794" fmla="*/ 2359772 h 2479529"/>
                                <a:gd name="connsiteX3795" fmla="*/ 7008855 w 7228855"/>
                                <a:gd name="connsiteY3795" fmla="*/ 2378892 h 2479529"/>
                                <a:gd name="connsiteX3796" fmla="*/ 7027472 w 7228855"/>
                                <a:gd name="connsiteY3796" fmla="*/ 2389459 h 2479529"/>
                                <a:gd name="connsiteX3797" fmla="*/ 6407160 w 7228855"/>
                                <a:gd name="connsiteY3797" fmla="*/ 2392680 h 2479529"/>
                                <a:gd name="connsiteX3798" fmla="*/ 6404676 w 7228855"/>
                                <a:gd name="connsiteY3798" fmla="*/ 2387216 h 2479529"/>
                                <a:gd name="connsiteX3799" fmla="*/ 6401832 w 7228855"/>
                                <a:gd name="connsiteY3799" fmla="*/ 2384806 h 2479529"/>
                                <a:gd name="connsiteX3800" fmla="*/ 6404006 w 7228855"/>
                                <a:gd name="connsiteY3800" fmla="*/ 2388475 h 2479529"/>
                                <a:gd name="connsiteX3801" fmla="*/ 1747501 w 7228855"/>
                                <a:gd name="connsiteY3801" fmla="*/ 2402925 h 2479529"/>
                                <a:gd name="connsiteX3802" fmla="*/ 1750129 w 7228855"/>
                                <a:gd name="connsiteY3802" fmla="*/ 2400881 h 2479529"/>
                                <a:gd name="connsiteX3803" fmla="*/ 1752612 w 7228855"/>
                                <a:gd name="connsiteY3803" fmla="*/ 2395417 h 2479529"/>
                                <a:gd name="connsiteX3804" fmla="*/ 1749457 w 7228855"/>
                                <a:gd name="connsiteY3804" fmla="*/ 2399624 h 2479529"/>
                                <a:gd name="connsiteX3805" fmla="*/ 929074 w 7228855"/>
                                <a:gd name="connsiteY3805" fmla="*/ 2402931 h 2479529"/>
                                <a:gd name="connsiteX3806" fmla="*/ 929147 w 7228855"/>
                                <a:gd name="connsiteY3806" fmla="*/ 2402514 h 2479529"/>
                                <a:gd name="connsiteX3807" fmla="*/ 929056 w 7228855"/>
                                <a:gd name="connsiteY3807" fmla="*/ 2401874 h 2479529"/>
                                <a:gd name="connsiteX3808" fmla="*/ 929056 w 7228855"/>
                                <a:gd name="connsiteY3808" fmla="*/ 2402867 h 2479529"/>
                                <a:gd name="connsiteX3809" fmla="*/ 1745162 w 7228855"/>
                                <a:gd name="connsiteY3809" fmla="*/ 2405352 h 2479529"/>
                                <a:gd name="connsiteX3810" fmla="*/ 1746652 w 7228855"/>
                                <a:gd name="connsiteY3810" fmla="*/ 2404358 h 2479529"/>
                                <a:gd name="connsiteX3811" fmla="*/ 1747501 w 7228855"/>
                                <a:gd name="connsiteY3811" fmla="*/ 2402925 h 2479529"/>
                                <a:gd name="connsiteX3812" fmla="*/ 1746254 w 7228855"/>
                                <a:gd name="connsiteY3812" fmla="*/ 2403895 h 2479529"/>
                                <a:gd name="connsiteX3813" fmla="*/ 1086018 w 7228855"/>
                                <a:gd name="connsiteY3813" fmla="*/ 2406221 h 2479529"/>
                                <a:gd name="connsiteX3814" fmla="*/ 1099430 w 7228855"/>
                                <a:gd name="connsiteY3814" fmla="*/ 2398398 h 2479529"/>
                                <a:gd name="connsiteX3815" fmla="*/ 1101416 w 7228855"/>
                                <a:gd name="connsiteY3815" fmla="*/ 2394424 h 2479529"/>
                                <a:gd name="connsiteX3816" fmla="*/ 1101416 w 7228855"/>
                                <a:gd name="connsiteY3816" fmla="*/ 2376542 h 2479529"/>
                                <a:gd name="connsiteX3817" fmla="*/ 1086018 w 7228855"/>
                                <a:gd name="connsiteY3817" fmla="*/ 2367601 h 2479529"/>
                                <a:gd name="connsiteX3818" fmla="*/ 1070620 w 7228855"/>
                                <a:gd name="connsiteY3818" fmla="*/ 2376542 h 2479529"/>
                                <a:gd name="connsiteX3819" fmla="*/ 1070620 w 7228855"/>
                                <a:gd name="connsiteY3819" fmla="*/ 2394424 h 2479529"/>
                                <a:gd name="connsiteX3820" fmla="*/ 1072607 w 7228855"/>
                                <a:gd name="connsiteY3820" fmla="*/ 2398398 h 2479529"/>
                                <a:gd name="connsiteX3821" fmla="*/ 1086018 w 7228855"/>
                                <a:gd name="connsiteY3821" fmla="*/ 2406221 h 2479529"/>
                                <a:gd name="connsiteX3822" fmla="*/ 1809241 w 7228855"/>
                                <a:gd name="connsiteY3822" fmla="*/ 2406841 h 2479529"/>
                                <a:gd name="connsiteX3823" fmla="*/ 1829110 w 7228855"/>
                                <a:gd name="connsiteY3823" fmla="*/ 2406841 h 2479529"/>
                                <a:gd name="connsiteX3824" fmla="*/ 1839044 w 7228855"/>
                                <a:gd name="connsiteY3824" fmla="*/ 2389952 h 2479529"/>
                                <a:gd name="connsiteX3825" fmla="*/ 1829110 w 7228855"/>
                                <a:gd name="connsiteY3825" fmla="*/ 2373063 h 2479529"/>
                                <a:gd name="connsiteX3826" fmla="*/ 1809241 w 7228855"/>
                                <a:gd name="connsiteY3826" fmla="*/ 2373560 h 2479529"/>
                                <a:gd name="connsiteX3827" fmla="*/ 1805267 w 7228855"/>
                                <a:gd name="connsiteY3827" fmla="*/ 2375547 h 2479529"/>
                                <a:gd name="connsiteX3828" fmla="*/ 1805267 w 7228855"/>
                                <a:gd name="connsiteY3828" fmla="*/ 2404854 h 2479529"/>
                                <a:gd name="connsiteX3829" fmla="*/ 1809241 w 7228855"/>
                                <a:gd name="connsiteY3829" fmla="*/ 2406841 h 2479529"/>
                                <a:gd name="connsiteX3830" fmla="*/ 1146134 w 7228855"/>
                                <a:gd name="connsiteY3830" fmla="*/ 2407275 h 2479529"/>
                                <a:gd name="connsiteX3831" fmla="*/ 1159041 w 7228855"/>
                                <a:gd name="connsiteY3831" fmla="*/ 2405350 h 2479529"/>
                                <a:gd name="connsiteX3832" fmla="*/ 1217653 w 7228855"/>
                                <a:gd name="connsiteY3832" fmla="*/ 2366606 h 2479529"/>
                                <a:gd name="connsiteX3833" fmla="*/ 1200765 w 7228855"/>
                                <a:gd name="connsiteY3833" fmla="*/ 2338293 h 2479529"/>
                                <a:gd name="connsiteX3834" fmla="*/ 1142153 w 7228855"/>
                                <a:gd name="connsiteY3834" fmla="*/ 2376541 h 2479529"/>
                                <a:gd name="connsiteX3835" fmla="*/ 1146134 w 7228855"/>
                                <a:gd name="connsiteY3835" fmla="*/ 2407275 h 2479529"/>
                                <a:gd name="connsiteX3836" fmla="*/ 6402049 w 7228855"/>
                                <a:gd name="connsiteY3836" fmla="*/ 2409128 h 2479529"/>
                                <a:gd name="connsiteX3837" fmla="*/ 6404676 w 7228855"/>
                                <a:gd name="connsiteY3837" fmla="*/ 2407085 h 2479529"/>
                                <a:gd name="connsiteX3838" fmla="*/ 6407160 w 7228855"/>
                                <a:gd name="connsiteY3838" fmla="*/ 2401621 h 2479529"/>
                                <a:gd name="connsiteX3839" fmla="*/ 6404006 w 7228855"/>
                                <a:gd name="connsiteY3839" fmla="*/ 2405826 h 2479529"/>
                                <a:gd name="connsiteX3840" fmla="*/ 5583621 w 7228855"/>
                                <a:gd name="connsiteY3840" fmla="*/ 2409133 h 2479529"/>
                                <a:gd name="connsiteX3841" fmla="*/ 5583694 w 7228855"/>
                                <a:gd name="connsiteY3841" fmla="*/ 2408716 h 2479529"/>
                                <a:gd name="connsiteX3842" fmla="*/ 5583603 w 7228855"/>
                                <a:gd name="connsiteY3842" fmla="*/ 2408077 h 2479529"/>
                                <a:gd name="connsiteX3843" fmla="*/ 5583603 w 7228855"/>
                                <a:gd name="connsiteY3843" fmla="*/ 2409070 h 2479529"/>
                                <a:gd name="connsiteX3844" fmla="*/ 1738952 w 7228855"/>
                                <a:gd name="connsiteY3844" fmla="*/ 2409574 h 2479529"/>
                                <a:gd name="connsiteX3845" fmla="*/ 1746254 w 7228855"/>
                                <a:gd name="connsiteY3845" fmla="*/ 2403895 h 2479529"/>
                                <a:gd name="connsiteX3846" fmla="*/ 1749457 w 7228855"/>
                                <a:gd name="connsiteY3846" fmla="*/ 2399624 h 2479529"/>
                                <a:gd name="connsiteX3847" fmla="*/ 1754599 w 7228855"/>
                                <a:gd name="connsiteY3847" fmla="*/ 2390947 h 2479529"/>
                                <a:gd name="connsiteX3848" fmla="*/ 1749457 w 7228855"/>
                                <a:gd name="connsiteY3848" fmla="*/ 2382270 h 2479529"/>
                                <a:gd name="connsiteX3849" fmla="*/ 1745700 w 7228855"/>
                                <a:gd name="connsiteY3849" fmla="*/ 2377261 h 2479529"/>
                                <a:gd name="connsiteX3850" fmla="*/ 1740381 w 7228855"/>
                                <a:gd name="connsiteY3850" fmla="*/ 2372754 h 2479529"/>
                                <a:gd name="connsiteX3851" fmla="*/ 1727280 w 7228855"/>
                                <a:gd name="connsiteY3851" fmla="*/ 2371574 h 2479529"/>
                                <a:gd name="connsiteX3852" fmla="*/ 1712378 w 7228855"/>
                                <a:gd name="connsiteY3852" fmla="*/ 2390947 h 2479529"/>
                                <a:gd name="connsiteX3853" fmla="*/ 1724796 w 7228855"/>
                                <a:gd name="connsiteY3853" fmla="*/ 2409326 h 2479529"/>
                                <a:gd name="connsiteX3854" fmla="*/ 1738952 w 7228855"/>
                                <a:gd name="connsiteY3854" fmla="*/ 2409574 h 2479529"/>
                                <a:gd name="connsiteX3855" fmla="*/ 6399709 w 7228855"/>
                                <a:gd name="connsiteY3855" fmla="*/ 2411556 h 2479529"/>
                                <a:gd name="connsiteX3856" fmla="*/ 6401199 w 7228855"/>
                                <a:gd name="connsiteY3856" fmla="*/ 2410562 h 2479529"/>
                                <a:gd name="connsiteX3857" fmla="*/ 6402049 w 7228855"/>
                                <a:gd name="connsiteY3857" fmla="*/ 2409128 h 2479529"/>
                                <a:gd name="connsiteX3858" fmla="*/ 6400802 w 7228855"/>
                                <a:gd name="connsiteY3858" fmla="*/ 2410099 h 2479529"/>
                                <a:gd name="connsiteX3859" fmla="*/ 5740565 w 7228855"/>
                                <a:gd name="connsiteY3859" fmla="*/ 2412425 h 2479529"/>
                                <a:gd name="connsiteX3860" fmla="*/ 5753977 w 7228855"/>
                                <a:gd name="connsiteY3860" fmla="*/ 2404601 h 2479529"/>
                                <a:gd name="connsiteX3861" fmla="*/ 5755963 w 7228855"/>
                                <a:gd name="connsiteY3861" fmla="*/ 2400627 h 2479529"/>
                                <a:gd name="connsiteX3862" fmla="*/ 5755963 w 7228855"/>
                                <a:gd name="connsiteY3862" fmla="*/ 2382746 h 2479529"/>
                                <a:gd name="connsiteX3863" fmla="*/ 5740565 w 7228855"/>
                                <a:gd name="connsiteY3863" fmla="*/ 2373804 h 2479529"/>
                                <a:gd name="connsiteX3864" fmla="*/ 5725167 w 7228855"/>
                                <a:gd name="connsiteY3864" fmla="*/ 2382746 h 2479529"/>
                                <a:gd name="connsiteX3865" fmla="*/ 5725167 w 7228855"/>
                                <a:gd name="connsiteY3865" fmla="*/ 2400627 h 2479529"/>
                                <a:gd name="connsiteX3866" fmla="*/ 5727154 w 7228855"/>
                                <a:gd name="connsiteY3866" fmla="*/ 2404601 h 2479529"/>
                                <a:gd name="connsiteX3867" fmla="*/ 5740565 w 7228855"/>
                                <a:gd name="connsiteY3867" fmla="*/ 2412425 h 2479529"/>
                                <a:gd name="connsiteX3868" fmla="*/ 6463786 w 7228855"/>
                                <a:gd name="connsiteY3868" fmla="*/ 2413043 h 2479529"/>
                                <a:gd name="connsiteX3869" fmla="*/ 6483655 w 7228855"/>
                                <a:gd name="connsiteY3869" fmla="*/ 2413043 h 2479529"/>
                                <a:gd name="connsiteX3870" fmla="*/ 6493589 w 7228855"/>
                                <a:gd name="connsiteY3870" fmla="*/ 2396155 h 2479529"/>
                                <a:gd name="connsiteX3871" fmla="*/ 6483655 w 7228855"/>
                                <a:gd name="connsiteY3871" fmla="*/ 2379266 h 2479529"/>
                                <a:gd name="connsiteX3872" fmla="*/ 6463786 w 7228855"/>
                                <a:gd name="connsiteY3872" fmla="*/ 2379763 h 2479529"/>
                                <a:gd name="connsiteX3873" fmla="*/ 6459812 w 7228855"/>
                                <a:gd name="connsiteY3873" fmla="*/ 2381750 h 2479529"/>
                                <a:gd name="connsiteX3874" fmla="*/ 6459812 w 7228855"/>
                                <a:gd name="connsiteY3874" fmla="*/ 2411056 h 2479529"/>
                                <a:gd name="connsiteX3875" fmla="*/ 6463786 w 7228855"/>
                                <a:gd name="connsiteY3875" fmla="*/ 2413043 h 2479529"/>
                                <a:gd name="connsiteX3876" fmla="*/ 3432828 w 7228855"/>
                                <a:gd name="connsiteY3876" fmla="*/ 2413044 h 2479529"/>
                                <a:gd name="connsiteX3877" fmla="*/ 3442761 w 7228855"/>
                                <a:gd name="connsiteY3877" fmla="*/ 2407084 h 2479529"/>
                                <a:gd name="connsiteX3878" fmla="*/ 3449215 w 7228855"/>
                                <a:gd name="connsiteY3878" fmla="*/ 2391188 h 2479529"/>
                                <a:gd name="connsiteX3879" fmla="*/ 3444252 w 7228855"/>
                                <a:gd name="connsiteY3879" fmla="*/ 2376287 h 2479529"/>
                                <a:gd name="connsiteX3880" fmla="*/ 3439192 w 7228855"/>
                                <a:gd name="connsiteY3880" fmla="*/ 2371861 h 2479529"/>
                                <a:gd name="connsiteX3881" fmla="*/ 3435806 w 7228855"/>
                                <a:gd name="connsiteY3881" fmla="*/ 2369830 h 2479529"/>
                                <a:gd name="connsiteX3882" fmla="*/ 3435806 w 7228855"/>
                                <a:gd name="connsiteY3882" fmla="*/ 2369829 h 2479529"/>
                                <a:gd name="connsiteX3883" fmla="*/ 3435806 w 7228855"/>
                                <a:gd name="connsiteY3883" fmla="*/ 2369829 h 2479529"/>
                                <a:gd name="connsiteX3884" fmla="*/ 3435806 w 7228855"/>
                                <a:gd name="connsiteY3884" fmla="*/ 2369829 h 2479529"/>
                                <a:gd name="connsiteX3885" fmla="*/ 3428354 w 7228855"/>
                                <a:gd name="connsiteY3885" fmla="*/ 2365359 h 2479529"/>
                                <a:gd name="connsiteX3886" fmla="*/ 3435806 w 7228855"/>
                                <a:gd name="connsiteY3886" fmla="*/ 2369829 h 2479529"/>
                                <a:gd name="connsiteX3887" fmla="*/ 3434315 w 7228855"/>
                                <a:gd name="connsiteY3887" fmla="*/ 2367346 h 2479529"/>
                                <a:gd name="connsiteX3888" fmla="*/ 3416934 w 7228855"/>
                                <a:gd name="connsiteY3888" fmla="*/ 2360392 h 2479529"/>
                                <a:gd name="connsiteX3889" fmla="*/ 3406499 w 7228855"/>
                                <a:gd name="connsiteY3889" fmla="*/ 2375294 h 2479529"/>
                                <a:gd name="connsiteX3890" fmla="*/ 3406714 w 7228855"/>
                                <a:gd name="connsiteY3890" fmla="*/ 2378308 h 2479529"/>
                                <a:gd name="connsiteX3891" fmla="*/ 3411963 w 7228855"/>
                                <a:gd name="connsiteY3891" fmla="*/ 2369829 h 2479529"/>
                                <a:gd name="connsiteX3892" fmla="*/ 3406996 w 7228855"/>
                                <a:gd name="connsiteY3892" fmla="*/ 2382248 h 2479529"/>
                                <a:gd name="connsiteX3893" fmla="*/ 3406821 w 7228855"/>
                                <a:gd name="connsiteY3893" fmla="*/ 2379754 h 2479529"/>
                                <a:gd name="connsiteX3894" fmla="*/ 3404511 w 7228855"/>
                                <a:gd name="connsiteY3894" fmla="*/ 2388208 h 2479529"/>
                                <a:gd name="connsiteX3895" fmla="*/ 3404578 w 7228855"/>
                                <a:gd name="connsiteY3895" fmla="*/ 2387697 h 2479529"/>
                                <a:gd name="connsiteX3896" fmla="*/ 3404016 w 7228855"/>
                                <a:gd name="connsiteY3896" fmla="*/ 2389698 h 2479529"/>
                                <a:gd name="connsiteX3897" fmla="*/ 3407492 w 7228855"/>
                                <a:gd name="connsiteY3897" fmla="*/ 2402613 h 2479529"/>
                                <a:gd name="connsiteX3898" fmla="*/ 3432828 w 7228855"/>
                                <a:gd name="connsiteY3898" fmla="*/ 2413044 h 2479529"/>
                                <a:gd name="connsiteX3899" fmla="*/ 1480908 w 7228855"/>
                                <a:gd name="connsiteY3899" fmla="*/ 2413298 h 2479529"/>
                                <a:gd name="connsiteX3900" fmla="*/ 1481406 w 7228855"/>
                                <a:gd name="connsiteY3900" fmla="*/ 2412801 h 2479529"/>
                                <a:gd name="connsiteX3901" fmla="*/ 1481125 w 7228855"/>
                                <a:gd name="connsiteY3901" fmla="*/ 2413020 h 2479529"/>
                                <a:gd name="connsiteX3902" fmla="*/ 5800676 w 7228855"/>
                                <a:gd name="connsiteY3902" fmla="*/ 2413477 h 2479529"/>
                                <a:gd name="connsiteX3903" fmla="*/ 5813583 w 7228855"/>
                                <a:gd name="connsiteY3903" fmla="*/ 2411552 h 2479529"/>
                                <a:gd name="connsiteX3904" fmla="*/ 5872196 w 7228855"/>
                                <a:gd name="connsiteY3904" fmla="*/ 2372808 h 2479529"/>
                                <a:gd name="connsiteX3905" fmla="*/ 5855308 w 7228855"/>
                                <a:gd name="connsiteY3905" fmla="*/ 2344495 h 2479529"/>
                                <a:gd name="connsiteX3906" fmla="*/ 5796695 w 7228855"/>
                                <a:gd name="connsiteY3906" fmla="*/ 2382743 h 2479529"/>
                                <a:gd name="connsiteX3907" fmla="*/ 5800676 w 7228855"/>
                                <a:gd name="connsiteY3907" fmla="*/ 2413477 h 2479529"/>
                                <a:gd name="connsiteX3908" fmla="*/ 4630900 w 7228855"/>
                                <a:gd name="connsiteY3908" fmla="*/ 2414036 h 2479529"/>
                                <a:gd name="connsiteX3909" fmla="*/ 4642821 w 7228855"/>
                                <a:gd name="connsiteY3909" fmla="*/ 2385226 h 2479529"/>
                                <a:gd name="connsiteX3910" fmla="*/ 4599110 w 7228855"/>
                                <a:gd name="connsiteY3910" fmla="*/ 2322143 h 2479529"/>
                                <a:gd name="connsiteX3911" fmla="*/ 4566327 w 7228855"/>
                                <a:gd name="connsiteY3911" fmla="*/ 2326614 h 2479529"/>
                                <a:gd name="connsiteX3912" fmla="*/ 4630900 w 7228855"/>
                                <a:gd name="connsiteY3912" fmla="*/ 2414036 h 2479529"/>
                                <a:gd name="connsiteX3913" fmla="*/ 1478643 w 7228855"/>
                                <a:gd name="connsiteY3913" fmla="*/ 2414950 h 2479529"/>
                                <a:gd name="connsiteX3914" fmla="*/ 1481125 w 7228855"/>
                                <a:gd name="connsiteY3914" fmla="*/ 2413020 h 2479529"/>
                                <a:gd name="connsiteX3915" fmla="*/ 1484386 w 7228855"/>
                                <a:gd name="connsiteY3915" fmla="*/ 2408828 h 2479529"/>
                                <a:gd name="connsiteX3916" fmla="*/ 1481324 w 7228855"/>
                                <a:gd name="connsiteY3916" fmla="*/ 2410832 h 2479529"/>
                                <a:gd name="connsiteX3917" fmla="*/ 2543385 w 7228855"/>
                                <a:gd name="connsiteY3917" fmla="*/ 2415286 h 2479529"/>
                                <a:gd name="connsiteX3918" fmla="*/ 2551333 w 7228855"/>
                                <a:gd name="connsiteY3918" fmla="*/ 2413795 h 2479529"/>
                                <a:gd name="connsiteX3919" fmla="*/ 2558286 w 7228855"/>
                                <a:gd name="connsiteY3919" fmla="*/ 2411809 h 2479529"/>
                                <a:gd name="connsiteX3920" fmla="*/ 2572692 w 7228855"/>
                                <a:gd name="connsiteY3920" fmla="*/ 2382502 h 2479529"/>
                                <a:gd name="connsiteX3921" fmla="*/ 2561267 w 7228855"/>
                                <a:gd name="connsiteY3921" fmla="*/ 2371077 h 2479529"/>
                                <a:gd name="connsiteX3922" fmla="*/ 2552823 w 7228855"/>
                                <a:gd name="connsiteY3922" fmla="*/ 2369090 h 2479529"/>
                                <a:gd name="connsiteX3923" fmla="*/ 2540902 w 7228855"/>
                                <a:gd name="connsiteY3923" fmla="*/ 2371574 h 2479529"/>
                                <a:gd name="connsiteX3924" fmla="*/ 2523020 w 7228855"/>
                                <a:gd name="connsiteY3924" fmla="*/ 2390946 h 2479529"/>
                                <a:gd name="connsiteX3925" fmla="*/ 2524013 w 7228855"/>
                                <a:gd name="connsiteY3925" fmla="*/ 2403364 h 2479529"/>
                                <a:gd name="connsiteX3926" fmla="*/ 2531960 w 7228855"/>
                                <a:gd name="connsiteY3926" fmla="*/ 2412305 h 2479529"/>
                                <a:gd name="connsiteX3927" fmla="*/ 2543385 w 7228855"/>
                                <a:gd name="connsiteY3927" fmla="*/ 2415286 h 2479529"/>
                                <a:gd name="connsiteX3928" fmla="*/ 6393500 w 7228855"/>
                                <a:gd name="connsiteY3928" fmla="*/ 2415778 h 2479529"/>
                                <a:gd name="connsiteX3929" fmla="*/ 6400802 w 7228855"/>
                                <a:gd name="connsiteY3929" fmla="*/ 2410099 h 2479529"/>
                                <a:gd name="connsiteX3930" fmla="*/ 6404006 w 7228855"/>
                                <a:gd name="connsiteY3930" fmla="*/ 2405826 h 2479529"/>
                                <a:gd name="connsiteX3931" fmla="*/ 6409147 w 7228855"/>
                                <a:gd name="connsiteY3931" fmla="*/ 2397151 h 2479529"/>
                                <a:gd name="connsiteX3932" fmla="*/ 6404006 w 7228855"/>
                                <a:gd name="connsiteY3932" fmla="*/ 2388475 h 2479529"/>
                                <a:gd name="connsiteX3933" fmla="*/ 6400248 w 7228855"/>
                                <a:gd name="connsiteY3933" fmla="*/ 2383464 h 2479529"/>
                                <a:gd name="connsiteX3934" fmla="*/ 6394929 w 7228855"/>
                                <a:gd name="connsiteY3934" fmla="*/ 2378958 h 2479529"/>
                                <a:gd name="connsiteX3935" fmla="*/ 6381827 w 7228855"/>
                                <a:gd name="connsiteY3935" fmla="*/ 2377778 h 2479529"/>
                                <a:gd name="connsiteX3936" fmla="*/ 6366926 w 7228855"/>
                                <a:gd name="connsiteY3936" fmla="*/ 2397151 h 2479529"/>
                                <a:gd name="connsiteX3937" fmla="*/ 6379343 w 7228855"/>
                                <a:gd name="connsiteY3937" fmla="*/ 2415529 h 2479529"/>
                                <a:gd name="connsiteX3938" fmla="*/ 6393500 w 7228855"/>
                                <a:gd name="connsiteY3938" fmla="*/ 2415778 h 2479529"/>
                                <a:gd name="connsiteX3939" fmla="*/ 931043 w 7228855"/>
                                <a:gd name="connsiteY3939" fmla="*/ 2415782 h 2479529"/>
                                <a:gd name="connsiteX3940" fmla="*/ 929345 w 7228855"/>
                                <a:gd name="connsiteY3940" fmla="*/ 2403898 h 2479529"/>
                                <a:gd name="connsiteX3941" fmla="*/ 929074 w 7228855"/>
                                <a:gd name="connsiteY3941" fmla="*/ 2402931 h 2479529"/>
                                <a:gd name="connsiteX3942" fmla="*/ 928559 w 7228855"/>
                                <a:gd name="connsiteY3942" fmla="*/ 2405847 h 2479529"/>
                                <a:gd name="connsiteX3943" fmla="*/ 931043 w 7228855"/>
                                <a:gd name="connsiteY3943" fmla="*/ 2415782 h 2479529"/>
                                <a:gd name="connsiteX3944" fmla="*/ 1476935 w 7228855"/>
                                <a:gd name="connsiteY3944" fmla="*/ 2416279 h 2479529"/>
                                <a:gd name="connsiteX3945" fmla="*/ 1478425 w 7228855"/>
                                <a:gd name="connsiteY3945" fmla="*/ 2415285 h 2479529"/>
                                <a:gd name="connsiteX3946" fmla="*/ 1478643 w 7228855"/>
                                <a:gd name="connsiteY3946" fmla="*/ 2414950 h 2479529"/>
                                <a:gd name="connsiteX3947" fmla="*/ 2115812 w 7228855"/>
                                <a:gd name="connsiteY3947" fmla="*/ 2417977 h 2479529"/>
                                <a:gd name="connsiteX3948" fmla="*/ 2119335 w 7228855"/>
                                <a:gd name="connsiteY3948" fmla="*/ 2416971 h 2479529"/>
                                <a:gd name="connsiteX3949" fmla="*/ 2126379 w 7228855"/>
                                <a:gd name="connsiteY3949" fmla="*/ 2414454 h 2479529"/>
                                <a:gd name="connsiteX3950" fmla="*/ 2137449 w 7228855"/>
                                <a:gd name="connsiteY3950" fmla="*/ 2405901 h 2479529"/>
                                <a:gd name="connsiteX3951" fmla="*/ 2138456 w 7228855"/>
                                <a:gd name="connsiteY3951" fmla="*/ 2389296 h 2479529"/>
                                <a:gd name="connsiteX3952" fmla="*/ 2111787 w 7228855"/>
                                <a:gd name="connsiteY3952" fmla="*/ 2380742 h 2479529"/>
                                <a:gd name="connsiteX3953" fmla="*/ 2094679 w 7228855"/>
                                <a:gd name="connsiteY3953" fmla="*/ 2397850 h 2479529"/>
                                <a:gd name="connsiteX3954" fmla="*/ 2095686 w 7228855"/>
                                <a:gd name="connsiteY3954" fmla="*/ 2408416 h 2479529"/>
                                <a:gd name="connsiteX3955" fmla="*/ 2102227 w 7228855"/>
                                <a:gd name="connsiteY3955" fmla="*/ 2415964 h 2479529"/>
                                <a:gd name="connsiteX3956" fmla="*/ 2115812 w 7228855"/>
                                <a:gd name="connsiteY3956" fmla="*/ 2417977 h 2479529"/>
                                <a:gd name="connsiteX3957" fmla="*/ 3158655 w 7228855"/>
                                <a:gd name="connsiteY3957" fmla="*/ 2418507 h 2479529"/>
                                <a:gd name="connsiteX3958" fmla="*/ 3169085 w 7228855"/>
                                <a:gd name="connsiteY3958" fmla="*/ 2410560 h 2479529"/>
                                <a:gd name="connsiteX3959" fmla="*/ 3162625 w 7228855"/>
                                <a:gd name="connsiteY3959" fmla="*/ 2386717 h 2479529"/>
                                <a:gd name="connsiteX3960" fmla="*/ 3147728 w 7228855"/>
                                <a:gd name="connsiteY3960" fmla="*/ 2380260 h 2479529"/>
                                <a:gd name="connsiteX3961" fmla="*/ 3128853 w 7228855"/>
                                <a:gd name="connsiteY3961" fmla="*/ 2388207 h 2479529"/>
                                <a:gd name="connsiteX3962" fmla="*/ 3126370 w 7228855"/>
                                <a:gd name="connsiteY3962" fmla="*/ 2396652 h 2479529"/>
                                <a:gd name="connsiteX3963" fmla="*/ 3131336 w 7228855"/>
                                <a:gd name="connsiteY3963" fmla="*/ 2408573 h 2479529"/>
                                <a:gd name="connsiteX3964" fmla="*/ 3139283 w 7228855"/>
                                <a:gd name="connsiteY3964" fmla="*/ 2414037 h 2479529"/>
                                <a:gd name="connsiteX3965" fmla="*/ 3145246 w 7228855"/>
                                <a:gd name="connsiteY3965" fmla="*/ 2417017 h 2479529"/>
                                <a:gd name="connsiteX3966" fmla="*/ 3158655 w 7228855"/>
                                <a:gd name="connsiteY3966" fmla="*/ 2418507 h 2479529"/>
                                <a:gd name="connsiteX3967" fmla="*/ 6135456 w 7228855"/>
                                <a:gd name="connsiteY3967" fmla="*/ 2419501 h 2479529"/>
                                <a:gd name="connsiteX3968" fmla="*/ 6135953 w 7228855"/>
                                <a:gd name="connsiteY3968" fmla="*/ 2419005 h 2479529"/>
                                <a:gd name="connsiteX3969" fmla="*/ 6135672 w 7228855"/>
                                <a:gd name="connsiteY3969" fmla="*/ 2419224 h 2479529"/>
                                <a:gd name="connsiteX3970" fmla="*/ 1258876 w 7228855"/>
                                <a:gd name="connsiteY3970" fmla="*/ 2419756 h 2479529"/>
                                <a:gd name="connsiteX3971" fmla="*/ 1273778 w 7228855"/>
                                <a:gd name="connsiteY3971" fmla="*/ 2417769 h 2479529"/>
                                <a:gd name="connsiteX3972" fmla="*/ 1279241 w 7228855"/>
                                <a:gd name="connsiteY3972" fmla="*/ 2413795 h 2479529"/>
                                <a:gd name="connsiteX3973" fmla="*/ 1289673 w 7228855"/>
                                <a:gd name="connsiteY3973" fmla="*/ 2395913 h 2479529"/>
                                <a:gd name="connsiteX3974" fmla="*/ 1283712 w 7228855"/>
                                <a:gd name="connsiteY3974" fmla="*/ 2381508 h 2479529"/>
                                <a:gd name="connsiteX3975" fmla="*/ 1268811 w 7228855"/>
                                <a:gd name="connsiteY3975" fmla="*/ 2375548 h 2479529"/>
                                <a:gd name="connsiteX3976" fmla="*/ 1251425 w 7228855"/>
                                <a:gd name="connsiteY3976" fmla="*/ 2385482 h 2479529"/>
                                <a:gd name="connsiteX3977" fmla="*/ 1247451 w 7228855"/>
                                <a:gd name="connsiteY3977" fmla="*/ 2390946 h 2479529"/>
                                <a:gd name="connsiteX3978" fmla="*/ 1245465 w 7228855"/>
                                <a:gd name="connsiteY3978" fmla="*/ 2395416 h 2479529"/>
                                <a:gd name="connsiteX3979" fmla="*/ 1244967 w 7228855"/>
                                <a:gd name="connsiteY3979" fmla="*/ 2403364 h 2479529"/>
                                <a:gd name="connsiteX3980" fmla="*/ 1250432 w 7228855"/>
                                <a:gd name="connsiteY3980" fmla="*/ 2414788 h 2479529"/>
                                <a:gd name="connsiteX3981" fmla="*/ 1258876 w 7228855"/>
                                <a:gd name="connsiteY3981" fmla="*/ 2419756 h 2479529"/>
                                <a:gd name="connsiteX3982" fmla="*/ 1466938 w 7228855"/>
                                <a:gd name="connsiteY3982" fmla="*/ 2420252 h 2479529"/>
                                <a:gd name="connsiteX3983" fmla="*/ 1481324 w 7228855"/>
                                <a:gd name="connsiteY3983" fmla="*/ 2410832 h 2479529"/>
                                <a:gd name="connsiteX3984" fmla="*/ 1488856 w 7228855"/>
                                <a:gd name="connsiteY3984" fmla="*/ 2399266 h 2479529"/>
                                <a:gd name="connsiteX3985" fmla="*/ 1482896 w 7228855"/>
                                <a:gd name="connsiteY3985" fmla="*/ 2381011 h 2479529"/>
                                <a:gd name="connsiteX3986" fmla="*/ 1467497 w 7228855"/>
                                <a:gd name="connsiteY3986" fmla="*/ 2374554 h 2479529"/>
                                <a:gd name="connsiteX3987" fmla="*/ 1456569 w 7228855"/>
                                <a:gd name="connsiteY3987" fmla="*/ 2377534 h 2479529"/>
                                <a:gd name="connsiteX3988" fmla="*/ 1453039 w 7228855"/>
                                <a:gd name="connsiteY3988" fmla="*/ 2380828 h 2479529"/>
                                <a:gd name="connsiteX3989" fmla="*/ 1460543 w 7228855"/>
                                <a:gd name="connsiteY3989" fmla="*/ 2376541 h 2479529"/>
                                <a:gd name="connsiteX3990" fmla="*/ 1452880 w 7228855"/>
                                <a:gd name="connsiteY3990" fmla="*/ 2380977 h 2479529"/>
                                <a:gd name="connsiteX3991" fmla="*/ 1449722 w 7228855"/>
                                <a:gd name="connsiteY3991" fmla="*/ 2383924 h 2479529"/>
                                <a:gd name="connsiteX3992" fmla="*/ 1448124 w 7228855"/>
                                <a:gd name="connsiteY3992" fmla="*/ 2385978 h 2479529"/>
                                <a:gd name="connsiteX3993" fmla="*/ 1449118 w 7228855"/>
                                <a:gd name="connsiteY3993" fmla="*/ 2384488 h 2479529"/>
                                <a:gd name="connsiteX3994" fmla="*/ 1449722 w 7228855"/>
                                <a:gd name="connsiteY3994" fmla="*/ 2383924 h 2479529"/>
                                <a:gd name="connsiteX3995" fmla="*/ 1451306 w 7228855"/>
                                <a:gd name="connsiteY3995" fmla="*/ 2381888 h 2479529"/>
                                <a:gd name="connsiteX3996" fmla="*/ 1451105 w 7228855"/>
                                <a:gd name="connsiteY3996" fmla="*/ 2382005 h 2479529"/>
                                <a:gd name="connsiteX3997" fmla="*/ 1451271 w 7228855"/>
                                <a:gd name="connsiteY3997" fmla="*/ 2381839 h 2479529"/>
                                <a:gd name="connsiteX3998" fmla="*/ 1450112 w 7228855"/>
                                <a:gd name="connsiteY3998" fmla="*/ 2382501 h 2479529"/>
                                <a:gd name="connsiteX3999" fmla="*/ 1446138 w 7228855"/>
                                <a:gd name="connsiteY3999" fmla="*/ 2387965 h 2479529"/>
                                <a:gd name="connsiteX4000" fmla="*/ 1447628 w 7228855"/>
                                <a:gd name="connsiteY4000" fmla="*/ 2412304 h 2479529"/>
                                <a:gd name="connsiteX4001" fmla="*/ 1466938 w 7228855"/>
                                <a:gd name="connsiteY4001" fmla="*/ 2420252 h 2479529"/>
                                <a:gd name="connsiteX4002" fmla="*/ 6133190 w 7228855"/>
                                <a:gd name="connsiteY4002" fmla="*/ 2421154 h 2479529"/>
                                <a:gd name="connsiteX4003" fmla="*/ 6135672 w 7228855"/>
                                <a:gd name="connsiteY4003" fmla="*/ 2419224 h 2479529"/>
                                <a:gd name="connsiteX4004" fmla="*/ 6138933 w 7228855"/>
                                <a:gd name="connsiteY4004" fmla="*/ 2415031 h 2479529"/>
                                <a:gd name="connsiteX4005" fmla="*/ 6135872 w 7228855"/>
                                <a:gd name="connsiteY4005" fmla="*/ 2417036 h 2479529"/>
                                <a:gd name="connsiteX4006" fmla="*/ 7197933 w 7228855"/>
                                <a:gd name="connsiteY4006" fmla="*/ 2421489 h 2479529"/>
                                <a:gd name="connsiteX4007" fmla="*/ 7205880 w 7228855"/>
                                <a:gd name="connsiteY4007" fmla="*/ 2419999 h 2479529"/>
                                <a:gd name="connsiteX4008" fmla="*/ 7212835 w 7228855"/>
                                <a:gd name="connsiteY4008" fmla="*/ 2418012 h 2479529"/>
                                <a:gd name="connsiteX4009" fmla="*/ 7227239 w 7228855"/>
                                <a:gd name="connsiteY4009" fmla="*/ 2388706 h 2479529"/>
                                <a:gd name="connsiteX4010" fmla="*/ 7215814 w 7228855"/>
                                <a:gd name="connsiteY4010" fmla="*/ 2377281 h 2479529"/>
                                <a:gd name="connsiteX4011" fmla="*/ 7207371 w 7228855"/>
                                <a:gd name="connsiteY4011" fmla="*/ 2375294 h 2479529"/>
                                <a:gd name="connsiteX4012" fmla="*/ 7195449 w 7228855"/>
                                <a:gd name="connsiteY4012" fmla="*/ 2377778 h 2479529"/>
                                <a:gd name="connsiteX4013" fmla="*/ 7177568 w 7228855"/>
                                <a:gd name="connsiteY4013" fmla="*/ 2397149 h 2479529"/>
                                <a:gd name="connsiteX4014" fmla="*/ 7178561 w 7228855"/>
                                <a:gd name="connsiteY4014" fmla="*/ 2409568 h 2479529"/>
                                <a:gd name="connsiteX4015" fmla="*/ 7186508 w 7228855"/>
                                <a:gd name="connsiteY4015" fmla="*/ 2418509 h 2479529"/>
                                <a:gd name="connsiteX4016" fmla="*/ 7197933 w 7228855"/>
                                <a:gd name="connsiteY4016" fmla="*/ 2421489 h 2479529"/>
                                <a:gd name="connsiteX4017" fmla="*/ 5585589 w 7228855"/>
                                <a:gd name="connsiteY4017" fmla="*/ 2421986 h 2479529"/>
                                <a:gd name="connsiteX4018" fmla="*/ 5583892 w 7228855"/>
                                <a:gd name="connsiteY4018" fmla="*/ 2410101 h 2479529"/>
                                <a:gd name="connsiteX4019" fmla="*/ 5583621 w 7228855"/>
                                <a:gd name="connsiteY4019" fmla="*/ 2409133 h 2479529"/>
                                <a:gd name="connsiteX4020" fmla="*/ 5583106 w 7228855"/>
                                <a:gd name="connsiteY4020" fmla="*/ 2412051 h 2479529"/>
                                <a:gd name="connsiteX4021" fmla="*/ 5585589 w 7228855"/>
                                <a:gd name="connsiteY4021" fmla="*/ 2421986 h 2479529"/>
                                <a:gd name="connsiteX4022" fmla="*/ 6131482 w 7228855"/>
                                <a:gd name="connsiteY4022" fmla="*/ 2422482 h 2479529"/>
                                <a:gd name="connsiteX4023" fmla="*/ 6132972 w 7228855"/>
                                <a:gd name="connsiteY4023" fmla="*/ 2421488 h 2479529"/>
                                <a:gd name="connsiteX4024" fmla="*/ 6133190 w 7228855"/>
                                <a:gd name="connsiteY4024" fmla="*/ 2421154 h 2479529"/>
                                <a:gd name="connsiteX4025" fmla="*/ 3293758 w 7228855"/>
                                <a:gd name="connsiteY4025" fmla="*/ 2423472 h 2479529"/>
                                <a:gd name="connsiteX4026" fmla="*/ 3352365 w 7228855"/>
                                <a:gd name="connsiteY4026" fmla="*/ 2415028 h 2479529"/>
                                <a:gd name="connsiteX4027" fmla="*/ 3347399 w 7228855"/>
                                <a:gd name="connsiteY4027" fmla="*/ 2378768 h 2479529"/>
                                <a:gd name="connsiteX4028" fmla="*/ 3288789 w 7228855"/>
                                <a:gd name="connsiteY4028" fmla="*/ 2385721 h 2479529"/>
                                <a:gd name="connsiteX4029" fmla="*/ 3293758 w 7228855"/>
                                <a:gd name="connsiteY4029" fmla="*/ 2423472 h 2479529"/>
                                <a:gd name="connsiteX4030" fmla="*/ 950768 w 7228855"/>
                                <a:gd name="connsiteY4030" fmla="*/ 2424134 h 2479529"/>
                                <a:gd name="connsiteX4031" fmla="*/ 955879 w 7228855"/>
                                <a:gd name="connsiteY4031" fmla="*/ 2423233 h 2479529"/>
                                <a:gd name="connsiteX4032" fmla="*/ 962336 w 7228855"/>
                                <a:gd name="connsiteY4032" fmla="*/ 2419756 h 2479529"/>
                                <a:gd name="connsiteX4033" fmla="*/ 966310 w 7228855"/>
                                <a:gd name="connsiteY4033" fmla="*/ 2386972 h 2479529"/>
                                <a:gd name="connsiteX4034" fmla="*/ 933527 w 7228855"/>
                                <a:gd name="connsiteY4034" fmla="*/ 2390946 h 2479529"/>
                                <a:gd name="connsiteX4035" fmla="*/ 930049 w 7228855"/>
                                <a:gd name="connsiteY4035" fmla="*/ 2397403 h 2479529"/>
                                <a:gd name="connsiteX4036" fmla="*/ 929147 w 7228855"/>
                                <a:gd name="connsiteY4036" fmla="*/ 2402514 h 2479529"/>
                                <a:gd name="connsiteX4037" fmla="*/ 929345 w 7228855"/>
                                <a:gd name="connsiteY4037" fmla="*/ 2403898 h 2479529"/>
                                <a:gd name="connsiteX4038" fmla="*/ 933775 w 7228855"/>
                                <a:gd name="connsiteY4038" fmla="*/ 2419693 h 2479529"/>
                                <a:gd name="connsiteX4039" fmla="*/ 949318 w 7228855"/>
                                <a:gd name="connsiteY4039" fmla="*/ 2423927 h 2479529"/>
                                <a:gd name="connsiteX4040" fmla="*/ 6770349 w 7228855"/>
                                <a:gd name="connsiteY4040" fmla="*/ 2424177 h 2479529"/>
                                <a:gd name="connsiteX4041" fmla="*/ 6773871 w 7228855"/>
                                <a:gd name="connsiteY4041" fmla="*/ 2423171 h 2479529"/>
                                <a:gd name="connsiteX4042" fmla="*/ 6780915 w 7228855"/>
                                <a:gd name="connsiteY4042" fmla="*/ 2420655 h 2479529"/>
                                <a:gd name="connsiteX4043" fmla="*/ 6791985 w 7228855"/>
                                <a:gd name="connsiteY4043" fmla="*/ 2412101 h 2479529"/>
                                <a:gd name="connsiteX4044" fmla="*/ 6792992 w 7228855"/>
                                <a:gd name="connsiteY4044" fmla="*/ 2395497 h 2479529"/>
                                <a:gd name="connsiteX4045" fmla="*/ 6766323 w 7228855"/>
                                <a:gd name="connsiteY4045" fmla="*/ 2386942 h 2479529"/>
                                <a:gd name="connsiteX4046" fmla="*/ 6749216 w 7228855"/>
                                <a:gd name="connsiteY4046" fmla="*/ 2404051 h 2479529"/>
                                <a:gd name="connsiteX4047" fmla="*/ 6750222 w 7228855"/>
                                <a:gd name="connsiteY4047" fmla="*/ 2414617 h 2479529"/>
                                <a:gd name="connsiteX4048" fmla="*/ 6756763 w 7228855"/>
                                <a:gd name="connsiteY4048" fmla="*/ 2422165 h 2479529"/>
                                <a:gd name="connsiteX4049" fmla="*/ 6770349 w 7228855"/>
                                <a:gd name="connsiteY4049" fmla="*/ 2424177 h 2479529"/>
                                <a:gd name="connsiteX4050" fmla="*/ 950414 w 7228855"/>
                                <a:gd name="connsiteY4050" fmla="*/ 2424226 h 2479529"/>
                                <a:gd name="connsiteX4051" fmla="*/ 951408 w 7228855"/>
                                <a:gd name="connsiteY4051" fmla="*/ 2424226 h 2479529"/>
                                <a:gd name="connsiteX4052" fmla="*/ 950768 w 7228855"/>
                                <a:gd name="connsiteY4052" fmla="*/ 2424134 h 2479529"/>
                                <a:gd name="connsiteX4053" fmla="*/ 950350 w 7228855"/>
                                <a:gd name="connsiteY4053" fmla="*/ 2424208 h 2479529"/>
                                <a:gd name="connsiteX4054" fmla="*/ 947435 w 7228855"/>
                                <a:gd name="connsiteY4054" fmla="*/ 2424722 h 2479529"/>
                                <a:gd name="connsiteX4055" fmla="*/ 950350 w 7228855"/>
                                <a:gd name="connsiteY4055" fmla="*/ 2424208 h 2479529"/>
                                <a:gd name="connsiteX4056" fmla="*/ 949318 w 7228855"/>
                                <a:gd name="connsiteY4056" fmla="*/ 2423927 h 2479529"/>
                                <a:gd name="connsiteX4057" fmla="*/ 937500 w 7228855"/>
                                <a:gd name="connsiteY4057" fmla="*/ 2422239 h 2479529"/>
                                <a:gd name="connsiteX4058" fmla="*/ 947435 w 7228855"/>
                                <a:gd name="connsiteY4058" fmla="*/ 2424722 h 2479529"/>
                                <a:gd name="connsiteX4059" fmla="*/ 1347788 w 7228855"/>
                                <a:gd name="connsiteY4059" fmla="*/ 2425717 h 2479529"/>
                                <a:gd name="connsiteX4060" fmla="*/ 1354246 w 7228855"/>
                                <a:gd name="connsiteY4060" fmla="*/ 2422736 h 2479529"/>
                                <a:gd name="connsiteX4061" fmla="*/ 1363187 w 7228855"/>
                                <a:gd name="connsiteY4061" fmla="*/ 2406841 h 2479529"/>
                                <a:gd name="connsiteX4062" fmla="*/ 1357723 w 7228855"/>
                                <a:gd name="connsiteY4062" fmla="*/ 2393927 h 2479529"/>
                                <a:gd name="connsiteX4063" fmla="*/ 1344809 w 7228855"/>
                                <a:gd name="connsiteY4063" fmla="*/ 2388463 h 2479529"/>
                                <a:gd name="connsiteX4064" fmla="*/ 1328913 w 7228855"/>
                                <a:gd name="connsiteY4064" fmla="*/ 2397403 h 2479529"/>
                                <a:gd name="connsiteX4065" fmla="*/ 1325933 w 7228855"/>
                                <a:gd name="connsiteY4065" fmla="*/ 2403861 h 2479529"/>
                                <a:gd name="connsiteX4066" fmla="*/ 1328417 w 7228855"/>
                                <a:gd name="connsiteY4066" fmla="*/ 2423234 h 2479529"/>
                                <a:gd name="connsiteX4067" fmla="*/ 1347788 w 7228855"/>
                                <a:gd name="connsiteY4067" fmla="*/ 2425717 h 2479529"/>
                                <a:gd name="connsiteX4068" fmla="*/ 5913423 w 7228855"/>
                                <a:gd name="connsiteY4068" fmla="*/ 2425959 h 2479529"/>
                                <a:gd name="connsiteX4069" fmla="*/ 5928325 w 7228855"/>
                                <a:gd name="connsiteY4069" fmla="*/ 2423972 h 2479529"/>
                                <a:gd name="connsiteX4070" fmla="*/ 5933788 w 7228855"/>
                                <a:gd name="connsiteY4070" fmla="*/ 2419998 h 2479529"/>
                                <a:gd name="connsiteX4071" fmla="*/ 5944220 w 7228855"/>
                                <a:gd name="connsiteY4071" fmla="*/ 2402117 h 2479529"/>
                                <a:gd name="connsiteX4072" fmla="*/ 5938259 w 7228855"/>
                                <a:gd name="connsiteY4072" fmla="*/ 2387712 h 2479529"/>
                                <a:gd name="connsiteX4073" fmla="*/ 5923358 w 7228855"/>
                                <a:gd name="connsiteY4073" fmla="*/ 2381751 h 2479529"/>
                                <a:gd name="connsiteX4074" fmla="*/ 5905972 w 7228855"/>
                                <a:gd name="connsiteY4074" fmla="*/ 2391685 h 2479529"/>
                                <a:gd name="connsiteX4075" fmla="*/ 5901999 w 7228855"/>
                                <a:gd name="connsiteY4075" fmla="*/ 2397149 h 2479529"/>
                                <a:gd name="connsiteX4076" fmla="*/ 5900012 w 7228855"/>
                                <a:gd name="connsiteY4076" fmla="*/ 2401620 h 2479529"/>
                                <a:gd name="connsiteX4077" fmla="*/ 5899515 w 7228855"/>
                                <a:gd name="connsiteY4077" fmla="*/ 2409567 h 2479529"/>
                                <a:gd name="connsiteX4078" fmla="*/ 5904979 w 7228855"/>
                                <a:gd name="connsiteY4078" fmla="*/ 2420992 h 2479529"/>
                                <a:gd name="connsiteX4079" fmla="*/ 5913423 w 7228855"/>
                                <a:gd name="connsiteY4079" fmla="*/ 2425959 h 2479529"/>
                                <a:gd name="connsiteX4080" fmla="*/ 6121486 w 7228855"/>
                                <a:gd name="connsiteY4080" fmla="*/ 2426456 h 2479529"/>
                                <a:gd name="connsiteX4081" fmla="*/ 6135872 w 7228855"/>
                                <a:gd name="connsiteY4081" fmla="*/ 2417036 h 2479529"/>
                                <a:gd name="connsiteX4082" fmla="*/ 6143403 w 7228855"/>
                                <a:gd name="connsiteY4082" fmla="*/ 2405469 h 2479529"/>
                                <a:gd name="connsiteX4083" fmla="*/ 6137443 w 7228855"/>
                                <a:gd name="connsiteY4083" fmla="*/ 2387215 h 2479529"/>
                                <a:gd name="connsiteX4084" fmla="*/ 6122045 w 7228855"/>
                                <a:gd name="connsiteY4084" fmla="*/ 2380758 h 2479529"/>
                                <a:gd name="connsiteX4085" fmla="*/ 6111117 w 7228855"/>
                                <a:gd name="connsiteY4085" fmla="*/ 2383737 h 2479529"/>
                                <a:gd name="connsiteX4086" fmla="*/ 6107587 w 7228855"/>
                                <a:gd name="connsiteY4086" fmla="*/ 2387032 h 2479529"/>
                                <a:gd name="connsiteX4087" fmla="*/ 6115090 w 7228855"/>
                                <a:gd name="connsiteY4087" fmla="*/ 2382744 h 2479529"/>
                                <a:gd name="connsiteX4088" fmla="*/ 6107427 w 7228855"/>
                                <a:gd name="connsiteY4088" fmla="*/ 2387181 h 2479529"/>
                                <a:gd name="connsiteX4089" fmla="*/ 6104270 w 7228855"/>
                                <a:gd name="connsiteY4089" fmla="*/ 2390128 h 2479529"/>
                                <a:gd name="connsiteX4090" fmla="*/ 6102672 w 7228855"/>
                                <a:gd name="connsiteY4090" fmla="*/ 2392182 h 2479529"/>
                                <a:gd name="connsiteX4091" fmla="*/ 6103666 w 7228855"/>
                                <a:gd name="connsiteY4091" fmla="*/ 2390692 h 2479529"/>
                                <a:gd name="connsiteX4092" fmla="*/ 6104270 w 7228855"/>
                                <a:gd name="connsiteY4092" fmla="*/ 2390128 h 2479529"/>
                                <a:gd name="connsiteX4093" fmla="*/ 6105853 w 7228855"/>
                                <a:gd name="connsiteY4093" fmla="*/ 2388092 h 2479529"/>
                                <a:gd name="connsiteX4094" fmla="*/ 6105653 w 7228855"/>
                                <a:gd name="connsiteY4094" fmla="*/ 2388208 h 2479529"/>
                                <a:gd name="connsiteX4095" fmla="*/ 6105818 w 7228855"/>
                                <a:gd name="connsiteY4095" fmla="*/ 2388043 h 2479529"/>
                                <a:gd name="connsiteX4096" fmla="*/ 6104660 w 7228855"/>
                                <a:gd name="connsiteY4096" fmla="*/ 2388705 h 2479529"/>
                                <a:gd name="connsiteX4097" fmla="*/ 6100685 w 7228855"/>
                                <a:gd name="connsiteY4097" fmla="*/ 2394169 h 2479529"/>
                                <a:gd name="connsiteX4098" fmla="*/ 6102176 w 7228855"/>
                                <a:gd name="connsiteY4098" fmla="*/ 2418508 h 2479529"/>
                                <a:gd name="connsiteX4099" fmla="*/ 6121486 w 7228855"/>
                                <a:gd name="connsiteY4099" fmla="*/ 2426456 h 2479529"/>
                                <a:gd name="connsiteX4100" fmla="*/ 373544 w 7228855"/>
                                <a:gd name="connsiteY4100" fmla="*/ 2428510 h 2479529"/>
                                <a:gd name="connsiteX4101" fmla="*/ 392605 w 7228855"/>
                                <a:gd name="connsiteY4101" fmla="*/ 2414788 h 2479529"/>
                                <a:gd name="connsiteX4102" fmla="*/ 375717 w 7228855"/>
                                <a:gd name="connsiteY4102" fmla="*/ 2401873 h 2479529"/>
                                <a:gd name="connsiteX4103" fmla="*/ 324555 w 7228855"/>
                                <a:gd name="connsiteY4103" fmla="*/ 2311968 h 2479529"/>
                                <a:gd name="connsiteX4104" fmla="*/ 293759 w 7228855"/>
                                <a:gd name="connsiteY4104" fmla="*/ 2329849 h 2479529"/>
                                <a:gd name="connsiteX4105" fmla="*/ 350385 w 7228855"/>
                                <a:gd name="connsiteY4105" fmla="*/ 2415782 h 2479529"/>
                                <a:gd name="connsiteX4106" fmla="*/ 373544 w 7228855"/>
                                <a:gd name="connsiteY4106" fmla="*/ 2428510 h 2479529"/>
                                <a:gd name="connsiteX4107" fmla="*/ 5605315 w 7228855"/>
                                <a:gd name="connsiteY4107" fmla="*/ 2430338 h 2479529"/>
                                <a:gd name="connsiteX4108" fmla="*/ 5610426 w 7228855"/>
                                <a:gd name="connsiteY4108" fmla="*/ 2429436 h 2479529"/>
                                <a:gd name="connsiteX4109" fmla="*/ 5616883 w 7228855"/>
                                <a:gd name="connsiteY4109" fmla="*/ 2425959 h 2479529"/>
                                <a:gd name="connsiteX4110" fmla="*/ 5620856 w 7228855"/>
                                <a:gd name="connsiteY4110" fmla="*/ 2393176 h 2479529"/>
                                <a:gd name="connsiteX4111" fmla="*/ 5588073 w 7228855"/>
                                <a:gd name="connsiteY4111" fmla="*/ 2397149 h 2479529"/>
                                <a:gd name="connsiteX4112" fmla="*/ 5584596 w 7228855"/>
                                <a:gd name="connsiteY4112" fmla="*/ 2403606 h 2479529"/>
                                <a:gd name="connsiteX4113" fmla="*/ 5583694 w 7228855"/>
                                <a:gd name="connsiteY4113" fmla="*/ 2408716 h 2479529"/>
                                <a:gd name="connsiteX4114" fmla="*/ 5583892 w 7228855"/>
                                <a:gd name="connsiteY4114" fmla="*/ 2410101 h 2479529"/>
                                <a:gd name="connsiteX4115" fmla="*/ 5588322 w 7228855"/>
                                <a:gd name="connsiteY4115" fmla="*/ 2425897 h 2479529"/>
                                <a:gd name="connsiteX4116" fmla="*/ 5603865 w 7228855"/>
                                <a:gd name="connsiteY4116" fmla="*/ 2430131 h 2479529"/>
                                <a:gd name="connsiteX4117" fmla="*/ 5604961 w 7228855"/>
                                <a:gd name="connsiteY4117" fmla="*/ 2430429 h 2479529"/>
                                <a:gd name="connsiteX4118" fmla="*/ 5605955 w 7228855"/>
                                <a:gd name="connsiteY4118" fmla="*/ 2430429 h 2479529"/>
                                <a:gd name="connsiteX4119" fmla="*/ 5605315 w 7228855"/>
                                <a:gd name="connsiteY4119" fmla="*/ 2430338 h 2479529"/>
                                <a:gd name="connsiteX4120" fmla="*/ 5604896 w 7228855"/>
                                <a:gd name="connsiteY4120" fmla="*/ 2430411 h 2479529"/>
                                <a:gd name="connsiteX4121" fmla="*/ 5601981 w 7228855"/>
                                <a:gd name="connsiteY4121" fmla="*/ 2430926 h 2479529"/>
                                <a:gd name="connsiteX4122" fmla="*/ 5604896 w 7228855"/>
                                <a:gd name="connsiteY4122" fmla="*/ 2430411 h 2479529"/>
                                <a:gd name="connsiteX4123" fmla="*/ 5603865 w 7228855"/>
                                <a:gd name="connsiteY4123" fmla="*/ 2430131 h 2479529"/>
                                <a:gd name="connsiteX4124" fmla="*/ 5592047 w 7228855"/>
                                <a:gd name="connsiteY4124" fmla="*/ 2428443 h 2479529"/>
                                <a:gd name="connsiteX4125" fmla="*/ 5601981 w 7228855"/>
                                <a:gd name="connsiteY4125" fmla="*/ 2430926 h 2479529"/>
                                <a:gd name="connsiteX4126" fmla="*/ 6002336 w 7228855"/>
                                <a:gd name="connsiteY4126" fmla="*/ 2431921 h 2479529"/>
                                <a:gd name="connsiteX4127" fmla="*/ 6008793 w 7228855"/>
                                <a:gd name="connsiteY4127" fmla="*/ 2428940 h 2479529"/>
                                <a:gd name="connsiteX4128" fmla="*/ 6017735 w 7228855"/>
                                <a:gd name="connsiteY4128" fmla="*/ 2413045 h 2479529"/>
                                <a:gd name="connsiteX4129" fmla="*/ 6012270 w 7228855"/>
                                <a:gd name="connsiteY4129" fmla="*/ 2400130 h 2479529"/>
                                <a:gd name="connsiteX4130" fmla="*/ 5999356 w 7228855"/>
                                <a:gd name="connsiteY4130" fmla="*/ 2394667 h 2479529"/>
                                <a:gd name="connsiteX4131" fmla="*/ 5983461 w 7228855"/>
                                <a:gd name="connsiteY4131" fmla="*/ 2403607 h 2479529"/>
                                <a:gd name="connsiteX4132" fmla="*/ 5980480 w 7228855"/>
                                <a:gd name="connsiteY4132" fmla="*/ 2410065 h 2479529"/>
                                <a:gd name="connsiteX4133" fmla="*/ 5982964 w 7228855"/>
                                <a:gd name="connsiteY4133" fmla="*/ 2429437 h 2479529"/>
                                <a:gd name="connsiteX4134" fmla="*/ 6002336 w 7228855"/>
                                <a:gd name="connsiteY4134" fmla="*/ 2431921 h 2479529"/>
                                <a:gd name="connsiteX4135" fmla="*/ 4261093 w 7228855"/>
                                <a:gd name="connsiteY4135" fmla="*/ 2432045 h 2479529"/>
                                <a:gd name="connsiteX4136" fmla="*/ 4263329 w 7228855"/>
                                <a:gd name="connsiteY4136" fmla="*/ 2431423 h 2479529"/>
                                <a:gd name="connsiteX4137" fmla="*/ 4262832 w 7228855"/>
                                <a:gd name="connsiteY4137" fmla="*/ 2431423 h 2479529"/>
                                <a:gd name="connsiteX4138" fmla="*/ 4483374 w 7228855"/>
                                <a:gd name="connsiteY4138" fmla="*/ 2433904 h 2479529"/>
                                <a:gd name="connsiteX4139" fmla="*/ 4510197 w 7228855"/>
                                <a:gd name="connsiteY4139" fmla="*/ 2428441 h 2479529"/>
                                <a:gd name="connsiteX4140" fmla="*/ 4521125 w 7228855"/>
                                <a:gd name="connsiteY4140" fmla="*/ 2409069 h 2479529"/>
                                <a:gd name="connsiteX4141" fmla="*/ 4501754 w 7228855"/>
                                <a:gd name="connsiteY4141" fmla="*/ 2398141 h 2479529"/>
                                <a:gd name="connsiteX4142" fmla="*/ 4474931 w 7228855"/>
                                <a:gd name="connsiteY4142" fmla="*/ 2404102 h 2479529"/>
                                <a:gd name="connsiteX4143" fmla="*/ 4464003 w 7228855"/>
                                <a:gd name="connsiteY4143" fmla="*/ 2423473 h 2479529"/>
                                <a:gd name="connsiteX4144" fmla="*/ 4483374 w 7228855"/>
                                <a:gd name="connsiteY4144" fmla="*/ 2433904 h 2479529"/>
                                <a:gd name="connsiteX4145" fmla="*/ 4254388 w 7228855"/>
                                <a:gd name="connsiteY4145" fmla="*/ 2433907 h 2479529"/>
                                <a:gd name="connsiteX4146" fmla="*/ 4260690 w 7228855"/>
                                <a:gd name="connsiteY4146" fmla="*/ 2432189 h 2479529"/>
                                <a:gd name="connsiteX4147" fmla="*/ 4261093 w 7228855"/>
                                <a:gd name="connsiteY4147" fmla="*/ 2432045 h 2479529"/>
                                <a:gd name="connsiteX4148" fmla="*/ 5028088 w 7228855"/>
                                <a:gd name="connsiteY4148" fmla="*/ 2434712 h 2479529"/>
                                <a:gd name="connsiteX4149" fmla="*/ 5047149 w 7228855"/>
                                <a:gd name="connsiteY4149" fmla="*/ 2420990 h 2479529"/>
                                <a:gd name="connsiteX4150" fmla="*/ 5030261 w 7228855"/>
                                <a:gd name="connsiteY4150" fmla="*/ 2408076 h 2479529"/>
                                <a:gd name="connsiteX4151" fmla="*/ 4979099 w 7228855"/>
                                <a:gd name="connsiteY4151" fmla="*/ 2318171 h 2479529"/>
                                <a:gd name="connsiteX4152" fmla="*/ 4948302 w 7228855"/>
                                <a:gd name="connsiteY4152" fmla="*/ 2336052 h 2479529"/>
                                <a:gd name="connsiteX4153" fmla="*/ 5004928 w 7228855"/>
                                <a:gd name="connsiteY4153" fmla="*/ 2421984 h 2479529"/>
                                <a:gd name="connsiteX4154" fmla="*/ 5028088 w 7228855"/>
                                <a:gd name="connsiteY4154" fmla="*/ 2434712 h 2479529"/>
                                <a:gd name="connsiteX4155" fmla="*/ 3057522 w 7228855"/>
                                <a:gd name="connsiteY4155" fmla="*/ 2434852 h 2479529"/>
                                <a:gd name="connsiteX4156" fmla="*/ 3057096 w 7228855"/>
                                <a:gd name="connsiteY4156" fmla="*/ 2434291 h 2479529"/>
                                <a:gd name="connsiteX4157" fmla="*/ 3053348 w 7228855"/>
                                <a:gd name="connsiteY4157" fmla="*/ 2432417 h 2479529"/>
                                <a:gd name="connsiteX4158" fmla="*/ 3562973 w 7228855"/>
                                <a:gd name="connsiteY4158" fmla="*/ 2435394 h 2479529"/>
                                <a:gd name="connsiteX4159" fmla="*/ 3578867 w 7228855"/>
                                <a:gd name="connsiteY4159" fmla="*/ 2428938 h 2479529"/>
                                <a:gd name="connsiteX4160" fmla="*/ 3585323 w 7228855"/>
                                <a:gd name="connsiteY4160" fmla="*/ 2413043 h 2479529"/>
                                <a:gd name="connsiteX4161" fmla="*/ 3578867 w 7228855"/>
                                <a:gd name="connsiteY4161" fmla="*/ 2397148 h 2479529"/>
                                <a:gd name="connsiteX4162" fmla="*/ 3570919 w 7228855"/>
                                <a:gd name="connsiteY4162" fmla="*/ 2390691 h 2479529"/>
                                <a:gd name="connsiteX4163" fmla="*/ 3557505 w 7228855"/>
                                <a:gd name="connsiteY4163" fmla="*/ 2387214 h 2479529"/>
                                <a:gd name="connsiteX4164" fmla="*/ 3537139 w 7228855"/>
                                <a:gd name="connsiteY4164" fmla="*/ 2407579 h 2479529"/>
                                <a:gd name="connsiteX4165" fmla="*/ 3540616 w 7228855"/>
                                <a:gd name="connsiteY4165" fmla="*/ 2420991 h 2479529"/>
                                <a:gd name="connsiteX4166" fmla="*/ 3547073 w 7228855"/>
                                <a:gd name="connsiteY4166" fmla="*/ 2428938 h 2479529"/>
                                <a:gd name="connsiteX4167" fmla="*/ 3562973 w 7228855"/>
                                <a:gd name="connsiteY4167" fmla="*/ 2435394 h 2479529"/>
                                <a:gd name="connsiteX4168" fmla="*/ 4273773 w 7228855"/>
                                <a:gd name="connsiteY4168" fmla="*/ 2435593 h 2479529"/>
                                <a:gd name="connsiteX4169" fmla="*/ 4269289 w 7228855"/>
                                <a:gd name="connsiteY4169" fmla="*/ 2432417 h 2479529"/>
                                <a:gd name="connsiteX4170" fmla="*/ 4268296 w 7228855"/>
                                <a:gd name="connsiteY4170" fmla="*/ 2432417 h 2479529"/>
                                <a:gd name="connsiteX4171" fmla="*/ 4268500 w 7228855"/>
                                <a:gd name="connsiteY4171" fmla="*/ 2432684 h 2479529"/>
                                <a:gd name="connsiteX4172" fmla="*/ 3058314 w 7228855"/>
                                <a:gd name="connsiteY4172" fmla="*/ 2435894 h 2479529"/>
                                <a:gd name="connsiteX4173" fmla="*/ 3059308 w 7228855"/>
                                <a:gd name="connsiteY4173" fmla="*/ 2435894 h 2479529"/>
                                <a:gd name="connsiteX4174" fmla="*/ 3057522 w 7228855"/>
                                <a:gd name="connsiteY4174" fmla="*/ 2434852 h 2479529"/>
                                <a:gd name="connsiteX4175" fmla="*/ 516285 w 7228855"/>
                                <a:gd name="connsiteY4175" fmla="*/ 2437140 h 2479529"/>
                                <a:gd name="connsiteX4176" fmla="*/ 534167 w 7228855"/>
                                <a:gd name="connsiteY4176" fmla="*/ 2423232 h 2479529"/>
                                <a:gd name="connsiteX4177" fmla="*/ 516285 w 7228855"/>
                                <a:gd name="connsiteY4177" fmla="*/ 2409324 h 2479529"/>
                                <a:gd name="connsiteX4178" fmla="*/ 511318 w 7228855"/>
                                <a:gd name="connsiteY4178" fmla="*/ 2410814 h 2479529"/>
                                <a:gd name="connsiteX4179" fmla="*/ 501880 w 7228855"/>
                                <a:gd name="connsiteY4179" fmla="*/ 2423232 h 2479529"/>
                                <a:gd name="connsiteX4180" fmla="*/ 511318 w 7228855"/>
                                <a:gd name="connsiteY4180" fmla="*/ 2435650 h 2479529"/>
                                <a:gd name="connsiteX4181" fmla="*/ 516285 w 7228855"/>
                                <a:gd name="connsiteY4181" fmla="*/ 2437140 h 2479529"/>
                                <a:gd name="connsiteX4182" fmla="*/ 3063282 w 7228855"/>
                                <a:gd name="connsiteY4182" fmla="*/ 2437384 h 2479529"/>
                                <a:gd name="connsiteX4183" fmla="*/ 3081661 w 7228855"/>
                                <a:gd name="connsiteY4183" fmla="*/ 2423476 h 2479529"/>
                                <a:gd name="connsiteX4184" fmla="*/ 3063282 w 7228855"/>
                                <a:gd name="connsiteY4184" fmla="*/ 2409568 h 2479529"/>
                                <a:gd name="connsiteX4185" fmla="*/ 3053348 w 7228855"/>
                                <a:gd name="connsiteY4185" fmla="*/ 2414535 h 2479529"/>
                                <a:gd name="connsiteX4186" fmla="*/ 3059308 w 7228855"/>
                                <a:gd name="connsiteY4186" fmla="*/ 2411058 h 2479529"/>
                                <a:gd name="connsiteX4187" fmla="*/ 3058314 w 7228855"/>
                                <a:gd name="connsiteY4187" fmla="*/ 2411058 h 2479529"/>
                                <a:gd name="connsiteX4188" fmla="*/ 3048876 w 7228855"/>
                                <a:gd name="connsiteY4188" fmla="*/ 2423476 h 2479529"/>
                                <a:gd name="connsiteX4189" fmla="*/ 3057096 w 7228855"/>
                                <a:gd name="connsiteY4189" fmla="*/ 2434291 h 2479529"/>
                                <a:gd name="connsiteX4190" fmla="*/ 41424 w 7228855"/>
                                <a:gd name="connsiteY4190" fmla="*/ 2438631 h 2479529"/>
                                <a:gd name="connsiteX4191" fmla="*/ 61293 w 7228855"/>
                                <a:gd name="connsiteY4191" fmla="*/ 2423233 h 2479529"/>
                                <a:gd name="connsiteX4192" fmla="*/ 41424 w 7228855"/>
                                <a:gd name="connsiteY4192" fmla="*/ 2407834 h 2479529"/>
                                <a:gd name="connsiteX4193" fmla="*/ 36457 w 7228855"/>
                                <a:gd name="connsiteY4193" fmla="*/ 2409821 h 2479529"/>
                                <a:gd name="connsiteX4194" fmla="*/ 26026 w 7228855"/>
                                <a:gd name="connsiteY4194" fmla="*/ 2423233 h 2479529"/>
                                <a:gd name="connsiteX4195" fmla="*/ 36457 w 7228855"/>
                                <a:gd name="connsiteY4195" fmla="*/ 2436644 h 2479529"/>
                                <a:gd name="connsiteX4196" fmla="*/ 41424 w 7228855"/>
                                <a:gd name="connsiteY4196" fmla="*/ 2438631 h 2479529"/>
                                <a:gd name="connsiteX4197" fmla="*/ 4279721 w 7228855"/>
                                <a:gd name="connsiteY4197" fmla="*/ 2439805 h 2479529"/>
                                <a:gd name="connsiteX4198" fmla="*/ 4279721 w 7228855"/>
                                <a:gd name="connsiteY4198" fmla="*/ 2438874 h 2479529"/>
                                <a:gd name="connsiteX4199" fmla="*/ 4273773 w 7228855"/>
                                <a:gd name="connsiteY4199" fmla="*/ 2435593 h 2479529"/>
                                <a:gd name="connsiteX4200" fmla="*/ 3718456 w 7228855"/>
                                <a:gd name="connsiteY4200" fmla="*/ 2443339 h 2479529"/>
                                <a:gd name="connsiteX4201" fmla="*/ 3740809 w 7228855"/>
                                <a:gd name="connsiteY4201" fmla="*/ 2434895 h 2479529"/>
                                <a:gd name="connsiteX4202" fmla="*/ 3751737 w 7228855"/>
                                <a:gd name="connsiteY4202" fmla="*/ 2412047 h 2479529"/>
                                <a:gd name="connsiteX4203" fmla="*/ 3727397 w 7228855"/>
                                <a:gd name="connsiteY4203" fmla="*/ 2404099 h 2479529"/>
                                <a:gd name="connsiteX4204" fmla="*/ 3707030 w 7228855"/>
                                <a:gd name="connsiteY4204" fmla="*/ 2416517 h 2479529"/>
                                <a:gd name="connsiteX4205" fmla="*/ 3701068 w 7228855"/>
                                <a:gd name="connsiteY4205" fmla="*/ 2434895 h 2479529"/>
                                <a:gd name="connsiteX4206" fmla="*/ 3718456 w 7228855"/>
                                <a:gd name="connsiteY4206" fmla="*/ 2443339 h 2479529"/>
                                <a:gd name="connsiteX4207" fmla="*/ 5170831 w 7228855"/>
                                <a:gd name="connsiteY4207" fmla="*/ 2443341 h 2479529"/>
                                <a:gd name="connsiteX4208" fmla="*/ 5188712 w 7228855"/>
                                <a:gd name="connsiteY4208" fmla="*/ 2429434 h 2479529"/>
                                <a:gd name="connsiteX4209" fmla="*/ 5170831 w 7228855"/>
                                <a:gd name="connsiteY4209" fmla="*/ 2415527 h 2479529"/>
                                <a:gd name="connsiteX4210" fmla="*/ 5165863 w 7228855"/>
                                <a:gd name="connsiteY4210" fmla="*/ 2417016 h 2479529"/>
                                <a:gd name="connsiteX4211" fmla="*/ 5156426 w 7228855"/>
                                <a:gd name="connsiteY4211" fmla="*/ 2429434 h 2479529"/>
                                <a:gd name="connsiteX4212" fmla="*/ 5165863 w 7228855"/>
                                <a:gd name="connsiteY4212" fmla="*/ 2441851 h 2479529"/>
                                <a:gd name="connsiteX4213" fmla="*/ 5170831 w 7228855"/>
                                <a:gd name="connsiteY4213" fmla="*/ 2443341 h 2479529"/>
                                <a:gd name="connsiteX4214" fmla="*/ 2636106 w 7228855"/>
                                <a:gd name="connsiteY4214" fmla="*/ 2444336 h 2479529"/>
                                <a:gd name="connsiteX4215" fmla="*/ 2636106 w 7228855"/>
                                <a:gd name="connsiteY4215" fmla="*/ 2413540 h 2479529"/>
                                <a:gd name="connsiteX4216" fmla="*/ 2636106 w 7228855"/>
                                <a:gd name="connsiteY4216" fmla="*/ 2444336 h 2479529"/>
                                <a:gd name="connsiteX4217" fmla="*/ 4695970 w 7228855"/>
                                <a:gd name="connsiteY4217" fmla="*/ 2444832 h 2479529"/>
                                <a:gd name="connsiteX4218" fmla="*/ 4715839 w 7228855"/>
                                <a:gd name="connsiteY4218" fmla="*/ 2429434 h 2479529"/>
                                <a:gd name="connsiteX4219" fmla="*/ 4695970 w 7228855"/>
                                <a:gd name="connsiteY4219" fmla="*/ 2414036 h 2479529"/>
                                <a:gd name="connsiteX4220" fmla="*/ 4691003 w 7228855"/>
                                <a:gd name="connsiteY4220" fmla="*/ 2416023 h 2479529"/>
                                <a:gd name="connsiteX4221" fmla="*/ 4680572 w 7228855"/>
                                <a:gd name="connsiteY4221" fmla="*/ 2429434 h 2479529"/>
                                <a:gd name="connsiteX4222" fmla="*/ 4691003 w 7228855"/>
                                <a:gd name="connsiteY4222" fmla="*/ 2442845 h 2479529"/>
                                <a:gd name="connsiteX4223" fmla="*/ 4695970 w 7228855"/>
                                <a:gd name="connsiteY4223" fmla="*/ 2444832 h 2479529"/>
                                <a:gd name="connsiteX4224" fmla="*/ 4350751 w 7228855"/>
                                <a:gd name="connsiteY4224" fmla="*/ 2445327 h 2479529"/>
                                <a:gd name="connsiteX4225" fmla="*/ 4358699 w 7228855"/>
                                <a:gd name="connsiteY4225" fmla="*/ 2416023 h 2479529"/>
                                <a:gd name="connsiteX4226" fmla="*/ 4281707 w 7228855"/>
                                <a:gd name="connsiteY4226" fmla="*/ 2345985 h 2479529"/>
                                <a:gd name="connsiteX4227" fmla="*/ 4252898 w 7228855"/>
                                <a:gd name="connsiteY4227" fmla="*/ 2358403 h 2479529"/>
                                <a:gd name="connsiteX4228" fmla="*/ 4350751 w 7228855"/>
                                <a:gd name="connsiteY4228" fmla="*/ 2445327 h 2479529"/>
                                <a:gd name="connsiteX4229" fmla="*/ 2028763 w 7228855"/>
                                <a:gd name="connsiteY4229" fmla="*/ 2447665 h 2479529"/>
                                <a:gd name="connsiteX4230" fmla="*/ 2049897 w 7228855"/>
                                <a:gd name="connsiteY4230" fmla="*/ 2447665 h 2479529"/>
                                <a:gd name="connsiteX4231" fmla="*/ 2060463 w 7228855"/>
                                <a:gd name="connsiteY4231" fmla="*/ 2429550 h 2479529"/>
                                <a:gd name="connsiteX4232" fmla="*/ 2049897 w 7228855"/>
                                <a:gd name="connsiteY4232" fmla="*/ 2411436 h 2479529"/>
                                <a:gd name="connsiteX4233" fmla="*/ 2028763 w 7228855"/>
                                <a:gd name="connsiteY4233" fmla="*/ 2411436 h 2479529"/>
                                <a:gd name="connsiteX4234" fmla="*/ 2026248 w 7228855"/>
                                <a:gd name="connsiteY4234" fmla="*/ 2413448 h 2479529"/>
                                <a:gd name="connsiteX4235" fmla="*/ 2016688 w 7228855"/>
                                <a:gd name="connsiteY4235" fmla="*/ 2429550 h 2479529"/>
                                <a:gd name="connsiteX4236" fmla="*/ 2026248 w 7228855"/>
                                <a:gd name="connsiteY4236" fmla="*/ 2445652 h 2479529"/>
                                <a:gd name="connsiteX4237" fmla="*/ 2028763 w 7228855"/>
                                <a:gd name="connsiteY4237" fmla="*/ 2447665 h 2479529"/>
                                <a:gd name="connsiteX4238" fmla="*/ 3784514 w 7228855"/>
                                <a:gd name="connsiteY4238" fmla="*/ 2448806 h 2479529"/>
                                <a:gd name="connsiteX4239" fmla="*/ 3798422 w 7228855"/>
                                <a:gd name="connsiteY4239" fmla="*/ 2438376 h 2479529"/>
                                <a:gd name="connsiteX4240" fmla="*/ 3800407 w 7228855"/>
                                <a:gd name="connsiteY4240" fmla="*/ 2433409 h 2479529"/>
                                <a:gd name="connsiteX4241" fmla="*/ 3785009 w 7228855"/>
                                <a:gd name="connsiteY4241" fmla="*/ 2413044 h 2479529"/>
                                <a:gd name="connsiteX4242" fmla="*/ 3768618 w 7228855"/>
                                <a:gd name="connsiteY4242" fmla="*/ 2433409 h 2479529"/>
                                <a:gd name="connsiteX4243" fmla="*/ 3770605 w 7228855"/>
                                <a:gd name="connsiteY4243" fmla="*/ 2438376 h 2479529"/>
                                <a:gd name="connsiteX4244" fmla="*/ 3784514 w 7228855"/>
                                <a:gd name="connsiteY4244" fmla="*/ 2448806 h 2479529"/>
                                <a:gd name="connsiteX4245" fmla="*/ 6683300 w 7228855"/>
                                <a:gd name="connsiteY4245" fmla="*/ 2453863 h 2479529"/>
                                <a:gd name="connsiteX4246" fmla="*/ 6704433 w 7228855"/>
                                <a:gd name="connsiteY4246" fmla="*/ 2453863 h 2479529"/>
                                <a:gd name="connsiteX4247" fmla="*/ 6714999 w 7228855"/>
                                <a:gd name="connsiteY4247" fmla="*/ 2435750 h 2479529"/>
                                <a:gd name="connsiteX4248" fmla="*/ 6704433 w 7228855"/>
                                <a:gd name="connsiteY4248" fmla="*/ 2417636 h 2479529"/>
                                <a:gd name="connsiteX4249" fmla="*/ 6683300 w 7228855"/>
                                <a:gd name="connsiteY4249" fmla="*/ 2417636 h 2479529"/>
                                <a:gd name="connsiteX4250" fmla="*/ 6680784 w 7228855"/>
                                <a:gd name="connsiteY4250" fmla="*/ 2419648 h 2479529"/>
                                <a:gd name="connsiteX4251" fmla="*/ 6671224 w 7228855"/>
                                <a:gd name="connsiteY4251" fmla="*/ 2435750 h 2479529"/>
                                <a:gd name="connsiteX4252" fmla="*/ 6680784 w 7228855"/>
                                <a:gd name="connsiteY4252" fmla="*/ 2451851 h 2479529"/>
                                <a:gd name="connsiteX4253" fmla="*/ 6683300 w 7228855"/>
                                <a:gd name="connsiteY4253" fmla="*/ 2453863 h 2479529"/>
                                <a:gd name="connsiteX4254" fmla="*/ 4285867 w 7228855"/>
                                <a:gd name="connsiteY4254" fmla="*/ 2453900 h 2479529"/>
                                <a:gd name="connsiteX4255" fmla="*/ 4285185 w 7228855"/>
                                <a:gd name="connsiteY4255" fmla="*/ 2449803 h 2479529"/>
                                <a:gd name="connsiteX4256" fmla="*/ 4285185 w 7228855"/>
                                <a:gd name="connsiteY4256" fmla="*/ 2450796 h 2479529"/>
                                <a:gd name="connsiteX4257" fmla="*/ 4285027 w 7228855"/>
                                <a:gd name="connsiteY4257" fmla="*/ 2451546 h 2479529"/>
                                <a:gd name="connsiteX4258" fmla="*/ 4286178 w 7228855"/>
                                <a:gd name="connsiteY4258" fmla="*/ 2455763 h 2479529"/>
                                <a:gd name="connsiteX4259" fmla="*/ 4286178 w 7228855"/>
                                <a:gd name="connsiteY4259" fmla="*/ 2454770 h 2479529"/>
                                <a:gd name="connsiteX4260" fmla="*/ 4285867 w 7228855"/>
                                <a:gd name="connsiteY4260" fmla="*/ 2453900 h 2479529"/>
                                <a:gd name="connsiteX4261" fmla="*/ 1040815 w 7228855"/>
                                <a:gd name="connsiteY4261" fmla="*/ 2459494 h 2479529"/>
                                <a:gd name="connsiteX4262" fmla="*/ 1046054 w 7228855"/>
                                <a:gd name="connsiteY4262" fmla="*/ 2452659 h 2479529"/>
                                <a:gd name="connsiteX4263" fmla="*/ 1052239 w 7228855"/>
                                <a:gd name="connsiteY4263" fmla="*/ 2442108 h 2479529"/>
                                <a:gd name="connsiteX4264" fmla="*/ 1052239 w 7228855"/>
                                <a:gd name="connsiteY4264" fmla="*/ 2444592 h 2479529"/>
                                <a:gd name="connsiteX4265" fmla="*/ 1046054 w 7228855"/>
                                <a:gd name="connsiteY4265" fmla="*/ 2452659 h 2479529"/>
                                <a:gd name="connsiteX4266" fmla="*/ 1043795 w 7228855"/>
                                <a:gd name="connsiteY4266" fmla="*/ 2456513 h 2479529"/>
                                <a:gd name="connsiteX4267" fmla="*/ 1045782 w 7228855"/>
                                <a:gd name="connsiteY4267" fmla="*/ 2455023 h 2479529"/>
                                <a:gd name="connsiteX4268" fmla="*/ 1056213 w 7228855"/>
                                <a:gd name="connsiteY4268" fmla="*/ 2444592 h 2479529"/>
                                <a:gd name="connsiteX4269" fmla="*/ 1060187 w 7228855"/>
                                <a:gd name="connsiteY4269" fmla="*/ 2429691 h 2479529"/>
                                <a:gd name="connsiteX4270" fmla="*/ 1045782 w 7228855"/>
                                <a:gd name="connsiteY4270" fmla="*/ 2404358 h 2479529"/>
                                <a:gd name="connsiteX4271" fmla="*/ 1044788 w 7228855"/>
                                <a:gd name="connsiteY4271" fmla="*/ 2403862 h 2479529"/>
                                <a:gd name="connsiteX4272" fmla="*/ 1022933 w 7228855"/>
                                <a:gd name="connsiteY4272" fmla="*/ 2400881 h 2479529"/>
                                <a:gd name="connsiteX4273" fmla="*/ 1006044 w 7228855"/>
                                <a:gd name="connsiteY4273" fmla="*/ 2413796 h 2479529"/>
                                <a:gd name="connsiteX4274" fmla="*/ 1005548 w 7228855"/>
                                <a:gd name="connsiteY4274" fmla="*/ 2414292 h 2479529"/>
                                <a:gd name="connsiteX4275" fmla="*/ 1001574 w 7228855"/>
                                <a:gd name="connsiteY4275" fmla="*/ 2429194 h 2479529"/>
                                <a:gd name="connsiteX4276" fmla="*/ 1005548 w 7228855"/>
                                <a:gd name="connsiteY4276" fmla="*/ 2444095 h 2479529"/>
                                <a:gd name="connsiteX4277" fmla="*/ 1016165 w 7228855"/>
                                <a:gd name="connsiteY4277" fmla="*/ 2454837 h 2479529"/>
                                <a:gd name="connsiteX4278" fmla="*/ 1029678 w 7228855"/>
                                <a:gd name="connsiteY4278" fmla="*/ 2458201 h 2479529"/>
                                <a:gd name="connsiteX4279" fmla="*/ 1022436 w 7228855"/>
                                <a:gd name="connsiteY4279" fmla="*/ 2452043 h 2479529"/>
                                <a:gd name="connsiteX4280" fmla="*/ 1020946 w 7228855"/>
                                <a:gd name="connsiteY4280" fmla="*/ 2450056 h 2479529"/>
                                <a:gd name="connsiteX4281" fmla="*/ 1035351 w 7228855"/>
                                <a:gd name="connsiteY4281" fmla="*/ 2458500 h 2479529"/>
                                <a:gd name="connsiteX4282" fmla="*/ 1030880 w 7228855"/>
                                <a:gd name="connsiteY4282" fmla="*/ 2458500 h 2479529"/>
                                <a:gd name="connsiteX4283" fmla="*/ 1029678 w 7228855"/>
                                <a:gd name="connsiteY4283" fmla="*/ 2458201 h 2479529"/>
                                <a:gd name="connsiteX4284" fmla="*/ 1030321 w 7228855"/>
                                <a:gd name="connsiteY4284" fmla="*/ 2458748 h 2479529"/>
                                <a:gd name="connsiteX4285" fmla="*/ 1040815 w 7228855"/>
                                <a:gd name="connsiteY4285" fmla="*/ 2459494 h 2479529"/>
                                <a:gd name="connsiteX4286" fmla="*/ 1199268 w 7228855"/>
                                <a:gd name="connsiteY4286" fmla="*/ 2459991 h 2479529"/>
                                <a:gd name="connsiteX4287" fmla="*/ 1199268 w 7228855"/>
                                <a:gd name="connsiteY4287" fmla="*/ 2417769 h 2479529"/>
                                <a:gd name="connsiteX4288" fmla="*/ 1199268 w 7228855"/>
                                <a:gd name="connsiteY4288" fmla="*/ 2459991 h 2479529"/>
                                <a:gd name="connsiteX4289" fmla="*/ 148712 w 7228855"/>
                                <a:gd name="connsiteY4289" fmla="*/ 2460487 h 2479529"/>
                                <a:gd name="connsiteX4290" fmla="*/ 172058 w 7228855"/>
                                <a:gd name="connsiteY4290" fmla="*/ 2451049 h 2479529"/>
                                <a:gd name="connsiteX4291" fmla="*/ 181495 w 7228855"/>
                                <a:gd name="connsiteY4291" fmla="*/ 2427703 h 2479529"/>
                                <a:gd name="connsiteX4292" fmla="*/ 172058 w 7228855"/>
                                <a:gd name="connsiteY4292" fmla="*/ 2404358 h 2479529"/>
                                <a:gd name="connsiteX4293" fmla="*/ 148712 w 7228855"/>
                                <a:gd name="connsiteY4293" fmla="*/ 2394920 h 2479529"/>
                                <a:gd name="connsiteX4294" fmla="*/ 125366 w 7228855"/>
                                <a:gd name="connsiteY4294" fmla="*/ 2404358 h 2479529"/>
                                <a:gd name="connsiteX4295" fmla="*/ 115929 w 7228855"/>
                                <a:gd name="connsiteY4295" fmla="*/ 2427703 h 2479529"/>
                                <a:gd name="connsiteX4296" fmla="*/ 125366 w 7228855"/>
                                <a:gd name="connsiteY4296" fmla="*/ 2451049 h 2479529"/>
                                <a:gd name="connsiteX4297" fmla="*/ 148712 w 7228855"/>
                                <a:gd name="connsiteY4297" fmla="*/ 2460487 h 2479529"/>
                                <a:gd name="connsiteX4298" fmla="*/ 5695363 w 7228855"/>
                                <a:gd name="connsiteY4298" fmla="*/ 2465697 h 2479529"/>
                                <a:gd name="connsiteX4299" fmla="*/ 5700602 w 7228855"/>
                                <a:gd name="connsiteY4299" fmla="*/ 2458864 h 2479529"/>
                                <a:gd name="connsiteX4300" fmla="*/ 5706788 w 7228855"/>
                                <a:gd name="connsiteY4300" fmla="*/ 2448312 h 2479529"/>
                                <a:gd name="connsiteX4301" fmla="*/ 5706788 w 7228855"/>
                                <a:gd name="connsiteY4301" fmla="*/ 2450796 h 2479529"/>
                                <a:gd name="connsiteX4302" fmla="*/ 5700602 w 7228855"/>
                                <a:gd name="connsiteY4302" fmla="*/ 2458864 h 2479529"/>
                                <a:gd name="connsiteX4303" fmla="*/ 5698344 w 7228855"/>
                                <a:gd name="connsiteY4303" fmla="*/ 2462717 h 2479529"/>
                                <a:gd name="connsiteX4304" fmla="*/ 5700331 w 7228855"/>
                                <a:gd name="connsiteY4304" fmla="*/ 2461227 h 2479529"/>
                                <a:gd name="connsiteX4305" fmla="*/ 5710762 w 7228855"/>
                                <a:gd name="connsiteY4305" fmla="*/ 2450796 h 2479529"/>
                                <a:gd name="connsiteX4306" fmla="*/ 5714735 w 7228855"/>
                                <a:gd name="connsiteY4306" fmla="*/ 2435895 h 2479529"/>
                                <a:gd name="connsiteX4307" fmla="*/ 5700331 w 7228855"/>
                                <a:gd name="connsiteY4307" fmla="*/ 2410562 h 2479529"/>
                                <a:gd name="connsiteX4308" fmla="*/ 5699337 w 7228855"/>
                                <a:gd name="connsiteY4308" fmla="*/ 2410065 h 2479529"/>
                                <a:gd name="connsiteX4309" fmla="*/ 5677482 w 7228855"/>
                                <a:gd name="connsiteY4309" fmla="*/ 2407085 h 2479529"/>
                                <a:gd name="connsiteX4310" fmla="*/ 5660593 w 7228855"/>
                                <a:gd name="connsiteY4310" fmla="*/ 2419999 h 2479529"/>
                                <a:gd name="connsiteX4311" fmla="*/ 5660097 w 7228855"/>
                                <a:gd name="connsiteY4311" fmla="*/ 2420496 h 2479529"/>
                                <a:gd name="connsiteX4312" fmla="*/ 5656123 w 7228855"/>
                                <a:gd name="connsiteY4312" fmla="*/ 2435398 h 2479529"/>
                                <a:gd name="connsiteX4313" fmla="*/ 5660097 w 7228855"/>
                                <a:gd name="connsiteY4313" fmla="*/ 2450299 h 2479529"/>
                                <a:gd name="connsiteX4314" fmla="*/ 5670714 w 7228855"/>
                                <a:gd name="connsiteY4314" fmla="*/ 2461041 h 2479529"/>
                                <a:gd name="connsiteX4315" fmla="*/ 5684226 w 7228855"/>
                                <a:gd name="connsiteY4315" fmla="*/ 2464405 h 2479529"/>
                                <a:gd name="connsiteX4316" fmla="*/ 5676985 w 7228855"/>
                                <a:gd name="connsiteY4316" fmla="*/ 2458247 h 2479529"/>
                                <a:gd name="connsiteX4317" fmla="*/ 5675495 w 7228855"/>
                                <a:gd name="connsiteY4317" fmla="*/ 2456260 h 2479529"/>
                                <a:gd name="connsiteX4318" fmla="*/ 5689899 w 7228855"/>
                                <a:gd name="connsiteY4318" fmla="*/ 2464704 h 2479529"/>
                                <a:gd name="connsiteX4319" fmla="*/ 5685429 w 7228855"/>
                                <a:gd name="connsiteY4319" fmla="*/ 2464704 h 2479529"/>
                                <a:gd name="connsiteX4320" fmla="*/ 5684226 w 7228855"/>
                                <a:gd name="connsiteY4320" fmla="*/ 2464405 h 2479529"/>
                                <a:gd name="connsiteX4321" fmla="*/ 5684870 w 7228855"/>
                                <a:gd name="connsiteY4321" fmla="*/ 2464952 h 2479529"/>
                                <a:gd name="connsiteX4322" fmla="*/ 5695363 w 7228855"/>
                                <a:gd name="connsiteY4322" fmla="*/ 2465697 h 2479529"/>
                                <a:gd name="connsiteX4323" fmla="*/ 5853817 w 7228855"/>
                                <a:gd name="connsiteY4323" fmla="*/ 2466194 h 2479529"/>
                                <a:gd name="connsiteX4324" fmla="*/ 5853817 w 7228855"/>
                                <a:gd name="connsiteY4324" fmla="*/ 2423973 h 2479529"/>
                                <a:gd name="connsiteX4325" fmla="*/ 5853817 w 7228855"/>
                                <a:gd name="connsiteY4325" fmla="*/ 2466194 h 2479529"/>
                                <a:gd name="connsiteX4326" fmla="*/ 4803261 w 7228855"/>
                                <a:gd name="connsiteY4326" fmla="*/ 2466690 h 2479529"/>
                                <a:gd name="connsiteX4327" fmla="*/ 4826606 w 7228855"/>
                                <a:gd name="connsiteY4327" fmla="*/ 2457253 h 2479529"/>
                                <a:gd name="connsiteX4328" fmla="*/ 4836044 w 7228855"/>
                                <a:gd name="connsiteY4328" fmla="*/ 2433907 h 2479529"/>
                                <a:gd name="connsiteX4329" fmla="*/ 4826606 w 7228855"/>
                                <a:gd name="connsiteY4329" fmla="*/ 2410561 h 2479529"/>
                                <a:gd name="connsiteX4330" fmla="*/ 4803261 w 7228855"/>
                                <a:gd name="connsiteY4330" fmla="*/ 2401124 h 2479529"/>
                                <a:gd name="connsiteX4331" fmla="*/ 4779915 w 7228855"/>
                                <a:gd name="connsiteY4331" fmla="*/ 2410561 h 2479529"/>
                                <a:gd name="connsiteX4332" fmla="*/ 4770478 w 7228855"/>
                                <a:gd name="connsiteY4332" fmla="*/ 2433907 h 2479529"/>
                                <a:gd name="connsiteX4333" fmla="*/ 4779915 w 7228855"/>
                                <a:gd name="connsiteY4333" fmla="*/ 2457253 h 2479529"/>
                                <a:gd name="connsiteX4334" fmla="*/ 4803261 w 7228855"/>
                                <a:gd name="connsiteY4334" fmla="*/ 2466690 h 2479529"/>
                                <a:gd name="connsiteX4335" fmla="*/ 2921218 w 7228855"/>
                                <a:gd name="connsiteY4335" fmla="*/ 2467892 h 2479529"/>
                                <a:gd name="connsiteX4336" fmla="*/ 2924766 w 7228855"/>
                                <a:gd name="connsiteY4336" fmla="*/ 2465075 h 2479529"/>
                                <a:gd name="connsiteX4337" fmla="*/ 2922602 w 7228855"/>
                                <a:gd name="connsiteY4337" fmla="*/ 2465942 h 2479529"/>
                                <a:gd name="connsiteX4338" fmla="*/ 2931661 w 7228855"/>
                                <a:gd name="connsiteY4338" fmla="*/ 2459401 h 2479529"/>
                                <a:gd name="connsiteX4339" fmla="*/ 2930653 w 7228855"/>
                                <a:gd name="connsiteY4339" fmla="*/ 2460407 h 2479529"/>
                                <a:gd name="connsiteX4340" fmla="*/ 2924766 w 7228855"/>
                                <a:gd name="connsiteY4340" fmla="*/ 2465075 h 2479529"/>
                                <a:gd name="connsiteX4341" fmla="*/ 2925116 w 7228855"/>
                                <a:gd name="connsiteY4341" fmla="*/ 2464936 h 2479529"/>
                                <a:gd name="connsiteX4342" fmla="*/ 2932162 w 7228855"/>
                                <a:gd name="connsiteY4342" fmla="*/ 2459904 h 2479529"/>
                                <a:gd name="connsiteX4343" fmla="*/ 2935180 w 7228855"/>
                                <a:gd name="connsiteY4343" fmla="*/ 2451849 h 2479529"/>
                                <a:gd name="connsiteX4344" fmla="*/ 2933167 w 7228855"/>
                                <a:gd name="connsiteY4344" fmla="*/ 2444805 h 2479529"/>
                                <a:gd name="connsiteX4345" fmla="*/ 2926251 w 7228855"/>
                                <a:gd name="connsiteY4345" fmla="*/ 2439617 h 2479529"/>
                                <a:gd name="connsiteX4346" fmla="*/ 2930653 w 7228855"/>
                                <a:gd name="connsiteY4346" fmla="*/ 2443296 h 2479529"/>
                                <a:gd name="connsiteX4347" fmla="*/ 2931661 w 7228855"/>
                                <a:gd name="connsiteY4347" fmla="*/ 2444301 h 2479529"/>
                                <a:gd name="connsiteX4348" fmla="*/ 2922602 w 7228855"/>
                                <a:gd name="connsiteY4348" fmla="*/ 2437760 h 2479529"/>
                                <a:gd name="connsiteX4349" fmla="*/ 2925116 w 7228855"/>
                                <a:gd name="connsiteY4349" fmla="*/ 2438767 h 2479529"/>
                                <a:gd name="connsiteX4350" fmla="*/ 2926251 w 7228855"/>
                                <a:gd name="connsiteY4350" fmla="*/ 2439617 h 2479529"/>
                                <a:gd name="connsiteX4351" fmla="*/ 2922225 w 7228855"/>
                                <a:gd name="connsiteY4351" fmla="*/ 2436250 h 2479529"/>
                                <a:gd name="connsiteX4352" fmla="*/ 2911535 w 7228855"/>
                                <a:gd name="connsiteY4352" fmla="*/ 2435245 h 2479529"/>
                                <a:gd name="connsiteX4353" fmla="*/ 2898955 w 7228855"/>
                                <a:gd name="connsiteY4353" fmla="*/ 2451849 h 2479529"/>
                                <a:gd name="connsiteX4354" fmla="*/ 2909521 w 7228855"/>
                                <a:gd name="connsiteY4354" fmla="*/ 2467452 h 2479529"/>
                                <a:gd name="connsiteX4355" fmla="*/ 2921218 w 7228855"/>
                                <a:gd name="connsiteY4355" fmla="*/ 2467892 h 2479529"/>
                                <a:gd name="connsiteX4356" fmla="*/ 4569307 w 7228855"/>
                                <a:gd name="connsiteY4356" fmla="*/ 2470044 h 2479529"/>
                                <a:gd name="connsiteX4357" fmla="*/ 4593149 w 7228855"/>
                                <a:gd name="connsiteY4357" fmla="*/ 2462221 h 2479529"/>
                                <a:gd name="connsiteX4358" fmla="*/ 4587188 w 7228855"/>
                                <a:gd name="connsiteY4358" fmla="*/ 2417019 h 2479529"/>
                                <a:gd name="connsiteX4359" fmla="*/ 4585698 w 7228855"/>
                                <a:gd name="connsiteY4359" fmla="*/ 2416025 h 2479529"/>
                                <a:gd name="connsiteX4360" fmla="*/ 4567816 w 7228855"/>
                                <a:gd name="connsiteY4360" fmla="*/ 2412549 h 2479529"/>
                                <a:gd name="connsiteX4361" fmla="*/ 4551921 w 7228855"/>
                                <a:gd name="connsiteY4361" fmla="*/ 2420496 h 2479529"/>
                                <a:gd name="connsiteX4362" fmla="*/ 4544471 w 7228855"/>
                                <a:gd name="connsiteY4362" fmla="*/ 2432914 h 2479529"/>
                                <a:gd name="connsiteX4363" fmla="*/ 4547451 w 7228855"/>
                                <a:gd name="connsiteY4363" fmla="*/ 2454770 h 2479529"/>
                                <a:gd name="connsiteX4364" fmla="*/ 4548444 w 7228855"/>
                                <a:gd name="connsiteY4364" fmla="*/ 2456260 h 2479529"/>
                                <a:gd name="connsiteX4365" fmla="*/ 4569307 w 7228855"/>
                                <a:gd name="connsiteY4365" fmla="*/ 2470044 h 2479529"/>
                                <a:gd name="connsiteX4366" fmla="*/ 2186759 w 7228855"/>
                                <a:gd name="connsiteY4366" fmla="*/ 2473327 h 2479529"/>
                                <a:gd name="connsiteX4367" fmla="*/ 2211415 w 7228855"/>
                                <a:gd name="connsiteY4367" fmla="*/ 2463263 h 2479529"/>
                                <a:gd name="connsiteX4368" fmla="*/ 2221476 w 7228855"/>
                                <a:gd name="connsiteY4368" fmla="*/ 2438608 h 2479529"/>
                                <a:gd name="connsiteX4369" fmla="*/ 2211415 w 7228855"/>
                                <a:gd name="connsiteY4369" fmla="*/ 2413952 h 2479529"/>
                                <a:gd name="connsiteX4370" fmla="*/ 2186759 w 7228855"/>
                                <a:gd name="connsiteY4370" fmla="*/ 2403889 h 2479529"/>
                                <a:gd name="connsiteX4371" fmla="*/ 2162103 w 7228855"/>
                                <a:gd name="connsiteY4371" fmla="*/ 2413952 h 2479529"/>
                                <a:gd name="connsiteX4372" fmla="*/ 2152041 w 7228855"/>
                                <a:gd name="connsiteY4372" fmla="*/ 2438608 h 2479529"/>
                                <a:gd name="connsiteX4373" fmla="*/ 2162103 w 7228855"/>
                                <a:gd name="connsiteY4373" fmla="*/ 2463263 h 2479529"/>
                                <a:gd name="connsiteX4374" fmla="*/ 2186759 w 7228855"/>
                                <a:gd name="connsiteY4374" fmla="*/ 2473327 h 2479529"/>
                                <a:gd name="connsiteX4375" fmla="*/ 4263825 w 7228855"/>
                                <a:gd name="connsiteY4375" fmla="*/ 2478116 h 2479529"/>
                                <a:gd name="connsiteX4376" fmla="*/ 4281211 w 7228855"/>
                                <a:gd name="connsiteY4376" fmla="*/ 2469671 h 2479529"/>
                                <a:gd name="connsiteX4377" fmla="*/ 4285027 w 7228855"/>
                                <a:gd name="connsiteY4377" fmla="*/ 2451546 h 2479529"/>
                                <a:gd name="connsiteX4378" fmla="*/ 4281211 w 7228855"/>
                                <a:gd name="connsiteY4378" fmla="*/ 2440861 h 2479529"/>
                                <a:gd name="connsiteX4379" fmla="*/ 4279721 w 7228855"/>
                                <a:gd name="connsiteY4379" fmla="*/ 2439805 h 2479529"/>
                                <a:gd name="connsiteX4380" fmla="*/ 4279721 w 7228855"/>
                                <a:gd name="connsiteY4380" fmla="*/ 2447357 h 2479529"/>
                                <a:gd name="connsiteX4381" fmla="*/ 4281115 w 7228855"/>
                                <a:gd name="connsiteY4381" fmla="*/ 2449180 h 2479529"/>
                                <a:gd name="connsiteX4382" fmla="*/ 4281211 w 7228855"/>
                                <a:gd name="connsiteY4382" fmla="*/ 2448312 h 2479529"/>
                                <a:gd name="connsiteX4383" fmla="*/ 4281211 w 7228855"/>
                                <a:gd name="connsiteY4383" fmla="*/ 2449305 h 2479529"/>
                                <a:gd name="connsiteX4384" fmla="*/ 4281115 w 7228855"/>
                                <a:gd name="connsiteY4384" fmla="*/ 2449180 h 2479529"/>
                                <a:gd name="connsiteX4385" fmla="*/ 4280740 w 7228855"/>
                                <a:gd name="connsiteY4385" fmla="*/ 2452548 h 2479529"/>
                                <a:gd name="connsiteX4386" fmla="*/ 4281211 w 7228855"/>
                                <a:gd name="connsiteY4386" fmla="*/ 2451292 h 2479529"/>
                                <a:gd name="connsiteX4387" fmla="*/ 4280714 w 7228855"/>
                                <a:gd name="connsiteY4387" fmla="*/ 2452783 h 2479529"/>
                                <a:gd name="connsiteX4388" fmla="*/ 4280740 w 7228855"/>
                                <a:gd name="connsiteY4388" fmla="*/ 2452548 h 2479529"/>
                                <a:gd name="connsiteX4389" fmla="*/ 4279721 w 7228855"/>
                                <a:gd name="connsiteY4389" fmla="*/ 2455266 h 2479529"/>
                                <a:gd name="connsiteX4390" fmla="*/ 4279721 w 7228855"/>
                                <a:gd name="connsiteY4390" fmla="*/ 2454770 h 2479529"/>
                                <a:gd name="connsiteX4391" fmla="*/ 4279721 w 7228855"/>
                                <a:gd name="connsiteY4391" fmla="*/ 2447357 h 2479529"/>
                                <a:gd name="connsiteX4392" fmla="*/ 4268500 w 7228855"/>
                                <a:gd name="connsiteY4392" fmla="*/ 2432684 h 2479529"/>
                                <a:gd name="connsiteX4393" fmla="*/ 4265316 w 7228855"/>
                                <a:gd name="connsiteY4393" fmla="*/ 2430927 h 2479529"/>
                                <a:gd name="connsiteX4394" fmla="*/ 4260690 w 7228855"/>
                                <a:gd name="connsiteY4394" fmla="*/ 2432189 h 2479529"/>
                                <a:gd name="connsiteX4395" fmla="*/ 4248924 w 7228855"/>
                                <a:gd name="connsiteY4395" fmla="*/ 2436391 h 2479529"/>
                                <a:gd name="connsiteX4396" fmla="*/ 4240480 w 7228855"/>
                                <a:gd name="connsiteY4396" fmla="*/ 2448312 h 2479529"/>
                                <a:gd name="connsiteX4397" fmla="*/ 4240480 w 7228855"/>
                                <a:gd name="connsiteY4397" fmla="*/ 2460730 h 2479529"/>
                                <a:gd name="connsiteX4398" fmla="*/ 4250911 w 7228855"/>
                                <a:gd name="connsiteY4398" fmla="*/ 2474639 h 2479529"/>
                                <a:gd name="connsiteX4399" fmla="*/ 4263825 w 7228855"/>
                                <a:gd name="connsiteY4399" fmla="*/ 2478116 h 2479529"/>
                                <a:gd name="connsiteX4400" fmla="*/ 6841296 w 7228855"/>
                                <a:gd name="connsiteY4400" fmla="*/ 2479529 h 2479529"/>
                                <a:gd name="connsiteX4401" fmla="*/ 6865952 w 7228855"/>
                                <a:gd name="connsiteY4401" fmla="*/ 2469466 h 2479529"/>
                                <a:gd name="connsiteX4402" fmla="*/ 6876015 w 7228855"/>
                                <a:gd name="connsiteY4402" fmla="*/ 2444806 h 2479529"/>
                                <a:gd name="connsiteX4403" fmla="*/ 6865952 w 7228855"/>
                                <a:gd name="connsiteY4403" fmla="*/ 2420153 h 2479529"/>
                                <a:gd name="connsiteX4404" fmla="*/ 6841296 w 7228855"/>
                                <a:gd name="connsiteY4404" fmla="*/ 2410090 h 2479529"/>
                                <a:gd name="connsiteX4405" fmla="*/ 6816641 w 7228855"/>
                                <a:gd name="connsiteY4405" fmla="*/ 2420153 h 2479529"/>
                                <a:gd name="connsiteX4406" fmla="*/ 6806577 w 7228855"/>
                                <a:gd name="connsiteY4406" fmla="*/ 2444806 h 2479529"/>
                                <a:gd name="connsiteX4407" fmla="*/ 6816641 w 7228855"/>
                                <a:gd name="connsiteY4407" fmla="*/ 2469466 h 2479529"/>
                                <a:gd name="connsiteX4408" fmla="*/ 6841296 w 7228855"/>
                                <a:gd name="connsiteY4408" fmla="*/ 2479529 h 247952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  <a:cxn ang="0">
                                  <a:pos x="connsiteX19" y="connsiteY19"/>
                                </a:cxn>
                                <a:cxn ang="0">
                                  <a:pos x="connsiteX20" y="connsiteY20"/>
                                </a:cxn>
                                <a:cxn ang="0">
                                  <a:pos x="connsiteX21" y="connsiteY21"/>
                                </a:cxn>
                                <a:cxn ang="0">
                                  <a:pos x="connsiteX22" y="connsiteY22"/>
                                </a:cxn>
                                <a:cxn ang="0">
                                  <a:pos x="connsiteX23" y="connsiteY23"/>
                                </a:cxn>
                                <a:cxn ang="0">
                                  <a:pos x="connsiteX24" y="connsiteY24"/>
                                </a:cxn>
                                <a:cxn ang="0">
                                  <a:pos x="connsiteX25" y="connsiteY25"/>
                                </a:cxn>
                                <a:cxn ang="0">
                                  <a:pos x="connsiteX26" y="connsiteY26"/>
                                </a:cxn>
                                <a:cxn ang="0">
                                  <a:pos x="connsiteX27" y="connsiteY27"/>
                                </a:cxn>
                                <a:cxn ang="0">
                                  <a:pos x="connsiteX28" y="connsiteY28"/>
                                </a:cxn>
                                <a:cxn ang="0">
                                  <a:pos x="connsiteX29" y="connsiteY29"/>
                                </a:cxn>
                                <a:cxn ang="0">
                                  <a:pos x="connsiteX30" y="connsiteY30"/>
                                </a:cxn>
                                <a:cxn ang="0">
                                  <a:pos x="connsiteX31" y="connsiteY31"/>
                                </a:cxn>
                                <a:cxn ang="0">
                                  <a:pos x="connsiteX32" y="connsiteY32"/>
                                </a:cxn>
                                <a:cxn ang="0">
                                  <a:pos x="connsiteX33" y="connsiteY33"/>
                                </a:cxn>
                                <a:cxn ang="0">
                                  <a:pos x="connsiteX34" y="connsiteY34"/>
                                </a:cxn>
                                <a:cxn ang="0">
                                  <a:pos x="connsiteX35" y="connsiteY35"/>
                                </a:cxn>
                                <a:cxn ang="0">
                                  <a:pos x="connsiteX36" y="connsiteY36"/>
                                </a:cxn>
                                <a:cxn ang="0">
                                  <a:pos x="connsiteX37" y="connsiteY37"/>
                                </a:cxn>
                                <a:cxn ang="0">
                                  <a:pos x="connsiteX38" y="connsiteY38"/>
                                </a:cxn>
                                <a:cxn ang="0">
                                  <a:pos x="connsiteX39" y="connsiteY39"/>
                                </a:cxn>
                                <a:cxn ang="0">
                                  <a:pos x="connsiteX40" y="connsiteY40"/>
                                </a:cxn>
                                <a:cxn ang="0">
                                  <a:pos x="connsiteX41" y="connsiteY41"/>
                                </a:cxn>
                                <a:cxn ang="0">
                                  <a:pos x="connsiteX42" y="connsiteY42"/>
                                </a:cxn>
                                <a:cxn ang="0">
                                  <a:pos x="connsiteX43" y="connsiteY43"/>
                                </a:cxn>
                                <a:cxn ang="0">
                                  <a:pos x="connsiteX44" y="connsiteY44"/>
                                </a:cxn>
                                <a:cxn ang="0">
                                  <a:pos x="connsiteX45" y="connsiteY45"/>
                                </a:cxn>
                                <a:cxn ang="0">
                                  <a:pos x="connsiteX46" y="connsiteY46"/>
                                </a:cxn>
                                <a:cxn ang="0">
                                  <a:pos x="connsiteX47" y="connsiteY47"/>
                                </a:cxn>
                                <a:cxn ang="0">
                                  <a:pos x="connsiteX48" y="connsiteY48"/>
                                </a:cxn>
                                <a:cxn ang="0">
                                  <a:pos x="connsiteX49" y="connsiteY49"/>
                                </a:cxn>
                                <a:cxn ang="0">
                                  <a:pos x="connsiteX50" y="connsiteY50"/>
                                </a:cxn>
                                <a:cxn ang="0">
                                  <a:pos x="connsiteX51" y="connsiteY51"/>
                                </a:cxn>
                                <a:cxn ang="0">
                                  <a:pos x="connsiteX52" y="connsiteY52"/>
                                </a:cxn>
                                <a:cxn ang="0">
                                  <a:pos x="connsiteX53" y="connsiteY53"/>
                                </a:cxn>
                                <a:cxn ang="0">
                                  <a:pos x="connsiteX54" y="connsiteY54"/>
                                </a:cxn>
                                <a:cxn ang="0">
                                  <a:pos x="connsiteX55" y="connsiteY55"/>
                                </a:cxn>
                                <a:cxn ang="0">
                                  <a:pos x="connsiteX56" y="connsiteY56"/>
                                </a:cxn>
                                <a:cxn ang="0">
                                  <a:pos x="connsiteX57" y="connsiteY57"/>
                                </a:cxn>
                                <a:cxn ang="0">
                                  <a:pos x="connsiteX58" y="connsiteY58"/>
                                </a:cxn>
                                <a:cxn ang="0">
                                  <a:pos x="connsiteX59" y="connsiteY59"/>
                                </a:cxn>
                                <a:cxn ang="0">
                                  <a:pos x="connsiteX60" y="connsiteY60"/>
                                </a:cxn>
                                <a:cxn ang="0">
                                  <a:pos x="connsiteX61" y="connsiteY61"/>
                                </a:cxn>
                                <a:cxn ang="0">
                                  <a:pos x="connsiteX62" y="connsiteY62"/>
                                </a:cxn>
                                <a:cxn ang="0">
                                  <a:pos x="connsiteX63" y="connsiteY63"/>
                                </a:cxn>
                                <a:cxn ang="0">
                                  <a:pos x="connsiteX64" y="connsiteY64"/>
                                </a:cxn>
                                <a:cxn ang="0">
                                  <a:pos x="connsiteX65" y="connsiteY65"/>
                                </a:cxn>
                                <a:cxn ang="0">
                                  <a:pos x="connsiteX66" y="connsiteY66"/>
                                </a:cxn>
                                <a:cxn ang="0">
                                  <a:pos x="connsiteX67" y="connsiteY67"/>
                                </a:cxn>
                                <a:cxn ang="0">
                                  <a:pos x="connsiteX68" y="connsiteY68"/>
                                </a:cxn>
                                <a:cxn ang="0">
                                  <a:pos x="connsiteX69" y="connsiteY69"/>
                                </a:cxn>
                                <a:cxn ang="0">
                                  <a:pos x="connsiteX70" y="connsiteY70"/>
                                </a:cxn>
                                <a:cxn ang="0">
                                  <a:pos x="connsiteX71" y="connsiteY71"/>
                                </a:cxn>
                                <a:cxn ang="0">
                                  <a:pos x="connsiteX72" y="connsiteY72"/>
                                </a:cxn>
                                <a:cxn ang="0">
                                  <a:pos x="connsiteX73" y="connsiteY73"/>
                                </a:cxn>
                                <a:cxn ang="0">
                                  <a:pos x="connsiteX74" y="connsiteY74"/>
                                </a:cxn>
                                <a:cxn ang="0">
                                  <a:pos x="connsiteX75" y="connsiteY75"/>
                                </a:cxn>
                                <a:cxn ang="0">
                                  <a:pos x="connsiteX76" y="connsiteY76"/>
                                </a:cxn>
                                <a:cxn ang="0">
                                  <a:pos x="connsiteX77" y="connsiteY77"/>
                                </a:cxn>
                                <a:cxn ang="0">
                                  <a:pos x="connsiteX78" y="connsiteY78"/>
                                </a:cxn>
                                <a:cxn ang="0">
                                  <a:pos x="connsiteX79" y="connsiteY79"/>
                                </a:cxn>
                                <a:cxn ang="0">
                                  <a:pos x="connsiteX80" y="connsiteY80"/>
                                </a:cxn>
                                <a:cxn ang="0">
                                  <a:pos x="connsiteX81" y="connsiteY81"/>
                                </a:cxn>
                                <a:cxn ang="0">
                                  <a:pos x="connsiteX82" y="connsiteY82"/>
                                </a:cxn>
                                <a:cxn ang="0">
                                  <a:pos x="connsiteX83" y="connsiteY83"/>
                                </a:cxn>
                                <a:cxn ang="0">
                                  <a:pos x="connsiteX84" y="connsiteY84"/>
                                </a:cxn>
                                <a:cxn ang="0">
                                  <a:pos x="connsiteX85" y="connsiteY85"/>
                                </a:cxn>
                                <a:cxn ang="0">
                                  <a:pos x="connsiteX86" y="connsiteY86"/>
                                </a:cxn>
                                <a:cxn ang="0">
                                  <a:pos x="connsiteX87" y="connsiteY87"/>
                                </a:cxn>
                                <a:cxn ang="0">
                                  <a:pos x="connsiteX88" y="connsiteY88"/>
                                </a:cxn>
                                <a:cxn ang="0">
                                  <a:pos x="connsiteX89" y="connsiteY89"/>
                                </a:cxn>
                                <a:cxn ang="0">
                                  <a:pos x="connsiteX90" y="connsiteY90"/>
                                </a:cxn>
                                <a:cxn ang="0">
                                  <a:pos x="connsiteX91" y="connsiteY91"/>
                                </a:cxn>
                                <a:cxn ang="0">
                                  <a:pos x="connsiteX92" y="connsiteY92"/>
                                </a:cxn>
                                <a:cxn ang="0">
                                  <a:pos x="connsiteX93" y="connsiteY93"/>
                                </a:cxn>
                                <a:cxn ang="0">
                                  <a:pos x="connsiteX94" y="connsiteY94"/>
                                </a:cxn>
                                <a:cxn ang="0">
                                  <a:pos x="connsiteX95" y="connsiteY95"/>
                                </a:cxn>
                                <a:cxn ang="0">
                                  <a:pos x="connsiteX96" y="connsiteY96"/>
                                </a:cxn>
                                <a:cxn ang="0">
                                  <a:pos x="connsiteX97" y="connsiteY97"/>
                                </a:cxn>
                                <a:cxn ang="0">
                                  <a:pos x="connsiteX98" y="connsiteY98"/>
                                </a:cxn>
                                <a:cxn ang="0">
                                  <a:pos x="connsiteX99" y="connsiteY99"/>
                                </a:cxn>
                                <a:cxn ang="0">
                                  <a:pos x="connsiteX100" y="connsiteY100"/>
                                </a:cxn>
                                <a:cxn ang="0">
                                  <a:pos x="connsiteX101" y="connsiteY101"/>
                                </a:cxn>
                                <a:cxn ang="0">
                                  <a:pos x="connsiteX102" y="connsiteY102"/>
                                </a:cxn>
                                <a:cxn ang="0">
                                  <a:pos x="connsiteX103" y="connsiteY103"/>
                                </a:cxn>
                                <a:cxn ang="0">
                                  <a:pos x="connsiteX104" y="connsiteY104"/>
                                </a:cxn>
                                <a:cxn ang="0">
                                  <a:pos x="connsiteX105" y="connsiteY105"/>
                                </a:cxn>
                                <a:cxn ang="0">
                                  <a:pos x="connsiteX106" y="connsiteY106"/>
                                </a:cxn>
                                <a:cxn ang="0">
                                  <a:pos x="connsiteX107" y="connsiteY107"/>
                                </a:cxn>
                                <a:cxn ang="0">
                                  <a:pos x="connsiteX108" y="connsiteY108"/>
                                </a:cxn>
                                <a:cxn ang="0">
                                  <a:pos x="connsiteX109" y="connsiteY109"/>
                                </a:cxn>
                                <a:cxn ang="0">
                                  <a:pos x="connsiteX110" y="connsiteY110"/>
                                </a:cxn>
                                <a:cxn ang="0">
                                  <a:pos x="connsiteX111" y="connsiteY111"/>
                                </a:cxn>
                                <a:cxn ang="0">
                                  <a:pos x="connsiteX112" y="connsiteY112"/>
                                </a:cxn>
                                <a:cxn ang="0">
                                  <a:pos x="connsiteX113" y="connsiteY113"/>
                                </a:cxn>
                                <a:cxn ang="0">
                                  <a:pos x="connsiteX114" y="connsiteY114"/>
                                </a:cxn>
                                <a:cxn ang="0">
                                  <a:pos x="connsiteX115" y="connsiteY115"/>
                                </a:cxn>
                                <a:cxn ang="0">
                                  <a:pos x="connsiteX116" y="connsiteY116"/>
                                </a:cxn>
                                <a:cxn ang="0">
                                  <a:pos x="connsiteX117" y="connsiteY117"/>
                                </a:cxn>
                                <a:cxn ang="0">
                                  <a:pos x="connsiteX118" y="connsiteY118"/>
                                </a:cxn>
                                <a:cxn ang="0">
                                  <a:pos x="connsiteX119" y="connsiteY119"/>
                                </a:cxn>
                                <a:cxn ang="0">
                                  <a:pos x="connsiteX120" y="connsiteY120"/>
                                </a:cxn>
                                <a:cxn ang="0">
                                  <a:pos x="connsiteX121" y="connsiteY121"/>
                                </a:cxn>
                                <a:cxn ang="0">
                                  <a:pos x="connsiteX122" y="connsiteY122"/>
                                </a:cxn>
                                <a:cxn ang="0">
                                  <a:pos x="connsiteX123" y="connsiteY123"/>
                                </a:cxn>
                                <a:cxn ang="0">
                                  <a:pos x="connsiteX124" y="connsiteY124"/>
                                </a:cxn>
                                <a:cxn ang="0">
                                  <a:pos x="connsiteX125" y="connsiteY125"/>
                                </a:cxn>
                                <a:cxn ang="0">
                                  <a:pos x="connsiteX126" y="connsiteY126"/>
                                </a:cxn>
                                <a:cxn ang="0">
                                  <a:pos x="connsiteX127" y="connsiteY127"/>
                                </a:cxn>
                                <a:cxn ang="0">
                                  <a:pos x="connsiteX128" y="connsiteY128"/>
                                </a:cxn>
                                <a:cxn ang="0">
                                  <a:pos x="connsiteX129" y="connsiteY129"/>
                                </a:cxn>
                                <a:cxn ang="0">
                                  <a:pos x="connsiteX130" y="connsiteY130"/>
                                </a:cxn>
                                <a:cxn ang="0">
                                  <a:pos x="connsiteX131" y="connsiteY131"/>
                                </a:cxn>
                                <a:cxn ang="0">
                                  <a:pos x="connsiteX132" y="connsiteY132"/>
                                </a:cxn>
                                <a:cxn ang="0">
                                  <a:pos x="connsiteX133" y="connsiteY133"/>
                                </a:cxn>
                                <a:cxn ang="0">
                                  <a:pos x="connsiteX134" y="connsiteY134"/>
                                </a:cxn>
                                <a:cxn ang="0">
                                  <a:pos x="connsiteX135" y="connsiteY135"/>
                                </a:cxn>
                                <a:cxn ang="0">
                                  <a:pos x="connsiteX136" y="connsiteY136"/>
                                </a:cxn>
                                <a:cxn ang="0">
                                  <a:pos x="connsiteX137" y="connsiteY137"/>
                                </a:cxn>
                                <a:cxn ang="0">
                                  <a:pos x="connsiteX138" y="connsiteY138"/>
                                </a:cxn>
                                <a:cxn ang="0">
                                  <a:pos x="connsiteX139" y="connsiteY139"/>
                                </a:cxn>
                                <a:cxn ang="0">
                                  <a:pos x="connsiteX140" y="connsiteY140"/>
                                </a:cxn>
                                <a:cxn ang="0">
                                  <a:pos x="connsiteX141" y="connsiteY141"/>
                                </a:cxn>
                                <a:cxn ang="0">
                                  <a:pos x="connsiteX142" y="connsiteY142"/>
                                </a:cxn>
                                <a:cxn ang="0">
                                  <a:pos x="connsiteX143" y="connsiteY143"/>
                                </a:cxn>
                                <a:cxn ang="0">
                                  <a:pos x="connsiteX144" y="connsiteY144"/>
                                </a:cxn>
                                <a:cxn ang="0">
                                  <a:pos x="connsiteX145" y="connsiteY145"/>
                                </a:cxn>
                                <a:cxn ang="0">
                                  <a:pos x="connsiteX146" y="connsiteY146"/>
                                </a:cxn>
                                <a:cxn ang="0">
                                  <a:pos x="connsiteX147" y="connsiteY147"/>
                                </a:cxn>
                                <a:cxn ang="0">
                                  <a:pos x="connsiteX148" y="connsiteY148"/>
                                </a:cxn>
                                <a:cxn ang="0">
                                  <a:pos x="connsiteX149" y="connsiteY149"/>
                                </a:cxn>
                                <a:cxn ang="0">
                                  <a:pos x="connsiteX150" y="connsiteY150"/>
                                </a:cxn>
                                <a:cxn ang="0">
                                  <a:pos x="connsiteX151" y="connsiteY151"/>
                                </a:cxn>
                                <a:cxn ang="0">
                                  <a:pos x="connsiteX152" y="connsiteY152"/>
                                </a:cxn>
                                <a:cxn ang="0">
                                  <a:pos x="connsiteX153" y="connsiteY153"/>
                                </a:cxn>
                                <a:cxn ang="0">
                                  <a:pos x="connsiteX154" y="connsiteY154"/>
                                </a:cxn>
                                <a:cxn ang="0">
                                  <a:pos x="connsiteX155" y="connsiteY155"/>
                                </a:cxn>
                                <a:cxn ang="0">
                                  <a:pos x="connsiteX156" y="connsiteY156"/>
                                </a:cxn>
                                <a:cxn ang="0">
                                  <a:pos x="connsiteX157" y="connsiteY157"/>
                                </a:cxn>
                                <a:cxn ang="0">
                                  <a:pos x="connsiteX158" y="connsiteY158"/>
                                </a:cxn>
                                <a:cxn ang="0">
                                  <a:pos x="connsiteX159" y="connsiteY159"/>
                                </a:cxn>
                                <a:cxn ang="0">
                                  <a:pos x="connsiteX160" y="connsiteY160"/>
                                </a:cxn>
                                <a:cxn ang="0">
                                  <a:pos x="connsiteX161" y="connsiteY161"/>
                                </a:cxn>
                                <a:cxn ang="0">
                                  <a:pos x="connsiteX162" y="connsiteY162"/>
                                </a:cxn>
                                <a:cxn ang="0">
                                  <a:pos x="connsiteX163" y="connsiteY163"/>
                                </a:cxn>
                                <a:cxn ang="0">
                                  <a:pos x="connsiteX164" y="connsiteY164"/>
                                </a:cxn>
                                <a:cxn ang="0">
                                  <a:pos x="connsiteX165" y="connsiteY165"/>
                                </a:cxn>
                                <a:cxn ang="0">
                                  <a:pos x="connsiteX166" y="connsiteY166"/>
                                </a:cxn>
                                <a:cxn ang="0">
                                  <a:pos x="connsiteX167" y="connsiteY167"/>
                                </a:cxn>
                                <a:cxn ang="0">
                                  <a:pos x="connsiteX168" y="connsiteY168"/>
                                </a:cxn>
                                <a:cxn ang="0">
                                  <a:pos x="connsiteX169" y="connsiteY169"/>
                                </a:cxn>
                                <a:cxn ang="0">
                                  <a:pos x="connsiteX170" y="connsiteY170"/>
                                </a:cxn>
                                <a:cxn ang="0">
                                  <a:pos x="connsiteX171" y="connsiteY171"/>
                                </a:cxn>
                                <a:cxn ang="0">
                                  <a:pos x="connsiteX172" y="connsiteY172"/>
                                </a:cxn>
                                <a:cxn ang="0">
                                  <a:pos x="connsiteX173" y="connsiteY173"/>
                                </a:cxn>
                                <a:cxn ang="0">
                                  <a:pos x="connsiteX174" y="connsiteY174"/>
                                </a:cxn>
                                <a:cxn ang="0">
                                  <a:pos x="connsiteX175" y="connsiteY175"/>
                                </a:cxn>
                                <a:cxn ang="0">
                                  <a:pos x="connsiteX176" y="connsiteY176"/>
                                </a:cxn>
                                <a:cxn ang="0">
                                  <a:pos x="connsiteX177" y="connsiteY177"/>
                                </a:cxn>
                                <a:cxn ang="0">
                                  <a:pos x="connsiteX178" y="connsiteY178"/>
                                </a:cxn>
                                <a:cxn ang="0">
                                  <a:pos x="connsiteX179" y="connsiteY179"/>
                                </a:cxn>
                                <a:cxn ang="0">
                                  <a:pos x="connsiteX180" y="connsiteY180"/>
                                </a:cxn>
                                <a:cxn ang="0">
                                  <a:pos x="connsiteX181" y="connsiteY181"/>
                                </a:cxn>
                                <a:cxn ang="0">
                                  <a:pos x="connsiteX182" y="connsiteY182"/>
                                </a:cxn>
                                <a:cxn ang="0">
                                  <a:pos x="connsiteX183" y="connsiteY183"/>
                                </a:cxn>
                                <a:cxn ang="0">
                                  <a:pos x="connsiteX184" y="connsiteY184"/>
                                </a:cxn>
                                <a:cxn ang="0">
                                  <a:pos x="connsiteX185" y="connsiteY185"/>
                                </a:cxn>
                                <a:cxn ang="0">
                                  <a:pos x="connsiteX186" y="connsiteY186"/>
                                </a:cxn>
                                <a:cxn ang="0">
                                  <a:pos x="connsiteX187" y="connsiteY187"/>
                                </a:cxn>
                                <a:cxn ang="0">
                                  <a:pos x="connsiteX188" y="connsiteY188"/>
                                </a:cxn>
                                <a:cxn ang="0">
                                  <a:pos x="connsiteX189" y="connsiteY189"/>
                                </a:cxn>
                                <a:cxn ang="0">
                                  <a:pos x="connsiteX190" y="connsiteY190"/>
                                </a:cxn>
                                <a:cxn ang="0">
                                  <a:pos x="connsiteX191" y="connsiteY191"/>
                                </a:cxn>
                                <a:cxn ang="0">
                                  <a:pos x="connsiteX192" y="connsiteY192"/>
                                </a:cxn>
                                <a:cxn ang="0">
                                  <a:pos x="connsiteX193" y="connsiteY193"/>
                                </a:cxn>
                                <a:cxn ang="0">
                                  <a:pos x="connsiteX194" y="connsiteY194"/>
                                </a:cxn>
                                <a:cxn ang="0">
                                  <a:pos x="connsiteX195" y="connsiteY195"/>
                                </a:cxn>
                                <a:cxn ang="0">
                                  <a:pos x="connsiteX196" y="connsiteY196"/>
                                </a:cxn>
                                <a:cxn ang="0">
                                  <a:pos x="connsiteX197" y="connsiteY197"/>
                                </a:cxn>
                                <a:cxn ang="0">
                                  <a:pos x="connsiteX198" y="connsiteY198"/>
                                </a:cxn>
                                <a:cxn ang="0">
                                  <a:pos x="connsiteX199" y="connsiteY199"/>
                                </a:cxn>
                                <a:cxn ang="0">
                                  <a:pos x="connsiteX200" y="connsiteY200"/>
                                </a:cxn>
                                <a:cxn ang="0">
                                  <a:pos x="connsiteX201" y="connsiteY201"/>
                                </a:cxn>
                                <a:cxn ang="0">
                                  <a:pos x="connsiteX202" y="connsiteY202"/>
                                </a:cxn>
                                <a:cxn ang="0">
                                  <a:pos x="connsiteX203" y="connsiteY203"/>
                                </a:cxn>
                                <a:cxn ang="0">
                                  <a:pos x="connsiteX204" y="connsiteY204"/>
                                </a:cxn>
                                <a:cxn ang="0">
                                  <a:pos x="connsiteX205" y="connsiteY205"/>
                                </a:cxn>
                                <a:cxn ang="0">
                                  <a:pos x="connsiteX206" y="connsiteY206"/>
                                </a:cxn>
                                <a:cxn ang="0">
                                  <a:pos x="connsiteX207" y="connsiteY207"/>
                                </a:cxn>
                                <a:cxn ang="0">
                                  <a:pos x="connsiteX208" y="connsiteY208"/>
                                </a:cxn>
                                <a:cxn ang="0">
                                  <a:pos x="connsiteX209" y="connsiteY209"/>
                                </a:cxn>
                                <a:cxn ang="0">
                                  <a:pos x="connsiteX210" y="connsiteY210"/>
                                </a:cxn>
                                <a:cxn ang="0">
                                  <a:pos x="connsiteX211" y="connsiteY211"/>
                                </a:cxn>
                                <a:cxn ang="0">
                                  <a:pos x="connsiteX212" y="connsiteY212"/>
                                </a:cxn>
                                <a:cxn ang="0">
                                  <a:pos x="connsiteX213" y="connsiteY213"/>
                                </a:cxn>
                                <a:cxn ang="0">
                                  <a:pos x="connsiteX214" y="connsiteY214"/>
                                </a:cxn>
                                <a:cxn ang="0">
                                  <a:pos x="connsiteX215" y="connsiteY215"/>
                                </a:cxn>
                                <a:cxn ang="0">
                                  <a:pos x="connsiteX216" y="connsiteY216"/>
                                </a:cxn>
                                <a:cxn ang="0">
                                  <a:pos x="connsiteX217" y="connsiteY217"/>
                                </a:cxn>
                                <a:cxn ang="0">
                                  <a:pos x="connsiteX218" y="connsiteY218"/>
                                </a:cxn>
                                <a:cxn ang="0">
                                  <a:pos x="connsiteX219" y="connsiteY219"/>
                                </a:cxn>
                                <a:cxn ang="0">
                                  <a:pos x="connsiteX220" y="connsiteY220"/>
                                </a:cxn>
                                <a:cxn ang="0">
                                  <a:pos x="connsiteX221" y="connsiteY221"/>
                                </a:cxn>
                                <a:cxn ang="0">
                                  <a:pos x="connsiteX222" y="connsiteY222"/>
                                </a:cxn>
                                <a:cxn ang="0">
                                  <a:pos x="connsiteX223" y="connsiteY223"/>
                                </a:cxn>
                                <a:cxn ang="0">
                                  <a:pos x="connsiteX224" y="connsiteY224"/>
                                </a:cxn>
                                <a:cxn ang="0">
                                  <a:pos x="connsiteX225" y="connsiteY225"/>
                                </a:cxn>
                                <a:cxn ang="0">
                                  <a:pos x="connsiteX226" y="connsiteY226"/>
                                </a:cxn>
                                <a:cxn ang="0">
                                  <a:pos x="connsiteX227" y="connsiteY227"/>
                                </a:cxn>
                                <a:cxn ang="0">
                                  <a:pos x="connsiteX228" y="connsiteY228"/>
                                </a:cxn>
                                <a:cxn ang="0">
                                  <a:pos x="connsiteX229" y="connsiteY229"/>
                                </a:cxn>
                                <a:cxn ang="0">
                                  <a:pos x="connsiteX230" y="connsiteY230"/>
                                </a:cxn>
                                <a:cxn ang="0">
                                  <a:pos x="connsiteX231" y="connsiteY231"/>
                                </a:cxn>
                                <a:cxn ang="0">
                                  <a:pos x="connsiteX232" y="connsiteY232"/>
                                </a:cxn>
                                <a:cxn ang="0">
                                  <a:pos x="connsiteX233" y="connsiteY233"/>
                                </a:cxn>
                                <a:cxn ang="0">
                                  <a:pos x="connsiteX234" y="connsiteY234"/>
                                </a:cxn>
                                <a:cxn ang="0">
                                  <a:pos x="connsiteX235" y="connsiteY235"/>
                                </a:cxn>
                                <a:cxn ang="0">
                                  <a:pos x="connsiteX236" y="connsiteY236"/>
                                </a:cxn>
                                <a:cxn ang="0">
                                  <a:pos x="connsiteX237" y="connsiteY237"/>
                                </a:cxn>
                                <a:cxn ang="0">
                                  <a:pos x="connsiteX238" y="connsiteY238"/>
                                </a:cxn>
                                <a:cxn ang="0">
                                  <a:pos x="connsiteX239" y="connsiteY239"/>
                                </a:cxn>
                                <a:cxn ang="0">
                                  <a:pos x="connsiteX240" y="connsiteY240"/>
                                </a:cxn>
                                <a:cxn ang="0">
                                  <a:pos x="connsiteX241" y="connsiteY241"/>
                                </a:cxn>
                                <a:cxn ang="0">
                                  <a:pos x="connsiteX242" y="connsiteY242"/>
                                </a:cxn>
                                <a:cxn ang="0">
                                  <a:pos x="connsiteX243" y="connsiteY243"/>
                                </a:cxn>
                                <a:cxn ang="0">
                                  <a:pos x="connsiteX244" y="connsiteY244"/>
                                </a:cxn>
                                <a:cxn ang="0">
                                  <a:pos x="connsiteX245" y="connsiteY245"/>
                                </a:cxn>
                                <a:cxn ang="0">
                                  <a:pos x="connsiteX246" y="connsiteY246"/>
                                </a:cxn>
                                <a:cxn ang="0">
                                  <a:pos x="connsiteX247" y="connsiteY247"/>
                                </a:cxn>
                                <a:cxn ang="0">
                                  <a:pos x="connsiteX248" y="connsiteY248"/>
                                </a:cxn>
                                <a:cxn ang="0">
                                  <a:pos x="connsiteX249" y="connsiteY249"/>
                                </a:cxn>
                                <a:cxn ang="0">
                                  <a:pos x="connsiteX250" y="connsiteY250"/>
                                </a:cxn>
                                <a:cxn ang="0">
                                  <a:pos x="connsiteX251" y="connsiteY251"/>
                                </a:cxn>
                                <a:cxn ang="0">
                                  <a:pos x="connsiteX252" y="connsiteY252"/>
                                </a:cxn>
                                <a:cxn ang="0">
                                  <a:pos x="connsiteX253" y="connsiteY253"/>
                                </a:cxn>
                                <a:cxn ang="0">
                                  <a:pos x="connsiteX254" y="connsiteY254"/>
                                </a:cxn>
                                <a:cxn ang="0">
                                  <a:pos x="connsiteX255" y="connsiteY255"/>
                                </a:cxn>
                                <a:cxn ang="0">
                                  <a:pos x="connsiteX256" y="connsiteY256"/>
                                </a:cxn>
                                <a:cxn ang="0">
                                  <a:pos x="connsiteX257" y="connsiteY257"/>
                                </a:cxn>
                                <a:cxn ang="0">
                                  <a:pos x="connsiteX258" y="connsiteY258"/>
                                </a:cxn>
                                <a:cxn ang="0">
                                  <a:pos x="connsiteX259" y="connsiteY259"/>
                                </a:cxn>
                                <a:cxn ang="0">
                                  <a:pos x="connsiteX260" y="connsiteY260"/>
                                </a:cxn>
                                <a:cxn ang="0">
                                  <a:pos x="connsiteX261" y="connsiteY261"/>
                                </a:cxn>
                                <a:cxn ang="0">
                                  <a:pos x="connsiteX262" y="connsiteY262"/>
                                </a:cxn>
                                <a:cxn ang="0">
                                  <a:pos x="connsiteX263" y="connsiteY263"/>
                                </a:cxn>
                                <a:cxn ang="0">
                                  <a:pos x="connsiteX264" y="connsiteY264"/>
                                </a:cxn>
                                <a:cxn ang="0">
                                  <a:pos x="connsiteX265" y="connsiteY265"/>
                                </a:cxn>
                                <a:cxn ang="0">
                                  <a:pos x="connsiteX266" y="connsiteY266"/>
                                </a:cxn>
                                <a:cxn ang="0">
                                  <a:pos x="connsiteX267" y="connsiteY267"/>
                                </a:cxn>
                                <a:cxn ang="0">
                                  <a:pos x="connsiteX268" y="connsiteY268"/>
                                </a:cxn>
                                <a:cxn ang="0">
                                  <a:pos x="connsiteX269" y="connsiteY269"/>
                                </a:cxn>
                                <a:cxn ang="0">
                                  <a:pos x="connsiteX270" y="connsiteY270"/>
                                </a:cxn>
                                <a:cxn ang="0">
                                  <a:pos x="connsiteX271" y="connsiteY271"/>
                                </a:cxn>
                                <a:cxn ang="0">
                                  <a:pos x="connsiteX272" y="connsiteY272"/>
                                </a:cxn>
                                <a:cxn ang="0">
                                  <a:pos x="connsiteX273" y="connsiteY273"/>
                                </a:cxn>
                                <a:cxn ang="0">
                                  <a:pos x="connsiteX274" y="connsiteY274"/>
                                </a:cxn>
                                <a:cxn ang="0">
                                  <a:pos x="connsiteX275" y="connsiteY275"/>
                                </a:cxn>
                                <a:cxn ang="0">
                                  <a:pos x="connsiteX276" y="connsiteY276"/>
                                </a:cxn>
                                <a:cxn ang="0">
                                  <a:pos x="connsiteX277" y="connsiteY277"/>
                                </a:cxn>
                                <a:cxn ang="0">
                                  <a:pos x="connsiteX278" y="connsiteY278"/>
                                </a:cxn>
                                <a:cxn ang="0">
                                  <a:pos x="connsiteX279" y="connsiteY279"/>
                                </a:cxn>
                                <a:cxn ang="0">
                                  <a:pos x="connsiteX280" y="connsiteY280"/>
                                </a:cxn>
                                <a:cxn ang="0">
                                  <a:pos x="connsiteX281" y="connsiteY281"/>
                                </a:cxn>
                                <a:cxn ang="0">
                                  <a:pos x="connsiteX282" y="connsiteY282"/>
                                </a:cxn>
                                <a:cxn ang="0">
                                  <a:pos x="connsiteX283" y="connsiteY283"/>
                                </a:cxn>
                                <a:cxn ang="0">
                                  <a:pos x="connsiteX284" y="connsiteY284"/>
                                </a:cxn>
                                <a:cxn ang="0">
                                  <a:pos x="connsiteX285" y="connsiteY285"/>
                                </a:cxn>
                                <a:cxn ang="0">
                                  <a:pos x="connsiteX286" y="connsiteY286"/>
                                </a:cxn>
                                <a:cxn ang="0">
                                  <a:pos x="connsiteX287" y="connsiteY287"/>
                                </a:cxn>
                                <a:cxn ang="0">
                                  <a:pos x="connsiteX288" y="connsiteY288"/>
                                </a:cxn>
                                <a:cxn ang="0">
                                  <a:pos x="connsiteX289" y="connsiteY289"/>
                                </a:cxn>
                                <a:cxn ang="0">
                                  <a:pos x="connsiteX290" y="connsiteY290"/>
                                </a:cxn>
                                <a:cxn ang="0">
                                  <a:pos x="connsiteX291" y="connsiteY291"/>
                                </a:cxn>
                                <a:cxn ang="0">
                                  <a:pos x="connsiteX292" y="connsiteY292"/>
                                </a:cxn>
                                <a:cxn ang="0">
                                  <a:pos x="connsiteX293" y="connsiteY293"/>
                                </a:cxn>
                                <a:cxn ang="0">
                                  <a:pos x="connsiteX294" y="connsiteY294"/>
                                </a:cxn>
                                <a:cxn ang="0">
                                  <a:pos x="connsiteX295" y="connsiteY295"/>
                                </a:cxn>
                                <a:cxn ang="0">
                                  <a:pos x="connsiteX296" y="connsiteY296"/>
                                </a:cxn>
                                <a:cxn ang="0">
                                  <a:pos x="connsiteX297" y="connsiteY297"/>
                                </a:cxn>
                                <a:cxn ang="0">
                                  <a:pos x="connsiteX298" y="connsiteY298"/>
                                </a:cxn>
                                <a:cxn ang="0">
                                  <a:pos x="connsiteX299" y="connsiteY299"/>
                                </a:cxn>
                                <a:cxn ang="0">
                                  <a:pos x="connsiteX300" y="connsiteY300"/>
                                </a:cxn>
                                <a:cxn ang="0">
                                  <a:pos x="connsiteX301" y="connsiteY301"/>
                                </a:cxn>
                                <a:cxn ang="0">
                                  <a:pos x="connsiteX302" y="connsiteY302"/>
                                </a:cxn>
                                <a:cxn ang="0">
                                  <a:pos x="connsiteX303" y="connsiteY303"/>
                                </a:cxn>
                                <a:cxn ang="0">
                                  <a:pos x="connsiteX304" y="connsiteY304"/>
                                </a:cxn>
                                <a:cxn ang="0">
                                  <a:pos x="connsiteX305" y="connsiteY305"/>
                                </a:cxn>
                                <a:cxn ang="0">
                                  <a:pos x="connsiteX306" y="connsiteY306"/>
                                </a:cxn>
                                <a:cxn ang="0">
                                  <a:pos x="connsiteX307" y="connsiteY307"/>
                                </a:cxn>
                                <a:cxn ang="0">
                                  <a:pos x="connsiteX308" y="connsiteY308"/>
                                </a:cxn>
                                <a:cxn ang="0">
                                  <a:pos x="connsiteX309" y="connsiteY309"/>
                                </a:cxn>
                                <a:cxn ang="0">
                                  <a:pos x="connsiteX310" y="connsiteY310"/>
                                </a:cxn>
                                <a:cxn ang="0">
                                  <a:pos x="connsiteX311" y="connsiteY311"/>
                                </a:cxn>
                                <a:cxn ang="0">
                                  <a:pos x="connsiteX312" y="connsiteY312"/>
                                </a:cxn>
                                <a:cxn ang="0">
                                  <a:pos x="connsiteX313" y="connsiteY313"/>
                                </a:cxn>
                                <a:cxn ang="0">
                                  <a:pos x="connsiteX314" y="connsiteY314"/>
                                </a:cxn>
                                <a:cxn ang="0">
                                  <a:pos x="connsiteX315" y="connsiteY315"/>
                                </a:cxn>
                                <a:cxn ang="0">
                                  <a:pos x="connsiteX316" y="connsiteY316"/>
                                </a:cxn>
                                <a:cxn ang="0">
                                  <a:pos x="connsiteX317" y="connsiteY317"/>
                                </a:cxn>
                                <a:cxn ang="0">
                                  <a:pos x="connsiteX318" y="connsiteY318"/>
                                </a:cxn>
                                <a:cxn ang="0">
                                  <a:pos x="connsiteX319" y="connsiteY319"/>
                                </a:cxn>
                                <a:cxn ang="0">
                                  <a:pos x="connsiteX320" y="connsiteY320"/>
                                </a:cxn>
                                <a:cxn ang="0">
                                  <a:pos x="connsiteX321" y="connsiteY321"/>
                                </a:cxn>
                                <a:cxn ang="0">
                                  <a:pos x="connsiteX322" y="connsiteY322"/>
                                </a:cxn>
                                <a:cxn ang="0">
                                  <a:pos x="connsiteX323" y="connsiteY323"/>
                                </a:cxn>
                                <a:cxn ang="0">
                                  <a:pos x="connsiteX324" y="connsiteY324"/>
                                </a:cxn>
                                <a:cxn ang="0">
                                  <a:pos x="connsiteX325" y="connsiteY325"/>
                                </a:cxn>
                                <a:cxn ang="0">
                                  <a:pos x="connsiteX326" y="connsiteY326"/>
                                </a:cxn>
                                <a:cxn ang="0">
                                  <a:pos x="connsiteX327" y="connsiteY327"/>
                                </a:cxn>
                                <a:cxn ang="0">
                                  <a:pos x="connsiteX328" y="connsiteY328"/>
                                </a:cxn>
                                <a:cxn ang="0">
                                  <a:pos x="connsiteX329" y="connsiteY329"/>
                                </a:cxn>
                                <a:cxn ang="0">
                                  <a:pos x="connsiteX330" y="connsiteY330"/>
                                </a:cxn>
                                <a:cxn ang="0">
                                  <a:pos x="connsiteX331" y="connsiteY331"/>
                                </a:cxn>
                                <a:cxn ang="0">
                                  <a:pos x="connsiteX332" y="connsiteY332"/>
                                </a:cxn>
                                <a:cxn ang="0">
                                  <a:pos x="connsiteX333" y="connsiteY333"/>
                                </a:cxn>
                                <a:cxn ang="0">
                                  <a:pos x="connsiteX334" y="connsiteY334"/>
                                </a:cxn>
                                <a:cxn ang="0">
                                  <a:pos x="connsiteX335" y="connsiteY335"/>
                                </a:cxn>
                                <a:cxn ang="0">
                                  <a:pos x="connsiteX336" y="connsiteY336"/>
                                </a:cxn>
                                <a:cxn ang="0">
                                  <a:pos x="connsiteX337" y="connsiteY337"/>
                                </a:cxn>
                                <a:cxn ang="0">
                                  <a:pos x="connsiteX338" y="connsiteY338"/>
                                </a:cxn>
                                <a:cxn ang="0">
                                  <a:pos x="connsiteX339" y="connsiteY339"/>
                                </a:cxn>
                                <a:cxn ang="0">
                                  <a:pos x="connsiteX340" y="connsiteY340"/>
                                </a:cxn>
                                <a:cxn ang="0">
                                  <a:pos x="connsiteX341" y="connsiteY341"/>
                                </a:cxn>
                                <a:cxn ang="0">
                                  <a:pos x="connsiteX342" y="connsiteY342"/>
                                </a:cxn>
                                <a:cxn ang="0">
                                  <a:pos x="connsiteX343" y="connsiteY343"/>
                                </a:cxn>
                                <a:cxn ang="0">
                                  <a:pos x="connsiteX344" y="connsiteY344"/>
                                </a:cxn>
                                <a:cxn ang="0">
                                  <a:pos x="connsiteX345" y="connsiteY345"/>
                                </a:cxn>
                                <a:cxn ang="0">
                                  <a:pos x="connsiteX346" y="connsiteY346"/>
                                </a:cxn>
                                <a:cxn ang="0">
                                  <a:pos x="connsiteX347" y="connsiteY347"/>
                                </a:cxn>
                                <a:cxn ang="0">
                                  <a:pos x="connsiteX348" y="connsiteY348"/>
                                </a:cxn>
                                <a:cxn ang="0">
                                  <a:pos x="connsiteX349" y="connsiteY349"/>
                                </a:cxn>
                                <a:cxn ang="0">
                                  <a:pos x="connsiteX350" y="connsiteY350"/>
                                </a:cxn>
                                <a:cxn ang="0">
                                  <a:pos x="connsiteX351" y="connsiteY351"/>
                                </a:cxn>
                                <a:cxn ang="0">
                                  <a:pos x="connsiteX352" y="connsiteY352"/>
                                </a:cxn>
                                <a:cxn ang="0">
                                  <a:pos x="connsiteX353" y="connsiteY353"/>
                                </a:cxn>
                                <a:cxn ang="0">
                                  <a:pos x="connsiteX354" y="connsiteY354"/>
                                </a:cxn>
                                <a:cxn ang="0">
                                  <a:pos x="connsiteX355" y="connsiteY355"/>
                                </a:cxn>
                                <a:cxn ang="0">
                                  <a:pos x="connsiteX356" y="connsiteY356"/>
                                </a:cxn>
                                <a:cxn ang="0">
                                  <a:pos x="connsiteX357" y="connsiteY357"/>
                                </a:cxn>
                                <a:cxn ang="0">
                                  <a:pos x="connsiteX358" y="connsiteY358"/>
                                </a:cxn>
                                <a:cxn ang="0">
                                  <a:pos x="connsiteX359" y="connsiteY359"/>
                                </a:cxn>
                                <a:cxn ang="0">
                                  <a:pos x="connsiteX360" y="connsiteY360"/>
                                </a:cxn>
                                <a:cxn ang="0">
                                  <a:pos x="connsiteX361" y="connsiteY361"/>
                                </a:cxn>
                                <a:cxn ang="0">
                                  <a:pos x="connsiteX362" y="connsiteY362"/>
                                </a:cxn>
                                <a:cxn ang="0">
                                  <a:pos x="connsiteX363" y="connsiteY363"/>
                                </a:cxn>
                                <a:cxn ang="0">
                                  <a:pos x="connsiteX364" y="connsiteY364"/>
                                </a:cxn>
                                <a:cxn ang="0">
                                  <a:pos x="connsiteX365" y="connsiteY365"/>
                                </a:cxn>
                                <a:cxn ang="0">
                                  <a:pos x="connsiteX366" y="connsiteY366"/>
                                </a:cxn>
                                <a:cxn ang="0">
                                  <a:pos x="connsiteX367" y="connsiteY367"/>
                                </a:cxn>
                                <a:cxn ang="0">
                                  <a:pos x="connsiteX368" y="connsiteY368"/>
                                </a:cxn>
                                <a:cxn ang="0">
                                  <a:pos x="connsiteX369" y="connsiteY369"/>
                                </a:cxn>
                                <a:cxn ang="0">
                                  <a:pos x="connsiteX370" y="connsiteY370"/>
                                </a:cxn>
                                <a:cxn ang="0">
                                  <a:pos x="connsiteX371" y="connsiteY371"/>
                                </a:cxn>
                                <a:cxn ang="0">
                                  <a:pos x="connsiteX372" y="connsiteY372"/>
                                </a:cxn>
                                <a:cxn ang="0">
                                  <a:pos x="connsiteX373" y="connsiteY373"/>
                                </a:cxn>
                                <a:cxn ang="0">
                                  <a:pos x="connsiteX374" y="connsiteY374"/>
                                </a:cxn>
                                <a:cxn ang="0">
                                  <a:pos x="connsiteX375" y="connsiteY375"/>
                                </a:cxn>
                                <a:cxn ang="0">
                                  <a:pos x="connsiteX376" y="connsiteY376"/>
                                </a:cxn>
                                <a:cxn ang="0">
                                  <a:pos x="connsiteX377" y="connsiteY377"/>
                                </a:cxn>
                                <a:cxn ang="0">
                                  <a:pos x="connsiteX378" y="connsiteY378"/>
                                </a:cxn>
                                <a:cxn ang="0">
                                  <a:pos x="connsiteX379" y="connsiteY379"/>
                                </a:cxn>
                                <a:cxn ang="0">
                                  <a:pos x="connsiteX380" y="connsiteY380"/>
                                </a:cxn>
                                <a:cxn ang="0">
                                  <a:pos x="connsiteX381" y="connsiteY381"/>
                                </a:cxn>
                                <a:cxn ang="0">
                                  <a:pos x="connsiteX382" y="connsiteY382"/>
                                </a:cxn>
                                <a:cxn ang="0">
                                  <a:pos x="connsiteX383" y="connsiteY383"/>
                                </a:cxn>
                                <a:cxn ang="0">
                                  <a:pos x="connsiteX384" y="connsiteY384"/>
                                </a:cxn>
                                <a:cxn ang="0">
                                  <a:pos x="connsiteX385" y="connsiteY385"/>
                                </a:cxn>
                                <a:cxn ang="0">
                                  <a:pos x="connsiteX386" y="connsiteY386"/>
                                </a:cxn>
                                <a:cxn ang="0">
                                  <a:pos x="connsiteX387" y="connsiteY387"/>
                                </a:cxn>
                                <a:cxn ang="0">
                                  <a:pos x="connsiteX388" y="connsiteY388"/>
                                </a:cxn>
                                <a:cxn ang="0">
                                  <a:pos x="connsiteX389" y="connsiteY389"/>
                                </a:cxn>
                                <a:cxn ang="0">
                                  <a:pos x="connsiteX390" y="connsiteY390"/>
                                </a:cxn>
                                <a:cxn ang="0">
                                  <a:pos x="connsiteX391" y="connsiteY391"/>
                                </a:cxn>
                                <a:cxn ang="0">
                                  <a:pos x="connsiteX392" y="connsiteY392"/>
                                </a:cxn>
                                <a:cxn ang="0">
                                  <a:pos x="connsiteX393" y="connsiteY393"/>
                                </a:cxn>
                                <a:cxn ang="0">
                                  <a:pos x="connsiteX394" y="connsiteY394"/>
                                </a:cxn>
                                <a:cxn ang="0">
                                  <a:pos x="connsiteX395" y="connsiteY395"/>
                                </a:cxn>
                                <a:cxn ang="0">
                                  <a:pos x="connsiteX396" y="connsiteY396"/>
                                </a:cxn>
                                <a:cxn ang="0">
                                  <a:pos x="connsiteX397" y="connsiteY397"/>
                                </a:cxn>
                                <a:cxn ang="0">
                                  <a:pos x="connsiteX398" y="connsiteY398"/>
                                </a:cxn>
                                <a:cxn ang="0">
                                  <a:pos x="connsiteX399" y="connsiteY399"/>
                                </a:cxn>
                                <a:cxn ang="0">
                                  <a:pos x="connsiteX400" y="connsiteY400"/>
                                </a:cxn>
                                <a:cxn ang="0">
                                  <a:pos x="connsiteX401" y="connsiteY401"/>
                                </a:cxn>
                                <a:cxn ang="0">
                                  <a:pos x="connsiteX402" y="connsiteY402"/>
                                </a:cxn>
                                <a:cxn ang="0">
                                  <a:pos x="connsiteX403" y="connsiteY403"/>
                                </a:cxn>
                                <a:cxn ang="0">
                                  <a:pos x="connsiteX404" y="connsiteY404"/>
                                </a:cxn>
                                <a:cxn ang="0">
                                  <a:pos x="connsiteX405" y="connsiteY405"/>
                                </a:cxn>
                                <a:cxn ang="0">
                                  <a:pos x="connsiteX406" y="connsiteY406"/>
                                </a:cxn>
                                <a:cxn ang="0">
                                  <a:pos x="connsiteX407" y="connsiteY407"/>
                                </a:cxn>
                                <a:cxn ang="0">
                                  <a:pos x="connsiteX408" y="connsiteY408"/>
                                </a:cxn>
                                <a:cxn ang="0">
                                  <a:pos x="connsiteX409" y="connsiteY409"/>
                                </a:cxn>
                                <a:cxn ang="0">
                                  <a:pos x="connsiteX410" y="connsiteY410"/>
                                </a:cxn>
                                <a:cxn ang="0">
                                  <a:pos x="connsiteX411" y="connsiteY411"/>
                                </a:cxn>
                                <a:cxn ang="0">
                                  <a:pos x="connsiteX412" y="connsiteY412"/>
                                </a:cxn>
                                <a:cxn ang="0">
                                  <a:pos x="connsiteX413" y="connsiteY413"/>
                                </a:cxn>
                                <a:cxn ang="0">
                                  <a:pos x="connsiteX414" y="connsiteY414"/>
                                </a:cxn>
                                <a:cxn ang="0">
                                  <a:pos x="connsiteX415" y="connsiteY415"/>
                                </a:cxn>
                                <a:cxn ang="0">
                                  <a:pos x="connsiteX416" y="connsiteY416"/>
                                </a:cxn>
                                <a:cxn ang="0">
                                  <a:pos x="connsiteX417" y="connsiteY417"/>
                                </a:cxn>
                                <a:cxn ang="0">
                                  <a:pos x="connsiteX418" y="connsiteY418"/>
                                </a:cxn>
                                <a:cxn ang="0">
                                  <a:pos x="connsiteX419" y="connsiteY419"/>
                                </a:cxn>
                                <a:cxn ang="0">
                                  <a:pos x="connsiteX420" y="connsiteY420"/>
                                </a:cxn>
                                <a:cxn ang="0">
                                  <a:pos x="connsiteX421" y="connsiteY421"/>
                                </a:cxn>
                                <a:cxn ang="0">
                                  <a:pos x="connsiteX422" y="connsiteY422"/>
                                </a:cxn>
                                <a:cxn ang="0">
                                  <a:pos x="connsiteX423" y="connsiteY423"/>
                                </a:cxn>
                                <a:cxn ang="0">
                                  <a:pos x="connsiteX424" y="connsiteY424"/>
                                </a:cxn>
                                <a:cxn ang="0">
                                  <a:pos x="connsiteX425" y="connsiteY425"/>
                                </a:cxn>
                                <a:cxn ang="0">
                                  <a:pos x="connsiteX426" y="connsiteY426"/>
                                </a:cxn>
                                <a:cxn ang="0">
                                  <a:pos x="connsiteX427" y="connsiteY427"/>
                                </a:cxn>
                                <a:cxn ang="0">
                                  <a:pos x="connsiteX428" y="connsiteY428"/>
                                </a:cxn>
                                <a:cxn ang="0">
                                  <a:pos x="connsiteX429" y="connsiteY429"/>
                                </a:cxn>
                                <a:cxn ang="0">
                                  <a:pos x="connsiteX430" y="connsiteY430"/>
                                </a:cxn>
                                <a:cxn ang="0">
                                  <a:pos x="connsiteX431" y="connsiteY431"/>
                                </a:cxn>
                                <a:cxn ang="0">
                                  <a:pos x="connsiteX432" y="connsiteY432"/>
                                </a:cxn>
                                <a:cxn ang="0">
                                  <a:pos x="connsiteX433" y="connsiteY433"/>
                                </a:cxn>
                                <a:cxn ang="0">
                                  <a:pos x="connsiteX434" y="connsiteY434"/>
                                </a:cxn>
                                <a:cxn ang="0">
                                  <a:pos x="connsiteX435" y="connsiteY435"/>
                                </a:cxn>
                                <a:cxn ang="0">
                                  <a:pos x="connsiteX436" y="connsiteY436"/>
                                </a:cxn>
                                <a:cxn ang="0">
                                  <a:pos x="connsiteX437" y="connsiteY437"/>
                                </a:cxn>
                                <a:cxn ang="0">
                                  <a:pos x="connsiteX438" y="connsiteY438"/>
                                </a:cxn>
                                <a:cxn ang="0">
                                  <a:pos x="connsiteX439" y="connsiteY439"/>
                                </a:cxn>
                                <a:cxn ang="0">
                                  <a:pos x="connsiteX440" y="connsiteY440"/>
                                </a:cxn>
                                <a:cxn ang="0">
                                  <a:pos x="connsiteX441" y="connsiteY441"/>
                                </a:cxn>
                                <a:cxn ang="0">
                                  <a:pos x="connsiteX442" y="connsiteY442"/>
                                </a:cxn>
                                <a:cxn ang="0">
                                  <a:pos x="connsiteX443" y="connsiteY443"/>
                                </a:cxn>
                                <a:cxn ang="0">
                                  <a:pos x="connsiteX444" y="connsiteY444"/>
                                </a:cxn>
                                <a:cxn ang="0">
                                  <a:pos x="connsiteX445" y="connsiteY445"/>
                                </a:cxn>
                                <a:cxn ang="0">
                                  <a:pos x="connsiteX446" y="connsiteY446"/>
                                </a:cxn>
                                <a:cxn ang="0">
                                  <a:pos x="connsiteX447" y="connsiteY447"/>
                                </a:cxn>
                                <a:cxn ang="0">
                                  <a:pos x="connsiteX448" y="connsiteY448"/>
                                </a:cxn>
                                <a:cxn ang="0">
                                  <a:pos x="connsiteX449" y="connsiteY449"/>
                                </a:cxn>
                                <a:cxn ang="0">
                                  <a:pos x="connsiteX450" y="connsiteY450"/>
                                </a:cxn>
                                <a:cxn ang="0">
                                  <a:pos x="connsiteX451" y="connsiteY451"/>
                                </a:cxn>
                                <a:cxn ang="0">
                                  <a:pos x="connsiteX452" y="connsiteY452"/>
                                </a:cxn>
                                <a:cxn ang="0">
                                  <a:pos x="connsiteX453" y="connsiteY453"/>
                                </a:cxn>
                                <a:cxn ang="0">
                                  <a:pos x="connsiteX454" y="connsiteY454"/>
                                </a:cxn>
                                <a:cxn ang="0">
                                  <a:pos x="connsiteX455" y="connsiteY455"/>
                                </a:cxn>
                                <a:cxn ang="0">
                                  <a:pos x="connsiteX456" y="connsiteY456"/>
                                </a:cxn>
                                <a:cxn ang="0">
                                  <a:pos x="connsiteX457" y="connsiteY457"/>
                                </a:cxn>
                                <a:cxn ang="0">
                                  <a:pos x="connsiteX458" y="connsiteY458"/>
                                </a:cxn>
                                <a:cxn ang="0">
                                  <a:pos x="connsiteX459" y="connsiteY459"/>
                                </a:cxn>
                                <a:cxn ang="0">
                                  <a:pos x="connsiteX460" y="connsiteY460"/>
                                </a:cxn>
                                <a:cxn ang="0">
                                  <a:pos x="connsiteX461" y="connsiteY461"/>
                                </a:cxn>
                                <a:cxn ang="0">
                                  <a:pos x="connsiteX462" y="connsiteY462"/>
                                </a:cxn>
                                <a:cxn ang="0">
                                  <a:pos x="connsiteX463" y="connsiteY463"/>
                                </a:cxn>
                                <a:cxn ang="0">
                                  <a:pos x="connsiteX464" y="connsiteY464"/>
                                </a:cxn>
                                <a:cxn ang="0">
                                  <a:pos x="connsiteX465" y="connsiteY465"/>
                                </a:cxn>
                                <a:cxn ang="0">
                                  <a:pos x="connsiteX466" y="connsiteY466"/>
                                </a:cxn>
                                <a:cxn ang="0">
                                  <a:pos x="connsiteX467" y="connsiteY467"/>
                                </a:cxn>
                                <a:cxn ang="0">
                                  <a:pos x="connsiteX468" y="connsiteY468"/>
                                </a:cxn>
                                <a:cxn ang="0">
                                  <a:pos x="connsiteX469" y="connsiteY469"/>
                                </a:cxn>
                                <a:cxn ang="0">
                                  <a:pos x="connsiteX470" y="connsiteY470"/>
                                </a:cxn>
                                <a:cxn ang="0">
                                  <a:pos x="connsiteX471" y="connsiteY471"/>
                                </a:cxn>
                                <a:cxn ang="0">
                                  <a:pos x="connsiteX472" y="connsiteY472"/>
                                </a:cxn>
                                <a:cxn ang="0">
                                  <a:pos x="connsiteX473" y="connsiteY473"/>
                                </a:cxn>
                                <a:cxn ang="0">
                                  <a:pos x="connsiteX474" y="connsiteY474"/>
                                </a:cxn>
                                <a:cxn ang="0">
                                  <a:pos x="connsiteX475" y="connsiteY475"/>
                                </a:cxn>
                                <a:cxn ang="0">
                                  <a:pos x="connsiteX476" y="connsiteY476"/>
                                </a:cxn>
                                <a:cxn ang="0">
                                  <a:pos x="connsiteX477" y="connsiteY477"/>
                                </a:cxn>
                                <a:cxn ang="0">
                                  <a:pos x="connsiteX478" y="connsiteY478"/>
                                </a:cxn>
                                <a:cxn ang="0">
                                  <a:pos x="connsiteX479" y="connsiteY479"/>
                                </a:cxn>
                                <a:cxn ang="0">
                                  <a:pos x="connsiteX480" y="connsiteY480"/>
                                </a:cxn>
                                <a:cxn ang="0">
                                  <a:pos x="connsiteX481" y="connsiteY481"/>
                                </a:cxn>
                                <a:cxn ang="0">
                                  <a:pos x="connsiteX482" y="connsiteY482"/>
                                </a:cxn>
                                <a:cxn ang="0">
                                  <a:pos x="connsiteX483" y="connsiteY483"/>
                                </a:cxn>
                                <a:cxn ang="0">
                                  <a:pos x="connsiteX484" y="connsiteY484"/>
                                </a:cxn>
                                <a:cxn ang="0">
                                  <a:pos x="connsiteX485" y="connsiteY485"/>
                                </a:cxn>
                                <a:cxn ang="0">
                                  <a:pos x="connsiteX486" y="connsiteY486"/>
                                </a:cxn>
                                <a:cxn ang="0">
                                  <a:pos x="connsiteX487" y="connsiteY487"/>
                                </a:cxn>
                                <a:cxn ang="0">
                                  <a:pos x="connsiteX488" y="connsiteY488"/>
                                </a:cxn>
                                <a:cxn ang="0">
                                  <a:pos x="connsiteX489" y="connsiteY489"/>
                                </a:cxn>
                                <a:cxn ang="0">
                                  <a:pos x="connsiteX490" y="connsiteY490"/>
                                </a:cxn>
                                <a:cxn ang="0">
                                  <a:pos x="connsiteX491" y="connsiteY491"/>
                                </a:cxn>
                                <a:cxn ang="0">
                                  <a:pos x="connsiteX492" y="connsiteY492"/>
                                </a:cxn>
                                <a:cxn ang="0">
                                  <a:pos x="connsiteX493" y="connsiteY493"/>
                                </a:cxn>
                                <a:cxn ang="0">
                                  <a:pos x="connsiteX494" y="connsiteY494"/>
                                </a:cxn>
                                <a:cxn ang="0">
                                  <a:pos x="connsiteX495" y="connsiteY495"/>
                                </a:cxn>
                                <a:cxn ang="0">
                                  <a:pos x="connsiteX496" y="connsiteY496"/>
                                </a:cxn>
                                <a:cxn ang="0">
                                  <a:pos x="connsiteX497" y="connsiteY497"/>
                                </a:cxn>
                                <a:cxn ang="0">
                                  <a:pos x="connsiteX498" y="connsiteY498"/>
                                </a:cxn>
                                <a:cxn ang="0">
                                  <a:pos x="connsiteX499" y="connsiteY499"/>
                                </a:cxn>
                                <a:cxn ang="0">
                                  <a:pos x="connsiteX500" y="connsiteY500"/>
                                </a:cxn>
                                <a:cxn ang="0">
                                  <a:pos x="connsiteX501" y="connsiteY501"/>
                                </a:cxn>
                                <a:cxn ang="0">
                                  <a:pos x="connsiteX502" y="connsiteY502"/>
                                </a:cxn>
                                <a:cxn ang="0">
                                  <a:pos x="connsiteX503" y="connsiteY503"/>
                                </a:cxn>
                                <a:cxn ang="0">
                                  <a:pos x="connsiteX504" y="connsiteY504"/>
                                </a:cxn>
                                <a:cxn ang="0">
                                  <a:pos x="connsiteX505" y="connsiteY505"/>
                                </a:cxn>
                                <a:cxn ang="0">
                                  <a:pos x="connsiteX506" y="connsiteY506"/>
                                </a:cxn>
                                <a:cxn ang="0">
                                  <a:pos x="connsiteX507" y="connsiteY507"/>
                                </a:cxn>
                                <a:cxn ang="0">
                                  <a:pos x="connsiteX508" y="connsiteY508"/>
                                </a:cxn>
                                <a:cxn ang="0">
                                  <a:pos x="connsiteX509" y="connsiteY509"/>
                                </a:cxn>
                                <a:cxn ang="0">
                                  <a:pos x="connsiteX510" y="connsiteY510"/>
                                </a:cxn>
                                <a:cxn ang="0">
                                  <a:pos x="connsiteX511" y="connsiteY511"/>
                                </a:cxn>
                                <a:cxn ang="0">
                                  <a:pos x="connsiteX512" y="connsiteY512"/>
                                </a:cxn>
                                <a:cxn ang="0">
                                  <a:pos x="connsiteX513" y="connsiteY513"/>
                                </a:cxn>
                                <a:cxn ang="0">
                                  <a:pos x="connsiteX514" y="connsiteY514"/>
                                </a:cxn>
                                <a:cxn ang="0">
                                  <a:pos x="connsiteX515" y="connsiteY515"/>
                                </a:cxn>
                                <a:cxn ang="0">
                                  <a:pos x="connsiteX516" y="connsiteY516"/>
                                </a:cxn>
                                <a:cxn ang="0">
                                  <a:pos x="connsiteX517" y="connsiteY517"/>
                                </a:cxn>
                                <a:cxn ang="0">
                                  <a:pos x="connsiteX518" y="connsiteY518"/>
                                </a:cxn>
                                <a:cxn ang="0">
                                  <a:pos x="connsiteX519" y="connsiteY519"/>
                                </a:cxn>
                                <a:cxn ang="0">
                                  <a:pos x="connsiteX520" y="connsiteY520"/>
                                </a:cxn>
                                <a:cxn ang="0">
                                  <a:pos x="connsiteX521" y="connsiteY521"/>
                                </a:cxn>
                                <a:cxn ang="0">
                                  <a:pos x="connsiteX522" y="connsiteY522"/>
                                </a:cxn>
                                <a:cxn ang="0">
                                  <a:pos x="connsiteX523" y="connsiteY523"/>
                                </a:cxn>
                                <a:cxn ang="0">
                                  <a:pos x="connsiteX524" y="connsiteY524"/>
                                </a:cxn>
                                <a:cxn ang="0">
                                  <a:pos x="connsiteX525" y="connsiteY525"/>
                                </a:cxn>
                                <a:cxn ang="0">
                                  <a:pos x="connsiteX526" y="connsiteY526"/>
                                </a:cxn>
                                <a:cxn ang="0">
                                  <a:pos x="connsiteX527" y="connsiteY527"/>
                                </a:cxn>
                                <a:cxn ang="0">
                                  <a:pos x="connsiteX528" y="connsiteY528"/>
                                </a:cxn>
                                <a:cxn ang="0">
                                  <a:pos x="connsiteX529" y="connsiteY529"/>
                                </a:cxn>
                                <a:cxn ang="0">
                                  <a:pos x="connsiteX530" y="connsiteY530"/>
                                </a:cxn>
                                <a:cxn ang="0">
                                  <a:pos x="connsiteX531" y="connsiteY531"/>
                                </a:cxn>
                                <a:cxn ang="0">
                                  <a:pos x="connsiteX532" y="connsiteY532"/>
                                </a:cxn>
                                <a:cxn ang="0">
                                  <a:pos x="connsiteX533" y="connsiteY533"/>
                                </a:cxn>
                                <a:cxn ang="0">
                                  <a:pos x="connsiteX534" y="connsiteY534"/>
                                </a:cxn>
                                <a:cxn ang="0">
                                  <a:pos x="connsiteX535" y="connsiteY535"/>
                                </a:cxn>
                                <a:cxn ang="0">
                                  <a:pos x="connsiteX536" y="connsiteY536"/>
                                </a:cxn>
                                <a:cxn ang="0">
                                  <a:pos x="connsiteX537" y="connsiteY537"/>
                                </a:cxn>
                                <a:cxn ang="0">
                                  <a:pos x="connsiteX538" y="connsiteY538"/>
                                </a:cxn>
                                <a:cxn ang="0">
                                  <a:pos x="connsiteX539" y="connsiteY539"/>
                                </a:cxn>
                                <a:cxn ang="0">
                                  <a:pos x="connsiteX540" y="connsiteY540"/>
                                </a:cxn>
                                <a:cxn ang="0">
                                  <a:pos x="connsiteX541" y="connsiteY541"/>
                                </a:cxn>
                                <a:cxn ang="0">
                                  <a:pos x="connsiteX542" y="connsiteY542"/>
                                </a:cxn>
                                <a:cxn ang="0">
                                  <a:pos x="connsiteX543" y="connsiteY543"/>
                                </a:cxn>
                                <a:cxn ang="0">
                                  <a:pos x="connsiteX544" y="connsiteY544"/>
                                </a:cxn>
                                <a:cxn ang="0">
                                  <a:pos x="connsiteX545" y="connsiteY545"/>
                                </a:cxn>
                                <a:cxn ang="0">
                                  <a:pos x="connsiteX546" y="connsiteY546"/>
                                </a:cxn>
                                <a:cxn ang="0">
                                  <a:pos x="connsiteX547" y="connsiteY547"/>
                                </a:cxn>
                                <a:cxn ang="0">
                                  <a:pos x="connsiteX548" y="connsiteY548"/>
                                </a:cxn>
                                <a:cxn ang="0">
                                  <a:pos x="connsiteX549" y="connsiteY549"/>
                                </a:cxn>
                                <a:cxn ang="0">
                                  <a:pos x="connsiteX550" y="connsiteY550"/>
                                </a:cxn>
                                <a:cxn ang="0">
                                  <a:pos x="connsiteX551" y="connsiteY551"/>
                                </a:cxn>
                                <a:cxn ang="0">
                                  <a:pos x="connsiteX552" y="connsiteY552"/>
                                </a:cxn>
                                <a:cxn ang="0">
                                  <a:pos x="connsiteX553" y="connsiteY553"/>
                                </a:cxn>
                                <a:cxn ang="0">
                                  <a:pos x="connsiteX554" y="connsiteY554"/>
                                </a:cxn>
                                <a:cxn ang="0">
                                  <a:pos x="connsiteX555" y="connsiteY555"/>
                                </a:cxn>
                                <a:cxn ang="0">
                                  <a:pos x="connsiteX556" y="connsiteY556"/>
                                </a:cxn>
                                <a:cxn ang="0">
                                  <a:pos x="connsiteX557" y="connsiteY557"/>
                                </a:cxn>
                                <a:cxn ang="0">
                                  <a:pos x="connsiteX558" y="connsiteY558"/>
                                </a:cxn>
                                <a:cxn ang="0">
                                  <a:pos x="connsiteX559" y="connsiteY559"/>
                                </a:cxn>
                                <a:cxn ang="0">
                                  <a:pos x="connsiteX560" y="connsiteY560"/>
                                </a:cxn>
                                <a:cxn ang="0">
                                  <a:pos x="connsiteX561" y="connsiteY561"/>
                                </a:cxn>
                                <a:cxn ang="0">
                                  <a:pos x="connsiteX562" y="connsiteY562"/>
                                </a:cxn>
                                <a:cxn ang="0">
                                  <a:pos x="connsiteX563" y="connsiteY563"/>
                                </a:cxn>
                                <a:cxn ang="0">
                                  <a:pos x="connsiteX564" y="connsiteY564"/>
                                </a:cxn>
                                <a:cxn ang="0">
                                  <a:pos x="connsiteX565" y="connsiteY565"/>
                                </a:cxn>
                                <a:cxn ang="0">
                                  <a:pos x="connsiteX566" y="connsiteY566"/>
                                </a:cxn>
                                <a:cxn ang="0">
                                  <a:pos x="connsiteX567" y="connsiteY567"/>
                                </a:cxn>
                                <a:cxn ang="0">
                                  <a:pos x="connsiteX568" y="connsiteY568"/>
                                </a:cxn>
                                <a:cxn ang="0">
                                  <a:pos x="connsiteX569" y="connsiteY569"/>
                                </a:cxn>
                                <a:cxn ang="0">
                                  <a:pos x="connsiteX570" y="connsiteY570"/>
                                </a:cxn>
                                <a:cxn ang="0">
                                  <a:pos x="connsiteX571" y="connsiteY571"/>
                                </a:cxn>
                                <a:cxn ang="0">
                                  <a:pos x="connsiteX572" y="connsiteY572"/>
                                </a:cxn>
                                <a:cxn ang="0">
                                  <a:pos x="connsiteX573" y="connsiteY573"/>
                                </a:cxn>
                                <a:cxn ang="0">
                                  <a:pos x="connsiteX574" y="connsiteY574"/>
                                </a:cxn>
                                <a:cxn ang="0">
                                  <a:pos x="connsiteX575" y="connsiteY575"/>
                                </a:cxn>
                                <a:cxn ang="0">
                                  <a:pos x="connsiteX576" y="connsiteY576"/>
                                </a:cxn>
                                <a:cxn ang="0">
                                  <a:pos x="connsiteX577" y="connsiteY577"/>
                                </a:cxn>
                                <a:cxn ang="0">
                                  <a:pos x="connsiteX578" y="connsiteY578"/>
                                </a:cxn>
                                <a:cxn ang="0">
                                  <a:pos x="connsiteX579" y="connsiteY579"/>
                                </a:cxn>
                                <a:cxn ang="0">
                                  <a:pos x="connsiteX580" y="connsiteY580"/>
                                </a:cxn>
                                <a:cxn ang="0">
                                  <a:pos x="connsiteX581" y="connsiteY581"/>
                                </a:cxn>
                                <a:cxn ang="0">
                                  <a:pos x="connsiteX582" y="connsiteY582"/>
                                </a:cxn>
                                <a:cxn ang="0">
                                  <a:pos x="connsiteX583" y="connsiteY583"/>
                                </a:cxn>
                                <a:cxn ang="0">
                                  <a:pos x="connsiteX584" y="connsiteY584"/>
                                </a:cxn>
                                <a:cxn ang="0">
                                  <a:pos x="connsiteX585" y="connsiteY585"/>
                                </a:cxn>
                                <a:cxn ang="0">
                                  <a:pos x="connsiteX586" y="connsiteY586"/>
                                </a:cxn>
                                <a:cxn ang="0">
                                  <a:pos x="connsiteX587" y="connsiteY587"/>
                                </a:cxn>
                                <a:cxn ang="0">
                                  <a:pos x="connsiteX588" y="connsiteY588"/>
                                </a:cxn>
                                <a:cxn ang="0">
                                  <a:pos x="connsiteX589" y="connsiteY589"/>
                                </a:cxn>
                                <a:cxn ang="0">
                                  <a:pos x="connsiteX590" y="connsiteY590"/>
                                </a:cxn>
                                <a:cxn ang="0">
                                  <a:pos x="connsiteX591" y="connsiteY591"/>
                                </a:cxn>
                                <a:cxn ang="0">
                                  <a:pos x="connsiteX592" y="connsiteY592"/>
                                </a:cxn>
                                <a:cxn ang="0">
                                  <a:pos x="connsiteX593" y="connsiteY593"/>
                                </a:cxn>
                                <a:cxn ang="0">
                                  <a:pos x="connsiteX594" y="connsiteY594"/>
                                </a:cxn>
                                <a:cxn ang="0">
                                  <a:pos x="connsiteX595" y="connsiteY595"/>
                                </a:cxn>
                                <a:cxn ang="0">
                                  <a:pos x="connsiteX596" y="connsiteY596"/>
                                </a:cxn>
                                <a:cxn ang="0">
                                  <a:pos x="connsiteX597" y="connsiteY597"/>
                                </a:cxn>
                                <a:cxn ang="0">
                                  <a:pos x="connsiteX598" y="connsiteY598"/>
                                </a:cxn>
                                <a:cxn ang="0">
                                  <a:pos x="connsiteX599" y="connsiteY599"/>
                                </a:cxn>
                                <a:cxn ang="0">
                                  <a:pos x="connsiteX600" y="connsiteY600"/>
                                </a:cxn>
                                <a:cxn ang="0">
                                  <a:pos x="connsiteX601" y="connsiteY601"/>
                                </a:cxn>
                                <a:cxn ang="0">
                                  <a:pos x="connsiteX602" y="connsiteY602"/>
                                </a:cxn>
                                <a:cxn ang="0">
                                  <a:pos x="connsiteX603" y="connsiteY603"/>
                                </a:cxn>
                                <a:cxn ang="0">
                                  <a:pos x="connsiteX604" y="connsiteY604"/>
                                </a:cxn>
                                <a:cxn ang="0">
                                  <a:pos x="connsiteX605" y="connsiteY605"/>
                                </a:cxn>
                                <a:cxn ang="0">
                                  <a:pos x="connsiteX606" y="connsiteY606"/>
                                </a:cxn>
                                <a:cxn ang="0">
                                  <a:pos x="connsiteX607" y="connsiteY607"/>
                                </a:cxn>
                                <a:cxn ang="0">
                                  <a:pos x="connsiteX608" y="connsiteY608"/>
                                </a:cxn>
                                <a:cxn ang="0">
                                  <a:pos x="connsiteX609" y="connsiteY609"/>
                                </a:cxn>
                                <a:cxn ang="0">
                                  <a:pos x="connsiteX610" y="connsiteY610"/>
                                </a:cxn>
                                <a:cxn ang="0">
                                  <a:pos x="connsiteX611" y="connsiteY611"/>
                                </a:cxn>
                                <a:cxn ang="0">
                                  <a:pos x="connsiteX612" y="connsiteY612"/>
                                </a:cxn>
                                <a:cxn ang="0">
                                  <a:pos x="connsiteX613" y="connsiteY613"/>
                                </a:cxn>
                                <a:cxn ang="0">
                                  <a:pos x="connsiteX614" y="connsiteY614"/>
                                </a:cxn>
                                <a:cxn ang="0">
                                  <a:pos x="connsiteX615" y="connsiteY615"/>
                                </a:cxn>
                                <a:cxn ang="0">
                                  <a:pos x="connsiteX616" y="connsiteY616"/>
                                </a:cxn>
                                <a:cxn ang="0">
                                  <a:pos x="connsiteX617" y="connsiteY617"/>
                                </a:cxn>
                                <a:cxn ang="0">
                                  <a:pos x="connsiteX618" y="connsiteY618"/>
                                </a:cxn>
                                <a:cxn ang="0">
                                  <a:pos x="connsiteX619" y="connsiteY619"/>
                                </a:cxn>
                                <a:cxn ang="0">
                                  <a:pos x="connsiteX620" y="connsiteY620"/>
                                </a:cxn>
                                <a:cxn ang="0">
                                  <a:pos x="connsiteX621" y="connsiteY621"/>
                                </a:cxn>
                                <a:cxn ang="0">
                                  <a:pos x="connsiteX622" y="connsiteY622"/>
                                </a:cxn>
                                <a:cxn ang="0">
                                  <a:pos x="connsiteX623" y="connsiteY623"/>
                                </a:cxn>
                                <a:cxn ang="0">
                                  <a:pos x="connsiteX624" y="connsiteY624"/>
                                </a:cxn>
                                <a:cxn ang="0">
                                  <a:pos x="connsiteX625" y="connsiteY625"/>
                                </a:cxn>
                                <a:cxn ang="0">
                                  <a:pos x="connsiteX626" y="connsiteY626"/>
                                </a:cxn>
                                <a:cxn ang="0">
                                  <a:pos x="connsiteX627" y="connsiteY627"/>
                                </a:cxn>
                                <a:cxn ang="0">
                                  <a:pos x="connsiteX628" y="connsiteY628"/>
                                </a:cxn>
                                <a:cxn ang="0">
                                  <a:pos x="connsiteX629" y="connsiteY629"/>
                                </a:cxn>
                                <a:cxn ang="0">
                                  <a:pos x="connsiteX630" y="connsiteY630"/>
                                </a:cxn>
                                <a:cxn ang="0">
                                  <a:pos x="connsiteX631" y="connsiteY631"/>
                                </a:cxn>
                                <a:cxn ang="0">
                                  <a:pos x="connsiteX632" y="connsiteY632"/>
                                </a:cxn>
                                <a:cxn ang="0">
                                  <a:pos x="connsiteX633" y="connsiteY633"/>
                                </a:cxn>
                                <a:cxn ang="0">
                                  <a:pos x="connsiteX634" y="connsiteY634"/>
                                </a:cxn>
                                <a:cxn ang="0">
                                  <a:pos x="connsiteX635" y="connsiteY635"/>
                                </a:cxn>
                                <a:cxn ang="0">
                                  <a:pos x="connsiteX636" y="connsiteY636"/>
                                </a:cxn>
                                <a:cxn ang="0">
                                  <a:pos x="connsiteX637" y="connsiteY637"/>
                                </a:cxn>
                                <a:cxn ang="0">
                                  <a:pos x="connsiteX638" y="connsiteY638"/>
                                </a:cxn>
                                <a:cxn ang="0">
                                  <a:pos x="connsiteX639" y="connsiteY639"/>
                                </a:cxn>
                                <a:cxn ang="0">
                                  <a:pos x="connsiteX640" y="connsiteY640"/>
                                </a:cxn>
                                <a:cxn ang="0">
                                  <a:pos x="connsiteX641" y="connsiteY641"/>
                                </a:cxn>
                                <a:cxn ang="0">
                                  <a:pos x="connsiteX642" y="connsiteY642"/>
                                </a:cxn>
                                <a:cxn ang="0">
                                  <a:pos x="connsiteX643" y="connsiteY643"/>
                                </a:cxn>
                                <a:cxn ang="0">
                                  <a:pos x="connsiteX644" y="connsiteY644"/>
                                </a:cxn>
                                <a:cxn ang="0">
                                  <a:pos x="connsiteX645" y="connsiteY645"/>
                                </a:cxn>
                                <a:cxn ang="0">
                                  <a:pos x="connsiteX646" y="connsiteY646"/>
                                </a:cxn>
                                <a:cxn ang="0">
                                  <a:pos x="connsiteX647" y="connsiteY647"/>
                                </a:cxn>
                                <a:cxn ang="0">
                                  <a:pos x="connsiteX648" y="connsiteY648"/>
                                </a:cxn>
                                <a:cxn ang="0">
                                  <a:pos x="connsiteX649" y="connsiteY649"/>
                                </a:cxn>
                                <a:cxn ang="0">
                                  <a:pos x="connsiteX650" y="connsiteY650"/>
                                </a:cxn>
                                <a:cxn ang="0">
                                  <a:pos x="connsiteX651" y="connsiteY651"/>
                                </a:cxn>
                                <a:cxn ang="0">
                                  <a:pos x="connsiteX652" y="connsiteY652"/>
                                </a:cxn>
                                <a:cxn ang="0">
                                  <a:pos x="connsiteX653" y="connsiteY653"/>
                                </a:cxn>
                                <a:cxn ang="0">
                                  <a:pos x="connsiteX654" y="connsiteY654"/>
                                </a:cxn>
                                <a:cxn ang="0">
                                  <a:pos x="connsiteX655" y="connsiteY655"/>
                                </a:cxn>
                                <a:cxn ang="0">
                                  <a:pos x="connsiteX656" y="connsiteY656"/>
                                </a:cxn>
                                <a:cxn ang="0">
                                  <a:pos x="connsiteX657" y="connsiteY657"/>
                                </a:cxn>
                                <a:cxn ang="0">
                                  <a:pos x="connsiteX658" y="connsiteY658"/>
                                </a:cxn>
                                <a:cxn ang="0">
                                  <a:pos x="connsiteX659" y="connsiteY659"/>
                                </a:cxn>
                                <a:cxn ang="0">
                                  <a:pos x="connsiteX660" y="connsiteY660"/>
                                </a:cxn>
                                <a:cxn ang="0">
                                  <a:pos x="connsiteX661" y="connsiteY661"/>
                                </a:cxn>
                                <a:cxn ang="0">
                                  <a:pos x="connsiteX662" y="connsiteY662"/>
                                </a:cxn>
                                <a:cxn ang="0">
                                  <a:pos x="connsiteX663" y="connsiteY663"/>
                                </a:cxn>
                                <a:cxn ang="0">
                                  <a:pos x="connsiteX664" y="connsiteY664"/>
                                </a:cxn>
                                <a:cxn ang="0">
                                  <a:pos x="connsiteX665" y="connsiteY665"/>
                                </a:cxn>
                                <a:cxn ang="0">
                                  <a:pos x="connsiteX666" y="connsiteY666"/>
                                </a:cxn>
                                <a:cxn ang="0">
                                  <a:pos x="connsiteX667" y="connsiteY667"/>
                                </a:cxn>
                                <a:cxn ang="0">
                                  <a:pos x="connsiteX668" y="connsiteY668"/>
                                </a:cxn>
                                <a:cxn ang="0">
                                  <a:pos x="connsiteX669" y="connsiteY669"/>
                                </a:cxn>
                                <a:cxn ang="0">
                                  <a:pos x="connsiteX670" y="connsiteY670"/>
                                </a:cxn>
                                <a:cxn ang="0">
                                  <a:pos x="connsiteX671" y="connsiteY671"/>
                                </a:cxn>
                                <a:cxn ang="0">
                                  <a:pos x="connsiteX672" y="connsiteY672"/>
                                </a:cxn>
                                <a:cxn ang="0">
                                  <a:pos x="connsiteX673" y="connsiteY673"/>
                                </a:cxn>
                                <a:cxn ang="0">
                                  <a:pos x="connsiteX674" y="connsiteY674"/>
                                </a:cxn>
                                <a:cxn ang="0">
                                  <a:pos x="connsiteX675" y="connsiteY675"/>
                                </a:cxn>
                                <a:cxn ang="0">
                                  <a:pos x="connsiteX676" y="connsiteY676"/>
                                </a:cxn>
                                <a:cxn ang="0">
                                  <a:pos x="connsiteX677" y="connsiteY677"/>
                                </a:cxn>
                                <a:cxn ang="0">
                                  <a:pos x="connsiteX678" y="connsiteY678"/>
                                </a:cxn>
                                <a:cxn ang="0">
                                  <a:pos x="connsiteX679" y="connsiteY679"/>
                                </a:cxn>
                                <a:cxn ang="0">
                                  <a:pos x="connsiteX680" y="connsiteY680"/>
                                </a:cxn>
                                <a:cxn ang="0">
                                  <a:pos x="connsiteX681" y="connsiteY681"/>
                                </a:cxn>
                                <a:cxn ang="0">
                                  <a:pos x="connsiteX682" y="connsiteY682"/>
                                </a:cxn>
                                <a:cxn ang="0">
                                  <a:pos x="connsiteX683" y="connsiteY683"/>
                                </a:cxn>
                                <a:cxn ang="0">
                                  <a:pos x="connsiteX684" y="connsiteY684"/>
                                </a:cxn>
                                <a:cxn ang="0">
                                  <a:pos x="connsiteX685" y="connsiteY685"/>
                                </a:cxn>
                                <a:cxn ang="0">
                                  <a:pos x="connsiteX686" y="connsiteY686"/>
                                </a:cxn>
                                <a:cxn ang="0">
                                  <a:pos x="connsiteX687" y="connsiteY687"/>
                                </a:cxn>
                                <a:cxn ang="0">
                                  <a:pos x="connsiteX688" y="connsiteY688"/>
                                </a:cxn>
                                <a:cxn ang="0">
                                  <a:pos x="connsiteX689" y="connsiteY689"/>
                                </a:cxn>
                                <a:cxn ang="0">
                                  <a:pos x="connsiteX690" y="connsiteY690"/>
                                </a:cxn>
                                <a:cxn ang="0">
                                  <a:pos x="connsiteX691" y="connsiteY691"/>
                                </a:cxn>
                                <a:cxn ang="0">
                                  <a:pos x="connsiteX692" y="connsiteY692"/>
                                </a:cxn>
                                <a:cxn ang="0">
                                  <a:pos x="connsiteX693" y="connsiteY693"/>
                                </a:cxn>
                                <a:cxn ang="0">
                                  <a:pos x="connsiteX694" y="connsiteY694"/>
                                </a:cxn>
                                <a:cxn ang="0">
                                  <a:pos x="connsiteX695" y="connsiteY695"/>
                                </a:cxn>
                                <a:cxn ang="0">
                                  <a:pos x="connsiteX696" y="connsiteY696"/>
                                </a:cxn>
                                <a:cxn ang="0">
                                  <a:pos x="connsiteX697" y="connsiteY697"/>
                                </a:cxn>
                                <a:cxn ang="0">
                                  <a:pos x="connsiteX698" y="connsiteY698"/>
                                </a:cxn>
                                <a:cxn ang="0">
                                  <a:pos x="connsiteX699" y="connsiteY699"/>
                                </a:cxn>
                                <a:cxn ang="0">
                                  <a:pos x="connsiteX700" y="connsiteY700"/>
                                </a:cxn>
                                <a:cxn ang="0">
                                  <a:pos x="connsiteX701" y="connsiteY701"/>
                                </a:cxn>
                                <a:cxn ang="0">
                                  <a:pos x="connsiteX702" y="connsiteY702"/>
                                </a:cxn>
                                <a:cxn ang="0">
                                  <a:pos x="connsiteX703" y="connsiteY703"/>
                                </a:cxn>
                                <a:cxn ang="0">
                                  <a:pos x="connsiteX704" y="connsiteY704"/>
                                </a:cxn>
                                <a:cxn ang="0">
                                  <a:pos x="connsiteX705" y="connsiteY705"/>
                                </a:cxn>
                                <a:cxn ang="0">
                                  <a:pos x="connsiteX706" y="connsiteY706"/>
                                </a:cxn>
                                <a:cxn ang="0">
                                  <a:pos x="connsiteX707" y="connsiteY707"/>
                                </a:cxn>
                                <a:cxn ang="0">
                                  <a:pos x="connsiteX708" y="connsiteY708"/>
                                </a:cxn>
                                <a:cxn ang="0">
                                  <a:pos x="connsiteX709" y="connsiteY709"/>
                                </a:cxn>
                                <a:cxn ang="0">
                                  <a:pos x="connsiteX710" y="connsiteY710"/>
                                </a:cxn>
                                <a:cxn ang="0">
                                  <a:pos x="connsiteX711" y="connsiteY711"/>
                                </a:cxn>
                                <a:cxn ang="0">
                                  <a:pos x="connsiteX712" y="connsiteY712"/>
                                </a:cxn>
                                <a:cxn ang="0">
                                  <a:pos x="connsiteX713" y="connsiteY713"/>
                                </a:cxn>
                                <a:cxn ang="0">
                                  <a:pos x="connsiteX714" y="connsiteY714"/>
                                </a:cxn>
                                <a:cxn ang="0">
                                  <a:pos x="connsiteX715" y="connsiteY715"/>
                                </a:cxn>
                                <a:cxn ang="0">
                                  <a:pos x="connsiteX716" y="connsiteY716"/>
                                </a:cxn>
                                <a:cxn ang="0">
                                  <a:pos x="connsiteX717" y="connsiteY717"/>
                                </a:cxn>
                                <a:cxn ang="0">
                                  <a:pos x="connsiteX718" y="connsiteY718"/>
                                </a:cxn>
                                <a:cxn ang="0">
                                  <a:pos x="connsiteX719" y="connsiteY719"/>
                                </a:cxn>
                                <a:cxn ang="0">
                                  <a:pos x="connsiteX720" y="connsiteY720"/>
                                </a:cxn>
                                <a:cxn ang="0">
                                  <a:pos x="connsiteX721" y="connsiteY721"/>
                                </a:cxn>
                                <a:cxn ang="0">
                                  <a:pos x="connsiteX722" y="connsiteY722"/>
                                </a:cxn>
                                <a:cxn ang="0">
                                  <a:pos x="connsiteX723" y="connsiteY723"/>
                                </a:cxn>
                                <a:cxn ang="0">
                                  <a:pos x="connsiteX724" y="connsiteY724"/>
                                </a:cxn>
                                <a:cxn ang="0">
                                  <a:pos x="connsiteX725" y="connsiteY725"/>
                                </a:cxn>
                                <a:cxn ang="0">
                                  <a:pos x="connsiteX726" y="connsiteY726"/>
                                </a:cxn>
                                <a:cxn ang="0">
                                  <a:pos x="connsiteX727" y="connsiteY727"/>
                                </a:cxn>
                                <a:cxn ang="0">
                                  <a:pos x="connsiteX728" y="connsiteY728"/>
                                </a:cxn>
                                <a:cxn ang="0">
                                  <a:pos x="connsiteX729" y="connsiteY729"/>
                                </a:cxn>
                                <a:cxn ang="0">
                                  <a:pos x="connsiteX730" y="connsiteY730"/>
                                </a:cxn>
                                <a:cxn ang="0">
                                  <a:pos x="connsiteX731" y="connsiteY731"/>
                                </a:cxn>
                                <a:cxn ang="0">
                                  <a:pos x="connsiteX732" y="connsiteY732"/>
                                </a:cxn>
                                <a:cxn ang="0">
                                  <a:pos x="connsiteX733" y="connsiteY733"/>
                                </a:cxn>
                                <a:cxn ang="0">
                                  <a:pos x="connsiteX734" y="connsiteY734"/>
                                </a:cxn>
                                <a:cxn ang="0">
                                  <a:pos x="connsiteX735" y="connsiteY735"/>
                                </a:cxn>
                                <a:cxn ang="0">
                                  <a:pos x="connsiteX736" y="connsiteY736"/>
                                </a:cxn>
                                <a:cxn ang="0">
                                  <a:pos x="connsiteX737" y="connsiteY737"/>
                                </a:cxn>
                                <a:cxn ang="0">
                                  <a:pos x="connsiteX738" y="connsiteY738"/>
                                </a:cxn>
                                <a:cxn ang="0">
                                  <a:pos x="connsiteX739" y="connsiteY739"/>
                                </a:cxn>
                                <a:cxn ang="0">
                                  <a:pos x="connsiteX740" y="connsiteY740"/>
                                </a:cxn>
                                <a:cxn ang="0">
                                  <a:pos x="connsiteX741" y="connsiteY741"/>
                                </a:cxn>
                                <a:cxn ang="0">
                                  <a:pos x="connsiteX742" y="connsiteY742"/>
                                </a:cxn>
                                <a:cxn ang="0">
                                  <a:pos x="connsiteX743" y="connsiteY743"/>
                                </a:cxn>
                                <a:cxn ang="0">
                                  <a:pos x="connsiteX744" y="connsiteY744"/>
                                </a:cxn>
                                <a:cxn ang="0">
                                  <a:pos x="connsiteX745" y="connsiteY745"/>
                                </a:cxn>
                                <a:cxn ang="0">
                                  <a:pos x="connsiteX746" y="connsiteY746"/>
                                </a:cxn>
                                <a:cxn ang="0">
                                  <a:pos x="connsiteX747" y="connsiteY747"/>
                                </a:cxn>
                                <a:cxn ang="0">
                                  <a:pos x="connsiteX748" y="connsiteY748"/>
                                </a:cxn>
                                <a:cxn ang="0">
                                  <a:pos x="connsiteX749" y="connsiteY749"/>
                                </a:cxn>
                                <a:cxn ang="0">
                                  <a:pos x="connsiteX750" y="connsiteY750"/>
                                </a:cxn>
                                <a:cxn ang="0">
                                  <a:pos x="connsiteX751" y="connsiteY751"/>
                                </a:cxn>
                                <a:cxn ang="0">
                                  <a:pos x="connsiteX752" y="connsiteY752"/>
                                </a:cxn>
                                <a:cxn ang="0">
                                  <a:pos x="connsiteX753" y="connsiteY753"/>
                                </a:cxn>
                                <a:cxn ang="0">
                                  <a:pos x="connsiteX754" y="connsiteY754"/>
                                </a:cxn>
                                <a:cxn ang="0">
                                  <a:pos x="connsiteX755" y="connsiteY755"/>
                                </a:cxn>
                                <a:cxn ang="0">
                                  <a:pos x="connsiteX756" y="connsiteY756"/>
                                </a:cxn>
                                <a:cxn ang="0">
                                  <a:pos x="connsiteX757" y="connsiteY757"/>
                                </a:cxn>
                                <a:cxn ang="0">
                                  <a:pos x="connsiteX758" y="connsiteY758"/>
                                </a:cxn>
                                <a:cxn ang="0">
                                  <a:pos x="connsiteX759" y="connsiteY759"/>
                                </a:cxn>
                                <a:cxn ang="0">
                                  <a:pos x="connsiteX760" y="connsiteY760"/>
                                </a:cxn>
                                <a:cxn ang="0">
                                  <a:pos x="connsiteX761" y="connsiteY761"/>
                                </a:cxn>
                                <a:cxn ang="0">
                                  <a:pos x="connsiteX762" y="connsiteY762"/>
                                </a:cxn>
                                <a:cxn ang="0">
                                  <a:pos x="connsiteX763" y="connsiteY763"/>
                                </a:cxn>
                                <a:cxn ang="0">
                                  <a:pos x="connsiteX764" y="connsiteY764"/>
                                </a:cxn>
                                <a:cxn ang="0">
                                  <a:pos x="connsiteX765" y="connsiteY765"/>
                                </a:cxn>
                                <a:cxn ang="0">
                                  <a:pos x="connsiteX766" y="connsiteY766"/>
                                </a:cxn>
                                <a:cxn ang="0">
                                  <a:pos x="connsiteX767" y="connsiteY767"/>
                                </a:cxn>
                                <a:cxn ang="0">
                                  <a:pos x="connsiteX768" y="connsiteY768"/>
                                </a:cxn>
                                <a:cxn ang="0">
                                  <a:pos x="connsiteX769" y="connsiteY769"/>
                                </a:cxn>
                                <a:cxn ang="0">
                                  <a:pos x="connsiteX770" y="connsiteY770"/>
                                </a:cxn>
                                <a:cxn ang="0">
                                  <a:pos x="connsiteX771" y="connsiteY771"/>
                                </a:cxn>
                                <a:cxn ang="0">
                                  <a:pos x="connsiteX772" y="connsiteY772"/>
                                </a:cxn>
                                <a:cxn ang="0">
                                  <a:pos x="connsiteX773" y="connsiteY773"/>
                                </a:cxn>
                                <a:cxn ang="0">
                                  <a:pos x="connsiteX774" y="connsiteY774"/>
                                </a:cxn>
                                <a:cxn ang="0">
                                  <a:pos x="connsiteX775" y="connsiteY775"/>
                                </a:cxn>
                                <a:cxn ang="0">
                                  <a:pos x="connsiteX776" y="connsiteY776"/>
                                </a:cxn>
                                <a:cxn ang="0">
                                  <a:pos x="connsiteX777" y="connsiteY777"/>
                                </a:cxn>
                                <a:cxn ang="0">
                                  <a:pos x="connsiteX778" y="connsiteY778"/>
                                </a:cxn>
                                <a:cxn ang="0">
                                  <a:pos x="connsiteX779" y="connsiteY779"/>
                                </a:cxn>
                                <a:cxn ang="0">
                                  <a:pos x="connsiteX780" y="connsiteY780"/>
                                </a:cxn>
                                <a:cxn ang="0">
                                  <a:pos x="connsiteX781" y="connsiteY781"/>
                                </a:cxn>
                                <a:cxn ang="0">
                                  <a:pos x="connsiteX782" y="connsiteY782"/>
                                </a:cxn>
                                <a:cxn ang="0">
                                  <a:pos x="connsiteX783" y="connsiteY783"/>
                                </a:cxn>
                                <a:cxn ang="0">
                                  <a:pos x="connsiteX784" y="connsiteY784"/>
                                </a:cxn>
                                <a:cxn ang="0">
                                  <a:pos x="connsiteX785" y="connsiteY785"/>
                                </a:cxn>
                                <a:cxn ang="0">
                                  <a:pos x="connsiteX786" y="connsiteY786"/>
                                </a:cxn>
                                <a:cxn ang="0">
                                  <a:pos x="connsiteX787" y="connsiteY787"/>
                                </a:cxn>
                                <a:cxn ang="0">
                                  <a:pos x="connsiteX788" y="connsiteY788"/>
                                </a:cxn>
                                <a:cxn ang="0">
                                  <a:pos x="connsiteX789" y="connsiteY789"/>
                                </a:cxn>
                                <a:cxn ang="0">
                                  <a:pos x="connsiteX790" y="connsiteY790"/>
                                </a:cxn>
                                <a:cxn ang="0">
                                  <a:pos x="connsiteX791" y="connsiteY791"/>
                                </a:cxn>
                                <a:cxn ang="0">
                                  <a:pos x="connsiteX792" y="connsiteY792"/>
                                </a:cxn>
                                <a:cxn ang="0">
                                  <a:pos x="connsiteX793" y="connsiteY793"/>
                                </a:cxn>
                                <a:cxn ang="0">
                                  <a:pos x="connsiteX794" y="connsiteY794"/>
                                </a:cxn>
                                <a:cxn ang="0">
                                  <a:pos x="connsiteX795" y="connsiteY795"/>
                                </a:cxn>
                                <a:cxn ang="0">
                                  <a:pos x="connsiteX796" y="connsiteY796"/>
                                </a:cxn>
                                <a:cxn ang="0">
                                  <a:pos x="connsiteX797" y="connsiteY797"/>
                                </a:cxn>
                                <a:cxn ang="0">
                                  <a:pos x="connsiteX798" y="connsiteY798"/>
                                </a:cxn>
                                <a:cxn ang="0">
                                  <a:pos x="connsiteX799" y="connsiteY799"/>
                                </a:cxn>
                                <a:cxn ang="0">
                                  <a:pos x="connsiteX800" y="connsiteY800"/>
                                </a:cxn>
                                <a:cxn ang="0">
                                  <a:pos x="connsiteX801" y="connsiteY801"/>
                                </a:cxn>
                                <a:cxn ang="0">
                                  <a:pos x="connsiteX802" y="connsiteY802"/>
                                </a:cxn>
                                <a:cxn ang="0">
                                  <a:pos x="connsiteX803" y="connsiteY803"/>
                                </a:cxn>
                                <a:cxn ang="0">
                                  <a:pos x="connsiteX804" y="connsiteY804"/>
                                </a:cxn>
                                <a:cxn ang="0">
                                  <a:pos x="connsiteX805" y="connsiteY805"/>
                                </a:cxn>
                                <a:cxn ang="0">
                                  <a:pos x="connsiteX806" y="connsiteY806"/>
                                </a:cxn>
                                <a:cxn ang="0">
                                  <a:pos x="connsiteX807" y="connsiteY807"/>
                                </a:cxn>
                                <a:cxn ang="0">
                                  <a:pos x="connsiteX808" y="connsiteY808"/>
                                </a:cxn>
                                <a:cxn ang="0">
                                  <a:pos x="connsiteX809" y="connsiteY809"/>
                                </a:cxn>
                                <a:cxn ang="0">
                                  <a:pos x="connsiteX810" y="connsiteY810"/>
                                </a:cxn>
                                <a:cxn ang="0">
                                  <a:pos x="connsiteX811" y="connsiteY811"/>
                                </a:cxn>
                                <a:cxn ang="0">
                                  <a:pos x="connsiteX812" y="connsiteY812"/>
                                </a:cxn>
                                <a:cxn ang="0">
                                  <a:pos x="connsiteX813" y="connsiteY813"/>
                                </a:cxn>
                                <a:cxn ang="0">
                                  <a:pos x="connsiteX814" y="connsiteY814"/>
                                </a:cxn>
                                <a:cxn ang="0">
                                  <a:pos x="connsiteX815" y="connsiteY815"/>
                                </a:cxn>
                                <a:cxn ang="0">
                                  <a:pos x="connsiteX816" y="connsiteY816"/>
                                </a:cxn>
                                <a:cxn ang="0">
                                  <a:pos x="connsiteX817" y="connsiteY817"/>
                                </a:cxn>
                                <a:cxn ang="0">
                                  <a:pos x="connsiteX818" y="connsiteY818"/>
                                </a:cxn>
                                <a:cxn ang="0">
                                  <a:pos x="connsiteX819" y="connsiteY819"/>
                                </a:cxn>
                                <a:cxn ang="0">
                                  <a:pos x="connsiteX820" y="connsiteY820"/>
                                </a:cxn>
                                <a:cxn ang="0">
                                  <a:pos x="connsiteX821" y="connsiteY821"/>
                                </a:cxn>
                                <a:cxn ang="0">
                                  <a:pos x="connsiteX822" y="connsiteY822"/>
                                </a:cxn>
                                <a:cxn ang="0">
                                  <a:pos x="connsiteX823" y="connsiteY823"/>
                                </a:cxn>
                                <a:cxn ang="0">
                                  <a:pos x="connsiteX824" y="connsiteY824"/>
                                </a:cxn>
                                <a:cxn ang="0">
                                  <a:pos x="connsiteX825" y="connsiteY825"/>
                                </a:cxn>
                                <a:cxn ang="0">
                                  <a:pos x="connsiteX826" y="connsiteY826"/>
                                </a:cxn>
                                <a:cxn ang="0">
                                  <a:pos x="connsiteX827" y="connsiteY827"/>
                                </a:cxn>
                                <a:cxn ang="0">
                                  <a:pos x="connsiteX828" y="connsiteY828"/>
                                </a:cxn>
                                <a:cxn ang="0">
                                  <a:pos x="connsiteX829" y="connsiteY829"/>
                                </a:cxn>
                                <a:cxn ang="0">
                                  <a:pos x="connsiteX830" y="connsiteY830"/>
                                </a:cxn>
                                <a:cxn ang="0">
                                  <a:pos x="connsiteX831" y="connsiteY831"/>
                                </a:cxn>
                                <a:cxn ang="0">
                                  <a:pos x="connsiteX832" y="connsiteY832"/>
                                </a:cxn>
                                <a:cxn ang="0">
                                  <a:pos x="connsiteX833" y="connsiteY833"/>
                                </a:cxn>
                                <a:cxn ang="0">
                                  <a:pos x="connsiteX834" y="connsiteY834"/>
                                </a:cxn>
                                <a:cxn ang="0">
                                  <a:pos x="connsiteX835" y="connsiteY835"/>
                                </a:cxn>
                                <a:cxn ang="0">
                                  <a:pos x="connsiteX836" y="connsiteY836"/>
                                </a:cxn>
                                <a:cxn ang="0">
                                  <a:pos x="connsiteX837" y="connsiteY837"/>
                                </a:cxn>
                                <a:cxn ang="0">
                                  <a:pos x="connsiteX838" y="connsiteY838"/>
                                </a:cxn>
                                <a:cxn ang="0">
                                  <a:pos x="connsiteX839" y="connsiteY839"/>
                                </a:cxn>
                                <a:cxn ang="0">
                                  <a:pos x="connsiteX840" y="connsiteY840"/>
                                </a:cxn>
                                <a:cxn ang="0">
                                  <a:pos x="connsiteX841" y="connsiteY841"/>
                                </a:cxn>
                                <a:cxn ang="0">
                                  <a:pos x="connsiteX842" y="connsiteY842"/>
                                </a:cxn>
                                <a:cxn ang="0">
                                  <a:pos x="connsiteX843" y="connsiteY843"/>
                                </a:cxn>
                                <a:cxn ang="0">
                                  <a:pos x="connsiteX844" y="connsiteY844"/>
                                </a:cxn>
                                <a:cxn ang="0">
                                  <a:pos x="connsiteX845" y="connsiteY845"/>
                                </a:cxn>
                                <a:cxn ang="0">
                                  <a:pos x="connsiteX846" y="connsiteY846"/>
                                </a:cxn>
                                <a:cxn ang="0">
                                  <a:pos x="connsiteX847" y="connsiteY847"/>
                                </a:cxn>
                                <a:cxn ang="0">
                                  <a:pos x="connsiteX848" y="connsiteY848"/>
                                </a:cxn>
                                <a:cxn ang="0">
                                  <a:pos x="connsiteX849" y="connsiteY849"/>
                                </a:cxn>
                                <a:cxn ang="0">
                                  <a:pos x="connsiteX850" y="connsiteY850"/>
                                </a:cxn>
                                <a:cxn ang="0">
                                  <a:pos x="connsiteX851" y="connsiteY851"/>
                                </a:cxn>
                                <a:cxn ang="0">
                                  <a:pos x="connsiteX852" y="connsiteY852"/>
                                </a:cxn>
                                <a:cxn ang="0">
                                  <a:pos x="connsiteX853" y="connsiteY853"/>
                                </a:cxn>
                                <a:cxn ang="0">
                                  <a:pos x="connsiteX854" y="connsiteY854"/>
                                </a:cxn>
                                <a:cxn ang="0">
                                  <a:pos x="connsiteX855" y="connsiteY855"/>
                                </a:cxn>
                                <a:cxn ang="0">
                                  <a:pos x="connsiteX856" y="connsiteY856"/>
                                </a:cxn>
                                <a:cxn ang="0">
                                  <a:pos x="connsiteX857" y="connsiteY857"/>
                                </a:cxn>
                                <a:cxn ang="0">
                                  <a:pos x="connsiteX858" y="connsiteY858"/>
                                </a:cxn>
                                <a:cxn ang="0">
                                  <a:pos x="connsiteX859" y="connsiteY859"/>
                                </a:cxn>
                                <a:cxn ang="0">
                                  <a:pos x="connsiteX860" y="connsiteY860"/>
                                </a:cxn>
                                <a:cxn ang="0">
                                  <a:pos x="connsiteX861" y="connsiteY861"/>
                                </a:cxn>
                                <a:cxn ang="0">
                                  <a:pos x="connsiteX862" y="connsiteY862"/>
                                </a:cxn>
                                <a:cxn ang="0">
                                  <a:pos x="connsiteX863" y="connsiteY863"/>
                                </a:cxn>
                                <a:cxn ang="0">
                                  <a:pos x="connsiteX864" y="connsiteY864"/>
                                </a:cxn>
                                <a:cxn ang="0">
                                  <a:pos x="connsiteX865" y="connsiteY865"/>
                                </a:cxn>
                                <a:cxn ang="0">
                                  <a:pos x="connsiteX866" y="connsiteY866"/>
                                </a:cxn>
                                <a:cxn ang="0">
                                  <a:pos x="connsiteX867" y="connsiteY867"/>
                                </a:cxn>
                                <a:cxn ang="0">
                                  <a:pos x="connsiteX868" y="connsiteY868"/>
                                </a:cxn>
                                <a:cxn ang="0">
                                  <a:pos x="connsiteX869" y="connsiteY869"/>
                                </a:cxn>
                                <a:cxn ang="0">
                                  <a:pos x="connsiteX870" y="connsiteY870"/>
                                </a:cxn>
                                <a:cxn ang="0">
                                  <a:pos x="connsiteX871" y="connsiteY871"/>
                                </a:cxn>
                                <a:cxn ang="0">
                                  <a:pos x="connsiteX872" y="connsiteY872"/>
                                </a:cxn>
                                <a:cxn ang="0">
                                  <a:pos x="connsiteX873" y="connsiteY873"/>
                                </a:cxn>
                                <a:cxn ang="0">
                                  <a:pos x="connsiteX874" y="connsiteY874"/>
                                </a:cxn>
                                <a:cxn ang="0">
                                  <a:pos x="connsiteX875" y="connsiteY875"/>
                                </a:cxn>
                                <a:cxn ang="0">
                                  <a:pos x="connsiteX876" y="connsiteY876"/>
                                </a:cxn>
                                <a:cxn ang="0">
                                  <a:pos x="connsiteX877" y="connsiteY877"/>
                                </a:cxn>
                                <a:cxn ang="0">
                                  <a:pos x="connsiteX878" y="connsiteY878"/>
                                </a:cxn>
                                <a:cxn ang="0">
                                  <a:pos x="connsiteX879" y="connsiteY879"/>
                                </a:cxn>
                                <a:cxn ang="0">
                                  <a:pos x="connsiteX880" y="connsiteY880"/>
                                </a:cxn>
                                <a:cxn ang="0">
                                  <a:pos x="connsiteX881" y="connsiteY881"/>
                                </a:cxn>
                                <a:cxn ang="0">
                                  <a:pos x="connsiteX882" y="connsiteY882"/>
                                </a:cxn>
                                <a:cxn ang="0">
                                  <a:pos x="connsiteX883" y="connsiteY883"/>
                                </a:cxn>
                                <a:cxn ang="0">
                                  <a:pos x="connsiteX884" y="connsiteY884"/>
                                </a:cxn>
                                <a:cxn ang="0">
                                  <a:pos x="connsiteX885" y="connsiteY885"/>
                                </a:cxn>
                                <a:cxn ang="0">
                                  <a:pos x="connsiteX886" y="connsiteY886"/>
                                </a:cxn>
                                <a:cxn ang="0">
                                  <a:pos x="connsiteX887" y="connsiteY887"/>
                                </a:cxn>
                                <a:cxn ang="0">
                                  <a:pos x="connsiteX888" y="connsiteY888"/>
                                </a:cxn>
                                <a:cxn ang="0">
                                  <a:pos x="connsiteX889" y="connsiteY889"/>
                                </a:cxn>
                                <a:cxn ang="0">
                                  <a:pos x="connsiteX890" y="connsiteY890"/>
                                </a:cxn>
                                <a:cxn ang="0">
                                  <a:pos x="connsiteX891" y="connsiteY891"/>
                                </a:cxn>
                                <a:cxn ang="0">
                                  <a:pos x="connsiteX892" y="connsiteY892"/>
                                </a:cxn>
                                <a:cxn ang="0">
                                  <a:pos x="connsiteX893" y="connsiteY893"/>
                                </a:cxn>
                                <a:cxn ang="0">
                                  <a:pos x="connsiteX894" y="connsiteY894"/>
                                </a:cxn>
                                <a:cxn ang="0">
                                  <a:pos x="connsiteX895" y="connsiteY895"/>
                                </a:cxn>
                                <a:cxn ang="0">
                                  <a:pos x="connsiteX896" y="connsiteY896"/>
                                </a:cxn>
                                <a:cxn ang="0">
                                  <a:pos x="connsiteX897" y="connsiteY897"/>
                                </a:cxn>
                                <a:cxn ang="0">
                                  <a:pos x="connsiteX898" y="connsiteY898"/>
                                </a:cxn>
                                <a:cxn ang="0">
                                  <a:pos x="connsiteX899" y="connsiteY899"/>
                                </a:cxn>
                                <a:cxn ang="0">
                                  <a:pos x="connsiteX900" y="connsiteY900"/>
                                </a:cxn>
                                <a:cxn ang="0">
                                  <a:pos x="connsiteX901" y="connsiteY901"/>
                                </a:cxn>
                                <a:cxn ang="0">
                                  <a:pos x="connsiteX902" y="connsiteY902"/>
                                </a:cxn>
                                <a:cxn ang="0">
                                  <a:pos x="connsiteX903" y="connsiteY903"/>
                                </a:cxn>
                                <a:cxn ang="0">
                                  <a:pos x="connsiteX904" y="connsiteY904"/>
                                </a:cxn>
                                <a:cxn ang="0">
                                  <a:pos x="connsiteX905" y="connsiteY905"/>
                                </a:cxn>
                                <a:cxn ang="0">
                                  <a:pos x="connsiteX906" y="connsiteY906"/>
                                </a:cxn>
                                <a:cxn ang="0">
                                  <a:pos x="connsiteX907" y="connsiteY907"/>
                                </a:cxn>
                                <a:cxn ang="0">
                                  <a:pos x="connsiteX908" y="connsiteY908"/>
                                </a:cxn>
                                <a:cxn ang="0">
                                  <a:pos x="connsiteX909" y="connsiteY909"/>
                                </a:cxn>
                                <a:cxn ang="0">
                                  <a:pos x="connsiteX910" y="connsiteY910"/>
                                </a:cxn>
                                <a:cxn ang="0">
                                  <a:pos x="connsiteX911" y="connsiteY911"/>
                                </a:cxn>
                                <a:cxn ang="0">
                                  <a:pos x="connsiteX912" y="connsiteY912"/>
                                </a:cxn>
                                <a:cxn ang="0">
                                  <a:pos x="connsiteX913" y="connsiteY913"/>
                                </a:cxn>
                                <a:cxn ang="0">
                                  <a:pos x="connsiteX914" y="connsiteY914"/>
                                </a:cxn>
                                <a:cxn ang="0">
                                  <a:pos x="connsiteX915" y="connsiteY915"/>
                                </a:cxn>
                                <a:cxn ang="0">
                                  <a:pos x="connsiteX916" y="connsiteY916"/>
                                </a:cxn>
                                <a:cxn ang="0">
                                  <a:pos x="connsiteX917" y="connsiteY917"/>
                                </a:cxn>
                                <a:cxn ang="0">
                                  <a:pos x="connsiteX918" y="connsiteY918"/>
                                </a:cxn>
                                <a:cxn ang="0">
                                  <a:pos x="connsiteX919" y="connsiteY919"/>
                                </a:cxn>
                                <a:cxn ang="0">
                                  <a:pos x="connsiteX920" y="connsiteY920"/>
                                </a:cxn>
                                <a:cxn ang="0">
                                  <a:pos x="connsiteX921" y="connsiteY921"/>
                                </a:cxn>
                                <a:cxn ang="0">
                                  <a:pos x="connsiteX922" y="connsiteY922"/>
                                </a:cxn>
                                <a:cxn ang="0">
                                  <a:pos x="connsiteX923" y="connsiteY923"/>
                                </a:cxn>
                                <a:cxn ang="0">
                                  <a:pos x="connsiteX924" y="connsiteY924"/>
                                </a:cxn>
                                <a:cxn ang="0">
                                  <a:pos x="connsiteX925" y="connsiteY925"/>
                                </a:cxn>
                                <a:cxn ang="0">
                                  <a:pos x="connsiteX926" y="connsiteY926"/>
                                </a:cxn>
                                <a:cxn ang="0">
                                  <a:pos x="connsiteX927" y="connsiteY927"/>
                                </a:cxn>
                                <a:cxn ang="0">
                                  <a:pos x="connsiteX928" y="connsiteY928"/>
                                </a:cxn>
                                <a:cxn ang="0">
                                  <a:pos x="connsiteX929" y="connsiteY929"/>
                                </a:cxn>
                                <a:cxn ang="0">
                                  <a:pos x="connsiteX930" y="connsiteY930"/>
                                </a:cxn>
                                <a:cxn ang="0">
                                  <a:pos x="connsiteX931" y="connsiteY931"/>
                                </a:cxn>
                                <a:cxn ang="0">
                                  <a:pos x="connsiteX932" y="connsiteY932"/>
                                </a:cxn>
                                <a:cxn ang="0">
                                  <a:pos x="connsiteX933" y="connsiteY933"/>
                                </a:cxn>
                                <a:cxn ang="0">
                                  <a:pos x="connsiteX934" y="connsiteY934"/>
                                </a:cxn>
                                <a:cxn ang="0">
                                  <a:pos x="connsiteX935" y="connsiteY935"/>
                                </a:cxn>
                                <a:cxn ang="0">
                                  <a:pos x="connsiteX936" y="connsiteY936"/>
                                </a:cxn>
                                <a:cxn ang="0">
                                  <a:pos x="connsiteX937" y="connsiteY937"/>
                                </a:cxn>
                                <a:cxn ang="0">
                                  <a:pos x="connsiteX938" y="connsiteY938"/>
                                </a:cxn>
                                <a:cxn ang="0">
                                  <a:pos x="connsiteX939" y="connsiteY939"/>
                                </a:cxn>
                                <a:cxn ang="0">
                                  <a:pos x="connsiteX940" y="connsiteY940"/>
                                </a:cxn>
                                <a:cxn ang="0">
                                  <a:pos x="connsiteX941" y="connsiteY941"/>
                                </a:cxn>
                                <a:cxn ang="0">
                                  <a:pos x="connsiteX942" y="connsiteY942"/>
                                </a:cxn>
                                <a:cxn ang="0">
                                  <a:pos x="connsiteX943" y="connsiteY943"/>
                                </a:cxn>
                                <a:cxn ang="0">
                                  <a:pos x="connsiteX944" y="connsiteY944"/>
                                </a:cxn>
                                <a:cxn ang="0">
                                  <a:pos x="connsiteX945" y="connsiteY945"/>
                                </a:cxn>
                                <a:cxn ang="0">
                                  <a:pos x="connsiteX946" y="connsiteY946"/>
                                </a:cxn>
                                <a:cxn ang="0">
                                  <a:pos x="connsiteX947" y="connsiteY947"/>
                                </a:cxn>
                                <a:cxn ang="0">
                                  <a:pos x="connsiteX948" y="connsiteY948"/>
                                </a:cxn>
                                <a:cxn ang="0">
                                  <a:pos x="connsiteX949" y="connsiteY949"/>
                                </a:cxn>
                                <a:cxn ang="0">
                                  <a:pos x="connsiteX950" y="connsiteY950"/>
                                </a:cxn>
                                <a:cxn ang="0">
                                  <a:pos x="connsiteX951" y="connsiteY951"/>
                                </a:cxn>
                                <a:cxn ang="0">
                                  <a:pos x="connsiteX952" y="connsiteY952"/>
                                </a:cxn>
                                <a:cxn ang="0">
                                  <a:pos x="connsiteX953" y="connsiteY953"/>
                                </a:cxn>
                                <a:cxn ang="0">
                                  <a:pos x="connsiteX954" y="connsiteY954"/>
                                </a:cxn>
                                <a:cxn ang="0">
                                  <a:pos x="connsiteX955" y="connsiteY955"/>
                                </a:cxn>
                                <a:cxn ang="0">
                                  <a:pos x="connsiteX956" y="connsiteY956"/>
                                </a:cxn>
                                <a:cxn ang="0">
                                  <a:pos x="connsiteX957" y="connsiteY957"/>
                                </a:cxn>
                                <a:cxn ang="0">
                                  <a:pos x="connsiteX958" y="connsiteY958"/>
                                </a:cxn>
                                <a:cxn ang="0">
                                  <a:pos x="connsiteX959" y="connsiteY959"/>
                                </a:cxn>
                                <a:cxn ang="0">
                                  <a:pos x="connsiteX960" y="connsiteY960"/>
                                </a:cxn>
                                <a:cxn ang="0">
                                  <a:pos x="connsiteX961" y="connsiteY961"/>
                                </a:cxn>
                                <a:cxn ang="0">
                                  <a:pos x="connsiteX962" y="connsiteY962"/>
                                </a:cxn>
                                <a:cxn ang="0">
                                  <a:pos x="connsiteX963" y="connsiteY963"/>
                                </a:cxn>
                                <a:cxn ang="0">
                                  <a:pos x="connsiteX964" y="connsiteY964"/>
                                </a:cxn>
                                <a:cxn ang="0">
                                  <a:pos x="connsiteX965" y="connsiteY965"/>
                                </a:cxn>
                                <a:cxn ang="0">
                                  <a:pos x="connsiteX966" y="connsiteY966"/>
                                </a:cxn>
                                <a:cxn ang="0">
                                  <a:pos x="connsiteX967" y="connsiteY967"/>
                                </a:cxn>
                                <a:cxn ang="0">
                                  <a:pos x="connsiteX968" y="connsiteY968"/>
                                </a:cxn>
                                <a:cxn ang="0">
                                  <a:pos x="connsiteX969" y="connsiteY969"/>
                                </a:cxn>
                                <a:cxn ang="0">
                                  <a:pos x="connsiteX970" y="connsiteY970"/>
                                </a:cxn>
                                <a:cxn ang="0">
                                  <a:pos x="connsiteX971" y="connsiteY971"/>
                                </a:cxn>
                                <a:cxn ang="0">
                                  <a:pos x="connsiteX972" y="connsiteY972"/>
                                </a:cxn>
                                <a:cxn ang="0">
                                  <a:pos x="connsiteX973" y="connsiteY973"/>
                                </a:cxn>
                                <a:cxn ang="0">
                                  <a:pos x="connsiteX974" y="connsiteY974"/>
                                </a:cxn>
                                <a:cxn ang="0">
                                  <a:pos x="connsiteX975" y="connsiteY975"/>
                                </a:cxn>
                                <a:cxn ang="0">
                                  <a:pos x="connsiteX976" y="connsiteY976"/>
                                </a:cxn>
                                <a:cxn ang="0">
                                  <a:pos x="connsiteX977" y="connsiteY977"/>
                                </a:cxn>
                                <a:cxn ang="0">
                                  <a:pos x="connsiteX978" y="connsiteY978"/>
                                </a:cxn>
                                <a:cxn ang="0">
                                  <a:pos x="connsiteX979" y="connsiteY979"/>
                                </a:cxn>
                                <a:cxn ang="0">
                                  <a:pos x="connsiteX980" y="connsiteY980"/>
                                </a:cxn>
                                <a:cxn ang="0">
                                  <a:pos x="connsiteX981" y="connsiteY981"/>
                                </a:cxn>
                                <a:cxn ang="0">
                                  <a:pos x="connsiteX982" y="connsiteY982"/>
                                </a:cxn>
                                <a:cxn ang="0">
                                  <a:pos x="connsiteX983" y="connsiteY983"/>
                                </a:cxn>
                                <a:cxn ang="0">
                                  <a:pos x="connsiteX984" y="connsiteY984"/>
                                </a:cxn>
                                <a:cxn ang="0">
                                  <a:pos x="connsiteX985" y="connsiteY985"/>
                                </a:cxn>
                                <a:cxn ang="0">
                                  <a:pos x="connsiteX986" y="connsiteY986"/>
                                </a:cxn>
                                <a:cxn ang="0">
                                  <a:pos x="connsiteX987" y="connsiteY987"/>
                                </a:cxn>
                                <a:cxn ang="0">
                                  <a:pos x="connsiteX988" y="connsiteY988"/>
                                </a:cxn>
                                <a:cxn ang="0">
                                  <a:pos x="connsiteX989" y="connsiteY989"/>
                                </a:cxn>
                                <a:cxn ang="0">
                                  <a:pos x="connsiteX990" y="connsiteY990"/>
                                </a:cxn>
                                <a:cxn ang="0">
                                  <a:pos x="connsiteX991" y="connsiteY991"/>
                                </a:cxn>
                                <a:cxn ang="0">
                                  <a:pos x="connsiteX992" y="connsiteY992"/>
                                </a:cxn>
                                <a:cxn ang="0">
                                  <a:pos x="connsiteX993" y="connsiteY993"/>
                                </a:cxn>
                                <a:cxn ang="0">
                                  <a:pos x="connsiteX994" y="connsiteY994"/>
                                </a:cxn>
                                <a:cxn ang="0">
                                  <a:pos x="connsiteX995" y="connsiteY995"/>
                                </a:cxn>
                                <a:cxn ang="0">
                                  <a:pos x="connsiteX996" y="connsiteY996"/>
                                </a:cxn>
                                <a:cxn ang="0">
                                  <a:pos x="connsiteX997" y="connsiteY997"/>
                                </a:cxn>
                                <a:cxn ang="0">
                                  <a:pos x="connsiteX998" y="connsiteY998"/>
                                </a:cxn>
                                <a:cxn ang="0">
                                  <a:pos x="connsiteX999" y="connsiteY999"/>
                                </a:cxn>
                                <a:cxn ang="0">
                                  <a:pos x="connsiteX1000" y="connsiteY1000"/>
                                </a:cxn>
                                <a:cxn ang="0">
                                  <a:pos x="connsiteX1001" y="connsiteY1001"/>
                                </a:cxn>
                                <a:cxn ang="0">
                                  <a:pos x="connsiteX1002" y="connsiteY1002"/>
                                </a:cxn>
                                <a:cxn ang="0">
                                  <a:pos x="connsiteX1003" y="connsiteY1003"/>
                                </a:cxn>
                                <a:cxn ang="0">
                                  <a:pos x="connsiteX1004" y="connsiteY1004"/>
                                </a:cxn>
                                <a:cxn ang="0">
                                  <a:pos x="connsiteX1005" y="connsiteY1005"/>
                                </a:cxn>
                                <a:cxn ang="0">
                                  <a:pos x="connsiteX1006" y="connsiteY1006"/>
                                </a:cxn>
                                <a:cxn ang="0">
                                  <a:pos x="connsiteX1007" y="connsiteY1007"/>
                                </a:cxn>
                                <a:cxn ang="0">
                                  <a:pos x="connsiteX1008" y="connsiteY1008"/>
                                </a:cxn>
                                <a:cxn ang="0">
                                  <a:pos x="connsiteX1009" y="connsiteY1009"/>
                                </a:cxn>
                                <a:cxn ang="0">
                                  <a:pos x="connsiteX1010" y="connsiteY1010"/>
                                </a:cxn>
                                <a:cxn ang="0">
                                  <a:pos x="connsiteX1011" y="connsiteY1011"/>
                                </a:cxn>
                                <a:cxn ang="0">
                                  <a:pos x="connsiteX1012" y="connsiteY1012"/>
                                </a:cxn>
                                <a:cxn ang="0">
                                  <a:pos x="connsiteX1013" y="connsiteY1013"/>
                                </a:cxn>
                                <a:cxn ang="0">
                                  <a:pos x="connsiteX1014" y="connsiteY1014"/>
                                </a:cxn>
                                <a:cxn ang="0">
                                  <a:pos x="connsiteX1015" y="connsiteY1015"/>
                                </a:cxn>
                                <a:cxn ang="0">
                                  <a:pos x="connsiteX1016" y="connsiteY1016"/>
                                </a:cxn>
                                <a:cxn ang="0">
                                  <a:pos x="connsiteX1017" y="connsiteY1017"/>
                                </a:cxn>
                                <a:cxn ang="0">
                                  <a:pos x="connsiteX1018" y="connsiteY1018"/>
                                </a:cxn>
                                <a:cxn ang="0">
                                  <a:pos x="connsiteX1019" y="connsiteY1019"/>
                                </a:cxn>
                                <a:cxn ang="0">
                                  <a:pos x="connsiteX1020" y="connsiteY1020"/>
                                </a:cxn>
                                <a:cxn ang="0">
                                  <a:pos x="connsiteX1021" y="connsiteY1021"/>
                                </a:cxn>
                                <a:cxn ang="0">
                                  <a:pos x="connsiteX1022" y="connsiteY1022"/>
                                </a:cxn>
                                <a:cxn ang="0">
                                  <a:pos x="connsiteX1023" y="connsiteY1023"/>
                                </a:cxn>
                                <a:cxn ang="0">
                                  <a:pos x="connsiteX1024" y="connsiteY1024"/>
                                </a:cxn>
                                <a:cxn ang="0">
                                  <a:pos x="connsiteX1025" y="connsiteY1025"/>
                                </a:cxn>
                                <a:cxn ang="0">
                                  <a:pos x="connsiteX1026" y="connsiteY1026"/>
                                </a:cxn>
                                <a:cxn ang="0">
                                  <a:pos x="connsiteX1027" y="connsiteY1027"/>
                                </a:cxn>
                                <a:cxn ang="0">
                                  <a:pos x="connsiteX1028" y="connsiteY1028"/>
                                </a:cxn>
                                <a:cxn ang="0">
                                  <a:pos x="connsiteX1029" y="connsiteY1029"/>
                                </a:cxn>
                                <a:cxn ang="0">
                                  <a:pos x="connsiteX1030" y="connsiteY1030"/>
                                </a:cxn>
                                <a:cxn ang="0">
                                  <a:pos x="connsiteX1031" y="connsiteY1031"/>
                                </a:cxn>
                                <a:cxn ang="0">
                                  <a:pos x="connsiteX1032" y="connsiteY1032"/>
                                </a:cxn>
                                <a:cxn ang="0">
                                  <a:pos x="connsiteX1033" y="connsiteY1033"/>
                                </a:cxn>
                                <a:cxn ang="0">
                                  <a:pos x="connsiteX1034" y="connsiteY1034"/>
                                </a:cxn>
                                <a:cxn ang="0">
                                  <a:pos x="connsiteX1035" y="connsiteY1035"/>
                                </a:cxn>
                                <a:cxn ang="0">
                                  <a:pos x="connsiteX1036" y="connsiteY1036"/>
                                </a:cxn>
                                <a:cxn ang="0">
                                  <a:pos x="connsiteX1037" y="connsiteY1037"/>
                                </a:cxn>
                                <a:cxn ang="0">
                                  <a:pos x="connsiteX1038" y="connsiteY1038"/>
                                </a:cxn>
                                <a:cxn ang="0">
                                  <a:pos x="connsiteX1039" y="connsiteY1039"/>
                                </a:cxn>
                                <a:cxn ang="0">
                                  <a:pos x="connsiteX1040" y="connsiteY1040"/>
                                </a:cxn>
                                <a:cxn ang="0">
                                  <a:pos x="connsiteX1041" y="connsiteY1041"/>
                                </a:cxn>
                                <a:cxn ang="0">
                                  <a:pos x="connsiteX1042" y="connsiteY1042"/>
                                </a:cxn>
                                <a:cxn ang="0">
                                  <a:pos x="connsiteX1043" y="connsiteY1043"/>
                                </a:cxn>
                                <a:cxn ang="0">
                                  <a:pos x="connsiteX1044" y="connsiteY1044"/>
                                </a:cxn>
                                <a:cxn ang="0">
                                  <a:pos x="connsiteX1045" y="connsiteY1045"/>
                                </a:cxn>
                                <a:cxn ang="0">
                                  <a:pos x="connsiteX1046" y="connsiteY1046"/>
                                </a:cxn>
                                <a:cxn ang="0">
                                  <a:pos x="connsiteX1047" y="connsiteY1047"/>
                                </a:cxn>
                                <a:cxn ang="0">
                                  <a:pos x="connsiteX1048" y="connsiteY1048"/>
                                </a:cxn>
                                <a:cxn ang="0">
                                  <a:pos x="connsiteX1049" y="connsiteY1049"/>
                                </a:cxn>
                                <a:cxn ang="0">
                                  <a:pos x="connsiteX1050" y="connsiteY1050"/>
                                </a:cxn>
                                <a:cxn ang="0">
                                  <a:pos x="connsiteX1051" y="connsiteY1051"/>
                                </a:cxn>
                                <a:cxn ang="0">
                                  <a:pos x="connsiteX1052" y="connsiteY1052"/>
                                </a:cxn>
                                <a:cxn ang="0">
                                  <a:pos x="connsiteX1053" y="connsiteY1053"/>
                                </a:cxn>
                                <a:cxn ang="0">
                                  <a:pos x="connsiteX1054" y="connsiteY1054"/>
                                </a:cxn>
                                <a:cxn ang="0">
                                  <a:pos x="connsiteX1055" y="connsiteY1055"/>
                                </a:cxn>
                                <a:cxn ang="0">
                                  <a:pos x="connsiteX1056" y="connsiteY1056"/>
                                </a:cxn>
                                <a:cxn ang="0">
                                  <a:pos x="connsiteX1057" y="connsiteY1057"/>
                                </a:cxn>
                                <a:cxn ang="0">
                                  <a:pos x="connsiteX1058" y="connsiteY1058"/>
                                </a:cxn>
                                <a:cxn ang="0">
                                  <a:pos x="connsiteX1059" y="connsiteY1059"/>
                                </a:cxn>
                                <a:cxn ang="0">
                                  <a:pos x="connsiteX1060" y="connsiteY1060"/>
                                </a:cxn>
                                <a:cxn ang="0">
                                  <a:pos x="connsiteX1061" y="connsiteY1061"/>
                                </a:cxn>
                                <a:cxn ang="0">
                                  <a:pos x="connsiteX1062" y="connsiteY1062"/>
                                </a:cxn>
                                <a:cxn ang="0">
                                  <a:pos x="connsiteX1063" y="connsiteY1063"/>
                                </a:cxn>
                                <a:cxn ang="0">
                                  <a:pos x="connsiteX1064" y="connsiteY1064"/>
                                </a:cxn>
                                <a:cxn ang="0">
                                  <a:pos x="connsiteX1065" y="connsiteY1065"/>
                                </a:cxn>
                                <a:cxn ang="0">
                                  <a:pos x="connsiteX1066" y="connsiteY1066"/>
                                </a:cxn>
                                <a:cxn ang="0">
                                  <a:pos x="connsiteX1067" y="connsiteY1067"/>
                                </a:cxn>
                                <a:cxn ang="0">
                                  <a:pos x="connsiteX1068" y="connsiteY1068"/>
                                </a:cxn>
                                <a:cxn ang="0">
                                  <a:pos x="connsiteX1069" y="connsiteY1069"/>
                                </a:cxn>
                                <a:cxn ang="0">
                                  <a:pos x="connsiteX1070" y="connsiteY1070"/>
                                </a:cxn>
                                <a:cxn ang="0">
                                  <a:pos x="connsiteX1071" y="connsiteY1071"/>
                                </a:cxn>
                                <a:cxn ang="0">
                                  <a:pos x="connsiteX1072" y="connsiteY1072"/>
                                </a:cxn>
                                <a:cxn ang="0">
                                  <a:pos x="connsiteX1073" y="connsiteY1073"/>
                                </a:cxn>
                                <a:cxn ang="0">
                                  <a:pos x="connsiteX1074" y="connsiteY1074"/>
                                </a:cxn>
                                <a:cxn ang="0">
                                  <a:pos x="connsiteX1075" y="connsiteY1075"/>
                                </a:cxn>
                                <a:cxn ang="0">
                                  <a:pos x="connsiteX1076" y="connsiteY1076"/>
                                </a:cxn>
                                <a:cxn ang="0">
                                  <a:pos x="connsiteX1077" y="connsiteY1077"/>
                                </a:cxn>
                                <a:cxn ang="0">
                                  <a:pos x="connsiteX1078" y="connsiteY1078"/>
                                </a:cxn>
                                <a:cxn ang="0">
                                  <a:pos x="connsiteX1079" y="connsiteY1079"/>
                                </a:cxn>
                                <a:cxn ang="0">
                                  <a:pos x="connsiteX1080" y="connsiteY1080"/>
                                </a:cxn>
                                <a:cxn ang="0">
                                  <a:pos x="connsiteX1081" y="connsiteY1081"/>
                                </a:cxn>
                                <a:cxn ang="0">
                                  <a:pos x="connsiteX1082" y="connsiteY1082"/>
                                </a:cxn>
                                <a:cxn ang="0">
                                  <a:pos x="connsiteX1083" y="connsiteY1083"/>
                                </a:cxn>
                                <a:cxn ang="0">
                                  <a:pos x="connsiteX1084" y="connsiteY1084"/>
                                </a:cxn>
                                <a:cxn ang="0">
                                  <a:pos x="connsiteX1085" y="connsiteY1085"/>
                                </a:cxn>
                                <a:cxn ang="0">
                                  <a:pos x="connsiteX1086" y="connsiteY1086"/>
                                </a:cxn>
                                <a:cxn ang="0">
                                  <a:pos x="connsiteX1087" y="connsiteY1087"/>
                                </a:cxn>
                                <a:cxn ang="0">
                                  <a:pos x="connsiteX1088" y="connsiteY1088"/>
                                </a:cxn>
                                <a:cxn ang="0">
                                  <a:pos x="connsiteX1089" y="connsiteY1089"/>
                                </a:cxn>
                                <a:cxn ang="0">
                                  <a:pos x="connsiteX1090" y="connsiteY1090"/>
                                </a:cxn>
                                <a:cxn ang="0">
                                  <a:pos x="connsiteX1091" y="connsiteY1091"/>
                                </a:cxn>
                                <a:cxn ang="0">
                                  <a:pos x="connsiteX1092" y="connsiteY1092"/>
                                </a:cxn>
                                <a:cxn ang="0">
                                  <a:pos x="connsiteX1093" y="connsiteY1093"/>
                                </a:cxn>
                                <a:cxn ang="0">
                                  <a:pos x="connsiteX1094" y="connsiteY1094"/>
                                </a:cxn>
                                <a:cxn ang="0">
                                  <a:pos x="connsiteX1095" y="connsiteY1095"/>
                                </a:cxn>
                                <a:cxn ang="0">
                                  <a:pos x="connsiteX1096" y="connsiteY1096"/>
                                </a:cxn>
                                <a:cxn ang="0">
                                  <a:pos x="connsiteX1097" y="connsiteY1097"/>
                                </a:cxn>
                                <a:cxn ang="0">
                                  <a:pos x="connsiteX1098" y="connsiteY1098"/>
                                </a:cxn>
                                <a:cxn ang="0">
                                  <a:pos x="connsiteX1099" y="connsiteY1099"/>
                                </a:cxn>
                                <a:cxn ang="0">
                                  <a:pos x="connsiteX1100" y="connsiteY1100"/>
                                </a:cxn>
                                <a:cxn ang="0">
                                  <a:pos x="connsiteX1101" y="connsiteY1101"/>
                                </a:cxn>
                                <a:cxn ang="0">
                                  <a:pos x="connsiteX1102" y="connsiteY1102"/>
                                </a:cxn>
                                <a:cxn ang="0">
                                  <a:pos x="connsiteX1103" y="connsiteY1103"/>
                                </a:cxn>
                                <a:cxn ang="0">
                                  <a:pos x="connsiteX1104" y="connsiteY1104"/>
                                </a:cxn>
                                <a:cxn ang="0">
                                  <a:pos x="connsiteX1105" y="connsiteY1105"/>
                                </a:cxn>
                                <a:cxn ang="0">
                                  <a:pos x="connsiteX1106" y="connsiteY1106"/>
                                </a:cxn>
                                <a:cxn ang="0">
                                  <a:pos x="connsiteX1107" y="connsiteY1107"/>
                                </a:cxn>
                                <a:cxn ang="0">
                                  <a:pos x="connsiteX1108" y="connsiteY1108"/>
                                </a:cxn>
                                <a:cxn ang="0">
                                  <a:pos x="connsiteX1109" y="connsiteY1109"/>
                                </a:cxn>
                                <a:cxn ang="0">
                                  <a:pos x="connsiteX1110" y="connsiteY1110"/>
                                </a:cxn>
                                <a:cxn ang="0">
                                  <a:pos x="connsiteX1111" y="connsiteY1111"/>
                                </a:cxn>
                                <a:cxn ang="0">
                                  <a:pos x="connsiteX1112" y="connsiteY1112"/>
                                </a:cxn>
                                <a:cxn ang="0">
                                  <a:pos x="connsiteX1113" y="connsiteY1113"/>
                                </a:cxn>
                                <a:cxn ang="0">
                                  <a:pos x="connsiteX1114" y="connsiteY1114"/>
                                </a:cxn>
                                <a:cxn ang="0">
                                  <a:pos x="connsiteX1115" y="connsiteY1115"/>
                                </a:cxn>
                                <a:cxn ang="0">
                                  <a:pos x="connsiteX1116" y="connsiteY1116"/>
                                </a:cxn>
                                <a:cxn ang="0">
                                  <a:pos x="connsiteX1117" y="connsiteY1117"/>
                                </a:cxn>
                                <a:cxn ang="0">
                                  <a:pos x="connsiteX1118" y="connsiteY1118"/>
                                </a:cxn>
                                <a:cxn ang="0">
                                  <a:pos x="connsiteX1119" y="connsiteY1119"/>
                                </a:cxn>
                                <a:cxn ang="0">
                                  <a:pos x="connsiteX1120" y="connsiteY1120"/>
                                </a:cxn>
                                <a:cxn ang="0">
                                  <a:pos x="connsiteX1121" y="connsiteY1121"/>
                                </a:cxn>
                                <a:cxn ang="0">
                                  <a:pos x="connsiteX1122" y="connsiteY1122"/>
                                </a:cxn>
                                <a:cxn ang="0">
                                  <a:pos x="connsiteX1123" y="connsiteY1123"/>
                                </a:cxn>
                                <a:cxn ang="0">
                                  <a:pos x="connsiteX1124" y="connsiteY1124"/>
                                </a:cxn>
                                <a:cxn ang="0">
                                  <a:pos x="connsiteX1125" y="connsiteY1125"/>
                                </a:cxn>
                                <a:cxn ang="0">
                                  <a:pos x="connsiteX1126" y="connsiteY1126"/>
                                </a:cxn>
                                <a:cxn ang="0">
                                  <a:pos x="connsiteX1127" y="connsiteY1127"/>
                                </a:cxn>
                                <a:cxn ang="0">
                                  <a:pos x="connsiteX1128" y="connsiteY1128"/>
                                </a:cxn>
                                <a:cxn ang="0">
                                  <a:pos x="connsiteX1129" y="connsiteY1129"/>
                                </a:cxn>
                                <a:cxn ang="0">
                                  <a:pos x="connsiteX1130" y="connsiteY1130"/>
                                </a:cxn>
                                <a:cxn ang="0">
                                  <a:pos x="connsiteX1131" y="connsiteY1131"/>
                                </a:cxn>
                                <a:cxn ang="0">
                                  <a:pos x="connsiteX1132" y="connsiteY1132"/>
                                </a:cxn>
                                <a:cxn ang="0">
                                  <a:pos x="connsiteX1133" y="connsiteY1133"/>
                                </a:cxn>
                                <a:cxn ang="0">
                                  <a:pos x="connsiteX1134" y="connsiteY1134"/>
                                </a:cxn>
                                <a:cxn ang="0">
                                  <a:pos x="connsiteX1135" y="connsiteY1135"/>
                                </a:cxn>
                                <a:cxn ang="0">
                                  <a:pos x="connsiteX1136" y="connsiteY1136"/>
                                </a:cxn>
                                <a:cxn ang="0">
                                  <a:pos x="connsiteX1137" y="connsiteY1137"/>
                                </a:cxn>
                                <a:cxn ang="0">
                                  <a:pos x="connsiteX1138" y="connsiteY1138"/>
                                </a:cxn>
                                <a:cxn ang="0">
                                  <a:pos x="connsiteX1139" y="connsiteY1139"/>
                                </a:cxn>
                                <a:cxn ang="0">
                                  <a:pos x="connsiteX1140" y="connsiteY1140"/>
                                </a:cxn>
                                <a:cxn ang="0">
                                  <a:pos x="connsiteX1141" y="connsiteY1141"/>
                                </a:cxn>
                                <a:cxn ang="0">
                                  <a:pos x="connsiteX1142" y="connsiteY1142"/>
                                </a:cxn>
                                <a:cxn ang="0">
                                  <a:pos x="connsiteX1143" y="connsiteY1143"/>
                                </a:cxn>
                                <a:cxn ang="0">
                                  <a:pos x="connsiteX1144" y="connsiteY1144"/>
                                </a:cxn>
                                <a:cxn ang="0">
                                  <a:pos x="connsiteX1145" y="connsiteY1145"/>
                                </a:cxn>
                                <a:cxn ang="0">
                                  <a:pos x="connsiteX1146" y="connsiteY1146"/>
                                </a:cxn>
                                <a:cxn ang="0">
                                  <a:pos x="connsiteX1147" y="connsiteY1147"/>
                                </a:cxn>
                                <a:cxn ang="0">
                                  <a:pos x="connsiteX1148" y="connsiteY1148"/>
                                </a:cxn>
                                <a:cxn ang="0">
                                  <a:pos x="connsiteX1149" y="connsiteY1149"/>
                                </a:cxn>
                                <a:cxn ang="0">
                                  <a:pos x="connsiteX1150" y="connsiteY1150"/>
                                </a:cxn>
                                <a:cxn ang="0">
                                  <a:pos x="connsiteX1151" y="connsiteY1151"/>
                                </a:cxn>
                                <a:cxn ang="0">
                                  <a:pos x="connsiteX1152" y="connsiteY1152"/>
                                </a:cxn>
                                <a:cxn ang="0">
                                  <a:pos x="connsiteX1153" y="connsiteY1153"/>
                                </a:cxn>
                                <a:cxn ang="0">
                                  <a:pos x="connsiteX1154" y="connsiteY1154"/>
                                </a:cxn>
                                <a:cxn ang="0">
                                  <a:pos x="connsiteX1155" y="connsiteY1155"/>
                                </a:cxn>
                                <a:cxn ang="0">
                                  <a:pos x="connsiteX1156" y="connsiteY1156"/>
                                </a:cxn>
                                <a:cxn ang="0">
                                  <a:pos x="connsiteX1157" y="connsiteY1157"/>
                                </a:cxn>
                                <a:cxn ang="0">
                                  <a:pos x="connsiteX1158" y="connsiteY1158"/>
                                </a:cxn>
                                <a:cxn ang="0">
                                  <a:pos x="connsiteX1159" y="connsiteY1159"/>
                                </a:cxn>
                                <a:cxn ang="0">
                                  <a:pos x="connsiteX1160" y="connsiteY1160"/>
                                </a:cxn>
                                <a:cxn ang="0">
                                  <a:pos x="connsiteX1161" y="connsiteY1161"/>
                                </a:cxn>
                                <a:cxn ang="0">
                                  <a:pos x="connsiteX1162" y="connsiteY1162"/>
                                </a:cxn>
                                <a:cxn ang="0">
                                  <a:pos x="connsiteX1163" y="connsiteY1163"/>
                                </a:cxn>
                                <a:cxn ang="0">
                                  <a:pos x="connsiteX1164" y="connsiteY1164"/>
                                </a:cxn>
                                <a:cxn ang="0">
                                  <a:pos x="connsiteX1165" y="connsiteY1165"/>
                                </a:cxn>
                                <a:cxn ang="0">
                                  <a:pos x="connsiteX1166" y="connsiteY1166"/>
                                </a:cxn>
                                <a:cxn ang="0">
                                  <a:pos x="connsiteX1167" y="connsiteY1167"/>
                                </a:cxn>
                                <a:cxn ang="0">
                                  <a:pos x="connsiteX1168" y="connsiteY1168"/>
                                </a:cxn>
                                <a:cxn ang="0">
                                  <a:pos x="connsiteX1169" y="connsiteY1169"/>
                                </a:cxn>
                                <a:cxn ang="0">
                                  <a:pos x="connsiteX1170" y="connsiteY1170"/>
                                </a:cxn>
                                <a:cxn ang="0">
                                  <a:pos x="connsiteX1171" y="connsiteY1171"/>
                                </a:cxn>
                                <a:cxn ang="0">
                                  <a:pos x="connsiteX1172" y="connsiteY1172"/>
                                </a:cxn>
                                <a:cxn ang="0">
                                  <a:pos x="connsiteX1173" y="connsiteY1173"/>
                                </a:cxn>
                                <a:cxn ang="0">
                                  <a:pos x="connsiteX1174" y="connsiteY1174"/>
                                </a:cxn>
                                <a:cxn ang="0">
                                  <a:pos x="connsiteX1175" y="connsiteY1175"/>
                                </a:cxn>
                                <a:cxn ang="0">
                                  <a:pos x="connsiteX1176" y="connsiteY1176"/>
                                </a:cxn>
                                <a:cxn ang="0">
                                  <a:pos x="connsiteX1177" y="connsiteY1177"/>
                                </a:cxn>
                                <a:cxn ang="0">
                                  <a:pos x="connsiteX1178" y="connsiteY1178"/>
                                </a:cxn>
                                <a:cxn ang="0">
                                  <a:pos x="connsiteX1179" y="connsiteY1179"/>
                                </a:cxn>
                                <a:cxn ang="0">
                                  <a:pos x="connsiteX1180" y="connsiteY1180"/>
                                </a:cxn>
                                <a:cxn ang="0">
                                  <a:pos x="connsiteX1181" y="connsiteY1181"/>
                                </a:cxn>
                                <a:cxn ang="0">
                                  <a:pos x="connsiteX1182" y="connsiteY1182"/>
                                </a:cxn>
                                <a:cxn ang="0">
                                  <a:pos x="connsiteX1183" y="connsiteY1183"/>
                                </a:cxn>
                                <a:cxn ang="0">
                                  <a:pos x="connsiteX1184" y="connsiteY1184"/>
                                </a:cxn>
                                <a:cxn ang="0">
                                  <a:pos x="connsiteX1185" y="connsiteY1185"/>
                                </a:cxn>
                                <a:cxn ang="0">
                                  <a:pos x="connsiteX1186" y="connsiteY1186"/>
                                </a:cxn>
                                <a:cxn ang="0">
                                  <a:pos x="connsiteX1187" y="connsiteY1187"/>
                                </a:cxn>
                                <a:cxn ang="0">
                                  <a:pos x="connsiteX1188" y="connsiteY1188"/>
                                </a:cxn>
                                <a:cxn ang="0">
                                  <a:pos x="connsiteX1189" y="connsiteY1189"/>
                                </a:cxn>
                                <a:cxn ang="0">
                                  <a:pos x="connsiteX1190" y="connsiteY1190"/>
                                </a:cxn>
                                <a:cxn ang="0">
                                  <a:pos x="connsiteX1191" y="connsiteY1191"/>
                                </a:cxn>
                                <a:cxn ang="0">
                                  <a:pos x="connsiteX1192" y="connsiteY1192"/>
                                </a:cxn>
                                <a:cxn ang="0">
                                  <a:pos x="connsiteX1193" y="connsiteY1193"/>
                                </a:cxn>
                                <a:cxn ang="0">
                                  <a:pos x="connsiteX1194" y="connsiteY1194"/>
                                </a:cxn>
                                <a:cxn ang="0">
                                  <a:pos x="connsiteX1195" y="connsiteY1195"/>
                                </a:cxn>
                                <a:cxn ang="0">
                                  <a:pos x="connsiteX1196" y="connsiteY1196"/>
                                </a:cxn>
                                <a:cxn ang="0">
                                  <a:pos x="connsiteX1197" y="connsiteY1197"/>
                                </a:cxn>
                                <a:cxn ang="0">
                                  <a:pos x="connsiteX1198" y="connsiteY1198"/>
                                </a:cxn>
                                <a:cxn ang="0">
                                  <a:pos x="connsiteX1199" y="connsiteY1199"/>
                                </a:cxn>
                                <a:cxn ang="0">
                                  <a:pos x="connsiteX1200" y="connsiteY1200"/>
                                </a:cxn>
                                <a:cxn ang="0">
                                  <a:pos x="connsiteX1201" y="connsiteY1201"/>
                                </a:cxn>
                                <a:cxn ang="0">
                                  <a:pos x="connsiteX1202" y="connsiteY1202"/>
                                </a:cxn>
                                <a:cxn ang="0">
                                  <a:pos x="connsiteX1203" y="connsiteY1203"/>
                                </a:cxn>
                                <a:cxn ang="0">
                                  <a:pos x="connsiteX1204" y="connsiteY1204"/>
                                </a:cxn>
                                <a:cxn ang="0">
                                  <a:pos x="connsiteX1205" y="connsiteY1205"/>
                                </a:cxn>
                                <a:cxn ang="0">
                                  <a:pos x="connsiteX1206" y="connsiteY1206"/>
                                </a:cxn>
                                <a:cxn ang="0">
                                  <a:pos x="connsiteX1207" y="connsiteY1207"/>
                                </a:cxn>
                                <a:cxn ang="0">
                                  <a:pos x="connsiteX1208" y="connsiteY1208"/>
                                </a:cxn>
                                <a:cxn ang="0">
                                  <a:pos x="connsiteX1209" y="connsiteY1209"/>
                                </a:cxn>
                                <a:cxn ang="0">
                                  <a:pos x="connsiteX1210" y="connsiteY1210"/>
                                </a:cxn>
                                <a:cxn ang="0">
                                  <a:pos x="connsiteX1211" y="connsiteY1211"/>
                                </a:cxn>
                                <a:cxn ang="0">
                                  <a:pos x="connsiteX1212" y="connsiteY1212"/>
                                </a:cxn>
                                <a:cxn ang="0">
                                  <a:pos x="connsiteX1213" y="connsiteY1213"/>
                                </a:cxn>
                                <a:cxn ang="0">
                                  <a:pos x="connsiteX1214" y="connsiteY1214"/>
                                </a:cxn>
                                <a:cxn ang="0">
                                  <a:pos x="connsiteX1215" y="connsiteY1215"/>
                                </a:cxn>
                                <a:cxn ang="0">
                                  <a:pos x="connsiteX1216" y="connsiteY1216"/>
                                </a:cxn>
                                <a:cxn ang="0">
                                  <a:pos x="connsiteX1217" y="connsiteY1217"/>
                                </a:cxn>
                                <a:cxn ang="0">
                                  <a:pos x="connsiteX1218" y="connsiteY1218"/>
                                </a:cxn>
                                <a:cxn ang="0">
                                  <a:pos x="connsiteX1219" y="connsiteY1219"/>
                                </a:cxn>
                                <a:cxn ang="0">
                                  <a:pos x="connsiteX1220" y="connsiteY1220"/>
                                </a:cxn>
                                <a:cxn ang="0">
                                  <a:pos x="connsiteX1221" y="connsiteY1221"/>
                                </a:cxn>
                                <a:cxn ang="0">
                                  <a:pos x="connsiteX1222" y="connsiteY1222"/>
                                </a:cxn>
                                <a:cxn ang="0">
                                  <a:pos x="connsiteX1223" y="connsiteY1223"/>
                                </a:cxn>
                                <a:cxn ang="0">
                                  <a:pos x="connsiteX1224" y="connsiteY1224"/>
                                </a:cxn>
                                <a:cxn ang="0">
                                  <a:pos x="connsiteX1225" y="connsiteY1225"/>
                                </a:cxn>
                                <a:cxn ang="0">
                                  <a:pos x="connsiteX1226" y="connsiteY1226"/>
                                </a:cxn>
                                <a:cxn ang="0">
                                  <a:pos x="connsiteX1227" y="connsiteY1227"/>
                                </a:cxn>
                                <a:cxn ang="0">
                                  <a:pos x="connsiteX1228" y="connsiteY1228"/>
                                </a:cxn>
                                <a:cxn ang="0">
                                  <a:pos x="connsiteX1229" y="connsiteY1229"/>
                                </a:cxn>
                                <a:cxn ang="0">
                                  <a:pos x="connsiteX1230" y="connsiteY1230"/>
                                </a:cxn>
                                <a:cxn ang="0">
                                  <a:pos x="connsiteX1231" y="connsiteY1231"/>
                                </a:cxn>
                                <a:cxn ang="0">
                                  <a:pos x="connsiteX1232" y="connsiteY1232"/>
                                </a:cxn>
                                <a:cxn ang="0">
                                  <a:pos x="connsiteX1233" y="connsiteY1233"/>
                                </a:cxn>
                                <a:cxn ang="0">
                                  <a:pos x="connsiteX1234" y="connsiteY1234"/>
                                </a:cxn>
                                <a:cxn ang="0">
                                  <a:pos x="connsiteX1235" y="connsiteY1235"/>
                                </a:cxn>
                                <a:cxn ang="0">
                                  <a:pos x="connsiteX1236" y="connsiteY1236"/>
                                </a:cxn>
                                <a:cxn ang="0">
                                  <a:pos x="connsiteX1237" y="connsiteY1237"/>
                                </a:cxn>
                                <a:cxn ang="0">
                                  <a:pos x="connsiteX1238" y="connsiteY1238"/>
                                </a:cxn>
                                <a:cxn ang="0">
                                  <a:pos x="connsiteX1239" y="connsiteY1239"/>
                                </a:cxn>
                                <a:cxn ang="0">
                                  <a:pos x="connsiteX1240" y="connsiteY1240"/>
                                </a:cxn>
                                <a:cxn ang="0">
                                  <a:pos x="connsiteX1241" y="connsiteY1241"/>
                                </a:cxn>
                                <a:cxn ang="0">
                                  <a:pos x="connsiteX1242" y="connsiteY1242"/>
                                </a:cxn>
                                <a:cxn ang="0">
                                  <a:pos x="connsiteX1243" y="connsiteY1243"/>
                                </a:cxn>
                                <a:cxn ang="0">
                                  <a:pos x="connsiteX1244" y="connsiteY1244"/>
                                </a:cxn>
                                <a:cxn ang="0">
                                  <a:pos x="connsiteX1245" y="connsiteY1245"/>
                                </a:cxn>
                                <a:cxn ang="0">
                                  <a:pos x="connsiteX1246" y="connsiteY1246"/>
                                </a:cxn>
                                <a:cxn ang="0">
                                  <a:pos x="connsiteX1247" y="connsiteY1247"/>
                                </a:cxn>
                                <a:cxn ang="0">
                                  <a:pos x="connsiteX1248" y="connsiteY1248"/>
                                </a:cxn>
                                <a:cxn ang="0">
                                  <a:pos x="connsiteX1249" y="connsiteY1249"/>
                                </a:cxn>
                                <a:cxn ang="0">
                                  <a:pos x="connsiteX1250" y="connsiteY1250"/>
                                </a:cxn>
                                <a:cxn ang="0">
                                  <a:pos x="connsiteX1251" y="connsiteY1251"/>
                                </a:cxn>
                                <a:cxn ang="0">
                                  <a:pos x="connsiteX1252" y="connsiteY1252"/>
                                </a:cxn>
                                <a:cxn ang="0">
                                  <a:pos x="connsiteX1253" y="connsiteY1253"/>
                                </a:cxn>
                                <a:cxn ang="0">
                                  <a:pos x="connsiteX1254" y="connsiteY1254"/>
                                </a:cxn>
                                <a:cxn ang="0">
                                  <a:pos x="connsiteX1255" y="connsiteY1255"/>
                                </a:cxn>
                                <a:cxn ang="0">
                                  <a:pos x="connsiteX1256" y="connsiteY1256"/>
                                </a:cxn>
                                <a:cxn ang="0">
                                  <a:pos x="connsiteX1257" y="connsiteY1257"/>
                                </a:cxn>
                                <a:cxn ang="0">
                                  <a:pos x="connsiteX1258" y="connsiteY1258"/>
                                </a:cxn>
                                <a:cxn ang="0">
                                  <a:pos x="connsiteX1259" y="connsiteY1259"/>
                                </a:cxn>
                                <a:cxn ang="0">
                                  <a:pos x="connsiteX1260" y="connsiteY1260"/>
                                </a:cxn>
                                <a:cxn ang="0">
                                  <a:pos x="connsiteX1261" y="connsiteY1261"/>
                                </a:cxn>
                                <a:cxn ang="0">
                                  <a:pos x="connsiteX1262" y="connsiteY1262"/>
                                </a:cxn>
                                <a:cxn ang="0">
                                  <a:pos x="connsiteX1263" y="connsiteY1263"/>
                                </a:cxn>
                                <a:cxn ang="0">
                                  <a:pos x="connsiteX1264" y="connsiteY1264"/>
                                </a:cxn>
                                <a:cxn ang="0">
                                  <a:pos x="connsiteX1265" y="connsiteY1265"/>
                                </a:cxn>
                                <a:cxn ang="0">
                                  <a:pos x="connsiteX1266" y="connsiteY1266"/>
                                </a:cxn>
                                <a:cxn ang="0">
                                  <a:pos x="connsiteX1267" y="connsiteY1267"/>
                                </a:cxn>
                                <a:cxn ang="0">
                                  <a:pos x="connsiteX1268" y="connsiteY1268"/>
                                </a:cxn>
                                <a:cxn ang="0">
                                  <a:pos x="connsiteX1269" y="connsiteY1269"/>
                                </a:cxn>
                                <a:cxn ang="0">
                                  <a:pos x="connsiteX1270" y="connsiteY1270"/>
                                </a:cxn>
                                <a:cxn ang="0">
                                  <a:pos x="connsiteX1271" y="connsiteY1271"/>
                                </a:cxn>
                                <a:cxn ang="0">
                                  <a:pos x="connsiteX1272" y="connsiteY1272"/>
                                </a:cxn>
                                <a:cxn ang="0">
                                  <a:pos x="connsiteX1273" y="connsiteY1273"/>
                                </a:cxn>
                                <a:cxn ang="0">
                                  <a:pos x="connsiteX1274" y="connsiteY1274"/>
                                </a:cxn>
                                <a:cxn ang="0">
                                  <a:pos x="connsiteX1275" y="connsiteY1275"/>
                                </a:cxn>
                                <a:cxn ang="0">
                                  <a:pos x="connsiteX1276" y="connsiteY1276"/>
                                </a:cxn>
                                <a:cxn ang="0">
                                  <a:pos x="connsiteX1277" y="connsiteY1277"/>
                                </a:cxn>
                                <a:cxn ang="0">
                                  <a:pos x="connsiteX1278" y="connsiteY1278"/>
                                </a:cxn>
                                <a:cxn ang="0">
                                  <a:pos x="connsiteX1279" y="connsiteY1279"/>
                                </a:cxn>
                                <a:cxn ang="0">
                                  <a:pos x="connsiteX1280" y="connsiteY1280"/>
                                </a:cxn>
                                <a:cxn ang="0">
                                  <a:pos x="connsiteX1281" y="connsiteY1281"/>
                                </a:cxn>
                                <a:cxn ang="0">
                                  <a:pos x="connsiteX1282" y="connsiteY1282"/>
                                </a:cxn>
                                <a:cxn ang="0">
                                  <a:pos x="connsiteX1283" y="connsiteY1283"/>
                                </a:cxn>
                                <a:cxn ang="0">
                                  <a:pos x="connsiteX1284" y="connsiteY1284"/>
                                </a:cxn>
                                <a:cxn ang="0">
                                  <a:pos x="connsiteX1285" y="connsiteY1285"/>
                                </a:cxn>
                                <a:cxn ang="0">
                                  <a:pos x="connsiteX1286" y="connsiteY1286"/>
                                </a:cxn>
                                <a:cxn ang="0">
                                  <a:pos x="connsiteX1287" y="connsiteY1287"/>
                                </a:cxn>
                                <a:cxn ang="0">
                                  <a:pos x="connsiteX1288" y="connsiteY1288"/>
                                </a:cxn>
                                <a:cxn ang="0">
                                  <a:pos x="connsiteX1289" y="connsiteY1289"/>
                                </a:cxn>
                                <a:cxn ang="0">
                                  <a:pos x="connsiteX1290" y="connsiteY1290"/>
                                </a:cxn>
                                <a:cxn ang="0">
                                  <a:pos x="connsiteX1291" y="connsiteY1291"/>
                                </a:cxn>
                                <a:cxn ang="0">
                                  <a:pos x="connsiteX1292" y="connsiteY1292"/>
                                </a:cxn>
                                <a:cxn ang="0">
                                  <a:pos x="connsiteX1293" y="connsiteY1293"/>
                                </a:cxn>
                                <a:cxn ang="0">
                                  <a:pos x="connsiteX1294" y="connsiteY1294"/>
                                </a:cxn>
                                <a:cxn ang="0">
                                  <a:pos x="connsiteX1295" y="connsiteY1295"/>
                                </a:cxn>
                                <a:cxn ang="0">
                                  <a:pos x="connsiteX1296" y="connsiteY1296"/>
                                </a:cxn>
                                <a:cxn ang="0">
                                  <a:pos x="connsiteX1297" y="connsiteY1297"/>
                                </a:cxn>
                                <a:cxn ang="0">
                                  <a:pos x="connsiteX1298" y="connsiteY1298"/>
                                </a:cxn>
                                <a:cxn ang="0">
                                  <a:pos x="connsiteX1299" y="connsiteY1299"/>
                                </a:cxn>
                                <a:cxn ang="0">
                                  <a:pos x="connsiteX1300" y="connsiteY1300"/>
                                </a:cxn>
                                <a:cxn ang="0">
                                  <a:pos x="connsiteX1301" y="connsiteY1301"/>
                                </a:cxn>
                                <a:cxn ang="0">
                                  <a:pos x="connsiteX1302" y="connsiteY1302"/>
                                </a:cxn>
                                <a:cxn ang="0">
                                  <a:pos x="connsiteX1303" y="connsiteY1303"/>
                                </a:cxn>
                                <a:cxn ang="0">
                                  <a:pos x="connsiteX1304" y="connsiteY1304"/>
                                </a:cxn>
                                <a:cxn ang="0">
                                  <a:pos x="connsiteX1305" y="connsiteY1305"/>
                                </a:cxn>
                                <a:cxn ang="0">
                                  <a:pos x="connsiteX1306" y="connsiteY1306"/>
                                </a:cxn>
                                <a:cxn ang="0">
                                  <a:pos x="connsiteX1307" y="connsiteY1307"/>
                                </a:cxn>
                                <a:cxn ang="0">
                                  <a:pos x="connsiteX1308" y="connsiteY1308"/>
                                </a:cxn>
                                <a:cxn ang="0">
                                  <a:pos x="connsiteX1309" y="connsiteY1309"/>
                                </a:cxn>
                                <a:cxn ang="0">
                                  <a:pos x="connsiteX1310" y="connsiteY1310"/>
                                </a:cxn>
                                <a:cxn ang="0">
                                  <a:pos x="connsiteX1311" y="connsiteY1311"/>
                                </a:cxn>
                                <a:cxn ang="0">
                                  <a:pos x="connsiteX1312" y="connsiteY1312"/>
                                </a:cxn>
                                <a:cxn ang="0">
                                  <a:pos x="connsiteX1313" y="connsiteY1313"/>
                                </a:cxn>
                                <a:cxn ang="0">
                                  <a:pos x="connsiteX1314" y="connsiteY1314"/>
                                </a:cxn>
                                <a:cxn ang="0">
                                  <a:pos x="connsiteX1315" y="connsiteY1315"/>
                                </a:cxn>
                                <a:cxn ang="0">
                                  <a:pos x="connsiteX1316" y="connsiteY1316"/>
                                </a:cxn>
                                <a:cxn ang="0">
                                  <a:pos x="connsiteX1317" y="connsiteY1317"/>
                                </a:cxn>
                                <a:cxn ang="0">
                                  <a:pos x="connsiteX1318" y="connsiteY1318"/>
                                </a:cxn>
                                <a:cxn ang="0">
                                  <a:pos x="connsiteX1319" y="connsiteY1319"/>
                                </a:cxn>
                                <a:cxn ang="0">
                                  <a:pos x="connsiteX1320" y="connsiteY1320"/>
                                </a:cxn>
                                <a:cxn ang="0">
                                  <a:pos x="connsiteX1321" y="connsiteY1321"/>
                                </a:cxn>
                                <a:cxn ang="0">
                                  <a:pos x="connsiteX1322" y="connsiteY1322"/>
                                </a:cxn>
                                <a:cxn ang="0">
                                  <a:pos x="connsiteX1323" y="connsiteY1323"/>
                                </a:cxn>
                                <a:cxn ang="0">
                                  <a:pos x="connsiteX1324" y="connsiteY1324"/>
                                </a:cxn>
                                <a:cxn ang="0">
                                  <a:pos x="connsiteX1325" y="connsiteY1325"/>
                                </a:cxn>
                                <a:cxn ang="0">
                                  <a:pos x="connsiteX1326" y="connsiteY1326"/>
                                </a:cxn>
                                <a:cxn ang="0">
                                  <a:pos x="connsiteX1327" y="connsiteY1327"/>
                                </a:cxn>
                                <a:cxn ang="0">
                                  <a:pos x="connsiteX1328" y="connsiteY1328"/>
                                </a:cxn>
                                <a:cxn ang="0">
                                  <a:pos x="connsiteX1329" y="connsiteY1329"/>
                                </a:cxn>
                                <a:cxn ang="0">
                                  <a:pos x="connsiteX1330" y="connsiteY1330"/>
                                </a:cxn>
                                <a:cxn ang="0">
                                  <a:pos x="connsiteX1331" y="connsiteY1331"/>
                                </a:cxn>
                                <a:cxn ang="0">
                                  <a:pos x="connsiteX1332" y="connsiteY1332"/>
                                </a:cxn>
                                <a:cxn ang="0">
                                  <a:pos x="connsiteX1333" y="connsiteY1333"/>
                                </a:cxn>
                                <a:cxn ang="0">
                                  <a:pos x="connsiteX1334" y="connsiteY1334"/>
                                </a:cxn>
                                <a:cxn ang="0">
                                  <a:pos x="connsiteX1335" y="connsiteY1335"/>
                                </a:cxn>
                                <a:cxn ang="0">
                                  <a:pos x="connsiteX1336" y="connsiteY1336"/>
                                </a:cxn>
                                <a:cxn ang="0">
                                  <a:pos x="connsiteX1337" y="connsiteY1337"/>
                                </a:cxn>
                                <a:cxn ang="0">
                                  <a:pos x="connsiteX1338" y="connsiteY1338"/>
                                </a:cxn>
                                <a:cxn ang="0">
                                  <a:pos x="connsiteX1339" y="connsiteY1339"/>
                                </a:cxn>
                                <a:cxn ang="0">
                                  <a:pos x="connsiteX1340" y="connsiteY1340"/>
                                </a:cxn>
                                <a:cxn ang="0">
                                  <a:pos x="connsiteX1341" y="connsiteY1341"/>
                                </a:cxn>
                                <a:cxn ang="0">
                                  <a:pos x="connsiteX1342" y="connsiteY1342"/>
                                </a:cxn>
                                <a:cxn ang="0">
                                  <a:pos x="connsiteX1343" y="connsiteY1343"/>
                                </a:cxn>
                                <a:cxn ang="0">
                                  <a:pos x="connsiteX1344" y="connsiteY1344"/>
                                </a:cxn>
                                <a:cxn ang="0">
                                  <a:pos x="connsiteX1345" y="connsiteY1345"/>
                                </a:cxn>
                                <a:cxn ang="0">
                                  <a:pos x="connsiteX1346" y="connsiteY1346"/>
                                </a:cxn>
                                <a:cxn ang="0">
                                  <a:pos x="connsiteX1347" y="connsiteY1347"/>
                                </a:cxn>
                                <a:cxn ang="0">
                                  <a:pos x="connsiteX1348" y="connsiteY1348"/>
                                </a:cxn>
                                <a:cxn ang="0">
                                  <a:pos x="connsiteX1349" y="connsiteY1349"/>
                                </a:cxn>
                                <a:cxn ang="0">
                                  <a:pos x="connsiteX1350" y="connsiteY1350"/>
                                </a:cxn>
                                <a:cxn ang="0">
                                  <a:pos x="connsiteX1351" y="connsiteY1351"/>
                                </a:cxn>
                                <a:cxn ang="0">
                                  <a:pos x="connsiteX1352" y="connsiteY1352"/>
                                </a:cxn>
                                <a:cxn ang="0">
                                  <a:pos x="connsiteX1353" y="connsiteY1353"/>
                                </a:cxn>
                                <a:cxn ang="0">
                                  <a:pos x="connsiteX1354" y="connsiteY1354"/>
                                </a:cxn>
                                <a:cxn ang="0">
                                  <a:pos x="connsiteX1355" y="connsiteY1355"/>
                                </a:cxn>
                                <a:cxn ang="0">
                                  <a:pos x="connsiteX1356" y="connsiteY1356"/>
                                </a:cxn>
                                <a:cxn ang="0">
                                  <a:pos x="connsiteX1357" y="connsiteY1357"/>
                                </a:cxn>
                                <a:cxn ang="0">
                                  <a:pos x="connsiteX1358" y="connsiteY1358"/>
                                </a:cxn>
                                <a:cxn ang="0">
                                  <a:pos x="connsiteX1359" y="connsiteY1359"/>
                                </a:cxn>
                                <a:cxn ang="0">
                                  <a:pos x="connsiteX1360" y="connsiteY1360"/>
                                </a:cxn>
                                <a:cxn ang="0">
                                  <a:pos x="connsiteX1361" y="connsiteY1361"/>
                                </a:cxn>
                                <a:cxn ang="0">
                                  <a:pos x="connsiteX1362" y="connsiteY1362"/>
                                </a:cxn>
                                <a:cxn ang="0">
                                  <a:pos x="connsiteX1363" y="connsiteY1363"/>
                                </a:cxn>
                                <a:cxn ang="0">
                                  <a:pos x="connsiteX1364" y="connsiteY1364"/>
                                </a:cxn>
                                <a:cxn ang="0">
                                  <a:pos x="connsiteX1365" y="connsiteY1365"/>
                                </a:cxn>
                                <a:cxn ang="0">
                                  <a:pos x="connsiteX1366" y="connsiteY1366"/>
                                </a:cxn>
                                <a:cxn ang="0">
                                  <a:pos x="connsiteX1367" y="connsiteY1367"/>
                                </a:cxn>
                                <a:cxn ang="0">
                                  <a:pos x="connsiteX1368" y="connsiteY1368"/>
                                </a:cxn>
                                <a:cxn ang="0">
                                  <a:pos x="connsiteX1369" y="connsiteY1369"/>
                                </a:cxn>
                                <a:cxn ang="0">
                                  <a:pos x="connsiteX1370" y="connsiteY1370"/>
                                </a:cxn>
                                <a:cxn ang="0">
                                  <a:pos x="connsiteX1371" y="connsiteY1371"/>
                                </a:cxn>
                                <a:cxn ang="0">
                                  <a:pos x="connsiteX1372" y="connsiteY1372"/>
                                </a:cxn>
                                <a:cxn ang="0">
                                  <a:pos x="connsiteX1373" y="connsiteY1373"/>
                                </a:cxn>
                                <a:cxn ang="0">
                                  <a:pos x="connsiteX1374" y="connsiteY1374"/>
                                </a:cxn>
                                <a:cxn ang="0">
                                  <a:pos x="connsiteX1375" y="connsiteY1375"/>
                                </a:cxn>
                                <a:cxn ang="0">
                                  <a:pos x="connsiteX1376" y="connsiteY1376"/>
                                </a:cxn>
                                <a:cxn ang="0">
                                  <a:pos x="connsiteX1377" y="connsiteY1377"/>
                                </a:cxn>
                                <a:cxn ang="0">
                                  <a:pos x="connsiteX1378" y="connsiteY1378"/>
                                </a:cxn>
                                <a:cxn ang="0">
                                  <a:pos x="connsiteX1379" y="connsiteY1379"/>
                                </a:cxn>
                                <a:cxn ang="0">
                                  <a:pos x="connsiteX1380" y="connsiteY1380"/>
                                </a:cxn>
                                <a:cxn ang="0">
                                  <a:pos x="connsiteX1381" y="connsiteY1381"/>
                                </a:cxn>
                                <a:cxn ang="0">
                                  <a:pos x="connsiteX1382" y="connsiteY1382"/>
                                </a:cxn>
                                <a:cxn ang="0">
                                  <a:pos x="connsiteX1383" y="connsiteY1383"/>
                                </a:cxn>
                                <a:cxn ang="0">
                                  <a:pos x="connsiteX1384" y="connsiteY1384"/>
                                </a:cxn>
                                <a:cxn ang="0">
                                  <a:pos x="connsiteX1385" y="connsiteY1385"/>
                                </a:cxn>
                                <a:cxn ang="0">
                                  <a:pos x="connsiteX1386" y="connsiteY1386"/>
                                </a:cxn>
                                <a:cxn ang="0">
                                  <a:pos x="connsiteX1387" y="connsiteY1387"/>
                                </a:cxn>
                                <a:cxn ang="0">
                                  <a:pos x="connsiteX1388" y="connsiteY1388"/>
                                </a:cxn>
                                <a:cxn ang="0">
                                  <a:pos x="connsiteX1389" y="connsiteY1389"/>
                                </a:cxn>
                                <a:cxn ang="0">
                                  <a:pos x="connsiteX1390" y="connsiteY1390"/>
                                </a:cxn>
                                <a:cxn ang="0">
                                  <a:pos x="connsiteX1391" y="connsiteY1391"/>
                                </a:cxn>
                                <a:cxn ang="0">
                                  <a:pos x="connsiteX1392" y="connsiteY1392"/>
                                </a:cxn>
                                <a:cxn ang="0">
                                  <a:pos x="connsiteX1393" y="connsiteY1393"/>
                                </a:cxn>
                                <a:cxn ang="0">
                                  <a:pos x="connsiteX1394" y="connsiteY1394"/>
                                </a:cxn>
                                <a:cxn ang="0">
                                  <a:pos x="connsiteX1395" y="connsiteY1395"/>
                                </a:cxn>
                                <a:cxn ang="0">
                                  <a:pos x="connsiteX1396" y="connsiteY1396"/>
                                </a:cxn>
                                <a:cxn ang="0">
                                  <a:pos x="connsiteX1397" y="connsiteY1397"/>
                                </a:cxn>
                                <a:cxn ang="0">
                                  <a:pos x="connsiteX1398" y="connsiteY1398"/>
                                </a:cxn>
                                <a:cxn ang="0">
                                  <a:pos x="connsiteX1399" y="connsiteY1399"/>
                                </a:cxn>
                                <a:cxn ang="0">
                                  <a:pos x="connsiteX1400" y="connsiteY1400"/>
                                </a:cxn>
                                <a:cxn ang="0">
                                  <a:pos x="connsiteX1401" y="connsiteY1401"/>
                                </a:cxn>
                                <a:cxn ang="0">
                                  <a:pos x="connsiteX1402" y="connsiteY1402"/>
                                </a:cxn>
                                <a:cxn ang="0">
                                  <a:pos x="connsiteX1403" y="connsiteY1403"/>
                                </a:cxn>
                                <a:cxn ang="0">
                                  <a:pos x="connsiteX1404" y="connsiteY1404"/>
                                </a:cxn>
                                <a:cxn ang="0">
                                  <a:pos x="connsiteX1405" y="connsiteY1405"/>
                                </a:cxn>
                                <a:cxn ang="0">
                                  <a:pos x="connsiteX1406" y="connsiteY1406"/>
                                </a:cxn>
                                <a:cxn ang="0">
                                  <a:pos x="connsiteX1407" y="connsiteY1407"/>
                                </a:cxn>
                                <a:cxn ang="0">
                                  <a:pos x="connsiteX1408" y="connsiteY1408"/>
                                </a:cxn>
                                <a:cxn ang="0">
                                  <a:pos x="connsiteX1409" y="connsiteY1409"/>
                                </a:cxn>
                                <a:cxn ang="0">
                                  <a:pos x="connsiteX1410" y="connsiteY1410"/>
                                </a:cxn>
                                <a:cxn ang="0">
                                  <a:pos x="connsiteX1411" y="connsiteY1411"/>
                                </a:cxn>
                                <a:cxn ang="0">
                                  <a:pos x="connsiteX1412" y="connsiteY1412"/>
                                </a:cxn>
                                <a:cxn ang="0">
                                  <a:pos x="connsiteX1413" y="connsiteY1413"/>
                                </a:cxn>
                                <a:cxn ang="0">
                                  <a:pos x="connsiteX1414" y="connsiteY1414"/>
                                </a:cxn>
                                <a:cxn ang="0">
                                  <a:pos x="connsiteX1415" y="connsiteY1415"/>
                                </a:cxn>
                                <a:cxn ang="0">
                                  <a:pos x="connsiteX1416" y="connsiteY1416"/>
                                </a:cxn>
                                <a:cxn ang="0">
                                  <a:pos x="connsiteX1417" y="connsiteY1417"/>
                                </a:cxn>
                                <a:cxn ang="0">
                                  <a:pos x="connsiteX1418" y="connsiteY1418"/>
                                </a:cxn>
                                <a:cxn ang="0">
                                  <a:pos x="connsiteX1419" y="connsiteY1419"/>
                                </a:cxn>
                                <a:cxn ang="0">
                                  <a:pos x="connsiteX1420" y="connsiteY1420"/>
                                </a:cxn>
                                <a:cxn ang="0">
                                  <a:pos x="connsiteX1421" y="connsiteY1421"/>
                                </a:cxn>
                                <a:cxn ang="0">
                                  <a:pos x="connsiteX1422" y="connsiteY1422"/>
                                </a:cxn>
                                <a:cxn ang="0">
                                  <a:pos x="connsiteX1423" y="connsiteY1423"/>
                                </a:cxn>
                                <a:cxn ang="0">
                                  <a:pos x="connsiteX1424" y="connsiteY1424"/>
                                </a:cxn>
                                <a:cxn ang="0">
                                  <a:pos x="connsiteX1425" y="connsiteY1425"/>
                                </a:cxn>
                                <a:cxn ang="0">
                                  <a:pos x="connsiteX1426" y="connsiteY1426"/>
                                </a:cxn>
                                <a:cxn ang="0">
                                  <a:pos x="connsiteX1427" y="connsiteY1427"/>
                                </a:cxn>
                                <a:cxn ang="0">
                                  <a:pos x="connsiteX1428" y="connsiteY1428"/>
                                </a:cxn>
                                <a:cxn ang="0">
                                  <a:pos x="connsiteX1429" y="connsiteY1429"/>
                                </a:cxn>
                                <a:cxn ang="0">
                                  <a:pos x="connsiteX1430" y="connsiteY1430"/>
                                </a:cxn>
                                <a:cxn ang="0">
                                  <a:pos x="connsiteX1431" y="connsiteY1431"/>
                                </a:cxn>
                                <a:cxn ang="0">
                                  <a:pos x="connsiteX1432" y="connsiteY1432"/>
                                </a:cxn>
                                <a:cxn ang="0">
                                  <a:pos x="connsiteX1433" y="connsiteY1433"/>
                                </a:cxn>
                                <a:cxn ang="0">
                                  <a:pos x="connsiteX1434" y="connsiteY1434"/>
                                </a:cxn>
                                <a:cxn ang="0">
                                  <a:pos x="connsiteX1435" y="connsiteY1435"/>
                                </a:cxn>
                                <a:cxn ang="0">
                                  <a:pos x="connsiteX1436" y="connsiteY1436"/>
                                </a:cxn>
                                <a:cxn ang="0">
                                  <a:pos x="connsiteX1437" y="connsiteY1437"/>
                                </a:cxn>
                                <a:cxn ang="0">
                                  <a:pos x="connsiteX1438" y="connsiteY1438"/>
                                </a:cxn>
                                <a:cxn ang="0">
                                  <a:pos x="connsiteX1439" y="connsiteY1439"/>
                                </a:cxn>
                                <a:cxn ang="0">
                                  <a:pos x="connsiteX1440" y="connsiteY1440"/>
                                </a:cxn>
                                <a:cxn ang="0">
                                  <a:pos x="connsiteX1441" y="connsiteY1441"/>
                                </a:cxn>
                                <a:cxn ang="0">
                                  <a:pos x="connsiteX1442" y="connsiteY1442"/>
                                </a:cxn>
                                <a:cxn ang="0">
                                  <a:pos x="connsiteX1443" y="connsiteY1443"/>
                                </a:cxn>
                                <a:cxn ang="0">
                                  <a:pos x="connsiteX1444" y="connsiteY1444"/>
                                </a:cxn>
                                <a:cxn ang="0">
                                  <a:pos x="connsiteX1445" y="connsiteY1445"/>
                                </a:cxn>
                                <a:cxn ang="0">
                                  <a:pos x="connsiteX1446" y="connsiteY1446"/>
                                </a:cxn>
                                <a:cxn ang="0">
                                  <a:pos x="connsiteX1447" y="connsiteY1447"/>
                                </a:cxn>
                                <a:cxn ang="0">
                                  <a:pos x="connsiteX1448" y="connsiteY1448"/>
                                </a:cxn>
                                <a:cxn ang="0">
                                  <a:pos x="connsiteX1449" y="connsiteY1449"/>
                                </a:cxn>
                                <a:cxn ang="0">
                                  <a:pos x="connsiteX1450" y="connsiteY1450"/>
                                </a:cxn>
                                <a:cxn ang="0">
                                  <a:pos x="connsiteX1451" y="connsiteY1451"/>
                                </a:cxn>
                                <a:cxn ang="0">
                                  <a:pos x="connsiteX1452" y="connsiteY1452"/>
                                </a:cxn>
                                <a:cxn ang="0">
                                  <a:pos x="connsiteX1453" y="connsiteY1453"/>
                                </a:cxn>
                                <a:cxn ang="0">
                                  <a:pos x="connsiteX1454" y="connsiteY1454"/>
                                </a:cxn>
                                <a:cxn ang="0">
                                  <a:pos x="connsiteX1455" y="connsiteY1455"/>
                                </a:cxn>
                                <a:cxn ang="0">
                                  <a:pos x="connsiteX1456" y="connsiteY1456"/>
                                </a:cxn>
                                <a:cxn ang="0">
                                  <a:pos x="connsiteX1457" y="connsiteY1457"/>
                                </a:cxn>
                                <a:cxn ang="0">
                                  <a:pos x="connsiteX1458" y="connsiteY1458"/>
                                </a:cxn>
                                <a:cxn ang="0">
                                  <a:pos x="connsiteX1459" y="connsiteY1459"/>
                                </a:cxn>
                                <a:cxn ang="0">
                                  <a:pos x="connsiteX1460" y="connsiteY1460"/>
                                </a:cxn>
                                <a:cxn ang="0">
                                  <a:pos x="connsiteX1461" y="connsiteY1461"/>
                                </a:cxn>
                                <a:cxn ang="0">
                                  <a:pos x="connsiteX1462" y="connsiteY1462"/>
                                </a:cxn>
                                <a:cxn ang="0">
                                  <a:pos x="connsiteX1463" y="connsiteY1463"/>
                                </a:cxn>
                                <a:cxn ang="0">
                                  <a:pos x="connsiteX1464" y="connsiteY1464"/>
                                </a:cxn>
                                <a:cxn ang="0">
                                  <a:pos x="connsiteX1465" y="connsiteY1465"/>
                                </a:cxn>
                                <a:cxn ang="0">
                                  <a:pos x="connsiteX1466" y="connsiteY1466"/>
                                </a:cxn>
                                <a:cxn ang="0">
                                  <a:pos x="connsiteX1467" y="connsiteY1467"/>
                                </a:cxn>
                                <a:cxn ang="0">
                                  <a:pos x="connsiteX1468" y="connsiteY1468"/>
                                </a:cxn>
                                <a:cxn ang="0">
                                  <a:pos x="connsiteX1469" y="connsiteY1469"/>
                                </a:cxn>
                                <a:cxn ang="0">
                                  <a:pos x="connsiteX1470" y="connsiteY1470"/>
                                </a:cxn>
                                <a:cxn ang="0">
                                  <a:pos x="connsiteX1471" y="connsiteY1471"/>
                                </a:cxn>
                                <a:cxn ang="0">
                                  <a:pos x="connsiteX1472" y="connsiteY1472"/>
                                </a:cxn>
                                <a:cxn ang="0">
                                  <a:pos x="connsiteX1473" y="connsiteY1473"/>
                                </a:cxn>
                                <a:cxn ang="0">
                                  <a:pos x="connsiteX1474" y="connsiteY1474"/>
                                </a:cxn>
                                <a:cxn ang="0">
                                  <a:pos x="connsiteX1475" y="connsiteY1475"/>
                                </a:cxn>
                                <a:cxn ang="0">
                                  <a:pos x="connsiteX1476" y="connsiteY1476"/>
                                </a:cxn>
                                <a:cxn ang="0">
                                  <a:pos x="connsiteX1477" y="connsiteY1477"/>
                                </a:cxn>
                                <a:cxn ang="0">
                                  <a:pos x="connsiteX1478" y="connsiteY1478"/>
                                </a:cxn>
                                <a:cxn ang="0">
                                  <a:pos x="connsiteX1479" y="connsiteY1479"/>
                                </a:cxn>
                                <a:cxn ang="0">
                                  <a:pos x="connsiteX1480" y="connsiteY1480"/>
                                </a:cxn>
                                <a:cxn ang="0">
                                  <a:pos x="connsiteX1481" y="connsiteY1481"/>
                                </a:cxn>
                                <a:cxn ang="0">
                                  <a:pos x="connsiteX1482" y="connsiteY1482"/>
                                </a:cxn>
                                <a:cxn ang="0">
                                  <a:pos x="connsiteX1483" y="connsiteY1483"/>
                                </a:cxn>
                                <a:cxn ang="0">
                                  <a:pos x="connsiteX1484" y="connsiteY1484"/>
                                </a:cxn>
                                <a:cxn ang="0">
                                  <a:pos x="connsiteX1485" y="connsiteY1485"/>
                                </a:cxn>
                                <a:cxn ang="0">
                                  <a:pos x="connsiteX1486" y="connsiteY1486"/>
                                </a:cxn>
                                <a:cxn ang="0">
                                  <a:pos x="connsiteX1487" y="connsiteY1487"/>
                                </a:cxn>
                                <a:cxn ang="0">
                                  <a:pos x="connsiteX1488" y="connsiteY1488"/>
                                </a:cxn>
                                <a:cxn ang="0">
                                  <a:pos x="connsiteX1489" y="connsiteY1489"/>
                                </a:cxn>
                                <a:cxn ang="0">
                                  <a:pos x="connsiteX1490" y="connsiteY1490"/>
                                </a:cxn>
                                <a:cxn ang="0">
                                  <a:pos x="connsiteX1491" y="connsiteY1491"/>
                                </a:cxn>
                                <a:cxn ang="0">
                                  <a:pos x="connsiteX1492" y="connsiteY1492"/>
                                </a:cxn>
                                <a:cxn ang="0">
                                  <a:pos x="connsiteX1493" y="connsiteY1493"/>
                                </a:cxn>
                                <a:cxn ang="0">
                                  <a:pos x="connsiteX1494" y="connsiteY1494"/>
                                </a:cxn>
                                <a:cxn ang="0">
                                  <a:pos x="connsiteX1495" y="connsiteY1495"/>
                                </a:cxn>
                                <a:cxn ang="0">
                                  <a:pos x="connsiteX1496" y="connsiteY1496"/>
                                </a:cxn>
                                <a:cxn ang="0">
                                  <a:pos x="connsiteX1497" y="connsiteY1497"/>
                                </a:cxn>
                                <a:cxn ang="0">
                                  <a:pos x="connsiteX1498" y="connsiteY1498"/>
                                </a:cxn>
                                <a:cxn ang="0">
                                  <a:pos x="connsiteX1499" y="connsiteY1499"/>
                                </a:cxn>
                                <a:cxn ang="0">
                                  <a:pos x="connsiteX1500" y="connsiteY1500"/>
                                </a:cxn>
                                <a:cxn ang="0">
                                  <a:pos x="connsiteX1501" y="connsiteY1501"/>
                                </a:cxn>
                                <a:cxn ang="0">
                                  <a:pos x="connsiteX1502" y="connsiteY1502"/>
                                </a:cxn>
                                <a:cxn ang="0">
                                  <a:pos x="connsiteX1503" y="connsiteY1503"/>
                                </a:cxn>
                                <a:cxn ang="0">
                                  <a:pos x="connsiteX1504" y="connsiteY1504"/>
                                </a:cxn>
                                <a:cxn ang="0">
                                  <a:pos x="connsiteX1505" y="connsiteY1505"/>
                                </a:cxn>
                                <a:cxn ang="0">
                                  <a:pos x="connsiteX1506" y="connsiteY1506"/>
                                </a:cxn>
                                <a:cxn ang="0">
                                  <a:pos x="connsiteX1507" y="connsiteY1507"/>
                                </a:cxn>
                                <a:cxn ang="0">
                                  <a:pos x="connsiteX1508" y="connsiteY1508"/>
                                </a:cxn>
                                <a:cxn ang="0">
                                  <a:pos x="connsiteX1509" y="connsiteY1509"/>
                                </a:cxn>
                                <a:cxn ang="0">
                                  <a:pos x="connsiteX1510" y="connsiteY1510"/>
                                </a:cxn>
                                <a:cxn ang="0">
                                  <a:pos x="connsiteX1511" y="connsiteY1511"/>
                                </a:cxn>
                                <a:cxn ang="0">
                                  <a:pos x="connsiteX1512" y="connsiteY1512"/>
                                </a:cxn>
                                <a:cxn ang="0">
                                  <a:pos x="connsiteX1513" y="connsiteY1513"/>
                                </a:cxn>
                                <a:cxn ang="0">
                                  <a:pos x="connsiteX1514" y="connsiteY1514"/>
                                </a:cxn>
                                <a:cxn ang="0">
                                  <a:pos x="connsiteX1515" y="connsiteY1515"/>
                                </a:cxn>
                                <a:cxn ang="0">
                                  <a:pos x="connsiteX1516" y="connsiteY1516"/>
                                </a:cxn>
                                <a:cxn ang="0">
                                  <a:pos x="connsiteX1517" y="connsiteY1517"/>
                                </a:cxn>
                                <a:cxn ang="0">
                                  <a:pos x="connsiteX1518" y="connsiteY1518"/>
                                </a:cxn>
                                <a:cxn ang="0">
                                  <a:pos x="connsiteX1519" y="connsiteY1519"/>
                                </a:cxn>
                                <a:cxn ang="0">
                                  <a:pos x="connsiteX1520" y="connsiteY1520"/>
                                </a:cxn>
                                <a:cxn ang="0">
                                  <a:pos x="connsiteX1521" y="connsiteY1521"/>
                                </a:cxn>
                                <a:cxn ang="0">
                                  <a:pos x="connsiteX1522" y="connsiteY1522"/>
                                </a:cxn>
                                <a:cxn ang="0">
                                  <a:pos x="connsiteX1523" y="connsiteY1523"/>
                                </a:cxn>
                                <a:cxn ang="0">
                                  <a:pos x="connsiteX1524" y="connsiteY1524"/>
                                </a:cxn>
                                <a:cxn ang="0">
                                  <a:pos x="connsiteX1525" y="connsiteY1525"/>
                                </a:cxn>
                                <a:cxn ang="0">
                                  <a:pos x="connsiteX1526" y="connsiteY1526"/>
                                </a:cxn>
                                <a:cxn ang="0">
                                  <a:pos x="connsiteX1527" y="connsiteY1527"/>
                                </a:cxn>
                                <a:cxn ang="0">
                                  <a:pos x="connsiteX1528" y="connsiteY1528"/>
                                </a:cxn>
                                <a:cxn ang="0">
                                  <a:pos x="connsiteX1529" y="connsiteY1529"/>
                                </a:cxn>
                                <a:cxn ang="0">
                                  <a:pos x="connsiteX1530" y="connsiteY1530"/>
                                </a:cxn>
                                <a:cxn ang="0">
                                  <a:pos x="connsiteX1531" y="connsiteY1531"/>
                                </a:cxn>
                                <a:cxn ang="0">
                                  <a:pos x="connsiteX1532" y="connsiteY1532"/>
                                </a:cxn>
                                <a:cxn ang="0">
                                  <a:pos x="connsiteX1533" y="connsiteY1533"/>
                                </a:cxn>
                                <a:cxn ang="0">
                                  <a:pos x="connsiteX1534" y="connsiteY1534"/>
                                </a:cxn>
                                <a:cxn ang="0">
                                  <a:pos x="connsiteX1535" y="connsiteY1535"/>
                                </a:cxn>
                                <a:cxn ang="0">
                                  <a:pos x="connsiteX1536" y="connsiteY1536"/>
                                </a:cxn>
                                <a:cxn ang="0">
                                  <a:pos x="connsiteX1537" y="connsiteY1537"/>
                                </a:cxn>
                                <a:cxn ang="0">
                                  <a:pos x="connsiteX1538" y="connsiteY1538"/>
                                </a:cxn>
                                <a:cxn ang="0">
                                  <a:pos x="connsiteX1539" y="connsiteY1539"/>
                                </a:cxn>
                                <a:cxn ang="0">
                                  <a:pos x="connsiteX1540" y="connsiteY1540"/>
                                </a:cxn>
                                <a:cxn ang="0">
                                  <a:pos x="connsiteX1541" y="connsiteY1541"/>
                                </a:cxn>
                                <a:cxn ang="0">
                                  <a:pos x="connsiteX1542" y="connsiteY1542"/>
                                </a:cxn>
                                <a:cxn ang="0">
                                  <a:pos x="connsiteX1543" y="connsiteY1543"/>
                                </a:cxn>
                                <a:cxn ang="0">
                                  <a:pos x="connsiteX1544" y="connsiteY1544"/>
                                </a:cxn>
                                <a:cxn ang="0">
                                  <a:pos x="connsiteX1545" y="connsiteY1545"/>
                                </a:cxn>
                                <a:cxn ang="0">
                                  <a:pos x="connsiteX1546" y="connsiteY1546"/>
                                </a:cxn>
                                <a:cxn ang="0">
                                  <a:pos x="connsiteX1547" y="connsiteY1547"/>
                                </a:cxn>
                                <a:cxn ang="0">
                                  <a:pos x="connsiteX1548" y="connsiteY1548"/>
                                </a:cxn>
                                <a:cxn ang="0">
                                  <a:pos x="connsiteX1549" y="connsiteY1549"/>
                                </a:cxn>
                                <a:cxn ang="0">
                                  <a:pos x="connsiteX1550" y="connsiteY1550"/>
                                </a:cxn>
                                <a:cxn ang="0">
                                  <a:pos x="connsiteX1551" y="connsiteY1551"/>
                                </a:cxn>
                                <a:cxn ang="0">
                                  <a:pos x="connsiteX1552" y="connsiteY1552"/>
                                </a:cxn>
                                <a:cxn ang="0">
                                  <a:pos x="connsiteX1553" y="connsiteY1553"/>
                                </a:cxn>
                                <a:cxn ang="0">
                                  <a:pos x="connsiteX1554" y="connsiteY1554"/>
                                </a:cxn>
                                <a:cxn ang="0">
                                  <a:pos x="connsiteX1555" y="connsiteY1555"/>
                                </a:cxn>
                                <a:cxn ang="0">
                                  <a:pos x="connsiteX1556" y="connsiteY1556"/>
                                </a:cxn>
                                <a:cxn ang="0">
                                  <a:pos x="connsiteX1557" y="connsiteY1557"/>
                                </a:cxn>
                                <a:cxn ang="0">
                                  <a:pos x="connsiteX1558" y="connsiteY1558"/>
                                </a:cxn>
                                <a:cxn ang="0">
                                  <a:pos x="connsiteX1559" y="connsiteY1559"/>
                                </a:cxn>
                                <a:cxn ang="0">
                                  <a:pos x="connsiteX1560" y="connsiteY1560"/>
                                </a:cxn>
                                <a:cxn ang="0">
                                  <a:pos x="connsiteX1561" y="connsiteY1561"/>
                                </a:cxn>
                                <a:cxn ang="0">
                                  <a:pos x="connsiteX1562" y="connsiteY1562"/>
                                </a:cxn>
                                <a:cxn ang="0">
                                  <a:pos x="connsiteX1563" y="connsiteY1563"/>
                                </a:cxn>
                                <a:cxn ang="0">
                                  <a:pos x="connsiteX1564" y="connsiteY1564"/>
                                </a:cxn>
                                <a:cxn ang="0">
                                  <a:pos x="connsiteX1565" y="connsiteY1565"/>
                                </a:cxn>
                                <a:cxn ang="0">
                                  <a:pos x="connsiteX1566" y="connsiteY1566"/>
                                </a:cxn>
                                <a:cxn ang="0">
                                  <a:pos x="connsiteX1567" y="connsiteY1567"/>
                                </a:cxn>
                                <a:cxn ang="0">
                                  <a:pos x="connsiteX1568" y="connsiteY1568"/>
                                </a:cxn>
                                <a:cxn ang="0">
                                  <a:pos x="connsiteX1569" y="connsiteY1569"/>
                                </a:cxn>
                                <a:cxn ang="0">
                                  <a:pos x="connsiteX1570" y="connsiteY1570"/>
                                </a:cxn>
                                <a:cxn ang="0">
                                  <a:pos x="connsiteX1571" y="connsiteY1571"/>
                                </a:cxn>
                                <a:cxn ang="0">
                                  <a:pos x="connsiteX1572" y="connsiteY1572"/>
                                </a:cxn>
                                <a:cxn ang="0">
                                  <a:pos x="connsiteX1573" y="connsiteY1573"/>
                                </a:cxn>
                                <a:cxn ang="0">
                                  <a:pos x="connsiteX1574" y="connsiteY1574"/>
                                </a:cxn>
                                <a:cxn ang="0">
                                  <a:pos x="connsiteX1575" y="connsiteY1575"/>
                                </a:cxn>
                                <a:cxn ang="0">
                                  <a:pos x="connsiteX1576" y="connsiteY1576"/>
                                </a:cxn>
                                <a:cxn ang="0">
                                  <a:pos x="connsiteX1577" y="connsiteY1577"/>
                                </a:cxn>
                                <a:cxn ang="0">
                                  <a:pos x="connsiteX1578" y="connsiteY1578"/>
                                </a:cxn>
                                <a:cxn ang="0">
                                  <a:pos x="connsiteX1579" y="connsiteY1579"/>
                                </a:cxn>
                                <a:cxn ang="0">
                                  <a:pos x="connsiteX1580" y="connsiteY1580"/>
                                </a:cxn>
                                <a:cxn ang="0">
                                  <a:pos x="connsiteX1581" y="connsiteY1581"/>
                                </a:cxn>
                                <a:cxn ang="0">
                                  <a:pos x="connsiteX1582" y="connsiteY1582"/>
                                </a:cxn>
                                <a:cxn ang="0">
                                  <a:pos x="connsiteX1583" y="connsiteY1583"/>
                                </a:cxn>
                                <a:cxn ang="0">
                                  <a:pos x="connsiteX1584" y="connsiteY1584"/>
                                </a:cxn>
                                <a:cxn ang="0">
                                  <a:pos x="connsiteX1585" y="connsiteY1585"/>
                                </a:cxn>
                                <a:cxn ang="0">
                                  <a:pos x="connsiteX1586" y="connsiteY1586"/>
                                </a:cxn>
                                <a:cxn ang="0">
                                  <a:pos x="connsiteX1587" y="connsiteY1587"/>
                                </a:cxn>
                                <a:cxn ang="0">
                                  <a:pos x="connsiteX1588" y="connsiteY1588"/>
                                </a:cxn>
                                <a:cxn ang="0">
                                  <a:pos x="connsiteX1589" y="connsiteY1589"/>
                                </a:cxn>
                                <a:cxn ang="0">
                                  <a:pos x="connsiteX1590" y="connsiteY1590"/>
                                </a:cxn>
                                <a:cxn ang="0">
                                  <a:pos x="connsiteX1591" y="connsiteY1591"/>
                                </a:cxn>
                                <a:cxn ang="0">
                                  <a:pos x="connsiteX1592" y="connsiteY1592"/>
                                </a:cxn>
                                <a:cxn ang="0">
                                  <a:pos x="connsiteX1593" y="connsiteY1593"/>
                                </a:cxn>
                                <a:cxn ang="0">
                                  <a:pos x="connsiteX1594" y="connsiteY1594"/>
                                </a:cxn>
                                <a:cxn ang="0">
                                  <a:pos x="connsiteX1595" y="connsiteY1595"/>
                                </a:cxn>
                                <a:cxn ang="0">
                                  <a:pos x="connsiteX1596" y="connsiteY1596"/>
                                </a:cxn>
                                <a:cxn ang="0">
                                  <a:pos x="connsiteX1597" y="connsiteY1597"/>
                                </a:cxn>
                                <a:cxn ang="0">
                                  <a:pos x="connsiteX1598" y="connsiteY1598"/>
                                </a:cxn>
                                <a:cxn ang="0">
                                  <a:pos x="connsiteX1599" y="connsiteY1599"/>
                                </a:cxn>
                                <a:cxn ang="0">
                                  <a:pos x="connsiteX1600" y="connsiteY1600"/>
                                </a:cxn>
                                <a:cxn ang="0">
                                  <a:pos x="connsiteX1601" y="connsiteY1601"/>
                                </a:cxn>
                                <a:cxn ang="0">
                                  <a:pos x="connsiteX1602" y="connsiteY1602"/>
                                </a:cxn>
                                <a:cxn ang="0">
                                  <a:pos x="connsiteX1603" y="connsiteY1603"/>
                                </a:cxn>
                                <a:cxn ang="0">
                                  <a:pos x="connsiteX1604" y="connsiteY1604"/>
                                </a:cxn>
                                <a:cxn ang="0">
                                  <a:pos x="connsiteX1605" y="connsiteY1605"/>
                                </a:cxn>
                                <a:cxn ang="0">
                                  <a:pos x="connsiteX1606" y="connsiteY1606"/>
                                </a:cxn>
                                <a:cxn ang="0">
                                  <a:pos x="connsiteX1607" y="connsiteY1607"/>
                                </a:cxn>
                                <a:cxn ang="0">
                                  <a:pos x="connsiteX1608" y="connsiteY1608"/>
                                </a:cxn>
                                <a:cxn ang="0">
                                  <a:pos x="connsiteX1609" y="connsiteY1609"/>
                                </a:cxn>
                                <a:cxn ang="0">
                                  <a:pos x="connsiteX1610" y="connsiteY1610"/>
                                </a:cxn>
                                <a:cxn ang="0">
                                  <a:pos x="connsiteX1611" y="connsiteY1611"/>
                                </a:cxn>
                                <a:cxn ang="0">
                                  <a:pos x="connsiteX1612" y="connsiteY1612"/>
                                </a:cxn>
                                <a:cxn ang="0">
                                  <a:pos x="connsiteX1613" y="connsiteY1613"/>
                                </a:cxn>
                                <a:cxn ang="0">
                                  <a:pos x="connsiteX1614" y="connsiteY1614"/>
                                </a:cxn>
                                <a:cxn ang="0">
                                  <a:pos x="connsiteX1615" y="connsiteY1615"/>
                                </a:cxn>
                                <a:cxn ang="0">
                                  <a:pos x="connsiteX1616" y="connsiteY1616"/>
                                </a:cxn>
                                <a:cxn ang="0">
                                  <a:pos x="connsiteX1617" y="connsiteY1617"/>
                                </a:cxn>
                                <a:cxn ang="0">
                                  <a:pos x="connsiteX1618" y="connsiteY1618"/>
                                </a:cxn>
                                <a:cxn ang="0">
                                  <a:pos x="connsiteX1619" y="connsiteY1619"/>
                                </a:cxn>
                                <a:cxn ang="0">
                                  <a:pos x="connsiteX1620" y="connsiteY1620"/>
                                </a:cxn>
                                <a:cxn ang="0">
                                  <a:pos x="connsiteX1621" y="connsiteY1621"/>
                                </a:cxn>
                                <a:cxn ang="0">
                                  <a:pos x="connsiteX1622" y="connsiteY1622"/>
                                </a:cxn>
                                <a:cxn ang="0">
                                  <a:pos x="connsiteX1623" y="connsiteY1623"/>
                                </a:cxn>
                                <a:cxn ang="0">
                                  <a:pos x="connsiteX1624" y="connsiteY1624"/>
                                </a:cxn>
                                <a:cxn ang="0">
                                  <a:pos x="connsiteX1625" y="connsiteY1625"/>
                                </a:cxn>
                                <a:cxn ang="0">
                                  <a:pos x="connsiteX1626" y="connsiteY1626"/>
                                </a:cxn>
                                <a:cxn ang="0">
                                  <a:pos x="connsiteX1627" y="connsiteY1627"/>
                                </a:cxn>
                                <a:cxn ang="0">
                                  <a:pos x="connsiteX1628" y="connsiteY1628"/>
                                </a:cxn>
                                <a:cxn ang="0">
                                  <a:pos x="connsiteX1629" y="connsiteY1629"/>
                                </a:cxn>
                                <a:cxn ang="0">
                                  <a:pos x="connsiteX1630" y="connsiteY1630"/>
                                </a:cxn>
                                <a:cxn ang="0">
                                  <a:pos x="connsiteX1631" y="connsiteY1631"/>
                                </a:cxn>
                                <a:cxn ang="0">
                                  <a:pos x="connsiteX1632" y="connsiteY1632"/>
                                </a:cxn>
                                <a:cxn ang="0">
                                  <a:pos x="connsiteX1633" y="connsiteY1633"/>
                                </a:cxn>
                                <a:cxn ang="0">
                                  <a:pos x="connsiteX1634" y="connsiteY1634"/>
                                </a:cxn>
                                <a:cxn ang="0">
                                  <a:pos x="connsiteX1635" y="connsiteY1635"/>
                                </a:cxn>
                                <a:cxn ang="0">
                                  <a:pos x="connsiteX1636" y="connsiteY1636"/>
                                </a:cxn>
                                <a:cxn ang="0">
                                  <a:pos x="connsiteX1637" y="connsiteY1637"/>
                                </a:cxn>
                                <a:cxn ang="0">
                                  <a:pos x="connsiteX1638" y="connsiteY1638"/>
                                </a:cxn>
                                <a:cxn ang="0">
                                  <a:pos x="connsiteX1639" y="connsiteY1639"/>
                                </a:cxn>
                                <a:cxn ang="0">
                                  <a:pos x="connsiteX1640" y="connsiteY1640"/>
                                </a:cxn>
                                <a:cxn ang="0">
                                  <a:pos x="connsiteX1641" y="connsiteY1641"/>
                                </a:cxn>
                                <a:cxn ang="0">
                                  <a:pos x="connsiteX1642" y="connsiteY1642"/>
                                </a:cxn>
                                <a:cxn ang="0">
                                  <a:pos x="connsiteX1643" y="connsiteY1643"/>
                                </a:cxn>
                                <a:cxn ang="0">
                                  <a:pos x="connsiteX1644" y="connsiteY1644"/>
                                </a:cxn>
                                <a:cxn ang="0">
                                  <a:pos x="connsiteX1645" y="connsiteY1645"/>
                                </a:cxn>
                                <a:cxn ang="0">
                                  <a:pos x="connsiteX1646" y="connsiteY1646"/>
                                </a:cxn>
                                <a:cxn ang="0">
                                  <a:pos x="connsiteX1647" y="connsiteY1647"/>
                                </a:cxn>
                                <a:cxn ang="0">
                                  <a:pos x="connsiteX1648" y="connsiteY1648"/>
                                </a:cxn>
                                <a:cxn ang="0">
                                  <a:pos x="connsiteX1649" y="connsiteY1649"/>
                                </a:cxn>
                                <a:cxn ang="0">
                                  <a:pos x="connsiteX1650" y="connsiteY1650"/>
                                </a:cxn>
                                <a:cxn ang="0">
                                  <a:pos x="connsiteX1651" y="connsiteY1651"/>
                                </a:cxn>
                                <a:cxn ang="0">
                                  <a:pos x="connsiteX1652" y="connsiteY1652"/>
                                </a:cxn>
                                <a:cxn ang="0">
                                  <a:pos x="connsiteX1653" y="connsiteY1653"/>
                                </a:cxn>
                                <a:cxn ang="0">
                                  <a:pos x="connsiteX1654" y="connsiteY1654"/>
                                </a:cxn>
                                <a:cxn ang="0">
                                  <a:pos x="connsiteX1655" y="connsiteY1655"/>
                                </a:cxn>
                                <a:cxn ang="0">
                                  <a:pos x="connsiteX1656" y="connsiteY1656"/>
                                </a:cxn>
                                <a:cxn ang="0">
                                  <a:pos x="connsiteX1657" y="connsiteY1657"/>
                                </a:cxn>
                                <a:cxn ang="0">
                                  <a:pos x="connsiteX1658" y="connsiteY1658"/>
                                </a:cxn>
                                <a:cxn ang="0">
                                  <a:pos x="connsiteX1659" y="connsiteY1659"/>
                                </a:cxn>
                                <a:cxn ang="0">
                                  <a:pos x="connsiteX1660" y="connsiteY1660"/>
                                </a:cxn>
                                <a:cxn ang="0">
                                  <a:pos x="connsiteX1661" y="connsiteY1661"/>
                                </a:cxn>
                                <a:cxn ang="0">
                                  <a:pos x="connsiteX1662" y="connsiteY1662"/>
                                </a:cxn>
                                <a:cxn ang="0">
                                  <a:pos x="connsiteX1663" y="connsiteY1663"/>
                                </a:cxn>
                                <a:cxn ang="0">
                                  <a:pos x="connsiteX1664" y="connsiteY1664"/>
                                </a:cxn>
                                <a:cxn ang="0">
                                  <a:pos x="connsiteX1665" y="connsiteY1665"/>
                                </a:cxn>
                                <a:cxn ang="0">
                                  <a:pos x="connsiteX1666" y="connsiteY1666"/>
                                </a:cxn>
                                <a:cxn ang="0">
                                  <a:pos x="connsiteX1667" y="connsiteY1667"/>
                                </a:cxn>
                                <a:cxn ang="0">
                                  <a:pos x="connsiteX1668" y="connsiteY1668"/>
                                </a:cxn>
                                <a:cxn ang="0">
                                  <a:pos x="connsiteX1669" y="connsiteY1669"/>
                                </a:cxn>
                                <a:cxn ang="0">
                                  <a:pos x="connsiteX1670" y="connsiteY1670"/>
                                </a:cxn>
                                <a:cxn ang="0">
                                  <a:pos x="connsiteX1671" y="connsiteY1671"/>
                                </a:cxn>
                                <a:cxn ang="0">
                                  <a:pos x="connsiteX1672" y="connsiteY1672"/>
                                </a:cxn>
                                <a:cxn ang="0">
                                  <a:pos x="connsiteX1673" y="connsiteY1673"/>
                                </a:cxn>
                                <a:cxn ang="0">
                                  <a:pos x="connsiteX1674" y="connsiteY1674"/>
                                </a:cxn>
                                <a:cxn ang="0">
                                  <a:pos x="connsiteX1675" y="connsiteY1675"/>
                                </a:cxn>
                                <a:cxn ang="0">
                                  <a:pos x="connsiteX1676" y="connsiteY1676"/>
                                </a:cxn>
                                <a:cxn ang="0">
                                  <a:pos x="connsiteX1677" y="connsiteY1677"/>
                                </a:cxn>
                                <a:cxn ang="0">
                                  <a:pos x="connsiteX1678" y="connsiteY1678"/>
                                </a:cxn>
                                <a:cxn ang="0">
                                  <a:pos x="connsiteX1679" y="connsiteY1679"/>
                                </a:cxn>
                                <a:cxn ang="0">
                                  <a:pos x="connsiteX1680" y="connsiteY1680"/>
                                </a:cxn>
                                <a:cxn ang="0">
                                  <a:pos x="connsiteX1681" y="connsiteY1681"/>
                                </a:cxn>
                                <a:cxn ang="0">
                                  <a:pos x="connsiteX1682" y="connsiteY1682"/>
                                </a:cxn>
                                <a:cxn ang="0">
                                  <a:pos x="connsiteX1683" y="connsiteY1683"/>
                                </a:cxn>
                                <a:cxn ang="0">
                                  <a:pos x="connsiteX1684" y="connsiteY1684"/>
                                </a:cxn>
                                <a:cxn ang="0">
                                  <a:pos x="connsiteX1685" y="connsiteY1685"/>
                                </a:cxn>
                                <a:cxn ang="0">
                                  <a:pos x="connsiteX1686" y="connsiteY1686"/>
                                </a:cxn>
                                <a:cxn ang="0">
                                  <a:pos x="connsiteX1687" y="connsiteY1687"/>
                                </a:cxn>
                                <a:cxn ang="0">
                                  <a:pos x="connsiteX1688" y="connsiteY1688"/>
                                </a:cxn>
                                <a:cxn ang="0">
                                  <a:pos x="connsiteX1689" y="connsiteY1689"/>
                                </a:cxn>
                                <a:cxn ang="0">
                                  <a:pos x="connsiteX1690" y="connsiteY1690"/>
                                </a:cxn>
                                <a:cxn ang="0">
                                  <a:pos x="connsiteX1691" y="connsiteY1691"/>
                                </a:cxn>
                                <a:cxn ang="0">
                                  <a:pos x="connsiteX1692" y="connsiteY1692"/>
                                </a:cxn>
                                <a:cxn ang="0">
                                  <a:pos x="connsiteX1693" y="connsiteY1693"/>
                                </a:cxn>
                                <a:cxn ang="0">
                                  <a:pos x="connsiteX1694" y="connsiteY1694"/>
                                </a:cxn>
                                <a:cxn ang="0">
                                  <a:pos x="connsiteX1695" y="connsiteY1695"/>
                                </a:cxn>
                                <a:cxn ang="0">
                                  <a:pos x="connsiteX1696" y="connsiteY1696"/>
                                </a:cxn>
                                <a:cxn ang="0">
                                  <a:pos x="connsiteX1697" y="connsiteY1697"/>
                                </a:cxn>
                                <a:cxn ang="0">
                                  <a:pos x="connsiteX1698" y="connsiteY1698"/>
                                </a:cxn>
                                <a:cxn ang="0">
                                  <a:pos x="connsiteX1699" y="connsiteY1699"/>
                                </a:cxn>
                                <a:cxn ang="0">
                                  <a:pos x="connsiteX1700" y="connsiteY1700"/>
                                </a:cxn>
                                <a:cxn ang="0">
                                  <a:pos x="connsiteX1701" y="connsiteY1701"/>
                                </a:cxn>
                                <a:cxn ang="0">
                                  <a:pos x="connsiteX1702" y="connsiteY1702"/>
                                </a:cxn>
                                <a:cxn ang="0">
                                  <a:pos x="connsiteX1703" y="connsiteY1703"/>
                                </a:cxn>
                                <a:cxn ang="0">
                                  <a:pos x="connsiteX1704" y="connsiteY1704"/>
                                </a:cxn>
                                <a:cxn ang="0">
                                  <a:pos x="connsiteX1705" y="connsiteY1705"/>
                                </a:cxn>
                                <a:cxn ang="0">
                                  <a:pos x="connsiteX1706" y="connsiteY1706"/>
                                </a:cxn>
                                <a:cxn ang="0">
                                  <a:pos x="connsiteX1707" y="connsiteY1707"/>
                                </a:cxn>
                                <a:cxn ang="0">
                                  <a:pos x="connsiteX1708" y="connsiteY1708"/>
                                </a:cxn>
                                <a:cxn ang="0">
                                  <a:pos x="connsiteX1709" y="connsiteY1709"/>
                                </a:cxn>
                                <a:cxn ang="0">
                                  <a:pos x="connsiteX1710" y="connsiteY1710"/>
                                </a:cxn>
                                <a:cxn ang="0">
                                  <a:pos x="connsiteX1711" y="connsiteY1711"/>
                                </a:cxn>
                                <a:cxn ang="0">
                                  <a:pos x="connsiteX1712" y="connsiteY1712"/>
                                </a:cxn>
                                <a:cxn ang="0">
                                  <a:pos x="connsiteX1713" y="connsiteY1713"/>
                                </a:cxn>
                                <a:cxn ang="0">
                                  <a:pos x="connsiteX1714" y="connsiteY1714"/>
                                </a:cxn>
                                <a:cxn ang="0">
                                  <a:pos x="connsiteX1715" y="connsiteY1715"/>
                                </a:cxn>
                                <a:cxn ang="0">
                                  <a:pos x="connsiteX1716" y="connsiteY1716"/>
                                </a:cxn>
                                <a:cxn ang="0">
                                  <a:pos x="connsiteX1717" y="connsiteY1717"/>
                                </a:cxn>
                                <a:cxn ang="0">
                                  <a:pos x="connsiteX1718" y="connsiteY1718"/>
                                </a:cxn>
                                <a:cxn ang="0">
                                  <a:pos x="connsiteX1719" y="connsiteY1719"/>
                                </a:cxn>
                                <a:cxn ang="0">
                                  <a:pos x="connsiteX1720" y="connsiteY1720"/>
                                </a:cxn>
                                <a:cxn ang="0">
                                  <a:pos x="connsiteX1721" y="connsiteY1721"/>
                                </a:cxn>
                                <a:cxn ang="0">
                                  <a:pos x="connsiteX1722" y="connsiteY1722"/>
                                </a:cxn>
                                <a:cxn ang="0">
                                  <a:pos x="connsiteX1723" y="connsiteY1723"/>
                                </a:cxn>
                                <a:cxn ang="0">
                                  <a:pos x="connsiteX1724" y="connsiteY1724"/>
                                </a:cxn>
                                <a:cxn ang="0">
                                  <a:pos x="connsiteX1725" y="connsiteY1725"/>
                                </a:cxn>
                                <a:cxn ang="0">
                                  <a:pos x="connsiteX1726" y="connsiteY1726"/>
                                </a:cxn>
                                <a:cxn ang="0">
                                  <a:pos x="connsiteX1727" y="connsiteY1727"/>
                                </a:cxn>
                                <a:cxn ang="0">
                                  <a:pos x="connsiteX1728" y="connsiteY1728"/>
                                </a:cxn>
                                <a:cxn ang="0">
                                  <a:pos x="connsiteX1729" y="connsiteY1729"/>
                                </a:cxn>
                                <a:cxn ang="0">
                                  <a:pos x="connsiteX1730" y="connsiteY1730"/>
                                </a:cxn>
                                <a:cxn ang="0">
                                  <a:pos x="connsiteX1731" y="connsiteY1731"/>
                                </a:cxn>
                                <a:cxn ang="0">
                                  <a:pos x="connsiteX1732" y="connsiteY1732"/>
                                </a:cxn>
                                <a:cxn ang="0">
                                  <a:pos x="connsiteX1733" y="connsiteY1733"/>
                                </a:cxn>
                                <a:cxn ang="0">
                                  <a:pos x="connsiteX1734" y="connsiteY1734"/>
                                </a:cxn>
                                <a:cxn ang="0">
                                  <a:pos x="connsiteX1735" y="connsiteY1735"/>
                                </a:cxn>
                                <a:cxn ang="0">
                                  <a:pos x="connsiteX1736" y="connsiteY1736"/>
                                </a:cxn>
                                <a:cxn ang="0">
                                  <a:pos x="connsiteX1737" y="connsiteY1737"/>
                                </a:cxn>
                                <a:cxn ang="0">
                                  <a:pos x="connsiteX1738" y="connsiteY1738"/>
                                </a:cxn>
                                <a:cxn ang="0">
                                  <a:pos x="connsiteX1739" y="connsiteY1739"/>
                                </a:cxn>
                                <a:cxn ang="0">
                                  <a:pos x="connsiteX1740" y="connsiteY1740"/>
                                </a:cxn>
                                <a:cxn ang="0">
                                  <a:pos x="connsiteX1741" y="connsiteY1741"/>
                                </a:cxn>
                                <a:cxn ang="0">
                                  <a:pos x="connsiteX1742" y="connsiteY1742"/>
                                </a:cxn>
                                <a:cxn ang="0">
                                  <a:pos x="connsiteX1743" y="connsiteY1743"/>
                                </a:cxn>
                                <a:cxn ang="0">
                                  <a:pos x="connsiteX1744" y="connsiteY1744"/>
                                </a:cxn>
                                <a:cxn ang="0">
                                  <a:pos x="connsiteX1745" y="connsiteY1745"/>
                                </a:cxn>
                                <a:cxn ang="0">
                                  <a:pos x="connsiteX1746" y="connsiteY1746"/>
                                </a:cxn>
                                <a:cxn ang="0">
                                  <a:pos x="connsiteX1747" y="connsiteY1747"/>
                                </a:cxn>
                                <a:cxn ang="0">
                                  <a:pos x="connsiteX1748" y="connsiteY1748"/>
                                </a:cxn>
                                <a:cxn ang="0">
                                  <a:pos x="connsiteX1749" y="connsiteY1749"/>
                                </a:cxn>
                                <a:cxn ang="0">
                                  <a:pos x="connsiteX1750" y="connsiteY1750"/>
                                </a:cxn>
                                <a:cxn ang="0">
                                  <a:pos x="connsiteX1751" y="connsiteY1751"/>
                                </a:cxn>
                                <a:cxn ang="0">
                                  <a:pos x="connsiteX1752" y="connsiteY1752"/>
                                </a:cxn>
                                <a:cxn ang="0">
                                  <a:pos x="connsiteX1753" y="connsiteY1753"/>
                                </a:cxn>
                                <a:cxn ang="0">
                                  <a:pos x="connsiteX1754" y="connsiteY1754"/>
                                </a:cxn>
                                <a:cxn ang="0">
                                  <a:pos x="connsiteX1755" y="connsiteY1755"/>
                                </a:cxn>
                                <a:cxn ang="0">
                                  <a:pos x="connsiteX1756" y="connsiteY1756"/>
                                </a:cxn>
                                <a:cxn ang="0">
                                  <a:pos x="connsiteX1757" y="connsiteY1757"/>
                                </a:cxn>
                                <a:cxn ang="0">
                                  <a:pos x="connsiteX1758" y="connsiteY1758"/>
                                </a:cxn>
                                <a:cxn ang="0">
                                  <a:pos x="connsiteX1759" y="connsiteY1759"/>
                                </a:cxn>
                                <a:cxn ang="0">
                                  <a:pos x="connsiteX1760" y="connsiteY1760"/>
                                </a:cxn>
                                <a:cxn ang="0">
                                  <a:pos x="connsiteX1761" y="connsiteY1761"/>
                                </a:cxn>
                                <a:cxn ang="0">
                                  <a:pos x="connsiteX1762" y="connsiteY1762"/>
                                </a:cxn>
                                <a:cxn ang="0">
                                  <a:pos x="connsiteX1763" y="connsiteY1763"/>
                                </a:cxn>
                                <a:cxn ang="0">
                                  <a:pos x="connsiteX1764" y="connsiteY1764"/>
                                </a:cxn>
                                <a:cxn ang="0">
                                  <a:pos x="connsiteX1765" y="connsiteY1765"/>
                                </a:cxn>
                                <a:cxn ang="0">
                                  <a:pos x="connsiteX1766" y="connsiteY1766"/>
                                </a:cxn>
                                <a:cxn ang="0">
                                  <a:pos x="connsiteX1767" y="connsiteY1767"/>
                                </a:cxn>
                                <a:cxn ang="0">
                                  <a:pos x="connsiteX1768" y="connsiteY1768"/>
                                </a:cxn>
                                <a:cxn ang="0">
                                  <a:pos x="connsiteX1769" y="connsiteY1769"/>
                                </a:cxn>
                                <a:cxn ang="0">
                                  <a:pos x="connsiteX1770" y="connsiteY1770"/>
                                </a:cxn>
                                <a:cxn ang="0">
                                  <a:pos x="connsiteX1771" y="connsiteY1771"/>
                                </a:cxn>
                                <a:cxn ang="0">
                                  <a:pos x="connsiteX1772" y="connsiteY1772"/>
                                </a:cxn>
                                <a:cxn ang="0">
                                  <a:pos x="connsiteX1773" y="connsiteY1773"/>
                                </a:cxn>
                                <a:cxn ang="0">
                                  <a:pos x="connsiteX1774" y="connsiteY1774"/>
                                </a:cxn>
                                <a:cxn ang="0">
                                  <a:pos x="connsiteX1775" y="connsiteY1775"/>
                                </a:cxn>
                                <a:cxn ang="0">
                                  <a:pos x="connsiteX1776" y="connsiteY1776"/>
                                </a:cxn>
                                <a:cxn ang="0">
                                  <a:pos x="connsiteX1777" y="connsiteY1777"/>
                                </a:cxn>
                                <a:cxn ang="0">
                                  <a:pos x="connsiteX1778" y="connsiteY1778"/>
                                </a:cxn>
                                <a:cxn ang="0">
                                  <a:pos x="connsiteX1779" y="connsiteY1779"/>
                                </a:cxn>
                                <a:cxn ang="0">
                                  <a:pos x="connsiteX1780" y="connsiteY1780"/>
                                </a:cxn>
                                <a:cxn ang="0">
                                  <a:pos x="connsiteX1781" y="connsiteY1781"/>
                                </a:cxn>
                                <a:cxn ang="0">
                                  <a:pos x="connsiteX1782" y="connsiteY1782"/>
                                </a:cxn>
                                <a:cxn ang="0">
                                  <a:pos x="connsiteX1783" y="connsiteY1783"/>
                                </a:cxn>
                                <a:cxn ang="0">
                                  <a:pos x="connsiteX1784" y="connsiteY1784"/>
                                </a:cxn>
                                <a:cxn ang="0">
                                  <a:pos x="connsiteX1785" y="connsiteY1785"/>
                                </a:cxn>
                                <a:cxn ang="0">
                                  <a:pos x="connsiteX1786" y="connsiteY1786"/>
                                </a:cxn>
                                <a:cxn ang="0">
                                  <a:pos x="connsiteX1787" y="connsiteY1787"/>
                                </a:cxn>
                                <a:cxn ang="0">
                                  <a:pos x="connsiteX1788" y="connsiteY1788"/>
                                </a:cxn>
                                <a:cxn ang="0">
                                  <a:pos x="connsiteX1789" y="connsiteY1789"/>
                                </a:cxn>
                                <a:cxn ang="0">
                                  <a:pos x="connsiteX1790" y="connsiteY1790"/>
                                </a:cxn>
                                <a:cxn ang="0">
                                  <a:pos x="connsiteX1791" y="connsiteY1791"/>
                                </a:cxn>
                                <a:cxn ang="0">
                                  <a:pos x="connsiteX1792" y="connsiteY1792"/>
                                </a:cxn>
                                <a:cxn ang="0">
                                  <a:pos x="connsiteX1793" y="connsiteY1793"/>
                                </a:cxn>
                                <a:cxn ang="0">
                                  <a:pos x="connsiteX1794" y="connsiteY1794"/>
                                </a:cxn>
                                <a:cxn ang="0">
                                  <a:pos x="connsiteX1795" y="connsiteY1795"/>
                                </a:cxn>
                                <a:cxn ang="0">
                                  <a:pos x="connsiteX1796" y="connsiteY1796"/>
                                </a:cxn>
                                <a:cxn ang="0">
                                  <a:pos x="connsiteX1797" y="connsiteY1797"/>
                                </a:cxn>
                                <a:cxn ang="0">
                                  <a:pos x="connsiteX1798" y="connsiteY1798"/>
                                </a:cxn>
                                <a:cxn ang="0">
                                  <a:pos x="connsiteX1799" y="connsiteY1799"/>
                                </a:cxn>
                                <a:cxn ang="0">
                                  <a:pos x="connsiteX1800" y="connsiteY1800"/>
                                </a:cxn>
                                <a:cxn ang="0">
                                  <a:pos x="connsiteX1801" y="connsiteY1801"/>
                                </a:cxn>
                                <a:cxn ang="0">
                                  <a:pos x="connsiteX1802" y="connsiteY1802"/>
                                </a:cxn>
                                <a:cxn ang="0">
                                  <a:pos x="connsiteX1803" y="connsiteY1803"/>
                                </a:cxn>
                                <a:cxn ang="0">
                                  <a:pos x="connsiteX1804" y="connsiteY1804"/>
                                </a:cxn>
                                <a:cxn ang="0">
                                  <a:pos x="connsiteX1805" y="connsiteY1805"/>
                                </a:cxn>
                                <a:cxn ang="0">
                                  <a:pos x="connsiteX1806" y="connsiteY1806"/>
                                </a:cxn>
                                <a:cxn ang="0">
                                  <a:pos x="connsiteX1807" y="connsiteY1807"/>
                                </a:cxn>
                                <a:cxn ang="0">
                                  <a:pos x="connsiteX1808" y="connsiteY1808"/>
                                </a:cxn>
                                <a:cxn ang="0">
                                  <a:pos x="connsiteX1809" y="connsiteY1809"/>
                                </a:cxn>
                                <a:cxn ang="0">
                                  <a:pos x="connsiteX1810" y="connsiteY1810"/>
                                </a:cxn>
                                <a:cxn ang="0">
                                  <a:pos x="connsiteX1811" y="connsiteY1811"/>
                                </a:cxn>
                                <a:cxn ang="0">
                                  <a:pos x="connsiteX1812" y="connsiteY1812"/>
                                </a:cxn>
                                <a:cxn ang="0">
                                  <a:pos x="connsiteX1813" y="connsiteY1813"/>
                                </a:cxn>
                                <a:cxn ang="0">
                                  <a:pos x="connsiteX1814" y="connsiteY1814"/>
                                </a:cxn>
                                <a:cxn ang="0">
                                  <a:pos x="connsiteX1815" y="connsiteY1815"/>
                                </a:cxn>
                                <a:cxn ang="0">
                                  <a:pos x="connsiteX1816" y="connsiteY1816"/>
                                </a:cxn>
                                <a:cxn ang="0">
                                  <a:pos x="connsiteX1817" y="connsiteY1817"/>
                                </a:cxn>
                                <a:cxn ang="0">
                                  <a:pos x="connsiteX1818" y="connsiteY1818"/>
                                </a:cxn>
                                <a:cxn ang="0">
                                  <a:pos x="connsiteX1819" y="connsiteY1819"/>
                                </a:cxn>
                                <a:cxn ang="0">
                                  <a:pos x="connsiteX1820" y="connsiteY1820"/>
                                </a:cxn>
                                <a:cxn ang="0">
                                  <a:pos x="connsiteX1821" y="connsiteY1821"/>
                                </a:cxn>
                                <a:cxn ang="0">
                                  <a:pos x="connsiteX1822" y="connsiteY1822"/>
                                </a:cxn>
                                <a:cxn ang="0">
                                  <a:pos x="connsiteX1823" y="connsiteY1823"/>
                                </a:cxn>
                                <a:cxn ang="0">
                                  <a:pos x="connsiteX1824" y="connsiteY1824"/>
                                </a:cxn>
                                <a:cxn ang="0">
                                  <a:pos x="connsiteX1825" y="connsiteY1825"/>
                                </a:cxn>
                                <a:cxn ang="0">
                                  <a:pos x="connsiteX1826" y="connsiteY1826"/>
                                </a:cxn>
                                <a:cxn ang="0">
                                  <a:pos x="connsiteX1827" y="connsiteY1827"/>
                                </a:cxn>
                                <a:cxn ang="0">
                                  <a:pos x="connsiteX1828" y="connsiteY1828"/>
                                </a:cxn>
                                <a:cxn ang="0">
                                  <a:pos x="connsiteX1829" y="connsiteY1829"/>
                                </a:cxn>
                                <a:cxn ang="0">
                                  <a:pos x="connsiteX1830" y="connsiteY1830"/>
                                </a:cxn>
                                <a:cxn ang="0">
                                  <a:pos x="connsiteX1831" y="connsiteY1831"/>
                                </a:cxn>
                                <a:cxn ang="0">
                                  <a:pos x="connsiteX1832" y="connsiteY1832"/>
                                </a:cxn>
                                <a:cxn ang="0">
                                  <a:pos x="connsiteX1833" y="connsiteY1833"/>
                                </a:cxn>
                                <a:cxn ang="0">
                                  <a:pos x="connsiteX1834" y="connsiteY1834"/>
                                </a:cxn>
                                <a:cxn ang="0">
                                  <a:pos x="connsiteX1835" y="connsiteY1835"/>
                                </a:cxn>
                                <a:cxn ang="0">
                                  <a:pos x="connsiteX1836" y="connsiteY1836"/>
                                </a:cxn>
                                <a:cxn ang="0">
                                  <a:pos x="connsiteX1837" y="connsiteY1837"/>
                                </a:cxn>
                                <a:cxn ang="0">
                                  <a:pos x="connsiteX1838" y="connsiteY1838"/>
                                </a:cxn>
                                <a:cxn ang="0">
                                  <a:pos x="connsiteX1839" y="connsiteY1839"/>
                                </a:cxn>
                                <a:cxn ang="0">
                                  <a:pos x="connsiteX1840" y="connsiteY1840"/>
                                </a:cxn>
                                <a:cxn ang="0">
                                  <a:pos x="connsiteX1841" y="connsiteY1841"/>
                                </a:cxn>
                                <a:cxn ang="0">
                                  <a:pos x="connsiteX1842" y="connsiteY1842"/>
                                </a:cxn>
                                <a:cxn ang="0">
                                  <a:pos x="connsiteX1843" y="connsiteY1843"/>
                                </a:cxn>
                                <a:cxn ang="0">
                                  <a:pos x="connsiteX1844" y="connsiteY1844"/>
                                </a:cxn>
                                <a:cxn ang="0">
                                  <a:pos x="connsiteX1845" y="connsiteY1845"/>
                                </a:cxn>
                                <a:cxn ang="0">
                                  <a:pos x="connsiteX1846" y="connsiteY1846"/>
                                </a:cxn>
                                <a:cxn ang="0">
                                  <a:pos x="connsiteX1847" y="connsiteY1847"/>
                                </a:cxn>
                                <a:cxn ang="0">
                                  <a:pos x="connsiteX1848" y="connsiteY1848"/>
                                </a:cxn>
                                <a:cxn ang="0">
                                  <a:pos x="connsiteX1849" y="connsiteY1849"/>
                                </a:cxn>
                                <a:cxn ang="0">
                                  <a:pos x="connsiteX1850" y="connsiteY1850"/>
                                </a:cxn>
                                <a:cxn ang="0">
                                  <a:pos x="connsiteX1851" y="connsiteY1851"/>
                                </a:cxn>
                                <a:cxn ang="0">
                                  <a:pos x="connsiteX1852" y="connsiteY1852"/>
                                </a:cxn>
                                <a:cxn ang="0">
                                  <a:pos x="connsiteX1853" y="connsiteY1853"/>
                                </a:cxn>
                                <a:cxn ang="0">
                                  <a:pos x="connsiteX1854" y="connsiteY1854"/>
                                </a:cxn>
                                <a:cxn ang="0">
                                  <a:pos x="connsiteX1855" y="connsiteY1855"/>
                                </a:cxn>
                                <a:cxn ang="0">
                                  <a:pos x="connsiteX1856" y="connsiteY1856"/>
                                </a:cxn>
                                <a:cxn ang="0">
                                  <a:pos x="connsiteX1857" y="connsiteY1857"/>
                                </a:cxn>
                                <a:cxn ang="0">
                                  <a:pos x="connsiteX1858" y="connsiteY1858"/>
                                </a:cxn>
                                <a:cxn ang="0">
                                  <a:pos x="connsiteX1859" y="connsiteY1859"/>
                                </a:cxn>
                                <a:cxn ang="0">
                                  <a:pos x="connsiteX1860" y="connsiteY1860"/>
                                </a:cxn>
                                <a:cxn ang="0">
                                  <a:pos x="connsiteX1861" y="connsiteY1861"/>
                                </a:cxn>
                                <a:cxn ang="0">
                                  <a:pos x="connsiteX1862" y="connsiteY1862"/>
                                </a:cxn>
                                <a:cxn ang="0">
                                  <a:pos x="connsiteX1863" y="connsiteY1863"/>
                                </a:cxn>
                                <a:cxn ang="0">
                                  <a:pos x="connsiteX1864" y="connsiteY1864"/>
                                </a:cxn>
                                <a:cxn ang="0">
                                  <a:pos x="connsiteX1865" y="connsiteY1865"/>
                                </a:cxn>
                                <a:cxn ang="0">
                                  <a:pos x="connsiteX1866" y="connsiteY1866"/>
                                </a:cxn>
                                <a:cxn ang="0">
                                  <a:pos x="connsiteX1867" y="connsiteY1867"/>
                                </a:cxn>
                                <a:cxn ang="0">
                                  <a:pos x="connsiteX1868" y="connsiteY1868"/>
                                </a:cxn>
                                <a:cxn ang="0">
                                  <a:pos x="connsiteX1869" y="connsiteY1869"/>
                                </a:cxn>
                                <a:cxn ang="0">
                                  <a:pos x="connsiteX1870" y="connsiteY1870"/>
                                </a:cxn>
                                <a:cxn ang="0">
                                  <a:pos x="connsiteX1871" y="connsiteY1871"/>
                                </a:cxn>
                                <a:cxn ang="0">
                                  <a:pos x="connsiteX1872" y="connsiteY1872"/>
                                </a:cxn>
                                <a:cxn ang="0">
                                  <a:pos x="connsiteX1873" y="connsiteY1873"/>
                                </a:cxn>
                                <a:cxn ang="0">
                                  <a:pos x="connsiteX1874" y="connsiteY1874"/>
                                </a:cxn>
                                <a:cxn ang="0">
                                  <a:pos x="connsiteX1875" y="connsiteY1875"/>
                                </a:cxn>
                                <a:cxn ang="0">
                                  <a:pos x="connsiteX1876" y="connsiteY1876"/>
                                </a:cxn>
                                <a:cxn ang="0">
                                  <a:pos x="connsiteX1877" y="connsiteY1877"/>
                                </a:cxn>
                                <a:cxn ang="0">
                                  <a:pos x="connsiteX1878" y="connsiteY1878"/>
                                </a:cxn>
                                <a:cxn ang="0">
                                  <a:pos x="connsiteX1879" y="connsiteY1879"/>
                                </a:cxn>
                                <a:cxn ang="0">
                                  <a:pos x="connsiteX1880" y="connsiteY1880"/>
                                </a:cxn>
                                <a:cxn ang="0">
                                  <a:pos x="connsiteX1881" y="connsiteY1881"/>
                                </a:cxn>
                                <a:cxn ang="0">
                                  <a:pos x="connsiteX1882" y="connsiteY1882"/>
                                </a:cxn>
                                <a:cxn ang="0">
                                  <a:pos x="connsiteX1883" y="connsiteY1883"/>
                                </a:cxn>
                                <a:cxn ang="0">
                                  <a:pos x="connsiteX1884" y="connsiteY1884"/>
                                </a:cxn>
                                <a:cxn ang="0">
                                  <a:pos x="connsiteX1885" y="connsiteY1885"/>
                                </a:cxn>
                                <a:cxn ang="0">
                                  <a:pos x="connsiteX1886" y="connsiteY1886"/>
                                </a:cxn>
                                <a:cxn ang="0">
                                  <a:pos x="connsiteX1887" y="connsiteY1887"/>
                                </a:cxn>
                                <a:cxn ang="0">
                                  <a:pos x="connsiteX1888" y="connsiteY1888"/>
                                </a:cxn>
                                <a:cxn ang="0">
                                  <a:pos x="connsiteX1889" y="connsiteY1889"/>
                                </a:cxn>
                                <a:cxn ang="0">
                                  <a:pos x="connsiteX1890" y="connsiteY1890"/>
                                </a:cxn>
                                <a:cxn ang="0">
                                  <a:pos x="connsiteX1891" y="connsiteY1891"/>
                                </a:cxn>
                                <a:cxn ang="0">
                                  <a:pos x="connsiteX1892" y="connsiteY1892"/>
                                </a:cxn>
                                <a:cxn ang="0">
                                  <a:pos x="connsiteX1893" y="connsiteY1893"/>
                                </a:cxn>
                                <a:cxn ang="0">
                                  <a:pos x="connsiteX1894" y="connsiteY1894"/>
                                </a:cxn>
                                <a:cxn ang="0">
                                  <a:pos x="connsiteX1895" y="connsiteY1895"/>
                                </a:cxn>
                                <a:cxn ang="0">
                                  <a:pos x="connsiteX1896" y="connsiteY1896"/>
                                </a:cxn>
                                <a:cxn ang="0">
                                  <a:pos x="connsiteX1897" y="connsiteY1897"/>
                                </a:cxn>
                                <a:cxn ang="0">
                                  <a:pos x="connsiteX1898" y="connsiteY1898"/>
                                </a:cxn>
                                <a:cxn ang="0">
                                  <a:pos x="connsiteX1899" y="connsiteY1899"/>
                                </a:cxn>
                                <a:cxn ang="0">
                                  <a:pos x="connsiteX1900" y="connsiteY1900"/>
                                </a:cxn>
                                <a:cxn ang="0">
                                  <a:pos x="connsiteX1901" y="connsiteY1901"/>
                                </a:cxn>
                                <a:cxn ang="0">
                                  <a:pos x="connsiteX1902" y="connsiteY1902"/>
                                </a:cxn>
                                <a:cxn ang="0">
                                  <a:pos x="connsiteX1903" y="connsiteY1903"/>
                                </a:cxn>
                                <a:cxn ang="0">
                                  <a:pos x="connsiteX1904" y="connsiteY1904"/>
                                </a:cxn>
                                <a:cxn ang="0">
                                  <a:pos x="connsiteX1905" y="connsiteY1905"/>
                                </a:cxn>
                                <a:cxn ang="0">
                                  <a:pos x="connsiteX1906" y="connsiteY1906"/>
                                </a:cxn>
                                <a:cxn ang="0">
                                  <a:pos x="connsiteX1907" y="connsiteY1907"/>
                                </a:cxn>
                                <a:cxn ang="0">
                                  <a:pos x="connsiteX1908" y="connsiteY1908"/>
                                </a:cxn>
                                <a:cxn ang="0">
                                  <a:pos x="connsiteX1909" y="connsiteY1909"/>
                                </a:cxn>
                                <a:cxn ang="0">
                                  <a:pos x="connsiteX1910" y="connsiteY1910"/>
                                </a:cxn>
                                <a:cxn ang="0">
                                  <a:pos x="connsiteX1911" y="connsiteY1911"/>
                                </a:cxn>
                                <a:cxn ang="0">
                                  <a:pos x="connsiteX1912" y="connsiteY1912"/>
                                </a:cxn>
                                <a:cxn ang="0">
                                  <a:pos x="connsiteX1913" y="connsiteY1913"/>
                                </a:cxn>
                                <a:cxn ang="0">
                                  <a:pos x="connsiteX1914" y="connsiteY1914"/>
                                </a:cxn>
                                <a:cxn ang="0">
                                  <a:pos x="connsiteX1915" y="connsiteY1915"/>
                                </a:cxn>
                                <a:cxn ang="0">
                                  <a:pos x="connsiteX1916" y="connsiteY1916"/>
                                </a:cxn>
                                <a:cxn ang="0">
                                  <a:pos x="connsiteX1917" y="connsiteY1917"/>
                                </a:cxn>
                                <a:cxn ang="0">
                                  <a:pos x="connsiteX1918" y="connsiteY1918"/>
                                </a:cxn>
                                <a:cxn ang="0">
                                  <a:pos x="connsiteX1919" y="connsiteY1919"/>
                                </a:cxn>
                                <a:cxn ang="0">
                                  <a:pos x="connsiteX1920" y="connsiteY1920"/>
                                </a:cxn>
                                <a:cxn ang="0">
                                  <a:pos x="connsiteX1921" y="connsiteY1921"/>
                                </a:cxn>
                                <a:cxn ang="0">
                                  <a:pos x="connsiteX1922" y="connsiteY1922"/>
                                </a:cxn>
                                <a:cxn ang="0">
                                  <a:pos x="connsiteX1923" y="connsiteY1923"/>
                                </a:cxn>
                                <a:cxn ang="0">
                                  <a:pos x="connsiteX1924" y="connsiteY1924"/>
                                </a:cxn>
                                <a:cxn ang="0">
                                  <a:pos x="connsiteX1925" y="connsiteY1925"/>
                                </a:cxn>
                                <a:cxn ang="0">
                                  <a:pos x="connsiteX1926" y="connsiteY1926"/>
                                </a:cxn>
                                <a:cxn ang="0">
                                  <a:pos x="connsiteX1927" y="connsiteY1927"/>
                                </a:cxn>
                                <a:cxn ang="0">
                                  <a:pos x="connsiteX1928" y="connsiteY1928"/>
                                </a:cxn>
                                <a:cxn ang="0">
                                  <a:pos x="connsiteX1929" y="connsiteY1929"/>
                                </a:cxn>
                                <a:cxn ang="0">
                                  <a:pos x="connsiteX1930" y="connsiteY1930"/>
                                </a:cxn>
                                <a:cxn ang="0">
                                  <a:pos x="connsiteX1931" y="connsiteY1931"/>
                                </a:cxn>
                                <a:cxn ang="0">
                                  <a:pos x="connsiteX1932" y="connsiteY1932"/>
                                </a:cxn>
                                <a:cxn ang="0">
                                  <a:pos x="connsiteX1933" y="connsiteY1933"/>
                                </a:cxn>
                                <a:cxn ang="0">
                                  <a:pos x="connsiteX1934" y="connsiteY1934"/>
                                </a:cxn>
                                <a:cxn ang="0">
                                  <a:pos x="connsiteX1935" y="connsiteY1935"/>
                                </a:cxn>
                                <a:cxn ang="0">
                                  <a:pos x="connsiteX1936" y="connsiteY1936"/>
                                </a:cxn>
                                <a:cxn ang="0">
                                  <a:pos x="connsiteX1937" y="connsiteY1937"/>
                                </a:cxn>
                                <a:cxn ang="0">
                                  <a:pos x="connsiteX1938" y="connsiteY1938"/>
                                </a:cxn>
                                <a:cxn ang="0">
                                  <a:pos x="connsiteX1939" y="connsiteY1939"/>
                                </a:cxn>
                                <a:cxn ang="0">
                                  <a:pos x="connsiteX1940" y="connsiteY1940"/>
                                </a:cxn>
                                <a:cxn ang="0">
                                  <a:pos x="connsiteX1941" y="connsiteY1941"/>
                                </a:cxn>
                                <a:cxn ang="0">
                                  <a:pos x="connsiteX1942" y="connsiteY1942"/>
                                </a:cxn>
                                <a:cxn ang="0">
                                  <a:pos x="connsiteX1943" y="connsiteY1943"/>
                                </a:cxn>
                                <a:cxn ang="0">
                                  <a:pos x="connsiteX1944" y="connsiteY1944"/>
                                </a:cxn>
                                <a:cxn ang="0">
                                  <a:pos x="connsiteX1945" y="connsiteY1945"/>
                                </a:cxn>
                                <a:cxn ang="0">
                                  <a:pos x="connsiteX1946" y="connsiteY1946"/>
                                </a:cxn>
                                <a:cxn ang="0">
                                  <a:pos x="connsiteX1947" y="connsiteY1947"/>
                                </a:cxn>
                                <a:cxn ang="0">
                                  <a:pos x="connsiteX1948" y="connsiteY1948"/>
                                </a:cxn>
                                <a:cxn ang="0">
                                  <a:pos x="connsiteX1949" y="connsiteY1949"/>
                                </a:cxn>
                                <a:cxn ang="0">
                                  <a:pos x="connsiteX1950" y="connsiteY1950"/>
                                </a:cxn>
                                <a:cxn ang="0">
                                  <a:pos x="connsiteX1951" y="connsiteY1951"/>
                                </a:cxn>
                                <a:cxn ang="0">
                                  <a:pos x="connsiteX1952" y="connsiteY1952"/>
                                </a:cxn>
                                <a:cxn ang="0">
                                  <a:pos x="connsiteX1953" y="connsiteY1953"/>
                                </a:cxn>
                                <a:cxn ang="0">
                                  <a:pos x="connsiteX1954" y="connsiteY1954"/>
                                </a:cxn>
                                <a:cxn ang="0">
                                  <a:pos x="connsiteX1955" y="connsiteY1955"/>
                                </a:cxn>
                                <a:cxn ang="0">
                                  <a:pos x="connsiteX1956" y="connsiteY1956"/>
                                </a:cxn>
                                <a:cxn ang="0">
                                  <a:pos x="connsiteX1957" y="connsiteY1957"/>
                                </a:cxn>
                                <a:cxn ang="0">
                                  <a:pos x="connsiteX1958" y="connsiteY1958"/>
                                </a:cxn>
                                <a:cxn ang="0">
                                  <a:pos x="connsiteX1959" y="connsiteY1959"/>
                                </a:cxn>
                                <a:cxn ang="0">
                                  <a:pos x="connsiteX1960" y="connsiteY1960"/>
                                </a:cxn>
                                <a:cxn ang="0">
                                  <a:pos x="connsiteX1961" y="connsiteY1961"/>
                                </a:cxn>
                                <a:cxn ang="0">
                                  <a:pos x="connsiteX1962" y="connsiteY1962"/>
                                </a:cxn>
                                <a:cxn ang="0">
                                  <a:pos x="connsiteX1963" y="connsiteY1963"/>
                                </a:cxn>
                                <a:cxn ang="0">
                                  <a:pos x="connsiteX1964" y="connsiteY1964"/>
                                </a:cxn>
                                <a:cxn ang="0">
                                  <a:pos x="connsiteX1965" y="connsiteY1965"/>
                                </a:cxn>
                                <a:cxn ang="0">
                                  <a:pos x="connsiteX1966" y="connsiteY1966"/>
                                </a:cxn>
                                <a:cxn ang="0">
                                  <a:pos x="connsiteX1967" y="connsiteY1967"/>
                                </a:cxn>
                                <a:cxn ang="0">
                                  <a:pos x="connsiteX1968" y="connsiteY1968"/>
                                </a:cxn>
                                <a:cxn ang="0">
                                  <a:pos x="connsiteX1969" y="connsiteY1969"/>
                                </a:cxn>
                                <a:cxn ang="0">
                                  <a:pos x="connsiteX1970" y="connsiteY1970"/>
                                </a:cxn>
                                <a:cxn ang="0">
                                  <a:pos x="connsiteX1971" y="connsiteY1971"/>
                                </a:cxn>
                                <a:cxn ang="0">
                                  <a:pos x="connsiteX1972" y="connsiteY1972"/>
                                </a:cxn>
                                <a:cxn ang="0">
                                  <a:pos x="connsiteX1973" y="connsiteY1973"/>
                                </a:cxn>
                                <a:cxn ang="0">
                                  <a:pos x="connsiteX1974" y="connsiteY1974"/>
                                </a:cxn>
                                <a:cxn ang="0">
                                  <a:pos x="connsiteX1975" y="connsiteY1975"/>
                                </a:cxn>
                                <a:cxn ang="0">
                                  <a:pos x="connsiteX1976" y="connsiteY1976"/>
                                </a:cxn>
                                <a:cxn ang="0">
                                  <a:pos x="connsiteX1977" y="connsiteY1977"/>
                                </a:cxn>
                                <a:cxn ang="0">
                                  <a:pos x="connsiteX1978" y="connsiteY1978"/>
                                </a:cxn>
                                <a:cxn ang="0">
                                  <a:pos x="connsiteX1979" y="connsiteY1979"/>
                                </a:cxn>
                                <a:cxn ang="0">
                                  <a:pos x="connsiteX1980" y="connsiteY1980"/>
                                </a:cxn>
                                <a:cxn ang="0">
                                  <a:pos x="connsiteX1981" y="connsiteY1981"/>
                                </a:cxn>
                                <a:cxn ang="0">
                                  <a:pos x="connsiteX1982" y="connsiteY1982"/>
                                </a:cxn>
                                <a:cxn ang="0">
                                  <a:pos x="connsiteX1983" y="connsiteY1983"/>
                                </a:cxn>
                                <a:cxn ang="0">
                                  <a:pos x="connsiteX1984" y="connsiteY1984"/>
                                </a:cxn>
                                <a:cxn ang="0">
                                  <a:pos x="connsiteX1985" y="connsiteY1985"/>
                                </a:cxn>
                                <a:cxn ang="0">
                                  <a:pos x="connsiteX1986" y="connsiteY1986"/>
                                </a:cxn>
                                <a:cxn ang="0">
                                  <a:pos x="connsiteX1987" y="connsiteY1987"/>
                                </a:cxn>
                                <a:cxn ang="0">
                                  <a:pos x="connsiteX1988" y="connsiteY1988"/>
                                </a:cxn>
                                <a:cxn ang="0">
                                  <a:pos x="connsiteX1989" y="connsiteY1989"/>
                                </a:cxn>
                                <a:cxn ang="0">
                                  <a:pos x="connsiteX1990" y="connsiteY1990"/>
                                </a:cxn>
                                <a:cxn ang="0">
                                  <a:pos x="connsiteX1991" y="connsiteY1991"/>
                                </a:cxn>
                                <a:cxn ang="0">
                                  <a:pos x="connsiteX1992" y="connsiteY1992"/>
                                </a:cxn>
                                <a:cxn ang="0">
                                  <a:pos x="connsiteX1993" y="connsiteY1993"/>
                                </a:cxn>
                                <a:cxn ang="0">
                                  <a:pos x="connsiteX1994" y="connsiteY1994"/>
                                </a:cxn>
                                <a:cxn ang="0">
                                  <a:pos x="connsiteX1995" y="connsiteY1995"/>
                                </a:cxn>
                                <a:cxn ang="0">
                                  <a:pos x="connsiteX1996" y="connsiteY1996"/>
                                </a:cxn>
                                <a:cxn ang="0">
                                  <a:pos x="connsiteX1997" y="connsiteY1997"/>
                                </a:cxn>
                                <a:cxn ang="0">
                                  <a:pos x="connsiteX1998" y="connsiteY1998"/>
                                </a:cxn>
                                <a:cxn ang="0">
                                  <a:pos x="connsiteX1999" y="connsiteY1999"/>
                                </a:cxn>
                                <a:cxn ang="0">
                                  <a:pos x="connsiteX2000" y="connsiteY2000"/>
                                </a:cxn>
                                <a:cxn ang="0">
                                  <a:pos x="connsiteX2001" y="connsiteY2001"/>
                                </a:cxn>
                                <a:cxn ang="0">
                                  <a:pos x="connsiteX2002" y="connsiteY2002"/>
                                </a:cxn>
                                <a:cxn ang="0">
                                  <a:pos x="connsiteX2003" y="connsiteY2003"/>
                                </a:cxn>
                                <a:cxn ang="0">
                                  <a:pos x="connsiteX2004" y="connsiteY2004"/>
                                </a:cxn>
                                <a:cxn ang="0">
                                  <a:pos x="connsiteX2005" y="connsiteY2005"/>
                                </a:cxn>
                                <a:cxn ang="0">
                                  <a:pos x="connsiteX2006" y="connsiteY2006"/>
                                </a:cxn>
                                <a:cxn ang="0">
                                  <a:pos x="connsiteX2007" y="connsiteY2007"/>
                                </a:cxn>
                                <a:cxn ang="0">
                                  <a:pos x="connsiteX2008" y="connsiteY2008"/>
                                </a:cxn>
                                <a:cxn ang="0">
                                  <a:pos x="connsiteX2009" y="connsiteY2009"/>
                                </a:cxn>
                                <a:cxn ang="0">
                                  <a:pos x="connsiteX2010" y="connsiteY2010"/>
                                </a:cxn>
                                <a:cxn ang="0">
                                  <a:pos x="connsiteX2011" y="connsiteY2011"/>
                                </a:cxn>
                                <a:cxn ang="0">
                                  <a:pos x="connsiteX2012" y="connsiteY2012"/>
                                </a:cxn>
                                <a:cxn ang="0">
                                  <a:pos x="connsiteX2013" y="connsiteY2013"/>
                                </a:cxn>
                                <a:cxn ang="0">
                                  <a:pos x="connsiteX2014" y="connsiteY2014"/>
                                </a:cxn>
                                <a:cxn ang="0">
                                  <a:pos x="connsiteX2015" y="connsiteY2015"/>
                                </a:cxn>
                                <a:cxn ang="0">
                                  <a:pos x="connsiteX2016" y="connsiteY2016"/>
                                </a:cxn>
                                <a:cxn ang="0">
                                  <a:pos x="connsiteX2017" y="connsiteY2017"/>
                                </a:cxn>
                                <a:cxn ang="0">
                                  <a:pos x="connsiteX2018" y="connsiteY2018"/>
                                </a:cxn>
                                <a:cxn ang="0">
                                  <a:pos x="connsiteX2019" y="connsiteY2019"/>
                                </a:cxn>
                                <a:cxn ang="0">
                                  <a:pos x="connsiteX2020" y="connsiteY2020"/>
                                </a:cxn>
                                <a:cxn ang="0">
                                  <a:pos x="connsiteX2021" y="connsiteY2021"/>
                                </a:cxn>
                                <a:cxn ang="0">
                                  <a:pos x="connsiteX2022" y="connsiteY2022"/>
                                </a:cxn>
                                <a:cxn ang="0">
                                  <a:pos x="connsiteX2023" y="connsiteY2023"/>
                                </a:cxn>
                                <a:cxn ang="0">
                                  <a:pos x="connsiteX2024" y="connsiteY2024"/>
                                </a:cxn>
                                <a:cxn ang="0">
                                  <a:pos x="connsiteX2025" y="connsiteY2025"/>
                                </a:cxn>
                                <a:cxn ang="0">
                                  <a:pos x="connsiteX2026" y="connsiteY2026"/>
                                </a:cxn>
                                <a:cxn ang="0">
                                  <a:pos x="connsiteX2027" y="connsiteY2027"/>
                                </a:cxn>
                                <a:cxn ang="0">
                                  <a:pos x="connsiteX2028" y="connsiteY2028"/>
                                </a:cxn>
                                <a:cxn ang="0">
                                  <a:pos x="connsiteX2029" y="connsiteY2029"/>
                                </a:cxn>
                                <a:cxn ang="0">
                                  <a:pos x="connsiteX2030" y="connsiteY2030"/>
                                </a:cxn>
                                <a:cxn ang="0">
                                  <a:pos x="connsiteX2031" y="connsiteY2031"/>
                                </a:cxn>
                                <a:cxn ang="0">
                                  <a:pos x="connsiteX2032" y="connsiteY2032"/>
                                </a:cxn>
                                <a:cxn ang="0">
                                  <a:pos x="connsiteX2033" y="connsiteY2033"/>
                                </a:cxn>
                                <a:cxn ang="0">
                                  <a:pos x="connsiteX2034" y="connsiteY2034"/>
                                </a:cxn>
                                <a:cxn ang="0">
                                  <a:pos x="connsiteX2035" y="connsiteY2035"/>
                                </a:cxn>
                                <a:cxn ang="0">
                                  <a:pos x="connsiteX2036" y="connsiteY2036"/>
                                </a:cxn>
                                <a:cxn ang="0">
                                  <a:pos x="connsiteX2037" y="connsiteY2037"/>
                                </a:cxn>
                                <a:cxn ang="0">
                                  <a:pos x="connsiteX2038" y="connsiteY2038"/>
                                </a:cxn>
                                <a:cxn ang="0">
                                  <a:pos x="connsiteX2039" y="connsiteY2039"/>
                                </a:cxn>
                                <a:cxn ang="0">
                                  <a:pos x="connsiteX2040" y="connsiteY2040"/>
                                </a:cxn>
                                <a:cxn ang="0">
                                  <a:pos x="connsiteX2041" y="connsiteY2041"/>
                                </a:cxn>
                                <a:cxn ang="0">
                                  <a:pos x="connsiteX2042" y="connsiteY2042"/>
                                </a:cxn>
                                <a:cxn ang="0">
                                  <a:pos x="connsiteX2043" y="connsiteY2043"/>
                                </a:cxn>
                                <a:cxn ang="0">
                                  <a:pos x="connsiteX2044" y="connsiteY2044"/>
                                </a:cxn>
                                <a:cxn ang="0">
                                  <a:pos x="connsiteX2045" y="connsiteY2045"/>
                                </a:cxn>
                                <a:cxn ang="0">
                                  <a:pos x="connsiteX2046" y="connsiteY2046"/>
                                </a:cxn>
                                <a:cxn ang="0">
                                  <a:pos x="connsiteX2047" y="connsiteY2047"/>
                                </a:cxn>
                                <a:cxn ang="0">
                                  <a:pos x="connsiteX2048" y="connsiteY2048"/>
                                </a:cxn>
                                <a:cxn ang="0">
                                  <a:pos x="connsiteX2049" y="connsiteY2049"/>
                                </a:cxn>
                                <a:cxn ang="0">
                                  <a:pos x="connsiteX2050" y="connsiteY2050"/>
                                </a:cxn>
                                <a:cxn ang="0">
                                  <a:pos x="connsiteX2051" y="connsiteY2051"/>
                                </a:cxn>
                                <a:cxn ang="0">
                                  <a:pos x="connsiteX2052" y="connsiteY2052"/>
                                </a:cxn>
                                <a:cxn ang="0">
                                  <a:pos x="connsiteX2053" y="connsiteY2053"/>
                                </a:cxn>
                                <a:cxn ang="0">
                                  <a:pos x="connsiteX2054" y="connsiteY2054"/>
                                </a:cxn>
                                <a:cxn ang="0">
                                  <a:pos x="connsiteX2055" y="connsiteY2055"/>
                                </a:cxn>
                                <a:cxn ang="0">
                                  <a:pos x="connsiteX2056" y="connsiteY2056"/>
                                </a:cxn>
                                <a:cxn ang="0">
                                  <a:pos x="connsiteX2057" y="connsiteY2057"/>
                                </a:cxn>
                                <a:cxn ang="0">
                                  <a:pos x="connsiteX2058" y="connsiteY2058"/>
                                </a:cxn>
                                <a:cxn ang="0">
                                  <a:pos x="connsiteX2059" y="connsiteY2059"/>
                                </a:cxn>
                                <a:cxn ang="0">
                                  <a:pos x="connsiteX2060" y="connsiteY2060"/>
                                </a:cxn>
                                <a:cxn ang="0">
                                  <a:pos x="connsiteX2061" y="connsiteY2061"/>
                                </a:cxn>
                                <a:cxn ang="0">
                                  <a:pos x="connsiteX2062" y="connsiteY2062"/>
                                </a:cxn>
                                <a:cxn ang="0">
                                  <a:pos x="connsiteX2063" y="connsiteY2063"/>
                                </a:cxn>
                                <a:cxn ang="0">
                                  <a:pos x="connsiteX2064" y="connsiteY2064"/>
                                </a:cxn>
                                <a:cxn ang="0">
                                  <a:pos x="connsiteX2065" y="connsiteY2065"/>
                                </a:cxn>
                                <a:cxn ang="0">
                                  <a:pos x="connsiteX2066" y="connsiteY2066"/>
                                </a:cxn>
                                <a:cxn ang="0">
                                  <a:pos x="connsiteX2067" y="connsiteY2067"/>
                                </a:cxn>
                                <a:cxn ang="0">
                                  <a:pos x="connsiteX2068" y="connsiteY2068"/>
                                </a:cxn>
                                <a:cxn ang="0">
                                  <a:pos x="connsiteX2069" y="connsiteY2069"/>
                                </a:cxn>
                                <a:cxn ang="0">
                                  <a:pos x="connsiteX2070" y="connsiteY2070"/>
                                </a:cxn>
                                <a:cxn ang="0">
                                  <a:pos x="connsiteX2071" y="connsiteY2071"/>
                                </a:cxn>
                                <a:cxn ang="0">
                                  <a:pos x="connsiteX2072" y="connsiteY2072"/>
                                </a:cxn>
                                <a:cxn ang="0">
                                  <a:pos x="connsiteX2073" y="connsiteY2073"/>
                                </a:cxn>
                                <a:cxn ang="0">
                                  <a:pos x="connsiteX2074" y="connsiteY2074"/>
                                </a:cxn>
                                <a:cxn ang="0">
                                  <a:pos x="connsiteX2075" y="connsiteY2075"/>
                                </a:cxn>
                                <a:cxn ang="0">
                                  <a:pos x="connsiteX2076" y="connsiteY2076"/>
                                </a:cxn>
                                <a:cxn ang="0">
                                  <a:pos x="connsiteX2077" y="connsiteY2077"/>
                                </a:cxn>
                                <a:cxn ang="0">
                                  <a:pos x="connsiteX2078" y="connsiteY2078"/>
                                </a:cxn>
                                <a:cxn ang="0">
                                  <a:pos x="connsiteX2079" y="connsiteY2079"/>
                                </a:cxn>
                                <a:cxn ang="0">
                                  <a:pos x="connsiteX2080" y="connsiteY2080"/>
                                </a:cxn>
                                <a:cxn ang="0">
                                  <a:pos x="connsiteX2081" y="connsiteY2081"/>
                                </a:cxn>
                                <a:cxn ang="0">
                                  <a:pos x="connsiteX2082" y="connsiteY2082"/>
                                </a:cxn>
                                <a:cxn ang="0">
                                  <a:pos x="connsiteX2083" y="connsiteY2083"/>
                                </a:cxn>
                                <a:cxn ang="0">
                                  <a:pos x="connsiteX2084" y="connsiteY2084"/>
                                </a:cxn>
                                <a:cxn ang="0">
                                  <a:pos x="connsiteX2085" y="connsiteY2085"/>
                                </a:cxn>
                                <a:cxn ang="0">
                                  <a:pos x="connsiteX2086" y="connsiteY2086"/>
                                </a:cxn>
                                <a:cxn ang="0">
                                  <a:pos x="connsiteX2087" y="connsiteY2087"/>
                                </a:cxn>
                                <a:cxn ang="0">
                                  <a:pos x="connsiteX2088" y="connsiteY2088"/>
                                </a:cxn>
                                <a:cxn ang="0">
                                  <a:pos x="connsiteX2089" y="connsiteY2089"/>
                                </a:cxn>
                                <a:cxn ang="0">
                                  <a:pos x="connsiteX2090" y="connsiteY2090"/>
                                </a:cxn>
                                <a:cxn ang="0">
                                  <a:pos x="connsiteX2091" y="connsiteY2091"/>
                                </a:cxn>
                                <a:cxn ang="0">
                                  <a:pos x="connsiteX2092" y="connsiteY2092"/>
                                </a:cxn>
                                <a:cxn ang="0">
                                  <a:pos x="connsiteX2093" y="connsiteY2093"/>
                                </a:cxn>
                                <a:cxn ang="0">
                                  <a:pos x="connsiteX2094" y="connsiteY2094"/>
                                </a:cxn>
                                <a:cxn ang="0">
                                  <a:pos x="connsiteX2095" y="connsiteY2095"/>
                                </a:cxn>
                                <a:cxn ang="0">
                                  <a:pos x="connsiteX2096" y="connsiteY2096"/>
                                </a:cxn>
                                <a:cxn ang="0">
                                  <a:pos x="connsiteX2097" y="connsiteY2097"/>
                                </a:cxn>
                                <a:cxn ang="0">
                                  <a:pos x="connsiteX2098" y="connsiteY2098"/>
                                </a:cxn>
                                <a:cxn ang="0">
                                  <a:pos x="connsiteX2099" y="connsiteY2099"/>
                                </a:cxn>
                                <a:cxn ang="0">
                                  <a:pos x="connsiteX2100" y="connsiteY2100"/>
                                </a:cxn>
                                <a:cxn ang="0">
                                  <a:pos x="connsiteX2101" y="connsiteY2101"/>
                                </a:cxn>
                                <a:cxn ang="0">
                                  <a:pos x="connsiteX2102" y="connsiteY2102"/>
                                </a:cxn>
                                <a:cxn ang="0">
                                  <a:pos x="connsiteX2103" y="connsiteY2103"/>
                                </a:cxn>
                                <a:cxn ang="0">
                                  <a:pos x="connsiteX2104" y="connsiteY2104"/>
                                </a:cxn>
                                <a:cxn ang="0">
                                  <a:pos x="connsiteX2105" y="connsiteY2105"/>
                                </a:cxn>
                                <a:cxn ang="0">
                                  <a:pos x="connsiteX2106" y="connsiteY2106"/>
                                </a:cxn>
                                <a:cxn ang="0">
                                  <a:pos x="connsiteX2107" y="connsiteY2107"/>
                                </a:cxn>
                                <a:cxn ang="0">
                                  <a:pos x="connsiteX2108" y="connsiteY2108"/>
                                </a:cxn>
                                <a:cxn ang="0">
                                  <a:pos x="connsiteX2109" y="connsiteY2109"/>
                                </a:cxn>
                                <a:cxn ang="0">
                                  <a:pos x="connsiteX2110" y="connsiteY2110"/>
                                </a:cxn>
                                <a:cxn ang="0">
                                  <a:pos x="connsiteX2111" y="connsiteY2111"/>
                                </a:cxn>
                                <a:cxn ang="0">
                                  <a:pos x="connsiteX2112" y="connsiteY2112"/>
                                </a:cxn>
                                <a:cxn ang="0">
                                  <a:pos x="connsiteX2113" y="connsiteY2113"/>
                                </a:cxn>
                                <a:cxn ang="0">
                                  <a:pos x="connsiteX2114" y="connsiteY2114"/>
                                </a:cxn>
                                <a:cxn ang="0">
                                  <a:pos x="connsiteX2115" y="connsiteY2115"/>
                                </a:cxn>
                                <a:cxn ang="0">
                                  <a:pos x="connsiteX2116" y="connsiteY2116"/>
                                </a:cxn>
                                <a:cxn ang="0">
                                  <a:pos x="connsiteX2117" y="connsiteY2117"/>
                                </a:cxn>
                                <a:cxn ang="0">
                                  <a:pos x="connsiteX2118" y="connsiteY2118"/>
                                </a:cxn>
                                <a:cxn ang="0">
                                  <a:pos x="connsiteX2119" y="connsiteY2119"/>
                                </a:cxn>
                                <a:cxn ang="0">
                                  <a:pos x="connsiteX2120" y="connsiteY2120"/>
                                </a:cxn>
                                <a:cxn ang="0">
                                  <a:pos x="connsiteX2121" y="connsiteY2121"/>
                                </a:cxn>
                                <a:cxn ang="0">
                                  <a:pos x="connsiteX2122" y="connsiteY2122"/>
                                </a:cxn>
                                <a:cxn ang="0">
                                  <a:pos x="connsiteX2123" y="connsiteY2123"/>
                                </a:cxn>
                                <a:cxn ang="0">
                                  <a:pos x="connsiteX2124" y="connsiteY2124"/>
                                </a:cxn>
                                <a:cxn ang="0">
                                  <a:pos x="connsiteX2125" y="connsiteY2125"/>
                                </a:cxn>
                                <a:cxn ang="0">
                                  <a:pos x="connsiteX2126" y="connsiteY2126"/>
                                </a:cxn>
                                <a:cxn ang="0">
                                  <a:pos x="connsiteX2127" y="connsiteY2127"/>
                                </a:cxn>
                                <a:cxn ang="0">
                                  <a:pos x="connsiteX2128" y="connsiteY2128"/>
                                </a:cxn>
                                <a:cxn ang="0">
                                  <a:pos x="connsiteX2129" y="connsiteY2129"/>
                                </a:cxn>
                                <a:cxn ang="0">
                                  <a:pos x="connsiteX2130" y="connsiteY2130"/>
                                </a:cxn>
                                <a:cxn ang="0">
                                  <a:pos x="connsiteX2131" y="connsiteY2131"/>
                                </a:cxn>
                                <a:cxn ang="0">
                                  <a:pos x="connsiteX2132" y="connsiteY2132"/>
                                </a:cxn>
                                <a:cxn ang="0">
                                  <a:pos x="connsiteX2133" y="connsiteY2133"/>
                                </a:cxn>
                                <a:cxn ang="0">
                                  <a:pos x="connsiteX2134" y="connsiteY2134"/>
                                </a:cxn>
                                <a:cxn ang="0">
                                  <a:pos x="connsiteX2135" y="connsiteY2135"/>
                                </a:cxn>
                                <a:cxn ang="0">
                                  <a:pos x="connsiteX2136" y="connsiteY2136"/>
                                </a:cxn>
                                <a:cxn ang="0">
                                  <a:pos x="connsiteX2137" y="connsiteY2137"/>
                                </a:cxn>
                                <a:cxn ang="0">
                                  <a:pos x="connsiteX2138" y="connsiteY2138"/>
                                </a:cxn>
                                <a:cxn ang="0">
                                  <a:pos x="connsiteX2139" y="connsiteY2139"/>
                                </a:cxn>
                                <a:cxn ang="0">
                                  <a:pos x="connsiteX2140" y="connsiteY2140"/>
                                </a:cxn>
                                <a:cxn ang="0">
                                  <a:pos x="connsiteX2141" y="connsiteY2141"/>
                                </a:cxn>
                                <a:cxn ang="0">
                                  <a:pos x="connsiteX2142" y="connsiteY2142"/>
                                </a:cxn>
                                <a:cxn ang="0">
                                  <a:pos x="connsiteX2143" y="connsiteY2143"/>
                                </a:cxn>
                                <a:cxn ang="0">
                                  <a:pos x="connsiteX2144" y="connsiteY2144"/>
                                </a:cxn>
                                <a:cxn ang="0">
                                  <a:pos x="connsiteX2145" y="connsiteY2145"/>
                                </a:cxn>
                                <a:cxn ang="0">
                                  <a:pos x="connsiteX2146" y="connsiteY2146"/>
                                </a:cxn>
                                <a:cxn ang="0">
                                  <a:pos x="connsiteX2147" y="connsiteY2147"/>
                                </a:cxn>
                                <a:cxn ang="0">
                                  <a:pos x="connsiteX2148" y="connsiteY2148"/>
                                </a:cxn>
                                <a:cxn ang="0">
                                  <a:pos x="connsiteX2149" y="connsiteY2149"/>
                                </a:cxn>
                                <a:cxn ang="0">
                                  <a:pos x="connsiteX2150" y="connsiteY2150"/>
                                </a:cxn>
                                <a:cxn ang="0">
                                  <a:pos x="connsiteX2151" y="connsiteY2151"/>
                                </a:cxn>
                                <a:cxn ang="0">
                                  <a:pos x="connsiteX2152" y="connsiteY2152"/>
                                </a:cxn>
                                <a:cxn ang="0">
                                  <a:pos x="connsiteX2153" y="connsiteY2153"/>
                                </a:cxn>
                                <a:cxn ang="0">
                                  <a:pos x="connsiteX2154" y="connsiteY2154"/>
                                </a:cxn>
                                <a:cxn ang="0">
                                  <a:pos x="connsiteX2155" y="connsiteY2155"/>
                                </a:cxn>
                                <a:cxn ang="0">
                                  <a:pos x="connsiteX2156" y="connsiteY2156"/>
                                </a:cxn>
                                <a:cxn ang="0">
                                  <a:pos x="connsiteX2157" y="connsiteY2157"/>
                                </a:cxn>
                                <a:cxn ang="0">
                                  <a:pos x="connsiteX2158" y="connsiteY2158"/>
                                </a:cxn>
                                <a:cxn ang="0">
                                  <a:pos x="connsiteX2159" y="connsiteY2159"/>
                                </a:cxn>
                                <a:cxn ang="0">
                                  <a:pos x="connsiteX2160" y="connsiteY2160"/>
                                </a:cxn>
                                <a:cxn ang="0">
                                  <a:pos x="connsiteX2161" y="connsiteY2161"/>
                                </a:cxn>
                                <a:cxn ang="0">
                                  <a:pos x="connsiteX2162" y="connsiteY2162"/>
                                </a:cxn>
                                <a:cxn ang="0">
                                  <a:pos x="connsiteX2163" y="connsiteY2163"/>
                                </a:cxn>
                                <a:cxn ang="0">
                                  <a:pos x="connsiteX2164" y="connsiteY2164"/>
                                </a:cxn>
                                <a:cxn ang="0">
                                  <a:pos x="connsiteX2165" y="connsiteY2165"/>
                                </a:cxn>
                                <a:cxn ang="0">
                                  <a:pos x="connsiteX2166" y="connsiteY2166"/>
                                </a:cxn>
                                <a:cxn ang="0">
                                  <a:pos x="connsiteX2167" y="connsiteY2167"/>
                                </a:cxn>
                                <a:cxn ang="0">
                                  <a:pos x="connsiteX2168" y="connsiteY2168"/>
                                </a:cxn>
                                <a:cxn ang="0">
                                  <a:pos x="connsiteX2169" y="connsiteY2169"/>
                                </a:cxn>
                                <a:cxn ang="0">
                                  <a:pos x="connsiteX2170" y="connsiteY2170"/>
                                </a:cxn>
                                <a:cxn ang="0">
                                  <a:pos x="connsiteX2171" y="connsiteY2171"/>
                                </a:cxn>
                                <a:cxn ang="0">
                                  <a:pos x="connsiteX2172" y="connsiteY2172"/>
                                </a:cxn>
                                <a:cxn ang="0">
                                  <a:pos x="connsiteX2173" y="connsiteY2173"/>
                                </a:cxn>
                                <a:cxn ang="0">
                                  <a:pos x="connsiteX2174" y="connsiteY2174"/>
                                </a:cxn>
                                <a:cxn ang="0">
                                  <a:pos x="connsiteX2175" y="connsiteY2175"/>
                                </a:cxn>
                                <a:cxn ang="0">
                                  <a:pos x="connsiteX2176" y="connsiteY2176"/>
                                </a:cxn>
                                <a:cxn ang="0">
                                  <a:pos x="connsiteX2177" y="connsiteY2177"/>
                                </a:cxn>
                                <a:cxn ang="0">
                                  <a:pos x="connsiteX2178" y="connsiteY2178"/>
                                </a:cxn>
                                <a:cxn ang="0">
                                  <a:pos x="connsiteX2179" y="connsiteY2179"/>
                                </a:cxn>
                                <a:cxn ang="0">
                                  <a:pos x="connsiteX2180" y="connsiteY2180"/>
                                </a:cxn>
                                <a:cxn ang="0">
                                  <a:pos x="connsiteX2181" y="connsiteY2181"/>
                                </a:cxn>
                                <a:cxn ang="0">
                                  <a:pos x="connsiteX2182" y="connsiteY2182"/>
                                </a:cxn>
                                <a:cxn ang="0">
                                  <a:pos x="connsiteX2183" y="connsiteY2183"/>
                                </a:cxn>
                                <a:cxn ang="0">
                                  <a:pos x="connsiteX2184" y="connsiteY2184"/>
                                </a:cxn>
                                <a:cxn ang="0">
                                  <a:pos x="connsiteX2185" y="connsiteY2185"/>
                                </a:cxn>
                                <a:cxn ang="0">
                                  <a:pos x="connsiteX2186" y="connsiteY2186"/>
                                </a:cxn>
                                <a:cxn ang="0">
                                  <a:pos x="connsiteX2187" y="connsiteY2187"/>
                                </a:cxn>
                                <a:cxn ang="0">
                                  <a:pos x="connsiteX2188" y="connsiteY2188"/>
                                </a:cxn>
                                <a:cxn ang="0">
                                  <a:pos x="connsiteX2189" y="connsiteY2189"/>
                                </a:cxn>
                                <a:cxn ang="0">
                                  <a:pos x="connsiteX2190" y="connsiteY2190"/>
                                </a:cxn>
                                <a:cxn ang="0">
                                  <a:pos x="connsiteX2191" y="connsiteY2191"/>
                                </a:cxn>
                                <a:cxn ang="0">
                                  <a:pos x="connsiteX2192" y="connsiteY2192"/>
                                </a:cxn>
                                <a:cxn ang="0">
                                  <a:pos x="connsiteX2193" y="connsiteY2193"/>
                                </a:cxn>
                                <a:cxn ang="0">
                                  <a:pos x="connsiteX2194" y="connsiteY2194"/>
                                </a:cxn>
                                <a:cxn ang="0">
                                  <a:pos x="connsiteX2195" y="connsiteY2195"/>
                                </a:cxn>
                                <a:cxn ang="0">
                                  <a:pos x="connsiteX2196" y="connsiteY2196"/>
                                </a:cxn>
                                <a:cxn ang="0">
                                  <a:pos x="connsiteX2197" y="connsiteY2197"/>
                                </a:cxn>
                                <a:cxn ang="0">
                                  <a:pos x="connsiteX2198" y="connsiteY2198"/>
                                </a:cxn>
                                <a:cxn ang="0">
                                  <a:pos x="connsiteX2199" y="connsiteY2199"/>
                                </a:cxn>
                                <a:cxn ang="0">
                                  <a:pos x="connsiteX2200" y="connsiteY2200"/>
                                </a:cxn>
                                <a:cxn ang="0">
                                  <a:pos x="connsiteX2201" y="connsiteY2201"/>
                                </a:cxn>
                                <a:cxn ang="0">
                                  <a:pos x="connsiteX2202" y="connsiteY2202"/>
                                </a:cxn>
                                <a:cxn ang="0">
                                  <a:pos x="connsiteX2203" y="connsiteY2203"/>
                                </a:cxn>
                                <a:cxn ang="0">
                                  <a:pos x="connsiteX2204" y="connsiteY2204"/>
                                </a:cxn>
                                <a:cxn ang="0">
                                  <a:pos x="connsiteX2205" y="connsiteY2205"/>
                                </a:cxn>
                                <a:cxn ang="0">
                                  <a:pos x="connsiteX2206" y="connsiteY2206"/>
                                </a:cxn>
                                <a:cxn ang="0">
                                  <a:pos x="connsiteX2207" y="connsiteY2207"/>
                                </a:cxn>
                                <a:cxn ang="0">
                                  <a:pos x="connsiteX2208" y="connsiteY2208"/>
                                </a:cxn>
                                <a:cxn ang="0">
                                  <a:pos x="connsiteX2209" y="connsiteY2209"/>
                                </a:cxn>
                                <a:cxn ang="0">
                                  <a:pos x="connsiteX2210" y="connsiteY2210"/>
                                </a:cxn>
                                <a:cxn ang="0">
                                  <a:pos x="connsiteX2211" y="connsiteY2211"/>
                                </a:cxn>
                                <a:cxn ang="0">
                                  <a:pos x="connsiteX2212" y="connsiteY2212"/>
                                </a:cxn>
                                <a:cxn ang="0">
                                  <a:pos x="connsiteX2213" y="connsiteY2213"/>
                                </a:cxn>
                                <a:cxn ang="0">
                                  <a:pos x="connsiteX2214" y="connsiteY2214"/>
                                </a:cxn>
                                <a:cxn ang="0">
                                  <a:pos x="connsiteX2215" y="connsiteY2215"/>
                                </a:cxn>
                                <a:cxn ang="0">
                                  <a:pos x="connsiteX2216" y="connsiteY2216"/>
                                </a:cxn>
                                <a:cxn ang="0">
                                  <a:pos x="connsiteX2217" y="connsiteY2217"/>
                                </a:cxn>
                                <a:cxn ang="0">
                                  <a:pos x="connsiteX2218" y="connsiteY2218"/>
                                </a:cxn>
                                <a:cxn ang="0">
                                  <a:pos x="connsiteX2219" y="connsiteY2219"/>
                                </a:cxn>
                                <a:cxn ang="0">
                                  <a:pos x="connsiteX2220" y="connsiteY2220"/>
                                </a:cxn>
                                <a:cxn ang="0">
                                  <a:pos x="connsiteX2221" y="connsiteY2221"/>
                                </a:cxn>
                                <a:cxn ang="0">
                                  <a:pos x="connsiteX2222" y="connsiteY2222"/>
                                </a:cxn>
                                <a:cxn ang="0">
                                  <a:pos x="connsiteX2223" y="connsiteY2223"/>
                                </a:cxn>
                                <a:cxn ang="0">
                                  <a:pos x="connsiteX2224" y="connsiteY2224"/>
                                </a:cxn>
                                <a:cxn ang="0">
                                  <a:pos x="connsiteX2225" y="connsiteY2225"/>
                                </a:cxn>
                                <a:cxn ang="0">
                                  <a:pos x="connsiteX2226" y="connsiteY2226"/>
                                </a:cxn>
                                <a:cxn ang="0">
                                  <a:pos x="connsiteX2227" y="connsiteY2227"/>
                                </a:cxn>
                                <a:cxn ang="0">
                                  <a:pos x="connsiteX2228" y="connsiteY2228"/>
                                </a:cxn>
                                <a:cxn ang="0">
                                  <a:pos x="connsiteX2229" y="connsiteY2229"/>
                                </a:cxn>
                                <a:cxn ang="0">
                                  <a:pos x="connsiteX2230" y="connsiteY2230"/>
                                </a:cxn>
                                <a:cxn ang="0">
                                  <a:pos x="connsiteX2231" y="connsiteY2231"/>
                                </a:cxn>
                                <a:cxn ang="0">
                                  <a:pos x="connsiteX2232" y="connsiteY2232"/>
                                </a:cxn>
                                <a:cxn ang="0">
                                  <a:pos x="connsiteX2233" y="connsiteY2233"/>
                                </a:cxn>
                                <a:cxn ang="0">
                                  <a:pos x="connsiteX2234" y="connsiteY2234"/>
                                </a:cxn>
                                <a:cxn ang="0">
                                  <a:pos x="connsiteX2235" y="connsiteY2235"/>
                                </a:cxn>
                                <a:cxn ang="0">
                                  <a:pos x="connsiteX2236" y="connsiteY2236"/>
                                </a:cxn>
                                <a:cxn ang="0">
                                  <a:pos x="connsiteX2237" y="connsiteY2237"/>
                                </a:cxn>
                                <a:cxn ang="0">
                                  <a:pos x="connsiteX2238" y="connsiteY2238"/>
                                </a:cxn>
                                <a:cxn ang="0">
                                  <a:pos x="connsiteX2239" y="connsiteY2239"/>
                                </a:cxn>
                                <a:cxn ang="0">
                                  <a:pos x="connsiteX2240" y="connsiteY2240"/>
                                </a:cxn>
                                <a:cxn ang="0">
                                  <a:pos x="connsiteX2241" y="connsiteY2241"/>
                                </a:cxn>
                                <a:cxn ang="0">
                                  <a:pos x="connsiteX2242" y="connsiteY2242"/>
                                </a:cxn>
                                <a:cxn ang="0">
                                  <a:pos x="connsiteX2243" y="connsiteY2243"/>
                                </a:cxn>
                                <a:cxn ang="0">
                                  <a:pos x="connsiteX2244" y="connsiteY2244"/>
                                </a:cxn>
                                <a:cxn ang="0">
                                  <a:pos x="connsiteX2245" y="connsiteY2245"/>
                                </a:cxn>
                                <a:cxn ang="0">
                                  <a:pos x="connsiteX2246" y="connsiteY2246"/>
                                </a:cxn>
                                <a:cxn ang="0">
                                  <a:pos x="connsiteX2247" y="connsiteY2247"/>
                                </a:cxn>
                                <a:cxn ang="0">
                                  <a:pos x="connsiteX2248" y="connsiteY2248"/>
                                </a:cxn>
                                <a:cxn ang="0">
                                  <a:pos x="connsiteX2249" y="connsiteY2249"/>
                                </a:cxn>
                                <a:cxn ang="0">
                                  <a:pos x="connsiteX2250" y="connsiteY2250"/>
                                </a:cxn>
                                <a:cxn ang="0">
                                  <a:pos x="connsiteX2251" y="connsiteY2251"/>
                                </a:cxn>
                                <a:cxn ang="0">
                                  <a:pos x="connsiteX2252" y="connsiteY2252"/>
                                </a:cxn>
                                <a:cxn ang="0">
                                  <a:pos x="connsiteX2253" y="connsiteY2253"/>
                                </a:cxn>
                                <a:cxn ang="0">
                                  <a:pos x="connsiteX2254" y="connsiteY2254"/>
                                </a:cxn>
                                <a:cxn ang="0">
                                  <a:pos x="connsiteX2255" y="connsiteY2255"/>
                                </a:cxn>
                                <a:cxn ang="0">
                                  <a:pos x="connsiteX2256" y="connsiteY2256"/>
                                </a:cxn>
                                <a:cxn ang="0">
                                  <a:pos x="connsiteX2257" y="connsiteY2257"/>
                                </a:cxn>
                                <a:cxn ang="0">
                                  <a:pos x="connsiteX2258" y="connsiteY2258"/>
                                </a:cxn>
                                <a:cxn ang="0">
                                  <a:pos x="connsiteX2259" y="connsiteY2259"/>
                                </a:cxn>
                                <a:cxn ang="0">
                                  <a:pos x="connsiteX2260" y="connsiteY2260"/>
                                </a:cxn>
                                <a:cxn ang="0">
                                  <a:pos x="connsiteX2261" y="connsiteY2261"/>
                                </a:cxn>
                                <a:cxn ang="0">
                                  <a:pos x="connsiteX2262" y="connsiteY2262"/>
                                </a:cxn>
                                <a:cxn ang="0">
                                  <a:pos x="connsiteX2263" y="connsiteY2263"/>
                                </a:cxn>
                                <a:cxn ang="0">
                                  <a:pos x="connsiteX2264" y="connsiteY2264"/>
                                </a:cxn>
                                <a:cxn ang="0">
                                  <a:pos x="connsiteX2265" y="connsiteY2265"/>
                                </a:cxn>
                                <a:cxn ang="0">
                                  <a:pos x="connsiteX2266" y="connsiteY2266"/>
                                </a:cxn>
                                <a:cxn ang="0">
                                  <a:pos x="connsiteX2267" y="connsiteY2267"/>
                                </a:cxn>
                                <a:cxn ang="0">
                                  <a:pos x="connsiteX2268" y="connsiteY2268"/>
                                </a:cxn>
                                <a:cxn ang="0">
                                  <a:pos x="connsiteX2269" y="connsiteY2269"/>
                                </a:cxn>
                                <a:cxn ang="0">
                                  <a:pos x="connsiteX2270" y="connsiteY2270"/>
                                </a:cxn>
                                <a:cxn ang="0">
                                  <a:pos x="connsiteX2271" y="connsiteY2271"/>
                                </a:cxn>
                                <a:cxn ang="0">
                                  <a:pos x="connsiteX2272" y="connsiteY2272"/>
                                </a:cxn>
                                <a:cxn ang="0">
                                  <a:pos x="connsiteX2273" y="connsiteY2273"/>
                                </a:cxn>
                                <a:cxn ang="0">
                                  <a:pos x="connsiteX2274" y="connsiteY2274"/>
                                </a:cxn>
                                <a:cxn ang="0">
                                  <a:pos x="connsiteX2275" y="connsiteY2275"/>
                                </a:cxn>
                                <a:cxn ang="0">
                                  <a:pos x="connsiteX2276" y="connsiteY2276"/>
                                </a:cxn>
                                <a:cxn ang="0">
                                  <a:pos x="connsiteX2277" y="connsiteY2277"/>
                                </a:cxn>
                                <a:cxn ang="0">
                                  <a:pos x="connsiteX2278" y="connsiteY2278"/>
                                </a:cxn>
                                <a:cxn ang="0">
                                  <a:pos x="connsiteX2279" y="connsiteY2279"/>
                                </a:cxn>
                                <a:cxn ang="0">
                                  <a:pos x="connsiteX2280" y="connsiteY2280"/>
                                </a:cxn>
                                <a:cxn ang="0">
                                  <a:pos x="connsiteX2281" y="connsiteY2281"/>
                                </a:cxn>
                                <a:cxn ang="0">
                                  <a:pos x="connsiteX2282" y="connsiteY2282"/>
                                </a:cxn>
                                <a:cxn ang="0">
                                  <a:pos x="connsiteX2283" y="connsiteY2283"/>
                                </a:cxn>
                                <a:cxn ang="0">
                                  <a:pos x="connsiteX2284" y="connsiteY2284"/>
                                </a:cxn>
                                <a:cxn ang="0">
                                  <a:pos x="connsiteX2285" y="connsiteY2285"/>
                                </a:cxn>
                                <a:cxn ang="0">
                                  <a:pos x="connsiteX2286" y="connsiteY2286"/>
                                </a:cxn>
                                <a:cxn ang="0">
                                  <a:pos x="connsiteX2287" y="connsiteY2287"/>
                                </a:cxn>
                                <a:cxn ang="0">
                                  <a:pos x="connsiteX2288" y="connsiteY2288"/>
                                </a:cxn>
                                <a:cxn ang="0">
                                  <a:pos x="connsiteX2289" y="connsiteY2289"/>
                                </a:cxn>
                                <a:cxn ang="0">
                                  <a:pos x="connsiteX2290" y="connsiteY2290"/>
                                </a:cxn>
                                <a:cxn ang="0">
                                  <a:pos x="connsiteX2291" y="connsiteY2291"/>
                                </a:cxn>
                                <a:cxn ang="0">
                                  <a:pos x="connsiteX2292" y="connsiteY2292"/>
                                </a:cxn>
                                <a:cxn ang="0">
                                  <a:pos x="connsiteX2293" y="connsiteY2293"/>
                                </a:cxn>
                                <a:cxn ang="0">
                                  <a:pos x="connsiteX2294" y="connsiteY2294"/>
                                </a:cxn>
                                <a:cxn ang="0">
                                  <a:pos x="connsiteX2295" y="connsiteY2295"/>
                                </a:cxn>
                                <a:cxn ang="0">
                                  <a:pos x="connsiteX2296" y="connsiteY2296"/>
                                </a:cxn>
                                <a:cxn ang="0">
                                  <a:pos x="connsiteX2297" y="connsiteY2297"/>
                                </a:cxn>
                                <a:cxn ang="0">
                                  <a:pos x="connsiteX2298" y="connsiteY2298"/>
                                </a:cxn>
                                <a:cxn ang="0">
                                  <a:pos x="connsiteX2299" y="connsiteY2299"/>
                                </a:cxn>
                                <a:cxn ang="0">
                                  <a:pos x="connsiteX2300" y="connsiteY2300"/>
                                </a:cxn>
                                <a:cxn ang="0">
                                  <a:pos x="connsiteX2301" y="connsiteY2301"/>
                                </a:cxn>
                                <a:cxn ang="0">
                                  <a:pos x="connsiteX2302" y="connsiteY2302"/>
                                </a:cxn>
                                <a:cxn ang="0">
                                  <a:pos x="connsiteX2303" y="connsiteY2303"/>
                                </a:cxn>
                                <a:cxn ang="0">
                                  <a:pos x="connsiteX2304" y="connsiteY2304"/>
                                </a:cxn>
                                <a:cxn ang="0">
                                  <a:pos x="connsiteX2305" y="connsiteY2305"/>
                                </a:cxn>
                                <a:cxn ang="0">
                                  <a:pos x="connsiteX2306" y="connsiteY2306"/>
                                </a:cxn>
                                <a:cxn ang="0">
                                  <a:pos x="connsiteX2307" y="connsiteY2307"/>
                                </a:cxn>
                                <a:cxn ang="0">
                                  <a:pos x="connsiteX2308" y="connsiteY2308"/>
                                </a:cxn>
                                <a:cxn ang="0">
                                  <a:pos x="connsiteX2309" y="connsiteY2309"/>
                                </a:cxn>
                                <a:cxn ang="0">
                                  <a:pos x="connsiteX2310" y="connsiteY2310"/>
                                </a:cxn>
                                <a:cxn ang="0">
                                  <a:pos x="connsiteX2311" y="connsiteY2311"/>
                                </a:cxn>
                                <a:cxn ang="0">
                                  <a:pos x="connsiteX2312" y="connsiteY2312"/>
                                </a:cxn>
                                <a:cxn ang="0">
                                  <a:pos x="connsiteX2313" y="connsiteY2313"/>
                                </a:cxn>
                                <a:cxn ang="0">
                                  <a:pos x="connsiteX2314" y="connsiteY2314"/>
                                </a:cxn>
                                <a:cxn ang="0">
                                  <a:pos x="connsiteX2315" y="connsiteY2315"/>
                                </a:cxn>
                                <a:cxn ang="0">
                                  <a:pos x="connsiteX2316" y="connsiteY2316"/>
                                </a:cxn>
                                <a:cxn ang="0">
                                  <a:pos x="connsiteX2317" y="connsiteY2317"/>
                                </a:cxn>
                                <a:cxn ang="0">
                                  <a:pos x="connsiteX2318" y="connsiteY2318"/>
                                </a:cxn>
                                <a:cxn ang="0">
                                  <a:pos x="connsiteX2319" y="connsiteY2319"/>
                                </a:cxn>
                                <a:cxn ang="0">
                                  <a:pos x="connsiteX2320" y="connsiteY2320"/>
                                </a:cxn>
                                <a:cxn ang="0">
                                  <a:pos x="connsiteX2321" y="connsiteY2321"/>
                                </a:cxn>
                                <a:cxn ang="0">
                                  <a:pos x="connsiteX2322" y="connsiteY2322"/>
                                </a:cxn>
                                <a:cxn ang="0">
                                  <a:pos x="connsiteX2323" y="connsiteY2323"/>
                                </a:cxn>
                                <a:cxn ang="0">
                                  <a:pos x="connsiteX2324" y="connsiteY2324"/>
                                </a:cxn>
                                <a:cxn ang="0">
                                  <a:pos x="connsiteX2325" y="connsiteY2325"/>
                                </a:cxn>
                                <a:cxn ang="0">
                                  <a:pos x="connsiteX2326" y="connsiteY2326"/>
                                </a:cxn>
                                <a:cxn ang="0">
                                  <a:pos x="connsiteX2327" y="connsiteY2327"/>
                                </a:cxn>
                                <a:cxn ang="0">
                                  <a:pos x="connsiteX2328" y="connsiteY2328"/>
                                </a:cxn>
                                <a:cxn ang="0">
                                  <a:pos x="connsiteX2329" y="connsiteY2329"/>
                                </a:cxn>
                                <a:cxn ang="0">
                                  <a:pos x="connsiteX2330" y="connsiteY2330"/>
                                </a:cxn>
                                <a:cxn ang="0">
                                  <a:pos x="connsiteX2331" y="connsiteY2331"/>
                                </a:cxn>
                                <a:cxn ang="0">
                                  <a:pos x="connsiteX2332" y="connsiteY2332"/>
                                </a:cxn>
                                <a:cxn ang="0">
                                  <a:pos x="connsiteX2333" y="connsiteY2333"/>
                                </a:cxn>
                                <a:cxn ang="0">
                                  <a:pos x="connsiteX2334" y="connsiteY2334"/>
                                </a:cxn>
                                <a:cxn ang="0">
                                  <a:pos x="connsiteX2335" y="connsiteY2335"/>
                                </a:cxn>
                                <a:cxn ang="0">
                                  <a:pos x="connsiteX2336" y="connsiteY2336"/>
                                </a:cxn>
                                <a:cxn ang="0">
                                  <a:pos x="connsiteX2337" y="connsiteY2337"/>
                                </a:cxn>
                                <a:cxn ang="0">
                                  <a:pos x="connsiteX2338" y="connsiteY2338"/>
                                </a:cxn>
                                <a:cxn ang="0">
                                  <a:pos x="connsiteX2339" y="connsiteY2339"/>
                                </a:cxn>
                                <a:cxn ang="0">
                                  <a:pos x="connsiteX2340" y="connsiteY2340"/>
                                </a:cxn>
                                <a:cxn ang="0">
                                  <a:pos x="connsiteX2341" y="connsiteY2341"/>
                                </a:cxn>
                                <a:cxn ang="0">
                                  <a:pos x="connsiteX2342" y="connsiteY2342"/>
                                </a:cxn>
                                <a:cxn ang="0">
                                  <a:pos x="connsiteX2343" y="connsiteY2343"/>
                                </a:cxn>
                                <a:cxn ang="0">
                                  <a:pos x="connsiteX2344" y="connsiteY2344"/>
                                </a:cxn>
                                <a:cxn ang="0">
                                  <a:pos x="connsiteX2345" y="connsiteY2345"/>
                                </a:cxn>
                                <a:cxn ang="0">
                                  <a:pos x="connsiteX2346" y="connsiteY2346"/>
                                </a:cxn>
                                <a:cxn ang="0">
                                  <a:pos x="connsiteX2347" y="connsiteY2347"/>
                                </a:cxn>
                                <a:cxn ang="0">
                                  <a:pos x="connsiteX2348" y="connsiteY2348"/>
                                </a:cxn>
                                <a:cxn ang="0">
                                  <a:pos x="connsiteX2349" y="connsiteY2349"/>
                                </a:cxn>
                                <a:cxn ang="0">
                                  <a:pos x="connsiteX2350" y="connsiteY2350"/>
                                </a:cxn>
                                <a:cxn ang="0">
                                  <a:pos x="connsiteX2351" y="connsiteY2351"/>
                                </a:cxn>
                                <a:cxn ang="0">
                                  <a:pos x="connsiteX2352" y="connsiteY2352"/>
                                </a:cxn>
                                <a:cxn ang="0">
                                  <a:pos x="connsiteX2353" y="connsiteY2353"/>
                                </a:cxn>
                                <a:cxn ang="0">
                                  <a:pos x="connsiteX2354" y="connsiteY2354"/>
                                </a:cxn>
                                <a:cxn ang="0">
                                  <a:pos x="connsiteX2355" y="connsiteY2355"/>
                                </a:cxn>
                                <a:cxn ang="0">
                                  <a:pos x="connsiteX2356" y="connsiteY2356"/>
                                </a:cxn>
                                <a:cxn ang="0">
                                  <a:pos x="connsiteX2357" y="connsiteY2357"/>
                                </a:cxn>
                                <a:cxn ang="0">
                                  <a:pos x="connsiteX2358" y="connsiteY2358"/>
                                </a:cxn>
                                <a:cxn ang="0">
                                  <a:pos x="connsiteX2359" y="connsiteY2359"/>
                                </a:cxn>
                                <a:cxn ang="0">
                                  <a:pos x="connsiteX2360" y="connsiteY2360"/>
                                </a:cxn>
                                <a:cxn ang="0">
                                  <a:pos x="connsiteX2361" y="connsiteY2361"/>
                                </a:cxn>
                                <a:cxn ang="0">
                                  <a:pos x="connsiteX2362" y="connsiteY2362"/>
                                </a:cxn>
                                <a:cxn ang="0">
                                  <a:pos x="connsiteX2363" y="connsiteY2363"/>
                                </a:cxn>
                                <a:cxn ang="0">
                                  <a:pos x="connsiteX2364" y="connsiteY2364"/>
                                </a:cxn>
                                <a:cxn ang="0">
                                  <a:pos x="connsiteX2365" y="connsiteY2365"/>
                                </a:cxn>
                                <a:cxn ang="0">
                                  <a:pos x="connsiteX2366" y="connsiteY2366"/>
                                </a:cxn>
                                <a:cxn ang="0">
                                  <a:pos x="connsiteX2367" y="connsiteY2367"/>
                                </a:cxn>
                                <a:cxn ang="0">
                                  <a:pos x="connsiteX2368" y="connsiteY2368"/>
                                </a:cxn>
                                <a:cxn ang="0">
                                  <a:pos x="connsiteX2369" y="connsiteY2369"/>
                                </a:cxn>
                                <a:cxn ang="0">
                                  <a:pos x="connsiteX2370" y="connsiteY2370"/>
                                </a:cxn>
                                <a:cxn ang="0">
                                  <a:pos x="connsiteX2371" y="connsiteY2371"/>
                                </a:cxn>
                                <a:cxn ang="0">
                                  <a:pos x="connsiteX2372" y="connsiteY2372"/>
                                </a:cxn>
                                <a:cxn ang="0">
                                  <a:pos x="connsiteX2373" y="connsiteY2373"/>
                                </a:cxn>
                                <a:cxn ang="0">
                                  <a:pos x="connsiteX2374" y="connsiteY2374"/>
                                </a:cxn>
                                <a:cxn ang="0">
                                  <a:pos x="connsiteX2375" y="connsiteY2375"/>
                                </a:cxn>
                                <a:cxn ang="0">
                                  <a:pos x="connsiteX2376" y="connsiteY2376"/>
                                </a:cxn>
                                <a:cxn ang="0">
                                  <a:pos x="connsiteX2377" y="connsiteY2377"/>
                                </a:cxn>
                                <a:cxn ang="0">
                                  <a:pos x="connsiteX2378" y="connsiteY2378"/>
                                </a:cxn>
                                <a:cxn ang="0">
                                  <a:pos x="connsiteX2379" y="connsiteY2379"/>
                                </a:cxn>
                                <a:cxn ang="0">
                                  <a:pos x="connsiteX2380" y="connsiteY2380"/>
                                </a:cxn>
                                <a:cxn ang="0">
                                  <a:pos x="connsiteX2381" y="connsiteY2381"/>
                                </a:cxn>
                                <a:cxn ang="0">
                                  <a:pos x="connsiteX2382" y="connsiteY2382"/>
                                </a:cxn>
                                <a:cxn ang="0">
                                  <a:pos x="connsiteX2383" y="connsiteY2383"/>
                                </a:cxn>
                                <a:cxn ang="0">
                                  <a:pos x="connsiteX2384" y="connsiteY2384"/>
                                </a:cxn>
                                <a:cxn ang="0">
                                  <a:pos x="connsiteX2385" y="connsiteY2385"/>
                                </a:cxn>
                                <a:cxn ang="0">
                                  <a:pos x="connsiteX2386" y="connsiteY2386"/>
                                </a:cxn>
                                <a:cxn ang="0">
                                  <a:pos x="connsiteX2387" y="connsiteY2387"/>
                                </a:cxn>
                                <a:cxn ang="0">
                                  <a:pos x="connsiteX2388" y="connsiteY2388"/>
                                </a:cxn>
                                <a:cxn ang="0">
                                  <a:pos x="connsiteX2389" y="connsiteY2389"/>
                                </a:cxn>
                                <a:cxn ang="0">
                                  <a:pos x="connsiteX2390" y="connsiteY2390"/>
                                </a:cxn>
                                <a:cxn ang="0">
                                  <a:pos x="connsiteX2391" y="connsiteY2391"/>
                                </a:cxn>
                                <a:cxn ang="0">
                                  <a:pos x="connsiteX2392" y="connsiteY2392"/>
                                </a:cxn>
                                <a:cxn ang="0">
                                  <a:pos x="connsiteX2393" y="connsiteY2393"/>
                                </a:cxn>
                                <a:cxn ang="0">
                                  <a:pos x="connsiteX2394" y="connsiteY2394"/>
                                </a:cxn>
                                <a:cxn ang="0">
                                  <a:pos x="connsiteX2395" y="connsiteY2395"/>
                                </a:cxn>
                                <a:cxn ang="0">
                                  <a:pos x="connsiteX2396" y="connsiteY2396"/>
                                </a:cxn>
                                <a:cxn ang="0">
                                  <a:pos x="connsiteX2397" y="connsiteY2397"/>
                                </a:cxn>
                                <a:cxn ang="0">
                                  <a:pos x="connsiteX2398" y="connsiteY2398"/>
                                </a:cxn>
                                <a:cxn ang="0">
                                  <a:pos x="connsiteX2399" y="connsiteY2399"/>
                                </a:cxn>
                                <a:cxn ang="0">
                                  <a:pos x="connsiteX2400" y="connsiteY2400"/>
                                </a:cxn>
                                <a:cxn ang="0">
                                  <a:pos x="connsiteX2401" y="connsiteY2401"/>
                                </a:cxn>
                                <a:cxn ang="0">
                                  <a:pos x="connsiteX2402" y="connsiteY2402"/>
                                </a:cxn>
                                <a:cxn ang="0">
                                  <a:pos x="connsiteX2403" y="connsiteY2403"/>
                                </a:cxn>
                                <a:cxn ang="0">
                                  <a:pos x="connsiteX2404" y="connsiteY2404"/>
                                </a:cxn>
                                <a:cxn ang="0">
                                  <a:pos x="connsiteX2405" y="connsiteY2405"/>
                                </a:cxn>
                                <a:cxn ang="0">
                                  <a:pos x="connsiteX2406" y="connsiteY2406"/>
                                </a:cxn>
                                <a:cxn ang="0">
                                  <a:pos x="connsiteX2407" y="connsiteY2407"/>
                                </a:cxn>
                                <a:cxn ang="0">
                                  <a:pos x="connsiteX2408" y="connsiteY2408"/>
                                </a:cxn>
                                <a:cxn ang="0">
                                  <a:pos x="connsiteX2409" y="connsiteY2409"/>
                                </a:cxn>
                                <a:cxn ang="0">
                                  <a:pos x="connsiteX2410" y="connsiteY2410"/>
                                </a:cxn>
                                <a:cxn ang="0">
                                  <a:pos x="connsiteX2411" y="connsiteY2411"/>
                                </a:cxn>
                                <a:cxn ang="0">
                                  <a:pos x="connsiteX2412" y="connsiteY2412"/>
                                </a:cxn>
                                <a:cxn ang="0">
                                  <a:pos x="connsiteX2413" y="connsiteY2413"/>
                                </a:cxn>
                                <a:cxn ang="0">
                                  <a:pos x="connsiteX2414" y="connsiteY2414"/>
                                </a:cxn>
                                <a:cxn ang="0">
                                  <a:pos x="connsiteX2415" y="connsiteY2415"/>
                                </a:cxn>
                                <a:cxn ang="0">
                                  <a:pos x="connsiteX2416" y="connsiteY2416"/>
                                </a:cxn>
                                <a:cxn ang="0">
                                  <a:pos x="connsiteX2417" y="connsiteY2417"/>
                                </a:cxn>
                                <a:cxn ang="0">
                                  <a:pos x="connsiteX2418" y="connsiteY2418"/>
                                </a:cxn>
                                <a:cxn ang="0">
                                  <a:pos x="connsiteX2419" y="connsiteY2419"/>
                                </a:cxn>
                                <a:cxn ang="0">
                                  <a:pos x="connsiteX2420" y="connsiteY2420"/>
                                </a:cxn>
                                <a:cxn ang="0">
                                  <a:pos x="connsiteX2421" y="connsiteY2421"/>
                                </a:cxn>
                                <a:cxn ang="0">
                                  <a:pos x="connsiteX2422" y="connsiteY2422"/>
                                </a:cxn>
                                <a:cxn ang="0">
                                  <a:pos x="connsiteX2423" y="connsiteY2423"/>
                                </a:cxn>
                                <a:cxn ang="0">
                                  <a:pos x="connsiteX2424" y="connsiteY2424"/>
                                </a:cxn>
                                <a:cxn ang="0">
                                  <a:pos x="connsiteX2425" y="connsiteY2425"/>
                                </a:cxn>
                                <a:cxn ang="0">
                                  <a:pos x="connsiteX2426" y="connsiteY2426"/>
                                </a:cxn>
                                <a:cxn ang="0">
                                  <a:pos x="connsiteX2427" y="connsiteY2427"/>
                                </a:cxn>
                                <a:cxn ang="0">
                                  <a:pos x="connsiteX2428" y="connsiteY2428"/>
                                </a:cxn>
                                <a:cxn ang="0">
                                  <a:pos x="connsiteX2429" y="connsiteY2429"/>
                                </a:cxn>
                                <a:cxn ang="0">
                                  <a:pos x="connsiteX2430" y="connsiteY2430"/>
                                </a:cxn>
                                <a:cxn ang="0">
                                  <a:pos x="connsiteX2431" y="connsiteY2431"/>
                                </a:cxn>
                                <a:cxn ang="0">
                                  <a:pos x="connsiteX2432" y="connsiteY2432"/>
                                </a:cxn>
                                <a:cxn ang="0">
                                  <a:pos x="connsiteX2433" y="connsiteY2433"/>
                                </a:cxn>
                                <a:cxn ang="0">
                                  <a:pos x="connsiteX2434" y="connsiteY2434"/>
                                </a:cxn>
                                <a:cxn ang="0">
                                  <a:pos x="connsiteX2435" y="connsiteY2435"/>
                                </a:cxn>
                                <a:cxn ang="0">
                                  <a:pos x="connsiteX2436" y="connsiteY2436"/>
                                </a:cxn>
                                <a:cxn ang="0">
                                  <a:pos x="connsiteX2437" y="connsiteY2437"/>
                                </a:cxn>
                                <a:cxn ang="0">
                                  <a:pos x="connsiteX2438" y="connsiteY2438"/>
                                </a:cxn>
                                <a:cxn ang="0">
                                  <a:pos x="connsiteX2439" y="connsiteY2439"/>
                                </a:cxn>
                                <a:cxn ang="0">
                                  <a:pos x="connsiteX2440" y="connsiteY2440"/>
                                </a:cxn>
                                <a:cxn ang="0">
                                  <a:pos x="connsiteX2441" y="connsiteY2441"/>
                                </a:cxn>
                                <a:cxn ang="0">
                                  <a:pos x="connsiteX2442" y="connsiteY2442"/>
                                </a:cxn>
                                <a:cxn ang="0">
                                  <a:pos x="connsiteX2443" y="connsiteY2443"/>
                                </a:cxn>
                                <a:cxn ang="0">
                                  <a:pos x="connsiteX2444" y="connsiteY2444"/>
                                </a:cxn>
                                <a:cxn ang="0">
                                  <a:pos x="connsiteX2445" y="connsiteY2445"/>
                                </a:cxn>
                                <a:cxn ang="0">
                                  <a:pos x="connsiteX2446" y="connsiteY2446"/>
                                </a:cxn>
                                <a:cxn ang="0">
                                  <a:pos x="connsiteX2447" y="connsiteY2447"/>
                                </a:cxn>
                                <a:cxn ang="0">
                                  <a:pos x="connsiteX2448" y="connsiteY2448"/>
                                </a:cxn>
                                <a:cxn ang="0">
                                  <a:pos x="connsiteX2449" y="connsiteY2449"/>
                                </a:cxn>
                                <a:cxn ang="0">
                                  <a:pos x="connsiteX2450" y="connsiteY2450"/>
                                </a:cxn>
                                <a:cxn ang="0">
                                  <a:pos x="connsiteX2451" y="connsiteY2451"/>
                                </a:cxn>
                                <a:cxn ang="0">
                                  <a:pos x="connsiteX2452" y="connsiteY2452"/>
                                </a:cxn>
                                <a:cxn ang="0">
                                  <a:pos x="connsiteX2453" y="connsiteY2453"/>
                                </a:cxn>
                                <a:cxn ang="0">
                                  <a:pos x="connsiteX2454" y="connsiteY2454"/>
                                </a:cxn>
                                <a:cxn ang="0">
                                  <a:pos x="connsiteX2455" y="connsiteY2455"/>
                                </a:cxn>
                                <a:cxn ang="0">
                                  <a:pos x="connsiteX2456" y="connsiteY2456"/>
                                </a:cxn>
                                <a:cxn ang="0">
                                  <a:pos x="connsiteX2457" y="connsiteY2457"/>
                                </a:cxn>
                                <a:cxn ang="0">
                                  <a:pos x="connsiteX2458" y="connsiteY2458"/>
                                </a:cxn>
                                <a:cxn ang="0">
                                  <a:pos x="connsiteX2459" y="connsiteY2459"/>
                                </a:cxn>
                                <a:cxn ang="0">
                                  <a:pos x="connsiteX2460" y="connsiteY2460"/>
                                </a:cxn>
                                <a:cxn ang="0">
                                  <a:pos x="connsiteX2461" y="connsiteY2461"/>
                                </a:cxn>
                                <a:cxn ang="0">
                                  <a:pos x="connsiteX2462" y="connsiteY2462"/>
                                </a:cxn>
                                <a:cxn ang="0">
                                  <a:pos x="connsiteX2463" y="connsiteY2463"/>
                                </a:cxn>
                                <a:cxn ang="0">
                                  <a:pos x="connsiteX2464" y="connsiteY2464"/>
                                </a:cxn>
                                <a:cxn ang="0">
                                  <a:pos x="connsiteX2465" y="connsiteY2465"/>
                                </a:cxn>
                                <a:cxn ang="0">
                                  <a:pos x="connsiteX2466" y="connsiteY2466"/>
                                </a:cxn>
                                <a:cxn ang="0">
                                  <a:pos x="connsiteX2467" y="connsiteY2467"/>
                                </a:cxn>
                                <a:cxn ang="0">
                                  <a:pos x="connsiteX2468" y="connsiteY2468"/>
                                </a:cxn>
                                <a:cxn ang="0">
                                  <a:pos x="connsiteX2469" y="connsiteY2469"/>
                                </a:cxn>
                                <a:cxn ang="0">
                                  <a:pos x="connsiteX2470" y="connsiteY2470"/>
                                </a:cxn>
                                <a:cxn ang="0">
                                  <a:pos x="connsiteX2471" y="connsiteY2471"/>
                                </a:cxn>
                                <a:cxn ang="0">
                                  <a:pos x="connsiteX2472" y="connsiteY2472"/>
                                </a:cxn>
                                <a:cxn ang="0">
                                  <a:pos x="connsiteX2473" y="connsiteY2473"/>
                                </a:cxn>
                                <a:cxn ang="0">
                                  <a:pos x="connsiteX2474" y="connsiteY2474"/>
                                </a:cxn>
                                <a:cxn ang="0">
                                  <a:pos x="connsiteX2475" y="connsiteY2475"/>
                                </a:cxn>
                                <a:cxn ang="0">
                                  <a:pos x="connsiteX2476" y="connsiteY2476"/>
                                </a:cxn>
                                <a:cxn ang="0">
                                  <a:pos x="connsiteX2477" y="connsiteY2477"/>
                                </a:cxn>
                                <a:cxn ang="0">
                                  <a:pos x="connsiteX2478" y="connsiteY2478"/>
                                </a:cxn>
                                <a:cxn ang="0">
                                  <a:pos x="connsiteX2479" y="connsiteY2479"/>
                                </a:cxn>
                                <a:cxn ang="0">
                                  <a:pos x="connsiteX2480" y="connsiteY2480"/>
                                </a:cxn>
                                <a:cxn ang="0">
                                  <a:pos x="connsiteX2481" y="connsiteY2481"/>
                                </a:cxn>
                                <a:cxn ang="0">
                                  <a:pos x="connsiteX2482" y="connsiteY2482"/>
                                </a:cxn>
                                <a:cxn ang="0">
                                  <a:pos x="connsiteX2483" y="connsiteY2483"/>
                                </a:cxn>
                                <a:cxn ang="0">
                                  <a:pos x="connsiteX2484" y="connsiteY2484"/>
                                </a:cxn>
                                <a:cxn ang="0">
                                  <a:pos x="connsiteX2485" y="connsiteY2485"/>
                                </a:cxn>
                                <a:cxn ang="0">
                                  <a:pos x="connsiteX2486" y="connsiteY2486"/>
                                </a:cxn>
                                <a:cxn ang="0">
                                  <a:pos x="connsiteX2487" y="connsiteY2487"/>
                                </a:cxn>
                                <a:cxn ang="0">
                                  <a:pos x="connsiteX2488" y="connsiteY2488"/>
                                </a:cxn>
                                <a:cxn ang="0">
                                  <a:pos x="connsiteX2489" y="connsiteY2489"/>
                                </a:cxn>
                                <a:cxn ang="0">
                                  <a:pos x="connsiteX2490" y="connsiteY2490"/>
                                </a:cxn>
                                <a:cxn ang="0">
                                  <a:pos x="connsiteX2491" y="connsiteY2491"/>
                                </a:cxn>
                                <a:cxn ang="0">
                                  <a:pos x="connsiteX2492" y="connsiteY2492"/>
                                </a:cxn>
                                <a:cxn ang="0">
                                  <a:pos x="connsiteX2493" y="connsiteY2493"/>
                                </a:cxn>
                                <a:cxn ang="0">
                                  <a:pos x="connsiteX2494" y="connsiteY2494"/>
                                </a:cxn>
                                <a:cxn ang="0">
                                  <a:pos x="connsiteX2495" y="connsiteY2495"/>
                                </a:cxn>
                                <a:cxn ang="0">
                                  <a:pos x="connsiteX2496" y="connsiteY2496"/>
                                </a:cxn>
                                <a:cxn ang="0">
                                  <a:pos x="connsiteX2497" y="connsiteY2497"/>
                                </a:cxn>
                                <a:cxn ang="0">
                                  <a:pos x="connsiteX2498" y="connsiteY2498"/>
                                </a:cxn>
                                <a:cxn ang="0">
                                  <a:pos x="connsiteX2499" y="connsiteY2499"/>
                                </a:cxn>
                                <a:cxn ang="0">
                                  <a:pos x="connsiteX2500" y="connsiteY2500"/>
                                </a:cxn>
                                <a:cxn ang="0">
                                  <a:pos x="connsiteX2501" y="connsiteY2501"/>
                                </a:cxn>
                                <a:cxn ang="0">
                                  <a:pos x="connsiteX2502" y="connsiteY2502"/>
                                </a:cxn>
                                <a:cxn ang="0">
                                  <a:pos x="connsiteX2503" y="connsiteY2503"/>
                                </a:cxn>
                                <a:cxn ang="0">
                                  <a:pos x="connsiteX2504" y="connsiteY2504"/>
                                </a:cxn>
                                <a:cxn ang="0">
                                  <a:pos x="connsiteX2505" y="connsiteY2505"/>
                                </a:cxn>
                                <a:cxn ang="0">
                                  <a:pos x="connsiteX2506" y="connsiteY2506"/>
                                </a:cxn>
                                <a:cxn ang="0">
                                  <a:pos x="connsiteX2507" y="connsiteY2507"/>
                                </a:cxn>
                                <a:cxn ang="0">
                                  <a:pos x="connsiteX2508" y="connsiteY2508"/>
                                </a:cxn>
                                <a:cxn ang="0">
                                  <a:pos x="connsiteX2509" y="connsiteY2509"/>
                                </a:cxn>
                                <a:cxn ang="0">
                                  <a:pos x="connsiteX2510" y="connsiteY2510"/>
                                </a:cxn>
                                <a:cxn ang="0">
                                  <a:pos x="connsiteX2511" y="connsiteY2511"/>
                                </a:cxn>
                                <a:cxn ang="0">
                                  <a:pos x="connsiteX2512" y="connsiteY2512"/>
                                </a:cxn>
                                <a:cxn ang="0">
                                  <a:pos x="connsiteX2513" y="connsiteY2513"/>
                                </a:cxn>
                                <a:cxn ang="0">
                                  <a:pos x="connsiteX2514" y="connsiteY2514"/>
                                </a:cxn>
                                <a:cxn ang="0">
                                  <a:pos x="connsiteX2515" y="connsiteY2515"/>
                                </a:cxn>
                                <a:cxn ang="0">
                                  <a:pos x="connsiteX2516" y="connsiteY2516"/>
                                </a:cxn>
                                <a:cxn ang="0">
                                  <a:pos x="connsiteX2517" y="connsiteY2517"/>
                                </a:cxn>
                                <a:cxn ang="0">
                                  <a:pos x="connsiteX2518" y="connsiteY2518"/>
                                </a:cxn>
                                <a:cxn ang="0">
                                  <a:pos x="connsiteX2519" y="connsiteY2519"/>
                                </a:cxn>
                                <a:cxn ang="0">
                                  <a:pos x="connsiteX2520" y="connsiteY2520"/>
                                </a:cxn>
                                <a:cxn ang="0">
                                  <a:pos x="connsiteX2521" y="connsiteY2521"/>
                                </a:cxn>
                                <a:cxn ang="0">
                                  <a:pos x="connsiteX2522" y="connsiteY2522"/>
                                </a:cxn>
                                <a:cxn ang="0">
                                  <a:pos x="connsiteX2523" y="connsiteY2523"/>
                                </a:cxn>
                                <a:cxn ang="0">
                                  <a:pos x="connsiteX2524" y="connsiteY2524"/>
                                </a:cxn>
                                <a:cxn ang="0">
                                  <a:pos x="connsiteX2525" y="connsiteY2525"/>
                                </a:cxn>
                                <a:cxn ang="0">
                                  <a:pos x="connsiteX2526" y="connsiteY2526"/>
                                </a:cxn>
                                <a:cxn ang="0">
                                  <a:pos x="connsiteX2527" y="connsiteY2527"/>
                                </a:cxn>
                                <a:cxn ang="0">
                                  <a:pos x="connsiteX2528" y="connsiteY2528"/>
                                </a:cxn>
                                <a:cxn ang="0">
                                  <a:pos x="connsiteX2529" y="connsiteY2529"/>
                                </a:cxn>
                                <a:cxn ang="0">
                                  <a:pos x="connsiteX2530" y="connsiteY2530"/>
                                </a:cxn>
                                <a:cxn ang="0">
                                  <a:pos x="connsiteX2531" y="connsiteY2531"/>
                                </a:cxn>
                                <a:cxn ang="0">
                                  <a:pos x="connsiteX2532" y="connsiteY2532"/>
                                </a:cxn>
                                <a:cxn ang="0">
                                  <a:pos x="connsiteX2533" y="connsiteY2533"/>
                                </a:cxn>
                                <a:cxn ang="0">
                                  <a:pos x="connsiteX2534" y="connsiteY2534"/>
                                </a:cxn>
                                <a:cxn ang="0">
                                  <a:pos x="connsiteX2535" y="connsiteY2535"/>
                                </a:cxn>
                                <a:cxn ang="0">
                                  <a:pos x="connsiteX2536" y="connsiteY2536"/>
                                </a:cxn>
                                <a:cxn ang="0">
                                  <a:pos x="connsiteX2537" y="connsiteY2537"/>
                                </a:cxn>
                                <a:cxn ang="0">
                                  <a:pos x="connsiteX2538" y="connsiteY2538"/>
                                </a:cxn>
                                <a:cxn ang="0">
                                  <a:pos x="connsiteX2539" y="connsiteY2539"/>
                                </a:cxn>
                                <a:cxn ang="0">
                                  <a:pos x="connsiteX2540" y="connsiteY2540"/>
                                </a:cxn>
                                <a:cxn ang="0">
                                  <a:pos x="connsiteX2541" y="connsiteY2541"/>
                                </a:cxn>
                                <a:cxn ang="0">
                                  <a:pos x="connsiteX2542" y="connsiteY2542"/>
                                </a:cxn>
                                <a:cxn ang="0">
                                  <a:pos x="connsiteX2543" y="connsiteY2543"/>
                                </a:cxn>
                                <a:cxn ang="0">
                                  <a:pos x="connsiteX2544" y="connsiteY2544"/>
                                </a:cxn>
                                <a:cxn ang="0">
                                  <a:pos x="connsiteX2545" y="connsiteY2545"/>
                                </a:cxn>
                                <a:cxn ang="0">
                                  <a:pos x="connsiteX2546" y="connsiteY2546"/>
                                </a:cxn>
                                <a:cxn ang="0">
                                  <a:pos x="connsiteX2547" y="connsiteY2547"/>
                                </a:cxn>
                                <a:cxn ang="0">
                                  <a:pos x="connsiteX2548" y="connsiteY2548"/>
                                </a:cxn>
                                <a:cxn ang="0">
                                  <a:pos x="connsiteX2549" y="connsiteY2549"/>
                                </a:cxn>
                                <a:cxn ang="0">
                                  <a:pos x="connsiteX2550" y="connsiteY2550"/>
                                </a:cxn>
                                <a:cxn ang="0">
                                  <a:pos x="connsiteX2551" y="connsiteY2551"/>
                                </a:cxn>
                                <a:cxn ang="0">
                                  <a:pos x="connsiteX2552" y="connsiteY2552"/>
                                </a:cxn>
                                <a:cxn ang="0">
                                  <a:pos x="connsiteX2553" y="connsiteY2553"/>
                                </a:cxn>
                                <a:cxn ang="0">
                                  <a:pos x="connsiteX2554" y="connsiteY2554"/>
                                </a:cxn>
                                <a:cxn ang="0">
                                  <a:pos x="connsiteX2555" y="connsiteY2555"/>
                                </a:cxn>
                                <a:cxn ang="0">
                                  <a:pos x="connsiteX2556" y="connsiteY2556"/>
                                </a:cxn>
                                <a:cxn ang="0">
                                  <a:pos x="connsiteX2557" y="connsiteY2557"/>
                                </a:cxn>
                                <a:cxn ang="0">
                                  <a:pos x="connsiteX2558" y="connsiteY2558"/>
                                </a:cxn>
                                <a:cxn ang="0">
                                  <a:pos x="connsiteX2559" y="connsiteY2559"/>
                                </a:cxn>
                                <a:cxn ang="0">
                                  <a:pos x="connsiteX2560" y="connsiteY2560"/>
                                </a:cxn>
                                <a:cxn ang="0">
                                  <a:pos x="connsiteX2561" y="connsiteY2561"/>
                                </a:cxn>
                                <a:cxn ang="0">
                                  <a:pos x="connsiteX2562" y="connsiteY2562"/>
                                </a:cxn>
                                <a:cxn ang="0">
                                  <a:pos x="connsiteX2563" y="connsiteY2563"/>
                                </a:cxn>
                                <a:cxn ang="0">
                                  <a:pos x="connsiteX2564" y="connsiteY2564"/>
                                </a:cxn>
                                <a:cxn ang="0">
                                  <a:pos x="connsiteX2565" y="connsiteY2565"/>
                                </a:cxn>
                                <a:cxn ang="0">
                                  <a:pos x="connsiteX2566" y="connsiteY2566"/>
                                </a:cxn>
                                <a:cxn ang="0">
                                  <a:pos x="connsiteX2567" y="connsiteY2567"/>
                                </a:cxn>
                                <a:cxn ang="0">
                                  <a:pos x="connsiteX2568" y="connsiteY2568"/>
                                </a:cxn>
                                <a:cxn ang="0">
                                  <a:pos x="connsiteX2569" y="connsiteY2569"/>
                                </a:cxn>
                                <a:cxn ang="0">
                                  <a:pos x="connsiteX2570" y="connsiteY2570"/>
                                </a:cxn>
                                <a:cxn ang="0">
                                  <a:pos x="connsiteX2571" y="connsiteY2571"/>
                                </a:cxn>
                                <a:cxn ang="0">
                                  <a:pos x="connsiteX2572" y="connsiteY2572"/>
                                </a:cxn>
                                <a:cxn ang="0">
                                  <a:pos x="connsiteX2573" y="connsiteY2573"/>
                                </a:cxn>
                                <a:cxn ang="0">
                                  <a:pos x="connsiteX2574" y="connsiteY2574"/>
                                </a:cxn>
                                <a:cxn ang="0">
                                  <a:pos x="connsiteX2575" y="connsiteY2575"/>
                                </a:cxn>
                                <a:cxn ang="0">
                                  <a:pos x="connsiteX2576" y="connsiteY2576"/>
                                </a:cxn>
                                <a:cxn ang="0">
                                  <a:pos x="connsiteX2577" y="connsiteY2577"/>
                                </a:cxn>
                                <a:cxn ang="0">
                                  <a:pos x="connsiteX2578" y="connsiteY2578"/>
                                </a:cxn>
                                <a:cxn ang="0">
                                  <a:pos x="connsiteX2579" y="connsiteY2579"/>
                                </a:cxn>
                                <a:cxn ang="0">
                                  <a:pos x="connsiteX2580" y="connsiteY2580"/>
                                </a:cxn>
                                <a:cxn ang="0">
                                  <a:pos x="connsiteX2581" y="connsiteY2581"/>
                                </a:cxn>
                                <a:cxn ang="0">
                                  <a:pos x="connsiteX2582" y="connsiteY2582"/>
                                </a:cxn>
                                <a:cxn ang="0">
                                  <a:pos x="connsiteX2583" y="connsiteY2583"/>
                                </a:cxn>
                                <a:cxn ang="0">
                                  <a:pos x="connsiteX2584" y="connsiteY2584"/>
                                </a:cxn>
                                <a:cxn ang="0">
                                  <a:pos x="connsiteX2585" y="connsiteY2585"/>
                                </a:cxn>
                                <a:cxn ang="0">
                                  <a:pos x="connsiteX2586" y="connsiteY2586"/>
                                </a:cxn>
                                <a:cxn ang="0">
                                  <a:pos x="connsiteX2587" y="connsiteY2587"/>
                                </a:cxn>
                                <a:cxn ang="0">
                                  <a:pos x="connsiteX2588" y="connsiteY2588"/>
                                </a:cxn>
                                <a:cxn ang="0">
                                  <a:pos x="connsiteX2589" y="connsiteY2589"/>
                                </a:cxn>
                                <a:cxn ang="0">
                                  <a:pos x="connsiteX2590" y="connsiteY2590"/>
                                </a:cxn>
                                <a:cxn ang="0">
                                  <a:pos x="connsiteX2591" y="connsiteY2591"/>
                                </a:cxn>
                                <a:cxn ang="0">
                                  <a:pos x="connsiteX2592" y="connsiteY2592"/>
                                </a:cxn>
                                <a:cxn ang="0">
                                  <a:pos x="connsiteX2593" y="connsiteY2593"/>
                                </a:cxn>
                                <a:cxn ang="0">
                                  <a:pos x="connsiteX2594" y="connsiteY2594"/>
                                </a:cxn>
                                <a:cxn ang="0">
                                  <a:pos x="connsiteX2595" y="connsiteY2595"/>
                                </a:cxn>
                                <a:cxn ang="0">
                                  <a:pos x="connsiteX2596" y="connsiteY2596"/>
                                </a:cxn>
                                <a:cxn ang="0">
                                  <a:pos x="connsiteX2597" y="connsiteY2597"/>
                                </a:cxn>
                                <a:cxn ang="0">
                                  <a:pos x="connsiteX2598" y="connsiteY2598"/>
                                </a:cxn>
                                <a:cxn ang="0">
                                  <a:pos x="connsiteX2599" y="connsiteY2599"/>
                                </a:cxn>
                                <a:cxn ang="0">
                                  <a:pos x="connsiteX2600" y="connsiteY2600"/>
                                </a:cxn>
                                <a:cxn ang="0">
                                  <a:pos x="connsiteX2601" y="connsiteY2601"/>
                                </a:cxn>
                                <a:cxn ang="0">
                                  <a:pos x="connsiteX2602" y="connsiteY2602"/>
                                </a:cxn>
                                <a:cxn ang="0">
                                  <a:pos x="connsiteX2603" y="connsiteY2603"/>
                                </a:cxn>
                                <a:cxn ang="0">
                                  <a:pos x="connsiteX2604" y="connsiteY2604"/>
                                </a:cxn>
                                <a:cxn ang="0">
                                  <a:pos x="connsiteX2605" y="connsiteY2605"/>
                                </a:cxn>
                                <a:cxn ang="0">
                                  <a:pos x="connsiteX2606" y="connsiteY2606"/>
                                </a:cxn>
                                <a:cxn ang="0">
                                  <a:pos x="connsiteX2607" y="connsiteY2607"/>
                                </a:cxn>
                                <a:cxn ang="0">
                                  <a:pos x="connsiteX2608" y="connsiteY2608"/>
                                </a:cxn>
                                <a:cxn ang="0">
                                  <a:pos x="connsiteX2609" y="connsiteY2609"/>
                                </a:cxn>
                                <a:cxn ang="0">
                                  <a:pos x="connsiteX2610" y="connsiteY2610"/>
                                </a:cxn>
                                <a:cxn ang="0">
                                  <a:pos x="connsiteX2611" y="connsiteY2611"/>
                                </a:cxn>
                                <a:cxn ang="0">
                                  <a:pos x="connsiteX2612" y="connsiteY2612"/>
                                </a:cxn>
                                <a:cxn ang="0">
                                  <a:pos x="connsiteX2613" y="connsiteY2613"/>
                                </a:cxn>
                                <a:cxn ang="0">
                                  <a:pos x="connsiteX2614" y="connsiteY2614"/>
                                </a:cxn>
                                <a:cxn ang="0">
                                  <a:pos x="connsiteX2615" y="connsiteY2615"/>
                                </a:cxn>
                                <a:cxn ang="0">
                                  <a:pos x="connsiteX2616" y="connsiteY2616"/>
                                </a:cxn>
                                <a:cxn ang="0">
                                  <a:pos x="connsiteX2617" y="connsiteY2617"/>
                                </a:cxn>
                                <a:cxn ang="0">
                                  <a:pos x="connsiteX2618" y="connsiteY2618"/>
                                </a:cxn>
                                <a:cxn ang="0">
                                  <a:pos x="connsiteX2619" y="connsiteY2619"/>
                                </a:cxn>
                                <a:cxn ang="0">
                                  <a:pos x="connsiteX2620" y="connsiteY2620"/>
                                </a:cxn>
                                <a:cxn ang="0">
                                  <a:pos x="connsiteX2621" y="connsiteY2621"/>
                                </a:cxn>
                                <a:cxn ang="0">
                                  <a:pos x="connsiteX2622" y="connsiteY2622"/>
                                </a:cxn>
                                <a:cxn ang="0">
                                  <a:pos x="connsiteX2623" y="connsiteY2623"/>
                                </a:cxn>
                                <a:cxn ang="0">
                                  <a:pos x="connsiteX2624" y="connsiteY2624"/>
                                </a:cxn>
                                <a:cxn ang="0">
                                  <a:pos x="connsiteX2625" y="connsiteY2625"/>
                                </a:cxn>
                                <a:cxn ang="0">
                                  <a:pos x="connsiteX2626" y="connsiteY2626"/>
                                </a:cxn>
                                <a:cxn ang="0">
                                  <a:pos x="connsiteX2627" y="connsiteY2627"/>
                                </a:cxn>
                                <a:cxn ang="0">
                                  <a:pos x="connsiteX2628" y="connsiteY2628"/>
                                </a:cxn>
                                <a:cxn ang="0">
                                  <a:pos x="connsiteX2629" y="connsiteY2629"/>
                                </a:cxn>
                                <a:cxn ang="0">
                                  <a:pos x="connsiteX2630" y="connsiteY2630"/>
                                </a:cxn>
                                <a:cxn ang="0">
                                  <a:pos x="connsiteX2631" y="connsiteY2631"/>
                                </a:cxn>
                                <a:cxn ang="0">
                                  <a:pos x="connsiteX2632" y="connsiteY2632"/>
                                </a:cxn>
                                <a:cxn ang="0">
                                  <a:pos x="connsiteX2633" y="connsiteY2633"/>
                                </a:cxn>
                                <a:cxn ang="0">
                                  <a:pos x="connsiteX2634" y="connsiteY2634"/>
                                </a:cxn>
                                <a:cxn ang="0">
                                  <a:pos x="connsiteX2635" y="connsiteY2635"/>
                                </a:cxn>
                                <a:cxn ang="0">
                                  <a:pos x="connsiteX2636" y="connsiteY2636"/>
                                </a:cxn>
                                <a:cxn ang="0">
                                  <a:pos x="connsiteX2637" y="connsiteY2637"/>
                                </a:cxn>
                                <a:cxn ang="0">
                                  <a:pos x="connsiteX2638" y="connsiteY2638"/>
                                </a:cxn>
                                <a:cxn ang="0">
                                  <a:pos x="connsiteX2639" y="connsiteY2639"/>
                                </a:cxn>
                                <a:cxn ang="0">
                                  <a:pos x="connsiteX2640" y="connsiteY2640"/>
                                </a:cxn>
                                <a:cxn ang="0">
                                  <a:pos x="connsiteX2641" y="connsiteY2641"/>
                                </a:cxn>
                                <a:cxn ang="0">
                                  <a:pos x="connsiteX2642" y="connsiteY2642"/>
                                </a:cxn>
                                <a:cxn ang="0">
                                  <a:pos x="connsiteX2643" y="connsiteY2643"/>
                                </a:cxn>
                                <a:cxn ang="0">
                                  <a:pos x="connsiteX2644" y="connsiteY2644"/>
                                </a:cxn>
                                <a:cxn ang="0">
                                  <a:pos x="connsiteX2645" y="connsiteY2645"/>
                                </a:cxn>
                                <a:cxn ang="0">
                                  <a:pos x="connsiteX2646" y="connsiteY2646"/>
                                </a:cxn>
                                <a:cxn ang="0">
                                  <a:pos x="connsiteX2647" y="connsiteY2647"/>
                                </a:cxn>
                                <a:cxn ang="0">
                                  <a:pos x="connsiteX2648" y="connsiteY2648"/>
                                </a:cxn>
                                <a:cxn ang="0">
                                  <a:pos x="connsiteX2649" y="connsiteY2649"/>
                                </a:cxn>
                                <a:cxn ang="0">
                                  <a:pos x="connsiteX2650" y="connsiteY2650"/>
                                </a:cxn>
                                <a:cxn ang="0">
                                  <a:pos x="connsiteX2651" y="connsiteY2651"/>
                                </a:cxn>
                                <a:cxn ang="0">
                                  <a:pos x="connsiteX2652" y="connsiteY2652"/>
                                </a:cxn>
                                <a:cxn ang="0">
                                  <a:pos x="connsiteX2653" y="connsiteY2653"/>
                                </a:cxn>
                                <a:cxn ang="0">
                                  <a:pos x="connsiteX2654" y="connsiteY2654"/>
                                </a:cxn>
                                <a:cxn ang="0">
                                  <a:pos x="connsiteX2655" y="connsiteY2655"/>
                                </a:cxn>
                                <a:cxn ang="0">
                                  <a:pos x="connsiteX2656" y="connsiteY2656"/>
                                </a:cxn>
                                <a:cxn ang="0">
                                  <a:pos x="connsiteX2657" y="connsiteY2657"/>
                                </a:cxn>
                                <a:cxn ang="0">
                                  <a:pos x="connsiteX2658" y="connsiteY2658"/>
                                </a:cxn>
                                <a:cxn ang="0">
                                  <a:pos x="connsiteX2659" y="connsiteY2659"/>
                                </a:cxn>
                                <a:cxn ang="0">
                                  <a:pos x="connsiteX2660" y="connsiteY2660"/>
                                </a:cxn>
                                <a:cxn ang="0">
                                  <a:pos x="connsiteX2661" y="connsiteY2661"/>
                                </a:cxn>
                                <a:cxn ang="0">
                                  <a:pos x="connsiteX2662" y="connsiteY2662"/>
                                </a:cxn>
                                <a:cxn ang="0">
                                  <a:pos x="connsiteX2663" y="connsiteY2663"/>
                                </a:cxn>
                                <a:cxn ang="0">
                                  <a:pos x="connsiteX2664" y="connsiteY2664"/>
                                </a:cxn>
                                <a:cxn ang="0">
                                  <a:pos x="connsiteX2665" y="connsiteY2665"/>
                                </a:cxn>
                                <a:cxn ang="0">
                                  <a:pos x="connsiteX2666" y="connsiteY2666"/>
                                </a:cxn>
                                <a:cxn ang="0">
                                  <a:pos x="connsiteX2667" y="connsiteY2667"/>
                                </a:cxn>
                                <a:cxn ang="0">
                                  <a:pos x="connsiteX2668" y="connsiteY2668"/>
                                </a:cxn>
                                <a:cxn ang="0">
                                  <a:pos x="connsiteX2669" y="connsiteY2669"/>
                                </a:cxn>
                                <a:cxn ang="0">
                                  <a:pos x="connsiteX2670" y="connsiteY2670"/>
                                </a:cxn>
                                <a:cxn ang="0">
                                  <a:pos x="connsiteX2671" y="connsiteY2671"/>
                                </a:cxn>
                                <a:cxn ang="0">
                                  <a:pos x="connsiteX2672" y="connsiteY2672"/>
                                </a:cxn>
                                <a:cxn ang="0">
                                  <a:pos x="connsiteX2673" y="connsiteY2673"/>
                                </a:cxn>
                                <a:cxn ang="0">
                                  <a:pos x="connsiteX2674" y="connsiteY2674"/>
                                </a:cxn>
                                <a:cxn ang="0">
                                  <a:pos x="connsiteX2675" y="connsiteY2675"/>
                                </a:cxn>
                                <a:cxn ang="0">
                                  <a:pos x="connsiteX2676" y="connsiteY2676"/>
                                </a:cxn>
                                <a:cxn ang="0">
                                  <a:pos x="connsiteX2677" y="connsiteY2677"/>
                                </a:cxn>
                                <a:cxn ang="0">
                                  <a:pos x="connsiteX2678" y="connsiteY2678"/>
                                </a:cxn>
                                <a:cxn ang="0">
                                  <a:pos x="connsiteX2679" y="connsiteY2679"/>
                                </a:cxn>
                                <a:cxn ang="0">
                                  <a:pos x="connsiteX2680" y="connsiteY2680"/>
                                </a:cxn>
                                <a:cxn ang="0">
                                  <a:pos x="connsiteX2681" y="connsiteY2681"/>
                                </a:cxn>
                                <a:cxn ang="0">
                                  <a:pos x="connsiteX2682" y="connsiteY2682"/>
                                </a:cxn>
                                <a:cxn ang="0">
                                  <a:pos x="connsiteX2683" y="connsiteY2683"/>
                                </a:cxn>
                                <a:cxn ang="0">
                                  <a:pos x="connsiteX2684" y="connsiteY2684"/>
                                </a:cxn>
                                <a:cxn ang="0">
                                  <a:pos x="connsiteX2685" y="connsiteY2685"/>
                                </a:cxn>
                                <a:cxn ang="0">
                                  <a:pos x="connsiteX2686" y="connsiteY2686"/>
                                </a:cxn>
                                <a:cxn ang="0">
                                  <a:pos x="connsiteX2687" y="connsiteY2687"/>
                                </a:cxn>
                                <a:cxn ang="0">
                                  <a:pos x="connsiteX2688" y="connsiteY2688"/>
                                </a:cxn>
                                <a:cxn ang="0">
                                  <a:pos x="connsiteX2689" y="connsiteY2689"/>
                                </a:cxn>
                                <a:cxn ang="0">
                                  <a:pos x="connsiteX2690" y="connsiteY2690"/>
                                </a:cxn>
                                <a:cxn ang="0">
                                  <a:pos x="connsiteX2691" y="connsiteY2691"/>
                                </a:cxn>
                                <a:cxn ang="0">
                                  <a:pos x="connsiteX2692" y="connsiteY2692"/>
                                </a:cxn>
                                <a:cxn ang="0">
                                  <a:pos x="connsiteX2693" y="connsiteY2693"/>
                                </a:cxn>
                                <a:cxn ang="0">
                                  <a:pos x="connsiteX2694" y="connsiteY2694"/>
                                </a:cxn>
                                <a:cxn ang="0">
                                  <a:pos x="connsiteX2695" y="connsiteY2695"/>
                                </a:cxn>
                                <a:cxn ang="0">
                                  <a:pos x="connsiteX2696" y="connsiteY2696"/>
                                </a:cxn>
                                <a:cxn ang="0">
                                  <a:pos x="connsiteX2697" y="connsiteY2697"/>
                                </a:cxn>
                                <a:cxn ang="0">
                                  <a:pos x="connsiteX2698" y="connsiteY2698"/>
                                </a:cxn>
                                <a:cxn ang="0">
                                  <a:pos x="connsiteX2699" y="connsiteY2699"/>
                                </a:cxn>
                                <a:cxn ang="0">
                                  <a:pos x="connsiteX2700" y="connsiteY2700"/>
                                </a:cxn>
                                <a:cxn ang="0">
                                  <a:pos x="connsiteX2701" y="connsiteY2701"/>
                                </a:cxn>
                                <a:cxn ang="0">
                                  <a:pos x="connsiteX2702" y="connsiteY2702"/>
                                </a:cxn>
                                <a:cxn ang="0">
                                  <a:pos x="connsiteX2703" y="connsiteY2703"/>
                                </a:cxn>
                                <a:cxn ang="0">
                                  <a:pos x="connsiteX2704" y="connsiteY2704"/>
                                </a:cxn>
                                <a:cxn ang="0">
                                  <a:pos x="connsiteX2705" y="connsiteY2705"/>
                                </a:cxn>
                                <a:cxn ang="0">
                                  <a:pos x="connsiteX2706" y="connsiteY2706"/>
                                </a:cxn>
                                <a:cxn ang="0">
                                  <a:pos x="connsiteX2707" y="connsiteY2707"/>
                                </a:cxn>
                                <a:cxn ang="0">
                                  <a:pos x="connsiteX2708" y="connsiteY2708"/>
                                </a:cxn>
                                <a:cxn ang="0">
                                  <a:pos x="connsiteX2709" y="connsiteY2709"/>
                                </a:cxn>
                                <a:cxn ang="0">
                                  <a:pos x="connsiteX2710" y="connsiteY2710"/>
                                </a:cxn>
                                <a:cxn ang="0">
                                  <a:pos x="connsiteX2711" y="connsiteY2711"/>
                                </a:cxn>
                                <a:cxn ang="0">
                                  <a:pos x="connsiteX2712" y="connsiteY2712"/>
                                </a:cxn>
                                <a:cxn ang="0">
                                  <a:pos x="connsiteX2713" y="connsiteY2713"/>
                                </a:cxn>
                                <a:cxn ang="0">
                                  <a:pos x="connsiteX2714" y="connsiteY2714"/>
                                </a:cxn>
                                <a:cxn ang="0">
                                  <a:pos x="connsiteX2715" y="connsiteY2715"/>
                                </a:cxn>
                                <a:cxn ang="0">
                                  <a:pos x="connsiteX2716" y="connsiteY2716"/>
                                </a:cxn>
                                <a:cxn ang="0">
                                  <a:pos x="connsiteX2717" y="connsiteY2717"/>
                                </a:cxn>
                                <a:cxn ang="0">
                                  <a:pos x="connsiteX2718" y="connsiteY2718"/>
                                </a:cxn>
                                <a:cxn ang="0">
                                  <a:pos x="connsiteX2719" y="connsiteY2719"/>
                                </a:cxn>
                                <a:cxn ang="0">
                                  <a:pos x="connsiteX2720" y="connsiteY2720"/>
                                </a:cxn>
                                <a:cxn ang="0">
                                  <a:pos x="connsiteX2721" y="connsiteY2721"/>
                                </a:cxn>
                                <a:cxn ang="0">
                                  <a:pos x="connsiteX2722" y="connsiteY2722"/>
                                </a:cxn>
                                <a:cxn ang="0">
                                  <a:pos x="connsiteX2723" y="connsiteY2723"/>
                                </a:cxn>
                                <a:cxn ang="0">
                                  <a:pos x="connsiteX2724" y="connsiteY2724"/>
                                </a:cxn>
                                <a:cxn ang="0">
                                  <a:pos x="connsiteX2725" y="connsiteY2725"/>
                                </a:cxn>
                                <a:cxn ang="0">
                                  <a:pos x="connsiteX2726" y="connsiteY2726"/>
                                </a:cxn>
                                <a:cxn ang="0">
                                  <a:pos x="connsiteX2727" y="connsiteY2727"/>
                                </a:cxn>
                                <a:cxn ang="0">
                                  <a:pos x="connsiteX2728" y="connsiteY2728"/>
                                </a:cxn>
                                <a:cxn ang="0">
                                  <a:pos x="connsiteX2729" y="connsiteY2729"/>
                                </a:cxn>
                                <a:cxn ang="0">
                                  <a:pos x="connsiteX2730" y="connsiteY2730"/>
                                </a:cxn>
                                <a:cxn ang="0">
                                  <a:pos x="connsiteX2731" y="connsiteY2731"/>
                                </a:cxn>
                                <a:cxn ang="0">
                                  <a:pos x="connsiteX2732" y="connsiteY2732"/>
                                </a:cxn>
                                <a:cxn ang="0">
                                  <a:pos x="connsiteX2733" y="connsiteY2733"/>
                                </a:cxn>
                                <a:cxn ang="0">
                                  <a:pos x="connsiteX2734" y="connsiteY2734"/>
                                </a:cxn>
                                <a:cxn ang="0">
                                  <a:pos x="connsiteX2735" y="connsiteY2735"/>
                                </a:cxn>
                                <a:cxn ang="0">
                                  <a:pos x="connsiteX2736" y="connsiteY2736"/>
                                </a:cxn>
                                <a:cxn ang="0">
                                  <a:pos x="connsiteX2737" y="connsiteY2737"/>
                                </a:cxn>
                                <a:cxn ang="0">
                                  <a:pos x="connsiteX2738" y="connsiteY2738"/>
                                </a:cxn>
                                <a:cxn ang="0">
                                  <a:pos x="connsiteX2739" y="connsiteY2739"/>
                                </a:cxn>
                                <a:cxn ang="0">
                                  <a:pos x="connsiteX2740" y="connsiteY2740"/>
                                </a:cxn>
                                <a:cxn ang="0">
                                  <a:pos x="connsiteX2741" y="connsiteY2741"/>
                                </a:cxn>
                                <a:cxn ang="0">
                                  <a:pos x="connsiteX2742" y="connsiteY2742"/>
                                </a:cxn>
                                <a:cxn ang="0">
                                  <a:pos x="connsiteX2743" y="connsiteY2743"/>
                                </a:cxn>
                                <a:cxn ang="0">
                                  <a:pos x="connsiteX2744" y="connsiteY2744"/>
                                </a:cxn>
                                <a:cxn ang="0">
                                  <a:pos x="connsiteX2745" y="connsiteY2745"/>
                                </a:cxn>
                                <a:cxn ang="0">
                                  <a:pos x="connsiteX2746" y="connsiteY2746"/>
                                </a:cxn>
                                <a:cxn ang="0">
                                  <a:pos x="connsiteX2747" y="connsiteY2747"/>
                                </a:cxn>
                                <a:cxn ang="0">
                                  <a:pos x="connsiteX2748" y="connsiteY2748"/>
                                </a:cxn>
                                <a:cxn ang="0">
                                  <a:pos x="connsiteX2749" y="connsiteY2749"/>
                                </a:cxn>
                                <a:cxn ang="0">
                                  <a:pos x="connsiteX2750" y="connsiteY2750"/>
                                </a:cxn>
                                <a:cxn ang="0">
                                  <a:pos x="connsiteX2751" y="connsiteY2751"/>
                                </a:cxn>
                                <a:cxn ang="0">
                                  <a:pos x="connsiteX2752" y="connsiteY2752"/>
                                </a:cxn>
                                <a:cxn ang="0">
                                  <a:pos x="connsiteX2753" y="connsiteY2753"/>
                                </a:cxn>
                                <a:cxn ang="0">
                                  <a:pos x="connsiteX2754" y="connsiteY2754"/>
                                </a:cxn>
                                <a:cxn ang="0">
                                  <a:pos x="connsiteX2755" y="connsiteY2755"/>
                                </a:cxn>
                                <a:cxn ang="0">
                                  <a:pos x="connsiteX2756" y="connsiteY2756"/>
                                </a:cxn>
                                <a:cxn ang="0">
                                  <a:pos x="connsiteX2757" y="connsiteY2757"/>
                                </a:cxn>
                                <a:cxn ang="0">
                                  <a:pos x="connsiteX2758" y="connsiteY2758"/>
                                </a:cxn>
                                <a:cxn ang="0">
                                  <a:pos x="connsiteX2759" y="connsiteY2759"/>
                                </a:cxn>
                                <a:cxn ang="0">
                                  <a:pos x="connsiteX2760" y="connsiteY2760"/>
                                </a:cxn>
                                <a:cxn ang="0">
                                  <a:pos x="connsiteX2761" y="connsiteY2761"/>
                                </a:cxn>
                                <a:cxn ang="0">
                                  <a:pos x="connsiteX2762" y="connsiteY2762"/>
                                </a:cxn>
                                <a:cxn ang="0">
                                  <a:pos x="connsiteX2763" y="connsiteY2763"/>
                                </a:cxn>
                                <a:cxn ang="0">
                                  <a:pos x="connsiteX2764" y="connsiteY2764"/>
                                </a:cxn>
                                <a:cxn ang="0">
                                  <a:pos x="connsiteX2765" y="connsiteY2765"/>
                                </a:cxn>
                                <a:cxn ang="0">
                                  <a:pos x="connsiteX2766" y="connsiteY2766"/>
                                </a:cxn>
                                <a:cxn ang="0">
                                  <a:pos x="connsiteX2767" y="connsiteY2767"/>
                                </a:cxn>
                                <a:cxn ang="0">
                                  <a:pos x="connsiteX2768" y="connsiteY2768"/>
                                </a:cxn>
                                <a:cxn ang="0">
                                  <a:pos x="connsiteX2769" y="connsiteY2769"/>
                                </a:cxn>
                                <a:cxn ang="0">
                                  <a:pos x="connsiteX2770" y="connsiteY2770"/>
                                </a:cxn>
                                <a:cxn ang="0">
                                  <a:pos x="connsiteX2771" y="connsiteY2771"/>
                                </a:cxn>
                                <a:cxn ang="0">
                                  <a:pos x="connsiteX2772" y="connsiteY2772"/>
                                </a:cxn>
                                <a:cxn ang="0">
                                  <a:pos x="connsiteX2773" y="connsiteY2773"/>
                                </a:cxn>
                                <a:cxn ang="0">
                                  <a:pos x="connsiteX2774" y="connsiteY2774"/>
                                </a:cxn>
                                <a:cxn ang="0">
                                  <a:pos x="connsiteX2775" y="connsiteY2775"/>
                                </a:cxn>
                                <a:cxn ang="0">
                                  <a:pos x="connsiteX2776" y="connsiteY2776"/>
                                </a:cxn>
                                <a:cxn ang="0">
                                  <a:pos x="connsiteX2777" y="connsiteY2777"/>
                                </a:cxn>
                                <a:cxn ang="0">
                                  <a:pos x="connsiteX2778" y="connsiteY2778"/>
                                </a:cxn>
                                <a:cxn ang="0">
                                  <a:pos x="connsiteX2779" y="connsiteY2779"/>
                                </a:cxn>
                                <a:cxn ang="0">
                                  <a:pos x="connsiteX2780" y="connsiteY2780"/>
                                </a:cxn>
                                <a:cxn ang="0">
                                  <a:pos x="connsiteX2781" y="connsiteY2781"/>
                                </a:cxn>
                                <a:cxn ang="0">
                                  <a:pos x="connsiteX2782" y="connsiteY2782"/>
                                </a:cxn>
                                <a:cxn ang="0">
                                  <a:pos x="connsiteX2783" y="connsiteY2783"/>
                                </a:cxn>
                                <a:cxn ang="0">
                                  <a:pos x="connsiteX2784" y="connsiteY2784"/>
                                </a:cxn>
                                <a:cxn ang="0">
                                  <a:pos x="connsiteX2785" y="connsiteY2785"/>
                                </a:cxn>
                                <a:cxn ang="0">
                                  <a:pos x="connsiteX2786" y="connsiteY2786"/>
                                </a:cxn>
                                <a:cxn ang="0">
                                  <a:pos x="connsiteX2787" y="connsiteY2787"/>
                                </a:cxn>
                                <a:cxn ang="0">
                                  <a:pos x="connsiteX2788" y="connsiteY2788"/>
                                </a:cxn>
                                <a:cxn ang="0">
                                  <a:pos x="connsiteX2789" y="connsiteY2789"/>
                                </a:cxn>
                                <a:cxn ang="0">
                                  <a:pos x="connsiteX2790" y="connsiteY2790"/>
                                </a:cxn>
                                <a:cxn ang="0">
                                  <a:pos x="connsiteX2791" y="connsiteY2791"/>
                                </a:cxn>
                                <a:cxn ang="0">
                                  <a:pos x="connsiteX2792" y="connsiteY2792"/>
                                </a:cxn>
                                <a:cxn ang="0">
                                  <a:pos x="connsiteX2793" y="connsiteY2793"/>
                                </a:cxn>
                                <a:cxn ang="0">
                                  <a:pos x="connsiteX2794" y="connsiteY2794"/>
                                </a:cxn>
                                <a:cxn ang="0">
                                  <a:pos x="connsiteX2795" y="connsiteY2795"/>
                                </a:cxn>
                                <a:cxn ang="0">
                                  <a:pos x="connsiteX2796" y="connsiteY2796"/>
                                </a:cxn>
                                <a:cxn ang="0">
                                  <a:pos x="connsiteX2797" y="connsiteY2797"/>
                                </a:cxn>
                                <a:cxn ang="0">
                                  <a:pos x="connsiteX2798" y="connsiteY2798"/>
                                </a:cxn>
                                <a:cxn ang="0">
                                  <a:pos x="connsiteX2799" y="connsiteY2799"/>
                                </a:cxn>
                                <a:cxn ang="0">
                                  <a:pos x="connsiteX2800" y="connsiteY2800"/>
                                </a:cxn>
                                <a:cxn ang="0">
                                  <a:pos x="connsiteX2801" y="connsiteY2801"/>
                                </a:cxn>
                                <a:cxn ang="0">
                                  <a:pos x="connsiteX2802" y="connsiteY2802"/>
                                </a:cxn>
                                <a:cxn ang="0">
                                  <a:pos x="connsiteX2803" y="connsiteY2803"/>
                                </a:cxn>
                                <a:cxn ang="0">
                                  <a:pos x="connsiteX2804" y="connsiteY2804"/>
                                </a:cxn>
                                <a:cxn ang="0">
                                  <a:pos x="connsiteX2805" y="connsiteY2805"/>
                                </a:cxn>
                                <a:cxn ang="0">
                                  <a:pos x="connsiteX2806" y="connsiteY2806"/>
                                </a:cxn>
                                <a:cxn ang="0">
                                  <a:pos x="connsiteX2807" y="connsiteY2807"/>
                                </a:cxn>
                                <a:cxn ang="0">
                                  <a:pos x="connsiteX2808" y="connsiteY2808"/>
                                </a:cxn>
                                <a:cxn ang="0">
                                  <a:pos x="connsiteX2809" y="connsiteY2809"/>
                                </a:cxn>
                                <a:cxn ang="0">
                                  <a:pos x="connsiteX2810" y="connsiteY2810"/>
                                </a:cxn>
                                <a:cxn ang="0">
                                  <a:pos x="connsiteX2811" y="connsiteY2811"/>
                                </a:cxn>
                                <a:cxn ang="0">
                                  <a:pos x="connsiteX2812" y="connsiteY2812"/>
                                </a:cxn>
                                <a:cxn ang="0">
                                  <a:pos x="connsiteX2813" y="connsiteY2813"/>
                                </a:cxn>
                                <a:cxn ang="0">
                                  <a:pos x="connsiteX2814" y="connsiteY2814"/>
                                </a:cxn>
                                <a:cxn ang="0">
                                  <a:pos x="connsiteX2815" y="connsiteY2815"/>
                                </a:cxn>
                                <a:cxn ang="0">
                                  <a:pos x="connsiteX2816" y="connsiteY2816"/>
                                </a:cxn>
                                <a:cxn ang="0">
                                  <a:pos x="connsiteX2817" y="connsiteY2817"/>
                                </a:cxn>
                                <a:cxn ang="0">
                                  <a:pos x="connsiteX2818" y="connsiteY2818"/>
                                </a:cxn>
                                <a:cxn ang="0">
                                  <a:pos x="connsiteX2819" y="connsiteY2819"/>
                                </a:cxn>
                                <a:cxn ang="0">
                                  <a:pos x="connsiteX2820" y="connsiteY2820"/>
                                </a:cxn>
                                <a:cxn ang="0">
                                  <a:pos x="connsiteX2821" y="connsiteY2821"/>
                                </a:cxn>
                                <a:cxn ang="0">
                                  <a:pos x="connsiteX2822" y="connsiteY2822"/>
                                </a:cxn>
                                <a:cxn ang="0">
                                  <a:pos x="connsiteX2823" y="connsiteY2823"/>
                                </a:cxn>
                                <a:cxn ang="0">
                                  <a:pos x="connsiteX2824" y="connsiteY2824"/>
                                </a:cxn>
                                <a:cxn ang="0">
                                  <a:pos x="connsiteX2825" y="connsiteY2825"/>
                                </a:cxn>
                                <a:cxn ang="0">
                                  <a:pos x="connsiteX2826" y="connsiteY2826"/>
                                </a:cxn>
                                <a:cxn ang="0">
                                  <a:pos x="connsiteX2827" y="connsiteY2827"/>
                                </a:cxn>
                                <a:cxn ang="0">
                                  <a:pos x="connsiteX2828" y="connsiteY2828"/>
                                </a:cxn>
                                <a:cxn ang="0">
                                  <a:pos x="connsiteX2829" y="connsiteY2829"/>
                                </a:cxn>
                                <a:cxn ang="0">
                                  <a:pos x="connsiteX2830" y="connsiteY2830"/>
                                </a:cxn>
                                <a:cxn ang="0">
                                  <a:pos x="connsiteX2831" y="connsiteY2831"/>
                                </a:cxn>
                                <a:cxn ang="0">
                                  <a:pos x="connsiteX2832" y="connsiteY2832"/>
                                </a:cxn>
                                <a:cxn ang="0">
                                  <a:pos x="connsiteX2833" y="connsiteY2833"/>
                                </a:cxn>
                                <a:cxn ang="0">
                                  <a:pos x="connsiteX2834" y="connsiteY2834"/>
                                </a:cxn>
                                <a:cxn ang="0">
                                  <a:pos x="connsiteX2835" y="connsiteY2835"/>
                                </a:cxn>
                                <a:cxn ang="0">
                                  <a:pos x="connsiteX2836" y="connsiteY2836"/>
                                </a:cxn>
                                <a:cxn ang="0">
                                  <a:pos x="connsiteX2837" y="connsiteY2837"/>
                                </a:cxn>
                                <a:cxn ang="0">
                                  <a:pos x="connsiteX2838" y="connsiteY2838"/>
                                </a:cxn>
                                <a:cxn ang="0">
                                  <a:pos x="connsiteX2839" y="connsiteY2839"/>
                                </a:cxn>
                                <a:cxn ang="0">
                                  <a:pos x="connsiteX2840" y="connsiteY2840"/>
                                </a:cxn>
                                <a:cxn ang="0">
                                  <a:pos x="connsiteX2841" y="connsiteY2841"/>
                                </a:cxn>
                                <a:cxn ang="0">
                                  <a:pos x="connsiteX2842" y="connsiteY2842"/>
                                </a:cxn>
                                <a:cxn ang="0">
                                  <a:pos x="connsiteX2843" y="connsiteY2843"/>
                                </a:cxn>
                                <a:cxn ang="0">
                                  <a:pos x="connsiteX2844" y="connsiteY2844"/>
                                </a:cxn>
                                <a:cxn ang="0">
                                  <a:pos x="connsiteX2845" y="connsiteY2845"/>
                                </a:cxn>
                                <a:cxn ang="0">
                                  <a:pos x="connsiteX2846" y="connsiteY2846"/>
                                </a:cxn>
                                <a:cxn ang="0">
                                  <a:pos x="connsiteX2847" y="connsiteY2847"/>
                                </a:cxn>
                                <a:cxn ang="0">
                                  <a:pos x="connsiteX2848" y="connsiteY2848"/>
                                </a:cxn>
                                <a:cxn ang="0">
                                  <a:pos x="connsiteX2849" y="connsiteY2849"/>
                                </a:cxn>
                                <a:cxn ang="0">
                                  <a:pos x="connsiteX2850" y="connsiteY2850"/>
                                </a:cxn>
                                <a:cxn ang="0">
                                  <a:pos x="connsiteX2851" y="connsiteY2851"/>
                                </a:cxn>
                                <a:cxn ang="0">
                                  <a:pos x="connsiteX2852" y="connsiteY2852"/>
                                </a:cxn>
                                <a:cxn ang="0">
                                  <a:pos x="connsiteX2853" y="connsiteY2853"/>
                                </a:cxn>
                                <a:cxn ang="0">
                                  <a:pos x="connsiteX2854" y="connsiteY2854"/>
                                </a:cxn>
                                <a:cxn ang="0">
                                  <a:pos x="connsiteX2855" y="connsiteY2855"/>
                                </a:cxn>
                                <a:cxn ang="0">
                                  <a:pos x="connsiteX2856" y="connsiteY2856"/>
                                </a:cxn>
                                <a:cxn ang="0">
                                  <a:pos x="connsiteX2857" y="connsiteY2857"/>
                                </a:cxn>
                                <a:cxn ang="0">
                                  <a:pos x="connsiteX2858" y="connsiteY2858"/>
                                </a:cxn>
                                <a:cxn ang="0">
                                  <a:pos x="connsiteX2859" y="connsiteY2859"/>
                                </a:cxn>
                                <a:cxn ang="0">
                                  <a:pos x="connsiteX2860" y="connsiteY2860"/>
                                </a:cxn>
                                <a:cxn ang="0">
                                  <a:pos x="connsiteX2861" y="connsiteY2861"/>
                                </a:cxn>
                                <a:cxn ang="0">
                                  <a:pos x="connsiteX2862" y="connsiteY2862"/>
                                </a:cxn>
                                <a:cxn ang="0">
                                  <a:pos x="connsiteX2863" y="connsiteY2863"/>
                                </a:cxn>
                                <a:cxn ang="0">
                                  <a:pos x="connsiteX2864" y="connsiteY2864"/>
                                </a:cxn>
                                <a:cxn ang="0">
                                  <a:pos x="connsiteX2865" y="connsiteY2865"/>
                                </a:cxn>
                                <a:cxn ang="0">
                                  <a:pos x="connsiteX2866" y="connsiteY2866"/>
                                </a:cxn>
                                <a:cxn ang="0">
                                  <a:pos x="connsiteX2867" y="connsiteY2867"/>
                                </a:cxn>
                                <a:cxn ang="0">
                                  <a:pos x="connsiteX2868" y="connsiteY2868"/>
                                </a:cxn>
                                <a:cxn ang="0">
                                  <a:pos x="connsiteX2869" y="connsiteY2869"/>
                                </a:cxn>
                                <a:cxn ang="0">
                                  <a:pos x="connsiteX2870" y="connsiteY2870"/>
                                </a:cxn>
                                <a:cxn ang="0">
                                  <a:pos x="connsiteX2871" y="connsiteY2871"/>
                                </a:cxn>
                                <a:cxn ang="0">
                                  <a:pos x="connsiteX2872" y="connsiteY2872"/>
                                </a:cxn>
                                <a:cxn ang="0">
                                  <a:pos x="connsiteX2873" y="connsiteY2873"/>
                                </a:cxn>
                                <a:cxn ang="0">
                                  <a:pos x="connsiteX2874" y="connsiteY2874"/>
                                </a:cxn>
                                <a:cxn ang="0">
                                  <a:pos x="connsiteX2875" y="connsiteY2875"/>
                                </a:cxn>
                                <a:cxn ang="0">
                                  <a:pos x="connsiteX2876" y="connsiteY2876"/>
                                </a:cxn>
                                <a:cxn ang="0">
                                  <a:pos x="connsiteX2877" y="connsiteY2877"/>
                                </a:cxn>
                                <a:cxn ang="0">
                                  <a:pos x="connsiteX2878" y="connsiteY2878"/>
                                </a:cxn>
                                <a:cxn ang="0">
                                  <a:pos x="connsiteX2879" y="connsiteY2879"/>
                                </a:cxn>
                                <a:cxn ang="0">
                                  <a:pos x="connsiteX2880" y="connsiteY2880"/>
                                </a:cxn>
                                <a:cxn ang="0">
                                  <a:pos x="connsiteX2881" y="connsiteY2881"/>
                                </a:cxn>
                                <a:cxn ang="0">
                                  <a:pos x="connsiteX2882" y="connsiteY2882"/>
                                </a:cxn>
                                <a:cxn ang="0">
                                  <a:pos x="connsiteX2883" y="connsiteY2883"/>
                                </a:cxn>
                                <a:cxn ang="0">
                                  <a:pos x="connsiteX2884" y="connsiteY2884"/>
                                </a:cxn>
                                <a:cxn ang="0">
                                  <a:pos x="connsiteX2885" y="connsiteY2885"/>
                                </a:cxn>
                                <a:cxn ang="0">
                                  <a:pos x="connsiteX2886" y="connsiteY2886"/>
                                </a:cxn>
                                <a:cxn ang="0">
                                  <a:pos x="connsiteX2887" y="connsiteY2887"/>
                                </a:cxn>
                                <a:cxn ang="0">
                                  <a:pos x="connsiteX2888" y="connsiteY2888"/>
                                </a:cxn>
                                <a:cxn ang="0">
                                  <a:pos x="connsiteX2889" y="connsiteY2889"/>
                                </a:cxn>
                                <a:cxn ang="0">
                                  <a:pos x="connsiteX2890" y="connsiteY2890"/>
                                </a:cxn>
                                <a:cxn ang="0">
                                  <a:pos x="connsiteX2891" y="connsiteY2891"/>
                                </a:cxn>
                                <a:cxn ang="0">
                                  <a:pos x="connsiteX2892" y="connsiteY2892"/>
                                </a:cxn>
                                <a:cxn ang="0">
                                  <a:pos x="connsiteX2893" y="connsiteY2893"/>
                                </a:cxn>
                                <a:cxn ang="0">
                                  <a:pos x="connsiteX2894" y="connsiteY2894"/>
                                </a:cxn>
                                <a:cxn ang="0">
                                  <a:pos x="connsiteX2895" y="connsiteY2895"/>
                                </a:cxn>
                                <a:cxn ang="0">
                                  <a:pos x="connsiteX2896" y="connsiteY2896"/>
                                </a:cxn>
                                <a:cxn ang="0">
                                  <a:pos x="connsiteX2897" y="connsiteY2897"/>
                                </a:cxn>
                                <a:cxn ang="0">
                                  <a:pos x="connsiteX2898" y="connsiteY2898"/>
                                </a:cxn>
                                <a:cxn ang="0">
                                  <a:pos x="connsiteX2899" y="connsiteY2899"/>
                                </a:cxn>
                                <a:cxn ang="0">
                                  <a:pos x="connsiteX2900" y="connsiteY2900"/>
                                </a:cxn>
                                <a:cxn ang="0">
                                  <a:pos x="connsiteX2901" y="connsiteY2901"/>
                                </a:cxn>
                                <a:cxn ang="0">
                                  <a:pos x="connsiteX2902" y="connsiteY2902"/>
                                </a:cxn>
                                <a:cxn ang="0">
                                  <a:pos x="connsiteX2903" y="connsiteY2903"/>
                                </a:cxn>
                                <a:cxn ang="0">
                                  <a:pos x="connsiteX2904" y="connsiteY2904"/>
                                </a:cxn>
                                <a:cxn ang="0">
                                  <a:pos x="connsiteX2905" y="connsiteY2905"/>
                                </a:cxn>
                                <a:cxn ang="0">
                                  <a:pos x="connsiteX2906" y="connsiteY2906"/>
                                </a:cxn>
                                <a:cxn ang="0">
                                  <a:pos x="connsiteX2907" y="connsiteY2907"/>
                                </a:cxn>
                                <a:cxn ang="0">
                                  <a:pos x="connsiteX2908" y="connsiteY2908"/>
                                </a:cxn>
                                <a:cxn ang="0">
                                  <a:pos x="connsiteX2909" y="connsiteY2909"/>
                                </a:cxn>
                                <a:cxn ang="0">
                                  <a:pos x="connsiteX2910" y="connsiteY2910"/>
                                </a:cxn>
                                <a:cxn ang="0">
                                  <a:pos x="connsiteX2911" y="connsiteY2911"/>
                                </a:cxn>
                                <a:cxn ang="0">
                                  <a:pos x="connsiteX2912" y="connsiteY2912"/>
                                </a:cxn>
                                <a:cxn ang="0">
                                  <a:pos x="connsiteX2913" y="connsiteY2913"/>
                                </a:cxn>
                                <a:cxn ang="0">
                                  <a:pos x="connsiteX2914" y="connsiteY2914"/>
                                </a:cxn>
                                <a:cxn ang="0">
                                  <a:pos x="connsiteX2915" y="connsiteY2915"/>
                                </a:cxn>
                                <a:cxn ang="0">
                                  <a:pos x="connsiteX2916" y="connsiteY2916"/>
                                </a:cxn>
                                <a:cxn ang="0">
                                  <a:pos x="connsiteX2917" y="connsiteY2917"/>
                                </a:cxn>
                                <a:cxn ang="0">
                                  <a:pos x="connsiteX2918" y="connsiteY2918"/>
                                </a:cxn>
                                <a:cxn ang="0">
                                  <a:pos x="connsiteX2919" y="connsiteY2919"/>
                                </a:cxn>
                                <a:cxn ang="0">
                                  <a:pos x="connsiteX2920" y="connsiteY2920"/>
                                </a:cxn>
                                <a:cxn ang="0">
                                  <a:pos x="connsiteX2921" y="connsiteY2921"/>
                                </a:cxn>
                                <a:cxn ang="0">
                                  <a:pos x="connsiteX2922" y="connsiteY2922"/>
                                </a:cxn>
                                <a:cxn ang="0">
                                  <a:pos x="connsiteX2923" y="connsiteY2923"/>
                                </a:cxn>
                                <a:cxn ang="0">
                                  <a:pos x="connsiteX2924" y="connsiteY2924"/>
                                </a:cxn>
                                <a:cxn ang="0">
                                  <a:pos x="connsiteX2925" y="connsiteY2925"/>
                                </a:cxn>
                                <a:cxn ang="0">
                                  <a:pos x="connsiteX2926" y="connsiteY2926"/>
                                </a:cxn>
                                <a:cxn ang="0">
                                  <a:pos x="connsiteX2927" y="connsiteY2927"/>
                                </a:cxn>
                                <a:cxn ang="0">
                                  <a:pos x="connsiteX2928" y="connsiteY2928"/>
                                </a:cxn>
                                <a:cxn ang="0">
                                  <a:pos x="connsiteX2929" y="connsiteY2929"/>
                                </a:cxn>
                                <a:cxn ang="0">
                                  <a:pos x="connsiteX2930" y="connsiteY2930"/>
                                </a:cxn>
                                <a:cxn ang="0">
                                  <a:pos x="connsiteX2931" y="connsiteY2931"/>
                                </a:cxn>
                                <a:cxn ang="0">
                                  <a:pos x="connsiteX2932" y="connsiteY2932"/>
                                </a:cxn>
                                <a:cxn ang="0">
                                  <a:pos x="connsiteX2933" y="connsiteY2933"/>
                                </a:cxn>
                                <a:cxn ang="0">
                                  <a:pos x="connsiteX2934" y="connsiteY2934"/>
                                </a:cxn>
                                <a:cxn ang="0">
                                  <a:pos x="connsiteX2935" y="connsiteY2935"/>
                                </a:cxn>
                                <a:cxn ang="0">
                                  <a:pos x="connsiteX2936" y="connsiteY2936"/>
                                </a:cxn>
                                <a:cxn ang="0">
                                  <a:pos x="connsiteX2937" y="connsiteY2937"/>
                                </a:cxn>
                                <a:cxn ang="0">
                                  <a:pos x="connsiteX2938" y="connsiteY2938"/>
                                </a:cxn>
                                <a:cxn ang="0">
                                  <a:pos x="connsiteX2939" y="connsiteY2939"/>
                                </a:cxn>
                                <a:cxn ang="0">
                                  <a:pos x="connsiteX2940" y="connsiteY2940"/>
                                </a:cxn>
                                <a:cxn ang="0">
                                  <a:pos x="connsiteX2941" y="connsiteY2941"/>
                                </a:cxn>
                                <a:cxn ang="0">
                                  <a:pos x="connsiteX2942" y="connsiteY2942"/>
                                </a:cxn>
                                <a:cxn ang="0">
                                  <a:pos x="connsiteX2943" y="connsiteY2943"/>
                                </a:cxn>
                                <a:cxn ang="0">
                                  <a:pos x="connsiteX2944" y="connsiteY2944"/>
                                </a:cxn>
                                <a:cxn ang="0">
                                  <a:pos x="connsiteX2945" y="connsiteY2945"/>
                                </a:cxn>
                                <a:cxn ang="0">
                                  <a:pos x="connsiteX2946" y="connsiteY2946"/>
                                </a:cxn>
                                <a:cxn ang="0">
                                  <a:pos x="connsiteX2947" y="connsiteY2947"/>
                                </a:cxn>
                                <a:cxn ang="0">
                                  <a:pos x="connsiteX2948" y="connsiteY2948"/>
                                </a:cxn>
                                <a:cxn ang="0">
                                  <a:pos x="connsiteX2949" y="connsiteY2949"/>
                                </a:cxn>
                                <a:cxn ang="0">
                                  <a:pos x="connsiteX2950" y="connsiteY2950"/>
                                </a:cxn>
                                <a:cxn ang="0">
                                  <a:pos x="connsiteX2951" y="connsiteY2951"/>
                                </a:cxn>
                                <a:cxn ang="0">
                                  <a:pos x="connsiteX2952" y="connsiteY2952"/>
                                </a:cxn>
                                <a:cxn ang="0">
                                  <a:pos x="connsiteX2953" y="connsiteY2953"/>
                                </a:cxn>
                                <a:cxn ang="0">
                                  <a:pos x="connsiteX2954" y="connsiteY2954"/>
                                </a:cxn>
                                <a:cxn ang="0">
                                  <a:pos x="connsiteX2955" y="connsiteY2955"/>
                                </a:cxn>
                                <a:cxn ang="0">
                                  <a:pos x="connsiteX2956" y="connsiteY2956"/>
                                </a:cxn>
                                <a:cxn ang="0">
                                  <a:pos x="connsiteX2957" y="connsiteY2957"/>
                                </a:cxn>
                                <a:cxn ang="0">
                                  <a:pos x="connsiteX2958" y="connsiteY2958"/>
                                </a:cxn>
                                <a:cxn ang="0">
                                  <a:pos x="connsiteX2959" y="connsiteY2959"/>
                                </a:cxn>
                                <a:cxn ang="0">
                                  <a:pos x="connsiteX2960" y="connsiteY2960"/>
                                </a:cxn>
                                <a:cxn ang="0">
                                  <a:pos x="connsiteX2961" y="connsiteY2961"/>
                                </a:cxn>
                                <a:cxn ang="0">
                                  <a:pos x="connsiteX2962" y="connsiteY2962"/>
                                </a:cxn>
                                <a:cxn ang="0">
                                  <a:pos x="connsiteX2963" y="connsiteY2963"/>
                                </a:cxn>
                                <a:cxn ang="0">
                                  <a:pos x="connsiteX2964" y="connsiteY2964"/>
                                </a:cxn>
                                <a:cxn ang="0">
                                  <a:pos x="connsiteX2965" y="connsiteY2965"/>
                                </a:cxn>
                                <a:cxn ang="0">
                                  <a:pos x="connsiteX2966" y="connsiteY2966"/>
                                </a:cxn>
                                <a:cxn ang="0">
                                  <a:pos x="connsiteX2967" y="connsiteY2967"/>
                                </a:cxn>
                                <a:cxn ang="0">
                                  <a:pos x="connsiteX2968" y="connsiteY2968"/>
                                </a:cxn>
                                <a:cxn ang="0">
                                  <a:pos x="connsiteX2969" y="connsiteY2969"/>
                                </a:cxn>
                                <a:cxn ang="0">
                                  <a:pos x="connsiteX2970" y="connsiteY2970"/>
                                </a:cxn>
                                <a:cxn ang="0">
                                  <a:pos x="connsiteX2971" y="connsiteY2971"/>
                                </a:cxn>
                                <a:cxn ang="0">
                                  <a:pos x="connsiteX2972" y="connsiteY2972"/>
                                </a:cxn>
                                <a:cxn ang="0">
                                  <a:pos x="connsiteX2973" y="connsiteY2973"/>
                                </a:cxn>
                                <a:cxn ang="0">
                                  <a:pos x="connsiteX2974" y="connsiteY2974"/>
                                </a:cxn>
                                <a:cxn ang="0">
                                  <a:pos x="connsiteX2975" y="connsiteY2975"/>
                                </a:cxn>
                                <a:cxn ang="0">
                                  <a:pos x="connsiteX2976" y="connsiteY2976"/>
                                </a:cxn>
                                <a:cxn ang="0">
                                  <a:pos x="connsiteX2977" y="connsiteY2977"/>
                                </a:cxn>
                                <a:cxn ang="0">
                                  <a:pos x="connsiteX2978" y="connsiteY2978"/>
                                </a:cxn>
                                <a:cxn ang="0">
                                  <a:pos x="connsiteX2979" y="connsiteY2979"/>
                                </a:cxn>
                                <a:cxn ang="0">
                                  <a:pos x="connsiteX2980" y="connsiteY2980"/>
                                </a:cxn>
                                <a:cxn ang="0">
                                  <a:pos x="connsiteX2981" y="connsiteY2981"/>
                                </a:cxn>
                                <a:cxn ang="0">
                                  <a:pos x="connsiteX2982" y="connsiteY2982"/>
                                </a:cxn>
                                <a:cxn ang="0">
                                  <a:pos x="connsiteX2983" y="connsiteY2983"/>
                                </a:cxn>
                                <a:cxn ang="0">
                                  <a:pos x="connsiteX2984" y="connsiteY2984"/>
                                </a:cxn>
                                <a:cxn ang="0">
                                  <a:pos x="connsiteX2985" y="connsiteY2985"/>
                                </a:cxn>
                                <a:cxn ang="0">
                                  <a:pos x="connsiteX2986" y="connsiteY2986"/>
                                </a:cxn>
                                <a:cxn ang="0">
                                  <a:pos x="connsiteX2987" y="connsiteY2987"/>
                                </a:cxn>
                                <a:cxn ang="0">
                                  <a:pos x="connsiteX2988" y="connsiteY2988"/>
                                </a:cxn>
                                <a:cxn ang="0">
                                  <a:pos x="connsiteX2989" y="connsiteY2989"/>
                                </a:cxn>
                                <a:cxn ang="0">
                                  <a:pos x="connsiteX2990" y="connsiteY2990"/>
                                </a:cxn>
                                <a:cxn ang="0">
                                  <a:pos x="connsiteX2991" y="connsiteY2991"/>
                                </a:cxn>
                                <a:cxn ang="0">
                                  <a:pos x="connsiteX2992" y="connsiteY2992"/>
                                </a:cxn>
                                <a:cxn ang="0">
                                  <a:pos x="connsiteX2993" y="connsiteY2993"/>
                                </a:cxn>
                                <a:cxn ang="0">
                                  <a:pos x="connsiteX2994" y="connsiteY2994"/>
                                </a:cxn>
                                <a:cxn ang="0">
                                  <a:pos x="connsiteX2995" y="connsiteY2995"/>
                                </a:cxn>
                                <a:cxn ang="0">
                                  <a:pos x="connsiteX2996" y="connsiteY2996"/>
                                </a:cxn>
                                <a:cxn ang="0">
                                  <a:pos x="connsiteX2997" y="connsiteY2997"/>
                                </a:cxn>
                                <a:cxn ang="0">
                                  <a:pos x="connsiteX2998" y="connsiteY2998"/>
                                </a:cxn>
                                <a:cxn ang="0">
                                  <a:pos x="connsiteX2999" y="connsiteY2999"/>
                                </a:cxn>
                                <a:cxn ang="0">
                                  <a:pos x="connsiteX3000" y="connsiteY3000"/>
                                </a:cxn>
                                <a:cxn ang="0">
                                  <a:pos x="connsiteX3001" y="connsiteY3001"/>
                                </a:cxn>
                                <a:cxn ang="0">
                                  <a:pos x="connsiteX3002" y="connsiteY3002"/>
                                </a:cxn>
                                <a:cxn ang="0">
                                  <a:pos x="connsiteX3003" y="connsiteY3003"/>
                                </a:cxn>
                                <a:cxn ang="0">
                                  <a:pos x="connsiteX3004" y="connsiteY3004"/>
                                </a:cxn>
                                <a:cxn ang="0">
                                  <a:pos x="connsiteX3005" y="connsiteY3005"/>
                                </a:cxn>
                                <a:cxn ang="0">
                                  <a:pos x="connsiteX3006" y="connsiteY3006"/>
                                </a:cxn>
                                <a:cxn ang="0">
                                  <a:pos x="connsiteX3007" y="connsiteY3007"/>
                                </a:cxn>
                                <a:cxn ang="0">
                                  <a:pos x="connsiteX3008" y="connsiteY3008"/>
                                </a:cxn>
                                <a:cxn ang="0">
                                  <a:pos x="connsiteX3009" y="connsiteY3009"/>
                                </a:cxn>
                                <a:cxn ang="0">
                                  <a:pos x="connsiteX3010" y="connsiteY3010"/>
                                </a:cxn>
                                <a:cxn ang="0">
                                  <a:pos x="connsiteX3011" y="connsiteY3011"/>
                                </a:cxn>
                                <a:cxn ang="0">
                                  <a:pos x="connsiteX3012" y="connsiteY3012"/>
                                </a:cxn>
                                <a:cxn ang="0">
                                  <a:pos x="connsiteX3013" y="connsiteY3013"/>
                                </a:cxn>
                                <a:cxn ang="0">
                                  <a:pos x="connsiteX3014" y="connsiteY3014"/>
                                </a:cxn>
                                <a:cxn ang="0">
                                  <a:pos x="connsiteX3015" y="connsiteY3015"/>
                                </a:cxn>
                                <a:cxn ang="0">
                                  <a:pos x="connsiteX3016" y="connsiteY3016"/>
                                </a:cxn>
                                <a:cxn ang="0">
                                  <a:pos x="connsiteX3017" y="connsiteY3017"/>
                                </a:cxn>
                                <a:cxn ang="0">
                                  <a:pos x="connsiteX3018" y="connsiteY3018"/>
                                </a:cxn>
                                <a:cxn ang="0">
                                  <a:pos x="connsiteX3019" y="connsiteY3019"/>
                                </a:cxn>
                                <a:cxn ang="0">
                                  <a:pos x="connsiteX3020" y="connsiteY3020"/>
                                </a:cxn>
                                <a:cxn ang="0">
                                  <a:pos x="connsiteX3021" y="connsiteY3021"/>
                                </a:cxn>
                                <a:cxn ang="0">
                                  <a:pos x="connsiteX3022" y="connsiteY3022"/>
                                </a:cxn>
                                <a:cxn ang="0">
                                  <a:pos x="connsiteX3023" y="connsiteY3023"/>
                                </a:cxn>
                                <a:cxn ang="0">
                                  <a:pos x="connsiteX3024" y="connsiteY3024"/>
                                </a:cxn>
                                <a:cxn ang="0">
                                  <a:pos x="connsiteX3025" y="connsiteY3025"/>
                                </a:cxn>
                                <a:cxn ang="0">
                                  <a:pos x="connsiteX3026" y="connsiteY3026"/>
                                </a:cxn>
                                <a:cxn ang="0">
                                  <a:pos x="connsiteX3027" y="connsiteY3027"/>
                                </a:cxn>
                                <a:cxn ang="0">
                                  <a:pos x="connsiteX3028" y="connsiteY3028"/>
                                </a:cxn>
                                <a:cxn ang="0">
                                  <a:pos x="connsiteX3029" y="connsiteY3029"/>
                                </a:cxn>
                                <a:cxn ang="0">
                                  <a:pos x="connsiteX3030" y="connsiteY3030"/>
                                </a:cxn>
                                <a:cxn ang="0">
                                  <a:pos x="connsiteX3031" y="connsiteY3031"/>
                                </a:cxn>
                                <a:cxn ang="0">
                                  <a:pos x="connsiteX3032" y="connsiteY3032"/>
                                </a:cxn>
                                <a:cxn ang="0">
                                  <a:pos x="connsiteX3033" y="connsiteY3033"/>
                                </a:cxn>
                                <a:cxn ang="0">
                                  <a:pos x="connsiteX3034" y="connsiteY3034"/>
                                </a:cxn>
                                <a:cxn ang="0">
                                  <a:pos x="connsiteX3035" y="connsiteY3035"/>
                                </a:cxn>
                                <a:cxn ang="0">
                                  <a:pos x="connsiteX3036" y="connsiteY3036"/>
                                </a:cxn>
                                <a:cxn ang="0">
                                  <a:pos x="connsiteX3037" y="connsiteY3037"/>
                                </a:cxn>
                                <a:cxn ang="0">
                                  <a:pos x="connsiteX3038" y="connsiteY3038"/>
                                </a:cxn>
                                <a:cxn ang="0">
                                  <a:pos x="connsiteX3039" y="connsiteY3039"/>
                                </a:cxn>
                                <a:cxn ang="0">
                                  <a:pos x="connsiteX3040" y="connsiteY3040"/>
                                </a:cxn>
                                <a:cxn ang="0">
                                  <a:pos x="connsiteX3041" y="connsiteY3041"/>
                                </a:cxn>
                                <a:cxn ang="0">
                                  <a:pos x="connsiteX3042" y="connsiteY3042"/>
                                </a:cxn>
                                <a:cxn ang="0">
                                  <a:pos x="connsiteX3043" y="connsiteY3043"/>
                                </a:cxn>
                                <a:cxn ang="0">
                                  <a:pos x="connsiteX3044" y="connsiteY3044"/>
                                </a:cxn>
                                <a:cxn ang="0">
                                  <a:pos x="connsiteX3045" y="connsiteY3045"/>
                                </a:cxn>
                                <a:cxn ang="0">
                                  <a:pos x="connsiteX3046" y="connsiteY3046"/>
                                </a:cxn>
                                <a:cxn ang="0">
                                  <a:pos x="connsiteX3047" y="connsiteY3047"/>
                                </a:cxn>
                                <a:cxn ang="0">
                                  <a:pos x="connsiteX3048" y="connsiteY3048"/>
                                </a:cxn>
                                <a:cxn ang="0">
                                  <a:pos x="connsiteX3049" y="connsiteY3049"/>
                                </a:cxn>
                                <a:cxn ang="0">
                                  <a:pos x="connsiteX3050" y="connsiteY3050"/>
                                </a:cxn>
                                <a:cxn ang="0">
                                  <a:pos x="connsiteX3051" y="connsiteY3051"/>
                                </a:cxn>
                                <a:cxn ang="0">
                                  <a:pos x="connsiteX3052" y="connsiteY3052"/>
                                </a:cxn>
                                <a:cxn ang="0">
                                  <a:pos x="connsiteX3053" y="connsiteY3053"/>
                                </a:cxn>
                                <a:cxn ang="0">
                                  <a:pos x="connsiteX3054" y="connsiteY3054"/>
                                </a:cxn>
                                <a:cxn ang="0">
                                  <a:pos x="connsiteX3055" y="connsiteY3055"/>
                                </a:cxn>
                                <a:cxn ang="0">
                                  <a:pos x="connsiteX3056" y="connsiteY3056"/>
                                </a:cxn>
                                <a:cxn ang="0">
                                  <a:pos x="connsiteX3057" y="connsiteY3057"/>
                                </a:cxn>
                                <a:cxn ang="0">
                                  <a:pos x="connsiteX3058" y="connsiteY3058"/>
                                </a:cxn>
                                <a:cxn ang="0">
                                  <a:pos x="connsiteX3059" y="connsiteY3059"/>
                                </a:cxn>
                                <a:cxn ang="0">
                                  <a:pos x="connsiteX3060" y="connsiteY3060"/>
                                </a:cxn>
                                <a:cxn ang="0">
                                  <a:pos x="connsiteX3061" y="connsiteY3061"/>
                                </a:cxn>
                                <a:cxn ang="0">
                                  <a:pos x="connsiteX3062" y="connsiteY3062"/>
                                </a:cxn>
                                <a:cxn ang="0">
                                  <a:pos x="connsiteX3063" y="connsiteY3063"/>
                                </a:cxn>
                                <a:cxn ang="0">
                                  <a:pos x="connsiteX3064" y="connsiteY3064"/>
                                </a:cxn>
                                <a:cxn ang="0">
                                  <a:pos x="connsiteX3065" y="connsiteY3065"/>
                                </a:cxn>
                                <a:cxn ang="0">
                                  <a:pos x="connsiteX3066" y="connsiteY3066"/>
                                </a:cxn>
                                <a:cxn ang="0">
                                  <a:pos x="connsiteX3067" y="connsiteY3067"/>
                                </a:cxn>
                                <a:cxn ang="0">
                                  <a:pos x="connsiteX3068" y="connsiteY3068"/>
                                </a:cxn>
                                <a:cxn ang="0">
                                  <a:pos x="connsiteX3069" y="connsiteY3069"/>
                                </a:cxn>
                                <a:cxn ang="0">
                                  <a:pos x="connsiteX3070" y="connsiteY3070"/>
                                </a:cxn>
                                <a:cxn ang="0">
                                  <a:pos x="connsiteX3071" y="connsiteY3071"/>
                                </a:cxn>
                                <a:cxn ang="0">
                                  <a:pos x="connsiteX3072" y="connsiteY3072"/>
                                </a:cxn>
                                <a:cxn ang="0">
                                  <a:pos x="connsiteX3073" y="connsiteY3073"/>
                                </a:cxn>
                                <a:cxn ang="0">
                                  <a:pos x="connsiteX3074" y="connsiteY3074"/>
                                </a:cxn>
                                <a:cxn ang="0">
                                  <a:pos x="connsiteX3075" y="connsiteY3075"/>
                                </a:cxn>
                                <a:cxn ang="0">
                                  <a:pos x="connsiteX3076" y="connsiteY3076"/>
                                </a:cxn>
                                <a:cxn ang="0">
                                  <a:pos x="connsiteX3077" y="connsiteY3077"/>
                                </a:cxn>
                                <a:cxn ang="0">
                                  <a:pos x="connsiteX3078" y="connsiteY3078"/>
                                </a:cxn>
                                <a:cxn ang="0">
                                  <a:pos x="connsiteX3079" y="connsiteY3079"/>
                                </a:cxn>
                                <a:cxn ang="0">
                                  <a:pos x="connsiteX3080" y="connsiteY3080"/>
                                </a:cxn>
                                <a:cxn ang="0">
                                  <a:pos x="connsiteX3081" y="connsiteY3081"/>
                                </a:cxn>
                                <a:cxn ang="0">
                                  <a:pos x="connsiteX3082" y="connsiteY3082"/>
                                </a:cxn>
                                <a:cxn ang="0">
                                  <a:pos x="connsiteX3083" y="connsiteY3083"/>
                                </a:cxn>
                                <a:cxn ang="0">
                                  <a:pos x="connsiteX3084" y="connsiteY3084"/>
                                </a:cxn>
                                <a:cxn ang="0">
                                  <a:pos x="connsiteX3085" y="connsiteY3085"/>
                                </a:cxn>
                                <a:cxn ang="0">
                                  <a:pos x="connsiteX3086" y="connsiteY3086"/>
                                </a:cxn>
                                <a:cxn ang="0">
                                  <a:pos x="connsiteX3087" y="connsiteY3087"/>
                                </a:cxn>
                                <a:cxn ang="0">
                                  <a:pos x="connsiteX3088" y="connsiteY3088"/>
                                </a:cxn>
                                <a:cxn ang="0">
                                  <a:pos x="connsiteX3089" y="connsiteY3089"/>
                                </a:cxn>
                                <a:cxn ang="0">
                                  <a:pos x="connsiteX3090" y="connsiteY3090"/>
                                </a:cxn>
                                <a:cxn ang="0">
                                  <a:pos x="connsiteX3091" y="connsiteY3091"/>
                                </a:cxn>
                                <a:cxn ang="0">
                                  <a:pos x="connsiteX3092" y="connsiteY3092"/>
                                </a:cxn>
                                <a:cxn ang="0">
                                  <a:pos x="connsiteX3093" y="connsiteY3093"/>
                                </a:cxn>
                                <a:cxn ang="0">
                                  <a:pos x="connsiteX3094" y="connsiteY3094"/>
                                </a:cxn>
                                <a:cxn ang="0">
                                  <a:pos x="connsiteX3095" y="connsiteY3095"/>
                                </a:cxn>
                                <a:cxn ang="0">
                                  <a:pos x="connsiteX3096" y="connsiteY3096"/>
                                </a:cxn>
                                <a:cxn ang="0">
                                  <a:pos x="connsiteX3097" y="connsiteY3097"/>
                                </a:cxn>
                                <a:cxn ang="0">
                                  <a:pos x="connsiteX3098" y="connsiteY3098"/>
                                </a:cxn>
                                <a:cxn ang="0">
                                  <a:pos x="connsiteX3099" y="connsiteY3099"/>
                                </a:cxn>
                                <a:cxn ang="0">
                                  <a:pos x="connsiteX3100" y="connsiteY3100"/>
                                </a:cxn>
                                <a:cxn ang="0">
                                  <a:pos x="connsiteX3101" y="connsiteY3101"/>
                                </a:cxn>
                                <a:cxn ang="0">
                                  <a:pos x="connsiteX3102" y="connsiteY3102"/>
                                </a:cxn>
                                <a:cxn ang="0">
                                  <a:pos x="connsiteX3103" y="connsiteY3103"/>
                                </a:cxn>
                                <a:cxn ang="0">
                                  <a:pos x="connsiteX3104" y="connsiteY3104"/>
                                </a:cxn>
                                <a:cxn ang="0">
                                  <a:pos x="connsiteX3105" y="connsiteY3105"/>
                                </a:cxn>
                                <a:cxn ang="0">
                                  <a:pos x="connsiteX3106" y="connsiteY3106"/>
                                </a:cxn>
                                <a:cxn ang="0">
                                  <a:pos x="connsiteX3107" y="connsiteY3107"/>
                                </a:cxn>
                                <a:cxn ang="0">
                                  <a:pos x="connsiteX3108" y="connsiteY3108"/>
                                </a:cxn>
                                <a:cxn ang="0">
                                  <a:pos x="connsiteX3109" y="connsiteY3109"/>
                                </a:cxn>
                                <a:cxn ang="0">
                                  <a:pos x="connsiteX3110" y="connsiteY3110"/>
                                </a:cxn>
                                <a:cxn ang="0">
                                  <a:pos x="connsiteX3111" y="connsiteY3111"/>
                                </a:cxn>
                                <a:cxn ang="0">
                                  <a:pos x="connsiteX3112" y="connsiteY3112"/>
                                </a:cxn>
                                <a:cxn ang="0">
                                  <a:pos x="connsiteX3113" y="connsiteY3113"/>
                                </a:cxn>
                                <a:cxn ang="0">
                                  <a:pos x="connsiteX3114" y="connsiteY3114"/>
                                </a:cxn>
                                <a:cxn ang="0">
                                  <a:pos x="connsiteX3115" y="connsiteY3115"/>
                                </a:cxn>
                                <a:cxn ang="0">
                                  <a:pos x="connsiteX3116" y="connsiteY3116"/>
                                </a:cxn>
                                <a:cxn ang="0">
                                  <a:pos x="connsiteX3117" y="connsiteY3117"/>
                                </a:cxn>
                                <a:cxn ang="0">
                                  <a:pos x="connsiteX3118" y="connsiteY3118"/>
                                </a:cxn>
                                <a:cxn ang="0">
                                  <a:pos x="connsiteX3119" y="connsiteY3119"/>
                                </a:cxn>
                                <a:cxn ang="0">
                                  <a:pos x="connsiteX3120" y="connsiteY3120"/>
                                </a:cxn>
                                <a:cxn ang="0">
                                  <a:pos x="connsiteX3121" y="connsiteY3121"/>
                                </a:cxn>
                                <a:cxn ang="0">
                                  <a:pos x="connsiteX3122" y="connsiteY3122"/>
                                </a:cxn>
                                <a:cxn ang="0">
                                  <a:pos x="connsiteX3123" y="connsiteY3123"/>
                                </a:cxn>
                                <a:cxn ang="0">
                                  <a:pos x="connsiteX3124" y="connsiteY3124"/>
                                </a:cxn>
                                <a:cxn ang="0">
                                  <a:pos x="connsiteX3125" y="connsiteY3125"/>
                                </a:cxn>
                                <a:cxn ang="0">
                                  <a:pos x="connsiteX3126" y="connsiteY3126"/>
                                </a:cxn>
                                <a:cxn ang="0">
                                  <a:pos x="connsiteX3127" y="connsiteY3127"/>
                                </a:cxn>
                                <a:cxn ang="0">
                                  <a:pos x="connsiteX3128" y="connsiteY3128"/>
                                </a:cxn>
                                <a:cxn ang="0">
                                  <a:pos x="connsiteX3129" y="connsiteY3129"/>
                                </a:cxn>
                                <a:cxn ang="0">
                                  <a:pos x="connsiteX3130" y="connsiteY3130"/>
                                </a:cxn>
                                <a:cxn ang="0">
                                  <a:pos x="connsiteX3131" y="connsiteY3131"/>
                                </a:cxn>
                                <a:cxn ang="0">
                                  <a:pos x="connsiteX3132" y="connsiteY3132"/>
                                </a:cxn>
                                <a:cxn ang="0">
                                  <a:pos x="connsiteX3133" y="connsiteY3133"/>
                                </a:cxn>
                                <a:cxn ang="0">
                                  <a:pos x="connsiteX3134" y="connsiteY3134"/>
                                </a:cxn>
                                <a:cxn ang="0">
                                  <a:pos x="connsiteX3135" y="connsiteY3135"/>
                                </a:cxn>
                                <a:cxn ang="0">
                                  <a:pos x="connsiteX3136" y="connsiteY3136"/>
                                </a:cxn>
                                <a:cxn ang="0">
                                  <a:pos x="connsiteX3137" y="connsiteY3137"/>
                                </a:cxn>
                                <a:cxn ang="0">
                                  <a:pos x="connsiteX3138" y="connsiteY3138"/>
                                </a:cxn>
                                <a:cxn ang="0">
                                  <a:pos x="connsiteX3139" y="connsiteY3139"/>
                                </a:cxn>
                                <a:cxn ang="0">
                                  <a:pos x="connsiteX3140" y="connsiteY3140"/>
                                </a:cxn>
                                <a:cxn ang="0">
                                  <a:pos x="connsiteX3141" y="connsiteY3141"/>
                                </a:cxn>
                                <a:cxn ang="0">
                                  <a:pos x="connsiteX3142" y="connsiteY3142"/>
                                </a:cxn>
                                <a:cxn ang="0">
                                  <a:pos x="connsiteX3143" y="connsiteY3143"/>
                                </a:cxn>
                                <a:cxn ang="0">
                                  <a:pos x="connsiteX3144" y="connsiteY3144"/>
                                </a:cxn>
                                <a:cxn ang="0">
                                  <a:pos x="connsiteX3145" y="connsiteY3145"/>
                                </a:cxn>
                                <a:cxn ang="0">
                                  <a:pos x="connsiteX3146" y="connsiteY3146"/>
                                </a:cxn>
                                <a:cxn ang="0">
                                  <a:pos x="connsiteX3147" y="connsiteY3147"/>
                                </a:cxn>
                                <a:cxn ang="0">
                                  <a:pos x="connsiteX3148" y="connsiteY3148"/>
                                </a:cxn>
                                <a:cxn ang="0">
                                  <a:pos x="connsiteX3149" y="connsiteY3149"/>
                                </a:cxn>
                                <a:cxn ang="0">
                                  <a:pos x="connsiteX3150" y="connsiteY3150"/>
                                </a:cxn>
                                <a:cxn ang="0">
                                  <a:pos x="connsiteX3151" y="connsiteY3151"/>
                                </a:cxn>
                                <a:cxn ang="0">
                                  <a:pos x="connsiteX3152" y="connsiteY3152"/>
                                </a:cxn>
                                <a:cxn ang="0">
                                  <a:pos x="connsiteX3153" y="connsiteY3153"/>
                                </a:cxn>
                                <a:cxn ang="0">
                                  <a:pos x="connsiteX3154" y="connsiteY3154"/>
                                </a:cxn>
                                <a:cxn ang="0">
                                  <a:pos x="connsiteX3155" y="connsiteY3155"/>
                                </a:cxn>
                                <a:cxn ang="0">
                                  <a:pos x="connsiteX3156" y="connsiteY3156"/>
                                </a:cxn>
                                <a:cxn ang="0">
                                  <a:pos x="connsiteX3157" y="connsiteY3157"/>
                                </a:cxn>
                                <a:cxn ang="0">
                                  <a:pos x="connsiteX3158" y="connsiteY3158"/>
                                </a:cxn>
                                <a:cxn ang="0">
                                  <a:pos x="connsiteX3159" y="connsiteY3159"/>
                                </a:cxn>
                                <a:cxn ang="0">
                                  <a:pos x="connsiteX3160" y="connsiteY3160"/>
                                </a:cxn>
                                <a:cxn ang="0">
                                  <a:pos x="connsiteX3161" y="connsiteY3161"/>
                                </a:cxn>
                                <a:cxn ang="0">
                                  <a:pos x="connsiteX3162" y="connsiteY3162"/>
                                </a:cxn>
                                <a:cxn ang="0">
                                  <a:pos x="connsiteX3163" y="connsiteY3163"/>
                                </a:cxn>
                                <a:cxn ang="0">
                                  <a:pos x="connsiteX3164" y="connsiteY3164"/>
                                </a:cxn>
                                <a:cxn ang="0">
                                  <a:pos x="connsiteX3165" y="connsiteY3165"/>
                                </a:cxn>
                                <a:cxn ang="0">
                                  <a:pos x="connsiteX3166" y="connsiteY3166"/>
                                </a:cxn>
                                <a:cxn ang="0">
                                  <a:pos x="connsiteX3167" y="connsiteY3167"/>
                                </a:cxn>
                                <a:cxn ang="0">
                                  <a:pos x="connsiteX3168" y="connsiteY3168"/>
                                </a:cxn>
                                <a:cxn ang="0">
                                  <a:pos x="connsiteX3169" y="connsiteY3169"/>
                                </a:cxn>
                                <a:cxn ang="0">
                                  <a:pos x="connsiteX3170" y="connsiteY3170"/>
                                </a:cxn>
                                <a:cxn ang="0">
                                  <a:pos x="connsiteX3171" y="connsiteY3171"/>
                                </a:cxn>
                                <a:cxn ang="0">
                                  <a:pos x="connsiteX3172" y="connsiteY3172"/>
                                </a:cxn>
                                <a:cxn ang="0">
                                  <a:pos x="connsiteX3173" y="connsiteY3173"/>
                                </a:cxn>
                                <a:cxn ang="0">
                                  <a:pos x="connsiteX3174" y="connsiteY3174"/>
                                </a:cxn>
                                <a:cxn ang="0">
                                  <a:pos x="connsiteX3175" y="connsiteY3175"/>
                                </a:cxn>
                                <a:cxn ang="0">
                                  <a:pos x="connsiteX3176" y="connsiteY3176"/>
                                </a:cxn>
                                <a:cxn ang="0">
                                  <a:pos x="connsiteX3177" y="connsiteY3177"/>
                                </a:cxn>
                                <a:cxn ang="0">
                                  <a:pos x="connsiteX3178" y="connsiteY3178"/>
                                </a:cxn>
                                <a:cxn ang="0">
                                  <a:pos x="connsiteX3179" y="connsiteY3179"/>
                                </a:cxn>
                                <a:cxn ang="0">
                                  <a:pos x="connsiteX3180" y="connsiteY3180"/>
                                </a:cxn>
                                <a:cxn ang="0">
                                  <a:pos x="connsiteX3181" y="connsiteY3181"/>
                                </a:cxn>
                                <a:cxn ang="0">
                                  <a:pos x="connsiteX3182" y="connsiteY3182"/>
                                </a:cxn>
                                <a:cxn ang="0">
                                  <a:pos x="connsiteX3183" y="connsiteY3183"/>
                                </a:cxn>
                                <a:cxn ang="0">
                                  <a:pos x="connsiteX3184" y="connsiteY3184"/>
                                </a:cxn>
                                <a:cxn ang="0">
                                  <a:pos x="connsiteX3185" y="connsiteY3185"/>
                                </a:cxn>
                                <a:cxn ang="0">
                                  <a:pos x="connsiteX3186" y="connsiteY3186"/>
                                </a:cxn>
                                <a:cxn ang="0">
                                  <a:pos x="connsiteX3187" y="connsiteY3187"/>
                                </a:cxn>
                                <a:cxn ang="0">
                                  <a:pos x="connsiteX3188" y="connsiteY3188"/>
                                </a:cxn>
                                <a:cxn ang="0">
                                  <a:pos x="connsiteX3189" y="connsiteY3189"/>
                                </a:cxn>
                                <a:cxn ang="0">
                                  <a:pos x="connsiteX3190" y="connsiteY3190"/>
                                </a:cxn>
                                <a:cxn ang="0">
                                  <a:pos x="connsiteX3191" y="connsiteY3191"/>
                                </a:cxn>
                                <a:cxn ang="0">
                                  <a:pos x="connsiteX3192" y="connsiteY3192"/>
                                </a:cxn>
                                <a:cxn ang="0">
                                  <a:pos x="connsiteX3193" y="connsiteY3193"/>
                                </a:cxn>
                                <a:cxn ang="0">
                                  <a:pos x="connsiteX3194" y="connsiteY3194"/>
                                </a:cxn>
                                <a:cxn ang="0">
                                  <a:pos x="connsiteX3195" y="connsiteY3195"/>
                                </a:cxn>
                                <a:cxn ang="0">
                                  <a:pos x="connsiteX3196" y="connsiteY3196"/>
                                </a:cxn>
                                <a:cxn ang="0">
                                  <a:pos x="connsiteX3197" y="connsiteY3197"/>
                                </a:cxn>
                                <a:cxn ang="0">
                                  <a:pos x="connsiteX3198" y="connsiteY3198"/>
                                </a:cxn>
                                <a:cxn ang="0">
                                  <a:pos x="connsiteX3199" y="connsiteY3199"/>
                                </a:cxn>
                                <a:cxn ang="0">
                                  <a:pos x="connsiteX3200" y="connsiteY3200"/>
                                </a:cxn>
                                <a:cxn ang="0">
                                  <a:pos x="connsiteX3201" y="connsiteY3201"/>
                                </a:cxn>
                                <a:cxn ang="0">
                                  <a:pos x="connsiteX3202" y="connsiteY3202"/>
                                </a:cxn>
                                <a:cxn ang="0">
                                  <a:pos x="connsiteX3203" y="connsiteY3203"/>
                                </a:cxn>
                                <a:cxn ang="0">
                                  <a:pos x="connsiteX3204" y="connsiteY3204"/>
                                </a:cxn>
                                <a:cxn ang="0">
                                  <a:pos x="connsiteX3205" y="connsiteY3205"/>
                                </a:cxn>
                                <a:cxn ang="0">
                                  <a:pos x="connsiteX3206" y="connsiteY3206"/>
                                </a:cxn>
                                <a:cxn ang="0">
                                  <a:pos x="connsiteX3207" y="connsiteY3207"/>
                                </a:cxn>
                                <a:cxn ang="0">
                                  <a:pos x="connsiteX3208" y="connsiteY3208"/>
                                </a:cxn>
                                <a:cxn ang="0">
                                  <a:pos x="connsiteX3209" y="connsiteY3209"/>
                                </a:cxn>
                                <a:cxn ang="0">
                                  <a:pos x="connsiteX3210" y="connsiteY3210"/>
                                </a:cxn>
                                <a:cxn ang="0">
                                  <a:pos x="connsiteX3211" y="connsiteY3211"/>
                                </a:cxn>
                                <a:cxn ang="0">
                                  <a:pos x="connsiteX3212" y="connsiteY3212"/>
                                </a:cxn>
                                <a:cxn ang="0">
                                  <a:pos x="connsiteX3213" y="connsiteY3213"/>
                                </a:cxn>
                                <a:cxn ang="0">
                                  <a:pos x="connsiteX3214" y="connsiteY3214"/>
                                </a:cxn>
                                <a:cxn ang="0">
                                  <a:pos x="connsiteX3215" y="connsiteY3215"/>
                                </a:cxn>
                                <a:cxn ang="0">
                                  <a:pos x="connsiteX3216" y="connsiteY3216"/>
                                </a:cxn>
                                <a:cxn ang="0">
                                  <a:pos x="connsiteX3217" y="connsiteY3217"/>
                                </a:cxn>
                                <a:cxn ang="0">
                                  <a:pos x="connsiteX3218" y="connsiteY3218"/>
                                </a:cxn>
                                <a:cxn ang="0">
                                  <a:pos x="connsiteX3219" y="connsiteY3219"/>
                                </a:cxn>
                                <a:cxn ang="0">
                                  <a:pos x="connsiteX3220" y="connsiteY3220"/>
                                </a:cxn>
                                <a:cxn ang="0">
                                  <a:pos x="connsiteX3221" y="connsiteY3221"/>
                                </a:cxn>
                                <a:cxn ang="0">
                                  <a:pos x="connsiteX3222" y="connsiteY3222"/>
                                </a:cxn>
                                <a:cxn ang="0">
                                  <a:pos x="connsiteX3223" y="connsiteY3223"/>
                                </a:cxn>
                                <a:cxn ang="0">
                                  <a:pos x="connsiteX3224" y="connsiteY3224"/>
                                </a:cxn>
                                <a:cxn ang="0">
                                  <a:pos x="connsiteX3225" y="connsiteY3225"/>
                                </a:cxn>
                                <a:cxn ang="0">
                                  <a:pos x="connsiteX3226" y="connsiteY3226"/>
                                </a:cxn>
                                <a:cxn ang="0">
                                  <a:pos x="connsiteX3227" y="connsiteY3227"/>
                                </a:cxn>
                                <a:cxn ang="0">
                                  <a:pos x="connsiteX3228" y="connsiteY3228"/>
                                </a:cxn>
                                <a:cxn ang="0">
                                  <a:pos x="connsiteX3229" y="connsiteY3229"/>
                                </a:cxn>
                                <a:cxn ang="0">
                                  <a:pos x="connsiteX3230" y="connsiteY3230"/>
                                </a:cxn>
                                <a:cxn ang="0">
                                  <a:pos x="connsiteX3231" y="connsiteY3231"/>
                                </a:cxn>
                                <a:cxn ang="0">
                                  <a:pos x="connsiteX3232" y="connsiteY3232"/>
                                </a:cxn>
                                <a:cxn ang="0">
                                  <a:pos x="connsiteX3233" y="connsiteY3233"/>
                                </a:cxn>
                                <a:cxn ang="0">
                                  <a:pos x="connsiteX3234" y="connsiteY3234"/>
                                </a:cxn>
                                <a:cxn ang="0">
                                  <a:pos x="connsiteX3235" y="connsiteY3235"/>
                                </a:cxn>
                                <a:cxn ang="0">
                                  <a:pos x="connsiteX3236" y="connsiteY3236"/>
                                </a:cxn>
                                <a:cxn ang="0">
                                  <a:pos x="connsiteX3237" y="connsiteY3237"/>
                                </a:cxn>
                                <a:cxn ang="0">
                                  <a:pos x="connsiteX3238" y="connsiteY3238"/>
                                </a:cxn>
                                <a:cxn ang="0">
                                  <a:pos x="connsiteX3239" y="connsiteY3239"/>
                                </a:cxn>
                                <a:cxn ang="0">
                                  <a:pos x="connsiteX3240" y="connsiteY3240"/>
                                </a:cxn>
                                <a:cxn ang="0">
                                  <a:pos x="connsiteX3241" y="connsiteY3241"/>
                                </a:cxn>
                                <a:cxn ang="0">
                                  <a:pos x="connsiteX3242" y="connsiteY3242"/>
                                </a:cxn>
                                <a:cxn ang="0">
                                  <a:pos x="connsiteX3243" y="connsiteY3243"/>
                                </a:cxn>
                                <a:cxn ang="0">
                                  <a:pos x="connsiteX3244" y="connsiteY3244"/>
                                </a:cxn>
                                <a:cxn ang="0">
                                  <a:pos x="connsiteX3245" y="connsiteY3245"/>
                                </a:cxn>
                                <a:cxn ang="0">
                                  <a:pos x="connsiteX3246" y="connsiteY3246"/>
                                </a:cxn>
                                <a:cxn ang="0">
                                  <a:pos x="connsiteX3247" y="connsiteY3247"/>
                                </a:cxn>
                                <a:cxn ang="0">
                                  <a:pos x="connsiteX3248" y="connsiteY3248"/>
                                </a:cxn>
                                <a:cxn ang="0">
                                  <a:pos x="connsiteX3249" y="connsiteY3249"/>
                                </a:cxn>
                                <a:cxn ang="0">
                                  <a:pos x="connsiteX3250" y="connsiteY3250"/>
                                </a:cxn>
                                <a:cxn ang="0">
                                  <a:pos x="connsiteX3251" y="connsiteY3251"/>
                                </a:cxn>
                                <a:cxn ang="0">
                                  <a:pos x="connsiteX3252" y="connsiteY3252"/>
                                </a:cxn>
                                <a:cxn ang="0">
                                  <a:pos x="connsiteX3253" y="connsiteY3253"/>
                                </a:cxn>
                                <a:cxn ang="0">
                                  <a:pos x="connsiteX3254" y="connsiteY3254"/>
                                </a:cxn>
                                <a:cxn ang="0">
                                  <a:pos x="connsiteX3255" y="connsiteY3255"/>
                                </a:cxn>
                                <a:cxn ang="0">
                                  <a:pos x="connsiteX3256" y="connsiteY3256"/>
                                </a:cxn>
                                <a:cxn ang="0">
                                  <a:pos x="connsiteX3257" y="connsiteY3257"/>
                                </a:cxn>
                                <a:cxn ang="0">
                                  <a:pos x="connsiteX3258" y="connsiteY3258"/>
                                </a:cxn>
                                <a:cxn ang="0">
                                  <a:pos x="connsiteX3259" y="connsiteY3259"/>
                                </a:cxn>
                                <a:cxn ang="0">
                                  <a:pos x="connsiteX3260" y="connsiteY3260"/>
                                </a:cxn>
                                <a:cxn ang="0">
                                  <a:pos x="connsiteX3261" y="connsiteY3261"/>
                                </a:cxn>
                                <a:cxn ang="0">
                                  <a:pos x="connsiteX3262" y="connsiteY3262"/>
                                </a:cxn>
                                <a:cxn ang="0">
                                  <a:pos x="connsiteX3263" y="connsiteY3263"/>
                                </a:cxn>
                                <a:cxn ang="0">
                                  <a:pos x="connsiteX3264" y="connsiteY3264"/>
                                </a:cxn>
                                <a:cxn ang="0">
                                  <a:pos x="connsiteX3265" y="connsiteY3265"/>
                                </a:cxn>
                                <a:cxn ang="0">
                                  <a:pos x="connsiteX3266" y="connsiteY3266"/>
                                </a:cxn>
                                <a:cxn ang="0">
                                  <a:pos x="connsiteX3267" y="connsiteY3267"/>
                                </a:cxn>
                                <a:cxn ang="0">
                                  <a:pos x="connsiteX3268" y="connsiteY3268"/>
                                </a:cxn>
                                <a:cxn ang="0">
                                  <a:pos x="connsiteX3269" y="connsiteY3269"/>
                                </a:cxn>
                                <a:cxn ang="0">
                                  <a:pos x="connsiteX3270" y="connsiteY3270"/>
                                </a:cxn>
                                <a:cxn ang="0">
                                  <a:pos x="connsiteX3271" y="connsiteY3271"/>
                                </a:cxn>
                                <a:cxn ang="0">
                                  <a:pos x="connsiteX3272" y="connsiteY3272"/>
                                </a:cxn>
                                <a:cxn ang="0">
                                  <a:pos x="connsiteX3273" y="connsiteY3273"/>
                                </a:cxn>
                                <a:cxn ang="0">
                                  <a:pos x="connsiteX3274" y="connsiteY3274"/>
                                </a:cxn>
                                <a:cxn ang="0">
                                  <a:pos x="connsiteX3275" y="connsiteY3275"/>
                                </a:cxn>
                                <a:cxn ang="0">
                                  <a:pos x="connsiteX3276" y="connsiteY3276"/>
                                </a:cxn>
                                <a:cxn ang="0">
                                  <a:pos x="connsiteX3277" y="connsiteY3277"/>
                                </a:cxn>
                                <a:cxn ang="0">
                                  <a:pos x="connsiteX3278" y="connsiteY3278"/>
                                </a:cxn>
                                <a:cxn ang="0">
                                  <a:pos x="connsiteX3279" y="connsiteY3279"/>
                                </a:cxn>
                                <a:cxn ang="0">
                                  <a:pos x="connsiteX3280" y="connsiteY3280"/>
                                </a:cxn>
                                <a:cxn ang="0">
                                  <a:pos x="connsiteX3281" y="connsiteY3281"/>
                                </a:cxn>
                                <a:cxn ang="0">
                                  <a:pos x="connsiteX3282" y="connsiteY3282"/>
                                </a:cxn>
                                <a:cxn ang="0">
                                  <a:pos x="connsiteX3283" y="connsiteY3283"/>
                                </a:cxn>
                                <a:cxn ang="0">
                                  <a:pos x="connsiteX3284" y="connsiteY3284"/>
                                </a:cxn>
                                <a:cxn ang="0">
                                  <a:pos x="connsiteX3285" y="connsiteY3285"/>
                                </a:cxn>
                                <a:cxn ang="0">
                                  <a:pos x="connsiteX3286" y="connsiteY3286"/>
                                </a:cxn>
                                <a:cxn ang="0">
                                  <a:pos x="connsiteX3287" y="connsiteY3287"/>
                                </a:cxn>
                                <a:cxn ang="0">
                                  <a:pos x="connsiteX3288" y="connsiteY3288"/>
                                </a:cxn>
                                <a:cxn ang="0">
                                  <a:pos x="connsiteX3289" y="connsiteY3289"/>
                                </a:cxn>
                                <a:cxn ang="0">
                                  <a:pos x="connsiteX3290" y="connsiteY3290"/>
                                </a:cxn>
                                <a:cxn ang="0">
                                  <a:pos x="connsiteX3291" y="connsiteY3291"/>
                                </a:cxn>
                                <a:cxn ang="0">
                                  <a:pos x="connsiteX3292" y="connsiteY3292"/>
                                </a:cxn>
                                <a:cxn ang="0">
                                  <a:pos x="connsiteX3293" y="connsiteY3293"/>
                                </a:cxn>
                                <a:cxn ang="0">
                                  <a:pos x="connsiteX3294" y="connsiteY3294"/>
                                </a:cxn>
                                <a:cxn ang="0">
                                  <a:pos x="connsiteX3295" y="connsiteY3295"/>
                                </a:cxn>
                                <a:cxn ang="0">
                                  <a:pos x="connsiteX3296" y="connsiteY3296"/>
                                </a:cxn>
                                <a:cxn ang="0">
                                  <a:pos x="connsiteX3297" y="connsiteY3297"/>
                                </a:cxn>
                                <a:cxn ang="0">
                                  <a:pos x="connsiteX3298" y="connsiteY3298"/>
                                </a:cxn>
                                <a:cxn ang="0">
                                  <a:pos x="connsiteX3299" y="connsiteY3299"/>
                                </a:cxn>
                                <a:cxn ang="0">
                                  <a:pos x="connsiteX3300" y="connsiteY3300"/>
                                </a:cxn>
                                <a:cxn ang="0">
                                  <a:pos x="connsiteX3301" y="connsiteY3301"/>
                                </a:cxn>
                                <a:cxn ang="0">
                                  <a:pos x="connsiteX3302" y="connsiteY3302"/>
                                </a:cxn>
                                <a:cxn ang="0">
                                  <a:pos x="connsiteX3303" y="connsiteY3303"/>
                                </a:cxn>
                                <a:cxn ang="0">
                                  <a:pos x="connsiteX3304" y="connsiteY3304"/>
                                </a:cxn>
                                <a:cxn ang="0">
                                  <a:pos x="connsiteX3305" y="connsiteY3305"/>
                                </a:cxn>
                                <a:cxn ang="0">
                                  <a:pos x="connsiteX3306" y="connsiteY3306"/>
                                </a:cxn>
                                <a:cxn ang="0">
                                  <a:pos x="connsiteX3307" y="connsiteY3307"/>
                                </a:cxn>
                                <a:cxn ang="0">
                                  <a:pos x="connsiteX3308" y="connsiteY3308"/>
                                </a:cxn>
                                <a:cxn ang="0">
                                  <a:pos x="connsiteX3309" y="connsiteY3309"/>
                                </a:cxn>
                                <a:cxn ang="0">
                                  <a:pos x="connsiteX3310" y="connsiteY3310"/>
                                </a:cxn>
                                <a:cxn ang="0">
                                  <a:pos x="connsiteX3311" y="connsiteY3311"/>
                                </a:cxn>
                                <a:cxn ang="0">
                                  <a:pos x="connsiteX3312" y="connsiteY3312"/>
                                </a:cxn>
                                <a:cxn ang="0">
                                  <a:pos x="connsiteX3313" y="connsiteY3313"/>
                                </a:cxn>
                                <a:cxn ang="0">
                                  <a:pos x="connsiteX3314" y="connsiteY3314"/>
                                </a:cxn>
                                <a:cxn ang="0">
                                  <a:pos x="connsiteX3315" y="connsiteY3315"/>
                                </a:cxn>
                                <a:cxn ang="0">
                                  <a:pos x="connsiteX3316" y="connsiteY3316"/>
                                </a:cxn>
                                <a:cxn ang="0">
                                  <a:pos x="connsiteX3317" y="connsiteY3317"/>
                                </a:cxn>
                                <a:cxn ang="0">
                                  <a:pos x="connsiteX3318" y="connsiteY3318"/>
                                </a:cxn>
                                <a:cxn ang="0">
                                  <a:pos x="connsiteX3319" y="connsiteY3319"/>
                                </a:cxn>
                                <a:cxn ang="0">
                                  <a:pos x="connsiteX3320" y="connsiteY3320"/>
                                </a:cxn>
                                <a:cxn ang="0">
                                  <a:pos x="connsiteX3321" y="connsiteY3321"/>
                                </a:cxn>
                                <a:cxn ang="0">
                                  <a:pos x="connsiteX3322" y="connsiteY3322"/>
                                </a:cxn>
                                <a:cxn ang="0">
                                  <a:pos x="connsiteX3323" y="connsiteY3323"/>
                                </a:cxn>
                                <a:cxn ang="0">
                                  <a:pos x="connsiteX3324" y="connsiteY3324"/>
                                </a:cxn>
                                <a:cxn ang="0">
                                  <a:pos x="connsiteX3325" y="connsiteY3325"/>
                                </a:cxn>
                                <a:cxn ang="0">
                                  <a:pos x="connsiteX3326" y="connsiteY3326"/>
                                </a:cxn>
                                <a:cxn ang="0">
                                  <a:pos x="connsiteX3327" y="connsiteY3327"/>
                                </a:cxn>
                                <a:cxn ang="0">
                                  <a:pos x="connsiteX3328" y="connsiteY3328"/>
                                </a:cxn>
                                <a:cxn ang="0">
                                  <a:pos x="connsiteX3329" y="connsiteY3329"/>
                                </a:cxn>
                                <a:cxn ang="0">
                                  <a:pos x="connsiteX3330" y="connsiteY3330"/>
                                </a:cxn>
                                <a:cxn ang="0">
                                  <a:pos x="connsiteX3331" y="connsiteY3331"/>
                                </a:cxn>
                                <a:cxn ang="0">
                                  <a:pos x="connsiteX3332" y="connsiteY3332"/>
                                </a:cxn>
                                <a:cxn ang="0">
                                  <a:pos x="connsiteX3333" y="connsiteY3333"/>
                                </a:cxn>
                                <a:cxn ang="0">
                                  <a:pos x="connsiteX3334" y="connsiteY3334"/>
                                </a:cxn>
                                <a:cxn ang="0">
                                  <a:pos x="connsiteX3335" y="connsiteY3335"/>
                                </a:cxn>
                                <a:cxn ang="0">
                                  <a:pos x="connsiteX3336" y="connsiteY3336"/>
                                </a:cxn>
                                <a:cxn ang="0">
                                  <a:pos x="connsiteX3337" y="connsiteY3337"/>
                                </a:cxn>
                                <a:cxn ang="0">
                                  <a:pos x="connsiteX3338" y="connsiteY3338"/>
                                </a:cxn>
                                <a:cxn ang="0">
                                  <a:pos x="connsiteX3339" y="connsiteY3339"/>
                                </a:cxn>
                                <a:cxn ang="0">
                                  <a:pos x="connsiteX3340" y="connsiteY3340"/>
                                </a:cxn>
                                <a:cxn ang="0">
                                  <a:pos x="connsiteX3341" y="connsiteY3341"/>
                                </a:cxn>
                                <a:cxn ang="0">
                                  <a:pos x="connsiteX3342" y="connsiteY3342"/>
                                </a:cxn>
                                <a:cxn ang="0">
                                  <a:pos x="connsiteX3343" y="connsiteY3343"/>
                                </a:cxn>
                                <a:cxn ang="0">
                                  <a:pos x="connsiteX3344" y="connsiteY3344"/>
                                </a:cxn>
                                <a:cxn ang="0">
                                  <a:pos x="connsiteX3345" y="connsiteY3345"/>
                                </a:cxn>
                                <a:cxn ang="0">
                                  <a:pos x="connsiteX3346" y="connsiteY3346"/>
                                </a:cxn>
                                <a:cxn ang="0">
                                  <a:pos x="connsiteX3347" y="connsiteY3347"/>
                                </a:cxn>
                                <a:cxn ang="0">
                                  <a:pos x="connsiteX3348" y="connsiteY3348"/>
                                </a:cxn>
                                <a:cxn ang="0">
                                  <a:pos x="connsiteX3349" y="connsiteY3349"/>
                                </a:cxn>
                                <a:cxn ang="0">
                                  <a:pos x="connsiteX3350" y="connsiteY3350"/>
                                </a:cxn>
                                <a:cxn ang="0">
                                  <a:pos x="connsiteX3351" y="connsiteY3351"/>
                                </a:cxn>
                                <a:cxn ang="0">
                                  <a:pos x="connsiteX3352" y="connsiteY3352"/>
                                </a:cxn>
                                <a:cxn ang="0">
                                  <a:pos x="connsiteX3353" y="connsiteY3353"/>
                                </a:cxn>
                                <a:cxn ang="0">
                                  <a:pos x="connsiteX3354" y="connsiteY3354"/>
                                </a:cxn>
                                <a:cxn ang="0">
                                  <a:pos x="connsiteX3355" y="connsiteY3355"/>
                                </a:cxn>
                                <a:cxn ang="0">
                                  <a:pos x="connsiteX3356" y="connsiteY3356"/>
                                </a:cxn>
                                <a:cxn ang="0">
                                  <a:pos x="connsiteX3357" y="connsiteY3357"/>
                                </a:cxn>
                                <a:cxn ang="0">
                                  <a:pos x="connsiteX3358" y="connsiteY3358"/>
                                </a:cxn>
                                <a:cxn ang="0">
                                  <a:pos x="connsiteX3359" y="connsiteY3359"/>
                                </a:cxn>
                                <a:cxn ang="0">
                                  <a:pos x="connsiteX3360" y="connsiteY3360"/>
                                </a:cxn>
                                <a:cxn ang="0">
                                  <a:pos x="connsiteX3361" y="connsiteY3361"/>
                                </a:cxn>
                                <a:cxn ang="0">
                                  <a:pos x="connsiteX3362" y="connsiteY3362"/>
                                </a:cxn>
                                <a:cxn ang="0">
                                  <a:pos x="connsiteX3363" y="connsiteY3363"/>
                                </a:cxn>
                                <a:cxn ang="0">
                                  <a:pos x="connsiteX3364" y="connsiteY3364"/>
                                </a:cxn>
                                <a:cxn ang="0">
                                  <a:pos x="connsiteX3365" y="connsiteY3365"/>
                                </a:cxn>
                                <a:cxn ang="0">
                                  <a:pos x="connsiteX3366" y="connsiteY3366"/>
                                </a:cxn>
                                <a:cxn ang="0">
                                  <a:pos x="connsiteX3367" y="connsiteY3367"/>
                                </a:cxn>
                                <a:cxn ang="0">
                                  <a:pos x="connsiteX3368" y="connsiteY3368"/>
                                </a:cxn>
                                <a:cxn ang="0">
                                  <a:pos x="connsiteX3369" y="connsiteY3369"/>
                                </a:cxn>
                                <a:cxn ang="0">
                                  <a:pos x="connsiteX3370" y="connsiteY3370"/>
                                </a:cxn>
                                <a:cxn ang="0">
                                  <a:pos x="connsiteX3371" y="connsiteY3371"/>
                                </a:cxn>
                                <a:cxn ang="0">
                                  <a:pos x="connsiteX3372" y="connsiteY3372"/>
                                </a:cxn>
                                <a:cxn ang="0">
                                  <a:pos x="connsiteX3373" y="connsiteY3373"/>
                                </a:cxn>
                                <a:cxn ang="0">
                                  <a:pos x="connsiteX3374" y="connsiteY3374"/>
                                </a:cxn>
                                <a:cxn ang="0">
                                  <a:pos x="connsiteX3375" y="connsiteY3375"/>
                                </a:cxn>
                                <a:cxn ang="0">
                                  <a:pos x="connsiteX3376" y="connsiteY3376"/>
                                </a:cxn>
                                <a:cxn ang="0">
                                  <a:pos x="connsiteX3377" y="connsiteY3377"/>
                                </a:cxn>
                                <a:cxn ang="0">
                                  <a:pos x="connsiteX3378" y="connsiteY3378"/>
                                </a:cxn>
                                <a:cxn ang="0">
                                  <a:pos x="connsiteX3379" y="connsiteY3379"/>
                                </a:cxn>
                                <a:cxn ang="0">
                                  <a:pos x="connsiteX3380" y="connsiteY3380"/>
                                </a:cxn>
                                <a:cxn ang="0">
                                  <a:pos x="connsiteX3381" y="connsiteY3381"/>
                                </a:cxn>
                                <a:cxn ang="0">
                                  <a:pos x="connsiteX3382" y="connsiteY3382"/>
                                </a:cxn>
                                <a:cxn ang="0">
                                  <a:pos x="connsiteX3383" y="connsiteY3383"/>
                                </a:cxn>
                                <a:cxn ang="0">
                                  <a:pos x="connsiteX3384" y="connsiteY3384"/>
                                </a:cxn>
                                <a:cxn ang="0">
                                  <a:pos x="connsiteX3385" y="connsiteY3385"/>
                                </a:cxn>
                                <a:cxn ang="0">
                                  <a:pos x="connsiteX3386" y="connsiteY3386"/>
                                </a:cxn>
                                <a:cxn ang="0">
                                  <a:pos x="connsiteX3387" y="connsiteY3387"/>
                                </a:cxn>
                                <a:cxn ang="0">
                                  <a:pos x="connsiteX3388" y="connsiteY3388"/>
                                </a:cxn>
                                <a:cxn ang="0">
                                  <a:pos x="connsiteX3389" y="connsiteY3389"/>
                                </a:cxn>
                                <a:cxn ang="0">
                                  <a:pos x="connsiteX3390" y="connsiteY3390"/>
                                </a:cxn>
                                <a:cxn ang="0">
                                  <a:pos x="connsiteX3391" y="connsiteY3391"/>
                                </a:cxn>
                                <a:cxn ang="0">
                                  <a:pos x="connsiteX3392" y="connsiteY3392"/>
                                </a:cxn>
                                <a:cxn ang="0">
                                  <a:pos x="connsiteX3393" y="connsiteY3393"/>
                                </a:cxn>
                                <a:cxn ang="0">
                                  <a:pos x="connsiteX3394" y="connsiteY3394"/>
                                </a:cxn>
                                <a:cxn ang="0">
                                  <a:pos x="connsiteX3395" y="connsiteY3395"/>
                                </a:cxn>
                                <a:cxn ang="0">
                                  <a:pos x="connsiteX3396" y="connsiteY3396"/>
                                </a:cxn>
                                <a:cxn ang="0">
                                  <a:pos x="connsiteX3397" y="connsiteY3397"/>
                                </a:cxn>
                                <a:cxn ang="0">
                                  <a:pos x="connsiteX3398" y="connsiteY3398"/>
                                </a:cxn>
                                <a:cxn ang="0">
                                  <a:pos x="connsiteX3399" y="connsiteY3399"/>
                                </a:cxn>
                                <a:cxn ang="0">
                                  <a:pos x="connsiteX3400" y="connsiteY3400"/>
                                </a:cxn>
                                <a:cxn ang="0">
                                  <a:pos x="connsiteX3401" y="connsiteY3401"/>
                                </a:cxn>
                                <a:cxn ang="0">
                                  <a:pos x="connsiteX3402" y="connsiteY3402"/>
                                </a:cxn>
                                <a:cxn ang="0">
                                  <a:pos x="connsiteX3403" y="connsiteY3403"/>
                                </a:cxn>
                                <a:cxn ang="0">
                                  <a:pos x="connsiteX3404" y="connsiteY3404"/>
                                </a:cxn>
                                <a:cxn ang="0">
                                  <a:pos x="connsiteX3405" y="connsiteY3405"/>
                                </a:cxn>
                                <a:cxn ang="0">
                                  <a:pos x="connsiteX3406" y="connsiteY3406"/>
                                </a:cxn>
                                <a:cxn ang="0">
                                  <a:pos x="connsiteX3407" y="connsiteY3407"/>
                                </a:cxn>
                                <a:cxn ang="0">
                                  <a:pos x="connsiteX3408" y="connsiteY3408"/>
                                </a:cxn>
                                <a:cxn ang="0">
                                  <a:pos x="connsiteX3409" y="connsiteY3409"/>
                                </a:cxn>
                                <a:cxn ang="0">
                                  <a:pos x="connsiteX3410" y="connsiteY3410"/>
                                </a:cxn>
                                <a:cxn ang="0">
                                  <a:pos x="connsiteX3411" y="connsiteY3411"/>
                                </a:cxn>
                                <a:cxn ang="0">
                                  <a:pos x="connsiteX3412" y="connsiteY3412"/>
                                </a:cxn>
                                <a:cxn ang="0">
                                  <a:pos x="connsiteX3413" y="connsiteY3413"/>
                                </a:cxn>
                                <a:cxn ang="0">
                                  <a:pos x="connsiteX3414" y="connsiteY3414"/>
                                </a:cxn>
                                <a:cxn ang="0">
                                  <a:pos x="connsiteX3415" y="connsiteY3415"/>
                                </a:cxn>
                                <a:cxn ang="0">
                                  <a:pos x="connsiteX3416" y="connsiteY3416"/>
                                </a:cxn>
                                <a:cxn ang="0">
                                  <a:pos x="connsiteX3417" y="connsiteY3417"/>
                                </a:cxn>
                                <a:cxn ang="0">
                                  <a:pos x="connsiteX3418" y="connsiteY3418"/>
                                </a:cxn>
                                <a:cxn ang="0">
                                  <a:pos x="connsiteX3419" y="connsiteY3419"/>
                                </a:cxn>
                                <a:cxn ang="0">
                                  <a:pos x="connsiteX3420" y="connsiteY3420"/>
                                </a:cxn>
                                <a:cxn ang="0">
                                  <a:pos x="connsiteX3421" y="connsiteY3421"/>
                                </a:cxn>
                                <a:cxn ang="0">
                                  <a:pos x="connsiteX3422" y="connsiteY3422"/>
                                </a:cxn>
                                <a:cxn ang="0">
                                  <a:pos x="connsiteX3423" y="connsiteY3423"/>
                                </a:cxn>
                                <a:cxn ang="0">
                                  <a:pos x="connsiteX3424" y="connsiteY3424"/>
                                </a:cxn>
                                <a:cxn ang="0">
                                  <a:pos x="connsiteX3425" y="connsiteY3425"/>
                                </a:cxn>
                                <a:cxn ang="0">
                                  <a:pos x="connsiteX3426" y="connsiteY3426"/>
                                </a:cxn>
                                <a:cxn ang="0">
                                  <a:pos x="connsiteX3427" y="connsiteY3427"/>
                                </a:cxn>
                                <a:cxn ang="0">
                                  <a:pos x="connsiteX3428" y="connsiteY3428"/>
                                </a:cxn>
                                <a:cxn ang="0">
                                  <a:pos x="connsiteX3429" y="connsiteY3429"/>
                                </a:cxn>
                                <a:cxn ang="0">
                                  <a:pos x="connsiteX3430" y="connsiteY3430"/>
                                </a:cxn>
                                <a:cxn ang="0">
                                  <a:pos x="connsiteX3431" y="connsiteY3431"/>
                                </a:cxn>
                                <a:cxn ang="0">
                                  <a:pos x="connsiteX3432" y="connsiteY3432"/>
                                </a:cxn>
                                <a:cxn ang="0">
                                  <a:pos x="connsiteX3433" y="connsiteY3433"/>
                                </a:cxn>
                                <a:cxn ang="0">
                                  <a:pos x="connsiteX3434" y="connsiteY3434"/>
                                </a:cxn>
                                <a:cxn ang="0">
                                  <a:pos x="connsiteX3435" y="connsiteY3435"/>
                                </a:cxn>
                                <a:cxn ang="0">
                                  <a:pos x="connsiteX3436" y="connsiteY3436"/>
                                </a:cxn>
                                <a:cxn ang="0">
                                  <a:pos x="connsiteX3437" y="connsiteY3437"/>
                                </a:cxn>
                                <a:cxn ang="0">
                                  <a:pos x="connsiteX3438" y="connsiteY3438"/>
                                </a:cxn>
                                <a:cxn ang="0">
                                  <a:pos x="connsiteX3439" y="connsiteY3439"/>
                                </a:cxn>
                                <a:cxn ang="0">
                                  <a:pos x="connsiteX3440" y="connsiteY3440"/>
                                </a:cxn>
                                <a:cxn ang="0">
                                  <a:pos x="connsiteX3441" y="connsiteY3441"/>
                                </a:cxn>
                                <a:cxn ang="0">
                                  <a:pos x="connsiteX3442" y="connsiteY3442"/>
                                </a:cxn>
                                <a:cxn ang="0">
                                  <a:pos x="connsiteX3443" y="connsiteY3443"/>
                                </a:cxn>
                                <a:cxn ang="0">
                                  <a:pos x="connsiteX3444" y="connsiteY3444"/>
                                </a:cxn>
                                <a:cxn ang="0">
                                  <a:pos x="connsiteX3445" y="connsiteY3445"/>
                                </a:cxn>
                                <a:cxn ang="0">
                                  <a:pos x="connsiteX3446" y="connsiteY3446"/>
                                </a:cxn>
                                <a:cxn ang="0">
                                  <a:pos x="connsiteX3447" y="connsiteY3447"/>
                                </a:cxn>
                                <a:cxn ang="0">
                                  <a:pos x="connsiteX3448" y="connsiteY3448"/>
                                </a:cxn>
                                <a:cxn ang="0">
                                  <a:pos x="connsiteX3449" y="connsiteY3449"/>
                                </a:cxn>
                                <a:cxn ang="0">
                                  <a:pos x="connsiteX3450" y="connsiteY3450"/>
                                </a:cxn>
                                <a:cxn ang="0">
                                  <a:pos x="connsiteX3451" y="connsiteY3451"/>
                                </a:cxn>
                                <a:cxn ang="0">
                                  <a:pos x="connsiteX3452" y="connsiteY3452"/>
                                </a:cxn>
                                <a:cxn ang="0">
                                  <a:pos x="connsiteX3453" y="connsiteY3453"/>
                                </a:cxn>
                                <a:cxn ang="0">
                                  <a:pos x="connsiteX3454" y="connsiteY3454"/>
                                </a:cxn>
                                <a:cxn ang="0">
                                  <a:pos x="connsiteX3455" y="connsiteY3455"/>
                                </a:cxn>
                                <a:cxn ang="0">
                                  <a:pos x="connsiteX3456" y="connsiteY3456"/>
                                </a:cxn>
                                <a:cxn ang="0">
                                  <a:pos x="connsiteX3457" y="connsiteY3457"/>
                                </a:cxn>
                                <a:cxn ang="0">
                                  <a:pos x="connsiteX3458" y="connsiteY3458"/>
                                </a:cxn>
                                <a:cxn ang="0">
                                  <a:pos x="connsiteX3459" y="connsiteY3459"/>
                                </a:cxn>
                                <a:cxn ang="0">
                                  <a:pos x="connsiteX3460" y="connsiteY3460"/>
                                </a:cxn>
                                <a:cxn ang="0">
                                  <a:pos x="connsiteX3461" y="connsiteY3461"/>
                                </a:cxn>
                                <a:cxn ang="0">
                                  <a:pos x="connsiteX3462" y="connsiteY3462"/>
                                </a:cxn>
                                <a:cxn ang="0">
                                  <a:pos x="connsiteX3463" y="connsiteY3463"/>
                                </a:cxn>
                                <a:cxn ang="0">
                                  <a:pos x="connsiteX3464" y="connsiteY3464"/>
                                </a:cxn>
                                <a:cxn ang="0">
                                  <a:pos x="connsiteX3465" y="connsiteY3465"/>
                                </a:cxn>
                                <a:cxn ang="0">
                                  <a:pos x="connsiteX3466" y="connsiteY3466"/>
                                </a:cxn>
                                <a:cxn ang="0">
                                  <a:pos x="connsiteX3467" y="connsiteY3467"/>
                                </a:cxn>
                                <a:cxn ang="0">
                                  <a:pos x="connsiteX3468" y="connsiteY3468"/>
                                </a:cxn>
                                <a:cxn ang="0">
                                  <a:pos x="connsiteX3469" y="connsiteY3469"/>
                                </a:cxn>
                                <a:cxn ang="0">
                                  <a:pos x="connsiteX3470" y="connsiteY3470"/>
                                </a:cxn>
                                <a:cxn ang="0">
                                  <a:pos x="connsiteX3471" y="connsiteY3471"/>
                                </a:cxn>
                                <a:cxn ang="0">
                                  <a:pos x="connsiteX3472" y="connsiteY3472"/>
                                </a:cxn>
                                <a:cxn ang="0">
                                  <a:pos x="connsiteX3473" y="connsiteY3473"/>
                                </a:cxn>
                                <a:cxn ang="0">
                                  <a:pos x="connsiteX3474" y="connsiteY3474"/>
                                </a:cxn>
                                <a:cxn ang="0">
                                  <a:pos x="connsiteX3475" y="connsiteY3475"/>
                                </a:cxn>
                                <a:cxn ang="0">
                                  <a:pos x="connsiteX3476" y="connsiteY3476"/>
                                </a:cxn>
                                <a:cxn ang="0">
                                  <a:pos x="connsiteX3477" y="connsiteY3477"/>
                                </a:cxn>
                                <a:cxn ang="0">
                                  <a:pos x="connsiteX3478" y="connsiteY3478"/>
                                </a:cxn>
                                <a:cxn ang="0">
                                  <a:pos x="connsiteX3479" y="connsiteY3479"/>
                                </a:cxn>
                                <a:cxn ang="0">
                                  <a:pos x="connsiteX3480" y="connsiteY3480"/>
                                </a:cxn>
                                <a:cxn ang="0">
                                  <a:pos x="connsiteX3481" y="connsiteY3481"/>
                                </a:cxn>
                                <a:cxn ang="0">
                                  <a:pos x="connsiteX3482" y="connsiteY3482"/>
                                </a:cxn>
                                <a:cxn ang="0">
                                  <a:pos x="connsiteX3483" y="connsiteY3483"/>
                                </a:cxn>
                                <a:cxn ang="0">
                                  <a:pos x="connsiteX3484" y="connsiteY3484"/>
                                </a:cxn>
                                <a:cxn ang="0">
                                  <a:pos x="connsiteX3485" y="connsiteY3485"/>
                                </a:cxn>
                                <a:cxn ang="0">
                                  <a:pos x="connsiteX3486" y="connsiteY3486"/>
                                </a:cxn>
                                <a:cxn ang="0">
                                  <a:pos x="connsiteX3487" y="connsiteY3487"/>
                                </a:cxn>
                                <a:cxn ang="0">
                                  <a:pos x="connsiteX3488" y="connsiteY3488"/>
                                </a:cxn>
                                <a:cxn ang="0">
                                  <a:pos x="connsiteX3489" y="connsiteY3489"/>
                                </a:cxn>
                                <a:cxn ang="0">
                                  <a:pos x="connsiteX3490" y="connsiteY3490"/>
                                </a:cxn>
                                <a:cxn ang="0">
                                  <a:pos x="connsiteX3491" y="connsiteY3491"/>
                                </a:cxn>
                                <a:cxn ang="0">
                                  <a:pos x="connsiteX3492" y="connsiteY3492"/>
                                </a:cxn>
                                <a:cxn ang="0">
                                  <a:pos x="connsiteX3493" y="connsiteY3493"/>
                                </a:cxn>
                                <a:cxn ang="0">
                                  <a:pos x="connsiteX3494" y="connsiteY3494"/>
                                </a:cxn>
                                <a:cxn ang="0">
                                  <a:pos x="connsiteX3495" y="connsiteY3495"/>
                                </a:cxn>
                                <a:cxn ang="0">
                                  <a:pos x="connsiteX3496" y="connsiteY3496"/>
                                </a:cxn>
                                <a:cxn ang="0">
                                  <a:pos x="connsiteX3497" y="connsiteY3497"/>
                                </a:cxn>
                                <a:cxn ang="0">
                                  <a:pos x="connsiteX3498" y="connsiteY3498"/>
                                </a:cxn>
                                <a:cxn ang="0">
                                  <a:pos x="connsiteX3499" y="connsiteY3499"/>
                                </a:cxn>
                                <a:cxn ang="0">
                                  <a:pos x="connsiteX3500" y="connsiteY3500"/>
                                </a:cxn>
                                <a:cxn ang="0">
                                  <a:pos x="connsiteX3501" y="connsiteY3501"/>
                                </a:cxn>
                                <a:cxn ang="0">
                                  <a:pos x="connsiteX3502" y="connsiteY3502"/>
                                </a:cxn>
                                <a:cxn ang="0">
                                  <a:pos x="connsiteX3503" y="connsiteY3503"/>
                                </a:cxn>
                                <a:cxn ang="0">
                                  <a:pos x="connsiteX3504" y="connsiteY3504"/>
                                </a:cxn>
                                <a:cxn ang="0">
                                  <a:pos x="connsiteX3505" y="connsiteY3505"/>
                                </a:cxn>
                                <a:cxn ang="0">
                                  <a:pos x="connsiteX3506" y="connsiteY3506"/>
                                </a:cxn>
                                <a:cxn ang="0">
                                  <a:pos x="connsiteX3507" y="connsiteY3507"/>
                                </a:cxn>
                                <a:cxn ang="0">
                                  <a:pos x="connsiteX3508" y="connsiteY3508"/>
                                </a:cxn>
                                <a:cxn ang="0">
                                  <a:pos x="connsiteX3509" y="connsiteY3509"/>
                                </a:cxn>
                                <a:cxn ang="0">
                                  <a:pos x="connsiteX3510" y="connsiteY3510"/>
                                </a:cxn>
                                <a:cxn ang="0">
                                  <a:pos x="connsiteX3511" y="connsiteY3511"/>
                                </a:cxn>
                                <a:cxn ang="0">
                                  <a:pos x="connsiteX3512" y="connsiteY3512"/>
                                </a:cxn>
                                <a:cxn ang="0">
                                  <a:pos x="connsiteX3513" y="connsiteY3513"/>
                                </a:cxn>
                                <a:cxn ang="0">
                                  <a:pos x="connsiteX3514" y="connsiteY3514"/>
                                </a:cxn>
                                <a:cxn ang="0">
                                  <a:pos x="connsiteX3515" y="connsiteY3515"/>
                                </a:cxn>
                                <a:cxn ang="0">
                                  <a:pos x="connsiteX3516" y="connsiteY3516"/>
                                </a:cxn>
                                <a:cxn ang="0">
                                  <a:pos x="connsiteX3517" y="connsiteY3517"/>
                                </a:cxn>
                                <a:cxn ang="0">
                                  <a:pos x="connsiteX3518" y="connsiteY3518"/>
                                </a:cxn>
                                <a:cxn ang="0">
                                  <a:pos x="connsiteX3519" y="connsiteY3519"/>
                                </a:cxn>
                                <a:cxn ang="0">
                                  <a:pos x="connsiteX3520" y="connsiteY3520"/>
                                </a:cxn>
                                <a:cxn ang="0">
                                  <a:pos x="connsiteX3521" y="connsiteY3521"/>
                                </a:cxn>
                                <a:cxn ang="0">
                                  <a:pos x="connsiteX3522" y="connsiteY3522"/>
                                </a:cxn>
                                <a:cxn ang="0">
                                  <a:pos x="connsiteX3523" y="connsiteY3523"/>
                                </a:cxn>
                                <a:cxn ang="0">
                                  <a:pos x="connsiteX3524" y="connsiteY3524"/>
                                </a:cxn>
                                <a:cxn ang="0">
                                  <a:pos x="connsiteX3525" y="connsiteY3525"/>
                                </a:cxn>
                                <a:cxn ang="0">
                                  <a:pos x="connsiteX3526" y="connsiteY3526"/>
                                </a:cxn>
                                <a:cxn ang="0">
                                  <a:pos x="connsiteX3527" y="connsiteY3527"/>
                                </a:cxn>
                                <a:cxn ang="0">
                                  <a:pos x="connsiteX3528" y="connsiteY3528"/>
                                </a:cxn>
                                <a:cxn ang="0">
                                  <a:pos x="connsiteX3529" y="connsiteY3529"/>
                                </a:cxn>
                                <a:cxn ang="0">
                                  <a:pos x="connsiteX3530" y="connsiteY3530"/>
                                </a:cxn>
                                <a:cxn ang="0">
                                  <a:pos x="connsiteX3531" y="connsiteY3531"/>
                                </a:cxn>
                                <a:cxn ang="0">
                                  <a:pos x="connsiteX3532" y="connsiteY3532"/>
                                </a:cxn>
                                <a:cxn ang="0">
                                  <a:pos x="connsiteX3533" y="connsiteY3533"/>
                                </a:cxn>
                                <a:cxn ang="0">
                                  <a:pos x="connsiteX3534" y="connsiteY3534"/>
                                </a:cxn>
                                <a:cxn ang="0">
                                  <a:pos x="connsiteX3535" y="connsiteY3535"/>
                                </a:cxn>
                                <a:cxn ang="0">
                                  <a:pos x="connsiteX3536" y="connsiteY3536"/>
                                </a:cxn>
                                <a:cxn ang="0">
                                  <a:pos x="connsiteX3537" y="connsiteY3537"/>
                                </a:cxn>
                                <a:cxn ang="0">
                                  <a:pos x="connsiteX3538" y="connsiteY3538"/>
                                </a:cxn>
                                <a:cxn ang="0">
                                  <a:pos x="connsiteX3539" y="connsiteY3539"/>
                                </a:cxn>
                                <a:cxn ang="0">
                                  <a:pos x="connsiteX3540" y="connsiteY3540"/>
                                </a:cxn>
                                <a:cxn ang="0">
                                  <a:pos x="connsiteX3541" y="connsiteY3541"/>
                                </a:cxn>
                                <a:cxn ang="0">
                                  <a:pos x="connsiteX3542" y="connsiteY3542"/>
                                </a:cxn>
                                <a:cxn ang="0">
                                  <a:pos x="connsiteX3543" y="connsiteY3543"/>
                                </a:cxn>
                                <a:cxn ang="0">
                                  <a:pos x="connsiteX3544" y="connsiteY3544"/>
                                </a:cxn>
                                <a:cxn ang="0">
                                  <a:pos x="connsiteX3545" y="connsiteY3545"/>
                                </a:cxn>
                                <a:cxn ang="0">
                                  <a:pos x="connsiteX3546" y="connsiteY3546"/>
                                </a:cxn>
                                <a:cxn ang="0">
                                  <a:pos x="connsiteX3547" y="connsiteY3547"/>
                                </a:cxn>
                                <a:cxn ang="0">
                                  <a:pos x="connsiteX3548" y="connsiteY3548"/>
                                </a:cxn>
                                <a:cxn ang="0">
                                  <a:pos x="connsiteX3549" y="connsiteY3549"/>
                                </a:cxn>
                                <a:cxn ang="0">
                                  <a:pos x="connsiteX3550" y="connsiteY3550"/>
                                </a:cxn>
                                <a:cxn ang="0">
                                  <a:pos x="connsiteX3551" y="connsiteY3551"/>
                                </a:cxn>
                                <a:cxn ang="0">
                                  <a:pos x="connsiteX3552" y="connsiteY3552"/>
                                </a:cxn>
                                <a:cxn ang="0">
                                  <a:pos x="connsiteX3553" y="connsiteY3553"/>
                                </a:cxn>
                                <a:cxn ang="0">
                                  <a:pos x="connsiteX3554" y="connsiteY3554"/>
                                </a:cxn>
                                <a:cxn ang="0">
                                  <a:pos x="connsiteX3555" y="connsiteY3555"/>
                                </a:cxn>
                                <a:cxn ang="0">
                                  <a:pos x="connsiteX3556" y="connsiteY3556"/>
                                </a:cxn>
                                <a:cxn ang="0">
                                  <a:pos x="connsiteX3557" y="connsiteY3557"/>
                                </a:cxn>
                                <a:cxn ang="0">
                                  <a:pos x="connsiteX3558" y="connsiteY3558"/>
                                </a:cxn>
                                <a:cxn ang="0">
                                  <a:pos x="connsiteX3559" y="connsiteY3559"/>
                                </a:cxn>
                                <a:cxn ang="0">
                                  <a:pos x="connsiteX3560" y="connsiteY3560"/>
                                </a:cxn>
                                <a:cxn ang="0">
                                  <a:pos x="connsiteX3561" y="connsiteY3561"/>
                                </a:cxn>
                                <a:cxn ang="0">
                                  <a:pos x="connsiteX3562" y="connsiteY3562"/>
                                </a:cxn>
                                <a:cxn ang="0">
                                  <a:pos x="connsiteX3563" y="connsiteY3563"/>
                                </a:cxn>
                                <a:cxn ang="0">
                                  <a:pos x="connsiteX3564" y="connsiteY3564"/>
                                </a:cxn>
                                <a:cxn ang="0">
                                  <a:pos x="connsiteX3565" y="connsiteY3565"/>
                                </a:cxn>
                                <a:cxn ang="0">
                                  <a:pos x="connsiteX3566" y="connsiteY3566"/>
                                </a:cxn>
                                <a:cxn ang="0">
                                  <a:pos x="connsiteX3567" y="connsiteY3567"/>
                                </a:cxn>
                                <a:cxn ang="0">
                                  <a:pos x="connsiteX3568" y="connsiteY3568"/>
                                </a:cxn>
                                <a:cxn ang="0">
                                  <a:pos x="connsiteX3569" y="connsiteY3569"/>
                                </a:cxn>
                                <a:cxn ang="0">
                                  <a:pos x="connsiteX3570" y="connsiteY3570"/>
                                </a:cxn>
                                <a:cxn ang="0">
                                  <a:pos x="connsiteX3571" y="connsiteY3571"/>
                                </a:cxn>
                                <a:cxn ang="0">
                                  <a:pos x="connsiteX3572" y="connsiteY3572"/>
                                </a:cxn>
                                <a:cxn ang="0">
                                  <a:pos x="connsiteX3573" y="connsiteY3573"/>
                                </a:cxn>
                                <a:cxn ang="0">
                                  <a:pos x="connsiteX3574" y="connsiteY3574"/>
                                </a:cxn>
                                <a:cxn ang="0">
                                  <a:pos x="connsiteX3575" y="connsiteY3575"/>
                                </a:cxn>
                                <a:cxn ang="0">
                                  <a:pos x="connsiteX3576" y="connsiteY3576"/>
                                </a:cxn>
                                <a:cxn ang="0">
                                  <a:pos x="connsiteX3577" y="connsiteY3577"/>
                                </a:cxn>
                                <a:cxn ang="0">
                                  <a:pos x="connsiteX3578" y="connsiteY3578"/>
                                </a:cxn>
                                <a:cxn ang="0">
                                  <a:pos x="connsiteX3579" y="connsiteY3579"/>
                                </a:cxn>
                                <a:cxn ang="0">
                                  <a:pos x="connsiteX3580" y="connsiteY3580"/>
                                </a:cxn>
                                <a:cxn ang="0">
                                  <a:pos x="connsiteX3581" y="connsiteY3581"/>
                                </a:cxn>
                                <a:cxn ang="0">
                                  <a:pos x="connsiteX3582" y="connsiteY3582"/>
                                </a:cxn>
                                <a:cxn ang="0">
                                  <a:pos x="connsiteX3583" y="connsiteY3583"/>
                                </a:cxn>
                                <a:cxn ang="0">
                                  <a:pos x="connsiteX3584" y="connsiteY3584"/>
                                </a:cxn>
                                <a:cxn ang="0">
                                  <a:pos x="connsiteX3585" y="connsiteY3585"/>
                                </a:cxn>
                                <a:cxn ang="0">
                                  <a:pos x="connsiteX3586" y="connsiteY3586"/>
                                </a:cxn>
                                <a:cxn ang="0">
                                  <a:pos x="connsiteX3587" y="connsiteY3587"/>
                                </a:cxn>
                                <a:cxn ang="0">
                                  <a:pos x="connsiteX3588" y="connsiteY3588"/>
                                </a:cxn>
                                <a:cxn ang="0">
                                  <a:pos x="connsiteX3589" y="connsiteY3589"/>
                                </a:cxn>
                                <a:cxn ang="0">
                                  <a:pos x="connsiteX3590" y="connsiteY3590"/>
                                </a:cxn>
                                <a:cxn ang="0">
                                  <a:pos x="connsiteX3591" y="connsiteY3591"/>
                                </a:cxn>
                                <a:cxn ang="0">
                                  <a:pos x="connsiteX3592" y="connsiteY3592"/>
                                </a:cxn>
                                <a:cxn ang="0">
                                  <a:pos x="connsiteX3593" y="connsiteY3593"/>
                                </a:cxn>
                                <a:cxn ang="0">
                                  <a:pos x="connsiteX3594" y="connsiteY3594"/>
                                </a:cxn>
                                <a:cxn ang="0">
                                  <a:pos x="connsiteX3595" y="connsiteY3595"/>
                                </a:cxn>
                                <a:cxn ang="0">
                                  <a:pos x="connsiteX3596" y="connsiteY3596"/>
                                </a:cxn>
                                <a:cxn ang="0">
                                  <a:pos x="connsiteX3597" y="connsiteY3597"/>
                                </a:cxn>
                                <a:cxn ang="0">
                                  <a:pos x="connsiteX3598" y="connsiteY3598"/>
                                </a:cxn>
                                <a:cxn ang="0">
                                  <a:pos x="connsiteX3599" y="connsiteY3599"/>
                                </a:cxn>
                                <a:cxn ang="0">
                                  <a:pos x="connsiteX3600" y="connsiteY3600"/>
                                </a:cxn>
                                <a:cxn ang="0">
                                  <a:pos x="connsiteX3601" y="connsiteY3601"/>
                                </a:cxn>
                                <a:cxn ang="0">
                                  <a:pos x="connsiteX3602" y="connsiteY3602"/>
                                </a:cxn>
                                <a:cxn ang="0">
                                  <a:pos x="connsiteX3603" y="connsiteY3603"/>
                                </a:cxn>
                                <a:cxn ang="0">
                                  <a:pos x="connsiteX3604" y="connsiteY3604"/>
                                </a:cxn>
                                <a:cxn ang="0">
                                  <a:pos x="connsiteX3605" y="connsiteY3605"/>
                                </a:cxn>
                                <a:cxn ang="0">
                                  <a:pos x="connsiteX3606" y="connsiteY3606"/>
                                </a:cxn>
                                <a:cxn ang="0">
                                  <a:pos x="connsiteX3607" y="connsiteY3607"/>
                                </a:cxn>
                                <a:cxn ang="0">
                                  <a:pos x="connsiteX3608" y="connsiteY3608"/>
                                </a:cxn>
                                <a:cxn ang="0">
                                  <a:pos x="connsiteX3609" y="connsiteY3609"/>
                                </a:cxn>
                                <a:cxn ang="0">
                                  <a:pos x="connsiteX3610" y="connsiteY3610"/>
                                </a:cxn>
                                <a:cxn ang="0">
                                  <a:pos x="connsiteX3611" y="connsiteY3611"/>
                                </a:cxn>
                                <a:cxn ang="0">
                                  <a:pos x="connsiteX3612" y="connsiteY3612"/>
                                </a:cxn>
                                <a:cxn ang="0">
                                  <a:pos x="connsiteX3613" y="connsiteY3613"/>
                                </a:cxn>
                                <a:cxn ang="0">
                                  <a:pos x="connsiteX3614" y="connsiteY3614"/>
                                </a:cxn>
                                <a:cxn ang="0">
                                  <a:pos x="connsiteX3615" y="connsiteY3615"/>
                                </a:cxn>
                                <a:cxn ang="0">
                                  <a:pos x="connsiteX3616" y="connsiteY3616"/>
                                </a:cxn>
                                <a:cxn ang="0">
                                  <a:pos x="connsiteX3617" y="connsiteY3617"/>
                                </a:cxn>
                                <a:cxn ang="0">
                                  <a:pos x="connsiteX3618" y="connsiteY3618"/>
                                </a:cxn>
                                <a:cxn ang="0">
                                  <a:pos x="connsiteX3619" y="connsiteY3619"/>
                                </a:cxn>
                                <a:cxn ang="0">
                                  <a:pos x="connsiteX3620" y="connsiteY3620"/>
                                </a:cxn>
                                <a:cxn ang="0">
                                  <a:pos x="connsiteX3621" y="connsiteY3621"/>
                                </a:cxn>
                                <a:cxn ang="0">
                                  <a:pos x="connsiteX3622" y="connsiteY3622"/>
                                </a:cxn>
                                <a:cxn ang="0">
                                  <a:pos x="connsiteX3623" y="connsiteY3623"/>
                                </a:cxn>
                                <a:cxn ang="0">
                                  <a:pos x="connsiteX3624" y="connsiteY3624"/>
                                </a:cxn>
                                <a:cxn ang="0">
                                  <a:pos x="connsiteX3625" y="connsiteY3625"/>
                                </a:cxn>
                                <a:cxn ang="0">
                                  <a:pos x="connsiteX3626" y="connsiteY3626"/>
                                </a:cxn>
                                <a:cxn ang="0">
                                  <a:pos x="connsiteX3627" y="connsiteY3627"/>
                                </a:cxn>
                                <a:cxn ang="0">
                                  <a:pos x="connsiteX3628" y="connsiteY3628"/>
                                </a:cxn>
                                <a:cxn ang="0">
                                  <a:pos x="connsiteX3629" y="connsiteY3629"/>
                                </a:cxn>
                                <a:cxn ang="0">
                                  <a:pos x="connsiteX3630" y="connsiteY3630"/>
                                </a:cxn>
                                <a:cxn ang="0">
                                  <a:pos x="connsiteX3631" y="connsiteY3631"/>
                                </a:cxn>
                                <a:cxn ang="0">
                                  <a:pos x="connsiteX3632" y="connsiteY3632"/>
                                </a:cxn>
                                <a:cxn ang="0">
                                  <a:pos x="connsiteX3633" y="connsiteY3633"/>
                                </a:cxn>
                                <a:cxn ang="0">
                                  <a:pos x="connsiteX3634" y="connsiteY3634"/>
                                </a:cxn>
                                <a:cxn ang="0">
                                  <a:pos x="connsiteX3635" y="connsiteY3635"/>
                                </a:cxn>
                                <a:cxn ang="0">
                                  <a:pos x="connsiteX3636" y="connsiteY3636"/>
                                </a:cxn>
                                <a:cxn ang="0">
                                  <a:pos x="connsiteX3637" y="connsiteY3637"/>
                                </a:cxn>
                                <a:cxn ang="0">
                                  <a:pos x="connsiteX3638" y="connsiteY3638"/>
                                </a:cxn>
                                <a:cxn ang="0">
                                  <a:pos x="connsiteX3639" y="connsiteY3639"/>
                                </a:cxn>
                                <a:cxn ang="0">
                                  <a:pos x="connsiteX3640" y="connsiteY3640"/>
                                </a:cxn>
                                <a:cxn ang="0">
                                  <a:pos x="connsiteX3641" y="connsiteY3641"/>
                                </a:cxn>
                                <a:cxn ang="0">
                                  <a:pos x="connsiteX3642" y="connsiteY3642"/>
                                </a:cxn>
                                <a:cxn ang="0">
                                  <a:pos x="connsiteX3643" y="connsiteY3643"/>
                                </a:cxn>
                                <a:cxn ang="0">
                                  <a:pos x="connsiteX3644" y="connsiteY3644"/>
                                </a:cxn>
                                <a:cxn ang="0">
                                  <a:pos x="connsiteX3645" y="connsiteY3645"/>
                                </a:cxn>
                                <a:cxn ang="0">
                                  <a:pos x="connsiteX3646" y="connsiteY3646"/>
                                </a:cxn>
                                <a:cxn ang="0">
                                  <a:pos x="connsiteX3647" y="connsiteY3647"/>
                                </a:cxn>
                                <a:cxn ang="0">
                                  <a:pos x="connsiteX3648" y="connsiteY3648"/>
                                </a:cxn>
                                <a:cxn ang="0">
                                  <a:pos x="connsiteX3649" y="connsiteY3649"/>
                                </a:cxn>
                                <a:cxn ang="0">
                                  <a:pos x="connsiteX3650" y="connsiteY3650"/>
                                </a:cxn>
                                <a:cxn ang="0">
                                  <a:pos x="connsiteX3651" y="connsiteY3651"/>
                                </a:cxn>
                                <a:cxn ang="0">
                                  <a:pos x="connsiteX3652" y="connsiteY3652"/>
                                </a:cxn>
                                <a:cxn ang="0">
                                  <a:pos x="connsiteX3653" y="connsiteY3653"/>
                                </a:cxn>
                                <a:cxn ang="0">
                                  <a:pos x="connsiteX3654" y="connsiteY3654"/>
                                </a:cxn>
                                <a:cxn ang="0">
                                  <a:pos x="connsiteX3655" y="connsiteY3655"/>
                                </a:cxn>
                                <a:cxn ang="0">
                                  <a:pos x="connsiteX3656" y="connsiteY3656"/>
                                </a:cxn>
                                <a:cxn ang="0">
                                  <a:pos x="connsiteX3657" y="connsiteY3657"/>
                                </a:cxn>
                                <a:cxn ang="0">
                                  <a:pos x="connsiteX3658" y="connsiteY3658"/>
                                </a:cxn>
                                <a:cxn ang="0">
                                  <a:pos x="connsiteX3659" y="connsiteY3659"/>
                                </a:cxn>
                                <a:cxn ang="0">
                                  <a:pos x="connsiteX3660" y="connsiteY3660"/>
                                </a:cxn>
                                <a:cxn ang="0">
                                  <a:pos x="connsiteX3661" y="connsiteY3661"/>
                                </a:cxn>
                                <a:cxn ang="0">
                                  <a:pos x="connsiteX3662" y="connsiteY3662"/>
                                </a:cxn>
                                <a:cxn ang="0">
                                  <a:pos x="connsiteX3663" y="connsiteY3663"/>
                                </a:cxn>
                                <a:cxn ang="0">
                                  <a:pos x="connsiteX3664" y="connsiteY3664"/>
                                </a:cxn>
                                <a:cxn ang="0">
                                  <a:pos x="connsiteX3665" y="connsiteY3665"/>
                                </a:cxn>
                                <a:cxn ang="0">
                                  <a:pos x="connsiteX3666" y="connsiteY3666"/>
                                </a:cxn>
                                <a:cxn ang="0">
                                  <a:pos x="connsiteX3667" y="connsiteY3667"/>
                                </a:cxn>
                                <a:cxn ang="0">
                                  <a:pos x="connsiteX3668" y="connsiteY3668"/>
                                </a:cxn>
                                <a:cxn ang="0">
                                  <a:pos x="connsiteX3669" y="connsiteY3669"/>
                                </a:cxn>
                                <a:cxn ang="0">
                                  <a:pos x="connsiteX3670" y="connsiteY3670"/>
                                </a:cxn>
                                <a:cxn ang="0">
                                  <a:pos x="connsiteX3671" y="connsiteY3671"/>
                                </a:cxn>
                                <a:cxn ang="0">
                                  <a:pos x="connsiteX3672" y="connsiteY3672"/>
                                </a:cxn>
                                <a:cxn ang="0">
                                  <a:pos x="connsiteX3673" y="connsiteY3673"/>
                                </a:cxn>
                                <a:cxn ang="0">
                                  <a:pos x="connsiteX3674" y="connsiteY3674"/>
                                </a:cxn>
                                <a:cxn ang="0">
                                  <a:pos x="connsiteX3675" y="connsiteY3675"/>
                                </a:cxn>
                                <a:cxn ang="0">
                                  <a:pos x="connsiteX3676" y="connsiteY3676"/>
                                </a:cxn>
                                <a:cxn ang="0">
                                  <a:pos x="connsiteX3677" y="connsiteY3677"/>
                                </a:cxn>
                                <a:cxn ang="0">
                                  <a:pos x="connsiteX3678" y="connsiteY3678"/>
                                </a:cxn>
                                <a:cxn ang="0">
                                  <a:pos x="connsiteX3679" y="connsiteY3679"/>
                                </a:cxn>
                                <a:cxn ang="0">
                                  <a:pos x="connsiteX3680" y="connsiteY3680"/>
                                </a:cxn>
                                <a:cxn ang="0">
                                  <a:pos x="connsiteX3681" y="connsiteY3681"/>
                                </a:cxn>
                                <a:cxn ang="0">
                                  <a:pos x="connsiteX3682" y="connsiteY3682"/>
                                </a:cxn>
                                <a:cxn ang="0">
                                  <a:pos x="connsiteX3683" y="connsiteY3683"/>
                                </a:cxn>
                                <a:cxn ang="0">
                                  <a:pos x="connsiteX3684" y="connsiteY3684"/>
                                </a:cxn>
                                <a:cxn ang="0">
                                  <a:pos x="connsiteX3685" y="connsiteY3685"/>
                                </a:cxn>
                                <a:cxn ang="0">
                                  <a:pos x="connsiteX3686" y="connsiteY3686"/>
                                </a:cxn>
                                <a:cxn ang="0">
                                  <a:pos x="connsiteX3687" y="connsiteY3687"/>
                                </a:cxn>
                                <a:cxn ang="0">
                                  <a:pos x="connsiteX3688" y="connsiteY3688"/>
                                </a:cxn>
                                <a:cxn ang="0">
                                  <a:pos x="connsiteX3689" y="connsiteY3689"/>
                                </a:cxn>
                                <a:cxn ang="0">
                                  <a:pos x="connsiteX3690" y="connsiteY3690"/>
                                </a:cxn>
                                <a:cxn ang="0">
                                  <a:pos x="connsiteX3691" y="connsiteY3691"/>
                                </a:cxn>
                                <a:cxn ang="0">
                                  <a:pos x="connsiteX3692" y="connsiteY3692"/>
                                </a:cxn>
                                <a:cxn ang="0">
                                  <a:pos x="connsiteX3693" y="connsiteY3693"/>
                                </a:cxn>
                                <a:cxn ang="0">
                                  <a:pos x="connsiteX3694" y="connsiteY3694"/>
                                </a:cxn>
                                <a:cxn ang="0">
                                  <a:pos x="connsiteX3695" y="connsiteY3695"/>
                                </a:cxn>
                                <a:cxn ang="0">
                                  <a:pos x="connsiteX3696" y="connsiteY3696"/>
                                </a:cxn>
                                <a:cxn ang="0">
                                  <a:pos x="connsiteX3697" y="connsiteY3697"/>
                                </a:cxn>
                                <a:cxn ang="0">
                                  <a:pos x="connsiteX3698" y="connsiteY3698"/>
                                </a:cxn>
                                <a:cxn ang="0">
                                  <a:pos x="connsiteX3699" y="connsiteY3699"/>
                                </a:cxn>
                                <a:cxn ang="0">
                                  <a:pos x="connsiteX3700" y="connsiteY3700"/>
                                </a:cxn>
                                <a:cxn ang="0">
                                  <a:pos x="connsiteX3701" y="connsiteY3701"/>
                                </a:cxn>
                                <a:cxn ang="0">
                                  <a:pos x="connsiteX3702" y="connsiteY3702"/>
                                </a:cxn>
                                <a:cxn ang="0">
                                  <a:pos x="connsiteX3703" y="connsiteY3703"/>
                                </a:cxn>
                                <a:cxn ang="0">
                                  <a:pos x="connsiteX3704" y="connsiteY3704"/>
                                </a:cxn>
                                <a:cxn ang="0">
                                  <a:pos x="connsiteX3705" y="connsiteY3705"/>
                                </a:cxn>
                                <a:cxn ang="0">
                                  <a:pos x="connsiteX3706" y="connsiteY3706"/>
                                </a:cxn>
                                <a:cxn ang="0">
                                  <a:pos x="connsiteX3707" y="connsiteY3707"/>
                                </a:cxn>
                                <a:cxn ang="0">
                                  <a:pos x="connsiteX3708" y="connsiteY3708"/>
                                </a:cxn>
                                <a:cxn ang="0">
                                  <a:pos x="connsiteX3709" y="connsiteY3709"/>
                                </a:cxn>
                                <a:cxn ang="0">
                                  <a:pos x="connsiteX3710" y="connsiteY3710"/>
                                </a:cxn>
                                <a:cxn ang="0">
                                  <a:pos x="connsiteX3711" y="connsiteY3711"/>
                                </a:cxn>
                                <a:cxn ang="0">
                                  <a:pos x="connsiteX3712" y="connsiteY3712"/>
                                </a:cxn>
                                <a:cxn ang="0">
                                  <a:pos x="connsiteX3713" y="connsiteY3713"/>
                                </a:cxn>
                                <a:cxn ang="0">
                                  <a:pos x="connsiteX3714" y="connsiteY3714"/>
                                </a:cxn>
                                <a:cxn ang="0">
                                  <a:pos x="connsiteX3715" y="connsiteY3715"/>
                                </a:cxn>
                                <a:cxn ang="0">
                                  <a:pos x="connsiteX3716" y="connsiteY3716"/>
                                </a:cxn>
                                <a:cxn ang="0">
                                  <a:pos x="connsiteX3717" y="connsiteY3717"/>
                                </a:cxn>
                                <a:cxn ang="0">
                                  <a:pos x="connsiteX3718" y="connsiteY3718"/>
                                </a:cxn>
                                <a:cxn ang="0">
                                  <a:pos x="connsiteX3719" y="connsiteY3719"/>
                                </a:cxn>
                                <a:cxn ang="0">
                                  <a:pos x="connsiteX3720" y="connsiteY3720"/>
                                </a:cxn>
                                <a:cxn ang="0">
                                  <a:pos x="connsiteX3721" y="connsiteY3721"/>
                                </a:cxn>
                                <a:cxn ang="0">
                                  <a:pos x="connsiteX3722" y="connsiteY3722"/>
                                </a:cxn>
                                <a:cxn ang="0">
                                  <a:pos x="connsiteX3723" y="connsiteY3723"/>
                                </a:cxn>
                                <a:cxn ang="0">
                                  <a:pos x="connsiteX3724" y="connsiteY3724"/>
                                </a:cxn>
                                <a:cxn ang="0">
                                  <a:pos x="connsiteX3725" y="connsiteY3725"/>
                                </a:cxn>
                                <a:cxn ang="0">
                                  <a:pos x="connsiteX3726" y="connsiteY3726"/>
                                </a:cxn>
                                <a:cxn ang="0">
                                  <a:pos x="connsiteX3727" y="connsiteY3727"/>
                                </a:cxn>
                                <a:cxn ang="0">
                                  <a:pos x="connsiteX3728" y="connsiteY3728"/>
                                </a:cxn>
                                <a:cxn ang="0">
                                  <a:pos x="connsiteX3729" y="connsiteY3729"/>
                                </a:cxn>
                                <a:cxn ang="0">
                                  <a:pos x="connsiteX3730" y="connsiteY3730"/>
                                </a:cxn>
                                <a:cxn ang="0">
                                  <a:pos x="connsiteX3731" y="connsiteY3731"/>
                                </a:cxn>
                                <a:cxn ang="0">
                                  <a:pos x="connsiteX3732" y="connsiteY3732"/>
                                </a:cxn>
                                <a:cxn ang="0">
                                  <a:pos x="connsiteX3733" y="connsiteY3733"/>
                                </a:cxn>
                                <a:cxn ang="0">
                                  <a:pos x="connsiteX3734" y="connsiteY3734"/>
                                </a:cxn>
                                <a:cxn ang="0">
                                  <a:pos x="connsiteX3735" y="connsiteY3735"/>
                                </a:cxn>
                                <a:cxn ang="0">
                                  <a:pos x="connsiteX3736" y="connsiteY3736"/>
                                </a:cxn>
                                <a:cxn ang="0">
                                  <a:pos x="connsiteX3737" y="connsiteY3737"/>
                                </a:cxn>
                                <a:cxn ang="0">
                                  <a:pos x="connsiteX3738" y="connsiteY3738"/>
                                </a:cxn>
                                <a:cxn ang="0">
                                  <a:pos x="connsiteX3739" y="connsiteY3739"/>
                                </a:cxn>
                                <a:cxn ang="0">
                                  <a:pos x="connsiteX3740" y="connsiteY3740"/>
                                </a:cxn>
                                <a:cxn ang="0">
                                  <a:pos x="connsiteX3741" y="connsiteY3741"/>
                                </a:cxn>
                                <a:cxn ang="0">
                                  <a:pos x="connsiteX3742" y="connsiteY3742"/>
                                </a:cxn>
                                <a:cxn ang="0">
                                  <a:pos x="connsiteX3743" y="connsiteY3743"/>
                                </a:cxn>
                                <a:cxn ang="0">
                                  <a:pos x="connsiteX3744" y="connsiteY3744"/>
                                </a:cxn>
                                <a:cxn ang="0">
                                  <a:pos x="connsiteX3745" y="connsiteY3745"/>
                                </a:cxn>
                                <a:cxn ang="0">
                                  <a:pos x="connsiteX3746" y="connsiteY3746"/>
                                </a:cxn>
                                <a:cxn ang="0">
                                  <a:pos x="connsiteX3747" y="connsiteY3747"/>
                                </a:cxn>
                                <a:cxn ang="0">
                                  <a:pos x="connsiteX3748" y="connsiteY3748"/>
                                </a:cxn>
                                <a:cxn ang="0">
                                  <a:pos x="connsiteX3749" y="connsiteY3749"/>
                                </a:cxn>
                                <a:cxn ang="0">
                                  <a:pos x="connsiteX3750" y="connsiteY3750"/>
                                </a:cxn>
                                <a:cxn ang="0">
                                  <a:pos x="connsiteX3751" y="connsiteY3751"/>
                                </a:cxn>
                                <a:cxn ang="0">
                                  <a:pos x="connsiteX3752" y="connsiteY3752"/>
                                </a:cxn>
                                <a:cxn ang="0">
                                  <a:pos x="connsiteX3753" y="connsiteY3753"/>
                                </a:cxn>
                                <a:cxn ang="0">
                                  <a:pos x="connsiteX3754" y="connsiteY3754"/>
                                </a:cxn>
                                <a:cxn ang="0">
                                  <a:pos x="connsiteX3755" y="connsiteY3755"/>
                                </a:cxn>
                                <a:cxn ang="0">
                                  <a:pos x="connsiteX3756" y="connsiteY3756"/>
                                </a:cxn>
                                <a:cxn ang="0">
                                  <a:pos x="connsiteX3757" y="connsiteY3757"/>
                                </a:cxn>
                                <a:cxn ang="0">
                                  <a:pos x="connsiteX3758" y="connsiteY3758"/>
                                </a:cxn>
                                <a:cxn ang="0">
                                  <a:pos x="connsiteX3759" y="connsiteY3759"/>
                                </a:cxn>
                                <a:cxn ang="0">
                                  <a:pos x="connsiteX3760" y="connsiteY3760"/>
                                </a:cxn>
                                <a:cxn ang="0">
                                  <a:pos x="connsiteX3761" y="connsiteY3761"/>
                                </a:cxn>
                                <a:cxn ang="0">
                                  <a:pos x="connsiteX3762" y="connsiteY3762"/>
                                </a:cxn>
                                <a:cxn ang="0">
                                  <a:pos x="connsiteX3763" y="connsiteY3763"/>
                                </a:cxn>
                                <a:cxn ang="0">
                                  <a:pos x="connsiteX3764" y="connsiteY3764"/>
                                </a:cxn>
                                <a:cxn ang="0">
                                  <a:pos x="connsiteX3765" y="connsiteY3765"/>
                                </a:cxn>
                                <a:cxn ang="0">
                                  <a:pos x="connsiteX3766" y="connsiteY3766"/>
                                </a:cxn>
                                <a:cxn ang="0">
                                  <a:pos x="connsiteX3767" y="connsiteY3767"/>
                                </a:cxn>
                                <a:cxn ang="0">
                                  <a:pos x="connsiteX3768" y="connsiteY3768"/>
                                </a:cxn>
                                <a:cxn ang="0">
                                  <a:pos x="connsiteX3769" y="connsiteY3769"/>
                                </a:cxn>
                                <a:cxn ang="0">
                                  <a:pos x="connsiteX3770" y="connsiteY3770"/>
                                </a:cxn>
                                <a:cxn ang="0">
                                  <a:pos x="connsiteX3771" y="connsiteY3771"/>
                                </a:cxn>
                                <a:cxn ang="0">
                                  <a:pos x="connsiteX3772" y="connsiteY3772"/>
                                </a:cxn>
                                <a:cxn ang="0">
                                  <a:pos x="connsiteX3773" y="connsiteY3773"/>
                                </a:cxn>
                                <a:cxn ang="0">
                                  <a:pos x="connsiteX3774" y="connsiteY3774"/>
                                </a:cxn>
                                <a:cxn ang="0">
                                  <a:pos x="connsiteX3775" y="connsiteY3775"/>
                                </a:cxn>
                                <a:cxn ang="0">
                                  <a:pos x="connsiteX3776" y="connsiteY3776"/>
                                </a:cxn>
                                <a:cxn ang="0">
                                  <a:pos x="connsiteX3777" y="connsiteY3777"/>
                                </a:cxn>
                                <a:cxn ang="0">
                                  <a:pos x="connsiteX3778" y="connsiteY3778"/>
                                </a:cxn>
                                <a:cxn ang="0">
                                  <a:pos x="connsiteX3779" y="connsiteY3779"/>
                                </a:cxn>
                                <a:cxn ang="0">
                                  <a:pos x="connsiteX3780" y="connsiteY3780"/>
                                </a:cxn>
                                <a:cxn ang="0">
                                  <a:pos x="connsiteX3781" y="connsiteY3781"/>
                                </a:cxn>
                                <a:cxn ang="0">
                                  <a:pos x="connsiteX3782" y="connsiteY3782"/>
                                </a:cxn>
                                <a:cxn ang="0">
                                  <a:pos x="connsiteX3783" y="connsiteY3783"/>
                                </a:cxn>
                                <a:cxn ang="0">
                                  <a:pos x="connsiteX3784" y="connsiteY3784"/>
                                </a:cxn>
                                <a:cxn ang="0">
                                  <a:pos x="connsiteX3785" y="connsiteY3785"/>
                                </a:cxn>
                                <a:cxn ang="0">
                                  <a:pos x="connsiteX3786" y="connsiteY3786"/>
                                </a:cxn>
                                <a:cxn ang="0">
                                  <a:pos x="connsiteX3787" y="connsiteY3787"/>
                                </a:cxn>
                                <a:cxn ang="0">
                                  <a:pos x="connsiteX3788" y="connsiteY3788"/>
                                </a:cxn>
                                <a:cxn ang="0">
                                  <a:pos x="connsiteX3789" y="connsiteY3789"/>
                                </a:cxn>
                                <a:cxn ang="0">
                                  <a:pos x="connsiteX3790" y="connsiteY3790"/>
                                </a:cxn>
                                <a:cxn ang="0">
                                  <a:pos x="connsiteX3791" y="connsiteY3791"/>
                                </a:cxn>
                                <a:cxn ang="0">
                                  <a:pos x="connsiteX3792" y="connsiteY3792"/>
                                </a:cxn>
                                <a:cxn ang="0">
                                  <a:pos x="connsiteX3793" y="connsiteY3793"/>
                                </a:cxn>
                                <a:cxn ang="0">
                                  <a:pos x="connsiteX3794" y="connsiteY3794"/>
                                </a:cxn>
                                <a:cxn ang="0">
                                  <a:pos x="connsiteX3795" y="connsiteY3795"/>
                                </a:cxn>
                                <a:cxn ang="0">
                                  <a:pos x="connsiteX3796" y="connsiteY3796"/>
                                </a:cxn>
                                <a:cxn ang="0">
                                  <a:pos x="connsiteX3797" y="connsiteY3797"/>
                                </a:cxn>
                                <a:cxn ang="0">
                                  <a:pos x="connsiteX3798" y="connsiteY3798"/>
                                </a:cxn>
                                <a:cxn ang="0">
                                  <a:pos x="connsiteX3799" y="connsiteY3799"/>
                                </a:cxn>
                                <a:cxn ang="0">
                                  <a:pos x="connsiteX3800" y="connsiteY3800"/>
                                </a:cxn>
                                <a:cxn ang="0">
                                  <a:pos x="connsiteX3801" y="connsiteY3801"/>
                                </a:cxn>
                                <a:cxn ang="0">
                                  <a:pos x="connsiteX3802" y="connsiteY3802"/>
                                </a:cxn>
                                <a:cxn ang="0">
                                  <a:pos x="connsiteX3803" y="connsiteY3803"/>
                                </a:cxn>
                                <a:cxn ang="0">
                                  <a:pos x="connsiteX3804" y="connsiteY3804"/>
                                </a:cxn>
                                <a:cxn ang="0">
                                  <a:pos x="connsiteX3805" y="connsiteY3805"/>
                                </a:cxn>
                                <a:cxn ang="0">
                                  <a:pos x="connsiteX3806" y="connsiteY3806"/>
                                </a:cxn>
                                <a:cxn ang="0">
                                  <a:pos x="connsiteX3807" y="connsiteY3807"/>
                                </a:cxn>
                                <a:cxn ang="0">
                                  <a:pos x="connsiteX3808" y="connsiteY3808"/>
                                </a:cxn>
                                <a:cxn ang="0">
                                  <a:pos x="connsiteX3809" y="connsiteY3809"/>
                                </a:cxn>
                                <a:cxn ang="0">
                                  <a:pos x="connsiteX3810" y="connsiteY3810"/>
                                </a:cxn>
                                <a:cxn ang="0">
                                  <a:pos x="connsiteX3811" y="connsiteY3811"/>
                                </a:cxn>
                                <a:cxn ang="0">
                                  <a:pos x="connsiteX3812" y="connsiteY3812"/>
                                </a:cxn>
                                <a:cxn ang="0">
                                  <a:pos x="connsiteX3813" y="connsiteY3813"/>
                                </a:cxn>
                                <a:cxn ang="0">
                                  <a:pos x="connsiteX3814" y="connsiteY3814"/>
                                </a:cxn>
                                <a:cxn ang="0">
                                  <a:pos x="connsiteX3815" y="connsiteY3815"/>
                                </a:cxn>
                                <a:cxn ang="0">
                                  <a:pos x="connsiteX3816" y="connsiteY3816"/>
                                </a:cxn>
                                <a:cxn ang="0">
                                  <a:pos x="connsiteX3817" y="connsiteY3817"/>
                                </a:cxn>
                                <a:cxn ang="0">
                                  <a:pos x="connsiteX3818" y="connsiteY3818"/>
                                </a:cxn>
                                <a:cxn ang="0">
                                  <a:pos x="connsiteX3819" y="connsiteY3819"/>
                                </a:cxn>
                                <a:cxn ang="0">
                                  <a:pos x="connsiteX3820" y="connsiteY3820"/>
                                </a:cxn>
                                <a:cxn ang="0">
                                  <a:pos x="connsiteX3821" y="connsiteY3821"/>
                                </a:cxn>
                                <a:cxn ang="0">
                                  <a:pos x="connsiteX3822" y="connsiteY3822"/>
                                </a:cxn>
                                <a:cxn ang="0">
                                  <a:pos x="connsiteX3823" y="connsiteY3823"/>
                                </a:cxn>
                                <a:cxn ang="0">
                                  <a:pos x="connsiteX3824" y="connsiteY3824"/>
                                </a:cxn>
                                <a:cxn ang="0">
                                  <a:pos x="connsiteX3825" y="connsiteY3825"/>
                                </a:cxn>
                                <a:cxn ang="0">
                                  <a:pos x="connsiteX3826" y="connsiteY3826"/>
                                </a:cxn>
                                <a:cxn ang="0">
                                  <a:pos x="connsiteX3827" y="connsiteY3827"/>
                                </a:cxn>
                                <a:cxn ang="0">
                                  <a:pos x="connsiteX3828" y="connsiteY3828"/>
                                </a:cxn>
                                <a:cxn ang="0">
                                  <a:pos x="connsiteX3829" y="connsiteY3829"/>
                                </a:cxn>
                                <a:cxn ang="0">
                                  <a:pos x="connsiteX3830" y="connsiteY3830"/>
                                </a:cxn>
                                <a:cxn ang="0">
                                  <a:pos x="connsiteX3831" y="connsiteY3831"/>
                                </a:cxn>
                                <a:cxn ang="0">
                                  <a:pos x="connsiteX3832" y="connsiteY3832"/>
                                </a:cxn>
                                <a:cxn ang="0">
                                  <a:pos x="connsiteX3833" y="connsiteY3833"/>
                                </a:cxn>
                                <a:cxn ang="0">
                                  <a:pos x="connsiteX3834" y="connsiteY3834"/>
                                </a:cxn>
                                <a:cxn ang="0">
                                  <a:pos x="connsiteX3835" y="connsiteY3835"/>
                                </a:cxn>
                                <a:cxn ang="0">
                                  <a:pos x="connsiteX3836" y="connsiteY3836"/>
                                </a:cxn>
                                <a:cxn ang="0">
                                  <a:pos x="connsiteX3837" y="connsiteY3837"/>
                                </a:cxn>
                                <a:cxn ang="0">
                                  <a:pos x="connsiteX3838" y="connsiteY3838"/>
                                </a:cxn>
                                <a:cxn ang="0">
                                  <a:pos x="connsiteX3839" y="connsiteY3839"/>
                                </a:cxn>
                                <a:cxn ang="0">
                                  <a:pos x="connsiteX3840" y="connsiteY3840"/>
                                </a:cxn>
                                <a:cxn ang="0">
                                  <a:pos x="connsiteX3841" y="connsiteY3841"/>
                                </a:cxn>
                                <a:cxn ang="0">
                                  <a:pos x="connsiteX3842" y="connsiteY3842"/>
                                </a:cxn>
                                <a:cxn ang="0">
                                  <a:pos x="connsiteX3843" y="connsiteY3843"/>
                                </a:cxn>
                                <a:cxn ang="0">
                                  <a:pos x="connsiteX3844" y="connsiteY3844"/>
                                </a:cxn>
                                <a:cxn ang="0">
                                  <a:pos x="connsiteX3845" y="connsiteY3845"/>
                                </a:cxn>
                                <a:cxn ang="0">
                                  <a:pos x="connsiteX3846" y="connsiteY3846"/>
                                </a:cxn>
                                <a:cxn ang="0">
                                  <a:pos x="connsiteX3847" y="connsiteY3847"/>
                                </a:cxn>
                                <a:cxn ang="0">
                                  <a:pos x="connsiteX3848" y="connsiteY3848"/>
                                </a:cxn>
                                <a:cxn ang="0">
                                  <a:pos x="connsiteX3849" y="connsiteY3849"/>
                                </a:cxn>
                                <a:cxn ang="0">
                                  <a:pos x="connsiteX3850" y="connsiteY3850"/>
                                </a:cxn>
                                <a:cxn ang="0">
                                  <a:pos x="connsiteX3851" y="connsiteY3851"/>
                                </a:cxn>
                                <a:cxn ang="0">
                                  <a:pos x="connsiteX3852" y="connsiteY3852"/>
                                </a:cxn>
                                <a:cxn ang="0">
                                  <a:pos x="connsiteX3853" y="connsiteY3853"/>
                                </a:cxn>
                                <a:cxn ang="0">
                                  <a:pos x="connsiteX3854" y="connsiteY3854"/>
                                </a:cxn>
                                <a:cxn ang="0">
                                  <a:pos x="connsiteX3855" y="connsiteY3855"/>
                                </a:cxn>
                                <a:cxn ang="0">
                                  <a:pos x="connsiteX3856" y="connsiteY3856"/>
                                </a:cxn>
                                <a:cxn ang="0">
                                  <a:pos x="connsiteX3857" y="connsiteY3857"/>
                                </a:cxn>
                                <a:cxn ang="0">
                                  <a:pos x="connsiteX3858" y="connsiteY3858"/>
                                </a:cxn>
                                <a:cxn ang="0">
                                  <a:pos x="connsiteX3859" y="connsiteY3859"/>
                                </a:cxn>
                                <a:cxn ang="0">
                                  <a:pos x="connsiteX3860" y="connsiteY3860"/>
                                </a:cxn>
                                <a:cxn ang="0">
                                  <a:pos x="connsiteX3861" y="connsiteY3861"/>
                                </a:cxn>
                                <a:cxn ang="0">
                                  <a:pos x="connsiteX3862" y="connsiteY3862"/>
                                </a:cxn>
                                <a:cxn ang="0">
                                  <a:pos x="connsiteX3863" y="connsiteY3863"/>
                                </a:cxn>
                                <a:cxn ang="0">
                                  <a:pos x="connsiteX3864" y="connsiteY3864"/>
                                </a:cxn>
                                <a:cxn ang="0">
                                  <a:pos x="connsiteX3865" y="connsiteY3865"/>
                                </a:cxn>
                                <a:cxn ang="0">
                                  <a:pos x="connsiteX3866" y="connsiteY3866"/>
                                </a:cxn>
                                <a:cxn ang="0">
                                  <a:pos x="connsiteX3867" y="connsiteY3867"/>
                                </a:cxn>
                                <a:cxn ang="0">
                                  <a:pos x="connsiteX3868" y="connsiteY3868"/>
                                </a:cxn>
                                <a:cxn ang="0">
                                  <a:pos x="connsiteX3869" y="connsiteY3869"/>
                                </a:cxn>
                                <a:cxn ang="0">
                                  <a:pos x="connsiteX3870" y="connsiteY3870"/>
                                </a:cxn>
                                <a:cxn ang="0">
                                  <a:pos x="connsiteX3871" y="connsiteY3871"/>
                                </a:cxn>
                                <a:cxn ang="0">
                                  <a:pos x="connsiteX3872" y="connsiteY3872"/>
                                </a:cxn>
                                <a:cxn ang="0">
                                  <a:pos x="connsiteX3873" y="connsiteY3873"/>
                                </a:cxn>
                                <a:cxn ang="0">
                                  <a:pos x="connsiteX3874" y="connsiteY3874"/>
                                </a:cxn>
                                <a:cxn ang="0">
                                  <a:pos x="connsiteX3875" y="connsiteY3875"/>
                                </a:cxn>
                                <a:cxn ang="0">
                                  <a:pos x="connsiteX3876" y="connsiteY3876"/>
                                </a:cxn>
                                <a:cxn ang="0">
                                  <a:pos x="connsiteX3877" y="connsiteY3877"/>
                                </a:cxn>
                                <a:cxn ang="0">
                                  <a:pos x="connsiteX3878" y="connsiteY3878"/>
                                </a:cxn>
                                <a:cxn ang="0">
                                  <a:pos x="connsiteX3879" y="connsiteY3879"/>
                                </a:cxn>
                                <a:cxn ang="0">
                                  <a:pos x="connsiteX3880" y="connsiteY3880"/>
                                </a:cxn>
                                <a:cxn ang="0">
                                  <a:pos x="connsiteX3881" y="connsiteY3881"/>
                                </a:cxn>
                                <a:cxn ang="0">
                                  <a:pos x="connsiteX3882" y="connsiteY3882"/>
                                </a:cxn>
                                <a:cxn ang="0">
                                  <a:pos x="connsiteX3883" y="connsiteY3883"/>
                                </a:cxn>
                                <a:cxn ang="0">
                                  <a:pos x="connsiteX3884" y="connsiteY3884"/>
                                </a:cxn>
                                <a:cxn ang="0">
                                  <a:pos x="connsiteX3885" y="connsiteY3885"/>
                                </a:cxn>
                                <a:cxn ang="0">
                                  <a:pos x="connsiteX3886" y="connsiteY3886"/>
                                </a:cxn>
                                <a:cxn ang="0">
                                  <a:pos x="connsiteX3887" y="connsiteY3887"/>
                                </a:cxn>
                                <a:cxn ang="0">
                                  <a:pos x="connsiteX3888" y="connsiteY3888"/>
                                </a:cxn>
                                <a:cxn ang="0">
                                  <a:pos x="connsiteX3889" y="connsiteY3889"/>
                                </a:cxn>
                                <a:cxn ang="0">
                                  <a:pos x="connsiteX3890" y="connsiteY3890"/>
                                </a:cxn>
                                <a:cxn ang="0">
                                  <a:pos x="connsiteX3891" y="connsiteY3891"/>
                                </a:cxn>
                                <a:cxn ang="0">
                                  <a:pos x="connsiteX3892" y="connsiteY3892"/>
                                </a:cxn>
                                <a:cxn ang="0">
                                  <a:pos x="connsiteX3893" y="connsiteY3893"/>
                                </a:cxn>
                                <a:cxn ang="0">
                                  <a:pos x="connsiteX3894" y="connsiteY3894"/>
                                </a:cxn>
                                <a:cxn ang="0">
                                  <a:pos x="connsiteX3895" y="connsiteY3895"/>
                                </a:cxn>
                                <a:cxn ang="0">
                                  <a:pos x="connsiteX3896" y="connsiteY3896"/>
                                </a:cxn>
                                <a:cxn ang="0">
                                  <a:pos x="connsiteX3897" y="connsiteY3897"/>
                                </a:cxn>
                                <a:cxn ang="0">
                                  <a:pos x="connsiteX3898" y="connsiteY3898"/>
                                </a:cxn>
                                <a:cxn ang="0">
                                  <a:pos x="connsiteX3899" y="connsiteY3899"/>
                                </a:cxn>
                                <a:cxn ang="0">
                                  <a:pos x="connsiteX3900" y="connsiteY3900"/>
                                </a:cxn>
                                <a:cxn ang="0">
                                  <a:pos x="connsiteX3901" y="connsiteY3901"/>
                                </a:cxn>
                                <a:cxn ang="0">
                                  <a:pos x="connsiteX3902" y="connsiteY3902"/>
                                </a:cxn>
                                <a:cxn ang="0">
                                  <a:pos x="connsiteX3903" y="connsiteY3903"/>
                                </a:cxn>
                                <a:cxn ang="0">
                                  <a:pos x="connsiteX3904" y="connsiteY3904"/>
                                </a:cxn>
                                <a:cxn ang="0">
                                  <a:pos x="connsiteX3905" y="connsiteY3905"/>
                                </a:cxn>
                                <a:cxn ang="0">
                                  <a:pos x="connsiteX3906" y="connsiteY3906"/>
                                </a:cxn>
                                <a:cxn ang="0">
                                  <a:pos x="connsiteX3907" y="connsiteY3907"/>
                                </a:cxn>
                                <a:cxn ang="0">
                                  <a:pos x="connsiteX3908" y="connsiteY3908"/>
                                </a:cxn>
                                <a:cxn ang="0">
                                  <a:pos x="connsiteX3909" y="connsiteY3909"/>
                                </a:cxn>
                                <a:cxn ang="0">
                                  <a:pos x="connsiteX3910" y="connsiteY3910"/>
                                </a:cxn>
                                <a:cxn ang="0">
                                  <a:pos x="connsiteX3911" y="connsiteY3911"/>
                                </a:cxn>
                                <a:cxn ang="0">
                                  <a:pos x="connsiteX3912" y="connsiteY3912"/>
                                </a:cxn>
                                <a:cxn ang="0">
                                  <a:pos x="connsiteX3913" y="connsiteY3913"/>
                                </a:cxn>
                                <a:cxn ang="0">
                                  <a:pos x="connsiteX3914" y="connsiteY3914"/>
                                </a:cxn>
                                <a:cxn ang="0">
                                  <a:pos x="connsiteX3915" y="connsiteY3915"/>
                                </a:cxn>
                                <a:cxn ang="0">
                                  <a:pos x="connsiteX3916" y="connsiteY3916"/>
                                </a:cxn>
                                <a:cxn ang="0">
                                  <a:pos x="connsiteX3917" y="connsiteY3917"/>
                                </a:cxn>
                                <a:cxn ang="0">
                                  <a:pos x="connsiteX3918" y="connsiteY3918"/>
                                </a:cxn>
                                <a:cxn ang="0">
                                  <a:pos x="connsiteX3919" y="connsiteY3919"/>
                                </a:cxn>
                                <a:cxn ang="0">
                                  <a:pos x="connsiteX3920" y="connsiteY3920"/>
                                </a:cxn>
                                <a:cxn ang="0">
                                  <a:pos x="connsiteX3921" y="connsiteY3921"/>
                                </a:cxn>
                                <a:cxn ang="0">
                                  <a:pos x="connsiteX3922" y="connsiteY3922"/>
                                </a:cxn>
                                <a:cxn ang="0">
                                  <a:pos x="connsiteX3923" y="connsiteY3923"/>
                                </a:cxn>
                                <a:cxn ang="0">
                                  <a:pos x="connsiteX3924" y="connsiteY3924"/>
                                </a:cxn>
                                <a:cxn ang="0">
                                  <a:pos x="connsiteX3925" y="connsiteY3925"/>
                                </a:cxn>
                                <a:cxn ang="0">
                                  <a:pos x="connsiteX3926" y="connsiteY3926"/>
                                </a:cxn>
                                <a:cxn ang="0">
                                  <a:pos x="connsiteX3927" y="connsiteY3927"/>
                                </a:cxn>
                                <a:cxn ang="0">
                                  <a:pos x="connsiteX3928" y="connsiteY3928"/>
                                </a:cxn>
                                <a:cxn ang="0">
                                  <a:pos x="connsiteX3929" y="connsiteY3929"/>
                                </a:cxn>
                                <a:cxn ang="0">
                                  <a:pos x="connsiteX3930" y="connsiteY3930"/>
                                </a:cxn>
                                <a:cxn ang="0">
                                  <a:pos x="connsiteX3931" y="connsiteY3931"/>
                                </a:cxn>
                                <a:cxn ang="0">
                                  <a:pos x="connsiteX3932" y="connsiteY3932"/>
                                </a:cxn>
                                <a:cxn ang="0">
                                  <a:pos x="connsiteX3933" y="connsiteY3933"/>
                                </a:cxn>
                                <a:cxn ang="0">
                                  <a:pos x="connsiteX3934" y="connsiteY3934"/>
                                </a:cxn>
                                <a:cxn ang="0">
                                  <a:pos x="connsiteX3935" y="connsiteY3935"/>
                                </a:cxn>
                                <a:cxn ang="0">
                                  <a:pos x="connsiteX3936" y="connsiteY3936"/>
                                </a:cxn>
                                <a:cxn ang="0">
                                  <a:pos x="connsiteX3937" y="connsiteY3937"/>
                                </a:cxn>
                                <a:cxn ang="0">
                                  <a:pos x="connsiteX3938" y="connsiteY3938"/>
                                </a:cxn>
                                <a:cxn ang="0">
                                  <a:pos x="connsiteX3939" y="connsiteY3939"/>
                                </a:cxn>
                                <a:cxn ang="0">
                                  <a:pos x="connsiteX3940" y="connsiteY3940"/>
                                </a:cxn>
                                <a:cxn ang="0">
                                  <a:pos x="connsiteX3941" y="connsiteY3941"/>
                                </a:cxn>
                                <a:cxn ang="0">
                                  <a:pos x="connsiteX3942" y="connsiteY3942"/>
                                </a:cxn>
                                <a:cxn ang="0">
                                  <a:pos x="connsiteX3943" y="connsiteY3943"/>
                                </a:cxn>
                                <a:cxn ang="0">
                                  <a:pos x="connsiteX3944" y="connsiteY3944"/>
                                </a:cxn>
                                <a:cxn ang="0">
                                  <a:pos x="connsiteX3945" y="connsiteY3945"/>
                                </a:cxn>
                                <a:cxn ang="0">
                                  <a:pos x="connsiteX3946" y="connsiteY3946"/>
                                </a:cxn>
                                <a:cxn ang="0">
                                  <a:pos x="connsiteX3947" y="connsiteY3947"/>
                                </a:cxn>
                                <a:cxn ang="0">
                                  <a:pos x="connsiteX3948" y="connsiteY3948"/>
                                </a:cxn>
                                <a:cxn ang="0">
                                  <a:pos x="connsiteX3949" y="connsiteY3949"/>
                                </a:cxn>
                                <a:cxn ang="0">
                                  <a:pos x="connsiteX3950" y="connsiteY3950"/>
                                </a:cxn>
                                <a:cxn ang="0">
                                  <a:pos x="connsiteX3951" y="connsiteY3951"/>
                                </a:cxn>
                                <a:cxn ang="0">
                                  <a:pos x="connsiteX3952" y="connsiteY3952"/>
                                </a:cxn>
                                <a:cxn ang="0">
                                  <a:pos x="connsiteX3953" y="connsiteY3953"/>
                                </a:cxn>
                                <a:cxn ang="0">
                                  <a:pos x="connsiteX3954" y="connsiteY3954"/>
                                </a:cxn>
                                <a:cxn ang="0">
                                  <a:pos x="connsiteX3955" y="connsiteY3955"/>
                                </a:cxn>
                                <a:cxn ang="0">
                                  <a:pos x="connsiteX3956" y="connsiteY3956"/>
                                </a:cxn>
                                <a:cxn ang="0">
                                  <a:pos x="connsiteX3957" y="connsiteY3957"/>
                                </a:cxn>
                                <a:cxn ang="0">
                                  <a:pos x="connsiteX3958" y="connsiteY3958"/>
                                </a:cxn>
                                <a:cxn ang="0">
                                  <a:pos x="connsiteX3959" y="connsiteY3959"/>
                                </a:cxn>
                                <a:cxn ang="0">
                                  <a:pos x="connsiteX3960" y="connsiteY3960"/>
                                </a:cxn>
                                <a:cxn ang="0">
                                  <a:pos x="connsiteX3961" y="connsiteY3961"/>
                                </a:cxn>
                                <a:cxn ang="0">
                                  <a:pos x="connsiteX3962" y="connsiteY3962"/>
                                </a:cxn>
                                <a:cxn ang="0">
                                  <a:pos x="connsiteX3963" y="connsiteY3963"/>
                                </a:cxn>
                                <a:cxn ang="0">
                                  <a:pos x="connsiteX3964" y="connsiteY3964"/>
                                </a:cxn>
                                <a:cxn ang="0">
                                  <a:pos x="connsiteX3965" y="connsiteY3965"/>
                                </a:cxn>
                                <a:cxn ang="0">
                                  <a:pos x="connsiteX3966" y="connsiteY3966"/>
                                </a:cxn>
                                <a:cxn ang="0">
                                  <a:pos x="connsiteX3967" y="connsiteY3967"/>
                                </a:cxn>
                                <a:cxn ang="0">
                                  <a:pos x="connsiteX3968" y="connsiteY3968"/>
                                </a:cxn>
                                <a:cxn ang="0">
                                  <a:pos x="connsiteX3969" y="connsiteY3969"/>
                                </a:cxn>
                                <a:cxn ang="0">
                                  <a:pos x="connsiteX3970" y="connsiteY3970"/>
                                </a:cxn>
                                <a:cxn ang="0">
                                  <a:pos x="connsiteX3971" y="connsiteY3971"/>
                                </a:cxn>
                                <a:cxn ang="0">
                                  <a:pos x="connsiteX3972" y="connsiteY3972"/>
                                </a:cxn>
                                <a:cxn ang="0">
                                  <a:pos x="connsiteX3973" y="connsiteY3973"/>
                                </a:cxn>
                                <a:cxn ang="0">
                                  <a:pos x="connsiteX3974" y="connsiteY3974"/>
                                </a:cxn>
                                <a:cxn ang="0">
                                  <a:pos x="connsiteX3975" y="connsiteY3975"/>
                                </a:cxn>
                                <a:cxn ang="0">
                                  <a:pos x="connsiteX3976" y="connsiteY3976"/>
                                </a:cxn>
                                <a:cxn ang="0">
                                  <a:pos x="connsiteX3977" y="connsiteY3977"/>
                                </a:cxn>
                                <a:cxn ang="0">
                                  <a:pos x="connsiteX3978" y="connsiteY3978"/>
                                </a:cxn>
                                <a:cxn ang="0">
                                  <a:pos x="connsiteX3979" y="connsiteY3979"/>
                                </a:cxn>
                                <a:cxn ang="0">
                                  <a:pos x="connsiteX3980" y="connsiteY3980"/>
                                </a:cxn>
                                <a:cxn ang="0">
                                  <a:pos x="connsiteX3981" y="connsiteY3981"/>
                                </a:cxn>
                                <a:cxn ang="0">
                                  <a:pos x="connsiteX3982" y="connsiteY3982"/>
                                </a:cxn>
                                <a:cxn ang="0">
                                  <a:pos x="connsiteX3983" y="connsiteY3983"/>
                                </a:cxn>
                                <a:cxn ang="0">
                                  <a:pos x="connsiteX3984" y="connsiteY3984"/>
                                </a:cxn>
                                <a:cxn ang="0">
                                  <a:pos x="connsiteX3985" y="connsiteY3985"/>
                                </a:cxn>
                                <a:cxn ang="0">
                                  <a:pos x="connsiteX3986" y="connsiteY3986"/>
                                </a:cxn>
                                <a:cxn ang="0">
                                  <a:pos x="connsiteX3987" y="connsiteY3987"/>
                                </a:cxn>
                                <a:cxn ang="0">
                                  <a:pos x="connsiteX3988" y="connsiteY3988"/>
                                </a:cxn>
                                <a:cxn ang="0">
                                  <a:pos x="connsiteX3989" y="connsiteY3989"/>
                                </a:cxn>
                                <a:cxn ang="0">
                                  <a:pos x="connsiteX3990" y="connsiteY3990"/>
                                </a:cxn>
                                <a:cxn ang="0">
                                  <a:pos x="connsiteX3991" y="connsiteY3991"/>
                                </a:cxn>
                                <a:cxn ang="0">
                                  <a:pos x="connsiteX3992" y="connsiteY3992"/>
                                </a:cxn>
                                <a:cxn ang="0">
                                  <a:pos x="connsiteX3993" y="connsiteY3993"/>
                                </a:cxn>
                                <a:cxn ang="0">
                                  <a:pos x="connsiteX3994" y="connsiteY3994"/>
                                </a:cxn>
                                <a:cxn ang="0">
                                  <a:pos x="connsiteX3995" y="connsiteY3995"/>
                                </a:cxn>
                                <a:cxn ang="0">
                                  <a:pos x="connsiteX3996" y="connsiteY3996"/>
                                </a:cxn>
                                <a:cxn ang="0">
                                  <a:pos x="connsiteX3997" y="connsiteY3997"/>
                                </a:cxn>
                                <a:cxn ang="0">
                                  <a:pos x="connsiteX3998" y="connsiteY3998"/>
                                </a:cxn>
                                <a:cxn ang="0">
                                  <a:pos x="connsiteX3999" y="connsiteY3999"/>
                                </a:cxn>
                                <a:cxn ang="0">
                                  <a:pos x="connsiteX4000" y="connsiteY4000"/>
                                </a:cxn>
                                <a:cxn ang="0">
                                  <a:pos x="connsiteX4001" y="connsiteY4001"/>
                                </a:cxn>
                                <a:cxn ang="0">
                                  <a:pos x="connsiteX4002" y="connsiteY4002"/>
                                </a:cxn>
                                <a:cxn ang="0">
                                  <a:pos x="connsiteX4003" y="connsiteY4003"/>
                                </a:cxn>
                                <a:cxn ang="0">
                                  <a:pos x="connsiteX4004" y="connsiteY4004"/>
                                </a:cxn>
                                <a:cxn ang="0">
                                  <a:pos x="connsiteX4005" y="connsiteY4005"/>
                                </a:cxn>
                                <a:cxn ang="0">
                                  <a:pos x="connsiteX4006" y="connsiteY4006"/>
                                </a:cxn>
                                <a:cxn ang="0">
                                  <a:pos x="connsiteX4007" y="connsiteY4007"/>
                                </a:cxn>
                                <a:cxn ang="0">
                                  <a:pos x="connsiteX4008" y="connsiteY4008"/>
                                </a:cxn>
                                <a:cxn ang="0">
                                  <a:pos x="connsiteX4009" y="connsiteY4009"/>
                                </a:cxn>
                                <a:cxn ang="0">
                                  <a:pos x="connsiteX4010" y="connsiteY4010"/>
                                </a:cxn>
                                <a:cxn ang="0">
                                  <a:pos x="connsiteX4011" y="connsiteY4011"/>
                                </a:cxn>
                                <a:cxn ang="0">
                                  <a:pos x="connsiteX4012" y="connsiteY4012"/>
                                </a:cxn>
                                <a:cxn ang="0">
                                  <a:pos x="connsiteX4013" y="connsiteY4013"/>
                                </a:cxn>
                                <a:cxn ang="0">
                                  <a:pos x="connsiteX4014" y="connsiteY4014"/>
                                </a:cxn>
                                <a:cxn ang="0">
                                  <a:pos x="connsiteX4015" y="connsiteY4015"/>
                                </a:cxn>
                                <a:cxn ang="0">
                                  <a:pos x="connsiteX4016" y="connsiteY4016"/>
                                </a:cxn>
                                <a:cxn ang="0">
                                  <a:pos x="connsiteX4017" y="connsiteY4017"/>
                                </a:cxn>
                                <a:cxn ang="0">
                                  <a:pos x="connsiteX4018" y="connsiteY4018"/>
                                </a:cxn>
                                <a:cxn ang="0">
                                  <a:pos x="connsiteX4019" y="connsiteY4019"/>
                                </a:cxn>
                                <a:cxn ang="0">
                                  <a:pos x="connsiteX4020" y="connsiteY4020"/>
                                </a:cxn>
                                <a:cxn ang="0">
                                  <a:pos x="connsiteX4021" y="connsiteY4021"/>
                                </a:cxn>
                                <a:cxn ang="0">
                                  <a:pos x="connsiteX4022" y="connsiteY4022"/>
                                </a:cxn>
                                <a:cxn ang="0">
                                  <a:pos x="connsiteX4023" y="connsiteY4023"/>
                                </a:cxn>
                                <a:cxn ang="0">
                                  <a:pos x="connsiteX4024" y="connsiteY4024"/>
                                </a:cxn>
                                <a:cxn ang="0">
                                  <a:pos x="connsiteX4025" y="connsiteY4025"/>
                                </a:cxn>
                                <a:cxn ang="0">
                                  <a:pos x="connsiteX4026" y="connsiteY4026"/>
                                </a:cxn>
                                <a:cxn ang="0">
                                  <a:pos x="connsiteX4027" y="connsiteY4027"/>
                                </a:cxn>
                                <a:cxn ang="0">
                                  <a:pos x="connsiteX4028" y="connsiteY4028"/>
                                </a:cxn>
                                <a:cxn ang="0">
                                  <a:pos x="connsiteX4029" y="connsiteY4029"/>
                                </a:cxn>
                                <a:cxn ang="0">
                                  <a:pos x="connsiteX4030" y="connsiteY4030"/>
                                </a:cxn>
                                <a:cxn ang="0">
                                  <a:pos x="connsiteX4031" y="connsiteY4031"/>
                                </a:cxn>
                                <a:cxn ang="0">
                                  <a:pos x="connsiteX4032" y="connsiteY4032"/>
                                </a:cxn>
                                <a:cxn ang="0">
                                  <a:pos x="connsiteX4033" y="connsiteY4033"/>
                                </a:cxn>
                                <a:cxn ang="0">
                                  <a:pos x="connsiteX4034" y="connsiteY4034"/>
                                </a:cxn>
                                <a:cxn ang="0">
                                  <a:pos x="connsiteX4035" y="connsiteY4035"/>
                                </a:cxn>
                                <a:cxn ang="0">
                                  <a:pos x="connsiteX4036" y="connsiteY4036"/>
                                </a:cxn>
                                <a:cxn ang="0">
                                  <a:pos x="connsiteX4037" y="connsiteY4037"/>
                                </a:cxn>
                                <a:cxn ang="0">
                                  <a:pos x="connsiteX4038" y="connsiteY4038"/>
                                </a:cxn>
                                <a:cxn ang="0">
                                  <a:pos x="connsiteX4039" y="connsiteY4039"/>
                                </a:cxn>
                                <a:cxn ang="0">
                                  <a:pos x="connsiteX4040" y="connsiteY4040"/>
                                </a:cxn>
                                <a:cxn ang="0">
                                  <a:pos x="connsiteX4041" y="connsiteY4041"/>
                                </a:cxn>
                                <a:cxn ang="0">
                                  <a:pos x="connsiteX4042" y="connsiteY4042"/>
                                </a:cxn>
                                <a:cxn ang="0">
                                  <a:pos x="connsiteX4043" y="connsiteY4043"/>
                                </a:cxn>
                                <a:cxn ang="0">
                                  <a:pos x="connsiteX4044" y="connsiteY4044"/>
                                </a:cxn>
                                <a:cxn ang="0">
                                  <a:pos x="connsiteX4045" y="connsiteY4045"/>
                                </a:cxn>
                                <a:cxn ang="0">
                                  <a:pos x="connsiteX4046" y="connsiteY4046"/>
                                </a:cxn>
                                <a:cxn ang="0">
                                  <a:pos x="connsiteX4047" y="connsiteY4047"/>
                                </a:cxn>
                                <a:cxn ang="0">
                                  <a:pos x="connsiteX4048" y="connsiteY4048"/>
                                </a:cxn>
                                <a:cxn ang="0">
                                  <a:pos x="connsiteX4049" y="connsiteY4049"/>
                                </a:cxn>
                                <a:cxn ang="0">
                                  <a:pos x="connsiteX4050" y="connsiteY4050"/>
                                </a:cxn>
                                <a:cxn ang="0">
                                  <a:pos x="connsiteX4051" y="connsiteY4051"/>
                                </a:cxn>
                                <a:cxn ang="0">
                                  <a:pos x="connsiteX4052" y="connsiteY4052"/>
                                </a:cxn>
                                <a:cxn ang="0">
                                  <a:pos x="connsiteX4053" y="connsiteY4053"/>
                                </a:cxn>
                                <a:cxn ang="0">
                                  <a:pos x="connsiteX4054" y="connsiteY4054"/>
                                </a:cxn>
                                <a:cxn ang="0">
                                  <a:pos x="connsiteX4055" y="connsiteY4055"/>
                                </a:cxn>
                                <a:cxn ang="0">
                                  <a:pos x="connsiteX4056" y="connsiteY4056"/>
                                </a:cxn>
                                <a:cxn ang="0">
                                  <a:pos x="connsiteX4057" y="connsiteY4057"/>
                                </a:cxn>
                                <a:cxn ang="0">
                                  <a:pos x="connsiteX4058" y="connsiteY4058"/>
                                </a:cxn>
                                <a:cxn ang="0">
                                  <a:pos x="connsiteX4059" y="connsiteY4059"/>
                                </a:cxn>
                                <a:cxn ang="0">
                                  <a:pos x="connsiteX4060" y="connsiteY4060"/>
                                </a:cxn>
                                <a:cxn ang="0">
                                  <a:pos x="connsiteX4061" y="connsiteY4061"/>
                                </a:cxn>
                                <a:cxn ang="0">
                                  <a:pos x="connsiteX4062" y="connsiteY4062"/>
                                </a:cxn>
                                <a:cxn ang="0">
                                  <a:pos x="connsiteX4063" y="connsiteY4063"/>
                                </a:cxn>
                                <a:cxn ang="0">
                                  <a:pos x="connsiteX4064" y="connsiteY4064"/>
                                </a:cxn>
                                <a:cxn ang="0">
                                  <a:pos x="connsiteX4065" y="connsiteY4065"/>
                                </a:cxn>
                                <a:cxn ang="0">
                                  <a:pos x="connsiteX4066" y="connsiteY4066"/>
                                </a:cxn>
                                <a:cxn ang="0">
                                  <a:pos x="connsiteX4067" y="connsiteY4067"/>
                                </a:cxn>
                                <a:cxn ang="0">
                                  <a:pos x="connsiteX4068" y="connsiteY4068"/>
                                </a:cxn>
                                <a:cxn ang="0">
                                  <a:pos x="connsiteX4069" y="connsiteY4069"/>
                                </a:cxn>
                                <a:cxn ang="0">
                                  <a:pos x="connsiteX4070" y="connsiteY4070"/>
                                </a:cxn>
                                <a:cxn ang="0">
                                  <a:pos x="connsiteX4071" y="connsiteY4071"/>
                                </a:cxn>
                                <a:cxn ang="0">
                                  <a:pos x="connsiteX4072" y="connsiteY4072"/>
                                </a:cxn>
                                <a:cxn ang="0">
                                  <a:pos x="connsiteX4073" y="connsiteY4073"/>
                                </a:cxn>
                                <a:cxn ang="0">
                                  <a:pos x="connsiteX4074" y="connsiteY4074"/>
                                </a:cxn>
                                <a:cxn ang="0">
                                  <a:pos x="connsiteX4075" y="connsiteY4075"/>
                                </a:cxn>
                                <a:cxn ang="0">
                                  <a:pos x="connsiteX4076" y="connsiteY4076"/>
                                </a:cxn>
                                <a:cxn ang="0">
                                  <a:pos x="connsiteX4077" y="connsiteY4077"/>
                                </a:cxn>
                                <a:cxn ang="0">
                                  <a:pos x="connsiteX4078" y="connsiteY4078"/>
                                </a:cxn>
                                <a:cxn ang="0">
                                  <a:pos x="connsiteX4079" y="connsiteY4079"/>
                                </a:cxn>
                                <a:cxn ang="0">
                                  <a:pos x="connsiteX4080" y="connsiteY4080"/>
                                </a:cxn>
                                <a:cxn ang="0">
                                  <a:pos x="connsiteX4081" y="connsiteY4081"/>
                                </a:cxn>
                                <a:cxn ang="0">
                                  <a:pos x="connsiteX4082" y="connsiteY4082"/>
                                </a:cxn>
                                <a:cxn ang="0">
                                  <a:pos x="connsiteX4083" y="connsiteY4083"/>
                                </a:cxn>
                                <a:cxn ang="0">
                                  <a:pos x="connsiteX4084" y="connsiteY4084"/>
                                </a:cxn>
                                <a:cxn ang="0">
                                  <a:pos x="connsiteX4085" y="connsiteY4085"/>
                                </a:cxn>
                                <a:cxn ang="0">
                                  <a:pos x="connsiteX4086" y="connsiteY4086"/>
                                </a:cxn>
                                <a:cxn ang="0">
                                  <a:pos x="connsiteX4087" y="connsiteY4087"/>
                                </a:cxn>
                                <a:cxn ang="0">
                                  <a:pos x="connsiteX4088" y="connsiteY4088"/>
                                </a:cxn>
                                <a:cxn ang="0">
                                  <a:pos x="connsiteX4089" y="connsiteY4089"/>
                                </a:cxn>
                                <a:cxn ang="0">
                                  <a:pos x="connsiteX4090" y="connsiteY4090"/>
                                </a:cxn>
                                <a:cxn ang="0">
                                  <a:pos x="connsiteX4091" y="connsiteY4091"/>
                                </a:cxn>
                                <a:cxn ang="0">
                                  <a:pos x="connsiteX4092" y="connsiteY4092"/>
                                </a:cxn>
                                <a:cxn ang="0">
                                  <a:pos x="connsiteX4093" y="connsiteY4093"/>
                                </a:cxn>
                                <a:cxn ang="0">
                                  <a:pos x="connsiteX4094" y="connsiteY4094"/>
                                </a:cxn>
                                <a:cxn ang="0">
                                  <a:pos x="connsiteX4095" y="connsiteY4095"/>
                                </a:cxn>
                                <a:cxn ang="0">
                                  <a:pos x="connsiteX4096" y="connsiteY4096"/>
                                </a:cxn>
                                <a:cxn ang="0">
                                  <a:pos x="connsiteX4097" y="connsiteY4097"/>
                                </a:cxn>
                                <a:cxn ang="0">
                                  <a:pos x="connsiteX4098" y="connsiteY4098"/>
                                </a:cxn>
                                <a:cxn ang="0">
                                  <a:pos x="connsiteX4099" y="connsiteY4099"/>
                                </a:cxn>
                                <a:cxn ang="0">
                                  <a:pos x="connsiteX4100" y="connsiteY4100"/>
                                </a:cxn>
                                <a:cxn ang="0">
                                  <a:pos x="connsiteX4101" y="connsiteY4101"/>
                                </a:cxn>
                                <a:cxn ang="0">
                                  <a:pos x="connsiteX4102" y="connsiteY4102"/>
                                </a:cxn>
                                <a:cxn ang="0">
                                  <a:pos x="connsiteX4103" y="connsiteY4103"/>
                                </a:cxn>
                                <a:cxn ang="0">
                                  <a:pos x="connsiteX4104" y="connsiteY4104"/>
                                </a:cxn>
                                <a:cxn ang="0">
                                  <a:pos x="connsiteX4105" y="connsiteY4105"/>
                                </a:cxn>
                                <a:cxn ang="0">
                                  <a:pos x="connsiteX4106" y="connsiteY4106"/>
                                </a:cxn>
                                <a:cxn ang="0">
                                  <a:pos x="connsiteX4107" y="connsiteY4107"/>
                                </a:cxn>
                                <a:cxn ang="0">
                                  <a:pos x="connsiteX4108" y="connsiteY4108"/>
                                </a:cxn>
                                <a:cxn ang="0">
                                  <a:pos x="connsiteX4109" y="connsiteY4109"/>
                                </a:cxn>
                                <a:cxn ang="0">
                                  <a:pos x="connsiteX4110" y="connsiteY4110"/>
                                </a:cxn>
                                <a:cxn ang="0">
                                  <a:pos x="connsiteX4111" y="connsiteY4111"/>
                                </a:cxn>
                                <a:cxn ang="0">
                                  <a:pos x="connsiteX4112" y="connsiteY4112"/>
                                </a:cxn>
                                <a:cxn ang="0">
                                  <a:pos x="connsiteX4113" y="connsiteY4113"/>
                                </a:cxn>
                                <a:cxn ang="0">
                                  <a:pos x="connsiteX4114" y="connsiteY4114"/>
                                </a:cxn>
                                <a:cxn ang="0">
                                  <a:pos x="connsiteX4115" y="connsiteY4115"/>
                                </a:cxn>
                                <a:cxn ang="0">
                                  <a:pos x="connsiteX4116" y="connsiteY4116"/>
                                </a:cxn>
                                <a:cxn ang="0">
                                  <a:pos x="connsiteX4117" y="connsiteY4117"/>
                                </a:cxn>
                                <a:cxn ang="0">
                                  <a:pos x="connsiteX4118" y="connsiteY4118"/>
                                </a:cxn>
                                <a:cxn ang="0">
                                  <a:pos x="connsiteX4119" y="connsiteY4119"/>
                                </a:cxn>
                                <a:cxn ang="0">
                                  <a:pos x="connsiteX4120" y="connsiteY4120"/>
                                </a:cxn>
                                <a:cxn ang="0">
                                  <a:pos x="connsiteX4121" y="connsiteY4121"/>
                                </a:cxn>
                                <a:cxn ang="0">
                                  <a:pos x="connsiteX4122" y="connsiteY4122"/>
                                </a:cxn>
                                <a:cxn ang="0">
                                  <a:pos x="connsiteX4123" y="connsiteY4123"/>
                                </a:cxn>
                                <a:cxn ang="0">
                                  <a:pos x="connsiteX4124" y="connsiteY4124"/>
                                </a:cxn>
                                <a:cxn ang="0">
                                  <a:pos x="connsiteX4125" y="connsiteY4125"/>
                                </a:cxn>
                                <a:cxn ang="0">
                                  <a:pos x="connsiteX4126" y="connsiteY4126"/>
                                </a:cxn>
                                <a:cxn ang="0">
                                  <a:pos x="connsiteX4127" y="connsiteY4127"/>
                                </a:cxn>
                                <a:cxn ang="0">
                                  <a:pos x="connsiteX4128" y="connsiteY4128"/>
                                </a:cxn>
                                <a:cxn ang="0">
                                  <a:pos x="connsiteX4129" y="connsiteY4129"/>
                                </a:cxn>
                                <a:cxn ang="0">
                                  <a:pos x="connsiteX4130" y="connsiteY4130"/>
                                </a:cxn>
                                <a:cxn ang="0">
                                  <a:pos x="connsiteX4131" y="connsiteY4131"/>
                                </a:cxn>
                                <a:cxn ang="0">
                                  <a:pos x="connsiteX4132" y="connsiteY4132"/>
                                </a:cxn>
                                <a:cxn ang="0">
                                  <a:pos x="connsiteX4133" y="connsiteY4133"/>
                                </a:cxn>
                                <a:cxn ang="0">
                                  <a:pos x="connsiteX4134" y="connsiteY4134"/>
                                </a:cxn>
                                <a:cxn ang="0">
                                  <a:pos x="connsiteX4135" y="connsiteY4135"/>
                                </a:cxn>
                                <a:cxn ang="0">
                                  <a:pos x="connsiteX4136" y="connsiteY4136"/>
                                </a:cxn>
                                <a:cxn ang="0">
                                  <a:pos x="connsiteX4137" y="connsiteY4137"/>
                                </a:cxn>
                                <a:cxn ang="0">
                                  <a:pos x="connsiteX4138" y="connsiteY4138"/>
                                </a:cxn>
                                <a:cxn ang="0">
                                  <a:pos x="connsiteX4139" y="connsiteY4139"/>
                                </a:cxn>
                                <a:cxn ang="0">
                                  <a:pos x="connsiteX4140" y="connsiteY4140"/>
                                </a:cxn>
                                <a:cxn ang="0">
                                  <a:pos x="connsiteX4141" y="connsiteY4141"/>
                                </a:cxn>
                                <a:cxn ang="0">
                                  <a:pos x="connsiteX4142" y="connsiteY4142"/>
                                </a:cxn>
                                <a:cxn ang="0">
                                  <a:pos x="connsiteX4143" y="connsiteY4143"/>
                                </a:cxn>
                                <a:cxn ang="0">
                                  <a:pos x="connsiteX4144" y="connsiteY4144"/>
                                </a:cxn>
                                <a:cxn ang="0">
                                  <a:pos x="connsiteX4145" y="connsiteY4145"/>
                                </a:cxn>
                                <a:cxn ang="0">
                                  <a:pos x="connsiteX4146" y="connsiteY4146"/>
                                </a:cxn>
                                <a:cxn ang="0">
                                  <a:pos x="connsiteX4147" y="connsiteY4147"/>
                                </a:cxn>
                                <a:cxn ang="0">
                                  <a:pos x="connsiteX4148" y="connsiteY4148"/>
                                </a:cxn>
                                <a:cxn ang="0">
                                  <a:pos x="connsiteX4149" y="connsiteY4149"/>
                                </a:cxn>
                                <a:cxn ang="0">
                                  <a:pos x="connsiteX4150" y="connsiteY4150"/>
                                </a:cxn>
                                <a:cxn ang="0">
                                  <a:pos x="connsiteX4151" y="connsiteY4151"/>
                                </a:cxn>
                                <a:cxn ang="0">
                                  <a:pos x="connsiteX4152" y="connsiteY4152"/>
                                </a:cxn>
                                <a:cxn ang="0">
                                  <a:pos x="connsiteX4153" y="connsiteY4153"/>
                                </a:cxn>
                                <a:cxn ang="0">
                                  <a:pos x="connsiteX4154" y="connsiteY4154"/>
                                </a:cxn>
                                <a:cxn ang="0">
                                  <a:pos x="connsiteX4155" y="connsiteY4155"/>
                                </a:cxn>
                                <a:cxn ang="0">
                                  <a:pos x="connsiteX4156" y="connsiteY4156"/>
                                </a:cxn>
                                <a:cxn ang="0">
                                  <a:pos x="connsiteX4157" y="connsiteY4157"/>
                                </a:cxn>
                                <a:cxn ang="0">
                                  <a:pos x="connsiteX4158" y="connsiteY4158"/>
                                </a:cxn>
                                <a:cxn ang="0">
                                  <a:pos x="connsiteX4159" y="connsiteY4159"/>
                                </a:cxn>
                                <a:cxn ang="0">
                                  <a:pos x="connsiteX4160" y="connsiteY4160"/>
                                </a:cxn>
                                <a:cxn ang="0">
                                  <a:pos x="connsiteX4161" y="connsiteY4161"/>
                                </a:cxn>
                                <a:cxn ang="0">
                                  <a:pos x="connsiteX4162" y="connsiteY4162"/>
                                </a:cxn>
                                <a:cxn ang="0">
                                  <a:pos x="connsiteX4163" y="connsiteY4163"/>
                                </a:cxn>
                                <a:cxn ang="0">
                                  <a:pos x="connsiteX4164" y="connsiteY4164"/>
                                </a:cxn>
                                <a:cxn ang="0">
                                  <a:pos x="connsiteX4165" y="connsiteY4165"/>
                                </a:cxn>
                                <a:cxn ang="0">
                                  <a:pos x="connsiteX4166" y="connsiteY4166"/>
                                </a:cxn>
                                <a:cxn ang="0">
                                  <a:pos x="connsiteX4167" y="connsiteY4167"/>
                                </a:cxn>
                                <a:cxn ang="0">
                                  <a:pos x="connsiteX4168" y="connsiteY4168"/>
                                </a:cxn>
                                <a:cxn ang="0">
                                  <a:pos x="connsiteX4169" y="connsiteY4169"/>
                                </a:cxn>
                                <a:cxn ang="0">
                                  <a:pos x="connsiteX4170" y="connsiteY4170"/>
                                </a:cxn>
                                <a:cxn ang="0">
                                  <a:pos x="connsiteX4171" y="connsiteY4171"/>
                                </a:cxn>
                                <a:cxn ang="0">
                                  <a:pos x="connsiteX4172" y="connsiteY4172"/>
                                </a:cxn>
                                <a:cxn ang="0">
                                  <a:pos x="connsiteX4173" y="connsiteY4173"/>
                                </a:cxn>
                                <a:cxn ang="0">
                                  <a:pos x="connsiteX4174" y="connsiteY4174"/>
                                </a:cxn>
                                <a:cxn ang="0">
                                  <a:pos x="connsiteX4175" y="connsiteY4175"/>
                                </a:cxn>
                                <a:cxn ang="0">
                                  <a:pos x="connsiteX4176" y="connsiteY4176"/>
                                </a:cxn>
                                <a:cxn ang="0">
                                  <a:pos x="connsiteX4177" y="connsiteY4177"/>
                                </a:cxn>
                                <a:cxn ang="0">
                                  <a:pos x="connsiteX4178" y="connsiteY4178"/>
                                </a:cxn>
                                <a:cxn ang="0">
                                  <a:pos x="connsiteX4179" y="connsiteY4179"/>
                                </a:cxn>
                                <a:cxn ang="0">
                                  <a:pos x="connsiteX4180" y="connsiteY4180"/>
                                </a:cxn>
                                <a:cxn ang="0">
                                  <a:pos x="connsiteX4181" y="connsiteY4181"/>
                                </a:cxn>
                                <a:cxn ang="0">
                                  <a:pos x="connsiteX4182" y="connsiteY4182"/>
                                </a:cxn>
                                <a:cxn ang="0">
                                  <a:pos x="connsiteX4183" y="connsiteY4183"/>
                                </a:cxn>
                                <a:cxn ang="0">
                                  <a:pos x="connsiteX4184" y="connsiteY4184"/>
                                </a:cxn>
                                <a:cxn ang="0">
                                  <a:pos x="connsiteX4185" y="connsiteY4185"/>
                                </a:cxn>
                                <a:cxn ang="0">
                                  <a:pos x="connsiteX4186" y="connsiteY4186"/>
                                </a:cxn>
                                <a:cxn ang="0">
                                  <a:pos x="connsiteX4187" y="connsiteY4187"/>
                                </a:cxn>
                                <a:cxn ang="0">
                                  <a:pos x="connsiteX4188" y="connsiteY4188"/>
                                </a:cxn>
                                <a:cxn ang="0">
                                  <a:pos x="connsiteX4189" y="connsiteY4189"/>
                                </a:cxn>
                                <a:cxn ang="0">
                                  <a:pos x="connsiteX4190" y="connsiteY4190"/>
                                </a:cxn>
                                <a:cxn ang="0">
                                  <a:pos x="connsiteX4191" y="connsiteY4191"/>
                                </a:cxn>
                                <a:cxn ang="0">
                                  <a:pos x="connsiteX4192" y="connsiteY4192"/>
                                </a:cxn>
                                <a:cxn ang="0">
                                  <a:pos x="connsiteX4193" y="connsiteY4193"/>
                                </a:cxn>
                                <a:cxn ang="0">
                                  <a:pos x="connsiteX4194" y="connsiteY4194"/>
                                </a:cxn>
                                <a:cxn ang="0">
                                  <a:pos x="connsiteX4195" y="connsiteY4195"/>
                                </a:cxn>
                                <a:cxn ang="0">
                                  <a:pos x="connsiteX4196" y="connsiteY4196"/>
                                </a:cxn>
                                <a:cxn ang="0">
                                  <a:pos x="connsiteX4197" y="connsiteY4197"/>
                                </a:cxn>
                                <a:cxn ang="0">
                                  <a:pos x="connsiteX4198" y="connsiteY4198"/>
                                </a:cxn>
                                <a:cxn ang="0">
                                  <a:pos x="connsiteX4199" y="connsiteY4199"/>
                                </a:cxn>
                                <a:cxn ang="0">
                                  <a:pos x="connsiteX4200" y="connsiteY4200"/>
                                </a:cxn>
                                <a:cxn ang="0">
                                  <a:pos x="connsiteX4201" y="connsiteY4201"/>
                                </a:cxn>
                                <a:cxn ang="0">
                                  <a:pos x="connsiteX4202" y="connsiteY4202"/>
                                </a:cxn>
                                <a:cxn ang="0">
                                  <a:pos x="connsiteX4203" y="connsiteY4203"/>
                                </a:cxn>
                                <a:cxn ang="0">
                                  <a:pos x="connsiteX4204" y="connsiteY4204"/>
                                </a:cxn>
                                <a:cxn ang="0">
                                  <a:pos x="connsiteX4205" y="connsiteY4205"/>
                                </a:cxn>
                                <a:cxn ang="0">
                                  <a:pos x="connsiteX4206" y="connsiteY4206"/>
                                </a:cxn>
                                <a:cxn ang="0">
                                  <a:pos x="connsiteX4207" y="connsiteY4207"/>
                                </a:cxn>
                                <a:cxn ang="0">
                                  <a:pos x="connsiteX4208" y="connsiteY4208"/>
                                </a:cxn>
                                <a:cxn ang="0">
                                  <a:pos x="connsiteX4209" y="connsiteY4209"/>
                                </a:cxn>
                                <a:cxn ang="0">
                                  <a:pos x="connsiteX4210" y="connsiteY4210"/>
                                </a:cxn>
                                <a:cxn ang="0">
                                  <a:pos x="connsiteX4211" y="connsiteY4211"/>
                                </a:cxn>
                                <a:cxn ang="0">
                                  <a:pos x="connsiteX4212" y="connsiteY4212"/>
                                </a:cxn>
                                <a:cxn ang="0">
                                  <a:pos x="connsiteX4213" y="connsiteY4213"/>
                                </a:cxn>
                                <a:cxn ang="0">
                                  <a:pos x="connsiteX4214" y="connsiteY4214"/>
                                </a:cxn>
                                <a:cxn ang="0">
                                  <a:pos x="connsiteX4215" y="connsiteY4215"/>
                                </a:cxn>
                                <a:cxn ang="0">
                                  <a:pos x="connsiteX4216" y="connsiteY4216"/>
                                </a:cxn>
                                <a:cxn ang="0">
                                  <a:pos x="connsiteX4217" y="connsiteY4217"/>
                                </a:cxn>
                                <a:cxn ang="0">
                                  <a:pos x="connsiteX4218" y="connsiteY4218"/>
                                </a:cxn>
                                <a:cxn ang="0">
                                  <a:pos x="connsiteX4219" y="connsiteY4219"/>
                                </a:cxn>
                                <a:cxn ang="0">
                                  <a:pos x="connsiteX4220" y="connsiteY4220"/>
                                </a:cxn>
                                <a:cxn ang="0">
                                  <a:pos x="connsiteX4221" y="connsiteY4221"/>
                                </a:cxn>
                                <a:cxn ang="0">
                                  <a:pos x="connsiteX4222" y="connsiteY4222"/>
                                </a:cxn>
                                <a:cxn ang="0">
                                  <a:pos x="connsiteX4223" y="connsiteY4223"/>
                                </a:cxn>
                                <a:cxn ang="0">
                                  <a:pos x="connsiteX4224" y="connsiteY4224"/>
                                </a:cxn>
                                <a:cxn ang="0">
                                  <a:pos x="connsiteX4225" y="connsiteY4225"/>
                                </a:cxn>
                                <a:cxn ang="0">
                                  <a:pos x="connsiteX4226" y="connsiteY4226"/>
                                </a:cxn>
                                <a:cxn ang="0">
                                  <a:pos x="connsiteX4227" y="connsiteY4227"/>
                                </a:cxn>
                                <a:cxn ang="0">
                                  <a:pos x="connsiteX4228" y="connsiteY4228"/>
                                </a:cxn>
                                <a:cxn ang="0">
                                  <a:pos x="connsiteX4229" y="connsiteY4229"/>
                                </a:cxn>
                                <a:cxn ang="0">
                                  <a:pos x="connsiteX4230" y="connsiteY4230"/>
                                </a:cxn>
                                <a:cxn ang="0">
                                  <a:pos x="connsiteX4231" y="connsiteY4231"/>
                                </a:cxn>
                                <a:cxn ang="0">
                                  <a:pos x="connsiteX4232" y="connsiteY4232"/>
                                </a:cxn>
                                <a:cxn ang="0">
                                  <a:pos x="connsiteX4233" y="connsiteY4233"/>
                                </a:cxn>
                                <a:cxn ang="0">
                                  <a:pos x="connsiteX4234" y="connsiteY4234"/>
                                </a:cxn>
                                <a:cxn ang="0">
                                  <a:pos x="connsiteX4235" y="connsiteY4235"/>
                                </a:cxn>
                                <a:cxn ang="0">
                                  <a:pos x="connsiteX4236" y="connsiteY4236"/>
                                </a:cxn>
                                <a:cxn ang="0">
                                  <a:pos x="connsiteX4237" y="connsiteY4237"/>
                                </a:cxn>
                                <a:cxn ang="0">
                                  <a:pos x="connsiteX4238" y="connsiteY4238"/>
                                </a:cxn>
                                <a:cxn ang="0">
                                  <a:pos x="connsiteX4239" y="connsiteY4239"/>
                                </a:cxn>
                                <a:cxn ang="0">
                                  <a:pos x="connsiteX4240" y="connsiteY4240"/>
                                </a:cxn>
                                <a:cxn ang="0">
                                  <a:pos x="connsiteX4241" y="connsiteY4241"/>
                                </a:cxn>
                                <a:cxn ang="0">
                                  <a:pos x="connsiteX4242" y="connsiteY4242"/>
                                </a:cxn>
                                <a:cxn ang="0">
                                  <a:pos x="connsiteX4243" y="connsiteY4243"/>
                                </a:cxn>
                                <a:cxn ang="0">
                                  <a:pos x="connsiteX4244" y="connsiteY4244"/>
                                </a:cxn>
                                <a:cxn ang="0">
                                  <a:pos x="connsiteX4245" y="connsiteY4245"/>
                                </a:cxn>
                                <a:cxn ang="0">
                                  <a:pos x="connsiteX4246" y="connsiteY4246"/>
                                </a:cxn>
                                <a:cxn ang="0">
                                  <a:pos x="connsiteX4247" y="connsiteY4247"/>
                                </a:cxn>
                                <a:cxn ang="0">
                                  <a:pos x="connsiteX4248" y="connsiteY4248"/>
                                </a:cxn>
                                <a:cxn ang="0">
                                  <a:pos x="connsiteX4249" y="connsiteY4249"/>
                                </a:cxn>
                                <a:cxn ang="0">
                                  <a:pos x="connsiteX4250" y="connsiteY4250"/>
                                </a:cxn>
                                <a:cxn ang="0">
                                  <a:pos x="connsiteX4251" y="connsiteY4251"/>
                                </a:cxn>
                                <a:cxn ang="0">
                                  <a:pos x="connsiteX4252" y="connsiteY4252"/>
                                </a:cxn>
                                <a:cxn ang="0">
                                  <a:pos x="connsiteX4253" y="connsiteY4253"/>
                                </a:cxn>
                                <a:cxn ang="0">
                                  <a:pos x="connsiteX4254" y="connsiteY4254"/>
                                </a:cxn>
                                <a:cxn ang="0">
                                  <a:pos x="connsiteX4255" y="connsiteY4255"/>
                                </a:cxn>
                                <a:cxn ang="0">
                                  <a:pos x="connsiteX4256" y="connsiteY4256"/>
                                </a:cxn>
                                <a:cxn ang="0">
                                  <a:pos x="connsiteX4257" y="connsiteY4257"/>
                                </a:cxn>
                                <a:cxn ang="0">
                                  <a:pos x="connsiteX4258" y="connsiteY4258"/>
                                </a:cxn>
                                <a:cxn ang="0">
                                  <a:pos x="connsiteX4259" y="connsiteY4259"/>
                                </a:cxn>
                                <a:cxn ang="0">
                                  <a:pos x="connsiteX4260" y="connsiteY4260"/>
                                </a:cxn>
                                <a:cxn ang="0">
                                  <a:pos x="connsiteX4261" y="connsiteY4261"/>
                                </a:cxn>
                                <a:cxn ang="0">
                                  <a:pos x="connsiteX4262" y="connsiteY4262"/>
                                </a:cxn>
                                <a:cxn ang="0">
                                  <a:pos x="connsiteX4263" y="connsiteY4263"/>
                                </a:cxn>
                                <a:cxn ang="0">
                                  <a:pos x="connsiteX4264" y="connsiteY4264"/>
                                </a:cxn>
                                <a:cxn ang="0">
                                  <a:pos x="connsiteX4265" y="connsiteY4265"/>
                                </a:cxn>
                                <a:cxn ang="0">
                                  <a:pos x="connsiteX4266" y="connsiteY4266"/>
                                </a:cxn>
                                <a:cxn ang="0">
                                  <a:pos x="connsiteX4267" y="connsiteY4267"/>
                                </a:cxn>
                                <a:cxn ang="0">
                                  <a:pos x="connsiteX4268" y="connsiteY4268"/>
                                </a:cxn>
                                <a:cxn ang="0">
                                  <a:pos x="connsiteX4269" y="connsiteY4269"/>
                                </a:cxn>
                                <a:cxn ang="0">
                                  <a:pos x="connsiteX4270" y="connsiteY4270"/>
                                </a:cxn>
                                <a:cxn ang="0">
                                  <a:pos x="connsiteX4271" y="connsiteY4271"/>
                                </a:cxn>
                                <a:cxn ang="0">
                                  <a:pos x="connsiteX4272" y="connsiteY4272"/>
                                </a:cxn>
                                <a:cxn ang="0">
                                  <a:pos x="connsiteX4273" y="connsiteY4273"/>
                                </a:cxn>
                                <a:cxn ang="0">
                                  <a:pos x="connsiteX4274" y="connsiteY4274"/>
                                </a:cxn>
                                <a:cxn ang="0">
                                  <a:pos x="connsiteX4275" y="connsiteY4275"/>
                                </a:cxn>
                                <a:cxn ang="0">
                                  <a:pos x="connsiteX4276" y="connsiteY4276"/>
                                </a:cxn>
                                <a:cxn ang="0">
                                  <a:pos x="connsiteX4277" y="connsiteY4277"/>
                                </a:cxn>
                                <a:cxn ang="0">
                                  <a:pos x="connsiteX4278" y="connsiteY4278"/>
                                </a:cxn>
                                <a:cxn ang="0">
                                  <a:pos x="connsiteX4279" y="connsiteY4279"/>
                                </a:cxn>
                                <a:cxn ang="0">
                                  <a:pos x="connsiteX4280" y="connsiteY4280"/>
                                </a:cxn>
                                <a:cxn ang="0">
                                  <a:pos x="connsiteX4281" y="connsiteY4281"/>
                                </a:cxn>
                                <a:cxn ang="0">
                                  <a:pos x="connsiteX4282" y="connsiteY4282"/>
                                </a:cxn>
                                <a:cxn ang="0">
                                  <a:pos x="connsiteX4283" y="connsiteY4283"/>
                                </a:cxn>
                                <a:cxn ang="0">
                                  <a:pos x="connsiteX4284" y="connsiteY4284"/>
                                </a:cxn>
                                <a:cxn ang="0">
                                  <a:pos x="connsiteX4285" y="connsiteY4285"/>
                                </a:cxn>
                                <a:cxn ang="0">
                                  <a:pos x="connsiteX4286" y="connsiteY4286"/>
                                </a:cxn>
                                <a:cxn ang="0">
                                  <a:pos x="connsiteX4287" y="connsiteY4287"/>
                                </a:cxn>
                                <a:cxn ang="0">
                                  <a:pos x="connsiteX4288" y="connsiteY4288"/>
                                </a:cxn>
                                <a:cxn ang="0">
                                  <a:pos x="connsiteX4289" y="connsiteY4289"/>
                                </a:cxn>
                                <a:cxn ang="0">
                                  <a:pos x="connsiteX4290" y="connsiteY4290"/>
                                </a:cxn>
                                <a:cxn ang="0">
                                  <a:pos x="connsiteX4291" y="connsiteY4291"/>
                                </a:cxn>
                                <a:cxn ang="0">
                                  <a:pos x="connsiteX4292" y="connsiteY4292"/>
                                </a:cxn>
                                <a:cxn ang="0">
                                  <a:pos x="connsiteX4293" y="connsiteY4293"/>
                                </a:cxn>
                                <a:cxn ang="0">
                                  <a:pos x="connsiteX4294" y="connsiteY4294"/>
                                </a:cxn>
                                <a:cxn ang="0">
                                  <a:pos x="connsiteX4295" y="connsiteY4295"/>
                                </a:cxn>
                                <a:cxn ang="0">
                                  <a:pos x="connsiteX4296" y="connsiteY4296"/>
                                </a:cxn>
                                <a:cxn ang="0">
                                  <a:pos x="connsiteX4297" y="connsiteY4297"/>
                                </a:cxn>
                                <a:cxn ang="0">
                                  <a:pos x="connsiteX4298" y="connsiteY4298"/>
                                </a:cxn>
                                <a:cxn ang="0">
                                  <a:pos x="connsiteX4299" y="connsiteY4299"/>
                                </a:cxn>
                                <a:cxn ang="0">
                                  <a:pos x="connsiteX4300" y="connsiteY4300"/>
                                </a:cxn>
                                <a:cxn ang="0">
                                  <a:pos x="connsiteX4301" y="connsiteY4301"/>
                                </a:cxn>
                                <a:cxn ang="0">
                                  <a:pos x="connsiteX4302" y="connsiteY4302"/>
                                </a:cxn>
                                <a:cxn ang="0">
                                  <a:pos x="connsiteX4303" y="connsiteY4303"/>
                                </a:cxn>
                                <a:cxn ang="0">
                                  <a:pos x="connsiteX4304" y="connsiteY4304"/>
                                </a:cxn>
                                <a:cxn ang="0">
                                  <a:pos x="connsiteX4305" y="connsiteY4305"/>
                                </a:cxn>
                                <a:cxn ang="0">
                                  <a:pos x="connsiteX4306" y="connsiteY4306"/>
                                </a:cxn>
                                <a:cxn ang="0">
                                  <a:pos x="connsiteX4307" y="connsiteY4307"/>
                                </a:cxn>
                                <a:cxn ang="0">
                                  <a:pos x="connsiteX4308" y="connsiteY4308"/>
                                </a:cxn>
                                <a:cxn ang="0">
                                  <a:pos x="connsiteX4309" y="connsiteY4309"/>
                                </a:cxn>
                                <a:cxn ang="0">
                                  <a:pos x="connsiteX4310" y="connsiteY4310"/>
                                </a:cxn>
                                <a:cxn ang="0">
                                  <a:pos x="connsiteX4311" y="connsiteY4311"/>
                                </a:cxn>
                                <a:cxn ang="0">
                                  <a:pos x="connsiteX4312" y="connsiteY4312"/>
                                </a:cxn>
                                <a:cxn ang="0">
                                  <a:pos x="connsiteX4313" y="connsiteY4313"/>
                                </a:cxn>
                                <a:cxn ang="0">
                                  <a:pos x="connsiteX4314" y="connsiteY4314"/>
                                </a:cxn>
                                <a:cxn ang="0">
                                  <a:pos x="connsiteX4315" y="connsiteY4315"/>
                                </a:cxn>
                                <a:cxn ang="0">
                                  <a:pos x="connsiteX4316" y="connsiteY4316"/>
                                </a:cxn>
                                <a:cxn ang="0">
                                  <a:pos x="connsiteX4317" y="connsiteY4317"/>
                                </a:cxn>
                                <a:cxn ang="0">
                                  <a:pos x="connsiteX4318" y="connsiteY4318"/>
                                </a:cxn>
                                <a:cxn ang="0">
                                  <a:pos x="connsiteX4319" y="connsiteY4319"/>
                                </a:cxn>
                                <a:cxn ang="0">
                                  <a:pos x="connsiteX4320" y="connsiteY4320"/>
                                </a:cxn>
                                <a:cxn ang="0">
                                  <a:pos x="connsiteX4321" y="connsiteY4321"/>
                                </a:cxn>
                                <a:cxn ang="0">
                                  <a:pos x="connsiteX4322" y="connsiteY4322"/>
                                </a:cxn>
                                <a:cxn ang="0">
                                  <a:pos x="connsiteX4323" y="connsiteY4323"/>
                                </a:cxn>
                                <a:cxn ang="0">
                                  <a:pos x="connsiteX4324" y="connsiteY4324"/>
                                </a:cxn>
                                <a:cxn ang="0">
                                  <a:pos x="connsiteX4325" y="connsiteY4325"/>
                                </a:cxn>
                                <a:cxn ang="0">
                                  <a:pos x="connsiteX4326" y="connsiteY4326"/>
                                </a:cxn>
                                <a:cxn ang="0">
                                  <a:pos x="connsiteX4327" y="connsiteY4327"/>
                                </a:cxn>
                                <a:cxn ang="0">
                                  <a:pos x="connsiteX4328" y="connsiteY4328"/>
                                </a:cxn>
                                <a:cxn ang="0">
                                  <a:pos x="connsiteX4329" y="connsiteY4329"/>
                                </a:cxn>
                                <a:cxn ang="0">
                                  <a:pos x="connsiteX4330" y="connsiteY4330"/>
                                </a:cxn>
                                <a:cxn ang="0">
                                  <a:pos x="connsiteX4331" y="connsiteY4331"/>
                                </a:cxn>
                                <a:cxn ang="0">
                                  <a:pos x="connsiteX4332" y="connsiteY4332"/>
                                </a:cxn>
                                <a:cxn ang="0">
                                  <a:pos x="connsiteX4333" y="connsiteY4333"/>
                                </a:cxn>
                                <a:cxn ang="0">
                                  <a:pos x="connsiteX4334" y="connsiteY4334"/>
                                </a:cxn>
                                <a:cxn ang="0">
                                  <a:pos x="connsiteX4335" y="connsiteY4335"/>
                                </a:cxn>
                                <a:cxn ang="0">
                                  <a:pos x="connsiteX4336" y="connsiteY4336"/>
                                </a:cxn>
                                <a:cxn ang="0">
                                  <a:pos x="connsiteX4337" y="connsiteY4337"/>
                                </a:cxn>
                                <a:cxn ang="0">
                                  <a:pos x="connsiteX4338" y="connsiteY4338"/>
                                </a:cxn>
                                <a:cxn ang="0">
                                  <a:pos x="connsiteX4339" y="connsiteY4339"/>
                                </a:cxn>
                                <a:cxn ang="0">
                                  <a:pos x="connsiteX4340" y="connsiteY4340"/>
                                </a:cxn>
                                <a:cxn ang="0">
                                  <a:pos x="connsiteX4341" y="connsiteY4341"/>
                                </a:cxn>
                                <a:cxn ang="0">
                                  <a:pos x="connsiteX4342" y="connsiteY4342"/>
                                </a:cxn>
                                <a:cxn ang="0">
                                  <a:pos x="connsiteX4343" y="connsiteY4343"/>
                                </a:cxn>
                                <a:cxn ang="0">
                                  <a:pos x="connsiteX4344" y="connsiteY4344"/>
                                </a:cxn>
                                <a:cxn ang="0">
                                  <a:pos x="connsiteX4345" y="connsiteY4345"/>
                                </a:cxn>
                                <a:cxn ang="0">
                                  <a:pos x="connsiteX4346" y="connsiteY4346"/>
                                </a:cxn>
                                <a:cxn ang="0">
                                  <a:pos x="connsiteX4347" y="connsiteY4347"/>
                                </a:cxn>
                                <a:cxn ang="0">
                                  <a:pos x="connsiteX4348" y="connsiteY4348"/>
                                </a:cxn>
                                <a:cxn ang="0">
                                  <a:pos x="connsiteX4349" y="connsiteY4349"/>
                                </a:cxn>
                                <a:cxn ang="0">
                                  <a:pos x="connsiteX4350" y="connsiteY4350"/>
                                </a:cxn>
                                <a:cxn ang="0">
                                  <a:pos x="connsiteX4351" y="connsiteY4351"/>
                                </a:cxn>
                                <a:cxn ang="0">
                                  <a:pos x="connsiteX4352" y="connsiteY4352"/>
                                </a:cxn>
                                <a:cxn ang="0">
                                  <a:pos x="connsiteX4353" y="connsiteY4353"/>
                                </a:cxn>
                                <a:cxn ang="0">
                                  <a:pos x="connsiteX4354" y="connsiteY4354"/>
                                </a:cxn>
                                <a:cxn ang="0">
                                  <a:pos x="connsiteX4355" y="connsiteY4355"/>
                                </a:cxn>
                                <a:cxn ang="0">
                                  <a:pos x="connsiteX4356" y="connsiteY4356"/>
                                </a:cxn>
                                <a:cxn ang="0">
                                  <a:pos x="connsiteX4357" y="connsiteY4357"/>
                                </a:cxn>
                                <a:cxn ang="0">
                                  <a:pos x="connsiteX4358" y="connsiteY4358"/>
                                </a:cxn>
                                <a:cxn ang="0">
                                  <a:pos x="connsiteX4359" y="connsiteY4359"/>
                                </a:cxn>
                                <a:cxn ang="0">
                                  <a:pos x="connsiteX4360" y="connsiteY4360"/>
                                </a:cxn>
                                <a:cxn ang="0">
                                  <a:pos x="connsiteX4361" y="connsiteY4361"/>
                                </a:cxn>
                                <a:cxn ang="0">
                                  <a:pos x="connsiteX4362" y="connsiteY4362"/>
                                </a:cxn>
                                <a:cxn ang="0">
                                  <a:pos x="connsiteX4363" y="connsiteY4363"/>
                                </a:cxn>
                                <a:cxn ang="0">
                                  <a:pos x="connsiteX4364" y="connsiteY4364"/>
                                </a:cxn>
                                <a:cxn ang="0">
                                  <a:pos x="connsiteX4365" y="connsiteY4365"/>
                                </a:cxn>
                                <a:cxn ang="0">
                                  <a:pos x="connsiteX4366" y="connsiteY4366"/>
                                </a:cxn>
                                <a:cxn ang="0">
                                  <a:pos x="connsiteX4367" y="connsiteY4367"/>
                                </a:cxn>
                                <a:cxn ang="0">
                                  <a:pos x="connsiteX4368" y="connsiteY4368"/>
                                </a:cxn>
                                <a:cxn ang="0">
                                  <a:pos x="connsiteX4369" y="connsiteY4369"/>
                                </a:cxn>
                                <a:cxn ang="0">
                                  <a:pos x="connsiteX4370" y="connsiteY4370"/>
                                </a:cxn>
                                <a:cxn ang="0">
                                  <a:pos x="connsiteX4371" y="connsiteY4371"/>
                                </a:cxn>
                                <a:cxn ang="0">
                                  <a:pos x="connsiteX4372" y="connsiteY4372"/>
                                </a:cxn>
                                <a:cxn ang="0">
                                  <a:pos x="connsiteX4373" y="connsiteY4373"/>
                                </a:cxn>
                                <a:cxn ang="0">
                                  <a:pos x="connsiteX4374" y="connsiteY4374"/>
                                </a:cxn>
                                <a:cxn ang="0">
                                  <a:pos x="connsiteX4375" y="connsiteY4375"/>
                                </a:cxn>
                                <a:cxn ang="0">
                                  <a:pos x="connsiteX4376" y="connsiteY4376"/>
                                </a:cxn>
                                <a:cxn ang="0">
                                  <a:pos x="connsiteX4377" y="connsiteY4377"/>
                                </a:cxn>
                                <a:cxn ang="0">
                                  <a:pos x="connsiteX4378" y="connsiteY4378"/>
                                </a:cxn>
                                <a:cxn ang="0">
                                  <a:pos x="connsiteX4379" y="connsiteY4379"/>
                                </a:cxn>
                                <a:cxn ang="0">
                                  <a:pos x="connsiteX4380" y="connsiteY4380"/>
                                </a:cxn>
                                <a:cxn ang="0">
                                  <a:pos x="connsiteX4381" y="connsiteY4381"/>
                                </a:cxn>
                                <a:cxn ang="0">
                                  <a:pos x="connsiteX4382" y="connsiteY4382"/>
                                </a:cxn>
                                <a:cxn ang="0">
                                  <a:pos x="connsiteX4383" y="connsiteY4383"/>
                                </a:cxn>
                                <a:cxn ang="0">
                                  <a:pos x="connsiteX4384" y="connsiteY4384"/>
                                </a:cxn>
                                <a:cxn ang="0">
                                  <a:pos x="connsiteX4385" y="connsiteY4385"/>
                                </a:cxn>
                                <a:cxn ang="0">
                                  <a:pos x="connsiteX4386" y="connsiteY4386"/>
                                </a:cxn>
                                <a:cxn ang="0">
                                  <a:pos x="connsiteX4387" y="connsiteY4387"/>
                                </a:cxn>
                                <a:cxn ang="0">
                                  <a:pos x="connsiteX4388" y="connsiteY4388"/>
                                </a:cxn>
                                <a:cxn ang="0">
                                  <a:pos x="connsiteX4389" y="connsiteY4389"/>
                                </a:cxn>
                                <a:cxn ang="0">
                                  <a:pos x="connsiteX4390" y="connsiteY4390"/>
                                </a:cxn>
                                <a:cxn ang="0">
                                  <a:pos x="connsiteX4391" y="connsiteY4391"/>
                                </a:cxn>
                                <a:cxn ang="0">
                                  <a:pos x="connsiteX4392" y="connsiteY4392"/>
                                </a:cxn>
                                <a:cxn ang="0">
                                  <a:pos x="connsiteX4393" y="connsiteY4393"/>
                                </a:cxn>
                                <a:cxn ang="0">
                                  <a:pos x="connsiteX4394" y="connsiteY4394"/>
                                </a:cxn>
                                <a:cxn ang="0">
                                  <a:pos x="connsiteX4395" y="connsiteY4395"/>
                                </a:cxn>
                                <a:cxn ang="0">
                                  <a:pos x="connsiteX4396" y="connsiteY4396"/>
                                </a:cxn>
                                <a:cxn ang="0">
                                  <a:pos x="connsiteX4397" y="connsiteY4397"/>
                                </a:cxn>
                                <a:cxn ang="0">
                                  <a:pos x="connsiteX4398" y="connsiteY4398"/>
                                </a:cxn>
                                <a:cxn ang="0">
                                  <a:pos x="connsiteX4399" y="connsiteY4399"/>
                                </a:cxn>
                                <a:cxn ang="0">
                                  <a:pos x="connsiteX4400" y="connsiteY4400"/>
                                </a:cxn>
                                <a:cxn ang="0">
                                  <a:pos x="connsiteX4401" y="connsiteY4401"/>
                                </a:cxn>
                                <a:cxn ang="0">
                                  <a:pos x="connsiteX4402" y="connsiteY4402"/>
                                </a:cxn>
                                <a:cxn ang="0">
                                  <a:pos x="connsiteX4403" y="connsiteY4403"/>
                                </a:cxn>
                                <a:cxn ang="0">
                                  <a:pos x="connsiteX4404" y="connsiteY4404"/>
                                </a:cxn>
                                <a:cxn ang="0">
                                  <a:pos x="connsiteX4405" y="connsiteY4405"/>
                                </a:cxn>
                                <a:cxn ang="0">
                                  <a:pos x="connsiteX4406" y="connsiteY4406"/>
                                </a:cxn>
                                <a:cxn ang="0">
                                  <a:pos x="connsiteX4407" y="connsiteY4407"/>
                                </a:cxn>
                                <a:cxn ang="0">
                                  <a:pos x="connsiteX4408" y="connsiteY4408"/>
                                </a:cxn>
                              </a:cxnLst>
                              <a:rect l="l" t="t" r="r" b="b"/>
                              <a:pathLst>
                                <a:path w="7228855" h="2479529">
                                  <a:moveTo>
                                    <a:pt x="3768109" y="17881"/>
                                  </a:moveTo>
                                  <a:cubicBezTo>
                                    <a:pt x="3779533" y="17881"/>
                                    <a:pt x="3779533" y="0"/>
                                    <a:pt x="3768109" y="0"/>
                                  </a:cubicBezTo>
                                  <a:cubicBezTo>
                                    <a:pt x="3756683" y="496"/>
                                    <a:pt x="3756683" y="17881"/>
                                    <a:pt x="3768109" y="17881"/>
                                  </a:cubicBezTo>
                                  <a:close/>
                                  <a:moveTo>
                                    <a:pt x="101866" y="158933"/>
                                  </a:moveTo>
                                  <a:cubicBezTo>
                                    <a:pt x="105901" y="158142"/>
                                    <a:pt x="109720" y="155596"/>
                                    <a:pt x="112452" y="150753"/>
                                  </a:cubicBezTo>
                                  <a:cubicBezTo>
                                    <a:pt x="122387" y="132871"/>
                                    <a:pt x="135798" y="116976"/>
                                    <a:pt x="152189" y="105055"/>
                                  </a:cubicBezTo>
                                  <a:cubicBezTo>
                                    <a:pt x="160137" y="99591"/>
                                    <a:pt x="163614" y="89657"/>
                                    <a:pt x="158646" y="80716"/>
                                  </a:cubicBezTo>
                                  <a:cubicBezTo>
                                    <a:pt x="154176" y="72768"/>
                                    <a:pt x="142255" y="68794"/>
                                    <a:pt x="134307" y="74258"/>
                                  </a:cubicBezTo>
                                  <a:cubicBezTo>
                                    <a:pt x="112452" y="89657"/>
                                    <a:pt x="95067" y="109029"/>
                                    <a:pt x="83145" y="133368"/>
                                  </a:cubicBezTo>
                                  <a:cubicBezTo>
                                    <a:pt x="75695" y="147897"/>
                                    <a:pt x="89758" y="161308"/>
                                    <a:pt x="101866" y="158933"/>
                                  </a:cubicBezTo>
                                  <a:close/>
                                  <a:moveTo>
                                    <a:pt x="4756414" y="165142"/>
                                  </a:moveTo>
                                  <a:cubicBezTo>
                                    <a:pt x="4760450" y="164351"/>
                                    <a:pt x="4764269" y="161805"/>
                                    <a:pt x="4767001" y="156962"/>
                                  </a:cubicBezTo>
                                  <a:cubicBezTo>
                                    <a:pt x="4776935" y="139080"/>
                                    <a:pt x="4790346" y="123185"/>
                                    <a:pt x="4806738" y="111264"/>
                                  </a:cubicBezTo>
                                  <a:cubicBezTo>
                                    <a:pt x="4814685" y="105800"/>
                                    <a:pt x="4818163" y="95866"/>
                                    <a:pt x="4813195" y="86925"/>
                                  </a:cubicBezTo>
                                  <a:cubicBezTo>
                                    <a:pt x="4808725" y="78977"/>
                                    <a:pt x="4796804" y="75003"/>
                                    <a:pt x="4788856" y="80467"/>
                                  </a:cubicBezTo>
                                  <a:cubicBezTo>
                                    <a:pt x="4767001" y="95866"/>
                                    <a:pt x="4749616" y="115238"/>
                                    <a:pt x="4737694" y="139577"/>
                                  </a:cubicBezTo>
                                  <a:cubicBezTo>
                                    <a:pt x="4730244" y="154106"/>
                                    <a:pt x="4744307" y="167517"/>
                                    <a:pt x="4756414" y="165142"/>
                                  </a:cubicBezTo>
                                  <a:close/>
                                  <a:moveTo>
                                    <a:pt x="1051598" y="287037"/>
                                  </a:moveTo>
                                  <a:cubicBezTo>
                                    <a:pt x="1058642" y="288547"/>
                                    <a:pt x="1065687" y="287540"/>
                                    <a:pt x="1070719" y="282005"/>
                                  </a:cubicBezTo>
                                  <a:cubicBezTo>
                                    <a:pt x="1074241" y="277980"/>
                                    <a:pt x="1076756" y="273451"/>
                                    <a:pt x="1076756" y="267916"/>
                                  </a:cubicBezTo>
                                  <a:cubicBezTo>
                                    <a:pt x="1076756" y="262884"/>
                                    <a:pt x="1074744" y="257349"/>
                                    <a:pt x="1070719" y="253827"/>
                                  </a:cubicBezTo>
                                  <a:cubicBezTo>
                                    <a:pt x="1065183" y="248292"/>
                                    <a:pt x="1058642" y="246782"/>
                                    <a:pt x="1051598" y="248292"/>
                                  </a:cubicBezTo>
                                  <a:cubicBezTo>
                                    <a:pt x="1050089" y="248795"/>
                                    <a:pt x="1048579" y="248795"/>
                                    <a:pt x="1047070" y="249298"/>
                                  </a:cubicBezTo>
                                  <a:cubicBezTo>
                                    <a:pt x="1045561" y="249801"/>
                                    <a:pt x="1044051" y="250808"/>
                                    <a:pt x="1042541" y="251311"/>
                                  </a:cubicBezTo>
                                  <a:cubicBezTo>
                                    <a:pt x="1040529" y="252318"/>
                                    <a:pt x="1038516" y="254330"/>
                                    <a:pt x="1037006" y="256343"/>
                                  </a:cubicBezTo>
                                  <a:cubicBezTo>
                                    <a:pt x="1034491" y="259362"/>
                                    <a:pt x="1032982" y="263891"/>
                                    <a:pt x="1032982" y="267916"/>
                                  </a:cubicBezTo>
                                  <a:cubicBezTo>
                                    <a:pt x="1032982" y="271438"/>
                                    <a:pt x="1033987" y="274457"/>
                                    <a:pt x="1035497" y="277476"/>
                                  </a:cubicBezTo>
                                  <a:cubicBezTo>
                                    <a:pt x="1037510" y="281502"/>
                                    <a:pt x="1042541" y="285527"/>
                                    <a:pt x="1047070" y="286030"/>
                                  </a:cubicBezTo>
                                  <a:cubicBezTo>
                                    <a:pt x="1048579" y="286533"/>
                                    <a:pt x="1050089" y="286533"/>
                                    <a:pt x="1051598" y="287037"/>
                                  </a:cubicBezTo>
                                  <a:close/>
                                  <a:moveTo>
                                    <a:pt x="5706134" y="293246"/>
                                  </a:moveTo>
                                  <a:cubicBezTo>
                                    <a:pt x="5713178" y="294756"/>
                                    <a:pt x="5720223" y="293749"/>
                                    <a:pt x="5725255" y="288214"/>
                                  </a:cubicBezTo>
                                  <a:cubicBezTo>
                                    <a:pt x="5728777" y="284189"/>
                                    <a:pt x="5731292" y="279660"/>
                                    <a:pt x="5731292" y="274125"/>
                                  </a:cubicBezTo>
                                  <a:cubicBezTo>
                                    <a:pt x="5731292" y="269093"/>
                                    <a:pt x="5729280" y="263558"/>
                                    <a:pt x="5725255" y="260036"/>
                                  </a:cubicBezTo>
                                  <a:cubicBezTo>
                                    <a:pt x="5719719" y="254501"/>
                                    <a:pt x="5713178" y="252991"/>
                                    <a:pt x="5706134" y="254501"/>
                                  </a:cubicBezTo>
                                  <a:cubicBezTo>
                                    <a:pt x="5704625" y="255004"/>
                                    <a:pt x="5703115" y="255004"/>
                                    <a:pt x="5701606" y="255507"/>
                                  </a:cubicBezTo>
                                  <a:cubicBezTo>
                                    <a:pt x="5700097" y="256010"/>
                                    <a:pt x="5698587" y="257017"/>
                                    <a:pt x="5697077" y="257520"/>
                                  </a:cubicBezTo>
                                  <a:cubicBezTo>
                                    <a:pt x="5695065" y="258527"/>
                                    <a:pt x="5693052" y="260539"/>
                                    <a:pt x="5691542" y="262552"/>
                                  </a:cubicBezTo>
                                  <a:cubicBezTo>
                                    <a:pt x="5689027" y="265571"/>
                                    <a:pt x="5687517" y="270100"/>
                                    <a:pt x="5687517" y="274125"/>
                                  </a:cubicBezTo>
                                  <a:cubicBezTo>
                                    <a:pt x="5687517" y="277647"/>
                                    <a:pt x="5688523" y="280666"/>
                                    <a:pt x="5690033" y="283685"/>
                                  </a:cubicBezTo>
                                  <a:cubicBezTo>
                                    <a:pt x="5692045" y="287711"/>
                                    <a:pt x="5697077" y="291736"/>
                                    <a:pt x="5701606" y="292239"/>
                                  </a:cubicBezTo>
                                  <a:cubicBezTo>
                                    <a:pt x="5703115" y="292742"/>
                                    <a:pt x="5704625" y="292742"/>
                                    <a:pt x="5706134" y="293246"/>
                                  </a:cubicBezTo>
                                  <a:close/>
                                  <a:moveTo>
                                    <a:pt x="673671" y="328181"/>
                                  </a:moveTo>
                                  <a:lnTo>
                                    <a:pt x="675221" y="327793"/>
                                  </a:lnTo>
                                  <a:cubicBezTo>
                                    <a:pt x="678240" y="326787"/>
                                    <a:pt x="671195" y="328297"/>
                                    <a:pt x="674214" y="327793"/>
                                  </a:cubicBezTo>
                                  <a:close/>
                                  <a:moveTo>
                                    <a:pt x="5328210" y="334390"/>
                                  </a:moveTo>
                                  <a:lnTo>
                                    <a:pt x="5329760" y="334002"/>
                                  </a:lnTo>
                                  <a:cubicBezTo>
                                    <a:pt x="5332779" y="332996"/>
                                    <a:pt x="5325734" y="334506"/>
                                    <a:pt x="5328753" y="334002"/>
                                  </a:cubicBezTo>
                                  <a:close/>
                                  <a:moveTo>
                                    <a:pt x="660189" y="336788"/>
                                  </a:moveTo>
                                  <a:cubicBezTo>
                                    <a:pt x="663522" y="336473"/>
                                    <a:pt x="666667" y="335089"/>
                                    <a:pt x="668680" y="332322"/>
                                  </a:cubicBezTo>
                                  <a:cubicBezTo>
                                    <a:pt x="669183" y="331819"/>
                                    <a:pt x="669686" y="331316"/>
                                    <a:pt x="670189" y="330812"/>
                                  </a:cubicBezTo>
                                  <a:cubicBezTo>
                                    <a:pt x="668176" y="332322"/>
                                    <a:pt x="670189" y="330812"/>
                                    <a:pt x="670692" y="330309"/>
                                  </a:cubicBezTo>
                                  <a:lnTo>
                                    <a:pt x="673671" y="328181"/>
                                  </a:lnTo>
                                  <a:lnTo>
                                    <a:pt x="673609" y="328197"/>
                                  </a:lnTo>
                                  <a:lnTo>
                                    <a:pt x="673208" y="328297"/>
                                  </a:lnTo>
                                  <a:cubicBezTo>
                                    <a:pt x="674214" y="327793"/>
                                    <a:pt x="676730" y="326284"/>
                                    <a:pt x="674214" y="327793"/>
                                  </a:cubicBezTo>
                                  <a:cubicBezTo>
                                    <a:pt x="682768" y="327290"/>
                                    <a:pt x="691322" y="320749"/>
                                    <a:pt x="690819" y="311189"/>
                                  </a:cubicBezTo>
                                  <a:cubicBezTo>
                                    <a:pt x="690819" y="302634"/>
                                    <a:pt x="683774" y="293577"/>
                                    <a:pt x="674718" y="294583"/>
                                  </a:cubicBezTo>
                                  <a:cubicBezTo>
                                    <a:pt x="668176" y="295087"/>
                                    <a:pt x="661635" y="296597"/>
                                    <a:pt x="656100" y="300118"/>
                                  </a:cubicBezTo>
                                  <a:cubicBezTo>
                                    <a:pt x="649559" y="304647"/>
                                    <a:pt x="645534" y="310182"/>
                                    <a:pt x="643521" y="317730"/>
                                  </a:cubicBezTo>
                                  <a:cubicBezTo>
                                    <a:pt x="642012" y="323768"/>
                                    <a:pt x="644527" y="331819"/>
                                    <a:pt x="650565" y="334838"/>
                                  </a:cubicBezTo>
                                  <a:cubicBezTo>
                                    <a:pt x="653333" y="336347"/>
                                    <a:pt x="656855" y="337102"/>
                                    <a:pt x="660189" y="336788"/>
                                  </a:cubicBezTo>
                                  <a:close/>
                                  <a:moveTo>
                                    <a:pt x="5314728" y="342997"/>
                                  </a:moveTo>
                                  <a:cubicBezTo>
                                    <a:pt x="5318061" y="342682"/>
                                    <a:pt x="5321206" y="341298"/>
                                    <a:pt x="5323219" y="338531"/>
                                  </a:cubicBezTo>
                                  <a:cubicBezTo>
                                    <a:pt x="5323722" y="338028"/>
                                    <a:pt x="5324225" y="337525"/>
                                    <a:pt x="5324728" y="337021"/>
                                  </a:cubicBezTo>
                                  <a:cubicBezTo>
                                    <a:pt x="5322715" y="338531"/>
                                    <a:pt x="5324728" y="337021"/>
                                    <a:pt x="5325231" y="336518"/>
                                  </a:cubicBezTo>
                                  <a:lnTo>
                                    <a:pt x="5328210" y="334390"/>
                                  </a:lnTo>
                                  <a:lnTo>
                                    <a:pt x="5328148" y="334406"/>
                                  </a:lnTo>
                                  <a:lnTo>
                                    <a:pt x="5327747" y="334506"/>
                                  </a:lnTo>
                                  <a:cubicBezTo>
                                    <a:pt x="5328753" y="334002"/>
                                    <a:pt x="5331269" y="332493"/>
                                    <a:pt x="5328753" y="334002"/>
                                  </a:cubicBezTo>
                                  <a:cubicBezTo>
                                    <a:pt x="5337307" y="333499"/>
                                    <a:pt x="5345861" y="326958"/>
                                    <a:pt x="5345358" y="317398"/>
                                  </a:cubicBezTo>
                                  <a:cubicBezTo>
                                    <a:pt x="5345358" y="308843"/>
                                    <a:pt x="5338313" y="299786"/>
                                    <a:pt x="5329257" y="300792"/>
                                  </a:cubicBezTo>
                                  <a:cubicBezTo>
                                    <a:pt x="5322715" y="301296"/>
                                    <a:pt x="5316174" y="302806"/>
                                    <a:pt x="5310639" y="306327"/>
                                  </a:cubicBezTo>
                                  <a:cubicBezTo>
                                    <a:pt x="5304098" y="310856"/>
                                    <a:pt x="5300073" y="316391"/>
                                    <a:pt x="5298060" y="323939"/>
                                  </a:cubicBezTo>
                                  <a:cubicBezTo>
                                    <a:pt x="5296551" y="329977"/>
                                    <a:pt x="5299066" y="338028"/>
                                    <a:pt x="5305104" y="341047"/>
                                  </a:cubicBezTo>
                                  <a:cubicBezTo>
                                    <a:pt x="5307872" y="342557"/>
                                    <a:pt x="5311394" y="343311"/>
                                    <a:pt x="5314728" y="342997"/>
                                  </a:cubicBezTo>
                                  <a:close/>
                                  <a:moveTo>
                                    <a:pt x="1651240" y="467573"/>
                                  </a:moveTo>
                                  <a:cubicBezTo>
                                    <a:pt x="1663138" y="466851"/>
                                    <a:pt x="1673010" y="451391"/>
                                    <a:pt x="1662206" y="439842"/>
                                  </a:cubicBezTo>
                                  <a:cubicBezTo>
                                    <a:pt x="1639854" y="415503"/>
                                    <a:pt x="1617006" y="391660"/>
                                    <a:pt x="1593164" y="368811"/>
                                  </a:cubicBezTo>
                                  <a:cubicBezTo>
                                    <a:pt x="1578262" y="353909"/>
                                    <a:pt x="1556903" y="375765"/>
                                    <a:pt x="1570811" y="391163"/>
                                  </a:cubicBezTo>
                                  <a:cubicBezTo>
                                    <a:pt x="1593164" y="415999"/>
                                    <a:pt x="1616012" y="439345"/>
                                    <a:pt x="1639358" y="462691"/>
                                  </a:cubicBezTo>
                                  <a:cubicBezTo>
                                    <a:pt x="1643083" y="466417"/>
                                    <a:pt x="1647274" y="467814"/>
                                    <a:pt x="1651240" y="467573"/>
                                  </a:cubicBezTo>
                                  <a:close/>
                                  <a:moveTo>
                                    <a:pt x="6305790" y="473782"/>
                                  </a:moveTo>
                                  <a:cubicBezTo>
                                    <a:pt x="6317688" y="473060"/>
                                    <a:pt x="6327560" y="457600"/>
                                    <a:pt x="6316757" y="446051"/>
                                  </a:cubicBezTo>
                                  <a:cubicBezTo>
                                    <a:pt x="6294405" y="421712"/>
                                    <a:pt x="6271556" y="397869"/>
                                    <a:pt x="6247714" y="375020"/>
                                  </a:cubicBezTo>
                                  <a:cubicBezTo>
                                    <a:pt x="6232812" y="360118"/>
                                    <a:pt x="6211453" y="381974"/>
                                    <a:pt x="6225361" y="397372"/>
                                  </a:cubicBezTo>
                                  <a:cubicBezTo>
                                    <a:pt x="6247714" y="422208"/>
                                    <a:pt x="6270562" y="445554"/>
                                    <a:pt x="6293908" y="468900"/>
                                  </a:cubicBezTo>
                                  <a:cubicBezTo>
                                    <a:pt x="6297633" y="472626"/>
                                    <a:pt x="6301824" y="474023"/>
                                    <a:pt x="6305790" y="473782"/>
                                  </a:cubicBezTo>
                                  <a:close/>
                                  <a:moveTo>
                                    <a:pt x="620878" y="486294"/>
                                  </a:moveTo>
                                  <a:cubicBezTo>
                                    <a:pt x="631444" y="488810"/>
                                    <a:pt x="642514" y="481262"/>
                                    <a:pt x="642514" y="469689"/>
                                  </a:cubicBezTo>
                                  <a:cubicBezTo>
                                    <a:pt x="642514" y="458116"/>
                                    <a:pt x="631444" y="450568"/>
                                    <a:pt x="620878" y="453084"/>
                                  </a:cubicBezTo>
                                  <a:cubicBezTo>
                                    <a:pt x="617355" y="454090"/>
                                    <a:pt x="613833" y="454593"/>
                                    <a:pt x="610814" y="455600"/>
                                  </a:cubicBezTo>
                                  <a:cubicBezTo>
                                    <a:pt x="604775" y="457110"/>
                                    <a:pt x="599744" y="463148"/>
                                    <a:pt x="600247" y="469689"/>
                                  </a:cubicBezTo>
                                  <a:cubicBezTo>
                                    <a:pt x="600750" y="475727"/>
                                    <a:pt x="604272" y="482268"/>
                                    <a:pt x="610814" y="483778"/>
                                  </a:cubicBezTo>
                                  <a:cubicBezTo>
                                    <a:pt x="614336" y="484784"/>
                                    <a:pt x="617859" y="485287"/>
                                    <a:pt x="620878" y="486294"/>
                                  </a:cubicBezTo>
                                  <a:close/>
                                  <a:moveTo>
                                    <a:pt x="5275417" y="492503"/>
                                  </a:moveTo>
                                  <a:cubicBezTo>
                                    <a:pt x="5285984" y="495019"/>
                                    <a:pt x="5297054" y="487471"/>
                                    <a:pt x="5297054" y="475898"/>
                                  </a:cubicBezTo>
                                  <a:cubicBezTo>
                                    <a:pt x="5297054" y="464325"/>
                                    <a:pt x="5285984" y="456777"/>
                                    <a:pt x="5275417" y="459293"/>
                                  </a:cubicBezTo>
                                  <a:cubicBezTo>
                                    <a:pt x="5271895" y="460299"/>
                                    <a:pt x="5268373" y="460802"/>
                                    <a:pt x="5265353" y="461809"/>
                                  </a:cubicBezTo>
                                  <a:cubicBezTo>
                                    <a:pt x="5259315" y="463319"/>
                                    <a:pt x="5254283" y="469357"/>
                                    <a:pt x="5254787" y="475898"/>
                                  </a:cubicBezTo>
                                  <a:cubicBezTo>
                                    <a:pt x="5255290" y="481936"/>
                                    <a:pt x="5258812" y="488477"/>
                                    <a:pt x="5265353" y="489987"/>
                                  </a:cubicBezTo>
                                  <a:cubicBezTo>
                                    <a:pt x="5268876" y="490993"/>
                                    <a:pt x="5272398" y="491496"/>
                                    <a:pt x="5275417" y="492503"/>
                                  </a:cubicBezTo>
                                  <a:close/>
                                  <a:moveTo>
                                    <a:pt x="1416335" y="493486"/>
                                  </a:moveTo>
                                  <a:lnTo>
                                    <a:pt x="1417276" y="492368"/>
                                  </a:lnTo>
                                  <a:lnTo>
                                    <a:pt x="1417327" y="491997"/>
                                  </a:lnTo>
                                  <a:close/>
                                  <a:moveTo>
                                    <a:pt x="1416333" y="493488"/>
                                  </a:moveTo>
                                  <a:lnTo>
                                    <a:pt x="1416335" y="493486"/>
                                  </a:lnTo>
                                  <a:lnTo>
                                    <a:pt x="1416333" y="493487"/>
                                  </a:lnTo>
                                  <a:close/>
                                  <a:moveTo>
                                    <a:pt x="6070883" y="499695"/>
                                  </a:moveTo>
                                  <a:lnTo>
                                    <a:pt x="6071824" y="498578"/>
                                  </a:lnTo>
                                  <a:lnTo>
                                    <a:pt x="6071875" y="498206"/>
                                  </a:lnTo>
                                  <a:close/>
                                  <a:moveTo>
                                    <a:pt x="6070882" y="499697"/>
                                  </a:moveTo>
                                  <a:lnTo>
                                    <a:pt x="6070883" y="499695"/>
                                  </a:lnTo>
                                  <a:lnTo>
                                    <a:pt x="6070882" y="499696"/>
                                  </a:lnTo>
                                  <a:close/>
                                  <a:moveTo>
                                    <a:pt x="1441172" y="518322"/>
                                  </a:moveTo>
                                  <a:lnTo>
                                    <a:pt x="1442659" y="517330"/>
                                  </a:lnTo>
                                  <a:lnTo>
                                    <a:pt x="1442289" y="517381"/>
                                  </a:lnTo>
                                  <a:close/>
                                  <a:moveTo>
                                    <a:pt x="1441169" y="518324"/>
                                  </a:moveTo>
                                  <a:lnTo>
                                    <a:pt x="1441169" y="518324"/>
                                  </a:lnTo>
                                  <a:lnTo>
                                    <a:pt x="1441172" y="518322"/>
                                  </a:lnTo>
                                  <a:close/>
                                  <a:moveTo>
                                    <a:pt x="1425771" y="521304"/>
                                  </a:moveTo>
                                  <a:cubicBezTo>
                                    <a:pt x="1429745" y="522794"/>
                                    <a:pt x="1436202" y="521801"/>
                                    <a:pt x="1439679" y="519317"/>
                                  </a:cubicBezTo>
                                  <a:lnTo>
                                    <a:pt x="1441169" y="518324"/>
                                  </a:lnTo>
                                  <a:lnTo>
                                    <a:pt x="1428751" y="519317"/>
                                  </a:lnTo>
                                  <a:cubicBezTo>
                                    <a:pt x="1428751" y="519317"/>
                                    <a:pt x="1428254" y="519317"/>
                                    <a:pt x="1428254" y="519317"/>
                                  </a:cubicBezTo>
                                  <a:lnTo>
                                    <a:pt x="1442289" y="517381"/>
                                  </a:lnTo>
                                  <a:lnTo>
                                    <a:pt x="1450607" y="510376"/>
                                  </a:lnTo>
                                  <a:cubicBezTo>
                                    <a:pt x="1451104" y="509383"/>
                                    <a:pt x="1451601" y="508886"/>
                                    <a:pt x="1452097" y="507892"/>
                                  </a:cubicBezTo>
                                  <a:cubicBezTo>
                                    <a:pt x="1452595" y="506402"/>
                                    <a:pt x="1453588" y="504912"/>
                                    <a:pt x="1454084" y="503422"/>
                                  </a:cubicBezTo>
                                  <a:cubicBezTo>
                                    <a:pt x="1455078" y="500938"/>
                                    <a:pt x="1455078" y="498455"/>
                                    <a:pt x="1454581" y="495971"/>
                                  </a:cubicBezTo>
                                  <a:cubicBezTo>
                                    <a:pt x="1454084" y="491997"/>
                                    <a:pt x="1452595" y="488024"/>
                                    <a:pt x="1449614" y="485043"/>
                                  </a:cubicBezTo>
                                  <a:cubicBezTo>
                                    <a:pt x="1447130" y="483056"/>
                                    <a:pt x="1444647" y="481069"/>
                                    <a:pt x="1441169" y="480076"/>
                                  </a:cubicBezTo>
                                  <a:cubicBezTo>
                                    <a:pt x="1437196" y="479082"/>
                                    <a:pt x="1430242" y="480076"/>
                                    <a:pt x="1426765" y="482560"/>
                                  </a:cubicBezTo>
                                  <a:cubicBezTo>
                                    <a:pt x="1425771" y="483056"/>
                                    <a:pt x="1425275" y="483553"/>
                                    <a:pt x="1424281" y="484050"/>
                                  </a:cubicBezTo>
                                  <a:lnTo>
                                    <a:pt x="1417276" y="492368"/>
                                  </a:lnTo>
                                  <a:lnTo>
                                    <a:pt x="1415341" y="506402"/>
                                  </a:lnTo>
                                  <a:cubicBezTo>
                                    <a:pt x="1415341" y="506402"/>
                                    <a:pt x="1415341" y="505906"/>
                                    <a:pt x="1415341" y="505906"/>
                                  </a:cubicBezTo>
                                  <a:lnTo>
                                    <a:pt x="1416333" y="493488"/>
                                  </a:lnTo>
                                  <a:lnTo>
                                    <a:pt x="1415341" y="494978"/>
                                  </a:lnTo>
                                  <a:cubicBezTo>
                                    <a:pt x="1414843" y="496468"/>
                                    <a:pt x="1414347" y="497958"/>
                                    <a:pt x="1413353" y="499448"/>
                                  </a:cubicBezTo>
                                  <a:cubicBezTo>
                                    <a:pt x="1412360" y="501932"/>
                                    <a:pt x="1412360" y="504415"/>
                                    <a:pt x="1412857" y="506402"/>
                                  </a:cubicBezTo>
                                  <a:cubicBezTo>
                                    <a:pt x="1413353" y="510376"/>
                                    <a:pt x="1414843" y="513853"/>
                                    <a:pt x="1417824" y="516833"/>
                                  </a:cubicBezTo>
                                  <a:cubicBezTo>
                                    <a:pt x="1420308" y="518820"/>
                                    <a:pt x="1422791" y="520311"/>
                                    <a:pt x="1425771" y="521304"/>
                                  </a:cubicBezTo>
                                  <a:close/>
                                  <a:moveTo>
                                    <a:pt x="6095721" y="524530"/>
                                  </a:moveTo>
                                  <a:lnTo>
                                    <a:pt x="6097208" y="523539"/>
                                  </a:lnTo>
                                  <a:lnTo>
                                    <a:pt x="6096837" y="523590"/>
                                  </a:lnTo>
                                  <a:close/>
                                  <a:moveTo>
                                    <a:pt x="6095717" y="524533"/>
                                  </a:moveTo>
                                  <a:lnTo>
                                    <a:pt x="6095718" y="524533"/>
                                  </a:lnTo>
                                  <a:lnTo>
                                    <a:pt x="6095721" y="524530"/>
                                  </a:lnTo>
                                  <a:close/>
                                  <a:moveTo>
                                    <a:pt x="6080320" y="527513"/>
                                  </a:moveTo>
                                  <a:cubicBezTo>
                                    <a:pt x="6084294" y="529003"/>
                                    <a:pt x="6090751" y="528010"/>
                                    <a:pt x="6094228" y="525526"/>
                                  </a:cubicBezTo>
                                  <a:lnTo>
                                    <a:pt x="6095717" y="524533"/>
                                  </a:lnTo>
                                  <a:lnTo>
                                    <a:pt x="6083300" y="525526"/>
                                  </a:lnTo>
                                  <a:cubicBezTo>
                                    <a:pt x="6083300" y="525526"/>
                                    <a:pt x="6082803" y="525526"/>
                                    <a:pt x="6082803" y="525526"/>
                                  </a:cubicBezTo>
                                  <a:lnTo>
                                    <a:pt x="6096837" y="523590"/>
                                  </a:lnTo>
                                  <a:lnTo>
                                    <a:pt x="6105156" y="516585"/>
                                  </a:lnTo>
                                  <a:cubicBezTo>
                                    <a:pt x="6105652" y="515592"/>
                                    <a:pt x="6106149" y="515095"/>
                                    <a:pt x="6106646" y="514101"/>
                                  </a:cubicBezTo>
                                  <a:cubicBezTo>
                                    <a:pt x="6107143" y="512611"/>
                                    <a:pt x="6108136" y="511121"/>
                                    <a:pt x="6108633" y="509631"/>
                                  </a:cubicBezTo>
                                  <a:cubicBezTo>
                                    <a:pt x="6109626" y="507147"/>
                                    <a:pt x="6109626" y="504664"/>
                                    <a:pt x="6109129" y="502180"/>
                                  </a:cubicBezTo>
                                  <a:cubicBezTo>
                                    <a:pt x="6108633" y="498206"/>
                                    <a:pt x="6107143" y="494233"/>
                                    <a:pt x="6104162" y="491252"/>
                                  </a:cubicBezTo>
                                  <a:cubicBezTo>
                                    <a:pt x="6101678" y="489265"/>
                                    <a:pt x="6099195" y="487278"/>
                                    <a:pt x="6095718" y="486285"/>
                                  </a:cubicBezTo>
                                  <a:cubicBezTo>
                                    <a:pt x="6091744" y="485291"/>
                                    <a:pt x="6084790" y="486285"/>
                                    <a:pt x="6081313" y="488769"/>
                                  </a:cubicBezTo>
                                  <a:cubicBezTo>
                                    <a:pt x="6080320" y="489265"/>
                                    <a:pt x="6079823" y="489762"/>
                                    <a:pt x="6078830" y="490259"/>
                                  </a:cubicBezTo>
                                  <a:lnTo>
                                    <a:pt x="6071824" y="498578"/>
                                  </a:lnTo>
                                  <a:lnTo>
                                    <a:pt x="6069889" y="512611"/>
                                  </a:lnTo>
                                  <a:cubicBezTo>
                                    <a:pt x="6069889" y="512611"/>
                                    <a:pt x="6069889" y="512115"/>
                                    <a:pt x="6069889" y="512115"/>
                                  </a:cubicBezTo>
                                  <a:lnTo>
                                    <a:pt x="6070882" y="499697"/>
                                  </a:lnTo>
                                  <a:lnTo>
                                    <a:pt x="6069889" y="501187"/>
                                  </a:lnTo>
                                  <a:cubicBezTo>
                                    <a:pt x="6069392" y="502677"/>
                                    <a:pt x="6068895" y="504167"/>
                                    <a:pt x="6067902" y="505657"/>
                                  </a:cubicBezTo>
                                  <a:cubicBezTo>
                                    <a:pt x="6066908" y="508141"/>
                                    <a:pt x="6066908" y="510624"/>
                                    <a:pt x="6067405" y="512611"/>
                                  </a:cubicBezTo>
                                  <a:cubicBezTo>
                                    <a:pt x="6067902" y="516585"/>
                                    <a:pt x="6069392" y="520062"/>
                                    <a:pt x="6072373" y="523042"/>
                                  </a:cubicBezTo>
                                  <a:cubicBezTo>
                                    <a:pt x="6074856" y="525029"/>
                                    <a:pt x="6077339" y="526520"/>
                                    <a:pt x="6080320" y="527513"/>
                                  </a:cubicBezTo>
                                  <a:close/>
                                  <a:moveTo>
                                    <a:pt x="3892190" y="611253"/>
                                  </a:moveTo>
                                  <a:cubicBezTo>
                                    <a:pt x="3893699" y="610750"/>
                                    <a:pt x="3895711" y="610247"/>
                                    <a:pt x="3897221" y="609743"/>
                                  </a:cubicBezTo>
                                  <a:cubicBezTo>
                                    <a:pt x="3903259" y="607731"/>
                                    <a:pt x="3908291" y="602196"/>
                                    <a:pt x="3907788" y="595655"/>
                                  </a:cubicBezTo>
                                  <a:cubicBezTo>
                                    <a:pt x="3907285" y="589113"/>
                                    <a:pt x="3903259" y="583578"/>
                                    <a:pt x="3897221" y="581565"/>
                                  </a:cubicBezTo>
                                  <a:cubicBezTo>
                                    <a:pt x="3895711" y="581062"/>
                                    <a:pt x="3893699" y="580559"/>
                                    <a:pt x="3892190" y="580056"/>
                                  </a:cubicBezTo>
                                  <a:cubicBezTo>
                                    <a:pt x="3882126" y="577037"/>
                                    <a:pt x="3872063" y="585591"/>
                                    <a:pt x="3872063" y="595655"/>
                                  </a:cubicBezTo>
                                  <a:cubicBezTo>
                                    <a:pt x="3871559" y="605718"/>
                                    <a:pt x="3882126" y="614272"/>
                                    <a:pt x="3892190" y="611253"/>
                                  </a:cubicBezTo>
                                  <a:close/>
                                  <a:moveTo>
                                    <a:pt x="1551250" y="618628"/>
                                  </a:moveTo>
                                  <a:cubicBezTo>
                                    <a:pt x="1562320" y="623157"/>
                                    <a:pt x="1574899" y="617119"/>
                                    <a:pt x="1577918" y="605546"/>
                                  </a:cubicBezTo>
                                  <a:lnTo>
                                    <a:pt x="1578391" y="603888"/>
                                  </a:lnTo>
                                  <a:lnTo>
                                    <a:pt x="1578358" y="603973"/>
                                  </a:lnTo>
                                  <a:cubicBezTo>
                                    <a:pt x="1578547" y="603659"/>
                                    <a:pt x="1578925" y="602778"/>
                                    <a:pt x="1578925" y="602023"/>
                                  </a:cubicBezTo>
                                  <a:lnTo>
                                    <a:pt x="1578391" y="603888"/>
                                  </a:lnTo>
                                  <a:lnTo>
                                    <a:pt x="1578925" y="602526"/>
                                  </a:lnTo>
                                  <a:cubicBezTo>
                                    <a:pt x="1579427" y="601520"/>
                                    <a:pt x="1579930" y="600514"/>
                                    <a:pt x="1580434" y="600011"/>
                                  </a:cubicBezTo>
                                  <a:cubicBezTo>
                                    <a:pt x="1582446" y="596488"/>
                                    <a:pt x="1577918" y="602526"/>
                                    <a:pt x="1580434" y="599508"/>
                                  </a:cubicBezTo>
                                  <a:cubicBezTo>
                                    <a:pt x="1581943" y="597998"/>
                                    <a:pt x="1583452" y="595985"/>
                                    <a:pt x="1584962" y="594979"/>
                                  </a:cubicBezTo>
                                  <a:cubicBezTo>
                                    <a:pt x="1580937" y="596991"/>
                                    <a:pt x="1584962" y="595482"/>
                                    <a:pt x="1585465" y="594979"/>
                                  </a:cubicBezTo>
                                  <a:cubicBezTo>
                                    <a:pt x="1586472" y="594476"/>
                                    <a:pt x="1587478" y="593973"/>
                                    <a:pt x="1588988" y="593470"/>
                                  </a:cubicBezTo>
                                  <a:cubicBezTo>
                                    <a:pt x="1596535" y="589947"/>
                                    <a:pt x="1599051" y="579381"/>
                                    <a:pt x="1596031" y="572336"/>
                                  </a:cubicBezTo>
                                  <a:cubicBezTo>
                                    <a:pt x="1593013" y="564789"/>
                                    <a:pt x="1584458" y="560260"/>
                                    <a:pt x="1575905" y="562273"/>
                                  </a:cubicBezTo>
                                  <a:cubicBezTo>
                                    <a:pt x="1561313" y="566298"/>
                                    <a:pt x="1548231" y="576865"/>
                                    <a:pt x="1541690" y="590450"/>
                                  </a:cubicBezTo>
                                  <a:cubicBezTo>
                                    <a:pt x="1536659" y="601017"/>
                                    <a:pt x="1539677" y="613596"/>
                                    <a:pt x="1551250" y="618628"/>
                                  </a:cubicBezTo>
                                  <a:close/>
                                  <a:moveTo>
                                    <a:pt x="6205787" y="624837"/>
                                  </a:moveTo>
                                  <a:cubicBezTo>
                                    <a:pt x="6216857" y="629366"/>
                                    <a:pt x="6229436" y="623328"/>
                                    <a:pt x="6232455" y="611755"/>
                                  </a:cubicBezTo>
                                  <a:lnTo>
                                    <a:pt x="6232928" y="610099"/>
                                  </a:lnTo>
                                  <a:lnTo>
                                    <a:pt x="6232895" y="610182"/>
                                  </a:lnTo>
                                  <a:cubicBezTo>
                                    <a:pt x="6233084" y="609868"/>
                                    <a:pt x="6233462" y="608987"/>
                                    <a:pt x="6233462" y="608232"/>
                                  </a:cubicBezTo>
                                  <a:lnTo>
                                    <a:pt x="6232928" y="610099"/>
                                  </a:lnTo>
                                  <a:lnTo>
                                    <a:pt x="6233462" y="608735"/>
                                  </a:lnTo>
                                  <a:cubicBezTo>
                                    <a:pt x="6233965" y="607729"/>
                                    <a:pt x="6234467" y="606723"/>
                                    <a:pt x="6234971" y="606220"/>
                                  </a:cubicBezTo>
                                  <a:cubicBezTo>
                                    <a:pt x="6236983" y="602697"/>
                                    <a:pt x="6232455" y="608735"/>
                                    <a:pt x="6234971" y="605717"/>
                                  </a:cubicBezTo>
                                  <a:cubicBezTo>
                                    <a:pt x="6236480" y="604207"/>
                                    <a:pt x="6237990" y="602194"/>
                                    <a:pt x="6239499" y="601188"/>
                                  </a:cubicBezTo>
                                  <a:cubicBezTo>
                                    <a:pt x="6235474" y="603200"/>
                                    <a:pt x="6239499" y="601691"/>
                                    <a:pt x="6240003" y="601188"/>
                                  </a:cubicBezTo>
                                  <a:cubicBezTo>
                                    <a:pt x="6241009" y="600685"/>
                                    <a:pt x="6242015" y="600182"/>
                                    <a:pt x="6243525" y="599679"/>
                                  </a:cubicBezTo>
                                  <a:cubicBezTo>
                                    <a:pt x="6251073" y="596156"/>
                                    <a:pt x="6253588" y="585590"/>
                                    <a:pt x="6250569" y="578545"/>
                                  </a:cubicBezTo>
                                  <a:cubicBezTo>
                                    <a:pt x="6247550" y="570998"/>
                                    <a:pt x="6238996" y="566469"/>
                                    <a:pt x="6230442" y="568482"/>
                                  </a:cubicBezTo>
                                  <a:cubicBezTo>
                                    <a:pt x="6215850" y="572507"/>
                                    <a:pt x="6202767" y="583074"/>
                                    <a:pt x="6196227" y="596659"/>
                                  </a:cubicBezTo>
                                  <a:cubicBezTo>
                                    <a:pt x="6191195" y="607226"/>
                                    <a:pt x="6194214" y="619805"/>
                                    <a:pt x="6205787" y="624837"/>
                                  </a:cubicBezTo>
                                  <a:close/>
                                  <a:moveTo>
                                    <a:pt x="2753539" y="735536"/>
                                  </a:moveTo>
                                  <a:cubicBezTo>
                                    <a:pt x="2764609" y="739562"/>
                                    <a:pt x="2777690" y="731008"/>
                                    <a:pt x="2780710" y="719938"/>
                                  </a:cubicBezTo>
                                  <a:cubicBezTo>
                                    <a:pt x="2785238" y="708364"/>
                                    <a:pt x="2777690" y="696288"/>
                                    <a:pt x="2766114" y="692766"/>
                                  </a:cubicBezTo>
                                  <a:cubicBezTo>
                                    <a:pt x="2752532" y="688741"/>
                                    <a:pt x="2740957" y="679180"/>
                                    <a:pt x="2733411" y="665594"/>
                                  </a:cubicBezTo>
                                  <a:cubicBezTo>
                                    <a:pt x="2728883" y="657040"/>
                                    <a:pt x="2717811" y="654021"/>
                                    <a:pt x="2708755" y="657543"/>
                                  </a:cubicBezTo>
                                  <a:cubicBezTo>
                                    <a:pt x="2700705" y="661066"/>
                                    <a:pt x="2693661" y="671632"/>
                                    <a:pt x="2697186" y="680690"/>
                                  </a:cubicBezTo>
                                  <a:cubicBezTo>
                                    <a:pt x="2707750" y="707358"/>
                                    <a:pt x="2726870" y="725473"/>
                                    <a:pt x="2753539" y="735536"/>
                                  </a:cubicBezTo>
                                  <a:close/>
                                  <a:moveTo>
                                    <a:pt x="1101912" y="738866"/>
                                  </a:moveTo>
                                  <a:cubicBezTo>
                                    <a:pt x="1109363" y="738370"/>
                                    <a:pt x="1114330" y="734893"/>
                                    <a:pt x="1118304" y="729429"/>
                                  </a:cubicBezTo>
                                  <a:cubicBezTo>
                                    <a:pt x="1121284" y="724958"/>
                                    <a:pt x="1124762" y="720488"/>
                                    <a:pt x="1124265" y="714527"/>
                                  </a:cubicBezTo>
                                  <a:cubicBezTo>
                                    <a:pt x="1123768" y="710056"/>
                                    <a:pt x="1122774" y="705586"/>
                                    <a:pt x="1119297" y="702605"/>
                                  </a:cubicBezTo>
                                  <a:cubicBezTo>
                                    <a:pt x="1115820" y="699625"/>
                                    <a:pt x="1111846" y="698135"/>
                                    <a:pt x="1107376" y="697638"/>
                                  </a:cubicBezTo>
                                  <a:cubicBezTo>
                                    <a:pt x="1101415" y="697141"/>
                                    <a:pt x="1096945" y="700618"/>
                                    <a:pt x="1092474" y="703599"/>
                                  </a:cubicBezTo>
                                  <a:cubicBezTo>
                                    <a:pt x="1087010" y="707573"/>
                                    <a:pt x="1083037" y="713037"/>
                                    <a:pt x="1083037" y="719991"/>
                                  </a:cubicBezTo>
                                  <a:cubicBezTo>
                                    <a:pt x="1083037" y="724958"/>
                                    <a:pt x="1085024" y="729925"/>
                                    <a:pt x="1088500" y="733402"/>
                                  </a:cubicBezTo>
                                  <a:cubicBezTo>
                                    <a:pt x="1091977" y="736879"/>
                                    <a:pt x="1096945" y="738866"/>
                                    <a:pt x="1101912" y="738866"/>
                                  </a:cubicBezTo>
                                  <a:close/>
                                  <a:moveTo>
                                    <a:pt x="5756460" y="745075"/>
                                  </a:moveTo>
                                  <a:cubicBezTo>
                                    <a:pt x="5763911" y="744579"/>
                                    <a:pt x="5768879" y="741102"/>
                                    <a:pt x="5772852" y="735638"/>
                                  </a:cubicBezTo>
                                  <a:cubicBezTo>
                                    <a:pt x="5775833" y="731167"/>
                                    <a:pt x="5779310" y="726697"/>
                                    <a:pt x="5778813" y="720736"/>
                                  </a:cubicBezTo>
                                  <a:cubicBezTo>
                                    <a:pt x="5778316" y="716265"/>
                                    <a:pt x="5777323" y="711795"/>
                                    <a:pt x="5773845" y="708814"/>
                                  </a:cubicBezTo>
                                  <a:cubicBezTo>
                                    <a:pt x="5770368" y="705834"/>
                                    <a:pt x="5766395" y="704344"/>
                                    <a:pt x="5761924" y="703847"/>
                                  </a:cubicBezTo>
                                  <a:cubicBezTo>
                                    <a:pt x="5755964" y="703350"/>
                                    <a:pt x="5751493" y="706827"/>
                                    <a:pt x="5747023" y="709808"/>
                                  </a:cubicBezTo>
                                  <a:cubicBezTo>
                                    <a:pt x="5741559" y="713782"/>
                                    <a:pt x="5737585" y="719246"/>
                                    <a:pt x="5737585" y="726200"/>
                                  </a:cubicBezTo>
                                  <a:cubicBezTo>
                                    <a:pt x="5737585" y="731167"/>
                                    <a:pt x="5739572" y="736134"/>
                                    <a:pt x="5743048" y="739611"/>
                                  </a:cubicBezTo>
                                  <a:cubicBezTo>
                                    <a:pt x="5746525" y="743088"/>
                                    <a:pt x="5751493" y="745075"/>
                                    <a:pt x="5756460" y="745075"/>
                                  </a:cubicBezTo>
                                  <a:close/>
                                  <a:moveTo>
                                    <a:pt x="2393467" y="814119"/>
                                  </a:moveTo>
                                  <a:cubicBezTo>
                                    <a:pt x="2408915" y="813482"/>
                                    <a:pt x="2424008" y="791972"/>
                                    <a:pt x="2409670" y="776122"/>
                                  </a:cubicBezTo>
                                  <a:cubicBezTo>
                                    <a:pt x="2391052" y="755491"/>
                                    <a:pt x="2375454" y="729829"/>
                                    <a:pt x="2361868" y="705174"/>
                                  </a:cubicBezTo>
                                  <a:cubicBezTo>
                                    <a:pt x="2351805" y="686556"/>
                                    <a:pt x="2318091" y="699639"/>
                                    <a:pt x="2326645" y="720269"/>
                                  </a:cubicBezTo>
                                  <a:cubicBezTo>
                                    <a:pt x="2333187" y="735868"/>
                                    <a:pt x="2339728" y="751466"/>
                                    <a:pt x="2348282" y="766058"/>
                                  </a:cubicBezTo>
                                  <a:cubicBezTo>
                                    <a:pt x="2357339" y="780650"/>
                                    <a:pt x="2368408" y="793733"/>
                                    <a:pt x="2378977" y="806816"/>
                                  </a:cubicBezTo>
                                  <a:cubicBezTo>
                                    <a:pt x="2383128" y="812225"/>
                                    <a:pt x="2388317" y="814332"/>
                                    <a:pt x="2393467" y="814119"/>
                                  </a:cubicBezTo>
                                  <a:close/>
                                  <a:moveTo>
                                    <a:pt x="7047999" y="820328"/>
                                  </a:moveTo>
                                  <a:cubicBezTo>
                                    <a:pt x="7063448" y="819691"/>
                                    <a:pt x="7078544" y="798181"/>
                                    <a:pt x="7064203" y="782331"/>
                                  </a:cubicBezTo>
                                  <a:cubicBezTo>
                                    <a:pt x="7045586" y="761700"/>
                                    <a:pt x="7029987" y="736038"/>
                                    <a:pt x="7016402" y="711383"/>
                                  </a:cubicBezTo>
                                  <a:cubicBezTo>
                                    <a:pt x="7006338" y="692765"/>
                                    <a:pt x="6972625" y="705848"/>
                                    <a:pt x="6981179" y="726478"/>
                                  </a:cubicBezTo>
                                  <a:cubicBezTo>
                                    <a:pt x="6987721" y="742077"/>
                                    <a:pt x="6994262" y="757675"/>
                                    <a:pt x="7002816" y="772267"/>
                                  </a:cubicBezTo>
                                  <a:cubicBezTo>
                                    <a:pt x="7011873" y="786859"/>
                                    <a:pt x="7022943" y="799942"/>
                                    <a:pt x="7033510" y="813025"/>
                                  </a:cubicBezTo>
                                  <a:cubicBezTo>
                                    <a:pt x="7037661" y="818434"/>
                                    <a:pt x="7042850" y="820541"/>
                                    <a:pt x="7047999" y="820328"/>
                                  </a:cubicBezTo>
                                  <a:close/>
                                  <a:moveTo>
                                    <a:pt x="1837776" y="931048"/>
                                  </a:moveTo>
                                  <a:lnTo>
                                    <a:pt x="1837084" y="930509"/>
                                  </a:lnTo>
                                  <a:lnTo>
                                    <a:pt x="1836615" y="930321"/>
                                  </a:lnTo>
                                  <a:lnTo>
                                    <a:pt x="1837113" y="930962"/>
                                  </a:lnTo>
                                  <a:close/>
                                  <a:moveTo>
                                    <a:pt x="1838562" y="931101"/>
                                  </a:moveTo>
                                  <a:cubicBezTo>
                                    <a:pt x="1838059" y="930597"/>
                                    <a:pt x="1837053" y="930597"/>
                                    <a:pt x="1836550" y="930094"/>
                                  </a:cubicBezTo>
                                  <a:lnTo>
                                    <a:pt x="1837084" y="930509"/>
                                  </a:lnTo>
                                  <a:close/>
                                  <a:moveTo>
                                    <a:pt x="6492314" y="937257"/>
                                  </a:moveTo>
                                  <a:lnTo>
                                    <a:pt x="6491621" y="936718"/>
                                  </a:lnTo>
                                  <a:lnTo>
                                    <a:pt x="6491152" y="936530"/>
                                  </a:lnTo>
                                  <a:lnTo>
                                    <a:pt x="6491650" y="937171"/>
                                  </a:lnTo>
                                  <a:close/>
                                  <a:moveTo>
                                    <a:pt x="6493100" y="937310"/>
                                  </a:moveTo>
                                  <a:cubicBezTo>
                                    <a:pt x="6492597" y="936806"/>
                                    <a:pt x="6491591" y="936806"/>
                                    <a:pt x="6491087" y="936303"/>
                                  </a:cubicBezTo>
                                  <a:lnTo>
                                    <a:pt x="6491621" y="936718"/>
                                  </a:lnTo>
                                  <a:close/>
                                  <a:moveTo>
                                    <a:pt x="423869" y="963615"/>
                                  </a:moveTo>
                                  <a:cubicBezTo>
                                    <a:pt x="427905" y="963662"/>
                                    <a:pt x="431971" y="962265"/>
                                    <a:pt x="435324" y="958912"/>
                                  </a:cubicBezTo>
                                  <a:cubicBezTo>
                                    <a:pt x="449233" y="945501"/>
                                    <a:pt x="461154" y="930599"/>
                                    <a:pt x="473075" y="916194"/>
                                  </a:cubicBezTo>
                                  <a:cubicBezTo>
                                    <a:pt x="479532" y="908743"/>
                                    <a:pt x="480526" y="897815"/>
                                    <a:pt x="473075" y="890364"/>
                                  </a:cubicBezTo>
                                  <a:cubicBezTo>
                                    <a:pt x="466618" y="882914"/>
                                    <a:pt x="453703" y="881921"/>
                                    <a:pt x="447246" y="889868"/>
                                  </a:cubicBezTo>
                                  <a:cubicBezTo>
                                    <a:pt x="433834" y="905266"/>
                                    <a:pt x="420423" y="920664"/>
                                    <a:pt x="408501" y="938050"/>
                                  </a:cubicBezTo>
                                  <a:cubicBezTo>
                                    <a:pt x="399933" y="950343"/>
                                    <a:pt x="411761" y="963475"/>
                                    <a:pt x="423869" y="963615"/>
                                  </a:cubicBezTo>
                                  <a:close/>
                                  <a:moveTo>
                                    <a:pt x="5078411" y="969824"/>
                                  </a:moveTo>
                                  <a:cubicBezTo>
                                    <a:pt x="5082447" y="969871"/>
                                    <a:pt x="5086514" y="968474"/>
                                    <a:pt x="5089867" y="965121"/>
                                  </a:cubicBezTo>
                                  <a:cubicBezTo>
                                    <a:pt x="5103775" y="951710"/>
                                    <a:pt x="5115696" y="936808"/>
                                    <a:pt x="5127618" y="922403"/>
                                  </a:cubicBezTo>
                                  <a:cubicBezTo>
                                    <a:pt x="5134075" y="914952"/>
                                    <a:pt x="5135068" y="904024"/>
                                    <a:pt x="5127618" y="896573"/>
                                  </a:cubicBezTo>
                                  <a:cubicBezTo>
                                    <a:pt x="5121160" y="889123"/>
                                    <a:pt x="5108245" y="888130"/>
                                    <a:pt x="5101788" y="896077"/>
                                  </a:cubicBezTo>
                                  <a:cubicBezTo>
                                    <a:pt x="5088376" y="911475"/>
                                    <a:pt x="5074965" y="926873"/>
                                    <a:pt x="5063044" y="944259"/>
                                  </a:cubicBezTo>
                                  <a:cubicBezTo>
                                    <a:pt x="5054475" y="956552"/>
                                    <a:pt x="5066303" y="969684"/>
                                    <a:pt x="5078411" y="969824"/>
                                  </a:cubicBezTo>
                                  <a:close/>
                                  <a:moveTo>
                                    <a:pt x="1831015" y="971354"/>
                                  </a:moveTo>
                                  <a:cubicBezTo>
                                    <a:pt x="1835041" y="970851"/>
                                    <a:pt x="1839066" y="969845"/>
                                    <a:pt x="1842085" y="967329"/>
                                  </a:cubicBezTo>
                                  <a:cubicBezTo>
                                    <a:pt x="1846110" y="964310"/>
                                    <a:pt x="1850136" y="960788"/>
                                    <a:pt x="1851644" y="955253"/>
                                  </a:cubicBezTo>
                                  <a:cubicBezTo>
                                    <a:pt x="1852651" y="950724"/>
                                    <a:pt x="1852651" y="946196"/>
                                    <a:pt x="1850639" y="941667"/>
                                  </a:cubicBezTo>
                                  <a:cubicBezTo>
                                    <a:pt x="1849129" y="937642"/>
                                    <a:pt x="1846110" y="934119"/>
                                    <a:pt x="1842085" y="931604"/>
                                  </a:cubicBezTo>
                                  <a:lnTo>
                                    <a:pt x="1837776" y="931048"/>
                                  </a:lnTo>
                                  <a:lnTo>
                                    <a:pt x="1841079" y="933616"/>
                                  </a:lnTo>
                                  <a:cubicBezTo>
                                    <a:pt x="1840576" y="933113"/>
                                    <a:pt x="1840072" y="932610"/>
                                    <a:pt x="1839568" y="932610"/>
                                  </a:cubicBezTo>
                                  <a:lnTo>
                                    <a:pt x="1841551" y="935159"/>
                                  </a:lnTo>
                                  <a:lnTo>
                                    <a:pt x="1841079" y="934119"/>
                                  </a:lnTo>
                                  <a:cubicBezTo>
                                    <a:pt x="1841581" y="935126"/>
                                    <a:pt x="1842588" y="936132"/>
                                    <a:pt x="1843091" y="937139"/>
                                  </a:cubicBezTo>
                                  <a:lnTo>
                                    <a:pt x="1841551" y="935159"/>
                                  </a:lnTo>
                                  <a:lnTo>
                                    <a:pt x="1843594" y="939654"/>
                                  </a:lnTo>
                                  <a:cubicBezTo>
                                    <a:pt x="1843594" y="939151"/>
                                    <a:pt x="1843091" y="938648"/>
                                    <a:pt x="1843091" y="938648"/>
                                  </a:cubicBezTo>
                                  <a:lnTo>
                                    <a:pt x="1837113" y="930962"/>
                                  </a:lnTo>
                                  <a:lnTo>
                                    <a:pt x="1826487" y="929591"/>
                                  </a:lnTo>
                                  <a:cubicBezTo>
                                    <a:pt x="1826487" y="929591"/>
                                    <a:pt x="1825984" y="929591"/>
                                    <a:pt x="1825984" y="929591"/>
                                  </a:cubicBezTo>
                                  <a:lnTo>
                                    <a:pt x="1830513" y="929179"/>
                                  </a:lnTo>
                                  <a:lnTo>
                                    <a:pt x="1829507" y="929087"/>
                                  </a:lnTo>
                                  <a:cubicBezTo>
                                    <a:pt x="1830513" y="929087"/>
                                    <a:pt x="1831015" y="929087"/>
                                    <a:pt x="1831519" y="929087"/>
                                  </a:cubicBezTo>
                                  <a:lnTo>
                                    <a:pt x="1830513" y="929179"/>
                                  </a:lnTo>
                                  <a:lnTo>
                                    <a:pt x="1834714" y="929561"/>
                                  </a:lnTo>
                                  <a:lnTo>
                                    <a:pt x="1833530" y="929087"/>
                                  </a:lnTo>
                                  <a:cubicBezTo>
                                    <a:pt x="1834033" y="929591"/>
                                    <a:pt x="1834537" y="929591"/>
                                    <a:pt x="1835041" y="929591"/>
                                  </a:cubicBezTo>
                                  <a:lnTo>
                                    <a:pt x="1834714" y="929561"/>
                                  </a:lnTo>
                                  <a:lnTo>
                                    <a:pt x="1836615" y="930321"/>
                                  </a:lnTo>
                                  <a:lnTo>
                                    <a:pt x="1832524" y="925062"/>
                                  </a:lnTo>
                                  <a:cubicBezTo>
                                    <a:pt x="1827493" y="922043"/>
                                    <a:pt x="1820449" y="921037"/>
                                    <a:pt x="1814914" y="922546"/>
                                  </a:cubicBezTo>
                                  <a:cubicBezTo>
                                    <a:pt x="1803341" y="926069"/>
                                    <a:pt x="1795290" y="938145"/>
                                    <a:pt x="1798812" y="950724"/>
                                  </a:cubicBezTo>
                                  <a:cubicBezTo>
                                    <a:pt x="1801831" y="960788"/>
                                    <a:pt x="1808876" y="967832"/>
                                    <a:pt x="1818939" y="970851"/>
                                  </a:cubicBezTo>
                                  <a:cubicBezTo>
                                    <a:pt x="1822965" y="972361"/>
                                    <a:pt x="1826487" y="971858"/>
                                    <a:pt x="1831015" y="971354"/>
                                  </a:cubicBezTo>
                                  <a:close/>
                                  <a:moveTo>
                                    <a:pt x="6485552" y="977563"/>
                                  </a:moveTo>
                                  <a:cubicBezTo>
                                    <a:pt x="6489578" y="977060"/>
                                    <a:pt x="6493603" y="976054"/>
                                    <a:pt x="6496622" y="973538"/>
                                  </a:cubicBezTo>
                                  <a:cubicBezTo>
                                    <a:pt x="6500648" y="970519"/>
                                    <a:pt x="6504673" y="966997"/>
                                    <a:pt x="6506183" y="961462"/>
                                  </a:cubicBezTo>
                                  <a:cubicBezTo>
                                    <a:pt x="6507189" y="956933"/>
                                    <a:pt x="6507189" y="952405"/>
                                    <a:pt x="6505176" y="947876"/>
                                  </a:cubicBezTo>
                                  <a:cubicBezTo>
                                    <a:pt x="6503667" y="943851"/>
                                    <a:pt x="6500648" y="940328"/>
                                    <a:pt x="6496622" y="937813"/>
                                  </a:cubicBezTo>
                                  <a:lnTo>
                                    <a:pt x="6492314" y="937257"/>
                                  </a:lnTo>
                                  <a:lnTo>
                                    <a:pt x="6495616" y="939825"/>
                                  </a:lnTo>
                                  <a:cubicBezTo>
                                    <a:pt x="6495113" y="939322"/>
                                    <a:pt x="6494609" y="938819"/>
                                    <a:pt x="6494106" y="938819"/>
                                  </a:cubicBezTo>
                                  <a:lnTo>
                                    <a:pt x="6496089" y="941368"/>
                                  </a:lnTo>
                                  <a:lnTo>
                                    <a:pt x="6495616" y="940328"/>
                                  </a:lnTo>
                                  <a:cubicBezTo>
                                    <a:pt x="6496119" y="941335"/>
                                    <a:pt x="6497126" y="942341"/>
                                    <a:pt x="6497629" y="943348"/>
                                  </a:cubicBezTo>
                                  <a:lnTo>
                                    <a:pt x="6496089" y="941368"/>
                                  </a:lnTo>
                                  <a:lnTo>
                                    <a:pt x="6498132" y="945863"/>
                                  </a:lnTo>
                                  <a:cubicBezTo>
                                    <a:pt x="6498132" y="945360"/>
                                    <a:pt x="6497629" y="944857"/>
                                    <a:pt x="6497629" y="944857"/>
                                  </a:cubicBezTo>
                                  <a:lnTo>
                                    <a:pt x="6491650" y="937171"/>
                                  </a:lnTo>
                                  <a:lnTo>
                                    <a:pt x="6481024" y="935800"/>
                                  </a:lnTo>
                                  <a:cubicBezTo>
                                    <a:pt x="6481024" y="935800"/>
                                    <a:pt x="6480521" y="935800"/>
                                    <a:pt x="6480521" y="935800"/>
                                  </a:cubicBezTo>
                                  <a:lnTo>
                                    <a:pt x="6485049" y="935388"/>
                                  </a:lnTo>
                                  <a:lnTo>
                                    <a:pt x="6484043" y="935296"/>
                                  </a:lnTo>
                                  <a:cubicBezTo>
                                    <a:pt x="6485049" y="935296"/>
                                    <a:pt x="6485552" y="935296"/>
                                    <a:pt x="6486056" y="935296"/>
                                  </a:cubicBezTo>
                                  <a:lnTo>
                                    <a:pt x="6485049" y="935388"/>
                                  </a:lnTo>
                                  <a:lnTo>
                                    <a:pt x="6489252" y="935770"/>
                                  </a:lnTo>
                                  <a:lnTo>
                                    <a:pt x="6488068" y="935296"/>
                                  </a:lnTo>
                                  <a:cubicBezTo>
                                    <a:pt x="6488571" y="935800"/>
                                    <a:pt x="6489075" y="935800"/>
                                    <a:pt x="6489578" y="935800"/>
                                  </a:cubicBezTo>
                                  <a:lnTo>
                                    <a:pt x="6489252" y="935770"/>
                                  </a:lnTo>
                                  <a:lnTo>
                                    <a:pt x="6491152" y="936530"/>
                                  </a:lnTo>
                                  <a:lnTo>
                                    <a:pt x="6487062" y="931271"/>
                                  </a:lnTo>
                                  <a:cubicBezTo>
                                    <a:pt x="6482030" y="928252"/>
                                    <a:pt x="6474986" y="927246"/>
                                    <a:pt x="6469450" y="928755"/>
                                  </a:cubicBezTo>
                                  <a:cubicBezTo>
                                    <a:pt x="6457878" y="932278"/>
                                    <a:pt x="6449827" y="944354"/>
                                    <a:pt x="6453349" y="956933"/>
                                  </a:cubicBezTo>
                                  <a:cubicBezTo>
                                    <a:pt x="6456368" y="966997"/>
                                    <a:pt x="6463412" y="974041"/>
                                    <a:pt x="6473476" y="977060"/>
                                  </a:cubicBezTo>
                                  <a:cubicBezTo>
                                    <a:pt x="6477502" y="978570"/>
                                    <a:pt x="6481024" y="978067"/>
                                    <a:pt x="6485552" y="977563"/>
                                  </a:cubicBezTo>
                                  <a:close/>
                                  <a:moveTo>
                                    <a:pt x="2615162" y="1028950"/>
                                  </a:moveTo>
                                  <a:cubicBezTo>
                                    <a:pt x="2618308" y="1029139"/>
                                    <a:pt x="2621453" y="1028133"/>
                                    <a:pt x="2624220" y="1025365"/>
                                  </a:cubicBezTo>
                                  <a:cubicBezTo>
                                    <a:pt x="2629253" y="1020333"/>
                                    <a:pt x="2628745" y="1012786"/>
                                    <a:pt x="2624220" y="1007251"/>
                                  </a:cubicBezTo>
                                  <a:cubicBezTo>
                                    <a:pt x="2618181" y="1000709"/>
                                    <a:pt x="2615664" y="993162"/>
                                    <a:pt x="2614154" y="984608"/>
                                  </a:cubicBezTo>
                                  <a:cubicBezTo>
                                    <a:pt x="2612647" y="976054"/>
                                    <a:pt x="2602079" y="971525"/>
                                    <a:pt x="2594532" y="973538"/>
                                  </a:cubicBezTo>
                                  <a:cubicBezTo>
                                    <a:pt x="2587490" y="975550"/>
                                    <a:pt x="2581453" y="985111"/>
                                    <a:pt x="2583968" y="993162"/>
                                  </a:cubicBezTo>
                                  <a:cubicBezTo>
                                    <a:pt x="2588496" y="1005741"/>
                                    <a:pt x="2595541" y="1017314"/>
                                    <a:pt x="2606104" y="1025365"/>
                                  </a:cubicBezTo>
                                  <a:cubicBezTo>
                                    <a:pt x="2608872" y="1027378"/>
                                    <a:pt x="2612018" y="1028762"/>
                                    <a:pt x="2615162" y="1028950"/>
                                  </a:cubicBezTo>
                                  <a:close/>
                                  <a:moveTo>
                                    <a:pt x="335541" y="1068315"/>
                                  </a:moveTo>
                                  <a:cubicBezTo>
                                    <a:pt x="346041" y="1064869"/>
                                    <a:pt x="350884" y="1048570"/>
                                    <a:pt x="338963" y="1040374"/>
                                  </a:cubicBezTo>
                                  <a:cubicBezTo>
                                    <a:pt x="329526" y="1033420"/>
                                    <a:pt x="326048" y="1021995"/>
                                    <a:pt x="327042" y="1011067"/>
                                  </a:cubicBezTo>
                                  <a:cubicBezTo>
                                    <a:pt x="329526" y="988218"/>
                                    <a:pt x="291775" y="987722"/>
                                    <a:pt x="291775" y="1010571"/>
                                  </a:cubicBezTo>
                                  <a:cubicBezTo>
                                    <a:pt x="291775" y="1033420"/>
                                    <a:pt x="303696" y="1054779"/>
                                    <a:pt x="323565" y="1066700"/>
                                  </a:cubicBezTo>
                                  <a:cubicBezTo>
                                    <a:pt x="327911" y="1069184"/>
                                    <a:pt x="332040" y="1069463"/>
                                    <a:pt x="335541" y="1068315"/>
                                  </a:cubicBezTo>
                                  <a:close/>
                                  <a:moveTo>
                                    <a:pt x="4990080" y="1074524"/>
                                  </a:moveTo>
                                  <a:cubicBezTo>
                                    <a:pt x="5000581" y="1071078"/>
                                    <a:pt x="5005424" y="1054779"/>
                                    <a:pt x="4993503" y="1046583"/>
                                  </a:cubicBezTo>
                                  <a:cubicBezTo>
                                    <a:pt x="4984065" y="1039629"/>
                                    <a:pt x="4980588" y="1028204"/>
                                    <a:pt x="4981582" y="1017276"/>
                                  </a:cubicBezTo>
                                  <a:cubicBezTo>
                                    <a:pt x="4984065" y="994427"/>
                                    <a:pt x="4946315" y="993931"/>
                                    <a:pt x="4946315" y="1016780"/>
                                  </a:cubicBezTo>
                                  <a:cubicBezTo>
                                    <a:pt x="4946315" y="1039629"/>
                                    <a:pt x="4958236" y="1060988"/>
                                    <a:pt x="4978105" y="1072909"/>
                                  </a:cubicBezTo>
                                  <a:cubicBezTo>
                                    <a:pt x="4982451" y="1075393"/>
                                    <a:pt x="4986580" y="1075672"/>
                                    <a:pt x="4990080" y="1074524"/>
                                  </a:cubicBezTo>
                                  <a:close/>
                                  <a:moveTo>
                                    <a:pt x="837565" y="1090891"/>
                                  </a:moveTo>
                                  <a:cubicBezTo>
                                    <a:pt x="846110" y="1088213"/>
                                    <a:pt x="849835" y="1075268"/>
                                    <a:pt x="840149" y="1068189"/>
                                  </a:cubicBezTo>
                                  <a:cubicBezTo>
                                    <a:pt x="811340" y="1046830"/>
                                    <a:pt x="786007" y="1025471"/>
                                    <a:pt x="753719" y="1008583"/>
                                  </a:cubicBezTo>
                                  <a:cubicBezTo>
                                    <a:pt x="732858" y="997655"/>
                                    <a:pt x="716962" y="1025968"/>
                                    <a:pt x="735837" y="1039380"/>
                                  </a:cubicBezTo>
                                  <a:cubicBezTo>
                                    <a:pt x="765144" y="1060738"/>
                                    <a:pt x="795444" y="1073653"/>
                                    <a:pt x="827731" y="1089548"/>
                                  </a:cubicBezTo>
                                  <a:cubicBezTo>
                                    <a:pt x="831333" y="1091535"/>
                                    <a:pt x="834716" y="1091783"/>
                                    <a:pt x="837565" y="1090891"/>
                                  </a:cubicBezTo>
                                  <a:close/>
                                  <a:moveTo>
                                    <a:pt x="2273025" y="1094521"/>
                                  </a:moveTo>
                                  <a:cubicBezTo>
                                    <a:pt x="2277902" y="1094914"/>
                                    <a:pt x="2282996" y="1093248"/>
                                    <a:pt x="2287399" y="1088593"/>
                                  </a:cubicBezTo>
                                  <a:cubicBezTo>
                                    <a:pt x="2312558" y="1062931"/>
                                    <a:pt x="2338220" y="1037270"/>
                                    <a:pt x="2362876" y="1011105"/>
                                  </a:cubicBezTo>
                                  <a:cubicBezTo>
                                    <a:pt x="2377971" y="995003"/>
                                    <a:pt x="2355328" y="972360"/>
                                    <a:pt x="2338723" y="986952"/>
                                  </a:cubicBezTo>
                                  <a:cubicBezTo>
                                    <a:pt x="2312054" y="1011105"/>
                                    <a:pt x="2285890" y="1035760"/>
                                    <a:pt x="2259725" y="1060416"/>
                                  </a:cubicBezTo>
                                  <a:cubicBezTo>
                                    <a:pt x="2245760" y="1073624"/>
                                    <a:pt x="2258400" y="1093342"/>
                                    <a:pt x="2273025" y="1094521"/>
                                  </a:cubicBezTo>
                                  <a:close/>
                                  <a:moveTo>
                                    <a:pt x="5492106" y="1097100"/>
                                  </a:moveTo>
                                  <a:cubicBezTo>
                                    <a:pt x="5500651" y="1094422"/>
                                    <a:pt x="5504377" y="1081477"/>
                                    <a:pt x="5494690" y="1074398"/>
                                  </a:cubicBezTo>
                                  <a:cubicBezTo>
                                    <a:pt x="5465881" y="1053039"/>
                                    <a:pt x="5440549" y="1031680"/>
                                    <a:pt x="5408262" y="1014792"/>
                                  </a:cubicBezTo>
                                  <a:cubicBezTo>
                                    <a:pt x="5387400" y="1003864"/>
                                    <a:pt x="5371505" y="1032177"/>
                                    <a:pt x="5390380" y="1045589"/>
                                  </a:cubicBezTo>
                                  <a:cubicBezTo>
                                    <a:pt x="5419687" y="1066947"/>
                                    <a:pt x="5449986" y="1079862"/>
                                    <a:pt x="5482273" y="1095757"/>
                                  </a:cubicBezTo>
                                  <a:cubicBezTo>
                                    <a:pt x="5485874" y="1097744"/>
                                    <a:pt x="5489258" y="1097992"/>
                                    <a:pt x="5492106" y="1097100"/>
                                  </a:cubicBezTo>
                                  <a:close/>
                                  <a:moveTo>
                                    <a:pt x="6927561" y="1100730"/>
                                  </a:moveTo>
                                  <a:cubicBezTo>
                                    <a:pt x="6932435" y="1101123"/>
                                    <a:pt x="6937530" y="1099457"/>
                                    <a:pt x="6941933" y="1094802"/>
                                  </a:cubicBezTo>
                                  <a:cubicBezTo>
                                    <a:pt x="6967092" y="1069140"/>
                                    <a:pt x="6992753" y="1043479"/>
                                    <a:pt x="7017409" y="1017314"/>
                                  </a:cubicBezTo>
                                  <a:cubicBezTo>
                                    <a:pt x="7032504" y="1001212"/>
                                    <a:pt x="7009862" y="978569"/>
                                    <a:pt x="6993257" y="993161"/>
                                  </a:cubicBezTo>
                                  <a:cubicBezTo>
                                    <a:pt x="6966588" y="1017314"/>
                                    <a:pt x="6940423" y="1041969"/>
                                    <a:pt x="6914258" y="1066625"/>
                                  </a:cubicBezTo>
                                  <a:cubicBezTo>
                                    <a:pt x="6900295" y="1079833"/>
                                    <a:pt x="6912937" y="1099551"/>
                                    <a:pt x="6927561" y="1100730"/>
                                  </a:cubicBezTo>
                                  <a:close/>
                                  <a:moveTo>
                                    <a:pt x="1044798" y="1107430"/>
                                  </a:moveTo>
                                  <a:cubicBezTo>
                                    <a:pt x="1051753" y="1106437"/>
                                    <a:pt x="1059203" y="1099980"/>
                                    <a:pt x="1058706" y="1092032"/>
                                  </a:cubicBezTo>
                                  <a:cubicBezTo>
                                    <a:pt x="1057713" y="1081105"/>
                                    <a:pt x="1056223" y="1070673"/>
                                    <a:pt x="1055230" y="1059746"/>
                                  </a:cubicBezTo>
                                  <a:cubicBezTo>
                                    <a:pt x="1054236" y="1049315"/>
                                    <a:pt x="1046289" y="1040374"/>
                                    <a:pt x="1034863" y="1042361"/>
                                  </a:cubicBezTo>
                                  <a:cubicBezTo>
                                    <a:pt x="1023439" y="1043354"/>
                                    <a:pt x="1016982" y="1053785"/>
                                    <a:pt x="1019465" y="1064216"/>
                                  </a:cubicBezTo>
                                  <a:cubicBezTo>
                                    <a:pt x="1021949" y="1074647"/>
                                    <a:pt x="1024433" y="1085575"/>
                                    <a:pt x="1027413" y="1096006"/>
                                  </a:cubicBezTo>
                                  <a:cubicBezTo>
                                    <a:pt x="1029400" y="1103457"/>
                                    <a:pt x="1037348" y="1108424"/>
                                    <a:pt x="1044798" y="1107430"/>
                                  </a:cubicBezTo>
                                  <a:close/>
                                  <a:moveTo>
                                    <a:pt x="5699338" y="1113639"/>
                                  </a:moveTo>
                                  <a:cubicBezTo>
                                    <a:pt x="5706293" y="1112646"/>
                                    <a:pt x="5713743" y="1106189"/>
                                    <a:pt x="5713246" y="1098241"/>
                                  </a:cubicBezTo>
                                  <a:cubicBezTo>
                                    <a:pt x="5712253" y="1087314"/>
                                    <a:pt x="5710763" y="1076882"/>
                                    <a:pt x="5709770" y="1065955"/>
                                  </a:cubicBezTo>
                                  <a:cubicBezTo>
                                    <a:pt x="5708776" y="1055524"/>
                                    <a:pt x="5700829" y="1046583"/>
                                    <a:pt x="5689403" y="1048570"/>
                                  </a:cubicBezTo>
                                  <a:cubicBezTo>
                                    <a:pt x="5677979" y="1049563"/>
                                    <a:pt x="5671522" y="1059994"/>
                                    <a:pt x="5674005" y="1070425"/>
                                  </a:cubicBezTo>
                                  <a:cubicBezTo>
                                    <a:pt x="5676489" y="1080856"/>
                                    <a:pt x="5678973" y="1091784"/>
                                    <a:pt x="5681953" y="1102215"/>
                                  </a:cubicBezTo>
                                  <a:cubicBezTo>
                                    <a:pt x="5683940" y="1109666"/>
                                    <a:pt x="5691887" y="1114633"/>
                                    <a:pt x="5699338" y="1113639"/>
                                  </a:cubicBezTo>
                                  <a:close/>
                                  <a:moveTo>
                                    <a:pt x="606692" y="1138228"/>
                                  </a:moveTo>
                                  <a:cubicBezTo>
                                    <a:pt x="609175" y="1138228"/>
                                    <a:pt x="611658" y="1137234"/>
                                    <a:pt x="614142" y="1136241"/>
                                  </a:cubicBezTo>
                                  <a:cubicBezTo>
                                    <a:pt x="617123" y="1134751"/>
                                    <a:pt x="620103" y="1130777"/>
                                    <a:pt x="621096" y="1127300"/>
                                  </a:cubicBezTo>
                                  <a:cubicBezTo>
                                    <a:pt x="621593" y="1123823"/>
                                    <a:pt x="622089" y="1120346"/>
                                    <a:pt x="623083" y="1116869"/>
                                  </a:cubicBezTo>
                                  <a:cubicBezTo>
                                    <a:pt x="624076" y="1110908"/>
                                    <a:pt x="623580" y="1104947"/>
                                    <a:pt x="618612" y="1100973"/>
                                  </a:cubicBezTo>
                                  <a:cubicBezTo>
                                    <a:pt x="615135" y="1097993"/>
                                    <a:pt x="611162" y="1096007"/>
                                    <a:pt x="606692" y="1096007"/>
                                  </a:cubicBezTo>
                                  <a:cubicBezTo>
                                    <a:pt x="602221" y="1096007"/>
                                    <a:pt x="598247" y="1097993"/>
                                    <a:pt x="594770" y="1100973"/>
                                  </a:cubicBezTo>
                                  <a:cubicBezTo>
                                    <a:pt x="590300" y="1105941"/>
                                    <a:pt x="589306" y="1111405"/>
                                    <a:pt x="590300" y="1117365"/>
                                  </a:cubicBezTo>
                                  <a:cubicBezTo>
                                    <a:pt x="590796" y="1120842"/>
                                    <a:pt x="591293" y="1124319"/>
                                    <a:pt x="592287" y="1127797"/>
                                  </a:cubicBezTo>
                                  <a:cubicBezTo>
                                    <a:pt x="592783" y="1130777"/>
                                    <a:pt x="595267" y="1133757"/>
                                    <a:pt x="597751" y="1135247"/>
                                  </a:cubicBezTo>
                                  <a:cubicBezTo>
                                    <a:pt x="600234" y="1137234"/>
                                    <a:pt x="603214" y="1138724"/>
                                    <a:pt x="606692" y="1138228"/>
                                  </a:cubicBezTo>
                                  <a:close/>
                                  <a:moveTo>
                                    <a:pt x="5261234" y="1144437"/>
                                  </a:moveTo>
                                  <a:cubicBezTo>
                                    <a:pt x="5263717" y="1144437"/>
                                    <a:pt x="5266200" y="1143443"/>
                                    <a:pt x="5268684" y="1142450"/>
                                  </a:cubicBezTo>
                                  <a:cubicBezTo>
                                    <a:pt x="5271665" y="1140960"/>
                                    <a:pt x="5274645" y="1136986"/>
                                    <a:pt x="5275638" y="1133509"/>
                                  </a:cubicBezTo>
                                  <a:cubicBezTo>
                                    <a:pt x="5276135" y="1130032"/>
                                    <a:pt x="5276632" y="1126555"/>
                                    <a:pt x="5277625" y="1123078"/>
                                  </a:cubicBezTo>
                                  <a:cubicBezTo>
                                    <a:pt x="5278618" y="1117117"/>
                                    <a:pt x="5278122" y="1111156"/>
                                    <a:pt x="5273154" y="1107182"/>
                                  </a:cubicBezTo>
                                  <a:cubicBezTo>
                                    <a:pt x="5269677" y="1104202"/>
                                    <a:pt x="5265704" y="1102216"/>
                                    <a:pt x="5261234" y="1102216"/>
                                  </a:cubicBezTo>
                                  <a:cubicBezTo>
                                    <a:pt x="5256763" y="1102216"/>
                                    <a:pt x="5252789" y="1104202"/>
                                    <a:pt x="5249312" y="1107182"/>
                                  </a:cubicBezTo>
                                  <a:cubicBezTo>
                                    <a:pt x="5244842" y="1112150"/>
                                    <a:pt x="5243848" y="1117614"/>
                                    <a:pt x="5244842" y="1123574"/>
                                  </a:cubicBezTo>
                                  <a:cubicBezTo>
                                    <a:pt x="5245338" y="1127051"/>
                                    <a:pt x="5245835" y="1130528"/>
                                    <a:pt x="5246829" y="1134006"/>
                                  </a:cubicBezTo>
                                  <a:cubicBezTo>
                                    <a:pt x="5247325" y="1136986"/>
                                    <a:pt x="5249809" y="1139966"/>
                                    <a:pt x="5252293" y="1141456"/>
                                  </a:cubicBezTo>
                                  <a:cubicBezTo>
                                    <a:pt x="5254776" y="1143443"/>
                                    <a:pt x="5257756" y="1144933"/>
                                    <a:pt x="5261234" y="1144437"/>
                                  </a:cubicBezTo>
                                  <a:close/>
                                  <a:moveTo>
                                    <a:pt x="1965365" y="1245081"/>
                                  </a:moveTo>
                                  <a:cubicBezTo>
                                    <a:pt x="1972913" y="1244075"/>
                                    <a:pt x="1980964" y="1237030"/>
                                    <a:pt x="1979957" y="1228476"/>
                                  </a:cubicBezTo>
                                  <a:cubicBezTo>
                                    <a:pt x="1978951" y="1218413"/>
                                    <a:pt x="1980461" y="1210865"/>
                                    <a:pt x="1987504" y="1204324"/>
                                  </a:cubicBezTo>
                                  <a:cubicBezTo>
                                    <a:pt x="1995053" y="1196776"/>
                                    <a:pt x="1995053" y="1183694"/>
                                    <a:pt x="1987504" y="1176146"/>
                                  </a:cubicBezTo>
                                  <a:cubicBezTo>
                                    <a:pt x="1980964" y="1169101"/>
                                    <a:pt x="1966875" y="1167592"/>
                                    <a:pt x="1959830" y="1176146"/>
                                  </a:cubicBezTo>
                                  <a:cubicBezTo>
                                    <a:pt x="1946747" y="1192247"/>
                                    <a:pt x="1940207" y="1212878"/>
                                    <a:pt x="1946747" y="1233005"/>
                                  </a:cubicBezTo>
                                  <a:cubicBezTo>
                                    <a:pt x="1949264" y="1241056"/>
                                    <a:pt x="1956811" y="1246591"/>
                                    <a:pt x="1965365" y="1245081"/>
                                  </a:cubicBezTo>
                                  <a:close/>
                                  <a:moveTo>
                                    <a:pt x="6619900" y="1251290"/>
                                  </a:moveTo>
                                  <a:cubicBezTo>
                                    <a:pt x="6627447" y="1250284"/>
                                    <a:pt x="6635498" y="1243239"/>
                                    <a:pt x="6634492" y="1234685"/>
                                  </a:cubicBezTo>
                                  <a:cubicBezTo>
                                    <a:pt x="6633485" y="1224622"/>
                                    <a:pt x="6634995" y="1217074"/>
                                    <a:pt x="6642039" y="1210533"/>
                                  </a:cubicBezTo>
                                  <a:cubicBezTo>
                                    <a:pt x="6649587" y="1202985"/>
                                    <a:pt x="6649587" y="1189903"/>
                                    <a:pt x="6642039" y="1182355"/>
                                  </a:cubicBezTo>
                                  <a:cubicBezTo>
                                    <a:pt x="6635498" y="1175310"/>
                                    <a:pt x="6621409" y="1173801"/>
                                    <a:pt x="6614365" y="1182355"/>
                                  </a:cubicBezTo>
                                  <a:cubicBezTo>
                                    <a:pt x="6601282" y="1198456"/>
                                    <a:pt x="6594741" y="1219087"/>
                                    <a:pt x="6601282" y="1239214"/>
                                  </a:cubicBezTo>
                                  <a:cubicBezTo>
                                    <a:pt x="6603798" y="1247265"/>
                                    <a:pt x="6611346" y="1252800"/>
                                    <a:pt x="6619900" y="1251290"/>
                                  </a:cubicBezTo>
                                  <a:close/>
                                  <a:moveTo>
                                    <a:pt x="1643145" y="1256466"/>
                                  </a:moveTo>
                                  <a:cubicBezTo>
                                    <a:pt x="1655536" y="1256529"/>
                                    <a:pt x="1667990" y="1249107"/>
                                    <a:pt x="1666983" y="1234012"/>
                                  </a:cubicBezTo>
                                  <a:cubicBezTo>
                                    <a:pt x="1665474" y="1212878"/>
                                    <a:pt x="1675537" y="1188726"/>
                                    <a:pt x="1689123" y="1173127"/>
                                  </a:cubicBezTo>
                                  <a:cubicBezTo>
                                    <a:pt x="1706735" y="1153000"/>
                                    <a:pt x="1679059" y="1124822"/>
                                    <a:pt x="1659436" y="1143440"/>
                                  </a:cubicBezTo>
                                  <a:cubicBezTo>
                                    <a:pt x="1647360" y="1155013"/>
                                    <a:pt x="1637296" y="1168598"/>
                                    <a:pt x="1630251" y="1183694"/>
                                  </a:cubicBezTo>
                                  <a:cubicBezTo>
                                    <a:pt x="1622703" y="1199795"/>
                                    <a:pt x="1621698" y="1216400"/>
                                    <a:pt x="1619685" y="1234012"/>
                                  </a:cubicBezTo>
                                  <a:cubicBezTo>
                                    <a:pt x="1618427" y="1248855"/>
                                    <a:pt x="1630755" y="1256403"/>
                                    <a:pt x="1643145" y="1256466"/>
                                  </a:cubicBezTo>
                                  <a:close/>
                                  <a:moveTo>
                                    <a:pt x="432709" y="1262522"/>
                                  </a:moveTo>
                                  <a:cubicBezTo>
                                    <a:pt x="436286" y="1263400"/>
                                    <a:pt x="440291" y="1262779"/>
                                    <a:pt x="444265" y="1259923"/>
                                  </a:cubicBezTo>
                                  <a:cubicBezTo>
                                    <a:pt x="461154" y="1248001"/>
                                    <a:pt x="477048" y="1235086"/>
                                    <a:pt x="493440" y="1222668"/>
                                  </a:cubicBezTo>
                                  <a:cubicBezTo>
                                    <a:pt x="501884" y="1216211"/>
                                    <a:pt x="500394" y="1201309"/>
                                    <a:pt x="493440" y="1194355"/>
                                  </a:cubicBezTo>
                                  <a:cubicBezTo>
                                    <a:pt x="485989" y="1186408"/>
                                    <a:pt x="473571" y="1186904"/>
                                    <a:pt x="465624" y="1194355"/>
                                  </a:cubicBezTo>
                                  <a:cubicBezTo>
                                    <a:pt x="451716" y="1207270"/>
                                    <a:pt x="437808" y="1220185"/>
                                    <a:pt x="424397" y="1234093"/>
                                  </a:cubicBezTo>
                                  <a:cubicBezTo>
                                    <a:pt x="415083" y="1243779"/>
                                    <a:pt x="421975" y="1259891"/>
                                    <a:pt x="432709" y="1262522"/>
                                  </a:cubicBezTo>
                                  <a:close/>
                                  <a:moveTo>
                                    <a:pt x="6297680" y="1262675"/>
                                  </a:moveTo>
                                  <a:cubicBezTo>
                                    <a:pt x="6310070" y="1262738"/>
                                    <a:pt x="6322524" y="1255316"/>
                                    <a:pt x="6321518" y="1240221"/>
                                  </a:cubicBezTo>
                                  <a:cubicBezTo>
                                    <a:pt x="6320008" y="1219087"/>
                                    <a:pt x="6330072" y="1194935"/>
                                    <a:pt x="6343657" y="1179336"/>
                                  </a:cubicBezTo>
                                  <a:cubicBezTo>
                                    <a:pt x="6361269" y="1159209"/>
                                    <a:pt x="6333593" y="1131031"/>
                                    <a:pt x="6313970" y="1149649"/>
                                  </a:cubicBezTo>
                                  <a:cubicBezTo>
                                    <a:pt x="6301894" y="1161222"/>
                                    <a:pt x="6291830" y="1174807"/>
                                    <a:pt x="6284786" y="1189903"/>
                                  </a:cubicBezTo>
                                  <a:cubicBezTo>
                                    <a:pt x="6277238" y="1206004"/>
                                    <a:pt x="6276232" y="1222609"/>
                                    <a:pt x="6274219" y="1240221"/>
                                  </a:cubicBezTo>
                                  <a:cubicBezTo>
                                    <a:pt x="6272961" y="1255064"/>
                                    <a:pt x="6285289" y="1262612"/>
                                    <a:pt x="6297680" y="1262675"/>
                                  </a:cubicBezTo>
                                  <a:close/>
                                  <a:moveTo>
                                    <a:pt x="5087250" y="1268732"/>
                                  </a:moveTo>
                                  <a:cubicBezTo>
                                    <a:pt x="5090828" y="1269609"/>
                                    <a:pt x="5094833" y="1268988"/>
                                    <a:pt x="5098807" y="1266132"/>
                                  </a:cubicBezTo>
                                  <a:cubicBezTo>
                                    <a:pt x="5115695" y="1254210"/>
                                    <a:pt x="5131590" y="1241295"/>
                                    <a:pt x="5147982" y="1228877"/>
                                  </a:cubicBezTo>
                                  <a:cubicBezTo>
                                    <a:pt x="5156426" y="1222420"/>
                                    <a:pt x="5154936" y="1207518"/>
                                    <a:pt x="5147982" y="1200564"/>
                                  </a:cubicBezTo>
                                  <a:cubicBezTo>
                                    <a:pt x="5140531" y="1192617"/>
                                    <a:pt x="5128113" y="1193113"/>
                                    <a:pt x="5120166" y="1200564"/>
                                  </a:cubicBezTo>
                                  <a:cubicBezTo>
                                    <a:pt x="5106258" y="1213479"/>
                                    <a:pt x="5092350" y="1226394"/>
                                    <a:pt x="5078938" y="1240302"/>
                                  </a:cubicBezTo>
                                  <a:cubicBezTo>
                                    <a:pt x="5069625" y="1249988"/>
                                    <a:pt x="5076517" y="1266100"/>
                                    <a:pt x="5087250" y="1268732"/>
                                  </a:cubicBezTo>
                                  <a:close/>
                                  <a:moveTo>
                                    <a:pt x="3848741" y="1333677"/>
                                  </a:moveTo>
                                  <a:cubicBezTo>
                                    <a:pt x="3858939" y="1336355"/>
                                    <a:pt x="3872910" y="1327228"/>
                                    <a:pt x="3868439" y="1315306"/>
                                  </a:cubicBezTo>
                                  <a:cubicBezTo>
                                    <a:pt x="3863968" y="1302392"/>
                                    <a:pt x="3859001" y="1289477"/>
                                    <a:pt x="3854531" y="1277059"/>
                                  </a:cubicBezTo>
                                  <a:cubicBezTo>
                                    <a:pt x="3851054" y="1267621"/>
                                    <a:pt x="3841616" y="1262157"/>
                                    <a:pt x="3831682" y="1266131"/>
                                  </a:cubicBezTo>
                                  <a:cubicBezTo>
                                    <a:pt x="3822244" y="1269608"/>
                                    <a:pt x="3819761" y="1280039"/>
                                    <a:pt x="3823734" y="1289477"/>
                                  </a:cubicBezTo>
                                  <a:cubicBezTo>
                                    <a:pt x="3829198" y="1301895"/>
                                    <a:pt x="3835159" y="1314313"/>
                                    <a:pt x="3840623" y="1326731"/>
                                  </a:cubicBezTo>
                                  <a:cubicBezTo>
                                    <a:pt x="3842361" y="1330581"/>
                                    <a:pt x="3845341" y="1332785"/>
                                    <a:pt x="3848741" y="1333677"/>
                                  </a:cubicBezTo>
                                  <a:close/>
                                  <a:moveTo>
                                    <a:pt x="2096190" y="1338168"/>
                                  </a:moveTo>
                                  <a:cubicBezTo>
                                    <a:pt x="2111790" y="1341187"/>
                                    <a:pt x="2118330" y="1319047"/>
                                    <a:pt x="2102733" y="1314016"/>
                                  </a:cubicBezTo>
                                  <a:cubicBezTo>
                                    <a:pt x="2088140" y="1309487"/>
                                    <a:pt x="2074051" y="1304958"/>
                                    <a:pt x="2059459" y="1300933"/>
                                  </a:cubicBezTo>
                                  <a:cubicBezTo>
                                    <a:pt x="2041344" y="1294895"/>
                                    <a:pt x="2033294" y="1325589"/>
                                    <a:pt x="2051911" y="1329614"/>
                                  </a:cubicBezTo>
                                  <a:cubicBezTo>
                                    <a:pt x="2066503" y="1332633"/>
                                    <a:pt x="2081599" y="1335652"/>
                                    <a:pt x="2096190" y="1338168"/>
                                  </a:cubicBezTo>
                                  <a:close/>
                                  <a:moveTo>
                                    <a:pt x="6750725" y="1344377"/>
                                  </a:moveTo>
                                  <a:cubicBezTo>
                                    <a:pt x="6766324" y="1347396"/>
                                    <a:pt x="6772865" y="1325256"/>
                                    <a:pt x="6757266" y="1320225"/>
                                  </a:cubicBezTo>
                                  <a:cubicBezTo>
                                    <a:pt x="6742675" y="1315696"/>
                                    <a:pt x="6728585" y="1311167"/>
                                    <a:pt x="6713993" y="1307142"/>
                                  </a:cubicBezTo>
                                  <a:cubicBezTo>
                                    <a:pt x="6695879" y="1301104"/>
                                    <a:pt x="6687829" y="1331798"/>
                                    <a:pt x="6706446" y="1335823"/>
                                  </a:cubicBezTo>
                                  <a:cubicBezTo>
                                    <a:pt x="6721038" y="1338842"/>
                                    <a:pt x="6736133" y="1341861"/>
                                    <a:pt x="6750725" y="1344377"/>
                                  </a:cubicBezTo>
                                  <a:close/>
                                  <a:moveTo>
                                    <a:pt x="2709624" y="1369449"/>
                                  </a:moveTo>
                                  <a:cubicBezTo>
                                    <a:pt x="2715088" y="1371933"/>
                                    <a:pt x="2721547" y="1371436"/>
                                    <a:pt x="2727011" y="1368456"/>
                                  </a:cubicBezTo>
                                  <a:cubicBezTo>
                                    <a:pt x="2733469" y="1364482"/>
                                    <a:pt x="2735952" y="1358521"/>
                                    <a:pt x="2736946" y="1351070"/>
                                  </a:cubicBezTo>
                                  <a:cubicBezTo>
                                    <a:pt x="2736946" y="1349580"/>
                                    <a:pt x="2736946" y="1347593"/>
                                    <a:pt x="2737442" y="1346600"/>
                                  </a:cubicBezTo>
                                  <a:cubicBezTo>
                                    <a:pt x="2737442" y="1348587"/>
                                    <a:pt x="2737442" y="1348587"/>
                                    <a:pt x="2737939" y="1346600"/>
                                  </a:cubicBezTo>
                                  <a:cubicBezTo>
                                    <a:pt x="2738435" y="1345606"/>
                                    <a:pt x="2738435" y="1345110"/>
                                    <a:pt x="2738933" y="1344116"/>
                                  </a:cubicBezTo>
                                  <a:cubicBezTo>
                                    <a:pt x="2740422" y="1340639"/>
                                    <a:pt x="2741417" y="1337162"/>
                                    <a:pt x="2742907" y="1333685"/>
                                  </a:cubicBezTo>
                                  <a:cubicBezTo>
                                    <a:pt x="2745390" y="1326731"/>
                                    <a:pt x="2740422" y="1318287"/>
                                    <a:pt x="2733966" y="1315803"/>
                                  </a:cubicBezTo>
                                  <a:cubicBezTo>
                                    <a:pt x="2727011" y="1312823"/>
                                    <a:pt x="2719062" y="1315803"/>
                                    <a:pt x="2714592" y="1322260"/>
                                  </a:cubicBezTo>
                                  <a:cubicBezTo>
                                    <a:pt x="2712605" y="1325241"/>
                                    <a:pt x="2710617" y="1328718"/>
                                    <a:pt x="2708631" y="1331698"/>
                                  </a:cubicBezTo>
                                  <a:cubicBezTo>
                                    <a:pt x="2708135" y="1332195"/>
                                    <a:pt x="2707637" y="1333188"/>
                                    <a:pt x="2707141" y="1333685"/>
                                  </a:cubicBezTo>
                                  <a:cubicBezTo>
                                    <a:pt x="2706148" y="1335175"/>
                                    <a:pt x="2706148" y="1335672"/>
                                    <a:pt x="2706644" y="1334679"/>
                                  </a:cubicBezTo>
                                  <a:cubicBezTo>
                                    <a:pt x="2707141" y="1333685"/>
                                    <a:pt x="2707141" y="1334182"/>
                                    <a:pt x="2705649" y="1335175"/>
                                  </a:cubicBezTo>
                                  <a:cubicBezTo>
                                    <a:pt x="2704658" y="1336169"/>
                                    <a:pt x="2704160" y="1336665"/>
                                    <a:pt x="2703168" y="1337659"/>
                                  </a:cubicBezTo>
                                  <a:cubicBezTo>
                                    <a:pt x="2693232" y="1347097"/>
                                    <a:pt x="2697207" y="1363985"/>
                                    <a:pt x="2709624" y="1369449"/>
                                  </a:cubicBezTo>
                                  <a:close/>
                                  <a:moveTo>
                                    <a:pt x="2525015" y="1379632"/>
                                  </a:moveTo>
                                  <a:cubicBezTo>
                                    <a:pt x="2534454" y="1382115"/>
                                    <a:pt x="2545381" y="1376155"/>
                                    <a:pt x="2548362" y="1366220"/>
                                  </a:cubicBezTo>
                                  <a:cubicBezTo>
                                    <a:pt x="2551342" y="1355292"/>
                                    <a:pt x="2554322" y="1344364"/>
                                    <a:pt x="2557302" y="1333436"/>
                                  </a:cubicBezTo>
                                  <a:cubicBezTo>
                                    <a:pt x="2559786" y="1324495"/>
                                    <a:pt x="2554322" y="1315057"/>
                                    <a:pt x="2545381" y="1312574"/>
                                  </a:cubicBezTo>
                                  <a:cubicBezTo>
                                    <a:pt x="2535448" y="1310091"/>
                                    <a:pt x="2527997" y="1316051"/>
                                    <a:pt x="2524519" y="1324495"/>
                                  </a:cubicBezTo>
                                  <a:cubicBezTo>
                                    <a:pt x="2520048" y="1334926"/>
                                    <a:pt x="2516075" y="1345854"/>
                                    <a:pt x="2511604" y="1356286"/>
                                  </a:cubicBezTo>
                                  <a:cubicBezTo>
                                    <a:pt x="2507629" y="1365723"/>
                                    <a:pt x="2515578" y="1377148"/>
                                    <a:pt x="2525015" y="1379632"/>
                                  </a:cubicBezTo>
                                  <a:close/>
                                  <a:moveTo>
                                    <a:pt x="1466820" y="1383232"/>
                                  </a:moveTo>
                                  <a:cubicBezTo>
                                    <a:pt x="1475202" y="1380873"/>
                                    <a:pt x="1482405" y="1372925"/>
                                    <a:pt x="1480418" y="1361749"/>
                                  </a:cubicBezTo>
                                  <a:cubicBezTo>
                                    <a:pt x="1477935" y="1348834"/>
                                    <a:pt x="1481909" y="1337410"/>
                                    <a:pt x="1489359" y="1326979"/>
                                  </a:cubicBezTo>
                                  <a:cubicBezTo>
                                    <a:pt x="1495320" y="1319032"/>
                                    <a:pt x="1490850" y="1306117"/>
                                    <a:pt x="1482405" y="1301150"/>
                                  </a:cubicBezTo>
                                  <a:cubicBezTo>
                                    <a:pt x="1473961" y="1295686"/>
                                    <a:pt x="1463033" y="1299659"/>
                                    <a:pt x="1457071" y="1308104"/>
                                  </a:cubicBezTo>
                                  <a:cubicBezTo>
                                    <a:pt x="1444653" y="1326482"/>
                                    <a:pt x="1441176" y="1349331"/>
                                    <a:pt x="1446143" y="1371186"/>
                                  </a:cubicBezTo>
                                  <a:cubicBezTo>
                                    <a:pt x="1448875" y="1382363"/>
                                    <a:pt x="1458437" y="1385591"/>
                                    <a:pt x="1466820" y="1383232"/>
                                  </a:cubicBezTo>
                                  <a:close/>
                                  <a:moveTo>
                                    <a:pt x="7179555" y="1385841"/>
                                  </a:moveTo>
                                  <a:cubicBezTo>
                                    <a:pt x="7188993" y="1388324"/>
                                    <a:pt x="7199921" y="1382364"/>
                                    <a:pt x="7202901" y="1372429"/>
                                  </a:cubicBezTo>
                                  <a:cubicBezTo>
                                    <a:pt x="7205881" y="1361501"/>
                                    <a:pt x="7208861" y="1350573"/>
                                    <a:pt x="7211841" y="1339645"/>
                                  </a:cubicBezTo>
                                  <a:cubicBezTo>
                                    <a:pt x="7214325" y="1330704"/>
                                    <a:pt x="7208861" y="1321266"/>
                                    <a:pt x="7199921" y="1318783"/>
                                  </a:cubicBezTo>
                                  <a:cubicBezTo>
                                    <a:pt x="7189986" y="1316300"/>
                                    <a:pt x="7182536" y="1322260"/>
                                    <a:pt x="7179059" y="1330704"/>
                                  </a:cubicBezTo>
                                  <a:cubicBezTo>
                                    <a:pt x="7174588" y="1341135"/>
                                    <a:pt x="7170614" y="1352063"/>
                                    <a:pt x="7166143" y="1362495"/>
                                  </a:cubicBezTo>
                                  <a:cubicBezTo>
                                    <a:pt x="7162170" y="1371932"/>
                                    <a:pt x="7170118" y="1383357"/>
                                    <a:pt x="7179555" y="1385841"/>
                                  </a:cubicBezTo>
                                  <a:close/>
                                  <a:moveTo>
                                    <a:pt x="1135630" y="1386976"/>
                                  </a:moveTo>
                                  <a:cubicBezTo>
                                    <a:pt x="1160789" y="1394524"/>
                                    <a:pt x="1171859" y="1353766"/>
                                    <a:pt x="1146197" y="1347728"/>
                                  </a:cubicBezTo>
                                  <a:cubicBezTo>
                                    <a:pt x="1116007" y="1340181"/>
                                    <a:pt x="1088836" y="1325589"/>
                                    <a:pt x="1066193" y="1303952"/>
                                  </a:cubicBezTo>
                                  <a:cubicBezTo>
                                    <a:pt x="1051099" y="1289360"/>
                                    <a:pt x="1030971" y="1310996"/>
                                    <a:pt x="1044053" y="1326092"/>
                                  </a:cubicBezTo>
                                  <a:cubicBezTo>
                                    <a:pt x="1068206" y="1355779"/>
                                    <a:pt x="1098899" y="1375906"/>
                                    <a:pt x="1135630" y="1386976"/>
                                  </a:cubicBezTo>
                                  <a:close/>
                                  <a:moveTo>
                                    <a:pt x="6121360" y="1389441"/>
                                  </a:moveTo>
                                  <a:cubicBezTo>
                                    <a:pt x="6129742" y="1387082"/>
                                    <a:pt x="6136945" y="1379134"/>
                                    <a:pt x="6134958" y="1367958"/>
                                  </a:cubicBezTo>
                                  <a:cubicBezTo>
                                    <a:pt x="6132475" y="1355043"/>
                                    <a:pt x="6136448" y="1343619"/>
                                    <a:pt x="6143899" y="1333188"/>
                                  </a:cubicBezTo>
                                  <a:cubicBezTo>
                                    <a:pt x="6149860" y="1325241"/>
                                    <a:pt x="6145389" y="1312326"/>
                                    <a:pt x="6136945" y="1307359"/>
                                  </a:cubicBezTo>
                                  <a:cubicBezTo>
                                    <a:pt x="6128501" y="1301895"/>
                                    <a:pt x="6117573" y="1305868"/>
                                    <a:pt x="6111612" y="1314313"/>
                                  </a:cubicBezTo>
                                  <a:cubicBezTo>
                                    <a:pt x="6099194" y="1332691"/>
                                    <a:pt x="6095717" y="1355540"/>
                                    <a:pt x="6100685" y="1377395"/>
                                  </a:cubicBezTo>
                                  <a:cubicBezTo>
                                    <a:pt x="6103416" y="1388572"/>
                                    <a:pt x="6112978" y="1391800"/>
                                    <a:pt x="6121360" y="1389441"/>
                                  </a:cubicBezTo>
                                  <a:close/>
                                  <a:moveTo>
                                    <a:pt x="5790165" y="1393185"/>
                                  </a:moveTo>
                                  <a:cubicBezTo>
                                    <a:pt x="5815324" y="1400733"/>
                                    <a:pt x="5826394" y="1359975"/>
                                    <a:pt x="5800732" y="1353937"/>
                                  </a:cubicBezTo>
                                  <a:cubicBezTo>
                                    <a:pt x="5770541" y="1346390"/>
                                    <a:pt x="5743370" y="1331798"/>
                                    <a:pt x="5720727" y="1310161"/>
                                  </a:cubicBezTo>
                                  <a:cubicBezTo>
                                    <a:pt x="5705632" y="1295569"/>
                                    <a:pt x="5685505" y="1317205"/>
                                    <a:pt x="5698587" y="1332301"/>
                                  </a:cubicBezTo>
                                  <a:cubicBezTo>
                                    <a:pt x="5722740" y="1361988"/>
                                    <a:pt x="5753433" y="1382115"/>
                                    <a:pt x="5790165" y="1393185"/>
                                  </a:cubicBezTo>
                                  <a:close/>
                                  <a:moveTo>
                                    <a:pt x="1553706" y="1435785"/>
                                  </a:moveTo>
                                  <a:cubicBezTo>
                                    <a:pt x="1559429" y="1437420"/>
                                    <a:pt x="1565845" y="1435282"/>
                                    <a:pt x="1567354" y="1427734"/>
                                  </a:cubicBezTo>
                                  <a:cubicBezTo>
                                    <a:pt x="1570876" y="1410626"/>
                                    <a:pt x="1583456" y="1398047"/>
                                    <a:pt x="1600564" y="1395531"/>
                                  </a:cubicBezTo>
                                  <a:cubicBezTo>
                                    <a:pt x="1616162" y="1393015"/>
                                    <a:pt x="1609620" y="1368359"/>
                                    <a:pt x="1594022" y="1371379"/>
                                  </a:cubicBezTo>
                                  <a:cubicBezTo>
                                    <a:pt x="1569366" y="1375907"/>
                                    <a:pt x="1548737" y="1396537"/>
                                    <a:pt x="1544208" y="1421193"/>
                                  </a:cubicBezTo>
                                  <a:cubicBezTo>
                                    <a:pt x="1542950" y="1428740"/>
                                    <a:pt x="1547982" y="1434149"/>
                                    <a:pt x="1553706" y="1435785"/>
                                  </a:cubicBezTo>
                                  <a:close/>
                                  <a:moveTo>
                                    <a:pt x="6208240" y="1441994"/>
                                  </a:moveTo>
                                  <a:cubicBezTo>
                                    <a:pt x="6213964" y="1443629"/>
                                    <a:pt x="6220379" y="1441491"/>
                                    <a:pt x="6221889" y="1433943"/>
                                  </a:cubicBezTo>
                                  <a:cubicBezTo>
                                    <a:pt x="6225411" y="1416835"/>
                                    <a:pt x="6237990" y="1404256"/>
                                    <a:pt x="6255098" y="1401740"/>
                                  </a:cubicBezTo>
                                  <a:cubicBezTo>
                                    <a:pt x="6270696" y="1399224"/>
                                    <a:pt x="6264155" y="1374568"/>
                                    <a:pt x="6248557" y="1377588"/>
                                  </a:cubicBezTo>
                                  <a:cubicBezTo>
                                    <a:pt x="6223901" y="1382116"/>
                                    <a:pt x="6203271" y="1402746"/>
                                    <a:pt x="6198742" y="1427402"/>
                                  </a:cubicBezTo>
                                  <a:cubicBezTo>
                                    <a:pt x="6197485" y="1434949"/>
                                    <a:pt x="6202516" y="1440358"/>
                                    <a:pt x="6208240" y="1441994"/>
                                  </a:cubicBezTo>
                                  <a:close/>
                                  <a:moveTo>
                                    <a:pt x="406532" y="1462593"/>
                                  </a:moveTo>
                                  <a:cubicBezTo>
                                    <a:pt x="416466" y="1462593"/>
                                    <a:pt x="424911" y="1452659"/>
                                    <a:pt x="421434" y="1443221"/>
                                  </a:cubicBezTo>
                                  <a:cubicBezTo>
                                    <a:pt x="420936" y="1441731"/>
                                    <a:pt x="420440" y="1439744"/>
                                    <a:pt x="419943" y="1438254"/>
                                  </a:cubicBezTo>
                                  <a:cubicBezTo>
                                    <a:pt x="417957" y="1432791"/>
                                    <a:pt x="412989" y="1427823"/>
                                    <a:pt x="406532" y="1428320"/>
                                  </a:cubicBezTo>
                                  <a:cubicBezTo>
                                    <a:pt x="400075" y="1428816"/>
                                    <a:pt x="395107" y="1432293"/>
                                    <a:pt x="393121" y="1438254"/>
                                  </a:cubicBezTo>
                                  <a:cubicBezTo>
                                    <a:pt x="392624" y="1439744"/>
                                    <a:pt x="392128" y="1441731"/>
                                    <a:pt x="391630" y="1443221"/>
                                  </a:cubicBezTo>
                                  <a:cubicBezTo>
                                    <a:pt x="388650" y="1452659"/>
                                    <a:pt x="396598" y="1462593"/>
                                    <a:pt x="406532" y="1462593"/>
                                  </a:cubicBezTo>
                                  <a:close/>
                                  <a:moveTo>
                                    <a:pt x="718911" y="1462769"/>
                                  </a:moveTo>
                                  <a:cubicBezTo>
                                    <a:pt x="722427" y="1461869"/>
                                    <a:pt x="725532" y="1459603"/>
                                    <a:pt x="727395" y="1455629"/>
                                  </a:cubicBezTo>
                                  <a:cubicBezTo>
                                    <a:pt x="732361" y="1444701"/>
                                    <a:pt x="739812" y="1436257"/>
                                    <a:pt x="749249" y="1430296"/>
                                  </a:cubicBezTo>
                                  <a:cubicBezTo>
                                    <a:pt x="757197" y="1425329"/>
                                    <a:pt x="760674" y="1414401"/>
                                    <a:pt x="755707" y="1405957"/>
                                  </a:cubicBezTo>
                                  <a:cubicBezTo>
                                    <a:pt x="751733" y="1398507"/>
                                    <a:pt x="739812" y="1394036"/>
                                    <a:pt x="731865" y="1399500"/>
                                  </a:cubicBezTo>
                                  <a:cubicBezTo>
                                    <a:pt x="716466" y="1410924"/>
                                    <a:pt x="705538" y="1424832"/>
                                    <a:pt x="698584" y="1443211"/>
                                  </a:cubicBezTo>
                                  <a:cubicBezTo>
                                    <a:pt x="694114" y="1455877"/>
                                    <a:pt x="708364" y="1465470"/>
                                    <a:pt x="718911" y="1462769"/>
                                  </a:cubicBezTo>
                                  <a:close/>
                                  <a:moveTo>
                                    <a:pt x="982213" y="1467675"/>
                                  </a:moveTo>
                                  <a:cubicBezTo>
                                    <a:pt x="989291" y="1467675"/>
                                    <a:pt x="996369" y="1462831"/>
                                    <a:pt x="997114" y="1453145"/>
                                  </a:cubicBezTo>
                                  <a:cubicBezTo>
                                    <a:pt x="998604" y="1431787"/>
                                    <a:pt x="999101" y="1409931"/>
                                    <a:pt x="1000095" y="1388572"/>
                                  </a:cubicBezTo>
                                  <a:cubicBezTo>
                                    <a:pt x="1000591" y="1366219"/>
                                    <a:pt x="963834" y="1366219"/>
                                    <a:pt x="964330" y="1388572"/>
                                  </a:cubicBezTo>
                                  <a:cubicBezTo>
                                    <a:pt x="965324" y="1409931"/>
                                    <a:pt x="965821" y="1431787"/>
                                    <a:pt x="967311" y="1453145"/>
                                  </a:cubicBezTo>
                                  <a:cubicBezTo>
                                    <a:pt x="968056" y="1462831"/>
                                    <a:pt x="975134" y="1467675"/>
                                    <a:pt x="982213" y="1467675"/>
                                  </a:cubicBezTo>
                                  <a:close/>
                                  <a:moveTo>
                                    <a:pt x="5061046" y="1468802"/>
                                  </a:moveTo>
                                  <a:cubicBezTo>
                                    <a:pt x="5070981" y="1468802"/>
                                    <a:pt x="5079425" y="1458868"/>
                                    <a:pt x="5075948" y="1449430"/>
                                  </a:cubicBezTo>
                                  <a:cubicBezTo>
                                    <a:pt x="5075451" y="1447940"/>
                                    <a:pt x="5074954" y="1445953"/>
                                    <a:pt x="5074458" y="1444463"/>
                                  </a:cubicBezTo>
                                  <a:cubicBezTo>
                                    <a:pt x="5072471" y="1439000"/>
                                    <a:pt x="5067504" y="1434032"/>
                                    <a:pt x="5061046" y="1434529"/>
                                  </a:cubicBezTo>
                                  <a:cubicBezTo>
                                    <a:pt x="5054589" y="1435025"/>
                                    <a:pt x="5049622" y="1438502"/>
                                    <a:pt x="5047635" y="1444463"/>
                                  </a:cubicBezTo>
                                  <a:cubicBezTo>
                                    <a:pt x="5047139" y="1445953"/>
                                    <a:pt x="5046642" y="1447940"/>
                                    <a:pt x="5046145" y="1449430"/>
                                  </a:cubicBezTo>
                                  <a:cubicBezTo>
                                    <a:pt x="5043165" y="1458868"/>
                                    <a:pt x="5051112" y="1468802"/>
                                    <a:pt x="5061046" y="1468802"/>
                                  </a:cubicBezTo>
                                  <a:close/>
                                  <a:moveTo>
                                    <a:pt x="5373453" y="1468978"/>
                                  </a:moveTo>
                                  <a:cubicBezTo>
                                    <a:pt x="5376969" y="1468078"/>
                                    <a:pt x="5380074" y="1465812"/>
                                    <a:pt x="5381936" y="1461838"/>
                                  </a:cubicBezTo>
                                  <a:cubicBezTo>
                                    <a:pt x="5386903" y="1450910"/>
                                    <a:pt x="5394354" y="1442466"/>
                                    <a:pt x="5403791" y="1436505"/>
                                  </a:cubicBezTo>
                                  <a:cubicBezTo>
                                    <a:pt x="5411739" y="1431538"/>
                                    <a:pt x="5415216" y="1420610"/>
                                    <a:pt x="5410249" y="1412166"/>
                                  </a:cubicBezTo>
                                  <a:cubicBezTo>
                                    <a:pt x="5406275" y="1404716"/>
                                    <a:pt x="5394354" y="1400245"/>
                                    <a:pt x="5386407" y="1405709"/>
                                  </a:cubicBezTo>
                                  <a:cubicBezTo>
                                    <a:pt x="5371008" y="1417133"/>
                                    <a:pt x="5360080" y="1431041"/>
                                    <a:pt x="5353126" y="1449420"/>
                                  </a:cubicBezTo>
                                  <a:cubicBezTo>
                                    <a:pt x="5348656" y="1462086"/>
                                    <a:pt x="5362905" y="1471679"/>
                                    <a:pt x="5373453" y="1468978"/>
                                  </a:cubicBezTo>
                                  <a:close/>
                                  <a:moveTo>
                                    <a:pt x="5636752" y="1473884"/>
                                  </a:moveTo>
                                  <a:cubicBezTo>
                                    <a:pt x="5643830" y="1473884"/>
                                    <a:pt x="5650908" y="1469040"/>
                                    <a:pt x="5651653" y="1459354"/>
                                  </a:cubicBezTo>
                                  <a:cubicBezTo>
                                    <a:pt x="5653143" y="1437996"/>
                                    <a:pt x="5653640" y="1416140"/>
                                    <a:pt x="5654634" y="1394781"/>
                                  </a:cubicBezTo>
                                  <a:cubicBezTo>
                                    <a:pt x="5655130" y="1372428"/>
                                    <a:pt x="5618373" y="1372428"/>
                                    <a:pt x="5618870" y="1394781"/>
                                  </a:cubicBezTo>
                                  <a:cubicBezTo>
                                    <a:pt x="5619863" y="1416140"/>
                                    <a:pt x="5620360" y="1437996"/>
                                    <a:pt x="5621850" y="1459354"/>
                                  </a:cubicBezTo>
                                  <a:cubicBezTo>
                                    <a:pt x="5622595" y="1469040"/>
                                    <a:pt x="5629673" y="1473884"/>
                                    <a:pt x="5636752" y="1473884"/>
                                  </a:cubicBezTo>
                                  <a:close/>
                                  <a:moveTo>
                                    <a:pt x="4229428" y="1490773"/>
                                  </a:moveTo>
                                  <a:cubicBezTo>
                                    <a:pt x="4233650" y="1492014"/>
                                    <a:pt x="4238245" y="1491642"/>
                                    <a:pt x="4242467" y="1489158"/>
                                  </a:cubicBezTo>
                                  <a:cubicBezTo>
                                    <a:pt x="4250414" y="1484688"/>
                                    <a:pt x="4253892" y="1473263"/>
                                    <a:pt x="4248924" y="1465315"/>
                                  </a:cubicBezTo>
                                  <a:cubicBezTo>
                                    <a:pt x="4245447" y="1460348"/>
                                    <a:pt x="4242467" y="1455381"/>
                                    <a:pt x="4238990" y="1449917"/>
                                  </a:cubicBezTo>
                                  <a:cubicBezTo>
                                    <a:pt x="4237500" y="1447433"/>
                                    <a:pt x="4236010" y="1444950"/>
                                    <a:pt x="4234519" y="1442963"/>
                                  </a:cubicBezTo>
                                  <a:cubicBezTo>
                                    <a:pt x="4233526" y="1441473"/>
                                    <a:pt x="4230546" y="1438493"/>
                                    <a:pt x="4230049" y="1437002"/>
                                  </a:cubicBezTo>
                                  <a:cubicBezTo>
                                    <a:pt x="4226572" y="1425577"/>
                                    <a:pt x="4213658" y="1420113"/>
                                    <a:pt x="4203226" y="1426075"/>
                                  </a:cubicBezTo>
                                  <a:cubicBezTo>
                                    <a:pt x="4193292" y="1431539"/>
                                    <a:pt x="4189815" y="1447433"/>
                                    <a:pt x="4198755" y="1454884"/>
                                  </a:cubicBezTo>
                                  <a:cubicBezTo>
                                    <a:pt x="4202233" y="1457865"/>
                                    <a:pt x="4205213" y="1463825"/>
                                    <a:pt x="4208194" y="1467799"/>
                                  </a:cubicBezTo>
                                  <a:cubicBezTo>
                                    <a:pt x="4211670" y="1472766"/>
                                    <a:pt x="4215147" y="1477734"/>
                                    <a:pt x="4218624" y="1482701"/>
                                  </a:cubicBezTo>
                                  <a:cubicBezTo>
                                    <a:pt x="4221356" y="1486675"/>
                                    <a:pt x="4225206" y="1489531"/>
                                    <a:pt x="4229428" y="1490773"/>
                                  </a:cubicBezTo>
                                  <a:close/>
                                  <a:moveTo>
                                    <a:pt x="2889931" y="1533365"/>
                                  </a:moveTo>
                                  <a:cubicBezTo>
                                    <a:pt x="2894031" y="1533614"/>
                                    <a:pt x="2898132" y="1532372"/>
                                    <a:pt x="2901360" y="1528895"/>
                                  </a:cubicBezTo>
                                  <a:cubicBezTo>
                                    <a:pt x="2906824" y="1522934"/>
                                    <a:pt x="2908311" y="1511509"/>
                                    <a:pt x="2901360" y="1506045"/>
                                  </a:cubicBezTo>
                                  <a:cubicBezTo>
                                    <a:pt x="2894404" y="1500581"/>
                                    <a:pt x="2887450" y="1495117"/>
                                    <a:pt x="2880001" y="1489653"/>
                                  </a:cubicBezTo>
                                  <a:cubicBezTo>
                                    <a:pt x="2873544" y="1484687"/>
                                    <a:pt x="2863607" y="1482699"/>
                                    <a:pt x="2857152" y="1489653"/>
                                  </a:cubicBezTo>
                                  <a:cubicBezTo>
                                    <a:pt x="2852184" y="1495615"/>
                                    <a:pt x="2850198" y="1507039"/>
                                    <a:pt x="2857152" y="1512503"/>
                                  </a:cubicBezTo>
                                  <a:cubicBezTo>
                                    <a:pt x="2864105" y="1517967"/>
                                    <a:pt x="2871058" y="1523431"/>
                                    <a:pt x="2878507" y="1528895"/>
                                  </a:cubicBezTo>
                                  <a:cubicBezTo>
                                    <a:pt x="2881739" y="1531378"/>
                                    <a:pt x="2885837" y="1533117"/>
                                    <a:pt x="2889931" y="1533365"/>
                                  </a:cubicBezTo>
                                  <a:close/>
                                  <a:moveTo>
                                    <a:pt x="680547" y="1536244"/>
                                  </a:moveTo>
                                  <a:cubicBezTo>
                                    <a:pt x="693399" y="1535568"/>
                                    <a:pt x="704296" y="1518338"/>
                                    <a:pt x="693120" y="1505300"/>
                                  </a:cubicBezTo>
                                  <a:cubicBezTo>
                                    <a:pt x="679212" y="1488908"/>
                                    <a:pt x="664807" y="1473013"/>
                                    <a:pt x="649905" y="1457119"/>
                                  </a:cubicBezTo>
                                  <a:cubicBezTo>
                                    <a:pt x="634010" y="1440230"/>
                                    <a:pt x="609671" y="1465066"/>
                                    <a:pt x="624573" y="1482451"/>
                                  </a:cubicBezTo>
                                  <a:cubicBezTo>
                                    <a:pt x="638481" y="1498842"/>
                                    <a:pt x="652886" y="1515234"/>
                                    <a:pt x="667787" y="1530632"/>
                                  </a:cubicBezTo>
                                  <a:cubicBezTo>
                                    <a:pt x="671761" y="1534854"/>
                                    <a:pt x="676262" y="1536469"/>
                                    <a:pt x="680547" y="1536244"/>
                                  </a:cubicBezTo>
                                  <a:close/>
                                  <a:moveTo>
                                    <a:pt x="1665345" y="1538014"/>
                                  </a:moveTo>
                                  <a:cubicBezTo>
                                    <a:pt x="1671034" y="1537680"/>
                                    <a:pt x="1676746" y="1536097"/>
                                    <a:pt x="1682086" y="1533116"/>
                                  </a:cubicBezTo>
                                  <a:cubicBezTo>
                                    <a:pt x="1690531" y="1528149"/>
                                    <a:pt x="1693511" y="1516227"/>
                                    <a:pt x="1688544" y="1507784"/>
                                  </a:cubicBezTo>
                                  <a:cubicBezTo>
                                    <a:pt x="1684073" y="1499339"/>
                                    <a:pt x="1671655" y="1494869"/>
                                    <a:pt x="1663708" y="1500829"/>
                                  </a:cubicBezTo>
                                  <a:cubicBezTo>
                                    <a:pt x="1663211" y="1501326"/>
                                    <a:pt x="1659734" y="1503313"/>
                                    <a:pt x="1661721" y="1502320"/>
                                  </a:cubicBezTo>
                                  <a:cubicBezTo>
                                    <a:pt x="1663708" y="1501326"/>
                                    <a:pt x="1660727" y="1502320"/>
                                    <a:pt x="1660231" y="1502816"/>
                                  </a:cubicBezTo>
                                  <a:lnTo>
                                    <a:pt x="1659734" y="1502816"/>
                                  </a:lnTo>
                                  <a:lnTo>
                                    <a:pt x="1659237" y="1502816"/>
                                  </a:lnTo>
                                  <a:cubicBezTo>
                                    <a:pt x="1658740" y="1502816"/>
                                    <a:pt x="1656257" y="1501822"/>
                                    <a:pt x="1657747" y="1502320"/>
                                  </a:cubicBezTo>
                                  <a:cubicBezTo>
                                    <a:pt x="1659734" y="1503313"/>
                                    <a:pt x="1656257" y="1501326"/>
                                    <a:pt x="1655760" y="1500829"/>
                                  </a:cubicBezTo>
                                  <a:cubicBezTo>
                                    <a:pt x="1657747" y="1502320"/>
                                    <a:pt x="1655760" y="1500829"/>
                                    <a:pt x="1655760" y="1500332"/>
                                  </a:cubicBezTo>
                                  <a:cubicBezTo>
                                    <a:pt x="1656754" y="1501326"/>
                                    <a:pt x="1656754" y="1501822"/>
                                    <a:pt x="1656257" y="1500829"/>
                                  </a:cubicBezTo>
                                  <a:cubicBezTo>
                                    <a:pt x="1655760" y="1500332"/>
                                    <a:pt x="1655263" y="1499339"/>
                                    <a:pt x="1655263" y="1498843"/>
                                  </a:cubicBezTo>
                                  <a:cubicBezTo>
                                    <a:pt x="1647316" y="1482451"/>
                                    <a:pt x="1619500" y="1493875"/>
                                    <a:pt x="1625461" y="1511261"/>
                                  </a:cubicBezTo>
                                  <a:cubicBezTo>
                                    <a:pt x="1631421" y="1528770"/>
                                    <a:pt x="1648278" y="1539015"/>
                                    <a:pt x="1665345" y="1538014"/>
                                  </a:cubicBezTo>
                                  <a:close/>
                                  <a:moveTo>
                                    <a:pt x="5335089" y="1542453"/>
                                  </a:moveTo>
                                  <a:cubicBezTo>
                                    <a:pt x="5347942" y="1541777"/>
                                    <a:pt x="5358839" y="1524547"/>
                                    <a:pt x="5347663" y="1511509"/>
                                  </a:cubicBezTo>
                                  <a:cubicBezTo>
                                    <a:pt x="5333755" y="1495117"/>
                                    <a:pt x="5319350" y="1479222"/>
                                    <a:pt x="5304448" y="1463328"/>
                                  </a:cubicBezTo>
                                  <a:cubicBezTo>
                                    <a:pt x="5288553" y="1446439"/>
                                    <a:pt x="5264214" y="1471275"/>
                                    <a:pt x="5279116" y="1488660"/>
                                  </a:cubicBezTo>
                                  <a:cubicBezTo>
                                    <a:pt x="5293024" y="1505051"/>
                                    <a:pt x="5307429" y="1521443"/>
                                    <a:pt x="5322330" y="1536841"/>
                                  </a:cubicBezTo>
                                  <a:cubicBezTo>
                                    <a:pt x="5326304" y="1541063"/>
                                    <a:pt x="5330805" y="1542678"/>
                                    <a:pt x="5335089" y="1542453"/>
                                  </a:cubicBezTo>
                                  <a:close/>
                                  <a:moveTo>
                                    <a:pt x="6319884" y="1544223"/>
                                  </a:moveTo>
                                  <a:cubicBezTo>
                                    <a:pt x="6325573" y="1543889"/>
                                    <a:pt x="6331286" y="1542306"/>
                                    <a:pt x="6336625" y="1539325"/>
                                  </a:cubicBezTo>
                                  <a:cubicBezTo>
                                    <a:pt x="6345070" y="1534358"/>
                                    <a:pt x="6348050" y="1522436"/>
                                    <a:pt x="6343083" y="1513993"/>
                                  </a:cubicBezTo>
                                  <a:cubicBezTo>
                                    <a:pt x="6338612" y="1505548"/>
                                    <a:pt x="6326194" y="1501078"/>
                                    <a:pt x="6318247" y="1507038"/>
                                  </a:cubicBezTo>
                                  <a:cubicBezTo>
                                    <a:pt x="6317750" y="1507535"/>
                                    <a:pt x="6314273" y="1509522"/>
                                    <a:pt x="6316260" y="1508529"/>
                                  </a:cubicBezTo>
                                  <a:cubicBezTo>
                                    <a:pt x="6318247" y="1507535"/>
                                    <a:pt x="6315266" y="1508529"/>
                                    <a:pt x="6314770" y="1509025"/>
                                  </a:cubicBezTo>
                                  <a:lnTo>
                                    <a:pt x="6314273" y="1509025"/>
                                  </a:lnTo>
                                  <a:lnTo>
                                    <a:pt x="6313777" y="1509025"/>
                                  </a:lnTo>
                                  <a:cubicBezTo>
                                    <a:pt x="6313280" y="1509025"/>
                                    <a:pt x="6310796" y="1508031"/>
                                    <a:pt x="6312287" y="1508529"/>
                                  </a:cubicBezTo>
                                  <a:cubicBezTo>
                                    <a:pt x="6314273" y="1509522"/>
                                    <a:pt x="6310796" y="1507535"/>
                                    <a:pt x="6310300" y="1507038"/>
                                  </a:cubicBezTo>
                                  <a:cubicBezTo>
                                    <a:pt x="6312287" y="1508529"/>
                                    <a:pt x="6310300" y="1507038"/>
                                    <a:pt x="6310300" y="1506541"/>
                                  </a:cubicBezTo>
                                  <a:cubicBezTo>
                                    <a:pt x="6311293" y="1507535"/>
                                    <a:pt x="6311293" y="1508031"/>
                                    <a:pt x="6310796" y="1507038"/>
                                  </a:cubicBezTo>
                                  <a:cubicBezTo>
                                    <a:pt x="6310300" y="1506541"/>
                                    <a:pt x="6309803" y="1505548"/>
                                    <a:pt x="6309803" y="1505052"/>
                                  </a:cubicBezTo>
                                  <a:cubicBezTo>
                                    <a:pt x="6301855" y="1488660"/>
                                    <a:pt x="6274039" y="1500084"/>
                                    <a:pt x="6280000" y="1517470"/>
                                  </a:cubicBezTo>
                                  <a:cubicBezTo>
                                    <a:pt x="6285960" y="1534979"/>
                                    <a:pt x="6302817" y="1545224"/>
                                    <a:pt x="6319884" y="1544223"/>
                                  </a:cubicBezTo>
                                  <a:close/>
                                  <a:moveTo>
                                    <a:pt x="1436207" y="1549011"/>
                                  </a:moveTo>
                                  <a:cubicBezTo>
                                    <a:pt x="1457566" y="1550998"/>
                                    <a:pt x="1456573" y="1518712"/>
                                    <a:pt x="1436207" y="1515732"/>
                                  </a:cubicBezTo>
                                  <a:cubicBezTo>
                                    <a:pt x="1397464" y="1510764"/>
                                    <a:pt x="1359217" y="1502320"/>
                                    <a:pt x="1321467" y="1491392"/>
                                  </a:cubicBezTo>
                                  <a:cubicBezTo>
                                    <a:pt x="1299612" y="1484935"/>
                                    <a:pt x="1290173" y="1519705"/>
                                    <a:pt x="1312029" y="1526162"/>
                                  </a:cubicBezTo>
                                  <a:cubicBezTo>
                                    <a:pt x="1352759" y="1538084"/>
                                    <a:pt x="1393987" y="1545534"/>
                                    <a:pt x="1436207" y="1549011"/>
                                  </a:cubicBezTo>
                                  <a:close/>
                                  <a:moveTo>
                                    <a:pt x="6090750" y="1555220"/>
                                  </a:moveTo>
                                  <a:cubicBezTo>
                                    <a:pt x="6112109" y="1557207"/>
                                    <a:pt x="6111116" y="1524921"/>
                                    <a:pt x="6090750" y="1521941"/>
                                  </a:cubicBezTo>
                                  <a:cubicBezTo>
                                    <a:pt x="6052007" y="1516973"/>
                                    <a:pt x="6013759" y="1508529"/>
                                    <a:pt x="5976009" y="1497601"/>
                                  </a:cubicBezTo>
                                  <a:cubicBezTo>
                                    <a:pt x="5954153" y="1491144"/>
                                    <a:pt x="5944716" y="1525914"/>
                                    <a:pt x="5966571" y="1532371"/>
                                  </a:cubicBezTo>
                                  <a:cubicBezTo>
                                    <a:pt x="6007302" y="1544293"/>
                                    <a:pt x="6048529" y="1551743"/>
                                    <a:pt x="6090750" y="1555220"/>
                                  </a:cubicBezTo>
                                  <a:close/>
                                  <a:moveTo>
                                    <a:pt x="4010500" y="1571612"/>
                                  </a:moveTo>
                                  <a:cubicBezTo>
                                    <a:pt x="4030369" y="1570122"/>
                                    <a:pt x="4030865" y="1539326"/>
                                    <a:pt x="4010500" y="1539822"/>
                                  </a:cubicBezTo>
                                  <a:cubicBezTo>
                                    <a:pt x="3991128" y="1540816"/>
                                    <a:pt x="3974240" y="1533364"/>
                                    <a:pt x="3961325" y="1518463"/>
                                  </a:cubicBezTo>
                                  <a:cubicBezTo>
                                    <a:pt x="3947417" y="1502568"/>
                                    <a:pt x="3924071" y="1525914"/>
                                    <a:pt x="3937979" y="1541809"/>
                                  </a:cubicBezTo>
                                  <a:cubicBezTo>
                                    <a:pt x="3955861" y="1562174"/>
                                    <a:pt x="3983181" y="1573599"/>
                                    <a:pt x="4010500" y="1571612"/>
                                  </a:cubicBezTo>
                                  <a:close/>
                                  <a:moveTo>
                                    <a:pt x="3524448" y="1574808"/>
                                  </a:moveTo>
                                  <a:cubicBezTo>
                                    <a:pt x="3527908" y="1574203"/>
                                    <a:pt x="3531303" y="1572316"/>
                                    <a:pt x="3533946" y="1568793"/>
                                  </a:cubicBezTo>
                                  <a:cubicBezTo>
                                    <a:pt x="3545522" y="1552692"/>
                                    <a:pt x="3557597" y="1537093"/>
                                    <a:pt x="3568167" y="1520489"/>
                                  </a:cubicBezTo>
                                  <a:cubicBezTo>
                                    <a:pt x="3579237" y="1503884"/>
                                    <a:pt x="3552561" y="1488285"/>
                                    <a:pt x="3541497" y="1504890"/>
                                  </a:cubicBezTo>
                                  <a:cubicBezTo>
                                    <a:pt x="3530424" y="1521495"/>
                                    <a:pt x="3520361" y="1538100"/>
                                    <a:pt x="3510293" y="1555208"/>
                                  </a:cubicBezTo>
                                  <a:cubicBezTo>
                                    <a:pt x="3503124" y="1566907"/>
                                    <a:pt x="3514067" y="1576624"/>
                                    <a:pt x="3524448" y="1574808"/>
                                  </a:cubicBezTo>
                                  <a:close/>
                                  <a:moveTo>
                                    <a:pt x="847229" y="1576083"/>
                                  </a:moveTo>
                                  <a:cubicBezTo>
                                    <a:pt x="858653" y="1572979"/>
                                    <a:pt x="868215" y="1563169"/>
                                    <a:pt x="863000" y="1550006"/>
                                  </a:cubicBezTo>
                                  <a:cubicBezTo>
                                    <a:pt x="856543" y="1533614"/>
                                    <a:pt x="859523" y="1511758"/>
                                    <a:pt x="866477" y="1495863"/>
                                  </a:cubicBezTo>
                                  <a:cubicBezTo>
                                    <a:pt x="876908" y="1473014"/>
                                    <a:pt x="844621" y="1452649"/>
                                    <a:pt x="831706" y="1475498"/>
                                  </a:cubicBezTo>
                                  <a:cubicBezTo>
                                    <a:pt x="824256" y="1488412"/>
                                    <a:pt x="819288" y="1502321"/>
                                    <a:pt x="817301" y="1517222"/>
                                  </a:cubicBezTo>
                                  <a:cubicBezTo>
                                    <a:pt x="815315" y="1532620"/>
                                    <a:pt x="818295" y="1546529"/>
                                    <a:pt x="820282" y="1561927"/>
                                  </a:cubicBezTo>
                                  <a:cubicBezTo>
                                    <a:pt x="822517" y="1575587"/>
                                    <a:pt x="835804" y="1579188"/>
                                    <a:pt x="847229" y="1576083"/>
                                  </a:cubicBezTo>
                                  <a:close/>
                                  <a:moveTo>
                                    <a:pt x="1128587" y="1581705"/>
                                  </a:moveTo>
                                  <a:cubicBezTo>
                                    <a:pt x="1140663" y="1586737"/>
                                    <a:pt x="1155758" y="1580195"/>
                                    <a:pt x="1159280" y="1566610"/>
                                  </a:cubicBezTo>
                                  <a:cubicBezTo>
                                    <a:pt x="1163305" y="1550005"/>
                                    <a:pt x="1182929" y="1535916"/>
                                    <a:pt x="1197521" y="1528872"/>
                                  </a:cubicBezTo>
                                  <a:cubicBezTo>
                                    <a:pt x="1216138" y="1519814"/>
                                    <a:pt x="1203056" y="1488114"/>
                                    <a:pt x="1182929" y="1494655"/>
                                  </a:cubicBezTo>
                                  <a:cubicBezTo>
                                    <a:pt x="1168840" y="1499687"/>
                                    <a:pt x="1155758" y="1506229"/>
                                    <a:pt x="1144185" y="1515789"/>
                                  </a:cubicBezTo>
                                  <a:cubicBezTo>
                                    <a:pt x="1132612" y="1525349"/>
                                    <a:pt x="1126071" y="1537425"/>
                                    <a:pt x="1117517" y="1548999"/>
                                  </a:cubicBezTo>
                                  <a:cubicBezTo>
                                    <a:pt x="1108963" y="1560068"/>
                                    <a:pt x="1117014" y="1576673"/>
                                    <a:pt x="1128587" y="1581705"/>
                                  </a:cubicBezTo>
                                  <a:close/>
                                  <a:moveTo>
                                    <a:pt x="5501769" y="1582292"/>
                                  </a:moveTo>
                                  <a:cubicBezTo>
                                    <a:pt x="5513194" y="1579188"/>
                                    <a:pt x="5522756" y="1569378"/>
                                    <a:pt x="5517540" y="1556215"/>
                                  </a:cubicBezTo>
                                  <a:cubicBezTo>
                                    <a:pt x="5511083" y="1539823"/>
                                    <a:pt x="5514063" y="1517967"/>
                                    <a:pt x="5521017" y="1502072"/>
                                  </a:cubicBezTo>
                                  <a:cubicBezTo>
                                    <a:pt x="5531448" y="1479223"/>
                                    <a:pt x="5499161" y="1458858"/>
                                    <a:pt x="5486247" y="1481707"/>
                                  </a:cubicBezTo>
                                  <a:cubicBezTo>
                                    <a:pt x="5478796" y="1494621"/>
                                    <a:pt x="5473829" y="1508530"/>
                                    <a:pt x="5471842" y="1523431"/>
                                  </a:cubicBezTo>
                                  <a:cubicBezTo>
                                    <a:pt x="5469855" y="1538829"/>
                                    <a:pt x="5472836" y="1552738"/>
                                    <a:pt x="5474822" y="1568136"/>
                                  </a:cubicBezTo>
                                  <a:cubicBezTo>
                                    <a:pt x="5477057" y="1581796"/>
                                    <a:pt x="5490345" y="1585397"/>
                                    <a:pt x="5501769" y="1582292"/>
                                  </a:cubicBezTo>
                                  <a:close/>
                                  <a:moveTo>
                                    <a:pt x="1954746" y="1587173"/>
                                  </a:moveTo>
                                  <a:cubicBezTo>
                                    <a:pt x="1967482" y="1585893"/>
                                    <a:pt x="1977634" y="1570991"/>
                                    <a:pt x="1965713" y="1559443"/>
                                  </a:cubicBezTo>
                                  <a:cubicBezTo>
                                    <a:pt x="1948328" y="1543051"/>
                                    <a:pt x="1930942" y="1526162"/>
                                    <a:pt x="1913557" y="1509771"/>
                                  </a:cubicBezTo>
                                  <a:cubicBezTo>
                                    <a:pt x="1894185" y="1491392"/>
                                    <a:pt x="1864878" y="1522189"/>
                                    <a:pt x="1884747" y="1538084"/>
                                  </a:cubicBezTo>
                                  <a:cubicBezTo>
                                    <a:pt x="1903622" y="1552985"/>
                                    <a:pt x="1922497" y="1568384"/>
                                    <a:pt x="1941870" y="1583285"/>
                                  </a:cubicBezTo>
                                  <a:cubicBezTo>
                                    <a:pt x="1945968" y="1586514"/>
                                    <a:pt x="1950500" y="1587600"/>
                                    <a:pt x="1954746" y="1587173"/>
                                  </a:cubicBezTo>
                                  <a:close/>
                                  <a:moveTo>
                                    <a:pt x="5783121" y="1587914"/>
                                  </a:moveTo>
                                  <a:cubicBezTo>
                                    <a:pt x="5795197" y="1592946"/>
                                    <a:pt x="5810292" y="1586404"/>
                                    <a:pt x="5813814" y="1572819"/>
                                  </a:cubicBezTo>
                                  <a:cubicBezTo>
                                    <a:pt x="5817839" y="1556214"/>
                                    <a:pt x="5837463" y="1542125"/>
                                    <a:pt x="5852055" y="1535081"/>
                                  </a:cubicBezTo>
                                  <a:cubicBezTo>
                                    <a:pt x="5870673" y="1526023"/>
                                    <a:pt x="5857591" y="1494323"/>
                                    <a:pt x="5837463" y="1500864"/>
                                  </a:cubicBezTo>
                                  <a:cubicBezTo>
                                    <a:pt x="5823374" y="1505896"/>
                                    <a:pt x="5810292" y="1512438"/>
                                    <a:pt x="5798719" y="1521998"/>
                                  </a:cubicBezTo>
                                  <a:cubicBezTo>
                                    <a:pt x="5787146" y="1531558"/>
                                    <a:pt x="5780605" y="1543634"/>
                                    <a:pt x="5772051" y="1555208"/>
                                  </a:cubicBezTo>
                                  <a:cubicBezTo>
                                    <a:pt x="5763497" y="1566277"/>
                                    <a:pt x="5771548" y="1582882"/>
                                    <a:pt x="5783121" y="1587914"/>
                                  </a:cubicBezTo>
                                  <a:close/>
                                  <a:moveTo>
                                    <a:pt x="6609285" y="1593382"/>
                                  </a:moveTo>
                                  <a:cubicBezTo>
                                    <a:pt x="6622021" y="1592102"/>
                                    <a:pt x="6632173" y="1577200"/>
                                    <a:pt x="6620252" y="1565652"/>
                                  </a:cubicBezTo>
                                  <a:cubicBezTo>
                                    <a:pt x="6602867" y="1549260"/>
                                    <a:pt x="6585481" y="1532371"/>
                                    <a:pt x="6568096" y="1515980"/>
                                  </a:cubicBezTo>
                                  <a:cubicBezTo>
                                    <a:pt x="6548724" y="1497601"/>
                                    <a:pt x="6519417" y="1528398"/>
                                    <a:pt x="6539286" y="1544293"/>
                                  </a:cubicBezTo>
                                  <a:cubicBezTo>
                                    <a:pt x="6558161" y="1559194"/>
                                    <a:pt x="6577037" y="1574593"/>
                                    <a:pt x="6596409" y="1589494"/>
                                  </a:cubicBezTo>
                                  <a:cubicBezTo>
                                    <a:pt x="6600507" y="1592723"/>
                                    <a:pt x="6605040" y="1593809"/>
                                    <a:pt x="6609285" y="1593382"/>
                                  </a:cubicBezTo>
                                  <a:close/>
                                  <a:moveTo>
                                    <a:pt x="229684" y="1599676"/>
                                  </a:moveTo>
                                  <a:cubicBezTo>
                                    <a:pt x="267435" y="1589246"/>
                                    <a:pt x="302205" y="1565403"/>
                                    <a:pt x="328531" y="1536594"/>
                                  </a:cubicBezTo>
                                  <a:cubicBezTo>
                                    <a:pt x="345420" y="1517718"/>
                                    <a:pt x="319590" y="1491393"/>
                                    <a:pt x="300715" y="1508777"/>
                                  </a:cubicBezTo>
                                  <a:cubicBezTo>
                                    <a:pt x="275879" y="1531627"/>
                                    <a:pt x="249056" y="1545534"/>
                                    <a:pt x="217763" y="1556463"/>
                                  </a:cubicBezTo>
                                  <a:cubicBezTo>
                                    <a:pt x="190940" y="1565403"/>
                                    <a:pt x="201371" y="1607624"/>
                                    <a:pt x="229684" y="1599676"/>
                                  </a:cubicBezTo>
                                  <a:close/>
                                  <a:moveTo>
                                    <a:pt x="4884225" y="1605885"/>
                                  </a:moveTo>
                                  <a:cubicBezTo>
                                    <a:pt x="4921976" y="1595455"/>
                                    <a:pt x="4956746" y="1571612"/>
                                    <a:pt x="4983073" y="1542803"/>
                                  </a:cubicBezTo>
                                  <a:cubicBezTo>
                                    <a:pt x="4999961" y="1523927"/>
                                    <a:pt x="4974132" y="1497602"/>
                                    <a:pt x="4955256" y="1514986"/>
                                  </a:cubicBezTo>
                                  <a:cubicBezTo>
                                    <a:pt x="4930421" y="1537836"/>
                                    <a:pt x="4903598" y="1551743"/>
                                    <a:pt x="4872305" y="1562672"/>
                                  </a:cubicBezTo>
                                  <a:cubicBezTo>
                                    <a:pt x="4845482" y="1571612"/>
                                    <a:pt x="4855913" y="1613833"/>
                                    <a:pt x="4884225" y="1605885"/>
                                  </a:cubicBezTo>
                                  <a:close/>
                                  <a:moveTo>
                                    <a:pt x="3625214" y="1607161"/>
                                  </a:moveTo>
                                  <a:cubicBezTo>
                                    <a:pt x="3629806" y="1607161"/>
                                    <a:pt x="3634338" y="1605525"/>
                                    <a:pt x="3638111" y="1602003"/>
                                  </a:cubicBezTo>
                                  <a:cubicBezTo>
                                    <a:pt x="3641634" y="1598481"/>
                                    <a:pt x="3645659" y="1594959"/>
                                    <a:pt x="3649181" y="1591436"/>
                                  </a:cubicBezTo>
                                  <a:cubicBezTo>
                                    <a:pt x="3655723" y="1584895"/>
                                    <a:pt x="3656228" y="1572819"/>
                                    <a:pt x="3649181" y="1566278"/>
                                  </a:cubicBezTo>
                                  <a:cubicBezTo>
                                    <a:pt x="3645659" y="1563259"/>
                                    <a:pt x="3641634" y="1560743"/>
                                    <a:pt x="3636603" y="1561246"/>
                                  </a:cubicBezTo>
                                  <a:cubicBezTo>
                                    <a:pt x="3631568" y="1561246"/>
                                    <a:pt x="3628046" y="1563259"/>
                                    <a:pt x="3624018" y="1566278"/>
                                  </a:cubicBezTo>
                                  <a:cubicBezTo>
                                    <a:pt x="3619993" y="1569800"/>
                                    <a:pt x="3615965" y="1572819"/>
                                    <a:pt x="3611944" y="1576341"/>
                                  </a:cubicBezTo>
                                  <a:cubicBezTo>
                                    <a:pt x="3608423" y="1579360"/>
                                    <a:pt x="3606411" y="1584895"/>
                                    <a:pt x="3606411" y="1589424"/>
                                  </a:cubicBezTo>
                                  <a:cubicBezTo>
                                    <a:pt x="3606411" y="1593953"/>
                                    <a:pt x="3608423" y="1598984"/>
                                    <a:pt x="3611944" y="1602506"/>
                                  </a:cubicBezTo>
                                  <a:cubicBezTo>
                                    <a:pt x="3615967" y="1605525"/>
                                    <a:pt x="3620622" y="1607161"/>
                                    <a:pt x="3625214" y="1607161"/>
                                  </a:cubicBezTo>
                                  <a:close/>
                                  <a:moveTo>
                                    <a:pt x="4516469" y="1612281"/>
                                  </a:moveTo>
                                  <a:cubicBezTo>
                                    <a:pt x="4521374" y="1610978"/>
                                    <a:pt x="4525845" y="1607873"/>
                                    <a:pt x="4528577" y="1603403"/>
                                  </a:cubicBezTo>
                                  <a:cubicBezTo>
                                    <a:pt x="4534537" y="1593468"/>
                                    <a:pt x="4530067" y="1583037"/>
                                    <a:pt x="4521622" y="1576580"/>
                                  </a:cubicBezTo>
                                  <a:cubicBezTo>
                                    <a:pt x="4511192" y="1569129"/>
                                    <a:pt x="4500264" y="1561678"/>
                                    <a:pt x="4489832" y="1554228"/>
                                  </a:cubicBezTo>
                                  <a:cubicBezTo>
                                    <a:pt x="4480891" y="1548267"/>
                                    <a:pt x="4466983" y="1552241"/>
                                    <a:pt x="4462016" y="1561678"/>
                                  </a:cubicBezTo>
                                  <a:cubicBezTo>
                                    <a:pt x="4456552" y="1572109"/>
                                    <a:pt x="4459532" y="1583534"/>
                                    <a:pt x="4468970" y="1589494"/>
                                  </a:cubicBezTo>
                                  <a:cubicBezTo>
                                    <a:pt x="4479898" y="1596448"/>
                                    <a:pt x="4490825" y="1603899"/>
                                    <a:pt x="4501753" y="1610357"/>
                                  </a:cubicBezTo>
                                  <a:cubicBezTo>
                                    <a:pt x="4506224" y="1613089"/>
                                    <a:pt x="4511564" y="1613585"/>
                                    <a:pt x="4516469" y="1612281"/>
                                  </a:cubicBezTo>
                                  <a:close/>
                                  <a:moveTo>
                                    <a:pt x="480378" y="1613034"/>
                                  </a:moveTo>
                                  <a:cubicBezTo>
                                    <a:pt x="485710" y="1612374"/>
                                    <a:pt x="490708" y="1609239"/>
                                    <a:pt x="493936" y="1602657"/>
                                  </a:cubicBezTo>
                                  <a:cubicBezTo>
                                    <a:pt x="506354" y="1577325"/>
                                    <a:pt x="529204" y="1554972"/>
                                    <a:pt x="549072" y="1535600"/>
                                  </a:cubicBezTo>
                                  <a:cubicBezTo>
                                    <a:pt x="565463" y="1519706"/>
                                    <a:pt x="541124" y="1495862"/>
                                    <a:pt x="524236" y="1510765"/>
                                  </a:cubicBezTo>
                                  <a:cubicBezTo>
                                    <a:pt x="512812" y="1520699"/>
                                    <a:pt x="501884" y="1531626"/>
                                    <a:pt x="491453" y="1543051"/>
                                  </a:cubicBezTo>
                                  <a:cubicBezTo>
                                    <a:pt x="481022" y="1554476"/>
                                    <a:pt x="472578" y="1567391"/>
                                    <a:pt x="462147" y="1578318"/>
                                  </a:cubicBezTo>
                                  <a:cubicBezTo>
                                    <a:pt x="445383" y="1594710"/>
                                    <a:pt x="464382" y="1615013"/>
                                    <a:pt x="480378" y="1613034"/>
                                  </a:cubicBezTo>
                                  <a:close/>
                                  <a:moveTo>
                                    <a:pt x="5134919" y="1619243"/>
                                  </a:moveTo>
                                  <a:cubicBezTo>
                                    <a:pt x="5140251" y="1618584"/>
                                    <a:pt x="5145250" y="1615448"/>
                                    <a:pt x="5148478" y="1608866"/>
                                  </a:cubicBezTo>
                                  <a:cubicBezTo>
                                    <a:pt x="5160896" y="1583534"/>
                                    <a:pt x="5183745" y="1561181"/>
                                    <a:pt x="5203613" y="1541809"/>
                                  </a:cubicBezTo>
                                  <a:cubicBezTo>
                                    <a:pt x="5220005" y="1525915"/>
                                    <a:pt x="5195666" y="1502071"/>
                                    <a:pt x="5178778" y="1516974"/>
                                  </a:cubicBezTo>
                                  <a:cubicBezTo>
                                    <a:pt x="5167354" y="1526908"/>
                                    <a:pt x="5156426" y="1537835"/>
                                    <a:pt x="5145995" y="1549260"/>
                                  </a:cubicBezTo>
                                  <a:cubicBezTo>
                                    <a:pt x="5135564" y="1560685"/>
                                    <a:pt x="5127119" y="1573600"/>
                                    <a:pt x="5116689" y="1584527"/>
                                  </a:cubicBezTo>
                                  <a:cubicBezTo>
                                    <a:pt x="5099924" y="1600919"/>
                                    <a:pt x="5118924" y="1621222"/>
                                    <a:pt x="5134919" y="1619243"/>
                                  </a:cubicBezTo>
                                  <a:close/>
                                  <a:moveTo>
                                    <a:pt x="3440652" y="1630731"/>
                                  </a:moveTo>
                                  <a:cubicBezTo>
                                    <a:pt x="3450980" y="1630024"/>
                                    <a:pt x="3459469" y="1616721"/>
                                    <a:pt x="3450412" y="1606532"/>
                                  </a:cubicBezTo>
                                  <a:cubicBezTo>
                                    <a:pt x="3431297" y="1585399"/>
                                    <a:pt x="3417708" y="1562755"/>
                                    <a:pt x="3403119" y="1538603"/>
                                  </a:cubicBezTo>
                                  <a:cubicBezTo>
                                    <a:pt x="3395069" y="1525017"/>
                                    <a:pt x="3370920" y="1534074"/>
                                    <a:pt x="3376954" y="1549673"/>
                                  </a:cubicBezTo>
                                  <a:cubicBezTo>
                                    <a:pt x="3388023" y="1578354"/>
                                    <a:pt x="3408149" y="1605526"/>
                                    <a:pt x="3430292" y="1626659"/>
                                  </a:cubicBezTo>
                                  <a:cubicBezTo>
                                    <a:pt x="3433563" y="1629804"/>
                                    <a:pt x="3437206" y="1630967"/>
                                    <a:pt x="3440652" y="1630731"/>
                                  </a:cubicBezTo>
                                  <a:close/>
                                  <a:moveTo>
                                    <a:pt x="3210419" y="1632194"/>
                                  </a:moveTo>
                                  <a:cubicBezTo>
                                    <a:pt x="3213940" y="1632194"/>
                                    <a:pt x="3218974" y="1630684"/>
                                    <a:pt x="3221489" y="1627665"/>
                                  </a:cubicBezTo>
                                  <a:cubicBezTo>
                                    <a:pt x="3224507" y="1623640"/>
                                    <a:pt x="3228031" y="1619614"/>
                                    <a:pt x="3231049" y="1615589"/>
                                  </a:cubicBezTo>
                                  <a:cubicBezTo>
                                    <a:pt x="3233564" y="1612570"/>
                                    <a:pt x="3235575" y="1609550"/>
                                    <a:pt x="3235575" y="1605022"/>
                                  </a:cubicBezTo>
                                  <a:cubicBezTo>
                                    <a:pt x="3235575" y="1601500"/>
                                    <a:pt x="3234067" y="1596971"/>
                                    <a:pt x="3231049" y="1594455"/>
                                  </a:cubicBezTo>
                                  <a:cubicBezTo>
                                    <a:pt x="3225010" y="1588920"/>
                                    <a:pt x="3216456" y="1588920"/>
                                    <a:pt x="3210419" y="1594455"/>
                                  </a:cubicBezTo>
                                  <a:cubicBezTo>
                                    <a:pt x="3206395" y="1597977"/>
                                    <a:pt x="3202369" y="1600997"/>
                                    <a:pt x="3198848" y="1604519"/>
                                  </a:cubicBezTo>
                                  <a:cubicBezTo>
                                    <a:pt x="3195830" y="1607035"/>
                                    <a:pt x="3194320" y="1612067"/>
                                    <a:pt x="3194320" y="1616092"/>
                                  </a:cubicBezTo>
                                  <a:cubicBezTo>
                                    <a:pt x="3194320" y="1620117"/>
                                    <a:pt x="3195830" y="1624646"/>
                                    <a:pt x="3198848" y="1627665"/>
                                  </a:cubicBezTo>
                                  <a:cubicBezTo>
                                    <a:pt x="3201865" y="1630684"/>
                                    <a:pt x="3205891" y="1632697"/>
                                    <a:pt x="3210419" y="1632194"/>
                                  </a:cubicBezTo>
                                  <a:close/>
                                  <a:moveTo>
                                    <a:pt x="2377969" y="1632525"/>
                                  </a:moveTo>
                                  <a:cubicBezTo>
                                    <a:pt x="2388537" y="1632525"/>
                                    <a:pt x="2397593" y="1621958"/>
                                    <a:pt x="2394071" y="1611392"/>
                                  </a:cubicBezTo>
                                  <a:cubicBezTo>
                                    <a:pt x="2393567" y="1609882"/>
                                    <a:pt x="2393066" y="1607869"/>
                                    <a:pt x="2392561" y="1606360"/>
                                  </a:cubicBezTo>
                                  <a:cubicBezTo>
                                    <a:pt x="2390550" y="1600322"/>
                                    <a:pt x="2384511" y="1594787"/>
                                    <a:pt x="2377969" y="1595290"/>
                                  </a:cubicBezTo>
                                  <a:cubicBezTo>
                                    <a:pt x="2370925" y="1595793"/>
                                    <a:pt x="2365391" y="1599819"/>
                                    <a:pt x="2363378" y="1606360"/>
                                  </a:cubicBezTo>
                                  <a:cubicBezTo>
                                    <a:pt x="2362874" y="1607869"/>
                                    <a:pt x="2362372" y="1609882"/>
                                    <a:pt x="2361868" y="1611392"/>
                                  </a:cubicBezTo>
                                  <a:cubicBezTo>
                                    <a:pt x="2358345" y="1621958"/>
                                    <a:pt x="2367403" y="1632525"/>
                                    <a:pt x="2377969" y="1632525"/>
                                  </a:cubicBezTo>
                                  <a:close/>
                                  <a:moveTo>
                                    <a:pt x="7032504" y="1638734"/>
                                  </a:moveTo>
                                  <a:cubicBezTo>
                                    <a:pt x="7043071" y="1638734"/>
                                    <a:pt x="7052128" y="1628167"/>
                                    <a:pt x="7048606" y="1617601"/>
                                  </a:cubicBezTo>
                                  <a:cubicBezTo>
                                    <a:pt x="7048103" y="1616091"/>
                                    <a:pt x="7047600" y="1614078"/>
                                    <a:pt x="7047096" y="1612569"/>
                                  </a:cubicBezTo>
                                  <a:cubicBezTo>
                                    <a:pt x="7045083" y="1606531"/>
                                    <a:pt x="7039045" y="1600996"/>
                                    <a:pt x="7032504" y="1601499"/>
                                  </a:cubicBezTo>
                                  <a:cubicBezTo>
                                    <a:pt x="7025459" y="1602002"/>
                                    <a:pt x="7019924" y="1606028"/>
                                    <a:pt x="7017912" y="1612569"/>
                                  </a:cubicBezTo>
                                  <a:cubicBezTo>
                                    <a:pt x="7017409" y="1614078"/>
                                    <a:pt x="7016906" y="1616091"/>
                                    <a:pt x="7016403" y="1617601"/>
                                  </a:cubicBezTo>
                                  <a:cubicBezTo>
                                    <a:pt x="7012880" y="1628167"/>
                                    <a:pt x="7021937" y="1638734"/>
                                    <a:pt x="7032504" y="1638734"/>
                                  </a:cubicBezTo>
                                  <a:close/>
                                  <a:moveTo>
                                    <a:pt x="3604904" y="1649301"/>
                                  </a:moveTo>
                                  <a:cubicBezTo>
                                    <a:pt x="3615967" y="1651817"/>
                                    <a:pt x="3627042" y="1643767"/>
                                    <a:pt x="3627042" y="1632697"/>
                                  </a:cubicBezTo>
                                  <a:cubicBezTo>
                                    <a:pt x="3626536" y="1621627"/>
                                    <a:pt x="3615468" y="1613576"/>
                                    <a:pt x="3604904" y="1616092"/>
                                  </a:cubicBezTo>
                                  <a:cubicBezTo>
                                    <a:pt x="3601379" y="1617098"/>
                                    <a:pt x="3597858" y="1617601"/>
                                    <a:pt x="3594838" y="1618608"/>
                                  </a:cubicBezTo>
                                  <a:cubicBezTo>
                                    <a:pt x="3588800" y="1620117"/>
                                    <a:pt x="3583768" y="1626659"/>
                                    <a:pt x="3583768" y="1632697"/>
                                  </a:cubicBezTo>
                                  <a:cubicBezTo>
                                    <a:pt x="3584269" y="1639238"/>
                                    <a:pt x="3588296" y="1645276"/>
                                    <a:pt x="3594838" y="1646786"/>
                                  </a:cubicBezTo>
                                  <a:cubicBezTo>
                                    <a:pt x="3598362" y="1647792"/>
                                    <a:pt x="3601883" y="1648295"/>
                                    <a:pt x="3604904" y="1649301"/>
                                  </a:cubicBezTo>
                                  <a:close/>
                                  <a:moveTo>
                                    <a:pt x="1996995" y="1651833"/>
                                  </a:moveTo>
                                  <a:cubicBezTo>
                                    <a:pt x="2024315" y="1651833"/>
                                    <a:pt x="2024812" y="1609115"/>
                                    <a:pt x="1996995" y="1609115"/>
                                  </a:cubicBezTo>
                                  <a:cubicBezTo>
                                    <a:pt x="1969179" y="1609115"/>
                                    <a:pt x="1969179" y="1651833"/>
                                    <a:pt x="1996995" y="1651833"/>
                                  </a:cubicBezTo>
                                  <a:close/>
                                  <a:moveTo>
                                    <a:pt x="6651545" y="1658042"/>
                                  </a:moveTo>
                                  <a:cubicBezTo>
                                    <a:pt x="6678865" y="1658042"/>
                                    <a:pt x="6679362" y="1615324"/>
                                    <a:pt x="6651545" y="1615324"/>
                                  </a:cubicBezTo>
                                  <a:cubicBezTo>
                                    <a:pt x="6623729" y="1615324"/>
                                    <a:pt x="6623729" y="1658042"/>
                                    <a:pt x="6651545" y="1658042"/>
                                  </a:cubicBezTo>
                                  <a:close/>
                                  <a:moveTo>
                                    <a:pt x="4000069" y="1679386"/>
                                  </a:moveTo>
                                  <a:cubicBezTo>
                                    <a:pt x="4004167" y="1679510"/>
                                    <a:pt x="4008265" y="1678144"/>
                                    <a:pt x="4011494" y="1674915"/>
                                  </a:cubicBezTo>
                                  <a:cubicBezTo>
                                    <a:pt x="4017455" y="1668458"/>
                                    <a:pt x="4017455" y="1659035"/>
                                    <a:pt x="4011494" y="1652081"/>
                                  </a:cubicBezTo>
                                  <a:cubicBezTo>
                                    <a:pt x="4004540" y="1644630"/>
                                    <a:pt x="3998082" y="1637179"/>
                                    <a:pt x="3991128" y="1629232"/>
                                  </a:cubicBezTo>
                                  <a:cubicBezTo>
                                    <a:pt x="3985168" y="1622278"/>
                                    <a:pt x="3972253" y="1622278"/>
                                    <a:pt x="3966292" y="1629232"/>
                                  </a:cubicBezTo>
                                  <a:cubicBezTo>
                                    <a:pt x="3959338" y="1636683"/>
                                    <a:pt x="3958345" y="1648107"/>
                                    <a:pt x="3965795" y="1654565"/>
                                  </a:cubicBezTo>
                                  <a:cubicBezTo>
                                    <a:pt x="3973246" y="1661519"/>
                                    <a:pt x="3980697" y="1667976"/>
                                    <a:pt x="3988645" y="1674915"/>
                                  </a:cubicBezTo>
                                  <a:cubicBezTo>
                                    <a:pt x="3991873" y="1677647"/>
                                    <a:pt x="3995971" y="1679261"/>
                                    <a:pt x="4000069" y="1679386"/>
                                  </a:cubicBezTo>
                                  <a:close/>
                                  <a:moveTo>
                                    <a:pt x="496909" y="1681635"/>
                                  </a:moveTo>
                                  <a:cubicBezTo>
                                    <a:pt x="498399" y="1681138"/>
                                    <a:pt x="500386" y="1680642"/>
                                    <a:pt x="501876" y="1680642"/>
                                  </a:cubicBezTo>
                                  <a:cubicBezTo>
                                    <a:pt x="506843" y="1679648"/>
                                    <a:pt x="511314" y="1673688"/>
                                    <a:pt x="511314" y="1668721"/>
                                  </a:cubicBezTo>
                                  <a:cubicBezTo>
                                    <a:pt x="511314" y="1663257"/>
                                    <a:pt x="507837" y="1657793"/>
                                    <a:pt x="501876" y="1656800"/>
                                  </a:cubicBezTo>
                                  <a:cubicBezTo>
                                    <a:pt x="500386" y="1656303"/>
                                    <a:pt x="498399" y="1655806"/>
                                    <a:pt x="496909" y="1655806"/>
                                  </a:cubicBezTo>
                                  <a:cubicBezTo>
                                    <a:pt x="488464" y="1653819"/>
                                    <a:pt x="479524" y="1659780"/>
                                    <a:pt x="479524" y="1669218"/>
                                  </a:cubicBezTo>
                                  <a:cubicBezTo>
                                    <a:pt x="479524" y="1677661"/>
                                    <a:pt x="487968" y="1683622"/>
                                    <a:pt x="496909" y="1681635"/>
                                  </a:cubicBezTo>
                                  <a:close/>
                                  <a:moveTo>
                                    <a:pt x="3877503" y="1687333"/>
                                  </a:moveTo>
                                  <a:cubicBezTo>
                                    <a:pt x="3881974" y="1687581"/>
                                    <a:pt x="3886569" y="1686091"/>
                                    <a:pt x="3890294" y="1682862"/>
                                  </a:cubicBezTo>
                                  <a:cubicBezTo>
                                    <a:pt x="3895261" y="1678888"/>
                                    <a:pt x="3899732" y="1674418"/>
                                    <a:pt x="3904699" y="1670444"/>
                                  </a:cubicBezTo>
                                  <a:cubicBezTo>
                                    <a:pt x="3910163" y="1665988"/>
                                    <a:pt x="3909666" y="1657048"/>
                                    <a:pt x="3905693" y="1651583"/>
                                  </a:cubicBezTo>
                                  <a:cubicBezTo>
                                    <a:pt x="3901222" y="1645623"/>
                                    <a:pt x="3893771" y="1644630"/>
                                    <a:pt x="3887314" y="1648106"/>
                                  </a:cubicBezTo>
                                  <a:cubicBezTo>
                                    <a:pt x="3881353" y="1651087"/>
                                    <a:pt x="3875889" y="1654067"/>
                                    <a:pt x="3869928" y="1657048"/>
                                  </a:cubicBezTo>
                                  <a:cubicBezTo>
                                    <a:pt x="3860987" y="1661518"/>
                                    <a:pt x="3859497" y="1673922"/>
                                    <a:pt x="3865458" y="1681372"/>
                                  </a:cubicBezTo>
                                  <a:cubicBezTo>
                                    <a:pt x="3868687" y="1685097"/>
                                    <a:pt x="3873033" y="1687084"/>
                                    <a:pt x="3877503" y="1687333"/>
                                  </a:cubicBezTo>
                                  <a:close/>
                                  <a:moveTo>
                                    <a:pt x="5151459" y="1687836"/>
                                  </a:moveTo>
                                  <a:cubicBezTo>
                                    <a:pt x="5152949" y="1687339"/>
                                    <a:pt x="5154936" y="1686843"/>
                                    <a:pt x="5156426" y="1686843"/>
                                  </a:cubicBezTo>
                                  <a:cubicBezTo>
                                    <a:pt x="5161393" y="1685849"/>
                                    <a:pt x="5165863" y="1679888"/>
                                    <a:pt x="5165863" y="1674922"/>
                                  </a:cubicBezTo>
                                  <a:cubicBezTo>
                                    <a:pt x="5165863" y="1669458"/>
                                    <a:pt x="5162386" y="1664002"/>
                                    <a:pt x="5156426" y="1663009"/>
                                  </a:cubicBezTo>
                                  <a:cubicBezTo>
                                    <a:pt x="5154936" y="1662512"/>
                                    <a:pt x="5152949" y="1662015"/>
                                    <a:pt x="5151459" y="1662015"/>
                                  </a:cubicBezTo>
                                  <a:cubicBezTo>
                                    <a:pt x="5143014" y="1660028"/>
                                    <a:pt x="5134074" y="1665989"/>
                                    <a:pt x="5134074" y="1675418"/>
                                  </a:cubicBezTo>
                                  <a:cubicBezTo>
                                    <a:pt x="5134074" y="1683862"/>
                                    <a:pt x="5142518" y="1689823"/>
                                    <a:pt x="5151459" y="1687836"/>
                                  </a:cubicBezTo>
                                  <a:close/>
                                  <a:moveTo>
                                    <a:pt x="1414355" y="1690882"/>
                                  </a:moveTo>
                                  <a:cubicBezTo>
                                    <a:pt x="1418825" y="1690820"/>
                                    <a:pt x="1423296" y="1689081"/>
                                    <a:pt x="1426772" y="1686101"/>
                                  </a:cubicBezTo>
                                  <a:cubicBezTo>
                                    <a:pt x="1441176" y="1673683"/>
                                    <a:pt x="1455582" y="1661270"/>
                                    <a:pt x="1469987" y="1648355"/>
                                  </a:cubicBezTo>
                                  <a:cubicBezTo>
                                    <a:pt x="1476942" y="1642394"/>
                                    <a:pt x="1476446" y="1630473"/>
                                    <a:pt x="1469987" y="1624016"/>
                                  </a:cubicBezTo>
                                  <a:cubicBezTo>
                                    <a:pt x="1463033" y="1617062"/>
                                    <a:pt x="1452602" y="1618055"/>
                                    <a:pt x="1445647" y="1624016"/>
                                  </a:cubicBezTo>
                                  <a:cubicBezTo>
                                    <a:pt x="1431242" y="1636434"/>
                                    <a:pt x="1416341" y="1648852"/>
                                    <a:pt x="1401937" y="1660773"/>
                                  </a:cubicBezTo>
                                  <a:cubicBezTo>
                                    <a:pt x="1394487" y="1666734"/>
                                    <a:pt x="1395480" y="1679643"/>
                                    <a:pt x="1401937" y="1685604"/>
                                  </a:cubicBezTo>
                                  <a:cubicBezTo>
                                    <a:pt x="1405414" y="1689329"/>
                                    <a:pt x="1409884" y="1690944"/>
                                    <a:pt x="1414355" y="1690882"/>
                                  </a:cubicBezTo>
                                  <a:close/>
                                  <a:moveTo>
                                    <a:pt x="2354821" y="1690888"/>
                                  </a:moveTo>
                                  <a:cubicBezTo>
                                    <a:pt x="2354821" y="1690385"/>
                                    <a:pt x="2354318" y="1690385"/>
                                    <a:pt x="2354318" y="1689882"/>
                                  </a:cubicBezTo>
                                  <a:lnTo>
                                    <a:pt x="2354684" y="1690704"/>
                                  </a:lnTo>
                                  <a:close/>
                                  <a:moveTo>
                                    <a:pt x="2356437" y="1694976"/>
                                  </a:moveTo>
                                  <a:lnTo>
                                    <a:pt x="2356331" y="1693907"/>
                                  </a:lnTo>
                                  <a:cubicBezTo>
                                    <a:pt x="2356331" y="1693907"/>
                                    <a:pt x="2356331" y="1694410"/>
                                    <a:pt x="2356331" y="1694410"/>
                                  </a:cubicBezTo>
                                  <a:lnTo>
                                    <a:pt x="2354684" y="1690704"/>
                                  </a:lnTo>
                                  <a:lnTo>
                                    <a:pt x="2351801" y="1686863"/>
                                  </a:lnTo>
                                  <a:lnTo>
                                    <a:pt x="2350128" y="1685608"/>
                                  </a:lnTo>
                                  <a:lnTo>
                                    <a:pt x="2350440" y="1686250"/>
                                  </a:lnTo>
                                  <a:close/>
                                  <a:moveTo>
                                    <a:pt x="6068896" y="1697082"/>
                                  </a:moveTo>
                                  <a:cubicBezTo>
                                    <a:pt x="6073366" y="1697019"/>
                                    <a:pt x="6077837" y="1695281"/>
                                    <a:pt x="6081314" y="1692301"/>
                                  </a:cubicBezTo>
                                  <a:cubicBezTo>
                                    <a:pt x="6095718" y="1679883"/>
                                    <a:pt x="6110123" y="1667479"/>
                                    <a:pt x="6124528" y="1654564"/>
                                  </a:cubicBezTo>
                                  <a:cubicBezTo>
                                    <a:pt x="6131482" y="1648603"/>
                                    <a:pt x="6130986" y="1636682"/>
                                    <a:pt x="6124528" y="1630225"/>
                                  </a:cubicBezTo>
                                  <a:cubicBezTo>
                                    <a:pt x="6117574" y="1623271"/>
                                    <a:pt x="6107143" y="1624264"/>
                                    <a:pt x="6100189" y="1630225"/>
                                  </a:cubicBezTo>
                                  <a:cubicBezTo>
                                    <a:pt x="6085784" y="1642643"/>
                                    <a:pt x="6070883" y="1655061"/>
                                    <a:pt x="6056478" y="1666982"/>
                                  </a:cubicBezTo>
                                  <a:cubicBezTo>
                                    <a:pt x="6049027" y="1672929"/>
                                    <a:pt x="6050021" y="1685843"/>
                                    <a:pt x="6056478" y="1691804"/>
                                  </a:cubicBezTo>
                                  <a:cubicBezTo>
                                    <a:pt x="6059955" y="1695529"/>
                                    <a:pt x="6064425" y="1697144"/>
                                    <a:pt x="6068896" y="1697082"/>
                                  </a:cubicBezTo>
                                  <a:close/>
                                  <a:moveTo>
                                    <a:pt x="7009357" y="1697088"/>
                                  </a:moveTo>
                                  <a:cubicBezTo>
                                    <a:pt x="7009357" y="1696585"/>
                                    <a:pt x="7008854" y="1696585"/>
                                    <a:pt x="7008854" y="1696082"/>
                                  </a:cubicBezTo>
                                  <a:lnTo>
                                    <a:pt x="7009220" y="1696905"/>
                                  </a:lnTo>
                                  <a:close/>
                                  <a:moveTo>
                                    <a:pt x="2449838" y="1699244"/>
                                  </a:moveTo>
                                  <a:cubicBezTo>
                                    <a:pt x="2459766" y="1698182"/>
                                    <a:pt x="2467787" y="1685729"/>
                                    <a:pt x="2457973" y="1677804"/>
                                  </a:cubicBezTo>
                                  <a:cubicBezTo>
                                    <a:pt x="2447911" y="1669250"/>
                                    <a:pt x="2441371" y="1658691"/>
                                    <a:pt x="2438854" y="1645609"/>
                                  </a:cubicBezTo>
                                  <a:cubicBezTo>
                                    <a:pt x="2435332" y="1629507"/>
                                    <a:pt x="2411683" y="1636552"/>
                                    <a:pt x="2414701" y="1652150"/>
                                  </a:cubicBezTo>
                                  <a:cubicBezTo>
                                    <a:pt x="2417721" y="1669250"/>
                                    <a:pt x="2426778" y="1684346"/>
                                    <a:pt x="2439861" y="1695919"/>
                                  </a:cubicBezTo>
                                  <a:cubicBezTo>
                                    <a:pt x="2443004" y="1698686"/>
                                    <a:pt x="2446527" y="1699598"/>
                                    <a:pt x="2449838" y="1699244"/>
                                  </a:cubicBezTo>
                                  <a:close/>
                                  <a:moveTo>
                                    <a:pt x="7010974" y="1701176"/>
                                  </a:moveTo>
                                  <a:lnTo>
                                    <a:pt x="7010867" y="1700107"/>
                                  </a:lnTo>
                                  <a:cubicBezTo>
                                    <a:pt x="7010867" y="1700107"/>
                                    <a:pt x="7010867" y="1700610"/>
                                    <a:pt x="7010867" y="1700610"/>
                                  </a:cubicBezTo>
                                  <a:lnTo>
                                    <a:pt x="7009220" y="1696905"/>
                                  </a:lnTo>
                                  <a:lnTo>
                                    <a:pt x="7006338" y="1693063"/>
                                  </a:lnTo>
                                  <a:lnTo>
                                    <a:pt x="7004665" y="1691808"/>
                                  </a:lnTo>
                                  <a:lnTo>
                                    <a:pt x="7004977" y="1692450"/>
                                  </a:lnTo>
                                  <a:close/>
                                  <a:moveTo>
                                    <a:pt x="7104371" y="1705443"/>
                                  </a:moveTo>
                                  <a:cubicBezTo>
                                    <a:pt x="7114301" y="1704382"/>
                                    <a:pt x="7122321" y="1691929"/>
                                    <a:pt x="7112509" y="1684004"/>
                                  </a:cubicBezTo>
                                  <a:cubicBezTo>
                                    <a:pt x="7102445" y="1675450"/>
                                    <a:pt x="7095904" y="1664900"/>
                                    <a:pt x="7093388" y="1651818"/>
                                  </a:cubicBezTo>
                                  <a:cubicBezTo>
                                    <a:pt x="7089866" y="1635716"/>
                                    <a:pt x="7066217" y="1642761"/>
                                    <a:pt x="7069236" y="1658359"/>
                                  </a:cubicBezTo>
                                  <a:cubicBezTo>
                                    <a:pt x="7072254" y="1675450"/>
                                    <a:pt x="7081312" y="1690546"/>
                                    <a:pt x="7094394" y="1702118"/>
                                  </a:cubicBezTo>
                                  <a:cubicBezTo>
                                    <a:pt x="7097539" y="1704886"/>
                                    <a:pt x="7101061" y="1705797"/>
                                    <a:pt x="7104371" y="1705443"/>
                                  </a:cubicBezTo>
                                  <a:close/>
                                  <a:moveTo>
                                    <a:pt x="1705919" y="1705974"/>
                                  </a:moveTo>
                                  <a:cubicBezTo>
                                    <a:pt x="1719330" y="1705974"/>
                                    <a:pt x="1719330" y="1685112"/>
                                    <a:pt x="1705919" y="1685112"/>
                                  </a:cubicBezTo>
                                  <a:cubicBezTo>
                                    <a:pt x="1692010" y="1684615"/>
                                    <a:pt x="1692010" y="1705974"/>
                                    <a:pt x="1705919" y="1705974"/>
                                  </a:cubicBezTo>
                                  <a:close/>
                                  <a:moveTo>
                                    <a:pt x="6360468" y="1712175"/>
                                  </a:moveTo>
                                  <a:cubicBezTo>
                                    <a:pt x="6373880" y="1712175"/>
                                    <a:pt x="6373880" y="1691313"/>
                                    <a:pt x="6360468" y="1691313"/>
                                  </a:cubicBezTo>
                                  <a:cubicBezTo>
                                    <a:pt x="6346560" y="1690816"/>
                                    <a:pt x="6346560" y="1712175"/>
                                    <a:pt x="6360468" y="1712175"/>
                                  </a:cubicBezTo>
                                  <a:close/>
                                  <a:moveTo>
                                    <a:pt x="1914199" y="1717519"/>
                                  </a:moveTo>
                                  <a:cubicBezTo>
                                    <a:pt x="1928239" y="1713049"/>
                                    <a:pt x="1935783" y="1690696"/>
                                    <a:pt x="1919018" y="1680638"/>
                                  </a:cubicBezTo>
                                  <a:cubicBezTo>
                                    <a:pt x="1898156" y="1668220"/>
                                    <a:pt x="1882261" y="1648853"/>
                                    <a:pt x="1872823" y="1626003"/>
                                  </a:cubicBezTo>
                                  <a:cubicBezTo>
                                    <a:pt x="1864876" y="1607128"/>
                                    <a:pt x="1837059" y="1613585"/>
                                    <a:pt x="1841530" y="1634448"/>
                                  </a:cubicBezTo>
                                  <a:cubicBezTo>
                                    <a:pt x="1848484" y="1668220"/>
                                    <a:pt x="1869843" y="1696037"/>
                                    <a:pt x="1898653" y="1714912"/>
                                  </a:cubicBezTo>
                                  <a:cubicBezTo>
                                    <a:pt x="1904117" y="1718513"/>
                                    <a:pt x="1909518" y="1719010"/>
                                    <a:pt x="1914199" y="1717519"/>
                                  </a:cubicBezTo>
                                  <a:close/>
                                  <a:moveTo>
                                    <a:pt x="2344568" y="1723154"/>
                                  </a:moveTo>
                                  <a:cubicBezTo>
                                    <a:pt x="2348280" y="1722085"/>
                                    <a:pt x="2351801" y="1720072"/>
                                    <a:pt x="2354318" y="1717556"/>
                                  </a:cubicBezTo>
                                  <a:cubicBezTo>
                                    <a:pt x="2358847" y="1713028"/>
                                    <a:pt x="2360859" y="1706486"/>
                                    <a:pt x="2359852" y="1699945"/>
                                  </a:cubicBezTo>
                                  <a:lnTo>
                                    <a:pt x="2356437" y="1694976"/>
                                  </a:lnTo>
                                  <a:lnTo>
                                    <a:pt x="2356809" y="1698687"/>
                                  </a:lnTo>
                                  <a:lnTo>
                                    <a:pt x="2356833" y="1698435"/>
                                  </a:lnTo>
                                  <a:cubicBezTo>
                                    <a:pt x="2356833" y="1698435"/>
                                    <a:pt x="2356833" y="1698939"/>
                                    <a:pt x="2356833" y="1698939"/>
                                  </a:cubicBezTo>
                                  <a:lnTo>
                                    <a:pt x="2356809" y="1698687"/>
                                  </a:lnTo>
                                  <a:lnTo>
                                    <a:pt x="2356752" y="1699246"/>
                                  </a:lnTo>
                                  <a:lnTo>
                                    <a:pt x="2357337" y="1700448"/>
                                  </a:lnTo>
                                  <a:lnTo>
                                    <a:pt x="2356540" y="1701367"/>
                                  </a:lnTo>
                                  <a:lnTo>
                                    <a:pt x="2356331" y="1703467"/>
                                  </a:lnTo>
                                  <a:cubicBezTo>
                                    <a:pt x="2356331" y="1703467"/>
                                    <a:pt x="2356331" y="1703467"/>
                                    <a:pt x="2356331" y="1702964"/>
                                  </a:cubicBezTo>
                                  <a:cubicBezTo>
                                    <a:pt x="2355827" y="1704474"/>
                                    <a:pt x="2355324" y="1705983"/>
                                    <a:pt x="2354318" y="1707493"/>
                                  </a:cubicBezTo>
                                  <a:cubicBezTo>
                                    <a:pt x="2354318" y="1707493"/>
                                    <a:pt x="2354318" y="1707493"/>
                                    <a:pt x="2354318" y="1706990"/>
                                  </a:cubicBezTo>
                                  <a:cubicBezTo>
                                    <a:pt x="2353312" y="1707996"/>
                                    <a:pt x="2352305" y="1709505"/>
                                    <a:pt x="2351298" y="1710512"/>
                                  </a:cubicBezTo>
                                  <a:cubicBezTo>
                                    <a:pt x="2350292" y="1711518"/>
                                    <a:pt x="2348783" y="1712525"/>
                                    <a:pt x="2347776" y="1713531"/>
                                  </a:cubicBezTo>
                                  <a:cubicBezTo>
                                    <a:pt x="2347776" y="1713531"/>
                                    <a:pt x="2347776" y="1713531"/>
                                    <a:pt x="2348280" y="1713531"/>
                                  </a:cubicBezTo>
                                  <a:lnTo>
                                    <a:pt x="2344568" y="1715179"/>
                                  </a:lnTo>
                                  <a:lnTo>
                                    <a:pt x="2344254" y="1715543"/>
                                  </a:lnTo>
                                  <a:cubicBezTo>
                                    <a:pt x="2343751" y="1715543"/>
                                    <a:pt x="2343751" y="1715543"/>
                                    <a:pt x="2343751" y="1715543"/>
                                  </a:cubicBezTo>
                                  <a:lnTo>
                                    <a:pt x="2344568" y="1715179"/>
                                  </a:lnTo>
                                  <a:lnTo>
                                    <a:pt x="2356540" y="1701367"/>
                                  </a:lnTo>
                                  <a:lnTo>
                                    <a:pt x="2356752" y="1699246"/>
                                  </a:lnTo>
                                  <a:lnTo>
                                    <a:pt x="2350440" y="1686250"/>
                                  </a:lnTo>
                                  <a:lnTo>
                                    <a:pt x="2349860" y="1685407"/>
                                  </a:lnTo>
                                  <a:lnTo>
                                    <a:pt x="2347776" y="1683844"/>
                                  </a:lnTo>
                                  <a:cubicBezTo>
                                    <a:pt x="2347776" y="1684347"/>
                                    <a:pt x="2348280" y="1684347"/>
                                    <a:pt x="2348280" y="1684347"/>
                                  </a:cubicBezTo>
                                  <a:lnTo>
                                    <a:pt x="2346721" y="1683724"/>
                                  </a:lnTo>
                                  <a:lnTo>
                                    <a:pt x="2329158" y="1684347"/>
                                  </a:lnTo>
                                  <a:cubicBezTo>
                                    <a:pt x="2330668" y="1683844"/>
                                    <a:pt x="2332177" y="1683340"/>
                                    <a:pt x="2333687" y="1682334"/>
                                  </a:cubicBezTo>
                                  <a:cubicBezTo>
                                    <a:pt x="2333687" y="1682334"/>
                                    <a:pt x="2333687" y="1682334"/>
                                    <a:pt x="2333184" y="1682334"/>
                                  </a:cubicBezTo>
                                  <a:lnTo>
                                    <a:pt x="2338467" y="1681854"/>
                                  </a:lnTo>
                                  <a:lnTo>
                                    <a:pt x="2338215" y="1681831"/>
                                  </a:lnTo>
                                  <a:cubicBezTo>
                                    <a:pt x="2338719" y="1681831"/>
                                    <a:pt x="2338719" y="1681831"/>
                                    <a:pt x="2338719" y="1681831"/>
                                  </a:cubicBezTo>
                                  <a:lnTo>
                                    <a:pt x="2338467" y="1681854"/>
                                  </a:lnTo>
                                  <a:lnTo>
                                    <a:pt x="2343751" y="1682334"/>
                                  </a:lnTo>
                                  <a:cubicBezTo>
                                    <a:pt x="2343751" y="1682334"/>
                                    <a:pt x="2343751" y="1682334"/>
                                    <a:pt x="2343247" y="1682334"/>
                                  </a:cubicBezTo>
                                  <a:lnTo>
                                    <a:pt x="2346721" y="1683724"/>
                                  </a:lnTo>
                                  <a:lnTo>
                                    <a:pt x="2348658" y="1683655"/>
                                  </a:lnTo>
                                  <a:lnTo>
                                    <a:pt x="2349860" y="1685407"/>
                                  </a:lnTo>
                                  <a:lnTo>
                                    <a:pt x="2350128" y="1685608"/>
                                  </a:lnTo>
                                  <a:lnTo>
                                    <a:pt x="2348783" y="1682837"/>
                                  </a:lnTo>
                                  <a:cubicBezTo>
                                    <a:pt x="2339222" y="1676296"/>
                                    <a:pt x="2326139" y="1681328"/>
                                    <a:pt x="2320604" y="1690888"/>
                                  </a:cubicBezTo>
                                  <a:cubicBezTo>
                                    <a:pt x="2317585" y="1695920"/>
                                    <a:pt x="2317082" y="1702461"/>
                                    <a:pt x="2318592" y="1707996"/>
                                  </a:cubicBezTo>
                                  <a:cubicBezTo>
                                    <a:pt x="2319598" y="1711518"/>
                                    <a:pt x="2321612" y="1715040"/>
                                    <a:pt x="2324127" y="1717556"/>
                                  </a:cubicBezTo>
                                  <a:cubicBezTo>
                                    <a:pt x="2327649" y="1721078"/>
                                    <a:pt x="2329662" y="1721581"/>
                                    <a:pt x="2333687" y="1723091"/>
                                  </a:cubicBezTo>
                                  <a:cubicBezTo>
                                    <a:pt x="2336958" y="1724349"/>
                                    <a:pt x="2340857" y="1724223"/>
                                    <a:pt x="2344568" y="1723154"/>
                                  </a:cubicBezTo>
                                  <a:close/>
                                  <a:moveTo>
                                    <a:pt x="6568740" y="1723719"/>
                                  </a:moveTo>
                                  <a:cubicBezTo>
                                    <a:pt x="6582780" y="1719249"/>
                                    <a:pt x="6590324" y="1696897"/>
                                    <a:pt x="6573560" y="1686838"/>
                                  </a:cubicBezTo>
                                  <a:cubicBezTo>
                                    <a:pt x="6552698" y="1674419"/>
                                    <a:pt x="6536803" y="1655062"/>
                                    <a:pt x="6527365" y="1632212"/>
                                  </a:cubicBezTo>
                                  <a:cubicBezTo>
                                    <a:pt x="6519418" y="1613337"/>
                                    <a:pt x="6491602" y="1619794"/>
                                    <a:pt x="6496072" y="1640657"/>
                                  </a:cubicBezTo>
                                  <a:cubicBezTo>
                                    <a:pt x="6503026" y="1674419"/>
                                    <a:pt x="6524385" y="1702236"/>
                                    <a:pt x="6553195" y="1721111"/>
                                  </a:cubicBezTo>
                                  <a:cubicBezTo>
                                    <a:pt x="6558659" y="1724713"/>
                                    <a:pt x="6564060" y="1725209"/>
                                    <a:pt x="6568740" y="1723719"/>
                                  </a:cubicBezTo>
                                  <a:close/>
                                  <a:moveTo>
                                    <a:pt x="6999105" y="1729353"/>
                                  </a:moveTo>
                                  <a:cubicBezTo>
                                    <a:pt x="7002816" y="1728284"/>
                                    <a:pt x="7006338" y="1726271"/>
                                    <a:pt x="7008854" y="1723756"/>
                                  </a:cubicBezTo>
                                  <a:cubicBezTo>
                                    <a:pt x="7013383" y="1719227"/>
                                    <a:pt x="7015396" y="1712686"/>
                                    <a:pt x="7014389" y="1706144"/>
                                  </a:cubicBezTo>
                                  <a:lnTo>
                                    <a:pt x="7010974" y="1701176"/>
                                  </a:lnTo>
                                  <a:lnTo>
                                    <a:pt x="7011345" y="1704886"/>
                                  </a:lnTo>
                                  <a:lnTo>
                                    <a:pt x="7011370" y="1704635"/>
                                  </a:lnTo>
                                  <a:cubicBezTo>
                                    <a:pt x="7011370" y="1704635"/>
                                    <a:pt x="7011370" y="1705138"/>
                                    <a:pt x="7011370" y="1705138"/>
                                  </a:cubicBezTo>
                                  <a:lnTo>
                                    <a:pt x="7011345" y="1704886"/>
                                  </a:lnTo>
                                  <a:lnTo>
                                    <a:pt x="7011289" y="1705444"/>
                                  </a:lnTo>
                                  <a:lnTo>
                                    <a:pt x="7011873" y="1706648"/>
                                  </a:lnTo>
                                  <a:lnTo>
                                    <a:pt x="7011077" y="1707567"/>
                                  </a:lnTo>
                                  <a:lnTo>
                                    <a:pt x="7010867" y="1709667"/>
                                  </a:lnTo>
                                  <a:cubicBezTo>
                                    <a:pt x="7010867" y="1709667"/>
                                    <a:pt x="7010867" y="1709667"/>
                                    <a:pt x="7010867" y="1709164"/>
                                  </a:cubicBezTo>
                                  <a:cubicBezTo>
                                    <a:pt x="7010364" y="1710673"/>
                                    <a:pt x="7009861" y="1712183"/>
                                    <a:pt x="7008854" y="1713693"/>
                                  </a:cubicBezTo>
                                  <a:cubicBezTo>
                                    <a:pt x="7008854" y="1713693"/>
                                    <a:pt x="7008854" y="1713693"/>
                                    <a:pt x="7008854" y="1713189"/>
                                  </a:cubicBezTo>
                                  <a:cubicBezTo>
                                    <a:pt x="7007848" y="1714195"/>
                                    <a:pt x="7006841" y="1715704"/>
                                    <a:pt x="7005835" y="1716712"/>
                                  </a:cubicBezTo>
                                  <a:cubicBezTo>
                                    <a:pt x="7004829" y="1717718"/>
                                    <a:pt x="7003319" y="1718724"/>
                                    <a:pt x="7002313" y="1719730"/>
                                  </a:cubicBezTo>
                                  <a:cubicBezTo>
                                    <a:pt x="7002313" y="1719730"/>
                                    <a:pt x="7002313" y="1719730"/>
                                    <a:pt x="7002816" y="1719730"/>
                                  </a:cubicBezTo>
                                  <a:lnTo>
                                    <a:pt x="6999105" y="1721380"/>
                                  </a:lnTo>
                                  <a:lnTo>
                                    <a:pt x="6998790" y="1721743"/>
                                  </a:lnTo>
                                  <a:cubicBezTo>
                                    <a:pt x="6998287" y="1721743"/>
                                    <a:pt x="6998287" y="1721743"/>
                                    <a:pt x="6998287" y="1721743"/>
                                  </a:cubicBezTo>
                                  <a:lnTo>
                                    <a:pt x="6999105" y="1721380"/>
                                  </a:lnTo>
                                  <a:lnTo>
                                    <a:pt x="7011077" y="1707567"/>
                                  </a:lnTo>
                                  <a:lnTo>
                                    <a:pt x="7011289" y="1705444"/>
                                  </a:lnTo>
                                  <a:lnTo>
                                    <a:pt x="7004977" y="1692450"/>
                                  </a:lnTo>
                                  <a:lnTo>
                                    <a:pt x="7004398" y="1691608"/>
                                  </a:lnTo>
                                  <a:lnTo>
                                    <a:pt x="7002313" y="1690043"/>
                                  </a:lnTo>
                                  <a:cubicBezTo>
                                    <a:pt x="7002313" y="1690546"/>
                                    <a:pt x="7002816" y="1690546"/>
                                    <a:pt x="7002816" y="1690546"/>
                                  </a:cubicBezTo>
                                  <a:lnTo>
                                    <a:pt x="7001258" y="1689923"/>
                                  </a:lnTo>
                                  <a:lnTo>
                                    <a:pt x="6983695" y="1690546"/>
                                  </a:lnTo>
                                  <a:cubicBezTo>
                                    <a:pt x="6985205" y="1690043"/>
                                    <a:pt x="6986714" y="1689540"/>
                                    <a:pt x="6988224" y="1688534"/>
                                  </a:cubicBezTo>
                                  <a:cubicBezTo>
                                    <a:pt x="6988224" y="1688534"/>
                                    <a:pt x="6988224" y="1688534"/>
                                    <a:pt x="6987720" y="1688534"/>
                                  </a:cubicBezTo>
                                  <a:lnTo>
                                    <a:pt x="6993004" y="1688054"/>
                                  </a:lnTo>
                                  <a:lnTo>
                                    <a:pt x="6992752" y="1688031"/>
                                  </a:lnTo>
                                  <a:cubicBezTo>
                                    <a:pt x="6993255" y="1688031"/>
                                    <a:pt x="6993255" y="1688031"/>
                                    <a:pt x="6993255" y="1688031"/>
                                  </a:cubicBezTo>
                                  <a:lnTo>
                                    <a:pt x="6993004" y="1688054"/>
                                  </a:lnTo>
                                  <a:lnTo>
                                    <a:pt x="6998287" y="1688534"/>
                                  </a:lnTo>
                                  <a:cubicBezTo>
                                    <a:pt x="6998287" y="1688534"/>
                                    <a:pt x="6998287" y="1688534"/>
                                    <a:pt x="6997784" y="1688534"/>
                                  </a:cubicBezTo>
                                  <a:lnTo>
                                    <a:pt x="7001258" y="1689923"/>
                                  </a:lnTo>
                                  <a:lnTo>
                                    <a:pt x="7003193" y="1689855"/>
                                  </a:lnTo>
                                  <a:lnTo>
                                    <a:pt x="7004398" y="1691608"/>
                                  </a:lnTo>
                                  <a:lnTo>
                                    <a:pt x="7004665" y="1691808"/>
                                  </a:lnTo>
                                  <a:lnTo>
                                    <a:pt x="7003319" y="1689037"/>
                                  </a:lnTo>
                                  <a:cubicBezTo>
                                    <a:pt x="6993759" y="1682496"/>
                                    <a:pt x="6980676" y="1687528"/>
                                    <a:pt x="6975141" y="1697088"/>
                                  </a:cubicBezTo>
                                  <a:cubicBezTo>
                                    <a:pt x="6972122" y="1702119"/>
                                    <a:pt x="6971619" y="1708661"/>
                                    <a:pt x="6973128" y="1714195"/>
                                  </a:cubicBezTo>
                                  <a:cubicBezTo>
                                    <a:pt x="6974135" y="1717718"/>
                                    <a:pt x="6976148" y="1721240"/>
                                    <a:pt x="6978663" y="1723756"/>
                                  </a:cubicBezTo>
                                  <a:cubicBezTo>
                                    <a:pt x="6982186" y="1727278"/>
                                    <a:pt x="6984198" y="1727781"/>
                                    <a:pt x="6988224" y="1729291"/>
                                  </a:cubicBezTo>
                                  <a:cubicBezTo>
                                    <a:pt x="6991495" y="1730549"/>
                                    <a:pt x="6995394" y="1730423"/>
                                    <a:pt x="6999105" y="1729353"/>
                                  </a:cubicBezTo>
                                  <a:close/>
                                  <a:moveTo>
                                    <a:pt x="4196965" y="1742720"/>
                                  </a:moveTo>
                                  <a:lnTo>
                                    <a:pt x="4196770" y="1739986"/>
                                  </a:lnTo>
                                  <a:lnTo>
                                    <a:pt x="4196770" y="1742239"/>
                                  </a:lnTo>
                                  <a:close/>
                                  <a:moveTo>
                                    <a:pt x="4197073" y="1744235"/>
                                  </a:moveTo>
                                  <a:lnTo>
                                    <a:pt x="4197266" y="1743463"/>
                                  </a:lnTo>
                                  <a:lnTo>
                                    <a:pt x="4196965" y="1742720"/>
                                  </a:lnTo>
                                  <a:close/>
                                  <a:moveTo>
                                    <a:pt x="2503259" y="1747746"/>
                                  </a:moveTo>
                                  <a:cubicBezTo>
                                    <a:pt x="2521375" y="1746236"/>
                                    <a:pt x="2539490" y="1744727"/>
                                    <a:pt x="2558104" y="1743721"/>
                                  </a:cubicBezTo>
                                  <a:cubicBezTo>
                                    <a:pt x="2575718" y="1741708"/>
                                    <a:pt x="2575213" y="1714033"/>
                                    <a:pt x="2558104" y="1716046"/>
                                  </a:cubicBezTo>
                                  <a:cubicBezTo>
                                    <a:pt x="2539993" y="1718059"/>
                                    <a:pt x="2521876" y="1720072"/>
                                    <a:pt x="2503259" y="1722084"/>
                                  </a:cubicBezTo>
                                  <a:cubicBezTo>
                                    <a:pt x="2487157" y="1724097"/>
                                    <a:pt x="2486653" y="1748753"/>
                                    <a:pt x="2503259" y="1747746"/>
                                  </a:cubicBezTo>
                                  <a:close/>
                                  <a:moveTo>
                                    <a:pt x="7157793" y="1753947"/>
                                  </a:moveTo>
                                  <a:cubicBezTo>
                                    <a:pt x="7175909" y="1752436"/>
                                    <a:pt x="7194022" y="1750928"/>
                                    <a:pt x="7212640" y="1749921"/>
                                  </a:cubicBezTo>
                                  <a:cubicBezTo>
                                    <a:pt x="7230251" y="1747908"/>
                                    <a:pt x="7229748" y="1720234"/>
                                    <a:pt x="7212640" y="1722246"/>
                                  </a:cubicBezTo>
                                  <a:cubicBezTo>
                                    <a:pt x="7194526" y="1724259"/>
                                    <a:pt x="7176411" y="1726271"/>
                                    <a:pt x="7157793" y="1728284"/>
                                  </a:cubicBezTo>
                                  <a:cubicBezTo>
                                    <a:pt x="7141692" y="1730297"/>
                                    <a:pt x="7141189" y="1754953"/>
                                    <a:pt x="7157793" y="1753947"/>
                                  </a:cubicBezTo>
                                  <a:close/>
                                  <a:moveTo>
                                    <a:pt x="558245" y="1762138"/>
                                  </a:moveTo>
                                  <a:cubicBezTo>
                                    <a:pt x="561365" y="1762162"/>
                                    <a:pt x="564469" y="1760982"/>
                                    <a:pt x="566953" y="1758126"/>
                                  </a:cubicBezTo>
                                  <a:cubicBezTo>
                                    <a:pt x="577384" y="1746701"/>
                                    <a:pt x="589306" y="1739250"/>
                                    <a:pt x="604704" y="1735774"/>
                                  </a:cubicBezTo>
                                  <a:cubicBezTo>
                                    <a:pt x="624573" y="1731799"/>
                                    <a:pt x="615631" y="1700009"/>
                                    <a:pt x="596260" y="1705970"/>
                                  </a:cubicBezTo>
                                  <a:cubicBezTo>
                                    <a:pt x="575894" y="1712924"/>
                                    <a:pt x="559005" y="1724846"/>
                                    <a:pt x="546091" y="1742231"/>
                                  </a:cubicBezTo>
                                  <a:cubicBezTo>
                                    <a:pt x="539385" y="1751172"/>
                                    <a:pt x="548885" y="1762069"/>
                                    <a:pt x="558245" y="1762138"/>
                                  </a:cubicBezTo>
                                  <a:close/>
                                  <a:moveTo>
                                    <a:pt x="5212787" y="1768338"/>
                                  </a:moveTo>
                                  <a:cubicBezTo>
                                    <a:pt x="5215907" y="1768361"/>
                                    <a:pt x="5219012" y="1767182"/>
                                    <a:pt x="5221495" y="1764326"/>
                                  </a:cubicBezTo>
                                  <a:cubicBezTo>
                                    <a:pt x="5231927" y="1752901"/>
                                    <a:pt x="5243848" y="1745450"/>
                                    <a:pt x="5259246" y="1741974"/>
                                  </a:cubicBezTo>
                                  <a:cubicBezTo>
                                    <a:pt x="5279115" y="1737998"/>
                                    <a:pt x="5270174" y="1706209"/>
                                    <a:pt x="5250803" y="1712170"/>
                                  </a:cubicBezTo>
                                  <a:cubicBezTo>
                                    <a:pt x="5230437" y="1719124"/>
                                    <a:pt x="5213548" y="1731045"/>
                                    <a:pt x="5200633" y="1748430"/>
                                  </a:cubicBezTo>
                                  <a:cubicBezTo>
                                    <a:pt x="5193927" y="1757371"/>
                                    <a:pt x="5203427" y="1768268"/>
                                    <a:pt x="5212787" y="1768338"/>
                                  </a:cubicBezTo>
                                  <a:close/>
                                  <a:moveTo>
                                    <a:pt x="4177894" y="1771279"/>
                                  </a:moveTo>
                                  <a:cubicBezTo>
                                    <a:pt x="4181867" y="1772273"/>
                                    <a:pt x="4187332" y="1771776"/>
                                    <a:pt x="4191306" y="1769789"/>
                                  </a:cubicBezTo>
                                  <a:cubicBezTo>
                                    <a:pt x="4198757" y="1764822"/>
                                    <a:pt x="4202730" y="1754391"/>
                                    <a:pt x="4197266" y="1746444"/>
                                  </a:cubicBezTo>
                                  <a:lnTo>
                                    <a:pt x="4197235" y="1746496"/>
                                  </a:lnTo>
                                  <a:lnTo>
                                    <a:pt x="4197266" y="1746939"/>
                                  </a:lnTo>
                                  <a:cubicBezTo>
                                    <a:pt x="4197266" y="1748927"/>
                                    <a:pt x="4197018" y="1748057"/>
                                    <a:pt x="4196894" y="1747064"/>
                                  </a:cubicBezTo>
                                  <a:lnTo>
                                    <a:pt x="4197235" y="1746496"/>
                                  </a:lnTo>
                                  <a:lnTo>
                                    <a:pt x="4197227" y="1746384"/>
                                  </a:lnTo>
                                  <a:lnTo>
                                    <a:pt x="4197073" y="1744235"/>
                                  </a:lnTo>
                                  <a:lnTo>
                                    <a:pt x="4196770" y="1745450"/>
                                  </a:lnTo>
                                  <a:lnTo>
                                    <a:pt x="4196770" y="1742239"/>
                                  </a:lnTo>
                                  <a:lnTo>
                                    <a:pt x="4189815" y="1725085"/>
                                  </a:lnTo>
                                  <a:cubicBezTo>
                                    <a:pt x="4184351" y="1722104"/>
                                    <a:pt x="4176404" y="1722600"/>
                                    <a:pt x="4171437" y="1727567"/>
                                  </a:cubicBezTo>
                                  <a:cubicBezTo>
                                    <a:pt x="4169946" y="1729058"/>
                                    <a:pt x="4168953" y="1730548"/>
                                    <a:pt x="4167463" y="1732039"/>
                                  </a:cubicBezTo>
                                  <a:lnTo>
                                    <a:pt x="4167371" y="1732227"/>
                                  </a:lnTo>
                                  <a:lnTo>
                                    <a:pt x="4167960" y="1731541"/>
                                  </a:lnTo>
                                  <a:cubicBezTo>
                                    <a:pt x="4166966" y="1733528"/>
                                    <a:pt x="4166594" y="1734025"/>
                                    <a:pt x="4166594" y="1733838"/>
                                  </a:cubicBezTo>
                                  <a:lnTo>
                                    <a:pt x="4167371" y="1732227"/>
                                  </a:lnTo>
                                  <a:lnTo>
                                    <a:pt x="4164979" y="1735018"/>
                                  </a:lnTo>
                                  <a:cubicBezTo>
                                    <a:pt x="4163986" y="1736509"/>
                                    <a:pt x="4163489" y="1737998"/>
                                    <a:pt x="4162992" y="1739489"/>
                                  </a:cubicBezTo>
                                  <a:cubicBezTo>
                                    <a:pt x="4162496" y="1741476"/>
                                    <a:pt x="4161999" y="1743959"/>
                                    <a:pt x="4161999" y="1745946"/>
                                  </a:cubicBezTo>
                                  <a:cubicBezTo>
                                    <a:pt x="4161999" y="1751907"/>
                                    <a:pt x="4163986" y="1758365"/>
                                    <a:pt x="4167463" y="1763332"/>
                                  </a:cubicBezTo>
                                  <a:cubicBezTo>
                                    <a:pt x="4170443" y="1767306"/>
                                    <a:pt x="4172927" y="1769789"/>
                                    <a:pt x="4177894" y="1771279"/>
                                  </a:cubicBezTo>
                                  <a:close/>
                                  <a:moveTo>
                                    <a:pt x="1091829" y="1773647"/>
                                  </a:moveTo>
                                  <a:cubicBezTo>
                                    <a:pt x="1094965" y="1773740"/>
                                    <a:pt x="1098193" y="1772406"/>
                                    <a:pt x="1100925" y="1769053"/>
                                  </a:cubicBezTo>
                                  <a:cubicBezTo>
                                    <a:pt x="1144636" y="1717394"/>
                                    <a:pt x="1192817" y="1670206"/>
                                    <a:pt x="1245966" y="1627989"/>
                                  </a:cubicBezTo>
                                  <a:cubicBezTo>
                                    <a:pt x="1259874" y="1617558"/>
                                    <a:pt x="1240005" y="1598186"/>
                                    <a:pt x="1226594" y="1609114"/>
                                  </a:cubicBezTo>
                                  <a:cubicBezTo>
                                    <a:pt x="1173942" y="1651335"/>
                                    <a:pt x="1125761" y="1698519"/>
                                    <a:pt x="1082050" y="1750177"/>
                                  </a:cubicBezTo>
                                  <a:cubicBezTo>
                                    <a:pt x="1073854" y="1760236"/>
                                    <a:pt x="1082423" y="1773368"/>
                                    <a:pt x="1091829" y="1773647"/>
                                  </a:cubicBezTo>
                                  <a:close/>
                                  <a:moveTo>
                                    <a:pt x="664803" y="1775017"/>
                                  </a:moveTo>
                                  <a:cubicBezTo>
                                    <a:pt x="668777" y="1776010"/>
                                    <a:pt x="672751" y="1776010"/>
                                    <a:pt x="676227" y="1775017"/>
                                  </a:cubicBezTo>
                                  <a:cubicBezTo>
                                    <a:pt x="679704" y="1774024"/>
                                    <a:pt x="683182" y="1772037"/>
                                    <a:pt x="685665" y="1769553"/>
                                  </a:cubicBezTo>
                                  <a:cubicBezTo>
                                    <a:pt x="689639" y="1765083"/>
                                    <a:pt x="692123" y="1760115"/>
                                    <a:pt x="692123" y="1754155"/>
                                  </a:cubicBezTo>
                                  <a:cubicBezTo>
                                    <a:pt x="692123" y="1748691"/>
                                    <a:pt x="689639" y="1742730"/>
                                    <a:pt x="685665" y="1738756"/>
                                  </a:cubicBezTo>
                                  <a:cubicBezTo>
                                    <a:pt x="683182" y="1736273"/>
                                    <a:pt x="679704" y="1734286"/>
                                    <a:pt x="676227" y="1733293"/>
                                  </a:cubicBezTo>
                                  <a:cubicBezTo>
                                    <a:pt x="672751" y="1732299"/>
                                    <a:pt x="668777" y="1732299"/>
                                    <a:pt x="665300" y="1733293"/>
                                  </a:cubicBezTo>
                                  <a:cubicBezTo>
                                    <a:pt x="663809" y="1733789"/>
                                    <a:pt x="662320" y="1734782"/>
                                    <a:pt x="660333" y="1735280"/>
                                  </a:cubicBezTo>
                                  <a:cubicBezTo>
                                    <a:pt x="658842" y="1735776"/>
                                    <a:pt x="657352" y="1736769"/>
                                    <a:pt x="655365" y="1737266"/>
                                  </a:cubicBezTo>
                                  <a:cubicBezTo>
                                    <a:pt x="652882" y="1738756"/>
                                    <a:pt x="651391" y="1740246"/>
                                    <a:pt x="649902" y="1742233"/>
                                  </a:cubicBezTo>
                                  <a:cubicBezTo>
                                    <a:pt x="647418" y="1745710"/>
                                    <a:pt x="645431" y="1749684"/>
                                    <a:pt x="645431" y="1754155"/>
                                  </a:cubicBezTo>
                                  <a:cubicBezTo>
                                    <a:pt x="645431" y="1757632"/>
                                    <a:pt x="646424" y="1761109"/>
                                    <a:pt x="647915" y="1764089"/>
                                  </a:cubicBezTo>
                                  <a:cubicBezTo>
                                    <a:pt x="650398" y="1769056"/>
                                    <a:pt x="654868" y="1771043"/>
                                    <a:pt x="659836" y="1773030"/>
                                  </a:cubicBezTo>
                                  <a:cubicBezTo>
                                    <a:pt x="661326" y="1773527"/>
                                    <a:pt x="662816" y="1774520"/>
                                    <a:pt x="664803" y="1775017"/>
                                  </a:cubicBezTo>
                                  <a:close/>
                                  <a:moveTo>
                                    <a:pt x="5746370" y="1779846"/>
                                  </a:moveTo>
                                  <a:cubicBezTo>
                                    <a:pt x="5749506" y="1779940"/>
                                    <a:pt x="5752734" y="1778605"/>
                                    <a:pt x="5755466" y="1775252"/>
                                  </a:cubicBezTo>
                                  <a:cubicBezTo>
                                    <a:pt x="5799177" y="1723594"/>
                                    <a:pt x="5847359" y="1676405"/>
                                    <a:pt x="5900508" y="1634198"/>
                                  </a:cubicBezTo>
                                  <a:cubicBezTo>
                                    <a:pt x="5914415" y="1623767"/>
                                    <a:pt x="5894547" y="1604395"/>
                                    <a:pt x="5881136" y="1615323"/>
                                  </a:cubicBezTo>
                                  <a:cubicBezTo>
                                    <a:pt x="5828484" y="1657544"/>
                                    <a:pt x="5780302" y="1704718"/>
                                    <a:pt x="5736591" y="1756377"/>
                                  </a:cubicBezTo>
                                  <a:cubicBezTo>
                                    <a:pt x="5728395" y="1766435"/>
                                    <a:pt x="5736963" y="1779567"/>
                                    <a:pt x="5746370" y="1779846"/>
                                  </a:cubicBezTo>
                                  <a:close/>
                                  <a:moveTo>
                                    <a:pt x="5319350" y="1781217"/>
                                  </a:moveTo>
                                  <a:cubicBezTo>
                                    <a:pt x="5323323" y="1782211"/>
                                    <a:pt x="5327298" y="1782211"/>
                                    <a:pt x="5330774" y="1781217"/>
                                  </a:cubicBezTo>
                                  <a:cubicBezTo>
                                    <a:pt x="5334251" y="1780224"/>
                                    <a:pt x="5337728" y="1778237"/>
                                    <a:pt x="5340212" y="1775753"/>
                                  </a:cubicBezTo>
                                  <a:cubicBezTo>
                                    <a:pt x="5344186" y="1771283"/>
                                    <a:pt x="5346669" y="1766316"/>
                                    <a:pt x="5346669" y="1760355"/>
                                  </a:cubicBezTo>
                                  <a:cubicBezTo>
                                    <a:pt x="5346669" y="1754892"/>
                                    <a:pt x="5344186" y="1748931"/>
                                    <a:pt x="5340212" y="1744957"/>
                                  </a:cubicBezTo>
                                  <a:cubicBezTo>
                                    <a:pt x="5337728" y="1742473"/>
                                    <a:pt x="5334251" y="1740487"/>
                                    <a:pt x="5330774" y="1739493"/>
                                  </a:cubicBezTo>
                                  <a:cubicBezTo>
                                    <a:pt x="5327298" y="1738500"/>
                                    <a:pt x="5323323" y="1738500"/>
                                    <a:pt x="5319846" y="1739493"/>
                                  </a:cubicBezTo>
                                  <a:cubicBezTo>
                                    <a:pt x="5318356" y="1739990"/>
                                    <a:pt x="5316866" y="1740983"/>
                                    <a:pt x="5314879" y="1741480"/>
                                  </a:cubicBezTo>
                                  <a:cubicBezTo>
                                    <a:pt x="5313389" y="1741977"/>
                                    <a:pt x="5311899" y="1742970"/>
                                    <a:pt x="5309912" y="1743467"/>
                                  </a:cubicBezTo>
                                  <a:cubicBezTo>
                                    <a:pt x="5307429" y="1744957"/>
                                    <a:pt x="5305938" y="1746447"/>
                                    <a:pt x="5304448" y="1748434"/>
                                  </a:cubicBezTo>
                                  <a:cubicBezTo>
                                    <a:pt x="5301964" y="1751911"/>
                                    <a:pt x="5299978" y="1755884"/>
                                    <a:pt x="5299978" y="1760355"/>
                                  </a:cubicBezTo>
                                  <a:cubicBezTo>
                                    <a:pt x="5299978" y="1763833"/>
                                    <a:pt x="5300971" y="1767310"/>
                                    <a:pt x="5302461" y="1770290"/>
                                  </a:cubicBezTo>
                                  <a:cubicBezTo>
                                    <a:pt x="5304945" y="1775257"/>
                                    <a:pt x="5309415" y="1777244"/>
                                    <a:pt x="5314382" y="1779230"/>
                                  </a:cubicBezTo>
                                  <a:cubicBezTo>
                                    <a:pt x="5315873" y="1779727"/>
                                    <a:pt x="5317363" y="1780721"/>
                                    <a:pt x="5319350" y="1781217"/>
                                  </a:cubicBezTo>
                                  <a:close/>
                                  <a:moveTo>
                                    <a:pt x="1501282" y="1784450"/>
                                  </a:moveTo>
                                  <a:cubicBezTo>
                                    <a:pt x="1505752" y="1786933"/>
                                    <a:pt x="1512210" y="1785940"/>
                                    <a:pt x="1514693" y="1780973"/>
                                  </a:cubicBezTo>
                                  <a:cubicBezTo>
                                    <a:pt x="1516681" y="1777495"/>
                                    <a:pt x="1518667" y="1774019"/>
                                    <a:pt x="1520158" y="1770542"/>
                                  </a:cubicBezTo>
                                  <a:cubicBezTo>
                                    <a:pt x="1522641" y="1766071"/>
                                    <a:pt x="1521648" y="1759614"/>
                                    <a:pt x="1516681" y="1756634"/>
                                  </a:cubicBezTo>
                                  <a:cubicBezTo>
                                    <a:pt x="1511713" y="1754150"/>
                                    <a:pt x="1504759" y="1755144"/>
                                    <a:pt x="1502772" y="1760111"/>
                                  </a:cubicBezTo>
                                  <a:cubicBezTo>
                                    <a:pt x="1501282" y="1763587"/>
                                    <a:pt x="1499295" y="1767562"/>
                                    <a:pt x="1497804" y="1771039"/>
                                  </a:cubicBezTo>
                                  <a:cubicBezTo>
                                    <a:pt x="1495818" y="1775509"/>
                                    <a:pt x="1496314" y="1781966"/>
                                    <a:pt x="1501282" y="1784450"/>
                                  </a:cubicBezTo>
                                  <a:close/>
                                  <a:moveTo>
                                    <a:pt x="6155821" y="1790649"/>
                                  </a:moveTo>
                                  <a:cubicBezTo>
                                    <a:pt x="6160291" y="1793133"/>
                                    <a:pt x="6166749" y="1792140"/>
                                    <a:pt x="6169232" y="1787173"/>
                                  </a:cubicBezTo>
                                  <a:cubicBezTo>
                                    <a:pt x="6171219" y="1783695"/>
                                    <a:pt x="6173206" y="1780218"/>
                                    <a:pt x="6174696" y="1776741"/>
                                  </a:cubicBezTo>
                                  <a:cubicBezTo>
                                    <a:pt x="6177180" y="1772271"/>
                                    <a:pt x="6176187" y="1765814"/>
                                    <a:pt x="6171219" y="1762834"/>
                                  </a:cubicBezTo>
                                  <a:cubicBezTo>
                                    <a:pt x="6166252" y="1760350"/>
                                    <a:pt x="6159298" y="1761344"/>
                                    <a:pt x="6157311" y="1766311"/>
                                  </a:cubicBezTo>
                                  <a:cubicBezTo>
                                    <a:pt x="6155821" y="1769787"/>
                                    <a:pt x="6153834" y="1773761"/>
                                    <a:pt x="6152344" y="1777238"/>
                                  </a:cubicBezTo>
                                  <a:cubicBezTo>
                                    <a:pt x="6150357" y="1781708"/>
                                    <a:pt x="6150854" y="1788166"/>
                                    <a:pt x="6155821" y="1790649"/>
                                  </a:cubicBezTo>
                                  <a:close/>
                                  <a:moveTo>
                                    <a:pt x="3724901" y="1802079"/>
                                  </a:moveTo>
                                  <a:cubicBezTo>
                                    <a:pt x="3737815" y="1805556"/>
                                    <a:pt x="3751225" y="1795621"/>
                                    <a:pt x="3751225" y="1782210"/>
                                  </a:cubicBezTo>
                                  <a:cubicBezTo>
                                    <a:pt x="3750730" y="1768799"/>
                                    <a:pt x="3737815" y="1758864"/>
                                    <a:pt x="3724901" y="1762341"/>
                                  </a:cubicBezTo>
                                  <a:cubicBezTo>
                                    <a:pt x="3723410" y="1762837"/>
                                    <a:pt x="3721921" y="1762837"/>
                                    <a:pt x="3720925" y="1763335"/>
                                  </a:cubicBezTo>
                                  <a:cubicBezTo>
                                    <a:pt x="3712978" y="1765818"/>
                                    <a:pt x="3706025" y="1773765"/>
                                    <a:pt x="3706521" y="1782210"/>
                                  </a:cubicBezTo>
                                  <a:cubicBezTo>
                                    <a:pt x="3707019" y="1790655"/>
                                    <a:pt x="3712485" y="1798602"/>
                                    <a:pt x="3720925" y="1801085"/>
                                  </a:cubicBezTo>
                                  <a:cubicBezTo>
                                    <a:pt x="3722416" y="1801582"/>
                                    <a:pt x="3723909" y="1802079"/>
                                    <a:pt x="3724901" y="1802079"/>
                                  </a:cubicBezTo>
                                  <a:close/>
                                  <a:moveTo>
                                    <a:pt x="1770503" y="1802331"/>
                                  </a:moveTo>
                                  <a:cubicBezTo>
                                    <a:pt x="1793849" y="1811272"/>
                                    <a:pt x="1804777" y="1773025"/>
                                    <a:pt x="1780933" y="1766071"/>
                                  </a:cubicBezTo>
                                  <a:cubicBezTo>
                                    <a:pt x="1770005" y="1763091"/>
                                    <a:pt x="1782424" y="1736764"/>
                                    <a:pt x="1784411" y="1732790"/>
                                  </a:cubicBezTo>
                                  <a:cubicBezTo>
                                    <a:pt x="1790868" y="1718386"/>
                                    <a:pt x="1795836" y="1704975"/>
                                    <a:pt x="1796829" y="1689079"/>
                                  </a:cubicBezTo>
                                  <a:cubicBezTo>
                                    <a:pt x="1797823" y="1669211"/>
                                    <a:pt x="1764542" y="1664249"/>
                                    <a:pt x="1761563" y="1684112"/>
                                  </a:cubicBezTo>
                                  <a:cubicBezTo>
                                    <a:pt x="1758086" y="1709445"/>
                                    <a:pt x="1737721" y="1728817"/>
                                    <a:pt x="1737721" y="1755143"/>
                                  </a:cubicBezTo>
                                  <a:cubicBezTo>
                                    <a:pt x="1737721" y="1778488"/>
                                    <a:pt x="1749145" y="1794880"/>
                                    <a:pt x="1770503" y="1802331"/>
                                  </a:cubicBezTo>
                                  <a:close/>
                                  <a:moveTo>
                                    <a:pt x="1932436" y="1805266"/>
                                  </a:moveTo>
                                  <a:cubicBezTo>
                                    <a:pt x="1935564" y="1805623"/>
                                    <a:pt x="1938886" y="1804816"/>
                                    <a:pt x="1941866" y="1802333"/>
                                  </a:cubicBezTo>
                                  <a:cubicBezTo>
                                    <a:pt x="1955774" y="1790412"/>
                                    <a:pt x="1965708" y="1775013"/>
                                    <a:pt x="1970675" y="1757629"/>
                                  </a:cubicBezTo>
                                  <a:cubicBezTo>
                                    <a:pt x="1975643" y="1741733"/>
                                    <a:pt x="1949813" y="1734283"/>
                                    <a:pt x="1945343" y="1750675"/>
                                  </a:cubicBezTo>
                                  <a:cubicBezTo>
                                    <a:pt x="1941369" y="1764086"/>
                                    <a:pt x="1934415" y="1775510"/>
                                    <a:pt x="1923983" y="1784451"/>
                                  </a:cubicBezTo>
                                  <a:cubicBezTo>
                                    <a:pt x="1915416" y="1792647"/>
                                    <a:pt x="1923053" y="1804195"/>
                                    <a:pt x="1932436" y="1805266"/>
                                  </a:cubicBezTo>
                                  <a:close/>
                                  <a:moveTo>
                                    <a:pt x="6425042" y="1808531"/>
                                  </a:moveTo>
                                  <a:cubicBezTo>
                                    <a:pt x="6448387" y="1817471"/>
                                    <a:pt x="6459315" y="1779224"/>
                                    <a:pt x="6435473" y="1772271"/>
                                  </a:cubicBezTo>
                                  <a:cubicBezTo>
                                    <a:pt x="6424545" y="1769291"/>
                                    <a:pt x="6436963" y="1742964"/>
                                    <a:pt x="6438950" y="1738991"/>
                                  </a:cubicBezTo>
                                  <a:cubicBezTo>
                                    <a:pt x="6445408" y="1724586"/>
                                    <a:pt x="6450375" y="1711174"/>
                                    <a:pt x="6451368" y="1695279"/>
                                  </a:cubicBezTo>
                                  <a:cubicBezTo>
                                    <a:pt x="6452362" y="1675411"/>
                                    <a:pt x="6419081" y="1670444"/>
                                    <a:pt x="6416101" y="1690312"/>
                                  </a:cubicBezTo>
                                  <a:cubicBezTo>
                                    <a:pt x="6412624" y="1715645"/>
                                    <a:pt x="6392259" y="1735017"/>
                                    <a:pt x="6392259" y="1761343"/>
                                  </a:cubicBezTo>
                                  <a:cubicBezTo>
                                    <a:pt x="6392259" y="1784689"/>
                                    <a:pt x="6403683" y="1801080"/>
                                    <a:pt x="6425042" y="1808531"/>
                                  </a:cubicBezTo>
                                  <a:close/>
                                  <a:moveTo>
                                    <a:pt x="6586978" y="1811466"/>
                                  </a:moveTo>
                                  <a:cubicBezTo>
                                    <a:pt x="6590106" y="1811823"/>
                                    <a:pt x="6593428" y="1811016"/>
                                    <a:pt x="6596408" y="1808532"/>
                                  </a:cubicBezTo>
                                  <a:cubicBezTo>
                                    <a:pt x="6610317" y="1796612"/>
                                    <a:pt x="6620251" y="1781213"/>
                                    <a:pt x="6625218" y="1763829"/>
                                  </a:cubicBezTo>
                                  <a:cubicBezTo>
                                    <a:pt x="6630185" y="1747934"/>
                                    <a:pt x="6604356" y="1740483"/>
                                    <a:pt x="6599885" y="1756875"/>
                                  </a:cubicBezTo>
                                  <a:cubicBezTo>
                                    <a:pt x="6595912" y="1770285"/>
                                    <a:pt x="6588958" y="1781710"/>
                                    <a:pt x="6578526" y="1790651"/>
                                  </a:cubicBezTo>
                                  <a:cubicBezTo>
                                    <a:pt x="6569958" y="1798848"/>
                                    <a:pt x="6577595" y="1810395"/>
                                    <a:pt x="6586978" y="1811466"/>
                                  </a:cubicBezTo>
                                  <a:close/>
                                  <a:moveTo>
                                    <a:pt x="584832" y="1814754"/>
                                  </a:moveTo>
                                  <a:cubicBezTo>
                                    <a:pt x="589302" y="1814754"/>
                                    <a:pt x="593276" y="1813263"/>
                                    <a:pt x="596753" y="1809786"/>
                                  </a:cubicBezTo>
                                  <a:cubicBezTo>
                                    <a:pt x="599733" y="1806806"/>
                                    <a:pt x="601720" y="1802336"/>
                                    <a:pt x="601720" y="1797865"/>
                                  </a:cubicBezTo>
                                  <a:cubicBezTo>
                                    <a:pt x="601224" y="1787931"/>
                                    <a:pt x="594269" y="1781473"/>
                                    <a:pt x="584832" y="1780976"/>
                                  </a:cubicBezTo>
                                  <a:cubicBezTo>
                                    <a:pt x="579864" y="1780480"/>
                                    <a:pt x="574898" y="1779983"/>
                                    <a:pt x="569433" y="1781970"/>
                                  </a:cubicBezTo>
                                  <a:cubicBezTo>
                                    <a:pt x="562976" y="1783957"/>
                                    <a:pt x="557016" y="1790414"/>
                                    <a:pt x="557512" y="1797865"/>
                                  </a:cubicBezTo>
                                  <a:cubicBezTo>
                                    <a:pt x="558009" y="1805315"/>
                                    <a:pt x="562479" y="1811276"/>
                                    <a:pt x="569433" y="1813760"/>
                                  </a:cubicBezTo>
                                  <a:cubicBezTo>
                                    <a:pt x="574400" y="1815250"/>
                                    <a:pt x="579368" y="1814754"/>
                                    <a:pt x="584832" y="1814754"/>
                                  </a:cubicBezTo>
                                  <a:close/>
                                  <a:moveTo>
                                    <a:pt x="1447321" y="1819035"/>
                                  </a:moveTo>
                                  <a:cubicBezTo>
                                    <a:pt x="1455828" y="1821333"/>
                                    <a:pt x="1465514" y="1818228"/>
                                    <a:pt x="1467500" y="1807301"/>
                                  </a:cubicBezTo>
                                  <a:cubicBezTo>
                                    <a:pt x="1471971" y="1783458"/>
                                    <a:pt x="1480416" y="1761603"/>
                                    <a:pt x="1493331" y="1741238"/>
                                  </a:cubicBezTo>
                                  <a:cubicBezTo>
                                    <a:pt x="1503762" y="1724350"/>
                                    <a:pt x="1477932" y="1709944"/>
                                    <a:pt x="1467004" y="1725839"/>
                                  </a:cubicBezTo>
                                  <a:cubicBezTo>
                                    <a:pt x="1451606" y="1747695"/>
                                    <a:pt x="1440677" y="1772034"/>
                                    <a:pt x="1434220" y="1798359"/>
                                  </a:cubicBezTo>
                                  <a:cubicBezTo>
                                    <a:pt x="1431489" y="1809039"/>
                                    <a:pt x="1438815" y="1816738"/>
                                    <a:pt x="1447321" y="1819035"/>
                                  </a:cubicBezTo>
                                  <a:close/>
                                  <a:moveTo>
                                    <a:pt x="5239378" y="1820954"/>
                                  </a:moveTo>
                                  <a:cubicBezTo>
                                    <a:pt x="5243849" y="1820954"/>
                                    <a:pt x="5247823" y="1819463"/>
                                    <a:pt x="5251299" y="1815987"/>
                                  </a:cubicBezTo>
                                  <a:cubicBezTo>
                                    <a:pt x="5254280" y="1813006"/>
                                    <a:pt x="5256267" y="1808536"/>
                                    <a:pt x="5256267" y="1804065"/>
                                  </a:cubicBezTo>
                                  <a:cubicBezTo>
                                    <a:pt x="5255770" y="1794131"/>
                                    <a:pt x="5248816" y="1787674"/>
                                    <a:pt x="5239378" y="1787177"/>
                                  </a:cubicBezTo>
                                  <a:cubicBezTo>
                                    <a:pt x="5234411" y="1786681"/>
                                    <a:pt x="5229444" y="1786184"/>
                                    <a:pt x="5223980" y="1788171"/>
                                  </a:cubicBezTo>
                                  <a:cubicBezTo>
                                    <a:pt x="5217523" y="1790158"/>
                                    <a:pt x="5211562" y="1796615"/>
                                    <a:pt x="5212059" y="1804065"/>
                                  </a:cubicBezTo>
                                  <a:cubicBezTo>
                                    <a:pt x="5212555" y="1811516"/>
                                    <a:pt x="5217026" y="1817477"/>
                                    <a:pt x="5223980" y="1819960"/>
                                  </a:cubicBezTo>
                                  <a:cubicBezTo>
                                    <a:pt x="5228947" y="1821450"/>
                                    <a:pt x="5233914" y="1820954"/>
                                    <a:pt x="5239378" y="1820954"/>
                                  </a:cubicBezTo>
                                  <a:close/>
                                  <a:moveTo>
                                    <a:pt x="3574961" y="1824613"/>
                                  </a:moveTo>
                                  <a:cubicBezTo>
                                    <a:pt x="3581482" y="1824178"/>
                                    <a:pt x="3587814" y="1820700"/>
                                    <a:pt x="3591788" y="1814491"/>
                                  </a:cubicBezTo>
                                  <a:cubicBezTo>
                                    <a:pt x="3590795" y="1815982"/>
                                    <a:pt x="3591293" y="1815982"/>
                                    <a:pt x="3592781" y="1813995"/>
                                  </a:cubicBezTo>
                                  <a:cubicBezTo>
                                    <a:pt x="3593778" y="1813002"/>
                                    <a:pt x="3594769" y="1812008"/>
                                    <a:pt x="3596256" y="1811015"/>
                                  </a:cubicBezTo>
                                  <a:cubicBezTo>
                                    <a:pt x="3598246" y="1809525"/>
                                    <a:pt x="3600232" y="1807538"/>
                                    <a:pt x="3601724" y="1806048"/>
                                  </a:cubicBezTo>
                                  <a:cubicBezTo>
                                    <a:pt x="3605698" y="1802571"/>
                                    <a:pt x="3609670" y="1799094"/>
                                    <a:pt x="3614140" y="1795617"/>
                                  </a:cubicBezTo>
                                  <a:cubicBezTo>
                                    <a:pt x="3621091" y="1789160"/>
                                    <a:pt x="3621091" y="1777734"/>
                                    <a:pt x="3615629" y="1770780"/>
                                  </a:cubicBezTo>
                                  <a:cubicBezTo>
                                    <a:pt x="3610169" y="1763827"/>
                                    <a:pt x="3598741" y="1760350"/>
                                    <a:pt x="3590795" y="1765814"/>
                                  </a:cubicBezTo>
                                  <a:cubicBezTo>
                                    <a:pt x="3586323" y="1768794"/>
                                    <a:pt x="3582351" y="1772271"/>
                                    <a:pt x="3577881" y="1775251"/>
                                  </a:cubicBezTo>
                                  <a:cubicBezTo>
                                    <a:pt x="3575889" y="1776741"/>
                                    <a:pt x="3573903" y="1778231"/>
                                    <a:pt x="3571917" y="1779721"/>
                                  </a:cubicBezTo>
                                  <a:cubicBezTo>
                                    <a:pt x="3571421" y="1780218"/>
                                    <a:pt x="3564959" y="1784689"/>
                                    <a:pt x="3567943" y="1783199"/>
                                  </a:cubicBezTo>
                                  <a:cubicBezTo>
                                    <a:pt x="3554031" y="1788166"/>
                                    <a:pt x="3547577" y="1804061"/>
                                    <a:pt x="3557012" y="1816479"/>
                                  </a:cubicBezTo>
                                  <a:cubicBezTo>
                                    <a:pt x="3561735" y="1822439"/>
                                    <a:pt x="3568439" y="1825048"/>
                                    <a:pt x="3574961" y="1824613"/>
                                  </a:cubicBezTo>
                                  <a:close/>
                                  <a:moveTo>
                                    <a:pt x="6101864" y="1825236"/>
                                  </a:moveTo>
                                  <a:cubicBezTo>
                                    <a:pt x="6110371" y="1827533"/>
                                    <a:pt x="6120057" y="1824428"/>
                                    <a:pt x="6122043" y="1813501"/>
                                  </a:cubicBezTo>
                                  <a:cubicBezTo>
                                    <a:pt x="6126514" y="1789658"/>
                                    <a:pt x="6134958" y="1767803"/>
                                    <a:pt x="6147873" y="1747437"/>
                                  </a:cubicBezTo>
                                  <a:cubicBezTo>
                                    <a:pt x="6158304" y="1730549"/>
                                    <a:pt x="6132475" y="1716144"/>
                                    <a:pt x="6121547" y="1732039"/>
                                  </a:cubicBezTo>
                                  <a:cubicBezTo>
                                    <a:pt x="6106149" y="1753895"/>
                                    <a:pt x="6095221" y="1778233"/>
                                    <a:pt x="6088764" y="1804559"/>
                                  </a:cubicBezTo>
                                  <a:cubicBezTo>
                                    <a:pt x="6086032" y="1815238"/>
                                    <a:pt x="6093358" y="1822938"/>
                                    <a:pt x="6101864" y="1825236"/>
                                  </a:cubicBezTo>
                                  <a:close/>
                                  <a:moveTo>
                                    <a:pt x="3873949" y="1833104"/>
                                  </a:moveTo>
                                  <a:cubicBezTo>
                                    <a:pt x="3883588" y="1829891"/>
                                    <a:pt x="3888058" y="1815361"/>
                                    <a:pt x="3876882" y="1807538"/>
                                  </a:cubicBezTo>
                                  <a:cubicBezTo>
                                    <a:pt x="3862478" y="1797605"/>
                                    <a:pt x="3845093" y="1795120"/>
                                    <a:pt x="3827708" y="1798101"/>
                                  </a:cubicBezTo>
                                  <a:cubicBezTo>
                                    <a:pt x="3807878" y="1802074"/>
                                    <a:pt x="3816283" y="1835354"/>
                                    <a:pt x="3836648" y="1829394"/>
                                  </a:cubicBezTo>
                                  <a:cubicBezTo>
                                    <a:pt x="3845589" y="1826911"/>
                                    <a:pt x="3854530" y="1827408"/>
                                    <a:pt x="3862975" y="1831878"/>
                                  </a:cubicBezTo>
                                  <a:cubicBezTo>
                                    <a:pt x="3866948" y="1833988"/>
                                    <a:pt x="3870736" y="1834174"/>
                                    <a:pt x="3873949" y="1833104"/>
                                  </a:cubicBezTo>
                                  <a:close/>
                                  <a:moveTo>
                                    <a:pt x="4308531" y="1835852"/>
                                  </a:moveTo>
                                  <a:cubicBezTo>
                                    <a:pt x="4322439" y="1834361"/>
                                    <a:pt x="4328399" y="1821943"/>
                                    <a:pt x="4326413" y="1809029"/>
                                  </a:cubicBezTo>
                                  <a:cubicBezTo>
                                    <a:pt x="4324426" y="1794624"/>
                                    <a:pt x="4321942" y="1780715"/>
                                    <a:pt x="4318962" y="1766311"/>
                                  </a:cubicBezTo>
                                  <a:cubicBezTo>
                                    <a:pt x="4314492" y="1744455"/>
                                    <a:pt x="4279721" y="1749423"/>
                                    <a:pt x="4280714" y="1771278"/>
                                  </a:cubicBezTo>
                                  <a:cubicBezTo>
                                    <a:pt x="4281211" y="1785683"/>
                                    <a:pt x="4282205" y="1800088"/>
                                    <a:pt x="4283695" y="1814492"/>
                                  </a:cubicBezTo>
                                  <a:cubicBezTo>
                                    <a:pt x="4284689" y="1827408"/>
                                    <a:pt x="4294623" y="1837838"/>
                                    <a:pt x="4308531" y="1835852"/>
                                  </a:cubicBezTo>
                                  <a:close/>
                                  <a:moveTo>
                                    <a:pt x="2406146" y="1839826"/>
                                  </a:moveTo>
                                  <a:cubicBezTo>
                                    <a:pt x="2412184" y="1840832"/>
                                    <a:pt x="2418725" y="1840329"/>
                                    <a:pt x="2423254" y="1835297"/>
                                  </a:cubicBezTo>
                                  <a:cubicBezTo>
                                    <a:pt x="2426273" y="1831775"/>
                                    <a:pt x="2428286" y="1827749"/>
                                    <a:pt x="2428286" y="1822718"/>
                                  </a:cubicBezTo>
                                  <a:cubicBezTo>
                                    <a:pt x="2428286" y="1818189"/>
                                    <a:pt x="2426273" y="1813660"/>
                                    <a:pt x="2423254" y="1810138"/>
                                  </a:cubicBezTo>
                                  <a:cubicBezTo>
                                    <a:pt x="2418223" y="1806616"/>
                                    <a:pt x="2412184" y="1805106"/>
                                    <a:pt x="2406146" y="1806616"/>
                                  </a:cubicBezTo>
                                  <a:cubicBezTo>
                                    <a:pt x="2402623" y="1807119"/>
                                    <a:pt x="2399102" y="1808125"/>
                                    <a:pt x="2396082" y="1809132"/>
                                  </a:cubicBezTo>
                                  <a:cubicBezTo>
                                    <a:pt x="2390044" y="1811145"/>
                                    <a:pt x="2385013" y="1816177"/>
                                    <a:pt x="2385517" y="1823221"/>
                                  </a:cubicBezTo>
                                  <a:cubicBezTo>
                                    <a:pt x="2386019" y="1830265"/>
                                    <a:pt x="2390044" y="1834794"/>
                                    <a:pt x="2396082" y="1837310"/>
                                  </a:cubicBezTo>
                                  <a:cubicBezTo>
                                    <a:pt x="2399605" y="1838819"/>
                                    <a:pt x="2402623" y="1839322"/>
                                    <a:pt x="2406146" y="1839826"/>
                                  </a:cubicBezTo>
                                  <a:close/>
                                  <a:moveTo>
                                    <a:pt x="2000980" y="1841572"/>
                                  </a:moveTo>
                                  <a:cubicBezTo>
                                    <a:pt x="2038234" y="1842565"/>
                                    <a:pt x="2071514" y="1833624"/>
                                    <a:pt x="2105788" y="1817729"/>
                                  </a:cubicBezTo>
                                  <a:cubicBezTo>
                                    <a:pt x="2129133" y="1806801"/>
                                    <a:pt x="2108768" y="1773024"/>
                                    <a:pt x="2085422" y="1782959"/>
                                  </a:cubicBezTo>
                                  <a:cubicBezTo>
                                    <a:pt x="2059096" y="1794383"/>
                                    <a:pt x="2029293" y="1800344"/>
                                    <a:pt x="2000980" y="1802828"/>
                                  </a:cubicBezTo>
                                  <a:cubicBezTo>
                                    <a:pt x="1976641" y="1804814"/>
                                    <a:pt x="1975647" y="1841074"/>
                                    <a:pt x="2000980" y="1841572"/>
                                  </a:cubicBezTo>
                                  <a:close/>
                                  <a:moveTo>
                                    <a:pt x="185968" y="1844557"/>
                                  </a:moveTo>
                                  <a:cubicBezTo>
                                    <a:pt x="190935" y="1844557"/>
                                    <a:pt x="196896" y="1842570"/>
                                    <a:pt x="200373" y="1838596"/>
                                  </a:cubicBezTo>
                                  <a:cubicBezTo>
                                    <a:pt x="203850" y="1834623"/>
                                    <a:pt x="206333" y="1829655"/>
                                    <a:pt x="206333" y="1824191"/>
                                  </a:cubicBezTo>
                                  <a:cubicBezTo>
                                    <a:pt x="205837" y="1819721"/>
                                    <a:pt x="203850" y="1813760"/>
                                    <a:pt x="199876" y="1810283"/>
                                  </a:cubicBezTo>
                                  <a:cubicBezTo>
                                    <a:pt x="193916" y="1804819"/>
                                    <a:pt x="187458" y="1798858"/>
                                    <a:pt x="180008" y="1796375"/>
                                  </a:cubicBezTo>
                                  <a:cubicBezTo>
                                    <a:pt x="167093" y="1792401"/>
                                    <a:pt x="153681" y="1805812"/>
                                    <a:pt x="157655" y="1818727"/>
                                  </a:cubicBezTo>
                                  <a:cubicBezTo>
                                    <a:pt x="160139" y="1826675"/>
                                    <a:pt x="166596" y="1832636"/>
                                    <a:pt x="171563" y="1838596"/>
                                  </a:cubicBezTo>
                                  <a:cubicBezTo>
                                    <a:pt x="174544" y="1842073"/>
                                    <a:pt x="181001" y="1844557"/>
                                    <a:pt x="185968" y="1844557"/>
                                  </a:cubicBezTo>
                                  <a:close/>
                                  <a:moveTo>
                                    <a:pt x="1045479" y="1844803"/>
                                  </a:moveTo>
                                  <a:cubicBezTo>
                                    <a:pt x="1064168" y="1846666"/>
                                    <a:pt x="1083043" y="1846542"/>
                                    <a:pt x="1101918" y="1844058"/>
                                  </a:cubicBezTo>
                                  <a:cubicBezTo>
                                    <a:pt x="1120297" y="1841575"/>
                                    <a:pt x="1120794" y="1812765"/>
                                    <a:pt x="1101918" y="1814752"/>
                                  </a:cubicBezTo>
                                  <a:cubicBezTo>
                                    <a:pt x="1066652" y="1817732"/>
                                    <a:pt x="1032378" y="1815745"/>
                                    <a:pt x="998105" y="1805314"/>
                                  </a:cubicBezTo>
                                  <a:cubicBezTo>
                                    <a:pt x="979726" y="1800346"/>
                                    <a:pt x="972275" y="1828163"/>
                                    <a:pt x="990157" y="1833627"/>
                                  </a:cubicBezTo>
                                  <a:cubicBezTo>
                                    <a:pt x="1008287" y="1839091"/>
                                    <a:pt x="1026790" y="1842941"/>
                                    <a:pt x="1045479" y="1844803"/>
                                  </a:cubicBezTo>
                                  <a:close/>
                                  <a:moveTo>
                                    <a:pt x="7060681" y="1846027"/>
                                  </a:moveTo>
                                  <a:cubicBezTo>
                                    <a:pt x="7066719" y="1847033"/>
                                    <a:pt x="7073260" y="1846530"/>
                                    <a:pt x="7077789" y="1841498"/>
                                  </a:cubicBezTo>
                                  <a:cubicBezTo>
                                    <a:pt x="7080807" y="1837975"/>
                                    <a:pt x="7082820" y="1833949"/>
                                    <a:pt x="7082820" y="1828919"/>
                                  </a:cubicBezTo>
                                  <a:cubicBezTo>
                                    <a:pt x="7082820" y="1824390"/>
                                    <a:pt x="7080807" y="1819860"/>
                                    <a:pt x="7077789" y="1816338"/>
                                  </a:cubicBezTo>
                                  <a:cubicBezTo>
                                    <a:pt x="7072757" y="1812815"/>
                                    <a:pt x="7066719" y="1811306"/>
                                    <a:pt x="7060681" y="1812815"/>
                                  </a:cubicBezTo>
                                  <a:cubicBezTo>
                                    <a:pt x="7057158" y="1813320"/>
                                    <a:pt x="7053636" y="1814325"/>
                                    <a:pt x="7050617" y="1815331"/>
                                  </a:cubicBezTo>
                                  <a:cubicBezTo>
                                    <a:pt x="7044579" y="1817344"/>
                                    <a:pt x="7039547" y="1822377"/>
                                    <a:pt x="7040051" y="1829421"/>
                                  </a:cubicBezTo>
                                  <a:cubicBezTo>
                                    <a:pt x="7040554" y="1836465"/>
                                    <a:pt x="7044579" y="1840994"/>
                                    <a:pt x="7050617" y="1843511"/>
                                  </a:cubicBezTo>
                                  <a:cubicBezTo>
                                    <a:pt x="7054140" y="1845020"/>
                                    <a:pt x="7057158" y="1845523"/>
                                    <a:pt x="7060681" y="1846027"/>
                                  </a:cubicBezTo>
                                  <a:close/>
                                  <a:moveTo>
                                    <a:pt x="1585907" y="1847473"/>
                                  </a:moveTo>
                                  <a:cubicBezTo>
                                    <a:pt x="1590936" y="1848901"/>
                                    <a:pt x="1596649" y="1848280"/>
                                    <a:pt x="1602112" y="1846045"/>
                                  </a:cubicBezTo>
                                  <a:cubicBezTo>
                                    <a:pt x="1610060" y="1842568"/>
                                    <a:pt x="1620491" y="1839587"/>
                                    <a:pt x="1629432" y="1836110"/>
                                  </a:cubicBezTo>
                                  <a:cubicBezTo>
                                    <a:pt x="1638373" y="1832634"/>
                                    <a:pt x="1644334" y="1824189"/>
                                    <a:pt x="1641850" y="1814254"/>
                                  </a:cubicBezTo>
                                  <a:cubicBezTo>
                                    <a:pt x="1639366" y="1804817"/>
                                    <a:pt x="1629432" y="1799353"/>
                                    <a:pt x="1619994" y="1801837"/>
                                  </a:cubicBezTo>
                                  <a:cubicBezTo>
                                    <a:pt x="1609067" y="1804817"/>
                                    <a:pt x="1598139" y="1807797"/>
                                    <a:pt x="1586714" y="1810280"/>
                                  </a:cubicBezTo>
                                  <a:cubicBezTo>
                                    <a:pt x="1575289" y="1812267"/>
                                    <a:pt x="1569825" y="1826672"/>
                                    <a:pt x="1573799" y="1836607"/>
                                  </a:cubicBezTo>
                                  <a:cubicBezTo>
                                    <a:pt x="1576531" y="1842568"/>
                                    <a:pt x="1580878" y="1846044"/>
                                    <a:pt x="1585907" y="1847473"/>
                                  </a:cubicBezTo>
                                  <a:close/>
                                  <a:moveTo>
                                    <a:pt x="6655518" y="1847772"/>
                                  </a:moveTo>
                                  <a:cubicBezTo>
                                    <a:pt x="6692772" y="1848765"/>
                                    <a:pt x="6726052" y="1839825"/>
                                    <a:pt x="6760326" y="1823930"/>
                                  </a:cubicBezTo>
                                  <a:cubicBezTo>
                                    <a:pt x="6783671" y="1813001"/>
                                    <a:pt x="6763306" y="1779224"/>
                                    <a:pt x="6739961" y="1789159"/>
                                  </a:cubicBezTo>
                                  <a:cubicBezTo>
                                    <a:pt x="6713634" y="1800584"/>
                                    <a:pt x="6683831" y="1806544"/>
                                    <a:pt x="6655518" y="1809028"/>
                                  </a:cubicBezTo>
                                  <a:cubicBezTo>
                                    <a:pt x="6631179" y="1811014"/>
                                    <a:pt x="6630186" y="1847275"/>
                                    <a:pt x="6655518" y="1847772"/>
                                  </a:cubicBezTo>
                                  <a:close/>
                                  <a:moveTo>
                                    <a:pt x="1795825" y="1850022"/>
                                  </a:moveTo>
                                  <a:lnTo>
                                    <a:pt x="1795431" y="1849233"/>
                                  </a:lnTo>
                                  <a:lnTo>
                                    <a:pt x="1795413" y="1849219"/>
                                  </a:lnTo>
                                  <a:lnTo>
                                    <a:pt x="1795690" y="1849842"/>
                                  </a:lnTo>
                                  <a:close/>
                                  <a:moveTo>
                                    <a:pt x="708874" y="1850203"/>
                                  </a:moveTo>
                                  <a:cubicBezTo>
                                    <a:pt x="714723" y="1848379"/>
                                    <a:pt x="719755" y="1844102"/>
                                    <a:pt x="722523" y="1837309"/>
                                  </a:cubicBezTo>
                                  <a:cubicBezTo>
                                    <a:pt x="728058" y="1824227"/>
                                    <a:pt x="720510" y="1811647"/>
                                    <a:pt x="707931" y="1807118"/>
                                  </a:cubicBezTo>
                                  <a:cubicBezTo>
                                    <a:pt x="694848" y="1802087"/>
                                    <a:pt x="683275" y="1795043"/>
                                    <a:pt x="669185" y="1792527"/>
                                  </a:cubicBezTo>
                                  <a:cubicBezTo>
                                    <a:pt x="645536" y="1787998"/>
                                    <a:pt x="633460" y="1816679"/>
                                    <a:pt x="653084" y="1830768"/>
                                  </a:cubicBezTo>
                                  <a:cubicBezTo>
                                    <a:pt x="664657" y="1838819"/>
                                    <a:pt x="677740" y="1842341"/>
                                    <a:pt x="690319" y="1848379"/>
                                  </a:cubicBezTo>
                                  <a:cubicBezTo>
                                    <a:pt x="696357" y="1851398"/>
                                    <a:pt x="703025" y="1852027"/>
                                    <a:pt x="708874" y="1850203"/>
                                  </a:cubicBezTo>
                                  <a:close/>
                                  <a:moveTo>
                                    <a:pt x="4840514" y="1850757"/>
                                  </a:moveTo>
                                  <a:cubicBezTo>
                                    <a:pt x="4845481" y="1850757"/>
                                    <a:pt x="4851442" y="1848770"/>
                                    <a:pt x="4854919" y="1844797"/>
                                  </a:cubicBezTo>
                                  <a:cubicBezTo>
                                    <a:pt x="4858396" y="1840823"/>
                                    <a:pt x="4860879" y="1835856"/>
                                    <a:pt x="4860879" y="1830392"/>
                                  </a:cubicBezTo>
                                  <a:cubicBezTo>
                                    <a:pt x="4860383" y="1825922"/>
                                    <a:pt x="4858396" y="1819960"/>
                                    <a:pt x="4854422" y="1816483"/>
                                  </a:cubicBezTo>
                                  <a:cubicBezTo>
                                    <a:pt x="4848462" y="1811019"/>
                                    <a:pt x="4842004" y="1805058"/>
                                    <a:pt x="4834554" y="1802575"/>
                                  </a:cubicBezTo>
                                  <a:cubicBezTo>
                                    <a:pt x="4821639" y="1798602"/>
                                    <a:pt x="4808227" y="1812013"/>
                                    <a:pt x="4812201" y="1824928"/>
                                  </a:cubicBezTo>
                                  <a:cubicBezTo>
                                    <a:pt x="4814685" y="1832875"/>
                                    <a:pt x="4821142" y="1838836"/>
                                    <a:pt x="4826109" y="1844797"/>
                                  </a:cubicBezTo>
                                  <a:cubicBezTo>
                                    <a:pt x="4829090" y="1848274"/>
                                    <a:pt x="4835547" y="1850757"/>
                                    <a:pt x="4840514" y="1850757"/>
                                  </a:cubicBezTo>
                                  <a:close/>
                                  <a:moveTo>
                                    <a:pt x="5700021" y="1851004"/>
                                  </a:moveTo>
                                  <a:cubicBezTo>
                                    <a:pt x="5718711" y="1852866"/>
                                    <a:pt x="5737586" y="1852743"/>
                                    <a:pt x="5756461" y="1850258"/>
                                  </a:cubicBezTo>
                                  <a:cubicBezTo>
                                    <a:pt x="5774840" y="1847775"/>
                                    <a:pt x="5775336" y="1818964"/>
                                    <a:pt x="5756461" y="1820951"/>
                                  </a:cubicBezTo>
                                  <a:cubicBezTo>
                                    <a:pt x="5721194" y="1823932"/>
                                    <a:pt x="5686920" y="1821945"/>
                                    <a:pt x="5652647" y="1811514"/>
                                  </a:cubicBezTo>
                                  <a:cubicBezTo>
                                    <a:pt x="5634269" y="1806546"/>
                                    <a:pt x="5626817" y="1834362"/>
                                    <a:pt x="5644699" y="1839827"/>
                                  </a:cubicBezTo>
                                  <a:cubicBezTo>
                                    <a:pt x="5662830" y="1845291"/>
                                    <a:pt x="5681332" y="1849141"/>
                                    <a:pt x="5700021" y="1851004"/>
                                  </a:cubicBezTo>
                                  <a:close/>
                                  <a:moveTo>
                                    <a:pt x="1796478" y="1851615"/>
                                  </a:moveTo>
                                  <a:lnTo>
                                    <a:pt x="1796322" y="1850518"/>
                                  </a:lnTo>
                                  <a:lnTo>
                                    <a:pt x="1796418" y="1851479"/>
                                  </a:lnTo>
                                  <a:close/>
                                  <a:moveTo>
                                    <a:pt x="1796983" y="1852751"/>
                                  </a:moveTo>
                                  <a:lnTo>
                                    <a:pt x="1797032" y="1852650"/>
                                  </a:lnTo>
                                  <a:lnTo>
                                    <a:pt x="1796819" y="1852008"/>
                                  </a:lnTo>
                                  <a:lnTo>
                                    <a:pt x="1796861" y="1852477"/>
                                  </a:lnTo>
                                  <a:close/>
                                  <a:moveTo>
                                    <a:pt x="4248055" y="1852806"/>
                                  </a:moveTo>
                                  <a:cubicBezTo>
                                    <a:pt x="4252774" y="1851129"/>
                                    <a:pt x="4256872" y="1847528"/>
                                    <a:pt x="4258859" y="1842809"/>
                                  </a:cubicBezTo>
                                  <a:cubicBezTo>
                                    <a:pt x="4260846" y="1838339"/>
                                    <a:pt x="4260846" y="1833371"/>
                                    <a:pt x="4258859" y="1828901"/>
                                  </a:cubicBezTo>
                                  <a:cubicBezTo>
                                    <a:pt x="4256375" y="1823437"/>
                                    <a:pt x="4252402" y="1820457"/>
                                    <a:pt x="4247434" y="1818470"/>
                                  </a:cubicBezTo>
                                  <a:cubicBezTo>
                                    <a:pt x="4243957" y="1816979"/>
                                    <a:pt x="4239984" y="1815986"/>
                                    <a:pt x="4236506" y="1814495"/>
                                  </a:cubicBezTo>
                                  <a:cubicBezTo>
                                    <a:pt x="4233029" y="1813005"/>
                                    <a:pt x="4227069" y="1813999"/>
                                    <a:pt x="4223592" y="1815986"/>
                                  </a:cubicBezTo>
                                  <a:cubicBezTo>
                                    <a:pt x="4220612" y="1817973"/>
                                    <a:pt x="4218128" y="1820457"/>
                                    <a:pt x="4216638" y="1823934"/>
                                  </a:cubicBezTo>
                                  <a:cubicBezTo>
                                    <a:pt x="4213161" y="1831882"/>
                                    <a:pt x="4216638" y="1839829"/>
                                    <a:pt x="4223592" y="1844796"/>
                                  </a:cubicBezTo>
                                  <a:cubicBezTo>
                                    <a:pt x="4227069" y="1846783"/>
                                    <a:pt x="4230546" y="1849266"/>
                                    <a:pt x="4233526" y="1851254"/>
                                  </a:cubicBezTo>
                                  <a:cubicBezTo>
                                    <a:pt x="4237997" y="1854234"/>
                                    <a:pt x="4243337" y="1854482"/>
                                    <a:pt x="4248055" y="1852806"/>
                                  </a:cubicBezTo>
                                  <a:close/>
                                  <a:moveTo>
                                    <a:pt x="1796718" y="1853296"/>
                                  </a:moveTo>
                                  <a:lnTo>
                                    <a:pt x="1796901" y="1852919"/>
                                  </a:lnTo>
                                  <a:lnTo>
                                    <a:pt x="1796861" y="1852477"/>
                                  </a:lnTo>
                                  <a:lnTo>
                                    <a:pt x="1796478" y="1851615"/>
                                  </a:lnTo>
                                  <a:close/>
                                  <a:moveTo>
                                    <a:pt x="6240449" y="1853673"/>
                                  </a:moveTo>
                                  <a:cubicBezTo>
                                    <a:pt x="6245478" y="1855101"/>
                                    <a:pt x="6251190" y="1854480"/>
                                    <a:pt x="6256654" y="1852245"/>
                                  </a:cubicBezTo>
                                  <a:cubicBezTo>
                                    <a:pt x="6264602" y="1848768"/>
                                    <a:pt x="6275033" y="1845787"/>
                                    <a:pt x="6283974" y="1842310"/>
                                  </a:cubicBezTo>
                                  <a:cubicBezTo>
                                    <a:pt x="6292915" y="1838834"/>
                                    <a:pt x="6298876" y="1830389"/>
                                    <a:pt x="6296392" y="1820454"/>
                                  </a:cubicBezTo>
                                  <a:cubicBezTo>
                                    <a:pt x="6293908" y="1811016"/>
                                    <a:pt x="6283974" y="1805552"/>
                                    <a:pt x="6274537" y="1808036"/>
                                  </a:cubicBezTo>
                                  <a:cubicBezTo>
                                    <a:pt x="6263609" y="1811016"/>
                                    <a:pt x="6252681" y="1813997"/>
                                    <a:pt x="6241256" y="1816480"/>
                                  </a:cubicBezTo>
                                  <a:cubicBezTo>
                                    <a:pt x="6229831" y="1818467"/>
                                    <a:pt x="6224367" y="1832872"/>
                                    <a:pt x="6228341" y="1842807"/>
                                  </a:cubicBezTo>
                                  <a:cubicBezTo>
                                    <a:pt x="6231073" y="1848768"/>
                                    <a:pt x="6235419" y="1852245"/>
                                    <a:pt x="6240449" y="1853673"/>
                                  </a:cubicBezTo>
                                  <a:close/>
                                  <a:moveTo>
                                    <a:pt x="1796744" y="1854740"/>
                                  </a:moveTo>
                                  <a:lnTo>
                                    <a:pt x="1796819" y="1853997"/>
                                  </a:lnTo>
                                  <a:lnTo>
                                    <a:pt x="1796718" y="1853296"/>
                                  </a:lnTo>
                                  <a:lnTo>
                                    <a:pt x="1796620" y="1853499"/>
                                  </a:lnTo>
                                  <a:close/>
                                  <a:moveTo>
                                    <a:pt x="6450375" y="1856222"/>
                                  </a:moveTo>
                                  <a:lnTo>
                                    <a:pt x="6449981" y="1855433"/>
                                  </a:lnTo>
                                  <a:lnTo>
                                    <a:pt x="6449963" y="1855419"/>
                                  </a:lnTo>
                                  <a:lnTo>
                                    <a:pt x="6450240" y="1856042"/>
                                  </a:lnTo>
                                  <a:close/>
                                  <a:moveTo>
                                    <a:pt x="5363411" y="1856403"/>
                                  </a:moveTo>
                                  <a:cubicBezTo>
                                    <a:pt x="5369260" y="1854580"/>
                                    <a:pt x="5374292" y="1850304"/>
                                    <a:pt x="5377059" y="1843510"/>
                                  </a:cubicBezTo>
                                  <a:cubicBezTo>
                                    <a:pt x="5382594" y="1830428"/>
                                    <a:pt x="5375047" y="1817847"/>
                                    <a:pt x="5362467" y="1813320"/>
                                  </a:cubicBezTo>
                                  <a:cubicBezTo>
                                    <a:pt x="5349385" y="1808287"/>
                                    <a:pt x="5337811" y="1801244"/>
                                    <a:pt x="5323722" y="1798728"/>
                                  </a:cubicBezTo>
                                  <a:cubicBezTo>
                                    <a:pt x="5300073" y="1794199"/>
                                    <a:pt x="5287997" y="1822880"/>
                                    <a:pt x="5307621" y="1836969"/>
                                  </a:cubicBezTo>
                                  <a:cubicBezTo>
                                    <a:pt x="5319194" y="1845020"/>
                                    <a:pt x="5332276" y="1848542"/>
                                    <a:pt x="5344856" y="1854580"/>
                                  </a:cubicBezTo>
                                  <a:cubicBezTo>
                                    <a:pt x="5350894" y="1857598"/>
                                    <a:pt x="5357561" y="1858228"/>
                                    <a:pt x="5363411" y="1856403"/>
                                  </a:cubicBezTo>
                                  <a:close/>
                                  <a:moveTo>
                                    <a:pt x="6451028" y="1857815"/>
                                  </a:moveTo>
                                  <a:lnTo>
                                    <a:pt x="6450871" y="1856718"/>
                                  </a:lnTo>
                                  <a:lnTo>
                                    <a:pt x="6450967" y="1857679"/>
                                  </a:lnTo>
                                  <a:close/>
                                  <a:moveTo>
                                    <a:pt x="1862393" y="1857963"/>
                                  </a:moveTo>
                                  <a:cubicBezTo>
                                    <a:pt x="1876302" y="1855480"/>
                                    <a:pt x="1888223" y="1837598"/>
                                    <a:pt x="1878785" y="1824683"/>
                                  </a:cubicBezTo>
                                  <a:cubicBezTo>
                                    <a:pt x="1880275" y="1826670"/>
                                    <a:pt x="1878289" y="1822200"/>
                                    <a:pt x="1878785" y="1824187"/>
                                  </a:cubicBezTo>
                                  <a:cubicBezTo>
                                    <a:pt x="1878785" y="1822200"/>
                                    <a:pt x="1878785" y="1818722"/>
                                    <a:pt x="1878785" y="1817232"/>
                                  </a:cubicBezTo>
                                  <a:cubicBezTo>
                                    <a:pt x="1879282" y="1813755"/>
                                    <a:pt x="1880772" y="1810279"/>
                                    <a:pt x="1883256" y="1806801"/>
                                  </a:cubicBezTo>
                                  <a:cubicBezTo>
                                    <a:pt x="1888223" y="1798854"/>
                                    <a:pt x="1884746" y="1787429"/>
                                    <a:pt x="1876798" y="1782959"/>
                                  </a:cubicBezTo>
                                  <a:cubicBezTo>
                                    <a:pt x="1867857" y="1777495"/>
                                    <a:pt x="1858420" y="1781469"/>
                                    <a:pt x="1852956" y="1789416"/>
                                  </a:cubicBezTo>
                                  <a:cubicBezTo>
                                    <a:pt x="1848485" y="1795377"/>
                                    <a:pt x="1845008" y="1802827"/>
                                    <a:pt x="1842028" y="1810279"/>
                                  </a:cubicBezTo>
                                  <a:cubicBezTo>
                                    <a:pt x="1841034" y="1813259"/>
                                    <a:pt x="1840041" y="1816239"/>
                                    <a:pt x="1839544" y="1819219"/>
                                  </a:cubicBezTo>
                                  <a:cubicBezTo>
                                    <a:pt x="1839048" y="1822200"/>
                                    <a:pt x="1838551" y="1825180"/>
                                    <a:pt x="1838551" y="1828160"/>
                                  </a:cubicBezTo>
                                  <a:cubicBezTo>
                                    <a:pt x="1838551" y="1828657"/>
                                    <a:pt x="1837558" y="1833624"/>
                                    <a:pt x="1838551" y="1830644"/>
                                  </a:cubicBezTo>
                                  <a:cubicBezTo>
                                    <a:pt x="1834081" y="1845546"/>
                                    <a:pt x="1847492" y="1859950"/>
                                    <a:pt x="1862393" y="1857963"/>
                                  </a:cubicBezTo>
                                  <a:close/>
                                  <a:moveTo>
                                    <a:pt x="6451533" y="1858951"/>
                                  </a:moveTo>
                                  <a:lnTo>
                                    <a:pt x="6451582" y="1858850"/>
                                  </a:lnTo>
                                  <a:lnTo>
                                    <a:pt x="6451368" y="1858209"/>
                                  </a:lnTo>
                                  <a:lnTo>
                                    <a:pt x="6451411" y="1858677"/>
                                  </a:lnTo>
                                  <a:close/>
                                  <a:moveTo>
                                    <a:pt x="4029189" y="1859141"/>
                                  </a:moveTo>
                                  <a:cubicBezTo>
                                    <a:pt x="4034343" y="1858582"/>
                                    <a:pt x="4039310" y="1856471"/>
                                    <a:pt x="4042787" y="1852746"/>
                                  </a:cubicBezTo>
                                  <a:cubicBezTo>
                                    <a:pt x="4049741" y="1845295"/>
                                    <a:pt x="4051728" y="1833373"/>
                                    <a:pt x="4046264" y="1824432"/>
                                  </a:cubicBezTo>
                                  <a:cubicBezTo>
                                    <a:pt x="4045767" y="1823439"/>
                                    <a:pt x="4044774" y="1822445"/>
                                    <a:pt x="4044277" y="1821452"/>
                                  </a:cubicBezTo>
                                  <a:cubicBezTo>
                                    <a:pt x="4036330" y="1808040"/>
                                    <a:pt x="4017454" y="1805557"/>
                                    <a:pt x="4006526" y="1816485"/>
                                  </a:cubicBezTo>
                                  <a:cubicBezTo>
                                    <a:pt x="4002056" y="1820955"/>
                                    <a:pt x="3999573" y="1827413"/>
                                    <a:pt x="3999573" y="1833373"/>
                                  </a:cubicBezTo>
                                  <a:cubicBezTo>
                                    <a:pt x="3999573" y="1842314"/>
                                    <a:pt x="4004540" y="1849765"/>
                                    <a:pt x="4011494" y="1854235"/>
                                  </a:cubicBezTo>
                                  <a:cubicBezTo>
                                    <a:pt x="4012488" y="1854732"/>
                                    <a:pt x="4013481" y="1855726"/>
                                    <a:pt x="4014474" y="1856223"/>
                                  </a:cubicBezTo>
                                  <a:cubicBezTo>
                                    <a:pt x="4018696" y="1858706"/>
                                    <a:pt x="4024036" y="1859699"/>
                                    <a:pt x="4029189" y="1859141"/>
                                  </a:cubicBezTo>
                                  <a:close/>
                                  <a:moveTo>
                                    <a:pt x="6451268" y="1859496"/>
                                  </a:moveTo>
                                  <a:lnTo>
                                    <a:pt x="6451451" y="1859120"/>
                                  </a:lnTo>
                                  <a:lnTo>
                                    <a:pt x="6451411" y="1858677"/>
                                  </a:lnTo>
                                  <a:lnTo>
                                    <a:pt x="6451028" y="1857815"/>
                                  </a:lnTo>
                                  <a:close/>
                                  <a:moveTo>
                                    <a:pt x="6451294" y="1860940"/>
                                  </a:moveTo>
                                  <a:lnTo>
                                    <a:pt x="6451368" y="1860196"/>
                                  </a:lnTo>
                                  <a:lnTo>
                                    <a:pt x="6451268" y="1859496"/>
                                  </a:lnTo>
                                  <a:lnTo>
                                    <a:pt x="6451170" y="1859699"/>
                                  </a:lnTo>
                                  <a:close/>
                                  <a:moveTo>
                                    <a:pt x="6516933" y="1864163"/>
                                  </a:moveTo>
                                  <a:cubicBezTo>
                                    <a:pt x="6530842" y="1861680"/>
                                    <a:pt x="6542763" y="1843799"/>
                                    <a:pt x="6533325" y="1830883"/>
                                  </a:cubicBezTo>
                                  <a:cubicBezTo>
                                    <a:pt x="6534815" y="1832870"/>
                                    <a:pt x="6532828" y="1828400"/>
                                    <a:pt x="6533325" y="1830387"/>
                                  </a:cubicBezTo>
                                  <a:cubicBezTo>
                                    <a:pt x="6533325" y="1828400"/>
                                    <a:pt x="6533325" y="1824923"/>
                                    <a:pt x="6533325" y="1823433"/>
                                  </a:cubicBezTo>
                                  <a:cubicBezTo>
                                    <a:pt x="6533822" y="1819955"/>
                                    <a:pt x="6535312" y="1816478"/>
                                    <a:pt x="6537796" y="1813001"/>
                                  </a:cubicBezTo>
                                  <a:cubicBezTo>
                                    <a:pt x="6542763" y="1805054"/>
                                    <a:pt x="6539286" y="1793630"/>
                                    <a:pt x="6531338" y="1789159"/>
                                  </a:cubicBezTo>
                                  <a:cubicBezTo>
                                    <a:pt x="6522397" y="1783695"/>
                                    <a:pt x="6512960" y="1787669"/>
                                    <a:pt x="6507496" y="1795617"/>
                                  </a:cubicBezTo>
                                  <a:cubicBezTo>
                                    <a:pt x="6503025" y="1801577"/>
                                    <a:pt x="6499549" y="1809027"/>
                                    <a:pt x="6496568" y="1816478"/>
                                  </a:cubicBezTo>
                                  <a:cubicBezTo>
                                    <a:pt x="6495574" y="1819458"/>
                                    <a:pt x="6494581" y="1822439"/>
                                    <a:pt x="6494085" y="1825420"/>
                                  </a:cubicBezTo>
                                  <a:cubicBezTo>
                                    <a:pt x="6493588" y="1828400"/>
                                    <a:pt x="6493091" y="1831381"/>
                                    <a:pt x="6493091" y="1834360"/>
                                  </a:cubicBezTo>
                                  <a:cubicBezTo>
                                    <a:pt x="6493091" y="1834857"/>
                                    <a:pt x="6492098" y="1839825"/>
                                    <a:pt x="6493091" y="1836844"/>
                                  </a:cubicBezTo>
                                  <a:cubicBezTo>
                                    <a:pt x="6488621" y="1851746"/>
                                    <a:pt x="6502032" y="1866150"/>
                                    <a:pt x="6516933" y="1864163"/>
                                  </a:cubicBezTo>
                                  <a:close/>
                                  <a:moveTo>
                                    <a:pt x="779882" y="1871526"/>
                                  </a:moveTo>
                                  <a:cubicBezTo>
                                    <a:pt x="785922" y="1874545"/>
                                    <a:pt x="792464" y="1875048"/>
                                    <a:pt x="797998" y="1871526"/>
                                  </a:cubicBezTo>
                                  <a:cubicBezTo>
                                    <a:pt x="803533" y="1868507"/>
                                    <a:pt x="807055" y="1862469"/>
                                    <a:pt x="807055" y="1855928"/>
                                  </a:cubicBezTo>
                                  <a:cubicBezTo>
                                    <a:pt x="807055" y="1849386"/>
                                    <a:pt x="803533" y="1843348"/>
                                    <a:pt x="797998" y="1840329"/>
                                  </a:cubicBezTo>
                                  <a:cubicBezTo>
                                    <a:pt x="792464" y="1836807"/>
                                    <a:pt x="785922" y="1837814"/>
                                    <a:pt x="779882" y="1840329"/>
                                  </a:cubicBezTo>
                                  <a:cubicBezTo>
                                    <a:pt x="778372" y="1840833"/>
                                    <a:pt x="776862" y="1841839"/>
                                    <a:pt x="775856" y="1842342"/>
                                  </a:cubicBezTo>
                                  <a:cubicBezTo>
                                    <a:pt x="765290" y="1847374"/>
                                    <a:pt x="765290" y="1864482"/>
                                    <a:pt x="775856" y="1869514"/>
                                  </a:cubicBezTo>
                                  <a:cubicBezTo>
                                    <a:pt x="777366" y="1870017"/>
                                    <a:pt x="778876" y="1871023"/>
                                    <a:pt x="779882" y="1871526"/>
                                  </a:cubicBezTo>
                                  <a:close/>
                                  <a:moveTo>
                                    <a:pt x="4150575" y="1874097"/>
                                  </a:moveTo>
                                  <a:cubicBezTo>
                                    <a:pt x="4164979" y="1875588"/>
                                    <a:pt x="4164979" y="1852740"/>
                                    <a:pt x="4150575" y="1851249"/>
                                  </a:cubicBezTo>
                                  <a:cubicBezTo>
                                    <a:pt x="4132693" y="1849262"/>
                                    <a:pt x="4114811" y="1847771"/>
                                    <a:pt x="4096929" y="1845785"/>
                                  </a:cubicBezTo>
                                  <a:cubicBezTo>
                                    <a:pt x="4082027" y="1844294"/>
                                    <a:pt x="4082027" y="1867143"/>
                                    <a:pt x="4096929" y="1868633"/>
                                  </a:cubicBezTo>
                                  <a:cubicBezTo>
                                    <a:pt x="4114811" y="1870620"/>
                                    <a:pt x="4132693" y="1872110"/>
                                    <a:pt x="4150575" y="1874097"/>
                                  </a:cubicBezTo>
                                  <a:close/>
                                  <a:moveTo>
                                    <a:pt x="5434421" y="1877726"/>
                                  </a:moveTo>
                                  <a:cubicBezTo>
                                    <a:pt x="5440459" y="1880745"/>
                                    <a:pt x="5447000" y="1881248"/>
                                    <a:pt x="5452535" y="1877726"/>
                                  </a:cubicBezTo>
                                  <a:cubicBezTo>
                                    <a:pt x="5458070" y="1874708"/>
                                    <a:pt x="5461592" y="1868668"/>
                                    <a:pt x="5461592" y="1862128"/>
                                  </a:cubicBezTo>
                                  <a:cubicBezTo>
                                    <a:pt x="5461592" y="1855586"/>
                                    <a:pt x="5458070" y="1849549"/>
                                    <a:pt x="5452535" y="1846530"/>
                                  </a:cubicBezTo>
                                  <a:cubicBezTo>
                                    <a:pt x="5447000" y="1843007"/>
                                    <a:pt x="5440459" y="1844014"/>
                                    <a:pt x="5434421" y="1846530"/>
                                  </a:cubicBezTo>
                                  <a:cubicBezTo>
                                    <a:pt x="5432911" y="1847033"/>
                                    <a:pt x="5431401" y="1848039"/>
                                    <a:pt x="5430395" y="1848542"/>
                                  </a:cubicBezTo>
                                  <a:cubicBezTo>
                                    <a:pt x="5419829" y="1853576"/>
                                    <a:pt x="5419829" y="1870682"/>
                                    <a:pt x="5430395" y="1875714"/>
                                  </a:cubicBezTo>
                                  <a:cubicBezTo>
                                    <a:pt x="5431904" y="1876217"/>
                                    <a:pt x="5433414" y="1877223"/>
                                    <a:pt x="5434421" y="1877726"/>
                                  </a:cubicBezTo>
                                  <a:close/>
                                  <a:moveTo>
                                    <a:pt x="1775459" y="1880818"/>
                                  </a:moveTo>
                                  <a:cubicBezTo>
                                    <a:pt x="1785394" y="1883798"/>
                                    <a:pt x="1797812" y="1877341"/>
                                    <a:pt x="1800296" y="1866910"/>
                                  </a:cubicBezTo>
                                  <a:cubicBezTo>
                                    <a:pt x="1801289" y="1861943"/>
                                    <a:pt x="1801289" y="1855982"/>
                                    <a:pt x="1798309" y="1851511"/>
                                  </a:cubicBezTo>
                                  <a:lnTo>
                                    <a:pt x="1797786" y="1851098"/>
                                  </a:lnTo>
                                  <a:lnTo>
                                    <a:pt x="1797032" y="1852650"/>
                                  </a:lnTo>
                                  <a:lnTo>
                                    <a:pt x="1797315" y="1853498"/>
                                  </a:lnTo>
                                  <a:lnTo>
                                    <a:pt x="1796983" y="1852751"/>
                                  </a:lnTo>
                                  <a:lnTo>
                                    <a:pt x="1796901" y="1852919"/>
                                  </a:lnTo>
                                  <a:lnTo>
                                    <a:pt x="1797315" y="1857472"/>
                                  </a:lnTo>
                                  <a:lnTo>
                                    <a:pt x="1796819" y="1853998"/>
                                  </a:lnTo>
                                  <a:lnTo>
                                    <a:pt x="1796819" y="1855485"/>
                                  </a:lnTo>
                                  <a:lnTo>
                                    <a:pt x="1796744" y="1854740"/>
                                  </a:lnTo>
                                  <a:lnTo>
                                    <a:pt x="1796322" y="1858962"/>
                                  </a:lnTo>
                                  <a:cubicBezTo>
                                    <a:pt x="1796322" y="1858466"/>
                                    <a:pt x="1796322" y="1857969"/>
                                    <a:pt x="1796819" y="1857969"/>
                                  </a:cubicBezTo>
                                  <a:cubicBezTo>
                                    <a:pt x="1796322" y="1859459"/>
                                    <a:pt x="1795825" y="1860950"/>
                                    <a:pt x="1794832" y="1862439"/>
                                  </a:cubicBezTo>
                                  <a:cubicBezTo>
                                    <a:pt x="1794832" y="1861943"/>
                                    <a:pt x="1794832" y="1861943"/>
                                    <a:pt x="1795328" y="1861943"/>
                                  </a:cubicBezTo>
                                  <a:lnTo>
                                    <a:pt x="1792575" y="1865154"/>
                                  </a:lnTo>
                                  <a:lnTo>
                                    <a:pt x="1792845" y="1864923"/>
                                  </a:lnTo>
                                  <a:cubicBezTo>
                                    <a:pt x="1792845" y="1864923"/>
                                    <a:pt x="1792348" y="1865420"/>
                                    <a:pt x="1792348" y="1865420"/>
                                  </a:cubicBezTo>
                                  <a:lnTo>
                                    <a:pt x="1792575" y="1865154"/>
                                  </a:lnTo>
                                  <a:lnTo>
                                    <a:pt x="1789368" y="1867903"/>
                                  </a:lnTo>
                                  <a:cubicBezTo>
                                    <a:pt x="1789368" y="1867903"/>
                                    <a:pt x="1789864" y="1867903"/>
                                    <a:pt x="1789864" y="1867407"/>
                                  </a:cubicBezTo>
                                  <a:lnTo>
                                    <a:pt x="1796620" y="1853499"/>
                                  </a:lnTo>
                                  <a:lnTo>
                                    <a:pt x="1796418" y="1851479"/>
                                  </a:lnTo>
                                  <a:lnTo>
                                    <a:pt x="1795690" y="1849842"/>
                                  </a:lnTo>
                                  <a:lnTo>
                                    <a:pt x="1794945" y="1848849"/>
                                  </a:lnTo>
                                  <a:lnTo>
                                    <a:pt x="1787402" y="1842877"/>
                                  </a:lnTo>
                                  <a:lnTo>
                                    <a:pt x="1785394" y="1842074"/>
                                  </a:lnTo>
                                  <a:cubicBezTo>
                                    <a:pt x="1785891" y="1842074"/>
                                    <a:pt x="1785891" y="1842074"/>
                                    <a:pt x="1786387" y="1842074"/>
                                  </a:cubicBezTo>
                                  <a:lnTo>
                                    <a:pt x="1787402" y="1842877"/>
                                  </a:lnTo>
                                  <a:lnTo>
                                    <a:pt x="1789651" y="1843776"/>
                                  </a:lnTo>
                                  <a:lnTo>
                                    <a:pt x="1789368" y="1843564"/>
                                  </a:lnTo>
                                  <a:cubicBezTo>
                                    <a:pt x="1789368" y="1843564"/>
                                    <a:pt x="1789864" y="1844061"/>
                                    <a:pt x="1790361" y="1844061"/>
                                  </a:cubicBezTo>
                                  <a:lnTo>
                                    <a:pt x="1789651" y="1843776"/>
                                  </a:lnTo>
                                  <a:lnTo>
                                    <a:pt x="1793059" y="1846332"/>
                                  </a:lnTo>
                                  <a:lnTo>
                                    <a:pt x="1792845" y="1846047"/>
                                  </a:lnTo>
                                  <a:cubicBezTo>
                                    <a:pt x="1792845" y="1846047"/>
                                    <a:pt x="1793341" y="1846545"/>
                                    <a:pt x="1793341" y="1846545"/>
                                  </a:cubicBezTo>
                                  <a:lnTo>
                                    <a:pt x="1793059" y="1846332"/>
                                  </a:lnTo>
                                  <a:lnTo>
                                    <a:pt x="1794945" y="1848849"/>
                                  </a:lnTo>
                                  <a:lnTo>
                                    <a:pt x="1795413" y="1849219"/>
                                  </a:lnTo>
                                  <a:lnTo>
                                    <a:pt x="1795328" y="1849028"/>
                                  </a:lnTo>
                                  <a:lnTo>
                                    <a:pt x="1795431" y="1849233"/>
                                  </a:lnTo>
                                  <a:lnTo>
                                    <a:pt x="1797786" y="1851098"/>
                                  </a:lnTo>
                                  <a:lnTo>
                                    <a:pt x="1798309" y="1850022"/>
                                  </a:lnTo>
                                  <a:cubicBezTo>
                                    <a:pt x="1797812" y="1847041"/>
                                    <a:pt x="1796819" y="1844061"/>
                                    <a:pt x="1794832" y="1841577"/>
                                  </a:cubicBezTo>
                                  <a:cubicBezTo>
                                    <a:pt x="1792845" y="1839094"/>
                                    <a:pt x="1789368" y="1835617"/>
                                    <a:pt x="1785891" y="1835120"/>
                                  </a:cubicBezTo>
                                  <a:cubicBezTo>
                                    <a:pt x="1781917" y="1834623"/>
                                    <a:pt x="1778937" y="1834126"/>
                                    <a:pt x="1774963" y="1835120"/>
                                  </a:cubicBezTo>
                                  <a:cubicBezTo>
                                    <a:pt x="1772976" y="1835617"/>
                                    <a:pt x="1770989" y="1836610"/>
                                    <a:pt x="1769002" y="1837604"/>
                                  </a:cubicBezTo>
                                  <a:cubicBezTo>
                                    <a:pt x="1762545" y="1841577"/>
                                    <a:pt x="1758075" y="1848531"/>
                                    <a:pt x="1758075" y="1856479"/>
                                  </a:cubicBezTo>
                                  <a:cubicBezTo>
                                    <a:pt x="1757577" y="1867903"/>
                                    <a:pt x="1765028" y="1877838"/>
                                    <a:pt x="1775459" y="1880818"/>
                                  </a:cubicBezTo>
                                  <a:close/>
                                  <a:moveTo>
                                    <a:pt x="37947" y="1886776"/>
                                  </a:moveTo>
                                  <a:cubicBezTo>
                                    <a:pt x="42914" y="1891246"/>
                                    <a:pt x="48875" y="1890750"/>
                                    <a:pt x="53842" y="1886776"/>
                                  </a:cubicBezTo>
                                  <a:cubicBezTo>
                                    <a:pt x="55829" y="1885286"/>
                                    <a:pt x="57816" y="1883299"/>
                                    <a:pt x="59803" y="1881809"/>
                                  </a:cubicBezTo>
                                  <a:cubicBezTo>
                                    <a:pt x="64770" y="1877835"/>
                                    <a:pt x="64273" y="1868894"/>
                                    <a:pt x="59803" y="1864921"/>
                                  </a:cubicBezTo>
                                  <a:cubicBezTo>
                                    <a:pt x="55332" y="1860947"/>
                                    <a:pt x="46888" y="1859457"/>
                                    <a:pt x="42914" y="1864921"/>
                                  </a:cubicBezTo>
                                  <a:cubicBezTo>
                                    <a:pt x="41424" y="1866907"/>
                                    <a:pt x="39437" y="1868894"/>
                                    <a:pt x="37947" y="1870881"/>
                                  </a:cubicBezTo>
                                  <a:cubicBezTo>
                                    <a:pt x="33973" y="1875351"/>
                                    <a:pt x="32980" y="1882305"/>
                                    <a:pt x="37947" y="1886776"/>
                                  </a:cubicBezTo>
                                  <a:close/>
                                  <a:moveTo>
                                    <a:pt x="6430009" y="1887018"/>
                                  </a:moveTo>
                                  <a:cubicBezTo>
                                    <a:pt x="6439944" y="1889998"/>
                                    <a:pt x="6452362" y="1883541"/>
                                    <a:pt x="6454845" y="1873110"/>
                                  </a:cubicBezTo>
                                  <a:cubicBezTo>
                                    <a:pt x="6455839" y="1868143"/>
                                    <a:pt x="6455839" y="1862182"/>
                                    <a:pt x="6452859" y="1857711"/>
                                  </a:cubicBezTo>
                                  <a:lnTo>
                                    <a:pt x="6452336" y="1857298"/>
                                  </a:lnTo>
                                  <a:lnTo>
                                    <a:pt x="6451582" y="1858850"/>
                                  </a:lnTo>
                                  <a:lnTo>
                                    <a:pt x="6451865" y="1859698"/>
                                  </a:lnTo>
                                  <a:lnTo>
                                    <a:pt x="6451533" y="1858951"/>
                                  </a:lnTo>
                                  <a:lnTo>
                                    <a:pt x="6451451" y="1859120"/>
                                  </a:lnTo>
                                  <a:lnTo>
                                    <a:pt x="6451865" y="1863672"/>
                                  </a:lnTo>
                                  <a:lnTo>
                                    <a:pt x="6451368" y="1860197"/>
                                  </a:lnTo>
                                  <a:lnTo>
                                    <a:pt x="6451368" y="1861685"/>
                                  </a:lnTo>
                                  <a:lnTo>
                                    <a:pt x="6451294" y="1860940"/>
                                  </a:lnTo>
                                  <a:lnTo>
                                    <a:pt x="6450871" y="1865162"/>
                                  </a:lnTo>
                                  <a:cubicBezTo>
                                    <a:pt x="6450871" y="1864665"/>
                                    <a:pt x="6450871" y="1864169"/>
                                    <a:pt x="6451368" y="1864169"/>
                                  </a:cubicBezTo>
                                  <a:cubicBezTo>
                                    <a:pt x="6450871" y="1865659"/>
                                    <a:pt x="6450375" y="1867149"/>
                                    <a:pt x="6449382" y="1868639"/>
                                  </a:cubicBezTo>
                                  <a:cubicBezTo>
                                    <a:pt x="6449382" y="1868143"/>
                                    <a:pt x="6449382" y="1868143"/>
                                    <a:pt x="6449878" y="1868143"/>
                                  </a:cubicBezTo>
                                  <a:lnTo>
                                    <a:pt x="6447126" y="1871354"/>
                                  </a:lnTo>
                                  <a:lnTo>
                                    <a:pt x="6447395" y="1871123"/>
                                  </a:lnTo>
                                  <a:cubicBezTo>
                                    <a:pt x="6447395" y="1871123"/>
                                    <a:pt x="6446898" y="1871620"/>
                                    <a:pt x="6446898" y="1871620"/>
                                  </a:cubicBezTo>
                                  <a:lnTo>
                                    <a:pt x="6447126" y="1871354"/>
                                  </a:lnTo>
                                  <a:lnTo>
                                    <a:pt x="6443918" y="1874103"/>
                                  </a:lnTo>
                                  <a:cubicBezTo>
                                    <a:pt x="6443918" y="1874103"/>
                                    <a:pt x="6444414" y="1874103"/>
                                    <a:pt x="6444414" y="1873606"/>
                                  </a:cubicBezTo>
                                  <a:lnTo>
                                    <a:pt x="6451170" y="1859699"/>
                                  </a:lnTo>
                                  <a:lnTo>
                                    <a:pt x="6450967" y="1857679"/>
                                  </a:lnTo>
                                  <a:lnTo>
                                    <a:pt x="6450240" y="1856042"/>
                                  </a:lnTo>
                                  <a:lnTo>
                                    <a:pt x="6449495" y="1855049"/>
                                  </a:lnTo>
                                  <a:lnTo>
                                    <a:pt x="6441952" y="1849077"/>
                                  </a:lnTo>
                                  <a:lnTo>
                                    <a:pt x="6439944" y="1848274"/>
                                  </a:lnTo>
                                  <a:cubicBezTo>
                                    <a:pt x="6440440" y="1848274"/>
                                    <a:pt x="6440440" y="1848274"/>
                                    <a:pt x="6440937" y="1848274"/>
                                  </a:cubicBezTo>
                                  <a:lnTo>
                                    <a:pt x="6441952" y="1849077"/>
                                  </a:lnTo>
                                  <a:lnTo>
                                    <a:pt x="6444201" y="1849977"/>
                                  </a:lnTo>
                                  <a:lnTo>
                                    <a:pt x="6443918" y="1849764"/>
                                  </a:lnTo>
                                  <a:cubicBezTo>
                                    <a:pt x="6443918" y="1849764"/>
                                    <a:pt x="6444414" y="1850261"/>
                                    <a:pt x="6444911" y="1850261"/>
                                  </a:cubicBezTo>
                                  <a:lnTo>
                                    <a:pt x="6444201" y="1849977"/>
                                  </a:lnTo>
                                  <a:lnTo>
                                    <a:pt x="6447608" y="1852533"/>
                                  </a:lnTo>
                                  <a:lnTo>
                                    <a:pt x="6447395" y="1852248"/>
                                  </a:lnTo>
                                  <a:cubicBezTo>
                                    <a:pt x="6447395" y="1852248"/>
                                    <a:pt x="6447891" y="1852745"/>
                                    <a:pt x="6447891" y="1852745"/>
                                  </a:cubicBezTo>
                                  <a:lnTo>
                                    <a:pt x="6447608" y="1852533"/>
                                  </a:lnTo>
                                  <a:lnTo>
                                    <a:pt x="6449495" y="1855049"/>
                                  </a:lnTo>
                                  <a:lnTo>
                                    <a:pt x="6449963" y="1855419"/>
                                  </a:lnTo>
                                  <a:lnTo>
                                    <a:pt x="6449878" y="1855228"/>
                                  </a:lnTo>
                                  <a:lnTo>
                                    <a:pt x="6449981" y="1855433"/>
                                  </a:lnTo>
                                  <a:lnTo>
                                    <a:pt x="6452336" y="1857298"/>
                                  </a:lnTo>
                                  <a:lnTo>
                                    <a:pt x="6452859" y="1856222"/>
                                  </a:lnTo>
                                  <a:cubicBezTo>
                                    <a:pt x="6452362" y="1853241"/>
                                    <a:pt x="6451368" y="1850261"/>
                                    <a:pt x="6449382" y="1847777"/>
                                  </a:cubicBezTo>
                                  <a:cubicBezTo>
                                    <a:pt x="6447395" y="1845294"/>
                                    <a:pt x="6443918" y="1841817"/>
                                    <a:pt x="6440440" y="1841320"/>
                                  </a:cubicBezTo>
                                  <a:cubicBezTo>
                                    <a:pt x="6436467" y="1840823"/>
                                    <a:pt x="6433486" y="1840327"/>
                                    <a:pt x="6429513" y="1841320"/>
                                  </a:cubicBezTo>
                                  <a:cubicBezTo>
                                    <a:pt x="6427526" y="1841817"/>
                                    <a:pt x="6425539" y="1842810"/>
                                    <a:pt x="6423552" y="1843804"/>
                                  </a:cubicBezTo>
                                  <a:cubicBezTo>
                                    <a:pt x="6417094" y="1847777"/>
                                    <a:pt x="6412624" y="1854732"/>
                                    <a:pt x="6412624" y="1862679"/>
                                  </a:cubicBezTo>
                                  <a:cubicBezTo>
                                    <a:pt x="6412127" y="1874103"/>
                                    <a:pt x="6419578" y="1884038"/>
                                    <a:pt x="6430009" y="1887018"/>
                                  </a:cubicBezTo>
                                  <a:close/>
                                  <a:moveTo>
                                    <a:pt x="4692493" y="1892976"/>
                                  </a:moveTo>
                                  <a:cubicBezTo>
                                    <a:pt x="4697460" y="1897447"/>
                                    <a:pt x="4703421" y="1896950"/>
                                    <a:pt x="4708387" y="1892976"/>
                                  </a:cubicBezTo>
                                  <a:cubicBezTo>
                                    <a:pt x="4710375" y="1891486"/>
                                    <a:pt x="4712361" y="1889499"/>
                                    <a:pt x="4714348" y="1888009"/>
                                  </a:cubicBezTo>
                                  <a:cubicBezTo>
                                    <a:pt x="4719316" y="1884035"/>
                                    <a:pt x="4718818" y="1875094"/>
                                    <a:pt x="4714348" y="1871121"/>
                                  </a:cubicBezTo>
                                  <a:cubicBezTo>
                                    <a:pt x="4709878" y="1867147"/>
                                    <a:pt x="4701434" y="1865657"/>
                                    <a:pt x="4697460" y="1871121"/>
                                  </a:cubicBezTo>
                                  <a:cubicBezTo>
                                    <a:pt x="4695970" y="1873107"/>
                                    <a:pt x="4693983" y="1875094"/>
                                    <a:pt x="4692493" y="1877081"/>
                                  </a:cubicBezTo>
                                  <a:cubicBezTo>
                                    <a:pt x="4688519" y="1881551"/>
                                    <a:pt x="4687526" y="1888505"/>
                                    <a:pt x="4692493" y="1892976"/>
                                  </a:cubicBezTo>
                                  <a:close/>
                                  <a:moveTo>
                                    <a:pt x="3945430" y="1907382"/>
                                  </a:moveTo>
                                  <a:cubicBezTo>
                                    <a:pt x="3950894" y="1907382"/>
                                    <a:pt x="3957351" y="1904898"/>
                                    <a:pt x="3961325" y="1900924"/>
                                  </a:cubicBezTo>
                                  <a:cubicBezTo>
                                    <a:pt x="3965299" y="1896454"/>
                                    <a:pt x="3968279" y="1890989"/>
                                    <a:pt x="3967783" y="1885028"/>
                                  </a:cubicBezTo>
                                  <a:cubicBezTo>
                                    <a:pt x="3967783" y="1879068"/>
                                    <a:pt x="3966293" y="1872611"/>
                                    <a:pt x="3961325" y="1869134"/>
                                  </a:cubicBezTo>
                                  <a:cubicBezTo>
                                    <a:pt x="3957351" y="1866153"/>
                                    <a:pt x="3953874" y="1862180"/>
                                    <a:pt x="3948410" y="1861187"/>
                                  </a:cubicBezTo>
                                  <a:cubicBezTo>
                                    <a:pt x="3943940" y="1860193"/>
                                    <a:pt x="3939470" y="1860690"/>
                                    <a:pt x="3934999" y="1861187"/>
                                  </a:cubicBezTo>
                                  <a:cubicBezTo>
                                    <a:pt x="3929039" y="1862180"/>
                                    <a:pt x="3922581" y="1868638"/>
                                    <a:pt x="3921588" y="1874598"/>
                                  </a:cubicBezTo>
                                  <a:cubicBezTo>
                                    <a:pt x="3921091" y="1879068"/>
                                    <a:pt x="3920098" y="1883539"/>
                                    <a:pt x="3921588" y="1888009"/>
                                  </a:cubicBezTo>
                                  <a:cubicBezTo>
                                    <a:pt x="3923078" y="1892977"/>
                                    <a:pt x="3926555" y="1896454"/>
                                    <a:pt x="3929535" y="1900924"/>
                                  </a:cubicBezTo>
                                  <a:cubicBezTo>
                                    <a:pt x="3933012" y="1904898"/>
                                    <a:pt x="3940463" y="1907382"/>
                                    <a:pt x="3945430" y="1907382"/>
                                  </a:cubicBezTo>
                                  <a:close/>
                                  <a:moveTo>
                                    <a:pt x="4388823" y="1908419"/>
                                  </a:moveTo>
                                  <a:lnTo>
                                    <a:pt x="4388758" y="1907961"/>
                                  </a:lnTo>
                                  <a:lnTo>
                                    <a:pt x="4388635" y="1907666"/>
                                  </a:lnTo>
                                  <a:lnTo>
                                    <a:pt x="4388822" y="1908416"/>
                                  </a:lnTo>
                                  <a:close/>
                                  <a:moveTo>
                                    <a:pt x="3288477" y="1909493"/>
                                  </a:moveTo>
                                  <a:cubicBezTo>
                                    <a:pt x="3291892" y="1910486"/>
                                    <a:pt x="3295492" y="1910610"/>
                                    <a:pt x="3298722" y="1909368"/>
                                  </a:cubicBezTo>
                                  <a:cubicBezTo>
                                    <a:pt x="3300211" y="1908872"/>
                                    <a:pt x="3302197" y="1908375"/>
                                    <a:pt x="3303688" y="1907381"/>
                                  </a:cubicBezTo>
                                  <a:cubicBezTo>
                                    <a:pt x="3311137" y="1904898"/>
                                    <a:pt x="3317593" y="1898441"/>
                                    <a:pt x="3317098" y="1889996"/>
                                  </a:cubicBezTo>
                                  <a:cubicBezTo>
                                    <a:pt x="3317098" y="1887016"/>
                                    <a:pt x="3316105" y="1883539"/>
                                    <a:pt x="3314614" y="1881055"/>
                                  </a:cubicBezTo>
                                  <a:cubicBezTo>
                                    <a:pt x="3312130" y="1876584"/>
                                    <a:pt x="3308158" y="1874101"/>
                                    <a:pt x="3303688" y="1872611"/>
                                  </a:cubicBezTo>
                                  <a:cubicBezTo>
                                    <a:pt x="3302197" y="1872114"/>
                                    <a:pt x="3300211" y="1871617"/>
                                    <a:pt x="3298722" y="1870624"/>
                                  </a:cubicBezTo>
                                  <a:cubicBezTo>
                                    <a:pt x="3292263" y="1868140"/>
                                    <a:pt x="3283820" y="1871121"/>
                                    <a:pt x="3279350" y="1875591"/>
                                  </a:cubicBezTo>
                                  <a:cubicBezTo>
                                    <a:pt x="3275873" y="1879565"/>
                                    <a:pt x="3273390" y="1884532"/>
                                    <a:pt x="3273390" y="1889996"/>
                                  </a:cubicBezTo>
                                  <a:cubicBezTo>
                                    <a:pt x="3273390" y="1894964"/>
                                    <a:pt x="3275377" y="1900428"/>
                                    <a:pt x="3279350" y="1904401"/>
                                  </a:cubicBezTo>
                                  <a:cubicBezTo>
                                    <a:pt x="3281833" y="1906637"/>
                                    <a:pt x="3285060" y="1908499"/>
                                    <a:pt x="3288477" y="1909493"/>
                                  </a:cubicBezTo>
                                  <a:close/>
                                  <a:moveTo>
                                    <a:pt x="4390465" y="1912057"/>
                                  </a:moveTo>
                                  <a:lnTo>
                                    <a:pt x="4390171" y="1911352"/>
                                  </a:lnTo>
                                  <a:lnTo>
                                    <a:pt x="4389829" y="1910935"/>
                                  </a:lnTo>
                                  <a:lnTo>
                                    <a:pt x="4390293" y="1911863"/>
                                  </a:lnTo>
                                  <a:close/>
                                  <a:moveTo>
                                    <a:pt x="4394358" y="1916470"/>
                                  </a:moveTo>
                                  <a:lnTo>
                                    <a:pt x="4394121" y="1916180"/>
                                  </a:lnTo>
                                  <a:lnTo>
                                    <a:pt x="4394058" y="1916129"/>
                                  </a:lnTo>
                                  <a:close/>
                                  <a:moveTo>
                                    <a:pt x="1388522" y="1917572"/>
                                  </a:moveTo>
                                  <a:cubicBezTo>
                                    <a:pt x="1394979" y="1920553"/>
                                    <a:pt x="1401933" y="1920056"/>
                                    <a:pt x="1408391" y="1917076"/>
                                  </a:cubicBezTo>
                                  <a:lnTo>
                                    <a:pt x="1409715" y="1916487"/>
                                  </a:lnTo>
                                  <a:lnTo>
                                    <a:pt x="1408887" y="1916579"/>
                                  </a:lnTo>
                                  <a:cubicBezTo>
                                    <a:pt x="1410377" y="1916082"/>
                                    <a:pt x="1411370" y="1915585"/>
                                    <a:pt x="1412861" y="1915089"/>
                                  </a:cubicBezTo>
                                  <a:lnTo>
                                    <a:pt x="1409715" y="1916487"/>
                                  </a:lnTo>
                                  <a:lnTo>
                                    <a:pt x="1413357" y="1916082"/>
                                  </a:lnTo>
                                  <a:cubicBezTo>
                                    <a:pt x="1414847" y="1915585"/>
                                    <a:pt x="1415841" y="1915089"/>
                                    <a:pt x="1417331" y="1914592"/>
                                  </a:cubicBezTo>
                                  <a:cubicBezTo>
                                    <a:pt x="1419318" y="1913598"/>
                                    <a:pt x="1420808" y="1912108"/>
                                    <a:pt x="1421801" y="1910618"/>
                                  </a:cubicBezTo>
                                  <a:cubicBezTo>
                                    <a:pt x="1423788" y="1907638"/>
                                    <a:pt x="1425278" y="1904161"/>
                                    <a:pt x="1425278" y="1900684"/>
                                  </a:cubicBezTo>
                                  <a:cubicBezTo>
                                    <a:pt x="1425278" y="1897703"/>
                                    <a:pt x="1424285" y="1895220"/>
                                    <a:pt x="1423291" y="1892239"/>
                                  </a:cubicBezTo>
                                  <a:cubicBezTo>
                                    <a:pt x="1421801" y="1889259"/>
                                    <a:pt x="1417331" y="1885285"/>
                                    <a:pt x="1413357" y="1884788"/>
                                  </a:cubicBezTo>
                                  <a:lnTo>
                                    <a:pt x="1409715" y="1884384"/>
                                  </a:lnTo>
                                  <a:lnTo>
                                    <a:pt x="1412861" y="1885782"/>
                                  </a:lnTo>
                                  <a:cubicBezTo>
                                    <a:pt x="1411370" y="1885285"/>
                                    <a:pt x="1410377" y="1884788"/>
                                    <a:pt x="1408887" y="1884292"/>
                                  </a:cubicBezTo>
                                  <a:lnTo>
                                    <a:pt x="1409715" y="1884384"/>
                                  </a:lnTo>
                                  <a:lnTo>
                                    <a:pt x="1408391" y="1883795"/>
                                  </a:lnTo>
                                  <a:cubicBezTo>
                                    <a:pt x="1401933" y="1880814"/>
                                    <a:pt x="1394979" y="1879821"/>
                                    <a:pt x="1388522" y="1883795"/>
                                  </a:cubicBezTo>
                                  <a:cubicBezTo>
                                    <a:pt x="1382562" y="1887272"/>
                                    <a:pt x="1378588" y="1893729"/>
                                    <a:pt x="1378588" y="1900684"/>
                                  </a:cubicBezTo>
                                  <a:cubicBezTo>
                                    <a:pt x="1378588" y="1907638"/>
                                    <a:pt x="1382562" y="1914095"/>
                                    <a:pt x="1388522" y="1917572"/>
                                  </a:cubicBezTo>
                                  <a:close/>
                                  <a:moveTo>
                                    <a:pt x="6043066" y="1923772"/>
                                  </a:moveTo>
                                  <a:cubicBezTo>
                                    <a:pt x="6049523" y="1926752"/>
                                    <a:pt x="6056477" y="1926256"/>
                                    <a:pt x="6062935" y="1923275"/>
                                  </a:cubicBezTo>
                                  <a:lnTo>
                                    <a:pt x="6064260" y="1922687"/>
                                  </a:lnTo>
                                  <a:lnTo>
                                    <a:pt x="6063432" y="1922779"/>
                                  </a:lnTo>
                                  <a:cubicBezTo>
                                    <a:pt x="6064922" y="1922281"/>
                                    <a:pt x="6065915" y="1921785"/>
                                    <a:pt x="6067406" y="1921288"/>
                                  </a:cubicBezTo>
                                  <a:lnTo>
                                    <a:pt x="6064260" y="1922687"/>
                                  </a:lnTo>
                                  <a:lnTo>
                                    <a:pt x="6067902" y="1922281"/>
                                  </a:lnTo>
                                  <a:cubicBezTo>
                                    <a:pt x="6069392" y="1921785"/>
                                    <a:pt x="6070386" y="1921288"/>
                                    <a:pt x="6071876" y="1920792"/>
                                  </a:cubicBezTo>
                                  <a:cubicBezTo>
                                    <a:pt x="6073863" y="1919798"/>
                                    <a:pt x="6075353" y="1918307"/>
                                    <a:pt x="6076346" y="1916817"/>
                                  </a:cubicBezTo>
                                  <a:cubicBezTo>
                                    <a:pt x="6078333" y="1913837"/>
                                    <a:pt x="6079823" y="1910360"/>
                                    <a:pt x="6079823" y="1906883"/>
                                  </a:cubicBezTo>
                                  <a:cubicBezTo>
                                    <a:pt x="6079823" y="1903903"/>
                                    <a:pt x="6078830" y="1901419"/>
                                    <a:pt x="6077837" y="1898438"/>
                                  </a:cubicBezTo>
                                  <a:cubicBezTo>
                                    <a:pt x="6076346" y="1895458"/>
                                    <a:pt x="6071876" y="1891484"/>
                                    <a:pt x="6067902" y="1890987"/>
                                  </a:cubicBezTo>
                                  <a:lnTo>
                                    <a:pt x="6064259" y="1890583"/>
                                  </a:lnTo>
                                  <a:lnTo>
                                    <a:pt x="6067406" y="1891981"/>
                                  </a:lnTo>
                                  <a:cubicBezTo>
                                    <a:pt x="6065915" y="1891484"/>
                                    <a:pt x="6064922" y="1890987"/>
                                    <a:pt x="6063432" y="1890491"/>
                                  </a:cubicBezTo>
                                  <a:lnTo>
                                    <a:pt x="6064259" y="1890583"/>
                                  </a:lnTo>
                                  <a:lnTo>
                                    <a:pt x="6062935" y="1889994"/>
                                  </a:lnTo>
                                  <a:cubicBezTo>
                                    <a:pt x="6056477" y="1887014"/>
                                    <a:pt x="6049523" y="1886021"/>
                                    <a:pt x="6043066" y="1889994"/>
                                  </a:cubicBezTo>
                                  <a:cubicBezTo>
                                    <a:pt x="6037106" y="1893471"/>
                                    <a:pt x="6033132" y="1899929"/>
                                    <a:pt x="6033132" y="1906883"/>
                                  </a:cubicBezTo>
                                  <a:cubicBezTo>
                                    <a:pt x="6033132" y="1913837"/>
                                    <a:pt x="6037106" y="1920294"/>
                                    <a:pt x="6043066" y="1923772"/>
                                  </a:cubicBezTo>
                                  <a:close/>
                                  <a:moveTo>
                                    <a:pt x="3503856" y="1926257"/>
                                  </a:moveTo>
                                  <a:cubicBezTo>
                                    <a:pt x="3508826" y="1926257"/>
                                    <a:pt x="3513796" y="1924270"/>
                                    <a:pt x="3517770" y="1920296"/>
                                  </a:cubicBezTo>
                                  <a:cubicBezTo>
                                    <a:pt x="3521246" y="1916819"/>
                                    <a:pt x="3523733" y="1911355"/>
                                    <a:pt x="3523733" y="1906388"/>
                                  </a:cubicBezTo>
                                  <a:cubicBezTo>
                                    <a:pt x="3523235" y="1899931"/>
                                    <a:pt x="3519755" y="1891983"/>
                                    <a:pt x="3513796" y="1889499"/>
                                  </a:cubicBezTo>
                                  <a:cubicBezTo>
                                    <a:pt x="3510320" y="1888009"/>
                                    <a:pt x="3506840" y="1886022"/>
                                    <a:pt x="3502863" y="1885029"/>
                                  </a:cubicBezTo>
                                  <a:cubicBezTo>
                                    <a:pt x="3496900" y="1884035"/>
                                    <a:pt x="3490941" y="1885029"/>
                                    <a:pt x="3486964" y="1889499"/>
                                  </a:cubicBezTo>
                                  <a:cubicBezTo>
                                    <a:pt x="3482496" y="1893970"/>
                                    <a:pt x="3481499" y="1899434"/>
                                    <a:pt x="3482496" y="1905395"/>
                                  </a:cubicBezTo>
                                  <a:cubicBezTo>
                                    <a:pt x="3483484" y="1909368"/>
                                    <a:pt x="3485472" y="1912845"/>
                                    <a:pt x="3486964" y="1916323"/>
                                  </a:cubicBezTo>
                                  <a:cubicBezTo>
                                    <a:pt x="3489446" y="1922283"/>
                                    <a:pt x="3497398" y="1926257"/>
                                    <a:pt x="3503856" y="1926257"/>
                                  </a:cubicBezTo>
                                  <a:close/>
                                  <a:moveTo>
                                    <a:pt x="2599348" y="1926753"/>
                                  </a:moveTo>
                                  <a:cubicBezTo>
                                    <a:pt x="2609282" y="1929236"/>
                                    <a:pt x="2619714" y="1921786"/>
                                    <a:pt x="2619714" y="1911354"/>
                                  </a:cubicBezTo>
                                  <a:cubicBezTo>
                                    <a:pt x="2619714" y="1907381"/>
                                    <a:pt x="2617728" y="1902911"/>
                                    <a:pt x="2615243" y="1899930"/>
                                  </a:cubicBezTo>
                                  <a:cubicBezTo>
                                    <a:pt x="2610773" y="1895957"/>
                                    <a:pt x="2605307" y="1894963"/>
                                    <a:pt x="2599348" y="1895957"/>
                                  </a:cubicBezTo>
                                  <a:cubicBezTo>
                                    <a:pt x="2597858" y="1896453"/>
                                    <a:pt x="2595871" y="1896950"/>
                                    <a:pt x="2594380" y="1896950"/>
                                  </a:cubicBezTo>
                                  <a:cubicBezTo>
                                    <a:pt x="2588422" y="1898441"/>
                                    <a:pt x="2582957" y="1904898"/>
                                    <a:pt x="2583454" y="1911354"/>
                                  </a:cubicBezTo>
                                  <a:cubicBezTo>
                                    <a:pt x="2583950" y="1917812"/>
                                    <a:pt x="2587924" y="1924270"/>
                                    <a:pt x="2594380" y="1925760"/>
                                  </a:cubicBezTo>
                                  <a:cubicBezTo>
                                    <a:pt x="2595871" y="1926256"/>
                                    <a:pt x="2597858" y="1926753"/>
                                    <a:pt x="2599348" y="1926753"/>
                                  </a:cubicBezTo>
                                  <a:close/>
                                  <a:moveTo>
                                    <a:pt x="357832" y="1929494"/>
                                  </a:moveTo>
                                  <a:lnTo>
                                    <a:pt x="358825" y="1927011"/>
                                  </a:lnTo>
                                  <a:cubicBezTo>
                                    <a:pt x="358329" y="1927508"/>
                                    <a:pt x="358329" y="1928004"/>
                                    <a:pt x="357832" y="1928501"/>
                                  </a:cubicBezTo>
                                  <a:close/>
                                  <a:moveTo>
                                    <a:pt x="1149991" y="1931667"/>
                                  </a:moveTo>
                                  <a:cubicBezTo>
                                    <a:pt x="1153452" y="1930766"/>
                                    <a:pt x="1156557" y="1928500"/>
                                    <a:pt x="1158543" y="1924526"/>
                                  </a:cubicBezTo>
                                  <a:cubicBezTo>
                                    <a:pt x="1163014" y="1916082"/>
                                    <a:pt x="1166988" y="1907637"/>
                                    <a:pt x="1171458" y="1898697"/>
                                  </a:cubicBezTo>
                                  <a:cubicBezTo>
                                    <a:pt x="1176425" y="1888762"/>
                                    <a:pt x="1173445" y="1876841"/>
                                    <a:pt x="1162517" y="1872370"/>
                                  </a:cubicBezTo>
                                  <a:cubicBezTo>
                                    <a:pt x="1153080" y="1868397"/>
                                    <a:pt x="1141655" y="1873861"/>
                                    <a:pt x="1138178" y="1884292"/>
                                  </a:cubicBezTo>
                                  <a:cubicBezTo>
                                    <a:pt x="1135198" y="1893729"/>
                                    <a:pt x="1132714" y="1902670"/>
                                    <a:pt x="1129734" y="1912108"/>
                                  </a:cubicBezTo>
                                  <a:cubicBezTo>
                                    <a:pt x="1126009" y="1924774"/>
                                    <a:pt x="1139606" y="1934367"/>
                                    <a:pt x="1149991" y="1931667"/>
                                  </a:cubicBezTo>
                                  <a:close/>
                                  <a:moveTo>
                                    <a:pt x="356839" y="1931978"/>
                                  </a:moveTo>
                                  <a:lnTo>
                                    <a:pt x="357832" y="1930928"/>
                                  </a:lnTo>
                                  <a:lnTo>
                                    <a:pt x="357832" y="1929494"/>
                                  </a:lnTo>
                                  <a:close/>
                                  <a:moveTo>
                                    <a:pt x="5012379" y="1935694"/>
                                  </a:moveTo>
                                  <a:lnTo>
                                    <a:pt x="5013372" y="1933211"/>
                                  </a:lnTo>
                                  <a:cubicBezTo>
                                    <a:pt x="5012875" y="1933708"/>
                                    <a:pt x="5012875" y="1934205"/>
                                    <a:pt x="5012379" y="1934702"/>
                                  </a:cubicBezTo>
                                  <a:close/>
                                  <a:moveTo>
                                    <a:pt x="3121402" y="1936191"/>
                                  </a:moveTo>
                                  <a:cubicBezTo>
                                    <a:pt x="3125872" y="1937681"/>
                                    <a:pt x="3131834" y="1936688"/>
                                    <a:pt x="3136304" y="1934204"/>
                                  </a:cubicBezTo>
                                  <a:cubicBezTo>
                                    <a:pt x="3144745" y="1927746"/>
                                    <a:pt x="3147231" y="1917315"/>
                                    <a:pt x="3142762" y="1907878"/>
                                  </a:cubicBezTo>
                                  <a:cubicBezTo>
                                    <a:pt x="3141769" y="1905891"/>
                                    <a:pt x="3140773" y="1903407"/>
                                    <a:pt x="3139779" y="1901420"/>
                                  </a:cubicBezTo>
                                  <a:cubicBezTo>
                                    <a:pt x="3137298" y="1896950"/>
                                    <a:pt x="3133819" y="1894466"/>
                                    <a:pt x="3129847" y="1891486"/>
                                  </a:cubicBezTo>
                                  <a:cubicBezTo>
                                    <a:pt x="3124880" y="1888009"/>
                                    <a:pt x="3117429" y="1888505"/>
                                    <a:pt x="3112460" y="1891486"/>
                                  </a:cubicBezTo>
                                  <a:cubicBezTo>
                                    <a:pt x="3106998" y="1894466"/>
                                    <a:pt x="3104014" y="1900427"/>
                                    <a:pt x="3104014" y="1906387"/>
                                  </a:cubicBezTo>
                                  <a:cubicBezTo>
                                    <a:pt x="3104014" y="1911355"/>
                                    <a:pt x="3104512" y="1915825"/>
                                    <a:pt x="3106998" y="1920792"/>
                                  </a:cubicBezTo>
                                  <a:cubicBezTo>
                                    <a:pt x="3107991" y="1922779"/>
                                    <a:pt x="3108984" y="1924766"/>
                                    <a:pt x="3109976" y="1927250"/>
                                  </a:cubicBezTo>
                                  <a:cubicBezTo>
                                    <a:pt x="3111962" y="1931224"/>
                                    <a:pt x="3116932" y="1934701"/>
                                    <a:pt x="3121402" y="1936191"/>
                                  </a:cubicBezTo>
                                  <a:close/>
                                  <a:moveTo>
                                    <a:pt x="864983" y="1936944"/>
                                  </a:moveTo>
                                  <a:cubicBezTo>
                                    <a:pt x="888329" y="1935951"/>
                                    <a:pt x="911179" y="1931977"/>
                                    <a:pt x="933034" y="1923035"/>
                                  </a:cubicBezTo>
                                  <a:cubicBezTo>
                                    <a:pt x="948929" y="1917075"/>
                                    <a:pt x="941975" y="1891742"/>
                                    <a:pt x="926080" y="1897206"/>
                                  </a:cubicBezTo>
                                  <a:cubicBezTo>
                                    <a:pt x="906211" y="1904657"/>
                                    <a:pt x="886342" y="1908134"/>
                                    <a:pt x="864983" y="1908631"/>
                                  </a:cubicBezTo>
                                  <a:cubicBezTo>
                                    <a:pt x="847101" y="1909624"/>
                                    <a:pt x="847101" y="1937938"/>
                                    <a:pt x="864983" y="1936944"/>
                                  </a:cubicBezTo>
                                  <a:close/>
                                  <a:moveTo>
                                    <a:pt x="5804534" y="1937866"/>
                                  </a:moveTo>
                                  <a:cubicBezTo>
                                    <a:pt x="5807995" y="1936966"/>
                                    <a:pt x="5811100" y="1934700"/>
                                    <a:pt x="5813087" y="1930725"/>
                                  </a:cubicBezTo>
                                  <a:cubicBezTo>
                                    <a:pt x="5817557" y="1922281"/>
                                    <a:pt x="5821531" y="1913837"/>
                                    <a:pt x="5826001" y="1904896"/>
                                  </a:cubicBezTo>
                                  <a:cubicBezTo>
                                    <a:pt x="5830969" y="1894962"/>
                                    <a:pt x="5827988" y="1883041"/>
                                    <a:pt x="5817060" y="1878570"/>
                                  </a:cubicBezTo>
                                  <a:cubicBezTo>
                                    <a:pt x="5807623" y="1874596"/>
                                    <a:pt x="5796198" y="1880060"/>
                                    <a:pt x="5792721" y="1890492"/>
                                  </a:cubicBezTo>
                                  <a:cubicBezTo>
                                    <a:pt x="5789740" y="1899929"/>
                                    <a:pt x="5787257" y="1908870"/>
                                    <a:pt x="5784277" y="1918307"/>
                                  </a:cubicBezTo>
                                  <a:cubicBezTo>
                                    <a:pt x="5780552" y="1930974"/>
                                    <a:pt x="5794149" y="1940567"/>
                                    <a:pt x="5804534" y="1937866"/>
                                  </a:cubicBezTo>
                                  <a:close/>
                                  <a:moveTo>
                                    <a:pt x="4412975" y="1938107"/>
                                  </a:moveTo>
                                  <a:cubicBezTo>
                                    <a:pt x="4424045" y="1939617"/>
                                    <a:pt x="4434108" y="1934081"/>
                                    <a:pt x="4440146" y="1925024"/>
                                  </a:cubicBezTo>
                                  <a:cubicBezTo>
                                    <a:pt x="4443669" y="1919489"/>
                                    <a:pt x="4445178" y="1912445"/>
                                    <a:pt x="4444675" y="1905904"/>
                                  </a:cubicBezTo>
                                  <a:cubicBezTo>
                                    <a:pt x="4444171" y="1897853"/>
                                    <a:pt x="4442159" y="1890808"/>
                                    <a:pt x="4436121" y="1884771"/>
                                  </a:cubicBezTo>
                                  <a:cubicBezTo>
                                    <a:pt x="4434108" y="1882758"/>
                                    <a:pt x="4431090" y="1880243"/>
                                    <a:pt x="4428573" y="1878733"/>
                                  </a:cubicBezTo>
                                  <a:cubicBezTo>
                                    <a:pt x="4421529" y="1874205"/>
                                    <a:pt x="4413479" y="1871688"/>
                                    <a:pt x="4405427" y="1871185"/>
                                  </a:cubicBezTo>
                                  <a:cubicBezTo>
                                    <a:pt x="4395364" y="1870682"/>
                                    <a:pt x="4384294" y="1878733"/>
                                    <a:pt x="4382282" y="1888795"/>
                                  </a:cubicBezTo>
                                  <a:cubicBezTo>
                                    <a:pt x="4381527" y="1894079"/>
                                    <a:pt x="4382030" y="1899740"/>
                                    <a:pt x="4383980" y="1904708"/>
                                  </a:cubicBezTo>
                                  <a:lnTo>
                                    <a:pt x="4389443" y="1910899"/>
                                  </a:lnTo>
                                  <a:lnTo>
                                    <a:pt x="4388822" y="1908416"/>
                                  </a:lnTo>
                                  <a:lnTo>
                                    <a:pt x="4388320" y="1906910"/>
                                  </a:lnTo>
                                  <a:lnTo>
                                    <a:pt x="4388635" y="1907666"/>
                                  </a:lnTo>
                                  <a:lnTo>
                                    <a:pt x="4387817" y="1904394"/>
                                  </a:lnTo>
                                  <a:cubicBezTo>
                                    <a:pt x="4387817" y="1903387"/>
                                    <a:pt x="4387817" y="1902381"/>
                                    <a:pt x="4387817" y="1901375"/>
                                  </a:cubicBezTo>
                                  <a:lnTo>
                                    <a:pt x="4388758" y="1907961"/>
                                  </a:lnTo>
                                  <a:lnTo>
                                    <a:pt x="4390171" y="1911352"/>
                                  </a:lnTo>
                                  <a:lnTo>
                                    <a:pt x="4394121" y="1916180"/>
                                  </a:lnTo>
                                  <a:lnTo>
                                    <a:pt x="4396371" y="1917980"/>
                                  </a:lnTo>
                                  <a:cubicBezTo>
                                    <a:pt x="4395867" y="1917476"/>
                                    <a:pt x="4395364" y="1916973"/>
                                    <a:pt x="4394358" y="1916470"/>
                                  </a:cubicBezTo>
                                  <a:cubicBezTo>
                                    <a:pt x="4392848" y="1915463"/>
                                    <a:pt x="4392345" y="1914457"/>
                                    <a:pt x="4391339" y="1913954"/>
                                  </a:cubicBezTo>
                                  <a:lnTo>
                                    <a:pt x="4394058" y="1916129"/>
                                  </a:lnTo>
                                  <a:lnTo>
                                    <a:pt x="4390465" y="1912057"/>
                                  </a:lnTo>
                                  <a:lnTo>
                                    <a:pt x="4390836" y="1912948"/>
                                  </a:lnTo>
                                  <a:lnTo>
                                    <a:pt x="4390293" y="1911863"/>
                                  </a:lnTo>
                                  <a:lnTo>
                                    <a:pt x="4389443" y="1910899"/>
                                  </a:lnTo>
                                  <a:lnTo>
                                    <a:pt x="4391842" y="1920495"/>
                                  </a:lnTo>
                                  <a:cubicBezTo>
                                    <a:pt x="4390836" y="1917980"/>
                                    <a:pt x="4389829" y="1915967"/>
                                    <a:pt x="4388823" y="1913451"/>
                                  </a:cubicBezTo>
                                  <a:cubicBezTo>
                                    <a:pt x="4389326" y="1914960"/>
                                    <a:pt x="4389829" y="1916973"/>
                                    <a:pt x="4390332" y="1918483"/>
                                  </a:cubicBezTo>
                                  <a:cubicBezTo>
                                    <a:pt x="4392345" y="1923011"/>
                                    <a:pt x="4393854" y="1927037"/>
                                    <a:pt x="4397377" y="1930560"/>
                                  </a:cubicBezTo>
                                  <a:cubicBezTo>
                                    <a:pt x="4401905" y="1935088"/>
                                    <a:pt x="4406937" y="1937101"/>
                                    <a:pt x="4412975" y="1938107"/>
                                  </a:cubicBezTo>
                                  <a:close/>
                                  <a:moveTo>
                                    <a:pt x="5011385" y="1938179"/>
                                  </a:moveTo>
                                  <a:lnTo>
                                    <a:pt x="5012379" y="1937128"/>
                                  </a:lnTo>
                                  <a:lnTo>
                                    <a:pt x="5012379" y="1935694"/>
                                  </a:lnTo>
                                  <a:close/>
                                  <a:moveTo>
                                    <a:pt x="574400" y="1939926"/>
                                  </a:moveTo>
                                  <a:cubicBezTo>
                                    <a:pt x="578871" y="1939926"/>
                                    <a:pt x="583838" y="1938436"/>
                                    <a:pt x="587315" y="1934462"/>
                                  </a:cubicBezTo>
                                  <a:cubicBezTo>
                                    <a:pt x="589798" y="1930985"/>
                                    <a:pt x="592282" y="1926514"/>
                                    <a:pt x="591785" y="1921547"/>
                                  </a:cubicBezTo>
                                  <a:cubicBezTo>
                                    <a:pt x="591785" y="1919561"/>
                                    <a:pt x="591289" y="1918070"/>
                                    <a:pt x="591289" y="1916083"/>
                                  </a:cubicBezTo>
                                  <a:cubicBezTo>
                                    <a:pt x="590792" y="1911613"/>
                                    <a:pt x="589798" y="1907142"/>
                                    <a:pt x="586321" y="1903665"/>
                                  </a:cubicBezTo>
                                  <a:cubicBezTo>
                                    <a:pt x="583341" y="1900685"/>
                                    <a:pt x="578374" y="1898201"/>
                                    <a:pt x="573904" y="1898698"/>
                                  </a:cubicBezTo>
                                  <a:cubicBezTo>
                                    <a:pt x="569433" y="1898698"/>
                                    <a:pt x="564466" y="1900188"/>
                                    <a:pt x="561486" y="1903665"/>
                                  </a:cubicBezTo>
                                  <a:cubicBezTo>
                                    <a:pt x="558009" y="1907142"/>
                                    <a:pt x="557015" y="1911116"/>
                                    <a:pt x="556518" y="1916083"/>
                                  </a:cubicBezTo>
                                  <a:cubicBezTo>
                                    <a:pt x="556518" y="1918070"/>
                                    <a:pt x="556022" y="1919561"/>
                                    <a:pt x="556022" y="1921547"/>
                                  </a:cubicBezTo>
                                  <a:cubicBezTo>
                                    <a:pt x="555525" y="1926018"/>
                                    <a:pt x="558505" y="1931482"/>
                                    <a:pt x="561486" y="1934462"/>
                                  </a:cubicBezTo>
                                  <a:cubicBezTo>
                                    <a:pt x="564466" y="1937442"/>
                                    <a:pt x="569930" y="1939926"/>
                                    <a:pt x="574400" y="1939926"/>
                                  </a:cubicBezTo>
                                  <a:close/>
                                  <a:moveTo>
                                    <a:pt x="5519526" y="1943144"/>
                                  </a:moveTo>
                                  <a:cubicBezTo>
                                    <a:pt x="5542872" y="1942151"/>
                                    <a:pt x="5565721" y="1938176"/>
                                    <a:pt x="5587576" y="1929235"/>
                                  </a:cubicBezTo>
                                  <a:cubicBezTo>
                                    <a:pt x="5603471" y="1923275"/>
                                    <a:pt x="5596517" y="1897941"/>
                                    <a:pt x="5580623" y="1903405"/>
                                  </a:cubicBezTo>
                                  <a:cubicBezTo>
                                    <a:pt x="5560754" y="1910856"/>
                                    <a:pt x="5540885" y="1914333"/>
                                    <a:pt x="5519526" y="1914830"/>
                                  </a:cubicBezTo>
                                  <a:cubicBezTo>
                                    <a:pt x="5501644" y="1915823"/>
                                    <a:pt x="5501644" y="1944138"/>
                                    <a:pt x="5519526" y="1943144"/>
                                  </a:cubicBezTo>
                                  <a:close/>
                                  <a:moveTo>
                                    <a:pt x="5228947" y="1946127"/>
                                  </a:moveTo>
                                  <a:cubicBezTo>
                                    <a:pt x="5233417" y="1946127"/>
                                    <a:pt x="5238384" y="1944637"/>
                                    <a:pt x="5241861" y="1940663"/>
                                  </a:cubicBezTo>
                                  <a:cubicBezTo>
                                    <a:pt x="5244345" y="1937185"/>
                                    <a:pt x="5246829" y="1932714"/>
                                    <a:pt x="5246332" y="1927747"/>
                                  </a:cubicBezTo>
                                  <a:cubicBezTo>
                                    <a:pt x="5246332" y="1925761"/>
                                    <a:pt x="5245835" y="1924270"/>
                                    <a:pt x="5245835" y="1922283"/>
                                  </a:cubicBezTo>
                                  <a:cubicBezTo>
                                    <a:pt x="5245339" y="1917813"/>
                                    <a:pt x="5244345" y="1913342"/>
                                    <a:pt x="5240868" y="1909865"/>
                                  </a:cubicBezTo>
                                  <a:cubicBezTo>
                                    <a:pt x="5237888" y="1906885"/>
                                    <a:pt x="5232920" y="1904401"/>
                                    <a:pt x="5228450" y="1904898"/>
                                  </a:cubicBezTo>
                                  <a:cubicBezTo>
                                    <a:pt x="5223979" y="1904898"/>
                                    <a:pt x="5219012" y="1906388"/>
                                    <a:pt x="5216032" y="1909865"/>
                                  </a:cubicBezTo>
                                  <a:cubicBezTo>
                                    <a:pt x="5212555" y="1913342"/>
                                    <a:pt x="5211561" y="1917316"/>
                                    <a:pt x="5211065" y="1922283"/>
                                  </a:cubicBezTo>
                                  <a:cubicBezTo>
                                    <a:pt x="5211065" y="1924270"/>
                                    <a:pt x="5210568" y="1925761"/>
                                    <a:pt x="5210568" y="1927747"/>
                                  </a:cubicBezTo>
                                  <a:cubicBezTo>
                                    <a:pt x="5210071" y="1932218"/>
                                    <a:pt x="5213052" y="1937682"/>
                                    <a:pt x="5216032" y="1940663"/>
                                  </a:cubicBezTo>
                                  <a:cubicBezTo>
                                    <a:pt x="5219012" y="1943642"/>
                                    <a:pt x="5224476" y="1946127"/>
                                    <a:pt x="5228947" y="1946127"/>
                                  </a:cubicBezTo>
                                  <a:close/>
                                  <a:moveTo>
                                    <a:pt x="1683190" y="1956632"/>
                                  </a:moveTo>
                                  <a:lnTo>
                                    <a:pt x="1685554" y="1956320"/>
                                  </a:lnTo>
                                  <a:cubicBezTo>
                                    <a:pt x="1685554" y="1956320"/>
                                    <a:pt x="1685057" y="1956320"/>
                                    <a:pt x="1685057" y="1956320"/>
                                  </a:cubicBezTo>
                                  <a:lnTo>
                                    <a:pt x="1682498" y="1956347"/>
                                  </a:lnTo>
                                  <a:close/>
                                  <a:moveTo>
                                    <a:pt x="1505938" y="1956935"/>
                                  </a:moveTo>
                                  <a:cubicBezTo>
                                    <a:pt x="1511216" y="1955817"/>
                                    <a:pt x="1515935" y="1952837"/>
                                    <a:pt x="1518170" y="1947870"/>
                                  </a:cubicBezTo>
                                  <a:cubicBezTo>
                                    <a:pt x="1524131" y="1933465"/>
                                    <a:pt x="1530092" y="1919557"/>
                                    <a:pt x="1536052" y="1905152"/>
                                  </a:cubicBezTo>
                                  <a:cubicBezTo>
                                    <a:pt x="1540026" y="1896211"/>
                                    <a:pt x="1532575" y="1885283"/>
                                    <a:pt x="1524628" y="1881806"/>
                                  </a:cubicBezTo>
                                  <a:cubicBezTo>
                                    <a:pt x="1516183" y="1878329"/>
                                    <a:pt x="1503764" y="1880812"/>
                                    <a:pt x="1499791" y="1889754"/>
                                  </a:cubicBezTo>
                                  <a:cubicBezTo>
                                    <a:pt x="1494326" y="1902171"/>
                                    <a:pt x="1488863" y="1914589"/>
                                    <a:pt x="1483399" y="1927504"/>
                                  </a:cubicBezTo>
                                  <a:cubicBezTo>
                                    <a:pt x="1478928" y="1937439"/>
                                    <a:pt x="1480418" y="1948863"/>
                                    <a:pt x="1490353" y="1954824"/>
                                  </a:cubicBezTo>
                                  <a:cubicBezTo>
                                    <a:pt x="1494824" y="1957308"/>
                                    <a:pt x="1500660" y="1958053"/>
                                    <a:pt x="1505938" y="1956935"/>
                                  </a:cubicBezTo>
                                  <a:close/>
                                  <a:moveTo>
                                    <a:pt x="374224" y="1957311"/>
                                  </a:moveTo>
                                  <a:cubicBezTo>
                                    <a:pt x="374721" y="1957311"/>
                                    <a:pt x="375217" y="1957311"/>
                                    <a:pt x="375714" y="1957311"/>
                                  </a:cubicBezTo>
                                  <a:cubicBezTo>
                                    <a:pt x="372237" y="1956317"/>
                                    <a:pt x="368760" y="1955324"/>
                                    <a:pt x="365780" y="1954331"/>
                                  </a:cubicBezTo>
                                  <a:cubicBezTo>
                                    <a:pt x="371740" y="1957311"/>
                                    <a:pt x="378694" y="1958801"/>
                                    <a:pt x="385152" y="1956317"/>
                                  </a:cubicBezTo>
                                  <a:cubicBezTo>
                                    <a:pt x="387139" y="1955324"/>
                                    <a:pt x="389126" y="1954828"/>
                                    <a:pt x="391112" y="1953834"/>
                                  </a:cubicBezTo>
                                  <a:cubicBezTo>
                                    <a:pt x="397073" y="1951847"/>
                                    <a:pt x="401047" y="1948867"/>
                                    <a:pt x="404524" y="1943403"/>
                                  </a:cubicBezTo>
                                  <a:cubicBezTo>
                                    <a:pt x="408498" y="1937442"/>
                                    <a:pt x="408498" y="1929991"/>
                                    <a:pt x="405517" y="1923534"/>
                                  </a:cubicBezTo>
                                  <a:cubicBezTo>
                                    <a:pt x="401047" y="1912606"/>
                                    <a:pt x="385649" y="1906149"/>
                                    <a:pt x="374224" y="1913600"/>
                                  </a:cubicBezTo>
                                  <a:lnTo>
                                    <a:pt x="357832" y="1930928"/>
                                  </a:lnTo>
                                  <a:lnTo>
                                    <a:pt x="357832" y="1947874"/>
                                  </a:lnTo>
                                  <a:cubicBezTo>
                                    <a:pt x="359323" y="1950853"/>
                                    <a:pt x="361806" y="1952840"/>
                                    <a:pt x="364787" y="1954828"/>
                                  </a:cubicBezTo>
                                  <a:cubicBezTo>
                                    <a:pt x="367767" y="1956317"/>
                                    <a:pt x="370747" y="1957311"/>
                                    <a:pt x="374224" y="1957311"/>
                                  </a:cubicBezTo>
                                  <a:close/>
                                  <a:moveTo>
                                    <a:pt x="1659227" y="1959796"/>
                                  </a:moveTo>
                                  <a:lnTo>
                                    <a:pt x="1662579" y="1959354"/>
                                  </a:lnTo>
                                  <a:lnTo>
                                    <a:pt x="1667548" y="1956506"/>
                                  </a:lnTo>
                                  <a:lnTo>
                                    <a:pt x="1682498" y="1956347"/>
                                  </a:lnTo>
                                  <a:lnTo>
                                    <a:pt x="1677606" y="1954333"/>
                                  </a:lnTo>
                                  <a:cubicBezTo>
                                    <a:pt x="1674626" y="1954829"/>
                                    <a:pt x="1671149" y="1955326"/>
                                    <a:pt x="1668169" y="1955823"/>
                                  </a:cubicBezTo>
                                  <a:cubicBezTo>
                                    <a:pt x="1665189" y="1956816"/>
                                    <a:pt x="1662208" y="1958307"/>
                                    <a:pt x="1659227" y="1959796"/>
                                  </a:cubicBezTo>
                                  <a:close/>
                                  <a:moveTo>
                                    <a:pt x="6337739" y="1962833"/>
                                  </a:moveTo>
                                  <a:lnTo>
                                    <a:pt x="6340103" y="1962520"/>
                                  </a:lnTo>
                                  <a:cubicBezTo>
                                    <a:pt x="6340103" y="1962520"/>
                                    <a:pt x="6339606" y="1962520"/>
                                    <a:pt x="6339606" y="1962520"/>
                                  </a:cubicBezTo>
                                  <a:lnTo>
                                    <a:pt x="6337047" y="1962547"/>
                                  </a:lnTo>
                                  <a:close/>
                                  <a:moveTo>
                                    <a:pt x="6160477" y="1963135"/>
                                  </a:moveTo>
                                  <a:cubicBezTo>
                                    <a:pt x="6165755" y="1962017"/>
                                    <a:pt x="6170474" y="1959037"/>
                                    <a:pt x="6172709" y="1954069"/>
                                  </a:cubicBezTo>
                                  <a:cubicBezTo>
                                    <a:pt x="6178670" y="1939665"/>
                                    <a:pt x="6184631" y="1925756"/>
                                    <a:pt x="6190591" y="1911351"/>
                                  </a:cubicBezTo>
                                  <a:cubicBezTo>
                                    <a:pt x="6194565" y="1902410"/>
                                    <a:pt x="6187114" y="1891482"/>
                                    <a:pt x="6179167" y="1888006"/>
                                  </a:cubicBezTo>
                                  <a:cubicBezTo>
                                    <a:pt x="6170722" y="1884529"/>
                                    <a:pt x="6158304" y="1887012"/>
                                    <a:pt x="6154330" y="1895953"/>
                                  </a:cubicBezTo>
                                  <a:cubicBezTo>
                                    <a:pt x="6148867" y="1908371"/>
                                    <a:pt x="6143403" y="1920788"/>
                                    <a:pt x="6137939" y="1933704"/>
                                  </a:cubicBezTo>
                                  <a:cubicBezTo>
                                    <a:pt x="6133468" y="1943638"/>
                                    <a:pt x="6134958" y="1955063"/>
                                    <a:pt x="6144893" y="1961024"/>
                                  </a:cubicBezTo>
                                  <a:cubicBezTo>
                                    <a:pt x="6149363" y="1963508"/>
                                    <a:pt x="6155200" y="1964253"/>
                                    <a:pt x="6160477" y="1963135"/>
                                  </a:cubicBezTo>
                                  <a:close/>
                                  <a:moveTo>
                                    <a:pt x="5028770" y="1963512"/>
                                  </a:moveTo>
                                  <a:cubicBezTo>
                                    <a:pt x="5029267" y="1963512"/>
                                    <a:pt x="5029763" y="1963512"/>
                                    <a:pt x="5030261" y="1963512"/>
                                  </a:cubicBezTo>
                                  <a:cubicBezTo>
                                    <a:pt x="5026784" y="1962518"/>
                                    <a:pt x="5023306" y="1961525"/>
                                    <a:pt x="5020326" y="1960531"/>
                                  </a:cubicBezTo>
                                  <a:cubicBezTo>
                                    <a:pt x="5026286" y="1963512"/>
                                    <a:pt x="5033241" y="1965002"/>
                                    <a:pt x="5039698" y="1962518"/>
                                  </a:cubicBezTo>
                                  <a:cubicBezTo>
                                    <a:pt x="5041685" y="1961525"/>
                                    <a:pt x="5043672" y="1961028"/>
                                    <a:pt x="5045659" y="1960035"/>
                                  </a:cubicBezTo>
                                  <a:cubicBezTo>
                                    <a:pt x="5051619" y="1958048"/>
                                    <a:pt x="5055593" y="1955067"/>
                                    <a:pt x="5059070" y="1949603"/>
                                  </a:cubicBezTo>
                                  <a:cubicBezTo>
                                    <a:pt x="5063044" y="1943642"/>
                                    <a:pt x="5063044" y="1936192"/>
                                    <a:pt x="5060064" y="1929734"/>
                                  </a:cubicBezTo>
                                  <a:cubicBezTo>
                                    <a:pt x="5055593" y="1918806"/>
                                    <a:pt x="5040195" y="1912349"/>
                                    <a:pt x="5028770" y="1919800"/>
                                  </a:cubicBezTo>
                                  <a:lnTo>
                                    <a:pt x="5012379" y="1937128"/>
                                  </a:lnTo>
                                  <a:lnTo>
                                    <a:pt x="5012379" y="1954074"/>
                                  </a:lnTo>
                                  <a:cubicBezTo>
                                    <a:pt x="5013869" y="1957054"/>
                                    <a:pt x="5016352" y="1959041"/>
                                    <a:pt x="5019333" y="1961028"/>
                                  </a:cubicBezTo>
                                  <a:cubicBezTo>
                                    <a:pt x="5022313" y="1962518"/>
                                    <a:pt x="5025293" y="1963512"/>
                                    <a:pt x="5028770" y="1963512"/>
                                  </a:cubicBezTo>
                                  <a:close/>
                                  <a:moveTo>
                                    <a:pt x="288919" y="1964597"/>
                                  </a:moveTo>
                                  <a:cubicBezTo>
                                    <a:pt x="300830" y="1966626"/>
                                    <a:pt x="313944" y="1954926"/>
                                    <a:pt x="306396" y="1940963"/>
                                  </a:cubicBezTo>
                                  <a:cubicBezTo>
                                    <a:pt x="276709" y="1887123"/>
                                    <a:pt x="263626" y="1830265"/>
                                    <a:pt x="264129" y="1768878"/>
                                  </a:cubicBezTo>
                                  <a:cubicBezTo>
                                    <a:pt x="264633" y="1745229"/>
                                    <a:pt x="229913" y="1746235"/>
                                    <a:pt x="227901" y="1768878"/>
                                  </a:cubicBezTo>
                                  <a:cubicBezTo>
                                    <a:pt x="221359" y="1835296"/>
                                    <a:pt x="239977" y="1903225"/>
                                    <a:pt x="278218" y="1957569"/>
                                  </a:cubicBezTo>
                                  <a:cubicBezTo>
                                    <a:pt x="281112" y="1961720"/>
                                    <a:pt x="284948" y="1963921"/>
                                    <a:pt x="288919" y="1964597"/>
                                  </a:cubicBezTo>
                                  <a:close/>
                                  <a:moveTo>
                                    <a:pt x="6313777" y="1965997"/>
                                  </a:moveTo>
                                  <a:lnTo>
                                    <a:pt x="6317128" y="1965554"/>
                                  </a:lnTo>
                                  <a:lnTo>
                                    <a:pt x="6322097" y="1962706"/>
                                  </a:lnTo>
                                  <a:lnTo>
                                    <a:pt x="6337047" y="1962547"/>
                                  </a:lnTo>
                                  <a:lnTo>
                                    <a:pt x="6332155" y="1960533"/>
                                  </a:lnTo>
                                  <a:cubicBezTo>
                                    <a:pt x="6329175" y="1961030"/>
                                    <a:pt x="6325698" y="1961526"/>
                                    <a:pt x="6322718" y="1962023"/>
                                  </a:cubicBezTo>
                                  <a:cubicBezTo>
                                    <a:pt x="6319738" y="1963017"/>
                                    <a:pt x="6316757" y="1964507"/>
                                    <a:pt x="6313777" y="1965997"/>
                                  </a:cubicBezTo>
                                  <a:close/>
                                  <a:moveTo>
                                    <a:pt x="1954650" y="1966056"/>
                                  </a:moveTo>
                                  <a:cubicBezTo>
                                    <a:pt x="1958476" y="1967306"/>
                                    <a:pt x="1962978" y="1966995"/>
                                    <a:pt x="1967697" y="1964263"/>
                                  </a:cubicBezTo>
                                  <a:cubicBezTo>
                                    <a:pt x="2029290" y="1928996"/>
                                    <a:pt x="2089891" y="1892239"/>
                                    <a:pt x="2151981" y="1857965"/>
                                  </a:cubicBezTo>
                                  <a:cubicBezTo>
                                    <a:pt x="2170855" y="1847535"/>
                                    <a:pt x="2153967" y="1819718"/>
                                    <a:pt x="2135092" y="1829653"/>
                                  </a:cubicBezTo>
                                  <a:cubicBezTo>
                                    <a:pt x="2072505" y="1862436"/>
                                    <a:pt x="2009918" y="1896212"/>
                                    <a:pt x="1950808" y="1935950"/>
                                  </a:cubicBezTo>
                                  <a:cubicBezTo>
                                    <a:pt x="1937770" y="1944518"/>
                                    <a:pt x="1943172" y="1962307"/>
                                    <a:pt x="1954650" y="1966056"/>
                                  </a:cubicBezTo>
                                  <a:close/>
                                  <a:moveTo>
                                    <a:pt x="2185051" y="1966117"/>
                                  </a:moveTo>
                                  <a:cubicBezTo>
                                    <a:pt x="2189577" y="1967739"/>
                                    <a:pt x="2194823" y="1967491"/>
                                    <a:pt x="2200163" y="1964262"/>
                                  </a:cubicBezTo>
                                  <a:cubicBezTo>
                                    <a:pt x="2219534" y="1952340"/>
                                    <a:pt x="2238906" y="1940916"/>
                                    <a:pt x="2257286" y="1928497"/>
                                  </a:cubicBezTo>
                                  <a:cubicBezTo>
                                    <a:pt x="2274673" y="1917073"/>
                                    <a:pt x="2259770" y="1892733"/>
                                    <a:pt x="2241391" y="1901178"/>
                                  </a:cubicBezTo>
                                  <a:lnTo>
                                    <a:pt x="2213255" y="1915014"/>
                                  </a:lnTo>
                                  <a:lnTo>
                                    <a:pt x="2210718" y="1907752"/>
                                  </a:lnTo>
                                  <a:cubicBezTo>
                                    <a:pt x="2207490" y="1904003"/>
                                    <a:pt x="2202647" y="1901551"/>
                                    <a:pt x="2196189" y="1901675"/>
                                  </a:cubicBezTo>
                                  <a:cubicBezTo>
                                    <a:pt x="2170857" y="1902171"/>
                                    <a:pt x="2146021" y="1902668"/>
                                    <a:pt x="2120688" y="1904656"/>
                                  </a:cubicBezTo>
                                  <a:cubicBezTo>
                                    <a:pt x="2098336" y="1906145"/>
                                    <a:pt x="2098336" y="1937440"/>
                                    <a:pt x="2120688" y="1938930"/>
                                  </a:cubicBezTo>
                                  <a:lnTo>
                                    <a:pt x="2175925" y="1941110"/>
                                  </a:lnTo>
                                  <a:lnTo>
                                    <a:pt x="2171684" y="1949937"/>
                                  </a:lnTo>
                                  <a:cubicBezTo>
                                    <a:pt x="2173102" y="1957042"/>
                                    <a:pt x="2178265" y="1963684"/>
                                    <a:pt x="2185051" y="1966117"/>
                                  </a:cubicBezTo>
                                  <a:close/>
                                  <a:moveTo>
                                    <a:pt x="3347395" y="1966491"/>
                                  </a:moveTo>
                                  <a:cubicBezTo>
                                    <a:pt x="3362298" y="1966491"/>
                                    <a:pt x="3362298" y="1943145"/>
                                    <a:pt x="3347395" y="1943145"/>
                                  </a:cubicBezTo>
                                  <a:cubicBezTo>
                                    <a:pt x="3332494" y="1943145"/>
                                    <a:pt x="3332494" y="1966491"/>
                                    <a:pt x="3347395" y="1966491"/>
                                  </a:cubicBezTo>
                                  <a:close/>
                                  <a:moveTo>
                                    <a:pt x="1895664" y="1970231"/>
                                  </a:moveTo>
                                  <a:cubicBezTo>
                                    <a:pt x="1907189" y="1966529"/>
                                    <a:pt x="1913057" y="1948368"/>
                                    <a:pt x="1899645" y="1939427"/>
                                  </a:cubicBezTo>
                                  <a:cubicBezTo>
                                    <a:pt x="1888718" y="1932472"/>
                                    <a:pt x="1879777" y="1918564"/>
                                    <a:pt x="1878286" y="1905649"/>
                                  </a:cubicBezTo>
                                  <a:cubicBezTo>
                                    <a:pt x="1876299" y="1886774"/>
                                    <a:pt x="1848980" y="1885780"/>
                                    <a:pt x="1848483" y="1905649"/>
                                  </a:cubicBezTo>
                                  <a:cubicBezTo>
                                    <a:pt x="1847986" y="1931976"/>
                                    <a:pt x="1860405" y="1954328"/>
                                    <a:pt x="1882757" y="1968237"/>
                                  </a:cubicBezTo>
                                  <a:cubicBezTo>
                                    <a:pt x="1887352" y="1971093"/>
                                    <a:pt x="1891822" y="1971465"/>
                                    <a:pt x="1895664" y="1970231"/>
                                  </a:cubicBezTo>
                                  <a:close/>
                                  <a:moveTo>
                                    <a:pt x="4943455" y="1970798"/>
                                  </a:moveTo>
                                  <a:cubicBezTo>
                                    <a:pt x="4955367" y="1972826"/>
                                    <a:pt x="4968481" y="1961127"/>
                                    <a:pt x="4960933" y="1947164"/>
                                  </a:cubicBezTo>
                                  <a:cubicBezTo>
                                    <a:pt x="4931245" y="1893324"/>
                                    <a:pt x="4918163" y="1836465"/>
                                    <a:pt x="4918666" y="1775077"/>
                                  </a:cubicBezTo>
                                  <a:cubicBezTo>
                                    <a:pt x="4919169" y="1751429"/>
                                    <a:pt x="4884450" y="1752435"/>
                                    <a:pt x="4882437" y="1775077"/>
                                  </a:cubicBezTo>
                                  <a:cubicBezTo>
                                    <a:pt x="4875896" y="1841497"/>
                                    <a:pt x="4894513" y="1909424"/>
                                    <a:pt x="4932755" y="1963768"/>
                                  </a:cubicBezTo>
                                  <a:cubicBezTo>
                                    <a:pt x="4935648" y="1967920"/>
                                    <a:pt x="4939485" y="1970121"/>
                                    <a:pt x="4943455" y="1970798"/>
                                  </a:cubicBezTo>
                                  <a:close/>
                                  <a:moveTo>
                                    <a:pt x="6609192" y="1972256"/>
                                  </a:moveTo>
                                  <a:cubicBezTo>
                                    <a:pt x="6613018" y="1973506"/>
                                    <a:pt x="6617520" y="1973195"/>
                                    <a:pt x="6622238" y="1970463"/>
                                  </a:cubicBezTo>
                                  <a:cubicBezTo>
                                    <a:pt x="6683831" y="1935195"/>
                                    <a:pt x="6744431" y="1898438"/>
                                    <a:pt x="6806521" y="1864165"/>
                                  </a:cubicBezTo>
                                  <a:cubicBezTo>
                                    <a:pt x="6825396" y="1853735"/>
                                    <a:pt x="6808507" y="1825918"/>
                                    <a:pt x="6789632" y="1835852"/>
                                  </a:cubicBezTo>
                                  <a:cubicBezTo>
                                    <a:pt x="6727046" y="1868635"/>
                                    <a:pt x="6664459" y="1902412"/>
                                    <a:pt x="6605350" y="1942150"/>
                                  </a:cubicBezTo>
                                  <a:cubicBezTo>
                                    <a:pt x="6592311" y="1950718"/>
                                    <a:pt x="6597713" y="1968507"/>
                                    <a:pt x="6609192" y="1972256"/>
                                  </a:cubicBezTo>
                                  <a:close/>
                                  <a:moveTo>
                                    <a:pt x="6839590" y="1972317"/>
                                  </a:moveTo>
                                  <a:cubicBezTo>
                                    <a:pt x="6844115" y="1973939"/>
                                    <a:pt x="6849362" y="1973691"/>
                                    <a:pt x="6854702" y="1970462"/>
                                  </a:cubicBezTo>
                                  <a:cubicBezTo>
                                    <a:pt x="6874074" y="1958541"/>
                                    <a:pt x="6893446" y="1947116"/>
                                    <a:pt x="6911825" y="1934697"/>
                                  </a:cubicBezTo>
                                  <a:cubicBezTo>
                                    <a:pt x="6929210" y="1923272"/>
                                    <a:pt x="6914309" y="1898933"/>
                                    <a:pt x="6895929" y="1907377"/>
                                  </a:cubicBezTo>
                                  <a:lnTo>
                                    <a:pt x="6867795" y="1921214"/>
                                  </a:lnTo>
                                  <a:lnTo>
                                    <a:pt x="6865257" y="1913951"/>
                                  </a:lnTo>
                                  <a:cubicBezTo>
                                    <a:pt x="6862028" y="1910203"/>
                                    <a:pt x="6857185" y="1907750"/>
                                    <a:pt x="6850728" y="1907874"/>
                                  </a:cubicBezTo>
                                  <a:cubicBezTo>
                                    <a:pt x="6825395" y="1908371"/>
                                    <a:pt x="6800560" y="1908868"/>
                                    <a:pt x="6775227" y="1910855"/>
                                  </a:cubicBezTo>
                                  <a:cubicBezTo>
                                    <a:pt x="6752875" y="1912345"/>
                                    <a:pt x="6752875" y="1943639"/>
                                    <a:pt x="6775227" y="1945130"/>
                                  </a:cubicBezTo>
                                  <a:lnTo>
                                    <a:pt x="6830463" y="1947310"/>
                                  </a:lnTo>
                                  <a:lnTo>
                                    <a:pt x="6826223" y="1956137"/>
                                  </a:lnTo>
                                  <a:cubicBezTo>
                                    <a:pt x="6827640" y="1963242"/>
                                    <a:pt x="6832803" y="1969884"/>
                                    <a:pt x="6839590" y="1972317"/>
                                  </a:cubicBezTo>
                                  <a:close/>
                                  <a:moveTo>
                                    <a:pt x="1367164" y="1973702"/>
                                  </a:moveTo>
                                  <a:cubicBezTo>
                                    <a:pt x="1370641" y="1973205"/>
                                    <a:pt x="1373622" y="1972708"/>
                                    <a:pt x="1376602" y="1971218"/>
                                  </a:cubicBezTo>
                                  <a:cubicBezTo>
                                    <a:pt x="1380079" y="1969231"/>
                                    <a:pt x="1383059" y="1965754"/>
                                    <a:pt x="1384550" y="1962277"/>
                                  </a:cubicBezTo>
                                  <a:cubicBezTo>
                                    <a:pt x="1387529" y="1955323"/>
                                    <a:pt x="1386039" y="1946382"/>
                                    <a:pt x="1380576" y="1941415"/>
                                  </a:cubicBezTo>
                                  <a:cubicBezTo>
                                    <a:pt x="1375609" y="1936944"/>
                                    <a:pt x="1368655" y="1934460"/>
                                    <a:pt x="1362197" y="1936447"/>
                                  </a:cubicBezTo>
                                  <a:cubicBezTo>
                                    <a:pt x="1358223" y="1937441"/>
                                    <a:pt x="1354746" y="1939924"/>
                                    <a:pt x="1352263" y="1943401"/>
                                  </a:cubicBezTo>
                                  <a:cubicBezTo>
                                    <a:pt x="1348289" y="1945885"/>
                                    <a:pt x="1347295" y="1949362"/>
                                    <a:pt x="1347295" y="1953833"/>
                                  </a:cubicBezTo>
                                  <a:cubicBezTo>
                                    <a:pt x="1346799" y="1957807"/>
                                    <a:pt x="1347295" y="1961780"/>
                                    <a:pt x="1349779" y="1965258"/>
                                  </a:cubicBezTo>
                                  <a:lnTo>
                                    <a:pt x="1349779" y="1963074"/>
                                  </a:lnTo>
                                  <a:lnTo>
                                    <a:pt x="1348289" y="1952343"/>
                                  </a:lnTo>
                                  <a:cubicBezTo>
                                    <a:pt x="1348786" y="1951349"/>
                                    <a:pt x="1349282" y="1950852"/>
                                    <a:pt x="1349779" y="1949859"/>
                                  </a:cubicBezTo>
                                  <a:lnTo>
                                    <a:pt x="1349779" y="1963074"/>
                                  </a:lnTo>
                                  <a:lnTo>
                                    <a:pt x="1350773" y="1970225"/>
                                  </a:lnTo>
                                  <a:lnTo>
                                    <a:pt x="1357923" y="1971218"/>
                                  </a:lnTo>
                                  <a:lnTo>
                                    <a:pt x="1371138" y="1971218"/>
                                  </a:lnTo>
                                  <a:cubicBezTo>
                                    <a:pt x="1370145" y="1971715"/>
                                    <a:pt x="1369648" y="1972212"/>
                                    <a:pt x="1368655" y="1972708"/>
                                  </a:cubicBezTo>
                                  <a:lnTo>
                                    <a:pt x="1357923" y="1971218"/>
                                  </a:lnTo>
                                  <a:lnTo>
                                    <a:pt x="1355740" y="1971218"/>
                                  </a:lnTo>
                                  <a:cubicBezTo>
                                    <a:pt x="1359217" y="1973205"/>
                                    <a:pt x="1363190" y="1973702"/>
                                    <a:pt x="1367164" y="1973702"/>
                                  </a:cubicBezTo>
                                  <a:close/>
                                  <a:moveTo>
                                    <a:pt x="4626887" y="1974274"/>
                                  </a:moveTo>
                                  <a:cubicBezTo>
                                    <a:pt x="4630975" y="1973834"/>
                                    <a:pt x="4634875" y="1972073"/>
                                    <a:pt x="4637894" y="1968802"/>
                                  </a:cubicBezTo>
                                  <a:cubicBezTo>
                                    <a:pt x="4640410" y="1965783"/>
                                    <a:pt x="4643429" y="1963267"/>
                                    <a:pt x="4645944" y="1960247"/>
                                  </a:cubicBezTo>
                                  <a:cubicBezTo>
                                    <a:pt x="4656008" y="1949681"/>
                                    <a:pt x="4653995" y="1932069"/>
                                    <a:pt x="4641416" y="1924521"/>
                                  </a:cubicBezTo>
                                  <a:cubicBezTo>
                                    <a:pt x="4636385" y="1921502"/>
                                    <a:pt x="4629843" y="1920495"/>
                                    <a:pt x="4623805" y="1922005"/>
                                  </a:cubicBezTo>
                                  <a:cubicBezTo>
                                    <a:pt x="4616761" y="1924017"/>
                                    <a:pt x="4609213" y="1930560"/>
                                    <a:pt x="4607704" y="1938107"/>
                                  </a:cubicBezTo>
                                  <a:cubicBezTo>
                                    <a:pt x="4607201" y="1942133"/>
                                    <a:pt x="4606194" y="1946158"/>
                                    <a:pt x="4605691" y="1950184"/>
                                  </a:cubicBezTo>
                                  <a:cubicBezTo>
                                    <a:pt x="4604685" y="1954712"/>
                                    <a:pt x="4604685" y="1958235"/>
                                    <a:pt x="4606697" y="1962764"/>
                                  </a:cubicBezTo>
                                  <a:cubicBezTo>
                                    <a:pt x="4608207" y="1966286"/>
                                    <a:pt x="4610723" y="1969808"/>
                                    <a:pt x="4614748" y="1971820"/>
                                  </a:cubicBezTo>
                                  <a:cubicBezTo>
                                    <a:pt x="4618522" y="1973834"/>
                                    <a:pt x="4622799" y="1974714"/>
                                    <a:pt x="4626887" y="1974274"/>
                                  </a:cubicBezTo>
                                  <a:close/>
                                  <a:moveTo>
                                    <a:pt x="6550207" y="1976431"/>
                                  </a:moveTo>
                                  <a:cubicBezTo>
                                    <a:pt x="6561732" y="1972729"/>
                                    <a:pt x="6567600" y="1954567"/>
                                    <a:pt x="6554188" y="1945627"/>
                                  </a:cubicBezTo>
                                  <a:cubicBezTo>
                                    <a:pt x="6543260" y="1938672"/>
                                    <a:pt x="6534319" y="1924764"/>
                                    <a:pt x="6532829" y="1911849"/>
                                  </a:cubicBezTo>
                                  <a:cubicBezTo>
                                    <a:pt x="6530842" y="1892974"/>
                                    <a:pt x="6503523" y="1891980"/>
                                    <a:pt x="6503026" y="1911849"/>
                                  </a:cubicBezTo>
                                  <a:cubicBezTo>
                                    <a:pt x="6502529" y="1938176"/>
                                    <a:pt x="6514947" y="1960528"/>
                                    <a:pt x="6537300" y="1974437"/>
                                  </a:cubicBezTo>
                                  <a:cubicBezTo>
                                    <a:pt x="6541894" y="1977293"/>
                                    <a:pt x="6546365" y="1977665"/>
                                    <a:pt x="6550207" y="1976431"/>
                                  </a:cubicBezTo>
                                  <a:close/>
                                  <a:moveTo>
                                    <a:pt x="4346556" y="1976853"/>
                                  </a:moveTo>
                                  <a:cubicBezTo>
                                    <a:pt x="4367187" y="1976853"/>
                                    <a:pt x="4367187" y="1944650"/>
                                    <a:pt x="4346556" y="1944650"/>
                                  </a:cubicBezTo>
                                  <a:cubicBezTo>
                                    <a:pt x="4325926" y="1944650"/>
                                    <a:pt x="4325423" y="1976853"/>
                                    <a:pt x="4346556" y="1976853"/>
                                  </a:cubicBezTo>
                                  <a:close/>
                                  <a:moveTo>
                                    <a:pt x="6021707" y="1979902"/>
                                  </a:moveTo>
                                  <a:cubicBezTo>
                                    <a:pt x="6025184" y="1979405"/>
                                    <a:pt x="6028165" y="1978909"/>
                                    <a:pt x="6031145" y="1977418"/>
                                  </a:cubicBezTo>
                                  <a:cubicBezTo>
                                    <a:pt x="6034622" y="1975431"/>
                                    <a:pt x="6037603" y="1971954"/>
                                    <a:pt x="6039093" y="1968477"/>
                                  </a:cubicBezTo>
                                  <a:cubicBezTo>
                                    <a:pt x="6042073" y="1961523"/>
                                    <a:pt x="6040583" y="1952582"/>
                                    <a:pt x="6035119" y="1947614"/>
                                  </a:cubicBezTo>
                                  <a:cubicBezTo>
                                    <a:pt x="6030152" y="1943144"/>
                                    <a:pt x="6023198" y="1940660"/>
                                    <a:pt x="6016740" y="1942647"/>
                                  </a:cubicBezTo>
                                  <a:cubicBezTo>
                                    <a:pt x="6012766" y="1943640"/>
                                    <a:pt x="6009289" y="1946124"/>
                                    <a:pt x="6006806" y="1949601"/>
                                  </a:cubicBezTo>
                                  <a:cubicBezTo>
                                    <a:pt x="6002832" y="1952085"/>
                                    <a:pt x="6001838" y="1955562"/>
                                    <a:pt x="6001838" y="1960033"/>
                                  </a:cubicBezTo>
                                  <a:cubicBezTo>
                                    <a:pt x="6001342" y="1964007"/>
                                    <a:pt x="6001838" y="1967980"/>
                                    <a:pt x="6004322" y="1971457"/>
                                  </a:cubicBezTo>
                                  <a:lnTo>
                                    <a:pt x="6004322" y="1969274"/>
                                  </a:lnTo>
                                  <a:lnTo>
                                    <a:pt x="6002832" y="1958543"/>
                                  </a:lnTo>
                                  <a:cubicBezTo>
                                    <a:pt x="6003329" y="1957549"/>
                                    <a:pt x="6003825" y="1957052"/>
                                    <a:pt x="6004322" y="1956059"/>
                                  </a:cubicBezTo>
                                  <a:lnTo>
                                    <a:pt x="6004322" y="1969274"/>
                                  </a:lnTo>
                                  <a:lnTo>
                                    <a:pt x="6005315" y="1976425"/>
                                  </a:lnTo>
                                  <a:lnTo>
                                    <a:pt x="6012466" y="1977418"/>
                                  </a:lnTo>
                                  <a:lnTo>
                                    <a:pt x="6025681" y="1977418"/>
                                  </a:lnTo>
                                  <a:cubicBezTo>
                                    <a:pt x="6024688" y="1977915"/>
                                    <a:pt x="6024191" y="1978412"/>
                                    <a:pt x="6023198" y="1978909"/>
                                  </a:cubicBezTo>
                                  <a:lnTo>
                                    <a:pt x="6012466" y="1977418"/>
                                  </a:lnTo>
                                  <a:lnTo>
                                    <a:pt x="6010283" y="1977418"/>
                                  </a:lnTo>
                                  <a:cubicBezTo>
                                    <a:pt x="6013759" y="1979405"/>
                                    <a:pt x="6017734" y="1979902"/>
                                    <a:pt x="6021707" y="1979902"/>
                                  </a:cubicBezTo>
                                  <a:close/>
                                  <a:moveTo>
                                    <a:pt x="2062568" y="1981650"/>
                                  </a:moveTo>
                                  <a:cubicBezTo>
                                    <a:pt x="2066045" y="1979167"/>
                                    <a:pt x="2069521" y="1976683"/>
                                    <a:pt x="2072502" y="1973205"/>
                                  </a:cubicBezTo>
                                  <a:cubicBezTo>
                                    <a:pt x="2074489" y="1970722"/>
                                    <a:pt x="2076972" y="1967741"/>
                                    <a:pt x="2078959" y="1965258"/>
                                  </a:cubicBezTo>
                                  <a:cubicBezTo>
                                    <a:pt x="2082436" y="1961284"/>
                                    <a:pt x="2084423" y="1957310"/>
                                    <a:pt x="2084423" y="1951847"/>
                                  </a:cubicBezTo>
                                  <a:cubicBezTo>
                                    <a:pt x="2084920" y="1945885"/>
                                    <a:pt x="2081443" y="1940421"/>
                                    <a:pt x="2076972" y="1936944"/>
                                  </a:cubicBezTo>
                                  <a:cubicBezTo>
                                    <a:pt x="2068031" y="1928997"/>
                                    <a:pt x="2055116" y="1931978"/>
                                    <a:pt x="2049156" y="1941415"/>
                                  </a:cubicBezTo>
                                  <a:cubicBezTo>
                                    <a:pt x="2047169" y="1944396"/>
                                    <a:pt x="2045679" y="1947376"/>
                                    <a:pt x="2043692" y="1950356"/>
                                  </a:cubicBezTo>
                                  <a:cubicBezTo>
                                    <a:pt x="2041208" y="1954330"/>
                                    <a:pt x="2039718" y="1958304"/>
                                    <a:pt x="2038228" y="1962774"/>
                                  </a:cubicBezTo>
                                  <a:cubicBezTo>
                                    <a:pt x="2036241" y="1969232"/>
                                    <a:pt x="2039222" y="1976186"/>
                                    <a:pt x="2044189" y="1980160"/>
                                  </a:cubicBezTo>
                                  <a:cubicBezTo>
                                    <a:pt x="2049156" y="1983637"/>
                                    <a:pt x="2057103" y="1985127"/>
                                    <a:pt x="2062568" y="1981650"/>
                                  </a:cubicBezTo>
                                  <a:close/>
                                  <a:moveTo>
                                    <a:pt x="476299" y="1983762"/>
                                  </a:moveTo>
                                  <a:cubicBezTo>
                                    <a:pt x="479776" y="1982769"/>
                                    <a:pt x="483004" y="1980906"/>
                                    <a:pt x="484991" y="1978670"/>
                                  </a:cubicBezTo>
                                  <a:cubicBezTo>
                                    <a:pt x="488468" y="1974697"/>
                                    <a:pt x="490952" y="1970226"/>
                                    <a:pt x="490952" y="1964762"/>
                                  </a:cubicBezTo>
                                  <a:cubicBezTo>
                                    <a:pt x="490952" y="1959795"/>
                                    <a:pt x="488965" y="1954331"/>
                                    <a:pt x="484991" y="1950854"/>
                                  </a:cubicBezTo>
                                  <a:cubicBezTo>
                                    <a:pt x="480521" y="1946384"/>
                                    <a:pt x="472574" y="1943403"/>
                                    <a:pt x="466116" y="1945886"/>
                                  </a:cubicBezTo>
                                  <a:cubicBezTo>
                                    <a:pt x="464626" y="1946384"/>
                                    <a:pt x="462639" y="1946880"/>
                                    <a:pt x="461149" y="1947873"/>
                                  </a:cubicBezTo>
                                  <a:cubicBezTo>
                                    <a:pt x="454195" y="1950357"/>
                                    <a:pt x="447737" y="1956814"/>
                                    <a:pt x="448235" y="1964762"/>
                                  </a:cubicBezTo>
                                  <a:cubicBezTo>
                                    <a:pt x="448235" y="1967742"/>
                                    <a:pt x="449228" y="1970723"/>
                                    <a:pt x="450718" y="1973704"/>
                                  </a:cubicBezTo>
                                  <a:cubicBezTo>
                                    <a:pt x="452705" y="1977677"/>
                                    <a:pt x="457175" y="1980161"/>
                                    <a:pt x="461149" y="1981651"/>
                                  </a:cubicBezTo>
                                  <a:cubicBezTo>
                                    <a:pt x="462639" y="1982148"/>
                                    <a:pt x="464626" y="1982644"/>
                                    <a:pt x="466116" y="1983638"/>
                                  </a:cubicBezTo>
                                  <a:cubicBezTo>
                                    <a:pt x="469096" y="1984880"/>
                                    <a:pt x="472822" y="1984755"/>
                                    <a:pt x="476299" y="1983762"/>
                                  </a:cubicBezTo>
                                  <a:close/>
                                  <a:moveTo>
                                    <a:pt x="6717112" y="1987850"/>
                                  </a:moveTo>
                                  <a:cubicBezTo>
                                    <a:pt x="6720589" y="1985367"/>
                                    <a:pt x="6724065" y="1982883"/>
                                    <a:pt x="6727046" y="1979405"/>
                                  </a:cubicBezTo>
                                  <a:cubicBezTo>
                                    <a:pt x="6729033" y="1976922"/>
                                    <a:pt x="6731516" y="1973941"/>
                                    <a:pt x="6733503" y="1971458"/>
                                  </a:cubicBezTo>
                                  <a:cubicBezTo>
                                    <a:pt x="6736980" y="1967484"/>
                                    <a:pt x="6738967" y="1963510"/>
                                    <a:pt x="6738967" y="1958047"/>
                                  </a:cubicBezTo>
                                  <a:cubicBezTo>
                                    <a:pt x="6739464" y="1952085"/>
                                    <a:pt x="6735987" y="1946621"/>
                                    <a:pt x="6731516" y="1943144"/>
                                  </a:cubicBezTo>
                                  <a:cubicBezTo>
                                    <a:pt x="6722575" y="1935197"/>
                                    <a:pt x="6709660" y="1938177"/>
                                    <a:pt x="6703700" y="1947615"/>
                                  </a:cubicBezTo>
                                  <a:cubicBezTo>
                                    <a:pt x="6701713" y="1950595"/>
                                    <a:pt x="6700223" y="1953575"/>
                                    <a:pt x="6698236" y="1956556"/>
                                  </a:cubicBezTo>
                                  <a:cubicBezTo>
                                    <a:pt x="6695753" y="1960530"/>
                                    <a:pt x="6694262" y="1964503"/>
                                    <a:pt x="6692772" y="1968974"/>
                                  </a:cubicBezTo>
                                  <a:cubicBezTo>
                                    <a:pt x="6690785" y="1975432"/>
                                    <a:pt x="6693766" y="1982386"/>
                                    <a:pt x="6698732" y="1986360"/>
                                  </a:cubicBezTo>
                                  <a:cubicBezTo>
                                    <a:pt x="6703700" y="1989837"/>
                                    <a:pt x="6711647" y="1991327"/>
                                    <a:pt x="6717112" y="1987850"/>
                                  </a:cubicBezTo>
                                  <a:close/>
                                  <a:moveTo>
                                    <a:pt x="5130845" y="1989963"/>
                                  </a:moveTo>
                                  <a:cubicBezTo>
                                    <a:pt x="5134322" y="1988970"/>
                                    <a:pt x="5137551" y="1987107"/>
                                    <a:pt x="5139538" y="1984871"/>
                                  </a:cubicBezTo>
                                  <a:cubicBezTo>
                                    <a:pt x="5143015" y="1980898"/>
                                    <a:pt x="5145499" y="1976427"/>
                                    <a:pt x="5145499" y="1970962"/>
                                  </a:cubicBezTo>
                                  <a:cubicBezTo>
                                    <a:pt x="5145499" y="1965996"/>
                                    <a:pt x="5143512" y="1960532"/>
                                    <a:pt x="5139538" y="1957054"/>
                                  </a:cubicBezTo>
                                  <a:cubicBezTo>
                                    <a:pt x="5135067" y="1952584"/>
                                    <a:pt x="5127120" y="1949603"/>
                                    <a:pt x="5120662" y="1952087"/>
                                  </a:cubicBezTo>
                                  <a:cubicBezTo>
                                    <a:pt x="5119172" y="1952584"/>
                                    <a:pt x="5117185" y="1953081"/>
                                    <a:pt x="5115695" y="1954074"/>
                                  </a:cubicBezTo>
                                  <a:cubicBezTo>
                                    <a:pt x="5108741" y="1956558"/>
                                    <a:pt x="5102284" y="1963015"/>
                                    <a:pt x="5102781" y="1970962"/>
                                  </a:cubicBezTo>
                                  <a:cubicBezTo>
                                    <a:pt x="5102781" y="1973943"/>
                                    <a:pt x="5103774" y="1976924"/>
                                    <a:pt x="5105264" y="1979904"/>
                                  </a:cubicBezTo>
                                  <a:cubicBezTo>
                                    <a:pt x="5107251" y="1983878"/>
                                    <a:pt x="5111721" y="1986362"/>
                                    <a:pt x="5115695" y="1987852"/>
                                  </a:cubicBezTo>
                                  <a:cubicBezTo>
                                    <a:pt x="5117185" y="1988348"/>
                                    <a:pt x="5119172" y="1988845"/>
                                    <a:pt x="5120662" y="1989839"/>
                                  </a:cubicBezTo>
                                  <a:cubicBezTo>
                                    <a:pt x="5123643" y="1991080"/>
                                    <a:pt x="5127368" y="1990956"/>
                                    <a:pt x="5130845" y="1989963"/>
                                  </a:cubicBezTo>
                                  <a:close/>
                                  <a:moveTo>
                                    <a:pt x="4418596" y="1999660"/>
                                  </a:moveTo>
                                  <a:cubicBezTo>
                                    <a:pt x="4422724" y="2001193"/>
                                    <a:pt x="4427567" y="2001256"/>
                                    <a:pt x="4432599" y="1998992"/>
                                  </a:cubicBezTo>
                                  <a:cubicBezTo>
                                    <a:pt x="4476376" y="1978864"/>
                                    <a:pt x="4519648" y="1958234"/>
                                    <a:pt x="4562921" y="1937100"/>
                                  </a:cubicBezTo>
                                  <a:cubicBezTo>
                                    <a:pt x="4585061" y="1926532"/>
                                    <a:pt x="4565437" y="1892820"/>
                                    <a:pt x="4543297" y="1903889"/>
                                  </a:cubicBezTo>
                                  <a:cubicBezTo>
                                    <a:pt x="4500527" y="1925526"/>
                                    <a:pt x="4457757" y="1946660"/>
                                    <a:pt x="4414988" y="1969304"/>
                                  </a:cubicBezTo>
                                  <a:cubicBezTo>
                                    <a:pt x="4400270" y="1977228"/>
                                    <a:pt x="4406214" y="1995061"/>
                                    <a:pt x="4418596" y="1999660"/>
                                  </a:cubicBezTo>
                                  <a:close/>
                                  <a:moveTo>
                                    <a:pt x="3122891" y="2001759"/>
                                  </a:moveTo>
                                  <a:cubicBezTo>
                                    <a:pt x="3132329" y="2004242"/>
                                    <a:pt x="3141269" y="1997288"/>
                                    <a:pt x="3141269" y="1987851"/>
                                  </a:cubicBezTo>
                                  <a:cubicBezTo>
                                    <a:pt x="3141269" y="1977420"/>
                                    <a:pt x="3131833" y="1970466"/>
                                    <a:pt x="3122891" y="1972949"/>
                                  </a:cubicBezTo>
                                  <a:cubicBezTo>
                                    <a:pt x="3121402" y="1973445"/>
                                    <a:pt x="3119414" y="1973943"/>
                                    <a:pt x="3117924" y="1974439"/>
                                  </a:cubicBezTo>
                                  <a:cubicBezTo>
                                    <a:pt x="3112458" y="1975930"/>
                                    <a:pt x="3107989" y="1981394"/>
                                    <a:pt x="3107989" y="1987354"/>
                                  </a:cubicBezTo>
                                  <a:cubicBezTo>
                                    <a:pt x="3108486" y="1993315"/>
                                    <a:pt x="3111962" y="1998779"/>
                                    <a:pt x="3117924" y="2000269"/>
                                  </a:cubicBezTo>
                                  <a:cubicBezTo>
                                    <a:pt x="3119414" y="2000765"/>
                                    <a:pt x="3121402" y="2001263"/>
                                    <a:pt x="3122891" y="2001759"/>
                                  </a:cubicBezTo>
                                  <a:close/>
                                  <a:moveTo>
                                    <a:pt x="4082174" y="2008859"/>
                                  </a:moveTo>
                                  <a:lnTo>
                                    <a:pt x="4079048" y="2005732"/>
                                  </a:lnTo>
                                  <a:cubicBezTo>
                                    <a:pt x="4079048" y="2006229"/>
                                    <a:pt x="4079544" y="2006229"/>
                                    <a:pt x="4080041" y="2006726"/>
                                  </a:cubicBezTo>
                                  <a:lnTo>
                                    <a:pt x="4080406" y="2007842"/>
                                  </a:lnTo>
                                  <a:close/>
                                  <a:moveTo>
                                    <a:pt x="4057045" y="2008859"/>
                                  </a:moveTo>
                                  <a:lnTo>
                                    <a:pt x="4058701" y="2007907"/>
                                  </a:lnTo>
                                  <a:lnTo>
                                    <a:pt x="4059179" y="2006726"/>
                                  </a:lnTo>
                                  <a:cubicBezTo>
                                    <a:pt x="4059179" y="2006229"/>
                                    <a:pt x="4059675" y="2006229"/>
                                    <a:pt x="4060172" y="2005732"/>
                                  </a:cubicBezTo>
                                  <a:close/>
                                  <a:moveTo>
                                    <a:pt x="4085505" y="2012190"/>
                                  </a:moveTo>
                                  <a:cubicBezTo>
                                    <a:pt x="4085008" y="2011693"/>
                                    <a:pt x="4085008" y="2010699"/>
                                    <a:pt x="4084512" y="2010203"/>
                                  </a:cubicBezTo>
                                  <a:lnTo>
                                    <a:pt x="4082174" y="2008859"/>
                                  </a:lnTo>
                                  <a:close/>
                                  <a:moveTo>
                                    <a:pt x="4053715" y="2012190"/>
                                  </a:moveTo>
                                  <a:lnTo>
                                    <a:pt x="4057045" y="2008859"/>
                                  </a:lnTo>
                                  <a:lnTo>
                                    <a:pt x="4054708" y="2010203"/>
                                  </a:lnTo>
                                  <a:cubicBezTo>
                                    <a:pt x="4054211" y="2010699"/>
                                    <a:pt x="4054211" y="2011693"/>
                                    <a:pt x="4053715" y="2012190"/>
                                  </a:cubicBezTo>
                                  <a:close/>
                                  <a:moveTo>
                                    <a:pt x="517781" y="2016666"/>
                                  </a:moveTo>
                                  <a:cubicBezTo>
                                    <a:pt x="523494" y="2015673"/>
                                    <a:pt x="528709" y="2012444"/>
                                    <a:pt x="531690" y="2006980"/>
                                  </a:cubicBezTo>
                                  <a:cubicBezTo>
                                    <a:pt x="532683" y="2004993"/>
                                    <a:pt x="532186" y="2005987"/>
                                    <a:pt x="531193" y="2007476"/>
                                  </a:cubicBezTo>
                                  <a:lnTo>
                                    <a:pt x="532187" y="2006483"/>
                                  </a:lnTo>
                                  <a:lnTo>
                                    <a:pt x="532186" y="2006483"/>
                                  </a:lnTo>
                                  <a:cubicBezTo>
                                    <a:pt x="533677" y="2005987"/>
                                    <a:pt x="531690" y="2007476"/>
                                    <a:pt x="532683" y="2005987"/>
                                  </a:cubicBezTo>
                                  <a:lnTo>
                                    <a:pt x="532187" y="2006483"/>
                                  </a:lnTo>
                                  <a:lnTo>
                                    <a:pt x="533677" y="2006111"/>
                                  </a:lnTo>
                                  <a:lnTo>
                                    <a:pt x="533180" y="2005987"/>
                                  </a:lnTo>
                                  <a:cubicBezTo>
                                    <a:pt x="534670" y="2005987"/>
                                    <a:pt x="535663" y="2006483"/>
                                    <a:pt x="533677" y="2005987"/>
                                  </a:cubicBezTo>
                                  <a:cubicBezTo>
                                    <a:pt x="531690" y="2005490"/>
                                    <a:pt x="532683" y="2006483"/>
                                    <a:pt x="534173" y="2005987"/>
                                  </a:cubicBezTo>
                                  <a:lnTo>
                                    <a:pt x="533677" y="2006111"/>
                                  </a:lnTo>
                                  <a:lnTo>
                                    <a:pt x="535167" y="2006483"/>
                                  </a:lnTo>
                                  <a:cubicBezTo>
                                    <a:pt x="533180" y="2005490"/>
                                    <a:pt x="537154" y="2007974"/>
                                    <a:pt x="537154" y="2007974"/>
                                  </a:cubicBezTo>
                                  <a:cubicBezTo>
                                    <a:pt x="543611" y="2012940"/>
                                    <a:pt x="554539" y="2009463"/>
                                    <a:pt x="559009" y="2003503"/>
                                  </a:cubicBezTo>
                                  <a:cubicBezTo>
                                    <a:pt x="564473" y="1996549"/>
                                    <a:pt x="563480" y="1987608"/>
                                    <a:pt x="557519" y="1981150"/>
                                  </a:cubicBezTo>
                                  <a:cubicBezTo>
                                    <a:pt x="542618" y="1964262"/>
                                    <a:pt x="513311" y="1965255"/>
                                    <a:pt x="498906" y="1982143"/>
                                  </a:cubicBezTo>
                                  <a:cubicBezTo>
                                    <a:pt x="490958" y="1991582"/>
                                    <a:pt x="490462" y="2004993"/>
                                    <a:pt x="500893" y="2012940"/>
                                  </a:cubicBezTo>
                                  <a:cubicBezTo>
                                    <a:pt x="505860" y="2016418"/>
                                    <a:pt x="512069" y="2017659"/>
                                    <a:pt x="517781" y="2016666"/>
                                  </a:cubicBezTo>
                                  <a:close/>
                                  <a:moveTo>
                                    <a:pt x="702346" y="2019390"/>
                                  </a:moveTo>
                                  <a:cubicBezTo>
                                    <a:pt x="714658" y="2018140"/>
                                    <a:pt x="724281" y="2003233"/>
                                    <a:pt x="712960" y="1992289"/>
                                  </a:cubicBezTo>
                                  <a:cubicBezTo>
                                    <a:pt x="692833" y="1972162"/>
                                    <a:pt x="675222" y="1949015"/>
                                    <a:pt x="661133" y="1924359"/>
                                  </a:cubicBezTo>
                                  <a:cubicBezTo>
                                    <a:pt x="650567" y="1905741"/>
                                    <a:pt x="623899" y="1922347"/>
                                    <a:pt x="632956" y="1940965"/>
                                  </a:cubicBezTo>
                                  <a:cubicBezTo>
                                    <a:pt x="647045" y="1969646"/>
                                    <a:pt x="666165" y="1993798"/>
                                    <a:pt x="689814" y="2015436"/>
                                  </a:cubicBezTo>
                                  <a:cubicBezTo>
                                    <a:pt x="693840" y="2018706"/>
                                    <a:pt x="698242" y="2019807"/>
                                    <a:pt x="702346" y="2019390"/>
                                  </a:cubicBezTo>
                                  <a:close/>
                                  <a:moveTo>
                                    <a:pt x="5172321" y="2022866"/>
                                  </a:moveTo>
                                  <a:cubicBezTo>
                                    <a:pt x="5178033" y="2021872"/>
                                    <a:pt x="5183249" y="2018644"/>
                                    <a:pt x="5186229" y="2013180"/>
                                  </a:cubicBezTo>
                                  <a:cubicBezTo>
                                    <a:pt x="5187223" y="2011193"/>
                                    <a:pt x="5186726" y="2012186"/>
                                    <a:pt x="5185733" y="2013676"/>
                                  </a:cubicBezTo>
                                  <a:lnTo>
                                    <a:pt x="5186727" y="2012683"/>
                                  </a:lnTo>
                                  <a:lnTo>
                                    <a:pt x="5186726" y="2012683"/>
                                  </a:lnTo>
                                  <a:cubicBezTo>
                                    <a:pt x="5188216" y="2012186"/>
                                    <a:pt x="5186229" y="2013676"/>
                                    <a:pt x="5187223" y="2012186"/>
                                  </a:cubicBezTo>
                                  <a:lnTo>
                                    <a:pt x="5186727" y="2012683"/>
                                  </a:lnTo>
                                  <a:lnTo>
                                    <a:pt x="5188216" y="2012311"/>
                                  </a:lnTo>
                                  <a:lnTo>
                                    <a:pt x="5187720" y="2012186"/>
                                  </a:lnTo>
                                  <a:cubicBezTo>
                                    <a:pt x="5189209" y="2012186"/>
                                    <a:pt x="5190203" y="2012683"/>
                                    <a:pt x="5188216" y="2012186"/>
                                  </a:cubicBezTo>
                                  <a:cubicBezTo>
                                    <a:pt x="5186229" y="2011689"/>
                                    <a:pt x="5187223" y="2012683"/>
                                    <a:pt x="5188713" y="2012186"/>
                                  </a:cubicBezTo>
                                  <a:lnTo>
                                    <a:pt x="5188216" y="2012311"/>
                                  </a:lnTo>
                                  <a:lnTo>
                                    <a:pt x="5189707" y="2012683"/>
                                  </a:lnTo>
                                  <a:cubicBezTo>
                                    <a:pt x="5187720" y="2011689"/>
                                    <a:pt x="5191693" y="2014173"/>
                                    <a:pt x="5191693" y="2014173"/>
                                  </a:cubicBezTo>
                                  <a:cubicBezTo>
                                    <a:pt x="5198151" y="2019140"/>
                                    <a:pt x="5209078" y="2015664"/>
                                    <a:pt x="5213549" y="2009703"/>
                                  </a:cubicBezTo>
                                  <a:cubicBezTo>
                                    <a:pt x="5219013" y="2002749"/>
                                    <a:pt x="5218020" y="1993809"/>
                                    <a:pt x="5212059" y="1987351"/>
                                  </a:cubicBezTo>
                                  <a:cubicBezTo>
                                    <a:pt x="5197157" y="1970462"/>
                                    <a:pt x="5167851" y="1971455"/>
                                    <a:pt x="5153446" y="1988344"/>
                                  </a:cubicBezTo>
                                  <a:cubicBezTo>
                                    <a:pt x="5145498" y="1997782"/>
                                    <a:pt x="5145001" y="2011193"/>
                                    <a:pt x="5155433" y="2019140"/>
                                  </a:cubicBezTo>
                                  <a:cubicBezTo>
                                    <a:pt x="5160400" y="2022617"/>
                                    <a:pt x="5166609" y="2023860"/>
                                    <a:pt x="5172321" y="2022866"/>
                                  </a:cubicBezTo>
                                  <a:close/>
                                  <a:moveTo>
                                    <a:pt x="2271679" y="2025363"/>
                                  </a:moveTo>
                                  <a:cubicBezTo>
                                    <a:pt x="2314893" y="2025363"/>
                                    <a:pt x="2314893" y="1958306"/>
                                    <a:pt x="2271679" y="1958306"/>
                                  </a:cubicBezTo>
                                  <a:cubicBezTo>
                                    <a:pt x="2228464" y="1958306"/>
                                    <a:pt x="2228464" y="2025363"/>
                                    <a:pt x="2271679" y="2025363"/>
                                  </a:cubicBezTo>
                                  <a:close/>
                                  <a:moveTo>
                                    <a:pt x="5356885" y="2025591"/>
                                  </a:moveTo>
                                  <a:cubicBezTo>
                                    <a:pt x="5369196" y="2024340"/>
                                    <a:pt x="5378819" y="2009433"/>
                                    <a:pt x="5367498" y="1998490"/>
                                  </a:cubicBezTo>
                                  <a:cubicBezTo>
                                    <a:pt x="5347371" y="1978362"/>
                                    <a:pt x="5329760" y="1955215"/>
                                    <a:pt x="5315672" y="1930559"/>
                                  </a:cubicBezTo>
                                  <a:cubicBezTo>
                                    <a:pt x="5305105" y="1911941"/>
                                    <a:pt x="5278437" y="1928546"/>
                                    <a:pt x="5287494" y="1947164"/>
                                  </a:cubicBezTo>
                                  <a:cubicBezTo>
                                    <a:pt x="5301583" y="1975846"/>
                                    <a:pt x="5320703" y="1999999"/>
                                    <a:pt x="5344353" y="2021636"/>
                                  </a:cubicBezTo>
                                  <a:cubicBezTo>
                                    <a:pt x="5348378" y="2024906"/>
                                    <a:pt x="5352781" y="2026007"/>
                                    <a:pt x="5356885" y="2025591"/>
                                  </a:cubicBezTo>
                                  <a:close/>
                                  <a:moveTo>
                                    <a:pt x="1682077" y="2025861"/>
                                  </a:moveTo>
                                  <a:cubicBezTo>
                                    <a:pt x="1687044" y="2025861"/>
                                    <a:pt x="1691515" y="2024370"/>
                                    <a:pt x="1695488" y="2021390"/>
                                  </a:cubicBezTo>
                                  <a:cubicBezTo>
                                    <a:pt x="1699462" y="2018906"/>
                                    <a:pt x="1702939" y="2015926"/>
                                    <a:pt x="1705423" y="2011952"/>
                                  </a:cubicBezTo>
                                  <a:cubicBezTo>
                                    <a:pt x="1708403" y="2008475"/>
                                    <a:pt x="1710887" y="2004501"/>
                                    <a:pt x="1711880" y="1999534"/>
                                  </a:cubicBezTo>
                                  <a:cubicBezTo>
                                    <a:pt x="1712377" y="1996554"/>
                                    <a:pt x="1712874" y="1993077"/>
                                    <a:pt x="1713370" y="1990096"/>
                                  </a:cubicBezTo>
                                  <a:cubicBezTo>
                                    <a:pt x="1713370" y="1985129"/>
                                    <a:pt x="1712377" y="1980659"/>
                                    <a:pt x="1710390" y="1976188"/>
                                  </a:cubicBezTo>
                                  <a:cubicBezTo>
                                    <a:pt x="1708900" y="1971718"/>
                                    <a:pt x="1706416" y="1967744"/>
                                    <a:pt x="1702939" y="1964764"/>
                                  </a:cubicBezTo>
                                  <a:lnTo>
                                    <a:pt x="1683190" y="1956632"/>
                                  </a:lnTo>
                                  <a:lnTo>
                                    <a:pt x="1662579" y="1959354"/>
                                  </a:lnTo>
                                  <a:lnTo>
                                    <a:pt x="1652273" y="1965260"/>
                                  </a:lnTo>
                                  <a:cubicBezTo>
                                    <a:pt x="1648300" y="1969235"/>
                                    <a:pt x="1645320" y="1974698"/>
                                    <a:pt x="1643332" y="1980162"/>
                                  </a:cubicBezTo>
                                  <a:cubicBezTo>
                                    <a:pt x="1640849" y="1986123"/>
                                    <a:pt x="1640849" y="1992083"/>
                                    <a:pt x="1642836" y="1998044"/>
                                  </a:cubicBezTo>
                                  <a:cubicBezTo>
                                    <a:pt x="1642836" y="1998044"/>
                                    <a:pt x="1642836" y="1998541"/>
                                    <a:pt x="1642836" y="1998541"/>
                                  </a:cubicBezTo>
                                  <a:lnTo>
                                    <a:pt x="1642836" y="2000031"/>
                                  </a:lnTo>
                                  <a:cubicBezTo>
                                    <a:pt x="1643829" y="2004501"/>
                                    <a:pt x="1646313" y="2008972"/>
                                    <a:pt x="1649293" y="2012449"/>
                                  </a:cubicBezTo>
                                  <a:cubicBezTo>
                                    <a:pt x="1651777" y="2016423"/>
                                    <a:pt x="1655254" y="2019403"/>
                                    <a:pt x="1659227" y="2021886"/>
                                  </a:cubicBezTo>
                                  <a:cubicBezTo>
                                    <a:pt x="1662208" y="2022880"/>
                                    <a:pt x="1664691" y="2024370"/>
                                    <a:pt x="1667672" y="2025363"/>
                                  </a:cubicBezTo>
                                  <a:cubicBezTo>
                                    <a:pt x="1672639" y="2026854"/>
                                    <a:pt x="1677110" y="2026854"/>
                                    <a:pt x="1682077" y="2025861"/>
                                  </a:cubicBezTo>
                                  <a:close/>
                                  <a:moveTo>
                                    <a:pt x="6926228" y="2031565"/>
                                  </a:moveTo>
                                  <a:cubicBezTo>
                                    <a:pt x="6969443" y="2031565"/>
                                    <a:pt x="6969443" y="1964507"/>
                                    <a:pt x="6926228" y="1964507"/>
                                  </a:cubicBezTo>
                                  <a:cubicBezTo>
                                    <a:pt x="6883014" y="1964507"/>
                                    <a:pt x="6883014" y="2031565"/>
                                    <a:pt x="6926228" y="2031565"/>
                                  </a:cubicBezTo>
                                  <a:close/>
                                  <a:moveTo>
                                    <a:pt x="6336626" y="2032062"/>
                                  </a:moveTo>
                                  <a:cubicBezTo>
                                    <a:pt x="6341593" y="2032062"/>
                                    <a:pt x="6346064" y="2030572"/>
                                    <a:pt x="6350038" y="2027591"/>
                                  </a:cubicBezTo>
                                  <a:cubicBezTo>
                                    <a:pt x="6354011" y="2025108"/>
                                    <a:pt x="6357488" y="2022127"/>
                                    <a:pt x="6359972" y="2018153"/>
                                  </a:cubicBezTo>
                                  <a:cubicBezTo>
                                    <a:pt x="6362952" y="2014676"/>
                                    <a:pt x="6365436" y="2010703"/>
                                    <a:pt x="6366429" y="2005735"/>
                                  </a:cubicBezTo>
                                  <a:cubicBezTo>
                                    <a:pt x="6366926" y="2002755"/>
                                    <a:pt x="6367423" y="1999278"/>
                                    <a:pt x="6367920" y="1996297"/>
                                  </a:cubicBezTo>
                                  <a:cubicBezTo>
                                    <a:pt x="6367920" y="1991330"/>
                                    <a:pt x="6366926" y="1986860"/>
                                    <a:pt x="6364939" y="1982389"/>
                                  </a:cubicBezTo>
                                  <a:cubicBezTo>
                                    <a:pt x="6363449" y="1977918"/>
                                    <a:pt x="6360966" y="1973945"/>
                                    <a:pt x="6357488" y="1970964"/>
                                  </a:cubicBezTo>
                                  <a:lnTo>
                                    <a:pt x="6337739" y="1962833"/>
                                  </a:lnTo>
                                  <a:lnTo>
                                    <a:pt x="6317128" y="1965554"/>
                                  </a:lnTo>
                                  <a:lnTo>
                                    <a:pt x="6306823" y="1971461"/>
                                  </a:lnTo>
                                  <a:cubicBezTo>
                                    <a:pt x="6302849" y="1975435"/>
                                    <a:pt x="6299869" y="1980899"/>
                                    <a:pt x="6297881" y="1986363"/>
                                  </a:cubicBezTo>
                                  <a:cubicBezTo>
                                    <a:pt x="6295398" y="1992324"/>
                                    <a:pt x="6295398" y="1998284"/>
                                    <a:pt x="6297385" y="2004245"/>
                                  </a:cubicBezTo>
                                  <a:cubicBezTo>
                                    <a:pt x="6297385" y="2004245"/>
                                    <a:pt x="6297385" y="2004742"/>
                                    <a:pt x="6297385" y="2004742"/>
                                  </a:cubicBezTo>
                                  <a:lnTo>
                                    <a:pt x="6297385" y="2006232"/>
                                  </a:lnTo>
                                  <a:cubicBezTo>
                                    <a:pt x="6298379" y="2010703"/>
                                    <a:pt x="6300862" y="2015173"/>
                                    <a:pt x="6303843" y="2018650"/>
                                  </a:cubicBezTo>
                                  <a:cubicBezTo>
                                    <a:pt x="6306326" y="2022624"/>
                                    <a:pt x="6309803" y="2025604"/>
                                    <a:pt x="6313777" y="2028088"/>
                                  </a:cubicBezTo>
                                  <a:cubicBezTo>
                                    <a:pt x="6316757" y="2029081"/>
                                    <a:pt x="6319241" y="2030572"/>
                                    <a:pt x="6322221" y="2031565"/>
                                  </a:cubicBezTo>
                                  <a:cubicBezTo>
                                    <a:pt x="6327189" y="2033055"/>
                                    <a:pt x="6331659" y="2033055"/>
                                    <a:pt x="6336626" y="2032062"/>
                                  </a:cubicBezTo>
                                  <a:close/>
                                  <a:moveTo>
                                    <a:pt x="3943856" y="2033729"/>
                                  </a:moveTo>
                                  <a:lnTo>
                                    <a:pt x="3944017" y="2033712"/>
                                  </a:lnTo>
                                  <a:lnTo>
                                    <a:pt x="3943897" y="2033712"/>
                                  </a:lnTo>
                                  <a:close/>
                                  <a:moveTo>
                                    <a:pt x="3943718" y="2033783"/>
                                  </a:moveTo>
                                  <a:lnTo>
                                    <a:pt x="3943856" y="2033729"/>
                                  </a:lnTo>
                                  <a:lnTo>
                                    <a:pt x="3943514" y="2033763"/>
                                  </a:lnTo>
                                  <a:close/>
                                  <a:moveTo>
                                    <a:pt x="636414" y="2034996"/>
                                  </a:moveTo>
                                  <a:cubicBezTo>
                                    <a:pt x="640125" y="2035185"/>
                                    <a:pt x="643773" y="2034304"/>
                                    <a:pt x="646540" y="2032040"/>
                                  </a:cubicBezTo>
                                  <a:cubicBezTo>
                                    <a:pt x="648050" y="2031033"/>
                                    <a:pt x="649056" y="2030530"/>
                                    <a:pt x="650565" y="2029524"/>
                                  </a:cubicBezTo>
                                  <a:cubicBezTo>
                                    <a:pt x="662138" y="2023989"/>
                                    <a:pt x="662138" y="2004365"/>
                                    <a:pt x="650565" y="1998830"/>
                                  </a:cubicBezTo>
                                  <a:cubicBezTo>
                                    <a:pt x="649056" y="1998326"/>
                                    <a:pt x="648050" y="1997320"/>
                                    <a:pt x="646540" y="1996314"/>
                                  </a:cubicBezTo>
                                  <a:cubicBezTo>
                                    <a:pt x="641005" y="1992288"/>
                                    <a:pt x="631445" y="1992791"/>
                                    <a:pt x="625910" y="1996314"/>
                                  </a:cubicBezTo>
                                  <a:cubicBezTo>
                                    <a:pt x="619872" y="1999836"/>
                                    <a:pt x="615847" y="2006880"/>
                                    <a:pt x="615847" y="2013925"/>
                                  </a:cubicBezTo>
                                  <a:cubicBezTo>
                                    <a:pt x="615847" y="2020969"/>
                                    <a:pt x="619872" y="2028014"/>
                                    <a:pt x="625910" y="2031536"/>
                                  </a:cubicBezTo>
                                  <a:cubicBezTo>
                                    <a:pt x="628929" y="2033549"/>
                                    <a:pt x="632703" y="2034807"/>
                                    <a:pt x="636414" y="2034996"/>
                                  </a:cubicBezTo>
                                  <a:close/>
                                  <a:moveTo>
                                    <a:pt x="3955590" y="2038744"/>
                                  </a:moveTo>
                                  <a:cubicBezTo>
                                    <a:pt x="3955590" y="2038744"/>
                                    <a:pt x="3955590" y="2038744"/>
                                    <a:pt x="3955086" y="2038241"/>
                                  </a:cubicBezTo>
                                  <a:lnTo>
                                    <a:pt x="3955302" y="2038529"/>
                                  </a:lnTo>
                                  <a:close/>
                                  <a:moveTo>
                                    <a:pt x="5290952" y="2041196"/>
                                  </a:moveTo>
                                  <a:cubicBezTo>
                                    <a:pt x="5294663" y="2041385"/>
                                    <a:pt x="5298311" y="2040505"/>
                                    <a:pt x="5301078" y="2038240"/>
                                  </a:cubicBezTo>
                                  <a:cubicBezTo>
                                    <a:pt x="5302588" y="2037234"/>
                                    <a:pt x="5303594" y="2036731"/>
                                    <a:pt x="5305104" y="2035724"/>
                                  </a:cubicBezTo>
                                  <a:cubicBezTo>
                                    <a:pt x="5316677" y="2030189"/>
                                    <a:pt x="5316677" y="2010565"/>
                                    <a:pt x="5305104" y="2005030"/>
                                  </a:cubicBezTo>
                                  <a:cubicBezTo>
                                    <a:pt x="5303594" y="2004527"/>
                                    <a:pt x="5302588" y="2003521"/>
                                    <a:pt x="5301078" y="2002514"/>
                                  </a:cubicBezTo>
                                  <a:cubicBezTo>
                                    <a:pt x="5295544" y="1998489"/>
                                    <a:pt x="5285983" y="1998992"/>
                                    <a:pt x="5280448" y="2002514"/>
                                  </a:cubicBezTo>
                                  <a:cubicBezTo>
                                    <a:pt x="5274410" y="2006036"/>
                                    <a:pt x="5270385" y="2013080"/>
                                    <a:pt x="5270385" y="2020124"/>
                                  </a:cubicBezTo>
                                  <a:cubicBezTo>
                                    <a:pt x="5270385" y="2027170"/>
                                    <a:pt x="5274410" y="2034214"/>
                                    <a:pt x="5280448" y="2037737"/>
                                  </a:cubicBezTo>
                                  <a:cubicBezTo>
                                    <a:pt x="5283467" y="2039749"/>
                                    <a:pt x="5287241" y="2041007"/>
                                    <a:pt x="5290952" y="2041196"/>
                                  </a:cubicBezTo>
                                  <a:close/>
                                  <a:moveTo>
                                    <a:pt x="3958105" y="2042266"/>
                                  </a:moveTo>
                                  <a:cubicBezTo>
                                    <a:pt x="3958105" y="2042266"/>
                                    <a:pt x="3957602" y="2041763"/>
                                    <a:pt x="3957602" y="2041260"/>
                                  </a:cubicBezTo>
                                  <a:lnTo>
                                    <a:pt x="3957968" y="2042083"/>
                                  </a:lnTo>
                                  <a:close/>
                                  <a:moveTo>
                                    <a:pt x="3768117" y="2042490"/>
                                  </a:moveTo>
                                  <a:cubicBezTo>
                                    <a:pt x="3771098" y="2042986"/>
                                    <a:pt x="3775074" y="2041000"/>
                                    <a:pt x="3777058" y="2039013"/>
                                  </a:cubicBezTo>
                                  <a:cubicBezTo>
                                    <a:pt x="3779048" y="2037026"/>
                                    <a:pt x="3781035" y="2033052"/>
                                    <a:pt x="3780537" y="2030072"/>
                                  </a:cubicBezTo>
                                  <a:cubicBezTo>
                                    <a:pt x="3780537" y="2026595"/>
                                    <a:pt x="3779543" y="2023614"/>
                                    <a:pt x="3777058" y="2021131"/>
                                  </a:cubicBezTo>
                                  <a:cubicBezTo>
                                    <a:pt x="3774579" y="2019144"/>
                                    <a:pt x="3771098" y="2017157"/>
                                    <a:pt x="3768117" y="2017654"/>
                                  </a:cubicBezTo>
                                  <a:cubicBezTo>
                                    <a:pt x="3766133" y="2017654"/>
                                    <a:pt x="3764641" y="2018150"/>
                                    <a:pt x="3762654" y="2018150"/>
                                  </a:cubicBezTo>
                                  <a:cubicBezTo>
                                    <a:pt x="3759176" y="2018647"/>
                                    <a:pt x="3756693" y="2019144"/>
                                    <a:pt x="3754211" y="2021628"/>
                                  </a:cubicBezTo>
                                  <a:cubicBezTo>
                                    <a:pt x="3752221" y="2023614"/>
                                    <a:pt x="3750735" y="2027092"/>
                                    <a:pt x="3750735" y="2030072"/>
                                  </a:cubicBezTo>
                                  <a:cubicBezTo>
                                    <a:pt x="3750735" y="2033052"/>
                                    <a:pt x="3751726" y="2036529"/>
                                    <a:pt x="3754211" y="2038516"/>
                                  </a:cubicBezTo>
                                  <a:cubicBezTo>
                                    <a:pt x="3756693" y="2041000"/>
                                    <a:pt x="3759176" y="2041497"/>
                                    <a:pt x="3762654" y="2041993"/>
                                  </a:cubicBezTo>
                                  <a:cubicBezTo>
                                    <a:pt x="3764641" y="2041993"/>
                                    <a:pt x="3766133" y="2042490"/>
                                    <a:pt x="3768117" y="2042490"/>
                                  </a:cubicBezTo>
                                  <a:close/>
                                  <a:moveTo>
                                    <a:pt x="4069610" y="2045470"/>
                                  </a:moveTo>
                                  <a:cubicBezTo>
                                    <a:pt x="4078054" y="2044974"/>
                                    <a:pt x="4085505" y="2040503"/>
                                    <a:pt x="4088485" y="2032556"/>
                                  </a:cubicBezTo>
                                  <a:lnTo>
                                    <a:pt x="4080406" y="2007842"/>
                                  </a:lnTo>
                                  <a:lnTo>
                                    <a:pt x="4069610" y="2001634"/>
                                  </a:lnTo>
                                  <a:lnTo>
                                    <a:pt x="4058701" y="2007907"/>
                                  </a:lnTo>
                                  <a:lnTo>
                                    <a:pt x="4049741" y="2030072"/>
                                  </a:lnTo>
                                  <a:cubicBezTo>
                                    <a:pt x="4052224" y="2038517"/>
                                    <a:pt x="4060669" y="2045470"/>
                                    <a:pt x="4069610" y="2045470"/>
                                  </a:cubicBezTo>
                                  <a:close/>
                                  <a:moveTo>
                                    <a:pt x="2668396" y="2049939"/>
                                  </a:moveTo>
                                  <a:cubicBezTo>
                                    <a:pt x="2687271" y="2047455"/>
                                    <a:pt x="2688265" y="2018644"/>
                                    <a:pt x="2668396" y="2019638"/>
                                  </a:cubicBezTo>
                                  <a:cubicBezTo>
                                    <a:pt x="2646042" y="2020632"/>
                                    <a:pt x="2625677" y="2010697"/>
                                    <a:pt x="2615246" y="1990828"/>
                                  </a:cubicBezTo>
                                  <a:cubicBezTo>
                                    <a:pt x="2605311" y="1972946"/>
                                    <a:pt x="2577994" y="1988841"/>
                                    <a:pt x="2587925" y="2007220"/>
                                  </a:cubicBezTo>
                                  <a:cubicBezTo>
                                    <a:pt x="2603325" y="2036031"/>
                                    <a:pt x="2635614" y="2054410"/>
                                    <a:pt x="2668396" y="2049939"/>
                                  </a:cubicBezTo>
                                  <a:close/>
                                  <a:moveTo>
                                    <a:pt x="3959615" y="2050317"/>
                                  </a:moveTo>
                                  <a:cubicBezTo>
                                    <a:pt x="3959615" y="2049814"/>
                                    <a:pt x="3959615" y="2049814"/>
                                    <a:pt x="3959615" y="2049311"/>
                                  </a:cubicBezTo>
                                  <a:lnTo>
                                    <a:pt x="3959569" y="2049814"/>
                                  </a:lnTo>
                                  <a:close/>
                                  <a:moveTo>
                                    <a:pt x="983909" y="2050767"/>
                                  </a:moveTo>
                                  <a:cubicBezTo>
                                    <a:pt x="997259" y="2047135"/>
                                    <a:pt x="1007071" y="2027511"/>
                                    <a:pt x="994240" y="2016944"/>
                                  </a:cubicBezTo>
                                  <a:cubicBezTo>
                                    <a:pt x="978641" y="2004364"/>
                                    <a:pt x="963545" y="1991785"/>
                                    <a:pt x="946941" y="1980714"/>
                                  </a:cubicBezTo>
                                  <a:cubicBezTo>
                                    <a:pt x="928323" y="1968135"/>
                                    <a:pt x="905680" y="1997320"/>
                                    <a:pt x="922788" y="2011912"/>
                                  </a:cubicBezTo>
                                  <a:cubicBezTo>
                                    <a:pt x="937884" y="2024995"/>
                                    <a:pt x="953985" y="2036568"/>
                                    <a:pt x="970087" y="2048141"/>
                                  </a:cubicBezTo>
                                  <a:cubicBezTo>
                                    <a:pt x="974616" y="2051411"/>
                                    <a:pt x="979459" y="2051978"/>
                                    <a:pt x="983909" y="2050767"/>
                                  </a:cubicBezTo>
                                  <a:close/>
                                  <a:moveTo>
                                    <a:pt x="2717069" y="2050934"/>
                                  </a:moveTo>
                                  <a:cubicBezTo>
                                    <a:pt x="2724026" y="2050438"/>
                                    <a:pt x="2730978" y="2046464"/>
                                    <a:pt x="2732467" y="2039510"/>
                                  </a:cubicBezTo>
                                  <a:cubicBezTo>
                                    <a:pt x="2732964" y="2038019"/>
                                    <a:pt x="2733462" y="2036033"/>
                                    <a:pt x="2733462" y="2034542"/>
                                  </a:cubicBezTo>
                                  <a:cubicBezTo>
                                    <a:pt x="2734951" y="2028582"/>
                                    <a:pt x="2733462" y="2022125"/>
                                    <a:pt x="2728990" y="2018150"/>
                                  </a:cubicBezTo>
                                  <a:cubicBezTo>
                                    <a:pt x="2725517" y="2015170"/>
                                    <a:pt x="2721542" y="2013183"/>
                                    <a:pt x="2717069" y="2013183"/>
                                  </a:cubicBezTo>
                                  <a:cubicBezTo>
                                    <a:pt x="2712599" y="2013183"/>
                                    <a:pt x="2708127" y="2015170"/>
                                    <a:pt x="2705147" y="2018150"/>
                                  </a:cubicBezTo>
                                  <a:cubicBezTo>
                                    <a:pt x="2700679" y="2022621"/>
                                    <a:pt x="2699187" y="2028582"/>
                                    <a:pt x="2700679" y="2034542"/>
                                  </a:cubicBezTo>
                                  <a:cubicBezTo>
                                    <a:pt x="2701173" y="2036033"/>
                                    <a:pt x="2701670" y="2038019"/>
                                    <a:pt x="2701670" y="2039510"/>
                                  </a:cubicBezTo>
                                  <a:cubicBezTo>
                                    <a:pt x="2703161" y="2045967"/>
                                    <a:pt x="2710114" y="2051432"/>
                                    <a:pt x="2717069" y="2050934"/>
                                  </a:cubicBezTo>
                                  <a:close/>
                                  <a:moveTo>
                                    <a:pt x="3963600" y="2053893"/>
                                  </a:moveTo>
                                  <a:lnTo>
                                    <a:pt x="3964646" y="2051324"/>
                                  </a:lnTo>
                                  <a:lnTo>
                                    <a:pt x="3964116" y="2050022"/>
                                  </a:lnTo>
                                  <a:close/>
                                  <a:moveTo>
                                    <a:pt x="2158428" y="2054669"/>
                                  </a:moveTo>
                                  <a:cubicBezTo>
                                    <a:pt x="2164886" y="2054669"/>
                                    <a:pt x="2170847" y="2053179"/>
                                    <a:pt x="2176310" y="2049702"/>
                                  </a:cubicBezTo>
                                  <a:cubicBezTo>
                                    <a:pt x="2181774" y="2046721"/>
                                    <a:pt x="2185748" y="2042251"/>
                                    <a:pt x="2189225" y="2036787"/>
                                  </a:cubicBezTo>
                                  <a:cubicBezTo>
                                    <a:pt x="2190219" y="2035297"/>
                                    <a:pt x="2191212" y="2034304"/>
                                    <a:pt x="2192205" y="2032813"/>
                                  </a:cubicBezTo>
                                  <a:cubicBezTo>
                                    <a:pt x="2195683" y="2026853"/>
                                    <a:pt x="2197670" y="2019899"/>
                                    <a:pt x="2197670" y="2012945"/>
                                  </a:cubicBezTo>
                                  <a:cubicBezTo>
                                    <a:pt x="2197670" y="2005991"/>
                                    <a:pt x="2195683" y="1999533"/>
                                    <a:pt x="2192205" y="1993076"/>
                                  </a:cubicBezTo>
                                  <a:cubicBezTo>
                                    <a:pt x="2185251" y="1981155"/>
                                    <a:pt x="2172337" y="1973704"/>
                                    <a:pt x="2158428" y="1973704"/>
                                  </a:cubicBezTo>
                                  <a:cubicBezTo>
                                    <a:pt x="2144521" y="1973704"/>
                                    <a:pt x="2131606" y="1981155"/>
                                    <a:pt x="2124652" y="1993076"/>
                                  </a:cubicBezTo>
                                  <a:cubicBezTo>
                                    <a:pt x="2121175" y="1999037"/>
                                    <a:pt x="2119188" y="2005991"/>
                                    <a:pt x="2119188" y="2012945"/>
                                  </a:cubicBezTo>
                                  <a:cubicBezTo>
                                    <a:pt x="2119188" y="2020395"/>
                                    <a:pt x="2121175" y="2026853"/>
                                    <a:pt x="2124652" y="2032813"/>
                                  </a:cubicBezTo>
                                  <a:cubicBezTo>
                                    <a:pt x="2125645" y="2034304"/>
                                    <a:pt x="2126639" y="2035297"/>
                                    <a:pt x="2127632" y="2036787"/>
                                  </a:cubicBezTo>
                                  <a:cubicBezTo>
                                    <a:pt x="2130612" y="2042251"/>
                                    <a:pt x="2135083" y="2046225"/>
                                    <a:pt x="2140547" y="2049702"/>
                                  </a:cubicBezTo>
                                  <a:cubicBezTo>
                                    <a:pt x="2146010" y="2053179"/>
                                    <a:pt x="2151971" y="2054669"/>
                                    <a:pt x="2158428" y="2054669"/>
                                  </a:cubicBezTo>
                                  <a:close/>
                                  <a:moveTo>
                                    <a:pt x="3959111" y="2054846"/>
                                  </a:moveTo>
                                  <a:cubicBezTo>
                                    <a:pt x="3959111" y="2054343"/>
                                    <a:pt x="3959615" y="2053839"/>
                                    <a:pt x="3959615" y="2052834"/>
                                  </a:cubicBezTo>
                                  <a:lnTo>
                                    <a:pt x="3959200" y="2053870"/>
                                  </a:lnTo>
                                  <a:close/>
                                  <a:moveTo>
                                    <a:pt x="4453571" y="2055902"/>
                                  </a:moveTo>
                                  <a:cubicBezTo>
                                    <a:pt x="4462016" y="2057889"/>
                                    <a:pt x="4470957" y="2054909"/>
                                    <a:pt x="4478904" y="2053418"/>
                                  </a:cubicBezTo>
                                  <a:cubicBezTo>
                                    <a:pt x="4490328" y="2050935"/>
                                    <a:pt x="4495296" y="2037523"/>
                                    <a:pt x="4491322" y="2027589"/>
                                  </a:cubicBezTo>
                                  <a:cubicBezTo>
                                    <a:pt x="4489335" y="2022621"/>
                                    <a:pt x="4485858" y="2019641"/>
                                    <a:pt x="4481388" y="2017654"/>
                                  </a:cubicBezTo>
                                  <a:cubicBezTo>
                                    <a:pt x="4474930" y="2014673"/>
                                    <a:pt x="4469467" y="2015170"/>
                                    <a:pt x="4464003" y="2018151"/>
                                  </a:cubicBezTo>
                                  <a:cubicBezTo>
                                    <a:pt x="4458042" y="2021131"/>
                                    <a:pt x="4450094" y="2023614"/>
                                    <a:pt x="4446121" y="2028582"/>
                                  </a:cubicBezTo>
                                  <a:cubicBezTo>
                                    <a:pt x="4442147" y="2033052"/>
                                    <a:pt x="4440160" y="2038517"/>
                                    <a:pt x="4442147" y="2044477"/>
                                  </a:cubicBezTo>
                                  <a:cubicBezTo>
                                    <a:pt x="4443637" y="2049941"/>
                                    <a:pt x="4448108" y="2054412"/>
                                    <a:pt x="4453571" y="2055902"/>
                                  </a:cubicBezTo>
                                  <a:close/>
                                  <a:moveTo>
                                    <a:pt x="5638442" y="2056968"/>
                                  </a:moveTo>
                                  <a:cubicBezTo>
                                    <a:pt x="5651792" y="2053336"/>
                                    <a:pt x="5661603" y="2033711"/>
                                    <a:pt x="5648773" y="2023145"/>
                                  </a:cubicBezTo>
                                  <a:cubicBezTo>
                                    <a:pt x="5633174" y="2010565"/>
                                    <a:pt x="5618078" y="1997986"/>
                                    <a:pt x="5601474" y="1986916"/>
                                  </a:cubicBezTo>
                                  <a:cubicBezTo>
                                    <a:pt x="5582857" y="1974336"/>
                                    <a:pt x="5560214" y="2003521"/>
                                    <a:pt x="5577322" y="2018112"/>
                                  </a:cubicBezTo>
                                  <a:cubicBezTo>
                                    <a:pt x="5592417" y="2031196"/>
                                    <a:pt x="5608518" y="2042768"/>
                                    <a:pt x="5624620" y="2054341"/>
                                  </a:cubicBezTo>
                                  <a:cubicBezTo>
                                    <a:pt x="5629149" y="2057612"/>
                                    <a:pt x="5633992" y="2058179"/>
                                    <a:pt x="5638442" y="2056968"/>
                                  </a:cubicBezTo>
                                  <a:close/>
                                  <a:moveTo>
                                    <a:pt x="3961690" y="2058580"/>
                                  </a:moveTo>
                                  <a:lnTo>
                                    <a:pt x="3963137" y="2057361"/>
                                  </a:lnTo>
                                  <a:lnTo>
                                    <a:pt x="3963600" y="2053893"/>
                                  </a:lnTo>
                                  <a:close/>
                                  <a:moveTo>
                                    <a:pt x="315059" y="2059298"/>
                                  </a:moveTo>
                                  <a:cubicBezTo>
                                    <a:pt x="321486" y="2060288"/>
                                    <a:pt x="328331" y="2057453"/>
                                    <a:pt x="332452" y="2052601"/>
                                  </a:cubicBezTo>
                                  <a:lnTo>
                                    <a:pt x="333104" y="2040894"/>
                                  </a:lnTo>
                                  <a:lnTo>
                                    <a:pt x="332507" y="2041253"/>
                                  </a:lnTo>
                                  <a:lnTo>
                                    <a:pt x="333232" y="2038611"/>
                                  </a:lnTo>
                                  <a:lnTo>
                                    <a:pt x="333500" y="2033802"/>
                                  </a:lnTo>
                                  <a:cubicBezTo>
                                    <a:pt x="333748" y="2034299"/>
                                    <a:pt x="333624" y="2036286"/>
                                    <a:pt x="333376" y="2038086"/>
                                  </a:cubicBezTo>
                                  <a:lnTo>
                                    <a:pt x="333232" y="2038611"/>
                                  </a:lnTo>
                                  <a:lnTo>
                                    <a:pt x="333104" y="2040894"/>
                                  </a:lnTo>
                                  <a:lnTo>
                                    <a:pt x="334990" y="2039763"/>
                                  </a:lnTo>
                                  <a:cubicBezTo>
                                    <a:pt x="338964" y="2040259"/>
                                    <a:pt x="342441" y="2040259"/>
                                    <a:pt x="346415" y="2040756"/>
                                  </a:cubicBezTo>
                                  <a:cubicBezTo>
                                    <a:pt x="356845" y="2041750"/>
                                    <a:pt x="366780" y="2040756"/>
                                    <a:pt x="376714" y="2035789"/>
                                  </a:cubicBezTo>
                                  <a:cubicBezTo>
                                    <a:pt x="395590" y="2025358"/>
                                    <a:pt x="379197" y="1999032"/>
                                    <a:pt x="360322" y="2007475"/>
                                  </a:cubicBezTo>
                                  <a:cubicBezTo>
                                    <a:pt x="354859" y="2009959"/>
                                    <a:pt x="344427" y="2005489"/>
                                    <a:pt x="338964" y="2005489"/>
                                  </a:cubicBezTo>
                                  <a:cubicBezTo>
                                    <a:pt x="331016" y="2004992"/>
                                    <a:pt x="323566" y="2006482"/>
                                    <a:pt x="316612" y="2010953"/>
                                  </a:cubicBezTo>
                                  <a:cubicBezTo>
                                    <a:pt x="302703" y="2019397"/>
                                    <a:pt x="294259" y="2036782"/>
                                    <a:pt x="303697" y="2051684"/>
                                  </a:cubicBezTo>
                                  <a:cubicBezTo>
                                    <a:pt x="306677" y="2056279"/>
                                    <a:pt x="310775" y="2058639"/>
                                    <a:pt x="315059" y="2059298"/>
                                  </a:cubicBezTo>
                                  <a:close/>
                                  <a:moveTo>
                                    <a:pt x="6812977" y="2060871"/>
                                  </a:moveTo>
                                  <a:cubicBezTo>
                                    <a:pt x="6819435" y="2060871"/>
                                    <a:pt x="6825395" y="2059380"/>
                                    <a:pt x="6830859" y="2055903"/>
                                  </a:cubicBezTo>
                                  <a:cubicBezTo>
                                    <a:pt x="6836323" y="2052923"/>
                                    <a:pt x="6840297" y="2048452"/>
                                    <a:pt x="6843774" y="2042988"/>
                                  </a:cubicBezTo>
                                  <a:cubicBezTo>
                                    <a:pt x="6844768" y="2041498"/>
                                    <a:pt x="6845761" y="2040505"/>
                                    <a:pt x="6846755" y="2039015"/>
                                  </a:cubicBezTo>
                                  <a:cubicBezTo>
                                    <a:pt x="6850232" y="2033054"/>
                                    <a:pt x="6852218" y="2026100"/>
                                    <a:pt x="6852218" y="2019146"/>
                                  </a:cubicBezTo>
                                  <a:cubicBezTo>
                                    <a:pt x="6852218" y="2012192"/>
                                    <a:pt x="6850232" y="2005734"/>
                                    <a:pt x="6846755" y="1999277"/>
                                  </a:cubicBezTo>
                                  <a:cubicBezTo>
                                    <a:pt x="6839800" y="1987356"/>
                                    <a:pt x="6826886" y="1979905"/>
                                    <a:pt x="6812977" y="1979905"/>
                                  </a:cubicBezTo>
                                  <a:cubicBezTo>
                                    <a:pt x="6799070" y="1979905"/>
                                    <a:pt x="6786154" y="1987356"/>
                                    <a:pt x="6779201" y="1999277"/>
                                  </a:cubicBezTo>
                                  <a:cubicBezTo>
                                    <a:pt x="6775724" y="2005238"/>
                                    <a:pt x="6773737" y="2012192"/>
                                    <a:pt x="6773737" y="2019146"/>
                                  </a:cubicBezTo>
                                  <a:cubicBezTo>
                                    <a:pt x="6773737" y="2026597"/>
                                    <a:pt x="6775724" y="2033054"/>
                                    <a:pt x="6779201" y="2039015"/>
                                  </a:cubicBezTo>
                                  <a:cubicBezTo>
                                    <a:pt x="6780194" y="2040505"/>
                                    <a:pt x="6781188" y="2041498"/>
                                    <a:pt x="6782181" y="2042988"/>
                                  </a:cubicBezTo>
                                  <a:cubicBezTo>
                                    <a:pt x="6785161" y="2048452"/>
                                    <a:pt x="6789631" y="2052426"/>
                                    <a:pt x="6795096" y="2055903"/>
                                  </a:cubicBezTo>
                                  <a:cubicBezTo>
                                    <a:pt x="6800559" y="2059380"/>
                                    <a:pt x="6806520" y="2060871"/>
                                    <a:pt x="6812977" y="2060871"/>
                                  </a:cubicBezTo>
                                  <a:close/>
                                  <a:moveTo>
                                    <a:pt x="3954583" y="2061387"/>
                                  </a:moveTo>
                                  <a:cubicBezTo>
                                    <a:pt x="3954583" y="2061387"/>
                                    <a:pt x="3955086" y="2060884"/>
                                    <a:pt x="3955086" y="2060884"/>
                                  </a:cubicBezTo>
                                  <a:lnTo>
                                    <a:pt x="3954799" y="2061099"/>
                                  </a:lnTo>
                                  <a:close/>
                                  <a:moveTo>
                                    <a:pt x="3951061" y="2063903"/>
                                  </a:moveTo>
                                  <a:cubicBezTo>
                                    <a:pt x="3951564" y="2063903"/>
                                    <a:pt x="3951564" y="2063400"/>
                                    <a:pt x="3952067" y="2063400"/>
                                  </a:cubicBezTo>
                                  <a:lnTo>
                                    <a:pt x="3951350" y="2063687"/>
                                  </a:lnTo>
                                  <a:close/>
                                  <a:moveTo>
                                    <a:pt x="1268311" y="2064915"/>
                                  </a:moveTo>
                                  <a:cubicBezTo>
                                    <a:pt x="1272533" y="2064853"/>
                                    <a:pt x="1276756" y="2063611"/>
                                    <a:pt x="1280729" y="2061624"/>
                                  </a:cubicBezTo>
                                  <a:cubicBezTo>
                                    <a:pt x="1280729" y="2061624"/>
                                    <a:pt x="1281226" y="2061624"/>
                                    <a:pt x="1281226" y="2061128"/>
                                  </a:cubicBezTo>
                                  <a:cubicBezTo>
                                    <a:pt x="1297121" y="2053180"/>
                                    <a:pt x="1297121" y="2026854"/>
                                    <a:pt x="1281226" y="2018906"/>
                                  </a:cubicBezTo>
                                  <a:cubicBezTo>
                                    <a:pt x="1281226" y="2018906"/>
                                    <a:pt x="1280729" y="2018906"/>
                                    <a:pt x="1280729" y="2018410"/>
                                  </a:cubicBezTo>
                                  <a:cubicBezTo>
                                    <a:pt x="1272782" y="2014435"/>
                                    <a:pt x="1263841" y="2013939"/>
                                    <a:pt x="1255893" y="2018410"/>
                                  </a:cubicBezTo>
                                  <a:cubicBezTo>
                                    <a:pt x="1248442" y="2022880"/>
                                    <a:pt x="1243475" y="2031324"/>
                                    <a:pt x="1243475" y="2039769"/>
                                  </a:cubicBezTo>
                                  <a:cubicBezTo>
                                    <a:pt x="1243475" y="2048213"/>
                                    <a:pt x="1248442" y="2056657"/>
                                    <a:pt x="1255893" y="2061128"/>
                                  </a:cubicBezTo>
                                  <a:cubicBezTo>
                                    <a:pt x="1259867" y="2063860"/>
                                    <a:pt x="1264089" y="2064977"/>
                                    <a:pt x="1268311" y="2064915"/>
                                  </a:cubicBezTo>
                                  <a:close/>
                                  <a:moveTo>
                                    <a:pt x="3942507" y="2065413"/>
                                  </a:moveTo>
                                  <a:cubicBezTo>
                                    <a:pt x="3943010" y="2065413"/>
                                    <a:pt x="3943513" y="2065413"/>
                                    <a:pt x="3944017" y="2065413"/>
                                  </a:cubicBezTo>
                                  <a:lnTo>
                                    <a:pt x="3943262" y="2065344"/>
                                  </a:lnTo>
                                  <a:close/>
                                  <a:moveTo>
                                    <a:pt x="4969599" y="2065499"/>
                                  </a:moveTo>
                                  <a:cubicBezTo>
                                    <a:pt x="4976025" y="2066488"/>
                                    <a:pt x="4982870" y="2063653"/>
                                    <a:pt x="4986992" y="2058802"/>
                                  </a:cubicBezTo>
                                  <a:lnTo>
                                    <a:pt x="4987644" y="2047095"/>
                                  </a:lnTo>
                                  <a:lnTo>
                                    <a:pt x="4987046" y="2047454"/>
                                  </a:lnTo>
                                  <a:lnTo>
                                    <a:pt x="4987771" y="2044810"/>
                                  </a:lnTo>
                                  <a:lnTo>
                                    <a:pt x="4988039" y="2040003"/>
                                  </a:lnTo>
                                  <a:cubicBezTo>
                                    <a:pt x="4988288" y="2040499"/>
                                    <a:pt x="4988163" y="2042486"/>
                                    <a:pt x="4987915" y="2044287"/>
                                  </a:cubicBezTo>
                                  <a:lnTo>
                                    <a:pt x="4987771" y="2044810"/>
                                  </a:lnTo>
                                  <a:lnTo>
                                    <a:pt x="4987644" y="2047095"/>
                                  </a:lnTo>
                                  <a:lnTo>
                                    <a:pt x="4989529" y="2045963"/>
                                  </a:lnTo>
                                  <a:cubicBezTo>
                                    <a:pt x="4993503" y="2046460"/>
                                    <a:pt x="4996980" y="2046460"/>
                                    <a:pt x="5000954" y="2046957"/>
                                  </a:cubicBezTo>
                                  <a:cubicBezTo>
                                    <a:pt x="5011385" y="2047950"/>
                                    <a:pt x="5021319" y="2046957"/>
                                    <a:pt x="5031254" y="2041989"/>
                                  </a:cubicBezTo>
                                  <a:cubicBezTo>
                                    <a:pt x="5050129" y="2031558"/>
                                    <a:pt x="5033737" y="2005232"/>
                                    <a:pt x="5014862" y="2013675"/>
                                  </a:cubicBezTo>
                                  <a:cubicBezTo>
                                    <a:pt x="5009398" y="2016160"/>
                                    <a:pt x="4998967" y="2011689"/>
                                    <a:pt x="4993503" y="2011689"/>
                                  </a:cubicBezTo>
                                  <a:cubicBezTo>
                                    <a:pt x="4985556" y="2011192"/>
                                    <a:pt x="4978105" y="2012683"/>
                                    <a:pt x="4971151" y="2017153"/>
                                  </a:cubicBezTo>
                                  <a:cubicBezTo>
                                    <a:pt x="4957243" y="2025597"/>
                                    <a:pt x="4948799" y="2042982"/>
                                    <a:pt x="4958236" y="2057885"/>
                                  </a:cubicBezTo>
                                  <a:cubicBezTo>
                                    <a:pt x="4961217" y="2062480"/>
                                    <a:pt x="4965315" y="2064839"/>
                                    <a:pt x="4969599" y="2065499"/>
                                  </a:cubicBezTo>
                                  <a:close/>
                                  <a:moveTo>
                                    <a:pt x="3941591" y="2070444"/>
                                  </a:moveTo>
                                  <a:lnTo>
                                    <a:pt x="3949048" y="2070444"/>
                                  </a:lnTo>
                                  <a:cubicBezTo>
                                    <a:pt x="3953576" y="2069438"/>
                                    <a:pt x="3955590" y="2067425"/>
                                    <a:pt x="3959111" y="2064910"/>
                                  </a:cubicBezTo>
                                  <a:lnTo>
                                    <a:pt x="3961690" y="2058580"/>
                                  </a:lnTo>
                                  <a:lnTo>
                                    <a:pt x="3953576" y="2065413"/>
                                  </a:lnTo>
                                  <a:cubicBezTo>
                                    <a:pt x="3949048" y="2067425"/>
                                    <a:pt x="3944142" y="2067551"/>
                                    <a:pt x="3939739" y="2066104"/>
                                  </a:cubicBezTo>
                                  <a:lnTo>
                                    <a:pt x="3938145" y="2064816"/>
                                  </a:lnTo>
                                  <a:lnTo>
                                    <a:pt x="3934960" y="2063400"/>
                                  </a:lnTo>
                                  <a:cubicBezTo>
                                    <a:pt x="3934960" y="2063400"/>
                                    <a:pt x="3935463" y="2063400"/>
                                    <a:pt x="3935463" y="2063400"/>
                                  </a:cubicBezTo>
                                  <a:lnTo>
                                    <a:pt x="3931724" y="2060596"/>
                                  </a:lnTo>
                                  <a:lnTo>
                                    <a:pt x="3931940" y="2060884"/>
                                  </a:lnTo>
                                  <a:cubicBezTo>
                                    <a:pt x="3931940" y="2060884"/>
                                    <a:pt x="3931940" y="2060381"/>
                                    <a:pt x="3931437" y="2060381"/>
                                  </a:cubicBezTo>
                                  <a:lnTo>
                                    <a:pt x="3931724" y="2060596"/>
                                  </a:lnTo>
                                  <a:lnTo>
                                    <a:pt x="3929879" y="2058136"/>
                                  </a:lnTo>
                                  <a:lnTo>
                                    <a:pt x="3928921" y="2057361"/>
                                  </a:lnTo>
                                  <a:cubicBezTo>
                                    <a:pt x="3928921" y="2057361"/>
                                    <a:pt x="3928921" y="2056858"/>
                                    <a:pt x="3928921" y="2056858"/>
                                  </a:cubicBezTo>
                                  <a:lnTo>
                                    <a:pt x="3929879" y="2058136"/>
                                  </a:lnTo>
                                  <a:lnTo>
                                    <a:pt x="3938145" y="2064816"/>
                                  </a:lnTo>
                                  <a:lnTo>
                                    <a:pt x="3939488" y="2065413"/>
                                  </a:lnTo>
                                  <a:cubicBezTo>
                                    <a:pt x="3938985" y="2064910"/>
                                    <a:pt x="3938985" y="2064910"/>
                                    <a:pt x="3938482" y="2064910"/>
                                  </a:cubicBezTo>
                                  <a:lnTo>
                                    <a:pt x="3943262" y="2065344"/>
                                  </a:lnTo>
                                  <a:lnTo>
                                    <a:pt x="3948042" y="2064910"/>
                                  </a:lnTo>
                                  <a:cubicBezTo>
                                    <a:pt x="3947539" y="2065413"/>
                                    <a:pt x="3947539" y="2065413"/>
                                    <a:pt x="3947035" y="2065413"/>
                                  </a:cubicBezTo>
                                  <a:lnTo>
                                    <a:pt x="3951350" y="2063687"/>
                                  </a:lnTo>
                                  <a:lnTo>
                                    <a:pt x="3954799" y="2061099"/>
                                  </a:lnTo>
                                  <a:lnTo>
                                    <a:pt x="3957602" y="2057361"/>
                                  </a:lnTo>
                                  <a:cubicBezTo>
                                    <a:pt x="3957602" y="2057361"/>
                                    <a:pt x="3957602" y="2057865"/>
                                    <a:pt x="3957602" y="2057865"/>
                                  </a:cubicBezTo>
                                  <a:lnTo>
                                    <a:pt x="3959200" y="2053870"/>
                                  </a:lnTo>
                                  <a:lnTo>
                                    <a:pt x="3959569" y="2049814"/>
                                  </a:lnTo>
                                  <a:lnTo>
                                    <a:pt x="3959111" y="2044782"/>
                                  </a:lnTo>
                                  <a:cubicBezTo>
                                    <a:pt x="3959615" y="2045285"/>
                                    <a:pt x="3959615" y="2045285"/>
                                    <a:pt x="3959615" y="2045789"/>
                                  </a:cubicBezTo>
                                  <a:lnTo>
                                    <a:pt x="3957968" y="2042083"/>
                                  </a:lnTo>
                                  <a:lnTo>
                                    <a:pt x="3955302" y="2038529"/>
                                  </a:lnTo>
                                  <a:lnTo>
                                    <a:pt x="3951564" y="2035725"/>
                                  </a:lnTo>
                                  <a:cubicBezTo>
                                    <a:pt x="3951564" y="2036228"/>
                                    <a:pt x="3952067" y="2036228"/>
                                    <a:pt x="3952067" y="2036228"/>
                                  </a:cubicBezTo>
                                  <a:cubicBezTo>
                                    <a:pt x="3950558" y="2035725"/>
                                    <a:pt x="3949048" y="2034719"/>
                                    <a:pt x="3947539" y="2034216"/>
                                  </a:cubicBezTo>
                                  <a:cubicBezTo>
                                    <a:pt x="3947539" y="2034216"/>
                                    <a:pt x="3948042" y="2034216"/>
                                    <a:pt x="3948042" y="2034216"/>
                                  </a:cubicBezTo>
                                  <a:lnTo>
                                    <a:pt x="3943718" y="2033783"/>
                                  </a:lnTo>
                                  <a:lnTo>
                                    <a:pt x="3932444" y="2038241"/>
                                  </a:lnTo>
                                  <a:lnTo>
                                    <a:pt x="3935760" y="2035872"/>
                                  </a:lnTo>
                                  <a:lnTo>
                                    <a:pt x="3934960" y="2036228"/>
                                  </a:lnTo>
                                  <a:cubicBezTo>
                                    <a:pt x="3935463" y="2036228"/>
                                    <a:pt x="3935966" y="2035725"/>
                                    <a:pt x="3935966" y="2035725"/>
                                  </a:cubicBezTo>
                                  <a:lnTo>
                                    <a:pt x="3935760" y="2035872"/>
                                  </a:lnTo>
                                  <a:lnTo>
                                    <a:pt x="3939488" y="2034216"/>
                                  </a:lnTo>
                                  <a:cubicBezTo>
                                    <a:pt x="3939488" y="2034216"/>
                                    <a:pt x="3938985" y="2034216"/>
                                    <a:pt x="3938985" y="2034216"/>
                                  </a:cubicBezTo>
                                  <a:lnTo>
                                    <a:pt x="3943514" y="2033763"/>
                                  </a:lnTo>
                                  <a:lnTo>
                                    <a:pt x="3943010" y="2033712"/>
                                  </a:lnTo>
                                  <a:lnTo>
                                    <a:pt x="3943897" y="2033712"/>
                                  </a:lnTo>
                                  <a:lnTo>
                                    <a:pt x="3945966" y="2032895"/>
                                  </a:lnTo>
                                  <a:cubicBezTo>
                                    <a:pt x="3950809" y="2032958"/>
                                    <a:pt x="3955589" y="2034718"/>
                                    <a:pt x="3959111" y="2037738"/>
                                  </a:cubicBezTo>
                                  <a:lnTo>
                                    <a:pt x="3964116" y="2050022"/>
                                  </a:lnTo>
                                  <a:lnTo>
                                    <a:pt x="3965149" y="2042266"/>
                                  </a:lnTo>
                                  <a:cubicBezTo>
                                    <a:pt x="3963640" y="2038241"/>
                                    <a:pt x="3962131" y="2034719"/>
                                    <a:pt x="3959111" y="2032203"/>
                                  </a:cubicBezTo>
                                  <a:cubicBezTo>
                                    <a:pt x="3956093" y="2029687"/>
                                    <a:pt x="3953073" y="2027675"/>
                                    <a:pt x="3949048" y="2026667"/>
                                  </a:cubicBezTo>
                                  <a:cubicBezTo>
                                    <a:pt x="3941500" y="2024152"/>
                                    <a:pt x="3931437" y="2026667"/>
                                    <a:pt x="3925902" y="2032705"/>
                                  </a:cubicBezTo>
                                  <a:cubicBezTo>
                                    <a:pt x="3918858" y="2040254"/>
                                    <a:pt x="3916845" y="2050820"/>
                                    <a:pt x="3922380" y="2059878"/>
                                  </a:cubicBezTo>
                                  <a:close/>
                                  <a:moveTo>
                                    <a:pt x="3942507" y="2070948"/>
                                  </a:moveTo>
                                  <a:lnTo>
                                    <a:pt x="3941591" y="2070444"/>
                                  </a:lnTo>
                                  <a:lnTo>
                                    <a:pt x="3937475" y="2070444"/>
                                  </a:lnTo>
                                  <a:cubicBezTo>
                                    <a:pt x="3938985" y="2070444"/>
                                    <a:pt x="3940997" y="2070948"/>
                                    <a:pt x="3942507" y="2070948"/>
                                  </a:cubicBezTo>
                                  <a:close/>
                                  <a:moveTo>
                                    <a:pt x="5922861" y="2071117"/>
                                  </a:moveTo>
                                  <a:cubicBezTo>
                                    <a:pt x="5927083" y="2071055"/>
                                    <a:pt x="5931305" y="2069813"/>
                                    <a:pt x="5935278" y="2067826"/>
                                  </a:cubicBezTo>
                                  <a:cubicBezTo>
                                    <a:pt x="5935278" y="2067826"/>
                                    <a:pt x="5935776" y="2067826"/>
                                    <a:pt x="5935776" y="2067329"/>
                                  </a:cubicBezTo>
                                  <a:cubicBezTo>
                                    <a:pt x="5951670" y="2059382"/>
                                    <a:pt x="5951670" y="2033055"/>
                                    <a:pt x="5935776" y="2025107"/>
                                  </a:cubicBezTo>
                                  <a:cubicBezTo>
                                    <a:pt x="5935776" y="2025107"/>
                                    <a:pt x="5935278" y="2025107"/>
                                    <a:pt x="5935278" y="2024611"/>
                                  </a:cubicBezTo>
                                  <a:cubicBezTo>
                                    <a:pt x="5927331" y="2020637"/>
                                    <a:pt x="5918390" y="2020140"/>
                                    <a:pt x="5910442" y="2024611"/>
                                  </a:cubicBezTo>
                                  <a:cubicBezTo>
                                    <a:pt x="5902992" y="2029081"/>
                                    <a:pt x="5898025" y="2037526"/>
                                    <a:pt x="5898025" y="2045970"/>
                                  </a:cubicBezTo>
                                  <a:cubicBezTo>
                                    <a:pt x="5898025" y="2054414"/>
                                    <a:pt x="5902992" y="2062858"/>
                                    <a:pt x="5910442" y="2067329"/>
                                  </a:cubicBezTo>
                                  <a:cubicBezTo>
                                    <a:pt x="5914416" y="2070061"/>
                                    <a:pt x="5918639" y="2071179"/>
                                    <a:pt x="5922861" y="2071117"/>
                                  </a:cubicBezTo>
                                  <a:close/>
                                  <a:moveTo>
                                    <a:pt x="1740199" y="2074040"/>
                                  </a:moveTo>
                                  <a:cubicBezTo>
                                    <a:pt x="1748643" y="2076027"/>
                                    <a:pt x="1758080" y="2074536"/>
                                    <a:pt x="1766524" y="2073543"/>
                                  </a:cubicBezTo>
                                  <a:cubicBezTo>
                                    <a:pt x="1775465" y="2073047"/>
                                    <a:pt x="1783909" y="2066093"/>
                                    <a:pt x="1783413" y="2056655"/>
                                  </a:cubicBezTo>
                                  <a:cubicBezTo>
                                    <a:pt x="1782419" y="2047714"/>
                                    <a:pt x="1775465" y="2041256"/>
                                    <a:pt x="1766524" y="2040263"/>
                                  </a:cubicBezTo>
                                  <a:cubicBezTo>
                                    <a:pt x="1758080" y="2039766"/>
                                    <a:pt x="1748643" y="2037779"/>
                                    <a:pt x="1740199" y="2039766"/>
                                  </a:cubicBezTo>
                                  <a:cubicBezTo>
                                    <a:pt x="1723310" y="2043740"/>
                                    <a:pt x="1723310" y="2069570"/>
                                    <a:pt x="1740199" y="2074040"/>
                                  </a:cubicBezTo>
                                  <a:close/>
                                  <a:moveTo>
                                    <a:pt x="6394742" y="2080241"/>
                                  </a:moveTo>
                                  <a:cubicBezTo>
                                    <a:pt x="6403186" y="2082228"/>
                                    <a:pt x="6412624" y="2080737"/>
                                    <a:pt x="6421068" y="2079744"/>
                                  </a:cubicBezTo>
                                  <a:cubicBezTo>
                                    <a:pt x="6430009" y="2079248"/>
                                    <a:pt x="6438453" y="2072294"/>
                                    <a:pt x="6437957" y="2062856"/>
                                  </a:cubicBezTo>
                                  <a:cubicBezTo>
                                    <a:pt x="6436963" y="2053915"/>
                                    <a:pt x="6430009" y="2047457"/>
                                    <a:pt x="6421068" y="2046464"/>
                                  </a:cubicBezTo>
                                  <a:cubicBezTo>
                                    <a:pt x="6412624" y="2045967"/>
                                    <a:pt x="6403186" y="2043980"/>
                                    <a:pt x="6394742" y="2045967"/>
                                  </a:cubicBezTo>
                                  <a:cubicBezTo>
                                    <a:pt x="6377854" y="2049941"/>
                                    <a:pt x="6377854" y="2075771"/>
                                    <a:pt x="6394742" y="2080241"/>
                                  </a:cubicBezTo>
                                  <a:close/>
                                  <a:moveTo>
                                    <a:pt x="3501393" y="2080363"/>
                                  </a:moveTo>
                                  <a:cubicBezTo>
                                    <a:pt x="3510661" y="2082132"/>
                                    <a:pt x="3521748" y="2072167"/>
                                    <a:pt x="3515785" y="2061363"/>
                                  </a:cubicBezTo>
                                  <a:cubicBezTo>
                                    <a:pt x="3495907" y="2025598"/>
                                    <a:pt x="3477528" y="1989338"/>
                                    <a:pt x="3462129" y="1951587"/>
                                  </a:cubicBezTo>
                                  <a:cubicBezTo>
                                    <a:pt x="3456174" y="1938672"/>
                                    <a:pt x="3435314" y="1943638"/>
                                    <a:pt x="3440278" y="1957547"/>
                                  </a:cubicBezTo>
                                  <a:cubicBezTo>
                                    <a:pt x="3455178" y="1997782"/>
                                    <a:pt x="3472562" y="2037023"/>
                                    <a:pt x="3493427" y="2074277"/>
                                  </a:cubicBezTo>
                                  <a:cubicBezTo>
                                    <a:pt x="3495410" y="2077879"/>
                                    <a:pt x="3498301" y="2079772"/>
                                    <a:pt x="3501393" y="2080363"/>
                                  </a:cubicBezTo>
                                  <a:close/>
                                  <a:moveTo>
                                    <a:pt x="4546349" y="2081859"/>
                                  </a:moveTo>
                                  <a:cubicBezTo>
                                    <a:pt x="4550121" y="2082069"/>
                                    <a:pt x="4554032" y="2080610"/>
                                    <a:pt x="4557385" y="2076760"/>
                                  </a:cubicBezTo>
                                  <a:cubicBezTo>
                                    <a:pt x="4570797" y="2061858"/>
                                    <a:pt x="4595136" y="2057387"/>
                                    <a:pt x="4612024" y="2070302"/>
                                  </a:cubicBezTo>
                                  <a:cubicBezTo>
                                    <a:pt x="4627919" y="2082721"/>
                                    <a:pt x="4650272" y="2061361"/>
                                    <a:pt x="4634377" y="2047950"/>
                                  </a:cubicBezTo>
                                  <a:cubicBezTo>
                                    <a:pt x="4605071" y="2023609"/>
                                    <a:pt x="4560862" y="2025100"/>
                                    <a:pt x="4535033" y="2054407"/>
                                  </a:cubicBezTo>
                                  <a:cubicBezTo>
                                    <a:pt x="4524974" y="2065583"/>
                                    <a:pt x="4535033" y="2081230"/>
                                    <a:pt x="4546349" y="2081859"/>
                                  </a:cubicBezTo>
                                  <a:close/>
                                  <a:moveTo>
                                    <a:pt x="4398645" y="2086429"/>
                                  </a:moveTo>
                                  <a:lnTo>
                                    <a:pt x="4399429" y="2085705"/>
                                  </a:lnTo>
                                  <a:lnTo>
                                    <a:pt x="4399968" y="2084951"/>
                                  </a:lnTo>
                                  <a:lnTo>
                                    <a:pt x="4399712" y="2085058"/>
                                  </a:lnTo>
                                  <a:close/>
                                  <a:moveTo>
                                    <a:pt x="4398506" y="2086557"/>
                                  </a:moveTo>
                                  <a:lnTo>
                                    <a:pt x="4398567" y="2086501"/>
                                  </a:lnTo>
                                  <a:lnTo>
                                    <a:pt x="4399429" y="2085209"/>
                                  </a:lnTo>
                                  <a:lnTo>
                                    <a:pt x="4398922" y="2085603"/>
                                  </a:lnTo>
                                  <a:lnTo>
                                    <a:pt x="4398796" y="2085888"/>
                                  </a:lnTo>
                                  <a:lnTo>
                                    <a:pt x="4398933" y="2085705"/>
                                  </a:lnTo>
                                  <a:close/>
                                  <a:moveTo>
                                    <a:pt x="4398435" y="2086699"/>
                                  </a:moveTo>
                                  <a:lnTo>
                                    <a:pt x="4398506" y="2086557"/>
                                  </a:lnTo>
                                  <a:lnTo>
                                    <a:pt x="4398493" y="2086570"/>
                                  </a:lnTo>
                                  <a:close/>
                                  <a:moveTo>
                                    <a:pt x="4398435" y="2086699"/>
                                  </a:moveTo>
                                  <a:lnTo>
                                    <a:pt x="4398645" y="2086429"/>
                                  </a:lnTo>
                                  <a:lnTo>
                                    <a:pt x="4398567" y="2086501"/>
                                  </a:lnTo>
                                  <a:close/>
                                  <a:moveTo>
                                    <a:pt x="4397815" y="2087195"/>
                                  </a:moveTo>
                                  <a:lnTo>
                                    <a:pt x="4398493" y="2086570"/>
                                  </a:lnTo>
                                  <a:lnTo>
                                    <a:pt x="4398796" y="2085888"/>
                                  </a:lnTo>
                                  <a:close/>
                                  <a:moveTo>
                                    <a:pt x="4395497" y="2088073"/>
                                  </a:moveTo>
                                  <a:lnTo>
                                    <a:pt x="4396011" y="2087867"/>
                                  </a:lnTo>
                                  <a:lnTo>
                                    <a:pt x="4398922" y="2085603"/>
                                  </a:lnTo>
                                  <a:lnTo>
                                    <a:pt x="4399039" y="2085340"/>
                                  </a:lnTo>
                                  <a:lnTo>
                                    <a:pt x="4397342" y="2086052"/>
                                  </a:lnTo>
                                  <a:close/>
                                  <a:moveTo>
                                    <a:pt x="2998084" y="2088105"/>
                                  </a:moveTo>
                                  <a:cubicBezTo>
                                    <a:pt x="3002172" y="2086974"/>
                                    <a:pt x="3005820" y="2084332"/>
                                    <a:pt x="3007832" y="2080558"/>
                                  </a:cubicBezTo>
                                  <a:cubicBezTo>
                                    <a:pt x="3012865" y="2072507"/>
                                    <a:pt x="3008839" y="2063450"/>
                                    <a:pt x="3001795" y="2058418"/>
                                  </a:cubicBezTo>
                                  <a:cubicBezTo>
                                    <a:pt x="2985691" y="2046342"/>
                                    <a:pt x="2970595" y="2031749"/>
                                    <a:pt x="2958516" y="2015647"/>
                                  </a:cubicBezTo>
                                  <a:cubicBezTo>
                                    <a:pt x="2952981" y="2008099"/>
                                    <a:pt x="2943921" y="2004577"/>
                                    <a:pt x="2935367" y="2009609"/>
                                  </a:cubicBezTo>
                                  <a:cubicBezTo>
                                    <a:pt x="2928323" y="2013634"/>
                                    <a:pt x="2924296" y="2025207"/>
                                    <a:pt x="2929330" y="2032756"/>
                                  </a:cubicBezTo>
                                  <a:cubicBezTo>
                                    <a:pt x="2944931" y="2054895"/>
                                    <a:pt x="2963049" y="2072507"/>
                                    <a:pt x="2985691" y="2086596"/>
                                  </a:cubicBezTo>
                                  <a:cubicBezTo>
                                    <a:pt x="2989464" y="2088861"/>
                                    <a:pt x="2993993" y="2089238"/>
                                    <a:pt x="2998084" y="2088105"/>
                                  </a:cubicBezTo>
                                  <a:close/>
                                  <a:moveTo>
                                    <a:pt x="4394959" y="2088686"/>
                                  </a:moveTo>
                                  <a:cubicBezTo>
                                    <a:pt x="4395456" y="2088189"/>
                                    <a:pt x="4395952" y="2088189"/>
                                    <a:pt x="4396449" y="2087692"/>
                                  </a:cubicBezTo>
                                  <a:lnTo>
                                    <a:pt x="4396011" y="2087867"/>
                                  </a:lnTo>
                                  <a:close/>
                                  <a:moveTo>
                                    <a:pt x="4395952" y="2089679"/>
                                  </a:moveTo>
                                  <a:cubicBezTo>
                                    <a:pt x="4396449" y="2089182"/>
                                    <a:pt x="4396449" y="2089182"/>
                                    <a:pt x="4396946" y="2088686"/>
                                  </a:cubicBezTo>
                                  <a:lnTo>
                                    <a:pt x="4396378" y="2089112"/>
                                  </a:lnTo>
                                  <a:close/>
                                  <a:moveTo>
                                    <a:pt x="4392972" y="2091666"/>
                                  </a:moveTo>
                                  <a:lnTo>
                                    <a:pt x="4396378" y="2089112"/>
                                  </a:lnTo>
                                  <a:lnTo>
                                    <a:pt x="4397815" y="2087195"/>
                                  </a:lnTo>
                                  <a:close/>
                                  <a:moveTo>
                                    <a:pt x="56760" y="2092232"/>
                                  </a:moveTo>
                                  <a:cubicBezTo>
                                    <a:pt x="60299" y="2093287"/>
                                    <a:pt x="64025" y="2093411"/>
                                    <a:pt x="67254" y="2091921"/>
                                  </a:cubicBezTo>
                                  <a:cubicBezTo>
                                    <a:pt x="68744" y="2091424"/>
                                    <a:pt x="70234" y="2090431"/>
                                    <a:pt x="72221" y="2089934"/>
                                  </a:cubicBezTo>
                                  <a:cubicBezTo>
                                    <a:pt x="76195" y="2088445"/>
                                    <a:pt x="79175" y="2086954"/>
                                    <a:pt x="81659" y="2083477"/>
                                  </a:cubicBezTo>
                                  <a:cubicBezTo>
                                    <a:pt x="84142" y="2080496"/>
                                    <a:pt x="85632" y="2076523"/>
                                    <a:pt x="85632" y="2072549"/>
                                  </a:cubicBezTo>
                                  <a:cubicBezTo>
                                    <a:pt x="85632" y="2069568"/>
                                    <a:pt x="84638" y="2066091"/>
                                    <a:pt x="83149" y="2063608"/>
                                  </a:cubicBezTo>
                                  <a:cubicBezTo>
                                    <a:pt x="80665" y="2059137"/>
                                    <a:pt x="76691" y="2057150"/>
                                    <a:pt x="72221" y="2055163"/>
                                  </a:cubicBezTo>
                                  <a:cubicBezTo>
                                    <a:pt x="70731" y="2054667"/>
                                    <a:pt x="69240" y="2053674"/>
                                    <a:pt x="67254" y="2053176"/>
                                  </a:cubicBezTo>
                                  <a:cubicBezTo>
                                    <a:pt x="60796" y="2050693"/>
                                    <a:pt x="51855" y="2053674"/>
                                    <a:pt x="47385" y="2058144"/>
                                  </a:cubicBezTo>
                                  <a:cubicBezTo>
                                    <a:pt x="43907" y="2062118"/>
                                    <a:pt x="41424" y="2067085"/>
                                    <a:pt x="41424" y="2072549"/>
                                  </a:cubicBezTo>
                                  <a:cubicBezTo>
                                    <a:pt x="41424" y="2077517"/>
                                    <a:pt x="43907" y="2082981"/>
                                    <a:pt x="47385" y="2086954"/>
                                  </a:cubicBezTo>
                                  <a:cubicBezTo>
                                    <a:pt x="49868" y="2089189"/>
                                    <a:pt x="53221" y="2091176"/>
                                    <a:pt x="56760" y="2092232"/>
                                  </a:cubicBezTo>
                                  <a:close/>
                                  <a:moveTo>
                                    <a:pt x="1451604" y="2092913"/>
                                  </a:moveTo>
                                  <a:cubicBezTo>
                                    <a:pt x="1460049" y="2095397"/>
                                    <a:pt x="1468990" y="2088443"/>
                                    <a:pt x="1468990" y="2079503"/>
                                  </a:cubicBezTo>
                                  <a:cubicBezTo>
                                    <a:pt x="1468990" y="2070561"/>
                                    <a:pt x="1460545" y="2063111"/>
                                    <a:pt x="1451604" y="2066091"/>
                                  </a:cubicBezTo>
                                  <a:cubicBezTo>
                                    <a:pt x="1450113" y="2066588"/>
                                    <a:pt x="1448127" y="2067084"/>
                                    <a:pt x="1446636" y="2067581"/>
                                  </a:cubicBezTo>
                                  <a:cubicBezTo>
                                    <a:pt x="1441670" y="2069071"/>
                                    <a:pt x="1437696" y="2074039"/>
                                    <a:pt x="1437696" y="2079503"/>
                                  </a:cubicBezTo>
                                  <a:cubicBezTo>
                                    <a:pt x="1437696" y="2084966"/>
                                    <a:pt x="1441173" y="2089437"/>
                                    <a:pt x="1446636" y="2091423"/>
                                  </a:cubicBezTo>
                                  <a:cubicBezTo>
                                    <a:pt x="1448127" y="2091920"/>
                                    <a:pt x="1450113" y="2092417"/>
                                    <a:pt x="1451604" y="2092913"/>
                                  </a:cubicBezTo>
                                  <a:close/>
                                  <a:moveTo>
                                    <a:pt x="4389495" y="2094646"/>
                                  </a:moveTo>
                                  <a:lnTo>
                                    <a:pt x="4395497" y="2088073"/>
                                  </a:lnTo>
                                  <a:lnTo>
                                    <a:pt x="4392546" y="2089253"/>
                                  </a:lnTo>
                                  <a:lnTo>
                                    <a:pt x="4392972" y="2089182"/>
                                  </a:lnTo>
                                  <a:cubicBezTo>
                                    <a:pt x="4392475" y="2089182"/>
                                    <a:pt x="4391978" y="2089679"/>
                                    <a:pt x="4391482" y="2089679"/>
                                  </a:cubicBezTo>
                                  <a:lnTo>
                                    <a:pt x="4392546" y="2089253"/>
                                  </a:lnTo>
                                  <a:lnTo>
                                    <a:pt x="4387836" y="2090038"/>
                                  </a:lnTo>
                                  <a:lnTo>
                                    <a:pt x="4387508" y="2090176"/>
                                  </a:lnTo>
                                  <a:cubicBezTo>
                                    <a:pt x="4387508" y="2090176"/>
                                    <a:pt x="4387011" y="2090176"/>
                                    <a:pt x="4387011" y="2090176"/>
                                  </a:cubicBezTo>
                                  <a:lnTo>
                                    <a:pt x="4387836" y="2090038"/>
                                  </a:lnTo>
                                  <a:lnTo>
                                    <a:pt x="4397342" y="2086052"/>
                                  </a:lnTo>
                                  <a:lnTo>
                                    <a:pt x="4399926" y="2083222"/>
                                  </a:lnTo>
                                  <a:cubicBezTo>
                                    <a:pt x="4399926" y="2082725"/>
                                    <a:pt x="4399926" y="2082725"/>
                                    <a:pt x="4400422" y="2082228"/>
                                  </a:cubicBezTo>
                                  <a:lnTo>
                                    <a:pt x="4399039" y="2085340"/>
                                  </a:lnTo>
                                  <a:lnTo>
                                    <a:pt x="4399712" y="2085058"/>
                                  </a:lnTo>
                                  <a:lnTo>
                                    <a:pt x="4401913" y="2082228"/>
                                  </a:lnTo>
                                  <a:lnTo>
                                    <a:pt x="4399968" y="2084951"/>
                                  </a:lnTo>
                                  <a:lnTo>
                                    <a:pt x="4402906" y="2083719"/>
                                  </a:lnTo>
                                  <a:cubicBezTo>
                                    <a:pt x="4407874" y="2079248"/>
                                    <a:pt x="4409860" y="2071797"/>
                                    <a:pt x="4408867" y="2065340"/>
                                  </a:cubicBezTo>
                                  <a:cubicBezTo>
                                    <a:pt x="4407376" y="2052424"/>
                                    <a:pt x="4394959" y="2043980"/>
                                    <a:pt x="4382044" y="2047457"/>
                                  </a:cubicBezTo>
                                  <a:cubicBezTo>
                                    <a:pt x="4372606" y="2049940"/>
                                    <a:pt x="4364659" y="2057392"/>
                                    <a:pt x="4362176" y="2066830"/>
                                  </a:cubicBezTo>
                                  <a:cubicBezTo>
                                    <a:pt x="4359195" y="2076764"/>
                                    <a:pt x="4363665" y="2089679"/>
                                    <a:pt x="4373600" y="2093653"/>
                                  </a:cubicBezTo>
                                  <a:cubicBezTo>
                                    <a:pt x="4379064" y="2096137"/>
                                    <a:pt x="4384031" y="2097130"/>
                                    <a:pt x="4389495" y="2094646"/>
                                  </a:cubicBezTo>
                                  <a:close/>
                                  <a:moveTo>
                                    <a:pt x="4711306" y="2098434"/>
                                  </a:moveTo>
                                  <a:cubicBezTo>
                                    <a:pt x="4714845" y="2099489"/>
                                    <a:pt x="4718571" y="2099613"/>
                                    <a:pt x="4721799" y="2098123"/>
                                  </a:cubicBezTo>
                                  <a:cubicBezTo>
                                    <a:pt x="4723290" y="2097626"/>
                                    <a:pt x="4724780" y="2096633"/>
                                    <a:pt x="4726767" y="2096136"/>
                                  </a:cubicBezTo>
                                  <a:cubicBezTo>
                                    <a:pt x="4730740" y="2094646"/>
                                    <a:pt x="4733720" y="2093156"/>
                                    <a:pt x="4736204" y="2089679"/>
                                  </a:cubicBezTo>
                                  <a:cubicBezTo>
                                    <a:pt x="4738688" y="2086698"/>
                                    <a:pt x="4740178" y="2082725"/>
                                    <a:pt x="4740178" y="2078751"/>
                                  </a:cubicBezTo>
                                  <a:cubicBezTo>
                                    <a:pt x="4740178" y="2075770"/>
                                    <a:pt x="4739184" y="2072293"/>
                                    <a:pt x="4737695" y="2069810"/>
                                  </a:cubicBezTo>
                                  <a:cubicBezTo>
                                    <a:pt x="4735211" y="2065339"/>
                                    <a:pt x="4731237" y="2063352"/>
                                    <a:pt x="4726767" y="2061365"/>
                                  </a:cubicBezTo>
                                  <a:cubicBezTo>
                                    <a:pt x="4725276" y="2060868"/>
                                    <a:pt x="4723786" y="2059875"/>
                                    <a:pt x="4721799" y="2059378"/>
                                  </a:cubicBezTo>
                                  <a:cubicBezTo>
                                    <a:pt x="4715342" y="2056895"/>
                                    <a:pt x="4706401" y="2059875"/>
                                    <a:pt x="4701930" y="2064346"/>
                                  </a:cubicBezTo>
                                  <a:cubicBezTo>
                                    <a:pt x="4698453" y="2068319"/>
                                    <a:pt x="4695970" y="2073287"/>
                                    <a:pt x="4695970" y="2078751"/>
                                  </a:cubicBezTo>
                                  <a:cubicBezTo>
                                    <a:pt x="4695970" y="2083718"/>
                                    <a:pt x="4698453" y="2089182"/>
                                    <a:pt x="4701930" y="2093156"/>
                                  </a:cubicBezTo>
                                  <a:cubicBezTo>
                                    <a:pt x="4704414" y="2095391"/>
                                    <a:pt x="4707767" y="2097378"/>
                                    <a:pt x="4711306" y="2098434"/>
                                  </a:cubicBezTo>
                                  <a:close/>
                                  <a:moveTo>
                                    <a:pt x="6106149" y="2099115"/>
                                  </a:moveTo>
                                  <a:cubicBezTo>
                                    <a:pt x="6114593" y="2101598"/>
                                    <a:pt x="6123534" y="2094644"/>
                                    <a:pt x="6123534" y="2085703"/>
                                  </a:cubicBezTo>
                                  <a:cubicBezTo>
                                    <a:pt x="6123534" y="2076762"/>
                                    <a:pt x="6115089" y="2069312"/>
                                    <a:pt x="6106149" y="2072292"/>
                                  </a:cubicBezTo>
                                  <a:cubicBezTo>
                                    <a:pt x="6104658" y="2072788"/>
                                    <a:pt x="6102671" y="2073285"/>
                                    <a:pt x="6101181" y="2073782"/>
                                  </a:cubicBezTo>
                                  <a:cubicBezTo>
                                    <a:pt x="6096214" y="2075272"/>
                                    <a:pt x="6092241" y="2080239"/>
                                    <a:pt x="6092241" y="2085703"/>
                                  </a:cubicBezTo>
                                  <a:cubicBezTo>
                                    <a:pt x="6092241" y="2091167"/>
                                    <a:pt x="6095717" y="2095637"/>
                                    <a:pt x="6101181" y="2097624"/>
                                  </a:cubicBezTo>
                                  <a:cubicBezTo>
                                    <a:pt x="6102671" y="2098121"/>
                                    <a:pt x="6104658" y="2098618"/>
                                    <a:pt x="6106149" y="2099115"/>
                                  </a:cubicBezTo>
                                  <a:close/>
                                  <a:moveTo>
                                    <a:pt x="1252919" y="2102848"/>
                                  </a:moveTo>
                                  <a:cubicBezTo>
                                    <a:pt x="1258382" y="2102848"/>
                                    <a:pt x="1262356" y="2099868"/>
                                    <a:pt x="1265336" y="2095894"/>
                                  </a:cubicBezTo>
                                  <a:cubicBezTo>
                                    <a:pt x="1266827" y="2093907"/>
                                    <a:pt x="1268317" y="2091920"/>
                                    <a:pt x="1269310" y="2089933"/>
                                  </a:cubicBezTo>
                                  <a:cubicBezTo>
                                    <a:pt x="1272291" y="2085463"/>
                                    <a:pt x="1271297" y="2078012"/>
                                    <a:pt x="1267323" y="2074535"/>
                                  </a:cubicBezTo>
                                  <a:cubicBezTo>
                                    <a:pt x="1263350" y="2071058"/>
                                    <a:pt x="1256396" y="2069071"/>
                                    <a:pt x="1251925" y="2072548"/>
                                  </a:cubicBezTo>
                                  <a:cubicBezTo>
                                    <a:pt x="1249938" y="2074038"/>
                                    <a:pt x="1247952" y="2075529"/>
                                    <a:pt x="1245964" y="2076522"/>
                                  </a:cubicBezTo>
                                  <a:cubicBezTo>
                                    <a:pt x="1241990" y="2079502"/>
                                    <a:pt x="1238513" y="2083476"/>
                                    <a:pt x="1239010" y="2088940"/>
                                  </a:cubicBezTo>
                                  <a:cubicBezTo>
                                    <a:pt x="1239010" y="2092913"/>
                                    <a:pt x="1240501" y="2096391"/>
                                    <a:pt x="1242984" y="2098874"/>
                                  </a:cubicBezTo>
                                  <a:cubicBezTo>
                                    <a:pt x="1245467" y="2101358"/>
                                    <a:pt x="1249442" y="2102848"/>
                                    <a:pt x="1252919" y="2102848"/>
                                  </a:cubicBezTo>
                                  <a:close/>
                                  <a:moveTo>
                                    <a:pt x="5907462" y="2109049"/>
                                  </a:moveTo>
                                  <a:cubicBezTo>
                                    <a:pt x="5912926" y="2109049"/>
                                    <a:pt x="5916899" y="2106069"/>
                                    <a:pt x="5919880" y="2102095"/>
                                  </a:cubicBezTo>
                                  <a:cubicBezTo>
                                    <a:pt x="5921370" y="2100108"/>
                                    <a:pt x="5922860" y="2098121"/>
                                    <a:pt x="5923853" y="2096134"/>
                                  </a:cubicBezTo>
                                  <a:cubicBezTo>
                                    <a:pt x="5926834" y="2091664"/>
                                    <a:pt x="5925841" y="2084213"/>
                                    <a:pt x="5921867" y="2080736"/>
                                  </a:cubicBezTo>
                                  <a:cubicBezTo>
                                    <a:pt x="5917893" y="2077259"/>
                                    <a:pt x="5910939" y="2075272"/>
                                    <a:pt x="5906469" y="2078749"/>
                                  </a:cubicBezTo>
                                  <a:cubicBezTo>
                                    <a:pt x="5904482" y="2080239"/>
                                    <a:pt x="5902495" y="2081730"/>
                                    <a:pt x="5900508" y="2082722"/>
                                  </a:cubicBezTo>
                                  <a:cubicBezTo>
                                    <a:pt x="5896534" y="2085703"/>
                                    <a:pt x="5893057" y="2089677"/>
                                    <a:pt x="5893554" y="2095141"/>
                                  </a:cubicBezTo>
                                  <a:cubicBezTo>
                                    <a:pt x="5893554" y="2099114"/>
                                    <a:pt x="5895044" y="2102591"/>
                                    <a:pt x="5897528" y="2105075"/>
                                  </a:cubicBezTo>
                                  <a:cubicBezTo>
                                    <a:pt x="5900011" y="2107559"/>
                                    <a:pt x="5903985" y="2109049"/>
                                    <a:pt x="5907462" y="2109049"/>
                                  </a:cubicBezTo>
                                  <a:close/>
                                  <a:moveTo>
                                    <a:pt x="3564460" y="2110045"/>
                                  </a:moveTo>
                                  <a:cubicBezTo>
                                    <a:pt x="3569426" y="2108554"/>
                                    <a:pt x="3574891" y="2104581"/>
                                    <a:pt x="3577376" y="2100110"/>
                                  </a:cubicBezTo>
                                  <a:cubicBezTo>
                                    <a:pt x="3579860" y="2095143"/>
                                    <a:pt x="3581353" y="2088686"/>
                                    <a:pt x="3579363" y="2083221"/>
                                  </a:cubicBezTo>
                                  <a:cubicBezTo>
                                    <a:pt x="3577376" y="2078751"/>
                                    <a:pt x="3573896" y="2072790"/>
                                    <a:pt x="3568931" y="2070803"/>
                                  </a:cubicBezTo>
                                  <a:cubicBezTo>
                                    <a:pt x="3566941" y="2069810"/>
                                    <a:pt x="3565453" y="2069313"/>
                                    <a:pt x="3563466" y="2068319"/>
                                  </a:cubicBezTo>
                                  <a:cubicBezTo>
                                    <a:pt x="3560484" y="2066830"/>
                                    <a:pt x="3557005" y="2064843"/>
                                    <a:pt x="3553530" y="2064346"/>
                                  </a:cubicBezTo>
                                  <a:cubicBezTo>
                                    <a:pt x="3551544" y="2063849"/>
                                    <a:pt x="3550055" y="2063849"/>
                                    <a:pt x="3548066" y="2063352"/>
                                  </a:cubicBezTo>
                                  <a:cubicBezTo>
                                    <a:pt x="3545089" y="2063352"/>
                                    <a:pt x="3542605" y="2063849"/>
                                    <a:pt x="3540118" y="2065339"/>
                                  </a:cubicBezTo>
                                  <a:cubicBezTo>
                                    <a:pt x="3536149" y="2066830"/>
                                    <a:pt x="3532173" y="2069810"/>
                                    <a:pt x="3530187" y="2073783"/>
                                  </a:cubicBezTo>
                                  <a:cubicBezTo>
                                    <a:pt x="3525718" y="2082228"/>
                                    <a:pt x="3526714" y="2092163"/>
                                    <a:pt x="3533663" y="2099117"/>
                                  </a:cubicBezTo>
                                  <a:cubicBezTo>
                                    <a:pt x="3537634" y="2103090"/>
                                    <a:pt x="3542605" y="2105574"/>
                                    <a:pt x="3547571" y="2108058"/>
                                  </a:cubicBezTo>
                                  <a:cubicBezTo>
                                    <a:pt x="3552538" y="2111038"/>
                                    <a:pt x="3558992" y="2111535"/>
                                    <a:pt x="3564460" y="2110045"/>
                                  </a:cubicBezTo>
                                  <a:close/>
                                  <a:moveTo>
                                    <a:pt x="330452" y="2115081"/>
                                  </a:moveTo>
                                  <a:cubicBezTo>
                                    <a:pt x="334612" y="2113653"/>
                                    <a:pt x="338213" y="2110548"/>
                                    <a:pt x="339952" y="2106326"/>
                                  </a:cubicBezTo>
                                  <a:cubicBezTo>
                                    <a:pt x="341442" y="2102352"/>
                                    <a:pt x="341442" y="2098379"/>
                                    <a:pt x="339952" y="2093908"/>
                                  </a:cubicBezTo>
                                  <a:cubicBezTo>
                                    <a:pt x="337965" y="2088941"/>
                                    <a:pt x="334488" y="2086457"/>
                                    <a:pt x="330018" y="2084967"/>
                                  </a:cubicBezTo>
                                  <a:cubicBezTo>
                                    <a:pt x="326541" y="2083477"/>
                                    <a:pt x="322567" y="2081987"/>
                                    <a:pt x="319090" y="2080496"/>
                                  </a:cubicBezTo>
                                  <a:cubicBezTo>
                                    <a:pt x="316109" y="2079006"/>
                                    <a:pt x="310645" y="2080000"/>
                                    <a:pt x="307665" y="2081987"/>
                                  </a:cubicBezTo>
                                  <a:cubicBezTo>
                                    <a:pt x="305181" y="2083974"/>
                                    <a:pt x="302698" y="2085960"/>
                                    <a:pt x="301704" y="2088941"/>
                                  </a:cubicBezTo>
                                  <a:cubicBezTo>
                                    <a:pt x="298724" y="2095895"/>
                                    <a:pt x="301704" y="2103346"/>
                                    <a:pt x="307665" y="2107320"/>
                                  </a:cubicBezTo>
                                  <a:cubicBezTo>
                                    <a:pt x="311142" y="2109307"/>
                                    <a:pt x="314619" y="2111790"/>
                                    <a:pt x="317599" y="2113777"/>
                                  </a:cubicBezTo>
                                  <a:cubicBezTo>
                                    <a:pt x="321573" y="2116260"/>
                                    <a:pt x="326292" y="2116509"/>
                                    <a:pt x="330452" y="2115081"/>
                                  </a:cubicBezTo>
                                  <a:close/>
                                  <a:moveTo>
                                    <a:pt x="4984998" y="2121282"/>
                                  </a:moveTo>
                                  <a:cubicBezTo>
                                    <a:pt x="4989158" y="2119854"/>
                                    <a:pt x="4992759" y="2116749"/>
                                    <a:pt x="4994498" y="2112527"/>
                                  </a:cubicBezTo>
                                  <a:cubicBezTo>
                                    <a:pt x="4995988" y="2108553"/>
                                    <a:pt x="4995988" y="2104579"/>
                                    <a:pt x="4994498" y="2100109"/>
                                  </a:cubicBezTo>
                                  <a:cubicBezTo>
                                    <a:pt x="4992511" y="2095142"/>
                                    <a:pt x="4989034" y="2092658"/>
                                    <a:pt x="4984563" y="2091168"/>
                                  </a:cubicBezTo>
                                  <a:cubicBezTo>
                                    <a:pt x="4981086" y="2089678"/>
                                    <a:pt x="4977113" y="2088188"/>
                                    <a:pt x="4973635" y="2086697"/>
                                  </a:cubicBezTo>
                                  <a:cubicBezTo>
                                    <a:pt x="4970655" y="2085207"/>
                                    <a:pt x="4965191" y="2086201"/>
                                    <a:pt x="4962210" y="2088188"/>
                                  </a:cubicBezTo>
                                  <a:cubicBezTo>
                                    <a:pt x="4959727" y="2090174"/>
                                    <a:pt x="4957243" y="2092161"/>
                                    <a:pt x="4956250" y="2095142"/>
                                  </a:cubicBezTo>
                                  <a:cubicBezTo>
                                    <a:pt x="4953270" y="2102096"/>
                                    <a:pt x="4956250" y="2109547"/>
                                    <a:pt x="4962210" y="2113520"/>
                                  </a:cubicBezTo>
                                  <a:cubicBezTo>
                                    <a:pt x="4965687" y="2115507"/>
                                    <a:pt x="4969165" y="2117991"/>
                                    <a:pt x="4972145" y="2119978"/>
                                  </a:cubicBezTo>
                                  <a:cubicBezTo>
                                    <a:pt x="4976119" y="2122461"/>
                                    <a:pt x="4980838" y="2122710"/>
                                    <a:pt x="4984998" y="2121282"/>
                                  </a:cubicBezTo>
                                  <a:close/>
                                  <a:moveTo>
                                    <a:pt x="3712983" y="2121965"/>
                                  </a:moveTo>
                                  <a:cubicBezTo>
                                    <a:pt x="3714471" y="2121469"/>
                                    <a:pt x="3716459" y="2120972"/>
                                    <a:pt x="3717950" y="2120972"/>
                                  </a:cubicBezTo>
                                  <a:cubicBezTo>
                                    <a:pt x="3724406" y="2119482"/>
                                    <a:pt x="3729869" y="2112528"/>
                                    <a:pt x="3729374" y="2106071"/>
                                  </a:cubicBezTo>
                                  <a:cubicBezTo>
                                    <a:pt x="3728876" y="2099613"/>
                                    <a:pt x="3724905" y="2092659"/>
                                    <a:pt x="3717950" y="2091169"/>
                                  </a:cubicBezTo>
                                  <a:cubicBezTo>
                                    <a:pt x="3716459" y="2090672"/>
                                    <a:pt x="3714471" y="2090175"/>
                                    <a:pt x="3712983" y="2090175"/>
                                  </a:cubicBezTo>
                                  <a:cubicBezTo>
                                    <a:pt x="3707021" y="2088685"/>
                                    <a:pt x="3701061" y="2090175"/>
                                    <a:pt x="3696589" y="2094646"/>
                                  </a:cubicBezTo>
                                  <a:cubicBezTo>
                                    <a:pt x="3693611" y="2098123"/>
                                    <a:pt x="3691621" y="2102096"/>
                                    <a:pt x="3691621" y="2106567"/>
                                  </a:cubicBezTo>
                                  <a:cubicBezTo>
                                    <a:pt x="3691621" y="2111037"/>
                                    <a:pt x="3693611" y="2115508"/>
                                    <a:pt x="3696589" y="2118489"/>
                                  </a:cubicBezTo>
                                  <a:cubicBezTo>
                                    <a:pt x="3701061" y="2121965"/>
                                    <a:pt x="3707021" y="2122959"/>
                                    <a:pt x="3712983" y="2121965"/>
                                  </a:cubicBezTo>
                                  <a:close/>
                                  <a:moveTo>
                                    <a:pt x="1829359" y="2123836"/>
                                  </a:moveTo>
                                  <a:cubicBezTo>
                                    <a:pt x="1832836" y="2122842"/>
                                    <a:pt x="1836064" y="2120979"/>
                                    <a:pt x="1838051" y="2118744"/>
                                  </a:cubicBezTo>
                                  <a:cubicBezTo>
                                    <a:pt x="1841528" y="2114770"/>
                                    <a:pt x="1844012" y="2110300"/>
                                    <a:pt x="1844012" y="2104836"/>
                                  </a:cubicBezTo>
                                  <a:cubicBezTo>
                                    <a:pt x="1844012" y="2099869"/>
                                    <a:pt x="1842025" y="2094405"/>
                                    <a:pt x="1838051" y="2090928"/>
                                  </a:cubicBezTo>
                                  <a:cubicBezTo>
                                    <a:pt x="1833581" y="2086457"/>
                                    <a:pt x="1825633" y="2083477"/>
                                    <a:pt x="1819176" y="2085960"/>
                                  </a:cubicBezTo>
                                  <a:cubicBezTo>
                                    <a:pt x="1815699" y="2087450"/>
                                    <a:pt x="1812718" y="2088444"/>
                                    <a:pt x="1809739" y="2090431"/>
                                  </a:cubicBezTo>
                                  <a:cubicBezTo>
                                    <a:pt x="1805764" y="2093411"/>
                                    <a:pt x="1802287" y="2099371"/>
                                    <a:pt x="1802784" y="2104836"/>
                                  </a:cubicBezTo>
                                  <a:cubicBezTo>
                                    <a:pt x="1802784" y="2109803"/>
                                    <a:pt x="1804771" y="2113777"/>
                                    <a:pt x="1808248" y="2117751"/>
                                  </a:cubicBezTo>
                                  <a:cubicBezTo>
                                    <a:pt x="1811228" y="2121227"/>
                                    <a:pt x="1815202" y="2122221"/>
                                    <a:pt x="1819176" y="2123711"/>
                                  </a:cubicBezTo>
                                  <a:cubicBezTo>
                                    <a:pt x="1822156" y="2124953"/>
                                    <a:pt x="1825881" y="2124829"/>
                                    <a:pt x="1829359" y="2123836"/>
                                  </a:cubicBezTo>
                                  <a:close/>
                                  <a:moveTo>
                                    <a:pt x="6483903" y="2130037"/>
                                  </a:moveTo>
                                  <a:cubicBezTo>
                                    <a:pt x="6487380" y="2129043"/>
                                    <a:pt x="6490609" y="2127181"/>
                                    <a:pt x="6492595" y="2124945"/>
                                  </a:cubicBezTo>
                                  <a:cubicBezTo>
                                    <a:pt x="6496073" y="2120972"/>
                                    <a:pt x="6498557" y="2116501"/>
                                    <a:pt x="6498557" y="2111037"/>
                                  </a:cubicBezTo>
                                  <a:cubicBezTo>
                                    <a:pt x="6498557" y="2106070"/>
                                    <a:pt x="6496569" y="2100606"/>
                                    <a:pt x="6492595" y="2097128"/>
                                  </a:cubicBezTo>
                                  <a:cubicBezTo>
                                    <a:pt x="6488125" y="2092657"/>
                                    <a:pt x="6480177" y="2089678"/>
                                    <a:pt x="6473720" y="2092161"/>
                                  </a:cubicBezTo>
                                  <a:cubicBezTo>
                                    <a:pt x="6470243" y="2093651"/>
                                    <a:pt x="6467262" y="2094645"/>
                                    <a:pt x="6464282" y="2096632"/>
                                  </a:cubicBezTo>
                                  <a:cubicBezTo>
                                    <a:pt x="6460308" y="2099612"/>
                                    <a:pt x="6456831" y="2105572"/>
                                    <a:pt x="6457328" y="2111037"/>
                                  </a:cubicBezTo>
                                  <a:cubicBezTo>
                                    <a:pt x="6457328" y="2116004"/>
                                    <a:pt x="6459315" y="2119978"/>
                                    <a:pt x="6462792" y="2123952"/>
                                  </a:cubicBezTo>
                                  <a:cubicBezTo>
                                    <a:pt x="6465772" y="2127429"/>
                                    <a:pt x="6469746" y="2128422"/>
                                    <a:pt x="6473720" y="2129913"/>
                                  </a:cubicBezTo>
                                  <a:cubicBezTo>
                                    <a:pt x="6476700" y="2131154"/>
                                    <a:pt x="6480426" y="2131030"/>
                                    <a:pt x="6483903" y="2130037"/>
                                  </a:cubicBezTo>
                                  <a:close/>
                                  <a:moveTo>
                                    <a:pt x="907198" y="2135635"/>
                                  </a:moveTo>
                                  <a:cubicBezTo>
                                    <a:pt x="911668" y="2135635"/>
                                    <a:pt x="915642" y="2134641"/>
                                    <a:pt x="919616" y="2133151"/>
                                  </a:cubicBezTo>
                                  <a:cubicBezTo>
                                    <a:pt x="923590" y="2131661"/>
                                    <a:pt x="927066" y="2129674"/>
                                    <a:pt x="930047" y="2126694"/>
                                  </a:cubicBezTo>
                                  <a:cubicBezTo>
                                    <a:pt x="931537" y="2124707"/>
                                    <a:pt x="933524" y="2122223"/>
                                    <a:pt x="935014" y="2120236"/>
                                  </a:cubicBezTo>
                                  <a:cubicBezTo>
                                    <a:pt x="937498" y="2116759"/>
                                    <a:pt x="938491" y="2112786"/>
                                    <a:pt x="938988" y="2108315"/>
                                  </a:cubicBezTo>
                                  <a:cubicBezTo>
                                    <a:pt x="939982" y="2105335"/>
                                    <a:pt x="939982" y="2102852"/>
                                    <a:pt x="938988" y="2099871"/>
                                  </a:cubicBezTo>
                                  <a:cubicBezTo>
                                    <a:pt x="938988" y="2095898"/>
                                    <a:pt x="937498" y="2091924"/>
                                    <a:pt x="935014" y="2087950"/>
                                  </a:cubicBezTo>
                                  <a:cubicBezTo>
                                    <a:pt x="933524" y="2085963"/>
                                    <a:pt x="931537" y="2083480"/>
                                    <a:pt x="930047" y="2081493"/>
                                  </a:cubicBezTo>
                                  <a:cubicBezTo>
                                    <a:pt x="926073" y="2077519"/>
                                    <a:pt x="921603" y="2075035"/>
                                    <a:pt x="916139" y="2073545"/>
                                  </a:cubicBezTo>
                                  <a:cubicBezTo>
                                    <a:pt x="915642" y="2073545"/>
                                    <a:pt x="915642" y="2073545"/>
                                    <a:pt x="915146" y="2073545"/>
                                  </a:cubicBezTo>
                                  <a:cubicBezTo>
                                    <a:pt x="910675" y="2072055"/>
                                    <a:pt x="906701" y="2072055"/>
                                    <a:pt x="902231" y="2073048"/>
                                  </a:cubicBezTo>
                                  <a:cubicBezTo>
                                    <a:pt x="899251" y="2073048"/>
                                    <a:pt x="896767" y="2073545"/>
                                    <a:pt x="894284" y="2075035"/>
                                  </a:cubicBezTo>
                                  <a:cubicBezTo>
                                    <a:pt x="892794" y="2075532"/>
                                    <a:pt x="891303" y="2076029"/>
                                    <a:pt x="889813" y="2077022"/>
                                  </a:cubicBezTo>
                                  <a:cubicBezTo>
                                    <a:pt x="880375" y="2082486"/>
                                    <a:pt x="874415" y="2093414"/>
                                    <a:pt x="874415" y="2103845"/>
                                  </a:cubicBezTo>
                                  <a:cubicBezTo>
                                    <a:pt x="873918" y="2114772"/>
                                    <a:pt x="879879" y="2125204"/>
                                    <a:pt x="889316" y="2131164"/>
                                  </a:cubicBezTo>
                                  <a:cubicBezTo>
                                    <a:pt x="894284" y="2134145"/>
                                    <a:pt x="901238" y="2136628"/>
                                    <a:pt x="907198" y="2135635"/>
                                  </a:cubicBezTo>
                                  <a:close/>
                                  <a:moveTo>
                                    <a:pt x="3867030" y="2135858"/>
                                  </a:moveTo>
                                  <a:lnTo>
                                    <a:pt x="3867533" y="2135355"/>
                                  </a:lnTo>
                                  <a:cubicBezTo>
                                    <a:pt x="3868539" y="2134348"/>
                                    <a:pt x="3869043" y="2133342"/>
                                    <a:pt x="3870049" y="2131832"/>
                                  </a:cubicBezTo>
                                  <a:close/>
                                  <a:moveTo>
                                    <a:pt x="3865521" y="2137870"/>
                                  </a:moveTo>
                                  <a:lnTo>
                                    <a:pt x="3867030" y="2135858"/>
                                  </a:lnTo>
                                  <a:lnTo>
                                    <a:pt x="3865888" y="2137000"/>
                                  </a:lnTo>
                                  <a:close/>
                                  <a:moveTo>
                                    <a:pt x="5561748" y="2141837"/>
                                  </a:moveTo>
                                  <a:cubicBezTo>
                                    <a:pt x="5566218" y="2141837"/>
                                    <a:pt x="5570192" y="2140844"/>
                                    <a:pt x="5574165" y="2139353"/>
                                  </a:cubicBezTo>
                                  <a:cubicBezTo>
                                    <a:pt x="5578139" y="2137863"/>
                                    <a:pt x="5581616" y="2135876"/>
                                    <a:pt x="5584596" y="2132896"/>
                                  </a:cubicBezTo>
                                  <a:cubicBezTo>
                                    <a:pt x="5586087" y="2130909"/>
                                    <a:pt x="5588073" y="2128425"/>
                                    <a:pt x="5589564" y="2126439"/>
                                  </a:cubicBezTo>
                                  <a:cubicBezTo>
                                    <a:pt x="5592048" y="2122962"/>
                                    <a:pt x="5593041" y="2118988"/>
                                    <a:pt x="5593537" y="2114518"/>
                                  </a:cubicBezTo>
                                  <a:cubicBezTo>
                                    <a:pt x="5594531" y="2111537"/>
                                    <a:pt x="5594531" y="2109054"/>
                                    <a:pt x="5593537" y="2106073"/>
                                  </a:cubicBezTo>
                                  <a:cubicBezTo>
                                    <a:pt x="5593537" y="2102100"/>
                                    <a:pt x="5592048" y="2098126"/>
                                    <a:pt x="5589564" y="2094152"/>
                                  </a:cubicBezTo>
                                  <a:cubicBezTo>
                                    <a:pt x="5588073" y="2092165"/>
                                    <a:pt x="5586087" y="2089681"/>
                                    <a:pt x="5584596" y="2087695"/>
                                  </a:cubicBezTo>
                                  <a:cubicBezTo>
                                    <a:pt x="5580623" y="2083721"/>
                                    <a:pt x="5576153" y="2081237"/>
                                    <a:pt x="5570689" y="2079747"/>
                                  </a:cubicBezTo>
                                  <a:cubicBezTo>
                                    <a:pt x="5570192" y="2079747"/>
                                    <a:pt x="5570192" y="2079747"/>
                                    <a:pt x="5569695" y="2079747"/>
                                  </a:cubicBezTo>
                                  <a:cubicBezTo>
                                    <a:pt x="5565225" y="2078257"/>
                                    <a:pt x="5561251" y="2078257"/>
                                    <a:pt x="5556780" y="2079250"/>
                                  </a:cubicBezTo>
                                  <a:cubicBezTo>
                                    <a:pt x="5553800" y="2079250"/>
                                    <a:pt x="5551317" y="2079747"/>
                                    <a:pt x="5548833" y="2081237"/>
                                  </a:cubicBezTo>
                                  <a:cubicBezTo>
                                    <a:pt x="5547343" y="2081734"/>
                                    <a:pt x="5545853" y="2082231"/>
                                    <a:pt x="5544362" y="2083224"/>
                                  </a:cubicBezTo>
                                  <a:cubicBezTo>
                                    <a:pt x="5534925" y="2088688"/>
                                    <a:pt x="5528965" y="2099616"/>
                                    <a:pt x="5528965" y="2110047"/>
                                  </a:cubicBezTo>
                                  <a:cubicBezTo>
                                    <a:pt x="5528468" y="2120975"/>
                                    <a:pt x="5534428" y="2131406"/>
                                    <a:pt x="5543866" y="2137367"/>
                                  </a:cubicBezTo>
                                  <a:cubicBezTo>
                                    <a:pt x="5548833" y="2140347"/>
                                    <a:pt x="5555787" y="2142830"/>
                                    <a:pt x="5561748" y="2141837"/>
                                  </a:cubicBezTo>
                                  <a:close/>
                                  <a:moveTo>
                                    <a:pt x="1383554" y="2142586"/>
                                  </a:moveTo>
                                  <a:cubicBezTo>
                                    <a:pt x="1388025" y="2144077"/>
                                    <a:pt x="1392495" y="2142586"/>
                                    <a:pt x="1396469" y="2141096"/>
                                  </a:cubicBezTo>
                                  <a:cubicBezTo>
                                    <a:pt x="1398953" y="2140103"/>
                                    <a:pt x="1400940" y="2139109"/>
                                    <a:pt x="1403423" y="2138116"/>
                                  </a:cubicBezTo>
                                  <a:cubicBezTo>
                                    <a:pt x="1409384" y="2135632"/>
                                    <a:pt x="1413357" y="2127685"/>
                                    <a:pt x="1412861" y="2121227"/>
                                  </a:cubicBezTo>
                                  <a:cubicBezTo>
                                    <a:pt x="1412861" y="2116260"/>
                                    <a:pt x="1410874" y="2111293"/>
                                    <a:pt x="1407397" y="2107319"/>
                                  </a:cubicBezTo>
                                  <a:cubicBezTo>
                                    <a:pt x="1403919" y="2103842"/>
                                    <a:pt x="1398456" y="2101855"/>
                                    <a:pt x="1393489" y="2101855"/>
                                  </a:cubicBezTo>
                                  <a:cubicBezTo>
                                    <a:pt x="1387031" y="2101855"/>
                                    <a:pt x="1379084" y="2105332"/>
                                    <a:pt x="1376600" y="2111293"/>
                                  </a:cubicBezTo>
                                  <a:cubicBezTo>
                                    <a:pt x="1375607" y="2113776"/>
                                    <a:pt x="1374614" y="2115763"/>
                                    <a:pt x="1373620" y="2118247"/>
                                  </a:cubicBezTo>
                                  <a:cubicBezTo>
                                    <a:pt x="1372130" y="2121724"/>
                                    <a:pt x="1371137" y="2124704"/>
                                    <a:pt x="1371634" y="2128678"/>
                                  </a:cubicBezTo>
                                  <a:cubicBezTo>
                                    <a:pt x="1372130" y="2132155"/>
                                    <a:pt x="1373620" y="2135632"/>
                                    <a:pt x="1376104" y="2138116"/>
                                  </a:cubicBezTo>
                                  <a:cubicBezTo>
                                    <a:pt x="1378091" y="2140103"/>
                                    <a:pt x="1380574" y="2141593"/>
                                    <a:pt x="1383554" y="2142586"/>
                                  </a:cubicBezTo>
                                  <a:close/>
                                  <a:moveTo>
                                    <a:pt x="4062262" y="2146928"/>
                                  </a:moveTo>
                                  <a:cubicBezTo>
                                    <a:pt x="4077358" y="2146928"/>
                                    <a:pt x="4077358" y="2123781"/>
                                    <a:pt x="4062262" y="2123781"/>
                                  </a:cubicBezTo>
                                  <a:cubicBezTo>
                                    <a:pt x="4047670" y="2123781"/>
                                    <a:pt x="4047670" y="2146928"/>
                                    <a:pt x="4062262" y="2146928"/>
                                  </a:cubicBezTo>
                                  <a:close/>
                                  <a:moveTo>
                                    <a:pt x="3847910" y="2146928"/>
                                  </a:moveTo>
                                  <a:cubicBezTo>
                                    <a:pt x="3850426" y="2146928"/>
                                    <a:pt x="3852941" y="2146424"/>
                                    <a:pt x="3855457" y="2144915"/>
                                  </a:cubicBezTo>
                                  <a:cubicBezTo>
                                    <a:pt x="3857973" y="2144412"/>
                                    <a:pt x="3859986" y="2142902"/>
                                    <a:pt x="3861998" y="2140890"/>
                                  </a:cubicBezTo>
                                  <a:lnTo>
                                    <a:pt x="3865888" y="2137000"/>
                                  </a:lnTo>
                                  <a:lnTo>
                                    <a:pt x="3875081" y="2115227"/>
                                  </a:lnTo>
                                  <a:cubicBezTo>
                                    <a:pt x="3875081" y="2114221"/>
                                    <a:pt x="3875081" y="2113215"/>
                                    <a:pt x="3875081" y="2112209"/>
                                  </a:cubicBezTo>
                                  <a:cubicBezTo>
                                    <a:pt x="3875081" y="2108183"/>
                                    <a:pt x="3874578" y="2104158"/>
                                    <a:pt x="3872565" y="2100132"/>
                                  </a:cubicBezTo>
                                  <a:cubicBezTo>
                                    <a:pt x="3871559" y="2096107"/>
                                    <a:pt x="3869043" y="2093088"/>
                                    <a:pt x="3866024" y="2090069"/>
                                  </a:cubicBezTo>
                                  <a:cubicBezTo>
                                    <a:pt x="3864011" y="2088559"/>
                                    <a:pt x="3861998" y="2087050"/>
                                    <a:pt x="3859986" y="2085037"/>
                                  </a:cubicBezTo>
                                  <a:cubicBezTo>
                                    <a:pt x="3856464" y="2083024"/>
                                    <a:pt x="3852438" y="2081515"/>
                                    <a:pt x="3848413" y="2081515"/>
                                  </a:cubicBezTo>
                                  <a:cubicBezTo>
                                    <a:pt x="3845897" y="2081012"/>
                                    <a:pt x="3842878" y="2081012"/>
                                    <a:pt x="3840362" y="2081515"/>
                                  </a:cubicBezTo>
                                  <a:cubicBezTo>
                                    <a:pt x="3836337" y="2081515"/>
                                    <a:pt x="3832312" y="2083024"/>
                                    <a:pt x="3828789" y="2085037"/>
                                  </a:cubicBezTo>
                                  <a:cubicBezTo>
                                    <a:pt x="3821745" y="2091578"/>
                                    <a:pt x="3816210" y="2098120"/>
                                    <a:pt x="3814197" y="2105667"/>
                                  </a:cubicBezTo>
                                  <a:cubicBezTo>
                                    <a:pt x="3813191" y="2109190"/>
                                    <a:pt x="3812184" y="2113215"/>
                                    <a:pt x="3812688" y="2116737"/>
                                  </a:cubicBezTo>
                                  <a:cubicBezTo>
                                    <a:pt x="3813191" y="2119253"/>
                                    <a:pt x="3813191" y="2122271"/>
                                    <a:pt x="3813694" y="2124788"/>
                                  </a:cubicBezTo>
                                  <a:cubicBezTo>
                                    <a:pt x="3814700" y="2128814"/>
                                    <a:pt x="3816713" y="2132336"/>
                                    <a:pt x="3819229" y="2135355"/>
                                  </a:cubicBezTo>
                                  <a:cubicBezTo>
                                    <a:pt x="3823254" y="2140890"/>
                                    <a:pt x="3828789" y="2144412"/>
                                    <a:pt x="3835330" y="2146424"/>
                                  </a:cubicBezTo>
                                  <a:cubicBezTo>
                                    <a:pt x="3839356" y="2147934"/>
                                    <a:pt x="3843885" y="2147934"/>
                                    <a:pt x="3847910" y="2146928"/>
                                  </a:cubicBezTo>
                                  <a:close/>
                                  <a:moveTo>
                                    <a:pt x="4490328" y="2147798"/>
                                  </a:moveTo>
                                  <a:cubicBezTo>
                                    <a:pt x="4523609" y="2147798"/>
                                    <a:pt x="4523609" y="2096139"/>
                                    <a:pt x="4490328" y="2096139"/>
                                  </a:cubicBezTo>
                                  <a:cubicBezTo>
                                    <a:pt x="4457048" y="2096139"/>
                                    <a:pt x="4456552" y="2147798"/>
                                    <a:pt x="4490328" y="2147798"/>
                                  </a:cubicBezTo>
                                  <a:close/>
                                  <a:moveTo>
                                    <a:pt x="6038098" y="2148788"/>
                                  </a:moveTo>
                                  <a:cubicBezTo>
                                    <a:pt x="6042569" y="2150278"/>
                                    <a:pt x="6047039" y="2148788"/>
                                    <a:pt x="6051013" y="2147297"/>
                                  </a:cubicBezTo>
                                  <a:cubicBezTo>
                                    <a:pt x="6053497" y="2146304"/>
                                    <a:pt x="6055484" y="2145311"/>
                                    <a:pt x="6057967" y="2144317"/>
                                  </a:cubicBezTo>
                                  <a:cubicBezTo>
                                    <a:pt x="6063928" y="2141833"/>
                                    <a:pt x="6067902" y="2133886"/>
                                    <a:pt x="6067405" y="2127428"/>
                                  </a:cubicBezTo>
                                  <a:cubicBezTo>
                                    <a:pt x="6067405" y="2122461"/>
                                    <a:pt x="6065418" y="2117494"/>
                                    <a:pt x="6061941" y="2113520"/>
                                  </a:cubicBezTo>
                                  <a:cubicBezTo>
                                    <a:pt x="6058464" y="2110043"/>
                                    <a:pt x="6053000" y="2108056"/>
                                    <a:pt x="6048033" y="2108056"/>
                                  </a:cubicBezTo>
                                  <a:cubicBezTo>
                                    <a:pt x="6041575" y="2108056"/>
                                    <a:pt x="6033628" y="2111533"/>
                                    <a:pt x="6031144" y="2117494"/>
                                  </a:cubicBezTo>
                                  <a:cubicBezTo>
                                    <a:pt x="6030151" y="2119977"/>
                                    <a:pt x="6029158" y="2121964"/>
                                    <a:pt x="6028164" y="2124448"/>
                                  </a:cubicBezTo>
                                  <a:cubicBezTo>
                                    <a:pt x="6026674" y="2127925"/>
                                    <a:pt x="6025680" y="2130905"/>
                                    <a:pt x="6026177" y="2134879"/>
                                  </a:cubicBezTo>
                                  <a:cubicBezTo>
                                    <a:pt x="6026674" y="2138356"/>
                                    <a:pt x="6028164" y="2141833"/>
                                    <a:pt x="6030647" y="2144317"/>
                                  </a:cubicBezTo>
                                  <a:cubicBezTo>
                                    <a:pt x="6032635" y="2146304"/>
                                    <a:pt x="6035118" y="2147794"/>
                                    <a:pt x="6038098" y="2148788"/>
                                  </a:cubicBezTo>
                                  <a:close/>
                                  <a:moveTo>
                                    <a:pt x="1107875" y="2160967"/>
                                  </a:moveTo>
                                  <a:cubicBezTo>
                                    <a:pt x="1113338" y="2160470"/>
                                    <a:pt x="1118802" y="2156993"/>
                                    <a:pt x="1120293" y="2151529"/>
                                  </a:cubicBezTo>
                                  <a:cubicBezTo>
                                    <a:pt x="1120789" y="2150039"/>
                                    <a:pt x="1121286" y="2148052"/>
                                    <a:pt x="1121783" y="2146562"/>
                                  </a:cubicBezTo>
                                  <a:cubicBezTo>
                                    <a:pt x="1124266" y="2137621"/>
                                    <a:pt x="1117312" y="2128680"/>
                                    <a:pt x="1107875" y="2128680"/>
                                  </a:cubicBezTo>
                                  <a:cubicBezTo>
                                    <a:pt x="1098437" y="2128183"/>
                                    <a:pt x="1091483" y="2137621"/>
                                    <a:pt x="1093967" y="2146562"/>
                                  </a:cubicBezTo>
                                  <a:cubicBezTo>
                                    <a:pt x="1094463" y="2148052"/>
                                    <a:pt x="1094960" y="2150039"/>
                                    <a:pt x="1095457" y="2151529"/>
                                  </a:cubicBezTo>
                                  <a:cubicBezTo>
                                    <a:pt x="1096947" y="2156993"/>
                                    <a:pt x="1102411" y="2160967"/>
                                    <a:pt x="1107875" y="2160967"/>
                                  </a:cubicBezTo>
                                  <a:close/>
                                  <a:moveTo>
                                    <a:pt x="2517871" y="2162144"/>
                                  </a:moveTo>
                                  <a:cubicBezTo>
                                    <a:pt x="2521658" y="2162952"/>
                                    <a:pt x="2525755" y="2162455"/>
                                    <a:pt x="2529481" y="2160468"/>
                                  </a:cubicBezTo>
                                  <a:cubicBezTo>
                                    <a:pt x="2534944" y="2157488"/>
                                    <a:pt x="2540907" y="2154010"/>
                                    <a:pt x="2546370" y="2151030"/>
                                  </a:cubicBezTo>
                                  <a:cubicBezTo>
                                    <a:pt x="2555807" y="2145566"/>
                                    <a:pt x="2558291" y="2132652"/>
                                    <a:pt x="2551337" y="2124207"/>
                                  </a:cubicBezTo>
                                  <a:cubicBezTo>
                                    <a:pt x="2544383" y="2114770"/>
                                    <a:pt x="2532461" y="2114770"/>
                                    <a:pt x="2524017" y="2121724"/>
                                  </a:cubicBezTo>
                                  <a:cubicBezTo>
                                    <a:pt x="2519051" y="2125698"/>
                                    <a:pt x="2514082" y="2130168"/>
                                    <a:pt x="2509612" y="2134141"/>
                                  </a:cubicBezTo>
                                  <a:cubicBezTo>
                                    <a:pt x="2503155" y="2139605"/>
                                    <a:pt x="2503652" y="2150037"/>
                                    <a:pt x="2508123" y="2155997"/>
                                  </a:cubicBezTo>
                                  <a:cubicBezTo>
                                    <a:pt x="2510606" y="2159226"/>
                                    <a:pt x="2514082" y="2161337"/>
                                    <a:pt x="2517871" y="2162144"/>
                                  </a:cubicBezTo>
                                  <a:close/>
                                  <a:moveTo>
                                    <a:pt x="5762421" y="2167169"/>
                                  </a:moveTo>
                                  <a:cubicBezTo>
                                    <a:pt x="5767885" y="2166673"/>
                                    <a:pt x="5773349" y="2163196"/>
                                    <a:pt x="5774839" y="2157732"/>
                                  </a:cubicBezTo>
                                  <a:cubicBezTo>
                                    <a:pt x="5775335" y="2156241"/>
                                    <a:pt x="5775833" y="2154254"/>
                                    <a:pt x="5776329" y="2152764"/>
                                  </a:cubicBezTo>
                                  <a:cubicBezTo>
                                    <a:pt x="5778812" y="2143823"/>
                                    <a:pt x="5771858" y="2134882"/>
                                    <a:pt x="5762421" y="2134882"/>
                                  </a:cubicBezTo>
                                  <a:cubicBezTo>
                                    <a:pt x="5752983" y="2134386"/>
                                    <a:pt x="5746029" y="2143823"/>
                                    <a:pt x="5748513" y="2152764"/>
                                  </a:cubicBezTo>
                                  <a:cubicBezTo>
                                    <a:pt x="5749010" y="2154254"/>
                                    <a:pt x="5749506" y="2156241"/>
                                    <a:pt x="5750003" y="2157732"/>
                                  </a:cubicBezTo>
                                  <a:cubicBezTo>
                                    <a:pt x="5751493" y="2163196"/>
                                    <a:pt x="5756957" y="2167169"/>
                                    <a:pt x="5762421" y="2167169"/>
                                  </a:cubicBezTo>
                                  <a:close/>
                                  <a:moveTo>
                                    <a:pt x="7172414" y="2168346"/>
                                  </a:moveTo>
                                  <a:cubicBezTo>
                                    <a:pt x="7176202" y="2169153"/>
                                    <a:pt x="7180300" y="2168656"/>
                                    <a:pt x="7184025" y="2166670"/>
                                  </a:cubicBezTo>
                                  <a:cubicBezTo>
                                    <a:pt x="7189488" y="2163689"/>
                                    <a:pt x="7195449" y="2160212"/>
                                    <a:pt x="7200913" y="2157232"/>
                                  </a:cubicBezTo>
                                  <a:cubicBezTo>
                                    <a:pt x="7210351" y="2151768"/>
                                    <a:pt x="7212834" y="2138853"/>
                                    <a:pt x="7205880" y="2130408"/>
                                  </a:cubicBezTo>
                                  <a:cubicBezTo>
                                    <a:pt x="7198927" y="2120971"/>
                                    <a:pt x="7187005" y="2120971"/>
                                    <a:pt x="7178561" y="2127925"/>
                                  </a:cubicBezTo>
                                  <a:cubicBezTo>
                                    <a:pt x="7173594" y="2131899"/>
                                    <a:pt x="7168627" y="2136369"/>
                                    <a:pt x="7164156" y="2140343"/>
                                  </a:cubicBezTo>
                                  <a:cubicBezTo>
                                    <a:pt x="7157699" y="2145807"/>
                                    <a:pt x="7158195" y="2156238"/>
                                    <a:pt x="7162666" y="2162199"/>
                                  </a:cubicBezTo>
                                  <a:cubicBezTo>
                                    <a:pt x="7165150" y="2165427"/>
                                    <a:pt x="7168627" y="2167539"/>
                                    <a:pt x="7172414" y="2168346"/>
                                  </a:cubicBezTo>
                                  <a:close/>
                                  <a:moveTo>
                                    <a:pt x="396076" y="2168418"/>
                                  </a:moveTo>
                                  <a:cubicBezTo>
                                    <a:pt x="398062" y="2168418"/>
                                    <a:pt x="400546" y="2168418"/>
                                    <a:pt x="402533" y="2167921"/>
                                  </a:cubicBezTo>
                                  <a:cubicBezTo>
                                    <a:pt x="404520" y="2167921"/>
                                    <a:pt x="406507" y="2167424"/>
                                    <a:pt x="408494" y="2167424"/>
                                  </a:cubicBezTo>
                                  <a:cubicBezTo>
                                    <a:pt x="411971" y="2167424"/>
                                    <a:pt x="414951" y="2166431"/>
                                    <a:pt x="417931" y="2164444"/>
                                  </a:cubicBezTo>
                                  <a:cubicBezTo>
                                    <a:pt x="418428" y="2164444"/>
                                    <a:pt x="418925" y="2163947"/>
                                    <a:pt x="419422" y="2163947"/>
                                  </a:cubicBezTo>
                                  <a:cubicBezTo>
                                    <a:pt x="426872" y="2160470"/>
                                    <a:pt x="431343" y="2151032"/>
                                    <a:pt x="431343" y="2143085"/>
                                  </a:cubicBezTo>
                                  <a:cubicBezTo>
                                    <a:pt x="431343" y="2135138"/>
                                    <a:pt x="426872" y="2125699"/>
                                    <a:pt x="419422" y="2122222"/>
                                  </a:cubicBezTo>
                                  <a:cubicBezTo>
                                    <a:pt x="416938" y="2121229"/>
                                    <a:pt x="414454" y="2119739"/>
                                    <a:pt x="411971" y="2118745"/>
                                  </a:cubicBezTo>
                                  <a:cubicBezTo>
                                    <a:pt x="409487" y="2118248"/>
                                    <a:pt x="405514" y="2117752"/>
                                    <a:pt x="403030" y="2117752"/>
                                  </a:cubicBezTo>
                                  <a:cubicBezTo>
                                    <a:pt x="401043" y="2117752"/>
                                    <a:pt x="398560" y="2117752"/>
                                    <a:pt x="396572" y="2117255"/>
                                  </a:cubicBezTo>
                                  <a:cubicBezTo>
                                    <a:pt x="390115" y="2116758"/>
                                    <a:pt x="382664" y="2120235"/>
                                    <a:pt x="378691" y="2124706"/>
                                  </a:cubicBezTo>
                                  <a:cubicBezTo>
                                    <a:pt x="374220" y="2129176"/>
                                    <a:pt x="370743" y="2136627"/>
                                    <a:pt x="371240" y="2142588"/>
                                  </a:cubicBezTo>
                                  <a:cubicBezTo>
                                    <a:pt x="371737" y="2149045"/>
                                    <a:pt x="373724" y="2156000"/>
                                    <a:pt x="378691" y="2160470"/>
                                  </a:cubicBezTo>
                                  <a:cubicBezTo>
                                    <a:pt x="382664" y="2164941"/>
                                    <a:pt x="389122" y="2168418"/>
                                    <a:pt x="396076" y="2168418"/>
                                  </a:cubicBezTo>
                                  <a:close/>
                                  <a:moveTo>
                                    <a:pt x="5050625" y="2174621"/>
                                  </a:moveTo>
                                  <a:cubicBezTo>
                                    <a:pt x="5052611" y="2174621"/>
                                    <a:pt x="5055095" y="2174621"/>
                                    <a:pt x="5057082" y="2174124"/>
                                  </a:cubicBezTo>
                                  <a:cubicBezTo>
                                    <a:pt x="5059069" y="2174124"/>
                                    <a:pt x="5061056" y="2173627"/>
                                    <a:pt x="5063043" y="2173627"/>
                                  </a:cubicBezTo>
                                  <a:cubicBezTo>
                                    <a:pt x="5066520" y="2173627"/>
                                    <a:pt x="5069500" y="2172634"/>
                                    <a:pt x="5072480" y="2170647"/>
                                  </a:cubicBezTo>
                                  <a:cubicBezTo>
                                    <a:pt x="5072977" y="2170647"/>
                                    <a:pt x="5073474" y="2170150"/>
                                    <a:pt x="5073970" y="2170150"/>
                                  </a:cubicBezTo>
                                  <a:cubicBezTo>
                                    <a:pt x="5081421" y="2166673"/>
                                    <a:pt x="5085892" y="2157235"/>
                                    <a:pt x="5085892" y="2149288"/>
                                  </a:cubicBezTo>
                                  <a:cubicBezTo>
                                    <a:pt x="5085892" y="2141340"/>
                                    <a:pt x="5081421" y="2131902"/>
                                    <a:pt x="5073970" y="2128424"/>
                                  </a:cubicBezTo>
                                  <a:cubicBezTo>
                                    <a:pt x="5071487" y="2127431"/>
                                    <a:pt x="5069003" y="2125941"/>
                                    <a:pt x="5066520" y="2124947"/>
                                  </a:cubicBezTo>
                                  <a:cubicBezTo>
                                    <a:pt x="5064036" y="2124451"/>
                                    <a:pt x="5060063" y="2123954"/>
                                    <a:pt x="5057579" y="2123954"/>
                                  </a:cubicBezTo>
                                  <a:cubicBezTo>
                                    <a:pt x="5055592" y="2123954"/>
                                    <a:pt x="5053109" y="2123954"/>
                                    <a:pt x="5051121" y="2123458"/>
                                  </a:cubicBezTo>
                                  <a:cubicBezTo>
                                    <a:pt x="5044664" y="2122960"/>
                                    <a:pt x="5037213" y="2126438"/>
                                    <a:pt x="5033240" y="2130908"/>
                                  </a:cubicBezTo>
                                  <a:cubicBezTo>
                                    <a:pt x="5028769" y="2135379"/>
                                    <a:pt x="5025292" y="2142830"/>
                                    <a:pt x="5025789" y="2148791"/>
                                  </a:cubicBezTo>
                                  <a:cubicBezTo>
                                    <a:pt x="5026286" y="2155248"/>
                                    <a:pt x="5028272" y="2162202"/>
                                    <a:pt x="5033240" y="2166673"/>
                                  </a:cubicBezTo>
                                  <a:cubicBezTo>
                                    <a:pt x="5037213" y="2171144"/>
                                    <a:pt x="5043670" y="2174621"/>
                                    <a:pt x="5050625" y="2174621"/>
                                  </a:cubicBezTo>
                                  <a:close/>
                                  <a:moveTo>
                                    <a:pt x="2309067" y="2176011"/>
                                  </a:moveTo>
                                  <a:cubicBezTo>
                                    <a:pt x="2324634" y="2178842"/>
                                    <a:pt x="2345013" y="2161859"/>
                                    <a:pt x="2333692" y="2143745"/>
                                  </a:cubicBezTo>
                                  <a:cubicBezTo>
                                    <a:pt x="2323628" y="2127140"/>
                                    <a:pt x="2324634" y="2104497"/>
                                    <a:pt x="2332182" y="2087388"/>
                                  </a:cubicBezTo>
                                  <a:cubicBezTo>
                                    <a:pt x="2342245" y="2064242"/>
                                    <a:pt x="2311049" y="2044115"/>
                                    <a:pt x="2297462" y="2067261"/>
                                  </a:cubicBezTo>
                                  <a:cubicBezTo>
                                    <a:pt x="2278846" y="2099465"/>
                                    <a:pt x="2282369" y="2132675"/>
                                    <a:pt x="2296457" y="2165885"/>
                                  </a:cubicBezTo>
                                  <a:cubicBezTo>
                                    <a:pt x="2299225" y="2171923"/>
                                    <a:pt x="2303878" y="2175068"/>
                                    <a:pt x="2309067" y="2176011"/>
                                  </a:cubicBezTo>
                                  <a:close/>
                                  <a:moveTo>
                                    <a:pt x="2776181" y="2177599"/>
                                  </a:moveTo>
                                  <a:cubicBezTo>
                                    <a:pt x="2799032" y="2177599"/>
                                    <a:pt x="2799526" y="2141835"/>
                                    <a:pt x="2776181" y="2141835"/>
                                  </a:cubicBezTo>
                                  <a:cubicBezTo>
                                    <a:pt x="2753332" y="2141835"/>
                                    <a:pt x="2753332" y="2177599"/>
                                    <a:pt x="2776181" y="2177599"/>
                                  </a:cubicBezTo>
                                  <a:close/>
                                  <a:moveTo>
                                    <a:pt x="2402120" y="2178968"/>
                                  </a:moveTo>
                                  <a:cubicBezTo>
                                    <a:pt x="2412184" y="2178968"/>
                                    <a:pt x="2422248" y="2169911"/>
                                    <a:pt x="2421743" y="2159343"/>
                                  </a:cubicBezTo>
                                  <a:cubicBezTo>
                                    <a:pt x="2421240" y="2149280"/>
                                    <a:pt x="2413190" y="2139719"/>
                                    <a:pt x="2402120" y="2139719"/>
                                  </a:cubicBezTo>
                                  <a:cubicBezTo>
                                    <a:pt x="2392560" y="2139719"/>
                                    <a:pt x="2378975" y="2138210"/>
                                    <a:pt x="2370923" y="2143745"/>
                                  </a:cubicBezTo>
                                  <a:cubicBezTo>
                                    <a:pt x="2359351" y="2151796"/>
                                    <a:pt x="2359351" y="2166892"/>
                                    <a:pt x="2370923" y="2174942"/>
                                  </a:cubicBezTo>
                                  <a:cubicBezTo>
                                    <a:pt x="2378975" y="2180477"/>
                                    <a:pt x="2392560" y="2178465"/>
                                    <a:pt x="2402120" y="2178968"/>
                                  </a:cubicBezTo>
                                  <a:close/>
                                  <a:moveTo>
                                    <a:pt x="6963601" y="2182212"/>
                                  </a:moveTo>
                                  <a:cubicBezTo>
                                    <a:pt x="6979168" y="2185041"/>
                                    <a:pt x="6999546" y="2168060"/>
                                    <a:pt x="6988225" y="2149946"/>
                                  </a:cubicBezTo>
                                  <a:cubicBezTo>
                                    <a:pt x="6978162" y="2133340"/>
                                    <a:pt x="6979168" y="2110697"/>
                                    <a:pt x="6986715" y="2093589"/>
                                  </a:cubicBezTo>
                                  <a:cubicBezTo>
                                    <a:pt x="6996779" y="2070443"/>
                                    <a:pt x="6965582" y="2050316"/>
                                    <a:pt x="6951996" y="2073462"/>
                                  </a:cubicBezTo>
                                  <a:cubicBezTo>
                                    <a:pt x="6933379" y="2105665"/>
                                    <a:pt x="6936901" y="2138875"/>
                                    <a:pt x="6950990" y="2172085"/>
                                  </a:cubicBezTo>
                                  <a:cubicBezTo>
                                    <a:pt x="6953757" y="2178123"/>
                                    <a:pt x="6958412" y="2181268"/>
                                    <a:pt x="6963601" y="2182212"/>
                                  </a:cubicBezTo>
                                  <a:close/>
                                  <a:moveTo>
                                    <a:pt x="7056655" y="2185167"/>
                                  </a:moveTo>
                                  <a:cubicBezTo>
                                    <a:pt x="7066719" y="2185167"/>
                                    <a:pt x="7076782" y="2176110"/>
                                    <a:pt x="7076279" y="2165543"/>
                                  </a:cubicBezTo>
                                  <a:cubicBezTo>
                                    <a:pt x="7075776" y="2155480"/>
                                    <a:pt x="7067725" y="2145919"/>
                                    <a:pt x="7056655" y="2145919"/>
                                  </a:cubicBezTo>
                                  <a:cubicBezTo>
                                    <a:pt x="7047095" y="2145919"/>
                                    <a:pt x="7033510" y="2144410"/>
                                    <a:pt x="7025458" y="2149945"/>
                                  </a:cubicBezTo>
                                  <a:cubicBezTo>
                                    <a:pt x="7013886" y="2157995"/>
                                    <a:pt x="7013886" y="2173092"/>
                                    <a:pt x="7025458" y="2181142"/>
                                  </a:cubicBezTo>
                                  <a:cubicBezTo>
                                    <a:pt x="7033510" y="2186677"/>
                                    <a:pt x="7047095" y="2184665"/>
                                    <a:pt x="7056655" y="2185167"/>
                                  </a:cubicBezTo>
                                  <a:close/>
                                  <a:moveTo>
                                    <a:pt x="3034239" y="2187124"/>
                                  </a:moveTo>
                                  <a:lnTo>
                                    <a:pt x="3034220" y="2187037"/>
                                  </a:lnTo>
                                  <a:lnTo>
                                    <a:pt x="3034072" y="2186839"/>
                                  </a:lnTo>
                                  <a:lnTo>
                                    <a:pt x="3034114" y="2186967"/>
                                  </a:lnTo>
                                  <a:close/>
                                  <a:moveTo>
                                    <a:pt x="3034966" y="2187534"/>
                                  </a:moveTo>
                                  <a:cubicBezTo>
                                    <a:pt x="3034966" y="2187038"/>
                                    <a:pt x="3034470" y="2186044"/>
                                    <a:pt x="3034470" y="2185548"/>
                                  </a:cubicBezTo>
                                  <a:lnTo>
                                    <a:pt x="3034640" y="2186829"/>
                                  </a:lnTo>
                                  <a:close/>
                                  <a:moveTo>
                                    <a:pt x="3034764" y="2187763"/>
                                  </a:moveTo>
                                  <a:lnTo>
                                    <a:pt x="3034640" y="2186829"/>
                                  </a:lnTo>
                                  <a:lnTo>
                                    <a:pt x="3033719" y="2184835"/>
                                  </a:lnTo>
                                  <a:lnTo>
                                    <a:pt x="3034220" y="2187037"/>
                                  </a:lnTo>
                                  <a:close/>
                                  <a:moveTo>
                                    <a:pt x="3034966" y="2188031"/>
                                  </a:moveTo>
                                  <a:lnTo>
                                    <a:pt x="3034764" y="2187763"/>
                                  </a:lnTo>
                                  <a:lnTo>
                                    <a:pt x="3034767" y="2187783"/>
                                  </a:lnTo>
                                  <a:close/>
                                  <a:moveTo>
                                    <a:pt x="3034744" y="2189342"/>
                                  </a:moveTo>
                                  <a:lnTo>
                                    <a:pt x="3034397" y="2187814"/>
                                  </a:lnTo>
                                  <a:lnTo>
                                    <a:pt x="3034114" y="2186967"/>
                                  </a:lnTo>
                                  <a:lnTo>
                                    <a:pt x="3033568" y="2186283"/>
                                  </a:lnTo>
                                  <a:close/>
                                  <a:moveTo>
                                    <a:pt x="3035021" y="2189686"/>
                                  </a:moveTo>
                                  <a:lnTo>
                                    <a:pt x="3034767" y="2187783"/>
                                  </a:lnTo>
                                  <a:lnTo>
                                    <a:pt x="3034239" y="2187124"/>
                                  </a:lnTo>
                                  <a:lnTo>
                                    <a:pt x="3034397" y="2187814"/>
                                  </a:lnTo>
                                  <a:close/>
                                  <a:moveTo>
                                    <a:pt x="3035463" y="2191209"/>
                                  </a:moveTo>
                                  <a:lnTo>
                                    <a:pt x="3035463" y="2191010"/>
                                  </a:lnTo>
                                  <a:lnTo>
                                    <a:pt x="3035021" y="2189686"/>
                                  </a:lnTo>
                                  <a:lnTo>
                                    <a:pt x="3035097" y="2190260"/>
                                  </a:lnTo>
                                  <a:close/>
                                  <a:moveTo>
                                    <a:pt x="1739389" y="2191511"/>
                                  </a:moveTo>
                                  <a:cubicBezTo>
                                    <a:pt x="1752498" y="2190207"/>
                                    <a:pt x="1763301" y="2173257"/>
                                    <a:pt x="1750636" y="2162453"/>
                                  </a:cubicBezTo>
                                  <a:cubicBezTo>
                                    <a:pt x="1730269" y="2145068"/>
                                    <a:pt x="1712388" y="2125199"/>
                                    <a:pt x="1692022" y="2107813"/>
                                  </a:cubicBezTo>
                                  <a:cubicBezTo>
                                    <a:pt x="1674140" y="2092415"/>
                                    <a:pt x="1648311" y="2117251"/>
                                    <a:pt x="1665696" y="2134140"/>
                                  </a:cubicBezTo>
                                  <a:cubicBezTo>
                                    <a:pt x="1685068" y="2152519"/>
                                    <a:pt x="1706924" y="2168413"/>
                                    <a:pt x="1726296" y="2186793"/>
                                  </a:cubicBezTo>
                                  <a:cubicBezTo>
                                    <a:pt x="1730394" y="2190642"/>
                                    <a:pt x="1735019" y="2191946"/>
                                    <a:pt x="1739389" y="2191511"/>
                                  </a:cubicBezTo>
                                  <a:close/>
                                  <a:moveTo>
                                    <a:pt x="3035302" y="2191798"/>
                                  </a:moveTo>
                                  <a:lnTo>
                                    <a:pt x="3035097" y="2190260"/>
                                  </a:lnTo>
                                  <a:lnTo>
                                    <a:pt x="3034744" y="2189342"/>
                                  </a:lnTo>
                                  <a:close/>
                                  <a:moveTo>
                                    <a:pt x="3035960" y="2192502"/>
                                  </a:moveTo>
                                  <a:cubicBezTo>
                                    <a:pt x="3035960" y="2192005"/>
                                    <a:pt x="3035463" y="2191508"/>
                                    <a:pt x="3035463" y="2190515"/>
                                  </a:cubicBezTo>
                                  <a:lnTo>
                                    <a:pt x="3035463" y="2191010"/>
                                  </a:lnTo>
                                  <a:close/>
                                  <a:moveTo>
                                    <a:pt x="811273" y="2195240"/>
                                  </a:moveTo>
                                  <a:cubicBezTo>
                                    <a:pt x="816674" y="2195240"/>
                                    <a:pt x="822014" y="2192757"/>
                                    <a:pt x="824249" y="2187789"/>
                                  </a:cubicBezTo>
                                  <a:cubicBezTo>
                                    <a:pt x="824746" y="2186299"/>
                                    <a:pt x="825739" y="2184809"/>
                                    <a:pt x="826236" y="2183815"/>
                                  </a:cubicBezTo>
                                  <a:cubicBezTo>
                                    <a:pt x="829216" y="2177855"/>
                                    <a:pt x="829713" y="2171894"/>
                                    <a:pt x="826236" y="2165933"/>
                                  </a:cubicBezTo>
                                  <a:cubicBezTo>
                                    <a:pt x="823256" y="2160469"/>
                                    <a:pt x="817295" y="2156992"/>
                                    <a:pt x="810838" y="2156992"/>
                                  </a:cubicBezTo>
                                  <a:cubicBezTo>
                                    <a:pt x="804381" y="2156992"/>
                                    <a:pt x="798916" y="2160469"/>
                                    <a:pt x="795439" y="2165933"/>
                                  </a:cubicBezTo>
                                  <a:cubicBezTo>
                                    <a:pt x="792459" y="2171894"/>
                                    <a:pt x="792956" y="2177855"/>
                                    <a:pt x="795936" y="2183815"/>
                                  </a:cubicBezTo>
                                  <a:cubicBezTo>
                                    <a:pt x="796433" y="2185305"/>
                                    <a:pt x="797427" y="2186796"/>
                                    <a:pt x="797923" y="2187789"/>
                                  </a:cubicBezTo>
                                  <a:cubicBezTo>
                                    <a:pt x="800406" y="2192757"/>
                                    <a:pt x="805870" y="2195240"/>
                                    <a:pt x="811273" y="2195240"/>
                                  </a:cubicBezTo>
                                  <a:close/>
                                  <a:moveTo>
                                    <a:pt x="3035847" y="2195296"/>
                                  </a:moveTo>
                                  <a:lnTo>
                                    <a:pt x="3035960" y="2192502"/>
                                  </a:lnTo>
                                  <a:lnTo>
                                    <a:pt x="3035463" y="2191209"/>
                                  </a:lnTo>
                                  <a:lnTo>
                                    <a:pt x="3035463" y="2192502"/>
                                  </a:lnTo>
                                  <a:lnTo>
                                    <a:pt x="3035302" y="2191798"/>
                                  </a:lnTo>
                                  <a:lnTo>
                                    <a:pt x="3035463" y="2192999"/>
                                  </a:lnTo>
                                  <a:lnTo>
                                    <a:pt x="3035463" y="2194259"/>
                                  </a:lnTo>
                                  <a:close/>
                                  <a:moveTo>
                                    <a:pt x="1636385" y="2196232"/>
                                  </a:moveTo>
                                  <a:cubicBezTo>
                                    <a:pt x="1640358" y="2196232"/>
                                    <a:pt x="1643835" y="2195735"/>
                                    <a:pt x="1647312" y="2193748"/>
                                  </a:cubicBezTo>
                                  <a:cubicBezTo>
                                    <a:pt x="1649795" y="2192258"/>
                                    <a:pt x="1651782" y="2190768"/>
                                    <a:pt x="1653769" y="2188781"/>
                                  </a:cubicBezTo>
                                  <a:cubicBezTo>
                                    <a:pt x="1656253" y="2186794"/>
                                    <a:pt x="1658240" y="2185304"/>
                                    <a:pt x="1660723" y="2183317"/>
                                  </a:cubicBezTo>
                                  <a:cubicBezTo>
                                    <a:pt x="1664200" y="2180336"/>
                                    <a:pt x="1666188" y="2173879"/>
                                    <a:pt x="1666188" y="2169408"/>
                                  </a:cubicBezTo>
                                  <a:cubicBezTo>
                                    <a:pt x="1666188" y="2164441"/>
                                    <a:pt x="1664200" y="2158977"/>
                                    <a:pt x="1660723" y="2155501"/>
                                  </a:cubicBezTo>
                                  <a:cubicBezTo>
                                    <a:pt x="1657246" y="2152023"/>
                                    <a:pt x="1652279" y="2149539"/>
                                    <a:pt x="1646815" y="2150036"/>
                                  </a:cubicBezTo>
                                  <a:cubicBezTo>
                                    <a:pt x="1641848" y="2150533"/>
                                    <a:pt x="1635887" y="2152023"/>
                                    <a:pt x="1632907" y="2155997"/>
                                  </a:cubicBezTo>
                                  <a:cubicBezTo>
                                    <a:pt x="1630920" y="2158481"/>
                                    <a:pt x="1629430" y="2160467"/>
                                    <a:pt x="1627444" y="2162951"/>
                                  </a:cubicBezTo>
                                  <a:cubicBezTo>
                                    <a:pt x="1625953" y="2164938"/>
                                    <a:pt x="1623966" y="2166925"/>
                                    <a:pt x="1622972" y="2168912"/>
                                  </a:cubicBezTo>
                                  <a:cubicBezTo>
                                    <a:pt x="1620986" y="2172389"/>
                                    <a:pt x="1619993" y="2176363"/>
                                    <a:pt x="1619993" y="2179840"/>
                                  </a:cubicBezTo>
                                  <a:cubicBezTo>
                                    <a:pt x="1619993" y="2188781"/>
                                    <a:pt x="1627444" y="2196232"/>
                                    <a:pt x="1636385" y="2196232"/>
                                  </a:cubicBezTo>
                                  <a:close/>
                                  <a:moveTo>
                                    <a:pt x="6393927" y="2197713"/>
                                  </a:moveTo>
                                  <a:cubicBezTo>
                                    <a:pt x="6407036" y="2196410"/>
                                    <a:pt x="6417840" y="2179457"/>
                                    <a:pt x="6405173" y="2168654"/>
                                  </a:cubicBezTo>
                                  <a:cubicBezTo>
                                    <a:pt x="6384807" y="2151269"/>
                                    <a:pt x="6366926" y="2131400"/>
                                    <a:pt x="6346560" y="2114014"/>
                                  </a:cubicBezTo>
                                  <a:cubicBezTo>
                                    <a:pt x="6328678" y="2098616"/>
                                    <a:pt x="6302848" y="2123451"/>
                                    <a:pt x="6320234" y="2140341"/>
                                  </a:cubicBezTo>
                                  <a:cubicBezTo>
                                    <a:pt x="6339606" y="2158719"/>
                                    <a:pt x="6361462" y="2174614"/>
                                    <a:pt x="6380834" y="2192995"/>
                                  </a:cubicBezTo>
                                  <a:cubicBezTo>
                                    <a:pt x="6384932" y="2196844"/>
                                    <a:pt x="6389557" y="2198148"/>
                                    <a:pt x="6393927" y="2197713"/>
                                  </a:cubicBezTo>
                                  <a:close/>
                                  <a:moveTo>
                                    <a:pt x="5465819" y="2201443"/>
                                  </a:moveTo>
                                  <a:cubicBezTo>
                                    <a:pt x="5471221" y="2201443"/>
                                    <a:pt x="5476561" y="2198960"/>
                                    <a:pt x="5478796" y="2193993"/>
                                  </a:cubicBezTo>
                                  <a:cubicBezTo>
                                    <a:pt x="5479293" y="2192502"/>
                                    <a:pt x="5480286" y="2191012"/>
                                    <a:pt x="5480782" y="2190018"/>
                                  </a:cubicBezTo>
                                  <a:cubicBezTo>
                                    <a:pt x="5483763" y="2184057"/>
                                    <a:pt x="5484259" y="2178097"/>
                                    <a:pt x="5480782" y="2172135"/>
                                  </a:cubicBezTo>
                                  <a:cubicBezTo>
                                    <a:pt x="5477802" y="2166672"/>
                                    <a:pt x="5471842" y="2163195"/>
                                    <a:pt x="5465384" y="2163195"/>
                                  </a:cubicBezTo>
                                  <a:cubicBezTo>
                                    <a:pt x="5458927" y="2163195"/>
                                    <a:pt x="5453463" y="2166672"/>
                                    <a:pt x="5449986" y="2172135"/>
                                  </a:cubicBezTo>
                                  <a:cubicBezTo>
                                    <a:pt x="5447006" y="2178097"/>
                                    <a:pt x="5447502" y="2184057"/>
                                    <a:pt x="5450483" y="2190018"/>
                                  </a:cubicBezTo>
                                  <a:cubicBezTo>
                                    <a:pt x="5450979" y="2191508"/>
                                    <a:pt x="5451973" y="2192999"/>
                                    <a:pt x="5452470" y="2193993"/>
                                  </a:cubicBezTo>
                                  <a:cubicBezTo>
                                    <a:pt x="5454953" y="2198960"/>
                                    <a:pt x="5460417" y="2201443"/>
                                    <a:pt x="5465819" y="2201443"/>
                                  </a:cubicBezTo>
                                  <a:close/>
                                  <a:moveTo>
                                    <a:pt x="6290928" y="2202434"/>
                                  </a:moveTo>
                                  <a:cubicBezTo>
                                    <a:pt x="6294901" y="2202434"/>
                                    <a:pt x="6298379" y="2201937"/>
                                    <a:pt x="6301856" y="2199950"/>
                                  </a:cubicBezTo>
                                  <a:cubicBezTo>
                                    <a:pt x="6304339" y="2198460"/>
                                    <a:pt x="6306326" y="2196970"/>
                                    <a:pt x="6308313" y="2194983"/>
                                  </a:cubicBezTo>
                                  <a:cubicBezTo>
                                    <a:pt x="6310797" y="2192996"/>
                                    <a:pt x="6312783" y="2191505"/>
                                    <a:pt x="6315267" y="2189518"/>
                                  </a:cubicBezTo>
                                  <a:cubicBezTo>
                                    <a:pt x="6318744" y="2186538"/>
                                    <a:pt x="6320731" y="2180080"/>
                                    <a:pt x="6320731" y="2175610"/>
                                  </a:cubicBezTo>
                                  <a:cubicBezTo>
                                    <a:pt x="6320731" y="2170642"/>
                                    <a:pt x="6318744" y="2165178"/>
                                    <a:pt x="6315267" y="2161702"/>
                                  </a:cubicBezTo>
                                  <a:cubicBezTo>
                                    <a:pt x="6311790" y="2158225"/>
                                    <a:pt x="6306822" y="2155741"/>
                                    <a:pt x="6301358" y="2156237"/>
                                  </a:cubicBezTo>
                                  <a:cubicBezTo>
                                    <a:pt x="6296392" y="2156734"/>
                                    <a:pt x="6290431" y="2158225"/>
                                    <a:pt x="6287451" y="2162198"/>
                                  </a:cubicBezTo>
                                  <a:cubicBezTo>
                                    <a:pt x="6285464" y="2164682"/>
                                    <a:pt x="6283974" y="2166668"/>
                                    <a:pt x="6281987" y="2169153"/>
                                  </a:cubicBezTo>
                                  <a:cubicBezTo>
                                    <a:pt x="6280496" y="2171139"/>
                                    <a:pt x="6278510" y="2173126"/>
                                    <a:pt x="6277516" y="2175113"/>
                                  </a:cubicBezTo>
                                  <a:cubicBezTo>
                                    <a:pt x="6275529" y="2178590"/>
                                    <a:pt x="6274536" y="2182564"/>
                                    <a:pt x="6274536" y="2186041"/>
                                  </a:cubicBezTo>
                                  <a:cubicBezTo>
                                    <a:pt x="6274536" y="2194983"/>
                                    <a:pt x="6281987" y="2202434"/>
                                    <a:pt x="6290928" y="2202434"/>
                                  </a:cubicBezTo>
                                  <a:close/>
                                  <a:moveTo>
                                    <a:pt x="3866088" y="2204983"/>
                                  </a:moveTo>
                                  <a:cubicBezTo>
                                    <a:pt x="3869610" y="2205234"/>
                                    <a:pt x="3873321" y="2204039"/>
                                    <a:pt x="3876592" y="2200769"/>
                                  </a:cubicBezTo>
                                  <a:cubicBezTo>
                                    <a:pt x="3901751" y="2177118"/>
                                    <a:pt x="3927413" y="2152965"/>
                                    <a:pt x="3952572" y="2129315"/>
                                  </a:cubicBezTo>
                                  <a:cubicBezTo>
                                    <a:pt x="3968170" y="2115227"/>
                                    <a:pt x="3944521" y="2091577"/>
                                    <a:pt x="3929929" y="2106672"/>
                                  </a:cubicBezTo>
                                  <a:cubicBezTo>
                                    <a:pt x="3905273" y="2131328"/>
                                    <a:pt x="3881120" y="2155983"/>
                                    <a:pt x="3856464" y="2180640"/>
                                  </a:cubicBezTo>
                                  <a:cubicBezTo>
                                    <a:pt x="3846652" y="2190452"/>
                                    <a:pt x="3855521" y="2204228"/>
                                    <a:pt x="3866088" y="2204983"/>
                                  </a:cubicBezTo>
                                  <a:close/>
                                  <a:moveTo>
                                    <a:pt x="3584331" y="2212369"/>
                                  </a:moveTo>
                                  <a:cubicBezTo>
                                    <a:pt x="3594263" y="2212866"/>
                                    <a:pt x="3602709" y="2202932"/>
                                    <a:pt x="3599230" y="2192997"/>
                                  </a:cubicBezTo>
                                  <a:cubicBezTo>
                                    <a:pt x="3598734" y="2191507"/>
                                    <a:pt x="3598235" y="2189519"/>
                                    <a:pt x="3597740" y="2188029"/>
                                  </a:cubicBezTo>
                                  <a:cubicBezTo>
                                    <a:pt x="3595756" y="2182565"/>
                                    <a:pt x="3590786" y="2177598"/>
                                    <a:pt x="3584331" y="2178095"/>
                                  </a:cubicBezTo>
                                  <a:cubicBezTo>
                                    <a:pt x="3577874" y="2178591"/>
                                    <a:pt x="3572903" y="2182069"/>
                                    <a:pt x="3570916" y="2188029"/>
                                  </a:cubicBezTo>
                                  <a:cubicBezTo>
                                    <a:pt x="3570421" y="2189519"/>
                                    <a:pt x="3569925" y="2191507"/>
                                    <a:pt x="3569426" y="2192997"/>
                                  </a:cubicBezTo>
                                  <a:cubicBezTo>
                                    <a:pt x="3566445" y="2202435"/>
                                    <a:pt x="3574395" y="2212369"/>
                                    <a:pt x="3584331" y="2212369"/>
                                  </a:cubicBezTo>
                                  <a:close/>
                                  <a:moveTo>
                                    <a:pt x="1102907" y="2220572"/>
                                  </a:moveTo>
                                  <a:cubicBezTo>
                                    <a:pt x="1107378" y="2221068"/>
                                    <a:pt x="1110358" y="2221565"/>
                                    <a:pt x="1114828" y="2220572"/>
                                  </a:cubicBezTo>
                                  <a:cubicBezTo>
                                    <a:pt x="1115822" y="2220075"/>
                                    <a:pt x="1116815" y="2220075"/>
                                    <a:pt x="1117809" y="2219578"/>
                                  </a:cubicBezTo>
                                  <a:cubicBezTo>
                                    <a:pt x="1119796" y="2218585"/>
                                    <a:pt x="1122279" y="2218088"/>
                                    <a:pt x="1124266" y="2217095"/>
                                  </a:cubicBezTo>
                                  <a:cubicBezTo>
                                    <a:pt x="1129730" y="2215108"/>
                                    <a:pt x="1133704" y="2212127"/>
                                    <a:pt x="1136684" y="2207160"/>
                                  </a:cubicBezTo>
                                  <a:cubicBezTo>
                                    <a:pt x="1140161" y="2201696"/>
                                    <a:pt x="1140161" y="2194245"/>
                                    <a:pt x="1137678" y="2188285"/>
                                  </a:cubicBezTo>
                                  <a:cubicBezTo>
                                    <a:pt x="1135690" y="2182821"/>
                                    <a:pt x="1131717" y="2179343"/>
                                    <a:pt x="1126253" y="2176860"/>
                                  </a:cubicBezTo>
                                  <a:cubicBezTo>
                                    <a:pt x="1120789" y="2175370"/>
                                    <a:pt x="1113338" y="2174873"/>
                                    <a:pt x="1107874" y="2178847"/>
                                  </a:cubicBezTo>
                                  <a:cubicBezTo>
                                    <a:pt x="1101914" y="2182821"/>
                                    <a:pt x="1094463" y="2186298"/>
                                    <a:pt x="1091483" y="2192755"/>
                                  </a:cubicBezTo>
                                  <a:cubicBezTo>
                                    <a:pt x="1088503" y="2198219"/>
                                    <a:pt x="1088005" y="2204180"/>
                                    <a:pt x="1090490" y="2209644"/>
                                  </a:cubicBezTo>
                                  <a:cubicBezTo>
                                    <a:pt x="1092476" y="2214611"/>
                                    <a:pt x="1096947" y="2220075"/>
                                    <a:pt x="1102907" y="2220572"/>
                                  </a:cubicBezTo>
                                  <a:close/>
                                  <a:moveTo>
                                    <a:pt x="3000691" y="2223795"/>
                                  </a:moveTo>
                                  <a:lnTo>
                                    <a:pt x="3000327" y="2223528"/>
                                  </a:lnTo>
                                  <a:lnTo>
                                    <a:pt x="2999698" y="2223299"/>
                                  </a:lnTo>
                                  <a:cubicBezTo>
                                    <a:pt x="2997712" y="2222802"/>
                                    <a:pt x="2995725" y="2221809"/>
                                    <a:pt x="2994234" y="2220815"/>
                                  </a:cubicBezTo>
                                  <a:cubicBezTo>
                                    <a:pt x="2996221" y="2221809"/>
                                    <a:pt x="2998704" y="2222802"/>
                                    <a:pt x="3000691" y="2223795"/>
                                  </a:cubicBezTo>
                                  <a:close/>
                                  <a:moveTo>
                                    <a:pt x="3270794" y="2225425"/>
                                  </a:moveTo>
                                  <a:cubicBezTo>
                                    <a:pt x="3278843" y="2224922"/>
                                    <a:pt x="3286893" y="2219890"/>
                                    <a:pt x="3288906" y="2211336"/>
                                  </a:cubicBezTo>
                                  <a:cubicBezTo>
                                    <a:pt x="3288906" y="2210330"/>
                                    <a:pt x="3289411" y="2209826"/>
                                    <a:pt x="3289411" y="2208819"/>
                                  </a:cubicBezTo>
                                  <a:cubicBezTo>
                                    <a:pt x="3290921" y="2202279"/>
                                    <a:pt x="3289411" y="2194731"/>
                                    <a:pt x="3284380" y="2189698"/>
                                  </a:cubicBezTo>
                                  <a:cubicBezTo>
                                    <a:pt x="3280357" y="2186175"/>
                                    <a:pt x="3275826" y="2184162"/>
                                    <a:pt x="3270794" y="2184162"/>
                                  </a:cubicBezTo>
                                  <a:cubicBezTo>
                                    <a:pt x="3265762" y="2184162"/>
                                    <a:pt x="3260731" y="2186175"/>
                                    <a:pt x="3257209" y="2189698"/>
                                  </a:cubicBezTo>
                                  <a:cubicBezTo>
                                    <a:pt x="3252175" y="2194731"/>
                                    <a:pt x="3250666" y="2201775"/>
                                    <a:pt x="3252175" y="2208819"/>
                                  </a:cubicBezTo>
                                  <a:cubicBezTo>
                                    <a:pt x="3252175" y="2209826"/>
                                    <a:pt x="3252678" y="2210330"/>
                                    <a:pt x="3252678" y="2211336"/>
                                  </a:cubicBezTo>
                                  <a:cubicBezTo>
                                    <a:pt x="3254191" y="2218883"/>
                                    <a:pt x="3262742" y="2225425"/>
                                    <a:pt x="3270794" y="2225425"/>
                                  </a:cubicBezTo>
                                  <a:close/>
                                  <a:moveTo>
                                    <a:pt x="3012116" y="2226279"/>
                                  </a:moveTo>
                                  <a:cubicBezTo>
                                    <a:pt x="3015594" y="2226279"/>
                                    <a:pt x="3019071" y="2225782"/>
                                    <a:pt x="3022051" y="2224292"/>
                                  </a:cubicBezTo>
                                  <a:cubicBezTo>
                                    <a:pt x="3027018" y="2222305"/>
                                    <a:pt x="3031488" y="2218828"/>
                                    <a:pt x="3034470" y="2213861"/>
                                  </a:cubicBezTo>
                                  <a:cubicBezTo>
                                    <a:pt x="3036455" y="2209887"/>
                                    <a:pt x="3037946" y="2205417"/>
                                    <a:pt x="3037946" y="2200946"/>
                                  </a:cubicBezTo>
                                  <a:lnTo>
                                    <a:pt x="3035847" y="2195296"/>
                                  </a:lnTo>
                                  <a:lnTo>
                                    <a:pt x="3035463" y="2204920"/>
                                  </a:lnTo>
                                  <a:lnTo>
                                    <a:pt x="3035463" y="2194259"/>
                                  </a:lnTo>
                                  <a:lnTo>
                                    <a:pt x="3031574" y="2183792"/>
                                  </a:lnTo>
                                  <a:lnTo>
                                    <a:pt x="3030993" y="2183064"/>
                                  </a:lnTo>
                                  <a:cubicBezTo>
                                    <a:pt x="3030993" y="2183064"/>
                                    <a:pt x="3031488" y="2183561"/>
                                    <a:pt x="3031488" y="2183561"/>
                                  </a:cubicBezTo>
                                  <a:lnTo>
                                    <a:pt x="3031574" y="2183792"/>
                                  </a:lnTo>
                                  <a:lnTo>
                                    <a:pt x="3033568" y="2186283"/>
                                  </a:lnTo>
                                  <a:lnTo>
                                    <a:pt x="3033474" y="2186044"/>
                                  </a:lnTo>
                                  <a:lnTo>
                                    <a:pt x="3034072" y="2186839"/>
                                  </a:lnTo>
                                  <a:lnTo>
                                    <a:pt x="3032581" y="2182369"/>
                                  </a:lnTo>
                                  <a:lnTo>
                                    <a:pt x="3031986" y="2181077"/>
                                  </a:lnTo>
                                  <a:cubicBezTo>
                                    <a:pt x="3031986" y="2181077"/>
                                    <a:pt x="3032482" y="2181574"/>
                                    <a:pt x="3032482" y="2182070"/>
                                  </a:cubicBezTo>
                                  <a:lnTo>
                                    <a:pt x="3032581" y="2182369"/>
                                  </a:lnTo>
                                  <a:lnTo>
                                    <a:pt x="3033719" y="2184835"/>
                                  </a:lnTo>
                                  <a:lnTo>
                                    <a:pt x="3032979" y="2181574"/>
                                  </a:lnTo>
                                  <a:cubicBezTo>
                                    <a:pt x="3031986" y="2178097"/>
                                    <a:pt x="3029999" y="2175116"/>
                                    <a:pt x="3027018" y="2172633"/>
                                  </a:cubicBezTo>
                                  <a:cubicBezTo>
                                    <a:pt x="3022051" y="2167665"/>
                                    <a:pt x="3014103" y="2164188"/>
                                    <a:pt x="3007148" y="2164685"/>
                                  </a:cubicBezTo>
                                  <a:cubicBezTo>
                                    <a:pt x="3000193" y="2165182"/>
                                    <a:pt x="2992742" y="2167169"/>
                                    <a:pt x="2987279" y="2172633"/>
                                  </a:cubicBezTo>
                                  <a:cubicBezTo>
                                    <a:pt x="2985788" y="2174620"/>
                                    <a:pt x="2984298" y="2176607"/>
                                    <a:pt x="2982808" y="2178097"/>
                                  </a:cubicBezTo>
                                  <a:cubicBezTo>
                                    <a:pt x="2980324" y="2182567"/>
                                    <a:pt x="2978834" y="2187038"/>
                                    <a:pt x="2978834" y="2192005"/>
                                  </a:cubicBezTo>
                                  <a:cubicBezTo>
                                    <a:pt x="2978089" y="2198959"/>
                                    <a:pt x="2980201" y="2205913"/>
                                    <a:pt x="2984174" y="2211626"/>
                                  </a:cubicBezTo>
                                  <a:lnTo>
                                    <a:pt x="3000327" y="2223528"/>
                                  </a:lnTo>
                                  <a:lnTo>
                                    <a:pt x="3005161" y="2225286"/>
                                  </a:lnTo>
                                  <a:cubicBezTo>
                                    <a:pt x="3007645" y="2225782"/>
                                    <a:pt x="3009633" y="2225782"/>
                                    <a:pt x="3012116" y="2226279"/>
                                  </a:cubicBezTo>
                                  <a:close/>
                                  <a:moveTo>
                                    <a:pt x="5757454" y="2226775"/>
                                  </a:moveTo>
                                  <a:cubicBezTo>
                                    <a:pt x="5761924" y="2227272"/>
                                    <a:pt x="5764905" y="2227768"/>
                                    <a:pt x="5769375" y="2226775"/>
                                  </a:cubicBezTo>
                                  <a:cubicBezTo>
                                    <a:pt x="5770369" y="2226279"/>
                                    <a:pt x="5771362" y="2226279"/>
                                    <a:pt x="5772355" y="2225781"/>
                                  </a:cubicBezTo>
                                  <a:cubicBezTo>
                                    <a:pt x="5774342" y="2224788"/>
                                    <a:pt x="5776826" y="2224291"/>
                                    <a:pt x="5778812" y="2223298"/>
                                  </a:cubicBezTo>
                                  <a:cubicBezTo>
                                    <a:pt x="5784277" y="2221311"/>
                                    <a:pt x="5788251" y="2218330"/>
                                    <a:pt x="5791231" y="2213363"/>
                                  </a:cubicBezTo>
                                  <a:cubicBezTo>
                                    <a:pt x="5794708" y="2207899"/>
                                    <a:pt x="5794708" y="2200448"/>
                                    <a:pt x="5792224" y="2194488"/>
                                  </a:cubicBezTo>
                                  <a:cubicBezTo>
                                    <a:pt x="5790237" y="2189023"/>
                                    <a:pt x="5786263" y="2185546"/>
                                    <a:pt x="5780800" y="2183063"/>
                                  </a:cubicBezTo>
                                  <a:cubicBezTo>
                                    <a:pt x="5775335" y="2181572"/>
                                    <a:pt x="5767885" y="2181076"/>
                                    <a:pt x="5762421" y="2185050"/>
                                  </a:cubicBezTo>
                                  <a:cubicBezTo>
                                    <a:pt x="5756460" y="2189023"/>
                                    <a:pt x="5749010" y="2192501"/>
                                    <a:pt x="5746029" y="2198959"/>
                                  </a:cubicBezTo>
                                  <a:cubicBezTo>
                                    <a:pt x="5743049" y="2204422"/>
                                    <a:pt x="5742552" y="2210383"/>
                                    <a:pt x="5745036" y="2215847"/>
                                  </a:cubicBezTo>
                                  <a:cubicBezTo>
                                    <a:pt x="5747023" y="2220814"/>
                                    <a:pt x="5751493" y="2226279"/>
                                    <a:pt x="5757454" y="2226775"/>
                                  </a:cubicBezTo>
                                  <a:close/>
                                  <a:moveTo>
                                    <a:pt x="3916621" y="2227767"/>
                                  </a:moveTo>
                                  <a:cubicBezTo>
                                    <a:pt x="3920098" y="2226774"/>
                                    <a:pt x="3923078" y="2226277"/>
                                    <a:pt x="3926059" y="2224787"/>
                                  </a:cubicBezTo>
                                  <a:cubicBezTo>
                                    <a:pt x="3928045" y="2223793"/>
                                    <a:pt x="3930032" y="2222800"/>
                                    <a:pt x="3931523" y="2221310"/>
                                  </a:cubicBezTo>
                                  <a:cubicBezTo>
                                    <a:pt x="3938477" y="2217336"/>
                                    <a:pt x="3941457" y="2208395"/>
                                    <a:pt x="3937980" y="2201441"/>
                                  </a:cubicBezTo>
                                  <a:cubicBezTo>
                                    <a:pt x="3936490" y="2198461"/>
                                    <a:pt x="3934503" y="2195481"/>
                                    <a:pt x="3931523" y="2193990"/>
                                  </a:cubicBezTo>
                                  <a:cubicBezTo>
                                    <a:pt x="3928542" y="2192003"/>
                                    <a:pt x="3923575" y="2190513"/>
                                    <a:pt x="3919601" y="2192003"/>
                                  </a:cubicBezTo>
                                  <a:cubicBezTo>
                                    <a:pt x="3916621" y="2193494"/>
                                    <a:pt x="3913144" y="2194487"/>
                                    <a:pt x="3910163" y="2195977"/>
                                  </a:cubicBezTo>
                                  <a:cubicBezTo>
                                    <a:pt x="3907183" y="2197467"/>
                                    <a:pt x="3904699" y="2199951"/>
                                    <a:pt x="3902216" y="2202434"/>
                                  </a:cubicBezTo>
                                  <a:cubicBezTo>
                                    <a:pt x="3897248" y="2206409"/>
                                    <a:pt x="3896255" y="2215350"/>
                                    <a:pt x="3899732" y="2220813"/>
                                  </a:cubicBezTo>
                                  <a:cubicBezTo>
                                    <a:pt x="3903706" y="2226774"/>
                                    <a:pt x="3910163" y="2229257"/>
                                    <a:pt x="3916621" y="2227767"/>
                                  </a:cubicBezTo>
                                  <a:close/>
                                  <a:moveTo>
                                    <a:pt x="3774067" y="2234228"/>
                                  </a:moveTo>
                                  <a:cubicBezTo>
                                    <a:pt x="3775061" y="2231744"/>
                                    <a:pt x="3776054" y="2229757"/>
                                    <a:pt x="3777048" y="2227273"/>
                                  </a:cubicBezTo>
                                  <a:cubicBezTo>
                                    <a:pt x="3777048" y="2227273"/>
                                    <a:pt x="3777048" y="2227770"/>
                                    <a:pt x="3777048" y="2227770"/>
                                  </a:cubicBezTo>
                                  <a:cubicBezTo>
                                    <a:pt x="3777546" y="2225287"/>
                                    <a:pt x="3777546" y="2222306"/>
                                    <a:pt x="3778041" y="2220319"/>
                                  </a:cubicBezTo>
                                  <a:lnTo>
                                    <a:pt x="3776146" y="2223542"/>
                                  </a:lnTo>
                                  <a:close/>
                                  <a:moveTo>
                                    <a:pt x="1048766" y="2234977"/>
                                  </a:moveTo>
                                  <a:cubicBezTo>
                                    <a:pt x="1054231" y="2235474"/>
                                    <a:pt x="1059197" y="2231998"/>
                                    <a:pt x="1063668" y="2229513"/>
                                  </a:cubicBezTo>
                                  <a:cubicBezTo>
                                    <a:pt x="1074099" y="2223056"/>
                                    <a:pt x="1076086" y="2208651"/>
                                    <a:pt x="1067642" y="2199710"/>
                                  </a:cubicBezTo>
                                  <a:cubicBezTo>
                                    <a:pt x="1058204" y="2190769"/>
                                    <a:pt x="1043799" y="2192756"/>
                                    <a:pt x="1037341" y="2203187"/>
                                  </a:cubicBezTo>
                                  <a:cubicBezTo>
                                    <a:pt x="1034361" y="2207658"/>
                                    <a:pt x="1030884" y="2212625"/>
                                    <a:pt x="1031877" y="2218089"/>
                                  </a:cubicBezTo>
                                  <a:cubicBezTo>
                                    <a:pt x="1032374" y="2222559"/>
                                    <a:pt x="1033368" y="2226534"/>
                                    <a:pt x="1036845" y="2230011"/>
                                  </a:cubicBezTo>
                                  <a:cubicBezTo>
                                    <a:pt x="1040322" y="2232991"/>
                                    <a:pt x="1043799" y="2234481"/>
                                    <a:pt x="1048766" y="2234977"/>
                                  </a:cubicBezTo>
                                  <a:close/>
                                  <a:moveTo>
                                    <a:pt x="3829695" y="2235466"/>
                                  </a:moveTo>
                                  <a:cubicBezTo>
                                    <a:pt x="3833296" y="2234721"/>
                                    <a:pt x="3836649" y="2232734"/>
                                    <a:pt x="3839132" y="2229754"/>
                                  </a:cubicBezTo>
                                  <a:cubicBezTo>
                                    <a:pt x="3843603" y="2223793"/>
                                    <a:pt x="3843603" y="2214355"/>
                                    <a:pt x="3838139" y="2208891"/>
                                  </a:cubicBezTo>
                                  <a:cubicBezTo>
                                    <a:pt x="3831681" y="2202930"/>
                                    <a:pt x="3825224" y="2196473"/>
                                    <a:pt x="3818767" y="2190511"/>
                                  </a:cubicBezTo>
                                  <a:cubicBezTo>
                                    <a:pt x="3810323" y="2182563"/>
                                    <a:pt x="3797437" y="2183060"/>
                                    <a:pt x="3790480" y="2192499"/>
                                  </a:cubicBezTo>
                                  <a:cubicBezTo>
                                    <a:pt x="3783030" y="2200943"/>
                                    <a:pt x="3785515" y="2214355"/>
                                    <a:pt x="3795450" y="2220316"/>
                                  </a:cubicBezTo>
                                  <a:cubicBezTo>
                                    <a:pt x="3803398" y="2224786"/>
                                    <a:pt x="3810819" y="2229256"/>
                                    <a:pt x="3818767" y="2233727"/>
                                  </a:cubicBezTo>
                                  <a:cubicBezTo>
                                    <a:pt x="3822244" y="2235714"/>
                                    <a:pt x="3826093" y="2236211"/>
                                    <a:pt x="3829695" y="2235466"/>
                                  </a:cubicBezTo>
                                  <a:close/>
                                  <a:moveTo>
                                    <a:pt x="1775958" y="2237957"/>
                                  </a:moveTo>
                                  <a:lnTo>
                                    <a:pt x="1776748" y="2237145"/>
                                  </a:lnTo>
                                  <a:lnTo>
                                    <a:pt x="1785891" y="2233488"/>
                                  </a:lnTo>
                                  <a:cubicBezTo>
                                    <a:pt x="1788375" y="2231004"/>
                                    <a:pt x="1789865" y="2227527"/>
                                    <a:pt x="1789865" y="2223553"/>
                                  </a:cubicBezTo>
                                  <a:cubicBezTo>
                                    <a:pt x="1789865" y="2219580"/>
                                    <a:pt x="1788375" y="2217096"/>
                                    <a:pt x="1785891" y="2213619"/>
                                  </a:cubicBezTo>
                                  <a:cubicBezTo>
                                    <a:pt x="1784401" y="2211632"/>
                                    <a:pt x="1782911" y="2209645"/>
                                    <a:pt x="1780924" y="2207658"/>
                                  </a:cubicBezTo>
                                  <a:cubicBezTo>
                                    <a:pt x="1778937" y="2204678"/>
                                    <a:pt x="1773970" y="2203188"/>
                                    <a:pt x="1770493" y="2203188"/>
                                  </a:cubicBezTo>
                                  <a:cubicBezTo>
                                    <a:pt x="1767016" y="2203188"/>
                                    <a:pt x="1762545" y="2204678"/>
                                    <a:pt x="1760062" y="2207658"/>
                                  </a:cubicBezTo>
                                  <a:cubicBezTo>
                                    <a:pt x="1757578" y="2210639"/>
                                    <a:pt x="1755592" y="2214116"/>
                                    <a:pt x="1755592" y="2218090"/>
                                  </a:cubicBezTo>
                                  <a:cubicBezTo>
                                    <a:pt x="1756089" y="2221567"/>
                                    <a:pt x="1757081" y="2226037"/>
                                    <a:pt x="1760062" y="2228521"/>
                                  </a:cubicBezTo>
                                  <a:cubicBezTo>
                                    <a:pt x="1762049" y="2230010"/>
                                    <a:pt x="1764036" y="2231501"/>
                                    <a:pt x="1766023" y="2233488"/>
                                  </a:cubicBezTo>
                                  <a:lnTo>
                                    <a:pt x="1775169" y="2237146"/>
                                  </a:lnTo>
                                  <a:close/>
                                  <a:moveTo>
                                    <a:pt x="5703312" y="2241181"/>
                                  </a:moveTo>
                                  <a:cubicBezTo>
                                    <a:pt x="5708777" y="2241678"/>
                                    <a:pt x="5713744" y="2238201"/>
                                    <a:pt x="5718214" y="2235717"/>
                                  </a:cubicBezTo>
                                  <a:cubicBezTo>
                                    <a:pt x="5728645" y="2229260"/>
                                    <a:pt x="5730632" y="2214854"/>
                                    <a:pt x="5722188" y="2205913"/>
                                  </a:cubicBezTo>
                                  <a:cubicBezTo>
                                    <a:pt x="5712750" y="2196972"/>
                                    <a:pt x="5698345" y="2198959"/>
                                    <a:pt x="5691888" y="2209390"/>
                                  </a:cubicBezTo>
                                  <a:cubicBezTo>
                                    <a:pt x="5688908" y="2213861"/>
                                    <a:pt x="5685431" y="2218828"/>
                                    <a:pt x="5686424" y="2224292"/>
                                  </a:cubicBezTo>
                                  <a:cubicBezTo>
                                    <a:pt x="5686920" y="2228763"/>
                                    <a:pt x="5687914" y="2232737"/>
                                    <a:pt x="5691391" y="2236214"/>
                                  </a:cubicBezTo>
                                  <a:cubicBezTo>
                                    <a:pt x="5694868" y="2239194"/>
                                    <a:pt x="5698345" y="2240684"/>
                                    <a:pt x="5703312" y="2241181"/>
                                  </a:cubicBezTo>
                                  <a:close/>
                                  <a:moveTo>
                                    <a:pt x="1182381" y="2241434"/>
                                  </a:moveTo>
                                  <a:cubicBezTo>
                                    <a:pt x="1186355" y="2240441"/>
                                    <a:pt x="1189832" y="2238951"/>
                                    <a:pt x="1193806" y="2237957"/>
                                  </a:cubicBezTo>
                                  <a:cubicBezTo>
                                    <a:pt x="1205727" y="2233983"/>
                                    <a:pt x="1212184" y="2221565"/>
                                    <a:pt x="1207217" y="2210141"/>
                                  </a:cubicBezTo>
                                  <a:cubicBezTo>
                                    <a:pt x="1205230" y="2205174"/>
                                    <a:pt x="1201257" y="2201200"/>
                                    <a:pt x="1196289" y="2199213"/>
                                  </a:cubicBezTo>
                                  <a:cubicBezTo>
                                    <a:pt x="1190329" y="2196232"/>
                                    <a:pt x="1182878" y="2195736"/>
                                    <a:pt x="1177414" y="2199709"/>
                                  </a:cubicBezTo>
                                  <a:cubicBezTo>
                                    <a:pt x="1173937" y="2202193"/>
                                    <a:pt x="1170957" y="2204677"/>
                                    <a:pt x="1167480" y="2206664"/>
                                  </a:cubicBezTo>
                                  <a:cubicBezTo>
                                    <a:pt x="1163506" y="2209644"/>
                                    <a:pt x="1160029" y="2213121"/>
                                    <a:pt x="1159035" y="2218088"/>
                                  </a:cubicBezTo>
                                  <a:cubicBezTo>
                                    <a:pt x="1158042" y="2222062"/>
                                    <a:pt x="1158539" y="2226533"/>
                                    <a:pt x="1160029" y="2230506"/>
                                  </a:cubicBezTo>
                                  <a:cubicBezTo>
                                    <a:pt x="1163506" y="2238951"/>
                                    <a:pt x="1173441" y="2244415"/>
                                    <a:pt x="1182381" y="2241434"/>
                                  </a:cubicBezTo>
                                  <a:close/>
                                  <a:moveTo>
                                    <a:pt x="6430506" y="2244161"/>
                                  </a:moveTo>
                                  <a:lnTo>
                                    <a:pt x="6431296" y="2243349"/>
                                  </a:lnTo>
                                  <a:lnTo>
                                    <a:pt x="6440439" y="2239691"/>
                                  </a:lnTo>
                                  <a:cubicBezTo>
                                    <a:pt x="6442923" y="2237207"/>
                                    <a:pt x="6444413" y="2233730"/>
                                    <a:pt x="6444413" y="2229757"/>
                                  </a:cubicBezTo>
                                  <a:cubicBezTo>
                                    <a:pt x="6444413" y="2225783"/>
                                    <a:pt x="6442923" y="2223299"/>
                                    <a:pt x="6440439" y="2219822"/>
                                  </a:cubicBezTo>
                                  <a:cubicBezTo>
                                    <a:pt x="6438949" y="2217835"/>
                                    <a:pt x="6437459" y="2215848"/>
                                    <a:pt x="6435472" y="2213861"/>
                                  </a:cubicBezTo>
                                  <a:cubicBezTo>
                                    <a:pt x="6433485" y="2210881"/>
                                    <a:pt x="6428518" y="2209391"/>
                                    <a:pt x="6425041" y="2209391"/>
                                  </a:cubicBezTo>
                                  <a:cubicBezTo>
                                    <a:pt x="6421564" y="2209391"/>
                                    <a:pt x="6417093" y="2210881"/>
                                    <a:pt x="6414610" y="2213861"/>
                                  </a:cubicBezTo>
                                  <a:cubicBezTo>
                                    <a:pt x="6412126" y="2216842"/>
                                    <a:pt x="6410140" y="2220319"/>
                                    <a:pt x="6410140" y="2224293"/>
                                  </a:cubicBezTo>
                                  <a:cubicBezTo>
                                    <a:pt x="6410636" y="2227770"/>
                                    <a:pt x="6411630" y="2232240"/>
                                    <a:pt x="6414610" y="2234724"/>
                                  </a:cubicBezTo>
                                  <a:cubicBezTo>
                                    <a:pt x="6416597" y="2236214"/>
                                    <a:pt x="6418584" y="2237704"/>
                                    <a:pt x="6420571" y="2239691"/>
                                  </a:cubicBezTo>
                                  <a:lnTo>
                                    <a:pt x="6429717" y="2243350"/>
                                  </a:lnTo>
                                  <a:close/>
                                  <a:moveTo>
                                    <a:pt x="5836928" y="2247638"/>
                                  </a:moveTo>
                                  <a:cubicBezTo>
                                    <a:pt x="5840902" y="2246644"/>
                                    <a:pt x="5844379" y="2245154"/>
                                    <a:pt x="5848353" y="2244160"/>
                                  </a:cubicBezTo>
                                  <a:cubicBezTo>
                                    <a:pt x="5860274" y="2240187"/>
                                    <a:pt x="5866732" y="2227768"/>
                                    <a:pt x="5861764" y="2216344"/>
                                  </a:cubicBezTo>
                                  <a:cubicBezTo>
                                    <a:pt x="5859777" y="2211377"/>
                                    <a:pt x="5855804" y="2207403"/>
                                    <a:pt x="5850836" y="2205416"/>
                                  </a:cubicBezTo>
                                  <a:cubicBezTo>
                                    <a:pt x="5844876" y="2202435"/>
                                    <a:pt x="5837425" y="2201939"/>
                                    <a:pt x="5831961" y="2205912"/>
                                  </a:cubicBezTo>
                                  <a:cubicBezTo>
                                    <a:pt x="5828484" y="2208396"/>
                                    <a:pt x="5825504" y="2210880"/>
                                    <a:pt x="5822027" y="2212867"/>
                                  </a:cubicBezTo>
                                  <a:cubicBezTo>
                                    <a:pt x="5818053" y="2215847"/>
                                    <a:pt x="5814576" y="2219324"/>
                                    <a:pt x="5813582" y="2224291"/>
                                  </a:cubicBezTo>
                                  <a:cubicBezTo>
                                    <a:pt x="5812589" y="2228266"/>
                                    <a:pt x="5813086" y="2232736"/>
                                    <a:pt x="5814576" y="2236710"/>
                                  </a:cubicBezTo>
                                  <a:cubicBezTo>
                                    <a:pt x="5818053" y="2245154"/>
                                    <a:pt x="5827988" y="2250618"/>
                                    <a:pt x="5836928" y="2247638"/>
                                  </a:cubicBezTo>
                                  <a:close/>
                                  <a:moveTo>
                                    <a:pt x="3741285" y="2248633"/>
                                  </a:moveTo>
                                  <a:cubicBezTo>
                                    <a:pt x="3748239" y="2250619"/>
                                    <a:pt x="3756683" y="2249626"/>
                                    <a:pt x="3763139" y="2245652"/>
                                  </a:cubicBezTo>
                                  <a:lnTo>
                                    <a:pt x="3776146" y="2223542"/>
                                  </a:lnTo>
                                  <a:lnTo>
                                    <a:pt x="3777546" y="2216345"/>
                                  </a:lnTo>
                                  <a:cubicBezTo>
                                    <a:pt x="3776552" y="2210385"/>
                                    <a:pt x="3774067" y="2204424"/>
                                    <a:pt x="3769598" y="2199954"/>
                                  </a:cubicBezTo>
                                  <a:cubicBezTo>
                                    <a:pt x="3766119" y="2196476"/>
                                    <a:pt x="3761650" y="2193993"/>
                                    <a:pt x="3757181" y="2192503"/>
                                  </a:cubicBezTo>
                                  <a:cubicBezTo>
                                    <a:pt x="3750226" y="2190019"/>
                                    <a:pt x="3741780" y="2192006"/>
                                    <a:pt x="3735324" y="2195483"/>
                                  </a:cubicBezTo>
                                  <a:cubicBezTo>
                                    <a:pt x="3733833" y="2196476"/>
                                    <a:pt x="3730357" y="2198960"/>
                                    <a:pt x="3729363" y="2200450"/>
                                  </a:cubicBezTo>
                                  <a:cubicBezTo>
                                    <a:pt x="3727379" y="2202437"/>
                                    <a:pt x="3725887" y="2204424"/>
                                    <a:pt x="3724398" y="2206908"/>
                                  </a:cubicBezTo>
                                  <a:cubicBezTo>
                                    <a:pt x="3718933" y="2214855"/>
                                    <a:pt x="3719430" y="2227770"/>
                                    <a:pt x="3724398" y="2235717"/>
                                  </a:cubicBezTo>
                                  <a:cubicBezTo>
                                    <a:pt x="3728370" y="2242175"/>
                                    <a:pt x="3734331" y="2246645"/>
                                    <a:pt x="3741285" y="2248633"/>
                                  </a:cubicBezTo>
                                  <a:close/>
                                  <a:moveTo>
                                    <a:pt x="1921501" y="2250373"/>
                                  </a:moveTo>
                                  <a:cubicBezTo>
                                    <a:pt x="1942364" y="2251864"/>
                                    <a:pt x="1941370" y="2220074"/>
                                    <a:pt x="1921501" y="2218087"/>
                                  </a:cubicBezTo>
                                  <a:cubicBezTo>
                                    <a:pt x="1881267" y="2213616"/>
                                    <a:pt x="1850470" y="2185800"/>
                                    <a:pt x="1833582" y="2150533"/>
                                  </a:cubicBezTo>
                                  <a:cubicBezTo>
                                    <a:pt x="1825635" y="2133644"/>
                                    <a:pt x="1796328" y="2145565"/>
                                    <a:pt x="1802786" y="2163448"/>
                                  </a:cubicBezTo>
                                  <a:cubicBezTo>
                                    <a:pt x="1822158" y="2214113"/>
                                    <a:pt x="1867856" y="2245903"/>
                                    <a:pt x="1921501" y="2250373"/>
                                  </a:cubicBezTo>
                                  <a:close/>
                                  <a:moveTo>
                                    <a:pt x="1646314" y="2250873"/>
                                  </a:moveTo>
                                  <a:cubicBezTo>
                                    <a:pt x="1667673" y="2250873"/>
                                    <a:pt x="1668170" y="2217096"/>
                                    <a:pt x="1646314" y="2217096"/>
                                  </a:cubicBezTo>
                                  <a:cubicBezTo>
                                    <a:pt x="1624955" y="2217592"/>
                                    <a:pt x="1624955" y="2250873"/>
                                    <a:pt x="1646314" y="2250873"/>
                                  </a:cubicBezTo>
                                  <a:close/>
                                  <a:moveTo>
                                    <a:pt x="804405" y="2251405"/>
                                  </a:moveTo>
                                  <a:lnTo>
                                    <a:pt x="804381" y="2251369"/>
                                  </a:lnTo>
                                  <a:lnTo>
                                    <a:pt x="804390" y="2251391"/>
                                  </a:lnTo>
                                  <a:close/>
                                  <a:moveTo>
                                    <a:pt x="805043" y="2252362"/>
                                  </a:moveTo>
                                  <a:lnTo>
                                    <a:pt x="804877" y="2251865"/>
                                  </a:lnTo>
                                  <a:lnTo>
                                    <a:pt x="804405" y="2251405"/>
                                  </a:lnTo>
                                  <a:close/>
                                  <a:moveTo>
                                    <a:pt x="6576044" y="2256576"/>
                                  </a:moveTo>
                                  <a:cubicBezTo>
                                    <a:pt x="6596906" y="2258067"/>
                                    <a:pt x="6595913" y="2226276"/>
                                    <a:pt x="6576044" y="2224289"/>
                                  </a:cubicBezTo>
                                  <a:cubicBezTo>
                                    <a:pt x="6535810" y="2219818"/>
                                    <a:pt x="6505013" y="2192001"/>
                                    <a:pt x="6488125" y="2156734"/>
                                  </a:cubicBezTo>
                                  <a:cubicBezTo>
                                    <a:pt x="6480178" y="2139845"/>
                                    <a:pt x="6450871" y="2151767"/>
                                    <a:pt x="6457328" y="2169649"/>
                                  </a:cubicBezTo>
                                  <a:cubicBezTo>
                                    <a:pt x="6476701" y="2220316"/>
                                    <a:pt x="6522399" y="2252106"/>
                                    <a:pt x="6576044" y="2256576"/>
                                  </a:cubicBezTo>
                                  <a:close/>
                                  <a:moveTo>
                                    <a:pt x="6300862" y="2257076"/>
                                  </a:moveTo>
                                  <a:cubicBezTo>
                                    <a:pt x="6322221" y="2257076"/>
                                    <a:pt x="6322717" y="2223299"/>
                                    <a:pt x="6300862" y="2223299"/>
                                  </a:cubicBezTo>
                                  <a:cubicBezTo>
                                    <a:pt x="6279503" y="2223796"/>
                                    <a:pt x="6279503" y="2257076"/>
                                    <a:pt x="6300862" y="2257076"/>
                                  </a:cubicBezTo>
                                  <a:close/>
                                  <a:moveTo>
                                    <a:pt x="5458952" y="2257610"/>
                                  </a:moveTo>
                                  <a:lnTo>
                                    <a:pt x="5458927" y="2257572"/>
                                  </a:lnTo>
                                  <a:lnTo>
                                    <a:pt x="5458937" y="2257595"/>
                                  </a:lnTo>
                                  <a:close/>
                                  <a:moveTo>
                                    <a:pt x="5459589" y="2258565"/>
                                  </a:moveTo>
                                  <a:lnTo>
                                    <a:pt x="5459424" y="2258069"/>
                                  </a:lnTo>
                                  <a:lnTo>
                                    <a:pt x="5458952" y="2257610"/>
                                  </a:lnTo>
                                  <a:close/>
                                  <a:moveTo>
                                    <a:pt x="4182860" y="2262038"/>
                                  </a:moveTo>
                                  <a:cubicBezTo>
                                    <a:pt x="4188821" y="2261542"/>
                                    <a:pt x="4193291" y="2257072"/>
                                    <a:pt x="4193788" y="2251110"/>
                                  </a:cubicBezTo>
                                  <a:cubicBezTo>
                                    <a:pt x="4193788" y="2247634"/>
                                    <a:pt x="4194285" y="2244156"/>
                                    <a:pt x="4194285" y="2240183"/>
                                  </a:cubicBezTo>
                                  <a:cubicBezTo>
                                    <a:pt x="4194781" y="2234222"/>
                                    <a:pt x="4188821" y="2228261"/>
                                    <a:pt x="4182860" y="2228758"/>
                                  </a:cubicBezTo>
                                  <a:cubicBezTo>
                                    <a:pt x="4176899" y="2229255"/>
                                    <a:pt x="4171436" y="2234222"/>
                                    <a:pt x="4171436" y="2240183"/>
                                  </a:cubicBezTo>
                                  <a:cubicBezTo>
                                    <a:pt x="4171436" y="2243660"/>
                                    <a:pt x="4171932" y="2247137"/>
                                    <a:pt x="4171932" y="2251110"/>
                                  </a:cubicBezTo>
                                  <a:cubicBezTo>
                                    <a:pt x="4171932" y="2256575"/>
                                    <a:pt x="4176899" y="2262536"/>
                                    <a:pt x="4182860" y="2262038"/>
                                  </a:cubicBezTo>
                                  <a:close/>
                                  <a:moveTo>
                                    <a:pt x="784534" y="2271253"/>
                                  </a:moveTo>
                                  <a:lnTo>
                                    <a:pt x="784525" y="2271243"/>
                                  </a:lnTo>
                                  <a:lnTo>
                                    <a:pt x="784512" y="2271238"/>
                                  </a:lnTo>
                                  <a:close/>
                                  <a:moveTo>
                                    <a:pt x="785505" y="2271900"/>
                                  </a:moveTo>
                                  <a:lnTo>
                                    <a:pt x="784534" y="2271253"/>
                                  </a:lnTo>
                                  <a:lnTo>
                                    <a:pt x="785009" y="2271734"/>
                                  </a:lnTo>
                                  <a:close/>
                                  <a:moveTo>
                                    <a:pt x="787492" y="2273224"/>
                                  </a:moveTo>
                                  <a:cubicBezTo>
                                    <a:pt x="792459" y="2276204"/>
                                    <a:pt x="800407" y="2275211"/>
                                    <a:pt x="804381" y="2271238"/>
                                  </a:cubicBezTo>
                                  <a:cubicBezTo>
                                    <a:pt x="808355" y="2266767"/>
                                    <a:pt x="809845" y="2259812"/>
                                    <a:pt x="806368" y="2254349"/>
                                  </a:cubicBezTo>
                                  <a:lnTo>
                                    <a:pt x="805043" y="2252362"/>
                                  </a:lnTo>
                                  <a:lnTo>
                                    <a:pt x="805871" y="2254846"/>
                                  </a:lnTo>
                                  <a:lnTo>
                                    <a:pt x="804390" y="2251391"/>
                                  </a:lnTo>
                                  <a:lnTo>
                                    <a:pt x="793018" y="2240317"/>
                                  </a:lnTo>
                                  <a:cubicBezTo>
                                    <a:pt x="787617" y="2238826"/>
                                    <a:pt x="781531" y="2239944"/>
                                    <a:pt x="777061" y="2244414"/>
                                  </a:cubicBezTo>
                                  <a:cubicBezTo>
                                    <a:pt x="772839" y="2248636"/>
                                    <a:pt x="771845" y="2254597"/>
                                    <a:pt x="773397" y="2259937"/>
                                  </a:cubicBezTo>
                                  <a:lnTo>
                                    <a:pt x="784525" y="2271243"/>
                                  </a:lnTo>
                                  <a:lnTo>
                                    <a:pt x="787989" y="2272727"/>
                                  </a:lnTo>
                                  <a:lnTo>
                                    <a:pt x="785505" y="2271900"/>
                                  </a:lnTo>
                                  <a:close/>
                                  <a:moveTo>
                                    <a:pt x="439295" y="2275211"/>
                                  </a:moveTo>
                                  <a:cubicBezTo>
                                    <a:pt x="450720" y="2275211"/>
                                    <a:pt x="450720" y="2257329"/>
                                    <a:pt x="439295" y="2257329"/>
                                  </a:cubicBezTo>
                                  <a:cubicBezTo>
                                    <a:pt x="427870" y="2257826"/>
                                    <a:pt x="427870" y="2275211"/>
                                    <a:pt x="439295" y="2275211"/>
                                  </a:cubicBezTo>
                                  <a:close/>
                                  <a:moveTo>
                                    <a:pt x="3024551" y="2275449"/>
                                  </a:moveTo>
                                  <a:cubicBezTo>
                                    <a:pt x="3070249" y="2258561"/>
                                    <a:pt x="3114459" y="2235711"/>
                                    <a:pt x="3157174" y="2212366"/>
                                  </a:cubicBezTo>
                                  <a:cubicBezTo>
                                    <a:pt x="3178036" y="2200941"/>
                                    <a:pt x="3159655" y="2170143"/>
                                    <a:pt x="3138797" y="2180574"/>
                                  </a:cubicBezTo>
                                  <a:cubicBezTo>
                                    <a:pt x="3096574" y="2201935"/>
                                    <a:pt x="3053359" y="2221803"/>
                                    <a:pt x="3011636" y="2244653"/>
                                  </a:cubicBezTo>
                                  <a:cubicBezTo>
                                    <a:pt x="2995244" y="2253594"/>
                                    <a:pt x="3006175" y="2281907"/>
                                    <a:pt x="3024551" y="2275449"/>
                                  </a:cubicBezTo>
                                  <a:close/>
                                  <a:moveTo>
                                    <a:pt x="838158" y="2275708"/>
                                  </a:moveTo>
                                  <a:cubicBezTo>
                                    <a:pt x="850079" y="2275708"/>
                                    <a:pt x="850079" y="2257329"/>
                                    <a:pt x="838158" y="2257329"/>
                                  </a:cubicBezTo>
                                  <a:cubicBezTo>
                                    <a:pt x="826236" y="2257329"/>
                                    <a:pt x="826236" y="2275708"/>
                                    <a:pt x="838158" y="2275708"/>
                                  </a:cubicBezTo>
                                  <a:close/>
                                  <a:moveTo>
                                    <a:pt x="2487757" y="2277198"/>
                                  </a:moveTo>
                                  <a:cubicBezTo>
                                    <a:pt x="2493221" y="2279185"/>
                                    <a:pt x="2500672" y="2276701"/>
                                    <a:pt x="2504645" y="2272728"/>
                                  </a:cubicBezTo>
                                  <a:cubicBezTo>
                                    <a:pt x="2507626" y="2269251"/>
                                    <a:pt x="2509614" y="2265277"/>
                                    <a:pt x="2509614" y="2260310"/>
                                  </a:cubicBezTo>
                                  <a:cubicBezTo>
                                    <a:pt x="2509614" y="2255839"/>
                                    <a:pt x="2507626" y="2251369"/>
                                    <a:pt x="2504645" y="2247892"/>
                                  </a:cubicBezTo>
                                  <a:cubicBezTo>
                                    <a:pt x="2500672" y="2244911"/>
                                    <a:pt x="2493718" y="2242427"/>
                                    <a:pt x="2488254" y="2244414"/>
                                  </a:cubicBezTo>
                                  <a:cubicBezTo>
                                    <a:pt x="2486763" y="2244911"/>
                                    <a:pt x="2485273" y="2245905"/>
                                    <a:pt x="2483287" y="2246402"/>
                                  </a:cubicBezTo>
                                  <a:cubicBezTo>
                                    <a:pt x="2480306" y="2247892"/>
                                    <a:pt x="2477823" y="2248885"/>
                                    <a:pt x="2475339" y="2251866"/>
                                  </a:cubicBezTo>
                                  <a:cubicBezTo>
                                    <a:pt x="2473352" y="2254349"/>
                                    <a:pt x="2471861" y="2257826"/>
                                    <a:pt x="2471861" y="2260806"/>
                                  </a:cubicBezTo>
                                  <a:cubicBezTo>
                                    <a:pt x="2471861" y="2263290"/>
                                    <a:pt x="2472855" y="2266270"/>
                                    <a:pt x="2473848" y="2268257"/>
                                  </a:cubicBezTo>
                                  <a:cubicBezTo>
                                    <a:pt x="2475836" y="2271734"/>
                                    <a:pt x="2479313" y="2273721"/>
                                    <a:pt x="2482790" y="2275211"/>
                                  </a:cubicBezTo>
                                  <a:cubicBezTo>
                                    <a:pt x="2484280" y="2275708"/>
                                    <a:pt x="2485770" y="2276701"/>
                                    <a:pt x="2487757" y="2277198"/>
                                  </a:cubicBezTo>
                                  <a:close/>
                                  <a:moveTo>
                                    <a:pt x="5439081" y="2277456"/>
                                  </a:moveTo>
                                  <a:lnTo>
                                    <a:pt x="5439072" y="2277447"/>
                                  </a:lnTo>
                                  <a:lnTo>
                                    <a:pt x="5439059" y="2277441"/>
                                  </a:lnTo>
                                  <a:close/>
                                  <a:moveTo>
                                    <a:pt x="5440051" y="2278103"/>
                                  </a:moveTo>
                                  <a:lnTo>
                                    <a:pt x="5439081" y="2277456"/>
                                  </a:lnTo>
                                  <a:lnTo>
                                    <a:pt x="5439555" y="2277938"/>
                                  </a:lnTo>
                                  <a:close/>
                                  <a:moveTo>
                                    <a:pt x="5442038" y="2279428"/>
                                  </a:moveTo>
                                  <a:cubicBezTo>
                                    <a:pt x="5447006" y="2282408"/>
                                    <a:pt x="5454953" y="2281415"/>
                                    <a:pt x="5458927" y="2277441"/>
                                  </a:cubicBezTo>
                                  <a:cubicBezTo>
                                    <a:pt x="5462901" y="2272971"/>
                                    <a:pt x="5464391" y="2266016"/>
                                    <a:pt x="5460914" y="2260552"/>
                                  </a:cubicBezTo>
                                  <a:lnTo>
                                    <a:pt x="5459589" y="2258565"/>
                                  </a:lnTo>
                                  <a:lnTo>
                                    <a:pt x="5460417" y="2261049"/>
                                  </a:lnTo>
                                  <a:lnTo>
                                    <a:pt x="5458937" y="2257595"/>
                                  </a:lnTo>
                                  <a:lnTo>
                                    <a:pt x="5447565" y="2246520"/>
                                  </a:lnTo>
                                  <a:cubicBezTo>
                                    <a:pt x="5442163" y="2245030"/>
                                    <a:pt x="5436078" y="2246147"/>
                                    <a:pt x="5431608" y="2250618"/>
                                  </a:cubicBezTo>
                                  <a:cubicBezTo>
                                    <a:pt x="5427386" y="2254840"/>
                                    <a:pt x="5426392" y="2260801"/>
                                    <a:pt x="5427944" y="2266141"/>
                                  </a:cubicBezTo>
                                  <a:lnTo>
                                    <a:pt x="5439072" y="2277447"/>
                                  </a:lnTo>
                                  <a:lnTo>
                                    <a:pt x="5442535" y="2278931"/>
                                  </a:lnTo>
                                  <a:lnTo>
                                    <a:pt x="5440051" y="2278103"/>
                                  </a:lnTo>
                                  <a:close/>
                                  <a:moveTo>
                                    <a:pt x="2296455" y="2280108"/>
                                  </a:moveTo>
                                  <a:cubicBezTo>
                                    <a:pt x="2315072" y="2284636"/>
                                    <a:pt x="2328658" y="2256458"/>
                                    <a:pt x="2310040" y="2247903"/>
                                  </a:cubicBezTo>
                                  <a:cubicBezTo>
                                    <a:pt x="2289410" y="2237840"/>
                                    <a:pt x="2288906" y="2210669"/>
                                    <a:pt x="2282869" y="2191045"/>
                                  </a:cubicBezTo>
                                  <a:cubicBezTo>
                                    <a:pt x="2275322" y="2166388"/>
                                    <a:pt x="2263748" y="2142739"/>
                                    <a:pt x="2249155" y="2122108"/>
                                  </a:cubicBezTo>
                                  <a:cubicBezTo>
                                    <a:pt x="2230035" y="2094434"/>
                                    <a:pt x="2189780" y="2063237"/>
                                    <a:pt x="2161101" y="2098459"/>
                                  </a:cubicBezTo>
                                  <a:cubicBezTo>
                                    <a:pt x="2151037" y="2111039"/>
                                    <a:pt x="2169151" y="2130160"/>
                                    <a:pt x="2180221" y="2116574"/>
                                  </a:cubicBezTo>
                                  <a:cubicBezTo>
                                    <a:pt x="2213429" y="2076319"/>
                                    <a:pt x="2251168" y="2197082"/>
                                    <a:pt x="2254690" y="2216204"/>
                                  </a:cubicBezTo>
                                  <a:cubicBezTo>
                                    <a:pt x="2259723" y="2242872"/>
                                    <a:pt x="2266768" y="2272559"/>
                                    <a:pt x="2296455" y="2280108"/>
                                  </a:cubicBezTo>
                                  <a:close/>
                                  <a:moveTo>
                                    <a:pt x="5093841" y="2281414"/>
                                  </a:moveTo>
                                  <a:cubicBezTo>
                                    <a:pt x="5105265" y="2281414"/>
                                    <a:pt x="5105265" y="2263532"/>
                                    <a:pt x="5093841" y="2263532"/>
                                  </a:cubicBezTo>
                                  <a:cubicBezTo>
                                    <a:pt x="5082416" y="2264028"/>
                                    <a:pt x="5082416" y="2281414"/>
                                    <a:pt x="5093841" y="2281414"/>
                                  </a:cubicBezTo>
                                  <a:close/>
                                  <a:moveTo>
                                    <a:pt x="5492704" y="2281912"/>
                                  </a:moveTo>
                                  <a:cubicBezTo>
                                    <a:pt x="5504625" y="2281912"/>
                                    <a:pt x="5504625" y="2263533"/>
                                    <a:pt x="5492704" y="2263533"/>
                                  </a:cubicBezTo>
                                  <a:cubicBezTo>
                                    <a:pt x="5480782" y="2263533"/>
                                    <a:pt x="5480782" y="2281912"/>
                                    <a:pt x="5492704" y="2281912"/>
                                  </a:cubicBezTo>
                                  <a:close/>
                                  <a:moveTo>
                                    <a:pt x="7142301" y="2283401"/>
                                  </a:moveTo>
                                  <a:cubicBezTo>
                                    <a:pt x="7147765" y="2285388"/>
                                    <a:pt x="7155216" y="2282904"/>
                                    <a:pt x="7159190" y="2278931"/>
                                  </a:cubicBezTo>
                                  <a:cubicBezTo>
                                    <a:pt x="7162170" y="2275453"/>
                                    <a:pt x="7164157" y="2271480"/>
                                    <a:pt x="7164157" y="2266512"/>
                                  </a:cubicBezTo>
                                  <a:cubicBezTo>
                                    <a:pt x="7164157" y="2262042"/>
                                    <a:pt x="7162170" y="2257571"/>
                                    <a:pt x="7159190" y="2254094"/>
                                  </a:cubicBezTo>
                                  <a:cubicBezTo>
                                    <a:pt x="7155216" y="2251114"/>
                                    <a:pt x="7148262" y="2248630"/>
                                    <a:pt x="7142798" y="2250617"/>
                                  </a:cubicBezTo>
                                  <a:cubicBezTo>
                                    <a:pt x="7141308" y="2251114"/>
                                    <a:pt x="7139817" y="2252107"/>
                                    <a:pt x="7137830" y="2252605"/>
                                  </a:cubicBezTo>
                                  <a:cubicBezTo>
                                    <a:pt x="7134850" y="2254094"/>
                                    <a:pt x="7132367" y="2255088"/>
                                    <a:pt x="7129883" y="2258068"/>
                                  </a:cubicBezTo>
                                  <a:cubicBezTo>
                                    <a:pt x="7127896" y="2260552"/>
                                    <a:pt x="7126406" y="2264029"/>
                                    <a:pt x="7126406" y="2267009"/>
                                  </a:cubicBezTo>
                                  <a:cubicBezTo>
                                    <a:pt x="7126406" y="2269493"/>
                                    <a:pt x="7127399" y="2272473"/>
                                    <a:pt x="7128393" y="2274460"/>
                                  </a:cubicBezTo>
                                  <a:cubicBezTo>
                                    <a:pt x="7130380" y="2277937"/>
                                    <a:pt x="7133857" y="2279924"/>
                                    <a:pt x="7137334" y="2281414"/>
                                  </a:cubicBezTo>
                                  <a:cubicBezTo>
                                    <a:pt x="7138824" y="2281911"/>
                                    <a:pt x="7140315" y="2282904"/>
                                    <a:pt x="7142301" y="2283401"/>
                                  </a:cubicBezTo>
                                  <a:close/>
                                  <a:moveTo>
                                    <a:pt x="4247434" y="2283898"/>
                                  </a:moveTo>
                                  <a:cubicBezTo>
                                    <a:pt x="4268793" y="2283898"/>
                                    <a:pt x="4268793" y="2250618"/>
                                    <a:pt x="4247434" y="2250618"/>
                                  </a:cubicBezTo>
                                  <a:cubicBezTo>
                                    <a:pt x="4226075" y="2250618"/>
                                    <a:pt x="4226075" y="2283898"/>
                                    <a:pt x="4247434" y="2283898"/>
                                  </a:cubicBezTo>
                                  <a:close/>
                                  <a:moveTo>
                                    <a:pt x="6950989" y="2286309"/>
                                  </a:moveTo>
                                  <a:cubicBezTo>
                                    <a:pt x="6969607" y="2290837"/>
                                    <a:pt x="6983192" y="2262660"/>
                                    <a:pt x="6964575" y="2254105"/>
                                  </a:cubicBezTo>
                                  <a:cubicBezTo>
                                    <a:pt x="6943944" y="2244042"/>
                                    <a:pt x="6943441" y="2216870"/>
                                    <a:pt x="6937403" y="2197246"/>
                                  </a:cubicBezTo>
                                  <a:cubicBezTo>
                                    <a:pt x="6929855" y="2172588"/>
                                    <a:pt x="6918282" y="2148939"/>
                                    <a:pt x="6903691" y="2128308"/>
                                  </a:cubicBezTo>
                                  <a:cubicBezTo>
                                    <a:pt x="6884570" y="2100634"/>
                                    <a:pt x="6844316" y="2069437"/>
                                    <a:pt x="6815635" y="2104660"/>
                                  </a:cubicBezTo>
                                  <a:cubicBezTo>
                                    <a:pt x="6805571" y="2117239"/>
                                    <a:pt x="6823686" y="2136360"/>
                                    <a:pt x="6834756" y="2122774"/>
                                  </a:cubicBezTo>
                                  <a:cubicBezTo>
                                    <a:pt x="6867965" y="2082519"/>
                                    <a:pt x="6905703" y="2203284"/>
                                    <a:pt x="6909225" y="2222405"/>
                                  </a:cubicBezTo>
                                  <a:cubicBezTo>
                                    <a:pt x="6914257" y="2249074"/>
                                    <a:pt x="6921302" y="2278761"/>
                                    <a:pt x="6950989" y="2286309"/>
                                  </a:cubicBezTo>
                                  <a:close/>
                                  <a:moveTo>
                                    <a:pt x="2953010" y="2287872"/>
                                  </a:moveTo>
                                  <a:cubicBezTo>
                                    <a:pt x="2956487" y="2287375"/>
                                    <a:pt x="2959967" y="2286878"/>
                                    <a:pt x="2963443" y="2285885"/>
                                  </a:cubicBezTo>
                                  <a:cubicBezTo>
                                    <a:pt x="2969402" y="2284891"/>
                                    <a:pt x="2973874" y="2277937"/>
                                    <a:pt x="2973874" y="2272473"/>
                                  </a:cubicBezTo>
                                  <a:cubicBezTo>
                                    <a:pt x="2973375" y="2266513"/>
                                    <a:pt x="2969899" y="2260055"/>
                                    <a:pt x="2963443" y="2259062"/>
                                  </a:cubicBezTo>
                                  <a:cubicBezTo>
                                    <a:pt x="2959967" y="2258565"/>
                                    <a:pt x="2956487" y="2258069"/>
                                    <a:pt x="2953010" y="2257075"/>
                                  </a:cubicBezTo>
                                  <a:cubicBezTo>
                                    <a:pt x="2947545" y="2256082"/>
                                    <a:pt x="2941587" y="2256578"/>
                                    <a:pt x="2937612" y="2261049"/>
                                  </a:cubicBezTo>
                                  <a:cubicBezTo>
                                    <a:pt x="2934631" y="2264029"/>
                                    <a:pt x="2933142" y="2268003"/>
                                    <a:pt x="2933142" y="2272473"/>
                                  </a:cubicBezTo>
                                  <a:cubicBezTo>
                                    <a:pt x="2933142" y="2276447"/>
                                    <a:pt x="2935128" y="2280917"/>
                                    <a:pt x="2937612" y="2283898"/>
                                  </a:cubicBezTo>
                                  <a:cubicBezTo>
                                    <a:pt x="2941587" y="2288368"/>
                                    <a:pt x="2947050" y="2288865"/>
                                    <a:pt x="2953010" y="2287872"/>
                                  </a:cubicBezTo>
                                  <a:close/>
                                  <a:moveTo>
                                    <a:pt x="1522135" y="2290610"/>
                                  </a:moveTo>
                                  <a:cubicBezTo>
                                    <a:pt x="1534056" y="2290113"/>
                                    <a:pt x="1543992" y="2278689"/>
                                    <a:pt x="1540018" y="2267264"/>
                                  </a:cubicBezTo>
                                  <a:cubicBezTo>
                                    <a:pt x="1539521" y="2265774"/>
                                    <a:pt x="1539024" y="2263787"/>
                                    <a:pt x="1538527" y="2262297"/>
                                  </a:cubicBezTo>
                                  <a:cubicBezTo>
                                    <a:pt x="1536541" y="2255342"/>
                                    <a:pt x="1530083" y="2249879"/>
                                    <a:pt x="1522135" y="2249879"/>
                                  </a:cubicBezTo>
                                  <a:cubicBezTo>
                                    <a:pt x="1514685" y="2250375"/>
                                    <a:pt x="1508227" y="2254846"/>
                                    <a:pt x="1505743" y="2262297"/>
                                  </a:cubicBezTo>
                                  <a:cubicBezTo>
                                    <a:pt x="1505247" y="2263787"/>
                                    <a:pt x="1504751" y="2265774"/>
                                    <a:pt x="1504253" y="2267264"/>
                                  </a:cubicBezTo>
                                  <a:cubicBezTo>
                                    <a:pt x="1500776" y="2278689"/>
                                    <a:pt x="1510214" y="2290610"/>
                                    <a:pt x="1522135" y="2290610"/>
                                  </a:cubicBezTo>
                                  <a:close/>
                                  <a:moveTo>
                                    <a:pt x="6176683" y="2296814"/>
                                  </a:moveTo>
                                  <a:cubicBezTo>
                                    <a:pt x="6188604" y="2296317"/>
                                    <a:pt x="6198539" y="2284892"/>
                                    <a:pt x="6194565" y="2273468"/>
                                  </a:cubicBezTo>
                                  <a:cubicBezTo>
                                    <a:pt x="6194068" y="2271978"/>
                                    <a:pt x="6193571" y="2269991"/>
                                    <a:pt x="6193075" y="2268500"/>
                                  </a:cubicBezTo>
                                  <a:cubicBezTo>
                                    <a:pt x="6191088" y="2261546"/>
                                    <a:pt x="6184630" y="2256083"/>
                                    <a:pt x="6176683" y="2256083"/>
                                  </a:cubicBezTo>
                                  <a:cubicBezTo>
                                    <a:pt x="6169232" y="2256579"/>
                                    <a:pt x="6162774" y="2261049"/>
                                    <a:pt x="6160291" y="2268500"/>
                                  </a:cubicBezTo>
                                  <a:cubicBezTo>
                                    <a:pt x="6159794" y="2269991"/>
                                    <a:pt x="6159298" y="2271978"/>
                                    <a:pt x="6158801" y="2273468"/>
                                  </a:cubicBezTo>
                                  <a:cubicBezTo>
                                    <a:pt x="6155323" y="2284892"/>
                                    <a:pt x="6164761" y="2296814"/>
                                    <a:pt x="6176683" y="2296814"/>
                                  </a:cubicBezTo>
                                  <a:close/>
                                  <a:moveTo>
                                    <a:pt x="3099606" y="2301656"/>
                                  </a:moveTo>
                                  <a:cubicBezTo>
                                    <a:pt x="3103767" y="2301656"/>
                                    <a:pt x="3107991" y="2299545"/>
                                    <a:pt x="3110970" y="2295323"/>
                                  </a:cubicBezTo>
                                  <a:cubicBezTo>
                                    <a:pt x="3111965" y="2293833"/>
                                    <a:pt x="3112957" y="2292839"/>
                                    <a:pt x="3113455" y="2291349"/>
                                  </a:cubicBezTo>
                                  <a:cubicBezTo>
                                    <a:pt x="3120410" y="2281414"/>
                                    <a:pt x="3110970" y="2267507"/>
                                    <a:pt x="3099546" y="2267507"/>
                                  </a:cubicBezTo>
                                  <a:cubicBezTo>
                                    <a:pt x="3088118" y="2267507"/>
                                    <a:pt x="3079180" y="2281414"/>
                                    <a:pt x="3086132" y="2291349"/>
                                  </a:cubicBezTo>
                                  <a:cubicBezTo>
                                    <a:pt x="3087128" y="2292839"/>
                                    <a:pt x="3088118" y="2293833"/>
                                    <a:pt x="3088618" y="2295323"/>
                                  </a:cubicBezTo>
                                  <a:cubicBezTo>
                                    <a:pt x="3091351" y="2299545"/>
                                    <a:pt x="3095448" y="2301656"/>
                                    <a:pt x="3099606" y="2301656"/>
                                  </a:cubicBezTo>
                                  <a:close/>
                                  <a:moveTo>
                                    <a:pt x="2021594" y="2305896"/>
                                  </a:moveTo>
                                  <a:cubicBezTo>
                                    <a:pt x="2024362" y="2306399"/>
                                    <a:pt x="2027255" y="2306022"/>
                                    <a:pt x="2029771" y="2304261"/>
                                  </a:cubicBezTo>
                                  <a:cubicBezTo>
                                    <a:pt x="2031784" y="2302751"/>
                                    <a:pt x="2033797" y="2301242"/>
                                    <a:pt x="2035809" y="2299732"/>
                                  </a:cubicBezTo>
                                  <a:cubicBezTo>
                                    <a:pt x="2039835" y="2296713"/>
                                    <a:pt x="2042853" y="2292688"/>
                                    <a:pt x="2042853" y="2287656"/>
                                  </a:cubicBezTo>
                                  <a:cubicBezTo>
                                    <a:pt x="2042853" y="2284133"/>
                                    <a:pt x="2041344" y="2280611"/>
                                    <a:pt x="2038828" y="2277592"/>
                                  </a:cubicBezTo>
                                  <a:cubicBezTo>
                                    <a:pt x="2036312" y="2275076"/>
                                    <a:pt x="2032790" y="2273567"/>
                                    <a:pt x="2028765" y="2273567"/>
                                  </a:cubicBezTo>
                                  <a:cubicBezTo>
                                    <a:pt x="2023230" y="2273567"/>
                                    <a:pt x="2019707" y="2276586"/>
                                    <a:pt x="2016688" y="2280611"/>
                                  </a:cubicBezTo>
                                  <a:cubicBezTo>
                                    <a:pt x="2015179" y="2282624"/>
                                    <a:pt x="2013668" y="2284636"/>
                                    <a:pt x="2012160" y="2286650"/>
                                  </a:cubicBezTo>
                                  <a:cubicBezTo>
                                    <a:pt x="2009141" y="2291178"/>
                                    <a:pt x="2010147" y="2298726"/>
                                    <a:pt x="2014173" y="2302248"/>
                                  </a:cubicBezTo>
                                  <a:cubicBezTo>
                                    <a:pt x="2016186" y="2304009"/>
                                    <a:pt x="2018826" y="2305393"/>
                                    <a:pt x="2021594" y="2305896"/>
                                  </a:cubicBezTo>
                                  <a:close/>
                                  <a:moveTo>
                                    <a:pt x="359820" y="2307994"/>
                                  </a:moveTo>
                                  <a:cubicBezTo>
                                    <a:pt x="369257" y="2310477"/>
                                    <a:pt x="378198" y="2303523"/>
                                    <a:pt x="378198" y="2294085"/>
                                  </a:cubicBezTo>
                                  <a:cubicBezTo>
                                    <a:pt x="378198" y="2284151"/>
                                    <a:pt x="369257" y="2276701"/>
                                    <a:pt x="359820" y="2279184"/>
                                  </a:cubicBezTo>
                                  <a:cubicBezTo>
                                    <a:pt x="358330" y="2279681"/>
                                    <a:pt x="356343" y="2280178"/>
                                    <a:pt x="354852" y="2280674"/>
                                  </a:cubicBezTo>
                                  <a:cubicBezTo>
                                    <a:pt x="349389" y="2282165"/>
                                    <a:pt x="344918" y="2287629"/>
                                    <a:pt x="344918" y="2293589"/>
                                  </a:cubicBezTo>
                                  <a:cubicBezTo>
                                    <a:pt x="345415" y="2299549"/>
                                    <a:pt x="348892" y="2305013"/>
                                    <a:pt x="354852" y="2306503"/>
                                  </a:cubicBezTo>
                                  <a:cubicBezTo>
                                    <a:pt x="356343" y="2307000"/>
                                    <a:pt x="358330" y="2307497"/>
                                    <a:pt x="359820" y="2307994"/>
                                  </a:cubicBezTo>
                                  <a:close/>
                                  <a:moveTo>
                                    <a:pt x="2722481" y="2311400"/>
                                  </a:moveTo>
                                  <a:cubicBezTo>
                                    <a:pt x="2727013" y="2311586"/>
                                    <a:pt x="2731482" y="2310220"/>
                                    <a:pt x="2734463" y="2306743"/>
                                  </a:cubicBezTo>
                                  <a:cubicBezTo>
                                    <a:pt x="2739431" y="2300783"/>
                                    <a:pt x="2744398" y="2294822"/>
                                    <a:pt x="2749363" y="2288861"/>
                                  </a:cubicBezTo>
                                  <a:cubicBezTo>
                                    <a:pt x="2754332" y="2282901"/>
                                    <a:pt x="2755821" y="2273463"/>
                                    <a:pt x="2749363" y="2267502"/>
                                  </a:cubicBezTo>
                                  <a:cubicBezTo>
                                    <a:pt x="2742907" y="2261541"/>
                                    <a:pt x="2734463" y="2262038"/>
                                    <a:pt x="2728005" y="2267502"/>
                                  </a:cubicBezTo>
                                  <a:cubicBezTo>
                                    <a:pt x="2722046" y="2272469"/>
                                    <a:pt x="2716084" y="2277437"/>
                                    <a:pt x="2710123" y="2282404"/>
                                  </a:cubicBezTo>
                                  <a:cubicBezTo>
                                    <a:pt x="2703170" y="2288365"/>
                                    <a:pt x="2703666" y="2300783"/>
                                    <a:pt x="2710123" y="2306743"/>
                                  </a:cubicBezTo>
                                  <a:cubicBezTo>
                                    <a:pt x="2713354" y="2309475"/>
                                    <a:pt x="2717947" y="2311214"/>
                                    <a:pt x="2722481" y="2311400"/>
                                  </a:cubicBezTo>
                                  <a:close/>
                                  <a:moveTo>
                                    <a:pt x="1689529" y="2311472"/>
                                  </a:moveTo>
                                  <a:cubicBezTo>
                                    <a:pt x="1700954" y="2311472"/>
                                    <a:pt x="1709894" y="2300047"/>
                                    <a:pt x="1706914" y="2288623"/>
                                  </a:cubicBezTo>
                                  <a:cubicBezTo>
                                    <a:pt x="1706418" y="2287133"/>
                                    <a:pt x="1705921" y="2285146"/>
                                    <a:pt x="1705424" y="2283656"/>
                                  </a:cubicBezTo>
                                  <a:cubicBezTo>
                                    <a:pt x="1703438" y="2276702"/>
                                    <a:pt x="1696484" y="2271238"/>
                                    <a:pt x="1689529" y="2271734"/>
                                  </a:cubicBezTo>
                                  <a:cubicBezTo>
                                    <a:pt x="1682078" y="2272231"/>
                                    <a:pt x="1675621" y="2276702"/>
                                    <a:pt x="1673634" y="2283656"/>
                                  </a:cubicBezTo>
                                  <a:cubicBezTo>
                                    <a:pt x="1673138" y="2285146"/>
                                    <a:pt x="1672641" y="2287133"/>
                                    <a:pt x="1672144" y="2288623"/>
                                  </a:cubicBezTo>
                                  <a:cubicBezTo>
                                    <a:pt x="1669164" y="2300047"/>
                                    <a:pt x="1677608" y="2311472"/>
                                    <a:pt x="1689529" y="2311472"/>
                                  </a:cubicBezTo>
                                  <a:close/>
                                  <a:moveTo>
                                    <a:pt x="2213929" y="2311809"/>
                                  </a:moveTo>
                                  <a:cubicBezTo>
                                    <a:pt x="2245629" y="2311809"/>
                                    <a:pt x="2245629" y="2262497"/>
                                    <a:pt x="2213929" y="2262497"/>
                                  </a:cubicBezTo>
                                  <a:cubicBezTo>
                                    <a:pt x="2182734" y="2263000"/>
                                    <a:pt x="2182734" y="2311809"/>
                                    <a:pt x="2213929" y="2311809"/>
                                  </a:cubicBezTo>
                                  <a:close/>
                                  <a:moveTo>
                                    <a:pt x="6676130" y="2312097"/>
                                  </a:moveTo>
                                  <a:cubicBezTo>
                                    <a:pt x="6678897" y="2312600"/>
                                    <a:pt x="6681791" y="2312223"/>
                                    <a:pt x="6684307" y="2310462"/>
                                  </a:cubicBezTo>
                                  <a:cubicBezTo>
                                    <a:pt x="6686320" y="2308952"/>
                                    <a:pt x="6688332" y="2307443"/>
                                    <a:pt x="6690345" y="2305934"/>
                                  </a:cubicBezTo>
                                  <a:cubicBezTo>
                                    <a:pt x="6694370" y="2302914"/>
                                    <a:pt x="6697389" y="2298889"/>
                                    <a:pt x="6697389" y="2293857"/>
                                  </a:cubicBezTo>
                                  <a:cubicBezTo>
                                    <a:pt x="6697389" y="2290335"/>
                                    <a:pt x="6695880" y="2286813"/>
                                    <a:pt x="6693364" y="2283793"/>
                                  </a:cubicBezTo>
                                  <a:cubicBezTo>
                                    <a:pt x="6690848" y="2281278"/>
                                    <a:pt x="6687325" y="2279768"/>
                                    <a:pt x="6683300" y="2279768"/>
                                  </a:cubicBezTo>
                                  <a:cubicBezTo>
                                    <a:pt x="6677765" y="2279768"/>
                                    <a:pt x="6674243" y="2282787"/>
                                    <a:pt x="6671224" y="2286813"/>
                                  </a:cubicBezTo>
                                  <a:cubicBezTo>
                                    <a:pt x="6669715" y="2288825"/>
                                    <a:pt x="6668205" y="2290838"/>
                                    <a:pt x="6666695" y="2292851"/>
                                  </a:cubicBezTo>
                                  <a:cubicBezTo>
                                    <a:pt x="6663677" y="2297379"/>
                                    <a:pt x="6664683" y="2304927"/>
                                    <a:pt x="6668708" y="2308449"/>
                                  </a:cubicBezTo>
                                  <a:cubicBezTo>
                                    <a:pt x="6670721" y="2310210"/>
                                    <a:pt x="6673362" y="2311594"/>
                                    <a:pt x="6676130" y="2312097"/>
                                  </a:cubicBezTo>
                                  <a:close/>
                                  <a:moveTo>
                                    <a:pt x="5014365" y="2314196"/>
                                  </a:moveTo>
                                  <a:cubicBezTo>
                                    <a:pt x="5023803" y="2316680"/>
                                    <a:pt x="5032744" y="2309726"/>
                                    <a:pt x="5032744" y="2300288"/>
                                  </a:cubicBezTo>
                                  <a:cubicBezTo>
                                    <a:pt x="5032744" y="2290354"/>
                                    <a:pt x="5023803" y="2282904"/>
                                    <a:pt x="5014365" y="2285387"/>
                                  </a:cubicBezTo>
                                  <a:cubicBezTo>
                                    <a:pt x="5012875" y="2285884"/>
                                    <a:pt x="5010888" y="2286381"/>
                                    <a:pt x="5009398" y="2286877"/>
                                  </a:cubicBezTo>
                                  <a:cubicBezTo>
                                    <a:pt x="5003934" y="2288368"/>
                                    <a:pt x="4999464" y="2293832"/>
                                    <a:pt x="4999464" y="2299792"/>
                                  </a:cubicBezTo>
                                  <a:cubicBezTo>
                                    <a:pt x="4999960" y="2305752"/>
                                    <a:pt x="5003438" y="2311216"/>
                                    <a:pt x="5009398" y="2312706"/>
                                  </a:cubicBezTo>
                                  <a:cubicBezTo>
                                    <a:pt x="5010888" y="2313203"/>
                                    <a:pt x="5012875" y="2313700"/>
                                    <a:pt x="5014365" y="2314196"/>
                                  </a:cubicBezTo>
                                  <a:close/>
                                  <a:moveTo>
                                    <a:pt x="4324611" y="2316244"/>
                                  </a:moveTo>
                                  <a:cubicBezTo>
                                    <a:pt x="4328647" y="2317051"/>
                                    <a:pt x="4333118" y="2316430"/>
                                    <a:pt x="4337340" y="2314692"/>
                                  </a:cubicBezTo>
                                  <a:cubicBezTo>
                                    <a:pt x="4349758" y="2309227"/>
                                    <a:pt x="4362176" y="2303267"/>
                                    <a:pt x="4374594" y="2297803"/>
                                  </a:cubicBezTo>
                                  <a:cubicBezTo>
                                    <a:pt x="4390489" y="2290352"/>
                                    <a:pt x="4379065" y="2262039"/>
                                    <a:pt x="4362176" y="2268993"/>
                                  </a:cubicBezTo>
                                  <a:cubicBezTo>
                                    <a:pt x="4348268" y="2274457"/>
                                    <a:pt x="4334359" y="2280418"/>
                                    <a:pt x="4320451" y="2286379"/>
                                  </a:cubicBezTo>
                                  <a:cubicBezTo>
                                    <a:pt x="4312504" y="2289856"/>
                                    <a:pt x="4310517" y="2301777"/>
                                    <a:pt x="4314491" y="2309227"/>
                                  </a:cubicBezTo>
                                  <a:cubicBezTo>
                                    <a:pt x="4316974" y="2313201"/>
                                    <a:pt x="4320575" y="2315437"/>
                                    <a:pt x="4324611" y="2316244"/>
                                  </a:cubicBezTo>
                                  <a:close/>
                                  <a:moveTo>
                                    <a:pt x="2261482" y="2316870"/>
                                  </a:moveTo>
                                  <a:lnTo>
                                    <a:pt x="2261734" y="2316839"/>
                                  </a:lnTo>
                                  <a:cubicBezTo>
                                    <a:pt x="2261734" y="2316839"/>
                                    <a:pt x="2261734" y="2316839"/>
                                    <a:pt x="2261232" y="2316839"/>
                                  </a:cubicBezTo>
                                  <a:close/>
                                  <a:moveTo>
                                    <a:pt x="3314872" y="2317111"/>
                                  </a:moveTo>
                                  <a:cubicBezTo>
                                    <a:pt x="3319713" y="2315932"/>
                                    <a:pt x="3324059" y="2312952"/>
                                    <a:pt x="3326543" y="2308233"/>
                                  </a:cubicBezTo>
                                  <a:cubicBezTo>
                                    <a:pt x="3329028" y="2303763"/>
                                    <a:pt x="3329649" y="2298671"/>
                                    <a:pt x="3328528" y="2294014"/>
                                  </a:cubicBezTo>
                                  <a:lnTo>
                                    <a:pt x="3322828" y="2286174"/>
                                  </a:lnTo>
                                  <a:lnTo>
                                    <a:pt x="3322185" y="2287039"/>
                                  </a:lnTo>
                                  <a:lnTo>
                                    <a:pt x="3322070" y="2287371"/>
                                  </a:lnTo>
                                  <a:lnTo>
                                    <a:pt x="3322096" y="2287157"/>
                                  </a:lnTo>
                                  <a:lnTo>
                                    <a:pt x="3321811" y="2287536"/>
                                  </a:lnTo>
                                  <a:lnTo>
                                    <a:pt x="3321712" y="2287890"/>
                                  </a:lnTo>
                                  <a:lnTo>
                                    <a:pt x="3321825" y="2287743"/>
                                  </a:lnTo>
                                  <a:cubicBezTo>
                                    <a:pt x="3322198" y="2287246"/>
                                    <a:pt x="3322320" y="2287122"/>
                                    <a:pt x="3321575" y="2288364"/>
                                  </a:cubicBezTo>
                                  <a:lnTo>
                                    <a:pt x="3321712" y="2287890"/>
                                  </a:lnTo>
                                  <a:lnTo>
                                    <a:pt x="3320582" y="2289357"/>
                                  </a:lnTo>
                                  <a:lnTo>
                                    <a:pt x="3320474" y="2289336"/>
                                  </a:lnTo>
                                  <a:lnTo>
                                    <a:pt x="3320087" y="2289855"/>
                                  </a:lnTo>
                                  <a:cubicBezTo>
                                    <a:pt x="3318347" y="2290848"/>
                                    <a:pt x="3319092" y="2289979"/>
                                    <a:pt x="3319963" y="2289234"/>
                                  </a:cubicBezTo>
                                  <a:lnTo>
                                    <a:pt x="3320474" y="2289336"/>
                                  </a:lnTo>
                                  <a:lnTo>
                                    <a:pt x="3321811" y="2287536"/>
                                  </a:lnTo>
                                  <a:lnTo>
                                    <a:pt x="3322195" y="2286191"/>
                                  </a:lnTo>
                                  <a:lnTo>
                                    <a:pt x="3322096" y="2287157"/>
                                  </a:lnTo>
                                  <a:lnTo>
                                    <a:pt x="3322185" y="2287039"/>
                                  </a:lnTo>
                                  <a:lnTo>
                                    <a:pt x="3322320" y="2286626"/>
                                  </a:lnTo>
                                  <a:cubicBezTo>
                                    <a:pt x="3322567" y="2285632"/>
                                    <a:pt x="3322816" y="2284638"/>
                                    <a:pt x="3322567" y="2285880"/>
                                  </a:cubicBezTo>
                                  <a:lnTo>
                                    <a:pt x="3322469" y="2285680"/>
                                  </a:lnTo>
                                  <a:lnTo>
                                    <a:pt x="3321844" y="2284822"/>
                                  </a:lnTo>
                                  <a:lnTo>
                                    <a:pt x="3321638" y="2284763"/>
                                  </a:lnTo>
                                  <a:lnTo>
                                    <a:pt x="3321621" y="2284513"/>
                                  </a:lnTo>
                                  <a:lnTo>
                                    <a:pt x="3320087" y="2282403"/>
                                  </a:lnTo>
                                  <a:cubicBezTo>
                                    <a:pt x="3317106" y="2280913"/>
                                    <a:pt x="3322567" y="2284390"/>
                                    <a:pt x="3320582" y="2282900"/>
                                  </a:cubicBezTo>
                                  <a:cubicBezTo>
                                    <a:pt x="3319092" y="2281410"/>
                                    <a:pt x="3323067" y="2285880"/>
                                    <a:pt x="3321575" y="2283893"/>
                                  </a:cubicBezTo>
                                  <a:lnTo>
                                    <a:pt x="3321621" y="2284513"/>
                                  </a:lnTo>
                                  <a:lnTo>
                                    <a:pt x="3321844" y="2284822"/>
                                  </a:lnTo>
                                  <a:lnTo>
                                    <a:pt x="3322070" y="2284887"/>
                                  </a:lnTo>
                                  <a:lnTo>
                                    <a:pt x="3322469" y="2285680"/>
                                  </a:lnTo>
                                  <a:lnTo>
                                    <a:pt x="3322828" y="2286174"/>
                                  </a:lnTo>
                                  <a:lnTo>
                                    <a:pt x="3329148" y="2277685"/>
                                  </a:lnTo>
                                  <a:cubicBezTo>
                                    <a:pt x="3330516" y="2272593"/>
                                    <a:pt x="3330018" y="2267005"/>
                                    <a:pt x="3327038" y="2262535"/>
                                  </a:cubicBezTo>
                                  <a:cubicBezTo>
                                    <a:pt x="3321575" y="2253594"/>
                                    <a:pt x="3309158" y="2249620"/>
                                    <a:pt x="3299723" y="2255581"/>
                                  </a:cubicBezTo>
                                  <a:cubicBezTo>
                                    <a:pt x="3278365" y="2268992"/>
                                    <a:pt x="3277866" y="2302272"/>
                                    <a:pt x="3300218" y="2315186"/>
                                  </a:cubicBezTo>
                                  <a:cubicBezTo>
                                    <a:pt x="3304690" y="2317670"/>
                                    <a:pt x="3310027" y="2318291"/>
                                    <a:pt x="3314872" y="2317111"/>
                                  </a:cubicBezTo>
                                  <a:close/>
                                  <a:moveTo>
                                    <a:pt x="2258536" y="2317239"/>
                                  </a:moveTo>
                                  <a:lnTo>
                                    <a:pt x="2259916" y="2317066"/>
                                  </a:lnTo>
                                  <a:lnTo>
                                    <a:pt x="2259194" y="2316757"/>
                                  </a:lnTo>
                                  <a:close/>
                                  <a:moveTo>
                                    <a:pt x="2258320" y="2317397"/>
                                  </a:moveTo>
                                  <a:lnTo>
                                    <a:pt x="2258536" y="2317239"/>
                                  </a:lnTo>
                                  <a:lnTo>
                                    <a:pt x="2257844" y="2317325"/>
                                  </a:lnTo>
                                  <a:lnTo>
                                    <a:pt x="2257961" y="2317342"/>
                                  </a:lnTo>
                                  <a:lnTo>
                                    <a:pt x="2258211" y="2317342"/>
                                  </a:lnTo>
                                  <a:lnTo>
                                    <a:pt x="2258144" y="2317370"/>
                                  </a:lnTo>
                                  <a:close/>
                                  <a:moveTo>
                                    <a:pt x="6344077" y="2317676"/>
                                  </a:moveTo>
                                  <a:cubicBezTo>
                                    <a:pt x="6355501" y="2317676"/>
                                    <a:pt x="6364442" y="2306251"/>
                                    <a:pt x="6361462" y="2294827"/>
                                  </a:cubicBezTo>
                                  <a:cubicBezTo>
                                    <a:pt x="6360965" y="2293337"/>
                                    <a:pt x="6360469" y="2291350"/>
                                    <a:pt x="6359972" y="2289860"/>
                                  </a:cubicBezTo>
                                  <a:cubicBezTo>
                                    <a:pt x="6357985" y="2282906"/>
                                    <a:pt x="6351031" y="2277441"/>
                                    <a:pt x="6344077" y="2277938"/>
                                  </a:cubicBezTo>
                                  <a:cubicBezTo>
                                    <a:pt x="6336626" y="2278435"/>
                                    <a:pt x="6330169" y="2282906"/>
                                    <a:pt x="6328182" y="2289860"/>
                                  </a:cubicBezTo>
                                  <a:cubicBezTo>
                                    <a:pt x="6327685" y="2291350"/>
                                    <a:pt x="6327189" y="2293337"/>
                                    <a:pt x="6326692" y="2294827"/>
                                  </a:cubicBezTo>
                                  <a:cubicBezTo>
                                    <a:pt x="6323712" y="2306251"/>
                                    <a:pt x="6332156" y="2317676"/>
                                    <a:pt x="6344077" y="2317676"/>
                                  </a:cubicBezTo>
                                  <a:close/>
                                  <a:moveTo>
                                    <a:pt x="6868468" y="2318010"/>
                                  </a:moveTo>
                                  <a:cubicBezTo>
                                    <a:pt x="6900168" y="2318010"/>
                                    <a:pt x="6900168" y="2268699"/>
                                    <a:pt x="6868468" y="2268699"/>
                                  </a:cubicBezTo>
                                  <a:cubicBezTo>
                                    <a:pt x="6837272" y="2269202"/>
                                    <a:pt x="6837272" y="2318010"/>
                                    <a:pt x="6868468" y="2318010"/>
                                  </a:cubicBezTo>
                                  <a:close/>
                                  <a:moveTo>
                                    <a:pt x="2267771" y="2318851"/>
                                  </a:moveTo>
                                  <a:cubicBezTo>
                                    <a:pt x="2266766" y="2318348"/>
                                    <a:pt x="2265257" y="2317845"/>
                                    <a:pt x="2264248" y="2317342"/>
                                  </a:cubicBezTo>
                                  <a:cubicBezTo>
                                    <a:pt x="2264754" y="2317342"/>
                                    <a:pt x="2264754" y="2317342"/>
                                    <a:pt x="2265257" y="2317342"/>
                                  </a:cubicBezTo>
                                  <a:lnTo>
                                    <a:pt x="2261482" y="2316870"/>
                                  </a:lnTo>
                                  <a:lnTo>
                                    <a:pt x="2259916" y="2317066"/>
                                  </a:lnTo>
                                  <a:lnTo>
                                    <a:pt x="2262015" y="2317966"/>
                                  </a:lnTo>
                                  <a:close/>
                                  <a:moveTo>
                                    <a:pt x="3687151" y="2319661"/>
                                  </a:moveTo>
                                  <a:cubicBezTo>
                                    <a:pt x="3712983" y="2319661"/>
                                    <a:pt x="3712983" y="2279426"/>
                                    <a:pt x="3687151" y="2279426"/>
                                  </a:cubicBezTo>
                                  <a:cubicBezTo>
                                    <a:pt x="3661321" y="2279923"/>
                                    <a:pt x="3661321" y="2319661"/>
                                    <a:pt x="3687151" y="2319661"/>
                                  </a:cubicBezTo>
                                  <a:close/>
                                  <a:moveTo>
                                    <a:pt x="6916018" y="2323072"/>
                                  </a:moveTo>
                                  <a:lnTo>
                                    <a:pt x="6916270" y="2323041"/>
                                  </a:lnTo>
                                  <a:cubicBezTo>
                                    <a:pt x="6916270" y="2323041"/>
                                    <a:pt x="6916270" y="2323041"/>
                                    <a:pt x="6915767" y="2323041"/>
                                  </a:cubicBezTo>
                                  <a:close/>
                                  <a:moveTo>
                                    <a:pt x="6913072" y="2323441"/>
                                  </a:moveTo>
                                  <a:lnTo>
                                    <a:pt x="6914452" y="2323268"/>
                                  </a:lnTo>
                                  <a:lnTo>
                                    <a:pt x="6913729" y="2322958"/>
                                  </a:lnTo>
                                  <a:close/>
                                  <a:moveTo>
                                    <a:pt x="6912856" y="2323599"/>
                                  </a:moveTo>
                                  <a:lnTo>
                                    <a:pt x="6913072" y="2323441"/>
                                  </a:lnTo>
                                  <a:lnTo>
                                    <a:pt x="6912383" y="2323526"/>
                                  </a:lnTo>
                                  <a:lnTo>
                                    <a:pt x="6912496" y="2323543"/>
                                  </a:lnTo>
                                  <a:lnTo>
                                    <a:pt x="6912748" y="2323543"/>
                                  </a:lnTo>
                                  <a:lnTo>
                                    <a:pt x="6912681" y="2323572"/>
                                  </a:lnTo>
                                  <a:close/>
                                  <a:moveTo>
                                    <a:pt x="6922308" y="2325053"/>
                                  </a:moveTo>
                                  <a:cubicBezTo>
                                    <a:pt x="6921301" y="2324550"/>
                                    <a:pt x="6919792" y="2324046"/>
                                    <a:pt x="6918786" y="2323543"/>
                                  </a:cubicBezTo>
                                  <a:cubicBezTo>
                                    <a:pt x="6919289" y="2323543"/>
                                    <a:pt x="6919289" y="2323543"/>
                                    <a:pt x="6919792" y="2323543"/>
                                  </a:cubicBezTo>
                                  <a:lnTo>
                                    <a:pt x="6916018" y="2323072"/>
                                  </a:lnTo>
                                  <a:lnTo>
                                    <a:pt x="6914452" y="2323268"/>
                                  </a:lnTo>
                                  <a:lnTo>
                                    <a:pt x="6916551" y="2324167"/>
                                  </a:lnTo>
                                  <a:close/>
                                  <a:moveTo>
                                    <a:pt x="2272302" y="2328915"/>
                                  </a:moveTo>
                                  <a:cubicBezTo>
                                    <a:pt x="2272302" y="2328915"/>
                                    <a:pt x="2272302" y="2328915"/>
                                    <a:pt x="2272302" y="2328412"/>
                                  </a:cubicBezTo>
                                  <a:lnTo>
                                    <a:pt x="2272270" y="2328664"/>
                                  </a:lnTo>
                                  <a:close/>
                                  <a:moveTo>
                                    <a:pt x="39940" y="2329847"/>
                                  </a:moveTo>
                                  <a:cubicBezTo>
                                    <a:pt x="49874" y="2333821"/>
                                    <a:pt x="62292" y="2325376"/>
                                    <a:pt x="64776" y="2315939"/>
                                  </a:cubicBezTo>
                                  <a:cubicBezTo>
                                    <a:pt x="67260" y="2304514"/>
                                    <a:pt x="61796" y="2293586"/>
                                    <a:pt x="50868" y="2290606"/>
                                  </a:cubicBezTo>
                                  <a:cubicBezTo>
                                    <a:pt x="38947" y="2287129"/>
                                    <a:pt x="25535" y="2287625"/>
                                    <a:pt x="13614" y="2292096"/>
                                  </a:cubicBezTo>
                                  <a:cubicBezTo>
                                    <a:pt x="4673" y="2295573"/>
                                    <a:pt x="-2280" y="2304514"/>
                                    <a:pt x="700" y="2314945"/>
                                  </a:cubicBezTo>
                                  <a:cubicBezTo>
                                    <a:pt x="3680" y="2324383"/>
                                    <a:pt x="13118" y="2330343"/>
                                    <a:pt x="23549" y="2327860"/>
                                  </a:cubicBezTo>
                                  <a:cubicBezTo>
                                    <a:pt x="24542" y="2327860"/>
                                    <a:pt x="29013" y="2326866"/>
                                    <a:pt x="25535" y="2327363"/>
                                  </a:cubicBezTo>
                                  <a:lnTo>
                                    <a:pt x="31496" y="2327363"/>
                                  </a:lnTo>
                                  <a:cubicBezTo>
                                    <a:pt x="32490" y="2327363"/>
                                    <a:pt x="33483" y="2327860"/>
                                    <a:pt x="33979" y="2327860"/>
                                  </a:cubicBezTo>
                                  <a:cubicBezTo>
                                    <a:pt x="35967" y="2328357"/>
                                    <a:pt x="37953" y="2328853"/>
                                    <a:pt x="39940" y="2329847"/>
                                  </a:cubicBezTo>
                                  <a:close/>
                                  <a:moveTo>
                                    <a:pt x="2365892" y="2334451"/>
                                  </a:moveTo>
                                  <a:cubicBezTo>
                                    <a:pt x="2373942" y="2334451"/>
                                    <a:pt x="2382495" y="2330928"/>
                                    <a:pt x="2388030" y="2325393"/>
                                  </a:cubicBezTo>
                                  <a:cubicBezTo>
                                    <a:pt x="2393565" y="2319858"/>
                                    <a:pt x="2397591" y="2310801"/>
                                    <a:pt x="2397088" y="2303254"/>
                                  </a:cubicBezTo>
                                  <a:cubicBezTo>
                                    <a:pt x="2396584" y="2295203"/>
                                    <a:pt x="2394068" y="2286649"/>
                                    <a:pt x="2388030" y="2281114"/>
                                  </a:cubicBezTo>
                                  <a:cubicBezTo>
                                    <a:pt x="2381992" y="2275579"/>
                                    <a:pt x="2374444" y="2272057"/>
                                    <a:pt x="2365892" y="2272057"/>
                                  </a:cubicBezTo>
                                  <a:cubicBezTo>
                                    <a:pt x="2357840" y="2272057"/>
                                    <a:pt x="2349286" y="2275579"/>
                                    <a:pt x="2343751" y="2281114"/>
                                  </a:cubicBezTo>
                                  <a:cubicBezTo>
                                    <a:pt x="2338216" y="2286649"/>
                                    <a:pt x="2334191" y="2295706"/>
                                    <a:pt x="2334695" y="2303254"/>
                                  </a:cubicBezTo>
                                  <a:cubicBezTo>
                                    <a:pt x="2335197" y="2311305"/>
                                    <a:pt x="2337713" y="2319858"/>
                                    <a:pt x="2343751" y="2325393"/>
                                  </a:cubicBezTo>
                                  <a:cubicBezTo>
                                    <a:pt x="2350292" y="2330425"/>
                                    <a:pt x="2357840" y="2334451"/>
                                    <a:pt x="2365892" y="2334451"/>
                                  </a:cubicBezTo>
                                  <a:close/>
                                  <a:moveTo>
                                    <a:pt x="6926837" y="2335116"/>
                                  </a:moveTo>
                                  <a:cubicBezTo>
                                    <a:pt x="6926837" y="2335116"/>
                                    <a:pt x="6926837" y="2335116"/>
                                    <a:pt x="6926837" y="2334614"/>
                                  </a:cubicBezTo>
                                  <a:lnTo>
                                    <a:pt x="6926806" y="2334865"/>
                                  </a:lnTo>
                                  <a:close/>
                                  <a:moveTo>
                                    <a:pt x="4694479" y="2336049"/>
                                  </a:moveTo>
                                  <a:cubicBezTo>
                                    <a:pt x="4704413" y="2340022"/>
                                    <a:pt x="4716831" y="2331578"/>
                                    <a:pt x="4719315" y="2322140"/>
                                  </a:cubicBezTo>
                                  <a:cubicBezTo>
                                    <a:pt x="4721799" y="2310716"/>
                                    <a:pt x="4716335" y="2299788"/>
                                    <a:pt x="4705407" y="2296808"/>
                                  </a:cubicBezTo>
                                  <a:cubicBezTo>
                                    <a:pt x="4693486" y="2293331"/>
                                    <a:pt x="4680075" y="2293827"/>
                                    <a:pt x="4668153" y="2298298"/>
                                  </a:cubicBezTo>
                                  <a:cubicBezTo>
                                    <a:pt x="4659212" y="2301775"/>
                                    <a:pt x="4652259" y="2310716"/>
                                    <a:pt x="4655239" y="2321147"/>
                                  </a:cubicBezTo>
                                  <a:cubicBezTo>
                                    <a:pt x="4658219" y="2330585"/>
                                    <a:pt x="4667657" y="2336545"/>
                                    <a:pt x="4678088" y="2334062"/>
                                  </a:cubicBezTo>
                                  <a:cubicBezTo>
                                    <a:pt x="4679081" y="2334062"/>
                                    <a:pt x="4683552" y="2333068"/>
                                    <a:pt x="4680075" y="2333565"/>
                                  </a:cubicBezTo>
                                  <a:lnTo>
                                    <a:pt x="4686035" y="2333565"/>
                                  </a:lnTo>
                                  <a:cubicBezTo>
                                    <a:pt x="4687029" y="2333565"/>
                                    <a:pt x="4688022" y="2334062"/>
                                    <a:pt x="4688518" y="2334062"/>
                                  </a:cubicBezTo>
                                  <a:cubicBezTo>
                                    <a:pt x="4690506" y="2334558"/>
                                    <a:pt x="4692493" y="2335055"/>
                                    <a:pt x="4694479" y="2336049"/>
                                  </a:cubicBezTo>
                                  <a:close/>
                                  <a:moveTo>
                                    <a:pt x="3227446" y="2340550"/>
                                  </a:moveTo>
                                  <a:lnTo>
                                    <a:pt x="3227694" y="2340522"/>
                                  </a:lnTo>
                                  <a:cubicBezTo>
                                    <a:pt x="3227694" y="2340522"/>
                                    <a:pt x="3227694" y="2340522"/>
                                    <a:pt x="3227197" y="2340522"/>
                                  </a:cubicBezTo>
                                  <a:close/>
                                  <a:moveTo>
                                    <a:pt x="1665634" y="2340585"/>
                                  </a:moveTo>
                                  <a:lnTo>
                                    <a:pt x="1664697" y="2339782"/>
                                  </a:lnTo>
                                  <a:lnTo>
                                    <a:pt x="1663576" y="2339670"/>
                                  </a:lnTo>
                                  <a:close/>
                                  <a:moveTo>
                                    <a:pt x="7020427" y="2340652"/>
                                  </a:moveTo>
                                  <a:cubicBezTo>
                                    <a:pt x="7028478" y="2340652"/>
                                    <a:pt x="7037032" y="2337130"/>
                                    <a:pt x="7042567" y="2331595"/>
                                  </a:cubicBezTo>
                                  <a:cubicBezTo>
                                    <a:pt x="7048101" y="2326060"/>
                                    <a:pt x="7052127" y="2317003"/>
                                    <a:pt x="7051624" y="2309456"/>
                                  </a:cubicBezTo>
                                  <a:cubicBezTo>
                                    <a:pt x="7051121" y="2301405"/>
                                    <a:pt x="7048605" y="2292851"/>
                                    <a:pt x="7042567" y="2287316"/>
                                  </a:cubicBezTo>
                                  <a:cubicBezTo>
                                    <a:pt x="7036528" y="2281781"/>
                                    <a:pt x="7028981" y="2278259"/>
                                    <a:pt x="7020427" y="2278259"/>
                                  </a:cubicBezTo>
                                  <a:cubicBezTo>
                                    <a:pt x="7012377" y="2278259"/>
                                    <a:pt x="7003822" y="2281781"/>
                                    <a:pt x="6998288" y="2287316"/>
                                  </a:cubicBezTo>
                                  <a:cubicBezTo>
                                    <a:pt x="6992753" y="2292851"/>
                                    <a:pt x="6988728" y="2301908"/>
                                    <a:pt x="6989231" y="2309456"/>
                                  </a:cubicBezTo>
                                  <a:cubicBezTo>
                                    <a:pt x="6989734" y="2317506"/>
                                    <a:pt x="6992249" y="2326060"/>
                                    <a:pt x="6998288" y="2331595"/>
                                  </a:cubicBezTo>
                                  <a:cubicBezTo>
                                    <a:pt x="7004829" y="2336627"/>
                                    <a:pt x="7012377" y="2340652"/>
                                    <a:pt x="7020427" y="2340652"/>
                                  </a:cubicBezTo>
                                  <a:close/>
                                  <a:moveTo>
                                    <a:pt x="1666287" y="2340875"/>
                                  </a:moveTo>
                                  <a:lnTo>
                                    <a:pt x="1666188" y="2340776"/>
                                  </a:lnTo>
                                  <a:lnTo>
                                    <a:pt x="1666265" y="2340865"/>
                                  </a:lnTo>
                                  <a:close/>
                                  <a:moveTo>
                                    <a:pt x="1666396" y="2341019"/>
                                  </a:moveTo>
                                  <a:lnTo>
                                    <a:pt x="1666265" y="2340865"/>
                                  </a:lnTo>
                                  <a:lnTo>
                                    <a:pt x="1665634" y="2340585"/>
                                  </a:lnTo>
                                  <a:lnTo>
                                    <a:pt x="1666088" y="2340975"/>
                                  </a:lnTo>
                                  <a:close/>
                                  <a:moveTo>
                                    <a:pt x="1666711" y="2341064"/>
                                  </a:moveTo>
                                  <a:lnTo>
                                    <a:pt x="1666287" y="2340875"/>
                                  </a:lnTo>
                                  <a:lnTo>
                                    <a:pt x="1666437" y="2341024"/>
                                  </a:lnTo>
                                  <a:close/>
                                  <a:moveTo>
                                    <a:pt x="1667181" y="2341273"/>
                                  </a:moveTo>
                                  <a:lnTo>
                                    <a:pt x="1666871" y="2341087"/>
                                  </a:lnTo>
                                  <a:lnTo>
                                    <a:pt x="1666711" y="2341064"/>
                                  </a:lnTo>
                                  <a:close/>
                                  <a:moveTo>
                                    <a:pt x="3232636" y="2341752"/>
                                  </a:moveTo>
                                  <a:lnTo>
                                    <a:pt x="3231170" y="2341019"/>
                                  </a:lnTo>
                                  <a:cubicBezTo>
                                    <a:pt x="3231667" y="2341019"/>
                                    <a:pt x="3231667" y="2341019"/>
                                    <a:pt x="3231667" y="2341019"/>
                                  </a:cubicBezTo>
                                  <a:lnTo>
                                    <a:pt x="3227446" y="2340550"/>
                                  </a:lnTo>
                                  <a:lnTo>
                                    <a:pt x="3225247" y="2340794"/>
                                  </a:lnTo>
                                  <a:close/>
                                  <a:moveTo>
                                    <a:pt x="3233833" y="2342350"/>
                                  </a:moveTo>
                                  <a:lnTo>
                                    <a:pt x="3234809" y="2342339"/>
                                  </a:lnTo>
                                  <a:lnTo>
                                    <a:pt x="3234648" y="2342013"/>
                                  </a:lnTo>
                                  <a:lnTo>
                                    <a:pt x="3232636" y="2341752"/>
                                  </a:lnTo>
                                  <a:close/>
                                  <a:moveTo>
                                    <a:pt x="1668071" y="2342557"/>
                                  </a:moveTo>
                                  <a:lnTo>
                                    <a:pt x="1667934" y="2342197"/>
                                  </a:lnTo>
                                  <a:lnTo>
                                    <a:pt x="1667678" y="2341770"/>
                                  </a:lnTo>
                                  <a:close/>
                                  <a:moveTo>
                                    <a:pt x="1668138" y="2342732"/>
                                  </a:moveTo>
                                  <a:lnTo>
                                    <a:pt x="1668135" y="2342723"/>
                                  </a:lnTo>
                                  <a:lnTo>
                                    <a:pt x="1666437" y="2341024"/>
                                  </a:lnTo>
                                  <a:lnTo>
                                    <a:pt x="1666396" y="2341019"/>
                                  </a:lnTo>
                                  <a:lnTo>
                                    <a:pt x="1667106" y="2341847"/>
                                  </a:lnTo>
                                  <a:close/>
                                  <a:moveTo>
                                    <a:pt x="1668174" y="2342763"/>
                                  </a:moveTo>
                                  <a:lnTo>
                                    <a:pt x="1668071" y="2342557"/>
                                  </a:lnTo>
                                  <a:lnTo>
                                    <a:pt x="1668135" y="2342723"/>
                                  </a:lnTo>
                                  <a:lnTo>
                                    <a:pt x="1668174" y="2342763"/>
                                  </a:lnTo>
                                  <a:close/>
                                  <a:moveTo>
                                    <a:pt x="1668174" y="2342763"/>
                                  </a:moveTo>
                                  <a:lnTo>
                                    <a:pt x="1668174" y="2342763"/>
                                  </a:lnTo>
                                  <a:lnTo>
                                    <a:pt x="1668174" y="2342763"/>
                                  </a:lnTo>
                                  <a:close/>
                                  <a:moveTo>
                                    <a:pt x="1668571" y="2343557"/>
                                  </a:moveTo>
                                  <a:lnTo>
                                    <a:pt x="1668174" y="2342763"/>
                                  </a:lnTo>
                                  <a:lnTo>
                                    <a:pt x="1668174" y="2342763"/>
                                  </a:lnTo>
                                  <a:lnTo>
                                    <a:pt x="1668174" y="2342763"/>
                                  </a:lnTo>
                                  <a:lnTo>
                                    <a:pt x="1668174" y="2342763"/>
                                  </a:lnTo>
                                  <a:lnTo>
                                    <a:pt x="1668138" y="2342732"/>
                                  </a:lnTo>
                                  <a:lnTo>
                                    <a:pt x="1668357" y="2343307"/>
                                  </a:lnTo>
                                  <a:close/>
                                  <a:moveTo>
                                    <a:pt x="3237836" y="2345283"/>
                                  </a:moveTo>
                                  <a:lnTo>
                                    <a:pt x="3237629" y="2344993"/>
                                  </a:lnTo>
                                  <a:lnTo>
                                    <a:pt x="3237863" y="2345230"/>
                                  </a:lnTo>
                                  <a:lnTo>
                                    <a:pt x="3236261" y="2342323"/>
                                  </a:lnTo>
                                  <a:lnTo>
                                    <a:pt x="3234809" y="2342339"/>
                                  </a:lnTo>
                                  <a:lnTo>
                                    <a:pt x="3235143" y="2343006"/>
                                  </a:lnTo>
                                  <a:lnTo>
                                    <a:pt x="3235421" y="2343558"/>
                                  </a:lnTo>
                                  <a:close/>
                                  <a:moveTo>
                                    <a:pt x="3238124" y="2345490"/>
                                  </a:moveTo>
                                  <a:lnTo>
                                    <a:pt x="3237863" y="2345230"/>
                                  </a:lnTo>
                                  <a:lnTo>
                                    <a:pt x="3237934" y="2345353"/>
                                  </a:lnTo>
                                  <a:close/>
                                  <a:moveTo>
                                    <a:pt x="3238095" y="2345645"/>
                                  </a:moveTo>
                                  <a:lnTo>
                                    <a:pt x="3237934" y="2345353"/>
                                  </a:lnTo>
                                  <a:lnTo>
                                    <a:pt x="3237836" y="2345283"/>
                                  </a:lnTo>
                                  <a:close/>
                                  <a:moveTo>
                                    <a:pt x="6320177" y="2346787"/>
                                  </a:moveTo>
                                  <a:lnTo>
                                    <a:pt x="6319241" y="2345985"/>
                                  </a:lnTo>
                                  <a:lnTo>
                                    <a:pt x="6318119" y="2345873"/>
                                  </a:lnTo>
                                  <a:close/>
                                  <a:moveTo>
                                    <a:pt x="2257206" y="2347030"/>
                                  </a:moveTo>
                                  <a:cubicBezTo>
                                    <a:pt x="2265257" y="2348539"/>
                                    <a:pt x="2272302" y="2345520"/>
                                    <a:pt x="2276828" y="2338979"/>
                                  </a:cubicBezTo>
                                  <a:cubicBezTo>
                                    <a:pt x="2281358" y="2331934"/>
                                    <a:pt x="2278339" y="2321368"/>
                                    <a:pt x="2271293" y="2317845"/>
                                  </a:cubicBezTo>
                                  <a:lnTo>
                                    <a:pt x="2270010" y="2317693"/>
                                  </a:lnTo>
                                  <a:lnTo>
                                    <a:pt x="2270289" y="2317845"/>
                                  </a:lnTo>
                                  <a:lnTo>
                                    <a:pt x="2271795" y="2325694"/>
                                  </a:lnTo>
                                  <a:lnTo>
                                    <a:pt x="2271795" y="2324889"/>
                                  </a:lnTo>
                                  <a:lnTo>
                                    <a:pt x="2272087" y="2327194"/>
                                  </a:lnTo>
                                  <a:lnTo>
                                    <a:pt x="2272804" y="2330928"/>
                                  </a:lnTo>
                                  <a:lnTo>
                                    <a:pt x="2271828" y="2332180"/>
                                  </a:lnTo>
                                  <a:lnTo>
                                    <a:pt x="2271795" y="2332437"/>
                                  </a:lnTo>
                                  <a:lnTo>
                                    <a:pt x="2271795" y="2332222"/>
                                  </a:lnTo>
                                  <a:lnTo>
                                    <a:pt x="2271524" y="2332574"/>
                                  </a:lnTo>
                                  <a:lnTo>
                                    <a:pt x="2270289" y="2335456"/>
                                  </a:lnTo>
                                  <a:cubicBezTo>
                                    <a:pt x="2268780" y="2336966"/>
                                    <a:pt x="2267269" y="2338475"/>
                                    <a:pt x="2265758" y="2339985"/>
                                  </a:cubicBezTo>
                                  <a:lnTo>
                                    <a:pt x="2271524" y="2332574"/>
                                  </a:lnTo>
                                  <a:lnTo>
                                    <a:pt x="2271795" y="2331934"/>
                                  </a:lnTo>
                                  <a:lnTo>
                                    <a:pt x="2271795" y="2332222"/>
                                  </a:lnTo>
                                  <a:lnTo>
                                    <a:pt x="2271828" y="2332180"/>
                                  </a:lnTo>
                                  <a:lnTo>
                                    <a:pt x="2272270" y="2328664"/>
                                  </a:lnTo>
                                  <a:lnTo>
                                    <a:pt x="2272087" y="2327194"/>
                                  </a:lnTo>
                                  <a:lnTo>
                                    <a:pt x="2271795" y="2325694"/>
                                  </a:lnTo>
                                  <a:lnTo>
                                    <a:pt x="2271795" y="2325896"/>
                                  </a:lnTo>
                                  <a:cubicBezTo>
                                    <a:pt x="2271293" y="2324889"/>
                                    <a:pt x="2270792" y="2323380"/>
                                    <a:pt x="2270289" y="2322374"/>
                                  </a:cubicBezTo>
                                  <a:cubicBezTo>
                                    <a:pt x="2270792" y="2323883"/>
                                    <a:pt x="2271795" y="2323883"/>
                                    <a:pt x="2268780" y="2320864"/>
                                  </a:cubicBezTo>
                                  <a:lnTo>
                                    <a:pt x="2262015" y="2317966"/>
                                  </a:lnTo>
                                  <a:lnTo>
                                    <a:pt x="2258320" y="2317397"/>
                                  </a:lnTo>
                                  <a:lnTo>
                                    <a:pt x="2251239" y="2322590"/>
                                  </a:lnTo>
                                  <a:lnTo>
                                    <a:pt x="2250158" y="2323883"/>
                                  </a:lnTo>
                                  <a:cubicBezTo>
                                    <a:pt x="2250158" y="2323883"/>
                                    <a:pt x="2250158" y="2323380"/>
                                    <a:pt x="2250158" y="2323380"/>
                                  </a:cubicBezTo>
                                  <a:lnTo>
                                    <a:pt x="2251239" y="2322590"/>
                                  </a:lnTo>
                                  <a:lnTo>
                                    <a:pt x="2252447" y="2321139"/>
                                  </a:lnTo>
                                  <a:lnTo>
                                    <a:pt x="2252173" y="2321368"/>
                                  </a:lnTo>
                                  <a:cubicBezTo>
                                    <a:pt x="2252676" y="2320864"/>
                                    <a:pt x="2252676" y="2320864"/>
                                    <a:pt x="2252676" y="2320864"/>
                                  </a:cubicBezTo>
                                  <a:lnTo>
                                    <a:pt x="2252447" y="2321139"/>
                                  </a:lnTo>
                                  <a:lnTo>
                                    <a:pt x="2255191" y="2318851"/>
                                  </a:lnTo>
                                  <a:cubicBezTo>
                                    <a:pt x="2255191" y="2318851"/>
                                    <a:pt x="2255191" y="2318851"/>
                                    <a:pt x="2254690" y="2318851"/>
                                  </a:cubicBezTo>
                                  <a:lnTo>
                                    <a:pt x="2258144" y="2317370"/>
                                  </a:lnTo>
                                  <a:lnTo>
                                    <a:pt x="2257961" y="2317342"/>
                                  </a:lnTo>
                                  <a:lnTo>
                                    <a:pt x="2257709" y="2317342"/>
                                  </a:lnTo>
                                  <a:lnTo>
                                    <a:pt x="2257844" y="2317325"/>
                                  </a:lnTo>
                                  <a:lnTo>
                                    <a:pt x="2254690" y="2316839"/>
                                  </a:lnTo>
                                  <a:lnTo>
                                    <a:pt x="2258325" y="2316384"/>
                                  </a:lnTo>
                                  <a:lnTo>
                                    <a:pt x="2258211" y="2316336"/>
                                  </a:lnTo>
                                  <a:cubicBezTo>
                                    <a:pt x="2258714" y="2316336"/>
                                    <a:pt x="2258714" y="2316336"/>
                                    <a:pt x="2258714" y="2316336"/>
                                  </a:cubicBezTo>
                                  <a:lnTo>
                                    <a:pt x="2258325" y="2316384"/>
                                  </a:lnTo>
                                  <a:lnTo>
                                    <a:pt x="2259194" y="2316757"/>
                                  </a:lnTo>
                                  <a:lnTo>
                                    <a:pt x="2259595" y="2316462"/>
                                  </a:lnTo>
                                  <a:lnTo>
                                    <a:pt x="2270010" y="2317693"/>
                                  </a:lnTo>
                                  <a:lnTo>
                                    <a:pt x="2259595" y="2311996"/>
                                  </a:lnTo>
                                  <a:cubicBezTo>
                                    <a:pt x="2255570" y="2311807"/>
                                    <a:pt x="2251417" y="2313317"/>
                                    <a:pt x="2248149" y="2316336"/>
                                  </a:cubicBezTo>
                                  <a:cubicBezTo>
                                    <a:pt x="2244373" y="2319606"/>
                                    <a:pt x="2242738" y="2324386"/>
                                    <a:pt x="2242926" y="2329104"/>
                                  </a:cubicBezTo>
                                  <a:lnTo>
                                    <a:pt x="2245362" y="2334378"/>
                                  </a:lnTo>
                                  <a:lnTo>
                                    <a:pt x="2244122" y="2330928"/>
                                  </a:lnTo>
                                  <a:cubicBezTo>
                                    <a:pt x="2245630" y="2334450"/>
                                    <a:pt x="2247141" y="2337972"/>
                                    <a:pt x="2248651" y="2341495"/>
                                  </a:cubicBezTo>
                                  <a:lnTo>
                                    <a:pt x="2245362" y="2334378"/>
                                  </a:lnTo>
                                  <a:lnTo>
                                    <a:pt x="2247832" y="2341243"/>
                                  </a:lnTo>
                                  <a:cubicBezTo>
                                    <a:pt x="2250034" y="2344136"/>
                                    <a:pt x="2253179" y="2346275"/>
                                    <a:pt x="2257206" y="2347030"/>
                                  </a:cubicBezTo>
                                  <a:close/>
                                  <a:moveTo>
                                    <a:pt x="6320831" y="2347078"/>
                                  </a:moveTo>
                                  <a:lnTo>
                                    <a:pt x="6320732" y="2346979"/>
                                  </a:lnTo>
                                  <a:lnTo>
                                    <a:pt x="6320808" y="2347068"/>
                                  </a:lnTo>
                                  <a:close/>
                                  <a:moveTo>
                                    <a:pt x="6320940" y="2347221"/>
                                  </a:moveTo>
                                  <a:lnTo>
                                    <a:pt x="6320808" y="2347068"/>
                                  </a:lnTo>
                                  <a:lnTo>
                                    <a:pt x="6320177" y="2346787"/>
                                  </a:lnTo>
                                  <a:lnTo>
                                    <a:pt x="6320632" y="2347177"/>
                                  </a:lnTo>
                                  <a:close/>
                                  <a:moveTo>
                                    <a:pt x="6321254" y="2347266"/>
                                  </a:moveTo>
                                  <a:lnTo>
                                    <a:pt x="6320831" y="2347078"/>
                                  </a:lnTo>
                                  <a:lnTo>
                                    <a:pt x="6320980" y="2347227"/>
                                  </a:lnTo>
                                  <a:close/>
                                  <a:moveTo>
                                    <a:pt x="6321725" y="2347475"/>
                                  </a:moveTo>
                                  <a:lnTo>
                                    <a:pt x="6321415" y="2347289"/>
                                  </a:lnTo>
                                  <a:lnTo>
                                    <a:pt x="6321254" y="2347266"/>
                                  </a:lnTo>
                                  <a:close/>
                                  <a:moveTo>
                                    <a:pt x="145365" y="2347676"/>
                                  </a:moveTo>
                                  <a:cubicBezTo>
                                    <a:pt x="149805" y="2346954"/>
                                    <a:pt x="154058" y="2344501"/>
                                    <a:pt x="157162" y="2339782"/>
                                  </a:cubicBezTo>
                                  <a:cubicBezTo>
                                    <a:pt x="186469" y="2295078"/>
                                    <a:pt x="209317" y="2247393"/>
                                    <a:pt x="224716" y="2196231"/>
                                  </a:cubicBezTo>
                                  <a:cubicBezTo>
                                    <a:pt x="231173" y="2174375"/>
                                    <a:pt x="197893" y="2165434"/>
                                    <a:pt x="190442" y="2186793"/>
                                  </a:cubicBezTo>
                                  <a:cubicBezTo>
                                    <a:pt x="173554" y="2233981"/>
                                    <a:pt x="152692" y="2279183"/>
                                    <a:pt x="126366" y="2321900"/>
                                  </a:cubicBezTo>
                                  <a:cubicBezTo>
                                    <a:pt x="117052" y="2336430"/>
                                    <a:pt x="132047" y="2349841"/>
                                    <a:pt x="145365" y="2347676"/>
                                  </a:cubicBezTo>
                                  <a:close/>
                                  <a:moveTo>
                                    <a:pt x="1273688" y="2348665"/>
                                  </a:moveTo>
                                  <a:cubicBezTo>
                                    <a:pt x="1279286" y="2347910"/>
                                    <a:pt x="1284317" y="2344011"/>
                                    <a:pt x="1283562" y="2337469"/>
                                  </a:cubicBezTo>
                                  <a:cubicBezTo>
                                    <a:pt x="1282556" y="2331431"/>
                                    <a:pt x="1286582" y="2324890"/>
                                    <a:pt x="1288091" y="2318852"/>
                                  </a:cubicBezTo>
                                  <a:cubicBezTo>
                                    <a:pt x="1290104" y="2312814"/>
                                    <a:pt x="1291612" y="2307279"/>
                                    <a:pt x="1295135" y="2301744"/>
                                  </a:cubicBezTo>
                                  <a:cubicBezTo>
                                    <a:pt x="1306709" y="2283126"/>
                                    <a:pt x="1277525" y="2266019"/>
                                    <a:pt x="1265951" y="2284637"/>
                                  </a:cubicBezTo>
                                  <a:cubicBezTo>
                                    <a:pt x="1260920" y="2292687"/>
                                    <a:pt x="1256391" y="2302247"/>
                                    <a:pt x="1255385" y="2312311"/>
                                  </a:cubicBezTo>
                                  <a:cubicBezTo>
                                    <a:pt x="1254880" y="2317343"/>
                                    <a:pt x="1254880" y="2322375"/>
                                    <a:pt x="1255887" y="2327406"/>
                                  </a:cubicBezTo>
                                  <a:cubicBezTo>
                                    <a:pt x="1256893" y="2331934"/>
                                    <a:pt x="1259410" y="2335960"/>
                                    <a:pt x="1260416" y="2340992"/>
                                  </a:cubicBezTo>
                                  <a:cubicBezTo>
                                    <a:pt x="1261926" y="2347030"/>
                                    <a:pt x="1268089" y="2349420"/>
                                    <a:pt x="1273688" y="2348665"/>
                                  </a:cubicBezTo>
                                  <a:close/>
                                  <a:moveTo>
                                    <a:pt x="6322615" y="2348760"/>
                                  </a:moveTo>
                                  <a:lnTo>
                                    <a:pt x="6322478" y="2348400"/>
                                  </a:lnTo>
                                  <a:lnTo>
                                    <a:pt x="6322221" y="2347972"/>
                                  </a:lnTo>
                                  <a:close/>
                                  <a:moveTo>
                                    <a:pt x="6322682" y="2348935"/>
                                  </a:moveTo>
                                  <a:lnTo>
                                    <a:pt x="6322679" y="2348926"/>
                                  </a:lnTo>
                                  <a:lnTo>
                                    <a:pt x="6320980" y="2347227"/>
                                  </a:lnTo>
                                  <a:lnTo>
                                    <a:pt x="6320940" y="2347221"/>
                                  </a:lnTo>
                                  <a:lnTo>
                                    <a:pt x="6321650" y="2348051"/>
                                  </a:lnTo>
                                  <a:close/>
                                  <a:moveTo>
                                    <a:pt x="3240119" y="2349317"/>
                                  </a:moveTo>
                                  <a:lnTo>
                                    <a:pt x="3239613" y="2347973"/>
                                  </a:lnTo>
                                  <a:cubicBezTo>
                                    <a:pt x="3239613" y="2347973"/>
                                    <a:pt x="3240110" y="2348470"/>
                                    <a:pt x="3240110" y="2348470"/>
                                  </a:cubicBezTo>
                                  <a:lnTo>
                                    <a:pt x="3238095" y="2345645"/>
                                  </a:lnTo>
                                  <a:close/>
                                  <a:moveTo>
                                    <a:pt x="6323115" y="2349759"/>
                                  </a:moveTo>
                                  <a:lnTo>
                                    <a:pt x="6322615" y="2348760"/>
                                  </a:lnTo>
                                  <a:lnTo>
                                    <a:pt x="6322679" y="2348926"/>
                                  </a:lnTo>
                                  <a:lnTo>
                                    <a:pt x="6322718" y="2348966"/>
                                  </a:lnTo>
                                  <a:lnTo>
                                    <a:pt x="6322682" y="2348935"/>
                                  </a:lnTo>
                                  <a:lnTo>
                                    <a:pt x="6322901" y="2349510"/>
                                  </a:lnTo>
                                  <a:close/>
                                  <a:moveTo>
                                    <a:pt x="2388197" y="2352553"/>
                                  </a:moveTo>
                                  <a:lnTo>
                                    <a:pt x="2387530" y="2351055"/>
                                  </a:lnTo>
                                  <a:cubicBezTo>
                                    <a:pt x="2388032" y="2351055"/>
                                    <a:pt x="2388032" y="2351558"/>
                                    <a:pt x="2388032" y="2351558"/>
                                  </a:cubicBezTo>
                                  <a:lnTo>
                                    <a:pt x="2385748" y="2348512"/>
                                  </a:lnTo>
                                  <a:lnTo>
                                    <a:pt x="2385991" y="2350603"/>
                                  </a:lnTo>
                                  <a:close/>
                                  <a:moveTo>
                                    <a:pt x="6911741" y="2353231"/>
                                  </a:moveTo>
                                  <a:cubicBezTo>
                                    <a:pt x="6919792" y="2354740"/>
                                    <a:pt x="6926837" y="2351721"/>
                                    <a:pt x="6931365" y="2345180"/>
                                  </a:cubicBezTo>
                                  <a:cubicBezTo>
                                    <a:pt x="6935894" y="2338136"/>
                                    <a:pt x="6932875" y="2327569"/>
                                    <a:pt x="6925830" y="2324046"/>
                                  </a:cubicBezTo>
                                  <a:lnTo>
                                    <a:pt x="6924546" y="2323895"/>
                                  </a:lnTo>
                                  <a:lnTo>
                                    <a:pt x="6924824" y="2324046"/>
                                  </a:lnTo>
                                  <a:lnTo>
                                    <a:pt x="6926333" y="2331896"/>
                                  </a:lnTo>
                                  <a:lnTo>
                                    <a:pt x="6926333" y="2331091"/>
                                  </a:lnTo>
                                  <a:lnTo>
                                    <a:pt x="6926622" y="2333397"/>
                                  </a:lnTo>
                                  <a:lnTo>
                                    <a:pt x="6927340" y="2337129"/>
                                  </a:lnTo>
                                  <a:lnTo>
                                    <a:pt x="6926365" y="2338382"/>
                                  </a:lnTo>
                                  <a:lnTo>
                                    <a:pt x="6926333" y="2338638"/>
                                  </a:lnTo>
                                  <a:lnTo>
                                    <a:pt x="6926333" y="2338423"/>
                                  </a:lnTo>
                                  <a:lnTo>
                                    <a:pt x="6926059" y="2338776"/>
                                  </a:lnTo>
                                  <a:lnTo>
                                    <a:pt x="6924824" y="2341658"/>
                                  </a:lnTo>
                                  <a:cubicBezTo>
                                    <a:pt x="6923315" y="2343167"/>
                                    <a:pt x="6921805" y="2344676"/>
                                    <a:pt x="6920296" y="2346186"/>
                                  </a:cubicBezTo>
                                  <a:lnTo>
                                    <a:pt x="6926059" y="2338776"/>
                                  </a:lnTo>
                                  <a:lnTo>
                                    <a:pt x="6926333" y="2338136"/>
                                  </a:lnTo>
                                  <a:lnTo>
                                    <a:pt x="6926333" y="2338423"/>
                                  </a:lnTo>
                                  <a:lnTo>
                                    <a:pt x="6926365" y="2338382"/>
                                  </a:lnTo>
                                  <a:lnTo>
                                    <a:pt x="6926806" y="2334865"/>
                                  </a:lnTo>
                                  <a:lnTo>
                                    <a:pt x="6926622" y="2333397"/>
                                  </a:lnTo>
                                  <a:lnTo>
                                    <a:pt x="6926333" y="2331896"/>
                                  </a:lnTo>
                                  <a:lnTo>
                                    <a:pt x="6926333" y="2332097"/>
                                  </a:lnTo>
                                  <a:cubicBezTo>
                                    <a:pt x="6925830" y="2331091"/>
                                    <a:pt x="6925327" y="2329582"/>
                                    <a:pt x="6924824" y="2328575"/>
                                  </a:cubicBezTo>
                                  <a:cubicBezTo>
                                    <a:pt x="6925327" y="2330085"/>
                                    <a:pt x="6926333" y="2330085"/>
                                    <a:pt x="6923315" y="2327066"/>
                                  </a:cubicBezTo>
                                  <a:lnTo>
                                    <a:pt x="6916551" y="2324167"/>
                                  </a:lnTo>
                                  <a:lnTo>
                                    <a:pt x="6912856" y="2323599"/>
                                  </a:lnTo>
                                  <a:lnTo>
                                    <a:pt x="6905775" y="2328791"/>
                                  </a:lnTo>
                                  <a:lnTo>
                                    <a:pt x="6904697" y="2330085"/>
                                  </a:lnTo>
                                  <a:cubicBezTo>
                                    <a:pt x="6904697" y="2330085"/>
                                    <a:pt x="6904697" y="2329582"/>
                                    <a:pt x="6904697" y="2329582"/>
                                  </a:cubicBezTo>
                                  <a:lnTo>
                                    <a:pt x="6905775" y="2328791"/>
                                  </a:lnTo>
                                  <a:lnTo>
                                    <a:pt x="6906985" y="2327339"/>
                                  </a:lnTo>
                                  <a:lnTo>
                                    <a:pt x="6906709" y="2327569"/>
                                  </a:lnTo>
                                  <a:cubicBezTo>
                                    <a:pt x="6907213" y="2327066"/>
                                    <a:pt x="6907213" y="2327066"/>
                                    <a:pt x="6907213" y="2327066"/>
                                  </a:cubicBezTo>
                                  <a:lnTo>
                                    <a:pt x="6906985" y="2327339"/>
                                  </a:lnTo>
                                  <a:lnTo>
                                    <a:pt x="6909729" y="2325053"/>
                                  </a:lnTo>
                                  <a:cubicBezTo>
                                    <a:pt x="6909729" y="2325053"/>
                                    <a:pt x="6909729" y="2325053"/>
                                    <a:pt x="6909226" y="2325053"/>
                                  </a:cubicBezTo>
                                  <a:lnTo>
                                    <a:pt x="6912681" y="2323572"/>
                                  </a:lnTo>
                                  <a:lnTo>
                                    <a:pt x="6912496" y="2323543"/>
                                  </a:lnTo>
                                  <a:lnTo>
                                    <a:pt x="6912244" y="2323543"/>
                                  </a:lnTo>
                                  <a:lnTo>
                                    <a:pt x="6912383" y="2323526"/>
                                  </a:lnTo>
                                  <a:lnTo>
                                    <a:pt x="6909226" y="2323041"/>
                                  </a:lnTo>
                                  <a:lnTo>
                                    <a:pt x="6912861" y="2322586"/>
                                  </a:lnTo>
                                  <a:lnTo>
                                    <a:pt x="6912748" y="2322537"/>
                                  </a:lnTo>
                                  <a:cubicBezTo>
                                    <a:pt x="6913251" y="2322537"/>
                                    <a:pt x="6913251" y="2322537"/>
                                    <a:pt x="6913251" y="2322537"/>
                                  </a:cubicBezTo>
                                  <a:lnTo>
                                    <a:pt x="6912861" y="2322586"/>
                                  </a:lnTo>
                                  <a:lnTo>
                                    <a:pt x="6913729" y="2322958"/>
                                  </a:lnTo>
                                  <a:lnTo>
                                    <a:pt x="6914132" y="2322663"/>
                                  </a:lnTo>
                                  <a:lnTo>
                                    <a:pt x="6924546" y="2323895"/>
                                  </a:lnTo>
                                  <a:lnTo>
                                    <a:pt x="6914131" y="2318197"/>
                                  </a:lnTo>
                                  <a:cubicBezTo>
                                    <a:pt x="6910106" y="2318008"/>
                                    <a:pt x="6905955" y="2319518"/>
                                    <a:pt x="6902684" y="2322537"/>
                                  </a:cubicBezTo>
                                  <a:cubicBezTo>
                                    <a:pt x="6898911" y="2325808"/>
                                    <a:pt x="6897275" y="2330588"/>
                                    <a:pt x="6897464" y="2335305"/>
                                  </a:cubicBezTo>
                                  <a:lnTo>
                                    <a:pt x="6899900" y="2340579"/>
                                  </a:lnTo>
                                  <a:lnTo>
                                    <a:pt x="6898659" y="2337129"/>
                                  </a:lnTo>
                                  <a:cubicBezTo>
                                    <a:pt x="6900168" y="2340651"/>
                                    <a:pt x="6901678" y="2344173"/>
                                    <a:pt x="6903188" y="2347696"/>
                                  </a:cubicBezTo>
                                  <a:lnTo>
                                    <a:pt x="6899900" y="2340579"/>
                                  </a:lnTo>
                                  <a:lnTo>
                                    <a:pt x="6902370" y="2347444"/>
                                  </a:lnTo>
                                  <a:cubicBezTo>
                                    <a:pt x="6904571" y="2350338"/>
                                    <a:pt x="6907716" y="2352476"/>
                                    <a:pt x="6911741" y="2353231"/>
                                  </a:cubicBezTo>
                                  <a:close/>
                                  <a:moveTo>
                                    <a:pt x="4799908" y="2353878"/>
                                  </a:moveTo>
                                  <a:cubicBezTo>
                                    <a:pt x="4804347" y="2353156"/>
                                    <a:pt x="4808600" y="2350704"/>
                                    <a:pt x="4811705" y="2345985"/>
                                  </a:cubicBezTo>
                                  <a:cubicBezTo>
                                    <a:pt x="4841011" y="2301280"/>
                                    <a:pt x="4863860" y="2253595"/>
                                    <a:pt x="4879259" y="2202433"/>
                                  </a:cubicBezTo>
                                  <a:cubicBezTo>
                                    <a:pt x="4885716" y="2180576"/>
                                    <a:pt x="4852436" y="2171635"/>
                                    <a:pt x="4844985" y="2192995"/>
                                  </a:cubicBezTo>
                                  <a:cubicBezTo>
                                    <a:pt x="4828097" y="2240184"/>
                                    <a:pt x="4807234" y="2285386"/>
                                    <a:pt x="4780908" y="2328103"/>
                                  </a:cubicBezTo>
                                  <a:cubicBezTo>
                                    <a:pt x="4771595" y="2342632"/>
                                    <a:pt x="4786589" y="2356044"/>
                                    <a:pt x="4799908" y="2353878"/>
                                  </a:cubicBezTo>
                                  <a:close/>
                                  <a:moveTo>
                                    <a:pt x="622583" y="2354686"/>
                                  </a:moveTo>
                                  <a:cubicBezTo>
                                    <a:pt x="629537" y="2356673"/>
                                    <a:pt x="635994" y="2354686"/>
                                    <a:pt x="641458" y="2349719"/>
                                  </a:cubicBezTo>
                                  <a:cubicBezTo>
                                    <a:pt x="644438" y="2347235"/>
                                    <a:pt x="646922" y="2344751"/>
                                    <a:pt x="649902" y="2341771"/>
                                  </a:cubicBezTo>
                                  <a:cubicBezTo>
                                    <a:pt x="654869" y="2337300"/>
                                    <a:pt x="656359" y="2327863"/>
                                    <a:pt x="652386" y="2322399"/>
                                  </a:cubicBezTo>
                                  <a:cubicBezTo>
                                    <a:pt x="648412" y="2315942"/>
                                    <a:pt x="641458" y="2313458"/>
                                    <a:pt x="634007" y="2314948"/>
                                  </a:cubicBezTo>
                                  <a:cubicBezTo>
                                    <a:pt x="630033" y="2315942"/>
                                    <a:pt x="626060" y="2316438"/>
                                    <a:pt x="622583" y="2317431"/>
                                  </a:cubicBezTo>
                                  <a:cubicBezTo>
                                    <a:pt x="616125" y="2318425"/>
                                    <a:pt x="610661" y="2324882"/>
                                    <a:pt x="609171" y="2330843"/>
                                  </a:cubicBezTo>
                                  <a:cubicBezTo>
                                    <a:pt x="608178" y="2335810"/>
                                    <a:pt x="608674" y="2341274"/>
                                    <a:pt x="611158" y="2345745"/>
                                  </a:cubicBezTo>
                                  <a:cubicBezTo>
                                    <a:pt x="613642" y="2349719"/>
                                    <a:pt x="618112" y="2353196"/>
                                    <a:pt x="622583" y="2354686"/>
                                  </a:cubicBezTo>
                                  <a:close/>
                                  <a:moveTo>
                                    <a:pt x="5928223" y="2354867"/>
                                  </a:moveTo>
                                  <a:cubicBezTo>
                                    <a:pt x="5933821" y="2354112"/>
                                    <a:pt x="5938853" y="2350212"/>
                                    <a:pt x="5938099" y="2343671"/>
                                  </a:cubicBezTo>
                                  <a:cubicBezTo>
                                    <a:pt x="5937092" y="2337633"/>
                                    <a:pt x="5941118" y="2331091"/>
                                    <a:pt x="5942627" y="2325054"/>
                                  </a:cubicBezTo>
                                  <a:cubicBezTo>
                                    <a:pt x="5944640" y="2319015"/>
                                    <a:pt x="5946149" y="2313480"/>
                                    <a:pt x="5949672" y="2307945"/>
                                  </a:cubicBezTo>
                                  <a:cubicBezTo>
                                    <a:pt x="5961245" y="2289328"/>
                                    <a:pt x="5932060" y="2272220"/>
                                    <a:pt x="5920488" y="2290838"/>
                                  </a:cubicBezTo>
                                  <a:cubicBezTo>
                                    <a:pt x="5915456" y="2298889"/>
                                    <a:pt x="5910927" y="2308449"/>
                                    <a:pt x="5909921" y="2318512"/>
                                  </a:cubicBezTo>
                                  <a:cubicBezTo>
                                    <a:pt x="5909418" y="2323544"/>
                                    <a:pt x="5909418" y="2328576"/>
                                    <a:pt x="5910424" y="2333607"/>
                                  </a:cubicBezTo>
                                  <a:cubicBezTo>
                                    <a:pt x="5911430" y="2338136"/>
                                    <a:pt x="5913946" y="2342161"/>
                                    <a:pt x="5914952" y="2347193"/>
                                  </a:cubicBezTo>
                                  <a:cubicBezTo>
                                    <a:pt x="5916462" y="2353231"/>
                                    <a:pt x="5922626" y="2355621"/>
                                    <a:pt x="5928223" y="2354867"/>
                                  </a:cubicBezTo>
                                  <a:close/>
                                  <a:moveTo>
                                    <a:pt x="3241104" y="2355424"/>
                                  </a:moveTo>
                                  <a:lnTo>
                                    <a:pt x="3241104" y="2354927"/>
                                  </a:lnTo>
                                  <a:lnTo>
                                    <a:pt x="3241078" y="2355176"/>
                                  </a:lnTo>
                                  <a:close/>
                                  <a:moveTo>
                                    <a:pt x="3735521" y="2357474"/>
                                  </a:moveTo>
                                  <a:cubicBezTo>
                                    <a:pt x="3739185" y="2358529"/>
                                    <a:pt x="3743035" y="2358654"/>
                                    <a:pt x="3746263" y="2357412"/>
                                  </a:cubicBezTo>
                                  <a:cubicBezTo>
                                    <a:pt x="3749244" y="2356418"/>
                                    <a:pt x="3752224" y="2355425"/>
                                    <a:pt x="3754709" y="2353934"/>
                                  </a:cubicBezTo>
                                  <a:cubicBezTo>
                                    <a:pt x="3767126" y="2346981"/>
                                    <a:pt x="3767126" y="2328105"/>
                                    <a:pt x="3754709" y="2321151"/>
                                  </a:cubicBezTo>
                                  <a:cubicBezTo>
                                    <a:pt x="3752224" y="2319661"/>
                                    <a:pt x="3749244" y="2318667"/>
                                    <a:pt x="3746263" y="2317674"/>
                                  </a:cubicBezTo>
                                  <a:cubicBezTo>
                                    <a:pt x="3739807" y="2315190"/>
                                    <a:pt x="3730866" y="2318171"/>
                                    <a:pt x="3725900" y="2323138"/>
                                  </a:cubicBezTo>
                                  <a:cubicBezTo>
                                    <a:pt x="3722422" y="2327112"/>
                                    <a:pt x="3719937" y="2332079"/>
                                    <a:pt x="3719937" y="2337542"/>
                                  </a:cubicBezTo>
                                  <a:cubicBezTo>
                                    <a:pt x="3719937" y="2343006"/>
                                    <a:pt x="3722422" y="2348470"/>
                                    <a:pt x="3725900" y="2351947"/>
                                  </a:cubicBezTo>
                                  <a:cubicBezTo>
                                    <a:pt x="3728381" y="2354431"/>
                                    <a:pt x="3731856" y="2356418"/>
                                    <a:pt x="3735521" y="2357474"/>
                                  </a:cubicBezTo>
                                  <a:close/>
                                  <a:moveTo>
                                    <a:pt x="7042730" y="2358755"/>
                                  </a:moveTo>
                                  <a:lnTo>
                                    <a:pt x="7042064" y="2357256"/>
                                  </a:lnTo>
                                  <a:cubicBezTo>
                                    <a:pt x="7042567" y="2357256"/>
                                    <a:pt x="7042567" y="2357759"/>
                                    <a:pt x="7042567" y="2357759"/>
                                  </a:cubicBezTo>
                                  <a:lnTo>
                                    <a:pt x="7040283" y="2354713"/>
                                  </a:lnTo>
                                  <a:lnTo>
                                    <a:pt x="7040526" y="2356805"/>
                                  </a:lnTo>
                                  <a:close/>
                                  <a:moveTo>
                                    <a:pt x="5277128" y="2360889"/>
                                  </a:moveTo>
                                  <a:cubicBezTo>
                                    <a:pt x="5284082" y="2362876"/>
                                    <a:pt x="5290539" y="2360889"/>
                                    <a:pt x="5296003" y="2355921"/>
                                  </a:cubicBezTo>
                                  <a:cubicBezTo>
                                    <a:pt x="5298984" y="2353438"/>
                                    <a:pt x="5301467" y="2350954"/>
                                    <a:pt x="5304448" y="2347974"/>
                                  </a:cubicBezTo>
                                  <a:cubicBezTo>
                                    <a:pt x="5309414" y="2343503"/>
                                    <a:pt x="5310905" y="2334066"/>
                                    <a:pt x="5306931" y="2328602"/>
                                  </a:cubicBezTo>
                                  <a:cubicBezTo>
                                    <a:pt x="5302957" y="2322145"/>
                                    <a:pt x="5296003" y="2319660"/>
                                    <a:pt x="5288552" y="2321151"/>
                                  </a:cubicBezTo>
                                  <a:cubicBezTo>
                                    <a:pt x="5284579" y="2322145"/>
                                    <a:pt x="5280605" y="2322641"/>
                                    <a:pt x="5277128" y="2323634"/>
                                  </a:cubicBezTo>
                                  <a:cubicBezTo>
                                    <a:pt x="5270670" y="2324628"/>
                                    <a:pt x="5265206" y="2331085"/>
                                    <a:pt x="5263716" y="2337046"/>
                                  </a:cubicBezTo>
                                  <a:cubicBezTo>
                                    <a:pt x="5262723" y="2342013"/>
                                    <a:pt x="5263220" y="2347477"/>
                                    <a:pt x="5265703" y="2351948"/>
                                  </a:cubicBezTo>
                                  <a:cubicBezTo>
                                    <a:pt x="5268187" y="2355921"/>
                                    <a:pt x="5272657" y="2359399"/>
                                    <a:pt x="5277128" y="2360889"/>
                                  </a:cubicBezTo>
                                  <a:close/>
                                  <a:moveTo>
                                    <a:pt x="1823775" y="2361615"/>
                                  </a:moveTo>
                                  <a:cubicBezTo>
                                    <a:pt x="1834950" y="2357633"/>
                                    <a:pt x="1840538" y="2341149"/>
                                    <a:pt x="1827128" y="2333325"/>
                                  </a:cubicBezTo>
                                  <a:cubicBezTo>
                                    <a:pt x="1802789" y="2318920"/>
                                    <a:pt x="1779443" y="2303026"/>
                                    <a:pt x="1759574" y="2282660"/>
                                  </a:cubicBezTo>
                                  <a:cubicBezTo>
                                    <a:pt x="1745668" y="2269249"/>
                                    <a:pt x="1725302" y="2290111"/>
                                    <a:pt x="1738216" y="2304019"/>
                                  </a:cubicBezTo>
                                  <a:cubicBezTo>
                                    <a:pt x="1759078" y="2326868"/>
                                    <a:pt x="1782920" y="2347233"/>
                                    <a:pt x="1811233" y="2360644"/>
                                  </a:cubicBezTo>
                                  <a:cubicBezTo>
                                    <a:pt x="1815703" y="2362880"/>
                                    <a:pt x="1820049" y="2362942"/>
                                    <a:pt x="1823775" y="2361615"/>
                                  </a:cubicBezTo>
                                  <a:close/>
                                  <a:moveTo>
                                    <a:pt x="2436602" y="2364122"/>
                                  </a:moveTo>
                                  <a:cubicBezTo>
                                    <a:pt x="2444053" y="2362632"/>
                                    <a:pt x="2451006" y="2361141"/>
                                    <a:pt x="2458456" y="2359154"/>
                                  </a:cubicBezTo>
                                  <a:cubicBezTo>
                                    <a:pt x="2464915" y="2357664"/>
                                    <a:pt x="2468887" y="2350214"/>
                                    <a:pt x="2466901" y="2343756"/>
                                  </a:cubicBezTo>
                                  <a:cubicBezTo>
                                    <a:pt x="2464915" y="2338292"/>
                                    <a:pt x="2457959" y="2334319"/>
                                    <a:pt x="2451503" y="2335809"/>
                                  </a:cubicBezTo>
                                  <a:cubicBezTo>
                                    <a:pt x="2444549" y="2337796"/>
                                    <a:pt x="2437098" y="2339782"/>
                                    <a:pt x="2430145" y="2341769"/>
                                  </a:cubicBezTo>
                                  <a:cubicBezTo>
                                    <a:pt x="2424184" y="2343259"/>
                                    <a:pt x="2420210" y="2350214"/>
                                    <a:pt x="2422196" y="2356174"/>
                                  </a:cubicBezTo>
                                  <a:cubicBezTo>
                                    <a:pt x="2424184" y="2362632"/>
                                    <a:pt x="2430145" y="2365611"/>
                                    <a:pt x="2436602" y="2364122"/>
                                  </a:cubicBezTo>
                                  <a:close/>
                                  <a:moveTo>
                                    <a:pt x="4226075" y="2364860"/>
                                  </a:moveTo>
                                  <a:cubicBezTo>
                                    <a:pt x="4244950" y="2365853"/>
                                    <a:pt x="4249421" y="2334561"/>
                                    <a:pt x="4230545" y="2331581"/>
                                  </a:cubicBezTo>
                                  <a:cubicBezTo>
                                    <a:pt x="4216637" y="2329594"/>
                                    <a:pt x="4205710" y="2323633"/>
                                    <a:pt x="4196272" y="2313202"/>
                                  </a:cubicBezTo>
                                  <a:cubicBezTo>
                                    <a:pt x="4180377" y="2294824"/>
                                    <a:pt x="4151567" y="2322640"/>
                                    <a:pt x="4169449" y="2340024"/>
                                  </a:cubicBezTo>
                                  <a:cubicBezTo>
                                    <a:pt x="4184847" y="2355423"/>
                                    <a:pt x="4204716" y="2363370"/>
                                    <a:pt x="4226075" y="2364860"/>
                                  </a:cubicBezTo>
                                  <a:close/>
                                  <a:moveTo>
                                    <a:pt x="6478313" y="2367816"/>
                                  </a:moveTo>
                                  <a:cubicBezTo>
                                    <a:pt x="6489490" y="2363835"/>
                                    <a:pt x="6495078" y="2347351"/>
                                    <a:pt x="6481666" y="2339527"/>
                                  </a:cubicBezTo>
                                  <a:cubicBezTo>
                                    <a:pt x="6457327" y="2325123"/>
                                    <a:pt x="6433982" y="2309228"/>
                                    <a:pt x="6414113" y="2288862"/>
                                  </a:cubicBezTo>
                                  <a:cubicBezTo>
                                    <a:pt x="6400205" y="2275451"/>
                                    <a:pt x="6379840" y="2296313"/>
                                    <a:pt x="6392754" y="2310221"/>
                                  </a:cubicBezTo>
                                  <a:cubicBezTo>
                                    <a:pt x="6413616" y="2333070"/>
                                    <a:pt x="6437459" y="2353436"/>
                                    <a:pt x="6465771" y="2366846"/>
                                  </a:cubicBezTo>
                                  <a:cubicBezTo>
                                    <a:pt x="6470242" y="2369082"/>
                                    <a:pt x="6474588" y="2369144"/>
                                    <a:pt x="6478313" y="2367816"/>
                                  </a:cubicBezTo>
                                  <a:close/>
                                  <a:moveTo>
                                    <a:pt x="7091139" y="2370324"/>
                                  </a:moveTo>
                                  <a:cubicBezTo>
                                    <a:pt x="7098591" y="2368833"/>
                                    <a:pt x="7105545" y="2367343"/>
                                    <a:pt x="7112996" y="2365356"/>
                                  </a:cubicBezTo>
                                  <a:cubicBezTo>
                                    <a:pt x="7119453" y="2363866"/>
                                    <a:pt x="7123426" y="2356416"/>
                                    <a:pt x="7121439" y="2349958"/>
                                  </a:cubicBezTo>
                                  <a:cubicBezTo>
                                    <a:pt x="7119453" y="2344494"/>
                                    <a:pt x="7112498" y="2340521"/>
                                    <a:pt x="7106041" y="2342011"/>
                                  </a:cubicBezTo>
                                  <a:cubicBezTo>
                                    <a:pt x="7099087" y="2343998"/>
                                    <a:pt x="7091636" y="2345984"/>
                                    <a:pt x="7084682" y="2347971"/>
                                  </a:cubicBezTo>
                                  <a:cubicBezTo>
                                    <a:pt x="7078722" y="2349462"/>
                                    <a:pt x="7074748" y="2356416"/>
                                    <a:pt x="7076734" y="2362376"/>
                                  </a:cubicBezTo>
                                  <a:cubicBezTo>
                                    <a:pt x="7078722" y="2368833"/>
                                    <a:pt x="7084682" y="2371813"/>
                                    <a:pt x="7091139" y="2370324"/>
                                  </a:cubicBezTo>
                                  <a:close/>
                                  <a:moveTo>
                                    <a:pt x="428370" y="2372069"/>
                                  </a:moveTo>
                                  <a:cubicBezTo>
                                    <a:pt x="442775" y="2367102"/>
                                    <a:pt x="456683" y="2365115"/>
                                    <a:pt x="471584" y="2366605"/>
                                  </a:cubicBezTo>
                                  <a:cubicBezTo>
                                    <a:pt x="492943" y="2368592"/>
                                    <a:pt x="497911" y="2332828"/>
                                    <a:pt x="476552" y="2328855"/>
                                  </a:cubicBezTo>
                                  <a:cubicBezTo>
                                    <a:pt x="456186" y="2325377"/>
                                    <a:pt x="436814" y="2325377"/>
                                    <a:pt x="417442" y="2332828"/>
                                  </a:cubicBezTo>
                                  <a:cubicBezTo>
                                    <a:pt x="407011" y="2336802"/>
                                    <a:pt x="400057" y="2346736"/>
                                    <a:pt x="403534" y="2357664"/>
                                  </a:cubicBezTo>
                                  <a:cubicBezTo>
                                    <a:pt x="406018" y="2368095"/>
                                    <a:pt x="417939" y="2375546"/>
                                    <a:pt x="428370" y="2372069"/>
                                  </a:cubicBezTo>
                                  <a:close/>
                                  <a:moveTo>
                                    <a:pt x="3440772" y="2372810"/>
                                  </a:moveTo>
                                  <a:cubicBezTo>
                                    <a:pt x="3439285" y="2371817"/>
                                    <a:pt x="3437794" y="2370327"/>
                                    <a:pt x="3436304" y="2369333"/>
                                  </a:cubicBezTo>
                                  <a:lnTo>
                                    <a:pt x="3439192" y="2371861"/>
                                  </a:lnTo>
                                  <a:close/>
                                  <a:moveTo>
                                    <a:pt x="1663207" y="2376540"/>
                                  </a:moveTo>
                                  <a:cubicBezTo>
                                    <a:pt x="1674632" y="2377037"/>
                                    <a:pt x="1683573" y="2366109"/>
                                    <a:pt x="1682083" y="2354684"/>
                                  </a:cubicBezTo>
                                  <a:cubicBezTo>
                                    <a:pt x="1681586" y="2349717"/>
                                    <a:pt x="1679103" y="2345246"/>
                                    <a:pt x="1675129" y="2342266"/>
                                  </a:cubicBezTo>
                                  <a:lnTo>
                                    <a:pt x="1667548" y="2341183"/>
                                  </a:lnTo>
                                  <a:lnTo>
                                    <a:pt x="1667934" y="2342197"/>
                                  </a:lnTo>
                                  <a:lnTo>
                                    <a:pt x="1669168" y="2344253"/>
                                  </a:lnTo>
                                  <a:lnTo>
                                    <a:pt x="1668571" y="2343557"/>
                                  </a:lnTo>
                                  <a:lnTo>
                                    <a:pt x="1669310" y="2345034"/>
                                  </a:lnTo>
                                  <a:lnTo>
                                    <a:pt x="1669168" y="2343757"/>
                                  </a:lnTo>
                                  <a:cubicBezTo>
                                    <a:pt x="1669168" y="2344253"/>
                                    <a:pt x="1669665" y="2345246"/>
                                    <a:pt x="1669665" y="2345743"/>
                                  </a:cubicBezTo>
                                  <a:lnTo>
                                    <a:pt x="1669310" y="2345034"/>
                                  </a:lnTo>
                                  <a:lnTo>
                                    <a:pt x="1669431" y="2346124"/>
                                  </a:lnTo>
                                  <a:lnTo>
                                    <a:pt x="1669665" y="2346737"/>
                                  </a:lnTo>
                                  <a:cubicBezTo>
                                    <a:pt x="1669665" y="2347233"/>
                                    <a:pt x="1669665" y="2347730"/>
                                    <a:pt x="1669665" y="2348227"/>
                                  </a:cubicBezTo>
                                  <a:lnTo>
                                    <a:pt x="1669431" y="2346124"/>
                                  </a:lnTo>
                                  <a:lnTo>
                                    <a:pt x="1668357" y="2343307"/>
                                  </a:lnTo>
                                  <a:lnTo>
                                    <a:pt x="1667106" y="2341847"/>
                                  </a:lnTo>
                                  <a:lnTo>
                                    <a:pt x="1666088" y="2340975"/>
                                  </a:lnTo>
                                  <a:lnTo>
                                    <a:pt x="1657744" y="2339782"/>
                                  </a:lnTo>
                                  <a:cubicBezTo>
                                    <a:pt x="1657744" y="2339782"/>
                                    <a:pt x="1657247" y="2339782"/>
                                    <a:pt x="1657247" y="2339782"/>
                                  </a:cubicBezTo>
                                  <a:lnTo>
                                    <a:pt x="1660972" y="2339410"/>
                                  </a:lnTo>
                                  <a:lnTo>
                                    <a:pt x="1659731" y="2339286"/>
                                  </a:lnTo>
                                  <a:cubicBezTo>
                                    <a:pt x="1660227" y="2339286"/>
                                    <a:pt x="1661221" y="2339286"/>
                                    <a:pt x="1662214" y="2339286"/>
                                  </a:cubicBezTo>
                                  <a:lnTo>
                                    <a:pt x="1660972" y="2339410"/>
                                  </a:lnTo>
                                  <a:lnTo>
                                    <a:pt x="1663576" y="2339670"/>
                                  </a:lnTo>
                                  <a:lnTo>
                                    <a:pt x="1662711" y="2339286"/>
                                  </a:lnTo>
                                  <a:cubicBezTo>
                                    <a:pt x="1663207" y="2339286"/>
                                    <a:pt x="1664200" y="2339782"/>
                                    <a:pt x="1664697" y="2339782"/>
                                  </a:cubicBezTo>
                                  <a:lnTo>
                                    <a:pt x="1666871" y="2341087"/>
                                  </a:lnTo>
                                  <a:lnTo>
                                    <a:pt x="1667548" y="2341183"/>
                                  </a:lnTo>
                                  <a:lnTo>
                                    <a:pt x="1665381" y="2335498"/>
                                  </a:lnTo>
                                  <a:cubicBezTo>
                                    <a:pt x="1662711" y="2332456"/>
                                    <a:pt x="1658986" y="2330345"/>
                                    <a:pt x="1654764" y="2329848"/>
                                  </a:cubicBezTo>
                                  <a:cubicBezTo>
                                    <a:pt x="1646816" y="2328855"/>
                                    <a:pt x="1637378" y="2333822"/>
                                    <a:pt x="1635888" y="2342266"/>
                                  </a:cubicBezTo>
                                  <a:cubicBezTo>
                                    <a:pt x="1633901" y="2351704"/>
                                    <a:pt x="1636385" y="2359651"/>
                                    <a:pt x="1642345" y="2367102"/>
                                  </a:cubicBezTo>
                                  <a:cubicBezTo>
                                    <a:pt x="1647312" y="2373063"/>
                                    <a:pt x="1655260" y="2376540"/>
                                    <a:pt x="1663207" y="2376540"/>
                                  </a:cubicBezTo>
                                  <a:close/>
                                  <a:moveTo>
                                    <a:pt x="3222230" y="2376783"/>
                                  </a:moveTo>
                                  <a:cubicBezTo>
                                    <a:pt x="3228190" y="2378770"/>
                                    <a:pt x="3235643" y="2376287"/>
                                    <a:pt x="3239613" y="2372313"/>
                                  </a:cubicBezTo>
                                  <a:cubicBezTo>
                                    <a:pt x="3243589" y="2368339"/>
                                    <a:pt x="3245077" y="2362875"/>
                                    <a:pt x="3244583" y="2357411"/>
                                  </a:cubicBezTo>
                                  <a:lnTo>
                                    <a:pt x="3240119" y="2349317"/>
                                  </a:lnTo>
                                  <a:lnTo>
                                    <a:pt x="3241104" y="2351947"/>
                                  </a:lnTo>
                                  <a:cubicBezTo>
                                    <a:pt x="3241104" y="2351450"/>
                                    <a:pt x="3241104" y="2351450"/>
                                    <a:pt x="3240608" y="2350953"/>
                                  </a:cubicBezTo>
                                  <a:lnTo>
                                    <a:pt x="3241032" y="2354785"/>
                                  </a:lnTo>
                                  <a:lnTo>
                                    <a:pt x="3241104" y="2354927"/>
                                  </a:lnTo>
                                  <a:lnTo>
                                    <a:pt x="3242099" y="2356914"/>
                                  </a:lnTo>
                                  <a:lnTo>
                                    <a:pt x="3240709" y="2358494"/>
                                  </a:lnTo>
                                  <a:lnTo>
                                    <a:pt x="3240608" y="2359398"/>
                                  </a:lnTo>
                                  <a:cubicBezTo>
                                    <a:pt x="3240608" y="2359398"/>
                                    <a:pt x="3240608" y="2358901"/>
                                    <a:pt x="3240608" y="2358901"/>
                                  </a:cubicBezTo>
                                  <a:cubicBezTo>
                                    <a:pt x="3240110" y="2360391"/>
                                    <a:pt x="3239613" y="2361385"/>
                                    <a:pt x="3239118" y="2362875"/>
                                  </a:cubicBezTo>
                                  <a:cubicBezTo>
                                    <a:pt x="3239118" y="2362875"/>
                                    <a:pt x="3239118" y="2362875"/>
                                    <a:pt x="3239118" y="2362378"/>
                                  </a:cubicBezTo>
                                  <a:cubicBezTo>
                                    <a:pt x="3238124" y="2363372"/>
                                    <a:pt x="3237629" y="2364365"/>
                                    <a:pt x="3236634" y="2365358"/>
                                  </a:cubicBezTo>
                                  <a:cubicBezTo>
                                    <a:pt x="3235643" y="2366352"/>
                                    <a:pt x="3234648" y="2366849"/>
                                    <a:pt x="3233654" y="2367842"/>
                                  </a:cubicBezTo>
                                  <a:cubicBezTo>
                                    <a:pt x="3233654" y="2367842"/>
                                    <a:pt x="3233654" y="2367842"/>
                                    <a:pt x="3234151" y="2367842"/>
                                  </a:cubicBezTo>
                                  <a:lnTo>
                                    <a:pt x="3231472" y="2368990"/>
                                  </a:lnTo>
                                  <a:lnTo>
                                    <a:pt x="3231170" y="2369332"/>
                                  </a:lnTo>
                                  <a:cubicBezTo>
                                    <a:pt x="3230675" y="2369332"/>
                                    <a:pt x="3230675" y="2369332"/>
                                    <a:pt x="3230675" y="2369332"/>
                                  </a:cubicBezTo>
                                  <a:lnTo>
                                    <a:pt x="3231472" y="2368990"/>
                                  </a:lnTo>
                                  <a:lnTo>
                                    <a:pt x="3240709" y="2358494"/>
                                  </a:lnTo>
                                  <a:lnTo>
                                    <a:pt x="3241078" y="2355176"/>
                                  </a:lnTo>
                                  <a:lnTo>
                                    <a:pt x="3241032" y="2354785"/>
                                  </a:lnTo>
                                  <a:lnTo>
                                    <a:pt x="3235421" y="2343558"/>
                                  </a:lnTo>
                                  <a:lnTo>
                                    <a:pt x="3234648" y="2343006"/>
                                  </a:lnTo>
                                  <a:lnTo>
                                    <a:pt x="3235143" y="2343006"/>
                                  </a:lnTo>
                                  <a:lnTo>
                                    <a:pt x="3233833" y="2342350"/>
                                  </a:lnTo>
                                  <a:lnTo>
                                    <a:pt x="3219747" y="2342509"/>
                                  </a:lnTo>
                                  <a:cubicBezTo>
                                    <a:pt x="3220740" y="2342013"/>
                                    <a:pt x="3222230" y="2341516"/>
                                    <a:pt x="3223721" y="2341019"/>
                                  </a:cubicBezTo>
                                  <a:cubicBezTo>
                                    <a:pt x="3223721" y="2341019"/>
                                    <a:pt x="3223721" y="2341019"/>
                                    <a:pt x="3223222" y="2341019"/>
                                  </a:cubicBezTo>
                                  <a:lnTo>
                                    <a:pt x="3225247" y="2340794"/>
                                  </a:lnTo>
                                  <a:lnTo>
                                    <a:pt x="3221235" y="2340274"/>
                                  </a:lnTo>
                                  <a:cubicBezTo>
                                    <a:pt x="3216889" y="2341640"/>
                                    <a:pt x="3213041" y="2344745"/>
                                    <a:pt x="3210806" y="2348967"/>
                                  </a:cubicBezTo>
                                  <a:cubicBezTo>
                                    <a:pt x="3208321" y="2353437"/>
                                    <a:pt x="3207826" y="2358901"/>
                                    <a:pt x="3208820" y="2363868"/>
                                  </a:cubicBezTo>
                                  <a:cubicBezTo>
                                    <a:pt x="3210806" y="2370823"/>
                                    <a:pt x="3215774" y="2374796"/>
                                    <a:pt x="3222230" y="2376783"/>
                                  </a:cubicBezTo>
                                  <a:close/>
                                  <a:moveTo>
                                    <a:pt x="5082912" y="2378271"/>
                                  </a:moveTo>
                                  <a:cubicBezTo>
                                    <a:pt x="5097317" y="2373304"/>
                                    <a:pt x="5111225" y="2371317"/>
                                    <a:pt x="5126126" y="2372807"/>
                                  </a:cubicBezTo>
                                  <a:cubicBezTo>
                                    <a:pt x="5147485" y="2374794"/>
                                    <a:pt x="5152453" y="2339030"/>
                                    <a:pt x="5131094" y="2335057"/>
                                  </a:cubicBezTo>
                                  <a:cubicBezTo>
                                    <a:pt x="5110728" y="2331579"/>
                                    <a:pt x="5091356" y="2331579"/>
                                    <a:pt x="5071984" y="2339030"/>
                                  </a:cubicBezTo>
                                  <a:cubicBezTo>
                                    <a:pt x="5061553" y="2343004"/>
                                    <a:pt x="5054599" y="2352938"/>
                                    <a:pt x="5058076" y="2363866"/>
                                  </a:cubicBezTo>
                                  <a:cubicBezTo>
                                    <a:pt x="5060560" y="2374297"/>
                                    <a:pt x="5072481" y="2381748"/>
                                    <a:pt x="5082912" y="2378271"/>
                                  </a:cubicBezTo>
                                  <a:close/>
                                  <a:moveTo>
                                    <a:pt x="1747284" y="2378602"/>
                                  </a:moveTo>
                                  <a:lnTo>
                                    <a:pt x="1746652" y="2377535"/>
                                  </a:lnTo>
                                  <a:cubicBezTo>
                                    <a:pt x="1746155" y="2377038"/>
                                    <a:pt x="1745659" y="2377038"/>
                                    <a:pt x="1745162" y="2376542"/>
                                  </a:cubicBezTo>
                                  <a:lnTo>
                                    <a:pt x="1745700" y="2377261"/>
                                  </a:lnTo>
                                  <a:close/>
                                  <a:moveTo>
                                    <a:pt x="3406821" y="2379754"/>
                                  </a:moveTo>
                                  <a:lnTo>
                                    <a:pt x="3407492" y="2377281"/>
                                  </a:lnTo>
                                  <a:lnTo>
                                    <a:pt x="3406815" y="2379703"/>
                                  </a:lnTo>
                                  <a:close/>
                                  <a:moveTo>
                                    <a:pt x="1451271" y="2381839"/>
                                  </a:moveTo>
                                  <a:lnTo>
                                    <a:pt x="1451403" y="2381763"/>
                                  </a:lnTo>
                                  <a:lnTo>
                                    <a:pt x="1451602" y="2381508"/>
                                  </a:lnTo>
                                  <a:close/>
                                  <a:moveTo>
                                    <a:pt x="1451306" y="2381888"/>
                                  </a:moveTo>
                                  <a:lnTo>
                                    <a:pt x="1452880" y="2380977"/>
                                  </a:lnTo>
                                  <a:lnTo>
                                    <a:pt x="1453039" y="2380828"/>
                                  </a:lnTo>
                                  <a:lnTo>
                                    <a:pt x="1451403" y="2381763"/>
                                  </a:lnTo>
                                  <a:close/>
                                  <a:moveTo>
                                    <a:pt x="6317751" y="2382743"/>
                                  </a:moveTo>
                                  <a:cubicBezTo>
                                    <a:pt x="6329175" y="2383239"/>
                                    <a:pt x="6338117" y="2372312"/>
                                    <a:pt x="6336626" y="2360887"/>
                                  </a:cubicBezTo>
                                  <a:cubicBezTo>
                                    <a:pt x="6336130" y="2355920"/>
                                    <a:pt x="6333646" y="2351449"/>
                                    <a:pt x="6329672" y="2348469"/>
                                  </a:cubicBezTo>
                                  <a:lnTo>
                                    <a:pt x="6322091" y="2347386"/>
                                  </a:lnTo>
                                  <a:lnTo>
                                    <a:pt x="6322478" y="2348400"/>
                                  </a:lnTo>
                                  <a:lnTo>
                                    <a:pt x="6323712" y="2350456"/>
                                  </a:lnTo>
                                  <a:lnTo>
                                    <a:pt x="6323115" y="2349759"/>
                                  </a:lnTo>
                                  <a:lnTo>
                                    <a:pt x="6323854" y="2351237"/>
                                  </a:lnTo>
                                  <a:lnTo>
                                    <a:pt x="6323712" y="2349959"/>
                                  </a:lnTo>
                                  <a:cubicBezTo>
                                    <a:pt x="6323712" y="2350456"/>
                                    <a:pt x="6324208" y="2351449"/>
                                    <a:pt x="6324208" y="2351946"/>
                                  </a:cubicBezTo>
                                  <a:lnTo>
                                    <a:pt x="6323854" y="2351237"/>
                                  </a:lnTo>
                                  <a:lnTo>
                                    <a:pt x="6323975" y="2352327"/>
                                  </a:lnTo>
                                  <a:lnTo>
                                    <a:pt x="6324208" y="2352939"/>
                                  </a:lnTo>
                                  <a:cubicBezTo>
                                    <a:pt x="6324208" y="2353436"/>
                                    <a:pt x="6324208" y="2353933"/>
                                    <a:pt x="6324208" y="2354430"/>
                                  </a:cubicBezTo>
                                  <a:lnTo>
                                    <a:pt x="6323975" y="2352327"/>
                                  </a:lnTo>
                                  <a:lnTo>
                                    <a:pt x="6322901" y="2349510"/>
                                  </a:lnTo>
                                  <a:lnTo>
                                    <a:pt x="6321650" y="2348051"/>
                                  </a:lnTo>
                                  <a:lnTo>
                                    <a:pt x="6320632" y="2347177"/>
                                  </a:lnTo>
                                  <a:lnTo>
                                    <a:pt x="6312287" y="2345985"/>
                                  </a:lnTo>
                                  <a:cubicBezTo>
                                    <a:pt x="6312287" y="2345985"/>
                                    <a:pt x="6311790" y="2345985"/>
                                    <a:pt x="6311790" y="2345985"/>
                                  </a:cubicBezTo>
                                  <a:lnTo>
                                    <a:pt x="6315515" y="2345613"/>
                                  </a:lnTo>
                                  <a:lnTo>
                                    <a:pt x="6314274" y="2345488"/>
                                  </a:lnTo>
                                  <a:cubicBezTo>
                                    <a:pt x="6314771" y="2345488"/>
                                    <a:pt x="6315764" y="2345488"/>
                                    <a:pt x="6316757" y="2345488"/>
                                  </a:cubicBezTo>
                                  <a:lnTo>
                                    <a:pt x="6315515" y="2345613"/>
                                  </a:lnTo>
                                  <a:lnTo>
                                    <a:pt x="6318119" y="2345873"/>
                                  </a:lnTo>
                                  <a:lnTo>
                                    <a:pt x="6317254" y="2345488"/>
                                  </a:lnTo>
                                  <a:cubicBezTo>
                                    <a:pt x="6317751" y="2345488"/>
                                    <a:pt x="6318744" y="2345985"/>
                                    <a:pt x="6319241" y="2345985"/>
                                  </a:cubicBezTo>
                                  <a:lnTo>
                                    <a:pt x="6321415" y="2347289"/>
                                  </a:lnTo>
                                  <a:lnTo>
                                    <a:pt x="6322091" y="2347386"/>
                                  </a:lnTo>
                                  <a:lnTo>
                                    <a:pt x="6319924" y="2341701"/>
                                  </a:lnTo>
                                  <a:cubicBezTo>
                                    <a:pt x="6317254" y="2338659"/>
                                    <a:pt x="6313529" y="2336548"/>
                                    <a:pt x="6309307" y="2336051"/>
                                  </a:cubicBezTo>
                                  <a:cubicBezTo>
                                    <a:pt x="6301359" y="2335057"/>
                                    <a:pt x="6291921" y="2340025"/>
                                    <a:pt x="6290431" y="2348469"/>
                                  </a:cubicBezTo>
                                  <a:cubicBezTo>
                                    <a:pt x="6288445" y="2357907"/>
                                    <a:pt x="6290928" y="2365854"/>
                                    <a:pt x="6296888" y="2373305"/>
                                  </a:cubicBezTo>
                                  <a:cubicBezTo>
                                    <a:pt x="6301856" y="2379266"/>
                                    <a:pt x="6309804" y="2382743"/>
                                    <a:pt x="6317751" y="2382743"/>
                                  </a:cubicBezTo>
                                  <a:close/>
                                  <a:moveTo>
                                    <a:pt x="2372937" y="2383258"/>
                                  </a:moveTo>
                                  <a:cubicBezTo>
                                    <a:pt x="2376458" y="2383258"/>
                                    <a:pt x="2379981" y="2382252"/>
                                    <a:pt x="2383001" y="2380239"/>
                                  </a:cubicBezTo>
                                  <a:cubicBezTo>
                                    <a:pt x="2386021" y="2378226"/>
                                    <a:pt x="2388537" y="2376214"/>
                                    <a:pt x="2390045" y="2373194"/>
                                  </a:cubicBezTo>
                                  <a:cubicBezTo>
                                    <a:pt x="2393567" y="2367659"/>
                                    <a:pt x="2393567" y="2361118"/>
                                    <a:pt x="2391052" y="2355080"/>
                                  </a:cubicBezTo>
                                  <a:lnTo>
                                    <a:pt x="2388197" y="2352553"/>
                                  </a:lnTo>
                                  <a:lnTo>
                                    <a:pt x="2389542" y="2355583"/>
                                  </a:lnTo>
                                  <a:cubicBezTo>
                                    <a:pt x="2389542" y="2355080"/>
                                    <a:pt x="2389542" y="2355080"/>
                                    <a:pt x="2389039" y="2354577"/>
                                  </a:cubicBezTo>
                                  <a:lnTo>
                                    <a:pt x="2389492" y="2359105"/>
                                  </a:lnTo>
                                  <a:lnTo>
                                    <a:pt x="2389542" y="2358602"/>
                                  </a:lnTo>
                                  <a:cubicBezTo>
                                    <a:pt x="2389542" y="2359105"/>
                                    <a:pt x="2389542" y="2359105"/>
                                    <a:pt x="2389542" y="2359609"/>
                                  </a:cubicBezTo>
                                  <a:lnTo>
                                    <a:pt x="2389492" y="2359105"/>
                                  </a:lnTo>
                                  <a:lnTo>
                                    <a:pt x="2389039" y="2363634"/>
                                  </a:lnTo>
                                  <a:cubicBezTo>
                                    <a:pt x="2389039" y="2363634"/>
                                    <a:pt x="2389039" y="2363634"/>
                                    <a:pt x="2389039" y="2363130"/>
                                  </a:cubicBezTo>
                                  <a:lnTo>
                                    <a:pt x="2387778" y="2365969"/>
                                  </a:lnTo>
                                  <a:lnTo>
                                    <a:pt x="2388032" y="2368162"/>
                                  </a:lnTo>
                                  <a:cubicBezTo>
                                    <a:pt x="2386021" y="2371182"/>
                                    <a:pt x="2383001" y="2373697"/>
                                    <a:pt x="2379479" y="2375207"/>
                                  </a:cubicBezTo>
                                  <a:lnTo>
                                    <a:pt x="2377915" y="2375343"/>
                                  </a:lnTo>
                                  <a:lnTo>
                                    <a:pt x="2375956" y="2376214"/>
                                  </a:lnTo>
                                  <a:lnTo>
                                    <a:pt x="2371678" y="2376689"/>
                                  </a:lnTo>
                                  <a:lnTo>
                                    <a:pt x="2371930" y="2376717"/>
                                  </a:lnTo>
                                  <a:cubicBezTo>
                                    <a:pt x="2371428" y="2376717"/>
                                    <a:pt x="2371428" y="2376717"/>
                                    <a:pt x="2371428" y="2376717"/>
                                  </a:cubicBezTo>
                                  <a:lnTo>
                                    <a:pt x="2371678" y="2376689"/>
                                  </a:lnTo>
                                  <a:lnTo>
                                    <a:pt x="2367403" y="2376214"/>
                                  </a:lnTo>
                                  <a:cubicBezTo>
                                    <a:pt x="2367403" y="2376214"/>
                                    <a:pt x="2367403" y="2376214"/>
                                    <a:pt x="2367906" y="2376214"/>
                                  </a:cubicBezTo>
                                  <a:lnTo>
                                    <a:pt x="2377915" y="2375343"/>
                                  </a:lnTo>
                                  <a:lnTo>
                                    <a:pt x="2380485" y="2374201"/>
                                  </a:lnTo>
                                  <a:cubicBezTo>
                                    <a:pt x="2381492" y="2373194"/>
                                    <a:pt x="2383001" y="2372188"/>
                                    <a:pt x="2384008" y="2371182"/>
                                  </a:cubicBezTo>
                                  <a:cubicBezTo>
                                    <a:pt x="2385013" y="2370175"/>
                                    <a:pt x="2386021" y="2368666"/>
                                    <a:pt x="2387026" y="2367659"/>
                                  </a:cubicBezTo>
                                  <a:lnTo>
                                    <a:pt x="2387778" y="2365969"/>
                                  </a:lnTo>
                                  <a:lnTo>
                                    <a:pt x="2385991" y="2350603"/>
                                  </a:lnTo>
                                  <a:lnTo>
                                    <a:pt x="2378477" y="2343956"/>
                                  </a:lnTo>
                                  <a:lnTo>
                                    <a:pt x="2377647" y="2343587"/>
                                  </a:lnTo>
                                  <a:lnTo>
                                    <a:pt x="2357841" y="2348539"/>
                                  </a:lnTo>
                                  <a:cubicBezTo>
                                    <a:pt x="2358848" y="2347532"/>
                                    <a:pt x="2360357" y="2346526"/>
                                    <a:pt x="2361868" y="2345520"/>
                                  </a:cubicBezTo>
                                  <a:cubicBezTo>
                                    <a:pt x="2363377" y="2345016"/>
                                    <a:pt x="2364886" y="2344010"/>
                                    <a:pt x="2366900" y="2343507"/>
                                  </a:cubicBezTo>
                                  <a:cubicBezTo>
                                    <a:pt x="2368912" y="2343507"/>
                                    <a:pt x="2370421" y="2343004"/>
                                    <a:pt x="2372433" y="2343004"/>
                                  </a:cubicBezTo>
                                  <a:cubicBezTo>
                                    <a:pt x="2373943" y="2343004"/>
                                    <a:pt x="2375956" y="2343507"/>
                                    <a:pt x="2377466" y="2343507"/>
                                  </a:cubicBezTo>
                                  <a:lnTo>
                                    <a:pt x="2377647" y="2343587"/>
                                  </a:lnTo>
                                  <a:lnTo>
                                    <a:pt x="2377969" y="2343507"/>
                                  </a:lnTo>
                                  <a:lnTo>
                                    <a:pt x="2378477" y="2343956"/>
                                  </a:lnTo>
                                  <a:lnTo>
                                    <a:pt x="2381995" y="2345520"/>
                                  </a:lnTo>
                                  <a:cubicBezTo>
                                    <a:pt x="2381995" y="2345520"/>
                                    <a:pt x="2381492" y="2345520"/>
                                    <a:pt x="2381492" y="2345016"/>
                                  </a:cubicBezTo>
                                  <a:lnTo>
                                    <a:pt x="2385229" y="2347819"/>
                                  </a:lnTo>
                                  <a:lnTo>
                                    <a:pt x="2385013" y="2347532"/>
                                  </a:lnTo>
                                  <a:cubicBezTo>
                                    <a:pt x="2385013" y="2347532"/>
                                    <a:pt x="2385517" y="2348035"/>
                                    <a:pt x="2385517" y="2348035"/>
                                  </a:cubicBezTo>
                                  <a:lnTo>
                                    <a:pt x="2385229" y="2347819"/>
                                  </a:lnTo>
                                  <a:lnTo>
                                    <a:pt x="2385748" y="2348512"/>
                                  </a:lnTo>
                                  <a:lnTo>
                                    <a:pt x="2385517" y="2346526"/>
                                  </a:lnTo>
                                  <a:cubicBezTo>
                                    <a:pt x="2379981" y="2339985"/>
                                    <a:pt x="2369414" y="2338978"/>
                                    <a:pt x="2362371" y="2343004"/>
                                  </a:cubicBezTo>
                                  <a:cubicBezTo>
                                    <a:pt x="2358345" y="2345520"/>
                                    <a:pt x="2355326" y="2349042"/>
                                    <a:pt x="2353312" y="2353570"/>
                                  </a:cubicBezTo>
                                  <a:cubicBezTo>
                                    <a:pt x="2350796" y="2360112"/>
                                    <a:pt x="2350796" y="2366653"/>
                                    <a:pt x="2354319" y="2372691"/>
                                  </a:cubicBezTo>
                                  <a:cubicBezTo>
                                    <a:pt x="2357339" y="2378729"/>
                                    <a:pt x="2365892" y="2384264"/>
                                    <a:pt x="2372937" y="2383258"/>
                                  </a:cubicBezTo>
                                  <a:close/>
                                  <a:moveTo>
                                    <a:pt x="6401832" y="2384806"/>
                                  </a:moveTo>
                                  <a:lnTo>
                                    <a:pt x="6401199" y="2383739"/>
                                  </a:lnTo>
                                  <a:cubicBezTo>
                                    <a:pt x="6400703" y="2383242"/>
                                    <a:pt x="6400206" y="2383242"/>
                                    <a:pt x="6399709" y="2382746"/>
                                  </a:cubicBezTo>
                                  <a:lnTo>
                                    <a:pt x="6400248" y="2383464"/>
                                  </a:lnTo>
                                  <a:close/>
                                  <a:moveTo>
                                    <a:pt x="1752612" y="2386476"/>
                                  </a:moveTo>
                                  <a:cubicBezTo>
                                    <a:pt x="1752115" y="2384489"/>
                                    <a:pt x="1751123" y="2382502"/>
                                    <a:pt x="1750129" y="2381012"/>
                                  </a:cubicBezTo>
                                  <a:lnTo>
                                    <a:pt x="1747284" y="2378602"/>
                                  </a:lnTo>
                                  <a:lnTo>
                                    <a:pt x="1749457" y="2382270"/>
                                  </a:lnTo>
                                  <a:close/>
                                  <a:moveTo>
                                    <a:pt x="3404578" y="2387697"/>
                                  </a:moveTo>
                                  <a:lnTo>
                                    <a:pt x="3406815" y="2379703"/>
                                  </a:lnTo>
                                  <a:lnTo>
                                    <a:pt x="3406714" y="2378308"/>
                                  </a:lnTo>
                                  <a:lnTo>
                                    <a:pt x="3405504" y="2380261"/>
                                  </a:lnTo>
                                  <a:close/>
                                  <a:moveTo>
                                    <a:pt x="6105818" y="2388043"/>
                                  </a:moveTo>
                                  <a:lnTo>
                                    <a:pt x="6105951" y="2387967"/>
                                  </a:lnTo>
                                  <a:lnTo>
                                    <a:pt x="6106149" y="2387712"/>
                                  </a:lnTo>
                                  <a:close/>
                                  <a:moveTo>
                                    <a:pt x="6105853" y="2388092"/>
                                  </a:moveTo>
                                  <a:lnTo>
                                    <a:pt x="6107427" y="2387181"/>
                                  </a:lnTo>
                                  <a:lnTo>
                                    <a:pt x="6107587" y="2387032"/>
                                  </a:lnTo>
                                  <a:lnTo>
                                    <a:pt x="6105951" y="2387967"/>
                                  </a:lnTo>
                                  <a:close/>
                                  <a:moveTo>
                                    <a:pt x="7027472" y="2389459"/>
                                  </a:moveTo>
                                  <a:cubicBezTo>
                                    <a:pt x="7030994" y="2389459"/>
                                    <a:pt x="7034516" y="2388453"/>
                                    <a:pt x="7037536" y="2386440"/>
                                  </a:cubicBezTo>
                                  <a:cubicBezTo>
                                    <a:pt x="7040555" y="2384427"/>
                                    <a:pt x="7043071" y="2382415"/>
                                    <a:pt x="7044580" y="2379395"/>
                                  </a:cubicBezTo>
                                  <a:cubicBezTo>
                                    <a:pt x="7048103" y="2373860"/>
                                    <a:pt x="7048103" y="2367319"/>
                                    <a:pt x="7045586" y="2361281"/>
                                  </a:cubicBezTo>
                                  <a:lnTo>
                                    <a:pt x="7042730" y="2358755"/>
                                  </a:lnTo>
                                  <a:lnTo>
                                    <a:pt x="7044077" y="2361784"/>
                                  </a:lnTo>
                                  <a:cubicBezTo>
                                    <a:pt x="7044077" y="2361281"/>
                                    <a:pt x="7044077" y="2361281"/>
                                    <a:pt x="7043574" y="2360778"/>
                                  </a:cubicBezTo>
                                  <a:lnTo>
                                    <a:pt x="7044026" y="2365306"/>
                                  </a:lnTo>
                                  <a:lnTo>
                                    <a:pt x="7044077" y="2364803"/>
                                  </a:lnTo>
                                  <a:cubicBezTo>
                                    <a:pt x="7044077" y="2365306"/>
                                    <a:pt x="7044077" y="2365306"/>
                                    <a:pt x="7044077" y="2365810"/>
                                  </a:cubicBezTo>
                                  <a:lnTo>
                                    <a:pt x="7044026" y="2365306"/>
                                  </a:lnTo>
                                  <a:lnTo>
                                    <a:pt x="7043574" y="2369835"/>
                                  </a:lnTo>
                                  <a:cubicBezTo>
                                    <a:pt x="7043574" y="2369835"/>
                                    <a:pt x="7043574" y="2369835"/>
                                    <a:pt x="7043574" y="2369331"/>
                                  </a:cubicBezTo>
                                  <a:lnTo>
                                    <a:pt x="7042312" y="2372170"/>
                                  </a:lnTo>
                                  <a:lnTo>
                                    <a:pt x="7042567" y="2374364"/>
                                  </a:lnTo>
                                  <a:cubicBezTo>
                                    <a:pt x="7040555" y="2377383"/>
                                    <a:pt x="7037536" y="2379899"/>
                                    <a:pt x="7034014" y="2381408"/>
                                  </a:cubicBezTo>
                                  <a:lnTo>
                                    <a:pt x="7032450" y="2381544"/>
                                  </a:lnTo>
                                  <a:lnTo>
                                    <a:pt x="7030491" y="2382415"/>
                                  </a:lnTo>
                                  <a:lnTo>
                                    <a:pt x="7026214" y="2382890"/>
                                  </a:lnTo>
                                  <a:lnTo>
                                    <a:pt x="7026465" y="2382918"/>
                                  </a:lnTo>
                                  <a:cubicBezTo>
                                    <a:pt x="7025963" y="2382918"/>
                                    <a:pt x="7025963" y="2382918"/>
                                    <a:pt x="7025963" y="2382918"/>
                                  </a:cubicBezTo>
                                  <a:lnTo>
                                    <a:pt x="7026214" y="2382890"/>
                                  </a:lnTo>
                                  <a:lnTo>
                                    <a:pt x="7021937" y="2382415"/>
                                  </a:lnTo>
                                  <a:cubicBezTo>
                                    <a:pt x="7021937" y="2382415"/>
                                    <a:pt x="7021937" y="2382415"/>
                                    <a:pt x="7022440" y="2382415"/>
                                  </a:cubicBezTo>
                                  <a:lnTo>
                                    <a:pt x="7032450" y="2381544"/>
                                  </a:lnTo>
                                  <a:lnTo>
                                    <a:pt x="7035020" y="2380402"/>
                                  </a:lnTo>
                                  <a:cubicBezTo>
                                    <a:pt x="7036026" y="2379395"/>
                                    <a:pt x="7037536" y="2378389"/>
                                    <a:pt x="7038542" y="2377383"/>
                                  </a:cubicBezTo>
                                  <a:cubicBezTo>
                                    <a:pt x="7039548" y="2376376"/>
                                    <a:pt x="7040555" y="2374867"/>
                                    <a:pt x="7041561" y="2373860"/>
                                  </a:cubicBezTo>
                                  <a:lnTo>
                                    <a:pt x="7042312" y="2372170"/>
                                  </a:lnTo>
                                  <a:lnTo>
                                    <a:pt x="7040526" y="2356805"/>
                                  </a:lnTo>
                                  <a:lnTo>
                                    <a:pt x="7033012" y="2350158"/>
                                  </a:lnTo>
                                  <a:lnTo>
                                    <a:pt x="7032182" y="2349788"/>
                                  </a:lnTo>
                                  <a:lnTo>
                                    <a:pt x="7012377" y="2354740"/>
                                  </a:lnTo>
                                  <a:cubicBezTo>
                                    <a:pt x="7013383" y="2353734"/>
                                    <a:pt x="7014893" y="2352727"/>
                                    <a:pt x="7016402" y="2351721"/>
                                  </a:cubicBezTo>
                                  <a:cubicBezTo>
                                    <a:pt x="7017912" y="2351217"/>
                                    <a:pt x="7019421" y="2350211"/>
                                    <a:pt x="7021434" y="2349708"/>
                                  </a:cubicBezTo>
                                  <a:cubicBezTo>
                                    <a:pt x="7023447" y="2349708"/>
                                    <a:pt x="7024956" y="2349205"/>
                                    <a:pt x="7026969" y="2349205"/>
                                  </a:cubicBezTo>
                                  <a:cubicBezTo>
                                    <a:pt x="7028479" y="2349205"/>
                                    <a:pt x="7030491" y="2349708"/>
                                    <a:pt x="7032001" y="2349708"/>
                                  </a:cubicBezTo>
                                  <a:lnTo>
                                    <a:pt x="7032182" y="2349788"/>
                                  </a:lnTo>
                                  <a:lnTo>
                                    <a:pt x="7032504" y="2349708"/>
                                  </a:lnTo>
                                  <a:lnTo>
                                    <a:pt x="7033012" y="2350158"/>
                                  </a:lnTo>
                                  <a:lnTo>
                                    <a:pt x="7036529" y="2351721"/>
                                  </a:lnTo>
                                  <a:cubicBezTo>
                                    <a:pt x="7036529" y="2351721"/>
                                    <a:pt x="7036026" y="2351721"/>
                                    <a:pt x="7036026" y="2351217"/>
                                  </a:cubicBezTo>
                                  <a:lnTo>
                                    <a:pt x="7039763" y="2354021"/>
                                  </a:lnTo>
                                  <a:lnTo>
                                    <a:pt x="7039548" y="2353734"/>
                                  </a:lnTo>
                                  <a:cubicBezTo>
                                    <a:pt x="7039548" y="2353734"/>
                                    <a:pt x="7040052" y="2354237"/>
                                    <a:pt x="7040052" y="2354237"/>
                                  </a:cubicBezTo>
                                  <a:lnTo>
                                    <a:pt x="7039763" y="2354021"/>
                                  </a:lnTo>
                                  <a:lnTo>
                                    <a:pt x="7040283" y="2354713"/>
                                  </a:lnTo>
                                  <a:lnTo>
                                    <a:pt x="7040052" y="2352727"/>
                                  </a:lnTo>
                                  <a:cubicBezTo>
                                    <a:pt x="7034516" y="2346186"/>
                                    <a:pt x="7023950" y="2345180"/>
                                    <a:pt x="7016905" y="2349205"/>
                                  </a:cubicBezTo>
                                  <a:cubicBezTo>
                                    <a:pt x="7012880" y="2351721"/>
                                    <a:pt x="7009861" y="2355243"/>
                                    <a:pt x="7007848" y="2359772"/>
                                  </a:cubicBezTo>
                                  <a:cubicBezTo>
                                    <a:pt x="7005332" y="2366313"/>
                                    <a:pt x="7005332" y="2372854"/>
                                    <a:pt x="7008855" y="2378892"/>
                                  </a:cubicBezTo>
                                  <a:cubicBezTo>
                                    <a:pt x="7011873" y="2384930"/>
                                    <a:pt x="7020427" y="2390466"/>
                                    <a:pt x="7027472" y="2389459"/>
                                  </a:cubicBezTo>
                                  <a:close/>
                                  <a:moveTo>
                                    <a:pt x="6407160" y="2392680"/>
                                  </a:moveTo>
                                  <a:cubicBezTo>
                                    <a:pt x="6406663" y="2390693"/>
                                    <a:pt x="6405670" y="2388706"/>
                                    <a:pt x="6404676" y="2387216"/>
                                  </a:cubicBezTo>
                                  <a:lnTo>
                                    <a:pt x="6401832" y="2384806"/>
                                  </a:lnTo>
                                  <a:lnTo>
                                    <a:pt x="6404006" y="2388475"/>
                                  </a:lnTo>
                                  <a:close/>
                                  <a:moveTo>
                                    <a:pt x="1747501" y="2402925"/>
                                  </a:moveTo>
                                  <a:lnTo>
                                    <a:pt x="1750129" y="2400881"/>
                                  </a:lnTo>
                                  <a:cubicBezTo>
                                    <a:pt x="1751123" y="2398894"/>
                                    <a:pt x="1752115" y="2397404"/>
                                    <a:pt x="1752612" y="2395417"/>
                                  </a:cubicBezTo>
                                  <a:lnTo>
                                    <a:pt x="1749457" y="2399624"/>
                                  </a:lnTo>
                                  <a:close/>
                                  <a:moveTo>
                                    <a:pt x="929074" y="2402931"/>
                                  </a:moveTo>
                                  <a:lnTo>
                                    <a:pt x="929147" y="2402514"/>
                                  </a:lnTo>
                                  <a:lnTo>
                                    <a:pt x="929056" y="2401874"/>
                                  </a:lnTo>
                                  <a:cubicBezTo>
                                    <a:pt x="929056" y="2402370"/>
                                    <a:pt x="929056" y="2402370"/>
                                    <a:pt x="929056" y="2402867"/>
                                  </a:cubicBezTo>
                                  <a:close/>
                                  <a:moveTo>
                                    <a:pt x="1745162" y="2405352"/>
                                  </a:moveTo>
                                  <a:cubicBezTo>
                                    <a:pt x="1745659" y="2404855"/>
                                    <a:pt x="1746155" y="2404855"/>
                                    <a:pt x="1746652" y="2404358"/>
                                  </a:cubicBezTo>
                                  <a:lnTo>
                                    <a:pt x="1747501" y="2402925"/>
                                  </a:lnTo>
                                  <a:lnTo>
                                    <a:pt x="1746254" y="2403895"/>
                                  </a:lnTo>
                                  <a:close/>
                                  <a:moveTo>
                                    <a:pt x="1086018" y="2406221"/>
                                  </a:moveTo>
                                  <a:cubicBezTo>
                                    <a:pt x="1091482" y="2406221"/>
                                    <a:pt x="1096946" y="2403613"/>
                                    <a:pt x="1099430" y="2398398"/>
                                  </a:cubicBezTo>
                                  <a:cubicBezTo>
                                    <a:pt x="1099926" y="2396908"/>
                                    <a:pt x="1100919" y="2395417"/>
                                    <a:pt x="1101416" y="2394424"/>
                                  </a:cubicBezTo>
                                  <a:cubicBezTo>
                                    <a:pt x="1104396" y="2388463"/>
                                    <a:pt x="1104893" y="2382005"/>
                                    <a:pt x="1101416" y="2376542"/>
                                  </a:cubicBezTo>
                                  <a:cubicBezTo>
                                    <a:pt x="1098436" y="2371078"/>
                                    <a:pt x="1092476" y="2367601"/>
                                    <a:pt x="1086018" y="2367601"/>
                                  </a:cubicBezTo>
                                  <a:cubicBezTo>
                                    <a:pt x="1079561" y="2367601"/>
                                    <a:pt x="1073600" y="2371078"/>
                                    <a:pt x="1070620" y="2376542"/>
                                  </a:cubicBezTo>
                                  <a:cubicBezTo>
                                    <a:pt x="1067143" y="2382005"/>
                                    <a:pt x="1067640" y="2388463"/>
                                    <a:pt x="1070620" y="2394424"/>
                                  </a:cubicBezTo>
                                  <a:cubicBezTo>
                                    <a:pt x="1071117" y="2395914"/>
                                    <a:pt x="1072110" y="2397404"/>
                                    <a:pt x="1072607" y="2398398"/>
                                  </a:cubicBezTo>
                                  <a:cubicBezTo>
                                    <a:pt x="1075090" y="2403613"/>
                                    <a:pt x="1080554" y="2406221"/>
                                    <a:pt x="1086018" y="2406221"/>
                                  </a:cubicBezTo>
                                  <a:close/>
                                  <a:moveTo>
                                    <a:pt x="1809241" y="2406841"/>
                                  </a:moveTo>
                                  <a:cubicBezTo>
                                    <a:pt x="1815698" y="2410318"/>
                                    <a:pt x="1822653" y="2410318"/>
                                    <a:pt x="1829110" y="2406841"/>
                                  </a:cubicBezTo>
                                  <a:cubicBezTo>
                                    <a:pt x="1835070" y="2403364"/>
                                    <a:pt x="1839044" y="2396906"/>
                                    <a:pt x="1839044" y="2389952"/>
                                  </a:cubicBezTo>
                                  <a:cubicBezTo>
                                    <a:pt x="1839044" y="2382998"/>
                                    <a:pt x="1835070" y="2376540"/>
                                    <a:pt x="1829110" y="2373063"/>
                                  </a:cubicBezTo>
                                  <a:cubicBezTo>
                                    <a:pt x="1822653" y="2370083"/>
                                    <a:pt x="1815202" y="2370083"/>
                                    <a:pt x="1809241" y="2373560"/>
                                  </a:cubicBezTo>
                                  <a:cubicBezTo>
                                    <a:pt x="1807751" y="2374057"/>
                                    <a:pt x="1806757" y="2375050"/>
                                    <a:pt x="1805267" y="2375547"/>
                                  </a:cubicBezTo>
                                  <a:cubicBezTo>
                                    <a:pt x="1794339" y="2381508"/>
                                    <a:pt x="1794339" y="2398893"/>
                                    <a:pt x="1805267" y="2404854"/>
                                  </a:cubicBezTo>
                                  <a:cubicBezTo>
                                    <a:pt x="1806757" y="2405351"/>
                                    <a:pt x="1807751" y="2406344"/>
                                    <a:pt x="1809241" y="2406841"/>
                                  </a:cubicBezTo>
                                  <a:close/>
                                  <a:moveTo>
                                    <a:pt x="1146134" y="2407275"/>
                                  </a:moveTo>
                                  <a:cubicBezTo>
                                    <a:pt x="1149976" y="2408548"/>
                                    <a:pt x="1154446" y="2408206"/>
                                    <a:pt x="1159041" y="2405350"/>
                                  </a:cubicBezTo>
                                  <a:cubicBezTo>
                                    <a:pt x="1178909" y="2392435"/>
                                    <a:pt x="1198282" y="2380017"/>
                                    <a:pt x="1217653" y="2366606"/>
                                  </a:cubicBezTo>
                                  <a:cubicBezTo>
                                    <a:pt x="1234541" y="2354685"/>
                                    <a:pt x="1219640" y="2326868"/>
                                    <a:pt x="1200765" y="2338293"/>
                                  </a:cubicBezTo>
                                  <a:cubicBezTo>
                                    <a:pt x="1180896" y="2350711"/>
                                    <a:pt x="1161524" y="2363626"/>
                                    <a:pt x="1142153" y="2376541"/>
                                  </a:cubicBezTo>
                                  <a:cubicBezTo>
                                    <a:pt x="1128741" y="2385109"/>
                                    <a:pt x="1134608" y="2403457"/>
                                    <a:pt x="1146134" y="2407275"/>
                                  </a:cubicBezTo>
                                  <a:close/>
                                  <a:moveTo>
                                    <a:pt x="6402049" y="2409128"/>
                                  </a:moveTo>
                                  <a:lnTo>
                                    <a:pt x="6404676" y="2407085"/>
                                  </a:lnTo>
                                  <a:cubicBezTo>
                                    <a:pt x="6405670" y="2405098"/>
                                    <a:pt x="6406663" y="2403608"/>
                                    <a:pt x="6407160" y="2401621"/>
                                  </a:cubicBezTo>
                                  <a:lnTo>
                                    <a:pt x="6404006" y="2405826"/>
                                  </a:lnTo>
                                  <a:close/>
                                  <a:moveTo>
                                    <a:pt x="5583621" y="2409133"/>
                                  </a:moveTo>
                                  <a:lnTo>
                                    <a:pt x="5583694" y="2408716"/>
                                  </a:lnTo>
                                  <a:lnTo>
                                    <a:pt x="5583603" y="2408077"/>
                                  </a:lnTo>
                                  <a:cubicBezTo>
                                    <a:pt x="5583603" y="2408574"/>
                                    <a:pt x="5583603" y="2408574"/>
                                    <a:pt x="5583603" y="2409070"/>
                                  </a:cubicBezTo>
                                  <a:close/>
                                  <a:moveTo>
                                    <a:pt x="1738952" y="2409574"/>
                                  </a:moveTo>
                                  <a:lnTo>
                                    <a:pt x="1746254" y="2403895"/>
                                  </a:lnTo>
                                  <a:lnTo>
                                    <a:pt x="1749457" y="2399624"/>
                                  </a:lnTo>
                                  <a:lnTo>
                                    <a:pt x="1754599" y="2390947"/>
                                  </a:lnTo>
                                  <a:lnTo>
                                    <a:pt x="1749457" y="2382270"/>
                                  </a:lnTo>
                                  <a:lnTo>
                                    <a:pt x="1745700" y="2377261"/>
                                  </a:lnTo>
                                  <a:lnTo>
                                    <a:pt x="1740381" y="2372754"/>
                                  </a:lnTo>
                                  <a:cubicBezTo>
                                    <a:pt x="1736345" y="2371078"/>
                                    <a:pt x="1731751" y="2370581"/>
                                    <a:pt x="1727280" y="2371574"/>
                                  </a:cubicBezTo>
                                  <a:cubicBezTo>
                                    <a:pt x="1719332" y="2374059"/>
                                    <a:pt x="1712378" y="2382006"/>
                                    <a:pt x="1712378" y="2390947"/>
                                  </a:cubicBezTo>
                                  <a:cubicBezTo>
                                    <a:pt x="1712875" y="2398894"/>
                                    <a:pt x="1717345" y="2405849"/>
                                    <a:pt x="1724796" y="2409326"/>
                                  </a:cubicBezTo>
                                  <a:cubicBezTo>
                                    <a:pt x="1729515" y="2411064"/>
                                    <a:pt x="1734482" y="2411064"/>
                                    <a:pt x="1738952" y="2409574"/>
                                  </a:cubicBezTo>
                                  <a:close/>
                                  <a:moveTo>
                                    <a:pt x="6399709" y="2411556"/>
                                  </a:moveTo>
                                  <a:cubicBezTo>
                                    <a:pt x="6400206" y="2411058"/>
                                    <a:pt x="6400703" y="2411058"/>
                                    <a:pt x="6401199" y="2410562"/>
                                  </a:cubicBezTo>
                                  <a:lnTo>
                                    <a:pt x="6402049" y="2409128"/>
                                  </a:lnTo>
                                  <a:lnTo>
                                    <a:pt x="6400802" y="2410099"/>
                                  </a:lnTo>
                                  <a:close/>
                                  <a:moveTo>
                                    <a:pt x="5740565" y="2412425"/>
                                  </a:moveTo>
                                  <a:cubicBezTo>
                                    <a:pt x="5746029" y="2412425"/>
                                    <a:pt x="5751493" y="2409817"/>
                                    <a:pt x="5753977" y="2404601"/>
                                  </a:cubicBezTo>
                                  <a:cubicBezTo>
                                    <a:pt x="5754473" y="2403111"/>
                                    <a:pt x="5755466" y="2401621"/>
                                    <a:pt x="5755963" y="2400627"/>
                                  </a:cubicBezTo>
                                  <a:cubicBezTo>
                                    <a:pt x="5758943" y="2394667"/>
                                    <a:pt x="5759440" y="2388209"/>
                                    <a:pt x="5755963" y="2382746"/>
                                  </a:cubicBezTo>
                                  <a:cubicBezTo>
                                    <a:pt x="5752983" y="2377282"/>
                                    <a:pt x="5747022" y="2373804"/>
                                    <a:pt x="5740565" y="2373804"/>
                                  </a:cubicBezTo>
                                  <a:cubicBezTo>
                                    <a:pt x="5734108" y="2373804"/>
                                    <a:pt x="5728147" y="2377282"/>
                                    <a:pt x="5725167" y="2382746"/>
                                  </a:cubicBezTo>
                                  <a:cubicBezTo>
                                    <a:pt x="5721690" y="2388209"/>
                                    <a:pt x="5722187" y="2394667"/>
                                    <a:pt x="5725167" y="2400627"/>
                                  </a:cubicBezTo>
                                  <a:cubicBezTo>
                                    <a:pt x="5725663" y="2402117"/>
                                    <a:pt x="5726657" y="2403608"/>
                                    <a:pt x="5727154" y="2404601"/>
                                  </a:cubicBezTo>
                                  <a:cubicBezTo>
                                    <a:pt x="5729637" y="2409817"/>
                                    <a:pt x="5735101" y="2412425"/>
                                    <a:pt x="5740565" y="2412425"/>
                                  </a:cubicBezTo>
                                  <a:close/>
                                  <a:moveTo>
                                    <a:pt x="6463786" y="2413043"/>
                                  </a:moveTo>
                                  <a:cubicBezTo>
                                    <a:pt x="6470243" y="2416520"/>
                                    <a:pt x="6477197" y="2416520"/>
                                    <a:pt x="6483655" y="2413043"/>
                                  </a:cubicBezTo>
                                  <a:cubicBezTo>
                                    <a:pt x="6489615" y="2409566"/>
                                    <a:pt x="6493589" y="2403108"/>
                                    <a:pt x="6493589" y="2396155"/>
                                  </a:cubicBezTo>
                                  <a:cubicBezTo>
                                    <a:pt x="6493589" y="2389201"/>
                                    <a:pt x="6489615" y="2382743"/>
                                    <a:pt x="6483655" y="2379266"/>
                                  </a:cubicBezTo>
                                  <a:cubicBezTo>
                                    <a:pt x="6477197" y="2376286"/>
                                    <a:pt x="6469746" y="2376286"/>
                                    <a:pt x="6463786" y="2379763"/>
                                  </a:cubicBezTo>
                                  <a:cubicBezTo>
                                    <a:pt x="6462295" y="2380260"/>
                                    <a:pt x="6461302" y="2381253"/>
                                    <a:pt x="6459812" y="2381750"/>
                                  </a:cubicBezTo>
                                  <a:cubicBezTo>
                                    <a:pt x="6448884" y="2387710"/>
                                    <a:pt x="6448884" y="2405096"/>
                                    <a:pt x="6459812" y="2411056"/>
                                  </a:cubicBezTo>
                                  <a:cubicBezTo>
                                    <a:pt x="6461302" y="2411553"/>
                                    <a:pt x="6462295" y="2412547"/>
                                    <a:pt x="6463786" y="2413043"/>
                                  </a:cubicBezTo>
                                  <a:close/>
                                  <a:moveTo>
                                    <a:pt x="3432828" y="2413044"/>
                                  </a:moveTo>
                                  <a:cubicBezTo>
                                    <a:pt x="3436802" y="2412051"/>
                                    <a:pt x="3439782" y="2410064"/>
                                    <a:pt x="3442761" y="2407084"/>
                                  </a:cubicBezTo>
                                  <a:cubicBezTo>
                                    <a:pt x="3446237" y="2403607"/>
                                    <a:pt x="3450210" y="2396156"/>
                                    <a:pt x="3449215" y="2391188"/>
                                  </a:cubicBezTo>
                                  <a:cubicBezTo>
                                    <a:pt x="3448219" y="2385228"/>
                                    <a:pt x="3447727" y="2380757"/>
                                    <a:pt x="3444252" y="2376287"/>
                                  </a:cubicBezTo>
                                  <a:lnTo>
                                    <a:pt x="3439192" y="2371861"/>
                                  </a:lnTo>
                                  <a:lnTo>
                                    <a:pt x="3435806" y="2369830"/>
                                  </a:lnTo>
                                  <a:lnTo>
                                    <a:pt x="3435806" y="2369829"/>
                                  </a:lnTo>
                                  <a:lnTo>
                                    <a:pt x="3435806" y="2369829"/>
                                  </a:lnTo>
                                  <a:lnTo>
                                    <a:pt x="3435806" y="2369829"/>
                                  </a:lnTo>
                                  <a:lnTo>
                                    <a:pt x="3428354" y="2365359"/>
                                  </a:lnTo>
                                  <a:lnTo>
                                    <a:pt x="3435806" y="2369829"/>
                                  </a:lnTo>
                                  <a:lnTo>
                                    <a:pt x="3434315" y="2367346"/>
                                  </a:lnTo>
                                  <a:cubicBezTo>
                                    <a:pt x="3430841" y="2361882"/>
                                    <a:pt x="3423387" y="2357909"/>
                                    <a:pt x="3416934" y="2360392"/>
                                  </a:cubicBezTo>
                                  <a:cubicBezTo>
                                    <a:pt x="3411963" y="2362379"/>
                                    <a:pt x="3406004" y="2368836"/>
                                    <a:pt x="3406499" y="2375294"/>
                                  </a:cubicBezTo>
                                  <a:lnTo>
                                    <a:pt x="3406714" y="2378308"/>
                                  </a:lnTo>
                                  <a:lnTo>
                                    <a:pt x="3411963" y="2369829"/>
                                  </a:lnTo>
                                  <a:cubicBezTo>
                                    <a:pt x="3410472" y="2374300"/>
                                    <a:pt x="3408485" y="2378274"/>
                                    <a:pt x="3406996" y="2382248"/>
                                  </a:cubicBezTo>
                                  <a:lnTo>
                                    <a:pt x="3406821" y="2379754"/>
                                  </a:lnTo>
                                  <a:lnTo>
                                    <a:pt x="3404511" y="2388208"/>
                                  </a:lnTo>
                                  <a:lnTo>
                                    <a:pt x="3404578" y="2387697"/>
                                  </a:lnTo>
                                  <a:lnTo>
                                    <a:pt x="3404016" y="2389698"/>
                                  </a:lnTo>
                                  <a:cubicBezTo>
                                    <a:pt x="3404016" y="2394666"/>
                                    <a:pt x="3405009" y="2398639"/>
                                    <a:pt x="3407492" y="2402613"/>
                                  </a:cubicBezTo>
                                  <a:cubicBezTo>
                                    <a:pt x="3412460" y="2411058"/>
                                    <a:pt x="3423387" y="2416025"/>
                                    <a:pt x="3432828" y="2413044"/>
                                  </a:cubicBezTo>
                                  <a:close/>
                                  <a:moveTo>
                                    <a:pt x="1480908" y="2413298"/>
                                  </a:moveTo>
                                  <a:cubicBezTo>
                                    <a:pt x="1480908" y="2413298"/>
                                    <a:pt x="1481406" y="2412801"/>
                                    <a:pt x="1481406" y="2412801"/>
                                  </a:cubicBezTo>
                                  <a:lnTo>
                                    <a:pt x="1481125" y="2413020"/>
                                  </a:lnTo>
                                  <a:close/>
                                  <a:moveTo>
                                    <a:pt x="5800676" y="2413477"/>
                                  </a:moveTo>
                                  <a:cubicBezTo>
                                    <a:pt x="5804518" y="2414750"/>
                                    <a:pt x="5808989" y="2414408"/>
                                    <a:pt x="5813583" y="2411552"/>
                                  </a:cubicBezTo>
                                  <a:cubicBezTo>
                                    <a:pt x="5833452" y="2398638"/>
                                    <a:pt x="5852824" y="2386219"/>
                                    <a:pt x="5872196" y="2372808"/>
                                  </a:cubicBezTo>
                                  <a:cubicBezTo>
                                    <a:pt x="5889084" y="2360887"/>
                                    <a:pt x="5874183" y="2333071"/>
                                    <a:pt x="5855308" y="2344495"/>
                                  </a:cubicBezTo>
                                  <a:cubicBezTo>
                                    <a:pt x="5835439" y="2356913"/>
                                    <a:pt x="5816067" y="2369828"/>
                                    <a:pt x="5796695" y="2382743"/>
                                  </a:cubicBezTo>
                                  <a:cubicBezTo>
                                    <a:pt x="5783283" y="2391311"/>
                                    <a:pt x="5789151" y="2409659"/>
                                    <a:pt x="5800676" y="2413477"/>
                                  </a:cubicBezTo>
                                  <a:close/>
                                  <a:moveTo>
                                    <a:pt x="4630900" y="2414036"/>
                                  </a:moveTo>
                                  <a:cubicBezTo>
                                    <a:pt x="4647291" y="2420990"/>
                                    <a:pt x="4658219" y="2393671"/>
                                    <a:pt x="4642821" y="2385226"/>
                                  </a:cubicBezTo>
                                  <a:cubicBezTo>
                                    <a:pt x="4618978" y="2372312"/>
                                    <a:pt x="4604573" y="2348469"/>
                                    <a:pt x="4599110" y="2322143"/>
                                  </a:cubicBezTo>
                                  <a:cubicBezTo>
                                    <a:pt x="4595633" y="2303764"/>
                                    <a:pt x="4565333" y="2307739"/>
                                    <a:pt x="4566327" y="2326614"/>
                                  </a:cubicBezTo>
                                  <a:cubicBezTo>
                                    <a:pt x="4567816" y="2367344"/>
                                    <a:pt x="4593646" y="2399134"/>
                                    <a:pt x="4630900" y="2414036"/>
                                  </a:cubicBezTo>
                                  <a:close/>
                                  <a:moveTo>
                                    <a:pt x="1478643" y="2414950"/>
                                  </a:moveTo>
                                  <a:lnTo>
                                    <a:pt x="1481125" y="2413020"/>
                                  </a:lnTo>
                                  <a:lnTo>
                                    <a:pt x="1484386" y="2408828"/>
                                  </a:lnTo>
                                  <a:lnTo>
                                    <a:pt x="1481324" y="2410832"/>
                                  </a:lnTo>
                                  <a:close/>
                                  <a:moveTo>
                                    <a:pt x="2543385" y="2415286"/>
                                  </a:moveTo>
                                  <a:cubicBezTo>
                                    <a:pt x="2546365" y="2415286"/>
                                    <a:pt x="2548849" y="2414788"/>
                                    <a:pt x="2551333" y="2413795"/>
                                  </a:cubicBezTo>
                                  <a:cubicBezTo>
                                    <a:pt x="2553816" y="2413299"/>
                                    <a:pt x="2555803" y="2412305"/>
                                    <a:pt x="2558286" y="2411809"/>
                                  </a:cubicBezTo>
                                  <a:cubicBezTo>
                                    <a:pt x="2570705" y="2408331"/>
                                    <a:pt x="2577659" y="2394423"/>
                                    <a:pt x="2572692" y="2382502"/>
                                  </a:cubicBezTo>
                                  <a:cubicBezTo>
                                    <a:pt x="2570208" y="2377038"/>
                                    <a:pt x="2566731" y="2373064"/>
                                    <a:pt x="2561267" y="2371077"/>
                                  </a:cubicBezTo>
                                  <a:cubicBezTo>
                                    <a:pt x="2558783" y="2369587"/>
                                    <a:pt x="2555803" y="2369090"/>
                                    <a:pt x="2552823" y="2369090"/>
                                  </a:cubicBezTo>
                                  <a:cubicBezTo>
                                    <a:pt x="2547856" y="2368594"/>
                                    <a:pt x="2544378" y="2369587"/>
                                    <a:pt x="2540902" y="2371574"/>
                                  </a:cubicBezTo>
                                  <a:cubicBezTo>
                                    <a:pt x="2533947" y="2377038"/>
                                    <a:pt x="2525006" y="2382005"/>
                                    <a:pt x="2523020" y="2390946"/>
                                  </a:cubicBezTo>
                                  <a:cubicBezTo>
                                    <a:pt x="2522026" y="2394920"/>
                                    <a:pt x="2522523" y="2399390"/>
                                    <a:pt x="2524013" y="2403364"/>
                                  </a:cubicBezTo>
                                  <a:cubicBezTo>
                                    <a:pt x="2525503" y="2406841"/>
                                    <a:pt x="2527987" y="2410815"/>
                                    <a:pt x="2531960" y="2412305"/>
                                  </a:cubicBezTo>
                                  <a:cubicBezTo>
                                    <a:pt x="2535935" y="2414292"/>
                                    <a:pt x="2538418" y="2415286"/>
                                    <a:pt x="2543385" y="2415286"/>
                                  </a:cubicBezTo>
                                  <a:close/>
                                  <a:moveTo>
                                    <a:pt x="6393500" y="2415778"/>
                                  </a:moveTo>
                                  <a:lnTo>
                                    <a:pt x="6400802" y="2410099"/>
                                  </a:lnTo>
                                  <a:lnTo>
                                    <a:pt x="6404006" y="2405826"/>
                                  </a:lnTo>
                                  <a:lnTo>
                                    <a:pt x="6409147" y="2397151"/>
                                  </a:lnTo>
                                  <a:lnTo>
                                    <a:pt x="6404006" y="2388475"/>
                                  </a:lnTo>
                                  <a:lnTo>
                                    <a:pt x="6400248" y="2383464"/>
                                  </a:lnTo>
                                  <a:lnTo>
                                    <a:pt x="6394929" y="2378958"/>
                                  </a:lnTo>
                                  <a:cubicBezTo>
                                    <a:pt x="6390893" y="2377281"/>
                                    <a:pt x="6386298" y="2376785"/>
                                    <a:pt x="6381827" y="2377778"/>
                                  </a:cubicBezTo>
                                  <a:cubicBezTo>
                                    <a:pt x="6373880" y="2380262"/>
                                    <a:pt x="6366926" y="2388209"/>
                                    <a:pt x="6366926" y="2397151"/>
                                  </a:cubicBezTo>
                                  <a:cubicBezTo>
                                    <a:pt x="6367422" y="2405098"/>
                                    <a:pt x="6371893" y="2412052"/>
                                    <a:pt x="6379343" y="2415529"/>
                                  </a:cubicBezTo>
                                  <a:cubicBezTo>
                                    <a:pt x="6384062" y="2417268"/>
                                    <a:pt x="6389029" y="2417268"/>
                                    <a:pt x="6393500" y="2415778"/>
                                  </a:cubicBezTo>
                                  <a:close/>
                                  <a:moveTo>
                                    <a:pt x="931043" y="2415782"/>
                                  </a:moveTo>
                                  <a:lnTo>
                                    <a:pt x="929345" y="2403898"/>
                                  </a:lnTo>
                                  <a:lnTo>
                                    <a:pt x="929074" y="2402931"/>
                                  </a:lnTo>
                                  <a:lnTo>
                                    <a:pt x="928559" y="2405847"/>
                                  </a:lnTo>
                                  <a:cubicBezTo>
                                    <a:pt x="928559" y="2409324"/>
                                    <a:pt x="929552" y="2412304"/>
                                    <a:pt x="931043" y="2415782"/>
                                  </a:cubicBezTo>
                                  <a:close/>
                                  <a:moveTo>
                                    <a:pt x="1476935" y="2416279"/>
                                  </a:moveTo>
                                  <a:cubicBezTo>
                                    <a:pt x="1477432" y="2415781"/>
                                    <a:pt x="1477929" y="2415781"/>
                                    <a:pt x="1478425" y="2415285"/>
                                  </a:cubicBezTo>
                                  <a:lnTo>
                                    <a:pt x="1478643" y="2414950"/>
                                  </a:lnTo>
                                  <a:close/>
                                  <a:moveTo>
                                    <a:pt x="2115812" y="2417977"/>
                                  </a:moveTo>
                                  <a:cubicBezTo>
                                    <a:pt x="2116819" y="2417474"/>
                                    <a:pt x="2118328" y="2417474"/>
                                    <a:pt x="2119335" y="2416971"/>
                                  </a:cubicBezTo>
                                  <a:cubicBezTo>
                                    <a:pt x="2121851" y="2415964"/>
                                    <a:pt x="2123863" y="2415461"/>
                                    <a:pt x="2126379" y="2414454"/>
                                  </a:cubicBezTo>
                                  <a:cubicBezTo>
                                    <a:pt x="2130908" y="2412945"/>
                                    <a:pt x="2134933" y="2409926"/>
                                    <a:pt x="2137449" y="2405901"/>
                                  </a:cubicBezTo>
                                  <a:cubicBezTo>
                                    <a:pt x="2140468" y="2400869"/>
                                    <a:pt x="2140468" y="2394327"/>
                                    <a:pt x="2138456" y="2389296"/>
                                  </a:cubicBezTo>
                                  <a:cubicBezTo>
                                    <a:pt x="2134430" y="2379735"/>
                                    <a:pt x="2121346" y="2374200"/>
                                    <a:pt x="2111787" y="2380742"/>
                                  </a:cubicBezTo>
                                  <a:cubicBezTo>
                                    <a:pt x="2105246" y="2385270"/>
                                    <a:pt x="2096692" y="2389296"/>
                                    <a:pt x="2094679" y="2397850"/>
                                  </a:cubicBezTo>
                                  <a:cubicBezTo>
                                    <a:pt x="2093673" y="2401372"/>
                                    <a:pt x="2094177" y="2404894"/>
                                    <a:pt x="2095686" y="2408416"/>
                                  </a:cubicBezTo>
                                  <a:cubicBezTo>
                                    <a:pt x="2096692" y="2411436"/>
                                    <a:pt x="2099207" y="2414958"/>
                                    <a:pt x="2102227" y="2415964"/>
                                  </a:cubicBezTo>
                                  <a:cubicBezTo>
                                    <a:pt x="2106756" y="2417977"/>
                                    <a:pt x="2110781" y="2418983"/>
                                    <a:pt x="2115812" y="2417977"/>
                                  </a:cubicBezTo>
                                  <a:close/>
                                  <a:moveTo>
                                    <a:pt x="3158655" y="2418507"/>
                                  </a:moveTo>
                                  <a:cubicBezTo>
                                    <a:pt x="3162625" y="2417514"/>
                                    <a:pt x="3167100" y="2414533"/>
                                    <a:pt x="3169085" y="2410560"/>
                                  </a:cubicBezTo>
                                  <a:cubicBezTo>
                                    <a:pt x="3173058" y="2402116"/>
                                    <a:pt x="3171073" y="2391187"/>
                                    <a:pt x="3162625" y="2386717"/>
                                  </a:cubicBezTo>
                                  <a:cubicBezTo>
                                    <a:pt x="3157661" y="2384234"/>
                                    <a:pt x="3153192" y="2381253"/>
                                    <a:pt x="3147728" y="2380260"/>
                                  </a:cubicBezTo>
                                  <a:cubicBezTo>
                                    <a:pt x="3140773" y="2378770"/>
                                    <a:pt x="3132331" y="2381253"/>
                                    <a:pt x="3128853" y="2388207"/>
                                  </a:cubicBezTo>
                                  <a:cubicBezTo>
                                    <a:pt x="3127365" y="2390691"/>
                                    <a:pt x="3126866" y="2393672"/>
                                    <a:pt x="3126370" y="2396652"/>
                                  </a:cubicBezTo>
                                  <a:cubicBezTo>
                                    <a:pt x="3126370" y="2400626"/>
                                    <a:pt x="3128357" y="2406090"/>
                                    <a:pt x="3131336" y="2408573"/>
                                  </a:cubicBezTo>
                                  <a:cubicBezTo>
                                    <a:pt x="3133819" y="2410560"/>
                                    <a:pt x="3136304" y="2413043"/>
                                    <a:pt x="3139283" y="2414037"/>
                                  </a:cubicBezTo>
                                  <a:cubicBezTo>
                                    <a:pt x="3141269" y="2415030"/>
                                    <a:pt x="3143255" y="2416024"/>
                                    <a:pt x="3145246" y="2417017"/>
                                  </a:cubicBezTo>
                                  <a:cubicBezTo>
                                    <a:pt x="3149713" y="2419004"/>
                                    <a:pt x="3153688" y="2419997"/>
                                    <a:pt x="3158655" y="2418507"/>
                                  </a:cubicBezTo>
                                  <a:close/>
                                  <a:moveTo>
                                    <a:pt x="6135456" y="2419501"/>
                                  </a:moveTo>
                                  <a:cubicBezTo>
                                    <a:pt x="6135456" y="2419501"/>
                                    <a:pt x="6135953" y="2419005"/>
                                    <a:pt x="6135953" y="2419005"/>
                                  </a:cubicBezTo>
                                  <a:lnTo>
                                    <a:pt x="6135672" y="2419224"/>
                                  </a:lnTo>
                                  <a:close/>
                                  <a:moveTo>
                                    <a:pt x="1258876" y="2419756"/>
                                  </a:moveTo>
                                  <a:cubicBezTo>
                                    <a:pt x="1263346" y="2421246"/>
                                    <a:pt x="1270301" y="2420252"/>
                                    <a:pt x="1273778" y="2417769"/>
                                  </a:cubicBezTo>
                                  <a:cubicBezTo>
                                    <a:pt x="1275764" y="2416278"/>
                                    <a:pt x="1277254" y="2415285"/>
                                    <a:pt x="1279241" y="2413795"/>
                                  </a:cubicBezTo>
                                  <a:cubicBezTo>
                                    <a:pt x="1285202" y="2409821"/>
                                    <a:pt x="1289673" y="2403364"/>
                                    <a:pt x="1289673" y="2395913"/>
                                  </a:cubicBezTo>
                                  <a:cubicBezTo>
                                    <a:pt x="1289673" y="2390449"/>
                                    <a:pt x="1287686" y="2384985"/>
                                    <a:pt x="1283712" y="2381508"/>
                                  </a:cubicBezTo>
                                  <a:cubicBezTo>
                                    <a:pt x="1279738" y="2377534"/>
                                    <a:pt x="1274274" y="2375548"/>
                                    <a:pt x="1268811" y="2375548"/>
                                  </a:cubicBezTo>
                                  <a:cubicBezTo>
                                    <a:pt x="1261359" y="2375050"/>
                                    <a:pt x="1255399" y="2379521"/>
                                    <a:pt x="1251425" y="2385482"/>
                                  </a:cubicBezTo>
                                  <a:cubicBezTo>
                                    <a:pt x="1249935" y="2387468"/>
                                    <a:pt x="1248941" y="2388959"/>
                                    <a:pt x="1247451" y="2390946"/>
                                  </a:cubicBezTo>
                                  <a:cubicBezTo>
                                    <a:pt x="1246955" y="2392436"/>
                                    <a:pt x="1245961" y="2393926"/>
                                    <a:pt x="1245465" y="2395416"/>
                                  </a:cubicBezTo>
                                  <a:cubicBezTo>
                                    <a:pt x="1244471" y="2397900"/>
                                    <a:pt x="1244471" y="2400383"/>
                                    <a:pt x="1244967" y="2403364"/>
                                  </a:cubicBezTo>
                                  <a:cubicBezTo>
                                    <a:pt x="1245465" y="2407337"/>
                                    <a:pt x="1247451" y="2411808"/>
                                    <a:pt x="1250432" y="2414788"/>
                                  </a:cubicBezTo>
                                  <a:cubicBezTo>
                                    <a:pt x="1252915" y="2417272"/>
                                    <a:pt x="1255896" y="2418762"/>
                                    <a:pt x="1258876" y="2419756"/>
                                  </a:cubicBezTo>
                                  <a:close/>
                                  <a:moveTo>
                                    <a:pt x="1466938" y="2420252"/>
                                  </a:moveTo>
                                  <a:lnTo>
                                    <a:pt x="1481324" y="2410832"/>
                                  </a:lnTo>
                                  <a:lnTo>
                                    <a:pt x="1488856" y="2399266"/>
                                  </a:lnTo>
                                  <a:cubicBezTo>
                                    <a:pt x="1489725" y="2392808"/>
                                    <a:pt x="1487863" y="2385978"/>
                                    <a:pt x="1482896" y="2381011"/>
                                  </a:cubicBezTo>
                                  <a:cubicBezTo>
                                    <a:pt x="1478921" y="2377037"/>
                                    <a:pt x="1472961" y="2374554"/>
                                    <a:pt x="1467497" y="2374554"/>
                                  </a:cubicBezTo>
                                  <a:cubicBezTo>
                                    <a:pt x="1463523" y="2374554"/>
                                    <a:pt x="1460046" y="2375547"/>
                                    <a:pt x="1456569" y="2377534"/>
                                  </a:cubicBezTo>
                                  <a:lnTo>
                                    <a:pt x="1453039" y="2380828"/>
                                  </a:lnTo>
                                  <a:lnTo>
                                    <a:pt x="1460543" y="2376541"/>
                                  </a:lnTo>
                                  <a:lnTo>
                                    <a:pt x="1452880" y="2380977"/>
                                  </a:lnTo>
                                  <a:lnTo>
                                    <a:pt x="1449722" y="2383924"/>
                                  </a:lnTo>
                                  <a:lnTo>
                                    <a:pt x="1448124" y="2385978"/>
                                  </a:lnTo>
                                  <a:cubicBezTo>
                                    <a:pt x="1448621" y="2385482"/>
                                    <a:pt x="1448621" y="2384985"/>
                                    <a:pt x="1449118" y="2384488"/>
                                  </a:cubicBezTo>
                                  <a:lnTo>
                                    <a:pt x="1449722" y="2383924"/>
                                  </a:lnTo>
                                  <a:lnTo>
                                    <a:pt x="1451306" y="2381888"/>
                                  </a:lnTo>
                                  <a:lnTo>
                                    <a:pt x="1451105" y="2382005"/>
                                  </a:lnTo>
                                  <a:lnTo>
                                    <a:pt x="1451271" y="2381839"/>
                                  </a:lnTo>
                                  <a:lnTo>
                                    <a:pt x="1450112" y="2382501"/>
                                  </a:lnTo>
                                  <a:cubicBezTo>
                                    <a:pt x="1448621" y="2383991"/>
                                    <a:pt x="1447132" y="2385978"/>
                                    <a:pt x="1446138" y="2387965"/>
                                  </a:cubicBezTo>
                                  <a:cubicBezTo>
                                    <a:pt x="1441667" y="2395416"/>
                                    <a:pt x="1442661" y="2405351"/>
                                    <a:pt x="1447628" y="2412304"/>
                                  </a:cubicBezTo>
                                  <a:cubicBezTo>
                                    <a:pt x="1452347" y="2418513"/>
                                    <a:pt x="1459798" y="2420997"/>
                                    <a:pt x="1466938" y="2420252"/>
                                  </a:cubicBezTo>
                                  <a:close/>
                                  <a:moveTo>
                                    <a:pt x="6133190" y="2421154"/>
                                  </a:moveTo>
                                  <a:lnTo>
                                    <a:pt x="6135672" y="2419224"/>
                                  </a:lnTo>
                                  <a:lnTo>
                                    <a:pt x="6138933" y="2415031"/>
                                  </a:lnTo>
                                  <a:lnTo>
                                    <a:pt x="6135872" y="2417036"/>
                                  </a:lnTo>
                                  <a:close/>
                                  <a:moveTo>
                                    <a:pt x="7197933" y="2421489"/>
                                  </a:moveTo>
                                  <a:cubicBezTo>
                                    <a:pt x="7200913" y="2421489"/>
                                    <a:pt x="7203396" y="2420992"/>
                                    <a:pt x="7205880" y="2419999"/>
                                  </a:cubicBezTo>
                                  <a:cubicBezTo>
                                    <a:pt x="7208364" y="2419502"/>
                                    <a:pt x="7210351" y="2418509"/>
                                    <a:pt x="7212835" y="2418012"/>
                                  </a:cubicBezTo>
                                  <a:cubicBezTo>
                                    <a:pt x="7225253" y="2414535"/>
                                    <a:pt x="7232207" y="2400627"/>
                                    <a:pt x="7227239" y="2388706"/>
                                  </a:cubicBezTo>
                                  <a:cubicBezTo>
                                    <a:pt x="7224756" y="2383242"/>
                                    <a:pt x="7221279" y="2379268"/>
                                    <a:pt x="7215814" y="2377281"/>
                                  </a:cubicBezTo>
                                  <a:cubicBezTo>
                                    <a:pt x="7213331" y="2375790"/>
                                    <a:pt x="7210351" y="2375294"/>
                                    <a:pt x="7207371" y="2375294"/>
                                  </a:cubicBezTo>
                                  <a:cubicBezTo>
                                    <a:pt x="7202403" y="2374797"/>
                                    <a:pt x="7198926" y="2375790"/>
                                    <a:pt x="7195449" y="2377778"/>
                                  </a:cubicBezTo>
                                  <a:cubicBezTo>
                                    <a:pt x="7188495" y="2383242"/>
                                    <a:pt x="7179554" y="2388209"/>
                                    <a:pt x="7177568" y="2397149"/>
                                  </a:cubicBezTo>
                                  <a:cubicBezTo>
                                    <a:pt x="7176574" y="2401123"/>
                                    <a:pt x="7177071" y="2405594"/>
                                    <a:pt x="7178561" y="2409568"/>
                                  </a:cubicBezTo>
                                  <a:cubicBezTo>
                                    <a:pt x="7180051" y="2413045"/>
                                    <a:pt x="7182535" y="2417018"/>
                                    <a:pt x="7186508" y="2418509"/>
                                  </a:cubicBezTo>
                                  <a:cubicBezTo>
                                    <a:pt x="7190482" y="2420496"/>
                                    <a:pt x="7192966" y="2421489"/>
                                    <a:pt x="7197933" y="2421489"/>
                                  </a:cubicBezTo>
                                  <a:close/>
                                  <a:moveTo>
                                    <a:pt x="5585589" y="2421986"/>
                                  </a:moveTo>
                                  <a:lnTo>
                                    <a:pt x="5583892" y="2410101"/>
                                  </a:lnTo>
                                  <a:lnTo>
                                    <a:pt x="5583621" y="2409133"/>
                                  </a:lnTo>
                                  <a:lnTo>
                                    <a:pt x="5583106" y="2412051"/>
                                  </a:lnTo>
                                  <a:cubicBezTo>
                                    <a:pt x="5583106" y="2415528"/>
                                    <a:pt x="5584099" y="2418508"/>
                                    <a:pt x="5585589" y="2421986"/>
                                  </a:cubicBezTo>
                                  <a:close/>
                                  <a:moveTo>
                                    <a:pt x="6131482" y="2422482"/>
                                  </a:moveTo>
                                  <a:cubicBezTo>
                                    <a:pt x="6131979" y="2421985"/>
                                    <a:pt x="6132476" y="2421985"/>
                                    <a:pt x="6132972" y="2421488"/>
                                  </a:cubicBezTo>
                                  <a:lnTo>
                                    <a:pt x="6133190" y="2421154"/>
                                  </a:lnTo>
                                  <a:close/>
                                  <a:moveTo>
                                    <a:pt x="3293758" y="2423472"/>
                                  </a:moveTo>
                                  <a:cubicBezTo>
                                    <a:pt x="3313626" y="2421982"/>
                                    <a:pt x="3332996" y="2418505"/>
                                    <a:pt x="3352365" y="2415028"/>
                                  </a:cubicBezTo>
                                  <a:cubicBezTo>
                                    <a:pt x="3372728" y="2411551"/>
                                    <a:pt x="3368259" y="2377278"/>
                                    <a:pt x="3347399" y="2378768"/>
                                  </a:cubicBezTo>
                                  <a:cubicBezTo>
                                    <a:pt x="3327532" y="2380257"/>
                                    <a:pt x="3308161" y="2382245"/>
                                    <a:pt x="3288789" y="2385721"/>
                                  </a:cubicBezTo>
                                  <a:cubicBezTo>
                                    <a:pt x="3267928" y="2389695"/>
                                    <a:pt x="3272401" y="2424962"/>
                                    <a:pt x="3293758" y="2423472"/>
                                  </a:cubicBezTo>
                                  <a:close/>
                                  <a:moveTo>
                                    <a:pt x="950768" y="2424134"/>
                                  </a:moveTo>
                                  <a:lnTo>
                                    <a:pt x="955879" y="2423233"/>
                                  </a:lnTo>
                                  <a:cubicBezTo>
                                    <a:pt x="958362" y="2422239"/>
                                    <a:pt x="959853" y="2421246"/>
                                    <a:pt x="962336" y="2419756"/>
                                  </a:cubicBezTo>
                                  <a:cubicBezTo>
                                    <a:pt x="973761" y="2412801"/>
                                    <a:pt x="975748" y="2396410"/>
                                    <a:pt x="966310" y="2386972"/>
                                  </a:cubicBezTo>
                                  <a:cubicBezTo>
                                    <a:pt x="956376" y="2377037"/>
                                    <a:pt x="939984" y="2379521"/>
                                    <a:pt x="933527" y="2390946"/>
                                  </a:cubicBezTo>
                                  <a:cubicBezTo>
                                    <a:pt x="932533" y="2392932"/>
                                    <a:pt x="931043" y="2394919"/>
                                    <a:pt x="930049" y="2397403"/>
                                  </a:cubicBezTo>
                                  <a:lnTo>
                                    <a:pt x="929147" y="2402514"/>
                                  </a:lnTo>
                                  <a:lnTo>
                                    <a:pt x="929345" y="2403898"/>
                                  </a:lnTo>
                                  <a:lnTo>
                                    <a:pt x="933775" y="2419693"/>
                                  </a:lnTo>
                                  <a:lnTo>
                                    <a:pt x="949318" y="2423927"/>
                                  </a:lnTo>
                                  <a:close/>
                                  <a:moveTo>
                                    <a:pt x="6770349" y="2424177"/>
                                  </a:moveTo>
                                  <a:cubicBezTo>
                                    <a:pt x="6771355" y="2423674"/>
                                    <a:pt x="6772864" y="2423674"/>
                                    <a:pt x="6773871" y="2423171"/>
                                  </a:cubicBezTo>
                                  <a:cubicBezTo>
                                    <a:pt x="6776387" y="2422165"/>
                                    <a:pt x="6778399" y="2421661"/>
                                    <a:pt x="6780915" y="2420655"/>
                                  </a:cubicBezTo>
                                  <a:cubicBezTo>
                                    <a:pt x="6785443" y="2419145"/>
                                    <a:pt x="6789469" y="2416126"/>
                                    <a:pt x="6791985" y="2412101"/>
                                  </a:cubicBezTo>
                                  <a:cubicBezTo>
                                    <a:pt x="6795004" y="2407070"/>
                                    <a:pt x="6795004" y="2400528"/>
                                    <a:pt x="6792992" y="2395497"/>
                                  </a:cubicBezTo>
                                  <a:cubicBezTo>
                                    <a:pt x="6788966" y="2385936"/>
                                    <a:pt x="6775884" y="2380402"/>
                                    <a:pt x="6766323" y="2386942"/>
                                  </a:cubicBezTo>
                                  <a:cubicBezTo>
                                    <a:pt x="6759782" y="2391472"/>
                                    <a:pt x="6751228" y="2395497"/>
                                    <a:pt x="6749216" y="2404051"/>
                                  </a:cubicBezTo>
                                  <a:cubicBezTo>
                                    <a:pt x="6748209" y="2407573"/>
                                    <a:pt x="6748713" y="2411095"/>
                                    <a:pt x="6750222" y="2414617"/>
                                  </a:cubicBezTo>
                                  <a:cubicBezTo>
                                    <a:pt x="6751228" y="2417636"/>
                                    <a:pt x="6753744" y="2421158"/>
                                    <a:pt x="6756763" y="2422165"/>
                                  </a:cubicBezTo>
                                  <a:cubicBezTo>
                                    <a:pt x="6761292" y="2424177"/>
                                    <a:pt x="6765317" y="2425184"/>
                                    <a:pt x="6770349" y="2424177"/>
                                  </a:cubicBezTo>
                                  <a:close/>
                                  <a:moveTo>
                                    <a:pt x="950414" y="2424226"/>
                                  </a:moveTo>
                                  <a:cubicBezTo>
                                    <a:pt x="950912" y="2424226"/>
                                    <a:pt x="950912" y="2424226"/>
                                    <a:pt x="951408" y="2424226"/>
                                  </a:cubicBezTo>
                                  <a:lnTo>
                                    <a:pt x="950768" y="2424134"/>
                                  </a:lnTo>
                                  <a:lnTo>
                                    <a:pt x="950350" y="2424208"/>
                                  </a:lnTo>
                                  <a:close/>
                                  <a:moveTo>
                                    <a:pt x="947435" y="2424722"/>
                                  </a:moveTo>
                                  <a:lnTo>
                                    <a:pt x="950350" y="2424208"/>
                                  </a:lnTo>
                                  <a:lnTo>
                                    <a:pt x="949318" y="2423927"/>
                                  </a:lnTo>
                                  <a:lnTo>
                                    <a:pt x="937500" y="2422239"/>
                                  </a:lnTo>
                                  <a:cubicBezTo>
                                    <a:pt x="940977" y="2423729"/>
                                    <a:pt x="943461" y="2424722"/>
                                    <a:pt x="947435" y="2424722"/>
                                  </a:cubicBezTo>
                                  <a:close/>
                                  <a:moveTo>
                                    <a:pt x="1347788" y="2425717"/>
                                  </a:moveTo>
                                  <a:cubicBezTo>
                                    <a:pt x="1349776" y="2424723"/>
                                    <a:pt x="1352260" y="2423730"/>
                                    <a:pt x="1354246" y="2422736"/>
                                  </a:cubicBezTo>
                                  <a:cubicBezTo>
                                    <a:pt x="1359710" y="2420253"/>
                                    <a:pt x="1363684" y="2412802"/>
                                    <a:pt x="1363187" y="2406841"/>
                                  </a:cubicBezTo>
                                  <a:cubicBezTo>
                                    <a:pt x="1363187" y="2401874"/>
                                    <a:pt x="1361200" y="2397403"/>
                                    <a:pt x="1357723" y="2393927"/>
                                  </a:cubicBezTo>
                                  <a:cubicBezTo>
                                    <a:pt x="1354246" y="2390450"/>
                                    <a:pt x="1349279" y="2388463"/>
                                    <a:pt x="1344809" y="2388463"/>
                                  </a:cubicBezTo>
                                  <a:cubicBezTo>
                                    <a:pt x="1338351" y="2388463"/>
                                    <a:pt x="1331397" y="2391939"/>
                                    <a:pt x="1328913" y="2397403"/>
                                  </a:cubicBezTo>
                                  <a:cubicBezTo>
                                    <a:pt x="1327920" y="2399390"/>
                                    <a:pt x="1326926" y="2401874"/>
                                    <a:pt x="1325933" y="2403861"/>
                                  </a:cubicBezTo>
                                  <a:cubicBezTo>
                                    <a:pt x="1322952" y="2409822"/>
                                    <a:pt x="1322952" y="2418266"/>
                                    <a:pt x="1328417" y="2423234"/>
                                  </a:cubicBezTo>
                                  <a:cubicBezTo>
                                    <a:pt x="1333880" y="2428200"/>
                                    <a:pt x="1340834" y="2428697"/>
                                    <a:pt x="1347788" y="2425717"/>
                                  </a:cubicBezTo>
                                  <a:close/>
                                  <a:moveTo>
                                    <a:pt x="5913423" y="2425959"/>
                                  </a:moveTo>
                                  <a:cubicBezTo>
                                    <a:pt x="5917894" y="2427449"/>
                                    <a:pt x="5924848" y="2426456"/>
                                    <a:pt x="5928325" y="2423972"/>
                                  </a:cubicBezTo>
                                  <a:cubicBezTo>
                                    <a:pt x="5930311" y="2422482"/>
                                    <a:pt x="5931802" y="2421488"/>
                                    <a:pt x="5933788" y="2419998"/>
                                  </a:cubicBezTo>
                                  <a:cubicBezTo>
                                    <a:pt x="5939750" y="2416024"/>
                                    <a:pt x="5944220" y="2409567"/>
                                    <a:pt x="5944220" y="2402117"/>
                                  </a:cubicBezTo>
                                  <a:cubicBezTo>
                                    <a:pt x="5944220" y="2396652"/>
                                    <a:pt x="5942233" y="2391189"/>
                                    <a:pt x="5938259" y="2387712"/>
                                  </a:cubicBezTo>
                                  <a:cubicBezTo>
                                    <a:pt x="5934285" y="2383738"/>
                                    <a:pt x="5928822" y="2381751"/>
                                    <a:pt x="5923358" y="2381751"/>
                                  </a:cubicBezTo>
                                  <a:cubicBezTo>
                                    <a:pt x="5915907" y="2381254"/>
                                    <a:pt x="5909946" y="2385725"/>
                                    <a:pt x="5905972" y="2391685"/>
                                  </a:cubicBezTo>
                                  <a:cubicBezTo>
                                    <a:pt x="5904482" y="2393672"/>
                                    <a:pt x="5903489" y="2395162"/>
                                    <a:pt x="5901999" y="2397149"/>
                                  </a:cubicBezTo>
                                  <a:cubicBezTo>
                                    <a:pt x="5901502" y="2398639"/>
                                    <a:pt x="5900508" y="2400130"/>
                                    <a:pt x="5900012" y="2401620"/>
                                  </a:cubicBezTo>
                                  <a:cubicBezTo>
                                    <a:pt x="5899018" y="2404103"/>
                                    <a:pt x="5899018" y="2406587"/>
                                    <a:pt x="5899515" y="2409567"/>
                                  </a:cubicBezTo>
                                  <a:cubicBezTo>
                                    <a:pt x="5900012" y="2413541"/>
                                    <a:pt x="5901999" y="2418011"/>
                                    <a:pt x="5904979" y="2420992"/>
                                  </a:cubicBezTo>
                                  <a:cubicBezTo>
                                    <a:pt x="5907463" y="2423476"/>
                                    <a:pt x="5910443" y="2424965"/>
                                    <a:pt x="5913423" y="2425959"/>
                                  </a:cubicBezTo>
                                  <a:close/>
                                  <a:moveTo>
                                    <a:pt x="6121486" y="2426456"/>
                                  </a:moveTo>
                                  <a:lnTo>
                                    <a:pt x="6135872" y="2417036"/>
                                  </a:lnTo>
                                  <a:lnTo>
                                    <a:pt x="6143403" y="2405469"/>
                                  </a:lnTo>
                                  <a:cubicBezTo>
                                    <a:pt x="6144273" y="2399012"/>
                                    <a:pt x="6142410" y="2392182"/>
                                    <a:pt x="6137443" y="2387215"/>
                                  </a:cubicBezTo>
                                  <a:cubicBezTo>
                                    <a:pt x="6133469" y="2383241"/>
                                    <a:pt x="6127509" y="2380758"/>
                                    <a:pt x="6122045" y="2380758"/>
                                  </a:cubicBezTo>
                                  <a:cubicBezTo>
                                    <a:pt x="6118071" y="2380758"/>
                                    <a:pt x="6114594" y="2381751"/>
                                    <a:pt x="6111117" y="2383737"/>
                                  </a:cubicBezTo>
                                  <a:lnTo>
                                    <a:pt x="6107587" y="2387032"/>
                                  </a:lnTo>
                                  <a:lnTo>
                                    <a:pt x="6115090" y="2382744"/>
                                  </a:lnTo>
                                  <a:lnTo>
                                    <a:pt x="6107427" y="2387181"/>
                                  </a:lnTo>
                                  <a:lnTo>
                                    <a:pt x="6104270" y="2390128"/>
                                  </a:lnTo>
                                  <a:lnTo>
                                    <a:pt x="6102672" y="2392182"/>
                                  </a:lnTo>
                                  <a:cubicBezTo>
                                    <a:pt x="6103169" y="2391685"/>
                                    <a:pt x="6103169" y="2391188"/>
                                    <a:pt x="6103666" y="2390692"/>
                                  </a:cubicBezTo>
                                  <a:lnTo>
                                    <a:pt x="6104270" y="2390128"/>
                                  </a:lnTo>
                                  <a:lnTo>
                                    <a:pt x="6105853" y="2388092"/>
                                  </a:lnTo>
                                  <a:lnTo>
                                    <a:pt x="6105653" y="2388208"/>
                                  </a:lnTo>
                                  <a:lnTo>
                                    <a:pt x="6105818" y="2388043"/>
                                  </a:lnTo>
                                  <a:lnTo>
                                    <a:pt x="6104660" y="2388705"/>
                                  </a:lnTo>
                                  <a:cubicBezTo>
                                    <a:pt x="6103169" y="2390195"/>
                                    <a:pt x="6101679" y="2392182"/>
                                    <a:pt x="6100685" y="2394169"/>
                                  </a:cubicBezTo>
                                  <a:cubicBezTo>
                                    <a:pt x="6096215" y="2401619"/>
                                    <a:pt x="6097209" y="2411554"/>
                                    <a:pt x="6102176" y="2418508"/>
                                  </a:cubicBezTo>
                                  <a:cubicBezTo>
                                    <a:pt x="6106894" y="2424717"/>
                                    <a:pt x="6114345" y="2427201"/>
                                    <a:pt x="6121486" y="2426456"/>
                                  </a:cubicBezTo>
                                  <a:close/>
                                  <a:moveTo>
                                    <a:pt x="373544" y="2428510"/>
                                  </a:moveTo>
                                  <a:cubicBezTo>
                                    <a:pt x="381926" y="2429441"/>
                                    <a:pt x="389625" y="2425964"/>
                                    <a:pt x="392605" y="2414788"/>
                                  </a:cubicBezTo>
                                  <a:cubicBezTo>
                                    <a:pt x="395089" y="2405847"/>
                                    <a:pt x="384161" y="2395913"/>
                                    <a:pt x="375717" y="2401873"/>
                                  </a:cubicBezTo>
                                  <a:cubicBezTo>
                                    <a:pt x="379194" y="2399390"/>
                                    <a:pt x="330516" y="2321902"/>
                                    <a:pt x="324555" y="2311968"/>
                                  </a:cubicBezTo>
                                  <a:cubicBezTo>
                                    <a:pt x="312137" y="2292596"/>
                                    <a:pt x="281341" y="2310478"/>
                                    <a:pt x="293759" y="2329849"/>
                                  </a:cubicBezTo>
                                  <a:cubicBezTo>
                                    <a:pt x="311144" y="2358162"/>
                                    <a:pt x="328529" y="2390449"/>
                                    <a:pt x="350385" y="2415782"/>
                                  </a:cubicBezTo>
                                  <a:cubicBezTo>
                                    <a:pt x="356097" y="2422239"/>
                                    <a:pt x="365162" y="2427579"/>
                                    <a:pt x="373544" y="2428510"/>
                                  </a:cubicBezTo>
                                  <a:close/>
                                  <a:moveTo>
                                    <a:pt x="5605315" y="2430338"/>
                                  </a:moveTo>
                                  <a:lnTo>
                                    <a:pt x="5610426" y="2429436"/>
                                  </a:lnTo>
                                  <a:cubicBezTo>
                                    <a:pt x="5612909" y="2428443"/>
                                    <a:pt x="5614399" y="2427449"/>
                                    <a:pt x="5616883" y="2425959"/>
                                  </a:cubicBezTo>
                                  <a:cubicBezTo>
                                    <a:pt x="5628307" y="2419005"/>
                                    <a:pt x="5630295" y="2402613"/>
                                    <a:pt x="5620856" y="2393176"/>
                                  </a:cubicBezTo>
                                  <a:cubicBezTo>
                                    <a:pt x="5610922" y="2383241"/>
                                    <a:pt x="5594530" y="2385724"/>
                                    <a:pt x="5588073" y="2397149"/>
                                  </a:cubicBezTo>
                                  <a:cubicBezTo>
                                    <a:pt x="5587080" y="2399136"/>
                                    <a:pt x="5585589" y="2401123"/>
                                    <a:pt x="5584596" y="2403606"/>
                                  </a:cubicBezTo>
                                  <a:lnTo>
                                    <a:pt x="5583694" y="2408716"/>
                                  </a:lnTo>
                                  <a:lnTo>
                                    <a:pt x="5583892" y="2410101"/>
                                  </a:lnTo>
                                  <a:lnTo>
                                    <a:pt x="5588322" y="2425897"/>
                                  </a:lnTo>
                                  <a:lnTo>
                                    <a:pt x="5603865" y="2430131"/>
                                  </a:lnTo>
                                  <a:close/>
                                  <a:moveTo>
                                    <a:pt x="5604961" y="2430429"/>
                                  </a:moveTo>
                                  <a:cubicBezTo>
                                    <a:pt x="5605458" y="2430429"/>
                                    <a:pt x="5605458" y="2430429"/>
                                    <a:pt x="5605955" y="2430429"/>
                                  </a:cubicBezTo>
                                  <a:lnTo>
                                    <a:pt x="5605315" y="2430338"/>
                                  </a:lnTo>
                                  <a:lnTo>
                                    <a:pt x="5604896" y="2430411"/>
                                  </a:lnTo>
                                  <a:close/>
                                  <a:moveTo>
                                    <a:pt x="5601981" y="2430926"/>
                                  </a:moveTo>
                                  <a:lnTo>
                                    <a:pt x="5604896" y="2430411"/>
                                  </a:lnTo>
                                  <a:lnTo>
                                    <a:pt x="5603865" y="2430131"/>
                                  </a:lnTo>
                                  <a:lnTo>
                                    <a:pt x="5592047" y="2428443"/>
                                  </a:lnTo>
                                  <a:cubicBezTo>
                                    <a:pt x="5595524" y="2429933"/>
                                    <a:pt x="5598008" y="2430926"/>
                                    <a:pt x="5601981" y="2430926"/>
                                  </a:cubicBezTo>
                                  <a:close/>
                                  <a:moveTo>
                                    <a:pt x="6002336" y="2431921"/>
                                  </a:moveTo>
                                  <a:cubicBezTo>
                                    <a:pt x="6004323" y="2430927"/>
                                    <a:pt x="6006807" y="2429934"/>
                                    <a:pt x="6008793" y="2428940"/>
                                  </a:cubicBezTo>
                                  <a:cubicBezTo>
                                    <a:pt x="6014258" y="2426457"/>
                                    <a:pt x="6018231" y="2419006"/>
                                    <a:pt x="6017735" y="2413045"/>
                                  </a:cubicBezTo>
                                  <a:cubicBezTo>
                                    <a:pt x="6017735" y="2408078"/>
                                    <a:pt x="6015747" y="2403607"/>
                                    <a:pt x="6012270" y="2400130"/>
                                  </a:cubicBezTo>
                                  <a:cubicBezTo>
                                    <a:pt x="6008793" y="2396653"/>
                                    <a:pt x="6003826" y="2394667"/>
                                    <a:pt x="5999356" y="2394667"/>
                                  </a:cubicBezTo>
                                  <a:cubicBezTo>
                                    <a:pt x="5992898" y="2394667"/>
                                    <a:pt x="5985944" y="2398143"/>
                                    <a:pt x="5983461" y="2403607"/>
                                  </a:cubicBezTo>
                                  <a:cubicBezTo>
                                    <a:pt x="5982467" y="2405594"/>
                                    <a:pt x="5981473" y="2408078"/>
                                    <a:pt x="5980480" y="2410065"/>
                                  </a:cubicBezTo>
                                  <a:cubicBezTo>
                                    <a:pt x="5977499" y="2416025"/>
                                    <a:pt x="5977499" y="2424470"/>
                                    <a:pt x="5982964" y="2429437"/>
                                  </a:cubicBezTo>
                                  <a:cubicBezTo>
                                    <a:pt x="5988427" y="2434404"/>
                                    <a:pt x="5995382" y="2434901"/>
                                    <a:pt x="6002336" y="2431921"/>
                                  </a:cubicBezTo>
                                  <a:close/>
                                  <a:moveTo>
                                    <a:pt x="4261093" y="2432045"/>
                                  </a:moveTo>
                                  <a:lnTo>
                                    <a:pt x="4263329" y="2431423"/>
                                  </a:lnTo>
                                  <a:cubicBezTo>
                                    <a:pt x="4263329" y="2431423"/>
                                    <a:pt x="4262832" y="2431423"/>
                                    <a:pt x="4262832" y="2431423"/>
                                  </a:cubicBezTo>
                                  <a:close/>
                                  <a:moveTo>
                                    <a:pt x="4483374" y="2433904"/>
                                  </a:moveTo>
                                  <a:cubicBezTo>
                                    <a:pt x="4492315" y="2432413"/>
                                    <a:pt x="4501256" y="2430924"/>
                                    <a:pt x="4510197" y="2428441"/>
                                  </a:cubicBezTo>
                                  <a:cubicBezTo>
                                    <a:pt x="4518642" y="2426453"/>
                                    <a:pt x="4523609" y="2417016"/>
                                    <a:pt x="4521125" y="2409069"/>
                                  </a:cubicBezTo>
                                  <a:cubicBezTo>
                                    <a:pt x="4518642" y="2400128"/>
                                    <a:pt x="4510197" y="2396651"/>
                                    <a:pt x="4501754" y="2398141"/>
                                  </a:cubicBezTo>
                                  <a:cubicBezTo>
                                    <a:pt x="4492812" y="2399631"/>
                                    <a:pt x="4483872" y="2401618"/>
                                    <a:pt x="4474931" y="2404102"/>
                                  </a:cubicBezTo>
                                  <a:cubicBezTo>
                                    <a:pt x="4466983" y="2406586"/>
                                    <a:pt x="4462016" y="2415029"/>
                                    <a:pt x="4464003" y="2423473"/>
                                  </a:cubicBezTo>
                                  <a:cubicBezTo>
                                    <a:pt x="4466983" y="2431917"/>
                                    <a:pt x="4474931" y="2434897"/>
                                    <a:pt x="4483374" y="2433904"/>
                                  </a:cubicBezTo>
                                  <a:close/>
                                  <a:moveTo>
                                    <a:pt x="4254388" y="2433907"/>
                                  </a:moveTo>
                                  <a:lnTo>
                                    <a:pt x="4260690" y="2432189"/>
                                  </a:lnTo>
                                  <a:lnTo>
                                    <a:pt x="4261093" y="2432045"/>
                                  </a:lnTo>
                                  <a:close/>
                                  <a:moveTo>
                                    <a:pt x="5028088" y="2434712"/>
                                  </a:moveTo>
                                  <a:cubicBezTo>
                                    <a:pt x="5036470" y="2435642"/>
                                    <a:pt x="5044169" y="2432165"/>
                                    <a:pt x="5047149" y="2420990"/>
                                  </a:cubicBezTo>
                                  <a:cubicBezTo>
                                    <a:pt x="5049633" y="2412049"/>
                                    <a:pt x="5038705" y="2402115"/>
                                    <a:pt x="5030261" y="2408076"/>
                                  </a:cubicBezTo>
                                  <a:cubicBezTo>
                                    <a:pt x="5033738" y="2405593"/>
                                    <a:pt x="4985059" y="2328105"/>
                                    <a:pt x="4979099" y="2318171"/>
                                  </a:cubicBezTo>
                                  <a:cubicBezTo>
                                    <a:pt x="4966681" y="2298799"/>
                                    <a:pt x="4935884" y="2316680"/>
                                    <a:pt x="4948302" y="2336052"/>
                                  </a:cubicBezTo>
                                  <a:cubicBezTo>
                                    <a:pt x="4965687" y="2364365"/>
                                    <a:pt x="4983073" y="2396651"/>
                                    <a:pt x="5004928" y="2421984"/>
                                  </a:cubicBezTo>
                                  <a:cubicBezTo>
                                    <a:pt x="5010641" y="2428441"/>
                                    <a:pt x="5019706" y="2433780"/>
                                    <a:pt x="5028088" y="2434712"/>
                                  </a:cubicBezTo>
                                  <a:close/>
                                  <a:moveTo>
                                    <a:pt x="3057522" y="2434852"/>
                                  </a:moveTo>
                                  <a:lnTo>
                                    <a:pt x="3057096" y="2434291"/>
                                  </a:lnTo>
                                  <a:lnTo>
                                    <a:pt x="3053348" y="2432417"/>
                                  </a:lnTo>
                                  <a:close/>
                                  <a:moveTo>
                                    <a:pt x="3562973" y="2435394"/>
                                  </a:moveTo>
                                  <a:cubicBezTo>
                                    <a:pt x="3568432" y="2435394"/>
                                    <a:pt x="3574891" y="2432911"/>
                                    <a:pt x="3578867" y="2428938"/>
                                  </a:cubicBezTo>
                                  <a:cubicBezTo>
                                    <a:pt x="3582839" y="2424468"/>
                                    <a:pt x="3585821" y="2419004"/>
                                    <a:pt x="3585323" y="2413043"/>
                                  </a:cubicBezTo>
                                  <a:cubicBezTo>
                                    <a:pt x="3585323" y="2407083"/>
                                    <a:pt x="3583335" y="2401122"/>
                                    <a:pt x="3578867" y="2397148"/>
                                  </a:cubicBezTo>
                                  <a:cubicBezTo>
                                    <a:pt x="3576383" y="2395162"/>
                                    <a:pt x="3573896" y="2392181"/>
                                    <a:pt x="3570919" y="2390691"/>
                                  </a:cubicBezTo>
                                  <a:cubicBezTo>
                                    <a:pt x="3566445" y="2388207"/>
                                    <a:pt x="3561974" y="2387710"/>
                                    <a:pt x="3557505" y="2387214"/>
                                  </a:cubicBezTo>
                                  <a:cubicBezTo>
                                    <a:pt x="3547073" y="2386717"/>
                                    <a:pt x="3536643" y="2397148"/>
                                    <a:pt x="3537139" y="2407579"/>
                                  </a:cubicBezTo>
                                  <a:cubicBezTo>
                                    <a:pt x="3537139" y="2412547"/>
                                    <a:pt x="3538131" y="2417017"/>
                                    <a:pt x="3540616" y="2420991"/>
                                  </a:cubicBezTo>
                                  <a:cubicBezTo>
                                    <a:pt x="3542605" y="2423971"/>
                                    <a:pt x="3544591" y="2426455"/>
                                    <a:pt x="3547073" y="2428938"/>
                                  </a:cubicBezTo>
                                  <a:cubicBezTo>
                                    <a:pt x="3551047" y="2432911"/>
                                    <a:pt x="3557505" y="2435394"/>
                                    <a:pt x="3562973" y="2435394"/>
                                  </a:cubicBezTo>
                                  <a:close/>
                                  <a:moveTo>
                                    <a:pt x="4273773" y="2435593"/>
                                  </a:moveTo>
                                  <a:lnTo>
                                    <a:pt x="4269289" y="2432417"/>
                                  </a:lnTo>
                                  <a:cubicBezTo>
                                    <a:pt x="4268793" y="2432417"/>
                                    <a:pt x="4268793" y="2432417"/>
                                    <a:pt x="4268296" y="2432417"/>
                                  </a:cubicBezTo>
                                  <a:lnTo>
                                    <a:pt x="4268500" y="2432684"/>
                                  </a:lnTo>
                                  <a:close/>
                                  <a:moveTo>
                                    <a:pt x="3058314" y="2435894"/>
                                  </a:moveTo>
                                  <a:cubicBezTo>
                                    <a:pt x="3058811" y="2435894"/>
                                    <a:pt x="3058811" y="2435894"/>
                                    <a:pt x="3059308" y="2435894"/>
                                  </a:cubicBezTo>
                                  <a:lnTo>
                                    <a:pt x="3057522" y="2434852"/>
                                  </a:lnTo>
                                  <a:close/>
                                  <a:moveTo>
                                    <a:pt x="516285" y="2437140"/>
                                  </a:moveTo>
                                  <a:cubicBezTo>
                                    <a:pt x="525225" y="2439624"/>
                                    <a:pt x="534167" y="2432669"/>
                                    <a:pt x="534167" y="2423232"/>
                                  </a:cubicBezTo>
                                  <a:cubicBezTo>
                                    <a:pt x="534167" y="2413795"/>
                                    <a:pt x="525225" y="2406840"/>
                                    <a:pt x="516285" y="2409324"/>
                                  </a:cubicBezTo>
                                  <a:cubicBezTo>
                                    <a:pt x="514794" y="2409821"/>
                                    <a:pt x="512808" y="2410317"/>
                                    <a:pt x="511318" y="2410814"/>
                                  </a:cubicBezTo>
                                  <a:cubicBezTo>
                                    <a:pt x="505854" y="2412304"/>
                                    <a:pt x="501880" y="2417768"/>
                                    <a:pt x="501880" y="2423232"/>
                                  </a:cubicBezTo>
                                  <a:cubicBezTo>
                                    <a:pt x="502377" y="2428696"/>
                                    <a:pt x="505854" y="2434160"/>
                                    <a:pt x="511318" y="2435650"/>
                                  </a:cubicBezTo>
                                  <a:cubicBezTo>
                                    <a:pt x="512808" y="2436147"/>
                                    <a:pt x="514794" y="2436644"/>
                                    <a:pt x="516285" y="2437140"/>
                                  </a:cubicBezTo>
                                  <a:close/>
                                  <a:moveTo>
                                    <a:pt x="3063282" y="2437384"/>
                                  </a:moveTo>
                                  <a:cubicBezTo>
                                    <a:pt x="3072720" y="2439867"/>
                                    <a:pt x="3081661" y="2432913"/>
                                    <a:pt x="3081661" y="2423476"/>
                                  </a:cubicBezTo>
                                  <a:cubicBezTo>
                                    <a:pt x="3082156" y="2414038"/>
                                    <a:pt x="3072720" y="2407084"/>
                                    <a:pt x="3063282" y="2409568"/>
                                  </a:cubicBezTo>
                                  <a:cubicBezTo>
                                    <a:pt x="3059308" y="2410561"/>
                                    <a:pt x="3056329" y="2411555"/>
                                    <a:pt x="3053348" y="2414535"/>
                                  </a:cubicBezTo>
                                  <a:cubicBezTo>
                                    <a:pt x="3055334" y="2413542"/>
                                    <a:pt x="3057320" y="2412052"/>
                                    <a:pt x="3059308" y="2411058"/>
                                  </a:cubicBezTo>
                                  <a:cubicBezTo>
                                    <a:pt x="3058811" y="2411058"/>
                                    <a:pt x="3058811" y="2411058"/>
                                    <a:pt x="3058314" y="2411058"/>
                                  </a:cubicBezTo>
                                  <a:cubicBezTo>
                                    <a:pt x="3052850" y="2412052"/>
                                    <a:pt x="3048380" y="2418509"/>
                                    <a:pt x="3048876" y="2423476"/>
                                  </a:cubicBezTo>
                                  <a:lnTo>
                                    <a:pt x="3057096" y="2434291"/>
                                  </a:lnTo>
                                  <a:close/>
                                  <a:moveTo>
                                    <a:pt x="41424" y="2438631"/>
                                  </a:moveTo>
                                  <a:cubicBezTo>
                                    <a:pt x="51358" y="2442108"/>
                                    <a:pt x="61293" y="2433167"/>
                                    <a:pt x="61293" y="2423233"/>
                                  </a:cubicBezTo>
                                  <a:cubicBezTo>
                                    <a:pt x="61790" y="2413298"/>
                                    <a:pt x="51358" y="2403860"/>
                                    <a:pt x="41424" y="2407834"/>
                                  </a:cubicBezTo>
                                  <a:cubicBezTo>
                                    <a:pt x="39934" y="2408331"/>
                                    <a:pt x="37947" y="2408828"/>
                                    <a:pt x="36457" y="2409821"/>
                                  </a:cubicBezTo>
                                  <a:cubicBezTo>
                                    <a:pt x="30993" y="2411808"/>
                                    <a:pt x="26026" y="2416775"/>
                                    <a:pt x="26026" y="2423233"/>
                                  </a:cubicBezTo>
                                  <a:cubicBezTo>
                                    <a:pt x="26523" y="2429690"/>
                                    <a:pt x="30497" y="2434657"/>
                                    <a:pt x="36457" y="2436644"/>
                                  </a:cubicBezTo>
                                  <a:cubicBezTo>
                                    <a:pt x="37947" y="2437140"/>
                                    <a:pt x="39934" y="2437637"/>
                                    <a:pt x="41424" y="2438631"/>
                                  </a:cubicBezTo>
                                  <a:close/>
                                  <a:moveTo>
                                    <a:pt x="4279721" y="2439805"/>
                                  </a:moveTo>
                                  <a:lnTo>
                                    <a:pt x="4279721" y="2438874"/>
                                  </a:lnTo>
                                  <a:lnTo>
                                    <a:pt x="4273773" y="2435593"/>
                                  </a:lnTo>
                                  <a:close/>
                                  <a:moveTo>
                                    <a:pt x="3718456" y="2443339"/>
                                  </a:moveTo>
                                  <a:cubicBezTo>
                                    <a:pt x="3725906" y="2440359"/>
                                    <a:pt x="3733356" y="2437378"/>
                                    <a:pt x="3740809" y="2434895"/>
                                  </a:cubicBezTo>
                                  <a:cubicBezTo>
                                    <a:pt x="3750245" y="2431418"/>
                                    <a:pt x="3756209" y="2421981"/>
                                    <a:pt x="3751737" y="2412047"/>
                                  </a:cubicBezTo>
                                  <a:cubicBezTo>
                                    <a:pt x="3747265" y="2403106"/>
                                    <a:pt x="3735841" y="2398635"/>
                                    <a:pt x="3727397" y="2404099"/>
                                  </a:cubicBezTo>
                                  <a:cubicBezTo>
                                    <a:pt x="3720443" y="2408073"/>
                                    <a:pt x="3713488" y="2412544"/>
                                    <a:pt x="3707030" y="2416517"/>
                                  </a:cubicBezTo>
                                  <a:cubicBezTo>
                                    <a:pt x="3700571" y="2420491"/>
                                    <a:pt x="3698088" y="2428439"/>
                                    <a:pt x="3701068" y="2434895"/>
                                  </a:cubicBezTo>
                                  <a:cubicBezTo>
                                    <a:pt x="3703555" y="2441352"/>
                                    <a:pt x="3711502" y="2446320"/>
                                    <a:pt x="3718456" y="2443339"/>
                                  </a:cubicBezTo>
                                  <a:close/>
                                  <a:moveTo>
                                    <a:pt x="5170831" y="2443341"/>
                                  </a:moveTo>
                                  <a:cubicBezTo>
                                    <a:pt x="5179771" y="2445825"/>
                                    <a:pt x="5188712" y="2438870"/>
                                    <a:pt x="5188712" y="2429434"/>
                                  </a:cubicBezTo>
                                  <a:cubicBezTo>
                                    <a:pt x="5188712" y="2419997"/>
                                    <a:pt x="5179771" y="2413043"/>
                                    <a:pt x="5170831" y="2415527"/>
                                  </a:cubicBezTo>
                                  <a:cubicBezTo>
                                    <a:pt x="5169340" y="2416023"/>
                                    <a:pt x="5167354" y="2416520"/>
                                    <a:pt x="5165863" y="2417016"/>
                                  </a:cubicBezTo>
                                  <a:cubicBezTo>
                                    <a:pt x="5160400" y="2418507"/>
                                    <a:pt x="5156426" y="2423971"/>
                                    <a:pt x="5156426" y="2429434"/>
                                  </a:cubicBezTo>
                                  <a:cubicBezTo>
                                    <a:pt x="5156922" y="2434897"/>
                                    <a:pt x="5160400" y="2440361"/>
                                    <a:pt x="5165863" y="2441851"/>
                                  </a:cubicBezTo>
                                  <a:cubicBezTo>
                                    <a:pt x="5167354" y="2442347"/>
                                    <a:pt x="5169340" y="2442845"/>
                                    <a:pt x="5170831" y="2443341"/>
                                  </a:cubicBezTo>
                                  <a:close/>
                                  <a:moveTo>
                                    <a:pt x="2636106" y="2444336"/>
                                  </a:moveTo>
                                  <a:cubicBezTo>
                                    <a:pt x="2655976" y="2444336"/>
                                    <a:pt x="2655976" y="2413540"/>
                                    <a:pt x="2636106" y="2413540"/>
                                  </a:cubicBezTo>
                                  <a:cubicBezTo>
                                    <a:pt x="2616235" y="2413540"/>
                                    <a:pt x="2616235" y="2444336"/>
                                    <a:pt x="2636106" y="2444336"/>
                                  </a:cubicBezTo>
                                  <a:close/>
                                  <a:moveTo>
                                    <a:pt x="4695970" y="2444832"/>
                                  </a:moveTo>
                                  <a:cubicBezTo>
                                    <a:pt x="4705904" y="2448309"/>
                                    <a:pt x="4715839" y="2439368"/>
                                    <a:pt x="4715839" y="2429434"/>
                                  </a:cubicBezTo>
                                  <a:cubicBezTo>
                                    <a:pt x="4716335" y="2419500"/>
                                    <a:pt x="4705904" y="2410063"/>
                                    <a:pt x="4695970" y="2414036"/>
                                  </a:cubicBezTo>
                                  <a:cubicBezTo>
                                    <a:pt x="4694480" y="2414533"/>
                                    <a:pt x="4692493" y="2415030"/>
                                    <a:pt x="4691003" y="2416023"/>
                                  </a:cubicBezTo>
                                  <a:cubicBezTo>
                                    <a:pt x="4685539" y="2418010"/>
                                    <a:pt x="4680572" y="2422977"/>
                                    <a:pt x="4680572" y="2429434"/>
                                  </a:cubicBezTo>
                                  <a:cubicBezTo>
                                    <a:pt x="4681068" y="2435892"/>
                                    <a:pt x="4685042" y="2440859"/>
                                    <a:pt x="4691003" y="2442845"/>
                                  </a:cubicBezTo>
                                  <a:cubicBezTo>
                                    <a:pt x="4692493" y="2443342"/>
                                    <a:pt x="4694480" y="2443839"/>
                                    <a:pt x="4695970" y="2444832"/>
                                  </a:cubicBezTo>
                                  <a:close/>
                                  <a:moveTo>
                                    <a:pt x="4350751" y="2445327"/>
                                  </a:moveTo>
                                  <a:cubicBezTo>
                                    <a:pt x="4369627" y="2450294"/>
                                    <a:pt x="4376580" y="2422479"/>
                                    <a:pt x="4358699" y="2416023"/>
                                  </a:cubicBezTo>
                                  <a:cubicBezTo>
                                    <a:pt x="4324425" y="2403604"/>
                                    <a:pt x="4298596" y="2377775"/>
                                    <a:pt x="4281707" y="2345985"/>
                                  </a:cubicBezTo>
                                  <a:cubicBezTo>
                                    <a:pt x="4273760" y="2330588"/>
                                    <a:pt x="4245944" y="2341515"/>
                                    <a:pt x="4252898" y="2358403"/>
                                  </a:cubicBezTo>
                                  <a:cubicBezTo>
                                    <a:pt x="4270283" y="2401618"/>
                                    <a:pt x="4306047" y="2432413"/>
                                    <a:pt x="4350751" y="2445327"/>
                                  </a:cubicBezTo>
                                  <a:close/>
                                  <a:moveTo>
                                    <a:pt x="2028763" y="2447665"/>
                                  </a:moveTo>
                                  <a:cubicBezTo>
                                    <a:pt x="2034801" y="2451690"/>
                                    <a:pt x="2043859" y="2451187"/>
                                    <a:pt x="2049897" y="2447665"/>
                                  </a:cubicBezTo>
                                  <a:cubicBezTo>
                                    <a:pt x="2056438" y="2444142"/>
                                    <a:pt x="2060463" y="2437098"/>
                                    <a:pt x="2060463" y="2429550"/>
                                  </a:cubicBezTo>
                                  <a:cubicBezTo>
                                    <a:pt x="2060463" y="2422002"/>
                                    <a:pt x="2056438" y="2414958"/>
                                    <a:pt x="2049897" y="2411436"/>
                                  </a:cubicBezTo>
                                  <a:cubicBezTo>
                                    <a:pt x="2043859" y="2407913"/>
                                    <a:pt x="2034801" y="2406907"/>
                                    <a:pt x="2028763" y="2411436"/>
                                  </a:cubicBezTo>
                                  <a:cubicBezTo>
                                    <a:pt x="2027757" y="2411939"/>
                                    <a:pt x="2027254" y="2412442"/>
                                    <a:pt x="2026248" y="2413448"/>
                                  </a:cubicBezTo>
                                  <a:cubicBezTo>
                                    <a:pt x="2020713" y="2417474"/>
                                    <a:pt x="2016688" y="2422506"/>
                                    <a:pt x="2016688" y="2429550"/>
                                  </a:cubicBezTo>
                                  <a:cubicBezTo>
                                    <a:pt x="2016688" y="2436595"/>
                                    <a:pt x="2020210" y="2442130"/>
                                    <a:pt x="2026248" y="2445652"/>
                                  </a:cubicBezTo>
                                  <a:cubicBezTo>
                                    <a:pt x="2027254" y="2446155"/>
                                    <a:pt x="2027757" y="2446658"/>
                                    <a:pt x="2028763" y="2447665"/>
                                  </a:cubicBezTo>
                                  <a:close/>
                                  <a:moveTo>
                                    <a:pt x="3784514" y="2448806"/>
                                  </a:moveTo>
                                  <a:cubicBezTo>
                                    <a:pt x="3790973" y="2448310"/>
                                    <a:pt x="3795934" y="2444336"/>
                                    <a:pt x="3798422" y="2438376"/>
                                  </a:cubicBezTo>
                                  <a:cubicBezTo>
                                    <a:pt x="3798920" y="2436886"/>
                                    <a:pt x="3799413" y="2434898"/>
                                    <a:pt x="3800407" y="2433409"/>
                                  </a:cubicBezTo>
                                  <a:cubicBezTo>
                                    <a:pt x="3803882" y="2423474"/>
                                    <a:pt x="3794448" y="2413044"/>
                                    <a:pt x="3785009" y="2413044"/>
                                  </a:cubicBezTo>
                                  <a:cubicBezTo>
                                    <a:pt x="3774081" y="2413044"/>
                                    <a:pt x="3765139" y="2423474"/>
                                    <a:pt x="3768618" y="2433409"/>
                                  </a:cubicBezTo>
                                  <a:cubicBezTo>
                                    <a:pt x="3769113" y="2434898"/>
                                    <a:pt x="3769611" y="2436886"/>
                                    <a:pt x="3770605" y="2438376"/>
                                  </a:cubicBezTo>
                                  <a:cubicBezTo>
                                    <a:pt x="3772589" y="2443840"/>
                                    <a:pt x="3777559" y="2449303"/>
                                    <a:pt x="3784514" y="2448806"/>
                                  </a:cubicBezTo>
                                  <a:close/>
                                  <a:moveTo>
                                    <a:pt x="6683300" y="2453863"/>
                                  </a:moveTo>
                                  <a:cubicBezTo>
                                    <a:pt x="6689338" y="2457892"/>
                                    <a:pt x="6698395" y="2457389"/>
                                    <a:pt x="6704433" y="2453863"/>
                                  </a:cubicBezTo>
                                  <a:cubicBezTo>
                                    <a:pt x="6710975" y="2450341"/>
                                    <a:pt x="6714999" y="2443296"/>
                                    <a:pt x="6714999" y="2435750"/>
                                  </a:cubicBezTo>
                                  <a:cubicBezTo>
                                    <a:pt x="6714999" y="2428202"/>
                                    <a:pt x="6710975" y="2421158"/>
                                    <a:pt x="6704433" y="2417636"/>
                                  </a:cubicBezTo>
                                  <a:cubicBezTo>
                                    <a:pt x="6698395" y="2414114"/>
                                    <a:pt x="6689338" y="2413107"/>
                                    <a:pt x="6683300" y="2417636"/>
                                  </a:cubicBezTo>
                                  <a:cubicBezTo>
                                    <a:pt x="6682294" y="2418139"/>
                                    <a:pt x="6681790" y="2418642"/>
                                    <a:pt x="6680784" y="2419648"/>
                                  </a:cubicBezTo>
                                  <a:cubicBezTo>
                                    <a:pt x="6675249" y="2423674"/>
                                    <a:pt x="6671224" y="2428706"/>
                                    <a:pt x="6671224" y="2435750"/>
                                  </a:cubicBezTo>
                                  <a:cubicBezTo>
                                    <a:pt x="6671224" y="2442793"/>
                                    <a:pt x="6674746" y="2448328"/>
                                    <a:pt x="6680784" y="2451851"/>
                                  </a:cubicBezTo>
                                  <a:cubicBezTo>
                                    <a:pt x="6681790" y="2452353"/>
                                    <a:pt x="6682294" y="2452856"/>
                                    <a:pt x="6683300" y="2453863"/>
                                  </a:cubicBezTo>
                                  <a:close/>
                                  <a:moveTo>
                                    <a:pt x="4285867" y="2453900"/>
                                  </a:moveTo>
                                  <a:lnTo>
                                    <a:pt x="4285185" y="2449803"/>
                                  </a:lnTo>
                                  <a:cubicBezTo>
                                    <a:pt x="4285185" y="2450299"/>
                                    <a:pt x="4285185" y="2450299"/>
                                    <a:pt x="4285185" y="2450796"/>
                                  </a:cubicBezTo>
                                  <a:lnTo>
                                    <a:pt x="4285027" y="2451546"/>
                                  </a:lnTo>
                                  <a:close/>
                                  <a:moveTo>
                                    <a:pt x="4286178" y="2455763"/>
                                  </a:moveTo>
                                  <a:cubicBezTo>
                                    <a:pt x="4286178" y="2455266"/>
                                    <a:pt x="4286178" y="2455266"/>
                                    <a:pt x="4286178" y="2454770"/>
                                  </a:cubicBezTo>
                                  <a:lnTo>
                                    <a:pt x="4285867" y="2453900"/>
                                  </a:lnTo>
                                  <a:close/>
                                  <a:moveTo>
                                    <a:pt x="1040815" y="2459494"/>
                                  </a:moveTo>
                                  <a:lnTo>
                                    <a:pt x="1046054" y="2452659"/>
                                  </a:lnTo>
                                  <a:lnTo>
                                    <a:pt x="1052239" y="2442108"/>
                                  </a:lnTo>
                                  <a:cubicBezTo>
                                    <a:pt x="1052239" y="2443102"/>
                                    <a:pt x="1052239" y="2443598"/>
                                    <a:pt x="1052239" y="2444592"/>
                                  </a:cubicBezTo>
                                  <a:lnTo>
                                    <a:pt x="1046054" y="2452659"/>
                                  </a:lnTo>
                                  <a:lnTo>
                                    <a:pt x="1043795" y="2456513"/>
                                  </a:lnTo>
                                  <a:cubicBezTo>
                                    <a:pt x="1044292" y="2456016"/>
                                    <a:pt x="1045285" y="2455520"/>
                                    <a:pt x="1045782" y="2455023"/>
                                  </a:cubicBezTo>
                                  <a:cubicBezTo>
                                    <a:pt x="1050253" y="2452539"/>
                                    <a:pt x="1053729" y="2449062"/>
                                    <a:pt x="1056213" y="2444592"/>
                                  </a:cubicBezTo>
                                  <a:cubicBezTo>
                                    <a:pt x="1058697" y="2440121"/>
                                    <a:pt x="1060187" y="2435155"/>
                                    <a:pt x="1060187" y="2429691"/>
                                  </a:cubicBezTo>
                                  <a:cubicBezTo>
                                    <a:pt x="1060187" y="2419756"/>
                                    <a:pt x="1054723" y="2409325"/>
                                    <a:pt x="1045782" y="2404358"/>
                                  </a:cubicBezTo>
                                  <a:cubicBezTo>
                                    <a:pt x="1045285" y="2404358"/>
                                    <a:pt x="1045285" y="2403862"/>
                                    <a:pt x="1044788" y="2403862"/>
                                  </a:cubicBezTo>
                                  <a:cubicBezTo>
                                    <a:pt x="1038331" y="2400384"/>
                                    <a:pt x="1029887" y="2398894"/>
                                    <a:pt x="1022933" y="2400881"/>
                                  </a:cubicBezTo>
                                  <a:cubicBezTo>
                                    <a:pt x="1016476" y="2402868"/>
                                    <a:pt x="1009025" y="2407338"/>
                                    <a:pt x="1006044" y="2413796"/>
                                  </a:cubicBezTo>
                                  <a:cubicBezTo>
                                    <a:pt x="1006044" y="2413796"/>
                                    <a:pt x="1006044" y="2414292"/>
                                    <a:pt x="1005548" y="2414292"/>
                                  </a:cubicBezTo>
                                  <a:cubicBezTo>
                                    <a:pt x="1003064" y="2418763"/>
                                    <a:pt x="1001574" y="2423730"/>
                                    <a:pt x="1001574" y="2429194"/>
                                  </a:cubicBezTo>
                                  <a:cubicBezTo>
                                    <a:pt x="1001574" y="2434657"/>
                                    <a:pt x="1003064" y="2439625"/>
                                    <a:pt x="1005548" y="2444095"/>
                                  </a:cubicBezTo>
                                  <a:cubicBezTo>
                                    <a:pt x="1008032" y="2448566"/>
                                    <a:pt x="1011757" y="2452291"/>
                                    <a:pt x="1016165" y="2454837"/>
                                  </a:cubicBezTo>
                                  <a:lnTo>
                                    <a:pt x="1029678" y="2458201"/>
                                  </a:lnTo>
                                  <a:lnTo>
                                    <a:pt x="1022436" y="2452043"/>
                                  </a:lnTo>
                                  <a:cubicBezTo>
                                    <a:pt x="1021940" y="2451546"/>
                                    <a:pt x="1021442" y="2450553"/>
                                    <a:pt x="1020946" y="2450056"/>
                                  </a:cubicBezTo>
                                  <a:cubicBezTo>
                                    <a:pt x="1025913" y="2453036"/>
                                    <a:pt x="1030384" y="2455520"/>
                                    <a:pt x="1035351" y="2458500"/>
                                  </a:cubicBezTo>
                                  <a:cubicBezTo>
                                    <a:pt x="1033860" y="2458500"/>
                                    <a:pt x="1032371" y="2458500"/>
                                    <a:pt x="1030880" y="2458500"/>
                                  </a:cubicBezTo>
                                  <a:lnTo>
                                    <a:pt x="1029678" y="2458201"/>
                                  </a:lnTo>
                                  <a:lnTo>
                                    <a:pt x="1030321" y="2458748"/>
                                  </a:lnTo>
                                  <a:cubicBezTo>
                                    <a:pt x="1033488" y="2460114"/>
                                    <a:pt x="1037089" y="2460487"/>
                                    <a:pt x="1040815" y="2459494"/>
                                  </a:cubicBezTo>
                                  <a:close/>
                                  <a:moveTo>
                                    <a:pt x="1199268" y="2459991"/>
                                  </a:moveTo>
                                  <a:cubicBezTo>
                                    <a:pt x="1226588" y="2459991"/>
                                    <a:pt x="1226588" y="2417769"/>
                                    <a:pt x="1199268" y="2417769"/>
                                  </a:cubicBezTo>
                                  <a:cubicBezTo>
                                    <a:pt x="1171948" y="2417769"/>
                                    <a:pt x="1171948" y="2459991"/>
                                    <a:pt x="1199268" y="2459991"/>
                                  </a:cubicBezTo>
                                  <a:close/>
                                  <a:moveTo>
                                    <a:pt x="148712" y="2460487"/>
                                  </a:moveTo>
                                  <a:cubicBezTo>
                                    <a:pt x="157156" y="2460487"/>
                                    <a:pt x="166097" y="2457010"/>
                                    <a:pt x="172058" y="2451049"/>
                                  </a:cubicBezTo>
                                  <a:cubicBezTo>
                                    <a:pt x="177521" y="2445585"/>
                                    <a:pt x="181992" y="2436147"/>
                                    <a:pt x="181495" y="2427703"/>
                                  </a:cubicBezTo>
                                  <a:cubicBezTo>
                                    <a:pt x="180999" y="2419259"/>
                                    <a:pt x="178515" y="2410318"/>
                                    <a:pt x="172058" y="2404358"/>
                                  </a:cubicBezTo>
                                  <a:cubicBezTo>
                                    <a:pt x="165600" y="2398397"/>
                                    <a:pt x="157653" y="2394920"/>
                                    <a:pt x="148712" y="2394920"/>
                                  </a:cubicBezTo>
                                  <a:cubicBezTo>
                                    <a:pt x="140268" y="2394920"/>
                                    <a:pt x="131327" y="2398397"/>
                                    <a:pt x="125366" y="2404358"/>
                                  </a:cubicBezTo>
                                  <a:cubicBezTo>
                                    <a:pt x="119902" y="2409822"/>
                                    <a:pt x="115432" y="2419259"/>
                                    <a:pt x="115929" y="2427703"/>
                                  </a:cubicBezTo>
                                  <a:cubicBezTo>
                                    <a:pt x="116425" y="2436147"/>
                                    <a:pt x="118909" y="2445088"/>
                                    <a:pt x="125366" y="2451049"/>
                                  </a:cubicBezTo>
                                  <a:cubicBezTo>
                                    <a:pt x="132320" y="2456512"/>
                                    <a:pt x="140268" y="2460487"/>
                                    <a:pt x="148712" y="2460487"/>
                                  </a:cubicBezTo>
                                  <a:close/>
                                  <a:moveTo>
                                    <a:pt x="5695363" y="2465697"/>
                                  </a:moveTo>
                                  <a:lnTo>
                                    <a:pt x="5700602" y="2458864"/>
                                  </a:lnTo>
                                  <a:lnTo>
                                    <a:pt x="5706788" y="2448312"/>
                                  </a:lnTo>
                                  <a:cubicBezTo>
                                    <a:pt x="5706788" y="2449306"/>
                                    <a:pt x="5706788" y="2449802"/>
                                    <a:pt x="5706788" y="2450796"/>
                                  </a:cubicBezTo>
                                  <a:lnTo>
                                    <a:pt x="5700602" y="2458864"/>
                                  </a:lnTo>
                                  <a:lnTo>
                                    <a:pt x="5698344" y="2462717"/>
                                  </a:lnTo>
                                  <a:cubicBezTo>
                                    <a:pt x="5698840" y="2462220"/>
                                    <a:pt x="5699834" y="2461724"/>
                                    <a:pt x="5700331" y="2461227"/>
                                  </a:cubicBezTo>
                                  <a:cubicBezTo>
                                    <a:pt x="5704801" y="2458743"/>
                                    <a:pt x="5708278" y="2455266"/>
                                    <a:pt x="5710762" y="2450796"/>
                                  </a:cubicBezTo>
                                  <a:cubicBezTo>
                                    <a:pt x="5713245" y="2446325"/>
                                    <a:pt x="5714735" y="2441358"/>
                                    <a:pt x="5714735" y="2435895"/>
                                  </a:cubicBezTo>
                                  <a:cubicBezTo>
                                    <a:pt x="5714735" y="2425960"/>
                                    <a:pt x="5709272" y="2415529"/>
                                    <a:pt x="5700331" y="2410562"/>
                                  </a:cubicBezTo>
                                  <a:cubicBezTo>
                                    <a:pt x="5699834" y="2410562"/>
                                    <a:pt x="5699834" y="2410065"/>
                                    <a:pt x="5699337" y="2410065"/>
                                  </a:cubicBezTo>
                                  <a:cubicBezTo>
                                    <a:pt x="5692880" y="2406588"/>
                                    <a:pt x="5684435" y="2405098"/>
                                    <a:pt x="5677482" y="2407085"/>
                                  </a:cubicBezTo>
                                  <a:cubicBezTo>
                                    <a:pt x="5671024" y="2409072"/>
                                    <a:pt x="5663574" y="2413542"/>
                                    <a:pt x="5660593" y="2419999"/>
                                  </a:cubicBezTo>
                                  <a:cubicBezTo>
                                    <a:pt x="5660593" y="2419999"/>
                                    <a:pt x="5660593" y="2420496"/>
                                    <a:pt x="5660097" y="2420496"/>
                                  </a:cubicBezTo>
                                  <a:cubicBezTo>
                                    <a:pt x="5657613" y="2424967"/>
                                    <a:pt x="5656123" y="2429933"/>
                                    <a:pt x="5656123" y="2435398"/>
                                  </a:cubicBezTo>
                                  <a:cubicBezTo>
                                    <a:pt x="5656123" y="2440861"/>
                                    <a:pt x="5657613" y="2445828"/>
                                    <a:pt x="5660097" y="2450299"/>
                                  </a:cubicBezTo>
                                  <a:cubicBezTo>
                                    <a:pt x="5662580" y="2454769"/>
                                    <a:pt x="5666305" y="2458495"/>
                                    <a:pt x="5670714" y="2461041"/>
                                  </a:cubicBezTo>
                                  <a:lnTo>
                                    <a:pt x="5684226" y="2464405"/>
                                  </a:lnTo>
                                  <a:lnTo>
                                    <a:pt x="5676985" y="2458247"/>
                                  </a:lnTo>
                                  <a:cubicBezTo>
                                    <a:pt x="5676488" y="2457750"/>
                                    <a:pt x="5675991" y="2456757"/>
                                    <a:pt x="5675495" y="2456260"/>
                                  </a:cubicBezTo>
                                  <a:cubicBezTo>
                                    <a:pt x="5680462" y="2459240"/>
                                    <a:pt x="5684933" y="2461724"/>
                                    <a:pt x="5689899" y="2464704"/>
                                  </a:cubicBezTo>
                                  <a:cubicBezTo>
                                    <a:pt x="5688409" y="2464704"/>
                                    <a:pt x="5686919" y="2464704"/>
                                    <a:pt x="5685429" y="2464704"/>
                                  </a:cubicBezTo>
                                  <a:lnTo>
                                    <a:pt x="5684226" y="2464405"/>
                                  </a:lnTo>
                                  <a:lnTo>
                                    <a:pt x="5684870" y="2464952"/>
                                  </a:lnTo>
                                  <a:cubicBezTo>
                                    <a:pt x="5688037" y="2466318"/>
                                    <a:pt x="5691638" y="2466691"/>
                                    <a:pt x="5695363" y="2465697"/>
                                  </a:cubicBezTo>
                                  <a:close/>
                                  <a:moveTo>
                                    <a:pt x="5853817" y="2466194"/>
                                  </a:moveTo>
                                  <a:cubicBezTo>
                                    <a:pt x="5881137" y="2466194"/>
                                    <a:pt x="5881137" y="2423973"/>
                                    <a:pt x="5853817" y="2423973"/>
                                  </a:cubicBezTo>
                                  <a:cubicBezTo>
                                    <a:pt x="5826497" y="2423973"/>
                                    <a:pt x="5826497" y="2466194"/>
                                    <a:pt x="5853817" y="2466194"/>
                                  </a:cubicBezTo>
                                  <a:close/>
                                  <a:moveTo>
                                    <a:pt x="4803261" y="2466690"/>
                                  </a:moveTo>
                                  <a:cubicBezTo>
                                    <a:pt x="4811705" y="2466690"/>
                                    <a:pt x="4820645" y="2463213"/>
                                    <a:pt x="4826606" y="2457253"/>
                                  </a:cubicBezTo>
                                  <a:cubicBezTo>
                                    <a:pt x="4832070" y="2451789"/>
                                    <a:pt x="4836540" y="2442351"/>
                                    <a:pt x="4836044" y="2433907"/>
                                  </a:cubicBezTo>
                                  <a:cubicBezTo>
                                    <a:pt x="4835547" y="2425463"/>
                                    <a:pt x="4833063" y="2416522"/>
                                    <a:pt x="4826606" y="2410561"/>
                                  </a:cubicBezTo>
                                  <a:cubicBezTo>
                                    <a:pt x="4820149" y="2404601"/>
                                    <a:pt x="4812202" y="2401124"/>
                                    <a:pt x="4803261" y="2401124"/>
                                  </a:cubicBezTo>
                                  <a:cubicBezTo>
                                    <a:pt x="4794816" y="2401124"/>
                                    <a:pt x="4785875" y="2404601"/>
                                    <a:pt x="4779915" y="2410561"/>
                                  </a:cubicBezTo>
                                  <a:cubicBezTo>
                                    <a:pt x="4774451" y="2416025"/>
                                    <a:pt x="4769981" y="2425463"/>
                                    <a:pt x="4770478" y="2433907"/>
                                  </a:cubicBezTo>
                                  <a:cubicBezTo>
                                    <a:pt x="4770974" y="2442351"/>
                                    <a:pt x="4773457" y="2451292"/>
                                    <a:pt x="4779915" y="2457253"/>
                                  </a:cubicBezTo>
                                  <a:cubicBezTo>
                                    <a:pt x="4786869" y="2462716"/>
                                    <a:pt x="4794816" y="2466690"/>
                                    <a:pt x="4803261" y="2466690"/>
                                  </a:cubicBezTo>
                                  <a:close/>
                                  <a:moveTo>
                                    <a:pt x="2921218" y="2467892"/>
                                  </a:moveTo>
                                  <a:lnTo>
                                    <a:pt x="2924766" y="2465075"/>
                                  </a:lnTo>
                                  <a:lnTo>
                                    <a:pt x="2922602" y="2465942"/>
                                  </a:lnTo>
                                  <a:cubicBezTo>
                                    <a:pt x="2925618" y="2463929"/>
                                    <a:pt x="2928637" y="2461414"/>
                                    <a:pt x="2931661" y="2459401"/>
                                  </a:cubicBezTo>
                                  <a:cubicBezTo>
                                    <a:pt x="2931155" y="2459401"/>
                                    <a:pt x="2931155" y="2459904"/>
                                    <a:pt x="2930653" y="2460407"/>
                                  </a:cubicBezTo>
                                  <a:lnTo>
                                    <a:pt x="2924766" y="2465075"/>
                                  </a:lnTo>
                                  <a:lnTo>
                                    <a:pt x="2925116" y="2464936"/>
                                  </a:lnTo>
                                  <a:cubicBezTo>
                                    <a:pt x="2928137" y="2463929"/>
                                    <a:pt x="2930149" y="2462420"/>
                                    <a:pt x="2932162" y="2459904"/>
                                  </a:cubicBezTo>
                                  <a:cubicBezTo>
                                    <a:pt x="2934173" y="2457388"/>
                                    <a:pt x="2935180" y="2454365"/>
                                    <a:pt x="2935180" y="2451849"/>
                                  </a:cubicBezTo>
                                  <a:cubicBezTo>
                                    <a:pt x="2935180" y="2449333"/>
                                    <a:pt x="2934679" y="2447321"/>
                                    <a:pt x="2933167" y="2444805"/>
                                  </a:cubicBezTo>
                                  <a:lnTo>
                                    <a:pt x="2926251" y="2439617"/>
                                  </a:lnTo>
                                  <a:lnTo>
                                    <a:pt x="2930653" y="2443296"/>
                                  </a:lnTo>
                                  <a:cubicBezTo>
                                    <a:pt x="2931155" y="2443296"/>
                                    <a:pt x="2931155" y="2443799"/>
                                    <a:pt x="2931661" y="2444301"/>
                                  </a:cubicBezTo>
                                  <a:cubicBezTo>
                                    <a:pt x="2928637" y="2442289"/>
                                    <a:pt x="2925618" y="2439772"/>
                                    <a:pt x="2922602" y="2437760"/>
                                  </a:cubicBezTo>
                                  <a:cubicBezTo>
                                    <a:pt x="2923609" y="2438263"/>
                                    <a:pt x="2924110" y="2438263"/>
                                    <a:pt x="2925116" y="2438767"/>
                                  </a:cubicBezTo>
                                  <a:lnTo>
                                    <a:pt x="2926251" y="2439617"/>
                                  </a:lnTo>
                                  <a:lnTo>
                                    <a:pt x="2922225" y="2436250"/>
                                  </a:lnTo>
                                  <a:cubicBezTo>
                                    <a:pt x="2918953" y="2434742"/>
                                    <a:pt x="2915306" y="2434239"/>
                                    <a:pt x="2911535" y="2435245"/>
                                  </a:cubicBezTo>
                                  <a:cubicBezTo>
                                    <a:pt x="2904488" y="2437257"/>
                                    <a:pt x="2898955" y="2444301"/>
                                    <a:pt x="2898955" y="2451849"/>
                                  </a:cubicBezTo>
                                  <a:cubicBezTo>
                                    <a:pt x="2899461" y="2458898"/>
                                    <a:pt x="2902981" y="2464433"/>
                                    <a:pt x="2909521" y="2467452"/>
                                  </a:cubicBezTo>
                                  <a:cubicBezTo>
                                    <a:pt x="2913545" y="2469213"/>
                                    <a:pt x="2917570" y="2469213"/>
                                    <a:pt x="2921218" y="2467892"/>
                                  </a:cubicBezTo>
                                  <a:close/>
                                  <a:moveTo>
                                    <a:pt x="4569307" y="2470044"/>
                                  </a:moveTo>
                                  <a:cubicBezTo>
                                    <a:pt x="4577751" y="2471161"/>
                                    <a:pt x="4586692" y="2468678"/>
                                    <a:pt x="4593149" y="2462221"/>
                                  </a:cubicBezTo>
                                  <a:cubicBezTo>
                                    <a:pt x="4606064" y="2449306"/>
                                    <a:pt x="4603580" y="2426457"/>
                                    <a:pt x="4587188" y="2417019"/>
                                  </a:cubicBezTo>
                                  <a:cubicBezTo>
                                    <a:pt x="4586692" y="2416522"/>
                                    <a:pt x="4586195" y="2416522"/>
                                    <a:pt x="4585698" y="2416025"/>
                                  </a:cubicBezTo>
                                  <a:cubicBezTo>
                                    <a:pt x="4580235" y="2413045"/>
                                    <a:pt x="4573777" y="2412052"/>
                                    <a:pt x="4567816" y="2412549"/>
                                  </a:cubicBezTo>
                                  <a:cubicBezTo>
                                    <a:pt x="4561855" y="2413542"/>
                                    <a:pt x="4555895" y="2415529"/>
                                    <a:pt x="4551921" y="2420496"/>
                                  </a:cubicBezTo>
                                  <a:cubicBezTo>
                                    <a:pt x="4548444" y="2423973"/>
                                    <a:pt x="4545961" y="2428443"/>
                                    <a:pt x="4544471" y="2432914"/>
                                  </a:cubicBezTo>
                                  <a:cubicBezTo>
                                    <a:pt x="4542484" y="2439868"/>
                                    <a:pt x="4543974" y="2448312"/>
                                    <a:pt x="4547451" y="2454770"/>
                                  </a:cubicBezTo>
                                  <a:cubicBezTo>
                                    <a:pt x="4547948" y="2455266"/>
                                    <a:pt x="4547948" y="2455763"/>
                                    <a:pt x="4548444" y="2456260"/>
                                  </a:cubicBezTo>
                                  <a:cubicBezTo>
                                    <a:pt x="4552915" y="2464207"/>
                                    <a:pt x="4560862" y="2468926"/>
                                    <a:pt x="4569307" y="2470044"/>
                                  </a:cubicBezTo>
                                  <a:close/>
                                  <a:moveTo>
                                    <a:pt x="2186759" y="2473327"/>
                                  </a:moveTo>
                                  <a:cubicBezTo>
                                    <a:pt x="2195816" y="2473327"/>
                                    <a:pt x="2205375" y="2469301"/>
                                    <a:pt x="2211415" y="2463263"/>
                                  </a:cubicBezTo>
                                  <a:cubicBezTo>
                                    <a:pt x="2217454" y="2457225"/>
                                    <a:pt x="2221980" y="2447162"/>
                                    <a:pt x="2221476" y="2438608"/>
                                  </a:cubicBezTo>
                                  <a:cubicBezTo>
                                    <a:pt x="2220977" y="2429551"/>
                                    <a:pt x="2217954" y="2419990"/>
                                    <a:pt x="2211415" y="2413952"/>
                                  </a:cubicBezTo>
                                  <a:cubicBezTo>
                                    <a:pt x="2204370" y="2407914"/>
                                    <a:pt x="2196318" y="2403889"/>
                                    <a:pt x="2186759" y="2403889"/>
                                  </a:cubicBezTo>
                                  <a:cubicBezTo>
                                    <a:pt x="2177703" y="2403889"/>
                                    <a:pt x="2168142" y="2407914"/>
                                    <a:pt x="2162103" y="2413952"/>
                                  </a:cubicBezTo>
                                  <a:cubicBezTo>
                                    <a:pt x="2156066" y="2419990"/>
                                    <a:pt x="2151538" y="2430054"/>
                                    <a:pt x="2152041" y="2438608"/>
                                  </a:cubicBezTo>
                                  <a:cubicBezTo>
                                    <a:pt x="2152544" y="2447665"/>
                                    <a:pt x="2155563" y="2457225"/>
                                    <a:pt x="2162103" y="2463263"/>
                                  </a:cubicBezTo>
                                  <a:cubicBezTo>
                                    <a:pt x="2169148" y="2469301"/>
                                    <a:pt x="2177198" y="2473327"/>
                                    <a:pt x="2186759" y="2473327"/>
                                  </a:cubicBezTo>
                                  <a:close/>
                                  <a:moveTo>
                                    <a:pt x="4263825" y="2478116"/>
                                  </a:moveTo>
                                  <a:cubicBezTo>
                                    <a:pt x="4270283" y="2479109"/>
                                    <a:pt x="4277237" y="2474142"/>
                                    <a:pt x="4281211" y="2469671"/>
                                  </a:cubicBezTo>
                                  <a:lnTo>
                                    <a:pt x="4285027" y="2451546"/>
                                  </a:lnTo>
                                  <a:lnTo>
                                    <a:pt x="4281211" y="2440861"/>
                                  </a:lnTo>
                                  <a:lnTo>
                                    <a:pt x="4279721" y="2439805"/>
                                  </a:lnTo>
                                  <a:lnTo>
                                    <a:pt x="4279721" y="2447357"/>
                                  </a:lnTo>
                                  <a:lnTo>
                                    <a:pt x="4281115" y="2449180"/>
                                  </a:lnTo>
                                  <a:lnTo>
                                    <a:pt x="4281211" y="2448312"/>
                                  </a:lnTo>
                                  <a:cubicBezTo>
                                    <a:pt x="4281211" y="2448809"/>
                                    <a:pt x="4281211" y="2448809"/>
                                    <a:pt x="4281211" y="2449305"/>
                                  </a:cubicBezTo>
                                  <a:lnTo>
                                    <a:pt x="4281115" y="2449180"/>
                                  </a:lnTo>
                                  <a:lnTo>
                                    <a:pt x="4280740" y="2452548"/>
                                  </a:lnTo>
                                  <a:lnTo>
                                    <a:pt x="4281211" y="2451292"/>
                                  </a:lnTo>
                                  <a:cubicBezTo>
                                    <a:pt x="4280714" y="2451790"/>
                                    <a:pt x="4280714" y="2452286"/>
                                    <a:pt x="4280714" y="2452783"/>
                                  </a:cubicBezTo>
                                  <a:lnTo>
                                    <a:pt x="4280740" y="2452548"/>
                                  </a:lnTo>
                                  <a:lnTo>
                                    <a:pt x="4279721" y="2455266"/>
                                  </a:lnTo>
                                  <a:cubicBezTo>
                                    <a:pt x="4279721" y="2455266"/>
                                    <a:pt x="4279721" y="2454770"/>
                                    <a:pt x="4279721" y="2454770"/>
                                  </a:cubicBezTo>
                                  <a:lnTo>
                                    <a:pt x="4279721" y="2447357"/>
                                  </a:lnTo>
                                  <a:lnTo>
                                    <a:pt x="4268500" y="2432684"/>
                                  </a:lnTo>
                                  <a:lnTo>
                                    <a:pt x="4265316" y="2430927"/>
                                  </a:lnTo>
                                  <a:lnTo>
                                    <a:pt x="4260690" y="2432189"/>
                                  </a:lnTo>
                                  <a:lnTo>
                                    <a:pt x="4248924" y="2436391"/>
                                  </a:lnTo>
                                  <a:cubicBezTo>
                                    <a:pt x="4244950" y="2439371"/>
                                    <a:pt x="4241970" y="2443345"/>
                                    <a:pt x="4240480" y="2448312"/>
                                  </a:cubicBezTo>
                                  <a:cubicBezTo>
                                    <a:pt x="4239486" y="2452286"/>
                                    <a:pt x="4239486" y="2456260"/>
                                    <a:pt x="4240480" y="2460730"/>
                                  </a:cubicBezTo>
                                  <a:cubicBezTo>
                                    <a:pt x="4241473" y="2465698"/>
                                    <a:pt x="4246441" y="2472155"/>
                                    <a:pt x="4250911" y="2474639"/>
                                  </a:cubicBezTo>
                                  <a:cubicBezTo>
                                    <a:pt x="4255878" y="2477123"/>
                                    <a:pt x="4258362" y="2477619"/>
                                    <a:pt x="4263825" y="2478116"/>
                                  </a:cubicBezTo>
                                  <a:close/>
                                  <a:moveTo>
                                    <a:pt x="6841296" y="2479529"/>
                                  </a:moveTo>
                                  <a:cubicBezTo>
                                    <a:pt x="6850354" y="2479529"/>
                                    <a:pt x="6859914" y="2475504"/>
                                    <a:pt x="6865952" y="2469466"/>
                                  </a:cubicBezTo>
                                  <a:cubicBezTo>
                                    <a:pt x="6871990" y="2463428"/>
                                    <a:pt x="6876519" y="2453360"/>
                                    <a:pt x="6876015" y="2444806"/>
                                  </a:cubicBezTo>
                                  <a:cubicBezTo>
                                    <a:pt x="6875512" y="2435751"/>
                                    <a:pt x="6872493" y="2426190"/>
                                    <a:pt x="6865952" y="2420153"/>
                                  </a:cubicBezTo>
                                  <a:cubicBezTo>
                                    <a:pt x="6858907" y="2414115"/>
                                    <a:pt x="6850856" y="2410090"/>
                                    <a:pt x="6841296" y="2410090"/>
                                  </a:cubicBezTo>
                                  <a:cubicBezTo>
                                    <a:pt x="6832239" y="2410090"/>
                                    <a:pt x="6822679" y="2414115"/>
                                    <a:pt x="6816641" y="2420153"/>
                                  </a:cubicBezTo>
                                  <a:cubicBezTo>
                                    <a:pt x="6810603" y="2426190"/>
                                    <a:pt x="6806074" y="2436253"/>
                                    <a:pt x="6806577" y="2444806"/>
                                  </a:cubicBezTo>
                                  <a:cubicBezTo>
                                    <a:pt x="6807081" y="2453863"/>
                                    <a:pt x="6810099" y="2463428"/>
                                    <a:pt x="6816641" y="2469466"/>
                                  </a:cubicBezTo>
                                  <a:cubicBezTo>
                                    <a:pt x="6823685" y="2475504"/>
                                    <a:pt x="6831736" y="2479529"/>
                                    <a:pt x="6841296" y="2479529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wrap="square" rtlCol="0" anchor="ctr">
                            <a:noAutofit/>
                          </wps:bodyPr>
                        </wps:wsp>
                        <wps:wsp>
                          <wps:cNvPr id="63" name="Полілінія: фігура 29"/>
                          <wps:cNvSpPr/>
                          <wps:spPr>
                            <a:xfrm flipV="1">
                              <a:off x="303392" y="14233"/>
                              <a:ext cx="7254735" cy="2233812"/>
                            </a:xfrm>
                            <a:custGeom>
                              <a:avLst/>
                              <a:gdLst>
                                <a:gd name="connsiteX0" fmla="*/ 4045883 w 7254735"/>
                                <a:gd name="connsiteY0" fmla="*/ 123491 h 2233812"/>
                                <a:gd name="connsiteX1" fmla="*/ 4058175 w 7254735"/>
                                <a:gd name="connsiteY1" fmla="*/ 117588 h 2233812"/>
                                <a:gd name="connsiteX2" fmla="*/ 4115134 w 7254735"/>
                                <a:gd name="connsiteY2" fmla="*/ 17303 h 2233812"/>
                                <a:gd name="connsiteX3" fmla="*/ 4099069 w 7254735"/>
                                <a:gd name="connsiteY3" fmla="*/ 4645 h 2233812"/>
                                <a:gd name="connsiteX4" fmla="*/ 4040163 w 7254735"/>
                                <a:gd name="connsiteY4" fmla="*/ 112234 h 2233812"/>
                                <a:gd name="connsiteX5" fmla="*/ 4045883 w 7254735"/>
                                <a:gd name="connsiteY5" fmla="*/ 123491 h 2233812"/>
                                <a:gd name="connsiteX6" fmla="*/ 3526062 w 7254735"/>
                                <a:gd name="connsiteY6" fmla="*/ 182900 h 2233812"/>
                                <a:gd name="connsiteX7" fmla="*/ 3538735 w 7254735"/>
                                <a:gd name="connsiteY7" fmla="*/ 173574 h 2233812"/>
                                <a:gd name="connsiteX8" fmla="*/ 3581576 w 7254735"/>
                                <a:gd name="connsiteY8" fmla="*/ 89352 h 2233812"/>
                                <a:gd name="connsiteX9" fmla="*/ 3543606 w 7254735"/>
                                <a:gd name="connsiteY9" fmla="*/ 67445 h 2233812"/>
                                <a:gd name="connsiteX10" fmla="*/ 3498817 w 7254735"/>
                                <a:gd name="connsiteY10" fmla="*/ 157022 h 2233812"/>
                                <a:gd name="connsiteX11" fmla="*/ 3526062 w 7254735"/>
                                <a:gd name="connsiteY11" fmla="*/ 182900 h 2233812"/>
                                <a:gd name="connsiteX12" fmla="*/ 2029071 w 7254735"/>
                                <a:gd name="connsiteY12" fmla="*/ 379620 h 2233812"/>
                                <a:gd name="connsiteX13" fmla="*/ 2044649 w 7254735"/>
                                <a:gd name="connsiteY13" fmla="*/ 373291 h 2233812"/>
                                <a:gd name="connsiteX14" fmla="*/ 2045136 w 7254735"/>
                                <a:gd name="connsiteY14" fmla="*/ 341647 h 2233812"/>
                                <a:gd name="connsiteX15" fmla="*/ 2042215 w 7254735"/>
                                <a:gd name="connsiteY15" fmla="*/ 338726 h 2233812"/>
                                <a:gd name="connsiteX16" fmla="*/ 2030532 w 7254735"/>
                                <a:gd name="connsiteY16" fmla="*/ 331910 h 2233812"/>
                                <a:gd name="connsiteX17" fmla="*/ 2003755 w 7254735"/>
                                <a:gd name="connsiteY17" fmla="*/ 358686 h 2233812"/>
                                <a:gd name="connsiteX18" fmla="*/ 2010571 w 7254735"/>
                                <a:gd name="connsiteY18" fmla="*/ 370370 h 2233812"/>
                                <a:gd name="connsiteX19" fmla="*/ 2013493 w 7254735"/>
                                <a:gd name="connsiteY19" fmla="*/ 373291 h 2233812"/>
                                <a:gd name="connsiteX20" fmla="*/ 2029071 w 7254735"/>
                                <a:gd name="connsiteY20" fmla="*/ 379620 h 2233812"/>
                                <a:gd name="connsiteX21" fmla="*/ 6683620 w 7254735"/>
                                <a:gd name="connsiteY21" fmla="*/ 385829 h 2233812"/>
                                <a:gd name="connsiteX22" fmla="*/ 6699198 w 7254735"/>
                                <a:gd name="connsiteY22" fmla="*/ 379500 h 2233812"/>
                                <a:gd name="connsiteX23" fmla="*/ 6699685 w 7254735"/>
                                <a:gd name="connsiteY23" fmla="*/ 347856 h 2233812"/>
                                <a:gd name="connsiteX24" fmla="*/ 6696764 w 7254735"/>
                                <a:gd name="connsiteY24" fmla="*/ 344935 h 2233812"/>
                                <a:gd name="connsiteX25" fmla="*/ 6685081 w 7254735"/>
                                <a:gd name="connsiteY25" fmla="*/ 338119 h 2233812"/>
                                <a:gd name="connsiteX26" fmla="*/ 6658304 w 7254735"/>
                                <a:gd name="connsiteY26" fmla="*/ 364895 h 2233812"/>
                                <a:gd name="connsiteX27" fmla="*/ 6665120 w 7254735"/>
                                <a:gd name="connsiteY27" fmla="*/ 376579 h 2233812"/>
                                <a:gd name="connsiteX28" fmla="*/ 6668041 w 7254735"/>
                                <a:gd name="connsiteY28" fmla="*/ 379500 h 2233812"/>
                                <a:gd name="connsiteX29" fmla="*/ 6683620 w 7254735"/>
                                <a:gd name="connsiteY29" fmla="*/ 385829 h 2233812"/>
                                <a:gd name="connsiteX30" fmla="*/ 224137 w 7254735"/>
                                <a:gd name="connsiteY30" fmla="*/ 506913 h 2233812"/>
                                <a:gd name="connsiteX31" fmla="*/ 224099 w 7254735"/>
                                <a:gd name="connsiteY31" fmla="*/ 506613 h 2233812"/>
                                <a:gd name="connsiteX32" fmla="*/ 224009 w 7254735"/>
                                <a:gd name="connsiteY32" fmla="*/ 506145 h 2233812"/>
                                <a:gd name="connsiteX33" fmla="*/ 224064 w 7254735"/>
                                <a:gd name="connsiteY33" fmla="*/ 506750 h 2233812"/>
                                <a:gd name="connsiteX34" fmla="*/ 224412 w 7254735"/>
                                <a:gd name="connsiteY34" fmla="*/ 510576 h 2233812"/>
                                <a:gd name="connsiteX35" fmla="*/ 224412 w 7254735"/>
                                <a:gd name="connsiteY35" fmla="*/ 509116 h 2233812"/>
                                <a:gd name="connsiteX36" fmla="*/ 224346 w 7254735"/>
                                <a:gd name="connsiteY36" fmla="*/ 509846 h 2233812"/>
                                <a:gd name="connsiteX37" fmla="*/ 224742 w 7254735"/>
                                <a:gd name="connsiteY37" fmla="*/ 511753 h 2233812"/>
                                <a:gd name="connsiteX38" fmla="*/ 224777 w 7254735"/>
                                <a:gd name="connsiteY38" fmla="*/ 511671 h 2233812"/>
                                <a:gd name="connsiteX39" fmla="*/ 224513 w 7254735"/>
                                <a:gd name="connsiteY39" fmla="*/ 508765 h 2233812"/>
                                <a:gd name="connsiteX40" fmla="*/ 224172 w 7254735"/>
                                <a:gd name="connsiteY40" fmla="*/ 506993 h 2233812"/>
                                <a:gd name="connsiteX41" fmla="*/ 224137 w 7254735"/>
                                <a:gd name="connsiteY41" fmla="*/ 506913 h 2233812"/>
                                <a:gd name="connsiteX42" fmla="*/ 4878687 w 7254735"/>
                                <a:gd name="connsiteY42" fmla="*/ 513122 h 2233812"/>
                                <a:gd name="connsiteX43" fmla="*/ 4878649 w 7254735"/>
                                <a:gd name="connsiteY43" fmla="*/ 512822 h 2233812"/>
                                <a:gd name="connsiteX44" fmla="*/ 4878559 w 7254735"/>
                                <a:gd name="connsiteY44" fmla="*/ 512354 h 2233812"/>
                                <a:gd name="connsiteX45" fmla="*/ 4878614 w 7254735"/>
                                <a:gd name="connsiteY45" fmla="*/ 512959 h 2233812"/>
                                <a:gd name="connsiteX46" fmla="*/ 4879292 w 7254735"/>
                                <a:gd name="connsiteY46" fmla="*/ 517962 h 2233812"/>
                                <a:gd name="connsiteX47" fmla="*/ 4879327 w 7254735"/>
                                <a:gd name="connsiteY47" fmla="*/ 517880 h 2233812"/>
                                <a:gd name="connsiteX48" fmla="*/ 4879063 w 7254735"/>
                                <a:gd name="connsiteY48" fmla="*/ 514974 h 2233812"/>
                                <a:gd name="connsiteX49" fmla="*/ 4878722 w 7254735"/>
                                <a:gd name="connsiteY49" fmla="*/ 513203 h 2233812"/>
                                <a:gd name="connsiteX50" fmla="*/ 4878687 w 7254735"/>
                                <a:gd name="connsiteY50" fmla="*/ 513122 h 2233812"/>
                                <a:gd name="connsiteX51" fmla="*/ 4878962 w 7254735"/>
                                <a:gd name="connsiteY51" fmla="*/ 515325 h 2233812"/>
                                <a:gd name="connsiteX52" fmla="*/ 4878896 w 7254735"/>
                                <a:gd name="connsiteY52" fmla="*/ 516055 h 2233812"/>
                                <a:gd name="connsiteX53" fmla="*/ 4878962 w 7254735"/>
                                <a:gd name="connsiteY53" fmla="*/ 516785 h 2233812"/>
                                <a:gd name="connsiteX54" fmla="*/ 4878962 w 7254735"/>
                                <a:gd name="connsiteY54" fmla="*/ 515325 h 2233812"/>
                                <a:gd name="connsiteX55" fmla="*/ 202991 w 7254735"/>
                                <a:gd name="connsiteY55" fmla="*/ 533944 h 2233812"/>
                                <a:gd name="connsiteX56" fmla="*/ 222465 w 7254735"/>
                                <a:gd name="connsiteY56" fmla="*/ 527128 h 2233812"/>
                                <a:gd name="connsiteX57" fmla="*/ 226360 w 7254735"/>
                                <a:gd name="connsiteY57" fmla="*/ 518365 h 2233812"/>
                                <a:gd name="connsiteX58" fmla="*/ 224981 w 7254735"/>
                                <a:gd name="connsiteY58" fmla="*/ 511196 h 2233812"/>
                                <a:gd name="connsiteX59" fmla="*/ 224777 w 7254735"/>
                                <a:gd name="connsiteY59" fmla="*/ 511671 h 2233812"/>
                                <a:gd name="connsiteX60" fmla="*/ 224899 w 7254735"/>
                                <a:gd name="connsiteY60" fmla="*/ 513010 h 2233812"/>
                                <a:gd name="connsiteX61" fmla="*/ 224742 w 7254735"/>
                                <a:gd name="connsiteY61" fmla="*/ 511753 h 2233812"/>
                                <a:gd name="connsiteX62" fmla="*/ 224019 w 7254735"/>
                                <a:gd name="connsiteY62" fmla="*/ 513441 h 2233812"/>
                                <a:gd name="connsiteX63" fmla="*/ 223954 w 7254735"/>
                                <a:gd name="connsiteY63" fmla="*/ 514156 h 2233812"/>
                                <a:gd name="connsiteX64" fmla="*/ 224412 w 7254735"/>
                                <a:gd name="connsiteY64" fmla="*/ 513010 h 2233812"/>
                                <a:gd name="connsiteX65" fmla="*/ 223925 w 7254735"/>
                                <a:gd name="connsiteY65" fmla="*/ 514470 h 2233812"/>
                                <a:gd name="connsiteX66" fmla="*/ 223954 w 7254735"/>
                                <a:gd name="connsiteY66" fmla="*/ 514156 h 2233812"/>
                                <a:gd name="connsiteX67" fmla="*/ 222604 w 7254735"/>
                                <a:gd name="connsiteY67" fmla="*/ 517530 h 2233812"/>
                                <a:gd name="connsiteX68" fmla="*/ 223438 w 7254735"/>
                                <a:gd name="connsiteY68" fmla="*/ 516418 h 2233812"/>
                                <a:gd name="connsiteX69" fmla="*/ 222465 w 7254735"/>
                                <a:gd name="connsiteY69" fmla="*/ 517878 h 2233812"/>
                                <a:gd name="connsiteX70" fmla="*/ 222604 w 7254735"/>
                                <a:gd name="connsiteY70" fmla="*/ 517530 h 2233812"/>
                                <a:gd name="connsiteX71" fmla="*/ 221816 w 7254735"/>
                                <a:gd name="connsiteY71" fmla="*/ 518582 h 2233812"/>
                                <a:gd name="connsiteX72" fmla="*/ 221491 w 7254735"/>
                                <a:gd name="connsiteY72" fmla="*/ 519339 h 2233812"/>
                                <a:gd name="connsiteX73" fmla="*/ 220517 w 7254735"/>
                                <a:gd name="connsiteY73" fmla="*/ 520313 h 2233812"/>
                                <a:gd name="connsiteX74" fmla="*/ 221816 w 7254735"/>
                                <a:gd name="connsiteY74" fmla="*/ 518582 h 2233812"/>
                                <a:gd name="connsiteX75" fmla="*/ 224019 w 7254735"/>
                                <a:gd name="connsiteY75" fmla="*/ 513441 h 2233812"/>
                                <a:gd name="connsiteX76" fmla="*/ 224346 w 7254735"/>
                                <a:gd name="connsiteY76" fmla="*/ 509846 h 2233812"/>
                                <a:gd name="connsiteX77" fmla="*/ 224064 w 7254735"/>
                                <a:gd name="connsiteY77" fmla="*/ 506750 h 2233812"/>
                                <a:gd name="connsiteX78" fmla="*/ 222952 w 7254735"/>
                                <a:gd name="connsiteY78" fmla="*/ 504247 h 2233812"/>
                                <a:gd name="connsiteX79" fmla="*/ 223925 w 7254735"/>
                                <a:gd name="connsiteY79" fmla="*/ 505708 h 2233812"/>
                                <a:gd name="connsiteX80" fmla="*/ 224009 w 7254735"/>
                                <a:gd name="connsiteY80" fmla="*/ 506145 h 2233812"/>
                                <a:gd name="connsiteX81" fmla="*/ 223925 w 7254735"/>
                                <a:gd name="connsiteY81" fmla="*/ 505221 h 2233812"/>
                                <a:gd name="connsiteX82" fmla="*/ 224099 w 7254735"/>
                                <a:gd name="connsiteY82" fmla="*/ 506613 h 2233812"/>
                                <a:gd name="connsiteX83" fmla="*/ 224172 w 7254735"/>
                                <a:gd name="connsiteY83" fmla="*/ 506993 h 2233812"/>
                                <a:gd name="connsiteX84" fmla="*/ 224899 w 7254735"/>
                                <a:gd name="connsiteY84" fmla="*/ 508629 h 2233812"/>
                                <a:gd name="connsiteX85" fmla="*/ 224412 w 7254735"/>
                                <a:gd name="connsiteY85" fmla="*/ 507655 h 2233812"/>
                                <a:gd name="connsiteX86" fmla="*/ 224513 w 7254735"/>
                                <a:gd name="connsiteY86" fmla="*/ 508765 h 2233812"/>
                                <a:gd name="connsiteX87" fmla="*/ 224981 w 7254735"/>
                                <a:gd name="connsiteY87" fmla="*/ 511196 h 2233812"/>
                                <a:gd name="connsiteX88" fmla="*/ 227333 w 7254735"/>
                                <a:gd name="connsiteY88" fmla="*/ 505708 h 2233812"/>
                                <a:gd name="connsiteX89" fmla="*/ 222952 w 7254735"/>
                                <a:gd name="connsiteY89" fmla="*/ 494023 h 2233812"/>
                                <a:gd name="connsiteX90" fmla="*/ 198123 w 7254735"/>
                                <a:gd name="connsiteY90" fmla="*/ 489155 h 2233812"/>
                                <a:gd name="connsiteX91" fmla="*/ 185465 w 7254735"/>
                                <a:gd name="connsiteY91" fmla="*/ 511063 h 2233812"/>
                                <a:gd name="connsiteX92" fmla="*/ 202991 w 7254735"/>
                                <a:gd name="connsiteY92" fmla="*/ 533944 h 2233812"/>
                                <a:gd name="connsiteX93" fmla="*/ 4857541 w 7254735"/>
                                <a:gd name="connsiteY93" fmla="*/ 540153 h 2233812"/>
                                <a:gd name="connsiteX94" fmla="*/ 4877015 w 7254735"/>
                                <a:gd name="connsiteY94" fmla="*/ 533337 h 2233812"/>
                                <a:gd name="connsiteX95" fmla="*/ 4880910 w 7254735"/>
                                <a:gd name="connsiteY95" fmla="*/ 524574 h 2233812"/>
                                <a:gd name="connsiteX96" fmla="*/ 4879531 w 7254735"/>
                                <a:gd name="connsiteY96" fmla="*/ 517405 h 2233812"/>
                                <a:gd name="connsiteX97" fmla="*/ 4879327 w 7254735"/>
                                <a:gd name="connsiteY97" fmla="*/ 517880 h 2233812"/>
                                <a:gd name="connsiteX98" fmla="*/ 4879449 w 7254735"/>
                                <a:gd name="connsiteY98" fmla="*/ 519219 h 2233812"/>
                                <a:gd name="connsiteX99" fmla="*/ 4879292 w 7254735"/>
                                <a:gd name="connsiteY99" fmla="*/ 517962 h 2233812"/>
                                <a:gd name="connsiteX100" fmla="*/ 4878569 w 7254735"/>
                                <a:gd name="connsiteY100" fmla="*/ 519650 h 2233812"/>
                                <a:gd name="connsiteX101" fmla="*/ 4878504 w 7254735"/>
                                <a:gd name="connsiteY101" fmla="*/ 520365 h 2233812"/>
                                <a:gd name="connsiteX102" fmla="*/ 4878962 w 7254735"/>
                                <a:gd name="connsiteY102" fmla="*/ 519219 h 2233812"/>
                                <a:gd name="connsiteX103" fmla="*/ 4878475 w 7254735"/>
                                <a:gd name="connsiteY103" fmla="*/ 520679 h 2233812"/>
                                <a:gd name="connsiteX104" fmla="*/ 4878504 w 7254735"/>
                                <a:gd name="connsiteY104" fmla="*/ 520365 h 2233812"/>
                                <a:gd name="connsiteX105" fmla="*/ 4877154 w 7254735"/>
                                <a:gd name="connsiteY105" fmla="*/ 523739 h 2233812"/>
                                <a:gd name="connsiteX106" fmla="*/ 4877988 w 7254735"/>
                                <a:gd name="connsiteY106" fmla="*/ 522627 h 2233812"/>
                                <a:gd name="connsiteX107" fmla="*/ 4877015 w 7254735"/>
                                <a:gd name="connsiteY107" fmla="*/ 524087 h 2233812"/>
                                <a:gd name="connsiteX108" fmla="*/ 4877154 w 7254735"/>
                                <a:gd name="connsiteY108" fmla="*/ 523739 h 2233812"/>
                                <a:gd name="connsiteX109" fmla="*/ 4876365 w 7254735"/>
                                <a:gd name="connsiteY109" fmla="*/ 524791 h 2233812"/>
                                <a:gd name="connsiteX110" fmla="*/ 4876041 w 7254735"/>
                                <a:gd name="connsiteY110" fmla="*/ 525548 h 2233812"/>
                                <a:gd name="connsiteX111" fmla="*/ 4875068 w 7254735"/>
                                <a:gd name="connsiteY111" fmla="*/ 526522 h 2233812"/>
                                <a:gd name="connsiteX112" fmla="*/ 4876365 w 7254735"/>
                                <a:gd name="connsiteY112" fmla="*/ 524791 h 2233812"/>
                                <a:gd name="connsiteX113" fmla="*/ 4878569 w 7254735"/>
                                <a:gd name="connsiteY113" fmla="*/ 519650 h 2233812"/>
                                <a:gd name="connsiteX114" fmla="*/ 4878896 w 7254735"/>
                                <a:gd name="connsiteY114" fmla="*/ 516055 h 2233812"/>
                                <a:gd name="connsiteX115" fmla="*/ 4878614 w 7254735"/>
                                <a:gd name="connsiteY115" fmla="*/ 512959 h 2233812"/>
                                <a:gd name="connsiteX116" fmla="*/ 4877502 w 7254735"/>
                                <a:gd name="connsiteY116" fmla="*/ 510456 h 2233812"/>
                                <a:gd name="connsiteX117" fmla="*/ 4878475 w 7254735"/>
                                <a:gd name="connsiteY117" fmla="*/ 511917 h 2233812"/>
                                <a:gd name="connsiteX118" fmla="*/ 4878559 w 7254735"/>
                                <a:gd name="connsiteY118" fmla="*/ 512354 h 2233812"/>
                                <a:gd name="connsiteX119" fmla="*/ 4878475 w 7254735"/>
                                <a:gd name="connsiteY119" fmla="*/ 511430 h 2233812"/>
                                <a:gd name="connsiteX120" fmla="*/ 4878649 w 7254735"/>
                                <a:gd name="connsiteY120" fmla="*/ 512822 h 2233812"/>
                                <a:gd name="connsiteX121" fmla="*/ 4878722 w 7254735"/>
                                <a:gd name="connsiteY121" fmla="*/ 513203 h 2233812"/>
                                <a:gd name="connsiteX122" fmla="*/ 4879449 w 7254735"/>
                                <a:gd name="connsiteY122" fmla="*/ 514838 h 2233812"/>
                                <a:gd name="connsiteX123" fmla="*/ 4878962 w 7254735"/>
                                <a:gd name="connsiteY123" fmla="*/ 513864 h 2233812"/>
                                <a:gd name="connsiteX124" fmla="*/ 4879063 w 7254735"/>
                                <a:gd name="connsiteY124" fmla="*/ 514974 h 2233812"/>
                                <a:gd name="connsiteX125" fmla="*/ 4879531 w 7254735"/>
                                <a:gd name="connsiteY125" fmla="*/ 517405 h 2233812"/>
                                <a:gd name="connsiteX126" fmla="*/ 4881883 w 7254735"/>
                                <a:gd name="connsiteY126" fmla="*/ 511917 h 2233812"/>
                                <a:gd name="connsiteX127" fmla="*/ 4877502 w 7254735"/>
                                <a:gd name="connsiteY127" fmla="*/ 500232 h 2233812"/>
                                <a:gd name="connsiteX128" fmla="*/ 4852673 w 7254735"/>
                                <a:gd name="connsiteY128" fmla="*/ 495364 h 2233812"/>
                                <a:gd name="connsiteX129" fmla="*/ 4840015 w 7254735"/>
                                <a:gd name="connsiteY129" fmla="*/ 517272 h 2233812"/>
                                <a:gd name="connsiteX130" fmla="*/ 4857541 w 7254735"/>
                                <a:gd name="connsiteY130" fmla="*/ 540153 h 2233812"/>
                                <a:gd name="connsiteX131" fmla="*/ 1247535 w 7254735"/>
                                <a:gd name="connsiteY131" fmla="*/ 828776 h 2233812"/>
                                <a:gd name="connsiteX132" fmla="*/ 1259888 w 7254735"/>
                                <a:gd name="connsiteY132" fmla="*/ 806565 h 2233812"/>
                                <a:gd name="connsiteX133" fmla="*/ 1245771 w 7254735"/>
                                <a:gd name="connsiteY133" fmla="*/ 689727 h 2233812"/>
                                <a:gd name="connsiteX134" fmla="*/ 1208772 w 7254735"/>
                                <a:gd name="connsiteY134" fmla="*/ 689727 h 2233812"/>
                                <a:gd name="connsiteX135" fmla="*/ 1223864 w 7254735"/>
                                <a:gd name="connsiteY135" fmla="*/ 816302 h 2233812"/>
                                <a:gd name="connsiteX136" fmla="*/ 1247535 w 7254735"/>
                                <a:gd name="connsiteY136" fmla="*/ 828776 h 2233812"/>
                                <a:gd name="connsiteX137" fmla="*/ 5902084 w 7254735"/>
                                <a:gd name="connsiteY137" fmla="*/ 834985 h 2233812"/>
                                <a:gd name="connsiteX138" fmla="*/ 5914437 w 7254735"/>
                                <a:gd name="connsiteY138" fmla="*/ 812774 h 2233812"/>
                                <a:gd name="connsiteX139" fmla="*/ 5900319 w 7254735"/>
                                <a:gd name="connsiteY139" fmla="*/ 695936 h 2233812"/>
                                <a:gd name="connsiteX140" fmla="*/ 5863320 w 7254735"/>
                                <a:gd name="connsiteY140" fmla="*/ 695936 h 2233812"/>
                                <a:gd name="connsiteX141" fmla="*/ 5878412 w 7254735"/>
                                <a:gd name="connsiteY141" fmla="*/ 822511 h 2233812"/>
                                <a:gd name="connsiteX142" fmla="*/ 5902084 w 7254735"/>
                                <a:gd name="connsiteY142" fmla="*/ 834985 h 2233812"/>
                                <a:gd name="connsiteX143" fmla="*/ 2859315 w 7254735"/>
                                <a:gd name="connsiteY143" fmla="*/ 998132 h 2233812"/>
                                <a:gd name="connsiteX144" fmla="*/ 2878606 w 7254735"/>
                                <a:gd name="connsiteY144" fmla="*/ 981702 h 2233812"/>
                                <a:gd name="connsiteX145" fmla="*/ 2895643 w 7254735"/>
                                <a:gd name="connsiteY145" fmla="*/ 915980 h 2233812"/>
                                <a:gd name="connsiteX146" fmla="*/ 2866922 w 7254735"/>
                                <a:gd name="connsiteY146" fmla="*/ 898941 h 2233812"/>
                                <a:gd name="connsiteX147" fmla="*/ 2844040 w 7254735"/>
                                <a:gd name="connsiteY147" fmla="*/ 981702 h 2233812"/>
                                <a:gd name="connsiteX148" fmla="*/ 2859315 w 7254735"/>
                                <a:gd name="connsiteY148" fmla="*/ 998132 h 2233812"/>
                                <a:gd name="connsiteX149" fmla="*/ 3206296 w 7254735"/>
                                <a:gd name="connsiteY149" fmla="*/ 1043650 h 2233812"/>
                                <a:gd name="connsiteX150" fmla="*/ 3220842 w 7254735"/>
                                <a:gd name="connsiteY150" fmla="*/ 1033792 h 2233812"/>
                                <a:gd name="connsiteX151" fmla="*/ 3256867 w 7254735"/>
                                <a:gd name="connsiteY151" fmla="*/ 985597 h 2233812"/>
                                <a:gd name="connsiteX152" fmla="*/ 3226196 w 7254735"/>
                                <a:gd name="connsiteY152" fmla="*/ 961742 h 2233812"/>
                                <a:gd name="connsiteX153" fmla="*/ 3187249 w 7254735"/>
                                <a:gd name="connsiteY153" fmla="*/ 1007504 h 2233812"/>
                                <a:gd name="connsiteX154" fmla="*/ 3189198 w 7254735"/>
                                <a:gd name="connsiteY154" fmla="*/ 1039634 h 2233812"/>
                                <a:gd name="connsiteX155" fmla="*/ 3206296 w 7254735"/>
                                <a:gd name="connsiteY155" fmla="*/ 1043650 h 2233812"/>
                                <a:gd name="connsiteX156" fmla="*/ 758603 w 7254735"/>
                                <a:gd name="connsiteY156" fmla="*/ 1065175 h 2233812"/>
                                <a:gd name="connsiteX157" fmla="*/ 772090 w 7254735"/>
                                <a:gd name="connsiteY157" fmla="*/ 1059227 h 2233812"/>
                                <a:gd name="connsiteX158" fmla="*/ 850469 w 7254735"/>
                                <a:gd name="connsiteY158" fmla="*/ 973546 h 2233812"/>
                                <a:gd name="connsiteX159" fmla="*/ 825154 w 7254735"/>
                                <a:gd name="connsiteY159" fmla="*/ 948230 h 2233812"/>
                                <a:gd name="connsiteX160" fmla="*/ 745801 w 7254735"/>
                                <a:gd name="connsiteY160" fmla="*/ 1032451 h 2233812"/>
                                <a:gd name="connsiteX161" fmla="*/ 758603 w 7254735"/>
                                <a:gd name="connsiteY161" fmla="*/ 1065175 h 2233812"/>
                                <a:gd name="connsiteX162" fmla="*/ 5413152 w 7254735"/>
                                <a:gd name="connsiteY162" fmla="*/ 1071384 h 2233812"/>
                                <a:gd name="connsiteX163" fmla="*/ 5426639 w 7254735"/>
                                <a:gd name="connsiteY163" fmla="*/ 1065436 h 2233812"/>
                                <a:gd name="connsiteX164" fmla="*/ 5505017 w 7254735"/>
                                <a:gd name="connsiteY164" fmla="*/ 979755 h 2233812"/>
                                <a:gd name="connsiteX165" fmla="*/ 5479702 w 7254735"/>
                                <a:gd name="connsiteY165" fmla="*/ 954439 h 2233812"/>
                                <a:gd name="connsiteX166" fmla="*/ 5400350 w 7254735"/>
                                <a:gd name="connsiteY166" fmla="*/ 1038660 h 2233812"/>
                                <a:gd name="connsiteX167" fmla="*/ 5413152 w 7254735"/>
                                <a:gd name="connsiteY167" fmla="*/ 1071384 h 2233812"/>
                                <a:gd name="connsiteX168" fmla="*/ 2944265 w 7254735"/>
                                <a:gd name="connsiteY168" fmla="*/ 1088439 h 2233812"/>
                                <a:gd name="connsiteX169" fmla="*/ 2966719 w 7254735"/>
                                <a:gd name="connsiteY169" fmla="*/ 1075660 h 2233812"/>
                                <a:gd name="connsiteX170" fmla="*/ 2994956 w 7254735"/>
                                <a:gd name="connsiteY170" fmla="*/ 1020648 h 2233812"/>
                                <a:gd name="connsiteX171" fmla="*/ 2969154 w 7254735"/>
                                <a:gd name="connsiteY171" fmla="*/ 994847 h 2233812"/>
                                <a:gd name="connsiteX172" fmla="*/ 2930207 w 7254735"/>
                                <a:gd name="connsiteY172" fmla="*/ 1065436 h 2233812"/>
                                <a:gd name="connsiteX173" fmla="*/ 2944265 w 7254735"/>
                                <a:gd name="connsiteY173" fmla="*/ 1088439 h 2233812"/>
                                <a:gd name="connsiteX174" fmla="*/ 520242 w 7254735"/>
                                <a:gd name="connsiteY174" fmla="*/ 1194801 h 2233812"/>
                                <a:gd name="connsiteX175" fmla="*/ 534033 w 7254735"/>
                                <a:gd name="connsiteY175" fmla="*/ 1192131 h 2233812"/>
                                <a:gd name="connsiteX176" fmla="*/ 612899 w 7254735"/>
                                <a:gd name="connsiteY176" fmla="*/ 1133712 h 2233812"/>
                                <a:gd name="connsiteX177" fmla="*/ 592938 w 7254735"/>
                                <a:gd name="connsiteY177" fmla="*/ 1099634 h 2233812"/>
                                <a:gd name="connsiteX178" fmla="*/ 510178 w 7254735"/>
                                <a:gd name="connsiteY178" fmla="*/ 1161461 h 2233812"/>
                                <a:gd name="connsiteX179" fmla="*/ 520242 w 7254735"/>
                                <a:gd name="connsiteY179" fmla="*/ 1194801 h 2233812"/>
                                <a:gd name="connsiteX180" fmla="*/ 5174791 w 7254735"/>
                                <a:gd name="connsiteY180" fmla="*/ 1201009 h 2233812"/>
                                <a:gd name="connsiteX181" fmla="*/ 5188582 w 7254735"/>
                                <a:gd name="connsiteY181" fmla="*/ 1198339 h 2233812"/>
                                <a:gd name="connsiteX182" fmla="*/ 5267447 w 7254735"/>
                                <a:gd name="connsiteY182" fmla="*/ 1139920 h 2233812"/>
                                <a:gd name="connsiteX183" fmla="*/ 5247487 w 7254735"/>
                                <a:gd name="connsiteY183" fmla="*/ 1105842 h 2233812"/>
                                <a:gd name="connsiteX184" fmla="*/ 5164727 w 7254735"/>
                                <a:gd name="connsiteY184" fmla="*/ 1167669 h 2233812"/>
                                <a:gd name="connsiteX185" fmla="*/ 5174791 w 7254735"/>
                                <a:gd name="connsiteY185" fmla="*/ 1201009 h 2233812"/>
                                <a:gd name="connsiteX186" fmla="*/ 3372731 w 7254735"/>
                                <a:gd name="connsiteY186" fmla="*/ 1245925 h 2233812"/>
                                <a:gd name="connsiteX187" fmla="*/ 3384416 w 7254735"/>
                                <a:gd name="connsiteY187" fmla="*/ 1241179 h 2233812"/>
                                <a:gd name="connsiteX188" fmla="*/ 3384416 w 7254735"/>
                                <a:gd name="connsiteY188" fmla="*/ 1217811 h 2233812"/>
                                <a:gd name="connsiteX189" fmla="*/ 3369811 w 7254735"/>
                                <a:gd name="connsiteY189" fmla="*/ 1200772 h 2233812"/>
                                <a:gd name="connsiteX190" fmla="*/ 3344495 w 7254735"/>
                                <a:gd name="connsiteY190" fmla="*/ 1200772 h 2233812"/>
                                <a:gd name="connsiteX191" fmla="*/ 3344008 w 7254735"/>
                                <a:gd name="connsiteY191" fmla="*/ 1226574 h 2233812"/>
                                <a:gd name="connsiteX192" fmla="*/ 3361046 w 7254735"/>
                                <a:gd name="connsiteY192" fmla="*/ 1241179 h 2233812"/>
                                <a:gd name="connsiteX193" fmla="*/ 3372731 w 7254735"/>
                                <a:gd name="connsiteY193" fmla="*/ 1245925 h 2233812"/>
                                <a:gd name="connsiteX194" fmla="*/ 3735291 w 7254735"/>
                                <a:gd name="connsiteY194" fmla="*/ 1295460 h 2233812"/>
                                <a:gd name="connsiteX195" fmla="*/ 3747584 w 7254735"/>
                                <a:gd name="connsiteY195" fmla="*/ 1291809 h 2233812"/>
                                <a:gd name="connsiteX196" fmla="*/ 3752452 w 7254735"/>
                                <a:gd name="connsiteY196" fmla="*/ 1268441 h 2233812"/>
                                <a:gd name="connsiteX197" fmla="*/ 3750505 w 7254735"/>
                                <a:gd name="connsiteY197" fmla="*/ 1265520 h 2233812"/>
                                <a:gd name="connsiteX198" fmla="*/ 3750505 w 7254735"/>
                                <a:gd name="connsiteY198" fmla="*/ 1265033 h 2233812"/>
                                <a:gd name="connsiteX199" fmla="*/ 3750505 w 7254735"/>
                                <a:gd name="connsiteY199" fmla="*/ 1263086 h 2233812"/>
                                <a:gd name="connsiteX200" fmla="*/ 3751479 w 7254735"/>
                                <a:gd name="connsiteY200" fmla="*/ 1259678 h 2233812"/>
                                <a:gd name="connsiteX201" fmla="*/ 3749531 w 7254735"/>
                                <a:gd name="connsiteY201" fmla="*/ 1230955 h 2233812"/>
                                <a:gd name="connsiteX202" fmla="*/ 3720808 w 7254735"/>
                                <a:gd name="connsiteY202" fmla="*/ 1236311 h 2233812"/>
                                <a:gd name="connsiteX203" fmla="*/ 3723729 w 7254735"/>
                                <a:gd name="connsiteY203" fmla="*/ 1290348 h 2233812"/>
                                <a:gd name="connsiteX204" fmla="*/ 3735291 w 7254735"/>
                                <a:gd name="connsiteY204" fmla="*/ 1295460 h 2233812"/>
                                <a:gd name="connsiteX205" fmla="*/ 135090 w 7254735"/>
                                <a:gd name="connsiteY205" fmla="*/ 1396991 h 2233812"/>
                                <a:gd name="connsiteX206" fmla="*/ 148851 w 7254735"/>
                                <a:gd name="connsiteY206" fmla="*/ 1378096 h 2233812"/>
                                <a:gd name="connsiteX207" fmla="*/ 100655 w 7254735"/>
                                <a:gd name="connsiteY207" fmla="*/ 1297770 h 2233812"/>
                                <a:gd name="connsiteX208" fmla="*/ 78261 w 7254735"/>
                                <a:gd name="connsiteY208" fmla="*/ 1262231 h 2233812"/>
                                <a:gd name="connsiteX209" fmla="*/ 53919 w 7254735"/>
                                <a:gd name="connsiteY209" fmla="*/ 1224259 h 2233812"/>
                                <a:gd name="connsiteX210" fmla="*/ 23736 w 7254735"/>
                                <a:gd name="connsiteY210" fmla="*/ 1215983 h 2233812"/>
                                <a:gd name="connsiteX211" fmla="*/ 60248 w 7254735"/>
                                <a:gd name="connsiteY211" fmla="*/ 1294362 h 2233812"/>
                                <a:gd name="connsiteX212" fmla="*/ 126457 w 7254735"/>
                                <a:gd name="connsiteY212" fmla="*/ 1391240 h 2233812"/>
                                <a:gd name="connsiteX213" fmla="*/ 135090 w 7254735"/>
                                <a:gd name="connsiteY213" fmla="*/ 1396991 h 2233812"/>
                                <a:gd name="connsiteX214" fmla="*/ 2773916 w 7254735"/>
                                <a:gd name="connsiteY214" fmla="*/ 1400416 h 2233812"/>
                                <a:gd name="connsiteX215" fmla="*/ 2776859 w 7254735"/>
                                <a:gd name="connsiteY215" fmla="*/ 1377002 h 2233812"/>
                                <a:gd name="connsiteX216" fmla="*/ 2740835 w 7254735"/>
                                <a:gd name="connsiteY216" fmla="*/ 1354609 h 2233812"/>
                                <a:gd name="connsiteX217" fmla="*/ 2725742 w 7254735"/>
                                <a:gd name="connsiteY217" fmla="*/ 1379437 h 2233812"/>
                                <a:gd name="connsiteX218" fmla="*/ 2763714 w 7254735"/>
                                <a:gd name="connsiteY218" fmla="*/ 1399396 h 2233812"/>
                                <a:gd name="connsiteX219" fmla="*/ 2773916 w 7254735"/>
                                <a:gd name="connsiteY219" fmla="*/ 1400416 h 2233812"/>
                                <a:gd name="connsiteX220" fmla="*/ 4772705 w 7254735"/>
                                <a:gd name="connsiteY220" fmla="*/ 1403200 h 2233812"/>
                                <a:gd name="connsiteX221" fmla="*/ 4786466 w 7254735"/>
                                <a:gd name="connsiteY221" fmla="*/ 1384305 h 2233812"/>
                                <a:gd name="connsiteX222" fmla="*/ 4738270 w 7254735"/>
                                <a:gd name="connsiteY222" fmla="*/ 1303979 h 2233812"/>
                                <a:gd name="connsiteX223" fmla="*/ 4715876 w 7254735"/>
                                <a:gd name="connsiteY223" fmla="*/ 1268440 h 2233812"/>
                                <a:gd name="connsiteX224" fmla="*/ 4691534 w 7254735"/>
                                <a:gd name="connsiteY224" fmla="*/ 1230468 h 2233812"/>
                                <a:gd name="connsiteX225" fmla="*/ 4661351 w 7254735"/>
                                <a:gd name="connsiteY225" fmla="*/ 1222192 h 2233812"/>
                                <a:gd name="connsiteX226" fmla="*/ 4697863 w 7254735"/>
                                <a:gd name="connsiteY226" fmla="*/ 1300571 h 2233812"/>
                                <a:gd name="connsiteX227" fmla="*/ 4764072 w 7254735"/>
                                <a:gd name="connsiteY227" fmla="*/ 1397449 h 2233812"/>
                                <a:gd name="connsiteX228" fmla="*/ 4772705 w 7254735"/>
                                <a:gd name="connsiteY228" fmla="*/ 1403200 h 2233812"/>
                                <a:gd name="connsiteX229" fmla="*/ 2429726 w 7254735"/>
                                <a:gd name="connsiteY229" fmla="*/ 1469619 h 2233812"/>
                                <a:gd name="connsiteX230" fmla="*/ 2525144 w 7254735"/>
                                <a:gd name="connsiteY230" fmla="*/ 1444791 h 2233812"/>
                                <a:gd name="connsiteX231" fmla="*/ 2515895 w 7254735"/>
                                <a:gd name="connsiteY231" fmla="*/ 1411687 h 2233812"/>
                                <a:gd name="connsiteX232" fmla="*/ 2420963 w 7254735"/>
                                <a:gd name="connsiteY232" fmla="*/ 1439436 h 2233812"/>
                                <a:gd name="connsiteX233" fmla="*/ 2429726 w 7254735"/>
                                <a:gd name="connsiteY233" fmla="*/ 1469619 h 2233812"/>
                                <a:gd name="connsiteX234" fmla="*/ 7084276 w 7254735"/>
                                <a:gd name="connsiteY234" fmla="*/ 1475827 h 2233812"/>
                                <a:gd name="connsiteX235" fmla="*/ 7179693 w 7254735"/>
                                <a:gd name="connsiteY235" fmla="*/ 1450999 h 2233812"/>
                                <a:gd name="connsiteX236" fmla="*/ 7170443 w 7254735"/>
                                <a:gd name="connsiteY236" fmla="*/ 1417896 h 2233812"/>
                                <a:gd name="connsiteX237" fmla="*/ 7075512 w 7254735"/>
                                <a:gd name="connsiteY237" fmla="*/ 1445644 h 2233812"/>
                                <a:gd name="connsiteX238" fmla="*/ 7084276 w 7254735"/>
                                <a:gd name="connsiteY238" fmla="*/ 1475827 h 2233812"/>
                                <a:gd name="connsiteX239" fmla="*/ 658195 w 7254735"/>
                                <a:gd name="connsiteY239" fmla="*/ 1479668 h 2233812"/>
                                <a:gd name="connsiteX240" fmla="*/ 675211 w 7254735"/>
                                <a:gd name="connsiteY240" fmla="*/ 1474488 h 2233812"/>
                                <a:gd name="connsiteX241" fmla="*/ 724867 w 7254735"/>
                                <a:gd name="connsiteY241" fmla="*/ 1448199 h 2233812"/>
                                <a:gd name="connsiteX242" fmla="*/ 715131 w 7254735"/>
                                <a:gd name="connsiteY242" fmla="*/ 1412174 h 2233812"/>
                                <a:gd name="connsiteX243" fmla="*/ 650870 w 7254735"/>
                                <a:gd name="connsiteY243" fmla="*/ 1442357 h 2233812"/>
                                <a:gd name="connsiteX244" fmla="*/ 658195 w 7254735"/>
                                <a:gd name="connsiteY244" fmla="*/ 1479668 h 2233812"/>
                                <a:gd name="connsiteX245" fmla="*/ 5312744 w 7254735"/>
                                <a:gd name="connsiteY245" fmla="*/ 1485876 h 2233812"/>
                                <a:gd name="connsiteX246" fmla="*/ 5329760 w 7254735"/>
                                <a:gd name="connsiteY246" fmla="*/ 1480696 h 2233812"/>
                                <a:gd name="connsiteX247" fmla="*/ 5379416 w 7254735"/>
                                <a:gd name="connsiteY247" fmla="*/ 1454407 h 2233812"/>
                                <a:gd name="connsiteX248" fmla="*/ 5369680 w 7254735"/>
                                <a:gd name="connsiteY248" fmla="*/ 1418383 h 2233812"/>
                                <a:gd name="connsiteX249" fmla="*/ 5305419 w 7254735"/>
                                <a:gd name="connsiteY249" fmla="*/ 1448565 h 2233812"/>
                                <a:gd name="connsiteX250" fmla="*/ 5312744 w 7254735"/>
                                <a:gd name="connsiteY250" fmla="*/ 1485876 h 2233812"/>
                                <a:gd name="connsiteX251" fmla="*/ 4259052 w 7254735"/>
                                <a:gd name="connsiteY251" fmla="*/ 1511974 h 2233812"/>
                                <a:gd name="connsiteX252" fmla="*/ 4272865 w 7254735"/>
                                <a:gd name="connsiteY252" fmla="*/ 1506497 h 2233812"/>
                                <a:gd name="connsiteX253" fmla="*/ 4330310 w 7254735"/>
                                <a:gd name="connsiteY253" fmla="*/ 1458302 h 2233812"/>
                                <a:gd name="connsiteX254" fmla="*/ 4308890 w 7254735"/>
                                <a:gd name="connsiteY254" fmla="*/ 1430553 h 2233812"/>
                                <a:gd name="connsiteX255" fmla="*/ 4245603 w 7254735"/>
                                <a:gd name="connsiteY255" fmla="*/ 1479235 h 2233812"/>
                                <a:gd name="connsiteX256" fmla="*/ 4245603 w 7254735"/>
                                <a:gd name="connsiteY256" fmla="*/ 1506497 h 2233812"/>
                                <a:gd name="connsiteX257" fmla="*/ 4259052 w 7254735"/>
                                <a:gd name="connsiteY257" fmla="*/ 1511974 h 2233812"/>
                                <a:gd name="connsiteX258" fmla="*/ 3801195 w 7254735"/>
                                <a:gd name="connsiteY258" fmla="*/ 1517633 h 2233812"/>
                                <a:gd name="connsiteX259" fmla="*/ 3819634 w 7254735"/>
                                <a:gd name="connsiteY259" fmla="*/ 1499194 h 2233812"/>
                                <a:gd name="connsiteX260" fmla="*/ 3845436 w 7254735"/>
                                <a:gd name="connsiteY260" fmla="*/ 1444184 h 2233812"/>
                                <a:gd name="connsiteX261" fmla="*/ 3823528 w 7254735"/>
                                <a:gd name="connsiteY261" fmla="*/ 1415949 h 2233812"/>
                                <a:gd name="connsiteX262" fmla="*/ 3781662 w 7254735"/>
                                <a:gd name="connsiteY262" fmla="*/ 1499194 h 2233812"/>
                                <a:gd name="connsiteX263" fmla="*/ 3801195 w 7254735"/>
                                <a:gd name="connsiteY263" fmla="*/ 1517633 h 2233812"/>
                                <a:gd name="connsiteX264" fmla="*/ 4532365 w 7254735"/>
                                <a:gd name="connsiteY264" fmla="*/ 1583993 h 2233812"/>
                                <a:gd name="connsiteX265" fmla="*/ 4538184 w 7254735"/>
                                <a:gd name="connsiteY265" fmla="*/ 1563455 h 2233812"/>
                                <a:gd name="connsiteX266" fmla="*/ 4453963 w 7254735"/>
                                <a:gd name="connsiteY266" fmla="*/ 1504063 h 2233812"/>
                                <a:gd name="connsiteX267" fmla="*/ 4435464 w 7254735"/>
                                <a:gd name="connsiteY267" fmla="*/ 1535707 h 2233812"/>
                                <a:gd name="connsiteX268" fmla="*/ 4523579 w 7254735"/>
                                <a:gd name="connsiteY268" fmla="*/ 1582441 h 2233812"/>
                                <a:gd name="connsiteX269" fmla="*/ 4532365 w 7254735"/>
                                <a:gd name="connsiteY269" fmla="*/ 1583993 h 2233812"/>
                                <a:gd name="connsiteX270" fmla="*/ 3975073 w 7254735"/>
                                <a:gd name="connsiteY270" fmla="*/ 1598660 h 2233812"/>
                                <a:gd name="connsiteX271" fmla="*/ 3987586 w 7254735"/>
                                <a:gd name="connsiteY271" fmla="*/ 1596560 h 2233812"/>
                                <a:gd name="connsiteX272" fmla="*/ 4140936 w 7254735"/>
                                <a:gd name="connsiteY272" fmla="*/ 1480695 h 2233812"/>
                                <a:gd name="connsiteX273" fmla="*/ 4124871 w 7254735"/>
                                <a:gd name="connsiteY273" fmla="*/ 1464629 h 2233812"/>
                                <a:gd name="connsiteX274" fmla="*/ 3971035 w 7254735"/>
                                <a:gd name="connsiteY274" fmla="*/ 1568811 h 2233812"/>
                                <a:gd name="connsiteX275" fmla="*/ 3975073 w 7254735"/>
                                <a:gd name="connsiteY275" fmla="*/ 1598660 h 2233812"/>
                                <a:gd name="connsiteX276" fmla="*/ 2487112 w 7254735"/>
                                <a:gd name="connsiteY276" fmla="*/ 1683577 h 2233812"/>
                                <a:gd name="connsiteX277" fmla="*/ 2499831 w 7254735"/>
                                <a:gd name="connsiteY277" fmla="*/ 1662887 h 2233812"/>
                                <a:gd name="connsiteX278" fmla="*/ 2460398 w 7254735"/>
                                <a:gd name="connsiteY278" fmla="*/ 1580127 h 2233812"/>
                                <a:gd name="connsiteX279" fmla="*/ 2434595 w 7254735"/>
                                <a:gd name="connsiteY279" fmla="*/ 1605929 h 2233812"/>
                                <a:gd name="connsiteX280" fmla="*/ 2466725 w 7254735"/>
                                <a:gd name="connsiteY280" fmla="*/ 1672137 h 2233812"/>
                                <a:gd name="connsiteX281" fmla="*/ 2487112 w 7254735"/>
                                <a:gd name="connsiteY281" fmla="*/ 1683577 h 2233812"/>
                                <a:gd name="connsiteX282" fmla="*/ 7141660 w 7254735"/>
                                <a:gd name="connsiteY282" fmla="*/ 1689785 h 2233812"/>
                                <a:gd name="connsiteX283" fmla="*/ 7154379 w 7254735"/>
                                <a:gd name="connsiteY283" fmla="*/ 1669095 h 2233812"/>
                                <a:gd name="connsiteX284" fmla="*/ 7114946 w 7254735"/>
                                <a:gd name="connsiteY284" fmla="*/ 1586335 h 2233812"/>
                                <a:gd name="connsiteX285" fmla="*/ 7089144 w 7254735"/>
                                <a:gd name="connsiteY285" fmla="*/ 1612137 h 2233812"/>
                                <a:gd name="connsiteX286" fmla="*/ 7121274 w 7254735"/>
                                <a:gd name="connsiteY286" fmla="*/ 1678345 h 2233812"/>
                                <a:gd name="connsiteX287" fmla="*/ 7141660 w 7254735"/>
                                <a:gd name="connsiteY287" fmla="*/ 1689785 h 2233812"/>
                                <a:gd name="connsiteX288" fmla="*/ 1274539 w 7254735"/>
                                <a:gd name="connsiteY288" fmla="*/ 1721855 h 2233812"/>
                                <a:gd name="connsiteX289" fmla="*/ 1284717 w 7254735"/>
                                <a:gd name="connsiteY289" fmla="*/ 1713518 h 2233812"/>
                                <a:gd name="connsiteX290" fmla="*/ 1337781 w 7254735"/>
                                <a:gd name="connsiteY290" fmla="*/ 1653637 h 2233812"/>
                                <a:gd name="connsiteX291" fmla="*/ 1316360 w 7254735"/>
                                <a:gd name="connsiteY291" fmla="*/ 1617126 h 2233812"/>
                                <a:gd name="connsiteX292" fmla="*/ 1251126 w 7254735"/>
                                <a:gd name="connsiteY292" fmla="*/ 1699400 h 2233812"/>
                                <a:gd name="connsiteX293" fmla="*/ 1274539 w 7254735"/>
                                <a:gd name="connsiteY293" fmla="*/ 1721855 h 2233812"/>
                                <a:gd name="connsiteX294" fmla="*/ 5929087 w 7254735"/>
                                <a:gd name="connsiteY294" fmla="*/ 1728063 h 2233812"/>
                                <a:gd name="connsiteX295" fmla="*/ 5939264 w 7254735"/>
                                <a:gd name="connsiteY295" fmla="*/ 1719726 h 2233812"/>
                                <a:gd name="connsiteX296" fmla="*/ 5992328 w 7254735"/>
                                <a:gd name="connsiteY296" fmla="*/ 1659846 h 2233812"/>
                                <a:gd name="connsiteX297" fmla="*/ 5970908 w 7254735"/>
                                <a:gd name="connsiteY297" fmla="*/ 1623334 h 2233812"/>
                                <a:gd name="connsiteX298" fmla="*/ 5905674 w 7254735"/>
                                <a:gd name="connsiteY298" fmla="*/ 1705608 h 2233812"/>
                                <a:gd name="connsiteX299" fmla="*/ 5929087 w 7254735"/>
                                <a:gd name="connsiteY299" fmla="*/ 1728063 h 2233812"/>
                                <a:gd name="connsiteX300" fmla="*/ 4129739 w 7254735"/>
                                <a:gd name="connsiteY300" fmla="*/ 1784960 h 2233812"/>
                                <a:gd name="connsiteX301" fmla="*/ 4142884 w 7254735"/>
                                <a:gd name="connsiteY301" fmla="*/ 1763053 h 2233812"/>
                                <a:gd name="connsiteX302" fmla="*/ 4036755 w 7254735"/>
                                <a:gd name="connsiteY302" fmla="*/ 1704148 h 2233812"/>
                                <a:gd name="connsiteX303" fmla="*/ 4017769 w 7254735"/>
                                <a:gd name="connsiteY303" fmla="*/ 1736278 h 2233812"/>
                                <a:gd name="connsiteX304" fmla="*/ 4129739 w 7254735"/>
                                <a:gd name="connsiteY304" fmla="*/ 1784960 h 2233812"/>
                                <a:gd name="connsiteX305" fmla="*/ 4348110 w 7254735"/>
                                <a:gd name="connsiteY305" fmla="*/ 1836152 h 2233812"/>
                                <a:gd name="connsiteX306" fmla="*/ 4360980 w 7254735"/>
                                <a:gd name="connsiteY306" fmla="*/ 1814656 h 2233812"/>
                                <a:gd name="connsiteX307" fmla="*/ 4313758 w 7254735"/>
                                <a:gd name="connsiteY307" fmla="*/ 1705607 h 2233812"/>
                                <a:gd name="connsiteX308" fmla="*/ 4280654 w 7254735"/>
                                <a:gd name="connsiteY308" fmla="*/ 1714857 h 2233812"/>
                                <a:gd name="connsiteX309" fmla="*/ 4338586 w 7254735"/>
                                <a:gd name="connsiteY309" fmla="*/ 1832182 h 2233812"/>
                                <a:gd name="connsiteX310" fmla="*/ 4348110 w 7254735"/>
                                <a:gd name="connsiteY310" fmla="*/ 1836152 h 2233812"/>
                                <a:gd name="connsiteX311" fmla="*/ 3129310 w 7254735"/>
                                <a:gd name="connsiteY311" fmla="*/ 1837233 h 2233812"/>
                                <a:gd name="connsiteX312" fmla="*/ 3133215 w 7254735"/>
                                <a:gd name="connsiteY312" fmla="*/ 1804920 h 2233812"/>
                                <a:gd name="connsiteX313" fmla="*/ 2986677 w 7254735"/>
                                <a:gd name="connsiteY313" fmla="*/ 1678345 h 2233812"/>
                                <a:gd name="connsiteX314" fmla="*/ 2963800 w 7254735"/>
                                <a:gd name="connsiteY314" fmla="*/ 1701226 h 2233812"/>
                                <a:gd name="connsiteX315" fmla="*/ 3115687 w 7254735"/>
                                <a:gd name="connsiteY315" fmla="*/ 1835103 h 2233812"/>
                                <a:gd name="connsiteX316" fmla="*/ 3129310 w 7254735"/>
                                <a:gd name="connsiteY316" fmla="*/ 1837233 h 2233812"/>
                                <a:gd name="connsiteX317" fmla="*/ 2563230 w 7254735"/>
                                <a:gd name="connsiteY317" fmla="*/ 1844801 h 2233812"/>
                                <a:gd name="connsiteX318" fmla="*/ 2583563 w 7254735"/>
                                <a:gd name="connsiteY318" fmla="*/ 1817211 h 2233812"/>
                                <a:gd name="connsiteX319" fmla="*/ 2587458 w 7254735"/>
                                <a:gd name="connsiteY319" fmla="*/ 1729583 h 2233812"/>
                                <a:gd name="connsiteX320" fmla="*/ 2600115 w 7254735"/>
                                <a:gd name="connsiteY320" fmla="*/ 1640494 h 2233812"/>
                                <a:gd name="connsiteX321" fmla="*/ 2558248 w 7254735"/>
                                <a:gd name="connsiteY321" fmla="*/ 1634652 h 2233812"/>
                                <a:gd name="connsiteX322" fmla="*/ 2540236 w 7254735"/>
                                <a:gd name="connsiteY322" fmla="*/ 1750029 h 2233812"/>
                                <a:gd name="connsiteX323" fmla="*/ 2550946 w 7254735"/>
                                <a:gd name="connsiteY323" fmla="*/ 1836197 h 2233812"/>
                                <a:gd name="connsiteX324" fmla="*/ 2563230 w 7254735"/>
                                <a:gd name="connsiteY324" fmla="*/ 1844801 h 2233812"/>
                                <a:gd name="connsiteX325" fmla="*/ 7217779 w 7254735"/>
                                <a:gd name="connsiteY325" fmla="*/ 1851009 h 2233812"/>
                                <a:gd name="connsiteX326" fmla="*/ 7238112 w 7254735"/>
                                <a:gd name="connsiteY326" fmla="*/ 1823419 h 2233812"/>
                                <a:gd name="connsiteX327" fmla="*/ 7242006 w 7254735"/>
                                <a:gd name="connsiteY327" fmla="*/ 1735791 h 2233812"/>
                                <a:gd name="connsiteX328" fmla="*/ 7254664 w 7254735"/>
                                <a:gd name="connsiteY328" fmla="*/ 1646702 h 2233812"/>
                                <a:gd name="connsiteX329" fmla="*/ 7212797 w 7254735"/>
                                <a:gd name="connsiteY329" fmla="*/ 1640860 h 2233812"/>
                                <a:gd name="connsiteX330" fmla="*/ 7194784 w 7254735"/>
                                <a:gd name="connsiteY330" fmla="*/ 1756237 h 2233812"/>
                                <a:gd name="connsiteX331" fmla="*/ 7205495 w 7254735"/>
                                <a:gd name="connsiteY331" fmla="*/ 1842405 h 2233812"/>
                                <a:gd name="connsiteX332" fmla="*/ 7217779 w 7254735"/>
                                <a:gd name="connsiteY332" fmla="*/ 1851009 h 2233812"/>
                                <a:gd name="connsiteX333" fmla="*/ 3373218 w 7254735"/>
                                <a:gd name="connsiteY333" fmla="*/ 1854089 h 2233812"/>
                                <a:gd name="connsiteX334" fmla="*/ 3382468 w 7254735"/>
                                <a:gd name="connsiteY334" fmla="*/ 1820985 h 2233812"/>
                                <a:gd name="connsiteX335" fmla="*/ 3298247 w 7254735"/>
                                <a:gd name="connsiteY335" fmla="*/ 1794209 h 2233812"/>
                                <a:gd name="connsiteX336" fmla="*/ 3286077 w 7254735"/>
                                <a:gd name="connsiteY336" fmla="*/ 1822445 h 2233812"/>
                                <a:gd name="connsiteX337" fmla="*/ 3373218 w 7254735"/>
                                <a:gd name="connsiteY337" fmla="*/ 1854089 h 2233812"/>
                                <a:gd name="connsiteX338" fmla="*/ 761865 w 7254735"/>
                                <a:gd name="connsiteY338" fmla="*/ 1855183 h 2233812"/>
                                <a:gd name="connsiteX339" fmla="*/ 846086 w 7254735"/>
                                <a:gd name="connsiteY339" fmla="*/ 1833276 h 2233812"/>
                                <a:gd name="connsiteX340" fmla="*/ 836350 w 7254735"/>
                                <a:gd name="connsiteY340" fmla="*/ 1797251 h 2233812"/>
                                <a:gd name="connsiteX341" fmla="*/ 751642 w 7254735"/>
                                <a:gd name="connsiteY341" fmla="*/ 1818185 h 2233812"/>
                                <a:gd name="connsiteX342" fmla="*/ 761865 w 7254735"/>
                                <a:gd name="connsiteY342" fmla="*/ 1855183 h 2233812"/>
                                <a:gd name="connsiteX343" fmla="*/ 5416415 w 7254735"/>
                                <a:gd name="connsiteY343" fmla="*/ 1861391 h 2233812"/>
                                <a:gd name="connsiteX344" fmla="*/ 5500635 w 7254735"/>
                                <a:gd name="connsiteY344" fmla="*/ 1839484 h 2233812"/>
                                <a:gd name="connsiteX345" fmla="*/ 5490899 w 7254735"/>
                                <a:gd name="connsiteY345" fmla="*/ 1803459 h 2233812"/>
                                <a:gd name="connsiteX346" fmla="*/ 5406192 w 7254735"/>
                                <a:gd name="connsiteY346" fmla="*/ 1824392 h 2233812"/>
                                <a:gd name="connsiteX347" fmla="*/ 5416415 w 7254735"/>
                                <a:gd name="connsiteY347" fmla="*/ 1861391 h 2233812"/>
                                <a:gd name="connsiteX348" fmla="*/ 1274287 w 7254735"/>
                                <a:gd name="connsiteY348" fmla="*/ 1878110 h 2233812"/>
                                <a:gd name="connsiteX349" fmla="*/ 1287637 w 7254735"/>
                                <a:gd name="connsiteY349" fmla="*/ 1876117 h 2233812"/>
                                <a:gd name="connsiteX350" fmla="*/ 1337292 w 7254735"/>
                                <a:gd name="connsiteY350" fmla="*/ 1853723 h 2233812"/>
                                <a:gd name="connsiteX351" fmla="*/ 1328042 w 7254735"/>
                                <a:gd name="connsiteY351" fmla="*/ 1819645 h 2233812"/>
                                <a:gd name="connsiteX352" fmla="*/ 1270111 w 7254735"/>
                                <a:gd name="connsiteY352" fmla="*/ 1845934 h 2233812"/>
                                <a:gd name="connsiteX353" fmla="*/ 1274287 w 7254735"/>
                                <a:gd name="connsiteY353" fmla="*/ 1878110 h 2233812"/>
                                <a:gd name="connsiteX354" fmla="*/ 5928836 w 7254735"/>
                                <a:gd name="connsiteY354" fmla="*/ 1884318 h 2233812"/>
                                <a:gd name="connsiteX355" fmla="*/ 5942185 w 7254735"/>
                                <a:gd name="connsiteY355" fmla="*/ 1882325 h 2233812"/>
                                <a:gd name="connsiteX356" fmla="*/ 5991841 w 7254735"/>
                                <a:gd name="connsiteY356" fmla="*/ 1859931 h 2233812"/>
                                <a:gd name="connsiteX357" fmla="*/ 5982591 w 7254735"/>
                                <a:gd name="connsiteY357" fmla="*/ 1825853 h 2233812"/>
                                <a:gd name="connsiteX358" fmla="*/ 5924659 w 7254735"/>
                                <a:gd name="connsiteY358" fmla="*/ 1852142 h 2233812"/>
                                <a:gd name="connsiteX359" fmla="*/ 5928836 w 7254735"/>
                                <a:gd name="connsiteY359" fmla="*/ 1884318 h 2233812"/>
                                <a:gd name="connsiteX360" fmla="*/ 1185890 w 7254735"/>
                                <a:gd name="connsiteY360" fmla="*/ 1888775 h 2233812"/>
                                <a:gd name="connsiteX361" fmla="*/ 1206336 w 7254735"/>
                                <a:gd name="connsiteY361" fmla="*/ 1877092 h 2233812"/>
                                <a:gd name="connsiteX362" fmla="*/ 1194653 w 7254735"/>
                                <a:gd name="connsiteY362" fmla="*/ 1856645 h 2233812"/>
                                <a:gd name="connsiteX363" fmla="*/ 1179074 w 7254735"/>
                                <a:gd name="connsiteY363" fmla="*/ 1851290 h 2233812"/>
                                <a:gd name="connsiteX364" fmla="*/ 1159601 w 7254735"/>
                                <a:gd name="connsiteY364" fmla="*/ 1861026 h 2233812"/>
                                <a:gd name="connsiteX365" fmla="*/ 1166416 w 7254735"/>
                                <a:gd name="connsiteY365" fmla="*/ 1881473 h 2233812"/>
                                <a:gd name="connsiteX366" fmla="*/ 1185890 w 7254735"/>
                                <a:gd name="connsiteY366" fmla="*/ 1888775 h 2233812"/>
                                <a:gd name="connsiteX367" fmla="*/ 5840440 w 7254735"/>
                                <a:gd name="connsiteY367" fmla="*/ 1894983 h 2233812"/>
                                <a:gd name="connsiteX368" fmla="*/ 5860886 w 7254735"/>
                                <a:gd name="connsiteY368" fmla="*/ 1883299 h 2233812"/>
                                <a:gd name="connsiteX369" fmla="*/ 5849203 w 7254735"/>
                                <a:gd name="connsiteY369" fmla="*/ 1862853 h 2233812"/>
                                <a:gd name="connsiteX370" fmla="*/ 5833624 w 7254735"/>
                                <a:gd name="connsiteY370" fmla="*/ 1857498 h 2233812"/>
                                <a:gd name="connsiteX371" fmla="*/ 5814151 w 7254735"/>
                                <a:gd name="connsiteY371" fmla="*/ 1867234 h 2233812"/>
                                <a:gd name="connsiteX372" fmla="*/ 5820966 w 7254735"/>
                                <a:gd name="connsiteY372" fmla="*/ 1887681 h 2233812"/>
                                <a:gd name="connsiteX373" fmla="*/ 5840440 w 7254735"/>
                                <a:gd name="connsiteY373" fmla="*/ 1894983 h 2233812"/>
                                <a:gd name="connsiteX374" fmla="*/ 696143 w 7254735"/>
                                <a:gd name="connsiteY374" fmla="*/ 1895584 h 2233812"/>
                                <a:gd name="connsiteX375" fmla="*/ 719998 w 7254735"/>
                                <a:gd name="connsiteY375" fmla="*/ 1892662 h 2233812"/>
                                <a:gd name="connsiteX376" fmla="*/ 721458 w 7254735"/>
                                <a:gd name="connsiteY376" fmla="*/ 1891688 h 2233812"/>
                                <a:gd name="connsiteX377" fmla="*/ 727787 w 7254735"/>
                                <a:gd name="connsiteY377" fmla="*/ 1843007 h 2233812"/>
                                <a:gd name="connsiteX378" fmla="*/ 705880 w 7254735"/>
                                <a:gd name="connsiteY378" fmla="*/ 1833757 h 2233812"/>
                                <a:gd name="connsiteX379" fmla="*/ 678618 w 7254735"/>
                                <a:gd name="connsiteY379" fmla="*/ 1849335 h 2233812"/>
                                <a:gd name="connsiteX380" fmla="*/ 677644 w 7254735"/>
                                <a:gd name="connsiteY380" fmla="*/ 1850795 h 2233812"/>
                                <a:gd name="connsiteX381" fmla="*/ 674723 w 7254735"/>
                                <a:gd name="connsiteY381" fmla="*/ 1858098 h 2233812"/>
                                <a:gd name="connsiteX382" fmla="*/ 674236 w 7254735"/>
                                <a:gd name="connsiteY382" fmla="*/ 1870268 h 2233812"/>
                                <a:gd name="connsiteX383" fmla="*/ 676184 w 7254735"/>
                                <a:gd name="connsiteY383" fmla="*/ 1878058 h 2233812"/>
                                <a:gd name="connsiteX384" fmla="*/ 682512 w 7254735"/>
                                <a:gd name="connsiteY384" fmla="*/ 1887794 h 2233812"/>
                                <a:gd name="connsiteX385" fmla="*/ 696143 w 7254735"/>
                                <a:gd name="connsiteY385" fmla="*/ 1895584 h 2233812"/>
                                <a:gd name="connsiteX386" fmla="*/ 2803573 w 7254735"/>
                                <a:gd name="connsiteY386" fmla="*/ 1899242 h 2233812"/>
                                <a:gd name="connsiteX387" fmla="*/ 2826027 w 7254735"/>
                                <a:gd name="connsiteY387" fmla="*/ 1888167 h 2233812"/>
                                <a:gd name="connsiteX388" fmla="*/ 2882014 w 7254735"/>
                                <a:gd name="connsiteY388" fmla="*/ 1741633 h 2233812"/>
                                <a:gd name="connsiteX389" fmla="*/ 2852315 w 7254735"/>
                                <a:gd name="connsiteY389" fmla="*/ 1728975 h 2233812"/>
                                <a:gd name="connsiteX390" fmla="*/ 2792436 w 7254735"/>
                                <a:gd name="connsiteY390" fmla="*/ 1878917 h 2233812"/>
                                <a:gd name="connsiteX391" fmla="*/ 2803573 w 7254735"/>
                                <a:gd name="connsiteY391" fmla="*/ 1899242 h 2233812"/>
                                <a:gd name="connsiteX392" fmla="*/ 5350694 w 7254735"/>
                                <a:gd name="connsiteY392" fmla="*/ 1901798 h 2233812"/>
                                <a:gd name="connsiteX393" fmla="*/ 5374549 w 7254735"/>
                                <a:gd name="connsiteY393" fmla="*/ 1898877 h 2233812"/>
                                <a:gd name="connsiteX394" fmla="*/ 5376009 w 7254735"/>
                                <a:gd name="connsiteY394" fmla="*/ 1897903 h 2233812"/>
                                <a:gd name="connsiteX395" fmla="*/ 5382338 w 7254735"/>
                                <a:gd name="connsiteY395" fmla="*/ 1849221 h 2233812"/>
                                <a:gd name="connsiteX396" fmla="*/ 5360431 w 7254735"/>
                                <a:gd name="connsiteY396" fmla="*/ 1839971 h 2233812"/>
                                <a:gd name="connsiteX397" fmla="*/ 5333169 w 7254735"/>
                                <a:gd name="connsiteY397" fmla="*/ 1855549 h 2233812"/>
                                <a:gd name="connsiteX398" fmla="*/ 5332195 w 7254735"/>
                                <a:gd name="connsiteY398" fmla="*/ 1857010 h 2233812"/>
                                <a:gd name="connsiteX399" fmla="*/ 5329274 w 7254735"/>
                                <a:gd name="connsiteY399" fmla="*/ 1864312 h 2233812"/>
                                <a:gd name="connsiteX400" fmla="*/ 5328787 w 7254735"/>
                                <a:gd name="connsiteY400" fmla="*/ 1876483 h 2233812"/>
                                <a:gd name="connsiteX401" fmla="*/ 5330734 w 7254735"/>
                                <a:gd name="connsiteY401" fmla="*/ 1884272 h 2233812"/>
                                <a:gd name="connsiteX402" fmla="*/ 5337063 w 7254735"/>
                                <a:gd name="connsiteY402" fmla="*/ 1894009 h 2233812"/>
                                <a:gd name="connsiteX403" fmla="*/ 5350694 w 7254735"/>
                                <a:gd name="connsiteY403" fmla="*/ 1901798 h 2233812"/>
                                <a:gd name="connsiteX404" fmla="*/ 3177147 w 7254735"/>
                                <a:gd name="connsiteY404" fmla="*/ 1922001 h 2233812"/>
                                <a:gd name="connsiteX405" fmla="*/ 3196986 w 7254735"/>
                                <a:gd name="connsiteY405" fmla="*/ 1911048 h 2233812"/>
                                <a:gd name="connsiteX406" fmla="*/ 3238369 w 7254735"/>
                                <a:gd name="connsiteY406" fmla="*/ 1750882 h 2233812"/>
                                <a:gd name="connsiteX407" fmla="*/ 3206237 w 7254735"/>
                                <a:gd name="connsiteY407" fmla="*/ 1742120 h 2233812"/>
                                <a:gd name="connsiteX408" fmla="*/ 3165343 w 7254735"/>
                                <a:gd name="connsiteY408" fmla="*/ 1902285 h 2233812"/>
                                <a:gd name="connsiteX409" fmla="*/ 3177147 w 7254735"/>
                                <a:gd name="connsiteY409" fmla="*/ 1922001 h 2233812"/>
                                <a:gd name="connsiteX410" fmla="*/ 3784340 w 7254735"/>
                                <a:gd name="connsiteY410" fmla="*/ 1937054 h 2233812"/>
                                <a:gd name="connsiteX411" fmla="*/ 3795294 w 7254735"/>
                                <a:gd name="connsiteY411" fmla="*/ 1932467 h 2233812"/>
                                <a:gd name="connsiteX412" fmla="*/ 3940366 w 7254735"/>
                                <a:gd name="connsiteY412" fmla="*/ 1824392 h 2233812"/>
                                <a:gd name="connsiteX413" fmla="*/ 3924301 w 7254735"/>
                                <a:gd name="connsiteY413" fmla="*/ 1796644 h 2233812"/>
                                <a:gd name="connsiteX414" fmla="*/ 3773388 w 7254735"/>
                                <a:gd name="connsiteY414" fmla="*/ 1910560 h 2233812"/>
                                <a:gd name="connsiteX415" fmla="*/ 3784340 w 7254735"/>
                                <a:gd name="connsiteY415" fmla="*/ 1937054 h 2233812"/>
                                <a:gd name="connsiteX416" fmla="*/ 1438551 w 7254735"/>
                                <a:gd name="connsiteY416" fmla="*/ 1955471 h 2233812"/>
                                <a:gd name="connsiteX417" fmla="*/ 1464840 w 7254735"/>
                                <a:gd name="connsiteY417" fmla="*/ 1951576 h 2233812"/>
                                <a:gd name="connsiteX418" fmla="*/ 1478957 w 7254735"/>
                                <a:gd name="connsiteY418" fmla="*/ 1926748 h 2233812"/>
                                <a:gd name="connsiteX419" fmla="*/ 1454130 w 7254735"/>
                                <a:gd name="connsiteY419" fmla="*/ 1912142 h 2233812"/>
                                <a:gd name="connsiteX420" fmla="*/ 1429302 w 7254735"/>
                                <a:gd name="connsiteY420" fmla="*/ 1921879 h 2233812"/>
                                <a:gd name="connsiteX421" fmla="*/ 1438551 w 7254735"/>
                                <a:gd name="connsiteY421" fmla="*/ 1955471 h 2233812"/>
                                <a:gd name="connsiteX422" fmla="*/ 6093101 w 7254735"/>
                                <a:gd name="connsiteY422" fmla="*/ 1961678 h 2233812"/>
                                <a:gd name="connsiteX423" fmla="*/ 6119390 w 7254735"/>
                                <a:gd name="connsiteY423" fmla="*/ 1957783 h 2233812"/>
                                <a:gd name="connsiteX424" fmla="*/ 6133507 w 7254735"/>
                                <a:gd name="connsiteY424" fmla="*/ 1932954 h 2233812"/>
                                <a:gd name="connsiteX425" fmla="*/ 6108679 w 7254735"/>
                                <a:gd name="connsiteY425" fmla="*/ 1918349 h 2233812"/>
                                <a:gd name="connsiteX426" fmla="*/ 6083852 w 7254735"/>
                                <a:gd name="connsiteY426" fmla="*/ 1928085 h 2233812"/>
                                <a:gd name="connsiteX427" fmla="*/ 6093101 w 7254735"/>
                                <a:gd name="connsiteY427" fmla="*/ 1961678 h 2233812"/>
                                <a:gd name="connsiteX428" fmla="*/ 1287330 w 7254735"/>
                                <a:gd name="connsiteY428" fmla="*/ 1968229 h 2233812"/>
                                <a:gd name="connsiteX429" fmla="*/ 1287489 w 7254735"/>
                                <a:gd name="connsiteY429" fmla="*/ 1968176 h 2233812"/>
                                <a:gd name="connsiteX430" fmla="*/ 1287394 w 7254735"/>
                                <a:gd name="connsiteY430" fmla="*/ 1967579 h 2233812"/>
                                <a:gd name="connsiteX431" fmla="*/ 1287318 w 7254735"/>
                                <a:gd name="connsiteY431" fmla="*/ 1968356 h 2233812"/>
                                <a:gd name="connsiteX432" fmla="*/ 1287330 w 7254735"/>
                                <a:gd name="connsiteY432" fmla="*/ 1968229 h 2233812"/>
                                <a:gd name="connsiteX433" fmla="*/ 1287272 w 7254735"/>
                                <a:gd name="connsiteY433" fmla="*/ 1968248 h 2233812"/>
                                <a:gd name="connsiteX434" fmla="*/ 1287783 w 7254735"/>
                                <a:gd name="connsiteY434" fmla="*/ 1969002 h 2233812"/>
                                <a:gd name="connsiteX435" fmla="*/ 1287637 w 7254735"/>
                                <a:gd name="connsiteY435" fmla="*/ 1968127 h 2233812"/>
                                <a:gd name="connsiteX436" fmla="*/ 1287489 w 7254735"/>
                                <a:gd name="connsiteY436" fmla="*/ 1968176 h 2233812"/>
                                <a:gd name="connsiteX437" fmla="*/ 1287587 w 7254735"/>
                                <a:gd name="connsiteY437" fmla="*/ 1968789 h 2233812"/>
                                <a:gd name="connsiteX438" fmla="*/ 1287577 w 7254735"/>
                                <a:gd name="connsiteY438" fmla="*/ 1968613 h 2233812"/>
                                <a:gd name="connsiteX439" fmla="*/ 1287637 w 7254735"/>
                                <a:gd name="connsiteY439" fmla="*/ 1969100 h 2233812"/>
                                <a:gd name="connsiteX440" fmla="*/ 1287587 w 7254735"/>
                                <a:gd name="connsiteY440" fmla="*/ 1968789 h 2233812"/>
                                <a:gd name="connsiteX441" fmla="*/ 1287602 w 7254735"/>
                                <a:gd name="connsiteY441" fmla="*/ 1969017 h 2233812"/>
                                <a:gd name="connsiteX442" fmla="*/ 1287854 w 7254735"/>
                                <a:gd name="connsiteY442" fmla="*/ 1969424 h 2233812"/>
                                <a:gd name="connsiteX443" fmla="*/ 1287832 w 7254735"/>
                                <a:gd name="connsiteY443" fmla="*/ 1969295 h 2233812"/>
                                <a:gd name="connsiteX444" fmla="*/ 1287637 w 7254735"/>
                                <a:gd name="connsiteY444" fmla="*/ 1969100 h 2233812"/>
                                <a:gd name="connsiteX445" fmla="*/ 1287628 w 7254735"/>
                                <a:gd name="connsiteY445" fmla="*/ 1969446 h 2233812"/>
                                <a:gd name="connsiteX446" fmla="*/ 1287602 w 7254735"/>
                                <a:gd name="connsiteY446" fmla="*/ 1969017 h 2233812"/>
                                <a:gd name="connsiteX447" fmla="*/ 1287318 w 7254735"/>
                                <a:gd name="connsiteY447" fmla="*/ 1968356 h 2233812"/>
                                <a:gd name="connsiteX448" fmla="*/ 1287223 w 7254735"/>
                                <a:gd name="connsiteY448" fmla="*/ 1969330 h 2233812"/>
                                <a:gd name="connsiteX449" fmla="*/ 1288060 w 7254735"/>
                                <a:gd name="connsiteY449" fmla="*/ 1969523 h 2233812"/>
                                <a:gd name="connsiteX450" fmla="*/ 1287783 w 7254735"/>
                                <a:gd name="connsiteY450" fmla="*/ 1969002 h 2233812"/>
                                <a:gd name="connsiteX451" fmla="*/ 1287832 w 7254735"/>
                                <a:gd name="connsiteY451" fmla="*/ 1969295 h 2233812"/>
                                <a:gd name="connsiteX452" fmla="*/ 1287924 w 7254735"/>
                                <a:gd name="connsiteY452" fmla="*/ 1969530 h 2233812"/>
                                <a:gd name="connsiteX453" fmla="*/ 1287854 w 7254735"/>
                                <a:gd name="connsiteY453" fmla="*/ 1969424 h 2233812"/>
                                <a:gd name="connsiteX454" fmla="*/ 1287868 w 7254735"/>
                                <a:gd name="connsiteY454" fmla="*/ 1969514 h 2233812"/>
                                <a:gd name="connsiteX455" fmla="*/ 1288124 w 7254735"/>
                                <a:gd name="connsiteY455" fmla="*/ 1969587 h 2233812"/>
                                <a:gd name="connsiteX456" fmla="*/ 1288060 w 7254735"/>
                                <a:gd name="connsiteY456" fmla="*/ 1969523 h 2233812"/>
                                <a:gd name="connsiteX457" fmla="*/ 1288088 w 7254735"/>
                                <a:gd name="connsiteY457" fmla="*/ 1969577 h 2233812"/>
                                <a:gd name="connsiteX458" fmla="*/ 1287192 w 7254735"/>
                                <a:gd name="connsiteY458" fmla="*/ 1969657 h 2233812"/>
                                <a:gd name="connsiteX459" fmla="*/ 1287223 w 7254735"/>
                                <a:gd name="connsiteY459" fmla="*/ 1969330 h 2233812"/>
                                <a:gd name="connsiteX460" fmla="*/ 1286470 w 7254735"/>
                                <a:gd name="connsiteY460" fmla="*/ 1969114 h 2233812"/>
                                <a:gd name="connsiteX461" fmla="*/ 1286401 w 7254735"/>
                                <a:gd name="connsiteY461" fmla="*/ 1969324 h 2233812"/>
                                <a:gd name="connsiteX462" fmla="*/ 1287945 w 7254735"/>
                                <a:gd name="connsiteY462" fmla="*/ 1969975 h 2233812"/>
                                <a:gd name="connsiteX463" fmla="*/ 1287868 w 7254735"/>
                                <a:gd name="connsiteY463" fmla="*/ 1969514 h 2233812"/>
                                <a:gd name="connsiteX464" fmla="*/ 1287628 w 7254735"/>
                                <a:gd name="connsiteY464" fmla="*/ 1969446 h 2233812"/>
                                <a:gd name="connsiteX465" fmla="*/ 1287637 w 7254735"/>
                                <a:gd name="connsiteY465" fmla="*/ 1969587 h 2233812"/>
                                <a:gd name="connsiteX466" fmla="*/ 1287801 w 7254735"/>
                                <a:gd name="connsiteY466" fmla="*/ 1969914 h 2233812"/>
                                <a:gd name="connsiteX467" fmla="*/ 2716676 w 7254735"/>
                                <a:gd name="connsiteY467" fmla="*/ 1969975 h 2233812"/>
                                <a:gd name="connsiteX468" fmla="*/ 2726716 w 7254735"/>
                                <a:gd name="connsiteY468" fmla="*/ 1961676 h 2233812"/>
                                <a:gd name="connsiteX469" fmla="*/ 2744243 w 7254735"/>
                                <a:gd name="connsiteY469" fmla="*/ 1874047 h 2233812"/>
                                <a:gd name="connsiteX470" fmla="*/ 2711137 w 7254735"/>
                                <a:gd name="connsiteY470" fmla="*/ 1874047 h 2233812"/>
                                <a:gd name="connsiteX471" fmla="*/ 2697506 w 7254735"/>
                                <a:gd name="connsiteY471" fmla="*/ 1945124 h 2233812"/>
                                <a:gd name="connsiteX472" fmla="*/ 2716676 w 7254735"/>
                                <a:gd name="connsiteY472" fmla="*/ 1969975 h 2233812"/>
                                <a:gd name="connsiteX473" fmla="*/ 1288402 w 7254735"/>
                                <a:gd name="connsiteY473" fmla="*/ 1970167 h 2233812"/>
                                <a:gd name="connsiteX474" fmla="*/ 1288088 w 7254735"/>
                                <a:gd name="connsiteY474" fmla="*/ 1969577 h 2233812"/>
                                <a:gd name="connsiteX475" fmla="*/ 1287924 w 7254735"/>
                                <a:gd name="connsiteY475" fmla="*/ 1969530 h 2233812"/>
                                <a:gd name="connsiteX476" fmla="*/ 1288328 w 7254735"/>
                                <a:gd name="connsiteY476" fmla="*/ 1970136 h 2233812"/>
                                <a:gd name="connsiteX477" fmla="*/ 1288924 w 7254735"/>
                                <a:gd name="connsiteY477" fmla="*/ 1970387 h 2233812"/>
                                <a:gd name="connsiteX478" fmla="*/ 1288124 w 7254735"/>
                                <a:gd name="connsiteY478" fmla="*/ 1969587 h 2233812"/>
                                <a:gd name="connsiteX479" fmla="*/ 1288124 w 7254735"/>
                                <a:gd name="connsiteY479" fmla="*/ 1969587 h 2233812"/>
                                <a:gd name="connsiteX480" fmla="*/ 2981811 w 7254735"/>
                                <a:gd name="connsiteY480" fmla="*/ 1972388 h 2233812"/>
                                <a:gd name="connsiteX481" fmla="*/ 2991547 w 7254735"/>
                                <a:gd name="connsiteY481" fmla="*/ 1936363 h 2233812"/>
                                <a:gd name="connsiteX482" fmla="*/ 2874226 w 7254735"/>
                                <a:gd name="connsiteY482" fmla="*/ 1895469 h 2233812"/>
                                <a:gd name="connsiteX483" fmla="*/ 2856698 w 7254735"/>
                                <a:gd name="connsiteY483" fmla="*/ 1925653 h 2233812"/>
                                <a:gd name="connsiteX484" fmla="*/ 2981811 w 7254735"/>
                                <a:gd name="connsiteY484" fmla="*/ 1972388 h 2233812"/>
                                <a:gd name="connsiteX485" fmla="*/ 5941878 w 7254735"/>
                                <a:gd name="connsiteY485" fmla="*/ 1974437 h 2233812"/>
                                <a:gd name="connsiteX486" fmla="*/ 5942037 w 7254735"/>
                                <a:gd name="connsiteY486" fmla="*/ 1974384 h 2233812"/>
                                <a:gd name="connsiteX487" fmla="*/ 5941942 w 7254735"/>
                                <a:gd name="connsiteY487" fmla="*/ 1973787 h 2233812"/>
                                <a:gd name="connsiteX488" fmla="*/ 5941866 w 7254735"/>
                                <a:gd name="connsiteY488" fmla="*/ 1974564 h 2233812"/>
                                <a:gd name="connsiteX489" fmla="*/ 5941878 w 7254735"/>
                                <a:gd name="connsiteY489" fmla="*/ 1974437 h 2233812"/>
                                <a:gd name="connsiteX490" fmla="*/ 5941820 w 7254735"/>
                                <a:gd name="connsiteY490" fmla="*/ 1974456 h 2233812"/>
                                <a:gd name="connsiteX491" fmla="*/ 5942331 w 7254735"/>
                                <a:gd name="connsiteY491" fmla="*/ 1975210 h 2233812"/>
                                <a:gd name="connsiteX492" fmla="*/ 5942185 w 7254735"/>
                                <a:gd name="connsiteY492" fmla="*/ 1974335 h 2233812"/>
                                <a:gd name="connsiteX493" fmla="*/ 5942037 w 7254735"/>
                                <a:gd name="connsiteY493" fmla="*/ 1974384 h 2233812"/>
                                <a:gd name="connsiteX494" fmla="*/ 5942135 w 7254735"/>
                                <a:gd name="connsiteY494" fmla="*/ 1974997 h 2233812"/>
                                <a:gd name="connsiteX495" fmla="*/ 5942124 w 7254735"/>
                                <a:gd name="connsiteY495" fmla="*/ 1974821 h 2233812"/>
                                <a:gd name="connsiteX496" fmla="*/ 5942185 w 7254735"/>
                                <a:gd name="connsiteY496" fmla="*/ 1975308 h 2233812"/>
                                <a:gd name="connsiteX497" fmla="*/ 5942135 w 7254735"/>
                                <a:gd name="connsiteY497" fmla="*/ 1974997 h 2233812"/>
                                <a:gd name="connsiteX498" fmla="*/ 5942149 w 7254735"/>
                                <a:gd name="connsiteY498" fmla="*/ 1975225 h 2233812"/>
                                <a:gd name="connsiteX499" fmla="*/ 5942401 w 7254735"/>
                                <a:gd name="connsiteY499" fmla="*/ 1975632 h 2233812"/>
                                <a:gd name="connsiteX500" fmla="*/ 5942380 w 7254735"/>
                                <a:gd name="connsiteY500" fmla="*/ 1975503 h 2233812"/>
                                <a:gd name="connsiteX501" fmla="*/ 5942185 w 7254735"/>
                                <a:gd name="connsiteY501" fmla="*/ 1975308 h 2233812"/>
                                <a:gd name="connsiteX502" fmla="*/ 5942176 w 7254735"/>
                                <a:gd name="connsiteY502" fmla="*/ 1975653 h 2233812"/>
                                <a:gd name="connsiteX503" fmla="*/ 5942149 w 7254735"/>
                                <a:gd name="connsiteY503" fmla="*/ 1975225 h 2233812"/>
                                <a:gd name="connsiteX504" fmla="*/ 5941866 w 7254735"/>
                                <a:gd name="connsiteY504" fmla="*/ 1974564 h 2233812"/>
                                <a:gd name="connsiteX505" fmla="*/ 5941771 w 7254735"/>
                                <a:gd name="connsiteY505" fmla="*/ 1975538 h 2233812"/>
                                <a:gd name="connsiteX506" fmla="*/ 5942607 w 7254735"/>
                                <a:gd name="connsiteY506" fmla="*/ 1975731 h 2233812"/>
                                <a:gd name="connsiteX507" fmla="*/ 5942331 w 7254735"/>
                                <a:gd name="connsiteY507" fmla="*/ 1975210 h 2233812"/>
                                <a:gd name="connsiteX508" fmla="*/ 5942380 w 7254735"/>
                                <a:gd name="connsiteY508" fmla="*/ 1975503 h 2233812"/>
                                <a:gd name="connsiteX509" fmla="*/ 5942471 w 7254735"/>
                                <a:gd name="connsiteY509" fmla="*/ 1975738 h 2233812"/>
                                <a:gd name="connsiteX510" fmla="*/ 5942401 w 7254735"/>
                                <a:gd name="connsiteY510" fmla="*/ 1975632 h 2233812"/>
                                <a:gd name="connsiteX511" fmla="*/ 5942416 w 7254735"/>
                                <a:gd name="connsiteY511" fmla="*/ 1975722 h 2233812"/>
                                <a:gd name="connsiteX512" fmla="*/ 5942672 w 7254735"/>
                                <a:gd name="connsiteY512" fmla="*/ 1975795 h 2233812"/>
                                <a:gd name="connsiteX513" fmla="*/ 5942607 w 7254735"/>
                                <a:gd name="connsiteY513" fmla="*/ 1975731 h 2233812"/>
                                <a:gd name="connsiteX514" fmla="*/ 5942636 w 7254735"/>
                                <a:gd name="connsiteY514" fmla="*/ 1975785 h 2233812"/>
                                <a:gd name="connsiteX515" fmla="*/ 5941739 w 7254735"/>
                                <a:gd name="connsiteY515" fmla="*/ 1975865 h 2233812"/>
                                <a:gd name="connsiteX516" fmla="*/ 5941771 w 7254735"/>
                                <a:gd name="connsiteY516" fmla="*/ 1975538 h 2233812"/>
                                <a:gd name="connsiteX517" fmla="*/ 5941017 w 7254735"/>
                                <a:gd name="connsiteY517" fmla="*/ 1975322 h 2233812"/>
                                <a:gd name="connsiteX518" fmla="*/ 5940949 w 7254735"/>
                                <a:gd name="connsiteY518" fmla="*/ 1975532 h 2233812"/>
                                <a:gd name="connsiteX519" fmla="*/ 5942493 w 7254735"/>
                                <a:gd name="connsiteY519" fmla="*/ 1976183 h 2233812"/>
                                <a:gd name="connsiteX520" fmla="*/ 5942416 w 7254735"/>
                                <a:gd name="connsiteY520" fmla="*/ 1975722 h 2233812"/>
                                <a:gd name="connsiteX521" fmla="*/ 5942176 w 7254735"/>
                                <a:gd name="connsiteY521" fmla="*/ 1975653 h 2233812"/>
                                <a:gd name="connsiteX522" fmla="*/ 5942185 w 7254735"/>
                                <a:gd name="connsiteY522" fmla="*/ 1975795 h 2233812"/>
                                <a:gd name="connsiteX523" fmla="*/ 5942348 w 7254735"/>
                                <a:gd name="connsiteY523" fmla="*/ 1976122 h 2233812"/>
                                <a:gd name="connsiteX524" fmla="*/ 5942950 w 7254735"/>
                                <a:gd name="connsiteY524" fmla="*/ 1976375 h 2233812"/>
                                <a:gd name="connsiteX525" fmla="*/ 5942636 w 7254735"/>
                                <a:gd name="connsiteY525" fmla="*/ 1975785 h 2233812"/>
                                <a:gd name="connsiteX526" fmla="*/ 5942471 w 7254735"/>
                                <a:gd name="connsiteY526" fmla="*/ 1975738 h 2233812"/>
                                <a:gd name="connsiteX527" fmla="*/ 5942876 w 7254735"/>
                                <a:gd name="connsiteY527" fmla="*/ 1976344 h 2233812"/>
                                <a:gd name="connsiteX528" fmla="*/ 2032736 w 7254735"/>
                                <a:gd name="connsiteY528" fmla="*/ 1986246 h 2233812"/>
                                <a:gd name="connsiteX529" fmla="*/ 2041726 w 7254735"/>
                                <a:gd name="connsiteY529" fmla="*/ 1980298 h 2233812"/>
                                <a:gd name="connsiteX530" fmla="*/ 2102092 w 7254735"/>
                                <a:gd name="connsiteY530" fmla="*/ 1886340 h 2233812"/>
                                <a:gd name="connsiteX531" fmla="*/ 2074343 w 7254735"/>
                                <a:gd name="connsiteY531" fmla="*/ 1870275 h 2233812"/>
                                <a:gd name="connsiteX532" fmla="*/ 2018359 w 7254735"/>
                                <a:gd name="connsiteY532" fmla="*/ 1966667 h 2233812"/>
                                <a:gd name="connsiteX533" fmla="*/ 2032736 w 7254735"/>
                                <a:gd name="connsiteY533" fmla="*/ 1986246 h 2233812"/>
                                <a:gd name="connsiteX534" fmla="*/ 6687285 w 7254735"/>
                                <a:gd name="connsiteY534" fmla="*/ 1992454 h 2233812"/>
                                <a:gd name="connsiteX535" fmla="*/ 6696276 w 7254735"/>
                                <a:gd name="connsiteY535" fmla="*/ 1986506 h 2233812"/>
                                <a:gd name="connsiteX536" fmla="*/ 6756642 w 7254735"/>
                                <a:gd name="connsiteY536" fmla="*/ 1892548 h 2233812"/>
                                <a:gd name="connsiteX537" fmla="*/ 6728893 w 7254735"/>
                                <a:gd name="connsiteY537" fmla="*/ 1876483 h 2233812"/>
                                <a:gd name="connsiteX538" fmla="*/ 6672909 w 7254735"/>
                                <a:gd name="connsiteY538" fmla="*/ 1972875 h 2233812"/>
                                <a:gd name="connsiteX539" fmla="*/ 6687285 w 7254735"/>
                                <a:gd name="connsiteY539" fmla="*/ 1992454 h 2233812"/>
                                <a:gd name="connsiteX540" fmla="*/ 1284716 w 7254735"/>
                                <a:gd name="connsiteY540" fmla="*/ 2007560 h 2233812"/>
                                <a:gd name="connsiteX541" fmla="*/ 1304190 w 7254735"/>
                                <a:gd name="connsiteY541" fmla="*/ 1988086 h 2233812"/>
                                <a:gd name="connsiteX542" fmla="*/ 1298287 w 7254735"/>
                                <a:gd name="connsiteY542" fmla="*/ 1974334 h 2233812"/>
                                <a:gd name="connsiteX543" fmla="*/ 1288924 w 7254735"/>
                                <a:gd name="connsiteY543" fmla="*/ 1970387 h 2233812"/>
                                <a:gd name="connsiteX544" fmla="*/ 1288402 w 7254735"/>
                                <a:gd name="connsiteY544" fmla="*/ 1970167 h 2233812"/>
                                <a:gd name="connsiteX545" fmla="*/ 1288611 w 7254735"/>
                                <a:gd name="connsiteY545" fmla="*/ 1970561 h 2233812"/>
                                <a:gd name="connsiteX546" fmla="*/ 1288328 w 7254735"/>
                                <a:gd name="connsiteY546" fmla="*/ 1970136 h 2233812"/>
                                <a:gd name="connsiteX547" fmla="*/ 1287945 w 7254735"/>
                                <a:gd name="connsiteY547" fmla="*/ 1969975 h 2233812"/>
                                <a:gd name="connsiteX548" fmla="*/ 1288003 w 7254735"/>
                                <a:gd name="connsiteY548" fmla="*/ 1970317 h 2233812"/>
                                <a:gd name="connsiteX549" fmla="*/ 1287801 w 7254735"/>
                                <a:gd name="connsiteY549" fmla="*/ 1969914 h 2233812"/>
                                <a:gd name="connsiteX550" fmla="*/ 1287192 w 7254735"/>
                                <a:gd name="connsiteY550" fmla="*/ 1969657 h 2233812"/>
                                <a:gd name="connsiteX551" fmla="*/ 1287151 w 7254735"/>
                                <a:gd name="connsiteY551" fmla="*/ 1970074 h 2233812"/>
                                <a:gd name="connsiteX552" fmla="*/ 1285880 w 7254735"/>
                                <a:gd name="connsiteY552" fmla="*/ 1970911 h 2233812"/>
                                <a:gd name="connsiteX553" fmla="*/ 1284716 w 7254735"/>
                                <a:gd name="connsiteY553" fmla="*/ 1974455 h 2233812"/>
                                <a:gd name="connsiteX554" fmla="*/ 1284656 w 7254735"/>
                                <a:gd name="connsiteY554" fmla="*/ 1971717 h 2233812"/>
                                <a:gd name="connsiteX555" fmla="*/ 1285880 w 7254735"/>
                                <a:gd name="connsiteY555" fmla="*/ 1970911 h 2233812"/>
                                <a:gd name="connsiteX556" fmla="*/ 1286401 w 7254735"/>
                                <a:gd name="connsiteY556" fmla="*/ 1969324 h 2233812"/>
                                <a:gd name="connsiteX557" fmla="*/ 1284716 w 7254735"/>
                                <a:gd name="connsiteY557" fmla="*/ 1968614 h 2233812"/>
                                <a:gd name="connsiteX558" fmla="*/ 1286470 w 7254735"/>
                                <a:gd name="connsiteY558" fmla="*/ 1969114 h 2233812"/>
                                <a:gd name="connsiteX559" fmla="*/ 1291228 w 7254735"/>
                                <a:gd name="connsiteY559" fmla="*/ 1954617 h 2233812"/>
                                <a:gd name="connsiteX560" fmla="*/ 1279848 w 7254735"/>
                                <a:gd name="connsiteY560" fmla="*/ 1936969 h 2233812"/>
                                <a:gd name="connsiteX561" fmla="*/ 1245284 w 7254735"/>
                                <a:gd name="connsiteY561" fmla="*/ 1950601 h 2233812"/>
                                <a:gd name="connsiteX562" fmla="*/ 1249666 w 7254735"/>
                                <a:gd name="connsiteY562" fmla="*/ 1988573 h 2233812"/>
                                <a:gd name="connsiteX563" fmla="*/ 1284716 w 7254735"/>
                                <a:gd name="connsiteY563" fmla="*/ 2007560 h 2233812"/>
                                <a:gd name="connsiteX564" fmla="*/ 5939264 w 7254735"/>
                                <a:gd name="connsiteY564" fmla="*/ 2013768 h 2233812"/>
                                <a:gd name="connsiteX565" fmla="*/ 5958737 w 7254735"/>
                                <a:gd name="connsiteY565" fmla="*/ 1994294 h 2233812"/>
                                <a:gd name="connsiteX566" fmla="*/ 5952834 w 7254735"/>
                                <a:gd name="connsiteY566" fmla="*/ 1980542 h 2233812"/>
                                <a:gd name="connsiteX567" fmla="*/ 5943472 w 7254735"/>
                                <a:gd name="connsiteY567" fmla="*/ 1976595 h 2233812"/>
                                <a:gd name="connsiteX568" fmla="*/ 5942950 w 7254735"/>
                                <a:gd name="connsiteY568" fmla="*/ 1976375 h 2233812"/>
                                <a:gd name="connsiteX569" fmla="*/ 5943159 w 7254735"/>
                                <a:gd name="connsiteY569" fmla="*/ 1976768 h 2233812"/>
                                <a:gd name="connsiteX570" fmla="*/ 5942876 w 7254735"/>
                                <a:gd name="connsiteY570" fmla="*/ 1976344 h 2233812"/>
                                <a:gd name="connsiteX571" fmla="*/ 5942493 w 7254735"/>
                                <a:gd name="connsiteY571" fmla="*/ 1976183 h 2233812"/>
                                <a:gd name="connsiteX572" fmla="*/ 5942550 w 7254735"/>
                                <a:gd name="connsiteY572" fmla="*/ 1976525 h 2233812"/>
                                <a:gd name="connsiteX573" fmla="*/ 5942348 w 7254735"/>
                                <a:gd name="connsiteY573" fmla="*/ 1976122 h 2233812"/>
                                <a:gd name="connsiteX574" fmla="*/ 5941739 w 7254735"/>
                                <a:gd name="connsiteY574" fmla="*/ 1975865 h 2233812"/>
                                <a:gd name="connsiteX575" fmla="*/ 5941698 w 7254735"/>
                                <a:gd name="connsiteY575" fmla="*/ 1976282 h 2233812"/>
                                <a:gd name="connsiteX576" fmla="*/ 5940428 w 7254735"/>
                                <a:gd name="connsiteY576" fmla="*/ 1977119 h 2233812"/>
                                <a:gd name="connsiteX577" fmla="*/ 5939264 w 7254735"/>
                                <a:gd name="connsiteY577" fmla="*/ 1980663 h 2233812"/>
                                <a:gd name="connsiteX578" fmla="*/ 5939203 w 7254735"/>
                                <a:gd name="connsiteY578" fmla="*/ 1977925 h 2233812"/>
                                <a:gd name="connsiteX579" fmla="*/ 5940428 w 7254735"/>
                                <a:gd name="connsiteY579" fmla="*/ 1977119 h 2233812"/>
                                <a:gd name="connsiteX580" fmla="*/ 5940949 w 7254735"/>
                                <a:gd name="connsiteY580" fmla="*/ 1975532 h 2233812"/>
                                <a:gd name="connsiteX581" fmla="*/ 5939264 w 7254735"/>
                                <a:gd name="connsiteY581" fmla="*/ 1974822 h 2233812"/>
                                <a:gd name="connsiteX582" fmla="*/ 5941017 w 7254735"/>
                                <a:gd name="connsiteY582" fmla="*/ 1975322 h 2233812"/>
                                <a:gd name="connsiteX583" fmla="*/ 5945776 w 7254735"/>
                                <a:gd name="connsiteY583" fmla="*/ 1960825 h 2233812"/>
                                <a:gd name="connsiteX584" fmla="*/ 5934396 w 7254735"/>
                                <a:gd name="connsiteY584" fmla="*/ 1943178 h 2233812"/>
                                <a:gd name="connsiteX585" fmla="*/ 5899831 w 7254735"/>
                                <a:gd name="connsiteY585" fmla="*/ 1956809 h 2233812"/>
                                <a:gd name="connsiteX586" fmla="*/ 5904213 w 7254735"/>
                                <a:gd name="connsiteY586" fmla="*/ 1994781 h 2233812"/>
                                <a:gd name="connsiteX587" fmla="*/ 5939264 w 7254735"/>
                                <a:gd name="connsiteY587" fmla="*/ 2013768 h 2233812"/>
                                <a:gd name="connsiteX588" fmla="*/ 2631784 w 7254735"/>
                                <a:gd name="connsiteY588" fmla="*/ 2018149 h 2233812"/>
                                <a:gd name="connsiteX589" fmla="*/ 2638113 w 7254735"/>
                                <a:gd name="connsiteY589" fmla="*/ 2017662 h 2233812"/>
                                <a:gd name="connsiteX590" fmla="*/ 2650283 w 7254735"/>
                                <a:gd name="connsiteY590" fmla="*/ 2012793 h 2233812"/>
                                <a:gd name="connsiteX591" fmla="*/ 2655151 w 7254735"/>
                                <a:gd name="connsiteY591" fmla="*/ 2000623 h 2233812"/>
                                <a:gd name="connsiteX592" fmla="*/ 2638113 w 7254735"/>
                                <a:gd name="connsiteY592" fmla="*/ 1983584 h 2233812"/>
                                <a:gd name="connsiteX593" fmla="*/ 2631784 w 7254735"/>
                                <a:gd name="connsiteY593" fmla="*/ 1983097 h 2233812"/>
                                <a:gd name="connsiteX594" fmla="*/ 2626915 w 7254735"/>
                                <a:gd name="connsiteY594" fmla="*/ 1983097 h 2233812"/>
                                <a:gd name="connsiteX595" fmla="*/ 2618640 w 7254735"/>
                                <a:gd name="connsiteY595" fmla="*/ 1986018 h 2233812"/>
                                <a:gd name="connsiteX596" fmla="*/ 2618640 w 7254735"/>
                                <a:gd name="connsiteY596" fmla="*/ 2015228 h 2233812"/>
                                <a:gd name="connsiteX597" fmla="*/ 2624482 w 7254735"/>
                                <a:gd name="connsiteY597" fmla="*/ 2017662 h 2233812"/>
                                <a:gd name="connsiteX598" fmla="*/ 2631784 w 7254735"/>
                                <a:gd name="connsiteY598" fmla="*/ 2018149 h 2233812"/>
                                <a:gd name="connsiteX599" fmla="*/ 1479073 w 7254735"/>
                                <a:gd name="connsiteY599" fmla="*/ 2028592 h 2233812"/>
                                <a:gd name="connsiteX600" fmla="*/ 1481879 w 7254735"/>
                                <a:gd name="connsiteY600" fmla="*/ 2004152 h 2233812"/>
                                <a:gd name="connsiteX601" fmla="*/ 1362607 w 7254735"/>
                                <a:gd name="connsiteY601" fmla="*/ 1998796 h 2233812"/>
                                <a:gd name="connsiteX602" fmla="*/ 1372831 w 7254735"/>
                                <a:gd name="connsiteY602" fmla="*/ 2023625 h 2233812"/>
                                <a:gd name="connsiteX603" fmla="*/ 1468248 w 7254735"/>
                                <a:gd name="connsiteY603" fmla="*/ 2027520 h 2233812"/>
                                <a:gd name="connsiteX604" fmla="*/ 1479073 w 7254735"/>
                                <a:gd name="connsiteY604" fmla="*/ 2028592 h 2233812"/>
                                <a:gd name="connsiteX605" fmla="*/ 75012 w 7254735"/>
                                <a:gd name="connsiteY605" fmla="*/ 2033398 h 2233812"/>
                                <a:gd name="connsiteX606" fmla="*/ 89457 w 7254735"/>
                                <a:gd name="connsiteY606" fmla="*/ 2013887 h 2233812"/>
                                <a:gd name="connsiteX607" fmla="*/ 27143 w 7254735"/>
                                <a:gd name="connsiteY607" fmla="*/ 1892668 h 2233812"/>
                                <a:gd name="connsiteX608" fmla="*/ 854 w 7254735"/>
                                <a:gd name="connsiteY608" fmla="*/ 1899484 h 2233812"/>
                                <a:gd name="connsiteX609" fmla="*/ 65602 w 7254735"/>
                                <a:gd name="connsiteY609" fmla="*/ 2027519 h 2233812"/>
                                <a:gd name="connsiteX610" fmla="*/ 75012 w 7254735"/>
                                <a:gd name="connsiteY610" fmla="*/ 2033398 h 2233812"/>
                                <a:gd name="connsiteX611" fmla="*/ 6133622 w 7254735"/>
                                <a:gd name="connsiteY611" fmla="*/ 2034800 h 2233812"/>
                                <a:gd name="connsiteX612" fmla="*/ 6136429 w 7254735"/>
                                <a:gd name="connsiteY612" fmla="*/ 2010360 h 2233812"/>
                                <a:gd name="connsiteX613" fmla="*/ 6017157 w 7254735"/>
                                <a:gd name="connsiteY613" fmla="*/ 2005004 h 2233812"/>
                                <a:gd name="connsiteX614" fmla="*/ 6027380 w 7254735"/>
                                <a:gd name="connsiteY614" fmla="*/ 2029833 h 2233812"/>
                                <a:gd name="connsiteX615" fmla="*/ 6122798 w 7254735"/>
                                <a:gd name="connsiteY615" fmla="*/ 2033728 h 2233812"/>
                                <a:gd name="connsiteX616" fmla="*/ 6133622 w 7254735"/>
                                <a:gd name="connsiteY616" fmla="*/ 2034800 h 2233812"/>
                                <a:gd name="connsiteX617" fmla="*/ 4712627 w 7254735"/>
                                <a:gd name="connsiteY617" fmla="*/ 2039607 h 2233812"/>
                                <a:gd name="connsiteX618" fmla="*/ 4727072 w 7254735"/>
                                <a:gd name="connsiteY618" fmla="*/ 2020096 h 2233812"/>
                                <a:gd name="connsiteX619" fmla="*/ 4664758 w 7254735"/>
                                <a:gd name="connsiteY619" fmla="*/ 1898877 h 2233812"/>
                                <a:gd name="connsiteX620" fmla="*/ 4638470 w 7254735"/>
                                <a:gd name="connsiteY620" fmla="*/ 1905693 h 2233812"/>
                                <a:gd name="connsiteX621" fmla="*/ 4703218 w 7254735"/>
                                <a:gd name="connsiteY621" fmla="*/ 2033727 h 2233812"/>
                                <a:gd name="connsiteX622" fmla="*/ 4712627 w 7254735"/>
                                <a:gd name="connsiteY622" fmla="*/ 2039607 h 2233812"/>
                                <a:gd name="connsiteX623" fmla="*/ 587889 w 7254735"/>
                                <a:gd name="connsiteY623" fmla="*/ 2046566 h 2233812"/>
                                <a:gd name="connsiteX624" fmla="*/ 624583 w 7254735"/>
                                <a:gd name="connsiteY624" fmla="*/ 2044558 h 2233812"/>
                                <a:gd name="connsiteX625" fmla="*/ 613873 w 7254735"/>
                                <a:gd name="connsiteY625" fmla="*/ 2005612 h 2233812"/>
                                <a:gd name="connsiteX626" fmla="*/ 566164 w 7254735"/>
                                <a:gd name="connsiteY626" fmla="*/ 1968127 h 2233812"/>
                                <a:gd name="connsiteX627" fmla="*/ 525757 w 7254735"/>
                                <a:gd name="connsiteY627" fmla="*/ 1968127 h 2233812"/>
                                <a:gd name="connsiteX628" fmla="*/ 554480 w 7254735"/>
                                <a:gd name="connsiteY628" fmla="*/ 2031414 h 2233812"/>
                                <a:gd name="connsiteX629" fmla="*/ 587889 w 7254735"/>
                                <a:gd name="connsiteY629" fmla="*/ 2046566 h 2233812"/>
                                <a:gd name="connsiteX630" fmla="*/ 5242436 w 7254735"/>
                                <a:gd name="connsiteY630" fmla="*/ 2052774 h 2233812"/>
                                <a:gd name="connsiteX631" fmla="*/ 5279131 w 7254735"/>
                                <a:gd name="connsiteY631" fmla="*/ 2050766 h 2233812"/>
                                <a:gd name="connsiteX632" fmla="*/ 5268421 w 7254735"/>
                                <a:gd name="connsiteY632" fmla="*/ 2011820 h 2233812"/>
                                <a:gd name="connsiteX633" fmla="*/ 5220712 w 7254735"/>
                                <a:gd name="connsiteY633" fmla="*/ 1974335 h 2233812"/>
                                <a:gd name="connsiteX634" fmla="*/ 5180305 w 7254735"/>
                                <a:gd name="connsiteY634" fmla="*/ 1974335 h 2233812"/>
                                <a:gd name="connsiteX635" fmla="*/ 5209028 w 7254735"/>
                                <a:gd name="connsiteY635" fmla="*/ 2037622 h 2233812"/>
                                <a:gd name="connsiteX636" fmla="*/ 5242436 w 7254735"/>
                                <a:gd name="connsiteY636" fmla="*/ 2052774 h 2233812"/>
                                <a:gd name="connsiteX637" fmla="*/ 2378429 w 7254735"/>
                                <a:gd name="connsiteY637" fmla="*/ 2065917 h 2233812"/>
                                <a:gd name="connsiteX638" fmla="*/ 2392242 w 7254735"/>
                                <a:gd name="connsiteY638" fmla="*/ 2061597 h 2233812"/>
                                <a:gd name="connsiteX639" fmla="*/ 2471107 w 7254735"/>
                                <a:gd name="connsiteY639" fmla="*/ 1992468 h 2233812"/>
                                <a:gd name="connsiteX640" fmla="*/ 2445793 w 7254735"/>
                                <a:gd name="connsiteY640" fmla="*/ 1967153 h 2233812"/>
                                <a:gd name="connsiteX641" fmla="*/ 2366927 w 7254735"/>
                                <a:gd name="connsiteY641" fmla="*/ 2035795 h 2233812"/>
                                <a:gd name="connsiteX642" fmla="*/ 2378429 w 7254735"/>
                                <a:gd name="connsiteY642" fmla="*/ 2065917 h 2233812"/>
                                <a:gd name="connsiteX643" fmla="*/ 7032976 w 7254735"/>
                                <a:gd name="connsiteY643" fmla="*/ 2072125 h 2233812"/>
                                <a:gd name="connsiteX644" fmla="*/ 7046790 w 7254735"/>
                                <a:gd name="connsiteY644" fmla="*/ 2067804 h 2233812"/>
                                <a:gd name="connsiteX645" fmla="*/ 7125656 w 7254735"/>
                                <a:gd name="connsiteY645" fmla="*/ 1998675 h 2233812"/>
                                <a:gd name="connsiteX646" fmla="*/ 7100341 w 7254735"/>
                                <a:gd name="connsiteY646" fmla="*/ 1973361 h 2233812"/>
                                <a:gd name="connsiteX647" fmla="*/ 7021475 w 7254735"/>
                                <a:gd name="connsiteY647" fmla="*/ 2042003 h 2233812"/>
                                <a:gd name="connsiteX648" fmla="*/ 7032976 w 7254735"/>
                                <a:gd name="connsiteY648" fmla="*/ 2072125 h 2233812"/>
                                <a:gd name="connsiteX649" fmla="*/ 3623931 w 7254735"/>
                                <a:gd name="connsiteY649" fmla="*/ 2119408 h 2233812"/>
                                <a:gd name="connsiteX650" fmla="*/ 3623931 w 7254735"/>
                                <a:gd name="connsiteY650" fmla="*/ 2061963 h 2233812"/>
                                <a:gd name="connsiteX651" fmla="*/ 3620522 w 7254735"/>
                                <a:gd name="connsiteY651" fmla="*/ 2062450 h 2233812"/>
                                <a:gd name="connsiteX652" fmla="*/ 3620522 w 7254735"/>
                                <a:gd name="connsiteY652" fmla="*/ 2118921 h 2233812"/>
                                <a:gd name="connsiteX653" fmla="*/ 3623931 w 7254735"/>
                                <a:gd name="connsiteY653" fmla="*/ 2119408 h 2233812"/>
                                <a:gd name="connsiteX654" fmla="*/ 3691114 w 7254735"/>
                                <a:gd name="connsiteY654" fmla="*/ 2147156 h 2233812"/>
                                <a:gd name="connsiteX655" fmla="*/ 3709126 w 7254735"/>
                                <a:gd name="connsiteY655" fmla="*/ 2136933 h 2233812"/>
                                <a:gd name="connsiteX656" fmla="*/ 3698904 w 7254735"/>
                                <a:gd name="connsiteY656" fmla="*/ 2118920 h 2233812"/>
                                <a:gd name="connsiteX657" fmla="*/ 3678457 w 7254735"/>
                                <a:gd name="connsiteY657" fmla="*/ 2111617 h 2233812"/>
                                <a:gd name="connsiteX658" fmla="*/ 3658011 w 7254735"/>
                                <a:gd name="connsiteY658" fmla="*/ 2123302 h 2233812"/>
                                <a:gd name="connsiteX659" fmla="*/ 3669207 w 7254735"/>
                                <a:gd name="connsiteY659" fmla="*/ 2143749 h 2233812"/>
                                <a:gd name="connsiteX660" fmla="*/ 3691114 w 7254735"/>
                                <a:gd name="connsiteY660" fmla="*/ 2147156 h 2233812"/>
                                <a:gd name="connsiteX661" fmla="*/ 4486034 w 7254735"/>
                                <a:gd name="connsiteY661" fmla="*/ 2166021 h 2233812"/>
                                <a:gd name="connsiteX662" fmla="*/ 4503620 w 7254735"/>
                                <a:gd name="connsiteY662" fmla="*/ 2156894 h 2233812"/>
                                <a:gd name="connsiteX663" fmla="*/ 4600012 w 7254735"/>
                                <a:gd name="connsiteY663" fmla="*/ 2003057 h 2233812"/>
                                <a:gd name="connsiteX664" fmla="*/ 4575670 w 7254735"/>
                                <a:gd name="connsiteY664" fmla="*/ 1978715 h 2233812"/>
                                <a:gd name="connsiteX665" fmla="*/ 4476844 w 7254735"/>
                                <a:gd name="connsiteY665" fmla="*/ 2149591 h 2233812"/>
                                <a:gd name="connsiteX666" fmla="*/ 4486034 w 7254735"/>
                                <a:gd name="connsiteY666" fmla="*/ 2166021 h 2233812"/>
                                <a:gd name="connsiteX667" fmla="*/ 4404353 w 7254735"/>
                                <a:gd name="connsiteY667" fmla="*/ 2171733 h 2233812"/>
                                <a:gd name="connsiteX668" fmla="*/ 4413557 w 7254735"/>
                                <a:gd name="connsiteY668" fmla="*/ 2165656 h 2233812"/>
                                <a:gd name="connsiteX669" fmla="*/ 4504107 w 7254735"/>
                                <a:gd name="connsiteY669" fmla="*/ 2011333 h 2233812"/>
                                <a:gd name="connsiteX670" fmla="*/ 4475871 w 7254735"/>
                                <a:gd name="connsiteY670" fmla="*/ 1999162 h 2233812"/>
                                <a:gd name="connsiteX671" fmla="*/ 4389703 w 7254735"/>
                                <a:gd name="connsiteY671" fmla="*/ 2151538 h 2233812"/>
                                <a:gd name="connsiteX672" fmla="*/ 4404353 w 7254735"/>
                                <a:gd name="connsiteY672" fmla="*/ 2171733 h 2233812"/>
                                <a:gd name="connsiteX673" fmla="*/ 863028 w 7254735"/>
                                <a:gd name="connsiteY673" fmla="*/ 2174114 h 2233812"/>
                                <a:gd name="connsiteX674" fmla="*/ 877245 w 7254735"/>
                                <a:gd name="connsiteY674" fmla="*/ 2167724 h 2233812"/>
                                <a:gd name="connsiteX675" fmla="*/ 992136 w 7254735"/>
                                <a:gd name="connsiteY675" fmla="*/ 2039689 h 2233812"/>
                                <a:gd name="connsiteX676" fmla="*/ 965847 w 7254735"/>
                                <a:gd name="connsiteY676" fmla="*/ 2013401 h 2233812"/>
                                <a:gd name="connsiteX677" fmla="*/ 848036 w 7254735"/>
                                <a:gd name="connsiteY677" fmla="*/ 2138515 h 2233812"/>
                                <a:gd name="connsiteX678" fmla="*/ 863028 w 7254735"/>
                                <a:gd name="connsiteY678" fmla="*/ 2174114 h 2233812"/>
                                <a:gd name="connsiteX679" fmla="*/ 5517576 w 7254735"/>
                                <a:gd name="connsiteY679" fmla="*/ 2180321 h 2233812"/>
                                <a:gd name="connsiteX680" fmla="*/ 5531793 w 7254735"/>
                                <a:gd name="connsiteY680" fmla="*/ 2173932 h 2233812"/>
                                <a:gd name="connsiteX681" fmla="*/ 5646683 w 7254735"/>
                                <a:gd name="connsiteY681" fmla="*/ 2045897 h 2233812"/>
                                <a:gd name="connsiteX682" fmla="*/ 5620395 w 7254735"/>
                                <a:gd name="connsiteY682" fmla="*/ 2019609 h 2233812"/>
                                <a:gd name="connsiteX683" fmla="*/ 5502583 w 7254735"/>
                                <a:gd name="connsiteY683" fmla="*/ 2144723 h 2233812"/>
                                <a:gd name="connsiteX684" fmla="*/ 5517576 w 7254735"/>
                                <a:gd name="connsiteY684" fmla="*/ 2180321 h 2233812"/>
                                <a:gd name="connsiteX685" fmla="*/ 1921467 w 7254735"/>
                                <a:gd name="connsiteY685" fmla="*/ 2198387 h 2233812"/>
                                <a:gd name="connsiteX686" fmla="*/ 1938035 w 7254735"/>
                                <a:gd name="connsiteY686" fmla="*/ 2171619 h 2233812"/>
                                <a:gd name="connsiteX687" fmla="*/ 1813408 w 7254735"/>
                                <a:gd name="connsiteY687" fmla="*/ 2025572 h 2233812"/>
                                <a:gd name="connsiteX688" fmla="*/ 1786145 w 7254735"/>
                                <a:gd name="connsiteY688" fmla="*/ 2052834 h 2233812"/>
                                <a:gd name="connsiteX689" fmla="*/ 1909798 w 7254735"/>
                                <a:gd name="connsiteY689" fmla="*/ 2193039 h 2233812"/>
                                <a:gd name="connsiteX690" fmla="*/ 1921467 w 7254735"/>
                                <a:gd name="connsiteY690" fmla="*/ 2198387 h 2233812"/>
                                <a:gd name="connsiteX691" fmla="*/ 2262259 w 7254735"/>
                                <a:gd name="connsiteY691" fmla="*/ 2199368 h 2233812"/>
                                <a:gd name="connsiteX692" fmla="*/ 2262259 w 7254735"/>
                                <a:gd name="connsiteY692" fmla="*/ 2159936 h 2233812"/>
                                <a:gd name="connsiteX693" fmla="*/ 2209194 w 7254735"/>
                                <a:gd name="connsiteY693" fmla="*/ 2160423 h 2233812"/>
                                <a:gd name="connsiteX694" fmla="*/ 2209194 w 7254735"/>
                                <a:gd name="connsiteY694" fmla="*/ 2198881 h 2233812"/>
                                <a:gd name="connsiteX695" fmla="*/ 2262259 w 7254735"/>
                                <a:gd name="connsiteY695" fmla="*/ 2199368 h 2233812"/>
                                <a:gd name="connsiteX696" fmla="*/ 598195 w 7254735"/>
                                <a:gd name="connsiteY696" fmla="*/ 2201127 h 2233812"/>
                                <a:gd name="connsiteX697" fmla="*/ 613872 w 7254735"/>
                                <a:gd name="connsiteY697" fmla="*/ 2176002 h 2233812"/>
                                <a:gd name="connsiteX698" fmla="*/ 526244 w 7254735"/>
                                <a:gd name="connsiteY698" fmla="*/ 2046020 h 2233812"/>
                                <a:gd name="connsiteX699" fmla="*/ 494600 w 7254735"/>
                                <a:gd name="connsiteY699" fmla="*/ 2064032 h 2233812"/>
                                <a:gd name="connsiteX700" fmla="*/ 587584 w 7254735"/>
                                <a:gd name="connsiteY700" fmla="*/ 2195962 h 2233812"/>
                                <a:gd name="connsiteX701" fmla="*/ 598195 w 7254735"/>
                                <a:gd name="connsiteY701" fmla="*/ 2201127 h 2233812"/>
                                <a:gd name="connsiteX702" fmla="*/ 6576016 w 7254735"/>
                                <a:gd name="connsiteY702" fmla="*/ 2204594 h 2233812"/>
                                <a:gd name="connsiteX703" fmla="*/ 6592584 w 7254735"/>
                                <a:gd name="connsiteY703" fmla="*/ 2177827 h 2233812"/>
                                <a:gd name="connsiteX704" fmla="*/ 6467956 w 7254735"/>
                                <a:gd name="connsiteY704" fmla="*/ 2031780 h 2233812"/>
                                <a:gd name="connsiteX705" fmla="*/ 6440694 w 7254735"/>
                                <a:gd name="connsiteY705" fmla="*/ 2059042 h 2233812"/>
                                <a:gd name="connsiteX706" fmla="*/ 6564348 w 7254735"/>
                                <a:gd name="connsiteY706" fmla="*/ 2199247 h 2233812"/>
                                <a:gd name="connsiteX707" fmla="*/ 6576016 w 7254735"/>
                                <a:gd name="connsiteY707" fmla="*/ 2204594 h 2233812"/>
                                <a:gd name="connsiteX708" fmla="*/ 6916808 w 7254735"/>
                                <a:gd name="connsiteY708" fmla="*/ 2205576 h 2233812"/>
                                <a:gd name="connsiteX709" fmla="*/ 6916808 w 7254735"/>
                                <a:gd name="connsiteY709" fmla="*/ 2166143 h 2233812"/>
                                <a:gd name="connsiteX710" fmla="*/ 6863743 w 7254735"/>
                                <a:gd name="connsiteY710" fmla="*/ 2166630 h 2233812"/>
                                <a:gd name="connsiteX711" fmla="*/ 6863743 w 7254735"/>
                                <a:gd name="connsiteY711" fmla="*/ 2205089 h 2233812"/>
                                <a:gd name="connsiteX712" fmla="*/ 6916808 w 7254735"/>
                                <a:gd name="connsiteY712" fmla="*/ 2205576 h 2233812"/>
                                <a:gd name="connsiteX713" fmla="*/ 5252745 w 7254735"/>
                                <a:gd name="connsiteY713" fmla="*/ 2207334 h 2233812"/>
                                <a:gd name="connsiteX714" fmla="*/ 5268422 w 7254735"/>
                                <a:gd name="connsiteY714" fmla="*/ 2182210 h 2233812"/>
                                <a:gd name="connsiteX715" fmla="*/ 5180793 w 7254735"/>
                                <a:gd name="connsiteY715" fmla="*/ 2052227 h 2233812"/>
                                <a:gd name="connsiteX716" fmla="*/ 5149150 w 7254735"/>
                                <a:gd name="connsiteY716" fmla="*/ 2070240 h 2233812"/>
                                <a:gd name="connsiteX717" fmla="*/ 5242133 w 7254735"/>
                                <a:gd name="connsiteY717" fmla="*/ 2202169 h 2233812"/>
                                <a:gd name="connsiteX718" fmla="*/ 5252745 w 7254735"/>
                                <a:gd name="connsiteY718" fmla="*/ 2207334 h 2233812"/>
                                <a:gd name="connsiteX719" fmla="*/ 2886393 w 7254735"/>
                                <a:gd name="connsiteY719" fmla="*/ 2233812 h 2233812"/>
                                <a:gd name="connsiteX720" fmla="*/ 2898077 w 7254735"/>
                                <a:gd name="connsiteY720" fmla="*/ 2228944 h 2233812"/>
                                <a:gd name="connsiteX721" fmla="*/ 2902457 w 7254735"/>
                                <a:gd name="connsiteY721" fmla="*/ 2212879 h 2233812"/>
                                <a:gd name="connsiteX722" fmla="*/ 2901484 w 7254735"/>
                                <a:gd name="connsiteY722" fmla="*/ 2208010 h 2233812"/>
                                <a:gd name="connsiteX723" fmla="*/ 2886393 w 7254735"/>
                                <a:gd name="connsiteY723" fmla="*/ 2196814 h 2233812"/>
                                <a:gd name="connsiteX724" fmla="*/ 2871301 w 7254735"/>
                                <a:gd name="connsiteY724" fmla="*/ 2208010 h 2233812"/>
                                <a:gd name="connsiteX725" fmla="*/ 2870327 w 7254735"/>
                                <a:gd name="connsiteY725" fmla="*/ 2212879 h 2233812"/>
                                <a:gd name="connsiteX726" fmla="*/ 2874708 w 7254735"/>
                                <a:gd name="connsiteY726" fmla="*/ 2228944 h 2233812"/>
                                <a:gd name="connsiteX727" fmla="*/ 2886393 w 7254735"/>
                                <a:gd name="connsiteY727" fmla="*/ 2233812 h 223381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  <a:cxn ang="0">
                                  <a:pos x="connsiteX19" y="connsiteY19"/>
                                </a:cxn>
                                <a:cxn ang="0">
                                  <a:pos x="connsiteX20" y="connsiteY20"/>
                                </a:cxn>
                                <a:cxn ang="0">
                                  <a:pos x="connsiteX21" y="connsiteY21"/>
                                </a:cxn>
                                <a:cxn ang="0">
                                  <a:pos x="connsiteX22" y="connsiteY22"/>
                                </a:cxn>
                                <a:cxn ang="0">
                                  <a:pos x="connsiteX23" y="connsiteY23"/>
                                </a:cxn>
                                <a:cxn ang="0">
                                  <a:pos x="connsiteX24" y="connsiteY24"/>
                                </a:cxn>
                                <a:cxn ang="0">
                                  <a:pos x="connsiteX25" y="connsiteY25"/>
                                </a:cxn>
                                <a:cxn ang="0">
                                  <a:pos x="connsiteX26" y="connsiteY26"/>
                                </a:cxn>
                                <a:cxn ang="0">
                                  <a:pos x="connsiteX27" y="connsiteY27"/>
                                </a:cxn>
                                <a:cxn ang="0">
                                  <a:pos x="connsiteX28" y="connsiteY28"/>
                                </a:cxn>
                                <a:cxn ang="0">
                                  <a:pos x="connsiteX29" y="connsiteY29"/>
                                </a:cxn>
                                <a:cxn ang="0">
                                  <a:pos x="connsiteX30" y="connsiteY30"/>
                                </a:cxn>
                                <a:cxn ang="0">
                                  <a:pos x="connsiteX31" y="connsiteY31"/>
                                </a:cxn>
                                <a:cxn ang="0">
                                  <a:pos x="connsiteX32" y="connsiteY32"/>
                                </a:cxn>
                                <a:cxn ang="0">
                                  <a:pos x="connsiteX33" y="connsiteY33"/>
                                </a:cxn>
                                <a:cxn ang="0">
                                  <a:pos x="connsiteX34" y="connsiteY34"/>
                                </a:cxn>
                                <a:cxn ang="0">
                                  <a:pos x="connsiteX35" y="connsiteY35"/>
                                </a:cxn>
                                <a:cxn ang="0">
                                  <a:pos x="connsiteX36" y="connsiteY36"/>
                                </a:cxn>
                                <a:cxn ang="0">
                                  <a:pos x="connsiteX37" y="connsiteY37"/>
                                </a:cxn>
                                <a:cxn ang="0">
                                  <a:pos x="connsiteX38" y="connsiteY38"/>
                                </a:cxn>
                                <a:cxn ang="0">
                                  <a:pos x="connsiteX39" y="connsiteY39"/>
                                </a:cxn>
                                <a:cxn ang="0">
                                  <a:pos x="connsiteX40" y="connsiteY40"/>
                                </a:cxn>
                                <a:cxn ang="0">
                                  <a:pos x="connsiteX41" y="connsiteY41"/>
                                </a:cxn>
                                <a:cxn ang="0">
                                  <a:pos x="connsiteX42" y="connsiteY42"/>
                                </a:cxn>
                                <a:cxn ang="0">
                                  <a:pos x="connsiteX43" y="connsiteY43"/>
                                </a:cxn>
                                <a:cxn ang="0">
                                  <a:pos x="connsiteX44" y="connsiteY44"/>
                                </a:cxn>
                                <a:cxn ang="0">
                                  <a:pos x="connsiteX45" y="connsiteY45"/>
                                </a:cxn>
                                <a:cxn ang="0">
                                  <a:pos x="connsiteX46" y="connsiteY46"/>
                                </a:cxn>
                                <a:cxn ang="0">
                                  <a:pos x="connsiteX47" y="connsiteY47"/>
                                </a:cxn>
                                <a:cxn ang="0">
                                  <a:pos x="connsiteX48" y="connsiteY48"/>
                                </a:cxn>
                                <a:cxn ang="0">
                                  <a:pos x="connsiteX49" y="connsiteY49"/>
                                </a:cxn>
                                <a:cxn ang="0">
                                  <a:pos x="connsiteX50" y="connsiteY50"/>
                                </a:cxn>
                                <a:cxn ang="0">
                                  <a:pos x="connsiteX51" y="connsiteY51"/>
                                </a:cxn>
                                <a:cxn ang="0">
                                  <a:pos x="connsiteX52" y="connsiteY52"/>
                                </a:cxn>
                                <a:cxn ang="0">
                                  <a:pos x="connsiteX53" y="connsiteY53"/>
                                </a:cxn>
                                <a:cxn ang="0">
                                  <a:pos x="connsiteX54" y="connsiteY54"/>
                                </a:cxn>
                                <a:cxn ang="0">
                                  <a:pos x="connsiteX55" y="connsiteY55"/>
                                </a:cxn>
                                <a:cxn ang="0">
                                  <a:pos x="connsiteX56" y="connsiteY56"/>
                                </a:cxn>
                                <a:cxn ang="0">
                                  <a:pos x="connsiteX57" y="connsiteY57"/>
                                </a:cxn>
                                <a:cxn ang="0">
                                  <a:pos x="connsiteX58" y="connsiteY58"/>
                                </a:cxn>
                                <a:cxn ang="0">
                                  <a:pos x="connsiteX59" y="connsiteY59"/>
                                </a:cxn>
                                <a:cxn ang="0">
                                  <a:pos x="connsiteX60" y="connsiteY60"/>
                                </a:cxn>
                                <a:cxn ang="0">
                                  <a:pos x="connsiteX61" y="connsiteY61"/>
                                </a:cxn>
                                <a:cxn ang="0">
                                  <a:pos x="connsiteX62" y="connsiteY62"/>
                                </a:cxn>
                                <a:cxn ang="0">
                                  <a:pos x="connsiteX63" y="connsiteY63"/>
                                </a:cxn>
                                <a:cxn ang="0">
                                  <a:pos x="connsiteX64" y="connsiteY64"/>
                                </a:cxn>
                                <a:cxn ang="0">
                                  <a:pos x="connsiteX65" y="connsiteY65"/>
                                </a:cxn>
                                <a:cxn ang="0">
                                  <a:pos x="connsiteX66" y="connsiteY66"/>
                                </a:cxn>
                                <a:cxn ang="0">
                                  <a:pos x="connsiteX67" y="connsiteY67"/>
                                </a:cxn>
                                <a:cxn ang="0">
                                  <a:pos x="connsiteX68" y="connsiteY68"/>
                                </a:cxn>
                                <a:cxn ang="0">
                                  <a:pos x="connsiteX69" y="connsiteY69"/>
                                </a:cxn>
                                <a:cxn ang="0">
                                  <a:pos x="connsiteX70" y="connsiteY70"/>
                                </a:cxn>
                                <a:cxn ang="0">
                                  <a:pos x="connsiteX71" y="connsiteY71"/>
                                </a:cxn>
                                <a:cxn ang="0">
                                  <a:pos x="connsiteX72" y="connsiteY72"/>
                                </a:cxn>
                                <a:cxn ang="0">
                                  <a:pos x="connsiteX73" y="connsiteY73"/>
                                </a:cxn>
                                <a:cxn ang="0">
                                  <a:pos x="connsiteX74" y="connsiteY74"/>
                                </a:cxn>
                                <a:cxn ang="0">
                                  <a:pos x="connsiteX75" y="connsiteY75"/>
                                </a:cxn>
                                <a:cxn ang="0">
                                  <a:pos x="connsiteX76" y="connsiteY76"/>
                                </a:cxn>
                                <a:cxn ang="0">
                                  <a:pos x="connsiteX77" y="connsiteY77"/>
                                </a:cxn>
                                <a:cxn ang="0">
                                  <a:pos x="connsiteX78" y="connsiteY78"/>
                                </a:cxn>
                                <a:cxn ang="0">
                                  <a:pos x="connsiteX79" y="connsiteY79"/>
                                </a:cxn>
                                <a:cxn ang="0">
                                  <a:pos x="connsiteX80" y="connsiteY80"/>
                                </a:cxn>
                                <a:cxn ang="0">
                                  <a:pos x="connsiteX81" y="connsiteY81"/>
                                </a:cxn>
                                <a:cxn ang="0">
                                  <a:pos x="connsiteX82" y="connsiteY82"/>
                                </a:cxn>
                                <a:cxn ang="0">
                                  <a:pos x="connsiteX83" y="connsiteY83"/>
                                </a:cxn>
                                <a:cxn ang="0">
                                  <a:pos x="connsiteX84" y="connsiteY84"/>
                                </a:cxn>
                                <a:cxn ang="0">
                                  <a:pos x="connsiteX85" y="connsiteY85"/>
                                </a:cxn>
                                <a:cxn ang="0">
                                  <a:pos x="connsiteX86" y="connsiteY86"/>
                                </a:cxn>
                                <a:cxn ang="0">
                                  <a:pos x="connsiteX87" y="connsiteY87"/>
                                </a:cxn>
                                <a:cxn ang="0">
                                  <a:pos x="connsiteX88" y="connsiteY88"/>
                                </a:cxn>
                                <a:cxn ang="0">
                                  <a:pos x="connsiteX89" y="connsiteY89"/>
                                </a:cxn>
                                <a:cxn ang="0">
                                  <a:pos x="connsiteX90" y="connsiteY90"/>
                                </a:cxn>
                                <a:cxn ang="0">
                                  <a:pos x="connsiteX91" y="connsiteY91"/>
                                </a:cxn>
                                <a:cxn ang="0">
                                  <a:pos x="connsiteX92" y="connsiteY92"/>
                                </a:cxn>
                                <a:cxn ang="0">
                                  <a:pos x="connsiteX93" y="connsiteY93"/>
                                </a:cxn>
                                <a:cxn ang="0">
                                  <a:pos x="connsiteX94" y="connsiteY94"/>
                                </a:cxn>
                                <a:cxn ang="0">
                                  <a:pos x="connsiteX95" y="connsiteY95"/>
                                </a:cxn>
                                <a:cxn ang="0">
                                  <a:pos x="connsiteX96" y="connsiteY96"/>
                                </a:cxn>
                                <a:cxn ang="0">
                                  <a:pos x="connsiteX97" y="connsiteY97"/>
                                </a:cxn>
                                <a:cxn ang="0">
                                  <a:pos x="connsiteX98" y="connsiteY98"/>
                                </a:cxn>
                                <a:cxn ang="0">
                                  <a:pos x="connsiteX99" y="connsiteY99"/>
                                </a:cxn>
                                <a:cxn ang="0">
                                  <a:pos x="connsiteX100" y="connsiteY100"/>
                                </a:cxn>
                                <a:cxn ang="0">
                                  <a:pos x="connsiteX101" y="connsiteY101"/>
                                </a:cxn>
                                <a:cxn ang="0">
                                  <a:pos x="connsiteX102" y="connsiteY102"/>
                                </a:cxn>
                                <a:cxn ang="0">
                                  <a:pos x="connsiteX103" y="connsiteY103"/>
                                </a:cxn>
                                <a:cxn ang="0">
                                  <a:pos x="connsiteX104" y="connsiteY104"/>
                                </a:cxn>
                                <a:cxn ang="0">
                                  <a:pos x="connsiteX105" y="connsiteY105"/>
                                </a:cxn>
                                <a:cxn ang="0">
                                  <a:pos x="connsiteX106" y="connsiteY106"/>
                                </a:cxn>
                                <a:cxn ang="0">
                                  <a:pos x="connsiteX107" y="connsiteY107"/>
                                </a:cxn>
                                <a:cxn ang="0">
                                  <a:pos x="connsiteX108" y="connsiteY108"/>
                                </a:cxn>
                                <a:cxn ang="0">
                                  <a:pos x="connsiteX109" y="connsiteY109"/>
                                </a:cxn>
                                <a:cxn ang="0">
                                  <a:pos x="connsiteX110" y="connsiteY110"/>
                                </a:cxn>
                                <a:cxn ang="0">
                                  <a:pos x="connsiteX111" y="connsiteY111"/>
                                </a:cxn>
                                <a:cxn ang="0">
                                  <a:pos x="connsiteX112" y="connsiteY112"/>
                                </a:cxn>
                                <a:cxn ang="0">
                                  <a:pos x="connsiteX113" y="connsiteY113"/>
                                </a:cxn>
                                <a:cxn ang="0">
                                  <a:pos x="connsiteX114" y="connsiteY114"/>
                                </a:cxn>
                                <a:cxn ang="0">
                                  <a:pos x="connsiteX115" y="connsiteY115"/>
                                </a:cxn>
                                <a:cxn ang="0">
                                  <a:pos x="connsiteX116" y="connsiteY116"/>
                                </a:cxn>
                                <a:cxn ang="0">
                                  <a:pos x="connsiteX117" y="connsiteY117"/>
                                </a:cxn>
                                <a:cxn ang="0">
                                  <a:pos x="connsiteX118" y="connsiteY118"/>
                                </a:cxn>
                                <a:cxn ang="0">
                                  <a:pos x="connsiteX119" y="connsiteY119"/>
                                </a:cxn>
                                <a:cxn ang="0">
                                  <a:pos x="connsiteX120" y="connsiteY120"/>
                                </a:cxn>
                                <a:cxn ang="0">
                                  <a:pos x="connsiteX121" y="connsiteY121"/>
                                </a:cxn>
                                <a:cxn ang="0">
                                  <a:pos x="connsiteX122" y="connsiteY122"/>
                                </a:cxn>
                                <a:cxn ang="0">
                                  <a:pos x="connsiteX123" y="connsiteY123"/>
                                </a:cxn>
                                <a:cxn ang="0">
                                  <a:pos x="connsiteX124" y="connsiteY124"/>
                                </a:cxn>
                                <a:cxn ang="0">
                                  <a:pos x="connsiteX125" y="connsiteY125"/>
                                </a:cxn>
                                <a:cxn ang="0">
                                  <a:pos x="connsiteX126" y="connsiteY126"/>
                                </a:cxn>
                                <a:cxn ang="0">
                                  <a:pos x="connsiteX127" y="connsiteY127"/>
                                </a:cxn>
                                <a:cxn ang="0">
                                  <a:pos x="connsiteX128" y="connsiteY128"/>
                                </a:cxn>
                                <a:cxn ang="0">
                                  <a:pos x="connsiteX129" y="connsiteY129"/>
                                </a:cxn>
                                <a:cxn ang="0">
                                  <a:pos x="connsiteX130" y="connsiteY130"/>
                                </a:cxn>
                                <a:cxn ang="0">
                                  <a:pos x="connsiteX131" y="connsiteY131"/>
                                </a:cxn>
                                <a:cxn ang="0">
                                  <a:pos x="connsiteX132" y="connsiteY132"/>
                                </a:cxn>
                                <a:cxn ang="0">
                                  <a:pos x="connsiteX133" y="connsiteY133"/>
                                </a:cxn>
                                <a:cxn ang="0">
                                  <a:pos x="connsiteX134" y="connsiteY134"/>
                                </a:cxn>
                                <a:cxn ang="0">
                                  <a:pos x="connsiteX135" y="connsiteY135"/>
                                </a:cxn>
                                <a:cxn ang="0">
                                  <a:pos x="connsiteX136" y="connsiteY136"/>
                                </a:cxn>
                                <a:cxn ang="0">
                                  <a:pos x="connsiteX137" y="connsiteY137"/>
                                </a:cxn>
                                <a:cxn ang="0">
                                  <a:pos x="connsiteX138" y="connsiteY138"/>
                                </a:cxn>
                                <a:cxn ang="0">
                                  <a:pos x="connsiteX139" y="connsiteY139"/>
                                </a:cxn>
                                <a:cxn ang="0">
                                  <a:pos x="connsiteX140" y="connsiteY140"/>
                                </a:cxn>
                                <a:cxn ang="0">
                                  <a:pos x="connsiteX141" y="connsiteY141"/>
                                </a:cxn>
                                <a:cxn ang="0">
                                  <a:pos x="connsiteX142" y="connsiteY142"/>
                                </a:cxn>
                                <a:cxn ang="0">
                                  <a:pos x="connsiteX143" y="connsiteY143"/>
                                </a:cxn>
                                <a:cxn ang="0">
                                  <a:pos x="connsiteX144" y="connsiteY144"/>
                                </a:cxn>
                                <a:cxn ang="0">
                                  <a:pos x="connsiteX145" y="connsiteY145"/>
                                </a:cxn>
                                <a:cxn ang="0">
                                  <a:pos x="connsiteX146" y="connsiteY146"/>
                                </a:cxn>
                                <a:cxn ang="0">
                                  <a:pos x="connsiteX147" y="connsiteY147"/>
                                </a:cxn>
                                <a:cxn ang="0">
                                  <a:pos x="connsiteX148" y="connsiteY148"/>
                                </a:cxn>
                                <a:cxn ang="0">
                                  <a:pos x="connsiteX149" y="connsiteY149"/>
                                </a:cxn>
                                <a:cxn ang="0">
                                  <a:pos x="connsiteX150" y="connsiteY150"/>
                                </a:cxn>
                                <a:cxn ang="0">
                                  <a:pos x="connsiteX151" y="connsiteY151"/>
                                </a:cxn>
                                <a:cxn ang="0">
                                  <a:pos x="connsiteX152" y="connsiteY152"/>
                                </a:cxn>
                                <a:cxn ang="0">
                                  <a:pos x="connsiteX153" y="connsiteY153"/>
                                </a:cxn>
                                <a:cxn ang="0">
                                  <a:pos x="connsiteX154" y="connsiteY154"/>
                                </a:cxn>
                                <a:cxn ang="0">
                                  <a:pos x="connsiteX155" y="connsiteY155"/>
                                </a:cxn>
                                <a:cxn ang="0">
                                  <a:pos x="connsiteX156" y="connsiteY156"/>
                                </a:cxn>
                                <a:cxn ang="0">
                                  <a:pos x="connsiteX157" y="connsiteY157"/>
                                </a:cxn>
                                <a:cxn ang="0">
                                  <a:pos x="connsiteX158" y="connsiteY158"/>
                                </a:cxn>
                                <a:cxn ang="0">
                                  <a:pos x="connsiteX159" y="connsiteY159"/>
                                </a:cxn>
                                <a:cxn ang="0">
                                  <a:pos x="connsiteX160" y="connsiteY160"/>
                                </a:cxn>
                                <a:cxn ang="0">
                                  <a:pos x="connsiteX161" y="connsiteY161"/>
                                </a:cxn>
                                <a:cxn ang="0">
                                  <a:pos x="connsiteX162" y="connsiteY162"/>
                                </a:cxn>
                                <a:cxn ang="0">
                                  <a:pos x="connsiteX163" y="connsiteY163"/>
                                </a:cxn>
                                <a:cxn ang="0">
                                  <a:pos x="connsiteX164" y="connsiteY164"/>
                                </a:cxn>
                                <a:cxn ang="0">
                                  <a:pos x="connsiteX165" y="connsiteY165"/>
                                </a:cxn>
                                <a:cxn ang="0">
                                  <a:pos x="connsiteX166" y="connsiteY166"/>
                                </a:cxn>
                                <a:cxn ang="0">
                                  <a:pos x="connsiteX167" y="connsiteY167"/>
                                </a:cxn>
                                <a:cxn ang="0">
                                  <a:pos x="connsiteX168" y="connsiteY168"/>
                                </a:cxn>
                                <a:cxn ang="0">
                                  <a:pos x="connsiteX169" y="connsiteY169"/>
                                </a:cxn>
                                <a:cxn ang="0">
                                  <a:pos x="connsiteX170" y="connsiteY170"/>
                                </a:cxn>
                                <a:cxn ang="0">
                                  <a:pos x="connsiteX171" y="connsiteY171"/>
                                </a:cxn>
                                <a:cxn ang="0">
                                  <a:pos x="connsiteX172" y="connsiteY172"/>
                                </a:cxn>
                                <a:cxn ang="0">
                                  <a:pos x="connsiteX173" y="connsiteY173"/>
                                </a:cxn>
                                <a:cxn ang="0">
                                  <a:pos x="connsiteX174" y="connsiteY174"/>
                                </a:cxn>
                                <a:cxn ang="0">
                                  <a:pos x="connsiteX175" y="connsiteY175"/>
                                </a:cxn>
                                <a:cxn ang="0">
                                  <a:pos x="connsiteX176" y="connsiteY176"/>
                                </a:cxn>
                                <a:cxn ang="0">
                                  <a:pos x="connsiteX177" y="connsiteY177"/>
                                </a:cxn>
                                <a:cxn ang="0">
                                  <a:pos x="connsiteX178" y="connsiteY178"/>
                                </a:cxn>
                                <a:cxn ang="0">
                                  <a:pos x="connsiteX179" y="connsiteY179"/>
                                </a:cxn>
                                <a:cxn ang="0">
                                  <a:pos x="connsiteX180" y="connsiteY180"/>
                                </a:cxn>
                                <a:cxn ang="0">
                                  <a:pos x="connsiteX181" y="connsiteY181"/>
                                </a:cxn>
                                <a:cxn ang="0">
                                  <a:pos x="connsiteX182" y="connsiteY182"/>
                                </a:cxn>
                                <a:cxn ang="0">
                                  <a:pos x="connsiteX183" y="connsiteY183"/>
                                </a:cxn>
                                <a:cxn ang="0">
                                  <a:pos x="connsiteX184" y="connsiteY184"/>
                                </a:cxn>
                                <a:cxn ang="0">
                                  <a:pos x="connsiteX185" y="connsiteY185"/>
                                </a:cxn>
                                <a:cxn ang="0">
                                  <a:pos x="connsiteX186" y="connsiteY186"/>
                                </a:cxn>
                                <a:cxn ang="0">
                                  <a:pos x="connsiteX187" y="connsiteY187"/>
                                </a:cxn>
                                <a:cxn ang="0">
                                  <a:pos x="connsiteX188" y="connsiteY188"/>
                                </a:cxn>
                                <a:cxn ang="0">
                                  <a:pos x="connsiteX189" y="connsiteY189"/>
                                </a:cxn>
                                <a:cxn ang="0">
                                  <a:pos x="connsiteX190" y="connsiteY190"/>
                                </a:cxn>
                                <a:cxn ang="0">
                                  <a:pos x="connsiteX191" y="connsiteY191"/>
                                </a:cxn>
                                <a:cxn ang="0">
                                  <a:pos x="connsiteX192" y="connsiteY192"/>
                                </a:cxn>
                                <a:cxn ang="0">
                                  <a:pos x="connsiteX193" y="connsiteY193"/>
                                </a:cxn>
                                <a:cxn ang="0">
                                  <a:pos x="connsiteX194" y="connsiteY194"/>
                                </a:cxn>
                                <a:cxn ang="0">
                                  <a:pos x="connsiteX195" y="connsiteY195"/>
                                </a:cxn>
                                <a:cxn ang="0">
                                  <a:pos x="connsiteX196" y="connsiteY196"/>
                                </a:cxn>
                                <a:cxn ang="0">
                                  <a:pos x="connsiteX197" y="connsiteY197"/>
                                </a:cxn>
                                <a:cxn ang="0">
                                  <a:pos x="connsiteX198" y="connsiteY198"/>
                                </a:cxn>
                                <a:cxn ang="0">
                                  <a:pos x="connsiteX199" y="connsiteY199"/>
                                </a:cxn>
                                <a:cxn ang="0">
                                  <a:pos x="connsiteX200" y="connsiteY200"/>
                                </a:cxn>
                                <a:cxn ang="0">
                                  <a:pos x="connsiteX201" y="connsiteY201"/>
                                </a:cxn>
                                <a:cxn ang="0">
                                  <a:pos x="connsiteX202" y="connsiteY202"/>
                                </a:cxn>
                                <a:cxn ang="0">
                                  <a:pos x="connsiteX203" y="connsiteY203"/>
                                </a:cxn>
                                <a:cxn ang="0">
                                  <a:pos x="connsiteX204" y="connsiteY204"/>
                                </a:cxn>
                                <a:cxn ang="0">
                                  <a:pos x="connsiteX205" y="connsiteY205"/>
                                </a:cxn>
                                <a:cxn ang="0">
                                  <a:pos x="connsiteX206" y="connsiteY206"/>
                                </a:cxn>
                                <a:cxn ang="0">
                                  <a:pos x="connsiteX207" y="connsiteY207"/>
                                </a:cxn>
                                <a:cxn ang="0">
                                  <a:pos x="connsiteX208" y="connsiteY208"/>
                                </a:cxn>
                                <a:cxn ang="0">
                                  <a:pos x="connsiteX209" y="connsiteY209"/>
                                </a:cxn>
                                <a:cxn ang="0">
                                  <a:pos x="connsiteX210" y="connsiteY210"/>
                                </a:cxn>
                                <a:cxn ang="0">
                                  <a:pos x="connsiteX211" y="connsiteY211"/>
                                </a:cxn>
                                <a:cxn ang="0">
                                  <a:pos x="connsiteX212" y="connsiteY212"/>
                                </a:cxn>
                                <a:cxn ang="0">
                                  <a:pos x="connsiteX213" y="connsiteY213"/>
                                </a:cxn>
                                <a:cxn ang="0">
                                  <a:pos x="connsiteX214" y="connsiteY214"/>
                                </a:cxn>
                                <a:cxn ang="0">
                                  <a:pos x="connsiteX215" y="connsiteY215"/>
                                </a:cxn>
                                <a:cxn ang="0">
                                  <a:pos x="connsiteX216" y="connsiteY216"/>
                                </a:cxn>
                                <a:cxn ang="0">
                                  <a:pos x="connsiteX217" y="connsiteY217"/>
                                </a:cxn>
                                <a:cxn ang="0">
                                  <a:pos x="connsiteX218" y="connsiteY218"/>
                                </a:cxn>
                                <a:cxn ang="0">
                                  <a:pos x="connsiteX219" y="connsiteY219"/>
                                </a:cxn>
                                <a:cxn ang="0">
                                  <a:pos x="connsiteX220" y="connsiteY220"/>
                                </a:cxn>
                                <a:cxn ang="0">
                                  <a:pos x="connsiteX221" y="connsiteY221"/>
                                </a:cxn>
                                <a:cxn ang="0">
                                  <a:pos x="connsiteX222" y="connsiteY222"/>
                                </a:cxn>
                                <a:cxn ang="0">
                                  <a:pos x="connsiteX223" y="connsiteY223"/>
                                </a:cxn>
                                <a:cxn ang="0">
                                  <a:pos x="connsiteX224" y="connsiteY224"/>
                                </a:cxn>
                                <a:cxn ang="0">
                                  <a:pos x="connsiteX225" y="connsiteY225"/>
                                </a:cxn>
                                <a:cxn ang="0">
                                  <a:pos x="connsiteX226" y="connsiteY226"/>
                                </a:cxn>
                                <a:cxn ang="0">
                                  <a:pos x="connsiteX227" y="connsiteY227"/>
                                </a:cxn>
                                <a:cxn ang="0">
                                  <a:pos x="connsiteX228" y="connsiteY228"/>
                                </a:cxn>
                                <a:cxn ang="0">
                                  <a:pos x="connsiteX229" y="connsiteY229"/>
                                </a:cxn>
                                <a:cxn ang="0">
                                  <a:pos x="connsiteX230" y="connsiteY230"/>
                                </a:cxn>
                                <a:cxn ang="0">
                                  <a:pos x="connsiteX231" y="connsiteY231"/>
                                </a:cxn>
                                <a:cxn ang="0">
                                  <a:pos x="connsiteX232" y="connsiteY232"/>
                                </a:cxn>
                                <a:cxn ang="0">
                                  <a:pos x="connsiteX233" y="connsiteY233"/>
                                </a:cxn>
                                <a:cxn ang="0">
                                  <a:pos x="connsiteX234" y="connsiteY234"/>
                                </a:cxn>
                                <a:cxn ang="0">
                                  <a:pos x="connsiteX235" y="connsiteY235"/>
                                </a:cxn>
                                <a:cxn ang="0">
                                  <a:pos x="connsiteX236" y="connsiteY236"/>
                                </a:cxn>
                                <a:cxn ang="0">
                                  <a:pos x="connsiteX237" y="connsiteY237"/>
                                </a:cxn>
                                <a:cxn ang="0">
                                  <a:pos x="connsiteX238" y="connsiteY238"/>
                                </a:cxn>
                                <a:cxn ang="0">
                                  <a:pos x="connsiteX239" y="connsiteY239"/>
                                </a:cxn>
                                <a:cxn ang="0">
                                  <a:pos x="connsiteX240" y="connsiteY240"/>
                                </a:cxn>
                                <a:cxn ang="0">
                                  <a:pos x="connsiteX241" y="connsiteY241"/>
                                </a:cxn>
                                <a:cxn ang="0">
                                  <a:pos x="connsiteX242" y="connsiteY242"/>
                                </a:cxn>
                                <a:cxn ang="0">
                                  <a:pos x="connsiteX243" y="connsiteY243"/>
                                </a:cxn>
                                <a:cxn ang="0">
                                  <a:pos x="connsiteX244" y="connsiteY244"/>
                                </a:cxn>
                                <a:cxn ang="0">
                                  <a:pos x="connsiteX245" y="connsiteY245"/>
                                </a:cxn>
                                <a:cxn ang="0">
                                  <a:pos x="connsiteX246" y="connsiteY246"/>
                                </a:cxn>
                                <a:cxn ang="0">
                                  <a:pos x="connsiteX247" y="connsiteY247"/>
                                </a:cxn>
                                <a:cxn ang="0">
                                  <a:pos x="connsiteX248" y="connsiteY248"/>
                                </a:cxn>
                                <a:cxn ang="0">
                                  <a:pos x="connsiteX249" y="connsiteY249"/>
                                </a:cxn>
                                <a:cxn ang="0">
                                  <a:pos x="connsiteX250" y="connsiteY250"/>
                                </a:cxn>
                                <a:cxn ang="0">
                                  <a:pos x="connsiteX251" y="connsiteY251"/>
                                </a:cxn>
                                <a:cxn ang="0">
                                  <a:pos x="connsiteX252" y="connsiteY252"/>
                                </a:cxn>
                                <a:cxn ang="0">
                                  <a:pos x="connsiteX253" y="connsiteY253"/>
                                </a:cxn>
                                <a:cxn ang="0">
                                  <a:pos x="connsiteX254" y="connsiteY254"/>
                                </a:cxn>
                                <a:cxn ang="0">
                                  <a:pos x="connsiteX255" y="connsiteY255"/>
                                </a:cxn>
                                <a:cxn ang="0">
                                  <a:pos x="connsiteX256" y="connsiteY256"/>
                                </a:cxn>
                                <a:cxn ang="0">
                                  <a:pos x="connsiteX257" y="connsiteY257"/>
                                </a:cxn>
                                <a:cxn ang="0">
                                  <a:pos x="connsiteX258" y="connsiteY258"/>
                                </a:cxn>
                                <a:cxn ang="0">
                                  <a:pos x="connsiteX259" y="connsiteY259"/>
                                </a:cxn>
                                <a:cxn ang="0">
                                  <a:pos x="connsiteX260" y="connsiteY260"/>
                                </a:cxn>
                                <a:cxn ang="0">
                                  <a:pos x="connsiteX261" y="connsiteY261"/>
                                </a:cxn>
                                <a:cxn ang="0">
                                  <a:pos x="connsiteX262" y="connsiteY262"/>
                                </a:cxn>
                                <a:cxn ang="0">
                                  <a:pos x="connsiteX263" y="connsiteY263"/>
                                </a:cxn>
                                <a:cxn ang="0">
                                  <a:pos x="connsiteX264" y="connsiteY264"/>
                                </a:cxn>
                                <a:cxn ang="0">
                                  <a:pos x="connsiteX265" y="connsiteY265"/>
                                </a:cxn>
                                <a:cxn ang="0">
                                  <a:pos x="connsiteX266" y="connsiteY266"/>
                                </a:cxn>
                                <a:cxn ang="0">
                                  <a:pos x="connsiteX267" y="connsiteY267"/>
                                </a:cxn>
                                <a:cxn ang="0">
                                  <a:pos x="connsiteX268" y="connsiteY268"/>
                                </a:cxn>
                                <a:cxn ang="0">
                                  <a:pos x="connsiteX269" y="connsiteY269"/>
                                </a:cxn>
                                <a:cxn ang="0">
                                  <a:pos x="connsiteX270" y="connsiteY270"/>
                                </a:cxn>
                                <a:cxn ang="0">
                                  <a:pos x="connsiteX271" y="connsiteY271"/>
                                </a:cxn>
                                <a:cxn ang="0">
                                  <a:pos x="connsiteX272" y="connsiteY272"/>
                                </a:cxn>
                                <a:cxn ang="0">
                                  <a:pos x="connsiteX273" y="connsiteY273"/>
                                </a:cxn>
                                <a:cxn ang="0">
                                  <a:pos x="connsiteX274" y="connsiteY274"/>
                                </a:cxn>
                                <a:cxn ang="0">
                                  <a:pos x="connsiteX275" y="connsiteY275"/>
                                </a:cxn>
                                <a:cxn ang="0">
                                  <a:pos x="connsiteX276" y="connsiteY276"/>
                                </a:cxn>
                                <a:cxn ang="0">
                                  <a:pos x="connsiteX277" y="connsiteY277"/>
                                </a:cxn>
                                <a:cxn ang="0">
                                  <a:pos x="connsiteX278" y="connsiteY278"/>
                                </a:cxn>
                                <a:cxn ang="0">
                                  <a:pos x="connsiteX279" y="connsiteY279"/>
                                </a:cxn>
                                <a:cxn ang="0">
                                  <a:pos x="connsiteX280" y="connsiteY280"/>
                                </a:cxn>
                                <a:cxn ang="0">
                                  <a:pos x="connsiteX281" y="connsiteY281"/>
                                </a:cxn>
                                <a:cxn ang="0">
                                  <a:pos x="connsiteX282" y="connsiteY282"/>
                                </a:cxn>
                                <a:cxn ang="0">
                                  <a:pos x="connsiteX283" y="connsiteY283"/>
                                </a:cxn>
                                <a:cxn ang="0">
                                  <a:pos x="connsiteX284" y="connsiteY284"/>
                                </a:cxn>
                                <a:cxn ang="0">
                                  <a:pos x="connsiteX285" y="connsiteY285"/>
                                </a:cxn>
                                <a:cxn ang="0">
                                  <a:pos x="connsiteX286" y="connsiteY286"/>
                                </a:cxn>
                                <a:cxn ang="0">
                                  <a:pos x="connsiteX287" y="connsiteY287"/>
                                </a:cxn>
                                <a:cxn ang="0">
                                  <a:pos x="connsiteX288" y="connsiteY288"/>
                                </a:cxn>
                                <a:cxn ang="0">
                                  <a:pos x="connsiteX289" y="connsiteY289"/>
                                </a:cxn>
                                <a:cxn ang="0">
                                  <a:pos x="connsiteX290" y="connsiteY290"/>
                                </a:cxn>
                                <a:cxn ang="0">
                                  <a:pos x="connsiteX291" y="connsiteY291"/>
                                </a:cxn>
                                <a:cxn ang="0">
                                  <a:pos x="connsiteX292" y="connsiteY292"/>
                                </a:cxn>
                                <a:cxn ang="0">
                                  <a:pos x="connsiteX293" y="connsiteY293"/>
                                </a:cxn>
                                <a:cxn ang="0">
                                  <a:pos x="connsiteX294" y="connsiteY294"/>
                                </a:cxn>
                                <a:cxn ang="0">
                                  <a:pos x="connsiteX295" y="connsiteY295"/>
                                </a:cxn>
                                <a:cxn ang="0">
                                  <a:pos x="connsiteX296" y="connsiteY296"/>
                                </a:cxn>
                                <a:cxn ang="0">
                                  <a:pos x="connsiteX297" y="connsiteY297"/>
                                </a:cxn>
                                <a:cxn ang="0">
                                  <a:pos x="connsiteX298" y="connsiteY298"/>
                                </a:cxn>
                                <a:cxn ang="0">
                                  <a:pos x="connsiteX299" y="connsiteY299"/>
                                </a:cxn>
                                <a:cxn ang="0">
                                  <a:pos x="connsiteX300" y="connsiteY300"/>
                                </a:cxn>
                                <a:cxn ang="0">
                                  <a:pos x="connsiteX301" y="connsiteY301"/>
                                </a:cxn>
                                <a:cxn ang="0">
                                  <a:pos x="connsiteX302" y="connsiteY302"/>
                                </a:cxn>
                                <a:cxn ang="0">
                                  <a:pos x="connsiteX303" y="connsiteY303"/>
                                </a:cxn>
                                <a:cxn ang="0">
                                  <a:pos x="connsiteX304" y="connsiteY304"/>
                                </a:cxn>
                                <a:cxn ang="0">
                                  <a:pos x="connsiteX305" y="connsiteY305"/>
                                </a:cxn>
                                <a:cxn ang="0">
                                  <a:pos x="connsiteX306" y="connsiteY306"/>
                                </a:cxn>
                                <a:cxn ang="0">
                                  <a:pos x="connsiteX307" y="connsiteY307"/>
                                </a:cxn>
                                <a:cxn ang="0">
                                  <a:pos x="connsiteX308" y="connsiteY308"/>
                                </a:cxn>
                                <a:cxn ang="0">
                                  <a:pos x="connsiteX309" y="connsiteY309"/>
                                </a:cxn>
                                <a:cxn ang="0">
                                  <a:pos x="connsiteX310" y="connsiteY310"/>
                                </a:cxn>
                                <a:cxn ang="0">
                                  <a:pos x="connsiteX311" y="connsiteY311"/>
                                </a:cxn>
                                <a:cxn ang="0">
                                  <a:pos x="connsiteX312" y="connsiteY312"/>
                                </a:cxn>
                                <a:cxn ang="0">
                                  <a:pos x="connsiteX313" y="connsiteY313"/>
                                </a:cxn>
                                <a:cxn ang="0">
                                  <a:pos x="connsiteX314" y="connsiteY314"/>
                                </a:cxn>
                                <a:cxn ang="0">
                                  <a:pos x="connsiteX315" y="connsiteY315"/>
                                </a:cxn>
                                <a:cxn ang="0">
                                  <a:pos x="connsiteX316" y="connsiteY316"/>
                                </a:cxn>
                                <a:cxn ang="0">
                                  <a:pos x="connsiteX317" y="connsiteY317"/>
                                </a:cxn>
                                <a:cxn ang="0">
                                  <a:pos x="connsiteX318" y="connsiteY318"/>
                                </a:cxn>
                                <a:cxn ang="0">
                                  <a:pos x="connsiteX319" y="connsiteY319"/>
                                </a:cxn>
                                <a:cxn ang="0">
                                  <a:pos x="connsiteX320" y="connsiteY320"/>
                                </a:cxn>
                                <a:cxn ang="0">
                                  <a:pos x="connsiteX321" y="connsiteY321"/>
                                </a:cxn>
                                <a:cxn ang="0">
                                  <a:pos x="connsiteX322" y="connsiteY322"/>
                                </a:cxn>
                                <a:cxn ang="0">
                                  <a:pos x="connsiteX323" y="connsiteY323"/>
                                </a:cxn>
                                <a:cxn ang="0">
                                  <a:pos x="connsiteX324" y="connsiteY324"/>
                                </a:cxn>
                                <a:cxn ang="0">
                                  <a:pos x="connsiteX325" y="connsiteY325"/>
                                </a:cxn>
                                <a:cxn ang="0">
                                  <a:pos x="connsiteX326" y="connsiteY326"/>
                                </a:cxn>
                                <a:cxn ang="0">
                                  <a:pos x="connsiteX327" y="connsiteY327"/>
                                </a:cxn>
                                <a:cxn ang="0">
                                  <a:pos x="connsiteX328" y="connsiteY328"/>
                                </a:cxn>
                                <a:cxn ang="0">
                                  <a:pos x="connsiteX329" y="connsiteY329"/>
                                </a:cxn>
                                <a:cxn ang="0">
                                  <a:pos x="connsiteX330" y="connsiteY330"/>
                                </a:cxn>
                                <a:cxn ang="0">
                                  <a:pos x="connsiteX331" y="connsiteY331"/>
                                </a:cxn>
                                <a:cxn ang="0">
                                  <a:pos x="connsiteX332" y="connsiteY332"/>
                                </a:cxn>
                                <a:cxn ang="0">
                                  <a:pos x="connsiteX333" y="connsiteY333"/>
                                </a:cxn>
                                <a:cxn ang="0">
                                  <a:pos x="connsiteX334" y="connsiteY334"/>
                                </a:cxn>
                                <a:cxn ang="0">
                                  <a:pos x="connsiteX335" y="connsiteY335"/>
                                </a:cxn>
                                <a:cxn ang="0">
                                  <a:pos x="connsiteX336" y="connsiteY336"/>
                                </a:cxn>
                                <a:cxn ang="0">
                                  <a:pos x="connsiteX337" y="connsiteY337"/>
                                </a:cxn>
                                <a:cxn ang="0">
                                  <a:pos x="connsiteX338" y="connsiteY338"/>
                                </a:cxn>
                                <a:cxn ang="0">
                                  <a:pos x="connsiteX339" y="connsiteY339"/>
                                </a:cxn>
                                <a:cxn ang="0">
                                  <a:pos x="connsiteX340" y="connsiteY340"/>
                                </a:cxn>
                                <a:cxn ang="0">
                                  <a:pos x="connsiteX341" y="connsiteY341"/>
                                </a:cxn>
                                <a:cxn ang="0">
                                  <a:pos x="connsiteX342" y="connsiteY342"/>
                                </a:cxn>
                                <a:cxn ang="0">
                                  <a:pos x="connsiteX343" y="connsiteY343"/>
                                </a:cxn>
                                <a:cxn ang="0">
                                  <a:pos x="connsiteX344" y="connsiteY344"/>
                                </a:cxn>
                                <a:cxn ang="0">
                                  <a:pos x="connsiteX345" y="connsiteY345"/>
                                </a:cxn>
                                <a:cxn ang="0">
                                  <a:pos x="connsiteX346" y="connsiteY346"/>
                                </a:cxn>
                                <a:cxn ang="0">
                                  <a:pos x="connsiteX347" y="connsiteY347"/>
                                </a:cxn>
                                <a:cxn ang="0">
                                  <a:pos x="connsiteX348" y="connsiteY348"/>
                                </a:cxn>
                                <a:cxn ang="0">
                                  <a:pos x="connsiteX349" y="connsiteY349"/>
                                </a:cxn>
                                <a:cxn ang="0">
                                  <a:pos x="connsiteX350" y="connsiteY350"/>
                                </a:cxn>
                                <a:cxn ang="0">
                                  <a:pos x="connsiteX351" y="connsiteY351"/>
                                </a:cxn>
                                <a:cxn ang="0">
                                  <a:pos x="connsiteX352" y="connsiteY352"/>
                                </a:cxn>
                                <a:cxn ang="0">
                                  <a:pos x="connsiteX353" y="connsiteY353"/>
                                </a:cxn>
                                <a:cxn ang="0">
                                  <a:pos x="connsiteX354" y="connsiteY354"/>
                                </a:cxn>
                                <a:cxn ang="0">
                                  <a:pos x="connsiteX355" y="connsiteY355"/>
                                </a:cxn>
                                <a:cxn ang="0">
                                  <a:pos x="connsiteX356" y="connsiteY356"/>
                                </a:cxn>
                                <a:cxn ang="0">
                                  <a:pos x="connsiteX357" y="connsiteY357"/>
                                </a:cxn>
                                <a:cxn ang="0">
                                  <a:pos x="connsiteX358" y="connsiteY358"/>
                                </a:cxn>
                                <a:cxn ang="0">
                                  <a:pos x="connsiteX359" y="connsiteY359"/>
                                </a:cxn>
                                <a:cxn ang="0">
                                  <a:pos x="connsiteX360" y="connsiteY360"/>
                                </a:cxn>
                                <a:cxn ang="0">
                                  <a:pos x="connsiteX361" y="connsiteY361"/>
                                </a:cxn>
                                <a:cxn ang="0">
                                  <a:pos x="connsiteX362" y="connsiteY362"/>
                                </a:cxn>
                                <a:cxn ang="0">
                                  <a:pos x="connsiteX363" y="connsiteY363"/>
                                </a:cxn>
                                <a:cxn ang="0">
                                  <a:pos x="connsiteX364" y="connsiteY364"/>
                                </a:cxn>
                                <a:cxn ang="0">
                                  <a:pos x="connsiteX365" y="connsiteY365"/>
                                </a:cxn>
                                <a:cxn ang="0">
                                  <a:pos x="connsiteX366" y="connsiteY366"/>
                                </a:cxn>
                                <a:cxn ang="0">
                                  <a:pos x="connsiteX367" y="connsiteY367"/>
                                </a:cxn>
                                <a:cxn ang="0">
                                  <a:pos x="connsiteX368" y="connsiteY368"/>
                                </a:cxn>
                                <a:cxn ang="0">
                                  <a:pos x="connsiteX369" y="connsiteY369"/>
                                </a:cxn>
                                <a:cxn ang="0">
                                  <a:pos x="connsiteX370" y="connsiteY370"/>
                                </a:cxn>
                                <a:cxn ang="0">
                                  <a:pos x="connsiteX371" y="connsiteY371"/>
                                </a:cxn>
                                <a:cxn ang="0">
                                  <a:pos x="connsiteX372" y="connsiteY372"/>
                                </a:cxn>
                                <a:cxn ang="0">
                                  <a:pos x="connsiteX373" y="connsiteY373"/>
                                </a:cxn>
                                <a:cxn ang="0">
                                  <a:pos x="connsiteX374" y="connsiteY374"/>
                                </a:cxn>
                                <a:cxn ang="0">
                                  <a:pos x="connsiteX375" y="connsiteY375"/>
                                </a:cxn>
                                <a:cxn ang="0">
                                  <a:pos x="connsiteX376" y="connsiteY376"/>
                                </a:cxn>
                                <a:cxn ang="0">
                                  <a:pos x="connsiteX377" y="connsiteY377"/>
                                </a:cxn>
                                <a:cxn ang="0">
                                  <a:pos x="connsiteX378" y="connsiteY378"/>
                                </a:cxn>
                                <a:cxn ang="0">
                                  <a:pos x="connsiteX379" y="connsiteY379"/>
                                </a:cxn>
                                <a:cxn ang="0">
                                  <a:pos x="connsiteX380" y="connsiteY380"/>
                                </a:cxn>
                                <a:cxn ang="0">
                                  <a:pos x="connsiteX381" y="connsiteY381"/>
                                </a:cxn>
                                <a:cxn ang="0">
                                  <a:pos x="connsiteX382" y="connsiteY382"/>
                                </a:cxn>
                                <a:cxn ang="0">
                                  <a:pos x="connsiteX383" y="connsiteY383"/>
                                </a:cxn>
                                <a:cxn ang="0">
                                  <a:pos x="connsiteX384" y="connsiteY384"/>
                                </a:cxn>
                                <a:cxn ang="0">
                                  <a:pos x="connsiteX385" y="connsiteY385"/>
                                </a:cxn>
                                <a:cxn ang="0">
                                  <a:pos x="connsiteX386" y="connsiteY386"/>
                                </a:cxn>
                                <a:cxn ang="0">
                                  <a:pos x="connsiteX387" y="connsiteY387"/>
                                </a:cxn>
                                <a:cxn ang="0">
                                  <a:pos x="connsiteX388" y="connsiteY388"/>
                                </a:cxn>
                                <a:cxn ang="0">
                                  <a:pos x="connsiteX389" y="connsiteY389"/>
                                </a:cxn>
                                <a:cxn ang="0">
                                  <a:pos x="connsiteX390" y="connsiteY390"/>
                                </a:cxn>
                                <a:cxn ang="0">
                                  <a:pos x="connsiteX391" y="connsiteY391"/>
                                </a:cxn>
                                <a:cxn ang="0">
                                  <a:pos x="connsiteX392" y="connsiteY392"/>
                                </a:cxn>
                                <a:cxn ang="0">
                                  <a:pos x="connsiteX393" y="connsiteY393"/>
                                </a:cxn>
                                <a:cxn ang="0">
                                  <a:pos x="connsiteX394" y="connsiteY394"/>
                                </a:cxn>
                                <a:cxn ang="0">
                                  <a:pos x="connsiteX395" y="connsiteY395"/>
                                </a:cxn>
                                <a:cxn ang="0">
                                  <a:pos x="connsiteX396" y="connsiteY396"/>
                                </a:cxn>
                                <a:cxn ang="0">
                                  <a:pos x="connsiteX397" y="connsiteY397"/>
                                </a:cxn>
                                <a:cxn ang="0">
                                  <a:pos x="connsiteX398" y="connsiteY398"/>
                                </a:cxn>
                                <a:cxn ang="0">
                                  <a:pos x="connsiteX399" y="connsiteY399"/>
                                </a:cxn>
                                <a:cxn ang="0">
                                  <a:pos x="connsiteX400" y="connsiteY400"/>
                                </a:cxn>
                                <a:cxn ang="0">
                                  <a:pos x="connsiteX401" y="connsiteY401"/>
                                </a:cxn>
                                <a:cxn ang="0">
                                  <a:pos x="connsiteX402" y="connsiteY402"/>
                                </a:cxn>
                                <a:cxn ang="0">
                                  <a:pos x="connsiteX403" y="connsiteY403"/>
                                </a:cxn>
                                <a:cxn ang="0">
                                  <a:pos x="connsiteX404" y="connsiteY404"/>
                                </a:cxn>
                                <a:cxn ang="0">
                                  <a:pos x="connsiteX405" y="connsiteY405"/>
                                </a:cxn>
                                <a:cxn ang="0">
                                  <a:pos x="connsiteX406" y="connsiteY406"/>
                                </a:cxn>
                                <a:cxn ang="0">
                                  <a:pos x="connsiteX407" y="connsiteY407"/>
                                </a:cxn>
                                <a:cxn ang="0">
                                  <a:pos x="connsiteX408" y="connsiteY408"/>
                                </a:cxn>
                                <a:cxn ang="0">
                                  <a:pos x="connsiteX409" y="connsiteY409"/>
                                </a:cxn>
                                <a:cxn ang="0">
                                  <a:pos x="connsiteX410" y="connsiteY410"/>
                                </a:cxn>
                                <a:cxn ang="0">
                                  <a:pos x="connsiteX411" y="connsiteY411"/>
                                </a:cxn>
                                <a:cxn ang="0">
                                  <a:pos x="connsiteX412" y="connsiteY412"/>
                                </a:cxn>
                                <a:cxn ang="0">
                                  <a:pos x="connsiteX413" y="connsiteY413"/>
                                </a:cxn>
                                <a:cxn ang="0">
                                  <a:pos x="connsiteX414" y="connsiteY414"/>
                                </a:cxn>
                                <a:cxn ang="0">
                                  <a:pos x="connsiteX415" y="connsiteY415"/>
                                </a:cxn>
                                <a:cxn ang="0">
                                  <a:pos x="connsiteX416" y="connsiteY416"/>
                                </a:cxn>
                                <a:cxn ang="0">
                                  <a:pos x="connsiteX417" y="connsiteY417"/>
                                </a:cxn>
                                <a:cxn ang="0">
                                  <a:pos x="connsiteX418" y="connsiteY418"/>
                                </a:cxn>
                                <a:cxn ang="0">
                                  <a:pos x="connsiteX419" y="connsiteY419"/>
                                </a:cxn>
                                <a:cxn ang="0">
                                  <a:pos x="connsiteX420" y="connsiteY420"/>
                                </a:cxn>
                                <a:cxn ang="0">
                                  <a:pos x="connsiteX421" y="connsiteY421"/>
                                </a:cxn>
                                <a:cxn ang="0">
                                  <a:pos x="connsiteX422" y="connsiteY422"/>
                                </a:cxn>
                                <a:cxn ang="0">
                                  <a:pos x="connsiteX423" y="connsiteY423"/>
                                </a:cxn>
                                <a:cxn ang="0">
                                  <a:pos x="connsiteX424" y="connsiteY424"/>
                                </a:cxn>
                                <a:cxn ang="0">
                                  <a:pos x="connsiteX425" y="connsiteY425"/>
                                </a:cxn>
                                <a:cxn ang="0">
                                  <a:pos x="connsiteX426" y="connsiteY426"/>
                                </a:cxn>
                                <a:cxn ang="0">
                                  <a:pos x="connsiteX427" y="connsiteY427"/>
                                </a:cxn>
                                <a:cxn ang="0">
                                  <a:pos x="connsiteX428" y="connsiteY428"/>
                                </a:cxn>
                                <a:cxn ang="0">
                                  <a:pos x="connsiteX429" y="connsiteY429"/>
                                </a:cxn>
                                <a:cxn ang="0">
                                  <a:pos x="connsiteX430" y="connsiteY430"/>
                                </a:cxn>
                                <a:cxn ang="0">
                                  <a:pos x="connsiteX431" y="connsiteY431"/>
                                </a:cxn>
                                <a:cxn ang="0">
                                  <a:pos x="connsiteX432" y="connsiteY432"/>
                                </a:cxn>
                                <a:cxn ang="0">
                                  <a:pos x="connsiteX433" y="connsiteY433"/>
                                </a:cxn>
                                <a:cxn ang="0">
                                  <a:pos x="connsiteX434" y="connsiteY434"/>
                                </a:cxn>
                                <a:cxn ang="0">
                                  <a:pos x="connsiteX435" y="connsiteY435"/>
                                </a:cxn>
                                <a:cxn ang="0">
                                  <a:pos x="connsiteX436" y="connsiteY436"/>
                                </a:cxn>
                                <a:cxn ang="0">
                                  <a:pos x="connsiteX437" y="connsiteY437"/>
                                </a:cxn>
                                <a:cxn ang="0">
                                  <a:pos x="connsiteX438" y="connsiteY438"/>
                                </a:cxn>
                                <a:cxn ang="0">
                                  <a:pos x="connsiteX439" y="connsiteY439"/>
                                </a:cxn>
                                <a:cxn ang="0">
                                  <a:pos x="connsiteX440" y="connsiteY440"/>
                                </a:cxn>
                                <a:cxn ang="0">
                                  <a:pos x="connsiteX441" y="connsiteY441"/>
                                </a:cxn>
                                <a:cxn ang="0">
                                  <a:pos x="connsiteX442" y="connsiteY442"/>
                                </a:cxn>
                                <a:cxn ang="0">
                                  <a:pos x="connsiteX443" y="connsiteY443"/>
                                </a:cxn>
                                <a:cxn ang="0">
                                  <a:pos x="connsiteX444" y="connsiteY444"/>
                                </a:cxn>
                                <a:cxn ang="0">
                                  <a:pos x="connsiteX445" y="connsiteY445"/>
                                </a:cxn>
                                <a:cxn ang="0">
                                  <a:pos x="connsiteX446" y="connsiteY446"/>
                                </a:cxn>
                                <a:cxn ang="0">
                                  <a:pos x="connsiteX447" y="connsiteY447"/>
                                </a:cxn>
                                <a:cxn ang="0">
                                  <a:pos x="connsiteX448" y="connsiteY448"/>
                                </a:cxn>
                                <a:cxn ang="0">
                                  <a:pos x="connsiteX449" y="connsiteY449"/>
                                </a:cxn>
                                <a:cxn ang="0">
                                  <a:pos x="connsiteX450" y="connsiteY450"/>
                                </a:cxn>
                                <a:cxn ang="0">
                                  <a:pos x="connsiteX451" y="connsiteY451"/>
                                </a:cxn>
                                <a:cxn ang="0">
                                  <a:pos x="connsiteX452" y="connsiteY452"/>
                                </a:cxn>
                                <a:cxn ang="0">
                                  <a:pos x="connsiteX453" y="connsiteY453"/>
                                </a:cxn>
                                <a:cxn ang="0">
                                  <a:pos x="connsiteX454" y="connsiteY454"/>
                                </a:cxn>
                                <a:cxn ang="0">
                                  <a:pos x="connsiteX455" y="connsiteY455"/>
                                </a:cxn>
                                <a:cxn ang="0">
                                  <a:pos x="connsiteX456" y="connsiteY456"/>
                                </a:cxn>
                                <a:cxn ang="0">
                                  <a:pos x="connsiteX457" y="connsiteY457"/>
                                </a:cxn>
                                <a:cxn ang="0">
                                  <a:pos x="connsiteX458" y="connsiteY458"/>
                                </a:cxn>
                                <a:cxn ang="0">
                                  <a:pos x="connsiteX459" y="connsiteY459"/>
                                </a:cxn>
                                <a:cxn ang="0">
                                  <a:pos x="connsiteX460" y="connsiteY460"/>
                                </a:cxn>
                                <a:cxn ang="0">
                                  <a:pos x="connsiteX461" y="connsiteY461"/>
                                </a:cxn>
                                <a:cxn ang="0">
                                  <a:pos x="connsiteX462" y="connsiteY462"/>
                                </a:cxn>
                                <a:cxn ang="0">
                                  <a:pos x="connsiteX463" y="connsiteY463"/>
                                </a:cxn>
                                <a:cxn ang="0">
                                  <a:pos x="connsiteX464" y="connsiteY464"/>
                                </a:cxn>
                                <a:cxn ang="0">
                                  <a:pos x="connsiteX465" y="connsiteY465"/>
                                </a:cxn>
                                <a:cxn ang="0">
                                  <a:pos x="connsiteX466" y="connsiteY466"/>
                                </a:cxn>
                                <a:cxn ang="0">
                                  <a:pos x="connsiteX467" y="connsiteY467"/>
                                </a:cxn>
                                <a:cxn ang="0">
                                  <a:pos x="connsiteX468" y="connsiteY468"/>
                                </a:cxn>
                                <a:cxn ang="0">
                                  <a:pos x="connsiteX469" y="connsiteY469"/>
                                </a:cxn>
                                <a:cxn ang="0">
                                  <a:pos x="connsiteX470" y="connsiteY470"/>
                                </a:cxn>
                                <a:cxn ang="0">
                                  <a:pos x="connsiteX471" y="connsiteY471"/>
                                </a:cxn>
                                <a:cxn ang="0">
                                  <a:pos x="connsiteX472" y="connsiteY472"/>
                                </a:cxn>
                                <a:cxn ang="0">
                                  <a:pos x="connsiteX473" y="connsiteY473"/>
                                </a:cxn>
                                <a:cxn ang="0">
                                  <a:pos x="connsiteX474" y="connsiteY474"/>
                                </a:cxn>
                                <a:cxn ang="0">
                                  <a:pos x="connsiteX475" y="connsiteY475"/>
                                </a:cxn>
                                <a:cxn ang="0">
                                  <a:pos x="connsiteX476" y="connsiteY476"/>
                                </a:cxn>
                                <a:cxn ang="0">
                                  <a:pos x="connsiteX477" y="connsiteY477"/>
                                </a:cxn>
                                <a:cxn ang="0">
                                  <a:pos x="connsiteX478" y="connsiteY478"/>
                                </a:cxn>
                                <a:cxn ang="0">
                                  <a:pos x="connsiteX479" y="connsiteY479"/>
                                </a:cxn>
                                <a:cxn ang="0">
                                  <a:pos x="connsiteX480" y="connsiteY480"/>
                                </a:cxn>
                                <a:cxn ang="0">
                                  <a:pos x="connsiteX481" y="connsiteY481"/>
                                </a:cxn>
                                <a:cxn ang="0">
                                  <a:pos x="connsiteX482" y="connsiteY482"/>
                                </a:cxn>
                                <a:cxn ang="0">
                                  <a:pos x="connsiteX483" y="connsiteY483"/>
                                </a:cxn>
                                <a:cxn ang="0">
                                  <a:pos x="connsiteX484" y="connsiteY484"/>
                                </a:cxn>
                                <a:cxn ang="0">
                                  <a:pos x="connsiteX485" y="connsiteY485"/>
                                </a:cxn>
                                <a:cxn ang="0">
                                  <a:pos x="connsiteX486" y="connsiteY486"/>
                                </a:cxn>
                                <a:cxn ang="0">
                                  <a:pos x="connsiteX487" y="connsiteY487"/>
                                </a:cxn>
                                <a:cxn ang="0">
                                  <a:pos x="connsiteX488" y="connsiteY488"/>
                                </a:cxn>
                                <a:cxn ang="0">
                                  <a:pos x="connsiteX489" y="connsiteY489"/>
                                </a:cxn>
                                <a:cxn ang="0">
                                  <a:pos x="connsiteX490" y="connsiteY490"/>
                                </a:cxn>
                                <a:cxn ang="0">
                                  <a:pos x="connsiteX491" y="connsiteY491"/>
                                </a:cxn>
                                <a:cxn ang="0">
                                  <a:pos x="connsiteX492" y="connsiteY492"/>
                                </a:cxn>
                                <a:cxn ang="0">
                                  <a:pos x="connsiteX493" y="connsiteY493"/>
                                </a:cxn>
                                <a:cxn ang="0">
                                  <a:pos x="connsiteX494" y="connsiteY494"/>
                                </a:cxn>
                                <a:cxn ang="0">
                                  <a:pos x="connsiteX495" y="connsiteY495"/>
                                </a:cxn>
                                <a:cxn ang="0">
                                  <a:pos x="connsiteX496" y="connsiteY496"/>
                                </a:cxn>
                                <a:cxn ang="0">
                                  <a:pos x="connsiteX497" y="connsiteY497"/>
                                </a:cxn>
                                <a:cxn ang="0">
                                  <a:pos x="connsiteX498" y="connsiteY498"/>
                                </a:cxn>
                                <a:cxn ang="0">
                                  <a:pos x="connsiteX499" y="connsiteY499"/>
                                </a:cxn>
                                <a:cxn ang="0">
                                  <a:pos x="connsiteX500" y="connsiteY500"/>
                                </a:cxn>
                                <a:cxn ang="0">
                                  <a:pos x="connsiteX501" y="connsiteY501"/>
                                </a:cxn>
                                <a:cxn ang="0">
                                  <a:pos x="connsiteX502" y="connsiteY502"/>
                                </a:cxn>
                                <a:cxn ang="0">
                                  <a:pos x="connsiteX503" y="connsiteY503"/>
                                </a:cxn>
                                <a:cxn ang="0">
                                  <a:pos x="connsiteX504" y="connsiteY504"/>
                                </a:cxn>
                                <a:cxn ang="0">
                                  <a:pos x="connsiteX505" y="connsiteY505"/>
                                </a:cxn>
                                <a:cxn ang="0">
                                  <a:pos x="connsiteX506" y="connsiteY506"/>
                                </a:cxn>
                                <a:cxn ang="0">
                                  <a:pos x="connsiteX507" y="connsiteY507"/>
                                </a:cxn>
                                <a:cxn ang="0">
                                  <a:pos x="connsiteX508" y="connsiteY508"/>
                                </a:cxn>
                                <a:cxn ang="0">
                                  <a:pos x="connsiteX509" y="connsiteY509"/>
                                </a:cxn>
                                <a:cxn ang="0">
                                  <a:pos x="connsiteX510" y="connsiteY510"/>
                                </a:cxn>
                                <a:cxn ang="0">
                                  <a:pos x="connsiteX511" y="connsiteY511"/>
                                </a:cxn>
                                <a:cxn ang="0">
                                  <a:pos x="connsiteX512" y="connsiteY512"/>
                                </a:cxn>
                                <a:cxn ang="0">
                                  <a:pos x="connsiteX513" y="connsiteY513"/>
                                </a:cxn>
                                <a:cxn ang="0">
                                  <a:pos x="connsiteX514" y="connsiteY514"/>
                                </a:cxn>
                                <a:cxn ang="0">
                                  <a:pos x="connsiteX515" y="connsiteY515"/>
                                </a:cxn>
                                <a:cxn ang="0">
                                  <a:pos x="connsiteX516" y="connsiteY516"/>
                                </a:cxn>
                                <a:cxn ang="0">
                                  <a:pos x="connsiteX517" y="connsiteY517"/>
                                </a:cxn>
                                <a:cxn ang="0">
                                  <a:pos x="connsiteX518" y="connsiteY518"/>
                                </a:cxn>
                                <a:cxn ang="0">
                                  <a:pos x="connsiteX519" y="connsiteY519"/>
                                </a:cxn>
                                <a:cxn ang="0">
                                  <a:pos x="connsiteX520" y="connsiteY520"/>
                                </a:cxn>
                                <a:cxn ang="0">
                                  <a:pos x="connsiteX521" y="connsiteY521"/>
                                </a:cxn>
                                <a:cxn ang="0">
                                  <a:pos x="connsiteX522" y="connsiteY522"/>
                                </a:cxn>
                                <a:cxn ang="0">
                                  <a:pos x="connsiteX523" y="connsiteY523"/>
                                </a:cxn>
                                <a:cxn ang="0">
                                  <a:pos x="connsiteX524" y="connsiteY524"/>
                                </a:cxn>
                                <a:cxn ang="0">
                                  <a:pos x="connsiteX525" y="connsiteY525"/>
                                </a:cxn>
                                <a:cxn ang="0">
                                  <a:pos x="connsiteX526" y="connsiteY526"/>
                                </a:cxn>
                                <a:cxn ang="0">
                                  <a:pos x="connsiteX527" y="connsiteY527"/>
                                </a:cxn>
                                <a:cxn ang="0">
                                  <a:pos x="connsiteX528" y="connsiteY528"/>
                                </a:cxn>
                                <a:cxn ang="0">
                                  <a:pos x="connsiteX529" y="connsiteY529"/>
                                </a:cxn>
                                <a:cxn ang="0">
                                  <a:pos x="connsiteX530" y="connsiteY530"/>
                                </a:cxn>
                                <a:cxn ang="0">
                                  <a:pos x="connsiteX531" y="connsiteY531"/>
                                </a:cxn>
                                <a:cxn ang="0">
                                  <a:pos x="connsiteX532" y="connsiteY532"/>
                                </a:cxn>
                                <a:cxn ang="0">
                                  <a:pos x="connsiteX533" y="connsiteY533"/>
                                </a:cxn>
                                <a:cxn ang="0">
                                  <a:pos x="connsiteX534" y="connsiteY534"/>
                                </a:cxn>
                                <a:cxn ang="0">
                                  <a:pos x="connsiteX535" y="connsiteY535"/>
                                </a:cxn>
                                <a:cxn ang="0">
                                  <a:pos x="connsiteX536" y="connsiteY536"/>
                                </a:cxn>
                                <a:cxn ang="0">
                                  <a:pos x="connsiteX537" y="connsiteY537"/>
                                </a:cxn>
                                <a:cxn ang="0">
                                  <a:pos x="connsiteX538" y="connsiteY538"/>
                                </a:cxn>
                                <a:cxn ang="0">
                                  <a:pos x="connsiteX539" y="connsiteY539"/>
                                </a:cxn>
                                <a:cxn ang="0">
                                  <a:pos x="connsiteX540" y="connsiteY540"/>
                                </a:cxn>
                                <a:cxn ang="0">
                                  <a:pos x="connsiteX541" y="connsiteY541"/>
                                </a:cxn>
                                <a:cxn ang="0">
                                  <a:pos x="connsiteX542" y="connsiteY542"/>
                                </a:cxn>
                                <a:cxn ang="0">
                                  <a:pos x="connsiteX543" y="connsiteY543"/>
                                </a:cxn>
                                <a:cxn ang="0">
                                  <a:pos x="connsiteX544" y="connsiteY544"/>
                                </a:cxn>
                                <a:cxn ang="0">
                                  <a:pos x="connsiteX545" y="connsiteY545"/>
                                </a:cxn>
                                <a:cxn ang="0">
                                  <a:pos x="connsiteX546" y="connsiteY546"/>
                                </a:cxn>
                                <a:cxn ang="0">
                                  <a:pos x="connsiteX547" y="connsiteY547"/>
                                </a:cxn>
                                <a:cxn ang="0">
                                  <a:pos x="connsiteX548" y="connsiteY548"/>
                                </a:cxn>
                                <a:cxn ang="0">
                                  <a:pos x="connsiteX549" y="connsiteY549"/>
                                </a:cxn>
                                <a:cxn ang="0">
                                  <a:pos x="connsiteX550" y="connsiteY550"/>
                                </a:cxn>
                                <a:cxn ang="0">
                                  <a:pos x="connsiteX551" y="connsiteY551"/>
                                </a:cxn>
                                <a:cxn ang="0">
                                  <a:pos x="connsiteX552" y="connsiteY552"/>
                                </a:cxn>
                                <a:cxn ang="0">
                                  <a:pos x="connsiteX553" y="connsiteY553"/>
                                </a:cxn>
                                <a:cxn ang="0">
                                  <a:pos x="connsiteX554" y="connsiteY554"/>
                                </a:cxn>
                                <a:cxn ang="0">
                                  <a:pos x="connsiteX555" y="connsiteY555"/>
                                </a:cxn>
                                <a:cxn ang="0">
                                  <a:pos x="connsiteX556" y="connsiteY556"/>
                                </a:cxn>
                                <a:cxn ang="0">
                                  <a:pos x="connsiteX557" y="connsiteY557"/>
                                </a:cxn>
                                <a:cxn ang="0">
                                  <a:pos x="connsiteX558" y="connsiteY558"/>
                                </a:cxn>
                                <a:cxn ang="0">
                                  <a:pos x="connsiteX559" y="connsiteY559"/>
                                </a:cxn>
                                <a:cxn ang="0">
                                  <a:pos x="connsiteX560" y="connsiteY560"/>
                                </a:cxn>
                                <a:cxn ang="0">
                                  <a:pos x="connsiteX561" y="connsiteY561"/>
                                </a:cxn>
                                <a:cxn ang="0">
                                  <a:pos x="connsiteX562" y="connsiteY562"/>
                                </a:cxn>
                                <a:cxn ang="0">
                                  <a:pos x="connsiteX563" y="connsiteY563"/>
                                </a:cxn>
                                <a:cxn ang="0">
                                  <a:pos x="connsiteX564" y="connsiteY564"/>
                                </a:cxn>
                                <a:cxn ang="0">
                                  <a:pos x="connsiteX565" y="connsiteY565"/>
                                </a:cxn>
                                <a:cxn ang="0">
                                  <a:pos x="connsiteX566" y="connsiteY566"/>
                                </a:cxn>
                                <a:cxn ang="0">
                                  <a:pos x="connsiteX567" y="connsiteY567"/>
                                </a:cxn>
                                <a:cxn ang="0">
                                  <a:pos x="connsiteX568" y="connsiteY568"/>
                                </a:cxn>
                                <a:cxn ang="0">
                                  <a:pos x="connsiteX569" y="connsiteY569"/>
                                </a:cxn>
                                <a:cxn ang="0">
                                  <a:pos x="connsiteX570" y="connsiteY570"/>
                                </a:cxn>
                                <a:cxn ang="0">
                                  <a:pos x="connsiteX571" y="connsiteY571"/>
                                </a:cxn>
                                <a:cxn ang="0">
                                  <a:pos x="connsiteX572" y="connsiteY572"/>
                                </a:cxn>
                                <a:cxn ang="0">
                                  <a:pos x="connsiteX573" y="connsiteY573"/>
                                </a:cxn>
                                <a:cxn ang="0">
                                  <a:pos x="connsiteX574" y="connsiteY574"/>
                                </a:cxn>
                                <a:cxn ang="0">
                                  <a:pos x="connsiteX575" y="connsiteY575"/>
                                </a:cxn>
                                <a:cxn ang="0">
                                  <a:pos x="connsiteX576" y="connsiteY576"/>
                                </a:cxn>
                                <a:cxn ang="0">
                                  <a:pos x="connsiteX577" y="connsiteY577"/>
                                </a:cxn>
                                <a:cxn ang="0">
                                  <a:pos x="connsiteX578" y="connsiteY578"/>
                                </a:cxn>
                                <a:cxn ang="0">
                                  <a:pos x="connsiteX579" y="connsiteY579"/>
                                </a:cxn>
                                <a:cxn ang="0">
                                  <a:pos x="connsiteX580" y="connsiteY580"/>
                                </a:cxn>
                                <a:cxn ang="0">
                                  <a:pos x="connsiteX581" y="connsiteY581"/>
                                </a:cxn>
                                <a:cxn ang="0">
                                  <a:pos x="connsiteX582" y="connsiteY582"/>
                                </a:cxn>
                                <a:cxn ang="0">
                                  <a:pos x="connsiteX583" y="connsiteY583"/>
                                </a:cxn>
                                <a:cxn ang="0">
                                  <a:pos x="connsiteX584" y="connsiteY584"/>
                                </a:cxn>
                                <a:cxn ang="0">
                                  <a:pos x="connsiteX585" y="connsiteY585"/>
                                </a:cxn>
                                <a:cxn ang="0">
                                  <a:pos x="connsiteX586" y="connsiteY586"/>
                                </a:cxn>
                                <a:cxn ang="0">
                                  <a:pos x="connsiteX587" y="connsiteY587"/>
                                </a:cxn>
                                <a:cxn ang="0">
                                  <a:pos x="connsiteX588" y="connsiteY588"/>
                                </a:cxn>
                                <a:cxn ang="0">
                                  <a:pos x="connsiteX589" y="connsiteY589"/>
                                </a:cxn>
                                <a:cxn ang="0">
                                  <a:pos x="connsiteX590" y="connsiteY590"/>
                                </a:cxn>
                                <a:cxn ang="0">
                                  <a:pos x="connsiteX591" y="connsiteY591"/>
                                </a:cxn>
                                <a:cxn ang="0">
                                  <a:pos x="connsiteX592" y="connsiteY592"/>
                                </a:cxn>
                                <a:cxn ang="0">
                                  <a:pos x="connsiteX593" y="connsiteY593"/>
                                </a:cxn>
                                <a:cxn ang="0">
                                  <a:pos x="connsiteX594" y="connsiteY594"/>
                                </a:cxn>
                                <a:cxn ang="0">
                                  <a:pos x="connsiteX595" y="connsiteY595"/>
                                </a:cxn>
                                <a:cxn ang="0">
                                  <a:pos x="connsiteX596" y="connsiteY596"/>
                                </a:cxn>
                                <a:cxn ang="0">
                                  <a:pos x="connsiteX597" y="connsiteY597"/>
                                </a:cxn>
                                <a:cxn ang="0">
                                  <a:pos x="connsiteX598" y="connsiteY598"/>
                                </a:cxn>
                                <a:cxn ang="0">
                                  <a:pos x="connsiteX599" y="connsiteY599"/>
                                </a:cxn>
                                <a:cxn ang="0">
                                  <a:pos x="connsiteX600" y="connsiteY600"/>
                                </a:cxn>
                                <a:cxn ang="0">
                                  <a:pos x="connsiteX601" y="connsiteY601"/>
                                </a:cxn>
                                <a:cxn ang="0">
                                  <a:pos x="connsiteX602" y="connsiteY602"/>
                                </a:cxn>
                                <a:cxn ang="0">
                                  <a:pos x="connsiteX603" y="connsiteY603"/>
                                </a:cxn>
                                <a:cxn ang="0">
                                  <a:pos x="connsiteX604" y="connsiteY604"/>
                                </a:cxn>
                                <a:cxn ang="0">
                                  <a:pos x="connsiteX605" y="connsiteY605"/>
                                </a:cxn>
                                <a:cxn ang="0">
                                  <a:pos x="connsiteX606" y="connsiteY606"/>
                                </a:cxn>
                                <a:cxn ang="0">
                                  <a:pos x="connsiteX607" y="connsiteY607"/>
                                </a:cxn>
                                <a:cxn ang="0">
                                  <a:pos x="connsiteX608" y="connsiteY608"/>
                                </a:cxn>
                                <a:cxn ang="0">
                                  <a:pos x="connsiteX609" y="connsiteY609"/>
                                </a:cxn>
                                <a:cxn ang="0">
                                  <a:pos x="connsiteX610" y="connsiteY610"/>
                                </a:cxn>
                                <a:cxn ang="0">
                                  <a:pos x="connsiteX611" y="connsiteY611"/>
                                </a:cxn>
                                <a:cxn ang="0">
                                  <a:pos x="connsiteX612" y="connsiteY612"/>
                                </a:cxn>
                                <a:cxn ang="0">
                                  <a:pos x="connsiteX613" y="connsiteY613"/>
                                </a:cxn>
                                <a:cxn ang="0">
                                  <a:pos x="connsiteX614" y="connsiteY614"/>
                                </a:cxn>
                                <a:cxn ang="0">
                                  <a:pos x="connsiteX615" y="connsiteY615"/>
                                </a:cxn>
                                <a:cxn ang="0">
                                  <a:pos x="connsiteX616" y="connsiteY616"/>
                                </a:cxn>
                                <a:cxn ang="0">
                                  <a:pos x="connsiteX617" y="connsiteY617"/>
                                </a:cxn>
                                <a:cxn ang="0">
                                  <a:pos x="connsiteX618" y="connsiteY618"/>
                                </a:cxn>
                                <a:cxn ang="0">
                                  <a:pos x="connsiteX619" y="connsiteY619"/>
                                </a:cxn>
                                <a:cxn ang="0">
                                  <a:pos x="connsiteX620" y="connsiteY620"/>
                                </a:cxn>
                                <a:cxn ang="0">
                                  <a:pos x="connsiteX621" y="connsiteY621"/>
                                </a:cxn>
                                <a:cxn ang="0">
                                  <a:pos x="connsiteX622" y="connsiteY622"/>
                                </a:cxn>
                                <a:cxn ang="0">
                                  <a:pos x="connsiteX623" y="connsiteY623"/>
                                </a:cxn>
                                <a:cxn ang="0">
                                  <a:pos x="connsiteX624" y="connsiteY624"/>
                                </a:cxn>
                                <a:cxn ang="0">
                                  <a:pos x="connsiteX625" y="connsiteY625"/>
                                </a:cxn>
                                <a:cxn ang="0">
                                  <a:pos x="connsiteX626" y="connsiteY626"/>
                                </a:cxn>
                                <a:cxn ang="0">
                                  <a:pos x="connsiteX627" y="connsiteY627"/>
                                </a:cxn>
                                <a:cxn ang="0">
                                  <a:pos x="connsiteX628" y="connsiteY628"/>
                                </a:cxn>
                                <a:cxn ang="0">
                                  <a:pos x="connsiteX629" y="connsiteY629"/>
                                </a:cxn>
                                <a:cxn ang="0">
                                  <a:pos x="connsiteX630" y="connsiteY630"/>
                                </a:cxn>
                                <a:cxn ang="0">
                                  <a:pos x="connsiteX631" y="connsiteY631"/>
                                </a:cxn>
                                <a:cxn ang="0">
                                  <a:pos x="connsiteX632" y="connsiteY632"/>
                                </a:cxn>
                                <a:cxn ang="0">
                                  <a:pos x="connsiteX633" y="connsiteY633"/>
                                </a:cxn>
                                <a:cxn ang="0">
                                  <a:pos x="connsiteX634" y="connsiteY634"/>
                                </a:cxn>
                                <a:cxn ang="0">
                                  <a:pos x="connsiteX635" y="connsiteY635"/>
                                </a:cxn>
                                <a:cxn ang="0">
                                  <a:pos x="connsiteX636" y="connsiteY636"/>
                                </a:cxn>
                                <a:cxn ang="0">
                                  <a:pos x="connsiteX637" y="connsiteY637"/>
                                </a:cxn>
                                <a:cxn ang="0">
                                  <a:pos x="connsiteX638" y="connsiteY638"/>
                                </a:cxn>
                                <a:cxn ang="0">
                                  <a:pos x="connsiteX639" y="connsiteY639"/>
                                </a:cxn>
                                <a:cxn ang="0">
                                  <a:pos x="connsiteX640" y="connsiteY640"/>
                                </a:cxn>
                                <a:cxn ang="0">
                                  <a:pos x="connsiteX641" y="connsiteY641"/>
                                </a:cxn>
                                <a:cxn ang="0">
                                  <a:pos x="connsiteX642" y="connsiteY642"/>
                                </a:cxn>
                                <a:cxn ang="0">
                                  <a:pos x="connsiteX643" y="connsiteY643"/>
                                </a:cxn>
                                <a:cxn ang="0">
                                  <a:pos x="connsiteX644" y="connsiteY644"/>
                                </a:cxn>
                                <a:cxn ang="0">
                                  <a:pos x="connsiteX645" y="connsiteY645"/>
                                </a:cxn>
                                <a:cxn ang="0">
                                  <a:pos x="connsiteX646" y="connsiteY646"/>
                                </a:cxn>
                                <a:cxn ang="0">
                                  <a:pos x="connsiteX647" y="connsiteY647"/>
                                </a:cxn>
                                <a:cxn ang="0">
                                  <a:pos x="connsiteX648" y="connsiteY648"/>
                                </a:cxn>
                                <a:cxn ang="0">
                                  <a:pos x="connsiteX649" y="connsiteY649"/>
                                </a:cxn>
                                <a:cxn ang="0">
                                  <a:pos x="connsiteX650" y="connsiteY650"/>
                                </a:cxn>
                                <a:cxn ang="0">
                                  <a:pos x="connsiteX651" y="connsiteY651"/>
                                </a:cxn>
                                <a:cxn ang="0">
                                  <a:pos x="connsiteX652" y="connsiteY652"/>
                                </a:cxn>
                                <a:cxn ang="0">
                                  <a:pos x="connsiteX653" y="connsiteY653"/>
                                </a:cxn>
                                <a:cxn ang="0">
                                  <a:pos x="connsiteX654" y="connsiteY654"/>
                                </a:cxn>
                                <a:cxn ang="0">
                                  <a:pos x="connsiteX655" y="connsiteY655"/>
                                </a:cxn>
                                <a:cxn ang="0">
                                  <a:pos x="connsiteX656" y="connsiteY656"/>
                                </a:cxn>
                                <a:cxn ang="0">
                                  <a:pos x="connsiteX657" y="connsiteY657"/>
                                </a:cxn>
                                <a:cxn ang="0">
                                  <a:pos x="connsiteX658" y="connsiteY658"/>
                                </a:cxn>
                                <a:cxn ang="0">
                                  <a:pos x="connsiteX659" y="connsiteY659"/>
                                </a:cxn>
                                <a:cxn ang="0">
                                  <a:pos x="connsiteX660" y="connsiteY660"/>
                                </a:cxn>
                                <a:cxn ang="0">
                                  <a:pos x="connsiteX661" y="connsiteY661"/>
                                </a:cxn>
                                <a:cxn ang="0">
                                  <a:pos x="connsiteX662" y="connsiteY662"/>
                                </a:cxn>
                                <a:cxn ang="0">
                                  <a:pos x="connsiteX663" y="connsiteY663"/>
                                </a:cxn>
                                <a:cxn ang="0">
                                  <a:pos x="connsiteX664" y="connsiteY664"/>
                                </a:cxn>
                                <a:cxn ang="0">
                                  <a:pos x="connsiteX665" y="connsiteY665"/>
                                </a:cxn>
                                <a:cxn ang="0">
                                  <a:pos x="connsiteX666" y="connsiteY666"/>
                                </a:cxn>
                                <a:cxn ang="0">
                                  <a:pos x="connsiteX667" y="connsiteY667"/>
                                </a:cxn>
                                <a:cxn ang="0">
                                  <a:pos x="connsiteX668" y="connsiteY668"/>
                                </a:cxn>
                                <a:cxn ang="0">
                                  <a:pos x="connsiteX669" y="connsiteY669"/>
                                </a:cxn>
                                <a:cxn ang="0">
                                  <a:pos x="connsiteX670" y="connsiteY670"/>
                                </a:cxn>
                                <a:cxn ang="0">
                                  <a:pos x="connsiteX671" y="connsiteY671"/>
                                </a:cxn>
                                <a:cxn ang="0">
                                  <a:pos x="connsiteX672" y="connsiteY672"/>
                                </a:cxn>
                                <a:cxn ang="0">
                                  <a:pos x="connsiteX673" y="connsiteY673"/>
                                </a:cxn>
                                <a:cxn ang="0">
                                  <a:pos x="connsiteX674" y="connsiteY674"/>
                                </a:cxn>
                                <a:cxn ang="0">
                                  <a:pos x="connsiteX675" y="connsiteY675"/>
                                </a:cxn>
                                <a:cxn ang="0">
                                  <a:pos x="connsiteX676" y="connsiteY676"/>
                                </a:cxn>
                                <a:cxn ang="0">
                                  <a:pos x="connsiteX677" y="connsiteY677"/>
                                </a:cxn>
                                <a:cxn ang="0">
                                  <a:pos x="connsiteX678" y="connsiteY678"/>
                                </a:cxn>
                                <a:cxn ang="0">
                                  <a:pos x="connsiteX679" y="connsiteY679"/>
                                </a:cxn>
                                <a:cxn ang="0">
                                  <a:pos x="connsiteX680" y="connsiteY680"/>
                                </a:cxn>
                                <a:cxn ang="0">
                                  <a:pos x="connsiteX681" y="connsiteY681"/>
                                </a:cxn>
                                <a:cxn ang="0">
                                  <a:pos x="connsiteX682" y="connsiteY682"/>
                                </a:cxn>
                                <a:cxn ang="0">
                                  <a:pos x="connsiteX683" y="connsiteY683"/>
                                </a:cxn>
                                <a:cxn ang="0">
                                  <a:pos x="connsiteX684" y="connsiteY684"/>
                                </a:cxn>
                                <a:cxn ang="0">
                                  <a:pos x="connsiteX685" y="connsiteY685"/>
                                </a:cxn>
                                <a:cxn ang="0">
                                  <a:pos x="connsiteX686" y="connsiteY686"/>
                                </a:cxn>
                                <a:cxn ang="0">
                                  <a:pos x="connsiteX687" y="connsiteY687"/>
                                </a:cxn>
                                <a:cxn ang="0">
                                  <a:pos x="connsiteX688" y="connsiteY688"/>
                                </a:cxn>
                                <a:cxn ang="0">
                                  <a:pos x="connsiteX689" y="connsiteY689"/>
                                </a:cxn>
                                <a:cxn ang="0">
                                  <a:pos x="connsiteX690" y="connsiteY690"/>
                                </a:cxn>
                                <a:cxn ang="0">
                                  <a:pos x="connsiteX691" y="connsiteY691"/>
                                </a:cxn>
                                <a:cxn ang="0">
                                  <a:pos x="connsiteX692" y="connsiteY692"/>
                                </a:cxn>
                                <a:cxn ang="0">
                                  <a:pos x="connsiteX693" y="connsiteY693"/>
                                </a:cxn>
                                <a:cxn ang="0">
                                  <a:pos x="connsiteX694" y="connsiteY694"/>
                                </a:cxn>
                                <a:cxn ang="0">
                                  <a:pos x="connsiteX695" y="connsiteY695"/>
                                </a:cxn>
                                <a:cxn ang="0">
                                  <a:pos x="connsiteX696" y="connsiteY696"/>
                                </a:cxn>
                                <a:cxn ang="0">
                                  <a:pos x="connsiteX697" y="connsiteY697"/>
                                </a:cxn>
                                <a:cxn ang="0">
                                  <a:pos x="connsiteX698" y="connsiteY698"/>
                                </a:cxn>
                                <a:cxn ang="0">
                                  <a:pos x="connsiteX699" y="connsiteY699"/>
                                </a:cxn>
                                <a:cxn ang="0">
                                  <a:pos x="connsiteX700" y="connsiteY700"/>
                                </a:cxn>
                                <a:cxn ang="0">
                                  <a:pos x="connsiteX701" y="connsiteY701"/>
                                </a:cxn>
                                <a:cxn ang="0">
                                  <a:pos x="connsiteX702" y="connsiteY702"/>
                                </a:cxn>
                                <a:cxn ang="0">
                                  <a:pos x="connsiteX703" y="connsiteY703"/>
                                </a:cxn>
                                <a:cxn ang="0">
                                  <a:pos x="connsiteX704" y="connsiteY704"/>
                                </a:cxn>
                                <a:cxn ang="0">
                                  <a:pos x="connsiteX705" y="connsiteY705"/>
                                </a:cxn>
                                <a:cxn ang="0">
                                  <a:pos x="connsiteX706" y="connsiteY706"/>
                                </a:cxn>
                                <a:cxn ang="0">
                                  <a:pos x="connsiteX707" y="connsiteY707"/>
                                </a:cxn>
                                <a:cxn ang="0">
                                  <a:pos x="connsiteX708" y="connsiteY708"/>
                                </a:cxn>
                                <a:cxn ang="0">
                                  <a:pos x="connsiteX709" y="connsiteY709"/>
                                </a:cxn>
                                <a:cxn ang="0">
                                  <a:pos x="connsiteX710" y="connsiteY710"/>
                                </a:cxn>
                                <a:cxn ang="0">
                                  <a:pos x="connsiteX711" y="connsiteY711"/>
                                </a:cxn>
                                <a:cxn ang="0">
                                  <a:pos x="connsiteX712" y="connsiteY712"/>
                                </a:cxn>
                                <a:cxn ang="0">
                                  <a:pos x="connsiteX713" y="connsiteY713"/>
                                </a:cxn>
                                <a:cxn ang="0">
                                  <a:pos x="connsiteX714" y="connsiteY714"/>
                                </a:cxn>
                                <a:cxn ang="0">
                                  <a:pos x="connsiteX715" y="connsiteY715"/>
                                </a:cxn>
                                <a:cxn ang="0">
                                  <a:pos x="connsiteX716" y="connsiteY716"/>
                                </a:cxn>
                                <a:cxn ang="0">
                                  <a:pos x="connsiteX717" y="connsiteY717"/>
                                </a:cxn>
                                <a:cxn ang="0">
                                  <a:pos x="connsiteX718" y="connsiteY718"/>
                                </a:cxn>
                                <a:cxn ang="0">
                                  <a:pos x="connsiteX719" y="connsiteY719"/>
                                </a:cxn>
                                <a:cxn ang="0">
                                  <a:pos x="connsiteX720" y="connsiteY720"/>
                                </a:cxn>
                                <a:cxn ang="0">
                                  <a:pos x="connsiteX721" y="connsiteY721"/>
                                </a:cxn>
                                <a:cxn ang="0">
                                  <a:pos x="connsiteX722" y="connsiteY722"/>
                                </a:cxn>
                                <a:cxn ang="0">
                                  <a:pos x="connsiteX723" y="connsiteY723"/>
                                </a:cxn>
                                <a:cxn ang="0">
                                  <a:pos x="connsiteX724" y="connsiteY724"/>
                                </a:cxn>
                                <a:cxn ang="0">
                                  <a:pos x="connsiteX725" y="connsiteY725"/>
                                </a:cxn>
                                <a:cxn ang="0">
                                  <a:pos x="connsiteX726" y="connsiteY726"/>
                                </a:cxn>
                                <a:cxn ang="0">
                                  <a:pos x="connsiteX727" y="connsiteY727"/>
                                </a:cxn>
                              </a:cxnLst>
                              <a:rect l="l" t="t" r="r" b="b"/>
                              <a:pathLst>
                                <a:path w="7254735" h="2233812">
                                  <a:moveTo>
                                    <a:pt x="4045883" y="123491"/>
                                  </a:moveTo>
                                  <a:cubicBezTo>
                                    <a:pt x="4050386" y="124769"/>
                                    <a:pt x="4055985" y="123187"/>
                                    <a:pt x="4058175" y="117588"/>
                                  </a:cubicBezTo>
                                  <a:cubicBezTo>
                                    <a:pt x="4071806" y="81077"/>
                                    <a:pt x="4090793" y="47486"/>
                                    <a:pt x="4115134" y="17303"/>
                                  </a:cubicBezTo>
                                  <a:cubicBezTo>
                                    <a:pt x="4124384" y="5619"/>
                                    <a:pt x="4108319" y="-7039"/>
                                    <a:pt x="4099069" y="4645"/>
                                  </a:cubicBezTo>
                                  <a:cubicBezTo>
                                    <a:pt x="4073754" y="37262"/>
                                    <a:pt x="4054281" y="73287"/>
                                    <a:pt x="4040163" y="112234"/>
                                  </a:cubicBezTo>
                                  <a:cubicBezTo>
                                    <a:pt x="4037972" y="118075"/>
                                    <a:pt x="4041380" y="122213"/>
                                    <a:pt x="4045883" y="123491"/>
                                  </a:cubicBezTo>
                                  <a:close/>
                                  <a:moveTo>
                                    <a:pt x="3526062" y="182900"/>
                                  </a:moveTo>
                                  <a:cubicBezTo>
                                    <a:pt x="3531098" y="181667"/>
                                    <a:pt x="3535693" y="178685"/>
                                    <a:pt x="3538735" y="173574"/>
                                  </a:cubicBezTo>
                                  <a:cubicBezTo>
                                    <a:pt x="3555289" y="146798"/>
                                    <a:pt x="3568432" y="117589"/>
                                    <a:pt x="3581576" y="89352"/>
                                  </a:cubicBezTo>
                                  <a:cubicBezTo>
                                    <a:pt x="3593260" y="64038"/>
                                    <a:pt x="3557722" y="42131"/>
                                    <a:pt x="3543606" y="67445"/>
                                  </a:cubicBezTo>
                                  <a:cubicBezTo>
                                    <a:pt x="3527539" y="96655"/>
                                    <a:pt x="3511474" y="125865"/>
                                    <a:pt x="3498817" y="157022"/>
                                  </a:cubicBezTo>
                                  <a:cubicBezTo>
                                    <a:pt x="3491881" y="174548"/>
                                    <a:pt x="3510957" y="186597"/>
                                    <a:pt x="3526062" y="182900"/>
                                  </a:cubicBezTo>
                                  <a:close/>
                                  <a:moveTo>
                                    <a:pt x="2029071" y="379620"/>
                                  </a:moveTo>
                                  <a:cubicBezTo>
                                    <a:pt x="2034426" y="379620"/>
                                    <a:pt x="2040755" y="377186"/>
                                    <a:pt x="2044649" y="373291"/>
                                  </a:cubicBezTo>
                                  <a:cubicBezTo>
                                    <a:pt x="2053412" y="363554"/>
                                    <a:pt x="2053899" y="350410"/>
                                    <a:pt x="2045136" y="341647"/>
                                  </a:cubicBezTo>
                                  <a:cubicBezTo>
                                    <a:pt x="2044163" y="340673"/>
                                    <a:pt x="2043189" y="339700"/>
                                    <a:pt x="2042215" y="338726"/>
                                  </a:cubicBezTo>
                                  <a:cubicBezTo>
                                    <a:pt x="2039295" y="335318"/>
                                    <a:pt x="2034913" y="332884"/>
                                    <a:pt x="2030532" y="331910"/>
                                  </a:cubicBezTo>
                                  <a:cubicBezTo>
                                    <a:pt x="2014953" y="327042"/>
                                    <a:pt x="1998887" y="343107"/>
                                    <a:pt x="2003755" y="358686"/>
                                  </a:cubicBezTo>
                                  <a:cubicBezTo>
                                    <a:pt x="2005217" y="363067"/>
                                    <a:pt x="2007163" y="366962"/>
                                    <a:pt x="2010571" y="370370"/>
                                  </a:cubicBezTo>
                                  <a:cubicBezTo>
                                    <a:pt x="2011545" y="371344"/>
                                    <a:pt x="2012518" y="372317"/>
                                    <a:pt x="2013493" y="373291"/>
                                  </a:cubicBezTo>
                                  <a:cubicBezTo>
                                    <a:pt x="2017874" y="377186"/>
                                    <a:pt x="2023229" y="379620"/>
                                    <a:pt x="2029071" y="379620"/>
                                  </a:cubicBezTo>
                                  <a:close/>
                                  <a:moveTo>
                                    <a:pt x="6683620" y="385829"/>
                                  </a:moveTo>
                                  <a:cubicBezTo>
                                    <a:pt x="6688975" y="385829"/>
                                    <a:pt x="6695304" y="383395"/>
                                    <a:pt x="6699198" y="379500"/>
                                  </a:cubicBezTo>
                                  <a:cubicBezTo>
                                    <a:pt x="6707961" y="369763"/>
                                    <a:pt x="6708448" y="356619"/>
                                    <a:pt x="6699685" y="347856"/>
                                  </a:cubicBezTo>
                                  <a:cubicBezTo>
                                    <a:pt x="6698712" y="346882"/>
                                    <a:pt x="6697738" y="345909"/>
                                    <a:pt x="6696764" y="344935"/>
                                  </a:cubicBezTo>
                                  <a:cubicBezTo>
                                    <a:pt x="6693844" y="341527"/>
                                    <a:pt x="6689462" y="339093"/>
                                    <a:pt x="6685081" y="338119"/>
                                  </a:cubicBezTo>
                                  <a:cubicBezTo>
                                    <a:pt x="6669502" y="333251"/>
                                    <a:pt x="6653436" y="349316"/>
                                    <a:pt x="6658304" y="364895"/>
                                  </a:cubicBezTo>
                                  <a:cubicBezTo>
                                    <a:pt x="6659765" y="369276"/>
                                    <a:pt x="6661712" y="373171"/>
                                    <a:pt x="6665120" y="376579"/>
                                  </a:cubicBezTo>
                                  <a:cubicBezTo>
                                    <a:pt x="6666094" y="377553"/>
                                    <a:pt x="6667067" y="378526"/>
                                    <a:pt x="6668041" y="379500"/>
                                  </a:cubicBezTo>
                                  <a:cubicBezTo>
                                    <a:pt x="6672423" y="383395"/>
                                    <a:pt x="6677778" y="385829"/>
                                    <a:pt x="6683620" y="385829"/>
                                  </a:cubicBezTo>
                                  <a:close/>
                                  <a:moveTo>
                                    <a:pt x="224137" y="506913"/>
                                  </a:moveTo>
                                  <a:lnTo>
                                    <a:pt x="224099" y="506613"/>
                                  </a:lnTo>
                                  <a:lnTo>
                                    <a:pt x="224009" y="506145"/>
                                  </a:lnTo>
                                  <a:lnTo>
                                    <a:pt x="224064" y="506750"/>
                                  </a:lnTo>
                                  <a:close/>
                                  <a:moveTo>
                                    <a:pt x="224412" y="510576"/>
                                  </a:moveTo>
                                  <a:cubicBezTo>
                                    <a:pt x="224412" y="510089"/>
                                    <a:pt x="224412" y="509602"/>
                                    <a:pt x="224412" y="509116"/>
                                  </a:cubicBezTo>
                                  <a:lnTo>
                                    <a:pt x="224346" y="509846"/>
                                  </a:lnTo>
                                  <a:close/>
                                  <a:moveTo>
                                    <a:pt x="224742" y="511753"/>
                                  </a:moveTo>
                                  <a:lnTo>
                                    <a:pt x="224777" y="511671"/>
                                  </a:lnTo>
                                  <a:lnTo>
                                    <a:pt x="224513" y="508765"/>
                                  </a:lnTo>
                                  <a:lnTo>
                                    <a:pt x="224172" y="506993"/>
                                  </a:lnTo>
                                  <a:lnTo>
                                    <a:pt x="224137" y="506913"/>
                                  </a:lnTo>
                                  <a:close/>
                                  <a:moveTo>
                                    <a:pt x="4878687" y="513122"/>
                                  </a:moveTo>
                                  <a:lnTo>
                                    <a:pt x="4878649" y="512822"/>
                                  </a:lnTo>
                                  <a:lnTo>
                                    <a:pt x="4878559" y="512354"/>
                                  </a:lnTo>
                                  <a:lnTo>
                                    <a:pt x="4878614" y="512959"/>
                                  </a:lnTo>
                                  <a:close/>
                                  <a:moveTo>
                                    <a:pt x="4879292" y="517962"/>
                                  </a:moveTo>
                                  <a:lnTo>
                                    <a:pt x="4879327" y="517880"/>
                                  </a:lnTo>
                                  <a:lnTo>
                                    <a:pt x="4879063" y="514974"/>
                                  </a:lnTo>
                                  <a:lnTo>
                                    <a:pt x="4878722" y="513203"/>
                                  </a:lnTo>
                                  <a:lnTo>
                                    <a:pt x="4878687" y="513122"/>
                                  </a:lnTo>
                                  <a:lnTo>
                                    <a:pt x="4878962" y="515325"/>
                                  </a:lnTo>
                                  <a:lnTo>
                                    <a:pt x="4878896" y="516055"/>
                                  </a:lnTo>
                                  <a:lnTo>
                                    <a:pt x="4878962" y="516785"/>
                                  </a:lnTo>
                                  <a:lnTo>
                                    <a:pt x="4878962" y="515325"/>
                                  </a:lnTo>
                                  <a:close/>
                                  <a:moveTo>
                                    <a:pt x="202991" y="533944"/>
                                  </a:moveTo>
                                  <a:cubicBezTo>
                                    <a:pt x="210294" y="536378"/>
                                    <a:pt x="218084" y="532970"/>
                                    <a:pt x="222465" y="527128"/>
                                  </a:cubicBezTo>
                                  <a:cubicBezTo>
                                    <a:pt x="224412" y="524207"/>
                                    <a:pt x="225873" y="521773"/>
                                    <a:pt x="226360" y="518365"/>
                                  </a:cubicBezTo>
                                  <a:lnTo>
                                    <a:pt x="224981" y="511196"/>
                                  </a:lnTo>
                                  <a:lnTo>
                                    <a:pt x="224777" y="511671"/>
                                  </a:lnTo>
                                  <a:lnTo>
                                    <a:pt x="224899" y="513010"/>
                                  </a:lnTo>
                                  <a:lnTo>
                                    <a:pt x="224742" y="511753"/>
                                  </a:lnTo>
                                  <a:lnTo>
                                    <a:pt x="224019" y="513441"/>
                                  </a:lnTo>
                                  <a:lnTo>
                                    <a:pt x="223954" y="514156"/>
                                  </a:lnTo>
                                  <a:lnTo>
                                    <a:pt x="224412" y="513010"/>
                                  </a:lnTo>
                                  <a:cubicBezTo>
                                    <a:pt x="223925" y="513497"/>
                                    <a:pt x="223925" y="513984"/>
                                    <a:pt x="223925" y="514470"/>
                                  </a:cubicBezTo>
                                  <a:lnTo>
                                    <a:pt x="223954" y="514156"/>
                                  </a:lnTo>
                                  <a:lnTo>
                                    <a:pt x="222604" y="517530"/>
                                  </a:lnTo>
                                  <a:lnTo>
                                    <a:pt x="223438" y="516418"/>
                                  </a:lnTo>
                                  <a:cubicBezTo>
                                    <a:pt x="222952" y="516905"/>
                                    <a:pt x="222465" y="517392"/>
                                    <a:pt x="222465" y="517878"/>
                                  </a:cubicBezTo>
                                  <a:lnTo>
                                    <a:pt x="222604" y="517530"/>
                                  </a:lnTo>
                                  <a:lnTo>
                                    <a:pt x="221816" y="518582"/>
                                  </a:lnTo>
                                  <a:lnTo>
                                    <a:pt x="221491" y="519339"/>
                                  </a:lnTo>
                                  <a:cubicBezTo>
                                    <a:pt x="221004" y="519826"/>
                                    <a:pt x="220517" y="519826"/>
                                    <a:pt x="220517" y="520313"/>
                                  </a:cubicBezTo>
                                  <a:lnTo>
                                    <a:pt x="221816" y="518582"/>
                                  </a:lnTo>
                                  <a:lnTo>
                                    <a:pt x="224019" y="513441"/>
                                  </a:lnTo>
                                  <a:lnTo>
                                    <a:pt x="224346" y="509846"/>
                                  </a:lnTo>
                                  <a:lnTo>
                                    <a:pt x="224064" y="506750"/>
                                  </a:lnTo>
                                  <a:lnTo>
                                    <a:pt x="222952" y="504247"/>
                                  </a:lnTo>
                                  <a:cubicBezTo>
                                    <a:pt x="223438" y="504734"/>
                                    <a:pt x="223438" y="505221"/>
                                    <a:pt x="223925" y="505708"/>
                                  </a:cubicBezTo>
                                  <a:lnTo>
                                    <a:pt x="224009" y="506145"/>
                                  </a:lnTo>
                                  <a:lnTo>
                                    <a:pt x="223925" y="505221"/>
                                  </a:lnTo>
                                  <a:lnTo>
                                    <a:pt x="224099" y="506613"/>
                                  </a:lnTo>
                                  <a:lnTo>
                                    <a:pt x="224172" y="506993"/>
                                  </a:lnTo>
                                  <a:lnTo>
                                    <a:pt x="224899" y="508629"/>
                                  </a:lnTo>
                                  <a:cubicBezTo>
                                    <a:pt x="224899" y="508142"/>
                                    <a:pt x="224899" y="508142"/>
                                    <a:pt x="224412" y="507655"/>
                                  </a:cubicBezTo>
                                  <a:lnTo>
                                    <a:pt x="224513" y="508765"/>
                                  </a:lnTo>
                                  <a:lnTo>
                                    <a:pt x="224981" y="511196"/>
                                  </a:lnTo>
                                  <a:lnTo>
                                    <a:pt x="227333" y="505708"/>
                                  </a:lnTo>
                                  <a:cubicBezTo>
                                    <a:pt x="227333" y="501326"/>
                                    <a:pt x="225873" y="497431"/>
                                    <a:pt x="222952" y="494023"/>
                                  </a:cubicBezTo>
                                  <a:cubicBezTo>
                                    <a:pt x="217110" y="486234"/>
                                    <a:pt x="206399" y="484287"/>
                                    <a:pt x="198123" y="489155"/>
                                  </a:cubicBezTo>
                                  <a:cubicBezTo>
                                    <a:pt x="190334" y="493537"/>
                                    <a:pt x="185465" y="502300"/>
                                    <a:pt x="185465" y="511063"/>
                                  </a:cubicBezTo>
                                  <a:cubicBezTo>
                                    <a:pt x="185465" y="522260"/>
                                    <a:pt x="192768" y="530536"/>
                                    <a:pt x="202991" y="533944"/>
                                  </a:cubicBezTo>
                                  <a:close/>
                                  <a:moveTo>
                                    <a:pt x="4857541" y="540153"/>
                                  </a:moveTo>
                                  <a:cubicBezTo>
                                    <a:pt x="4864844" y="542587"/>
                                    <a:pt x="4872634" y="539179"/>
                                    <a:pt x="4877015" y="533337"/>
                                  </a:cubicBezTo>
                                  <a:cubicBezTo>
                                    <a:pt x="4878962" y="530416"/>
                                    <a:pt x="4880423" y="527982"/>
                                    <a:pt x="4880910" y="524574"/>
                                  </a:cubicBezTo>
                                  <a:lnTo>
                                    <a:pt x="4879531" y="517405"/>
                                  </a:lnTo>
                                  <a:lnTo>
                                    <a:pt x="4879327" y="517880"/>
                                  </a:lnTo>
                                  <a:lnTo>
                                    <a:pt x="4879449" y="519219"/>
                                  </a:lnTo>
                                  <a:lnTo>
                                    <a:pt x="4879292" y="517962"/>
                                  </a:lnTo>
                                  <a:lnTo>
                                    <a:pt x="4878569" y="519650"/>
                                  </a:lnTo>
                                  <a:lnTo>
                                    <a:pt x="4878504" y="520365"/>
                                  </a:lnTo>
                                  <a:lnTo>
                                    <a:pt x="4878962" y="519219"/>
                                  </a:lnTo>
                                  <a:cubicBezTo>
                                    <a:pt x="4878475" y="519706"/>
                                    <a:pt x="4878475" y="520193"/>
                                    <a:pt x="4878475" y="520679"/>
                                  </a:cubicBezTo>
                                  <a:lnTo>
                                    <a:pt x="4878504" y="520365"/>
                                  </a:lnTo>
                                  <a:lnTo>
                                    <a:pt x="4877154" y="523739"/>
                                  </a:lnTo>
                                  <a:lnTo>
                                    <a:pt x="4877988" y="522627"/>
                                  </a:lnTo>
                                  <a:cubicBezTo>
                                    <a:pt x="4877502" y="523114"/>
                                    <a:pt x="4877015" y="523601"/>
                                    <a:pt x="4877015" y="524087"/>
                                  </a:cubicBezTo>
                                  <a:lnTo>
                                    <a:pt x="4877154" y="523739"/>
                                  </a:lnTo>
                                  <a:lnTo>
                                    <a:pt x="4876365" y="524791"/>
                                  </a:lnTo>
                                  <a:lnTo>
                                    <a:pt x="4876041" y="525548"/>
                                  </a:lnTo>
                                  <a:cubicBezTo>
                                    <a:pt x="4875555" y="526035"/>
                                    <a:pt x="4875068" y="526035"/>
                                    <a:pt x="4875068" y="526522"/>
                                  </a:cubicBezTo>
                                  <a:lnTo>
                                    <a:pt x="4876365" y="524791"/>
                                  </a:lnTo>
                                  <a:lnTo>
                                    <a:pt x="4878569" y="519650"/>
                                  </a:lnTo>
                                  <a:lnTo>
                                    <a:pt x="4878896" y="516055"/>
                                  </a:lnTo>
                                  <a:lnTo>
                                    <a:pt x="4878614" y="512959"/>
                                  </a:lnTo>
                                  <a:lnTo>
                                    <a:pt x="4877502" y="510456"/>
                                  </a:lnTo>
                                  <a:cubicBezTo>
                                    <a:pt x="4877988" y="510943"/>
                                    <a:pt x="4877988" y="511430"/>
                                    <a:pt x="4878475" y="511917"/>
                                  </a:cubicBezTo>
                                  <a:lnTo>
                                    <a:pt x="4878559" y="512354"/>
                                  </a:lnTo>
                                  <a:lnTo>
                                    <a:pt x="4878475" y="511430"/>
                                  </a:lnTo>
                                  <a:lnTo>
                                    <a:pt x="4878649" y="512822"/>
                                  </a:lnTo>
                                  <a:lnTo>
                                    <a:pt x="4878722" y="513203"/>
                                  </a:lnTo>
                                  <a:lnTo>
                                    <a:pt x="4879449" y="514838"/>
                                  </a:lnTo>
                                  <a:cubicBezTo>
                                    <a:pt x="4879449" y="514351"/>
                                    <a:pt x="4879449" y="514351"/>
                                    <a:pt x="4878962" y="513864"/>
                                  </a:cubicBezTo>
                                  <a:lnTo>
                                    <a:pt x="4879063" y="514974"/>
                                  </a:lnTo>
                                  <a:lnTo>
                                    <a:pt x="4879531" y="517405"/>
                                  </a:lnTo>
                                  <a:lnTo>
                                    <a:pt x="4881883" y="511917"/>
                                  </a:lnTo>
                                  <a:cubicBezTo>
                                    <a:pt x="4881883" y="507535"/>
                                    <a:pt x="4880423" y="503640"/>
                                    <a:pt x="4877502" y="500232"/>
                                  </a:cubicBezTo>
                                  <a:cubicBezTo>
                                    <a:pt x="4871660" y="492443"/>
                                    <a:pt x="4860949" y="490496"/>
                                    <a:pt x="4852673" y="495364"/>
                                  </a:cubicBezTo>
                                  <a:cubicBezTo>
                                    <a:pt x="4844884" y="499746"/>
                                    <a:pt x="4840015" y="508509"/>
                                    <a:pt x="4840015" y="517272"/>
                                  </a:cubicBezTo>
                                  <a:cubicBezTo>
                                    <a:pt x="4840015" y="528469"/>
                                    <a:pt x="4847318" y="536745"/>
                                    <a:pt x="4857541" y="540153"/>
                                  </a:cubicBezTo>
                                  <a:close/>
                                  <a:moveTo>
                                    <a:pt x="1247535" y="828776"/>
                                  </a:moveTo>
                                  <a:cubicBezTo>
                                    <a:pt x="1256603" y="826281"/>
                                    <a:pt x="1263783" y="818005"/>
                                    <a:pt x="1259888" y="806565"/>
                                  </a:cubicBezTo>
                                  <a:cubicBezTo>
                                    <a:pt x="1247231" y="768593"/>
                                    <a:pt x="1243336" y="729646"/>
                                    <a:pt x="1245771" y="689727"/>
                                  </a:cubicBezTo>
                                  <a:cubicBezTo>
                                    <a:pt x="1247231" y="665385"/>
                                    <a:pt x="1211206" y="666359"/>
                                    <a:pt x="1208772" y="689727"/>
                                  </a:cubicBezTo>
                                  <a:cubicBezTo>
                                    <a:pt x="1203904" y="733054"/>
                                    <a:pt x="1210233" y="774921"/>
                                    <a:pt x="1223864" y="816302"/>
                                  </a:cubicBezTo>
                                  <a:cubicBezTo>
                                    <a:pt x="1227515" y="827985"/>
                                    <a:pt x="1238468" y="831271"/>
                                    <a:pt x="1247535" y="828776"/>
                                  </a:cubicBezTo>
                                  <a:close/>
                                  <a:moveTo>
                                    <a:pt x="5902084" y="834985"/>
                                  </a:moveTo>
                                  <a:cubicBezTo>
                                    <a:pt x="5911151" y="832490"/>
                                    <a:pt x="5918332" y="824214"/>
                                    <a:pt x="5914437" y="812774"/>
                                  </a:cubicBezTo>
                                  <a:cubicBezTo>
                                    <a:pt x="5901780" y="774802"/>
                                    <a:pt x="5897885" y="735855"/>
                                    <a:pt x="5900319" y="695936"/>
                                  </a:cubicBezTo>
                                  <a:cubicBezTo>
                                    <a:pt x="5901780" y="671594"/>
                                    <a:pt x="5865755" y="672568"/>
                                    <a:pt x="5863320" y="695936"/>
                                  </a:cubicBezTo>
                                  <a:cubicBezTo>
                                    <a:pt x="5858452" y="739263"/>
                                    <a:pt x="5864781" y="781130"/>
                                    <a:pt x="5878412" y="822511"/>
                                  </a:cubicBezTo>
                                  <a:cubicBezTo>
                                    <a:pt x="5882063" y="834194"/>
                                    <a:pt x="5893017" y="837480"/>
                                    <a:pt x="5902084" y="834985"/>
                                  </a:cubicBezTo>
                                  <a:close/>
                                  <a:moveTo>
                                    <a:pt x="2859315" y="998132"/>
                                  </a:moveTo>
                                  <a:cubicBezTo>
                                    <a:pt x="2868019" y="998132"/>
                                    <a:pt x="2877388" y="992656"/>
                                    <a:pt x="2878606" y="981702"/>
                                  </a:cubicBezTo>
                                  <a:cubicBezTo>
                                    <a:pt x="2881038" y="959308"/>
                                    <a:pt x="2886882" y="936914"/>
                                    <a:pt x="2895643" y="915980"/>
                                  </a:cubicBezTo>
                                  <a:cubicBezTo>
                                    <a:pt x="2903921" y="896507"/>
                                    <a:pt x="2875684" y="879468"/>
                                    <a:pt x="2866922" y="898941"/>
                                  </a:cubicBezTo>
                                  <a:cubicBezTo>
                                    <a:pt x="2855238" y="925717"/>
                                    <a:pt x="2847935" y="952492"/>
                                    <a:pt x="2844040" y="981702"/>
                                  </a:cubicBezTo>
                                  <a:cubicBezTo>
                                    <a:pt x="2842581" y="992656"/>
                                    <a:pt x="2850612" y="998132"/>
                                    <a:pt x="2859315" y="998132"/>
                                  </a:cubicBezTo>
                                  <a:close/>
                                  <a:moveTo>
                                    <a:pt x="3206296" y="1043650"/>
                                  </a:moveTo>
                                  <a:cubicBezTo>
                                    <a:pt x="3211957" y="1042433"/>
                                    <a:pt x="3217191" y="1038904"/>
                                    <a:pt x="3220842" y="1033792"/>
                                  </a:cubicBezTo>
                                  <a:cubicBezTo>
                                    <a:pt x="3232039" y="1017240"/>
                                    <a:pt x="3244694" y="1001662"/>
                                    <a:pt x="3256867" y="985597"/>
                                  </a:cubicBezTo>
                                  <a:cubicBezTo>
                                    <a:pt x="3270012" y="968072"/>
                                    <a:pt x="3240313" y="944704"/>
                                    <a:pt x="3226196" y="961742"/>
                                  </a:cubicBezTo>
                                  <a:cubicBezTo>
                                    <a:pt x="3213539" y="977321"/>
                                    <a:pt x="3200881" y="992899"/>
                                    <a:pt x="3187249" y="1007504"/>
                                  </a:cubicBezTo>
                                  <a:cubicBezTo>
                                    <a:pt x="3178487" y="1016753"/>
                                    <a:pt x="3178975" y="1031358"/>
                                    <a:pt x="3189198" y="1039634"/>
                                  </a:cubicBezTo>
                                  <a:cubicBezTo>
                                    <a:pt x="3194552" y="1043772"/>
                                    <a:pt x="3200637" y="1044867"/>
                                    <a:pt x="3206296" y="1043650"/>
                                  </a:cubicBezTo>
                                  <a:close/>
                                  <a:moveTo>
                                    <a:pt x="758603" y="1065175"/>
                                  </a:moveTo>
                                  <a:cubicBezTo>
                                    <a:pt x="763175" y="1065433"/>
                                    <a:pt x="767952" y="1063730"/>
                                    <a:pt x="772090" y="1059227"/>
                                  </a:cubicBezTo>
                                  <a:cubicBezTo>
                                    <a:pt x="798378" y="1030504"/>
                                    <a:pt x="824180" y="1002268"/>
                                    <a:pt x="850469" y="973546"/>
                                  </a:cubicBezTo>
                                  <a:cubicBezTo>
                                    <a:pt x="866047" y="956506"/>
                                    <a:pt x="841219" y="931679"/>
                                    <a:pt x="825154" y="948230"/>
                                  </a:cubicBezTo>
                                  <a:cubicBezTo>
                                    <a:pt x="798865" y="976466"/>
                                    <a:pt x="772090" y="1004216"/>
                                    <a:pt x="745801" y="1032451"/>
                                  </a:cubicBezTo>
                                  <a:cubicBezTo>
                                    <a:pt x="733022" y="1045960"/>
                                    <a:pt x="744889" y="1064399"/>
                                    <a:pt x="758603" y="1065175"/>
                                  </a:cubicBezTo>
                                  <a:close/>
                                  <a:moveTo>
                                    <a:pt x="5413152" y="1071384"/>
                                  </a:moveTo>
                                  <a:cubicBezTo>
                                    <a:pt x="5417724" y="1071642"/>
                                    <a:pt x="5422501" y="1069939"/>
                                    <a:pt x="5426639" y="1065436"/>
                                  </a:cubicBezTo>
                                  <a:cubicBezTo>
                                    <a:pt x="5452927" y="1036713"/>
                                    <a:pt x="5478728" y="1008477"/>
                                    <a:pt x="5505017" y="979755"/>
                                  </a:cubicBezTo>
                                  <a:cubicBezTo>
                                    <a:pt x="5520596" y="962715"/>
                                    <a:pt x="5495767" y="937888"/>
                                    <a:pt x="5479702" y="954439"/>
                                  </a:cubicBezTo>
                                  <a:cubicBezTo>
                                    <a:pt x="5453414" y="982675"/>
                                    <a:pt x="5426639" y="1010425"/>
                                    <a:pt x="5400350" y="1038660"/>
                                  </a:cubicBezTo>
                                  <a:cubicBezTo>
                                    <a:pt x="5387571" y="1052170"/>
                                    <a:pt x="5399437" y="1070608"/>
                                    <a:pt x="5413152" y="1071384"/>
                                  </a:cubicBezTo>
                                  <a:close/>
                                  <a:moveTo>
                                    <a:pt x="2944265" y="1088439"/>
                                  </a:moveTo>
                                  <a:cubicBezTo>
                                    <a:pt x="2953577" y="1090994"/>
                                    <a:pt x="2964286" y="1087587"/>
                                    <a:pt x="2966719" y="1075660"/>
                                  </a:cubicBezTo>
                                  <a:cubicBezTo>
                                    <a:pt x="2971100" y="1055213"/>
                                    <a:pt x="2980838" y="1036713"/>
                                    <a:pt x="2994956" y="1020648"/>
                                  </a:cubicBezTo>
                                  <a:cubicBezTo>
                                    <a:pt x="3010048" y="1003123"/>
                                    <a:pt x="2985706" y="977808"/>
                                    <a:pt x="2969154" y="994847"/>
                                  </a:cubicBezTo>
                                  <a:cubicBezTo>
                                    <a:pt x="2949683" y="1014806"/>
                                    <a:pt x="2937510" y="1038661"/>
                                    <a:pt x="2930207" y="1065436"/>
                                  </a:cubicBezTo>
                                  <a:cubicBezTo>
                                    <a:pt x="2927042" y="1077363"/>
                                    <a:pt x="2934954" y="1085883"/>
                                    <a:pt x="2944265" y="1088439"/>
                                  </a:cubicBezTo>
                                  <a:close/>
                                  <a:moveTo>
                                    <a:pt x="520242" y="1194801"/>
                                  </a:moveTo>
                                  <a:cubicBezTo>
                                    <a:pt x="524692" y="1195995"/>
                                    <a:pt x="529530" y="1195417"/>
                                    <a:pt x="534033" y="1192131"/>
                                  </a:cubicBezTo>
                                  <a:cubicBezTo>
                                    <a:pt x="560808" y="1173145"/>
                                    <a:pt x="586610" y="1152698"/>
                                    <a:pt x="612899" y="1133712"/>
                                  </a:cubicBezTo>
                                  <a:cubicBezTo>
                                    <a:pt x="633832" y="1119107"/>
                                    <a:pt x="612899" y="1084056"/>
                                    <a:pt x="592938" y="1099634"/>
                                  </a:cubicBezTo>
                                  <a:cubicBezTo>
                                    <a:pt x="565676" y="1120567"/>
                                    <a:pt x="537441" y="1140528"/>
                                    <a:pt x="510178" y="1161461"/>
                                  </a:cubicBezTo>
                                  <a:cubicBezTo>
                                    <a:pt x="497034" y="1171685"/>
                                    <a:pt x="506892" y="1191218"/>
                                    <a:pt x="520242" y="1194801"/>
                                  </a:cubicBezTo>
                                  <a:close/>
                                  <a:moveTo>
                                    <a:pt x="5174791" y="1201009"/>
                                  </a:moveTo>
                                  <a:cubicBezTo>
                                    <a:pt x="5179241" y="1202203"/>
                                    <a:pt x="5184079" y="1201625"/>
                                    <a:pt x="5188582" y="1198339"/>
                                  </a:cubicBezTo>
                                  <a:cubicBezTo>
                                    <a:pt x="5215357" y="1179353"/>
                                    <a:pt x="5241158" y="1158906"/>
                                    <a:pt x="5267447" y="1139920"/>
                                  </a:cubicBezTo>
                                  <a:cubicBezTo>
                                    <a:pt x="5288381" y="1125315"/>
                                    <a:pt x="5267447" y="1090264"/>
                                    <a:pt x="5247487" y="1105842"/>
                                  </a:cubicBezTo>
                                  <a:cubicBezTo>
                                    <a:pt x="5220225" y="1126775"/>
                                    <a:pt x="5191989" y="1146736"/>
                                    <a:pt x="5164727" y="1167669"/>
                                  </a:cubicBezTo>
                                  <a:cubicBezTo>
                                    <a:pt x="5151583" y="1177893"/>
                                    <a:pt x="5161441" y="1197426"/>
                                    <a:pt x="5174791" y="1201009"/>
                                  </a:cubicBezTo>
                                  <a:close/>
                                  <a:moveTo>
                                    <a:pt x="3372731" y="1245925"/>
                                  </a:moveTo>
                                  <a:cubicBezTo>
                                    <a:pt x="3376993" y="1246047"/>
                                    <a:pt x="3381251" y="1244587"/>
                                    <a:pt x="3384416" y="1241179"/>
                                  </a:cubicBezTo>
                                  <a:cubicBezTo>
                                    <a:pt x="3390745" y="1234364"/>
                                    <a:pt x="3390258" y="1225114"/>
                                    <a:pt x="3384416" y="1217811"/>
                                  </a:cubicBezTo>
                                  <a:cubicBezTo>
                                    <a:pt x="3379548" y="1211969"/>
                                    <a:pt x="3374679" y="1206614"/>
                                    <a:pt x="3369811" y="1200772"/>
                                  </a:cubicBezTo>
                                  <a:cubicBezTo>
                                    <a:pt x="3363482" y="1193469"/>
                                    <a:pt x="3350825" y="1193956"/>
                                    <a:pt x="3344495" y="1200772"/>
                                  </a:cubicBezTo>
                                  <a:cubicBezTo>
                                    <a:pt x="3337681" y="1207588"/>
                                    <a:pt x="3336220" y="1219758"/>
                                    <a:pt x="3344008" y="1226574"/>
                                  </a:cubicBezTo>
                                  <a:cubicBezTo>
                                    <a:pt x="3349850" y="1231442"/>
                                    <a:pt x="3355206" y="1236311"/>
                                    <a:pt x="3361046" y="1241179"/>
                                  </a:cubicBezTo>
                                  <a:cubicBezTo>
                                    <a:pt x="3364211" y="1244100"/>
                                    <a:pt x="3368471" y="1245804"/>
                                    <a:pt x="3372731" y="1245925"/>
                                  </a:cubicBezTo>
                                  <a:close/>
                                  <a:moveTo>
                                    <a:pt x="3735291" y="1295460"/>
                                  </a:moveTo>
                                  <a:cubicBezTo>
                                    <a:pt x="3739794" y="1295581"/>
                                    <a:pt x="3744420" y="1294243"/>
                                    <a:pt x="3747584" y="1291809"/>
                                  </a:cubicBezTo>
                                  <a:cubicBezTo>
                                    <a:pt x="3753913" y="1286454"/>
                                    <a:pt x="3757320" y="1276230"/>
                                    <a:pt x="3752452" y="1268441"/>
                                  </a:cubicBezTo>
                                  <a:cubicBezTo>
                                    <a:pt x="3751966" y="1267467"/>
                                    <a:pt x="3750992" y="1266494"/>
                                    <a:pt x="3750505" y="1265520"/>
                                  </a:cubicBezTo>
                                  <a:cubicBezTo>
                                    <a:pt x="3750992" y="1267467"/>
                                    <a:pt x="3750992" y="1266981"/>
                                    <a:pt x="3750505" y="1265033"/>
                                  </a:cubicBezTo>
                                  <a:lnTo>
                                    <a:pt x="3750505" y="1263086"/>
                                  </a:lnTo>
                                  <a:cubicBezTo>
                                    <a:pt x="3750505" y="1262113"/>
                                    <a:pt x="3750992" y="1260652"/>
                                    <a:pt x="3751479" y="1259678"/>
                                  </a:cubicBezTo>
                                  <a:cubicBezTo>
                                    <a:pt x="3759269" y="1250915"/>
                                    <a:pt x="3758781" y="1238258"/>
                                    <a:pt x="3749531" y="1230955"/>
                                  </a:cubicBezTo>
                                  <a:cubicBezTo>
                                    <a:pt x="3738820" y="1223166"/>
                                    <a:pt x="3727624" y="1227061"/>
                                    <a:pt x="3720808" y="1236311"/>
                                  </a:cubicBezTo>
                                  <a:cubicBezTo>
                                    <a:pt x="3708151" y="1252863"/>
                                    <a:pt x="3711559" y="1275257"/>
                                    <a:pt x="3723729" y="1290348"/>
                                  </a:cubicBezTo>
                                  <a:cubicBezTo>
                                    <a:pt x="3726407" y="1293756"/>
                                    <a:pt x="3730789" y="1295338"/>
                                    <a:pt x="3735291" y="1295460"/>
                                  </a:cubicBezTo>
                                  <a:close/>
                                  <a:moveTo>
                                    <a:pt x="135090" y="1396991"/>
                                  </a:moveTo>
                                  <a:cubicBezTo>
                                    <a:pt x="144743" y="1398634"/>
                                    <a:pt x="155423" y="1389050"/>
                                    <a:pt x="148851" y="1378096"/>
                                  </a:cubicBezTo>
                                  <a:cubicBezTo>
                                    <a:pt x="132785" y="1351320"/>
                                    <a:pt x="116720" y="1324545"/>
                                    <a:pt x="100655" y="1297770"/>
                                  </a:cubicBezTo>
                                  <a:cubicBezTo>
                                    <a:pt x="93352" y="1285599"/>
                                    <a:pt x="85563" y="1273915"/>
                                    <a:pt x="78261" y="1262231"/>
                                  </a:cubicBezTo>
                                  <a:cubicBezTo>
                                    <a:pt x="75339" y="1257850"/>
                                    <a:pt x="52459" y="1228641"/>
                                    <a:pt x="53919" y="1224259"/>
                                  </a:cubicBezTo>
                                  <a:cubicBezTo>
                                    <a:pt x="58300" y="1204786"/>
                                    <a:pt x="30552" y="1197484"/>
                                    <a:pt x="23736" y="1215983"/>
                                  </a:cubicBezTo>
                                  <a:cubicBezTo>
                                    <a:pt x="14486" y="1242272"/>
                                    <a:pt x="47591" y="1274889"/>
                                    <a:pt x="60248" y="1294362"/>
                                  </a:cubicBezTo>
                                  <a:cubicBezTo>
                                    <a:pt x="81668" y="1326980"/>
                                    <a:pt x="104063" y="1359110"/>
                                    <a:pt x="126457" y="1391240"/>
                                  </a:cubicBezTo>
                                  <a:cubicBezTo>
                                    <a:pt x="128769" y="1394648"/>
                                    <a:pt x="131873" y="1396443"/>
                                    <a:pt x="135090" y="1396991"/>
                                  </a:cubicBezTo>
                                  <a:close/>
                                  <a:moveTo>
                                    <a:pt x="2773916" y="1400416"/>
                                  </a:moveTo>
                                  <a:cubicBezTo>
                                    <a:pt x="2782974" y="1397267"/>
                                    <a:pt x="2787448" y="1383574"/>
                                    <a:pt x="2776859" y="1377002"/>
                                  </a:cubicBezTo>
                                  <a:cubicBezTo>
                                    <a:pt x="2764688" y="1369700"/>
                                    <a:pt x="2752518" y="1361911"/>
                                    <a:pt x="2740835" y="1354609"/>
                                  </a:cubicBezTo>
                                  <a:cubicBezTo>
                                    <a:pt x="2724769" y="1344384"/>
                                    <a:pt x="2709191" y="1371161"/>
                                    <a:pt x="2725742" y="1379437"/>
                                  </a:cubicBezTo>
                                  <a:cubicBezTo>
                                    <a:pt x="2738400" y="1386252"/>
                                    <a:pt x="2751057" y="1392581"/>
                                    <a:pt x="2763714" y="1399396"/>
                                  </a:cubicBezTo>
                                  <a:cubicBezTo>
                                    <a:pt x="2767368" y="1401344"/>
                                    <a:pt x="2770895" y="1401466"/>
                                    <a:pt x="2773916" y="1400416"/>
                                  </a:cubicBezTo>
                                  <a:close/>
                                  <a:moveTo>
                                    <a:pt x="4772705" y="1403200"/>
                                  </a:moveTo>
                                  <a:cubicBezTo>
                                    <a:pt x="4782358" y="1404843"/>
                                    <a:pt x="4793038" y="1395259"/>
                                    <a:pt x="4786466" y="1384305"/>
                                  </a:cubicBezTo>
                                  <a:cubicBezTo>
                                    <a:pt x="4770400" y="1357529"/>
                                    <a:pt x="4754335" y="1330754"/>
                                    <a:pt x="4738270" y="1303979"/>
                                  </a:cubicBezTo>
                                  <a:cubicBezTo>
                                    <a:pt x="4730967" y="1291808"/>
                                    <a:pt x="4723178" y="1280124"/>
                                    <a:pt x="4715876" y="1268440"/>
                                  </a:cubicBezTo>
                                  <a:cubicBezTo>
                                    <a:pt x="4712954" y="1264059"/>
                                    <a:pt x="4690074" y="1234850"/>
                                    <a:pt x="4691534" y="1230468"/>
                                  </a:cubicBezTo>
                                  <a:cubicBezTo>
                                    <a:pt x="4695916" y="1210995"/>
                                    <a:pt x="4668167" y="1203693"/>
                                    <a:pt x="4661351" y="1222192"/>
                                  </a:cubicBezTo>
                                  <a:cubicBezTo>
                                    <a:pt x="4652101" y="1248481"/>
                                    <a:pt x="4685206" y="1281098"/>
                                    <a:pt x="4697863" y="1300571"/>
                                  </a:cubicBezTo>
                                  <a:cubicBezTo>
                                    <a:pt x="4719284" y="1333189"/>
                                    <a:pt x="4741678" y="1365319"/>
                                    <a:pt x="4764072" y="1397449"/>
                                  </a:cubicBezTo>
                                  <a:cubicBezTo>
                                    <a:pt x="4766384" y="1400857"/>
                                    <a:pt x="4769488" y="1402652"/>
                                    <a:pt x="4772705" y="1403200"/>
                                  </a:cubicBezTo>
                                  <a:close/>
                                  <a:moveTo>
                                    <a:pt x="2429726" y="1469619"/>
                                  </a:moveTo>
                                  <a:cubicBezTo>
                                    <a:pt x="2461857" y="1462317"/>
                                    <a:pt x="2493500" y="1454527"/>
                                    <a:pt x="2525144" y="1444791"/>
                                  </a:cubicBezTo>
                                  <a:cubicBezTo>
                                    <a:pt x="2546078" y="1438462"/>
                                    <a:pt x="2537316" y="1406332"/>
                                    <a:pt x="2515895" y="1411687"/>
                                  </a:cubicBezTo>
                                  <a:cubicBezTo>
                                    <a:pt x="2483765" y="1419476"/>
                                    <a:pt x="2452608" y="1429213"/>
                                    <a:pt x="2420963" y="1439436"/>
                                  </a:cubicBezTo>
                                  <a:cubicBezTo>
                                    <a:pt x="2402464" y="1445764"/>
                                    <a:pt x="2410253" y="1474487"/>
                                    <a:pt x="2429726" y="1469619"/>
                                  </a:cubicBezTo>
                                  <a:close/>
                                  <a:moveTo>
                                    <a:pt x="7084276" y="1475827"/>
                                  </a:moveTo>
                                  <a:cubicBezTo>
                                    <a:pt x="7116406" y="1468525"/>
                                    <a:pt x="7148049" y="1460735"/>
                                    <a:pt x="7179693" y="1450999"/>
                                  </a:cubicBezTo>
                                  <a:cubicBezTo>
                                    <a:pt x="7200627" y="1444671"/>
                                    <a:pt x="7191864" y="1412541"/>
                                    <a:pt x="7170443" y="1417896"/>
                                  </a:cubicBezTo>
                                  <a:cubicBezTo>
                                    <a:pt x="7138313" y="1425684"/>
                                    <a:pt x="7107156" y="1435421"/>
                                    <a:pt x="7075512" y="1445644"/>
                                  </a:cubicBezTo>
                                  <a:cubicBezTo>
                                    <a:pt x="7057013" y="1451973"/>
                                    <a:pt x="7064802" y="1480695"/>
                                    <a:pt x="7084276" y="1475827"/>
                                  </a:cubicBezTo>
                                  <a:close/>
                                  <a:moveTo>
                                    <a:pt x="658195" y="1479668"/>
                                  </a:moveTo>
                                  <a:cubicBezTo>
                                    <a:pt x="663436" y="1480482"/>
                                    <a:pt x="669370" y="1479113"/>
                                    <a:pt x="675211" y="1474488"/>
                                  </a:cubicBezTo>
                                  <a:cubicBezTo>
                                    <a:pt x="689816" y="1462803"/>
                                    <a:pt x="707342" y="1454040"/>
                                    <a:pt x="724867" y="1448199"/>
                                  </a:cubicBezTo>
                                  <a:cubicBezTo>
                                    <a:pt x="747749" y="1440409"/>
                                    <a:pt x="738499" y="1405359"/>
                                    <a:pt x="715131" y="1412174"/>
                                  </a:cubicBezTo>
                                  <a:cubicBezTo>
                                    <a:pt x="692250" y="1418503"/>
                                    <a:pt x="670343" y="1428725"/>
                                    <a:pt x="650870" y="1442357"/>
                                  </a:cubicBezTo>
                                  <a:cubicBezTo>
                                    <a:pt x="632979" y="1455136"/>
                                    <a:pt x="642473" y="1477226"/>
                                    <a:pt x="658195" y="1479668"/>
                                  </a:cubicBezTo>
                                  <a:close/>
                                  <a:moveTo>
                                    <a:pt x="5312744" y="1485876"/>
                                  </a:moveTo>
                                  <a:cubicBezTo>
                                    <a:pt x="5317985" y="1486690"/>
                                    <a:pt x="5323918" y="1485321"/>
                                    <a:pt x="5329760" y="1480696"/>
                                  </a:cubicBezTo>
                                  <a:cubicBezTo>
                                    <a:pt x="5344365" y="1469012"/>
                                    <a:pt x="5361890" y="1460249"/>
                                    <a:pt x="5379416" y="1454407"/>
                                  </a:cubicBezTo>
                                  <a:cubicBezTo>
                                    <a:pt x="5402297" y="1446618"/>
                                    <a:pt x="5393047" y="1411568"/>
                                    <a:pt x="5369680" y="1418383"/>
                                  </a:cubicBezTo>
                                  <a:cubicBezTo>
                                    <a:pt x="5346799" y="1424710"/>
                                    <a:pt x="5324892" y="1434934"/>
                                    <a:pt x="5305419" y="1448565"/>
                                  </a:cubicBezTo>
                                  <a:cubicBezTo>
                                    <a:pt x="5287528" y="1461344"/>
                                    <a:pt x="5297021" y="1483434"/>
                                    <a:pt x="5312744" y="1485876"/>
                                  </a:cubicBezTo>
                                  <a:close/>
                                  <a:moveTo>
                                    <a:pt x="4259052" y="1511974"/>
                                  </a:moveTo>
                                  <a:cubicBezTo>
                                    <a:pt x="4263859" y="1511852"/>
                                    <a:pt x="4268727" y="1509905"/>
                                    <a:pt x="4272865" y="1506497"/>
                                  </a:cubicBezTo>
                                  <a:cubicBezTo>
                                    <a:pt x="4292338" y="1490432"/>
                                    <a:pt x="4311324" y="1474853"/>
                                    <a:pt x="4330310" y="1458302"/>
                                  </a:cubicBezTo>
                                  <a:cubicBezTo>
                                    <a:pt x="4345402" y="1445157"/>
                                    <a:pt x="4324955" y="1418383"/>
                                    <a:pt x="4308890" y="1430553"/>
                                  </a:cubicBezTo>
                                  <a:cubicBezTo>
                                    <a:pt x="4287470" y="1446618"/>
                                    <a:pt x="4266536" y="1463170"/>
                                    <a:pt x="4245603" y="1479235"/>
                                  </a:cubicBezTo>
                                  <a:cubicBezTo>
                                    <a:pt x="4237327" y="1485563"/>
                                    <a:pt x="4238787" y="1499681"/>
                                    <a:pt x="4245603" y="1506497"/>
                                  </a:cubicBezTo>
                                  <a:cubicBezTo>
                                    <a:pt x="4249498" y="1510391"/>
                                    <a:pt x="4254244" y="1512095"/>
                                    <a:pt x="4259052" y="1511974"/>
                                  </a:cubicBezTo>
                                  <a:close/>
                                  <a:moveTo>
                                    <a:pt x="3801195" y="1517633"/>
                                  </a:moveTo>
                                  <a:cubicBezTo>
                                    <a:pt x="3811114" y="1517572"/>
                                    <a:pt x="3820851" y="1511365"/>
                                    <a:pt x="3819634" y="1499194"/>
                                  </a:cubicBezTo>
                                  <a:cubicBezTo>
                                    <a:pt x="3817687" y="1477774"/>
                                    <a:pt x="3829858" y="1457814"/>
                                    <a:pt x="3845436" y="1444184"/>
                                  </a:cubicBezTo>
                                  <a:cubicBezTo>
                                    <a:pt x="3861014" y="1431039"/>
                                    <a:pt x="3840568" y="1404265"/>
                                    <a:pt x="3823528" y="1415949"/>
                                  </a:cubicBezTo>
                                  <a:cubicBezTo>
                                    <a:pt x="3794319" y="1436394"/>
                                    <a:pt x="3783122" y="1464630"/>
                                    <a:pt x="3781662" y="1499194"/>
                                  </a:cubicBezTo>
                                  <a:cubicBezTo>
                                    <a:pt x="3781174" y="1511609"/>
                                    <a:pt x="3791276" y="1517694"/>
                                    <a:pt x="3801195" y="1517633"/>
                                  </a:cubicBezTo>
                                  <a:close/>
                                  <a:moveTo>
                                    <a:pt x="4532365" y="1583993"/>
                                  </a:moveTo>
                                  <a:cubicBezTo>
                                    <a:pt x="4540466" y="1582076"/>
                                    <a:pt x="4545487" y="1571123"/>
                                    <a:pt x="4538184" y="1563455"/>
                                  </a:cubicBezTo>
                                  <a:cubicBezTo>
                                    <a:pt x="4513843" y="1538141"/>
                                    <a:pt x="4485607" y="1518668"/>
                                    <a:pt x="4453963" y="1504063"/>
                                  </a:cubicBezTo>
                                  <a:cubicBezTo>
                                    <a:pt x="4433030" y="1494326"/>
                                    <a:pt x="4414043" y="1525483"/>
                                    <a:pt x="4435464" y="1535707"/>
                                  </a:cubicBezTo>
                                  <a:cubicBezTo>
                                    <a:pt x="4465647" y="1550311"/>
                                    <a:pt x="4494856" y="1566377"/>
                                    <a:pt x="4523579" y="1582441"/>
                                  </a:cubicBezTo>
                                  <a:cubicBezTo>
                                    <a:pt x="4526622" y="1584267"/>
                                    <a:pt x="4529665" y="1584632"/>
                                    <a:pt x="4532365" y="1583993"/>
                                  </a:cubicBezTo>
                                  <a:close/>
                                  <a:moveTo>
                                    <a:pt x="3975073" y="1598660"/>
                                  </a:moveTo>
                                  <a:cubicBezTo>
                                    <a:pt x="3978854" y="1599876"/>
                                    <a:pt x="3983205" y="1599481"/>
                                    <a:pt x="3987586" y="1596560"/>
                                  </a:cubicBezTo>
                                  <a:cubicBezTo>
                                    <a:pt x="4041137" y="1561022"/>
                                    <a:pt x="4092254" y="1522562"/>
                                    <a:pt x="4140936" y="1480695"/>
                                  </a:cubicBezTo>
                                  <a:cubicBezTo>
                                    <a:pt x="4152133" y="1470959"/>
                                    <a:pt x="4136068" y="1455867"/>
                                    <a:pt x="4124871" y="1464629"/>
                                  </a:cubicBezTo>
                                  <a:cubicBezTo>
                                    <a:pt x="4075702" y="1502603"/>
                                    <a:pt x="4024585" y="1537167"/>
                                    <a:pt x="3971035" y="1568811"/>
                                  </a:cubicBezTo>
                                  <a:cubicBezTo>
                                    <a:pt x="3957525" y="1576844"/>
                                    <a:pt x="3963732" y="1595008"/>
                                    <a:pt x="3975073" y="1598660"/>
                                  </a:cubicBezTo>
                                  <a:close/>
                                  <a:moveTo>
                                    <a:pt x="2487112" y="1683577"/>
                                  </a:moveTo>
                                  <a:cubicBezTo>
                                    <a:pt x="2495206" y="1681265"/>
                                    <a:pt x="2502022" y="1673597"/>
                                    <a:pt x="2499831" y="1662887"/>
                                  </a:cubicBezTo>
                                  <a:cubicBezTo>
                                    <a:pt x="2493501" y="1632217"/>
                                    <a:pt x="2479385" y="1604955"/>
                                    <a:pt x="2460398" y="1580127"/>
                                  </a:cubicBezTo>
                                  <a:cubicBezTo>
                                    <a:pt x="2445792" y="1562115"/>
                                    <a:pt x="2420477" y="1587429"/>
                                    <a:pt x="2434595" y="1605929"/>
                                  </a:cubicBezTo>
                                  <a:cubicBezTo>
                                    <a:pt x="2450174" y="1625402"/>
                                    <a:pt x="2460398" y="1648283"/>
                                    <a:pt x="2466725" y="1672137"/>
                                  </a:cubicBezTo>
                                  <a:cubicBezTo>
                                    <a:pt x="2469647" y="1682847"/>
                                    <a:pt x="2479019" y="1685889"/>
                                    <a:pt x="2487112" y="1683577"/>
                                  </a:cubicBezTo>
                                  <a:close/>
                                  <a:moveTo>
                                    <a:pt x="7141660" y="1689785"/>
                                  </a:moveTo>
                                  <a:cubicBezTo>
                                    <a:pt x="7149754" y="1687473"/>
                                    <a:pt x="7156569" y="1679806"/>
                                    <a:pt x="7154379" y="1669095"/>
                                  </a:cubicBezTo>
                                  <a:cubicBezTo>
                                    <a:pt x="7148050" y="1638425"/>
                                    <a:pt x="7133932" y="1611164"/>
                                    <a:pt x="7114946" y="1586335"/>
                                  </a:cubicBezTo>
                                  <a:cubicBezTo>
                                    <a:pt x="7100340" y="1568323"/>
                                    <a:pt x="7075025" y="1593638"/>
                                    <a:pt x="7089144" y="1612137"/>
                                  </a:cubicBezTo>
                                  <a:cubicBezTo>
                                    <a:pt x="7104722" y="1631610"/>
                                    <a:pt x="7114946" y="1654491"/>
                                    <a:pt x="7121274" y="1678345"/>
                                  </a:cubicBezTo>
                                  <a:cubicBezTo>
                                    <a:pt x="7124195" y="1689055"/>
                                    <a:pt x="7133567" y="1692098"/>
                                    <a:pt x="7141660" y="1689785"/>
                                  </a:cubicBezTo>
                                  <a:close/>
                                  <a:moveTo>
                                    <a:pt x="1274539" y="1721855"/>
                                  </a:moveTo>
                                  <a:cubicBezTo>
                                    <a:pt x="1278692" y="1720790"/>
                                    <a:pt x="1282404" y="1718143"/>
                                    <a:pt x="1284717" y="1713518"/>
                                  </a:cubicBezTo>
                                  <a:cubicBezTo>
                                    <a:pt x="1295914" y="1689663"/>
                                    <a:pt x="1313926" y="1666295"/>
                                    <a:pt x="1337781" y="1653637"/>
                                  </a:cubicBezTo>
                                  <a:cubicBezTo>
                                    <a:pt x="1362122" y="1640006"/>
                                    <a:pt x="1337781" y="1601060"/>
                                    <a:pt x="1316360" y="1617126"/>
                                  </a:cubicBezTo>
                                  <a:cubicBezTo>
                                    <a:pt x="1286664" y="1639520"/>
                                    <a:pt x="1264757" y="1663861"/>
                                    <a:pt x="1251126" y="1699400"/>
                                  </a:cubicBezTo>
                                  <a:cubicBezTo>
                                    <a:pt x="1245649" y="1714004"/>
                                    <a:pt x="1262079" y="1725049"/>
                                    <a:pt x="1274539" y="1721855"/>
                                  </a:cubicBezTo>
                                  <a:close/>
                                  <a:moveTo>
                                    <a:pt x="5929087" y="1728063"/>
                                  </a:moveTo>
                                  <a:cubicBezTo>
                                    <a:pt x="5933240" y="1726998"/>
                                    <a:pt x="5936952" y="1724351"/>
                                    <a:pt x="5939264" y="1719726"/>
                                  </a:cubicBezTo>
                                  <a:cubicBezTo>
                                    <a:pt x="5950462" y="1695871"/>
                                    <a:pt x="5968474" y="1672503"/>
                                    <a:pt x="5992328" y="1659846"/>
                                  </a:cubicBezTo>
                                  <a:cubicBezTo>
                                    <a:pt x="6016670" y="1646215"/>
                                    <a:pt x="5992328" y="1607269"/>
                                    <a:pt x="5970908" y="1623334"/>
                                  </a:cubicBezTo>
                                  <a:cubicBezTo>
                                    <a:pt x="5941212" y="1645728"/>
                                    <a:pt x="5919305" y="1670070"/>
                                    <a:pt x="5905674" y="1705608"/>
                                  </a:cubicBezTo>
                                  <a:cubicBezTo>
                                    <a:pt x="5900197" y="1720213"/>
                                    <a:pt x="5916627" y="1731258"/>
                                    <a:pt x="5929087" y="1728063"/>
                                  </a:cubicBezTo>
                                  <a:close/>
                                  <a:moveTo>
                                    <a:pt x="4129739" y="1784960"/>
                                  </a:moveTo>
                                  <a:cubicBezTo>
                                    <a:pt x="4141910" y="1787882"/>
                                    <a:pt x="4153594" y="1772303"/>
                                    <a:pt x="4142884" y="1763053"/>
                                  </a:cubicBezTo>
                                  <a:cubicBezTo>
                                    <a:pt x="4113187" y="1737739"/>
                                    <a:pt x="4072294" y="1720700"/>
                                    <a:pt x="4036755" y="1704148"/>
                                  </a:cubicBezTo>
                                  <a:cubicBezTo>
                                    <a:pt x="4015335" y="1693924"/>
                                    <a:pt x="3996349" y="1725568"/>
                                    <a:pt x="4017769" y="1736278"/>
                                  </a:cubicBezTo>
                                  <a:cubicBezTo>
                                    <a:pt x="4052334" y="1753804"/>
                                    <a:pt x="4091767" y="1776684"/>
                                    <a:pt x="4129739" y="1784960"/>
                                  </a:cubicBezTo>
                                  <a:close/>
                                  <a:moveTo>
                                    <a:pt x="4348110" y="1836152"/>
                                  </a:moveTo>
                                  <a:cubicBezTo>
                                    <a:pt x="4358150" y="1836106"/>
                                    <a:pt x="4367917" y="1825244"/>
                                    <a:pt x="4360980" y="1814656"/>
                                  </a:cubicBezTo>
                                  <a:cubicBezTo>
                                    <a:pt x="4339073" y="1780578"/>
                                    <a:pt x="4322034" y="1745527"/>
                                    <a:pt x="4313758" y="1705607"/>
                                  </a:cubicBezTo>
                                  <a:cubicBezTo>
                                    <a:pt x="4309377" y="1683700"/>
                                    <a:pt x="4277733" y="1693436"/>
                                    <a:pt x="4280654" y="1714857"/>
                                  </a:cubicBezTo>
                                  <a:cubicBezTo>
                                    <a:pt x="4287470" y="1759158"/>
                                    <a:pt x="4305969" y="1800538"/>
                                    <a:pt x="4338586" y="1832182"/>
                                  </a:cubicBezTo>
                                  <a:cubicBezTo>
                                    <a:pt x="4341385" y="1834981"/>
                                    <a:pt x="4344763" y="1836167"/>
                                    <a:pt x="4348110" y="1836152"/>
                                  </a:cubicBezTo>
                                  <a:close/>
                                  <a:moveTo>
                                    <a:pt x="3129310" y="1837233"/>
                                  </a:moveTo>
                                  <a:cubicBezTo>
                                    <a:pt x="3141429" y="1833308"/>
                                    <a:pt x="3147451" y="1814048"/>
                                    <a:pt x="3133215" y="1804920"/>
                                  </a:cubicBezTo>
                                  <a:cubicBezTo>
                                    <a:pt x="3079664" y="1768894"/>
                                    <a:pt x="3030007" y="1726054"/>
                                    <a:pt x="2986677" y="1678345"/>
                                  </a:cubicBezTo>
                                  <a:cubicBezTo>
                                    <a:pt x="2972561" y="1662280"/>
                                    <a:pt x="2950654" y="1685161"/>
                                    <a:pt x="2963800" y="1701226"/>
                                  </a:cubicBezTo>
                                  <a:cubicBezTo>
                                    <a:pt x="3007125" y="1754290"/>
                                    <a:pt x="3057755" y="1799078"/>
                                    <a:pt x="3115687" y="1835103"/>
                                  </a:cubicBezTo>
                                  <a:cubicBezTo>
                                    <a:pt x="3120555" y="1838146"/>
                                    <a:pt x="3125271" y="1838541"/>
                                    <a:pt x="3129310" y="1837233"/>
                                  </a:cubicBezTo>
                                  <a:close/>
                                  <a:moveTo>
                                    <a:pt x="2563230" y="1844801"/>
                                  </a:moveTo>
                                  <a:cubicBezTo>
                                    <a:pt x="2576717" y="1847516"/>
                                    <a:pt x="2591230" y="1834007"/>
                                    <a:pt x="2583563" y="1817211"/>
                                  </a:cubicBezTo>
                                  <a:cubicBezTo>
                                    <a:pt x="2571393" y="1791409"/>
                                    <a:pt x="2583076" y="1756358"/>
                                    <a:pt x="2587458" y="1729583"/>
                                  </a:cubicBezTo>
                                  <a:cubicBezTo>
                                    <a:pt x="2592326" y="1699886"/>
                                    <a:pt x="2597681" y="1670190"/>
                                    <a:pt x="2600115" y="1640494"/>
                                  </a:cubicBezTo>
                                  <a:cubicBezTo>
                                    <a:pt x="2602061" y="1616640"/>
                                    <a:pt x="2563604" y="1611771"/>
                                    <a:pt x="2558248" y="1634652"/>
                                  </a:cubicBezTo>
                                  <a:cubicBezTo>
                                    <a:pt x="2549485" y="1672624"/>
                                    <a:pt x="2545591" y="1711571"/>
                                    <a:pt x="2540236" y="1750029"/>
                                  </a:cubicBezTo>
                                  <a:cubicBezTo>
                                    <a:pt x="2536341" y="1780213"/>
                                    <a:pt x="2531960" y="1809909"/>
                                    <a:pt x="2550946" y="1836197"/>
                                  </a:cubicBezTo>
                                  <a:cubicBezTo>
                                    <a:pt x="2554354" y="1841187"/>
                                    <a:pt x="2558735" y="1843895"/>
                                    <a:pt x="2563230" y="1844801"/>
                                  </a:cubicBezTo>
                                  <a:close/>
                                  <a:moveTo>
                                    <a:pt x="7217779" y="1851009"/>
                                  </a:moveTo>
                                  <a:cubicBezTo>
                                    <a:pt x="7231266" y="1853724"/>
                                    <a:pt x="7245779" y="1840215"/>
                                    <a:pt x="7238112" y="1823419"/>
                                  </a:cubicBezTo>
                                  <a:cubicBezTo>
                                    <a:pt x="7225941" y="1797617"/>
                                    <a:pt x="7237625" y="1762566"/>
                                    <a:pt x="7242006" y="1735791"/>
                                  </a:cubicBezTo>
                                  <a:cubicBezTo>
                                    <a:pt x="7246875" y="1706094"/>
                                    <a:pt x="7252230" y="1676399"/>
                                    <a:pt x="7254664" y="1646702"/>
                                  </a:cubicBezTo>
                                  <a:cubicBezTo>
                                    <a:pt x="7256611" y="1622848"/>
                                    <a:pt x="7218152" y="1617979"/>
                                    <a:pt x="7212797" y="1640860"/>
                                  </a:cubicBezTo>
                                  <a:cubicBezTo>
                                    <a:pt x="7204034" y="1678832"/>
                                    <a:pt x="7200140" y="1717779"/>
                                    <a:pt x="7194784" y="1756237"/>
                                  </a:cubicBezTo>
                                  <a:cubicBezTo>
                                    <a:pt x="7190890" y="1786421"/>
                                    <a:pt x="7186509" y="1816117"/>
                                    <a:pt x="7205495" y="1842405"/>
                                  </a:cubicBezTo>
                                  <a:cubicBezTo>
                                    <a:pt x="7208903" y="1847395"/>
                                    <a:pt x="7213284" y="1850104"/>
                                    <a:pt x="7217779" y="1851009"/>
                                  </a:cubicBezTo>
                                  <a:close/>
                                  <a:moveTo>
                                    <a:pt x="3373218" y="1854089"/>
                                  </a:moveTo>
                                  <a:cubicBezTo>
                                    <a:pt x="3394638" y="1860905"/>
                                    <a:pt x="3402914" y="1828774"/>
                                    <a:pt x="3382468" y="1820985"/>
                                  </a:cubicBezTo>
                                  <a:cubicBezTo>
                                    <a:pt x="3354719" y="1810761"/>
                                    <a:pt x="3326970" y="1801025"/>
                                    <a:pt x="3298247" y="1794209"/>
                                  </a:cubicBezTo>
                                  <a:cubicBezTo>
                                    <a:pt x="3281697" y="1790315"/>
                                    <a:pt x="3269036" y="1814656"/>
                                    <a:pt x="3286077" y="1822445"/>
                                  </a:cubicBezTo>
                                  <a:cubicBezTo>
                                    <a:pt x="3314313" y="1835103"/>
                                    <a:pt x="3344008" y="1844839"/>
                                    <a:pt x="3373218" y="1854089"/>
                                  </a:cubicBezTo>
                                  <a:close/>
                                  <a:moveTo>
                                    <a:pt x="761865" y="1855183"/>
                                  </a:moveTo>
                                  <a:cubicBezTo>
                                    <a:pt x="790101" y="1848368"/>
                                    <a:pt x="818338" y="1841552"/>
                                    <a:pt x="846086" y="1833276"/>
                                  </a:cubicBezTo>
                                  <a:cubicBezTo>
                                    <a:pt x="869454" y="1826947"/>
                                    <a:pt x="859718" y="1791896"/>
                                    <a:pt x="836350" y="1797251"/>
                                  </a:cubicBezTo>
                                  <a:cubicBezTo>
                                    <a:pt x="808114" y="1803580"/>
                                    <a:pt x="779878" y="1810396"/>
                                    <a:pt x="751642" y="1818185"/>
                                  </a:cubicBezTo>
                                  <a:cubicBezTo>
                                    <a:pt x="728275" y="1825000"/>
                                    <a:pt x="738012" y="1861025"/>
                                    <a:pt x="761865" y="1855183"/>
                                  </a:cubicBezTo>
                                  <a:close/>
                                  <a:moveTo>
                                    <a:pt x="5416415" y="1861391"/>
                                  </a:moveTo>
                                  <a:cubicBezTo>
                                    <a:pt x="5444651" y="1854575"/>
                                    <a:pt x="5472887" y="1847760"/>
                                    <a:pt x="5500635" y="1839484"/>
                                  </a:cubicBezTo>
                                  <a:cubicBezTo>
                                    <a:pt x="5524003" y="1833155"/>
                                    <a:pt x="5514267" y="1798104"/>
                                    <a:pt x="5490899" y="1803459"/>
                                  </a:cubicBezTo>
                                  <a:cubicBezTo>
                                    <a:pt x="5462663" y="1809788"/>
                                    <a:pt x="5434428" y="1816604"/>
                                    <a:pt x="5406192" y="1824392"/>
                                  </a:cubicBezTo>
                                  <a:cubicBezTo>
                                    <a:pt x="5382824" y="1831208"/>
                                    <a:pt x="5392561" y="1867233"/>
                                    <a:pt x="5416415" y="1861391"/>
                                  </a:cubicBezTo>
                                  <a:close/>
                                  <a:moveTo>
                                    <a:pt x="1274287" y="1878110"/>
                                  </a:moveTo>
                                  <a:cubicBezTo>
                                    <a:pt x="1278265" y="1879403"/>
                                    <a:pt x="1282890" y="1879038"/>
                                    <a:pt x="1287637" y="1876117"/>
                                  </a:cubicBezTo>
                                  <a:cubicBezTo>
                                    <a:pt x="1303215" y="1866380"/>
                                    <a:pt x="1319767" y="1859565"/>
                                    <a:pt x="1337292" y="1853723"/>
                                  </a:cubicBezTo>
                                  <a:cubicBezTo>
                                    <a:pt x="1358713" y="1846421"/>
                                    <a:pt x="1349950" y="1814290"/>
                                    <a:pt x="1328042" y="1819645"/>
                                  </a:cubicBezTo>
                                  <a:cubicBezTo>
                                    <a:pt x="1307110" y="1825000"/>
                                    <a:pt x="1287637" y="1834250"/>
                                    <a:pt x="1270111" y="1845934"/>
                                  </a:cubicBezTo>
                                  <a:cubicBezTo>
                                    <a:pt x="1256237" y="1855427"/>
                                    <a:pt x="1262352" y="1874231"/>
                                    <a:pt x="1274287" y="1878110"/>
                                  </a:cubicBezTo>
                                  <a:close/>
                                  <a:moveTo>
                                    <a:pt x="5928836" y="1884318"/>
                                  </a:moveTo>
                                  <a:cubicBezTo>
                                    <a:pt x="5932814" y="1885611"/>
                                    <a:pt x="5937439" y="1885246"/>
                                    <a:pt x="5942185" y="1882325"/>
                                  </a:cubicBezTo>
                                  <a:cubicBezTo>
                                    <a:pt x="5957763" y="1872588"/>
                                    <a:pt x="5974316" y="1865773"/>
                                    <a:pt x="5991841" y="1859931"/>
                                  </a:cubicBezTo>
                                  <a:cubicBezTo>
                                    <a:pt x="6013261" y="1852629"/>
                                    <a:pt x="6004498" y="1820499"/>
                                    <a:pt x="5982591" y="1825853"/>
                                  </a:cubicBezTo>
                                  <a:cubicBezTo>
                                    <a:pt x="5961658" y="1831208"/>
                                    <a:pt x="5942185" y="1840458"/>
                                    <a:pt x="5924659" y="1852142"/>
                                  </a:cubicBezTo>
                                  <a:cubicBezTo>
                                    <a:pt x="5910785" y="1861635"/>
                                    <a:pt x="5916901" y="1880439"/>
                                    <a:pt x="5928836" y="1884318"/>
                                  </a:cubicBezTo>
                                  <a:close/>
                                  <a:moveTo>
                                    <a:pt x="1185890" y="1888775"/>
                                  </a:moveTo>
                                  <a:cubicBezTo>
                                    <a:pt x="1194166" y="1891696"/>
                                    <a:pt x="1204389" y="1885368"/>
                                    <a:pt x="1206336" y="1877092"/>
                                  </a:cubicBezTo>
                                  <a:cubicBezTo>
                                    <a:pt x="1208284" y="1867842"/>
                                    <a:pt x="1203415" y="1859566"/>
                                    <a:pt x="1194653" y="1856645"/>
                                  </a:cubicBezTo>
                                  <a:cubicBezTo>
                                    <a:pt x="1189784" y="1854697"/>
                                    <a:pt x="1183942" y="1852264"/>
                                    <a:pt x="1179074" y="1851290"/>
                                  </a:cubicBezTo>
                                  <a:cubicBezTo>
                                    <a:pt x="1170798" y="1849829"/>
                                    <a:pt x="1163009" y="1852750"/>
                                    <a:pt x="1159601" y="1861026"/>
                                  </a:cubicBezTo>
                                  <a:cubicBezTo>
                                    <a:pt x="1156680" y="1868329"/>
                                    <a:pt x="1159114" y="1877092"/>
                                    <a:pt x="1166416" y="1881473"/>
                                  </a:cubicBezTo>
                                  <a:cubicBezTo>
                                    <a:pt x="1172258" y="1884880"/>
                                    <a:pt x="1179561" y="1886828"/>
                                    <a:pt x="1185890" y="1888775"/>
                                  </a:cubicBezTo>
                                  <a:close/>
                                  <a:moveTo>
                                    <a:pt x="5840440" y="1894983"/>
                                  </a:moveTo>
                                  <a:cubicBezTo>
                                    <a:pt x="5848716" y="1897904"/>
                                    <a:pt x="5858939" y="1891575"/>
                                    <a:pt x="5860886" y="1883299"/>
                                  </a:cubicBezTo>
                                  <a:cubicBezTo>
                                    <a:pt x="5862834" y="1874049"/>
                                    <a:pt x="5857965" y="1865774"/>
                                    <a:pt x="5849203" y="1862853"/>
                                  </a:cubicBezTo>
                                  <a:cubicBezTo>
                                    <a:pt x="5844334" y="1860905"/>
                                    <a:pt x="5838492" y="1858472"/>
                                    <a:pt x="5833624" y="1857498"/>
                                  </a:cubicBezTo>
                                  <a:cubicBezTo>
                                    <a:pt x="5825347" y="1856037"/>
                                    <a:pt x="5817558" y="1858958"/>
                                    <a:pt x="5814151" y="1867234"/>
                                  </a:cubicBezTo>
                                  <a:cubicBezTo>
                                    <a:pt x="5811230" y="1874537"/>
                                    <a:pt x="5813664" y="1883299"/>
                                    <a:pt x="5820966" y="1887681"/>
                                  </a:cubicBezTo>
                                  <a:cubicBezTo>
                                    <a:pt x="5826808" y="1891088"/>
                                    <a:pt x="5834110" y="1893036"/>
                                    <a:pt x="5840440" y="1894983"/>
                                  </a:cubicBezTo>
                                  <a:close/>
                                  <a:moveTo>
                                    <a:pt x="696143" y="1895584"/>
                                  </a:moveTo>
                                  <a:cubicBezTo>
                                    <a:pt x="703446" y="1898017"/>
                                    <a:pt x="713182" y="1896070"/>
                                    <a:pt x="719998" y="1892662"/>
                                  </a:cubicBezTo>
                                  <a:cubicBezTo>
                                    <a:pt x="720485" y="1892175"/>
                                    <a:pt x="720971" y="1892175"/>
                                    <a:pt x="721458" y="1891688"/>
                                  </a:cubicBezTo>
                                  <a:cubicBezTo>
                                    <a:pt x="738984" y="1881466"/>
                                    <a:pt x="741905" y="1856637"/>
                                    <a:pt x="727787" y="1843007"/>
                                  </a:cubicBezTo>
                                  <a:cubicBezTo>
                                    <a:pt x="721945" y="1837164"/>
                                    <a:pt x="713669" y="1833757"/>
                                    <a:pt x="705880" y="1833757"/>
                                  </a:cubicBezTo>
                                  <a:cubicBezTo>
                                    <a:pt x="694196" y="1834244"/>
                                    <a:pt x="684460" y="1840086"/>
                                    <a:pt x="678618" y="1849335"/>
                                  </a:cubicBezTo>
                                  <a:cubicBezTo>
                                    <a:pt x="678131" y="1849822"/>
                                    <a:pt x="678131" y="1850309"/>
                                    <a:pt x="677644" y="1850795"/>
                                  </a:cubicBezTo>
                                  <a:cubicBezTo>
                                    <a:pt x="676671" y="1853229"/>
                                    <a:pt x="675697" y="1855664"/>
                                    <a:pt x="674723" y="1858098"/>
                                  </a:cubicBezTo>
                                  <a:cubicBezTo>
                                    <a:pt x="673263" y="1861993"/>
                                    <a:pt x="673263" y="1866374"/>
                                    <a:pt x="674236" y="1870268"/>
                                  </a:cubicBezTo>
                                  <a:cubicBezTo>
                                    <a:pt x="674236" y="1873190"/>
                                    <a:pt x="674723" y="1875624"/>
                                    <a:pt x="676184" y="1878058"/>
                                  </a:cubicBezTo>
                                  <a:cubicBezTo>
                                    <a:pt x="677644" y="1881952"/>
                                    <a:pt x="679591" y="1885360"/>
                                    <a:pt x="682512" y="1887794"/>
                                  </a:cubicBezTo>
                                  <a:cubicBezTo>
                                    <a:pt x="686407" y="1891202"/>
                                    <a:pt x="690789" y="1894123"/>
                                    <a:pt x="696143" y="1895584"/>
                                  </a:cubicBezTo>
                                  <a:close/>
                                  <a:moveTo>
                                    <a:pt x="2803573" y="1899242"/>
                                  </a:moveTo>
                                  <a:cubicBezTo>
                                    <a:pt x="2811909" y="1901433"/>
                                    <a:pt x="2822133" y="1898390"/>
                                    <a:pt x="2826027" y="1888167"/>
                                  </a:cubicBezTo>
                                  <a:cubicBezTo>
                                    <a:pt x="2845014" y="1839484"/>
                                    <a:pt x="2863027" y="1790315"/>
                                    <a:pt x="2882014" y="1741633"/>
                                  </a:cubicBezTo>
                                  <a:cubicBezTo>
                                    <a:pt x="2888826" y="1724594"/>
                                    <a:pt x="2860105" y="1712423"/>
                                    <a:pt x="2852315" y="1728975"/>
                                  </a:cubicBezTo>
                                  <a:cubicBezTo>
                                    <a:pt x="2830410" y="1778144"/>
                                    <a:pt x="2809961" y="1827800"/>
                                    <a:pt x="2792436" y="1878917"/>
                                  </a:cubicBezTo>
                                  <a:cubicBezTo>
                                    <a:pt x="2788785" y="1889627"/>
                                    <a:pt x="2795236" y="1897051"/>
                                    <a:pt x="2803573" y="1899242"/>
                                  </a:cubicBezTo>
                                  <a:close/>
                                  <a:moveTo>
                                    <a:pt x="5350694" y="1901798"/>
                                  </a:moveTo>
                                  <a:cubicBezTo>
                                    <a:pt x="5357996" y="1904232"/>
                                    <a:pt x="5367733" y="1902284"/>
                                    <a:pt x="5374549" y="1898877"/>
                                  </a:cubicBezTo>
                                  <a:cubicBezTo>
                                    <a:pt x="5375035" y="1898390"/>
                                    <a:pt x="5375522" y="1898390"/>
                                    <a:pt x="5376009" y="1897903"/>
                                  </a:cubicBezTo>
                                  <a:cubicBezTo>
                                    <a:pt x="5393534" y="1887680"/>
                                    <a:pt x="5396456" y="1862852"/>
                                    <a:pt x="5382338" y="1849221"/>
                                  </a:cubicBezTo>
                                  <a:cubicBezTo>
                                    <a:pt x="5376495" y="1843379"/>
                                    <a:pt x="5368220" y="1839971"/>
                                    <a:pt x="5360431" y="1839971"/>
                                  </a:cubicBezTo>
                                  <a:cubicBezTo>
                                    <a:pt x="5348747" y="1840458"/>
                                    <a:pt x="5339010" y="1846300"/>
                                    <a:pt x="5333169" y="1855549"/>
                                  </a:cubicBezTo>
                                  <a:cubicBezTo>
                                    <a:pt x="5332682" y="1856036"/>
                                    <a:pt x="5332682" y="1856523"/>
                                    <a:pt x="5332195" y="1857010"/>
                                  </a:cubicBezTo>
                                  <a:cubicBezTo>
                                    <a:pt x="5331221" y="1859444"/>
                                    <a:pt x="5330247" y="1861878"/>
                                    <a:pt x="5329274" y="1864312"/>
                                  </a:cubicBezTo>
                                  <a:cubicBezTo>
                                    <a:pt x="5327814" y="1868207"/>
                                    <a:pt x="5327814" y="1872589"/>
                                    <a:pt x="5328787" y="1876483"/>
                                  </a:cubicBezTo>
                                  <a:cubicBezTo>
                                    <a:pt x="5328787" y="1879404"/>
                                    <a:pt x="5329274" y="1881838"/>
                                    <a:pt x="5330734" y="1884272"/>
                                  </a:cubicBezTo>
                                  <a:cubicBezTo>
                                    <a:pt x="5332195" y="1888166"/>
                                    <a:pt x="5334142" y="1891574"/>
                                    <a:pt x="5337063" y="1894009"/>
                                  </a:cubicBezTo>
                                  <a:cubicBezTo>
                                    <a:pt x="5340958" y="1897416"/>
                                    <a:pt x="5345339" y="1900337"/>
                                    <a:pt x="5350694" y="1901798"/>
                                  </a:cubicBezTo>
                                  <a:close/>
                                  <a:moveTo>
                                    <a:pt x="3177147" y="1922001"/>
                                  </a:moveTo>
                                  <a:cubicBezTo>
                                    <a:pt x="3185060" y="1924192"/>
                                    <a:pt x="3194308" y="1921271"/>
                                    <a:pt x="3196986" y="1911048"/>
                                  </a:cubicBezTo>
                                  <a:cubicBezTo>
                                    <a:pt x="3211103" y="1857984"/>
                                    <a:pt x="3226684" y="1804920"/>
                                    <a:pt x="3238369" y="1750882"/>
                                  </a:cubicBezTo>
                                  <a:cubicBezTo>
                                    <a:pt x="3243234" y="1729949"/>
                                    <a:pt x="3212567" y="1721186"/>
                                    <a:pt x="3206237" y="1742120"/>
                                  </a:cubicBezTo>
                                  <a:cubicBezTo>
                                    <a:pt x="3190658" y="1794697"/>
                                    <a:pt x="3178487" y="1848734"/>
                                    <a:pt x="3165343" y="1902285"/>
                                  </a:cubicBezTo>
                                  <a:cubicBezTo>
                                    <a:pt x="3162667" y="1912508"/>
                                    <a:pt x="3169238" y="1919811"/>
                                    <a:pt x="3177147" y="1922001"/>
                                  </a:cubicBezTo>
                                  <a:close/>
                                  <a:moveTo>
                                    <a:pt x="3784340" y="1937054"/>
                                  </a:moveTo>
                                  <a:cubicBezTo>
                                    <a:pt x="3788021" y="1937305"/>
                                    <a:pt x="3791887" y="1935997"/>
                                    <a:pt x="3795294" y="1932467"/>
                                  </a:cubicBezTo>
                                  <a:cubicBezTo>
                                    <a:pt x="3837161" y="1888166"/>
                                    <a:pt x="3886331" y="1851655"/>
                                    <a:pt x="3940366" y="1824392"/>
                                  </a:cubicBezTo>
                                  <a:cubicBezTo>
                                    <a:pt x="3958863" y="1815143"/>
                                    <a:pt x="3942801" y="1788368"/>
                                    <a:pt x="3924301" y="1796644"/>
                                  </a:cubicBezTo>
                                  <a:cubicBezTo>
                                    <a:pt x="3865884" y="1823906"/>
                                    <a:pt x="3816228" y="1861878"/>
                                    <a:pt x="3773388" y="1910560"/>
                                  </a:cubicBezTo>
                                  <a:cubicBezTo>
                                    <a:pt x="3763894" y="1921514"/>
                                    <a:pt x="3773296" y="1936301"/>
                                    <a:pt x="3784340" y="1937054"/>
                                  </a:cubicBezTo>
                                  <a:close/>
                                  <a:moveTo>
                                    <a:pt x="1438551" y="1955471"/>
                                  </a:moveTo>
                                  <a:cubicBezTo>
                                    <a:pt x="1447801" y="1955471"/>
                                    <a:pt x="1456077" y="1953523"/>
                                    <a:pt x="1464840" y="1951576"/>
                                  </a:cubicBezTo>
                                  <a:cubicBezTo>
                                    <a:pt x="1475063" y="1949142"/>
                                    <a:pt x="1482366" y="1936971"/>
                                    <a:pt x="1478957" y="1926748"/>
                                  </a:cubicBezTo>
                                  <a:cubicBezTo>
                                    <a:pt x="1475550" y="1916037"/>
                                    <a:pt x="1464840" y="1908735"/>
                                    <a:pt x="1454130" y="1912142"/>
                                  </a:cubicBezTo>
                                  <a:cubicBezTo>
                                    <a:pt x="1445367" y="1914577"/>
                                    <a:pt x="1437578" y="1917498"/>
                                    <a:pt x="1429302" y="1921879"/>
                                  </a:cubicBezTo>
                                  <a:cubicBezTo>
                                    <a:pt x="1413724" y="1930642"/>
                                    <a:pt x="1420538" y="1955958"/>
                                    <a:pt x="1438551" y="1955471"/>
                                  </a:cubicBezTo>
                                  <a:close/>
                                  <a:moveTo>
                                    <a:pt x="6093101" y="1961678"/>
                                  </a:moveTo>
                                  <a:cubicBezTo>
                                    <a:pt x="6102351" y="1961678"/>
                                    <a:pt x="6110627" y="1959730"/>
                                    <a:pt x="6119390" y="1957783"/>
                                  </a:cubicBezTo>
                                  <a:cubicBezTo>
                                    <a:pt x="6129613" y="1955349"/>
                                    <a:pt x="6136915" y="1943178"/>
                                    <a:pt x="6133507" y="1932954"/>
                                  </a:cubicBezTo>
                                  <a:cubicBezTo>
                                    <a:pt x="6130100" y="1922244"/>
                                    <a:pt x="6119390" y="1914941"/>
                                    <a:pt x="6108679" y="1918349"/>
                                  </a:cubicBezTo>
                                  <a:cubicBezTo>
                                    <a:pt x="6099916" y="1920784"/>
                                    <a:pt x="6092128" y="1923704"/>
                                    <a:pt x="6083852" y="1928085"/>
                                  </a:cubicBezTo>
                                  <a:cubicBezTo>
                                    <a:pt x="6068273" y="1936849"/>
                                    <a:pt x="6075088" y="1962165"/>
                                    <a:pt x="6093101" y="1961678"/>
                                  </a:cubicBezTo>
                                  <a:close/>
                                  <a:moveTo>
                                    <a:pt x="1287330" y="1968229"/>
                                  </a:moveTo>
                                  <a:lnTo>
                                    <a:pt x="1287489" y="1968176"/>
                                  </a:lnTo>
                                  <a:lnTo>
                                    <a:pt x="1287394" y="1967579"/>
                                  </a:lnTo>
                                  <a:close/>
                                  <a:moveTo>
                                    <a:pt x="1287318" y="1968356"/>
                                  </a:moveTo>
                                  <a:lnTo>
                                    <a:pt x="1287330" y="1968229"/>
                                  </a:lnTo>
                                  <a:lnTo>
                                    <a:pt x="1287272" y="1968248"/>
                                  </a:lnTo>
                                  <a:close/>
                                  <a:moveTo>
                                    <a:pt x="1287783" y="1969002"/>
                                  </a:moveTo>
                                  <a:lnTo>
                                    <a:pt x="1287637" y="1968127"/>
                                  </a:lnTo>
                                  <a:lnTo>
                                    <a:pt x="1287489" y="1968176"/>
                                  </a:lnTo>
                                  <a:lnTo>
                                    <a:pt x="1287587" y="1968789"/>
                                  </a:lnTo>
                                  <a:lnTo>
                                    <a:pt x="1287577" y="1968613"/>
                                  </a:lnTo>
                                  <a:close/>
                                  <a:moveTo>
                                    <a:pt x="1287637" y="1969100"/>
                                  </a:moveTo>
                                  <a:lnTo>
                                    <a:pt x="1287587" y="1968789"/>
                                  </a:lnTo>
                                  <a:lnTo>
                                    <a:pt x="1287602" y="1969017"/>
                                  </a:lnTo>
                                  <a:close/>
                                  <a:moveTo>
                                    <a:pt x="1287854" y="1969424"/>
                                  </a:moveTo>
                                  <a:lnTo>
                                    <a:pt x="1287832" y="1969295"/>
                                  </a:lnTo>
                                  <a:lnTo>
                                    <a:pt x="1287637" y="1969100"/>
                                  </a:lnTo>
                                  <a:close/>
                                  <a:moveTo>
                                    <a:pt x="1287628" y="1969446"/>
                                  </a:moveTo>
                                  <a:lnTo>
                                    <a:pt x="1287602" y="1969017"/>
                                  </a:lnTo>
                                  <a:lnTo>
                                    <a:pt x="1287318" y="1968356"/>
                                  </a:lnTo>
                                  <a:lnTo>
                                    <a:pt x="1287223" y="1969330"/>
                                  </a:lnTo>
                                  <a:close/>
                                  <a:moveTo>
                                    <a:pt x="1288060" y="1969523"/>
                                  </a:moveTo>
                                  <a:lnTo>
                                    <a:pt x="1287783" y="1969002"/>
                                  </a:lnTo>
                                  <a:lnTo>
                                    <a:pt x="1287832" y="1969295"/>
                                  </a:lnTo>
                                  <a:close/>
                                  <a:moveTo>
                                    <a:pt x="1287924" y="1969530"/>
                                  </a:moveTo>
                                  <a:lnTo>
                                    <a:pt x="1287854" y="1969424"/>
                                  </a:lnTo>
                                  <a:lnTo>
                                    <a:pt x="1287868" y="1969514"/>
                                  </a:lnTo>
                                  <a:close/>
                                  <a:moveTo>
                                    <a:pt x="1288124" y="1969587"/>
                                  </a:moveTo>
                                  <a:lnTo>
                                    <a:pt x="1288060" y="1969523"/>
                                  </a:lnTo>
                                  <a:lnTo>
                                    <a:pt x="1288088" y="1969577"/>
                                  </a:lnTo>
                                  <a:close/>
                                  <a:moveTo>
                                    <a:pt x="1287192" y="1969657"/>
                                  </a:moveTo>
                                  <a:lnTo>
                                    <a:pt x="1287223" y="1969330"/>
                                  </a:lnTo>
                                  <a:lnTo>
                                    <a:pt x="1286470" y="1969114"/>
                                  </a:lnTo>
                                  <a:lnTo>
                                    <a:pt x="1286401" y="1969324"/>
                                  </a:lnTo>
                                  <a:close/>
                                  <a:moveTo>
                                    <a:pt x="1287945" y="1969975"/>
                                  </a:moveTo>
                                  <a:lnTo>
                                    <a:pt x="1287868" y="1969514"/>
                                  </a:lnTo>
                                  <a:lnTo>
                                    <a:pt x="1287628" y="1969446"/>
                                  </a:lnTo>
                                  <a:lnTo>
                                    <a:pt x="1287637" y="1969587"/>
                                  </a:lnTo>
                                  <a:lnTo>
                                    <a:pt x="1287801" y="1969914"/>
                                  </a:lnTo>
                                  <a:close/>
                                  <a:moveTo>
                                    <a:pt x="2716676" y="1969975"/>
                                  </a:moveTo>
                                  <a:cubicBezTo>
                                    <a:pt x="2720538" y="1969131"/>
                                    <a:pt x="2724160" y="1966544"/>
                                    <a:pt x="2726716" y="1961676"/>
                                  </a:cubicBezTo>
                                  <a:cubicBezTo>
                                    <a:pt x="2741322" y="1933928"/>
                                    <a:pt x="2747651" y="1905204"/>
                                    <a:pt x="2744243" y="1874047"/>
                                  </a:cubicBezTo>
                                  <a:cubicBezTo>
                                    <a:pt x="2741809" y="1853602"/>
                                    <a:pt x="2710651" y="1852628"/>
                                    <a:pt x="2711137" y="1874047"/>
                                  </a:cubicBezTo>
                                  <a:cubicBezTo>
                                    <a:pt x="2712113" y="1898389"/>
                                    <a:pt x="2707730" y="1923217"/>
                                    <a:pt x="2697506" y="1945124"/>
                                  </a:cubicBezTo>
                                  <a:cubicBezTo>
                                    <a:pt x="2691299" y="1959363"/>
                                    <a:pt x="2705083" y="1972508"/>
                                    <a:pt x="2716676" y="1969975"/>
                                  </a:cubicBezTo>
                                  <a:close/>
                                  <a:moveTo>
                                    <a:pt x="1288402" y="1970167"/>
                                  </a:moveTo>
                                  <a:lnTo>
                                    <a:pt x="1288088" y="1969577"/>
                                  </a:lnTo>
                                  <a:lnTo>
                                    <a:pt x="1287924" y="1969530"/>
                                  </a:lnTo>
                                  <a:lnTo>
                                    <a:pt x="1288328" y="1970136"/>
                                  </a:lnTo>
                                  <a:close/>
                                  <a:moveTo>
                                    <a:pt x="1288924" y="1970387"/>
                                  </a:moveTo>
                                  <a:lnTo>
                                    <a:pt x="1288124" y="1969587"/>
                                  </a:lnTo>
                                  <a:lnTo>
                                    <a:pt x="1288124" y="1969587"/>
                                  </a:lnTo>
                                  <a:close/>
                                  <a:moveTo>
                                    <a:pt x="2981811" y="1972388"/>
                                  </a:moveTo>
                                  <a:cubicBezTo>
                                    <a:pt x="3005178" y="1976283"/>
                                    <a:pt x="3015402" y="1941718"/>
                                    <a:pt x="2991547" y="1936363"/>
                                  </a:cubicBezTo>
                                  <a:cubicBezTo>
                                    <a:pt x="2951141" y="1927113"/>
                                    <a:pt x="2911709" y="1913969"/>
                                    <a:pt x="2874226" y="1895469"/>
                                  </a:cubicBezTo>
                                  <a:cubicBezTo>
                                    <a:pt x="2854263" y="1885733"/>
                                    <a:pt x="2836738" y="1914456"/>
                                    <a:pt x="2856698" y="1925653"/>
                                  </a:cubicBezTo>
                                  <a:cubicBezTo>
                                    <a:pt x="2895643" y="1948533"/>
                                    <a:pt x="2937023" y="1964599"/>
                                    <a:pt x="2981811" y="1972388"/>
                                  </a:cubicBezTo>
                                  <a:close/>
                                  <a:moveTo>
                                    <a:pt x="5941878" y="1974437"/>
                                  </a:moveTo>
                                  <a:lnTo>
                                    <a:pt x="5942037" y="1974384"/>
                                  </a:lnTo>
                                  <a:lnTo>
                                    <a:pt x="5941942" y="1973787"/>
                                  </a:lnTo>
                                  <a:close/>
                                  <a:moveTo>
                                    <a:pt x="5941866" y="1974564"/>
                                  </a:moveTo>
                                  <a:lnTo>
                                    <a:pt x="5941878" y="1974437"/>
                                  </a:lnTo>
                                  <a:lnTo>
                                    <a:pt x="5941820" y="1974456"/>
                                  </a:lnTo>
                                  <a:close/>
                                  <a:moveTo>
                                    <a:pt x="5942331" y="1975210"/>
                                  </a:moveTo>
                                  <a:lnTo>
                                    <a:pt x="5942185" y="1974335"/>
                                  </a:lnTo>
                                  <a:lnTo>
                                    <a:pt x="5942037" y="1974384"/>
                                  </a:lnTo>
                                  <a:lnTo>
                                    <a:pt x="5942135" y="1974997"/>
                                  </a:lnTo>
                                  <a:lnTo>
                                    <a:pt x="5942124" y="1974821"/>
                                  </a:lnTo>
                                  <a:close/>
                                  <a:moveTo>
                                    <a:pt x="5942185" y="1975308"/>
                                  </a:moveTo>
                                  <a:lnTo>
                                    <a:pt x="5942135" y="1974997"/>
                                  </a:lnTo>
                                  <a:lnTo>
                                    <a:pt x="5942149" y="1975225"/>
                                  </a:lnTo>
                                  <a:close/>
                                  <a:moveTo>
                                    <a:pt x="5942401" y="1975632"/>
                                  </a:moveTo>
                                  <a:lnTo>
                                    <a:pt x="5942380" y="1975503"/>
                                  </a:lnTo>
                                  <a:lnTo>
                                    <a:pt x="5942185" y="1975308"/>
                                  </a:lnTo>
                                  <a:close/>
                                  <a:moveTo>
                                    <a:pt x="5942176" y="1975653"/>
                                  </a:moveTo>
                                  <a:lnTo>
                                    <a:pt x="5942149" y="1975225"/>
                                  </a:lnTo>
                                  <a:lnTo>
                                    <a:pt x="5941866" y="1974564"/>
                                  </a:lnTo>
                                  <a:lnTo>
                                    <a:pt x="5941771" y="1975538"/>
                                  </a:lnTo>
                                  <a:close/>
                                  <a:moveTo>
                                    <a:pt x="5942607" y="1975731"/>
                                  </a:moveTo>
                                  <a:lnTo>
                                    <a:pt x="5942331" y="1975210"/>
                                  </a:lnTo>
                                  <a:lnTo>
                                    <a:pt x="5942380" y="1975503"/>
                                  </a:lnTo>
                                  <a:close/>
                                  <a:moveTo>
                                    <a:pt x="5942471" y="1975738"/>
                                  </a:moveTo>
                                  <a:lnTo>
                                    <a:pt x="5942401" y="1975632"/>
                                  </a:lnTo>
                                  <a:lnTo>
                                    <a:pt x="5942416" y="1975722"/>
                                  </a:lnTo>
                                  <a:close/>
                                  <a:moveTo>
                                    <a:pt x="5942672" y="1975795"/>
                                  </a:moveTo>
                                  <a:lnTo>
                                    <a:pt x="5942607" y="1975731"/>
                                  </a:lnTo>
                                  <a:lnTo>
                                    <a:pt x="5942636" y="1975785"/>
                                  </a:lnTo>
                                  <a:close/>
                                  <a:moveTo>
                                    <a:pt x="5941739" y="1975865"/>
                                  </a:moveTo>
                                  <a:lnTo>
                                    <a:pt x="5941771" y="1975538"/>
                                  </a:lnTo>
                                  <a:lnTo>
                                    <a:pt x="5941017" y="1975322"/>
                                  </a:lnTo>
                                  <a:lnTo>
                                    <a:pt x="5940949" y="1975532"/>
                                  </a:lnTo>
                                  <a:close/>
                                  <a:moveTo>
                                    <a:pt x="5942493" y="1976183"/>
                                  </a:moveTo>
                                  <a:lnTo>
                                    <a:pt x="5942416" y="1975722"/>
                                  </a:lnTo>
                                  <a:lnTo>
                                    <a:pt x="5942176" y="1975653"/>
                                  </a:lnTo>
                                  <a:lnTo>
                                    <a:pt x="5942185" y="1975795"/>
                                  </a:lnTo>
                                  <a:lnTo>
                                    <a:pt x="5942348" y="1976122"/>
                                  </a:lnTo>
                                  <a:close/>
                                  <a:moveTo>
                                    <a:pt x="5942950" y="1976375"/>
                                  </a:moveTo>
                                  <a:lnTo>
                                    <a:pt x="5942636" y="1975785"/>
                                  </a:lnTo>
                                  <a:lnTo>
                                    <a:pt x="5942471" y="1975738"/>
                                  </a:lnTo>
                                  <a:lnTo>
                                    <a:pt x="5942876" y="1976344"/>
                                  </a:lnTo>
                                  <a:close/>
                                  <a:moveTo>
                                    <a:pt x="2032736" y="1986246"/>
                                  </a:moveTo>
                                  <a:cubicBezTo>
                                    <a:pt x="2036067" y="1985683"/>
                                    <a:pt x="2039292" y="1983827"/>
                                    <a:pt x="2041726" y="1980298"/>
                                  </a:cubicBezTo>
                                  <a:cubicBezTo>
                                    <a:pt x="2062173" y="1949141"/>
                                    <a:pt x="2083106" y="1918470"/>
                                    <a:pt x="2102092" y="1886340"/>
                                  </a:cubicBezTo>
                                  <a:cubicBezTo>
                                    <a:pt x="2112803" y="1868815"/>
                                    <a:pt x="2085540" y="1852750"/>
                                    <a:pt x="2074343" y="1870275"/>
                                  </a:cubicBezTo>
                                  <a:cubicBezTo>
                                    <a:pt x="2054384" y="1901919"/>
                                    <a:pt x="2036371" y="1934049"/>
                                    <a:pt x="2018359" y="1966667"/>
                                  </a:cubicBezTo>
                                  <a:cubicBezTo>
                                    <a:pt x="2011787" y="1977985"/>
                                    <a:pt x="2022740" y="1987935"/>
                                    <a:pt x="2032736" y="1986246"/>
                                  </a:cubicBezTo>
                                  <a:close/>
                                  <a:moveTo>
                                    <a:pt x="6687285" y="1992454"/>
                                  </a:moveTo>
                                  <a:cubicBezTo>
                                    <a:pt x="6690617" y="1991891"/>
                                    <a:pt x="6693842" y="1990035"/>
                                    <a:pt x="6696276" y="1986506"/>
                                  </a:cubicBezTo>
                                  <a:cubicBezTo>
                                    <a:pt x="6716722" y="1955349"/>
                                    <a:pt x="6737656" y="1924678"/>
                                    <a:pt x="6756642" y="1892548"/>
                                  </a:cubicBezTo>
                                  <a:cubicBezTo>
                                    <a:pt x="6767352" y="1875022"/>
                                    <a:pt x="6740090" y="1858958"/>
                                    <a:pt x="6728893" y="1876483"/>
                                  </a:cubicBezTo>
                                  <a:cubicBezTo>
                                    <a:pt x="6708933" y="1908126"/>
                                    <a:pt x="6690921" y="1940257"/>
                                    <a:pt x="6672909" y="1972875"/>
                                  </a:cubicBezTo>
                                  <a:cubicBezTo>
                                    <a:pt x="6666336" y="1984193"/>
                                    <a:pt x="6677290" y="1994143"/>
                                    <a:pt x="6687285" y="1992454"/>
                                  </a:cubicBezTo>
                                  <a:close/>
                                  <a:moveTo>
                                    <a:pt x="1284716" y="2007560"/>
                                  </a:moveTo>
                                  <a:cubicBezTo>
                                    <a:pt x="1294940" y="2006586"/>
                                    <a:pt x="1304676" y="1999284"/>
                                    <a:pt x="1304190" y="1988086"/>
                                  </a:cubicBezTo>
                                  <a:cubicBezTo>
                                    <a:pt x="1303946" y="1982245"/>
                                    <a:pt x="1301755" y="1977620"/>
                                    <a:pt x="1298287" y="1974334"/>
                                  </a:cubicBezTo>
                                  <a:lnTo>
                                    <a:pt x="1288924" y="1970387"/>
                                  </a:lnTo>
                                  <a:lnTo>
                                    <a:pt x="1288402" y="1970167"/>
                                  </a:lnTo>
                                  <a:lnTo>
                                    <a:pt x="1288611" y="1970561"/>
                                  </a:lnTo>
                                  <a:lnTo>
                                    <a:pt x="1288328" y="1970136"/>
                                  </a:lnTo>
                                  <a:lnTo>
                                    <a:pt x="1287945" y="1969975"/>
                                  </a:lnTo>
                                  <a:lnTo>
                                    <a:pt x="1288003" y="1970317"/>
                                  </a:lnTo>
                                  <a:lnTo>
                                    <a:pt x="1287801" y="1969914"/>
                                  </a:lnTo>
                                  <a:lnTo>
                                    <a:pt x="1287192" y="1969657"/>
                                  </a:lnTo>
                                  <a:lnTo>
                                    <a:pt x="1287151" y="1970074"/>
                                  </a:lnTo>
                                  <a:lnTo>
                                    <a:pt x="1285880" y="1970911"/>
                                  </a:lnTo>
                                  <a:lnTo>
                                    <a:pt x="1284716" y="1974455"/>
                                  </a:lnTo>
                                  <a:cubicBezTo>
                                    <a:pt x="1282526" y="1976403"/>
                                    <a:pt x="1283378" y="1973969"/>
                                    <a:pt x="1284656" y="1971717"/>
                                  </a:cubicBezTo>
                                  <a:lnTo>
                                    <a:pt x="1285880" y="1970911"/>
                                  </a:lnTo>
                                  <a:lnTo>
                                    <a:pt x="1286401" y="1969324"/>
                                  </a:lnTo>
                                  <a:lnTo>
                                    <a:pt x="1284716" y="1968614"/>
                                  </a:lnTo>
                                  <a:lnTo>
                                    <a:pt x="1286470" y="1969114"/>
                                  </a:lnTo>
                                  <a:lnTo>
                                    <a:pt x="1291228" y="1954617"/>
                                  </a:lnTo>
                                  <a:cubicBezTo>
                                    <a:pt x="1290193" y="1947558"/>
                                    <a:pt x="1286177" y="1940864"/>
                                    <a:pt x="1279848" y="1936969"/>
                                  </a:cubicBezTo>
                                  <a:cubicBezTo>
                                    <a:pt x="1266704" y="1928694"/>
                                    <a:pt x="1250639" y="1936482"/>
                                    <a:pt x="1245284" y="1950601"/>
                                  </a:cubicBezTo>
                                  <a:cubicBezTo>
                                    <a:pt x="1240903" y="1962772"/>
                                    <a:pt x="1241876" y="1977376"/>
                                    <a:pt x="1249666" y="1988573"/>
                                  </a:cubicBezTo>
                                  <a:cubicBezTo>
                                    <a:pt x="1257455" y="1999770"/>
                                    <a:pt x="1270598" y="2009020"/>
                                    <a:pt x="1284716" y="2007560"/>
                                  </a:cubicBezTo>
                                  <a:close/>
                                  <a:moveTo>
                                    <a:pt x="5939264" y="2013768"/>
                                  </a:moveTo>
                                  <a:cubicBezTo>
                                    <a:pt x="5949487" y="2012794"/>
                                    <a:pt x="5959224" y="2005492"/>
                                    <a:pt x="5958737" y="1994294"/>
                                  </a:cubicBezTo>
                                  <a:cubicBezTo>
                                    <a:pt x="5958494" y="1988453"/>
                                    <a:pt x="5956303" y="1983828"/>
                                    <a:pt x="5952834" y="1980542"/>
                                  </a:cubicBezTo>
                                  <a:lnTo>
                                    <a:pt x="5943472" y="1976595"/>
                                  </a:lnTo>
                                  <a:lnTo>
                                    <a:pt x="5942950" y="1976375"/>
                                  </a:lnTo>
                                  <a:lnTo>
                                    <a:pt x="5943159" y="1976768"/>
                                  </a:lnTo>
                                  <a:lnTo>
                                    <a:pt x="5942876" y="1976344"/>
                                  </a:lnTo>
                                  <a:lnTo>
                                    <a:pt x="5942493" y="1976183"/>
                                  </a:lnTo>
                                  <a:lnTo>
                                    <a:pt x="5942550" y="1976525"/>
                                  </a:lnTo>
                                  <a:lnTo>
                                    <a:pt x="5942348" y="1976122"/>
                                  </a:lnTo>
                                  <a:lnTo>
                                    <a:pt x="5941739" y="1975865"/>
                                  </a:lnTo>
                                  <a:lnTo>
                                    <a:pt x="5941698" y="1976282"/>
                                  </a:lnTo>
                                  <a:lnTo>
                                    <a:pt x="5940428" y="1977119"/>
                                  </a:lnTo>
                                  <a:lnTo>
                                    <a:pt x="5939264" y="1980663"/>
                                  </a:lnTo>
                                  <a:cubicBezTo>
                                    <a:pt x="5937073" y="1982611"/>
                                    <a:pt x="5937925" y="1980176"/>
                                    <a:pt x="5939203" y="1977925"/>
                                  </a:cubicBezTo>
                                  <a:lnTo>
                                    <a:pt x="5940428" y="1977119"/>
                                  </a:lnTo>
                                  <a:lnTo>
                                    <a:pt x="5940949" y="1975532"/>
                                  </a:lnTo>
                                  <a:lnTo>
                                    <a:pt x="5939264" y="1974822"/>
                                  </a:lnTo>
                                  <a:lnTo>
                                    <a:pt x="5941017" y="1975322"/>
                                  </a:lnTo>
                                  <a:lnTo>
                                    <a:pt x="5945776" y="1960825"/>
                                  </a:lnTo>
                                  <a:cubicBezTo>
                                    <a:pt x="5944741" y="1953766"/>
                                    <a:pt x="5940725" y="1947072"/>
                                    <a:pt x="5934396" y="1943178"/>
                                  </a:cubicBezTo>
                                  <a:cubicBezTo>
                                    <a:pt x="5921252" y="1934902"/>
                                    <a:pt x="5905187" y="1942691"/>
                                    <a:pt x="5899831" y="1956809"/>
                                  </a:cubicBezTo>
                                  <a:cubicBezTo>
                                    <a:pt x="5895450" y="1968979"/>
                                    <a:pt x="5896424" y="1983584"/>
                                    <a:pt x="5904213" y="1994781"/>
                                  </a:cubicBezTo>
                                  <a:cubicBezTo>
                                    <a:pt x="5912002" y="2005978"/>
                                    <a:pt x="5925146" y="2015228"/>
                                    <a:pt x="5939264" y="2013768"/>
                                  </a:cubicBezTo>
                                  <a:close/>
                                  <a:moveTo>
                                    <a:pt x="2631784" y="2018149"/>
                                  </a:moveTo>
                                  <a:cubicBezTo>
                                    <a:pt x="2633732" y="2018149"/>
                                    <a:pt x="2636165" y="2018149"/>
                                    <a:pt x="2638113" y="2017662"/>
                                  </a:cubicBezTo>
                                  <a:cubicBezTo>
                                    <a:pt x="2642494" y="2017175"/>
                                    <a:pt x="2646877" y="2015715"/>
                                    <a:pt x="2650283" y="2012793"/>
                                  </a:cubicBezTo>
                                  <a:cubicBezTo>
                                    <a:pt x="2653204" y="2009873"/>
                                    <a:pt x="2655639" y="2005005"/>
                                    <a:pt x="2655151" y="2000623"/>
                                  </a:cubicBezTo>
                                  <a:cubicBezTo>
                                    <a:pt x="2655151" y="1990886"/>
                                    <a:pt x="2647850" y="1984071"/>
                                    <a:pt x="2638113" y="1983584"/>
                                  </a:cubicBezTo>
                                  <a:cubicBezTo>
                                    <a:pt x="2636165" y="1983584"/>
                                    <a:pt x="2633732" y="1983584"/>
                                    <a:pt x="2631784" y="1983097"/>
                                  </a:cubicBezTo>
                                  <a:cubicBezTo>
                                    <a:pt x="2630322" y="1983097"/>
                                    <a:pt x="2628863" y="1983097"/>
                                    <a:pt x="2626915" y="1983097"/>
                                  </a:cubicBezTo>
                                  <a:cubicBezTo>
                                    <a:pt x="2623994" y="1983584"/>
                                    <a:pt x="2621560" y="1984558"/>
                                    <a:pt x="2618640" y="1986018"/>
                                  </a:cubicBezTo>
                                  <a:cubicBezTo>
                                    <a:pt x="2607442" y="1991860"/>
                                    <a:pt x="2607442" y="2009386"/>
                                    <a:pt x="2618640" y="2015228"/>
                                  </a:cubicBezTo>
                                  <a:cubicBezTo>
                                    <a:pt x="2620587" y="2016201"/>
                                    <a:pt x="2622534" y="2017175"/>
                                    <a:pt x="2624482" y="2017662"/>
                                  </a:cubicBezTo>
                                  <a:cubicBezTo>
                                    <a:pt x="2626915" y="2018636"/>
                                    <a:pt x="2629350" y="2018149"/>
                                    <a:pt x="2631784" y="2018149"/>
                                  </a:cubicBezTo>
                                  <a:close/>
                                  <a:moveTo>
                                    <a:pt x="1479073" y="2028592"/>
                                  </a:moveTo>
                                  <a:cubicBezTo>
                                    <a:pt x="1488634" y="2025238"/>
                                    <a:pt x="1493198" y="2010724"/>
                                    <a:pt x="1481879" y="2004152"/>
                                  </a:cubicBezTo>
                                  <a:cubicBezTo>
                                    <a:pt x="1444881" y="1982244"/>
                                    <a:pt x="1401066" y="1979810"/>
                                    <a:pt x="1362607" y="1998796"/>
                                  </a:cubicBezTo>
                                  <a:cubicBezTo>
                                    <a:pt x="1348976" y="2005613"/>
                                    <a:pt x="1358713" y="2028980"/>
                                    <a:pt x="1372831" y="2023625"/>
                                  </a:cubicBezTo>
                                  <a:cubicBezTo>
                                    <a:pt x="1404961" y="2010481"/>
                                    <a:pt x="1437578" y="2009994"/>
                                    <a:pt x="1468248" y="2027520"/>
                                  </a:cubicBezTo>
                                  <a:cubicBezTo>
                                    <a:pt x="1472143" y="2029589"/>
                                    <a:pt x="1475885" y="2029711"/>
                                    <a:pt x="1479073" y="2028592"/>
                                  </a:cubicBezTo>
                                  <a:close/>
                                  <a:moveTo>
                                    <a:pt x="75012" y="2033398"/>
                                  </a:moveTo>
                                  <a:cubicBezTo>
                                    <a:pt x="85440" y="2034973"/>
                                    <a:pt x="96759" y="2024841"/>
                                    <a:pt x="89457" y="2013887"/>
                                  </a:cubicBezTo>
                                  <a:cubicBezTo>
                                    <a:pt x="64142" y="1975428"/>
                                    <a:pt x="42721" y="1935996"/>
                                    <a:pt x="27143" y="1892668"/>
                                  </a:cubicBezTo>
                                  <a:cubicBezTo>
                                    <a:pt x="20814" y="1876116"/>
                                    <a:pt x="-4987" y="1882932"/>
                                    <a:pt x="854" y="1899484"/>
                                  </a:cubicBezTo>
                                  <a:cubicBezTo>
                                    <a:pt x="16920" y="1944759"/>
                                    <a:pt x="37366" y="1988572"/>
                                    <a:pt x="65602" y="2027519"/>
                                  </a:cubicBezTo>
                                  <a:cubicBezTo>
                                    <a:pt x="68158" y="2031048"/>
                                    <a:pt x="71536" y="2032873"/>
                                    <a:pt x="75012" y="2033398"/>
                                  </a:cubicBezTo>
                                  <a:close/>
                                  <a:moveTo>
                                    <a:pt x="6133622" y="2034800"/>
                                  </a:moveTo>
                                  <a:cubicBezTo>
                                    <a:pt x="6143184" y="2031446"/>
                                    <a:pt x="6147748" y="2016932"/>
                                    <a:pt x="6136429" y="2010360"/>
                                  </a:cubicBezTo>
                                  <a:cubicBezTo>
                                    <a:pt x="6099430" y="1988452"/>
                                    <a:pt x="6055616" y="1986018"/>
                                    <a:pt x="6017157" y="2005004"/>
                                  </a:cubicBezTo>
                                  <a:cubicBezTo>
                                    <a:pt x="6003526" y="2011821"/>
                                    <a:pt x="6013262" y="2035188"/>
                                    <a:pt x="6027380" y="2029833"/>
                                  </a:cubicBezTo>
                                  <a:cubicBezTo>
                                    <a:pt x="6059511" y="2016689"/>
                                    <a:pt x="6092128" y="2016202"/>
                                    <a:pt x="6122798" y="2033728"/>
                                  </a:cubicBezTo>
                                  <a:cubicBezTo>
                                    <a:pt x="6126692" y="2035797"/>
                                    <a:pt x="6130435" y="2035919"/>
                                    <a:pt x="6133622" y="2034800"/>
                                  </a:cubicBezTo>
                                  <a:close/>
                                  <a:moveTo>
                                    <a:pt x="4712627" y="2039607"/>
                                  </a:moveTo>
                                  <a:cubicBezTo>
                                    <a:pt x="4723056" y="2041181"/>
                                    <a:pt x="4734375" y="2031050"/>
                                    <a:pt x="4727072" y="2020096"/>
                                  </a:cubicBezTo>
                                  <a:cubicBezTo>
                                    <a:pt x="4701757" y="1981637"/>
                                    <a:pt x="4680337" y="1942204"/>
                                    <a:pt x="4664758" y="1898877"/>
                                  </a:cubicBezTo>
                                  <a:cubicBezTo>
                                    <a:pt x="4658430" y="1882325"/>
                                    <a:pt x="4632628" y="1889141"/>
                                    <a:pt x="4638470" y="1905693"/>
                                  </a:cubicBezTo>
                                  <a:cubicBezTo>
                                    <a:pt x="4654535" y="1950968"/>
                                    <a:pt x="4674982" y="1994781"/>
                                    <a:pt x="4703218" y="2033727"/>
                                  </a:cubicBezTo>
                                  <a:cubicBezTo>
                                    <a:pt x="4705774" y="2037257"/>
                                    <a:pt x="4709151" y="2039082"/>
                                    <a:pt x="4712627" y="2039607"/>
                                  </a:cubicBezTo>
                                  <a:close/>
                                  <a:moveTo>
                                    <a:pt x="587889" y="2046566"/>
                                  </a:moveTo>
                                  <a:cubicBezTo>
                                    <a:pt x="599755" y="2048696"/>
                                    <a:pt x="612169" y="2047966"/>
                                    <a:pt x="624583" y="2044558"/>
                                  </a:cubicBezTo>
                                  <a:cubicBezTo>
                                    <a:pt x="649898" y="2038230"/>
                                    <a:pt x="638701" y="1997823"/>
                                    <a:pt x="613873" y="2005612"/>
                                  </a:cubicBezTo>
                                  <a:cubicBezTo>
                                    <a:pt x="592453" y="2012428"/>
                                    <a:pt x="567137" y="1989547"/>
                                    <a:pt x="566164" y="1968127"/>
                                  </a:cubicBezTo>
                                  <a:cubicBezTo>
                                    <a:pt x="565191" y="1941838"/>
                                    <a:pt x="528192" y="1942325"/>
                                    <a:pt x="525757" y="1968127"/>
                                  </a:cubicBezTo>
                                  <a:cubicBezTo>
                                    <a:pt x="523324" y="1992955"/>
                                    <a:pt x="535494" y="2016322"/>
                                    <a:pt x="554480" y="2031414"/>
                                  </a:cubicBezTo>
                                  <a:cubicBezTo>
                                    <a:pt x="564704" y="2039446"/>
                                    <a:pt x="576022" y="2044436"/>
                                    <a:pt x="587889" y="2046566"/>
                                  </a:cubicBezTo>
                                  <a:close/>
                                  <a:moveTo>
                                    <a:pt x="5242436" y="2052774"/>
                                  </a:moveTo>
                                  <a:cubicBezTo>
                                    <a:pt x="5254303" y="2054904"/>
                                    <a:pt x="5266717" y="2054174"/>
                                    <a:pt x="5279131" y="2050766"/>
                                  </a:cubicBezTo>
                                  <a:cubicBezTo>
                                    <a:pt x="5304446" y="2044437"/>
                                    <a:pt x="5293249" y="2004031"/>
                                    <a:pt x="5268421" y="2011820"/>
                                  </a:cubicBezTo>
                                  <a:cubicBezTo>
                                    <a:pt x="5247001" y="2018636"/>
                                    <a:pt x="5221685" y="1995755"/>
                                    <a:pt x="5220712" y="1974335"/>
                                  </a:cubicBezTo>
                                  <a:cubicBezTo>
                                    <a:pt x="5219739" y="1948046"/>
                                    <a:pt x="5182740" y="1948533"/>
                                    <a:pt x="5180305" y="1974335"/>
                                  </a:cubicBezTo>
                                  <a:cubicBezTo>
                                    <a:pt x="5177871" y="1999163"/>
                                    <a:pt x="5190042" y="2022530"/>
                                    <a:pt x="5209028" y="2037622"/>
                                  </a:cubicBezTo>
                                  <a:cubicBezTo>
                                    <a:pt x="5219252" y="2045654"/>
                                    <a:pt x="5230570" y="2050644"/>
                                    <a:pt x="5242436" y="2052774"/>
                                  </a:cubicBezTo>
                                  <a:close/>
                                  <a:moveTo>
                                    <a:pt x="2378429" y="2065917"/>
                                  </a:moveTo>
                                  <a:cubicBezTo>
                                    <a:pt x="2382992" y="2066434"/>
                                    <a:pt x="2387860" y="2065248"/>
                                    <a:pt x="2392242" y="2061597"/>
                                  </a:cubicBezTo>
                                  <a:cubicBezTo>
                                    <a:pt x="2419017" y="2038716"/>
                                    <a:pt x="2445306" y="2015835"/>
                                    <a:pt x="2471107" y="1992468"/>
                                  </a:cubicBezTo>
                                  <a:cubicBezTo>
                                    <a:pt x="2488147" y="1976889"/>
                                    <a:pt x="2463319" y="1953035"/>
                                    <a:pt x="2445793" y="1967153"/>
                                  </a:cubicBezTo>
                                  <a:cubicBezTo>
                                    <a:pt x="2419017" y="1989547"/>
                                    <a:pt x="2392729" y="2012427"/>
                                    <a:pt x="2366927" y="2035795"/>
                                  </a:cubicBezTo>
                                  <a:cubicBezTo>
                                    <a:pt x="2353783" y="2047479"/>
                                    <a:pt x="2364736" y="2064365"/>
                                    <a:pt x="2378429" y="2065917"/>
                                  </a:cubicBezTo>
                                  <a:close/>
                                  <a:moveTo>
                                    <a:pt x="7032976" y="2072125"/>
                                  </a:moveTo>
                                  <a:cubicBezTo>
                                    <a:pt x="7037540" y="2072642"/>
                                    <a:pt x="7042409" y="2071456"/>
                                    <a:pt x="7046790" y="2067804"/>
                                  </a:cubicBezTo>
                                  <a:cubicBezTo>
                                    <a:pt x="7073566" y="2044924"/>
                                    <a:pt x="7099854" y="2022043"/>
                                    <a:pt x="7125656" y="1998675"/>
                                  </a:cubicBezTo>
                                  <a:cubicBezTo>
                                    <a:pt x="7142695" y="1983097"/>
                                    <a:pt x="7117867" y="1959243"/>
                                    <a:pt x="7100341" y="1973361"/>
                                  </a:cubicBezTo>
                                  <a:cubicBezTo>
                                    <a:pt x="7073566" y="1995754"/>
                                    <a:pt x="7047277" y="2018635"/>
                                    <a:pt x="7021475" y="2042003"/>
                                  </a:cubicBezTo>
                                  <a:cubicBezTo>
                                    <a:pt x="7008331" y="2053687"/>
                                    <a:pt x="7019284" y="2070573"/>
                                    <a:pt x="7032976" y="2072125"/>
                                  </a:cubicBezTo>
                                  <a:close/>
                                  <a:moveTo>
                                    <a:pt x="3623931" y="2119408"/>
                                  </a:moveTo>
                                  <a:cubicBezTo>
                                    <a:pt x="3660928" y="2123303"/>
                                    <a:pt x="3660928" y="2058069"/>
                                    <a:pt x="3623931" y="2061963"/>
                                  </a:cubicBezTo>
                                  <a:cubicBezTo>
                                    <a:pt x="3622957" y="2061963"/>
                                    <a:pt x="3621983" y="2061963"/>
                                    <a:pt x="3620522" y="2062450"/>
                                  </a:cubicBezTo>
                                  <a:cubicBezTo>
                                    <a:pt x="3584010" y="2066345"/>
                                    <a:pt x="3584010" y="2115027"/>
                                    <a:pt x="3620522" y="2118921"/>
                                  </a:cubicBezTo>
                                  <a:cubicBezTo>
                                    <a:pt x="3621496" y="2118921"/>
                                    <a:pt x="3622469" y="2118921"/>
                                    <a:pt x="3623931" y="2119408"/>
                                  </a:cubicBezTo>
                                  <a:close/>
                                  <a:moveTo>
                                    <a:pt x="3691114" y="2147156"/>
                                  </a:moveTo>
                                  <a:cubicBezTo>
                                    <a:pt x="3698416" y="2148130"/>
                                    <a:pt x="3707180" y="2145209"/>
                                    <a:pt x="3709126" y="2136933"/>
                                  </a:cubicBezTo>
                                  <a:cubicBezTo>
                                    <a:pt x="3711073" y="2128657"/>
                                    <a:pt x="3706692" y="2121841"/>
                                    <a:pt x="3698904" y="2118920"/>
                                  </a:cubicBezTo>
                                  <a:cubicBezTo>
                                    <a:pt x="3692088" y="2116486"/>
                                    <a:pt x="3685272" y="2114052"/>
                                    <a:pt x="3678457" y="2111617"/>
                                  </a:cubicBezTo>
                                  <a:cubicBezTo>
                                    <a:pt x="3670180" y="2108697"/>
                                    <a:pt x="3659957" y="2115025"/>
                                    <a:pt x="3658011" y="2123302"/>
                                  </a:cubicBezTo>
                                  <a:cubicBezTo>
                                    <a:pt x="3655575" y="2131578"/>
                                    <a:pt x="3659957" y="2142775"/>
                                    <a:pt x="3669207" y="2143749"/>
                                  </a:cubicBezTo>
                                  <a:cubicBezTo>
                                    <a:pt x="3676509" y="2144722"/>
                                    <a:pt x="3683811" y="2146182"/>
                                    <a:pt x="3691114" y="2147156"/>
                                  </a:cubicBezTo>
                                  <a:close/>
                                  <a:moveTo>
                                    <a:pt x="4486034" y="2166021"/>
                                  </a:moveTo>
                                  <a:cubicBezTo>
                                    <a:pt x="4492423" y="2167604"/>
                                    <a:pt x="4500212" y="2164926"/>
                                    <a:pt x="4503620" y="2156894"/>
                                  </a:cubicBezTo>
                                  <a:cubicBezTo>
                                    <a:pt x="4526988" y="2100422"/>
                                    <a:pt x="4558632" y="2047845"/>
                                    <a:pt x="4600012" y="2003057"/>
                                  </a:cubicBezTo>
                                  <a:cubicBezTo>
                                    <a:pt x="4615103" y="1986505"/>
                                    <a:pt x="4591249" y="1962650"/>
                                    <a:pt x="4575670" y="1978715"/>
                                  </a:cubicBezTo>
                                  <a:cubicBezTo>
                                    <a:pt x="4527961" y="2025938"/>
                                    <a:pt x="4492423" y="2084357"/>
                                    <a:pt x="4476844" y="2149591"/>
                                  </a:cubicBezTo>
                                  <a:cubicBezTo>
                                    <a:pt x="4474654" y="2158598"/>
                                    <a:pt x="4479644" y="2164439"/>
                                    <a:pt x="4486034" y="2166021"/>
                                  </a:cubicBezTo>
                                  <a:close/>
                                  <a:moveTo>
                                    <a:pt x="4404353" y="2171733"/>
                                  </a:moveTo>
                                  <a:cubicBezTo>
                                    <a:pt x="4407807" y="2171193"/>
                                    <a:pt x="4411123" y="2169307"/>
                                    <a:pt x="4413557" y="2165656"/>
                                  </a:cubicBezTo>
                                  <a:cubicBezTo>
                                    <a:pt x="4447148" y="2117460"/>
                                    <a:pt x="4481713" y="2066344"/>
                                    <a:pt x="4504107" y="2011333"/>
                                  </a:cubicBezTo>
                                  <a:cubicBezTo>
                                    <a:pt x="4510922" y="1994781"/>
                                    <a:pt x="4484633" y="1984558"/>
                                    <a:pt x="4475871" y="1999162"/>
                                  </a:cubicBezTo>
                                  <a:cubicBezTo>
                                    <a:pt x="4446175" y="2049792"/>
                                    <a:pt x="4421346" y="2102369"/>
                                    <a:pt x="4389703" y="2151538"/>
                                  </a:cubicBezTo>
                                  <a:cubicBezTo>
                                    <a:pt x="4382400" y="2162857"/>
                                    <a:pt x="4393993" y="2173353"/>
                                    <a:pt x="4404353" y="2171733"/>
                                  </a:cubicBezTo>
                                  <a:close/>
                                  <a:moveTo>
                                    <a:pt x="863028" y="2174114"/>
                                  </a:moveTo>
                                  <a:cubicBezTo>
                                    <a:pt x="867935" y="2174418"/>
                                    <a:pt x="872986" y="2172592"/>
                                    <a:pt x="877245" y="2167724"/>
                                  </a:cubicBezTo>
                                  <a:cubicBezTo>
                                    <a:pt x="915217" y="2124884"/>
                                    <a:pt x="954650" y="2083016"/>
                                    <a:pt x="992136" y="2039689"/>
                                  </a:cubicBezTo>
                                  <a:cubicBezTo>
                                    <a:pt x="1007714" y="2021677"/>
                                    <a:pt x="982887" y="1996362"/>
                                    <a:pt x="965847" y="2013401"/>
                                  </a:cubicBezTo>
                                  <a:cubicBezTo>
                                    <a:pt x="925928" y="2054294"/>
                                    <a:pt x="887468" y="2097135"/>
                                    <a:pt x="848036" y="2138515"/>
                                  </a:cubicBezTo>
                                  <a:cubicBezTo>
                                    <a:pt x="834891" y="2153119"/>
                                    <a:pt x="848309" y="2173201"/>
                                    <a:pt x="863028" y="2174114"/>
                                  </a:cubicBezTo>
                                  <a:close/>
                                  <a:moveTo>
                                    <a:pt x="5517576" y="2180321"/>
                                  </a:moveTo>
                                  <a:cubicBezTo>
                                    <a:pt x="5522482" y="2180625"/>
                                    <a:pt x="5527533" y="2178800"/>
                                    <a:pt x="5531793" y="2173932"/>
                                  </a:cubicBezTo>
                                  <a:cubicBezTo>
                                    <a:pt x="5569765" y="2131091"/>
                                    <a:pt x="5609198" y="2089224"/>
                                    <a:pt x="5646683" y="2045897"/>
                                  </a:cubicBezTo>
                                  <a:cubicBezTo>
                                    <a:pt x="5662262" y="2027885"/>
                                    <a:pt x="5637434" y="2002569"/>
                                    <a:pt x="5620395" y="2019609"/>
                                  </a:cubicBezTo>
                                  <a:cubicBezTo>
                                    <a:pt x="5580475" y="2060502"/>
                                    <a:pt x="5542016" y="2103342"/>
                                    <a:pt x="5502583" y="2144723"/>
                                  </a:cubicBezTo>
                                  <a:cubicBezTo>
                                    <a:pt x="5489439" y="2159327"/>
                                    <a:pt x="5502857" y="2179409"/>
                                    <a:pt x="5517576" y="2180321"/>
                                  </a:cubicBezTo>
                                  <a:close/>
                                  <a:moveTo>
                                    <a:pt x="1921467" y="2198387"/>
                                  </a:moveTo>
                                  <a:cubicBezTo>
                                    <a:pt x="1934109" y="2198364"/>
                                    <a:pt x="1947163" y="2184033"/>
                                    <a:pt x="1938035" y="2171619"/>
                                  </a:cubicBezTo>
                                  <a:cubicBezTo>
                                    <a:pt x="1900061" y="2120503"/>
                                    <a:pt x="1859655" y="2069386"/>
                                    <a:pt x="1813408" y="2025572"/>
                                  </a:cubicBezTo>
                                  <a:cubicBezTo>
                                    <a:pt x="1794908" y="2008533"/>
                                    <a:pt x="1771053" y="2033848"/>
                                    <a:pt x="1786145" y="2052834"/>
                                  </a:cubicBezTo>
                                  <a:cubicBezTo>
                                    <a:pt x="1825578" y="2101029"/>
                                    <a:pt x="1868905" y="2146304"/>
                                    <a:pt x="1909798" y="2193039"/>
                                  </a:cubicBezTo>
                                  <a:cubicBezTo>
                                    <a:pt x="1913085" y="2196812"/>
                                    <a:pt x="1917253" y="2198395"/>
                                    <a:pt x="1921467" y="2198387"/>
                                  </a:cubicBezTo>
                                  <a:close/>
                                  <a:moveTo>
                                    <a:pt x="2262259" y="2199368"/>
                                  </a:moveTo>
                                  <a:cubicBezTo>
                                    <a:pt x="2287574" y="2198881"/>
                                    <a:pt x="2287574" y="2160423"/>
                                    <a:pt x="2262259" y="2159936"/>
                                  </a:cubicBezTo>
                                  <a:cubicBezTo>
                                    <a:pt x="2244734" y="2159448"/>
                                    <a:pt x="2227207" y="2158962"/>
                                    <a:pt x="2209194" y="2160423"/>
                                  </a:cubicBezTo>
                                  <a:cubicBezTo>
                                    <a:pt x="2184366" y="2162856"/>
                                    <a:pt x="2184366" y="2196448"/>
                                    <a:pt x="2209194" y="2198881"/>
                                  </a:cubicBezTo>
                                  <a:cubicBezTo>
                                    <a:pt x="2226720" y="2200342"/>
                                    <a:pt x="2244246" y="2199368"/>
                                    <a:pt x="2262259" y="2199368"/>
                                  </a:cubicBezTo>
                                  <a:close/>
                                  <a:moveTo>
                                    <a:pt x="598195" y="2201127"/>
                                  </a:moveTo>
                                  <a:cubicBezTo>
                                    <a:pt x="609856" y="2201104"/>
                                    <a:pt x="622270" y="2187321"/>
                                    <a:pt x="613872" y="2176002"/>
                                  </a:cubicBezTo>
                                  <a:cubicBezTo>
                                    <a:pt x="583202" y="2133648"/>
                                    <a:pt x="553019" y="2090808"/>
                                    <a:pt x="526244" y="2046020"/>
                                  </a:cubicBezTo>
                                  <a:cubicBezTo>
                                    <a:pt x="513586" y="2026060"/>
                                    <a:pt x="482429" y="2044073"/>
                                    <a:pt x="494600" y="2064032"/>
                                  </a:cubicBezTo>
                                  <a:cubicBezTo>
                                    <a:pt x="522836" y="2109794"/>
                                    <a:pt x="553506" y="2154581"/>
                                    <a:pt x="587584" y="2195962"/>
                                  </a:cubicBezTo>
                                  <a:cubicBezTo>
                                    <a:pt x="590505" y="2199613"/>
                                    <a:pt x="594308" y="2201134"/>
                                    <a:pt x="598195" y="2201127"/>
                                  </a:cubicBezTo>
                                  <a:close/>
                                  <a:moveTo>
                                    <a:pt x="6576016" y="2204594"/>
                                  </a:moveTo>
                                  <a:cubicBezTo>
                                    <a:pt x="6588658" y="2204572"/>
                                    <a:pt x="6601711" y="2190241"/>
                                    <a:pt x="6592584" y="2177827"/>
                                  </a:cubicBezTo>
                                  <a:cubicBezTo>
                                    <a:pt x="6554611" y="2126710"/>
                                    <a:pt x="6514205" y="2075594"/>
                                    <a:pt x="6467956" y="2031780"/>
                                  </a:cubicBezTo>
                                  <a:cubicBezTo>
                                    <a:pt x="6449457" y="2014741"/>
                                    <a:pt x="6425602" y="2040055"/>
                                    <a:pt x="6440694" y="2059042"/>
                                  </a:cubicBezTo>
                                  <a:cubicBezTo>
                                    <a:pt x="6480127" y="2107237"/>
                                    <a:pt x="6523454" y="2152512"/>
                                    <a:pt x="6564348" y="2199247"/>
                                  </a:cubicBezTo>
                                  <a:cubicBezTo>
                                    <a:pt x="6567634" y="2203020"/>
                                    <a:pt x="6571802" y="2204602"/>
                                    <a:pt x="6576016" y="2204594"/>
                                  </a:cubicBezTo>
                                  <a:close/>
                                  <a:moveTo>
                                    <a:pt x="6916808" y="2205576"/>
                                  </a:moveTo>
                                  <a:cubicBezTo>
                                    <a:pt x="6942123" y="2205089"/>
                                    <a:pt x="6942123" y="2166630"/>
                                    <a:pt x="6916808" y="2166143"/>
                                  </a:cubicBezTo>
                                  <a:cubicBezTo>
                                    <a:pt x="6899282" y="2165656"/>
                                    <a:pt x="6881756" y="2165170"/>
                                    <a:pt x="6863743" y="2166630"/>
                                  </a:cubicBezTo>
                                  <a:cubicBezTo>
                                    <a:pt x="6838916" y="2169064"/>
                                    <a:pt x="6838916" y="2202655"/>
                                    <a:pt x="6863743" y="2205089"/>
                                  </a:cubicBezTo>
                                  <a:cubicBezTo>
                                    <a:pt x="6881269" y="2206550"/>
                                    <a:pt x="6898795" y="2205576"/>
                                    <a:pt x="6916808" y="2205576"/>
                                  </a:cubicBezTo>
                                  <a:close/>
                                  <a:moveTo>
                                    <a:pt x="5252745" y="2207334"/>
                                  </a:moveTo>
                                  <a:cubicBezTo>
                                    <a:pt x="5264406" y="2207312"/>
                                    <a:pt x="5276820" y="2193528"/>
                                    <a:pt x="5268422" y="2182210"/>
                                  </a:cubicBezTo>
                                  <a:cubicBezTo>
                                    <a:pt x="5237752" y="2139856"/>
                                    <a:pt x="5207569" y="2097016"/>
                                    <a:pt x="5180793" y="2052227"/>
                                  </a:cubicBezTo>
                                  <a:cubicBezTo>
                                    <a:pt x="5168135" y="2032268"/>
                                    <a:pt x="5136979" y="2050281"/>
                                    <a:pt x="5149150" y="2070240"/>
                                  </a:cubicBezTo>
                                  <a:cubicBezTo>
                                    <a:pt x="5177385" y="2116001"/>
                                    <a:pt x="5208055" y="2160789"/>
                                    <a:pt x="5242133" y="2202169"/>
                                  </a:cubicBezTo>
                                  <a:cubicBezTo>
                                    <a:pt x="5245054" y="2205821"/>
                                    <a:pt x="5248858" y="2207342"/>
                                    <a:pt x="5252745" y="2207334"/>
                                  </a:cubicBezTo>
                                  <a:close/>
                                  <a:moveTo>
                                    <a:pt x="2886393" y="2233812"/>
                                  </a:moveTo>
                                  <a:cubicBezTo>
                                    <a:pt x="2890774" y="2233812"/>
                                    <a:pt x="2895156" y="2231865"/>
                                    <a:pt x="2898077" y="2228944"/>
                                  </a:cubicBezTo>
                                  <a:cubicBezTo>
                                    <a:pt x="2902457" y="2224563"/>
                                    <a:pt x="2903917" y="2218721"/>
                                    <a:pt x="2902457" y="2212879"/>
                                  </a:cubicBezTo>
                                  <a:cubicBezTo>
                                    <a:pt x="2901971" y="2211418"/>
                                    <a:pt x="2901484" y="2209471"/>
                                    <a:pt x="2901484" y="2208010"/>
                                  </a:cubicBezTo>
                                  <a:cubicBezTo>
                                    <a:pt x="2900024" y="2201682"/>
                                    <a:pt x="2893209" y="2196326"/>
                                    <a:pt x="2886393" y="2196814"/>
                                  </a:cubicBezTo>
                                  <a:cubicBezTo>
                                    <a:pt x="2879578" y="2197300"/>
                                    <a:pt x="2872762" y="2201195"/>
                                    <a:pt x="2871301" y="2208010"/>
                                  </a:cubicBezTo>
                                  <a:cubicBezTo>
                                    <a:pt x="2870814" y="2209471"/>
                                    <a:pt x="2870327" y="2211418"/>
                                    <a:pt x="2870327" y="2212879"/>
                                  </a:cubicBezTo>
                                  <a:cubicBezTo>
                                    <a:pt x="2868866" y="2218721"/>
                                    <a:pt x="2870327" y="2225050"/>
                                    <a:pt x="2874708" y="2228944"/>
                                  </a:cubicBezTo>
                                  <a:cubicBezTo>
                                    <a:pt x="2878116" y="2231865"/>
                                    <a:pt x="2882010" y="2233812"/>
                                    <a:pt x="2886393" y="2233812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chemeClr val="accent1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wrap="square" rtlCol="0" anchor="ctr">
                            <a:noAutofit/>
                          </wps:bodyPr>
                        </wps:wsp>
                        <wps:wsp>
                          <wps:cNvPr id="3840" name="Полілінія: фігура 44"/>
                          <wps:cNvSpPr/>
                          <wps:spPr>
                            <a:xfrm flipV="1">
                              <a:off x="369730" y="11250"/>
                              <a:ext cx="7187327" cy="2431850"/>
                            </a:xfrm>
                            <a:custGeom>
                              <a:avLst/>
                              <a:gdLst>
                                <a:gd name="connsiteX0" fmla="*/ 2257260 w 7187327"/>
                                <a:gd name="connsiteY0" fmla="*/ 38701 h 2431850"/>
                                <a:gd name="connsiteX1" fmla="*/ 2267971 w 7187327"/>
                                <a:gd name="connsiteY1" fmla="*/ 38701 h 2431850"/>
                                <a:gd name="connsiteX2" fmla="*/ 2271865 w 7187327"/>
                                <a:gd name="connsiteY2" fmla="*/ 38215 h 2431850"/>
                                <a:gd name="connsiteX3" fmla="*/ 2284036 w 7187327"/>
                                <a:gd name="connsiteY3" fmla="*/ 28965 h 2431850"/>
                                <a:gd name="connsiteX4" fmla="*/ 2284036 w 7187327"/>
                                <a:gd name="connsiteY4" fmla="*/ 10466 h 2431850"/>
                                <a:gd name="connsiteX5" fmla="*/ 2271865 w 7187327"/>
                                <a:gd name="connsiteY5" fmla="*/ 1216 h 2431850"/>
                                <a:gd name="connsiteX6" fmla="*/ 2267971 w 7187327"/>
                                <a:gd name="connsiteY6" fmla="*/ 729 h 2431850"/>
                                <a:gd name="connsiteX7" fmla="*/ 2257260 w 7187327"/>
                                <a:gd name="connsiteY7" fmla="*/ 729 h 2431850"/>
                                <a:gd name="connsiteX8" fmla="*/ 2248497 w 7187327"/>
                                <a:gd name="connsiteY8" fmla="*/ 5598 h 2431850"/>
                                <a:gd name="connsiteX9" fmla="*/ 2242655 w 7187327"/>
                                <a:gd name="connsiteY9" fmla="*/ 19715 h 2431850"/>
                                <a:gd name="connsiteX10" fmla="*/ 2248497 w 7187327"/>
                                <a:gd name="connsiteY10" fmla="*/ 33833 h 2431850"/>
                                <a:gd name="connsiteX11" fmla="*/ 2257260 w 7187327"/>
                                <a:gd name="connsiteY11" fmla="*/ 38701 h 2431850"/>
                                <a:gd name="connsiteX12" fmla="*/ 6911810 w 7187327"/>
                                <a:gd name="connsiteY12" fmla="*/ 44910 h 2431850"/>
                                <a:gd name="connsiteX13" fmla="*/ 6922520 w 7187327"/>
                                <a:gd name="connsiteY13" fmla="*/ 44910 h 2431850"/>
                                <a:gd name="connsiteX14" fmla="*/ 6926414 w 7187327"/>
                                <a:gd name="connsiteY14" fmla="*/ 44424 h 2431850"/>
                                <a:gd name="connsiteX15" fmla="*/ 6938585 w 7187327"/>
                                <a:gd name="connsiteY15" fmla="*/ 35174 h 2431850"/>
                                <a:gd name="connsiteX16" fmla="*/ 6938585 w 7187327"/>
                                <a:gd name="connsiteY16" fmla="*/ 16675 h 2431850"/>
                                <a:gd name="connsiteX17" fmla="*/ 6926414 w 7187327"/>
                                <a:gd name="connsiteY17" fmla="*/ 7425 h 2431850"/>
                                <a:gd name="connsiteX18" fmla="*/ 6922520 w 7187327"/>
                                <a:gd name="connsiteY18" fmla="*/ 6938 h 2431850"/>
                                <a:gd name="connsiteX19" fmla="*/ 6911810 w 7187327"/>
                                <a:gd name="connsiteY19" fmla="*/ 6938 h 2431850"/>
                                <a:gd name="connsiteX20" fmla="*/ 6903047 w 7187327"/>
                                <a:gd name="connsiteY20" fmla="*/ 11807 h 2431850"/>
                                <a:gd name="connsiteX21" fmla="*/ 6897204 w 7187327"/>
                                <a:gd name="connsiteY21" fmla="*/ 25924 h 2431850"/>
                                <a:gd name="connsiteX22" fmla="*/ 6903047 w 7187327"/>
                                <a:gd name="connsiteY22" fmla="*/ 40042 h 2431850"/>
                                <a:gd name="connsiteX23" fmla="*/ 6911810 w 7187327"/>
                                <a:gd name="connsiteY23" fmla="*/ 44910 h 2431850"/>
                                <a:gd name="connsiteX24" fmla="*/ 2848292 w 7187327"/>
                                <a:gd name="connsiteY24" fmla="*/ 241101 h 2431850"/>
                                <a:gd name="connsiteX25" fmla="*/ 2847805 w 7187327"/>
                                <a:gd name="connsiteY25" fmla="*/ 240127 h 2431850"/>
                                <a:gd name="connsiteX26" fmla="*/ 2848091 w 7187327"/>
                                <a:gd name="connsiteY26" fmla="*/ 240842 h 2431850"/>
                                <a:gd name="connsiteX27" fmla="*/ 2849295 w 7187327"/>
                                <a:gd name="connsiteY27" fmla="*/ 243851 h 2431850"/>
                                <a:gd name="connsiteX28" fmla="*/ 2848778 w 7187327"/>
                                <a:gd name="connsiteY28" fmla="*/ 241101 h 2431850"/>
                                <a:gd name="connsiteX29" fmla="*/ 2848951 w 7187327"/>
                                <a:gd name="connsiteY29" fmla="*/ 242992 h 2431850"/>
                                <a:gd name="connsiteX30" fmla="*/ 2849752 w 7187327"/>
                                <a:gd name="connsiteY30" fmla="*/ 244995 h 2431850"/>
                                <a:gd name="connsiteX31" fmla="*/ 2849266 w 7187327"/>
                                <a:gd name="connsiteY31" fmla="*/ 243535 h 2431850"/>
                                <a:gd name="connsiteX32" fmla="*/ 2849348 w 7187327"/>
                                <a:gd name="connsiteY32" fmla="*/ 243984 h 2431850"/>
                                <a:gd name="connsiteX33" fmla="*/ 2849266 w 7187327"/>
                                <a:gd name="connsiteY33" fmla="*/ 246456 h 2431850"/>
                                <a:gd name="connsiteX34" fmla="*/ 2849266 w 7187327"/>
                                <a:gd name="connsiteY34" fmla="*/ 245482 h 2431850"/>
                                <a:gd name="connsiteX35" fmla="*/ 2849221 w 7187327"/>
                                <a:gd name="connsiteY35" fmla="*/ 245969 h 2431850"/>
                                <a:gd name="connsiteX36" fmla="*/ 2850240 w 7187327"/>
                                <a:gd name="connsiteY36" fmla="*/ 248890 h 2431850"/>
                                <a:gd name="connsiteX37" fmla="*/ 2849348 w 7187327"/>
                                <a:gd name="connsiteY37" fmla="*/ 243984 h 2431850"/>
                                <a:gd name="connsiteX38" fmla="*/ 2849295 w 7187327"/>
                                <a:gd name="connsiteY38" fmla="*/ 243851 h 2431850"/>
                                <a:gd name="connsiteX39" fmla="*/ 2843911 w 7187327"/>
                                <a:gd name="connsiteY39" fmla="*/ 258140 h 2431850"/>
                                <a:gd name="connsiteX40" fmla="*/ 2844398 w 7187327"/>
                                <a:gd name="connsiteY40" fmla="*/ 257653 h 2431850"/>
                                <a:gd name="connsiteX41" fmla="*/ 2844121 w 7187327"/>
                                <a:gd name="connsiteY41" fmla="*/ 257860 h 2431850"/>
                                <a:gd name="connsiteX42" fmla="*/ 2838556 w 7187327"/>
                                <a:gd name="connsiteY42" fmla="*/ 272258 h 2431850"/>
                                <a:gd name="connsiteX43" fmla="*/ 2853647 w 7187327"/>
                                <a:gd name="connsiteY43" fmla="*/ 257166 h 2431850"/>
                                <a:gd name="connsiteX44" fmla="*/ 2851699 w 7187327"/>
                                <a:gd name="connsiteY44" fmla="*/ 240614 h 2431850"/>
                                <a:gd name="connsiteX45" fmla="*/ 2849388 w 7187327"/>
                                <a:gd name="connsiteY45" fmla="*/ 238836 h 2431850"/>
                                <a:gd name="connsiteX46" fmla="*/ 2851699 w 7187327"/>
                                <a:gd name="connsiteY46" fmla="*/ 244508 h 2431850"/>
                                <a:gd name="connsiteX47" fmla="*/ 2849266 w 7187327"/>
                                <a:gd name="connsiteY47" fmla="*/ 253758 h 2431850"/>
                                <a:gd name="connsiteX48" fmla="*/ 2840260 w 7187327"/>
                                <a:gd name="connsiteY48" fmla="*/ 261183 h 2431850"/>
                                <a:gd name="connsiteX49" fmla="*/ 2838192 w 7187327"/>
                                <a:gd name="connsiteY49" fmla="*/ 261330 h 2431850"/>
                                <a:gd name="connsiteX50" fmla="*/ 2836608 w 7187327"/>
                                <a:gd name="connsiteY50" fmla="*/ 262034 h 2431850"/>
                                <a:gd name="connsiteX51" fmla="*/ 2837096 w 7187327"/>
                                <a:gd name="connsiteY51" fmla="*/ 262034 h 2431850"/>
                                <a:gd name="connsiteX52" fmla="*/ 2832471 w 7187327"/>
                                <a:gd name="connsiteY52" fmla="*/ 262497 h 2431850"/>
                                <a:gd name="connsiteX53" fmla="*/ 2832713 w 7187327"/>
                                <a:gd name="connsiteY53" fmla="*/ 262521 h 2431850"/>
                                <a:gd name="connsiteX54" fmla="*/ 2832227 w 7187327"/>
                                <a:gd name="connsiteY54" fmla="*/ 262521 h 2431850"/>
                                <a:gd name="connsiteX55" fmla="*/ 2832471 w 7187327"/>
                                <a:gd name="connsiteY55" fmla="*/ 262497 h 2431850"/>
                                <a:gd name="connsiteX56" fmla="*/ 2827845 w 7187327"/>
                                <a:gd name="connsiteY56" fmla="*/ 262034 h 2431850"/>
                                <a:gd name="connsiteX57" fmla="*/ 2828332 w 7187327"/>
                                <a:gd name="connsiteY57" fmla="*/ 262034 h 2431850"/>
                                <a:gd name="connsiteX58" fmla="*/ 2838192 w 7187327"/>
                                <a:gd name="connsiteY58" fmla="*/ 261330 h 2431850"/>
                                <a:gd name="connsiteX59" fmla="*/ 2840990 w 7187327"/>
                                <a:gd name="connsiteY59" fmla="*/ 260087 h 2431850"/>
                                <a:gd name="connsiteX60" fmla="*/ 2840503 w 7187327"/>
                                <a:gd name="connsiteY60" fmla="*/ 260574 h 2431850"/>
                                <a:gd name="connsiteX61" fmla="*/ 2844121 w 7187327"/>
                                <a:gd name="connsiteY61" fmla="*/ 257860 h 2431850"/>
                                <a:gd name="connsiteX62" fmla="*/ 2846830 w 7187327"/>
                                <a:gd name="connsiteY62" fmla="*/ 254245 h 2431850"/>
                                <a:gd name="connsiteX63" fmla="*/ 2848778 w 7187327"/>
                                <a:gd name="connsiteY63" fmla="*/ 249864 h 2431850"/>
                                <a:gd name="connsiteX64" fmla="*/ 2848778 w 7187327"/>
                                <a:gd name="connsiteY64" fmla="*/ 250837 h 2431850"/>
                                <a:gd name="connsiteX65" fmla="*/ 2849221 w 7187327"/>
                                <a:gd name="connsiteY65" fmla="*/ 245969 h 2431850"/>
                                <a:gd name="connsiteX66" fmla="*/ 2848951 w 7187327"/>
                                <a:gd name="connsiteY66" fmla="*/ 242992 h 2431850"/>
                                <a:gd name="connsiteX67" fmla="*/ 2848091 w 7187327"/>
                                <a:gd name="connsiteY67" fmla="*/ 240842 h 2431850"/>
                                <a:gd name="connsiteX68" fmla="*/ 2844884 w 7187327"/>
                                <a:gd name="connsiteY68" fmla="*/ 236719 h 2431850"/>
                                <a:gd name="connsiteX69" fmla="*/ 2840503 w 7187327"/>
                                <a:gd name="connsiteY69" fmla="*/ 233312 h 2431850"/>
                                <a:gd name="connsiteX70" fmla="*/ 2835635 w 7187327"/>
                                <a:gd name="connsiteY70" fmla="*/ 231364 h 2431850"/>
                                <a:gd name="connsiteX71" fmla="*/ 2836122 w 7187327"/>
                                <a:gd name="connsiteY71" fmla="*/ 231364 h 2431850"/>
                                <a:gd name="connsiteX72" fmla="*/ 2833444 w 7187327"/>
                                <a:gd name="connsiteY72" fmla="*/ 230877 h 2431850"/>
                                <a:gd name="connsiteX73" fmla="*/ 2828574 w 7187327"/>
                                <a:gd name="connsiteY73" fmla="*/ 230877 h 2431850"/>
                                <a:gd name="connsiteX74" fmla="*/ 2827427 w 7187327"/>
                                <a:gd name="connsiteY74" fmla="*/ 231086 h 2431850"/>
                                <a:gd name="connsiteX75" fmla="*/ 2818108 w 7187327"/>
                                <a:gd name="connsiteY75" fmla="*/ 235745 h 2431850"/>
                                <a:gd name="connsiteX76" fmla="*/ 2822003 w 7187327"/>
                                <a:gd name="connsiteY76" fmla="*/ 232825 h 2431850"/>
                                <a:gd name="connsiteX77" fmla="*/ 2821516 w 7187327"/>
                                <a:gd name="connsiteY77" fmla="*/ 233312 h 2431850"/>
                                <a:gd name="connsiteX78" fmla="*/ 2826385 w 7187327"/>
                                <a:gd name="connsiteY78" fmla="*/ 231364 h 2431850"/>
                                <a:gd name="connsiteX79" fmla="*/ 2825897 w 7187327"/>
                                <a:gd name="connsiteY79" fmla="*/ 231364 h 2431850"/>
                                <a:gd name="connsiteX80" fmla="*/ 2827427 w 7187327"/>
                                <a:gd name="connsiteY80" fmla="*/ 231086 h 2431850"/>
                                <a:gd name="connsiteX81" fmla="*/ 2827845 w 7187327"/>
                                <a:gd name="connsiteY81" fmla="*/ 230877 h 2431850"/>
                                <a:gd name="connsiteX82" fmla="*/ 2828574 w 7187327"/>
                                <a:gd name="connsiteY82" fmla="*/ 230877 h 2431850"/>
                                <a:gd name="connsiteX83" fmla="*/ 2831009 w 7187327"/>
                                <a:gd name="connsiteY83" fmla="*/ 230434 h 2431850"/>
                                <a:gd name="connsiteX84" fmla="*/ 2830765 w 7187327"/>
                                <a:gd name="connsiteY84" fmla="*/ 230390 h 2431850"/>
                                <a:gd name="connsiteX85" fmla="*/ 2831254 w 7187327"/>
                                <a:gd name="connsiteY85" fmla="*/ 230390 h 2431850"/>
                                <a:gd name="connsiteX86" fmla="*/ 2831009 w 7187327"/>
                                <a:gd name="connsiteY86" fmla="*/ 230434 h 2431850"/>
                                <a:gd name="connsiteX87" fmla="*/ 2833444 w 7187327"/>
                                <a:gd name="connsiteY87" fmla="*/ 230877 h 2431850"/>
                                <a:gd name="connsiteX88" fmla="*/ 2839043 w 7187327"/>
                                <a:gd name="connsiteY88" fmla="*/ 230877 h 2431850"/>
                                <a:gd name="connsiteX89" fmla="*/ 2849388 w 7187327"/>
                                <a:gd name="connsiteY89" fmla="*/ 238836 h 2431850"/>
                                <a:gd name="connsiteX90" fmla="*/ 2846344 w 7187327"/>
                                <a:gd name="connsiteY90" fmla="*/ 231364 h 2431850"/>
                                <a:gd name="connsiteX91" fmla="*/ 2831740 w 7187327"/>
                                <a:gd name="connsiteY91" fmla="*/ 225035 h 2431850"/>
                                <a:gd name="connsiteX92" fmla="*/ 2821029 w 7187327"/>
                                <a:gd name="connsiteY92" fmla="*/ 227956 h 2431850"/>
                                <a:gd name="connsiteX93" fmla="*/ 2810319 w 7187327"/>
                                <a:gd name="connsiteY93" fmla="*/ 240127 h 2431850"/>
                                <a:gd name="connsiteX94" fmla="*/ 2813727 w 7187327"/>
                                <a:gd name="connsiteY94" fmla="*/ 263982 h 2431850"/>
                                <a:gd name="connsiteX95" fmla="*/ 2820543 w 7187327"/>
                                <a:gd name="connsiteY95" fmla="*/ 270311 h 2431850"/>
                                <a:gd name="connsiteX96" fmla="*/ 2838556 w 7187327"/>
                                <a:gd name="connsiteY96" fmla="*/ 272258 h 2431850"/>
                                <a:gd name="connsiteX97" fmla="*/ 1043873 w 7187327"/>
                                <a:gd name="connsiteY97" fmla="*/ 375373 h 2431850"/>
                                <a:gd name="connsiteX98" fmla="*/ 1053351 w 7187327"/>
                                <a:gd name="connsiteY98" fmla="*/ 366823 h 2431850"/>
                                <a:gd name="connsiteX99" fmla="*/ 1097166 w 7187327"/>
                                <a:gd name="connsiteY99" fmla="*/ 306456 h 2431850"/>
                                <a:gd name="connsiteX100" fmla="*/ 1069416 w 7187327"/>
                                <a:gd name="connsiteY100" fmla="*/ 278706 h 2431850"/>
                                <a:gd name="connsiteX101" fmla="*/ 1020734 w 7187327"/>
                                <a:gd name="connsiteY101" fmla="*/ 353192 h 2431850"/>
                                <a:gd name="connsiteX102" fmla="*/ 1043873 w 7187327"/>
                                <a:gd name="connsiteY102" fmla="*/ 375373 h 2431850"/>
                                <a:gd name="connsiteX103" fmla="*/ 5698415 w 7187327"/>
                                <a:gd name="connsiteY103" fmla="*/ 381582 h 2431850"/>
                                <a:gd name="connsiteX104" fmla="*/ 5707893 w 7187327"/>
                                <a:gd name="connsiteY104" fmla="*/ 373032 h 2431850"/>
                                <a:gd name="connsiteX105" fmla="*/ 5751707 w 7187327"/>
                                <a:gd name="connsiteY105" fmla="*/ 312665 h 2431850"/>
                                <a:gd name="connsiteX106" fmla="*/ 5723958 w 7187327"/>
                                <a:gd name="connsiteY106" fmla="*/ 284915 h 2431850"/>
                                <a:gd name="connsiteX107" fmla="*/ 5675276 w 7187327"/>
                                <a:gd name="connsiteY107" fmla="*/ 359401 h 2431850"/>
                                <a:gd name="connsiteX108" fmla="*/ 5698415 w 7187327"/>
                                <a:gd name="connsiteY108" fmla="*/ 381582 h 2431850"/>
                                <a:gd name="connsiteX109" fmla="*/ 4347038 w 7187327"/>
                                <a:gd name="connsiteY109" fmla="*/ 813425 h 2431850"/>
                                <a:gd name="connsiteX110" fmla="*/ 4358418 w 7187327"/>
                                <a:gd name="connsiteY110" fmla="*/ 793161 h 2431850"/>
                                <a:gd name="connsiteX111" fmla="*/ 4361825 w 7187327"/>
                                <a:gd name="connsiteY111" fmla="*/ 738149 h 2431850"/>
                                <a:gd name="connsiteX112" fmla="*/ 4331642 w 7187327"/>
                                <a:gd name="connsiteY112" fmla="*/ 725492 h 2431850"/>
                                <a:gd name="connsiteX113" fmla="*/ 4325800 w 7187327"/>
                                <a:gd name="connsiteY113" fmla="*/ 801923 h 2431850"/>
                                <a:gd name="connsiteX114" fmla="*/ 4347038 w 7187327"/>
                                <a:gd name="connsiteY114" fmla="*/ 813425 h 2431850"/>
                                <a:gd name="connsiteX115" fmla="*/ 3168287 w 7187327"/>
                                <a:gd name="connsiteY115" fmla="*/ 910995 h 2431850"/>
                                <a:gd name="connsiteX116" fmla="*/ 3177874 w 7187327"/>
                                <a:gd name="connsiteY116" fmla="*/ 886144 h 2431850"/>
                                <a:gd name="connsiteX117" fmla="*/ 3073693 w 7187327"/>
                                <a:gd name="connsiteY117" fmla="*/ 877868 h 2431850"/>
                                <a:gd name="connsiteX118" fmla="*/ 3091218 w 7187327"/>
                                <a:gd name="connsiteY118" fmla="*/ 908052 h 2431850"/>
                                <a:gd name="connsiteX119" fmla="*/ 3156452 w 7187327"/>
                                <a:gd name="connsiteY119" fmla="*/ 907565 h 2431850"/>
                                <a:gd name="connsiteX120" fmla="*/ 3168287 w 7187327"/>
                                <a:gd name="connsiteY120" fmla="*/ 910995 h 2431850"/>
                                <a:gd name="connsiteX121" fmla="*/ 2042131 w 7187327"/>
                                <a:gd name="connsiteY121" fmla="*/ 968256 h 2431850"/>
                                <a:gd name="connsiteX122" fmla="*/ 2077137 w 7187327"/>
                                <a:gd name="connsiteY122" fmla="*/ 960748 h 2431850"/>
                                <a:gd name="connsiteX123" fmla="*/ 2067401 w 7187327"/>
                                <a:gd name="connsiteY123" fmla="*/ 925209 h 2431850"/>
                                <a:gd name="connsiteX124" fmla="*/ 1970523 w 7187327"/>
                                <a:gd name="connsiteY124" fmla="*/ 903789 h 2431850"/>
                                <a:gd name="connsiteX125" fmla="*/ 1944234 w 7187327"/>
                                <a:gd name="connsiteY125" fmla="*/ 937380 h 2431850"/>
                                <a:gd name="connsiteX126" fmla="*/ 2042131 w 7187327"/>
                                <a:gd name="connsiteY126" fmla="*/ 968256 h 2431850"/>
                                <a:gd name="connsiteX127" fmla="*/ 6696679 w 7187327"/>
                                <a:gd name="connsiteY127" fmla="*/ 974465 h 2431850"/>
                                <a:gd name="connsiteX128" fmla="*/ 6731684 w 7187327"/>
                                <a:gd name="connsiteY128" fmla="*/ 966957 h 2431850"/>
                                <a:gd name="connsiteX129" fmla="*/ 6721948 w 7187327"/>
                                <a:gd name="connsiteY129" fmla="*/ 931418 h 2431850"/>
                                <a:gd name="connsiteX130" fmla="*/ 6625070 w 7187327"/>
                                <a:gd name="connsiteY130" fmla="*/ 909998 h 2431850"/>
                                <a:gd name="connsiteX131" fmla="*/ 6598781 w 7187327"/>
                                <a:gd name="connsiteY131" fmla="*/ 943589 h 2431850"/>
                                <a:gd name="connsiteX132" fmla="*/ 6696679 w 7187327"/>
                                <a:gd name="connsiteY132" fmla="*/ 974465 h 2431850"/>
                                <a:gd name="connsiteX133" fmla="*/ 3683687 w 7187327"/>
                                <a:gd name="connsiteY133" fmla="*/ 1009941 h 2431850"/>
                                <a:gd name="connsiteX134" fmla="*/ 3693416 w 7187327"/>
                                <a:gd name="connsiteY134" fmla="*/ 1006389 h 2431850"/>
                                <a:gd name="connsiteX135" fmla="*/ 3734797 w 7187327"/>
                                <a:gd name="connsiteY135" fmla="*/ 968416 h 2431850"/>
                                <a:gd name="connsiteX136" fmla="*/ 3719704 w 7187327"/>
                                <a:gd name="connsiteY136" fmla="*/ 953325 h 2431850"/>
                                <a:gd name="connsiteX137" fmla="*/ 3675404 w 7187327"/>
                                <a:gd name="connsiteY137" fmla="*/ 988376 h 2431850"/>
                                <a:gd name="connsiteX138" fmla="*/ 3683687 w 7187327"/>
                                <a:gd name="connsiteY138" fmla="*/ 1009941 h 2431850"/>
                                <a:gd name="connsiteX139" fmla="*/ 4672692 w 7187327"/>
                                <a:gd name="connsiteY139" fmla="*/ 1123805 h 2431850"/>
                                <a:gd name="connsiteX140" fmla="*/ 4676800 w 7187327"/>
                                <a:gd name="connsiteY140" fmla="*/ 1085741 h 2431850"/>
                                <a:gd name="connsiteX141" fmla="*/ 4575540 w 7187327"/>
                                <a:gd name="connsiteY141" fmla="*/ 1069189 h 2431850"/>
                                <a:gd name="connsiteX142" fmla="*/ 4581869 w 7187327"/>
                                <a:gd name="connsiteY142" fmla="*/ 1112029 h 2431850"/>
                                <a:gd name="connsiteX143" fmla="*/ 4655379 w 7187327"/>
                                <a:gd name="connsiteY143" fmla="*/ 1122740 h 2431850"/>
                                <a:gd name="connsiteX144" fmla="*/ 4672692 w 7187327"/>
                                <a:gd name="connsiteY144" fmla="*/ 1123805 h 2431850"/>
                                <a:gd name="connsiteX145" fmla="*/ 3542921 w 7187327"/>
                                <a:gd name="connsiteY145" fmla="*/ 1306052 h 2431850"/>
                                <a:gd name="connsiteX146" fmla="*/ 3547371 w 7187327"/>
                                <a:gd name="connsiteY146" fmla="*/ 1270248 h 2431850"/>
                                <a:gd name="connsiteX147" fmla="*/ 3479703 w 7187327"/>
                                <a:gd name="connsiteY147" fmla="*/ 1167528 h 2431850"/>
                                <a:gd name="connsiteX148" fmla="*/ 3443191 w 7187327"/>
                                <a:gd name="connsiteY148" fmla="*/ 1172396 h 2431850"/>
                                <a:gd name="connsiteX149" fmla="*/ 3526924 w 7187327"/>
                                <a:gd name="connsiteY149" fmla="*/ 1304325 h 2431850"/>
                                <a:gd name="connsiteX150" fmla="*/ 3542921 w 7187327"/>
                                <a:gd name="connsiteY150" fmla="*/ 1306052 h 2431850"/>
                                <a:gd name="connsiteX151" fmla="*/ 43126 w 7187327"/>
                                <a:gd name="connsiteY151" fmla="*/ 1324649 h 2431850"/>
                                <a:gd name="connsiteX152" fmla="*/ 55357 w 7187327"/>
                                <a:gd name="connsiteY152" fmla="*/ 1303959 h 2431850"/>
                                <a:gd name="connsiteX153" fmla="*/ 46108 w 7187327"/>
                                <a:gd name="connsiteY153" fmla="*/ 1266473 h 2431850"/>
                                <a:gd name="connsiteX154" fmla="*/ 9595 w 7187327"/>
                                <a:gd name="connsiteY154" fmla="*/ 1276696 h 2431850"/>
                                <a:gd name="connsiteX155" fmla="*/ 21766 w 7187327"/>
                                <a:gd name="connsiteY155" fmla="*/ 1313208 h 2431850"/>
                                <a:gd name="connsiteX156" fmla="*/ 43126 w 7187327"/>
                                <a:gd name="connsiteY156" fmla="*/ 1324649 h 2431850"/>
                                <a:gd name="connsiteX157" fmla="*/ 4697673 w 7187327"/>
                                <a:gd name="connsiteY157" fmla="*/ 1330858 h 2431850"/>
                                <a:gd name="connsiteX158" fmla="*/ 4709905 w 7187327"/>
                                <a:gd name="connsiteY158" fmla="*/ 1310168 h 2431850"/>
                                <a:gd name="connsiteX159" fmla="*/ 4700655 w 7187327"/>
                                <a:gd name="connsiteY159" fmla="*/ 1272682 h 2431850"/>
                                <a:gd name="connsiteX160" fmla="*/ 4664143 w 7187327"/>
                                <a:gd name="connsiteY160" fmla="*/ 1282905 h 2431850"/>
                                <a:gd name="connsiteX161" fmla="*/ 4676313 w 7187327"/>
                                <a:gd name="connsiteY161" fmla="*/ 1319417 h 2431850"/>
                                <a:gd name="connsiteX162" fmla="*/ 4697673 w 7187327"/>
                                <a:gd name="connsiteY162" fmla="*/ 1330858 h 2431850"/>
                                <a:gd name="connsiteX163" fmla="*/ 4032474 w 7187327"/>
                                <a:gd name="connsiteY163" fmla="*/ 1366686 h 2431850"/>
                                <a:gd name="connsiteX164" fmla="*/ 4046850 w 7187327"/>
                                <a:gd name="connsiteY164" fmla="*/ 1343273 h 2431850"/>
                                <a:gd name="connsiteX165" fmla="*/ 4033219 w 7187327"/>
                                <a:gd name="connsiteY165" fmla="*/ 1304813 h 2431850"/>
                                <a:gd name="connsiteX166" fmla="*/ 4011798 w 7187327"/>
                                <a:gd name="connsiteY166" fmla="*/ 1292643 h 2431850"/>
                                <a:gd name="connsiteX167" fmla="*/ 3999627 w 7187327"/>
                                <a:gd name="connsiteY167" fmla="*/ 1314063 h 2431850"/>
                                <a:gd name="connsiteX168" fmla="*/ 4022995 w 7187327"/>
                                <a:gd name="connsiteY168" fmla="*/ 1361772 h 2431850"/>
                                <a:gd name="connsiteX169" fmla="*/ 4032474 w 7187327"/>
                                <a:gd name="connsiteY169" fmla="*/ 1366686 h 2431850"/>
                                <a:gd name="connsiteX170" fmla="*/ 2127889 w 7187327"/>
                                <a:gd name="connsiteY170" fmla="*/ 1463271 h 2431850"/>
                                <a:gd name="connsiteX171" fmla="*/ 2142859 w 7187327"/>
                                <a:gd name="connsiteY171" fmla="*/ 1459742 h 2431850"/>
                                <a:gd name="connsiteX172" fmla="*/ 2145293 w 7187327"/>
                                <a:gd name="connsiteY172" fmla="*/ 1431506 h 2431850"/>
                                <a:gd name="connsiteX173" fmla="*/ 2089308 w 7187327"/>
                                <a:gd name="connsiteY173" fmla="*/ 1413980 h 2431850"/>
                                <a:gd name="connsiteX174" fmla="*/ 2077137 w 7187327"/>
                                <a:gd name="connsiteY174" fmla="*/ 1432480 h 2431850"/>
                                <a:gd name="connsiteX175" fmla="*/ 2093690 w 7187327"/>
                                <a:gd name="connsiteY175" fmla="*/ 1447085 h 2431850"/>
                                <a:gd name="connsiteX176" fmla="*/ 2115110 w 7187327"/>
                                <a:gd name="connsiteY176" fmla="*/ 1454387 h 2431850"/>
                                <a:gd name="connsiteX177" fmla="*/ 2127889 w 7187327"/>
                                <a:gd name="connsiteY177" fmla="*/ 1463271 h 2431850"/>
                                <a:gd name="connsiteX178" fmla="*/ 6782437 w 7187327"/>
                                <a:gd name="connsiteY178" fmla="*/ 1469480 h 2431850"/>
                                <a:gd name="connsiteX179" fmla="*/ 6797406 w 7187327"/>
                                <a:gd name="connsiteY179" fmla="*/ 1465951 h 2431850"/>
                                <a:gd name="connsiteX180" fmla="*/ 6799841 w 7187327"/>
                                <a:gd name="connsiteY180" fmla="*/ 1437715 h 2431850"/>
                                <a:gd name="connsiteX181" fmla="*/ 6743855 w 7187327"/>
                                <a:gd name="connsiteY181" fmla="*/ 1420189 h 2431850"/>
                                <a:gd name="connsiteX182" fmla="*/ 6731684 w 7187327"/>
                                <a:gd name="connsiteY182" fmla="*/ 1438689 h 2431850"/>
                                <a:gd name="connsiteX183" fmla="*/ 6748237 w 7187327"/>
                                <a:gd name="connsiteY183" fmla="*/ 1453294 h 2431850"/>
                                <a:gd name="connsiteX184" fmla="*/ 6769658 w 7187327"/>
                                <a:gd name="connsiteY184" fmla="*/ 1460596 h 2431850"/>
                                <a:gd name="connsiteX185" fmla="*/ 6782437 w 7187327"/>
                                <a:gd name="connsiteY185" fmla="*/ 1469480 h 2431850"/>
                                <a:gd name="connsiteX186" fmla="*/ 4132530 w 7187327"/>
                                <a:gd name="connsiteY186" fmla="*/ 1601776 h 2431850"/>
                                <a:gd name="connsiteX187" fmla="*/ 4258131 w 7187327"/>
                                <a:gd name="connsiteY187" fmla="*/ 1540922 h 2431850"/>
                                <a:gd name="connsiteX188" fmla="*/ 4244986 w 7187327"/>
                                <a:gd name="connsiteY188" fmla="*/ 1509765 h 2431850"/>
                                <a:gd name="connsiteX189" fmla="*/ 4116951 w 7187327"/>
                                <a:gd name="connsiteY189" fmla="*/ 1565750 h 2431850"/>
                                <a:gd name="connsiteX190" fmla="*/ 4132530 w 7187327"/>
                                <a:gd name="connsiteY190" fmla="*/ 1601776 h 2431850"/>
                                <a:gd name="connsiteX191" fmla="*/ 2918441 w 7187327"/>
                                <a:gd name="connsiteY191" fmla="*/ 1651831 h 2431850"/>
                                <a:gd name="connsiteX192" fmla="*/ 2928133 w 7187327"/>
                                <a:gd name="connsiteY192" fmla="*/ 1647046 h 2431850"/>
                                <a:gd name="connsiteX193" fmla="*/ 2978763 w 7187327"/>
                                <a:gd name="connsiteY193" fmla="*/ 1581328 h 2431850"/>
                                <a:gd name="connsiteX194" fmla="*/ 2953935 w 7187327"/>
                                <a:gd name="connsiteY194" fmla="*/ 1562342 h 2431850"/>
                                <a:gd name="connsiteX195" fmla="*/ 2903792 w 7187327"/>
                                <a:gd name="connsiteY195" fmla="*/ 1629033 h 2431850"/>
                                <a:gd name="connsiteX196" fmla="*/ 2918441 w 7187327"/>
                                <a:gd name="connsiteY196" fmla="*/ 1651831 h 2431850"/>
                                <a:gd name="connsiteX197" fmla="*/ 4643551 w 7187327"/>
                                <a:gd name="connsiteY197" fmla="*/ 1678614 h 2431850"/>
                                <a:gd name="connsiteX198" fmla="*/ 4651972 w 7187327"/>
                                <a:gd name="connsiteY198" fmla="*/ 1638770 h 2431850"/>
                                <a:gd name="connsiteX199" fmla="*/ 4566777 w 7187327"/>
                                <a:gd name="connsiteY199" fmla="*/ 1609565 h 2431850"/>
                                <a:gd name="connsiteX200" fmla="*/ 4561909 w 7187327"/>
                                <a:gd name="connsiteY200" fmla="*/ 1644125 h 2431850"/>
                                <a:gd name="connsiteX201" fmla="*/ 4625196 w 7187327"/>
                                <a:gd name="connsiteY201" fmla="*/ 1673335 h 2431850"/>
                                <a:gd name="connsiteX202" fmla="*/ 4643551 w 7187327"/>
                                <a:gd name="connsiteY202" fmla="*/ 1678614 h 2431850"/>
                                <a:gd name="connsiteX203" fmla="*/ 323109 w 7187327"/>
                                <a:gd name="connsiteY203" fmla="*/ 1704614 h 2431850"/>
                                <a:gd name="connsiteX204" fmla="*/ 335280 w 7187327"/>
                                <a:gd name="connsiteY204" fmla="*/ 1683194 h 2431850"/>
                                <a:gd name="connsiteX205" fmla="*/ 313860 w 7187327"/>
                                <a:gd name="connsiteY205" fmla="*/ 1671024 h 2431850"/>
                                <a:gd name="connsiteX206" fmla="*/ 308991 w 7187327"/>
                                <a:gd name="connsiteY206" fmla="*/ 1671510 h 2431850"/>
                                <a:gd name="connsiteX207" fmla="*/ 308018 w 7187327"/>
                                <a:gd name="connsiteY207" fmla="*/ 1671024 h 2431850"/>
                                <a:gd name="connsiteX208" fmla="*/ 306071 w 7187327"/>
                                <a:gd name="connsiteY208" fmla="*/ 1670537 h 2431850"/>
                                <a:gd name="connsiteX209" fmla="*/ 302663 w 7187327"/>
                                <a:gd name="connsiteY209" fmla="*/ 1668589 h 2431850"/>
                                <a:gd name="connsiteX210" fmla="*/ 300715 w 7187327"/>
                                <a:gd name="connsiteY210" fmla="*/ 1667129 h 2431850"/>
                                <a:gd name="connsiteX211" fmla="*/ 299742 w 7187327"/>
                                <a:gd name="connsiteY211" fmla="*/ 1666155 h 2431850"/>
                                <a:gd name="connsiteX212" fmla="*/ 297795 w 7187327"/>
                                <a:gd name="connsiteY212" fmla="*/ 1663234 h 2431850"/>
                                <a:gd name="connsiteX213" fmla="*/ 271993 w 7187327"/>
                                <a:gd name="connsiteY213" fmla="*/ 1656419 h 2431850"/>
                                <a:gd name="connsiteX214" fmla="*/ 265177 w 7187327"/>
                                <a:gd name="connsiteY214" fmla="*/ 1682220 h 2431850"/>
                                <a:gd name="connsiteX215" fmla="*/ 323109 w 7187327"/>
                                <a:gd name="connsiteY215" fmla="*/ 1704614 h 2431850"/>
                                <a:gd name="connsiteX216" fmla="*/ 69472 w 7187327"/>
                                <a:gd name="connsiteY216" fmla="*/ 1705589 h 2431850"/>
                                <a:gd name="connsiteX217" fmla="*/ 90892 w 7187327"/>
                                <a:gd name="connsiteY217" fmla="*/ 1678813 h 2431850"/>
                                <a:gd name="connsiteX218" fmla="*/ 90406 w 7187327"/>
                                <a:gd name="connsiteY218" fmla="*/ 1677840 h 2431850"/>
                                <a:gd name="connsiteX219" fmla="*/ 69958 w 7187327"/>
                                <a:gd name="connsiteY219" fmla="*/ 1662261 h 2431850"/>
                                <a:gd name="connsiteX220" fmla="*/ 49512 w 7187327"/>
                                <a:gd name="connsiteY220" fmla="*/ 1677840 h 2431850"/>
                                <a:gd name="connsiteX221" fmla="*/ 49025 w 7187327"/>
                                <a:gd name="connsiteY221" fmla="*/ 1678813 h 2431850"/>
                                <a:gd name="connsiteX222" fmla="*/ 69472 w 7187327"/>
                                <a:gd name="connsiteY222" fmla="*/ 1705589 h 2431850"/>
                                <a:gd name="connsiteX223" fmla="*/ 4977658 w 7187327"/>
                                <a:gd name="connsiteY223" fmla="*/ 1710821 h 2431850"/>
                                <a:gd name="connsiteX224" fmla="*/ 4989829 w 7187327"/>
                                <a:gd name="connsiteY224" fmla="*/ 1689401 h 2431850"/>
                                <a:gd name="connsiteX225" fmla="*/ 4968408 w 7187327"/>
                                <a:gd name="connsiteY225" fmla="*/ 1677230 h 2431850"/>
                                <a:gd name="connsiteX226" fmla="*/ 4963540 w 7187327"/>
                                <a:gd name="connsiteY226" fmla="*/ 1677717 h 2431850"/>
                                <a:gd name="connsiteX227" fmla="*/ 4962567 w 7187327"/>
                                <a:gd name="connsiteY227" fmla="*/ 1677230 h 2431850"/>
                                <a:gd name="connsiteX228" fmla="*/ 4960619 w 7187327"/>
                                <a:gd name="connsiteY228" fmla="*/ 1676743 h 2431850"/>
                                <a:gd name="connsiteX229" fmla="*/ 4957211 w 7187327"/>
                                <a:gd name="connsiteY229" fmla="*/ 1674796 h 2431850"/>
                                <a:gd name="connsiteX230" fmla="*/ 4955264 w 7187327"/>
                                <a:gd name="connsiteY230" fmla="*/ 1673336 h 2431850"/>
                                <a:gd name="connsiteX231" fmla="*/ 4954291 w 7187327"/>
                                <a:gd name="connsiteY231" fmla="*/ 1672362 h 2431850"/>
                                <a:gd name="connsiteX232" fmla="*/ 4952343 w 7187327"/>
                                <a:gd name="connsiteY232" fmla="*/ 1669441 h 2431850"/>
                                <a:gd name="connsiteX233" fmla="*/ 4926541 w 7187327"/>
                                <a:gd name="connsiteY233" fmla="*/ 1662625 h 2431850"/>
                                <a:gd name="connsiteX234" fmla="*/ 4919726 w 7187327"/>
                                <a:gd name="connsiteY234" fmla="*/ 1688427 h 2431850"/>
                                <a:gd name="connsiteX235" fmla="*/ 4977658 w 7187327"/>
                                <a:gd name="connsiteY235" fmla="*/ 1710821 h 2431850"/>
                                <a:gd name="connsiteX236" fmla="*/ 4724022 w 7187327"/>
                                <a:gd name="connsiteY236" fmla="*/ 1711796 h 2431850"/>
                                <a:gd name="connsiteX237" fmla="*/ 4745442 w 7187327"/>
                                <a:gd name="connsiteY237" fmla="*/ 1685020 h 2431850"/>
                                <a:gd name="connsiteX238" fmla="*/ 4744956 w 7187327"/>
                                <a:gd name="connsiteY238" fmla="*/ 1684047 h 2431850"/>
                                <a:gd name="connsiteX239" fmla="*/ 4724508 w 7187327"/>
                                <a:gd name="connsiteY239" fmla="*/ 1668468 h 2431850"/>
                                <a:gd name="connsiteX240" fmla="*/ 4704062 w 7187327"/>
                                <a:gd name="connsiteY240" fmla="*/ 1684047 h 2431850"/>
                                <a:gd name="connsiteX241" fmla="*/ 4703575 w 7187327"/>
                                <a:gd name="connsiteY241" fmla="*/ 1685020 h 2431850"/>
                                <a:gd name="connsiteX242" fmla="*/ 4724022 w 7187327"/>
                                <a:gd name="connsiteY242" fmla="*/ 1711796 h 2431850"/>
                                <a:gd name="connsiteX243" fmla="*/ 977081 w 7187327"/>
                                <a:gd name="connsiteY243" fmla="*/ 1736957 h 2431850"/>
                                <a:gd name="connsiteX244" fmla="*/ 996387 w 7187327"/>
                                <a:gd name="connsiteY244" fmla="*/ 1710943 h 2431850"/>
                                <a:gd name="connsiteX245" fmla="*/ 905837 w 7187327"/>
                                <a:gd name="connsiteY245" fmla="*/ 1544936 h 2431850"/>
                                <a:gd name="connsiteX246" fmla="*/ 875653 w 7187327"/>
                                <a:gd name="connsiteY246" fmla="*/ 1557594 h 2431850"/>
                                <a:gd name="connsiteX247" fmla="*/ 966204 w 7187327"/>
                                <a:gd name="connsiteY247" fmla="*/ 1728469 h 2431850"/>
                                <a:gd name="connsiteX248" fmla="*/ 977081 w 7187327"/>
                                <a:gd name="connsiteY248" fmla="*/ 1736957 h 2431850"/>
                                <a:gd name="connsiteX249" fmla="*/ 5631630 w 7187327"/>
                                <a:gd name="connsiteY249" fmla="*/ 1743164 h 2431850"/>
                                <a:gd name="connsiteX250" fmla="*/ 5650936 w 7187327"/>
                                <a:gd name="connsiteY250" fmla="*/ 1717150 h 2431850"/>
                                <a:gd name="connsiteX251" fmla="*/ 5560386 w 7187327"/>
                                <a:gd name="connsiteY251" fmla="*/ 1551145 h 2431850"/>
                                <a:gd name="connsiteX252" fmla="*/ 5530202 w 7187327"/>
                                <a:gd name="connsiteY252" fmla="*/ 1563803 h 2431850"/>
                                <a:gd name="connsiteX253" fmla="*/ 5620753 w 7187327"/>
                                <a:gd name="connsiteY253" fmla="*/ 1734675 h 2431850"/>
                                <a:gd name="connsiteX254" fmla="*/ 5631630 w 7187327"/>
                                <a:gd name="connsiteY254" fmla="*/ 1743164 h 2431850"/>
                                <a:gd name="connsiteX255" fmla="*/ 1537309 w 7187327"/>
                                <a:gd name="connsiteY255" fmla="*/ 1752164 h 2431850"/>
                                <a:gd name="connsiteX256" fmla="*/ 1545524 w 7187327"/>
                                <a:gd name="connsiteY256" fmla="*/ 1724574 h 2431850"/>
                                <a:gd name="connsiteX257" fmla="*/ 1468607 w 7187327"/>
                                <a:gd name="connsiteY257" fmla="*/ 1598974 h 2431850"/>
                                <a:gd name="connsiteX258" fmla="*/ 1430634 w 7187327"/>
                                <a:gd name="connsiteY258" fmla="*/ 1609197 h 2431850"/>
                                <a:gd name="connsiteX259" fmla="*/ 1525564 w 7187327"/>
                                <a:gd name="connsiteY259" fmla="*/ 1750376 h 2431850"/>
                                <a:gd name="connsiteX260" fmla="*/ 1537309 w 7187327"/>
                                <a:gd name="connsiteY260" fmla="*/ 1752164 h 2431850"/>
                                <a:gd name="connsiteX261" fmla="*/ 6191858 w 7187327"/>
                                <a:gd name="connsiteY261" fmla="*/ 1758370 h 2431850"/>
                                <a:gd name="connsiteX262" fmla="*/ 6200073 w 7187327"/>
                                <a:gd name="connsiteY262" fmla="*/ 1730781 h 2431850"/>
                                <a:gd name="connsiteX263" fmla="*/ 6123155 w 7187327"/>
                                <a:gd name="connsiteY263" fmla="*/ 1605183 h 2431850"/>
                                <a:gd name="connsiteX264" fmla="*/ 6085182 w 7187327"/>
                                <a:gd name="connsiteY264" fmla="*/ 1615406 h 2431850"/>
                                <a:gd name="connsiteX265" fmla="*/ 6180113 w 7187327"/>
                                <a:gd name="connsiteY265" fmla="*/ 1756583 h 2431850"/>
                                <a:gd name="connsiteX266" fmla="*/ 6191858 w 7187327"/>
                                <a:gd name="connsiteY266" fmla="*/ 1758370 h 2431850"/>
                                <a:gd name="connsiteX267" fmla="*/ 2226593 w 7187327"/>
                                <a:gd name="connsiteY267" fmla="*/ 1787375 h 2431850"/>
                                <a:gd name="connsiteX268" fmla="*/ 2240711 w 7187327"/>
                                <a:gd name="connsiteY268" fmla="*/ 1762059 h 2431850"/>
                                <a:gd name="connsiteX269" fmla="*/ 2240223 w 7187327"/>
                                <a:gd name="connsiteY269" fmla="*/ 1762546 h 2431850"/>
                                <a:gd name="connsiteX270" fmla="*/ 2240223 w 7187327"/>
                                <a:gd name="connsiteY270" fmla="*/ 1759138 h 2431850"/>
                                <a:gd name="connsiteX271" fmla="*/ 2240711 w 7187327"/>
                                <a:gd name="connsiteY271" fmla="*/ 1756704 h 2431850"/>
                                <a:gd name="connsiteX272" fmla="*/ 2240223 w 7187327"/>
                                <a:gd name="connsiteY272" fmla="*/ 1757678 h 2431850"/>
                                <a:gd name="connsiteX273" fmla="*/ 2241684 w 7187327"/>
                                <a:gd name="connsiteY273" fmla="*/ 1754270 h 2431850"/>
                                <a:gd name="connsiteX274" fmla="*/ 2243144 w 7187327"/>
                                <a:gd name="connsiteY274" fmla="*/ 1750862 h 2431850"/>
                                <a:gd name="connsiteX275" fmla="*/ 2240711 w 7187327"/>
                                <a:gd name="connsiteY275" fmla="*/ 1752810 h 2431850"/>
                                <a:gd name="connsiteX276" fmla="*/ 2246552 w 7187327"/>
                                <a:gd name="connsiteY276" fmla="*/ 1723113 h 2431850"/>
                                <a:gd name="connsiteX277" fmla="*/ 2216370 w 7187327"/>
                                <a:gd name="connsiteY277" fmla="*/ 1721166 h 2431850"/>
                                <a:gd name="connsiteX278" fmla="*/ 2209066 w 7187327"/>
                                <a:gd name="connsiteY278" fmla="*/ 1728468 h 2431850"/>
                                <a:gd name="connsiteX279" fmla="*/ 2200791 w 7187327"/>
                                <a:gd name="connsiteY279" fmla="*/ 1744533 h 2431850"/>
                                <a:gd name="connsiteX280" fmla="*/ 2201277 w 7187327"/>
                                <a:gd name="connsiteY280" fmla="*/ 1773257 h 2431850"/>
                                <a:gd name="connsiteX281" fmla="*/ 2226593 w 7187327"/>
                                <a:gd name="connsiteY281" fmla="*/ 1787375 h 2431850"/>
                                <a:gd name="connsiteX282" fmla="*/ 6881139 w 7187327"/>
                                <a:gd name="connsiteY282" fmla="*/ 1793581 h 2431850"/>
                                <a:gd name="connsiteX283" fmla="*/ 6895257 w 7187327"/>
                                <a:gd name="connsiteY283" fmla="*/ 1768266 h 2431850"/>
                                <a:gd name="connsiteX284" fmla="*/ 6894770 w 7187327"/>
                                <a:gd name="connsiteY284" fmla="*/ 1768753 h 2431850"/>
                                <a:gd name="connsiteX285" fmla="*/ 6894770 w 7187327"/>
                                <a:gd name="connsiteY285" fmla="*/ 1765345 h 2431850"/>
                                <a:gd name="connsiteX286" fmla="*/ 6895257 w 7187327"/>
                                <a:gd name="connsiteY286" fmla="*/ 1762910 h 2431850"/>
                                <a:gd name="connsiteX287" fmla="*/ 6894770 w 7187327"/>
                                <a:gd name="connsiteY287" fmla="*/ 1763885 h 2431850"/>
                                <a:gd name="connsiteX288" fmla="*/ 6896231 w 7187327"/>
                                <a:gd name="connsiteY288" fmla="*/ 1760477 h 2431850"/>
                                <a:gd name="connsiteX289" fmla="*/ 6897691 w 7187327"/>
                                <a:gd name="connsiteY289" fmla="*/ 1757069 h 2431850"/>
                                <a:gd name="connsiteX290" fmla="*/ 6895257 w 7187327"/>
                                <a:gd name="connsiteY290" fmla="*/ 1759017 h 2431850"/>
                                <a:gd name="connsiteX291" fmla="*/ 6901099 w 7187327"/>
                                <a:gd name="connsiteY291" fmla="*/ 1729320 h 2431850"/>
                                <a:gd name="connsiteX292" fmla="*/ 6870916 w 7187327"/>
                                <a:gd name="connsiteY292" fmla="*/ 1727373 h 2431850"/>
                                <a:gd name="connsiteX293" fmla="*/ 6863613 w 7187327"/>
                                <a:gd name="connsiteY293" fmla="*/ 1734675 h 2431850"/>
                                <a:gd name="connsiteX294" fmla="*/ 6855338 w 7187327"/>
                                <a:gd name="connsiteY294" fmla="*/ 1750740 h 2431850"/>
                                <a:gd name="connsiteX295" fmla="*/ 6855824 w 7187327"/>
                                <a:gd name="connsiteY295" fmla="*/ 1779463 h 2431850"/>
                                <a:gd name="connsiteX296" fmla="*/ 6881139 w 7187327"/>
                                <a:gd name="connsiteY296" fmla="*/ 1793581 h 2431850"/>
                                <a:gd name="connsiteX297" fmla="*/ 337653 w 7187327"/>
                                <a:gd name="connsiteY297" fmla="*/ 1805691 h 2431850"/>
                                <a:gd name="connsiteX298" fmla="*/ 345016 w 7187327"/>
                                <a:gd name="connsiteY298" fmla="*/ 1800032 h 2431850"/>
                                <a:gd name="connsiteX299" fmla="*/ 340635 w 7187327"/>
                                <a:gd name="connsiteY299" fmla="*/ 1783480 h 2431850"/>
                                <a:gd name="connsiteX300" fmla="*/ 309965 w 7187327"/>
                                <a:gd name="connsiteY300" fmla="*/ 1760111 h 2431850"/>
                                <a:gd name="connsiteX301" fmla="*/ 290492 w 7187327"/>
                                <a:gd name="connsiteY301" fmla="*/ 1765467 h 2431850"/>
                                <a:gd name="connsiteX302" fmla="*/ 295847 w 7187327"/>
                                <a:gd name="connsiteY302" fmla="*/ 1785426 h 2431850"/>
                                <a:gd name="connsiteX303" fmla="*/ 328464 w 7187327"/>
                                <a:gd name="connsiteY303" fmla="*/ 1804413 h 2431850"/>
                                <a:gd name="connsiteX304" fmla="*/ 337653 w 7187327"/>
                                <a:gd name="connsiteY304" fmla="*/ 1805691 h 2431850"/>
                                <a:gd name="connsiteX305" fmla="*/ 4992200 w 7187327"/>
                                <a:gd name="connsiteY305" fmla="*/ 1811898 h 2431850"/>
                                <a:gd name="connsiteX306" fmla="*/ 4999563 w 7187327"/>
                                <a:gd name="connsiteY306" fmla="*/ 1806238 h 2431850"/>
                                <a:gd name="connsiteX307" fmla="*/ 4995182 w 7187327"/>
                                <a:gd name="connsiteY307" fmla="*/ 1789686 h 2431850"/>
                                <a:gd name="connsiteX308" fmla="*/ 4964512 w 7187327"/>
                                <a:gd name="connsiteY308" fmla="*/ 1766318 h 2431850"/>
                                <a:gd name="connsiteX309" fmla="*/ 4945039 w 7187327"/>
                                <a:gd name="connsiteY309" fmla="*/ 1771673 h 2431850"/>
                                <a:gd name="connsiteX310" fmla="*/ 4950394 w 7187327"/>
                                <a:gd name="connsiteY310" fmla="*/ 1791633 h 2431850"/>
                                <a:gd name="connsiteX311" fmla="*/ 4983011 w 7187327"/>
                                <a:gd name="connsiteY311" fmla="*/ 1810620 h 2431850"/>
                                <a:gd name="connsiteX312" fmla="*/ 4992200 w 7187327"/>
                                <a:gd name="connsiteY312" fmla="*/ 1811898 h 2431850"/>
                                <a:gd name="connsiteX313" fmla="*/ 261281 w 7187327"/>
                                <a:gd name="connsiteY313" fmla="*/ 1847742 h 2431850"/>
                                <a:gd name="connsiteX314" fmla="*/ 271991 w 7187327"/>
                                <a:gd name="connsiteY314" fmla="*/ 1846767 h 2431850"/>
                                <a:gd name="connsiteX315" fmla="*/ 281727 w 7187327"/>
                                <a:gd name="connsiteY315" fmla="*/ 1827295 h 2431850"/>
                                <a:gd name="connsiteX316" fmla="*/ 278807 w 7187327"/>
                                <a:gd name="connsiteY316" fmla="*/ 1816097 h 2431850"/>
                                <a:gd name="connsiteX317" fmla="*/ 265175 w 7187327"/>
                                <a:gd name="connsiteY317" fmla="*/ 1802466 h 2431850"/>
                                <a:gd name="connsiteX318" fmla="*/ 250571 w 7187327"/>
                                <a:gd name="connsiteY318" fmla="*/ 1804413 h 2431850"/>
                                <a:gd name="connsiteX319" fmla="*/ 241808 w 7187327"/>
                                <a:gd name="connsiteY319" fmla="*/ 1816097 h 2431850"/>
                                <a:gd name="connsiteX320" fmla="*/ 247163 w 7187327"/>
                                <a:gd name="connsiteY320" fmla="*/ 1834597 h 2431850"/>
                                <a:gd name="connsiteX321" fmla="*/ 251544 w 7187327"/>
                                <a:gd name="connsiteY321" fmla="*/ 1839952 h 2431850"/>
                                <a:gd name="connsiteX322" fmla="*/ 261281 w 7187327"/>
                                <a:gd name="connsiteY322" fmla="*/ 1847742 h 2431850"/>
                                <a:gd name="connsiteX323" fmla="*/ 4326955 w 7187327"/>
                                <a:gd name="connsiteY323" fmla="*/ 1851453 h 2431850"/>
                                <a:gd name="connsiteX324" fmla="*/ 4342838 w 7187327"/>
                                <a:gd name="connsiteY324" fmla="*/ 1837396 h 2431850"/>
                                <a:gd name="connsiteX325" fmla="*/ 4348680 w 7187327"/>
                                <a:gd name="connsiteY325" fmla="*/ 1731755 h 2431850"/>
                                <a:gd name="connsiteX326" fmla="*/ 4326773 w 7187327"/>
                                <a:gd name="connsiteY326" fmla="*/ 1728834 h 2431850"/>
                                <a:gd name="connsiteX327" fmla="*/ 4313628 w 7187327"/>
                                <a:gd name="connsiteY327" fmla="*/ 1837396 h 2431850"/>
                                <a:gd name="connsiteX328" fmla="*/ 4326955 w 7187327"/>
                                <a:gd name="connsiteY328" fmla="*/ 1851453 h 2431850"/>
                                <a:gd name="connsiteX329" fmla="*/ 4915830 w 7187327"/>
                                <a:gd name="connsiteY329" fmla="*/ 1853948 h 2431850"/>
                                <a:gd name="connsiteX330" fmla="*/ 4926540 w 7187327"/>
                                <a:gd name="connsiteY330" fmla="*/ 1852974 h 2431850"/>
                                <a:gd name="connsiteX331" fmla="*/ 4936277 w 7187327"/>
                                <a:gd name="connsiteY331" fmla="*/ 1833502 h 2431850"/>
                                <a:gd name="connsiteX332" fmla="*/ 4933356 w 7187327"/>
                                <a:gd name="connsiteY332" fmla="*/ 1822304 h 2431850"/>
                                <a:gd name="connsiteX333" fmla="*/ 4919724 w 7187327"/>
                                <a:gd name="connsiteY333" fmla="*/ 1808673 h 2431850"/>
                                <a:gd name="connsiteX334" fmla="*/ 4905120 w 7187327"/>
                                <a:gd name="connsiteY334" fmla="*/ 1810620 h 2431850"/>
                                <a:gd name="connsiteX335" fmla="*/ 4896357 w 7187327"/>
                                <a:gd name="connsiteY335" fmla="*/ 1822304 h 2431850"/>
                                <a:gd name="connsiteX336" fmla="*/ 4901712 w 7187327"/>
                                <a:gd name="connsiteY336" fmla="*/ 1840803 h 2431850"/>
                                <a:gd name="connsiteX337" fmla="*/ 4906093 w 7187327"/>
                                <a:gd name="connsiteY337" fmla="*/ 1846159 h 2431850"/>
                                <a:gd name="connsiteX338" fmla="*/ 4915830 w 7187327"/>
                                <a:gd name="connsiteY338" fmla="*/ 1853948 h 2431850"/>
                                <a:gd name="connsiteX339" fmla="*/ 623479 w 7187327"/>
                                <a:gd name="connsiteY339" fmla="*/ 1878898 h 2431850"/>
                                <a:gd name="connsiteX340" fmla="*/ 623506 w 7187327"/>
                                <a:gd name="connsiteY340" fmla="*/ 1878654 h 2431850"/>
                                <a:gd name="connsiteX341" fmla="*/ 623479 w 7187327"/>
                                <a:gd name="connsiteY341" fmla="*/ 1878411 h 2431850"/>
                                <a:gd name="connsiteX342" fmla="*/ 623479 w 7187327"/>
                                <a:gd name="connsiteY342" fmla="*/ 1878898 h 2431850"/>
                                <a:gd name="connsiteX343" fmla="*/ 623273 w 7187327"/>
                                <a:gd name="connsiteY343" fmla="*/ 1880825 h 2431850"/>
                                <a:gd name="connsiteX344" fmla="*/ 623208 w 7187327"/>
                                <a:gd name="connsiteY344" fmla="*/ 1879137 h 2431850"/>
                                <a:gd name="connsiteX345" fmla="*/ 622992 w 7187327"/>
                                <a:gd name="connsiteY345" fmla="*/ 1879871 h 2431850"/>
                                <a:gd name="connsiteX346" fmla="*/ 5278028 w 7187327"/>
                                <a:gd name="connsiteY346" fmla="*/ 1885105 h 2431850"/>
                                <a:gd name="connsiteX347" fmla="*/ 5278055 w 7187327"/>
                                <a:gd name="connsiteY347" fmla="*/ 1884861 h 2431850"/>
                                <a:gd name="connsiteX348" fmla="*/ 5278028 w 7187327"/>
                                <a:gd name="connsiteY348" fmla="*/ 1884618 h 2431850"/>
                                <a:gd name="connsiteX349" fmla="*/ 5278028 w 7187327"/>
                                <a:gd name="connsiteY349" fmla="*/ 1885105 h 2431850"/>
                                <a:gd name="connsiteX350" fmla="*/ 625081 w 7187327"/>
                                <a:gd name="connsiteY350" fmla="*/ 1886974 h 2431850"/>
                                <a:gd name="connsiteX351" fmla="*/ 623273 w 7187327"/>
                                <a:gd name="connsiteY351" fmla="*/ 1880825 h 2431850"/>
                                <a:gd name="connsiteX352" fmla="*/ 623479 w 7187327"/>
                                <a:gd name="connsiteY352" fmla="*/ 1886201 h 2431850"/>
                                <a:gd name="connsiteX353" fmla="*/ 5277822 w 7187327"/>
                                <a:gd name="connsiteY353" fmla="*/ 1887033 h 2431850"/>
                                <a:gd name="connsiteX354" fmla="*/ 5277758 w 7187327"/>
                                <a:gd name="connsiteY354" fmla="*/ 1885344 h 2431850"/>
                                <a:gd name="connsiteX355" fmla="*/ 5277542 w 7187327"/>
                                <a:gd name="connsiteY355" fmla="*/ 1886078 h 2431850"/>
                                <a:gd name="connsiteX356" fmla="*/ 636623 w 7187327"/>
                                <a:gd name="connsiteY356" fmla="*/ 1892529 h 2431850"/>
                                <a:gd name="connsiteX357" fmla="*/ 637110 w 7187327"/>
                                <a:gd name="connsiteY357" fmla="*/ 1892529 h 2431850"/>
                                <a:gd name="connsiteX358" fmla="*/ 636866 w 7187327"/>
                                <a:gd name="connsiteY358" fmla="*/ 1892499 h 2431850"/>
                                <a:gd name="connsiteX359" fmla="*/ 5279630 w 7187327"/>
                                <a:gd name="connsiteY359" fmla="*/ 1893181 h 2431850"/>
                                <a:gd name="connsiteX360" fmla="*/ 5277822 w 7187327"/>
                                <a:gd name="connsiteY360" fmla="*/ 1887033 h 2431850"/>
                                <a:gd name="connsiteX361" fmla="*/ 5278028 w 7187327"/>
                                <a:gd name="connsiteY361" fmla="*/ 1892407 h 2431850"/>
                                <a:gd name="connsiteX362" fmla="*/ 637597 w 7187327"/>
                                <a:gd name="connsiteY362" fmla="*/ 1895937 h 2431850"/>
                                <a:gd name="connsiteX363" fmla="*/ 656096 w 7187327"/>
                                <a:gd name="connsiteY363" fmla="*/ 1874517 h 2431850"/>
                                <a:gd name="connsiteX364" fmla="*/ 633702 w 7187327"/>
                                <a:gd name="connsiteY364" fmla="*/ 1862346 h 2431850"/>
                                <a:gd name="connsiteX365" fmla="*/ 622931 w 7187327"/>
                                <a:gd name="connsiteY365" fmla="*/ 1871900 h 2431850"/>
                                <a:gd name="connsiteX366" fmla="*/ 623208 w 7187327"/>
                                <a:gd name="connsiteY366" fmla="*/ 1879137 h 2431850"/>
                                <a:gd name="connsiteX367" fmla="*/ 623600 w 7187327"/>
                                <a:gd name="connsiteY367" fmla="*/ 1877804 h 2431850"/>
                                <a:gd name="connsiteX368" fmla="*/ 623966 w 7187327"/>
                                <a:gd name="connsiteY368" fmla="*/ 1874517 h 2431850"/>
                                <a:gd name="connsiteX369" fmla="*/ 623966 w 7187327"/>
                                <a:gd name="connsiteY369" fmla="*/ 1875003 h 2431850"/>
                                <a:gd name="connsiteX370" fmla="*/ 625426 w 7187327"/>
                                <a:gd name="connsiteY370" fmla="*/ 1871108 h 2431850"/>
                                <a:gd name="connsiteX371" fmla="*/ 625426 w 7187327"/>
                                <a:gd name="connsiteY371" fmla="*/ 1871595 h 2431850"/>
                                <a:gd name="connsiteX372" fmla="*/ 623600 w 7187327"/>
                                <a:gd name="connsiteY372" fmla="*/ 1877804 h 2431850"/>
                                <a:gd name="connsiteX373" fmla="*/ 623506 w 7187327"/>
                                <a:gd name="connsiteY373" fmla="*/ 1878654 h 2431850"/>
                                <a:gd name="connsiteX374" fmla="*/ 623966 w 7187327"/>
                                <a:gd name="connsiteY374" fmla="*/ 1882793 h 2431850"/>
                                <a:gd name="connsiteX375" fmla="*/ 623966 w 7187327"/>
                                <a:gd name="connsiteY375" fmla="*/ 1882306 h 2431850"/>
                                <a:gd name="connsiteX376" fmla="*/ 625426 w 7187327"/>
                                <a:gd name="connsiteY376" fmla="*/ 1886201 h 2431850"/>
                                <a:gd name="connsiteX377" fmla="*/ 625426 w 7187327"/>
                                <a:gd name="connsiteY377" fmla="*/ 1885714 h 2431850"/>
                                <a:gd name="connsiteX378" fmla="*/ 626982 w 7187327"/>
                                <a:gd name="connsiteY378" fmla="*/ 1887892 h 2431850"/>
                                <a:gd name="connsiteX379" fmla="*/ 636406 w 7187327"/>
                                <a:gd name="connsiteY379" fmla="*/ 1892441 h 2431850"/>
                                <a:gd name="connsiteX380" fmla="*/ 636866 w 7187327"/>
                                <a:gd name="connsiteY380" fmla="*/ 1892499 h 2431850"/>
                                <a:gd name="connsiteX381" fmla="*/ 638408 w 7187327"/>
                                <a:gd name="connsiteY381" fmla="*/ 1892306 h 2431850"/>
                                <a:gd name="connsiteX382" fmla="*/ 649280 w 7187327"/>
                                <a:gd name="connsiteY382" fmla="*/ 1882793 h 2431850"/>
                                <a:gd name="connsiteX383" fmla="*/ 643438 w 7187327"/>
                                <a:gd name="connsiteY383" fmla="*/ 1890582 h 2431850"/>
                                <a:gd name="connsiteX384" fmla="*/ 640031 w 7187327"/>
                                <a:gd name="connsiteY384" fmla="*/ 1892042 h 2431850"/>
                                <a:gd name="connsiteX385" fmla="*/ 640517 w 7187327"/>
                                <a:gd name="connsiteY385" fmla="*/ 1892042 h 2431850"/>
                                <a:gd name="connsiteX386" fmla="*/ 638408 w 7187327"/>
                                <a:gd name="connsiteY386" fmla="*/ 1892306 h 2431850"/>
                                <a:gd name="connsiteX387" fmla="*/ 637597 w 7187327"/>
                                <a:gd name="connsiteY387" fmla="*/ 1893016 h 2431850"/>
                                <a:gd name="connsiteX388" fmla="*/ 636406 w 7187327"/>
                                <a:gd name="connsiteY388" fmla="*/ 1892441 h 2431850"/>
                                <a:gd name="connsiteX389" fmla="*/ 633215 w 7187327"/>
                                <a:gd name="connsiteY389" fmla="*/ 1892042 h 2431850"/>
                                <a:gd name="connsiteX390" fmla="*/ 633702 w 7187327"/>
                                <a:gd name="connsiteY390" fmla="*/ 1892042 h 2431850"/>
                                <a:gd name="connsiteX391" fmla="*/ 629807 w 7187327"/>
                                <a:gd name="connsiteY391" fmla="*/ 1890582 h 2431850"/>
                                <a:gd name="connsiteX392" fmla="*/ 630294 w 7187327"/>
                                <a:gd name="connsiteY392" fmla="*/ 1891069 h 2431850"/>
                                <a:gd name="connsiteX393" fmla="*/ 627717 w 7187327"/>
                                <a:gd name="connsiteY393" fmla="*/ 1888921 h 2431850"/>
                                <a:gd name="connsiteX394" fmla="*/ 627860 w 7187327"/>
                                <a:gd name="connsiteY394" fmla="*/ 1889121 h 2431850"/>
                                <a:gd name="connsiteX395" fmla="*/ 627373 w 7187327"/>
                                <a:gd name="connsiteY395" fmla="*/ 1888634 h 2431850"/>
                                <a:gd name="connsiteX396" fmla="*/ 627717 w 7187327"/>
                                <a:gd name="connsiteY396" fmla="*/ 1888921 h 2431850"/>
                                <a:gd name="connsiteX397" fmla="*/ 626982 w 7187327"/>
                                <a:gd name="connsiteY397" fmla="*/ 1887892 h 2431850"/>
                                <a:gd name="connsiteX398" fmla="*/ 625081 w 7187327"/>
                                <a:gd name="connsiteY398" fmla="*/ 1886974 h 2431850"/>
                                <a:gd name="connsiteX399" fmla="*/ 625426 w 7187327"/>
                                <a:gd name="connsiteY399" fmla="*/ 1888148 h 2431850"/>
                                <a:gd name="connsiteX400" fmla="*/ 637597 w 7187327"/>
                                <a:gd name="connsiteY400" fmla="*/ 1895937 h 2431850"/>
                                <a:gd name="connsiteX401" fmla="*/ 5291173 w 7187327"/>
                                <a:gd name="connsiteY401" fmla="*/ 1898736 h 2431850"/>
                                <a:gd name="connsiteX402" fmla="*/ 5291659 w 7187327"/>
                                <a:gd name="connsiteY402" fmla="*/ 1898736 h 2431850"/>
                                <a:gd name="connsiteX403" fmla="*/ 5291416 w 7187327"/>
                                <a:gd name="connsiteY403" fmla="*/ 1898706 h 2431850"/>
                                <a:gd name="connsiteX404" fmla="*/ 5292146 w 7187327"/>
                                <a:gd name="connsiteY404" fmla="*/ 1902144 h 2431850"/>
                                <a:gd name="connsiteX405" fmla="*/ 5310645 w 7187327"/>
                                <a:gd name="connsiteY405" fmla="*/ 1880723 h 2431850"/>
                                <a:gd name="connsiteX406" fmla="*/ 5288251 w 7187327"/>
                                <a:gd name="connsiteY406" fmla="*/ 1868553 h 2431850"/>
                                <a:gd name="connsiteX407" fmla="*/ 5277480 w 7187327"/>
                                <a:gd name="connsiteY407" fmla="*/ 1878107 h 2431850"/>
                                <a:gd name="connsiteX408" fmla="*/ 5277758 w 7187327"/>
                                <a:gd name="connsiteY408" fmla="*/ 1885344 h 2431850"/>
                                <a:gd name="connsiteX409" fmla="*/ 5278150 w 7187327"/>
                                <a:gd name="connsiteY409" fmla="*/ 1884010 h 2431850"/>
                                <a:gd name="connsiteX410" fmla="*/ 5278515 w 7187327"/>
                                <a:gd name="connsiteY410" fmla="*/ 1880723 h 2431850"/>
                                <a:gd name="connsiteX411" fmla="*/ 5278515 w 7187327"/>
                                <a:gd name="connsiteY411" fmla="*/ 1881210 h 2431850"/>
                                <a:gd name="connsiteX412" fmla="*/ 5279975 w 7187327"/>
                                <a:gd name="connsiteY412" fmla="*/ 1877315 h 2431850"/>
                                <a:gd name="connsiteX413" fmla="*/ 5279975 w 7187327"/>
                                <a:gd name="connsiteY413" fmla="*/ 1877802 h 2431850"/>
                                <a:gd name="connsiteX414" fmla="*/ 5278150 w 7187327"/>
                                <a:gd name="connsiteY414" fmla="*/ 1884010 h 2431850"/>
                                <a:gd name="connsiteX415" fmla="*/ 5278055 w 7187327"/>
                                <a:gd name="connsiteY415" fmla="*/ 1884861 h 2431850"/>
                                <a:gd name="connsiteX416" fmla="*/ 5278515 w 7187327"/>
                                <a:gd name="connsiteY416" fmla="*/ 1888999 h 2431850"/>
                                <a:gd name="connsiteX417" fmla="*/ 5278515 w 7187327"/>
                                <a:gd name="connsiteY417" fmla="*/ 1888512 h 2431850"/>
                                <a:gd name="connsiteX418" fmla="*/ 5279975 w 7187327"/>
                                <a:gd name="connsiteY418" fmla="*/ 1892407 h 2431850"/>
                                <a:gd name="connsiteX419" fmla="*/ 5279975 w 7187327"/>
                                <a:gd name="connsiteY419" fmla="*/ 1891920 h 2431850"/>
                                <a:gd name="connsiteX420" fmla="*/ 5281531 w 7187327"/>
                                <a:gd name="connsiteY420" fmla="*/ 1894098 h 2431850"/>
                                <a:gd name="connsiteX421" fmla="*/ 5290955 w 7187327"/>
                                <a:gd name="connsiteY421" fmla="*/ 1898648 h 2431850"/>
                                <a:gd name="connsiteX422" fmla="*/ 5291416 w 7187327"/>
                                <a:gd name="connsiteY422" fmla="*/ 1898706 h 2431850"/>
                                <a:gd name="connsiteX423" fmla="*/ 5292958 w 7187327"/>
                                <a:gd name="connsiteY423" fmla="*/ 1898512 h 2431850"/>
                                <a:gd name="connsiteX424" fmla="*/ 5303830 w 7187327"/>
                                <a:gd name="connsiteY424" fmla="*/ 1888999 h 2431850"/>
                                <a:gd name="connsiteX425" fmla="*/ 5297988 w 7187327"/>
                                <a:gd name="connsiteY425" fmla="*/ 1896788 h 2431850"/>
                                <a:gd name="connsiteX426" fmla="*/ 5294581 w 7187327"/>
                                <a:gd name="connsiteY426" fmla="*/ 1898249 h 2431850"/>
                                <a:gd name="connsiteX427" fmla="*/ 5295067 w 7187327"/>
                                <a:gd name="connsiteY427" fmla="*/ 1898249 h 2431850"/>
                                <a:gd name="connsiteX428" fmla="*/ 5292958 w 7187327"/>
                                <a:gd name="connsiteY428" fmla="*/ 1898512 h 2431850"/>
                                <a:gd name="connsiteX429" fmla="*/ 5292146 w 7187327"/>
                                <a:gd name="connsiteY429" fmla="*/ 1899223 h 2431850"/>
                                <a:gd name="connsiteX430" fmla="*/ 5290955 w 7187327"/>
                                <a:gd name="connsiteY430" fmla="*/ 1898648 h 2431850"/>
                                <a:gd name="connsiteX431" fmla="*/ 5287764 w 7187327"/>
                                <a:gd name="connsiteY431" fmla="*/ 1898249 h 2431850"/>
                                <a:gd name="connsiteX432" fmla="*/ 5288251 w 7187327"/>
                                <a:gd name="connsiteY432" fmla="*/ 1898249 h 2431850"/>
                                <a:gd name="connsiteX433" fmla="*/ 5284357 w 7187327"/>
                                <a:gd name="connsiteY433" fmla="*/ 1896788 h 2431850"/>
                                <a:gd name="connsiteX434" fmla="*/ 5284844 w 7187327"/>
                                <a:gd name="connsiteY434" fmla="*/ 1897275 h 2431850"/>
                                <a:gd name="connsiteX435" fmla="*/ 5282267 w 7187327"/>
                                <a:gd name="connsiteY435" fmla="*/ 1895128 h 2431850"/>
                                <a:gd name="connsiteX436" fmla="*/ 5282410 w 7187327"/>
                                <a:gd name="connsiteY436" fmla="*/ 1895328 h 2431850"/>
                                <a:gd name="connsiteX437" fmla="*/ 5281923 w 7187327"/>
                                <a:gd name="connsiteY437" fmla="*/ 1894841 h 2431850"/>
                                <a:gd name="connsiteX438" fmla="*/ 5282267 w 7187327"/>
                                <a:gd name="connsiteY438" fmla="*/ 1895128 h 2431850"/>
                                <a:gd name="connsiteX439" fmla="*/ 5281531 w 7187327"/>
                                <a:gd name="connsiteY439" fmla="*/ 1894098 h 2431850"/>
                                <a:gd name="connsiteX440" fmla="*/ 5279630 w 7187327"/>
                                <a:gd name="connsiteY440" fmla="*/ 1893181 h 2431850"/>
                                <a:gd name="connsiteX441" fmla="*/ 5279975 w 7187327"/>
                                <a:gd name="connsiteY441" fmla="*/ 1894355 h 2431850"/>
                                <a:gd name="connsiteX442" fmla="*/ 5292146 w 7187327"/>
                                <a:gd name="connsiteY442" fmla="*/ 1902144 h 2431850"/>
                                <a:gd name="connsiteX443" fmla="*/ 2257086 w 7187327"/>
                                <a:gd name="connsiteY443" fmla="*/ 1934442 h 2431850"/>
                                <a:gd name="connsiteX444" fmla="*/ 2268945 w 7187327"/>
                                <a:gd name="connsiteY444" fmla="*/ 1925633 h 2431850"/>
                                <a:gd name="connsiteX445" fmla="*/ 2297180 w 7187327"/>
                                <a:gd name="connsiteY445" fmla="*/ 1875977 h 2431850"/>
                                <a:gd name="connsiteX446" fmla="*/ 2270892 w 7187327"/>
                                <a:gd name="connsiteY446" fmla="*/ 1860399 h 2431850"/>
                                <a:gd name="connsiteX447" fmla="*/ 2237300 w 7187327"/>
                                <a:gd name="connsiteY447" fmla="*/ 1906647 h 2431850"/>
                                <a:gd name="connsiteX448" fmla="*/ 2257086 w 7187327"/>
                                <a:gd name="connsiteY448" fmla="*/ 1934442 h 2431850"/>
                                <a:gd name="connsiteX449" fmla="*/ 6911635 w 7187327"/>
                                <a:gd name="connsiteY449" fmla="*/ 1940648 h 2431850"/>
                                <a:gd name="connsiteX450" fmla="*/ 6923493 w 7187327"/>
                                <a:gd name="connsiteY450" fmla="*/ 1931840 h 2431850"/>
                                <a:gd name="connsiteX451" fmla="*/ 6951729 w 7187327"/>
                                <a:gd name="connsiteY451" fmla="*/ 1882184 h 2431850"/>
                                <a:gd name="connsiteX452" fmla="*/ 6925441 w 7187327"/>
                                <a:gd name="connsiteY452" fmla="*/ 1866606 h 2431850"/>
                                <a:gd name="connsiteX453" fmla="*/ 6891850 w 7187327"/>
                                <a:gd name="connsiteY453" fmla="*/ 1912854 h 2431850"/>
                                <a:gd name="connsiteX454" fmla="*/ 6911635 w 7187327"/>
                                <a:gd name="connsiteY454" fmla="*/ 1940648 h 2431850"/>
                                <a:gd name="connsiteX455" fmla="*/ 2681547 w 7187327"/>
                                <a:gd name="connsiteY455" fmla="*/ 1962820 h 2431850"/>
                                <a:gd name="connsiteX456" fmla="*/ 2696404 w 7187327"/>
                                <a:gd name="connsiteY456" fmla="*/ 1943036 h 2431850"/>
                                <a:gd name="connsiteX457" fmla="*/ 2648206 w 7187327"/>
                                <a:gd name="connsiteY457" fmla="*/ 1852000 h 2431850"/>
                                <a:gd name="connsiteX458" fmla="*/ 2609262 w 7187327"/>
                                <a:gd name="connsiteY458" fmla="*/ 1752201 h 2431850"/>
                                <a:gd name="connsiteX459" fmla="*/ 2580051 w 7187327"/>
                                <a:gd name="connsiteY459" fmla="*/ 1748306 h 2431850"/>
                                <a:gd name="connsiteX460" fmla="*/ 2608775 w 7187327"/>
                                <a:gd name="connsiteY460" fmla="*/ 1847618 h 2431850"/>
                                <a:gd name="connsiteX461" fmla="*/ 2672548 w 7187327"/>
                                <a:gd name="connsiteY461" fmla="*/ 1956667 h 2431850"/>
                                <a:gd name="connsiteX462" fmla="*/ 2681547 w 7187327"/>
                                <a:gd name="connsiteY462" fmla="*/ 1962820 h 2431850"/>
                                <a:gd name="connsiteX463" fmla="*/ 3864420 w 7187327"/>
                                <a:gd name="connsiteY463" fmla="*/ 2009099 h 2431850"/>
                                <a:gd name="connsiteX464" fmla="*/ 3878409 w 7187327"/>
                                <a:gd name="connsiteY464" fmla="*/ 2006322 h 2431850"/>
                                <a:gd name="connsiteX465" fmla="*/ 3931959 w 7187327"/>
                                <a:gd name="connsiteY465" fmla="*/ 1981494 h 2431850"/>
                                <a:gd name="connsiteX466" fmla="*/ 3922709 w 7187327"/>
                                <a:gd name="connsiteY466" fmla="*/ 1947417 h 2431850"/>
                                <a:gd name="connsiteX467" fmla="*/ 3859422 w 7187327"/>
                                <a:gd name="connsiteY467" fmla="*/ 1973706 h 2431850"/>
                                <a:gd name="connsiteX468" fmla="*/ 3864420 w 7187327"/>
                                <a:gd name="connsiteY468" fmla="*/ 2009099 h 2431850"/>
                                <a:gd name="connsiteX469" fmla="*/ 1784069 w 7187327"/>
                                <a:gd name="connsiteY469" fmla="*/ 2031273 h 2431850"/>
                                <a:gd name="connsiteX470" fmla="*/ 1792345 w 7187327"/>
                                <a:gd name="connsiteY470" fmla="*/ 2000603 h 2431850"/>
                                <a:gd name="connsiteX471" fmla="*/ 1672587 w 7187327"/>
                                <a:gd name="connsiteY471" fmla="*/ 1903238 h 2431850"/>
                                <a:gd name="connsiteX472" fmla="*/ 1544065 w 7187327"/>
                                <a:gd name="connsiteY472" fmla="*/ 1834109 h 2431850"/>
                                <a:gd name="connsiteX473" fmla="*/ 1537736 w 7187327"/>
                                <a:gd name="connsiteY473" fmla="*/ 1880358 h 2431850"/>
                                <a:gd name="connsiteX474" fmla="*/ 1660416 w 7187327"/>
                                <a:gd name="connsiteY474" fmla="*/ 1955328 h 2431850"/>
                                <a:gd name="connsiteX475" fmla="*/ 1784069 w 7187327"/>
                                <a:gd name="connsiteY475" fmla="*/ 2031273 h 2431850"/>
                                <a:gd name="connsiteX476" fmla="*/ 6438616 w 7187327"/>
                                <a:gd name="connsiteY476" fmla="*/ 2037480 h 2431850"/>
                                <a:gd name="connsiteX477" fmla="*/ 6446892 w 7187327"/>
                                <a:gd name="connsiteY477" fmla="*/ 2006810 h 2431850"/>
                                <a:gd name="connsiteX478" fmla="*/ 6327134 w 7187327"/>
                                <a:gd name="connsiteY478" fmla="*/ 1909445 h 2431850"/>
                                <a:gd name="connsiteX479" fmla="*/ 6198612 w 7187327"/>
                                <a:gd name="connsiteY479" fmla="*/ 1840316 h 2431850"/>
                                <a:gd name="connsiteX480" fmla="*/ 6192283 w 7187327"/>
                                <a:gd name="connsiteY480" fmla="*/ 1886564 h 2431850"/>
                                <a:gd name="connsiteX481" fmla="*/ 6314963 w 7187327"/>
                                <a:gd name="connsiteY481" fmla="*/ 1961535 h 2431850"/>
                                <a:gd name="connsiteX482" fmla="*/ 6438616 w 7187327"/>
                                <a:gd name="connsiteY482" fmla="*/ 2037480 h 2431850"/>
                                <a:gd name="connsiteX483" fmla="*/ 3625793 w 7187327"/>
                                <a:gd name="connsiteY483" fmla="*/ 2044729 h 2431850"/>
                                <a:gd name="connsiteX484" fmla="*/ 3628668 w 7187327"/>
                                <a:gd name="connsiteY484" fmla="*/ 2019467 h 2431850"/>
                                <a:gd name="connsiteX485" fmla="*/ 3624287 w 7187327"/>
                                <a:gd name="connsiteY485" fmla="*/ 1961048 h 2431850"/>
                                <a:gd name="connsiteX486" fmla="*/ 3623313 w 7187327"/>
                                <a:gd name="connsiteY486" fmla="*/ 1900195 h 2431850"/>
                                <a:gd name="connsiteX487" fmla="*/ 3622827 w 7187327"/>
                                <a:gd name="connsiteY487" fmla="*/ 1774107 h 2431850"/>
                                <a:gd name="connsiteX488" fmla="*/ 3589236 w 7187327"/>
                                <a:gd name="connsiteY488" fmla="*/ 1774107 h 2431850"/>
                                <a:gd name="connsiteX489" fmla="*/ 3588752 w 7187327"/>
                                <a:gd name="connsiteY489" fmla="*/ 1932811 h 2431850"/>
                                <a:gd name="connsiteX490" fmla="*/ 3592645 w 7187327"/>
                                <a:gd name="connsiteY490" fmla="*/ 2007296 h 2431850"/>
                                <a:gd name="connsiteX491" fmla="*/ 3614550 w 7187327"/>
                                <a:gd name="connsiteY491" fmla="*/ 2043808 h 2431850"/>
                                <a:gd name="connsiteX492" fmla="*/ 3625793 w 7187327"/>
                                <a:gd name="connsiteY492" fmla="*/ 2044729 h 2431850"/>
                                <a:gd name="connsiteX493" fmla="*/ 3388971 w 7187327"/>
                                <a:gd name="connsiteY493" fmla="*/ 2062553 h 2431850"/>
                                <a:gd name="connsiteX494" fmla="*/ 3404730 w 7187327"/>
                                <a:gd name="connsiteY494" fmla="*/ 2055981 h 2431850"/>
                                <a:gd name="connsiteX495" fmla="*/ 3413493 w 7187327"/>
                                <a:gd name="connsiteY495" fmla="*/ 2042837 h 2431850"/>
                                <a:gd name="connsiteX496" fmla="*/ 3410085 w 7187327"/>
                                <a:gd name="connsiteY496" fmla="*/ 2020929 h 2431850"/>
                                <a:gd name="connsiteX497" fmla="*/ 3389154 w 7187327"/>
                                <a:gd name="connsiteY497" fmla="*/ 2008759 h 2431850"/>
                                <a:gd name="connsiteX498" fmla="*/ 3368219 w 7187327"/>
                                <a:gd name="connsiteY498" fmla="*/ 2020929 h 2431850"/>
                                <a:gd name="connsiteX499" fmla="*/ 3364810 w 7187327"/>
                                <a:gd name="connsiteY499" fmla="*/ 2042837 h 2431850"/>
                                <a:gd name="connsiteX500" fmla="*/ 3373574 w 7187327"/>
                                <a:gd name="connsiteY500" fmla="*/ 2055981 h 2431850"/>
                                <a:gd name="connsiteX501" fmla="*/ 3388971 w 7187327"/>
                                <a:gd name="connsiteY501" fmla="*/ 2062553 h 2431850"/>
                                <a:gd name="connsiteX502" fmla="*/ 1534812 w 7187327"/>
                                <a:gd name="connsiteY502" fmla="*/ 2063892 h 2431850"/>
                                <a:gd name="connsiteX503" fmla="*/ 1543089 w 7187327"/>
                                <a:gd name="connsiteY503" fmla="*/ 2061945 h 2431850"/>
                                <a:gd name="connsiteX504" fmla="*/ 1553312 w 7187327"/>
                                <a:gd name="connsiteY504" fmla="*/ 2055129 h 2431850"/>
                                <a:gd name="connsiteX505" fmla="*/ 1558180 w 7187327"/>
                                <a:gd name="connsiteY505" fmla="*/ 2048800 h 2431850"/>
                                <a:gd name="connsiteX506" fmla="*/ 1561588 w 7187327"/>
                                <a:gd name="connsiteY506" fmla="*/ 2041011 h 2431850"/>
                                <a:gd name="connsiteX507" fmla="*/ 1562074 w 7187327"/>
                                <a:gd name="connsiteY507" fmla="*/ 2028354 h 2431850"/>
                                <a:gd name="connsiteX508" fmla="*/ 1560127 w 7187327"/>
                                <a:gd name="connsiteY508" fmla="*/ 2020078 h 2431850"/>
                                <a:gd name="connsiteX509" fmla="*/ 1553312 w 7187327"/>
                                <a:gd name="connsiteY509" fmla="*/ 2009855 h 2431850"/>
                                <a:gd name="connsiteX510" fmla="*/ 1539194 w 7187327"/>
                                <a:gd name="connsiteY510" fmla="*/ 2001579 h 2431850"/>
                                <a:gd name="connsiteX511" fmla="*/ 1526536 w 7187327"/>
                                <a:gd name="connsiteY511" fmla="*/ 2001092 h 2431850"/>
                                <a:gd name="connsiteX512" fmla="*/ 1518260 w 7187327"/>
                                <a:gd name="connsiteY512" fmla="*/ 2003039 h 2431850"/>
                                <a:gd name="connsiteX513" fmla="*/ 1508037 w 7187327"/>
                                <a:gd name="connsiteY513" fmla="*/ 2009855 h 2431850"/>
                                <a:gd name="connsiteX514" fmla="*/ 1503169 w 7187327"/>
                                <a:gd name="connsiteY514" fmla="*/ 2016183 h 2431850"/>
                                <a:gd name="connsiteX515" fmla="*/ 1499761 w 7187327"/>
                                <a:gd name="connsiteY515" fmla="*/ 2023973 h 2431850"/>
                                <a:gd name="connsiteX516" fmla="*/ 1499761 w 7187327"/>
                                <a:gd name="connsiteY516" fmla="*/ 2041011 h 2431850"/>
                                <a:gd name="connsiteX517" fmla="*/ 1499761 w 7187327"/>
                                <a:gd name="connsiteY517" fmla="*/ 2041985 h 2431850"/>
                                <a:gd name="connsiteX518" fmla="*/ 1521181 w 7187327"/>
                                <a:gd name="connsiteY518" fmla="*/ 2063405 h 2431850"/>
                                <a:gd name="connsiteX519" fmla="*/ 1522155 w 7187327"/>
                                <a:gd name="connsiteY519" fmla="*/ 2063405 h 2431850"/>
                                <a:gd name="connsiteX520" fmla="*/ 1534812 w 7187327"/>
                                <a:gd name="connsiteY520" fmla="*/ 2063892 h 2431850"/>
                                <a:gd name="connsiteX521" fmla="*/ 6189362 w 7187327"/>
                                <a:gd name="connsiteY521" fmla="*/ 2070099 h 2431850"/>
                                <a:gd name="connsiteX522" fmla="*/ 6197639 w 7187327"/>
                                <a:gd name="connsiteY522" fmla="*/ 2068152 h 2431850"/>
                                <a:gd name="connsiteX523" fmla="*/ 6207862 w 7187327"/>
                                <a:gd name="connsiteY523" fmla="*/ 2061336 h 2431850"/>
                                <a:gd name="connsiteX524" fmla="*/ 6212730 w 7187327"/>
                                <a:gd name="connsiteY524" fmla="*/ 2055007 h 2431850"/>
                                <a:gd name="connsiteX525" fmla="*/ 6216138 w 7187327"/>
                                <a:gd name="connsiteY525" fmla="*/ 2047218 h 2431850"/>
                                <a:gd name="connsiteX526" fmla="*/ 6216624 w 7187327"/>
                                <a:gd name="connsiteY526" fmla="*/ 2034560 h 2431850"/>
                                <a:gd name="connsiteX527" fmla="*/ 6214677 w 7187327"/>
                                <a:gd name="connsiteY527" fmla="*/ 2026285 h 2431850"/>
                                <a:gd name="connsiteX528" fmla="*/ 6207862 w 7187327"/>
                                <a:gd name="connsiteY528" fmla="*/ 2016061 h 2431850"/>
                                <a:gd name="connsiteX529" fmla="*/ 6193744 w 7187327"/>
                                <a:gd name="connsiteY529" fmla="*/ 2007786 h 2431850"/>
                                <a:gd name="connsiteX530" fmla="*/ 6181086 w 7187327"/>
                                <a:gd name="connsiteY530" fmla="*/ 2007298 h 2431850"/>
                                <a:gd name="connsiteX531" fmla="*/ 6172810 w 7187327"/>
                                <a:gd name="connsiteY531" fmla="*/ 2009246 h 2431850"/>
                                <a:gd name="connsiteX532" fmla="*/ 6162587 w 7187327"/>
                                <a:gd name="connsiteY532" fmla="*/ 2016061 h 2431850"/>
                                <a:gd name="connsiteX533" fmla="*/ 6157719 w 7187327"/>
                                <a:gd name="connsiteY533" fmla="*/ 2022390 h 2431850"/>
                                <a:gd name="connsiteX534" fmla="*/ 6154311 w 7187327"/>
                                <a:gd name="connsiteY534" fmla="*/ 2030179 h 2431850"/>
                                <a:gd name="connsiteX535" fmla="*/ 6154311 w 7187327"/>
                                <a:gd name="connsiteY535" fmla="*/ 2047218 h 2431850"/>
                                <a:gd name="connsiteX536" fmla="*/ 6154311 w 7187327"/>
                                <a:gd name="connsiteY536" fmla="*/ 2048192 h 2431850"/>
                                <a:gd name="connsiteX537" fmla="*/ 6175731 w 7187327"/>
                                <a:gd name="connsiteY537" fmla="*/ 2069612 h 2431850"/>
                                <a:gd name="connsiteX538" fmla="*/ 6176704 w 7187327"/>
                                <a:gd name="connsiteY538" fmla="*/ 2069612 h 2431850"/>
                                <a:gd name="connsiteX539" fmla="*/ 6189362 w 7187327"/>
                                <a:gd name="connsiteY539" fmla="*/ 2070099 h 2431850"/>
                                <a:gd name="connsiteX540" fmla="*/ 2358522 w 7187327"/>
                                <a:gd name="connsiteY540" fmla="*/ 2096508 h 2431850"/>
                                <a:gd name="connsiteX541" fmla="*/ 2369233 w 7187327"/>
                                <a:gd name="connsiteY541" fmla="*/ 2058048 h 2431850"/>
                                <a:gd name="connsiteX542" fmla="*/ 2229513 w 7187327"/>
                                <a:gd name="connsiteY542" fmla="*/ 1936829 h 2431850"/>
                                <a:gd name="connsiteX543" fmla="*/ 2196409 w 7187327"/>
                                <a:gd name="connsiteY543" fmla="*/ 1950946 h 2431850"/>
                                <a:gd name="connsiteX544" fmla="*/ 2358522 w 7187327"/>
                                <a:gd name="connsiteY544" fmla="*/ 2096508 h 2431850"/>
                                <a:gd name="connsiteX545" fmla="*/ 3304445 w 7187327"/>
                                <a:gd name="connsiteY545" fmla="*/ 2100281 h 2431850"/>
                                <a:gd name="connsiteX546" fmla="*/ 3304445 w 7187327"/>
                                <a:gd name="connsiteY546" fmla="*/ 2082268 h 2431850"/>
                                <a:gd name="connsiteX547" fmla="*/ 3304445 w 7187327"/>
                                <a:gd name="connsiteY547" fmla="*/ 2100281 h 2431850"/>
                                <a:gd name="connsiteX548" fmla="*/ 7013070 w 7187327"/>
                                <a:gd name="connsiteY548" fmla="*/ 2102715 h 2431850"/>
                                <a:gd name="connsiteX549" fmla="*/ 7023780 w 7187327"/>
                                <a:gd name="connsiteY549" fmla="*/ 2064255 h 2431850"/>
                                <a:gd name="connsiteX550" fmla="*/ 6884061 w 7187327"/>
                                <a:gd name="connsiteY550" fmla="*/ 1943035 h 2431850"/>
                                <a:gd name="connsiteX551" fmla="*/ 6850957 w 7187327"/>
                                <a:gd name="connsiteY551" fmla="*/ 1957153 h 2431850"/>
                                <a:gd name="connsiteX552" fmla="*/ 7013070 w 7187327"/>
                                <a:gd name="connsiteY552" fmla="*/ 2102715 h 2431850"/>
                                <a:gd name="connsiteX553" fmla="*/ 4254601 w 7187327"/>
                                <a:gd name="connsiteY553" fmla="*/ 2106837 h 2431850"/>
                                <a:gd name="connsiteX554" fmla="*/ 4264459 w 7187327"/>
                                <a:gd name="connsiteY554" fmla="*/ 2081781 h 2431850"/>
                                <a:gd name="connsiteX555" fmla="*/ 4154923 w 7187327"/>
                                <a:gd name="connsiteY555" fmla="*/ 1963968 h 2431850"/>
                                <a:gd name="connsiteX556" fmla="*/ 4125714 w 7187327"/>
                                <a:gd name="connsiteY556" fmla="*/ 1981007 h 2431850"/>
                                <a:gd name="connsiteX557" fmla="*/ 4243039 w 7187327"/>
                                <a:gd name="connsiteY557" fmla="*/ 2103201 h 2431850"/>
                                <a:gd name="connsiteX558" fmla="*/ 4254601 w 7187327"/>
                                <a:gd name="connsiteY558" fmla="*/ 2106837 h 2431850"/>
                                <a:gd name="connsiteX559" fmla="*/ 1502884 w 7187327"/>
                                <a:gd name="connsiteY559" fmla="*/ 2129391 h 2431850"/>
                                <a:gd name="connsiteX560" fmla="*/ 1515344 w 7187327"/>
                                <a:gd name="connsiteY560" fmla="*/ 2097968 h 2431850"/>
                                <a:gd name="connsiteX561" fmla="*/ 1390229 w 7187327"/>
                                <a:gd name="connsiteY561" fmla="*/ 1995734 h 2431850"/>
                                <a:gd name="connsiteX562" fmla="*/ 1371243 w 7187327"/>
                                <a:gd name="connsiteY562" fmla="*/ 2027865 h 2431850"/>
                                <a:gd name="connsiteX563" fmla="*/ 1489055 w 7187327"/>
                                <a:gd name="connsiteY563" fmla="*/ 2124257 h 2431850"/>
                                <a:gd name="connsiteX564" fmla="*/ 1502884 w 7187327"/>
                                <a:gd name="connsiteY564" fmla="*/ 2129391 h 2431850"/>
                                <a:gd name="connsiteX565" fmla="*/ 6157430 w 7187327"/>
                                <a:gd name="connsiteY565" fmla="*/ 2135598 h 2431850"/>
                                <a:gd name="connsiteX566" fmla="*/ 6169890 w 7187327"/>
                                <a:gd name="connsiteY566" fmla="*/ 2104175 h 2431850"/>
                                <a:gd name="connsiteX567" fmla="*/ 6044776 w 7187327"/>
                                <a:gd name="connsiteY567" fmla="*/ 2001941 h 2431850"/>
                                <a:gd name="connsiteX568" fmla="*/ 6025789 w 7187327"/>
                                <a:gd name="connsiteY568" fmla="*/ 2034072 h 2431850"/>
                                <a:gd name="connsiteX569" fmla="*/ 6143601 w 7187327"/>
                                <a:gd name="connsiteY569" fmla="*/ 2130464 h 2431850"/>
                                <a:gd name="connsiteX570" fmla="*/ 6157430 w 7187327"/>
                                <a:gd name="connsiteY570" fmla="*/ 2135598 h 2431850"/>
                                <a:gd name="connsiteX571" fmla="*/ 11786 w 7187327"/>
                                <a:gd name="connsiteY571" fmla="*/ 2167644 h 2431850"/>
                                <a:gd name="connsiteX572" fmla="*/ 31502 w 7187327"/>
                                <a:gd name="connsiteY572" fmla="*/ 2157361 h 2431850"/>
                                <a:gd name="connsiteX573" fmla="*/ 94790 w 7187327"/>
                                <a:gd name="connsiteY573" fmla="*/ 2019101 h 2431850"/>
                                <a:gd name="connsiteX574" fmla="*/ 67527 w 7187327"/>
                                <a:gd name="connsiteY574" fmla="*/ 2003036 h 2431850"/>
                                <a:gd name="connsiteX575" fmla="*/ 833 w 7187327"/>
                                <a:gd name="connsiteY575" fmla="*/ 2149084 h 2431850"/>
                                <a:gd name="connsiteX576" fmla="*/ 11786 w 7187327"/>
                                <a:gd name="connsiteY576" fmla="*/ 2167644 h 2431850"/>
                                <a:gd name="connsiteX577" fmla="*/ 902810 w 7187327"/>
                                <a:gd name="connsiteY577" fmla="*/ 2167820 h 2431850"/>
                                <a:gd name="connsiteX578" fmla="*/ 913140 w 7187327"/>
                                <a:gd name="connsiteY578" fmla="*/ 2162717 h 2431850"/>
                                <a:gd name="connsiteX579" fmla="*/ 1088396 w 7187327"/>
                                <a:gd name="connsiteY579" fmla="*/ 1978209 h 2431850"/>
                                <a:gd name="connsiteX580" fmla="*/ 1062595 w 7187327"/>
                                <a:gd name="connsiteY580" fmla="*/ 1952408 h 2431850"/>
                                <a:gd name="connsiteX581" fmla="*/ 887338 w 7187327"/>
                                <a:gd name="connsiteY581" fmla="*/ 2143243 h 2431850"/>
                                <a:gd name="connsiteX582" fmla="*/ 902810 w 7187327"/>
                                <a:gd name="connsiteY582" fmla="*/ 2167820 h 2431850"/>
                                <a:gd name="connsiteX583" fmla="*/ 4666333 w 7187327"/>
                                <a:gd name="connsiteY583" fmla="*/ 2173851 h 2431850"/>
                                <a:gd name="connsiteX584" fmla="*/ 4686049 w 7187327"/>
                                <a:gd name="connsiteY584" fmla="*/ 2163567 h 2431850"/>
                                <a:gd name="connsiteX585" fmla="*/ 4749337 w 7187327"/>
                                <a:gd name="connsiteY585" fmla="*/ 2025308 h 2431850"/>
                                <a:gd name="connsiteX586" fmla="*/ 4722074 w 7187327"/>
                                <a:gd name="connsiteY586" fmla="*/ 2009243 h 2431850"/>
                                <a:gd name="connsiteX587" fmla="*/ 4655379 w 7187327"/>
                                <a:gd name="connsiteY587" fmla="*/ 2155291 h 2431850"/>
                                <a:gd name="connsiteX588" fmla="*/ 4666333 w 7187327"/>
                                <a:gd name="connsiteY588" fmla="*/ 2173851 h 2431850"/>
                                <a:gd name="connsiteX589" fmla="*/ 5557358 w 7187327"/>
                                <a:gd name="connsiteY589" fmla="*/ 2174028 h 2431850"/>
                                <a:gd name="connsiteX590" fmla="*/ 5567687 w 7187327"/>
                                <a:gd name="connsiteY590" fmla="*/ 2168924 h 2431850"/>
                                <a:gd name="connsiteX591" fmla="*/ 5742944 w 7187327"/>
                                <a:gd name="connsiteY591" fmla="*/ 1984416 h 2431850"/>
                                <a:gd name="connsiteX592" fmla="*/ 5717143 w 7187327"/>
                                <a:gd name="connsiteY592" fmla="*/ 1958614 h 2431850"/>
                                <a:gd name="connsiteX593" fmla="*/ 5541886 w 7187327"/>
                                <a:gd name="connsiteY593" fmla="*/ 2149450 h 2431850"/>
                                <a:gd name="connsiteX594" fmla="*/ 5557358 w 7187327"/>
                                <a:gd name="connsiteY594" fmla="*/ 2174028 h 2431850"/>
                                <a:gd name="connsiteX595" fmla="*/ 338619 w 7187327"/>
                                <a:gd name="connsiteY595" fmla="*/ 2196925 h 2431850"/>
                                <a:gd name="connsiteX596" fmla="*/ 350371 w 7187327"/>
                                <a:gd name="connsiteY596" fmla="*/ 2190953 h 2431850"/>
                                <a:gd name="connsiteX597" fmla="*/ 549482 w 7187327"/>
                                <a:gd name="connsiteY597" fmla="*/ 2020564 h 2431850"/>
                                <a:gd name="connsiteX598" fmla="*/ 532443 w 7187327"/>
                                <a:gd name="connsiteY598" fmla="*/ 1991355 h 2431850"/>
                                <a:gd name="connsiteX599" fmla="*/ 325543 w 7187327"/>
                                <a:gd name="connsiteY599" fmla="*/ 2165638 h 2431850"/>
                                <a:gd name="connsiteX600" fmla="*/ 338619 w 7187327"/>
                                <a:gd name="connsiteY600" fmla="*/ 2196925 h 2431850"/>
                                <a:gd name="connsiteX601" fmla="*/ 4993167 w 7187327"/>
                                <a:gd name="connsiteY601" fmla="*/ 2203132 h 2431850"/>
                                <a:gd name="connsiteX602" fmla="*/ 5004920 w 7187327"/>
                                <a:gd name="connsiteY602" fmla="*/ 2197161 h 2431850"/>
                                <a:gd name="connsiteX603" fmla="*/ 5204031 w 7187327"/>
                                <a:gd name="connsiteY603" fmla="*/ 2026771 h 2431850"/>
                                <a:gd name="connsiteX604" fmla="*/ 5186992 w 7187327"/>
                                <a:gd name="connsiteY604" fmla="*/ 1997562 h 2431850"/>
                                <a:gd name="connsiteX605" fmla="*/ 4980091 w 7187327"/>
                                <a:gd name="connsiteY605" fmla="*/ 2171845 h 2431850"/>
                                <a:gd name="connsiteX606" fmla="*/ 4993167 w 7187327"/>
                                <a:gd name="connsiteY606" fmla="*/ 2203132 h 2431850"/>
                                <a:gd name="connsiteX607" fmla="*/ 2800096 w 7187327"/>
                                <a:gd name="connsiteY607" fmla="*/ 2213227 h 2431850"/>
                                <a:gd name="connsiteX608" fmla="*/ 2814215 w 7187327"/>
                                <a:gd name="connsiteY608" fmla="*/ 2206411 h 2431850"/>
                                <a:gd name="connsiteX609" fmla="*/ 2821030 w 7187327"/>
                                <a:gd name="connsiteY609" fmla="*/ 2189371 h 2431850"/>
                                <a:gd name="connsiteX610" fmla="*/ 2813241 w 7187327"/>
                                <a:gd name="connsiteY610" fmla="*/ 2169411 h 2431850"/>
                                <a:gd name="connsiteX611" fmla="*/ 2793280 w 7187327"/>
                                <a:gd name="connsiteY611" fmla="*/ 2162596 h 2431850"/>
                                <a:gd name="connsiteX612" fmla="*/ 2784518 w 7187327"/>
                                <a:gd name="connsiteY612" fmla="*/ 2165517 h 2431850"/>
                                <a:gd name="connsiteX613" fmla="*/ 2775756 w 7187327"/>
                                <a:gd name="connsiteY613" fmla="*/ 2174280 h 2431850"/>
                                <a:gd name="connsiteX614" fmla="*/ 2771859 w 7187327"/>
                                <a:gd name="connsiteY614" fmla="*/ 2187425 h 2431850"/>
                                <a:gd name="connsiteX615" fmla="*/ 2773320 w 7187327"/>
                                <a:gd name="connsiteY615" fmla="*/ 2195701 h 2431850"/>
                                <a:gd name="connsiteX616" fmla="*/ 2800096 w 7187327"/>
                                <a:gd name="connsiteY616" fmla="*/ 2213227 h 2431850"/>
                                <a:gd name="connsiteX617" fmla="*/ 1069392 w 7187327"/>
                                <a:gd name="connsiteY617" fmla="*/ 2257317 h 2431850"/>
                                <a:gd name="connsiteX618" fmla="*/ 1068923 w 7187327"/>
                                <a:gd name="connsiteY618" fmla="*/ 2256674 h 2431850"/>
                                <a:gd name="connsiteX619" fmla="*/ 1066002 w 7187327"/>
                                <a:gd name="connsiteY619" fmla="*/ 2255700 h 2431850"/>
                                <a:gd name="connsiteX620" fmla="*/ 1063939 w 7187327"/>
                                <a:gd name="connsiteY620" fmla="*/ 2256095 h 2431850"/>
                                <a:gd name="connsiteX621" fmla="*/ 1048692 w 7187327"/>
                                <a:gd name="connsiteY621" fmla="*/ 2259009 h 2431850"/>
                                <a:gd name="connsiteX622" fmla="*/ 1063939 w 7187327"/>
                                <a:gd name="connsiteY622" fmla="*/ 2256095 h 2431850"/>
                                <a:gd name="connsiteX623" fmla="*/ 1058181 w 7187327"/>
                                <a:gd name="connsiteY623" fmla="*/ 2254804 h 2431850"/>
                                <a:gd name="connsiteX624" fmla="*/ 1049229 w 7187327"/>
                                <a:gd name="connsiteY624" fmla="*/ 2257815 h 2431850"/>
                                <a:gd name="connsiteX625" fmla="*/ 5723941 w 7187327"/>
                                <a:gd name="connsiteY625" fmla="*/ 2263524 h 2431850"/>
                                <a:gd name="connsiteX626" fmla="*/ 5723472 w 7187327"/>
                                <a:gd name="connsiteY626" fmla="*/ 2262881 h 2431850"/>
                                <a:gd name="connsiteX627" fmla="*/ 5720551 w 7187327"/>
                                <a:gd name="connsiteY627" fmla="*/ 2261908 h 2431850"/>
                                <a:gd name="connsiteX628" fmla="*/ 5718488 w 7187327"/>
                                <a:gd name="connsiteY628" fmla="*/ 2262302 h 2431850"/>
                                <a:gd name="connsiteX629" fmla="*/ 5703241 w 7187327"/>
                                <a:gd name="connsiteY629" fmla="*/ 2265217 h 2431850"/>
                                <a:gd name="connsiteX630" fmla="*/ 5718488 w 7187327"/>
                                <a:gd name="connsiteY630" fmla="*/ 2262302 h 2431850"/>
                                <a:gd name="connsiteX631" fmla="*/ 5712731 w 7187327"/>
                                <a:gd name="connsiteY631" fmla="*/ 2261012 h 2431850"/>
                                <a:gd name="connsiteX632" fmla="*/ 5703779 w 7187327"/>
                                <a:gd name="connsiteY632" fmla="*/ 2264022 h 2431850"/>
                                <a:gd name="connsiteX633" fmla="*/ 1045627 w 7187327"/>
                                <a:gd name="connsiteY633" fmla="*/ 2265818 h 2431850"/>
                                <a:gd name="connsiteX634" fmla="*/ 1048692 w 7187327"/>
                                <a:gd name="connsiteY634" fmla="*/ 2259009 h 2431850"/>
                                <a:gd name="connsiteX635" fmla="*/ 1047936 w 7187327"/>
                                <a:gd name="connsiteY635" fmla="*/ 2259154 h 2431850"/>
                                <a:gd name="connsiteX636" fmla="*/ 5700177 w 7187327"/>
                                <a:gd name="connsiteY636" fmla="*/ 2272026 h 2431850"/>
                                <a:gd name="connsiteX637" fmla="*/ 5703241 w 7187327"/>
                                <a:gd name="connsiteY637" fmla="*/ 2265217 h 2431850"/>
                                <a:gd name="connsiteX638" fmla="*/ 5702486 w 7187327"/>
                                <a:gd name="connsiteY638" fmla="*/ 2265361 h 2431850"/>
                                <a:gd name="connsiteX639" fmla="*/ 3903646 w 7187327"/>
                                <a:gd name="connsiteY639" fmla="*/ 2274892 h 2431850"/>
                                <a:gd name="connsiteX640" fmla="*/ 3912485 w 7187327"/>
                                <a:gd name="connsiteY640" fmla="*/ 2267262 h 2431850"/>
                                <a:gd name="connsiteX641" fmla="*/ 3993785 w 7187327"/>
                                <a:gd name="connsiteY641" fmla="*/ 2120240 h 2431850"/>
                                <a:gd name="connsiteX642" fmla="*/ 3963602 w 7187327"/>
                                <a:gd name="connsiteY642" fmla="*/ 2102715 h 2431850"/>
                                <a:gd name="connsiteX643" fmla="*/ 3885710 w 7187327"/>
                                <a:gd name="connsiteY643" fmla="*/ 2251684 h 2431850"/>
                                <a:gd name="connsiteX644" fmla="*/ 3903646 w 7187327"/>
                                <a:gd name="connsiteY644" fmla="*/ 2274892 h 2431850"/>
                                <a:gd name="connsiteX645" fmla="*/ 1082432 w 7187327"/>
                                <a:gd name="connsiteY645" fmla="*/ 2275173 h 2431850"/>
                                <a:gd name="connsiteX646" fmla="*/ 1073304 w 7187327"/>
                                <a:gd name="connsiteY646" fmla="*/ 2258621 h 2431850"/>
                                <a:gd name="connsiteX647" fmla="*/ 1070870 w 7187327"/>
                                <a:gd name="connsiteY647" fmla="*/ 2257648 h 2431850"/>
                                <a:gd name="connsiteX648" fmla="*/ 1069392 w 7187327"/>
                                <a:gd name="connsiteY648" fmla="*/ 2257317 h 2431850"/>
                                <a:gd name="connsiteX649" fmla="*/ 1082432 w 7187327"/>
                                <a:gd name="connsiteY649" fmla="*/ 2275173 h 2431850"/>
                                <a:gd name="connsiteX650" fmla="*/ 1082432 w 7187327"/>
                                <a:gd name="connsiteY650" fmla="*/ 2275173 h 2431850"/>
                                <a:gd name="connsiteX651" fmla="*/ 1082432 w 7187327"/>
                                <a:gd name="connsiteY651" fmla="*/ 2275173 h 2431850"/>
                                <a:gd name="connsiteX652" fmla="*/ 1042387 w 7187327"/>
                                <a:gd name="connsiteY652" fmla="*/ 2275173 h 2431850"/>
                                <a:gd name="connsiteX653" fmla="*/ 1045627 w 7187327"/>
                                <a:gd name="connsiteY653" fmla="*/ 2265818 h 2431850"/>
                                <a:gd name="connsiteX654" fmla="*/ 1041965 w 7187327"/>
                                <a:gd name="connsiteY654" fmla="*/ 2273956 h 2431850"/>
                                <a:gd name="connsiteX655" fmla="*/ 3474249 w 7187327"/>
                                <a:gd name="connsiteY655" fmla="*/ 2278163 h 2431850"/>
                                <a:gd name="connsiteX656" fmla="*/ 3494309 w 7187327"/>
                                <a:gd name="connsiteY656" fmla="*/ 2250710 h 2431850"/>
                                <a:gd name="connsiteX657" fmla="*/ 3369683 w 7187327"/>
                                <a:gd name="connsiteY657" fmla="*/ 2093951 h 2431850"/>
                                <a:gd name="connsiteX658" fmla="*/ 3339498 w 7187327"/>
                                <a:gd name="connsiteY658" fmla="*/ 2124135 h 2431850"/>
                                <a:gd name="connsiteX659" fmla="*/ 3461693 w 7187327"/>
                                <a:gd name="connsiteY659" fmla="*/ 2269697 h 2431850"/>
                                <a:gd name="connsiteX660" fmla="*/ 3474249 w 7187327"/>
                                <a:gd name="connsiteY660" fmla="*/ 2278163 h 2431850"/>
                                <a:gd name="connsiteX661" fmla="*/ 5736981 w 7187327"/>
                                <a:gd name="connsiteY661" fmla="*/ 2281380 h 2431850"/>
                                <a:gd name="connsiteX662" fmla="*/ 5727854 w 7187327"/>
                                <a:gd name="connsiteY662" fmla="*/ 2264829 h 2431850"/>
                                <a:gd name="connsiteX663" fmla="*/ 5725419 w 7187327"/>
                                <a:gd name="connsiteY663" fmla="*/ 2263855 h 2431850"/>
                                <a:gd name="connsiteX664" fmla="*/ 5723941 w 7187327"/>
                                <a:gd name="connsiteY664" fmla="*/ 2263524 h 2431850"/>
                                <a:gd name="connsiteX665" fmla="*/ 5736982 w 7187327"/>
                                <a:gd name="connsiteY665" fmla="*/ 2281381 h 2431850"/>
                                <a:gd name="connsiteX666" fmla="*/ 5736982 w 7187327"/>
                                <a:gd name="connsiteY666" fmla="*/ 2281381 h 2431850"/>
                                <a:gd name="connsiteX667" fmla="*/ 5736981 w 7187327"/>
                                <a:gd name="connsiteY667" fmla="*/ 2281380 h 2431850"/>
                                <a:gd name="connsiteX668" fmla="*/ 5696936 w 7187327"/>
                                <a:gd name="connsiteY668" fmla="*/ 2281381 h 2431850"/>
                                <a:gd name="connsiteX669" fmla="*/ 5700177 w 7187327"/>
                                <a:gd name="connsiteY669" fmla="*/ 2272026 h 2431850"/>
                                <a:gd name="connsiteX670" fmla="*/ 5696514 w 7187327"/>
                                <a:gd name="connsiteY670" fmla="*/ 2280164 h 2431850"/>
                                <a:gd name="connsiteX671" fmla="*/ 3758650 w 7187327"/>
                                <a:gd name="connsiteY671" fmla="*/ 2284301 h 2431850"/>
                                <a:gd name="connsiteX672" fmla="*/ 3779584 w 7187327"/>
                                <a:gd name="connsiteY672" fmla="*/ 2283327 h 2431850"/>
                                <a:gd name="connsiteX673" fmla="*/ 3791756 w 7187327"/>
                                <a:gd name="connsiteY673" fmla="*/ 2271157 h 2431850"/>
                                <a:gd name="connsiteX674" fmla="*/ 3779584 w 7187327"/>
                                <a:gd name="connsiteY674" fmla="*/ 2258986 h 2431850"/>
                                <a:gd name="connsiteX675" fmla="*/ 3758650 w 7187327"/>
                                <a:gd name="connsiteY675" fmla="*/ 2258013 h 2431850"/>
                                <a:gd name="connsiteX676" fmla="*/ 3745020 w 7187327"/>
                                <a:gd name="connsiteY676" fmla="*/ 2271644 h 2431850"/>
                                <a:gd name="connsiteX677" fmla="*/ 3758650 w 7187327"/>
                                <a:gd name="connsiteY677" fmla="*/ 2284301 h 2431850"/>
                                <a:gd name="connsiteX678" fmla="*/ 1045627 w 7187327"/>
                                <a:gd name="connsiteY678" fmla="*/ 2284528 h 2431850"/>
                                <a:gd name="connsiteX679" fmla="*/ 1042387 w 7187327"/>
                                <a:gd name="connsiteY679" fmla="*/ 2275173 h 2431850"/>
                                <a:gd name="connsiteX680" fmla="*/ 1041965 w 7187327"/>
                                <a:gd name="connsiteY680" fmla="*/ 2276390 h 2431850"/>
                                <a:gd name="connsiteX681" fmla="*/ 5700177 w 7187327"/>
                                <a:gd name="connsiteY681" fmla="*/ 2290736 h 2431850"/>
                                <a:gd name="connsiteX682" fmla="*/ 5696936 w 7187327"/>
                                <a:gd name="connsiteY682" fmla="*/ 2281381 h 2431850"/>
                                <a:gd name="connsiteX683" fmla="*/ 5696514 w 7187327"/>
                                <a:gd name="connsiteY683" fmla="*/ 2282598 h 2431850"/>
                                <a:gd name="connsiteX684" fmla="*/ 1048692 w 7187327"/>
                                <a:gd name="connsiteY684" fmla="*/ 2291338 h 2431850"/>
                                <a:gd name="connsiteX685" fmla="*/ 1045627 w 7187327"/>
                                <a:gd name="connsiteY685" fmla="*/ 2284528 h 2431850"/>
                                <a:gd name="connsiteX686" fmla="*/ 1047936 w 7187327"/>
                                <a:gd name="connsiteY686" fmla="*/ 2291193 h 2431850"/>
                                <a:gd name="connsiteX687" fmla="*/ 1069392 w 7187327"/>
                                <a:gd name="connsiteY687" fmla="*/ 2293031 h 2431850"/>
                                <a:gd name="connsiteX688" fmla="*/ 1070870 w 7187327"/>
                                <a:gd name="connsiteY688" fmla="*/ 2292699 h 2431850"/>
                                <a:gd name="connsiteX689" fmla="*/ 1073304 w 7187327"/>
                                <a:gd name="connsiteY689" fmla="*/ 2291726 h 2431850"/>
                                <a:gd name="connsiteX690" fmla="*/ 1082432 w 7187327"/>
                                <a:gd name="connsiteY690" fmla="*/ 2275174 h 2431850"/>
                                <a:gd name="connsiteX691" fmla="*/ 1082432 w 7187327"/>
                                <a:gd name="connsiteY691" fmla="*/ 2275173 h 2431850"/>
                                <a:gd name="connsiteX692" fmla="*/ 1066002 w 7187327"/>
                                <a:gd name="connsiteY692" fmla="*/ 2294647 h 2431850"/>
                                <a:gd name="connsiteX693" fmla="*/ 1068923 w 7187327"/>
                                <a:gd name="connsiteY693" fmla="*/ 2293673 h 2431850"/>
                                <a:gd name="connsiteX694" fmla="*/ 1069392 w 7187327"/>
                                <a:gd name="connsiteY694" fmla="*/ 2293031 h 2431850"/>
                                <a:gd name="connsiteX695" fmla="*/ 1063939 w 7187327"/>
                                <a:gd name="connsiteY695" fmla="*/ 2294252 h 2431850"/>
                                <a:gd name="connsiteX696" fmla="*/ 1058181 w 7187327"/>
                                <a:gd name="connsiteY696" fmla="*/ 2295542 h 2431850"/>
                                <a:gd name="connsiteX697" fmla="*/ 1063939 w 7187327"/>
                                <a:gd name="connsiteY697" fmla="*/ 2294252 h 2431850"/>
                                <a:gd name="connsiteX698" fmla="*/ 1048692 w 7187327"/>
                                <a:gd name="connsiteY698" fmla="*/ 2291338 h 2431850"/>
                                <a:gd name="connsiteX699" fmla="*/ 1049229 w 7187327"/>
                                <a:gd name="connsiteY699" fmla="*/ 2292532 h 2431850"/>
                                <a:gd name="connsiteX700" fmla="*/ 1058181 w 7187327"/>
                                <a:gd name="connsiteY700" fmla="*/ 2295542 h 2431850"/>
                                <a:gd name="connsiteX701" fmla="*/ 5703241 w 7187327"/>
                                <a:gd name="connsiteY701" fmla="*/ 2297546 h 2431850"/>
                                <a:gd name="connsiteX702" fmla="*/ 5700177 w 7187327"/>
                                <a:gd name="connsiteY702" fmla="*/ 2290736 h 2431850"/>
                                <a:gd name="connsiteX703" fmla="*/ 5702486 w 7187327"/>
                                <a:gd name="connsiteY703" fmla="*/ 2297401 h 2431850"/>
                                <a:gd name="connsiteX704" fmla="*/ 5723941 w 7187327"/>
                                <a:gd name="connsiteY704" fmla="*/ 2299238 h 2431850"/>
                                <a:gd name="connsiteX705" fmla="*/ 5725419 w 7187327"/>
                                <a:gd name="connsiteY705" fmla="*/ 2298907 h 2431850"/>
                                <a:gd name="connsiteX706" fmla="*/ 5727854 w 7187327"/>
                                <a:gd name="connsiteY706" fmla="*/ 2297934 h 2431850"/>
                                <a:gd name="connsiteX707" fmla="*/ 5736982 w 7187327"/>
                                <a:gd name="connsiteY707" fmla="*/ 2281381 h 2431850"/>
                                <a:gd name="connsiteX708" fmla="*/ 5736982 w 7187327"/>
                                <a:gd name="connsiteY708" fmla="*/ 2281381 h 2431850"/>
                                <a:gd name="connsiteX709" fmla="*/ 5720551 w 7187327"/>
                                <a:gd name="connsiteY709" fmla="*/ 2300854 h 2431850"/>
                                <a:gd name="connsiteX710" fmla="*/ 5723472 w 7187327"/>
                                <a:gd name="connsiteY710" fmla="*/ 2299881 h 2431850"/>
                                <a:gd name="connsiteX711" fmla="*/ 5723941 w 7187327"/>
                                <a:gd name="connsiteY711" fmla="*/ 2299238 h 2431850"/>
                                <a:gd name="connsiteX712" fmla="*/ 5718488 w 7187327"/>
                                <a:gd name="connsiteY712" fmla="*/ 2300460 h 2431850"/>
                                <a:gd name="connsiteX713" fmla="*/ 5712731 w 7187327"/>
                                <a:gd name="connsiteY713" fmla="*/ 2301750 h 2431850"/>
                                <a:gd name="connsiteX714" fmla="*/ 5718488 w 7187327"/>
                                <a:gd name="connsiteY714" fmla="*/ 2300460 h 2431850"/>
                                <a:gd name="connsiteX715" fmla="*/ 5703241 w 7187327"/>
                                <a:gd name="connsiteY715" fmla="*/ 2297546 h 2431850"/>
                                <a:gd name="connsiteX716" fmla="*/ 5703779 w 7187327"/>
                                <a:gd name="connsiteY716" fmla="*/ 2298740 h 2431850"/>
                                <a:gd name="connsiteX717" fmla="*/ 5712731 w 7187327"/>
                                <a:gd name="connsiteY717" fmla="*/ 2301750 h 2431850"/>
                                <a:gd name="connsiteX718" fmla="*/ 2422591 w 7187327"/>
                                <a:gd name="connsiteY718" fmla="*/ 2311206 h 2431850"/>
                                <a:gd name="connsiteX719" fmla="*/ 2436413 w 7187327"/>
                                <a:gd name="connsiteY719" fmla="*/ 2306818 h 2431850"/>
                                <a:gd name="connsiteX720" fmla="*/ 2532318 w 7187327"/>
                                <a:gd name="connsiteY720" fmla="*/ 2152980 h 2431850"/>
                                <a:gd name="connsiteX721" fmla="*/ 2493859 w 7187327"/>
                                <a:gd name="connsiteY721" fmla="*/ 2142269 h 2431850"/>
                                <a:gd name="connsiteX722" fmla="*/ 2410611 w 7187327"/>
                                <a:gd name="connsiteY722" fmla="*/ 2281016 h 2431850"/>
                                <a:gd name="connsiteX723" fmla="*/ 2422591 w 7187327"/>
                                <a:gd name="connsiteY723" fmla="*/ 2311206 h 2431850"/>
                                <a:gd name="connsiteX724" fmla="*/ 7077139 w 7187327"/>
                                <a:gd name="connsiteY724" fmla="*/ 2317414 h 2431850"/>
                                <a:gd name="connsiteX725" fmla="*/ 7090961 w 7187327"/>
                                <a:gd name="connsiteY725" fmla="*/ 2313025 h 2431850"/>
                                <a:gd name="connsiteX726" fmla="*/ 7186866 w 7187327"/>
                                <a:gd name="connsiteY726" fmla="*/ 2159187 h 2431850"/>
                                <a:gd name="connsiteX727" fmla="*/ 7148407 w 7187327"/>
                                <a:gd name="connsiteY727" fmla="*/ 2148477 h 2431850"/>
                                <a:gd name="connsiteX728" fmla="*/ 7065159 w 7187327"/>
                                <a:gd name="connsiteY728" fmla="*/ 2287223 h 2431850"/>
                                <a:gd name="connsiteX729" fmla="*/ 7077139 w 7187327"/>
                                <a:gd name="connsiteY729" fmla="*/ 2317414 h 2431850"/>
                                <a:gd name="connsiteX730" fmla="*/ 2556830 w 7187327"/>
                                <a:gd name="connsiteY730" fmla="*/ 2334567 h 2431850"/>
                                <a:gd name="connsiteX731" fmla="*/ 2567395 w 7187327"/>
                                <a:gd name="connsiteY731" fmla="*/ 2332011 h 2431850"/>
                                <a:gd name="connsiteX732" fmla="*/ 2618512 w 7187327"/>
                                <a:gd name="connsiteY732" fmla="*/ 2287710 h 2431850"/>
                                <a:gd name="connsiteX733" fmla="*/ 2596118 w 7187327"/>
                                <a:gd name="connsiteY733" fmla="*/ 2265316 h 2431850"/>
                                <a:gd name="connsiteX734" fmla="*/ 2548409 w 7187327"/>
                                <a:gd name="connsiteY734" fmla="*/ 2307183 h 2431850"/>
                                <a:gd name="connsiteX735" fmla="*/ 2556830 w 7187327"/>
                                <a:gd name="connsiteY735" fmla="*/ 2334567 h 2431850"/>
                                <a:gd name="connsiteX736" fmla="*/ 3115560 w 7187327"/>
                                <a:gd name="connsiteY736" fmla="*/ 2337852 h 2431850"/>
                                <a:gd name="connsiteX737" fmla="*/ 3122862 w 7187327"/>
                                <a:gd name="connsiteY737" fmla="*/ 2310590 h 2431850"/>
                                <a:gd name="connsiteX738" fmla="*/ 2803991 w 7187327"/>
                                <a:gd name="connsiteY738" fmla="*/ 2304747 h 2431850"/>
                                <a:gd name="connsiteX739" fmla="*/ 2807401 w 7187327"/>
                                <a:gd name="connsiteY739" fmla="*/ 2327142 h 2431850"/>
                                <a:gd name="connsiteX740" fmla="*/ 3115560 w 7187327"/>
                                <a:gd name="connsiteY740" fmla="*/ 2337852 h 2431850"/>
                                <a:gd name="connsiteX741" fmla="*/ 3939831 w 7187327"/>
                                <a:gd name="connsiteY741" fmla="*/ 2356602 h 2431850"/>
                                <a:gd name="connsiteX742" fmla="*/ 3951918 w 7187327"/>
                                <a:gd name="connsiteY742" fmla="*/ 2347587 h 2431850"/>
                                <a:gd name="connsiteX743" fmla="*/ 4052690 w 7187327"/>
                                <a:gd name="connsiteY743" fmla="*/ 2259959 h 2431850"/>
                                <a:gd name="connsiteX744" fmla="*/ 4039546 w 7187327"/>
                                <a:gd name="connsiteY744" fmla="*/ 2229288 h 2431850"/>
                                <a:gd name="connsiteX745" fmla="*/ 3918814 w 7187327"/>
                                <a:gd name="connsiteY745" fmla="*/ 2328601 h 2431850"/>
                                <a:gd name="connsiteX746" fmla="*/ 3939831 w 7187327"/>
                                <a:gd name="connsiteY746" fmla="*/ 2356602 h 2431850"/>
                                <a:gd name="connsiteX747" fmla="*/ 1444267 w 7187327"/>
                                <a:gd name="connsiteY747" fmla="*/ 2360792 h 2431850"/>
                                <a:gd name="connsiteX748" fmla="*/ 1457411 w 7187327"/>
                                <a:gd name="connsiteY748" fmla="*/ 2349656 h 2431850"/>
                                <a:gd name="connsiteX749" fmla="*/ 1517291 w 7187327"/>
                                <a:gd name="connsiteY749" fmla="*/ 2253265 h 2431850"/>
                                <a:gd name="connsiteX750" fmla="*/ 1488082 w 7187327"/>
                                <a:gd name="connsiteY750" fmla="*/ 2224056 h 2431850"/>
                                <a:gd name="connsiteX751" fmla="*/ 1417978 w 7187327"/>
                                <a:gd name="connsiteY751" fmla="*/ 2326288 h 2431850"/>
                                <a:gd name="connsiteX752" fmla="*/ 1444267 w 7187327"/>
                                <a:gd name="connsiteY752" fmla="*/ 2360792 h 2431850"/>
                                <a:gd name="connsiteX753" fmla="*/ 125931 w 7187327"/>
                                <a:gd name="connsiteY753" fmla="*/ 2364970 h 2431850"/>
                                <a:gd name="connsiteX754" fmla="*/ 137143 w 7187327"/>
                                <a:gd name="connsiteY754" fmla="*/ 2356960 h 2431850"/>
                                <a:gd name="connsiteX755" fmla="*/ 278322 w 7187327"/>
                                <a:gd name="connsiteY755" fmla="*/ 2148111 h 2431850"/>
                                <a:gd name="connsiteX756" fmla="*/ 242784 w 7187327"/>
                                <a:gd name="connsiteY756" fmla="*/ 2127177 h 2431850"/>
                                <a:gd name="connsiteX757" fmla="*/ 107447 w 7187327"/>
                                <a:gd name="connsiteY757" fmla="*/ 2339434 h 2431850"/>
                                <a:gd name="connsiteX758" fmla="*/ 125931 w 7187327"/>
                                <a:gd name="connsiteY758" fmla="*/ 2364970 h 2431850"/>
                                <a:gd name="connsiteX759" fmla="*/ 6098814 w 7187327"/>
                                <a:gd name="connsiteY759" fmla="*/ 2366999 h 2431850"/>
                                <a:gd name="connsiteX760" fmla="*/ 6111958 w 7187327"/>
                                <a:gd name="connsiteY760" fmla="*/ 2355863 h 2431850"/>
                                <a:gd name="connsiteX761" fmla="*/ 6171838 w 7187327"/>
                                <a:gd name="connsiteY761" fmla="*/ 2259472 h 2431850"/>
                                <a:gd name="connsiteX762" fmla="*/ 6142628 w 7187327"/>
                                <a:gd name="connsiteY762" fmla="*/ 2230263 h 2431850"/>
                                <a:gd name="connsiteX763" fmla="*/ 6072525 w 7187327"/>
                                <a:gd name="connsiteY763" fmla="*/ 2332495 h 2431850"/>
                                <a:gd name="connsiteX764" fmla="*/ 6098814 w 7187327"/>
                                <a:gd name="connsiteY764" fmla="*/ 2366999 h 2431850"/>
                                <a:gd name="connsiteX765" fmla="*/ 4780478 w 7187327"/>
                                <a:gd name="connsiteY765" fmla="*/ 2371177 h 2431850"/>
                                <a:gd name="connsiteX766" fmla="*/ 4791690 w 7187327"/>
                                <a:gd name="connsiteY766" fmla="*/ 2363167 h 2431850"/>
                                <a:gd name="connsiteX767" fmla="*/ 4932869 w 7187327"/>
                                <a:gd name="connsiteY767" fmla="*/ 2154318 h 2431850"/>
                                <a:gd name="connsiteX768" fmla="*/ 4897331 w 7187327"/>
                                <a:gd name="connsiteY768" fmla="*/ 2133384 h 2431850"/>
                                <a:gd name="connsiteX769" fmla="*/ 4761994 w 7187327"/>
                                <a:gd name="connsiteY769" fmla="*/ 2345641 h 2431850"/>
                                <a:gd name="connsiteX770" fmla="*/ 4780478 w 7187327"/>
                                <a:gd name="connsiteY770" fmla="*/ 2371177 h 2431850"/>
                                <a:gd name="connsiteX771" fmla="*/ 652933 w 7187327"/>
                                <a:gd name="connsiteY771" fmla="*/ 2383856 h 2431850"/>
                                <a:gd name="connsiteX772" fmla="*/ 672162 w 7187327"/>
                                <a:gd name="connsiteY772" fmla="*/ 2365235 h 2431850"/>
                                <a:gd name="connsiteX773" fmla="*/ 671189 w 7187327"/>
                                <a:gd name="connsiteY773" fmla="*/ 2111599 h 2431850"/>
                                <a:gd name="connsiteX774" fmla="*/ 635650 w 7187327"/>
                                <a:gd name="connsiteY774" fmla="*/ 2111599 h 2431850"/>
                                <a:gd name="connsiteX775" fmla="*/ 633703 w 7187327"/>
                                <a:gd name="connsiteY775" fmla="*/ 2365235 h 2431850"/>
                                <a:gd name="connsiteX776" fmla="*/ 652933 w 7187327"/>
                                <a:gd name="connsiteY776" fmla="*/ 2383856 h 2431850"/>
                                <a:gd name="connsiteX777" fmla="*/ 5307480 w 7187327"/>
                                <a:gd name="connsiteY777" fmla="*/ 2390063 h 2431850"/>
                                <a:gd name="connsiteX778" fmla="*/ 5326710 w 7187327"/>
                                <a:gd name="connsiteY778" fmla="*/ 2371442 h 2431850"/>
                                <a:gd name="connsiteX779" fmla="*/ 5325736 w 7187327"/>
                                <a:gd name="connsiteY779" fmla="*/ 2117806 h 2431850"/>
                                <a:gd name="connsiteX780" fmla="*/ 5290198 w 7187327"/>
                                <a:gd name="connsiteY780" fmla="*/ 2117806 h 2431850"/>
                                <a:gd name="connsiteX781" fmla="*/ 5288251 w 7187327"/>
                                <a:gd name="connsiteY781" fmla="*/ 2371442 h 2431850"/>
                                <a:gd name="connsiteX782" fmla="*/ 5307480 w 7187327"/>
                                <a:gd name="connsiteY782" fmla="*/ 2390063 h 2431850"/>
                                <a:gd name="connsiteX783" fmla="*/ 4075390 w 7187327"/>
                                <a:gd name="connsiteY783" fmla="*/ 2397732 h 2431850"/>
                                <a:gd name="connsiteX784" fmla="*/ 4132044 w 7187327"/>
                                <a:gd name="connsiteY784" fmla="*/ 2389456 h 2431850"/>
                                <a:gd name="connsiteX785" fmla="*/ 4124742 w 7187327"/>
                                <a:gd name="connsiteY785" fmla="*/ 2363168 h 2431850"/>
                                <a:gd name="connsiteX786" fmla="*/ 4031271 w 7187327"/>
                                <a:gd name="connsiteY786" fmla="*/ 2358786 h 2431850"/>
                                <a:gd name="connsiteX787" fmla="*/ 4020561 w 7187327"/>
                                <a:gd name="connsiteY787" fmla="*/ 2384101 h 2431850"/>
                                <a:gd name="connsiteX788" fmla="*/ 4075390 w 7187327"/>
                                <a:gd name="connsiteY788" fmla="*/ 2397732 h 2431850"/>
                                <a:gd name="connsiteX789" fmla="*/ 1505116 w 7187327"/>
                                <a:gd name="connsiteY789" fmla="*/ 2422680 h 2431850"/>
                                <a:gd name="connsiteX790" fmla="*/ 1517773 w 7187327"/>
                                <a:gd name="connsiteY790" fmla="*/ 2422194 h 2431850"/>
                                <a:gd name="connsiteX791" fmla="*/ 1538707 w 7187327"/>
                                <a:gd name="connsiteY791" fmla="*/ 2401260 h 2431850"/>
                                <a:gd name="connsiteX792" fmla="*/ 1540167 w 7187327"/>
                                <a:gd name="connsiteY792" fmla="*/ 2392497 h 2431850"/>
                                <a:gd name="connsiteX793" fmla="*/ 1537246 w 7187327"/>
                                <a:gd name="connsiteY793" fmla="*/ 2380327 h 2431850"/>
                                <a:gd name="connsiteX794" fmla="*/ 1524589 w 7187327"/>
                                <a:gd name="connsiteY794" fmla="*/ 2365235 h 2431850"/>
                                <a:gd name="connsiteX795" fmla="*/ 1523615 w 7187327"/>
                                <a:gd name="connsiteY795" fmla="*/ 2364748 h 2431850"/>
                                <a:gd name="connsiteX796" fmla="*/ 1516313 w 7187327"/>
                                <a:gd name="connsiteY796" fmla="*/ 2361828 h 2431850"/>
                                <a:gd name="connsiteX797" fmla="*/ 1504142 w 7187327"/>
                                <a:gd name="connsiteY797" fmla="*/ 2361341 h 2431850"/>
                                <a:gd name="connsiteX798" fmla="*/ 1496353 w 7187327"/>
                                <a:gd name="connsiteY798" fmla="*/ 2363288 h 2431850"/>
                                <a:gd name="connsiteX799" fmla="*/ 1486617 w 7187327"/>
                                <a:gd name="connsiteY799" fmla="*/ 2369617 h 2431850"/>
                                <a:gd name="connsiteX800" fmla="*/ 1478827 w 7187327"/>
                                <a:gd name="connsiteY800" fmla="*/ 2383247 h 2431850"/>
                                <a:gd name="connsiteX801" fmla="*/ 1481748 w 7187327"/>
                                <a:gd name="connsiteY801" fmla="*/ 2407102 h 2431850"/>
                                <a:gd name="connsiteX802" fmla="*/ 1482235 w 7187327"/>
                                <a:gd name="connsiteY802" fmla="*/ 2408076 h 2431850"/>
                                <a:gd name="connsiteX803" fmla="*/ 1487104 w 7187327"/>
                                <a:gd name="connsiteY803" fmla="*/ 2414404 h 2431850"/>
                                <a:gd name="connsiteX804" fmla="*/ 1497327 w 7187327"/>
                                <a:gd name="connsiteY804" fmla="*/ 2420733 h 2431850"/>
                                <a:gd name="connsiteX805" fmla="*/ 1505116 w 7187327"/>
                                <a:gd name="connsiteY805" fmla="*/ 2422680 h 2431850"/>
                                <a:gd name="connsiteX806" fmla="*/ 1792830 w 7187327"/>
                                <a:gd name="connsiteY806" fmla="*/ 2425602 h 2431850"/>
                                <a:gd name="connsiteX807" fmla="*/ 1813276 w 7187327"/>
                                <a:gd name="connsiteY807" fmla="*/ 2417326 h 2431850"/>
                                <a:gd name="connsiteX808" fmla="*/ 1813763 w 7187327"/>
                                <a:gd name="connsiteY808" fmla="*/ 2416839 h 2431850"/>
                                <a:gd name="connsiteX809" fmla="*/ 1818631 w 7187327"/>
                                <a:gd name="connsiteY809" fmla="*/ 2410997 h 2431850"/>
                                <a:gd name="connsiteX810" fmla="*/ 1821552 w 7187327"/>
                                <a:gd name="connsiteY810" fmla="*/ 2403694 h 2431850"/>
                                <a:gd name="connsiteX811" fmla="*/ 1820091 w 7187327"/>
                                <a:gd name="connsiteY811" fmla="*/ 2384222 h 2431850"/>
                                <a:gd name="connsiteX812" fmla="*/ 1816197 w 7187327"/>
                                <a:gd name="connsiteY812" fmla="*/ 2377893 h 2431850"/>
                                <a:gd name="connsiteX813" fmla="*/ 1810842 w 7187327"/>
                                <a:gd name="connsiteY813" fmla="*/ 2372538 h 2431850"/>
                                <a:gd name="connsiteX814" fmla="*/ 1792830 w 7187327"/>
                                <a:gd name="connsiteY814" fmla="*/ 2366209 h 2431850"/>
                                <a:gd name="connsiteX815" fmla="*/ 1767028 w 7187327"/>
                                <a:gd name="connsiteY815" fmla="*/ 2380814 h 2431850"/>
                                <a:gd name="connsiteX816" fmla="*/ 1764107 w 7187327"/>
                                <a:gd name="connsiteY816" fmla="*/ 2388116 h 2431850"/>
                                <a:gd name="connsiteX817" fmla="*/ 1763620 w 7187327"/>
                                <a:gd name="connsiteY817" fmla="*/ 2399800 h 2431850"/>
                                <a:gd name="connsiteX818" fmla="*/ 1765568 w 7187327"/>
                                <a:gd name="connsiteY818" fmla="*/ 2407102 h 2431850"/>
                                <a:gd name="connsiteX819" fmla="*/ 1771896 w 7187327"/>
                                <a:gd name="connsiteY819" fmla="*/ 2416839 h 2431850"/>
                                <a:gd name="connsiteX820" fmla="*/ 1792830 w 7187327"/>
                                <a:gd name="connsiteY820" fmla="*/ 2425602 h 2431850"/>
                                <a:gd name="connsiteX821" fmla="*/ 6159665 w 7187327"/>
                                <a:gd name="connsiteY821" fmla="*/ 2428888 h 2431850"/>
                                <a:gd name="connsiteX822" fmla="*/ 6172323 w 7187327"/>
                                <a:gd name="connsiteY822" fmla="*/ 2428401 h 2431850"/>
                                <a:gd name="connsiteX823" fmla="*/ 6193256 w 7187327"/>
                                <a:gd name="connsiteY823" fmla="*/ 2407468 h 2431850"/>
                                <a:gd name="connsiteX824" fmla="*/ 6194717 w 7187327"/>
                                <a:gd name="connsiteY824" fmla="*/ 2398705 h 2431850"/>
                                <a:gd name="connsiteX825" fmla="*/ 6191796 w 7187327"/>
                                <a:gd name="connsiteY825" fmla="*/ 2386534 h 2431850"/>
                                <a:gd name="connsiteX826" fmla="*/ 6179138 w 7187327"/>
                                <a:gd name="connsiteY826" fmla="*/ 2371443 h 2431850"/>
                                <a:gd name="connsiteX827" fmla="*/ 6178165 w 7187327"/>
                                <a:gd name="connsiteY827" fmla="*/ 2370956 h 2431850"/>
                                <a:gd name="connsiteX828" fmla="*/ 6170863 w 7187327"/>
                                <a:gd name="connsiteY828" fmla="*/ 2368035 h 2431850"/>
                                <a:gd name="connsiteX829" fmla="*/ 6158692 w 7187327"/>
                                <a:gd name="connsiteY829" fmla="*/ 2367548 h 2431850"/>
                                <a:gd name="connsiteX830" fmla="*/ 6150902 w 7187327"/>
                                <a:gd name="connsiteY830" fmla="*/ 2369496 h 2431850"/>
                                <a:gd name="connsiteX831" fmla="*/ 6141166 w 7187327"/>
                                <a:gd name="connsiteY831" fmla="*/ 2375824 h 2431850"/>
                                <a:gd name="connsiteX832" fmla="*/ 6133377 w 7187327"/>
                                <a:gd name="connsiteY832" fmla="*/ 2389455 h 2431850"/>
                                <a:gd name="connsiteX833" fmla="*/ 6136298 w 7187327"/>
                                <a:gd name="connsiteY833" fmla="*/ 2413309 h 2431850"/>
                                <a:gd name="connsiteX834" fmla="*/ 6136785 w 7187327"/>
                                <a:gd name="connsiteY834" fmla="*/ 2414283 h 2431850"/>
                                <a:gd name="connsiteX835" fmla="*/ 6141653 w 7187327"/>
                                <a:gd name="connsiteY835" fmla="*/ 2420612 h 2431850"/>
                                <a:gd name="connsiteX836" fmla="*/ 6151876 w 7187327"/>
                                <a:gd name="connsiteY836" fmla="*/ 2426940 h 2431850"/>
                                <a:gd name="connsiteX837" fmla="*/ 6159665 w 7187327"/>
                                <a:gd name="connsiteY837" fmla="*/ 2428888 h 2431850"/>
                                <a:gd name="connsiteX838" fmla="*/ 6447379 w 7187327"/>
                                <a:gd name="connsiteY838" fmla="*/ 2431810 h 2431850"/>
                                <a:gd name="connsiteX839" fmla="*/ 6467826 w 7187327"/>
                                <a:gd name="connsiteY839" fmla="*/ 2423534 h 2431850"/>
                                <a:gd name="connsiteX840" fmla="*/ 6468313 w 7187327"/>
                                <a:gd name="connsiteY840" fmla="*/ 2423047 h 2431850"/>
                                <a:gd name="connsiteX841" fmla="*/ 6473181 w 7187327"/>
                                <a:gd name="connsiteY841" fmla="*/ 2417205 h 2431850"/>
                                <a:gd name="connsiteX842" fmla="*/ 6476102 w 7187327"/>
                                <a:gd name="connsiteY842" fmla="*/ 2409902 h 2431850"/>
                                <a:gd name="connsiteX843" fmla="*/ 6474641 w 7187327"/>
                                <a:gd name="connsiteY843" fmla="*/ 2390429 h 2431850"/>
                                <a:gd name="connsiteX844" fmla="*/ 6470747 w 7187327"/>
                                <a:gd name="connsiteY844" fmla="*/ 2384100 h 2431850"/>
                                <a:gd name="connsiteX845" fmla="*/ 6465392 w 7187327"/>
                                <a:gd name="connsiteY845" fmla="*/ 2378745 h 2431850"/>
                                <a:gd name="connsiteX846" fmla="*/ 6447379 w 7187327"/>
                                <a:gd name="connsiteY846" fmla="*/ 2372417 h 2431850"/>
                                <a:gd name="connsiteX847" fmla="*/ 6421578 w 7187327"/>
                                <a:gd name="connsiteY847" fmla="*/ 2387022 h 2431850"/>
                                <a:gd name="connsiteX848" fmla="*/ 6418657 w 7187327"/>
                                <a:gd name="connsiteY848" fmla="*/ 2394324 h 2431850"/>
                                <a:gd name="connsiteX849" fmla="*/ 6418170 w 7187327"/>
                                <a:gd name="connsiteY849" fmla="*/ 2406008 h 2431850"/>
                                <a:gd name="connsiteX850" fmla="*/ 6420117 w 7187327"/>
                                <a:gd name="connsiteY850" fmla="*/ 2413310 h 2431850"/>
                                <a:gd name="connsiteX851" fmla="*/ 6426446 w 7187327"/>
                                <a:gd name="connsiteY851" fmla="*/ 2423047 h 2431850"/>
                                <a:gd name="connsiteX852" fmla="*/ 6447379 w 7187327"/>
                                <a:gd name="connsiteY852" fmla="*/ 2431810 h 243185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  <a:cxn ang="0">
                                  <a:pos x="connsiteX19" y="connsiteY19"/>
                                </a:cxn>
                                <a:cxn ang="0">
                                  <a:pos x="connsiteX20" y="connsiteY20"/>
                                </a:cxn>
                                <a:cxn ang="0">
                                  <a:pos x="connsiteX21" y="connsiteY21"/>
                                </a:cxn>
                                <a:cxn ang="0">
                                  <a:pos x="connsiteX22" y="connsiteY22"/>
                                </a:cxn>
                                <a:cxn ang="0">
                                  <a:pos x="connsiteX23" y="connsiteY23"/>
                                </a:cxn>
                                <a:cxn ang="0">
                                  <a:pos x="connsiteX24" y="connsiteY24"/>
                                </a:cxn>
                                <a:cxn ang="0">
                                  <a:pos x="connsiteX25" y="connsiteY25"/>
                                </a:cxn>
                                <a:cxn ang="0">
                                  <a:pos x="connsiteX26" y="connsiteY26"/>
                                </a:cxn>
                                <a:cxn ang="0">
                                  <a:pos x="connsiteX27" y="connsiteY27"/>
                                </a:cxn>
                                <a:cxn ang="0">
                                  <a:pos x="connsiteX28" y="connsiteY28"/>
                                </a:cxn>
                                <a:cxn ang="0">
                                  <a:pos x="connsiteX29" y="connsiteY29"/>
                                </a:cxn>
                                <a:cxn ang="0">
                                  <a:pos x="connsiteX30" y="connsiteY30"/>
                                </a:cxn>
                                <a:cxn ang="0">
                                  <a:pos x="connsiteX31" y="connsiteY31"/>
                                </a:cxn>
                                <a:cxn ang="0">
                                  <a:pos x="connsiteX32" y="connsiteY32"/>
                                </a:cxn>
                                <a:cxn ang="0">
                                  <a:pos x="connsiteX33" y="connsiteY33"/>
                                </a:cxn>
                                <a:cxn ang="0">
                                  <a:pos x="connsiteX34" y="connsiteY34"/>
                                </a:cxn>
                                <a:cxn ang="0">
                                  <a:pos x="connsiteX35" y="connsiteY35"/>
                                </a:cxn>
                                <a:cxn ang="0">
                                  <a:pos x="connsiteX36" y="connsiteY36"/>
                                </a:cxn>
                                <a:cxn ang="0">
                                  <a:pos x="connsiteX37" y="connsiteY37"/>
                                </a:cxn>
                                <a:cxn ang="0">
                                  <a:pos x="connsiteX38" y="connsiteY38"/>
                                </a:cxn>
                                <a:cxn ang="0">
                                  <a:pos x="connsiteX39" y="connsiteY39"/>
                                </a:cxn>
                                <a:cxn ang="0">
                                  <a:pos x="connsiteX40" y="connsiteY40"/>
                                </a:cxn>
                                <a:cxn ang="0">
                                  <a:pos x="connsiteX41" y="connsiteY41"/>
                                </a:cxn>
                                <a:cxn ang="0">
                                  <a:pos x="connsiteX42" y="connsiteY42"/>
                                </a:cxn>
                                <a:cxn ang="0">
                                  <a:pos x="connsiteX43" y="connsiteY43"/>
                                </a:cxn>
                                <a:cxn ang="0">
                                  <a:pos x="connsiteX44" y="connsiteY44"/>
                                </a:cxn>
                                <a:cxn ang="0">
                                  <a:pos x="connsiteX45" y="connsiteY45"/>
                                </a:cxn>
                                <a:cxn ang="0">
                                  <a:pos x="connsiteX46" y="connsiteY46"/>
                                </a:cxn>
                                <a:cxn ang="0">
                                  <a:pos x="connsiteX47" y="connsiteY47"/>
                                </a:cxn>
                                <a:cxn ang="0">
                                  <a:pos x="connsiteX48" y="connsiteY48"/>
                                </a:cxn>
                                <a:cxn ang="0">
                                  <a:pos x="connsiteX49" y="connsiteY49"/>
                                </a:cxn>
                                <a:cxn ang="0">
                                  <a:pos x="connsiteX50" y="connsiteY50"/>
                                </a:cxn>
                                <a:cxn ang="0">
                                  <a:pos x="connsiteX51" y="connsiteY51"/>
                                </a:cxn>
                                <a:cxn ang="0">
                                  <a:pos x="connsiteX52" y="connsiteY52"/>
                                </a:cxn>
                                <a:cxn ang="0">
                                  <a:pos x="connsiteX53" y="connsiteY53"/>
                                </a:cxn>
                                <a:cxn ang="0">
                                  <a:pos x="connsiteX54" y="connsiteY54"/>
                                </a:cxn>
                                <a:cxn ang="0">
                                  <a:pos x="connsiteX55" y="connsiteY55"/>
                                </a:cxn>
                                <a:cxn ang="0">
                                  <a:pos x="connsiteX56" y="connsiteY56"/>
                                </a:cxn>
                                <a:cxn ang="0">
                                  <a:pos x="connsiteX57" y="connsiteY57"/>
                                </a:cxn>
                                <a:cxn ang="0">
                                  <a:pos x="connsiteX58" y="connsiteY58"/>
                                </a:cxn>
                                <a:cxn ang="0">
                                  <a:pos x="connsiteX59" y="connsiteY59"/>
                                </a:cxn>
                                <a:cxn ang="0">
                                  <a:pos x="connsiteX60" y="connsiteY60"/>
                                </a:cxn>
                                <a:cxn ang="0">
                                  <a:pos x="connsiteX61" y="connsiteY61"/>
                                </a:cxn>
                                <a:cxn ang="0">
                                  <a:pos x="connsiteX62" y="connsiteY62"/>
                                </a:cxn>
                                <a:cxn ang="0">
                                  <a:pos x="connsiteX63" y="connsiteY63"/>
                                </a:cxn>
                                <a:cxn ang="0">
                                  <a:pos x="connsiteX64" y="connsiteY64"/>
                                </a:cxn>
                                <a:cxn ang="0">
                                  <a:pos x="connsiteX65" y="connsiteY65"/>
                                </a:cxn>
                                <a:cxn ang="0">
                                  <a:pos x="connsiteX66" y="connsiteY66"/>
                                </a:cxn>
                                <a:cxn ang="0">
                                  <a:pos x="connsiteX67" y="connsiteY67"/>
                                </a:cxn>
                                <a:cxn ang="0">
                                  <a:pos x="connsiteX68" y="connsiteY68"/>
                                </a:cxn>
                                <a:cxn ang="0">
                                  <a:pos x="connsiteX69" y="connsiteY69"/>
                                </a:cxn>
                                <a:cxn ang="0">
                                  <a:pos x="connsiteX70" y="connsiteY70"/>
                                </a:cxn>
                                <a:cxn ang="0">
                                  <a:pos x="connsiteX71" y="connsiteY71"/>
                                </a:cxn>
                                <a:cxn ang="0">
                                  <a:pos x="connsiteX72" y="connsiteY72"/>
                                </a:cxn>
                                <a:cxn ang="0">
                                  <a:pos x="connsiteX73" y="connsiteY73"/>
                                </a:cxn>
                                <a:cxn ang="0">
                                  <a:pos x="connsiteX74" y="connsiteY74"/>
                                </a:cxn>
                                <a:cxn ang="0">
                                  <a:pos x="connsiteX75" y="connsiteY75"/>
                                </a:cxn>
                                <a:cxn ang="0">
                                  <a:pos x="connsiteX76" y="connsiteY76"/>
                                </a:cxn>
                                <a:cxn ang="0">
                                  <a:pos x="connsiteX77" y="connsiteY77"/>
                                </a:cxn>
                                <a:cxn ang="0">
                                  <a:pos x="connsiteX78" y="connsiteY78"/>
                                </a:cxn>
                                <a:cxn ang="0">
                                  <a:pos x="connsiteX79" y="connsiteY79"/>
                                </a:cxn>
                                <a:cxn ang="0">
                                  <a:pos x="connsiteX80" y="connsiteY80"/>
                                </a:cxn>
                                <a:cxn ang="0">
                                  <a:pos x="connsiteX81" y="connsiteY81"/>
                                </a:cxn>
                                <a:cxn ang="0">
                                  <a:pos x="connsiteX82" y="connsiteY82"/>
                                </a:cxn>
                                <a:cxn ang="0">
                                  <a:pos x="connsiteX83" y="connsiteY83"/>
                                </a:cxn>
                                <a:cxn ang="0">
                                  <a:pos x="connsiteX84" y="connsiteY84"/>
                                </a:cxn>
                                <a:cxn ang="0">
                                  <a:pos x="connsiteX85" y="connsiteY85"/>
                                </a:cxn>
                                <a:cxn ang="0">
                                  <a:pos x="connsiteX86" y="connsiteY86"/>
                                </a:cxn>
                                <a:cxn ang="0">
                                  <a:pos x="connsiteX87" y="connsiteY87"/>
                                </a:cxn>
                                <a:cxn ang="0">
                                  <a:pos x="connsiteX88" y="connsiteY88"/>
                                </a:cxn>
                                <a:cxn ang="0">
                                  <a:pos x="connsiteX89" y="connsiteY89"/>
                                </a:cxn>
                                <a:cxn ang="0">
                                  <a:pos x="connsiteX90" y="connsiteY90"/>
                                </a:cxn>
                                <a:cxn ang="0">
                                  <a:pos x="connsiteX91" y="connsiteY91"/>
                                </a:cxn>
                                <a:cxn ang="0">
                                  <a:pos x="connsiteX92" y="connsiteY92"/>
                                </a:cxn>
                                <a:cxn ang="0">
                                  <a:pos x="connsiteX93" y="connsiteY93"/>
                                </a:cxn>
                                <a:cxn ang="0">
                                  <a:pos x="connsiteX94" y="connsiteY94"/>
                                </a:cxn>
                                <a:cxn ang="0">
                                  <a:pos x="connsiteX95" y="connsiteY95"/>
                                </a:cxn>
                                <a:cxn ang="0">
                                  <a:pos x="connsiteX96" y="connsiteY96"/>
                                </a:cxn>
                                <a:cxn ang="0">
                                  <a:pos x="connsiteX97" y="connsiteY97"/>
                                </a:cxn>
                                <a:cxn ang="0">
                                  <a:pos x="connsiteX98" y="connsiteY98"/>
                                </a:cxn>
                                <a:cxn ang="0">
                                  <a:pos x="connsiteX99" y="connsiteY99"/>
                                </a:cxn>
                                <a:cxn ang="0">
                                  <a:pos x="connsiteX100" y="connsiteY100"/>
                                </a:cxn>
                                <a:cxn ang="0">
                                  <a:pos x="connsiteX101" y="connsiteY101"/>
                                </a:cxn>
                                <a:cxn ang="0">
                                  <a:pos x="connsiteX102" y="connsiteY102"/>
                                </a:cxn>
                                <a:cxn ang="0">
                                  <a:pos x="connsiteX103" y="connsiteY103"/>
                                </a:cxn>
                                <a:cxn ang="0">
                                  <a:pos x="connsiteX104" y="connsiteY104"/>
                                </a:cxn>
                                <a:cxn ang="0">
                                  <a:pos x="connsiteX105" y="connsiteY105"/>
                                </a:cxn>
                                <a:cxn ang="0">
                                  <a:pos x="connsiteX106" y="connsiteY106"/>
                                </a:cxn>
                                <a:cxn ang="0">
                                  <a:pos x="connsiteX107" y="connsiteY107"/>
                                </a:cxn>
                                <a:cxn ang="0">
                                  <a:pos x="connsiteX108" y="connsiteY108"/>
                                </a:cxn>
                                <a:cxn ang="0">
                                  <a:pos x="connsiteX109" y="connsiteY109"/>
                                </a:cxn>
                                <a:cxn ang="0">
                                  <a:pos x="connsiteX110" y="connsiteY110"/>
                                </a:cxn>
                                <a:cxn ang="0">
                                  <a:pos x="connsiteX111" y="connsiteY111"/>
                                </a:cxn>
                                <a:cxn ang="0">
                                  <a:pos x="connsiteX112" y="connsiteY112"/>
                                </a:cxn>
                                <a:cxn ang="0">
                                  <a:pos x="connsiteX113" y="connsiteY113"/>
                                </a:cxn>
                                <a:cxn ang="0">
                                  <a:pos x="connsiteX114" y="connsiteY114"/>
                                </a:cxn>
                                <a:cxn ang="0">
                                  <a:pos x="connsiteX115" y="connsiteY115"/>
                                </a:cxn>
                                <a:cxn ang="0">
                                  <a:pos x="connsiteX116" y="connsiteY116"/>
                                </a:cxn>
                                <a:cxn ang="0">
                                  <a:pos x="connsiteX117" y="connsiteY117"/>
                                </a:cxn>
                                <a:cxn ang="0">
                                  <a:pos x="connsiteX118" y="connsiteY118"/>
                                </a:cxn>
                                <a:cxn ang="0">
                                  <a:pos x="connsiteX119" y="connsiteY119"/>
                                </a:cxn>
                                <a:cxn ang="0">
                                  <a:pos x="connsiteX120" y="connsiteY120"/>
                                </a:cxn>
                                <a:cxn ang="0">
                                  <a:pos x="connsiteX121" y="connsiteY121"/>
                                </a:cxn>
                                <a:cxn ang="0">
                                  <a:pos x="connsiteX122" y="connsiteY122"/>
                                </a:cxn>
                                <a:cxn ang="0">
                                  <a:pos x="connsiteX123" y="connsiteY123"/>
                                </a:cxn>
                                <a:cxn ang="0">
                                  <a:pos x="connsiteX124" y="connsiteY124"/>
                                </a:cxn>
                                <a:cxn ang="0">
                                  <a:pos x="connsiteX125" y="connsiteY125"/>
                                </a:cxn>
                                <a:cxn ang="0">
                                  <a:pos x="connsiteX126" y="connsiteY126"/>
                                </a:cxn>
                                <a:cxn ang="0">
                                  <a:pos x="connsiteX127" y="connsiteY127"/>
                                </a:cxn>
                                <a:cxn ang="0">
                                  <a:pos x="connsiteX128" y="connsiteY128"/>
                                </a:cxn>
                                <a:cxn ang="0">
                                  <a:pos x="connsiteX129" y="connsiteY129"/>
                                </a:cxn>
                                <a:cxn ang="0">
                                  <a:pos x="connsiteX130" y="connsiteY130"/>
                                </a:cxn>
                                <a:cxn ang="0">
                                  <a:pos x="connsiteX131" y="connsiteY131"/>
                                </a:cxn>
                                <a:cxn ang="0">
                                  <a:pos x="connsiteX132" y="connsiteY132"/>
                                </a:cxn>
                                <a:cxn ang="0">
                                  <a:pos x="connsiteX133" y="connsiteY133"/>
                                </a:cxn>
                                <a:cxn ang="0">
                                  <a:pos x="connsiteX134" y="connsiteY134"/>
                                </a:cxn>
                                <a:cxn ang="0">
                                  <a:pos x="connsiteX135" y="connsiteY135"/>
                                </a:cxn>
                                <a:cxn ang="0">
                                  <a:pos x="connsiteX136" y="connsiteY136"/>
                                </a:cxn>
                                <a:cxn ang="0">
                                  <a:pos x="connsiteX137" y="connsiteY137"/>
                                </a:cxn>
                                <a:cxn ang="0">
                                  <a:pos x="connsiteX138" y="connsiteY138"/>
                                </a:cxn>
                                <a:cxn ang="0">
                                  <a:pos x="connsiteX139" y="connsiteY139"/>
                                </a:cxn>
                                <a:cxn ang="0">
                                  <a:pos x="connsiteX140" y="connsiteY140"/>
                                </a:cxn>
                                <a:cxn ang="0">
                                  <a:pos x="connsiteX141" y="connsiteY141"/>
                                </a:cxn>
                                <a:cxn ang="0">
                                  <a:pos x="connsiteX142" y="connsiteY142"/>
                                </a:cxn>
                                <a:cxn ang="0">
                                  <a:pos x="connsiteX143" y="connsiteY143"/>
                                </a:cxn>
                                <a:cxn ang="0">
                                  <a:pos x="connsiteX144" y="connsiteY144"/>
                                </a:cxn>
                                <a:cxn ang="0">
                                  <a:pos x="connsiteX145" y="connsiteY145"/>
                                </a:cxn>
                                <a:cxn ang="0">
                                  <a:pos x="connsiteX146" y="connsiteY146"/>
                                </a:cxn>
                                <a:cxn ang="0">
                                  <a:pos x="connsiteX147" y="connsiteY147"/>
                                </a:cxn>
                                <a:cxn ang="0">
                                  <a:pos x="connsiteX148" y="connsiteY148"/>
                                </a:cxn>
                                <a:cxn ang="0">
                                  <a:pos x="connsiteX149" y="connsiteY149"/>
                                </a:cxn>
                                <a:cxn ang="0">
                                  <a:pos x="connsiteX150" y="connsiteY150"/>
                                </a:cxn>
                                <a:cxn ang="0">
                                  <a:pos x="connsiteX151" y="connsiteY151"/>
                                </a:cxn>
                                <a:cxn ang="0">
                                  <a:pos x="connsiteX152" y="connsiteY152"/>
                                </a:cxn>
                                <a:cxn ang="0">
                                  <a:pos x="connsiteX153" y="connsiteY153"/>
                                </a:cxn>
                                <a:cxn ang="0">
                                  <a:pos x="connsiteX154" y="connsiteY154"/>
                                </a:cxn>
                                <a:cxn ang="0">
                                  <a:pos x="connsiteX155" y="connsiteY155"/>
                                </a:cxn>
                                <a:cxn ang="0">
                                  <a:pos x="connsiteX156" y="connsiteY156"/>
                                </a:cxn>
                                <a:cxn ang="0">
                                  <a:pos x="connsiteX157" y="connsiteY157"/>
                                </a:cxn>
                                <a:cxn ang="0">
                                  <a:pos x="connsiteX158" y="connsiteY158"/>
                                </a:cxn>
                                <a:cxn ang="0">
                                  <a:pos x="connsiteX159" y="connsiteY159"/>
                                </a:cxn>
                                <a:cxn ang="0">
                                  <a:pos x="connsiteX160" y="connsiteY160"/>
                                </a:cxn>
                                <a:cxn ang="0">
                                  <a:pos x="connsiteX161" y="connsiteY161"/>
                                </a:cxn>
                                <a:cxn ang="0">
                                  <a:pos x="connsiteX162" y="connsiteY162"/>
                                </a:cxn>
                                <a:cxn ang="0">
                                  <a:pos x="connsiteX163" y="connsiteY163"/>
                                </a:cxn>
                                <a:cxn ang="0">
                                  <a:pos x="connsiteX164" y="connsiteY164"/>
                                </a:cxn>
                                <a:cxn ang="0">
                                  <a:pos x="connsiteX165" y="connsiteY165"/>
                                </a:cxn>
                                <a:cxn ang="0">
                                  <a:pos x="connsiteX166" y="connsiteY166"/>
                                </a:cxn>
                                <a:cxn ang="0">
                                  <a:pos x="connsiteX167" y="connsiteY167"/>
                                </a:cxn>
                                <a:cxn ang="0">
                                  <a:pos x="connsiteX168" y="connsiteY168"/>
                                </a:cxn>
                                <a:cxn ang="0">
                                  <a:pos x="connsiteX169" y="connsiteY169"/>
                                </a:cxn>
                                <a:cxn ang="0">
                                  <a:pos x="connsiteX170" y="connsiteY170"/>
                                </a:cxn>
                                <a:cxn ang="0">
                                  <a:pos x="connsiteX171" y="connsiteY171"/>
                                </a:cxn>
                                <a:cxn ang="0">
                                  <a:pos x="connsiteX172" y="connsiteY172"/>
                                </a:cxn>
                                <a:cxn ang="0">
                                  <a:pos x="connsiteX173" y="connsiteY173"/>
                                </a:cxn>
                                <a:cxn ang="0">
                                  <a:pos x="connsiteX174" y="connsiteY174"/>
                                </a:cxn>
                                <a:cxn ang="0">
                                  <a:pos x="connsiteX175" y="connsiteY175"/>
                                </a:cxn>
                                <a:cxn ang="0">
                                  <a:pos x="connsiteX176" y="connsiteY176"/>
                                </a:cxn>
                                <a:cxn ang="0">
                                  <a:pos x="connsiteX177" y="connsiteY177"/>
                                </a:cxn>
                                <a:cxn ang="0">
                                  <a:pos x="connsiteX178" y="connsiteY178"/>
                                </a:cxn>
                                <a:cxn ang="0">
                                  <a:pos x="connsiteX179" y="connsiteY179"/>
                                </a:cxn>
                                <a:cxn ang="0">
                                  <a:pos x="connsiteX180" y="connsiteY180"/>
                                </a:cxn>
                                <a:cxn ang="0">
                                  <a:pos x="connsiteX181" y="connsiteY181"/>
                                </a:cxn>
                                <a:cxn ang="0">
                                  <a:pos x="connsiteX182" y="connsiteY182"/>
                                </a:cxn>
                                <a:cxn ang="0">
                                  <a:pos x="connsiteX183" y="connsiteY183"/>
                                </a:cxn>
                                <a:cxn ang="0">
                                  <a:pos x="connsiteX184" y="connsiteY184"/>
                                </a:cxn>
                                <a:cxn ang="0">
                                  <a:pos x="connsiteX185" y="connsiteY185"/>
                                </a:cxn>
                                <a:cxn ang="0">
                                  <a:pos x="connsiteX186" y="connsiteY186"/>
                                </a:cxn>
                                <a:cxn ang="0">
                                  <a:pos x="connsiteX187" y="connsiteY187"/>
                                </a:cxn>
                                <a:cxn ang="0">
                                  <a:pos x="connsiteX188" y="connsiteY188"/>
                                </a:cxn>
                                <a:cxn ang="0">
                                  <a:pos x="connsiteX189" y="connsiteY189"/>
                                </a:cxn>
                                <a:cxn ang="0">
                                  <a:pos x="connsiteX190" y="connsiteY190"/>
                                </a:cxn>
                                <a:cxn ang="0">
                                  <a:pos x="connsiteX191" y="connsiteY191"/>
                                </a:cxn>
                                <a:cxn ang="0">
                                  <a:pos x="connsiteX192" y="connsiteY192"/>
                                </a:cxn>
                                <a:cxn ang="0">
                                  <a:pos x="connsiteX193" y="connsiteY193"/>
                                </a:cxn>
                                <a:cxn ang="0">
                                  <a:pos x="connsiteX194" y="connsiteY194"/>
                                </a:cxn>
                                <a:cxn ang="0">
                                  <a:pos x="connsiteX195" y="connsiteY195"/>
                                </a:cxn>
                                <a:cxn ang="0">
                                  <a:pos x="connsiteX196" y="connsiteY196"/>
                                </a:cxn>
                                <a:cxn ang="0">
                                  <a:pos x="connsiteX197" y="connsiteY197"/>
                                </a:cxn>
                                <a:cxn ang="0">
                                  <a:pos x="connsiteX198" y="connsiteY198"/>
                                </a:cxn>
                                <a:cxn ang="0">
                                  <a:pos x="connsiteX199" y="connsiteY199"/>
                                </a:cxn>
                                <a:cxn ang="0">
                                  <a:pos x="connsiteX200" y="connsiteY200"/>
                                </a:cxn>
                                <a:cxn ang="0">
                                  <a:pos x="connsiteX201" y="connsiteY201"/>
                                </a:cxn>
                                <a:cxn ang="0">
                                  <a:pos x="connsiteX202" y="connsiteY202"/>
                                </a:cxn>
                                <a:cxn ang="0">
                                  <a:pos x="connsiteX203" y="connsiteY203"/>
                                </a:cxn>
                                <a:cxn ang="0">
                                  <a:pos x="connsiteX204" y="connsiteY204"/>
                                </a:cxn>
                                <a:cxn ang="0">
                                  <a:pos x="connsiteX205" y="connsiteY205"/>
                                </a:cxn>
                                <a:cxn ang="0">
                                  <a:pos x="connsiteX206" y="connsiteY206"/>
                                </a:cxn>
                                <a:cxn ang="0">
                                  <a:pos x="connsiteX207" y="connsiteY207"/>
                                </a:cxn>
                                <a:cxn ang="0">
                                  <a:pos x="connsiteX208" y="connsiteY208"/>
                                </a:cxn>
                                <a:cxn ang="0">
                                  <a:pos x="connsiteX209" y="connsiteY209"/>
                                </a:cxn>
                                <a:cxn ang="0">
                                  <a:pos x="connsiteX210" y="connsiteY210"/>
                                </a:cxn>
                                <a:cxn ang="0">
                                  <a:pos x="connsiteX211" y="connsiteY211"/>
                                </a:cxn>
                                <a:cxn ang="0">
                                  <a:pos x="connsiteX212" y="connsiteY212"/>
                                </a:cxn>
                                <a:cxn ang="0">
                                  <a:pos x="connsiteX213" y="connsiteY213"/>
                                </a:cxn>
                                <a:cxn ang="0">
                                  <a:pos x="connsiteX214" y="connsiteY214"/>
                                </a:cxn>
                                <a:cxn ang="0">
                                  <a:pos x="connsiteX215" y="connsiteY215"/>
                                </a:cxn>
                                <a:cxn ang="0">
                                  <a:pos x="connsiteX216" y="connsiteY216"/>
                                </a:cxn>
                                <a:cxn ang="0">
                                  <a:pos x="connsiteX217" y="connsiteY217"/>
                                </a:cxn>
                                <a:cxn ang="0">
                                  <a:pos x="connsiteX218" y="connsiteY218"/>
                                </a:cxn>
                                <a:cxn ang="0">
                                  <a:pos x="connsiteX219" y="connsiteY219"/>
                                </a:cxn>
                                <a:cxn ang="0">
                                  <a:pos x="connsiteX220" y="connsiteY220"/>
                                </a:cxn>
                                <a:cxn ang="0">
                                  <a:pos x="connsiteX221" y="connsiteY221"/>
                                </a:cxn>
                                <a:cxn ang="0">
                                  <a:pos x="connsiteX222" y="connsiteY222"/>
                                </a:cxn>
                                <a:cxn ang="0">
                                  <a:pos x="connsiteX223" y="connsiteY223"/>
                                </a:cxn>
                                <a:cxn ang="0">
                                  <a:pos x="connsiteX224" y="connsiteY224"/>
                                </a:cxn>
                                <a:cxn ang="0">
                                  <a:pos x="connsiteX225" y="connsiteY225"/>
                                </a:cxn>
                                <a:cxn ang="0">
                                  <a:pos x="connsiteX226" y="connsiteY226"/>
                                </a:cxn>
                                <a:cxn ang="0">
                                  <a:pos x="connsiteX227" y="connsiteY227"/>
                                </a:cxn>
                                <a:cxn ang="0">
                                  <a:pos x="connsiteX228" y="connsiteY228"/>
                                </a:cxn>
                                <a:cxn ang="0">
                                  <a:pos x="connsiteX229" y="connsiteY229"/>
                                </a:cxn>
                                <a:cxn ang="0">
                                  <a:pos x="connsiteX230" y="connsiteY230"/>
                                </a:cxn>
                                <a:cxn ang="0">
                                  <a:pos x="connsiteX231" y="connsiteY231"/>
                                </a:cxn>
                                <a:cxn ang="0">
                                  <a:pos x="connsiteX232" y="connsiteY232"/>
                                </a:cxn>
                                <a:cxn ang="0">
                                  <a:pos x="connsiteX233" y="connsiteY233"/>
                                </a:cxn>
                                <a:cxn ang="0">
                                  <a:pos x="connsiteX234" y="connsiteY234"/>
                                </a:cxn>
                                <a:cxn ang="0">
                                  <a:pos x="connsiteX235" y="connsiteY235"/>
                                </a:cxn>
                                <a:cxn ang="0">
                                  <a:pos x="connsiteX236" y="connsiteY236"/>
                                </a:cxn>
                                <a:cxn ang="0">
                                  <a:pos x="connsiteX237" y="connsiteY237"/>
                                </a:cxn>
                                <a:cxn ang="0">
                                  <a:pos x="connsiteX238" y="connsiteY238"/>
                                </a:cxn>
                                <a:cxn ang="0">
                                  <a:pos x="connsiteX239" y="connsiteY239"/>
                                </a:cxn>
                                <a:cxn ang="0">
                                  <a:pos x="connsiteX240" y="connsiteY240"/>
                                </a:cxn>
                                <a:cxn ang="0">
                                  <a:pos x="connsiteX241" y="connsiteY241"/>
                                </a:cxn>
                                <a:cxn ang="0">
                                  <a:pos x="connsiteX242" y="connsiteY242"/>
                                </a:cxn>
                                <a:cxn ang="0">
                                  <a:pos x="connsiteX243" y="connsiteY243"/>
                                </a:cxn>
                                <a:cxn ang="0">
                                  <a:pos x="connsiteX244" y="connsiteY244"/>
                                </a:cxn>
                                <a:cxn ang="0">
                                  <a:pos x="connsiteX245" y="connsiteY245"/>
                                </a:cxn>
                                <a:cxn ang="0">
                                  <a:pos x="connsiteX246" y="connsiteY246"/>
                                </a:cxn>
                                <a:cxn ang="0">
                                  <a:pos x="connsiteX247" y="connsiteY247"/>
                                </a:cxn>
                                <a:cxn ang="0">
                                  <a:pos x="connsiteX248" y="connsiteY248"/>
                                </a:cxn>
                                <a:cxn ang="0">
                                  <a:pos x="connsiteX249" y="connsiteY249"/>
                                </a:cxn>
                                <a:cxn ang="0">
                                  <a:pos x="connsiteX250" y="connsiteY250"/>
                                </a:cxn>
                                <a:cxn ang="0">
                                  <a:pos x="connsiteX251" y="connsiteY251"/>
                                </a:cxn>
                                <a:cxn ang="0">
                                  <a:pos x="connsiteX252" y="connsiteY252"/>
                                </a:cxn>
                                <a:cxn ang="0">
                                  <a:pos x="connsiteX253" y="connsiteY253"/>
                                </a:cxn>
                                <a:cxn ang="0">
                                  <a:pos x="connsiteX254" y="connsiteY254"/>
                                </a:cxn>
                                <a:cxn ang="0">
                                  <a:pos x="connsiteX255" y="connsiteY255"/>
                                </a:cxn>
                                <a:cxn ang="0">
                                  <a:pos x="connsiteX256" y="connsiteY256"/>
                                </a:cxn>
                                <a:cxn ang="0">
                                  <a:pos x="connsiteX257" y="connsiteY257"/>
                                </a:cxn>
                                <a:cxn ang="0">
                                  <a:pos x="connsiteX258" y="connsiteY258"/>
                                </a:cxn>
                                <a:cxn ang="0">
                                  <a:pos x="connsiteX259" y="connsiteY259"/>
                                </a:cxn>
                                <a:cxn ang="0">
                                  <a:pos x="connsiteX260" y="connsiteY260"/>
                                </a:cxn>
                                <a:cxn ang="0">
                                  <a:pos x="connsiteX261" y="connsiteY261"/>
                                </a:cxn>
                                <a:cxn ang="0">
                                  <a:pos x="connsiteX262" y="connsiteY262"/>
                                </a:cxn>
                                <a:cxn ang="0">
                                  <a:pos x="connsiteX263" y="connsiteY263"/>
                                </a:cxn>
                                <a:cxn ang="0">
                                  <a:pos x="connsiteX264" y="connsiteY264"/>
                                </a:cxn>
                                <a:cxn ang="0">
                                  <a:pos x="connsiteX265" y="connsiteY265"/>
                                </a:cxn>
                                <a:cxn ang="0">
                                  <a:pos x="connsiteX266" y="connsiteY266"/>
                                </a:cxn>
                                <a:cxn ang="0">
                                  <a:pos x="connsiteX267" y="connsiteY267"/>
                                </a:cxn>
                                <a:cxn ang="0">
                                  <a:pos x="connsiteX268" y="connsiteY268"/>
                                </a:cxn>
                                <a:cxn ang="0">
                                  <a:pos x="connsiteX269" y="connsiteY269"/>
                                </a:cxn>
                                <a:cxn ang="0">
                                  <a:pos x="connsiteX270" y="connsiteY270"/>
                                </a:cxn>
                                <a:cxn ang="0">
                                  <a:pos x="connsiteX271" y="connsiteY271"/>
                                </a:cxn>
                                <a:cxn ang="0">
                                  <a:pos x="connsiteX272" y="connsiteY272"/>
                                </a:cxn>
                                <a:cxn ang="0">
                                  <a:pos x="connsiteX273" y="connsiteY273"/>
                                </a:cxn>
                                <a:cxn ang="0">
                                  <a:pos x="connsiteX274" y="connsiteY274"/>
                                </a:cxn>
                                <a:cxn ang="0">
                                  <a:pos x="connsiteX275" y="connsiteY275"/>
                                </a:cxn>
                                <a:cxn ang="0">
                                  <a:pos x="connsiteX276" y="connsiteY276"/>
                                </a:cxn>
                                <a:cxn ang="0">
                                  <a:pos x="connsiteX277" y="connsiteY277"/>
                                </a:cxn>
                                <a:cxn ang="0">
                                  <a:pos x="connsiteX278" y="connsiteY278"/>
                                </a:cxn>
                                <a:cxn ang="0">
                                  <a:pos x="connsiteX279" y="connsiteY279"/>
                                </a:cxn>
                                <a:cxn ang="0">
                                  <a:pos x="connsiteX280" y="connsiteY280"/>
                                </a:cxn>
                                <a:cxn ang="0">
                                  <a:pos x="connsiteX281" y="connsiteY281"/>
                                </a:cxn>
                                <a:cxn ang="0">
                                  <a:pos x="connsiteX282" y="connsiteY282"/>
                                </a:cxn>
                                <a:cxn ang="0">
                                  <a:pos x="connsiteX283" y="connsiteY283"/>
                                </a:cxn>
                                <a:cxn ang="0">
                                  <a:pos x="connsiteX284" y="connsiteY284"/>
                                </a:cxn>
                                <a:cxn ang="0">
                                  <a:pos x="connsiteX285" y="connsiteY285"/>
                                </a:cxn>
                                <a:cxn ang="0">
                                  <a:pos x="connsiteX286" y="connsiteY286"/>
                                </a:cxn>
                                <a:cxn ang="0">
                                  <a:pos x="connsiteX287" y="connsiteY287"/>
                                </a:cxn>
                                <a:cxn ang="0">
                                  <a:pos x="connsiteX288" y="connsiteY288"/>
                                </a:cxn>
                                <a:cxn ang="0">
                                  <a:pos x="connsiteX289" y="connsiteY289"/>
                                </a:cxn>
                                <a:cxn ang="0">
                                  <a:pos x="connsiteX290" y="connsiteY290"/>
                                </a:cxn>
                                <a:cxn ang="0">
                                  <a:pos x="connsiteX291" y="connsiteY291"/>
                                </a:cxn>
                                <a:cxn ang="0">
                                  <a:pos x="connsiteX292" y="connsiteY292"/>
                                </a:cxn>
                                <a:cxn ang="0">
                                  <a:pos x="connsiteX293" y="connsiteY293"/>
                                </a:cxn>
                                <a:cxn ang="0">
                                  <a:pos x="connsiteX294" y="connsiteY294"/>
                                </a:cxn>
                                <a:cxn ang="0">
                                  <a:pos x="connsiteX295" y="connsiteY295"/>
                                </a:cxn>
                                <a:cxn ang="0">
                                  <a:pos x="connsiteX296" y="connsiteY296"/>
                                </a:cxn>
                                <a:cxn ang="0">
                                  <a:pos x="connsiteX297" y="connsiteY297"/>
                                </a:cxn>
                                <a:cxn ang="0">
                                  <a:pos x="connsiteX298" y="connsiteY298"/>
                                </a:cxn>
                                <a:cxn ang="0">
                                  <a:pos x="connsiteX299" y="connsiteY299"/>
                                </a:cxn>
                                <a:cxn ang="0">
                                  <a:pos x="connsiteX300" y="connsiteY300"/>
                                </a:cxn>
                                <a:cxn ang="0">
                                  <a:pos x="connsiteX301" y="connsiteY301"/>
                                </a:cxn>
                                <a:cxn ang="0">
                                  <a:pos x="connsiteX302" y="connsiteY302"/>
                                </a:cxn>
                                <a:cxn ang="0">
                                  <a:pos x="connsiteX303" y="connsiteY303"/>
                                </a:cxn>
                                <a:cxn ang="0">
                                  <a:pos x="connsiteX304" y="connsiteY304"/>
                                </a:cxn>
                                <a:cxn ang="0">
                                  <a:pos x="connsiteX305" y="connsiteY305"/>
                                </a:cxn>
                                <a:cxn ang="0">
                                  <a:pos x="connsiteX306" y="connsiteY306"/>
                                </a:cxn>
                                <a:cxn ang="0">
                                  <a:pos x="connsiteX307" y="connsiteY307"/>
                                </a:cxn>
                                <a:cxn ang="0">
                                  <a:pos x="connsiteX308" y="connsiteY308"/>
                                </a:cxn>
                                <a:cxn ang="0">
                                  <a:pos x="connsiteX309" y="connsiteY309"/>
                                </a:cxn>
                                <a:cxn ang="0">
                                  <a:pos x="connsiteX310" y="connsiteY310"/>
                                </a:cxn>
                                <a:cxn ang="0">
                                  <a:pos x="connsiteX311" y="connsiteY311"/>
                                </a:cxn>
                                <a:cxn ang="0">
                                  <a:pos x="connsiteX312" y="connsiteY312"/>
                                </a:cxn>
                                <a:cxn ang="0">
                                  <a:pos x="connsiteX313" y="connsiteY313"/>
                                </a:cxn>
                                <a:cxn ang="0">
                                  <a:pos x="connsiteX314" y="connsiteY314"/>
                                </a:cxn>
                                <a:cxn ang="0">
                                  <a:pos x="connsiteX315" y="connsiteY315"/>
                                </a:cxn>
                                <a:cxn ang="0">
                                  <a:pos x="connsiteX316" y="connsiteY316"/>
                                </a:cxn>
                                <a:cxn ang="0">
                                  <a:pos x="connsiteX317" y="connsiteY317"/>
                                </a:cxn>
                                <a:cxn ang="0">
                                  <a:pos x="connsiteX318" y="connsiteY318"/>
                                </a:cxn>
                                <a:cxn ang="0">
                                  <a:pos x="connsiteX319" y="connsiteY319"/>
                                </a:cxn>
                                <a:cxn ang="0">
                                  <a:pos x="connsiteX320" y="connsiteY320"/>
                                </a:cxn>
                                <a:cxn ang="0">
                                  <a:pos x="connsiteX321" y="connsiteY321"/>
                                </a:cxn>
                                <a:cxn ang="0">
                                  <a:pos x="connsiteX322" y="connsiteY322"/>
                                </a:cxn>
                                <a:cxn ang="0">
                                  <a:pos x="connsiteX323" y="connsiteY323"/>
                                </a:cxn>
                                <a:cxn ang="0">
                                  <a:pos x="connsiteX324" y="connsiteY324"/>
                                </a:cxn>
                                <a:cxn ang="0">
                                  <a:pos x="connsiteX325" y="connsiteY325"/>
                                </a:cxn>
                                <a:cxn ang="0">
                                  <a:pos x="connsiteX326" y="connsiteY326"/>
                                </a:cxn>
                                <a:cxn ang="0">
                                  <a:pos x="connsiteX327" y="connsiteY327"/>
                                </a:cxn>
                                <a:cxn ang="0">
                                  <a:pos x="connsiteX328" y="connsiteY328"/>
                                </a:cxn>
                                <a:cxn ang="0">
                                  <a:pos x="connsiteX329" y="connsiteY329"/>
                                </a:cxn>
                                <a:cxn ang="0">
                                  <a:pos x="connsiteX330" y="connsiteY330"/>
                                </a:cxn>
                                <a:cxn ang="0">
                                  <a:pos x="connsiteX331" y="connsiteY331"/>
                                </a:cxn>
                                <a:cxn ang="0">
                                  <a:pos x="connsiteX332" y="connsiteY332"/>
                                </a:cxn>
                                <a:cxn ang="0">
                                  <a:pos x="connsiteX333" y="connsiteY333"/>
                                </a:cxn>
                                <a:cxn ang="0">
                                  <a:pos x="connsiteX334" y="connsiteY334"/>
                                </a:cxn>
                                <a:cxn ang="0">
                                  <a:pos x="connsiteX335" y="connsiteY335"/>
                                </a:cxn>
                                <a:cxn ang="0">
                                  <a:pos x="connsiteX336" y="connsiteY336"/>
                                </a:cxn>
                                <a:cxn ang="0">
                                  <a:pos x="connsiteX337" y="connsiteY337"/>
                                </a:cxn>
                                <a:cxn ang="0">
                                  <a:pos x="connsiteX338" y="connsiteY338"/>
                                </a:cxn>
                                <a:cxn ang="0">
                                  <a:pos x="connsiteX339" y="connsiteY339"/>
                                </a:cxn>
                                <a:cxn ang="0">
                                  <a:pos x="connsiteX340" y="connsiteY340"/>
                                </a:cxn>
                                <a:cxn ang="0">
                                  <a:pos x="connsiteX341" y="connsiteY341"/>
                                </a:cxn>
                                <a:cxn ang="0">
                                  <a:pos x="connsiteX342" y="connsiteY342"/>
                                </a:cxn>
                                <a:cxn ang="0">
                                  <a:pos x="connsiteX343" y="connsiteY343"/>
                                </a:cxn>
                                <a:cxn ang="0">
                                  <a:pos x="connsiteX344" y="connsiteY344"/>
                                </a:cxn>
                                <a:cxn ang="0">
                                  <a:pos x="connsiteX345" y="connsiteY345"/>
                                </a:cxn>
                                <a:cxn ang="0">
                                  <a:pos x="connsiteX346" y="connsiteY346"/>
                                </a:cxn>
                                <a:cxn ang="0">
                                  <a:pos x="connsiteX347" y="connsiteY347"/>
                                </a:cxn>
                                <a:cxn ang="0">
                                  <a:pos x="connsiteX348" y="connsiteY348"/>
                                </a:cxn>
                                <a:cxn ang="0">
                                  <a:pos x="connsiteX349" y="connsiteY349"/>
                                </a:cxn>
                                <a:cxn ang="0">
                                  <a:pos x="connsiteX350" y="connsiteY350"/>
                                </a:cxn>
                                <a:cxn ang="0">
                                  <a:pos x="connsiteX351" y="connsiteY351"/>
                                </a:cxn>
                                <a:cxn ang="0">
                                  <a:pos x="connsiteX352" y="connsiteY352"/>
                                </a:cxn>
                                <a:cxn ang="0">
                                  <a:pos x="connsiteX353" y="connsiteY353"/>
                                </a:cxn>
                                <a:cxn ang="0">
                                  <a:pos x="connsiteX354" y="connsiteY354"/>
                                </a:cxn>
                                <a:cxn ang="0">
                                  <a:pos x="connsiteX355" y="connsiteY355"/>
                                </a:cxn>
                                <a:cxn ang="0">
                                  <a:pos x="connsiteX356" y="connsiteY356"/>
                                </a:cxn>
                                <a:cxn ang="0">
                                  <a:pos x="connsiteX357" y="connsiteY357"/>
                                </a:cxn>
                                <a:cxn ang="0">
                                  <a:pos x="connsiteX358" y="connsiteY358"/>
                                </a:cxn>
                                <a:cxn ang="0">
                                  <a:pos x="connsiteX359" y="connsiteY359"/>
                                </a:cxn>
                                <a:cxn ang="0">
                                  <a:pos x="connsiteX360" y="connsiteY360"/>
                                </a:cxn>
                                <a:cxn ang="0">
                                  <a:pos x="connsiteX361" y="connsiteY361"/>
                                </a:cxn>
                                <a:cxn ang="0">
                                  <a:pos x="connsiteX362" y="connsiteY362"/>
                                </a:cxn>
                                <a:cxn ang="0">
                                  <a:pos x="connsiteX363" y="connsiteY363"/>
                                </a:cxn>
                                <a:cxn ang="0">
                                  <a:pos x="connsiteX364" y="connsiteY364"/>
                                </a:cxn>
                                <a:cxn ang="0">
                                  <a:pos x="connsiteX365" y="connsiteY365"/>
                                </a:cxn>
                                <a:cxn ang="0">
                                  <a:pos x="connsiteX366" y="connsiteY366"/>
                                </a:cxn>
                                <a:cxn ang="0">
                                  <a:pos x="connsiteX367" y="connsiteY367"/>
                                </a:cxn>
                                <a:cxn ang="0">
                                  <a:pos x="connsiteX368" y="connsiteY368"/>
                                </a:cxn>
                                <a:cxn ang="0">
                                  <a:pos x="connsiteX369" y="connsiteY369"/>
                                </a:cxn>
                                <a:cxn ang="0">
                                  <a:pos x="connsiteX370" y="connsiteY370"/>
                                </a:cxn>
                                <a:cxn ang="0">
                                  <a:pos x="connsiteX371" y="connsiteY371"/>
                                </a:cxn>
                                <a:cxn ang="0">
                                  <a:pos x="connsiteX372" y="connsiteY372"/>
                                </a:cxn>
                                <a:cxn ang="0">
                                  <a:pos x="connsiteX373" y="connsiteY373"/>
                                </a:cxn>
                                <a:cxn ang="0">
                                  <a:pos x="connsiteX374" y="connsiteY374"/>
                                </a:cxn>
                                <a:cxn ang="0">
                                  <a:pos x="connsiteX375" y="connsiteY375"/>
                                </a:cxn>
                                <a:cxn ang="0">
                                  <a:pos x="connsiteX376" y="connsiteY376"/>
                                </a:cxn>
                                <a:cxn ang="0">
                                  <a:pos x="connsiteX377" y="connsiteY377"/>
                                </a:cxn>
                                <a:cxn ang="0">
                                  <a:pos x="connsiteX378" y="connsiteY378"/>
                                </a:cxn>
                                <a:cxn ang="0">
                                  <a:pos x="connsiteX379" y="connsiteY379"/>
                                </a:cxn>
                                <a:cxn ang="0">
                                  <a:pos x="connsiteX380" y="connsiteY380"/>
                                </a:cxn>
                                <a:cxn ang="0">
                                  <a:pos x="connsiteX381" y="connsiteY381"/>
                                </a:cxn>
                                <a:cxn ang="0">
                                  <a:pos x="connsiteX382" y="connsiteY382"/>
                                </a:cxn>
                                <a:cxn ang="0">
                                  <a:pos x="connsiteX383" y="connsiteY383"/>
                                </a:cxn>
                                <a:cxn ang="0">
                                  <a:pos x="connsiteX384" y="connsiteY384"/>
                                </a:cxn>
                                <a:cxn ang="0">
                                  <a:pos x="connsiteX385" y="connsiteY385"/>
                                </a:cxn>
                                <a:cxn ang="0">
                                  <a:pos x="connsiteX386" y="connsiteY386"/>
                                </a:cxn>
                                <a:cxn ang="0">
                                  <a:pos x="connsiteX387" y="connsiteY387"/>
                                </a:cxn>
                                <a:cxn ang="0">
                                  <a:pos x="connsiteX388" y="connsiteY388"/>
                                </a:cxn>
                                <a:cxn ang="0">
                                  <a:pos x="connsiteX389" y="connsiteY389"/>
                                </a:cxn>
                                <a:cxn ang="0">
                                  <a:pos x="connsiteX390" y="connsiteY390"/>
                                </a:cxn>
                                <a:cxn ang="0">
                                  <a:pos x="connsiteX391" y="connsiteY391"/>
                                </a:cxn>
                                <a:cxn ang="0">
                                  <a:pos x="connsiteX392" y="connsiteY392"/>
                                </a:cxn>
                                <a:cxn ang="0">
                                  <a:pos x="connsiteX393" y="connsiteY393"/>
                                </a:cxn>
                                <a:cxn ang="0">
                                  <a:pos x="connsiteX394" y="connsiteY394"/>
                                </a:cxn>
                                <a:cxn ang="0">
                                  <a:pos x="connsiteX395" y="connsiteY395"/>
                                </a:cxn>
                                <a:cxn ang="0">
                                  <a:pos x="connsiteX396" y="connsiteY396"/>
                                </a:cxn>
                                <a:cxn ang="0">
                                  <a:pos x="connsiteX397" y="connsiteY397"/>
                                </a:cxn>
                                <a:cxn ang="0">
                                  <a:pos x="connsiteX398" y="connsiteY398"/>
                                </a:cxn>
                                <a:cxn ang="0">
                                  <a:pos x="connsiteX399" y="connsiteY399"/>
                                </a:cxn>
                                <a:cxn ang="0">
                                  <a:pos x="connsiteX400" y="connsiteY400"/>
                                </a:cxn>
                                <a:cxn ang="0">
                                  <a:pos x="connsiteX401" y="connsiteY401"/>
                                </a:cxn>
                                <a:cxn ang="0">
                                  <a:pos x="connsiteX402" y="connsiteY402"/>
                                </a:cxn>
                                <a:cxn ang="0">
                                  <a:pos x="connsiteX403" y="connsiteY403"/>
                                </a:cxn>
                                <a:cxn ang="0">
                                  <a:pos x="connsiteX404" y="connsiteY404"/>
                                </a:cxn>
                                <a:cxn ang="0">
                                  <a:pos x="connsiteX405" y="connsiteY405"/>
                                </a:cxn>
                                <a:cxn ang="0">
                                  <a:pos x="connsiteX406" y="connsiteY406"/>
                                </a:cxn>
                                <a:cxn ang="0">
                                  <a:pos x="connsiteX407" y="connsiteY407"/>
                                </a:cxn>
                                <a:cxn ang="0">
                                  <a:pos x="connsiteX408" y="connsiteY408"/>
                                </a:cxn>
                                <a:cxn ang="0">
                                  <a:pos x="connsiteX409" y="connsiteY409"/>
                                </a:cxn>
                                <a:cxn ang="0">
                                  <a:pos x="connsiteX410" y="connsiteY410"/>
                                </a:cxn>
                                <a:cxn ang="0">
                                  <a:pos x="connsiteX411" y="connsiteY411"/>
                                </a:cxn>
                                <a:cxn ang="0">
                                  <a:pos x="connsiteX412" y="connsiteY412"/>
                                </a:cxn>
                                <a:cxn ang="0">
                                  <a:pos x="connsiteX413" y="connsiteY413"/>
                                </a:cxn>
                                <a:cxn ang="0">
                                  <a:pos x="connsiteX414" y="connsiteY414"/>
                                </a:cxn>
                                <a:cxn ang="0">
                                  <a:pos x="connsiteX415" y="connsiteY415"/>
                                </a:cxn>
                                <a:cxn ang="0">
                                  <a:pos x="connsiteX416" y="connsiteY416"/>
                                </a:cxn>
                                <a:cxn ang="0">
                                  <a:pos x="connsiteX417" y="connsiteY417"/>
                                </a:cxn>
                                <a:cxn ang="0">
                                  <a:pos x="connsiteX418" y="connsiteY418"/>
                                </a:cxn>
                                <a:cxn ang="0">
                                  <a:pos x="connsiteX419" y="connsiteY419"/>
                                </a:cxn>
                                <a:cxn ang="0">
                                  <a:pos x="connsiteX420" y="connsiteY420"/>
                                </a:cxn>
                                <a:cxn ang="0">
                                  <a:pos x="connsiteX421" y="connsiteY421"/>
                                </a:cxn>
                                <a:cxn ang="0">
                                  <a:pos x="connsiteX422" y="connsiteY422"/>
                                </a:cxn>
                                <a:cxn ang="0">
                                  <a:pos x="connsiteX423" y="connsiteY423"/>
                                </a:cxn>
                                <a:cxn ang="0">
                                  <a:pos x="connsiteX424" y="connsiteY424"/>
                                </a:cxn>
                                <a:cxn ang="0">
                                  <a:pos x="connsiteX425" y="connsiteY425"/>
                                </a:cxn>
                                <a:cxn ang="0">
                                  <a:pos x="connsiteX426" y="connsiteY426"/>
                                </a:cxn>
                                <a:cxn ang="0">
                                  <a:pos x="connsiteX427" y="connsiteY427"/>
                                </a:cxn>
                                <a:cxn ang="0">
                                  <a:pos x="connsiteX428" y="connsiteY428"/>
                                </a:cxn>
                                <a:cxn ang="0">
                                  <a:pos x="connsiteX429" y="connsiteY429"/>
                                </a:cxn>
                                <a:cxn ang="0">
                                  <a:pos x="connsiteX430" y="connsiteY430"/>
                                </a:cxn>
                                <a:cxn ang="0">
                                  <a:pos x="connsiteX431" y="connsiteY431"/>
                                </a:cxn>
                                <a:cxn ang="0">
                                  <a:pos x="connsiteX432" y="connsiteY432"/>
                                </a:cxn>
                                <a:cxn ang="0">
                                  <a:pos x="connsiteX433" y="connsiteY433"/>
                                </a:cxn>
                                <a:cxn ang="0">
                                  <a:pos x="connsiteX434" y="connsiteY434"/>
                                </a:cxn>
                                <a:cxn ang="0">
                                  <a:pos x="connsiteX435" y="connsiteY435"/>
                                </a:cxn>
                                <a:cxn ang="0">
                                  <a:pos x="connsiteX436" y="connsiteY436"/>
                                </a:cxn>
                                <a:cxn ang="0">
                                  <a:pos x="connsiteX437" y="connsiteY437"/>
                                </a:cxn>
                                <a:cxn ang="0">
                                  <a:pos x="connsiteX438" y="connsiteY438"/>
                                </a:cxn>
                                <a:cxn ang="0">
                                  <a:pos x="connsiteX439" y="connsiteY439"/>
                                </a:cxn>
                                <a:cxn ang="0">
                                  <a:pos x="connsiteX440" y="connsiteY440"/>
                                </a:cxn>
                                <a:cxn ang="0">
                                  <a:pos x="connsiteX441" y="connsiteY441"/>
                                </a:cxn>
                                <a:cxn ang="0">
                                  <a:pos x="connsiteX442" y="connsiteY442"/>
                                </a:cxn>
                                <a:cxn ang="0">
                                  <a:pos x="connsiteX443" y="connsiteY443"/>
                                </a:cxn>
                                <a:cxn ang="0">
                                  <a:pos x="connsiteX444" y="connsiteY444"/>
                                </a:cxn>
                                <a:cxn ang="0">
                                  <a:pos x="connsiteX445" y="connsiteY445"/>
                                </a:cxn>
                                <a:cxn ang="0">
                                  <a:pos x="connsiteX446" y="connsiteY446"/>
                                </a:cxn>
                                <a:cxn ang="0">
                                  <a:pos x="connsiteX447" y="connsiteY447"/>
                                </a:cxn>
                                <a:cxn ang="0">
                                  <a:pos x="connsiteX448" y="connsiteY448"/>
                                </a:cxn>
                                <a:cxn ang="0">
                                  <a:pos x="connsiteX449" y="connsiteY449"/>
                                </a:cxn>
                                <a:cxn ang="0">
                                  <a:pos x="connsiteX450" y="connsiteY450"/>
                                </a:cxn>
                                <a:cxn ang="0">
                                  <a:pos x="connsiteX451" y="connsiteY451"/>
                                </a:cxn>
                                <a:cxn ang="0">
                                  <a:pos x="connsiteX452" y="connsiteY452"/>
                                </a:cxn>
                                <a:cxn ang="0">
                                  <a:pos x="connsiteX453" y="connsiteY453"/>
                                </a:cxn>
                                <a:cxn ang="0">
                                  <a:pos x="connsiteX454" y="connsiteY454"/>
                                </a:cxn>
                                <a:cxn ang="0">
                                  <a:pos x="connsiteX455" y="connsiteY455"/>
                                </a:cxn>
                                <a:cxn ang="0">
                                  <a:pos x="connsiteX456" y="connsiteY456"/>
                                </a:cxn>
                                <a:cxn ang="0">
                                  <a:pos x="connsiteX457" y="connsiteY457"/>
                                </a:cxn>
                                <a:cxn ang="0">
                                  <a:pos x="connsiteX458" y="connsiteY458"/>
                                </a:cxn>
                                <a:cxn ang="0">
                                  <a:pos x="connsiteX459" y="connsiteY459"/>
                                </a:cxn>
                                <a:cxn ang="0">
                                  <a:pos x="connsiteX460" y="connsiteY460"/>
                                </a:cxn>
                                <a:cxn ang="0">
                                  <a:pos x="connsiteX461" y="connsiteY461"/>
                                </a:cxn>
                                <a:cxn ang="0">
                                  <a:pos x="connsiteX462" y="connsiteY462"/>
                                </a:cxn>
                                <a:cxn ang="0">
                                  <a:pos x="connsiteX463" y="connsiteY463"/>
                                </a:cxn>
                                <a:cxn ang="0">
                                  <a:pos x="connsiteX464" y="connsiteY464"/>
                                </a:cxn>
                                <a:cxn ang="0">
                                  <a:pos x="connsiteX465" y="connsiteY465"/>
                                </a:cxn>
                                <a:cxn ang="0">
                                  <a:pos x="connsiteX466" y="connsiteY466"/>
                                </a:cxn>
                                <a:cxn ang="0">
                                  <a:pos x="connsiteX467" y="connsiteY467"/>
                                </a:cxn>
                                <a:cxn ang="0">
                                  <a:pos x="connsiteX468" y="connsiteY468"/>
                                </a:cxn>
                                <a:cxn ang="0">
                                  <a:pos x="connsiteX469" y="connsiteY469"/>
                                </a:cxn>
                                <a:cxn ang="0">
                                  <a:pos x="connsiteX470" y="connsiteY470"/>
                                </a:cxn>
                                <a:cxn ang="0">
                                  <a:pos x="connsiteX471" y="connsiteY471"/>
                                </a:cxn>
                                <a:cxn ang="0">
                                  <a:pos x="connsiteX472" y="connsiteY472"/>
                                </a:cxn>
                                <a:cxn ang="0">
                                  <a:pos x="connsiteX473" y="connsiteY473"/>
                                </a:cxn>
                                <a:cxn ang="0">
                                  <a:pos x="connsiteX474" y="connsiteY474"/>
                                </a:cxn>
                                <a:cxn ang="0">
                                  <a:pos x="connsiteX475" y="connsiteY475"/>
                                </a:cxn>
                                <a:cxn ang="0">
                                  <a:pos x="connsiteX476" y="connsiteY476"/>
                                </a:cxn>
                                <a:cxn ang="0">
                                  <a:pos x="connsiteX477" y="connsiteY477"/>
                                </a:cxn>
                                <a:cxn ang="0">
                                  <a:pos x="connsiteX478" y="connsiteY478"/>
                                </a:cxn>
                                <a:cxn ang="0">
                                  <a:pos x="connsiteX479" y="connsiteY479"/>
                                </a:cxn>
                                <a:cxn ang="0">
                                  <a:pos x="connsiteX480" y="connsiteY480"/>
                                </a:cxn>
                                <a:cxn ang="0">
                                  <a:pos x="connsiteX481" y="connsiteY481"/>
                                </a:cxn>
                                <a:cxn ang="0">
                                  <a:pos x="connsiteX482" y="connsiteY482"/>
                                </a:cxn>
                                <a:cxn ang="0">
                                  <a:pos x="connsiteX483" y="connsiteY483"/>
                                </a:cxn>
                                <a:cxn ang="0">
                                  <a:pos x="connsiteX484" y="connsiteY484"/>
                                </a:cxn>
                                <a:cxn ang="0">
                                  <a:pos x="connsiteX485" y="connsiteY485"/>
                                </a:cxn>
                                <a:cxn ang="0">
                                  <a:pos x="connsiteX486" y="connsiteY486"/>
                                </a:cxn>
                                <a:cxn ang="0">
                                  <a:pos x="connsiteX487" y="connsiteY487"/>
                                </a:cxn>
                                <a:cxn ang="0">
                                  <a:pos x="connsiteX488" y="connsiteY488"/>
                                </a:cxn>
                                <a:cxn ang="0">
                                  <a:pos x="connsiteX489" y="connsiteY489"/>
                                </a:cxn>
                                <a:cxn ang="0">
                                  <a:pos x="connsiteX490" y="connsiteY490"/>
                                </a:cxn>
                                <a:cxn ang="0">
                                  <a:pos x="connsiteX491" y="connsiteY491"/>
                                </a:cxn>
                                <a:cxn ang="0">
                                  <a:pos x="connsiteX492" y="connsiteY492"/>
                                </a:cxn>
                                <a:cxn ang="0">
                                  <a:pos x="connsiteX493" y="connsiteY493"/>
                                </a:cxn>
                                <a:cxn ang="0">
                                  <a:pos x="connsiteX494" y="connsiteY494"/>
                                </a:cxn>
                                <a:cxn ang="0">
                                  <a:pos x="connsiteX495" y="connsiteY495"/>
                                </a:cxn>
                                <a:cxn ang="0">
                                  <a:pos x="connsiteX496" y="connsiteY496"/>
                                </a:cxn>
                                <a:cxn ang="0">
                                  <a:pos x="connsiteX497" y="connsiteY497"/>
                                </a:cxn>
                                <a:cxn ang="0">
                                  <a:pos x="connsiteX498" y="connsiteY498"/>
                                </a:cxn>
                                <a:cxn ang="0">
                                  <a:pos x="connsiteX499" y="connsiteY499"/>
                                </a:cxn>
                                <a:cxn ang="0">
                                  <a:pos x="connsiteX500" y="connsiteY500"/>
                                </a:cxn>
                                <a:cxn ang="0">
                                  <a:pos x="connsiteX501" y="connsiteY501"/>
                                </a:cxn>
                                <a:cxn ang="0">
                                  <a:pos x="connsiteX502" y="connsiteY502"/>
                                </a:cxn>
                                <a:cxn ang="0">
                                  <a:pos x="connsiteX503" y="connsiteY503"/>
                                </a:cxn>
                                <a:cxn ang="0">
                                  <a:pos x="connsiteX504" y="connsiteY504"/>
                                </a:cxn>
                                <a:cxn ang="0">
                                  <a:pos x="connsiteX505" y="connsiteY505"/>
                                </a:cxn>
                                <a:cxn ang="0">
                                  <a:pos x="connsiteX506" y="connsiteY506"/>
                                </a:cxn>
                                <a:cxn ang="0">
                                  <a:pos x="connsiteX507" y="connsiteY507"/>
                                </a:cxn>
                                <a:cxn ang="0">
                                  <a:pos x="connsiteX508" y="connsiteY508"/>
                                </a:cxn>
                                <a:cxn ang="0">
                                  <a:pos x="connsiteX509" y="connsiteY509"/>
                                </a:cxn>
                                <a:cxn ang="0">
                                  <a:pos x="connsiteX510" y="connsiteY510"/>
                                </a:cxn>
                                <a:cxn ang="0">
                                  <a:pos x="connsiteX511" y="connsiteY511"/>
                                </a:cxn>
                                <a:cxn ang="0">
                                  <a:pos x="connsiteX512" y="connsiteY512"/>
                                </a:cxn>
                                <a:cxn ang="0">
                                  <a:pos x="connsiteX513" y="connsiteY513"/>
                                </a:cxn>
                                <a:cxn ang="0">
                                  <a:pos x="connsiteX514" y="connsiteY514"/>
                                </a:cxn>
                                <a:cxn ang="0">
                                  <a:pos x="connsiteX515" y="connsiteY515"/>
                                </a:cxn>
                                <a:cxn ang="0">
                                  <a:pos x="connsiteX516" y="connsiteY516"/>
                                </a:cxn>
                                <a:cxn ang="0">
                                  <a:pos x="connsiteX517" y="connsiteY517"/>
                                </a:cxn>
                                <a:cxn ang="0">
                                  <a:pos x="connsiteX518" y="connsiteY518"/>
                                </a:cxn>
                                <a:cxn ang="0">
                                  <a:pos x="connsiteX519" y="connsiteY519"/>
                                </a:cxn>
                                <a:cxn ang="0">
                                  <a:pos x="connsiteX520" y="connsiteY520"/>
                                </a:cxn>
                                <a:cxn ang="0">
                                  <a:pos x="connsiteX521" y="connsiteY521"/>
                                </a:cxn>
                                <a:cxn ang="0">
                                  <a:pos x="connsiteX522" y="connsiteY522"/>
                                </a:cxn>
                                <a:cxn ang="0">
                                  <a:pos x="connsiteX523" y="connsiteY523"/>
                                </a:cxn>
                                <a:cxn ang="0">
                                  <a:pos x="connsiteX524" y="connsiteY524"/>
                                </a:cxn>
                                <a:cxn ang="0">
                                  <a:pos x="connsiteX525" y="connsiteY525"/>
                                </a:cxn>
                                <a:cxn ang="0">
                                  <a:pos x="connsiteX526" y="connsiteY526"/>
                                </a:cxn>
                                <a:cxn ang="0">
                                  <a:pos x="connsiteX527" y="connsiteY527"/>
                                </a:cxn>
                                <a:cxn ang="0">
                                  <a:pos x="connsiteX528" y="connsiteY528"/>
                                </a:cxn>
                                <a:cxn ang="0">
                                  <a:pos x="connsiteX529" y="connsiteY529"/>
                                </a:cxn>
                                <a:cxn ang="0">
                                  <a:pos x="connsiteX530" y="connsiteY530"/>
                                </a:cxn>
                                <a:cxn ang="0">
                                  <a:pos x="connsiteX531" y="connsiteY531"/>
                                </a:cxn>
                                <a:cxn ang="0">
                                  <a:pos x="connsiteX532" y="connsiteY532"/>
                                </a:cxn>
                                <a:cxn ang="0">
                                  <a:pos x="connsiteX533" y="connsiteY533"/>
                                </a:cxn>
                                <a:cxn ang="0">
                                  <a:pos x="connsiteX534" y="connsiteY534"/>
                                </a:cxn>
                                <a:cxn ang="0">
                                  <a:pos x="connsiteX535" y="connsiteY535"/>
                                </a:cxn>
                                <a:cxn ang="0">
                                  <a:pos x="connsiteX536" y="connsiteY536"/>
                                </a:cxn>
                                <a:cxn ang="0">
                                  <a:pos x="connsiteX537" y="connsiteY537"/>
                                </a:cxn>
                                <a:cxn ang="0">
                                  <a:pos x="connsiteX538" y="connsiteY538"/>
                                </a:cxn>
                                <a:cxn ang="0">
                                  <a:pos x="connsiteX539" y="connsiteY539"/>
                                </a:cxn>
                                <a:cxn ang="0">
                                  <a:pos x="connsiteX540" y="connsiteY540"/>
                                </a:cxn>
                                <a:cxn ang="0">
                                  <a:pos x="connsiteX541" y="connsiteY541"/>
                                </a:cxn>
                                <a:cxn ang="0">
                                  <a:pos x="connsiteX542" y="connsiteY542"/>
                                </a:cxn>
                                <a:cxn ang="0">
                                  <a:pos x="connsiteX543" y="connsiteY543"/>
                                </a:cxn>
                                <a:cxn ang="0">
                                  <a:pos x="connsiteX544" y="connsiteY544"/>
                                </a:cxn>
                                <a:cxn ang="0">
                                  <a:pos x="connsiteX545" y="connsiteY545"/>
                                </a:cxn>
                                <a:cxn ang="0">
                                  <a:pos x="connsiteX546" y="connsiteY546"/>
                                </a:cxn>
                                <a:cxn ang="0">
                                  <a:pos x="connsiteX547" y="connsiteY547"/>
                                </a:cxn>
                                <a:cxn ang="0">
                                  <a:pos x="connsiteX548" y="connsiteY548"/>
                                </a:cxn>
                                <a:cxn ang="0">
                                  <a:pos x="connsiteX549" y="connsiteY549"/>
                                </a:cxn>
                                <a:cxn ang="0">
                                  <a:pos x="connsiteX550" y="connsiteY550"/>
                                </a:cxn>
                                <a:cxn ang="0">
                                  <a:pos x="connsiteX551" y="connsiteY551"/>
                                </a:cxn>
                                <a:cxn ang="0">
                                  <a:pos x="connsiteX552" y="connsiteY552"/>
                                </a:cxn>
                                <a:cxn ang="0">
                                  <a:pos x="connsiteX553" y="connsiteY553"/>
                                </a:cxn>
                                <a:cxn ang="0">
                                  <a:pos x="connsiteX554" y="connsiteY554"/>
                                </a:cxn>
                                <a:cxn ang="0">
                                  <a:pos x="connsiteX555" y="connsiteY555"/>
                                </a:cxn>
                                <a:cxn ang="0">
                                  <a:pos x="connsiteX556" y="connsiteY556"/>
                                </a:cxn>
                                <a:cxn ang="0">
                                  <a:pos x="connsiteX557" y="connsiteY557"/>
                                </a:cxn>
                                <a:cxn ang="0">
                                  <a:pos x="connsiteX558" y="connsiteY558"/>
                                </a:cxn>
                                <a:cxn ang="0">
                                  <a:pos x="connsiteX559" y="connsiteY559"/>
                                </a:cxn>
                                <a:cxn ang="0">
                                  <a:pos x="connsiteX560" y="connsiteY560"/>
                                </a:cxn>
                                <a:cxn ang="0">
                                  <a:pos x="connsiteX561" y="connsiteY561"/>
                                </a:cxn>
                                <a:cxn ang="0">
                                  <a:pos x="connsiteX562" y="connsiteY562"/>
                                </a:cxn>
                                <a:cxn ang="0">
                                  <a:pos x="connsiteX563" y="connsiteY563"/>
                                </a:cxn>
                                <a:cxn ang="0">
                                  <a:pos x="connsiteX564" y="connsiteY564"/>
                                </a:cxn>
                                <a:cxn ang="0">
                                  <a:pos x="connsiteX565" y="connsiteY565"/>
                                </a:cxn>
                                <a:cxn ang="0">
                                  <a:pos x="connsiteX566" y="connsiteY566"/>
                                </a:cxn>
                                <a:cxn ang="0">
                                  <a:pos x="connsiteX567" y="connsiteY567"/>
                                </a:cxn>
                                <a:cxn ang="0">
                                  <a:pos x="connsiteX568" y="connsiteY568"/>
                                </a:cxn>
                                <a:cxn ang="0">
                                  <a:pos x="connsiteX569" y="connsiteY569"/>
                                </a:cxn>
                                <a:cxn ang="0">
                                  <a:pos x="connsiteX570" y="connsiteY570"/>
                                </a:cxn>
                                <a:cxn ang="0">
                                  <a:pos x="connsiteX571" y="connsiteY571"/>
                                </a:cxn>
                                <a:cxn ang="0">
                                  <a:pos x="connsiteX572" y="connsiteY572"/>
                                </a:cxn>
                                <a:cxn ang="0">
                                  <a:pos x="connsiteX573" y="connsiteY573"/>
                                </a:cxn>
                                <a:cxn ang="0">
                                  <a:pos x="connsiteX574" y="connsiteY574"/>
                                </a:cxn>
                                <a:cxn ang="0">
                                  <a:pos x="connsiteX575" y="connsiteY575"/>
                                </a:cxn>
                                <a:cxn ang="0">
                                  <a:pos x="connsiteX576" y="connsiteY576"/>
                                </a:cxn>
                                <a:cxn ang="0">
                                  <a:pos x="connsiteX577" y="connsiteY577"/>
                                </a:cxn>
                                <a:cxn ang="0">
                                  <a:pos x="connsiteX578" y="connsiteY578"/>
                                </a:cxn>
                                <a:cxn ang="0">
                                  <a:pos x="connsiteX579" y="connsiteY579"/>
                                </a:cxn>
                                <a:cxn ang="0">
                                  <a:pos x="connsiteX580" y="connsiteY580"/>
                                </a:cxn>
                                <a:cxn ang="0">
                                  <a:pos x="connsiteX581" y="connsiteY581"/>
                                </a:cxn>
                                <a:cxn ang="0">
                                  <a:pos x="connsiteX582" y="connsiteY582"/>
                                </a:cxn>
                                <a:cxn ang="0">
                                  <a:pos x="connsiteX583" y="connsiteY583"/>
                                </a:cxn>
                                <a:cxn ang="0">
                                  <a:pos x="connsiteX584" y="connsiteY584"/>
                                </a:cxn>
                                <a:cxn ang="0">
                                  <a:pos x="connsiteX585" y="connsiteY585"/>
                                </a:cxn>
                                <a:cxn ang="0">
                                  <a:pos x="connsiteX586" y="connsiteY586"/>
                                </a:cxn>
                                <a:cxn ang="0">
                                  <a:pos x="connsiteX587" y="connsiteY587"/>
                                </a:cxn>
                                <a:cxn ang="0">
                                  <a:pos x="connsiteX588" y="connsiteY588"/>
                                </a:cxn>
                                <a:cxn ang="0">
                                  <a:pos x="connsiteX589" y="connsiteY589"/>
                                </a:cxn>
                                <a:cxn ang="0">
                                  <a:pos x="connsiteX590" y="connsiteY590"/>
                                </a:cxn>
                                <a:cxn ang="0">
                                  <a:pos x="connsiteX591" y="connsiteY591"/>
                                </a:cxn>
                                <a:cxn ang="0">
                                  <a:pos x="connsiteX592" y="connsiteY592"/>
                                </a:cxn>
                                <a:cxn ang="0">
                                  <a:pos x="connsiteX593" y="connsiteY593"/>
                                </a:cxn>
                                <a:cxn ang="0">
                                  <a:pos x="connsiteX594" y="connsiteY594"/>
                                </a:cxn>
                                <a:cxn ang="0">
                                  <a:pos x="connsiteX595" y="connsiteY595"/>
                                </a:cxn>
                                <a:cxn ang="0">
                                  <a:pos x="connsiteX596" y="connsiteY596"/>
                                </a:cxn>
                                <a:cxn ang="0">
                                  <a:pos x="connsiteX597" y="connsiteY597"/>
                                </a:cxn>
                                <a:cxn ang="0">
                                  <a:pos x="connsiteX598" y="connsiteY598"/>
                                </a:cxn>
                                <a:cxn ang="0">
                                  <a:pos x="connsiteX599" y="connsiteY599"/>
                                </a:cxn>
                                <a:cxn ang="0">
                                  <a:pos x="connsiteX600" y="connsiteY600"/>
                                </a:cxn>
                                <a:cxn ang="0">
                                  <a:pos x="connsiteX601" y="connsiteY601"/>
                                </a:cxn>
                                <a:cxn ang="0">
                                  <a:pos x="connsiteX602" y="connsiteY602"/>
                                </a:cxn>
                                <a:cxn ang="0">
                                  <a:pos x="connsiteX603" y="connsiteY603"/>
                                </a:cxn>
                                <a:cxn ang="0">
                                  <a:pos x="connsiteX604" y="connsiteY604"/>
                                </a:cxn>
                                <a:cxn ang="0">
                                  <a:pos x="connsiteX605" y="connsiteY605"/>
                                </a:cxn>
                                <a:cxn ang="0">
                                  <a:pos x="connsiteX606" y="connsiteY606"/>
                                </a:cxn>
                                <a:cxn ang="0">
                                  <a:pos x="connsiteX607" y="connsiteY607"/>
                                </a:cxn>
                                <a:cxn ang="0">
                                  <a:pos x="connsiteX608" y="connsiteY608"/>
                                </a:cxn>
                                <a:cxn ang="0">
                                  <a:pos x="connsiteX609" y="connsiteY609"/>
                                </a:cxn>
                                <a:cxn ang="0">
                                  <a:pos x="connsiteX610" y="connsiteY610"/>
                                </a:cxn>
                                <a:cxn ang="0">
                                  <a:pos x="connsiteX611" y="connsiteY611"/>
                                </a:cxn>
                                <a:cxn ang="0">
                                  <a:pos x="connsiteX612" y="connsiteY612"/>
                                </a:cxn>
                                <a:cxn ang="0">
                                  <a:pos x="connsiteX613" y="connsiteY613"/>
                                </a:cxn>
                                <a:cxn ang="0">
                                  <a:pos x="connsiteX614" y="connsiteY614"/>
                                </a:cxn>
                                <a:cxn ang="0">
                                  <a:pos x="connsiteX615" y="connsiteY615"/>
                                </a:cxn>
                                <a:cxn ang="0">
                                  <a:pos x="connsiteX616" y="connsiteY616"/>
                                </a:cxn>
                                <a:cxn ang="0">
                                  <a:pos x="connsiteX617" y="connsiteY617"/>
                                </a:cxn>
                                <a:cxn ang="0">
                                  <a:pos x="connsiteX618" y="connsiteY618"/>
                                </a:cxn>
                                <a:cxn ang="0">
                                  <a:pos x="connsiteX619" y="connsiteY619"/>
                                </a:cxn>
                                <a:cxn ang="0">
                                  <a:pos x="connsiteX620" y="connsiteY620"/>
                                </a:cxn>
                                <a:cxn ang="0">
                                  <a:pos x="connsiteX621" y="connsiteY621"/>
                                </a:cxn>
                                <a:cxn ang="0">
                                  <a:pos x="connsiteX622" y="connsiteY622"/>
                                </a:cxn>
                                <a:cxn ang="0">
                                  <a:pos x="connsiteX623" y="connsiteY623"/>
                                </a:cxn>
                                <a:cxn ang="0">
                                  <a:pos x="connsiteX624" y="connsiteY624"/>
                                </a:cxn>
                                <a:cxn ang="0">
                                  <a:pos x="connsiteX625" y="connsiteY625"/>
                                </a:cxn>
                                <a:cxn ang="0">
                                  <a:pos x="connsiteX626" y="connsiteY626"/>
                                </a:cxn>
                                <a:cxn ang="0">
                                  <a:pos x="connsiteX627" y="connsiteY627"/>
                                </a:cxn>
                                <a:cxn ang="0">
                                  <a:pos x="connsiteX628" y="connsiteY628"/>
                                </a:cxn>
                                <a:cxn ang="0">
                                  <a:pos x="connsiteX629" y="connsiteY629"/>
                                </a:cxn>
                                <a:cxn ang="0">
                                  <a:pos x="connsiteX630" y="connsiteY630"/>
                                </a:cxn>
                                <a:cxn ang="0">
                                  <a:pos x="connsiteX631" y="connsiteY631"/>
                                </a:cxn>
                                <a:cxn ang="0">
                                  <a:pos x="connsiteX632" y="connsiteY632"/>
                                </a:cxn>
                                <a:cxn ang="0">
                                  <a:pos x="connsiteX633" y="connsiteY633"/>
                                </a:cxn>
                                <a:cxn ang="0">
                                  <a:pos x="connsiteX634" y="connsiteY634"/>
                                </a:cxn>
                                <a:cxn ang="0">
                                  <a:pos x="connsiteX635" y="connsiteY635"/>
                                </a:cxn>
                                <a:cxn ang="0">
                                  <a:pos x="connsiteX636" y="connsiteY636"/>
                                </a:cxn>
                                <a:cxn ang="0">
                                  <a:pos x="connsiteX637" y="connsiteY637"/>
                                </a:cxn>
                                <a:cxn ang="0">
                                  <a:pos x="connsiteX638" y="connsiteY638"/>
                                </a:cxn>
                                <a:cxn ang="0">
                                  <a:pos x="connsiteX639" y="connsiteY639"/>
                                </a:cxn>
                                <a:cxn ang="0">
                                  <a:pos x="connsiteX640" y="connsiteY640"/>
                                </a:cxn>
                                <a:cxn ang="0">
                                  <a:pos x="connsiteX641" y="connsiteY641"/>
                                </a:cxn>
                                <a:cxn ang="0">
                                  <a:pos x="connsiteX642" y="connsiteY642"/>
                                </a:cxn>
                                <a:cxn ang="0">
                                  <a:pos x="connsiteX643" y="connsiteY643"/>
                                </a:cxn>
                                <a:cxn ang="0">
                                  <a:pos x="connsiteX644" y="connsiteY644"/>
                                </a:cxn>
                                <a:cxn ang="0">
                                  <a:pos x="connsiteX645" y="connsiteY645"/>
                                </a:cxn>
                                <a:cxn ang="0">
                                  <a:pos x="connsiteX646" y="connsiteY646"/>
                                </a:cxn>
                                <a:cxn ang="0">
                                  <a:pos x="connsiteX647" y="connsiteY647"/>
                                </a:cxn>
                                <a:cxn ang="0">
                                  <a:pos x="connsiteX648" y="connsiteY648"/>
                                </a:cxn>
                                <a:cxn ang="0">
                                  <a:pos x="connsiteX649" y="connsiteY649"/>
                                </a:cxn>
                                <a:cxn ang="0">
                                  <a:pos x="connsiteX650" y="connsiteY650"/>
                                </a:cxn>
                                <a:cxn ang="0">
                                  <a:pos x="connsiteX651" y="connsiteY651"/>
                                </a:cxn>
                                <a:cxn ang="0">
                                  <a:pos x="connsiteX652" y="connsiteY652"/>
                                </a:cxn>
                                <a:cxn ang="0">
                                  <a:pos x="connsiteX653" y="connsiteY653"/>
                                </a:cxn>
                                <a:cxn ang="0">
                                  <a:pos x="connsiteX654" y="connsiteY654"/>
                                </a:cxn>
                                <a:cxn ang="0">
                                  <a:pos x="connsiteX655" y="connsiteY655"/>
                                </a:cxn>
                                <a:cxn ang="0">
                                  <a:pos x="connsiteX656" y="connsiteY656"/>
                                </a:cxn>
                                <a:cxn ang="0">
                                  <a:pos x="connsiteX657" y="connsiteY657"/>
                                </a:cxn>
                                <a:cxn ang="0">
                                  <a:pos x="connsiteX658" y="connsiteY658"/>
                                </a:cxn>
                                <a:cxn ang="0">
                                  <a:pos x="connsiteX659" y="connsiteY659"/>
                                </a:cxn>
                                <a:cxn ang="0">
                                  <a:pos x="connsiteX660" y="connsiteY660"/>
                                </a:cxn>
                                <a:cxn ang="0">
                                  <a:pos x="connsiteX661" y="connsiteY661"/>
                                </a:cxn>
                                <a:cxn ang="0">
                                  <a:pos x="connsiteX662" y="connsiteY662"/>
                                </a:cxn>
                                <a:cxn ang="0">
                                  <a:pos x="connsiteX663" y="connsiteY663"/>
                                </a:cxn>
                                <a:cxn ang="0">
                                  <a:pos x="connsiteX664" y="connsiteY664"/>
                                </a:cxn>
                                <a:cxn ang="0">
                                  <a:pos x="connsiteX665" y="connsiteY665"/>
                                </a:cxn>
                                <a:cxn ang="0">
                                  <a:pos x="connsiteX666" y="connsiteY666"/>
                                </a:cxn>
                                <a:cxn ang="0">
                                  <a:pos x="connsiteX667" y="connsiteY667"/>
                                </a:cxn>
                                <a:cxn ang="0">
                                  <a:pos x="connsiteX668" y="connsiteY668"/>
                                </a:cxn>
                                <a:cxn ang="0">
                                  <a:pos x="connsiteX669" y="connsiteY669"/>
                                </a:cxn>
                                <a:cxn ang="0">
                                  <a:pos x="connsiteX670" y="connsiteY670"/>
                                </a:cxn>
                                <a:cxn ang="0">
                                  <a:pos x="connsiteX671" y="connsiteY671"/>
                                </a:cxn>
                                <a:cxn ang="0">
                                  <a:pos x="connsiteX672" y="connsiteY672"/>
                                </a:cxn>
                                <a:cxn ang="0">
                                  <a:pos x="connsiteX673" y="connsiteY673"/>
                                </a:cxn>
                                <a:cxn ang="0">
                                  <a:pos x="connsiteX674" y="connsiteY674"/>
                                </a:cxn>
                                <a:cxn ang="0">
                                  <a:pos x="connsiteX675" y="connsiteY675"/>
                                </a:cxn>
                                <a:cxn ang="0">
                                  <a:pos x="connsiteX676" y="connsiteY676"/>
                                </a:cxn>
                                <a:cxn ang="0">
                                  <a:pos x="connsiteX677" y="connsiteY677"/>
                                </a:cxn>
                                <a:cxn ang="0">
                                  <a:pos x="connsiteX678" y="connsiteY678"/>
                                </a:cxn>
                                <a:cxn ang="0">
                                  <a:pos x="connsiteX679" y="connsiteY679"/>
                                </a:cxn>
                                <a:cxn ang="0">
                                  <a:pos x="connsiteX680" y="connsiteY680"/>
                                </a:cxn>
                                <a:cxn ang="0">
                                  <a:pos x="connsiteX681" y="connsiteY681"/>
                                </a:cxn>
                                <a:cxn ang="0">
                                  <a:pos x="connsiteX682" y="connsiteY682"/>
                                </a:cxn>
                                <a:cxn ang="0">
                                  <a:pos x="connsiteX683" y="connsiteY683"/>
                                </a:cxn>
                                <a:cxn ang="0">
                                  <a:pos x="connsiteX684" y="connsiteY684"/>
                                </a:cxn>
                                <a:cxn ang="0">
                                  <a:pos x="connsiteX685" y="connsiteY685"/>
                                </a:cxn>
                                <a:cxn ang="0">
                                  <a:pos x="connsiteX686" y="connsiteY686"/>
                                </a:cxn>
                                <a:cxn ang="0">
                                  <a:pos x="connsiteX687" y="connsiteY687"/>
                                </a:cxn>
                                <a:cxn ang="0">
                                  <a:pos x="connsiteX688" y="connsiteY688"/>
                                </a:cxn>
                                <a:cxn ang="0">
                                  <a:pos x="connsiteX689" y="connsiteY689"/>
                                </a:cxn>
                                <a:cxn ang="0">
                                  <a:pos x="connsiteX690" y="connsiteY690"/>
                                </a:cxn>
                                <a:cxn ang="0">
                                  <a:pos x="connsiteX691" y="connsiteY691"/>
                                </a:cxn>
                                <a:cxn ang="0">
                                  <a:pos x="connsiteX692" y="connsiteY692"/>
                                </a:cxn>
                                <a:cxn ang="0">
                                  <a:pos x="connsiteX693" y="connsiteY693"/>
                                </a:cxn>
                                <a:cxn ang="0">
                                  <a:pos x="connsiteX694" y="connsiteY694"/>
                                </a:cxn>
                                <a:cxn ang="0">
                                  <a:pos x="connsiteX695" y="connsiteY695"/>
                                </a:cxn>
                                <a:cxn ang="0">
                                  <a:pos x="connsiteX696" y="connsiteY696"/>
                                </a:cxn>
                                <a:cxn ang="0">
                                  <a:pos x="connsiteX697" y="connsiteY697"/>
                                </a:cxn>
                                <a:cxn ang="0">
                                  <a:pos x="connsiteX698" y="connsiteY698"/>
                                </a:cxn>
                                <a:cxn ang="0">
                                  <a:pos x="connsiteX699" y="connsiteY699"/>
                                </a:cxn>
                                <a:cxn ang="0">
                                  <a:pos x="connsiteX700" y="connsiteY700"/>
                                </a:cxn>
                                <a:cxn ang="0">
                                  <a:pos x="connsiteX701" y="connsiteY701"/>
                                </a:cxn>
                                <a:cxn ang="0">
                                  <a:pos x="connsiteX702" y="connsiteY702"/>
                                </a:cxn>
                                <a:cxn ang="0">
                                  <a:pos x="connsiteX703" y="connsiteY703"/>
                                </a:cxn>
                                <a:cxn ang="0">
                                  <a:pos x="connsiteX704" y="connsiteY704"/>
                                </a:cxn>
                                <a:cxn ang="0">
                                  <a:pos x="connsiteX705" y="connsiteY705"/>
                                </a:cxn>
                                <a:cxn ang="0">
                                  <a:pos x="connsiteX706" y="connsiteY706"/>
                                </a:cxn>
                                <a:cxn ang="0">
                                  <a:pos x="connsiteX707" y="connsiteY707"/>
                                </a:cxn>
                                <a:cxn ang="0">
                                  <a:pos x="connsiteX708" y="connsiteY708"/>
                                </a:cxn>
                                <a:cxn ang="0">
                                  <a:pos x="connsiteX709" y="connsiteY709"/>
                                </a:cxn>
                                <a:cxn ang="0">
                                  <a:pos x="connsiteX710" y="connsiteY710"/>
                                </a:cxn>
                                <a:cxn ang="0">
                                  <a:pos x="connsiteX711" y="connsiteY711"/>
                                </a:cxn>
                                <a:cxn ang="0">
                                  <a:pos x="connsiteX712" y="connsiteY712"/>
                                </a:cxn>
                                <a:cxn ang="0">
                                  <a:pos x="connsiteX713" y="connsiteY713"/>
                                </a:cxn>
                                <a:cxn ang="0">
                                  <a:pos x="connsiteX714" y="connsiteY714"/>
                                </a:cxn>
                                <a:cxn ang="0">
                                  <a:pos x="connsiteX715" y="connsiteY715"/>
                                </a:cxn>
                                <a:cxn ang="0">
                                  <a:pos x="connsiteX716" y="connsiteY716"/>
                                </a:cxn>
                                <a:cxn ang="0">
                                  <a:pos x="connsiteX717" y="connsiteY717"/>
                                </a:cxn>
                                <a:cxn ang="0">
                                  <a:pos x="connsiteX718" y="connsiteY718"/>
                                </a:cxn>
                                <a:cxn ang="0">
                                  <a:pos x="connsiteX719" y="connsiteY719"/>
                                </a:cxn>
                                <a:cxn ang="0">
                                  <a:pos x="connsiteX720" y="connsiteY720"/>
                                </a:cxn>
                                <a:cxn ang="0">
                                  <a:pos x="connsiteX721" y="connsiteY721"/>
                                </a:cxn>
                                <a:cxn ang="0">
                                  <a:pos x="connsiteX722" y="connsiteY722"/>
                                </a:cxn>
                                <a:cxn ang="0">
                                  <a:pos x="connsiteX723" y="connsiteY723"/>
                                </a:cxn>
                                <a:cxn ang="0">
                                  <a:pos x="connsiteX724" y="connsiteY724"/>
                                </a:cxn>
                                <a:cxn ang="0">
                                  <a:pos x="connsiteX725" y="connsiteY725"/>
                                </a:cxn>
                                <a:cxn ang="0">
                                  <a:pos x="connsiteX726" y="connsiteY726"/>
                                </a:cxn>
                                <a:cxn ang="0">
                                  <a:pos x="connsiteX727" y="connsiteY727"/>
                                </a:cxn>
                                <a:cxn ang="0">
                                  <a:pos x="connsiteX728" y="connsiteY728"/>
                                </a:cxn>
                                <a:cxn ang="0">
                                  <a:pos x="connsiteX729" y="connsiteY729"/>
                                </a:cxn>
                                <a:cxn ang="0">
                                  <a:pos x="connsiteX730" y="connsiteY730"/>
                                </a:cxn>
                                <a:cxn ang="0">
                                  <a:pos x="connsiteX731" y="connsiteY731"/>
                                </a:cxn>
                                <a:cxn ang="0">
                                  <a:pos x="connsiteX732" y="connsiteY732"/>
                                </a:cxn>
                                <a:cxn ang="0">
                                  <a:pos x="connsiteX733" y="connsiteY733"/>
                                </a:cxn>
                                <a:cxn ang="0">
                                  <a:pos x="connsiteX734" y="connsiteY734"/>
                                </a:cxn>
                                <a:cxn ang="0">
                                  <a:pos x="connsiteX735" y="connsiteY735"/>
                                </a:cxn>
                                <a:cxn ang="0">
                                  <a:pos x="connsiteX736" y="connsiteY736"/>
                                </a:cxn>
                                <a:cxn ang="0">
                                  <a:pos x="connsiteX737" y="connsiteY737"/>
                                </a:cxn>
                                <a:cxn ang="0">
                                  <a:pos x="connsiteX738" y="connsiteY738"/>
                                </a:cxn>
                                <a:cxn ang="0">
                                  <a:pos x="connsiteX739" y="connsiteY739"/>
                                </a:cxn>
                                <a:cxn ang="0">
                                  <a:pos x="connsiteX740" y="connsiteY740"/>
                                </a:cxn>
                                <a:cxn ang="0">
                                  <a:pos x="connsiteX741" y="connsiteY741"/>
                                </a:cxn>
                                <a:cxn ang="0">
                                  <a:pos x="connsiteX742" y="connsiteY742"/>
                                </a:cxn>
                                <a:cxn ang="0">
                                  <a:pos x="connsiteX743" y="connsiteY743"/>
                                </a:cxn>
                                <a:cxn ang="0">
                                  <a:pos x="connsiteX744" y="connsiteY744"/>
                                </a:cxn>
                                <a:cxn ang="0">
                                  <a:pos x="connsiteX745" y="connsiteY745"/>
                                </a:cxn>
                                <a:cxn ang="0">
                                  <a:pos x="connsiteX746" y="connsiteY746"/>
                                </a:cxn>
                                <a:cxn ang="0">
                                  <a:pos x="connsiteX747" y="connsiteY747"/>
                                </a:cxn>
                                <a:cxn ang="0">
                                  <a:pos x="connsiteX748" y="connsiteY748"/>
                                </a:cxn>
                                <a:cxn ang="0">
                                  <a:pos x="connsiteX749" y="connsiteY749"/>
                                </a:cxn>
                                <a:cxn ang="0">
                                  <a:pos x="connsiteX750" y="connsiteY750"/>
                                </a:cxn>
                                <a:cxn ang="0">
                                  <a:pos x="connsiteX751" y="connsiteY751"/>
                                </a:cxn>
                                <a:cxn ang="0">
                                  <a:pos x="connsiteX752" y="connsiteY752"/>
                                </a:cxn>
                                <a:cxn ang="0">
                                  <a:pos x="connsiteX753" y="connsiteY753"/>
                                </a:cxn>
                                <a:cxn ang="0">
                                  <a:pos x="connsiteX754" y="connsiteY754"/>
                                </a:cxn>
                                <a:cxn ang="0">
                                  <a:pos x="connsiteX755" y="connsiteY755"/>
                                </a:cxn>
                                <a:cxn ang="0">
                                  <a:pos x="connsiteX756" y="connsiteY756"/>
                                </a:cxn>
                                <a:cxn ang="0">
                                  <a:pos x="connsiteX757" y="connsiteY757"/>
                                </a:cxn>
                                <a:cxn ang="0">
                                  <a:pos x="connsiteX758" y="connsiteY758"/>
                                </a:cxn>
                                <a:cxn ang="0">
                                  <a:pos x="connsiteX759" y="connsiteY759"/>
                                </a:cxn>
                                <a:cxn ang="0">
                                  <a:pos x="connsiteX760" y="connsiteY760"/>
                                </a:cxn>
                                <a:cxn ang="0">
                                  <a:pos x="connsiteX761" y="connsiteY761"/>
                                </a:cxn>
                                <a:cxn ang="0">
                                  <a:pos x="connsiteX762" y="connsiteY762"/>
                                </a:cxn>
                                <a:cxn ang="0">
                                  <a:pos x="connsiteX763" y="connsiteY763"/>
                                </a:cxn>
                                <a:cxn ang="0">
                                  <a:pos x="connsiteX764" y="connsiteY764"/>
                                </a:cxn>
                                <a:cxn ang="0">
                                  <a:pos x="connsiteX765" y="connsiteY765"/>
                                </a:cxn>
                                <a:cxn ang="0">
                                  <a:pos x="connsiteX766" y="connsiteY766"/>
                                </a:cxn>
                                <a:cxn ang="0">
                                  <a:pos x="connsiteX767" y="connsiteY767"/>
                                </a:cxn>
                                <a:cxn ang="0">
                                  <a:pos x="connsiteX768" y="connsiteY768"/>
                                </a:cxn>
                                <a:cxn ang="0">
                                  <a:pos x="connsiteX769" y="connsiteY769"/>
                                </a:cxn>
                                <a:cxn ang="0">
                                  <a:pos x="connsiteX770" y="connsiteY770"/>
                                </a:cxn>
                                <a:cxn ang="0">
                                  <a:pos x="connsiteX771" y="connsiteY771"/>
                                </a:cxn>
                                <a:cxn ang="0">
                                  <a:pos x="connsiteX772" y="connsiteY772"/>
                                </a:cxn>
                                <a:cxn ang="0">
                                  <a:pos x="connsiteX773" y="connsiteY773"/>
                                </a:cxn>
                                <a:cxn ang="0">
                                  <a:pos x="connsiteX774" y="connsiteY774"/>
                                </a:cxn>
                                <a:cxn ang="0">
                                  <a:pos x="connsiteX775" y="connsiteY775"/>
                                </a:cxn>
                                <a:cxn ang="0">
                                  <a:pos x="connsiteX776" y="connsiteY776"/>
                                </a:cxn>
                                <a:cxn ang="0">
                                  <a:pos x="connsiteX777" y="connsiteY777"/>
                                </a:cxn>
                                <a:cxn ang="0">
                                  <a:pos x="connsiteX778" y="connsiteY778"/>
                                </a:cxn>
                                <a:cxn ang="0">
                                  <a:pos x="connsiteX779" y="connsiteY779"/>
                                </a:cxn>
                                <a:cxn ang="0">
                                  <a:pos x="connsiteX780" y="connsiteY780"/>
                                </a:cxn>
                                <a:cxn ang="0">
                                  <a:pos x="connsiteX781" y="connsiteY781"/>
                                </a:cxn>
                                <a:cxn ang="0">
                                  <a:pos x="connsiteX782" y="connsiteY782"/>
                                </a:cxn>
                                <a:cxn ang="0">
                                  <a:pos x="connsiteX783" y="connsiteY783"/>
                                </a:cxn>
                                <a:cxn ang="0">
                                  <a:pos x="connsiteX784" y="connsiteY784"/>
                                </a:cxn>
                                <a:cxn ang="0">
                                  <a:pos x="connsiteX785" y="connsiteY785"/>
                                </a:cxn>
                                <a:cxn ang="0">
                                  <a:pos x="connsiteX786" y="connsiteY786"/>
                                </a:cxn>
                                <a:cxn ang="0">
                                  <a:pos x="connsiteX787" y="connsiteY787"/>
                                </a:cxn>
                                <a:cxn ang="0">
                                  <a:pos x="connsiteX788" y="connsiteY788"/>
                                </a:cxn>
                                <a:cxn ang="0">
                                  <a:pos x="connsiteX789" y="connsiteY789"/>
                                </a:cxn>
                                <a:cxn ang="0">
                                  <a:pos x="connsiteX790" y="connsiteY790"/>
                                </a:cxn>
                                <a:cxn ang="0">
                                  <a:pos x="connsiteX791" y="connsiteY791"/>
                                </a:cxn>
                                <a:cxn ang="0">
                                  <a:pos x="connsiteX792" y="connsiteY792"/>
                                </a:cxn>
                                <a:cxn ang="0">
                                  <a:pos x="connsiteX793" y="connsiteY793"/>
                                </a:cxn>
                                <a:cxn ang="0">
                                  <a:pos x="connsiteX794" y="connsiteY794"/>
                                </a:cxn>
                                <a:cxn ang="0">
                                  <a:pos x="connsiteX795" y="connsiteY795"/>
                                </a:cxn>
                                <a:cxn ang="0">
                                  <a:pos x="connsiteX796" y="connsiteY796"/>
                                </a:cxn>
                                <a:cxn ang="0">
                                  <a:pos x="connsiteX797" y="connsiteY797"/>
                                </a:cxn>
                                <a:cxn ang="0">
                                  <a:pos x="connsiteX798" y="connsiteY798"/>
                                </a:cxn>
                                <a:cxn ang="0">
                                  <a:pos x="connsiteX799" y="connsiteY799"/>
                                </a:cxn>
                                <a:cxn ang="0">
                                  <a:pos x="connsiteX800" y="connsiteY800"/>
                                </a:cxn>
                                <a:cxn ang="0">
                                  <a:pos x="connsiteX801" y="connsiteY801"/>
                                </a:cxn>
                                <a:cxn ang="0">
                                  <a:pos x="connsiteX802" y="connsiteY802"/>
                                </a:cxn>
                                <a:cxn ang="0">
                                  <a:pos x="connsiteX803" y="connsiteY803"/>
                                </a:cxn>
                                <a:cxn ang="0">
                                  <a:pos x="connsiteX804" y="connsiteY804"/>
                                </a:cxn>
                                <a:cxn ang="0">
                                  <a:pos x="connsiteX805" y="connsiteY805"/>
                                </a:cxn>
                                <a:cxn ang="0">
                                  <a:pos x="connsiteX806" y="connsiteY806"/>
                                </a:cxn>
                                <a:cxn ang="0">
                                  <a:pos x="connsiteX807" y="connsiteY807"/>
                                </a:cxn>
                                <a:cxn ang="0">
                                  <a:pos x="connsiteX808" y="connsiteY808"/>
                                </a:cxn>
                                <a:cxn ang="0">
                                  <a:pos x="connsiteX809" y="connsiteY809"/>
                                </a:cxn>
                                <a:cxn ang="0">
                                  <a:pos x="connsiteX810" y="connsiteY810"/>
                                </a:cxn>
                                <a:cxn ang="0">
                                  <a:pos x="connsiteX811" y="connsiteY811"/>
                                </a:cxn>
                                <a:cxn ang="0">
                                  <a:pos x="connsiteX812" y="connsiteY812"/>
                                </a:cxn>
                                <a:cxn ang="0">
                                  <a:pos x="connsiteX813" y="connsiteY813"/>
                                </a:cxn>
                                <a:cxn ang="0">
                                  <a:pos x="connsiteX814" y="connsiteY814"/>
                                </a:cxn>
                                <a:cxn ang="0">
                                  <a:pos x="connsiteX815" y="connsiteY815"/>
                                </a:cxn>
                                <a:cxn ang="0">
                                  <a:pos x="connsiteX816" y="connsiteY816"/>
                                </a:cxn>
                                <a:cxn ang="0">
                                  <a:pos x="connsiteX817" y="connsiteY817"/>
                                </a:cxn>
                                <a:cxn ang="0">
                                  <a:pos x="connsiteX818" y="connsiteY818"/>
                                </a:cxn>
                                <a:cxn ang="0">
                                  <a:pos x="connsiteX819" y="connsiteY819"/>
                                </a:cxn>
                                <a:cxn ang="0">
                                  <a:pos x="connsiteX820" y="connsiteY820"/>
                                </a:cxn>
                                <a:cxn ang="0">
                                  <a:pos x="connsiteX821" y="connsiteY821"/>
                                </a:cxn>
                                <a:cxn ang="0">
                                  <a:pos x="connsiteX822" y="connsiteY822"/>
                                </a:cxn>
                                <a:cxn ang="0">
                                  <a:pos x="connsiteX823" y="connsiteY823"/>
                                </a:cxn>
                                <a:cxn ang="0">
                                  <a:pos x="connsiteX824" y="connsiteY824"/>
                                </a:cxn>
                                <a:cxn ang="0">
                                  <a:pos x="connsiteX825" y="connsiteY825"/>
                                </a:cxn>
                                <a:cxn ang="0">
                                  <a:pos x="connsiteX826" y="connsiteY826"/>
                                </a:cxn>
                                <a:cxn ang="0">
                                  <a:pos x="connsiteX827" y="connsiteY827"/>
                                </a:cxn>
                                <a:cxn ang="0">
                                  <a:pos x="connsiteX828" y="connsiteY828"/>
                                </a:cxn>
                                <a:cxn ang="0">
                                  <a:pos x="connsiteX829" y="connsiteY829"/>
                                </a:cxn>
                                <a:cxn ang="0">
                                  <a:pos x="connsiteX830" y="connsiteY830"/>
                                </a:cxn>
                                <a:cxn ang="0">
                                  <a:pos x="connsiteX831" y="connsiteY831"/>
                                </a:cxn>
                                <a:cxn ang="0">
                                  <a:pos x="connsiteX832" y="connsiteY832"/>
                                </a:cxn>
                                <a:cxn ang="0">
                                  <a:pos x="connsiteX833" y="connsiteY833"/>
                                </a:cxn>
                                <a:cxn ang="0">
                                  <a:pos x="connsiteX834" y="connsiteY834"/>
                                </a:cxn>
                                <a:cxn ang="0">
                                  <a:pos x="connsiteX835" y="connsiteY835"/>
                                </a:cxn>
                                <a:cxn ang="0">
                                  <a:pos x="connsiteX836" y="connsiteY836"/>
                                </a:cxn>
                                <a:cxn ang="0">
                                  <a:pos x="connsiteX837" y="connsiteY837"/>
                                </a:cxn>
                                <a:cxn ang="0">
                                  <a:pos x="connsiteX838" y="connsiteY838"/>
                                </a:cxn>
                                <a:cxn ang="0">
                                  <a:pos x="connsiteX839" y="connsiteY839"/>
                                </a:cxn>
                                <a:cxn ang="0">
                                  <a:pos x="connsiteX840" y="connsiteY840"/>
                                </a:cxn>
                                <a:cxn ang="0">
                                  <a:pos x="connsiteX841" y="connsiteY841"/>
                                </a:cxn>
                                <a:cxn ang="0">
                                  <a:pos x="connsiteX842" y="connsiteY842"/>
                                </a:cxn>
                                <a:cxn ang="0">
                                  <a:pos x="connsiteX843" y="connsiteY843"/>
                                </a:cxn>
                                <a:cxn ang="0">
                                  <a:pos x="connsiteX844" y="connsiteY844"/>
                                </a:cxn>
                                <a:cxn ang="0">
                                  <a:pos x="connsiteX845" y="connsiteY845"/>
                                </a:cxn>
                                <a:cxn ang="0">
                                  <a:pos x="connsiteX846" y="connsiteY846"/>
                                </a:cxn>
                                <a:cxn ang="0">
                                  <a:pos x="connsiteX847" y="connsiteY847"/>
                                </a:cxn>
                                <a:cxn ang="0">
                                  <a:pos x="connsiteX848" y="connsiteY848"/>
                                </a:cxn>
                                <a:cxn ang="0">
                                  <a:pos x="connsiteX849" y="connsiteY849"/>
                                </a:cxn>
                                <a:cxn ang="0">
                                  <a:pos x="connsiteX850" y="connsiteY850"/>
                                </a:cxn>
                                <a:cxn ang="0">
                                  <a:pos x="connsiteX851" y="connsiteY851"/>
                                </a:cxn>
                                <a:cxn ang="0">
                                  <a:pos x="connsiteX852" y="connsiteY852"/>
                                </a:cxn>
                              </a:cxnLst>
                              <a:rect l="l" t="t" r="r" b="b"/>
                              <a:pathLst>
                                <a:path w="7187327" h="2431850">
                                  <a:moveTo>
                                    <a:pt x="2257260" y="38701"/>
                                  </a:moveTo>
                                  <a:cubicBezTo>
                                    <a:pt x="2261155" y="39675"/>
                                    <a:pt x="2264563" y="39675"/>
                                    <a:pt x="2267971" y="38701"/>
                                  </a:cubicBezTo>
                                  <a:cubicBezTo>
                                    <a:pt x="2269431" y="38701"/>
                                    <a:pt x="2270404" y="38215"/>
                                    <a:pt x="2271865" y="38215"/>
                                  </a:cubicBezTo>
                                  <a:cubicBezTo>
                                    <a:pt x="2277221" y="37241"/>
                                    <a:pt x="2281115" y="33346"/>
                                    <a:pt x="2284036" y="28965"/>
                                  </a:cubicBezTo>
                                  <a:cubicBezTo>
                                    <a:pt x="2287443" y="23610"/>
                                    <a:pt x="2287443" y="15334"/>
                                    <a:pt x="2284036" y="10466"/>
                                  </a:cubicBezTo>
                                  <a:cubicBezTo>
                                    <a:pt x="2281115" y="6084"/>
                                    <a:pt x="2277221" y="2190"/>
                                    <a:pt x="2271865" y="1216"/>
                                  </a:cubicBezTo>
                                  <a:cubicBezTo>
                                    <a:pt x="2270404" y="1216"/>
                                    <a:pt x="2269431" y="729"/>
                                    <a:pt x="2267971" y="729"/>
                                  </a:cubicBezTo>
                                  <a:cubicBezTo>
                                    <a:pt x="2264563" y="-244"/>
                                    <a:pt x="2261155" y="-244"/>
                                    <a:pt x="2257260" y="729"/>
                                  </a:cubicBezTo>
                                  <a:cubicBezTo>
                                    <a:pt x="2253852" y="1703"/>
                                    <a:pt x="2250932" y="3163"/>
                                    <a:pt x="2248497" y="5598"/>
                                  </a:cubicBezTo>
                                  <a:cubicBezTo>
                                    <a:pt x="2245089" y="9492"/>
                                    <a:pt x="2242655" y="14361"/>
                                    <a:pt x="2242655" y="19715"/>
                                  </a:cubicBezTo>
                                  <a:cubicBezTo>
                                    <a:pt x="2242655" y="24584"/>
                                    <a:pt x="2245089" y="29939"/>
                                    <a:pt x="2248497" y="33833"/>
                                  </a:cubicBezTo>
                                  <a:cubicBezTo>
                                    <a:pt x="2250932" y="36268"/>
                                    <a:pt x="2253852" y="38215"/>
                                    <a:pt x="2257260" y="38701"/>
                                  </a:cubicBezTo>
                                  <a:close/>
                                  <a:moveTo>
                                    <a:pt x="6911810" y="44910"/>
                                  </a:moveTo>
                                  <a:cubicBezTo>
                                    <a:pt x="6915704" y="45884"/>
                                    <a:pt x="6919112" y="45884"/>
                                    <a:pt x="6922520" y="44910"/>
                                  </a:cubicBezTo>
                                  <a:cubicBezTo>
                                    <a:pt x="6923980" y="44910"/>
                                    <a:pt x="6924954" y="44424"/>
                                    <a:pt x="6926414" y="44424"/>
                                  </a:cubicBezTo>
                                  <a:cubicBezTo>
                                    <a:pt x="6931770" y="43450"/>
                                    <a:pt x="6935664" y="39555"/>
                                    <a:pt x="6938585" y="35174"/>
                                  </a:cubicBezTo>
                                  <a:cubicBezTo>
                                    <a:pt x="6941993" y="29819"/>
                                    <a:pt x="6941993" y="21543"/>
                                    <a:pt x="6938585" y="16675"/>
                                  </a:cubicBezTo>
                                  <a:cubicBezTo>
                                    <a:pt x="6935664" y="12293"/>
                                    <a:pt x="6931770" y="8399"/>
                                    <a:pt x="6926414" y="7425"/>
                                  </a:cubicBezTo>
                                  <a:cubicBezTo>
                                    <a:pt x="6924954" y="7425"/>
                                    <a:pt x="6923980" y="6938"/>
                                    <a:pt x="6922520" y="6938"/>
                                  </a:cubicBezTo>
                                  <a:cubicBezTo>
                                    <a:pt x="6919112" y="5965"/>
                                    <a:pt x="6915704" y="5965"/>
                                    <a:pt x="6911810" y="6938"/>
                                  </a:cubicBezTo>
                                  <a:cubicBezTo>
                                    <a:pt x="6908402" y="7912"/>
                                    <a:pt x="6905481" y="9372"/>
                                    <a:pt x="6903047" y="11807"/>
                                  </a:cubicBezTo>
                                  <a:cubicBezTo>
                                    <a:pt x="6899639" y="15701"/>
                                    <a:pt x="6897204" y="20570"/>
                                    <a:pt x="6897204" y="25924"/>
                                  </a:cubicBezTo>
                                  <a:cubicBezTo>
                                    <a:pt x="6897204" y="30793"/>
                                    <a:pt x="6899639" y="36148"/>
                                    <a:pt x="6903047" y="40042"/>
                                  </a:cubicBezTo>
                                  <a:cubicBezTo>
                                    <a:pt x="6905481" y="42477"/>
                                    <a:pt x="6908402" y="44424"/>
                                    <a:pt x="6911810" y="44910"/>
                                  </a:cubicBezTo>
                                  <a:close/>
                                  <a:moveTo>
                                    <a:pt x="2848292" y="241101"/>
                                  </a:moveTo>
                                  <a:cubicBezTo>
                                    <a:pt x="2848292" y="241101"/>
                                    <a:pt x="2847805" y="240614"/>
                                    <a:pt x="2847805" y="240127"/>
                                  </a:cubicBezTo>
                                  <a:lnTo>
                                    <a:pt x="2848091" y="240842"/>
                                  </a:lnTo>
                                  <a:close/>
                                  <a:moveTo>
                                    <a:pt x="2849295" y="243851"/>
                                  </a:moveTo>
                                  <a:lnTo>
                                    <a:pt x="2848778" y="241101"/>
                                  </a:lnTo>
                                  <a:lnTo>
                                    <a:pt x="2848951" y="242992"/>
                                  </a:lnTo>
                                  <a:close/>
                                  <a:moveTo>
                                    <a:pt x="2849752" y="244995"/>
                                  </a:moveTo>
                                  <a:cubicBezTo>
                                    <a:pt x="2849752" y="244508"/>
                                    <a:pt x="2849266" y="244021"/>
                                    <a:pt x="2849266" y="243535"/>
                                  </a:cubicBezTo>
                                  <a:lnTo>
                                    <a:pt x="2849348" y="243984"/>
                                  </a:lnTo>
                                  <a:close/>
                                  <a:moveTo>
                                    <a:pt x="2849266" y="246456"/>
                                  </a:moveTo>
                                  <a:cubicBezTo>
                                    <a:pt x="2849266" y="245969"/>
                                    <a:pt x="2849266" y="245482"/>
                                    <a:pt x="2849266" y="245482"/>
                                  </a:cubicBezTo>
                                  <a:lnTo>
                                    <a:pt x="2849221" y="245969"/>
                                  </a:lnTo>
                                  <a:close/>
                                  <a:moveTo>
                                    <a:pt x="2850240" y="248890"/>
                                  </a:moveTo>
                                  <a:lnTo>
                                    <a:pt x="2849348" y="243984"/>
                                  </a:lnTo>
                                  <a:lnTo>
                                    <a:pt x="2849295" y="243851"/>
                                  </a:lnTo>
                                  <a:close/>
                                  <a:moveTo>
                                    <a:pt x="2843911" y="258140"/>
                                  </a:moveTo>
                                  <a:cubicBezTo>
                                    <a:pt x="2843911" y="258140"/>
                                    <a:pt x="2843911" y="257653"/>
                                    <a:pt x="2844398" y="257653"/>
                                  </a:cubicBezTo>
                                  <a:lnTo>
                                    <a:pt x="2844121" y="257860"/>
                                  </a:lnTo>
                                  <a:close/>
                                  <a:moveTo>
                                    <a:pt x="2838556" y="272258"/>
                                  </a:moveTo>
                                  <a:cubicBezTo>
                                    <a:pt x="2845371" y="270798"/>
                                    <a:pt x="2852186" y="263982"/>
                                    <a:pt x="2853647" y="257166"/>
                                  </a:cubicBezTo>
                                  <a:cubicBezTo>
                                    <a:pt x="2855107" y="251324"/>
                                    <a:pt x="2854621" y="245482"/>
                                    <a:pt x="2851699" y="240614"/>
                                  </a:cubicBezTo>
                                  <a:lnTo>
                                    <a:pt x="2849388" y="238836"/>
                                  </a:lnTo>
                                  <a:lnTo>
                                    <a:pt x="2851699" y="244508"/>
                                  </a:lnTo>
                                  <a:cubicBezTo>
                                    <a:pt x="2851699" y="247916"/>
                                    <a:pt x="2850726" y="250837"/>
                                    <a:pt x="2849266" y="253758"/>
                                  </a:cubicBezTo>
                                  <a:cubicBezTo>
                                    <a:pt x="2847319" y="257166"/>
                                    <a:pt x="2844032" y="259722"/>
                                    <a:pt x="2840260" y="261183"/>
                                  </a:cubicBezTo>
                                  <a:lnTo>
                                    <a:pt x="2838192" y="261330"/>
                                  </a:lnTo>
                                  <a:lnTo>
                                    <a:pt x="2836608" y="262034"/>
                                  </a:lnTo>
                                  <a:cubicBezTo>
                                    <a:pt x="2836608" y="262034"/>
                                    <a:pt x="2837096" y="262034"/>
                                    <a:pt x="2837096" y="262034"/>
                                  </a:cubicBezTo>
                                  <a:lnTo>
                                    <a:pt x="2832471" y="262497"/>
                                  </a:lnTo>
                                  <a:lnTo>
                                    <a:pt x="2832713" y="262521"/>
                                  </a:lnTo>
                                  <a:cubicBezTo>
                                    <a:pt x="2832713" y="262521"/>
                                    <a:pt x="2832227" y="262521"/>
                                    <a:pt x="2832227" y="262521"/>
                                  </a:cubicBezTo>
                                  <a:lnTo>
                                    <a:pt x="2832471" y="262497"/>
                                  </a:lnTo>
                                  <a:lnTo>
                                    <a:pt x="2827845" y="262034"/>
                                  </a:lnTo>
                                  <a:cubicBezTo>
                                    <a:pt x="2827845" y="262034"/>
                                    <a:pt x="2828332" y="262034"/>
                                    <a:pt x="2828332" y="262034"/>
                                  </a:cubicBezTo>
                                  <a:lnTo>
                                    <a:pt x="2838192" y="261330"/>
                                  </a:lnTo>
                                  <a:lnTo>
                                    <a:pt x="2840990" y="260087"/>
                                  </a:lnTo>
                                  <a:cubicBezTo>
                                    <a:pt x="2840990" y="260574"/>
                                    <a:pt x="2840503" y="260574"/>
                                    <a:pt x="2840503" y="260574"/>
                                  </a:cubicBezTo>
                                  <a:lnTo>
                                    <a:pt x="2844121" y="257860"/>
                                  </a:lnTo>
                                  <a:lnTo>
                                    <a:pt x="2846830" y="254245"/>
                                  </a:lnTo>
                                  <a:cubicBezTo>
                                    <a:pt x="2847319" y="252784"/>
                                    <a:pt x="2848292" y="251324"/>
                                    <a:pt x="2848778" y="249864"/>
                                  </a:cubicBezTo>
                                  <a:cubicBezTo>
                                    <a:pt x="2848778" y="250351"/>
                                    <a:pt x="2848778" y="250351"/>
                                    <a:pt x="2848778" y="250837"/>
                                  </a:cubicBezTo>
                                  <a:lnTo>
                                    <a:pt x="2849221" y="245969"/>
                                  </a:lnTo>
                                  <a:lnTo>
                                    <a:pt x="2848951" y="242992"/>
                                  </a:lnTo>
                                  <a:lnTo>
                                    <a:pt x="2848091" y="240842"/>
                                  </a:lnTo>
                                  <a:lnTo>
                                    <a:pt x="2844884" y="236719"/>
                                  </a:lnTo>
                                  <a:cubicBezTo>
                                    <a:pt x="2843424" y="235258"/>
                                    <a:pt x="2841964" y="234285"/>
                                    <a:pt x="2840503" y="233312"/>
                                  </a:cubicBezTo>
                                  <a:cubicBezTo>
                                    <a:pt x="2839043" y="232825"/>
                                    <a:pt x="2837096" y="231851"/>
                                    <a:pt x="2835635" y="231364"/>
                                  </a:cubicBezTo>
                                  <a:cubicBezTo>
                                    <a:pt x="2835635" y="231364"/>
                                    <a:pt x="2836122" y="231364"/>
                                    <a:pt x="2836122" y="231364"/>
                                  </a:cubicBezTo>
                                  <a:lnTo>
                                    <a:pt x="2833444" y="230877"/>
                                  </a:lnTo>
                                  <a:lnTo>
                                    <a:pt x="2828574" y="230877"/>
                                  </a:lnTo>
                                  <a:lnTo>
                                    <a:pt x="2827427" y="231086"/>
                                  </a:lnTo>
                                  <a:lnTo>
                                    <a:pt x="2818108" y="235745"/>
                                  </a:lnTo>
                                  <a:cubicBezTo>
                                    <a:pt x="2819082" y="234772"/>
                                    <a:pt x="2820543" y="233798"/>
                                    <a:pt x="2822003" y="232825"/>
                                  </a:cubicBezTo>
                                  <a:cubicBezTo>
                                    <a:pt x="2822003" y="232825"/>
                                    <a:pt x="2821516" y="232825"/>
                                    <a:pt x="2821516" y="233312"/>
                                  </a:cubicBezTo>
                                  <a:cubicBezTo>
                                    <a:pt x="2822976" y="232825"/>
                                    <a:pt x="2824924" y="231851"/>
                                    <a:pt x="2826385" y="231364"/>
                                  </a:cubicBezTo>
                                  <a:cubicBezTo>
                                    <a:pt x="2826385" y="231364"/>
                                    <a:pt x="2825897" y="231364"/>
                                    <a:pt x="2825897" y="231364"/>
                                  </a:cubicBezTo>
                                  <a:lnTo>
                                    <a:pt x="2827427" y="231086"/>
                                  </a:lnTo>
                                  <a:lnTo>
                                    <a:pt x="2827845" y="230877"/>
                                  </a:lnTo>
                                  <a:lnTo>
                                    <a:pt x="2828574" y="230877"/>
                                  </a:lnTo>
                                  <a:lnTo>
                                    <a:pt x="2831009" y="230434"/>
                                  </a:lnTo>
                                  <a:lnTo>
                                    <a:pt x="2830765" y="230390"/>
                                  </a:lnTo>
                                  <a:cubicBezTo>
                                    <a:pt x="2830765" y="230390"/>
                                    <a:pt x="2831254" y="230390"/>
                                    <a:pt x="2831254" y="230390"/>
                                  </a:cubicBezTo>
                                  <a:lnTo>
                                    <a:pt x="2831009" y="230434"/>
                                  </a:lnTo>
                                  <a:lnTo>
                                    <a:pt x="2833444" y="230877"/>
                                  </a:lnTo>
                                  <a:lnTo>
                                    <a:pt x="2839043" y="230877"/>
                                  </a:lnTo>
                                  <a:lnTo>
                                    <a:pt x="2849388" y="238836"/>
                                  </a:lnTo>
                                  <a:lnTo>
                                    <a:pt x="2846344" y="231364"/>
                                  </a:lnTo>
                                  <a:cubicBezTo>
                                    <a:pt x="2841964" y="227469"/>
                                    <a:pt x="2837582" y="225035"/>
                                    <a:pt x="2831740" y="225035"/>
                                  </a:cubicBezTo>
                                  <a:cubicBezTo>
                                    <a:pt x="2827845" y="225035"/>
                                    <a:pt x="2824437" y="226009"/>
                                    <a:pt x="2821029" y="227956"/>
                                  </a:cubicBezTo>
                                  <a:cubicBezTo>
                                    <a:pt x="2816161" y="230877"/>
                                    <a:pt x="2812752" y="235258"/>
                                    <a:pt x="2810319" y="240127"/>
                                  </a:cubicBezTo>
                                  <a:cubicBezTo>
                                    <a:pt x="2806911" y="248403"/>
                                    <a:pt x="2808372" y="257166"/>
                                    <a:pt x="2813727" y="263982"/>
                                  </a:cubicBezTo>
                                  <a:cubicBezTo>
                                    <a:pt x="2815674" y="266903"/>
                                    <a:pt x="2817134" y="268363"/>
                                    <a:pt x="2820543" y="270311"/>
                                  </a:cubicBezTo>
                                  <a:cubicBezTo>
                                    <a:pt x="2826385" y="273719"/>
                                    <a:pt x="2832227" y="273719"/>
                                    <a:pt x="2838556" y="272258"/>
                                  </a:cubicBezTo>
                                  <a:close/>
                                  <a:moveTo>
                                    <a:pt x="1043873" y="375373"/>
                                  </a:moveTo>
                                  <a:cubicBezTo>
                                    <a:pt x="1047815" y="374277"/>
                                    <a:pt x="1051283" y="371569"/>
                                    <a:pt x="1053351" y="366823"/>
                                  </a:cubicBezTo>
                                  <a:cubicBezTo>
                                    <a:pt x="1063089" y="344429"/>
                                    <a:pt x="1078181" y="322034"/>
                                    <a:pt x="1097166" y="306456"/>
                                  </a:cubicBezTo>
                                  <a:cubicBezTo>
                                    <a:pt x="1116638" y="290877"/>
                                    <a:pt x="1088403" y="261180"/>
                                    <a:pt x="1069416" y="278706"/>
                                  </a:cubicBezTo>
                                  <a:cubicBezTo>
                                    <a:pt x="1046537" y="300127"/>
                                    <a:pt x="1030471" y="323008"/>
                                    <a:pt x="1020734" y="353192"/>
                                  </a:cubicBezTo>
                                  <a:cubicBezTo>
                                    <a:pt x="1015988" y="367431"/>
                                    <a:pt x="1032053" y="378659"/>
                                    <a:pt x="1043873" y="375373"/>
                                  </a:cubicBezTo>
                                  <a:close/>
                                  <a:moveTo>
                                    <a:pt x="5698415" y="381582"/>
                                  </a:moveTo>
                                  <a:cubicBezTo>
                                    <a:pt x="5702356" y="380486"/>
                                    <a:pt x="5705824" y="377778"/>
                                    <a:pt x="5707893" y="373032"/>
                                  </a:cubicBezTo>
                                  <a:cubicBezTo>
                                    <a:pt x="5717629" y="350638"/>
                                    <a:pt x="5732721" y="328243"/>
                                    <a:pt x="5751707" y="312665"/>
                                  </a:cubicBezTo>
                                  <a:cubicBezTo>
                                    <a:pt x="5771180" y="297086"/>
                                    <a:pt x="5742945" y="267389"/>
                                    <a:pt x="5723958" y="284915"/>
                                  </a:cubicBezTo>
                                  <a:cubicBezTo>
                                    <a:pt x="5701078" y="306336"/>
                                    <a:pt x="5685012" y="329217"/>
                                    <a:pt x="5675276" y="359401"/>
                                  </a:cubicBezTo>
                                  <a:cubicBezTo>
                                    <a:pt x="5670530" y="373640"/>
                                    <a:pt x="5686595" y="384868"/>
                                    <a:pt x="5698415" y="381582"/>
                                  </a:cubicBezTo>
                                  <a:close/>
                                  <a:moveTo>
                                    <a:pt x="4347038" y="813425"/>
                                  </a:moveTo>
                                  <a:cubicBezTo>
                                    <a:pt x="4355253" y="811173"/>
                                    <a:pt x="4361825" y="803627"/>
                                    <a:pt x="4358418" y="793161"/>
                                  </a:cubicBezTo>
                                  <a:cubicBezTo>
                                    <a:pt x="4352576" y="774175"/>
                                    <a:pt x="4354036" y="756649"/>
                                    <a:pt x="4361825" y="738149"/>
                                  </a:cubicBezTo>
                                  <a:cubicBezTo>
                                    <a:pt x="4368641" y="721110"/>
                                    <a:pt x="4339431" y="708453"/>
                                    <a:pt x="4331642" y="725492"/>
                                  </a:cubicBezTo>
                                  <a:cubicBezTo>
                                    <a:pt x="4320444" y="749834"/>
                                    <a:pt x="4318011" y="776122"/>
                                    <a:pt x="4325800" y="801923"/>
                                  </a:cubicBezTo>
                                  <a:cubicBezTo>
                                    <a:pt x="4328964" y="812634"/>
                                    <a:pt x="4338823" y="815676"/>
                                    <a:pt x="4347038" y="813425"/>
                                  </a:cubicBezTo>
                                  <a:close/>
                                  <a:moveTo>
                                    <a:pt x="3168287" y="910995"/>
                                  </a:moveTo>
                                  <a:cubicBezTo>
                                    <a:pt x="3179972" y="909694"/>
                                    <a:pt x="3189190" y="896003"/>
                                    <a:pt x="3177874" y="886144"/>
                                  </a:cubicBezTo>
                                  <a:cubicBezTo>
                                    <a:pt x="3148662" y="860829"/>
                                    <a:pt x="3106796" y="856934"/>
                                    <a:pt x="3073693" y="877868"/>
                                  </a:cubicBezTo>
                                  <a:cubicBezTo>
                                    <a:pt x="3055193" y="890525"/>
                                    <a:pt x="3073206" y="921196"/>
                                    <a:pt x="3091218" y="908052"/>
                                  </a:cubicBezTo>
                                  <a:cubicBezTo>
                                    <a:pt x="3110691" y="893933"/>
                                    <a:pt x="3136979" y="892473"/>
                                    <a:pt x="3156452" y="907565"/>
                                  </a:cubicBezTo>
                                  <a:cubicBezTo>
                                    <a:pt x="3160225" y="910486"/>
                                    <a:pt x="3164394" y="911429"/>
                                    <a:pt x="3168287" y="910995"/>
                                  </a:cubicBezTo>
                                  <a:close/>
                                  <a:moveTo>
                                    <a:pt x="2042131" y="968256"/>
                                  </a:moveTo>
                                  <a:cubicBezTo>
                                    <a:pt x="2053739" y="967350"/>
                                    <a:pt x="2065453" y="964886"/>
                                    <a:pt x="2077137" y="960748"/>
                                  </a:cubicBezTo>
                                  <a:cubicBezTo>
                                    <a:pt x="2099044" y="952959"/>
                                    <a:pt x="2090282" y="918394"/>
                                    <a:pt x="2067401" y="925209"/>
                                  </a:cubicBezTo>
                                  <a:cubicBezTo>
                                    <a:pt x="2034296" y="934946"/>
                                    <a:pt x="1995351" y="929104"/>
                                    <a:pt x="1970523" y="903789"/>
                                  </a:cubicBezTo>
                                  <a:cubicBezTo>
                                    <a:pt x="1949102" y="882369"/>
                                    <a:pt x="1918919" y="917907"/>
                                    <a:pt x="1944234" y="937380"/>
                                  </a:cubicBezTo>
                                  <a:cubicBezTo>
                                    <a:pt x="1973443" y="959653"/>
                                    <a:pt x="2007308" y="970971"/>
                                    <a:pt x="2042131" y="968256"/>
                                  </a:cubicBezTo>
                                  <a:close/>
                                  <a:moveTo>
                                    <a:pt x="6696679" y="974465"/>
                                  </a:moveTo>
                                  <a:cubicBezTo>
                                    <a:pt x="6708286" y="973559"/>
                                    <a:pt x="6720001" y="971095"/>
                                    <a:pt x="6731684" y="966957"/>
                                  </a:cubicBezTo>
                                  <a:cubicBezTo>
                                    <a:pt x="6753592" y="959168"/>
                                    <a:pt x="6744829" y="924603"/>
                                    <a:pt x="6721948" y="931418"/>
                                  </a:cubicBezTo>
                                  <a:cubicBezTo>
                                    <a:pt x="6688843" y="941155"/>
                                    <a:pt x="6649898" y="935313"/>
                                    <a:pt x="6625070" y="909998"/>
                                  </a:cubicBezTo>
                                  <a:cubicBezTo>
                                    <a:pt x="6603649" y="888578"/>
                                    <a:pt x="6573466" y="924116"/>
                                    <a:pt x="6598781" y="943589"/>
                                  </a:cubicBezTo>
                                  <a:cubicBezTo>
                                    <a:pt x="6627990" y="965862"/>
                                    <a:pt x="6661855" y="977180"/>
                                    <a:pt x="6696679" y="974465"/>
                                  </a:cubicBezTo>
                                  <a:close/>
                                  <a:moveTo>
                                    <a:pt x="3683687" y="1009941"/>
                                  </a:moveTo>
                                  <a:cubicBezTo>
                                    <a:pt x="3686935" y="1010283"/>
                                    <a:pt x="3690374" y="1009309"/>
                                    <a:pt x="3693416" y="1006389"/>
                                  </a:cubicBezTo>
                                  <a:cubicBezTo>
                                    <a:pt x="3707048" y="993731"/>
                                    <a:pt x="3720678" y="981074"/>
                                    <a:pt x="3734797" y="968416"/>
                                  </a:cubicBezTo>
                                  <a:cubicBezTo>
                                    <a:pt x="3745021" y="958680"/>
                                    <a:pt x="3729928" y="945049"/>
                                    <a:pt x="3719704" y="953325"/>
                                  </a:cubicBezTo>
                                  <a:cubicBezTo>
                                    <a:pt x="3705100" y="965009"/>
                                    <a:pt x="3690494" y="976692"/>
                                    <a:pt x="3675404" y="988376"/>
                                  </a:cubicBezTo>
                                  <a:cubicBezTo>
                                    <a:pt x="3665909" y="996044"/>
                                    <a:pt x="3673943" y="1008914"/>
                                    <a:pt x="3683687" y="1009941"/>
                                  </a:cubicBezTo>
                                  <a:close/>
                                  <a:moveTo>
                                    <a:pt x="4672692" y="1123805"/>
                                  </a:moveTo>
                                  <a:cubicBezTo>
                                    <a:pt x="4688028" y="1118236"/>
                                    <a:pt x="4695422" y="1095964"/>
                                    <a:pt x="4676800" y="1085741"/>
                                  </a:cubicBezTo>
                                  <a:cubicBezTo>
                                    <a:pt x="4644670" y="1068216"/>
                                    <a:pt x="4611565" y="1062373"/>
                                    <a:pt x="4575540" y="1069189"/>
                                  </a:cubicBezTo>
                                  <a:cubicBezTo>
                                    <a:pt x="4552172" y="1073084"/>
                                    <a:pt x="4557527" y="1114464"/>
                                    <a:pt x="4581869" y="1112029"/>
                                  </a:cubicBezTo>
                                  <a:cubicBezTo>
                                    <a:pt x="4607184" y="1109595"/>
                                    <a:pt x="4632499" y="1112029"/>
                                    <a:pt x="4655379" y="1122740"/>
                                  </a:cubicBezTo>
                                  <a:cubicBezTo>
                                    <a:pt x="4661586" y="1125661"/>
                                    <a:pt x="4667581" y="1125661"/>
                                    <a:pt x="4672692" y="1123805"/>
                                  </a:cubicBezTo>
                                  <a:close/>
                                  <a:moveTo>
                                    <a:pt x="3542921" y="1306052"/>
                                  </a:moveTo>
                                  <a:cubicBezTo>
                                    <a:pt x="3557139" y="1301100"/>
                                    <a:pt x="3564166" y="1279376"/>
                                    <a:pt x="3547371" y="1270248"/>
                                  </a:cubicBezTo>
                                  <a:cubicBezTo>
                                    <a:pt x="3507937" y="1248341"/>
                                    <a:pt x="3485545" y="1211342"/>
                                    <a:pt x="3479703" y="1167528"/>
                                  </a:cubicBezTo>
                                  <a:cubicBezTo>
                                    <a:pt x="3476781" y="1147081"/>
                                    <a:pt x="3442218" y="1151949"/>
                                    <a:pt x="3443191" y="1172396"/>
                                  </a:cubicBezTo>
                                  <a:cubicBezTo>
                                    <a:pt x="3447083" y="1227894"/>
                                    <a:pt x="3478727" y="1277063"/>
                                    <a:pt x="3526924" y="1304325"/>
                                  </a:cubicBezTo>
                                  <a:cubicBezTo>
                                    <a:pt x="3532644" y="1307490"/>
                                    <a:pt x="3538183" y="1307703"/>
                                    <a:pt x="3542921" y="1306052"/>
                                  </a:cubicBezTo>
                                  <a:close/>
                                  <a:moveTo>
                                    <a:pt x="43126" y="1324649"/>
                                  </a:moveTo>
                                  <a:cubicBezTo>
                                    <a:pt x="51341" y="1322458"/>
                                    <a:pt x="58035" y="1314912"/>
                                    <a:pt x="55357" y="1303959"/>
                                  </a:cubicBezTo>
                                  <a:cubicBezTo>
                                    <a:pt x="52436" y="1291301"/>
                                    <a:pt x="49028" y="1279130"/>
                                    <a:pt x="46108" y="1266473"/>
                                  </a:cubicBezTo>
                                  <a:cubicBezTo>
                                    <a:pt x="39778" y="1243105"/>
                                    <a:pt x="2292" y="1253815"/>
                                    <a:pt x="9595" y="1276696"/>
                                  </a:cubicBezTo>
                                  <a:cubicBezTo>
                                    <a:pt x="13490" y="1288866"/>
                                    <a:pt x="17384" y="1301037"/>
                                    <a:pt x="21766" y="1313208"/>
                                  </a:cubicBezTo>
                                  <a:cubicBezTo>
                                    <a:pt x="25174" y="1323675"/>
                                    <a:pt x="34910" y="1326839"/>
                                    <a:pt x="43126" y="1324649"/>
                                  </a:cubicBezTo>
                                  <a:close/>
                                  <a:moveTo>
                                    <a:pt x="4697673" y="1330858"/>
                                  </a:moveTo>
                                  <a:cubicBezTo>
                                    <a:pt x="4705888" y="1328667"/>
                                    <a:pt x="4712582" y="1321121"/>
                                    <a:pt x="4709905" y="1310168"/>
                                  </a:cubicBezTo>
                                  <a:cubicBezTo>
                                    <a:pt x="4706984" y="1297510"/>
                                    <a:pt x="4703576" y="1285339"/>
                                    <a:pt x="4700655" y="1272682"/>
                                  </a:cubicBezTo>
                                  <a:cubicBezTo>
                                    <a:pt x="4694326" y="1249314"/>
                                    <a:pt x="4656840" y="1260024"/>
                                    <a:pt x="4664143" y="1282905"/>
                                  </a:cubicBezTo>
                                  <a:cubicBezTo>
                                    <a:pt x="4668037" y="1295075"/>
                                    <a:pt x="4671932" y="1307246"/>
                                    <a:pt x="4676313" y="1319417"/>
                                  </a:cubicBezTo>
                                  <a:cubicBezTo>
                                    <a:pt x="4679721" y="1329884"/>
                                    <a:pt x="4689458" y="1333048"/>
                                    <a:pt x="4697673" y="1330858"/>
                                  </a:cubicBezTo>
                                  <a:close/>
                                  <a:moveTo>
                                    <a:pt x="4032474" y="1366686"/>
                                  </a:moveTo>
                                  <a:cubicBezTo>
                                    <a:pt x="4042743" y="1366823"/>
                                    <a:pt x="4053423" y="1354226"/>
                                    <a:pt x="4046850" y="1343273"/>
                                  </a:cubicBezTo>
                                  <a:cubicBezTo>
                                    <a:pt x="4039548" y="1331589"/>
                                    <a:pt x="4035166" y="1318445"/>
                                    <a:pt x="4033219" y="1304813"/>
                                  </a:cubicBezTo>
                                  <a:cubicBezTo>
                                    <a:pt x="4031759" y="1295564"/>
                                    <a:pt x="4020075" y="1290208"/>
                                    <a:pt x="4011798" y="1292643"/>
                                  </a:cubicBezTo>
                                  <a:cubicBezTo>
                                    <a:pt x="4002062" y="1295564"/>
                                    <a:pt x="3997680" y="1304813"/>
                                    <a:pt x="3999627" y="1314063"/>
                                  </a:cubicBezTo>
                                  <a:cubicBezTo>
                                    <a:pt x="4003522" y="1332076"/>
                                    <a:pt x="4011312" y="1347654"/>
                                    <a:pt x="4022995" y="1361772"/>
                                  </a:cubicBezTo>
                                  <a:cubicBezTo>
                                    <a:pt x="4025673" y="1365180"/>
                                    <a:pt x="4029050" y="1366640"/>
                                    <a:pt x="4032474" y="1366686"/>
                                  </a:cubicBezTo>
                                  <a:close/>
                                  <a:moveTo>
                                    <a:pt x="2127889" y="1463271"/>
                                  </a:moveTo>
                                  <a:cubicBezTo>
                                    <a:pt x="2132879" y="1464367"/>
                                    <a:pt x="2138234" y="1463393"/>
                                    <a:pt x="2142859" y="1459742"/>
                                  </a:cubicBezTo>
                                  <a:cubicBezTo>
                                    <a:pt x="2152596" y="1452927"/>
                                    <a:pt x="2152596" y="1440269"/>
                                    <a:pt x="2145293" y="1431506"/>
                                  </a:cubicBezTo>
                                  <a:cubicBezTo>
                                    <a:pt x="2131175" y="1415441"/>
                                    <a:pt x="2109755" y="1409599"/>
                                    <a:pt x="2089308" y="1413980"/>
                                  </a:cubicBezTo>
                                  <a:cubicBezTo>
                                    <a:pt x="2081033" y="1415928"/>
                                    <a:pt x="2076164" y="1424691"/>
                                    <a:pt x="2077137" y="1432480"/>
                                  </a:cubicBezTo>
                                  <a:cubicBezTo>
                                    <a:pt x="2078111" y="1439782"/>
                                    <a:pt x="2085413" y="1448058"/>
                                    <a:pt x="2093690" y="1447085"/>
                                  </a:cubicBezTo>
                                  <a:cubicBezTo>
                                    <a:pt x="2102940" y="1445624"/>
                                    <a:pt x="2111216" y="1448058"/>
                                    <a:pt x="2115110" y="1454387"/>
                                  </a:cubicBezTo>
                                  <a:cubicBezTo>
                                    <a:pt x="2118275" y="1459012"/>
                                    <a:pt x="2122900" y="1462176"/>
                                    <a:pt x="2127889" y="1463271"/>
                                  </a:cubicBezTo>
                                  <a:close/>
                                  <a:moveTo>
                                    <a:pt x="6782437" y="1469480"/>
                                  </a:moveTo>
                                  <a:cubicBezTo>
                                    <a:pt x="6787426" y="1470576"/>
                                    <a:pt x="6792781" y="1469602"/>
                                    <a:pt x="6797406" y="1465951"/>
                                  </a:cubicBezTo>
                                  <a:cubicBezTo>
                                    <a:pt x="6807143" y="1459136"/>
                                    <a:pt x="6807143" y="1446478"/>
                                    <a:pt x="6799841" y="1437715"/>
                                  </a:cubicBezTo>
                                  <a:cubicBezTo>
                                    <a:pt x="6785722" y="1421650"/>
                                    <a:pt x="6764302" y="1415808"/>
                                    <a:pt x="6743855" y="1420189"/>
                                  </a:cubicBezTo>
                                  <a:cubicBezTo>
                                    <a:pt x="6735580" y="1422137"/>
                                    <a:pt x="6730711" y="1430900"/>
                                    <a:pt x="6731684" y="1438689"/>
                                  </a:cubicBezTo>
                                  <a:cubicBezTo>
                                    <a:pt x="6732658" y="1445991"/>
                                    <a:pt x="6739961" y="1454267"/>
                                    <a:pt x="6748237" y="1453294"/>
                                  </a:cubicBezTo>
                                  <a:cubicBezTo>
                                    <a:pt x="6757487" y="1451833"/>
                                    <a:pt x="6765763" y="1454267"/>
                                    <a:pt x="6769658" y="1460596"/>
                                  </a:cubicBezTo>
                                  <a:cubicBezTo>
                                    <a:pt x="6772822" y="1465221"/>
                                    <a:pt x="6777447" y="1468385"/>
                                    <a:pt x="6782437" y="1469480"/>
                                  </a:cubicBezTo>
                                  <a:close/>
                                  <a:moveTo>
                                    <a:pt x="4132530" y="1601776"/>
                                  </a:moveTo>
                                  <a:cubicBezTo>
                                    <a:pt x="4175371" y="1583763"/>
                                    <a:pt x="4215777" y="1559909"/>
                                    <a:pt x="4258131" y="1540922"/>
                                  </a:cubicBezTo>
                                  <a:cubicBezTo>
                                    <a:pt x="4275656" y="1533133"/>
                                    <a:pt x="4262999" y="1502950"/>
                                    <a:pt x="4244986" y="1509765"/>
                                  </a:cubicBezTo>
                                  <a:cubicBezTo>
                                    <a:pt x="4202146" y="1524857"/>
                                    <a:pt x="4155411" y="1540922"/>
                                    <a:pt x="4116951" y="1565750"/>
                                  </a:cubicBezTo>
                                  <a:cubicBezTo>
                                    <a:pt x="4099426" y="1576947"/>
                                    <a:pt x="4111110" y="1610539"/>
                                    <a:pt x="4132530" y="1601776"/>
                                  </a:cubicBezTo>
                                  <a:close/>
                                  <a:moveTo>
                                    <a:pt x="2918441" y="1651831"/>
                                  </a:moveTo>
                                  <a:cubicBezTo>
                                    <a:pt x="2921987" y="1651853"/>
                                    <a:pt x="2925456" y="1650454"/>
                                    <a:pt x="2928133" y="1647046"/>
                                  </a:cubicBezTo>
                                  <a:cubicBezTo>
                                    <a:pt x="2945172" y="1625139"/>
                                    <a:pt x="2962698" y="1603722"/>
                                    <a:pt x="2978763" y="1581328"/>
                                  </a:cubicBezTo>
                                  <a:cubicBezTo>
                                    <a:pt x="2988986" y="1567210"/>
                                    <a:pt x="2965132" y="1548224"/>
                                    <a:pt x="2953935" y="1562342"/>
                                  </a:cubicBezTo>
                                  <a:cubicBezTo>
                                    <a:pt x="2936897" y="1584249"/>
                                    <a:pt x="2920345" y="1606643"/>
                                    <a:pt x="2903792" y="1629033"/>
                                  </a:cubicBezTo>
                                  <a:cubicBezTo>
                                    <a:pt x="2896489" y="1638892"/>
                                    <a:pt x="2907807" y="1651762"/>
                                    <a:pt x="2918441" y="1651831"/>
                                  </a:cubicBezTo>
                                  <a:close/>
                                  <a:moveTo>
                                    <a:pt x="4643551" y="1678614"/>
                                  </a:moveTo>
                                  <a:cubicBezTo>
                                    <a:pt x="4660735" y="1675739"/>
                                    <a:pt x="4671688" y="1651915"/>
                                    <a:pt x="4651972" y="1638770"/>
                                  </a:cubicBezTo>
                                  <a:cubicBezTo>
                                    <a:pt x="4625683" y="1621732"/>
                                    <a:pt x="4598908" y="1608104"/>
                                    <a:pt x="4566777" y="1609565"/>
                                  </a:cubicBezTo>
                                  <a:cubicBezTo>
                                    <a:pt x="4546331" y="1610539"/>
                                    <a:pt x="4543896" y="1636823"/>
                                    <a:pt x="4561909" y="1644125"/>
                                  </a:cubicBezTo>
                                  <a:cubicBezTo>
                                    <a:pt x="4582843" y="1652401"/>
                                    <a:pt x="4607184" y="1659217"/>
                                    <a:pt x="4625196" y="1673335"/>
                                  </a:cubicBezTo>
                                  <a:cubicBezTo>
                                    <a:pt x="4631403" y="1678204"/>
                                    <a:pt x="4637823" y="1679573"/>
                                    <a:pt x="4643551" y="1678614"/>
                                  </a:cubicBezTo>
                                  <a:close/>
                                  <a:moveTo>
                                    <a:pt x="323109" y="1704614"/>
                                  </a:moveTo>
                                  <a:cubicBezTo>
                                    <a:pt x="332359" y="1701693"/>
                                    <a:pt x="338201" y="1692444"/>
                                    <a:pt x="335280" y="1683194"/>
                                  </a:cubicBezTo>
                                  <a:cubicBezTo>
                                    <a:pt x="333333" y="1674431"/>
                                    <a:pt x="323109" y="1668103"/>
                                    <a:pt x="313860" y="1671024"/>
                                  </a:cubicBezTo>
                                  <a:cubicBezTo>
                                    <a:pt x="310939" y="1671997"/>
                                    <a:pt x="310939" y="1671997"/>
                                    <a:pt x="308991" y="1671510"/>
                                  </a:cubicBezTo>
                                  <a:cubicBezTo>
                                    <a:pt x="310939" y="1671997"/>
                                    <a:pt x="308504" y="1671024"/>
                                    <a:pt x="308018" y="1671024"/>
                                  </a:cubicBezTo>
                                  <a:cubicBezTo>
                                    <a:pt x="307531" y="1671024"/>
                                    <a:pt x="306558" y="1670537"/>
                                    <a:pt x="306071" y="1670537"/>
                                  </a:cubicBezTo>
                                  <a:cubicBezTo>
                                    <a:pt x="305097" y="1670050"/>
                                    <a:pt x="303636" y="1669563"/>
                                    <a:pt x="302663" y="1668589"/>
                                  </a:cubicBezTo>
                                  <a:cubicBezTo>
                                    <a:pt x="302176" y="1668589"/>
                                    <a:pt x="299742" y="1666642"/>
                                    <a:pt x="300715" y="1667129"/>
                                  </a:cubicBezTo>
                                  <a:cubicBezTo>
                                    <a:pt x="302176" y="1668103"/>
                                    <a:pt x="299255" y="1664695"/>
                                    <a:pt x="299742" y="1666155"/>
                                  </a:cubicBezTo>
                                  <a:cubicBezTo>
                                    <a:pt x="300228" y="1667129"/>
                                    <a:pt x="297795" y="1663234"/>
                                    <a:pt x="297795" y="1663234"/>
                                  </a:cubicBezTo>
                                  <a:cubicBezTo>
                                    <a:pt x="292926" y="1654471"/>
                                    <a:pt x="280756" y="1651550"/>
                                    <a:pt x="271993" y="1656419"/>
                                  </a:cubicBezTo>
                                  <a:cubicBezTo>
                                    <a:pt x="262743" y="1661774"/>
                                    <a:pt x="260795" y="1672971"/>
                                    <a:pt x="265177" y="1682220"/>
                                  </a:cubicBezTo>
                                  <a:cubicBezTo>
                                    <a:pt x="276374" y="1703641"/>
                                    <a:pt x="300715" y="1711917"/>
                                    <a:pt x="323109" y="1704614"/>
                                  </a:cubicBezTo>
                                  <a:close/>
                                  <a:moveTo>
                                    <a:pt x="69472" y="1705589"/>
                                  </a:moveTo>
                                  <a:cubicBezTo>
                                    <a:pt x="83590" y="1705589"/>
                                    <a:pt x="95761" y="1691958"/>
                                    <a:pt x="90892" y="1678813"/>
                                  </a:cubicBezTo>
                                  <a:cubicBezTo>
                                    <a:pt x="90892" y="1678326"/>
                                    <a:pt x="90892" y="1678326"/>
                                    <a:pt x="90406" y="1677840"/>
                                  </a:cubicBezTo>
                                  <a:cubicBezTo>
                                    <a:pt x="87484" y="1669563"/>
                                    <a:pt x="79695" y="1661774"/>
                                    <a:pt x="69958" y="1662261"/>
                                  </a:cubicBezTo>
                                  <a:cubicBezTo>
                                    <a:pt x="60222" y="1662748"/>
                                    <a:pt x="52919" y="1668590"/>
                                    <a:pt x="49512" y="1677840"/>
                                  </a:cubicBezTo>
                                  <a:cubicBezTo>
                                    <a:pt x="49512" y="1678326"/>
                                    <a:pt x="49512" y="1678326"/>
                                    <a:pt x="49025" y="1678813"/>
                                  </a:cubicBezTo>
                                  <a:cubicBezTo>
                                    <a:pt x="44643" y="1691958"/>
                                    <a:pt x="56327" y="1705589"/>
                                    <a:pt x="69472" y="1705589"/>
                                  </a:cubicBezTo>
                                  <a:close/>
                                  <a:moveTo>
                                    <a:pt x="4977658" y="1710821"/>
                                  </a:moveTo>
                                  <a:cubicBezTo>
                                    <a:pt x="4986908" y="1707900"/>
                                    <a:pt x="4992750" y="1698650"/>
                                    <a:pt x="4989829" y="1689401"/>
                                  </a:cubicBezTo>
                                  <a:cubicBezTo>
                                    <a:pt x="4987881" y="1680638"/>
                                    <a:pt x="4977658" y="1674310"/>
                                    <a:pt x="4968408" y="1677230"/>
                                  </a:cubicBezTo>
                                  <a:cubicBezTo>
                                    <a:pt x="4965487" y="1678204"/>
                                    <a:pt x="4965487" y="1678204"/>
                                    <a:pt x="4963540" y="1677717"/>
                                  </a:cubicBezTo>
                                  <a:cubicBezTo>
                                    <a:pt x="4965487" y="1678204"/>
                                    <a:pt x="4963053" y="1677230"/>
                                    <a:pt x="4962567" y="1677230"/>
                                  </a:cubicBezTo>
                                  <a:cubicBezTo>
                                    <a:pt x="4962080" y="1677230"/>
                                    <a:pt x="4961106" y="1676743"/>
                                    <a:pt x="4960619" y="1676743"/>
                                  </a:cubicBezTo>
                                  <a:cubicBezTo>
                                    <a:pt x="4959645" y="1676256"/>
                                    <a:pt x="4958185" y="1675770"/>
                                    <a:pt x="4957211" y="1674796"/>
                                  </a:cubicBezTo>
                                  <a:cubicBezTo>
                                    <a:pt x="4956724" y="1674796"/>
                                    <a:pt x="4954291" y="1672849"/>
                                    <a:pt x="4955264" y="1673336"/>
                                  </a:cubicBezTo>
                                  <a:cubicBezTo>
                                    <a:pt x="4956724" y="1674310"/>
                                    <a:pt x="4953804" y="1670901"/>
                                    <a:pt x="4954291" y="1672362"/>
                                  </a:cubicBezTo>
                                  <a:cubicBezTo>
                                    <a:pt x="4954777" y="1673336"/>
                                    <a:pt x="4952343" y="1669441"/>
                                    <a:pt x="4952343" y="1669441"/>
                                  </a:cubicBezTo>
                                  <a:cubicBezTo>
                                    <a:pt x="4947475" y="1660678"/>
                                    <a:pt x="4935304" y="1657757"/>
                                    <a:pt x="4926541" y="1662625"/>
                                  </a:cubicBezTo>
                                  <a:cubicBezTo>
                                    <a:pt x="4917291" y="1667980"/>
                                    <a:pt x="4915344" y="1679178"/>
                                    <a:pt x="4919726" y="1688427"/>
                                  </a:cubicBezTo>
                                  <a:cubicBezTo>
                                    <a:pt x="4930923" y="1709848"/>
                                    <a:pt x="4955264" y="1718123"/>
                                    <a:pt x="4977658" y="1710821"/>
                                  </a:cubicBezTo>
                                  <a:close/>
                                  <a:moveTo>
                                    <a:pt x="4724022" y="1711796"/>
                                  </a:moveTo>
                                  <a:cubicBezTo>
                                    <a:pt x="4738140" y="1711796"/>
                                    <a:pt x="4750311" y="1698165"/>
                                    <a:pt x="4745442" y="1685020"/>
                                  </a:cubicBezTo>
                                  <a:cubicBezTo>
                                    <a:pt x="4745442" y="1684533"/>
                                    <a:pt x="4745442" y="1684533"/>
                                    <a:pt x="4744956" y="1684047"/>
                                  </a:cubicBezTo>
                                  <a:cubicBezTo>
                                    <a:pt x="4742034" y="1675770"/>
                                    <a:pt x="4734245" y="1667981"/>
                                    <a:pt x="4724508" y="1668468"/>
                                  </a:cubicBezTo>
                                  <a:cubicBezTo>
                                    <a:pt x="4714772" y="1668955"/>
                                    <a:pt x="4707469" y="1674797"/>
                                    <a:pt x="4704062" y="1684047"/>
                                  </a:cubicBezTo>
                                  <a:cubicBezTo>
                                    <a:pt x="4704062" y="1684533"/>
                                    <a:pt x="4704062" y="1684533"/>
                                    <a:pt x="4703575" y="1685020"/>
                                  </a:cubicBezTo>
                                  <a:cubicBezTo>
                                    <a:pt x="4699193" y="1698165"/>
                                    <a:pt x="4710877" y="1711796"/>
                                    <a:pt x="4724022" y="1711796"/>
                                  </a:cubicBezTo>
                                  <a:close/>
                                  <a:moveTo>
                                    <a:pt x="977081" y="1736957"/>
                                  </a:moveTo>
                                  <a:cubicBezTo>
                                    <a:pt x="989541" y="1739513"/>
                                    <a:pt x="1004055" y="1725913"/>
                                    <a:pt x="996387" y="1710943"/>
                                  </a:cubicBezTo>
                                  <a:cubicBezTo>
                                    <a:pt x="968151" y="1655932"/>
                                    <a:pt x="940889" y="1596540"/>
                                    <a:pt x="905837" y="1544936"/>
                                  </a:cubicBezTo>
                                  <a:cubicBezTo>
                                    <a:pt x="896101" y="1529845"/>
                                    <a:pt x="867865" y="1539095"/>
                                    <a:pt x="875653" y="1557594"/>
                                  </a:cubicBezTo>
                                  <a:cubicBezTo>
                                    <a:pt x="899995" y="1616500"/>
                                    <a:pt x="935047" y="1672970"/>
                                    <a:pt x="966204" y="1728469"/>
                                  </a:cubicBezTo>
                                  <a:cubicBezTo>
                                    <a:pt x="969003" y="1733459"/>
                                    <a:pt x="972928" y="1736106"/>
                                    <a:pt x="977081" y="1736957"/>
                                  </a:cubicBezTo>
                                  <a:close/>
                                  <a:moveTo>
                                    <a:pt x="5631630" y="1743164"/>
                                  </a:moveTo>
                                  <a:cubicBezTo>
                                    <a:pt x="5644090" y="1745720"/>
                                    <a:pt x="5658603" y="1732120"/>
                                    <a:pt x="5650936" y="1717150"/>
                                  </a:cubicBezTo>
                                  <a:cubicBezTo>
                                    <a:pt x="5622700" y="1662139"/>
                                    <a:pt x="5595438" y="1602749"/>
                                    <a:pt x="5560386" y="1551145"/>
                                  </a:cubicBezTo>
                                  <a:cubicBezTo>
                                    <a:pt x="5550650" y="1536054"/>
                                    <a:pt x="5522413" y="1545304"/>
                                    <a:pt x="5530202" y="1563803"/>
                                  </a:cubicBezTo>
                                  <a:cubicBezTo>
                                    <a:pt x="5554544" y="1622706"/>
                                    <a:pt x="5589596" y="1679177"/>
                                    <a:pt x="5620753" y="1734675"/>
                                  </a:cubicBezTo>
                                  <a:cubicBezTo>
                                    <a:pt x="5623552" y="1739665"/>
                                    <a:pt x="5627477" y="1742312"/>
                                    <a:pt x="5631630" y="1743164"/>
                                  </a:cubicBezTo>
                                  <a:close/>
                                  <a:moveTo>
                                    <a:pt x="1537309" y="1752164"/>
                                  </a:moveTo>
                                  <a:cubicBezTo>
                                    <a:pt x="1548537" y="1749128"/>
                                    <a:pt x="1556478" y="1733702"/>
                                    <a:pt x="1545524" y="1724574"/>
                                  </a:cubicBezTo>
                                  <a:cubicBezTo>
                                    <a:pt x="1506092" y="1692443"/>
                                    <a:pt x="1479804" y="1648629"/>
                                    <a:pt x="1468607" y="1598974"/>
                                  </a:cubicBezTo>
                                  <a:cubicBezTo>
                                    <a:pt x="1462764" y="1573658"/>
                                    <a:pt x="1427226" y="1585343"/>
                                    <a:pt x="1430634" y="1609197"/>
                                  </a:cubicBezTo>
                                  <a:cubicBezTo>
                                    <a:pt x="1439397" y="1669076"/>
                                    <a:pt x="1474448" y="1718732"/>
                                    <a:pt x="1525564" y="1750376"/>
                                  </a:cubicBezTo>
                                  <a:cubicBezTo>
                                    <a:pt x="1529459" y="1752810"/>
                                    <a:pt x="1533567" y="1753175"/>
                                    <a:pt x="1537309" y="1752164"/>
                                  </a:cubicBezTo>
                                  <a:close/>
                                  <a:moveTo>
                                    <a:pt x="6191858" y="1758370"/>
                                  </a:moveTo>
                                  <a:cubicBezTo>
                                    <a:pt x="6203085" y="1755335"/>
                                    <a:pt x="6211027" y="1739909"/>
                                    <a:pt x="6200073" y="1730781"/>
                                  </a:cubicBezTo>
                                  <a:cubicBezTo>
                                    <a:pt x="6160640" y="1698650"/>
                                    <a:pt x="6134352" y="1654836"/>
                                    <a:pt x="6123155" y="1605183"/>
                                  </a:cubicBezTo>
                                  <a:cubicBezTo>
                                    <a:pt x="6117312" y="1579867"/>
                                    <a:pt x="6081774" y="1591552"/>
                                    <a:pt x="6085182" y="1615406"/>
                                  </a:cubicBezTo>
                                  <a:cubicBezTo>
                                    <a:pt x="6093945" y="1675283"/>
                                    <a:pt x="6128996" y="1724939"/>
                                    <a:pt x="6180113" y="1756583"/>
                                  </a:cubicBezTo>
                                  <a:cubicBezTo>
                                    <a:pt x="6184008" y="1759017"/>
                                    <a:pt x="6188115" y="1759382"/>
                                    <a:pt x="6191858" y="1758370"/>
                                  </a:cubicBezTo>
                                  <a:close/>
                                  <a:moveTo>
                                    <a:pt x="2226593" y="1787375"/>
                                  </a:moveTo>
                                  <a:cubicBezTo>
                                    <a:pt x="2237302" y="1783967"/>
                                    <a:pt x="2244118" y="1773257"/>
                                    <a:pt x="2240711" y="1762059"/>
                                  </a:cubicBezTo>
                                  <a:cubicBezTo>
                                    <a:pt x="2240223" y="1759625"/>
                                    <a:pt x="2240223" y="1759625"/>
                                    <a:pt x="2240223" y="1762546"/>
                                  </a:cubicBezTo>
                                  <a:cubicBezTo>
                                    <a:pt x="2240223" y="1761573"/>
                                    <a:pt x="2240223" y="1760112"/>
                                    <a:pt x="2240223" y="1759138"/>
                                  </a:cubicBezTo>
                                  <a:cubicBezTo>
                                    <a:pt x="2239737" y="1754757"/>
                                    <a:pt x="2240223" y="1762546"/>
                                    <a:pt x="2240711" y="1756704"/>
                                  </a:cubicBezTo>
                                  <a:cubicBezTo>
                                    <a:pt x="2241196" y="1755243"/>
                                    <a:pt x="2241196" y="1755731"/>
                                    <a:pt x="2240223" y="1757678"/>
                                  </a:cubicBezTo>
                                  <a:cubicBezTo>
                                    <a:pt x="2240711" y="1756704"/>
                                    <a:pt x="2241196" y="1755731"/>
                                    <a:pt x="2241684" y="1754270"/>
                                  </a:cubicBezTo>
                                  <a:cubicBezTo>
                                    <a:pt x="2244118" y="1748428"/>
                                    <a:pt x="2244605" y="1747455"/>
                                    <a:pt x="2243144" y="1750862"/>
                                  </a:cubicBezTo>
                                  <a:cubicBezTo>
                                    <a:pt x="2245092" y="1747942"/>
                                    <a:pt x="2244118" y="1748428"/>
                                    <a:pt x="2240711" y="1752810"/>
                                  </a:cubicBezTo>
                                  <a:cubicBezTo>
                                    <a:pt x="2251421" y="1746481"/>
                                    <a:pt x="2253854" y="1732363"/>
                                    <a:pt x="2246552" y="1723113"/>
                                  </a:cubicBezTo>
                                  <a:cubicBezTo>
                                    <a:pt x="2239737" y="1714837"/>
                                    <a:pt x="2224157" y="1711916"/>
                                    <a:pt x="2216370" y="1721166"/>
                                  </a:cubicBezTo>
                                  <a:cubicBezTo>
                                    <a:pt x="2213935" y="1724087"/>
                                    <a:pt x="2211014" y="1726034"/>
                                    <a:pt x="2209066" y="1728468"/>
                                  </a:cubicBezTo>
                                  <a:cubicBezTo>
                                    <a:pt x="2205170" y="1732850"/>
                                    <a:pt x="2202738" y="1738692"/>
                                    <a:pt x="2200791" y="1744533"/>
                                  </a:cubicBezTo>
                                  <a:cubicBezTo>
                                    <a:pt x="2198357" y="1753783"/>
                                    <a:pt x="2198357" y="1764006"/>
                                    <a:pt x="2201277" y="1773257"/>
                                  </a:cubicBezTo>
                                  <a:cubicBezTo>
                                    <a:pt x="2204685" y="1783480"/>
                                    <a:pt x="2215395" y="1791269"/>
                                    <a:pt x="2226593" y="1787375"/>
                                  </a:cubicBezTo>
                                  <a:close/>
                                  <a:moveTo>
                                    <a:pt x="6881139" y="1793581"/>
                                  </a:moveTo>
                                  <a:cubicBezTo>
                                    <a:pt x="6891849" y="1790174"/>
                                    <a:pt x="6898665" y="1779463"/>
                                    <a:pt x="6895257" y="1768266"/>
                                  </a:cubicBezTo>
                                  <a:cubicBezTo>
                                    <a:pt x="6894770" y="1765832"/>
                                    <a:pt x="6894770" y="1765832"/>
                                    <a:pt x="6894770" y="1768753"/>
                                  </a:cubicBezTo>
                                  <a:cubicBezTo>
                                    <a:pt x="6894770" y="1767779"/>
                                    <a:pt x="6894770" y="1766319"/>
                                    <a:pt x="6894770" y="1765345"/>
                                  </a:cubicBezTo>
                                  <a:cubicBezTo>
                                    <a:pt x="6894283" y="1760964"/>
                                    <a:pt x="6894770" y="1768753"/>
                                    <a:pt x="6895257" y="1762910"/>
                                  </a:cubicBezTo>
                                  <a:cubicBezTo>
                                    <a:pt x="6895744" y="1761450"/>
                                    <a:pt x="6895744" y="1761937"/>
                                    <a:pt x="6894770" y="1763885"/>
                                  </a:cubicBezTo>
                                  <a:cubicBezTo>
                                    <a:pt x="6895257" y="1762910"/>
                                    <a:pt x="6895744" y="1761937"/>
                                    <a:pt x="6896231" y="1760477"/>
                                  </a:cubicBezTo>
                                  <a:cubicBezTo>
                                    <a:pt x="6898665" y="1754635"/>
                                    <a:pt x="6899151" y="1753661"/>
                                    <a:pt x="6897691" y="1757069"/>
                                  </a:cubicBezTo>
                                  <a:cubicBezTo>
                                    <a:pt x="6899638" y="1754149"/>
                                    <a:pt x="6898665" y="1754635"/>
                                    <a:pt x="6895257" y="1759017"/>
                                  </a:cubicBezTo>
                                  <a:cubicBezTo>
                                    <a:pt x="6905967" y="1752688"/>
                                    <a:pt x="6908401" y="1738570"/>
                                    <a:pt x="6901099" y="1729320"/>
                                  </a:cubicBezTo>
                                  <a:cubicBezTo>
                                    <a:pt x="6894283" y="1721044"/>
                                    <a:pt x="6878705" y="1718123"/>
                                    <a:pt x="6870916" y="1727373"/>
                                  </a:cubicBezTo>
                                  <a:cubicBezTo>
                                    <a:pt x="6868482" y="1730294"/>
                                    <a:pt x="6865561" y="1732241"/>
                                    <a:pt x="6863613" y="1734675"/>
                                  </a:cubicBezTo>
                                  <a:cubicBezTo>
                                    <a:pt x="6859719" y="1739056"/>
                                    <a:pt x="6857285" y="1744899"/>
                                    <a:pt x="6855338" y="1750740"/>
                                  </a:cubicBezTo>
                                  <a:cubicBezTo>
                                    <a:pt x="6852903" y="1759990"/>
                                    <a:pt x="6852903" y="1770213"/>
                                    <a:pt x="6855824" y="1779463"/>
                                  </a:cubicBezTo>
                                  <a:cubicBezTo>
                                    <a:pt x="6859232" y="1789686"/>
                                    <a:pt x="6869942" y="1797475"/>
                                    <a:pt x="6881139" y="1793581"/>
                                  </a:cubicBezTo>
                                  <a:close/>
                                  <a:moveTo>
                                    <a:pt x="337653" y="1805691"/>
                                  </a:moveTo>
                                  <a:cubicBezTo>
                                    <a:pt x="340635" y="1804900"/>
                                    <a:pt x="343312" y="1802953"/>
                                    <a:pt x="345016" y="1800032"/>
                                  </a:cubicBezTo>
                                  <a:cubicBezTo>
                                    <a:pt x="348424" y="1793703"/>
                                    <a:pt x="345990" y="1787374"/>
                                    <a:pt x="340635" y="1783480"/>
                                  </a:cubicBezTo>
                                  <a:cubicBezTo>
                                    <a:pt x="330412" y="1775690"/>
                                    <a:pt x="320189" y="1767901"/>
                                    <a:pt x="309965" y="1760111"/>
                                  </a:cubicBezTo>
                                  <a:cubicBezTo>
                                    <a:pt x="303636" y="1755243"/>
                                    <a:pt x="293900" y="1759138"/>
                                    <a:pt x="290492" y="1765467"/>
                                  </a:cubicBezTo>
                                  <a:cubicBezTo>
                                    <a:pt x="286597" y="1772769"/>
                                    <a:pt x="289032" y="1781532"/>
                                    <a:pt x="295847" y="1785426"/>
                                  </a:cubicBezTo>
                                  <a:cubicBezTo>
                                    <a:pt x="306558" y="1791756"/>
                                    <a:pt x="317754" y="1798084"/>
                                    <a:pt x="328464" y="1804413"/>
                                  </a:cubicBezTo>
                                  <a:cubicBezTo>
                                    <a:pt x="331386" y="1806117"/>
                                    <a:pt x="334672" y="1806482"/>
                                    <a:pt x="337653" y="1805691"/>
                                  </a:cubicBezTo>
                                  <a:close/>
                                  <a:moveTo>
                                    <a:pt x="4992200" y="1811898"/>
                                  </a:moveTo>
                                  <a:cubicBezTo>
                                    <a:pt x="4995182" y="1811107"/>
                                    <a:pt x="4997859" y="1809160"/>
                                    <a:pt x="4999563" y="1806238"/>
                                  </a:cubicBezTo>
                                  <a:cubicBezTo>
                                    <a:pt x="5002971" y="1799910"/>
                                    <a:pt x="5000537" y="1793581"/>
                                    <a:pt x="4995182" y="1789686"/>
                                  </a:cubicBezTo>
                                  <a:cubicBezTo>
                                    <a:pt x="4984959" y="1781897"/>
                                    <a:pt x="4974736" y="1774107"/>
                                    <a:pt x="4964512" y="1766318"/>
                                  </a:cubicBezTo>
                                  <a:cubicBezTo>
                                    <a:pt x="4958183" y="1761450"/>
                                    <a:pt x="4948447" y="1765345"/>
                                    <a:pt x="4945039" y="1771673"/>
                                  </a:cubicBezTo>
                                  <a:cubicBezTo>
                                    <a:pt x="4941144" y="1778976"/>
                                    <a:pt x="4943579" y="1787739"/>
                                    <a:pt x="4950394" y="1791633"/>
                                  </a:cubicBezTo>
                                  <a:cubicBezTo>
                                    <a:pt x="4961105" y="1797962"/>
                                    <a:pt x="4972301" y="1804291"/>
                                    <a:pt x="4983011" y="1810620"/>
                                  </a:cubicBezTo>
                                  <a:cubicBezTo>
                                    <a:pt x="4985932" y="1812324"/>
                                    <a:pt x="4989219" y="1812689"/>
                                    <a:pt x="4992200" y="1811898"/>
                                  </a:cubicBezTo>
                                  <a:close/>
                                  <a:moveTo>
                                    <a:pt x="261281" y="1847742"/>
                                  </a:moveTo>
                                  <a:cubicBezTo>
                                    <a:pt x="265175" y="1848715"/>
                                    <a:pt x="268583" y="1848229"/>
                                    <a:pt x="271991" y="1846767"/>
                                  </a:cubicBezTo>
                                  <a:cubicBezTo>
                                    <a:pt x="279293" y="1843847"/>
                                    <a:pt x="284161" y="1835084"/>
                                    <a:pt x="281727" y="1827295"/>
                                  </a:cubicBezTo>
                                  <a:cubicBezTo>
                                    <a:pt x="280753" y="1823400"/>
                                    <a:pt x="279780" y="1819992"/>
                                    <a:pt x="278807" y="1816097"/>
                                  </a:cubicBezTo>
                                  <a:cubicBezTo>
                                    <a:pt x="277833" y="1809769"/>
                                    <a:pt x="271504" y="1803926"/>
                                    <a:pt x="265175" y="1802466"/>
                                  </a:cubicBezTo>
                                  <a:cubicBezTo>
                                    <a:pt x="260307" y="1801493"/>
                                    <a:pt x="254952" y="1801979"/>
                                    <a:pt x="250571" y="1804413"/>
                                  </a:cubicBezTo>
                                  <a:cubicBezTo>
                                    <a:pt x="246189" y="1806848"/>
                                    <a:pt x="243268" y="1811229"/>
                                    <a:pt x="241808" y="1816097"/>
                                  </a:cubicBezTo>
                                  <a:cubicBezTo>
                                    <a:pt x="240347" y="1822426"/>
                                    <a:pt x="242781" y="1829242"/>
                                    <a:pt x="247163" y="1834597"/>
                                  </a:cubicBezTo>
                                  <a:cubicBezTo>
                                    <a:pt x="248623" y="1836058"/>
                                    <a:pt x="250084" y="1838005"/>
                                    <a:pt x="251544" y="1839952"/>
                                  </a:cubicBezTo>
                                  <a:cubicBezTo>
                                    <a:pt x="253978" y="1843360"/>
                                    <a:pt x="256899" y="1846767"/>
                                    <a:pt x="261281" y="1847742"/>
                                  </a:cubicBezTo>
                                  <a:close/>
                                  <a:moveTo>
                                    <a:pt x="4326955" y="1851453"/>
                                  </a:moveTo>
                                  <a:cubicBezTo>
                                    <a:pt x="4334197" y="1851392"/>
                                    <a:pt x="4341864" y="1846646"/>
                                    <a:pt x="4342838" y="1837396"/>
                                  </a:cubicBezTo>
                                  <a:cubicBezTo>
                                    <a:pt x="4346246" y="1802345"/>
                                    <a:pt x="4348680" y="1766806"/>
                                    <a:pt x="4348680" y="1731755"/>
                                  </a:cubicBezTo>
                                  <a:cubicBezTo>
                                    <a:pt x="4348193" y="1720071"/>
                                    <a:pt x="4329207" y="1716176"/>
                                    <a:pt x="4326773" y="1728834"/>
                                  </a:cubicBezTo>
                                  <a:cubicBezTo>
                                    <a:pt x="4319957" y="1764859"/>
                                    <a:pt x="4316549" y="1800884"/>
                                    <a:pt x="4313628" y="1837396"/>
                                  </a:cubicBezTo>
                                  <a:cubicBezTo>
                                    <a:pt x="4312898" y="1846890"/>
                                    <a:pt x="4319714" y="1851514"/>
                                    <a:pt x="4326955" y="1851453"/>
                                  </a:cubicBezTo>
                                  <a:close/>
                                  <a:moveTo>
                                    <a:pt x="4915830" y="1853948"/>
                                  </a:moveTo>
                                  <a:cubicBezTo>
                                    <a:pt x="4919724" y="1854921"/>
                                    <a:pt x="4923132" y="1854435"/>
                                    <a:pt x="4926540" y="1852974"/>
                                  </a:cubicBezTo>
                                  <a:cubicBezTo>
                                    <a:pt x="4933843" y="1850053"/>
                                    <a:pt x="4938711" y="1841290"/>
                                    <a:pt x="4936277" y="1833502"/>
                                  </a:cubicBezTo>
                                  <a:cubicBezTo>
                                    <a:pt x="4935303" y="1829607"/>
                                    <a:pt x="4934330" y="1826199"/>
                                    <a:pt x="4933356" y="1822304"/>
                                  </a:cubicBezTo>
                                  <a:cubicBezTo>
                                    <a:pt x="4932382" y="1815976"/>
                                    <a:pt x="4926054" y="1810133"/>
                                    <a:pt x="4919724" y="1808673"/>
                                  </a:cubicBezTo>
                                  <a:cubicBezTo>
                                    <a:pt x="4914856" y="1807700"/>
                                    <a:pt x="4909501" y="1808186"/>
                                    <a:pt x="4905120" y="1810620"/>
                                  </a:cubicBezTo>
                                  <a:cubicBezTo>
                                    <a:pt x="4900738" y="1813055"/>
                                    <a:pt x="4897817" y="1817436"/>
                                    <a:pt x="4896357" y="1822304"/>
                                  </a:cubicBezTo>
                                  <a:cubicBezTo>
                                    <a:pt x="4894897" y="1828633"/>
                                    <a:pt x="4897330" y="1835449"/>
                                    <a:pt x="4901712" y="1840803"/>
                                  </a:cubicBezTo>
                                  <a:cubicBezTo>
                                    <a:pt x="4903173" y="1842264"/>
                                    <a:pt x="4904633" y="1844212"/>
                                    <a:pt x="4906093" y="1846159"/>
                                  </a:cubicBezTo>
                                  <a:cubicBezTo>
                                    <a:pt x="4908528" y="1849567"/>
                                    <a:pt x="4911449" y="1852974"/>
                                    <a:pt x="4915830" y="1853948"/>
                                  </a:cubicBezTo>
                                  <a:close/>
                                  <a:moveTo>
                                    <a:pt x="623479" y="1878898"/>
                                  </a:moveTo>
                                  <a:lnTo>
                                    <a:pt x="623506" y="1878654"/>
                                  </a:lnTo>
                                  <a:lnTo>
                                    <a:pt x="623479" y="1878411"/>
                                  </a:lnTo>
                                  <a:cubicBezTo>
                                    <a:pt x="623479" y="1878411"/>
                                    <a:pt x="623479" y="1878411"/>
                                    <a:pt x="623479" y="1878898"/>
                                  </a:cubicBezTo>
                                  <a:close/>
                                  <a:moveTo>
                                    <a:pt x="623273" y="1880825"/>
                                  </a:moveTo>
                                  <a:lnTo>
                                    <a:pt x="623208" y="1879137"/>
                                  </a:lnTo>
                                  <a:lnTo>
                                    <a:pt x="622992" y="1879871"/>
                                  </a:lnTo>
                                  <a:close/>
                                  <a:moveTo>
                                    <a:pt x="5278028" y="1885105"/>
                                  </a:moveTo>
                                  <a:lnTo>
                                    <a:pt x="5278055" y="1884861"/>
                                  </a:lnTo>
                                  <a:lnTo>
                                    <a:pt x="5278028" y="1884618"/>
                                  </a:lnTo>
                                  <a:cubicBezTo>
                                    <a:pt x="5278028" y="1884618"/>
                                    <a:pt x="5278028" y="1884618"/>
                                    <a:pt x="5278028" y="1885105"/>
                                  </a:cubicBezTo>
                                  <a:close/>
                                  <a:moveTo>
                                    <a:pt x="625081" y="1886974"/>
                                  </a:moveTo>
                                  <a:lnTo>
                                    <a:pt x="623273" y="1880825"/>
                                  </a:lnTo>
                                  <a:lnTo>
                                    <a:pt x="623479" y="1886201"/>
                                  </a:lnTo>
                                  <a:close/>
                                  <a:moveTo>
                                    <a:pt x="5277822" y="1887033"/>
                                  </a:moveTo>
                                  <a:lnTo>
                                    <a:pt x="5277758" y="1885344"/>
                                  </a:lnTo>
                                  <a:lnTo>
                                    <a:pt x="5277542" y="1886078"/>
                                  </a:lnTo>
                                  <a:close/>
                                  <a:moveTo>
                                    <a:pt x="636623" y="1892529"/>
                                  </a:moveTo>
                                  <a:cubicBezTo>
                                    <a:pt x="636623" y="1892529"/>
                                    <a:pt x="637110" y="1892529"/>
                                    <a:pt x="637110" y="1892529"/>
                                  </a:cubicBezTo>
                                  <a:lnTo>
                                    <a:pt x="636866" y="1892499"/>
                                  </a:lnTo>
                                  <a:close/>
                                  <a:moveTo>
                                    <a:pt x="5279630" y="1893181"/>
                                  </a:moveTo>
                                  <a:lnTo>
                                    <a:pt x="5277822" y="1887033"/>
                                  </a:lnTo>
                                  <a:lnTo>
                                    <a:pt x="5278028" y="1892407"/>
                                  </a:lnTo>
                                  <a:close/>
                                  <a:moveTo>
                                    <a:pt x="637597" y="1895937"/>
                                  </a:moveTo>
                                  <a:cubicBezTo>
                                    <a:pt x="649280" y="1896424"/>
                                    <a:pt x="659504" y="1885714"/>
                                    <a:pt x="656096" y="1874517"/>
                                  </a:cubicBezTo>
                                  <a:cubicBezTo>
                                    <a:pt x="653175" y="1864780"/>
                                    <a:pt x="643438" y="1859425"/>
                                    <a:pt x="633702" y="1862346"/>
                                  </a:cubicBezTo>
                                  <a:cubicBezTo>
                                    <a:pt x="628590" y="1863807"/>
                                    <a:pt x="624817" y="1867458"/>
                                    <a:pt x="622931" y="1871900"/>
                                  </a:cubicBezTo>
                                  <a:lnTo>
                                    <a:pt x="623208" y="1879137"/>
                                  </a:lnTo>
                                  <a:lnTo>
                                    <a:pt x="623600" y="1877804"/>
                                  </a:lnTo>
                                  <a:lnTo>
                                    <a:pt x="623966" y="1874517"/>
                                  </a:lnTo>
                                  <a:cubicBezTo>
                                    <a:pt x="623966" y="1874517"/>
                                    <a:pt x="623966" y="1874517"/>
                                    <a:pt x="623966" y="1875003"/>
                                  </a:cubicBezTo>
                                  <a:cubicBezTo>
                                    <a:pt x="624453" y="1873543"/>
                                    <a:pt x="624939" y="1872569"/>
                                    <a:pt x="625426" y="1871108"/>
                                  </a:cubicBezTo>
                                  <a:cubicBezTo>
                                    <a:pt x="625426" y="1871108"/>
                                    <a:pt x="625426" y="1871108"/>
                                    <a:pt x="625426" y="1871595"/>
                                  </a:cubicBezTo>
                                  <a:lnTo>
                                    <a:pt x="623600" y="1877804"/>
                                  </a:lnTo>
                                  <a:lnTo>
                                    <a:pt x="623506" y="1878654"/>
                                  </a:lnTo>
                                  <a:lnTo>
                                    <a:pt x="623966" y="1882793"/>
                                  </a:lnTo>
                                  <a:cubicBezTo>
                                    <a:pt x="623966" y="1882306"/>
                                    <a:pt x="623966" y="1882306"/>
                                    <a:pt x="623966" y="1882306"/>
                                  </a:cubicBezTo>
                                  <a:cubicBezTo>
                                    <a:pt x="624453" y="1883766"/>
                                    <a:pt x="624939" y="1884740"/>
                                    <a:pt x="625426" y="1886201"/>
                                  </a:cubicBezTo>
                                  <a:cubicBezTo>
                                    <a:pt x="625426" y="1885714"/>
                                    <a:pt x="625426" y="1885714"/>
                                    <a:pt x="625426" y="1885714"/>
                                  </a:cubicBezTo>
                                  <a:lnTo>
                                    <a:pt x="626982" y="1887892"/>
                                  </a:lnTo>
                                  <a:lnTo>
                                    <a:pt x="636406" y="1892441"/>
                                  </a:lnTo>
                                  <a:lnTo>
                                    <a:pt x="636866" y="1892499"/>
                                  </a:lnTo>
                                  <a:lnTo>
                                    <a:pt x="638408" y="1892306"/>
                                  </a:lnTo>
                                  <a:lnTo>
                                    <a:pt x="649280" y="1882793"/>
                                  </a:lnTo>
                                  <a:cubicBezTo>
                                    <a:pt x="647333" y="1885227"/>
                                    <a:pt x="645386" y="1887661"/>
                                    <a:pt x="643438" y="1890582"/>
                                  </a:cubicBezTo>
                                  <a:cubicBezTo>
                                    <a:pt x="642465" y="1891069"/>
                                    <a:pt x="641005" y="1891556"/>
                                    <a:pt x="640031" y="1892042"/>
                                  </a:cubicBezTo>
                                  <a:cubicBezTo>
                                    <a:pt x="640031" y="1892042"/>
                                    <a:pt x="640517" y="1892042"/>
                                    <a:pt x="640517" y="1892042"/>
                                  </a:cubicBezTo>
                                  <a:lnTo>
                                    <a:pt x="638408" y="1892306"/>
                                  </a:lnTo>
                                  <a:lnTo>
                                    <a:pt x="637597" y="1893016"/>
                                  </a:lnTo>
                                  <a:lnTo>
                                    <a:pt x="636406" y="1892441"/>
                                  </a:lnTo>
                                  <a:lnTo>
                                    <a:pt x="633215" y="1892042"/>
                                  </a:lnTo>
                                  <a:cubicBezTo>
                                    <a:pt x="633215" y="1892042"/>
                                    <a:pt x="633702" y="1892042"/>
                                    <a:pt x="633702" y="1892042"/>
                                  </a:cubicBezTo>
                                  <a:cubicBezTo>
                                    <a:pt x="632242" y="1891556"/>
                                    <a:pt x="631268" y="1891069"/>
                                    <a:pt x="629807" y="1890582"/>
                                  </a:cubicBezTo>
                                  <a:cubicBezTo>
                                    <a:pt x="629807" y="1890582"/>
                                    <a:pt x="630294" y="1890582"/>
                                    <a:pt x="630294" y="1891069"/>
                                  </a:cubicBezTo>
                                  <a:lnTo>
                                    <a:pt x="627717" y="1888921"/>
                                  </a:lnTo>
                                  <a:lnTo>
                                    <a:pt x="627860" y="1889121"/>
                                  </a:lnTo>
                                  <a:cubicBezTo>
                                    <a:pt x="627860" y="1889121"/>
                                    <a:pt x="627373" y="1888634"/>
                                    <a:pt x="627373" y="1888634"/>
                                  </a:cubicBezTo>
                                  <a:lnTo>
                                    <a:pt x="627717" y="1888921"/>
                                  </a:lnTo>
                                  <a:lnTo>
                                    <a:pt x="626982" y="1887892"/>
                                  </a:lnTo>
                                  <a:lnTo>
                                    <a:pt x="625081" y="1886974"/>
                                  </a:lnTo>
                                  <a:lnTo>
                                    <a:pt x="625426" y="1888148"/>
                                  </a:lnTo>
                                  <a:cubicBezTo>
                                    <a:pt x="627860" y="1892529"/>
                                    <a:pt x="632242" y="1895450"/>
                                    <a:pt x="637597" y="1895937"/>
                                  </a:cubicBezTo>
                                  <a:close/>
                                  <a:moveTo>
                                    <a:pt x="5291173" y="1898736"/>
                                  </a:moveTo>
                                  <a:cubicBezTo>
                                    <a:pt x="5291173" y="1898736"/>
                                    <a:pt x="5291659" y="1898736"/>
                                    <a:pt x="5291659" y="1898736"/>
                                  </a:cubicBezTo>
                                  <a:lnTo>
                                    <a:pt x="5291416" y="1898706"/>
                                  </a:lnTo>
                                  <a:close/>
                                  <a:moveTo>
                                    <a:pt x="5292146" y="1902144"/>
                                  </a:moveTo>
                                  <a:cubicBezTo>
                                    <a:pt x="5303830" y="1902631"/>
                                    <a:pt x="5314053" y="1891920"/>
                                    <a:pt x="5310645" y="1880723"/>
                                  </a:cubicBezTo>
                                  <a:cubicBezTo>
                                    <a:pt x="5307725" y="1870987"/>
                                    <a:pt x="5297988" y="1865632"/>
                                    <a:pt x="5288251" y="1868553"/>
                                  </a:cubicBezTo>
                                  <a:cubicBezTo>
                                    <a:pt x="5283140" y="1870013"/>
                                    <a:pt x="5279367" y="1873664"/>
                                    <a:pt x="5277480" y="1878107"/>
                                  </a:cubicBezTo>
                                  <a:lnTo>
                                    <a:pt x="5277758" y="1885344"/>
                                  </a:lnTo>
                                  <a:lnTo>
                                    <a:pt x="5278150" y="1884010"/>
                                  </a:lnTo>
                                  <a:lnTo>
                                    <a:pt x="5278515" y="1880723"/>
                                  </a:lnTo>
                                  <a:cubicBezTo>
                                    <a:pt x="5278515" y="1880723"/>
                                    <a:pt x="5278515" y="1880723"/>
                                    <a:pt x="5278515" y="1881210"/>
                                  </a:cubicBezTo>
                                  <a:cubicBezTo>
                                    <a:pt x="5279002" y="1879750"/>
                                    <a:pt x="5279488" y="1878776"/>
                                    <a:pt x="5279975" y="1877315"/>
                                  </a:cubicBezTo>
                                  <a:cubicBezTo>
                                    <a:pt x="5279975" y="1877315"/>
                                    <a:pt x="5279975" y="1877315"/>
                                    <a:pt x="5279975" y="1877802"/>
                                  </a:cubicBezTo>
                                  <a:lnTo>
                                    <a:pt x="5278150" y="1884010"/>
                                  </a:lnTo>
                                  <a:lnTo>
                                    <a:pt x="5278055" y="1884861"/>
                                  </a:lnTo>
                                  <a:lnTo>
                                    <a:pt x="5278515" y="1888999"/>
                                  </a:lnTo>
                                  <a:cubicBezTo>
                                    <a:pt x="5278515" y="1888512"/>
                                    <a:pt x="5278515" y="1888512"/>
                                    <a:pt x="5278515" y="1888512"/>
                                  </a:cubicBezTo>
                                  <a:cubicBezTo>
                                    <a:pt x="5279002" y="1889973"/>
                                    <a:pt x="5279488" y="1890947"/>
                                    <a:pt x="5279975" y="1892407"/>
                                  </a:cubicBezTo>
                                  <a:cubicBezTo>
                                    <a:pt x="5279975" y="1891920"/>
                                    <a:pt x="5279975" y="1891920"/>
                                    <a:pt x="5279975" y="1891920"/>
                                  </a:cubicBezTo>
                                  <a:lnTo>
                                    <a:pt x="5281531" y="1894098"/>
                                  </a:lnTo>
                                  <a:lnTo>
                                    <a:pt x="5290955" y="1898648"/>
                                  </a:lnTo>
                                  <a:lnTo>
                                    <a:pt x="5291416" y="1898706"/>
                                  </a:lnTo>
                                  <a:lnTo>
                                    <a:pt x="5292958" y="1898512"/>
                                  </a:lnTo>
                                  <a:lnTo>
                                    <a:pt x="5303830" y="1888999"/>
                                  </a:lnTo>
                                  <a:cubicBezTo>
                                    <a:pt x="5301882" y="1891433"/>
                                    <a:pt x="5299935" y="1893868"/>
                                    <a:pt x="5297988" y="1896788"/>
                                  </a:cubicBezTo>
                                  <a:cubicBezTo>
                                    <a:pt x="5297014" y="1897275"/>
                                    <a:pt x="5295554" y="1897762"/>
                                    <a:pt x="5294581" y="1898249"/>
                                  </a:cubicBezTo>
                                  <a:cubicBezTo>
                                    <a:pt x="5294581" y="1898249"/>
                                    <a:pt x="5295067" y="1898249"/>
                                    <a:pt x="5295067" y="1898249"/>
                                  </a:cubicBezTo>
                                  <a:lnTo>
                                    <a:pt x="5292958" y="1898512"/>
                                  </a:lnTo>
                                  <a:lnTo>
                                    <a:pt x="5292146" y="1899223"/>
                                  </a:lnTo>
                                  <a:lnTo>
                                    <a:pt x="5290955" y="1898648"/>
                                  </a:lnTo>
                                  <a:lnTo>
                                    <a:pt x="5287764" y="1898249"/>
                                  </a:lnTo>
                                  <a:cubicBezTo>
                                    <a:pt x="5287764" y="1898249"/>
                                    <a:pt x="5288251" y="1898249"/>
                                    <a:pt x="5288251" y="1898249"/>
                                  </a:cubicBezTo>
                                  <a:cubicBezTo>
                                    <a:pt x="5286791" y="1897762"/>
                                    <a:pt x="5285817" y="1897275"/>
                                    <a:pt x="5284357" y="1896788"/>
                                  </a:cubicBezTo>
                                  <a:cubicBezTo>
                                    <a:pt x="5284357" y="1896788"/>
                                    <a:pt x="5284844" y="1896788"/>
                                    <a:pt x="5284844" y="1897275"/>
                                  </a:cubicBezTo>
                                  <a:lnTo>
                                    <a:pt x="5282267" y="1895128"/>
                                  </a:lnTo>
                                  <a:lnTo>
                                    <a:pt x="5282410" y="1895328"/>
                                  </a:lnTo>
                                  <a:cubicBezTo>
                                    <a:pt x="5282410" y="1895328"/>
                                    <a:pt x="5281923" y="1894841"/>
                                    <a:pt x="5281923" y="1894841"/>
                                  </a:cubicBezTo>
                                  <a:lnTo>
                                    <a:pt x="5282267" y="1895128"/>
                                  </a:lnTo>
                                  <a:lnTo>
                                    <a:pt x="5281531" y="1894098"/>
                                  </a:lnTo>
                                  <a:lnTo>
                                    <a:pt x="5279630" y="1893181"/>
                                  </a:lnTo>
                                  <a:lnTo>
                                    <a:pt x="5279975" y="1894355"/>
                                  </a:lnTo>
                                  <a:cubicBezTo>
                                    <a:pt x="5282410" y="1898736"/>
                                    <a:pt x="5286791" y="1901657"/>
                                    <a:pt x="5292146" y="1902144"/>
                                  </a:cubicBezTo>
                                  <a:close/>
                                  <a:moveTo>
                                    <a:pt x="2257086" y="1934442"/>
                                  </a:moveTo>
                                  <a:cubicBezTo>
                                    <a:pt x="2261703" y="1933696"/>
                                    <a:pt x="2266024" y="1930988"/>
                                    <a:pt x="2268945" y="1925633"/>
                                  </a:cubicBezTo>
                                  <a:cubicBezTo>
                                    <a:pt x="2278194" y="1909081"/>
                                    <a:pt x="2287443" y="1892529"/>
                                    <a:pt x="2297180" y="1875977"/>
                                  </a:cubicBezTo>
                                  <a:cubicBezTo>
                                    <a:pt x="2306917" y="1858452"/>
                                    <a:pt x="2282089" y="1844821"/>
                                    <a:pt x="2270892" y="1860399"/>
                                  </a:cubicBezTo>
                                  <a:cubicBezTo>
                                    <a:pt x="2259695" y="1875977"/>
                                    <a:pt x="2248498" y="1891556"/>
                                    <a:pt x="2237300" y="1906647"/>
                                  </a:cubicBezTo>
                                  <a:cubicBezTo>
                                    <a:pt x="2226712" y="1921252"/>
                                    <a:pt x="2243234" y="1936678"/>
                                    <a:pt x="2257086" y="1934442"/>
                                  </a:cubicBezTo>
                                  <a:close/>
                                  <a:moveTo>
                                    <a:pt x="6911635" y="1940648"/>
                                  </a:moveTo>
                                  <a:cubicBezTo>
                                    <a:pt x="6916252" y="1939903"/>
                                    <a:pt x="6920572" y="1937195"/>
                                    <a:pt x="6923493" y="1931840"/>
                                  </a:cubicBezTo>
                                  <a:cubicBezTo>
                                    <a:pt x="6932743" y="1915288"/>
                                    <a:pt x="6941993" y="1898736"/>
                                    <a:pt x="6951729" y="1882184"/>
                                  </a:cubicBezTo>
                                  <a:cubicBezTo>
                                    <a:pt x="6961466" y="1864658"/>
                                    <a:pt x="6936637" y="1851027"/>
                                    <a:pt x="6925441" y="1866606"/>
                                  </a:cubicBezTo>
                                  <a:cubicBezTo>
                                    <a:pt x="6914244" y="1882184"/>
                                    <a:pt x="6903047" y="1897762"/>
                                    <a:pt x="6891850" y="1912854"/>
                                  </a:cubicBezTo>
                                  <a:cubicBezTo>
                                    <a:pt x="6881261" y="1927458"/>
                                    <a:pt x="6897783" y="1942885"/>
                                    <a:pt x="6911635" y="1940648"/>
                                  </a:cubicBezTo>
                                  <a:close/>
                                  <a:moveTo>
                                    <a:pt x="2681547" y="1962820"/>
                                  </a:moveTo>
                                  <a:cubicBezTo>
                                    <a:pt x="2691565" y="1964577"/>
                                    <a:pt x="2702610" y="1954354"/>
                                    <a:pt x="2696404" y="1943036"/>
                                  </a:cubicBezTo>
                                  <a:cubicBezTo>
                                    <a:pt x="2679851" y="1912852"/>
                                    <a:pt x="2664272" y="1882670"/>
                                    <a:pt x="2648206" y="1852000"/>
                                  </a:cubicBezTo>
                                  <a:cubicBezTo>
                                    <a:pt x="2633116" y="1823764"/>
                                    <a:pt x="2605854" y="1785305"/>
                                    <a:pt x="2609262" y="1752201"/>
                                  </a:cubicBezTo>
                                  <a:cubicBezTo>
                                    <a:pt x="2610723" y="1735649"/>
                                    <a:pt x="2583460" y="1732241"/>
                                    <a:pt x="2580051" y="1748306"/>
                                  </a:cubicBezTo>
                                  <a:cubicBezTo>
                                    <a:pt x="2572750" y="1784332"/>
                                    <a:pt x="2593196" y="1816462"/>
                                    <a:pt x="2608775" y="1847618"/>
                                  </a:cubicBezTo>
                                  <a:cubicBezTo>
                                    <a:pt x="2627761" y="1885103"/>
                                    <a:pt x="2649182" y="1921128"/>
                                    <a:pt x="2672548" y="1956667"/>
                                  </a:cubicBezTo>
                                  <a:cubicBezTo>
                                    <a:pt x="2674982" y="1960318"/>
                                    <a:pt x="2678209" y="1962234"/>
                                    <a:pt x="2681547" y="1962820"/>
                                  </a:cubicBezTo>
                                  <a:close/>
                                  <a:moveTo>
                                    <a:pt x="3864420" y="2009099"/>
                                  </a:moveTo>
                                  <a:cubicBezTo>
                                    <a:pt x="3868672" y="2010430"/>
                                    <a:pt x="3873540" y="2009852"/>
                                    <a:pt x="3878409" y="2006322"/>
                                  </a:cubicBezTo>
                                  <a:cubicBezTo>
                                    <a:pt x="3894960" y="1994638"/>
                                    <a:pt x="3912486" y="1986362"/>
                                    <a:pt x="3931959" y="1981494"/>
                                  </a:cubicBezTo>
                                  <a:cubicBezTo>
                                    <a:pt x="3953866" y="1975652"/>
                                    <a:pt x="3944616" y="1943035"/>
                                    <a:pt x="3922709" y="1947417"/>
                                  </a:cubicBezTo>
                                  <a:cubicBezTo>
                                    <a:pt x="3900315" y="1952285"/>
                                    <a:pt x="3878896" y="1961535"/>
                                    <a:pt x="3859422" y="1973706"/>
                                  </a:cubicBezTo>
                                  <a:cubicBezTo>
                                    <a:pt x="3844453" y="1983929"/>
                                    <a:pt x="3851664" y="2005105"/>
                                    <a:pt x="3864420" y="2009099"/>
                                  </a:cubicBezTo>
                                  <a:close/>
                                  <a:moveTo>
                                    <a:pt x="1784069" y="2031273"/>
                                  </a:moveTo>
                                  <a:cubicBezTo>
                                    <a:pt x="1803542" y="2035654"/>
                                    <a:pt x="1811331" y="2006932"/>
                                    <a:pt x="1792345" y="2000603"/>
                                  </a:cubicBezTo>
                                  <a:cubicBezTo>
                                    <a:pt x="1743176" y="1984051"/>
                                    <a:pt x="1708124" y="1938776"/>
                                    <a:pt x="1672587" y="1903238"/>
                                  </a:cubicBezTo>
                                  <a:cubicBezTo>
                                    <a:pt x="1636562" y="1867700"/>
                                    <a:pt x="1595669" y="1838491"/>
                                    <a:pt x="1544065" y="1834109"/>
                                  </a:cubicBezTo>
                                  <a:cubicBezTo>
                                    <a:pt x="1517777" y="1831676"/>
                                    <a:pt x="1511448" y="1875976"/>
                                    <a:pt x="1537736" y="1880358"/>
                                  </a:cubicBezTo>
                                  <a:cubicBezTo>
                                    <a:pt x="1587879" y="1888147"/>
                                    <a:pt x="1623904" y="1923198"/>
                                    <a:pt x="1660416" y="1955328"/>
                                  </a:cubicBezTo>
                                  <a:cubicBezTo>
                                    <a:pt x="1697414" y="1987946"/>
                                    <a:pt x="1735387" y="2018616"/>
                                    <a:pt x="1784069" y="2031273"/>
                                  </a:cubicBezTo>
                                  <a:close/>
                                  <a:moveTo>
                                    <a:pt x="6438616" y="2037480"/>
                                  </a:moveTo>
                                  <a:cubicBezTo>
                                    <a:pt x="6458089" y="2041861"/>
                                    <a:pt x="6465878" y="2013139"/>
                                    <a:pt x="6446892" y="2006810"/>
                                  </a:cubicBezTo>
                                  <a:cubicBezTo>
                                    <a:pt x="6397723" y="1990258"/>
                                    <a:pt x="6362672" y="1944983"/>
                                    <a:pt x="6327134" y="1909445"/>
                                  </a:cubicBezTo>
                                  <a:cubicBezTo>
                                    <a:pt x="6291109" y="1873907"/>
                                    <a:pt x="6250216" y="1844698"/>
                                    <a:pt x="6198612" y="1840316"/>
                                  </a:cubicBezTo>
                                  <a:cubicBezTo>
                                    <a:pt x="6172324" y="1837882"/>
                                    <a:pt x="6165995" y="1882183"/>
                                    <a:pt x="6192283" y="1886564"/>
                                  </a:cubicBezTo>
                                  <a:cubicBezTo>
                                    <a:pt x="6242426" y="1894354"/>
                                    <a:pt x="6278451" y="1929405"/>
                                    <a:pt x="6314963" y="1961535"/>
                                  </a:cubicBezTo>
                                  <a:cubicBezTo>
                                    <a:pt x="6351961" y="1994153"/>
                                    <a:pt x="6389934" y="2024822"/>
                                    <a:pt x="6438616" y="2037480"/>
                                  </a:cubicBezTo>
                                  <a:close/>
                                  <a:moveTo>
                                    <a:pt x="3625793" y="2044729"/>
                                  </a:moveTo>
                                  <a:cubicBezTo>
                                    <a:pt x="3635789" y="2041374"/>
                                    <a:pt x="3640718" y="2027134"/>
                                    <a:pt x="3628668" y="2019467"/>
                                  </a:cubicBezTo>
                                  <a:cubicBezTo>
                                    <a:pt x="3620392" y="2014112"/>
                                    <a:pt x="3624287" y="1970784"/>
                                    <a:pt x="3624287" y="1961048"/>
                                  </a:cubicBezTo>
                                  <a:cubicBezTo>
                                    <a:pt x="3623800" y="1940601"/>
                                    <a:pt x="3623800" y="1920641"/>
                                    <a:pt x="3623313" y="1900195"/>
                                  </a:cubicBezTo>
                                  <a:cubicBezTo>
                                    <a:pt x="3622827" y="1858328"/>
                                    <a:pt x="3622827" y="1815974"/>
                                    <a:pt x="3622827" y="1774107"/>
                                  </a:cubicBezTo>
                                  <a:cubicBezTo>
                                    <a:pt x="3622827" y="1752200"/>
                                    <a:pt x="3590210" y="1752687"/>
                                    <a:pt x="3589236" y="1774107"/>
                                  </a:cubicBezTo>
                                  <a:cubicBezTo>
                                    <a:pt x="3586804" y="1826685"/>
                                    <a:pt x="3586315" y="1880235"/>
                                    <a:pt x="3588752" y="1932811"/>
                                  </a:cubicBezTo>
                                  <a:cubicBezTo>
                                    <a:pt x="3589725" y="1957641"/>
                                    <a:pt x="3590210" y="1982955"/>
                                    <a:pt x="3592645" y="2007296"/>
                                  </a:cubicBezTo>
                                  <a:cubicBezTo>
                                    <a:pt x="3594590" y="2022875"/>
                                    <a:pt x="3599458" y="2037479"/>
                                    <a:pt x="3614550" y="2043808"/>
                                  </a:cubicBezTo>
                                  <a:cubicBezTo>
                                    <a:pt x="3618567" y="2045756"/>
                                    <a:pt x="3622461" y="2045847"/>
                                    <a:pt x="3625793" y="2044729"/>
                                  </a:cubicBezTo>
                                  <a:close/>
                                  <a:moveTo>
                                    <a:pt x="3388971" y="2062553"/>
                                  </a:moveTo>
                                  <a:cubicBezTo>
                                    <a:pt x="3394629" y="2062553"/>
                                    <a:pt x="3400349" y="2060363"/>
                                    <a:pt x="3404730" y="2055981"/>
                                  </a:cubicBezTo>
                                  <a:cubicBezTo>
                                    <a:pt x="3408626" y="2052573"/>
                                    <a:pt x="3412034" y="2048192"/>
                                    <a:pt x="3413493" y="2042837"/>
                                  </a:cubicBezTo>
                                  <a:cubicBezTo>
                                    <a:pt x="3415442" y="2035048"/>
                                    <a:pt x="3413981" y="2027259"/>
                                    <a:pt x="3410085" y="2020929"/>
                                  </a:cubicBezTo>
                                  <a:cubicBezTo>
                                    <a:pt x="3405219" y="2013627"/>
                                    <a:pt x="3397915" y="2008759"/>
                                    <a:pt x="3389154" y="2008759"/>
                                  </a:cubicBezTo>
                                  <a:cubicBezTo>
                                    <a:pt x="3380388" y="2008759"/>
                                    <a:pt x="3372600" y="2013627"/>
                                    <a:pt x="3368219" y="2020929"/>
                                  </a:cubicBezTo>
                                  <a:cubicBezTo>
                                    <a:pt x="3364324" y="2027259"/>
                                    <a:pt x="3362376" y="2035535"/>
                                    <a:pt x="3364810" y="2042837"/>
                                  </a:cubicBezTo>
                                  <a:cubicBezTo>
                                    <a:pt x="3366272" y="2048192"/>
                                    <a:pt x="3369679" y="2052086"/>
                                    <a:pt x="3373574" y="2055981"/>
                                  </a:cubicBezTo>
                                  <a:cubicBezTo>
                                    <a:pt x="3377712" y="2060363"/>
                                    <a:pt x="3383310" y="2062553"/>
                                    <a:pt x="3388971" y="2062553"/>
                                  </a:cubicBezTo>
                                  <a:close/>
                                  <a:moveTo>
                                    <a:pt x="1534812" y="2063892"/>
                                  </a:moveTo>
                                  <a:cubicBezTo>
                                    <a:pt x="1537733" y="2063892"/>
                                    <a:pt x="1540167" y="2062918"/>
                                    <a:pt x="1543089" y="2061945"/>
                                  </a:cubicBezTo>
                                  <a:cubicBezTo>
                                    <a:pt x="1546983" y="2060484"/>
                                    <a:pt x="1550390" y="2058537"/>
                                    <a:pt x="1553312" y="2055129"/>
                                  </a:cubicBezTo>
                                  <a:cubicBezTo>
                                    <a:pt x="1554772" y="2053182"/>
                                    <a:pt x="1556720" y="2050748"/>
                                    <a:pt x="1558180" y="2048800"/>
                                  </a:cubicBezTo>
                                  <a:cubicBezTo>
                                    <a:pt x="1559153" y="2046366"/>
                                    <a:pt x="1560127" y="2043932"/>
                                    <a:pt x="1561588" y="2041011"/>
                                  </a:cubicBezTo>
                                  <a:cubicBezTo>
                                    <a:pt x="1563048" y="2036630"/>
                                    <a:pt x="1563048" y="2032735"/>
                                    <a:pt x="1562074" y="2028354"/>
                                  </a:cubicBezTo>
                                  <a:cubicBezTo>
                                    <a:pt x="1562074" y="2025433"/>
                                    <a:pt x="1561101" y="2022999"/>
                                    <a:pt x="1560127" y="2020078"/>
                                  </a:cubicBezTo>
                                  <a:cubicBezTo>
                                    <a:pt x="1558666" y="2016183"/>
                                    <a:pt x="1556720" y="2012775"/>
                                    <a:pt x="1553312" y="2009855"/>
                                  </a:cubicBezTo>
                                  <a:cubicBezTo>
                                    <a:pt x="1549417" y="2005960"/>
                                    <a:pt x="1544549" y="2003526"/>
                                    <a:pt x="1539194" y="2001579"/>
                                  </a:cubicBezTo>
                                  <a:cubicBezTo>
                                    <a:pt x="1534812" y="2000118"/>
                                    <a:pt x="1530918" y="2000118"/>
                                    <a:pt x="1526536" y="2001092"/>
                                  </a:cubicBezTo>
                                  <a:cubicBezTo>
                                    <a:pt x="1523615" y="2001092"/>
                                    <a:pt x="1521181" y="2002065"/>
                                    <a:pt x="1518260" y="2003039"/>
                                  </a:cubicBezTo>
                                  <a:cubicBezTo>
                                    <a:pt x="1514365" y="2004499"/>
                                    <a:pt x="1510958" y="2006447"/>
                                    <a:pt x="1508037" y="2009855"/>
                                  </a:cubicBezTo>
                                  <a:cubicBezTo>
                                    <a:pt x="1506577" y="2011802"/>
                                    <a:pt x="1504629" y="2014236"/>
                                    <a:pt x="1503169" y="2016183"/>
                                  </a:cubicBezTo>
                                  <a:cubicBezTo>
                                    <a:pt x="1502195" y="2018618"/>
                                    <a:pt x="1501221" y="2021052"/>
                                    <a:pt x="1499761" y="2023973"/>
                                  </a:cubicBezTo>
                                  <a:cubicBezTo>
                                    <a:pt x="1497814" y="2029814"/>
                                    <a:pt x="1497814" y="2035656"/>
                                    <a:pt x="1499761" y="2041011"/>
                                  </a:cubicBezTo>
                                  <a:cubicBezTo>
                                    <a:pt x="1499761" y="2041498"/>
                                    <a:pt x="1499761" y="2041498"/>
                                    <a:pt x="1499761" y="2041985"/>
                                  </a:cubicBezTo>
                                  <a:cubicBezTo>
                                    <a:pt x="1501221" y="2051235"/>
                                    <a:pt x="1511445" y="2061458"/>
                                    <a:pt x="1521181" y="2063405"/>
                                  </a:cubicBezTo>
                                  <a:cubicBezTo>
                                    <a:pt x="1521668" y="2063405"/>
                                    <a:pt x="1521668" y="2063405"/>
                                    <a:pt x="1522155" y="2063405"/>
                                  </a:cubicBezTo>
                                  <a:cubicBezTo>
                                    <a:pt x="1526536" y="2064866"/>
                                    <a:pt x="1530431" y="2064866"/>
                                    <a:pt x="1534812" y="2063892"/>
                                  </a:cubicBezTo>
                                  <a:close/>
                                  <a:moveTo>
                                    <a:pt x="6189362" y="2070099"/>
                                  </a:moveTo>
                                  <a:cubicBezTo>
                                    <a:pt x="6192283" y="2070099"/>
                                    <a:pt x="6194717" y="2069125"/>
                                    <a:pt x="6197639" y="2068152"/>
                                  </a:cubicBezTo>
                                  <a:cubicBezTo>
                                    <a:pt x="6201533" y="2066691"/>
                                    <a:pt x="6204940" y="2064744"/>
                                    <a:pt x="6207862" y="2061336"/>
                                  </a:cubicBezTo>
                                  <a:cubicBezTo>
                                    <a:pt x="6209322" y="2059389"/>
                                    <a:pt x="6211270" y="2056954"/>
                                    <a:pt x="6212730" y="2055007"/>
                                  </a:cubicBezTo>
                                  <a:cubicBezTo>
                                    <a:pt x="6213703" y="2052573"/>
                                    <a:pt x="6214677" y="2050139"/>
                                    <a:pt x="6216138" y="2047218"/>
                                  </a:cubicBezTo>
                                  <a:cubicBezTo>
                                    <a:pt x="6217598" y="2042836"/>
                                    <a:pt x="6217598" y="2038942"/>
                                    <a:pt x="6216624" y="2034560"/>
                                  </a:cubicBezTo>
                                  <a:cubicBezTo>
                                    <a:pt x="6216624" y="2031640"/>
                                    <a:pt x="6215651" y="2029206"/>
                                    <a:pt x="6214677" y="2026285"/>
                                  </a:cubicBezTo>
                                  <a:cubicBezTo>
                                    <a:pt x="6213216" y="2022390"/>
                                    <a:pt x="6211270" y="2018982"/>
                                    <a:pt x="6207862" y="2016061"/>
                                  </a:cubicBezTo>
                                  <a:cubicBezTo>
                                    <a:pt x="6203967" y="2012167"/>
                                    <a:pt x="6199099" y="2009733"/>
                                    <a:pt x="6193744" y="2007786"/>
                                  </a:cubicBezTo>
                                  <a:cubicBezTo>
                                    <a:pt x="6189362" y="2006325"/>
                                    <a:pt x="6185468" y="2006325"/>
                                    <a:pt x="6181086" y="2007298"/>
                                  </a:cubicBezTo>
                                  <a:cubicBezTo>
                                    <a:pt x="6178165" y="2007298"/>
                                    <a:pt x="6175731" y="2008272"/>
                                    <a:pt x="6172810" y="2009246"/>
                                  </a:cubicBezTo>
                                  <a:cubicBezTo>
                                    <a:pt x="6168916" y="2010706"/>
                                    <a:pt x="6165508" y="2012654"/>
                                    <a:pt x="6162587" y="2016061"/>
                                  </a:cubicBezTo>
                                  <a:cubicBezTo>
                                    <a:pt x="6161127" y="2018009"/>
                                    <a:pt x="6159179" y="2020443"/>
                                    <a:pt x="6157719" y="2022390"/>
                                  </a:cubicBezTo>
                                  <a:cubicBezTo>
                                    <a:pt x="6156745" y="2024824"/>
                                    <a:pt x="6155772" y="2027259"/>
                                    <a:pt x="6154311" y="2030179"/>
                                  </a:cubicBezTo>
                                  <a:cubicBezTo>
                                    <a:pt x="6152364" y="2036021"/>
                                    <a:pt x="6152364" y="2041863"/>
                                    <a:pt x="6154311" y="2047218"/>
                                  </a:cubicBezTo>
                                  <a:cubicBezTo>
                                    <a:pt x="6154311" y="2047705"/>
                                    <a:pt x="6154311" y="2047705"/>
                                    <a:pt x="6154311" y="2048192"/>
                                  </a:cubicBezTo>
                                  <a:cubicBezTo>
                                    <a:pt x="6155772" y="2057442"/>
                                    <a:pt x="6165995" y="2067665"/>
                                    <a:pt x="6175731" y="2069612"/>
                                  </a:cubicBezTo>
                                  <a:cubicBezTo>
                                    <a:pt x="6176218" y="2069612"/>
                                    <a:pt x="6176218" y="2069612"/>
                                    <a:pt x="6176704" y="2069612"/>
                                  </a:cubicBezTo>
                                  <a:cubicBezTo>
                                    <a:pt x="6181086" y="2071073"/>
                                    <a:pt x="6184981" y="2071073"/>
                                    <a:pt x="6189362" y="2070099"/>
                                  </a:cubicBezTo>
                                  <a:close/>
                                  <a:moveTo>
                                    <a:pt x="2358522" y="2096508"/>
                                  </a:moveTo>
                                  <a:cubicBezTo>
                                    <a:pt x="2383351" y="2102836"/>
                                    <a:pt x="2393574" y="2064864"/>
                                    <a:pt x="2369233" y="2058048"/>
                                  </a:cubicBezTo>
                                  <a:cubicBezTo>
                                    <a:pt x="2303998" y="2040035"/>
                                    <a:pt x="2260671" y="1994761"/>
                                    <a:pt x="2229513" y="1936829"/>
                                  </a:cubicBezTo>
                                  <a:cubicBezTo>
                                    <a:pt x="2219777" y="1918816"/>
                                    <a:pt x="2190567" y="1930987"/>
                                    <a:pt x="2196409" y="1950946"/>
                                  </a:cubicBezTo>
                                  <a:cubicBezTo>
                                    <a:pt x="2219777" y="2023971"/>
                                    <a:pt x="2286472" y="2077034"/>
                                    <a:pt x="2358522" y="2096508"/>
                                  </a:cubicBezTo>
                                  <a:close/>
                                  <a:moveTo>
                                    <a:pt x="3304445" y="2100281"/>
                                  </a:moveTo>
                                  <a:cubicBezTo>
                                    <a:pt x="3316128" y="2100281"/>
                                    <a:pt x="3316128" y="2082268"/>
                                    <a:pt x="3304445" y="2082268"/>
                                  </a:cubicBezTo>
                                  <a:cubicBezTo>
                                    <a:pt x="3292762" y="2082268"/>
                                    <a:pt x="3292762" y="2100281"/>
                                    <a:pt x="3304445" y="2100281"/>
                                  </a:cubicBezTo>
                                  <a:close/>
                                  <a:moveTo>
                                    <a:pt x="7013070" y="2102715"/>
                                  </a:moveTo>
                                  <a:cubicBezTo>
                                    <a:pt x="7037898" y="2109043"/>
                                    <a:pt x="7048121" y="2071071"/>
                                    <a:pt x="7023780" y="2064255"/>
                                  </a:cubicBezTo>
                                  <a:cubicBezTo>
                                    <a:pt x="6958546" y="2046242"/>
                                    <a:pt x="6915218" y="2000968"/>
                                    <a:pt x="6884061" y="1943035"/>
                                  </a:cubicBezTo>
                                  <a:cubicBezTo>
                                    <a:pt x="6874325" y="1925023"/>
                                    <a:pt x="6845115" y="1937194"/>
                                    <a:pt x="6850957" y="1957153"/>
                                  </a:cubicBezTo>
                                  <a:cubicBezTo>
                                    <a:pt x="6874325" y="2030177"/>
                                    <a:pt x="6941020" y="2083242"/>
                                    <a:pt x="7013070" y="2102715"/>
                                  </a:cubicBezTo>
                                  <a:close/>
                                  <a:moveTo>
                                    <a:pt x="4254601" y="2106837"/>
                                  </a:moveTo>
                                  <a:cubicBezTo>
                                    <a:pt x="4266102" y="2105605"/>
                                    <a:pt x="4275412" y="2091639"/>
                                    <a:pt x="4264459" y="2081781"/>
                                  </a:cubicBezTo>
                                  <a:cubicBezTo>
                                    <a:pt x="4224052" y="2046242"/>
                                    <a:pt x="4187054" y="2006809"/>
                                    <a:pt x="4154923" y="1963968"/>
                                  </a:cubicBezTo>
                                  <a:cubicBezTo>
                                    <a:pt x="4141779" y="1946930"/>
                                    <a:pt x="4112570" y="1963482"/>
                                    <a:pt x="4125714" y="1981007"/>
                                  </a:cubicBezTo>
                                  <a:cubicBezTo>
                                    <a:pt x="4159792" y="2026770"/>
                                    <a:pt x="4198738" y="2067176"/>
                                    <a:pt x="4243039" y="2103201"/>
                                  </a:cubicBezTo>
                                  <a:cubicBezTo>
                                    <a:pt x="4246690" y="2106243"/>
                                    <a:pt x="4250767" y="2107248"/>
                                    <a:pt x="4254601" y="2106837"/>
                                  </a:cubicBezTo>
                                  <a:close/>
                                  <a:moveTo>
                                    <a:pt x="1502884" y="2129391"/>
                                  </a:moveTo>
                                  <a:cubicBezTo>
                                    <a:pt x="1516621" y="2128365"/>
                                    <a:pt x="1527757" y="2111113"/>
                                    <a:pt x="1515344" y="2097968"/>
                                  </a:cubicBezTo>
                                  <a:cubicBezTo>
                                    <a:pt x="1477371" y="2059022"/>
                                    <a:pt x="1434530" y="2025918"/>
                                    <a:pt x="1390229" y="1995734"/>
                                  </a:cubicBezTo>
                                  <a:cubicBezTo>
                                    <a:pt x="1370269" y="1982103"/>
                                    <a:pt x="1351769" y="2014234"/>
                                    <a:pt x="1371243" y="2027865"/>
                                  </a:cubicBezTo>
                                  <a:cubicBezTo>
                                    <a:pt x="1413110" y="2056588"/>
                                    <a:pt x="1451569" y="2089692"/>
                                    <a:pt x="1489055" y="2124257"/>
                                  </a:cubicBezTo>
                                  <a:cubicBezTo>
                                    <a:pt x="1493436" y="2128274"/>
                                    <a:pt x="1498305" y="2129734"/>
                                    <a:pt x="1502884" y="2129391"/>
                                  </a:cubicBezTo>
                                  <a:close/>
                                  <a:moveTo>
                                    <a:pt x="6157430" y="2135598"/>
                                  </a:moveTo>
                                  <a:cubicBezTo>
                                    <a:pt x="6171168" y="2134571"/>
                                    <a:pt x="6182304" y="2117320"/>
                                    <a:pt x="6169890" y="2104175"/>
                                  </a:cubicBezTo>
                                  <a:cubicBezTo>
                                    <a:pt x="6131918" y="2065229"/>
                                    <a:pt x="6089077" y="2032125"/>
                                    <a:pt x="6044776" y="2001941"/>
                                  </a:cubicBezTo>
                                  <a:cubicBezTo>
                                    <a:pt x="6024816" y="1988310"/>
                                    <a:pt x="6006316" y="2020440"/>
                                    <a:pt x="6025789" y="2034072"/>
                                  </a:cubicBezTo>
                                  <a:cubicBezTo>
                                    <a:pt x="6067657" y="2062795"/>
                                    <a:pt x="6106115" y="2095899"/>
                                    <a:pt x="6143601" y="2130464"/>
                                  </a:cubicBezTo>
                                  <a:cubicBezTo>
                                    <a:pt x="6147983" y="2134481"/>
                                    <a:pt x="6152851" y="2135941"/>
                                    <a:pt x="6157430" y="2135598"/>
                                  </a:cubicBezTo>
                                  <a:close/>
                                  <a:moveTo>
                                    <a:pt x="11786" y="2167644"/>
                                  </a:moveTo>
                                  <a:cubicBezTo>
                                    <a:pt x="19575" y="2169774"/>
                                    <a:pt x="28825" y="2167097"/>
                                    <a:pt x="31502" y="2157361"/>
                                  </a:cubicBezTo>
                                  <a:cubicBezTo>
                                    <a:pt x="45134" y="2107704"/>
                                    <a:pt x="68014" y="2062429"/>
                                    <a:pt x="94790" y="2019101"/>
                                  </a:cubicBezTo>
                                  <a:cubicBezTo>
                                    <a:pt x="105500" y="2001576"/>
                                    <a:pt x="78725" y="1986484"/>
                                    <a:pt x="67527" y="2003036"/>
                                  </a:cubicBezTo>
                                  <a:cubicBezTo>
                                    <a:pt x="37831" y="2048311"/>
                                    <a:pt x="17871" y="2097967"/>
                                    <a:pt x="833" y="2149084"/>
                                  </a:cubicBezTo>
                                  <a:cubicBezTo>
                                    <a:pt x="-2332" y="2158577"/>
                                    <a:pt x="3997" y="2165514"/>
                                    <a:pt x="11786" y="2167644"/>
                                  </a:cubicBezTo>
                                  <a:close/>
                                  <a:moveTo>
                                    <a:pt x="902810" y="2167820"/>
                                  </a:moveTo>
                                  <a:cubicBezTo>
                                    <a:pt x="906629" y="2167859"/>
                                    <a:pt x="910340" y="2166368"/>
                                    <a:pt x="913140" y="2162717"/>
                                  </a:cubicBezTo>
                                  <a:cubicBezTo>
                                    <a:pt x="966690" y="2096021"/>
                                    <a:pt x="1026083" y="2036628"/>
                                    <a:pt x="1088396" y="1978209"/>
                                  </a:cubicBezTo>
                                  <a:cubicBezTo>
                                    <a:pt x="1105922" y="1962145"/>
                                    <a:pt x="1080120" y="1937316"/>
                                    <a:pt x="1062595" y="1952408"/>
                                  </a:cubicBezTo>
                                  <a:cubicBezTo>
                                    <a:pt x="996873" y="2008393"/>
                                    <a:pt x="939915" y="2074601"/>
                                    <a:pt x="887338" y="2143243"/>
                                  </a:cubicBezTo>
                                  <a:cubicBezTo>
                                    <a:pt x="878940" y="2153832"/>
                                    <a:pt x="891355" y="2167706"/>
                                    <a:pt x="902810" y="2167820"/>
                                  </a:cubicBezTo>
                                  <a:close/>
                                  <a:moveTo>
                                    <a:pt x="4666333" y="2173851"/>
                                  </a:moveTo>
                                  <a:cubicBezTo>
                                    <a:pt x="4674122" y="2175981"/>
                                    <a:pt x="4683371" y="2173304"/>
                                    <a:pt x="4686049" y="2163567"/>
                                  </a:cubicBezTo>
                                  <a:cubicBezTo>
                                    <a:pt x="4699681" y="2113911"/>
                                    <a:pt x="4722561" y="2068636"/>
                                    <a:pt x="4749337" y="2025308"/>
                                  </a:cubicBezTo>
                                  <a:cubicBezTo>
                                    <a:pt x="4760047" y="2007782"/>
                                    <a:pt x="4733271" y="1992691"/>
                                    <a:pt x="4722074" y="2009243"/>
                                  </a:cubicBezTo>
                                  <a:cubicBezTo>
                                    <a:pt x="4692378" y="2054518"/>
                                    <a:pt x="4672418" y="2104174"/>
                                    <a:pt x="4655379" y="2155291"/>
                                  </a:cubicBezTo>
                                  <a:cubicBezTo>
                                    <a:pt x="4652215" y="2164784"/>
                                    <a:pt x="4658544" y="2171721"/>
                                    <a:pt x="4666333" y="2173851"/>
                                  </a:cubicBezTo>
                                  <a:close/>
                                  <a:moveTo>
                                    <a:pt x="5557358" y="2174028"/>
                                  </a:moveTo>
                                  <a:cubicBezTo>
                                    <a:pt x="5561176" y="2174066"/>
                                    <a:pt x="5564888" y="2172575"/>
                                    <a:pt x="5567687" y="2168924"/>
                                  </a:cubicBezTo>
                                  <a:cubicBezTo>
                                    <a:pt x="5621238" y="2102229"/>
                                    <a:pt x="5680631" y="2042835"/>
                                    <a:pt x="5742944" y="1984416"/>
                                  </a:cubicBezTo>
                                  <a:cubicBezTo>
                                    <a:pt x="5760469" y="1968351"/>
                                    <a:pt x="5734668" y="1943523"/>
                                    <a:pt x="5717143" y="1958614"/>
                                  </a:cubicBezTo>
                                  <a:cubicBezTo>
                                    <a:pt x="5651421" y="2014600"/>
                                    <a:pt x="5594463" y="2080808"/>
                                    <a:pt x="5541886" y="2149450"/>
                                  </a:cubicBezTo>
                                  <a:cubicBezTo>
                                    <a:pt x="5533488" y="2160039"/>
                                    <a:pt x="5545902" y="2173914"/>
                                    <a:pt x="5557358" y="2174028"/>
                                  </a:cubicBezTo>
                                  <a:close/>
                                  <a:moveTo>
                                    <a:pt x="338619" y="2196925"/>
                                  </a:moveTo>
                                  <a:cubicBezTo>
                                    <a:pt x="342673" y="2197069"/>
                                    <a:pt x="346841" y="2195335"/>
                                    <a:pt x="350371" y="2190953"/>
                                  </a:cubicBezTo>
                                  <a:cubicBezTo>
                                    <a:pt x="405869" y="2122797"/>
                                    <a:pt x="473537" y="2065839"/>
                                    <a:pt x="549482" y="2020564"/>
                                  </a:cubicBezTo>
                                  <a:cubicBezTo>
                                    <a:pt x="567981" y="2009367"/>
                                    <a:pt x="551430" y="1981131"/>
                                    <a:pt x="532443" y="1991355"/>
                                  </a:cubicBezTo>
                                  <a:cubicBezTo>
                                    <a:pt x="452117" y="2035168"/>
                                    <a:pt x="382501" y="2094562"/>
                                    <a:pt x="325543" y="2165638"/>
                                  </a:cubicBezTo>
                                  <a:cubicBezTo>
                                    <a:pt x="315319" y="2179148"/>
                                    <a:pt x="326455" y="2196491"/>
                                    <a:pt x="338619" y="2196925"/>
                                  </a:cubicBezTo>
                                  <a:close/>
                                  <a:moveTo>
                                    <a:pt x="4993167" y="2203132"/>
                                  </a:moveTo>
                                  <a:cubicBezTo>
                                    <a:pt x="4997222" y="2203276"/>
                                    <a:pt x="5001390" y="2201542"/>
                                    <a:pt x="5004920" y="2197161"/>
                                  </a:cubicBezTo>
                                  <a:cubicBezTo>
                                    <a:pt x="5060417" y="2129004"/>
                                    <a:pt x="5128086" y="2072045"/>
                                    <a:pt x="5204031" y="2026771"/>
                                  </a:cubicBezTo>
                                  <a:cubicBezTo>
                                    <a:pt x="5222530" y="2015574"/>
                                    <a:pt x="5205978" y="1987338"/>
                                    <a:pt x="5186992" y="1997562"/>
                                  </a:cubicBezTo>
                                  <a:cubicBezTo>
                                    <a:pt x="5106666" y="2041376"/>
                                    <a:pt x="5037050" y="2100769"/>
                                    <a:pt x="4980091" y="2171845"/>
                                  </a:cubicBezTo>
                                  <a:cubicBezTo>
                                    <a:pt x="4969868" y="2185355"/>
                                    <a:pt x="4981004" y="2202698"/>
                                    <a:pt x="4993167" y="2203132"/>
                                  </a:cubicBezTo>
                                  <a:close/>
                                  <a:moveTo>
                                    <a:pt x="2800096" y="2213227"/>
                                  </a:moveTo>
                                  <a:cubicBezTo>
                                    <a:pt x="2804964" y="2212740"/>
                                    <a:pt x="2810320" y="2210305"/>
                                    <a:pt x="2814215" y="2206411"/>
                                  </a:cubicBezTo>
                                  <a:cubicBezTo>
                                    <a:pt x="2818108" y="2201542"/>
                                    <a:pt x="2820543" y="2195701"/>
                                    <a:pt x="2821030" y="2189371"/>
                                  </a:cubicBezTo>
                                  <a:cubicBezTo>
                                    <a:pt x="2821518" y="2182069"/>
                                    <a:pt x="2819083" y="2174280"/>
                                    <a:pt x="2813241" y="2169411"/>
                                  </a:cubicBezTo>
                                  <a:cubicBezTo>
                                    <a:pt x="2807399" y="2164056"/>
                                    <a:pt x="2801069" y="2161622"/>
                                    <a:pt x="2793280" y="2162596"/>
                                  </a:cubicBezTo>
                                  <a:cubicBezTo>
                                    <a:pt x="2789873" y="2162596"/>
                                    <a:pt x="2786951" y="2163570"/>
                                    <a:pt x="2784518" y="2165517"/>
                                  </a:cubicBezTo>
                                  <a:cubicBezTo>
                                    <a:pt x="2781110" y="2167464"/>
                                    <a:pt x="2778188" y="2170385"/>
                                    <a:pt x="2775756" y="2174280"/>
                                  </a:cubicBezTo>
                                  <a:cubicBezTo>
                                    <a:pt x="2773320" y="2177687"/>
                                    <a:pt x="2771859" y="2183530"/>
                                    <a:pt x="2771859" y="2187425"/>
                                  </a:cubicBezTo>
                                  <a:cubicBezTo>
                                    <a:pt x="2771859" y="2190345"/>
                                    <a:pt x="2772348" y="2193266"/>
                                    <a:pt x="2773320" y="2195701"/>
                                  </a:cubicBezTo>
                                  <a:cubicBezTo>
                                    <a:pt x="2776729" y="2207384"/>
                                    <a:pt x="2787925" y="2214687"/>
                                    <a:pt x="2800096" y="2213227"/>
                                  </a:cubicBezTo>
                                  <a:close/>
                                  <a:moveTo>
                                    <a:pt x="1069392" y="2257317"/>
                                  </a:moveTo>
                                  <a:lnTo>
                                    <a:pt x="1068923" y="2256674"/>
                                  </a:lnTo>
                                  <a:cubicBezTo>
                                    <a:pt x="1067949" y="2256187"/>
                                    <a:pt x="1066975" y="2256187"/>
                                    <a:pt x="1066002" y="2255700"/>
                                  </a:cubicBezTo>
                                  <a:lnTo>
                                    <a:pt x="1063939" y="2256095"/>
                                  </a:lnTo>
                                  <a:close/>
                                  <a:moveTo>
                                    <a:pt x="1048692" y="2259009"/>
                                  </a:moveTo>
                                  <a:lnTo>
                                    <a:pt x="1063939" y="2256095"/>
                                  </a:lnTo>
                                  <a:lnTo>
                                    <a:pt x="1058181" y="2254804"/>
                                  </a:lnTo>
                                  <a:cubicBezTo>
                                    <a:pt x="1054582" y="2254936"/>
                                    <a:pt x="1051606" y="2256042"/>
                                    <a:pt x="1049229" y="2257815"/>
                                  </a:cubicBezTo>
                                  <a:close/>
                                  <a:moveTo>
                                    <a:pt x="5723941" y="2263524"/>
                                  </a:moveTo>
                                  <a:lnTo>
                                    <a:pt x="5723472" y="2262881"/>
                                  </a:lnTo>
                                  <a:cubicBezTo>
                                    <a:pt x="5722499" y="2262394"/>
                                    <a:pt x="5721525" y="2262394"/>
                                    <a:pt x="5720551" y="2261908"/>
                                  </a:cubicBezTo>
                                  <a:lnTo>
                                    <a:pt x="5718488" y="2262302"/>
                                  </a:lnTo>
                                  <a:close/>
                                  <a:moveTo>
                                    <a:pt x="5703241" y="2265217"/>
                                  </a:moveTo>
                                  <a:lnTo>
                                    <a:pt x="5718488" y="2262302"/>
                                  </a:lnTo>
                                  <a:lnTo>
                                    <a:pt x="5712731" y="2261012"/>
                                  </a:lnTo>
                                  <a:cubicBezTo>
                                    <a:pt x="5709132" y="2261143"/>
                                    <a:pt x="5706156" y="2262250"/>
                                    <a:pt x="5703779" y="2264022"/>
                                  </a:cubicBezTo>
                                  <a:close/>
                                  <a:moveTo>
                                    <a:pt x="1045627" y="2265818"/>
                                  </a:moveTo>
                                  <a:lnTo>
                                    <a:pt x="1048692" y="2259009"/>
                                  </a:lnTo>
                                  <a:lnTo>
                                    <a:pt x="1047936" y="2259154"/>
                                  </a:lnTo>
                                  <a:close/>
                                  <a:moveTo>
                                    <a:pt x="5700177" y="2272026"/>
                                  </a:moveTo>
                                  <a:lnTo>
                                    <a:pt x="5703241" y="2265217"/>
                                  </a:lnTo>
                                  <a:lnTo>
                                    <a:pt x="5702486" y="2265361"/>
                                  </a:lnTo>
                                  <a:close/>
                                  <a:moveTo>
                                    <a:pt x="3903646" y="2274892"/>
                                  </a:moveTo>
                                  <a:cubicBezTo>
                                    <a:pt x="3907100" y="2274139"/>
                                    <a:pt x="3910295" y="2271765"/>
                                    <a:pt x="3912485" y="2267262"/>
                                  </a:cubicBezTo>
                                  <a:cubicBezTo>
                                    <a:pt x="3936826" y="2216632"/>
                                    <a:pt x="3964089" y="2167950"/>
                                    <a:pt x="3993785" y="2120240"/>
                                  </a:cubicBezTo>
                                  <a:cubicBezTo>
                                    <a:pt x="4005955" y="2101254"/>
                                    <a:pt x="3975772" y="2083728"/>
                                    <a:pt x="3963602" y="2102715"/>
                                  </a:cubicBezTo>
                                  <a:cubicBezTo>
                                    <a:pt x="3933418" y="2150424"/>
                                    <a:pt x="3907617" y="2199593"/>
                                    <a:pt x="3885710" y="2251684"/>
                                  </a:cubicBezTo>
                                  <a:cubicBezTo>
                                    <a:pt x="3880598" y="2264828"/>
                                    <a:pt x="3893286" y="2277151"/>
                                    <a:pt x="3903646" y="2274892"/>
                                  </a:cubicBezTo>
                                  <a:close/>
                                  <a:moveTo>
                                    <a:pt x="1082432" y="2275173"/>
                                  </a:moveTo>
                                  <a:lnTo>
                                    <a:pt x="1073304" y="2258621"/>
                                  </a:lnTo>
                                  <a:cubicBezTo>
                                    <a:pt x="1072330" y="2258134"/>
                                    <a:pt x="1071357" y="2257648"/>
                                    <a:pt x="1070870" y="2257648"/>
                                  </a:cubicBezTo>
                                  <a:lnTo>
                                    <a:pt x="1069392" y="2257317"/>
                                  </a:lnTo>
                                  <a:close/>
                                  <a:moveTo>
                                    <a:pt x="1082432" y="2275173"/>
                                  </a:moveTo>
                                  <a:lnTo>
                                    <a:pt x="1082432" y="2275173"/>
                                  </a:lnTo>
                                  <a:lnTo>
                                    <a:pt x="1082432" y="2275173"/>
                                  </a:lnTo>
                                  <a:close/>
                                  <a:moveTo>
                                    <a:pt x="1042387" y="2275173"/>
                                  </a:moveTo>
                                  <a:lnTo>
                                    <a:pt x="1045627" y="2265818"/>
                                  </a:lnTo>
                                  <a:lnTo>
                                    <a:pt x="1041965" y="2273956"/>
                                  </a:lnTo>
                                  <a:close/>
                                  <a:moveTo>
                                    <a:pt x="3474249" y="2278163"/>
                                  </a:moveTo>
                                  <a:cubicBezTo>
                                    <a:pt x="3488193" y="2280650"/>
                                    <a:pt x="3503435" y="2266775"/>
                                    <a:pt x="3494309" y="2250710"/>
                                  </a:cubicBezTo>
                                  <a:cubicBezTo>
                                    <a:pt x="3460720" y="2190830"/>
                                    <a:pt x="3417392" y="2142148"/>
                                    <a:pt x="3369683" y="2093951"/>
                                  </a:cubicBezTo>
                                  <a:cubicBezTo>
                                    <a:pt x="3350207" y="2073991"/>
                                    <a:pt x="3319052" y="2106122"/>
                                    <a:pt x="3339498" y="2124135"/>
                                  </a:cubicBezTo>
                                  <a:cubicBezTo>
                                    <a:pt x="3387208" y="2165515"/>
                                    <a:pt x="3427126" y="2217606"/>
                                    <a:pt x="3461693" y="2269697"/>
                                  </a:cubicBezTo>
                                  <a:cubicBezTo>
                                    <a:pt x="3465099" y="2274687"/>
                                    <a:pt x="3469603" y="2277334"/>
                                    <a:pt x="3474249" y="2278163"/>
                                  </a:cubicBezTo>
                                  <a:close/>
                                  <a:moveTo>
                                    <a:pt x="5736981" y="2281380"/>
                                  </a:moveTo>
                                  <a:lnTo>
                                    <a:pt x="5727854" y="2264829"/>
                                  </a:lnTo>
                                  <a:cubicBezTo>
                                    <a:pt x="5726880" y="2264342"/>
                                    <a:pt x="5725906" y="2263855"/>
                                    <a:pt x="5725419" y="2263855"/>
                                  </a:cubicBezTo>
                                  <a:lnTo>
                                    <a:pt x="5723941" y="2263524"/>
                                  </a:lnTo>
                                  <a:close/>
                                  <a:moveTo>
                                    <a:pt x="5736982" y="2281381"/>
                                  </a:moveTo>
                                  <a:lnTo>
                                    <a:pt x="5736982" y="2281381"/>
                                  </a:lnTo>
                                  <a:lnTo>
                                    <a:pt x="5736981" y="2281380"/>
                                  </a:lnTo>
                                  <a:close/>
                                  <a:moveTo>
                                    <a:pt x="5696936" y="2281381"/>
                                  </a:moveTo>
                                  <a:lnTo>
                                    <a:pt x="5700177" y="2272026"/>
                                  </a:lnTo>
                                  <a:lnTo>
                                    <a:pt x="5696514" y="2280164"/>
                                  </a:lnTo>
                                  <a:close/>
                                  <a:moveTo>
                                    <a:pt x="3758650" y="2284301"/>
                                  </a:moveTo>
                                  <a:cubicBezTo>
                                    <a:pt x="3765466" y="2283813"/>
                                    <a:pt x="3772769" y="2283327"/>
                                    <a:pt x="3779584" y="2283327"/>
                                  </a:cubicBezTo>
                                  <a:cubicBezTo>
                                    <a:pt x="3786400" y="2282840"/>
                                    <a:pt x="3791756" y="2277972"/>
                                    <a:pt x="3791756" y="2271157"/>
                                  </a:cubicBezTo>
                                  <a:cubicBezTo>
                                    <a:pt x="3791756" y="2264341"/>
                                    <a:pt x="3785913" y="2258986"/>
                                    <a:pt x="3779584" y="2258986"/>
                                  </a:cubicBezTo>
                                  <a:cubicBezTo>
                                    <a:pt x="3772769" y="2258499"/>
                                    <a:pt x="3765466" y="2258013"/>
                                    <a:pt x="3758650" y="2258013"/>
                                  </a:cubicBezTo>
                                  <a:cubicBezTo>
                                    <a:pt x="3751835" y="2257526"/>
                                    <a:pt x="3745020" y="2264341"/>
                                    <a:pt x="3745020" y="2271644"/>
                                  </a:cubicBezTo>
                                  <a:cubicBezTo>
                                    <a:pt x="3745506" y="2277972"/>
                                    <a:pt x="3750862" y="2284787"/>
                                    <a:pt x="3758650" y="2284301"/>
                                  </a:cubicBezTo>
                                  <a:close/>
                                  <a:moveTo>
                                    <a:pt x="1045627" y="2284528"/>
                                  </a:moveTo>
                                  <a:lnTo>
                                    <a:pt x="1042387" y="2275173"/>
                                  </a:lnTo>
                                  <a:lnTo>
                                    <a:pt x="1041965" y="2276390"/>
                                  </a:lnTo>
                                  <a:close/>
                                  <a:moveTo>
                                    <a:pt x="5700177" y="2290736"/>
                                  </a:moveTo>
                                  <a:lnTo>
                                    <a:pt x="5696936" y="2281381"/>
                                  </a:lnTo>
                                  <a:lnTo>
                                    <a:pt x="5696514" y="2282598"/>
                                  </a:lnTo>
                                  <a:close/>
                                  <a:moveTo>
                                    <a:pt x="1048692" y="2291338"/>
                                  </a:moveTo>
                                  <a:lnTo>
                                    <a:pt x="1045627" y="2284528"/>
                                  </a:lnTo>
                                  <a:lnTo>
                                    <a:pt x="1047936" y="2291193"/>
                                  </a:lnTo>
                                  <a:close/>
                                  <a:moveTo>
                                    <a:pt x="1069392" y="2293031"/>
                                  </a:moveTo>
                                  <a:lnTo>
                                    <a:pt x="1070870" y="2292699"/>
                                  </a:lnTo>
                                  <a:cubicBezTo>
                                    <a:pt x="1071843" y="2292212"/>
                                    <a:pt x="1072817" y="2291726"/>
                                    <a:pt x="1073304" y="2291726"/>
                                  </a:cubicBezTo>
                                  <a:cubicBezTo>
                                    <a:pt x="1079390" y="2288805"/>
                                    <a:pt x="1082432" y="2281989"/>
                                    <a:pt x="1082432" y="2275174"/>
                                  </a:cubicBezTo>
                                  <a:lnTo>
                                    <a:pt x="1082432" y="2275173"/>
                                  </a:lnTo>
                                  <a:close/>
                                  <a:moveTo>
                                    <a:pt x="1066002" y="2294647"/>
                                  </a:moveTo>
                                  <a:cubicBezTo>
                                    <a:pt x="1066975" y="2294160"/>
                                    <a:pt x="1067949" y="2294160"/>
                                    <a:pt x="1068923" y="2293673"/>
                                  </a:cubicBezTo>
                                  <a:lnTo>
                                    <a:pt x="1069392" y="2293031"/>
                                  </a:lnTo>
                                  <a:lnTo>
                                    <a:pt x="1063939" y="2294252"/>
                                  </a:lnTo>
                                  <a:close/>
                                  <a:moveTo>
                                    <a:pt x="1058181" y="2295542"/>
                                  </a:moveTo>
                                  <a:lnTo>
                                    <a:pt x="1063939" y="2294252"/>
                                  </a:lnTo>
                                  <a:lnTo>
                                    <a:pt x="1048692" y="2291338"/>
                                  </a:lnTo>
                                  <a:lnTo>
                                    <a:pt x="1049229" y="2292532"/>
                                  </a:lnTo>
                                  <a:cubicBezTo>
                                    <a:pt x="1051606" y="2294304"/>
                                    <a:pt x="1054582" y="2295411"/>
                                    <a:pt x="1058181" y="2295542"/>
                                  </a:cubicBezTo>
                                  <a:close/>
                                  <a:moveTo>
                                    <a:pt x="5703241" y="2297546"/>
                                  </a:moveTo>
                                  <a:lnTo>
                                    <a:pt x="5700177" y="2290736"/>
                                  </a:lnTo>
                                  <a:lnTo>
                                    <a:pt x="5702486" y="2297401"/>
                                  </a:lnTo>
                                  <a:close/>
                                  <a:moveTo>
                                    <a:pt x="5723941" y="2299238"/>
                                  </a:moveTo>
                                  <a:lnTo>
                                    <a:pt x="5725419" y="2298907"/>
                                  </a:lnTo>
                                  <a:cubicBezTo>
                                    <a:pt x="5726393" y="2298420"/>
                                    <a:pt x="5727367" y="2297934"/>
                                    <a:pt x="5727854" y="2297934"/>
                                  </a:cubicBezTo>
                                  <a:cubicBezTo>
                                    <a:pt x="5733939" y="2295013"/>
                                    <a:pt x="5736982" y="2288197"/>
                                    <a:pt x="5736982" y="2281381"/>
                                  </a:cubicBezTo>
                                  <a:lnTo>
                                    <a:pt x="5736982" y="2281381"/>
                                  </a:lnTo>
                                  <a:close/>
                                  <a:moveTo>
                                    <a:pt x="5720551" y="2300854"/>
                                  </a:moveTo>
                                  <a:cubicBezTo>
                                    <a:pt x="5721525" y="2300367"/>
                                    <a:pt x="5722499" y="2300367"/>
                                    <a:pt x="5723472" y="2299881"/>
                                  </a:cubicBezTo>
                                  <a:lnTo>
                                    <a:pt x="5723941" y="2299238"/>
                                  </a:lnTo>
                                  <a:lnTo>
                                    <a:pt x="5718488" y="2300460"/>
                                  </a:lnTo>
                                  <a:close/>
                                  <a:moveTo>
                                    <a:pt x="5712731" y="2301750"/>
                                  </a:moveTo>
                                  <a:lnTo>
                                    <a:pt x="5718488" y="2300460"/>
                                  </a:lnTo>
                                  <a:lnTo>
                                    <a:pt x="5703241" y="2297546"/>
                                  </a:lnTo>
                                  <a:lnTo>
                                    <a:pt x="5703779" y="2298740"/>
                                  </a:lnTo>
                                  <a:cubicBezTo>
                                    <a:pt x="5706156" y="2300512"/>
                                    <a:pt x="5709132" y="2301619"/>
                                    <a:pt x="5712731" y="2301750"/>
                                  </a:cubicBezTo>
                                  <a:close/>
                                  <a:moveTo>
                                    <a:pt x="2422591" y="2311206"/>
                                  </a:moveTo>
                                  <a:cubicBezTo>
                                    <a:pt x="2427163" y="2311686"/>
                                    <a:pt x="2432031" y="2310469"/>
                                    <a:pt x="2436413" y="2306818"/>
                                  </a:cubicBezTo>
                                  <a:cubicBezTo>
                                    <a:pt x="2481688" y="2267871"/>
                                    <a:pt x="2520634" y="2212860"/>
                                    <a:pt x="2532318" y="2152980"/>
                                  </a:cubicBezTo>
                                  <a:cubicBezTo>
                                    <a:pt x="2537186" y="2128152"/>
                                    <a:pt x="2502135" y="2117928"/>
                                    <a:pt x="2493859" y="2142269"/>
                                  </a:cubicBezTo>
                                  <a:cubicBezTo>
                                    <a:pt x="2476333" y="2196308"/>
                                    <a:pt x="2452965" y="2242069"/>
                                    <a:pt x="2410611" y="2281016"/>
                                  </a:cubicBezTo>
                                  <a:cubicBezTo>
                                    <a:pt x="2397832" y="2293064"/>
                                    <a:pt x="2408876" y="2309769"/>
                                    <a:pt x="2422591" y="2311206"/>
                                  </a:cubicBezTo>
                                  <a:close/>
                                  <a:moveTo>
                                    <a:pt x="7077139" y="2317414"/>
                                  </a:moveTo>
                                  <a:cubicBezTo>
                                    <a:pt x="7081711" y="2317893"/>
                                    <a:pt x="7086579" y="2316676"/>
                                    <a:pt x="7090961" y="2313025"/>
                                  </a:cubicBezTo>
                                  <a:cubicBezTo>
                                    <a:pt x="7136236" y="2274078"/>
                                    <a:pt x="7175182" y="2219067"/>
                                    <a:pt x="7186866" y="2159187"/>
                                  </a:cubicBezTo>
                                  <a:cubicBezTo>
                                    <a:pt x="7191734" y="2134359"/>
                                    <a:pt x="7156683" y="2124135"/>
                                    <a:pt x="7148407" y="2148477"/>
                                  </a:cubicBezTo>
                                  <a:cubicBezTo>
                                    <a:pt x="7130881" y="2202515"/>
                                    <a:pt x="7107513" y="2248277"/>
                                    <a:pt x="7065159" y="2287223"/>
                                  </a:cubicBezTo>
                                  <a:cubicBezTo>
                                    <a:pt x="7052380" y="2299272"/>
                                    <a:pt x="7063425" y="2315976"/>
                                    <a:pt x="7077139" y="2317414"/>
                                  </a:cubicBezTo>
                                  <a:close/>
                                  <a:moveTo>
                                    <a:pt x="2556830" y="2334567"/>
                                  </a:moveTo>
                                  <a:cubicBezTo>
                                    <a:pt x="2560184" y="2335419"/>
                                    <a:pt x="2563866" y="2334810"/>
                                    <a:pt x="2567395" y="2332011"/>
                                  </a:cubicBezTo>
                                  <a:cubicBezTo>
                                    <a:pt x="2585408" y="2318380"/>
                                    <a:pt x="2601960" y="2303288"/>
                                    <a:pt x="2618512" y="2287710"/>
                                  </a:cubicBezTo>
                                  <a:cubicBezTo>
                                    <a:pt x="2633603" y="2274079"/>
                                    <a:pt x="2611697" y="2252658"/>
                                    <a:pt x="2596118" y="2265316"/>
                                  </a:cubicBezTo>
                                  <a:cubicBezTo>
                                    <a:pt x="2580053" y="2278947"/>
                                    <a:pt x="2563500" y="2292578"/>
                                    <a:pt x="2548409" y="2307183"/>
                                  </a:cubicBezTo>
                                  <a:cubicBezTo>
                                    <a:pt x="2539647" y="2316311"/>
                                    <a:pt x="2546767" y="2332011"/>
                                    <a:pt x="2556830" y="2334567"/>
                                  </a:cubicBezTo>
                                  <a:close/>
                                  <a:moveTo>
                                    <a:pt x="3115560" y="2337852"/>
                                  </a:moveTo>
                                  <a:cubicBezTo>
                                    <a:pt x="3133084" y="2341260"/>
                                    <a:pt x="3140877" y="2313997"/>
                                    <a:pt x="3122862" y="2310590"/>
                                  </a:cubicBezTo>
                                  <a:cubicBezTo>
                                    <a:pt x="3017709" y="2289656"/>
                                    <a:pt x="2910120" y="2287708"/>
                                    <a:pt x="2803991" y="2304747"/>
                                  </a:cubicBezTo>
                                  <a:cubicBezTo>
                                    <a:pt x="2792307" y="2307182"/>
                                    <a:pt x="2794743" y="2328116"/>
                                    <a:pt x="2807401" y="2327142"/>
                                  </a:cubicBezTo>
                                  <a:cubicBezTo>
                                    <a:pt x="2910606" y="2316431"/>
                                    <a:pt x="3013328" y="2319839"/>
                                    <a:pt x="3115560" y="2337852"/>
                                  </a:cubicBezTo>
                                  <a:close/>
                                  <a:moveTo>
                                    <a:pt x="3939831" y="2356602"/>
                                  </a:moveTo>
                                  <a:cubicBezTo>
                                    <a:pt x="3944494" y="2355742"/>
                                    <a:pt x="3948875" y="2352943"/>
                                    <a:pt x="3951918" y="2347587"/>
                                  </a:cubicBezTo>
                                  <a:cubicBezTo>
                                    <a:pt x="3974798" y="2307181"/>
                                    <a:pt x="4009850" y="2277972"/>
                                    <a:pt x="4052690" y="2259959"/>
                                  </a:cubicBezTo>
                                  <a:cubicBezTo>
                                    <a:pt x="4070216" y="2252656"/>
                                    <a:pt x="4057558" y="2222473"/>
                                    <a:pt x="4039546" y="2229288"/>
                                  </a:cubicBezTo>
                                  <a:cubicBezTo>
                                    <a:pt x="3988429" y="2247788"/>
                                    <a:pt x="3947049" y="2282353"/>
                                    <a:pt x="3918814" y="2328601"/>
                                  </a:cubicBezTo>
                                  <a:cubicBezTo>
                                    <a:pt x="3909321" y="2344302"/>
                                    <a:pt x="3925843" y="2359180"/>
                                    <a:pt x="3939831" y="2356602"/>
                                  </a:cubicBezTo>
                                  <a:close/>
                                  <a:moveTo>
                                    <a:pt x="1444267" y="2360792"/>
                                  </a:moveTo>
                                  <a:cubicBezTo>
                                    <a:pt x="1449653" y="2359697"/>
                                    <a:pt x="1454491" y="2356228"/>
                                    <a:pt x="1457411" y="2349656"/>
                                  </a:cubicBezTo>
                                  <a:cubicBezTo>
                                    <a:pt x="1472503" y="2315579"/>
                                    <a:pt x="1494411" y="2282961"/>
                                    <a:pt x="1517291" y="2253265"/>
                                  </a:cubicBezTo>
                                  <a:cubicBezTo>
                                    <a:pt x="1533357" y="2232819"/>
                                    <a:pt x="1506095" y="2204095"/>
                                    <a:pt x="1488082" y="2224056"/>
                                  </a:cubicBezTo>
                                  <a:cubicBezTo>
                                    <a:pt x="1459846" y="2255699"/>
                                    <a:pt x="1438425" y="2289777"/>
                                    <a:pt x="1417978" y="2326288"/>
                                  </a:cubicBezTo>
                                  <a:cubicBezTo>
                                    <a:pt x="1407025" y="2346005"/>
                                    <a:pt x="1428111" y="2364078"/>
                                    <a:pt x="1444267" y="2360792"/>
                                  </a:cubicBezTo>
                                  <a:close/>
                                  <a:moveTo>
                                    <a:pt x="125931" y="2364970"/>
                                  </a:moveTo>
                                  <a:cubicBezTo>
                                    <a:pt x="130175" y="2364201"/>
                                    <a:pt x="134222" y="2361706"/>
                                    <a:pt x="137143" y="2356960"/>
                                  </a:cubicBezTo>
                                  <a:cubicBezTo>
                                    <a:pt x="182905" y="2286370"/>
                                    <a:pt x="231587" y="2217727"/>
                                    <a:pt x="278322" y="2148111"/>
                                  </a:cubicBezTo>
                                  <a:cubicBezTo>
                                    <a:pt x="293414" y="2125717"/>
                                    <a:pt x="257876" y="2106243"/>
                                    <a:pt x="242784" y="2127177"/>
                                  </a:cubicBezTo>
                                  <a:cubicBezTo>
                                    <a:pt x="193128" y="2195820"/>
                                    <a:pt x="149801" y="2266897"/>
                                    <a:pt x="107447" y="2339434"/>
                                  </a:cubicBezTo>
                                  <a:cubicBezTo>
                                    <a:pt x="98684" y="2354039"/>
                                    <a:pt x="113198" y="2367274"/>
                                    <a:pt x="125931" y="2364970"/>
                                  </a:cubicBezTo>
                                  <a:close/>
                                  <a:moveTo>
                                    <a:pt x="6098814" y="2366999"/>
                                  </a:moveTo>
                                  <a:cubicBezTo>
                                    <a:pt x="6104199" y="2365904"/>
                                    <a:pt x="6109037" y="2362435"/>
                                    <a:pt x="6111958" y="2355863"/>
                                  </a:cubicBezTo>
                                  <a:cubicBezTo>
                                    <a:pt x="6127050" y="2321786"/>
                                    <a:pt x="6148957" y="2289169"/>
                                    <a:pt x="6171838" y="2259472"/>
                                  </a:cubicBezTo>
                                  <a:cubicBezTo>
                                    <a:pt x="6187903" y="2239025"/>
                                    <a:pt x="6160641" y="2210302"/>
                                    <a:pt x="6142628" y="2230263"/>
                                  </a:cubicBezTo>
                                  <a:cubicBezTo>
                                    <a:pt x="6114392" y="2261906"/>
                                    <a:pt x="6092972" y="2295984"/>
                                    <a:pt x="6072525" y="2332495"/>
                                  </a:cubicBezTo>
                                  <a:cubicBezTo>
                                    <a:pt x="6061571" y="2352212"/>
                                    <a:pt x="6082657" y="2370285"/>
                                    <a:pt x="6098814" y="2366999"/>
                                  </a:cubicBezTo>
                                  <a:close/>
                                  <a:moveTo>
                                    <a:pt x="4780478" y="2371177"/>
                                  </a:moveTo>
                                  <a:cubicBezTo>
                                    <a:pt x="4784722" y="2370408"/>
                                    <a:pt x="4788769" y="2367913"/>
                                    <a:pt x="4791690" y="2363167"/>
                                  </a:cubicBezTo>
                                  <a:cubicBezTo>
                                    <a:pt x="4837452" y="2292577"/>
                                    <a:pt x="4886134" y="2223934"/>
                                    <a:pt x="4932869" y="2154318"/>
                                  </a:cubicBezTo>
                                  <a:cubicBezTo>
                                    <a:pt x="4947961" y="2131923"/>
                                    <a:pt x="4912423" y="2112450"/>
                                    <a:pt x="4897331" y="2133384"/>
                                  </a:cubicBezTo>
                                  <a:cubicBezTo>
                                    <a:pt x="4847675" y="2202027"/>
                                    <a:pt x="4804348" y="2273104"/>
                                    <a:pt x="4761994" y="2345641"/>
                                  </a:cubicBezTo>
                                  <a:cubicBezTo>
                                    <a:pt x="4753231" y="2360245"/>
                                    <a:pt x="4767744" y="2373481"/>
                                    <a:pt x="4780478" y="2371177"/>
                                  </a:cubicBezTo>
                                  <a:close/>
                                  <a:moveTo>
                                    <a:pt x="652933" y="2383856"/>
                                  </a:moveTo>
                                  <a:cubicBezTo>
                                    <a:pt x="662304" y="2383856"/>
                                    <a:pt x="671675" y="2377649"/>
                                    <a:pt x="672162" y="2365235"/>
                                  </a:cubicBezTo>
                                  <a:cubicBezTo>
                                    <a:pt x="675570" y="2281014"/>
                                    <a:pt x="671675" y="2195820"/>
                                    <a:pt x="671189" y="2111599"/>
                                  </a:cubicBezTo>
                                  <a:cubicBezTo>
                                    <a:pt x="670702" y="2088718"/>
                                    <a:pt x="636137" y="2088718"/>
                                    <a:pt x="635650" y="2111599"/>
                                  </a:cubicBezTo>
                                  <a:cubicBezTo>
                                    <a:pt x="634676" y="2195820"/>
                                    <a:pt x="630782" y="2281014"/>
                                    <a:pt x="633703" y="2365235"/>
                                  </a:cubicBezTo>
                                  <a:cubicBezTo>
                                    <a:pt x="634190" y="2377649"/>
                                    <a:pt x="643561" y="2383856"/>
                                    <a:pt x="652933" y="2383856"/>
                                  </a:cubicBezTo>
                                  <a:close/>
                                  <a:moveTo>
                                    <a:pt x="5307480" y="2390063"/>
                                  </a:moveTo>
                                  <a:cubicBezTo>
                                    <a:pt x="5316852" y="2390063"/>
                                    <a:pt x="5326223" y="2383856"/>
                                    <a:pt x="5326710" y="2371442"/>
                                  </a:cubicBezTo>
                                  <a:cubicBezTo>
                                    <a:pt x="5330118" y="2287222"/>
                                    <a:pt x="5326223" y="2202027"/>
                                    <a:pt x="5325736" y="2117806"/>
                                  </a:cubicBezTo>
                                  <a:cubicBezTo>
                                    <a:pt x="5325250" y="2094925"/>
                                    <a:pt x="5290685" y="2094925"/>
                                    <a:pt x="5290198" y="2117806"/>
                                  </a:cubicBezTo>
                                  <a:cubicBezTo>
                                    <a:pt x="5289224" y="2202027"/>
                                    <a:pt x="5285330" y="2287222"/>
                                    <a:pt x="5288251" y="2371442"/>
                                  </a:cubicBezTo>
                                  <a:cubicBezTo>
                                    <a:pt x="5288738" y="2383856"/>
                                    <a:pt x="5298109" y="2390063"/>
                                    <a:pt x="5307480" y="2390063"/>
                                  </a:cubicBezTo>
                                  <a:close/>
                                  <a:moveTo>
                                    <a:pt x="4075390" y="2397732"/>
                                  </a:moveTo>
                                  <a:cubicBezTo>
                                    <a:pt x="4094680" y="2398219"/>
                                    <a:pt x="4114275" y="2395055"/>
                                    <a:pt x="4132044" y="2389456"/>
                                  </a:cubicBezTo>
                                  <a:cubicBezTo>
                                    <a:pt x="4149083" y="2384101"/>
                                    <a:pt x="4141781" y="2358786"/>
                                    <a:pt x="4124742" y="2363168"/>
                                  </a:cubicBezTo>
                                  <a:cubicBezTo>
                                    <a:pt x="4091637" y="2371444"/>
                                    <a:pt x="4063888" y="2366089"/>
                                    <a:pt x="4031271" y="2358786"/>
                                  </a:cubicBezTo>
                                  <a:cubicBezTo>
                                    <a:pt x="4016666" y="2354892"/>
                                    <a:pt x="4005956" y="2376312"/>
                                    <a:pt x="4020561" y="2384101"/>
                                  </a:cubicBezTo>
                                  <a:cubicBezTo>
                                    <a:pt x="4037113" y="2393107"/>
                                    <a:pt x="4056099" y="2397246"/>
                                    <a:pt x="4075390" y="2397732"/>
                                  </a:cubicBezTo>
                                  <a:close/>
                                  <a:moveTo>
                                    <a:pt x="1505116" y="2422680"/>
                                  </a:moveTo>
                                  <a:cubicBezTo>
                                    <a:pt x="1509497" y="2423654"/>
                                    <a:pt x="1513392" y="2423654"/>
                                    <a:pt x="1517773" y="2422194"/>
                                  </a:cubicBezTo>
                                  <a:cubicBezTo>
                                    <a:pt x="1527023" y="2419759"/>
                                    <a:pt x="1535786" y="2411483"/>
                                    <a:pt x="1538707" y="2401260"/>
                                  </a:cubicBezTo>
                                  <a:cubicBezTo>
                                    <a:pt x="1539193" y="2397853"/>
                                    <a:pt x="1539680" y="2395418"/>
                                    <a:pt x="1540167" y="2392497"/>
                                  </a:cubicBezTo>
                                  <a:cubicBezTo>
                                    <a:pt x="1540167" y="2388116"/>
                                    <a:pt x="1539193" y="2384222"/>
                                    <a:pt x="1537246" y="2380327"/>
                                  </a:cubicBezTo>
                                  <a:cubicBezTo>
                                    <a:pt x="1534812" y="2374485"/>
                                    <a:pt x="1530430" y="2368643"/>
                                    <a:pt x="1524589" y="2365235"/>
                                  </a:cubicBezTo>
                                  <a:cubicBezTo>
                                    <a:pt x="1524102" y="2365235"/>
                                    <a:pt x="1524102" y="2364748"/>
                                    <a:pt x="1523615" y="2364748"/>
                                  </a:cubicBezTo>
                                  <a:cubicBezTo>
                                    <a:pt x="1521181" y="2363775"/>
                                    <a:pt x="1518747" y="2362801"/>
                                    <a:pt x="1516313" y="2361828"/>
                                  </a:cubicBezTo>
                                  <a:cubicBezTo>
                                    <a:pt x="1512418" y="2360367"/>
                                    <a:pt x="1508037" y="2360367"/>
                                    <a:pt x="1504142" y="2361341"/>
                                  </a:cubicBezTo>
                                  <a:cubicBezTo>
                                    <a:pt x="1501221" y="2361341"/>
                                    <a:pt x="1498787" y="2361828"/>
                                    <a:pt x="1496353" y="2363288"/>
                                  </a:cubicBezTo>
                                  <a:cubicBezTo>
                                    <a:pt x="1492459" y="2364748"/>
                                    <a:pt x="1489050" y="2366696"/>
                                    <a:pt x="1486617" y="2369617"/>
                                  </a:cubicBezTo>
                                  <a:cubicBezTo>
                                    <a:pt x="1483209" y="2373511"/>
                                    <a:pt x="1480288" y="2378379"/>
                                    <a:pt x="1478827" y="2383247"/>
                                  </a:cubicBezTo>
                                  <a:cubicBezTo>
                                    <a:pt x="1476393" y="2391037"/>
                                    <a:pt x="1478341" y="2399800"/>
                                    <a:pt x="1481748" y="2407102"/>
                                  </a:cubicBezTo>
                                  <a:cubicBezTo>
                                    <a:pt x="1481748" y="2407589"/>
                                    <a:pt x="1482235" y="2407589"/>
                                    <a:pt x="1482235" y="2408076"/>
                                  </a:cubicBezTo>
                                  <a:cubicBezTo>
                                    <a:pt x="1483696" y="2410023"/>
                                    <a:pt x="1485643" y="2412457"/>
                                    <a:pt x="1487104" y="2414404"/>
                                  </a:cubicBezTo>
                                  <a:cubicBezTo>
                                    <a:pt x="1490024" y="2417326"/>
                                    <a:pt x="1493432" y="2419759"/>
                                    <a:pt x="1497327" y="2420733"/>
                                  </a:cubicBezTo>
                                  <a:cubicBezTo>
                                    <a:pt x="1499761" y="2422194"/>
                                    <a:pt x="1502195" y="2422680"/>
                                    <a:pt x="1505116" y="2422680"/>
                                  </a:cubicBezTo>
                                  <a:close/>
                                  <a:moveTo>
                                    <a:pt x="1792830" y="2425602"/>
                                  </a:moveTo>
                                  <a:cubicBezTo>
                                    <a:pt x="1800618" y="2425115"/>
                                    <a:pt x="1807435" y="2422681"/>
                                    <a:pt x="1813276" y="2417326"/>
                                  </a:cubicBezTo>
                                  <a:cubicBezTo>
                                    <a:pt x="1813276" y="2417326"/>
                                    <a:pt x="1813763" y="2416839"/>
                                    <a:pt x="1813763" y="2416839"/>
                                  </a:cubicBezTo>
                                  <a:cubicBezTo>
                                    <a:pt x="1815223" y="2414892"/>
                                    <a:pt x="1816684" y="2412944"/>
                                    <a:pt x="1818631" y="2410997"/>
                                  </a:cubicBezTo>
                                  <a:cubicBezTo>
                                    <a:pt x="1819605" y="2408563"/>
                                    <a:pt x="1820579" y="2406129"/>
                                    <a:pt x="1821552" y="2403694"/>
                                  </a:cubicBezTo>
                                  <a:cubicBezTo>
                                    <a:pt x="1823499" y="2397366"/>
                                    <a:pt x="1822526" y="2390063"/>
                                    <a:pt x="1820091" y="2384222"/>
                                  </a:cubicBezTo>
                                  <a:cubicBezTo>
                                    <a:pt x="1819605" y="2381787"/>
                                    <a:pt x="1818144" y="2379353"/>
                                    <a:pt x="1816197" y="2377893"/>
                                  </a:cubicBezTo>
                                  <a:cubicBezTo>
                                    <a:pt x="1814736" y="2375459"/>
                                    <a:pt x="1813276" y="2373999"/>
                                    <a:pt x="1810842" y="2372538"/>
                                  </a:cubicBezTo>
                                  <a:cubicBezTo>
                                    <a:pt x="1805974" y="2368643"/>
                                    <a:pt x="1799158" y="2365722"/>
                                    <a:pt x="1792830" y="2366209"/>
                                  </a:cubicBezTo>
                                  <a:cubicBezTo>
                                    <a:pt x="1782606" y="2366696"/>
                                    <a:pt x="1772383" y="2371564"/>
                                    <a:pt x="1767028" y="2380814"/>
                                  </a:cubicBezTo>
                                  <a:cubicBezTo>
                                    <a:pt x="1766055" y="2383248"/>
                                    <a:pt x="1765081" y="2385682"/>
                                    <a:pt x="1764107" y="2388116"/>
                                  </a:cubicBezTo>
                                  <a:cubicBezTo>
                                    <a:pt x="1762647" y="2392011"/>
                                    <a:pt x="1762647" y="2395905"/>
                                    <a:pt x="1763620" y="2399800"/>
                                  </a:cubicBezTo>
                                  <a:cubicBezTo>
                                    <a:pt x="1763620" y="2402234"/>
                                    <a:pt x="1764107" y="2405155"/>
                                    <a:pt x="1765568" y="2407102"/>
                                  </a:cubicBezTo>
                                  <a:cubicBezTo>
                                    <a:pt x="1766541" y="2410997"/>
                                    <a:pt x="1768975" y="2413918"/>
                                    <a:pt x="1771896" y="2416839"/>
                                  </a:cubicBezTo>
                                  <a:cubicBezTo>
                                    <a:pt x="1777738" y="2422194"/>
                                    <a:pt x="1785040" y="2426088"/>
                                    <a:pt x="1792830" y="2425602"/>
                                  </a:cubicBezTo>
                                  <a:close/>
                                  <a:moveTo>
                                    <a:pt x="6159665" y="2428888"/>
                                  </a:moveTo>
                                  <a:cubicBezTo>
                                    <a:pt x="6164047" y="2429862"/>
                                    <a:pt x="6167941" y="2429862"/>
                                    <a:pt x="6172323" y="2428401"/>
                                  </a:cubicBezTo>
                                  <a:cubicBezTo>
                                    <a:pt x="6181572" y="2425967"/>
                                    <a:pt x="6190336" y="2417691"/>
                                    <a:pt x="6193256" y="2407468"/>
                                  </a:cubicBezTo>
                                  <a:cubicBezTo>
                                    <a:pt x="6193743" y="2404060"/>
                                    <a:pt x="6194230" y="2401626"/>
                                    <a:pt x="6194717" y="2398705"/>
                                  </a:cubicBezTo>
                                  <a:cubicBezTo>
                                    <a:pt x="6194717" y="2394324"/>
                                    <a:pt x="6193743" y="2390429"/>
                                    <a:pt x="6191796" y="2386534"/>
                                  </a:cubicBezTo>
                                  <a:cubicBezTo>
                                    <a:pt x="6189362" y="2380692"/>
                                    <a:pt x="6184980" y="2374851"/>
                                    <a:pt x="6179138" y="2371443"/>
                                  </a:cubicBezTo>
                                  <a:cubicBezTo>
                                    <a:pt x="6178651" y="2371443"/>
                                    <a:pt x="6178651" y="2370956"/>
                                    <a:pt x="6178165" y="2370956"/>
                                  </a:cubicBezTo>
                                  <a:cubicBezTo>
                                    <a:pt x="6175731" y="2369983"/>
                                    <a:pt x="6173296" y="2369009"/>
                                    <a:pt x="6170863" y="2368035"/>
                                  </a:cubicBezTo>
                                  <a:cubicBezTo>
                                    <a:pt x="6166968" y="2366575"/>
                                    <a:pt x="6162587" y="2366575"/>
                                    <a:pt x="6158692" y="2367548"/>
                                  </a:cubicBezTo>
                                  <a:cubicBezTo>
                                    <a:pt x="6155771" y="2367548"/>
                                    <a:pt x="6153337" y="2368035"/>
                                    <a:pt x="6150902" y="2369496"/>
                                  </a:cubicBezTo>
                                  <a:cubicBezTo>
                                    <a:pt x="6147008" y="2370956"/>
                                    <a:pt x="6143600" y="2372903"/>
                                    <a:pt x="6141166" y="2375824"/>
                                  </a:cubicBezTo>
                                  <a:cubicBezTo>
                                    <a:pt x="6137758" y="2379719"/>
                                    <a:pt x="6134838" y="2384587"/>
                                    <a:pt x="6133377" y="2389455"/>
                                  </a:cubicBezTo>
                                  <a:cubicBezTo>
                                    <a:pt x="6130943" y="2397245"/>
                                    <a:pt x="6132890" y="2406008"/>
                                    <a:pt x="6136298" y="2413309"/>
                                  </a:cubicBezTo>
                                  <a:cubicBezTo>
                                    <a:pt x="6136298" y="2413796"/>
                                    <a:pt x="6136785" y="2413796"/>
                                    <a:pt x="6136785" y="2414283"/>
                                  </a:cubicBezTo>
                                  <a:cubicBezTo>
                                    <a:pt x="6138245" y="2416231"/>
                                    <a:pt x="6140192" y="2418665"/>
                                    <a:pt x="6141653" y="2420612"/>
                                  </a:cubicBezTo>
                                  <a:cubicBezTo>
                                    <a:pt x="6144574" y="2423533"/>
                                    <a:pt x="6147982" y="2425967"/>
                                    <a:pt x="6151876" y="2426940"/>
                                  </a:cubicBezTo>
                                  <a:cubicBezTo>
                                    <a:pt x="6154310" y="2428401"/>
                                    <a:pt x="6156745" y="2428888"/>
                                    <a:pt x="6159665" y="2428888"/>
                                  </a:cubicBezTo>
                                  <a:close/>
                                  <a:moveTo>
                                    <a:pt x="6447379" y="2431810"/>
                                  </a:moveTo>
                                  <a:cubicBezTo>
                                    <a:pt x="6455168" y="2431323"/>
                                    <a:pt x="6461984" y="2428888"/>
                                    <a:pt x="6467826" y="2423534"/>
                                  </a:cubicBezTo>
                                  <a:cubicBezTo>
                                    <a:pt x="6467826" y="2423534"/>
                                    <a:pt x="6468313" y="2423047"/>
                                    <a:pt x="6468313" y="2423047"/>
                                  </a:cubicBezTo>
                                  <a:cubicBezTo>
                                    <a:pt x="6469773" y="2421099"/>
                                    <a:pt x="6471234" y="2419152"/>
                                    <a:pt x="6473181" y="2417205"/>
                                  </a:cubicBezTo>
                                  <a:cubicBezTo>
                                    <a:pt x="6474155" y="2414770"/>
                                    <a:pt x="6475128" y="2412336"/>
                                    <a:pt x="6476102" y="2409902"/>
                                  </a:cubicBezTo>
                                  <a:cubicBezTo>
                                    <a:pt x="6478049" y="2403574"/>
                                    <a:pt x="6477076" y="2396271"/>
                                    <a:pt x="6474641" y="2390429"/>
                                  </a:cubicBezTo>
                                  <a:cubicBezTo>
                                    <a:pt x="6474155" y="2387995"/>
                                    <a:pt x="6472694" y="2385561"/>
                                    <a:pt x="6470747" y="2384100"/>
                                  </a:cubicBezTo>
                                  <a:cubicBezTo>
                                    <a:pt x="6469286" y="2381667"/>
                                    <a:pt x="6467826" y="2380206"/>
                                    <a:pt x="6465392" y="2378745"/>
                                  </a:cubicBezTo>
                                  <a:cubicBezTo>
                                    <a:pt x="6460524" y="2374851"/>
                                    <a:pt x="6453708" y="2371930"/>
                                    <a:pt x="6447379" y="2372417"/>
                                  </a:cubicBezTo>
                                  <a:cubicBezTo>
                                    <a:pt x="6437156" y="2372904"/>
                                    <a:pt x="6426933" y="2377772"/>
                                    <a:pt x="6421578" y="2387022"/>
                                  </a:cubicBezTo>
                                  <a:cubicBezTo>
                                    <a:pt x="6420604" y="2389455"/>
                                    <a:pt x="6419630" y="2391890"/>
                                    <a:pt x="6418657" y="2394324"/>
                                  </a:cubicBezTo>
                                  <a:cubicBezTo>
                                    <a:pt x="6417197" y="2398218"/>
                                    <a:pt x="6417197" y="2402113"/>
                                    <a:pt x="6418170" y="2406008"/>
                                  </a:cubicBezTo>
                                  <a:cubicBezTo>
                                    <a:pt x="6418170" y="2408442"/>
                                    <a:pt x="6418657" y="2411363"/>
                                    <a:pt x="6420117" y="2413310"/>
                                  </a:cubicBezTo>
                                  <a:cubicBezTo>
                                    <a:pt x="6421091" y="2417205"/>
                                    <a:pt x="6423525" y="2420125"/>
                                    <a:pt x="6426446" y="2423047"/>
                                  </a:cubicBezTo>
                                  <a:cubicBezTo>
                                    <a:pt x="6432288" y="2428402"/>
                                    <a:pt x="6439590" y="2432296"/>
                                    <a:pt x="6447379" y="2431810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chemeClr val="accent2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wrap="square" rtlCol="0" anchor="ctr">
                            <a:noAutofit/>
                          </wps:bodyPr>
                        </wps:wsp>
                        <wps:wsp>
                          <wps:cNvPr id="3841" name="Полілінія: фігура 57"/>
                          <wps:cNvSpPr/>
                          <wps:spPr>
                            <a:xfrm flipV="1">
                              <a:off x="312426" y="11288"/>
                              <a:ext cx="7247699" cy="2676030"/>
                            </a:xfrm>
                            <a:custGeom>
                              <a:avLst/>
                              <a:gdLst>
                                <a:gd name="connsiteX0" fmla="*/ 1173027 w 7247699"/>
                                <a:gd name="connsiteY0" fmla="*/ 48901 h 2676028"/>
                                <a:gd name="connsiteX1" fmla="*/ 1185180 w 7247699"/>
                                <a:gd name="connsiteY1" fmla="*/ 39897 h 2676028"/>
                                <a:gd name="connsiteX2" fmla="*/ 1178128 w 7247699"/>
                                <a:gd name="connsiteY2" fmla="*/ 12192 h 2676028"/>
                                <a:gd name="connsiteX3" fmla="*/ 1165534 w 7247699"/>
                                <a:gd name="connsiteY3" fmla="*/ 6148 h 2676028"/>
                                <a:gd name="connsiteX4" fmla="*/ 1155964 w 7247699"/>
                                <a:gd name="connsiteY4" fmla="*/ 1614 h 2676028"/>
                                <a:gd name="connsiteX5" fmla="*/ 1145889 w 7247699"/>
                                <a:gd name="connsiteY5" fmla="*/ 103 h 2676028"/>
                                <a:gd name="connsiteX6" fmla="*/ 1128762 w 7247699"/>
                                <a:gd name="connsiteY6" fmla="*/ 11689 h 2676028"/>
                                <a:gd name="connsiteX7" fmla="*/ 1132793 w 7247699"/>
                                <a:gd name="connsiteY7" fmla="*/ 31837 h 2676028"/>
                                <a:gd name="connsiteX8" fmla="*/ 1157475 w 7247699"/>
                                <a:gd name="connsiteY8" fmla="*/ 46949 h 2676028"/>
                                <a:gd name="connsiteX9" fmla="*/ 1173027 w 7247699"/>
                                <a:gd name="connsiteY9" fmla="*/ 48901 h 2676028"/>
                                <a:gd name="connsiteX10" fmla="*/ 5827577 w 7247699"/>
                                <a:gd name="connsiteY10" fmla="*/ 55110 h 2676028"/>
                                <a:gd name="connsiteX11" fmla="*/ 5839730 w 7247699"/>
                                <a:gd name="connsiteY11" fmla="*/ 46106 h 2676028"/>
                                <a:gd name="connsiteX12" fmla="*/ 5832678 w 7247699"/>
                                <a:gd name="connsiteY12" fmla="*/ 18401 h 2676028"/>
                                <a:gd name="connsiteX13" fmla="*/ 5820084 w 7247699"/>
                                <a:gd name="connsiteY13" fmla="*/ 12357 h 2676028"/>
                                <a:gd name="connsiteX14" fmla="*/ 5810514 w 7247699"/>
                                <a:gd name="connsiteY14" fmla="*/ 7823 h 2676028"/>
                                <a:gd name="connsiteX15" fmla="*/ 5800439 w 7247699"/>
                                <a:gd name="connsiteY15" fmla="*/ 6312 h 2676028"/>
                                <a:gd name="connsiteX16" fmla="*/ 5783312 w 7247699"/>
                                <a:gd name="connsiteY16" fmla="*/ 17898 h 2676028"/>
                                <a:gd name="connsiteX17" fmla="*/ 5787343 w 7247699"/>
                                <a:gd name="connsiteY17" fmla="*/ 38046 h 2676028"/>
                                <a:gd name="connsiteX18" fmla="*/ 5812025 w 7247699"/>
                                <a:gd name="connsiteY18" fmla="*/ 53158 h 2676028"/>
                                <a:gd name="connsiteX19" fmla="*/ 5827577 w 7247699"/>
                                <a:gd name="connsiteY19" fmla="*/ 55110 h 2676028"/>
                                <a:gd name="connsiteX20" fmla="*/ 3023939 w 7247699"/>
                                <a:gd name="connsiteY20" fmla="*/ 143828 h 2676028"/>
                                <a:gd name="connsiteX21" fmla="*/ 3049630 w 7247699"/>
                                <a:gd name="connsiteY21" fmla="*/ 129220 h 2676028"/>
                                <a:gd name="connsiteX22" fmla="*/ 3035021 w 7247699"/>
                                <a:gd name="connsiteY22" fmla="*/ 103027 h 2676028"/>
                                <a:gd name="connsiteX23" fmla="*/ 3007820 w 7247699"/>
                                <a:gd name="connsiteY23" fmla="*/ 97989 h 2676028"/>
                                <a:gd name="connsiteX24" fmla="*/ 2988677 w 7247699"/>
                                <a:gd name="connsiteY24" fmla="*/ 112597 h 2676028"/>
                                <a:gd name="connsiteX25" fmla="*/ 2997746 w 7247699"/>
                                <a:gd name="connsiteY25" fmla="*/ 134761 h 2676028"/>
                                <a:gd name="connsiteX26" fmla="*/ 3011850 w 7247699"/>
                                <a:gd name="connsiteY26" fmla="*/ 141310 h 2676028"/>
                                <a:gd name="connsiteX27" fmla="*/ 3023939 w 7247699"/>
                                <a:gd name="connsiteY27" fmla="*/ 143828 h 2676028"/>
                                <a:gd name="connsiteX28" fmla="*/ 637409 w 7247699"/>
                                <a:gd name="connsiteY28" fmla="*/ 194085 h 2676028"/>
                                <a:gd name="connsiteX29" fmla="*/ 648695 w 7247699"/>
                                <a:gd name="connsiteY29" fmla="*/ 165387 h 2676028"/>
                                <a:gd name="connsiteX30" fmla="*/ 530263 w 7247699"/>
                                <a:gd name="connsiteY30" fmla="*/ 100787 h 2676028"/>
                                <a:gd name="connsiteX31" fmla="*/ 521454 w 7247699"/>
                                <a:gd name="connsiteY31" fmla="*/ 132108 h 2676028"/>
                                <a:gd name="connsiteX32" fmla="*/ 624226 w 7247699"/>
                                <a:gd name="connsiteY32" fmla="*/ 189857 h 2676028"/>
                                <a:gd name="connsiteX33" fmla="*/ 637409 w 7247699"/>
                                <a:gd name="connsiteY33" fmla="*/ 194085 h 2676028"/>
                                <a:gd name="connsiteX34" fmla="*/ 5291956 w 7247699"/>
                                <a:gd name="connsiteY34" fmla="*/ 200294 h 2676028"/>
                                <a:gd name="connsiteX35" fmla="*/ 5303242 w 7247699"/>
                                <a:gd name="connsiteY35" fmla="*/ 171596 h 2676028"/>
                                <a:gd name="connsiteX36" fmla="*/ 5184809 w 7247699"/>
                                <a:gd name="connsiteY36" fmla="*/ 106996 h 2676028"/>
                                <a:gd name="connsiteX37" fmla="*/ 5176001 w 7247699"/>
                                <a:gd name="connsiteY37" fmla="*/ 138317 h 2676028"/>
                                <a:gd name="connsiteX38" fmla="*/ 5278773 w 7247699"/>
                                <a:gd name="connsiteY38" fmla="*/ 196066 h 2676028"/>
                                <a:gd name="connsiteX39" fmla="*/ 5291956 w 7247699"/>
                                <a:gd name="connsiteY39" fmla="*/ 200294 h 2676028"/>
                                <a:gd name="connsiteX40" fmla="*/ 1731285 w 7247699"/>
                                <a:gd name="connsiteY40" fmla="*/ 314627 h 2676028"/>
                                <a:gd name="connsiteX41" fmla="*/ 1741501 w 7247699"/>
                                <a:gd name="connsiteY41" fmla="*/ 310245 h 2676028"/>
                                <a:gd name="connsiteX42" fmla="*/ 1781632 w 7247699"/>
                                <a:gd name="connsiteY42" fmla="*/ 281861 h 2676028"/>
                                <a:gd name="connsiteX43" fmla="*/ 1768907 w 7247699"/>
                                <a:gd name="connsiteY43" fmla="*/ 251030 h 2676028"/>
                                <a:gd name="connsiteX44" fmla="*/ 1717521 w 7247699"/>
                                <a:gd name="connsiteY44" fmla="*/ 291159 h 2676028"/>
                                <a:gd name="connsiteX45" fmla="*/ 1731285 w 7247699"/>
                                <a:gd name="connsiteY45" fmla="*/ 314627 h 2676028"/>
                                <a:gd name="connsiteX46" fmla="*/ 6385831 w 7247699"/>
                                <a:gd name="connsiteY46" fmla="*/ 320836 h 2676028"/>
                                <a:gd name="connsiteX47" fmla="*/ 6396047 w 7247699"/>
                                <a:gd name="connsiteY47" fmla="*/ 316454 h 2676028"/>
                                <a:gd name="connsiteX48" fmla="*/ 6436178 w 7247699"/>
                                <a:gd name="connsiteY48" fmla="*/ 288070 h 2676028"/>
                                <a:gd name="connsiteX49" fmla="*/ 6423454 w 7247699"/>
                                <a:gd name="connsiteY49" fmla="*/ 257239 h 2676028"/>
                                <a:gd name="connsiteX50" fmla="*/ 6372067 w 7247699"/>
                                <a:gd name="connsiteY50" fmla="*/ 297368 h 2676028"/>
                                <a:gd name="connsiteX51" fmla="*/ 6385831 w 7247699"/>
                                <a:gd name="connsiteY51" fmla="*/ 320836 h 2676028"/>
                                <a:gd name="connsiteX52" fmla="*/ 4530313 w 7247699"/>
                                <a:gd name="connsiteY52" fmla="*/ 617981 h 2676028"/>
                                <a:gd name="connsiteX53" fmla="*/ 4542732 w 7247699"/>
                                <a:gd name="connsiteY53" fmla="*/ 608621 h 2676028"/>
                                <a:gd name="connsiteX54" fmla="*/ 4535390 w 7247699"/>
                                <a:gd name="connsiteY54" fmla="*/ 581215 h 2676028"/>
                                <a:gd name="connsiteX55" fmla="*/ 4510921 w 7247699"/>
                                <a:gd name="connsiteY55" fmla="*/ 562618 h 2676028"/>
                                <a:gd name="connsiteX56" fmla="*/ 4487430 w 7247699"/>
                                <a:gd name="connsiteY56" fmla="*/ 545979 h 2676028"/>
                                <a:gd name="connsiteX57" fmla="*/ 4461492 w 7247699"/>
                                <a:gd name="connsiteY57" fmla="*/ 580236 h 2676028"/>
                                <a:gd name="connsiteX58" fmla="*/ 4488409 w 7247699"/>
                                <a:gd name="connsiteY58" fmla="*/ 598344 h 2676028"/>
                                <a:gd name="connsiteX59" fmla="*/ 4515326 w 7247699"/>
                                <a:gd name="connsiteY59" fmla="*/ 615962 h 2676028"/>
                                <a:gd name="connsiteX60" fmla="*/ 4530313 w 7247699"/>
                                <a:gd name="connsiteY60" fmla="*/ 617981 h 2676028"/>
                                <a:gd name="connsiteX61" fmla="*/ 4143899 w 7247699"/>
                                <a:gd name="connsiteY61" fmla="*/ 777902 h 2676028"/>
                                <a:gd name="connsiteX62" fmla="*/ 4147228 w 7247699"/>
                                <a:gd name="connsiteY62" fmla="*/ 748293 h 2676028"/>
                                <a:gd name="connsiteX63" fmla="*/ 4120027 w 7247699"/>
                                <a:gd name="connsiteY63" fmla="*/ 730159 h 2676028"/>
                                <a:gd name="connsiteX64" fmla="*/ 4095848 w 7247699"/>
                                <a:gd name="connsiteY64" fmla="*/ 706988 h 2676028"/>
                                <a:gd name="connsiteX65" fmla="*/ 4069655 w 7247699"/>
                                <a:gd name="connsiteY65" fmla="*/ 727640 h 2676028"/>
                                <a:gd name="connsiteX66" fmla="*/ 4130605 w 7247699"/>
                                <a:gd name="connsiteY66" fmla="*/ 777005 h 2676028"/>
                                <a:gd name="connsiteX67" fmla="*/ 4143899 w 7247699"/>
                                <a:gd name="connsiteY67" fmla="*/ 777902 h 2676028"/>
                                <a:gd name="connsiteX68" fmla="*/ 427836 w 7247699"/>
                                <a:gd name="connsiteY68" fmla="*/ 921660 h 2676028"/>
                                <a:gd name="connsiteX69" fmla="*/ 438666 w 7247699"/>
                                <a:gd name="connsiteY69" fmla="*/ 914860 h 2676028"/>
                                <a:gd name="connsiteX70" fmla="*/ 437154 w 7247699"/>
                                <a:gd name="connsiteY70" fmla="*/ 891185 h 2676028"/>
                                <a:gd name="connsiteX71" fmla="*/ 400886 w 7247699"/>
                                <a:gd name="connsiteY71" fmla="*/ 856428 h 2676028"/>
                                <a:gd name="connsiteX72" fmla="*/ 369656 w 7247699"/>
                                <a:gd name="connsiteY72" fmla="*/ 858443 h 2676028"/>
                                <a:gd name="connsiteX73" fmla="*/ 375700 w 7247699"/>
                                <a:gd name="connsiteY73" fmla="*/ 889170 h 2676028"/>
                                <a:gd name="connsiteX74" fmla="*/ 415494 w 7247699"/>
                                <a:gd name="connsiteY74" fmla="*/ 919394 h 2676028"/>
                                <a:gd name="connsiteX75" fmla="*/ 427836 w 7247699"/>
                                <a:gd name="connsiteY75" fmla="*/ 921660 h 2676028"/>
                                <a:gd name="connsiteX76" fmla="*/ 621012 w 7247699"/>
                                <a:gd name="connsiteY76" fmla="*/ 926948 h 2676028"/>
                                <a:gd name="connsiteX77" fmla="*/ 621012 w 7247699"/>
                                <a:gd name="connsiteY77" fmla="*/ 892696 h 2676028"/>
                                <a:gd name="connsiteX78" fmla="*/ 621012 w 7247699"/>
                                <a:gd name="connsiteY78" fmla="*/ 926948 h 2676028"/>
                                <a:gd name="connsiteX79" fmla="*/ 5082385 w 7247699"/>
                                <a:gd name="connsiteY79" fmla="*/ 927869 h 2676028"/>
                                <a:gd name="connsiteX80" fmla="*/ 5093216 w 7247699"/>
                                <a:gd name="connsiteY80" fmla="*/ 921069 h 2676028"/>
                                <a:gd name="connsiteX81" fmla="*/ 5091705 w 7247699"/>
                                <a:gd name="connsiteY81" fmla="*/ 897394 h 2676028"/>
                                <a:gd name="connsiteX82" fmla="*/ 5055436 w 7247699"/>
                                <a:gd name="connsiteY82" fmla="*/ 862637 h 2676028"/>
                                <a:gd name="connsiteX83" fmla="*/ 5024206 w 7247699"/>
                                <a:gd name="connsiteY83" fmla="*/ 864652 h 2676028"/>
                                <a:gd name="connsiteX84" fmla="*/ 5030251 w 7247699"/>
                                <a:gd name="connsiteY84" fmla="*/ 895379 h 2676028"/>
                                <a:gd name="connsiteX85" fmla="*/ 5070044 w 7247699"/>
                                <a:gd name="connsiteY85" fmla="*/ 925603 h 2676028"/>
                                <a:gd name="connsiteX86" fmla="*/ 5082385 w 7247699"/>
                                <a:gd name="connsiteY86" fmla="*/ 927869 h 2676028"/>
                                <a:gd name="connsiteX87" fmla="*/ 5275562 w 7247699"/>
                                <a:gd name="connsiteY87" fmla="*/ 933157 h 2676028"/>
                                <a:gd name="connsiteX88" fmla="*/ 5275562 w 7247699"/>
                                <a:gd name="connsiteY88" fmla="*/ 898905 h 2676028"/>
                                <a:gd name="connsiteX89" fmla="*/ 5275562 w 7247699"/>
                                <a:gd name="connsiteY89" fmla="*/ 933157 h 2676028"/>
                                <a:gd name="connsiteX90" fmla="*/ 3771224 w 7247699"/>
                                <a:gd name="connsiteY90" fmla="*/ 942330 h 2676028"/>
                                <a:gd name="connsiteX91" fmla="*/ 3783198 w 7247699"/>
                                <a:gd name="connsiteY91" fmla="*/ 925744 h 2676028"/>
                                <a:gd name="connsiteX92" fmla="*/ 3751877 w 7247699"/>
                                <a:gd name="connsiteY92" fmla="*/ 882678 h 2676028"/>
                                <a:gd name="connsiteX93" fmla="*/ 3731323 w 7247699"/>
                                <a:gd name="connsiteY93" fmla="*/ 894913 h 2676028"/>
                                <a:gd name="connsiteX94" fmla="*/ 3763134 w 7247699"/>
                                <a:gd name="connsiteY94" fmla="*/ 937490 h 2676028"/>
                                <a:gd name="connsiteX95" fmla="*/ 3771224 w 7247699"/>
                                <a:gd name="connsiteY95" fmla="*/ 942330 h 2676028"/>
                                <a:gd name="connsiteX96" fmla="*/ 3577659 w 7247699"/>
                                <a:gd name="connsiteY96" fmla="*/ 1078434 h 2676028"/>
                                <a:gd name="connsiteX97" fmla="*/ 3588913 w 7247699"/>
                                <a:gd name="connsiteY97" fmla="*/ 1076966 h 2676028"/>
                                <a:gd name="connsiteX98" fmla="*/ 3595767 w 7247699"/>
                                <a:gd name="connsiteY98" fmla="*/ 1068157 h 2676028"/>
                                <a:gd name="connsiteX99" fmla="*/ 3585488 w 7247699"/>
                                <a:gd name="connsiteY99" fmla="*/ 1050049 h 2676028"/>
                                <a:gd name="connsiteX100" fmla="*/ 3581085 w 7247699"/>
                                <a:gd name="connsiteY100" fmla="*/ 1049070 h 2676028"/>
                                <a:gd name="connsiteX101" fmla="*/ 3582062 w 7247699"/>
                                <a:gd name="connsiteY101" fmla="*/ 1049559 h 2676028"/>
                                <a:gd name="connsiteX102" fmla="*/ 3580104 w 7247699"/>
                                <a:gd name="connsiteY102" fmla="*/ 1048580 h 2676028"/>
                                <a:gd name="connsiteX103" fmla="*/ 3576678 w 7247699"/>
                                <a:gd name="connsiteY103" fmla="*/ 1047112 h 2676028"/>
                                <a:gd name="connsiteX104" fmla="*/ 3578146 w 7247699"/>
                                <a:gd name="connsiteY104" fmla="*/ 1047602 h 2676028"/>
                                <a:gd name="connsiteX105" fmla="*/ 3576189 w 7247699"/>
                                <a:gd name="connsiteY105" fmla="*/ 1046623 h 2676028"/>
                                <a:gd name="connsiteX106" fmla="*/ 3575213 w 7247699"/>
                                <a:gd name="connsiteY106" fmla="*/ 1046134 h 2676028"/>
                                <a:gd name="connsiteX107" fmla="*/ 3574231 w 7247699"/>
                                <a:gd name="connsiteY107" fmla="*/ 1045155 h 2676028"/>
                                <a:gd name="connsiteX108" fmla="*/ 3557592 w 7247699"/>
                                <a:gd name="connsiteY108" fmla="*/ 1044176 h 2676028"/>
                                <a:gd name="connsiteX109" fmla="*/ 3554166 w 7247699"/>
                                <a:gd name="connsiteY109" fmla="*/ 1060816 h 2676028"/>
                                <a:gd name="connsiteX110" fmla="*/ 3577659 w 7247699"/>
                                <a:gd name="connsiteY110" fmla="*/ 1078434 h 2676028"/>
                                <a:gd name="connsiteX111" fmla="*/ 4146814 w 7247699"/>
                                <a:gd name="connsiteY111" fmla="*/ 1128352 h 2676028"/>
                                <a:gd name="connsiteX112" fmla="*/ 4161496 w 7247699"/>
                                <a:gd name="connsiteY112" fmla="*/ 1123948 h 2676028"/>
                                <a:gd name="connsiteX113" fmla="*/ 4176178 w 7247699"/>
                                <a:gd name="connsiteY113" fmla="*/ 1112202 h 2676028"/>
                                <a:gd name="connsiteX114" fmla="*/ 4177156 w 7247699"/>
                                <a:gd name="connsiteY114" fmla="*/ 1092137 h 2676028"/>
                                <a:gd name="connsiteX115" fmla="*/ 4157580 w 7247699"/>
                                <a:gd name="connsiteY115" fmla="*/ 1088221 h 2676028"/>
                                <a:gd name="connsiteX116" fmla="*/ 4140452 w 7247699"/>
                                <a:gd name="connsiteY116" fmla="*/ 1096541 h 2676028"/>
                                <a:gd name="connsiteX117" fmla="*/ 4135558 w 7247699"/>
                                <a:gd name="connsiteY117" fmla="*/ 1121990 h 2676028"/>
                                <a:gd name="connsiteX118" fmla="*/ 4146814 w 7247699"/>
                                <a:gd name="connsiteY118" fmla="*/ 1128352 h 2676028"/>
                                <a:gd name="connsiteX119" fmla="*/ 4620100 w 7247699"/>
                                <a:gd name="connsiteY119" fmla="*/ 1219394 h 2676028"/>
                                <a:gd name="connsiteX120" fmla="*/ 4630332 w 7247699"/>
                                <a:gd name="connsiteY120" fmla="*/ 1211058 h 2676028"/>
                                <a:gd name="connsiteX121" fmla="*/ 4678781 w 7247699"/>
                                <a:gd name="connsiteY121" fmla="*/ 1160162 h 2676028"/>
                                <a:gd name="connsiteX122" fmla="*/ 4661163 w 7247699"/>
                                <a:gd name="connsiteY122" fmla="*/ 1129820 h 2676028"/>
                                <a:gd name="connsiteX123" fmla="*/ 4600968 w 7247699"/>
                                <a:gd name="connsiteY123" fmla="*/ 1193930 h 2676028"/>
                                <a:gd name="connsiteX124" fmla="*/ 4620100 w 7247699"/>
                                <a:gd name="connsiteY124" fmla="*/ 1219394 h 2676028"/>
                                <a:gd name="connsiteX125" fmla="*/ 850396 w 7247699"/>
                                <a:gd name="connsiteY125" fmla="*/ 1252352 h 2676028"/>
                                <a:gd name="connsiteX126" fmla="*/ 859274 w 7247699"/>
                                <a:gd name="connsiteY126" fmla="*/ 1245300 h 2676028"/>
                                <a:gd name="connsiteX127" fmla="*/ 872371 w 7247699"/>
                                <a:gd name="connsiteY127" fmla="*/ 1224648 h 2676028"/>
                                <a:gd name="connsiteX128" fmla="*/ 863807 w 7247699"/>
                                <a:gd name="connsiteY128" fmla="*/ 1198958 h 2676028"/>
                                <a:gd name="connsiteX129" fmla="*/ 839125 w 7247699"/>
                                <a:gd name="connsiteY129" fmla="*/ 1211047 h 2676028"/>
                                <a:gd name="connsiteX130" fmla="*/ 830562 w 7247699"/>
                                <a:gd name="connsiteY130" fmla="*/ 1233714 h 2676028"/>
                                <a:gd name="connsiteX131" fmla="*/ 839629 w 7247699"/>
                                <a:gd name="connsiteY131" fmla="*/ 1251848 h 2676028"/>
                                <a:gd name="connsiteX132" fmla="*/ 850396 w 7247699"/>
                                <a:gd name="connsiteY132" fmla="*/ 1252352 h 2676028"/>
                                <a:gd name="connsiteX133" fmla="*/ 5504943 w 7247699"/>
                                <a:gd name="connsiteY133" fmla="*/ 1258561 h 2676028"/>
                                <a:gd name="connsiteX134" fmla="*/ 5513822 w 7247699"/>
                                <a:gd name="connsiteY134" fmla="*/ 1251509 h 2676028"/>
                                <a:gd name="connsiteX135" fmla="*/ 5526918 w 7247699"/>
                                <a:gd name="connsiteY135" fmla="*/ 1230857 h 2676028"/>
                                <a:gd name="connsiteX136" fmla="*/ 5518355 w 7247699"/>
                                <a:gd name="connsiteY136" fmla="*/ 1205167 h 2676028"/>
                                <a:gd name="connsiteX137" fmla="*/ 5493673 w 7247699"/>
                                <a:gd name="connsiteY137" fmla="*/ 1217256 h 2676028"/>
                                <a:gd name="connsiteX138" fmla="*/ 5485110 w 7247699"/>
                                <a:gd name="connsiteY138" fmla="*/ 1239923 h 2676028"/>
                                <a:gd name="connsiteX139" fmla="*/ 5494176 w 7247699"/>
                                <a:gd name="connsiteY139" fmla="*/ 1258057 h 2676028"/>
                                <a:gd name="connsiteX140" fmla="*/ 5504943 w 7247699"/>
                                <a:gd name="connsiteY140" fmla="*/ 1258561 h 2676028"/>
                                <a:gd name="connsiteX141" fmla="*/ 4291788 w 7247699"/>
                                <a:gd name="connsiteY141" fmla="*/ 1263631 h 2676028"/>
                                <a:gd name="connsiteX142" fmla="*/ 4313960 w 7247699"/>
                                <a:gd name="connsiteY142" fmla="*/ 1233880 h 2676028"/>
                                <a:gd name="connsiteX143" fmla="*/ 4293307 w 7247699"/>
                                <a:gd name="connsiteY143" fmla="*/ 1173433 h 2676028"/>
                                <a:gd name="connsiteX144" fmla="*/ 4258046 w 7247699"/>
                                <a:gd name="connsiteY144" fmla="*/ 1177966 h 2676028"/>
                                <a:gd name="connsiteX145" fmla="*/ 4279707 w 7247699"/>
                                <a:gd name="connsiteY145" fmla="*/ 1254029 h 2676028"/>
                                <a:gd name="connsiteX146" fmla="*/ 4291788 w 7247699"/>
                                <a:gd name="connsiteY146" fmla="*/ 1263631 h 2676028"/>
                                <a:gd name="connsiteX147" fmla="*/ 3331709 w 7247699"/>
                                <a:gd name="connsiteY147" fmla="*/ 1282741 h 2676028"/>
                                <a:gd name="connsiteX148" fmla="*/ 3350851 w 7247699"/>
                                <a:gd name="connsiteY148" fmla="*/ 1254533 h 2676028"/>
                                <a:gd name="connsiteX149" fmla="*/ 3350347 w 7247699"/>
                                <a:gd name="connsiteY149" fmla="*/ 1252014 h 2676028"/>
                                <a:gd name="connsiteX150" fmla="*/ 3350347 w 7247699"/>
                                <a:gd name="connsiteY150" fmla="*/ 1247480 h 2676028"/>
                                <a:gd name="connsiteX151" fmla="*/ 3350347 w 7247699"/>
                                <a:gd name="connsiteY151" fmla="*/ 1245969 h 2676028"/>
                                <a:gd name="connsiteX152" fmla="*/ 3351355 w 7247699"/>
                                <a:gd name="connsiteY152" fmla="*/ 1241436 h 2676028"/>
                                <a:gd name="connsiteX153" fmla="*/ 3353369 w 7247699"/>
                                <a:gd name="connsiteY153" fmla="*/ 1237910 h 2676028"/>
                                <a:gd name="connsiteX154" fmla="*/ 3345814 w 7247699"/>
                                <a:gd name="connsiteY154" fmla="*/ 1209701 h 2676028"/>
                                <a:gd name="connsiteX155" fmla="*/ 3317606 w 7247699"/>
                                <a:gd name="connsiteY155" fmla="*/ 1217257 h 2676028"/>
                                <a:gd name="connsiteX156" fmla="*/ 3306020 w 7247699"/>
                                <a:gd name="connsiteY156" fmla="*/ 1260577 h 2676028"/>
                                <a:gd name="connsiteX157" fmla="*/ 3331709 w 7247699"/>
                                <a:gd name="connsiteY157" fmla="*/ 1282741 h 2676028"/>
                                <a:gd name="connsiteX158" fmla="*/ 1363474 w 7247699"/>
                                <a:gd name="connsiteY158" fmla="*/ 1295754 h 2676028"/>
                                <a:gd name="connsiteX159" fmla="*/ 1377399 w 7247699"/>
                                <a:gd name="connsiteY159" fmla="*/ 1289514 h 2676028"/>
                                <a:gd name="connsiteX160" fmla="*/ 1501214 w 7247699"/>
                                <a:gd name="connsiteY160" fmla="*/ 1191636 h 2676028"/>
                                <a:gd name="connsiteX161" fmla="*/ 1483106 w 7247699"/>
                                <a:gd name="connsiteY161" fmla="*/ 1160804 h 2676028"/>
                                <a:gd name="connsiteX162" fmla="*/ 1349503 w 7247699"/>
                                <a:gd name="connsiteY162" fmla="*/ 1261618 h 2676028"/>
                                <a:gd name="connsiteX163" fmla="*/ 1363474 w 7247699"/>
                                <a:gd name="connsiteY163" fmla="*/ 1295754 h 2676028"/>
                                <a:gd name="connsiteX164" fmla="*/ 6018018 w 7247699"/>
                                <a:gd name="connsiteY164" fmla="*/ 1301963 h 2676028"/>
                                <a:gd name="connsiteX165" fmla="*/ 6031943 w 7247699"/>
                                <a:gd name="connsiteY165" fmla="*/ 1295723 h 2676028"/>
                                <a:gd name="connsiteX166" fmla="*/ 6155758 w 7247699"/>
                                <a:gd name="connsiteY166" fmla="*/ 1197845 h 2676028"/>
                                <a:gd name="connsiteX167" fmla="*/ 6137650 w 7247699"/>
                                <a:gd name="connsiteY167" fmla="*/ 1167013 h 2676028"/>
                                <a:gd name="connsiteX168" fmla="*/ 6004047 w 7247699"/>
                                <a:gd name="connsiteY168" fmla="*/ 1267827 h 2676028"/>
                                <a:gd name="connsiteX169" fmla="*/ 6018018 w 7247699"/>
                                <a:gd name="connsiteY169" fmla="*/ 1301963 h 2676028"/>
                                <a:gd name="connsiteX170" fmla="*/ 1634382 w 7247699"/>
                                <a:gd name="connsiteY170" fmla="*/ 1305850 h 2676028"/>
                                <a:gd name="connsiteX171" fmla="*/ 1649612 w 7247699"/>
                                <a:gd name="connsiteY171" fmla="*/ 1285095 h 2676028"/>
                                <a:gd name="connsiteX172" fmla="*/ 1624425 w 7247699"/>
                                <a:gd name="connsiteY172" fmla="*/ 1234722 h 2676028"/>
                                <a:gd name="connsiteX173" fmla="*/ 1596218 w 7247699"/>
                                <a:gd name="connsiteY173" fmla="*/ 1251345 h 2676028"/>
                                <a:gd name="connsiteX174" fmla="*/ 1625433 w 7247699"/>
                                <a:gd name="connsiteY174" fmla="*/ 1299199 h 2676028"/>
                                <a:gd name="connsiteX175" fmla="*/ 1634382 w 7247699"/>
                                <a:gd name="connsiteY175" fmla="*/ 1305850 h 2676028"/>
                                <a:gd name="connsiteX176" fmla="*/ 6288930 w 7247699"/>
                                <a:gd name="connsiteY176" fmla="*/ 1312058 h 2676028"/>
                                <a:gd name="connsiteX177" fmla="*/ 6304159 w 7247699"/>
                                <a:gd name="connsiteY177" fmla="*/ 1291304 h 2676028"/>
                                <a:gd name="connsiteX178" fmla="*/ 6278973 w 7247699"/>
                                <a:gd name="connsiteY178" fmla="*/ 1240931 h 2676028"/>
                                <a:gd name="connsiteX179" fmla="*/ 6250766 w 7247699"/>
                                <a:gd name="connsiteY179" fmla="*/ 1257554 h 2676028"/>
                                <a:gd name="connsiteX180" fmla="*/ 6279981 w 7247699"/>
                                <a:gd name="connsiteY180" fmla="*/ 1305408 h 2676028"/>
                                <a:gd name="connsiteX181" fmla="*/ 6288930 w 7247699"/>
                                <a:gd name="connsiteY181" fmla="*/ 1312058 h 2676028"/>
                                <a:gd name="connsiteX182" fmla="*/ 125353 w 7247699"/>
                                <a:gd name="connsiteY182" fmla="*/ 1338490 h 2676028"/>
                                <a:gd name="connsiteX183" fmla="*/ 148524 w 7247699"/>
                                <a:gd name="connsiteY183" fmla="*/ 1324889 h 2676028"/>
                                <a:gd name="connsiteX184" fmla="*/ 157591 w 7247699"/>
                                <a:gd name="connsiteY184" fmla="*/ 1264946 h 2676028"/>
                                <a:gd name="connsiteX185" fmla="*/ 122834 w 7247699"/>
                                <a:gd name="connsiteY185" fmla="*/ 1260412 h 2676028"/>
                                <a:gd name="connsiteX186" fmla="*/ 111752 w 7247699"/>
                                <a:gd name="connsiteY186" fmla="*/ 1314814 h 2676028"/>
                                <a:gd name="connsiteX187" fmla="*/ 125353 w 7247699"/>
                                <a:gd name="connsiteY187" fmla="*/ 1338490 h 2676028"/>
                                <a:gd name="connsiteX188" fmla="*/ 4779901 w 7247699"/>
                                <a:gd name="connsiteY188" fmla="*/ 1344699 h 2676028"/>
                                <a:gd name="connsiteX189" fmla="*/ 4803072 w 7247699"/>
                                <a:gd name="connsiteY189" fmla="*/ 1331098 h 2676028"/>
                                <a:gd name="connsiteX190" fmla="*/ 4812139 w 7247699"/>
                                <a:gd name="connsiteY190" fmla="*/ 1271155 h 2676028"/>
                                <a:gd name="connsiteX191" fmla="*/ 4777382 w 7247699"/>
                                <a:gd name="connsiteY191" fmla="*/ 1266621 h 2676028"/>
                                <a:gd name="connsiteX192" fmla="*/ 4766301 w 7247699"/>
                                <a:gd name="connsiteY192" fmla="*/ 1321023 h 2676028"/>
                                <a:gd name="connsiteX193" fmla="*/ 4779901 w 7247699"/>
                                <a:gd name="connsiteY193" fmla="*/ 1344699 h 2676028"/>
                                <a:gd name="connsiteX194" fmla="*/ 3947439 w 7247699"/>
                                <a:gd name="connsiteY194" fmla="*/ 1432786 h 2676028"/>
                                <a:gd name="connsiteX195" fmla="*/ 3956821 w 7247699"/>
                                <a:gd name="connsiteY195" fmla="*/ 1428819 h 2676028"/>
                                <a:gd name="connsiteX196" fmla="*/ 3956821 w 7247699"/>
                                <a:gd name="connsiteY196" fmla="*/ 1409678 h 2676028"/>
                                <a:gd name="connsiteX197" fmla="*/ 3929620 w 7247699"/>
                                <a:gd name="connsiteY197" fmla="*/ 1376936 h 2676028"/>
                                <a:gd name="connsiteX198" fmla="*/ 3909975 w 7247699"/>
                                <a:gd name="connsiteY198" fmla="*/ 1376936 h 2676028"/>
                                <a:gd name="connsiteX199" fmla="*/ 3909975 w 7247699"/>
                                <a:gd name="connsiteY199" fmla="*/ 1396077 h 2676028"/>
                                <a:gd name="connsiteX200" fmla="*/ 3937679 w 7247699"/>
                                <a:gd name="connsiteY200" fmla="*/ 1428819 h 2676028"/>
                                <a:gd name="connsiteX201" fmla="*/ 3947439 w 7247699"/>
                                <a:gd name="connsiteY201" fmla="*/ 1432786 h 2676028"/>
                                <a:gd name="connsiteX202" fmla="*/ 1147699 w 7247699"/>
                                <a:gd name="connsiteY202" fmla="*/ 1467491 h 2676028"/>
                                <a:gd name="connsiteX203" fmla="*/ 1158641 w 7247699"/>
                                <a:gd name="connsiteY203" fmla="*/ 1439756 h 2676028"/>
                                <a:gd name="connsiteX204" fmla="*/ 1197304 w 7247699"/>
                                <a:gd name="connsiteY204" fmla="*/ 1362923 h 2676028"/>
                                <a:gd name="connsiteX205" fmla="*/ 1259456 w 7247699"/>
                                <a:gd name="connsiteY205" fmla="*/ 1293429 h 2676028"/>
                                <a:gd name="connsiteX206" fmla="*/ 1235965 w 7247699"/>
                                <a:gd name="connsiteY206" fmla="*/ 1269939 h 2676028"/>
                                <a:gd name="connsiteX207" fmla="*/ 1146896 w 7247699"/>
                                <a:gd name="connsiteY207" fmla="*/ 1372710 h 2676028"/>
                                <a:gd name="connsiteX208" fmla="*/ 1135640 w 7247699"/>
                                <a:gd name="connsiteY208" fmla="*/ 1463247 h 2676028"/>
                                <a:gd name="connsiteX209" fmla="*/ 1147699 w 7247699"/>
                                <a:gd name="connsiteY209" fmla="*/ 1467491 h 2676028"/>
                                <a:gd name="connsiteX210" fmla="*/ 5802243 w 7247699"/>
                                <a:gd name="connsiteY210" fmla="*/ 1473700 h 2676028"/>
                                <a:gd name="connsiteX211" fmla="*/ 5813185 w 7247699"/>
                                <a:gd name="connsiteY211" fmla="*/ 1445965 h 2676028"/>
                                <a:gd name="connsiteX212" fmla="*/ 5851847 w 7247699"/>
                                <a:gd name="connsiteY212" fmla="*/ 1369132 h 2676028"/>
                                <a:gd name="connsiteX213" fmla="*/ 5914000 w 7247699"/>
                                <a:gd name="connsiteY213" fmla="*/ 1299638 h 2676028"/>
                                <a:gd name="connsiteX214" fmla="*/ 5890510 w 7247699"/>
                                <a:gd name="connsiteY214" fmla="*/ 1276148 h 2676028"/>
                                <a:gd name="connsiteX215" fmla="*/ 5801440 w 7247699"/>
                                <a:gd name="connsiteY215" fmla="*/ 1378919 h 2676028"/>
                                <a:gd name="connsiteX216" fmla="*/ 5790184 w 7247699"/>
                                <a:gd name="connsiteY216" fmla="*/ 1469456 h 2676028"/>
                                <a:gd name="connsiteX217" fmla="*/ 5802243 w 7247699"/>
                                <a:gd name="connsiteY217" fmla="*/ 1473700 h 2676028"/>
                                <a:gd name="connsiteX218" fmla="*/ 4488436 w 7247699"/>
                                <a:gd name="connsiteY218" fmla="*/ 1476925 h 2676028"/>
                                <a:gd name="connsiteX219" fmla="*/ 4511418 w 7247699"/>
                                <a:gd name="connsiteY219" fmla="*/ 1456524 h 2676028"/>
                                <a:gd name="connsiteX220" fmla="*/ 4535596 w 7247699"/>
                                <a:gd name="connsiteY220" fmla="*/ 1405144 h 2676028"/>
                                <a:gd name="connsiteX221" fmla="*/ 4509403 w 7247699"/>
                                <a:gd name="connsiteY221" fmla="*/ 1378950 h 2676028"/>
                                <a:gd name="connsiteX222" fmla="*/ 4469609 w 7247699"/>
                                <a:gd name="connsiteY222" fmla="*/ 1456524 h 2676028"/>
                                <a:gd name="connsiteX223" fmla="*/ 4488436 w 7247699"/>
                                <a:gd name="connsiteY223" fmla="*/ 1476925 h 2676028"/>
                                <a:gd name="connsiteX224" fmla="*/ 2656265 w 7247699"/>
                                <a:gd name="connsiteY224" fmla="*/ 1498697 h 2676028"/>
                                <a:gd name="connsiteX225" fmla="*/ 2665931 w 7247699"/>
                                <a:gd name="connsiteY225" fmla="*/ 1491967 h 2676028"/>
                                <a:gd name="connsiteX226" fmla="*/ 2660547 w 7247699"/>
                                <a:gd name="connsiteY226" fmla="*/ 1470435 h 2676028"/>
                                <a:gd name="connsiteX227" fmla="*/ 2638036 w 7247699"/>
                                <a:gd name="connsiteY227" fmla="*/ 1442050 h 2676028"/>
                                <a:gd name="connsiteX228" fmla="*/ 2615524 w 7247699"/>
                                <a:gd name="connsiteY228" fmla="*/ 1429326 h 2676028"/>
                                <a:gd name="connsiteX229" fmla="*/ 2602799 w 7247699"/>
                                <a:gd name="connsiteY229" fmla="*/ 1451838 h 2676028"/>
                                <a:gd name="connsiteX230" fmla="*/ 2644396 w 7247699"/>
                                <a:gd name="connsiteY230" fmla="*/ 1497351 h 2676028"/>
                                <a:gd name="connsiteX231" fmla="*/ 2656265 w 7247699"/>
                                <a:gd name="connsiteY231" fmla="*/ 1498697 h 2676028"/>
                                <a:gd name="connsiteX232" fmla="*/ 112761 w 7247699"/>
                                <a:gd name="connsiteY232" fmla="*/ 1546273 h 2676028"/>
                                <a:gd name="connsiteX233" fmla="*/ 125858 w 7247699"/>
                                <a:gd name="connsiteY233" fmla="*/ 1540984 h 2676028"/>
                                <a:gd name="connsiteX234" fmla="*/ 126361 w 7247699"/>
                                <a:gd name="connsiteY234" fmla="*/ 1514287 h 2676028"/>
                                <a:gd name="connsiteX235" fmla="*/ 117798 w 7247699"/>
                                <a:gd name="connsiteY235" fmla="*/ 1494642 h 2676028"/>
                                <a:gd name="connsiteX236" fmla="*/ 87071 w 7247699"/>
                                <a:gd name="connsiteY236" fmla="*/ 1490612 h 2676028"/>
                                <a:gd name="connsiteX237" fmla="*/ 99664 w 7247699"/>
                                <a:gd name="connsiteY237" fmla="*/ 1540984 h 2676028"/>
                                <a:gd name="connsiteX238" fmla="*/ 112761 w 7247699"/>
                                <a:gd name="connsiteY238" fmla="*/ 1546273 h 2676028"/>
                                <a:gd name="connsiteX239" fmla="*/ 4767309 w 7247699"/>
                                <a:gd name="connsiteY239" fmla="*/ 1552482 h 2676028"/>
                                <a:gd name="connsiteX240" fmla="*/ 4780405 w 7247699"/>
                                <a:gd name="connsiteY240" fmla="*/ 1547193 h 2676028"/>
                                <a:gd name="connsiteX241" fmla="*/ 4780909 w 7247699"/>
                                <a:gd name="connsiteY241" fmla="*/ 1520496 h 2676028"/>
                                <a:gd name="connsiteX242" fmla="*/ 4772346 w 7247699"/>
                                <a:gd name="connsiteY242" fmla="*/ 1500851 h 2676028"/>
                                <a:gd name="connsiteX243" fmla="*/ 4741619 w 7247699"/>
                                <a:gd name="connsiteY243" fmla="*/ 1496821 h 2676028"/>
                                <a:gd name="connsiteX244" fmla="*/ 4754212 w 7247699"/>
                                <a:gd name="connsiteY244" fmla="*/ 1547193 h 2676028"/>
                                <a:gd name="connsiteX245" fmla="*/ 4767309 w 7247699"/>
                                <a:gd name="connsiteY245" fmla="*/ 1552482 h 2676028"/>
                                <a:gd name="connsiteX246" fmla="*/ 1745358 w 7247699"/>
                                <a:gd name="connsiteY246" fmla="*/ 1556353 h 2676028"/>
                                <a:gd name="connsiteX247" fmla="*/ 1765484 w 7247699"/>
                                <a:gd name="connsiteY247" fmla="*/ 1536655 h 2676028"/>
                                <a:gd name="connsiteX248" fmla="*/ 1792402 w 7247699"/>
                                <a:gd name="connsiteY248" fmla="*/ 1466183 h 2676028"/>
                                <a:gd name="connsiteX249" fmla="*/ 1764995 w 7247699"/>
                                <a:gd name="connsiteY249" fmla="*/ 1438778 h 2676028"/>
                                <a:gd name="connsiteX250" fmla="*/ 1724865 w 7247699"/>
                                <a:gd name="connsiteY250" fmla="*/ 1537145 h 2676028"/>
                                <a:gd name="connsiteX251" fmla="*/ 1745358 w 7247699"/>
                                <a:gd name="connsiteY251" fmla="*/ 1556353 h 2676028"/>
                                <a:gd name="connsiteX252" fmla="*/ 6399902 w 7247699"/>
                                <a:gd name="connsiteY252" fmla="*/ 1562562 h 2676028"/>
                                <a:gd name="connsiteX253" fmla="*/ 6420029 w 7247699"/>
                                <a:gd name="connsiteY253" fmla="*/ 1542864 h 2676028"/>
                                <a:gd name="connsiteX254" fmla="*/ 6446946 w 7247699"/>
                                <a:gd name="connsiteY254" fmla="*/ 1472392 h 2676028"/>
                                <a:gd name="connsiteX255" fmla="*/ 6419539 w 7247699"/>
                                <a:gd name="connsiteY255" fmla="*/ 1444987 h 2676028"/>
                                <a:gd name="connsiteX256" fmla="*/ 6379409 w 7247699"/>
                                <a:gd name="connsiteY256" fmla="*/ 1543354 h 2676028"/>
                                <a:gd name="connsiteX257" fmla="*/ 6399902 w 7247699"/>
                                <a:gd name="connsiteY257" fmla="*/ 1562562 h 2676028"/>
                                <a:gd name="connsiteX258" fmla="*/ 1609817 w 7247699"/>
                                <a:gd name="connsiteY258" fmla="*/ 1563148 h 2676028"/>
                                <a:gd name="connsiteX259" fmla="*/ 1624929 w 7247699"/>
                                <a:gd name="connsiteY259" fmla="*/ 1561133 h 2676028"/>
                                <a:gd name="connsiteX260" fmla="*/ 1633996 w 7247699"/>
                                <a:gd name="connsiteY260" fmla="*/ 1549547 h 2676028"/>
                                <a:gd name="connsiteX261" fmla="*/ 1619892 w 7247699"/>
                                <a:gd name="connsiteY261" fmla="*/ 1525872 h 2676028"/>
                                <a:gd name="connsiteX262" fmla="*/ 1612840 w 7247699"/>
                                <a:gd name="connsiteY262" fmla="*/ 1524361 h 2676028"/>
                                <a:gd name="connsiteX263" fmla="*/ 1613344 w 7247699"/>
                                <a:gd name="connsiteY263" fmla="*/ 1524361 h 2676028"/>
                                <a:gd name="connsiteX264" fmla="*/ 1610321 w 7247699"/>
                                <a:gd name="connsiteY264" fmla="*/ 1522346 h 2676028"/>
                                <a:gd name="connsiteX265" fmla="*/ 1608306 w 7247699"/>
                                <a:gd name="connsiteY265" fmla="*/ 1519828 h 2676028"/>
                                <a:gd name="connsiteX266" fmla="*/ 1607803 w 7247699"/>
                                <a:gd name="connsiteY266" fmla="*/ 1518820 h 2676028"/>
                                <a:gd name="connsiteX267" fmla="*/ 1605788 w 7247699"/>
                                <a:gd name="connsiteY267" fmla="*/ 1515294 h 2676028"/>
                                <a:gd name="connsiteX268" fmla="*/ 1586646 w 7247699"/>
                                <a:gd name="connsiteY268" fmla="*/ 1509250 h 2676028"/>
                                <a:gd name="connsiteX269" fmla="*/ 1577580 w 7247699"/>
                                <a:gd name="connsiteY269" fmla="*/ 1527384 h 2676028"/>
                                <a:gd name="connsiteX270" fmla="*/ 1609817 w 7247699"/>
                                <a:gd name="connsiteY270" fmla="*/ 1563148 h 2676028"/>
                                <a:gd name="connsiteX271" fmla="*/ 6264365 w 7247699"/>
                                <a:gd name="connsiteY271" fmla="*/ 1569357 h 2676028"/>
                                <a:gd name="connsiteX272" fmla="*/ 6279476 w 7247699"/>
                                <a:gd name="connsiteY272" fmla="*/ 1567342 h 2676028"/>
                                <a:gd name="connsiteX273" fmla="*/ 6288544 w 7247699"/>
                                <a:gd name="connsiteY273" fmla="*/ 1555756 h 2676028"/>
                                <a:gd name="connsiteX274" fmla="*/ 6274439 w 7247699"/>
                                <a:gd name="connsiteY274" fmla="*/ 1532081 h 2676028"/>
                                <a:gd name="connsiteX275" fmla="*/ 6267388 w 7247699"/>
                                <a:gd name="connsiteY275" fmla="*/ 1530570 h 2676028"/>
                                <a:gd name="connsiteX276" fmla="*/ 6267891 w 7247699"/>
                                <a:gd name="connsiteY276" fmla="*/ 1530570 h 2676028"/>
                                <a:gd name="connsiteX277" fmla="*/ 6264869 w 7247699"/>
                                <a:gd name="connsiteY277" fmla="*/ 1528555 h 2676028"/>
                                <a:gd name="connsiteX278" fmla="*/ 6262854 w 7247699"/>
                                <a:gd name="connsiteY278" fmla="*/ 1526037 h 2676028"/>
                                <a:gd name="connsiteX279" fmla="*/ 6262351 w 7247699"/>
                                <a:gd name="connsiteY279" fmla="*/ 1525029 h 2676028"/>
                                <a:gd name="connsiteX280" fmla="*/ 6260336 w 7247699"/>
                                <a:gd name="connsiteY280" fmla="*/ 1521503 h 2676028"/>
                                <a:gd name="connsiteX281" fmla="*/ 6241194 w 7247699"/>
                                <a:gd name="connsiteY281" fmla="*/ 1515459 h 2676028"/>
                                <a:gd name="connsiteX282" fmla="*/ 6232127 w 7247699"/>
                                <a:gd name="connsiteY282" fmla="*/ 1533593 h 2676028"/>
                                <a:gd name="connsiteX283" fmla="*/ 6264365 w 7247699"/>
                                <a:gd name="connsiteY283" fmla="*/ 1569357 h 2676028"/>
                                <a:gd name="connsiteX284" fmla="*/ 2341496 w 7247699"/>
                                <a:gd name="connsiteY284" fmla="*/ 1589999 h 2676028"/>
                                <a:gd name="connsiteX285" fmla="*/ 2363519 w 7247699"/>
                                <a:gd name="connsiteY285" fmla="*/ 1564550 h 2676028"/>
                                <a:gd name="connsiteX286" fmla="*/ 2335134 w 7247699"/>
                                <a:gd name="connsiteY286" fmla="*/ 1546443 h 2676028"/>
                                <a:gd name="connsiteX287" fmla="*/ 2293047 w 7247699"/>
                                <a:gd name="connsiteY287" fmla="*/ 1544975 h 2676028"/>
                                <a:gd name="connsiteX288" fmla="*/ 2282769 w 7247699"/>
                                <a:gd name="connsiteY288" fmla="*/ 1581680 h 2676028"/>
                                <a:gd name="connsiteX289" fmla="*/ 2311643 w 7247699"/>
                                <a:gd name="connsiteY289" fmla="*/ 1589021 h 2676028"/>
                                <a:gd name="connsiteX290" fmla="*/ 2341496 w 7247699"/>
                                <a:gd name="connsiteY290" fmla="*/ 1589999 h 2676028"/>
                                <a:gd name="connsiteX291" fmla="*/ 6996040 w 7247699"/>
                                <a:gd name="connsiteY291" fmla="*/ 1596208 h 2676028"/>
                                <a:gd name="connsiteX292" fmla="*/ 7018062 w 7247699"/>
                                <a:gd name="connsiteY292" fmla="*/ 1570759 h 2676028"/>
                                <a:gd name="connsiteX293" fmla="*/ 6989677 w 7247699"/>
                                <a:gd name="connsiteY293" fmla="*/ 1552652 h 2676028"/>
                                <a:gd name="connsiteX294" fmla="*/ 6947590 w 7247699"/>
                                <a:gd name="connsiteY294" fmla="*/ 1551184 h 2676028"/>
                                <a:gd name="connsiteX295" fmla="*/ 6937313 w 7247699"/>
                                <a:gd name="connsiteY295" fmla="*/ 1587889 h 2676028"/>
                                <a:gd name="connsiteX296" fmla="*/ 6966187 w 7247699"/>
                                <a:gd name="connsiteY296" fmla="*/ 1595230 h 2676028"/>
                                <a:gd name="connsiteX297" fmla="*/ 6996040 w 7247699"/>
                                <a:gd name="connsiteY297" fmla="*/ 1596208 h 2676028"/>
                                <a:gd name="connsiteX298" fmla="*/ 167320 w 7247699"/>
                                <a:gd name="connsiteY298" fmla="*/ 1606531 h 2676028"/>
                                <a:gd name="connsiteX299" fmla="*/ 181267 w 7247699"/>
                                <a:gd name="connsiteY299" fmla="*/ 1600927 h 2676028"/>
                                <a:gd name="connsiteX300" fmla="*/ 240202 w 7247699"/>
                                <a:gd name="connsiteY300" fmla="*/ 1539473 h 2676028"/>
                                <a:gd name="connsiteX301" fmla="*/ 216024 w 7247699"/>
                                <a:gd name="connsiteY301" fmla="*/ 1515294 h 2676028"/>
                                <a:gd name="connsiteX302" fmla="*/ 154570 w 7247699"/>
                                <a:gd name="connsiteY302" fmla="*/ 1574230 h 2676028"/>
                                <a:gd name="connsiteX303" fmla="*/ 167320 w 7247699"/>
                                <a:gd name="connsiteY303" fmla="*/ 1606531 h 2676028"/>
                                <a:gd name="connsiteX304" fmla="*/ 4821868 w 7247699"/>
                                <a:gd name="connsiteY304" fmla="*/ 1612740 h 2676028"/>
                                <a:gd name="connsiteX305" fmla="*/ 4835815 w 7247699"/>
                                <a:gd name="connsiteY305" fmla="*/ 1607136 h 2676028"/>
                                <a:gd name="connsiteX306" fmla="*/ 4894750 w 7247699"/>
                                <a:gd name="connsiteY306" fmla="*/ 1545682 h 2676028"/>
                                <a:gd name="connsiteX307" fmla="*/ 4870571 w 7247699"/>
                                <a:gd name="connsiteY307" fmla="*/ 1521503 h 2676028"/>
                                <a:gd name="connsiteX308" fmla="*/ 4809118 w 7247699"/>
                                <a:gd name="connsiteY308" fmla="*/ 1580439 h 2676028"/>
                                <a:gd name="connsiteX309" fmla="*/ 4821868 w 7247699"/>
                                <a:gd name="connsiteY309" fmla="*/ 1612740 h 2676028"/>
                                <a:gd name="connsiteX310" fmla="*/ 2822952 w 7247699"/>
                                <a:gd name="connsiteY310" fmla="*/ 1614692 h 2676028"/>
                                <a:gd name="connsiteX311" fmla="*/ 2831012 w 7247699"/>
                                <a:gd name="connsiteY311" fmla="*/ 1590514 h 2676028"/>
                                <a:gd name="connsiteX312" fmla="*/ 2818420 w 7247699"/>
                                <a:gd name="connsiteY312" fmla="*/ 1574898 h 2676028"/>
                                <a:gd name="connsiteX313" fmla="*/ 2803309 w 7247699"/>
                                <a:gd name="connsiteY313" fmla="*/ 1574898 h 2676028"/>
                                <a:gd name="connsiteX314" fmla="*/ 2795753 w 7247699"/>
                                <a:gd name="connsiteY314" fmla="*/ 1587995 h 2676028"/>
                                <a:gd name="connsiteX315" fmla="*/ 2799782 w 7247699"/>
                                <a:gd name="connsiteY315" fmla="*/ 1603610 h 2676028"/>
                                <a:gd name="connsiteX316" fmla="*/ 2807842 w 7247699"/>
                                <a:gd name="connsiteY316" fmla="*/ 1613684 h 2676028"/>
                                <a:gd name="connsiteX317" fmla="*/ 2822952 w 7247699"/>
                                <a:gd name="connsiteY317" fmla="*/ 1614692 h 2676028"/>
                                <a:gd name="connsiteX318" fmla="*/ 4369731 w 7247699"/>
                                <a:gd name="connsiteY318" fmla="*/ 1653511 h 2676028"/>
                                <a:gd name="connsiteX319" fmla="*/ 4367529 w 7247699"/>
                                <a:gd name="connsiteY319" fmla="*/ 1612357 h 2676028"/>
                                <a:gd name="connsiteX320" fmla="*/ 4298035 w 7247699"/>
                                <a:gd name="connsiteY320" fmla="*/ 1588377 h 2676028"/>
                                <a:gd name="connsiteX321" fmla="*/ 4283353 w 7247699"/>
                                <a:gd name="connsiteY321" fmla="*/ 1623613 h 2676028"/>
                                <a:gd name="connsiteX322" fmla="*/ 4316143 w 7247699"/>
                                <a:gd name="connsiteY322" fmla="*/ 1639273 h 2676028"/>
                                <a:gd name="connsiteX323" fmla="*/ 4350889 w 7247699"/>
                                <a:gd name="connsiteY323" fmla="*/ 1652487 h 2676028"/>
                                <a:gd name="connsiteX324" fmla="*/ 4369731 w 7247699"/>
                                <a:gd name="connsiteY324" fmla="*/ 1653511 h 2676028"/>
                                <a:gd name="connsiteX325" fmla="*/ 3001272 w 7247699"/>
                                <a:gd name="connsiteY325" fmla="*/ 1670605 h 2676028"/>
                                <a:gd name="connsiteX326" fmla="*/ 3008325 w 7247699"/>
                                <a:gd name="connsiteY326" fmla="*/ 1655997 h 2676028"/>
                                <a:gd name="connsiteX327" fmla="*/ 3006813 w 7247699"/>
                                <a:gd name="connsiteY327" fmla="*/ 1647937 h 2676028"/>
                                <a:gd name="connsiteX328" fmla="*/ 3005806 w 7247699"/>
                                <a:gd name="connsiteY328" fmla="*/ 1644411 h 2676028"/>
                                <a:gd name="connsiteX329" fmla="*/ 3005806 w 7247699"/>
                                <a:gd name="connsiteY329" fmla="*/ 1642396 h 2676028"/>
                                <a:gd name="connsiteX330" fmla="*/ 2987167 w 7247699"/>
                                <a:gd name="connsiteY330" fmla="*/ 1628292 h 2676028"/>
                                <a:gd name="connsiteX331" fmla="*/ 2978099 w 7247699"/>
                                <a:gd name="connsiteY331" fmla="*/ 1650456 h 2676028"/>
                                <a:gd name="connsiteX332" fmla="*/ 2985656 w 7247699"/>
                                <a:gd name="connsiteY332" fmla="*/ 1665568 h 2676028"/>
                                <a:gd name="connsiteX333" fmla="*/ 3001272 w 7247699"/>
                                <a:gd name="connsiteY333" fmla="*/ 1670605 h 2676028"/>
                                <a:gd name="connsiteX334" fmla="*/ 1773313 w 7247699"/>
                                <a:gd name="connsiteY334" fmla="*/ 1688366 h 2676028"/>
                                <a:gd name="connsiteX335" fmla="*/ 1943131 w 7247699"/>
                                <a:gd name="connsiteY335" fmla="*/ 1687876 h 2676028"/>
                                <a:gd name="connsiteX336" fmla="*/ 1943131 w 7247699"/>
                                <a:gd name="connsiteY336" fmla="*/ 1650193 h 2676028"/>
                                <a:gd name="connsiteX337" fmla="*/ 1773313 w 7247699"/>
                                <a:gd name="connsiteY337" fmla="*/ 1649704 h 2676028"/>
                                <a:gd name="connsiteX338" fmla="*/ 1773313 w 7247699"/>
                                <a:gd name="connsiteY338" fmla="*/ 1688366 h 2676028"/>
                                <a:gd name="connsiteX339" fmla="*/ 6427858 w 7247699"/>
                                <a:gd name="connsiteY339" fmla="*/ 1694575 h 2676028"/>
                                <a:gd name="connsiteX340" fmla="*/ 6597676 w 7247699"/>
                                <a:gd name="connsiteY340" fmla="*/ 1694085 h 2676028"/>
                                <a:gd name="connsiteX341" fmla="*/ 6597676 w 7247699"/>
                                <a:gd name="connsiteY341" fmla="*/ 1656402 h 2676028"/>
                                <a:gd name="connsiteX342" fmla="*/ 6427858 w 7247699"/>
                                <a:gd name="connsiteY342" fmla="*/ 1655913 h 2676028"/>
                                <a:gd name="connsiteX343" fmla="*/ 6427858 w 7247699"/>
                                <a:gd name="connsiteY343" fmla="*/ 1694575 h 2676028"/>
                                <a:gd name="connsiteX344" fmla="*/ 4494771 w 7247699"/>
                                <a:gd name="connsiteY344" fmla="*/ 1720023 h 2676028"/>
                                <a:gd name="connsiteX345" fmla="*/ 4516303 w 7247699"/>
                                <a:gd name="connsiteY345" fmla="*/ 1707788 h 2676028"/>
                                <a:gd name="connsiteX346" fmla="*/ 4504558 w 7247699"/>
                                <a:gd name="connsiteY346" fmla="*/ 1685766 h 2676028"/>
                                <a:gd name="connsiteX347" fmla="*/ 4496728 w 7247699"/>
                                <a:gd name="connsiteY347" fmla="*/ 1683808 h 2676028"/>
                                <a:gd name="connsiteX348" fmla="*/ 4495260 w 7247699"/>
                                <a:gd name="connsiteY348" fmla="*/ 1682829 h 2676028"/>
                                <a:gd name="connsiteX349" fmla="*/ 4491345 w 7247699"/>
                                <a:gd name="connsiteY349" fmla="*/ 1680382 h 2676028"/>
                                <a:gd name="connsiteX350" fmla="*/ 4490365 w 7247699"/>
                                <a:gd name="connsiteY350" fmla="*/ 1679893 h 2676028"/>
                                <a:gd name="connsiteX351" fmla="*/ 4486940 w 7247699"/>
                                <a:gd name="connsiteY351" fmla="*/ 1676957 h 2676028"/>
                                <a:gd name="connsiteX352" fmla="*/ 4484494 w 7247699"/>
                                <a:gd name="connsiteY352" fmla="*/ 1674510 h 2676028"/>
                                <a:gd name="connsiteX353" fmla="*/ 4482535 w 7247699"/>
                                <a:gd name="connsiteY353" fmla="*/ 1672063 h 2676028"/>
                                <a:gd name="connsiteX354" fmla="*/ 4460024 w 7247699"/>
                                <a:gd name="connsiteY354" fmla="*/ 1666190 h 2676028"/>
                                <a:gd name="connsiteX355" fmla="*/ 4454151 w 7247699"/>
                                <a:gd name="connsiteY355" fmla="*/ 1688702 h 2676028"/>
                                <a:gd name="connsiteX356" fmla="*/ 4494771 w 7247699"/>
                                <a:gd name="connsiteY356" fmla="*/ 1720023 h 2676028"/>
                                <a:gd name="connsiteX357" fmla="*/ 2244051 w 7247699"/>
                                <a:gd name="connsiteY357" fmla="*/ 1733964 h 2676028"/>
                                <a:gd name="connsiteX358" fmla="*/ 2257318 w 7247699"/>
                                <a:gd name="connsiteY358" fmla="*/ 1732901 h 2676028"/>
                                <a:gd name="connsiteX359" fmla="*/ 2378197 w 7247699"/>
                                <a:gd name="connsiteY359" fmla="*/ 1681515 h 2676028"/>
                                <a:gd name="connsiteX360" fmla="*/ 2368899 w 7247699"/>
                                <a:gd name="connsiteY360" fmla="*/ 1647746 h 2676028"/>
                                <a:gd name="connsiteX361" fmla="*/ 2240679 w 7247699"/>
                                <a:gd name="connsiteY361" fmla="*/ 1704027 h 2676028"/>
                                <a:gd name="connsiteX362" fmla="*/ 2244051 w 7247699"/>
                                <a:gd name="connsiteY362" fmla="*/ 1733964 h 2676028"/>
                                <a:gd name="connsiteX363" fmla="*/ 6898596 w 7247699"/>
                                <a:gd name="connsiteY363" fmla="*/ 1740173 h 2676028"/>
                                <a:gd name="connsiteX364" fmla="*/ 6911864 w 7247699"/>
                                <a:gd name="connsiteY364" fmla="*/ 1739110 h 2676028"/>
                                <a:gd name="connsiteX365" fmla="*/ 7032742 w 7247699"/>
                                <a:gd name="connsiteY365" fmla="*/ 1687724 h 2676028"/>
                                <a:gd name="connsiteX366" fmla="*/ 7023444 w 7247699"/>
                                <a:gd name="connsiteY366" fmla="*/ 1653955 h 2676028"/>
                                <a:gd name="connsiteX367" fmla="*/ 6895224 w 7247699"/>
                                <a:gd name="connsiteY367" fmla="*/ 1710236 h 2676028"/>
                                <a:gd name="connsiteX368" fmla="*/ 6898596 w 7247699"/>
                                <a:gd name="connsiteY368" fmla="*/ 1740173 h 2676028"/>
                                <a:gd name="connsiteX369" fmla="*/ 3968407 w 7247699"/>
                                <a:gd name="connsiteY369" fmla="*/ 1742133 h 2676028"/>
                                <a:gd name="connsiteX370" fmla="*/ 4002156 w 7247699"/>
                                <a:gd name="connsiteY370" fmla="*/ 1729540 h 2676028"/>
                                <a:gd name="connsiteX371" fmla="*/ 4015253 w 7247699"/>
                                <a:gd name="connsiteY371" fmla="*/ 1702339 h 2676028"/>
                                <a:gd name="connsiteX372" fmla="*/ 3986541 w 7247699"/>
                                <a:gd name="connsiteY372" fmla="*/ 1692769 h 2676028"/>
                                <a:gd name="connsiteX373" fmla="*/ 3955814 w 7247699"/>
                                <a:gd name="connsiteY373" fmla="*/ 1712414 h 2676028"/>
                                <a:gd name="connsiteX374" fmla="*/ 3949266 w 7247699"/>
                                <a:gd name="connsiteY374" fmla="*/ 1732563 h 2676028"/>
                                <a:gd name="connsiteX375" fmla="*/ 3968407 w 7247699"/>
                                <a:gd name="connsiteY375" fmla="*/ 1742133 h 2676028"/>
                                <a:gd name="connsiteX376" fmla="*/ 2495347 w 7247699"/>
                                <a:gd name="connsiteY376" fmla="*/ 1754800 h 2676028"/>
                                <a:gd name="connsiteX377" fmla="*/ 2512292 w 7247699"/>
                                <a:gd name="connsiteY377" fmla="*/ 1738283 h 2676028"/>
                                <a:gd name="connsiteX378" fmla="*/ 2519633 w 7247699"/>
                                <a:gd name="connsiteY378" fmla="*/ 1714303 h 2676028"/>
                                <a:gd name="connsiteX379" fmla="*/ 2494674 w 7247699"/>
                                <a:gd name="connsiteY379" fmla="*/ 1695217 h 2676028"/>
                                <a:gd name="connsiteX380" fmla="*/ 2478035 w 7247699"/>
                                <a:gd name="connsiteY380" fmla="*/ 1738283 h 2676028"/>
                                <a:gd name="connsiteX381" fmla="*/ 2495347 w 7247699"/>
                                <a:gd name="connsiteY381" fmla="*/ 1754800 h 2676028"/>
                                <a:gd name="connsiteX382" fmla="*/ 7149891 w 7247699"/>
                                <a:gd name="connsiteY382" fmla="*/ 1761009 h 2676028"/>
                                <a:gd name="connsiteX383" fmla="*/ 7166836 w 7247699"/>
                                <a:gd name="connsiteY383" fmla="*/ 1744492 h 2676028"/>
                                <a:gd name="connsiteX384" fmla="*/ 7174177 w 7247699"/>
                                <a:gd name="connsiteY384" fmla="*/ 1720512 h 2676028"/>
                                <a:gd name="connsiteX385" fmla="*/ 7149218 w 7247699"/>
                                <a:gd name="connsiteY385" fmla="*/ 1701426 h 2676028"/>
                                <a:gd name="connsiteX386" fmla="*/ 7132579 w 7247699"/>
                                <a:gd name="connsiteY386" fmla="*/ 1744492 h 2676028"/>
                                <a:gd name="connsiteX387" fmla="*/ 7149891 w 7247699"/>
                                <a:gd name="connsiteY387" fmla="*/ 1761009 h 2676028"/>
                                <a:gd name="connsiteX388" fmla="*/ 2479991 w 7247699"/>
                                <a:gd name="connsiteY388" fmla="*/ 1800926 h 2676028"/>
                                <a:gd name="connsiteX389" fmla="*/ 2492225 w 7247699"/>
                                <a:gd name="connsiteY389" fmla="*/ 1772541 h 2676028"/>
                                <a:gd name="connsiteX390" fmla="*/ 2466287 w 7247699"/>
                                <a:gd name="connsiteY390" fmla="*/ 1751498 h 2676028"/>
                                <a:gd name="connsiteX391" fmla="*/ 2438393 w 7247699"/>
                                <a:gd name="connsiteY391" fmla="*/ 1767648 h 2676028"/>
                                <a:gd name="connsiteX392" fmla="*/ 2479991 w 7247699"/>
                                <a:gd name="connsiteY392" fmla="*/ 1800926 h 2676028"/>
                                <a:gd name="connsiteX393" fmla="*/ 7134536 w 7247699"/>
                                <a:gd name="connsiteY393" fmla="*/ 1807135 h 2676028"/>
                                <a:gd name="connsiteX394" fmla="*/ 7146770 w 7247699"/>
                                <a:gd name="connsiteY394" fmla="*/ 1778750 h 2676028"/>
                                <a:gd name="connsiteX395" fmla="*/ 7120833 w 7247699"/>
                                <a:gd name="connsiteY395" fmla="*/ 1757707 h 2676028"/>
                                <a:gd name="connsiteX396" fmla="*/ 7092938 w 7247699"/>
                                <a:gd name="connsiteY396" fmla="*/ 1773857 h 2676028"/>
                                <a:gd name="connsiteX397" fmla="*/ 7134536 w 7247699"/>
                                <a:gd name="connsiteY397" fmla="*/ 1807135 h 2676028"/>
                                <a:gd name="connsiteX398" fmla="*/ 2174991 w 7247699"/>
                                <a:gd name="connsiteY398" fmla="*/ 1809467 h 2676028"/>
                                <a:gd name="connsiteX399" fmla="*/ 2193628 w 7247699"/>
                                <a:gd name="connsiteY399" fmla="*/ 1798889 h 2676028"/>
                                <a:gd name="connsiteX400" fmla="*/ 2183051 w 7247699"/>
                                <a:gd name="connsiteY400" fmla="*/ 1780252 h 2676028"/>
                                <a:gd name="connsiteX401" fmla="*/ 2182043 w 7247699"/>
                                <a:gd name="connsiteY401" fmla="*/ 1779748 h 2676028"/>
                                <a:gd name="connsiteX402" fmla="*/ 2180028 w 7247699"/>
                                <a:gd name="connsiteY402" fmla="*/ 1778237 h 2676028"/>
                                <a:gd name="connsiteX403" fmla="*/ 2179020 w 7247699"/>
                                <a:gd name="connsiteY403" fmla="*/ 1777229 h 2676028"/>
                                <a:gd name="connsiteX404" fmla="*/ 2176502 w 7247699"/>
                                <a:gd name="connsiteY404" fmla="*/ 1775214 h 2676028"/>
                                <a:gd name="connsiteX405" fmla="*/ 2174488 w 7247699"/>
                                <a:gd name="connsiteY405" fmla="*/ 1772696 h 2676028"/>
                                <a:gd name="connsiteX406" fmla="*/ 2173983 w 7247699"/>
                                <a:gd name="connsiteY406" fmla="*/ 1772192 h 2676028"/>
                                <a:gd name="connsiteX407" fmla="*/ 2170458 w 7247699"/>
                                <a:gd name="connsiteY407" fmla="*/ 1765644 h 2676028"/>
                                <a:gd name="connsiteX408" fmla="*/ 2149301 w 7247699"/>
                                <a:gd name="connsiteY408" fmla="*/ 1760103 h 2676028"/>
                                <a:gd name="connsiteX409" fmla="*/ 2143257 w 7247699"/>
                                <a:gd name="connsiteY409" fmla="*/ 1781259 h 2676028"/>
                                <a:gd name="connsiteX410" fmla="*/ 2174991 w 7247699"/>
                                <a:gd name="connsiteY410" fmla="*/ 1809467 h 2676028"/>
                                <a:gd name="connsiteX411" fmla="*/ 6829539 w 7247699"/>
                                <a:gd name="connsiteY411" fmla="*/ 1815676 h 2676028"/>
                                <a:gd name="connsiteX412" fmla="*/ 6848177 w 7247699"/>
                                <a:gd name="connsiteY412" fmla="*/ 1805098 h 2676028"/>
                                <a:gd name="connsiteX413" fmla="*/ 6837599 w 7247699"/>
                                <a:gd name="connsiteY413" fmla="*/ 1786461 h 2676028"/>
                                <a:gd name="connsiteX414" fmla="*/ 6836591 w 7247699"/>
                                <a:gd name="connsiteY414" fmla="*/ 1785957 h 2676028"/>
                                <a:gd name="connsiteX415" fmla="*/ 6834577 w 7247699"/>
                                <a:gd name="connsiteY415" fmla="*/ 1784446 h 2676028"/>
                                <a:gd name="connsiteX416" fmla="*/ 6833569 w 7247699"/>
                                <a:gd name="connsiteY416" fmla="*/ 1783438 h 2676028"/>
                                <a:gd name="connsiteX417" fmla="*/ 6831050 w 7247699"/>
                                <a:gd name="connsiteY417" fmla="*/ 1781423 h 2676028"/>
                                <a:gd name="connsiteX418" fmla="*/ 6829036 w 7247699"/>
                                <a:gd name="connsiteY418" fmla="*/ 1778905 h 2676028"/>
                                <a:gd name="connsiteX419" fmla="*/ 6828532 w 7247699"/>
                                <a:gd name="connsiteY419" fmla="*/ 1778401 h 2676028"/>
                                <a:gd name="connsiteX420" fmla="*/ 6825006 w 7247699"/>
                                <a:gd name="connsiteY420" fmla="*/ 1771853 h 2676028"/>
                                <a:gd name="connsiteX421" fmla="*/ 6803850 w 7247699"/>
                                <a:gd name="connsiteY421" fmla="*/ 1766312 h 2676028"/>
                                <a:gd name="connsiteX422" fmla="*/ 6797805 w 7247699"/>
                                <a:gd name="connsiteY422" fmla="*/ 1787468 h 2676028"/>
                                <a:gd name="connsiteX423" fmla="*/ 6829539 w 7247699"/>
                                <a:gd name="connsiteY423" fmla="*/ 1815676 h 2676028"/>
                                <a:gd name="connsiteX424" fmla="*/ 2576890 w 7247699"/>
                                <a:gd name="connsiteY424" fmla="*/ 1824416 h 2676028"/>
                                <a:gd name="connsiteX425" fmla="*/ 2589125 w 7247699"/>
                                <a:gd name="connsiteY425" fmla="*/ 1802883 h 2676028"/>
                                <a:gd name="connsiteX426" fmla="*/ 2592551 w 7247699"/>
                                <a:gd name="connsiteY426" fmla="*/ 1753944 h 2676028"/>
                                <a:gd name="connsiteX427" fmla="*/ 2558783 w 7247699"/>
                                <a:gd name="connsiteY427" fmla="*/ 1744645 h 2676028"/>
                                <a:gd name="connsiteX428" fmla="*/ 2555357 w 7247699"/>
                                <a:gd name="connsiteY428" fmla="*/ 1812181 h 2676028"/>
                                <a:gd name="connsiteX429" fmla="*/ 2576890 w 7247699"/>
                                <a:gd name="connsiteY429" fmla="*/ 1824416 h 2676028"/>
                                <a:gd name="connsiteX430" fmla="*/ 2001369 w 7247699"/>
                                <a:gd name="connsiteY430" fmla="*/ 1827352 h 2676028"/>
                                <a:gd name="connsiteX431" fmla="*/ 2018497 w 7247699"/>
                                <a:gd name="connsiteY431" fmla="*/ 1801904 h 2676028"/>
                                <a:gd name="connsiteX432" fmla="*/ 2029264 w 7247699"/>
                                <a:gd name="connsiteY432" fmla="*/ 1776945 h 2676028"/>
                                <a:gd name="connsiteX433" fmla="*/ 2008709 w 7247699"/>
                                <a:gd name="connsiteY433" fmla="*/ 1750518 h 2676028"/>
                                <a:gd name="connsiteX434" fmla="*/ 1978367 w 7247699"/>
                                <a:gd name="connsiteY434" fmla="*/ 1807287 h 2676028"/>
                                <a:gd name="connsiteX435" fmla="*/ 2001369 w 7247699"/>
                                <a:gd name="connsiteY435" fmla="*/ 1827352 h 2676028"/>
                                <a:gd name="connsiteX436" fmla="*/ 7231436 w 7247699"/>
                                <a:gd name="connsiteY436" fmla="*/ 1830625 h 2676028"/>
                                <a:gd name="connsiteX437" fmla="*/ 7243670 w 7247699"/>
                                <a:gd name="connsiteY437" fmla="*/ 1809092 h 2676028"/>
                                <a:gd name="connsiteX438" fmla="*/ 7247097 w 7247699"/>
                                <a:gd name="connsiteY438" fmla="*/ 1760153 h 2676028"/>
                                <a:gd name="connsiteX439" fmla="*/ 7213328 w 7247699"/>
                                <a:gd name="connsiteY439" fmla="*/ 1750854 h 2676028"/>
                                <a:gd name="connsiteX440" fmla="*/ 7209902 w 7247699"/>
                                <a:gd name="connsiteY440" fmla="*/ 1818390 h 2676028"/>
                                <a:gd name="connsiteX441" fmla="*/ 7231436 w 7247699"/>
                                <a:gd name="connsiteY441" fmla="*/ 1830625 h 2676028"/>
                                <a:gd name="connsiteX442" fmla="*/ 2349715 w 7247699"/>
                                <a:gd name="connsiteY442" fmla="*/ 1831756 h 2676028"/>
                                <a:gd name="connsiteX443" fmla="*/ 2361071 w 7247699"/>
                                <a:gd name="connsiteY443" fmla="*/ 1821479 h 2676028"/>
                                <a:gd name="connsiteX444" fmla="*/ 2400711 w 7247699"/>
                                <a:gd name="connsiteY444" fmla="*/ 1753944 h 2676028"/>
                                <a:gd name="connsiteX445" fmla="*/ 2371348 w 7247699"/>
                                <a:gd name="connsiteY445" fmla="*/ 1731432 h 2676028"/>
                                <a:gd name="connsiteX446" fmla="*/ 2325835 w 7247699"/>
                                <a:gd name="connsiteY446" fmla="*/ 1800925 h 2676028"/>
                                <a:gd name="connsiteX447" fmla="*/ 2349715 w 7247699"/>
                                <a:gd name="connsiteY447" fmla="*/ 1831756 h 2676028"/>
                                <a:gd name="connsiteX448" fmla="*/ 6655914 w 7247699"/>
                                <a:gd name="connsiteY448" fmla="*/ 1833561 h 2676028"/>
                                <a:gd name="connsiteX449" fmla="*/ 6673042 w 7247699"/>
                                <a:gd name="connsiteY449" fmla="*/ 1808113 h 2676028"/>
                                <a:gd name="connsiteX450" fmla="*/ 6683809 w 7247699"/>
                                <a:gd name="connsiteY450" fmla="*/ 1783154 h 2676028"/>
                                <a:gd name="connsiteX451" fmla="*/ 6663254 w 7247699"/>
                                <a:gd name="connsiteY451" fmla="*/ 1756727 h 2676028"/>
                                <a:gd name="connsiteX452" fmla="*/ 6632912 w 7247699"/>
                                <a:gd name="connsiteY452" fmla="*/ 1813496 h 2676028"/>
                                <a:gd name="connsiteX453" fmla="*/ 6655914 w 7247699"/>
                                <a:gd name="connsiteY453" fmla="*/ 1833561 h 2676028"/>
                                <a:gd name="connsiteX454" fmla="*/ 2043537 w 7247699"/>
                                <a:gd name="connsiteY454" fmla="*/ 1834079 h 2676028"/>
                                <a:gd name="connsiteX455" fmla="*/ 2056617 w 7247699"/>
                                <a:gd name="connsiteY455" fmla="*/ 1832134 h 2676028"/>
                                <a:gd name="connsiteX456" fmla="*/ 2110013 w 7247699"/>
                                <a:gd name="connsiteY456" fmla="*/ 1796874 h 2676028"/>
                                <a:gd name="connsiteX457" fmla="*/ 2095909 w 7247699"/>
                                <a:gd name="connsiteY457" fmla="*/ 1772192 h 2676028"/>
                                <a:gd name="connsiteX458" fmla="*/ 2039995 w 7247699"/>
                                <a:gd name="connsiteY458" fmla="*/ 1802415 h 2676028"/>
                                <a:gd name="connsiteX459" fmla="*/ 2043537 w 7247699"/>
                                <a:gd name="connsiteY459" fmla="*/ 1834079 h 2676028"/>
                                <a:gd name="connsiteX460" fmla="*/ 7004259 w 7247699"/>
                                <a:gd name="connsiteY460" fmla="*/ 1837965 h 2676028"/>
                                <a:gd name="connsiteX461" fmla="*/ 7015615 w 7247699"/>
                                <a:gd name="connsiteY461" fmla="*/ 1827688 h 2676028"/>
                                <a:gd name="connsiteX462" fmla="*/ 7055255 w 7247699"/>
                                <a:gd name="connsiteY462" fmla="*/ 1760153 h 2676028"/>
                                <a:gd name="connsiteX463" fmla="*/ 7025892 w 7247699"/>
                                <a:gd name="connsiteY463" fmla="*/ 1737641 h 2676028"/>
                                <a:gd name="connsiteX464" fmla="*/ 6980379 w 7247699"/>
                                <a:gd name="connsiteY464" fmla="*/ 1807134 h 2676028"/>
                                <a:gd name="connsiteX465" fmla="*/ 7004259 w 7247699"/>
                                <a:gd name="connsiteY465" fmla="*/ 1837965 h 2676028"/>
                                <a:gd name="connsiteX466" fmla="*/ 6698084 w 7247699"/>
                                <a:gd name="connsiteY466" fmla="*/ 1840288 h 2676028"/>
                                <a:gd name="connsiteX467" fmla="*/ 6711165 w 7247699"/>
                                <a:gd name="connsiteY467" fmla="*/ 1838343 h 2676028"/>
                                <a:gd name="connsiteX468" fmla="*/ 6764560 w 7247699"/>
                                <a:gd name="connsiteY468" fmla="*/ 1803083 h 2676028"/>
                                <a:gd name="connsiteX469" fmla="*/ 6750456 w 7247699"/>
                                <a:gd name="connsiteY469" fmla="*/ 1778401 h 2676028"/>
                                <a:gd name="connsiteX470" fmla="*/ 6694543 w 7247699"/>
                                <a:gd name="connsiteY470" fmla="*/ 1808624 h 2676028"/>
                                <a:gd name="connsiteX471" fmla="*/ 6698084 w 7247699"/>
                                <a:gd name="connsiteY471" fmla="*/ 1840288 h 2676028"/>
                                <a:gd name="connsiteX472" fmla="*/ 1636089 w 7247699"/>
                                <a:gd name="connsiteY472" fmla="*/ 1851284 h 2676028"/>
                                <a:gd name="connsiteX473" fmla="*/ 1645581 w 7247699"/>
                                <a:gd name="connsiteY473" fmla="*/ 1820045 h 2676028"/>
                                <a:gd name="connsiteX474" fmla="*/ 1570527 w 7247699"/>
                                <a:gd name="connsiteY474" fmla="*/ 1758591 h 2676028"/>
                                <a:gd name="connsiteX475" fmla="*/ 1546349 w 7247699"/>
                                <a:gd name="connsiteY475" fmla="*/ 1789822 h 2676028"/>
                                <a:gd name="connsiteX476" fmla="*/ 1623417 w 7247699"/>
                                <a:gd name="connsiteY476" fmla="*/ 1848758 h 2676028"/>
                                <a:gd name="connsiteX477" fmla="*/ 1636089 w 7247699"/>
                                <a:gd name="connsiteY477" fmla="*/ 1851284 h 2676028"/>
                                <a:gd name="connsiteX478" fmla="*/ 6290638 w 7247699"/>
                                <a:gd name="connsiteY478" fmla="*/ 1857493 h 2676028"/>
                                <a:gd name="connsiteX479" fmla="*/ 6300130 w 7247699"/>
                                <a:gd name="connsiteY479" fmla="*/ 1826254 h 2676028"/>
                                <a:gd name="connsiteX480" fmla="*/ 6225075 w 7247699"/>
                                <a:gd name="connsiteY480" fmla="*/ 1764800 h 2676028"/>
                                <a:gd name="connsiteX481" fmla="*/ 6200897 w 7247699"/>
                                <a:gd name="connsiteY481" fmla="*/ 1796031 h 2676028"/>
                                <a:gd name="connsiteX482" fmla="*/ 6277966 w 7247699"/>
                                <a:gd name="connsiteY482" fmla="*/ 1854967 h 2676028"/>
                                <a:gd name="connsiteX483" fmla="*/ 6290638 w 7247699"/>
                                <a:gd name="connsiteY483" fmla="*/ 1857493 h 2676028"/>
                                <a:gd name="connsiteX484" fmla="*/ 742659 w 7247699"/>
                                <a:gd name="connsiteY484" fmla="*/ 1947741 h 2676028"/>
                                <a:gd name="connsiteX485" fmla="*/ 751468 w 7247699"/>
                                <a:gd name="connsiteY485" fmla="*/ 1945294 h 2676028"/>
                                <a:gd name="connsiteX486" fmla="*/ 759788 w 7247699"/>
                                <a:gd name="connsiteY486" fmla="*/ 1934527 h 2676028"/>
                                <a:gd name="connsiteX487" fmla="*/ 761745 w 7247699"/>
                                <a:gd name="connsiteY487" fmla="*/ 1929633 h 2676028"/>
                                <a:gd name="connsiteX488" fmla="*/ 756851 w 7247699"/>
                                <a:gd name="connsiteY488" fmla="*/ 1910057 h 2676028"/>
                                <a:gd name="connsiteX489" fmla="*/ 742659 w 7247699"/>
                                <a:gd name="connsiteY489" fmla="*/ 1904185 h 2676028"/>
                                <a:gd name="connsiteX490" fmla="*/ 728466 w 7247699"/>
                                <a:gd name="connsiteY490" fmla="*/ 1910057 h 2676028"/>
                                <a:gd name="connsiteX491" fmla="*/ 723572 w 7247699"/>
                                <a:gd name="connsiteY491" fmla="*/ 1929633 h 2676028"/>
                                <a:gd name="connsiteX492" fmla="*/ 725530 w 7247699"/>
                                <a:gd name="connsiteY492" fmla="*/ 1934527 h 2676028"/>
                                <a:gd name="connsiteX493" fmla="*/ 731892 w 7247699"/>
                                <a:gd name="connsiteY493" fmla="*/ 1943825 h 2676028"/>
                                <a:gd name="connsiteX494" fmla="*/ 742659 w 7247699"/>
                                <a:gd name="connsiteY494" fmla="*/ 1947741 h 2676028"/>
                                <a:gd name="connsiteX495" fmla="*/ 5397205 w 7247699"/>
                                <a:gd name="connsiteY495" fmla="*/ 1953944 h 2676028"/>
                                <a:gd name="connsiteX496" fmla="*/ 5406014 w 7247699"/>
                                <a:gd name="connsiteY496" fmla="*/ 1951497 h 2676028"/>
                                <a:gd name="connsiteX497" fmla="*/ 5414334 w 7247699"/>
                                <a:gd name="connsiteY497" fmla="*/ 1940731 h 2676028"/>
                                <a:gd name="connsiteX498" fmla="*/ 5416292 w 7247699"/>
                                <a:gd name="connsiteY498" fmla="*/ 1935837 h 2676028"/>
                                <a:gd name="connsiteX499" fmla="*/ 5411398 w 7247699"/>
                                <a:gd name="connsiteY499" fmla="*/ 1916261 h 2676028"/>
                                <a:gd name="connsiteX500" fmla="*/ 5397205 w 7247699"/>
                                <a:gd name="connsiteY500" fmla="*/ 1910388 h 2676028"/>
                                <a:gd name="connsiteX501" fmla="*/ 5383013 w 7247699"/>
                                <a:gd name="connsiteY501" fmla="*/ 1916261 h 2676028"/>
                                <a:gd name="connsiteX502" fmla="*/ 5378119 w 7247699"/>
                                <a:gd name="connsiteY502" fmla="*/ 1935837 h 2676028"/>
                                <a:gd name="connsiteX503" fmla="*/ 5380076 w 7247699"/>
                                <a:gd name="connsiteY503" fmla="*/ 1940731 h 2676028"/>
                                <a:gd name="connsiteX504" fmla="*/ 5386438 w 7247699"/>
                                <a:gd name="connsiteY504" fmla="*/ 1950029 h 2676028"/>
                                <a:gd name="connsiteX505" fmla="*/ 5397205 w 7247699"/>
                                <a:gd name="connsiteY505" fmla="*/ 1953944 h 2676028"/>
                                <a:gd name="connsiteX506" fmla="*/ 1250499 w 7247699"/>
                                <a:gd name="connsiteY506" fmla="*/ 1960591 h 2676028"/>
                                <a:gd name="connsiteX507" fmla="*/ 1262754 w 7247699"/>
                                <a:gd name="connsiteY507" fmla="*/ 1929352 h 2676028"/>
                                <a:gd name="connsiteX508" fmla="*/ 1238575 w 7247699"/>
                                <a:gd name="connsiteY508" fmla="*/ 1882506 h 2676028"/>
                                <a:gd name="connsiteX509" fmla="*/ 1198278 w 7247699"/>
                                <a:gd name="connsiteY509" fmla="*/ 1893587 h 2676028"/>
                                <a:gd name="connsiteX510" fmla="*/ 1212382 w 7247699"/>
                                <a:gd name="connsiteY510" fmla="*/ 1926833 h 2676028"/>
                                <a:gd name="connsiteX511" fmla="*/ 1236560 w 7247699"/>
                                <a:gd name="connsiteY511" fmla="*/ 1955546 h 2676028"/>
                                <a:gd name="connsiteX512" fmla="*/ 1250499 w 7247699"/>
                                <a:gd name="connsiteY512" fmla="*/ 1960591 h 2676028"/>
                                <a:gd name="connsiteX513" fmla="*/ 5905047 w 7247699"/>
                                <a:gd name="connsiteY513" fmla="*/ 1966796 h 2676028"/>
                                <a:gd name="connsiteX514" fmla="*/ 5917302 w 7247699"/>
                                <a:gd name="connsiteY514" fmla="*/ 1935557 h 2676028"/>
                                <a:gd name="connsiteX515" fmla="*/ 5893123 w 7247699"/>
                                <a:gd name="connsiteY515" fmla="*/ 1888711 h 2676028"/>
                                <a:gd name="connsiteX516" fmla="*/ 5852826 w 7247699"/>
                                <a:gd name="connsiteY516" fmla="*/ 1899792 h 2676028"/>
                                <a:gd name="connsiteX517" fmla="*/ 5866930 w 7247699"/>
                                <a:gd name="connsiteY517" fmla="*/ 1933038 h 2676028"/>
                                <a:gd name="connsiteX518" fmla="*/ 5891108 w 7247699"/>
                                <a:gd name="connsiteY518" fmla="*/ 1961751 h 2676028"/>
                                <a:gd name="connsiteX519" fmla="*/ 5905047 w 7247699"/>
                                <a:gd name="connsiteY519" fmla="*/ 1966796 h 2676028"/>
                                <a:gd name="connsiteX520" fmla="*/ 1938244 w 7247699"/>
                                <a:gd name="connsiteY520" fmla="*/ 1979221 h 2676028"/>
                                <a:gd name="connsiteX521" fmla="*/ 2211260 w 7247699"/>
                                <a:gd name="connsiteY521" fmla="*/ 1870921 h 2676028"/>
                                <a:gd name="connsiteX522" fmla="*/ 2193126 w 7247699"/>
                                <a:gd name="connsiteY522" fmla="*/ 1847247 h 2676028"/>
                                <a:gd name="connsiteX523" fmla="*/ 1938244 w 7247699"/>
                                <a:gd name="connsiteY523" fmla="*/ 1945472 h 2676028"/>
                                <a:gd name="connsiteX524" fmla="*/ 1938244 w 7247699"/>
                                <a:gd name="connsiteY524" fmla="*/ 1979221 h 2676028"/>
                                <a:gd name="connsiteX525" fmla="*/ 6592792 w 7247699"/>
                                <a:gd name="connsiteY525" fmla="*/ 1985426 h 2676028"/>
                                <a:gd name="connsiteX526" fmla="*/ 6865808 w 7247699"/>
                                <a:gd name="connsiteY526" fmla="*/ 1877126 h 2676028"/>
                                <a:gd name="connsiteX527" fmla="*/ 6847674 w 7247699"/>
                                <a:gd name="connsiteY527" fmla="*/ 1853456 h 2676028"/>
                                <a:gd name="connsiteX528" fmla="*/ 6592792 w 7247699"/>
                                <a:gd name="connsiteY528" fmla="*/ 1951677 h 2676028"/>
                                <a:gd name="connsiteX529" fmla="*/ 6592792 w 7247699"/>
                                <a:gd name="connsiteY529" fmla="*/ 1985426 h 2676028"/>
                                <a:gd name="connsiteX530" fmla="*/ 956799 w 7247699"/>
                                <a:gd name="connsiteY530" fmla="*/ 2004241 h 2676028"/>
                                <a:gd name="connsiteX531" fmla="*/ 965333 w 7247699"/>
                                <a:gd name="connsiteY531" fmla="*/ 1965357 h 2676028"/>
                                <a:gd name="connsiteX532" fmla="*/ 889967 w 7247699"/>
                                <a:gd name="connsiteY532" fmla="*/ 1909077 h 2676028"/>
                                <a:gd name="connsiteX533" fmla="*/ 867455 w 7247699"/>
                                <a:gd name="connsiteY533" fmla="*/ 1938441 h 2676028"/>
                                <a:gd name="connsiteX534" fmla="*/ 939884 w 7247699"/>
                                <a:gd name="connsiteY534" fmla="*/ 1998636 h 2676028"/>
                                <a:gd name="connsiteX535" fmla="*/ 956799 w 7247699"/>
                                <a:gd name="connsiteY535" fmla="*/ 2004241 h 2676028"/>
                                <a:gd name="connsiteX536" fmla="*/ 5611342 w 7247699"/>
                                <a:gd name="connsiteY536" fmla="*/ 2010445 h 2676028"/>
                                <a:gd name="connsiteX537" fmla="*/ 5619876 w 7247699"/>
                                <a:gd name="connsiteY537" fmla="*/ 1971561 h 2676028"/>
                                <a:gd name="connsiteX538" fmla="*/ 5544510 w 7247699"/>
                                <a:gd name="connsiteY538" fmla="*/ 1915281 h 2676028"/>
                                <a:gd name="connsiteX539" fmla="*/ 5521998 w 7247699"/>
                                <a:gd name="connsiteY539" fmla="*/ 1944645 h 2676028"/>
                                <a:gd name="connsiteX540" fmla="*/ 5594428 w 7247699"/>
                                <a:gd name="connsiteY540" fmla="*/ 2004840 h 2676028"/>
                                <a:gd name="connsiteX541" fmla="*/ 5611342 w 7247699"/>
                                <a:gd name="connsiteY541" fmla="*/ 2010445 h 2676028"/>
                                <a:gd name="connsiteX542" fmla="*/ 3292499 w 7247699"/>
                                <a:gd name="connsiteY542" fmla="*/ 2032850 h 2676028"/>
                                <a:gd name="connsiteX543" fmla="*/ 3306538 w 7247699"/>
                                <a:gd name="connsiteY543" fmla="*/ 2013649 h 2676028"/>
                                <a:gd name="connsiteX544" fmla="*/ 3265431 w 7247699"/>
                                <a:gd name="connsiteY544" fmla="*/ 1943666 h 2676028"/>
                                <a:gd name="connsiteX545" fmla="*/ 3241451 w 7247699"/>
                                <a:gd name="connsiteY545" fmla="*/ 1957858 h 2676028"/>
                                <a:gd name="connsiteX546" fmla="*/ 3284027 w 7247699"/>
                                <a:gd name="connsiteY546" fmla="*/ 2026863 h 2676028"/>
                                <a:gd name="connsiteX547" fmla="*/ 3292499 w 7247699"/>
                                <a:gd name="connsiteY547" fmla="*/ 2032850 h 2676028"/>
                                <a:gd name="connsiteX548" fmla="*/ 2920006 w 7247699"/>
                                <a:gd name="connsiteY548" fmla="*/ 2040307 h 2676028"/>
                                <a:gd name="connsiteX549" fmla="*/ 2929710 w 7247699"/>
                                <a:gd name="connsiteY549" fmla="*/ 2038120 h 2676028"/>
                                <a:gd name="connsiteX550" fmla="*/ 3084359 w 7247699"/>
                                <a:gd name="connsiteY550" fmla="*/ 1938284 h 2676028"/>
                                <a:gd name="connsiteX551" fmla="*/ 3068698 w 7247699"/>
                                <a:gd name="connsiteY551" fmla="*/ 1911367 h 2676028"/>
                                <a:gd name="connsiteX552" fmla="*/ 2916494 w 7247699"/>
                                <a:gd name="connsiteY552" fmla="*/ 2015118 h 2676028"/>
                                <a:gd name="connsiteX553" fmla="*/ 2920006 w 7247699"/>
                                <a:gd name="connsiteY553" fmla="*/ 2040307 h 2676028"/>
                                <a:gd name="connsiteX554" fmla="*/ 81986 w 7247699"/>
                                <a:gd name="connsiteY554" fmla="*/ 2043170 h 2676028"/>
                                <a:gd name="connsiteX555" fmla="*/ 103519 w 7247699"/>
                                <a:gd name="connsiteY555" fmla="*/ 2025062 h 2676028"/>
                                <a:gd name="connsiteX556" fmla="*/ 104498 w 7247699"/>
                                <a:gd name="connsiteY556" fmla="*/ 2022126 h 2676028"/>
                                <a:gd name="connsiteX557" fmla="*/ 104987 w 7247699"/>
                                <a:gd name="connsiteY557" fmla="*/ 2020658 h 2676028"/>
                                <a:gd name="connsiteX558" fmla="*/ 109881 w 7247699"/>
                                <a:gd name="connsiteY558" fmla="*/ 2013317 h 2676028"/>
                                <a:gd name="connsiteX559" fmla="*/ 121626 w 7247699"/>
                                <a:gd name="connsiteY559" fmla="*/ 2006955 h 2676028"/>
                                <a:gd name="connsiteX560" fmla="*/ 139734 w 7247699"/>
                                <a:gd name="connsiteY560" fmla="*/ 1988847 h 2676028"/>
                                <a:gd name="connsiteX561" fmla="*/ 121626 w 7247699"/>
                                <a:gd name="connsiteY561" fmla="*/ 1970739 h 2676028"/>
                                <a:gd name="connsiteX562" fmla="*/ 66325 w 7247699"/>
                                <a:gd name="connsiteY562" fmla="*/ 2019679 h 2676028"/>
                                <a:gd name="connsiteX563" fmla="*/ 81986 w 7247699"/>
                                <a:gd name="connsiteY563" fmla="*/ 2043170 h 2676028"/>
                                <a:gd name="connsiteX564" fmla="*/ 4736529 w 7247699"/>
                                <a:gd name="connsiteY564" fmla="*/ 2049375 h 2676028"/>
                                <a:gd name="connsiteX565" fmla="*/ 4758062 w 7247699"/>
                                <a:gd name="connsiteY565" fmla="*/ 2031267 h 2676028"/>
                                <a:gd name="connsiteX566" fmla="*/ 4759041 w 7247699"/>
                                <a:gd name="connsiteY566" fmla="*/ 2028330 h 2676028"/>
                                <a:gd name="connsiteX567" fmla="*/ 4759531 w 7247699"/>
                                <a:gd name="connsiteY567" fmla="*/ 2026862 h 2676028"/>
                                <a:gd name="connsiteX568" fmla="*/ 4764424 w 7247699"/>
                                <a:gd name="connsiteY568" fmla="*/ 2019521 h 2676028"/>
                                <a:gd name="connsiteX569" fmla="*/ 4776170 w 7247699"/>
                                <a:gd name="connsiteY569" fmla="*/ 2013159 h 2676028"/>
                                <a:gd name="connsiteX570" fmla="*/ 4794278 w 7247699"/>
                                <a:gd name="connsiteY570" fmla="*/ 1995051 h 2676028"/>
                                <a:gd name="connsiteX571" fmla="*/ 4776170 w 7247699"/>
                                <a:gd name="connsiteY571" fmla="*/ 1976944 h 2676028"/>
                                <a:gd name="connsiteX572" fmla="*/ 4720868 w 7247699"/>
                                <a:gd name="connsiteY572" fmla="*/ 2025883 h 2676028"/>
                                <a:gd name="connsiteX573" fmla="*/ 4736529 w 7247699"/>
                                <a:gd name="connsiteY573" fmla="*/ 2049375 h 2676028"/>
                                <a:gd name="connsiteX574" fmla="*/ 2218313 w 7247699"/>
                                <a:gd name="connsiteY574" fmla="*/ 2057297 h 2676028"/>
                                <a:gd name="connsiteX575" fmla="*/ 2231914 w 7247699"/>
                                <a:gd name="connsiteY575" fmla="*/ 2024555 h 2676028"/>
                                <a:gd name="connsiteX576" fmla="*/ 2202193 w 7247699"/>
                                <a:gd name="connsiteY576" fmla="*/ 1992317 h 2676028"/>
                                <a:gd name="connsiteX577" fmla="*/ 2202193 w 7247699"/>
                                <a:gd name="connsiteY577" fmla="*/ 1966627 h 2676028"/>
                                <a:gd name="connsiteX578" fmla="*/ 2176503 w 7247699"/>
                                <a:gd name="connsiteY578" fmla="*/ 1966627 h 2676028"/>
                                <a:gd name="connsiteX579" fmla="*/ 2167437 w 7247699"/>
                                <a:gd name="connsiteY579" fmla="*/ 2022037 h 2676028"/>
                                <a:gd name="connsiteX580" fmla="*/ 2218313 w 7247699"/>
                                <a:gd name="connsiteY580" fmla="*/ 2057297 h 2676028"/>
                                <a:gd name="connsiteX581" fmla="*/ 6872861 w 7247699"/>
                                <a:gd name="connsiteY581" fmla="*/ 2063503 h 2676028"/>
                                <a:gd name="connsiteX582" fmla="*/ 6886462 w 7247699"/>
                                <a:gd name="connsiteY582" fmla="*/ 2030760 h 2676028"/>
                                <a:gd name="connsiteX583" fmla="*/ 6856742 w 7247699"/>
                                <a:gd name="connsiteY583" fmla="*/ 1998522 h 2676028"/>
                                <a:gd name="connsiteX584" fmla="*/ 6856742 w 7247699"/>
                                <a:gd name="connsiteY584" fmla="*/ 1972832 h 2676028"/>
                                <a:gd name="connsiteX585" fmla="*/ 6831052 w 7247699"/>
                                <a:gd name="connsiteY585" fmla="*/ 1972832 h 2676028"/>
                                <a:gd name="connsiteX586" fmla="*/ 6821985 w 7247699"/>
                                <a:gd name="connsiteY586" fmla="*/ 2028242 h 2676028"/>
                                <a:gd name="connsiteX587" fmla="*/ 6872861 w 7247699"/>
                                <a:gd name="connsiteY587" fmla="*/ 2063503 h 2676028"/>
                                <a:gd name="connsiteX588" fmla="*/ 2788722 w 7247699"/>
                                <a:gd name="connsiteY588" fmla="*/ 2081240 h 2676028"/>
                                <a:gd name="connsiteX589" fmla="*/ 2802470 w 7247699"/>
                                <a:gd name="connsiteY589" fmla="*/ 2072377 h 2676028"/>
                                <a:gd name="connsiteX590" fmla="*/ 2818254 w 7247699"/>
                                <a:gd name="connsiteY590" fmla="*/ 2054542 h 2676028"/>
                                <a:gd name="connsiteX591" fmla="*/ 2825346 w 7247699"/>
                                <a:gd name="connsiteY591" fmla="*/ 2057899 h 2676028"/>
                                <a:gd name="connsiteX592" fmla="*/ 2835548 w 7247699"/>
                                <a:gd name="connsiteY592" fmla="*/ 2055947 h 2676028"/>
                                <a:gd name="connsiteX593" fmla="*/ 2842096 w 7247699"/>
                                <a:gd name="connsiteY593" fmla="*/ 2051918 h 2676028"/>
                                <a:gd name="connsiteX594" fmla="*/ 2845622 w 7247699"/>
                                <a:gd name="connsiteY594" fmla="*/ 2023709 h 2676028"/>
                                <a:gd name="connsiteX595" fmla="*/ 2845559 w 7247699"/>
                                <a:gd name="connsiteY595" fmla="*/ 2023688 h 2676028"/>
                                <a:gd name="connsiteX596" fmla="*/ 2889091 w 7247699"/>
                                <a:gd name="connsiteY596" fmla="*/ 1974499 h 2676028"/>
                                <a:gd name="connsiteX597" fmla="*/ 2866579 w 7247699"/>
                                <a:gd name="connsiteY597" fmla="*/ 1951986 h 2676028"/>
                                <a:gd name="connsiteX598" fmla="*/ 2772616 w 7247699"/>
                                <a:gd name="connsiteY598" fmla="*/ 2049375 h 2676028"/>
                                <a:gd name="connsiteX599" fmla="*/ 2788722 w 7247699"/>
                                <a:gd name="connsiteY599" fmla="*/ 2081240 h 2676028"/>
                                <a:gd name="connsiteX600" fmla="*/ 3423838 w 7247699"/>
                                <a:gd name="connsiteY600" fmla="*/ 2083104 h 2676028"/>
                                <a:gd name="connsiteX601" fmla="*/ 3445035 w 7247699"/>
                                <a:gd name="connsiteY601" fmla="*/ 2063077 h 2676028"/>
                                <a:gd name="connsiteX602" fmla="*/ 3377990 w 7247699"/>
                                <a:gd name="connsiteY602" fmla="*/ 1932410 h 2676028"/>
                                <a:gd name="connsiteX603" fmla="*/ 3347646 w 7247699"/>
                                <a:gd name="connsiteY603" fmla="*/ 1950028 h 2676028"/>
                                <a:gd name="connsiteX604" fmla="*/ 3415182 w 7247699"/>
                                <a:gd name="connsiteY604" fmla="*/ 2075312 h 2676028"/>
                                <a:gd name="connsiteX605" fmla="*/ 3423838 w 7247699"/>
                                <a:gd name="connsiteY605" fmla="*/ 2083104 h 2676028"/>
                                <a:gd name="connsiteX606" fmla="*/ 863462 w 7247699"/>
                                <a:gd name="connsiteY606" fmla="*/ 2087070 h 2676028"/>
                                <a:gd name="connsiteX607" fmla="*/ 876262 w 7247699"/>
                                <a:gd name="connsiteY607" fmla="*/ 2055894 h 2676028"/>
                                <a:gd name="connsiteX608" fmla="*/ 803343 w 7247699"/>
                                <a:gd name="connsiteY608" fmla="*/ 1892438 h 2676028"/>
                                <a:gd name="connsiteX609" fmla="*/ 769086 w 7247699"/>
                                <a:gd name="connsiteY609" fmla="*/ 1896843 h 2676028"/>
                                <a:gd name="connsiteX610" fmla="*/ 850814 w 7247699"/>
                                <a:gd name="connsiteY610" fmla="*/ 2080854 h 2676028"/>
                                <a:gd name="connsiteX611" fmla="*/ 863462 w 7247699"/>
                                <a:gd name="connsiteY611" fmla="*/ 2087070 h 2676028"/>
                                <a:gd name="connsiteX612" fmla="*/ 5518007 w 7247699"/>
                                <a:gd name="connsiteY612" fmla="*/ 2093275 h 2676028"/>
                                <a:gd name="connsiteX613" fmla="*/ 5530807 w 7247699"/>
                                <a:gd name="connsiteY613" fmla="*/ 2062099 h 2676028"/>
                                <a:gd name="connsiteX614" fmla="*/ 5457888 w 7247699"/>
                                <a:gd name="connsiteY614" fmla="*/ 1898642 h 2676028"/>
                                <a:gd name="connsiteX615" fmla="*/ 5423631 w 7247699"/>
                                <a:gd name="connsiteY615" fmla="*/ 1903046 h 2676028"/>
                                <a:gd name="connsiteX616" fmla="*/ 5505359 w 7247699"/>
                                <a:gd name="connsiteY616" fmla="*/ 2087058 h 2676028"/>
                                <a:gd name="connsiteX617" fmla="*/ 5518007 w 7247699"/>
                                <a:gd name="connsiteY617" fmla="*/ 2093275 h 2676028"/>
                                <a:gd name="connsiteX618" fmla="*/ 1137276 w 7247699"/>
                                <a:gd name="connsiteY618" fmla="*/ 2095353 h 2676028"/>
                                <a:gd name="connsiteX619" fmla="*/ 1152441 w 7247699"/>
                                <a:gd name="connsiteY619" fmla="*/ 2063341 h 2676028"/>
                                <a:gd name="connsiteX620" fmla="*/ 1162515 w 7247699"/>
                                <a:gd name="connsiteY620" fmla="*/ 2002895 h 2676028"/>
                                <a:gd name="connsiteX621" fmla="*/ 1131284 w 7247699"/>
                                <a:gd name="connsiteY621" fmla="*/ 1971664 h 2676028"/>
                                <a:gd name="connsiteX622" fmla="*/ 1111640 w 7247699"/>
                                <a:gd name="connsiteY622" fmla="*/ 2079964 h 2676028"/>
                                <a:gd name="connsiteX623" fmla="*/ 1124744 w 7247699"/>
                                <a:gd name="connsiteY623" fmla="*/ 2094296 h 2676028"/>
                                <a:gd name="connsiteX624" fmla="*/ 1137276 w 7247699"/>
                                <a:gd name="connsiteY624" fmla="*/ 2095353 h 2676028"/>
                                <a:gd name="connsiteX625" fmla="*/ 3039649 w 7247699"/>
                                <a:gd name="connsiteY625" fmla="*/ 2095473 h 2676028"/>
                                <a:gd name="connsiteX626" fmla="*/ 3050140 w 7247699"/>
                                <a:gd name="connsiteY626" fmla="*/ 2088287 h 2676028"/>
                                <a:gd name="connsiteX627" fmla="*/ 3088927 w 7247699"/>
                                <a:gd name="connsiteY627" fmla="*/ 2028344 h 2676028"/>
                                <a:gd name="connsiteX628" fmla="*/ 3060213 w 7247699"/>
                                <a:gd name="connsiteY628" fmla="*/ 2011721 h 2676028"/>
                                <a:gd name="connsiteX629" fmla="*/ 3022435 w 7247699"/>
                                <a:gd name="connsiteY629" fmla="*/ 2072168 h 2676028"/>
                                <a:gd name="connsiteX630" fmla="*/ 3039649 w 7247699"/>
                                <a:gd name="connsiteY630" fmla="*/ 2095473 h 2676028"/>
                                <a:gd name="connsiteX631" fmla="*/ 5791823 w 7247699"/>
                                <a:gd name="connsiteY631" fmla="*/ 2101559 h 2676028"/>
                                <a:gd name="connsiteX632" fmla="*/ 5806988 w 7247699"/>
                                <a:gd name="connsiteY632" fmla="*/ 2069546 h 2676028"/>
                                <a:gd name="connsiteX633" fmla="*/ 5817062 w 7247699"/>
                                <a:gd name="connsiteY633" fmla="*/ 2009100 h 2676028"/>
                                <a:gd name="connsiteX634" fmla="*/ 5785831 w 7247699"/>
                                <a:gd name="connsiteY634" fmla="*/ 1977869 h 2676028"/>
                                <a:gd name="connsiteX635" fmla="*/ 5766186 w 7247699"/>
                                <a:gd name="connsiteY635" fmla="*/ 2086169 h 2676028"/>
                                <a:gd name="connsiteX636" fmla="*/ 5779291 w 7247699"/>
                                <a:gd name="connsiteY636" fmla="*/ 2100502 h 2676028"/>
                                <a:gd name="connsiteX637" fmla="*/ 5791823 w 7247699"/>
                                <a:gd name="connsiteY637" fmla="*/ 2101559 h 2676028"/>
                                <a:gd name="connsiteX638" fmla="*/ 3504985 w 7247699"/>
                                <a:gd name="connsiteY638" fmla="*/ 2104809 h 2676028"/>
                                <a:gd name="connsiteX639" fmla="*/ 3504985 w 7247699"/>
                                <a:gd name="connsiteY639" fmla="*/ 2077103 h 2676028"/>
                                <a:gd name="connsiteX640" fmla="*/ 3504985 w 7247699"/>
                                <a:gd name="connsiteY640" fmla="*/ 2104809 h 2676028"/>
                                <a:gd name="connsiteX641" fmla="*/ 4067338 w 7247699"/>
                                <a:gd name="connsiteY641" fmla="*/ 2115891 h 2676028"/>
                                <a:gd name="connsiteX642" fmla="*/ 4068144 w 7247699"/>
                                <a:gd name="connsiteY642" fmla="*/ 2115891 h 2676028"/>
                                <a:gd name="connsiteX643" fmla="*/ 4066129 w 7247699"/>
                                <a:gd name="connsiteY643" fmla="*/ 2115388 h 2676028"/>
                                <a:gd name="connsiteX644" fmla="*/ 2944412 w 7247699"/>
                                <a:gd name="connsiteY644" fmla="*/ 2117465 h 2676028"/>
                                <a:gd name="connsiteX645" fmla="*/ 2954424 w 7247699"/>
                                <a:gd name="connsiteY645" fmla="*/ 2103298 h 2676028"/>
                                <a:gd name="connsiteX646" fmla="*/ 2949387 w 7247699"/>
                                <a:gd name="connsiteY646" fmla="*/ 2087682 h 2676028"/>
                                <a:gd name="connsiteX647" fmla="*/ 2931756 w 7247699"/>
                                <a:gd name="connsiteY647" fmla="*/ 2083652 h 2676028"/>
                                <a:gd name="connsiteX648" fmla="*/ 2927223 w 7247699"/>
                                <a:gd name="connsiteY648" fmla="*/ 2085164 h 2676028"/>
                                <a:gd name="connsiteX649" fmla="*/ 2915637 w 7247699"/>
                                <a:gd name="connsiteY649" fmla="*/ 2098260 h 2676028"/>
                                <a:gd name="connsiteX650" fmla="*/ 2923193 w 7247699"/>
                                <a:gd name="connsiteY650" fmla="*/ 2114380 h 2676028"/>
                                <a:gd name="connsiteX651" fmla="*/ 2927223 w 7247699"/>
                                <a:gd name="connsiteY651" fmla="*/ 2116898 h 2676028"/>
                                <a:gd name="connsiteX652" fmla="*/ 2944412 w 7247699"/>
                                <a:gd name="connsiteY652" fmla="*/ 2117465 h 2676028"/>
                                <a:gd name="connsiteX653" fmla="*/ 4071263 w 7247699"/>
                                <a:gd name="connsiteY653" fmla="*/ 2117527 h 2676028"/>
                                <a:gd name="connsiteX654" fmla="*/ 4067338 w 7247699"/>
                                <a:gd name="connsiteY654" fmla="*/ 2115891 h 2676028"/>
                                <a:gd name="connsiteX655" fmla="*/ 4057565 w 7247699"/>
                                <a:gd name="connsiteY655" fmla="*/ 2115891 h 2676028"/>
                                <a:gd name="connsiteX656" fmla="*/ 4058652 w 7247699"/>
                                <a:gd name="connsiteY656" fmla="*/ 2116183 h 2676028"/>
                                <a:gd name="connsiteX657" fmla="*/ 4067424 w 7247699"/>
                                <a:gd name="connsiteY657" fmla="*/ 2117301 h 2676028"/>
                                <a:gd name="connsiteX658" fmla="*/ 4083080 w 7247699"/>
                                <a:gd name="connsiteY658" fmla="*/ 2132177 h 2676028"/>
                                <a:gd name="connsiteX659" fmla="*/ 4083242 w 7247699"/>
                                <a:gd name="connsiteY659" fmla="*/ 2131777 h 2676028"/>
                                <a:gd name="connsiteX660" fmla="*/ 4083207 w 7247699"/>
                                <a:gd name="connsiteY660" fmla="*/ 2131693 h 2676028"/>
                                <a:gd name="connsiteX661" fmla="*/ 4083759 w 7247699"/>
                                <a:gd name="connsiteY661" fmla="*/ 2133018 h 2676028"/>
                                <a:gd name="connsiteX662" fmla="*/ 4083299 w 7247699"/>
                                <a:gd name="connsiteY662" fmla="*/ 2131636 h 2676028"/>
                                <a:gd name="connsiteX663" fmla="*/ 4083242 w 7247699"/>
                                <a:gd name="connsiteY663" fmla="*/ 2131777 h 2676028"/>
                                <a:gd name="connsiteX664" fmla="*/ 4082577 w 7247699"/>
                                <a:gd name="connsiteY664" fmla="*/ 2134099 h 2676028"/>
                                <a:gd name="connsiteX665" fmla="*/ 4083080 w 7247699"/>
                                <a:gd name="connsiteY665" fmla="*/ 2132177 h 2676028"/>
                                <a:gd name="connsiteX666" fmla="*/ 4082490 w 7247699"/>
                                <a:gd name="connsiteY666" fmla="*/ 2133636 h 2676028"/>
                                <a:gd name="connsiteX667" fmla="*/ 4499803 w 7247699"/>
                                <a:gd name="connsiteY667" fmla="*/ 2139561 h 2676028"/>
                                <a:gd name="connsiteX668" fmla="*/ 4508963 w 7247699"/>
                                <a:gd name="connsiteY668" fmla="*/ 2135508 h 2676028"/>
                                <a:gd name="connsiteX669" fmla="*/ 4651376 w 7247699"/>
                                <a:gd name="connsiteY669" fmla="*/ 2007287 h 2676028"/>
                                <a:gd name="connsiteX670" fmla="*/ 4632779 w 7247699"/>
                                <a:gd name="connsiteY670" fmla="*/ 1983307 h 2676028"/>
                                <a:gd name="connsiteX671" fmla="*/ 4490856 w 7247699"/>
                                <a:gd name="connsiteY671" fmla="*/ 2117400 h 2676028"/>
                                <a:gd name="connsiteX672" fmla="*/ 4499803 w 7247699"/>
                                <a:gd name="connsiteY672" fmla="*/ 2139561 h 2676028"/>
                                <a:gd name="connsiteX673" fmla="*/ 3620338 w 7247699"/>
                                <a:gd name="connsiteY673" fmla="*/ 2148633 h 2676028"/>
                                <a:gd name="connsiteX674" fmla="*/ 3628900 w 7247699"/>
                                <a:gd name="connsiteY674" fmla="*/ 2143596 h 2676028"/>
                                <a:gd name="connsiteX675" fmla="*/ 3636959 w 7247699"/>
                                <a:gd name="connsiteY675" fmla="*/ 2128988 h 2676028"/>
                                <a:gd name="connsiteX676" fmla="*/ 3631922 w 7247699"/>
                                <a:gd name="connsiteY676" fmla="*/ 2116899 h 2676028"/>
                                <a:gd name="connsiteX677" fmla="*/ 3619834 w 7247699"/>
                                <a:gd name="connsiteY677" fmla="*/ 2111861 h 2676028"/>
                                <a:gd name="connsiteX678" fmla="*/ 3605226 w 7247699"/>
                                <a:gd name="connsiteY678" fmla="*/ 2120928 h 2676028"/>
                                <a:gd name="connsiteX679" fmla="*/ 3601196 w 7247699"/>
                                <a:gd name="connsiteY679" fmla="*/ 2127477 h 2676028"/>
                                <a:gd name="connsiteX680" fmla="*/ 3604220 w 7247699"/>
                                <a:gd name="connsiteY680" fmla="*/ 2145107 h 2676028"/>
                                <a:gd name="connsiteX681" fmla="*/ 3620338 w 7247699"/>
                                <a:gd name="connsiteY681" fmla="*/ 2148633 h 2676028"/>
                                <a:gd name="connsiteX682" fmla="*/ 4078521 w 7247699"/>
                                <a:gd name="connsiteY682" fmla="*/ 2149586 h 2676028"/>
                                <a:gd name="connsiteX683" fmla="*/ 4079876 w 7247699"/>
                                <a:gd name="connsiteY683" fmla="*/ 2149060 h 2676028"/>
                                <a:gd name="connsiteX684" fmla="*/ 4083759 w 7247699"/>
                                <a:gd name="connsiteY684" fmla="*/ 2142589 h 2676028"/>
                                <a:gd name="connsiteX685" fmla="*/ 4083759 w 7247699"/>
                                <a:gd name="connsiteY685" fmla="*/ 2140407 h 2676028"/>
                                <a:gd name="connsiteX686" fmla="*/ 4082577 w 7247699"/>
                                <a:gd name="connsiteY686" fmla="*/ 2134099 h 2676028"/>
                                <a:gd name="connsiteX687" fmla="*/ 1194953 w 7247699"/>
                                <a:gd name="connsiteY687" fmla="*/ 2151393 h 2676028"/>
                                <a:gd name="connsiteX688" fmla="*/ 1194984 w 7247699"/>
                                <a:gd name="connsiteY688" fmla="*/ 2151300 h 2676028"/>
                                <a:gd name="connsiteX689" fmla="*/ 1194929 w 7247699"/>
                                <a:gd name="connsiteY689" fmla="*/ 2151109 h 2676028"/>
                                <a:gd name="connsiteX690" fmla="*/ 1194910 w 7247699"/>
                                <a:gd name="connsiteY690" fmla="*/ 2151202 h 2676028"/>
                                <a:gd name="connsiteX691" fmla="*/ 1195034 w 7247699"/>
                                <a:gd name="connsiteY691" fmla="*/ 2151478 h 2676028"/>
                                <a:gd name="connsiteX692" fmla="*/ 1195255 w 7247699"/>
                                <a:gd name="connsiteY692" fmla="*/ 2150487 h 2676028"/>
                                <a:gd name="connsiteX693" fmla="*/ 1194984 w 7247699"/>
                                <a:gd name="connsiteY693" fmla="*/ 2151300 h 2676028"/>
                                <a:gd name="connsiteX694" fmla="*/ 4035065 w 7247699"/>
                                <a:gd name="connsiteY694" fmla="*/ 2151824 h 2676028"/>
                                <a:gd name="connsiteX695" fmla="*/ 4034394 w 7247699"/>
                                <a:gd name="connsiteY695" fmla="*/ 2150648 h 2676028"/>
                                <a:gd name="connsiteX696" fmla="*/ 4034394 w 7247699"/>
                                <a:gd name="connsiteY696" fmla="*/ 2151152 h 2676028"/>
                                <a:gd name="connsiteX697" fmla="*/ 18062 w 7247699"/>
                                <a:gd name="connsiteY697" fmla="*/ 2153004 h 2676028"/>
                                <a:gd name="connsiteX698" fmla="*/ 107221 w 7247699"/>
                                <a:gd name="connsiteY698" fmla="*/ 2144944 h 2676028"/>
                                <a:gd name="connsiteX699" fmla="*/ 111250 w 7247699"/>
                                <a:gd name="connsiteY699" fmla="*/ 2114217 h 2676028"/>
                                <a:gd name="connsiteX700" fmla="*/ 10002 w 7247699"/>
                                <a:gd name="connsiteY700" fmla="*/ 2124291 h 2676028"/>
                                <a:gd name="connsiteX701" fmla="*/ 18062 w 7247699"/>
                                <a:gd name="connsiteY701" fmla="*/ 2153004 h 2676028"/>
                                <a:gd name="connsiteX702" fmla="*/ 3852698 w 7247699"/>
                                <a:gd name="connsiteY702" fmla="*/ 2154029 h 2676028"/>
                                <a:gd name="connsiteX703" fmla="*/ 3852779 w 7247699"/>
                                <a:gd name="connsiteY703" fmla="*/ 2154018 h 2676028"/>
                                <a:gd name="connsiteX704" fmla="*/ 3853671 w 7247699"/>
                                <a:gd name="connsiteY704" fmla="*/ 2153126 h 2676028"/>
                                <a:gd name="connsiteX705" fmla="*/ 3853284 w 7247699"/>
                                <a:gd name="connsiteY705" fmla="*/ 2153358 h 2676028"/>
                                <a:gd name="connsiteX706" fmla="*/ 3852202 w 7247699"/>
                                <a:gd name="connsiteY706" fmla="*/ 2154594 h 2676028"/>
                                <a:gd name="connsiteX707" fmla="*/ 3852698 w 7247699"/>
                                <a:gd name="connsiteY707" fmla="*/ 2154029 h 2676028"/>
                                <a:gd name="connsiteX708" fmla="*/ 3852529 w 7247699"/>
                                <a:gd name="connsiteY708" fmla="*/ 2154050 h 2676028"/>
                                <a:gd name="connsiteX709" fmla="*/ 3852202 w 7247699"/>
                                <a:gd name="connsiteY709" fmla="*/ 2154594 h 2676028"/>
                                <a:gd name="connsiteX710" fmla="*/ 3852635 w 7247699"/>
                                <a:gd name="connsiteY710" fmla="*/ 2154594 h 2676028"/>
                                <a:gd name="connsiteX711" fmla="*/ 3853118 w 7247699"/>
                                <a:gd name="connsiteY711" fmla="*/ 2153975 h 2676028"/>
                                <a:gd name="connsiteX712" fmla="*/ 3852779 w 7247699"/>
                                <a:gd name="connsiteY712" fmla="*/ 2154018 h 2676028"/>
                                <a:gd name="connsiteX713" fmla="*/ 3852548 w 7247699"/>
                                <a:gd name="connsiteY713" fmla="*/ 2154707 h 2676028"/>
                                <a:gd name="connsiteX714" fmla="*/ 3853671 w 7247699"/>
                                <a:gd name="connsiteY714" fmla="*/ 2154594 h 2676028"/>
                                <a:gd name="connsiteX715" fmla="*/ 3852635 w 7247699"/>
                                <a:gd name="connsiteY715" fmla="*/ 2154594 h 2676028"/>
                                <a:gd name="connsiteX716" fmla="*/ 5849501 w 7247699"/>
                                <a:gd name="connsiteY716" fmla="*/ 2157599 h 2676028"/>
                                <a:gd name="connsiteX717" fmla="*/ 5849532 w 7247699"/>
                                <a:gd name="connsiteY717" fmla="*/ 2157506 h 2676028"/>
                                <a:gd name="connsiteX718" fmla="*/ 5849478 w 7247699"/>
                                <a:gd name="connsiteY718" fmla="*/ 2157315 h 2676028"/>
                                <a:gd name="connsiteX719" fmla="*/ 5849459 w 7247699"/>
                                <a:gd name="connsiteY719" fmla="*/ 2157408 h 2676028"/>
                                <a:gd name="connsiteX720" fmla="*/ 5849583 w 7247699"/>
                                <a:gd name="connsiteY720" fmla="*/ 2157684 h 2676028"/>
                                <a:gd name="connsiteX721" fmla="*/ 5849804 w 7247699"/>
                                <a:gd name="connsiteY721" fmla="*/ 2156692 h 2676028"/>
                                <a:gd name="connsiteX722" fmla="*/ 5849532 w 7247699"/>
                                <a:gd name="connsiteY722" fmla="*/ 2157506 h 2676028"/>
                                <a:gd name="connsiteX723" fmla="*/ 4077211 w 7247699"/>
                                <a:gd name="connsiteY723" fmla="*/ 2157701 h 2676028"/>
                                <a:gd name="connsiteX724" fmla="*/ 4080737 w 7247699"/>
                                <a:gd name="connsiteY724" fmla="*/ 2153167 h 2676028"/>
                                <a:gd name="connsiteX725" fmla="*/ 4077364 w 7247699"/>
                                <a:gd name="connsiteY725" fmla="*/ 2157383 h 2676028"/>
                                <a:gd name="connsiteX726" fmla="*/ 4076707 w 7247699"/>
                                <a:gd name="connsiteY726" fmla="*/ 2158204 h 2676028"/>
                                <a:gd name="connsiteX727" fmla="*/ 4077211 w 7247699"/>
                                <a:gd name="connsiteY727" fmla="*/ 2157701 h 2676028"/>
                                <a:gd name="connsiteX728" fmla="*/ 4077004 w 7247699"/>
                                <a:gd name="connsiteY728" fmla="*/ 2157833 h 2676028"/>
                                <a:gd name="connsiteX729" fmla="*/ 4672609 w 7247699"/>
                                <a:gd name="connsiteY729" fmla="*/ 2159209 h 2676028"/>
                                <a:gd name="connsiteX730" fmla="*/ 4761768 w 7247699"/>
                                <a:gd name="connsiteY730" fmla="*/ 2151149 h 2676028"/>
                                <a:gd name="connsiteX731" fmla="*/ 4765797 w 7247699"/>
                                <a:gd name="connsiteY731" fmla="*/ 2120422 h 2676028"/>
                                <a:gd name="connsiteX732" fmla="*/ 4664549 w 7247699"/>
                                <a:gd name="connsiteY732" fmla="*/ 2130497 h 2676028"/>
                                <a:gd name="connsiteX733" fmla="*/ 4672609 w 7247699"/>
                                <a:gd name="connsiteY733" fmla="*/ 2159209 h 2676028"/>
                                <a:gd name="connsiteX734" fmla="*/ 4039747 w 7247699"/>
                                <a:gd name="connsiteY734" fmla="*/ 2160016 h 2676028"/>
                                <a:gd name="connsiteX735" fmla="*/ 4038480 w 7247699"/>
                                <a:gd name="connsiteY735" fmla="*/ 2155237 h 2676028"/>
                                <a:gd name="connsiteX736" fmla="*/ 4035065 w 7247699"/>
                                <a:gd name="connsiteY736" fmla="*/ 2151824 h 2676028"/>
                                <a:gd name="connsiteX737" fmla="*/ 4040439 w 7247699"/>
                                <a:gd name="connsiteY737" fmla="*/ 2161226 h 2676028"/>
                                <a:gd name="connsiteX738" fmla="*/ 4039747 w 7247699"/>
                                <a:gd name="connsiteY738" fmla="*/ 2160016 h 2676028"/>
                                <a:gd name="connsiteX739" fmla="*/ 4039935 w 7247699"/>
                                <a:gd name="connsiteY739" fmla="*/ 2160723 h 2676028"/>
                                <a:gd name="connsiteX740" fmla="*/ 4040439 w 7247699"/>
                                <a:gd name="connsiteY740" fmla="*/ 2161226 h 2676028"/>
                                <a:gd name="connsiteX741" fmla="*/ 4072475 w 7247699"/>
                                <a:gd name="connsiteY741" fmla="*/ 2161414 h 2676028"/>
                                <a:gd name="connsiteX742" fmla="*/ 4073181 w 7247699"/>
                                <a:gd name="connsiteY742" fmla="*/ 2161226 h 2676028"/>
                                <a:gd name="connsiteX743" fmla="*/ 4073685 w 7247699"/>
                                <a:gd name="connsiteY743" fmla="*/ 2160723 h 2676028"/>
                                <a:gd name="connsiteX744" fmla="*/ 3832627 w 7247699"/>
                                <a:gd name="connsiteY744" fmla="*/ 2164872 h 2676028"/>
                                <a:gd name="connsiteX745" fmla="*/ 3845963 w 7247699"/>
                                <a:gd name="connsiteY745" fmla="*/ 2163159 h 2676028"/>
                                <a:gd name="connsiteX746" fmla="*/ 3852548 w 7247699"/>
                                <a:gd name="connsiteY746" fmla="*/ 2154707 h 2676028"/>
                                <a:gd name="connsiteX747" fmla="*/ 3850490 w 7247699"/>
                                <a:gd name="connsiteY747" fmla="*/ 2154913 h 2676028"/>
                                <a:gd name="connsiteX748" fmla="*/ 3852202 w 7247699"/>
                                <a:gd name="connsiteY748" fmla="*/ 2155084 h 2676028"/>
                                <a:gd name="connsiteX749" fmla="*/ 3848777 w 7247699"/>
                                <a:gd name="connsiteY749" fmla="*/ 2155084 h 2676028"/>
                                <a:gd name="connsiteX750" fmla="*/ 3850490 w 7247699"/>
                                <a:gd name="connsiteY750" fmla="*/ 2154913 h 2676028"/>
                                <a:gd name="connsiteX751" fmla="*/ 3847309 w 7247699"/>
                                <a:gd name="connsiteY751" fmla="*/ 2154594 h 2676028"/>
                                <a:gd name="connsiteX752" fmla="*/ 3848287 w 7247699"/>
                                <a:gd name="connsiteY752" fmla="*/ 2154594 h 2676028"/>
                                <a:gd name="connsiteX753" fmla="*/ 3852529 w 7247699"/>
                                <a:gd name="connsiteY753" fmla="*/ 2154050 h 2676028"/>
                                <a:gd name="connsiteX754" fmla="*/ 3852753 w 7247699"/>
                                <a:gd name="connsiteY754" fmla="*/ 2153677 h 2676028"/>
                                <a:gd name="connsiteX755" fmla="*/ 3853284 w 7247699"/>
                                <a:gd name="connsiteY755" fmla="*/ 2153358 h 2676028"/>
                                <a:gd name="connsiteX756" fmla="*/ 3853487 w 7247699"/>
                                <a:gd name="connsiteY756" fmla="*/ 2153126 h 2676028"/>
                                <a:gd name="connsiteX757" fmla="*/ 3853671 w 7247699"/>
                                <a:gd name="connsiteY757" fmla="*/ 2153126 h 2676028"/>
                                <a:gd name="connsiteX758" fmla="*/ 3854649 w 7247699"/>
                                <a:gd name="connsiteY758" fmla="*/ 2151169 h 2676028"/>
                                <a:gd name="connsiteX759" fmla="*/ 3854160 w 7247699"/>
                                <a:gd name="connsiteY759" fmla="*/ 2152637 h 2676028"/>
                                <a:gd name="connsiteX760" fmla="*/ 3853118 w 7247699"/>
                                <a:gd name="connsiteY760" fmla="*/ 2153975 h 2676028"/>
                                <a:gd name="connsiteX761" fmla="*/ 3862113 w 7247699"/>
                                <a:gd name="connsiteY761" fmla="*/ 2152820 h 2676028"/>
                                <a:gd name="connsiteX762" fmla="*/ 3870800 w 7247699"/>
                                <a:gd name="connsiteY762" fmla="*/ 2141870 h 2676028"/>
                                <a:gd name="connsiteX763" fmla="*/ 3868842 w 7247699"/>
                                <a:gd name="connsiteY763" fmla="*/ 2127678 h 2676028"/>
                                <a:gd name="connsiteX764" fmla="*/ 3857096 w 7247699"/>
                                <a:gd name="connsiteY764" fmla="*/ 2119847 h 2676028"/>
                                <a:gd name="connsiteX765" fmla="*/ 3842904 w 7247699"/>
                                <a:gd name="connsiteY765" fmla="*/ 2119847 h 2676028"/>
                                <a:gd name="connsiteX766" fmla="*/ 3833606 w 7247699"/>
                                <a:gd name="connsiteY766" fmla="*/ 2124252 h 2676028"/>
                                <a:gd name="connsiteX767" fmla="*/ 3820392 w 7247699"/>
                                <a:gd name="connsiteY767" fmla="*/ 2143828 h 2676028"/>
                                <a:gd name="connsiteX768" fmla="*/ 3822350 w 7247699"/>
                                <a:gd name="connsiteY768" fmla="*/ 2157041 h 2676028"/>
                                <a:gd name="connsiteX769" fmla="*/ 3832627 w 7247699"/>
                                <a:gd name="connsiteY769" fmla="*/ 2164872 h 2676028"/>
                                <a:gd name="connsiteX770" fmla="*/ 4063106 w 7247699"/>
                                <a:gd name="connsiteY770" fmla="*/ 2166767 h 2676028"/>
                                <a:gd name="connsiteX771" fmla="*/ 4072475 w 7247699"/>
                                <a:gd name="connsiteY771" fmla="*/ 2161414 h 2676028"/>
                                <a:gd name="connsiteX772" fmla="*/ 4070695 w 7247699"/>
                                <a:gd name="connsiteY772" fmla="*/ 2161889 h 2676028"/>
                                <a:gd name="connsiteX773" fmla="*/ 4050513 w 7247699"/>
                                <a:gd name="connsiteY773" fmla="*/ 2167271 h 2676028"/>
                                <a:gd name="connsiteX774" fmla="*/ 4070695 w 7247699"/>
                                <a:gd name="connsiteY774" fmla="*/ 2161889 h 2676028"/>
                                <a:gd name="connsiteX775" fmla="*/ 4077004 w 7247699"/>
                                <a:gd name="connsiteY775" fmla="*/ 2157833 h 2676028"/>
                                <a:gd name="connsiteX776" fmla="*/ 4077364 w 7247699"/>
                                <a:gd name="connsiteY776" fmla="*/ 2157383 h 2676028"/>
                                <a:gd name="connsiteX777" fmla="*/ 4081728 w 7247699"/>
                                <a:gd name="connsiteY777" fmla="*/ 2148343 h 2676028"/>
                                <a:gd name="connsiteX778" fmla="*/ 4079876 w 7247699"/>
                                <a:gd name="connsiteY778" fmla="*/ 2149060 h 2676028"/>
                                <a:gd name="connsiteX779" fmla="*/ 4077715 w 7247699"/>
                                <a:gd name="connsiteY779" fmla="*/ 2152663 h 2676028"/>
                                <a:gd name="connsiteX780" fmla="*/ 4078521 w 7247699"/>
                                <a:gd name="connsiteY780" fmla="*/ 2149586 h 2676028"/>
                                <a:gd name="connsiteX781" fmla="*/ 4075571 w 7247699"/>
                                <a:gd name="connsiteY781" fmla="*/ 2150729 h 2676028"/>
                                <a:gd name="connsiteX782" fmla="*/ 4075390 w 7247699"/>
                                <a:gd name="connsiteY782" fmla="*/ 2151175 h 2676028"/>
                                <a:gd name="connsiteX783" fmla="*/ 4076707 w 7247699"/>
                                <a:gd name="connsiteY783" fmla="*/ 2150648 h 2676028"/>
                                <a:gd name="connsiteX784" fmla="*/ 4075196 w 7247699"/>
                                <a:gd name="connsiteY784" fmla="*/ 2151656 h 2676028"/>
                                <a:gd name="connsiteX785" fmla="*/ 4075390 w 7247699"/>
                                <a:gd name="connsiteY785" fmla="*/ 2151175 h 2676028"/>
                                <a:gd name="connsiteX786" fmla="*/ 4074188 w 7247699"/>
                                <a:gd name="connsiteY786" fmla="*/ 2151656 h 2676028"/>
                                <a:gd name="connsiteX787" fmla="*/ 4073942 w 7247699"/>
                                <a:gd name="connsiteY787" fmla="*/ 2151360 h 2676028"/>
                                <a:gd name="connsiteX788" fmla="*/ 4073181 w 7247699"/>
                                <a:gd name="connsiteY788" fmla="*/ 2151656 h 2676028"/>
                                <a:gd name="connsiteX789" fmla="*/ 4073874 w 7247699"/>
                                <a:gd name="connsiteY789" fmla="*/ 2151278 h 2676028"/>
                                <a:gd name="connsiteX790" fmla="*/ 4073942 w 7247699"/>
                                <a:gd name="connsiteY790" fmla="*/ 2151360 h 2676028"/>
                                <a:gd name="connsiteX791" fmla="*/ 4075571 w 7247699"/>
                                <a:gd name="connsiteY791" fmla="*/ 2150729 h 2676028"/>
                                <a:gd name="connsiteX792" fmla="*/ 4082490 w 7247699"/>
                                <a:gd name="connsiteY792" fmla="*/ 2133636 h 2676028"/>
                                <a:gd name="connsiteX793" fmla="*/ 4081241 w 7247699"/>
                                <a:gd name="connsiteY793" fmla="*/ 2126973 h 2676028"/>
                                <a:gd name="connsiteX794" fmla="*/ 4083207 w 7247699"/>
                                <a:gd name="connsiteY794" fmla="*/ 2131693 h 2676028"/>
                                <a:gd name="connsiteX795" fmla="*/ 4083256 w 7247699"/>
                                <a:gd name="connsiteY795" fmla="*/ 2131507 h 2676028"/>
                                <a:gd name="connsiteX796" fmla="*/ 4083299 w 7247699"/>
                                <a:gd name="connsiteY796" fmla="*/ 2131636 h 2676028"/>
                                <a:gd name="connsiteX797" fmla="*/ 4083759 w 7247699"/>
                                <a:gd name="connsiteY797" fmla="*/ 2130499 h 2676028"/>
                                <a:gd name="connsiteX798" fmla="*/ 4083759 w 7247699"/>
                                <a:gd name="connsiteY798" fmla="*/ 2133018 h 2676028"/>
                                <a:gd name="connsiteX799" fmla="*/ 4083759 w 7247699"/>
                                <a:gd name="connsiteY799" fmla="*/ 2140407 h 2676028"/>
                                <a:gd name="connsiteX800" fmla="*/ 4084263 w 7247699"/>
                                <a:gd name="connsiteY800" fmla="*/ 2143092 h 2676028"/>
                                <a:gd name="connsiteX801" fmla="*/ 4081728 w 7247699"/>
                                <a:gd name="connsiteY801" fmla="*/ 2148343 h 2676028"/>
                                <a:gd name="connsiteX802" fmla="*/ 4084389 w 7247699"/>
                                <a:gd name="connsiteY802" fmla="*/ 2147311 h 2676028"/>
                                <a:gd name="connsiteX803" fmla="*/ 4090308 w 7247699"/>
                                <a:gd name="connsiteY803" fmla="*/ 2136544 h 2676028"/>
                                <a:gd name="connsiteX804" fmla="*/ 4077715 w 7247699"/>
                                <a:gd name="connsiteY804" fmla="*/ 2117906 h 2676028"/>
                                <a:gd name="connsiteX805" fmla="*/ 4071263 w 7247699"/>
                                <a:gd name="connsiteY805" fmla="*/ 2117527 h 2676028"/>
                                <a:gd name="connsiteX806" fmla="*/ 4072174 w 7247699"/>
                                <a:gd name="connsiteY806" fmla="*/ 2117906 h 2676028"/>
                                <a:gd name="connsiteX807" fmla="*/ 4067424 w 7247699"/>
                                <a:gd name="connsiteY807" fmla="*/ 2117301 h 2676028"/>
                                <a:gd name="connsiteX808" fmla="*/ 4061526 w 7247699"/>
                                <a:gd name="connsiteY808" fmla="*/ 2116954 h 2676028"/>
                                <a:gd name="connsiteX809" fmla="*/ 4078218 w 7247699"/>
                                <a:gd name="connsiteY809" fmla="*/ 2121432 h 2676028"/>
                                <a:gd name="connsiteX810" fmla="*/ 4078722 w 7247699"/>
                                <a:gd name="connsiteY810" fmla="*/ 2121936 h 2676028"/>
                                <a:gd name="connsiteX811" fmla="*/ 4060588 w 7247699"/>
                                <a:gd name="connsiteY811" fmla="*/ 2116899 h 2676028"/>
                                <a:gd name="connsiteX812" fmla="*/ 4061526 w 7247699"/>
                                <a:gd name="connsiteY812" fmla="*/ 2116954 h 2676028"/>
                                <a:gd name="connsiteX813" fmla="*/ 4058652 w 7247699"/>
                                <a:gd name="connsiteY813" fmla="*/ 2116183 h 2676028"/>
                                <a:gd name="connsiteX814" fmla="*/ 4052906 w 7247699"/>
                                <a:gd name="connsiteY814" fmla="*/ 2115451 h 2676028"/>
                                <a:gd name="connsiteX815" fmla="*/ 4037416 w 7247699"/>
                                <a:gd name="connsiteY815" fmla="*/ 2126973 h 2676028"/>
                                <a:gd name="connsiteX816" fmla="*/ 4033386 w 7247699"/>
                                <a:gd name="connsiteY816" fmla="*/ 2136040 h 2676028"/>
                                <a:gd name="connsiteX817" fmla="*/ 4038480 w 7247699"/>
                                <a:gd name="connsiteY817" fmla="*/ 2155237 h 2676028"/>
                                <a:gd name="connsiteX818" fmla="*/ 2758119 w 7247699"/>
                                <a:gd name="connsiteY818" fmla="*/ 2170990 h 2676028"/>
                                <a:gd name="connsiteX819" fmla="*/ 2770170 w 7247699"/>
                                <a:gd name="connsiteY819" fmla="*/ 2165851 h 2676028"/>
                                <a:gd name="connsiteX820" fmla="*/ 2770660 w 7247699"/>
                                <a:gd name="connsiteY820" fmla="*/ 2140891 h 2676028"/>
                                <a:gd name="connsiteX821" fmla="*/ 2753042 w 7247699"/>
                                <a:gd name="connsiteY821" fmla="*/ 2131593 h 2676028"/>
                                <a:gd name="connsiteX822" fmla="*/ 2736401 w 7247699"/>
                                <a:gd name="connsiteY822" fmla="*/ 2148233 h 2676028"/>
                                <a:gd name="connsiteX823" fmla="*/ 2742274 w 7247699"/>
                                <a:gd name="connsiteY823" fmla="*/ 2161936 h 2676028"/>
                                <a:gd name="connsiteX824" fmla="*/ 2745700 w 7247699"/>
                                <a:gd name="connsiteY824" fmla="*/ 2165851 h 2676028"/>
                                <a:gd name="connsiteX825" fmla="*/ 2758119 w 7247699"/>
                                <a:gd name="connsiteY825" fmla="*/ 2170990 h 2676028"/>
                                <a:gd name="connsiteX826" fmla="*/ 986559 w 7247699"/>
                                <a:gd name="connsiteY826" fmla="*/ 2175612 h 2676028"/>
                                <a:gd name="connsiteX827" fmla="*/ 999590 w 7247699"/>
                                <a:gd name="connsiteY827" fmla="*/ 2170412 h 2676028"/>
                                <a:gd name="connsiteX828" fmla="*/ 1034336 w 7247699"/>
                                <a:gd name="connsiteY828" fmla="*/ 2136155 h 2676028"/>
                                <a:gd name="connsiteX829" fmla="*/ 1034336 w 7247699"/>
                                <a:gd name="connsiteY829" fmla="*/ 2114132 h 2676028"/>
                                <a:gd name="connsiteX830" fmla="*/ 1012314 w 7247699"/>
                                <a:gd name="connsiteY830" fmla="*/ 2114132 h 2676028"/>
                                <a:gd name="connsiteX831" fmla="*/ 973162 w 7247699"/>
                                <a:gd name="connsiteY831" fmla="*/ 2144475 h 2676028"/>
                                <a:gd name="connsiteX832" fmla="*/ 973162 w 7247699"/>
                                <a:gd name="connsiteY832" fmla="*/ 2170902 h 2676028"/>
                                <a:gd name="connsiteX833" fmla="*/ 986559 w 7247699"/>
                                <a:gd name="connsiteY833" fmla="*/ 2175612 h 2676028"/>
                                <a:gd name="connsiteX834" fmla="*/ 4111464 w 7247699"/>
                                <a:gd name="connsiteY834" fmla="*/ 2180871 h 2676028"/>
                                <a:gd name="connsiteX835" fmla="*/ 4125064 w 7247699"/>
                                <a:gd name="connsiteY835" fmla="*/ 2175330 h 2676028"/>
                                <a:gd name="connsiteX836" fmla="*/ 4130605 w 7247699"/>
                                <a:gd name="connsiteY836" fmla="*/ 2161729 h 2676028"/>
                                <a:gd name="connsiteX837" fmla="*/ 4128087 w 7247699"/>
                                <a:gd name="connsiteY837" fmla="*/ 2152158 h 2676028"/>
                                <a:gd name="connsiteX838" fmla="*/ 4121034 w 7247699"/>
                                <a:gd name="connsiteY838" fmla="*/ 2145610 h 2676028"/>
                                <a:gd name="connsiteX839" fmla="*/ 4114990 w 7247699"/>
                                <a:gd name="connsiteY839" fmla="*/ 2141580 h 2676028"/>
                                <a:gd name="connsiteX840" fmla="*/ 4094841 w 7247699"/>
                                <a:gd name="connsiteY840" fmla="*/ 2145106 h 2676028"/>
                                <a:gd name="connsiteX841" fmla="*/ 4090307 w 7247699"/>
                                <a:gd name="connsiteY841" fmla="*/ 2163240 h 2676028"/>
                                <a:gd name="connsiteX842" fmla="*/ 4094841 w 7247699"/>
                                <a:gd name="connsiteY842" fmla="*/ 2171300 h 2676028"/>
                                <a:gd name="connsiteX843" fmla="*/ 4101893 w 7247699"/>
                                <a:gd name="connsiteY843" fmla="*/ 2178352 h 2676028"/>
                                <a:gd name="connsiteX844" fmla="*/ 4111464 w 7247699"/>
                                <a:gd name="connsiteY844" fmla="*/ 2180871 h 2676028"/>
                                <a:gd name="connsiteX845" fmla="*/ 5641104 w 7247699"/>
                                <a:gd name="connsiteY845" fmla="*/ 2181817 h 2676028"/>
                                <a:gd name="connsiteX846" fmla="*/ 5654134 w 7247699"/>
                                <a:gd name="connsiteY846" fmla="*/ 2176617 h 2676028"/>
                                <a:gd name="connsiteX847" fmla="*/ 5688880 w 7247699"/>
                                <a:gd name="connsiteY847" fmla="*/ 2142360 h 2676028"/>
                                <a:gd name="connsiteX848" fmla="*/ 5688880 w 7247699"/>
                                <a:gd name="connsiteY848" fmla="*/ 2120337 h 2676028"/>
                                <a:gd name="connsiteX849" fmla="*/ 5666858 w 7247699"/>
                                <a:gd name="connsiteY849" fmla="*/ 2120337 h 2676028"/>
                                <a:gd name="connsiteX850" fmla="*/ 5627707 w 7247699"/>
                                <a:gd name="connsiteY850" fmla="*/ 2150680 h 2676028"/>
                                <a:gd name="connsiteX851" fmla="*/ 5627707 w 7247699"/>
                                <a:gd name="connsiteY851" fmla="*/ 2177107 h 2676028"/>
                                <a:gd name="connsiteX852" fmla="*/ 5641104 w 7247699"/>
                                <a:gd name="connsiteY852" fmla="*/ 2181817 h 2676028"/>
                                <a:gd name="connsiteX853" fmla="*/ 3788581 w 7247699"/>
                                <a:gd name="connsiteY853" fmla="*/ 2195216 h 2676028"/>
                                <a:gd name="connsiteX854" fmla="*/ 3788581 w 7247699"/>
                                <a:gd name="connsiteY854" fmla="*/ 2164873 h 2676028"/>
                                <a:gd name="connsiteX855" fmla="*/ 3788581 w 7247699"/>
                                <a:gd name="connsiteY855" fmla="*/ 2195216 h 2676028"/>
                                <a:gd name="connsiteX856" fmla="*/ 1184676 w 7247699"/>
                                <a:gd name="connsiteY856" fmla="*/ 2195318 h 2676028"/>
                                <a:gd name="connsiteX857" fmla="*/ 1207848 w 7247699"/>
                                <a:gd name="connsiteY857" fmla="*/ 2183732 h 2676028"/>
                                <a:gd name="connsiteX858" fmla="*/ 1199788 w 7247699"/>
                                <a:gd name="connsiteY858" fmla="*/ 2159050 h 2676028"/>
                                <a:gd name="connsiteX859" fmla="*/ 1196766 w 7247699"/>
                                <a:gd name="connsiteY859" fmla="*/ 2157035 h 2676028"/>
                                <a:gd name="connsiteX860" fmla="*/ 1196262 w 7247699"/>
                                <a:gd name="connsiteY860" fmla="*/ 2155524 h 2676028"/>
                                <a:gd name="connsiteX861" fmla="*/ 1196262 w 7247699"/>
                                <a:gd name="connsiteY861" fmla="*/ 2155020 h 2676028"/>
                                <a:gd name="connsiteX862" fmla="*/ 1195759 w 7247699"/>
                                <a:gd name="connsiteY862" fmla="*/ 2154013 h 2676028"/>
                                <a:gd name="connsiteX863" fmla="*/ 1195034 w 7247699"/>
                                <a:gd name="connsiteY863" fmla="*/ 2151478 h 2676028"/>
                                <a:gd name="connsiteX864" fmla="*/ 1195003 w 7247699"/>
                                <a:gd name="connsiteY864" fmla="*/ 2151620 h 2676028"/>
                                <a:gd name="connsiteX865" fmla="*/ 1194953 w 7247699"/>
                                <a:gd name="connsiteY865" fmla="*/ 2151393 h 2676028"/>
                                <a:gd name="connsiteX866" fmla="*/ 1194751 w 7247699"/>
                                <a:gd name="connsiteY866" fmla="*/ 2151998 h 2676028"/>
                                <a:gd name="connsiteX867" fmla="*/ 1194910 w 7247699"/>
                                <a:gd name="connsiteY867" fmla="*/ 2151202 h 2676028"/>
                                <a:gd name="connsiteX868" fmla="*/ 1194751 w 7247699"/>
                                <a:gd name="connsiteY868" fmla="*/ 2150487 h 2676028"/>
                                <a:gd name="connsiteX869" fmla="*/ 1194929 w 7247699"/>
                                <a:gd name="connsiteY869" fmla="*/ 2151109 h 2676028"/>
                                <a:gd name="connsiteX870" fmla="*/ 1195255 w 7247699"/>
                                <a:gd name="connsiteY870" fmla="*/ 2149479 h 2676028"/>
                                <a:gd name="connsiteX871" fmla="*/ 1196262 w 7247699"/>
                                <a:gd name="connsiteY871" fmla="*/ 2148472 h 2676028"/>
                                <a:gd name="connsiteX872" fmla="*/ 1161002 w 7247699"/>
                                <a:gd name="connsiteY872" fmla="*/ 2128826 h 2676028"/>
                                <a:gd name="connsiteX873" fmla="*/ 1156972 w 7247699"/>
                                <a:gd name="connsiteY873" fmla="*/ 2166606 h 2676028"/>
                                <a:gd name="connsiteX874" fmla="*/ 1184676 w 7247699"/>
                                <a:gd name="connsiteY874" fmla="*/ 2195318 h 2676028"/>
                                <a:gd name="connsiteX875" fmla="*/ 87393 w 7247699"/>
                                <a:gd name="connsiteY875" fmla="*/ 2196206 h 2676028"/>
                                <a:gd name="connsiteX876" fmla="*/ 83543 w 7247699"/>
                                <a:gd name="connsiteY876" fmla="*/ 2195821 h 2676028"/>
                                <a:gd name="connsiteX877" fmla="*/ 81242 w 7247699"/>
                                <a:gd name="connsiteY877" fmla="*/ 2196051 h 2676028"/>
                                <a:gd name="connsiteX878" fmla="*/ 3874225 w 7247699"/>
                                <a:gd name="connsiteY878" fmla="*/ 2196275 h 2676028"/>
                                <a:gd name="connsiteX879" fmla="*/ 3874714 w 7247699"/>
                                <a:gd name="connsiteY879" fmla="*/ 2196194 h 2676028"/>
                                <a:gd name="connsiteX880" fmla="*/ 3873735 w 7247699"/>
                                <a:gd name="connsiteY880" fmla="*/ 2196194 h 2676028"/>
                                <a:gd name="connsiteX881" fmla="*/ 754771 w 7247699"/>
                                <a:gd name="connsiteY881" fmla="*/ 2197757 h 2676028"/>
                                <a:gd name="connsiteX882" fmla="*/ 766639 w 7247699"/>
                                <a:gd name="connsiteY882" fmla="*/ 2192435 h 2676028"/>
                                <a:gd name="connsiteX883" fmla="*/ 789640 w 7247699"/>
                                <a:gd name="connsiteY883" fmla="*/ 2167475 h 2676028"/>
                                <a:gd name="connsiteX884" fmla="*/ 787683 w 7247699"/>
                                <a:gd name="connsiteY884" fmla="*/ 2136155 h 2676028"/>
                                <a:gd name="connsiteX885" fmla="*/ 756362 w 7247699"/>
                                <a:gd name="connsiteY885" fmla="*/ 2141538 h 2676028"/>
                                <a:gd name="connsiteX886" fmla="*/ 737276 w 7247699"/>
                                <a:gd name="connsiteY886" fmla="*/ 2169433 h 2676028"/>
                                <a:gd name="connsiteX887" fmla="*/ 742170 w 7247699"/>
                                <a:gd name="connsiteY887" fmla="*/ 2193903 h 2676028"/>
                                <a:gd name="connsiteX888" fmla="*/ 754771 w 7247699"/>
                                <a:gd name="connsiteY888" fmla="*/ 2197757 h 2676028"/>
                                <a:gd name="connsiteX889" fmla="*/ 3883034 w 7247699"/>
                                <a:gd name="connsiteY889" fmla="*/ 2198641 h 2676028"/>
                                <a:gd name="connsiteX890" fmla="*/ 3882055 w 7247699"/>
                                <a:gd name="connsiteY890" fmla="*/ 2198151 h 2676028"/>
                                <a:gd name="connsiteX891" fmla="*/ 3882314 w 7247699"/>
                                <a:gd name="connsiteY891" fmla="*/ 2198352 h 2676028"/>
                                <a:gd name="connsiteX892" fmla="*/ 94457 w 7247699"/>
                                <a:gd name="connsiteY892" fmla="*/ 2199347 h 2676028"/>
                                <a:gd name="connsiteX893" fmla="*/ 92106 w 7247699"/>
                                <a:gd name="connsiteY893" fmla="*/ 2196324 h 2676028"/>
                                <a:gd name="connsiteX894" fmla="*/ 87393 w 7247699"/>
                                <a:gd name="connsiteY894" fmla="*/ 2196206 h 2676028"/>
                                <a:gd name="connsiteX895" fmla="*/ 88580 w 7247699"/>
                                <a:gd name="connsiteY895" fmla="*/ 2196324 h 2676028"/>
                                <a:gd name="connsiteX896" fmla="*/ 93114 w 7247699"/>
                                <a:gd name="connsiteY896" fmla="*/ 2198339 h 2676028"/>
                                <a:gd name="connsiteX897" fmla="*/ 97144 w 7247699"/>
                                <a:gd name="connsiteY897" fmla="*/ 2201362 h 2676028"/>
                                <a:gd name="connsiteX898" fmla="*/ 96640 w 7247699"/>
                                <a:gd name="connsiteY898" fmla="*/ 2200858 h 2676028"/>
                                <a:gd name="connsiteX899" fmla="*/ 96856 w 7247699"/>
                                <a:gd name="connsiteY899" fmla="*/ 2201146 h 2676028"/>
                                <a:gd name="connsiteX900" fmla="*/ 5839225 w 7247699"/>
                                <a:gd name="connsiteY900" fmla="*/ 2201524 h 2676028"/>
                                <a:gd name="connsiteX901" fmla="*/ 5862397 w 7247699"/>
                                <a:gd name="connsiteY901" fmla="*/ 2189938 h 2676028"/>
                                <a:gd name="connsiteX902" fmla="*/ 5854337 w 7247699"/>
                                <a:gd name="connsiteY902" fmla="*/ 2165256 h 2676028"/>
                                <a:gd name="connsiteX903" fmla="*/ 5851315 w 7247699"/>
                                <a:gd name="connsiteY903" fmla="*/ 2163241 h 2676028"/>
                                <a:gd name="connsiteX904" fmla="*/ 5850811 w 7247699"/>
                                <a:gd name="connsiteY904" fmla="*/ 2161730 h 2676028"/>
                                <a:gd name="connsiteX905" fmla="*/ 5850811 w 7247699"/>
                                <a:gd name="connsiteY905" fmla="*/ 2161226 h 2676028"/>
                                <a:gd name="connsiteX906" fmla="*/ 5850307 w 7247699"/>
                                <a:gd name="connsiteY906" fmla="*/ 2160218 h 2676028"/>
                                <a:gd name="connsiteX907" fmla="*/ 5849583 w 7247699"/>
                                <a:gd name="connsiteY907" fmla="*/ 2157684 h 2676028"/>
                                <a:gd name="connsiteX908" fmla="*/ 5849552 w 7247699"/>
                                <a:gd name="connsiteY908" fmla="*/ 2157826 h 2676028"/>
                                <a:gd name="connsiteX909" fmla="*/ 5849501 w 7247699"/>
                                <a:gd name="connsiteY909" fmla="*/ 2157599 h 2676028"/>
                                <a:gd name="connsiteX910" fmla="*/ 5849300 w 7247699"/>
                                <a:gd name="connsiteY910" fmla="*/ 2158204 h 2676028"/>
                                <a:gd name="connsiteX911" fmla="*/ 5849459 w 7247699"/>
                                <a:gd name="connsiteY911" fmla="*/ 2157408 h 2676028"/>
                                <a:gd name="connsiteX912" fmla="*/ 5849300 w 7247699"/>
                                <a:gd name="connsiteY912" fmla="*/ 2156692 h 2676028"/>
                                <a:gd name="connsiteX913" fmla="*/ 5849478 w 7247699"/>
                                <a:gd name="connsiteY913" fmla="*/ 2157315 h 2676028"/>
                                <a:gd name="connsiteX914" fmla="*/ 5849804 w 7247699"/>
                                <a:gd name="connsiteY914" fmla="*/ 2155685 h 2676028"/>
                                <a:gd name="connsiteX915" fmla="*/ 5850811 w 7247699"/>
                                <a:gd name="connsiteY915" fmla="*/ 2154677 h 2676028"/>
                                <a:gd name="connsiteX916" fmla="*/ 5815550 w 7247699"/>
                                <a:gd name="connsiteY916" fmla="*/ 2135032 h 2676028"/>
                                <a:gd name="connsiteX917" fmla="*/ 5811521 w 7247699"/>
                                <a:gd name="connsiteY917" fmla="*/ 2172812 h 2676028"/>
                                <a:gd name="connsiteX918" fmla="*/ 5839225 w 7247699"/>
                                <a:gd name="connsiteY918" fmla="*/ 2201524 h 2676028"/>
                                <a:gd name="connsiteX919" fmla="*/ 3886459 w 7247699"/>
                                <a:gd name="connsiteY919" fmla="*/ 2201577 h 2676028"/>
                                <a:gd name="connsiteX920" fmla="*/ 3885970 w 7247699"/>
                                <a:gd name="connsiteY920" fmla="*/ 2201088 h 2676028"/>
                                <a:gd name="connsiteX921" fmla="*/ 3886184 w 7247699"/>
                                <a:gd name="connsiteY921" fmla="*/ 2201363 h 2676028"/>
                                <a:gd name="connsiteX922" fmla="*/ 4741943 w 7247699"/>
                                <a:gd name="connsiteY922" fmla="*/ 2202412 h 2676028"/>
                                <a:gd name="connsiteX923" fmla="*/ 4738092 w 7247699"/>
                                <a:gd name="connsiteY923" fmla="*/ 2202027 h 2676028"/>
                                <a:gd name="connsiteX924" fmla="*/ 4735791 w 7247699"/>
                                <a:gd name="connsiteY924" fmla="*/ 2202257 h 2676028"/>
                                <a:gd name="connsiteX925" fmla="*/ 5409316 w 7247699"/>
                                <a:gd name="connsiteY925" fmla="*/ 2203962 h 2676028"/>
                                <a:gd name="connsiteX926" fmla="*/ 5421184 w 7247699"/>
                                <a:gd name="connsiteY926" fmla="*/ 2198640 h 2676028"/>
                                <a:gd name="connsiteX927" fmla="*/ 5444185 w 7247699"/>
                                <a:gd name="connsiteY927" fmla="*/ 2173681 h 2676028"/>
                                <a:gd name="connsiteX928" fmla="*/ 5442228 w 7247699"/>
                                <a:gd name="connsiteY928" fmla="*/ 2142359 h 2676028"/>
                                <a:gd name="connsiteX929" fmla="*/ 5410907 w 7247699"/>
                                <a:gd name="connsiteY929" fmla="*/ 2147743 h 2676028"/>
                                <a:gd name="connsiteX930" fmla="*/ 5391821 w 7247699"/>
                                <a:gd name="connsiteY930" fmla="*/ 2175638 h 2676028"/>
                                <a:gd name="connsiteX931" fmla="*/ 5396715 w 7247699"/>
                                <a:gd name="connsiteY931" fmla="*/ 2200108 h 2676028"/>
                                <a:gd name="connsiteX932" fmla="*/ 5409316 w 7247699"/>
                                <a:gd name="connsiteY932" fmla="*/ 2203962 h 2676028"/>
                                <a:gd name="connsiteX933" fmla="*/ 99382 w 7247699"/>
                                <a:gd name="connsiteY933" fmla="*/ 2204888 h 2676028"/>
                                <a:gd name="connsiteX934" fmla="*/ 99158 w 7247699"/>
                                <a:gd name="connsiteY934" fmla="*/ 2204384 h 2676028"/>
                                <a:gd name="connsiteX935" fmla="*/ 99662 w 7247699"/>
                                <a:gd name="connsiteY935" fmla="*/ 2204888 h 2676028"/>
                                <a:gd name="connsiteX936" fmla="*/ 96856 w 7247699"/>
                                <a:gd name="connsiteY936" fmla="*/ 2201146 h 2676028"/>
                                <a:gd name="connsiteX937" fmla="*/ 94457 w 7247699"/>
                                <a:gd name="connsiteY937" fmla="*/ 2199347 h 2676028"/>
                                <a:gd name="connsiteX938" fmla="*/ 97809 w 7247699"/>
                                <a:gd name="connsiteY938" fmla="*/ 2203656 h 2676028"/>
                                <a:gd name="connsiteX939" fmla="*/ 3889396 w 7247699"/>
                                <a:gd name="connsiteY939" fmla="*/ 2205492 h 2676028"/>
                                <a:gd name="connsiteX940" fmla="*/ 3888906 w 7247699"/>
                                <a:gd name="connsiteY940" fmla="*/ 2204513 h 2676028"/>
                                <a:gd name="connsiteX941" fmla="*/ 3889194 w 7247699"/>
                                <a:gd name="connsiteY941" fmla="*/ 2205233 h 2676028"/>
                                <a:gd name="connsiteX942" fmla="*/ 4749006 w 7247699"/>
                                <a:gd name="connsiteY942" fmla="*/ 2205553 h 2676028"/>
                                <a:gd name="connsiteX943" fmla="*/ 4746656 w 7247699"/>
                                <a:gd name="connsiteY943" fmla="*/ 2202531 h 2676028"/>
                                <a:gd name="connsiteX944" fmla="*/ 4741943 w 7247699"/>
                                <a:gd name="connsiteY944" fmla="*/ 2202412 h 2676028"/>
                                <a:gd name="connsiteX945" fmla="*/ 4743129 w 7247699"/>
                                <a:gd name="connsiteY945" fmla="*/ 2202531 h 2676028"/>
                                <a:gd name="connsiteX946" fmla="*/ 4747663 w 7247699"/>
                                <a:gd name="connsiteY946" fmla="*/ 2204546 h 2676028"/>
                                <a:gd name="connsiteX947" fmla="*/ 3457591 w 7247699"/>
                                <a:gd name="connsiteY947" fmla="*/ 2206472 h 2676028"/>
                                <a:gd name="connsiteX948" fmla="*/ 3469728 w 7247699"/>
                                <a:gd name="connsiteY948" fmla="*/ 2197492 h 2676028"/>
                                <a:gd name="connsiteX949" fmla="*/ 3521107 w 7247699"/>
                                <a:gd name="connsiteY949" fmla="*/ 2153164 h 2676028"/>
                                <a:gd name="connsiteX950" fmla="*/ 3511538 w 7247699"/>
                                <a:gd name="connsiteY950" fmla="*/ 2118911 h 2676028"/>
                                <a:gd name="connsiteX951" fmla="*/ 3436481 w 7247699"/>
                                <a:gd name="connsiteY951" fmla="*/ 2178350 h 2676028"/>
                                <a:gd name="connsiteX952" fmla="*/ 3457591 w 7247699"/>
                                <a:gd name="connsiteY952" fmla="*/ 2206472 h 2676028"/>
                                <a:gd name="connsiteX953" fmla="*/ 4751693 w 7247699"/>
                                <a:gd name="connsiteY953" fmla="*/ 2207568 h 2676028"/>
                                <a:gd name="connsiteX954" fmla="*/ 4751189 w 7247699"/>
                                <a:gd name="connsiteY954" fmla="*/ 2207064 h 2676028"/>
                                <a:gd name="connsiteX955" fmla="*/ 4751405 w 7247699"/>
                                <a:gd name="connsiteY955" fmla="*/ 2207353 h 2676028"/>
                                <a:gd name="connsiteX956" fmla="*/ 100825 w 7247699"/>
                                <a:gd name="connsiteY956" fmla="*/ 2208135 h 2676028"/>
                                <a:gd name="connsiteX957" fmla="*/ 100670 w 7247699"/>
                                <a:gd name="connsiteY957" fmla="*/ 2205895 h 2676028"/>
                                <a:gd name="connsiteX958" fmla="*/ 99382 w 7247699"/>
                                <a:gd name="connsiteY958" fmla="*/ 2204888 h 2676028"/>
                                <a:gd name="connsiteX959" fmla="*/ 100203 w 7247699"/>
                                <a:gd name="connsiteY959" fmla="*/ 2206735 h 2676028"/>
                                <a:gd name="connsiteX960" fmla="*/ 100481 w 7247699"/>
                                <a:gd name="connsiteY960" fmla="*/ 2207092 h 2676028"/>
                                <a:gd name="connsiteX961" fmla="*/ 100453 w 7247699"/>
                                <a:gd name="connsiteY961" fmla="*/ 2207296 h 2676028"/>
                                <a:gd name="connsiteX962" fmla="*/ 101173 w 7247699"/>
                                <a:gd name="connsiteY962" fmla="*/ 2208918 h 2676028"/>
                                <a:gd name="connsiteX963" fmla="*/ 100825 w 7247699"/>
                                <a:gd name="connsiteY963" fmla="*/ 2208135 h 2676028"/>
                                <a:gd name="connsiteX964" fmla="*/ 100833 w 7247699"/>
                                <a:gd name="connsiteY964" fmla="*/ 2208236 h 2676028"/>
                                <a:gd name="connsiteX965" fmla="*/ 4177451 w 7247699"/>
                                <a:gd name="connsiteY965" fmla="*/ 2209078 h 2676028"/>
                                <a:gd name="connsiteX966" fmla="*/ 4177451 w 7247699"/>
                                <a:gd name="connsiteY966" fmla="*/ 2190944 h 2676028"/>
                                <a:gd name="connsiteX967" fmla="*/ 4177451 w 7247699"/>
                                <a:gd name="connsiteY967" fmla="*/ 2209078 h 2676028"/>
                                <a:gd name="connsiteX968" fmla="*/ 3890864 w 7247699"/>
                                <a:gd name="connsiteY968" fmla="*/ 2209408 h 2676028"/>
                                <a:gd name="connsiteX969" fmla="*/ 3890374 w 7247699"/>
                                <a:gd name="connsiteY969" fmla="*/ 2207939 h 2676028"/>
                                <a:gd name="connsiteX970" fmla="*/ 3890403 w 7247699"/>
                                <a:gd name="connsiteY970" fmla="*/ 2208255 h 2676028"/>
                                <a:gd name="connsiteX971" fmla="*/ 4753932 w 7247699"/>
                                <a:gd name="connsiteY971" fmla="*/ 2211095 h 2676028"/>
                                <a:gd name="connsiteX972" fmla="*/ 4753708 w 7247699"/>
                                <a:gd name="connsiteY972" fmla="*/ 2210590 h 2676028"/>
                                <a:gd name="connsiteX973" fmla="*/ 4754212 w 7247699"/>
                                <a:gd name="connsiteY973" fmla="*/ 2211094 h 2676028"/>
                                <a:gd name="connsiteX974" fmla="*/ 4751405 w 7247699"/>
                                <a:gd name="connsiteY974" fmla="*/ 2207353 h 2676028"/>
                                <a:gd name="connsiteX975" fmla="*/ 4749006 w 7247699"/>
                                <a:gd name="connsiteY975" fmla="*/ 2205553 h 2676028"/>
                                <a:gd name="connsiteX976" fmla="*/ 4752359 w 7247699"/>
                                <a:gd name="connsiteY976" fmla="*/ 2209863 h 2676028"/>
                                <a:gd name="connsiteX977" fmla="*/ 101123 w 7247699"/>
                                <a:gd name="connsiteY977" fmla="*/ 2212444 h 2676028"/>
                                <a:gd name="connsiteX978" fmla="*/ 101124 w 7247699"/>
                                <a:gd name="connsiteY978" fmla="*/ 2212429 h 2676028"/>
                                <a:gd name="connsiteX979" fmla="*/ 100833 w 7247699"/>
                                <a:gd name="connsiteY979" fmla="*/ 2208236 h 2676028"/>
                                <a:gd name="connsiteX980" fmla="*/ 100670 w 7247699"/>
                                <a:gd name="connsiteY980" fmla="*/ 2207910 h 2676028"/>
                                <a:gd name="connsiteX981" fmla="*/ 101173 w 7247699"/>
                                <a:gd name="connsiteY981" fmla="*/ 2212947 h 2676028"/>
                                <a:gd name="connsiteX982" fmla="*/ 101173 w 7247699"/>
                                <a:gd name="connsiteY982" fmla="*/ 2211940 h 2676028"/>
                                <a:gd name="connsiteX983" fmla="*/ 101124 w 7247699"/>
                                <a:gd name="connsiteY983" fmla="*/ 2212429 h 2676028"/>
                                <a:gd name="connsiteX984" fmla="*/ 101131 w 7247699"/>
                                <a:gd name="connsiteY984" fmla="*/ 2212524 h 2676028"/>
                                <a:gd name="connsiteX985" fmla="*/ 3890864 w 7247699"/>
                                <a:gd name="connsiteY985" fmla="*/ 2213322 h 2676028"/>
                                <a:gd name="connsiteX986" fmla="*/ 3890864 w 7247699"/>
                                <a:gd name="connsiteY986" fmla="*/ 2212833 h 2676028"/>
                                <a:gd name="connsiteX987" fmla="*/ 3890842 w 7247699"/>
                                <a:gd name="connsiteY987" fmla="*/ 2213078 h 2676028"/>
                                <a:gd name="connsiteX988" fmla="*/ 4755375 w 7247699"/>
                                <a:gd name="connsiteY988" fmla="*/ 2214341 h 2676028"/>
                                <a:gd name="connsiteX989" fmla="*/ 4755219 w 7247699"/>
                                <a:gd name="connsiteY989" fmla="*/ 2212102 h 2676028"/>
                                <a:gd name="connsiteX990" fmla="*/ 4753932 w 7247699"/>
                                <a:gd name="connsiteY990" fmla="*/ 2211095 h 2676028"/>
                                <a:gd name="connsiteX991" fmla="*/ 4754753 w 7247699"/>
                                <a:gd name="connsiteY991" fmla="*/ 2212942 h 2676028"/>
                                <a:gd name="connsiteX992" fmla="*/ 4755030 w 7247699"/>
                                <a:gd name="connsiteY992" fmla="*/ 2213298 h 2676028"/>
                                <a:gd name="connsiteX993" fmla="*/ 4755002 w 7247699"/>
                                <a:gd name="connsiteY993" fmla="*/ 2213503 h 2676028"/>
                                <a:gd name="connsiteX994" fmla="*/ 152853 w 7247699"/>
                                <a:gd name="connsiteY994" fmla="*/ 2214394 h 2676028"/>
                                <a:gd name="connsiteX995" fmla="*/ 155072 w 7247699"/>
                                <a:gd name="connsiteY995" fmla="*/ 2211437 h 2676028"/>
                                <a:gd name="connsiteX996" fmla="*/ 154568 w 7247699"/>
                                <a:gd name="connsiteY996" fmla="*/ 2211940 h 2676028"/>
                                <a:gd name="connsiteX997" fmla="*/ 155192 w 7247699"/>
                                <a:gd name="connsiteY997" fmla="*/ 2210536 h 2676028"/>
                                <a:gd name="connsiteX998" fmla="*/ 153085 w 7247699"/>
                                <a:gd name="connsiteY998" fmla="*/ 2212399 h 2676028"/>
                                <a:gd name="connsiteX999" fmla="*/ 4755723 w 7247699"/>
                                <a:gd name="connsiteY999" fmla="*/ 2215124 h 2676028"/>
                                <a:gd name="connsiteX1000" fmla="*/ 4755375 w 7247699"/>
                                <a:gd name="connsiteY1000" fmla="*/ 2214341 h 2676028"/>
                                <a:gd name="connsiteX1001" fmla="*/ 4755382 w 7247699"/>
                                <a:gd name="connsiteY1001" fmla="*/ 2214442 h 2676028"/>
                                <a:gd name="connsiteX1002" fmla="*/ 2480543 w 7247699"/>
                                <a:gd name="connsiteY1002" fmla="*/ 2215864 h 2676028"/>
                                <a:gd name="connsiteX1003" fmla="*/ 2495163 w 7247699"/>
                                <a:gd name="connsiteY1003" fmla="*/ 2208095 h 2676028"/>
                                <a:gd name="connsiteX1004" fmla="*/ 2489290 w 7247699"/>
                                <a:gd name="connsiteY1004" fmla="*/ 2177753 h 2676028"/>
                                <a:gd name="connsiteX1005" fmla="*/ 2466779 w 7247699"/>
                                <a:gd name="connsiteY1005" fmla="*/ 2164539 h 2676028"/>
                                <a:gd name="connsiteX1006" fmla="*/ 2444268 w 7247699"/>
                                <a:gd name="connsiteY1006" fmla="*/ 2168943 h 2676028"/>
                                <a:gd name="connsiteX1007" fmla="*/ 2445735 w 7247699"/>
                                <a:gd name="connsiteY1007" fmla="*/ 2191945 h 2676028"/>
                                <a:gd name="connsiteX1008" fmla="*/ 2464821 w 7247699"/>
                                <a:gd name="connsiteY1008" fmla="*/ 2210052 h 2676028"/>
                                <a:gd name="connsiteX1009" fmla="*/ 2480543 w 7247699"/>
                                <a:gd name="connsiteY1009" fmla="*/ 2215864 h 2676028"/>
                                <a:gd name="connsiteX1010" fmla="*/ 4755672 w 7247699"/>
                                <a:gd name="connsiteY1010" fmla="*/ 2218650 h 2676028"/>
                                <a:gd name="connsiteX1011" fmla="*/ 4755674 w 7247699"/>
                                <a:gd name="connsiteY1011" fmla="*/ 2218637 h 2676028"/>
                                <a:gd name="connsiteX1012" fmla="*/ 4755382 w 7247699"/>
                                <a:gd name="connsiteY1012" fmla="*/ 2214442 h 2676028"/>
                                <a:gd name="connsiteX1013" fmla="*/ 4755219 w 7247699"/>
                                <a:gd name="connsiteY1013" fmla="*/ 2214117 h 2676028"/>
                                <a:gd name="connsiteX1014" fmla="*/ 4755723 w 7247699"/>
                                <a:gd name="connsiteY1014" fmla="*/ 2219154 h 2676028"/>
                                <a:gd name="connsiteX1015" fmla="*/ 4755723 w 7247699"/>
                                <a:gd name="connsiteY1015" fmla="*/ 2218147 h 2676028"/>
                                <a:gd name="connsiteX1016" fmla="*/ 4755674 w 7247699"/>
                                <a:gd name="connsiteY1016" fmla="*/ 2218637 h 2676028"/>
                                <a:gd name="connsiteX1017" fmla="*/ 4755680 w 7247699"/>
                                <a:gd name="connsiteY1017" fmla="*/ 2218723 h 2676028"/>
                                <a:gd name="connsiteX1018" fmla="*/ 4807403 w 7247699"/>
                                <a:gd name="connsiteY1018" fmla="*/ 2220601 h 2676028"/>
                                <a:gd name="connsiteX1019" fmla="*/ 4809621 w 7247699"/>
                                <a:gd name="connsiteY1019" fmla="*/ 2217643 h 2676028"/>
                                <a:gd name="connsiteX1020" fmla="*/ 4809117 w 7247699"/>
                                <a:gd name="connsiteY1020" fmla="*/ 2218147 h 2676028"/>
                                <a:gd name="connsiteX1021" fmla="*/ 4809742 w 7247699"/>
                                <a:gd name="connsiteY1021" fmla="*/ 2216742 h 2676028"/>
                                <a:gd name="connsiteX1022" fmla="*/ 4807635 w 7247699"/>
                                <a:gd name="connsiteY1022" fmla="*/ 2218606 h 2676028"/>
                                <a:gd name="connsiteX1023" fmla="*/ 7135086 w 7247699"/>
                                <a:gd name="connsiteY1023" fmla="*/ 2222069 h 2676028"/>
                                <a:gd name="connsiteX1024" fmla="*/ 7149707 w 7247699"/>
                                <a:gd name="connsiteY1024" fmla="*/ 2214300 h 2676028"/>
                                <a:gd name="connsiteX1025" fmla="*/ 7143834 w 7247699"/>
                                <a:gd name="connsiteY1025" fmla="*/ 2183958 h 2676028"/>
                                <a:gd name="connsiteX1026" fmla="*/ 7121323 w 7247699"/>
                                <a:gd name="connsiteY1026" fmla="*/ 2170743 h 2676028"/>
                                <a:gd name="connsiteX1027" fmla="*/ 7098810 w 7247699"/>
                                <a:gd name="connsiteY1027" fmla="*/ 2175148 h 2676028"/>
                                <a:gd name="connsiteX1028" fmla="*/ 7100279 w 7247699"/>
                                <a:gd name="connsiteY1028" fmla="*/ 2198150 h 2676028"/>
                                <a:gd name="connsiteX1029" fmla="*/ 7119364 w 7247699"/>
                                <a:gd name="connsiteY1029" fmla="*/ 2216258 h 2676028"/>
                                <a:gd name="connsiteX1030" fmla="*/ 7135086 w 7247699"/>
                                <a:gd name="connsiteY1030" fmla="*/ 2222069 h 2676028"/>
                                <a:gd name="connsiteX1031" fmla="*/ 141534 w 7247699"/>
                                <a:gd name="connsiteY1031" fmla="*/ 2222707 h 2676028"/>
                                <a:gd name="connsiteX1032" fmla="*/ 152553 w 7247699"/>
                                <a:gd name="connsiteY1032" fmla="*/ 2216978 h 2676028"/>
                                <a:gd name="connsiteX1033" fmla="*/ 152853 w 7247699"/>
                                <a:gd name="connsiteY1033" fmla="*/ 2214394 h 2676028"/>
                                <a:gd name="connsiteX1034" fmla="*/ 152265 w 7247699"/>
                                <a:gd name="connsiteY1034" fmla="*/ 2215178 h 2676028"/>
                                <a:gd name="connsiteX1035" fmla="*/ 152553 w 7247699"/>
                                <a:gd name="connsiteY1035" fmla="*/ 2214963 h 2676028"/>
                                <a:gd name="connsiteX1036" fmla="*/ 152049 w 7247699"/>
                                <a:gd name="connsiteY1036" fmla="*/ 2215466 h 2676028"/>
                                <a:gd name="connsiteX1037" fmla="*/ 152265 w 7247699"/>
                                <a:gd name="connsiteY1037" fmla="*/ 2215178 h 2676028"/>
                                <a:gd name="connsiteX1038" fmla="*/ 148523 w 7247699"/>
                                <a:gd name="connsiteY1038" fmla="*/ 2217985 h 2676028"/>
                                <a:gd name="connsiteX1039" fmla="*/ 149027 w 7247699"/>
                                <a:gd name="connsiteY1039" fmla="*/ 2217481 h 2676028"/>
                                <a:gd name="connsiteX1040" fmla="*/ 145638 w 7247699"/>
                                <a:gd name="connsiteY1040" fmla="*/ 2218988 h 2676028"/>
                                <a:gd name="connsiteX1041" fmla="*/ 144493 w 7247699"/>
                                <a:gd name="connsiteY1041" fmla="*/ 2220000 h 2676028"/>
                                <a:gd name="connsiteX1042" fmla="*/ 143080 w 7247699"/>
                                <a:gd name="connsiteY1042" fmla="*/ 2219638 h 2676028"/>
                                <a:gd name="connsiteX1043" fmla="*/ 139456 w 7247699"/>
                                <a:gd name="connsiteY1043" fmla="*/ 2220000 h 2676028"/>
                                <a:gd name="connsiteX1044" fmla="*/ 133915 w 7247699"/>
                                <a:gd name="connsiteY1044" fmla="*/ 2219496 h 2676028"/>
                                <a:gd name="connsiteX1045" fmla="*/ 128878 w 7247699"/>
                                <a:gd name="connsiteY1045" fmla="*/ 2217481 h 2676028"/>
                                <a:gd name="connsiteX1046" fmla="*/ 125868 w 7247699"/>
                                <a:gd name="connsiteY1046" fmla="*/ 2215224 h 2676028"/>
                                <a:gd name="connsiteX1047" fmla="*/ 124848 w 7247699"/>
                                <a:gd name="connsiteY1047" fmla="*/ 2214963 h 2676028"/>
                                <a:gd name="connsiteX1048" fmla="*/ 124848 w 7247699"/>
                                <a:gd name="connsiteY1048" fmla="*/ 2214459 h 2676028"/>
                                <a:gd name="connsiteX1049" fmla="*/ 125868 w 7247699"/>
                                <a:gd name="connsiteY1049" fmla="*/ 2215224 h 2676028"/>
                                <a:gd name="connsiteX1050" fmla="*/ 143080 w 7247699"/>
                                <a:gd name="connsiteY1050" fmla="*/ 2219638 h 2676028"/>
                                <a:gd name="connsiteX1051" fmla="*/ 144493 w 7247699"/>
                                <a:gd name="connsiteY1051" fmla="*/ 2219496 h 2676028"/>
                                <a:gd name="connsiteX1052" fmla="*/ 145638 w 7247699"/>
                                <a:gd name="connsiteY1052" fmla="*/ 2218988 h 2676028"/>
                                <a:gd name="connsiteX1053" fmla="*/ 153085 w 7247699"/>
                                <a:gd name="connsiteY1053" fmla="*/ 2212399 h 2676028"/>
                                <a:gd name="connsiteX1054" fmla="*/ 154863 w 7247699"/>
                                <a:gd name="connsiteY1054" fmla="*/ 2197114 h 2676028"/>
                                <a:gd name="connsiteX1055" fmla="*/ 154064 w 7247699"/>
                                <a:gd name="connsiteY1055" fmla="*/ 2195317 h 2676028"/>
                                <a:gd name="connsiteX1056" fmla="*/ 151042 w 7247699"/>
                                <a:gd name="connsiteY1056" fmla="*/ 2191791 h 2676028"/>
                                <a:gd name="connsiteX1057" fmla="*/ 147516 w 7247699"/>
                                <a:gd name="connsiteY1057" fmla="*/ 2188769 h 2676028"/>
                                <a:gd name="connsiteX1058" fmla="*/ 147012 w 7247699"/>
                                <a:gd name="connsiteY1058" fmla="*/ 2188545 h 2676028"/>
                                <a:gd name="connsiteX1059" fmla="*/ 134923 w 7247699"/>
                                <a:gd name="connsiteY1059" fmla="*/ 2186754 h 2676028"/>
                                <a:gd name="connsiteX1060" fmla="*/ 134419 w 7247699"/>
                                <a:gd name="connsiteY1060" fmla="*/ 2186754 h 2676028"/>
                                <a:gd name="connsiteX1061" fmla="*/ 138700 w 7247699"/>
                                <a:gd name="connsiteY1061" fmla="*/ 2186278 h 2676028"/>
                                <a:gd name="connsiteX1062" fmla="*/ 138449 w 7247699"/>
                                <a:gd name="connsiteY1062" fmla="*/ 2186250 h 2676028"/>
                                <a:gd name="connsiteX1063" fmla="*/ 138952 w 7247699"/>
                                <a:gd name="connsiteY1063" fmla="*/ 2186250 h 2676028"/>
                                <a:gd name="connsiteX1064" fmla="*/ 138700 w 7247699"/>
                                <a:gd name="connsiteY1064" fmla="*/ 2186278 h 2676028"/>
                                <a:gd name="connsiteX1065" fmla="*/ 142982 w 7247699"/>
                                <a:gd name="connsiteY1065" fmla="*/ 2186754 h 2676028"/>
                                <a:gd name="connsiteX1066" fmla="*/ 147012 w 7247699"/>
                                <a:gd name="connsiteY1066" fmla="*/ 2188545 h 2676028"/>
                                <a:gd name="connsiteX1067" fmla="*/ 148523 w 7247699"/>
                                <a:gd name="connsiteY1067" fmla="*/ 2188769 h 2676028"/>
                                <a:gd name="connsiteX1068" fmla="*/ 155072 w 7247699"/>
                                <a:gd name="connsiteY1068" fmla="*/ 2195317 h 2676028"/>
                                <a:gd name="connsiteX1069" fmla="*/ 154863 w 7247699"/>
                                <a:gd name="connsiteY1069" fmla="*/ 2197114 h 2676028"/>
                                <a:gd name="connsiteX1070" fmla="*/ 156079 w 7247699"/>
                                <a:gd name="connsiteY1070" fmla="*/ 2199851 h 2676028"/>
                                <a:gd name="connsiteX1071" fmla="*/ 156079 w 7247699"/>
                                <a:gd name="connsiteY1071" fmla="*/ 2199347 h 2676028"/>
                                <a:gd name="connsiteX1072" fmla="*/ 156533 w 7247699"/>
                                <a:gd name="connsiteY1072" fmla="*/ 2203881 h 2676028"/>
                                <a:gd name="connsiteX1073" fmla="*/ 156583 w 7247699"/>
                                <a:gd name="connsiteY1073" fmla="*/ 2203377 h 2676028"/>
                                <a:gd name="connsiteX1074" fmla="*/ 156583 w 7247699"/>
                                <a:gd name="connsiteY1074" fmla="*/ 2204384 h 2676028"/>
                                <a:gd name="connsiteX1075" fmla="*/ 156533 w 7247699"/>
                                <a:gd name="connsiteY1075" fmla="*/ 2203881 h 2676028"/>
                                <a:gd name="connsiteX1076" fmla="*/ 156079 w 7247699"/>
                                <a:gd name="connsiteY1076" fmla="*/ 2208414 h 2676028"/>
                                <a:gd name="connsiteX1077" fmla="*/ 156583 w 7247699"/>
                                <a:gd name="connsiteY1077" fmla="*/ 2207407 h 2676028"/>
                                <a:gd name="connsiteX1078" fmla="*/ 155192 w 7247699"/>
                                <a:gd name="connsiteY1078" fmla="*/ 2210536 h 2676028"/>
                                <a:gd name="connsiteX1079" fmla="*/ 157590 w 7247699"/>
                                <a:gd name="connsiteY1079" fmla="*/ 2208414 h 2676028"/>
                                <a:gd name="connsiteX1080" fmla="*/ 156583 w 7247699"/>
                                <a:gd name="connsiteY1080" fmla="*/ 2190280 h 2676028"/>
                                <a:gd name="connsiteX1081" fmla="*/ 149531 w 7247699"/>
                                <a:gd name="connsiteY1081" fmla="*/ 2183228 h 2676028"/>
                                <a:gd name="connsiteX1082" fmla="*/ 139960 w 7247699"/>
                                <a:gd name="connsiteY1082" fmla="*/ 2180205 h 2676028"/>
                                <a:gd name="connsiteX1083" fmla="*/ 136434 w 7247699"/>
                                <a:gd name="connsiteY1083" fmla="*/ 2180709 h 2676028"/>
                                <a:gd name="connsiteX1084" fmla="*/ 128878 w 7247699"/>
                                <a:gd name="connsiteY1084" fmla="*/ 2183228 h 2676028"/>
                                <a:gd name="connsiteX1085" fmla="*/ 121322 w 7247699"/>
                                <a:gd name="connsiteY1085" fmla="*/ 2190784 h 2676028"/>
                                <a:gd name="connsiteX1086" fmla="*/ 120314 w 7247699"/>
                                <a:gd name="connsiteY1086" fmla="*/ 2209925 h 2676028"/>
                                <a:gd name="connsiteX1087" fmla="*/ 129382 w 7247699"/>
                                <a:gd name="connsiteY1087" fmla="*/ 2220504 h 2676028"/>
                                <a:gd name="connsiteX1088" fmla="*/ 141534 w 7247699"/>
                                <a:gd name="connsiteY1088" fmla="*/ 2222707 h 2676028"/>
                                <a:gd name="connsiteX1089" fmla="*/ 3885970 w 7247699"/>
                                <a:gd name="connsiteY1089" fmla="*/ 2225558 h 2676028"/>
                                <a:gd name="connsiteX1090" fmla="*/ 3886459 w 7247699"/>
                                <a:gd name="connsiteY1090" fmla="*/ 2225068 h 2676028"/>
                                <a:gd name="connsiteX1091" fmla="*/ 3886180 w 7247699"/>
                                <a:gd name="connsiteY1091" fmla="*/ 2225277 h 2676028"/>
                                <a:gd name="connsiteX1092" fmla="*/ 3882544 w 7247699"/>
                                <a:gd name="connsiteY1092" fmla="*/ 2228005 h 2676028"/>
                                <a:gd name="connsiteX1093" fmla="*/ 3883523 w 7247699"/>
                                <a:gd name="connsiteY1093" fmla="*/ 2227515 h 2676028"/>
                                <a:gd name="connsiteX1094" fmla="*/ 3882722 w 7247699"/>
                                <a:gd name="connsiteY1094" fmla="*/ 2227871 h 2676028"/>
                                <a:gd name="connsiteX1095" fmla="*/ 4625259 w 7247699"/>
                                <a:gd name="connsiteY1095" fmla="*/ 2228723 h 2676028"/>
                                <a:gd name="connsiteX1096" fmla="*/ 4646919 w 7247699"/>
                                <a:gd name="connsiteY1096" fmla="*/ 2228220 h 2676028"/>
                                <a:gd name="connsiteX1097" fmla="*/ 4646919 w 7247699"/>
                                <a:gd name="connsiteY1097" fmla="*/ 2206056 h 2676028"/>
                                <a:gd name="connsiteX1098" fmla="*/ 4625259 w 7247699"/>
                                <a:gd name="connsiteY1098" fmla="*/ 2205552 h 2676028"/>
                                <a:gd name="connsiteX1099" fmla="*/ 4613673 w 7247699"/>
                                <a:gd name="connsiteY1099" fmla="*/ 2217138 h 2676028"/>
                                <a:gd name="connsiteX1100" fmla="*/ 4625259 w 7247699"/>
                                <a:gd name="connsiteY1100" fmla="*/ 2228723 h 2676028"/>
                                <a:gd name="connsiteX1101" fmla="*/ 4796083 w 7247699"/>
                                <a:gd name="connsiteY1101" fmla="*/ 2228914 h 2676028"/>
                                <a:gd name="connsiteX1102" fmla="*/ 4807102 w 7247699"/>
                                <a:gd name="connsiteY1102" fmla="*/ 2223184 h 2676028"/>
                                <a:gd name="connsiteX1103" fmla="*/ 4807403 w 7247699"/>
                                <a:gd name="connsiteY1103" fmla="*/ 2220601 h 2676028"/>
                                <a:gd name="connsiteX1104" fmla="*/ 4806815 w 7247699"/>
                                <a:gd name="connsiteY1104" fmla="*/ 2221385 h 2676028"/>
                                <a:gd name="connsiteX1105" fmla="*/ 4807102 w 7247699"/>
                                <a:gd name="connsiteY1105" fmla="*/ 2221169 h 2676028"/>
                                <a:gd name="connsiteX1106" fmla="*/ 4806599 w 7247699"/>
                                <a:gd name="connsiteY1106" fmla="*/ 2221673 h 2676028"/>
                                <a:gd name="connsiteX1107" fmla="*/ 4806815 w 7247699"/>
                                <a:gd name="connsiteY1107" fmla="*/ 2221385 h 2676028"/>
                                <a:gd name="connsiteX1108" fmla="*/ 4803073 w 7247699"/>
                                <a:gd name="connsiteY1108" fmla="*/ 2224191 h 2676028"/>
                                <a:gd name="connsiteX1109" fmla="*/ 4803576 w 7247699"/>
                                <a:gd name="connsiteY1109" fmla="*/ 2223688 h 2676028"/>
                                <a:gd name="connsiteX1110" fmla="*/ 4800187 w 7247699"/>
                                <a:gd name="connsiteY1110" fmla="*/ 2225194 h 2676028"/>
                                <a:gd name="connsiteX1111" fmla="*/ 4799043 w 7247699"/>
                                <a:gd name="connsiteY1111" fmla="*/ 2226207 h 2676028"/>
                                <a:gd name="connsiteX1112" fmla="*/ 4797629 w 7247699"/>
                                <a:gd name="connsiteY1112" fmla="*/ 2225844 h 2676028"/>
                                <a:gd name="connsiteX1113" fmla="*/ 4794005 w 7247699"/>
                                <a:gd name="connsiteY1113" fmla="*/ 2226207 h 2676028"/>
                                <a:gd name="connsiteX1114" fmla="*/ 4788464 w 7247699"/>
                                <a:gd name="connsiteY1114" fmla="*/ 2225703 h 2676028"/>
                                <a:gd name="connsiteX1115" fmla="*/ 4783427 w 7247699"/>
                                <a:gd name="connsiteY1115" fmla="*/ 2223688 h 2676028"/>
                                <a:gd name="connsiteX1116" fmla="*/ 4780418 w 7247699"/>
                                <a:gd name="connsiteY1116" fmla="*/ 2221431 h 2676028"/>
                                <a:gd name="connsiteX1117" fmla="*/ 4779397 w 7247699"/>
                                <a:gd name="connsiteY1117" fmla="*/ 2221169 h 2676028"/>
                                <a:gd name="connsiteX1118" fmla="*/ 4779397 w 7247699"/>
                                <a:gd name="connsiteY1118" fmla="*/ 2220666 h 2676028"/>
                                <a:gd name="connsiteX1119" fmla="*/ 4780418 w 7247699"/>
                                <a:gd name="connsiteY1119" fmla="*/ 2221431 h 2676028"/>
                                <a:gd name="connsiteX1120" fmla="*/ 4797629 w 7247699"/>
                                <a:gd name="connsiteY1120" fmla="*/ 2225844 h 2676028"/>
                                <a:gd name="connsiteX1121" fmla="*/ 4799043 w 7247699"/>
                                <a:gd name="connsiteY1121" fmla="*/ 2225703 h 2676028"/>
                                <a:gd name="connsiteX1122" fmla="*/ 4800187 w 7247699"/>
                                <a:gd name="connsiteY1122" fmla="*/ 2225194 h 2676028"/>
                                <a:gd name="connsiteX1123" fmla="*/ 4807635 w 7247699"/>
                                <a:gd name="connsiteY1123" fmla="*/ 2218606 h 2676028"/>
                                <a:gd name="connsiteX1124" fmla="*/ 4809412 w 7247699"/>
                                <a:gd name="connsiteY1124" fmla="*/ 2203320 h 2676028"/>
                                <a:gd name="connsiteX1125" fmla="*/ 4808614 w 7247699"/>
                                <a:gd name="connsiteY1125" fmla="*/ 2201524 h 2676028"/>
                                <a:gd name="connsiteX1126" fmla="*/ 4805591 w 7247699"/>
                                <a:gd name="connsiteY1126" fmla="*/ 2197998 h 2676028"/>
                                <a:gd name="connsiteX1127" fmla="*/ 4802065 w 7247699"/>
                                <a:gd name="connsiteY1127" fmla="*/ 2194975 h 2676028"/>
                                <a:gd name="connsiteX1128" fmla="*/ 4801562 w 7247699"/>
                                <a:gd name="connsiteY1128" fmla="*/ 2194751 h 2676028"/>
                                <a:gd name="connsiteX1129" fmla="*/ 4789472 w 7247699"/>
                                <a:gd name="connsiteY1129" fmla="*/ 2192961 h 2676028"/>
                                <a:gd name="connsiteX1130" fmla="*/ 4788968 w 7247699"/>
                                <a:gd name="connsiteY1130" fmla="*/ 2192961 h 2676028"/>
                                <a:gd name="connsiteX1131" fmla="*/ 4793250 w 7247699"/>
                                <a:gd name="connsiteY1131" fmla="*/ 2192484 h 2676028"/>
                                <a:gd name="connsiteX1132" fmla="*/ 4792998 w 7247699"/>
                                <a:gd name="connsiteY1132" fmla="*/ 2192456 h 2676028"/>
                                <a:gd name="connsiteX1133" fmla="*/ 4793502 w 7247699"/>
                                <a:gd name="connsiteY1133" fmla="*/ 2192456 h 2676028"/>
                                <a:gd name="connsiteX1134" fmla="*/ 4793250 w 7247699"/>
                                <a:gd name="connsiteY1134" fmla="*/ 2192484 h 2676028"/>
                                <a:gd name="connsiteX1135" fmla="*/ 4797532 w 7247699"/>
                                <a:gd name="connsiteY1135" fmla="*/ 2192961 h 2676028"/>
                                <a:gd name="connsiteX1136" fmla="*/ 4801562 w 7247699"/>
                                <a:gd name="connsiteY1136" fmla="*/ 2194751 h 2676028"/>
                                <a:gd name="connsiteX1137" fmla="*/ 4803073 w 7247699"/>
                                <a:gd name="connsiteY1137" fmla="*/ 2194975 h 2676028"/>
                                <a:gd name="connsiteX1138" fmla="*/ 4809621 w 7247699"/>
                                <a:gd name="connsiteY1138" fmla="*/ 2201524 h 2676028"/>
                                <a:gd name="connsiteX1139" fmla="*/ 4809412 w 7247699"/>
                                <a:gd name="connsiteY1139" fmla="*/ 2203320 h 2676028"/>
                                <a:gd name="connsiteX1140" fmla="*/ 4810629 w 7247699"/>
                                <a:gd name="connsiteY1140" fmla="*/ 2206057 h 2676028"/>
                                <a:gd name="connsiteX1141" fmla="*/ 4810629 w 7247699"/>
                                <a:gd name="connsiteY1141" fmla="*/ 2205554 h 2676028"/>
                                <a:gd name="connsiteX1142" fmla="*/ 4811082 w 7247699"/>
                                <a:gd name="connsiteY1142" fmla="*/ 2210087 h 2676028"/>
                                <a:gd name="connsiteX1143" fmla="*/ 4811132 w 7247699"/>
                                <a:gd name="connsiteY1143" fmla="*/ 2209583 h 2676028"/>
                                <a:gd name="connsiteX1144" fmla="*/ 4811132 w 7247699"/>
                                <a:gd name="connsiteY1144" fmla="*/ 2210591 h 2676028"/>
                                <a:gd name="connsiteX1145" fmla="*/ 4811082 w 7247699"/>
                                <a:gd name="connsiteY1145" fmla="*/ 2210087 h 2676028"/>
                                <a:gd name="connsiteX1146" fmla="*/ 4810629 w 7247699"/>
                                <a:gd name="connsiteY1146" fmla="*/ 2214621 h 2676028"/>
                                <a:gd name="connsiteX1147" fmla="*/ 4811132 w 7247699"/>
                                <a:gd name="connsiteY1147" fmla="*/ 2213613 h 2676028"/>
                                <a:gd name="connsiteX1148" fmla="*/ 4809742 w 7247699"/>
                                <a:gd name="connsiteY1148" fmla="*/ 2216742 h 2676028"/>
                                <a:gd name="connsiteX1149" fmla="*/ 4812140 w 7247699"/>
                                <a:gd name="connsiteY1149" fmla="*/ 2214621 h 2676028"/>
                                <a:gd name="connsiteX1150" fmla="*/ 4811132 w 7247699"/>
                                <a:gd name="connsiteY1150" fmla="*/ 2196486 h 2676028"/>
                                <a:gd name="connsiteX1151" fmla="*/ 4804080 w 7247699"/>
                                <a:gd name="connsiteY1151" fmla="*/ 2189434 h 2676028"/>
                                <a:gd name="connsiteX1152" fmla="*/ 4794509 w 7247699"/>
                                <a:gd name="connsiteY1152" fmla="*/ 2186412 h 2676028"/>
                                <a:gd name="connsiteX1153" fmla="*/ 4790983 w 7247699"/>
                                <a:gd name="connsiteY1153" fmla="*/ 2186915 h 2676028"/>
                                <a:gd name="connsiteX1154" fmla="*/ 4783427 w 7247699"/>
                                <a:gd name="connsiteY1154" fmla="*/ 2189434 h 2676028"/>
                                <a:gd name="connsiteX1155" fmla="*/ 4775871 w 7247699"/>
                                <a:gd name="connsiteY1155" fmla="*/ 2196990 h 2676028"/>
                                <a:gd name="connsiteX1156" fmla="*/ 4774864 w 7247699"/>
                                <a:gd name="connsiteY1156" fmla="*/ 2216132 h 2676028"/>
                                <a:gd name="connsiteX1157" fmla="*/ 4783931 w 7247699"/>
                                <a:gd name="connsiteY1157" fmla="*/ 2226710 h 2676028"/>
                                <a:gd name="connsiteX1158" fmla="*/ 4796083 w 7247699"/>
                                <a:gd name="connsiteY1158" fmla="*/ 2228914 h 2676028"/>
                                <a:gd name="connsiteX1159" fmla="*/ 1029930 w 7247699"/>
                                <a:gd name="connsiteY1159" fmla="*/ 2231587 h 2676028"/>
                                <a:gd name="connsiteX1160" fmla="*/ 1044123 w 7247699"/>
                                <a:gd name="connsiteY1160" fmla="*/ 2225714 h 2676028"/>
                                <a:gd name="connsiteX1161" fmla="*/ 1049506 w 7247699"/>
                                <a:gd name="connsiteY1161" fmla="*/ 2216905 h 2676028"/>
                                <a:gd name="connsiteX1162" fmla="*/ 1049506 w 7247699"/>
                                <a:gd name="connsiteY1162" fmla="*/ 2205649 h 2676028"/>
                                <a:gd name="connsiteX1163" fmla="*/ 1047548 w 7247699"/>
                                <a:gd name="connsiteY1163" fmla="*/ 2200755 h 2676028"/>
                                <a:gd name="connsiteX1164" fmla="*/ 1041186 w 7247699"/>
                                <a:gd name="connsiteY1164" fmla="*/ 2191456 h 2676028"/>
                                <a:gd name="connsiteX1165" fmla="*/ 1029930 w 7247699"/>
                                <a:gd name="connsiteY1165" fmla="*/ 2187541 h 2676028"/>
                                <a:gd name="connsiteX1166" fmla="*/ 1020632 w 7247699"/>
                                <a:gd name="connsiteY1166" fmla="*/ 2189988 h 2676028"/>
                                <a:gd name="connsiteX1167" fmla="*/ 1012312 w 7247699"/>
                                <a:gd name="connsiteY1167" fmla="*/ 2200755 h 2676028"/>
                                <a:gd name="connsiteX1168" fmla="*/ 1010355 w 7247699"/>
                                <a:gd name="connsiteY1168" fmla="*/ 2205649 h 2676028"/>
                                <a:gd name="connsiteX1169" fmla="*/ 1015737 w 7247699"/>
                                <a:gd name="connsiteY1169" fmla="*/ 2225714 h 2676028"/>
                                <a:gd name="connsiteX1170" fmla="*/ 1029930 w 7247699"/>
                                <a:gd name="connsiteY1170" fmla="*/ 2231587 h 2676028"/>
                                <a:gd name="connsiteX1171" fmla="*/ 89084 w 7247699"/>
                                <a:gd name="connsiteY1171" fmla="*/ 2234608 h 2676028"/>
                                <a:gd name="connsiteX1172" fmla="*/ 101866 w 7247699"/>
                                <a:gd name="connsiteY1172" fmla="*/ 2223085 h 2676028"/>
                                <a:gd name="connsiteX1173" fmla="*/ 101131 w 7247699"/>
                                <a:gd name="connsiteY1173" fmla="*/ 2212524 h 2676028"/>
                                <a:gd name="connsiteX1174" fmla="*/ 101123 w 7247699"/>
                                <a:gd name="connsiteY1174" fmla="*/ 2212444 h 2676028"/>
                                <a:gd name="connsiteX1175" fmla="*/ 100670 w 7247699"/>
                                <a:gd name="connsiteY1175" fmla="*/ 2216977 h 2676028"/>
                                <a:gd name="connsiteX1176" fmla="*/ 100670 w 7247699"/>
                                <a:gd name="connsiteY1176" fmla="*/ 2216473 h 2676028"/>
                                <a:gd name="connsiteX1177" fmla="*/ 98655 w 7247699"/>
                                <a:gd name="connsiteY1177" fmla="*/ 2221007 h 2676028"/>
                                <a:gd name="connsiteX1178" fmla="*/ 95632 w 7247699"/>
                                <a:gd name="connsiteY1178" fmla="*/ 2224533 h 2676028"/>
                                <a:gd name="connsiteX1179" fmla="*/ 98655 w 7247699"/>
                                <a:gd name="connsiteY1179" fmla="*/ 2220503 h 2676028"/>
                                <a:gd name="connsiteX1180" fmla="*/ 100453 w 7247699"/>
                                <a:gd name="connsiteY1180" fmla="*/ 2207296 h 2676028"/>
                                <a:gd name="connsiteX1181" fmla="*/ 100203 w 7247699"/>
                                <a:gd name="connsiteY1181" fmla="*/ 2206735 h 2676028"/>
                                <a:gd name="connsiteX1182" fmla="*/ 97809 w 7247699"/>
                                <a:gd name="connsiteY1182" fmla="*/ 2203656 h 2676028"/>
                                <a:gd name="connsiteX1183" fmla="*/ 89084 w 7247699"/>
                                <a:gd name="connsiteY1183" fmla="*/ 2196828 h 2676028"/>
                                <a:gd name="connsiteX1184" fmla="*/ 71454 w 7247699"/>
                                <a:gd name="connsiteY1184" fmla="*/ 2201362 h 2676028"/>
                                <a:gd name="connsiteX1185" fmla="*/ 74979 w 7247699"/>
                                <a:gd name="connsiteY1185" fmla="*/ 2198339 h 2676028"/>
                                <a:gd name="connsiteX1186" fmla="*/ 74476 w 7247699"/>
                                <a:gd name="connsiteY1186" fmla="*/ 2198339 h 2676028"/>
                                <a:gd name="connsiteX1187" fmla="*/ 79010 w 7247699"/>
                                <a:gd name="connsiteY1187" fmla="*/ 2196324 h 2676028"/>
                                <a:gd name="connsiteX1188" fmla="*/ 78506 w 7247699"/>
                                <a:gd name="connsiteY1188" fmla="*/ 2196324 h 2676028"/>
                                <a:gd name="connsiteX1189" fmla="*/ 81242 w 7247699"/>
                                <a:gd name="connsiteY1189" fmla="*/ 2196051 h 2676028"/>
                                <a:gd name="connsiteX1190" fmla="*/ 74602 w 7247699"/>
                                <a:gd name="connsiteY1190" fmla="*/ 2195884 h 2676028"/>
                                <a:gd name="connsiteX1191" fmla="*/ 63898 w 7247699"/>
                                <a:gd name="connsiteY1191" fmla="*/ 2209421 h 2676028"/>
                                <a:gd name="connsiteX1192" fmla="*/ 67424 w 7247699"/>
                                <a:gd name="connsiteY1192" fmla="*/ 2227556 h 2676028"/>
                                <a:gd name="connsiteX1193" fmla="*/ 89084 w 7247699"/>
                                <a:gd name="connsiteY1193" fmla="*/ 2234608 h 2676028"/>
                                <a:gd name="connsiteX1194" fmla="*/ 1357955 w 7247699"/>
                                <a:gd name="connsiteY1194" fmla="*/ 2237630 h 2676028"/>
                                <a:gd name="connsiteX1195" fmla="*/ 1381630 w 7247699"/>
                                <a:gd name="connsiteY1195" fmla="*/ 2226548 h 2676028"/>
                                <a:gd name="connsiteX1196" fmla="*/ 1382637 w 7247699"/>
                                <a:gd name="connsiteY1196" fmla="*/ 2223022 h 2676028"/>
                                <a:gd name="connsiteX1197" fmla="*/ 1382336 w 7247699"/>
                                <a:gd name="connsiteY1197" fmla="*/ 2221951 h 2676028"/>
                                <a:gd name="connsiteX1198" fmla="*/ 1382134 w 7247699"/>
                                <a:gd name="connsiteY1198" fmla="*/ 2222518 h 2676028"/>
                                <a:gd name="connsiteX1199" fmla="*/ 1378104 w 7247699"/>
                                <a:gd name="connsiteY1199" fmla="*/ 2206902 h 2676028"/>
                                <a:gd name="connsiteX1200" fmla="*/ 1382336 w 7247699"/>
                                <a:gd name="connsiteY1200" fmla="*/ 2221951 h 2676028"/>
                                <a:gd name="connsiteX1201" fmla="*/ 1384652 w 7247699"/>
                                <a:gd name="connsiteY1201" fmla="*/ 2215466 h 2676028"/>
                                <a:gd name="connsiteX1202" fmla="*/ 1376089 w 7247699"/>
                                <a:gd name="connsiteY1202" fmla="*/ 2197835 h 2676028"/>
                                <a:gd name="connsiteX1203" fmla="*/ 1356443 w 7247699"/>
                                <a:gd name="connsiteY1203" fmla="*/ 2202873 h 2676028"/>
                                <a:gd name="connsiteX1204" fmla="*/ 1352917 w 7247699"/>
                                <a:gd name="connsiteY1204" fmla="*/ 2208414 h 2676028"/>
                                <a:gd name="connsiteX1205" fmla="*/ 1355039 w 7247699"/>
                                <a:gd name="connsiteY1205" fmla="*/ 2205867 h 2676028"/>
                                <a:gd name="connsiteX1206" fmla="*/ 1354933 w 7247699"/>
                                <a:gd name="connsiteY1206" fmla="*/ 2205895 h 2676028"/>
                                <a:gd name="connsiteX1207" fmla="*/ 1355436 w 7247699"/>
                                <a:gd name="connsiteY1207" fmla="*/ 2205391 h 2676028"/>
                                <a:gd name="connsiteX1208" fmla="*/ 1355039 w 7247699"/>
                                <a:gd name="connsiteY1208" fmla="*/ 2205867 h 2676028"/>
                                <a:gd name="connsiteX1209" fmla="*/ 1356464 w 7247699"/>
                                <a:gd name="connsiteY1209" fmla="*/ 2205500 h 2676028"/>
                                <a:gd name="connsiteX1210" fmla="*/ 1359466 w 7247699"/>
                                <a:gd name="connsiteY1210" fmla="*/ 2202873 h 2676028"/>
                                <a:gd name="connsiteX1211" fmla="*/ 1370548 w 7247699"/>
                                <a:gd name="connsiteY1211" fmla="*/ 2201865 h 2676028"/>
                                <a:gd name="connsiteX1212" fmla="*/ 1356464 w 7247699"/>
                                <a:gd name="connsiteY1212" fmla="*/ 2205500 h 2676028"/>
                                <a:gd name="connsiteX1213" fmla="*/ 1351407 w 7247699"/>
                                <a:gd name="connsiteY1213" fmla="*/ 2209925 h 2676028"/>
                                <a:gd name="connsiteX1214" fmla="*/ 1349392 w 7247699"/>
                                <a:gd name="connsiteY1214" fmla="*/ 2212947 h 2676028"/>
                                <a:gd name="connsiteX1215" fmla="*/ 1347880 w 7247699"/>
                                <a:gd name="connsiteY1215" fmla="*/ 2226548 h 2676028"/>
                                <a:gd name="connsiteX1216" fmla="*/ 1357955 w 7247699"/>
                                <a:gd name="connsiteY1216" fmla="*/ 2237630 h 2676028"/>
                                <a:gd name="connsiteX1217" fmla="*/ 5684476 w 7247699"/>
                                <a:gd name="connsiteY1217" fmla="*/ 2237792 h 2676028"/>
                                <a:gd name="connsiteX1218" fmla="*/ 5698668 w 7247699"/>
                                <a:gd name="connsiteY1218" fmla="*/ 2231919 h 2676028"/>
                                <a:gd name="connsiteX1219" fmla="*/ 5704052 w 7247699"/>
                                <a:gd name="connsiteY1219" fmla="*/ 2223110 h 2676028"/>
                                <a:gd name="connsiteX1220" fmla="*/ 5704052 w 7247699"/>
                                <a:gd name="connsiteY1220" fmla="*/ 2211854 h 2676028"/>
                                <a:gd name="connsiteX1221" fmla="*/ 5702094 w 7247699"/>
                                <a:gd name="connsiteY1221" fmla="*/ 2206960 h 2676028"/>
                                <a:gd name="connsiteX1222" fmla="*/ 5695732 w 7247699"/>
                                <a:gd name="connsiteY1222" fmla="*/ 2197661 h 2676028"/>
                                <a:gd name="connsiteX1223" fmla="*/ 5684476 w 7247699"/>
                                <a:gd name="connsiteY1223" fmla="*/ 2193747 h 2676028"/>
                                <a:gd name="connsiteX1224" fmla="*/ 5675178 w 7247699"/>
                                <a:gd name="connsiteY1224" fmla="*/ 2196193 h 2676028"/>
                                <a:gd name="connsiteX1225" fmla="*/ 5666858 w 7247699"/>
                                <a:gd name="connsiteY1225" fmla="*/ 2206960 h 2676028"/>
                                <a:gd name="connsiteX1226" fmla="*/ 5664901 w 7247699"/>
                                <a:gd name="connsiteY1226" fmla="*/ 2211854 h 2676028"/>
                                <a:gd name="connsiteX1227" fmla="*/ 5670283 w 7247699"/>
                                <a:gd name="connsiteY1227" fmla="*/ 2231919 h 2676028"/>
                                <a:gd name="connsiteX1228" fmla="*/ 5684476 w 7247699"/>
                                <a:gd name="connsiteY1228" fmla="*/ 2237792 h 2676028"/>
                                <a:gd name="connsiteX1229" fmla="*/ 3874714 w 7247699"/>
                                <a:gd name="connsiteY1229" fmla="*/ 2239261 h 2676028"/>
                                <a:gd name="connsiteX1230" fmla="*/ 3881076 w 7247699"/>
                                <a:gd name="connsiteY1230" fmla="*/ 2238282 h 2676028"/>
                                <a:gd name="connsiteX1231" fmla="*/ 3891353 w 7247699"/>
                                <a:gd name="connsiteY1231" fmla="*/ 2232410 h 2676028"/>
                                <a:gd name="connsiteX1232" fmla="*/ 3897715 w 7247699"/>
                                <a:gd name="connsiteY1232" fmla="*/ 2217238 h 2676028"/>
                                <a:gd name="connsiteX1233" fmla="*/ 3889396 w 7247699"/>
                                <a:gd name="connsiteY1233" fmla="*/ 2200109 h 2676028"/>
                                <a:gd name="connsiteX1234" fmla="*/ 3887302 w 7247699"/>
                                <a:gd name="connsiteY1234" fmla="*/ 2199538 h 2676028"/>
                                <a:gd name="connsiteX1235" fmla="*/ 3887438 w 7247699"/>
                                <a:gd name="connsiteY1235" fmla="*/ 2199619 h 2676028"/>
                                <a:gd name="connsiteX1236" fmla="*/ 3893311 w 7247699"/>
                                <a:gd name="connsiteY1236" fmla="*/ 2213322 h 2676028"/>
                                <a:gd name="connsiteX1237" fmla="*/ 3888652 w 7247699"/>
                                <a:gd name="connsiteY1237" fmla="*/ 2221545 h 2676028"/>
                                <a:gd name="connsiteX1238" fmla="*/ 3888417 w 7247699"/>
                                <a:gd name="connsiteY1238" fmla="*/ 2222132 h 2676028"/>
                                <a:gd name="connsiteX1239" fmla="*/ 3888906 w 7247699"/>
                                <a:gd name="connsiteY1239" fmla="*/ 2221642 h 2676028"/>
                                <a:gd name="connsiteX1240" fmla="*/ 3887639 w 7247699"/>
                                <a:gd name="connsiteY1240" fmla="*/ 2223333 h 2676028"/>
                                <a:gd name="connsiteX1241" fmla="*/ 3884991 w 7247699"/>
                                <a:gd name="connsiteY1241" fmla="*/ 2228005 h 2676028"/>
                                <a:gd name="connsiteX1242" fmla="*/ 3882544 w 7247699"/>
                                <a:gd name="connsiteY1242" fmla="*/ 2228005 h 2676028"/>
                                <a:gd name="connsiteX1243" fmla="*/ 3882422 w 7247699"/>
                                <a:gd name="connsiteY1243" fmla="*/ 2228005 h 2676028"/>
                                <a:gd name="connsiteX1244" fmla="*/ 3879119 w 7247699"/>
                                <a:gd name="connsiteY1244" fmla="*/ 2229473 h 2676028"/>
                                <a:gd name="connsiteX1245" fmla="*/ 3880097 w 7247699"/>
                                <a:gd name="connsiteY1245" fmla="*/ 2229473 h 2676028"/>
                                <a:gd name="connsiteX1246" fmla="*/ 3875693 w 7247699"/>
                                <a:gd name="connsiteY1246" fmla="*/ 2229913 h 2676028"/>
                                <a:gd name="connsiteX1247" fmla="*/ 3876182 w 7247699"/>
                                <a:gd name="connsiteY1247" fmla="*/ 2229962 h 2676028"/>
                                <a:gd name="connsiteX1248" fmla="*/ 3875203 w 7247699"/>
                                <a:gd name="connsiteY1248" fmla="*/ 2229962 h 2676028"/>
                                <a:gd name="connsiteX1249" fmla="*/ 3875693 w 7247699"/>
                                <a:gd name="connsiteY1249" fmla="*/ 2229913 h 2676028"/>
                                <a:gd name="connsiteX1250" fmla="*/ 3871288 w 7247699"/>
                                <a:gd name="connsiteY1250" fmla="*/ 2229473 h 2676028"/>
                                <a:gd name="connsiteX1251" fmla="*/ 3871778 w 7247699"/>
                                <a:gd name="connsiteY1251" fmla="*/ 2229473 h 2676028"/>
                                <a:gd name="connsiteX1252" fmla="*/ 3868474 w 7247699"/>
                                <a:gd name="connsiteY1252" fmla="*/ 2228005 h 2676028"/>
                                <a:gd name="connsiteX1253" fmla="*/ 3867863 w 7247699"/>
                                <a:gd name="connsiteY1253" fmla="*/ 2228005 h 2676028"/>
                                <a:gd name="connsiteX1254" fmla="*/ 3867373 w 7247699"/>
                                <a:gd name="connsiteY1254" fmla="*/ 2227515 h 2676028"/>
                                <a:gd name="connsiteX1255" fmla="*/ 3868474 w 7247699"/>
                                <a:gd name="connsiteY1255" fmla="*/ 2228005 h 2676028"/>
                                <a:gd name="connsiteX1256" fmla="*/ 3882422 w 7247699"/>
                                <a:gd name="connsiteY1256" fmla="*/ 2228005 h 2676028"/>
                                <a:gd name="connsiteX1257" fmla="*/ 3882722 w 7247699"/>
                                <a:gd name="connsiteY1257" fmla="*/ 2227871 h 2676028"/>
                                <a:gd name="connsiteX1258" fmla="*/ 3886180 w 7247699"/>
                                <a:gd name="connsiteY1258" fmla="*/ 2225277 h 2676028"/>
                                <a:gd name="connsiteX1259" fmla="*/ 3887639 w 7247699"/>
                                <a:gd name="connsiteY1259" fmla="*/ 2223333 h 2676028"/>
                                <a:gd name="connsiteX1260" fmla="*/ 3888652 w 7247699"/>
                                <a:gd name="connsiteY1260" fmla="*/ 2221545 h 2676028"/>
                                <a:gd name="connsiteX1261" fmla="*/ 3890374 w 7247699"/>
                                <a:gd name="connsiteY1261" fmla="*/ 2217238 h 2676028"/>
                                <a:gd name="connsiteX1262" fmla="*/ 3890374 w 7247699"/>
                                <a:gd name="connsiteY1262" fmla="*/ 2218216 h 2676028"/>
                                <a:gd name="connsiteX1263" fmla="*/ 3890842 w 7247699"/>
                                <a:gd name="connsiteY1263" fmla="*/ 2213078 h 2676028"/>
                                <a:gd name="connsiteX1264" fmla="*/ 3890403 w 7247699"/>
                                <a:gd name="connsiteY1264" fmla="*/ 2208255 h 2676028"/>
                                <a:gd name="connsiteX1265" fmla="*/ 3889194 w 7247699"/>
                                <a:gd name="connsiteY1265" fmla="*/ 2205233 h 2676028"/>
                                <a:gd name="connsiteX1266" fmla="*/ 3886184 w 7247699"/>
                                <a:gd name="connsiteY1266" fmla="*/ 2201363 h 2676028"/>
                                <a:gd name="connsiteX1267" fmla="*/ 3882314 w 7247699"/>
                                <a:gd name="connsiteY1267" fmla="*/ 2198352 h 2676028"/>
                                <a:gd name="connsiteX1268" fmla="*/ 3880936 w 7247699"/>
                                <a:gd name="connsiteY1268" fmla="*/ 2197802 h 2676028"/>
                                <a:gd name="connsiteX1269" fmla="*/ 3877091 w 7247699"/>
                                <a:gd name="connsiteY1269" fmla="*/ 2196753 h 2676028"/>
                                <a:gd name="connsiteX1270" fmla="*/ 3874225 w 7247699"/>
                                <a:gd name="connsiteY1270" fmla="*/ 2196275 h 2676028"/>
                                <a:gd name="connsiteX1271" fmla="*/ 3868841 w 7247699"/>
                                <a:gd name="connsiteY1271" fmla="*/ 2197173 h 2676028"/>
                                <a:gd name="connsiteX1272" fmla="*/ 3869331 w 7247699"/>
                                <a:gd name="connsiteY1272" fmla="*/ 2196928 h 2676028"/>
                                <a:gd name="connsiteX1273" fmla="*/ 3868771 w 7247699"/>
                                <a:gd name="connsiteY1273" fmla="*/ 2197103 h 2676028"/>
                                <a:gd name="connsiteX1274" fmla="*/ 3864926 w 7247699"/>
                                <a:gd name="connsiteY1274" fmla="*/ 2198641 h 2676028"/>
                                <a:gd name="connsiteX1275" fmla="*/ 3865416 w 7247699"/>
                                <a:gd name="connsiteY1275" fmla="*/ 2198151 h 2676028"/>
                                <a:gd name="connsiteX1276" fmla="*/ 3858564 w 7247699"/>
                                <a:gd name="connsiteY1276" fmla="*/ 2205003 h 2676028"/>
                                <a:gd name="connsiteX1277" fmla="*/ 3861305 w 7247699"/>
                                <a:gd name="connsiteY1277" fmla="*/ 2201348 h 2676028"/>
                                <a:gd name="connsiteX1278" fmla="*/ 3861011 w 7247699"/>
                                <a:gd name="connsiteY1278" fmla="*/ 2201577 h 2676028"/>
                                <a:gd name="connsiteX1279" fmla="*/ 3861501 w 7247699"/>
                                <a:gd name="connsiteY1279" fmla="*/ 2201088 h 2676028"/>
                                <a:gd name="connsiteX1280" fmla="*/ 3861305 w 7247699"/>
                                <a:gd name="connsiteY1280" fmla="*/ 2201348 h 2676028"/>
                                <a:gd name="connsiteX1281" fmla="*/ 3865416 w 7247699"/>
                                <a:gd name="connsiteY1281" fmla="*/ 2198151 h 2676028"/>
                                <a:gd name="connsiteX1282" fmla="*/ 3868771 w 7247699"/>
                                <a:gd name="connsiteY1282" fmla="*/ 2197103 h 2676028"/>
                                <a:gd name="connsiteX1283" fmla="*/ 3869820 w 7247699"/>
                                <a:gd name="connsiteY1283" fmla="*/ 2196683 h 2676028"/>
                                <a:gd name="connsiteX1284" fmla="*/ 3869331 w 7247699"/>
                                <a:gd name="connsiteY1284" fmla="*/ 2196928 h 2676028"/>
                                <a:gd name="connsiteX1285" fmla="*/ 3873246 w 7247699"/>
                                <a:gd name="connsiteY1285" fmla="*/ 2195704 h 2676028"/>
                                <a:gd name="connsiteX1286" fmla="*/ 3877091 w 7247699"/>
                                <a:gd name="connsiteY1286" fmla="*/ 2196753 h 2676028"/>
                                <a:gd name="connsiteX1287" fmla="*/ 3879189 w 7247699"/>
                                <a:gd name="connsiteY1287" fmla="*/ 2197103 h 2676028"/>
                                <a:gd name="connsiteX1288" fmla="*/ 3878140 w 7247699"/>
                                <a:gd name="connsiteY1288" fmla="*/ 2196683 h 2676028"/>
                                <a:gd name="connsiteX1289" fmla="*/ 3879608 w 7247699"/>
                                <a:gd name="connsiteY1289" fmla="*/ 2197173 h 2676028"/>
                                <a:gd name="connsiteX1290" fmla="*/ 3879189 w 7247699"/>
                                <a:gd name="connsiteY1290" fmla="*/ 2197103 h 2676028"/>
                                <a:gd name="connsiteX1291" fmla="*/ 3880936 w 7247699"/>
                                <a:gd name="connsiteY1291" fmla="*/ 2197802 h 2676028"/>
                                <a:gd name="connsiteX1292" fmla="*/ 3887302 w 7247699"/>
                                <a:gd name="connsiteY1292" fmla="*/ 2199538 h 2676028"/>
                                <a:gd name="connsiteX1293" fmla="*/ 3877650 w 7247699"/>
                                <a:gd name="connsiteY1293" fmla="*/ 2193747 h 2676028"/>
                                <a:gd name="connsiteX1294" fmla="*/ 3852202 w 7247699"/>
                                <a:gd name="connsiteY1294" fmla="*/ 2204024 h 2676028"/>
                                <a:gd name="connsiteX1295" fmla="*/ 3861501 w 7247699"/>
                                <a:gd name="connsiteY1295" fmla="*/ 2235835 h 2676028"/>
                                <a:gd name="connsiteX1296" fmla="*/ 3874714 w 7247699"/>
                                <a:gd name="connsiteY1296" fmla="*/ 2239261 h 2676028"/>
                                <a:gd name="connsiteX1297" fmla="*/ 4743633 w 7247699"/>
                                <a:gd name="connsiteY1297" fmla="*/ 2240815 h 2676028"/>
                                <a:gd name="connsiteX1298" fmla="*/ 4756415 w 7247699"/>
                                <a:gd name="connsiteY1298" fmla="*/ 2229292 h 2676028"/>
                                <a:gd name="connsiteX1299" fmla="*/ 4755680 w 7247699"/>
                                <a:gd name="connsiteY1299" fmla="*/ 2218723 h 2676028"/>
                                <a:gd name="connsiteX1300" fmla="*/ 4755672 w 7247699"/>
                                <a:gd name="connsiteY1300" fmla="*/ 2218650 h 2676028"/>
                                <a:gd name="connsiteX1301" fmla="*/ 4755219 w 7247699"/>
                                <a:gd name="connsiteY1301" fmla="*/ 2223184 h 2676028"/>
                                <a:gd name="connsiteX1302" fmla="*/ 4755219 w 7247699"/>
                                <a:gd name="connsiteY1302" fmla="*/ 2222680 h 2676028"/>
                                <a:gd name="connsiteX1303" fmla="*/ 4753204 w 7247699"/>
                                <a:gd name="connsiteY1303" fmla="*/ 2227214 h 2676028"/>
                                <a:gd name="connsiteX1304" fmla="*/ 4750182 w 7247699"/>
                                <a:gd name="connsiteY1304" fmla="*/ 2230740 h 2676028"/>
                                <a:gd name="connsiteX1305" fmla="*/ 4753204 w 7247699"/>
                                <a:gd name="connsiteY1305" fmla="*/ 2226710 h 2676028"/>
                                <a:gd name="connsiteX1306" fmla="*/ 4755002 w 7247699"/>
                                <a:gd name="connsiteY1306" fmla="*/ 2213503 h 2676028"/>
                                <a:gd name="connsiteX1307" fmla="*/ 4754753 w 7247699"/>
                                <a:gd name="connsiteY1307" fmla="*/ 2212942 h 2676028"/>
                                <a:gd name="connsiteX1308" fmla="*/ 4752359 w 7247699"/>
                                <a:gd name="connsiteY1308" fmla="*/ 2209863 h 2676028"/>
                                <a:gd name="connsiteX1309" fmla="*/ 4743633 w 7247699"/>
                                <a:gd name="connsiteY1309" fmla="*/ 2203035 h 2676028"/>
                                <a:gd name="connsiteX1310" fmla="*/ 4726003 w 7247699"/>
                                <a:gd name="connsiteY1310" fmla="*/ 2207568 h 2676028"/>
                                <a:gd name="connsiteX1311" fmla="*/ 4729529 w 7247699"/>
                                <a:gd name="connsiteY1311" fmla="*/ 2204546 h 2676028"/>
                                <a:gd name="connsiteX1312" fmla="*/ 4729025 w 7247699"/>
                                <a:gd name="connsiteY1312" fmla="*/ 2204546 h 2676028"/>
                                <a:gd name="connsiteX1313" fmla="*/ 4733559 w 7247699"/>
                                <a:gd name="connsiteY1313" fmla="*/ 2202531 h 2676028"/>
                                <a:gd name="connsiteX1314" fmla="*/ 4733056 w 7247699"/>
                                <a:gd name="connsiteY1314" fmla="*/ 2202531 h 2676028"/>
                                <a:gd name="connsiteX1315" fmla="*/ 4735791 w 7247699"/>
                                <a:gd name="connsiteY1315" fmla="*/ 2202257 h 2676028"/>
                                <a:gd name="connsiteX1316" fmla="*/ 4729151 w 7247699"/>
                                <a:gd name="connsiteY1316" fmla="*/ 2202090 h 2676028"/>
                                <a:gd name="connsiteX1317" fmla="*/ 4718447 w 7247699"/>
                                <a:gd name="connsiteY1317" fmla="*/ 2215628 h 2676028"/>
                                <a:gd name="connsiteX1318" fmla="*/ 4721973 w 7247699"/>
                                <a:gd name="connsiteY1318" fmla="*/ 2233762 h 2676028"/>
                                <a:gd name="connsiteX1319" fmla="*/ 4743633 w 7247699"/>
                                <a:gd name="connsiteY1319" fmla="*/ 2240815 h 2676028"/>
                                <a:gd name="connsiteX1320" fmla="*/ 2389942 w 7247699"/>
                                <a:gd name="connsiteY1320" fmla="*/ 2243332 h 2676028"/>
                                <a:gd name="connsiteX1321" fmla="*/ 2404625 w 7247699"/>
                                <a:gd name="connsiteY1321" fmla="*/ 2242843 h 2676028"/>
                                <a:gd name="connsiteX1322" fmla="*/ 2413923 w 7247699"/>
                                <a:gd name="connsiteY1322" fmla="*/ 2238928 h 2676028"/>
                                <a:gd name="connsiteX1323" fmla="*/ 2421264 w 7247699"/>
                                <a:gd name="connsiteY1323" fmla="*/ 2233055 h 2676028"/>
                                <a:gd name="connsiteX1324" fmla="*/ 2424200 w 7247699"/>
                                <a:gd name="connsiteY1324" fmla="*/ 2229140 h 2676028"/>
                                <a:gd name="connsiteX1325" fmla="*/ 2427137 w 7247699"/>
                                <a:gd name="connsiteY1325" fmla="*/ 2225225 h 2676028"/>
                                <a:gd name="connsiteX1326" fmla="*/ 2431051 w 7247699"/>
                                <a:gd name="connsiteY1326" fmla="*/ 2216416 h 2676028"/>
                                <a:gd name="connsiteX1327" fmla="*/ 2431540 w 7247699"/>
                                <a:gd name="connsiteY1327" fmla="*/ 2202223 h 2676028"/>
                                <a:gd name="connsiteX1328" fmla="*/ 2427137 w 7247699"/>
                                <a:gd name="connsiteY1328" fmla="*/ 2189009 h 2676028"/>
                                <a:gd name="connsiteX1329" fmla="*/ 2407062 w 7247699"/>
                                <a:gd name="connsiteY1329" fmla="*/ 2173236 h 2676028"/>
                                <a:gd name="connsiteX1330" fmla="*/ 2406093 w 7247699"/>
                                <a:gd name="connsiteY1330" fmla="*/ 2172859 h 2676028"/>
                                <a:gd name="connsiteX1331" fmla="*/ 2406582 w 7247699"/>
                                <a:gd name="connsiteY1331" fmla="*/ 2172859 h 2676028"/>
                                <a:gd name="connsiteX1332" fmla="*/ 2407062 w 7247699"/>
                                <a:gd name="connsiteY1332" fmla="*/ 2173236 h 2676028"/>
                                <a:gd name="connsiteX1333" fmla="*/ 2414902 w 7247699"/>
                                <a:gd name="connsiteY1333" fmla="*/ 2176285 h 2676028"/>
                                <a:gd name="connsiteX1334" fmla="*/ 2414413 w 7247699"/>
                                <a:gd name="connsiteY1334" fmla="*/ 2175796 h 2676028"/>
                                <a:gd name="connsiteX1335" fmla="*/ 2405604 w 7247699"/>
                                <a:gd name="connsiteY1335" fmla="*/ 2171881 h 2676028"/>
                                <a:gd name="connsiteX1336" fmla="*/ 2400220 w 7247699"/>
                                <a:gd name="connsiteY1336" fmla="*/ 2171391 h 2676028"/>
                                <a:gd name="connsiteX1337" fmla="*/ 2390432 w 7247699"/>
                                <a:gd name="connsiteY1337" fmla="*/ 2171391 h 2676028"/>
                                <a:gd name="connsiteX1338" fmla="*/ 2381133 w 7247699"/>
                                <a:gd name="connsiteY1338" fmla="*/ 2173838 h 2676028"/>
                                <a:gd name="connsiteX1339" fmla="*/ 2372813 w 7247699"/>
                                <a:gd name="connsiteY1339" fmla="*/ 2178732 h 2676028"/>
                                <a:gd name="connsiteX1340" fmla="*/ 2368898 w 7247699"/>
                                <a:gd name="connsiteY1340" fmla="*/ 2181668 h 2676028"/>
                                <a:gd name="connsiteX1341" fmla="*/ 2363026 w 7247699"/>
                                <a:gd name="connsiteY1341" fmla="*/ 2189009 h 2676028"/>
                                <a:gd name="connsiteX1342" fmla="*/ 2358621 w 7247699"/>
                                <a:gd name="connsiteY1342" fmla="*/ 2202713 h 2676028"/>
                                <a:gd name="connsiteX1343" fmla="*/ 2358621 w 7247699"/>
                                <a:gd name="connsiteY1343" fmla="*/ 2212501 h 2676028"/>
                                <a:gd name="connsiteX1344" fmla="*/ 2363026 w 7247699"/>
                                <a:gd name="connsiteY1344" fmla="*/ 2226204 h 2676028"/>
                                <a:gd name="connsiteX1345" fmla="*/ 2368898 w 7247699"/>
                                <a:gd name="connsiteY1345" fmla="*/ 2233544 h 2676028"/>
                                <a:gd name="connsiteX1346" fmla="*/ 2380644 w 7247699"/>
                                <a:gd name="connsiteY1346" fmla="*/ 2240885 h 2676028"/>
                                <a:gd name="connsiteX1347" fmla="*/ 2389942 w 7247699"/>
                                <a:gd name="connsiteY1347" fmla="*/ 2243332 h 2676028"/>
                                <a:gd name="connsiteX1348" fmla="*/ 6012505 w 7247699"/>
                                <a:gd name="connsiteY1348" fmla="*/ 2243836 h 2676028"/>
                                <a:gd name="connsiteX1349" fmla="*/ 6036180 w 7247699"/>
                                <a:gd name="connsiteY1349" fmla="*/ 2232754 h 2676028"/>
                                <a:gd name="connsiteX1350" fmla="*/ 6037187 w 7247699"/>
                                <a:gd name="connsiteY1350" fmla="*/ 2229228 h 2676028"/>
                                <a:gd name="connsiteX1351" fmla="*/ 6036886 w 7247699"/>
                                <a:gd name="connsiteY1351" fmla="*/ 2228158 h 2676028"/>
                                <a:gd name="connsiteX1352" fmla="*/ 6036684 w 7247699"/>
                                <a:gd name="connsiteY1352" fmla="*/ 2228725 h 2676028"/>
                                <a:gd name="connsiteX1353" fmla="*/ 6032654 w 7247699"/>
                                <a:gd name="connsiteY1353" fmla="*/ 2213109 h 2676028"/>
                                <a:gd name="connsiteX1354" fmla="*/ 6036886 w 7247699"/>
                                <a:gd name="connsiteY1354" fmla="*/ 2228158 h 2676028"/>
                                <a:gd name="connsiteX1355" fmla="*/ 6039202 w 7247699"/>
                                <a:gd name="connsiteY1355" fmla="*/ 2221672 h 2676028"/>
                                <a:gd name="connsiteX1356" fmla="*/ 6030639 w 7247699"/>
                                <a:gd name="connsiteY1356" fmla="*/ 2204042 h 2676028"/>
                                <a:gd name="connsiteX1357" fmla="*/ 6010994 w 7247699"/>
                                <a:gd name="connsiteY1357" fmla="*/ 2209079 h 2676028"/>
                                <a:gd name="connsiteX1358" fmla="*/ 6007467 w 7247699"/>
                                <a:gd name="connsiteY1358" fmla="*/ 2214620 h 2676028"/>
                                <a:gd name="connsiteX1359" fmla="*/ 6009589 w 7247699"/>
                                <a:gd name="connsiteY1359" fmla="*/ 2212074 h 2676028"/>
                                <a:gd name="connsiteX1360" fmla="*/ 6009483 w 7247699"/>
                                <a:gd name="connsiteY1360" fmla="*/ 2212102 h 2676028"/>
                                <a:gd name="connsiteX1361" fmla="*/ 6009986 w 7247699"/>
                                <a:gd name="connsiteY1361" fmla="*/ 2211598 h 2676028"/>
                                <a:gd name="connsiteX1362" fmla="*/ 6009589 w 7247699"/>
                                <a:gd name="connsiteY1362" fmla="*/ 2212074 h 2676028"/>
                                <a:gd name="connsiteX1363" fmla="*/ 6011014 w 7247699"/>
                                <a:gd name="connsiteY1363" fmla="*/ 2211707 h 2676028"/>
                                <a:gd name="connsiteX1364" fmla="*/ 6014016 w 7247699"/>
                                <a:gd name="connsiteY1364" fmla="*/ 2209079 h 2676028"/>
                                <a:gd name="connsiteX1365" fmla="*/ 6025098 w 7247699"/>
                                <a:gd name="connsiteY1365" fmla="*/ 2208072 h 2676028"/>
                                <a:gd name="connsiteX1366" fmla="*/ 6011014 w 7247699"/>
                                <a:gd name="connsiteY1366" fmla="*/ 2211707 h 2676028"/>
                                <a:gd name="connsiteX1367" fmla="*/ 6005957 w 7247699"/>
                                <a:gd name="connsiteY1367" fmla="*/ 2216131 h 2676028"/>
                                <a:gd name="connsiteX1368" fmla="*/ 6003942 w 7247699"/>
                                <a:gd name="connsiteY1368" fmla="*/ 2219154 h 2676028"/>
                                <a:gd name="connsiteX1369" fmla="*/ 6002430 w 7247699"/>
                                <a:gd name="connsiteY1369" fmla="*/ 2232754 h 2676028"/>
                                <a:gd name="connsiteX1370" fmla="*/ 6012505 w 7247699"/>
                                <a:gd name="connsiteY1370" fmla="*/ 2243836 h 2676028"/>
                                <a:gd name="connsiteX1371" fmla="*/ 1547582 w 7247699"/>
                                <a:gd name="connsiteY1371" fmla="*/ 2244983 h 2676028"/>
                                <a:gd name="connsiteX1372" fmla="*/ 1562386 w 7247699"/>
                                <a:gd name="connsiteY1372" fmla="*/ 2235501 h 2676028"/>
                                <a:gd name="connsiteX1373" fmla="*/ 1552108 w 7247699"/>
                                <a:gd name="connsiteY1373" fmla="*/ 2142028 h 2676028"/>
                                <a:gd name="connsiteX1374" fmla="*/ 1519319 w 7247699"/>
                                <a:gd name="connsiteY1374" fmla="*/ 2161114 h 2676028"/>
                                <a:gd name="connsiteX1375" fmla="*/ 1536448 w 7247699"/>
                                <a:gd name="connsiteY1375" fmla="*/ 2232076 h 2676028"/>
                                <a:gd name="connsiteX1376" fmla="*/ 1547582 w 7247699"/>
                                <a:gd name="connsiteY1376" fmla="*/ 2244983 h 2676028"/>
                                <a:gd name="connsiteX1377" fmla="*/ 7044489 w 7247699"/>
                                <a:gd name="connsiteY1377" fmla="*/ 2249537 h 2676028"/>
                                <a:gd name="connsiteX1378" fmla="*/ 7059171 w 7247699"/>
                                <a:gd name="connsiteY1378" fmla="*/ 2249048 h 2676028"/>
                                <a:gd name="connsiteX1379" fmla="*/ 7068469 w 7247699"/>
                                <a:gd name="connsiteY1379" fmla="*/ 2245133 h 2676028"/>
                                <a:gd name="connsiteX1380" fmla="*/ 7075810 w 7247699"/>
                                <a:gd name="connsiteY1380" fmla="*/ 2239261 h 2676028"/>
                                <a:gd name="connsiteX1381" fmla="*/ 7078747 w 7247699"/>
                                <a:gd name="connsiteY1381" fmla="*/ 2235345 h 2676028"/>
                                <a:gd name="connsiteX1382" fmla="*/ 7081683 w 7247699"/>
                                <a:gd name="connsiteY1382" fmla="*/ 2231430 h 2676028"/>
                                <a:gd name="connsiteX1383" fmla="*/ 7085598 w 7247699"/>
                                <a:gd name="connsiteY1383" fmla="*/ 2222621 h 2676028"/>
                                <a:gd name="connsiteX1384" fmla="*/ 7086087 w 7247699"/>
                                <a:gd name="connsiteY1384" fmla="*/ 2208429 h 2676028"/>
                                <a:gd name="connsiteX1385" fmla="*/ 7081683 w 7247699"/>
                                <a:gd name="connsiteY1385" fmla="*/ 2195214 h 2676028"/>
                                <a:gd name="connsiteX1386" fmla="*/ 7061608 w 7247699"/>
                                <a:gd name="connsiteY1386" fmla="*/ 2179441 h 2676028"/>
                                <a:gd name="connsiteX1387" fmla="*/ 7060639 w 7247699"/>
                                <a:gd name="connsiteY1387" fmla="*/ 2179065 h 2676028"/>
                                <a:gd name="connsiteX1388" fmla="*/ 7061129 w 7247699"/>
                                <a:gd name="connsiteY1388" fmla="*/ 2179065 h 2676028"/>
                                <a:gd name="connsiteX1389" fmla="*/ 7061608 w 7247699"/>
                                <a:gd name="connsiteY1389" fmla="*/ 2179441 h 2676028"/>
                                <a:gd name="connsiteX1390" fmla="*/ 7069448 w 7247699"/>
                                <a:gd name="connsiteY1390" fmla="*/ 2182490 h 2676028"/>
                                <a:gd name="connsiteX1391" fmla="*/ 7068959 w 7247699"/>
                                <a:gd name="connsiteY1391" fmla="*/ 2182001 h 2676028"/>
                                <a:gd name="connsiteX1392" fmla="*/ 7060150 w 7247699"/>
                                <a:gd name="connsiteY1392" fmla="*/ 2178086 h 2676028"/>
                                <a:gd name="connsiteX1393" fmla="*/ 7054767 w 7247699"/>
                                <a:gd name="connsiteY1393" fmla="*/ 2177596 h 2676028"/>
                                <a:gd name="connsiteX1394" fmla="*/ 7044979 w 7247699"/>
                                <a:gd name="connsiteY1394" fmla="*/ 2177596 h 2676028"/>
                                <a:gd name="connsiteX1395" fmla="*/ 7035680 w 7247699"/>
                                <a:gd name="connsiteY1395" fmla="*/ 2180043 h 2676028"/>
                                <a:gd name="connsiteX1396" fmla="*/ 7027360 w 7247699"/>
                                <a:gd name="connsiteY1396" fmla="*/ 2184937 h 2676028"/>
                                <a:gd name="connsiteX1397" fmla="*/ 7023445 w 7247699"/>
                                <a:gd name="connsiteY1397" fmla="*/ 2187874 h 2676028"/>
                                <a:gd name="connsiteX1398" fmla="*/ 7017572 w 7247699"/>
                                <a:gd name="connsiteY1398" fmla="*/ 2195214 h 2676028"/>
                                <a:gd name="connsiteX1399" fmla="*/ 7013168 w 7247699"/>
                                <a:gd name="connsiteY1399" fmla="*/ 2208918 h 2676028"/>
                                <a:gd name="connsiteX1400" fmla="*/ 7013168 w 7247699"/>
                                <a:gd name="connsiteY1400" fmla="*/ 2218706 h 2676028"/>
                                <a:gd name="connsiteX1401" fmla="*/ 7017572 w 7247699"/>
                                <a:gd name="connsiteY1401" fmla="*/ 2232409 h 2676028"/>
                                <a:gd name="connsiteX1402" fmla="*/ 7023445 w 7247699"/>
                                <a:gd name="connsiteY1402" fmla="*/ 2239750 h 2676028"/>
                                <a:gd name="connsiteX1403" fmla="*/ 7035191 w 7247699"/>
                                <a:gd name="connsiteY1403" fmla="*/ 2247091 h 2676028"/>
                                <a:gd name="connsiteX1404" fmla="*/ 7044489 w 7247699"/>
                                <a:gd name="connsiteY1404" fmla="*/ 2249537 h 2676028"/>
                                <a:gd name="connsiteX1405" fmla="*/ 6202127 w 7247699"/>
                                <a:gd name="connsiteY1405" fmla="*/ 2251188 h 2676028"/>
                                <a:gd name="connsiteX1406" fmla="*/ 6216931 w 7247699"/>
                                <a:gd name="connsiteY1406" fmla="*/ 2241706 h 2676028"/>
                                <a:gd name="connsiteX1407" fmla="*/ 6206653 w 7247699"/>
                                <a:gd name="connsiteY1407" fmla="*/ 2148232 h 2676028"/>
                                <a:gd name="connsiteX1408" fmla="*/ 6173864 w 7247699"/>
                                <a:gd name="connsiteY1408" fmla="*/ 2167318 h 2676028"/>
                                <a:gd name="connsiteX1409" fmla="*/ 6190993 w 7247699"/>
                                <a:gd name="connsiteY1409" fmla="*/ 2238281 h 2676028"/>
                                <a:gd name="connsiteX1410" fmla="*/ 6202127 w 7247699"/>
                                <a:gd name="connsiteY1410" fmla="*/ 2251188 h 2676028"/>
                                <a:gd name="connsiteX1411" fmla="*/ 2866776 w 7247699"/>
                                <a:gd name="connsiteY1411" fmla="*/ 2270029 h 2676028"/>
                                <a:gd name="connsiteX1412" fmla="*/ 2878866 w 7247699"/>
                                <a:gd name="connsiteY1412" fmla="*/ 2268518 h 2676028"/>
                                <a:gd name="connsiteX1413" fmla="*/ 2884911 w 7247699"/>
                                <a:gd name="connsiteY1413" fmla="*/ 2263985 h 2676028"/>
                                <a:gd name="connsiteX1414" fmla="*/ 2893473 w 7247699"/>
                                <a:gd name="connsiteY1414" fmla="*/ 2249376 h 2676028"/>
                                <a:gd name="connsiteX1415" fmla="*/ 2888435 w 7247699"/>
                                <a:gd name="connsiteY1415" fmla="*/ 2237287 h 2676028"/>
                                <a:gd name="connsiteX1416" fmla="*/ 2876347 w 7247699"/>
                                <a:gd name="connsiteY1416" fmla="*/ 2232250 h 2676028"/>
                                <a:gd name="connsiteX1417" fmla="*/ 2861739 w 7247699"/>
                                <a:gd name="connsiteY1417" fmla="*/ 2240813 h 2676028"/>
                                <a:gd name="connsiteX1418" fmla="*/ 2857205 w 7247699"/>
                                <a:gd name="connsiteY1418" fmla="*/ 2246858 h 2676028"/>
                                <a:gd name="connsiteX1419" fmla="*/ 2855191 w 7247699"/>
                                <a:gd name="connsiteY1419" fmla="*/ 2256933 h 2676028"/>
                                <a:gd name="connsiteX1420" fmla="*/ 2859724 w 7247699"/>
                                <a:gd name="connsiteY1420" fmla="*/ 2266000 h 2676028"/>
                                <a:gd name="connsiteX1421" fmla="*/ 2866776 w 7247699"/>
                                <a:gd name="connsiteY1421" fmla="*/ 2270029 h 2676028"/>
                                <a:gd name="connsiteX1422" fmla="*/ 2549974 w 7247699"/>
                                <a:gd name="connsiteY1422" fmla="*/ 2288288 h 2676028"/>
                                <a:gd name="connsiteX1423" fmla="*/ 2549051 w 7247699"/>
                                <a:gd name="connsiteY1423" fmla="*/ 2287596 h 2676028"/>
                                <a:gd name="connsiteX1424" fmla="*/ 2548636 w 7247699"/>
                                <a:gd name="connsiteY1424" fmla="*/ 2287358 h 2676028"/>
                                <a:gd name="connsiteX1425" fmla="*/ 2549365 w 7247699"/>
                                <a:gd name="connsiteY1425" fmla="*/ 2288044 h 2676028"/>
                                <a:gd name="connsiteX1426" fmla="*/ 2550101 w 7247699"/>
                                <a:gd name="connsiteY1426" fmla="*/ 2288383 h 2676028"/>
                                <a:gd name="connsiteX1427" fmla="*/ 2550051 w 7247699"/>
                                <a:gd name="connsiteY1427" fmla="*/ 2288319 h 2676028"/>
                                <a:gd name="connsiteX1428" fmla="*/ 2549974 w 7247699"/>
                                <a:gd name="connsiteY1428" fmla="*/ 2288288 h 2676028"/>
                                <a:gd name="connsiteX1429" fmla="*/ 2550935 w 7247699"/>
                                <a:gd name="connsiteY1429" fmla="*/ 2288672 h 2676028"/>
                                <a:gd name="connsiteX1430" fmla="*/ 2549842 w 7247699"/>
                                <a:gd name="connsiteY1430" fmla="*/ 2288047 h 2676028"/>
                                <a:gd name="connsiteX1431" fmla="*/ 2550051 w 7247699"/>
                                <a:gd name="connsiteY1431" fmla="*/ 2288319 h 2676028"/>
                                <a:gd name="connsiteX1432" fmla="*/ 2551170 w 7247699"/>
                                <a:gd name="connsiteY1432" fmla="*/ 2288806 h 2676028"/>
                                <a:gd name="connsiteX1433" fmla="*/ 2551054 w 7247699"/>
                                <a:gd name="connsiteY1433" fmla="*/ 2288720 h 2676028"/>
                                <a:gd name="connsiteX1434" fmla="*/ 2550935 w 7247699"/>
                                <a:gd name="connsiteY1434" fmla="*/ 2288672 h 2676028"/>
                                <a:gd name="connsiteX1435" fmla="*/ 2551774 w 7247699"/>
                                <a:gd name="connsiteY1435" fmla="*/ 2289008 h 2676028"/>
                                <a:gd name="connsiteX1436" fmla="*/ 2550767 w 7247699"/>
                                <a:gd name="connsiteY1436" fmla="*/ 2288504 h 2676028"/>
                                <a:gd name="connsiteX1437" fmla="*/ 2551054 w 7247699"/>
                                <a:gd name="connsiteY1437" fmla="*/ 2288720 h 2676028"/>
                                <a:gd name="connsiteX1438" fmla="*/ 2552278 w 7247699"/>
                                <a:gd name="connsiteY1438" fmla="*/ 2290016 h 2676028"/>
                                <a:gd name="connsiteX1439" fmla="*/ 2551774 w 7247699"/>
                                <a:gd name="connsiteY1439" fmla="*/ 2289512 h 2676028"/>
                                <a:gd name="connsiteX1440" fmla="*/ 2551991 w 7247699"/>
                                <a:gd name="connsiteY1440" fmla="*/ 2289801 h 2676028"/>
                                <a:gd name="connsiteX1441" fmla="*/ 2553815 w 7247699"/>
                                <a:gd name="connsiteY1441" fmla="*/ 2292233 h 2676028"/>
                                <a:gd name="connsiteX1442" fmla="*/ 2551991 w 7247699"/>
                                <a:gd name="connsiteY1442" fmla="*/ 2289801 h 2676028"/>
                                <a:gd name="connsiteX1443" fmla="*/ 2550101 w 7247699"/>
                                <a:gd name="connsiteY1443" fmla="*/ 2288383 h 2676028"/>
                                <a:gd name="connsiteX1444" fmla="*/ 2551103 w 7247699"/>
                                <a:gd name="connsiteY1444" fmla="*/ 2289681 h 2676028"/>
                                <a:gd name="connsiteX1445" fmla="*/ 2554887 w 7247699"/>
                                <a:gd name="connsiteY1445" fmla="*/ 2293241 h 2676028"/>
                                <a:gd name="connsiteX1446" fmla="*/ 2554797 w 7247699"/>
                                <a:gd name="connsiteY1446" fmla="*/ 2293038 h 2676028"/>
                                <a:gd name="connsiteX1447" fmla="*/ 2554797 w 7247699"/>
                                <a:gd name="connsiteY1447" fmla="*/ 2293156 h 2676028"/>
                                <a:gd name="connsiteX1448" fmla="*/ 2554797 w 7247699"/>
                                <a:gd name="connsiteY1448" fmla="*/ 2293541 h 2676028"/>
                                <a:gd name="connsiteX1449" fmla="*/ 2554797 w 7247699"/>
                                <a:gd name="connsiteY1449" fmla="*/ 2293156 h 2676028"/>
                                <a:gd name="connsiteX1450" fmla="*/ 2553815 w 7247699"/>
                                <a:gd name="connsiteY1450" fmla="*/ 2292233 h 2676028"/>
                                <a:gd name="connsiteX1451" fmla="*/ 7204523 w 7247699"/>
                                <a:gd name="connsiteY1451" fmla="*/ 2294494 h 2676028"/>
                                <a:gd name="connsiteX1452" fmla="*/ 7203600 w 7247699"/>
                                <a:gd name="connsiteY1452" fmla="*/ 2293802 h 2676028"/>
                                <a:gd name="connsiteX1453" fmla="*/ 7203185 w 7247699"/>
                                <a:gd name="connsiteY1453" fmla="*/ 2293565 h 2676028"/>
                                <a:gd name="connsiteX1454" fmla="*/ 7203914 w 7247699"/>
                                <a:gd name="connsiteY1454" fmla="*/ 2294251 h 2676028"/>
                                <a:gd name="connsiteX1455" fmla="*/ 7204650 w 7247699"/>
                                <a:gd name="connsiteY1455" fmla="*/ 2294589 h 2676028"/>
                                <a:gd name="connsiteX1456" fmla="*/ 7204600 w 7247699"/>
                                <a:gd name="connsiteY1456" fmla="*/ 2294525 h 2676028"/>
                                <a:gd name="connsiteX1457" fmla="*/ 7204523 w 7247699"/>
                                <a:gd name="connsiteY1457" fmla="*/ 2294494 h 2676028"/>
                                <a:gd name="connsiteX1458" fmla="*/ 7205485 w 7247699"/>
                                <a:gd name="connsiteY1458" fmla="*/ 2294879 h 2676028"/>
                                <a:gd name="connsiteX1459" fmla="*/ 7204390 w 7247699"/>
                                <a:gd name="connsiteY1459" fmla="*/ 2294254 h 2676028"/>
                                <a:gd name="connsiteX1460" fmla="*/ 7204600 w 7247699"/>
                                <a:gd name="connsiteY1460" fmla="*/ 2294525 h 2676028"/>
                                <a:gd name="connsiteX1461" fmla="*/ 7205719 w 7247699"/>
                                <a:gd name="connsiteY1461" fmla="*/ 2295013 h 2676028"/>
                                <a:gd name="connsiteX1462" fmla="*/ 7205604 w 7247699"/>
                                <a:gd name="connsiteY1462" fmla="*/ 2294927 h 2676028"/>
                                <a:gd name="connsiteX1463" fmla="*/ 7205485 w 7247699"/>
                                <a:gd name="connsiteY1463" fmla="*/ 2294879 h 2676028"/>
                                <a:gd name="connsiteX1464" fmla="*/ 7206323 w 7247699"/>
                                <a:gd name="connsiteY1464" fmla="*/ 2295214 h 2676028"/>
                                <a:gd name="connsiteX1465" fmla="*/ 7205316 w 7247699"/>
                                <a:gd name="connsiteY1465" fmla="*/ 2294711 h 2676028"/>
                                <a:gd name="connsiteX1466" fmla="*/ 7205604 w 7247699"/>
                                <a:gd name="connsiteY1466" fmla="*/ 2294927 h 2676028"/>
                                <a:gd name="connsiteX1467" fmla="*/ 7206827 w 7247699"/>
                                <a:gd name="connsiteY1467" fmla="*/ 2296222 h 2676028"/>
                                <a:gd name="connsiteX1468" fmla="*/ 7206323 w 7247699"/>
                                <a:gd name="connsiteY1468" fmla="*/ 2295718 h 2676028"/>
                                <a:gd name="connsiteX1469" fmla="*/ 7206540 w 7247699"/>
                                <a:gd name="connsiteY1469" fmla="*/ 2296007 h 2676028"/>
                                <a:gd name="connsiteX1470" fmla="*/ 7208364 w 7247699"/>
                                <a:gd name="connsiteY1470" fmla="*/ 2298439 h 2676028"/>
                                <a:gd name="connsiteX1471" fmla="*/ 7206540 w 7247699"/>
                                <a:gd name="connsiteY1471" fmla="*/ 2296007 h 2676028"/>
                                <a:gd name="connsiteX1472" fmla="*/ 7204650 w 7247699"/>
                                <a:gd name="connsiteY1472" fmla="*/ 2294589 h 2676028"/>
                                <a:gd name="connsiteX1473" fmla="*/ 7205653 w 7247699"/>
                                <a:gd name="connsiteY1473" fmla="*/ 2295887 h 2676028"/>
                                <a:gd name="connsiteX1474" fmla="*/ 7209436 w 7247699"/>
                                <a:gd name="connsiteY1474" fmla="*/ 2299448 h 2676028"/>
                                <a:gd name="connsiteX1475" fmla="*/ 7209346 w 7247699"/>
                                <a:gd name="connsiteY1475" fmla="*/ 2299245 h 2676028"/>
                                <a:gd name="connsiteX1476" fmla="*/ 7209346 w 7247699"/>
                                <a:gd name="connsiteY1476" fmla="*/ 2299363 h 2676028"/>
                                <a:gd name="connsiteX1477" fmla="*/ 7209346 w 7247699"/>
                                <a:gd name="connsiteY1477" fmla="*/ 2299748 h 2676028"/>
                                <a:gd name="connsiteX1478" fmla="*/ 7209346 w 7247699"/>
                                <a:gd name="connsiteY1478" fmla="*/ 2299363 h 2676028"/>
                                <a:gd name="connsiteX1479" fmla="*/ 7208364 w 7247699"/>
                                <a:gd name="connsiteY1479" fmla="*/ 2298439 h 2676028"/>
                                <a:gd name="connsiteX1480" fmla="*/ 3134255 w 7247699"/>
                                <a:gd name="connsiteY1480" fmla="*/ 2305290 h 2676028"/>
                                <a:gd name="connsiteX1481" fmla="*/ 3135259 w 7247699"/>
                                <a:gd name="connsiteY1481" fmla="*/ 2305038 h 2676028"/>
                                <a:gd name="connsiteX1482" fmla="*/ 3135784 w 7247699"/>
                                <a:gd name="connsiteY1482" fmla="*/ 2304834 h 2676028"/>
                                <a:gd name="connsiteX1483" fmla="*/ 3135132 w 7247699"/>
                                <a:gd name="connsiteY1483" fmla="*/ 2304900 h 2676028"/>
                                <a:gd name="connsiteX1484" fmla="*/ 3131232 w 7247699"/>
                                <a:gd name="connsiteY1484" fmla="*/ 2305290 h 2676028"/>
                                <a:gd name="connsiteX1485" fmla="*/ 3132238 w 7247699"/>
                                <a:gd name="connsiteY1485" fmla="*/ 2305290 h 2676028"/>
                                <a:gd name="connsiteX1486" fmla="*/ 3131736 w 7247699"/>
                                <a:gd name="connsiteY1486" fmla="*/ 2305239 h 2676028"/>
                                <a:gd name="connsiteX1487" fmla="*/ 3130728 w 7247699"/>
                                <a:gd name="connsiteY1487" fmla="*/ 2306801 h 2676028"/>
                                <a:gd name="connsiteX1488" fmla="*/ 3143322 w 7247699"/>
                                <a:gd name="connsiteY1488" fmla="*/ 2304282 h 2676028"/>
                                <a:gd name="connsiteX1489" fmla="*/ 3150877 w 7247699"/>
                                <a:gd name="connsiteY1489" fmla="*/ 2292697 h 2676028"/>
                                <a:gd name="connsiteX1490" fmla="*/ 3150877 w 7247699"/>
                                <a:gd name="connsiteY1490" fmla="*/ 2281614 h 2676028"/>
                                <a:gd name="connsiteX1491" fmla="*/ 3145335 w 7247699"/>
                                <a:gd name="connsiteY1491" fmla="*/ 2272547 h 2676028"/>
                                <a:gd name="connsiteX1492" fmla="*/ 3129721 w 7247699"/>
                                <a:gd name="connsiteY1492" fmla="*/ 2265999 h 2676028"/>
                                <a:gd name="connsiteX1493" fmla="*/ 3111586 w 7247699"/>
                                <a:gd name="connsiteY1493" fmla="*/ 2276073 h 2676028"/>
                                <a:gd name="connsiteX1494" fmla="*/ 3108564 w 7247699"/>
                                <a:gd name="connsiteY1494" fmla="*/ 2286652 h 2676028"/>
                                <a:gd name="connsiteX1495" fmla="*/ 3111586 w 7247699"/>
                                <a:gd name="connsiteY1495" fmla="*/ 2297230 h 2676028"/>
                                <a:gd name="connsiteX1496" fmla="*/ 3118639 w 7247699"/>
                                <a:gd name="connsiteY1496" fmla="*/ 2304282 h 2676028"/>
                                <a:gd name="connsiteX1497" fmla="*/ 3130728 w 7247699"/>
                                <a:gd name="connsiteY1497" fmla="*/ 2306801 h 2676028"/>
                                <a:gd name="connsiteX1498" fmla="*/ 3124871 w 7247699"/>
                                <a:gd name="connsiteY1498" fmla="*/ 2303527 h 2676028"/>
                                <a:gd name="connsiteX1499" fmla="*/ 3123171 w 7247699"/>
                                <a:gd name="connsiteY1499" fmla="*/ 2302771 h 2676028"/>
                                <a:gd name="connsiteX1500" fmla="*/ 3123521 w 7247699"/>
                                <a:gd name="connsiteY1500" fmla="*/ 2302771 h 2676028"/>
                                <a:gd name="connsiteX1501" fmla="*/ 3119016 w 7247699"/>
                                <a:gd name="connsiteY1501" fmla="*/ 2300252 h 2676028"/>
                                <a:gd name="connsiteX1502" fmla="*/ 3117925 w 7247699"/>
                                <a:gd name="connsiteY1502" fmla="*/ 2297454 h 2676028"/>
                                <a:gd name="connsiteX1503" fmla="*/ 3116624 w 7247699"/>
                                <a:gd name="connsiteY1503" fmla="*/ 2295719 h 2676028"/>
                                <a:gd name="connsiteX1504" fmla="*/ 3116624 w 7247699"/>
                                <a:gd name="connsiteY1504" fmla="*/ 2296222 h 2676028"/>
                                <a:gd name="connsiteX1505" fmla="*/ 3114609 w 7247699"/>
                                <a:gd name="connsiteY1505" fmla="*/ 2291689 h 2676028"/>
                                <a:gd name="connsiteX1506" fmla="*/ 3114609 w 7247699"/>
                                <a:gd name="connsiteY1506" fmla="*/ 2292192 h 2676028"/>
                                <a:gd name="connsiteX1507" fmla="*/ 3114173 w 7247699"/>
                                <a:gd name="connsiteY1507" fmla="*/ 2287833 h 2676028"/>
                                <a:gd name="connsiteX1508" fmla="*/ 3114106 w 7247699"/>
                                <a:gd name="connsiteY1508" fmla="*/ 2287659 h 2676028"/>
                                <a:gd name="connsiteX1509" fmla="*/ 3114106 w 7247699"/>
                                <a:gd name="connsiteY1509" fmla="*/ 2287155 h 2676028"/>
                                <a:gd name="connsiteX1510" fmla="*/ 3114173 w 7247699"/>
                                <a:gd name="connsiteY1510" fmla="*/ 2287833 h 2676028"/>
                                <a:gd name="connsiteX1511" fmla="*/ 3117925 w 7247699"/>
                                <a:gd name="connsiteY1511" fmla="*/ 2297454 h 2676028"/>
                                <a:gd name="connsiteX1512" fmla="*/ 3119646 w 7247699"/>
                                <a:gd name="connsiteY1512" fmla="*/ 2299749 h 2676028"/>
                                <a:gd name="connsiteX1513" fmla="*/ 3123676 w 7247699"/>
                                <a:gd name="connsiteY1513" fmla="*/ 2302771 h 2676028"/>
                                <a:gd name="connsiteX1514" fmla="*/ 3123521 w 7247699"/>
                                <a:gd name="connsiteY1514" fmla="*/ 2302771 h 2676028"/>
                                <a:gd name="connsiteX1515" fmla="*/ 3124871 w 7247699"/>
                                <a:gd name="connsiteY1515" fmla="*/ 2303527 h 2676028"/>
                                <a:gd name="connsiteX1516" fmla="*/ 3127704 w 7247699"/>
                                <a:gd name="connsiteY1516" fmla="*/ 2304786 h 2676028"/>
                                <a:gd name="connsiteX1517" fmla="*/ 3127203 w 7247699"/>
                                <a:gd name="connsiteY1517" fmla="*/ 2304786 h 2676028"/>
                                <a:gd name="connsiteX1518" fmla="*/ 3131736 w 7247699"/>
                                <a:gd name="connsiteY1518" fmla="*/ 2305239 h 2676028"/>
                                <a:gd name="connsiteX1519" fmla="*/ 3135132 w 7247699"/>
                                <a:gd name="connsiteY1519" fmla="*/ 2304900 h 2676028"/>
                                <a:gd name="connsiteX1520" fmla="*/ 3138787 w 7247699"/>
                                <a:gd name="connsiteY1520" fmla="*/ 2303275 h 2676028"/>
                                <a:gd name="connsiteX1521" fmla="*/ 3138284 w 7247699"/>
                                <a:gd name="connsiteY1521" fmla="*/ 2303275 h 2676028"/>
                                <a:gd name="connsiteX1522" fmla="*/ 3141465 w 7247699"/>
                                <a:gd name="connsiteY1522" fmla="*/ 2300889 h 2676028"/>
                                <a:gd name="connsiteX1523" fmla="*/ 3146233 w 7247699"/>
                                <a:gd name="connsiteY1523" fmla="*/ 2294076 h 2676028"/>
                                <a:gd name="connsiteX1524" fmla="*/ 3146847 w 7247699"/>
                                <a:gd name="connsiteY1524" fmla="*/ 2292697 h 2676028"/>
                                <a:gd name="connsiteX1525" fmla="*/ 3146847 w 7247699"/>
                                <a:gd name="connsiteY1525" fmla="*/ 2293200 h 2676028"/>
                                <a:gd name="connsiteX1526" fmla="*/ 3146233 w 7247699"/>
                                <a:gd name="connsiteY1526" fmla="*/ 2294076 h 2676028"/>
                                <a:gd name="connsiteX1527" fmla="*/ 3144831 w 7247699"/>
                                <a:gd name="connsiteY1527" fmla="*/ 2297230 h 2676028"/>
                                <a:gd name="connsiteX1528" fmla="*/ 3144831 w 7247699"/>
                                <a:gd name="connsiteY1528" fmla="*/ 2296726 h 2676028"/>
                                <a:gd name="connsiteX1529" fmla="*/ 3142024 w 7247699"/>
                                <a:gd name="connsiteY1529" fmla="*/ 2300469 h 2676028"/>
                                <a:gd name="connsiteX1530" fmla="*/ 3142311 w 7247699"/>
                                <a:gd name="connsiteY1530" fmla="*/ 2300252 h 2676028"/>
                                <a:gd name="connsiteX1531" fmla="*/ 3141810 w 7247699"/>
                                <a:gd name="connsiteY1531" fmla="*/ 2300756 h 2676028"/>
                                <a:gd name="connsiteX1532" fmla="*/ 3142024 w 7247699"/>
                                <a:gd name="connsiteY1532" fmla="*/ 2300469 h 2676028"/>
                                <a:gd name="connsiteX1533" fmla="*/ 3141465 w 7247699"/>
                                <a:gd name="connsiteY1533" fmla="*/ 2300889 h 2676028"/>
                                <a:gd name="connsiteX1534" fmla="*/ 3139795 w 7247699"/>
                                <a:gd name="connsiteY1534" fmla="*/ 2303275 h 2676028"/>
                                <a:gd name="connsiteX1535" fmla="*/ 3135784 w 7247699"/>
                                <a:gd name="connsiteY1535" fmla="*/ 2304834 h 2676028"/>
                                <a:gd name="connsiteX1536" fmla="*/ 3136269 w 7247699"/>
                                <a:gd name="connsiteY1536" fmla="*/ 2304786 h 2676028"/>
                                <a:gd name="connsiteX1537" fmla="*/ 3135259 w 7247699"/>
                                <a:gd name="connsiteY1537" fmla="*/ 2305038 h 2676028"/>
                                <a:gd name="connsiteX1538" fmla="*/ 934010 w 7247699"/>
                                <a:gd name="connsiteY1538" fmla="*/ 2310378 h 2676028"/>
                                <a:gd name="connsiteX1539" fmla="*/ 934010 w 7247699"/>
                                <a:gd name="connsiteY1539" fmla="*/ 2270248 h 2676028"/>
                                <a:gd name="connsiteX1540" fmla="*/ 934010 w 7247699"/>
                                <a:gd name="connsiteY1540" fmla="*/ 2310378 h 2676028"/>
                                <a:gd name="connsiteX1541" fmla="*/ 2815903 w 7247699"/>
                                <a:gd name="connsiteY1541" fmla="*/ 2312343 h 2676028"/>
                                <a:gd name="connsiteX1542" fmla="*/ 2826984 w 7247699"/>
                                <a:gd name="connsiteY1542" fmla="*/ 2312343 h 2676028"/>
                                <a:gd name="connsiteX1543" fmla="*/ 2841592 w 7247699"/>
                                <a:gd name="connsiteY1543" fmla="*/ 2297735 h 2676028"/>
                                <a:gd name="connsiteX1544" fmla="*/ 2826984 w 7247699"/>
                                <a:gd name="connsiteY1544" fmla="*/ 2284134 h 2676028"/>
                                <a:gd name="connsiteX1545" fmla="*/ 2815903 w 7247699"/>
                                <a:gd name="connsiteY1545" fmla="*/ 2284134 h 2676028"/>
                                <a:gd name="connsiteX1546" fmla="*/ 2801797 w 7247699"/>
                                <a:gd name="connsiteY1546" fmla="*/ 2298239 h 2676028"/>
                                <a:gd name="connsiteX1547" fmla="*/ 2815903 w 7247699"/>
                                <a:gd name="connsiteY1547" fmla="*/ 2312343 h 2676028"/>
                                <a:gd name="connsiteX1548" fmla="*/ 5588556 w 7247699"/>
                                <a:gd name="connsiteY1548" fmla="*/ 2316584 h 2676028"/>
                                <a:gd name="connsiteX1549" fmla="*/ 5588556 w 7247699"/>
                                <a:gd name="connsiteY1549" fmla="*/ 2276454 h 2676028"/>
                                <a:gd name="connsiteX1550" fmla="*/ 5588556 w 7247699"/>
                                <a:gd name="connsiteY1550" fmla="*/ 2316584 h 2676028"/>
                                <a:gd name="connsiteX1551" fmla="*/ 2542707 w 7247699"/>
                                <a:gd name="connsiteY1551" fmla="*/ 2328299 h 2676028"/>
                                <a:gd name="connsiteX1552" fmla="*/ 2554293 w 7247699"/>
                                <a:gd name="connsiteY1552" fmla="*/ 2325276 h 2676028"/>
                                <a:gd name="connsiteX1553" fmla="*/ 2564368 w 7247699"/>
                                <a:gd name="connsiteY1553" fmla="*/ 2312683 h 2676028"/>
                                <a:gd name="connsiteX1554" fmla="*/ 2560338 w 7247699"/>
                                <a:gd name="connsiteY1554" fmla="*/ 2294045 h 2676028"/>
                                <a:gd name="connsiteX1555" fmla="*/ 2551170 w 7247699"/>
                                <a:gd name="connsiteY1555" fmla="*/ 2288806 h 2676028"/>
                                <a:gd name="connsiteX1556" fmla="*/ 2554797 w 7247699"/>
                                <a:gd name="connsiteY1556" fmla="*/ 2291527 h 2676028"/>
                                <a:gd name="connsiteX1557" fmla="*/ 2553789 w 7247699"/>
                                <a:gd name="connsiteY1557" fmla="*/ 2291023 h 2676028"/>
                                <a:gd name="connsiteX1558" fmla="*/ 2556811 w 7247699"/>
                                <a:gd name="connsiteY1558" fmla="*/ 2295053 h 2676028"/>
                                <a:gd name="connsiteX1559" fmla="*/ 2554887 w 7247699"/>
                                <a:gd name="connsiteY1559" fmla="*/ 2293241 h 2676028"/>
                                <a:gd name="connsiteX1560" fmla="*/ 2556284 w 7247699"/>
                                <a:gd name="connsiteY1560" fmla="*/ 2296386 h 2676028"/>
                                <a:gd name="connsiteX1561" fmla="*/ 2556811 w 7247699"/>
                                <a:gd name="connsiteY1561" fmla="*/ 2297068 h 2676028"/>
                                <a:gd name="connsiteX1562" fmla="*/ 2556811 w 7247699"/>
                                <a:gd name="connsiteY1562" fmla="*/ 2297571 h 2676028"/>
                                <a:gd name="connsiteX1563" fmla="*/ 2556284 w 7247699"/>
                                <a:gd name="connsiteY1563" fmla="*/ 2296386 h 2676028"/>
                                <a:gd name="connsiteX1564" fmla="*/ 2551103 w 7247699"/>
                                <a:gd name="connsiteY1564" fmla="*/ 2289681 h 2676028"/>
                                <a:gd name="connsiteX1565" fmla="*/ 2549365 w 7247699"/>
                                <a:gd name="connsiteY1565" fmla="*/ 2288044 h 2676028"/>
                                <a:gd name="connsiteX1566" fmla="*/ 2546737 w 7247699"/>
                                <a:gd name="connsiteY1566" fmla="*/ 2286994 h 2676028"/>
                                <a:gd name="connsiteX1567" fmla="*/ 2547745 w 7247699"/>
                                <a:gd name="connsiteY1567" fmla="*/ 2287497 h 2676028"/>
                                <a:gd name="connsiteX1568" fmla="*/ 2543566 w 7247699"/>
                                <a:gd name="connsiteY1568" fmla="*/ 2287117 h 2676028"/>
                                <a:gd name="connsiteX1569" fmla="*/ 2529611 w 7247699"/>
                                <a:gd name="connsiteY1569" fmla="*/ 2293038 h 2676028"/>
                                <a:gd name="connsiteX1570" fmla="*/ 2533640 w 7247699"/>
                                <a:gd name="connsiteY1570" fmla="*/ 2290016 h 2676028"/>
                                <a:gd name="connsiteX1571" fmla="*/ 2533137 w 7247699"/>
                                <a:gd name="connsiteY1571" fmla="*/ 2290016 h 2676028"/>
                                <a:gd name="connsiteX1572" fmla="*/ 2538174 w 7247699"/>
                                <a:gd name="connsiteY1572" fmla="*/ 2288001 h 2676028"/>
                                <a:gd name="connsiteX1573" fmla="*/ 2537670 w 7247699"/>
                                <a:gd name="connsiteY1573" fmla="*/ 2288001 h 2676028"/>
                                <a:gd name="connsiteX1574" fmla="*/ 2542875 w 7247699"/>
                                <a:gd name="connsiteY1574" fmla="*/ 2287055 h 2676028"/>
                                <a:gd name="connsiteX1575" fmla="*/ 2542204 w 7247699"/>
                                <a:gd name="connsiteY1575" fmla="*/ 2286994 h 2676028"/>
                                <a:gd name="connsiteX1576" fmla="*/ 2543211 w 7247699"/>
                                <a:gd name="connsiteY1576" fmla="*/ 2286994 h 2676028"/>
                                <a:gd name="connsiteX1577" fmla="*/ 2542875 w 7247699"/>
                                <a:gd name="connsiteY1577" fmla="*/ 2287055 h 2676028"/>
                                <a:gd name="connsiteX1578" fmla="*/ 2543566 w 7247699"/>
                                <a:gd name="connsiteY1578" fmla="*/ 2287117 h 2676028"/>
                                <a:gd name="connsiteX1579" fmla="*/ 2546233 w 7247699"/>
                                <a:gd name="connsiteY1579" fmla="*/ 2285986 h 2676028"/>
                                <a:gd name="connsiteX1580" fmla="*/ 2548636 w 7247699"/>
                                <a:gd name="connsiteY1580" fmla="*/ 2287358 h 2676028"/>
                                <a:gd name="connsiteX1581" fmla="*/ 2548248 w 7247699"/>
                                <a:gd name="connsiteY1581" fmla="*/ 2286994 h 2676028"/>
                                <a:gd name="connsiteX1582" fmla="*/ 2549051 w 7247699"/>
                                <a:gd name="connsiteY1582" fmla="*/ 2287596 h 2676028"/>
                                <a:gd name="connsiteX1583" fmla="*/ 2549842 w 7247699"/>
                                <a:gd name="connsiteY1583" fmla="*/ 2288047 h 2676028"/>
                                <a:gd name="connsiteX1584" fmla="*/ 2548248 w 7247699"/>
                                <a:gd name="connsiteY1584" fmla="*/ 2285986 h 2676028"/>
                                <a:gd name="connsiteX1585" fmla="*/ 2534144 w 7247699"/>
                                <a:gd name="connsiteY1585" fmla="*/ 2283971 h 2676028"/>
                                <a:gd name="connsiteX1586" fmla="*/ 2521048 w 7247699"/>
                                <a:gd name="connsiteY1586" fmla="*/ 2294045 h 2676028"/>
                                <a:gd name="connsiteX1587" fmla="*/ 2521551 w 7247699"/>
                                <a:gd name="connsiteY1587" fmla="*/ 2316209 h 2676028"/>
                                <a:gd name="connsiteX1588" fmla="*/ 2535656 w 7247699"/>
                                <a:gd name="connsiteY1588" fmla="*/ 2327291 h 2676028"/>
                                <a:gd name="connsiteX1589" fmla="*/ 2542707 w 7247699"/>
                                <a:gd name="connsiteY1589" fmla="*/ 2328299 h 2676028"/>
                                <a:gd name="connsiteX1590" fmla="*/ 7197256 w 7247699"/>
                                <a:gd name="connsiteY1590" fmla="*/ 2334505 h 2676028"/>
                                <a:gd name="connsiteX1591" fmla="*/ 7208842 w 7247699"/>
                                <a:gd name="connsiteY1591" fmla="*/ 2331483 h 2676028"/>
                                <a:gd name="connsiteX1592" fmla="*/ 7218916 w 7247699"/>
                                <a:gd name="connsiteY1592" fmla="*/ 2318889 h 2676028"/>
                                <a:gd name="connsiteX1593" fmla="*/ 7214887 w 7247699"/>
                                <a:gd name="connsiteY1593" fmla="*/ 2300251 h 2676028"/>
                                <a:gd name="connsiteX1594" fmla="*/ 7205719 w 7247699"/>
                                <a:gd name="connsiteY1594" fmla="*/ 2295013 h 2676028"/>
                                <a:gd name="connsiteX1595" fmla="*/ 7209346 w 7247699"/>
                                <a:gd name="connsiteY1595" fmla="*/ 2297733 h 2676028"/>
                                <a:gd name="connsiteX1596" fmla="*/ 7208338 w 7247699"/>
                                <a:gd name="connsiteY1596" fmla="*/ 2297229 h 2676028"/>
                                <a:gd name="connsiteX1597" fmla="*/ 7211361 w 7247699"/>
                                <a:gd name="connsiteY1597" fmla="*/ 2301259 h 2676028"/>
                                <a:gd name="connsiteX1598" fmla="*/ 7209436 w 7247699"/>
                                <a:gd name="connsiteY1598" fmla="*/ 2299448 h 2676028"/>
                                <a:gd name="connsiteX1599" fmla="*/ 7210834 w 7247699"/>
                                <a:gd name="connsiteY1599" fmla="*/ 2302592 h 2676028"/>
                                <a:gd name="connsiteX1600" fmla="*/ 7211361 w 7247699"/>
                                <a:gd name="connsiteY1600" fmla="*/ 2303274 h 2676028"/>
                                <a:gd name="connsiteX1601" fmla="*/ 7211361 w 7247699"/>
                                <a:gd name="connsiteY1601" fmla="*/ 2303778 h 2676028"/>
                                <a:gd name="connsiteX1602" fmla="*/ 7210834 w 7247699"/>
                                <a:gd name="connsiteY1602" fmla="*/ 2302592 h 2676028"/>
                                <a:gd name="connsiteX1603" fmla="*/ 7205653 w 7247699"/>
                                <a:gd name="connsiteY1603" fmla="*/ 2295887 h 2676028"/>
                                <a:gd name="connsiteX1604" fmla="*/ 7203914 w 7247699"/>
                                <a:gd name="connsiteY1604" fmla="*/ 2294251 h 2676028"/>
                                <a:gd name="connsiteX1605" fmla="*/ 7201286 w 7247699"/>
                                <a:gd name="connsiteY1605" fmla="*/ 2293200 h 2676028"/>
                                <a:gd name="connsiteX1606" fmla="*/ 7202294 w 7247699"/>
                                <a:gd name="connsiteY1606" fmla="*/ 2293704 h 2676028"/>
                                <a:gd name="connsiteX1607" fmla="*/ 7198115 w 7247699"/>
                                <a:gd name="connsiteY1607" fmla="*/ 2293324 h 2676028"/>
                                <a:gd name="connsiteX1608" fmla="*/ 7184160 w 7247699"/>
                                <a:gd name="connsiteY1608" fmla="*/ 2299245 h 2676028"/>
                                <a:gd name="connsiteX1609" fmla="*/ 7188189 w 7247699"/>
                                <a:gd name="connsiteY1609" fmla="*/ 2296222 h 2676028"/>
                                <a:gd name="connsiteX1610" fmla="*/ 7187686 w 7247699"/>
                                <a:gd name="connsiteY1610" fmla="*/ 2296222 h 2676028"/>
                                <a:gd name="connsiteX1611" fmla="*/ 7192723 w 7247699"/>
                                <a:gd name="connsiteY1611" fmla="*/ 2294207 h 2676028"/>
                                <a:gd name="connsiteX1612" fmla="*/ 7192219 w 7247699"/>
                                <a:gd name="connsiteY1612" fmla="*/ 2294207 h 2676028"/>
                                <a:gd name="connsiteX1613" fmla="*/ 7197425 w 7247699"/>
                                <a:gd name="connsiteY1613" fmla="*/ 2293261 h 2676028"/>
                                <a:gd name="connsiteX1614" fmla="*/ 7196753 w 7247699"/>
                                <a:gd name="connsiteY1614" fmla="*/ 2293200 h 2676028"/>
                                <a:gd name="connsiteX1615" fmla="*/ 7197761 w 7247699"/>
                                <a:gd name="connsiteY1615" fmla="*/ 2293200 h 2676028"/>
                                <a:gd name="connsiteX1616" fmla="*/ 7197425 w 7247699"/>
                                <a:gd name="connsiteY1616" fmla="*/ 2293261 h 2676028"/>
                                <a:gd name="connsiteX1617" fmla="*/ 7198115 w 7247699"/>
                                <a:gd name="connsiteY1617" fmla="*/ 2293324 h 2676028"/>
                                <a:gd name="connsiteX1618" fmla="*/ 7200782 w 7247699"/>
                                <a:gd name="connsiteY1618" fmla="*/ 2292192 h 2676028"/>
                                <a:gd name="connsiteX1619" fmla="*/ 7203185 w 7247699"/>
                                <a:gd name="connsiteY1619" fmla="*/ 2293565 h 2676028"/>
                                <a:gd name="connsiteX1620" fmla="*/ 7202797 w 7247699"/>
                                <a:gd name="connsiteY1620" fmla="*/ 2293200 h 2676028"/>
                                <a:gd name="connsiteX1621" fmla="*/ 7203600 w 7247699"/>
                                <a:gd name="connsiteY1621" fmla="*/ 2293802 h 2676028"/>
                                <a:gd name="connsiteX1622" fmla="*/ 7204390 w 7247699"/>
                                <a:gd name="connsiteY1622" fmla="*/ 2294254 h 2676028"/>
                                <a:gd name="connsiteX1623" fmla="*/ 7202797 w 7247699"/>
                                <a:gd name="connsiteY1623" fmla="*/ 2292192 h 2676028"/>
                                <a:gd name="connsiteX1624" fmla="*/ 7188693 w 7247699"/>
                                <a:gd name="connsiteY1624" fmla="*/ 2290178 h 2676028"/>
                                <a:gd name="connsiteX1625" fmla="*/ 7175597 w 7247699"/>
                                <a:gd name="connsiteY1625" fmla="*/ 2300251 h 2676028"/>
                                <a:gd name="connsiteX1626" fmla="*/ 7176100 w 7247699"/>
                                <a:gd name="connsiteY1626" fmla="*/ 2322416 h 2676028"/>
                                <a:gd name="connsiteX1627" fmla="*/ 7190205 w 7247699"/>
                                <a:gd name="connsiteY1627" fmla="*/ 2333498 h 2676028"/>
                                <a:gd name="connsiteX1628" fmla="*/ 7197256 w 7247699"/>
                                <a:gd name="connsiteY1628" fmla="*/ 2334505 h 2676028"/>
                                <a:gd name="connsiteX1629" fmla="*/ 4056054 w 7247699"/>
                                <a:gd name="connsiteY1629" fmla="*/ 2336519 h 2676028"/>
                                <a:gd name="connsiteX1630" fmla="*/ 4077210 w 7247699"/>
                                <a:gd name="connsiteY1630" fmla="*/ 2329467 h 2676028"/>
                                <a:gd name="connsiteX1631" fmla="*/ 4088292 w 7247699"/>
                                <a:gd name="connsiteY1631" fmla="*/ 2309822 h 2676028"/>
                                <a:gd name="connsiteX1632" fmla="*/ 4068647 w 7247699"/>
                                <a:gd name="connsiteY1632" fmla="*/ 2298740 h 2676028"/>
                                <a:gd name="connsiteX1633" fmla="*/ 4046483 w 7247699"/>
                                <a:gd name="connsiteY1633" fmla="*/ 2302266 h 2676028"/>
                                <a:gd name="connsiteX1634" fmla="*/ 4033890 w 7247699"/>
                                <a:gd name="connsiteY1634" fmla="*/ 2324430 h 2676028"/>
                                <a:gd name="connsiteX1635" fmla="*/ 4056054 w 7247699"/>
                                <a:gd name="connsiteY1635" fmla="*/ 2336519 h 2676028"/>
                                <a:gd name="connsiteX1636" fmla="*/ 1862259 w 7247699"/>
                                <a:gd name="connsiteY1636" fmla="*/ 2344574 h 2676028"/>
                                <a:gd name="connsiteX1637" fmla="*/ 1877552 w 7247699"/>
                                <a:gd name="connsiteY1637" fmla="*/ 2343167 h 2676028"/>
                                <a:gd name="connsiteX1638" fmla="*/ 1921597 w 7247699"/>
                                <a:gd name="connsiteY1638" fmla="*/ 2306462 h 2676028"/>
                                <a:gd name="connsiteX1639" fmla="*/ 1921597 w 7247699"/>
                                <a:gd name="connsiteY1639" fmla="*/ 2284930 h 2676028"/>
                                <a:gd name="connsiteX1640" fmla="*/ 1900064 w 7247699"/>
                                <a:gd name="connsiteY1640" fmla="*/ 2284930 h 2676028"/>
                                <a:gd name="connsiteX1641" fmla="*/ 1862870 w 7247699"/>
                                <a:gd name="connsiteY1641" fmla="*/ 2308909 h 2676028"/>
                                <a:gd name="connsiteX1642" fmla="*/ 1850635 w 7247699"/>
                                <a:gd name="connsiteY1642" fmla="*/ 2333868 h 2676028"/>
                                <a:gd name="connsiteX1643" fmla="*/ 1862259 w 7247699"/>
                                <a:gd name="connsiteY1643" fmla="*/ 2344574 h 2676028"/>
                                <a:gd name="connsiteX1644" fmla="*/ 3082402 w 7247699"/>
                                <a:gd name="connsiteY1644" fmla="*/ 2345458 h 2676028"/>
                                <a:gd name="connsiteX1645" fmla="*/ 3099041 w 7247699"/>
                                <a:gd name="connsiteY1645" fmla="*/ 2328818 h 2676028"/>
                                <a:gd name="connsiteX1646" fmla="*/ 3082402 w 7247699"/>
                                <a:gd name="connsiteY1646" fmla="*/ 2312179 h 2676028"/>
                                <a:gd name="connsiteX1647" fmla="*/ 3065762 w 7247699"/>
                                <a:gd name="connsiteY1647" fmla="*/ 2317562 h 2676028"/>
                                <a:gd name="connsiteX1648" fmla="*/ 3061357 w 7247699"/>
                                <a:gd name="connsiteY1648" fmla="*/ 2328818 h 2676028"/>
                                <a:gd name="connsiteX1649" fmla="*/ 3065762 w 7247699"/>
                                <a:gd name="connsiteY1649" fmla="*/ 2340075 h 2676028"/>
                                <a:gd name="connsiteX1650" fmla="*/ 3082402 w 7247699"/>
                                <a:gd name="connsiteY1650" fmla="*/ 2345458 h 2676028"/>
                                <a:gd name="connsiteX1651" fmla="*/ 6516804 w 7247699"/>
                                <a:gd name="connsiteY1651" fmla="*/ 2350779 h 2676028"/>
                                <a:gd name="connsiteX1652" fmla="*/ 6532098 w 7247699"/>
                                <a:gd name="connsiteY1652" fmla="*/ 2349373 h 2676028"/>
                                <a:gd name="connsiteX1653" fmla="*/ 6576143 w 7247699"/>
                                <a:gd name="connsiteY1653" fmla="*/ 2312668 h 2676028"/>
                                <a:gd name="connsiteX1654" fmla="*/ 6576143 w 7247699"/>
                                <a:gd name="connsiteY1654" fmla="*/ 2291135 h 2676028"/>
                                <a:gd name="connsiteX1655" fmla="*/ 6554610 w 7247699"/>
                                <a:gd name="connsiteY1655" fmla="*/ 2291135 h 2676028"/>
                                <a:gd name="connsiteX1656" fmla="*/ 6517416 w 7247699"/>
                                <a:gd name="connsiteY1656" fmla="*/ 2315115 h 2676028"/>
                                <a:gd name="connsiteX1657" fmla="*/ 6505181 w 7247699"/>
                                <a:gd name="connsiteY1657" fmla="*/ 2340074 h 2676028"/>
                                <a:gd name="connsiteX1658" fmla="*/ 6516804 w 7247699"/>
                                <a:gd name="connsiteY1658" fmla="*/ 2350779 h 2676028"/>
                                <a:gd name="connsiteX1659" fmla="*/ 4098333 w 7247699"/>
                                <a:gd name="connsiteY1659" fmla="*/ 2353410 h 2676028"/>
                                <a:gd name="connsiteX1660" fmla="*/ 4098192 w 7247699"/>
                                <a:gd name="connsiteY1660" fmla="*/ 2353061 h 2676028"/>
                                <a:gd name="connsiteX1661" fmla="*/ 4097863 w 7247699"/>
                                <a:gd name="connsiteY1661" fmla="*/ 2352639 h 2676028"/>
                                <a:gd name="connsiteX1662" fmla="*/ 4097863 w 7247699"/>
                                <a:gd name="connsiteY1662" fmla="*/ 2353143 h 2676028"/>
                                <a:gd name="connsiteX1663" fmla="*/ 126611 w 7247699"/>
                                <a:gd name="connsiteY1663" fmla="*/ 2353486 h 2676028"/>
                                <a:gd name="connsiteX1664" fmla="*/ 146509 w 7247699"/>
                                <a:gd name="connsiteY1664" fmla="*/ 2336359 h 2676028"/>
                                <a:gd name="connsiteX1665" fmla="*/ 171695 w 7247699"/>
                                <a:gd name="connsiteY1665" fmla="*/ 2268860 h 2676028"/>
                                <a:gd name="connsiteX1666" fmla="*/ 141975 w 7247699"/>
                                <a:gd name="connsiteY1666" fmla="*/ 2251229 h 2676028"/>
                                <a:gd name="connsiteX1667" fmla="*/ 109737 w 7247699"/>
                                <a:gd name="connsiteY1667" fmla="*/ 2335856 h 2676028"/>
                                <a:gd name="connsiteX1668" fmla="*/ 126611 w 7247699"/>
                                <a:gd name="connsiteY1668" fmla="*/ 2353486 h 2676028"/>
                                <a:gd name="connsiteX1669" fmla="*/ 4132116 w 7247699"/>
                                <a:gd name="connsiteY1669" fmla="*/ 2355662 h 2676028"/>
                                <a:gd name="connsiteX1670" fmla="*/ 4132620 w 7247699"/>
                                <a:gd name="connsiteY1670" fmla="*/ 2354654 h 2676028"/>
                                <a:gd name="connsiteX1671" fmla="*/ 4132482 w 7247699"/>
                                <a:gd name="connsiteY1671" fmla="*/ 2354838 h 2676028"/>
                                <a:gd name="connsiteX1672" fmla="*/ 4129597 w 7247699"/>
                                <a:gd name="connsiteY1672" fmla="*/ 2358684 h 2676028"/>
                                <a:gd name="connsiteX1673" fmla="*/ 4130101 w 7247699"/>
                                <a:gd name="connsiteY1673" fmla="*/ 2358180 h 2676028"/>
                                <a:gd name="connsiteX1674" fmla="*/ 4129814 w 7247699"/>
                                <a:gd name="connsiteY1674" fmla="*/ 2358396 h 2676028"/>
                                <a:gd name="connsiteX1675" fmla="*/ 4128711 w 7247699"/>
                                <a:gd name="connsiteY1675" fmla="*/ 2359223 h 2676028"/>
                                <a:gd name="connsiteX1676" fmla="*/ 4129814 w 7247699"/>
                                <a:gd name="connsiteY1676" fmla="*/ 2358396 h 2676028"/>
                                <a:gd name="connsiteX1677" fmla="*/ 4132482 w 7247699"/>
                                <a:gd name="connsiteY1677" fmla="*/ 2354838 h 2676028"/>
                                <a:gd name="connsiteX1678" fmla="*/ 4132593 w 7247699"/>
                                <a:gd name="connsiteY1678" fmla="*/ 2354587 h 2676028"/>
                                <a:gd name="connsiteX1679" fmla="*/ 4130065 w 7247699"/>
                                <a:gd name="connsiteY1679" fmla="*/ 2356023 h 2676028"/>
                                <a:gd name="connsiteX1680" fmla="*/ 4781160 w 7247699"/>
                                <a:gd name="connsiteY1680" fmla="*/ 2359692 h 2676028"/>
                                <a:gd name="connsiteX1681" fmla="*/ 4801057 w 7247699"/>
                                <a:gd name="connsiteY1681" fmla="*/ 2342565 h 2676028"/>
                                <a:gd name="connsiteX1682" fmla="*/ 4826244 w 7247699"/>
                                <a:gd name="connsiteY1682" fmla="*/ 2275066 h 2676028"/>
                                <a:gd name="connsiteX1683" fmla="*/ 4796524 w 7247699"/>
                                <a:gd name="connsiteY1683" fmla="*/ 2257436 h 2676028"/>
                                <a:gd name="connsiteX1684" fmla="*/ 4764286 w 7247699"/>
                                <a:gd name="connsiteY1684" fmla="*/ 2342062 h 2676028"/>
                                <a:gd name="connsiteX1685" fmla="*/ 4781160 w 7247699"/>
                                <a:gd name="connsiteY1685" fmla="*/ 2359692 h 2676028"/>
                                <a:gd name="connsiteX1686" fmla="*/ 4124056 w 7247699"/>
                                <a:gd name="connsiteY1686" fmla="*/ 2361706 h 2676028"/>
                                <a:gd name="connsiteX1687" fmla="*/ 4128086 w 7247699"/>
                                <a:gd name="connsiteY1687" fmla="*/ 2360699 h 2676028"/>
                                <a:gd name="connsiteX1688" fmla="*/ 4128711 w 7247699"/>
                                <a:gd name="connsiteY1688" fmla="*/ 2359223 h 2676028"/>
                                <a:gd name="connsiteX1689" fmla="*/ 4126071 w 7247699"/>
                                <a:gd name="connsiteY1689" fmla="*/ 2361203 h 2676028"/>
                                <a:gd name="connsiteX1690" fmla="*/ 4126575 w 7247699"/>
                                <a:gd name="connsiteY1690" fmla="*/ 2360699 h 2676028"/>
                                <a:gd name="connsiteX1691" fmla="*/ 4119163 w 7247699"/>
                                <a:gd name="connsiteY1691" fmla="*/ 2362930 h 2676028"/>
                                <a:gd name="connsiteX1692" fmla="*/ 4121538 w 7247699"/>
                                <a:gd name="connsiteY1692" fmla="*/ 2362714 h 2676028"/>
                                <a:gd name="connsiteX1693" fmla="*/ 4124056 w 7247699"/>
                                <a:gd name="connsiteY1693" fmla="*/ 2361706 h 2676028"/>
                                <a:gd name="connsiteX1694" fmla="*/ 4115997 w 7247699"/>
                                <a:gd name="connsiteY1694" fmla="*/ 2363218 h 2676028"/>
                                <a:gd name="connsiteX1695" fmla="*/ 4117653 w 7247699"/>
                                <a:gd name="connsiteY1695" fmla="*/ 2363067 h 2676028"/>
                                <a:gd name="connsiteX1696" fmla="*/ 4130065 w 7247699"/>
                                <a:gd name="connsiteY1696" fmla="*/ 2356023 h 2676028"/>
                                <a:gd name="connsiteX1697" fmla="*/ 4133627 w 7247699"/>
                                <a:gd name="connsiteY1697" fmla="*/ 2347602 h 2676028"/>
                                <a:gd name="connsiteX1698" fmla="*/ 4125064 w 7247699"/>
                                <a:gd name="connsiteY1698" fmla="*/ 2332490 h 2676028"/>
                                <a:gd name="connsiteX1699" fmla="*/ 4128590 w 7247699"/>
                                <a:gd name="connsiteY1699" fmla="*/ 2335009 h 2676028"/>
                                <a:gd name="connsiteX1700" fmla="*/ 4131612 w 7247699"/>
                                <a:gd name="connsiteY1700" fmla="*/ 2338535 h 2676028"/>
                                <a:gd name="connsiteX1701" fmla="*/ 4133627 w 7247699"/>
                                <a:gd name="connsiteY1701" fmla="*/ 2343068 h 2676028"/>
                                <a:gd name="connsiteX1702" fmla="*/ 4133627 w 7247699"/>
                                <a:gd name="connsiteY1702" fmla="*/ 2342565 h 2676028"/>
                                <a:gd name="connsiteX1703" fmla="*/ 4134106 w 7247699"/>
                                <a:gd name="connsiteY1703" fmla="*/ 2347350 h 2676028"/>
                                <a:gd name="connsiteX1704" fmla="*/ 4134131 w 7247699"/>
                                <a:gd name="connsiteY1704" fmla="*/ 2347099 h 2676028"/>
                                <a:gd name="connsiteX1705" fmla="*/ 4134131 w 7247699"/>
                                <a:gd name="connsiteY1705" fmla="*/ 2347602 h 2676028"/>
                                <a:gd name="connsiteX1706" fmla="*/ 4134106 w 7247699"/>
                                <a:gd name="connsiteY1706" fmla="*/ 2347350 h 2676028"/>
                                <a:gd name="connsiteX1707" fmla="*/ 4133627 w 7247699"/>
                                <a:gd name="connsiteY1707" fmla="*/ 2352136 h 2676028"/>
                                <a:gd name="connsiteX1708" fmla="*/ 4134131 w 7247699"/>
                                <a:gd name="connsiteY1708" fmla="*/ 2351128 h 2676028"/>
                                <a:gd name="connsiteX1709" fmla="*/ 4132593 w 7247699"/>
                                <a:gd name="connsiteY1709" fmla="*/ 2354587 h 2676028"/>
                                <a:gd name="connsiteX1710" fmla="*/ 4135138 w 7247699"/>
                                <a:gd name="connsiteY1710" fmla="*/ 2353143 h 2676028"/>
                                <a:gd name="connsiteX1711" fmla="*/ 4116500 w 7247699"/>
                                <a:gd name="connsiteY1711" fmla="*/ 2321913 h 2676028"/>
                                <a:gd name="connsiteX1712" fmla="*/ 4100885 w 7247699"/>
                                <a:gd name="connsiteY1712" fmla="*/ 2328461 h 2676028"/>
                                <a:gd name="connsiteX1713" fmla="*/ 4094336 w 7247699"/>
                                <a:gd name="connsiteY1713" fmla="*/ 2343572 h 2676028"/>
                                <a:gd name="connsiteX1714" fmla="*/ 4098192 w 7247699"/>
                                <a:gd name="connsiteY1714" fmla="*/ 2353061 h 2676028"/>
                                <a:gd name="connsiteX1715" fmla="*/ 4098565 w 7247699"/>
                                <a:gd name="connsiteY1715" fmla="*/ 2353541 h 2676028"/>
                                <a:gd name="connsiteX1716" fmla="*/ 4115540 w 7247699"/>
                                <a:gd name="connsiteY1716" fmla="*/ 2363176 h 2676028"/>
                                <a:gd name="connsiteX1717" fmla="*/ 4116897 w 7247699"/>
                                <a:gd name="connsiteY1717" fmla="*/ 2363496 h 2676028"/>
                                <a:gd name="connsiteX1718" fmla="*/ 4119163 w 7247699"/>
                                <a:gd name="connsiteY1718" fmla="*/ 2362930 h 2676028"/>
                                <a:gd name="connsiteX1719" fmla="*/ 4117653 w 7247699"/>
                                <a:gd name="connsiteY1719" fmla="*/ 2363067 h 2676028"/>
                                <a:gd name="connsiteX1720" fmla="*/ 4116500 w 7247699"/>
                                <a:gd name="connsiteY1720" fmla="*/ 2363721 h 2676028"/>
                                <a:gd name="connsiteX1721" fmla="*/ 4116897 w 7247699"/>
                                <a:gd name="connsiteY1721" fmla="*/ 2363496 h 2676028"/>
                                <a:gd name="connsiteX1722" fmla="*/ 4116346 w 7247699"/>
                                <a:gd name="connsiteY1722" fmla="*/ 2363634 h 2676028"/>
                                <a:gd name="connsiteX1723" fmla="*/ 4109952 w 7247699"/>
                                <a:gd name="connsiteY1723" fmla="*/ 2365232 h 2676028"/>
                                <a:gd name="connsiteX1724" fmla="*/ 4116346 w 7247699"/>
                                <a:gd name="connsiteY1724" fmla="*/ 2363634 h 2676028"/>
                                <a:gd name="connsiteX1725" fmla="*/ 4115540 w 7247699"/>
                                <a:gd name="connsiteY1725" fmla="*/ 2363176 h 2676028"/>
                                <a:gd name="connsiteX1726" fmla="*/ 4110456 w 7247699"/>
                                <a:gd name="connsiteY1726" fmla="*/ 2362714 h 2676028"/>
                                <a:gd name="connsiteX1727" fmla="*/ 4105418 w 7247699"/>
                                <a:gd name="connsiteY1727" fmla="*/ 2360699 h 2676028"/>
                                <a:gd name="connsiteX1728" fmla="*/ 4101389 w 7247699"/>
                                <a:gd name="connsiteY1728" fmla="*/ 2357173 h 2676028"/>
                                <a:gd name="connsiteX1729" fmla="*/ 4098565 w 7247699"/>
                                <a:gd name="connsiteY1729" fmla="*/ 2353541 h 2676028"/>
                                <a:gd name="connsiteX1730" fmla="*/ 4098333 w 7247699"/>
                                <a:gd name="connsiteY1730" fmla="*/ 2353410 h 2676028"/>
                                <a:gd name="connsiteX1731" fmla="*/ 4100885 w 7247699"/>
                                <a:gd name="connsiteY1731" fmla="*/ 2359691 h 2676028"/>
                                <a:gd name="connsiteX1732" fmla="*/ 4109952 w 7247699"/>
                                <a:gd name="connsiteY1732" fmla="*/ 2365232 h 2676028"/>
                                <a:gd name="connsiteX1733" fmla="*/ 819006 w 7247699"/>
                                <a:gd name="connsiteY1733" fmla="*/ 2366168 h 2676028"/>
                                <a:gd name="connsiteX1734" fmla="*/ 834667 w 7247699"/>
                                <a:gd name="connsiteY1734" fmla="*/ 2358338 h 2676028"/>
                                <a:gd name="connsiteX1735" fmla="*/ 829283 w 7247699"/>
                                <a:gd name="connsiteY1735" fmla="*/ 2341698 h 2676028"/>
                                <a:gd name="connsiteX1736" fmla="*/ 809708 w 7247699"/>
                                <a:gd name="connsiteY1736" fmla="*/ 2327995 h 2676028"/>
                                <a:gd name="connsiteX1737" fmla="*/ 785727 w 7247699"/>
                                <a:gd name="connsiteY1737" fmla="*/ 2336314 h 2676028"/>
                                <a:gd name="connsiteX1738" fmla="*/ 796982 w 7247699"/>
                                <a:gd name="connsiteY1738" fmla="*/ 2359316 h 2676028"/>
                                <a:gd name="connsiteX1739" fmla="*/ 819006 w 7247699"/>
                                <a:gd name="connsiteY1739" fmla="*/ 2366168 h 2676028"/>
                                <a:gd name="connsiteX1740" fmla="*/ 631566 w 7247699"/>
                                <a:gd name="connsiteY1740" fmla="*/ 2369104 h 2676028"/>
                                <a:gd name="connsiteX1741" fmla="*/ 643801 w 7247699"/>
                                <a:gd name="connsiteY1741" fmla="*/ 2359317 h 2676028"/>
                                <a:gd name="connsiteX1742" fmla="*/ 636460 w 7247699"/>
                                <a:gd name="connsiteY1742" fmla="*/ 2331421 h 2676028"/>
                                <a:gd name="connsiteX1743" fmla="*/ 627651 w 7247699"/>
                                <a:gd name="connsiteY1743" fmla="*/ 2326038 h 2676028"/>
                                <a:gd name="connsiteX1744" fmla="*/ 614438 w 7247699"/>
                                <a:gd name="connsiteY1744" fmla="*/ 2320654 h 2676028"/>
                                <a:gd name="connsiteX1745" fmla="*/ 601714 w 7247699"/>
                                <a:gd name="connsiteY1745" fmla="*/ 2321633 h 2676028"/>
                                <a:gd name="connsiteX1746" fmla="*/ 592416 w 7247699"/>
                                <a:gd name="connsiteY1746" fmla="*/ 2329463 h 2676028"/>
                                <a:gd name="connsiteX1747" fmla="*/ 595352 w 7247699"/>
                                <a:gd name="connsiteY1747" fmla="*/ 2353444 h 2676028"/>
                                <a:gd name="connsiteX1748" fmla="*/ 606608 w 7247699"/>
                                <a:gd name="connsiteY1748" fmla="*/ 2362253 h 2676028"/>
                                <a:gd name="connsiteX1749" fmla="*/ 615417 w 7247699"/>
                                <a:gd name="connsiteY1749" fmla="*/ 2367147 h 2676028"/>
                                <a:gd name="connsiteX1750" fmla="*/ 631566 w 7247699"/>
                                <a:gd name="connsiteY1750" fmla="*/ 2369104 h 2676028"/>
                                <a:gd name="connsiteX1751" fmla="*/ 5473550 w 7247699"/>
                                <a:gd name="connsiteY1751" fmla="*/ 2372374 h 2676028"/>
                                <a:gd name="connsiteX1752" fmla="*/ 5489210 w 7247699"/>
                                <a:gd name="connsiteY1752" fmla="*/ 2364543 h 2676028"/>
                                <a:gd name="connsiteX1753" fmla="*/ 5483827 w 7247699"/>
                                <a:gd name="connsiteY1753" fmla="*/ 2347903 h 2676028"/>
                                <a:gd name="connsiteX1754" fmla="*/ 5464251 w 7247699"/>
                                <a:gd name="connsiteY1754" fmla="*/ 2334200 h 2676028"/>
                                <a:gd name="connsiteX1755" fmla="*/ 5440271 w 7247699"/>
                                <a:gd name="connsiteY1755" fmla="*/ 2342520 h 2676028"/>
                                <a:gd name="connsiteX1756" fmla="*/ 5451527 w 7247699"/>
                                <a:gd name="connsiteY1756" fmla="*/ 2365522 h 2676028"/>
                                <a:gd name="connsiteX1757" fmla="*/ 5473550 w 7247699"/>
                                <a:gd name="connsiteY1757" fmla="*/ 2372374 h 2676028"/>
                                <a:gd name="connsiteX1758" fmla="*/ 5286113 w 7247699"/>
                                <a:gd name="connsiteY1758" fmla="*/ 2375310 h 2676028"/>
                                <a:gd name="connsiteX1759" fmla="*/ 5298348 w 7247699"/>
                                <a:gd name="connsiteY1759" fmla="*/ 2365523 h 2676028"/>
                                <a:gd name="connsiteX1760" fmla="*/ 5291006 w 7247699"/>
                                <a:gd name="connsiteY1760" fmla="*/ 2337627 h 2676028"/>
                                <a:gd name="connsiteX1761" fmla="*/ 5282198 w 7247699"/>
                                <a:gd name="connsiteY1761" fmla="*/ 2332243 h 2676028"/>
                                <a:gd name="connsiteX1762" fmla="*/ 5268984 w 7247699"/>
                                <a:gd name="connsiteY1762" fmla="*/ 2326860 h 2676028"/>
                                <a:gd name="connsiteX1763" fmla="*/ 5256260 w 7247699"/>
                                <a:gd name="connsiteY1763" fmla="*/ 2327839 h 2676028"/>
                                <a:gd name="connsiteX1764" fmla="*/ 5246962 w 7247699"/>
                                <a:gd name="connsiteY1764" fmla="*/ 2335669 h 2676028"/>
                                <a:gd name="connsiteX1765" fmla="*/ 5249898 w 7247699"/>
                                <a:gd name="connsiteY1765" fmla="*/ 2359650 h 2676028"/>
                                <a:gd name="connsiteX1766" fmla="*/ 5261154 w 7247699"/>
                                <a:gd name="connsiteY1766" fmla="*/ 2368458 h 2676028"/>
                                <a:gd name="connsiteX1767" fmla="*/ 5269963 w 7247699"/>
                                <a:gd name="connsiteY1767" fmla="*/ 2373353 h 2676028"/>
                                <a:gd name="connsiteX1768" fmla="*/ 5286113 w 7247699"/>
                                <a:gd name="connsiteY1768" fmla="*/ 2375310 h 2676028"/>
                                <a:gd name="connsiteX1769" fmla="*/ 4532943 w 7247699"/>
                                <a:gd name="connsiteY1769" fmla="*/ 2409078 h 2676028"/>
                                <a:gd name="connsiteX1770" fmla="*/ 4548114 w 7247699"/>
                                <a:gd name="connsiteY1770" fmla="*/ 2388035 h 2676028"/>
                                <a:gd name="connsiteX1771" fmla="*/ 4547135 w 7247699"/>
                                <a:gd name="connsiteY1771" fmla="*/ 2384609 h 2676028"/>
                                <a:gd name="connsiteX1772" fmla="*/ 4542730 w 7247699"/>
                                <a:gd name="connsiteY1772" fmla="*/ 2376779 h 2676028"/>
                                <a:gd name="connsiteX1773" fmla="*/ 4522176 w 7247699"/>
                                <a:gd name="connsiteY1773" fmla="*/ 2376779 h 2676028"/>
                                <a:gd name="connsiteX1774" fmla="*/ 4517772 w 7247699"/>
                                <a:gd name="connsiteY1774" fmla="*/ 2384609 h 2676028"/>
                                <a:gd name="connsiteX1775" fmla="*/ 4516793 w 7247699"/>
                                <a:gd name="connsiteY1775" fmla="*/ 2388035 h 2676028"/>
                                <a:gd name="connsiteX1776" fmla="*/ 4532943 w 7247699"/>
                                <a:gd name="connsiteY1776" fmla="*/ 2409078 h 2676028"/>
                                <a:gd name="connsiteX1777" fmla="*/ 1375586 w 7247699"/>
                                <a:gd name="connsiteY1777" fmla="*/ 2413428 h 2676028"/>
                                <a:gd name="connsiteX1778" fmla="*/ 1384149 w 7247699"/>
                                <a:gd name="connsiteY1778" fmla="*/ 2410909 h 2676028"/>
                                <a:gd name="connsiteX1779" fmla="*/ 1389690 w 7247699"/>
                                <a:gd name="connsiteY1779" fmla="*/ 2403521 h 2676028"/>
                                <a:gd name="connsiteX1780" fmla="*/ 1392209 w 7247699"/>
                                <a:gd name="connsiteY1780" fmla="*/ 2399323 h 2676028"/>
                                <a:gd name="connsiteX1781" fmla="*/ 1391705 w 7247699"/>
                                <a:gd name="connsiteY1781" fmla="*/ 2400834 h 2676028"/>
                                <a:gd name="connsiteX1782" fmla="*/ 1389690 w 7247699"/>
                                <a:gd name="connsiteY1782" fmla="*/ 2403521 h 2676028"/>
                                <a:gd name="connsiteX1783" fmla="*/ 1387675 w 7247699"/>
                                <a:gd name="connsiteY1783" fmla="*/ 2406879 h 2676028"/>
                                <a:gd name="connsiteX1784" fmla="*/ 1393216 w 7247699"/>
                                <a:gd name="connsiteY1784" fmla="*/ 2399323 h 2676028"/>
                                <a:gd name="connsiteX1785" fmla="*/ 1394224 w 7247699"/>
                                <a:gd name="connsiteY1785" fmla="*/ 2385723 h 2676028"/>
                                <a:gd name="connsiteX1786" fmla="*/ 1392209 w 7247699"/>
                                <a:gd name="connsiteY1786" fmla="*/ 2381190 h 2676028"/>
                                <a:gd name="connsiteX1787" fmla="*/ 1387172 w 7247699"/>
                                <a:gd name="connsiteY1787" fmla="*/ 2375649 h 2676028"/>
                                <a:gd name="connsiteX1788" fmla="*/ 1375586 w 7247699"/>
                                <a:gd name="connsiteY1788" fmla="*/ 2371618 h 2676028"/>
                                <a:gd name="connsiteX1789" fmla="*/ 1366015 w 7247699"/>
                                <a:gd name="connsiteY1789" fmla="*/ 2374137 h 2676028"/>
                                <a:gd name="connsiteX1790" fmla="*/ 1356949 w 7247699"/>
                                <a:gd name="connsiteY1790" fmla="*/ 2385723 h 2676028"/>
                                <a:gd name="connsiteX1791" fmla="*/ 1357955 w 7247699"/>
                                <a:gd name="connsiteY1791" fmla="*/ 2399323 h 2676028"/>
                                <a:gd name="connsiteX1792" fmla="*/ 1363496 w 7247699"/>
                                <a:gd name="connsiteY1792" fmla="*/ 2406879 h 2676028"/>
                                <a:gd name="connsiteX1793" fmla="*/ 1363494 w 7247699"/>
                                <a:gd name="connsiteY1793" fmla="*/ 2406876 h 2676028"/>
                                <a:gd name="connsiteX1794" fmla="*/ 1359467 w 7247699"/>
                                <a:gd name="connsiteY1794" fmla="*/ 2400834 h 2676028"/>
                                <a:gd name="connsiteX1795" fmla="*/ 1358963 w 7247699"/>
                                <a:gd name="connsiteY1795" fmla="*/ 2399323 h 2676028"/>
                                <a:gd name="connsiteX1796" fmla="*/ 1363494 w 7247699"/>
                                <a:gd name="connsiteY1796" fmla="*/ 2406876 h 2676028"/>
                                <a:gd name="connsiteX1797" fmla="*/ 1365511 w 7247699"/>
                                <a:gd name="connsiteY1797" fmla="*/ 2409902 h 2676028"/>
                                <a:gd name="connsiteX1798" fmla="*/ 1375586 w 7247699"/>
                                <a:gd name="connsiteY1798" fmla="*/ 2413428 h 2676028"/>
                                <a:gd name="connsiteX1799" fmla="*/ 3987930 w 7247699"/>
                                <a:gd name="connsiteY1799" fmla="*/ 2418751 h 2676028"/>
                                <a:gd name="connsiteX1800" fmla="*/ 3987863 w 7247699"/>
                                <a:gd name="connsiteY1800" fmla="*/ 2409245 h 2676028"/>
                                <a:gd name="connsiteX1801" fmla="*/ 4014245 w 7247699"/>
                                <a:gd name="connsiteY1801" fmla="*/ 2397974 h 2676028"/>
                                <a:gd name="connsiteX1802" fmla="*/ 4016764 w 7247699"/>
                                <a:gd name="connsiteY1802" fmla="*/ 2398982 h 2676028"/>
                                <a:gd name="connsiteX1803" fmla="*/ 4023445 w 7247699"/>
                                <a:gd name="connsiteY1803" fmla="*/ 2410927 h 2676028"/>
                                <a:gd name="connsiteX1804" fmla="*/ 4024486 w 7247699"/>
                                <a:gd name="connsiteY1804" fmla="*/ 2405843 h 2676028"/>
                                <a:gd name="connsiteX1805" fmla="*/ 4002660 w 7247699"/>
                                <a:gd name="connsiteY1805" fmla="*/ 2394952 h 2676028"/>
                                <a:gd name="connsiteX1806" fmla="*/ 3999637 w 7247699"/>
                                <a:gd name="connsiteY1806" fmla="*/ 2395456 h 2676028"/>
                                <a:gd name="connsiteX1807" fmla="*/ 3987674 w 7247699"/>
                                <a:gd name="connsiteY1807" fmla="*/ 2418438 h 2676028"/>
                                <a:gd name="connsiteX1808" fmla="*/ 6030135 w 7247699"/>
                                <a:gd name="connsiteY1808" fmla="*/ 2419634 h 2676028"/>
                                <a:gd name="connsiteX1809" fmla="*/ 6038699 w 7247699"/>
                                <a:gd name="connsiteY1809" fmla="*/ 2417116 h 2676028"/>
                                <a:gd name="connsiteX1810" fmla="*/ 6044239 w 7247699"/>
                                <a:gd name="connsiteY1810" fmla="*/ 2409729 h 2676028"/>
                                <a:gd name="connsiteX1811" fmla="*/ 6046758 w 7247699"/>
                                <a:gd name="connsiteY1811" fmla="*/ 2405530 h 2676028"/>
                                <a:gd name="connsiteX1812" fmla="*/ 6046255 w 7247699"/>
                                <a:gd name="connsiteY1812" fmla="*/ 2407041 h 2676028"/>
                                <a:gd name="connsiteX1813" fmla="*/ 6044239 w 7247699"/>
                                <a:gd name="connsiteY1813" fmla="*/ 2409729 h 2676028"/>
                                <a:gd name="connsiteX1814" fmla="*/ 6042225 w 7247699"/>
                                <a:gd name="connsiteY1814" fmla="*/ 2413086 h 2676028"/>
                                <a:gd name="connsiteX1815" fmla="*/ 6047766 w 7247699"/>
                                <a:gd name="connsiteY1815" fmla="*/ 2405530 h 2676028"/>
                                <a:gd name="connsiteX1816" fmla="*/ 6048773 w 7247699"/>
                                <a:gd name="connsiteY1816" fmla="*/ 2391929 h 2676028"/>
                                <a:gd name="connsiteX1817" fmla="*/ 6046758 w 7247699"/>
                                <a:gd name="connsiteY1817" fmla="*/ 2387396 h 2676028"/>
                                <a:gd name="connsiteX1818" fmla="*/ 6041721 w 7247699"/>
                                <a:gd name="connsiteY1818" fmla="*/ 2381856 h 2676028"/>
                                <a:gd name="connsiteX1819" fmla="*/ 6030135 w 7247699"/>
                                <a:gd name="connsiteY1819" fmla="*/ 2377825 h 2676028"/>
                                <a:gd name="connsiteX1820" fmla="*/ 6020565 w 7247699"/>
                                <a:gd name="connsiteY1820" fmla="*/ 2380344 h 2676028"/>
                                <a:gd name="connsiteX1821" fmla="*/ 6011498 w 7247699"/>
                                <a:gd name="connsiteY1821" fmla="*/ 2391929 h 2676028"/>
                                <a:gd name="connsiteX1822" fmla="*/ 6012505 w 7247699"/>
                                <a:gd name="connsiteY1822" fmla="*/ 2405530 h 2676028"/>
                                <a:gd name="connsiteX1823" fmla="*/ 6018046 w 7247699"/>
                                <a:gd name="connsiteY1823" fmla="*/ 2413086 h 2676028"/>
                                <a:gd name="connsiteX1824" fmla="*/ 6018043 w 7247699"/>
                                <a:gd name="connsiteY1824" fmla="*/ 2413081 h 2676028"/>
                                <a:gd name="connsiteX1825" fmla="*/ 6014017 w 7247699"/>
                                <a:gd name="connsiteY1825" fmla="*/ 2407041 h 2676028"/>
                                <a:gd name="connsiteX1826" fmla="*/ 6013512 w 7247699"/>
                                <a:gd name="connsiteY1826" fmla="*/ 2405530 h 2676028"/>
                                <a:gd name="connsiteX1827" fmla="*/ 6018043 w 7247699"/>
                                <a:gd name="connsiteY1827" fmla="*/ 2413081 h 2676028"/>
                                <a:gd name="connsiteX1828" fmla="*/ 6020061 w 7247699"/>
                                <a:gd name="connsiteY1828" fmla="*/ 2416108 h 2676028"/>
                                <a:gd name="connsiteX1829" fmla="*/ 6030135 w 7247699"/>
                                <a:gd name="connsiteY1829" fmla="*/ 2419634 h 2676028"/>
                                <a:gd name="connsiteX1830" fmla="*/ 4021562 w 7247699"/>
                                <a:gd name="connsiteY1830" fmla="*/ 2420122 h 2676028"/>
                                <a:gd name="connsiteX1831" fmla="*/ 4025075 w 7247699"/>
                                <a:gd name="connsiteY1831" fmla="*/ 2413841 h 2676028"/>
                                <a:gd name="connsiteX1832" fmla="*/ 4023445 w 7247699"/>
                                <a:gd name="connsiteY1832" fmla="*/ 2410927 h 2676028"/>
                                <a:gd name="connsiteX1833" fmla="*/ 4016815 w 7247699"/>
                                <a:gd name="connsiteY1833" fmla="*/ 2428609 h 2676028"/>
                                <a:gd name="connsiteX1834" fmla="*/ 4020015 w 7247699"/>
                                <a:gd name="connsiteY1834" fmla="*/ 2427678 h 2676028"/>
                                <a:gd name="connsiteX1835" fmla="*/ 4021562 w 7247699"/>
                                <a:gd name="connsiteY1835" fmla="*/ 2420122 h 2676028"/>
                                <a:gd name="connsiteX1836" fmla="*/ 4012979 w 7247699"/>
                                <a:gd name="connsiteY1836" fmla="*/ 2429726 h 2676028"/>
                                <a:gd name="connsiteX1837" fmla="*/ 4014245 w 7247699"/>
                                <a:gd name="connsiteY1837" fmla="*/ 2429708 h 2676028"/>
                                <a:gd name="connsiteX1838" fmla="*/ 4016764 w 7247699"/>
                                <a:gd name="connsiteY1838" fmla="*/ 2428701 h 2676028"/>
                                <a:gd name="connsiteX1839" fmla="*/ 4016815 w 7247699"/>
                                <a:gd name="connsiteY1839" fmla="*/ 2428609 h 2676028"/>
                                <a:gd name="connsiteX1840" fmla="*/ 2123614 w 7247699"/>
                                <a:gd name="connsiteY1840" fmla="*/ 2431436 h 2676028"/>
                                <a:gd name="connsiteX1841" fmla="*/ 2136207 w 7247699"/>
                                <a:gd name="connsiteY1841" fmla="*/ 2421991 h 2676028"/>
                                <a:gd name="connsiteX1842" fmla="*/ 2129155 w 7247699"/>
                                <a:gd name="connsiteY1842" fmla="*/ 2394790 h 2676028"/>
                                <a:gd name="connsiteX1843" fmla="*/ 2120087 w 7247699"/>
                                <a:gd name="connsiteY1843" fmla="*/ 2389753 h 2676028"/>
                                <a:gd name="connsiteX1844" fmla="*/ 2113539 w 7247699"/>
                                <a:gd name="connsiteY1844" fmla="*/ 2384716 h 2676028"/>
                                <a:gd name="connsiteX1845" fmla="*/ 2100946 w 7247699"/>
                                <a:gd name="connsiteY1845" fmla="*/ 2370611 h 2676028"/>
                                <a:gd name="connsiteX1846" fmla="*/ 2079286 w 7247699"/>
                                <a:gd name="connsiteY1846" fmla="*/ 2363559 h 2676028"/>
                                <a:gd name="connsiteX1847" fmla="*/ 2069211 w 7247699"/>
                                <a:gd name="connsiteY1847" fmla="*/ 2383708 h 2676028"/>
                                <a:gd name="connsiteX1848" fmla="*/ 2107998 w 7247699"/>
                                <a:gd name="connsiteY1848" fmla="*/ 2429546 h 2676028"/>
                                <a:gd name="connsiteX1849" fmla="*/ 2123614 w 7247699"/>
                                <a:gd name="connsiteY1849" fmla="*/ 2431436 h 2676028"/>
                                <a:gd name="connsiteX1850" fmla="*/ 4002660 w 7247699"/>
                                <a:gd name="connsiteY1850" fmla="*/ 2432731 h 2676028"/>
                                <a:gd name="connsiteX1851" fmla="*/ 4012979 w 7247699"/>
                                <a:gd name="connsiteY1851" fmla="*/ 2429726 h 2676028"/>
                                <a:gd name="connsiteX1852" fmla="*/ 3997087 w 7247699"/>
                                <a:gd name="connsiteY1852" fmla="*/ 2429952 h 2676028"/>
                                <a:gd name="connsiteX1853" fmla="*/ 3987930 w 7247699"/>
                                <a:gd name="connsiteY1853" fmla="*/ 2418751 h 2676028"/>
                                <a:gd name="connsiteX1854" fmla="*/ 3987965 w 7247699"/>
                                <a:gd name="connsiteY1854" fmla="*/ 2423687 h 2676028"/>
                                <a:gd name="connsiteX1855" fmla="*/ 3999637 w 7247699"/>
                                <a:gd name="connsiteY1855" fmla="*/ 2432227 h 2676028"/>
                                <a:gd name="connsiteX1856" fmla="*/ 4002660 w 7247699"/>
                                <a:gd name="connsiteY1856" fmla="*/ 2432731 h 2676028"/>
                                <a:gd name="connsiteX1857" fmla="*/ 6778161 w 7247699"/>
                                <a:gd name="connsiteY1857" fmla="*/ 2437642 h 2676028"/>
                                <a:gd name="connsiteX1858" fmla="*/ 6790754 w 7247699"/>
                                <a:gd name="connsiteY1858" fmla="*/ 2428197 h 2676028"/>
                                <a:gd name="connsiteX1859" fmla="*/ 6783702 w 7247699"/>
                                <a:gd name="connsiteY1859" fmla="*/ 2400996 h 2676028"/>
                                <a:gd name="connsiteX1860" fmla="*/ 6774635 w 7247699"/>
                                <a:gd name="connsiteY1860" fmla="*/ 2395959 h 2676028"/>
                                <a:gd name="connsiteX1861" fmla="*/ 6768086 w 7247699"/>
                                <a:gd name="connsiteY1861" fmla="*/ 2390922 h 2676028"/>
                                <a:gd name="connsiteX1862" fmla="*/ 6755493 w 7247699"/>
                                <a:gd name="connsiteY1862" fmla="*/ 2376818 h 2676028"/>
                                <a:gd name="connsiteX1863" fmla="*/ 6733833 w 7247699"/>
                                <a:gd name="connsiteY1863" fmla="*/ 2369766 h 2676028"/>
                                <a:gd name="connsiteX1864" fmla="*/ 6723759 w 7247699"/>
                                <a:gd name="connsiteY1864" fmla="*/ 2389914 h 2676028"/>
                                <a:gd name="connsiteX1865" fmla="*/ 6762545 w 7247699"/>
                                <a:gd name="connsiteY1865" fmla="*/ 2435753 h 2676028"/>
                                <a:gd name="connsiteX1866" fmla="*/ 6778161 w 7247699"/>
                                <a:gd name="connsiteY1866" fmla="*/ 2437642 h 2676028"/>
                                <a:gd name="connsiteX1867" fmla="*/ 1194987 w 7247699"/>
                                <a:gd name="connsiteY1867" fmla="*/ 2438520 h 2676028"/>
                                <a:gd name="connsiteX1868" fmla="*/ 1211985 w 7247699"/>
                                <a:gd name="connsiteY1868" fmla="*/ 2416085 h 2676028"/>
                                <a:gd name="connsiteX1869" fmla="*/ 1101873 w 7247699"/>
                                <a:gd name="connsiteY1869" fmla="*/ 2287864 h 2676028"/>
                                <a:gd name="connsiteX1870" fmla="*/ 1086702 w 7247699"/>
                                <a:gd name="connsiteY1870" fmla="*/ 2312824 h 2676028"/>
                                <a:gd name="connsiteX1871" fmla="*/ 1186048 w 7247699"/>
                                <a:gd name="connsiteY1871" fmla="*/ 2431256 h 2676028"/>
                                <a:gd name="connsiteX1872" fmla="*/ 1194987 w 7247699"/>
                                <a:gd name="connsiteY1872" fmla="*/ 2438520 h 2676028"/>
                                <a:gd name="connsiteX1873" fmla="*/ 5849530 w 7247699"/>
                                <a:gd name="connsiteY1873" fmla="*/ 2444725 h 2676028"/>
                                <a:gd name="connsiteX1874" fmla="*/ 5866528 w 7247699"/>
                                <a:gd name="connsiteY1874" fmla="*/ 2422290 h 2676028"/>
                                <a:gd name="connsiteX1875" fmla="*/ 5756416 w 7247699"/>
                                <a:gd name="connsiteY1875" fmla="*/ 2294069 h 2676028"/>
                                <a:gd name="connsiteX1876" fmla="*/ 5741245 w 7247699"/>
                                <a:gd name="connsiteY1876" fmla="*/ 2319029 h 2676028"/>
                                <a:gd name="connsiteX1877" fmla="*/ 5840591 w 7247699"/>
                                <a:gd name="connsiteY1877" fmla="*/ 2437461 h 2676028"/>
                                <a:gd name="connsiteX1878" fmla="*/ 5849530 w 7247699"/>
                                <a:gd name="connsiteY1878" fmla="*/ 2444725 h 2676028"/>
                                <a:gd name="connsiteX1879" fmla="*/ 4314683 w 7247699"/>
                                <a:gd name="connsiteY1879" fmla="*/ 2445904 h 2676028"/>
                                <a:gd name="connsiteX1880" fmla="*/ 4327399 w 7247699"/>
                                <a:gd name="connsiteY1880" fmla="*/ 2443335 h 2676028"/>
                                <a:gd name="connsiteX1881" fmla="*/ 4408148 w 7247699"/>
                                <a:gd name="connsiteY1881" fmla="*/ 2386566 h 2676028"/>
                                <a:gd name="connsiteX1882" fmla="*/ 4390041 w 7247699"/>
                                <a:gd name="connsiteY1882" fmla="*/ 2355245 h 2676028"/>
                                <a:gd name="connsiteX1883" fmla="*/ 4310760 w 7247699"/>
                                <a:gd name="connsiteY1883" fmla="*/ 2413971 h 2676028"/>
                                <a:gd name="connsiteX1884" fmla="*/ 4314683 w 7247699"/>
                                <a:gd name="connsiteY1884" fmla="*/ 2445904 h 2676028"/>
                                <a:gd name="connsiteX1885" fmla="*/ 1910022 w 7247699"/>
                                <a:gd name="connsiteY1885" fmla="*/ 2455542 h 2676028"/>
                                <a:gd name="connsiteX1886" fmla="*/ 1922578 w 7247699"/>
                                <a:gd name="connsiteY1886" fmla="*/ 2450831 h 2676028"/>
                                <a:gd name="connsiteX1887" fmla="*/ 2015073 w 7247699"/>
                                <a:gd name="connsiteY1887" fmla="*/ 2248224 h 2676028"/>
                                <a:gd name="connsiteX1888" fmla="*/ 1982773 w 7247699"/>
                                <a:gd name="connsiteY1888" fmla="*/ 2248224 h 2676028"/>
                                <a:gd name="connsiteX1889" fmla="*/ 1903002 w 7247699"/>
                                <a:gd name="connsiteY1889" fmla="*/ 2426362 h 2676028"/>
                                <a:gd name="connsiteX1890" fmla="*/ 1910022 w 7247699"/>
                                <a:gd name="connsiteY1890" fmla="*/ 2455542 h 2676028"/>
                                <a:gd name="connsiteX1891" fmla="*/ 3593138 w 7247699"/>
                                <a:gd name="connsiteY1891" fmla="*/ 2459640 h 2676028"/>
                                <a:gd name="connsiteX1892" fmla="*/ 3602205 w 7247699"/>
                                <a:gd name="connsiteY1892" fmla="*/ 2436760 h 2676028"/>
                                <a:gd name="connsiteX1893" fmla="*/ 3530677 w 7247699"/>
                                <a:gd name="connsiteY1893" fmla="*/ 2371780 h 2676028"/>
                                <a:gd name="connsiteX1894" fmla="*/ 3512540 w 7247699"/>
                                <a:gd name="connsiteY1894" fmla="*/ 2389914 h 2676028"/>
                                <a:gd name="connsiteX1895" fmla="*/ 3583063 w 7247699"/>
                                <a:gd name="connsiteY1895" fmla="*/ 2455901 h 2676028"/>
                                <a:gd name="connsiteX1896" fmla="*/ 3593138 w 7247699"/>
                                <a:gd name="connsiteY1896" fmla="*/ 2459640 h 2676028"/>
                                <a:gd name="connsiteX1897" fmla="*/ 6564566 w 7247699"/>
                                <a:gd name="connsiteY1897" fmla="*/ 2461747 h 2676028"/>
                                <a:gd name="connsiteX1898" fmla="*/ 6577122 w 7247699"/>
                                <a:gd name="connsiteY1898" fmla="*/ 2457037 h 2676028"/>
                                <a:gd name="connsiteX1899" fmla="*/ 6669617 w 7247699"/>
                                <a:gd name="connsiteY1899" fmla="*/ 2254429 h 2676028"/>
                                <a:gd name="connsiteX1900" fmla="*/ 6637317 w 7247699"/>
                                <a:gd name="connsiteY1900" fmla="*/ 2254429 h 2676028"/>
                                <a:gd name="connsiteX1901" fmla="*/ 6557546 w 7247699"/>
                                <a:gd name="connsiteY1901" fmla="*/ 2432568 h 2676028"/>
                                <a:gd name="connsiteX1902" fmla="*/ 6564566 w 7247699"/>
                                <a:gd name="connsiteY1902" fmla="*/ 2461747 h 2676028"/>
                                <a:gd name="connsiteX1903" fmla="*/ 3969414 w 7247699"/>
                                <a:gd name="connsiteY1903" fmla="*/ 2464466 h 2676028"/>
                                <a:gd name="connsiteX1904" fmla="*/ 3987548 w 7247699"/>
                                <a:gd name="connsiteY1904" fmla="*/ 2459429 h 2676028"/>
                                <a:gd name="connsiteX1905" fmla="*/ 3993089 w 7247699"/>
                                <a:gd name="connsiteY1905" fmla="*/ 2446332 h 2676028"/>
                                <a:gd name="connsiteX1906" fmla="*/ 3987548 w 7247699"/>
                                <a:gd name="connsiteY1906" fmla="*/ 2433235 h 2676028"/>
                                <a:gd name="connsiteX1907" fmla="*/ 3969919 w 7247699"/>
                                <a:gd name="connsiteY1907" fmla="*/ 2428198 h 2676028"/>
                                <a:gd name="connsiteX1908" fmla="*/ 3963874 w 7247699"/>
                                <a:gd name="connsiteY1908" fmla="*/ 2429205 h 2676028"/>
                                <a:gd name="connsiteX1909" fmla="*/ 3960851 w 7247699"/>
                                <a:gd name="connsiteY1909" fmla="*/ 2429709 h 2676028"/>
                                <a:gd name="connsiteX1910" fmla="*/ 3952288 w 7247699"/>
                                <a:gd name="connsiteY1910" fmla="*/ 2434746 h 2676028"/>
                                <a:gd name="connsiteX1911" fmla="*/ 3952288 w 7247699"/>
                                <a:gd name="connsiteY1911" fmla="*/ 2457917 h 2676028"/>
                                <a:gd name="connsiteX1912" fmla="*/ 3963370 w 7247699"/>
                                <a:gd name="connsiteY1912" fmla="*/ 2463458 h 2676028"/>
                                <a:gd name="connsiteX1913" fmla="*/ 3969414 w 7247699"/>
                                <a:gd name="connsiteY1913" fmla="*/ 2464466 h 2676028"/>
                                <a:gd name="connsiteX1914" fmla="*/ 2091878 w 7247699"/>
                                <a:gd name="connsiteY1914" fmla="*/ 2472866 h 2676028"/>
                                <a:gd name="connsiteX1915" fmla="*/ 2091878 w 7247699"/>
                                <a:gd name="connsiteY1915" fmla="*/ 2472363 h 2676028"/>
                                <a:gd name="connsiteX1916" fmla="*/ 2091853 w 7247699"/>
                                <a:gd name="connsiteY1916" fmla="*/ 2472614 h 2676028"/>
                                <a:gd name="connsiteX1917" fmla="*/ 2091687 w 7247699"/>
                                <a:gd name="connsiteY1917" fmla="*/ 2474269 h 2676028"/>
                                <a:gd name="connsiteX1918" fmla="*/ 2091853 w 7247699"/>
                                <a:gd name="connsiteY1918" fmla="*/ 2472614 h 2676028"/>
                                <a:gd name="connsiteX1919" fmla="*/ 2091799 w 7247699"/>
                                <a:gd name="connsiteY1919" fmla="*/ 2472076 h 2676028"/>
                                <a:gd name="connsiteX1920" fmla="*/ 6746427 w 7247699"/>
                                <a:gd name="connsiteY1920" fmla="*/ 2479072 h 2676028"/>
                                <a:gd name="connsiteX1921" fmla="*/ 6746427 w 7247699"/>
                                <a:gd name="connsiteY1921" fmla="*/ 2478569 h 2676028"/>
                                <a:gd name="connsiteX1922" fmla="*/ 6746402 w 7247699"/>
                                <a:gd name="connsiteY1922" fmla="*/ 2478820 h 2676028"/>
                                <a:gd name="connsiteX1923" fmla="*/ 6746237 w 7247699"/>
                                <a:gd name="connsiteY1923" fmla="*/ 2480473 h 2676028"/>
                                <a:gd name="connsiteX1924" fmla="*/ 6746402 w 7247699"/>
                                <a:gd name="connsiteY1924" fmla="*/ 2478820 h 2676028"/>
                                <a:gd name="connsiteX1925" fmla="*/ 6746348 w 7247699"/>
                                <a:gd name="connsiteY1925" fmla="*/ 2478283 h 2676028"/>
                                <a:gd name="connsiteX1926" fmla="*/ 2089401 w 7247699"/>
                                <a:gd name="connsiteY1926" fmla="*/ 2481337 h 2676028"/>
                                <a:gd name="connsiteX1927" fmla="*/ 2089410 w 7247699"/>
                                <a:gd name="connsiteY1927" fmla="*/ 2481329 h 2676028"/>
                                <a:gd name="connsiteX1928" fmla="*/ 2089863 w 7247699"/>
                                <a:gd name="connsiteY1928" fmla="*/ 2480422 h 2676028"/>
                                <a:gd name="connsiteX1929" fmla="*/ 2089726 w 7247699"/>
                                <a:gd name="connsiteY1929" fmla="*/ 2480605 h 2676028"/>
                                <a:gd name="connsiteX1930" fmla="*/ 2056617 w 7247699"/>
                                <a:gd name="connsiteY1930" fmla="*/ 2481933 h 2676028"/>
                                <a:gd name="connsiteX1931" fmla="*/ 2055106 w 7247699"/>
                                <a:gd name="connsiteY1931" fmla="*/ 2479918 h 2676028"/>
                                <a:gd name="connsiteX1932" fmla="*/ 2055106 w 7247699"/>
                                <a:gd name="connsiteY1932" fmla="*/ 2480422 h 2676028"/>
                                <a:gd name="connsiteX1933" fmla="*/ 2088688 w 7247699"/>
                                <a:gd name="connsiteY1933" fmla="*/ 2481989 h 2676028"/>
                                <a:gd name="connsiteX1934" fmla="*/ 2091374 w 7247699"/>
                                <a:gd name="connsiteY1934" fmla="*/ 2480422 h 2676028"/>
                                <a:gd name="connsiteX1935" fmla="*/ 2091687 w 7247699"/>
                                <a:gd name="connsiteY1935" fmla="*/ 2474269 h 2676028"/>
                                <a:gd name="connsiteX1936" fmla="*/ 2091374 w 7247699"/>
                                <a:gd name="connsiteY1936" fmla="*/ 2477400 h 2676028"/>
                                <a:gd name="connsiteX1937" fmla="*/ 2091374 w 7247699"/>
                                <a:gd name="connsiteY1937" fmla="*/ 2476896 h 2676028"/>
                                <a:gd name="connsiteX1938" fmla="*/ 2089863 w 7247699"/>
                                <a:gd name="connsiteY1938" fmla="*/ 2480297 h 2676028"/>
                                <a:gd name="connsiteX1939" fmla="*/ 2089863 w 7247699"/>
                                <a:gd name="connsiteY1939" fmla="*/ 2480422 h 2676028"/>
                                <a:gd name="connsiteX1940" fmla="*/ 2089863 w 7247699"/>
                                <a:gd name="connsiteY1940" fmla="*/ 2480926 h 2676028"/>
                                <a:gd name="connsiteX1941" fmla="*/ 2089410 w 7247699"/>
                                <a:gd name="connsiteY1941" fmla="*/ 2481329 h 2676028"/>
                                <a:gd name="connsiteX1942" fmla="*/ 2089360 w 7247699"/>
                                <a:gd name="connsiteY1942" fmla="*/ 2481430 h 2676028"/>
                                <a:gd name="connsiteX1943" fmla="*/ 2089401 w 7247699"/>
                                <a:gd name="connsiteY1943" fmla="*/ 2481337 h 2676028"/>
                                <a:gd name="connsiteX1944" fmla="*/ 2088730 w 7247699"/>
                                <a:gd name="connsiteY1944" fmla="*/ 2481933 h 2676028"/>
                                <a:gd name="connsiteX1945" fmla="*/ 2086841 w 7247699"/>
                                <a:gd name="connsiteY1945" fmla="*/ 2484452 h 2676028"/>
                                <a:gd name="connsiteX1946" fmla="*/ 2087345 w 7247699"/>
                                <a:gd name="connsiteY1946" fmla="*/ 2483948 h 2676028"/>
                                <a:gd name="connsiteX1947" fmla="*/ 2087057 w 7247699"/>
                                <a:gd name="connsiteY1947" fmla="*/ 2484164 h 2676028"/>
                                <a:gd name="connsiteX1948" fmla="*/ 4628374 w 7247699"/>
                                <a:gd name="connsiteY1948" fmla="*/ 2484934 h 2676028"/>
                                <a:gd name="connsiteX1949" fmla="*/ 4653333 w 7247699"/>
                                <a:gd name="connsiteY1949" fmla="*/ 2470741 h 2676028"/>
                                <a:gd name="connsiteX1950" fmla="*/ 4657737 w 7247699"/>
                                <a:gd name="connsiteY1950" fmla="*/ 2452145 h 2676028"/>
                                <a:gd name="connsiteX1951" fmla="*/ 4653333 w 7247699"/>
                                <a:gd name="connsiteY1951" fmla="*/ 2441378 h 2676028"/>
                                <a:gd name="connsiteX1952" fmla="*/ 4628374 w 7247699"/>
                                <a:gd name="connsiteY1952" fmla="*/ 2427186 h 2676028"/>
                                <a:gd name="connsiteX1953" fmla="*/ 4603415 w 7247699"/>
                                <a:gd name="connsiteY1953" fmla="*/ 2441378 h 2676028"/>
                                <a:gd name="connsiteX1954" fmla="*/ 4599500 w 7247699"/>
                                <a:gd name="connsiteY1954" fmla="*/ 2456060 h 2676028"/>
                                <a:gd name="connsiteX1955" fmla="*/ 4603415 w 7247699"/>
                                <a:gd name="connsiteY1955" fmla="*/ 2470741 h 2676028"/>
                                <a:gd name="connsiteX1956" fmla="*/ 4628374 w 7247699"/>
                                <a:gd name="connsiteY1956" fmla="*/ 2484934 h 2676028"/>
                                <a:gd name="connsiteX1957" fmla="*/ 2060143 w 7247699"/>
                                <a:gd name="connsiteY1957" fmla="*/ 2485459 h 2676028"/>
                                <a:gd name="connsiteX1958" fmla="*/ 2056617 w 7247699"/>
                                <a:gd name="connsiteY1958" fmla="*/ 2481933 h 2676028"/>
                                <a:gd name="connsiteX1959" fmla="*/ 2058128 w 7247699"/>
                                <a:gd name="connsiteY1959" fmla="*/ 2483948 h 2676028"/>
                                <a:gd name="connsiteX1960" fmla="*/ 2082857 w 7247699"/>
                                <a:gd name="connsiteY1960" fmla="*/ 2487153 h 2676028"/>
                                <a:gd name="connsiteX1961" fmla="*/ 2083314 w 7247699"/>
                                <a:gd name="connsiteY1961" fmla="*/ 2486971 h 2676028"/>
                                <a:gd name="connsiteX1962" fmla="*/ 2087057 w 7247699"/>
                                <a:gd name="connsiteY1962" fmla="*/ 2484164 h 2676028"/>
                                <a:gd name="connsiteX1963" fmla="*/ 2088688 w 7247699"/>
                                <a:gd name="connsiteY1963" fmla="*/ 2481989 h 2676028"/>
                                <a:gd name="connsiteX1964" fmla="*/ 2088627 w 7247699"/>
                                <a:gd name="connsiteY1964" fmla="*/ 2482025 h 2676028"/>
                                <a:gd name="connsiteX1965" fmla="*/ 6743950 w 7247699"/>
                                <a:gd name="connsiteY1965" fmla="*/ 2487543 h 2676028"/>
                                <a:gd name="connsiteX1966" fmla="*/ 6743959 w 7247699"/>
                                <a:gd name="connsiteY1966" fmla="*/ 2487535 h 2676028"/>
                                <a:gd name="connsiteX1967" fmla="*/ 6744412 w 7247699"/>
                                <a:gd name="connsiteY1967" fmla="*/ 2486628 h 2676028"/>
                                <a:gd name="connsiteX1968" fmla="*/ 6744275 w 7247699"/>
                                <a:gd name="connsiteY1968" fmla="*/ 2486811 h 2676028"/>
                                <a:gd name="connsiteX1969" fmla="*/ 6711166 w 7247699"/>
                                <a:gd name="connsiteY1969" fmla="*/ 2488139 h 2676028"/>
                                <a:gd name="connsiteX1970" fmla="*/ 6709655 w 7247699"/>
                                <a:gd name="connsiteY1970" fmla="*/ 2486125 h 2676028"/>
                                <a:gd name="connsiteX1971" fmla="*/ 6709655 w 7247699"/>
                                <a:gd name="connsiteY1971" fmla="*/ 2486628 h 2676028"/>
                                <a:gd name="connsiteX1972" fmla="*/ 6743237 w 7247699"/>
                                <a:gd name="connsiteY1972" fmla="*/ 2488196 h 2676028"/>
                                <a:gd name="connsiteX1973" fmla="*/ 6745924 w 7247699"/>
                                <a:gd name="connsiteY1973" fmla="*/ 2486628 h 2676028"/>
                                <a:gd name="connsiteX1974" fmla="*/ 6746237 w 7247699"/>
                                <a:gd name="connsiteY1974" fmla="*/ 2480473 h 2676028"/>
                                <a:gd name="connsiteX1975" fmla="*/ 6745924 w 7247699"/>
                                <a:gd name="connsiteY1975" fmla="*/ 2483606 h 2676028"/>
                                <a:gd name="connsiteX1976" fmla="*/ 6745924 w 7247699"/>
                                <a:gd name="connsiteY1976" fmla="*/ 2483102 h 2676028"/>
                                <a:gd name="connsiteX1977" fmla="*/ 6744412 w 7247699"/>
                                <a:gd name="connsiteY1977" fmla="*/ 2486503 h 2676028"/>
                                <a:gd name="connsiteX1978" fmla="*/ 6744412 w 7247699"/>
                                <a:gd name="connsiteY1978" fmla="*/ 2486628 h 2676028"/>
                                <a:gd name="connsiteX1979" fmla="*/ 6744412 w 7247699"/>
                                <a:gd name="connsiteY1979" fmla="*/ 2487132 h 2676028"/>
                                <a:gd name="connsiteX1980" fmla="*/ 6743959 w 7247699"/>
                                <a:gd name="connsiteY1980" fmla="*/ 2487535 h 2676028"/>
                                <a:gd name="connsiteX1981" fmla="*/ 6743909 w 7247699"/>
                                <a:gd name="connsiteY1981" fmla="*/ 2487636 h 2676028"/>
                                <a:gd name="connsiteX1982" fmla="*/ 6743950 w 7247699"/>
                                <a:gd name="connsiteY1982" fmla="*/ 2487543 h 2676028"/>
                                <a:gd name="connsiteX1983" fmla="*/ 6743279 w 7247699"/>
                                <a:gd name="connsiteY1983" fmla="*/ 2488140 h 2676028"/>
                                <a:gd name="connsiteX1984" fmla="*/ 2067363 w 7247699"/>
                                <a:gd name="connsiteY1984" fmla="*/ 2489321 h 2676028"/>
                                <a:gd name="connsiteX1985" fmla="*/ 2066692 w 7247699"/>
                                <a:gd name="connsiteY1985" fmla="*/ 2488784 h 2676028"/>
                                <a:gd name="connsiteX1986" fmla="*/ 2062158 w 7247699"/>
                                <a:gd name="connsiteY1986" fmla="*/ 2486971 h 2676028"/>
                                <a:gd name="connsiteX1987" fmla="*/ 2060143 w 7247699"/>
                                <a:gd name="connsiteY1987" fmla="*/ 2485459 h 2676028"/>
                                <a:gd name="connsiteX1988" fmla="*/ 2062662 w 7247699"/>
                                <a:gd name="connsiteY1988" fmla="*/ 2487978 h 2676028"/>
                                <a:gd name="connsiteX1989" fmla="*/ 2076042 w 7247699"/>
                                <a:gd name="connsiteY1989" fmla="*/ 2489366 h 2676028"/>
                                <a:gd name="connsiteX1990" fmla="*/ 2080796 w 7247699"/>
                                <a:gd name="connsiteY1990" fmla="*/ 2488985 h 2676028"/>
                                <a:gd name="connsiteX1991" fmla="*/ 2082857 w 7247699"/>
                                <a:gd name="connsiteY1991" fmla="*/ 2487153 h 2676028"/>
                                <a:gd name="connsiteX1992" fmla="*/ 2078278 w 7247699"/>
                                <a:gd name="connsiteY1992" fmla="*/ 2488985 h 2676028"/>
                                <a:gd name="connsiteX1993" fmla="*/ 2076402 w 7247699"/>
                                <a:gd name="connsiteY1993" fmla="*/ 2489156 h 2676028"/>
                                <a:gd name="connsiteX1994" fmla="*/ 2072737 w 7247699"/>
                                <a:gd name="connsiteY1994" fmla="*/ 2489489 h 2676028"/>
                                <a:gd name="connsiteX1995" fmla="*/ 2076402 w 7247699"/>
                                <a:gd name="connsiteY1995" fmla="*/ 2489156 h 2676028"/>
                                <a:gd name="connsiteX1996" fmla="*/ 2088627 w 7247699"/>
                                <a:gd name="connsiteY1996" fmla="*/ 2482025 h 2676028"/>
                                <a:gd name="connsiteX1997" fmla="*/ 2088730 w 7247699"/>
                                <a:gd name="connsiteY1997" fmla="*/ 2481933 h 2676028"/>
                                <a:gd name="connsiteX1998" fmla="*/ 2089726 w 7247699"/>
                                <a:gd name="connsiteY1998" fmla="*/ 2480605 h 2676028"/>
                                <a:gd name="connsiteX1999" fmla="*/ 2089863 w 7247699"/>
                                <a:gd name="connsiteY1999" fmla="*/ 2480297 h 2676028"/>
                                <a:gd name="connsiteX2000" fmla="*/ 2089863 w 7247699"/>
                                <a:gd name="connsiteY2000" fmla="*/ 2464932 h 2676028"/>
                                <a:gd name="connsiteX2001" fmla="*/ 2089360 w 7247699"/>
                                <a:gd name="connsiteY2001" fmla="*/ 2463799 h 2676028"/>
                                <a:gd name="connsiteX2002" fmla="*/ 2088045 w 7247699"/>
                                <a:gd name="connsiteY2002" fmla="*/ 2462265 h 2676028"/>
                                <a:gd name="connsiteX2003" fmla="*/ 2074874 w 7247699"/>
                                <a:gd name="connsiteY2003" fmla="*/ 2454802 h 2676028"/>
                                <a:gd name="connsiteX2004" fmla="*/ 2074248 w 7247699"/>
                                <a:gd name="connsiteY2004" fmla="*/ 2454732 h 2676028"/>
                                <a:gd name="connsiteX2005" fmla="*/ 2074751 w 7247699"/>
                                <a:gd name="connsiteY2005" fmla="*/ 2454732 h 2676028"/>
                                <a:gd name="connsiteX2006" fmla="*/ 2074874 w 7247699"/>
                                <a:gd name="connsiteY2006" fmla="*/ 2454802 h 2676028"/>
                                <a:gd name="connsiteX2007" fmla="*/ 2078781 w 7247699"/>
                                <a:gd name="connsiteY2007" fmla="*/ 2455236 h 2676028"/>
                                <a:gd name="connsiteX2008" fmla="*/ 2078278 w 7247699"/>
                                <a:gd name="connsiteY2008" fmla="*/ 2455236 h 2676028"/>
                                <a:gd name="connsiteX2009" fmla="*/ 2082811 w 7247699"/>
                                <a:gd name="connsiteY2009" fmla="*/ 2457251 h 2676028"/>
                                <a:gd name="connsiteX2010" fmla="*/ 2086337 w 7247699"/>
                                <a:gd name="connsiteY2010" fmla="*/ 2460273 h 2676028"/>
                                <a:gd name="connsiteX2011" fmla="*/ 2088045 w 7247699"/>
                                <a:gd name="connsiteY2011" fmla="*/ 2462265 h 2676028"/>
                                <a:gd name="connsiteX2012" fmla="*/ 2089863 w 7247699"/>
                                <a:gd name="connsiteY2012" fmla="*/ 2463295 h 2676028"/>
                                <a:gd name="connsiteX2013" fmla="*/ 2089863 w 7247699"/>
                                <a:gd name="connsiteY2013" fmla="*/ 2464932 h 2676028"/>
                                <a:gd name="connsiteX2014" fmla="*/ 2091374 w 7247699"/>
                                <a:gd name="connsiteY2014" fmla="*/ 2468333 h 2676028"/>
                                <a:gd name="connsiteX2015" fmla="*/ 2091374 w 7247699"/>
                                <a:gd name="connsiteY2015" fmla="*/ 2467829 h 2676028"/>
                                <a:gd name="connsiteX2016" fmla="*/ 2091799 w 7247699"/>
                                <a:gd name="connsiteY2016" fmla="*/ 2472076 h 2676028"/>
                                <a:gd name="connsiteX2017" fmla="*/ 2092508 w 7247699"/>
                                <a:gd name="connsiteY2017" fmla="*/ 2458132 h 2676028"/>
                                <a:gd name="connsiteX2018" fmla="*/ 2074751 w 7247699"/>
                                <a:gd name="connsiteY2018" fmla="*/ 2447176 h 2676028"/>
                                <a:gd name="connsiteX2019" fmla="*/ 2053595 w 7247699"/>
                                <a:gd name="connsiteY2019" fmla="*/ 2462792 h 2676028"/>
                                <a:gd name="connsiteX2020" fmla="*/ 2055610 w 7247699"/>
                                <a:gd name="connsiteY2020" fmla="*/ 2479918 h 2676028"/>
                                <a:gd name="connsiteX2021" fmla="*/ 2066692 w 7247699"/>
                                <a:gd name="connsiteY2021" fmla="*/ 2488784 h 2676028"/>
                                <a:gd name="connsiteX2022" fmla="*/ 2067196 w 7247699"/>
                                <a:gd name="connsiteY2022" fmla="*/ 2488985 h 2676028"/>
                                <a:gd name="connsiteX2023" fmla="*/ 2072737 w 7247699"/>
                                <a:gd name="connsiteY2023" fmla="*/ 2489489 h 2676028"/>
                                <a:gd name="connsiteX2024" fmla="*/ 2068203 w 7247699"/>
                                <a:gd name="connsiteY2024" fmla="*/ 2489993 h 2676028"/>
                                <a:gd name="connsiteX2025" fmla="*/ 2069384 w 7247699"/>
                                <a:gd name="connsiteY2025" fmla="*/ 2489898 h 2676028"/>
                                <a:gd name="connsiteX2026" fmla="*/ 2067363 w 7247699"/>
                                <a:gd name="connsiteY2026" fmla="*/ 2489321 h 2676028"/>
                                <a:gd name="connsiteX2027" fmla="*/ 6741390 w 7247699"/>
                                <a:gd name="connsiteY2027" fmla="*/ 2490658 h 2676028"/>
                                <a:gd name="connsiteX2028" fmla="*/ 6741894 w 7247699"/>
                                <a:gd name="connsiteY2028" fmla="*/ 2490154 h 2676028"/>
                                <a:gd name="connsiteX2029" fmla="*/ 6741605 w 7247699"/>
                                <a:gd name="connsiteY2029" fmla="*/ 2490371 h 2676028"/>
                                <a:gd name="connsiteX2030" fmla="*/ 2073240 w 7247699"/>
                                <a:gd name="connsiteY2030" fmla="*/ 2491000 h 2676028"/>
                                <a:gd name="connsiteX2031" fmla="*/ 2076042 w 7247699"/>
                                <a:gd name="connsiteY2031" fmla="*/ 2489366 h 2676028"/>
                                <a:gd name="connsiteX2032" fmla="*/ 2069384 w 7247699"/>
                                <a:gd name="connsiteY2032" fmla="*/ 2489898 h 2676028"/>
                                <a:gd name="connsiteX2033" fmla="*/ 6714692 w 7247699"/>
                                <a:gd name="connsiteY2033" fmla="*/ 2491666 h 2676028"/>
                                <a:gd name="connsiteX2034" fmla="*/ 6711166 w 7247699"/>
                                <a:gd name="connsiteY2034" fmla="*/ 2488139 h 2676028"/>
                                <a:gd name="connsiteX2035" fmla="*/ 6712677 w 7247699"/>
                                <a:gd name="connsiteY2035" fmla="*/ 2490154 h 2676028"/>
                                <a:gd name="connsiteX2036" fmla="*/ 6737406 w 7247699"/>
                                <a:gd name="connsiteY2036" fmla="*/ 2493360 h 2676028"/>
                                <a:gd name="connsiteX2037" fmla="*/ 6737863 w 7247699"/>
                                <a:gd name="connsiteY2037" fmla="*/ 2493177 h 2676028"/>
                                <a:gd name="connsiteX2038" fmla="*/ 6741605 w 7247699"/>
                                <a:gd name="connsiteY2038" fmla="*/ 2490371 h 2676028"/>
                                <a:gd name="connsiteX2039" fmla="*/ 6743237 w 7247699"/>
                                <a:gd name="connsiteY2039" fmla="*/ 2488196 h 2676028"/>
                                <a:gd name="connsiteX2040" fmla="*/ 6743175 w 7247699"/>
                                <a:gd name="connsiteY2040" fmla="*/ 2488231 h 2676028"/>
                                <a:gd name="connsiteX2041" fmla="*/ 6721913 w 7247699"/>
                                <a:gd name="connsiteY2041" fmla="*/ 2495528 h 2676028"/>
                                <a:gd name="connsiteX2042" fmla="*/ 6721241 w 7247699"/>
                                <a:gd name="connsiteY2042" fmla="*/ 2494990 h 2676028"/>
                                <a:gd name="connsiteX2043" fmla="*/ 6716707 w 7247699"/>
                                <a:gd name="connsiteY2043" fmla="*/ 2493177 h 2676028"/>
                                <a:gd name="connsiteX2044" fmla="*/ 6714692 w 7247699"/>
                                <a:gd name="connsiteY2044" fmla="*/ 2491666 h 2676028"/>
                                <a:gd name="connsiteX2045" fmla="*/ 6717211 w 7247699"/>
                                <a:gd name="connsiteY2045" fmla="*/ 2494184 h 2676028"/>
                                <a:gd name="connsiteX2046" fmla="*/ 6730591 w 7247699"/>
                                <a:gd name="connsiteY2046" fmla="*/ 2495572 h 2676028"/>
                                <a:gd name="connsiteX2047" fmla="*/ 6735345 w 7247699"/>
                                <a:gd name="connsiteY2047" fmla="*/ 2495192 h 2676028"/>
                                <a:gd name="connsiteX2048" fmla="*/ 6737406 w 7247699"/>
                                <a:gd name="connsiteY2048" fmla="*/ 2493360 h 2676028"/>
                                <a:gd name="connsiteX2049" fmla="*/ 6732827 w 7247699"/>
                                <a:gd name="connsiteY2049" fmla="*/ 2495192 h 2676028"/>
                                <a:gd name="connsiteX2050" fmla="*/ 6730951 w 7247699"/>
                                <a:gd name="connsiteY2050" fmla="*/ 2495362 h 2676028"/>
                                <a:gd name="connsiteX2051" fmla="*/ 6727286 w 7247699"/>
                                <a:gd name="connsiteY2051" fmla="*/ 2495695 h 2676028"/>
                                <a:gd name="connsiteX2052" fmla="*/ 6730951 w 7247699"/>
                                <a:gd name="connsiteY2052" fmla="*/ 2495362 h 2676028"/>
                                <a:gd name="connsiteX2053" fmla="*/ 6743175 w 7247699"/>
                                <a:gd name="connsiteY2053" fmla="*/ 2488231 h 2676028"/>
                                <a:gd name="connsiteX2054" fmla="*/ 6743279 w 7247699"/>
                                <a:gd name="connsiteY2054" fmla="*/ 2488140 h 2676028"/>
                                <a:gd name="connsiteX2055" fmla="*/ 6744275 w 7247699"/>
                                <a:gd name="connsiteY2055" fmla="*/ 2486811 h 2676028"/>
                                <a:gd name="connsiteX2056" fmla="*/ 6744412 w 7247699"/>
                                <a:gd name="connsiteY2056" fmla="*/ 2486503 h 2676028"/>
                                <a:gd name="connsiteX2057" fmla="*/ 6744412 w 7247699"/>
                                <a:gd name="connsiteY2057" fmla="*/ 2471138 h 2676028"/>
                                <a:gd name="connsiteX2058" fmla="*/ 6743909 w 7247699"/>
                                <a:gd name="connsiteY2058" fmla="*/ 2470005 h 2676028"/>
                                <a:gd name="connsiteX2059" fmla="*/ 6742594 w 7247699"/>
                                <a:gd name="connsiteY2059" fmla="*/ 2468471 h 2676028"/>
                                <a:gd name="connsiteX2060" fmla="*/ 6729423 w 7247699"/>
                                <a:gd name="connsiteY2060" fmla="*/ 2461008 h 2676028"/>
                                <a:gd name="connsiteX2061" fmla="*/ 6728797 w 7247699"/>
                                <a:gd name="connsiteY2061" fmla="*/ 2460938 h 2676028"/>
                                <a:gd name="connsiteX2062" fmla="*/ 6729300 w 7247699"/>
                                <a:gd name="connsiteY2062" fmla="*/ 2460938 h 2676028"/>
                                <a:gd name="connsiteX2063" fmla="*/ 6729423 w 7247699"/>
                                <a:gd name="connsiteY2063" fmla="*/ 2461008 h 2676028"/>
                                <a:gd name="connsiteX2064" fmla="*/ 6733330 w 7247699"/>
                                <a:gd name="connsiteY2064" fmla="*/ 2461442 h 2676028"/>
                                <a:gd name="connsiteX2065" fmla="*/ 6732827 w 7247699"/>
                                <a:gd name="connsiteY2065" fmla="*/ 2461442 h 2676028"/>
                                <a:gd name="connsiteX2066" fmla="*/ 6737360 w 7247699"/>
                                <a:gd name="connsiteY2066" fmla="*/ 2463457 h 2676028"/>
                                <a:gd name="connsiteX2067" fmla="*/ 6740886 w 7247699"/>
                                <a:gd name="connsiteY2067" fmla="*/ 2466479 h 2676028"/>
                                <a:gd name="connsiteX2068" fmla="*/ 6742594 w 7247699"/>
                                <a:gd name="connsiteY2068" fmla="*/ 2468471 h 2676028"/>
                                <a:gd name="connsiteX2069" fmla="*/ 6744412 w 7247699"/>
                                <a:gd name="connsiteY2069" fmla="*/ 2469502 h 2676028"/>
                                <a:gd name="connsiteX2070" fmla="*/ 6744412 w 7247699"/>
                                <a:gd name="connsiteY2070" fmla="*/ 2471138 h 2676028"/>
                                <a:gd name="connsiteX2071" fmla="*/ 6745924 w 7247699"/>
                                <a:gd name="connsiteY2071" fmla="*/ 2474539 h 2676028"/>
                                <a:gd name="connsiteX2072" fmla="*/ 6745924 w 7247699"/>
                                <a:gd name="connsiteY2072" fmla="*/ 2474035 h 2676028"/>
                                <a:gd name="connsiteX2073" fmla="*/ 6746348 w 7247699"/>
                                <a:gd name="connsiteY2073" fmla="*/ 2478283 h 2676028"/>
                                <a:gd name="connsiteX2074" fmla="*/ 6747057 w 7247699"/>
                                <a:gd name="connsiteY2074" fmla="*/ 2464338 h 2676028"/>
                                <a:gd name="connsiteX2075" fmla="*/ 6729300 w 7247699"/>
                                <a:gd name="connsiteY2075" fmla="*/ 2453382 h 2676028"/>
                                <a:gd name="connsiteX2076" fmla="*/ 6708144 w 7247699"/>
                                <a:gd name="connsiteY2076" fmla="*/ 2468998 h 2676028"/>
                                <a:gd name="connsiteX2077" fmla="*/ 6710159 w 7247699"/>
                                <a:gd name="connsiteY2077" fmla="*/ 2486125 h 2676028"/>
                                <a:gd name="connsiteX2078" fmla="*/ 6721241 w 7247699"/>
                                <a:gd name="connsiteY2078" fmla="*/ 2494990 h 2676028"/>
                                <a:gd name="connsiteX2079" fmla="*/ 6721745 w 7247699"/>
                                <a:gd name="connsiteY2079" fmla="*/ 2495192 h 2676028"/>
                                <a:gd name="connsiteX2080" fmla="*/ 6727286 w 7247699"/>
                                <a:gd name="connsiteY2080" fmla="*/ 2495695 h 2676028"/>
                                <a:gd name="connsiteX2081" fmla="*/ 6722752 w 7247699"/>
                                <a:gd name="connsiteY2081" fmla="*/ 2496199 h 2676028"/>
                                <a:gd name="connsiteX2082" fmla="*/ 6723933 w 7247699"/>
                                <a:gd name="connsiteY2082" fmla="*/ 2496105 h 2676028"/>
                                <a:gd name="connsiteX2083" fmla="*/ 6721913 w 7247699"/>
                                <a:gd name="connsiteY2083" fmla="*/ 2495528 h 2676028"/>
                                <a:gd name="connsiteX2084" fmla="*/ 6727789 w 7247699"/>
                                <a:gd name="connsiteY2084" fmla="*/ 2497207 h 2676028"/>
                                <a:gd name="connsiteX2085" fmla="*/ 6730591 w 7247699"/>
                                <a:gd name="connsiteY2085" fmla="*/ 2495572 h 2676028"/>
                                <a:gd name="connsiteX2086" fmla="*/ 6723933 w 7247699"/>
                                <a:gd name="connsiteY2086" fmla="*/ 2496105 h 2676028"/>
                                <a:gd name="connsiteX2087" fmla="*/ 2851775 w 7247699"/>
                                <a:gd name="connsiteY2087" fmla="*/ 2514725 h 2676028"/>
                                <a:gd name="connsiteX2088" fmla="*/ 2862664 w 7247699"/>
                                <a:gd name="connsiteY2088" fmla="*/ 2506956 h 2676028"/>
                                <a:gd name="connsiteX2089" fmla="*/ 2871473 w 7247699"/>
                                <a:gd name="connsiteY2089" fmla="*/ 2489826 h 2676028"/>
                                <a:gd name="connsiteX2090" fmla="*/ 2868047 w 7247699"/>
                                <a:gd name="connsiteY2090" fmla="*/ 2471719 h 2676028"/>
                                <a:gd name="connsiteX2091" fmla="*/ 2849451 w 7247699"/>
                                <a:gd name="connsiteY2091" fmla="*/ 2472698 h 2676028"/>
                                <a:gd name="connsiteX2092" fmla="*/ 2837217 w 7247699"/>
                                <a:gd name="connsiteY2092" fmla="*/ 2487379 h 2676028"/>
                                <a:gd name="connsiteX2093" fmla="*/ 2838684 w 7247699"/>
                                <a:gd name="connsiteY2093" fmla="*/ 2511850 h 2676028"/>
                                <a:gd name="connsiteX2094" fmla="*/ 2851775 w 7247699"/>
                                <a:gd name="connsiteY2094" fmla="*/ 2514725 h 2676028"/>
                                <a:gd name="connsiteX2095" fmla="*/ 838924 w 7247699"/>
                                <a:gd name="connsiteY2095" fmla="*/ 2516939 h 2676028"/>
                                <a:gd name="connsiteX2096" fmla="*/ 849346 w 7247699"/>
                                <a:gd name="connsiteY2096" fmla="*/ 2509559 h 2676028"/>
                                <a:gd name="connsiteX2097" fmla="*/ 945756 w 7247699"/>
                                <a:gd name="connsiteY2097" fmla="*/ 2382319 h 2676028"/>
                                <a:gd name="connsiteX2098" fmla="*/ 922755 w 7247699"/>
                                <a:gd name="connsiteY2098" fmla="*/ 2359318 h 2676028"/>
                                <a:gd name="connsiteX2099" fmla="*/ 820962 w 7247699"/>
                                <a:gd name="connsiteY2099" fmla="*/ 2492920 h 2676028"/>
                                <a:gd name="connsiteX2100" fmla="*/ 838924 w 7247699"/>
                                <a:gd name="connsiteY2100" fmla="*/ 2516939 h 2676028"/>
                                <a:gd name="connsiteX2101" fmla="*/ 5493469 w 7247699"/>
                                <a:gd name="connsiteY2101" fmla="*/ 2523144 h 2676028"/>
                                <a:gd name="connsiteX2102" fmla="*/ 5503891 w 7247699"/>
                                <a:gd name="connsiteY2102" fmla="*/ 2515765 h 2676028"/>
                                <a:gd name="connsiteX2103" fmla="*/ 5600301 w 7247699"/>
                                <a:gd name="connsiteY2103" fmla="*/ 2388524 h 2676028"/>
                                <a:gd name="connsiteX2104" fmla="*/ 5577300 w 7247699"/>
                                <a:gd name="connsiteY2104" fmla="*/ 2365524 h 2676028"/>
                                <a:gd name="connsiteX2105" fmla="*/ 5475507 w 7247699"/>
                                <a:gd name="connsiteY2105" fmla="*/ 2499126 h 2676028"/>
                                <a:gd name="connsiteX2106" fmla="*/ 5493469 w 7247699"/>
                                <a:gd name="connsiteY2106" fmla="*/ 2523144 h 2676028"/>
                                <a:gd name="connsiteX2107" fmla="*/ 1288442 w 7247699"/>
                                <a:gd name="connsiteY2107" fmla="*/ 2530795 h 2676028"/>
                                <a:gd name="connsiteX2108" fmla="*/ 1308087 w 7247699"/>
                                <a:gd name="connsiteY2108" fmla="*/ 2526765 h 2676028"/>
                                <a:gd name="connsiteX2109" fmla="*/ 1313628 w 7247699"/>
                                <a:gd name="connsiteY2109" fmla="*/ 2522232 h 2676028"/>
                                <a:gd name="connsiteX2110" fmla="*/ 1320680 w 7247699"/>
                                <a:gd name="connsiteY2110" fmla="*/ 2516187 h 2676028"/>
                                <a:gd name="connsiteX2111" fmla="*/ 1327228 w 7247699"/>
                                <a:gd name="connsiteY2111" fmla="*/ 2500068 h 2676028"/>
                                <a:gd name="connsiteX2112" fmla="*/ 1320680 w 7247699"/>
                                <a:gd name="connsiteY2112" fmla="*/ 2483949 h 2676028"/>
                                <a:gd name="connsiteX2113" fmla="*/ 1304561 w 7247699"/>
                                <a:gd name="connsiteY2113" fmla="*/ 2477400 h 2676028"/>
                                <a:gd name="connsiteX2114" fmla="*/ 1288442 w 7247699"/>
                                <a:gd name="connsiteY2114" fmla="*/ 2483949 h 2676028"/>
                                <a:gd name="connsiteX2115" fmla="*/ 1282397 w 7247699"/>
                                <a:gd name="connsiteY2115" fmla="*/ 2491001 h 2676028"/>
                                <a:gd name="connsiteX2116" fmla="*/ 1279375 w 7247699"/>
                                <a:gd name="connsiteY2116" fmla="*/ 2494527 h 2676028"/>
                                <a:gd name="connsiteX2117" fmla="*/ 1273834 w 7247699"/>
                                <a:gd name="connsiteY2117" fmla="*/ 2504098 h 2676028"/>
                                <a:gd name="connsiteX2118" fmla="*/ 1273834 w 7247699"/>
                                <a:gd name="connsiteY2118" fmla="*/ 2516187 h 2676028"/>
                                <a:gd name="connsiteX2119" fmla="*/ 1288442 w 7247699"/>
                                <a:gd name="connsiteY2119" fmla="*/ 2530795 h 2676028"/>
                                <a:gd name="connsiteX2120" fmla="*/ 5942992 w 7247699"/>
                                <a:gd name="connsiteY2120" fmla="*/ 2537001 h 2676028"/>
                                <a:gd name="connsiteX2121" fmla="*/ 5962636 w 7247699"/>
                                <a:gd name="connsiteY2121" fmla="*/ 2532972 h 2676028"/>
                                <a:gd name="connsiteX2122" fmla="*/ 5968177 w 7247699"/>
                                <a:gd name="connsiteY2122" fmla="*/ 2528438 h 2676028"/>
                                <a:gd name="connsiteX2123" fmla="*/ 5975229 w 7247699"/>
                                <a:gd name="connsiteY2123" fmla="*/ 2522393 h 2676028"/>
                                <a:gd name="connsiteX2124" fmla="*/ 5981778 w 7247699"/>
                                <a:gd name="connsiteY2124" fmla="*/ 2506274 h 2676028"/>
                                <a:gd name="connsiteX2125" fmla="*/ 5975229 w 7247699"/>
                                <a:gd name="connsiteY2125" fmla="*/ 2490155 h 2676028"/>
                                <a:gd name="connsiteX2126" fmla="*/ 5959110 w 7247699"/>
                                <a:gd name="connsiteY2126" fmla="*/ 2483607 h 2676028"/>
                                <a:gd name="connsiteX2127" fmla="*/ 5942992 w 7247699"/>
                                <a:gd name="connsiteY2127" fmla="*/ 2490155 h 2676028"/>
                                <a:gd name="connsiteX2128" fmla="*/ 5936946 w 7247699"/>
                                <a:gd name="connsiteY2128" fmla="*/ 2497207 h 2676028"/>
                                <a:gd name="connsiteX2129" fmla="*/ 5933925 w 7247699"/>
                                <a:gd name="connsiteY2129" fmla="*/ 2500733 h 2676028"/>
                                <a:gd name="connsiteX2130" fmla="*/ 5928384 w 7247699"/>
                                <a:gd name="connsiteY2130" fmla="*/ 2510304 h 2676028"/>
                                <a:gd name="connsiteX2131" fmla="*/ 5928384 w 7247699"/>
                                <a:gd name="connsiteY2131" fmla="*/ 2522393 h 2676028"/>
                                <a:gd name="connsiteX2132" fmla="*/ 5942992 w 7247699"/>
                                <a:gd name="connsiteY2132" fmla="*/ 2537001 h 2676028"/>
                                <a:gd name="connsiteX2133" fmla="*/ 3429557 w 7247699"/>
                                <a:gd name="connsiteY2133" fmla="*/ 2543668 h 2676028"/>
                                <a:gd name="connsiteX2134" fmla="*/ 3445524 w 7247699"/>
                                <a:gd name="connsiteY2134" fmla="*/ 2522127 h 2676028"/>
                                <a:gd name="connsiteX2135" fmla="*/ 3390714 w 7247699"/>
                                <a:gd name="connsiteY2135" fmla="*/ 2416908 h 2676028"/>
                                <a:gd name="connsiteX2136" fmla="*/ 3362817 w 7247699"/>
                                <a:gd name="connsiteY2136" fmla="*/ 2433547 h 2676028"/>
                                <a:gd name="connsiteX2137" fmla="*/ 3420564 w 7247699"/>
                                <a:gd name="connsiteY2137" fmla="*/ 2536809 h 2676028"/>
                                <a:gd name="connsiteX2138" fmla="*/ 3429557 w 7247699"/>
                                <a:gd name="connsiteY2138" fmla="*/ 2543668 h 2676028"/>
                                <a:gd name="connsiteX2139" fmla="*/ 2063734 w 7247699"/>
                                <a:gd name="connsiteY2139" fmla="*/ 2573611 h 2676028"/>
                                <a:gd name="connsiteX2140" fmla="*/ 2112028 w 7247699"/>
                                <a:gd name="connsiteY2140" fmla="*/ 2571092 h 2676028"/>
                                <a:gd name="connsiteX2141" fmla="*/ 2107495 w 7247699"/>
                                <a:gd name="connsiteY2141" fmla="*/ 2536839 h 2676028"/>
                                <a:gd name="connsiteX2142" fmla="*/ 2024380 w 7247699"/>
                                <a:gd name="connsiteY2142" fmla="*/ 2534824 h 2676028"/>
                                <a:gd name="connsiteX2143" fmla="*/ 2015817 w 7247699"/>
                                <a:gd name="connsiteY2143" fmla="*/ 2565551 h 2676028"/>
                                <a:gd name="connsiteX2144" fmla="*/ 2063734 w 7247699"/>
                                <a:gd name="connsiteY2144" fmla="*/ 2573611 h 2676028"/>
                                <a:gd name="connsiteX2145" fmla="*/ 6718281 w 7247699"/>
                                <a:gd name="connsiteY2145" fmla="*/ 2579817 h 2676028"/>
                                <a:gd name="connsiteX2146" fmla="*/ 6766575 w 7247699"/>
                                <a:gd name="connsiteY2146" fmla="*/ 2577298 h 2676028"/>
                                <a:gd name="connsiteX2147" fmla="*/ 6762042 w 7247699"/>
                                <a:gd name="connsiteY2147" fmla="*/ 2543045 h 2676028"/>
                                <a:gd name="connsiteX2148" fmla="*/ 6678928 w 7247699"/>
                                <a:gd name="connsiteY2148" fmla="*/ 2541031 h 2676028"/>
                                <a:gd name="connsiteX2149" fmla="*/ 6670364 w 7247699"/>
                                <a:gd name="connsiteY2149" fmla="*/ 2571757 h 2676028"/>
                                <a:gd name="connsiteX2150" fmla="*/ 6718281 w 7247699"/>
                                <a:gd name="connsiteY2150" fmla="*/ 2579817 h 2676028"/>
                                <a:gd name="connsiteX2151" fmla="*/ 1011313 w 7247699"/>
                                <a:gd name="connsiteY2151" fmla="*/ 2602581 h 2676028"/>
                                <a:gd name="connsiteX2152" fmla="*/ 1025528 w 7247699"/>
                                <a:gd name="connsiteY2152" fmla="*/ 2592266 h 2676028"/>
                                <a:gd name="connsiteX2153" fmla="*/ 1106767 w 7247699"/>
                                <a:gd name="connsiteY2153" fmla="*/ 2499771 h 2676028"/>
                                <a:gd name="connsiteX2154" fmla="*/ 1084745 w 7247699"/>
                                <a:gd name="connsiteY2154" fmla="*/ 2471386 h 2676028"/>
                                <a:gd name="connsiteX2155" fmla="*/ 987845 w 7247699"/>
                                <a:gd name="connsiteY2155" fmla="*/ 2569754 h 2676028"/>
                                <a:gd name="connsiteX2156" fmla="*/ 1011313 w 7247699"/>
                                <a:gd name="connsiteY2156" fmla="*/ 2602581 h 2676028"/>
                                <a:gd name="connsiteX2157" fmla="*/ 1320888 w 7247699"/>
                                <a:gd name="connsiteY2157" fmla="*/ 2605533 h 2676028"/>
                                <a:gd name="connsiteX2158" fmla="*/ 1339321 w 7247699"/>
                                <a:gd name="connsiteY2158" fmla="*/ 2603330 h 2676028"/>
                                <a:gd name="connsiteX2159" fmla="*/ 1425960 w 7247699"/>
                                <a:gd name="connsiteY2159" fmla="*/ 2492008 h 2676028"/>
                                <a:gd name="connsiteX2160" fmla="*/ 1385160 w 7247699"/>
                                <a:gd name="connsiteY2160" fmla="*/ 2480926 h 2676028"/>
                                <a:gd name="connsiteX2161" fmla="*/ 1315646 w 7247699"/>
                                <a:gd name="connsiteY2161" fmla="*/ 2563032 h 2676028"/>
                                <a:gd name="connsiteX2162" fmla="*/ 1320888 w 7247699"/>
                                <a:gd name="connsiteY2162" fmla="*/ 2605533 h 2676028"/>
                                <a:gd name="connsiteX2163" fmla="*/ 5665856 w 7247699"/>
                                <a:gd name="connsiteY2163" fmla="*/ 2608787 h 2676028"/>
                                <a:gd name="connsiteX2164" fmla="*/ 5680071 w 7247699"/>
                                <a:gd name="connsiteY2164" fmla="*/ 2598471 h 2676028"/>
                                <a:gd name="connsiteX2165" fmla="*/ 5761310 w 7247699"/>
                                <a:gd name="connsiteY2165" fmla="*/ 2505977 h 2676028"/>
                                <a:gd name="connsiteX2166" fmla="*/ 5739287 w 7247699"/>
                                <a:gd name="connsiteY2166" fmla="*/ 2477592 h 2676028"/>
                                <a:gd name="connsiteX2167" fmla="*/ 5642388 w 7247699"/>
                                <a:gd name="connsiteY2167" fmla="*/ 2575959 h 2676028"/>
                                <a:gd name="connsiteX2168" fmla="*/ 5665856 w 7247699"/>
                                <a:gd name="connsiteY2168" fmla="*/ 2608787 h 2676028"/>
                                <a:gd name="connsiteX2169" fmla="*/ 5975435 w 7247699"/>
                                <a:gd name="connsiteY2169" fmla="*/ 2611740 h 2676028"/>
                                <a:gd name="connsiteX2170" fmla="*/ 5993868 w 7247699"/>
                                <a:gd name="connsiteY2170" fmla="*/ 2609536 h 2676028"/>
                                <a:gd name="connsiteX2171" fmla="*/ 6080507 w 7247699"/>
                                <a:gd name="connsiteY2171" fmla="*/ 2498214 h 2676028"/>
                                <a:gd name="connsiteX2172" fmla="*/ 6039706 w 7247699"/>
                                <a:gd name="connsiteY2172" fmla="*/ 2487132 h 2676028"/>
                                <a:gd name="connsiteX2173" fmla="*/ 5970193 w 7247699"/>
                                <a:gd name="connsiteY2173" fmla="*/ 2569238 h 2676028"/>
                                <a:gd name="connsiteX2174" fmla="*/ 5975435 w 7247699"/>
                                <a:gd name="connsiteY2174" fmla="*/ 2611740 h 2676028"/>
                                <a:gd name="connsiteX2175" fmla="*/ 2619954 w 7247699"/>
                                <a:gd name="connsiteY2175" fmla="*/ 2634723 h 2676028"/>
                                <a:gd name="connsiteX2176" fmla="*/ 2638593 w 7247699"/>
                                <a:gd name="connsiteY2176" fmla="*/ 2629685 h 2676028"/>
                                <a:gd name="connsiteX2177" fmla="*/ 2644133 w 7247699"/>
                                <a:gd name="connsiteY2177" fmla="*/ 2616085 h 2676028"/>
                                <a:gd name="connsiteX2178" fmla="*/ 2638593 w 7247699"/>
                                <a:gd name="connsiteY2178" fmla="*/ 2602485 h 2676028"/>
                                <a:gd name="connsiteX2179" fmla="*/ 2619954 w 7247699"/>
                                <a:gd name="connsiteY2179" fmla="*/ 2596944 h 2676028"/>
                                <a:gd name="connsiteX2180" fmla="*/ 2615925 w 7247699"/>
                                <a:gd name="connsiteY2180" fmla="*/ 2597951 h 2676028"/>
                                <a:gd name="connsiteX2181" fmla="*/ 2604339 w 7247699"/>
                                <a:gd name="connsiteY2181" fmla="*/ 2607018 h 2676028"/>
                                <a:gd name="connsiteX2182" fmla="*/ 2604339 w 7247699"/>
                                <a:gd name="connsiteY2182" fmla="*/ 2624648 h 2676028"/>
                                <a:gd name="connsiteX2183" fmla="*/ 2615925 w 7247699"/>
                                <a:gd name="connsiteY2183" fmla="*/ 2633715 h 2676028"/>
                                <a:gd name="connsiteX2184" fmla="*/ 2619954 w 7247699"/>
                                <a:gd name="connsiteY2184" fmla="*/ 2634723 h 2676028"/>
                                <a:gd name="connsiteX2185" fmla="*/ 2391087 w 7247699"/>
                                <a:gd name="connsiteY2185" fmla="*/ 2636577 h 2676028"/>
                                <a:gd name="connsiteX2186" fmla="*/ 2390583 w 7247699"/>
                                <a:gd name="connsiteY2186" fmla="*/ 2634561 h 2676028"/>
                                <a:gd name="connsiteX2187" fmla="*/ 2390680 w 7247699"/>
                                <a:gd name="connsiteY2187" fmla="*/ 2635607 h 2676028"/>
                                <a:gd name="connsiteX2188" fmla="*/ 2390816 w 7247699"/>
                                <a:gd name="connsiteY2188" fmla="*/ 2637063 h 2676028"/>
                                <a:gd name="connsiteX2189" fmla="*/ 2390680 w 7247699"/>
                                <a:gd name="connsiteY2189" fmla="*/ 2635607 h 2676028"/>
                                <a:gd name="connsiteX2190" fmla="*/ 2390268 w 7247699"/>
                                <a:gd name="connsiteY2190" fmla="*/ 2634625 h 2676028"/>
                                <a:gd name="connsiteX2191" fmla="*/ 2390583 w 7247699"/>
                                <a:gd name="connsiteY2191" fmla="*/ 2634561 h 2676028"/>
                                <a:gd name="connsiteX2192" fmla="*/ 2389954 w 7247699"/>
                                <a:gd name="connsiteY2192" fmla="*/ 2633932 h 2676028"/>
                                <a:gd name="connsiteX2193" fmla="*/ 2389850 w 7247699"/>
                                <a:gd name="connsiteY2193" fmla="*/ 2635637 h 2676028"/>
                                <a:gd name="connsiteX2194" fmla="*/ 2390881 w 7247699"/>
                                <a:gd name="connsiteY2194" fmla="*/ 2637160 h 2676028"/>
                                <a:gd name="connsiteX2195" fmla="*/ 2391087 w 7247699"/>
                                <a:gd name="connsiteY2195" fmla="*/ 2636577 h 2676028"/>
                                <a:gd name="connsiteX2196" fmla="*/ 2390877 w 7247699"/>
                                <a:gd name="connsiteY2196" fmla="*/ 2637154 h 2676028"/>
                                <a:gd name="connsiteX2197" fmla="*/ 2390835 w 7247699"/>
                                <a:gd name="connsiteY2197" fmla="*/ 2637269 h 2676028"/>
                                <a:gd name="connsiteX2198" fmla="*/ 2390877 w 7247699"/>
                                <a:gd name="connsiteY2198" fmla="*/ 2637154 h 2676028"/>
                                <a:gd name="connsiteX2199" fmla="*/ 2390816 w 7247699"/>
                                <a:gd name="connsiteY2199" fmla="*/ 2637063 h 2676028"/>
                                <a:gd name="connsiteX2200" fmla="*/ 2391385 w 7247699"/>
                                <a:gd name="connsiteY2200" fmla="*/ 2637903 h 2676028"/>
                                <a:gd name="connsiteX2201" fmla="*/ 2391590 w 7247699"/>
                                <a:gd name="connsiteY2201" fmla="*/ 2637080 h 2676028"/>
                                <a:gd name="connsiteX2202" fmla="*/ 2391266 w 7247699"/>
                                <a:gd name="connsiteY2202" fmla="*/ 2637729 h 2676028"/>
                                <a:gd name="connsiteX2203" fmla="*/ 2390892 w 7247699"/>
                                <a:gd name="connsiteY2203" fmla="*/ 2638348 h 2676028"/>
                                <a:gd name="connsiteX2204" fmla="*/ 2391087 w 7247699"/>
                                <a:gd name="connsiteY2204" fmla="*/ 2638088 h 2676028"/>
                                <a:gd name="connsiteX2205" fmla="*/ 2391266 w 7247699"/>
                                <a:gd name="connsiteY2205" fmla="*/ 2637729 h 2676028"/>
                                <a:gd name="connsiteX2206" fmla="*/ 2390881 w 7247699"/>
                                <a:gd name="connsiteY2206" fmla="*/ 2637160 h 2676028"/>
                                <a:gd name="connsiteX2207" fmla="*/ 2390709 w 7247699"/>
                                <a:gd name="connsiteY2207" fmla="*/ 2637647 h 2676028"/>
                                <a:gd name="connsiteX2208" fmla="*/ 7045637 w 7247699"/>
                                <a:gd name="connsiteY2208" fmla="*/ 2642783 h 2676028"/>
                                <a:gd name="connsiteX2209" fmla="*/ 7045133 w 7247699"/>
                                <a:gd name="connsiteY2209" fmla="*/ 2640768 h 2676028"/>
                                <a:gd name="connsiteX2210" fmla="*/ 7045230 w 7247699"/>
                                <a:gd name="connsiteY2210" fmla="*/ 2641814 h 2676028"/>
                                <a:gd name="connsiteX2211" fmla="*/ 7045366 w 7247699"/>
                                <a:gd name="connsiteY2211" fmla="*/ 2643270 h 2676028"/>
                                <a:gd name="connsiteX2212" fmla="*/ 7045230 w 7247699"/>
                                <a:gd name="connsiteY2212" fmla="*/ 2641814 h 2676028"/>
                                <a:gd name="connsiteX2213" fmla="*/ 7044818 w 7247699"/>
                                <a:gd name="connsiteY2213" fmla="*/ 2640831 h 2676028"/>
                                <a:gd name="connsiteX2214" fmla="*/ 7045133 w 7247699"/>
                                <a:gd name="connsiteY2214" fmla="*/ 2640768 h 2676028"/>
                                <a:gd name="connsiteX2215" fmla="*/ 7044503 w 7247699"/>
                                <a:gd name="connsiteY2215" fmla="*/ 2640138 h 2676028"/>
                                <a:gd name="connsiteX2216" fmla="*/ 7044399 w 7247699"/>
                                <a:gd name="connsiteY2216" fmla="*/ 2641843 h 2676028"/>
                                <a:gd name="connsiteX2217" fmla="*/ 7045431 w 7247699"/>
                                <a:gd name="connsiteY2217" fmla="*/ 2643366 h 2676028"/>
                                <a:gd name="connsiteX2218" fmla="*/ 7045637 w 7247699"/>
                                <a:gd name="connsiteY2218" fmla="*/ 2642783 h 2676028"/>
                                <a:gd name="connsiteX2219" fmla="*/ 7045427 w 7247699"/>
                                <a:gd name="connsiteY2219" fmla="*/ 2643360 h 2676028"/>
                                <a:gd name="connsiteX2220" fmla="*/ 7045385 w 7247699"/>
                                <a:gd name="connsiteY2220" fmla="*/ 2643475 h 2676028"/>
                                <a:gd name="connsiteX2221" fmla="*/ 7045427 w 7247699"/>
                                <a:gd name="connsiteY2221" fmla="*/ 2643360 h 2676028"/>
                                <a:gd name="connsiteX2222" fmla="*/ 7045366 w 7247699"/>
                                <a:gd name="connsiteY2222" fmla="*/ 2643270 h 2676028"/>
                                <a:gd name="connsiteX2223" fmla="*/ 7045935 w 7247699"/>
                                <a:gd name="connsiteY2223" fmla="*/ 2644110 h 2676028"/>
                                <a:gd name="connsiteX2224" fmla="*/ 7046140 w 7247699"/>
                                <a:gd name="connsiteY2224" fmla="*/ 2643286 h 2676028"/>
                                <a:gd name="connsiteX2225" fmla="*/ 7045816 w 7247699"/>
                                <a:gd name="connsiteY2225" fmla="*/ 2643935 h 2676028"/>
                                <a:gd name="connsiteX2226" fmla="*/ 2572930 w 7247699"/>
                                <a:gd name="connsiteY2226" fmla="*/ 2644132 h 2676028"/>
                                <a:gd name="connsiteX2227" fmla="*/ 2589049 w 7247699"/>
                                <a:gd name="connsiteY2227" fmla="*/ 2635065 h 2676028"/>
                                <a:gd name="connsiteX2228" fmla="*/ 2588545 w 7247699"/>
                                <a:gd name="connsiteY2228" fmla="*/ 2616427 h 2676028"/>
                                <a:gd name="connsiteX2229" fmla="*/ 2586530 w 7247699"/>
                                <a:gd name="connsiteY2229" fmla="*/ 2612397 h 2676028"/>
                                <a:gd name="connsiteX2230" fmla="*/ 2558826 w 7247699"/>
                                <a:gd name="connsiteY2230" fmla="*/ 2612397 h 2676028"/>
                                <a:gd name="connsiteX2231" fmla="*/ 2556811 w 7247699"/>
                                <a:gd name="connsiteY2231" fmla="*/ 2616427 h 2676028"/>
                                <a:gd name="connsiteX2232" fmla="*/ 2556811 w 7247699"/>
                                <a:gd name="connsiteY2232" fmla="*/ 2635065 h 2676028"/>
                                <a:gd name="connsiteX2233" fmla="*/ 2572930 w 7247699"/>
                                <a:gd name="connsiteY2233" fmla="*/ 2644132 h 2676028"/>
                                <a:gd name="connsiteX2234" fmla="*/ 7045442 w 7247699"/>
                                <a:gd name="connsiteY2234" fmla="*/ 2644554 h 2676028"/>
                                <a:gd name="connsiteX2235" fmla="*/ 7045637 w 7247699"/>
                                <a:gd name="connsiteY2235" fmla="*/ 2644294 h 2676028"/>
                                <a:gd name="connsiteX2236" fmla="*/ 7045816 w 7247699"/>
                                <a:gd name="connsiteY2236" fmla="*/ 2643935 h 2676028"/>
                                <a:gd name="connsiteX2237" fmla="*/ 7045431 w 7247699"/>
                                <a:gd name="connsiteY2237" fmla="*/ 2643366 h 2676028"/>
                                <a:gd name="connsiteX2238" fmla="*/ 7045259 w 7247699"/>
                                <a:gd name="connsiteY2238" fmla="*/ 2643853 h 2676028"/>
                                <a:gd name="connsiteX2239" fmla="*/ 4039657 w 7247699"/>
                                <a:gd name="connsiteY2239" fmla="*/ 2644687 h 2676028"/>
                                <a:gd name="connsiteX2240" fmla="*/ 4040127 w 7247699"/>
                                <a:gd name="connsiteY2240" fmla="*/ 2643528 h 2676028"/>
                                <a:gd name="connsiteX2241" fmla="*/ 4040127 w 7247699"/>
                                <a:gd name="connsiteY2241" fmla="*/ 2634595 h 2676028"/>
                                <a:gd name="connsiteX2242" fmla="*/ 4039620 w 7247699"/>
                                <a:gd name="connsiteY2242" fmla="*/ 2633548 h 2676028"/>
                                <a:gd name="connsiteX2243" fmla="*/ 4038630 w 7247699"/>
                                <a:gd name="connsiteY2243" fmla="*/ 2640871 h 2676028"/>
                                <a:gd name="connsiteX2244" fmla="*/ 4039612 w 7247699"/>
                                <a:gd name="connsiteY2244" fmla="*/ 2644518 h 2676028"/>
                                <a:gd name="connsiteX2245" fmla="*/ 4039638 w 7247699"/>
                                <a:gd name="connsiteY2245" fmla="*/ 2644474 h 2676028"/>
                                <a:gd name="connsiteX2246" fmla="*/ 4039612 w 7247699"/>
                                <a:gd name="connsiteY2246" fmla="*/ 2644519 h 2676028"/>
                                <a:gd name="connsiteX2247" fmla="*/ 4038170 w 7247699"/>
                                <a:gd name="connsiteY2247" fmla="*/ 2646921 h 2676028"/>
                                <a:gd name="connsiteX2248" fmla="*/ 4038333 w 7247699"/>
                                <a:gd name="connsiteY2248" fmla="*/ 2646758 h 2676028"/>
                                <a:gd name="connsiteX2249" fmla="*/ 4039612 w 7247699"/>
                                <a:gd name="connsiteY2249" fmla="*/ 2644519 h 2676028"/>
                                <a:gd name="connsiteX2250" fmla="*/ 4039612 w 7247699"/>
                                <a:gd name="connsiteY2250" fmla="*/ 2644518 h 2676028"/>
                                <a:gd name="connsiteX2251" fmla="*/ 3947144 w 7247699"/>
                                <a:gd name="connsiteY2251" fmla="*/ 2649857 h 2676028"/>
                                <a:gd name="connsiteX2252" fmla="*/ 3956443 w 7247699"/>
                                <a:gd name="connsiteY2252" fmla="*/ 2618047 h 2676028"/>
                                <a:gd name="connsiteX2253" fmla="*/ 3839479 w 7247699"/>
                                <a:gd name="connsiteY2253" fmla="*/ 2563235 h 2676028"/>
                                <a:gd name="connsiteX2254" fmla="*/ 3822839 w 7247699"/>
                                <a:gd name="connsiteY2254" fmla="*/ 2591130 h 2676028"/>
                                <a:gd name="connsiteX2255" fmla="*/ 3947144 w 7247699"/>
                                <a:gd name="connsiteY2255" fmla="*/ 2649857 h 2676028"/>
                                <a:gd name="connsiteX2256" fmla="*/ 7227479 w 7247699"/>
                                <a:gd name="connsiteY2256" fmla="*/ 2650338 h 2676028"/>
                                <a:gd name="connsiteX2257" fmla="*/ 7243598 w 7247699"/>
                                <a:gd name="connsiteY2257" fmla="*/ 2641271 h 2676028"/>
                                <a:gd name="connsiteX2258" fmla="*/ 7243095 w 7247699"/>
                                <a:gd name="connsiteY2258" fmla="*/ 2622633 h 2676028"/>
                                <a:gd name="connsiteX2259" fmla="*/ 7241080 w 7247699"/>
                                <a:gd name="connsiteY2259" fmla="*/ 2618603 h 2676028"/>
                                <a:gd name="connsiteX2260" fmla="*/ 7213375 w 7247699"/>
                                <a:gd name="connsiteY2260" fmla="*/ 2618603 h 2676028"/>
                                <a:gd name="connsiteX2261" fmla="*/ 7211360 w 7247699"/>
                                <a:gd name="connsiteY2261" fmla="*/ 2622633 h 2676028"/>
                                <a:gd name="connsiteX2262" fmla="*/ 7211360 w 7247699"/>
                                <a:gd name="connsiteY2262" fmla="*/ 2641271 h 2676028"/>
                                <a:gd name="connsiteX2263" fmla="*/ 7227479 w 7247699"/>
                                <a:gd name="connsiteY2263" fmla="*/ 2650338 h 2676028"/>
                                <a:gd name="connsiteX2264" fmla="*/ 3476048 w 7247699"/>
                                <a:gd name="connsiteY2264" fmla="*/ 2652863 h 2676028"/>
                                <a:gd name="connsiteX2265" fmla="*/ 3486631 w 7247699"/>
                                <a:gd name="connsiteY2265" fmla="*/ 2647900 h 2676028"/>
                                <a:gd name="connsiteX2266" fmla="*/ 3545357 w 7247699"/>
                                <a:gd name="connsiteY2266" fmla="*/ 2578895 h 2676028"/>
                                <a:gd name="connsiteX2267" fmla="*/ 3522846 w 7247699"/>
                                <a:gd name="connsiteY2267" fmla="*/ 2556384 h 2676028"/>
                                <a:gd name="connsiteX2268" fmla="*/ 3465587 w 7247699"/>
                                <a:gd name="connsiteY2268" fmla="*/ 2626366 h 2676028"/>
                                <a:gd name="connsiteX2269" fmla="*/ 3476048 w 7247699"/>
                                <a:gd name="connsiteY2269" fmla="*/ 2652863 h 2676028"/>
                                <a:gd name="connsiteX2270" fmla="*/ 764191 w 7247699"/>
                                <a:gd name="connsiteY2270" fmla="*/ 2661270 h 2676028"/>
                                <a:gd name="connsiteX2271" fmla="*/ 790128 w 7247699"/>
                                <a:gd name="connsiteY2271" fmla="*/ 2641694 h 2676028"/>
                                <a:gd name="connsiteX2272" fmla="*/ 785192 w 7247699"/>
                                <a:gd name="connsiteY2272" fmla="*/ 2631748 h 2676028"/>
                                <a:gd name="connsiteX2273" fmla="*/ 790617 w 7247699"/>
                                <a:gd name="connsiteY2273" fmla="*/ 2633376 h 2676028"/>
                                <a:gd name="connsiteX2274" fmla="*/ 816066 w 7247699"/>
                                <a:gd name="connsiteY2274" fmla="*/ 2614289 h 2676028"/>
                                <a:gd name="connsiteX2275" fmla="*/ 790617 w 7247699"/>
                                <a:gd name="connsiteY2275" fmla="*/ 2595203 h 2676028"/>
                                <a:gd name="connsiteX2276" fmla="*/ 780830 w 7247699"/>
                                <a:gd name="connsiteY2276" fmla="*/ 2598139 h 2676028"/>
                                <a:gd name="connsiteX2277" fmla="*/ 768594 w 7247699"/>
                                <a:gd name="connsiteY2277" fmla="*/ 2614289 h 2676028"/>
                                <a:gd name="connsiteX2278" fmla="*/ 775589 w 7247699"/>
                                <a:gd name="connsiteY2278" fmla="*/ 2623523 h 2676028"/>
                                <a:gd name="connsiteX2279" fmla="*/ 764191 w 7247699"/>
                                <a:gd name="connsiteY2279" fmla="*/ 2621140 h 2676028"/>
                                <a:gd name="connsiteX2280" fmla="*/ 760276 w 7247699"/>
                                <a:gd name="connsiteY2280" fmla="*/ 2622608 h 2676028"/>
                                <a:gd name="connsiteX2281" fmla="*/ 746083 w 7247699"/>
                                <a:gd name="connsiteY2281" fmla="*/ 2641205 h 2676028"/>
                                <a:gd name="connsiteX2282" fmla="*/ 760276 w 7247699"/>
                                <a:gd name="connsiteY2282" fmla="*/ 2659801 h 2676028"/>
                                <a:gd name="connsiteX2283" fmla="*/ 764191 w 7247699"/>
                                <a:gd name="connsiteY2283" fmla="*/ 2661270 h 2676028"/>
                                <a:gd name="connsiteX2284" fmla="*/ 663865 w 7247699"/>
                                <a:gd name="connsiteY2284" fmla="*/ 2664696 h 2676028"/>
                                <a:gd name="connsiteX2285" fmla="*/ 684909 w 7247699"/>
                                <a:gd name="connsiteY2285" fmla="*/ 2655887 h 2676028"/>
                                <a:gd name="connsiteX2286" fmla="*/ 692739 w 7247699"/>
                                <a:gd name="connsiteY2286" fmla="*/ 2642673 h 2676028"/>
                                <a:gd name="connsiteX2287" fmla="*/ 692739 w 7247699"/>
                                <a:gd name="connsiteY2287" fmla="*/ 2626523 h 2676028"/>
                                <a:gd name="connsiteX2288" fmla="*/ 689313 w 7247699"/>
                                <a:gd name="connsiteY2288" fmla="*/ 2618693 h 2676028"/>
                                <a:gd name="connsiteX2289" fmla="*/ 684419 w 7247699"/>
                                <a:gd name="connsiteY2289" fmla="*/ 2612821 h 2676028"/>
                                <a:gd name="connsiteX2290" fmla="*/ 674632 w 7247699"/>
                                <a:gd name="connsiteY2290" fmla="*/ 2606459 h 2676028"/>
                                <a:gd name="connsiteX2291" fmla="*/ 666802 w 7247699"/>
                                <a:gd name="connsiteY2291" fmla="*/ 2604501 h 2676028"/>
                                <a:gd name="connsiteX2292" fmla="*/ 658971 w 7247699"/>
                                <a:gd name="connsiteY2292" fmla="*/ 2604501 h 2676028"/>
                                <a:gd name="connsiteX2293" fmla="*/ 649183 w 7247699"/>
                                <a:gd name="connsiteY2293" fmla="*/ 2607927 h 2676028"/>
                                <a:gd name="connsiteX2294" fmla="*/ 640375 w 7247699"/>
                                <a:gd name="connsiteY2294" fmla="*/ 2615757 h 2676028"/>
                                <a:gd name="connsiteX2295" fmla="*/ 636460 w 7247699"/>
                                <a:gd name="connsiteY2295" fmla="*/ 2622119 h 2676028"/>
                                <a:gd name="connsiteX2296" fmla="*/ 634991 w 7247699"/>
                                <a:gd name="connsiteY2296" fmla="*/ 2626523 h 2676028"/>
                                <a:gd name="connsiteX2297" fmla="*/ 634991 w 7247699"/>
                                <a:gd name="connsiteY2297" fmla="*/ 2642673 h 2676028"/>
                                <a:gd name="connsiteX2298" fmla="*/ 642822 w 7247699"/>
                                <a:gd name="connsiteY2298" fmla="*/ 2655887 h 2676028"/>
                                <a:gd name="connsiteX2299" fmla="*/ 663865 w 7247699"/>
                                <a:gd name="connsiteY2299" fmla="*/ 2664696 h 2676028"/>
                                <a:gd name="connsiteX2300" fmla="*/ 5418737 w 7247699"/>
                                <a:gd name="connsiteY2300" fmla="*/ 2667476 h 2676028"/>
                                <a:gd name="connsiteX2301" fmla="*/ 5444675 w 7247699"/>
                                <a:gd name="connsiteY2301" fmla="*/ 2647900 h 2676028"/>
                                <a:gd name="connsiteX2302" fmla="*/ 5439738 w 7247699"/>
                                <a:gd name="connsiteY2302" fmla="*/ 2637954 h 2676028"/>
                                <a:gd name="connsiteX2303" fmla="*/ 5445164 w 7247699"/>
                                <a:gd name="connsiteY2303" fmla="*/ 2639582 h 2676028"/>
                                <a:gd name="connsiteX2304" fmla="*/ 5470612 w 7247699"/>
                                <a:gd name="connsiteY2304" fmla="*/ 2620495 h 2676028"/>
                                <a:gd name="connsiteX2305" fmla="*/ 5445164 w 7247699"/>
                                <a:gd name="connsiteY2305" fmla="*/ 2601409 h 2676028"/>
                                <a:gd name="connsiteX2306" fmla="*/ 5435376 w 7247699"/>
                                <a:gd name="connsiteY2306" fmla="*/ 2604345 h 2676028"/>
                                <a:gd name="connsiteX2307" fmla="*/ 5423141 w 7247699"/>
                                <a:gd name="connsiteY2307" fmla="*/ 2620495 h 2676028"/>
                                <a:gd name="connsiteX2308" fmla="*/ 5430136 w 7247699"/>
                                <a:gd name="connsiteY2308" fmla="*/ 2629728 h 2676028"/>
                                <a:gd name="connsiteX2309" fmla="*/ 5418737 w 7247699"/>
                                <a:gd name="connsiteY2309" fmla="*/ 2627345 h 2676028"/>
                                <a:gd name="connsiteX2310" fmla="*/ 5414822 w 7247699"/>
                                <a:gd name="connsiteY2310" fmla="*/ 2628813 h 2676028"/>
                                <a:gd name="connsiteX2311" fmla="*/ 5400630 w 7247699"/>
                                <a:gd name="connsiteY2311" fmla="*/ 2647410 h 2676028"/>
                                <a:gd name="connsiteX2312" fmla="*/ 5414822 w 7247699"/>
                                <a:gd name="connsiteY2312" fmla="*/ 2666007 h 2676028"/>
                                <a:gd name="connsiteX2313" fmla="*/ 5418737 w 7247699"/>
                                <a:gd name="connsiteY2313" fmla="*/ 2667476 h 2676028"/>
                                <a:gd name="connsiteX2314" fmla="*/ 2376857 w 7247699"/>
                                <a:gd name="connsiteY2314" fmla="*/ 2669759 h 2676028"/>
                                <a:gd name="connsiteX2315" fmla="*/ 2392598 w 7247699"/>
                                <a:gd name="connsiteY2315" fmla="*/ 2661762 h 2676028"/>
                                <a:gd name="connsiteX2316" fmla="*/ 2396627 w 7247699"/>
                                <a:gd name="connsiteY2316" fmla="*/ 2645643 h 2676028"/>
                                <a:gd name="connsiteX2317" fmla="*/ 2391385 w 7247699"/>
                                <a:gd name="connsiteY2317" fmla="*/ 2637903 h 2676028"/>
                                <a:gd name="connsiteX2318" fmla="*/ 2391087 w 7247699"/>
                                <a:gd name="connsiteY2318" fmla="*/ 2639095 h 2676028"/>
                                <a:gd name="connsiteX2319" fmla="*/ 2390892 w 7247699"/>
                                <a:gd name="connsiteY2319" fmla="*/ 2638348 h 2676028"/>
                                <a:gd name="connsiteX2320" fmla="*/ 2389576 w 7247699"/>
                                <a:gd name="connsiteY2320" fmla="*/ 2640102 h 2676028"/>
                                <a:gd name="connsiteX2321" fmla="*/ 2389850 w 7247699"/>
                                <a:gd name="connsiteY2321" fmla="*/ 2635637 h 2676028"/>
                                <a:gd name="connsiteX2322" fmla="*/ 2386050 w 7247699"/>
                                <a:gd name="connsiteY2322" fmla="*/ 2630028 h 2676028"/>
                                <a:gd name="connsiteX2323" fmla="*/ 2389954 w 7247699"/>
                                <a:gd name="connsiteY2323" fmla="*/ 2633932 h 2676028"/>
                                <a:gd name="connsiteX2324" fmla="*/ 2391087 w 7247699"/>
                                <a:gd name="connsiteY2324" fmla="*/ 2615420 h 2676028"/>
                                <a:gd name="connsiteX2325" fmla="*/ 2366908 w 7247699"/>
                                <a:gd name="connsiteY2325" fmla="*/ 2610383 h 2676028"/>
                                <a:gd name="connsiteX2326" fmla="*/ 2360360 w 7247699"/>
                                <a:gd name="connsiteY2326" fmla="*/ 2663777 h 2676028"/>
                                <a:gd name="connsiteX2327" fmla="*/ 2376857 w 7247699"/>
                                <a:gd name="connsiteY2327" fmla="*/ 2669759 h 2676028"/>
                                <a:gd name="connsiteX2328" fmla="*/ 5318413 w 7247699"/>
                                <a:gd name="connsiteY2328" fmla="*/ 2670901 h 2676028"/>
                                <a:gd name="connsiteX2329" fmla="*/ 5339456 w 7247699"/>
                                <a:gd name="connsiteY2329" fmla="*/ 2662093 h 2676028"/>
                                <a:gd name="connsiteX2330" fmla="*/ 5347286 w 7247699"/>
                                <a:gd name="connsiteY2330" fmla="*/ 2648879 h 2676028"/>
                                <a:gd name="connsiteX2331" fmla="*/ 5347286 w 7247699"/>
                                <a:gd name="connsiteY2331" fmla="*/ 2632729 h 2676028"/>
                                <a:gd name="connsiteX2332" fmla="*/ 5343860 w 7247699"/>
                                <a:gd name="connsiteY2332" fmla="*/ 2624899 h 2676028"/>
                                <a:gd name="connsiteX2333" fmla="*/ 5338967 w 7247699"/>
                                <a:gd name="connsiteY2333" fmla="*/ 2619027 h 2676028"/>
                                <a:gd name="connsiteX2334" fmla="*/ 5329179 w 7247699"/>
                                <a:gd name="connsiteY2334" fmla="*/ 2612665 h 2676028"/>
                                <a:gd name="connsiteX2335" fmla="*/ 5321349 w 7247699"/>
                                <a:gd name="connsiteY2335" fmla="*/ 2610707 h 2676028"/>
                                <a:gd name="connsiteX2336" fmla="*/ 5313518 w 7247699"/>
                                <a:gd name="connsiteY2336" fmla="*/ 2610707 h 2676028"/>
                                <a:gd name="connsiteX2337" fmla="*/ 5303731 w 7247699"/>
                                <a:gd name="connsiteY2337" fmla="*/ 2614133 h 2676028"/>
                                <a:gd name="connsiteX2338" fmla="*/ 5294922 w 7247699"/>
                                <a:gd name="connsiteY2338" fmla="*/ 2621963 h 2676028"/>
                                <a:gd name="connsiteX2339" fmla="*/ 5291007 w 7247699"/>
                                <a:gd name="connsiteY2339" fmla="*/ 2628325 h 2676028"/>
                                <a:gd name="connsiteX2340" fmla="*/ 5289539 w 7247699"/>
                                <a:gd name="connsiteY2340" fmla="*/ 2632729 h 2676028"/>
                                <a:gd name="connsiteX2341" fmla="*/ 5289539 w 7247699"/>
                                <a:gd name="connsiteY2341" fmla="*/ 2648879 h 2676028"/>
                                <a:gd name="connsiteX2342" fmla="*/ 5297369 w 7247699"/>
                                <a:gd name="connsiteY2342" fmla="*/ 2662093 h 2676028"/>
                                <a:gd name="connsiteX2343" fmla="*/ 5318413 w 7247699"/>
                                <a:gd name="connsiteY2343" fmla="*/ 2670901 h 2676028"/>
                                <a:gd name="connsiteX2344" fmla="*/ 4013211 w 7247699"/>
                                <a:gd name="connsiteY2344" fmla="*/ 2673838 h 2676028"/>
                                <a:gd name="connsiteX2345" fmla="*/ 4029055 w 7247699"/>
                                <a:gd name="connsiteY2345" fmla="*/ 2668271 h 2676028"/>
                                <a:gd name="connsiteX2346" fmla="*/ 4037391 w 7247699"/>
                                <a:gd name="connsiteY2346" fmla="*/ 2656113 h 2676028"/>
                                <a:gd name="connsiteX2347" fmla="*/ 4039148 w 7247699"/>
                                <a:gd name="connsiteY2347" fmla="*/ 2652304 h 2676028"/>
                                <a:gd name="connsiteX2348" fmla="*/ 4038659 w 7247699"/>
                                <a:gd name="connsiteY2348" fmla="*/ 2654263 h 2676028"/>
                                <a:gd name="connsiteX2349" fmla="*/ 4037391 w 7247699"/>
                                <a:gd name="connsiteY2349" fmla="*/ 2656113 h 2676028"/>
                                <a:gd name="connsiteX2350" fmla="*/ 4036212 w 7247699"/>
                                <a:gd name="connsiteY2350" fmla="*/ 2658666 h 2676028"/>
                                <a:gd name="connsiteX2351" fmla="*/ 4038170 w 7247699"/>
                                <a:gd name="connsiteY2351" fmla="*/ 2655731 h 2676028"/>
                                <a:gd name="connsiteX2352" fmla="*/ 4041106 w 7247699"/>
                                <a:gd name="connsiteY2352" fmla="*/ 2648879 h 2676028"/>
                                <a:gd name="connsiteX2353" fmla="*/ 4041484 w 7247699"/>
                                <a:gd name="connsiteY2353" fmla="*/ 2640181 h 2676028"/>
                                <a:gd name="connsiteX2354" fmla="*/ 4040127 w 7247699"/>
                                <a:gd name="connsiteY2354" fmla="*/ 2643528 h 2676028"/>
                                <a:gd name="connsiteX2355" fmla="*/ 4040127 w 7247699"/>
                                <a:gd name="connsiteY2355" fmla="*/ 2646432 h 2676028"/>
                                <a:gd name="connsiteX2356" fmla="*/ 4039657 w 7247699"/>
                                <a:gd name="connsiteY2356" fmla="*/ 2644687 h 2676028"/>
                                <a:gd name="connsiteX2357" fmla="*/ 4039148 w 7247699"/>
                                <a:gd name="connsiteY2357" fmla="*/ 2645942 h 2676028"/>
                                <a:gd name="connsiteX2358" fmla="*/ 4038333 w 7247699"/>
                                <a:gd name="connsiteY2358" fmla="*/ 2646758 h 2676028"/>
                                <a:gd name="connsiteX2359" fmla="*/ 4037680 w 7247699"/>
                                <a:gd name="connsiteY2359" fmla="*/ 2647901 h 2676028"/>
                                <a:gd name="connsiteX2360" fmla="*/ 4038630 w 7247699"/>
                                <a:gd name="connsiteY2360" fmla="*/ 2640871 h 2676028"/>
                                <a:gd name="connsiteX2361" fmla="*/ 4033276 w 7247699"/>
                                <a:gd name="connsiteY2361" fmla="*/ 2620984 h 2676028"/>
                                <a:gd name="connsiteX2362" fmla="*/ 4033765 w 7247699"/>
                                <a:gd name="connsiteY2362" fmla="*/ 2621473 h 2676028"/>
                                <a:gd name="connsiteX2363" fmla="*/ 4039620 w 7247699"/>
                                <a:gd name="connsiteY2363" fmla="*/ 2633548 h 2676028"/>
                                <a:gd name="connsiteX2364" fmla="*/ 4040127 w 7247699"/>
                                <a:gd name="connsiteY2364" fmla="*/ 2629793 h 2676028"/>
                                <a:gd name="connsiteX2365" fmla="*/ 4040127 w 7247699"/>
                                <a:gd name="connsiteY2365" fmla="*/ 2634595 h 2676028"/>
                                <a:gd name="connsiteX2366" fmla="*/ 4041595 w 7247699"/>
                                <a:gd name="connsiteY2366" fmla="*/ 2637623 h 2676028"/>
                                <a:gd name="connsiteX2367" fmla="*/ 4041484 w 7247699"/>
                                <a:gd name="connsiteY2367" fmla="*/ 2640181 h 2676028"/>
                                <a:gd name="connsiteX2368" fmla="*/ 4046489 w 7247699"/>
                                <a:gd name="connsiteY2368" fmla="*/ 2627835 h 2676028"/>
                                <a:gd name="connsiteX2369" fmla="*/ 4046000 w 7247699"/>
                                <a:gd name="connsiteY2369" fmla="*/ 2626367 h 2676028"/>
                                <a:gd name="connsiteX2370" fmla="*/ 4032297 w 7247699"/>
                                <a:gd name="connsiteY2370" fmla="*/ 2612665 h 2676028"/>
                                <a:gd name="connsiteX2371" fmla="*/ 4005870 w 7247699"/>
                                <a:gd name="connsiteY2371" fmla="*/ 2616090 h 2676028"/>
                                <a:gd name="connsiteX2372" fmla="*/ 4023977 w 7247699"/>
                                <a:gd name="connsiteY2372" fmla="*/ 2613643 h 2676028"/>
                                <a:gd name="connsiteX2373" fmla="*/ 4001955 w 7247699"/>
                                <a:gd name="connsiteY2373" fmla="*/ 2617069 h 2676028"/>
                                <a:gd name="connsiteX2374" fmla="*/ 4020740 w 7247699"/>
                                <a:gd name="connsiteY2374" fmla="*/ 2614778 h 2676028"/>
                                <a:gd name="connsiteX2375" fmla="*/ 4021530 w 7247699"/>
                                <a:gd name="connsiteY2375" fmla="*/ 2614622 h 2676028"/>
                                <a:gd name="connsiteX2376" fmla="*/ 4022020 w 7247699"/>
                                <a:gd name="connsiteY2376" fmla="*/ 2614622 h 2676028"/>
                                <a:gd name="connsiteX2377" fmla="*/ 4020740 w 7247699"/>
                                <a:gd name="connsiteY2377" fmla="*/ 2614778 h 2676028"/>
                                <a:gd name="connsiteX2378" fmla="*/ 3997061 w 7247699"/>
                                <a:gd name="connsiteY2378" fmla="*/ 2619455 h 2676028"/>
                                <a:gd name="connsiteX2379" fmla="*/ 3985805 w 7247699"/>
                                <a:gd name="connsiteY2379" fmla="*/ 2641538 h 2676028"/>
                                <a:gd name="connsiteX2380" fmla="*/ 3987763 w 7247699"/>
                                <a:gd name="connsiteY2380" fmla="*/ 2654263 h 2676028"/>
                                <a:gd name="connsiteX2381" fmla="*/ 4013211 w 7247699"/>
                                <a:gd name="connsiteY2381" fmla="*/ 2673838 h 2676028"/>
                                <a:gd name="connsiteX2382" fmla="*/ 7031407 w 7247699"/>
                                <a:gd name="connsiteY2382" fmla="*/ 2675966 h 2676028"/>
                                <a:gd name="connsiteX2383" fmla="*/ 7047148 w 7247699"/>
                                <a:gd name="connsiteY2383" fmla="*/ 2667969 h 2676028"/>
                                <a:gd name="connsiteX2384" fmla="*/ 7051177 w 7247699"/>
                                <a:gd name="connsiteY2384" fmla="*/ 2651850 h 2676028"/>
                                <a:gd name="connsiteX2385" fmla="*/ 7045935 w 7247699"/>
                                <a:gd name="connsiteY2385" fmla="*/ 2644110 h 2676028"/>
                                <a:gd name="connsiteX2386" fmla="*/ 7045637 w 7247699"/>
                                <a:gd name="connsiteY2386" fmla="*/ 2645302 h 2676028"/>
                                <a:gd name="connsiteX2387" fmla="*/ 7045442 w 7247699"/>
                                <a:gd name="connsiteY2387" fmla="*/ 2644554 h 2676028"/>
                                <a:gd name="connsiteX2388" fmla="*/ 7044126 w 7247699"/>
                                <a:gd name="connsiteY2388" fmla="*/ 2646309 h 2676028"/>
                                <a:gd name="connsiteX2389" fmla="*/ 7044399 w 7247699"/>
                                <a:gd name="connsiteY2389" fmla="*/ 2641843 h 2676028"/>
                                <a:gd name="connsiteX2390" fmla="*/ 7040600 w 7247699"/>
                                <a:gd name="connsiteY2390" fmla="*/ 2636234 h 2676028"/>
                                <a:gd name="connsiteX2391" fmla="*/ 7044503 w 7247699"/>
                                <a:gd name="connsiteY2391" fmla="*/ 2640138 h 2676028"/>
                                <a:gd name="connsiteX2392" fmla="*/ 7045637 w 7247699"/>
                                <a:gd name="connsiteY2392" fmla="*/ 2621627 h 2676028"/>
                                <a:gd name="connsiteX2393" fmla="*/ 7021458 w 7247699"/>
                                <a:gd name="connsiteY2393" fmla="*/ 2616589 h 2676028"/>
                                <a:gd name="connsiteX2394" fmla="*/ 7014910 w 7247699"/>
                                <a:gd name="connsiteY2394" fmla="*/ 2669984 h 2676028"/>
                                <a:gd name="connsiteX2395" fmla="*/ 7031407 w 7247699"/>
                                <a:gd name="connsiteY2395" fmla="*/ 2675966 h 2676028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  <a:cxn ang="0">
                                  <a:pos x="connsiteX19" y="connsiteY19"/>
                                </a:cxn>
                                <a:cxn ang="0">
                                  <a:pos x="connsiteX20" y="connsiteY20"/>
                                </a:cxn>
                                <a:cxn ang="0">
                                  <a:pos x="connsiteX21" y="connsiteY21"/>
                                </a:cxn>
                                <a:cxn ang="0">
                                  <a:pos x="connsiteX22" y="connsiteY22"/>
                                </a:cxn>
                                <a:cxn ang="0">
                                  <a:pos x="connsiteX23" y="connsiteY23"/>
                                </a:cxn>
                                <a:cxn ang="0">
                                  <a:pos x="connsiteX24" y="connsiteY24"/>
                                </a:cxn>
                                <a:cxn ang="0">
                                  <a:pos x="connsiteX25" y="connsiteY25"/>
                                </a:cxn>
                                <a:cxn ang="0">
                                  <a:pos x="connsiteX26" y="connsiteY26"/>
                                </a:cxn>
                                <a:cxn ang="0">
                                  <a:pos x="connsiteX27" y="connsiteY27"/>
                                </a:cxn>
                                <a:cxn ang="0">
                                  <a:pos x="connsiteX28" y="connsiteY28"/>
                                </a:cxn>
                                <a:cxn ang="0">
                                  <a:pos x="connsiteX29" y="connsiteY29"/>
                                </a:cxn>
                                <a:cxn ang="0">
                                  <a:pos x="connsiteX30" y="connsiteY30"/>
                                </a:cxn>
                                <a:cxn ang="0">
                                  <a:pos x="connsiteX31" y="connsiteY31"/>
                                </a:cxn>
                                <a:cxn ang="0">
                                  <a:pos x="connsiteX32" y="connsiteY32"/>
                                </a:cxn>
                                <a:cxn ang="0">
                                  <a:pos x="connsiteX33" y="connsiteY33"/>
                                </a:cxn>
                                <a:cxn ang="0">
                                  <a:pos x="connsiteX34" y="connsiteY34"/>
                                </a:cxn>
                                <a:cxn ang="0">
                                  <a:pos x="connsiteX35" y="connsiteY35"/>
                                </a:cxn>
                                <a:cxn ang="0">
                                  <a:pos x="connsiteX36" y="connsiteY36"/>
                                </a:cxn>
                                <a:cxn ang="0">
                                  <a:pos x="connsiteX37" y="connsiteY37"/>
                                </a:cxn>
                                <a:cxn ang="0">
                                  <a:pos x="connsiteX38" y="connsiteY38"/>
                                </a:cxn>
                                <a:cxn ang="0">
                                  <a:pos x="connsiteX39" y="connsiteY39"/>
                                </a:cxn>
                                <a:cxn ang="0">
                                  <a:pos x="connsiteX40" y="connsiteY40"/>
                                </a:cxn>
                                <a:cxn ang="0">
                                  <a:pos x="connsiteX41" y="connsiteY41"/>
                                </a:cxn>
                                <a:cxn ang="0">
                                  <a:pos x="connsiteX42" y="connsiteY42"/>
                                </a:cxn>
                                <a:cxn ang="0">
                                  <a:pos x="connsiteX43" y="connsiteY43"/>
                                </a:cxn>
                                <a:cxn ang="0">
                                  <a:pos x="connsiteX44" y="connsiteY44"/>
                                </a:cxn>
                                <a:cxn ang="0">
                                  <a:pos x="connsiteX45" y="connsiteY45"/>
                                </a:cxn>
                                <a:cxn ang="0">
                                  <a:pos x="connsiteX46" y="connsiteY46"/>
                                </a:cxn>
                                <a:cxn ang="0">
                                  <a:pos x="connsiteX47" y="connsiteY47"/>
                                </a:cxn>
                                <a:cxn ang="0">
                                  <a:pos x="connsiteX48" y="connsiteY48"/>
                                </a:cxn>
                                <a:cxn ang="0">
                                  <a:pos x="connsiteX49" y="connsiteY49"/>
                                </a:cxn>
                                <a:cxn ang="0">
                                  <a:pos x="connsiteX50" y="connsiteY50"/>
                                </a:cxn>
                                <a:cxn ang="0">
                                  <a:pos x="connsiteX51" y="connsiteY51"/>
                                </a:cxn>
                                <a:cxn ang="0">
                                  <a:pos x="connsiteX52" y="connsiteY52"/>
                                </a:cxn>
                                <a:cxn ang="0">
                                  <a:pos x="connsiteX53" y="connsiteY53"/>
                                </a:cxn>
                                <a:cxn ang="0">
                                  <a:pos x="connsiteX54" y="connsiteY54"/>
                                </a:cxn>
                                <a:cxn ang="0">
                                  <a:pos x="connsiteX55" y="connsiteY55"/>
                                </a:cxn>
                                <a:cxn ang="0">
                                  <a:pos x="connsiteX56" y="connsiteY56"/>
                                </a:cxn>
                                <a:cxn ang="0">
                                  <a:pos x="connsiteX57" y="connsiteY57"/>
                                </a:cxn>
                                <a:cxn ang="0">
                                  <a:pos x="connsiteX58" y="connsiteY58"/>
                                </a:cxn>
                                <a:cxn ang="0">
                                  <a:pos x="connsiteX59" y="connsiteY59"/>
                                </a:cxn>
                                <a:cxn ang="0">
                                  <a:pos x="connsiteX60" y="connsiteY60"/>
                                </a:cxn>
                                <a:cxn ang="0">
                                  <a:pos x="connsiteX61" y="connsiteY61"/>
                                </a:cxn>
                                <a:cxn ang="0">
                                  <a:pos x="connsiteX62" y="connsiteY62"/>
                                </a:cxn>
                                <a:cxn ang="0">
                                  <a:pos x="connsiteX63" y="connsiteY63"/>
                                </a:cxn>
                                <a:cxn ang="0">
                                  <a:pos x="connsiteX64" y="connsiteY64"/>
                                </a:cxn>
                                <a:cxn ang="0">
                                  <a:pos x="connsiteX65" y="connsiteY65"/>
                                </a:cxn>
                                <a:cxn ang="0">
                                  <a:pos x="connsiteX66" y="connsiteY66"/>
                                </a:cxn>
                                <a:cxn ang="0">
                                  <a:pos x="connsiteX67" y="connsiteY67"/>
                                </a:cxn>
                                <a:cxn ang="0">
                                  <a:pos x="connsiteX68" y="connsiteY68"/>
                                </a:cxn>
                                <a:cxn ang="0">
                                  <a:pos x="connsiteX69" y="connsiteY69"/>
                                </a:cxn>
                                <a:cxn ang="0">
                                  <a:pos x="connsiteX70" y="connsiteY70"/>
                                </a:cxn>
                                <a:cxn ang="0">
                                  <a:pos x="connsiteX71" y="connsiteY71"/>
                                </a:cxn>
                                <a:cxn ang="0">
                                  <a:pos x="connsiteX72" y="connsiteY72"/>
                                </a:cxn>
                                <a:cxn ang="0">
                                  <a:pos x="connsiteX73" y="connsiteY73"/>
                                </a:cxn>
                                <a:cxn ang="0">
                                  <a:pos x="connsiteX74" y="connsiteY74"/>
                                </a:cxn>
                                <a:cxn ang="0">
                                  <a:pos x="connsiteX75" y="connsiteY75"/>
                                </a:cxn>
                                <a:cxn ang="0">
                                  <a:pos x="connsiteX76" y="connsiteY76"/>
                                </a:cxn>
                                <a:cxn ang="0">
                                  <a:pos x="connsiteX77" y="connsiteY77"/>
                                </a:cxn>
                                <a:cxn ang="0">
                                  <a:pos x="connsiteX78" y="connsiteY78"/>
                                </a:cxn>
                                <a:cxn ang="0">
                                  <a:pos x="connsiteX79" y="connsiteY79"/>
                                </a:cxn>
                                <a:cxn ang="0">
                                  <a:pos x="connsiteX80" y="connsiteY80"/>
                                </a:cxn>
                                <a:cxn ang="0">
                                  <a:pos x="connsiteX81" y="connsiteY81"/>
                                </a:cxn>
                                <a:cxn ang="0">
                                  <a:pos x="connsiteX82" y="connsiteY82"/>
                                </a:cxn>
                                <a:cxn ang="0">
                                  <a:pos x="connsiteX83" y="connsiteY83"/>
                                </a:cxn>
                                <a:cxn ang="0">
                                  <a:pos x="connsiteX84" y="connsiteY84"/>
                                </a:cxn>
                                <a:cxn ang="0">
                                  <a:pos x="connsiteX85" y="connsiteY85"/>
                                </a:cxn>
                                <a:cxn ang="0">
                                  <a:pos x="connsiteX86" y="connsiteY86"/>
                                </a:cxn>
                                <a:cxn ang="0">
                                  <a:pos x="connsiteX87" y="connsiteY87"/>
                                </a:cxn>
                                <a:cxn ang="0">
                                  <a:pos x="connsiteX88" y="connsiteY88"/>
                                </a:cxn>
                                <a:cxn ang="0">
                                  <a:pos x="connsiteX89" y="connsiteY89"/>
                                </a:cxn>
                                <a:cxn ang="0">
                                  <a:pos x="connsiteX90" y="connsiteY90"/>
                                </a:cxn>
                                <a:cxn ang="0">
                                  <a:pos x="connsiteX91" y="connsiteY91"/>
                                </a:cxn>
                                <a:cxn ang="0">
                                  <a:pos x="connsiteX92" y="connsiteY92"/>
                                </a:cxn>
                                <a:cxn ang="0">
                                  <a:pos x="connsiteX93" y="connsiteY93"/>
                                </a:cxn>
                                <a:cxn ang="0">
                                  <a:pos x="connsiteX94" y="connsiteY94"/>
                                </a:cxn>
                                <a:cxn ang="0">
                                  <a:pos x="connsiteX95" y="connsiteY95"/>
                                </a:cxn>
                                <a:cxn ang="0">
                                  <a:pos x="connsiteX96" y="connsiteY96"/>
                                </a:cxn>
                                <a:cxn ang="0">
                                  <a:pos x="connsiteX97" y="connsiteY97"/>
                                </a:cxn>
                                <a:cxn ang="0">
                                  <a:pos x="connsiteX98" y="connsiteY98"/>
                                </a:cxn>
                                <a:cxn ang="0">
                                  <a:pos x="connsiteX99" y="connsiteY99"/>
                                </a:cxn>
                                <a:cxn ang="0">
                                  <a:pos x="connsiteX100" y="connsiteY100"/>
                                </a:cxn>
                                <a:cxn ang="0">
                                  <a:pos x="connsiteX101" y="connsiteY101"/>
                                </a:cxn>
                                <a:cxn ang="0">
                                  <a:pos x="connsiteX102" y="connsiteY102"/>
                                </a:cxn>
                                <a:cxn ang="0">
                                  <a:pos x="connsiteX103" y="connsiteY103"/>
                                </a:cxn>
                                <a:cxn ang="0">
                                  <a:pos x="connsiteX104" y="connsiteY104"/>
                                </a:cxn>
                                <a:cxn ang="0">
                                  <a:pos x="connsiteX105" y="connsiteY105"/>
                                </a:cxn>
                                <a:cxn ang="0">
                                  <a:pos x="connsiteX106" y="connsiteY106"/>
                                </a:cxn>
                                <a:cxn ang="0">
                                  <a:pos x="connsiteX107" y="connsiteY107"/>
                                </a:cxn>
                                <a:cxn ang="0">
                                  <a:pos x="connsiteX108" y="connsiteY108"/>
                                </a:cxn>
                                <a:cxn ang="0">
                                  <a:pos x="connsiteX109" y="connsiteY109"/>
                                </a:cxn>
                                <a:cxn ang="0">
                                  <a:pos x="connsiteX110" y="connsiteY110"/>
                                </a:cxn>
                                <a:cxn ang="0">
                                  <a:pos x="connsiteX111" y="connsiteY111"/>
                                </a:cxn>
                                <a:cxn ang="0">
                                  <a:pos x="connsiteX112" y="connsiteY112"/>
                                </a:cxn>
                                <a:cxn ang="0">
                                  <a:pos x="connsiteX113" y="connsiteY113"/>
                                </a:cxn>
                                <a:cxn ang="0">
                                  <a:pos x="connsiteX114" y="connsiteY114"/>
                                </a:cxn>
                                <a:cxn ang="0">
                                  <a:pos x="connsiteX115" y="connsiteY115"/>
                                </a:cxn>
                                <a:cxn ang="0">
                                  <a:pos x="connsiteX116" y="connsiteY116"/>
                                </a:cxn>
                                <a:cxn ang="0">
                                  <a:pos x="connsiteX117" y="connsiteY117"/>
                                </a:cxn>
                                <a:cxn ang="0">
                                  <a:pos x="connsiteX118" y="connsiteY118"/>
                                </a:cxn>
                                <a:cxn ang="0">
                                  <a:pos x="connsiteX119" y="connsiteY119"/>
                                </a:cxn>
                                <a:cxn ang="0">
                                  <a:pos x="connsiteX120" y="connsiteY120"/>
                                </a:cxn>
                                <a:cxn ang="0">
                                  <a:pos x="connsiteX121" y="connsiteY121"/>
                                </a:cxn>
                                <a:cxn ang="0">
                                  <a:pos x="connsiteX122" y="connsiteY122"/>
                                </a:cxn>
                                <a:cxn ang="0">
                                  <a:pos x="connsiteX123" y="connsiteY123"/>
                                </a:cxn>
                                <a:cxn ang="0">
                                  <a:pos x="connsiteX124" y="connsiteY124"/>
                                </a:cxn>
                                <a:cxn ang="0">
                                  <a:pos x="connsiteX125" y="connsiteY125"/>
                                </a:cxn>
                                <a:cxn ang="0">
                                  <a:pos x="connsiteX126" y="connsiteY126"/>
                                </a:cxn>
                                <a:cxn ang="0">
                                  <a:pos x="connsiteX127" y="connsiteY127"/>
                                </a:cxn>
                                <a:cxn ang="0">
                                  <a:pos x="connsiteX128" y="connsiteY128"/>
                                </a:cxn>
                                <a:cxn ang="0">
                                  <a:pos x="connsiteX129" y="connsiteY129"/>
                                </a:cxn>
                                <a:cxn ang="0">
                                  <a:pos x="connsiteX130" y="connsiteY130"/>
                                </a:cxn>
                                <a:cxn ang="0">
                                  <a:pos x="connsiteX131" y="connsiteY131"/>
                                </a:cxn>
                                <a:cxn ang="0">
                                  <a:pos x="connsiteX132" y="connsiteY132"/>
                                </a:cxn>
                                <a:cxn ang="0">
                                  <a:pos x="connsiteX133" y="connsiteY133"/>
                                </a:cxn>
                                <a:cxn ang="0">
                                  <a:pos x="connsiteX134" y="connsiteY134"/>
                                </a:cxn>
                                <a:cxn ang="0">
                                  <a:pos x="connsiteX135" y="connsiteY135"/>
                                </a:cxn>
                                <a:cxn ang="0">
                                  <a:pos x="connsiteX136" y="connsiteY136"/>
                                </a:cxn>
                                <a:cxn ang="0">
                                  <a:pos x="connsiteX137" y="connsiteY137"/>
                                </a:cxn>
                                <a:cxn ang="0">
                                  <a:pos x="connsiteX138" y="connsiteY138"/>
                                </a:cxn>
                                <a:cxn ang="0">
                                  <a:pos x="connsiteX139" y="connsiteY139"/>
                                </a:cxn>
                                <a:cxn ang="0">
                                  <a:pos x="connsiteX140" y="connsiteY140"/>
                                </a:cxn>
                                <a:cxn ang="0">
                                  <a:pos x="connsiteX141" y="connsiteY141"/>
                                </a:cxn>
                                <a:cxn ang="0">
                                  <a:pos x="connsiteX142" y="connsiteY142"/>
                                </a:cxn>
                                <a:cxn ang="0">
                                  <a:pos x="connsiteX143" y="connsiteY143"/>
                                </a:cxn>
                                <a:cxn ang="0">
                                  <a:pos x="connsiteX144" y="connsiteY144"/>
                                </a:cxn>
                                <a:cxn ang="0">
                                  <a:pos x="connsiteX145" y="connsiteY145"/>
                                </a:cxn>
                                <a:cxn ang="0">
                                  <a:pos x="connsiteX146" y="connsiteY146"/>
                                </a:cxn>
                                <a:cxn ang="0">
                                  <a:pos x="connsiteX147" y="connsiteY147"/>
                                </a:cxn>
                                <a:cxn ang="0">
                                  <a:pos x="connsiteX148" y="connsiteY148"/>
                                </a:cxn>
                                <a:cxn ang="0">
                                  <a:pos x="connsiteX149" y="connsiteY149"/>
                                </a:cxn>
                                <a:cxn ang="0">
                                  <a:pos x="connsiteX150" y="connsiteY150"/>
                                </a:cxn>
                                <a:cxn ang="0">
                                  <a:pos x="connsiteX151" y="connsiteY151"/>
                                </a:cxn>
                                <a:cxn ang="0">
                                  <a:pos x="connsiteX152" y="connsiteY152"/>
                                </a:cxn>
                                <a:cxn ang="0">
                                  <a:pos x="connsiteX153" y="connsiteY153"/>
                                </a:cxn>
                                <a:cxn ang="0">
                                  <a:pos x="connsiteX154" y="connsiteY154"/>
                                </a:cxn>
                                <a:cxn ang="0">
                                  <a:pos x="connsiteX155" y="connsiteY155"/>
                                </a:cxn>
                                <a:cxn ang="0">
                                  <a:pos x="connsiteX156" y="connsiteY156"/>
                                </a:cxn>
                                <a:cxn ang="0">
                                  <a:pos x="connsiteX157" y="connsiteY157"/>
                                </a:cxn>
                                <a:cxn ang="0">
                                  <a:pos x="connsiteX158" y="connsiteY158"/>
                                </a:cxn>
                                <a:cxn ang="0">
                                  <a:pos x="connsiteX159" y="connsiteY159"/>
                                </a:cxn>
                                <a:cxn ang="0">
                                  <a:pos x="connsiteX160" y="connsiteY160"/>
                                </a:cxn>
                                <a:cxn ang="0">
                                  <a:pos x="connsiteX161" y="connsiteY161"/>
                                </a:cxn>
                                <a:cxn ang="0">
                                  <a:pos x="connsiteX162" y="connsiteY162"/>
                                </a:cxn>
                                <a:cxn ang="0">
                                  <a:pos x="connsiteX163" y="connsiteY163"/>
                                </a:cxn>
                                <a:cxn ang="0">
                                  <a:pos x="connsiteX164" y="connsiteY164"/>
                                </a:cxn>
                                <a:cxn ang="0">
                                  <a:pos x="connsiteX165" y="connsiteY165"/>
                                </a:cxn>
                                <a:cxn ang="0">
                                  <a:pos x="connsiteX166" y="connsiteY166"/>
                                </a:cxn>
                                <a:cxn ang="0">
                                  <a:pos x="connsiteX167" y="connsiteY167"/>
                                </a:cxn>
                                <a:cxn ang="0">
                                  <a:pos x="connsiteX168" y="connsiteY168"/>
                                </a:cxn>
                                <a:cxn ang="0">
                                  <a:pos x="connsiteX169" y="connsiteY169"/>
                                </a:cxn>
                                <a:cxn ang="0">
                                  <a:pos x="connsiteX170" y="connsiteY170"/>
                                </a:cxn>
                                <a:cxn ang="0">
                                  <a:pos x="connsiteX171" y="connsiteY171"/>
                                </a:cxn>
                                <a:cxn ang="0">
                                  <a:pos x="connsiteX172" y="connsiteY172"/>
                                </a:cxn>
                                <a:cxn ang="0">
                                  <a:pos x="connsiteX173" y="connsiteY173"/>
                                </a:cxn>
                                <a:cxn ang="0">
                                  <a:pos x="connsiteX174" y="connsiteY174"/>
                                </a:cxn>
                                <a:cxn ang="0">
                                  <a:pos x="connsiteX175" y="connsiteY175"/>
                                </a:cxn>
                                <a:cxn ang="0">
                                  <a:pos x="connsiteX176" y="connsiteY176"/>
                                </a:cxn>
                                <a:cxn ang="0">
                                  <a:pos x="connsiteX177" y="connsiteY177"/>
                                </a:cxn>
                                <a:cxn ang="0">
                                  <a:pos x="connsiteX178" y="connsiteY178"/>
                                </a:cxn>
                                <a:cxn ang="0">
                                  <a:pos x="connsiteX179" y="connsiteY179"/>
                                </a:cxn>
                                <a:cxn ang="0">
                                  <a:pos x="connsiteX180" y="connsiteY180"/>
                                </a:cxn>
                                <a:cxn ang="0">
                                  <a:pos x="connsiteX181" y="connsiteY181"/>
                                </a:cxn>
                                <a:cxn ang="0">
                                  <a:pos x="connsiteX182" y="connsiteY182"/>
                                </a:cxn>
                                <a:cxn ang="0">
                                  <a:pos x="connsiteX183" y="connsiteY183"/>
                                </a:cxn>
                                <a:cxn ang="0">
                                  <a:pos x="connsiteX184" y="connsiteY184"/>
                                </a:cxn>
                                <a:cxn ang="0">
                                  <a:pos x="connsiteX185" y="connsiteY185"/>
                                </a:cxn>
                                <a:cxn ang="0">
                                  <a:pos x="connsiteX186" y="connsiteY186"/>
                                </a:cxn>
                                <a:cxn ang="0">
                                  <a:pos x="connsiteX187" y="connsiteY187"/>
                                </a:cxn>
                                <a:cxn ang="0">
                                  <a:pos x="connsiteX188" y="connsiteY188"/>
                                </a:cxn>
                                <a:cxn ang="0">
                                  <a:pos x="connsiteX189" y="connsiteY189"/>
                                </a:cxn>
                                <a:cxn ang="0">
                                  <a:pos x="connsiteX190" y="connsiteY190"/>
                                </a:cxn>
                                <a:cxn ang="0">
                                  <a:pos x="connsiteX191" y="connsiteY191"/>
                                </a:cxn>
                                <a:cxn ang="0">
                                  <a:pos x="connsiteX192" y="connsiteY192"/>
                                </a:cxn>
                                <a:cxn ang="0">
                                  <a:pos x="connsiteX193" y="connsiteY193"/>
                                </a:cxn>
                                <a:cxn ang="0">
                                  <a:pos x="connsiteX194" y="connsiteY194"/>
                                </a:cxn>
                                <a:cxn ang="0">
                                  <a:pos x="connsiteX195" y="connsiteY195"/>
                                </a:cxn>
                                <a:cxn ang="0">
                                  <a:pos x="connsiteX196" y="connsiteY196"/>
                                </a:cxn>
                                <a:cxn ang="0">
                                  <a:pos x="connsiteX197" y="connsiteY197"/>
                                </a:cxn>
                                <a:cxn ang="0">
                                  <a:pos x="connsiteX198" y="connsiteY198"/>
                                </a:cxn>
                                <a:cxn ang="0">
                                  <a:pos x="connsiteX199" y="connsiteY199"/>
                                </a:cxn>
                                <a:cxn ang="0">
                                  <a:pos x="connsiteX200" y="connsiteY200"/>
                                </a:cxn>
                                <a:cxn ang="0">
                                  <a:pos x="connsiteX201" y="connsiteY201"/>
                                </a:cxn>
                                <a:cxn ang="0">
                                  <a:pos x="connsiteX202" y="connsiteY202"/>
                                </a:cxn>
                                <a:cxn ang="0">
                                  <a:pos x="connsiteX203" y="connsiteY203"/>
                                </a:cxn>
                                <a:cxn ang="0">
                                  <a:pos x="connsiteX204" y="connsiteY204"/>
                                </a:cxn>
                                <a:cxn ang="0">
                                  <a:pos x="connsiteX205" y="connsiteY205"/>
                                </a:cxn>
                                <a:cxn ang="0">
                                  <a:pos x="connsiteX206" y="connsiteY206"/>
                                </a:cxn>
                                <a:cxn ang="0">
                                  <a:pos x="connsiteX207" y="connsiteY207"/>
                                </a:cxn>
                                <a:cxn ang="0">
                                  <a:pos x="connsiteX208" y="connsiteY208"/>
                                </a:cxn>
                                <a:cxn ang="0">
                                  <a:pos x="connsiteX209" y="connsiteY209"/>
                                </a:cxn>
                                <a:cxn ang="0">
                                  <a:pos x="connsiteX210" y="connsiteY210"/>
                                </a:cxn>
                                <a:cxn ang="0">
                                  <a:pos x="connsiteX211" y="connsiteY211"/>
                                </a:cxn>
                                <a:cxn ang="0">
                                  <a:pos x="connsiteX212" y="connsiteY212"/>
                                </a:cxn>
                                <a:cxn ang="0">
                                  <a:pos x="connsiteX213" y="connsiteY213"/>
                                </a:cxn>
                                <a:cxn ang="0">
                                  <a:pos x="connsiteX214" y="connsiteY214"/>
                                </a:cxn>
                                <a:cxn ang="0">
                                  <a:pos x="connsiteX215" y="connsiteY215"/>
                                </a:cxn>
                                <a:cxn ang="0">
                                  <a:pos x="connsiteX216" y="connsiteY216"/>
                                </a:cxn>
                                <a:cxn ang="0">
                                  <a:pos x="connsiteX217" y="connsiteY217"/>
                                </a:cxn>
                                <a:cxn ang="0">
                                  <a:pos x="connsiteX218" y="connsiteY218"/>
                                </a:cxn>
                                <a:cxn ang="0">
                                  <a:pos x="connsiteX219" y="connsiteY219"/>
                                </a:cxn>
                                <a:cxn ang="0">
                                  <a:pos x="connsiteX220" y="connsiteY220"/>
                                </a:cxn>
                                <a:cxn ang="0">
                                  <a:pos x="connsiteX221" y="connsiteY221"/>
                                </a:cxn>
                                <a:cxn ang="0">
                                  <a:pos x="connsiteX222" y="connsiteY222"/>
                                </a:cxn>
                                <a:cxn ang="0">
                                  <a:pos x="connsiteX223" y="connsiteY223"/>
                                </a:cxn>
                                <a:cxn ang="0">
                                  <a:pos x="connsiteX224" y="connsiteY224"/>
                                </a:cxn>
                                <a:cxn ang="0">
                                  <a:pos x="connsiteX225" y="connsiteY225"/>
                                </a:cxn>
                                <a:cxn ang="0">
                                  <a:pos x="connsiteX226" y="connsiteY226"/>
                                </a:cxn>
                                <a:cxn ang="0">
                                  <a:pos x="connsiteX227" y="connsiteY227"/>
                                </a:cxn>
                                <a:cxn ang="0">
                                  <a:pos x="connsiteX228" y="connsiteY228"/>
                                </a:cxn>
                                <a:cxn ang="0">
                                  <a:pos x="connsiteX229" y="connsiteY229"/>
                                </a:cxn>
                                <a:cxn ang="0">
                                  <a:pos x="connsiteX230" y="connsiteY230"/>
                                </a:cxn>
                                <a:cxn ang="0">
                                  <a:pos x="connsiteX231" y="connsiteY231"/>
                                </a:cxn>
                                <a:cxn ang="0">
                                  <a:pos x="connsiteX232" y="connsiteY232"/>
                                </a:cxn>
                                <a:cxn ang="0">
                                  <a:pos x="connsiteX233" y="connsiteY233"/>
                                </a:cxn>
                                <a:cxn ang="0">
                                  <a:pos x="connsiteX234" y="connsiteY234"/>
                                </a:cxn>
                                <a:cxn ang="0">
                                  <a:pos x="connsiteX235" y="connsiteY235"/>
                                </a:cxn>
                                <a:cxn ang="0">
                                  <a:pos x="connsiteX236" y="connsiteY236"/>
                                </a:cxn>
                                <a:cxn ang="0">
                                  <a:pos x="connsiteX237" y="connsiteY237"/>
                                </a:cxn>
                                <a:cxn ang="0">
                                  <a:pos x="connsiteX238" y="connsiteY238"/>
                                </a:cxn>
                                <a:cxn ang="0">
                                  <a:pos x="connsiteX239" y="connsiteY239"/>
                                </a:cxn>
                                <a:cxn ang="0">
                                  <a:pos x="connsiteX240" y="connsiteY240"/>
                                </a:cxn>
                                <a:cxn ang="0">
                                  <a:pos x="connsiteX241" y="connsiteY241"/>
                                </a:cxn>
                                <a:cxn ang="0">
                                  <a:pos x="connsiteX242" y="connsiteY242"/>
                                </a:cxn>
                                <a:cxn ang="0">
                                  <a:pos x="connsiteX243" y="connsiteY243"/>
                                </a:cxn>
                                <a:cxn ang="0">
                                  <a:pos x="connsiteX244" y="connsiteY244"/>
                                </a:cxn>
                                <a:cxn ang="0">
                                  <a:pos x="connsiteX245" y="connsiteY245"/>
                                </a:cxn>
                                <a:cxn ang="0">
                                  <a:pos x="connsiteX246" y="connsiteY246"/>
                                </a:cxn>
                                <a:cxn ang="0">
                                  <a:pos x="connsiteX247" y="connsiteY247"/>
                                </a:cxn>
                                <a:cxn ang="0">
                                  <a:pos x="connsiteX248" y="connsiteY248"/>
                                </a:cxn>
                                <a:cxn ang="0">
                                  <a:pos x="connsiteX249" y="connsiteY249"/>
                                </a:cxn>
                                <a:cxn ang="0">
                                  <a:pos x="connsiteX250" y="connsiteY250"/>
                                </a:cxn>
                                <a:cxn ang="0">
                                  <a:pos x="connsiteX251" y="connsiteY251"/>
                                </a:cxn>
                                <a:cxn ang="0">
                                  <a:pos x="connsiteX252" y="connsiteY252"/>
                                </a:cxn>
                                <a:cxn ang="0">
                                  <a:pos x="connsiteX253" y="connsiteY253"/>
                                </a:cxn>
                                <a:cxn ang="0">
                                  <a:pos x="connsiteX254" y="connsiteY254"/>
                                </a:cxn>
                                <a:cxn ang="0">
                                  <a:pos x="connsiteX255" y="connsiteY255"/>
                                </a:cxn>
                                <a:cxn ang="0">
                                  <a:pos x="connsiteX256" y="connsiteY256"/>
                                </a:cxn>
                                <a:cxn ang="0">
                                  <a:pos x="connsiteX257" y="connsiteY257"/>
                                </a:cxn>
                                <a:cxn ang="0">
                                  <a:pos x="connsiteX258" y="connsiteY258"/>
                                </a:cxn>
                                <a:cxn ang="0">
                                  <a:pos x="connsiteX259" y="connsiteY259"/>
                                </a:cxn>
                                <a:cxn ang="0">
                                  <a:pos x="connsiteX260" y="connsiteY260"/>
                                </a:cxn>
                                <a:cxn ang="0">
                                  <a:pos x="connsiteX261" y="connsiteY261"/>
                                </a:cxn>
                                <a:cxn ang="0">
                                  <a:pos x="connsiteX262" y="connsiteY262"/>
                                </a:cxn>
                                <a:cxn ang="0">
                                  <a:pos x="connsiteX263" y="connsiteY263"/>
                                </a:cxn>
                                <a:cxn ang="0">
                                  <a:pos x="connsiteX264" y="connsiteY264"/>
                                </a:cxn>
                                <a:cxn ang="0">
                                  <a:pos x="connsiteX265" y="connsiteY265"/>
                                </a:cxn>
                                <a:cxn ang="0">
                                  <a:pos x="connsiteX266" y="connsiteY266"/>
                                </a:cxn>
                                <a:cxn ang="0">
                                  <a:pos x="connsiteX267" y="connsiteY267"/>
                                </a:cxn>
                                <a:cxn ang="0">
                                  <a:pos x="connsiteX268" y="connsiteY268"/>
                                </a:cxn>
                                <a:cxn ang="0">
                                  <a:pos x="connsiteX269" y="connsiteY269"/>
                                </a:cxn>
                                <a:cxn ang="0">
                                  <a:pos x="connsiteX270" y="connsiteY270"/>
                                </a:cxn>
                                <a:cxn ang="0">
                                  <a:pos x="connsiteX271" y="connsiteY271"/>
                                </a:cxn>
                                <a:cxn ang="0">
                                  <a:pos x="connsiteX272" y="connsiteY272"/>
                                </a:cxn>
                                <a:cxn ang="0">
                                  <a:pos x="connsiteX273" y="connsiteY273"/>
                                </a:cxn>
                                <a:cxn ang="0">
                                  <a:pos x="connsiteX274" y="connsiteY274"/>
                                </a:cxn>
                                <a:cxn ang="0">
                                  <a:pos x="connsiteX275" y="connsiteY275"/>
                                </a:cxn>
                                <a:cxn ang="0">
                                  <a:pos x="connsiteX276" y="connsiteY276"/>
                                </a:cxn>
                                <a:cxn ang="0">
                                  <a:pos x="connsiteX277" y="connsiteY277"/>
                                </a:cxn>
                                <a:cxn ang="0">
                                  <a:pos x="connsiteX278" y="connsiteY278"/>
                                </a:cxn>
                                <a:cxn ang="0">
                                  <a:pos x="connsiteX279" y="connsiteY279"/>
                                </a:cxn>
                                <a:cxn ang="0">
                                  <a:pos x="connsiteX280" y="connsiteY280"/>
                                </a:cxn>
                                <a:cxn ang="0">
                                  <a:pos x="connsiteX281" y="connsiteY281"/>
                                </a:cxn>
                                <a:cxn ang="0">
                                  <a:pos x="connsiteX282" y="connsiteY282"/>
                                </a:cxn>
                                <a:cxn ang="0">
                                  <a:pos x="connsiteX283" y="connsiteY283"/>
                                </a:cxn>
                                <a:cxn ang="0">
                                  <a:pos x="connsiteX284" y="connsiteY284"/>
                                </a:cxn>
                                <a:cxn ang="0">
                                  <a:pos x="connsiteX285" y="connsiteY285"/>
                                </a:cxn>
                                <a:cxn ang="0">
                                  <a:pos x="connsiteX286" y="connsiteY286"/>
                                </a:cxn>
                                <a:cxn ang="0">
                                  <a:pos x="connsiteX287" y="connsiteY287"/>
                                </a:cxn>
                                <a:cxn ang="0">
                                  <a:pos x="connsiteX288" y="connsiteY288"/>
                                </a:cxn>
                                <a:cxn ang="0">
                                  <a:pos x="connsiteX289" y="connsiteY289"/>
                                </a:cxn>
                                <a:cxn ang="0">
                                  <a:pos x="connsiteX290" y="connsiteY290"/>
                                </a:cxn>
                                <a:cxn ang="0">
                                  <a:pos x="connsiteX291" y="connsiteY291"/>
                                </a:cxn>
                                <a:cxn ang="0">
                                  <a:pos x="connsiteX292" y="connsiteY292"/>
                                </a:cxn>
                                <a:cxn ang="0">
                                  <a:pos x="connsiteX293" y="connsiteY293"/>
                                </a:cxn>
                                <a:cxn ang="0">
                                  <a:pos x="connsiteX294" y="connsiteY294"/>
                                </a:cxn>
                                <a:cxn ang="0">
                                  <a:pos x="connsiteX295" y="connsiteY295"/>
                                </a:cxn>
                                <a:cxn ang="0">
                                  <a:pos x="connsiteX296" y="connsiteY296"/>
                                </a:cxn>
                                <a:cxn ang="0">
                                  <a:pos x="connsiteX297" y="connsiteY297"/>
                                </a:cxn>
                                <a:cxn ang="0">
                                  <a:pos x="connsiteX298" y="connsiteY298"/>
                                </a:cxn>
                                <a:cxn ang="0">
                                  <a:pos x="connsiteX299" y="connsiteY299"/>
                                </a:cxn>
                                <a:cxn ang="0">
                                  <a:pos x="connsiteX300" y="connsiteY300"/>
                                </a:cxn>
                                <a:cxn ang="0">
                                  <a:pos x="connsiteX301" y="connsiteY301"/>
                                </a:cxn>
                                <a:cxn ang="0">
                                  <a:pos x="connsiteX302" y="connsiteY302"/>
                                </a:cxn>
                                <a:cxn ang="0">
                                  <a:pos x="connsiteX303" y="connsiteY303"/>
                                </a:cxn>
                                <a:cxn ang="0">
                                  <a:pos x="connsiteX304" y="connsiteY304"/>
                                </a:cxn>
                                <a:cxn ang="0">
                                  <a:pos x="connsiteX305" y="connsiteY305"/>
                                </a:cxn>
                                <a:cxn ang="0">
                                  <a:pos x="connsiteX306" y="connsiteY306"/>
                                </a:cxn>
                                <a:cxn ang="0">
                                  <a:pos x="connsiteX307" y="connsiteY307"/>
                                </a:cxn>
                                <a:cxn ang="0">
                                  <a:pos x="connsiteX308" y="connsiteY308"/>
                                </a:cxn>
                                <a:cxn ang="0">
                                  <a:pos x="connsiteX309" y="connsiteY309"/>
                                </a:cxn>
                                <a:cxn ang="0">
                                  <a:pos x="connsiteX310" y="connsiteY310"/>
                                </a:cxn>
                                <a:cxn ang="0">
                                  <a:pos x="connsiteX311" y="connsiteY311"/>
                                </a:cxn>
                                <a:cxn ang="0">
                                  <a:pos x="connsiteX312" y="connsiteY312"/>
                                </a:cxn>
                                <a:cxn ang="0">
                                  <a:pos x="connsiteX313" y="connsiteY313"/>
                                </a:cxn>
                                <a:cxn ang="0">
                                  <a:pos x="connsiteX314" y="connsiteY314"/>
                                </a:cxn>
                                <a:cxn ang="0">
                                  <a:pos x="connsiteX315" y="connsiteY315"/>
                                </a:cxn>
                                <a:cxn ang="0">
                                  <a:pos x="connsiteX316" y="connsiteY316"/>
                                </a:cxn>
                                <a:cxn ang="0">
                                  <a:pos x="connsiteX317" y="connsiteY317"/>
                                </a:cxn>
                                <a:cxn ang="0">
                                  <a:pos x="connsiteX318" y="connsiteY318"/>
                                </a:cxn>
                                <a:cxn ang="0">
                                  <a:pos x="connsiteX319" y="connsiteY319"/>
                                </a:cxn>
                                <a:cxn ang="0">
                                  <a:pos x="connsiteX320" y="connsiteY320"/>
                                </a:cxn>
                                <a:cxn ang="0">
                                  <a:pos x="connsiteX321" y="connsiteY321"/>
                                </a:cxn>
                                <a:cxn ang="0">
                                  <a:pos x="connsiteX322" y="connsiteY322"/>
                                </a:cxn>
                                <a:cxn ang="0">
                                  <a:pos x="connsiteX323" y="connsiteY323"/>
                                </a:cxn>
                                <a:cxn ang="0">
                                  <a:pos x="connsiteX324" y="connsiteY324"/>
                                </a:cxn>
                                <a:cxn ang="0">
                                  <a:pos x="connsiteX325" y="connsiteY325"/>
                                </a:cxn>
                                <a:cxn ang="0">
                                  <a:pos x="connsiteX326" y="connsiteY326"/>
                                </a:cxn>
                                <a:cxn ang="0">
                                  <a:pos x="connsiteX327" y="connsiteY327"/>
                                </a:cxn>
                                <a:cxn ang="0">
                                  <a:pos x="connsiteX328" y="connsiteY328"/>
                                </a:cxn>
                                <a:cxn ang="0">
                                  <a:pos x="connsiteX329" y="connsiteY329"/>
                                </a:cxn>
                                <a:cxn ang="0">
                                  <a:pos x="connsiteX330" y="connsiteY330"/>
                                </a:cxn>
                                <a:cxn ang="0">
                                  <a:pos x="connsiteX331" y="connsiteY331"/>
                                </a:cxn>
                                <a:cxn ang="0">
                                  <a:pos x="connsiteX332" y="connsiteY332"/>
                                </a:cxn>
                                <a:cxn ang="0">
                                  <a:pos x="connsiteX333" y="connsiteY333"/>
                                </a:cxn>
                                <a:cxn ang="0">
                                  <a:pos x="connsiteX334" y="connsiteY334"/>
                                </a:cxn>
                                <a:cxn ang="0">
                                  <a:pos x="connsiteX335" y="connsiteY335"/>
                                </a:cxn>
                                <a:cxn ang="0">
                                  <a:pos x="connsiteX336" y="connsiteY336"/>
                                </a:cxn>
                                <a:cxn ang="0">
                                  <a:pos x="connsiteX337" y="connsiteY337"/>
                                </a:cxn>
                                <a:cxn ang="0">
                                  <a:pos x="connsiteX338" y="connsiteY338"/>
                                </a:cxn>
                                <a:cxn ang="0">
                                  <a:pos x="connsiteX339" y="connsiteY339"/>
                                </a:cxn>
                                <a:cxn ang="0">
                                  <a:pos x="connsiteX340" y="connsiteY340"/>
                                </a:cxn>
                                <a:cxn ang="0">
                                  <a:pos x="connsiteX341" y="connsiteY341"/>
                                </a:cxn>
                                <a:cxn ang="0">
                                  <a:pos x="connsiteX342" y="connsiteY342"/>
                                </a:cxn>
                                <a:cxn ang="0">
                                  <a:pos x="connsiteX343" y="connsiteY343"/>
                                </a:cxn>
                                <a:cxn ang="0">
                                  <a:pos x="connsiteX344" y="connsiteY344"/>
                                </a:cxn>
                                <a:cxn ang="0">
                                  <a:pos x="connsiteX345" y="connsiteY345"/>
                                </a:cxn>
                                <a:cxn ang="0">
                                  <a:pos x="connsiteX346" y="connsiteY346"/>
                                </a:cxn>
                                <a:cxn ang="0">
                                  <a:pos x="connsiteX347" y="connsiteY347"/>
                                </a:cxn>
                                <a:cxn ang="0">
                                  <a:pos x="connsiteX348" y="connsiteY348"/>
                                </a:cxn>
                                <a:cxn ang="0">
                                  <a:pos x="connsiteX349" y="connsiteY349"/>
                                </a:cxn>
                                <a:cxn ang="0">
                                  <a:pos x="connsiteX350" y="connsiteY350"/>
                                </a:cxn>
                                <a:cxn ang="0">
                                  <a:pos x="connsiteX351" y="connsiteY351"/>
                                </a:cxn>
                                <a:cxn ang="0">
                                  <a:pos x="connsiteX352" y="connsiteY352"/>
                                </a:cxn>
                                <a:cxn ang="0">
                                  <a:pos x="connsiteX353" y="connsiteY353"/>
                                </a:cxn>
                                <a:cxn ang="0">
                                  <a:pos x="connsiteX354" y="connsiteY354"/>
                                </a:cxn>
                                <a:cxn ang="0">
                                  <a:pos x="connsiteX355" y="connsiteY355"/>
                                </a:cxn>
                                <a:cxn ang="0">
                                  <a:pos x="connsiteX356" y="connsiteY356"/>
                                </a:cxn>
                                <a:cxn ang="0">
                                  <a:pos x="connsiteX357" y="connsiteY357"/>
                                </a:cxn>
                                <a:cxn ang="0">
                                  <a:pos x="connsiteX358" y="connsiteY358"/>
                                </a:cxn>
                                <a:cxn ang="0">
                                  <a:pos x="connsiteX359" y="connsiteY359"/>
                                </a:cxn>
                                <a:cxn ang="0">
                                  <a:pos x="connsiteX360" y="connsiteY360"/>
                                </a:cxn>
                                <a:cxn ang="0">
                                  <a:pos x="connsiteX361" y="connsiteY361"/>
                                </a:cxn>
                                <a:cxn ang="0">
                                  <a:pos x="connsiteX362" y="connsiteY362"/>
                                </a:cxn>
                                <a:cxn ang="0">
                                  <a:pos x="connsiteX363" y="connsiteY363"/>
                                </a:cxn>
                                <a:cxn ang="0">
                                  <a:pos x="connsiteX364" y="connsiteY364"/>
                                </a:cxn>
                                <a:cxn ang="0">
                                  <a:pos x="connsiteX365" y="connsiteY365"/>
                                </a:cxn>
                                <a:cxn ang="0">
                                  <a:pos x="connsiteX366" y="connsiteY366"/>
                                </a:cxn>
                                <a:cxn ang="0">
                                  <a:pos x="connsiteX367" y="connsiteY367"/>
                                </a:cxn>
                                <a:cxn ang="0">
                                  <a:pos x="connsiteX368" y="connsiteY368"/>
                                </a:cxn>
                                <a:cxn ang="0">
                                  <a:pos x="connsiteX369" y="connsiteY369"/>
                                </a:cxn>
                                <a:cxn ang="0">
                                  <a:pos x="connsiteX370" y="connsiteY370"/>
                                </a:cxn>
                                <a:cxn ang="0">
                                  <a:pos x="connsiteX371" y="connsiteY371"/>
                                </a:cxn>
                                <a:cxn ang="0">
                                  <a:pos x="connsiteX372" y="connsiteY372"/>
                                </a:cxn>
                                <a:cxn ang="0">
                                  <a:pos x="connsiteX373" y="connsiteY373"/>
                                </a:cxn>
                                <a:cxn ang="0">
                                  <a:pos x="connsiteX374" y="connsiteY374"/>
                                </a:cxn>
                                <a:cxn ang="0">
                                  <a:pos x="connsiteX375" y="connsiteY375"/>
                                </a:cxn>
                                <a:cxn ang="0">
                                  <a:pos x="connsiteX376" y="connsiteY376"/>
                                </a:cxn>
                                <a:cxn ang="0">
                                  <a:pos x="connsiteX377" y="connsiteY377"/>
                                </a:cxn>
                                <a:cxn ang="0">
                                  <a:pos x="connsiteX378" y="connsiteY378"/>
                                </a:cxn>
                                <a:cxn ang="0">
                                  <a:pos x="connsiteX379" y="connsiteY379"/>
                                </a:cxn>
                                <a:cxn ang="0">
                                  <a:pos x="connsiteX380" y="connsiteY380"/>
                                </a:cxn>
                                <a:cxn ang="0">
                                  <a:pos x="connsiteX381" y="connsiteY381"/>
                                </a:cxn>
                                <a:cxn ang="0">
                                  <a:pos x="connsiteX382" y="connsiteY382"/>
                                </a:cxn>
                                <a:cxn ang="0">
                                  <a:pos x="connsiteX383" y="connsiteY383"/>
                                </a:cxn>
                                <a:cxn ang="0">
                                  <a:pos x="connsiteX384" y="connsiteY384"/>
                                </a:cxn>
                                <a:cxn ang="0">
                                  <a:pos x="connsiteX385" y="connsiteY385"/>
                                </a:cxn>
                                <a:cxn ang="0">
                                  <a:pos x="connsiteX386" y="connsiteY386"/>
                                </a:cxn>
                                <a:cxn ang="0">
                                  <a:pos x="connsiteX387" y="connsiteY387"/>
                                </a:cxn>
                                <a:cxn ang="0">
                                  <a:pos x="connsiteX388" y="connsiteY388"/>
                                </a:cxn>
                                <a:cxn ang="0">
                                  <a:pos x="connsiteX389" y="connsiteY389"/>
                                </a:cxn>
                                <a:cxn ang="0">
                                  <a:pos x="connsiteX390" y="connsiteY390"/>
                                </a:cxn>
                                <a:cxn ang="0">
                                  <a:pos x="connsiteX391" y="connsiteY391"/>
                                </a:cxn>
                                <a:cxn ang="0">
                                  <a:pos x="connsiteX392" y="connsiteY392"/>
                                </a:cxn>
                                <a:cxn ang="0">
                                  <a:pos x="connsiteX393" y="connsiteY393"/>
                                </a:cxn>
                                <a:cxn ang="0">
                                  <a:pos x="connsiteX394" y="connsiteY394"/>
                                </a:cxn>
                                <a:cxn ang="0">
                                  <a:pos x="connsiteX395" y="connsiteY395"/>
                                </a:cxn>
                                <a:cxn ang="0">
                                  <a:pos x="connsiteX396" y="connsiteY396"/>
                                </a:cxn>
                                <a:cxn ang="0">
                                  <a:pos x="connsiteX397" y="connsiteY397"/>
                                </a:cxn>
                                <a:cxn ang="0">
                                  <a:pos x="connsiteX398" y="connsiteY398"/>
                                </a:cxn>
                                <a:cxn ang="0">
                                  <a:pos x="connsiteX399" y="connsiteY399"/>
                                </a:cxn>
                                <a:cxn ang="0">
                                  <a:pos x="connsiteX400" y="connsiteY400"/>
                                </a:cxn>
                                <a:cxn ang="0">
                                  <a:pos x="connsiteX401" y="connsiteY401"/>
                                </a:cxn>
                                <a:cxn ang="0">
                                  <a:pos x="connsiteX402" y="connsiteY402"/>
                                </a:cxn>
                                <a:cxn ang="0">
                                  <a:pos x="connsiteX403" y="connsiteY403"/>
                                </a:cxn>
                                <a:cxn ang="0">
                                  <a:pos x="connsiteX404" y="connsiteY404"/>
                                </a:cxn>
                                <a:cxn ang="0">
                                  <a:pos x="connsiteX405" y="connsiteY405"/>
                                </a:cxn>
                                <a:cxn ang="0">
                                  <a:pos x="connsiteX406" y="connsiteY406"/>
                                </a:cxn>
                                <a:cxn ang="0">
                                  <a:pos x="connsiteX407" y="connsiteY407"/>
                                </a:cxn>
                                <a:cxn ang="0">
                                  <a:pos x="connsiteX408" y="connsiteY408"/>
                                </a:cxn>
                                <a:cxn ang="0">
                                  <a:pos x="connsiteX409" y="connsiteY409"/>
                                </a:cxn>
                                <a:cxn ang="0">
                                  <a:pos x="connsiteX410" y="connsiteY410"/>
                                </a:cxn>
                                <a:cxn ang="0">
                                  <a:pos x="connsiteX411" y="connsiteY411"/>
                                </a:cxn>
                                <a:cxn ang="0">
                                  <a:pos x="connsiteX412" y="connsiteY412"/>
                                </a:cxn>
                                <a:cxn ang="0">
                                  <a:pos x="connsiteX413" y="connsiteY413"/>
                                </a:cxn>
                                <a:cxn ang="0">
                                  <a:pos x="connsiteX414" y="connsiteY414"/>
                                </a:cxn>
                                <a:cxn ang="0">
                                  <a:pos x="connsiteX415" y="connsiteY415"/>
                                </a:cxn>
                                <a:cxn ang="0">
                                  <a:pos x="connsiteX416" y="connsiteY416"/>
                                </a:cxn>
                                <a:cxn ang="0">
                                  <a:pos x="connsiteX417" y="connsiteY417"/>
                                </a:cxn>
                                <a:cxn ang="0">
                                  <a:pos x="connsiteX418" y="connsiteY418"/>
                                </a:cxn>
                                <a:cxn ang="0">
                                  <a:pos x="connsiteX419" y="connsiteY419"/>
                                </a:cxn>
                                <a:cxn ang="0">
                                  <a:pos x="connsiteX420" y="connsiteY420"/>
                                </a:cxn>
                                <a:cxn ang="0">
                                  <a:pos x="connsiteX421" y="connsiteY421"/>
                                </a:cxn>
                                <a:cxn ang="0">
                                  <a:pos x="connsiteX422" y="connsiteY422"/>
                                </a:cxn>
                                <a:cxn ang="0">
                                  <a:pos x="connsiteX423" y="connsiteY423"/>
                                </a:cxn>
                                <a:cxn ang="0">
                                  <a:pos x="connsiteX424" y="connsiteY424"/>
                                </a:cxn>
                                <a:cxn ang="0">
                                  <a:pos x="connsiteX425" y="connsiteY425"/>
                                </a:cxn>
                                <a:cxn ang="0">
                                  <a:pos x="connsiteX426" y="connsiteY426"/>
                                </a:cxn>
                                <a:cxn ang="0">
                                  <a:pos x="connsiteX427" y="connsiteY427"/>
                                </a:cxn>
                                <a:cxn ang="0">
                                  <a:pos x="connsiteX428" y="connsiteY428"/>
                                </a:cxn>
                                <a:cxn ang="0">
                                  <a:pos x="connsiteX429" y="connsiteY429"/>
                                </a:cxn>
                                <a:cxn ang="0">
                                  <a:pos x="connsiteX430" y="connsiteY430"/>
                                </a:cxn>
                                <a:cxn ang="0">
                                  <a:pos x="connsiteX431" y="connsiteY431"/>
                                </a:cxn>
                                <a:cxn ang="0">
                                  <a:pos x="connsiteX432" y="connsiteY432"/>
                                </a:cxn>
                                <a:cxn ang="0">
                                  <a:pos x="connsiteX433" y="connsiteY433"/>
                                </a:cxn>
                                <a:cxn ang="0">
                                  <a:pos x="connsiteX434" y="connsiteY434"/>
                                </a:cxn>
                                <a:cxn ang="0">
                                  <a:pos x="connsiteX435" y="connsiteY435"/>
                                </a:cxn>
                                <a:cxn ang="0">
                                  <a:pos x="connsiteX436" y="connsiteY436"/>
                                </a:cxn>
                                <a:cxn ang="0">
                                  <a:pos x="connsiteX437" y="connsiteY437"/>
                                </a:cxn>
                                <a:cxn ang="0">
                                  <a:pos x="connsiteX438" y="connsiteY438"/>
                                </a:cxn>
                                <a:cxn ang="0">
                                  <a:pos x="connsiteX439" y="connsiteY439"/>
                                </a:cxn>
                                <a:cxn ang="0">
                                  <a:pos x="connsiteX440" y="connsiteY440"/>
                                </a:cxn>
                                <a:cxn ang="0">
                                  <a:pos x="connsiteX441" y="connsiteY441"/>
                                </a:cxn>
                                <a:cxn ang="0">
                                  <a:pos x="connsiteX442" y="connsiteY442"/>
                                </a:cxn>
                                <a:cxn ang="0">
                                  <a:pos x="connsiteX443" y="connsiteY443"/>
                                </a:cxn>
                                <a:cxn ang="0">
                                  <a:pos x="connsiteX444" y="connsiteY444"/>
                                </a:cxn>
                                <a:cxn ang="0">
                                  <a:pos x="connsiteX445" y="connsiteY445"/>
                                </a:cxn>
                                <a:cxn ang="0">
                                  <a:pos x="connsiteX446" y="connsiteY446"/>
                                </a:cxn>
                                <a:cxn ang="0">
                                  <a:pos x="connsiteX447" y="connsiteY447"/>
                                </a:cxn>
                                <a:cxn ang="0">
                                  <a:pos x="connsiteX448" y="connsiteY448"/>
                                </a:cxn>
                                <a:cxn ang="0">
                                  <a:pos x="connsiteX449" y="connsiteY449"/>
                                </a:cxn>
                                <a:cxn ang="0">
                                  <a:pos x="connsiteX450" y="connsiteY450"/>
                                </a:cxn>
                                <a:cxn ang="0">
                                  <a:pos x="connsiteX451" y="connsiteY451"/>
                                </a:cxn>
                                <a:cxn ang="0">
                                  <a:pos x="connsiteX452" y="connsiteY452"/>
                                </a:cxn>
                                <a:cxn ang="0">
                                  <a:pos x="connsiteX453" y="connsiteY453"/>
                                </a:cxn>
                                <a:cxn ang="0">
                                  <a:pos x="connsiteX454" y="connsiteY454"/>
                                </a:cxn>
                                <a:cxn ang="0">
                                  <a:pos x="connsiteX455" y="connsiteY455"/>
                                </a:cxn>
                                <a:cxn ang="0">
                                  <a:pos x="connsiteX456" y="connsiteY456"/>
                                </a:cxn>
                                <a:cxn ang="0">
                                  <a:pos x="connsiteX457" y="connsiteY457"/>
                                </a:cxn>
                                <a:cxn ang="0">
                                  <a:pos x="connsiteX458" y="connsiteY458"/>
                                </a:cxn>
                                <a:cxn ang="0">
                                  <a:pos x="connsiteX459" y="connsiteY459"/>
                                </a:cxn>
                                <a:cxn ang="0">
                                  <a:pos x="connsiteX460" y="connsiteY460"/>
                                </a:cxn>
                                <a:cxn ang="0">
                                  <a:pos x="connsiteX461" y="connsiteY461"/>
                                </a:cxn>
                                <a:cxn ang="0">
                                  <a:pos x="connsiteX462" y="connsiteY462"/>
                                </a:cxn>
                                <a:cxn ang="0">
                                  <a:pos x="connsiteX463" y="connsiteY463"/>
                                </a:cxn>
                                <a:cxn ang="0">
                                  <a:pos x="connsiteX464" y="connsiteY464"/>
                                </a:cxn>
                                <a:cxn ang="0">
                                  <a:pos x="connsiteX465" y="connsiteY465"/>
                                </a:cxn>
                                <a:cxn ang="0">
                                  <a:pos x="connsiteX466" y="connsiteY466"/>
                                </a:cxn>
                                <a:cxn ang="0">
                                  <a:pos x="connsiteX467" y="connsiteY467"/>
                                </a:cxn>
                                <a:cxn ang="0">
                                  <a:pos x="connsiteX468" y="connsiteY468"/>
                                </a:cxn>
                                <a:cxn ang="0">
                                  <a:pos x="connsiteX469" y="connsiteY469"/>
                                </a:cxn>
                                <a:cxn ang="0">
                                  <a:pos x="connsiteX470" y="connsiteY470"/>
                                </a:cxn>
                                <a:cxn ang="0">
                                  <a:pos x="connsiteX471" y="connsiteY471"/>
                                </a:cxn>
                                <a:cxn ang="0">
                                  <a:pos x="connsiteX472" y="connsiteY472"/>
                                </a:cxn>
                                <a:cxn ang="0">
                                  <a:pos x="connsiteX473" y="connsiteY473"/>
                                </a:cxn>
                                <a:cxn ang="0">
                                  <a:pos x="connsiteX474" y="connsiteY474"/>
                                </a:cxn>
                                <a:cxn ang="0">
                                  <a:pos x="connsiteX475" y="connsiteY475"/>
                                </a:cxn>
                                <a:cxn ang="0">
                                  <a:pos x="connsiteX476" y="connsiteY476"/>
                                </a:cxn>
                                <a:cxn ang="0">
                                  <a:pos x="connsiteX477" y="connsiteY477"/>
                                </a:cxn>
                                <a:cxn ang="0">
                                  <a:pos x="connsiteX478" y="connsiteY478"/>
                                </a:cxn>
                                <a:cxn ang="0">
                                  <a:pos x="connsiteX479" y="connsiteY479"/>
                                </a:cxn>
                                <a:cxn ang="0">
                                  <a:pos x="connsiteX480" y="connsiteY480"/>
                                </a:cxn>
                                <a:cxn ang="0">
                                  <a:pos x="connsiteX481" y="connsiteY481"/>
                                </a:cxn>
                                <a:cxn ang="0">
                                  <a:pos x="connsiteX482" y="connsiteY482"/>
                                </a:cxn>
                                <a:cxn ang="0">
                                  <a:pos x="connsiteX483" y="connsiteY483"/>
                                </a:cxn>
                                <a:cxn ang="0">
                                  <a:pos x="connsiteX484" y="connsiteY484"/>
                                </a:cxn>
                                <a:cxn ang="0">
                                  <a:pos x="connsiteX485" y="connsiteY485"/>
                                </a:cxn>
                                <a:cxn ang="0">
                                  <a:pos x="connsiteX486" y="connsiteY486"/>
                                </a:cxn>
                                <a:cxn ang="0">
                                  <a:pos x="connsiteX487" y="connsiteY487"/>
                                </a:cxn>
                                <a:cxn ang="0">
                                  <a:pos x="connsiteX488" y="connsiteY488"/>
                                </a:cxn>
                                <a:cxn ang="0">
                                  <a:pos x="connsiteX489" y="connsiteY489"/>
                                </a:cxn>
                                <a:cxn ang="0">
                                  <a:pos x="connsiteX490" y="connsiteY490"/>
                                </a:cxn>
                                <a:cxn ang="0">
                                  <a:pos x="connsiteX491" y="connsiteY491"/>
                                </a:cxn>
                                <a:cxn ang="0">
                                  <a:pos x="connsiteX492" y="connsiteY492"/>
                                </a:cxn>
                                <a:cxn ang="0">
                                  <a:pos x="connsiteX493" y="connsiteY493"/>
                                </a:cxn>
                                <a:cxn ang="0">
                                  <a:pos x="connsiteX494" y="connsiteY494"/>
                                </a:cxn>
                                <a:cxn ang="0">
                                  <a:pos x="connsiteX495" y="connsiteY495"/>
                                </a:cxn>
                                <a:cxn ang="0">
                                  <a:pos x="connsiteX496" y="connsiteY496"/>
                                </a:cxn>
                                <a:cxn ang="0">
                                  <a:pos x="connsiteX497" y="connsiteY497"/>
                                </a:cxn>
                                <a:cxn ang="0">
                                  <a:pos x="connsiteX498" y="connsiteY498"/>
                                </a:cxn>
                                <a:cxn ang="0">
                                  <a:pos x="connsiteX499" y="connsiteY499"/>
                                </a:cxn>
                                <a:cxn ang="0">
                                  <a:pos x="connsiteX500" y="connsiteY500"/>
                                </a:cxn>
                                <a:cxn ang="0">
                                  <a:pos x="connsiteX501" y="connsiteY501"/>
                                </a:cxn>
                                <a:cxn ang="0">
                                  <a:pos x="connsiteX502" y="connsiteY502"/>
                                </a:cxn>
                                <a:cxn ang="0">
                                  <a:pos x="connsiteX503" y="connsiteY503"/>
                                </a:cxn>
                                <a:cxn ang="0">
                                  <a:pos x="connsiteX504" y="connsiteY504"/>
                                </a:cxn>
                                <a:cxn ang="0">
                                  <a:pos x="connsiteX505" y="connsiteY505"/>
                                </a:cxn>
                                <a:cxn ang="0">
                                  <a:pos x="connsiteX506" y="connsiteY506"/>
                                </a:cxn>
                                <a:cxn ang="0">
                                  <a:pos x="connsiteX507" y="connsiteY507"/>
                                </a:cxn>
                                <a:cxn ang="0">
                                  <a:pos x="connsiteX508" y="connsiteY508"/>
                                </a:cxn>
                                <a:cxn ang="0">
                                  <a:pos x="connsiteX509" y="connsiteY509"/>
                                </a:cxn>
                                <a:cxn ang="0">
                                  <a:pos x="connsiteX510" y="connsiteY510"/>
                                </a:cxn>
                                <a:cxn ang="0">
                                  <a:pos x="connsiteX511" y="connsiteY511"/>
                                </a:cxn>
                                <a:cxn ang="0">
                                  <a:pos x="connsiteX512" y="connsiteY512"/>
                                </a:cxn>
                                <a:cxn ang="0">
                                  <a:pos x="connsiteX513" y="connsiteY513"/>
                                </a:cxn>
                                <a:cxn ang="0">
                                  <a:pos x="connsiteX514" y="connsiteY514"/>
                                </a:cxn>
                                <a:cxn ang="0">
                                  <a:pos x="connsiteX515" y="connsiteY515"/>
                                </a:cxn>
                                <a:cxn ang="0">
                                  <a:pos x="connsiteX516" y="connsiteY516"/>
                                </a:cxn>
                                <a:cxn ang="0">
                                  <a:pos x="connsiteX517" y="connsiteY517"/>
                                </a:cxn>
                                <a:cxn ang="0">
                                  <a:pos x="connsiteX518" y="connsiteY518"/>
                                </a:cxn>
                                <a:cxn ang="0">
                                  <a:pos x="connsiteX519" y="connsiteY519"/>
                                </a:cxn>
                                <a:cxn ang="0">
                                  <a:pos x="connsiteX520" y="connsiteY520"/>
                                </a:cxn>
                                <a:cxn ang="0">
                                  <a:pos x="connsiteX521" y="connsiteY521"/>
                                </a:cxn>
                                <a:cxn ang="0">
                                  <a:pos x="connsiteX522" y="connsiteY522"/>
                                </a:cxn>
                                <a:cxn ang="0">
                                  <a:pos x="connsiteX523" y="connsiteY523"/>
                                </a:cxn>
                                <a:cxn ang="0">
                                  <a:pos x="connsiteX524" y="connsiteY524"/>
                                </a:cxn>
                                <a:cxn ang="0">
                                  <a:pos x="connsiteX525" y="connsiteY525"/>
                                </a:cxn>
                                <a:cxn ang="0">
                                  <a:pos x="connsiteX526" y="connsiteY526"/>
                                </a:cxn>
                                <a:cxn ang="0">
                                  <a:pos x="connsiteX527" y="connsiteY527"/>
                                </a:cxn>
                                <a:cxn ang="0">
                                  <a:pos x="connsiteX528" y="connsiteY528"/>
                                </a:cxn>
                                <a:cxn ang="0">
                                  <a:pos x="connsiteX529" y="connsiteY529"/>
                                </a:cxn>
                                <a:cxn ang="0">
                                  <a:pos x="connsiteX530" y="connsiteY530"/>
                                </a:cxn>
                                <a:cxn ang="0">
                                  <a:pos x="connsiteX531" y="connsiteY531"/>
                                </a:cxn>
                                <a:cxn ang="0">
                                  <a:pos x="connsiteX532" y="connsiteY532"/>
                                </a:cxn>
                                <a:cxn ang="0">
                                  <a:pos x="connsiteX533" y="connsiteY533"/>
                                </a:cxn>
                                <a:cxn ang="0">
                                  <a:pos x="connsiteX534" y="connsiteY534"/>
                                </a:cxn>
                                <a:cxn ang="0">
                                  <a:pos x="connsiteX535" y="connsiteY535"/>
                                </a:cxn>
                                <a:cxn ang="0">
                                  <a:pos x="connsiteX536" y="connsiteY536"/>
                                </a:cxn>
                                <a:cxn ang="0">
                                  <a:pos x="connsiteX537" y="connsiteY537"/>
                                </a:cxn>
                                <a:cxn ang="0">
                                  <a:pos x="connsiteX538" y="connsiteY538"/>
                                </a:cxn>
                                <a:cxn ang="0">
                                  <a:pos x="connsiteX539" y="connsiteY539"/>
                                </a:cxn>
                                <a:cxn ang="0">
                                  <a:pos x="connsiteX540" y="connsiteY540"/>
                                </a:cxn>
                                <a:cxn ang="0">
                                  <a:pos x="connsiteX541" y="connsiteY541"/>
                                </a:cxn>
                                <a:cxn ang="0">
                                  <a:pos x="connsiteX542" y="connsiteY542"/>
                                </a:cxn>
                                <a:cxn ang="0">
                                  <a:pos x="connsiteX543" y="connsiteY543"/>
                                </a:cxn>
                                <a:cxn ang="0">
                                  <a:pos x="connsiteX544" y="connsiteY544"/>
                                </a:cxn>
                                <a:cxn ang="0">
                                  <a:pos x="connsiteX545" y="connsiteY545"/>
                                </a:cxn>
                                <a:cxn ang="0">
                                  <a:pos x="connsiteX546" y="connsiteY546"/>
                                </a:cxn>
                                <a:cxn ang="0">
                                  <a:pos x="connsiteX547" y="connsiteY547"/>
                                </a:cxn>
                                <a:cxn ang="0">
                                  <a:pos x="connsiteX548" y="connsiteY548"/>
                                </a:cxn>
                                <a:cxn ang="0">
                                  <a:pos x="connsiteX549" y="connsiteY549"/>
                                </a:cxn>
                                <a:cxn ang="0">
                                  <a:pos x="connsiteX550" y="connsiteY550"/>
                                </a:cxn>
                                <a:cxn ang="0">
                                  <a:pos x="connsiteX551" y="connsiteY551"/>
                                </a:cxn>
                                <a:cxn ang="0">
                                  <a:pos x="connsiteX552" y="connsiteY552"/>
                                </a:cxn>
                                <a:cxn ang="0">
                                  <a:pos x="connsiteX553" y="connsiteY553"/>
                                </a:cxn>
                                <a:cxn ang="0">
                                  <a:pos x="connsiteX554" y="connsiteY554"/>
                                </a:cxn>
                                <a:cxn ang="0">
                                  <a:pos x="connsiteX555" y="connsiteY555"/>
                                </a:cxn>
                                <a:cxn ang="0">
                                  <a:pos x="connsiteX556" y="connsiteY556"/>
                                </a:cxn>
                                <a:cxn ang="0">
                                  <a:pos x="connsiteX557" y="connsiteY557"/>
                                </a:cxn>
                                <a:cxn ang="0">
                                  <a:pos x="connsiteX558" y="connsiteY558"/>
                                </a:cxn>
                                <a:cxn ang="0">
                                  <a:pos x="connsiteX559" y="connsiteY559"/>
                                </a:cxn>
                                <a:cxn ang="0">
                                  <a:pos x="connsiteX560" y="connsiteY560"/>
                                </a:cxn>
                                <a:cxn ang="0">
                                  <a:pos x="connsiteX561" y="connsiteY561"/>
                                </a:cxn>
                                <a:cxn ang="0">
                                  <a:pos x="connsiteX562" y="connsiteY562"/>
                                </a:cxn>
                                <a:cxn ang="0">
                                  <a:pos x="connsiteX563" y="connsiteY563"/>
                                </a:cxn>
                                <a:cxn ang="0">
                                  <a:pos x="connsiteX564" y="connsiteY564"/>
                                </a:cxn>
                                <a:cxn ang="0">
                                  <a:pos x="connsiteX565" y="connsiteY565"/>
                                </a:cxn>
                                <a:cxn ang="0">
                                  <a:pos x="connsiteX566" y="connsiteY566"/>
                                </a:cxn>
                                <a:cxn ang="0">
                                  <a:pos x="connsiteX567" y="connsiteY567"/>
                                </a:cxn>
                                <a:cxn ang="0">
                                  <a:pos x="connsiteX568" y="connsiteY568"/>
                                </a:cxn>
                                <a:cxn ang="0">
                                  <a:pos x="connsiteX569" y="connsiteY569"/>
                                </a:cxn>
                                <a:cxn ang="0">
                                  <a:pos x="connsiteX570" y="connsiteY570"/>
                                </a:cxn>
                                <a:cxn ang="0">
                                  <a:pos x="connsiteX571" y="connsiteY571"/>
                                </a:cxn>
                                <a:cxn ang="0">
                                  <a:pos x="connsiteX572" y="connsiteY572"/>
                                </a:cxn>
                                <a:cxn ang="0">
                                  <a:pos x="connsiteX573" y="connsiteY573"/>
                                </a:cxn>
                                <a:cxn ang="0">
                                  <a:pos x="connsiteX574" y="connsiteY574"/>
                                </a:cxn>
                                <a:cxn ang="0">
                                  <a:pos x="connsiteX575" y="connsiteY575"/>
                                </a:cxn>
                                <a:cxn ang="0">
                                  <a:pos x="connsiteX576" y="connsiteY576"/>
                                </a:cxn>
                                <a:cxn ang="0">
                                  <a:pos x="connsiteX577" y="connsiteY577"/>
                                </a:cxn>
                                <a:cxn ang="0">
                                  <a:pos x="connsiteX578" y="connsiteY578"/>
                                </a:cxn>
                                <a:cxn ang="0">
                                  <a:pos x="connsiteX579" y="connsiteY579"/>
                                </a:cxn>
                                <a:cxn ang="0">
                                  <a:pos x="connsiteX580" y="connsiteY580"/>
                                </a:cxn>
                                <a:cxn ang="0">
                                  <a:pos x="connsiteX581" y="connsiteY581"/>
                                </a:cxn>
                                <a:cxn ang="0">
                                  <a:pos x="connsiteX582" y="connsiteY582"/>
                                </a:cxn>
                                <a:cxn ang="0">
                                  <a:pos x="connsiteX583" y="connsiteY583"/>
                                </a:cxn>
                                <a:cxn ang="0">
                                  <a:pos x="connsiteX584" y="connsiteY584"/>
                                </a:cxn>
                                <a:cxn ang="0">
                                  <a:pos x="connsiteX585" y="connsiteY585"/>
                                </a:cxn>
                                <a:cxn ang="0">
                                  <a:pos x="connsiteX586" y="connsiteY586"/>
                                </a:cxn>
                                <a:cxn ang="0">
                                  <a:pos x="connsiteX587" y="connsiteY587"/>
                                </a:cxn>
                                <a:cxn ang="0">
                                  <a:pos x="connsiteX588" y="connsiteY588"/>
                                </a:cxn>
                                <a:cxn ang="0">
                                  <a:pos x="connsiteX589" y="connsiteY589"/>
                                </a:cxn>
                                <a:cxn ang="0">
                                  <a:pos x="connsiteX590" y="connsiteY590"/>
                                </a:cxn>
                                <a:cxn ang="0">
                                  <a:pos x="connsiteX591" y="connsiteY591"/>
                                </a:cxn>
                                <a:cxn ang="0">
                                  <a:pos x="connsiteX592" y="connsiteY592"/>
                                </a:cxn>
                                <a:cxn ang="0">
                                  <a:pos x="connsiteX593" y="connsiteY593"/>
                                </a:cxn>
                                <a:cxn ang="0">
                                  <a:pos x="connsiteX594" y="connsiteY594"/>
                                </a:cxn>
                                <a:cxn ang="0">
                                  <a:pos x="connsiteX595" y="connsiteY595"/>
                                </a:cxn>
                                <a:cxn ang="0">
                                  <a:pos x="connsiteX596" y="connsiteY596"/>
                                </a:cxn>
                                <a:cxn ang="0">
                                  <a:pos x="connsiteX597" y="connsiteY597"/>
                                </a:cxn>
                                <a:cxn ang="0">
                                  <a:pos x="connsiteX598" y="connsiteY598"/>
                                </a:cxn>
                                <a:cxn ang="0">
                                  <a:pos x="connsiteX599" y="connsiteY599"/>
                                </a:cxn>
                                <a:cxn ang="0">
                                  <a:pos x="connsiteX600" y="connsiteY600"/>
                                </a:cxn>
                                <a:cxn ang="0">
                                  <a:pos x="connsiteX601" y="connsiteY601"/>
                                </a:cxn>
                                <a:cxn ang="0">
                                  <a:pos x="connsiteX602" y="connsiteY602"/>
                                </a:cxn>
                                <a:cxn ang="0">
                                  <a:pos x="connsiteX603" y="connsiteY603"/>
                                </a:cxn>
                                <a:cxn ang="0">
                                  <a:pos x="connsiteX604" y="connsiteY604"/>
                                </a:cxn>
                                <a:cxn ang="0">
                                  <a:pos x="connsiteX605" y="connsiteY605"/>
                                </a:cxn>
                                <a:cxn ang="0">
                                  <a:pos x="connsiteX606" y="connsiteY606"/>
                                </a:cxn>
                                <a:cxn ang="0">
                                  <a:pos x="connsiteX607" y="connsiteY607"/>
                                </a:cxn>
                                <a:cxn ang="0">
                                  <a:pos x="connsiteX608" y="connsiteY608"/>
                                </a:cxn>
                                <a:cxn ang="0">
                                  <a:pos x="connsiteX609" y="connsiteY609"/>
                                </a:cxn>
                                <a:cxn ang="0">
                                  <a:pos x="connsiteX610" y="connsiteY610"/>
                                </a:cxn>
                                <a:cxn ang="0">
                                  <a:pos x="connsiteX611" y="connsiteY611"/>
                                </a:cxn>
                                <a:cxn ang="0">
                                  <a:pos x="connsiteX612" y="connsiteY612"/>
                                </a:cxn>
                                <a:cxn ang="0">
                                  <a:pos x="connsiteX613" y="connsiteY613"/>
                                </a:cxn>
                                <a:cxn ang="0">
                                  <a:pos x="connsiteX614" y="connsiteY614"/>
                                </a:cxn>
                                <a:cxn ang="0">
                                  <a:pos x="connsiteX615" y="connsiteY615"/>
                                </a:cxn>
                                <a:cxn ang="0">
                                  <a:pos x="connsiteX616" y="connsiteY616"/>
                                </a:cxn>
                                <a:cxn ang="0">
                                  <a:pos x="connsiteX617" y="connsiteY617"/>
                                </a:cxn>
                                <a:cxn ang="0">
                                  <a:pos x="connsiteX618" y="connsiteY618"/>
                                </a:cxn>
                                <a:cxn ang="0">
                                  <a:pos x="connsiteX619" y="connsiteY619"/>
                                </a:cxn>
                                <a:cxn ang="0">
                                  <a:pos x="connsiteX620" y="connsiteY620"/>
                                </a:cxn>
                                <a:cxn ang="0">
                                  <a:pos x="connsiteX621" y="connsiteY621"/>
                                </a:cxn>
                                <a:cxn ang="0">
                                  <a:pos x="connsiteX622" y="connsiteY622"/>
                                </a:cxn>
                                <a:cxn ang="0">
                                  <a:pos x="connsiteX623" y="connsiteY623"/>
                                </a:cxn>
                                <a:cxn ang="0">
                                  <a:pos x="connsiteX624" y="connsiteY624"/>
                                </a:cxn>
                                <a:cxn ang="0">
                                  <a:pos x="connsiteX625" y="connsiteY625"/>
                                </a:cxn>
                                <a:cxn ang="0">
                                  <a:pos x="connsiteX626" y="connsiteY626"/>
                                </a:cxn>
                                <a:cxn ang="0">
                                  <a:pos x="connsiteX627" y="connsiteY627"/>
                                </a:cxn>
                                <a:cxn ang="0">
                                  <a:pos x="connsiteX628" y="connsiteY628"/>
                                </a:cxn>
                                <a:cxn ang="0">
                                  <a:pos x="connsiteX629" y="connsiteY629"/>
                                </a:cxn>
                                <a:cxn ang="0">
                                  <a:pos x="connsiteX630" y="connsiteY630"/>
                                </a:cxn>
                                <a:cxn ang="0">
                                  <a:pos x="connsiteX631" y="connsiteY631"/>
                                </a:cxn>
                                <a:cxn ang="0">
                                  <a:pos x="connsiteX632" y="connsiteY632"/>
                                </a:cxn>
                                <a:cxn ang="0">
                                  <a:pos x="connsiteX633" y="connsiteY633"/>
                                </a:cxn>
                                <a:cxn ang="0">
                                  <a:pos x="connsiteX634" y="connsiteY634"/>
                                </a:cxn>
                                <a:cxn ang="0">
                                  <a:pos x="connsiteX635" y="connsiteY635"/>
                                </a:cxn>
                                <a:cxn ang="0">
                                  <a:pos x="connsiteX636" y="connsiteY636"/>
                                </a:cxn>
                                <a:cxn ang="0">
                                  <a:pos x="connsiteX637" y="connsiteY637"/>
                                </a:cxn>
                                <a:cxn ang="0">
                                  <a:pos x="connsiteX638" y="connsiteY638"/>
                                </a:cxn>
                                <a:cxn ang="0">
                                  <a:pos x="connsiteX639" y="connsiteY639"/>
                                </a:cxn>
                                <a:cxn ang="0">
                                  <a:pos x="connsiteX640" y="connsiteY640"/>
                                </a:cxn>
                                <a:cxn ang="0">
                                  <a:pos x="connsiteX641" y="connsiteY641"/>
                                </a:cxn>
                                <a:cxn ang="0">
                                  <a:pos x="connsiteX642" y="connsiteY642"/>
                                </a:cxn>
                                <a:cxn ang="0">
                                  <a:pos x="connsiteX643" y="connsiteY643"/>
                                </a:cxn>
                                <a:cxn ang="0">
                                  <a:pos x="connsiteX644" y="connsiteY644"/>
                                </a:cxn>
                                <a:cxn ang="0">
                                  <a:pos x="connsiteX645" y="connsiteY645"/>
                                </a:cxn>
                                <a:cxn ang="0">
                                  <a:pos x="connsiteX646" y="connsiteY646"/>
                                </a:cxn>
                                <a:cxn ang="0">
                                  <a:pos x="connsiteX647" y="connsiteY647"/>
                                </a:cxn>
                                <a:cxn ang="0">
                                  <a:pos x="connsiteX648" y="connsiteY648"/>
                                </a:cxn>
                                <a:cxn ang="0">
                                  <a:pos x="connsiteX649" y="connsiteY649"/>
                                </a:cxn>
                                <a:cxn ang="0">
                                  <a:pos x="connsiteX650" y="connsiteY650"/>
                                </a:cxn>
                                <a:cxn ang="0">
                                  <a:pos x="connsiteX651" y="connsiteY651"/>
                                </a:cxn>
                                <a:cxn ang="0">
                                  <a:pos x="connsiteX652" y="connsiteY652"/>
                                </a:cxn>
                                <a:cxn ang="0">
                                  <a:pos x="connsiteX653" y="connsiteY653"/>
                                </a:cxn>
                                <a:cxn ang="0">
                                  <a:pos x="connsiteX654" y="connsiteY654"/>
                                </a:cxn>
                                <a:cxn ang="0">
                                  <a:pos x="connsiteX655" y="connsiteY655"/>
                                </a:cxn>
                                <a:cxn ang="0">
                                  <a:pos x="connsiteX656" y="connsiteY656"/>
                                </a:cxn>
                                <a:cxn ang="0">
                                  <a:pos x="connsiteX657" y="connsiteY657"/>
                                </a:cxn>
                                <a:cxn ang="0">
                                  <a:pos x="connsiteX658" y="connsiteY658"/>
                                </a:cxn>
                                <a:cxn ang="0">
                                  <a:pos x="connsiteX659" y="connsiteY659"/>
                                </a:cxn>
                                <a:cxn ang="0">
                                  <a:pos x="connsiteX660" y="connsiteY660"/>
                                </a:cxn>
                                <a:cxn ang="0">
                                  <a:pos x="connsiteX661" y="connsiteY661"/>
                                </a:cxn>
                                <a:cxn ang="0">
                                  <a:pos x="connsiteX662" y="connsiteY662"/>
                                </a:cxn>
                                <a:cxn ang="0">
                                  <a:pos x="connsiteX663" y="connsiteY663"/>
                                </a:cxn>
                                <a:cxn ang="0">
                                  <a:pos x="connsiteX664" y="connsiteY664"/>
                                </a:cxn>
                                <a:cxn ang="0">
                                  <a:pos x="connsiteX665" y="connsiteY665"/>
                                </a:cxn>
                                <a:cxn ang="0">
                                  <a:pos x="connsiteX666" y="connsiteY666"/>
                                </a:cxn>
                                <a:cxn ang="0">
                                  <a:pos x="connsiteX667" y="connsiteY667"/>
                                </a:cxn>
                                <a:cxn ang="0">
                                  <a:pos x="connsiteX668" y="connsiteY668"/>
                                </a:cxn>
                                <a:cxn ang="0">
                                  <a:pos x="connsiteX669" y="connsiteY669"/>
                                </a:cxn>
                                <a:cxn ang="0">
                                  <a:pos x="connsiteX670" y="connsiteY670"/>
                                </a:cxn>
                                <a:cxn ang="0">
                                  <a:pos x="connsiteX671" y="connsiteY671"/>
                                </a:cxn>
                                <a:cxn ang="0">
                                  <a:pos x="connsiteX672" y="connsiteY672"/>
                                </a:cxn>
                                <a:cxn ang="0">
                                  <a:pos x="connsiteX673" y="connsiteY673"/>
                                </a:cxn>
                                <a:cxn ang="0">
                                  <a:pos x="connsiteX674" y="connsiteY674"/>
                                </a:cxn>
                                <a:cxn ang="0">
                                  <a:pos x="connsiteX675" y="connsiteY675"/>
                                </a:cxn>
                                <a:cxn ang="0">
                                  <a:pos x="connsiteX676" y="connsiteY676"/>
                                </a:cxn>
                                <a:cxn ang="0">
                                  <a:pos x="connsiteX677" y="connsiteY677"/>
                                </a:cxn>
                                <a:cxn ang="0">
                                  <a:pos x="connsiteX678" y="connsiteY678"/>
                                </a:cxn>
                                <a:cxn ang="0">
                                  <a:pos x="connsiteX679" y="connsiteY679"/>
                                </a:cxn>
                                <a:cxn ang="0">
                                  <a:pos x="connsiteX680" y="connsiteY680"/>
                                </a:cxn>
                                <a:cxn ang="0">
                                  <a:pos x="connsiteX681" y="connsiteY681"/>
                                </a:cxn>
                                <a:cxn ang="0">
                                  <a:pos x="connsiteX682" y="connsiteY682"/>
                                </a:cxn>
                                <a:cxn ang="0">
                                  <a:pos x="connsiteX683" y="connsiteY683"/>
                                </a:cxn>
                                <a:cxn ang="0">
                                  <a:pos x="connsiteX684" y="connsiteY684"/>
                                </a:cxn>
                                <a:cxn ang="0">
                                  <a:pos x="connsiteX685" y="connsiteY685"/>
                                </a:cxn>
                                <a:cxn ang="0">
                                  <a:pos x="connsiteX686" y="connsiteY686"/>
                                </a:cxn>
                                <a:cxn ang="0">
                                  <a:pos x="connsiteX687" y="connsiteY687"/>
                                </a:cxn>
                                <a:cxn ang="0">
                                  <a:pos x="connsiteX688" y="connsiteY688"/>
                                </a:cxn>
                                <a:cxn ang="0">
                                  <a:pos x="connsiteX689" y="connsiteY689"/>
                                </a:cxn>
                                <a:cxn ang="0">
                                  <a:pos x="connsiteX690" y="connsiteY690"/>
                                </a:cxn>
                                <a:cxn ang="0">
                                  <a:pos x="connsiteX691" y="connsiteY691"/>
                                </a:cxn>
                                <a:cxn ang="0">
                                  <a:pos x="connsiteX692" y="connsiteY692"/>
                                </a:cxn>
                                <a:cxn ang="0">
                                  <a:pos x="connsiteX693" y="connsiteY693"/>
                                </a:cxn>
                                <a:cxn ang="0">
                                  <a:pos x="connsiteX694" y="connsiteY694"/>
                                </a:cxn>
                                <a:cxn ang="0">
                                  <a:pos x="connsiteX695" y="connsiteY695"/>
                                </a:cxn>
                                <a:cxn ang="0">
                                  <a:pos x="connsiteX696" y="connsiteY696"/>
                                </a:cxn>
                                <a:cxn ang="0">
                                  <a:pos x="connsiteX697" y="connsiteY697"/>
                                </a:cxn>
                                <a:cxn ang="0">
                                  <a:pos x="connsiteX698" y="connsiteY698"/>
                                </a:cxn>
                                <a:cxn ang="0">
                                  <a:pos x="connsiteX699" y="connsiteY699"/>
                                </a:cxn>
                                <a:cxn ang="0">
                                  <a:pos x="connsiteX700" y="connsiteY700"/>
                                </a:cxn>
                                <a:cxn ang="0">
                                  <a:pos x="connsiteX701" y="connsiteY701"/>
                                </a:cxn>
                                <a:cxn ang="0">
                                  <a:pos x="connsiteX702" y="connsiteY702"/>
                                </a:cxn>
                                <a:cxn ang="0">
                                  <a:pos x="connsiteX703" y="connsiteY703"/>
                                </a:cxn>
                                <a:cxn ang="0">
                                  <a:pos x="connsiteX704" y="connsiteY704"/>
                                </a:cxn>
                                <a:cxn ang="0">
                                  <a:pos x="connsiteX705" y="connsiteY705"/>
                                </a:cxn>
                                <a:cxn ang="0">
                                  <a:pos x="connsiteX706" y="connsiteY706"/>
                                </a:cxn>
                                <a:cxn ang="0">
                                  <a:pos x="connsiteX707" y="connsiteY707"/>
                                </a:cxn>
                                <a:cxn ang="0">
                                  <a:pos x="connsiteX708" y="connsiteY708"/>
                                </a:cxn>
                                <a:cxn ang="0">
                                  <a:pos x="connsiteX709" y="connsiteY709"/>
                                </a:cxn>
                                <a:cxn ang="0">
                                  <a:pos x="connsiteX710" y="connsiteY710"/>
                                </a:cxn>
                                <a:cxn ang="0">
                                  <a:pos x="connsiteX711" y="connsiteY711"/>
                                </a:cxn>
                                <a:cxn ang="0">
                                  <a:pos x="connsiteX712" y="connsiteY712"/>
                                </a:cxn>
                                <a:cxn ang="0">
                                  <a:pos x="connsiteX713" y="connsiteY713"/>
                                </a:cxn>
                                <a:cxn ang="0">
                                  <a:pos x="connsiteX714" y="connsiteY714"/>
                                </a:cxn>
                                <a:cxn ang="0">
                                  <a:pos x="connsiteX715" y="connsiteY715"/>
                                </a:cxn>
                                <a:cxn ang="0">
                                  <a:pos x="connsiteX716" y="connsiteY716"/>
                                </a:cxn>
                                <a:cxn ang="0">
                                  <a:pos x="connsiteX717" y="connsiteY717"/>
                                </a:cxn>
                                <a:cxn ang="0">
                                  <a:pos x="connsiteX718" y="connsiteY718"/>
                                </a:cxn>
                                <a:cxn ang="0">
                                  <a:pos x="connsiteX719" y="connsiteY719"/>
                                </a:cxn>
                                <a:cxn ang="0">
                                  <a:pos x="connsiteX720" y="connsiteY720"/>
                                </a:cxn>
                                <a:cxn ang="0">
                                  <a:pos x="connsiteX721" y="connsiteY721"/>
                                </a:cxn>
                                <a:cxn ang="0">
                                  <a:pos x="connsiteX722" y="connsiteY722"/>
                                </a:cxn>
                                <a:cxn ang="0">
                                  <a:pos x="connsiteX723" y="connsiteY723"/>
                                </a:cxn>
                                <a:cxn ang="0">
                                  <a:pos x="connsiteX724" y="connsiteY724"/>
                                </a:cxn>
                                <a:cxn ang="0">
                                  <a:pos x="connsiteX725" y="connsiteY725"/>
                                </a:cxn>
                                <a:cxn ang="0">
                                  <a:pos x="connsiteX726" y="connsiteY726"/>
                                </a:cxn>
                                <a:cxn ang="0">
                                  <a:pos x="connsiteX727" y="connsiteY727"/>
                                </a:cxn>
                                <a:cxn ang="0">
                                  <a:pos x="connsiteX728" y="connsiteY728"/>
                                </a:cxn>
                                <a:cxn ang="0">
                                  <a:pos x="connsiteX729" y="connsiteY729"/>
                                </a:cxn>
                                <a:cxn ang="0">
                                  <a:pos x="connsiteX730" y="connsiteY730"/>
                                </a:cxn>
                                <a:cxn ang="0">
                                  <a:pos x="connsiteX731" y="connsiteY731"/>
                                </a:cxn>
                                <a:cxn ang="0">
                                  <a:pos x="connsiteX732" y="connsiteY732"/>
                                </a:cxn>
                                <a:cxn ang="0">
                                  <a:pos x="connsiteX733" y="connsiteY733"/>
                                </a:cxn>
                                <a:cxn ang="0">
                                  <a:pos x="connsiteX734" y="connsiteY734"/>
                                </a:cxn>
                                <a:cxn ang="0">
                                  <a:pos x="connsiteX735" y="connsiteY735"/>
                                </a:cxn>
                                <a:cxn ang="0">
                                  <a:pos x="connsiteX736" y="connsiteY736"/>
                                </a:cxn>
                                <a:cxn ang="0">
                                  <a:pos x="connsiteX737" y="connsiteY737"/>
                                </a:cxn>
                                <a:cxn ang="0">
                                  <a:pos x="connsiteX738" y="connsiteY738"/>
                                </a:cxn>
                                <a:cxn ang="0">
                                  <a:pos x="connsiteX739" y="connsiteY739"/>
                                </a:cxn>
                                <a:cxn ang="0">
                                  <a:pos x="connsiteX740" y="connsiteY740"/>
                                </a:cxn>
                                <a:cxn ang="0">
                                  <a:pos x="connsiteX741" y="connsiteY741"/>
                                </a:cxn>
                                <a:cxn ang="0">
                                  <a:pos x="connsiteX742" y="connsiteY742"/>
                                </a:cxn>
                                <a:cxn ang="0">
                                  <a:pos x="connsiteX743" y="connsiteY743"/>
                                </a:cxn>
                                <a:cxn ang="0">
                                  <a:pos x="connsiteX744" y="connsiteY744"/>
                                </a:cxn>
                                <a:cxn ang="0">
                                  <a:pos x="connsiteX745" y="connsiteY745"/>
                                </a:cxn>
                                <a:cxn ang="0">
                                  <a:pos x="connsiteX746" y="connsiteY746"/>
                                </a:cxn>
                                <a:cxn ang="0">
                                  <a:pos x="connsiteX747" y="connsiteY747"/>
                                </a:cxn>
                                <a:cxn ang="0">
                                  <a:pos x="connsiteX748" y="connsiteY748"/>
                                </a:cxn>
                                <a:cxn ang="0">
                                  <a:pos x="connsiteX749" y="connsiteY749"/>
                                </a:cxn>
                                <a:cxn ang="0">
                                  <a:pos x="connsiteX750" y="connsiteY750"/>
                                </a:cxn>
                                <a:cxn ang="0">
                                  <a:pos x="connsiteX751" y="connsiteY751"/>
                                </a:cxn>
                                <a:cxn ang="0">
                                  <a:pos x="connsiteX752" y="connsiteY752"/>
                                </a:cxn>
                                <a:cxn ang="0">
                                  <a:pos x="connsiteX753" y="connsiteY753"/>
                                </a:cxn>
                                <a:cxn ang="0">
                                  <a:pos x="connsiteX754" y="connsiteY754"/>
                                </a:cxn>
                                <a:cxn ang="0">
                                  <a:pos x="connsiteX755" y="connsiteY755"/>
                                </a:cxn>
                                <a:cxn ang="0">
                                  <a:pos x="connsiteX756" y="connsiteY756"/>
                                </a:cxn>
                                <a:cxn ang="0">
                                  <a:pos x="connsiteX757" y="connsiteY757"/>
                                </a:cxn>
                                <a:cxn ang="0">
                                  <a:pos x="connsiteX758" y="connsiteY758"/>
                                </a:cxn>
                                <a:cxn ang="0">
                                  <a:pos x="connsiteX759" y="connsiteY759"/>
                                </a:cxn>
                                <a:cxn ang="0">
                                  <a:pos x="connsiteX760" y="connsiteY760"/>
                                </a:cxn>
                                <a:cxn ang="0">
                                  <a:pos x="connsiteX761" y="connsiteY761"/>
                                </a:cxn>
                                <a:cxn ang="0">
                                  <a:pos x="connsiteX762" y="connsiteY762"/>
                                </a:cxn>
                                <a:cxn ang="0">
                                  <a:pos x="connsiteX763" y="connsiteY763"/>
                                </a:cxn>
                                <a:cxn ang="0">
                                  <a:pos x="connsiteX764" y="connsiteY764"/>
                                </a:cxn>
                                <a:cxn ang="0">
                                  <a:pos x="connsiteX765" y="connsiteY765"/>
                                </a:cxn>
                                <a:cxn ang="0">
                                  <a:pos x="connsiteX766" y="connsiteY766"/>
                                </a:cxn>
                                <a:cxn ang="0">
                                  <a:pos x="connsiteX767" y="connsiteY767"/>
                                </a:cxn>
                                <a:cxn ang="0">
                                  <a:pos x="connsiteX768" y="connsiteY768"/>
                                </a:cxn>
                                <a:cxn ang="0">
                                  <a:pos x="connsiteX769" y="connsiteY769"/>
                                </a:cxn>
                                <a:cxn ang="0">
                                  <a:pos x="connsiteX770" y="connsiteY770"/>
                                </a:cxn>
                                <a:cxn ang="0">
                                  <a:pos x="connsiteX771" y="connsiteY771"/>
                                </a:cxn>
                                <a:cxn ang="0">
                                  <a:pos x="connsiteX772" y="connsiteY772"/>
                                </a:cxn>
                                <a:cxn ang="0">
                                  <a:pos x="connsiteX773" y="connsiteY773"/>
                                </a:cxn>
                                <a:cxn ang="0">
                                  <a:pos x="connsiteX774" y="connsiteY774"/>
                                </a:cxn>
                                <a:cxn ang="0">
                                  <a:pos x="connsiteX775" y="connsiteY775"/>
                                </a:cxn>
                                <a:cxn ang="0">
                                  <a:pos x="connsiteX776" y="connsiteY776"/>
                                </a:cxn>
                                <a:cxn ang="0">
                                  <a:pos x="connsiteX777" y="connsiteY777"/>
                                </a:cxn>
                                <a:cxn ang="0">
                                  <a:pos x="connsiteX778" y="connsiteY778"/>
                                </a:cxn>
                                <a:cxn ang="0">
                                  <a:pos x="connsiteX779" y="connsiteY779"/>
                                </a:cxn>
                                <a:cxn ang="0">
                                  <a:pos x="connsiteX780" y="connsiteY780"/>
                                </a:cxn>
                                <a:cxn ang="0">
                                  <a:pos x="connsiteX781" y="connsiteY781"/>
                                </a:cxn>
                                <a:cxn ang="0">
                                  <a:pos x="connsiteX782" y="connsiteY782"/>
                                </a:cxn>
                                <a:cxn ang="0">
                                  <a:pos x="connsiteX783" y="connsiteY783"/>
                                </a:cxn>
                                <a:cxn ang="0">
                                  <a:pos x="connsiteX784" y="connsiteY784"/>
                                </a:cxn>
                                <a:cxn ang="0">
                                  <a:pos x="connsiteX785" y="connsiteY785"/>
                                </a:cxn>
                                <a:cxn ang="0">
                                  <a:pos x="connsiteX786" y="connsiteY786"/>
                                </a:cxn>
                                <a:cxn ang="0">
                                  <a:pos x="connsiteX787" y="connsiteY787"/>
                                </a:cxn>
                                <a:cxn ang="0">
                                  <a:pos x="connsiteX788" y="connsiteY788"/>
                                </a:cxn>
                                <a:cxn ang="0">
                                  <a:pos x="connsiteX789" y="connsiteY789"/>
                                </a:cxn>
                                <a:cxn ang="0">
                                  <a:pos x="connsiteX790" y="connsiteY790"/>
                                </a:cxn>
                                <a:cxn ang="0">
                                  <a:pos x="connsiteX791" y="connsiteY791"/>
                                </a:cxn>
                                <a:cxn ang="0">
                                  <a:pos x="connsiteX792" y="connsiteY792"/>
                                </a:cxn>
                                <a:cxn ang="0">
                                  <a:pos x="connsiteX793" y="connsiteY793"/>
                                </a:cxn>
                                <a:cxn ang="0">
                                  <a:pos x="connsiteX794" y="connsiteY794"/>
                                </a:cxn>
                                <a:cxn ang="0">
                                  <a:pos x="connsiteX795" y="connsiteY795"/>
                                </a:cxn>
                                <a:cxn ang="0">
                                  <a:pos x="connsiteX796" y="connsiteY796"/>
                                </a:cxn>
                                <a:cxn ang="0">
                                  <a:pos x="connsiteX797" y="connsiteY797"/>
                                </a:cxn>
                                <a:cxn ang="0">
                                  <a:pos x="connsiteX798" y="connsiteY798"/>
                                </a:cxn>
                                <a:cxn ang="0">
                                  <a:pos x="connsiteX799" y="connsiteY799"/>
                                </a:cxn>
                                <a:cxn ang="0">
                                  <a:pos x="connsiteX800" y="connsiteY800"/>
                                </a:cxn>
                                <a:cxn ang="0">
                                  <a:pos x="connsiteX801" y="connsiteY801"/>
                                </a:cxn>
                                <a:cxn ang="0">
                                  <a:pos x="connsiteX802" y="connsiteY802"/>
                                </a:cxn>
                                <a:cxn ang="0">
                                  <a:pos x="connsiteX803" y="connsiteY803"/>
                                </a:cxn>
                                <a:cxn ang="0">
                                  <a:pos x="connsiteX804" y="connsiteY804"/>
                                </a:cxn>
                                <a:cxn ang="0">
                                  <a:pos x="connsiteX805" y="connsiteY805"/>
                                </a:cxn>
                                <a:cxn ang="0">
                                  <a:pos x="connsiteX806" y="connsiteY806"/>
                                </a:cxn>
                                <a:cxn ang="0">
                                  <a:pos x="connsiteX807" y="connsiteY807"/>
                                </a:cxn>
                                <a:cxn ang="0">
                                  <a:pos x="connsiteX808" y="connsiteY808"/>
                                </a:cxn>
                                <a:cxn ang="0">
                                  <a:pos x="connsiteX809" y="connsiteY809"/>
                                </a:cxn>
                                <a:cxn ang="0">
                                  <a:pos x="connsiteX810" y="connsiteY810"/>
                                </a:cxn>
                                <a:cxn ang="0">
                                  <a:pos x="connsiteX811" y="connsiteY811"/>
                                </a:cxn>
                                <a:cxn ang="0">
                                  <a:pos x="connsiteX812" y="connsiteY812"/>
                                </a:cxn>
                                <a:cxn ang="0">
                                  <a:pos x="connsiteX813" y="connsiteY813"/>
                                </a:cxn>
                                <a:cxn ang="0">
                                  <a:pos x="connsiteX814" y="connsiteY814"/>
                                </a:cxn>
                                <a:cxn ang="0">
                                  <a:pos x="connsiteX815" y="connsiteY815"/>
                                </a:cxn>
                                <a:cxn ang="0">
                                  <a:pos x="connsiteX816" y="connsiteY816"/>
                                </a:cxn>
                                <a:cxn ang="0">
                                  <a:pos x="connsiteX817" y="connsiteY817"/>
                                </a:cxn>
                                <a:cxn ang="0">
                                  <a:pos x="connsiteX818" y="connsiteY818"/>
                                </a:cxn>
                                <a:cxn ang="0">
                                  <a:pos x="connsiteX819" y="connsiteY819"/>
                                </a:cxn>
                                <a:cxn ang="0">
                                  <a:pos x="connsiteX820" y="connsiteY820"/>
                                </a:cxn>
                                <a:cxn ang="0">
                                  <a:pos x="connsiteX821" y="connsiteY821"/>
                                </a:cxn>
                                <a:cxn ang="0">
                                  <a:pos x="connsiteX822" y="connsiteY822"/>
                                </a:cxn>
                                <a:cxn ang="0">
                                  <a:pos x="connsiteX823" y="connsiteY823"/>
                                </a:cxn>
                                <a:cxn ang="0">
                                  <a:pos x="connsiteX824" y="connsiteY824"/>
                                </a:cxn>
                                <a:cxn ang="0">
                                  <a:pos x="connsiteX825" y="connsiteY825"/>
                                </a:cxn>
                                <a:cxn ang="0">
                                  <a:pos x="connsiteX826" y="connsiteY826"/>
                                </a:cxn>
                                <a:cxn ang="0">
                                  <a:pos x="connsiteX827" y="connsiteY827"/>
                                </a:cxn>
                                <a:cxn ang="0">
                                  <a:pos x="connsiteX828" y="connsiteY828"/>
                                </a:cxn>
                                <a:cxn ang="0">
                                  <a:pos x="connsiteX829" y="connsiteY829"/>
                                </a:cxn>
                                <a:cxn ang="0">
                                  <a:pos x="connsiteX830" y="connsiteY830"/>
                                </a:cxn>
                                <a:cxn ang="0">
                                  <a:pos x="connsiteX831" y="connsiteY831"/>
                                </a:cxn>
                                <a:cxn ang="0">
                                  <a:pos x="connsiteX832" y="connsiteY832"/>
                                </a:cxn>
                                <a:cxn ang="0">
                                  <a:pos x="connsiteX833" y="connsiteY833"/>
                                </a:cxn>
                                <a:cxn ang="0">
                                  <a:pos x="connsiteX834" y="connsiteY834"/>
                                </a:cxn>
                                <a:cxn ang="0">
                                  <a:pos x="connsiteX835" y="connsiteY835"/>
                                </a:cxn>
                                <a:cxn ang="0">
                                  <a:pos x="connsiteX836" y="connsiteY836"/>
                                </a:cxn>
                                <a:cxn ang="0">
                                  <a:pos x="connsiteX837" y="connsiteY837"/>
                                </a:cxn>
                                <a:cxn ang="0">
                                  <a:pos x="connsiteX838" y="connsiteY838"/>
                                </a:cxn>
                                <a:cxn ang="0">
                                  <a:pos x="connsiteX839" y="connsiteY839"/>
                                </a:cxn>
                                <a:cxn ang="0">
                                  <a:pos x="connsiteX840" y="connsiteY840"/>
                                </a:cxn>
                                <a:cxn ang="0">
                                  <a:pos x="connsiteX841" y="connsiteY841"/>
                                </a:cxn>
                                <a:cxn ang="0">
                                  <a:pos x="connsiteX842" y="connsiteY842"/>
                                </a:cxn>
                                <a:cxn ang="0">
                                  <a:pos x="connsiteX843" y="connsiteY843"/>
                                </a:cxn>
                                <a:cxn ang="0">
                                  <a:pos x="connsiteX844" y="connsiteY844"/>
                                </a:cxn>
                                <a:cxn ang="0">
                                  <a:pos x="connsiteX845" y="connsiteY845"/>
                                </a:cxn>
                                <a:cxn ang="0">
                                  <a:pos x="connsiteX846" y="connsiteY846"/>
                                </a:cxn>
                                <a:cxn ang="0">
                                  <a:pos x="connsiteX847" y="connsiteY847"/>
                                </a:cxn>
                                <a:cxn ang="0">
                                  <a:pos x="connsiteX848" y="connsiteY848"/>
                                </a:cxn>
                                <a:cxn ang="0">
                                  <a:pos x="connsiteX849" y="connsiteY849"/>
                                </a:cxn>
                                <a:cxn ang="0">
                                  <a:pos x="connsiteX850" y="connsiteY850"/>
                                </a:cxn>
                                <a:cxn ang="0">
                                  <a:pos x="connsiteX851" y="connsiteY851"/>
                                </a:cxn>
                                <a:cxn ang="0">
                                  <a:pos x="connsiteX852" y="connsiteY852"/>
                                </a:cxn>
                                <a:cxn ang="0">
                                  <a:pos x="connsiteX853" y="connsiteY853"/>
                                </a:cxn>
                                <a:cxn ang="0">
                                  <a:pos x="connsiteX854" y="connsiteY854"/>
                                </a:cxn>
                                <a:cxn ang="0">
                                  <a:pos x="connsiteX855" y="connsiteY855"/>
                                </a:cxn>
                                <a:cxn ang="0">
                                  <a:pos x="connsiteX856" y="connsiteY856"/>
                                </a:cxn>
                                <a:cxn ang="0">
                                  <a:pos x="connsiteX857" y="connsiteY857"/>
                                </a:cxn>
                                <a:cxn ang="0">
                                  <a:pos x="connsiteX858" y="connsiteY858"/>
                                </a:cxn>
                                <a:cxn ang="0">
                                  <a:pos x="connsiteX859" y="connsiteY859"/>
                                </a:cxn>
                                <a:cxn ang="0">
                                  <a:pos x="connsiteX860" y="connsiteY860"/>
                                </a:cxn>
                                <a:cxn ang="0">
                                  <a:pos x="connsiteX861" y="connsiteY861"/>
                                </a:cxn>
                                <a:cxn ang="0">
                                  <a:pos x="connsiteX862" y="connsiteY862"/>
                                </a:cxn>
                                <a:cxn ang="0">
                                  <a:pos x="connsiteX863" y="connsiteY863"/>
                                </a:cxn>
                                <a:cxn ang="0">
                                  <a:pos x="connsiteX864" y="connsiteY864"/>
                                </a:cxn>
                                <a:cxn ang="0">
                                  <a:pos x="connsiteX865" y="connsiteY865"/>
                                </a:cxn>
                                <a:cxn ang="0">
                                  <a:pos x="connsiteX866" y="connsiteY866"/>
                                </a:cxn>
                                <a:cxn ang="0">
                                  <a:pos x="connsiteX867" y="connsiteY867"/>
                                </a:cxn>
                                <a:cxn ang="0">
                                  <a:pos x="connsiteX868" y="connsiteY868"/>
                                </a:cxn>
                                <a:cxn ang="0">
                                  <a:pos x="connsiteX869" y="connsiteY869"/>
                                </a:cxn>
                                <a:cxn ang="0">
                                  <a:pos x="connsiteX870" y="connsiteY870"/>
                                </a:cxn>
                                <a:cxn ang="0">
                                  <a:pos x="connsiteX871" y="connsiteY871"/>
                                </a:cxn>
                                <a:cxn ang="0">
                                  <a:pos x="connsiteX872" y="connsiteY872"/>
                                </a:cxn>
                                <a:cxn ang="0">
                                  <a:pos x="connsiteX873" y="connsiteY873"/>
                                </a:cxn>
                                <a:cxn ang="0">
                                  <a:pos x="connsiteX874" y="connsiteY874"/>
                                </a:cxn>
                                <a:cxn ang="0">
                                  <a:pos x="connsiteX875" y="connsiteY875"/>
                                </a:cxn>
                                <a:cxn ang="0">
                                  <a:pos x="connsiteX876" y="connsiteY876"/>
                                </a:cxn>
                                <a:cxn ang="0">
                                  <a:pos x="connsiteX877" y="connsiteY877"/>
                                </a:cxn>
                                <a:cxn ang="0">
                                  <a:pos x="connsiteX878" y="connsiteY878"/>
                                </a:cxn>
                                <a:cxn ang="0">
                                  <a:pos x="connsiteX879" y="connsiteY879"/>
                                </a:cxn>
                                <a:cxn ang="0">
                                  <a:pos x="connsiteX880" y="connsiteY880"/>
                                </a:cxn>
                                <a:cxn ang="0">
                                  <a:pos x="connsiteX881" y="connsiteY881"/>
                                </a:cxn>
                                <a:cxn ang="0">
                                  <a:pos x="connsiteX882" y="connsiteY882"/>
                                </a:cxn>
                                <a:cxn ang="0">
                                  <a:pos x="connsiteX883" y="connsiteY883"/>
                                </a:cxn>
                                <a:cxn ang="0">
                                  <a:pos x="connsiteX884" y="connsiteY884"/>
                                </a:cxn>
                                <a:cxn ang="0">
                                  <a:pos x="connsiteX885" y="connsiteY885"/>
                                </a:cxn>
                                <a:cxn ang="0">
                                  <a:pos x="connsiteX886" y="connsiteY886"/>
                                </a:cxn>
                                <a:cxn ang="0">
                                  <a:pos x="connsiteX887" y="connsiteY887"/>
                                </a:cxn>
                                <a:cxn ang="0">
                                  <a:pos x="connsiteX888" y="connsiteY888"/>
                                </a:cxn>
                                <a:cxn ang="0">
                                  <a:pos x="connsiteX889" y="connsiteY889"/>
                                </a:cxn>
                                <a:cxn ang="0">
                                  <a:pos x="connsiteX890" y="connsiteY890"/>
                                </a:cxn>
                                <a:cxn ang="0">
                                  <a:pos x="connsiteX891" y="connsiteY891"/>
                                </a:cxn>
                                <a:cxn ang="0">
                                  <a:pos x="connsiteX892" y="connsiteY892"/>
                                </a:cxn>
                                <a:cxn ang="0">
                                  <a:pos x="connsiteX893" y="connsiteY893"/>
                                </a:cxn>
                                <a:cxn ang="0">
                                  <a:pos x="connsiteX894" y="connsiteY894"/>
                                </a:cxn>
                                <a:cxn ang="0">
                                  <a:pos x="connsiteX895" y="connsiteY895"/>
                                </a:cxn>
                                <a:cxn ang="0">
                                  <a:pos x="connsiteX896" y="connsiteY896"/>
                                </a:cxn>
                                <a:cxn ang="0">
                                  <a:pos x="connsiteX897" y="connsiteY897"/>
                                </a:cxn>
                                <a:cxn ang="0">
                                  <a:pos x="connsiteX898" y="connsiteY898"/>
                                </a:cxn>
                                <a:cxn ang="0">
                                  <a:pos x="connsiteX899" y="connsiteY899"/>
                                </a:cxn>
                                <a:cxn ang="0">
                                  <a:pos x="connsiteX900" y="connsiteY900"/>
                                </a:cxn>
                                <a:cxn ang="0">
                                  <a:pos x="connsiteX901" y="connsiteY901"/>
                                </a:cxn>
                                <a:cxn ang="0">
                                  <a:pos x="connsiteX902" y="connsiteY902"/>
                                </a:cxn>
                                <a:cxn ang="0">
                                  <a:pos x="connsiteX903" y="connsiteY903"/>
                                </a:cxn>
                                <a:cxn ang="0">
                                  <a:pos x="connsiteX904" y="connsiteY904"/>
                                </a:cxn>
                                <a:cxn ang="0">
                                  <a:pos x="connsiteX905" y="connsiteY905"/>
                                </a:cxn>
                                <a:cxn ang="0">
                                  <a:pos x="connsiteX906" y="connsiteY906"/>
                                </a:cxn>
                                <a:cxn ang="0">
                                  <a:pos x="connsiteX907" y="connsiteY907"/>
                                </a:cxn>
                                <a:cxn ang="0">
                                  <a:pos x="connsiteX908" y="connsiteY908"/>
                                </a:cxn>
                                <a:cxn ang="0">
                                  <a:pos x="connsiteX909" y="connsiteY909"/>
                                </a:cxn>
                                <a:cxn ang="0">
                                  <a:pos x="connsiteX910" y="connsiteY910"/>
                                </a:cxn>
                                <a:cxn ang="0">
                                  <a:pos x="connsiteX911" y="connsiteY911"/>
                                </a:cxn>
                                <a:cxn ang="0">
                                  <a:pos x="connsiteX912" y="connsiteY912"/>
                                </a:cxn>
                                <a:cxn ang="0">
                                  <a:pos x="connsiteX913" y="connsiteY913"/>
                                </a:cxn>
                                <a:cxn ang="0">
                                  <a:pos x="connsiteX914" y="connsiteY914"/>
                                </a:cxn>
                                <a:cxn ang="0">
                                  <a:pos x="connsiteX915" y="connsiteY915"/>
                                </a:cxn>
                                <a:cxn ang="0">
                                  <a:pos x="connsiteX916" y="connsiteY916"/>
                                </a:cxn>
                                <a:cxn ang="0">
                                  <a:pos x="connsiteX917" y="connsiteY917"/>
                                </a:cxn>
                                <a:cxn ang="0">
                                  <a:pos x="connsiteX918" y="connsiteY918"/>
                                </a:cxn>
                                <a:cxn ang="0">
                                  <a:pos x="connsiteX919" y="connsiteY919"/>
                                </a:cxn>
                                <a:cxn ang="0">
                                  <a:pos x="connsiteX920" y="connsiteY920"/>
                                </a:cxn>
                                <a:cxn ang="0">
                                  <a:pos x="connsiteX921" y="connsiteY921"/>
                                </a:cxn>
                                <a:cxn ang="0">
                                  <a:pos x="connsiteX922" y="connsiteY922"/>
                                </a:cxn>
                                <a:cxn ang="0">
                                  <a:pos x="connsiteX923" y="connsiteY923"/>
                                </a:cxn>
                                <a:cxn ang="0">
                                  <a:pos x="connsiteX924" y="connsiteY924"/>
                                </a:cxn>
                                <a:cxn ang="0">
                                  <a:pos x="connsiteX925" y="connsiteY925"/>
                                </a:cxn>
                                <a:cxn ang="0">
                                  <a:pos x="connsiteX926" y="connsiteY926"/>
                                </a:cxn>
                                <a:cxn ang="0">
                                  <a:pos x="connsiteX927" y="connsiteY927"/>
                                </a:cxn>
                                <a:cxn ang="0">
                                  <a:pos x="connsiteX928" y="connsiteY928"/>
                                </a:cxn>
                                <a:cxn ang="0">
                                  <a:pos x="connsiteX929" y="connsiteY929"/>
                                </a:cxn>
                                <a:cxn ang="0">
                                  <a:pos x="connsiteX930" y="connsiteY930"/>
                                </a:cxn>
                                <a:cxn ang="0">
                                  <a:pos x="connsiteX931" y="connsiteY931"/>
                                </a:cxn>
                                <a:cxn ang="0">
                                  <a:pos x="connsiteX932" y="connsiteY932"/>
                                </a:cxn>
                                <a:cxn ang="0">
                                  <a:pos x="connsiteX933" y="connsiteY933"/>
                                </a:cxn>
                                <a:cxn ang="0">
                                  <a:pos x="connsiteX934" y="connsiteY934"/>
                                </a:cxn>
                                <a:cxn ang="0">
                                  <a:pos x="connsiteX935" y="connsiteY935"/>
                                </a:cxn>
                                <a:cxn ang="0">
                                  <a:pos x="connsiteX936" y="connsiteY936"/>
                                </a:cxn>
                                <a:cxn ang="0">
                                  <a:pos x="connsiteX937" y="connsiteY937"/>
                                </a:cxn>
                                <a:cxn ang="0">
                                  <a:pos x="connsiteX938" y="connsiteY938"/>
                                </a:cxn>
                                <a:cxn ang="0">
                                  <a:pos x="connsiteX939" y="connsiteY939"/>
                                </a:cxn>
                                <a:cxn ang="0">
                                  <a:pos x="connsiteX940" y="connsiteY940"/>
                                </a:cxn>
                                <a:cxn ang="0">
                                  <a:pos x="connsiteX941" y="connsiteY941"/>
                                </a:cxn>
                                <a:cxn ang="0">
                                  <a:pos x="connsiteX942" y="connsiteY942"/>
                                </a:cxn>
                                <a:cxn ang="0">
                                  <a:pos x="connsiteX943" y="connsiteY943"/>
                                </a:cxn>
                                <a:cxn ang="0">
                                  <a:pos x="connsiteX944" y="connsiteY944"/>
                                </a:cxn>
                                <a:cxn ang="0">
                                  <a:pos x="connsiteX945" y="connsiteY945"/>
                                </a:cxn>
                                <a:cxn ang="0">
                                  <a:pos x="connsiteX946" y="connsiteY946"/>
                                </a:cxn>
                                <a:cxn ang="0">
                                  <a:pos x="connsiteX947" y="connsiteY947"/>
                                </a:cxn>
                                <a:cxn ang="0">
                                  <a:pos x="connsiteX948" y="connsiteY948"/>
                                </a:cxn>
                                <a:cxn ang="0">
                                  <a:pos x="connsiteX949" y="connsiteY949"/>
                                </a:cxn>
                                <a:cxn ang="0">
                                  <a:pos x="connsiteX950" y="connsiteY950"/>
                                </a:cxn>
                                <a:cxn ang="0">
                                  <a:pos x="connsiteX951" y="connsiteY951"/>
                                </a:cxn>
                                <a:cxn ang="0">
                                  <a:pos x="connsiteX952" y="connsiteY952"/>
                                </a:cxn>
                                <a:cxn ang="0">
                                  <a:pos x="connsiteX953" y="connsiteY953"/>
                                </a:cxn>
                                <a:cxn ang="0">
                                  <a:pos x="connsiteX954" y="connsiteY954"/>
                                </a:cxn>
                                <a:cxn ang="0">
                                  <a:pos x="connsiteX955" y="connsiteY955"/>
                                </a:cxn>
                                <a:cxn ang="0">
                                  <a:pos x="connsiteX956" y="connsiteY956"/>
                                </a:cxn>
                                <a:cxn ang="0">
                                  <a:pos x="connsiteX957" y="connsiteY957"/>
                                </a:cxn>
                                <a:cxn ang="0">
                                  <a:pos x="connsiteX958" y="connsiteY958"/>
                                </a:cxn>
                                <a:cxn ang="0">
                                  <a:pos x="connsiteX959" y="connsiteY959"/>
                                </a:cxn>
                                <a:cxn ang="0">
                                  <a:pos x="connsiteX960" y="connsiteY960"/>
                                </a:cxn>
                                <a:cxn ang="0">
                                  <a:pos x="connsiteX961" y="connsiteY961"/>
                                </a:cxn>
                                <a:cxn ang="0">
                                  <a:pos x="connsiteX962" y="connsiteY962"/>
                                </a:cxn>
                                <a:cxn ang="0">
                                  <a:pos x="connsiteX963" y="connsiteY963"/>
                                </a:cxn>
                                <a:cxn ang="0">
                                  <a:pos x="connsiteX964" y="connsiteY964"/>
                                </a:cxn>
                                <a:cxn ang="0">
                                  <a:pos x="connsiteX965" y="connsiteY965"/>
                                </a:cxn>
                                <a:cxn ang="0">
                                  <a:pos x="connsiteX966" y="connsiteY966"/>
                                </a:cxn>
                                <a:cxn ang="0">
                                  <a:pos x="connsiteX967" y="connsiteY967"/>
                                </a:cxn>
                                <a:cxn ang="0">
                                  <a:pos x="connsiteX968" y="connsiteY968"/>
                                </a:cxn>
                                <a:cxn ang="0">
                                  <a:pos x="connsiteX969" y="connsiteY969"/>
                                </a:cxn>
                                <a:cxn ang="0">
                                  <a:pos x="connsiteX970" y="connsiteY970"/>
                                </a:cxn>
                                <a:cxn ang="0">
                                  <a:pos x="connsiteX971" y="connsiteY971"/>
                                </a:cxn>
                                <a:cxn ang="0">
                                  <a:pos x="connsiteX972" y="connsiteY972"/>
                                </a:cxn>
                                <a:cxn ang="0">
                                  <a:pos x="connsiteX973" y="connsiteY973"/>
                                </a:cxn>
                                <a:cxn ang="0">
                                  <a:pos x="connsiteX974" y="connsiteY974"/>
                                </a:cxn>
                                <a:cxn ang="0">
                                  <a:pos x="connsiteX975" y="connsiteY975"/>
                                </a:cxn>
                                <a:cxn ang="0">
                                  <a:pos x="connsiteX976" y="connsiteY976"/>
                                </a:cxn>
                                <a:cxn ang="0">
                                  <a:pos x="connsiteX977" y="connsiteY977"/>
                                </a:cxn>
                                <a:cxn ang="0">
                                  <a:pos x="connsiteX978" y="connsiteY978"/>
                                </a:cxn>
                                <a:cxn ang="0">
                                  <a:pos x="connsiteX979" y="connsiteY979"/>
                                </a:cxn>
                                <a:cxn ang="0">
                                  <a:pos x="connsiteX980" y="connsiteY980"/>
                                </a:cxn>
                                <a:cxn ang="0">
                                  <a:pos x="connsiteX981" y="connsiteY981"/>
                                </a:cxn>
                                <a:cxn ang="0">
                                  <a:pos x="connsiteX982" y="connsiteY982"/>
                                </a:cxn>
                                <a:cxn ang="0">
                                  <a:pos x="connsiteX983" y="connsiteY983"/>
                                </a:cxn>
                                <a:cxn ang="0">
                                  <a:pos x="connsiteX984" y="connsiteY984"/>
                                </a:cxn>
                                <a:cxn ang="0">
                                  <a:pos x="connsiteX985" y="connsiteY985"/>
                                </a:cxn>
                                <a:cxn ang="0">
                                  <a:pos x="connsiteX986" y="connsiteY986"/>
                                </a:cxn>
                                <a:cxn ang="0">
                                  <a:pos x="connsiteX987" y="connsiteY987"/>
                                </a:cxn>
                                <a:cxn ang="0">
                                  <a:pos x="connsiteX988" y="connsiteY988"/>
                                </a:cxn>
                                <a:cxn ang="0">
                                  <a:pos x="connsiteX989" y="connsiteY989"/>
                                </a:cxn>
                                <a:cxn ang="0">
                                  <a:pos x="connsiteX990" y="connsiteY990"/>
                                </a:cxn>
                                <a:cxn ang="0">
                                  <a:pos x="connsiteX991" y="connsiteY991"/>
                                </a:cxn>
                                <a:cxn ang="0">
                                  <a:pos x="connsiteX992" y="connsiteY992"/>
                                </a:cxn>
                                <a:cxn ang="0">
                                  <a:pos x="connsiteX993" y="connsiteY993"/>
                                </a:cxn>
                                <a:cxn ang="0">
                                  <a:pos x="connsiteX994" y="connsiteY994"/>
                                </a:cxn>
                                <a:cxn ang="0">
                                  <a:pos x="connsiteX995" y="connsiteY995"/>
                                </a:cxn>
                                <a:cxn ang="0">
                                  <a:pos x="connsiteX996" y="connsiteY996"/>
                                </a:cxn>
                                <a:cxn ang="0">
                                  <a:pos x="connsiteX997" y="connsiteY997"/>
                                </a:cxn>
                                <a:cxn ang="0">
                                  <a:pos x="connsiteX998" y="connsiteY998"/>
                                </a:cxn>
                                <a:cxn ang="0">
                                  <a:pos x="connsiteX999" y="connsiteY999"/>
                                </a:cxn>
                                <a:cxn ang="0">
                                  <a:pos x="connsiteX1000" y="connsiteY1000"/>
                                </a:cxn>
                                <a:cxn ang="0">
                                  <a:pos x="connsiteX1001" y="connsiteY1001"/>
                                </a:cxn>
                                <a:cxn ang="0">
                                  <a:pos x="connsiteX1002" y="connsiteY1002"/>
                                </a:cxn>
                                <a:cxn ang="0">
                                  <a:pos x="connsiteX1003" y="connsiteY1003"/>
                                </a:cxn>
                                <a:cxn ang="0">
                                  <a:pos x="connsiteX1004" y="connsiteY1004"/>
                                </a:cxn>
                                <a:cxn ang="0">
                                  <a:pos x="connsiteX1005" y="connsiteY1005"/>
                                </a:cxn>
                                <a:cxn ang="0">
                                  <a:pos x="connsiteX1006" y="connsiteY1006"/>
                                </a:cxn>
                                <a:cxn ang="0">
                                  <a:pos x="connsiteX1007" y="connsiteY1007"/>
                                </a:cxn>
                                <a:cxn ang="0">
                                  <a:pos x="connsiteX1008" y="connsiteY1008"/>
                                </a:cxn>
                                <a:cxn ang="0">
                                  <a:pos x="connsiteX1009" y="connsiteY1009"/>
                                </a:cxn>
                                <a:cxn ang="0">
                                  <a:pos x="connsiteX1010" y="connsiteY1010"/>
                                </a:cxn>
                                <a:cxn ang="0">
                                  <a:pos x="connsiteX1011" y="connsiteY1011"/>
                                </a:cxn>
                                <a:cxn ang="0">
                                  <a:pos x="connsiteX1012" y="connsiteY1012"/>
                                </a:cxn>
                                <a:cxn ang="0">
                                  <a:pos x="connsiteX1013" y="connsiteY1013"/>
                                </a:cxn>
                                <a:cxn ang="0">
                                  <a:pos x="connsiteX1014" y="connsiteY1014"/>
                                </a:cxn>
                                <a:cxn ang="0">
                                  <a:pos x="connsiteX1015" y="connsiteY1015"/>
                                </a:cxn>
                                <a:cxn ang="0">
                                  <a:pos x="connsiteX1016" y="connsiteY1016"/>
                                </a:cxn>
                                <a:cxn ang="0">
                                  <a:pos x="connsiteX1017" y="connsiteY1017"/>
                                </a:cxn>
                                <a:cxn ang="0">
                                  <a:pos x="connsiteX1018" y="connsiteY1018"/>
                                </a:cxn>
                                <a:cxn ang="0">
                                  <a:pos x="connsiteX1019" y="connsiteY1019"/>
                                </a:cxn>
                                <a:cxn ang="0">
                                  <a:pos x="connsiteX1020" y="connsiteY1020"/>
                                </a:cxn>
                                <a:cxn ang="0">
                                  <a:pos x="connsiteX1021" y="connsiteY1021"/>
                                </a:cxn>
                                <a:cxn ang="0">
                                  <a:pos x="connsiteX1022" y="connsiteY1022"/>
                                </a:cxn>
                                <a:cxn ang="0">
                                  <a:pos x="connsiteX1023" y="connsiteY1023"/>
                                </a:cxn>
                                <a:cxn ang="0">
                                  <a:pos x="connsiteX1024" y="connsiteY1024"/>
                                </a:cxn>
                                <a:cxn ang="0">
                                  <a:pos x="connsiteX1025" y="connsiteY1025"/>
                                </a:cxn>
                                <a:cxn ang="0">
                                  <a:pos x="connsiteX1026" y="connsiteY1026"/>
                                </a:cxn>
                                <a:cxn ang="0">
                                  <a:pos x="connsiteX1027" y="connsiteY1027"/>
                                </a:cxn>
                                <a:cxn ang="0">
                                  <a:pos x="connsiteX1028" y="connsiteY1028"/>
                                </a:cxn>
                                <a:cxn ang="0">
                                  <a:pos x="connsiteX1029" y="connsiteY1029"/>
                                </a:cxn>
                                <a:cxn ang="0">
                                  <a:pos x="connsiteX1030" y="connsiteY1030"/>
                                </a:cxn>
                                <a:cxn ang="0">
                                  <a:pos x="connsiteX1031" y="connsiteY1031"/>
                                </a:cxn>
                                <a:cxn ang="0">
                                  <a:pos x="connsiteX1032" y="connsiteY1032"/>
                                </a:cxn>
                                <a:cxn ang="0">
                                  <a:pos x="connsiteX1033" y="connsiteY1033"/>
                                </a:cxn>
                                <a:cxn ang="0">
                                  <a:pos x="connsiteX1034" y="connsiteY1034"/>
                                </a:cxn>
                                <a:cxn ang="0">
                                  <a:pos x="connsiteX1035" y="connsiteY1035"/>
                                </a:cxn>
                                <a:cxn ang="0">
                                  <a:pos x="connsiteX1036" y="connsiteY1036"/>
                                </a:cxn>
                                <a:cxn ang="0">
                                  <a:pos x="connsiteX1037" y="connsiteY1037"/>
                                </a:cxn>
                                <a:cxn ang="0">
                                  <a:pos x="connsiteX1038" y="connsiteY1038"/>
                                </a:cxn>
                                <a:cxn ang="0">
                                  <a:pos x="connsiteX1039" y="connsiteY1039"/>
                                </a:cxn>
                                <a:cxn ang="0">
                                  <a:pos x="connsiteX1040" y="connsiteY1040"/>
                                </a:cxn>
                                <a:cxn ang="0">
                                  <a:pos x="connsiteX1041" y="connsiteY1041"/>
                                </a:cxn>
                                <a:cxn ang="0">
                                  <a:pos x="connsiteX1042" y="connsiteY1042"/>
                                </a:cxn>
                                <a:cxn ang="0">
                                  <a:pos x="connsiteX1043" y="connsiteY1043"/>
                                </a:cxn>
                                <a:cxn ang="0">
                                  <a:pos x="connsiteX1044" y="connsiteY1044"/>
                                </a:cxn>
                                <a:cxn ang="0">
                                  <a:pos x="connsiteX1045" y="connsiteY1045"/>
                                </a:cxn>
                                <a:cxn ang="0">
                                  <a:pos x="connsiteX1046" y="connsiteY1046"/>
                                </a:cxn>
                                <a:cxn ang="0">
                                  <a:pos x="connsiteX1047" y="connsiteY1047"/>
                                </a:cxn>
                                <a:cxn ang="0">
                                  <a:pos x="connsiteX1048" y="connsiteY1048"/>
                                </a:cxn>
                                <a:cxn ang="0">
                                  <a:pos x="connsiteX1049" y="connsiteY1049"/>
                                </a:cxn>
                                <a:cxn ang="0">
                                  <a:pos x="connsiteX1050" y="connsiteY1050"/>
                                </a:cxn>
                                <a:cxn ang="0">
                                  <a:pos x="connsiteX1051" y="connsiteY1051"/>
                                </a:cxn>
                                <a:cxn ang="0">
                                  <a:pos x="connsiteX1052" y="connsiteY1052"/>
                                </a:cxn>
                                <a:cxn ang="0">
                                  <a:pos x="connsiteX1053" y="connsiteY1053"/>
                                </a:cxn>
                                <a:cxn ang="0">
                                  <a:pos x="connsiteX1054" y="connsiteY1054"/>
                                </a:cxn>
                                <a:cxn ang="0">
                                  <a:pos x="connsiteX1055" y="connsiteY1055"/>
                                </a:cxn>
                                <a:cxn ang="0">
                                  <a:pos x="connsiteX1056" y="connsiteY1056"/>
                                </a:cxn>
                                <a:cxn ang="0">
                                  <a:pos x="connsiteX1057" y="connsiteY1057"/>
                                </a:cxn>
                                <a:cxn ang="0">
                                  <a:pos x="connsiteX1058" y="connsiteY1058"/>
                                </a:cxn>
                                <a:cxn ang="0">
                                  <a:pos x="connsiteX1059" y="connsiteY1059"/>
                                </a:cxn>
                                <a:cxn ang="0">
                                  <a:pos x="connsiteX1060" y="connsiteY1060"/>
                                </a:cxn>
                                <a:cxn ang="0">
                                  <a:pos x="connsiteX1061" y="connsiteY1061"/>
                                </a:cxn>
                                <a:cxn ang="0">
                                  <a:pos x="connsiteX1062" y="connsiteY1062"/>
                                </a:cxn>
                                <a:cxn ang="0">
                                  <a:pos x="connsiteX1063" y="connsiteY1063"/>
                                </a:cxn>
                                <a:cxn ang="0">
                                  <a:pos x="connsiteX1064" y="connsiteY1064"/>
                                </a:cxn>
                                <a:cxn ang="0">
                                  <a:pos x="connsiteX1065" y="connsiteY1065"/>
                                </a:cxn>
                                <a:cxn ang="0">
                                  <a:pos x="connsiteX1066" y="connsiteY1066"/>
                                </a:cxn>
                                <a:cxn ang="0">
                                  <a:pos x="connsiteX1067" y="connsiteY1067"/>
                                </a:cxn>
                                <a:cxn ang="0">
                                  <a:pos x="connsiteX1068" y="connsiteY1068"/>
                                </a:cxn>
                                <a:cxn ang="0">
                                  <a:pos x="connsiteX1069" y="connsiteY1069"/>
                                </a:cxn>
                                <a:cxn ang="0">
                                  <a:pos x="connsiteX1070" y="connsiteY1070"/>
                                </a:cxn>
                                <a:cxn ang="0">
                                  <a:pos x="connsiteX1071" y="connsiteY1071"/>
                                </a:cxn>
                                <a:cxn ang="0">
                                  <a:pos x="connsiteX1072" y="connsiteY1072"/>
                                </a:cxn>
                                <a:cxn ang="0">
                                  <a:pos x="connsiteX1073" y="connsiteY1073"/>
                                </a:cxn>
                                <a:cxn ang="0">
                                  <a:pos x="connsiteX1074" y="connsiteY1074"/>
                                </a:cxn>
                                <a:cxn ang="0">
                                  <a:pos x="connsiteX1075" y="connsiteY1075"/>
                                </a:cxn>
                                <a:cxn ang="0">
                                  <a:pos x="connsiteX1076" y="connsiteY1076"/>
                                </a:cxn>
                                <a:cxn ang="0">
                                  <a:pos x="connsiteX1077" y="connsiteY1077"/>
                                </a:cxn>
                                <a:cxn ang="0">
                                  <a:pos x="connsiteX1078" y="connsiteY1078"/>
                                </a:cxn>
                                <a:cxn ang="0">
                                  <a:pos x="connsiteX1079" y="connsiteY1079"/>
                                </a:cxn>
                                <a:cxn ang="0">
                                  <a:pos x="connsiteX1080" y="connsiteY1080"/>
                                </a:cxn>
                                <a:cxn ang="0">
                                  <a:pos x="connsiteX1081" y="connsiteY1081"/>
                                </a:cxn>
                                <a:cxn ang="0">
                                  <a:pos x="connsiteX1082" y="connsiteY1082"/>
                                </a:cxn>
                                <a:cxn ang="0">
                                  <a:pos x="connsiteX1083" y="connsiteY1083"/>
                                </a:cxn>
                                <a:cxn ang="0">
                                  <a:pos x="connsiteX1084" y="connsiteY1084"/>
                                </a:cxn>
                                <a:cxn ang="0">
                                  <a:pos x="connsiteX1085" y="connsiteY1085"/>
                                </a:cxn>
                                <a:cxn ang="0">
                                  <a:pos x="connsiteX1086" y="connsiteY1086"/>
                                </a:cxn>
                                <a:cxn ang="0">
                                  <a:pos x="connsiteX1087" y="connsiteY1087"/>
                                </a:cxn>
                                <a:cxn ang="0">
                                  <a:pos x="connsiteX1088" y="connsiteY1088"/>
                                </a:cxn>
                                <a:cxn ang="0">
                                  <a:pos x="connsiteX1089" y="connsiteY1089"/>
                                </a:cxn>
                                <a:cxn ang="0">
                                  <a:pos x="connsiteX1090" y="connsiteY1090"/>
                                </a:cxn>
                                <a:cxn ang="0">
                                  <a:pos x="connsiteX1091" y="connsiteY1091"/>
                                </a:cxn>
                                <a:cxn ang="0">
                                  <a:pos x="connsiteX1092" y="connsiteY1092"/>
                                </a:cxn>
                                <a:cxn ang="0">
                                  <a:pos x="connsiteX1093" y="connsiteY1093"/>
                                </a:cxn>
                                <a:cxn ang="0">
                                  <a:pos x="connsiteX1094" y="connsiteY1094"/>
                                </a:cxn>
                                <a:cxn ang="0">
                                  <a:pos x="connsiteX1095" y="connsiteY1095"/>
                                </a:cxn>
                                <a:cxn ang="0">
                                  <a:pos x="connsiteX1096" y="connsiteY1096"/>
                                </a:cxn>
                                <a:cxn ang="0">
                                  <a:pos x="connsiteX1097" y="connsiteY1097"/>
                                </a:cxn>
                                <a:cxn ang="0">
                                  <a:pos x="connsiteX1098" y="connsiteY1098"/>
                                </a:cxn>
                                <a:cxn ang="0">
                                  <a:pos x="connsiteX1099" y="connsiteY1099"/>
                                </a:cxn>
                                <a:cxn ang="0">
                                  <a:pos x="connsiteX1100" y="connsiteY1100"/>
                                </a:cxn>
                                <a:cxn ang="0">
                                  <a:pos x="connsiteX1101" y="connsiteY1101"/>
                                </a:cxn>
                                <a:cxn ang="0">
                                  <a:pos x="connsiteX1102" y="connsiteY1102"/>
                                </a:cxn>
                                <a:cxn ang="0">
                                  <a:pos x="connsiteX1103" y="connsiteY1103"/>
                                </a:cxn>
                                <a:cxn ang="0">
                                  <a:pos x="connsiteX1104" y="connsiteY1104"/>
                                </a:cxn>
                                <a:cxn ang="0">
                                  <a:pos x="connsiteX1105" y="connsiteY1105"/>
                                </a:cxn>
                                <a:cxn ang="0">
                                  <a:pos x="connsiteX1106" y="connsiteY1106"/>
                                </a:cxn>
                                <a:cxn ang="0">
                                  <a:pos x="connsiteX1107" y="connsiteY1107"/>
                                </a:cxn>
                                <a:cxn ang="0">
                                  <a:pos x="connsiteX1108" y="connsiteY1108"/>
                                </a:cxn>
                                <a:cxn ang="0">
                                  <a:pos x="connsiteX1109" y="connsiteY1109"/>
                                </a:cxn>
                                <a:cxn ang="0">
                                  <a:pos x="connsiteX1110" y="connsiteY1110"/>
                                </a:cxn>
                                <a:cxn ang="0">
                                  <a:pos x="connsiteX1111" y="connsiteY1111"/>
                                </a:cxn>
                                <a:cxn ang="0">
                                  <a:pos x="connsiteX1112" y="connsiteY1112"/>
                                </a:cxn>
                                <a:cxn ang="0">
                                  <a:pos x="connsiteX1113" y="connsiteY1113"/>
                                </a:cxn>
                                <a:cxn ang="0">
                                  <a:pos x="connsiteX1114" y="connsiteY1114"/>
                                </a:cxn>
                                <a:cxn ang="0">
                                  <a:pos x="connsiteX1115" y="connsiteY1115"/>
                                </a:cxn>
                                <a:cxn ang="0">
                                  <a:pos x="connsiteX1116" y="connsiteY1116"/>
                                </a:cxn>
                                <a:cxn ang="0">
                                  <a:pos x="connsiteX1117" y="connsiteY1117"/>
                                </a:cxn>
                                <a:cxn ang="0">
                                  <a:pos x="connsiteX1118" y="connsiteY1118"/>
                                </a:cxn>
                                <a:cxn ang="0">
                                  <a:pos x="connsiteX1119" y="connsiteY1119"/>
                                </a:cxn>
                                <a:cxn ang="0">
                                  <a:pos x="connsiteX1120" y="connsiteY1120"/>
                                </a:cxn>
                                <a:cxn ang="0">
                                  <a:pos x="connsiteX1121" y="connsiteY1121"/>
                                </a:cxn>
                                <a:cxn ang="0">
                                  <a:pos x="connsiteX1122" y="connsiteY1122"/>
                                </a:cxn>
                                <a:cxn ang="0">
                                  <a:pos x="connsiteX1123" y="connsiteY1123"/>
                                </a:cxn>
                                <a:cxn ang="0">
                                  <a:pos x="connsiteX1124" y="connsiteY1124"/>
                                </a:cxn>
                                <a:cxn ang="0">
                                  <a:pos x="connsiteX1125" y="connsiteY1125"/>
                                </a:cxn>
                                <a:cxn ang="0">
                                  <a:pos x="connsiteX1126" y="connsiteY1126"/>
                                </a:cxn>
                                <a:cxn ang="0">
                                  <a:pos x="connsiteX1127" y="connsiteY1127"/>
                                </a:cxn>
                                <a:cxn ang="0">
                                  <a:pos x="connsiteX1128" y="connsiteY1128"/>
                                </a:cxn>
                                <a:cxn ang="0">
                                  <a:pos x="connsiteX1129" y="connsiteY1129"/>
                                </a:cxn>
                                <a:cxn ang="0">
                                  <a:pos x="connsiteX1130" y="connsiteY1130"/>
                                </a:cxn>
                                <a:cxn ang="0">
                                  <a:pos x="connsiteX1131" y="connsiteY1131"/>
                                </a:cxn>
                                <a:cxn ang="0">
                                  <a:pos x="connsiteX1132" y="connsiteY1132"/>
                                </a:cxn>
                                <a:cxn ang="0">
                                  <a:pos x="connsiteX1133" y="connsiteY1133"/>
                                </a:cxn>
                                <a:cxn ang="0">
                                  <a:pos x="connsiteX1134" y="connsiteY1134"/>
                                </a:cxn>
                                <a:cxn ang="0">
                                  <a:pos x="connsiteX1135" y="connsiteY1135"/>
                                </a:cxn>
                                <a:cxn ang="0">
                                  <a:pos x="connsiteX1136" y="connsiteY1136"/>
                                </a:cxn>
                                <a:cxn ang="0">
                                  <a:pos x="connsiteX1137" y="connsiteY1137"/>
                                </a:cxn>
                                <a:cxn ang="0">
                                  <a:pos x="connsiteX1138" y="connsiteY1138"/>
                                </a:cxn>
                                <a:cxn ang="0">
                                  <a:pos x="connsiteX1139" y="connsiteY1139"/>
                                </a:cxn>
                                <a:cxn ang="0">
                                  <a:pos x="connsiteX1140" y="connsiteY1140"/>
                                </a:cxn>
                                <a:cxn ang="0">
                                  <a:pos x="connsiteX1141" y="connsiteY1141"/>
                                </a:cxn>
                                <a:cxn ang="0">
                                  <a:pos x="connsiteX1142" y="connsiteY1142"/>
                                </a:cxn>
                                <a:cxn ang="0">
                                  <a:pos x="connsiteX1143" y="connsiteY1143"/>
                                </a:cxn>
                                <a:cxn ang="0">
                                  <a:pos x="connsiteX1144" y="connsiteY1144"/>
                                </a:cxn>
                                <a:cxn ang="0">
                                  <a:pos x="connsiteX1145" y="connsiteY1145"/>
                                </a:cxn>
                                <a:cxn ang="0">
                                  <a:pos x="connsiteX1146" y="connsiteY1146"/>
                                </a:cxn>
                                <a:cxn ang="0">
                                  <a:pos x="connsiteX1147" y="connsiteY1147"/>
                                </a:cxn>
                                <a:cxn ang="0">
                                  <a:pos x="connsiteX1148" y="connsiteY1148"/>
                                </a:cxn>
                                <a:cxn ang="0">
                                  <a:pos x="connsiteX1149" y="connsiteY1149"/>
                                </a:cxn>
                                <a:cxn ang="0">
                                  <a:pos x="connsiteX1150" y="connsiteY1150"/>
                                </a:cxn>
                                <a:cxn ang="0">
                                  <a:pos x="connsiteX1151" y="connsiteY1151"/>
                                </a:cxn>
                                <a:cxn ang="0">
                                  <a:pos x="connsiteX1152" y="connsiteY1152"/>
                                </a:cxn>
                                <a:cxn ang="0">
                                  <a:pos x="connsiteX1153" y="connsiteY1153"/>
                                </a:cxn>
                                <a:cxn ang="0">
                                  <a:pos x="connsiteX1154" y="connsiteY1154"/>
                                </a:cxn>
                                <a:cxn ang="0">
                                  <a:pos x="connsiteX1155" y="connsiteY1155"/>
                                </a:cxn>
                                <a:cxn ang="0">
                                  <a:pos x="connsiteX1156" y="connsiteY1156"/>
                                </a:cxn>
                                <a:cxn ang="0">
                                  <a:pos x="connsiteX1157" y="connsiteY1157"/>
                                </a:cxn>
                                <a:cxn ang="0">
                                  <a:pos x="connsiteX1158" y="connsiteY1158"/>
                                </a:cxn>
                                <a:cxn ang="0">
                                  <a:pos x="connsiteX1159" y="connsiteY1159"/>
                                </a:cxn>
                                <a:cxn ang="0">
                                  <a:pos x="connsiteX1160" y="connsiteY1160"/>
                                </a:cxn>
                                <a:cxn ang="0">
                                  <a:pos x="connsiteX1161" y="connsiteY1161"/>
                                </a:cxn>
                                <a:cxn ang="0">
                                  <a:pos x="connsiteX1162" y="connsiteY1162"/>
                                </a:cxn>
                                <a:cxn ang="0">
                                  <a:pos x="connsiteX1163" y="connsiteY1163"/>
                                </a:cxn>
                                <a:cxn ang="0">
                                  <a:pos x="connsiteX1164" y="connsiteY1164"/>
                                </a:cxn>
                                <a:cxn ang="0">
                                  <a:pos x="connsiteX1165" y="connsiteY1165"/>
                                </a:cxn>
                                <a:cxn ang="0">
                                  <a:pos x="connsiteX1166" y="connsiteY1166"/>
                                </a:cxn>
                                <a:cxn ang="0">
                                  <a:pos x="connsiteX1167" y="connsiteY1167"/>
                                </a:cxn>
                                <a:cxn ang="0">
                                  <a:pos x="connsiteX1168" y="connsiteY1168"/>
                                </a:cxn>
                                <a:cxn ang="0">
                                  <a:pos x="connsiteX1169" y="connsiteY1169"/>
                                </a:cxn>
                                <a:cxn ang="0">
                                  <a:pos x="connsiteX1170" y="connsiteY1170"/>
                                </a:cxn>
                                <a:cxn ang="0">
                                  <a:pos x="connsiteX1171" y="connsiteY1171"/>
                                </a:cxn>
                                <a:cxn ang="0">
                                  <a:pos x="connsiteX1172" y="connsiteY1172"/>
                                </a:cxn>
                                <a:cxn ang="0">
                                  <a:pos x="connsiteX1173" y="connsiteY1173"/>
                                </a:cxn>
                                <a:cxn ang="0">
                                  <a:pos x="connsiteX1174" y="connsiteY1174"/>
                                </a:cxn>
                                <a:cxn ang="0">
                                  <a:pos x="connsiteX1175" y="connsiteY1175"/>
                                </a:cxn>
                                <a:cxn ang="0">
                                  <a:pos x="connsiteX1176" y="connsiteY1176"/>
                                </a:cxn>
                                <a:cxn ang="0">
                                  <a:pos x="connsiteX1177" y="connsiteY1177"/>
                                </a:cxn>
                                <a:cxn ang="0">
                                  <a:pos x="connsiteX1178" y="connsiteY1178"/>
                                </a:cxn>
                                <a:cxn ang="0">
                                  <a:pos x="connsiteX1179" y="connsiteY1179"/>
                                </a:cxn>
                                <a:cxn ang="0">
                                  <a:pos x="connsiteX1180" y="connsiteY1180"/>
                                </a:cxn>
                                <a:cxn ang="0">
                                  <a:pos x="connsiteX1181" y="connsiteY1181"/>
                                </a:cxn>
                                <a:cxn ang="0">
                                  <a:pos x="connsiteX1182" y="connsiteY1182"/>
                                </a:cxn>
                                <a:cxn ang="0">
                                  <a:pos x="connsiteX1183" y="connsiteY1183"/>
                                </a:cxn>
                                <a:cxn ang="0">
                                  <a:pos x="connsiteX1184" y="connsiteY1184"/>
                                </a:cxn>
                                <a:cxn ang="0">
                                  <a:pos x="connsiteX1185" y="connsiteY1185"/>
                                </a:cxn>
                                <a:cxn ang="0">
                                  <a:pos x="connsiteX1186" y="connsiteY1186"/>
                                </a:cxn>
                                <a:cxn ang="0">
                                  <a:pos x="connsiteX1187" y="connsiteY1187"/>
                                </a:cxn>
                                <a:cxn ang="0">
                                  <a:pos x="connsiteX1188" y="connsiteY1188"/>
                                </a:cxn>
                                <a:cxn ang="0">
                                  <a:pos x="connsiteX1189" y="connsiteY1189"/>
                                </a:cxn>
                                <a:cxn ang="0">
                                  <a:pos x="connsiteX1190" y="connsiteY1190"/>
                                </a:cxn>
                                <a:cxn ang="0">
                                  <a:pos x="connsiteX1191" y="connsiteY1191"/>
                                </a:cxn>
                                <a:cxn ang="0">
                                  <a:pos x="connsiteX1192" y="connsiteY1192"/>
                                </a:cxn>
                                <a:cxn ang="0">
                                  <a:pos x="connsiteX1193" y="connsiteY1193"/>
                                </a:cxn>
                                <a:cxn ang="0">
                                  <a:pos x="connsiteX1194" y="connsiteY1194"/>
                                </a:cxn>
                                <a:cxn ang="0">
                                  <a:pos x="connsiteX1195" y="connsiteY1195"/>
                                </a:cxn>
                                <a:cxn ang="0">
                                  <a:pos x="connsiteX1196" y="connsiteY1196"/>
                                </a:cxn>
                                <a:cxn ang="0">
                                  <a:pos x="connsiteX1197" y="connsiteY1197"/>
                                </a:cxn>
                                <a:cxn ang="0">
                                  <a:pos x="connsiteX1198" y="connsiteY1198"/>
                                </a:cxn>
                                <a:cxn ang="0">
                                  <a:pos x="connsiteX1199" y="connsiteY1199"/>
                                </a:cxn>
                                <a:cxn ang="0">
                                  <a:pos x="connsiteX1200" y="connsiteY1200"/>
                                </a:cxn>
                                <a:cxn ang="0">
                                  <a:pos x="connsiteX1201" y="connsiteY1201"/>
                                </a:cxn>
                                <a:cxn ang="0">
                                  <a:pos x="connsiteX1202" y="connsiteY1202"/>
                                </a:cxn>
                                <a:cxn ang="0">
                                  <a:pos x="connsiteX1203" y="connsiteY1203"/>
                                </a:cxn>
                                <a:cxn ang="0">
                                  <a:pos x="connsiteX1204" y="connsiteY1204"/>
                                </a:cxn>
                                <a:cxn ang="0">
                                  <a:pos x="connsiteX1205" y="connsiteY1205"/>
                                </a:cxn>
                                <a:cxn ang="0">
                                  <a:pos x="connsiteX1206" y="connsiteY1206"/>
                                </a:cxn>
                                <a:cxn ang="0">
                                  <a:pos x="connsiteX1207" y="connsiteY1207"/>
                                </a:cxn>
                                <a:cxn ang="0">
                                  <a:pos x="connsiteX1208" y="connsiteY1208"/>
                                </a:cxn>
                                <a:cxn ang="0">
                                  <a:pos x="connsiteX1209" y="connsiteY1209"/>
                                </a:cxn>
                                <a:cxn ang="0">
                                  <a:pos x="connsiteX1210" y="connsiteY1210"/>
                                </a:cxn>
                                <a:cxn ang="0">
                                  <a:pos x="connsiteX1211" y="connsiteY1211"/>
                                </a:cxn>
                                <a:cxn ang="0">
                                  <a:pos x="connsiteX1212" y="connsiteY1212"/>
                                </a:cxn>
                                <a:cxn ang="0">
                                  <a:pos x="connsiteX1213" y="connsiteY1213"/>
                                </a:cxn>
                                <a:cxn ang="0">
                                  <a:pos x="connsiteX1214" y="connsiteY1214"/>
                                </a:cxn>
                                <a:cxn ang="0">
                                  <a:pos x="connsiteX1215" y="connsiteY1215"/>
                                </a:cxn>
                                <a:cxn ang="0">
                                  <a:pos x="connsiteX1216" y="connsiteY1216"/>
                                </a:cxn>
                                <a:cxn ang="0">
                                  <a:pos x="connsiteX1217" y="connsiteY1217"/>
                                </a:cxn>
                                <a:cxn ang="0">
                                  <a:pos x="connsiteX1218" y="connsiteY1218"/>
                                </a:cxn>
                                <a:cxn ang="0">
                                  <a:pos x="connsiteX1219" y="connsiteY1219"/>
                                </a:cxn>
                                <a:cxn ang="0">
                                  <a:pos x="connsiteX1220" y="connsiteY1220"/>
                                </a:cxn>
                                <a:cxn ang="0">
                                  <a:pos x="connsiteX1221" y="connsiteY1221"/>
                                </a:cxn>
                                <a:cxn ang="0">
                                  <a:pos x="connsiteX1222" y="connsiteY1222"/>
                                </a:cxn>
                                <a:cxn ang="0">
                                  <a:pos x="connsiteX1223" y="connsiteY1223"/>
                                </a:cxn>
                                <a:cxn ang="0">
                                  <a:pos x="connsiteX1224" y="connsiteY1224"/>
                                </a:cxn>
                                <a:cxn ang="0">
                                  <a:pos x="connsiteX1225" y="connsiteY1225"/>
                                </a:cxn>
                                <a:cxn ang="0">
                                  <a:pos x="connsiteX1226" y="connsiteY1226"/>
                                </a:cxn>
                                <a:cxn ang="0">
                                  <a:pos x="connsiteX1227" y="connsiteY1227"/>
                                </a:cxn>
                                <a:cxn ang="0">
                                  <a:pos x="connsiteX1228" y="connsiteY1228"/>
                                </a:cxn>
                                <a:cxn ang="0">
                                  <a:pos x="connsiteX1229" y="connsiteY1229"/>
                                </a:cxn>
                                <a:cxn ang="0">
                                  <a:pos x="connsiteX1230" y="connsiteY1230"/>
                                </a:cxn>
                                <a:cxn ang="0">
                                  <a:pos x="connsiteX1231" y="connsiteY1231"/>
                                </a:cxn>
                                <a:cxn ang="0">
                                  <a:pos x="connsiteX1232" y="connsiteY1232"/>
                                </a:cxn>
                                <a:cxn ang="0">
                                  <a:pos x="connsiteX1233" y="connsiteY1233"/>
                                </a:cxn>
                                <a:cxn ang="0">
                                  <a:pos x="connsiteX1234" y="connsiteY1234"/>
                                </a:cxn>
                                <a:cxn ang="0">
                                  <a:pos x="connsiteX1235" y="connsiteY1235"/>
                                </a:cxn>
                                <a:cxn ang="0">
                                  <a:pos x="connsiteX1236" y="connsiteY1236"/>
                                </a:cxn>
                                <a:cxn ang="0">
                                  <a:pos x="connsiteX1237" y="connsiteY1237"/>
                                </a:cxn>
                                <a:cxn ang="0">
                                  <a:pos x="connsiteX1238" y="connsiteY1238"/>
                                </a:cxn>
                                <a:cxn ang="0">
                                  <a:pos x="connsiteX1239" y="connsiteY1239"/>
                                </a:cxn>
                                <a:cxn ang="0">
                                  <a:pos x="connsiteX1240" y="connsiteY1240"/>
                                </a:cxn>
                                <a:cxn ang="0">
                                  <a:pos x="connsiteX1241" y="connsiteY1241"/>
                                </a:cxn>
                                <a:cxn ang="0">
                                  <a:pos x="connsiteX1242" y="connsiteY1242"/>
                                </a:cxn>
                                <a:cxn ang="0">
                                  <a:pos x="connsiteX1243" y="connsiteY1243"/>
                                </a:cxn>
                                <a:cxn ang="0">
                                  <a:pos x="connsiteX1244" y="connsiteY1244"/>
                                </a:cxn>
                                <a:cxn ang="0">
                                  <a:pos x="connsiteX1245" y="connsiteY1245"/>
                                </a:cxn>
                                <a:cxn ang="0">
                                  <a:pos x="connsiteX1246" y="connsiteY1246"/>
                                </a:cxn>
                                <a:cxn ang="0">
                                  <a:pos x="connsiteX1247" y="connsiteY1247"/>
                                </a:cxn>
                                <a:cxn ang="0">
                                  <a:pos x="connsiteX1248" y="connsiteY1248"/>
                                </a:cxn>
                                <a:cxn ang="0">
                                  <a:pos x="connsiteX1249" y="connsiteY1249"/>
                                </a:cxn>
                                <a:cxn ang="0">
                                  <a:pos x="connsiteX1250" y="connsiteY1250"/>
                                </a:cxn>
                                <a:cxn ang="0">
                                  <a:pos x="connsiteX1251" y="connsiteY1251"/>
                                </a:cxn>
                                <a:cxn ang="0">
                                  <a:pos x="connsiteX1252" y="connsiteY1252"/>
                                </a:cxn>
                                <a:cxn ang="0">
                                  <a:pos x="connsiteX1253" y="connsiteY1253"/>
                                </a:cxn>
                                <a:cxn ang="0">
                                  <a:pos x="connsiteX1254" y="connsiteY1254"/>
                                </a:cxn>
                                <a:cxn ang="0">
                                  <a:pos x="connsiteX1255" y="connsiteY1255"/>
                                </a:cxn>
                                <a:cxn ang="0">
                                  <a:pos x="connsiteX1256" y="connsiteY1256"/>
                                </a:cxn>
                                <a:cxn ang="0">
                                  <a:pos x="connsiteX1257" y="connsiteY1257"/>
                                </a:cxn>
                                <a:cxn ang="0">
                                  <a:pos x="connsiteX1258" y="connsiteY1258"/>
                                </a:cxn>
                                <a:cxn ang="0">
                                  <a:pos x="connsiteX1259" y="connsiteY1259"/>
                                </a:cxn>
                                <a:cxn ang="0">
                                  <a:pos x="connsiteX1260" y="connsiteY1260"/>
                                </a:cxn>
                                <a:cxn ang="0">
                                  <a:pos x="connsiteX1261" y="connsiteY1261"/>
                                </a:cxn>
                                <a:cxn ang="0">
                                  <a:pos x="connsiteX1262" y="connsiteY1262"/>
                                </a:cxn>
                                <a:cxn ang="0">
                                  <a:pos x="connsiteX1263" y="connsiteY1263"/>
                                </a:cxn>
                                <a:cxn ang="0">
                                  <a:pos x="connsiteX1264" y="connsiteY1264"/>
                                </a:cxn>
                                <a:cxn ang="0">
                                  <a:pos x="connsiteX1265" y="connsiteY1265"/>
                                </a:cxn>
                                <a:cxn ang="0">
                                  <a:pos x="connsiteX1266" y="connsiteY1266"/>
                                </a:cxn>
                                <a:cxn ang="0">
                                  <a:pos x="connsiteX1267" y="connsiteY1267"/>
                                </a:cxn>
                                <a:cxn ang="0">
                                  <a:pos x="connsiteX1268" y="connsiteY1268"/>
                                </a:cxn>
                                <a:cxn ang="0">
                                  <a:pos x="connsiteX1269" y="connsiteY1269"/>
                                </a:cxn>
                                <a:cxn ang="0">
                                  <a:pos x="connsiteX1270" y="connsiteY1270"/>
                                </a:cxn>
                                <a:cxn ang="0">
                                  <a:pos x="connsiteX1271" y="connsiteY1271"/>
                                </a:cxn>
                                <a:cxn ang="0">
                                  <a:pos x="connsiteX1272" y="connsiteY1272"/>
                                </a:cxn>
                                <a:cxn ang="0">
                                  <a:pos x="connsiteX1273" y="connsiteY1273"/>
                                </a:cxn>
                                <a:cxn ang="0">
                                  <a:pos x="connsiteX1274" y="connsiteY1274"/>
                                </a:cxn>
                                <a:cxn ang="0">
                                  <a:pos x="connsiteX1275" y="connsiteY1275"/>
                                </a:cxn>
                                <a:cxn ang="0">
                                  <a:pos x="connsiteX1276" y="connsiteY1276"/>
                                </a:cxn>
                                <a:cxn ang="0">
                                  <a:pos x="connsiteX1277" y="connsiteY1277"/>
                                </a:cxn>
                                <a:cxn ang="0">
                                  <a:pos x="connsiteX1278" y="connsiteY1278"/>
                                </a:cxn>
                                <a:cxn ang="0">
                                  <a:pos x="connsiteX1279" y="connsiteY1279"/>
                                </a:cxn>
                                <a:cxn ang="0">
                                  <a:pos x="connsiteX1280" y="connsiteY1280"/>
                                </a:cxn>
                                <a:cxn ang="0">
                                  <a:pos x="connsiteX1281" y="connsiteY1281"/>
                                </a:cxn>
                                <a:cxn ang="0">
                                  <a:pos x="connsiteX1282" y="connsiteY1282"/>
                                </a:cxn>
                                <a:cxn ang="0">
                                  <a:pos x="connsiteX1283" y="connsiteY1283"/>
                                </a:cxn>
                                <a:cxn ang="0">
                                  <a:pos x="connsiteX1284" y="connsiteY1284"/>
                                </a:cxn>
                                <a:cxn ang="0">
                                  <a:pos x="connsiteX1285" y="connsiteY1285"/>
                                </a:cxn>
                                <a:cxn ang="0">
                                  <a:pos x="connsiteX1286" y="connsiteY1286"/>
                                </a:cxn>
                                <a:cxn ang="0">
                                  <a:pos x="connsiteX1287" y="connsiteY1287"/>
                                </a:cxn>
                                <a:cxn ang="0">
                                  <a:pos x="connsiteX1288" y="connsiteY1288"/>
                                </a:cxn>
                                <a:cxn ang="0">
                                  <a:pos x="connsiteX1289" y="connsiteY1289"/>
                                </a:cxn>
                                <a:cxn ang="0">
                                  <a:pos x="connsiteX1290" y="connsiteY1290"/>
                                </a:cxn>
                                <a:cxn ang="0">
                                  <a:pos x="connsiteX1291" y="connsiteY1291"/>
                                </a:cxn>
                                <a:cxn ang="0">
                                  <a:pos x="connsiteX1292" y="connsiteY1292"/>
                                </a:cxn>
                                <a:cxn ang="0">
                                  <a:pos x="connsiteX1293" y="connsiteY1293"/>
                                </a:cxn>
                                <a:cxn ang="0">
                                  <a:pos x="connsiteX1294" y="connsiteY1294"/>
                                </a:cxn>
                                <a:cxn ang="0">
                                  <a:pos x="connsiteX1295" y="connsiteY1295"/>
                                </a:cxn>
                                <a:cxn ang="0">
                                  <a:pos x="connsiteX1296" y="connsiteY1296"/>
                                </a:cxn>
                                <a:cxn ang="0">
                                  <a:pos x="connsiteX1297" y="connsiteY1297"/>
                                </a:cxn>
                                <a:cxn ang="0">
                                  <a:pos x="connsiteX1298" y="connsiteY1298"/>
                                </a:cxn>
                                <a:cxn ang="0">
                                  <a:pos x="connsiteX1299" y="connsiteY1299"/>
                                </a:cxn>
                                <a:cxn ang="0">
                                  <a:pos x="connsiteX1300" y="connsiteY1300"/>
                                </a:cxn>
                                <a:cxn ang="0">
                                  <a:pos x="connsiteX1301" y="connsiteY1301"/>
                                </a:cxn>
                                <a:cxn ang="0">
                                  <a:pos x="connsiteX1302" y="connsiteY1302"/>
                                </a:cxn>
                                <a:cxn ang="0">
                                  <a:pos x="connsiteX1303" y="connsiteY1303"/>
                                </a:cxn>
                                <a:cxn ang="0">
                                  <a:pos x="connsiteX1304" y="connsiteY1304"/>
                                </a:cxn>
                                <a:cxn ang="0">
                                  <a:pos x="connsiteX1305" y="connsiteY1305"/>
                                </a:cxn>
                                <a:cxn ang="0">
                                  <a:pos x="connsiteX1306" y="connsiteY1306"/>
                                </a:cxn>
                                <a:cxn ang="0">
                                  <a:pos x="connsiteX1307" y="connsiteY1307"/>
                                </a:cxn>
                                <a:cxn ang="0">
                                  <a:pos x="connsiteX1308" y="connsiteY1308"/>
                                </a:cxn>
                                <a:cxn ang="0">
                                  <a:pos x="connsiteX1309" y="connsiteY1309"/>
                                </a:cxn>
                                <a:cxn ang="0">
                                  <a:pos x="connsiteX1310" y="connsiteY1310"/>
                                </a:cxn>
                                <a:cxn ang="0">
                                  <a:pos x="connsiteX1311" y="connsiteY1311"/>
                                </a:cxn>
                                <a:cxn ang="0">
                                  <a:pos x="connsiteX1312" y="connsiteY1312"/>
                                </a:cxn>
                                <a:cxn ang="0">
                                  <a:pos x="connsiteX1313" y="connsiteY1313"/>
                                </a:cxn>
                                <a:cxn ang="0">
                                  <a:pos x="connsiteX1314" y="connsiteY1314"/>
                                </a:cxn>
                                <a:cxn ang="0">
                                  <a:pos x="connsiteX1315" y="connsiteY1315"/>
                                </a:cxn>
                                <a:cxn ang="0">
                                  <a:pos x="connsiteX1316" y="connsiteY1316"/>
                                </a:cxn>
                                <a:cxn ang="0">
                                  <a:pos x="connsiteX1317" y="connsiteY1317"/>
                                </a:cxn>
                                <a:cxn ang="0">
                                  <a:pos x="connsiteX1318" y="connsiteY1318"/>
                                </a:cxn>
                                <a:cxn ang="0">
                                  <a:pos x="connsiteX1319" y="connsiteY1319"/>
                                </a:cxn>
                                <a:cxn ang="0">
                                  <a:pos x="connsiteX1320" y="connsiteY1320"/>
                                </a:cxn>
                                <a:cxn ang="0">
                                  <a:pos x="connsiteX1321" y="connsiteY1321"/>
                                </a:cxn>
                                <a:cxn ang="0">
                                  <a:pos x="connsiteX1322" y="connsiteY1322"/>
                                </a:cxn>
                                <a:cxn ang="0">
                                  <a:pos x="connsiteX1323" y="connsiteY1323"/>
                                </a:cxn>
                                <a:cxn ang="0">
                                  <a:pos x="connsiteX1324" y="connsiteY1324"/>
                                </a:cxn>
                                <a:cxn ang="0">
                                  <a:pos x="connsiteX1325" y="connsiteY1325"/>
                                </a:cxn>
                                <a:cxn ang="0">
                                  <a:pos x="connsiteX1326" y="connsiteY1326"/>
                                </a:cxn>
                                <a:cxn ang="0">
                                  <a:pos x="connsiteX1327" y="connsiteY1327"/>
                                </a:cxn>
                                <a:cxn ang="0">
                                  <a:pos x="connsiteX1328" y="connsiteY1328"/>
                                </a:cxn>
                                <a:cxn ang="0">
                                  <a:pos x="connsiteX1329" y="connsiteY1329"/>
                                </a:cxn>
                                <a:cxn ang="0">
                                  <a:pos x="connsiteX1330" y="connsiteY1330"/>
                                </a:cxn>
                                <a:cxn ang="0">
                                  <a:pos x="connsiteX1331" y="connsiteY1331"/>
                                </a:cxn>
                                <a:cxn ang="0">
                                  <a:pos x="connsiteX1332" y="connsiteY1332"/>
                                </a:cxn>
                                <a:cxn ang="0">
                                  <a:pos x="connsiteX1333" y="connsiteY1333"/>
                                </a:cxn>
                                <a:cxn ang="0">
                                  <a:pos x="connsiteX1334" y="connsiteY1334"/>
                                </a:cxn>
                                <a:cxn ang="0">
                                  <a:pos x="connsiteX1335" y="connsiteY1335"/>
                                </a:cxn>
                                <a:cxn ang="0">
                                  <a:pos x="connsiteX1336" y="connsiteY1336"/>
                                </a:cxn>
                                <a:cxn ang="0">
                                  <a:pos x="connsiteX1337" y="connsiteY1337"/>
                                </a:cxn>
                                <a:cxn ang="0">
                                  <a:pos x="connsiteX1338" y="connsiteY1338"/>
                                </a:cxn>
                                <a:cxn ang="0">
                                  <a:pos x="connsiteX1339" y="connsiteY1339"/>
                                </a:cxn>
                                <a:cxn ang="0">
                                  <a:pos x="connsiteX1340" y="connsiteY1340"/>
                                </a:cxn>
                                <a:cxn ang="0">
                                  <a:pos x="connsiteX1341" y="connsiteY1341"/>
                                </a:cxn>
                                <a:cxn ang="0">
                                  <a:pos x="connsiteX1342" y="connsiteY1342"/>
                                </a:cxn>
                                <a:cxn ang="0">
                                  <a:pos x="connsiteX1343" y="connsiteY1343"/>
                                </a:cxn>
                                <a:cxn ang="0">
                                  <a:pos x="connsiteX1344" y="connsiteY1344"/>
                                </a:cxn>
                                <a:cxn ang="0">
                                  <a:pos x="connsiteX1345" y="connsiteY1345"/>
                                </a:cxn>
                                <a:cxn ang="0">
                                  <a:pos x="connsiteX1346" y="connsiteY1346"/>
                                </a:cxn>
                                <a:cxn ang="0">
                                  <a:pos x="connsiteX1347" y="connsiteY1347"/>
                                </a:cxn>
                                <a:cxn ang="0">
                                  <a:pos x="connsiteX1348" y="connsiteY1348"/>
                                </a:cxn>
                                <a:cxn ang="0">
                                  <a:pos x="connsiteX1349" y="connsiteY1349"/>
                                </a:cxn>
                                <a:cxn ang="0">
                                  <a:pos x="connsiteX1350" y="connsiteY1350"/>
                                </a:cxn>
                                <a:cxn ang="0">
                                  <a:pos x="connsiteX1351" y="connsiteY1351"/>
                                </a:cxn>
                                <a:cxn ang="0">
                                  <a:pos x="connsiteX1352" y="connsiteY1352"/>
                                </a:cxn>
                                <a:cxn ang="0">
                                  <a:pos x="connsiteX1353" y="connsiteY1353"/>
                                </a:cxn>
                                <a:cxn ang="0">
                                  <a:pos x="connsiteX1354" y="connsiteY1354"/>
                                </a:cxn>
                                <a:cxn ang="0">
                                  <a:pos x="connsiteX1355" y="connsiteY1355"/>
                                </a:cxn>
                                <a:cxn ang="0">
                                  <a:pos x="connsiteX1356" y="connsiteY1356"/>
                                </a:cxn>
                                <a:cxn ang="0">
                                  <a:pos x="connsiteX1357" y="connsiteY1357"/>
                                </a:cxn>
                                <a:cxn ang="0">
                                  <a:pos x="connsiteX1358" y="connsiteY1358"/>
                                </a:cxn>
                                <a:cxn ang="0">
                                  <a:pos x="connsiteX1359" y="connsiteY1359"/>
                                </a:cxn>
                                <a:cxn ang="0">
                                  <a:pos x="connsiteX1360" y="connsiteY1360"/>
                                </a:cxn>
                                <a:cxn ang="0">
                                  <a:pos x="connsiteX1361" y="connsiteY1361"/>
                                </a:cxn>
                                <a:cxn ang="0">
                                  <a:pos x="connsiteX1362" y="connsiteY1362"/>
                                </a:cxn>
                                <a:cxn ang="0">
                                  <a:pos x="connsiteX1363" y="connsiteY1363"/>
                                </a:cxn>
                                <a:cxn ang="0">
                                  <a:pos x="connsiteX1364" y="connsiteY1364"/>
                                </a:cxn>
                                <a:cxn ang="0">
                                  <a:pos x="connsiteX1365" y="connsiteY1365"/>
                                </a:cxn>
                                <a:cxn ang="0">
                                  <a:pos x="connsiteX1366" y="connsiteY1366"/>
                                </a:cxn>
                                <a:cxn ang="0">
                                  <a:pos x="connsiteX1367" y="connsiteY1367"/>
                                </a:cxn>
                                <a:cxn ang="0">
                                  <a:pos x="connsiteX1368" y="connsiteY1368"/>
                                </a:cxn>
                                <a:cxn ang="0">
                                  <a:pos x="connsiteX1369" y="connsiteY1369"/>
                                </a:cxn>
                                <a:cxn ang="0">
                                  <a:pos x="connsiteX1370" y="connsiteY1370"/>
                                </a:cxn>
                                <a:cxn ang="0">
                                  <a:pos x="connsiteX1371" y="connsiteY1371"/>
                                </a:cxn>
                                <a:cxn ang="0">
                                  <a:pos x="connsiteX1372" y="connsiteY1372"/>
                                </a:cxn>
                                <a:cxn ang="0">
                                  <a:pos x="connsiteX1373" y="connsiteY1373"/>
                                </a:cxn>
                                <a:cxn ang="0">
                                  <a:pos x="connsiteX1374" y="connsiteY1374"/>
                                </a:cxn>
                                <a:cxn ang="0">
                                  <a:pos x="connsiteX1375" y="connsiteY1375"/>
                                </a:cxn>
                                <a:cxn ang="0">
                                  <a:pos x="connsiteX1376" y="connsiteY1376"/>
                                </a:cxn>
                                <a:cxn ang="0">
                                  <a:pos x="connsiteX1377" y="connsiteY1377"/>
                                </a:cxn>
                                <a:cxn ang="0">
                                  <a:pos x="connsiteX1378" y="connsiteY1378"/>
                                </a:cxn>
                                <a:cxn ang="0">
                                  <a:pos x="connsiteX1379" y="connsiteY1379"/>
                                </a:cxn>
                                <a:cxn ang="0">
                                  <a:pos x="connsiteX1380" y="connsiteY1380"/>
                                </a:cxn>
                                <a:cxn ang="0">
                                  <a:pos x="connsiteX1381" y="connsiteY1381"/>
                                </a:cxn>
                                <a:cxn ang="0">
                                  <a:pos x="connsiteX1382" y="connsiteY1382"/>
                                </a:cxn>
                                <a:cxn ang="0">
                                  <a:pos x="connsiteX1383" y="connsiteY1383"/>
                                </a:cxn>
                                <a:cxn ang="0">
                                  <a:pos x="connsiteX1384" y="connsiteY1384"/>
                                </a:cxn>
                                <a:cxn ang="0">
                                  <a:pos x="connsiteX1385" y="connsiteY1385"/>
                                </a:cxn>
                                <a:cxn ang="0">
                                  <a:pos x="connsiteX1386" y="connsiteY1386"/>
                                </a:cxn>
                                <a:cxn ang="0">
                                  <a:pos x="connsiteX1387" y="connsiteY1387"/>
                                </a:cxn>
                                <a:cxn ang="0">
                                  <a:pos x="connsiteX1388" y="connsiteY1388"/>
                                </a:cxn>
                                <a:cxn ang="0">
                                  <a:pos x="connsiteX1389" y="connsiteY1389"/>
                                </a:cxn>
                                <a:cxn ang="0">
                                  <a:pos x="connsiteX1390" y="connsiteY1390"/>
                                </a:cxn>
                                <a:cxn ang="0">
                                  <a:pos x="connsiteX1391" y="connsiteY1391"/>
                                </a:cxn>
                                <a:cxn ang="0">
                                  <a:pos x="connsiteX1392" y="connsiteY1392"/>
                                </a:cxn>
                                <a:cxn ang="0">
                                  <a:pos x="connsiteX1393" y="connsiteY1393"/>
                                </a:cxn>
                                <a:cxn ang="0">
                                  <a:pos x="connsiteX1394" y="connsiteY1394"/>
                                </a:cxn>
                                <a:cxn ang="0">
                                  <a:pos x="connsiteX1395" y="connsiteY1395"/>
                                </a:cxn>
                                <a:cxn ang="0">
                                  <a:pos x="connsiteX1396" y="connsiteY1396"/>
                                </a:cxn>
                                <a:cxn ang="0">
                                  <a:pos x="connsiteX1397" y="connsiteY1397"/>
                                </a:cxn>
                                <a:cxn ang="0">
                                  <a:pos x="connsiteX1398" y="connsiteY1398"/>
                                </a:cxn>
                                <a:cxn ang="0">
                                  <a:pos x="connsiteX1399" y="connsiteY1399"/>
                                </a:cxn>
                                <a:cxn ang="0">
                                  <a:pos x="connsiteX1400" y="connsiteY1400"/>
                                </a:cxn>
                                <a:cxn ang="0">
                                  <a:pos x="connsiteX1401" y="connsiteY1401"/>
                                </a:cxn>
                                <a:cxn ang="0">
                                  <a:pos x="connsiteX1402" y="connsiteY1402"/>
                                </a:cxn>
                                <a:cxn ang="0">
                                  <a:pos x="connsiteX1403" y="connsiteY1403"/>
                                </a:cxn>
                                <a:cxn ang="0">
                                  <a:pos x="connsiteX1404" y="connsiteY1404"/>
                                </a:cxn>
                                <a:cxn ang="0">
                                  <a:pos x="connsiteX1405" y="connsiteY1405"/>
                                </a:cxn>
                                <a:cxn ang="0">
                                  <a:pos x="connsiteX1406" y="connsiteY1406"/>
                                </a:cxn>
                                <a:cxn ang="0">
                                  <a:pos x="connsiteX1407" y="connsiteY1407"/>
                                </a:cxn>
                                <a:cxn ang="0">
                                  <a:pos x="connsiteX1408" y="connsiteY1408"/>
                                </a:cxn>
                                <a:cxn ang="0">
                                  <a:pos x="connsiteX1409" y="connsiteY1409"/>
                                </a:cxn>
                                <a:cxn ang="0">
                                  <a:pos x="connsiteX1410" y="connsiteY1410"/>
                                </a:cxn>
                                <a:cxn ang="0">
                                  <a:pos x="connsiteX1411" y="connsiteY1411"/>
                                </a:cxn>
                                <a:cxn ang="0">
                                  <a:pos x="connsiteX1412" y="connsiteY1412"/>
                                </a:cxn>
                                <a:cxn ang="0">
                                  <a:pos x="connsiteX1413" y="connsiteY1413"/>
                                </a:cxn>
                                <a:cxn ang="0">
                                  <a:pos x="connsiteX1414" y="connsiteY1414"/>
                                </a:cxn>
                                <a:cxn ang="0">
                                  <a:pos x="connsiteX1415" y="connsiteY1415"/>
                                </a:cxn>
                                <a:cxn ang="0">
                                  <a:pos x="connsiteX1416" y="connsiteY1416"/>
                                </a:cxn>
                                <a:cxn ang="0">
                                  <a:pos x="connsiteX1417" y="connsiteY1417"/>
                                </a:cxn>
                                <a:cxn ang="0">
                                  <a:pos x="connsiteX1418" y="connsiteY1418"/>
                                </a:cxn>
                                <a:cxn ang="0">
                                  <a:pos x="connsiteX1419" y="connsiteY1419"/>
                                </a:cxn>
                                <a:cxn ang="0">
                                  <a:pos x="connsiteX1420" y="connsiteY1420"/>
                                </a:cxn>
                                <a:cxn ang="0">
                                  <a:pos x="connsiteX1421" y="connsiteY1421"/>
                                </a:cxn>
                                <a:cxn ang="0">
                                  <a:pos x="connsiteX1422" y="connsiteY1422"/>
                                </a:cxn>
                                <a:cxn ang="0">
                                  <a:pos x="connsiteX1423" y="connsiteY1423"/>
                                </a:cxn>
                                <a:cxn ang="0">
                                  <a:pos x="connsiteX1424" y="connsiteY1424"/>
                                </a:cxn>
                                <a:cxn ang="0">
                                  <a:pos x="connsiteX1425" y="connsiteY1425"/>
                                </a:cxn>
                                <a:cxn ang="0">
                                  <a:pos x="connsiteX1426" y="connsiteY1426"/>
                                </a:cxn>
                                <a:cxn ang="0">
                                  <a:pos x="connsiteX1427" y="connsiteY1427"/>
                                </a:cxn>
                                <a:cxn ang="0">
                                  <a:pos x="connsiteX1428" y="connsiteY1428"/>
                                </a:cxn>
                                <a:cxn ang="0">
                                  <a:pos x="connsiteX1429" y="connsiteY1429"/>
                                </a:cxn>
                                <a:cxn ang="0">
                                  <a:pos x="connsiteX1430" y="connsiteY1430"/>
                                </a:cxn>
                                <a:cxn ang="0">
                                  <a:pos x="connsiteX1431" y="connsiteY1431"/>
                                </a:cxn>
                                <a:cxn ang="0">
                                  <a:pos x="connsiteX1432" y="connsiteY1432"/>
                                </a:cxn>
                                <a:cxn ang="0">
                                  <a:pos x="connsiteX1433" y="connsiteY1433"/>
                                </a:cxn>
                                <a:cxn ang="0">
                                  <a:pos x="connsiteX1434" y="connsiteY1434"/>
                                </a:cxn>
                                <a:cxn ang="0">
                                  <a:pos x="connsiteX1435" y="connsiteY1435"/>
                                </a:cxn>
                                <a:cxn ang="0">
                                  <a:pos x="connsiteX1436" y="connsiteY1436"/>
                                </a:cxn>
                                <a:cxn ang="0">
                                  <a:pos x="connsiteX1437" y="connsiteY1437"/>
                                </a:cxn>
                                <a:cxn ang="0">
                                  <a:pos x="connsiteX1438" y="connsiteY1438"/>
                                </a:cxn>
                                <a:cxn ang="0">
                                  <a:pos x="connsiteX1439" y="connsiteY1439"/>
                                </a:cxn>
                                <a:cxn ang="0">
                                  <a:pos x="connsiteX1440" y="connsiteY1440"/>
                                </a:cxn>
                                <a:cxn ang="0">
                                  <a:pos x="connsiteX1441" y="connsiteY1441"/>
                                </a:cxn>
                                <a:cxn ang="0">
                                  <a:pos x="connsiteX1442" y="connsiteY1442"/>
                                </a:cxn>
                                <a:cxn ang="0">
                                  <a:pos x="connsiteX1443" y="connsiteY1443"/>
                                </a:cxn>
                                <a:cxn ang="0">
                                  <a:pos x="connsiteX1444" y="connsiteY1444"/>
                                </a:cxn>
                                <a:cxn ang="0">
                                  <a:pos x="connsiteX1445" y="connsiteY1445"/>
                                </a:cxn>
                                <a:cxn ang="0">
                                  <a:pos x="connsiteX1446" y="connsiteY1446"/>
                                </a:cxn>
                                <a:cxn ang="0">
                                  <a:pos x="connsiteX1447" y="connsiteY1447"/>
                                </a:cxn>
                                <a:cxn ang="0">
                                  <a:pos x="connsiteX1448" y="connsiteY1448"/>
                                </a:cxn>
                                <a:cxn ang="0">
                                  <a:pos x="connsiteX1449" y="connsiteY1449"/>
                                </a:cxn>
                                <a:cxn ang="0">
                                  <a:pos x="connsiteX1450" y="connsiteY1450"/>
                                </a:cxn>
                                <a:cxn ang="0">
                                  <a:pos x="connsiteX1451" y="connsiteY1451"/>
                                </a:cxn>
                                <a:cxn ang="0">
                                  <a:pos x="connsiteX1452" y="connsiteY1452"/>
                                </a:cxn>
                                <a:cxn ang="0">
                                  <a:pos x="connsiteX1453" y="connsiteY1453"/>
                                </a:cxn>
                                <a:cxn ang="0">
                                  <a:pos x="connsiteX1454" y="connsiteY1454"/>
                                </a:cxn>
                                <a:cxn ang="0">
                                  <a:pos x="connsiteX1455" y="connsiteY1455"/>
                                </a:cxn>
                                <a:cxn ang="0">
                                  <a:pos x="connsiteX1456" y="connsiteY1456"/>
                                </a:cxn>
                                <a:cxn ang="0">
                                  <a:pos x="connsiteX1457" y="connsiteY1457"/>
                                </a:cxn>
                                <a:cxn ang="0">
                                  <a:pos x="connsiteX1458" y="connsiteY1458"/>
                                </a:cxn>
                                <a:cxn ang="0">
                                  <a:pos x="connsiteX1459" y="connsiteY1459"/>
                                </a:cxn>
                                <a:cxn ang="0">
                                  <a:pos x="connsiteX1460" y="connsiteY1460"/>
                                </a:cxn>
                                <a:cxn ang="0">
                                  <a:pos x="connsiteX1461" y="connsiteY1461"/>
                                </a:cxn>
                                <a:cxn ang="0">
                                  <a:pos x="connsiteX1462" y="connsiteY1462"/>
                                </a:cxn>
                                <a:cxn ang="0">
                                  <a:pos x="connsiteX1463" y="connsiteY1463"/>
                                </a:cxn>
                                <a:cxn ang="0">
                                  <a:pos x="connsiteX1464" y="connsiteY1464"/>
                                </a:cxn>
                                <a:cxn ang="0">
                                  <a:pos x="connsiteX1465" y="connsiteY1465"/>
                                </a:cxn>
                                <a:cxn ang="0">
                                  <a:pos x="connsiteX1466" y="connsiteY1466"/>
                                </a:cxn>
                                <a:cxn ang="0">
                                  <a:pos x="connsiteX1467" y="connsiteY1467"/>
                                </a:cxn>
                                <a:cxn ang="0">
                                  <a:pos x="connsiteX1468" y="connsiteY1468"/>
                                </a:cxn>
                                <a:cxn ang="0">
                                  <a:pos x="connsiteX1469" y="connsiteY1469"/>
                                </a:cxn>
                                <a:cxn ang="0">
                                  <a:pos x="connsiteX1470" y="connsiteY1470"/>
                                </a:cxn>
                                <a:cxn ang="0">
                                  <a:pos x="connsiteX1471" y="connsiteY1471"/>
                                </a:cxn>
                                <a:cxn ang="0">
                                  <a:pos x="connsiteX1472" y="connsiteY1472"/>
                                </a:cxn>
                                <a:cxn ang="0">
                                  <a:pos x="connsiteX1473" y="connsiteY1473"/>
                                </a:cxn>
                                <a:cxn ang="0">
                                  <a:pos x="connsiteX1474" y="connsiteY1474"/>
                                </a:cxn>
                                <a:cxn ang="0">
                                  <a:pos x="connsiteX1475" y="connsiteY1475"/>
                                </a:cxn>
                                <a:cxn ang="0">
                                  <a:pos x="connsiteX1476" y="connsiteY1476"/>
                                </a:cxn>
                                <a:cxn ang="0">
                                  <a:pos x="connsiteX1477" y="connsiteY1477"/>
                                </a:cxn>
                                <a:cxn ang="0">
                                  <a:pos x="connsiteX1478" y="connsiteY1478"/>
                                </a:cxn>
                                <a:cxn ang="0">
                                  <a:pos x="connsiteX1479" y="connsiteY1479"/>
                                </a:cxn>
                                <a:cxn ang="0">
                                  <a:pos x="connsiteX1480" y="connsiteY1480"/>
                                </a:cxn>
                                <a:cxn ang="0">
                                  <a:pos x="connsiteX1481" y="connsiteY1481"/>
                                </a:cxn>
                                <a:cxn ang="0">
                                  <a:pos x="connsiteX1482" y="connsiteY1482"/>
                                </a:cxn>
                                <a:cxn ang="0">
                                  <a:pos x="connsiteX1483" y="connsiteY1483"/>
                                </a:cxn>
                                <a:cxn ang="0">
                                  <a:pos x="connsiteX1484" y="connsiteY1484"/>
                                </a:cxn>
                                <a:cxn ang="0">
                                  <a:pos x="connsiteX1485" y="connsiteY1485"/>
                                </a:cxn>
                                <a:cxn ang="0">
                                  <a:pos x="connsiteX1486" y="connsiteY1486"/>
                                </a:cxn>
                                <a:cxn ang="0">
                                  <a:pos x="connsiteX1487" y="connsiteY1487"/>
                                </a:cxn>
                                <a:cxn ang="0">
                                  <a:pos x="connsiteX1488" y="connsiteY1488"/>
                                </a:cxn>
                                <a:cxn ang="0">
                                  <a:pos x="connsiteX1489" y="connsiteY1489"/>
                                </a:cxn>
                                <a:cxn ang="0">
                                  <a:pos x="connsiteX1490" y="connsiteY1490"/>
                                </a:cxn>
                                <a:cxn ang="0">
                                  <a:pos x="connsiteX1491" y="connsiteY1491"/>
                                </a:cxn>
                                <a:cxn ang="0">
                                  <a:pos x="connsiteX1492" y="connsiteY1492"/>
                                </a:cxn>
                                <a:cxn ang="0">
                                  <a:pos x="connsiteX1493" y="connsiteY1493"/>
                                </a:cxn>
                                <a:cxn ang="0">
                                  <a:pos x="connsiteX1494" y="connsiteY1494"/>
                                </a:cxn>
                                <a:cxn ang="0">
                                  <a:pos x="connsiteX1495" y="connsiteY1495"/>
                                </a:cxn>
                                <a:cxn ang="0">
                                  <a:pos x="connsiteX1496" y="connsiteY1496"/>
                                </a:cxn>
                                <a:cxn ang="0">
                                  <a:pos x="connsiteX1497" y="connsiteY1497"/>
                                </a:cxn>
                                <a:cxn ang="0">
                                  <a:pos x="connsiteX1498" y="connsiteY1498"/>
                                </a:cxn>
                                <a:cxn ang="0">
                                  <a:pos x="connsiteX1499" y="connsiteY1499"/>
                                </a:cxn>
                                <a:cxn ang="0">
                                  <a:pos x="connsiteX1500" y="connsiteY1500"/>
                                </a:cxn>
                                <a:cxn ang="0">
                                  <a:pos x="connsiteX1501" y="connsiteY1501"/>
                                </a:cxn>
                                <a:cxn ang="0">
                                  <a:pos x="connsiteX1502" y="connsiteY1502"/>
                                </a:cxn>
                                <a:cxn ang="0">
                                  <a:pos x="connsiteX1503" y="connsiteY1503"/>
                                </a:cxn>
                                <a:cxn ang="0">
                                  <a:pos x="connsiteX1504" y="connsiteY1504"/>
                                </a:cxn>
                                <a:cxn ang="0">
                                  <a:pos x="connsiteX1505" y="connsiteY1505"/>
                                </a:cxn>
                                <a:cxn ang="0">
                                  <a:pos x="connsiteX1506" y="connsiteY1506"/>
                                </a:cxn>
                                <a:cxn ang="0">
                                  <a:pos x="connsiteX1507" y="connsiteY1507"/>
                                </a:cxn>
                                <a:cxn ang="0">
                                  <a:pos x="connsiteX1508" y="connsiteY1508"/>
                                </a:cxn>
                                <a:cxn ang="0">
                                  <a:pos x="connsiteX1509" y="connsiteY1509"/>
                                </a:cxn>
                                <a:cxn ang="0">
                                  <a:pos x="connsiteX1510" y="connsiteY1510"/>
                                </a:cxn>
                                <a:cxn ang="0">
                                  <a:pos x="connsiteX1511" y="connsiteY1511"/>
                                </a:cxn>
                                <a:cxn ang="0">
                                  <a:pos x="connsiteX1512" y="connsiteY1512"/>
                                </a:cxn>
                                <a:cxn ang="0">
                                  <a:pos x="connsiteX1513" y="connsiteY1513"/>
                                </a:cxn>
                                <a:cxn ang="0">
                                  <a:pos x="connsiteX1514" y="connsiteY1514"/>
                                </a:cxn>
                                <a:cxn ang="0">
                                  <a:pos x="connsiteX1515" y="connsiteY1515"/>
                                </a:cxn>
                                <a:cxn ang="0">
                                  <a:pos x="connsiteX1516" y="connsiteY1516"/>
                                </a:cxn>
                                <a:cxn ang="0">
                                  <a:pos x="connsiteX1517" y="connsiteY1517"/>
                                </a:cxn>
                                <a:cxn ang="0">
                                  <a:pos x="connsiteX1518" y="connsiteY1518"/>
                                </a:cxn>
                                <a:cxn ang="0">
                                  <a:pos x="connsiteX1519" y="connsiteY1519"/>
                                </a:cxn>
                                <a:cxn ang="0">
                                  <a:pos x="connsiteX1520" y="connsiteY1520"/>
                                </a:cxn>
                                <a:cxn ang="0">
                                  <a:pos x="connsiteX1521" y="connsiteY1521"/>
                                </a:cxn>
                                <a:cxn ang="0">
                                  <a:pos x="connsiteX1522" y="connsiteY1522"/>
                                </a:cxn>
                                <a:cxn ang="0">
                                  <a:pos x="connsiteX1523" y="connsiteY1523"/>
                                </a:cxn>
                                <a:cxn ang="0">
                                  <a:pos x="connsiteX1524" y="connsiteY1524"/>
                                </a:cxn>
                                <a:cxn ang="0">
                                  <a:pos x="connsiteX1525" y="connsiteY1525"/>
                                </a:cxn>
                                <a:cxn ang="0">
                                  <a:pos x="connsiteX1526" y="connsiteY1526"/>
                                </a:cxn>
                                <a:cxn ang="0">
                                  <a:pos x="connsiteX1527" y="connsiteY1527"/>
                                </a:cxn>
                                <a:cxn ang="0">
                                  <a:pos x="connsiteX1528" y="connsiteY1528"/>
                                </a:cxn>
                                <a:cxn ang="0">
                                  <a:pos x="connsiteX1529" y="connsiteY1529"/>
                                </a:cxn>
                                <a:cxn ang="0">
                                  <a:pos x="connsiteX1530" y="connsiteY1530"/>
                                </a:cxn>
                                <a:cxn ang="0">
                                  <a:pos x="connsiteX1531" y="connsiteY1531"/>
                                </a:cxn>
                                <a:cxn ang="0">
                                  <a:pos x="connsiteX1532" y="connsiteY1532"/>
                                </a:cxn>
                                <a:cxn ang="0">
                                  <a:pos x="connsiteX1533" y="connsiteY1533"/>
                                </a:cxn>
                                <a:cxn ang="0">
                                  <a:pos x="connsiteX1534" y="connsiteY1534"/>
                                </a:cxn>
                                <a:cxn ang="0">
                                  <a:pos x="connsiteX1535" y="connsiteY1535"/>
                                </a:cxn>
                                <a:cxn ang="0">
                                  <a:pos x="connsiteX1536" y="connsiteY1536"/>
                                </a:cxn>
                                <a:cxn ang="0">
                                  <a:pos x="connsiteX1537" y="connsiteY1537"/>
                                </a:cxn>
                                <a:cxn ang="0">
                                  <a:pos x="connsiteX1538" y="connsiteY1538"/>
                                </a:cxn>
                                <a:cxn ang="0">
                                  <a:pos x="connsiteX1539" y="connsiteY1539"/>
                                </a:cxn>
                                <a:cxn ang="0">
                                  <a:pos x="connsiteX1540" y="connsiteY1540"/>
                                </a:cxn>
                                <a:cxn ang="0">
                                  <a:pos x="connsiteX1541" y="connsiteY1541"/>
                                </a:cxn>
                                <a:cxn ang="0">
                                  <a:pos x="connsiteX1542" y="connsiteY1542"/>
                                </a:cxn>
                                <a:cxn ang="0">
                                  <a:pos x="connsiteX1543" y="connsiteY1543"/>
                                </a:cxn>
                                <a:cxn ang="0">
                                  <a:pos x="connsiteX1544" y="connsiteY1544"/>
                                </a:cxn>
                                <a:cxn ang="0">
                                  <a:pos x="connsiteX1545" y="connsiteY1545"/>
                                </a:cxn>
                                <a:cxn ang="0">
                                  <a:pos x="connsiteX1546" y="connsiteY1546"/>
                                </a:cxn>
                                <a:cxn ang="0">
                                  <a:pos x="connsiteX1547" y="connsiteY1547"/>
                                </a:cxn>
                                <a:cxn ang="0">
                                  <a:pos x="connsiteX1548" y="connsiteY1548"/>
                                </a:cxn>
                                <a:cxn ang="0">
                                  <a:pos x="connsiteX1549" y="connsiteY1549"/>
                                </a:cxn>
                                <a:cxn ang="0">
                                  <a:pos x="connsiteX1550" y="connsiteY1550"/>
                                </a:cxn>
                                <a:cxn ang="0">
                                  <a:pos x="connsiteX1551" y="connsiteY1551"/>
                                </a:cxn>
                                <a:cxn ang="0">
                                  <a:pos x="connsiteX1552" y="connsiteY1552"/>
                                </a:cxn>
                                <a:cxn ang="0">
                                  <a:pos x="connsiteX1553" y="connsiteY1553"/>
                                </a:cxn>
                                <a:cxn ang="0">
                                  <a:pos x="connsiteX1554" y="connsiteY1554"/>
                                </a:cxn>
                                <a:cxn ang="0">
                                  <a:pos x="connsiteX1555" y="connsiteY1555"/>
                                </a:cxn>
                                <a:cxn ang="0">
                                  <a:pos x="connsiteX1556" y="connsiteY1556"/>
                                </a:cxn>
                                <a:cxn ang="0">
                                  <a:pos x="connsiteX1557" y="connsiteY1557"/>
                                </a:cxn>
                                <a:cxn ang="0">
                                  <a:pos x="connsiteX1558" y="connsiteY1558"/>
                                </a:cxn>
                                <a:cxn ang="0">
                                  <a:pos x="connsiteX1559" y="connsiteY1559"/>
                                </a:cxn>
                                <a:cxn ang="0">
                                  <a:pos x="connsiteX1560" y="connsiteY1560"/>
                                </a:cxn>
                                <a:cxn ang="0">
                                  <a:pos x="connsiteX1561" y="connsiteY1561"/>
                                </a:cxn>
                                <a:cxn ang="0">
                                  <a:pos x="connsiteX1562" y="connsiteY1562"/>
                                </a:cxn>
                                <a:cxn ang="0">
                                  <a:pos x="connsiteX1563" y="connsiteY1563"/>
                                </a:cxn>
                                <a:cxn ang="0">
                                  <a:pos x="connsiteX1564" y="connsiteY1564"/>
                                </a:cxn>
                                <a:cxn ang="0">
                                  <a:pos x="connsiteX1565" y="connsiteY1565"/>
                                </a:cxn>
                                <a:cxn ang="0">
                                  <a:pos x="connsiteX1566" y="connsiteY1566"/>
                                </a:cxn>
                                <a:cxn ang="0">
                                  <a:pos x="connsiteX1567" y="connsiteY1567"/>
                                </a:cxn>
                                <a:cxn ang="0">
                                  <a:pos x="connsiteX1568" y="connsiteY1568"/>
                                </a:cxn>
                                <a:cxn ang="0">
                                  <a:pos x="connsiteX1569" y="connsiteY1569"/>
                                </a:cxn>
                                <a:cxn ang="0">
                                  <a:pos x="connsiteX1570" y="connsiteY1570"/>
                                </a:cxn>
                                <a:cxn ang="0">
                                  <a:pos x="connsiteX1571" y="connsiteY1571"/>
                                </a:cxn>
                                <a:cxn ang="0">
                                  <a:pos x="connsiteX1572" y="connsiteY1572"/>
                                </a:cxn>
                                <a:cxn ang="0">
                                  <a:pos x="connsiteX1573" y="connsiteY1573"/>
                                </a:cxn>
                                <a:cxn ang="0">
                                  <a:pos x="connsiteX1574" y="connsiteY1574"/>
                                </a:cxn>
                                <a:cxn ang="0">
                                  <a:pos x="connsiteX1575" y="connsiteY1575"/>
                                </a:cxn>
                                <a:cxn ang="0">
                                  <a:pos x="connsiteX1576" y="connsiteY1576"/>
                                </a:cxn>
                                <a:cxn ang="0">
                                  <a:pos x="connsiteX1577" y="connsiteY1577"/>
                                </a:cxn>
                                <a:cxn ang="0">
                                  <a:pos x="connsiteX1578" y="connsiteY1578"/>
                                </a:cxn>
                                <a:cxn ang="0">
                                  <a:pos x="connsiteX1579" y="connsiteY1579"/>
                                </a:cxn>
                                <a:cxn ang="0">
                                  <a:pos x="connsiteX1580" y="connsiteY1580"/>
                                </a:cxn>
                                <a:cxn ang="0">
                                  <a:pos x="connsiteX1581" y="connsiteY1581"/>
                                </a:cxn>
                                <a:cxn ang="0">
                                  <a:pos x="connsiteX1582" y="connsiteY1582"/>
                                </a:cxn>
                                <a:cxn ang="0">
                                  <a:pos x="connsiteX1583" y="connsiteY1583"/>
                                </a:cxn>
                                <a:cxn ang="0">
                                  <a:pos x="connsiteX1584" y="connsiteY1584"/>
                                </a:cxn>
                                <a:cxn ang="0">
                                  <a:pos x="connsiteX1585" y="connsiteY1585"/>
                                </a:cxn>
                                <a:cxn ang="0">
                                  <a:pos x="connsiteX1586" y="connsiteY1586"/>
                                </a:cxn>
                                <a:cxn ang="0">
                                  <a:pos x="connsiteX1587" y="connsiteY1587"/>
                                </a:cxn>
                                <a:cxn ang="0">
                                  <a:pos x="connsiteX1588" y="connsiteY1588"/>
                                </a:cxn>
                                <a:cxn ang="0">
                                  <a:pos x="connsiteX1589" y="connsiteY1589"/>
                                </a:cxn>
                                <a:cxn ang="0">
                                  <a:pos x="connsiteX1590" y="connsiteY1590"/>
                                </a:cxn>
                                <a:cxn ang="0">
                                  <a:pos x="connsiteX1591" y="connsiteY1591"/>
                                </a:cxn>
                                <a:cxn ang="0">
                                  <a:pos x="connsiteX1592" y="connsiteY1592"/>
                                </a:cxn>
                                <a:cxn ang="0">
                                  <a:pos x="connsiteX1593" y="connsiteY1593"/>
                                </a:cxn>
                                <a:cxn ang="0">
                                  <a:pos x="connsiteX1594" y="connsiteY1594"/>
                                </a:cxn>
                                <a:cxn ang="0">
                                  <a:pos x="connsiteX1595" y="connsiteY1595"/>
                                </a:cxn>
                                <a:cxn ang="0">
                                  <a:pos x="connsiteX1596" y="connsiteY1596"/>
                                </a:cxn>
                                <a:cxn ang="0">
                                  <a:pos x="connsiteX1597" y="connsiteY1597"/>
                                </a:cxn>
                                <a:cxn ang="0">
                                  <a:pos x="connsiteX1598" y="connsiteY1598"/>
                                </a:cxn>
                                <a:cxn ang="0">
                                  <a:pos x="connsiteX1599" y="connsiteY1599"/>
                                </a:cxn>
                                <a:cxn ang="0">
                                  <a:pos x="connsiteX1600" y="connsiteY1600"/>
                                </a:cxn>
                                <a:cxn ang="0">
                                  <a:pos x="connsiteX1601" y="connsiteY1601"/>
                                </a:cxn>
                                <a:cxn ang="0">
                                  <a:pos x="connsiteX1602" y="connsiteY1602"/>
                                </a:cxn>
                                <a:cxn ang="0">
                                  <a:pos x="connsiteX1603" y="connsiteY1603"/>
                                </a:cxn>
                                <a:cxn ang="0">
                                  <a:pos x="connsiteX1604" y="connsiteY1604"/>
                                </a:cxn>
                                <a:cxn ang="0">
                                  <a:pos x="connsiteX1605" y="connsiteY1605"/>
                                </a:cxn>
                                <a:cxn ang="0">
                                  <a:pos x="connsiteX1606" y="connsiteY1606"/>
                                </a:cxn>
                                <a:cxn ang="0">
                                  <a:pos x="connsiteX1607" y="connsiteY1607"/>
                                </a:cxn>
                                <a:cxn ang="0">
                                  <a:pos x="connsiteX1608" y="connsiteY1608"/>
                                </a:cxn>
                                <a:cxn ang="0">
                                  <a:pos x="connsiteX1609" y="connsiteY1609"/>
                                </a:cxn>
                                <a:cxn ang="0">
                                  <a:pos x="connsiteX1610" y="connsiteY1610"/>
                                </a:cxn>
                                <a:cxn ang="0">
                                  <a:pos x="connsiteX1611" y="connsiteY1611"/>
                                </a:cxn>
                                <a:cxn ang="0">
                                  <a:pos x="connsiteX1612" y="connsiteY1612"/>
                                </a:cxn>
                                <a:cxn ang="0">
                                  <a:pos x="connsiteX1613" y="connsiteY1613"/>
                                </a:cxn>
                                <a:cxn ang="0">
                                  <a:pos x="connsiteX1614" y="connsiteY1614"/>
                                </a:cxn>
                                <a:cxn ang="0">
                                  <a:pos x="connsiteX1615" y="connsiteY1615"/>
                                </a:cxn>
                                <a:cxn ang="0">
                                  <a:pos x="connsiteX1616" y="connsiteY1616"/>
                                </a:cxn>
                                <a:cxn ang="0">
                                  <a:pos x="connsiteX1617" y="connsiteY1617"/>
                                </a:cxn>
                                <a:cxn ang="0">
                                  <a:pos x="connsiteX1618" y="connsiteY1618"/>
                                </a:cxn>
                                <a:cxn ang="0">
                                  <a:pos x="connsiteX1619" y="connsiteY1619"/>
                                </a:cxn>
                                <a:cxn ang="0">
                                  <a:pos x="connsiteX1620" y="connsiteY1620"/>
                                </a:cxn>
                                <a:cxn ang="0">
                                  <a:pos x="connsiteX1621" y="connsiteY1621"/>
                                </a:cxn>
                                <a:cxn ang="0">
                                  <a:pos x="connsiteX1622" y="connsiteY1622"/>
                                </a:cxn>
                                <a:cxn ang="0">
                                  <a:pos x="connsiteX1623" y="connsiteY1623"/>
                                </a:cxn>
                                <a:cxn ang="0">
                                  <a:pos x="connsiteX1624" y="connsiteY1624"/>
                                </a:cxn>
                                <a:cxn ang="0">
                                  <a:pos x="connsiteX1625" y="connsiteY1625"/>
                                </a:cxn>
                                <a:cxn ang="0">
                                  <a:pos x="connsiteX1626" y="connsiteY1626"/>
                                </a:cxn>
                                <a:cxn ang="0">
                                  <a:pos x="connsiteX1627" y="connsiteY1627"/>
                                </a:cxn>
                                <a:cxn ang="0">
                                  <a:pos x="connsiteX1628" y="connsiteY1628"/>
                                </a:cxn>
                                <a:cxn ang="0">
                                  <a:pos x="connsiteX1629" y="connsiteY1629"/>
                                </a:cxn>
                                <a:cxn ang="0">
                                  <a:pos x="connsiteX1630" y="connsiteY1630"/>
                                </a:cxn>
                                <a:cxn ang="0">
                                  <a:pos x="connsiteX1631" y="connsiteY1631"/>
                                </a:cxn>
                                <a:cxn ang="0">
                                  <a:pos x="connsiteX1632" y="connsiteY1632"/>
                                </a:cxn>
                                <a:cxn ang="0">
                                  <a:pos x="connsiteX1633" y="connsiteY1633"/>
                                </a:cxn>
                                <a:cxn ang="0">
                                  <a:pos x="connsiteX1634" y="connsiteY1634"/>
                                </a:cxn>
                                <a:cxn ang="0">
                                  <a:pos x="connsiteX1635" y="connsiteY1635"/>
                                </a:cxn>
                                <a:cxn ang="0">
                                  <a:pos x="connsiteX1636" y="connsiteY1636"/>
                                </a:cxn>
                                <a:cxn ang="0">
                                  <a:pos x="connsiteX1637" y="connsiteY1637"/>
                                </a:cxn>
                                <a:cxn ang="0">
                                  <a:pos x="connsiteX1638" y="connsiteY1638"/>
                                </a:cxn>
                                <a:cxn ang="0">
                                  <a:pos x="connsiteX1639" y="connsiteY1639"/>
                                </a:cxn>
                                <a:cxn ang="0">
                                  <a:pos x="connsiteX1640" y="connsiteY1640"/>
                                </a:cxn>
                                <a:cxn ang="0">
                                  <a:pos x="connsiteX1641" y="connsiteY1641"/>
                                </a:cxn>
                                <a:cxn ang="0">
                                  <a:pos x="connsiteX1642" y="connsiteY1642"/>
                                </a:cxn>
                                <a:cxn ang="0">
                                  <a:pos x="connsiteX1643" y="connsiteY1643"/>
                                </a:cxn>
                                <a:cxn ang="0">
                                  <a:pos x="connsiteX1644" y="connsiteY1644"/>
                                </a:cxn>
                                <a:cxn ang="0">
                                  <a:pos x="connsiteX1645" y="connsiteY1645"/>
                                </a:cxn>
                                <a:cxn ang="0">
                                  <a:pos x="connsiteX1646" y="connsiteY1646"/>
                                </a:cxn>
                                <a:cxn ang="0">
                                  <a:pos x="connsiteX1647" y="connsiteY1647"/>
                                </a:cxn>
                                <a:cxn ang="0">
                                  <a:pos x="connsiteX1648" y="connsiteY1648"/>
                                </a:cxn>
                                <a:cxn ang="0">
                                  <a:pos x="connsiteX1649" y="connsiteY1649"/>
                                </a:cxn>
                                <a:cxn ang="0">
                                  <a:pos x="connsiteX1650" y="connsiteY1650"/>
                                </a:cxn>
                                <a:cxn ang="0">
                                  <a:pos x="connsiteX1651" y="connsiteY1651"/>
                                </a:cxn>
                                <a:cxn ang="0">
                                  <a:pos x="connsiteX1652" y="connsiteY1652"/>
                                </a:cxn>
                                <a:cxn ang="0">
                                  <a:pos x="connsiteX1653" y="connsiteY1653"/>
                                </a:cxn>
                                <a:cxn ang="0">
                                  <a:pos x="connsiteX1654" y="connsiteY1654"/>
                                </a:cxn>
                                <a:cxn ang="0">
                                  <a:pos x="connsiteX1655" y="connsiteY1655"/>
                                </a:cxn>
                                <a:cxn ang="0">
                                  <a:pos x="connsiteX1656" y="connsiteY1656"/>
                                </a:cxn>
                                <a:cxn ang="0">
                                  <a:pos x="connsiteX1657" y="connsiteY1657"/>
                                </a:cxn>
                                <a:cxn ang="0">
                                  <a:pos x="connsiteX1658" y="connsiteY1658"/>
                                </a:cxn>
                                <a:cxn ang="0">
                                  <a:pos x="connsiteX1659" y="connsiteY1659"/>
                                </a:cxn>
                                <a:cxn ang="0">
                                  <a:pos x="connsiteX1660" y="connsiteY1660"/>
                                </a:cxn>
                                <a:cxn ang="0">
                                  <a:pos x="connsiteX1661" y="connsiteY1661"/>
                                </a:cxn>
                                <a:cxn ang="0">
                                  <a:pos x="connsiteX1662" y="connsiteY1662"/>
                                </a:cxn>
                                <a:cxn ang="0">
                                  <a:pos x="connsiteX1663" y="connsiteY1663"/>
                                </a:cxn>
                                <a:cxn ang="0">
                                  <a:pos x="connsiteX1664" y="connsiteY1664"/>
                                </a:cxn>
                                <a:cxn ang="0">
                                  <a:pos x="connsiteX1665" y="connsiteY1665"/>
                                </a:cxn>
                                <a:cxn ang="0">
                                  <a:pos x="connsiteX1666" y="connsiteY1666"/>
                                </a:cxn>
                                <a:cxn ang="0">
                                  <a:pos x="connsiteX1667" y="connsiteY1667"/>
                                </a:cxn>
                                <a:cxn ang="0">
                                  <a:pos x="connsiteX1668" y="connsiteY1668"/>
                                </a:cxn>
                                <a:cxn ang="0">
                                  <a:pos x="connsiteX1669" y="connsiteY1669"/>
                                </a:cxn>
                                <a:cxn ang="0">
                                  <a:pos x="connsiteX1670" y="connsiteY1670"/>
                                </a:cxn>
                                <a:cxn ang="0">
                                  <a:pos x="connsiteX1671" y="connsiteY1671"/>
                                </a:cxn>
                                <a:cxn ang="0">
                                  <a:pos x="connsiteX1672" y="connsiteY1672"/>
                                </a:cxn>
                                <a:cxn ang="0">
                                  <a:pos x="connsiteX1673" y="connsiteY1673"/>
                                </a:cxn>
                                <a:cxn ang="0">
                                  <a:pos x="connsiteX1674" y="connsiteY1674"/>
                                </a:cxn>
                                <a:cxn ang="0">
                                  <a:pos x="connsiteX1675" y="connsiteY1675"/>
                                </a:cxn>
                                <a:cxn ang="0">
                                  <a:pos x="connsiteX1676" y="connsiteY1676"/>
                                </a:cxn>
                                <a:cxn ang="0">
                                  <a:pos x="connsiteX1677" y="connsiteY1677"/>
                                </a:cxn>
                                <a:cxn ang="0">
                                  <a:pos x="connsiteX1678" y="connsiteY1678"/>
                                </a:cxn>
                                <a:cxn ang="0">
                                  <a:pos x="connsiteX1679" y="connsiteY1679"/>
                                </a:cxn>
                                <a:cxn ang="0">
                                  <a:pos x="connsiteX1680" y="connsiteY1680"/>
                                </a:cxn>
                                <a:cxn ang="0">
                                  <a:pos x="connsiteX1681" y="connsiteY1681"/>
                                </a:cxn>
                                <a:cxn ang="0">
                                  <a:pos x="connsiteX1682" y="connsiteY1682"/>
                                </a:cxn>
                                <a:cxn ang="0">
                                  <a:pos x="connsiteX1683" y="connsiteY1683"/>
                                </a:cxn>
                                <a:cxn ang="0">
                                  <a:pos x="connsiteX1684" y="connsiteY1684"/>
                                </a:cxn>
                                <a:cxn ang="0">
                                  <a:pos x="connsiteX1685" y="connsiteY1685"/>
                                </a:cxn>
                                <a:cxn ang="0">
                                  <a:pos x="connsiteX1686" y="connsiteY1686"/>
                                </a:cxn>
                                <a:cxn ang="0">
                                  <a:pos x="connsiteX1687" y="connsiteY1687"/>
                                </a:cxn>
                                <a:cxn ang="0">
                                  <a:pos x="connsiteX1688" y="connsiteY1688"/>
                                </a:cxn>
                                <a:cxn ang="0">
                                  <a:pos x="connsiteX1689" y="connsiteY1689"/>
                                </a:cxn>
                                <a:cxn ang="0">
                                  <a:pos x="connsiteX1690" y="connsiteY1690"/>
                                </a:cxn>
                                <a:cxn ang="0">
                                  <a:pos x="connsiteX1691" y="connsiteY1691"/>
                                </a:cxn>
                                <a:cxn ang="0">
                                  <a:pos x="connsiteX1692" y="connsiteY1692"/>
                                </a:cxn>
                                <a:cxn ang="0">
                                  <a:pos x="connsiteX1693" y="connsiteY1693"/>
                                </a:cxn>
                                <a:cxn ang="0">
                                  <a:pos x="connsiteX1694" y="connsiteY1694"/>
                                </a:cxn>
                                <a:cxn ang="0">
                                  <a:pos x="connsiteX1695" y="connsiteY1695"/>
                                </a:cxn>
                                <a:cxn ang="0">
                                  <a:pos x="connsiteX1696" y="connsiteY1696"/>
                                </a:cxn>
                                <a:cxn ang="0">
                                  <a:pos x="connsiteX1697" y="connsiteY1697"/>
                                </a:cxn>
                                <a:cxn ang="0">
                                  <a:pos x="connsiteX1698" y="connsiteY1698"/>
                                </a:cxn>
                                <a:cxn ang="0">
                                  <a:pos x="connsiteX1699" y="connsiteY1699"/>
                                </a:cxn>
                                <a:cxn ang="0">
                                  <a:pos x="connsiteX1700" y="connsiteY1700"/>
                                </a:cxn>
                                <a:cxn ang="0">
                                  <a:pos x="connsiteX1701" y="connsiteY1701"/>
                                </a:cxn>
                                <a:cxn ang="0">
                                  <a:pos x="connsiteX1702" y="connsiteY1702"/>
                                </a:cxn>
                                <a:cxn ang="0">
                                  <a:pos x="connsiteX1703" y="connsiteY1703"/>
                                </a:cxn>
                                <a:cxn ang="0">
                                  <a:pos x="connsiteX1704" y="connsiteY1704"/>
                                </a:cxn>
                                <a:cxn ang="0">
                                  <a:pos x="connsiteX1705" y="connsiteY1705"/>
                                </a:cxn>
                                <a:cxn ang="0">
                                  <a:pos x="connsiteX1706" y="connsiteY1706"/>
                                </a:cxn>
                                <a:cxn ang="0">
                                  <a:pos x="connsiteX1707" y="connsiteY1707"/>
                                </a:cxn>
                                <a:cxn ang="0">
                                  <a:pos x="connsiteX1708" y="connsiteY1708"/>
                                </a:cxn>
                                <a:cxn ang="0">
                                  <a:pos x="connsiteX1709" y="connsiteY1709"/>
                                </a:cxn>
                                <a:cxn ang="0">
                                  <a:pos x="connsiteX1710" y="connsiteY1710"/>
                                </a:cxn>
                                <a:cxn ang="0">
                                  <a:pos x="connsiteX1711" y="connsiteY1711"/>
                                </a:cxn>
                                <a:cxn ang="0">
                                  <a:pos x="connsiteX1712" y="connsiteY1712"/>
                                </a:cxn>
                                <a:cxn ang="0">
                                  <a:pos x="connsiteX1713" y="connsiteY1713"/>
                                </a:cxn>
                                <a:cxn ang="0">
                                  <a:pos x="connsiteX1714" y="connsiteY1714"/>
                                </a:cxn>
                                <a:cxn ang="0">
                                  <a:pos x="connsiteX1715" y="connsiteY1715"/>
                                </a:cxn>
                                <a:cxn ang="0">
                                  <a:pos x="connsiteX1716" y="connsiteY1716"/>
                                </a:cxn>
                                <a:cxn ang="0">
                                  <a:pos x="connsiteX1717" y="connsiteY1717"/>
                                </a:cxn>
                                <a:cxn ang="0">
                                  <a:pos x="connsiteX1718" y="connsiteY1718"/>
                                </a:cxn>
                                <a:cxn ang="0">
                                  <a:pos x="connsiteX1719" y="connsiteY1719"/>
                                </a:cxn>
                                <a:cxn ang="0">
                                  <a:pos x="connsiteX1720" y="connsiteY1720"/>
                                </a:cxn>
                                <a:cxn ang="0">
                                  <a:pos x="connsiteX1721" y="connsiteY1721"/>
                                </a:cxn>
                                <a:cxn ang="0">
                                  <a:pos x="connsiteX1722" y="connsiteY1722"/>
                                </a:cxn>
                                <a:cxn ang="0">
                                  <a:pos x="connsiteX1723" y="connsiteY1723"/>
                                </a:cxn>
                                <a:cxn ang="0">
                                  <a:pos x="connsiteX1724" y="connsiteY1724"/>
                                </a:cxn>
                                <a:cxn ang="0">
                                  <a:pos x="connsiteX1725" y="connsiteY1725"/>
                                </a:cxn>
                                <a:cxn ang="0">
                                  <a:pos x="connsiteX1726" y="connsiteY1726"/>
                                </a:cxn>
                                <a:cxn ang="0">
                                  <a:pos x="connsiteX1727" y="connsiteY1727"/>
                                </a:cxn>
                                <a:cxn ang="0">
                                  <a:pos x="connsiteX1728" y="connsiteY1728"/>
                                </a:cxn>
                                <a:cxn ang="0">
                                  <a:pos x="connsiteX1729" y="connsiteY1729"/>
                                </a:cxn>
                                <a:cxn ang="0">
                                  <a:pos x="connsiteX1730" y="connsiteY1730"/>
                                </a:cxn>
                                <a:cxn ang="0">
                                  <a:pos x="connsiteX1731" y="connsiteY1731"/>
                                </a:cxn>
                                <a:cxn ang="0">
                                  <a:pos x="connsiteX1732" y="connsiteY1732"/>
                                </a:cxn>
                                <a:cxn ang="0">
                                  <a:pos x="connsiteX1733" y="connsiteY1733"/>
                                </a:cxn>
                                <a:cxn ang="0">
                                  <a:pos x="connsiteX1734" y="connsiteY1734"/>
                                </a:cxn>
                                <a:cxn ang="0">
                                  <a:pos x="connsiteX1735" y="connsiteY1735"/>
                                </a:cxn>
                                <a:cxn ang="0">
                                  <a:pos x="connsiteX1736" y="connsiteY1736"/>
                                </a:cxn>
                                <a:cxn ang="0">
                                  <a:pos x="connsiteX1737" y="connsiteY1737"/>
                                </a:cxn>
                                <a:cxn ang="0">
                                  <a:pos x="connsiteX1738" y="connsiteY1738"/>
                                </a:cxn>
                                <a:cxn ang="0">
                                  <a:pos x="connsiteX1739" y="connsiteY1739"/>
                                </a:cxn>
                                <a:cxn ang="0">
                                  <a:pos x="connsiteX1740" y="connsiteY1740"/>
                                </a:cxn>
                                <a:cxn ang="0">
                                  <a:pos x="connsiteX1741" y="connsiteY1741"/>
                                </a:cxn>
                                <a:cxn ang="0">
                                  <a:pos x="connsiteX1742" y="connsiteY1742"/>
                                </a:cxn>
                                <a:cxn ang="0">
                                  <a:pos x="connsiteX1743" y="connsiteY1743"/>
                                </a:cxn>
                                <a:cxn ang="0">
                                  <a:pos x="connsiteX1744" y="connsiteY1744"/>
                                </a:cxn>
                                <a:cxn ang="0">
                                  <a:pos x="connsiteX1745" y="connsiteY1745"/>
                                </a:cxn>
                                <a:cxn ang="0">
                                  <a:pos x="connsiteX1746" y="connsiteY1746"/>
                                </a:cxn>
                                <a:cxn ang="0">
                                  <a:pos x="connsiteX1747" y="connsiteY1747"/>
                                </a:cxn>
                                <a:cxn ang="0">
                                  <a:pos x="connsiteX1748" y="connsiteY1748"/>
                                </a:cxn>
                                <a:cxn ang="0">
                                  <a:pos x="connsiteX1749" y="connsiteY1749"/>
                                </a:cxn>
                                <a:cxn ang="0">
                                  <a:pos x="connsiteX1750" y="connsiteY1750"/>
                                </a:cxn>
                                <a:cxn ang="0">
                                  <a:pos x="connsiteX1751" y="connsiteY1751"/>
                                </a:cxn>
                                <a:cxn ang="0">
                                  <a:pos x="connsiteX1752" y="connsiteY1752"/>
                                </a:cxn>
                                <a:cxn ang="0">
                                  <a:pos x="connsiteX1753" y="connsiteY1753"/>
                                </a:cxn>
                                <a:cxn ang="0">
                                  <a:pos x="connsiteX1754" y="connsiteY1754"/>
                                </a:cxn>
                                <a:cxn ang="0">
                                  <a:pos x="connsiteX1755" y="connsiteY1755"/>
                                </a:cxn>
                                <a:cxn ang="0">
                                  <a:pos x="connsiteX1756" y="connsiteY1756"/>
                                </a:cxn>
                                <a:cxn ang="0">
                                  <a:pos x="connsiteX1757" y="connsiteY1757"/>
                                </a:cxn>
                                <a:cxn ang="0">
                                  <a:pos x="connsiteX1758" y="connsiteY1758"/>
                                </a:cxn>
                                <a:cxn ang="0">
                                  <a:pos x="connsiteX1759" y="connsiteY1759"/>
                                </a:cxn>
                                <a:cxn ang="0">
                                  <a:pos x="connsiteX1760" y="connsiteY1760"/>
                                </a:cxn>
                                <a:cxn ang="0">
                                  <a:pos x="connsiteX1761" y="connsiteY1761"/>
                                </a:cxn>
                                <a:cxn ang="0">
                                  <a:pos x="connsiteX1762" y="connsiteY1762"/>
                                </a:cxn>
                                <a:cxn ang="0">
                                  <a:pos x="connsiteX1763" y="connsiteY1763"/>
                                </a:cxn>
                                <a:cxn ang="0">
                                  <a:pos x="connsiteX1764" y="connsiteY1764"/>
                                </a:cxn>
                                <a:cxn ang="0">
                                  <a:pos x="connsiteX1765" y="connsiteY1765"/>
                                </a:cxn>
                                <a:cxn ang="0">
                                  <a:pos x="connsiteX1766" y="connsiteY1766"/>
                                </a:cxn>
                                <a:cxn ang="0">
                                  <a:pos x="connsiteX1767" y="connsiteY1767"/>
                                </a:cxn>
                                <a:cxn ang="0">
                                  <a:pos x="connsiteX1768" y="connsiteY1768"/>
                                </a:cxn>
                                <a:cxn ang="0">
                                  <a:pos x="connsiteX1769" y="connsiteY1769"/>
                                </a:cxn>
                                <a:cxn ang="0">
                                  <a:pos x="connsiteX1770" y="connsiteY1770"/>
                                </a:cxn>
                                <a:cxn ang="0">
                                  <a:pos x="connsiteX1771" y="connsiteY1771"/>
                                </a:cxn>
                                <a:cxn ang="0">
                                  <a:pos x="connsiteX1772" y="connsiteY1772"/>
                                </a:cxn>
                                <a:cxn ang="0">
                                  <a:pos x="connsiteX1773" y="connsiteY1773"/>
                                </a:cxn>
                                <a:cxn ang="0">
                                  <a:pos x="connsiteX1774" y="connsiteY1774"/>
                                </a:cxn>
                                <a:cxn ang="0">
                                  <a:pos x="connsiteX1775" y="connsiteY1775"/>
                                </a:cxn>
                                <a:cxn ang="0">
                                  <a:pos x="connsiteX1776" y="connsiteY1776"/>
                                </a:cxn>
                                <a:cxn ang="0">
                                  <a:pos x="connsiteX1777" y="connsiteY1777"/>
                                </a:cxn>
                                <a:cxn ang="0">
                                  <a:pos x="connsiteX1778" y="connsiteY1778"/>
                                </a:cxn>
                                <a:cxn ang="0">
                                  <a:pos x="connsiteX1779" y="connsiteY1779"/>
                                </a:cxn>
                                <a:cxn ang="0">
                                  <a:pos x="connsiteX1780" y="connsiteY1780"/>
                                </a:cxn>
                                <a:cxn ang="0">
                                  <a:pos x="connsiteX1781" y="connsiteY1781"/>
                                </a:cxn>
                                <a:cxn ang="0">
                                  <a:pos x="connsiteX1782" y="connsiteY1782"/>
                                </a:cxn>
                                <a:cxn ang="0">
                                  <a:pos x="connsiteX1783" y="connsiteY1783"/>
                                </a:cxn>
                                <a:cxn ang="0">
                                  <a:pos x="connsiteX1784" y="connsiteY1784"/>
                                </a:cxn>
                                <a:cxn ang="0">
                                  <a:pos x="connsiteX1785" y="connsiteY1785"/>
                                </a:cxn>
                                <a:cxn ang="0">
                                  <a:pos x="connsiteX1786" y="connsiteY1786"/>
                                </a:cxn>
                                <a:cxn ang="0">
                                  <a:pos x="connsiteX1787" y="connsiteY1787"/>
                                </a:cxn>
                                <a:cxn ang="0">
                                  <a:pos x="connsiteX1788" y="connsiteY1788"/>
                                </a:cxn>
                                <a:cxn ang="0">
                                  <a:pos x="connsiteX1789" y="connsiteY1789"/>
                                </a:cxn>
                                <a:cxn ang="0">
                                  <a:pos x="connsiteX1790" y="connsiteY1790"/>
                                </a:cxn>
                                <a:cxn ang="0">
                                  <a:pos x="connsiteX1791" y="connsiteY1791"/>
                                </a:cxn>
                                <a:cxn ang="0">
                                  <a:pos x="connsiteX1792" y="connsiteY1792"/>
                                </a:cxn>
                                <a:cxn ang="0">
                                  <a:pos x="connsiteX1793" y="connsiteY1793"/>
                                </a:cxn>
                                <a:cxn ang="0">
                                  <a:pos x="connsiteX1794" y="connsiteY1794"/>
                                </a:cxn>
                                <a:cxn ang="0">
                                  <a:pos x="connsiteX1795" y="connsiteY1795"/>
                                </a:cxn>
                                <a:cxn ang="0">
                                  <a:pos x="connsiteX1796" y="connsiteY1796"/>
                                </a:cxn>
                                <a:cxn ang="0">
                                  <a:pos x="connsiteX1797" y="connsiteY1797"/>
                                </a:cxn>
                                <a:cxn ang="0">
                                  <a:pos x="connsiteX1798" y="connsiteY1798"/>
                                </a:cxn>
                                <a:cxn ang="0">
                                  <a:pos x="connsiteX1799" y="connsiteY1799"/>
                                </a:cxn>
                                <a:cxn ang="0">
                                  <a:pos x="connsiteX1800" y="connsiteY1800"/>
                                </a:cxn>
                                <a:cxn ang="0">
                                  <a:pos x="connsiteX1801" y="connsiteY1801"/>
                                </a:cxn>
                                <a:cxn ang="0">
                                  <a:pos x="connsiteX1802" y="connsiteY1802"/>
                                </a:cxn>
                                <a:cxn ang="0">
                                  <a:pos x="connsiteX1803" y="connsiteY1803"/>
                                </a:cxn>
                                <a:cxn ang="0">
                                  <a:pos x="connsiteX1804" y="connsiteY1804"/>
                                </a:cxn>
                                <a:cxn ang="0">
                                  <a:pos x="connsiteX1805" y="connsiteY1805"/>
                                </a:cxn>
                                <a:cxn ang="0">
                                  <a:pos x="connsiteX1806" y="connsiteY1806"/>
                                </a:cxn>
                                <a:cxn ang="0">
                                  <a:pos x="connsiteX1807" y="connsiteY1807"/>
                                </a:cxn>
                                <a:cxn ang="0">
                                  <a:pos x="connsiteX1808" y="connsiteY1808"/>
                                </a:cxn>
                                <a:cxn ang="0">
                                  <a:pos x="connsiteX1809" y="connsiteY1809"/>
                                </a:cxn>
                                <a:cxn ang="0">
                                  <a:pos x="connsiteX1810" y="connsiteY1810"/>
                                </a:cxn>
                                <a:cxn ang="0">
                                  <a:pos x="connsiteX1811" y="connsiteY1811"/>
                                </a:cxn>
                                <a:cxn ang="0">
                                  <a:pos x="connsiteX1812" y="connsiteY1812"/>
                                </a:cxn>
                                <a:cxn ang="0">
                                  <a:pos x="connsiteX1813" y="connsiteY1813"/>
                                </a:cxn>
                                <a:cxn ang="0">
                                  <a:pos x="connsiteX1814" y="connsiteY1814"/>
                                </a:cxn>
                                <a:cxn ang="0">
                                  <a:pos x="connsiteX1815" y="connsiteY1815"/>
                                </a:cxn>
                                <a:cxn ang="0">
                                  <a:pos x="connsiteX1816" y="connsiteY1816"/>
                                </a:cxn>
                                <a:cxn ang="0">
                                  <a:pos x="connsiteX1817" y="connsiteY1817"/>
                                </a:cxn>
                                <a:cxn ang="0">
                                  <a:pos x="connsiteX1818" y="connsiteY1818"/>
                                </a:cxn>
                                <a:cxn ang="0">
                                  <a:pos x="connsiteX1819" y="connsiteY1819"/>
                                </a:cxn>
                                <a:cxn ang="0">
                                  <a:pos x="connsiteX1820" y="connsiteY1820"/>
                                </a:cxn>
                                <a:cxn ang="0">
                                  <a:pos x="connsiteX1821" y="connsiteY1821"/>
                                </a:cxn>
                                <a:cxn ang="0">
                                  <a:pos x="connsiteX1822" y="connsiteY1822"/>
                                </a:cxn>
                                <a:cxn ang="0">
                                  <a:pos x="connsiteX1823" y="connsiteY1823"/>
                                </a:cxn>
                                <a:cxn ang="0">
                                  <a:pos x="connsiteX1824" y="connsiteY1824"/>
                                </a:cxn>
                                <a:cxn ang="0">
                                  <a:pos x="connsiteX1825" y="connsiteY1825"/>
                                </a:cxn>
                                <a:cxn ang="0">
                                  <a:pos x="connsiteX1826" y="connsiteY1826"/>
                                </a:cxn>
                                <a:cxn ang="0">
                                  <a:pos x="connsiteX1827" y="connsiteY1827"/>
                                </a:cxn>
                                <a:cxn ang="0">
                                  <a:pos x="connsiteX1828" y="connsiteY1828"/>
                                </a:cxn>
                                <a:cxn ang="0">
                                  <a:pos x="connsiteX1829" y="connsiteY1829"/>
                                </a:cxn>
                                <a:cxn ang="0">
                                  <a:pos x="connsiteX1830" y="connsiteY1830"/>
                                </a:cxn>
                                <a:cxn ang="0">
                                  <a:pos x="connsiteX1831" y="connsiteY1831"/>
                                </a:cxn>
                                <a:cxn ang="0">
                                  <a:pos x="connsiteX1832" y="connsiteY1832"/>
                                </a:cxn>
                                <a:cxn ang="0">
                                  <a:pos x="connsiteX1833" y="connsiteY1833"/>
                                </a:cxn>
                                <a:cxn ang="0">
                                  <a:pos x="connsiteX1834" y="connsiteY1834"/>
                                </a:cxn>
                                <a:cxn ang="0">
                                  <a:pos x="connsiteX1835" y="connsiteY1835"/>
                                </a:cxn>
                                <a:cxn ang="0">
                                  <a:pos x="connsiteX1836" y="connsiteY1836"/>
                                </a:cxn>
                                <a:cxn ang="0">
                                  <a:pos x="connsiteX1837" y="connsiteY1837"/>
                                </a:cxn>
                                <a:cxn ang="0">
                                  <a:pos x="connsiteX1838" y="connsiteY1838"/>
                                </a:cxn>
                                <a:cxn ang="0">
                                  <a:pos x="connsiteX1839" y="connsiteY1839"/>
                                </a:cxn>
                                <a:cxn ang="0">
                                  <a:pos x="connsiteX1840" y="connsiteY1840"/>
                                </a:cxn>
                                <a:cxn ang="0">
                                  <a:pos x="connsiteX1841" y="connsiteY1841"/>
                                </a:cxn>
                                <a:cxn ang="0">
                                  <a:pos x="connsiteX1842" y="connsiteY1842"/>
                                </a:cxn>
                                <a:cxn ang="0">
                                  <a:pos x="connsiteX1843" y="connsiteY1843"/>
                                </a:cxn>
                                <a:cxn ang="0">
                                  <a:pos x="connsiteX1844" y="connsiteY1844"/>
                                </a:cxn>
                                <a:cxn ang="0">
                                  <a:pos x="connsiteX1845" y="connsiteY1845"/>
                                </a:cxn>
                                <a:cxn ang="0">
                                  <a:pos x="connsiteX1846" y="connsiteY1846"/>
                                </a:cxn>
                                <a:cxn ang="0">
                                  <a:pos x="connsiteX1847" y="connsiteY1847"/>
                                </a:cxn>
                                <a:cxn ang="0">
                                  <a:pos x="connsiteX1848" y="connsiteY1848"/>
                                </a:cxn>
                                <a:cxn ang="0">
                                  <a:pos x="connsiteX1849" y="connsiteY1849"/>
                                </a:cxn>
                                <a:cxn ang="0">
                                  <a:pos x="connsiteX1850" y="connsiteY1850"/>
                                </a:cxn>
                                <a:cxn ang="0">
                                  <a:pos x="connsiteX1851" y="connsiteY1851"/>
                                </a:cxn>
                                <a:cxn ang="0">
                                  <a:pos x="connsiteX1852" y="connsiteY1852"/>
                                </a:cxn>
                                <a:cxn ang="0">
                                  <a:pos x="connsiteX1853" y="connsiteY1853"/>
                                </a:cxn>
                                <a:cxn ang="0">
                                  <a:pos x="connsiteX1854" y="connsiteY1854"/>
                                </a:cxn>
                                <a:cxn ang="0">
                                  <a:pos x="connsiteX1855" y="connsiteY1855"/>
                                </a:cxn>
                                <a:cxn ang="0">
                                  <a:pos x="connsiteX1856" y="connsiteY1856"/>
                                </a:cxn>
                                <a:cxn ang="0">
                                  <a:pos x="connsiteX1857" y="connsiteY1857"/>
                                </a:cxn>
                                <a:cxn ang="0">
                                  <a:pos x="connsiteX1858" y="connsiteY1858"/>
                                </a:cxn>
                                <a:cxn ang="0">
                                  <a:pos x="connsiteX1859" y="connsiteY1859"/>
                                </a:cxn>
                                <a:cxn ang="0">
                                  <a:pos x="connsiteX1860" y="connsiteY1860"/>
                                </a:cxn>
                                <a:cxn ang="0">
                                  <a:pos x="connsiteX1861" y="connsiteY1861"/>
                                </a:cxn>
                                <a:cxn ang="0">
                                  <a:pos x="connsiteX1862" y="connsiteY1862"/>
                                </a:cxn>
                                <a:cxn ang="0">
                                  <a:pos x="connsiteX1863" y="connsiteY1863"/>
                                </a:cxn>
                                <a:cxn ang="0">
                                  <a:pos x="connsiteX1864" y="connsiteY1864"/>
                                </a:cxn>
                                <a:cxn ang="0">
                                  <a:pos x="connsiteX1865" y="connsiteY1865"/>
                                </a:cxn>
                                <a:cxn ang="0">
                                  <a:pos x="connsiteX1866" y="connsiteY1866"/>
                                </a:cxn>
                                <a:cxn ang="0">
                                  <a:pos x="connsiteX1867" y="connsiteY1867"/>
                                </a:cxn>
                                <a:cxn ang="0">
                                  <a:pos x="connsiteX1868" y="connsiteY1868"/>
                                </a:cxn>
                                <a:cxn ang="0">
                                  <a:pos x="connsiteX1869" y="connsiteY1869"/>
                                </a:cxn>
                                <a:cxn ang="0">
                                  <a:pos x="connsiteX1870" y="connsiteY1870"/>
                                </a:cxn>
                                <a:cxn ang="0">
                                  <a:pos x="connsiteX1871" y="connsiteY1871"/>
                                </a:cxn>
                                <a:cxn ang="0">
                                  <a:pos x="connsiteX1872" y="connsiteY1872"/>
                                </a:cxn>
                                <a:cxn ang="0">
                                  <a:pos x="connsiteX1873" y="connsiteY1873"/>
                                </a:cxn>
                                <a:cxn ang="0">
                                  <a:pos x="connsiteX1874" y="connsiteY1874"/>
                                </a:cxn>
                                <a:cxn ang="0">
                                  <a:pos x="connsiteX1875" y="connsiteY1875"/>
                                </a:cxn>
                                <a:cxn ang="0">
                                  <a:pos x="connsiteX1876" y="connsiteY1876"/>
                                </a:cxn>
                                <a:cxn ang="0">
                                  <a:pos x="connsiteX1877" y="connsiteY1877"/>
                                </a:cxn>
                                <a:cxn ang="0">
                                  <a:pos x="connsiteX1878" y="connsiteY1878"/>
                                </a:cxn>
                                <a:cxn ang="0">
                                  <a:pos x="connsiteX1879" y="connsiteY1879"/>
                                </a:cxn>
                                <a:cxn ang="0">
                                  <a:pos x="connsiteX1880" y="connsiteY1880"/>
                                </a:cxn>
                                <a:cxn ang="0">
                                  <a:pos x="connsiteX1881" y="connsiteY1881"/>
                                </a:cxn>
                                <a:cxn ang="0">
                                  <a:pos x="connsiteX1882" y="connsiteY1882"/>
                                </a:cxn>
                                <a:cxn ang="0">
                                  <a:pos x="connsiteX1883" y="connsiteY1883"/>
                                </a:cxn>
                                <a:cxn ang="0">
                                  <a:pos x="connsiteX1884" y="connsiteY1884"/>
                                </a:cxn>
                                <a:cxn ang="0">
                                  <a:pos x="connsiteX1885" y="connsiteY1885"/>
                                </a:cxn>
                                <a:cxn ang="0">
                                  <a:pos x="connsiteX1886" y="connsiteY1886"/>
                                </a:cxn>
                                <a:cxn ang="0">
                                  <a:pos x="connsiteX1887" y="connsiteY1887"/>
                                </a:cxn>
                                <a:cxn ang="0">
                                  <a:pos x="connsiteX1888" y="connsiteY1888"/>
                                </a:cxn>
                                <a:cxn ang="0">
                                  <a:pos x="connsiteX1889" y="connsiteY1889"/>
                                </a:cxn>
                                <a:cxn ang="0">
                                  <a:pos x="connsiteX1890" y="connsiteY1890"/>
                                </a:cxn>
                                <a:cxn ang="0">
                                  <a:pos x="connsiteX1891" y="connsiteY1891"/>
                                </a:cxn>
                                <a:cxn ang="0">
                                  <a:pos x="connsiteX1892" y="connsiteY1892"/>
                                </a:cxn>
                                <a:cxn ang="0">
                                  <a:pos x="connsiteX1893" y="connsiteY1893"/>
                                </a:cxn>
                                <a:cxn ang="0">
                                  <a:pos x="connsiteX1894" y="connsiteY1894"/>
                                </a:cxn>
                                <a:cxn ang="0">
                                  <a:pos x="connsiteX1895" y="connsiteY1895"/>
                                </a:cxn>
                                <a:cxn ang="0">
                                  <a:pos x="connsiteX1896" y="connsiteY1896"/>
                                </a:cxn>
                                <a:cxn ang="0">
                                  <a:pos x="connsiteX1897" y="connsiteY1897"/>
                                </a:cxn>
                                <a:cxn ang="0">
                                  <a:pos x="connsiteX1898" y="connsiteY1898"/>
                                </a:cxn>
                                <a:cxn ang="0">
                                  <a:pos x="connsiteX1899" y="connsiteY1899"/>
                                </a:cxn>
                                <a:cxn ang="0">
                                  <a:pos x="connsiteX1900" y="connsiteY1900"/>
                                </a:cxn>
                                <a:cxn ang="0">
                                  <a:pos x="connsiteX1901" y="connsiteY1901"/>
                                </a:cxn>
                                <a:cxn ang="0">
                                  <a:pos x="connsiteX1902" y="connsiteY1902"/>
                                </a:cxn>
                                <a:cxn ang="0">
                                  <a:pos x="connsiteX1903" y="connsiteY1903"/>
                                </a:cxn>
                                <a:cxn ang="0">
                                  <a:pos x="connsiteX1904" y="connsiteY1904"/>
                                </a:cxn>
                                <a:cxn ang="0">
                                  <a:pos x="connsiteX1905" y="connsiteY1905"/>
                                </a:cxn>
                                <a:cxn ang="0">
                                  <a:pos x="connsiteX1906" y="connsiteY1906"/>
                                </a:cxn>
                                <a:cxn ang="0">
                                  <a:pos x="connsiteX1907" y="connsiteY1907"/>
                                </a:cxn>
                                <a:cxn ang="0">
                                  <a:pos x="connsiteX1908" y="connsiteY1908"/>
                                </a:cxn>
                                <a:cxn ang="0">
                                  <a:pos x="connsiteX1909" y="connsiteY1909"/>
                                </a:cxn>
                                <a:cxn ang="0">
                                  <a:pos x="connsiteX1910" y="connsiteY1910"/>
                                </a:cxn>
                                <a:cxn ang="0">
                                  <a:pos x="connsiteX1911" y="connsiteY1911"/>
                                </a:cxn>
                                <a:cxn ang="0">
                                  <a:pos x="connsiteX1912" y="connsiteY1912"/>
                                </a:cxn>
                                <a:cxn ang="0">
                                  <a:pos x="connsiteX1913" y="connsiteY1913"/>
                                </a:cxn>
                                <a:cxn ang="0">
                                  <a:pos x="connsiteX1914" y="connsiteY1914"/>
                                </a:cxn>
                                <a:cxn ang="0">
                                  <a:pos x="connsiteX1915" y="connsiteY1915"/>
                                </a:cxn>
                                <a:cxn ang="0">
                                  <a:pos x="connsiteX1916" y="connsiteY1916"/>
                                </a:cxn>
                                <a:cxn ang="0">
                                  <a:pos x="connsiteX1917" y="connsiteY1917"/>
                                </a:cxn>
                                <a:cxn ang="0">
                                  <a:pos x="connsiteX1918" y="connsiteY1918"/>
                                </a:cxn>
                                <a:cxn ang="0">
                                  <a:pos x="connsiteX1919" y="connsiteY1919"/>
                                </a:cxn>
                                <a:cxn ang="0">
                                  <a:pos x="connsiteX1920" y="connsiteY1920"/>
                                </a:cxn>
                                <a:cxn ang="0">
                                  <a:pos x="connsiteX1921" y="connsiteY1921"/>
                                </a:cxn>
                                <a:cxn ang="0">
                                  <a:pos x="connsiteX1922" y="connsiteY1922"/>
                                </a:cxn>
                                <a:cxn ang="0">
                                  <a:pos x="connsiteX1923" y="connsiteY1923"/>
                                </a:cxn>
                                <a:cxn ang="0">
                                  <a:pos x="connsiteX1924" y="connsiteY1924"/>
                                </a:cxn>
                                <a:cxn ang="0">
                                  <a:pos x="connsiteX1925" y="connsiteY1925"/>
                                </a:cxn>
                                <a:cxn ang="0">
                                  <a:pos x="connsiteX1926" y="connsiteY1926"/>
                                </a:cxn>
                                <a:cxn ang="0">
                                  <a:pos x="connsiteX1927" y="connsiteY1927"/>
                                </a:cxn>
                                <a:cxn ang="0">
                                  <a:pos x="connsiteX1928" y="connsiteY1928"/>
                                </a:cxn>
                                <a:cxn ang="0">
                                  <a:pos x="connsiteX1929" y="connsiteY1929"/>
                                </a:cxn>
                                <a:cxn ang="0">
                                  <a:pos x="connsiteX1930" y="connsiteY1930"/>
                                </a:cxn>
                                <a:cxn ang="0">
                                  <a:pos x="connsiteX1931" y="connsiteY1931"/>
                                </a:cxn>
                                <a:cxn ang="0">
                                  <a:pos x="connsiteX1932" y="connsiteY1932"/>
                                </a:cxn>
                                <a:cxn ang="0">
                                  <a:pos x="connsiteX1933" y="connsiteY1933"/>
                                </a:cxn>
                                <a:cxn ang="0">
                                  <a:pos x="connsiteX1934" y="connsiteY1934"/>
                                </a:cxn>
                                <a:cxn ang="0">
                                  <a:pos x="connsiteX1935" y="connsiteY1935"/>
                                </a:cxn>
                                <a:cxn ang="0">
                                  <a:pos x="connsiteX1936" y="connsiteY1936"/>
                                </a:cxn>
                                <a:cxn ang="0">
                                  <a:pos x="connsiteX1937" y="connsiteY1937"/>
                                </a:cxn>
                                <a:cxn ang="0">
                                  <a:pos x="connsiteX1938" y="connsiteY1938"/>
                                </a:cxn>
                                <a:cxn ang="0">
                                  <a:pos x="connsiteX1939" y="connsiteY1939"/>
                                </a:cxn>
                                <a:cxn ang="0">
                                  <a:pos x="connsiteX1940" y="connsiteY1940"/>
                                </a:cxn>
                                <a:cxn ang="0">
                                  <a:pos x="connsiteX1941" y="connsiteY1941"/>
                                </a:cxn>
                                <a:cxn ang="0">
                                  <a:pos x="connsiteX1942" y="connsiteY1942"/>
                                </a:cxn>
                                <a:cxn ang="0">
                                  <a:pos x="connsiteX1943" y="connsiteY1943"/>
                                </a:cxn>
                                <a:cxn ang="0">
                                  <a:pos x="connsiteX1944" y="connsiteY1944"/>
                                </a:cxn>
                                <a:cxn ang="0">
                                  <a:pos x="connsiteX1945" y="connsiteY1945"/>
                                </a:cxn>
                                <a:cxn ang="0">
                                  <a:pos x="connsiteX1946" y="connsiteY1946"/>
                                </a:cxn>
                                <a:cxn ang="0">
                                  <a:pos x="connsiteX1947" y="connsiteY1947"/>
                                </a:cxn>
                                <a:cxn ang="0">
                                  <a:pos x="connsiteX1948" y="connsiteY1948"/>
                                </a:cxn>
                                <a:cxn ang="0">
                                  <a:pos x="connsiteX1949" y="connsiteY1949"/>
                                </a:cxn>
                                <a:cxn ang="0">
                                  <a:pos x="connsiteX1950" y="connsiteY1950"/>
                                </a:cxn>
                                <a:cxn ang="0">
                                  <a:pos x="connsiteX1951" y="connsiteY1951"/>
                                </a:cxn>
                                <a:cxn ang="0">
                                  <a:pos x="connsiteX1952" y="connsiteY1952"/>
                                </a:cxn>
                                <a:cxn ang="0">
                                  <a:pos x="connsiteX1953" y="connsiteY1953"/>
                                </a:cxn>
                                <a:cxn ang="0">
                                  <a:pos x="connsiteX1954" y="connsiteY1954"/>
                                </a:cxn>
                                <a:cxn ang="0">
                                  <a:pos x="connsiteX1955" y="connsiteY1955"/>
                                </a:cxn>
                                <a:cxn ang="0">
                                  <a:pos x="connsiteX1956" y="connsiteY1956"/>
                                </a:cxn>
                                <a:cxn ang="0">
                                  <a:pos x="connsiteX1957" y="connsiteY1957"/>
                                </a:cxn>
                                <a:cxn ang="0">
                                  <a:pos x="connsiteX1958" y="connsiteY1958"/>
                                </a:cxn>
                                <a:cxn ang="0">
                                  <a:pos x="connsiteX1959" y="connsiteY1959"/>
                                </a:cxn>
                                <a:cxn ang="0">
                                  <a:pos x="connsiteX1960" y="connsiteY1960"/>
                                </a:cxn>
                                <a:cxn ang="0">
                                  <a:pos x="connsiteX1961" y="connsiteY1961"/>
                                </a:cxn>
                                <a:cxn ang="0">
                                  <a:pos x="connsiteX1962" y="connsiteY1962"/>
                                </a:cxn>
                                <a:cxn ang="0">
                                  <a:pos x="connsiteX1963" y="connsiteY1963"/>
                                </a:cxn>
                                <a:cxn ang="0">
                                  <a:pos x="connsiteX1964" y="connsiteY1964"/>
                                </a:cxn>
                                <a:cxn ang="0">
                                  <a:pos x="connsiteX1965" y="connsiteY1965"/>
                                </a:cxn>
                                <a:cxn ang="0">
                                  <a:pos x="connsiteX1966" y="connsiteY1966"/>
                                </a:cxn>
                                <a:cxn ang="0">
                                  <a:pos x="connsiteX1967" y="connsiteY1967"/>
                                </a:cxn>
                                <a:cxn ang="0">
                                  <a:pos x="connsiteX1968" y="connsiteY1968"/>
                                </a:cxn>
                                <a:cxn ang="0">
                                  <a:pos x="connsiteX1969" y="connsiteY1969"/>
                                </a:cxn>
                                <a:cxn ang="0">
                                  <a:pos x="connsiteX1970" y="connsiteY1970"/>
                                </a:cxn>
                                <a:cxn ang="0">
                                  <a:pos x="connsiteX1971" y="connsiteY1971"/>
                                </a:cxn>
                                <a:cxn ang="0">
                                  <a:pos x="connsiteX1972" y="connsiteY1972"/>
                                </a:cxn>
                                <a:cxn ang="0">
                                  <a:pos x="connsiteX1973" y="connsiteY1973"/>
                                </a:cxn>
                                <a:cxn ang="0">
                                  <a:pos x="connsiteX1974" y="connsiteY1974"/>
                                </a:cxn>
                                <a:cxn ang="0">
                                  <a:pos x="connsiteX1975" y="connsiteY1975"/>
                                </a:cxn>
                                <a:cxn ang="0">
                                  <a:pos x="connsiteX1976" y="connsiteY1976"/>
                                </a:cxn>
                                <a:cxn ang="0">
                                  <a:pos x="connsiteX1977" y="connsiteY1977"/>
                                </a:cxn>
                                <a:cxn ang="0">
                                  <a:pos x="connsiteX1978" y="connsiteY1978"/>
                                </a:cxn>
                                <a:cxn ang="0">
                                  <a:pos x="connsiteX1979" y="connsiteY1979"/>
                                </a:cxn>
                                <a:cxn ang="0">
                                  <a:pos x="connsiteX1980" y="connsiteY1980"/>
                                </a:cxn>
                                <a:cxn ang="0">
                                  <a:pos x="connsiteX1981" y="connsiteY1981"/>
                                </a:cxn>
                                <a:cxn ang="0">
                                  <a:pos x="connsiteX1982" y="connsiteY1982"/>
                                </a:cxn>
                                <a:cxn ang="0">
                                  <a:pos x="connsiteX1983" y="connsiteY1983"/>
                                </a:cxn>
                                <a:cxn ang="0">
                                  <a:pos x="connsiteX1984" y="connsiteY1984"/>
                                </a:cxn>
                                <a:cxn ang="0">
                                  <a:pos x="connsiteX1985" y="connsiteY1985"/>
                                </a:cxn>
                                <a:cxn ang="0">
                                  <a:pos x="connsiteX1986" y="connsiteY1986"/>
                                </a:cxn>
                                <a:cxn ang="0">
                                  <a:pos x="connsiteX1987" y="connsiteY1987"/>
                                </a:cxn>
                                <a:cxn ang="0">
                                  <a:pos x="connsiteX1988" y="connsiteY1988"/>
                                </a:cxn>
                                <a:cxn ang="0">
                                  <a:pos x="connsiteX1989" y="connsiteY1989"/>
                                </a:cxn>
                                <a:cxn ang="0">
                                  <a:pos x="connsiteX1990" y="connsiteY1990"/>
                                </a:cxn>
                                <a:cxn ang="0">
                                  <a:pos x="connsiteX1991" y="connsiteY1991"/>
                                </a:cxn>
                                <a:cxn ang="0">
                                  <a:pos x="connsiteX1992" y="connsiteY1992"/>
                                </a:cxn>
                                <a:cxn ang="0">
                                  <a:pos x="connsiteX1993" y="connsiteY1993"/>
                                </a:cxn>
                                <a:cxn ang="0">
                                  <a:pos x="connsiteX1994" y="connsiteY1994"/>
                                </a:cxn>
                                <a:cxn ang="0">
                                  <a:pos x="connsiteX1995" y="connsiteY1995"/>
                                </a:cxn>
                                <a:cxn ang="0">
                                  <a:pos x="connsiteX1996" y="connsiteY1996"/>
                                </a:cxn>
                                <a:cxn ang="0">
                                  <a:pos x="connsiteX1997" y="connsiteY1997"/>
                                </a:cxn>
                                <a:cxn ang="0">
                                  <a:pos x="connsiteX1998" y="connsiteY1998"/>
                                </a:cxn>
                                <a:cxn ang="0">
                                  <a:pos x="connsiteX1999" y="connsiteY1999"/>
                                </a:cxn>
                                <a:cxn ang="0">
                                  <a:pos x="connsiteX2000" y="connsiteY2000"/>
                                </a:cxn>
                                <a:cxn ang="0">
                                  <a:pos x="connsiteX2001" y="connsiteY2001"/>
                                </a:cxn>
                                <a:cxn ang="0">
                                  <a:pos x="connsiteX2002" y="connsiteY2002"/>
                                </a:cxn>
                                <a:cxn ang="0">
                                  <a:pos x="connsiteX2003" y="connsiteY2003"/>
                                </a:cxn>
                                <a:cxn ang="0">
                                  <a:pos x="connsiteX2004" y="connsiteY2004"/>
                                </a:cxn>
                                <a:cxn ang="0">
                                  <a:pos x="connsiteX2005" y="connsiteY2005"/>
                                </a:cxn>
                                <a:cxn ang="0">
                                  <a:pos x="connsiteX2006" y="connsiteY2006"/>
                                </a:cxn>
                                <a:cxn ang="0">
                                  <a:pos x="connsiteX2007" y="connsiteY2007"/>
                                </a:cxn>
                                <a:cxn ang="0">
                                  <a:pos x="connsiteX2008" y="connsiteY2008"/>
                                </a:cxn>
                                <a:cxn ang="0">
                                  <a:pos x="connsiteX2009" y="connsiteY2009"/>
                                </a:cxn>
                                <a:cxn ang="0">
                                  <a:pos x="connsiteX2010" y="connsiteY2010"/>
                                </a:cxn>
                                <a:cxn ang="0">
                                  <a:pos x="connsiteX2011" y="connsiteY2011"/>
                                </a:cxn>
                                <a:cxn ang="0">
                                  <a:pos x="connsiteX2012" y="connsiteY2012"/>
                                </a:cxn>
                                <a:cxn ang="0">
                                  <a:pos x="connsiteX2013" y="connsiteY2013"/>
                                </a:cxn>
                                <a:cxn ang="0">
                                  <a:pos x="connsiteX2014" y="connsiteY2014"/>
                                </a:cxn>
                                <a:cxn ang="0">
                                  <a:pos x="connsiteX2015" y="connsiteY2015"/>
                                </a:cxn>
                                <a:cxn ang="0">
                                  <a:pos x="connsiteX2016" y="connsiteY2016"/>
                                </a:cxn>
                                <a:cxn ang="0">
                                  <a:pos x="connsiteX2017" y="connsiteY2017"/>
                                </a:cxn>
                                <a:cxn ang="0">
                                  <a:pos x="connsiteX2018" y="connsiteY2018"/>
                                </a:cxn>
                                <a:cxn ang="0">
                                  <a:pos x="connsiteX2019" y="connsiteY2019"/>
                                </a:cxn>
                                <a:cxn ang="0">
                                  <a:pos x="connsiteX2020" y="connsiteY2020"/>
                                </a:cxn>
                                <a:cxn ang="0">
                                  <a:pos x="connsiteX2021" y="connsiteY2021"/>
                                </a:cxn>
                                <a:cxn ang="0">
                                  <a:pos x="connsiteX2022" y="connsiteY2022"/>
                                </a:cxn>
                                <a:cxn ang="0">
                                  <a:pos x="connsiteX2023" y="connsiteY2023"/>
                                </a:cxn>
                                <a:cxn ang="0">
                                  <a:pos x="connsiteX2024" y="connsiteY2024"/>
                                </a:cxn>
                                <a:cxn ang="0">
                                  <a:pos x="connsiteX2025" y="connsiteY2025"/>
                                </a:cxn>
                                <a:cxn ang="0">
                                  <a:pos x="connsiteX2026" y="connsiteY2026"/>
                                </a:cxn>
                                <a:cxn ang="0">
                                  <a:pos x="connsiteX2027" y="connsiteY2027"/>
                                </a:cxn>
                                <a:cxn ang="0">
                                  <a:pos x="connsiteX2028" y="connsiteY2028"/>
                                </a:cxn>
                                <a:cxn ang="0">
                                  <a:pos x="connsiteX2029" y="connsiteY2029"/>
                                </a:cxn>
                                <a:cxn ang="0">
                                  <a:pos x="connsiteX2030" y="connsiteY2030"/>
                                </a:cxn>
                                <a:cxn ang="0">
                                  <a:pos x="connsiteX2031" y="connsiteY2031"/>
                                </a:cxn>
                                <a:cxn ang="0">
                                  <a:pos x="connsiteX2032" y="connsiteY2032"/>
                                </a:cxn>
                                <a:cxn ang="0">
                                  <a:pos x="connsiteX2033" y="connsiteY2033"/>
                                </a:cxn>
                                <a:cxn ang="0">
                                  <a:pos x="connsiteX2034" y="connsiteY2034"/>
                                </a:cxn>
                                <a:cxn ang="0">
                                  <a:pos x="connsiteX2035" y="connsiteY2035"/>
                                </a:cxn>
                                <a:cxn ang="0">
                                  <a:pos x="connsiteX2036" y="connsiteY2036"/>
                                </a:cxn>
                                <a:cxn ang="0">
                                  <a:pos x="connsiteX2037" y="connsiteY2037"/>
                                </a:cxn>
                                <a:cxn ang="0">
                                  <a:pos x="connsiteX2038" y="connsiteY2038"/>
                                </a:cxn>
                                <a:cxn ang="0">
                                  <a:pos x="connsiteX2039" y="connsiteY2039"/>
                                </a:cxn>
                                <a:cxn ang="0">
                                  <a:pos x="connsiteX2040" y="connsiteY2040"/>
                                </a:cxn>
                                <a:cxn ang="0">
                                  <a:pos x="connsiteX2041" y="connsiteY2041"/>
                                </a:cxn>
                                <a:cxn ang="0">
                                  <a:pos x="connsiteX2042" y="connsiteY2042"/>
                                </a:cxn>
                                <a:cxn ang="0">
                                  <a:pos x="connsiteX2043" y="connsiteY2043"/>
                                </a:cxn>
                                <a:cxn ang="0">
                                  <a:pos x="connsiteX2044" y="connsiteY2044"/>
                                </a:cxn>
                                <a:cxn ang="0">
                                  <a:pos x="connsiteX2045" y="connsiteY2045"/>
                                </a:cxn>
                                <a:cxn ang="0">
                                  <a:pos x="connsiteX2046" y="connsiteY2046"/>
                                </a:cxn>
                                <a:cxn ang="0">
                                  <a:pos x="connsiteX2047" y="connsiteY2047"/>
                                </a:cxn>
                                <a:cxn ang="0">
                                  <a:pos x="connsiteX2048" y="connsiteY2048"/>
                                </a:cxn>
                                <a:cxn ang="0">
                                  <a:pos x="connsiteX2049" y="connsiteY2049"/>
                                </a:cxn>
                                <a:cxn ang="0">
                                  <a:pos x="connsiteX2050" y="connsiteY2050"/>
                                </a:cxn>
                                <a:cxn ang="0">
                                  <a:pos x="connsiteX2051" y="connsiteY2051"/>
                                </a:cxn>
                                <a:cxn ang="0">
                                  <a:pos x="connsiteX2052" y="connsiteY2052"/>
                                </a:cxn>
                                <a:cxn ang="0">
                                  <a:pos x="connsiteX2053" y="connsiteY2053"/>
                                </a:cxn>
                                <a:cxn ang="0">
                                  <a:pos x="connsiteX2054" y="connsiteY2054"/>
                                </a:cxn>
                                <a:cxn ang="0">
                                  <a:pos x="connsiteX2055" y="connsiteY2055"/>
                                </a:cxn>
                                <a:cxn ang="0">
                                  <a:pos x="connsiteX2056" y="connsiteY2056"/>
                                </a:cxn>
                                <a:cxn ang="0">
                                  <a:pos x="connsiteX2057" y="connsiteY2057"/>
                                </a:cxn>
                                <a:cxn ang="0">
                                  <a:pos x="connsiteX2058" y="connsiteY2058"/>
                                </a:cxn>
                                <a:cxn ang="0">
                                  <a:pos x="connsiteX2059" y="connsiteY2059"/>
                                </a:cxn>
                                <a:cxn ang="0">
                                  <a:pos x="connsiteX2060" y="connsiteY2060"/>
                                </a:cxn>
                                <a:cxn ang="0">
                                  <a:pos x="connsiteX2061" y="connsiteY2061"/>
                                </a:cxn>
                                <a:cxn ang="0">
                                  <a:pos x="connsiteX2062" y="connsiteY2062"/>
                                </a:cxn>
                                <a:cxn ang="0">
                                  <a:pos x="connsiteX2063" y="connsiteY2063"/>
                                </a:cxn>
                                <a:cxn ang="0">
                                  <a:pos x="connsiteX2064" y="connsiteY2064"/>
                                </a:cxn>
                                <a:cxn ang="0">
                                  <a:pos x="connsiteX2065" y="connsiteY2065"/>
                                </a:cxn>
                                <a:cxn ang="0">
                                  <a:pos x="connsiteX2066" y="connsiteY2066"/>
                                </a:cxn>
                                <a:cxn ang="0">
                                  <a:pos x="connsiteX2067" y="connsiteY2067"/>
                                </a:cxn>
                                <a:cxn ang="0">
                                  <a:pos x="connsiteX2068" y="connsiteY2068"/>
                                </a:cxn>
                                <a:cxn ang="0">
                                  <a:pos x="connsiteX2069" y="connsiteY2069"/>
                                </a:cxn>
                                <a:cxn ang="0">
                                  <a:pos x="connsiteX2070" y="connsiteY2070"/>
                                </a:cxn>
                                <a:cxn ang="0">
                                  <a:pos x="connsiteX2071" y="connsiteY2071"/>
                                </a:cxn>
                                <a:cxn ang="0">
                                  <a:pos x="connsiteX2072" y="connsiteY2072"/>
                                </a:cxn>
                                <a:cxn ang="0">
                                  <a:pos x="connsiteX2073" y="connsiteY2073"/>
                                </a:cxn>
                                <a:cxn ang="0">
                                  <a:pos x="connsiteX2074" y="connsiteY2074"/>
                                </a:cxn>
                                <a:cxn ang="0">
                                  <a:pos x="connsiteX2075" y="connsiteY2075"/>
                                </a:cxn>
                                <a:cxn ang="0">
                                  <a:pos x="connsiteX2076" y="connsiteY2076"/>
                                </a:cxn>
                                <a:cxn ang="0">
                                  <a:pos x="connsiteX2077" y="connsiteY2077"/>
                                </a:cxn>
                                <a:cxn ang="0">
                                  <a:pos x="connsiteX2078" y="connsiteY2078"/>
                                </a:cxn>
                                <a:cxn ang="0">
                                  <a:pos x="connsiteX2079" y="connsiteY2079"/>
                                </a:cxn>
                                <a:cxn ang="0">
                                  <a:pos x="connsiteX2080" y="connsiteY2080"/>
                                </a:cxn>
                                <a:cxn ang="0">
                                  <a:pos x="connsiteX2081" y="connsiteY2081"/>
                                </a:cxn>
                                <a:cxn ang="0">
                                  <a:pos x="connsiteX2082" y="connsiteY2082"/>
                                </a:cxn>
                                <a:cxn ang="0">
                                  <a:pos x="connsiteX2083" y="connsiteY2083"/>
                                </a:cxn>
                                <a:cxn ang="0">
                                  <a:pos x="connsiteX2084" y="connsiteY2084"/>
                                </a:cxn>
                                <a:cxn ang="0">
                                  <a:pos x="connsiteX2085" y="connsiteY2085"/>
                                </a:cxn>
                                <a:cxn ang="0">
                                  <a:pos x="connsiteX2086" y="connsiteY2086"/>
                                </a:cxn>
                                <a:cxn ang="0">
                                  <a:pos x="connsiteX2087" y="connsiteY2087"/>
                                </a:cxn>
                                <a:cxn ang="0">
                                  <a:pos x="connsiteX2088" y="connsiteY2088"/>
                                </a:cxn>
                                <a:cxn ang="0">
                                  <a:pos x="connsiteX2089" y="connsiteY2089"/>
                                </a:cxn>
                                <a:cxn ang="0">
                                  <a:pos x="connsiteX2090" y="connsiteY2090"/>
                                </a:cxn>
                                <a:cxn ang="0">
                                  <a:pos x="connsiteX2091" y="connsiteY2091"/>
                                </a:cxn>
                                <a:cxn ang="0">
                                  <a:pos x="connsiteX2092" y="connsiteY2092"/>
                                </a:cxn>
                                <a:cxn ang="0">
                                  <a:pos x="connsiteX2093" y="connsiteY2093"/>
                                </a:cxn>
                                <a:cxn ang="0">
                                  <a:pos x="connsiteX2094" y="connsiteY2094"/>
                                </a:cxn>
                                <a:cxn ang="0">
                                  <a:pos x="connsiteX2095" y="connsiteY2095"/>
                                </a:cxn>
                                <a:cxn ang="0">
                                  <a:pos x="connsiteX2096" y="connsiteY2096"/>
                                </a:cxn>
                                <a:cxn ang="0">
                                  <a:pos x="connsiteX2097" y="connsiteY2097"/>
                                </a:cxn>
                                <a:cxn ang="0">
                                  <a:pos x="connsiteX2098" y="connsiteY2098"/>
                                </a:cxn>
                                <a:cxn ang="0">
                                  <a:pos x="connsiteX2099" y="connsiteY2099"/>
                                </a:cxn>
                                <a:cxn ang="0">
                                  <a:pos x="connsiteX2100" y="connsiteY2100"/>
                                </a:cxn>
                                <a:cxn ang="0">
                                  <a:pos x="connsiteX2101" y="connsiteY2101"/>
                                </a:cxn>
                                <a:cxn ang="0">
                                  <a:pos x="connsiteX2102" y="connsiteY2102"/>
                                </a:cxn>
                                <a:cxn ang="0">
                                  <a:pos x="connsiteX2103" y="connsiteY2103"/>
                                </a:cxn>
                                <a:cxn ang="0">
                                  <a:pos x="connsiteX2104" y="connsiteY2104"/>
                                </a:cxn>
                                <a:cxn ang="0">
                                  <a:pos x="connsiteX2105" y="connsiteY2105"/>
                                </a:cxn>
                                <a:cxn ang="0">
                                  <a:pos x="connsiteX2106" y="connsiteY2106"/>
                                </a:cxn>
                                <a:cxn ang="0">
                                  <a:pos x="connsiteX2107" y="connsiteY2107"/>
                                </a:cxn>
                                <a:cxn ang="0">
                                  <a:pos x="connsiteX2108" y="connsiteY2108"/>
                                </a:cxn>
                                <a:cxn ang="0">
                                  <a:pos x="connsiteX2109" y="connsiteY2109"/>
                                </a:cxn>
                                <a:cxn ang="0">
                                  <a:pos x="connsiteX2110" y="connsiteY2110"/>
                                </a:cxn>
                                <a:cxn ang="0">
                                  <a:pos x="connsiteX2111" y="connsiteY2111"/>
                                </a:cxn>
                                <a:cxn ang="0">
                                  <a:pos x="connsiteX2112" y="connsiteY2112"/>
                                </a:cxn>
                                <a:cxn ang="0">
                                  <a:pos x="connsiteX2113" y="connsiteY2113"/>
                                </a:cxn>
                                <a:cxn ang="0">
                                  <a:pos x="connsiteX2114" y="connsiteY2114"/>
                                </a:cxn>
                                <a:cxn ang="0">
                                  <a:pos x="connsiteX2115" y="connsiteY2115"/>
                                </a:cxn>
                                <a:cxn ang="0">
                                  <a:pos x="connsiteX2116" y="connsiteY2116"/>
                                </a:cxn>
                                <a:cxn ang="0">
                                  <a:pos x="connsiteX2117" y="connsiteY2117"/>
                                </a:cxn>
                                <a:cxn ang="0">
                                  <a:pos x="connsiteX2118" y="connsiteY2118"/>
                                </a:cxn>
                                <a:cxn ang="0">
                                  <a:pos x="connsiteX2119" y="connsiteY2119"/>
                                </a:cxn>
                                <a:cxn ang="0">
                                  <a:pos x="connsiteX2120" y="connsiteY2120"/>
                                </a:cxn>
                                <a:cxn ang="0">
                                  <a:pos x="connsiteX2121" y="connsiteY2121"/>
                                </a:cxn>
                                <a:cxn ang="0">
                                  <a:pos x="connsiteX2122" y="connsiteY2122"/>
                                </a:cxn>
                                <a:cxn ang="0">
                                  <a:pos x="connsiteX2123" y="connsiteY2123"/>
                                </a:cxn>
                                <a:cxn ang="0">
                                  <a:pos x="connsiteX2124" y="connsiteY2124"/>
                                </a:cxn>
                                <a:cxn ang="0">
                                  <a:pos x="connsiteX2125" y="connsiteY2125"/>
                                </a:cxn>
                                <a:cxn ang="0">
                                  <a:pos x="connsiteX2126" y="connsiteY2126"/>
                                </a:cxn>
                                <a:cxn ang="0">
                                  <a:pos x="connsiteX2127" y="connsiteY2127"/>
                                </a:cxn>
                                <a:cxn ang="0">
                                  <a:pos x="connsiteX2128" y="connsiteY2128"/>
                                </a:cxn>
                                <a:cxn ang="0">
                                  <a:pos x="connsiteX2129" y="connsiteY2129"/>
                                </a:cxn>
                                <a:cxn ang="0">
                                  <a:pos x="connsiteX2130" y="connsiteY2130"/>
                                </a:cxn>
                                <a:cxn ang="0">
                                  <a:pos x="connsiteX2131" y="connsiteY2131"/>
                                </a:cxn>
                                <a:cxn ang="0">
                                  <a:pos x="connsiteX2132" y="connsiteY2132"/>
                                </a:cxn>
                                <a:cxn ang="0">
                                  <a:pos x="connsiteX2133" y="connsiteY2133"/>
                                </a:cxn>
                                <a:cxn ang="0">
                                  <a:pos x="connsiteX2134" y="connsiteY2134"/>
                                </a:cxn>
                                <a:cxn ang="0">
                                  <a:pos x="connsiteX2135" y="connsiteY2135"/>
                                </a:cxn>
                                <a:cxn ang="0">
                                  <a:pos x="connsiteX2136" y="connsiteY2136"/>
                                </a:cxn>
                                <a:cxn ang="0">
                                  <a:pos x="connsiteX2137" y="connsiteY2137"/>
                                </a:cxn>
                                <a:cxn ang="0">
                                  <a:pos x="connsiteX2138" y="connsiteY2138"/>
                                </a:cxn>
                                <a:cxn ang="0">
                                  <a:pos x="connsiteX2139" y="connsiteY2139"/>
                                </a:cxn>
                                <a:cxn ang="0">
                                  <a:pos x="connsiteX2140" y="connsiteY2140"/>
                                </a:cxn>
                                <a:cxn ang="0">
                                  <a:pos x="connsiteX2141" y="connsiteY2141"/>
                                </a:cxn>
                                <a:cxn ang="0">
                                  <a:pos x="connsiteX2142" y="connsiteY2142"/>
                                </a:cxn>
                                <a:cxn ang="0">
                                  <a:pos x="connsiteX2143" y="connsiteY2143"/>
                                </a:cxn>
                                <a:cxn ang="0">
                                  <a:pos x="connsiteX2144" y="connsiteY2144"/>
                                </a:cxn>
                                <a:cxn ang="0">
                                  <a:pos x="connsiteX2145" y="connsiteY2145"/>
                                </a:cxn>
                                <a:cxn ang="0">
                                  <a:pos x="connsiteX2146" y="connsiteY2146"/>
                                </a:cxn>
                                <a:cxn ang="0">
                                  <a:pos x="connsiteX2147" y="connsiteY2147"/>
                                </a:cxn>
                                <a:cxn ang="0">
                                  <a:pos x="connsiteX2148" y="connsiteY2148"/>
                                </a:cxn>
                                <a:cxn ang="0">
                                  <a:pos x="connsiteX2149" y="connsiteY2149"/>
                                </a:cxn>
                                <a:cxn ang="0">
                                  <a:pos x="connsiteX2150" y="connsiteY2150"/>
                                </a:cxn>
                                <a:cxn ang="0">
                                  <a:pos x="connsiteX2151" y="connsiteY2151"/>
                                </a:cxn>
                                <a:cxn ang="0">
                                  <a:pos x="connsiteX2152" y="connsiteY2152"/>
                                </a:cxn>
                                <a:cxn ang="0">
                                  <a:pos x="connsiteX2153" y="connsiteY2153"/>
                                </a:cxn>
                                <a:cxn ang="0">
                                  <a:pos x="connsiteX2154" y="connsiteY2154"/>
                                </a:cxn>
                                <a:cxn ang="0">
                                  <a:pos x="connsiteX2155" y="connsiteY2155"/>
                                </a:cxn>
                                <a:cxn ang="0">
                                  <a:pos x="connsiteX2156" y="connsiteY2156"/>
                                </a:cxn>
                                <a:cxn ang="0">
                                  <a:pos x="connsiteX2157" y="connsiteY2157"/>
                                </a:cxn>
                                <a:cxn ang="0">
                                  <a:pos x="connsiteX2158" y="connsiteY2158"/>
                                </a:cxn>
                                <a:cxn ang="0">
                                  <a:pos x="connsiteX2159" y="connsiteY2159"/>
                                </a:cxn>
                                <a:cxn ang="0">
                                  <a:pos x="connsiteX2160" y="connsiteY2160"/>
                                </a:cxn>
                                <a:cxn ang="0">
                                  <a:pos x="connsiteX2161" y="connsiteY2161"/>
                                </a:cxn>
                                <a:cxn ang="0">
                                  <a:pos x="connsiteX2162" y="connsiteY2162"/>
                                </a:cxn>
                                <a:cxn ang="0">
                                  <a:pos x="connsiteX2163" y="connsiteY2163"/>
                                </a:cxn>
                                <a:cxn ang="0">
                                  <a:pos x="connsiteX2164" y="connsiteY2164"/>
                                </a:cxn>
                                <a:cxn ang="0">
                                  <a:pos x="connsiteX2165" y="connsiteY2165"/>
                                </a:cxn>
                                <a:cxn ang="0">
                                  <a:pos x="connsiteX2166" y="connsiteY2166"/>
                                </a:cxn>
                                <a:cxn ang="0">
                                  <a:pos x="connsiteX2167" y="connsiteY2167"/>
                                </a:cxn>
                                <a:cxn ang="0">
                                  <a:pos x="connsiteX2168" y="connsiteY2168"/>
                                </a:cxn>
                                <a:cxn ang="0">
                                  <a:pos x="connsiteX2169" y="connsiteY2169"/>
                                </a:cxn>
                                <a:cxn ang="0">
                                  <a:pos x="connsiteX2170" y="connsiteY2170"/>
                                </a:cxn>
                                <a:cxn ang="0">
                                  <a:pos x="connsiteX2171" y="connsiteY2171"/>
                                </a:cxn>
                                <a:cxn ang="0">
                                  <a:pos x="connsiteX2172" y="connsiteY2172"/>
                                </a:cxn>
                                <a:cxn ang="0">
                                  <a:pos x="connsiteX2173" y="connsiteY2173"/>
                                </a:cxn>
                                <a:cxn ang="0">
                                  <a:pos x="connsiteX2174" y="connsiteY2174"/>
                                </a:cxn>
                                <a:cxn ang="0">
                                  <a:pos x="connsiteX2175" y="connsiteY2175"/>
                                </a:cxn>
                                <a:cxn ang="0">
                                  <a:pos x="connsiteX2176" y="connsiteY2176"/>
                                </a:cxn>
                                <a:cxn ang="0">
                                  <a:pos x="connsiteX2177" y="connsiteY2177"/>
                                </a:cxn>
                                <a:cxn ang="0">
                                  <a:pos x="connsiteX2178" y="connsiteY2178"/>
                                </a:cxn>
                                <a:cxn ang="0">
                                  <a:pos x="connsiteX2179" y="connsiteY2179"/>
                                </a:cxn>
                                <a:cxn ang="0">
                                  <a:pos x="connsiteX2180" y="connsiteY2180"/>
                                </a:cxn>
                                <a:cxn ang="0">
                                  <a:pos x="connsiteX2181" y="connsiteY2181"/>
                                </a:cxn>
                                <a:cxn ang="0">
                                  <a:pos x="connsiteX2182" y="connsiteY2182"/>
                                </a:cxn>
                                <a:cxn ang="0">
                                  <a:pos x="connsiteX2183" y="connsiteY2183"/>
                                </a:cxn>
                                <a:cxn ang="0">
                                  <a:pos x="connsiteX2184" y="connsiteY2184"/>
                                </a:cxn>
                                <a:cxn ang="0">
                                  <a:pos x="connsiteX2185" y="connsiteY2185"/>
                                </a:cxn>
                                <a:cxn ang="0">
                                  <a:pos x="connsiteX2186" y="connsiteY2186"/>
                                </a:cxn>
                                <a:cxn ang="0">
                                  <a:pos x="connsiteX2187" y="connsiteY2187"/>
                                </a:cxn>
                                <a:cxn ang="0">
                                  <a:pos x="connsiteX2188" y="connsiteY2188"/>
                                </a:cxn>
                                <a:cxn ang="0">
                                  <a:pos x="connsiteX2189" y="connsiteY2189"/>
                                </a:cxn>
                                <a:cxn ang="0">
                                  <a:pos x="connsiteX2190" y="connsiteY2190"/>
                                </a:cxn>
                                <a:cxn ang="0">
                                  <a:pos x="connsiteX2191" y="connsiteY2191"/>
                                </a:cxn>
                                <a:cxn ang="0">
                                  <a:pos x="connsiteX2192" y="connsiteY2192"/>
                                </a:cxn>
                                <a:cxn ang="0">
                                  <a:pos x="connsiteX2193" y="connsiteY2193"/>
                                </a:cxn>
                                <a:cxn ang="0">
                                  <a:pos x="connsiteX2194" y="connsiteY2194"/>
                                </a:cxn>
                                <a:cxn ang="0">
                                  <a:pos x="connsiteX2195" y="connsiteY2195"/>
                                </a:cxn>
                                <a:cxn ang="0">
                                  <a:pos x="connsiteX2196" y="connsiteY2196"/>
                                </a:cxn>
                                <a:cxn ang="0">
                                  <a:pos x="connsiteX2197" y="connsiteY2197"/>
                                </a:cxn>
                                <a:cxn ang="0">
                                  <a:pos x="connsiteX2198" y="connsiteY2198"/>
                                </a:cxn>
                                <a:cxn ang="0">
                                  <a:pos x="connsiteX2199" y="connsiteY2199"/>
                                </a:cxn>
                                <a:cxn ang="0">
                                  <a:pos x="connsiteX2200" y="connsiteY2200"/>
                                </a:cxn>
                                <a:cxn ang="0">
                                  <a:pos x="connsiteX2201" y="connsiteY2201"/>
                                </a:cxn>
                                <a:cxn ang="0">
                                  <a:pos x="connsiteX2202" y="connsiteY2202"/>
                                </a:cxn>
                                <a:cxn ang="0">
                                  <a:pos x="connsiteX2203" y="connsiteY2203"/>
                                </a:cxn>
                                <a:cxn ang="0">
                                  <a:pos x="connsiteX2204" y="connsiteY2204"/>
                                </a:cxn>
                                <a:cxn ang="0">
                                  <a:pos x="connsiteX2205" y="connsiteY2205"/>
                                </a:cxn>
                                <a:cxn ang="0">
                                  <a:pos x="connsiteX2206" y="connsiteY2206"/>
                                </a:cxn>
                                <a:cxn ang="0">
                                  <a:pos x="connsiteX2207" y="connsiteY2207"/>
                                </a:cxn>
                                <a:cxn ang="0">
                                  <a:pos x="connsiteX2208" y="connsiteY2208"/>
                                </a:cxn>
                                <a:cxn ang="0">
                                  <a:pos x="connsiteX2209" y="connsiteY2209"/>
                                </a:cxn>
                                <a:cxn ang="0">
                                  <a:pos x="connsiteX2210" y="connsiteY2210"/>
                                </a:cxn>
                                <a:cxn ang="0">
                                  <a:pos x="connsiteX2211" y="connsiteY2211"/>
                                </a:cxn>
                                <a:cxn ang="0">
                                  <a:pos x="connsiteX2212" y="connsiteY2212"/>
                                </a:cxn>
                                <a:cxn ang="0">
                                  <a:pos x="connsiteX2213" y="connsiteY2213"/>
                                </a:cxn>
                                <a:cxn ang="0">
                                  <a:pos x="connsiteX2214" y="connsiteY2214"/>
                                </a:cxn>
                                <a:cxn ang="0">
                                  <a:pos x="connsiteX2215" y="connsiteY2215"/>
                                </a:cxn>
                                <a:cxn ang="0">
                                  <a:pos x="connsiteX2216" y="connsiteY2216"/>
                                </a:cxn>
                                <a:cxn ang="0">
                                  <a:pos x="connsiteX2217" y="connsiteY2217"/>
                                </a:cxn>
                                <a:cxn ang="0">
                                  <a:pos x="connsiteX2218" y="connsiteY2218"/>
                                </a:cxn>
                                <a:cxn ang="0">
                                  <a:pos x="connsiteX2219" y="connsiteY2219"/>
                                </a:cxn>
                                <a:cxn ang="0">
                                  <a:pos x="connsiteX2220" y="connsiteY2220"/>
                                </a:cxn>
                                <a:cxn ang="0">
                                  <a:pos x="connsiteX2221" y="connsiteY2221"/>
                                </a:cxn>
                                <a:cxn ang="0">
                                  <a:pos x="connsiteX2222" y="connsiteY2222"/>
                                </a:cxn>
                                <a:cxn ang="0">
                                  <a:pos x="connsiteX2223" y="connsiteY2223"/>
                                </a:cxn>
                                <a:cxn ang="0">
                                  <a:pos x="connsiteX2224" y="connsiteY2224"/>
                                </a:cxn>
                                <a:cxn ang="0">
                                  <a:pos x="connsiteX2225" y="connsiteY2225"/>
                                </a:cxn>
                                <a:cxn ang="0">
                                  <a:pos x="connsiteX2226" y="connsiteY2226"/>
                                </a:cxn>
                                <a:cxn ang="0">
                                  <a:pos x="connsiteX2227" y="connsiteY2227"/>
                                </a:cxn>
                                <a:cxn ang="0">
                                  <a:pos x="connsiteX2228" y="connsiteY2228"/>
                                </a:cxn>
                                <a:cxn ang="0">
                                  <a:pos x="connsiteX2229" y="connsiteY2229"/>
                                </a:cxn>
                                <a:cxn ang="0">
                                  <a:pos x="connsiteX2230" y="connsiteY2230"/>
                                </a:cxn>
                                <a:cxn ang="0">
                                  <a:pos x="connsiteX2231" y="connsiteY2231"/>
                                </a:cxn>
                                <a:cxn ang="0">
                                  <a:pos x="connsiteX2232" y="connsiteY2232"/>
                                </a:cxn>
                                <a:cxn ang="0">
                                  <a:pos x="connsiteX2233" y="connsiteY2233"/>
                                </a:cxn>
                                <a:cxn ang="0">
                                  <a:pos x="connsiteX2234" y="connsiteY2234"/>
                                </a:cxn>
                                <a:cxn ang="0">
                                  <a:pos x="connsiteX2235" y="connsiteY2235"/>
                                </a:cxn>
                                <a:cxn ang="0">
                                  <a:pos x="connsiteX2236" y="connsiteY2236"/>
                                </a:cxn>
                                <a:cxn ang="0">
                                  <a:pos x="connsiteX2237" y="connsiteY2237"/>
                                </a:cxn>
                                <a:cxn ang="0">
                                  <a:pos x="connsiteX2238" y="connsiteY2238"/>
                                </a:cxn>
                                <a:cxn ang="0">
                                  <a:pos x="connsiteX2239" y="connsiteY2239"/>
                                </a:cxn>
                                <a:cxn ang="0">
                                  <a:pos x="connsiteX2240" y="connsiteY2240"/>
                                </a:cxn>
                                <a:cxn ang="0">
                                  <a:pos x="connsiteX2241" y="connsiteY2241"/>
                                </a:cxn>
                                <a:cxn ang="0">
                                  <a:pos x="connsiteX2242" y="connsiteY2242"/>
                                </a:cxn>
                                <a:cxn ang="0">
                                  <a:pos x="connsiteX2243" y="connsiteY2243"/>
                                </a:cxn>
                                <a:cxn ang="0">
                                  <a:pos x="connsiteX2244" y="connsiteY2244"/>
                                </a:cxn>
                                <a:cxn ang="0">
                                  <a:pos x="connsiteX2245" y="connsiteY2245"/>
                                </a:cxn>
                                <a:cxn ang="0">
                                  <a:pos x="connsiteX2246" y="connsiteY2246"/>
                                </a:cxn>
                                <a:cxn ang="0">
                                  <a:pos x="connsiteX2247" y="connsiteY2247"/>
                                </a:cxn>
                                <a:cxn ang="0">
                                  <a:pos x="connsiteX2248" y="connsiteY2248"/>
                                </a:cxn>
                                <a:cxn ang="0">
                                  <a:pos x="connsiteX2249" y="connsiteY2249"/>
                                </a:cxn>
                                <a:cxn ang="0">
                                  <a:pos x="connsiteX2250" y="connsiteY2250"/>
                                </a:cxn>
                                <a:cxn ang="0">
                                  <a:pos x="connsiteX2251" y="connsiteY2251"/>
                                </a:cxn>
                                <a:cxn ang="0">
                                  <a:pos x="connsiteX2252" y="connsiteY2252"/>
                                </a:cxn>
                                <a:cxn ang="0">
                                  <a:pos x="connsiteX2253" y="connsiteY2253"/>
                                </a:cxn>
                                <a:cxn ang="0">
                                  <a:pos x="connsiteX2254" y="connsiteY2254"/>
                                </a:cxn>
                                <a:cxn ang="0">
                                  <a:pos x="connsiteX2255" y="connsiteY2255"/>
                                </a:cxn>
                                <a:cxn ang="0">
                                  <a:pos x="connsiteX2256" y="connsiteY2256"/>
                                </a:cxn>
                                <a:cxn ang="0">
                                  <a:pos x="connsiteX2257" y="connsiteY2257"/>
                                </a:cxn>
                                <a:cxn ang="0">
                                  <a:pos x="connsiteX2258" y="connsiteY2258"/>
                                </a:cxn>
                                <a:cxn ang="0">
                                  <a:pos x="connsiteX2259" y="connsiteY2259"/>
                                </a:cxn>
                                <a:cxn ang="0">
                                  <a:pos x="connsiteX2260" y="connsiteY2260"/>
                                </a:cxn>
                                <a:cxn ang="0">
                                  <a:pos x="connsiteX2261" y="connsiteY2261"/>
                                </a:cxn>
                                <a:cxn ang="0">
                                  <a:pos x="connsiteX2262" y="connsiteY2262"/>
                                </a:cxn>
                                <a:cxn ang="0">
                                  <a:pos x="connsiteX2263" y="connsiteY2263"/>
                                </a:cxn>
                                <a:cxn ang="0">
                                  <a:pos x="connsiteX2264" y="connsiteY2264"/>
                                </a:cxn>
                                <a:cxn ang="0">
                                  <a:pos x="connsiteX2265" y="connsiteY2265"/>
                                </a:cxn>
                                <a:cxn ang="0">
                                  <a:pos x="connsiteX2266" y="connsiteY2266"/>
                                </a:cxn>
                                <a:cxn ang="0">
                                  <a:pos x="connsiteX2267" y="connsiteY2267"/>
                                </a:cxn>
                                <a:cxn ang="0">
                                  <a:pos x="connsiteX2268" y="connsiteY2268"/>
                                </a:cxn>
                                <a:cxn ang="0">
                                  <a:pos x="connsiteX2269" y="connsiteY2269"/>
                                </a:cxn>
                                <a:cxn ang="0">
                                  <a:pos x="connsiteX2270" y="connsiteY2270"/>
                                </a:cxn>
                                <a:cxn ang="0">
                                  <a:pos x="connsiteX2271" y="connsiteY2271"/>
                                </a:cxn>
                                <a:cxn ang="0">
                                  <a:pos x="connsiteX2272" y="connsiteY2272"/>
                                </a:cxn>
                                <a:cxn ang="0">
                                  <a:pos x="connsiteX2273" y="connsiteY2273"/>
                                </a:cxn>
                                <a:cxn ang="0">
                                  <a:pos x="connsiteX2274" y="connsiteY2274"/>
                                </a:cxn>
                                <a:cxn ang="0">
                                  <a:pos x="connsiteX2275" y="connsiteY2275"/>
                                </a:cxn>
                                <a:cxn ang="0">
                                  <a:pos x="connsiteX2276" y="connsiteY2276"/>
                                </a:cxn>
                                <a:cxn ang="0">
                                  <a:pos x="connsiteX2277" y="connsiteY2277"/>
                                </a:cxn>
                                <a:cxn ang="0">
                                  <a:pos x="connsiteX2278" y="connsiteY2278"/>
                                </a:cxn>
                                <a:cxn ang="0">
                                  <a:pos x="connsiteX2279" y="connsiteY2279"/>
                                </a:cxn>
                                <a:cxn ang="0">
                                  <a:pos x="connsiteX2280" y="connsiteY2280"/>
                                </a:cxn>
                                <a:cxn ang="0">
                                  <a:pos x="connsiteX2281" y="connsiteY2281"/>
                                </a:cxn>
                                <a:cxn ang="0">
                                  <a:pos x="connsiteX2282" y="connsiteY2282"/>
                                </a:cxn>
                                <a:cxn ang="0">
                                  <a:pos x="connsiteX2283" y="connsiteY2283"/>
                                </a:cxn>
                                <a:cxn ang="0">
                                  <a:pos x="connsiteX2284" y="connsiteY2284"/>
                                </a:cxn>
                                <a:cxn ang="0">
                                  <a:pos x="connsiteX2285" y="connsiteY2285"/>
                                </a:cxn>
                                <a:cxn ang="0">
                                  <a:pos x="connsiteX2286" y="connsiteY2286"/>
                                </a:cxn>
                                <a:cxn ang="0">
                                  <a:pos x="connsiteX2287" y="connsiteY2287"/>
                                </a:cxn>
                                <a:cxn ang="0">
                                  <a:pos x="connsiteX2288" y="connsiteY2288"/>
                                </a:cxn>
                                <a:cxn ang="0">
                                  <a:pos x="connsiteX2289" y="connsiteY2289"/>
                                </a:cxn>
                                <a:cxn ang="0">
                                  <a:pos x="connsiteX2290" y="connsiteY2290"/>
                                </a:cxn>
                                <a:cxn ang="0">
                                  <a:pos x="connsiteX2291" y="connsiteY2291"/>
                                </a:cxn>
                                <a:cxn ang="0">
                                  <a:pos x="connsiteX2292" y="connsiteY2292"/>
                                </a:cxn>
                                <a:cxn ang="0">
                                  <a:pos x="connsiteX2293" y="connsiteY2293"/>
                                </a:cxn>
                                <a:cxn ang="0">
                                  <a:pos x="connsiteX2294" y="connsiteY2294"/>
                                </a:cxn>
                                <a:cxn ang="0">
                                  <a:pos x="connsiteX2295" y="connsiteY2295"/>
                                </a:cxn>
                                <a:cxn ang="0">
                                  <a:pos x="connsiteX2296" y="connsiteY2296"/>
                                </a:cxn>
                                <a:cxn ang="0">
                                  <a:pos x="connsiteX2297" y="connsiteY2297"/>
                                </a:cxn>
                                <a:cxn ang="0">
                                  <a:pos x="connsiteX2298" y="connsiteY2298"/>
                                </a:cxn>
                                <a:cxn ang="0">
                                  <a:pos x="connsiteX2299" y="connsiteY2299"/>
                                </a:cxn>
                                <a:cxn ang="0">
                                  <a:pos x="connsiteX2300" y="connsiteY2300"/>
                                </a:cxn>
                                <a:cxn ang="0">
                                  <a:pos x="connsiteX2301" y="connsiteY2301"/>
                                </a:cxn>
                                <a:cxn ang="0">
                                  <a:pos x="connsiteX2302" y="connsiteY2302"/>
                                </a:cxn>
                                <a:cxn ang="0">
                                  <a:pos x="connsiteX2303" y="connsiteY2303"/>
                                </a:cxn>
                                <a:cxn ang="0">
                                  <a:pos x="connsiteX2304" y="connsiteY2304"/>
                                </a:cxn>
                                <a:cxn ang="0">
                                  <a:pos x="connsiteX2305" y="connsiteY2305"/>
                                </a:cxn>
                                <a:cxn ang="0">
                                  <a:pos x="connsiteX2306" y="connsiteY2306"/>
                                </a:cxn>
                                <a:cxn ang="0">
                                  <a:pos x="connsiteX2307" y="connsiteY2307"/>
                                </a:cxn>
                                <a:cxn ang="0">
                                  <a:pos x="connsiteX2308" y="connsiteY2308"/>
                                </a:cxn>
                                <a:cxn ang="0">
                                  <a:pos x="connsiteX2309" y="connsiteY2309"/>
                                </a:cxn>
                                <a:cxn ang="0">
                                  <a:pos x="connsiteX2310" y="connsiteY2310"/>
                                </a:cxn>
                                <a:cxn ang="0">
                                  <a:pos x="connsiteX2311" y="connsiteY2311"/>
                                </a:cxn>
                                <a:cxn ang="0">
                                  <a:pos x="connsiteX2312" y="connsiteY2312"/>
                                </a:cxn>
                                <a:cxn ang="0">
                                  <a:pos x="connsiteX2313" y="connsiteY2313"/>
                                </a:cxn>
                                <a:cxn ang="0">
                                  <a:pos x="connsiteX2314" y="connsiteY2314"/>
                                </a:cxn>
                                <a:cxn ang="0">
                                  <a:pos x="connsiteX2315" y="connsiteY2315"/>
                                </a:cxn>
                                <a:cxn ang="0">
                                  <a:pos x="connsiteX2316" y="connsiteY2316"/>
                                </a:cxn>
                                <a:cxn ang="0">
                                  <a:pos x="connsiteX2317" y="connsiteY2317"/>
                                </a:cxn>
                                <a:cxn ang="0">
                                  <a:pos x="connsiteX2318" y="connsiteY2318"/>
                                </a:cxn>
                                <a:cxn ang="0">
                                  <a:pos x="connsiteX2319" y="connsiteY2319"/>
                                </a:cxn>
                                <a:cxn ang="0">
                                  <a:pos x="connsiteX2320" y="connsiteY2320"/>
                                </a:cxn>
                                <a:cxn ang="0">
                                  <a:pos x="connsiteX2321" y="connsiteY2321"/>
                                </a:cxn>
                                <a:cxn ang="0">
                                  <a:pos x="connsiteX2322" y="connsiteY2322"/>
                                </a:cxn>
                                <a:cxn ang="0">
                                  <a:pos x="connsiteX2323" y="connsiteY2323"/>
                                </a:cxn>
                                <a:cxn ang="0">
                                  <a:pos x="connsiteX2324" y="connsiteY2324"/>
                                </a:cxn>
                                <a:cxn ang="0">
                                  <a:pos x="connsiteX2325" y="connsiteY2325"/>
                                </a:cxn>
                                <a:cxn ang="0">
                                  <a:pos x="connsiteX2326" y="connsiteY2326"/>
                                </a:cxn>
                                <a:cxn ang="0">
                                  <a:pos x="connsiteX2327" y="connsiteY2327"/>
                                </a:cxn>
                                <a:cxn ang="0">
                                  <a:pos x="connsiteX2328" y="connsiteY2328"/>
                                </a:cxn>
                                <a:cxn ang="0">
                                  <a:pos x="connsiteX2329" y="connsiteY2329"/>
                                </a:cxn>
                                <a:cxn ang="0">
                                  <a:pos x="connsiteX2330" y="connsiteY2330"/>
                                </a:cxn>
                                <a:cxn ang="0">
                                  <a:pos x="connsiteX2331" y="connsiteY2331"/>
                                </a:cxn>
                                <a:cxn ang="0">
                                  <a:pos x="connsiteX2332" y="connsiteY2332"/>
                                </a:cxn>
                                <a:cxn ang="0">
                                  <a:pos x="connsiteX2333" y="connsiteY2333"/>
                                </a:cxn>
                                <a:cxn ang="0">
                                  <a:pos x="connsiteX2334" y="connsiteY2334"/>
                                </a:cxn>
                                <a:cxn ang="0">
                                  <a:pos x="connsiteX2335" y="connsiteY2335"/>
                                </a:cxn>
                                <a:cxn ang="0">
                                  <a:pos x="connsiteX2336" y="connsiteY2336"/>
                                </a:cxn>
                                <a:cxn ang="0">
                                  <a:pos x="connsiteX2337" y="connsiteY2337"/>
                                </a:cxn>
                                <a:cxn ang="0">
                                  <a:pos x="connsiteX2338" y="connsiteY2338"/>
                                </a:cxn>
                                <a:cxn ang="0">
                                  <a:pos x="connsiteX2339" y="connsiteY2339"/>
                                </a:cxn>
                                <a:cxn ang="0">
                                  <a:pos x="connsiteX2340" y="connsiteY2340"/>
                                </a:cxn>
                                <a:cxn ang="0">
                                  <a:pos x="connsiteX2341" y="connsiteY2341"/>
                                </a:cxn>
                                <a:cxn ang="0">
                                  <a:pos x="connsiteX2342" y="connsiteY2342"/>
                                </a:cxn>
                                <a:cxn ang="0">
                                  <a:pos x="connsiteX2343" y="connsiteY2343"/>
                                </a:cxn>
                                <a:cxn ang="0">
                                  <a:pos x="connsiteX2344" y="connsiteY2344"/>
                                </a:cxn>
                                <a:cxn ang="0">
                                  <a:pos x="connsiteX2345" y="connsiteY2345"/>
                                </a:cxn>
                                <a:cxn ang="0">
                                  <a:pos x="connsiteX2346" y="connsiteY2346"/>
                                </a:cxn>
                                <a:cxn ang="0">
                                  <a:pos x="connsiteX2347" y="connsiteY2347"/>
                                </a:cxn>
                                <a:cxn ang="0">
                                  <a:pos x="connsiteX2348" y="connsiteY2348"/>
                                </a:cxn>
                                <a:cxn ang="0">
                                  <a:pos x="connsiteX2349" y="connsiteY2349"/>
                                </a:cxn>
                                <a:cxn ang="0">
                                  <a:pos x="connsiteX2350" y="connsiteY2350"/>
                                </a:cxn>
                                <a:cxn ang="0">
                                  <a:pos x="connsiteX2351" y="connsiteY2351"/>
                                </a:cxn>
                                <a:cxn ang="0">
                                  <a:pos x="connsiteX2352" y="connsiteY2352"/>
                                </a:cxn>
                                <a:cxn ang="0">
                                  <a:pos x="connsiteX2353" y="connsiteY2353"/>
                                </a:cxn>
                                <a:cxn ang="0">
                                  <a:pos x="connsiteX2354" y="connsiteY2354"/>
                                </a:cxn>
                                <a:cxn ang="0">
                                  <a:pos x="connsiteX2355" y="connsiteY2355"/>
                                </a:cxn>
                                <a:cxn ang="0">
                                  <a:pos x="connsiteX2356" y="connsiteY2356"/>
                                </a:cxn>
                                <a:cxn ang="0">
                                  <a:pos x="connsiteX2357" y="connsiteY2357"/>
                                </a:cxn>
                                <a:cxn ang="0">
                                  <a:pos x="connsiteX2358" y="connsiteY2358"/>
                                </a:cxn>
                                <a:cxn ang="0">
                                  <a:pos x="connsiteX2359" y="connsiteY2359"/>
                                </a:cxn>
                                <a:cxn ang="0">
                                  <a:pos x="connsiteX2360" y="connsiteY2360"/>
                                </a:cxn>
                                <a:cxn ang="0">
                                  <a:pos x="connsiteX2361" y="connsiteY2361"/>
                                </a:cxn>
                                <a:cxn ang="0">
                                  <a:pos x="connsiteX2362" y="connsiteY2362"/>
                                </a:cxn>
                                <a:cxn ang="0">
                                  <a:pos x="connsiteX2363" y="connsiteY2363"/>
                                </a:cxn>
                                <a:cxn ang="0">
                                  <a:pos x="connsiteX2364" y="connsiteY2364"/>
                                </a:cxn>
                                <a:cxn ang="0">
                                  <a:pos x="connsiteX2365" y="connsiteY2365"/>
                                </a:cxn>
                                <a:cxn ang="0">
                                  <a:pos x="connsiteX2366" y="connsiteY2366"/>
                                </a:cxn>
                                <a:cxn ang="0">
                                  <a:pos x="connsiteX2367" y="connsiteY2367"/>
                                </a:cxn>
                                <a:cxn ang="0">
                                  <a:pos x="connsiteX2368" y="connsiteY2368"/>
                                </a:cxn>
                                <a:cxn ang="0">
                                  <a:pos x="connsiteX2369" y="connsiteY2369"/>
                                </a:cxn>
                                <a:cxn ang="0">
                                  <a:pos x="connsiteX2370" y="connsiteY2370"/>
                                </a:cxn>
                                <a:cxn ang="0">
                                  <a:pos x="connsiteX2371" y="connsiteY2371"/>
                                </a:cxn>
                                <a:cxn ang="0">
                                  <a:pos x="connsiteX2372" y="connsiteY2372"/>
                                </a:cxn>
                                <a:cxn ang="0">
                                  <a:pos x="connsiteX2373" y="connsiteY2373"/>
                                </a:cxn>
                                <a:cxn ang="0">
                                  <a:pos x="connsiteX2374" y="connsiteY2374"/>
                                </a:cxn>
                                <a:cxn ang="0">
                                  <a:pos x="connsiteX2375" y="connsiteY2375"/>
                                </a:cxn>
                                <a:cxn ang="0">
                                  <a:pos x="connsiteX2376" y="connsiteY2376"/>
                                </a:cxn>
                                <a:cxn ang="0">
                                  <a:pos x="connsiteX2377" y="connsiteY2377"/>
                                </a:cxn>
                                <a:cxn ang="0">
                                  <a:pos x="connsiteX2378" y="connsiteY2378"/>
                                </a:cxn>
                                <a:cxn ang="0">
                                  <a:pos x="connsiteX2379" y="connsiteY2379"/>
                                </a:cxn>
                                <a:cxn ang="0">
                                  <a:pos x="connsiteX2380" y="connsiteY2380"/>
                                </a:cxn>
                                <a:cxn ang="0">
                                  <a:pos x="connsiteX2381" y="connsiteY2381"/>
                                </a:cxn>
                                <a:cxn ang="0">
                                  <a:pos x="connsiteX2382" y="connsiteY2382"/>
                                </a:cxn>
                                <a:cxn ang="0">
                                  <a:pos x="connsiteX2383" y="connsiteY2383"/>
                                </a:cxn>
                                <a:cxn ang="0">
                                  <a:pos x="connsiteX2384" y="connsiteY2384"/>
                                </a:cxn>
                                <a:cxn ang="0">
                                  <a:pos x="connsiteX2385" y="connsiteY2385"/>
                                </a:cxn>
                                <a:cxn ang="0">
                                  <a:pos x="connsiteX2386" y="connsiteY2386"/>
                                </a:cxn>
                                <a:cxn ang="0">
                                  <a:pos x="connsiteX2387" y="connsiteY2387"/>
                                </a:cxn>
                                <a:cxn ang="0">
                                  <a:pos x="connsiteX2388" y="connsiteY2388"/>
                                </a:cxn>
                                <a:cxn ang="0">
                                  <a:pos x="connsiteX2389" y="connsiteY2389"/>
                                </a:cxn>
                                <a:cxn ang="0">
                                  <a:pos x="connsiteX2390" y="connsiteY2390"/>
                                </a:cxn>
                                <a:cxn ang="0">
                                  <a:pos x="connsiteX2391" y="connsiteY2391"/>
                                </a:cxn>
                                <a:cxn ang="0">
                                  <a:pos x="connsiteX2392" y="connsiteY2392"/>
                                </a:cxn>
                                <a:cxn ang="0">
                                  <a:pos x="connsiteX2393" y="connsiteY2393"/>
                                </a:cxn>
                                <a:cxn ang="0">
                                  <a:pos x="connsiteX2394" y="connsiteY2394"/>
                                </a:cxn>
                                <a:cxn ang="0">
                                  <a:pos x="connsiteX2395" y="connsiteY2395"/>
                                </a:cxn>
                              </a:cxnLst>
                              <a:rect l="l" t="t" r="r" b="b"/>
                              <a:pathLst>
                                <a:path w="7247699" h="2676028">
                                  <a:moveTo>
                                    <a:pt x="1173027" y="48901"/>
                                  </a:moveTo>
                                  <a:cubicBezTo>
                                    <a:pt x="1178128" y="47831"/>
                                    <a:pt x="1182661" y="44934"/>
                                    <a:pt x="1185180" y="39897"/>
                                  </a:cubicBezTo>
                                  <a:cubicBezTo>
                                    <a:pt x="1190217" y="30830"/>
                                    <a:pt x="1188202" y="17229"/>
                                    <a:pt x="1178128" y="12192"/>
                                  </a:cubicBezTo>
                                  <a:cubicBezTo>
                                    <a:pt x="1174098" y="10177"/>
                                    <a:pt x="1169564" y="8162"/>
                                    <a:pt x="1165534" y="6148"/>
                                  </a:cubicBezTo>
                                  <a:cubicBezTo>
                                    <a:pt x="1162512" y="4636"/>
                                    <a:pt x="1159490" y="2621"/>
                                    <a:pt x="1155964" y="1614"/>
                                  </a:cubicBezTo>
                                  <a:cubicBezTo>
                                    <a:pt x="1152942" y="607"/>
                                    <a:pt x="1149415" y="607"/>
                                    <a:pt x="1145889" y="103"/>
                                  </a:cubicBezTo>
                                  <a:cubicBezTo>
                                    <a:pt x="1138837" y="-905"/>
                                    <a:pt x="1131281" y="5644"/>
                                    <a:pt x="1128762" y="11689"/>
                                  </a:cubicBezTo>
                                  <a:cubicBezTo>
                                    <a:pt x="1125741" y="18741"/>
                                    <a:pt x="1127252" y="26800"/>
                                    <a:pt x="1132793" y="31837"/>
                                  </a:cubicBezTo>
                                  <a:cubicBezTo>
                                    <a:pt x="1139844" y="38890"/>
                                    <a:pt x="1148911" y="42919"/>
                                    <a:pt x="1157475" y="46949"/>
                                  </a:cubicBezTo>
                                  <a:cubicBezTo>
                                    <a:pt x="1162260" y="49216"/>
                                    <a:pt x="1167927" y="49971"/>
                                    <a:pt x="1173027" y="48901"/>
                                  </a:cubicBezTo>
                                  <a:close/>
                                  <a:moveTo>
                                    <a:pt x="5827577" y="55110"/>
                                  </a:moveTo>
                                  <a:cubicBezTo>
                                    <a:pt x="5832677" y="54040"/>
                                    <a:pt x="5837211" y="51143"/>
                                    <a:pt x="5839730" y="46106"/>
                                  </a:cubicBezTo>
                                  <a:cubicBezTo>
                                    <a:pt x="5844767" y="37039"/>
                                    <a:pt x="5842752" y="23438"/>
                                    <a:pt x="5832678" y="18401"/>
                                  </a:cubicBezTo>
                                  <a:cubicBezTo>
                                    <a:pt x="5828648" y="16386"/>
                                    <a:pt x="5824114" y="14371"/>
                                    <a:pt x="5820084" y="12357"/>
                                  </a:cubicBezTo>
                                  <a:cubicBezTo>
                                    <a:pt x="5817062" y="10845"/>
                                    <a:pt x="5814040" y="8830"/>
                                    <a:pt x="5810514" y="7823"/>
                                  </a:cubicBezTo>
                                  <a:cubicBezTo>
                                    <a:pt x="5807492" y="6816"/>
                                    <a:pt x="5803965" y="6816"/>
                                    <a:pt x="5800439" y="6312"/>
                                  </a:cubicBezTo>
                                  <a:cubicBezTo>
                                    <a:pt x="5793387" y="5304"/>
                                    <a:pt x="5785831" y="11853"/>
                                    <a:pt x="5783312" y="17898"/>
                                  </a:cubicBezTo>
                                  <a:cubicBezTo>
                                    <a:pt x="5780290" y="24950"/>
                                    <a:pt x="5781802" y="33009"/>
                                    <a:pt x="5787343" y="38046"/>
                                  </a:cubicBezTo>
                                  <a:cubicBezTo>
                                    <a:pt x="5794394" y="45099"/>
                                    <a:pt x="5803461" y="49128"/>
                                    <a:pt x="5812025" y="53158"/>
                                  </a:cubicBezTo>
                                  <a:cubicBezTo>
                                    <a:pt x="5816810" y="55425"/>
                                    <a:pt x="5822477" y="56181"/>
                                    <a:pt x="5827577" y="55110"/>
                                  </a:cubicBezTo>
                                  <a:close/>
                                  <a:moveTo>
                                    <a:pt x="3023939" y="143828"/>
                                  </a:moveTo>
                                  <a:cubicBezTo>
                                    <a:pt x="3034518" y="145843"/>
                                    <a:pt x="3047110" y="140806"/>
                                    <a:pt x="3049630" y="129220"/>
                                  </a:cubicBezTo>
                                  <a:cubicBezTo>
                                    <a:pt x="3052652" y="117131"/>
                                    <a:pt x="3046103" y="106553"/>
                                    <a:pt x="3035021" y="103027"/>
                                  </a:cubicBezTo>
                                  <a:cubicBezTo>
                                    <a:pt x="3025954" y="100004"/>
                                    <a:pt x="3017391" y="96982"/>
                                    <a:pt x="3007820" y="97989"/>
                                  </a:cubicBezTo>
                                  <a:cubicBezTo>
                                    <a:pt x="2999257" y="98493"/>
                                    <a:pt x="2990693" y="103530"/>
                                    <a:pt x="2988677" y="112597"/>
                                  </a:cubicBezTo>
                                  <a:cubicBezTo>
                                    <a:pt x="2986664" y="121664"/>
                                    <a:pt x="2990189" y="129724"/>
                                    <a:pt x="2997746" y="134761"/>
                                  </a:cubicBezTo>
                                  <a:cubicBezTo>
                                    <a:pt x="3002279" y="137784"/>
                                    <a:pt x="3006813" y="140302"/>
                                    <a:pt x="3011850" y="141310"/>
                                  </a:cubicBezTo>
                                  <a:cubicBezTo>
                                    <a:pt x="3015880" y="142317"/>
                                    <a:pt x="3019909" y="142821"/>
                                    <a:pt x="3023939" y="143828"/>
                                  </a:cubicBezTo>
                                  <a:close/>
                                  <a:moveTo>
                                    <a:pt x="637409" y="194085"/>
                                  </a:moveTo>
                                  <a:cubicBezTo>
                                    <a:pt x="650531" y="192640"/>
                                    <a:pt x="661175" y="176398"/>
                                    <a:pt x="648695" y="165387"/>
                                  </a:cubicBezTo>
                                  <a:cubicBezTo>
                                    <a:pt x="613949" y="134555"/>
                                    <a:pt x="575287" y="113022"/>
                                    <a:pt x="530263" y="100787"/>
                                  </a:cubicBezTo>
                                  <a:cubicBezTo>
                                    <a:pt x="509708" y="94914"/>
                                    <a:pt x="501878" y="125257"/>
                                    <a:pt x="521454" y="132108"/>
                                  </a:cubicBezTo>
                                  <a:cubicBezTo>
                                    <a:pt x="558647" y="144832"/>
                                    <a:pt x="593883" y="164408"/>
                                    <a:pt x="624226" y="189857"/>
                                  </a:cubicBezTo>
                                  <a:cubicBezTo>
                                    <a:pt x="628386" y="193405"/>
                                    <a:pt x="633035" y="194567"/>
                                    <a:pt x="637409" y="194085"/>
                                  </a:cubicBezTo>
                                  <a:close/>
                                  <a:moveTo>
                                    <a:pt x="5291956" y="200294"/>
                                  </a:moveTo>
                                  <a:cubicBezTo>
                                    <a:pt x="5305077" y="198849"/>
                                    <a:pt x="5315722" y="182607"/>
                                    <a:pt x="5303242" y="171596"/>
                                  </a:cubicBezTo>
                                  <a:cubicBezTo>
                                    <a:pt x="5268496" y="140764"/>
                                    <a:pt x="5229834" y="119231"/>
                                    <a:pt x="5184809" y="106996"/>
                                  </a:cubicBezTo>
                                  <a:cubicBezTo>
                                    <a:pt x="5164255" y="101123"/>
                                    <a:pt x="5156425" y="131466"/>
                                    <a:pt x="5176001" y="138317"/>
                                  </a:cubicBezTo>
                                  <a:cubicBezTo>
                                    <a:pt x="5213194" y="151041"/>
                                    <a:pt x="5248430" y="170617"/>
                                    <a:pt x="5278773" y="196066"/>
                                  </a:cubicBezTo>
                                  <a:cubicBezTo>
                                    <a:pt x="5282932" y="199614"/>
                                    <a:pt x="5287582" y="200776"/>
                                    <a:pt x="5291956" y="200294"/>
                                  </a:cubicBezTo>
                                  <a:close/>
                                  <a:moveTo>
                                    <a:pt x="1731285" y="314627"/>
                                  </a:moveTo>
                                  <a:cubicBezTo>
                                    <a:pt x="1734924" y="314711"/>
                                    <a:pt x="1738564" y="313426"/>
                                    <a:pt x="1741501" y="310245"/>
                                  </a:cubicBezTo>
                                  <a:cubicBezTo>
                                    <a:pt x="1752757" y="298011"/>
                                    <a:pt x="1766460" y="288712"/>
                                    <a:pt x="1781632" y="281861"/>
                                  </a:cubicBezTo>
                                  <a:cubicBezTo>
                                    <a:pt x="1798761" y="274520"/>
                                    <a:pt x="1786036" y="243689"/>
                                    <a:pt x="1768907" y="251030"/>
                                  </a:cubicBezTo>
                                  <a:cubicBezTo>
                                    <a:pt x="1747374" y="259838"/>
                                    <a:pt x="1731224" y="272562"/>
                                    <a:pt x="1717521" y="291159"/>
                                  </a:cubicBezTo>
                                  <a:cubicBezTo>
                                    <a:pt x="1709446" y="301803"/>
                                    <a:pt x="1720365" y="314374"/>
                                    <a:pt x="1731285" y="314627"/>
                                  </a:cubicBezTo>
                                  <a:close/>
                                  <a:moveTo>
                                    <a:pt x="6385831" y="320836"/>
                                  </a:moveTo>
                                  <a:cubicBezTo>
                                    <a:pt x="6389471" y="320920"/>
                                    <a:pt x="6393111" y="319635"/>
                                    <a:pt x="6396047" y="316454"/>
                                  </a:cubicBezTo>
                                  <a:cubicBezTo>
                                    <a:pt x="6407303" y="304220"/>
                                    <a:pt x="6421007" y="294921"/>
                                    <a:pt x="6436178" y="288070"/>
                                  </a:cubicBezTo>
                                  <a:cubicBezTo>
                                    <a:pt x="6453307" y="280729"/>
                                    <a:pt x="6440583" y="249898"/>
                                    <a:pt x="6423454" y="257239"/>
                                  </a:cubicBezTo>
                                  <a:cubicBezTo>
                                    <a:pt x="6401920" y="266047"/>
                                    <a:pt x="6385770" y="278771"/>
                                    <a:pt x="6372067" y="297368"/>
                                  </a:cubicBezTo>
                                  <a:cubicBezTo>
                                    <a:pt x="6363992" y="308012"/>
                                    <a:pt x="6374912" y="320583"/>
                                    <a:pt x="6385831" y="320836"/>
                                  </a:cubicBezTo>
                                  <a:close/>
                                  <a:moveTo>
                                    <a:pt x="4530313" y="617981"/>
                                  </a:moveTo>
                                  <a:cubicBezTo>
                                    <a:pt x="4535391" y="616573"/>
                                    <a:pt x="4540040" y="613270"/>
                                    <a:pt x="4542732" y="608621"/>
                                  </a:cubicBezTo>
                                  <a:cubicBezTo>
                                    <a:pt x="4548604" y="598344"/>
                                    <a:pt x="4544200" y="588066"/>
                                    <a:pt x="4535390" y="581215"/>
                                  </a:cubicBezTo>
                                  <a:cubicBezTo>
                                    <a:pt x="4527071" y="574853"/>
                                    <a:pt x="4519241" y="568980"/>
                                    <a:pt x="4510921" y="562618"/>
                                  </a:cubicBezTo>
                                  <a:cubicBezTo>
                                    <a:pt x="4503580" y="556746"/>
                                    <a:pt x="4494282" y="551852"/>
                                    <a:pt x="4487430" y="545979"/>
                                  </a:cubicBezTo>
                                  <a:cubicBezTo>
                                    <a:pt x="4463939" y="524935"/>
                                    <a:pt x="4434575" y="566044"/>
                                    <a:pt x="4461492" y="580236"/>
                                  </a:cubicBezTo>
                                  <a:cubicBezTo>
                                    <a:pt x="4470791" y="585130"/>
                                    <a:pt x="4479110" y="592961"/>
                                    <a:pt x="4488409" y="598344"/>
                                  </a:cubicBezTo>
                                  <a:cubicBezTo>
                                    <a:pt x="4497218" y="604217"/>
                                    <a:pt x="4506517" y="610089"/>
                                    <a:pt x="4515326" y="615962"/>
                                  </a:cubicBezTo>
                                  <a:cubicBezTo>
                                    <a:pt x="4519730" y="618898"/>
                                    <a:pt x="4525236" y="619387"/>
                                    <a:pt x="4530313" y="617981"/>
                                  </a:cubicBezTo>
                                  <a:close/>
                                  <a:moveTo>
                                    <a:pt x="4143899" y="777902"/>
                                  </a:moveTo>
                                  <a:cubicBezTo>
                                    <a:pt x="4155634" y="773699"/>
                                    <a:pt x="4161206" y="756605"/>
                                    <a:pt x="4147228" y="748293"/>
                                  </a:cubicBezTo>
                                  <a:cubicBezTo>
                                    <a:pt x="4137657" y="742752"/>
                                    <a:pt x="4128590" y="737211"/>
                                    <a:pt x="4120027" y="730159"/>
                                  </a:cubicBezTo>
                                  <a:cubicBezTo>
                                    <a:pt x="4111464" y="723107"/>
                                    <a:pt x="4104412" y="714543"/>
                                    <a:pt x="4095848" y="706988"/>
                                  </a:cubicBezTo>
                                  <a:cubicBezTo>
                                    <a:pt x="4082751" y="695402"/>
                                    <a:pt x="4059076" y="710514"/>
                                    <a:pt x="4069655" y="727640"/>
                                  </a:cubicBezTo>
                                  <a:cubicBezTo>
                                    <a:pt x="4083255" y="749301"/>
                                    <a:pt x="4107938" y="766427"/>
                                    <a:pt x="4130605" y="777005"/>
                                  </a:cubicBezTo>
                                  <a:cubicBezTo>
                                    <a:pt x="4135390" y="779272"/>
                                    <a:pt x="4139987" y="779303"/>
                                    <a:pt x="4143899" y="777902"/>
                                  </a:cubicBezTo>
                                  <a:close/>
                                  <a:moveTo>
                                    <a:pt x="427836" y="921660"/>
                                  </a:moveTo>
                                  <a:cubicBezTo>
                                    <a:pt x="432117" y="920653"/>
                                    <a:pt x="436147" y="918134"/>
                                    <a:pt x="438666" y="914860"/>
                                  </a:cubicBezTo>
                                  <a:cubicBezTo>
                                    <a:pt x="443703" y="907808"/>
                                    <a:pt x="443703" y="897734"/>
                                    <a:pt x="437154" y="891185"/>
                                  </a:cubicBezTo>
                                  <a:cubicBezTo>
                                    <a:pt x="425065" y="879599"/>
                                    <a:pt x="412975" y="868014"/>
                                    <a:pt x="400886" y="856428"/>
                                  </a:cubicBezTo>
                                  <a:cubicBezTo>
                                    <a:pt x="391819" y="847865"/>
                                    <a:pt x="377212" y="848369"/>
                                    <a:pt x="369656" y="858443"/>
                                  </a:cubicBezTo>
                                  <a:cubicBezTo>
                                    <a:pt x="361596" y="869021"/>
                                    <a:pt x="365626" y="881614"/>
                                    <a:pt x="375700" y="889170"/>
                                  </a:cubicBezTo>
                                  <a:cubicBezTo>
                                    <a:pt x="388797" y="899245"/>
                                    <a:pt x="402397" y="909319"/>
                                    <a:pt x="415494" y="919394"/>
                                  </a:cubicBezTo>
                                  <a:cubicBezTo>
                                    <a:pt x="419020" y="922164"/>
                                    <a:pt x="423554" y="922668"/>
                                    <a:pt x="427836" y="921660"/>
                                  </a:cubicBezTo>
                                  <a:close/>
                                  <a:moveTo>
                                    <a:pt x="621012" y="926948"/>
                                  </a:moveTo>
                                  <a:cubicBezTo>
                                    <a:pt x="643175" y="926948"/>
                                    <a:pt x="643175" y="892696"/>
                                    <a:pt x="621012" y="892696"/>
                                  </a:cubicBezTo>
                                  <a:cubicBezTo>
                                    <a:pt x="598849" y="892696"/>
                                    <a:pt x="598849" y="926948"/>
                                    <a:pt x="621012" y="926948"/>
                                  </a:cubicBezTo>
                                  <a:close/>
                                  <a:moveTo>
                                    <a:pt x="5082385" y="927869"/>
                                  </a:moveTo>
                                  <a:cubicBezTo>
                                    <a:pt x="5086667" y="926862"/>
                                    <a:pt x="5090697" y="924343"/>
                                    <a:pt x="5093216" y="921069"/>
                                  </a:cubicBezTo>
                                  <a:cubicBezTo>
                                    <a:pt x="5098253" y="914017"/>
                                    <a:pt x="5098253" y="903943"/>
                                    <a:pt x="5091705" y="897394"/>
                                  </a:cubicBezTo>
                                  <a:cubicBezTo>
                                    <a:pt x="5079615" y="885808"/>
                                    <a:pt x="5067526" y="874223"/>
                                    <a:pt x="5055436" y="862637"/>
                                  </a:cubicBezTo>
                                  <a:cubicBezTo>
                                    <a:pt x="5046369" y="854074"/>
                                    <a:pt x="5031762" y="854578"/>
                                    <a:pt x="5024206" y="864652"/>
                                  </a:cubicBezTo>
                                  <a:cubicBezTo>
                                    <a:pt x="5016146" y="875230"/>
                                    <a:pt x="5020176" y="887823"/>
                                    <a:pt x="5030251" y="895379"/>
                                  </a:cubicBezTo>
                                  <a:cubicBezTo>
                                    <a:pt x="5043347" y="905454"/>
                                    <a:pt x="5056947" y="915528"/>
                                    <a:pt x="5070044" y="925603"/>
                                  </a:cubicBezTo>
                                  <a:cubicBezTo>
                                    <a:pt x="5073570" y="928373"/>
                                    <a:pt x="5078104" y="928877"/>
                                    <a:pt x="5082385" y="927869"/>
                                  </a:cubicBezTo>
                                  <a:close/>
                                  <a:moveTo>
                                    <a:pt x="5275562" y="933157"/>
                                  </a:moveTo>
                                  <a:cubicBezTo>
                                    <a:pt x="5297725" y="933157"/>
                                    <a:pt x="5297725" y="898905"/>
                                    <a:pt x="5275562" y="898905"/>
                                  </a:cubicBezTo>
                                  <a:cubicBezTo>
                                    <a:pt x="5253399" y="898905"/>
                                    <a:pt x="5253399" y="933157"/>
                                    <a:pt x="5275562" y="933157"/>
                                  </a:cubicBezTo>
                                  <a:close/>
                                  <a:moveTo>
                                    <a:pt x="3771224" y="942330"/>
                                  </a:moveTo>
                                  <a:cubicBezTo>
                                    <a:pt x="3780170" y="943546"/>
                                    <a:pt x="3789805" y="934920"/>
                                    <a:pt x="3783198" y="925744"/>
                                  </a:cubicBezTo>
                                  <a:cubicBezTo>
                                    <a:pt x="3772921" y="911552"/>
                                    <a:pt x="3762644" y="896870"/>
                                    <a:pt x="3751877" y="882678"/>
                                  </a:cubicBezTo>
                                  <a:cubicBezTo>
                                    <a:pt x="3743068" y="869954"/>
                                    <a:pt x="3721536" y="882678"/>
                                    <a:pt x="3731323" y="894913"/>
                                  </a:cubicBezTo>
                                  <a:cubicBezTo>
                                    <a:pt x="3742090" y="909105"/>
                                    <a:pt x="3752367" y="923297"/>
                                    <a:pt x="3763134" y="937490"/>
                                  </a:cubicBezTo>
                                  <a:cubicBezTo>
                                    <a:pt x="3765336" y="940426"/>
                                    <a:pt x="3768242" y="941925"/>
                                    <a:pt x="3771224" y="942330"/>
                                  </a:cubicBezTo>
                                  <a:close/>
                                  <a:moveTo>
                                    <a:pt x="3577659" y="1078434"/>
                                  </a:moveTo>
                                  <a:cubicBezTo>
                                    <a:pt x="3581573" y="1078923"/>
                                    <a:pt x="3585488" y="1078923"/>
                                    <a:pt x="3588913" y="1076966"/>
                                  </a:cubicBezTo>
                                  <a:cubicBezTo>
                                    <a:pt x="3591850" y="1075008"/>
                                    <a:pt x="3594787" y="1071582"/>
                                    <a:pt x="3595767" y="1068157"/>
                                  </a:cubicBezTo>
                                  <a:cubicBezTo>
                                    <a:pt x="3597233" y="1061305"/>
                                    <a:pt x="3593808" y="1051517"/>
                                    <a:pt x="3585488" y="1050049"/>
                                  </a:cubicBezTo>
                                  <a:cubicBezTo>
                                    <a:pt x="3584022" y="1050049"/>
                                    <a:pt x="3582552" y="1049559"/>
                                    <a:pt x="3581085" y="1049070"/>
                                  </a:cubicBezTo>
                                  <a:cubicBezTo>
                                    <a:pt x="3579126" y="1048580"/>
                                    <a:pt x="3583530" y="1050538"/>
                                    <a:pt x="3582062" y="1049559"/>
                                  </a:cubicBezTo>
                                  <a:cubicBezTo>
                                    <a:pt x="3581573" y="1049070"/>
                                    <a:pt x="3580598" y="1048580"/>
                                    <a:pt x="3580104" y="1048580"/>
                                  </a:cubicBezTo>
                                  <a:cubicBezTo>
                                    <a:pt x="3579126" y="1048091"/>
                                    <a:pt x="3577659" y="1047602"/>
                                    <a:pt x="3576678" y="1047112"/>
                                  </a:cubicBezTo>
                                  <a:cubicBezTo>
                                    <a:pt x="3577168" y="1047112"/>
                                    <a:pt x="3577659" y="1047602"/>
                                    <a:pt x="3578146" y="1047602"/>
                                  </a:cubicBezTo>
                                  <a:cubicBezTo>
                                    <a:pt x="3578146" y="1047112"/>
                                    <a:pt x="3576678" y="1047112"/>
                                    <a:pt x="3576189" y="1046623"/>
                                  </a:cubicBezTo>
                                  <a:cubicBezTo>
                                    <a:pt x="3575701" y="1046623"/>
                                    <a:pt x="3573742" y="1044665"/>
                                    <a:pt x="3575213" y="1046134"/>
                                  </a:cubicBezTo>
                                  <a:cubicBezTo>
                                    <a:pt x="3576678" y="1047602"/>
                                    <a:pt x="3574231" y="1045155"/>
                                    <a:pt x="3574231" y="1045155"/>
                                  </a:cubicBezTo>
                                  <a:cubicBezTo>
                                    <a:pt x="3569827" y="1040750"/>
                                    <a:pt x="3562488" y="1040261"/>
                                    <a:pt x="3557592" y="1044176"/>
                                  </a:cubicBezTo>
                                  <a:cubicBezTo>
                                    <a:pt x="3551719" y="1048580"/>
                                    <a:pt x="3551230" y="1054943"/>
                                    <a:pt x="3554166" y="1060816"/>
                                  </a:cubicBezTo>
                                  <a:cubicBezTo>
                                    <a:pt x="3558572" y="1070114"/>
                                    <a:pt x="3567381" y="1076966"/>
                                    <a:pt x="3577659" y="1078434"/>
                                  </a:cubicBezTo>
                                  <a:close/>
                                  <a:moveTo>
                                    <a:pt x="4146814" y="1128352"/>
                                  </a:moveTo>
                                  <a:cubicBezTo>
                                    <a:pt x="4152687" y="1129820"/>
                                    <a:pt x="4157091" y="1127863"/>
                                    <a:pt x="4161496" y="1123948"/>
                                  </a:cubicBezTo>
                                  <a:cubicBezTo>
                                    <a:pt x="4166390" y="1120032"/>
                                    <a:pt x="4171284" y="1116117"/>
                                    <a:pt x="4176178" y="1112202"/>
                                  </a:cubicBezTo>
                                  <a:cubicBezTo>
                                    <a:pt x="4182050" y="1107308"/>
                                    <a:pt x="4181561" y="1098009"/>
                                    <a:pt x="4177156" y="1092137"/>
                                  </a:cubicBezTo>
                                  <a:cubicBezTo>
                                    <a:pt x="4172263" y="1085775"/>
                                    <a:pt x="4164432" y="1084796"/>
                                    <a:pt x="4157580" y="1088221"/>
                                  </a:cubicBezTo>
                                  <a:cubicBezTo>
                                    <a:pt x="4151708" y="1091158"/>
                                    <a:pt x="4145835" y="1093605"/>
                                    <a:pt x="4140452" y="1096541"/>
                                  </a:cubicBezTo>
                                  <a:cubicBezTo>
                                    <a:pt x="4131154" y="1100946"/>
                                    <a:pt x="4129685" y="1114649"/>
                                    <a:pt x="4135558" y="1121990"/>
                                  </a:cubicBezTo>
                                  <a:cubicBezTo>
                                    <a:pt x="4138494" y="1125905"/>
                                    <a:pt x="4142409" y="1127863"/>
                                    <a:pt x="4146814" y="1128352"/>
                                  </a:cubicBezTo>
                                  <a:close/>
                                  <a:moveTo>
                                    <a:pt x="4620100" y="1219394"/>
                                  </a:moveTo>
                                  <a:cubicBezTo>
                                    <a:pt x="4624061" y="1218552"/>
                                    <a:pt x="4627762" y="1215952"/>
                                    <a:pt x="4630332" y="1211058"/>
                                  </a:cubicBezTo>
                                  <a:cubicBezTo>
                                    <a:pt x="4641098" y="1190504"/>
                                    <a:pt x="4658716" y="1172397"/>
                                    <a:pt x="4678781" y="1160162"/>
                                  </a:cubicBezTo>
                                  <a:cubicBezTo>
                                    <a:pt x="4697867" y="1148416"/>
                                    <a:pt x="4680739" y="1119053"/>
                                    <a:pt x="4661163" y="1129820"/>
                                  </a:cubicBezTo>
                                  <a:cubicBezTo>
                                    <a:pt x="4634247" y="1144991"/>
                                    <a:pt x="4614671" y="1166035"/>
                                    <a:pt x="4600968" y="1193930"/>
                                  </a:cubicBezTo>
                                  <a:cubicBezTo>
                                    <a:pt x="4593994" y="1208612"/>
                                    <a:pt x="4608217" y="1221917"/>
                                    <a:pt x="4620100" y="1219394"/>
                                  </a:cubicBezTo>
                                  <a:close/>
                                  <a:moveTo>
                                    <a:pt x="850396" y="1252352"/>
                                  </a:moveTo>
                                  <a:cubicBezTo>
                                    <a:pt x="853859" y="1251219"/>
                                    <a:pt x="857007" y="1248826"/>
                                    <a:pt x="859274" y="1245300"/>
                                  </a:cubicBezTo>
                                  <a:cubicBezTo>
                                    <a:pt x="863807" y="1238248"/>
                                    <a:pt x="867837" y="1231699"/>
                                    <a:pt x="872371" y="1224648"/>
                                  </a:cubicBezTo>
                                  <a:cubicBezTo>
                                    <a:pt x="877912" y="1215581"/>
                                    <a:pt x="873378" y="1202988"/>
                                    <a:pt x="863807" y="1198958"/>
                                  </a:cubicBezTo>
                                  <a:cubicBezTo>
                                    <a:pt x="852725" y="1194928"/>
                                    <a:pt x="842651" y="1200973"/>
                                    <a:pt x="839125" y="1211047"/>
                                  </a:cubicBezTo>
                                  <a:cubicBezTo>
                                    <a:pt x="836103" y="1218603"/>
                                    <a:pt x="833584" y="1226159"/>
                                    <a:pt x="830562" y="1233714"/>
                                  </a:cubicBezTo>
                                  <a:cubicBezTo>
                                    <a:pt x="827539" y="1240766"/>
                                    <a:pt x="833081" y="1249330"/>
                                    <a:pt x="839629" y="1251848"/>
                                  </a:cubicBezTo>
                                  <a:cubicBezTo>
                                    <a:pt x="843155" y="1253359"/>
                                    <a:pt x="846932" y="1253485"/>
                                    <a:pt x="850396" y="1252352"/>
                                  </a:cubicBezTo>
                                  <a:close/>
                                  <a:moveTo>
                                    <a:pt x="5504943" y="1258561"/>
                                  </a:moveTo>
                                  <a:cubicBezTo>
                                    <a:pt x="5508407" y="1257428"/>
                                    <a:pt x="5511555" y="1255035"/>
                                    <a:pt x="5513822" y="1251509"/>
                                  </a:cubicBezTo>
                                  <a:cubicBezTo>
                                    <a:pt x="5518355" y="1244457"/>
                                    <a:pt x="5522385" y="1237908"/>
                                    <a:pt x="5526918" y="1230857"/>
                                  </a:cubicBezTo>
                                  <a:cubicBezTo>
                                    <a:pt x="5532459" y="1221790"/>
                                    <a:pt x="5527926" y="1209197"/>
                                    <a:pt x="5518355" y="1205167"/>
                                  </a:cubicBezTo>
                                  <a:cubicBezTo>
                                    <a:pt x="5507273" y="1201137"/>
                                    <a:pt x="5497199" y="1207182"/>
                                    <a:pt x="5493673" y="1217256"/>
                                  </a:cubicBezTo>
                                  <a:cubicBezTo>
                                    <a:pt x="5490650" y="1224812"/>
                                    <a:pt x="5488132" y="1232368"/>
                                    <a:pt x="5485110" y="1239923"/>
                                  </a:cubicBezTo>
                                  <a:cubicBezTo>
                                    <a:pt x="5482087" y="1246975"/>
                                    <a:pt x="5487628" y="1255539"/>
                                    <a:pt x="5494176" y="1258057"/>
                                  </a:cubicBezTo>
                                  <a:cubicBezTo>
                                    <a:pt x="5497702" y="1259569"/>
                                    <a:pt x="5501480" y="1259694"/>
                                    <a:pt x="5504943" y="1258561"/>
                                  </a:cubicBezTo>
                                  <a:close/>
                                  <a:moveTo>
                                    <a:pt x="4291788" y="1263631"/>
                                  </a:moveTo>
                                  <a:cubicBezTo>
                                    <a:pt x="4306121" y="1266465"/>
                                    <a:pt x="4323783" y="1250880"/>
                                    <a:pt x="4313960" y="1233880"/>
                                  </a:cubicBezTo>
                                  <a:cubicBezTo>
                                    <a:pt x="4302878" y="1214738"/>
                                    <a:pt x="4296329" y="1195093"/>
                                    <a:pt x="4293307" y="1173433"/>
                                  </a:cubicBezTo>
                                  <a:cubicBezTo>
                                    <a:pt x="4290788" y="1153787"/>
                                    <a:pt x="4256535" y="1158321"/>
                                    <a:pt x="4258046" y="1177966"/>
                                  </a:cubicBezTo>
                                  <a:cubicBezTo>
                                    <a:pt x="4260061" y="1204664"/>
                                    <a:pt x="4267114" y="1229850"/>
                                    <a:pt x="4279707" y="1254029"/>
                                  </a:cubicBezTo>
                                  <a:cubicBezTo>
                                    <a:pt x="4282603" y="1259696"/>
                                    <a:pt x="4287011" y="1262687"/>
                                    <a:pt x="4291788" y="1263631"/>
                                  </a:cubicBezTo>
                                  <a:close/>
                                  <a:moveTo>
                                    <a:pt x="3331709" y="1282741"/>
                                  </a:moveTo>
                                  <a:cubicBezTo>
                                    <a:pt x="3345814" y="1280726"/>
                                    <a:pt x="3354376" y="1267629"/>
                                    <a:pt x="3350851" y="1254533"/>
                                  </a:cubicBezTo>
                                  <a:lnTo>
                                    <a:pt x="3350347" y="1252014"/>
                                  </a:lnTo>
                                  <a:lnTo>
                                    <a:pt x="3350347" y="1247480"/>
                                  </a:lnTo>
                                  <a:cubicBezTo>
                                    <a:pt x="3350347" y="1244962"/>
                                    <a:pt x="3350347" y="1244458"/>
                                    <a:pt x="3350347" y="1245969"/>
                                  </a:cubicBezTo>
                                  <a:cubicBezTo>
                                    <a:pt x="3349844" y="1247984"/>
                                    <a:pt x="3351355" y="1242443"/>
                                    <a:pt x="3351355" y="1241436"/>
                                  </a:cubicBezTo>
                                  <a:cubicBezTo>
                                    <a:pt x="3351858" y="1239925"/>
                                    <a:pt x="3352865" y="1238917"/>
                                    <a:pt x="3353369" y="1237910"/>
                                  </a:cubicBezTo>
                                  <a:cubicBezTo>
                                    <a:pt x="3358911" y="1228843"/>
                                    <a:pt x="3355888" y="1214738"/>
                                    <a:pt x="3345814" y="1209701"/>
                                  </a:cubicBezTo>
                                  <a:cubicBezTo>
                                    <a:pt x="3334733" y="1204160"/>
                                    <a:pt x="3324657" y="1207686"/>
                                    <a:pt x="3317606" y="1217257"/>
                                  </a:cubicBezTo>
                                  <a:cubicBezTo>
                                    <a:pt x="3308538" y="1229346"/>
                                    <a:pt x="3304005" y="1245466"/>
                                    <a:pt x="3306020" y="1260577"/>
                                  </a:cubicBezTo>
                                  <a:cubicBezTo>
                                    <a:pt x="3308035" y="1274177"/>
                                    <a:pt x="3316599" y="1284756"/>
                                    <a:pt x="3331709" y="1282741"/>
                                  </a:cubicBezTo>
                                  <a:close/>
                                  <a:moveTo>
                                    <a:pt x="1363474" y="1295754"/>
                                  </a:moveTo>
                                  <a:cubicBezTo>
                                    <a:pt x="1368283" y="1296059"/>
                                    <a:pt x="1373239" y="1294285"/>
                                    <a:pt x="1377399" y="1289514"/>
                                  </a:cubicBezTo>
                                  <a:cubicBezTo>
                                    <a:pt x="1412144" y="1250362"/>
                                    <a:pt x="1455700" y="1217573"/>
                                    <a:pt x="1501214" y="1191636"/>
                                  </a:cubicBezTo>
                                  <a:cubicBezTo>
                                    <a:pt x="1521278" y="1179890"/>
                                    <a:pt x="1503661" y="1150037"/>
                                    <a:pt x="1483106" y="1160804"/>
                                  </a:cubicBezTo>
                                  <a:cubicBezTo>
                                    <a:pt x="1431719" y="1187231"/>
                                    <a:pt x="1390122" y="1220999"/>
                                    <a:pt x="1349503" y="1261618"/>
                                  </a:cubicBezTo>
                                  <a:cubicBezTo>
                                    <a:pt x="1335922" y="1275199"/>
                                    <a:pt x="1349044" y="1294836"/>
                                    <a:pt x="1363474" y="1295754"/>
                                  </a:cubicBezTo>
                                  <a:close/>
                                  <a:moveTo>
                                    <a:pt x="6018018" y="1301963"/>
                                  </a:moveTo>
                                  <a:cubicBezTo>
                                    <a:pt x="6022828" y="1302268"/>
                                    <a:pt x="6027783" y="1300494"/>
                                    <a:pt x="6031943" y="1295723"/>
                                  </a:cubicBezTo>
                                  <a:cubicBezTo>
                                    <a:pt x="6066689" y="1256571"/>
                                    <a:pt x="6110245" y="1223782"/>
                                    <a:pt x="6155758" y="1197845"/>
                                  </a:cubicBezTo>
                                  <a:cubicBezTo>
                                    <a:pt x="6175823" y="1186099"/>
                                    <a:pt x="6158205" y="1156246"/>
                                    <a:pt x="6137650" y="1167013"/>
                                  </a:cubicBezTo>
                                  <a:cubicBezTo>
                                    <a:pt x="6086264" y="1193440"/>
                                    <a:pt x="6044667" y="1227208"/>
                                    <a:pt x="6004047" y="1267827"/>
                                  </a:cubicBezTo>
                                  <a:cubicBezTo>
                                    <a:pt x="5990466" y="1281408"/>
                                    <a:pt x="6003588" y="1301045"/>
                                    <a:pt x="6018018" y="1301963"/>
                                  </a:cubicBezTo>
                                  <a:close/>
                                  <a:moveTo>
                                    <a:pt x="1634382" y="1305850"/>
                                  </a:moveTo>
                                  <a:cubicBezTo>
                                    <a:pt x="1644417" y="1307857"/>
                                    <a:pt x="1655656" y="1297184"/>
                                    <a:pt x="1649612" y="1285095"/>
                                  </a:cubicBezTo>
                                  <a:cubicBezTo>
                                    <a:pt x="1641049" y="1268472"/>
                                    <a:pt x="1632989" y="1251345"/>
                                    <a:pt x="1624425" y="1234722"/>
                                  </a:cubicBezTo>
                                  <a:cubicBezTo>
                                    <a:pt x="1615358" y="1216084"/>
                                    <a:pt x="1585640" y="1233211"/>
                                    <a:pt x="1596218" y="1251345"/>
                                  </a:cubicBezTo>
                                  <a:cubicBezTo>
                                    <a:pt x="1605788" y="1267464"/>
                                    <a:pt x="1615862" y="1283584"/>
                                    <a:pt x="1625433" y="1299199"/>
                                  </a:cubicBezTo>
                                  <a:cubicBezTo>
                                    <a:pt x="1627826" y="1303103"/>
                                    <a:pt x="1631037" y="1305180"/>
                                    <a:pt x="1634382" y="1305850"/>
                                  </a:cubicBezTo>
                                  <a:close/>
                                  <a:moveTo>
                                    <a:pt x="6288930" y="1312058"/>
                                  </a:moveTo>
                                  <a:cubicBezTo>
                                    <a:pt x="6298965" y="1314066"/>
                                    <a:pt x="6310204" y="1303393"/>
                                    <a:pt x="6304159" y="1291304"/>
                                  </a:cubicBezTo>
                                  <a:cubicBezTo>
                                    <a:pt x="6295596" y="1274681"/>
                                    <a:pt x="6287537" y="1257554"/>
                                    <a:pt x="6278973" y="1240931"/>
                                  </a:cubicBezTo>
                                  <a:cubicBezTo>
                                    <a:pt x="6269906" y="1222293"/>
                                    <a:pt x="6240187" y="1239420"/>
                                    <a:pt x="6250766" y="1257554"/>
                                  </a:cubicBezTo>
                                  <a:cubicBezTo>
                                    <a:pt x="6260336" y="1273673"/>
                                    <a:pt x="6270410" y="1289793"/>
                                    <a:pt x="6279981" y="1305408"/>
                                  </a:cubicBezTo>
                                  <a:cubicBezTo>
                                    <a:pt x="6282374" y="1309312"/>
                                    <a:pt x="6285585" y="1311389"/>
                                    <a:pt x="6288930" y="1312058"/>
                                  </a:cubicBezTo>
                                  <a:close/>
                                  <a:moveTo>
                                    <a:pt x="125353" y="1338490"/>
                                  </a:moveTo>
                                  <a:cubicBezTo>
                                    <a:pt x="134420" y="1341008"/>
                                    <a:pt x="147013" y="1334964"/>
                                    <a:pt x="148524" y="1324889"/>
                                  </a:cubicBezTo>
                                  <a:cubicBezTo>
                                    <a:pt x="152050" y="1304740"/>
                                    <a:pt x="155072" y="1285095"/>
                                    <a:pt x="157591" y="1264946"/>
                                  </a:cubicBezTo>
                                  <a:cubicBezTo>
                                    <a:pt x="160110" y="1245301"/>
                                    <a:pt x="126864" y="1240767"/>
                                    <a:pt x="122834" y="1260412"/>
                                  </a:cubicBezTo>
                                  <a:cubicBezTo>
                                    <a:pt x="118805" y="1278547"/>
                                    <a:pt x="115278" y="1296680"/>
                                    <a:pt x="111752" y="1314814"/>
                                  </a:cubicBezTo>
                                  <a:cubicBezTo>
                                    <a:pt x="109737" y="1324889"/>
                                    <a:pt x="114774" y="1335467"/>
                                    <a:pt x="125353" y="1338490"/>
                                  </a:cubicBezTo>
                                  <a:close/>
                                  <a:moveTo>
                                    <a:pt x="4779901" y="1344699"/>
                                  </a:moveTo>
                                  <a:cubicBezTo>
                                    <a:pt x="4788968" y="1347217"/>
                                    <a:pt x="4801561" y="1341173"/>
                                    <a:pt x="4803072" y="1331098"/>
                                  </a:cubicBezTo>
                                  <a:cubicBezTo>
                                    <a:pt x="4806598" y="1310949"/>
                                    <a:pt x="4809621" y="1291304"/>
                                    <a:pt x="4812139" y="1271155"/>
                                  </a:cubicBezTo>
                                  <a:cubicBezTo>
                                    <a:pt x="4814658" y="1251510"/>
                                    <a:pt x="4781412" y="1246976"/>
                                    <a:pt x="4777382" y="1266621"/>
                                  </a:cubicBezTo>
                                  <a:cubicBezTo>
                                    <a:pt x="4773353" y="1284756"/>
                                    <a:pt x="4769826" y="1302889"/>
                                    <a:pt x="4766301" y="1321023"/>
                                  </a:cubicBezTo>
                                  <a:cubicBezTo>
                                    <a:pt x="4764285" y="1331098"/>
                                    <a:pt x="4769322" y="1341676"/>
                                    <a:pt x="4779901" y="1344699"/>
                                  </a:cubicBezTo>
                                  <a:close/>
                                  <a:moveTo>
                                    <a:pt x="3947439" y="1432786"/>
                                  </a:moveTo>
                                  <a:cubicBezTo>
                                    <a:pt x="3951028" y="1432723"/>
                                    <a:pt x="3954554" y="1431338"/>
                                    <a:pt x="3956821" y="1428819"/>
                                  </a:cubicBezTo>
                                  <a:cubicBezTo>
                                    <a:pt x="3962362" y="1423278"/>
                                    <a:pt x="3961354" y="1415219"/>
                                    <a:pt x="3956821" y="1409678"/>
                                  </a:cubicBezTo>
                                  <a:cubicBezTo>
                                    <a:pt x="3947754" y="1398596"/>
                                    <a:pt x="3938687" y="1387514"/>
                                    <a:pt x="3929620" y="1376936"/>
                                  </a:cubicBezTo>
                                  <a:cubicBezTo>
                                    <a:pt x="3924583" y="1371395"/>
                                    <a:pt x="3915012" y="1371899"/>
                                    <a:pt x="3909975" y="1376936"/>
                                  </a:cubicBezTo>
                                  <a:cubicBezTo>
                                    <a:pt x="3904434" y="1381973"/>
                                    <a:pt x="3905442" y="1390536"/>
                                    <a:pt x="3909975" y="1396077"/>
                                  </a:cubicBezTo>
                                  <a:cubicBezTo>
                                    <a:pt x="3919042" y="1407159"/>
                                    <a:pt x="3928109" y="1418241"/>
                                    <a:pt x="3937679" y="1428819"/>
                                  </a:cubicBezTo>
                                  <a:cubicBezTo>
                                    <a:pt x="3940198" y="1431590"/>
                                    <a:pt x="3943850" y="1432849"/>
                                    <a:pt x="3947439" y="1432786"/>
                                  </a:cubicBezTo>
                                  <a:close/>
                                  <a:moveTo>
                                    <a:pt x="1147699" y="1467491"/>
                                  </a:moveTo>
                                  <a:cubicBezTo>
                                    <a:pt x="1159743" y="1466367"/>
                                    <a:pt x="1169653" y="1451134"/>
                                    <a:pt x="1158641" y="1439756"/>
                                  </a:cubicBezTo>
                                  <a:cubicBezTo>
                                    <a:pt x="1145918" y="1427032"/>
                                    <a:pt x="1189963" y="1373200"/>
                                    <a:pt x="1197304" y="1362923"/>
                                  </a:cubicBezTo>
                                  <a:cubicBezTo>
                                    <a:pt x="1215901" y="1337964"/>
                                    <a:pt x="1236944" y="1314963"/>
                                    <a:pt x="1259456" y="1293429"/>
                                  </a:cubicBezTo>
                                  <a:cubicBezTo>
                                    <a:pt x="1275117" y="1278258"/>
                                    <a:pt x="1252115" y="1255746"/>
                                    <a:pt x="1235965" y="1269939"/>
                                  </a:cubicBezTo>
                                  <a:cubicBezTo>
                                    <a:pt x="1201219" y="1299791"/>
                                    <a:pt x="1171855" y="1334049"/>
                                    <a:pt x="1146896" y="1372710"/>
                                  </a:cubicBezTo>
                                  <a:cubicBezTo>
                                    <a:pt x="1130747" y="1397669"/>
                                    <a:pt x="1107255" y="1437799"/>
                                    <a:pt x="1135640" y="1463247"/>
                                  </a:cubicBezTo>
                                  <a:cubicBezTo>
                                    <a:pt x="1139433" y="1466672"/>
                                    <a:pt x="1143685" y="1467865"/>
                                    <a:pt x="1147699" y="1467491"/>
                                  </a:cubicBezTo>
                                  <a:close/>
                                  <a:moveTo>
                                    <a:pt x="5802243" y="1473700"/>
                                  </a:moveTo>
                                  <a:cubicBezTo>
                                    <a:pt x="5814287" y="1472576"/>
                                    <a:pt x="5824197" y="1457343"/>
                                    <a:pt x="5813185" y="1445965"/>
                                  </a:cubicBezTo>
                                  <a:cubicBezTo>
                                    <a:pt x="5800461" y="1433241"/>
                                    <a:pt x="5844507" y="1379409"/>
                                    <a:pt x="5851847" y="1369132"/>
                                  </a:cubicBezTo>
                                  <a:cubicBezTo>
                                    <a:pt x="5870445" y="1344173"/>
                                    <a:pt x="5891488" y="1321172"/>
                                    <a:pt x="5914000" y="1299638"/>
                                  </a:cubicBezTo>
                                  <a:cubicBezTo>
                                    <a:pt x="5929661" y="1284467"/>
                                    <a:pt x="5906659" y="1261955"/>
                                    <a:pt x="5890510" y="1276148"/>
                                  </a:cubicBezTo>
                                  <a:cubicBezTo>
                                    <a:pt x="5855763" y="1306000"/>
                                    <a:pt x="5826399" y="1340258"/>
                                    <a:pt x="5801440" y="1378919"/>
                                  </a:cubicBezTo>
                                  <a:cubicBezTo>
                                    <a:pt x="5785290" y="1403878"/>
                                    <a:pt x="5761799" y="1444008"/>
                                    <a:pt x="5790184" y="1469456"/>
                                  </a:cubicBezTo>
                                  <a:cubicBezTo>
                                    <a:pt x="5793977" y="1472882"/>
                                    <a:pt x="5798229" y="1474074"/>
                                    <a:pt x="5802243" y="1473700"/>
                                  </a:cubicBezTo>
                                  <a:close/>
                                  <a:moveTo>
                                    <a:pt x="4488436" y="1476925"/>
                                  </a:moveTo>
                                  <a:cubicBezTo>
                                    <a:pt x="4499077" y="1477051"/>
                                    <a:pt x="4510411" y="1470376"/>
                                    <a:pt x="4511418" y="1456524"/>
                                  </a:cubicBezTo>
                                  <a:cubicBezTo>
                                    <a:pt x="4512929" y="1436879"/>
                                    <a:pt x="4521492" y="1419249"/>
                                    <a:pt x="4535596" y="1405144"/>
                                  </a:cubicBezTo>
                                  <a:cubicBezTo>
                                    <a:pt x="4552723" y="1388017"/>
                                    <a:pt x="4527033" y="1363335"/>
                                    <a:pt x="4509403" y="1378950"/>
                                  </a:cubicBezTo>
                                  <a:cubicBezTo>
                                    <a:pt x="4486232" y="1399099"/>
                                    <a:pt x="4473639" y="1426301"/>
                                    <a:pt x="4469609" y="1456524"/>
                                  </a:cubicBezTo>
                                  <a:cubicBezTo>
                                    <a:pt x="4467846" y="1469873"/>
                                    <a:pt x="4477795" y="1476799"/>
                                    <a:pt x="4488436" y="1476925"/>
                                  </a:cubicBezTo>
                                  <a:close/>
                                  <a:moveTo>
                                    <a:pt x="2656265" y="1498697"/>
                                  </a:moveTo>
                                  <a:cubicBezTo>
                                    <a:pt x="2660057" y="1497840"/>
                                    <a:pt x="2663484" y="1495638"/>
                                    <a:pt x="2665931" y="1491967"/>
                                  </a:cubicBezTo>
                                  <a:cubicBezTo>
                                    <a:pt x="2670335" y="1484627"/>
                                    <a:pt x="2667398" y="1474839"/>
                                    <a:pt x="2660547" y="1470435"/>
                                  </a:cubicBezTo>
                                  <a:cubicBezTo>
                                    <a:pt x="2649291" y="1463583"/>
                                    <a:pt x="2641951" y="1453795"/>
                                    <a:pt x="2638036" y="1442050"/>
                                  </a:cubicBezTo>
                                  <a:cubicBezTo>
                                    <a:pt x="2635099" y="1432752"/>
                                    <a:pt x="2625310" y="1426879"/>
                                    <a:pt x="2615524" y="1429326"/>
                                  </a:cubicBezTo>
                                  <a:cubicBezTo>
                                    <a:pt x="2606715" y="1431773"/>
                                    <a:pt x="2598885" y="1443029"/>
                                    <a:pt x="2602799" y="1451838"/>
                                  </a:cubicBezTo>
                                  <a:cubicBezTo>
                                    <a:pt x="2611118" y="1471413"/>
                                    <a:pt x="2624821" y="1488052"/>
                                    <a:pt x="2644396" y="1497351"/>
                                  </a:cubicBezTo>
                                  <a:cubicBezTo>
                                    <a:pt x="2648312" y="1499064"/>
                                    <a:pt x="2652472" y="1499553"/>
                                    <a:pt x="2656265" y="1498697"/>
                                  </a:cubicBezTo>
                                  <a:close/>
                                  <a:moveTo>
                                    <a:pt x="112761" y="1546273"/>
                                  </a:moveTo>
                                  <a:cubicBezTo>
                                    <a:pt x="117672" y="1546147"/>
                                    <a:pt x="122584" y="1544258"/>
                                    <a:pt x="125858" y="1540984"/>
                                  </a:cubicBezTo>
                                  <a:cubicBezTo>
                                    <a:pt x="132910" y="1533932"/>
                                    <a:pt x="133917" y="1520835"/>
                                    <a:pt x="126361" y="1514287"/>
                                  </a:cubicBezTo>
                                  <a:cubicBezTo>
                                    <a:pt x="119813" y="1508746"/>
                                    <a:pt x="117294" y="1503709"/>
                                    <a:pt x="117798" y="1494642"/>
                                  </a:cubicBezTo>
                                  <a:cubicBezTo>
                                    <a:pt x="118806" y="1477011"/>
                                    <a:pt x="91101" y="1473485"/>
                                    <a:pt x="87071" y="1490612"/>
                                  </a:cubicBezTo>
                                  <a:cubicBezTo>
                                    <a:pt x="82538" y="1508746"/>
                                    <a:pt x="87575" y="1526376"/>
                                    <a:pt x="99664" y="1540984"/>
                                  </a:cubicBezTo>
                                  <a:cubicBezTo>
                                    <a:pt x="102938" y="1544762"/>
                                    <a:pt x="107850" y="1546399"/>
                                    <a:pt x="112761" y="1546273"/>
                                  </a:cubicBezTo>
                                  <a:close/>
                                  <a:moveTo>
                                    <a:pt x="4767309" y="1552482"/>
                                  </a:moveTo>
                                  <a:cubicBezTo>
                                    <a:pt x="4772220" y="1552356"/>
                                    <a:pt x="4777131" y="1550467"/>
                                    <a:pt x="4780405" y="1547193"/>
                                  </a:cubicBezTo>
                                  <a:cubicBezTo>
                                    <a:pt x="4787458" y="1540141"/>
                                    <a:pt x="4788465" y="1527044"/>
                                    <a:pt x="4780909" y="1520496"/>
                                  </a:cubicBezTo>
                                  <a:cubicBezTo>
                                    <a:pt x="4774361" y="1514955"/>
                                    <a:pt x="4771842" y="1509918"/>
                                    <a:pt x="4772346" y="1500851"/>
                                  </a:cubicBezTo>
                                  <a:cubicBezTo>
                                    <a:pt x="4773353" y="1483220"/>
                                    <a:pt x="4745649" y="1479694"/>
                                    <a:pt x="4741619" y="1496821"/>
                                  </a:cubicBezTo>
                                  <a:cubicBezTo>
                                    <a:pt x="4737086" y="1514955"/>
                                    <a:pt x="4742123" y="1532585"/>
                                    <a:pt x="4754212" y="1547193"/>
                                  </a:cubicBezTo>
                                  <a:cubicBezTo>
                                    <a:pt x="4757486" y="1550971"/>
                                    <a:pt x="4762397" y="1552608"/>
                                    <a:pt x="4767309" y="1552482"/>
                                  </a:cubicBezTo>
                                  <a:close/>
                                  <a:moveTo>
                                    <a:pt x="1745358" y="1556353"/>
                                  </a:moveTo>
                                  <a:cubicBezTo>
                                    <a:pt x="1755697" y="1556231"/>
                                    <a:pt x="1765974" y="1549624"/>
                                    <a:pt x="1765484" y="1536655"/>
                                  </a:cubicBezTo>
                                  <a:cubicBezTo>
                                    <a:pt x="1764506" y="1510228"/>
                                    <a:pt x="1774783" y="1485759"/>
                                    <a:pt x="1792402" y="1466183"/>
                                  </a:cubicBezTo>
                                  <a:cubicBezTo>
                                    <a:pt x="1809040" y="1447586"/>
                                    <a:pt x="1783102" y="1421159"/>
                                    <a:pt x="1764995" y="1438778"/>
                                  </a:cubicBezTo>
                                  <a:cubicBezTo>
                                    <a:pt x="1737589" y="1464715"/>
                                    <a:pt x="1725354" y="1499951"/>
                                    <a:pt x="1724865" y="1537145"/>
                                  </a:cubicBezTo>
                                  <a:cubicBezTo>
                                    <a:pt x="1724620" y="1550114"/>
                                    <a:pt x="1735019" y="1556476"/>
                                    <a:pt x="1745358" y="1556353"/>
                                  </a:cubicBezTo>
                                  <a:close/>
                                  <a:moveTo>
                                    <a:pt x="6399902" y="1562562"/>
                                  </a:moveTo>
                                  <a:cubicBezTo>
                                    <a:pt x="6410241" y="1562440"/>
                                    <a:pt x="6420518" y="1555833"/>
                                    <a:pt x="6420029" y="1542864"/>
                                  </a:cubicBezTo>
                                  <a:cubicBezTo>
                                    <a:pt x="6419050" y="1516437"/>
                                    <a:pt x="6429327" y="1491968"/>
                                    <a:pt x="6446946" y="1472392"/>
                                  </a:cubicBezTo>
                                  <a:cubicBezTo>
                                    <a:pt x="6463585" y="1453795"/>
                                    <a:pt x="6437647" y="1427368"/>
                                    <a:pt x="6419539" y="1444987"/>
                                  </a:cubicBezTo>
                                  <a:cubicBezTo>
                                    <a:pt x="6392133" y="1470924"/>
                                    <a:pt x="6379898" y="1506160"/>
                                    <a:pt x="6379409" y="1543354"/>
                                  </a:cubicBezTo>
                                  <a:cubicBezTo>
                                    <a:pt x="6379164" y="1556323"/>
                                    <a:pt x="6389564" y="1562685"/>
                                    <a:pt x="6399902" y="1562562"/>
                                  </a:cubicBezTo>
                                  <a:close/>
                                  <a:moveTo>
                                    <a:pt x="1609817" y="1563148"/>
                                  </a:moveTo>
                                  <a:cubicBezTo>
                                    <a:pt x="1614351" y="1565163"/>
                                    <a:pt x="1620899" y="1563651"/>
                                    <a:pt x="1624929" y="1561133"/>
                                  </a:cubicBezTo>
                                  <a:cubicBezTo>
                                    <a:pt x="1628959" y="1558614"/>
                                    <a:pt x="1632989" y="1554081"/>
                                    <a:pt x="1633996" y="1549547"/>
                                  </a:cubicBezTo>
                                  <a:cubicBezTo>
                                    <a:pt x="1635507" y="1540480"/>
                                    <a:pt x="1630470" y="1527384"/>
                                    <a:pt x="1619892" y="1525872"/>
                                  </a:cubicBezTo>
                                  <a:cubicBezTo>
                                    <a:pt x="1617373" y="1525369"/>
                                    <a:pt x="1615358" y="1524865"/>
                                    <a:pt x="1612840" y="1524361"/>
                                  </a:cubicBezTo>
                                  <a:cubicBezTo>
                                    <a:pt x="1610825" y="1523857"/>
                                    <a:pt x="1615862" y="1525872"/>
                                    <a:pt x="1613344" y="1524361"/>
                                  </a:cubicBezTo>
                                  <a:cubicBezTo>
                                    <a:pt x="1613344" y="1524361"/>
                                    <a:pt x="1609817" y="1522346"/>
                                    <a:pt x="1610321" y="1522346"/>
                                  </a:cubicBezTo>
                                  <a:cubicBezTo>
                                    <a:pt x="1609314" y="1521843"/>
                                    <a:pt x="1608810" y="1520835"/>
                                    <a:pt x="1608306" y="1519828"/>
                                  </a:cubicBezTo>
                                  <a:cubicBezTo>
                                    <a:pt x="1605788" y="1517310"/>
                                    <a:pt x="1609817" y="1522346"/>
                                    <a:pt x="1607803" y="1518820"/>
                                  </a:cubicBezTo>
                                  <a:cubicBezTo>
                                    <a:pt x="1607299" y="1517813"/>
                                    <a:pt x="1606795" y="1516805"/>
                                    <a:pt x="1605788" y="1515294"/>
                                  </a:cubicBezTo>
                                  <a:cubicBezTo>
                                    <a:pt x="1602262" y="1508242"/>
                                    <a:pt x="1593195" y="1506228"/>
                                    <a:pt x="1586646" y="1509250"/>
                                  </a:cubicBezTo>
                                  <a:cubicBezTo>
                                    <a:pt x="1579594" y="1512272"/>
                                    <a:pt x="1576068" y="1519828"/>
                                    <a:pt x="1577580" y="1527384"/>
                                  </a:cubicBezTo>
                                  <a:cubicBezTo>
                                    <a:pt x="1581106" y="1544510"/>
                                    <a:pt x="1594202" y="1556599"/>
                                    <a:pt x="1609817" y="1563148"/>
                                  </a:cubicBezTo>
                                  <a:close/>
                                  <a:moveTo>
                                    <a:pt x="6264365" y="1569357"/>
                                  </a:moveTo>
                                  <a:cubicBezTo>
                                    <a:pt x="6268899" y="1571372"/>
                                    <a:pt x="6275447" y="1569860"/>
                                    <a:pt x="6279476" y="1567342"/>
                                  </a:cubicBezTo>
                                  <a:cubicBezTo>
                                    <a:pt x="6283507" y="1564823"/>
                                    <a:pt x="6287537" y="1560290"/>
                                    <a:pt x="6288544" y="1555756"/>
                                  </a:cubicBezTo>
                                  <a:cubicBezTo>
                                    <a:pt x="6290055" y="1546689"/>
                                    <a:pt x="6285018" y="1533593"/>
                                    <a:pt x="6274439" y="1532081"/>
                                  </a:cubicBezTo>
                                  <a:cubicBezTo>
                                    <a:pt x="6271921" y="1531578"/>
                                    <a:pt x="6269906" y="1531074"/>
                                    <a:pt x="6267388" y="1530570"/>
                                  </a:cubicBezTo>
                                  <a:cubicBezTo>
                                    <a:pt x="6265373" y="1530066"/>
                                    <a:pt x="6270410" y="1532081"/>
                                    <a:pt x="6267891" y="1530570"/>
                                  </a:cubicBezTo>
                                  <a:cubicBezTo>
                                    <a:pt x="6267891" y="1530570"/>
                                    <a:pt x="6264365" y="1528555"/>
                                    <a:pt x="6264869" y="1528555"/>
                                  </a:cubicBezTo>
                                  <a:cubicBezTo>
                                    <a:pt x="6263862" y="1528052"/>
                                    <a:pt x="6263358" y="1527044"/>
                                    <a:pt x="6262854" y="1526037"/>
                                  </a:cubicBezTo>
                                  <a:cubicBezTo>
                                    <a:pt x="6260336" y="1523519"/>
                                    <a:pt x="6264365" y="1528555"/>
                                    <a:pt x="6262351" y="1525029"/>
                                  </a:cubicBezTo>
                                  <a:cubicBezTo>
                                    <a:pt x="6261847" y="1524022"/>
                                    <a:pt x="6261343" y="1523014"/>
                                    <a:pt x="6260336" y="1521503"/>
                                  </a:cubicBezTo>
                                  <a:cubicBezTo>
                                    <a:pt x="6256810" y="1514451"/>
                                    <a:pt x="6247743" y="1512437"/>
                                    <a:pt x="6241194" y="1515459"/>
                                  </a:cubicBezTo>
                                  <a:cubicBezTo>
                                    <a:pt x="6234142" y="1518481"/>
                                    <a:pt x="6230616" y="1526037"/>
                                    <a:pt x="6232127" y="1533593"/>
                                  </a:cubicBezTo>
                                  <a:cubicBezTo>
                                    <a:pt x="6235653" y="1550719"/>
                                    <a:pt x="6248750" y="1562808"/>
                                    <a:pt x="6264365" y="1569357"/>
                                  </a:cubicBezTo>
                                  <a:close/>
                                  <a:moveTo>
                                    <a:pt x="2341496" y="1589999"/>
                                  </a:moveTo>
                                  <a:cubicBezTo>
                                    <a:pt x="2355200" y="1590489"/>
                                    <a:pt x="2364988" y="1577275"/>
                                    <a:pt x="2363519" y="1564550"/>
                                  </a:cubicBezTo>
                                  <a:cubicBezTo>
                                    <a:pt x="2361072" y="1552316"/>
                                    <a:pt x="2348348" y="1542528"/>
                                    <a:pt x="2335134" y="1546443"/>
                                  </a:cubicBezTo>
                                  <a:cubicBezTo>
                                    <a:pt x="2322409" y="1550358"/>
                                    <a:pt x="2305771" y="1547911"/>
                                    <a:pt x="2293047" y="1544975"/>
                                  </a:cubicBezTo>
                                  <a:cubicBezTo>
                                    <a:pt x="2268577" y="1539102"/>
                                    <a:pt x="2260258" y="1572871"/>
                                    <a:pt x="2282769" y="1581680"/>
                                  </a:cubicBezTo>
                                  <a:cubicBezTo>
                                    <a:pt x="2292069" y="1585105"/>
                                    <a:pt x="2301366" y="1587552"/>
                                    <a:pt x="2311643" y="1589021"/>
                                  </a:cubicBezTo>
                                  <a:cubicBezTo>
                                    <a:pt x="2321921" y="1590489"/>
                                    <a:pt x="2331219" y="1589510"/>
                                    <a:pt x="2341496" y="1589999"/>
                                  </a:cubicBezTo>
                                  <a:close/>
                                  <a:moveTo>
                                    <a:pt x="6996040" y="1596208"/>
                                  </a:moveTo>
                                  <a:cubicBezTo>
                                    <a:pt x="7009743" y="1596698"/>
                                    <a:pt x="7019531" y="1583484"/>
                                    <a:pt x="7018062" y="1570759"/>
                                  </a:cubicBezTo>
                                  <a:cubicBezTo>
                                    <a:pt x="7015616" y="1558525"/>
                                    <a:pt x="7002891" y="1548737"/>
                                    <a:pt x="6989677" y="1552652"/>
                                  </a:cubicBezTo>
                                  <a:cubicBezTo>
                                    <a:pt x="6976953" y="1556567"/>
                                    <a:pt x="6960314" y="1554120"/>
                                    <a:pt x="6947590" y="1551184"/>
                                  </a:cubicBezTo>
                                  <a:cubicBezTo>
                                    <a:pt x="6923120" y="1545311"/>
                                    <a:pt x="6914801" y="1579080"/>
                                    <a:pt x="6937313" y="1587889"/>
                                  </a:cubicBezTo>
                                  <a:cubicBezTo>
                                    <a:pt x="6946611" y="1591314"/>
                                    <a:pt x="6955910" y="1593761"/>
                                    <a:pt x="6966187" y="1595230"/>
                                  </a:cubicBezTo>
                                  <a:cubicBezTo>
                                    <a:pt x="6976464" y="1596698"/>
                                    <a:pt x="6985762" y="1595719"/>
                                    <a:pt x="6996040" y="1596208"/>
                                  </a:cubicBezTo>
                                  <a:close/>
                                  <a:moveTo>
                                    <a:pt x="167320" y="1606531"/>
                                  </a:moveTo>
                                  <a:cubicBezTo>
                                    <a:pt x="172043" y="1606909"/>
                                    <a:pt x="176985" y="1605334"/>
                                    <a:pt x="181267" y="1600927"/>
                                  </a:cubicBezTo>
                                  <a:cubicBezTo>
                                    <a:pt x="200912" y="1580778"/>
                                    <a:pt x="221061" y="1560126"/>
                                    <a:pt x="240202" y="1539473"/>
                                  </a:cubicBezTo>
                                  <a:cubicBezTo>
                                    <a:pt x="255314" y="1523354"/>
                                    <a:pt x="232143" y="1500183"/>
                                    <a:pt x="216024" y="1515294"/>
                                  </a:cubicBezTo>
                                  <a:cubicBezTo>
                                    <a:pt x="195371" y="1534436"/>
                                    <a:pt x="174719" y="1554585"/>
                                    <a:pt x="154570" y="1574230"/>
                                  </a:cubicBezTo>
                                  <a:cubicBezTo>
                                    <a:pt x="140969" y="1586697"/>
                                    <a:pt x="153153" y="1605397"/>
                                    <a:pt x="167320" y="1606531"/>
                                  </a:cubicBezTo>
                                  <a:close/>
                                  <a:moveTo>
                                    <a:pt x="4821868" y="1612740"/>
                                  </a:moveTo>
                                  <a:cubicBezTo>
                                    <a:pt x="4826590" y="1613118"/>
                                    <a:pt x="4831533" y="1611543"/>
                                    <a:pt x="4835815" y="1607136"/>
                                  </a:cubicBezTo>
                                  <a:cubicBezTo>
                                    <a:pt x="4855460" y="1586987"/>
                                    <a:pt x="4875609" y="1566335"/>
                                    <a:pt x="4894750" y="1545682"/>
                                  </a:cubicBezTo>
                                  <a:cubicBezTo>
                                    <a:pt x="4909862" y="1529563"/>
                                    <a:pt x="4886691" y="1506392"/>
                                    <a:pt x="4870571" y="1521503"/>
                                  </a:cubicBezTo>
                                  <a:cubicBezTo>
                                    <a:pt x="4849919" y="1540645"/>
                                    <a:pt x="4829267" y="1560794"/>
                                    <a:pt x="4809118" y="1580439"/>
                                  </a:cubicBezTo>
                                  <a:cubicBezTo>
                                    <a:pt x="4795517" y="1592906"/>
                                    <a:pt x="4807701" y="1611606"/>
                                    <a:pt x="4821868" y="1612740"/>
                                  </a:cubicBezTo>
                                  <a:close/>
                                  <a:moveTo>
                                    <a:pt x="2822952" y="1614692"/>
                                  </a:moveTo>
                                  <a:cubicBezTo>
                                    <a:pt x="2832020" y="1610662"/>
                                    <a:pt x="2836553" y="1599077"/>
                                    <a:pt x="2831012" y="1590514"/>
                                  </a:cubicBezTo>
                                  <a:cubicBezTo>
                                    <a:pt x="2827488" y="1584973"/>
                                    <a:pt x="2824463" y="1578424"/>
                                    <a:pt x="2818420" y="1574898"/>
                                  </a:cubicBezTo>
                                  <a:cubicBezTo>
                                    <a:pt x="2813887" y="1572379"/>
                                    <a:pt x="2807842" y="1572379"/>
                                    <a:pt x="2803309" y="1574898"/>
                                  </a:cubicBezTo>
                                  <a:cubicBezTo>
                                    <a:pt x="2798271" y="1577920"/>
                                    <a:pt x="2796255" y="1582454"/>
                                    <a:pt x="2795753" y="1587995"/>
                                  </a:cubicBezTo>
                                  <a:cubicBezTo>
                                    <a:pt x="2795248" y="1593536"/>
                                    <a:pt x="2798271" y="1598573"/>
                                    <a:pt x="2799782" y="1603610"/>
                                  </a:cubicBezTo>
                                  <a:cubicBezTo>
                                    <a:pt x="2801293" y="1608143"/>
                                    <a:pt x="2803811" y="1611166"/>
                                    <a:pt x="2807842" y="1613684"/>
                                  </a:cubicBezTo>
                                  <a:cubicBezTo>
                                    <a:pt x="2812375" y="1616707"/>
                                    <a:pt x="2818420" y="1616707"/>
                                    <a:pt x="2822952" y="1614692"/>
                                  </a:cubicBezTo>
                                  <a:close/>
                                  <a:moveTo>
                                    <a:pt x="4369731" y="1653511"/>
                                  </a:moveTo>
                                  <a:cubicBezTo>
                                    <a:pt x="4385513" y="1646400"/>
                                    <a:pt x="4390285" y="1619331"/>
                                    <a:pt x="4367529" y="1612357"/>
                                  </a:cubicBezTo>
                                  <a:cubicBezTo>
                                    <a:pt x="4344038" y="1605016"/>
                                    <a:pt x="4322016" y="1593760"/>
                                    <a:pt x="4298035" y="1588377"/>
                                  </a:cubicBezTo>
                                  <a:cubicBezTo>
                                    <a:pt x="4277481" y="1583483"/>
                                    <a:pt x="4263289" y="1612846"/>
                                    <a:pt x="4283353" y="1623613"/>
                                  </a:cubicBezTo>
                                  <a:cubicBezTo>
                                    <a:pt x="4294120" y="1629485"/>
                                    <a:pt x="4305377" y="1634379"/>
                                    <a:pt x="4316143" y="1639273"/>
                                  </a:cubicBezTo>
                                  <a:cubicBezTo>
                                    <a:pt x="4327399" y="1644167"/>
                                    <a:pt x="4339633" y="1647103"/>
                                    <a:pt x="4350889" y="1652487"/>
                                  </a:cubicBezTo>
                                  <a:cubicBezTo>
                                    <a:pt x="4357985" y="1656035"/>
                                    <a:pt x="4364470" y="1655882"/>
                                    <a:pt x="4369731" y="1653511"/>
                                  </a:cubicBezTo>
                                  <a:close/>
                                  <a:moveTo>
                                    <a:pt x="3001272" y="1670605"/>
                                  </a:moveTo>
                                  <a:cubicBezTo>
                                    <a:pt x="3007317" y="1668086"/>
                                    <a:pt x="3009835" y="1662041"/>
                                    <a:pt x="3008325" y="1655997"/>
                                  </a:cubicBezTo>
                                  <a:cubicBezTo>
                                    <a:pt x="3007821" y="1653478"/>
                                    <a:pt x="3007317" y="1650959"/>
                                    <a:pt x="3006813" y="1647937"/>
                                  </a:cubicBezTo>
                                  <a:cubicBezTo>
                                    <a:pt x="3006309" y="1646930"/>
                                    <a:pt x="3006309" y="1645418"/>
                                    <a:pt x="3005806" y="1644411"/>
                                  </a:cubicBezTo>
                                  <a:lnTo>
                                    <a:pt x="3005806" y="1642396"/>
                                  </a:lnTo>
                                  <a:cubicBezTo>
                                    <a:pt x="3005302" y="1632825"/>
                                    <a:pt x="2996739" y="1625269"/>
                                    <a:pt x="2987167" y="1628292"/>
                                  </a:cubicBezTo>
                                  <a:cubicBezTo>
                                    <a:pt x="2978603" y="1630810"/>
                                    <a:pt x="2973061" y="1642396"/>
                                    <a:pt x="2978099" y="1650456"/>
                                  </a:cubicBezTo>
                                  <a:cubicBezTo>
                                    <a:pt x="2981122" y="1654989"/>
                                    <a:pt x="2983136" y="1660530"/>
                                    <a:pt x="2985656" y="1665568"/>
                                  </a:cubicBezTo>
                                  <a:cubicBezTo>
                                    <a:pt x="2988174" y="1671109"/>
                                    <a:pt x="2996235" y="1673123"/>
                                    <a:pt x="3001272" y="1670605"/>
                                  </a:cubicBezTo>
                                  <a:close/>
                                  <a:moveTo>
                                    <a:pt x="1773313" y="1688366"/>
                                  </a:moveTo>
                                  <a:cubicBezTo>
                                    <a:pt x="1830082" y="1689345"/>
                                    <a:pt x="1886361" y="1687876"/>
                                    <a:pt x="1943131" y="1687876"/>
                                  </a:cubicBezTo>
                                  <a:cubicBezTo>
                                    <a:pt x="1967111" y="1687876"/>
                                    <a:pt x="1967111" y="1650193"/>
                                    <a:pt x="1943131" y="1650193"/>
                                  </a:cubicBezTo>
                                  <a:cubicBezTo>
                                    <a:pt x="1886361" y="1650193"/>
                                    <a:pt x="1830082" y="1648725"/>
                                    <a:pt x="1773313" y="1649704"/>
                                  </a:cubicBezTo>
                                  <a:cubicBezTo>
                                    <a:pt x="1748354" y="1650193"/>
                                    <a:pt x="1748354" y="1687876"/>
                                    <a:pt x="1773313" y="1688366"/>
                                  </a:cubicBezTo>
                                  <a:close/>
                                  <a:moveTo>
                                    <a:pt x="6427858" y="1694575"/>
                                  </a:moveTo>
                                  <a:cubicBezTo>
                                    <a:pt x="6484627" y="1695554"/>
                                    <a:pt x="6540907" y="1694085"/>
                                    <a:pt x="6597676" y="1694085"/>
                                  </a:cubicBezTo>
                                  <a:cubicBezTo>
                                    <a:pt x="6621656" y="1694085"/>
                                    <a:pt x="6621656" y="1656402"/>
                                    <a:pt x="6597676" y="1656402"/>
                                  </a:cubicBezTo>
                                  <a:cubicBezTo>
                                    <a:pt x="6540907" y="1656402"/>
                                    <a:pt x="6484627" y="1654934"/>
                                    <a:pt x="6427858" y="1655913"/>
                                  </a:cubicBezTo>
                                  <a:cubicBezTo>
                                    <a:pt x="6402899" y="1656402"/>
                                    <a:pt x="6402899" y="1694085"/>
                                    <a:pt x="6427858" y="1694575"/>
                                  </a:cubicBezTo>
                                  <a:close/>
                                  <a:moveTo>
                                    <a:pt x="4494771" y="1720023"/>
                                  </a:moveTo>
                                  <a:cubicBezTo>
                                    <a:pt x="4504069" y="1721980"/>
                                    <a:pt x="4513856" y="1717086"/>
                                    <a:pt x="4516303" y="1707788"/>
                                  </a:cubicBezTo>
                                  <a:cubicBezTo>
                                    <a:pt x="4519240" y="1698979"/>
                                    <a:pt x="4513856" y="1687723"/>
                                    <a:pt x="4504558" y="1685766"/>
                                  </a:cubicBezTo>
                                  <a:cubicBezTo>
                                    <a:pt x="4502111" y="1685276"/>
                                    <a:pt x="4499175" y="1684787"/>
                                    <a:pt x="4496728" y="1683808"/>
                                  </a:cubicBezTo>
                                  <a:cubicBezTo>
                                    <a:pt x="4496239" y="1683319"/>
                                    <a:pt x="4495749" y="1683319"/>
                                    <a:pt x="4495260" y="1682829"/>
                                  </a:cubicBezTo>
                                  <a:cubicBezTo>
                                    <a:pt x="4493792" y="1681851"/>
                                    <a:pt x="4492813" y="1681361"/>
                                    <a:pt x="4491345" y="1680382"/>
                                  </a:cubicBezTo>
                                  <a:cubicBezTo>
                                    <a:pt x="4488898" y="1678914"/>
                                    <a:pt x="4492813" y="1681851"/>
                                    <a:pt x="4490365" y="1679893"/>
                                  </a:cubicBezTo>
                                  <a:cubicBezTo>
                                    <a:pt x="4489387" y="1678914"/>
                                    <a:pt x="4487919" y="1677935"/>
                                    <a:pt x="4486940" y="1676957"/>
                                  </a:cubicBezTo>
                                  <a:cubicBezTo>
                                    <a:pt x="4485961" y="1675978"/>
                                    <a:pt x="4485472" y="1674999"/>
                                    <a:pt x="4484494" y="1674510"/>
                                  </a:cubicBezTo>
                                  <a:cubicBezTo>
                                    <a:pt x="4484494" y="1674510"/>
                                    <a:pt x="4481557" y="1670595"/>
                                    <a:pt x="4482535" y="1672063"/>
                                  </a:cubicBezTo>
                                  <a:cubicBezTo>
                                    <a:pt x="4477642" y="1664722"/>
                                    <a:pt x="4468343" y="1661296"/>
                                    <a:pt x="4460024" y="1666190"/>
                                  </a:cubicBezTo>
                                  <a:cubicBezTo>
                                    <a:pt x="4451704" y="1671084"/>
                                    <a:pt x="4450726" y="1680382"/>
                                    <a:pt x="4454151" y="1688702"/>
                                  </a:cubicBezTo>
                                  <a:cubicBezTo>
                                    <a:pt x="4461492" y="1704851"/>
                                    <a:pt x="4477642" y="1716108"/>
                                    <a:pt x="4494771" y="1720023"/>
                                  </a:cubicBezTo>
                                  <a:close/>
                                  <a:moveTo>
                                    <a:pt x="2244051" y="1733964"/>
                                  </a:moveTo>
                                  <a:cubicBezTo>
                                    <a:pt x="2247959" y="1735317"/>
                                    <a:pt x="2252547" y="1735225"/>
                                    <a:pt x="2257318" y="1732901"/>
                                  </a:cubicBezTo>
                                  <a:cubicBezTo>
                                    <a:pt x="2296470" y="1713325"/>
                                    <a:pt x="2337088" y="1696686"/>
                                    <a:pt x="2378197" y="1681515"/>
                                  </a:cubicBezTo>
                                  <a:cubicBezTo>
                                    <a:pt x="2398751" y="1673685"/>
                                    <a:pt x="2390921" y="1642363"/>
                                    <a:pt x="2368899" y="1647746"/>
                                  </a:cubicBezTo>
                                  <a:cubicBezTo>
                                    <a:pt x="2322896" y="1659492"/>
                                    <a:pt x="2280809" y="1679068"/>
                                    <a:pt x="2240679" y="1704027"/>
                                  </a:cubicBezTo>
                                  <a:cubicBezTo>
                                    <a:pt x="2226731" y="1712836"/>
                                    <a:pt x="2232329" y="1729903"/>
                                    <a:pt x="2244051" y="1733964"/>
                                  </a:cubicBezTo>
                                  <a:close/>
                                  <a:moveTo>
                                    <a:pt x="6898596" y="1740173"/>
                                  </a:moveTo>
                                  <a:cubicBezTo>
                                    <a:pt x="6902504" y="1741526"/>
                                    <a:pt x="6907092" y="1741434"/>
                                    <a:pt x="6911864" y="1739110"/>
                                  </a:cubicBezTo>
                                  <a:cubicBezTo>
                                    <a:pt x="6951015" y="1719534"/>
                                    <a:pt x="6991634" y="1702895"/>
                                    <a:pt x="7032742" y="1687724"/>
                                  </a:cubicBezTo>
                                  <a:cubicBezTo>
                                    <a:pt x="7053296" y="1679894"/>
                                    <a:pt x="7045466" y="1648572"/>
                                    <a:pt x="7023444" y="1653955"/>
                                  </a:cubicBezTo>
                                  <a:cubicBezTo>
                                    <a:pt x="6977441" y="1665701"/>
                                    <a:pt x="6935354" y="1685277"/>
                                    <a:pt x="6895224" y="1710236"/>
                                  </a:cubicBezTo>
                                  <a:cubicBezTo>
                                    <a:pt x="6881277" y="1719045"/>
                                    <a:pt x="6886874" y="1736112"/>
                                    <a:pt x="6898596" y="1740173"/>
                                  </a:cubicBezTo>
                                  <a:close/>
                                  <a:moveTo>
                                    <a:pt x="3968407" y="1742133"/>
                                  </a:moveTo>
                                  <a:cubicBezTo>
                                    <a:pt x="3979489" y="1738104"/>
                                    <a:pt x="3991074" y="1733570"/>
                                    <a:pt x="4002156" y="1729540"/>
                                  </a:cubicBezTo>
                                  <a:cubicBezTo>
                                    <a:pt x="4013742" y="1725511"/>
                                    <a:pt x="4020290" y="1713925"/>
                                    <a:pt x="4015253" y="1702339"/>
                                  </a:cubicBezTo>
                                  <a:cubicBezTo>
                                    <a:pt x="4010720" y="1691762"/>
                                    <a:pt x="3996615" y="1685717"/>
                                    <a:pt x="3986541" y="1692769"/>
                                  </a:cubicBezTo>
                                  <a:cubicBezTo>
                                    <a:pt x="3976467" y="1699317"/>
                                    <a:pt x="3965889" y="1705865"/>
                                    <a:pt x="3955814" y="1712414"/>
                                  </a:cubicBezTo>
                                  <a:cubicBezTo>
                                    <a:pt x="3949266" y="1716947"/>
                                    <a:pt x="3945740" y="1725007"/>
                                    <a:pt x="3949266" y="1732563"/>
                                  </a:cubicBezTo>
                                  <a:cubicBezTo>
                                    <a:pt x="3952288" y="1739615"/>
                                    <a:pt x="3960851" y="1744652"/>
                                    <a:pt x="3968407" y="1742133"/>
                                  </a:cubicBezTo>
                                  <a:close/>
                                  <a:moveTo>
                                    <a:pt x="2495347" y="1754800"/>
                                  </a:moveTo>
                                  <a:cubicBezTo>
                                    <a:pt x="2503972" y="1754800"/>
                                    <a:pt x="2512537" y="1749294"/>
                                    <a:pt x="2512292" y="1738283"/>
                                  </a:cubicBezTo>
                                  <a:cubicBezTo>
                                    <a:pt x="2512292" y="1729474"/>
                                    <a:pt x="2514739" y="1722623"/>
                                    <a:pt x="2519633" y="1714303"/>
                                  </a:cubicBezTo>
                                  <a:cubicBezTo>
                                    <a:pt x="2528931" y="1699132"/>
                                    <a:pt x="2507398" y="1682004"/>
                                    <a:pt x="2494674" y="1695217"/>
                                  </a:cubicBezTo>
                                  <a:cubicBezTo>
                                    <a:pt x="2483418" y="1706963"/>
                                    <a:pt x="2478524" y="1722133"/>
                                    <a:pt x="2478035" y="1738283"/>
                                  </a:cubicBezTo>
                                  <a:cubicBezTo>
                                    <a:pt x="2478035" y="1749294"/>
                                    <a:pt x="2486721" y="1754800"/>
                                    <a:pt x="2495347" y="1754800"/>
                                  </a:cubicBezTo>
                                  <a:close/>
                                  <a:moveTo>
                                    <a:pt x="7149891" y="1761009"/>
                                  </a:moveTo>
                                  <a:cubicBezTo>
                                    <a:pt x="7158517" y="1761009"/>
                                    <a:pt x="7167081" y="1755503"/>
                                    <a:pt x="7166836" y="1744492"/>
                                  </a:cubicBezTo>
                                  <a:cubicBezTo>
                                    <a:pt x="7166836" y="1735683"/>
                                    <a:pt x="7169283" y="1728832"/>
                                    <a:pt x="7174177" y="1720512"/>
                                  </a:cubicBezTo>
                                  <a:cubicBezTo>
                                    <a:pt x="7183476" y="1705341"/>
                                    <a:pt x="7161942" y="1688213"/>
                                    <a:pt x="7149218" y="1701426"/>
                                  </a:cubicBezTo>
                                  <a:cubicBezTo>
                                    <a:pt x="7137962" y="1713172"/>
                                    <a:pt x="7133068" y="1728342"/>
                                    <a:pt x="7132579" y="1744492"/>
                                  </a:cubicBezTo>
                                  <a:cubicBezTo>
                                    <a:pt x="7132579" y="1755503"/>
                                    <a:pt x="7141266" y="1761009"/>
                                    <a:pt x="7149891" y="1761009"/>
                                  </a:cubicBezTo>
                                  <a:close/>
                                  <a:moveTo>
                                    <a:pt x="2479991" y="1800926"/>
                                  </a:moveTo>
                                  <a:cubicBezTo>
                                    <a:pt x="2496629" y="1806309"/>
                                    <a:pt x="2507885" y="1780371"/>
                                    <a:pt x="2492225" y="1772541"/>
                                  </a:cubicBezTo>
                                  <a:cubicBezTo>
                                    <a:pt x="2481458" y="1767158"/>
                                    <a:pt x="2472650" y="1761286"/>
                                    <a:pt x="2466287" y="1751498"/>
                                  </a:cubicBezTo>
                                  <a:cubicBezTo>
                                    <a:pt x="2455521" y="1733390"/>
                                    <a:pt x="2427137" y="1750030"/>
                                    <a:pt x="2438393" y="1767648"/>
                                  </a:cubicBezTo>
                                  <a:cubicBezTo>
                                    <a:pt x="2448179" y="1782818"/>
                                    <a:pt x="2462372" y="1795053"/>
                                    <a:pt x="2479991" y="1800926"/>
                                  </a:cubicBezTo>
                                  <a:close/>
                                  <a:moveTo>
                                    <a:pt x="7134536" y="1807135"/>
                                  </a:moveTo>
                                  <a:cubicBezTo>
                                    <a:pt x="7151175" y="1812518"/>
                                    <a:pt x="7162431" y="1786580"/>
                                    <a:pt x="7146770" y="1778750"/>
                                  </a:cubicBezTo>
                                  <a:cubicBezTo>
                                    <a:pt x="7136004" y="1773367"/>
                                    <a:pt x="7127195" y="1767495"/>
                                    <a:pt x="7120833" y="1757707"/>
                                  </a:cubicBezTo>
                                  <a:cubicBezTo>
                                    <a:pt x="7110066" y="1739599"/>
                                    <a:pt x="7081682" y="1756239"/>
                                    <a:pt x="7092938" y="1773857"/>
                                  </a:cubicBezTo>
                                  <a:cubicBezTo>
                                    <a:pt x="7102725" y="1789027"/>
                                    <a:pt x="7116917" y="1801262"/>
                                    <a:pt x="7134536" y="1807135"/>
                                  </a:cubicBezTo>
                                  <a:close/>
                                  <a:moveTo>
                                    <a:pt x="2174991" y="1809467"/>
                                  </a:moveTo>
                                  <a:cubicBezTo>
                                    <a:pt x="2182547" y="1812490"/>
                                    <a:pt x="2192117" y="1806445"/>
                                    <a:pt x="2193628" y="1798889"/>
                                  </a:cubicBezTo>
                                  <a:cubicBezTo>
                                    <a:pt x="2195644" y="1790326"/>
                                    <a:pt x="2191110" y="1783274"/>
                                    <a:pt x="2183051" y="1780252"/>
                                  </a:cubicBezTo>
                                  <a:cubicBezTo>
                                    <a:pt x="2186072" y="1781259"/>
                                    <a:pt x="2182043" y="1779748"/>
                                    <a:pt x="2182043" y="1779748"/>
                                  </a:cubicBezTo>
                                  <a:cubicBezTo>
                                    <a:pt x="2181035" y="1779244"/>
                                    <a:pt x="2180532" y="1778740"/>
                                    <a:pt x="2180028" y="1778237"/>
                                  </a:cubicBezTo>
                                  <a:cubicBezTo>
                                    <a:pt x="2176502" y="1776222"/>
                                    <a:pt x="2182043" y="1780252"/>
                                    <a:pt x="2179020" y="1777229"/>
                                  </a:cubicBezTo>
                                  <a:cubicBezTo>
                                    <a:pt x="2178013" y="1776725"/>
                                    <a:pt x="2177509" y="1775718"/>
                                    <a:pt x="2176502" y="1775214"/>
                                  </a:cubicBezTo>
                                  <a:cubicBezTo>
                                    <a:pt x="2175495" y="1774207"/>
                                    <a:pt x="2174991" y="1773703"/>
                                    <a:pt x="2174488" y="1772696"/>
                                  </a:cubicBezTo>
                                  <a:cubicBezTo>
                                    <a:pt x="2175998" y="1774207"/>
                                    <a:pt x="2174991" y="1773199"/>
                                    <a:pt x="2173983" y="1772192"/>
                                  </a:cubicBezTo>
                                  <a:cubicBezTo>
                                    <a:pt x="2172472" y="1770177"/>
                                    <a:pt x="2171465" y="1768162"/>
                                    <a:pt x="2170458" y="1765644"/>
                                  </a:cubicBezTo>
                                  <a:cubicBezTo>
                                    <a:pt x="2167435" y="1758088"/>
                                    <a:pt x="2155850" y="1756073"/>
                                    <a:pt x="2149301" y="1760103"/>
                                  </a:cubicBezTo>
                                  <a:cubicBezTo>
                                    <a:pt x="2141242" y="1765140"/>
                                    <a:pt x="2139730" y="1773199"/>
                                    <a:pt x="2143257" y="1781259"/>
                                  </a:cubicBezTo>
                                  <a:cubicBezTo>
                                    <a:pt x="2149301" y="1794860"/>
                                    <a:pt x="2161390" y="1803927"/>
                                    <a:pt x="2174991" y="1809467"/>
                                  </a:cubicBezTo>
                                  <a:close/>
                                  <a:moveTo>
                                    <a:pt x="6829539" y="1815676"/>
                                  </a:moveTo>
                                  <a:cubicBezTo>
                                    <a:pt x="6837095" y="1818699"/>
                                    <a:pt x="6846666" y="1812654"/>
                                    <a:pt x="6848177" y="1805098"/>
                                  </a:cubicBezTo>
                                  <a:cubicBezTo>
                                    <a:pt x="6850192" y="1796535"/>
                                    <a:pt x="6845658" y="1789483"/>
                                    <a:pt x="6837599" y="1786461"/>
                                  </a:cubicBezTo>
                                  <a:cubicBezTo>
                                    <a:pt x="6840621" y="1787468"/>
                                    <a:pt x="6836591" y="1785957"/>
                                    <a:pt x="6836591" y="1785957"/>
                                  </a:cubicBezTo>
                                  <a:cubicBezTo>
                                    <a:pt x="6835584" y="1785453"/>
                                    <a:pt x="6835081" y="1784949"/>
                                    <a:pt x="6834577" y="1784446"/>
                                  </a:cubicBezTo>
                                  <a:cubicBezTo>
                                    <a:pt x="6831050" y="1782431"/>
                                    <a:pt x="6836591" y="1786461"/>
                                    <a:pt x="6833569" y="1783438"/>
                                  </a:cubicBezTo>
                                  <a:cubicBezTo>
                                    <a:pt x="6832562" y="1782934"/>
                                    <a:pt x="6832058" y="1781927"/>
                                    <a:pt x="6831050" y="1781423"/>
                                  </a:cubicBezTo>
                                  <a:cubicBezTo>
                                    <a:pt x="6830044" y="1780416"/>
                                    <a:pt x="6829539" y="1779912"/>
                                    <a:pt x="6829036" y="1778905"/>
                                  </a:cubicBezTo>
                                  <a:cubicBezTo>
                                    <a:pt x="6830547" y="1780416"/>
                                    <a:pt x="6829539" y="1779408"/>
                                    <a:pt x="6828532" y="1778401"/>
                                  </a:cubicBezTo>
                                  <a:cubicBezTo>
                                    <a:pt x="6827021" y="1776386"/>
                                    <a:pt x="6826013" y="1774371"/>
                                    <a:pt x="6825006" y="1771853"/>
                                  </a:cubicBezTo>
                                  <a:cubicBezTo>
                                    <a:pt x="6821983" y="1764297"/>
                                    <a:pt x="6810398" y="1762282"/>
                                    <a:pt x="6803850" y="1766312"/>
                                  </a:cubicBezTo>
                                  <a:cubicBezTo>
                                    <a:pt x="6795790" y="1771349"/>
                                    <a:pt x="6794279" y="1779408"/>
                                    <a:pt x="6797805" y="1787468"/>
                                  </a:cubicBezTo>
                                  <a:cubicBezTo>
                                    <a:pt x="6803850" y="1801069"/>
                                    <a:pt x="6815939" y="1810136"/>
                                    <a:pt x="6829539" y="1815676"/>
                                  </a:cubicBezTo>
                                  <a:close/>
                                  <a:moveTo>
                                    <a:pt x="2576890" y="1824416"/>
                                  </a:moveTo>
                                  <a:cubicBezTo>
                                    <a:pt x="2587167" y="1821480"/>
                                    <a:pt x="2590593" y="1812671"/>
                                    <a:pt x="2589125" y="1802883"/>
                                  </a:cubicBezTo>
                                  <a:cubicBezTo>
                                    <a:pt x="2586678" y="1786244"/>
                                    <a:pt x="2588636" y="1770093"/>
                                    <a:pt x="2592551" y="1753944"/>
                                  </a:cubicBezTo>
                                  <a:cubicBezTo>
                                    <a:pt x="2597935" y="1731921"/>
                                    <a:pt x="2565634" y="1723112"/>
                                    <a:pt x="2558783" y="1744645"/>
                                  </a:cubicBezTo>
                                  <a:cubicBezTo>
                                    <a:pt x="2551931" y="1766668"/>
                                    <a:pt x="2551442" y="1789669"/>
                                    <a:pt x="2555357" y="1812181"/>
                                  </a:cubicBezTo>
                                  <a:cubicBezTo>
                                    <a:pt x="2556826" y="1821480"/>
                                    <a:pt x="2568571" y="1826863"/>
                                    <a:pt x="2576890" y="1824416"/>
                                  </a:cubicBezTo>
                                  <a:close/>
                                  <a:moveTo>
                                    <a:pt x="2001369" y="1827352"/>
                                  </a:moveTo>
                                  <a:cubicBezTo>
                                    <a:pt x="2014092" y="1825884"/>
                                    <a:pt x="2021434" y="1814138"/>
                                    <a:pt x="2018497" y="1801904"/>
                                  </a:cubicBezTo>
                                  <a:cubicBezTo>
                                    <a:pt x="2016540" y="1792605"/>
                                    <a:pt x="2022412" y="1783307"/>
                                    <a:pt x="2029264" y="1776945"/>
                                  </a:cubicBezTo>
                                  <a:cubicBezTo>
                                    <a:pt x="2043456" y="1764221"/>
                                    <a:pt x="2024370" y="1738773"/>
                                    <a:pt x="2008709" y="1750518"/>
                                  </a:cubicBezTo>
                                  <a:cubicBezTo>
                                    <a:pt x="1989623" y="1764221"/>
                                    <a:pt x="1980324" y="1784286"/>
                                    <a:pt x="1978367" y="1807287"/>
                                  </a:cubicBezTo>
                                  <a:cubicBezTo>
                                    <a:pt x="1977388" y="1819522"/>
                                    <a:pt x="1990602" y="1828820"/>
                                    <a:pt x="2001369" y="1827352"/>
                                  </a:cubicBezTo>
                                  <a:close/>
                                  <a:moveTo>
                                    <a:pt x="7231436" y="1830625"/>
                                  </a:moveTo>
                                  <a:cubicBezTo>
                                    <a:pt x="7241713" y="1827689"/>
                                    <a:pt x="7245138" y="1818880"/>
                                    <a:pt x="7243670" y="1809092"/>
                                  </a:cubicBezTo>
                                  <a:cubicBezTo>
                                    <a:pt x="7241223" y="1792453"/>
                                    <a:pt x="7243181" y="1776302"/>
                                    <a:pt x="7247097" y="1760153"/>
                                  </a:cubicBezTo>
                                  <a:cubicBezTo>
                                    <a:pt x="7252480" y="1738130"/>
                                    <a:pt x="7220180" y="1729321"/>
                                    <a:pt x="7213328" y="1750854"/>
                                  </a:cubicBezTo>
                                  <a:cubicBezTo>
                                    <a:pt x="7206477" y="1772877"/>
                                    <a:pt x="7205987" y="1795878"/>
                                    <a:pt x="7209902" y="1818390"/>
                                  </a:cubicBezTo>
                                  <a:cubicBezTo>
                                    <a:pt x="7211371" y="1827689"/>
                                    <a:pt x="7223116" y="1833072"/>
                                    <a:pt x="7231436" y="1830625"/>
                                  </a:cubicBezTo>
                                  <a:close/>
                                  <a:moveTo>
                                    <a:pt x="2349715" y="1831756"/>
                                  </a:moveTo>
                                  <a:cubicBezTo>
                                    <a:pt x="2354434" y="1830686"/>
                                    <a:pt x="2358624" y="1827474"/>
                                    <a:pt x="2361071" y="1821479"/>
                                  </a:cubicBezTo>
                                  <a:cubicBezTo>
                                    <a:pt x="2371348" y="1797499"/>
                                    <a:pt x="2385540" y="1774987"/>
                                    <a:pt x="2400711" y="1753944"/>
                                  </a:cubicBezTo>
                                  <a:cubicBezTo>
                                    <a:pt x="2412946" y="1736815"/>
                                    <a:pt x="2385051" y="1715282"/>
                                    <a:pt x="2371348" y="1731432"/>
                                  </a:cubicBezTo>
                                  <a:cubicBezTo>
                                    <a:pt x="2353239" y="1752965"/>
                                    <a:pt x="2338558" y="1775966"/>
                                    <a:pt x="2325835" y="1800925"/>
                                  </a:cubicBezTo>
                                  <a:cubicBezTo>
                                    <a:pt x="2316659" y="1818910"/>
                                    <a:pt x="2335561" y="1834968"/>
                                    <a:pt x="2349715" y="1831756"/>
                                  </a:cubicBezTo>
                                  <a:close/>
                                  <a:moveTo>
                                    <a:pt x="6655914" y="1833561"/>
                                  </a:moveTo>
                                  <a:cubicBezTo>
                                    <a:pt x="6668638" y="1832093"/>
                                    <a:pt x="6675978" y="1820347"/>
                                    <a:pt x="6673042" y="1808113"/>
                                  </a:cubicBezTo>
                                  <a:cubicBezTo>
                                    <a:pt x="6671084" y="1798814"/>
                                    <a:pt x="6676957" y="1789516"/>
                                    <a:pt x="6683809" y="1783154"/>
                                  </a:cubicBezTo>
                                  <a:cubicBezTo>
                                    <a:pt x="6698001" y="1770430"/>
                                    <a:pt x="6678915" y="1744982"/>
                                    <a:pt x="6663254" y="1756727"/>
                                  </a:cubicBezTo>
                                  <a:cubicBezTo>
                                    <a:pt x="6644168" y="1770430"/>
                                    <a:pt x="6634869" y="1790495"/>
                                    <a:pt x="6632912" y="1813496"/>
                                  </a:cubicBezTo>
                                  <a:cubicBezTo>
                                    <a:pt x="6631933" y="1825731"/>
                                    <a:pt x="6645147" y="1835029"/>
                                    <a:pt x="6655914" y="1833561"/>
                                  </a:cubicBezTo>
                                  <a:close/>
                                  <a:moveTo>
                                    <a:pt x="2043537" y="1834079"/>
                                  </a:moveTo>
                                  <a:cubicBezTo>
                                    <a:pt x="2047519" y="1835472"/>
                                    <a:pt x="2052084" y="1835157"/>
                                    <a:pt x="2056617" y="1832134"/>
                                  </a:cubicBezTo>
                                  <a:cubicBezTo>
                                    <a:pt x="2074248" y="1820549"/>
                                    <a:pt x="2091879" y="1808459"/>
                                    <a:pt x="2110013" y="1796874"/>
                                  </a:cubicBezTo>
                                  <a:cubicBezTo>
                                    <a:pt x="2125125" y="1786800"/>
                                    <a:pt x="2112028" y="1763628"/>
                                    <a:pt x="2095909" y="1772192"/>
                                  </a:cubicBezTo>
                                  <a:cubicBezTo>
                                    <a:pt x="2077270" y="1782266"/>
                                    <a:pt x="2058633" y="1792341"/>
                                    <a:pt x="2039995" y="1802415"/>
                                  </a:cubicBezTo>
                                  <a:cubicBezTo>
                                    <a:pt x="2024883" y="1810348"/>
                                    <a:pt x="2031589" y="1829899"/>
                                    <a:pt x="2043537" y="1834079"/>
                                  </a:cubicBezTo>
                                  <a:close/>
                                  <a:moveTo>
                                    <a:pt x="7004259" y="1837965"/>
                                  </a:moveTo>
                                  <a:cubicBezTo>
                                    <a:pt x="7008978" y="1836895"/>
                                    <a:pt x="7013168" y="1833683"/>
                                    <a:pt x="7015615" y="1827688"/>
                                  </a:cubicBezTo>
                                  <a:cubicBezTo>
                                    <a:pt x="7025892" y="1803708"/>
                                    <a:pt x="7040084" y="1781196"/>
                                    <a:pt x="7055255" y="1760153"/>
                                  </a:cubicBezTo>
                                  <a:cubicBezTo>
                                    <a:pt x="7067490" y="1743024"/>
                                    <a:pt x="7039595" y="1721491"/>
                                    <a:pt x="7025892" y="1737641"/>
                                  </a:cubicBezTo>
                                  <a:cubicBezTo>
                                    <a:pt x="7007784" y="1759174"/>
                                    <a:pt x="6993103" y="1782175"/>
                                    <a:pt x="6980379" y="1807134"/>
                                  </a:cubicBezTo>
                                  <a:cubicBezTo>
                                    <a:pt x="6971203" y="1825119"/>
                                    <a:pt x="6990105" y="1841177"/>
                                    <a:pt x="7004259" y="1837965"/>
                                  </a:cubicBezTo>
                                  <a:close/>
                                  <a:moveTo>
                                    <a:pt x="6698084" y="1840288"/>
                                  </a:moveTo>
                                  <a:cubicBezTo>
                                    <a:pt x="6702067" y="1841681"/>
                                    <a:pt x="6706632" y="1841366"/>
                                    <a:pt x="6711165" y="1838343"/>
                                  </a:cubicBezTo>
                                  <a:cubicBezTo>
                                    <a:pt x="6728796" y="1826758"/>
                                    <a:pt x="6746426" y="1814668"/>
                                    <a:pt x="6764560" y="1803083"/>
                                  </a:cubicBezTo>
                                  <a:cubicBezTo>
                                    <a:pt x="6779672" y="1793009"/>
                                    <a:pt x="6766575" y="1769837"/>
                                    <a:pt x="6750456" y="1778401"/>
                                  </a:cubicBezTo>
                                  <a:cubicBezTo>
                                    <a:pt x="6731818" y="1788475"/>
                                    <a:pt x="6713181" y="1798550"/>
                                    <a:pt x="6694543" y="1808624"/>
                                  </a:cubicBezTo>
                                  <a:cubicBezTo>
                                    <a:pt x="6679431" y="1816557"/>
                                    <a:pt x="6686136" y="1836108"/>
                                    <a:pt x="6698084" y="1840288"/>
                                  </a:cubicBezTo>
                                  <a:close/>
                                  <a:moveTo>
                                    <a:pt x="1636089" y="1851284"/>
                                  </a:moveTo>
                                  <a:cubicBezTo>
                                    <a:pt x="1648320" y="1848097"/>
                                    <a:pt x="1657293" y="1830246"/>
                                    <a:pt x="1645581" y="1820045"/>
                                  </a:cubicBezTo>
                                  <a:cubicBezTo>
                                    <a:pt x="1620899" y="1798889"/>
                                    <a:pt x="1595209" y="1779244"/>
                                    <a:pt x="1570527" y="1758591"/>
                                  </a:cubicBezTo>
                                  <a:cubicBezTo>
                                    <a:pt x="1548363" y="1740456"/>
                                    <a:pt x="1523177" y="1772695"/>
                                    <a:pt x="1546349" y="1789822"/>
                                  </a:cubicBezTo>
                                  <a:cubicBezTo>
                                    <a:pt x="1572542" y="1808964"/>
                                    <a:pt x="1597224" y="1829616"/>
                                    <a:pt x="1623417" y="1848758"/>
                                  </a:cubicBezTo>
                                  <a:cubicBezTo>
                                    <a:pt x="1627573" y="1851780"/>
                                    <a:pt x="1632012" y="1852347"/>
                                    <a:pt x="1636089" y="1851284"/>
                                  </a:cubicBezTo>
                                  <a:close/>
                                  <a:moveTo>
                                    <a:pt x="6290638" y="1857493"/>
                                  </a:moveTo>
                                  <a:cubicBezTo>
                                    <a:pt x="6302869" y="1854306"/>
                                    <a:pt x="6311841" y="1836455"/>
                                    <a:pt x="6300130" y="1826254"/>
                                  </a:cubicBezTo>
                                  <a:cubicBezTo>
                                    <a:pt x="6275447" y="1805098"/>
                                    <a:pt x="6249758" y="1785453"/>
                                    <a:pt x="6225075" y="1764800"/>
                                  </a:cubicBezTo>
                                  <a:cubicBezTo>
                                    <a:pt x="6202912" y="1746665"/>
                                    <a:pt x="6177725" y="1778904"/>
                                    <a:pt x="6200897" y="1796031"/>
                                  </a:cubicBezTo>
                                  <a:cubicBezTo>
                                    <a:pt x="6227090" y="1815173"/>
                                    <a:pt x="6251772" y="1835825"/>
                                    <a:pt x="6277966" y="1854967"/>
                                  </a:cubicBezTo>
                                  <a:cubicBezTo>
                                    <a:pt x="6282122" y="1857989"/>
                                    <a:pt x="6286561" y="1858556"/>
                                    <a:pt x="6290638" y="1857493"/>
                                  </a:cubicBezTo>
                                  <a:close/>
                                  <a:moveTo>
                                    <a:pt x="742659" y="1947741"/>
                                  </a:moveTo>
                                  <a:cubicBezTo>
                                    <a:pt x="745595" y="1947741"/>
                                    <a:pt x="749021" y="1946762"/>
                                    <a:pt x="751468" y="1945294"/>
                                  </a:cubicBezTo>
                                  <a:cubicBezTo>
                                    <a:pt x="755872" y="1942847"/>
                                    <a:pt x="757830" y="1938931"/>
                                    <a:pt x="759788" y="1934527"/>
                                  </a:cubicBezTo>
                                  <a:cubicBezTo>
                                    <a:pt x="760277" y="1933059"/>
                                    <a:pt x="761256" y="1931591"/>
                                    <a:pt x="761745" y="1929633"/>
                                  </a:cubicBezTo>
                                  <a:cubicBezTo>
                                    <a:pt x="764192" y="1923271"/>
                                    <a:pt x="761256" y="1914462"/>
                                    <a:pt x="756851" y="1910057"/>
                                  </a:cubicBezTo>
                                  <a:cubicBezTo>
                                    <a:pt x="752936" y="1906632"/>
                                    <a:pt x="748042" y="1904185"/>
                                    <a:pt x="742659" y="1904185"/>
                                  </a:cubicBezTo>
                                  <a:cubicBezTo>
                                    <a:pt x="737765" y="1904185"/>
                                    <a:pt x="732381" y="1906632"/>
                                    <a:pt x="728466" y="1910057"/>
                                  </a:cubicBezTo>
                                  <a:cubicBezTo>
                                    <a:pt x="724062" y="1914462"/>
                                    <a:pt x="721125" y="1923271"/>
                                    <a:pt x="723572" y="1929633"/>
                                  </a:cubicBezTo>
                                  <a:cubicBezTo>
                                    <a:pt x="724062" y="1931101"/>
                                    <a:pt x="725040" y="1932569"/>
                                    <a:pt x="725530" y="1934527"/>
                                  </a:cubicBezTo>
                                  <a:cubicBezTo>
                                    <a:pt x="726998" y="1938442"/>
                                    <a:pt x="728466" y="1941378"/>
                                    <a:pt x="731892" y="1943825"/>
                                  </a:cubicBezTo>
                                  <a:cubicBezTo>
                                    <a:pt x="734828" y="1946272"/>
                                    <a:pt x="738744" y="1947741"/>
                                    <a:pt x="742659" y="1947741"/>
                                  </a:cubicBezTo>
                                  <a:close/>
                                  <a:moveTo>
                                    <a:pt x="5397205" y="1953944"/>
                                  </a:moveTo>
                                  <a:cubicBezTo>
                                    <a:pt x="5400141" y="1953944"/>
                                    <a:pt x="5403568" y="1952966"/>
                                    <a:pt x="5406014" y="1951497"/>
                                  </a:cubicBezTo>
                                  <a:cubicBezTo>
                                    <a:pt x="5410419" y="1949050"/>
                                    <a:pt x="5412377" y="1945135"/>
                                    <a:pt x="5414334" y="1940731"/>
                                  </a:cubicBezTo>
                                  <a:cubicBezTo>
                                    <a:pt x="5414823" y="1939263"/>
                                    <a:pt x="5415802" y="1937794"/>
                                    <a:pt x="5416292" y="1935837"/>
                                  </a:cubicBezTo>
                                  <a:cubicBezTo>
                                    <a:pt x="5418739" y="1929475"/>
                                    <a:pt x="5415802" y="1920666"/>
                                    <a:pt x="5411398" y="1916261"/>
                                  </a:cubicBezTo>
                                  <a:cubicBezTo>
                                    <a:pt x="5407483" y="1912835"/>
                                    <a:pt x="5402588" y="1910388"/>
                                    <a:pt x="5397205" y="1910388"/>
                                  </a:cubicBezTo>
                                  <a:cubicBezTo>
                                    <a:pt x="5392311" y="1910388"/>
                                    <a:pt x="5386928" y="1912835"/>
                                    <a:pt x="5383013" y="1916261"/>
                                  </a:cubicBezTo>
                                  <a:cubicBezTo>
                                    <a:pt x="5378608" y="1920666"/>
                                    <a:pt x="5375672" y="1929475"/>
                                    <a:pt x="5378119" y="1935837"/>
                                  </a:cubicBezTo>
                                  <a:cubicBezTo>
                                    <a:pt x="5378608" y="1937305"/>
                                    <a:pt x="5379587" y="1938773"/>
                                    <a:pt x="5380076" y="1940731"/>
                                  </a:cubicBezTo>
                                  <a:cubicBezTo>
                                    <a:pt x="5381544" y="1944646"/>
                                    <a:pt x="5383013" y="1947582"/>
                                    <a:pt x="5386438" y="1950029"/>
                                  </a:cubicBezTo>
                                  <a:cubicBezTo>
                                    <a:pt x="5389375" y="1952476"/>
                                    <a:pt x="5393290" y="1953944"/>
                                    <a:pt x="5397205" y="1953944"/>
                                  </a:cubicBezTo>
                                  <a:close/>
                                  <a:moveTo>
                                    <a:pt x="1250499" y="1960591"/>
                                  </a:moveTo>
                                  <a:cubicBezTo>
                                    <a:pt x="1264076" y="1959670"/>
                                    <a:pt x="1274464" y="1942953"/>
                                    <a:pt x="1262754" y="1929352"/>
                                  </a:cubicBezTo>
                                  <a:cubicBezTo>
                                    <a:pt x="1252175" y="1917766"/>
                                    <a:pt x="1238575" y="1898625"/>
                                    <a:pt x="1238575" y="1882506"/>
                                  </a:cubicBezTo>
                                  <a:cubicBezTo>
                                    <a:pt x="1238071" y="1849261"/>
                                    <a:pt x="1183166" y="1858831"/>
                                    <a:pt x="1198278" y="1893587"/>
                                  </a:cubicBezTo>
                                  <a:cubicBezTo>
                                    <a:pt x="1203315" y="1904669"/>
                                    <a:pt x="1205833" y="1916255"/>
                                    <a:pt x="1212382" y="1926833"/>
                                  </a:cubicBezTo>
                                  <a:cubicBezTo>
                                    <a:pt x="1218930" y="1937915"/>
                                    <a:pt x="1226989" y="1947487"/>
                                    <a:pt x="1236560" y="1955546"/>
                                  </a:cubicBezTo>
                                  <a:cubicBezTo>
                                    <a:pt x="1241093" y="1959450"/>
                                    <a:pt x="1245973" y="1960898"/>
                                    <a:pt x="1250499" y="1960591"/>
                                  </a:cubicBezTo>
                                  <a:close/>
                                  <a:moveTo>
                                    <a:pt x="5905047" y="1966796"/>
                                  </a:moveTo>
                                  <a:cubicBezTo>
                                    <a:pt x="5918624" y="1965875"/>
                                    <a:pt x="5929013" y="1949158"/>
                                    <a:pt x="5917302" y="1935557"/>
                                  </a:cubicBezTo>
                                  <a:cubicBezTo>
                                    <a:pt x="5906724" y="1923971"/>
                                    <a:pt x="5893123" y="1904829"/>
                                    <a:pt x="5893123" y="1888711"/>
                                  </a:cubicBezTo>
                                  <a:cubicBezTo>
                                    <a:pt x="5892619" y="1855470"/>
                                    <a:pt x="5837714" y="1865035"/>
                                    <a:pt x="5852826" y="1899792"/>
                                  </a:cubicBezTo>
                                  <a:cubicBezTo>
                                    <a:pt x="5857863" y="1910874"/>
                                    <a:pt x="5860382" y="1922460"/>
                                    <a:pt x="5866930" y="1933038"/>
                                  </a:cubicBezTo>
                                  <a:cubicBezTo>
                                    <a:pt x="5873478" y="1944121"/>
                                    <a:pt x="5881538" y="1953691"/>
                                    <a:pt x="5891108" y="1961751"/>
                                  </a:cubicBezTo>
                                  <a:cubicBezTo>
                                    <a:pt x="5895642" y="1965655"/>
                                    <a:pt x="5900522" y="1967103"/>
                                    <a:pt x="5905047" y="1966796"/>
                                  </a:cubicBezTo>
                                  <a:close/>
                                  <a:moveTo>
                                    <a:pt x="1938244" y="1979221"/>
                                  </a:moveTo>
                                  <a:cubicBezTo>
                                    <a:pt x="2036469" y="1968643"/>
                                    <a:pt x="2132680" y="1931368"/>
                                    <a:pt x="2211260" y="1870921"/>
                                  </a:cubicBezTo>
                                  <a:cubicBezTo>
                                    <a:pt x="2228386" y="1857825"/>
                                    <a:pt x="2210252" y="1833646"/>
                                    <a:pt x="2193126" y="1847247"/>
                                  </a:cubicBezTo>
                                  <a:cubicBezTo>
                                    <a:pt x="2119582" y="1907189"/>
                                    <a:pt x="2032439" y="1940434"/>
                                    <a:pt x="1938244" y="1945472"/>
                                  </a:cubicBezTo>
                                  <a:cubicBezTo>
                                    <a:pt x="1916583" y="1946479"/>
                                    <a:pt x="1917087" y="1981236"/>
                                    <a:pt x="1938244" y="1979221"/>
                                  </a:cubicBezTo>
                                  <a:close/>
                                  <a:moveTo>
                                    <a:pt x="6592792" y="1985426"/>
                                  </a:moveTo>
                                  <a:cubicBezTo>
                                    <a:pt x="6691017" y="1974848"/>
                                    <a:pt x="6787228" y="1937572"/>
                                    <a:pt x="6865808" y="1877126"/>
                                  </a:cubicBezTo>
                                  <a:cubicBezTo>
                                    <a:pt x="6882935" y="1864029"/>
                                    <a:pt x="6864800" y="1839855"/>
                                    <a:pt x="6847674" y="1853456"/>
                                  </a:cubicBezTo>
                                  <a:cubicBezTo>
                                    <a:pt x="6774131" y="1913393"/>
                                    <a:pt x="6686988" y="1946639"/>
                                    <a:pt x="6592792" y="1951677"/>
                                  </a:cubicBezTo>
                                  <a:cubicBezTo>
                                    <a:pt x="6571132" y="1952684"/>
                                    <a:pt x="6571635" y="1987441"/>
                                    <a:pt x="6592792" y="1985426"/>
                                  </a:cubicBezTo>
                                  <a:close/>
                                  <a:moveTo>
                                    <a:pt x="956799" y="2004241"/>
                                  </a:moveTo>
                                  <a:cubicBezTo>
                                    <a:pt x="972857" y="2001878"/>
                                    <a:pt x="983685" y="1978938"/>
                                    <a:pt x="965333" y="1965357"/>
                                  </a:cubicBezTo>
                                  <a:cubicBezTo>
                                    <a:pt x="939884" y="1946760"/>
                                    <a:pt x="916394" y="1926206"/>
                                    <a:pt x="889967" y="1909077"/>
                                  </a:cubicBezTo>
                                  <a:cubicBezTo>
                                    <a:pt x="872349" y="1897821"/>
                                    <a:pt x="852283" y="1923759"/>
                                    <a:pt x="867455" y="1938441"/>
                                  </a:cubicBezTo>
                                  <a:cubicBezTo>
                                    <a:pt x="890456" y="1960463"/>
                                    <a:pt x="915904" y="1978081"/>
                                    <a:pt x="939884" y="1998636"/>
                                  </a:cubicBezTo>
                                  <a:cubicBezTo>
                                    <a:pt x="945512" y="2003530"/>
                                    <a:pt x="951446" y="2005029"/>
                                    <a:pt x="956799" y="2004241"/>
                                  </a:cubicBezTo>
                                  <a:close/>
                                  <a:moveTo>
                                    <a:pt x="5611342" y="2010445"/>
                                  </a:moveTo>
                                  <a:cubicBezTo>
                                    <a:pt x="5627400" y="2008083"/>
                                    <a:pt x="5638228" y="1985142"/>
                                    <a:pt x="5619876" y="1971561"/>
                                  </a:cubicBezTo>
                                  <a:cubicBezTo>
                                    <a:pt x="5594428" y="1952965"/>
                                    <a:pt x="5570937" y="1932410"/>
                                    <a:pt x="5544510" y="1915281"/>
                                  </a:cubicBezTo>
                                  <a:cubicBezTo>
                                    <a:pt x="5526892" y="1904025"/>
                                    <a:pt x="5506827" y="1929964"/>
                                    <a:pt x="5521998" y="1944645"/>
                                  </a:cubicBezTo>
                                  <a:cubicBezTo>
                                    <a:pt x="5544999" y="1966668"/>
                                    <a:pt x="5570447" y="1984285"/>
                                    <a:pt x="5594428" y="2004840"/>
                                  </a:cubicBezTo>
                                  <a:cubicBezTo>
                                    <a:pt x="5600056" y="2009734"/>
                                    <a:pt x="5605989" y="2011233"/>
                                    <a:pt x="5611342" y="2010445"/>
                                  </a:cubicBezTo>
                                  <a:close/>
                                  <a:moveTo>
                                    <a:pt x="3292499" y="2032850"/>
                                  </a:moveTo>
                                  <a:cubicBezTo>
                                    <a:pt x="3302135" y="2034571"/>
                                    <a:pt x="3313147" y="2024661"/>
                                    <a:pt x="3306538" y="2013649"/>
                                  </a:cubicBezTo>
                                  <a:cubicBezTo>
                                    <a:pt x="3292837" y="1990158"/>
                                    <a:pt x="3279133" y="1967157"/>
                                    <a:pt x="3265431" y="1943666"/>
                                  </a:cubicBezTo>
                                  <a:cubicBezTo>
                                    <a:pt x="3256133" y="1928005"/>
                                    <a:pt x="3231664" y="1942687"/>
                                    <a:pt x="3241451" y="1957858"/>
                                  </a:cubicBezTo>
                                  <a:cubicBezTo>
                                    <a:pt x="3255643" y="1980860"/>
                                    <a:pt x="3269835" y="2003861"/>
                                    <a:pt x="3284027" y="2026863"/>
                                  </a:cubicBezTo>
                                  <a:cubicBezTo>
                                    <a:pt x="3286230" y="2030411"/>
                                    <a:pt x="3289289" y="2032277"/>
                                    <a:pt x="3292499" y="2032850"/>
                                  </a:cubicBezTo>
                                  <a:close/>
                                  <a:moveTo>
                                    <a:pt x="2920006" y="2040307"/>
                                  </a:moveTo>
                                  <a:cubicBezTo>
                                    <a:pt x="2922919" y="2041178"/>
                                    <a:pt x="2926284" y="2040689"/>
                                    <a:pt x="2929710" y="2038120"/>
                                  </a:cubicBezTo>
                                  <a:cubicBezTo>
                                    <a:pt x="2979137" y="2001905"/>
                                    <a:pt x="3031016" y="1968626"/>
                                    <a:pt x="3084359" y="1938284"/>
                                  </a:cubicBezTo>
                                  <a:cubicBezTo>
                                    <a:pt x="3102467" y="1928496"/>
                                    <a:pt x="3086315" y="1900600"/>
                                    <a:pt x="3068698" y="1911367"/>
                                  </a:cubicBezTo>
                                  <a:cubicBezTo>
                                    <a:pt x="3015844" y="1943177"/>
                                    <a:pt x="2965437" y="1977925"/>
                                    <a:pt x="2916494" y="2015118"/>
                                  </a:cubicBezTo>
                                  <a:cubicBezTo>
                                    <a:pt x="2906585" y="2022826"/>
                                    <a:pt x="2911265" y="2037692"/>
                                    <a:pt x="2920006" y="2040307"/>
                                  </a:cubicBezTo>
                                  <a:close/>
                                  <a:moveTo>
                                    <a:pt x="81986" y="2043170"/>
                                  </a:moveTo>
                                  <a:cubicBezTo>
                                    <a:pt x="93731" y="2045128"/>
                                    <a:pt x="102540" y="2036319"/>
                                    <a:pt x="103519" y="2025062"/>
                                  </a:cubicBezTo>
                                  <a:cubicBezTo>
                                    <a:pt x="103519" y="2027509"/>
                                    <a:pt x="104498" y="2022126"/>
                                    <a:pt x="104498" y="2022126"/>
                                  </a:cubicBezTo>
                                  <a:cubicBezTo>
                                    <a:pt x="104498" y="2021636"/>
                                    <a:pt x="105476" y="2019189"/>
                                    <a:pt x="104987" y="2020658"/>
                                  </a:cubicBezTo>
                                  <a:cubicBezTo>
                                    <a:pt x="106455" y="2017232"/>
                                    <a:pt x="107923" y="2015764"/>
                                    <a:pt x="109881" y="2013317"/>
                                  </a:cubicBezTo>
                                  <a:cubicBezTo>
                                    <a:pt x="113306" y="2009891"/>
                                    <a:pt x="118690" y="2007444"/>
                                    <a:pt x="121626" y="2006955"/>
                                  </a:cubicBezTo>
                                  <a:cubicBezTo>
                                    <a:pt x="131414" y="2005976"/>
                                    <a:pt x="139734" y="1999124"/>
                                    <a:pt x="139734" y="1988847"/>
                                  </a:cubicBezTo>
                                  <a:cubicBezTo>
                                    <a:pt x="139734" y="1979548"/>
                                    <a:pt x="131414" y="1969760"/>
                                    <a:pt x="121626" y="1970739"/>
                                  </a:cubicBezTo>
                                  <a:cubicBezTo>
                                    <a:pt x="94710" y="1972697"/>
                                    <a:pt x="70240" y="1992273"/>
                                    <a:pt x="66325" y="2019679"/>
                                  </a:cubicBezTo>
                                  <a:cubicBezTo>
                                    <a:pt x="64856" y="2030935"/>
                                    <a:pt x="69750" y="2041701"/>
                                    <a:pt x="81986" y="2043170"/>
                                  </a:cubicBezTo>
                                  <a:close/>
                                  <a:moveTo>
                                    <a:pt x="4736529" y="2049375"/>
                                  </a:moveTo>
                                  <a:cubicBezTo>
                                    <a:pt x="4748275" y="2051332"/>
                                    <a:pt x="4757084" y="2042523"/>
                                    <a:pt x="4758062" y="2031267"/>
                                  </a:cubicBezTo>
                                  <a:cubicBezTo>
                                    <a:pt x="4758062" y="2033713"/>
                                    <a:pt x="4759041" y="2028330"/>
                                    <a:pt x="4759041" y="2028330"/>
                                  </a:cubicBezTo>
                                  <a:cubicBezTo>
                                    <a:pt x="4759041" y="2027841"/>
                                    <a:pt x="4760020" y="2025394"/>
                                    <a:pt x="4759531" y="2026862"/>
                                  </a:cubicBezTo>
                                  <a:cubicBezTo>
                                    <a:pt x="4760999" y="2023436"/>
                                    <a:pt x="4762467" y="2021968"/>
                                    <a:pt x="4764424" y="2019521"/>
                                  </a:cubicBezTo>
                                  <a:cubicBezTo>
                                    <a:pt x="4767850" y="2016096"/>
                                    <a:pt x="4773233" y="2013648"/>
                                    <a:pt x="4776170" y="2013159"/>
                                  </a:cubicBezTo>
                                  <a:cubicBezTo>
                                    <a:pt x="4785958" y="2012180"/>
                                    <a:pt x="4794278" y="2005329"/>
                                    <a:pt x="4794278" y="1995051"/>
                                  </a:cubicBezTo>
                                  <a:cubicBezTo>
                                    <a:pt x="4794278" y="1985752"/>
                                    <a:pt x="4785958" y="1975965"/>
                                    <a:pt x="4776170" y="1976944"/>
                                  </a:cubicBezTo>
                                  <a:cubicBezTo>
                                    <a:pt x="4749253" y="1978901"/>
                                    <a:pt x="4724783" y="1998478"/>
                                    <a:pt x="4720868" y="2025883"/>
                                  </a:cubicBezTo>
                                  <a:cubicBezTo>
                                    <a:pt x="4719400" y="2037139"/>
                                    <a:pt x="4724294" y="2047906"/>
                                    <a:pt x="4736529" y="2049375"/>
                                  </a:cubicBezTo>
                                  <a:close/>
                                  <a:moveTo>
                                    <a:pt x="2218313" y="2057297"/>
                                  </a:moveTo>
                                  <a:cubicBezTo>
                                    <a:pt x="2237454" y="2063846"/>
                                    <a:pt x="2250552" y="2032615"/>
                                    <a:pt x="2231914" y="2024555"/>
                                  </a:cubicBezTo>
                                  <a:cubicBezTo>
                                    <a:pt x="2224358" y="2021029"/>
                                    <a:pt x="2187585" y="2004910"/>
                                    <a:pt x="2202193" y="1992317"/>
                                  </a:cubicBezTo>
                                  <a:cubicBezTo>
                                    <a:pt x="2209749" y="1985769"/>
                                    <a:pt x="2208742" y="1973176"/>
                                    <a:pt x="2202193" y="1966627"/>
                                  </a:cubicBezTo>
                                  <a:cubicBezTo>
                                    <a:pt x="2194638" y="1959071"/>
                                    <a:pt x="2184059" y="1961086"/>
                                    <a:pt x="2176503" y="1966627"/>
                                  </a:cubicBezTo>
                                  <a:cubicBezTo>
                                    <a:pt x="2159880" y="1979724"/>
                                    <a:pt x="2158369" y="2004406"/>
                                    <a:pt x="2167437" y="2022037"/>
                                  </a:cubicBezTo>
                                  <a:cubicBezTo>
                                    <a:pt x="2177008" y="2042186"/>
                                    <a:pt x="2198667" y="2050245"/>
                                    <a:pt x="2218313" y="2057297"/>
                                  </a:cubicBezTo>
                                  <a:close/>
                                  <a:moveTo>
                                    <a:pt x="6872861" y="2063503"/>
                                  </a:moveTo>
                                  <a:cubicBezTo>
                                    <a:pt x="6892003" y="2070051"/>
                                    <a:pt x="6905100" y="2038820"/>
                                    <a:pt x="6886462" y="2030760"/>
                                  </a:cubicBezTo>
                                  <a:cubicBezTo>
                                    <a:pt x="6878906" y="2027234"/>
                                    <a:pt x="6842134" y="2011115"/>
                                    <a:pt x="6856742" y="1998522"/>
                                  </a:cubicBezTo>
                                  <a:cubicBezTo>
                                    <a:pt x="6864298" y="1991974"/>
                                    <a:pt x="6863290" y="1979381"/>
                                    <a:pt x="6856742" y="1972832"/>
                                  </a:cubicBezTo>
                                  <a:cubicBezTo>
                                    <a:pt x="6849186" y="1965276"/>
                                    <a:pt x="6838608" y="1967291"/>
                                    <a:pt x="6831052" y="1972832"/>
                                  </a:cubicBezTo>
                                  <a:cubicBezTo>
                                    <a:pt x="6814429" y="1985929"/>
                                    <a:pt x="6812918" y="2010611"/>
                                    <a:pt x="6821985" y="2028242"/>
                                  </a:cubicBezTo>
                                  <a:cubicBezTo>
                                    <a:pt x="6831556" y="2048391"/>
                                    <a:pt x="6853216" y="2056450"/>
                                    <a:pt x="6872861" y="2063503"/>
                                  </a:cubicBezTo>
                                  <a:close/>
                                  <a:moveTo>
                                    <a:pt x="2788722" y="2081240"/>
                                  </a:moveTo>
                                  <a:cubicBezTo>
                                    <a:pt x="2793631" y="2080697"/>
                                    <a:pt x="2798556" y="2078005"/>
                                    <a:pt x="2802470" y="2072377"/>
                                  </a:cubicBezTo>
                                  <a:lnTo>
                                    <a:pt x="2818254" y="2054542"/>
                                  </a:lnTo>
                                  <a:lnTo>
                                    <a:pt x="2825346" y="2057899"/>
                                  </a:lnTo>
                                  <a:cubicBezTo>
                                    <a:pt x="2828873" y="2058466"/>
                                    <a:pt x="2832525" y="2057962"/>
                                    <a:pt x="2835548" y="2055947"/>
                                  </a:cubicBezTo>
                                  <a:cubicBezTo>
                                    <a:pt x="2837561" y="2054436"/>
                                    <a:pt x="2839577" y="2053429"/>
                                    <a:pt x="2842096" y="2051918"/>
                                  </a:cubicBezTo>
                                  <a:cubicBezTo>
                                    <a:pt x="2851665" y="2045873"/>
                                    <a:pt x="2854184" y="2032273"/>
                                    <a:pt x="2845622" y="2023709"/>
                                  </a:cubicBezTo>
                                  <a:lnTo>
                                    <a:pt x="2845559" y="2023688"/>
                                  </a:lnTo>
                                  <a:lnTo>
                                    <a:pt x="2889091" y="1974499"/>
                                  </a:lnTo>
                                  <a:cubicBezTo>
                                    <a:pt x="2904261" y="1959817"/>
                                    <a:pt x="2882240" y="1938773"/>
                                    <a:pt x="2866579" y="1951986"/>
                                  </a:cubicBezTo>
                                  <a:cubicBezTo>
                                    <a:pt x="2831345" y="1981350"/>
                                    <a:pt x="2801979" y="2014628"/>
                                    <a:pt x="2772616" y="2049375"/>
                                  </a:cubicBezTo>
                                  <a:cubicBezTo>
                                    <a:pt x="2759403" y="2065158"/>
                                    <a:pt x="2773994" y="2082868"/>
                                    <a:pt x="2788722" y="2081240"/>
                                  </a:cubicBezTo>
                                  <a:close/>
                                  <a:moveTo>
                                    <a:pt x="3423838" y="2083104"/>
                                  </a:moveTo>
                                  <a:cubicBezTo>
                                    <a:pt x="3434757" y="2086201"/>
                                    <a:pt x="3449807" y="2076290"/>
                                    <a:pt x="3445035" y="2063077"/>
                                  </a:cubicBezTo>
                                  <a:cubicBezTo>
                                    <a:pt x="3426927" y="2017074"/>
                                    <a:pt x="3405394" y="1973519"/>
                                    <a:pt x="3377990" y="1932410"/>
                                  </a:cubicBezTo>
                                  <a:cubicBezTo>
                                    <a:pt x="3365265" y="1913812"/>
                                    <a:pt x="3335413" y="1930942"/>
                                    <a:pt x="3347646" y="1950028"/>
                                  </a:cubicBezTo>
                                  <a:cubicBezTo>
                                    <a:pt x="3373096" y="1990158"/>
                                    <a:pt x="3396096" y="2031756"/>
                                    <a:pt x="3415182" y="2075312"/>
                                  </a:cubicBezTo>
                                  <a:cubicBezTo>
                                    <a:pt x="3417017" y="2079594"/>
                                    <a:pt x="3420199" y="2082072"/>
                                    <a:pt x="3423838" y="2083104"/>
                                  </a:cubicBezTo>
                                  <a:close/>
                                  <a:moveTo>
                                    <a:pt x="863462" y="2087070"/>
                                  </a:moveTo>
                                  <a:cubicBezTo>
                                    <a:pt x="876262" y="2086726"/>
                                    <a:pt x="887273" y="2069108"/>
                                    <a:pt x="876262" y="2055894"/>
                                  </a:cubicBezTo>
                                  <a:cubicBezTo>
                                    <a:pt x="836622" y="2008914"/>
                                    <a:pt x="814111" y="1952633"/>
                                    <a:pt x="803343" y="1892438"/>
                                  </a:cubicBezTo>
                                  <a:cubicBezTo>
                                    <a:pt x="799917" y="1873352"/>
                                    <a:pt x="767618" y="1877267"/>
                                    <a:pt x="769086" y="1896843"/>
                                  </a:cubicBezTo>
                                  <a:cubicBezTo>
                                    <a:pt x="773979" y="1966826"/>
                                    <a:pt x="804323" y="2029468"/>
                                    <a:pt x="850814" y="2080854"/>
                                  </a:cubicBezTo>
                                  <a:cubicBezTo>
                                    <a:pt x="854729" y="2085380"/>
                                    <a:pt x="859195" y="2087185"/>
                                    <a:pt x="863462" y="2087070"/>
                                  </a:cubicBezTo>
                                  <a:close/>
                                  <a:moveTo>
                                    <a:pt x="5518007" y="2093275"/>
                                  </a:moveTo>
                                  <a:cubicBezTo>
                                    <a:pt x="5530807" y="2092930"/>
                                    <a:pt x="5541818" y="2075313"/>
                                    <a:pt x="5530807" y="2062099"/>
                                  </a:cubicBezTo>
                                  <a:cubicBezTo>
                                    <a:pt x="5491167" y="2015118"/>
                                    <a:pt x="5468655" y="1958837"/>
                                    <a:pt x="5457888" y="1898642"/>
                                  </a:cubicBezTo>
                                  <a:cubicBezTo>
                                    <a:pt x="5454463" y="1879556"/>
                                    <a:pt x="5422163" y="1883471"/>
                                    <a:pt x="5423631" y="1903046"/>
                                  </a:cubicBezTo>
                                  <a:cubicBezTo>
                                    <a:pt x="5428525" y="1973030"/>
                                    <a:pt x="5458867" y="2035672"/>
                                    <a:pt x="5505359" y="2087058"/>
                                  </a:cubicBezTo>
                                  <a:cubicBezTo>
                                    <a:pt x="5509274" y="2091585"/>
                                    <a:pt x="5513740" y="2093389"/>
                                    <a:pt x="5518007" y="2093275"/>
                                  </a:cubicBezTo>
                                  <a:close/>
                                  <a:moveTo>
                                    <a:pt x="1137276" y="2095353"/>
                                  </a:moveTo>
                                  <a:cubicBezTo>
                                    <a:pt x="1149643" y="2092791"/>
                                    <a:pt x="1159808" y="2080058"/>
                                    <a:pt x="1152441" y="2063341"/>
                                  </a:cubicBezTo>
                                  <a:cubicBezTo>
                                    <a:pt x="1144381" y="2045208"/>
                                    <a:pt x="1150426" y="2018006"/>
                                    <a:pt x="1162515" y="2002895"/>
                                  </a:cubicBezTo>
                                  <a:cubicBezTo>
                                    <a:pt x="1179642" y="1981235"/>
                                    <a:pt x="1150426" y="1950508"/>
                                    <a:pt x="1131284" y="1971664"/>
                                  </a:cubicBezTo>
                                  <a:cubicBezTo>
                                    <a:pt x="1103579" y="2002895"/>
                                    <a:pt x="1097031" y="2041178"/>
                                    <a:pt x="1111640" y="2079964"/>
                                  </a:cubicBezTo>
                                  <a:cubicBezTo>
                                    <a:pt x="1114536" y="2087520"/>
                                    <a:pt x="1119352" y="2092116"/>
                                    <a:pt x="1124744" y="2094296"/>
                                  </a:cubicBezTo>
                                  <a:cubicBezTo>
                                    <a:pt x="1128787" y="2095932"/>
                                    <a:pt x="1133154" y="2096207"/>
                                    <a:pt x="1137276" y="2095353"/>
                                  </a:cubicBezTo>
                                  <a:close/>
                                  <a:moveTo>
                                    <a:pt x="3039649" y="2095473"/>
                                  </a:moveTo>
                                  <a:cubicBezTo>
                                    <a:pt x="3043591" y="2094804"/>
                                    <a:pt x="3047370" y="2092569"/>
                                    <a:pt x="3050140" y="2088287"/>
                                  </a:cubicBezTo>
                                  <a:cubicBezTo>
                                    <a:pt x="3063236" y="2068642"/>
                                    <a:pt x="3076333" y="2048492"/>
                                    <a:pt x="3088927" y="2028344"/>
                                  </a:cubicBezTo>
                                  <a:cubicBezTo>
                                    <a:pt x="3100008" y="2010210"/>
                                    <a:pt x="3072304" y="1994090"/>
                                    <a:pt x="3060213" y="2011721"/>
                                  </a:cubicBezTo>
                                  <a:cubicBezTo>
                                    <a:pt x="3047118" y="2031366"/>
                                    <a:pt x="3034522" y="2052018"/>
                                    <a:pt x="3022435" y="2072168"/>
                                  </a:cubicBezTo>
                                  <a:cubicBezTo>
                                    <a:pt x="3014501" y="2085391"/>
                                    <a:pt x="3027819" y="2097480"/>
                                    <a:pt x="3039649" y="2095473"/>
                                  </a:cubicBezTo>
                                  <a:close/>
                                  <a:moveTo>
                                    <a:pt x="5791823" y="2101559"/>
                                  </a:moveTo>
                                  <a:cubicBezTo>
                                    <a:pt x="5804190" y="2098996"/>
                                    <a:pt x="5814355" y="2086263"/>
                                    <a:pt x="5806988" y="2069546"/>
                                  </a:cubicBezTo>
                                  <a:cubicBezTo>
                                    <a:pt x="5798928" y="2051413"/>
                                    <a:pt x="5804973" y="2024211"/>
                                    <a:pt x="5817062" y="2009100"/>
                                  </a:cubicBezTo>
                                  <a:cubicBezTo>
                                    <a:pt x="5834189" y="1987439"/>
                                    <a:pt x="5804973" y="1956713"/>
                                    <a:pt x="5785831" y="1977869"/>
                                  </a:cubicBezTo>
                                  <a:cubicBezTo>
                                    <a:pt x="5758126" y="2009100"/>
                                    <a:pt x="5751578" y="2047383"/>
                                    <a:pt x="5766186" y="2086169"/>
                                  </a:cubicBezTo>
                                  <a:cubicBezTo>
                                    <a:pt x="5769082" y="2093725"/>
                                    <a:pt x="5773899" y="2098322"/>
                                    <a:pt x="5779291" y="2100502"/>
                                  </a:cubicBezTo>
                                  <a:cubicBezTo>
                                    <a:pt x="5783334" y="2102137"/>
                                    <a:pt x="5787701" y="2102413"/>
                                    <a:pt x="5791823" y="2101559"/>
                                  </a:cubicBezTo>
                                  <a:close/>
                                  <a:moveTo>
                                    <a:pt x="3504985" y="2104809"/>
                                  </a:moveTo>
                                  <a:cubicBezTo>
                                    <a:pt x="3523121" y="2104809"/>
                                    <a:pt x="3523121" y="2077103"/>
                                    <a:pt x="3504985" y="2077103"/>
                                  </a:cubicBezTo>
                                  <a:cubicBezTo>
                                    <a:pt x="3486854" y="2077103"/>
                                    <a:pt x="3486854" y="2104809"/>
                                    <a:pt x="3504985" y="2104809"/>
                                  </a:cubicBezTo>
                                  <a:close/>
                                  <a:moveTo>
                                    <a:pt x="4067338" y="2115891"/>
                                  </a:moveTo>
                                  <a:lnTo>
                                    <a:pt x="4068144" y="2115891"/>
                                  </a:lnTo>
                                  <a:cubicBezTo>
                                    <a:pt x="4067640" y="2115891"/>
                                    <a:pt x="4067136" y="2115388"/>
                                    <a:pt x="4066129" y="2115388"/>
                                  </a:cubicBezTo>
                                  <a:close/>
                                  <a:moveTo>
                                    <a:pt x="2944412" y="2117465"/>
                                  </a:moveTo>
                                  <a:cubicBezTo>
                                    <a:pt x="2949638" y="2114757"/>
                                    <a:pt x="2953669" y="2109594"/>
                                    <a:pt x="2954424" y="2103298"/>
                                  </a:cubicBezTo>
                                  <a:cubicBezTo>
                                    <a:pt x="2955432" y="2097757"/>
                                    <a:pt x="2953417" y="2092216"/>
                                    <a:pt x="2949387" y="2087682"/>
                                  </a:cubicBezTo>
                                  <a:cubicBezTo>
                                    <a:pt x="2945358" y="2084156"/>
                                    <a:pt x="2937801" y="2081638"/>
                                    <a:pt x="2931756" y="2083652"/>
                                  </a:cubicBezTo>
                                  <a:cubicBezTo>
                                    <a:pt x="2930246" y="2084156"/>
                                    <a:pt x="2928733" y="2084660"/>
                                    <a:pt x="2927223" y="2085164"/>
                                  </a:cubicBezTo>
                                  <a:cubicBezTo>
                                    <a:pt x="2921178" y="2087179"/>
                                    <a:pt x="2916644" y="2091712"/>
                                    <a:pt x="2915637" y="2098260"/>
                                  </a:cubicBezTo>
                                  <a:cubicBezTo>
                                    <a:pt x="2914629" y="2104809"/>
                                    <a:pt x="2917652" y="2110854"/>
                                    <a:pt x="2923193" y="2114380"/>
                                  </a:cubicBezTo>
                                  <a:cubicBezTo>
                                    <a:pt x="2924705" y="2115387"/>
                                    <a:pt x="2926215" y="2115891"/>
                                    <a:pt x="2927223" y="2116898"/>
                                  </a:cubicBezTo>
                                  <a:cubicBezTo>
                                    <a:pt x="2932764" y="2120424"/>
                                    <a:pt x="2939187" y="2120172"/>
                                    <a:pt x="2944412" y="2117465"/>
                                  </a:cubicBezTo>
                                  <a:close/>
                                  <a:moveTo>
                                    <a:pt x="4071263" y="2117527"/>
                                  </a:moveTo>
                                  <a:lnTo>
                                    <a:pt x="4067338" y="2115891"/>
                                  </a:lnTo>
                                  <a:lnTo>
                                    <a:pt x="4057565" y="2115891"/>
                                  </a:lnTo>
                                  <a:lnTo>
                                    <a:pt x="4058652" y="2116183"/>
                                  </a:lnTo>
                                  <a:lnTo>
                                    <a:pt x="4067424" y="2117301"/>
                                  </a:lnTo>
                                  <a:close/>
                                  <a:moveTo>
                                    <a:pt x="4083080" y="2132177"/>
                                  </a:moveTo>
                                  <a:lnTo>
                                    <a:pt x="4083242" y="2131777"/>
                                  </a:lnTo>
                                  <a:lnTo>
                                    <a:pt x="4083207" y="2131693"/>
                                  </a:lnTo>
                                  <a:close/>
                                  <a:moveTo>
                                    <a:pt x="4083759" y="2133018"/>
                                  </a:moveTo>
                                  <a:lnTo>
                                    <a:pt x="4083299" y="2131636"/>
                                  </a:lnTo>
                                  <a:lnTo>
                                    <a:pt x="4083242" y="2131777"/>
                                  </a:lnTo>
                                  <a:close/>
                                  <a:moveTo>
                                    <a:pt x="4082577" y="2134099"/>
                                  </a:moveTo>
                                  <a:lnTo>
                                    <a:pt x="4083080" y="2132177"/>
                                  </a:lnTo>
                                  <a:lnTo>
                                    <a:pt x="4082490" y="2133636"/>
                                  </a:lnTo>
                                  <a:close/>
                                  <a:moveTo>
                                    <a:pt x="4499803" y="2139561"/>
                                  </a:moveTo>
                                  <a:cubicBezTo>
                                    <a:pt x="4502907" y="2139729"/>
                                    <a:pt x="4506149" y="2138567"/>
                                    <a:pt x="4508963" y="2135508"/>
                                  </a:cubicBezTo>
                                  <a:cubicBezTo>
                                    <a:pt x="4552519" y="2089016"/>
                                    <a:pt x="4599501" y="2044481"/>
                                    <a:pt x="4651376" y="2007287"/>
                                  </a:cubicBezTo>
                                  <a:cubicBezTo>
                                    <a:pt x="4668994" y="1994563"/>
                                    <a:pt x="4649418" y="1968625"/>
                                    <a:pt x="4632779" y="1983307"/>
                                  </a:cubicBezTo>
                                  <a:cubicBezTo>
                                    <a:pt x="4583350" y="2026373"/>
                                    <a:pt x="4534901" y="2069440"/>
                                    <a:pt x="4490856" y="2117400"/>
                                  </a:cubicBezTo>
                                  <a:cubicBezTo>
                                    <a:pt x="4482414" y="2126577"/>
                                    <a:pt x="4490489" y="2139056"/>
                                    <a:pt x="4499803" y="2139561"/>
                                  </a:cubicBezTo>
                                  <a:close/>
                                  <a:moveTo>
                                    <a:pt x="3620338" y="2148633"/>
                                  </a:moveTo>
                                  <a:cubicBezTo>
                                    <a:pt x="3623864" y="2147626"/>
                                    <a:pt x="3625877" y="2145611"/>
                                    <a:pt x="3628900" y="2143596"/>
                                  </a:cubicBezTo>
                                  <a:cubicBezTo>
                                    <a:pt x="3633434" y="2140070"/>
                                    <a:pt x="3637464" y="2135536"/>
                                    <a:pt x="3636959" y="2128988"/>
                                  </a:cubicBezTo>
                                  <a:cubicBezTo>
                                    <a:pt x="3636959" y="2124455"/>
                                    <a:pt x="3635447" y="2120425"/>
                                    <a:pt x="3631922" y="2116899"/>
                                  </a:cubicBezTo>
                                  <a:cubicBezTo>
                                    <a:pt x="3628900" y="2113876"/>
                                    <a:pt x="3624365" y="2111861"/>
                                    <a:pt x="3619834" y="2111861"/>
                                  </a:cubicBezTo>
                                  <a:cubicBezTo>
                                    <a:pt x="3613286" y="2112365"/>
                                    <a:pt x="3608754" y="2115891"/>
                                    <a:pt x="3605226" y="2120928"/>
                                  </a:cubicBezTo>
                                  <a:cubicBezTo>
                                    <a:pt x="3603715" y="2122943"/>
                                    <a:pt x="3602205" y="2124958"/>
                                    <a:pt x="3601196" y="2127477"/>
                                  </a:cubicBezTo>
                                  <a:cubicBezTo>
                                    <a:pt x="3598679" y="2133521"/>
                                    <a:pt x="3599182" y="2140573"/>
                                    <a:pt x="3604220" y="2145107"/>
                                  </a:cubicBezTo>
                                  <a:cubicBezTo>
                                    <a:pt x="3608250" y="2149137"/>
                                    <a:pt x="3614798" y="2150648"/>
                                    <a:pt x="3620338" y="2148633"/>
                                  </a:cubicBezTo>
                                  <a:close/>
                                  <a:moveTo>
                                    <a:pt x="4078521" y="2149586"/>
                                  </a:moveTo>
                                  <a:lnTo>
                                    <a:pt x="4079876" y="2149060"/>
                                  </a:lnTo>
                                  <a:lnTo>
                                    <a:pt x="4083759" y="2142589"/>
                                  </a:lnTo>
                                  <a:lnTo>
                                    <a:pt x="4083759" y="2140407"/>
                                  </a:lnTo>
                                  <a:lnTo>
                                    <a:pt x="4082577" y="2134099"/>
                                  </a:lnTo>
                                  <a:close/>
                                  <a:moveTo>
                                    <a:pt x="1194953" y="2151393"/>
                                  </a:moveTo>
                                  <a:lnTo>
                                    <a:pt x="1194984" y="2151300"/>
                                  </a:lnTo>
                                  <a:lnTo>
                                    <a:pt x="1194929" y="2151109"/>
                                  </a:lnTo>
                                  <a:lnTo>
                                    <a:pt x="1194910" y="2151202"/>
                                  </a:lnTo>
                                  <a:close/>
                                  <a:moveTo>
                                    <a:pt x="1195034" y="2151478"/>
                                  </a:moveTo>
                                  <a:lnTo>
                                    <a:pt x="1195255" y="2150487"/>
                                  </a:lnTo>
                                  <a:lnTo>
                                    <a:pt x="1194984" y="2151300"/>
                                  </a:lnTo>
                                  <a:close/>
                                  <a:moveTo>
                                    <a:pt x="4035065" y="2151824"/>
                                  </a:moveTo>
                                  <a:lnTo>
                                    <a:pt x="4034394" y="2150648"/>
                                  </a:lnTo>
                                  <a:cubicBezTo>
                                    <a:pt x="4034394" y="2150648"/>
                                    <a:pt x="4034394" y="2151152"/>
                                    <a:pt x="4034394" y="2151152"/>
                                  </a:cubicBezTo>
                                  <a:close/>
                                  <a:moveTo>
                                    <a:pt x="18062" y="2153004"/>
                                  </a:moveTo>
                                  <a:cubicBezTo>
                                    <a:pt x="47278" y="2143433"/>
                                    <a:pt x="76493" y="2141418"/>
                                    <a:pt x="107221" y="2144944"/>
                                  </a:cubicBezTo>
                                  <a:cubicBezTo>
                                    <a:pt x="124347" y="2146959"/>
                                    <a:pt x="128881" y="2116735"/>
                                    <a:pt x="111250" y="2114217"/>
                                  </a:cubicBezTo>
                                  <a:cubicBezTo>
                                    <a:pt x="76493" y="2109179"/>
                                    <a:pt x="42744" y="2112706"/>
                                    <a:pt x="10002" y="2124291"/>
                                  </a:cubicBezTo>
                                  <a:cubicBezTo>
                                    <a:pt x="-7628" y="2130336"/>
                                    <a:pt x="-72" y="2159049"/>
                                    <a:pt x="18062" y="2153004"/>
                                  </a:cubicBezTo>
                                  <a:close/>
                                  <a:moveTo>
                                    <a:pt x="3852698" y="2154029"/>
                                  </a:moveTo>
                                  <a:lnTo>
                                    <a:pt x="3852779" y="2154018"/>
                                  </a:lnTo>
                                  <a:lnTo>
                                    <a:pt x="3853671" y="2153126"/>
                                  </a:lnTo>
                                  <a:lnTo>
                                    <a:pt x="3853284" y="2153358"/>
                                  </a:lnTo>
                                  <a:close/>
                                  <a:moveTo>
                                    <a:pt x="3852202" y="2154594"/>
                                  </a:moveTo>
                                  <a:lnTo>
                                    <a:pt x="3852698" y="2154029"/>
                                  </a:lnTo>
                                  <a:lnTo>
                                    <a:pt x="3852529" y="2154050"/>
                                  </a:lnTo>
                                  <a:close/>
                                  <a:moveTo>
                                    <a:pt x="3852202" y="2154594"/>
                                  </a:moveTo>
                                  <a:lnTo>
                                    <a:pt x="3852635" y="2154594"/>
                                  </a:lnTo>
                                  <a:lnTo>
                                    <a:pt x="3853118" y="2153975"/>
                                  </a:lnTo>
                                  <a:lnTo>
                                    <a:pt x="3852779" y="2154018"/>
                                  </a:lnTo>
                                  <a:close/>
                                  <a:moveTo>
                                    <a:pt x="3852548" y="2154707"/>
                                  </a:moveTo>
                                  <a:lnTo>
                                    <a:pt x="3853671" y="2154594"/>
                                  </a:lnTo>
                                  <a:lnTo>
                                    <a:pt x="3852635" y="2154594"/>
                                  </a:lnTo>
                                  <a:close/>
                                  <a:moveTo>
                                    <a:pt x="5849501" y="2157599"/>
                                  </a:moveTo>
                                  <a:lnTo>
                                    <a:pt x="5849532" y="2157506"/>
                                  </a:lnTo>
                                  <a:lnTo>
                                    <a:pt x="5849478" y="2157315"/>
                                  </a:lnTo>
                                  <a:lnTo>
                                    <a:pt x="5849459" y="2157408"/>
                                  </a:lnTo>
                                  <a:close/>
                                  <a:moveTo>
                                    <a:pt x="5849583" y="2157684"/>
                                  </a:moveTo>
                                  <a:lnTo>
                                    <a:pt x="5849804" y="2156692"/>
                                  </a:lnTo>
                                  <a:lnTo>
                                    <a:pt x="5849532" y="2157506"/>
                                  </a:lnTo>
                                  <a:close/>
                                  <a:moveTo>
                                    <a:pt x="4077211" y="2157701"/>
                                  </a:moveTo>
                                  <a:cubicBezTo>
                                    <a:pt x="4078218" y="2156189"/>
                                    <a:pt x="4079226" y="2154678"/>
                                    <a:pt x="4080737" y="2153167"/>
                                  </a:cubicBezTo>
                                  <a:lnTo>
                                    <a:pt x="4077364" y="2157383"/>
                                  </a:lnTo>
                                  <a:close/>
                                  <a:moveTo>
                                    <a:pt x="4076707" y="2158204"/>
                                  </a:moveTo>
                                  <a:cubicBezTo>
                                    <a:pt x="4076707" y="2158204"/>
                                    <a:pt x="4077211" y="2157701"/>
                                    <a:pt x="4077211" y="2157701"/>
                                  </a:cubicBezTo>
                                  <a:lnTo>
                                    <a:pt x="4077004" y="2157833"/>
                                  </a:lnTo>
                                  <a:close/>
                                  <a:moveTo>
                                    <a:pt x="4672609" y="2159209"/>
                                  </a:moveTo>
                                  <a:cubicBezTo>
                                    <a:pt x="4701825" y="2149638"/>
                                    <a:pt x="4731040" y="2147623"/>
                                    <a:pt x="4761768" y="2151149"/>
                                  </a:cubicBezTo>
                                  <a:cubicBezTo>
                                    <a:pt x="4778894" y="2153164"/>
                                    <a:pt x="4783428" y="2122940"/>
                                    <a:pt x="4765797" y="2120422"/>
                                  </a:cubicBezTo>
                                  <a:cubicBezTo>
                                    <a:pt x="4731040" y="2115385"/>
                                    <a:pt x="4697291" y="2118910"/>
                                    <a:pt x="4664549" y="2130497"/>
                                  </a:cubicBezTo>
                                  <a:cubicBezTo>
                                    <a:pt x="4646919" y="2136541"/>
                                    <a:pt x="4654475" y="2165254"/>
                                    <a:pt x="4672609" y="2159209"/>
                                  </a:cubicBezTo>
                                  <a:close/>
                                  <a:moveTo>
                                    <a:pt x="4039747" y="2160016"/>
                                  </a:moveTo>
                                  <a:lnTo>
                                    <a:pt x="4038480" y="2155237"/>
                                  </a:lnTo>
                                  <a:lnTo>
                                    <a:pt x="4035065" y="2151824"/>
                                  </a:lnTo>
                                  <a:close/>
                                  <a:moveTo>
                                    <a:pt x="4040439" y="2161226"/>
                                  </a:moveTo>
                                  <a:lnTo>
                                    <a:pt x="4039747" y="2160016"/>
                                  </a:lnTo>
                                  <a:lnTo>
                                    <a:pt x="4039935" y="2160723"/>
                                  </a:lnTo>
                                  <a:cubicBezTo>
                                    <a:pt x="4039935" y="2160723"/>
                                    <a:pt x="4040439" y="2161226"/>
                                    <a:pt x="4040439" y="2161226"/>
                                  </a:cubicBezTo>
                                  <a:close/>
                                  <a:moveTo>
                                    <a:pt x="4072475" y="2161414"/>
                                  </a:moveTo>
                                  <a:lnTo>
                                    <a:pt x="4073181" y="2161226"/>
                                  </a:lnTo>
                                  <a:cubicBezTo>
                                    <a:pt x="4073181" y="2161226"/>
                                    <a:pt x="4073685" y="2160723"/>
                                    <a:pt x="4073685" y="2160723"/>
                                  </a:cubicBezTo>
                                  <a:close/>
                                  <a:moveTo>
                                    <a:pt x="3832627" y="2164872"/>
                                  </a:moveTo>
                                  <a:cubicBezTo>
                                    <a:pt x="3837032" y="2165850"/>
                                    <a:pt x="3841926" y="2165239"/>
                                    <a:pt x="3845963" y="2163159"/>
                                  </a:cubicBezTo>
                                  <a:lnTo>
                                    <a:pt x="3852548" y="2154707"/>
                                  </a:lnTo>
                                  <a:lnTo>
                                    <a:pt x="3850490" y="2154913"/>
                                  </a:lnTo>
                                  <a:lnTo>
                                    <a:pt x="3852202" y="2155084"/>
                                  </a:lnTo>
                                  <a:cubicBezTo>
                                    <a:pt x="3850734" y="2155084"/>
                                    <a:pt x="3849756" y="2155084"/>
                                    <a:pt x="3848777" y="2155084"/>
                                  </a:cubicBezTo>
                                  <a:lnTo>
                                    <a:pt x="3850490" y="2154913"/>
                                  </a:lnTo>
                                  <a:lnTo>
                                    <a:pt x="3847309" y="2154594"/>
                                  </a:lnTo>
                                  <a:cubicBezTo>
                                    <a:pt x="3847798" y="2154594"/>
                                    <a:pt x="3847798" y="2154594"/>
                                    <a:pt x="3848287" y="2154594"/>
                                  </a:cubicBezTo>
                                  <a:lnTo>
                                    <a:pt x="3852529" y="2154050"/>
                                  </a:lnTo>
                                  <a:lnTo>
                                    <a:pt x="3852753" y="2153677"/>
                                  </a:lnTo>
                                  <a:lnTo>
                                    <a:pt x="3853284" y="2153358"/>
                                  </a:lnTo>
                                  <a:lnTo>
                                    <a:pt x="3853487" y="2153126"/>
                                  </a:lnTo>
                                  <a:cubicBezTo>
                                    <a:pt x="3854038" y="2152515"/>
                                    <a:pt x="3854405" y="2152147"/>
                                    <a:pt x="3853671" y="2153126"/>
                                  </a:cubicBezTo>
                                  <a:cubicBezTo>
                                    <a:pt x="3852692" y="2155084"/>
                                    <a:pt x="3854649" y="2151169"/>
                                    <a:pt x="3854649" y="2151169"/>
                                  </a:cubicBezTo>
                                  <a:cubicBezTo>
                                    <a:pt x="3854649" y="2151169"/>
                                    <a:pt x="3854160" y="2152637"/>
                                    <a:pt x="3854160" y="2152637"/>
                                  </a:cubicBezTo>
                                  <a:lnTo>
                                    <a:pt x="3853118" y="2153975"/>
                                  </a:lnTo>
                                  <a:lnTo>
                                    <a:pt x="3862113" y="2152820"/>
                                  </a:lnTo>
                                  <a:cubicBezTo>
                                    <a:pt x="3866273" y="2150679"/>
                                    <a:pt x="3869576" y="2147009"/>
                                    <a:pt x="3870800" y="2141870"/>
                                  </a:cubicBezTo>
                                  <a:cubicBezTo>
                                    <a:pt x="3871779" y="2137466"/>
                                    <a:pt x="3871779" y="2132083"/>
                                    <a:pt x="3868842" y="2127678"/>
                                  </a:cubicBezTo>
                                  <a:cubicBezTo>
                                    <a:pt x="3865417" y="2124252"/>
                                    <a:pt x="3861501" y="2120336"/>
                                    <a:pt x="3857096" y="2119847"/>
                                  </a:cubicBezTo>
                                  <a:cubicBezTo>
                                    <a:pt x="3851713" y="2119358"/>
                                    <a:pt x="3847798" y="2118868"/>
                                    <a:pt x="3842904" y="2119847"/>
                                  </a:cubicBezTo>
                                  <a:cubicBezTo>
                                    <a:pt x="3839478" y="2120826"/>
                                    <a:pt x="3836542" y="2122294"/>
                                    <a:pt x="3833606" y="2124252"/>
                                  </a:cubicBezTo>
                                  <a:cubicBezTo>
                                    <a:pt x="3827244" y="2128656"/>
                                    <a:pt x="3821371" y="2135508"/>
                                    <a:pt x="3820392" y="2143828"/>
                                  </a:cubicBezTo>
                                  <a:cubicBezTo>
                                    <a:pt x="3819903" y="2148722"/>
                                    <a:pt x="3819414" y="2152637"/>
                                    <a:pt x="3822350" y="2157041"/>
                                  </a:cubicBezTo>
                                  <a:cubicBezTo>
                                    <a:pt x="3824308" y="2160467"/>
                                    <a:pt x="3828712" y="2163893"/>
                                    <a:pt x="3832627" y="2164872"/>
                                  </a:cubicBezTo>
                                  <a:close/>
                                  <a:moveTo>
                                    <a:pt x="4063106" y="2166767"/>
                                  </a:moveTo>
                                  <a:lnTo>
                                    <a:pt x="4072475" y="2161414"/>
                                  </a:lnTo>
                                  <a:lnTo>
                                    <a:pt x="4070695" y="2161889"/>
                                  </a:lnTo>
                                  <a:close/>
                                  <a:moveTo>
                                    <a:pt x="4050513" y="2167271"/>
                                  </a:moveTo>
                                  <a:lnTo>
                                    <a:pt x="4070695" y="2161889"/>
                                  </a:lnTo>
                                  <a:lnTo>
                                    <a:pt x="4077004" y="2157833"/>
                                  </a:lnTo>
                                  <a:lnTo>
                                    <a:pt x="4077364" y="2157383"/>
                                  </a:lnTo>
                                  <a:lnTo>
                                    <a:pt x="4081728" y="2148343"/>
                                  </a:lnTo>
                                  <a:lnTo>
                                    <a:pt x="4079876" y="2149060"/>
                                  </a:lnTo>
                                  <a:lnTo>
                                    <a:pt x="4077715" y="2152663"/>
                                  </a:lnTo>
                                  <a:lnTo>
                                    <a:pt x="4078521" y="2149586"/>
                                  </a:lnTo>
                                  <a:lnTo>
                                    <a:pt x="4075571" y="2150729"/>
                                  </a:lnTo>
                                  <a:lnTo>
                                    <a:pt x="4075390" y="2151175"/>
                                  </a:lnTo>
                                  <a:lnTo>
                                    <a:pt x="4076707" y="2150648"/>
                                  </a:lnTo>
                                  <a:cubicBezTo>
                                    <a:pt x="4076203" y="2151152"/>
                                    <a:pt x="4075700" y="2151152"/>
                                    <a:pt x="4075196" y="2151656"/>
                                  </a:cubicBezTo>
                                  <a:lnTo>
                                    <a:pt x="4075390" y="2151175"/>
                                  </a:lnTo>
                                  <a:lnTo>
                                    <a:pt x="4074188" y="2151656"/>
                                  </a:lnTo>
                                  <a:lnTo>
                                    <a:pt x="4073942" y="2151360"/>
                                  </a:lnTo>
                                  <a:lnTo>
                                    <a:pt x="4073181" y="2151656"/>
                                  </a:lnTo>
                                  <a:cubicBezTo>
                                    <a:pt x="4071670" y="2151656"/>
                                    <a:pt x="4072803" y="2151404"/>
                                    <a:pt x="4073874" y="2151278"/>
                                  </a:cubicBezTo>
                                  <a:lnTo>
                                    <a:pt x="4073942" y="2151360"/>
                                  </a:lnTo>
                                  <a:lnTo>
                                    <a:pt x="4075571" y="2150729"/>
                                  </a:lnTo>
                                  <a:lnTo>
                                    <a:pt x="4082490" y="2133636"/>
                                  </a:lnTo>
                                  <a:lnTo>
                                    <a:pt x="4081241" y="2126973"/>
                                  </a:lnTo>
                                  <a:lnTo>
                                    <a:pt x="4083207" y="2131693"/>
                                  </a:lnTo>
                                  <a:lnTo>
                                    <a:pt x="4083256" y="2131507"/>
                                  </a:lnTo>
                                  <a:lnTo>
                                    <a:pt x="4083299" y="2131636"/>
                                  </a:lnTo>
                                  <a:lnTo>
                                    <a:pt x="4083759" y="2130499"/>
                                  </a:lnTo>
                                  <a:lnTo>
                                    <a:pt x="4083759" y="2133018"/>
                                  </a:lnTo>
                                  <a:lnTo>
                                    <a:pt x="4083759" y="2140407"/>
                                  </a:lnTo>
                                  <a:lnTo>
                                    <a:pt x="4084263" y="2143092"/>
                                  </a:lnTo>
                                  <a:lnTo>
                                    <a:pt x="4081728" y="2148343"/>
                                  </a:lnTo>
                                  <a:lnTo>
                                    <a:pt x="4084389" y="2147311"/>
                                  </a:lnTo>
                                  <a:cubicBezTo>
                                    <a:pt x="4087411" y="2144604"/>
                                    <a:pt x="4089552" y="2140826"/>
                                    <a:pt x="4090308" y="2136544"/>
                                  </a:cubicBezTo>
                                  <a:cubicBezTo>
                                    <a:pt x="4091315" y="2127981"/>
                                    <a:pt x="4086278" y="2121432"/>
                                    <a:pt x="4077715" y="2117906"/>
                                  </a:cubicBezTo>
                                  <a:lnTo>
                                    <a:pt x="4071263" y="2117527"/>
                                  </a:lnTo>
                                  <a:lnTo>
                                    <a:pt x="4072174" y="2117906"/>
                                  </a:lnTo>
                                  <a:lnTo>
                                    <a:pt x="4067424" y="2117301"/>
                                  </a:lnTo>
                                  <a:lnTo>
                                    <a:pt x="4061526" y="2116954"/>
                                  </a:lnTo>
                                  <a:lnTo>
                                    <a:pt x="4078218" y="2121432"/>
                                  </a:lnTo>
                                  <a:cubicBezTo>
                                    <a:pt x="4078218" y="2121432"/>
                                    <a:pt x="4078722" y="2121936"/>
                                    <a:pt x="4078722" y="2121936"/>
                                  </a:cubicBezTo>
                                  <a:cubicBezTo>
                                    <a:pt x="4072677" y="2119921"/>
                                    <a:pt x="4066633" y="2118410"/>
                                    <a:pt x="4060588" y="2116899"/>
                                  </a:cubicBezTo>
                                  <a:lnTo>
                                    <a:pt x="4061526" y="2116954"/>
                                  </a:lnTo>
                                  <a:lnTo>
                                    <a:pt x="4058652" y="2116183"/>
                                  </a:lnTo>
                                  <a:lnTo>
                                    <a:pt x="4052906" y="2115451"/>
                                  </a:lnTo>
                                  <a:cubicBezTo>
                                    <a:pt x="4046735" y="2117025"/>
                                    <a:pt x="4041194" y="2120929"/>
                                    <a:pt x="4037416" y="2126973"/>
                                  </a:cubicBezTo>
                                  <a:cubicBezTo>
                                    <a:pt x="4035401" y="2129996"/>
                                    <a:pt x="4034394" y="2133018"/>
                                    <a:pt x="4033386" y="2136040"/>
                                  </a:cubicBezTo>
                                  <a:lnTo>
                                    <a:pt x="4038480" y="2155237"/>
                                  </a:lnTo>
                                  <a:close/>
                                  <a:moveTo>
                                    <a:pt x="2758119" y="2170990"/>
                                  </a:moveTo>
                                  <a:cubicBezTo>
                                    <a:pt x="2762707" y="2170990"/>
                                    <a:pt x="2767234" y="2169277"/>
                                    <a:pt x="2770170" y="2165851"/>
                                  </a:cubicBezTo>
                                  <a:cubicBezTo>
                                    <a:pt x="2777022" y="2159000"/>
                                    <a:pt x="2777512" y="2147744"/>
                                    <a:pt x="2770660" y="2140891"/>
                                  </a:cubicBezTo>
                                  <a:cubicBezTo>
                                    <a:pt x="2765767" y="2135998"/>
                                    <a:pt x="2760871" y="2131104"/>
                                    <a:pt x="2753042" y="2131593"/>
                                  </a:cubicBezTo>
                                  <a:cubicBezTo>
                                    <a:pt x="2743743" y="2132083"/>
                                    <a:pt x="2736890" y="2138934"/>
                                    <a:pt x="2736401" y="2148233"/>
                                  </a:cubicBezTo>
                                  <a:cubicBezTo>
                                    <a:pt x="2735913" y="2153616"/>
                                    <a:pt x="2738849" y="2158021"/>
                                    <a:pt x="2742274" y="2161936"/>
                                  </a:cubicBezTo>
                                  <a:cubicBezTo>
                                    <a:pt x="2743253" y="2163404"/>
                                    <a:pt x="2744723" y="2164383"/>
                                    <a:pt x="2745700" y="2165851"/>
                                  </a:cubicBezTo>
                                  <a:cubicBezTo>
                                    <a:pt x="2748882" y="2169277"/>
                                    <a:pt x="2753531" y="2170990"/>
                                    <a:pt x="2758119" y="2170990"/>
                                  </a:cubicBezTo>
                                  <a:close/>
                                  <a:moveTo>
                                    <a:pt x="986559" y="2175612"/>
                                  </a:moveTo>
                                  <a:cubicBezTo>
                                    <a:pt x="991392" y="2175551"/>
                                    <a:pt x="996164" y="2173838"/>
                                    <a:pt x="999590" y="2170412"/>
                                  </a:cubicBezTo>
                                  <a:cubicBezTo>
                                    <a:pt x="1011335" y="2159156"/>
                                    <a:pt x="1022591" y="2147411"/>
                                    <a:pt x="1034336" y="2136155"/>
                                  </a:cubicBezTo>
                                  <a:cubicBezTo>
                                    <a:pt x="1040208" y="2130282"/>
                                    <a:pt x="1040208" y="2120005"/>
                                    <a:pt x="1034336" y="2114132"/>
                                  </a:cubicBezTo>
                                  <a:cubicBezTo>
                                    <a:pt x="1027974" y="2107770"/>
                                    <a:pt x="1019165" y="2108749"/>
                                    <a:pt x="1012314" y="2114132"/>
                                  </a:cubicBezTo>
                                  <a:cubicBezTo>
                                    <a:pt x="999100" y="2124410"/>
                                    <a:pt x="986375" y="2134198"/>
                                    <a:pt x="973162" y="2144475"/>
                                  </a:cubicBezTo>
                                  <a:cubicBezTo>
                                    <a:pt x="965332" y="2150837"/>
                                    <a:pt x="966800" y="2164050"/>
                                    <a:pt x="973162" y="2170902"/>
                                  </a:cubicBezTo>
                                  <a:cubicBezTo>
                                    <a:pt x="976833" y="2174083"/>
                                    <a:pt x="981726" y="2175673"/>
                                    <a:pt x="986559" y="2175612"/>
                                  </a:cubicBezTo>
                                  <a:close/>
                                  <a:moveTo>
                                    <a:pt x="4111464" y="2180871"/>
                                  </a:moveTo>
                                  <a:cubicBezTo>
                                    <a:pt x="4116501" y="2180871"/>
                                    <a:pt x="4121538" y="2178856"/>
                                    <a:pt x="4125064" y="2175330"/>
                                  </a:cubicBezTo>
                                  <a:cubicBezTo>
                                    <a:pt x="4128590" y="2171804"/>
                                    <a:pt x="4130605" y="2166766"/>
                                    <a:pt x="4130605" y="2161729"/>
                                  </a:cubicBezTo>
                                  <a:cubicBezTo>
                                    <a:pt x="4130605" y="2158203"/>
                                    <a:pt x="4129598" y="2155181"/>
                                    <a:pt x="4128087" y="2152158"/>
                                  </a:cubicBezTo>
                                  <a:cubicBezTo>
                                    <a:pt x="4126575" y="2149639"/>
                                    <a:pt x="4124057" y="2147121"/>
                                    <a:pt x="4121034" y="2145610"/>
                                  </a:cubicBezTo>
                                  <a:cubicBezTo>
                                    <a:pt x="4119020" y="2144098"/>
                                    <a:pt x="4117508" y="2142588"/>
                                    <a:pt x="4114990" y="2141580"/>
                                  </a:cubicBezTo>
                                  <a:cubicBezTo>
                                    <a:pt x="4108945" y="2139061"/>
                                    <a:pt x="4099375" y="2140069"/>
                                    <a:pt x="4094841" y="2145106"/>
                                  </a:cubicBezTo>
                                  <a:cubicBezTo>
                                    <a:pt x="4090307" y="2150143"/>
                                    <a:pt x="4088796" y="2156691"/>
                                    <a:pt x="4090307" y="2163240"/>
                                  </a:cubicBezTo>
                                  <a:cubicBezTo>
                                    <a:pt x="4091315" y="2166766"/>
                                    <a:pt x="4092826" y="2168781"/>
                                    <a:pt x="4094841" y="2171300"/>
                                  </a:cubicBezTo>
                                  <a:cubicBezTo>
                                    <a:pt x="4096352" y="2174322"/>
                                    <a:pt x="4098871" y="2176337"/>
                                    <a:pt x="4101893" y="2178352"/>
                                  </a:cubicBezTo>
                                  <a:cubicBezTo>
                                    <a:pt x="4104916" y="2179863"/>
                                    <a:pt x="4107938" y="2180871"/>
                                    <a:pt x="4111464" y="2180871"/>
                                  </a:cubicBezTo>
                                  <a:close/>
                                  <a:moveTo>
                                    <a:pt x="5641104" y="2181817"/>
                                  </a:moveTo>
                                  <a:cubicBezTo>
                                    <a:pt x="5645937" y="2181756"/>
                                    <a:pt x="5650708" y="2180043"/>
                                    <a:pt x="5654134" y="2176617"/>
                                  </a:cubicBezTo>
                                  <a:cubicBezTo>
                                    <a:pt x="5665879" y="2165361"/>
                                    <a:pt x="5677135" y="2153616"/>
                                    <a:pt x="5688880" y="2142360"/>
                                  </a:cubicBezTo>
                                  <a:cubicBezTo>
                                    <a:pt x="5694753" y="2136487"/>
                                    <a:pt x="5694753" y="2126210"/>
                                    <a:pt x="5688880" y="2120337"/>
                                  </a:cubicBezTo>
                                  <a:cubicBezTo>
                                    <a:pt x="5682518" y="2113975"/>
                                    <a:pt x="5673709" y="2114954"/>
                                    <a:pt x="5666858" y="2120337"/>
                                  </a:cubicBezTo>
                                  <a:cubicBezTo>
                                    <a:pt x="5653644" y="2130615"/>
                                    <a:pt x="5640920" y="2140402"/>
                                    <a:pt x="5627707" y="2150680"/>
                                  </a:cubicBezTo>
                                  <a:cubicBezTo>
                                    <a:pt x="5619877" y="2157041"/>
                                    <a:pt x="5621345" y="2170255"/>
                                    <a:pt x="5627707" y="2177107"/>
                                  </a:cubicBezTo>
                                  <a:cubicBezTo>
                                    <a:pt x="5631377" y="2180288"/>
                                    <a:pt x="5636271" y="2181878"/>
                                    <a:pt x="5641104" y="2181817"/>
                                  </a:cubicBezTo>
                                  <a:close/>
                                  <a:moveTo>
                                    <a:pt x="3788581" y="2195216"/>
                                  </a:moveTo>
                                  <a:cubicBezTo>
                                    <a:pt x="3808157" y="2195216"/>
                                    <a:pt x="3808157" y="2164873"/>
                                    <a:pt x="3788581" y="2164873"/>
                                  </a:cubicBezTo>
                                  <a:cubicBezTo>
                                    <a:pt x="3769005" y="2164873"/>
                                    <a:pt x="3769005" y="2195216"/>
                                    <a:pt x="3788581" y="2195216"/>
                                  </a:cubicBezTo>
                                  <a:close/>
                                  <a:moveTo>
                                    <a:pt x="1184676" y="2195318"/>
                                  </a:moveTo>
                                  <a:cubicBezTo>
                                    <a:pt x="1193743" y="2198844"/>
                                    <a:pt x="1204322" y="2191791"/>
                                    <a:pt x="1207848" y="2183732"/>
                                  </a:cubicBezTo>
                                  <a:cubicBezTo>
                                    <a:pt x="1211374" y="2175168"/>
                                    <a:pt x="1208855" y="2164087"/>
                                    <a:pt x="1199788" y="2159050"/>
                                  </a:cubicBezTo>
                                  <a:cubicBezTo>
                                    <a:pt x="1198781" y="2158546"/>
                                    <a:pt x="1197773" y="2158042"/>
                                    <a:pt x="1196766" y="2157035"/>
                                  </a:cubicBezTo>
                                  <a:cubicBezTo>
                                    <a:pt x="1199788" y="2159050"/>
                                    <a:pt x="1196262" y="2156531"/>
                                    <a:pt x="1196262" y="2155524"/>
                                  </a:cubicBezTo>
                                  <a:cubicBezTo>
                                    <a:pt x="1194751" y="2153005"/>
                                    <a:pt x="1197270" y="2158042"/>
                                    <a:pt x="1196262" y="2155020"/>
                                  </a:cubicBezTo>
                                  <a:cubicBezTo>
                                    <a:pt x="1194751" y="2151998"/>
                                    <a:pt x="1197270" y="2159554"/>
                                    <a:pt x="1195759" y="2154013"/>
                                  </a:cubicBezTo>
                                  <a:lnTo>
                                    <a:pt x="1195034" y="2151478"/>
                                  </a:lnTo>
                                  <a:lnTo>
                                    <a:pt x="1195003" y="2151620"/>
                                  </a:lnTo>
                                  <a:lnTo>
                                    <a:pt x="1194953" y="2151393"/>
                                  </a:lnTo>
                                  <a:lnTo>
                                    <a:pt x="1194751" y="2151998"/>
                                  </a:lnTo>
                                  <a:lnTo>
                                    <a:pt x="1194910" y="2151202"/>
                                  </a:lnTo>
                                  <a:lnTo>
                                    <a:pt x="1194751" y="2150487"/>
                                  </a:lnTo>
                                  <a:lnTo>
                                    <a:pt x="1194929" y="2151109"/>
                                  </a:lnTo>
                                  <a:lnTo>
                                    <a:pt x="1195255" y="2149479"/>
                                  </a:lnTo>
                                  <a:lnTo>
                                    <a:pt x="1196262" y="2148472"/>
                                  </a:lnTo>
                                  <a:cubicBezTo>
                                    <a:pt x="1209863" y="2127315"/>
                                    <a:pt x="1173091" y="2106159"/>
                                    <a:pt x="1161002" y="2128826"/>
                                  </a:cubicBezTo>
                                  <a:cubicBezTo>
                                    <a:pt x="1154454" y="2140412"/>
                                    <a:pt x="1152943" y="2154013"/>
                                    <a:pt x="1156972" y="2166606"/>
                                  </a:cubicBezTo>
                                  <a:cubicBezTo>
                                    <a:pt x="1161505" y="2180709"/>
                                    <a:pt x="1171580" y="2189777"/>
                                    <a:pt x="1184676" y="2195318"/>
                                  </a:cubicBezTo>
                                  <a:close/>
                                  <a:moveTo>
                                    <a:pt x="87393" y="2196206"/>
                                  </a:moveTo>
                                  <a:lnTo>
                                    <a:pt x="83543" y="2195821"/>
                                  </a:lnTo>
                                  <a:lnTo>
                                    <a:pt x="81242" y="2196051"/>
                                  </a:lnTo>
                                  <a:close/>
                                  <a:moveTo>
                                    <a:pt x="3874225" y="2196275"/>
                                  </a:moveTo>
                                  <a:lnTo>
                                    <a:pt x="3874714" y="2196194"/>
                                  </a:lnTo>
                                  <a:cubicBezTo>
                                    <a:pt x="3874225" y="2196194"/>
                                    <a:pt x="3874225" y="2196194"/>
                                    <a:pt x="3873735" y="2196194"/>
                                  </a:cubicBezTo>
                                  <a:close/>
                                  <a:moveTo>
                                    <a:pt x="754771" y="2197757"/>
                                  </a:moveTo>
                                  <a:cubicBezTo>
                                    <a:pt x="759054" y="2197451"/>
                                    <a:pt x="763213" y="2195616"/>
                                    <a:pt x="766639" y="2192435"/>
                                  </a:cubicBezTo>
                                  <a:cubicBezTo>
                                    <a:pt x="774958" y="2185094"/>
                                    <a:pt x="781810" y="2175795"/>
                                    <a:pt x="789640" y="2167475"/>
                                  </a:cubicBezTo>
                                  <a:cubicBezTo>
                                    <a:pt x="797960" y="2158177"/>
                                    <a:pt x="797960" y="2143985"/>
                                    <a:pt x="787683" y="2136155"/>
                                  </a:cubicBezTo>
                                  <a:cubicBezTo>
                                    <a:pt x="776426" y="2127345"/>
                                    <a:pt x="763703" y="2131261"/>
                                    <a:pt x="756362" y="2141538"/>
                                  </a:cubicBezTo>
                                  <a:cubicBezTo>
                                    <a:pt x="749511" y="2150836"/>
                                    <a:pt x="742659" y="2159645"/>
                                    <a:pt x="737276" y="2169433"/>
                                  </a:cubicBezTo>
                                  <a:cubicBezTo>
                                    <a:pt x="732872" y="2177752"/>
                                    <a:pt x="734829" y="2188030"/>
                                    <a:pt x="742170" y="2193903"/>
                                  </a:cubicBezTo>
                                  <a:cubicBezTo>
                                    <a:pt x="746085" y="2196839"/>
                                    <a:pt x="750489" y="2198062"/>
                                    <a:pt x="754771" y="2197757"/>
                                  </a:cubicBezTo>
                                  <a:close/>
                                  <a:moveTo>
                                    <a:pt x="3883034" y="2198641"/>
                                  </a:moveTo>
                                  <a:cubicBezTo>
                                    <a:pt x="3882544" y="2198641"/>
                                    <a:pt x="3882544" y="2198151"/>
                                    <a:pt x="3882055" y="2198151"/>
                                  </a:cubicBezTo>
                                  <a:lnTo>
                                    <a:pt x="3882314" y="2198352"/>
                                  </a:lnTo>
                                  <a:close/>
                                  <a:moveTo>
                                    <a:pt x="94457" y="2199347"/>
                                  </a:moveTo>
                                  <a:lnTo>
                                    <a:pt x="92106" y="2196324"/>
                                  </a:lnTo>
                                  <a:lnTo>
                                    <a:pt x="87393" y="2196206"/>
                                  </a:lnTo>
                                  <a:lnTo>
                                    <a:pt x="88580" y="2196324"/>
                                  </a:lnTo>
                                  <a:cubicBezTo>
                                    <a:pt x="90091" y="2196828"/>
                                    <a:pt x="91603" y="2197836"/>
                                    <a:pt x="93114" y="2198339"/>
                                  </a:cubicBezTo>
                                  <a:close/>
                                  <a:moveTo>
                                    <a:pt x="97144" y="2201362"/>
                                  </a:moveTo>
                                  <a:cubicBezTo>
                                    <a:pt x="97144" y="2201362"/>
                                    <a:pt x="96640" y="2201362"/>
                                    <a:pt x="96640" y="2200858"/>
                                  </a:cubicBezTo>
                                  <a:lnTo>
                                    <a:pt x="96856" y="2201146"/>
                                  </a:lnTo>
                                  <a:close/>
                                  <a:moveTo>
                                    <a:pt x="5839225" y="2201524"/>
                                  </a:moveTo>
                                  <a:cubicBezTo>
                                    <a:pt x="5848292" y="2205050"/>
                                    <a:pt x="5858871" y="2197997"/>
                                    <a:pt x="5862397" y="2189938"/>
                                  </a:cubicBezTo>
                                  <a:cubicBezTo>
                                    <a:pt x="5865923" y="2181374"/>
                                    <a:pt x="5863404" y="2170293"/>
                                    <a:pt x="5854337" y="2165256"/>
                                  </a:cubicBezTo>
                                  <a:cubicBezTo>
                                    <a:pt x="5853330" y="2164752"/>
                                    <a:pt x="5852322" y="2164248"/>
                                    <a:pt x="5851315" y="2163241"/>
                                  </a:cubicBezTo>
                                  <a:cubicBezTo>
                                    <a:pt x="5854337" y="2165256"/>
                                    <a:pt x="5850811" y="2162737"/>
                                    <a:pt x="5850811" y="2161730"/>
                                  </a:cubicBezTo>
                                  <a:cubicBezTo>
                                    <a:pt x="5849300" y="2159211"/>
                                    <a:pt x="5851818" y="2164248"/>
                                    <a:pt x="5850811" y="2161226"/>
                                  </a:cubicBezTo>
                                  <a:cubicBezTo>
                                    <a:pt x="5849300" y="2158204"/>
                                    <a:pt x="5851818" y="2165760"/>
                                    <a:pt x="5850307" y="2160218"/>
                                  </a:cubicBezTo>
                                  <a:lnTo>
                                    <a:pt x="5849583" y="2157684"/>
                                  </a:lnTo>
                                  <a:lnTo>
                                    <a:pt x="5849552" y="2157826"/>
                                  </a:lnTo>
                                  <a:lnTo>
                                    <a:pt x="5849501" y="2157599"/>
                                  </a:lnTo>
                                  <a:lnTo>
                                    <a:pt x="5849300" y="2158204"/>
                                  </a:lnTo>
                                  <a:lnTo>
                                    <a:pt x="5849459" y="2157408"/>
                                  </a:lnTo>
                                  <a:lnTo>
                                    <a:pt x="5849300" y="2156692"/>
                                  </a:lnTo>
                                  <a:lnTo>
                                    <a:pt x="5849478" y="2157315"/>
                                  </a:lnTo>
                                  <a:lnTo>
                                    <a:pt x="5849804" y="2155685"/>
                                  </a:lnTo>
                                  <a:cubicBezTo>
                                    <a:pt x="5850811" y="2152663"/>
                                    <a:pt x="5847789" y="2159715"/>
                                    <a:pt x="5850811" y="2154677"/>
                                  </a:cubicBezTo>
                                  <a:cubicBezTo>
                                    <a:pt x="5864411" y="2133521"/>
                                    <a:pt x="5827640" y="2112364"/>
                                    <a:pt x="5815550" y="2135032"/>
                                  </a:cubicBezTo>
                                  <a:cubicBezTo>
                                    <a:pt x="5809003" y="2146618"/>
                                    <a:pt x="5807492" y="2160218"/>
                                    <a:pt x="5811521" y="2172812"/>
                                  </a:cubicBezTo>
                                  <a:cubicBezTo>
                                    <a:pt x="5816054" y="2186915"/>
                                    <a:pt x="5826129" y="2195982"/>
                                    <a:pt x="5839225" y="2201524"/>
                                  </a:cubicBezTo>
                                  <a:close/>
                                  <a:moveTo>
                                    <a:pt x="3886459" y="2201577"/>
                                  </a:moveTo>
                                  <a:cubicBezTo>
                                    <a:pt x="3886459" y="2201577"/>
                                    <a:pt x="3886459" y="2201577"/>
                                    <a:pt x="3885970" y="2201088"/>
                                  </a:cubicBezTo>
                                  <a:lnTo>
                                    <a:pt x="3886184" y="2201363"/>
                                  </a:lnTo>
                                  <a:close/>
                                  <a:moveTo>
                                    <a:pt x="4741943" y="2202412"/>
                                  </a:moveTo>
                                  <a:lnTo>
                                    <a:pt x="4738092" y="2202027"/>
                                  </a:lnTo>
                                  <a:lnTo>
                                    <a:pt x="4735791" y="2202257"/>
                                  </a:lnTo>
                                  <a:close/>
                                  <a:moveTo>
                                    <a:pt x="5409316" y="2203962"/>
                                  </a:moveTo>
                                  <a:cubicBezTo>
                                    <a:pt x="5413599" y="2203656"/>
                                    <a:pt x="5417758" y="2201821"/>
                                    <a:pt x="5421184" y="2198640"/>
                                  </a:cubicBezTo>
                                  <a:cubicBezTo>
                                    <a:pt x="5429503" y="2191299"/>
                                    <a:pt x="5436355" y="2182000"/>
                                    <a:pt x="5444185" y="2173681"/>
                                  </a:cubicBezTo>
                                  <a:cubicBezTo>
                                    <a:pt x="5452505" y="2164382"/>
                                    <a:pt x="5452505" y="2150190"/>
                                    <a:pt x="5442228" y="2142359"/>
                                  </a:cubicBezTo>
                                  <a:cubicBezTo>
                                    <a:pt x="5430971" y="2133550"/>
                                    <a:pt x="5418248" y="2137466"/>
                                    <a:pt x="5410907" y="2147743"/>
                                  </a:cubicBezTo>
                                  <a:cubicBezTo>
                                    <a:pt x="5404056" y="2157041"/>
                                    <a:pt x="5397204" y="2165850"/>
                                    <a:pt x="5391821" y="2175638"/>
                                  </a:cubicBezTo>
                                  <a:cubicBezTo>
                                    <a:pt x="5387417" y="2183957"/>
                                    <a:pt x="5389374" y="2194235"/>
                                    <a:pt x="5396715" y="2200108"/>
                                  </a:cubicBezTo>
                                  <a:cubicBezTo>
                                    <a:pt x="5400630" y="2203044"/>
                                    <a:pt x="5405034" y="2204268"/>
                                    <a:pt x="5409316" y="2203962"/>
                                  </a:cubicBezTo>
                                  <a:close/>
                                  <a:moveTo>
                                    <a:pt x="99382" y="2204888"/>
                                  </a:moveTo>
                                  <a:lnTo>
                                    <a:pt x="99158" y="2204384"/>
                                  </a:lnTo>
                                  <a:cubicBezTo>
                                    <a:pt x="99662" y="2204384"/>
                                    <a:pt x="99662" y="2204888"/>
                                    <a:pt x="99662" y="2204888"/>
                                  </a:cubicBezTo>
                                  <a:lnTo>
                                    <a:pt x="96856" y="2201146"/>
                                  </a:lnTo>
                                  <a:lnTo>
                                    <a:pt x="94457" y="2199347"/>
                                  </a:lnTo>
                                  <a:lnTo>
                                    <a:pt x="97809" y="2203656"/>
                                  </a:lnTo>
                                  <a:close/>
                                  <a:moveTo>
                                    <a:pt x="3889396" y="2205492"/>
                                  </a:moveTo>
                                  <a:cubicBezTo>
                                    <a:pt x="3889396" y="2205492"/>
                                    <a:pt x="3888906" y="2205003"/>
                                    <a:pt x="3888906" y="2204513"/>
                                  </a:cubicBezTo>
                                  <a:lnTo>
                                    <a:pt x="3889194" y="2205233"/>
                                  </a:lnTo>
                                  <a:close/>
                                  <a:moveTo>
                                    <a:pt x="4749006" y="2205553"/>
                                  </a:moveTo>
                                  <a:lnTo>
                                    <a:pt x="4746656" y="2202531"/>
                                  </a:lnTo>
                                  <a:lnTo>
                                    <a:pt x="4741943" y="2202412"/>
                                  </a:lnTo>
                                  <a:lnTo>
                                    <a:pt x="4743129" y="2202531"/>
                                  </a:lnTo>
                                  <a:cubicBezTo>
                                    <a:pt x="4744641" y="2203035"/>
                                    <a:pt x="4746152" y="2204042"/>
                                    <a:pt x="4747663" y="2204546"/>
                                  </a:cubicBezTo>
                                  <a:close/>
                                  <a:moveTo>
                                    <a:pt x="3457591" y="2206472"/>
                                  </a:moveTo>
                                  <a:cubicBezTo>
                                    <a:pt x="3462202" y="2205583"/>
                                    <a:pt x="3466579" y="2202781"/>
                                    <a:pt x="3469728" y="2197492"/>
                                  </a:cubicBezTo>
                                  <a:cubicBezTo>
                                    <a:pt x="3481312" y="2178350"/>
                                    <a:pt x="3499948" y="2161223"/>
                                    <a:pt x="3521107" y="2153164"/>
                                  </a:cubicBezTo>
                                  <a:cubicBezTo>
                                    <a:pt x="3541760" y="2145104"/>
                                    <a:pt x="3534204" y="2112362"/>
                                    <a:pt x="3511538" y="2118911"/>
                                  </a:cubicBezTo>
                                  <a:cubicBezTo>
                                    <a:pt x="3479297" y="2128481"/>
                                    <a:pt x="3453104" y="2148630"/>
                                    <a:pt x="3436481" y="2178350"/>
                                  </a:cubicBezTo>
                                  <a:cubicBezTo>
                                    <a:pt x="3427792" y="2194596"/>
                                    <a:pt x="3443755" y="2209141"/>
                                    <a:pt x="3457591" y="2206472"/>
                                  </a:cubicBezTo>
                                  <a:close/>
                                  <a:moveTo>
                                    <a:pt x="4751693" y="2207568"/>
                                  </a:moveTo>
                                  <a:cubicBezTo>
                                    <a:pt x="4751693" y="2207568"/>
                                    <a:pt x="4751189" y="2207568"/>
                                    <a:pt x="4751189" y="2207064"/>
                                  </a:cubicBezTo>
                                  <a:lnTo>
                                    <a:pt x="4751405" y="2207353"/>
                                  </a:lnTo>
                                  <a:close/>
                                  <a:moveTo>
                                    <a:pt x="100825" y="2208135"/>
                                  </a:moveTo>
                                  <a:lnTo>
                                    <a:pt x="100670" y="2205895"/>
                                  </a:lnTo>
                                  <a:lnTo>
                                    <a:pt x="99382" y="2204888"/>
                                  </a:lnTo>
                                  <a:lnTo>
                                    <a:pt x="100203" y="2206735"/>
                                  </a:lnTo>
                                  <a:lnTo>
                                    <a:pt x="100481" y="2207092"/>
                                  </a:lnTo>
                                  <a:lnTo>
                                    <a:pt x="100453" y="2207296"/>
                                  </a:lnTo>
                                  <a:close/>
                                  <a:moveTo>
                                    <a:pt x="101173" y="2208918"/>
                                  </a:moveTo>
                                  <a:lnTo>
                                    <a:pt x="100825" y="2208135"/>
                                  </a:lnTo>
                                  <a:lnTo>
                                    <a:pt x="100833" y="2208236"/>
                                  </a:lnTo>
                                  <a:close/>
                                  <a:moveTo>
                                    <a:pt x="4177451" y="2209078"/>
                                  </a:moveTo>
                                  <a:cubicBezTo>
                                    <a:pt x="4189037" y="2209078"/>
                                    <a:pt x="4189037" y="2190944"/>
                                    <a:pt x="4177451" y="2190944"/>
                                  </a:cubicBezTo>
                                  <a:cubicBezTo>
                                    <a:pt x="4165865" y="2191447"/>
                                    <a:pt x="4165865" y="2209078"/>
                                    <a:pt x="4177451" y="2209078"/>
                                  </a:cubicBezTo>
                                  <a:close/>
                                  <a:moveTo>
                                    <a:pt x="3890864" y="2209408"/>
                                  </a:moveTo>
                                  <a:cubicBezTo>
                                    <a:pt x="3890864" y="2208918"/>
                                    <a:pt x="3890864" y="2208428"/>
                                    <a:pt x="3890374" y="2207939"/>
                                  </a:cubicBezTo>
                                  <a:lnTo>
                                    <a:pt x="3890403" y="2208255"/>
                                  </a:lnTo>
                                  <a:close/>
                                  <a:moveTo>
                                    <a:pt x="4753932" y="2211095"/>
                                  </a:moveTo>
                                  <a:lnTo>
                                    <a:pt x="4753708" y="2210590"/>
                                  </a:lnTo>
                                  <a:cubicBezTo>
                                    <a:pt x="4754212" y="2210590"/>
                                    <a:pt x="4754212" y="2211094"/>
                                    <a:pt x="4754212" y="2211094"/>
                                  </a:cubicBezTo>
                                  <a:lnTo>
                                    <a:pt x="4751405" y="2207353"/>
                                  </a:lnTo>
                                  <a:lnTo>
                                    <a:pt x="4749006" y="2205553"/>
                                  </a:lnTo>
                                  <a:lnTo>
                                    <a:pt x="4752359" y="2209863"/>
                                  </a:lnTo>
                                  <a:close/>
                                  <a:moveTo>
                                    <a:pt x="101123" y="2212444"/>
                                  </a:moveTo>
                                  <a:lnTo>
                                    <a:pt x="101124" y="2212429"/>
                                  </a:lnTo>
                                  <a:lnTo>
                                    <a:pt x="100833" y="2208236"/>
                                  </a:lnTo>
                                  <a:lnTo>
                                    <a:pt x="100670" y="2207910"/>
                                  </a:lnTo>
                                  <a:close/>
                                  <a:moveTo>
                                    <a:pt x="101173" y="2212947"/>
                                  </a:moveTo>
                                  <a:cubicBezTo>
                                    <a:pt x="101173" y="2212444"/>
                                    <a:pt x="101173" y="2212444"/>
                                    <a:pt x="101173" y="2211940"/>
                                  </a:cubicBezTo>
                                  <a:lnTo>
                                    <a:pt x="101124" y="2212429"/>
                                  </a:lnTo>
                                  <a:lnTo>
                                    <a:pt x="101131" y="2212524"/>
                                  </a:lnTo>
                                  <a:close/>
                                  <a:moveTo>
                                    <a:pt x="3890864" y="2213322"/>
                                  </a:moveTo>
                                  <a:cubicBezTo>
                                    <a:pt x="3890864" y="2213322"/>
                                    <a:pt x="3890864" y="2212833"/>
                                    <a:pt x="3890864" y="2212833"/>
                                  </a:cubicBezTo>
                                  <a:lnTo>
                                    <a:pt x="3890842" y="2213078"/>
                                  </a:lnTo>
                                  <a:close/>
                                  <a:moveTo>
                                    <a:pt x="4755375" y="2214341"/>
                                  </a:moveTo>
                                  <a:lnTo>
                                    <a:pt x="4755219" y="2212102"/>
                                  </a:lnTo>
                                  <a:lnTo>
                                    <a:pt x="4753932" y="2211095"/>
                                  </a:lnTo>
                                  <a:lnTo>
                                    <a:pt x="4754753" y="2212942"/>
                                  </a:lnTo>
                                  <a:lnTo>
                                    <a:pt x="4755030" y="2213298"/>
                                  </a:lnTo>
                                  <a:lnTo>
                                    <a:pt x="4755002" y="2213503"/>
                                  </a:lnTo>
                                  <a:close/>
                                  <a:moveTo>
                                    <a:pt x="152853" y="2214394"/>
                                  </a:moveTo>
                                  <a:lnTo>
                                    <a:pt x="155072" y="2211437"/>
                                  </a:lnTo>
                                  <a:cubicBezTo>
                                    <a:pt x="154568" y="2211437"/>
                                    <a:pt x="154568" y="2211940"/>
                                    <a:pt x="154568" y="2211940"/>
                                  </a:cubicBezTo>
                                  <a:lnTo>
                                    <a:pt x="155192" y="2210536"/>
                                  </a:lnTo>
                                  <a:lnTo>
                                    <a:pt x="153085" y="2212399"/>
                                  </a:lnTo>
                                  <a:close/>
                                  <a:moveTo>
                                    <a:pt x="4755723" y="2215124"/>
                                  </a:moveTo>
                                  <a:lnTo>
                                    <a:pt x="4755375" y="2214341"/>
                                  </a:lnTo>
                                  <a:lnTo>
                                    <a:pt x="4755382" y="2214442"/>
                                  </a:lnTo>
                                  <a:close/>
                                  <a:moveTo>
                                    <a:pt x="2480543" y="2215864"/>
                                  </a:moveTo>
                                  <a:cubicBezTo>
                                    <a:pt x="2486109" y="2215558"/>
                                    <a:pt x="2491493" y="2212989"/>
                                    <a:pt x="2495163" y="2208095"/>
                                  </a:cubicBezTo>
                                  <a:cubicBezTo>
                                    <a:pt x="2502504" y="2197818"/>
                                    <a:pt x="2500057" y="2183625"/>
                                    <a:pt x="2489290" y="2177753"/>
                                  </a:cubicBezTo>
                                  <a:cubicBezTo>
                                    <a:pt x="2481950" y="2173348"/>
                                    <a:pt x="2474121" y="2168943"/>
                                    <a:pt x="2466779" y="2164539"/>
                                  </a:cubicBezTo>
                                  <a:cubicBezTo>
                                    <a:pt x="2459438" y="2160134"/>
                                    <a:pt x="2449651" y="2162092"/>
                                    <a:pt x="2444268" y="2168943"/>
                                  </a:cubicBezTo>
                                  <a:cubicBezTo>
                                    <a:pt x="2438885" y="2175795"/>
                                    <a:pt x="2439373" y="2186072"/>
                                    <a:pt x="2445735" y="2191945"/>
                                  </a:cubicBezTo>
                                  <a:cubicBezTo>
                                    <a:pt x="2452098" y="2197818"/>
                                    <a:pt x="2458459" y="2204180"/>
                                    <a:pt x="2464821" y="2210052"/>
                                  </a:cubicBezTo>
                                  <a:cubicBezTo>
                                    <a:pt x="2469227" y="2214212"/>
                                    <a:pt x="2474976" y="2216170"/>
                                    <a:pt x="2480543" y="2215864"/>
                                  </a:cubicBezTo>
                                  <a:close/>
                                  <a:moveTo>
                                    <a:pt x="4755672" y="2218650"/>
                                  </a:moveTo>
                                  <a:lnTo>
                                    <a:pt x="4755674" y="2218637"/>
                                  </a:lnTo>
                                  <a:lnTo>
                                    <a:pt x="4755382" y="2214442"/>
                                  </a:lnTo>
                                  <a:lnTo>
                                    <a:pt x="4755219" y="2214117"/>
                                  </a:lnTo>
                                  <a:close/>
                                  <a:moveTo>
                                    <a:pt x="4755723" y="2219154"/>
                                  </a:moveTo>
                                  <a:cubicBezTo>
                                    <a:pt x="4755723" y="2218650"/>
                                    <a:pt x="4755723" y="2218650"/>
                                    <a:pt x="4755723" y="2218147"/>
                                  </a:cubicBezTo>
                                  <a:lnTo>
                                    <a:pt x="4755674" y="2218637"/>
                                  </a:lnTo>
                                  <a:lnTo>
                                    <a:pt x="4755680" y="2218723"/>
                                  </a:lnTo>
                                  <a:close/>
                                  <a:moveTo>
                                    <a:pt x="4807403" y="2220601"/>
                                  </a:moveTo>
                                  <a:lnTo>
                                    <a:pt x="4809621" y="2217643"/>
                                  </a:lnTo>
                                  <a:cubicBezTo>
                                    <a:pt x="4809117" y="2217643"/>
                                    <a:pt x="4809117" y="2218147"/>
                                    <a:pt x="4809117" y="2218147"/>
                                  </a:cubicBezTo>
                                  <a:lnTo>
                                    <a:pt x="4809742" y="2216742"/>
                                  </a:lnTo>
                                  <a:lnTo>
                                    <a:pt x="4807635" y="2218606"/>
                                  </a:lnTo>
                                  <a:close/>
                                  <a:moveTo>
                                    <a:pt x="7135086" y="2222069"/>
                                  </a:moveTo>
                                  <a:cubicBezTo>
                                    <a:pt x="7140653" y="2221763"/>
                                    <a:pt x="7146036" y="2219194"/>
                                    <a:pt x="7149707" y="2214300"/>
                                  </a:cubicBezTo>
                                  <a:cubicBezTo>
                                    <a:pt x="7157047" y="2204023"/>
                                    <a:pt x="7154600" y="2189830"/>
                                    <a:pt x="7143834" y="2183958"/>
                                  </a:cubicBezTo>
                                  <a:cubicBezTo>
                                    <a:pt x="7136493" y="2179554"/>
                                    <a:pt x="7128663" y="2175148"/>
                                    <a:pt x="7121323" y="2170743"/>
                                  </a:cubicBezTo>
                                  <a:cubicBezTo>
                                    <a:pt x="7113982" y="2166339"/>
                                    <a:pt x="7104194" y="2168297"/>
                                    <a:pt x="7098810" y="2175148"/>
                                  </a:cubicBezTo>
                                  <a:cubicBezTo>
                                    <a:pt x="7093427" y="2182001"/>
                                    <a:pt x="7093917" y="2192278"/>
                                    <a:pt x="7100279" y="2198150"/>
                                  </a:cubicBezTo>
                                  <a:cubicBezTo>
                                    <a:pt x="7106641" y="2204023"/>
                                    <a:pt x="7113002" y="2210385"/>
                                    <a:pt x="7119364" y="2216258"/>
                                  </a:cubicBezTo>
                                  <a:cubicBezTo>
                                    <a:pt x="7123769" y="2220418"/>
                                    <a:pt x="7129519" y="2222375"/>
                                    <a:pt x="7135086" y="2222069"/>
                                  </a:cubicBezTo>
                                  <a:close/>
                                  <a:moveTo>
                                    <a:pt x="141534" y="2222707"/>
                                  </a:moveTo>
                                  <a:cubicBezTo>
                                    <a:pt x="145753" y="2222141"/>
                                    <a:pt x="149782" y="2220252"/>
                                    <a:pt x="152553" y="2216978"/>
                                  </a:cubicBezTo>
                                  <a:lnTo>
                                    <a:pt x="152853" y="2214394"/>
                                  </a:lnTo>
                                  <a:lnTo>
                                    <a:pt x="152265" y="2215178"/>
                                  </a:lnTo>
                                  <a:lnTo>
                                    <a:pt x="152553" y="2214963"/>
                                  </a:lnTo>
                                  <a:cubicBezTo>
                                    <a:pt x="152049" y="2214963"/>
                                    <a:pt x="152049" y="2215466"/>
                                    <a:pt x="152049" y="2215466"/>
                                  </a:cubicBezTo>
                                  <a:lnTo>
                                    <a:pt x="152265" y="2215178"/>
                                  </a:lnTo>
                                  <a:lnTo>
                                    <a:pt x="148523" y="2217985"/>
                                  </a:lnTo>
                                  <a:cubicBezTo>
                                    <a:pt x="148523" y="2217985"/>
                                    <a:pt x="149027" y="2217985"/>
                                    <a:pt x="149027" y="2217481"/>
                                  </a:cubicBezTo>
                                  <a:lnTo>
                                    <a:pt x="145638" y="2218988"/>
                                  </a:lnTo>
                                  <a:lnTo>
                                    <a:pt x="144493" y="2220000"/>
                                  </a:lnTo>
                                  <a:lnTo>
                                    <a:pt x="143080" y="2219638"/>
                                  </a:lnTo>
                                  <a:lnTo>
                                    <a:pt x="139456" y="2220000"/>
                                  </a:lnTo>
                                  <a:cubicBezTo>
                                    <a:pt x="137441" y="2220000"/>
                                    <a:pt x="135930" y="2219496"/>
                                    <a:pt x="133915" y="2219496"/>
                                  </a:cubicBezTo>
                                  <a:cubicBezTo>
                                    <a:pt x="132404" y="2218992"/>
                                    <a:pt x="130893" y="2217985"/>
                                    <a:pt x="128878" y="2217481"/>
                                  </a:cubicBezTo>
                                  <a:lnTo>
                                    <a:pt x="125868" y="2215224"/>
                                  </a:lnTo>
                                  <a:lnTo>
                                    <a:pt x="124848" y="2214963"/>
                                  </a:lnTo>
                                  <a:cubicBezTo>
                                    <a:pt x="124848" y="2214459"/>
                                    <a:pt x="124848" y="2214459"/>
                                    <a:pt x="124848" y="2214459"/>
                                  </a:cubicBezTo>
                                  <a:lnTo>
                                    <a:pt x="125868" y="2215224"/>
                                  </a:lnTo>
                                  <a:lnTo>
                                    <a:pt x="143080" y="2219638"/>
                                  </a:lnTo>
                                  <a:lnTo>
                                    <a:pt x="144493" y="2219496"/>
                                  </a:lnTo>
                                  <a:lnTo>
                                    <a:pt x="145638" y="2218988"/>
                                  </a:lnTo>
                                  <a:lnTo>
                                    <a:pt x="153085" y="2212399"/>
                                  </a:lnTo>
                                  <a:lnTo>
                                    <a:pt x="154863" y="2197114"/>
                                  </a:lnTo>
                                  <a:lnTo>
                                    <a:pt x="154064" y="2195317"/>
                                  </a:lnTo>
                                  <a:cubicBezTo>
                                    <a:pt x="153057" y="2194310"/>
                                    <a:pt x="152049" y="2192798"/>
                                    <a:pt x="151042" y="2191791"/>
                                  </a:cubicBezTo>
                                  <a:cubicBezTo>
                                    <a:pt x="150034" y="2190784"/>
                                    <a:pt x="148523" y="2189777"/>
                                    <a:pt x="147516" y="2188769"/>
                                  </a:cubicBezTo>
                                  <a:lnTo>
                                    <a:pt x="147012" y="2188545"/>
                                  </a:lnTo>
                                  <a:lnTo>
                                    <a:pt x="134923" y="2186754"/>
                                  </a:lnTo>
                                  <a:cubicBezTo>
                                    <a:pt x="134923" y="2186754"/>
                                    <a:pt x="134923" y="2186754"/>
                                    <a:pt x="134419" y="2186754"/>
                                  </a:cubicBezTo>
                                  <a:lnTo>
                                    <a:pt x="138700" y="2186278"/>
                                  </a:lnTo>
                                  <a:lnTo>
                                    <a:pt x="138449" y="2186250"/>
                                  </a:lnTo>
                                  <a:cubicBezTo>
                                    <a:pt x="138952" y="2186250"/>
                                    <a:pt x="138952" y="2186250"/>
                                    <a:pt x="138952" y="2186250"/>
                                  </a:cubicBezTo>
                                  <a:lnTo>
                                    <a:pt x="138700" y="2186278"/>
                                  </a:lnTo>
                                  <a:lnTo>
                                    <a:pt x="142982" y="2186754"/>
                                  </a:lnTo>
                                  <a:lnTo>
                                    <a:pt x="147012" y="2188545"/>
                                  </a:lnTo>
                                  <a:lnTo>
                                    <a:pt x="148523" y="2188769"/>
                                  </a:lnTo>
                                  <a:cubicBezTo>
                                    <a:pt x="151042" y="2190784"/>
                                    <a:pt x="153560" y="2192798"/>
                                    <a:pt x="155072" y="2195317"/>
                                  </a:cubicBezTo>
                                  <a:lnTo>
                                    <a:pt x="154863" y="2197114"/>
                                  </a:lnTo>
                                  <a:lnTo>
                                    <a:pt x="156079" y="2199851"/>
                                  </a:lnTo>
                                  <a:cubicBezTo>
                                    <a:pt x="156079" y="2199851"/>
                                    <a:pt x="156079" y="2199851"/>
                                    <a:pt x="156079" y="2199347"/>
                                  </a:cubicBezTo>
                                  <a:lnTo>
                                    <a:pt x="156533" y="2203881"/>
                                  </a:lnTo>
                                  <a:lnTo>
                                    <a:pt x="156583" y="2203377"/>
                                  </a:lnTo>
                                  <a:cubicBezTo>
                                    <a:pt x="156583" y="2203881"/>
                                    <a:pt x="156583" y="2203881"/>
                                    <a:pt x="156583" y="2204384"/>
                                  </a:cubicBezTo>
                                  <a:lnTo>
                                    <a:pt x="156533" y="2203881"/>
                                  </a:lnTo>
                                  <a:lnTo>
                                    <a:pt x="156079" y="2208414"/>
                                  </a:lnTo>
                                  <a:cubicBezTo>
                                    <a:pt x="156079" y="2207910"/>
                                    <a:pt x="156079" y="2207910"/>
                                    <a:pt x="156583" y="2207407"/>
                                  </a:cubicBezTo>
                                  <a:lnTo>
                                    <a:pt x="155192" y="2210536"/>
                                  </a:lnTo>
                                  <a:lnTo>
                                    <a:pt x="157590" y="2208414"/>
                                  </a:lnTo>
                                  <a:cubicBezTo>
                                    <a:pt x="160109" y="2202369"/>
                                    <a:pt x="160109" y="2195821"/>
                                    <a:pt x="156583" y="2190280"/>
                                  </a:cubicBezTo>
                                  <a:cubicBezTo>
                                    <a:pt x="154568" y="2187258"/>
                                    <a:pt x="152553" y="2184739"/>
                                    <a:pt x="149531" y="2183228"/>
                                  </a:cubicBezTo>
                                  <a:cubicBezTo>
                                    <a:pt x="147012" y="2181213"/>
                                    <a:pt x="143486" y="2180205"/>
                                    <a:pt x="139960" y="2180205"/>
                                  </a:cubicBezTo>
                                  <a:cubicBezTo>
                                    <a:pt x="138952" y="2180205"/>
                                    <a:pt x="137441" y="2180205"/>
                                    <a:pt x="136434" y="2180709"/>
                                  </a:cubicBezTo>
                                  <a:cubicBezTo>
                                    <a:pt x="133411" y="2181213"/>
                                    <a:pt x="131396" y="2181717"/>
                                    <a:pt x="128878" y="2183228"/>
                                  </a:cubicBezTo>
                                  <a:cubicBezTo>
                                    <a:pt x="125855" y="2184739"/>
                                    <a:pt x="122833" y="2187761"/>
                                    <a:pt x="121322" y="2190784"/>
                                  </a:cubicBezTo>
                                  <a:cubicBezTo>
                                    <a:pt x="117796" y="2196828"/>
                                    <a:pt x="117796" y="2203881"/>
                                    <a:pt x="120314" y="2209925"/>
                                  </a:cubicBezTo>
                                  <a:cubicBezTo>
                                    <a:pt x="122329" y="2214459"/>
                                    <a:pt x="124848" y="2217985"/>
                                    <a:pt x="129382" y="2220504"/>
                                  </a:cubicBezTo>
                                  <a:cubicBezTo>
                                    <a:pt x="132908" y="2222519"/>
                                    <a:pt x="137315" y="2223274"/>
                                    <a:pt x="141534" y="2222707"/>
                                  </a:cubicBezTo>
                                  <a:close/>
                                  <a:moveTo>
                                    <a:pt x="3885970" y="2225558"/>
                                  </a:moveTo>
                                  <a:cubicBezTo>
                                    <a:pt x="3885970" y="2225558"/>
                                    <a:pt x="3886459" y="2225068"/>
                                    <a:pt x="3886459" y="2225068"/>
                                  </a:cubicBezTo>
                                  <a:lnTo>
                                    <a:pt x="3886180" y="2225277"/>
                                  </a:lnTo>
                                  <a:close/>
                                  <a:moveTo>
                                    <a:pt x="3882544" y="2228005"/>
                                  </a:moveTo>
                                  <a:cubicBezTo>
                                    <a:pt x="3883034" y="2227515"/>
                                    <a:pt x="3883034" y="2227515"/>
                                    <a:pt x="3883523" y="2227515"/>
                                  </a:cubicBezTo>
                                  <a:lnTo>
                                    <a:pt x="3882722" y="2227871"/>
                                  </a:lnTo>
                                  <a:close/>
                                  <a:moveTo>
                                    <a:pt x="4625259" y="2228723"/>
                                  </a:moveTo>
                                  <a:cubicBezTo>
                                    <a:pt x="4632311" y="2228723"/>
                                    <a:pt x="4639867" y="2228220"/>
                                    <a:pt x="4646919" y="2228220"/>
                                  </a:cubicBezTo>
                                  <a:cubicBezTo>
                                    <a:pt x="4661023" y="2227716"/>
                                    <a:pt x="4661023" y="2206559"/>
                                    <a:pt x="4646919" y="2206056"/>
                                  </a:cubicBezTo>
                                  <a:cubicBezTo>
                                    <a:pt x="4639867" y="2206056"/>
                                    <a:pt x="4632311" y="2205552"/>
                                    <a:pt x="4625259" y="2205552"/>
                                  </a:cubicBezTo>
                                  <a:cubicBezTo>
                                    <a:pt x="4618710" y="2205552"/>
                                    <a:pt x="4613673" y="2211093"/>
                                    <a:pt x="4613673" y="2217138"/>
                                  </a:cubicBezTo>
                                  <a:cubicBezTo>
                                    <a:pt x="4613673" y="2223182"/>
                                    <a:pt x="4619214" y="2228723"/>
                                    <a:pt x="4625259" y="2228723"/>
                                  </a:cubicBezTo>
                                  <a:close/>
                                  <a:moveTo>
                                    <a:pt x="4796083" y="2228914"/>
                                  </a:moveTo>
                                  <a:cubicBezTo>
                                    <a:pt x="4800302" y="2228347"/>
                                    <a:pt x="4804332" y="2226458"/>
                                    <a:pt x="4807102" y="2223184"/>
                                  </a:cubicBezTo>
                                  <a:lnTo>
                                    <a:pt x="4807403" y="2220601"/>
                                  </a:lnTo>
                                  <a:lnTo>
                                    <a:pt x="4806815" y="2221385"/>
                                  </a:lnTo>
                                  <a:lnTo>
                                    <a:pt x="4807102" y="2221169"/>
                                  </a:lnTo>
                                  <a:cubicBezTo>
                                    <a:pt x="4806599" y="2221169"/>
                                    <a:pt x="4806599" y="2221673"/>
                                    <a:pt x="4806599" y="2221673"/>
                                  </a:cubicBezTo>
                                  <a:lnTo>
                                    <a:pt x="4806815" y="2221385"/>
                                  </a:lnTo>
                                  <a:lnTo>
                                    <a:pt x="4803073" y="2224191"/>
                                  </a:lnTo>
                                  <a:cubicBezTo>
                                    <a:pt x="4803073" y="2224191"/>
                                    <a:pt x="4803576" y="2224191"/>
                                    <a:pt x="4803576" y="2223688"/>
                                  </a:cubicBezTo>
                                  <a:lnTo>
                                    <a:pt x="4800187" y="2225194"/>
                                  </a:lnTo>
                                  <a:lnTo>
                                    <a:pt x="4799043" y="2226207"/>
                                  </a:lnTo>
                                  <a:lnTo>
                                    <a:pt x="4797629" y="2225844"/>
                                  </a:lnTo>
                                  <a:lnTo>
                                    <a:pt x="4794005" y="2226207"/>
                                  </a:lnTo>
                                  <a:cubicBezTo>
                                    <a:pt x="4791991" y="2226207"/>
                                    <a:pt x="4790479" y="2225703"/>
                                    <a:pt x="4788464" y="2225703"/>
                                  </a:cubicBezTo>
                                  <a:cubicBezTo>
                                    <a:pt x="4786953" y="2225199"/>
                                    <a:pt x="4785442" y="2224191"/>
                                    <a:pt x="4783427" y="2223688"/>
                                  </a:cubicBezTo>
                                  <a:lnTo>
                                    <a:pt x="4780418" y="2221431"/>
                                  </a:lnTo>
                                  <a:lnTo>
                                    <a:pt x="4779397" y="2221169"/>
                                  </a:lnTo>
                                  <a:cubicBezTo>
                                    <a:pt x="4779397" y="2220666"/>
                                    <a:pt x="4779397" y="2220666"/>
                                    <a:pt x="4779397" y="2220666"/>
                                  </a:cubicBezTo>
                                  <a:lnTo>
                                    <a:pt x="4780418" y="2221431"/>
                                  </a:lnTo>
                                  <a:lnTo>
                                    <a:pt x="4797629" y="2225844"/>
                                  </a:lnTo>
                                  <a:lnTo>
                                    <a:pt x="4799043" y="2225703"/>
                                  </a:lnTo>
                                  <a:lnTo>
                                    <a:pt x="4800187" y="2225194"/>
                                  </a:lnTo>
                                  <a:lnTo>
                                    <a:pt x="4807635" y="2218606"/>
                                  </a:lnTo>
                                  <a:lnTo>
                                    <a:pt x="4809412" y="2203320"/>
                                  </a:lnTo>
                                  <a:lnTo>
                                    <a:pt x="4808614" y="2201524"/>
                                  </a:lnTo>
                                  <a:cubicBezTo>
                                    <a:pt x="4807606" y="2200516"/>
                                    <a:pt x="4806599" y="2199005"/>
                                    <a:pt x="4805591" y="2197998"/>
                                  </a:cubicBezTo>
                                  <a:cubicBezTo>
                                    <a:pt x="4804584" y="2196990"/>
                                    <a:pt x="4803073" y="2195983"/>
                                    <a:pt x="4802065" y="2194975"/>
                                  </a:cubicBezTo>
                                  <a:lnTo>
                                    <a:pt x="4801562" y="2194751"/>
                                  </a:lnTo>
                                  <a:lnTo>
                                    <a:pt x="4789472" y="2192961"/>
                                  </a:lnTo>
                                  <a:cubicBezTo>
                                    <a:pt x="4789472" y="2192961"/>
                                    <a:pt x="4789472" y="2192961"/>
                                    <a:pt x="4788968" y="2192961"/>
                                  </a:cubicBezTo>
                                  <a:lnTo>
                                    <a:pt x="4793250" y="2192484"/>
                                  </a:lnTo>
                                  <a:lnTo>
                                    <a:pt x="4792998" y="2192456"/>
                                  </a:lnTo>
                                  <a:cubicBezTo>
                                    <a:pt x="4793502" y="2192456"/>
                                    <a:pt x="4793502" y="2192456"/>
                                    <a:pt x="4793502" y="2192456"/>
                                  </a:cubicBezTo>
                                  <a:lnTo>
                                    <a:pt x="4793250" y="2192484"/>
                                  </a:lnTo>
                                  <a:lnTo>
                                    <a:pt x="4797532" y="2192961"/>
                                  </a:lnTo>
                                  <a:lnTo>
                                    <a:pt x="4801562" y="2194751"/>
                                  </a:lnTo>
                                  <a:lnTo>
                                    <a:pt x="4803073" y="2194975"/>
                                  </a:lnTo>
                                  <a:cubicBezTo>
                                    <a:pt x="4805591" y="2196990"/>
                                    <a:pt x="4808110" y="2199005"/>
                                    <a:pt x="4809621" y="2201524"/>
                                  </a:cubicBezTo>
                                  <a:lnTo>
                                    <a:pt x="4809412" y="2203320"/>
                                  </a:lnTo>
                                  <a:lnTo>
                                    <a:pt x="4810629" y="2206057"/>
                                  </a:lnTo>
                                  <a:cubicBezTo>
                                    <a:pt x="4810629" y="2206057"/>
                                    <a:pt x="4810629" y="2206057"/>
                                    <a:pt x="4810629" y="2205554"/>
                                  </a:cubicBezTo>
                                  <a:lnTo>
                                    <a:pt x="4811082" y="2210087"/>
                                  </a:lnTo>
                                  <a:lnTo>
                                    <a:pt x="4811132" y="2209583"/>
                                  </a:lnTo>
                                  <a:cubicBezTo>
                                    <a:pt x="4811132" y="2210087"/>
                                    <a:pt x="4811132" y="2210087"/>
                                    <a:pt x="4811132" y="2210591"/>
                                  </a:cubicBezTo>
                                  <a:lnTo>
                                    <a:pt x="4811082" y="2210087"/>
                                  </a:lnTo>
                                  <a:lnTo>
                                    <a:pt x="4810629" y="2214621"/>
                                  </a:lnTo>
                                  <a:cubicBezTo>
                                    <a:pt x="4810629" y="2214117"/>
                                    <a:pt x="4810629" y="2214117"/>
                                    <a:pt x="4811132" y="2213613"/>
                                  </a:cubicBezTo>
                                  <a:lnTo>
                                    <a:pt x="4809742" y="2216742"/>
                                  </a:lnTo>
                                  <a:lnTo>
                                    <a:pt x="4812140" y="2214621"/>
                                  </a:lnTo>
                                  <a:cubicBezTo>
                                    <a:pt x="4814658" y="2208576"/>
                                    <a:pt x="4814658" y="2202028"/>
                                    <a:pt x="4811132" y="2196486"/>
                                  </a:cubicBezTo>
                                  <a:cubicBezTo>
                                    <a:pt x="4809117" y="2193465"/>
                                    <a:pt x="4807102" y="2190946"/>
                                    <a:pt x="4804080" y="2189434"/>
                                  </a:cubicBezTo>
                                  <a:cubicBezTo>
                                    <a:pt x="4801561" y="2187420"/>
                                    <a:pt x="4798035" y="2186412"/>
                                    <a:pt x="4794509" y="2186412"/>
                                  </a:cubicBezTo>
                                  <a:cubicBezTo>
                                    <a:pt x="4793502" y="2186412"/>
                                    <a:pt x="4791991" y="2186412"/>
                                    <a:pt x="4790983" y="2186915"/>
                                  </a:cubicBezTo>
                                  <a:cubicBezTo>
                                    <a:pt x="4787961" y="2187420"/>
                                    <a:pt x="4785946" y="2187924"/>
                                    <a:pt x="4783427" y="2189434"/>
                                  </a:cubicBezTo>
                                  <a:cubicBezTo>
                                    <a:pt x="4780405" y="2190946"/>
                                    <a:pt x="4777382" y="2193968"/>
                                    <a:pt x="4775871" y="2196990"/>
                                  </a:cubicBezTo>
                                  <a:cubicBezTo>
                                    <a:pt x="4772345" y="2203035"/>
                                    <a:pt x="4772345" y="2210087"/>
                                    <a:pt x="4774864" y="2216132"/>
                                  </a:cubicBezTo>
                                  <a:cubicBezTo>
                                    <a:pt x="4776879" y="2220666"/>
                                    <a:pt x="4779397" y="2224191"/>
                                    <a:pt x="4783931" y="2226710"/>
                                  </a:cubicBezTo>
                                  <a:cubicBezTo>
                                    <a:pt x="4787457" y="2228725"/>
                                    <a:pt x="4791865" y="2229481"/>
                                    <a:pt x="4796083" y="2228914"/>
                                  </a:cubicBezTo>
                                  <a:close/>
                                  <a:moveTo>
                                    <a:pt x="1029930" y="2231587"/>
                                  </a:moveTo>
                                  <a:cubicBezTo>
                                    <a:pt x="1035314" y="2231587"/>
                                    <a:pt x="1040697" y="2229140"/>
                                    <a:pt x="1044123" y="2225714"/>
                                  </a:cubicBezTo>
                                  <a:cubicBezTo>
                                    <a:pt x="1046569" y="2223267"/>
                                    <a:pt x="1048527" y="2220330"/>
                                    <a:pt x="1049506" y="2216905"/>
                                  </a:cubicBezTo>
                                  <a:cubicBezTo>
                                    <a:pt x="1049995" y="2212500"/>
                                    <a:pt x="1049995" y="2209075"/>
                                    <a:pt x="1049506" y="2205649"/>
                                  </a:cubicBezTo>
                                  <a:cubicBezTo>
                                    <a:pt x="1049016" y="2204181"/>
                                    <a:pt x="1048038" y="2202712"/>
                                    <a:pt x="1047548" y="2200755"/>
                                  </a:cubicBezTo>
                                  <a:cubicBezTo>
                                    <a:pt x="1046080" y="2196840"/>
                                    <a:pt x="1044612" y="2193903"/>
                                    <a:pt x="1041186" y="2191456"/>
                                  </a:cubicBezTo>
                                  <a:cubicBezTo>
                                    <a:pt x="1038250" y="2189010"/>
                                    <a:pt x="1033845" y="2187541"/>
                                    <a:pt x="1029930" y="2187541"/>
                                  </a:cubicBezTo>
                                  <a:cubicBezTo>
                                    <a:pt x="1026505" y="2187541"/>
                                    <a:pt x="1023568" y="2188519"/>
                                    <a:pt x="1020632" y="2189988"/>
                                  </a:cubicBezTo>
                                  <a:cubicBezTo>
                                    <a:pt x="1016227" y="2192435"/>
                                    <a:pt x="1014269" y="2196350"/>
                                    <a:pt x="1012312" y="2200755"/>
                                  </a:cubicBezTo>
                                  <a:cubicBezTo>
                                    <a:pt x="1011822" y="2202223"/>
                                    <a:pt x="1010843" y="2203691"/>
                                    <a:pt x="1010355" y="2205649"/>
                                  </a:cubicBezTo>
                                  <a:cubicBezTo>
                                    <a:pt x="1007907" y="2212011"/>
                                    <a:pt x="1010843" y="2221309"/>
                                    <a:pt x="1015737" y="2225714"/>
                                  </a:cubicBezTo>
                                  <a:cubicBezTo>
                                    <a:pt x="1019653" y="2229140"/>
                                    <a:pt x="1024546" y="2231587"/>
                                    <a:pt x="1029930" y="2231587"/>
                                  </a:cubicBezTo>
                                  <a:close/>
                                  <a:moveTo>
                                    <a:pt x="89084" y="2234608"/>
                                  </a:moveTo>
                                  <a:cubicBezTo>
                                    <a:pt x="95381" y="2233348"/>
                                    <a:pt x="99788" y="2228689"/>
                                    <a:pt x="101866" y="2223085"/>
                                  </a:cubicBezTo>
                                  <a:lnTo>
                                    <a:pt x="101131" y="2212524"/>
                                  </a:lnTo>
                                  <a:lnTo>
                                    <a:pt x="101123" y="2212444"/>
                                  </a:lnTo>
                                  <a:lnTo>
                                    <a:pt x="100670" y="2216977"/>
                                  </a:lnTo>
                                  <a:cubicBezTo>
                                    <a:pt x="100670" y="2216977"/>
                                    <a:pt x="100670" y="2216473"/>
                                    <a:pt x="100670" y="2216473"/>
                                  </a:cubicBezTo>
                                  <a:cubicBezTo>
                                    <a:pt x="100166" y="2217985"/>
                                    <a:pt x="99662" y="2219496"/>
                                    <a:pt x="98655" y="2221007"/>
                                  </a:cubicBezTo>
                                  <a:cubicBezTo>
                                    <a:pt x="97647" y="2222014"/>
                                    <a:pt x="96640" y="2223526"/>
                                    <a:pt x="95632" y="2224533"/>
                                  </a:cubicBezTo>
                                  <a:cubicBezTo>
                                    <a:pt x="96640" y="2223526"/>
                                    <a:pt x="98151" y="2221511"/>
                                    <a:pt x="98655" y="2220503"/>
                                  </a:cubicBezTo>
                                  <a:lnTo>
                                    <a:pt x="100453" y="2207296"/>
                                  </a:lnTo>
                                  <a:lnTo>
                                    <a:pt x="100203" y="2206735"/>
                                  </a:lnTo>
                                  <a:lnTo>
                                    <a:pt x="97809" y="2203656"/>
                                  </a:lnTo>
                                  <a:lnTo>
                                    <a:pt x="89084" y="2196828"/>
                                  </a:lnTo>
                                  <a:cubicBezTo>
                                    <a:pt x="83039" y="2194309"/>
                                    <a:pt x="76491" y="2196828"/>
                                    <a:pt x="71454" y="2201362"/>
                                  </a:cubicBezTo>
                                  <a:cubicBezTo>
                                    <a:pt x="72461" y="2200354"/>
                                    <a:pt x="73973" y="2199347"/>
                                    <a:pt x="74979" y="2198339"/>
                                  </a:cubicBezTo>
                                  <a:cubicBezTo>
                                    <a:pt x="74979" y="2198339"/>
                                    <a:pt x="74979" y="2198339"/>
                                    <a:pt x="74476" y="2198339"/>
                                  </a:cubicBezTo>
                                  <a:cubicBezTo>
                                    <a:pt x="75987" y="2197836"/>
                                    <a:pt x="77498" y="2196828"/>
                                    <a:pt x="79010" y="2196324"/>
                                  </a:cubicBezTo>
                                  <a:cubicBezTo>
                                    <a:pt x="79010" y="2196324"/>
                                    <a:pt x="79010" y="2196324"/>
                                    <a:pt x="78506" y="2196324"/>
                                  </a:cubicBezTo>
                                  <a:lnTo>
                                    <a:pt x="81242" y="2196051"/>
                                  </a:lnTo>
                                  <a:lnTo>
                                    <a:pt x="74602" y="2195884"/>
                                  </a:lnTo>
                                  <a:cubicBezTo>
                                    <a:pt x="69313" y="2198465"/>
                                    <a:pt x="65157" y="2203376"/>
                                    <a:pt x="63898" y="2209421"/>
                                  </a:cubicBezTo>
                                  <a:cubicBezTo>
                                    <a:pt x="62387" y="2215970"/>
                                    <a:pt x="63394" y="2222014"/>
                                    <a:pt x="67424" y="2227556"/>
                                  </a:cubicBezTo>
                                  <a:cubicBezTo>
                                    <a:pt x="72965" y="2234608"/>
                                    <a:pt x="80520" y="2236623"/>
                                    <a:pt x="89084" y="2234608"/>
                                  </a:cubicBezTo>
                                  <a:close/>
                                  <a:moveTo>
                                    <a:pt x="1357955" y="2237630"/>
                                  </a:moveTo>
                                  <a:cubicBezTo>
                                    <a:pt x="1367525" y="2241660"/>
                                    <a:pt x="1378608" y="2236622"/>
                                    <a:pt x="1381630" y="2226548"/>
                                  </a:cubicBezTo>
                                  <a:cubicBezTo>
                                    <a:pt x="1382134" y="2225540"/>
                                    <a:pt x="1382134" y="2224029"/>
                                    <a:pt x="1382637" y="2223022"/>
                                  </a:cubicBezTo>
                                  <a:lnTo>
                                    <a:pt x="1382336" y="2221951"/>
                                  </a:lnTo>
                                  <a:lnTo>
                                    <a:pt x="1382134" y="2222518"/>
                                  </a:lnTo>
                                  <a:cubicBezTo>
                                    <a:pt x="1380622" y="2216977"/>
                                    <a:pt x="1379615" y="2211940"/>
                                    <a:pt x="1378104" y="2206902"/>
                                  </a:cubicBezTo>
                                  <a:lnTo>
                                    <a:pt x="1382336" y="2221951"/>
                                  </a:lnTo>
                                  <a:lnTo>
                                    <a:pt x="1384652" y="2215466"/>
                                  </a:lnTo>
                                  <a:cubicBezTo>
                                    <a:pt x="1387171" y="2208414"/>
                                    <a:pt x="1382637" y="2200858"/>
                                    <a:pt x="1376089" y="2197835"/>
                                  </a:cubicBezTo>
                                  <a:cubicBezTo>
                                    <a:pt x="1368029" y="2193805"/>
                                    <a:pt x="1360978" y="2196324"/>
                                    <a:pt x="1356443" y="2202873"/>
                                  </a:cubicBezTo>
                                  <a:cubicBezTo>
                                    <a:pt x="1355436" y="2204887"/>
                                    <a:pt x="1353925" y="2206399"/>
                                    <a:pt x="1352917" y="2208414"/>
                                  </a:cubicBezTo>
                                  <a:lnTo>
                                    <a:pt x="1355039" y="2205867"/>
                                  </a:lnTo>
                                  <a:lnTo>
                                    <a:pt x="1354933" y="2205895"/>
                                  </a:lnTo>
                                  <a:cubicBezTo>
                                    <a:pt x="1354933" y="2205895"/>
                                    <a:pt x="1355436" y="2205391"/>
                                    <a:pt x="1355436" y="2205391"/>
                                  </a:cubicBezTo>
                                  <a:lnTo>
                                    <a:pt x="1355039" y="2205867"/>
                                  </a:lnTo>
                                  <a:lnTo>
                                    <a:pt x="1356464" y="2205500"/>
                                  </a:lnTo>
                                  <a:lnTo>
                                    <a:pt x="1359466" y="2202873"/>
                                  </a:lnTo>
                                  <a:cubicBezTo>
                                    <a:pt x="1363496" y="2201361"/>
                                    <a:pt x="1366518" y="2201361"/>
                                    <a:pt x="1370548" y="2201865"/>
                                  </a:cubicBezTo>
                                  <a:lnTo>
                                    <a:pt x="1356464" y="2205500"/>
                                  </a:lnTo>
                                  <a:lnTo>
                                    <a:pt x="1351407" y="2209925"/>
                                  </a:lnTo>
                                  <a:cubicBezTo>
                                    <a:pt x="1350903" y="2210932"/>
                                    <a:pt x="1349896" y="2211940"/>
                                    <a:pt x="1349392" y="2212947"/>
                                  </a:cubicBezTo>
                                  <a:cubicBezTo>
                                    <a:pt x="1346873" y="2216473"/>
                                    <a:pt x="1346873" y="2222014"/>
                                    <a:pt x="1347880" y="2226548"/>
                                  </a:cubicBezTo>
                                  <a:cubicBezTo>
                                    <a:pt x="1348888" y="2231585"/>
                                    <a:pt x="1353422" y="2235615"/>
                                    <a:pt x="1357955" y="2237630"/>
                                  </a:cubicBezTo>
                                  <a:close/>
                                  <a:moveTo>
                                    <a:pt x="5684476" y="2237792"/>
                                  </a:moveTo>
                                  <a:cubicBezTo>
                                    <a:pt x="5689859" y="2237792"/>
                                    <a:pt x="5695243" y="2235345"/>
                                    <a:pt x="5698668" y="2231919"/>
                                  </a:cubicBezTo>
                                  <a:cubicBezTo>
                                    <a:pt x="5701115" y="2229472"/>
                                    <a:pt x="5703073" y="2226536"/>
                                    <a:pt x="5704052" y="2223110"/>
                                  </a:cubicBezTo>
                                  <a:cubicBezTo>
                                    <a:pt x="5704541" y="2218705"/>
                                    <a:pt x="5704541" y="2215280"/>
                                    <a:pt x="5704052" y="2211854"/>
                                  </a:cubicBezTo>
                                  <a:cubicBezTo>
                                    <a:pt x="5703562" y="2210386"/>
                                    <a:pt x="5702583" y="2208918"/>
                                    <a:pt x="5702094" y="2206960"/>
                                  </a:cubicBezTo>
                                  <a:cubicBezTo>
                                    <a:pt x="5700626" y="2203045"/>
                                    <a:pt x="5699158" y="2200108"/>
                                    <a:pt x="5695732" y="2197661"/>
                                  </a:cubicBezTo>
                                  <a:cubicBezTo>
                                    <a:pt x="5692796" y="2195214"/>
                                    <a:pt x="5688391" y="2193747"/>
                                    <a:pt x="5684476" y="2193747"/>
                                  </a:cubicBezTo>
                                  <a:cubicBezTo>
                                    <a:pt x="5681050" y="2193747"/>
                                    <a:pt x="5678113" y="2194725"/>
                                    <a:pt x="5675178" y="2196193"/>
                                  </a:cubicBezTo>
                                  <a:cubicBezTo>
                                    <a:pt x="5670773" y="2198640"/>
                                    <a:pt x="5668815" y="2202555"/>
                                    <a:pt x="5666858" y="2206960"/>
                                  </a:cubicBezTo>
                                  <a:cubicBezTo>
                                    <a:pt x="5666368" y="2208428"/>
                                    <a:pt x="5665389" y="2209896"/>
                                    <a:pt x="5664901" y="2211854"/>
                                  </a:cubicBezTo>
                                  <a:cubicBezTo>
                                    <a:pt x="5662453" y="2218216"/>
                                    <a:pt x="5665389" y="2227515"/>
                                    <a:pt x="5670283" y="2231919"/>
                                  </a:cubicBezTo>
                                  <a:cubicBezTo>
                                    <a:pt x="5674198" y="2235345"/>
                                    <a:pt x="5679092" y="2237792"/>
                                    <a:pt x="5684476" y="2237792"/>
                                  </a:cubicBezTo>
                                  <a:close/>
                                  <a:moveTo>
                                    <a:pt x="3874714" y="2239261"/>
                                  </a:moveTo>
                                  <a:cubicBezTo>
                                    <a:pt x="3876672" y="2239261"/>
                                    <a:pt x="3879119" y="2238772"/>
                                    <a:pt x="3881076" y="2238282"/>
                                  </a:cubicBezTo>
                                  <a:cubicBezTo>
                                    <a:pt x="3885481" y="2237303"/>
                                    <a:pt x="3887927" y="2234856"/>
                                    <a:pt x="3891353" y="2232410"/>
                                  </a:cubicBezTo>
                                  <a:cubicBezTo>
                                    <a:pt x="3895758" y="2228983"/>
                                    <a:pt x="3897226" y="2222621"/>
                                    <a:pt x="3897715" y="2217238"/>
                                  </a:cubicBezTo>
                                  <a:cubicBezTo>
                                    <a:pt x="3898205" y="2210386"/>
                                    <a:pt x="3894289" y="2204513"/>
                                    <a:pt x="3889396" y="2200109"/>
                                  </a:cubicBezTo>
                                  <a:lnTo>
                                    <a:pt x="3887302" y="2199538"/>
                                  </a:lnTo>
                                  <a:lnTo>
                                    <a:pt x="3887438" y="2199619"/>
                                  </a:lnTo>
                                  <a:cubicBezTo>
                                    <a:pt x="3891353" y="2203534"/>
                                    <a:pt x="3892821" y="2207939"/>
                                    <a:pt x="3893311" y="2213322"/>
                                  </a:cubicBezTo>
                                  <a:lnTo>
                                    <a:pt x="3888652" y="2221545"/>
                                  </a:lnTo>
                                  <a:lnTo>
                                    <a:pt x="3888417" y="2222132"/>
                                  </a:lnTo>
                                  <a:cubicBezTo>
                                    <a:pt x="3888417" y="2221642"/>
                                    <a:pt x="3888417" y="2221642"/>
                                    <a:pt x="3888906" y="2221642"/>
                                  </a:cubicBezTo>
                                  <a:lnTo>
                                    <a:pt x="3887639" y="2223333"/>
                                  </a:lnTo>
                                  <a:lnTo>
                                    <a:pt x="3884991" y="2228005"/>
                                  </a:lnTo>
                                  <a:lnTo>
                                    <a:pt x="3882544" y="2228005"/>
                                  </a:lnTo>
                                  <a:lnTo>
                                    <a:pt x="3882422" y="2228005"/>
                                  </a:lnTo>
                                  <a:lnTo>
                                    <a:pt x="3879119" y="2229473"/>
                                  </a:lnTo>
                                  <a:cubicBezTo>
                                    <a:pt x="3879608" y="2229473"/>
                                    <a:pt x="3879608" y="2229473"/>
                                    <a:pt x="3880097" y="2229473"/>
                                  </a:cubicBezTo>
                                  <a:lnTo>
                                    <a:pt x="3875693" y="2229913"/>
                                  </a:lnTo>
                                  <a:lnTo>
                                    <a:pt x="3876182" y="2229962"/>
                                  </a:lnTo>
                                  <a:cubicBezTo>
                                    <a:pt x="3875693" y="2229962"/>
                                    <a:pt x="3875693" y="2229962"/>
                                    <a:pt x="3875203" y="2229962"/>
                                  </a:cubicBezTo>
                                  <a:lnTo>
                                    <a:pt x="3875693" y="2229913"/>
                                  </a:lnTo>
                                  <a:lnTo>
                                    <a:pt x="3871288" y="2229473"/>
                                  </a:lnTo>
                                  <a:cubicBezTo>
                                    <a:pt x="3871288" y="2229473"/>
                                    <a:pt x="3871778" y="2229473"/>
                                    <a:pt x="3871778" y="2229473"/>
                                  </a:cubicBezTo>
                                  <a:lnTo>
                                    <a:pt x="3868474" y="2228005"/>
                                  </a:lnTo>
                                  <a:lnTo>
                                    <a:pt x="3867863" y="2228005"/>
                                  </a:lnTo>
                                  <a:cubicBezTo>
                                    <a:pt x="3867863" y="2227515"/>
                                    <a:pt x="3867863" y="2227515"/>
                                    <a:pt x="3867373" y="2227515"/>
                                  </a:cubicBezTo>
                                  <a:lnTo>
                                    <a:pt x="3868474" y="2228005"/>
                                  </a:lnTo>
                                  <a:lnTo>
                                    <a:pt x="3882422" y="2228005"/>
                                  </a:lnTo>
                                  <a:lnTo>
                                    <a:pt x="3882722" y="2227871"/>
                                  </a:lnTo>
                                  <a:lnTo>
                                    <a:pt x="3886180" y="2225277"/>
                                  </a:lnTo>
                                  <a:lnTo>
                                    <a:pt x="3887639" y="2223333"/>
                                  </a:lnTo>
                                  <a:lnTo>
                                    <a:pt x="3888652" y="2221545"/>
                                  </a:lnTo>
                                  <a:lnTo>
                                    <a:pt x="3890374" y="2217238"/>
                                  </a:lnTo>
                                  <a:cubicBezTo>
                                    <a:pt x="3890374" y="2217727"/>
                                    <a:pt x="3890374" y="2217727"/>
                                    <a:pt x="3890374" y="2218216"/>
                                  </a:cubicBezTo>
                                  <a:lnTo>
                                    <a:pt x="3890842" y="2213078"/>
                                  </a:lnTo>
                                  <a:lnTo>
                                    <a:pt x="3890403" y="2208255"/>
                                  </a:lnTo>
                                  <a:lnTo>
                                    <a:pt x="3889194" y="2205233"/>
                                  </a:lnTo>
                                  <a:lnTo>
                                    <a:pt x="3886184" y="2201363"/>
                                  </a:lnTo>
                                  <a:lnTo>
                                    <a:pt x="3882314" y="2198352"/>
                                  </a:lnTo>
                                  <a:lnTo>
                                    <a:pt x="3880936" y="2197802"/>
                                  </a:lnTo>
                                  <a:lnTo>
                                    <a:pt x="3877091" y="2196753"/>
                                  </a:lnTo>
                                  <a:lnTo>
                                    <a:pt x="3874225" y="2196275"/>
                                  </a:lnTo>
                                  <a:lnTo>
                                    <a:pt x="3868841" y="2197173"/>
                                  </a:lnTo>
                                  <a:lnTo>
                                    <a:pt x="3869331" y="2196928"/>
                                  </a:lnTo>
                                  <a:lnTo>
                                    <a:pt x="3868771" y="2197103"/>
                                  </a:lnTo>
                                  <a:lnTo>
                                    <a:pt x="3864926" y="2198641"/>
                                  </a:lnTo>
                                  <a:cubicBezTo>
                                    <a:pt x="3864926" y="2198151"/>
                                    <a:pt x="3865416" y="2198151"/>
                                    <a:pt x="3865416" y="2198151"/>
                                  </a:cubicBezTo>
                                  <a:cubicBezTo>
                                    <a:pt x="3862969" y="2199130"/>
                                    <a:pt x="3860522" y="2201577"/>
                                    <a:pt x="3858564" y="2205003"/>
                                  </a:cubicBezTo>
                                  <a:lnTo>
                                    <a:pt x="3861305" y="2201348"/>
                                  </a:lnTo>
                                  <a:lnTo>
                                    <a:pt x="3861011" y="2201577"/>
                                  </a:lnTo>
                                  <a:cubicBezTo>
                                    <a:pt x="3861501" y="2201088"/>
                                    <a:pt x="3861501" y="2201088"/>
                                    <a:pt x="3861501" y="2201088"/>
                                  </a:cubicBezTo>
                                  <a:lnTo>
                                    <a:pt x="3861305" y="2201348"/>
                                  </a:lnTo>
                                  <a:lnTo>
                                    <a:pt x="3865416" y="2198151"/>
                                  </a:lnTo>
                                  <a:lnTo>
                                    <a:pt x="3868771" y="2197103"/>
                                  </a:lnTo>
                                  <a:lnTo>
                                    <a:pt x="3869820" y="2196683"/>
                                  </a:lnTo>
                                  <a:lnTo>
                                    <a:pt x="3869331" y="2196928"/>
                                  </a:lnTo>
                                  <a:lnTo>
                                    <a:pt x="3873246" y="2195704"/>
                                  </a:lnTo>
                                  <a:lnTo>
                                    <a:pt x="3877091" y="2196753"/>
                                  </a:lnTo>
                                  <a:lnTo>
                                    <a:pt x="3879189" y="2197103"/>
                                  </a:lnTo>
                                  <a:lnTo>
                                    <a:pt x="3878140" y="2196683"/>
                                  </a:lnTo>
                                  <a:cubicBezTo>
                                    <a:pt x="3878629" y="2197173"/>
                                    <a:pt x="3879119" y="2197173"/>
                                    <a:pt x="3879608" y="2197173"/>
                                  </a:cubicBezTo>
                                  <a:lnTo>
                                    <a:pt x="3879189" y="2197103"/>
                                  </a:lnTo>
                                  <a:lnTo>
                                    <a:pt x="3880936" y="2197802"/>
                                  </a:lnTo>
                                  <a:lnTo>
                                    <a:pt x="3887302" y="2199538"/>
                                  </a:lnTo>
                                  <a:lnTo>
                                    <a:pt x="3877650" y="2193747"/>
                                  </a:lnTo>
                                  <a:cubicBezTo>
                                    <a:pt x="3867863" y="2191300"/>
                                    <a:pt x="3857096" y="2195215"/>
                                    <a:pt x="3852202" y="2204024"/>
                                  </a:cubicBezTo>
                                  <a:cubicBezTo>
                                    <a:pt x="3845840" y="2214790"/>
                                    <a:pt x="3850244" y="2229473"/>
                                    <a:pt x="3861501" y="2235835"/>
                                  </a:cubicBezTo>
                                  <a:cubicBezTo>
                                    <a:pt x="3865416" y="2237793"/>
                                    <a:pt x="3870310" y="2239750"/>
                                    <a:pt x="3874714" y="2239261"/>
                                  </a:cubicBezTo>
                                  <a:close/>
                                  <a:moveTo>
                                    <a:pt x="4743633" y="2240815"/>
                                  </a:moveTo>
                                  <a:cubicBezTo>
                                    <a:pt x="4749930" y="2239555"/>
                                    <a:pt x="4754337" y="2234896"/>
                                    <a:pt x="4756415" y="2229292"/>
                                  </a:cubicBezTo>
                                  <a:lnTo>
                                    <a:pt x="4755680" y="2218723"/>
                                  </a:lnTo>
                                  <a:lnTo>
                                    <a:pt x="4755672" y="2218650"/>
                                  </a:lnTo>
                                  <a:lnTo>
                                    <a:pt x="4755219" y="2223184"/>
                                  </a:lnTo>
                                  <a:cubicBezTo>
                                    <a:pt x="4755219" y="2223184"/>
                                    <a:pt x="4755219" y="2222680"/>
                                    <a:pt x="4755219" y="2222680"/>
                                  </a:cubicBezTo>
                                  <a:cubicBezTo>
                                    <a:pt x="4754715" y="2224191"/>
                                    <a:pt x="4754212" y="2225702"/>
                                    <a:pt x="4753204" y="2227214"/>
                                  </a:cubicBezTo>
                                  <a:cubicBezTo>
                                    <a:pt x="4752197" y="2228221"/>
                                    <a:pt x="4751189" y="2229732"/>
                                    <a:pt x="4750182" y="2230740"/>
                                  </a:cubicBezTo>
                                  <a:cubicBezTo>
                                    <a:pt x="4751189" y="2229732"/>
                                    <a:pt x="4752700" y="2227717"/>
                                    <a:pt x="4753204" y="2226710"/>
                                  </a:cubicBezTo>
                                  <a:lnTo>
                                    <a:pt x="4755002" y="2213503"/>
                                  </a:lnTo>
                                  <a:lnTo>
                                    <a:pt x="4754753" y="2212942"/>
                                  </a:lnTo>
                                  <a:lnTo>
                                    <a:pt x="4752359" y="2209863"/>
                                  </a:lnTo>
                                  <a:lnTo>
                                    <a:pt x="4743633" y="2203035"/>
                                  </a:lnTo>
                                  <a:cubicBezTo>
                                    <a:pt x="4737588" y="2200516"/>
                                    <a:pt x="4731041" y="2203035"/>
                                    <a:pt x="4726003" y="2207568"/>
                                  </a:cubicBezTo>
                                  <a:cubicBezTo>
                                    <a:pt x="4727011" y="2206561"/>
                                    <a:pt x="4728522" y="2205553"/>
                                    <a:pt x="4729529" y="2204546"/>
                                  </a:cubicBezTo>
                                  <a:cubicBezTo>
                                    <a:pt x="4729529" y="2204546"/>
                                    <a:pt x="4729529" y="2204546"/>
                                    <a:pt x="4729025" y="2204546"/>
                                  </a:cubicBezTo>
                                  <a:cubicBezTo>
                                    <a:pt x="4730537" y="2204042"/>
                                    <a:pt x="4732047" y="2203035"/>
                                    <a:pt x="4733559" y="2202531"/>
                                  </a:cubicBezTo>
                                  <a:cubicBezTo>
                                    <a:pt x="4733559" y="2202531"/>
                                    <a:pt x="4733559" y="2202531"/>
                                    <a:pt x="4733056" y="2202531"/>
                                  </a:cubicBezTo>
                                  <a:lnTo>
                                    <a:pt x="4735791" y="2202257"/>
                                  </a:lnTo>
                                  <a:lnTo>
                                    <a:pt x="4729151" y="2202090"/>
                                  </a:lnTo>
                                  <a:cubicBezTo>
                                    <a:pt x="4723862" y="2204672"/>
                                    <a:pt x="4719707" y="2209583"/>
                                    <a:pt x="4718447" y="2215628"/>
                                  </a:cubicBezTo>
                                  <a:cubicBezTo>
                                    <a:pt x="4716936" y="2222176"/>
                                    <a:pt x="4717944" y="2228221"/>
                                    <a:pt x="4721973" y="2233762"/>
                                  </a:cubicBezTo>
                                  <a:cubicBezTo>
                                    <a:pt x="4727514" y="2240815"/>
                                    <a:pt x="4735070" y="2242829"/>
                                    <a:pt x="4743633" y="2240815"/>
                                  </a:cubicBezTo>
                                  <a:close/>
                                  <a:moveTo>
                                    <a:pt x="2389942" y="2243332"/>
                                  </a:moveTo>
                                  <a:cubicBezTo>
                                    <a:pt x="2394837" y="2244312"/>
                                    <a:pt x="2399730" y="2244312"/>
                                    <a:pt x="2404625" y="2242843"/>
                                  </a:cubicBezTo>
                                  <a:cubicBezTo>
                                    <a:pt x="2406582" y="2242354"/>
                                    <a:pt x="2411965" y="2240396"/>
                                    <a:pt x="2413923" y="2238928"/>
                                  </a:cubicBezTo>
                                  <a:cubicBezTo>
                                    <a:pt x="2416370" y="2236970"/>
                                    <a:pt x="2418817" y="2235013"/>
                                    <a:pt x="2421264" y="2233055"/>
                                  </a:cubicBezTo>
                                  <a:cubicBezTo>
                                    <a:pt x="2422242" y="2231587"/>
                                    <a:pt x="2423221" y="2230608"/>
                                    <a:pt x="2424200" y="2229140"/>
                                  </a:cubicBezTo>
                                  <a:cubicBezTo>
                                    <a:pt x="2426158" y="2226693"/>
                                    <a:pt x="2426158" y="2226693"/>
                                    <a:pt x="2427137" y="2225225"/>
                                  </a:cubicBezTo>
                                  <a:cubicBezTo>
                                    <a:pt x="2428115" y="2223267"/>
                                    <a:pt x="2430072" y="2218373"/>
                                    <a:pt x="2431051" y="2216416"/>
                                  </a:cubicBezTo>
                                  <a:cubicBezTo>
                                    <a:pt x="2432520" y="2211522"/>
                                    <a:pt x="2432520" y="2207117"/>
                                    <a:pt x="2431540" y="2202223"/>
                                  </a:cubicBezTo>
                                  <a:cubicBezTo>
                                    <a:pt x="2431540" y="2197330"/>
                                    <a:pt x="2430072" y="2192925"/>
                                    <a:pt x="2427137" y="2189009"/>
                                  </a:cubicBezTo>
                                  <a:lnTo>
                                    <a:pt x="2407062" y="2173236"/>
                                  </a:lnTo>
                                  <a:lnTo>
                                    <a:pt x="2406093" y="2172859"/>
                                  </a:lnTo>
                                  <a:cubicBezTo>
                                    <a:pt x="2406093" y="2172859"/>
                                    <a:pt x="2406582" y="2172859"/>
                                    <a:pt x="2406582" y="2172859"/>
                                  </a:cubicBezTo>
                                  <a:lnTo>
                                    <a:pt x="2407062" y="2173236"/>
                                  </a:lnTo>
                                  <a:lnTo>
                                    <a:pt x="2414902" y="2176285"/>
                                  </a:lnTo>
                                  <a:cubicBezTo>
                                    <a:pt x="2414902" y="2176285"/>
                                    <a:pt x="2414413" y="2176285"/>
                                    <a:pt x="2414413" y="2175796"/>
                                  </a:cubicBezTo>
                                  <a:cubicBezTo>
                                    <a:pt x="2411476" y="2174328"/>
                                    <a:pt x="2408539" y="2173349"/>
                                    <a:pt x="2405604" y="2171881"/>
                                  </a:cubicBezTo>
                                  <a:cubicBezTo>
                                    <a:pt x="2403646" y="2171391"/>
                                    <a:pt x="2402178" y="2171391"/>
                                    <a:pt x="2400220" y="2171391"/>
                                  </a:cubicBezTo>
                                  <a:cubicBezTo>
                                    <a:pt x="2396795" y="2170412"/>
                                    <a:pt x="2393857" y="2170412"/>
                                    <a:pt x="2390432" y="2171391"/>
                                  </a:cubicBezTo>
                                  <a:cubicBezTo>
                                    <a:pt x="2387006" y="2171391"/>
                                    <a:pt x="2384070" y="2172370"/>
                                    <a:pt x="2381133" y="2173838"/>
                                  </a:cubicBezTo>
                                  <a:cubicBezTo>
                                    <a:pt x="2378197" y="2174817"/>
                                    <a:pt x="2375261" y="2176285"/>
                                    <a:pt x="2372813" y="2178732"/>
                                  </a:cubicBezTo>
                                  <a:cubicBezTo>
                                    <a:pt x="2371346" y="2179711"/>
                                    <a:pt x="2369877" y="2180690"/>
                                    <a:pt x="2368898" y="2181668"/>
                                  </a:cubicBezTo>
                                  <a:cubicBezTo>
                                    <a:pt x="2366941" y="2184115"/>
                                    <a:pt x="2364983" y="2186562"/>
                                    <a:pt x="2363026" y="2189009"/>
                                  </a:cubicBezTo>
                                  <a:cubicBezTo>
                                    <a:pt x="2360579" y="2193414"/>
                                    <a:pt x="2359111" y="2197819"/>
                                    <a:pt x="2358621" y="2202713"/>
                                  </a:cubicBezTo>
                                  <a:cubicBezTo>
                                    <a:pt x="2357643" y="2206139"/>
                                    <a:pt x="2357643" y="2209075"/>
                                    <a:pt x="2358621" y="2212501"/>
                                  </a:cubicBezTo>
                                  <a:cubicBezTo>
                                    <a:pt x="2358621" y="2217395"/>
                                    <a:pt x="2360090" y="2221799"/>
                                    <a:pt x="2363026" y="2226204"/>
                                  </a:cubicBezTo>
                                  <a:cubicBezTo>
                                    <a:pt x="2364983" y="2228651"/>
                                    <a:pt x="2366941" y="2231097"/>
                                    <a:pt x="2368898" y="2233544"/>
                                  </a:cubicBezTo>
                                  <a:cubicBezTo>
                                    <a:pt x="2372324" y="2236970"/>
                                    <a:pt x="2376239" y="2239418"/>
                                    <a:pt x="2380644" y="2240885"/>
                                  </a:cubicBezTo>
                                  <a:cubicBezTo>
                                    <a:pt x="2383580" y="2242354"/>
                                    <a:pt x="2386517" y="2243332"/>
                                    <a:pt x="2389942" y="2243332"/>
                                  </a:cubicBezTo>
                                  <a:close/>
                                  <a:moveTo>
                                    <a:pt x="6012505" y="2243836"/>
                                  </a:moveTo>
                                  <a:cubicBezTo>
                                    <a:pt x="6022076" y="2247866"/>
                                    <a:pt x="6033158" y="2242829"/>
                                    <a:pt x="6036180" y="2232754"/>
                                  </a:cubicBezTo>
                                  <a:cubicBezTo>
                                    <a:pt x="6036684" y="2231747"/>
                                    <a:pt x="6036684" y="2230236"/>
                                    <a:pt x="6037187" y="2229228"/>
                                  </a:cubicBezTo>
                                  <a:lnTo>
                                    <a:pt x="6036886" y="2228158"/>
                                  </a:lnTo>
                                  <a:lnTo>
                                    <a:pt x="6036684" y="2228725"/>
                                  </a:lnTo>
                                  <a:cubicBezTo>
                                    <a:pt x="6035173" y="2223184"/>
                                    <a:pt x="6034165" y="2218146"/>
                                    <a:pt x="6032654" y="2213109"/>
                                  </a:cubicBezTo>
                                  <a:lnTo>
                                    <a:pt x="6036886" y="2228158"/>
                                  </a:lnTo>
                                  <a:lnTo>
                                    <a:pt x="6039202" y="2221672"/>
                                  </a:lnTo>
                                  <a:cubicBezTo>
                                    <a:pt x="6041721" y="2214620"/>
                                    <a:pt x="6037187" y="2207064"/>
                                    <a:pt x="6030639" y="2204042"/>
                                  </a:cubicBezTo>
                                  <a:cubicBezTo>
                                    <a:pt x="6022579" y="2200012"/>
                                    <a:pt x="6015528" y="2202531"/>
                                    <a:pt x="6010994" y="2209079"/>
                                  </a:cubicBezTo>
                                  <a:cubicBezTo>
                                    <a:pt x="6009986" y="2211094"/>
                                    <a:pt x="6008475" y="2212605"/>
                                    <a:pt x="6007467" y="2214620"/>
                                  </a:cubicBezTo>
                                  <a:lnTo>
                                    <a:pt x="6009589" y="2212074"/>
                                  </a:lnTo>
                                  <a:lnTo>
                                    <a:pt x="6009483" y="2212102"/>
                                  </a:lnTo>
                                  <a:cubicBezTo>
                                    <a:pt x="6009483" y="2212102"/>
                                    <a:pt x="6009986" y="2211598"/>
                                    <a:pt x="6009986" y="2211598"/>
                                  </a:cubicBezTo>
                                  <a:lnTo>
                                    <a:pt x="6009589" y="2212074"/>
                                  </a:lnTo>
                                  <a:lnTo>
                                    <a:pt x="6011014" y="2211707"/>
                                  </a:lnTo>
                                  <a:lnTo>
                                    <a:pt x="6014016" y="2209079"/>
                                  </a:lnTo>
                                  <a:cubicBezTo>
                                    <a:pt x="6018046" y="2207568"/>
                                    <a:pt x="6021068" y="2207568"/>
                                    <a:pt x="6025098" y="2208072"/>
                                  </a:cubicBezTo>
                                  <a:lnTo>
                                    <a:pt x="6011014" y="2211707"/>
                                  </a:lnTo>
                                  <a:lnTo>
                                    <a:pt x="6005957" y="2216131"/>
                                  </a:lnTo>
                                  <a:cubicBezTo>
                                    <a:pt x="6005453" y="2217139"/>
                                    <a:pt x="6004446" y="2218146"/>
                                    <a:pt x="6003942" y="2219154"/>
                                  </a:cubicBezTo>
                                  <a:cubicBezTo>
                                    <a:pt x="6001423" y="2222680"/>
                                    <a:pt x="6001423" y="2228221"/>
                                    <a:pt x="6002430" y="2232754"/>
                                  </a:cubicBezTo>
                                  <a:cubicBezTo>
                                    <a:pt x="6003438" y="2237792"/>
                                    <a:pt x="6007972" y="2241822"/>
                                    <a:pt x="6012505" y="2243836"/>
                                  </a:cubicBezTo>
                                  <a:close/>
                                  <a:moveTo>
                                    <a:pt x="1547582" y="2244983"/>
                                  </a:moveTo>
                                  <a:cubicBezTo>
                                    <a:pt x="1553822" y="2245778"/>
                                    <a:pt x="1560673" y="2242842"/>
                                    <a:pt x="1562386" y="2235501"/>
                                  </a:cubicBezTo>
                                  <a:cubicBezTo>
                                    <a:pt x="1569727" y="2203201"/>
                                    <a:pt x="1565812" y="2171881"/>
                                    <a:pt x="1552108" y="2142028"/>
                                  </a:cubicBezTo>
                                  <a:cubicBezTo>
                                    <a:pt x="1541831" y="2120005"/>
                                    <a:pt x="1505616" y="2140070"/>
                                    <a:pt x="1519319" y="2161114"/>
                                  </a:cubicBezTo>
                                  <a:cubicBezTo>
                                    <a:pt x="1533511" y="2182647"/>
                                    <a:pt x="1538895" y="2206137"/>
                                    <a:pt x="1536448" y="2232076"/>
                                  </a:cubicBezTo>
                                  <a:cubicBezTo>
                                    <a:pt x="1535714" y="2239661"/>
                                    <a:pt x="1541342" y="2244188"/>
                                    <a:pt x="1547582" y="2244983"/>
                                  </a:cubicBezTo>
                                  <a:close/>
                                  <a:moveTo>
                                    <a:pt x="7044489" y="2249537"/>
                                  </a:moveTo>
                                  <a:cubicBezTo>
                                    <a:pt x="7049383" y="2250517"/>
                                    <a:pt x="7054277" y="2250517"/>
                                    <a:pt x="7059171" y="2249048"/>
                                  </a:cubicBezTo>
                                  <a:cubicBezTo>
                                    <a:pt x="7061129" y="2248559"/>
                                    <a:pt x="7066512" y="2246601"/>
                                    <a:pt x="7068469" y="2245133"/>
                                  </a:cubicBezTo>
                                  <a:cubicBezTo>
                                    <a:pt x="7070916" y="2243176"/>
                                    <a:pt x="7073363" y="2241218"/>
                                    <a:pt x="7075810" y="2239261"/>
                                  </a:cubicBezTo>
                                  <a:cubicBezTo>
                                    <a:pt x="7076789" y="2237792"/>
                                    <a:pt x="7077768" y="2236814"/>
                                    <a:pt x="7078747" y="2235345"/>
                                  </a:cubicBezTo>
                                  <a:cubicBezTo>
                                    <a:pt x="7080704" y="2232898"/>
                                    <a:pt x="7080704" y="2232898"/>
                                    <a:pt x="7081683" y="2231430"/>
                                  </a:cubicBezTo>
                                  <a:cubicBezTo>
                                    <a:pt x="7082662" y="2229473"/>
                                    <a:pt x="7084619" y="2224579"/>
                                    <a:pt x="7085598" y="2222621"/>
                                  </a:cubicBezTo>
                                  <a:cubicBezTo>
                                    <a:pt x="7087066" y="2217727"/>
                                    <a:pt x="7087066" y="2213322"/>
                                    <a:pt x="7086087" y="2208429"/>
                                  </a:cubicBezTo>
                                  <a:cubicBezTo>
                                    <a:pt x="7086087" y="2203535"/>
                                    <a:pt x="7084619" y="2199130"/>
                                    <a:pt x="7081683" y="2195214"/>
                                  </a:cubicBezTo>
                                  <a:lnTo>
                                    <a:pt x="7061608" y="2179441"/>
                                  </a:lnTo>
                                  <a:lnTo>
                                    <a:pt x="7060639" y="2179065"/>
                                  </a:lnTo>
                                  <a:cubicBezTo>
                                    <a:pt x="7060639" y="2179065"/>
                                    <a:pt x="7061129" y="2179065"/>
                                    <a:pt x="7061129" y="2179065"/>
                                  </a:cubicBezTo>
                                  <a:lnTo>
                                    <a:pt x="7061608" y="2179441"/>
                                  </a:lnTo>
                                  <a:lnTo>
                                    <a:pt x="7069448" y="2182490"/>
                                  </a:lnTo>
                                  <a:cubicBezTo>
                                    <a:pt x="7069448" y="2182490"/>
                                    <a:pt x="7068959" y="2182490"/>
                                    <a:pt x="7068959" y="2182001"/>
                                  </a:cubicBezTo>
                                  <a:cubicBezTo>
                                    <a:pt x="7066022" y="2180533"/>
                                    <a:pt x="7063086" y="2179554"/>
                                    <a:pt x="7060150" y="2178086"/>
                                  </a:cubicBezTo>
                                  <a:cubicBezTo>
                                    <a:pt x="7058192" y="2177596"/>
                                    <a:pt x="7056724" y="2177596"/>
                                    <a:pt x="7054767" y="2177596"/>
                                  </a:cubicBezTo>
                                  <a:cubicBezTo>
                                    <a:pt x="7051341" y="2176617"/>
                                    <a:pt x="7048404" y="2176617"/>
                                    <a:pt x="7044979" y="2177596"/>
                                  </a:cubicBezTo>
                                  <a:cubicBezTo>
                                    <a:pt x="7041553" y="2177596"/>
                                    <a:pt x="7038616" y="2178575"/>
                                    <a:pt x="7035680" y="2180043"/>
                                  </a:cubicBezTo>
                                  <a:cubicBezTo>
                                    <a:pt x="7032744" y="2181022"/>
                                    <a:pt x="7029807" y="2182490"/>
                                    <a:pt x="7027360" y="2184937"/>
                                  </a:cubicBezTo>
                                  <a:cubicBezTo>
                                    <a:pt x="7025892" y="2185916"/>
                                    <a:pt x="7024424" y="2186895"/>
                                    <a:pt x="7023445" y="2187874"/>
                                  </a:cubicBezTo>
                                  <a:cubicBezTo>
                                    <a:pt x="7021487" y="2190321"/>
                                    <a:pt x="7019530" y="2192768"/>
                                    <a:pt x="7017572" y="2195214"/>
                                  </a:cubicBezTo>
                                  <a:cubicBezTo>
                                    <a:pt x="7015125" y="2199619"/>
                                    <a:pt x="7013657" y="2204024"/>
                                    <a:pt x="7013168" y="2208918"/>
                                  </a:cubicBezTo>
                                  <a:cubicBezTo>
                                    <a:pt x="7012189" y="2212344"/>
                                    <a:pt x="7012189" y="2215280"/>
                                    <a:pt x="7013168" y="2218706"/>
                                  </a:cubicBezTo>
                                  <a:cubicBezTo>
                                    <a:pt x="7013168" y="2223600"/>
                                    <a:pt x="7014636" y="2228004"/>
                                    <a:pt x="7017572" y="2232409"/>
                                  </a:cubicBezTo>
                                  <a:cubicBezTo>
                                    <a:pt x="7019530" y="2234856"/>
                                    <a:pt x="7021487" y="2237303"/>
                                    <a:pt x="7023445" y="2239750"/>
                                  </a:cubicBezTo>
                                  <a:cubicBezTo>
                                    <a:pt x="7026871" y="2243176"/>
                                    <a:pt x="7030786" y="2245623"/>
                                    <a:pt x="7035191" y="2247091"/>
                                  </a:cubicBezTo>
                                  <a:cubicBezTo>
                                    <a:pt x="7038127" y="2248559"/>
                                    <a:pt x="7041063" y="2249537"/>
                                    <a:pt x="7044489" y="2249537"/>
                                  </a:cubicBezTo>
                                  <a:close/>
                                  <a:moveTo>
                                    <a:pt x="6202127" y="2251188"/>
                                  </a:moveTo>
                                  <a:cubicBezTo>
                                    <a:pt x="6208367" y="2251984"/>
                                    <a:pt x="6215218" y="2249047"/>
                                    <a:pt x="6216931" y="2241706"/>
                                  </a:cubicBezTo>
                                  <a:cubicBezTo>
                                    <a:pt x="6224272" y="2209406"/>
                                    <a:pt x="6220357" y="2178086"/>
                                    <a:pt x="6206653" y="2148232"/>
                                  </a:cubicBezTo>
                                  <a:cubicBezTo>
                                    <a:pt x="6196376" y="2126210"/>
                                    <a:pt x="6160161" y="2146275"/>
                                    <a:pt x="6173864" y="2167318"/>
                                  </a:cubicBezTo>
                                  <a:cubicBezTo>
                                    <a:pt x="6188057" y="2188852"/>
                                    <a:pt x="6193440" y="2212343"/>
                                    <a:pt x="6190993" y="2238281"/>
                                  </a:cubicBezTo>
                                  <a:cubicBezTo>
                                    <a:pt x="6190259" y="2245866"/>
                                    <a:pt x="6195887" y="2250393"/>
                                    <a:pt x="6202127" y="2251188"/>
                                  </a:cubicBezTo>
                                  <a:close/>
                                  <a:moveTo>
                                    <a:pt x="2866776" y="2270029"/>
                                  </a:moveTo>
                                  <a:cubicBezTo>
                                    <a:pt x="2870303" y="2271037"/>
                                    <a:pt x="2875844" y="2270533"/>
                                    <a:pt x="2878866" y="2268518"/>
                                  </a:cubicBezTo>
                                  <a:cubicBezTo>
                                    <a:pt x="2880880" y="2267007"/>
                                    <a:pt x="2882895" y="2265496"/>
                                    <a:pt x="2884911" y="2263985"/>
                                  </a:cubicBezTo>
                                  <a:cubicBezTo>
                                    <a:pt x="2889947" y="2260459"/>
                                    <a:pt x="2893473" y="2255925"/>
                                    <a:pt x="2893473" y="2249376"/>
                                  </a:cubicBezTo>
                                  <a:cubicBezTo>
                                    <a:pt x="2893473" y="2244843"/>
                                    <a:pt x="2891963" y="2240813"/>
                                    <a:pt x="2888435" y="2237287"/>
                                  </a:cubicBezTo>
                                  <a:cubicBezTo>
                                    <a:pt x="2885414" y="2234265"/>
                                    <a:pt x="2880880" y="2232250"/>
                                    <a:pt x="2876347" y="2232250"/>
                                  </a:cubicBezTo>
                                  <a:cubicBezTo>
                                    <a:pt x="2869799" y="2232753"/>
                                    <a:pt x="2865266" y="2235776"/>
                                    <a:pt x="2861739" y="2240813"/>
                                  </a:cubicBezTo>
                                  <a:cubicBezTo>
                                    <a:pt x="2860227" y="2242828"/>
                                    <a:pt x="2858717" y="2244843"/>
                                    <a:pt x="2857205" y="2246858"/>
                                  </a:cubicBezTo>
                                  <a:cubicBezTo>
                                    <a:pt x="2855191" y="2249376"/>
                                    <a:pt x="2854688" y="2253910"/>
                                    <a:pt x="2855191" y="2256933"/>
                                  </a:cubicBezTo>
                                  <a:cubicBezTo>
                                    <a:pt x="2855696" y="2260459"/>
                                    <a:pt x="2857205" y="2263481"/>
                                    <a:pt x="2859724" y="2266000"/>
                                  </a:cubicBezTo>
                                  <a:cubicBezTo>
                                    <a:pt x="2861739" y="2268015"/>
                                    <a:pt x="2864258" y="2269022"/>
                                    <a:pt x="2866776" y="2270029"/>
                                  </a:cubicBezTo>
                                  <a:close/>
                                  <a:moveTo>
                                    <a:pt x="2549974" y="2288288"/>
                                  </a:moveTo>
                                  <a:lnTo>
                                    <a:pt x="2549051" y="2287596"/>
                                  </a:lnTo>
                                  <a:lnTo>
                                    <a:pt x="2548636" y="2287358"/>
                                  </a:lnTo>
                                  <a:lnTo>
                                    <a:pt x="2549365" y="2288044"/>
                                  </a:lnTo>
                                  <a:close/>
                                  <a:moveTo>
                                    <a:pt x="2550101" y="2288383"/>
                                  </a:moveTo>
                                  <a:lnTo>
                                    <a:pt x="2550051" y="2288319"/>
                                  </a:lnTo>
                                  <a:lnTo>
                                    <a:pt x="2549974" y="2288288"/>
                                  </a:lnTo>
                                  <a:close/>
                                  <a:moveTo>
                                    <a:pt x="2550935" y="2288672"/>
                                  </a:moveTo>
                                  <a:lnTo>
                                    <a:pt x="2549842" y="2288047"/>
                                  </a:lnTo>
                                  <a:lnTo>
                                    <a:pt x="2550051" y="2288319"/>
                                  </a:lnTo>
                                  <a:close/>
                                  <a:moveTo>
                                    <a:pt x="2551170" y="2288806"/>
                                  </a:moveTo>
                                  <a:lnTo>
                                    <a:pt x="2551054" y="2288720"/>
                                  </a:lnTo>
                                  <a:lnTo>
                                    <a:pt x="2550935" y="2288672"/>
                                  </a:lnTo>
                                  <a:close/>
                                  <a:moveTo>
                                    <a:pt x="2551774" y="2289008"/>
                                  </a:moveTo>
                                  <a:cubicBezTo>
                                    <a:pt x="2551270" y="2289008"/>
                                    <a:pt x="2551270" y="2288504"/>
                                    <a:pt x="2550767" y="2288504"/>
                                  </a:cubicBezTo>
                                  <a:lnTo>
                                    <a:pt x="2551054" y="2288720"/>
                                  </a:lnTo>
                                  <a:close/>
                                  <a:moveTo>
                                    <a:pt x="2552278" y="2290016"/>
                                  </a:moveTo>
                                  <a:cubicBezTo>
                                    <a:pt x="2552278" y="2290016"/>
                                    <a:pt x="2551774" y="2289512"/>
                                    <a:pt x="2551774" y="2289512"/>
                                  </a:cubicBezTo>
                                  <a:lnTo>
                                    <a:pt x="2551991" y="2289801"/>
                                  </a:lnTo>
                                  <a:close/>
                                  <a:moveTo>
                                    <a:pt x="2553815" y="2292233"/>
                                  </a:moveTo>
                                  <a:lnTo>
                                    <a:pt x="2551991" y="2289801"/>
                                  </a:lnTo>
                                  <a:lnTo>
                                    <a:pt x="2550101" y="2288383"/>
                                  </a:lnTo>
                                  <a:lnTo>
                                    <a:pt x="2551103" y="2289681"/>
                                  </a:lnTo>
                                  <a:close/>
                                  <a:moveTo>
                                    <a:pt x="2554887" y="2293241"/>
                                  </a:moveTo>
                                  <a:lnTo>
                                    <a:pt x="2554797" y="2293038"/>
                                  </a:lnTo>
                                  <a:lnTo>
                                    <a:pt x="2554797" y="2293156"/>
                                  </a:lnTo>
                                  <a:close/>
                                  <a:moveTo>
                                    <a:pt x="2554797" y="2293541"/>
                                  </a:moveTo>
                                  <a:lnTo>
                                    <a:pt x="2554797" y="2293156"/>
                                  </a:lnTo>
                                  <a:lnTo>
                                    <a:pt x="2553815" y="2292233"/>
                                  </a:lnTo>
                                  <a:close/>
                                  <a:moveTo>
                                    <a:pt x="7204523" y="2294494"/>
                                  </a:moveTo>
                                  <a:lnTo>
                                    <a:pt x="7203600" y="2293802"/>
                                  </a:lnTo>
                                  <a:lnTo>
                                    <a:pt x="7203185" y="2293565"/>
                                  </a:lnTo>
                                  <a:lnTo>
                                    <a:pt x="7203914" y="2294251"/>
                                  </a:lnTo>
                                  <a:close/>
                                  <a:moveTo>
                                    <a:pt x="7204650" y="2294589"/>
                                  </a:moveTo>
                                  <a:lnTo>
                                    <a:pt x="7204600" y="2294525"/>
                                  </a:lnTo>
                                  <a:lnTo>
                                    <a:pt x="7204523" y="2294494"/>
                                  </a:lnTo>
                                  <a:close/>
                                  <a:moveTo>
                                    <a:pt x="7205485" y="2294879"/>
                                  </a:moveTo>
                                  <a:lnTo>
                                    <a:pt x="7204390" y="2294254"/>
                                  </a:lnTo>
                                  <a:lnTo>
                                    <a:pt x="7204600" y="2294525"/>
                                  </a:lnTo>
                                  <a:close/>
                                  <a:moveTo>
                                    <a:pt x="7205719" y="2295013"/>
                                  </a:moveTo>
                                  <a:lnTo>
                                    <a:pt x="7205604" y="2294927"/>
                                  </a:lnTo>
                                  <a:lnTo>
                                    <a:pt x="7205485" y="2294879"/>
                                  </a:lnTo>
                                  <a:close/>
                                  <a:moveTo>
                                    <a:pt x="7206323" y="2295214"/>
                                  </a:moveTo>
                                  <a:cubicBezTo>
                                    <a:pt x="7205820" y="2295214"/>
                                    <a:pt x="7205820" y="2294711"/>
                                    <a:pt x="7205316" y="2294711"/>
                                  </a:cubicBezTo>
                                  <a:lnTo>
                                    <a:pt x="7205604" y="2294927"/>
                                  </a:lnTo>
                                  <a:close/>
                                  <a:moveTo>
                                    <a:pt x="7206827" y="2296222"/>
                                  </a:moveTo>
                                  <a:cubicBezTo>
                                    <a:pt x="7206827" y="2296222"/>
                                    <a:pt x="7206323" y="2295718"/>
                                    <a:pt x="7206323" y="2295718"/>
                                  </a:cubicBezTo>
                                  <a:lnTo>
                                    <a:pt x="7206540" y="2296007"/>
                                  </a:lnTo>
                                  <a:close/>
                                  <a:moveTo>
                                    <a:pt x="7208364" y="2298439"/>
                                  </a:moveTo>
                                  <a:lnTo>
                                    <a:pt x="7206540" y="2296007"/>
                                  </a:lnTo>
                                  <a:lnTo>
                                    <a:pt x="7204650" y="2294589"/>
                                  </a:lnTo>
                                  <a:lnTo>
                                    <a:pt x="7205653" y="2295887"/>
                                  </a:lnTo>
                                  <a:close/>
                                  <a:moveTo>
                                    <a:pt x="7209436" y="2299448"/>
                                  </a:moveTo>
                                  <a:lnTo>
                                    <a:pt x="7209346" y="2299245"/>
                                  </a:lnTo>
                                  <a:lnTo>
                                    <a:pt x="7209346" y="2299363"/>
                                  </a:lnTo>
                                  <a:close/>
                                  <a:moveTo>
                                    <a:pt x="7209346" y="2299748"/>
                                  </a:moveTo>
                                  <a:lnTo>
                                    <a:pt x="7209346" y="2299363"/>
                                  </a:lnTo>
                                  <a:lnTo>
                                    <a:pt x="7208364" y="2298439"/>
                                  </a:lnTo>
                                  <a:close/>
                                  <a:moveTo>
                                    <a:pt x="3134255" y="2305290"/>
                                  </a:moveTo>
                                  <a:lnTo>
                                    <a:pt x="3135259" y="2305038"/>
                                  </a:lnTo>
                                  <a:lnTo>
                                    <a:pt x="3135784" y="2304834"/>
                                  </a:lnTo>
                                  <a:lnTo>
                                    <a:pt x="3135132" y="2304900"/>
                                  </a:lnTo>
                                  <a:close/>
                                  <a:moveTo>
                                    <a:pt x="3131232" y="2305290"/>
                                  </a:moveTo>
                                  <a:cubicBezTo>
                                    <a:pt x="3131736" y="2305290"/>
                                    <a:pt x="3131736" y="2305290"/>
                                    <a:pt x="3132238" y="2305290"/>
                                  </a:cubicBezTo>
                                  <a:lnTo>
                                    <a:pt x="3131736" y="2305239"/>
                                  </a:lnTo>
                                  <a:close/>
                                  <a:moveTo>
                                    <a:pt x="3130728" y="2306801"/>
                                  </a:moveTo>
                                  <a:cubicBezTo>
                                    <a:pt x="3134758" y="2307305"/>
                                    <a:pt x="3139292" y="2306801"/>
                                    <a:pt x="3143322" y="2304282"/>
                                  </a:cubicBezTo>
                                  <a:cubicBezTo>
                                    <a:pt x="3146344" y="2301764"/>
                                    <a:pt x="3150373" y="2297734"/>
                                    <a:pt x="3150877" y="2292697"/>
                                  </a:cubicBezTo>
                                  <a:cubicBezTo>
                                    <a:pt x="3151380" y="2288666"/>
                                    <a:pt x="3151883" y="2285644"/>
                                    <a:pt x="3150877" y="2281614"/>
                                  </a:cubicBezTo>
                                  <a:cubicBezTo>
                                    <a:pt x="3150373" y="2278088"/>
                                    <a:pt x="3147855" y="2274562"/>
                                    <a:pt x="3145335" y="2272547"/>
                                  </a:cubicBezTo>
                                  <a:cubicBezTo>
                                    <a:pt x="3141307" y="2268517"/>
                                    <a:pt x="3135259" y="2265999"/>
                                    <a:pt x="3129721" y="2265999"/>
                                  </a:cubicBezTo>
                                  <a:cubicBezTo>
                                    <a:pt x="3122165" y="2265999"/>
                                    <a:pt x="3115112" y="2270028"/>
                                    <a:pt x="3111586" y="2276073"/>
                                  </a:cubicBezTo>
                                  <a:cubicBezTo>
                                    <a:pt x="3109571" y="2279096"/>
                                    <a:pt x="3108564" y="2283126"/>
                                    <a:pt x="3108564" y="2286652"/>
                                  </a:cubicBezTo>
                                  <a:cubicBezTo>
                                    <a:pt x="3108564" y="2290682"/>
                                    <a:pt x="3109571" y="2293704"/>
                                    <a:pt x="3111586" y="2297230"/>
                                  </a:cubicBezTo>
                                  <a:cubicBezTo>
                                    <a:pt x="3112594" y="2299749"/>
                                    <a:pt x="3116120" y="2302771"/>
                                    <a:pt x="3118639" y="2304282"/>
                                  </a:cubicBezTo>
                                  <a:cubicBezTo>
                                    <a:pt x="3122165" y="2306297"/>
                                    <a:pt x="3126699" y="2307305"/>
                                    <a:pt x="3130728" y="2306801"/>
                                  </a:cubicBezTo>
                                  <a:lnTo>
                                    <a:pt x="3124871" y="2303527"/>
                                  </a:lnTo>
                                  <a:lnTo>
                                    <a:pt x="3123171" y="2302771"/>
                                  </a:lnTo>
                                  <a:lnTo>
                                    <a:pt x="3123521" y="2302771"/>
                                  </a:lnTo>
                                  <a:lnTo>
                                    <a:pt x="3119016" y="2300252"/>
                                  </a:lnTo>
                                  <a:lnTo>
                                    <a:pt x="3117925" y="2297454"/>
                                  </a:lnTo>
                                  <a:lnTo>
                                    <a:pt x="3116624" y="2295719"/>
                                  </a:lnTo>
                                  <a:cubicBezTo>
                                    <a:pt x="3116624" y="2295719"/>
                                    <a:pt x="3116624" y="2295719"/>
                                    <a:pt x="3116624" y="2296222"/>
                                  </a:cubicBezTo>
                                  <a:cubicBezTo>
                                    <a:pt x="3116120" y="2294711"/>
                                    <a:pt x="3115112" y="2293200"/>
                                    <a:pt x="3114609" y="2291689"/>
                                  </a:cubicBezTo>
                                  <a:cubicBezTo>
                                    <a:pt x="3114609" y="2291689"/>
                                    <a:pt x="3114609" y="2291689"/>
                                    <a:pt x="3114609" y="2292192"/>
                                  </a:cubicBezTo>
                                  <a:lnTo>
                                    <a:pt x="3114173" y="2287833"/>
                                  </a:lnTo>
                                  <a:lnTo>
                                    <a:pt x="3114106" y="2287659"/>
                                  </a:lnTo>
                                  <a:cubicBezTo>
                                    <a:pt x="3114106" y="2287659"/>
                                    <a:pt x="3114106" y="2287155"/>
                                    <a:pt x="3114106" y="2287155"/>
                                  </a:cubicBezTo>
                                  <a:lnTo>
                                    <a:pt x="3114173" y="2287833"/>
                                  </a:lnTo>
                                  <a:lnTo>
                                    <a:pt x="3117925" y="2297454"/>
                                  </a:lnTo>
                                  <a:lnTo>
                                    <a:pt x="3119646" y="2299749"/>
                                  </a:lnTo>
                                  <a:cubicBezTo>
                                    <a:pt x="3121158" y="2300756"/>
                                    <a:pt x="3122165" y="2301764"/>
                                    <a:pt x="3123676" y="2302771"/>
                                  </a:cubicBezTo>
                                  <a:lnTo>
                                    <a:pt x="3123521" y="2302771"/>
                                  </a:lnTo>
                                  <a:lnTo>
                                    <a:pt x="3124871" y="2303527"/>
                                  </a:lnTo>
                                  <a:lnTo>
                                    <a:pt x="3127704" y="2304786"/>
                                  </a:lnTo>
                                  <a:cubicBezTo>
                                    <a:pt x="3127704" y="2304786"/>
                                    <a:pt x="3127203" y="2304786"/>
                                    <a:pt x="3127203" y="2304786"/>
                                  </a:cubicBezTo>
                                  <a:lnTo>
                                    <a:pt x="3131736" y="2305239"/>
                                  </a:lnTo>
                                  <a:lnTo>
                                    <a:pt x="3135132" y="2304900"/>
                                  </a:lnTo>
                                  <a:lnTo>
                                    <a:pt x="3138787" y="2303275"/>
                                  </a:lnTo>
                                  <a:cubicBezTo>
                                    <a:pt x="3138284" y="2303275"/>
                                    <a:pt x="3138284" y="2303275"/>
                                    <a:pt x="3138284" y="2303275"/>
                                  </a:cubicBezTo>
                                  <a:lnTo>
                                    <a:pt x="3141465" y="2300889"/>
                                  </a:lnTo>
                                  <a:lnTo>
                                    <a:pt x="3146233" y="2294076"/>
                                  </a:lnTo>
                                  <a:lnTo>
                                    <a:pt x="3146847" y="2292697"/>
                                  </a:lnTo>
                                  <a:cubicBezTo>
                                    <a:pt x="3146847" y="2293200"/>
                                    <a:pt x="3146847" y="2293200"/>
                                    <a:pt x="3146847" y="2293200"/>
                                  </a:cubicBezTo>
                                  <a:lnTo>
                                    <a:pt x="3146233" y="2294076"/>
                                  </a:lnTo>
                                  <a:lnTo>
                                    <a:pt x="3144831" y="2297230"/>
                                  </a:lnTo>
                                  <a:cubicBezTo>
                                    <a:pt x="3144831" y="2297230"/>
                                    <a:pt x="3144831" y="2297230"/>
                                    <a:pt x="3144831" y="2296726"/>
                                  </a:cubicBezTo>
                                  <a:lnTo>
                                    <a:pt x="3142024" y="2300469"/>
                                  </a:lnTo>
                                  <a:lnTo>
                                    <a:pt x="3142311" y="2300252"/>
                                  </a:lnTo>
                                  <a:cubicBezTo>
                                    <a:pt x="3142311" y="2300252"/>
                                    <a:pt x="3141810" y="2300756"/>
                                    <a:pt x="3141810" y="2300756"/>
                                  </a:cubicBezTo>
                                  <a:lnTo>
                                    <a:pt x="3142024" y="2300469"/>
                                  </a:lnTo>
                                  <a:lnTo>
                                    <a:pt x="3141465" y="2300889"/>
                                  </a:lnTo>
                                  <a:lnTo>
                                    <a:pt x="3139795" y="2303275"/>
                                  </a:lnTo>
                                  <a:lnTo>
                                    <a:pt x="3135784" y="2304834"/>
                                  </a:lnTo>
                                  <a:lnTo>
                                    <a:pt x="3136269" y="2304786"/>
                                  </a:lnTo>
                                  <a:lnTo>
                                    <a:pt x="3135259" y="2305038"/>
                                  </a:lnTo>
                                  <a:close/>
                                  <a:moveTo>
                                    <a:pt x="934010" y="2310378"/>
                                  </a:moveTo>
                                  <a:cubicBezTo>
                                    <a:pt x="959459" y="2310378"/>
                                    <a:pt x="959948" y="2270248"/>
                                    <a:pt x="934010" y="2270248"/>
                                  </a:cubicBezTo>
                                  <a:cubicBezTo>
                                    <a:pt x="908072" y="2270738"/>
                                    <a:pt x="908072" y="2310378"/>
                                    <a:pt x="934010" y="2310378"/>
                                  </a:cubicBezTo>
                                  <a:close/>
                                  <a:moveTo>
                                    <a:pt x="2815903" y="2312343"/>
                                  </a:moveTo>
                                  <a:cubicBezTo>
                                    <a:pt x="2819429" y="2312343"/>
                                    <a:pt x="2822954" y="2312343"/>
                                    <a:pt x="2826984" y="2312343"/>
                                  </a:cubicBezTo>
                                  <a:cubicBezTo>
                                    <a:pt x="2834540" y="2312343"/>
                                    <a:pt x="2841592" y="2305794"/>
                                    <a:pt x="2841592" y="2297735"/>
                                  </a:cubicBezTo>
                                  <a:cubicBezTo>
                                    <a:pt x="2841089" y="2291186"/>
                                    <a:pt x="2835548" y="2284134"/>
                                    <a:pt x="2826984" y="2284134"/>
                                  </a:cubicBezTo>
                                  <a:cubicBezTo>
                                    <a:pt x="2823459" y="2284134"/>
                                    <a:pt x="2819931" y="2284134"/>
                                    <a:pt x="2815903" y="2284134"/>
                                  </a:cubicBezTo>
                                  <a:cubicBezTo>
                                    <a:pt x="2808347" y="2284134"/>
                                    <a:pt x="2801294" y="2290683"/>
                                    <a:pt x="2801797" y="2298239"/>
                                  </a:cubicBezTo>
                                  <a:cubicBezTo>
                                    <a:pt x="2802301" y="2306299"/>
                                    <a:pt x="2807843" y="2312343"/>
                                    <a:pt x="2815903" y="2312343"/>
                                  </a:cubicBezTo>
                                  <a:close/>
                                  <a:moveTo>
                                    <a:pt x="5588556" y="2316584"/>
                                  </a:moveTo>
                                  <a:cubicBezTo>
                                    <a:pt x="5614005" y="2316584"/>
                                    <a:pt x="5614494" y="2276454"/>
                                    <a:pt x="5588556" y="2276454"/>
                                  </a:cubicBezTo>
                                  <a:cubicBezTo>
                                    <a:pt x="5562618" y="2276943"/>
                                    <a:pt x="5562618" y="2316584"/>
                                    <a:pt x="5588556" y="2316584"/>
                                  </a:cubicBezTo>
                                  <a:close/>
                                  <a:moveTo>
                                    <a:pt x="2542707" y="2328299"/>
                                  </a:moveTo>
                                  <a:cubicBezTo>
                                    <a:pt x="2547745" y="2328299"/>
                                    <a:pt x="2550263" y="2326787"/>
                                    <a:pt x="2554293" y="2325276"/>
                                  </a:cubicBezTo>
                                  <a:cubicBezTo>
                                    <a:pt x="2559330" y="2323261"/>
                                    <a:pt x="2562352" y="2317217"/>
                                    <a:pt x="2564368" y="2312683"/>
                                  </a:cubicBezTo>
                                  <a:cubicBezTo>
                                    <a:pt x="2566382" y="2306135"/>
                                    <a:pt x="2564368" y="2299082"/>
                                    <a:pt x="2560338" y="2294045"/>
                                  </a:cubicBezTo>
                                  <a:lnTo>
                                    <a:pt x="2551170" y="2288806"/>
                                  </a:lnTo>
                                  <a:lnTo>
                                    <a:pt x="2554797" y="2291527"/>
                                  </a:lnTo>
                                  <a:cubicBezTo>
                                    <a:pt x="2554293" y="2291527"/>
                                    <a:pt x="2554293" y="2291023"/>
                                    <a:pt x="2553789" y="2291023"/>
                                  </a:cubicBezTo>
                                  <a:cubicBezTo>
                                    <a:pt x="2554797" y="2292535"/>
                                    <a:pt x="2555804" y="2294045"/>
                                    <a:pt x="2556811" y="2295053"/>
                                  </a:cubicBezTo>
                                  <a:lnTo>
                                    <a:pt x="2554887" y="2293241"/>
                                  </a:lnTo>
                                  <a:lnTo>
                                    <a:pt x="2556284" y="2296386"/>
                                  </a:lnTo>
                                  <a:lnTo>
                                    <a:pt x="2556811" y="2297068"/>
                                  </a:lnTo>
                                  <a:cubicBezTo>
                                    <a:pt x="2556811" y="2297571"/>
                                    <a:pt x="2556811" y="2297571"/>
                                    <a:pt x="2556811" y="2297571"/>
                                  </a:cubicBezTo>
                                  <a:lnTo>
                                    <a:pt x="2556284" y="2296386"/>
                                  </a:lnTo>
                                  <a:lnTo>
                                    <a:pt x="2551103" y="2289681"/>
                                  </a:lnTo>
                                  <a:lnTo>
                                    <a:pt x="2549365" y="2288044"/>
                                  </a:lnTo>
                                  <a:lnTo>
                                    <a:pt x="2546737" y="2286994"/>
                                  </a:lnTo>
                                  <a:cubicBezTo>
                                    <a:pt x="2547241" y="2287497"/>
                                    <a:pt x="2547241" y="2287497"/>
                                    <a:pt x="2547745" y="2287497"/>
                                  </a:cubicBezTo>
                                  <a:lnTo>
                                    <a:pt x="2543566" y="2287117"/>
                                  </a:lnTo>
                                  <a:lnTo>
                                    <a:pt x="2529611" y="2293038"/>
                                  </a:lnTo>
                                  <a:cubicBezTo>
                                    <a:pt x="2530618" y="2292030"/>
                                    <a:pt x="2532129" y="2291023"/>
                                    <a:pt x="2533640" y="2290016"/>
                                  </a:cubicBezTo>
                                  <a:cubicBezTo>
                                    <a:pt x="2533640" y="2290016"/>
                                    <a:pt x="2533137" y="2290016"/>
                                    <a:pt x="2533137" y="2290016"/>
                                  </a:cubicBezTo>
                                  <a:cubicBezTo>
                                    <a:pt x="2534648" y="2289512"/>
                                    <a:pt x="2536662" y="2288504"/>
                                    <a:pt x="2538174" y="2288001"/>
                                  </a:cubicBezTo>
                                  <a:cubicBezTo>
                                    <a:pt x="2538174" y="2288001"/>
                                    <a:pt x="2537670" y="2288001"/>
                                    <a:pt x="2537670" y="2288001"/>
                                  </a:cubicBezTo>
                                  <a:lnTo>
                                    <a:pt x="2542875" y="2287055"/>
                                  </a:lnTo>
                                  <a:lnTo>
                                    <a:pt x="2542204" y="2286994"/>
                                  </a:lnTo>
                                  <a:cubicBezTo>
                                    <a:pt x="2542707" y="2286994"/>
                                    <a:pt x="2542707" y="2286994"/>
                                    <a:pt x="2543211" y="2286994"/>
                                  </a:cubicBezTo>
                                  <a:lnTo>
                                    <a:pt x="2542875" y="2287055"/>
                                  </a:lnTo>
                                  <a:lnTo>
                                    <a:pt x="2543566" y="2287117"/>
                                  </a:lnTo>
                                  <a:lnTo>
                                    <a:pt x="2546233" y="2285986"/>
                                  </a:lnTo>
                                  <a:lnTo>
                                    <a:pt x="2548636" y="2287358"/>
                                  </a:lnTo>
                                  <a:lnTo>
                                    <a:pt x="2548248" y="2286994"/>
                                  </a:lnTo>
                                  <a:lnTo>
                                    <a:pt x="2549051" y="2287596"/>
                                  </a:lnTo>
                                  <a:lnTo>
                                    <a:pt x="2549842" y="2288047"/>
                                  </a:lnTo>
                                  <a:lnTo>
                                    <a:pt x="2548248" y="2285986"/>
                                  </a:lnTo>
                                  <a:cubicBezTo>
                                    <a:pt x="2543715" y="2283467"/>
                                    <a:pt x="2539181" y="2282964"/>
                                    <a:pt x="2534144" y="2283971"/>
                                  </a:cubicBezTo>
                                  <a:cubicBezTo>
                                    <a:pt x="2528603" y="2284979"/>
                                    <a:pt x="2523566" y="2289512"/>
                                    <a:pt x="2521048" y="2294045"/>
                                  </a:cubicBezTo>
                                  <a:cubicBezTo>
                                    <a:pt x="2517018" y="2301097"/>
                                    <a:pt x="2517521" y="2309661"/>
                                    <a:pt x="2521551" y="2316209"/>
                                  </a:cubicBezTo>
                                  <a:cubicBezTo>
                                    <a:pt x="2524574" y="2321750"/>
                                    <a:pt x="2530114" y="2325780"/>
                                    <a:pt x="2535656" y="2327291"/>
                                  </a:cubicBezTo>
                                  <a:cubicBezTo>
                                    <a:pt x="2538174" y="2327795"/>
                                    <a:pt x="2540189" y="2328299"/>
                                    <a:pt x="2542707" y="2328299"/>
                                  </a:cubicBezTo>
                                  <a:close/>
                                  <a:moveTo>
                                    <a:pt x="7197256" y="2334505"/>
                                  </a:moveTo>
                                  <a:cubicBezTo>
                                    <a:pt x="7202294" y="2334505"/>
                                    <a:pt x="7204812" y="2332994"/>
                                    <a:pt x="7208842" y="2331483"/>
                                  </a:cubicBezTo>
                                  <a:cubicBezTo>
                                    <a:pt x="7213879" y="2329468"/>
                                    <a:pt x="7216902" y="2323423"/>
                                    <a:pt x="7218916" y="2318889"/>
                                  </a:cubicBezTo>
                                  <a:cubicBezTo>
                                    <a:pt x="7220931" y="2312341"/>
                                    <a:pt x="7218916" y="2305289"/>
                                    <a:pt x="7214887" y="2300251"/>
                                  </a:cubicBezTo>
                                  <a:lnTo>
                                    <a:pt x="7205719" y="2295013"/>
                                  </a:lnTo>
                                  <a:lnTo>
                                    <a:pt x="7209346" y="2297733"/>
                                  </a:lnTo>
                                  <a:cubicBezTo>
                                    <a:pt x="7208842" y="2297733"/>
                                    <a:pt x="7208842" y="2297229"/>
                                    <a:pt x="7208338" y="2297229"/>
                                  </a:cubicBezTo>
                                  <a:cubicBezTo>
                                    <a:pt x="7209346" y="2298741"/>
                                    <a:pt x="7210353" y="2300251"/>
                                    <a:pt x="7211361" y="2301259"/>
                                  </a:cubicBezTo>
                                  <a:lnTo>
                                    <a:pt x="7209436" y="2299448"/>
                                  </a:lnTo>
                                  <a:lnTo>
                                    <a:pt x="7210834" y="2302592"/>
                                  </a:lnTo>
                                  <a:lnTo>
                                    <a:pt x="7211361" y="2303274"/>
                                  </a:lnTo>
                                  <a:cubicBezTo>
                                    <a:pt x="7211361" y="2303778"/>
                                    <a:pt x="7211361" y="2303778"/>
                                    <a:pt x="7211361" y="2303778"/>
                                  </a:cubicBezTo>
                                  <a:lnTo>
                                    <a:pt x="7210834" y="2302592"/>
                                  </a:lnTo>
                                  <a:lnTo>
                                    <a:pt x="7205653" y="2295887"/>
                                  </a:lnTo>
                                  <a:lnTo>
                                    <a:pt x="7203914" y="2294251"/>
                                  </a:lnTo>
                                  <a:lnTo>
                                    <a:pt x="7201286" y="2293200"/>
                                  </a:lnTo>
                                  <a:cubicBezTo>
                                    <a:pt x="7201790" y="2293704"/>
                                    <a:pt x="7201790" y="2293704"/>
                                    <a:pt x="7202294" y="2293704"/>
                                  </a:cubicBezTo>
                                  <a:lnTo>
                                    <a:pt x="7198115" y="2293324"/>
                                  </a:lnTo>
                                  <a:lnTo>
                                    <a:pt x="7184160" y="2299245"/>
                                  </a:lnTo>
                                  <a:cubicBezTo>
                                    <a:pt x="7185167" y="2298237"/>
                                    <a:pt x="7186679" y="2297229"/>
                                    <a:pt x="7188189" y="2296222"/>
                                  </a:cubicBezTo>
                                  <a:cubicBezTo>
                                    <a:pt x="7188189" y="2296222"/>
                                    <a:pt x="7187686" y="2296222"/>
                                    <a:pt x="7187686" y="2296222"/>
                                  </a:cubicBezTo>
                                  <a:cubicBezTo>
                                    <a:pt x="7189197" y="2295718"/>
                                    <a:pt x="7191212" y="2294711"/>
                                    <a:pt x="7192723" y="2294207"/>
                                  </a:cubicBezTo>
                                  <a:cubicBezTo>
                                    <a:pt x="7192723" y="2294207"/>
                                    <a:pt x="7192219" y="2294207"/>
                                    <a:pt x="7192219" y="2294207"/>
                                  </a:cubicBezTo>
                                  <a:lnTo>
                                    <a:pt x="7197425" y="2293261"/>
                                  </a:lnTo>
                                  <a:lnTo>
                                    <a:pt x="7196753" y="2293200"/>
                                  </a:lnTo>
                                  <a:cubicBezTo>
                                    <a:pt x="7197256" y="2293200"/>
                                    <a:pt x="7197256" y="2293200"/>
                                    <a:pt x="7197761" y="2293200"/>
                                  </a:cubicBezTo>
                                  <a:lnTo>
                                    <a:pt x="7197425" y="2293261"/>
                                  </a:lnTo>
                                  <a:lnTo>
                                    <a:pt x="7198115" y="2293324"/>
                                  </a:lnTo>
                                  <a:lnTo>
                                    <a:pt x="7200782" y="2292192"/>
                                  </a:lnTo>
                                  <a:lnTo>
                                    <a:pt x="7203185" y="2293565"/>
                                  </a:lnTo>
                                  <a:lnTo>
                                    <a:pt x="7202797" y="2293200"/>
                                  </a:lnTo>
                                  <a:lnTo>
                                    <a:pt x="7203600" y="2293802"/>
                                  </a:lnTo>
                                  <a:lnTo>
                                    <a:pt x="7204390" y="2294254"/>
                                  </a:lnTo>
                                  <a:lnTo>
                                    <a:pt x="7202797" y="2292192"/>
                                  </a:lnTo>
                                  <a:cubicBezTo>
                                    <a:pt x="7198264" y="2289673"/>
                                    <a:pt x="7193730" y="2289170"/>
                                    <a:pt x="7188693" y="2290178"/>
                                  </a:cubicBezTo>
                                  <a:cubicBezTo>
                                    <a:pt x="7183153" y="2291185"/>
                                    <a:pt x="7178115" y="2295718"/>
                                    <a:pt x="7175597" y="2300251"/>
                                  </a:cubicBezTo>
                                  <a:cubicBezTo>
                                    <a:pt x="7171567" y="2307304"/>
                                    <a:pt x="7172071" y="2315867"/>
                                    <a:pt x="7176100" y="2322416"/>
                                  </a:cubicBezTo>
                                  <a:cubicBezTo>
                                    <a:pt x="7179123" y="2327957"/>
                                    <a:pt x="7184663" y="2331986"/>
                                    <a:pt x="7190205" y="2333498"/>
                                  </a:cubicBezTo>
                                  <a:cubicBezTo>
                                    <a:pt x="7192723" y="2334002"/>
                                    <a:pt x="7194738" y="2334505"/>
                                    <a:pt x="7197256" y="2334505"/>
                                  </a:cubicBezTo>
                                  <a:close/>
                                  <a:moveTo>
                                    <a:pt x="4056054" y="2336519"/>
                                  </a:moveTo>
                                  <a:cubicBezTo>
                                    <a:pt x="4063106" y="2334001"/>
                                    <a:pt x="4070158" y="2331986"/>
                                    <a:pt x="4077210" y="2329467"/>
                                  </a:cubicBezTo>
                                  <a:cubicBezTo>
                                    <a:pt x="4085269" y="2326949"/>
                                    <a:pt x="4091314" y="2318385"/>
                                    <a:pt x="4088292" y="2309822"/>
                                  </a:cubicBezTo>
                                  <a:cubicBezTo>
                                    <a:pt x="4085269" y="2300755"/>
                                    <a:pt x="4077210" y="2297229"/>
                                    <a:pt x="4068647" y="2298740"/>
                                  </a:cubicBezTo>
                                  <a:cubicBezTo>
                                    <a:pt x="4061091" y="2299748"/>
                                    <a:pt x="4053535" y="2301259"/>
                                    <a:pt x="4046483" y="2302266"/>
                                  </a:cubicBezTo>
                                  <a:cubicBezTo>
                                    <a:pt x="4037416" y="2303778"/>
                                    <a:pt x="4031372" y="2315867"/>
                                    <a:pt x="4033890" y="2324430"/>
                                  </a:cubicBezTo>
                                  <a:cubicBezTo>
                                    <a:pt x="4036913" y="2332993"/>
                                    <a:pt x="4046483" y="2339542"/>
                                    <a:pt x="4056054" y="2336519"/>
                                  </a:cubicBezTo>
                                  <a:close/>
                                  <a:moveTo>
                                    <a:pt x="1862259" y="2344574"/>
                                  </a:moveTo>
                                  <a:cubicBezTo>
                                    <a:pt x="1867153" y="2346225"/>
                                    <a:pt x="1872658" y="2345858"/>
                                    <a:pt x="1877552" y="2343167"/>
                                  </a:cubicBezTo>
                                  <a:cubicBezTo>
                                    <a:pt x="1894681" y="2334358"/>
                                    <a:pt x="1909852" y="2321633"/>
                                    <a:pt x="1921597" y="2306462"/>
                                  </a:cubicBezTo>
                                  <a:cubicBezTo>
                                    <a:pt x="1926492" y="2300100"/>
                                    <a:pt x="1927959" y="2291292"/>
                                    <a:pt x="1921597" y="2284930"/>
                                  </a:cubicBezTo>
                                  <a:cubicBezTo>
                                    <a:pt x="1915725" y="2279057"/>
                                    <a:pt x="1905937" y="2279057"/>
                                    <a:pt x="1900064" y="2284930"/>
                                  </a:cubicBezTo>
                                  <a:cubicBezTo>
                                    <a:pt x="1889297" y="2295207"/>
                                    <a:pt x="1877063" y="2303526"/>
                                    <a:pt x="1862870" y="2308909"/>
                                  </a:cubicBezTo>
                                  <a:cubicBezTo>
                                    <a:pt x="1852593" y="2312824"/>
                                    <a:pt x="1846231" y="2323102"/>
                                    <a:pt x="1850635" y="2333868"/>
                                  </a:cubicBezTo>
                                  <a:cubicBezTo>
                                    <a:pt x="1853082" y="2339252"/>
                                    <a:pt x="1857365" y="2342922"/>
                                    <a:pt x="1862259" y="2344574"/>
                                  </a:cubicBezTo>
                                  <a:close/>
                                  <a:moveTo>
                                    <a:pt x="3082402" y="2345458"/>
                                  </a:moveTo>
                                  <a:cubicBezTo>
                                    <a:pt x="3091211" y="2345458"/>
                                    <a:pt x="3099531" y="2337627"/>
                                    <a:pt x="3099041" y="2328818"/>
                                  </a:cubicBezTo>
                                  <a:cubicBezTo>
                                    <a:pt x="3098551" y="2319520"/>
                                    <a:pt x="3091211" y="2312179"/>
                                    <a:pt x="3082402" y="2312179"/>
                                  </a:cubicBezTo>
                                  <a:cubicBezTo>
                                    <a:pt x="3076529" y="2312179"/>
                                    <a:pt x="3070167" y="2312668"/>
                                    <a:pt x="3065762" y="2317562"/>
                                  </a:cubicBezTo>
                                  <a:cubicBezTo>
                                    <a:pt x="3063315" y="2320988"/>
                                    <a:pt x="3060868" y="2324414"/>
                                    <a:pt x="3061357" y="2328818"/>
                                  </a:cubicBezTo>
                                  <a:cubicBezTo>
                                    <a:pt x="3061357" y="2333223"/>
                                    <a:pt x="3063315" y="2336649"/>
                                    <a:pt x="3065762" y="2340075"/>
                                  </a:cubicBezTo>
                                  <a:cubicBezTo>
                                    <a:pt x="3069677" y="2344968"/>
                                    <a:pt x="3076529" y="2345458"/>
                                    <a:pt x="3082402" y="2345458"/>
                                  </a:cubicBezTo>
                                  <a:close/>
                                  <a:moveTo>
                                    <a:pt x="6516804" y="2350779"/>
                                  </a:moveTo>
                                  <a:cubicBezTo>
                                    <a:pt x="6521698" y="2352431"/>
                                    <a:pt x="6527204" y="2352064"/>
                                    <a:pt x="6532098" y="2349373"/>
                                  </a:cubicBezTo>
                                  <a:cubicBezTo>
                                    <a:pt x="6549226" y="2340563"/>
                                    <a:pt x="6564398" y="2327839"/>
                                    <a:pt x="6576143" y="2312668"/>
                                  </a:cubicBezTo>
                                  <a:cubicBezTo>
                                    <a:pt x="6581037" y="2306306"/>
                                    <a:pt x="6582505" y="2297497"/>
                                    <a:pt x="6576143" y="2291135"/>
                                  </a:cubicBezTo>
                                  <a:cubicBezTo>
                                    <a:pt x="6570270" y="2285263"/>
                                    <a:pt x="6560483" y="2285263"/>
                                    <a:pt x="6554610" y="2291135"/>
                                  </a:cubicBezTo>
                                  <a:cubicBezTo>
                                    <a:pt x="6543843" y="2301412"/>
                                    <a:pt x="6531608" y="2309732"/>
                                    <a:pt x="6517416" y="2315115"/>
                                  </a:cubicBezTo>
                                  <a:cubicBezTo>
                                    <a:pt x="6507139" y="2319030"/>
                                    <a:pt x="6500777" y="2329307"/>
                                    <a:pt x="6505181" y="2340074"/>
                                  </a:cubicBezTo>
                                  <a:cubicBezTo>
                                    <a:pt x="6507628" y="2345458"/>
                                    <a:pt x="6511910" y="2349128"/>
                                    <a:pt x="6516804" y="2350779"/>
                                  </a:cubicBezTo>
                                  <a:close/>
                                  <a:moveTo>
                                    <a:pt x="4098333" y="2353410"/>
                                  </a:moveTo>
                                  <a:lnTo>
                                    <a:pt x="4098192" y="2353061"/>
                                  </a:lnTo>
                                  <a:lnTo>
                                    <a:pt x="4097863" y="2352639"/>
                                  </a:lnTo>
                                  <a:cubicBezTo>
                                    <a:pt x="4097863" y="2352639"/>
                                    <a:pt x="4097863" y="2352639"/>
                                    <a:pt x="4097863" y="2353143"/>
                                  </a:cubicBezTo>
                                  <a:close/>
                                  <a:moveTo>
                                    <a:pt x="126611" y="2353486"/>
                                  </a:moveTo>
                                  <a:cubicBezTo>
                                    <a:pt x="135679" y="2353486"/>
                                    <a:pt x="145249" y="2347693"/>
                                    <a:pt x="146509" y="2336359"/>
                                  </a:cubicBezTo>
                                  <a:cubicBezTo>
                                    <a:pt x="149027" y="2312180"/>
                                    <a:pt x="158094" y="2289009"/>
                                    <a:pt x="171695" y="2268860"/>
                                  </a:cubicBezTo>
                                  <a:cubicBezTo>
                                    <a:pt x="184288" y="2250223"/>
                                    <a:pt x="155072" y="2234103"/>
                                    <a:pt x="141975" y="2251229"/>
                                  </a:cubicBezTo>
                                  <a:cubicBezTo>
                                    <a:pt x="123337" y="2276416"/>
                                    <a:pt x="112759" y="2304624"/>
                                    <a:pt x="109737" y="2335856"/>
                                  </a:cubicBezTo>
                                  <a:cubicBezTo>
                                    <a:pt x="108981" y="2347693"/>
                                    <a:pt x="117544" y="2353486"/>
                                    <a:pt x="126611" y="2353486"/>
                                  </a:cubicBezTo>
                                  <a:close/>
                                  <a:moveTo>
                                    <a:pt x="4132116" y="2355662"/>
                                  </a:moveTo>
                                  <a:cubicBezTo>
                                    <a:pt x="4132116" y="2355158"/>
                                    <a:pt x="4132620" y="2355158"/>
                                    <a:pt x="4132620" y="2354654"/>
                                  </a:cubicBezTo>
                                  <a:lnTo>
                                    <a:pt x="4132482" y="2354838"/>
                                  </a:lnTo>
                                  <a:close/>
                                  <a:moveTo>
                                    <a:pt x="4129597" y="2358684"/>
                                  </a:moveTo>
                                  <a:cubicBezTo>
                                    <a:pt x="4129597" y="2358684"/>
                                    <a:pt x="4130101" y="2358180"/>
                                    <a:pt x="4130101" y="2358180"/>
                                  </a:cubicBezTo>
                                  <a:lnTo>
                                    <a:pt x="4129814" y="2358396"/>
                                  </a:lnTo>
                                  <a:close/>
                                  <a:moveTo>
                                    <a:pt x="4128711" y="2359223"/>
                                  </a:moveTo>
                                  <a:lnTo>
                                    <a:pt x="4129814" y="2358396"/>
                                  </a:lnTo>
                                  <a:lnTo>
                                    <a:pt x="4132482" y="2354838"/>
                                  </a:lnTo>
                                  <a:lnTo>
                                    <a:pt x="4132593" y="2354587"/>
                                  </a:lnTo>
                                  <a:lnTo>
                                    <a:pt x="4130065" y="2356023"/>
                                  </a:lnTo>
                                  <a:close/>
                                  <a:moveTo>
                                    <a:pt x="4781160" y="2359692"/>
                                  </a:moveTo>
                                  <a:cubicBezTo>
                                    <a:pt x="4790227" y="2359692"/>
                                    <a:pt x="4799798" y="2353899"/>
                                    <a:pt x="4801057" y="2342565"/>
                                  </a:cubicBezTo>
                                  <a:cubicBezTo>
                                    <a:pt x="4803576" y="2318387"/>
                                    <a:pt x="4812643" y="2295215"/>
                                    <a:pt x="4826244" y="2275066"/>
                                  </a:cubicBezTo>
                                  <a:cubicBezTo>
                                    <a:pt x="4838837" y="2256429"/>
                                    <a:pt x="4809621" y="2240309"/>
                                    <a:pt x="4796524" y="2257436"/>
                                  </a:cubicBezTo>
                                  <a:cubicBezTo>
                                    <a:pt x="4777886" y="2282622"/>
                                    <a:pt x="4767308" y="2310831"/>
                                    <a:pt x="4764286" y="2342062"/>
                                  </a:cubicBezTo>
                                  <a:cubicBezTo>
                                    <a:pt x="4763530" y="2353900"/>
                                    <a:pt x="4772093" y="2359692"/>
                                    <a:pt x="4781160" y="2359692"/>
                                  </a:cubicBezTo>
                                  <a:close/>
                                  <a:moveTo>
                                    <a:pt x="4124056" y="2361706"/>
                                  </a:moveTo>
                                  <a:lnTo>
                                    <a:pt x="4128086" y="2360699"/>
                                  </a:lnTo>
                                  <a:lnTo>
                                    <a:pt x="4128711" y="2359223"/>
                                  </a:lnTo>
                                  <a:lnTo>
                                    <a:pt x="4126071" y="2361203"/>
                                  </a:lnTo>
                                  <a:cubicBezTo>
                                    <a:pt x="4126071" y="2361203"/>
                                    <a:pt x="4126575" y="2361203"/>
                                    <a:pt x="4126575" y="2360699"/>
                                  </a:cubicBezTo>
                                  <a:close/>
                                  <a:moveTo>
                                    <a:pt x="4119163" y="2362930"/>
                                  </a:moveTo>
                                  <a:lnTo>
                                    <a:pt x="4121538" y="2362714"/>
                                  </a:lnTo>
                                  <a:lnTo>
                                    <a:pt x="4124056" y="2361706"/>
                                  </a:lnTo>
                                  <a:close/>
                                  <a:moveTo>
                                    <a:pt x="4115997" y="2363218"/>
                                  </a:moveTo>
                                  <a:lnTo>
                                    <a:pt x="4117653" y="2363067"/>
                                  </a:lnTo>
                                  <a:lnTo>
                                    <a:pt x="4130065" y="2356023"/>
                                  </a:lnTo>
                                  <a:lnTo>
                                    <a:pt x="4133627" y="2347602"/>
                                  </a:lnTo>
                                  <a:cubicBezTo>
                                    <a:pt x="4133627" y="2341053"/>
                                    <a:pt x="4130101" y="2336017"/>
                                    <a:pt x="4125064" y="2332490"/>
                                  </a:cubicBezTo>
                                  <a:cubicBezTo>
                                    <a:pt x="4126071" y="2333498"/>
                                    <a:pt x="4127582" y="2334506"/>
                                    <a:pt x="4128590" y="2335009"/>
                                  </a:cubicBezTo>
                                  <a:cubicBezTo>
                                    <a:pt x="4129597" y="2336017"/>
                                    <a:pt x="4130605" y="2337527"/>
                                    <a:pt x="4131612" y="2338535"/>
                                  </a:cubicBezTo>
                                  <a:cubicBezTo>
                                    <a:pt x="4132116" y="2340046"/>
                                    <a:pt x="4132620" y="2341558"/>
                                    <a:pt x="4133627" y="2343068"/>
                                  </a:cubicBezTo>
                                  <a:cubicBezTo>
                                    <a:pt x="4133627" y="2343068"/>
                                    <a:pt x="4133627" y="2342565"/>
                                    <a:pt x="4133627" y="2342565"/>
                                  </a:cubicBezTo>
                                  <a:lnTo>
                                    <a:pt x="4134106" y="2347350"/>
                                  </a:lnTo>
                                  <a:lnTo>
                                    <a:pt x="4134131" y="2347099"/>
                                  </a:lnTo>
                                  <a:cubicBezTo>
                                    <a:pt x="4134131" y="2347099"/>
                                    <a:pt x="4134131" y="2347602"/>
                                    <a:pt x="4134131" y="2347602"/>
                                  </a:cubicBezTo>
                                  <a:lnTo>
                                    <a:pt x="4134106" y="2347350"/>
                                  </a:lnTo>
                                  <a:lnTo>
                                    <a:pt x="4133627" y="2352136"/>
                                  </a:lnTo>
                                  <a:cubicBezTo>
                                    <a:pt x="4133627" y="2351632"/>
                                    <a:pt x="4133627" y="2351632"/>
                                    <a:pt x="4134131" y="2351128"/>
                                  </a:cubicBezTo>
                                  <a:lnTo>
                                    <a:pt x="4132593" y="2354587"/>
                                  </a:lnTo>
                                  <a:lnTo>
                                    <a:pt x="4135138" y="2353143"/>
                                  </a:lnTo>
                                  <a:cubicBezTo>
                                    <a:pt x="4143198" y="2340550"/>
                                    <a:pt x="4133123" y="2320905"/>
                                    <a:pt x="4116500" y="2321913"/>
                                  </a:cubicBezTo>
                                  <a:cubicBezTo>
                                    <a:pt x="4110456" y="2322416"/>
                                    <a:pt x="4104915" y="2323927"/>
                                    <a:pt x="4100885" y="2328461"/>
                                  </a:cubicBezTo>
                                  <a:cubicBezTo>
                                    <a:pt x="4096855" y="2332490"/>
                                    <a:pt x="4094336" y="2338031"/>
                                    <a:pt x="4094336" y="2343572"/>
                                  </a:cubicBezTo>
                                  <a:lnTo>
                                    <a:pt x="4098192" y="2353061"/>
                                  </a:lnTo>
                                  <a:lnTo>
                                    <a:pt x="4098565" y="2353541"/>
                                  </a:lnTo>
                                  <a:lnTo>
                                    <a:pt x="4115540" y="2363176"/>
                                  </a:lnTo>
                                  <a:close/>
                                  <a:moveTo>
                                    <a:pt x="4116897" y="2363496"/>
                                  </a:moveTo>
                                  <a:lnTo>
                                    <a:pt x="4119163" y="2362930"/>
                                  </a:lnTo>
                                  <a:lnTo>
                                    <a:pt x="4117653" y="2363067"/>
                                  </a:lnTo>
                                  <a:close/>
                                  <a:moveTo>
                                    <a:pt x="4116500" y="2363721"/>
                                  </a:moveTo>
                                  <a:lnTo>
                                    <a:pt x="4116897" y="2363496"/>
                                  </a:lnTo>
                                  <a:lnTo>
                                    <a:pt x="4116346" y="2363634"/>
                                  </a:lnTo>
                                  <a:close/>
                                  <a:moveTo>
                                    <a:pt x="4109952" y="2365232"/>
                                  </a:moveTo>
                                  <a:lnTo>
                                    <a:pt x="4116346" y="2363634"/>
                                  </a:lnTo>
                                  <a:lnTo>
                                    <a:pt x="4115540" y="2363176"/>
                                  </a:lnTo>
                                  <a:lnTo>
                                    <a:pt x="4110456" y="2362714"/>
                                  </a:lnTo>
                                  <a:cubicBezTo>
                                    <a:pt x="4108944" y="2362210"/>
                                    <a:pt x="4106930" y="2361203"/>
                                    <a:pt x="4105418" y="2360699"/>
                                  </a:cubicBezTo>
                                  <a:cubicBezTo>
                                    <a:pt x="4103908" y="2359691"/>
                                    <a:pt x="4102396" y="2358684"/>
                                    <a:pt x="4101389" y="2357173"/>
                                  </a:cubicBezTo>
                                  <a:lnTo>
                                    <a:pt x="4098565" y="2353541"/>
                                  </a:lnTo>
                                  <a:lnTo>
                                    <a:pt x="4098333" y="2353410"/>
                                  </a:lnTo>
                                  <a:lnTo>
                                    <a:pt x="4100885" y="2359691"/>
                                  </a:lnTo>
                                  <a:cubicBezTo>
                                    <a:pt x="4103403" y="2362210"/>
                                    <a:pt x="4106426" y="2364225"/>
                                    <a:pt x="4109952" y="2365232"/>
                                  </a:cubicBezTo>
                                  <a:close/>
                                  <a:moveTo>
                                    <a:pt x="819006" y="2366168"/>
                                  </a:moveTo>
                                  <a:cubicBezTo>
                                    <a:pt x="825368" y="2368126"/>
                                    <a:pt x="832220" y="2364210"/>
                                    <a:pt x="834667" y="2358338"/>
                                  </a:cubicBezTo>
                                  <a:cubicBezTo>
                                    <a:pt x="837603" y="2351976"/>
                                    <a:pt x="834667" y="2345613"/>
                                    <a:pt x="829283" y="2341698"/>
                                  </a:cubicBezTo>
                                  <a:cubicBezTo>
                                    <a:pt x="822922" y="2337293"/>
                                    <a:pt x="816560" y="2332399"/>
                                    <a:pt x="809708" y="2327995"/>
                                  </a:cubicBezTo>
                                  <a:cubicBezTo>
                                    <a:pt x="801388" y="2322122"/>
                                    <a:pt x="789152" y="2327505"/>
                                    <a:pt x="785727" y="2336314"/>
                                  </a:cubicBezTo>
                                  <a:cubicBezTo>
                                    <a:pt x="781811" y="2346102"/>
                                    <a:pt x="787195" y="2356380"/>
                                    <a:pt x="796982" y="2359316"/>
                                  </a:cubicBezTo>
                                  <a:cubicBezTo>
                                    <a:pt x="804324" y="2361763"/>
                                    <a:pt x="811666" y="2364210"/>
                                    <a:pt x="819006" y="2366168"/>
                                  </a:cubicBezTo>
                                  <a:close/>
                                  <a:moveTo>
                                    <a:pt x="631566" y="2369104"/>
                                  </a:moveTo>
                                  <a:cubicBezTo>
                                    <a:pt x="636460" y="2367636"/>
                                    <a:pt x="641843" y="2364210"/>
                                    <a:pt x="643801" y="2359317"/>
                                  </a:cubicBezTo>
                                  <a:cubicBezTo>
                                    <a:pt x="648695" y="2350508"/>
                                    <a:pt x="646737" y="2336315"/>
                                    <a:pt x="636460" y="2331421"/>
                                  </a:cubicBezTo>
                                  <a:cubicBezTo>
                                    <a:pt x="633034" y="2329953"/>
                                    <a:pt x="630587" y="2327995"/>
                                    <a:pt x="627651" y="2326038"/>
                                  </a:cubicBezTo>
                                  <a:cubicBezTo>
                                    <a:pt x="623736" y="2323591"/>
                                    <a:pt x="618842" y="2322123"/>
                                    <a:pt x="614438" y="2320654"/>
                                  </a:cubicBezTo>
                                  <a:cubicBezTo>
                                    <a:pt x="610523" y="2319186"/>
                                    <a:pt x="605140" y="2320165"/>
                                    <a:pt x="601714" y="2321633"/>
                                  </a:cubicBezTo>
                                  <a:cubicBezTo>
                                    <a:pt x="597798" y="2323101"/>
                                    <a:pt x="594373" y="2326038"/>
                                    <a:pt x="592416" y="2329463"/>
                                  </a:cubicBezTo>
                                  <a:cubicBezTo>
                                    <a:pt x="588501" y="2336804"/>
                                    <a:pt x="588501" y="2347571"/>
                                    <a:pt x="595352" y="2353444"/>
                                  </a:cubicBezTo>
                                  <a:cubicBezTo>
                                    <a:pt x="598778" y="2356380"/>
                                    <a:pt x="602203" y="2360295"/>
                                    <a:pt x="606608" y="2362253"/>
                                  </a:cubicBezTo>
                                  <a:cubicBezTo>
                                    <a:pt x="609544" y="2363721"/>
                                    <a:pt x="612480" y="2365189"/>
                                    <a:pt x="615417" y="2367147"/>
                                  </a:cubicBezTo>
                                  <a:cubicBezTo>
                                    <a:pt x="619332" y="2370083"/>
                                    <a:pt x="626672" y="2370573"/>
                                    <a:pt x="631566" y="2369104"/>
                                  </a:cubicBezTo>
                                  <a:close/>
                                  <a:moveTo>
                                    <a:pt x="5473550" y="2372374"/>
                                  </a:moveTo>
                                  <a:cubicBezTo>
                                    <a:pt x="5479912" y="2374332"/>
                                    <a:pt x="5486763" y="2370416"/>
                                    <a:pt x="5489210" y="2364543"/>
                                  </a:cubicBezTo>
                                  <a:cubicBezTo>
                                    <a:pt x="5492146" y="2358182"/>
                                    <a:pt x="5489210" y="2351819"/>
                                    <a:pt x="5483827" y="2347903"/>
                                  </a:cubicBezTo>
                                  <a:cubicBezTo>
                                    <a:pt x="5477465" y="2343499"/>
                                    <a:pt x="5471103" y="2338605"/>
                                    <a:pt x="5464251" y="2334200"/>
                                  </a:cubicBezTo>
                                  <a:cubicBezTo>
                                    <a:pt x="5455932" y="2328328"/>
                                    <a:pt x="5443697" y="2333711"/>
                                    <a:pt x="5440271" y="2342520"/>
                                  </a:cubicBezTo>
                                  <a:cubicBezTo>
                                    <a:pt x="5436356" y="2352308"/>
                                    <a:pt x="5441739" y="2362586"/>
                                    <a:pt x="5451527" y="2365522"/>
                                  </a:cubicBezTo>
                                  <a:cubicBezTo>
                                    <a:pt x="5458868" y="2367969"/>
                                    <a:pt x="5466209" y="2370416"/>
                                    <a:pt x="5473550" y="2372374"/>
                                  </a:cubicBezTo>
                                  <a:close/>
                                  <a:moveTo>
                                    <a:pt x="5286113" y="2375310"/>
                                  </a:moveTo>
                                  <a:cubicBezTo>
                                    <a:pt x="5291006" y="2373842"/>
                                    <a:pt x="5296390" y="2370416"/>
                                    <a:pt x="5298348" y="2365523"/>
                                  </a:cubicBezTo>
                                  <a:cubicBezTo>
                                    <a:pt x="5303241" y="2356713"/>
                                    <a:pt x="5301283" y="2342521"/>
                                    <a:pt x="5291006" y="2337627"/>
                                  </a:cubicBezTo>
                                  <a:cubicBezTo>
                                    <a:pt x="5287581" y="2336158"/>
                                    <a:pt x="5285134" y="2334201"/>
                                    <a:pt x="5282198" y="2332243"/>
                                  </a:cubicBezTo>
                                  <a:cubicBezTo>
                                    <a:pt x="5278282" y="2329796"/>
                                    <a:pt x="5273389" y="2328328"/>
                                    <a:pt x="5268984" y="2326860"/>
                                  </a:cubicBezTo>
                                  <a:cubicBezTo>
                                    <a:pt x="5265069" y="2325392"/>
                                    <a:pt x="5259686" y="2326371"/>
                                    <a:pt x="5256260" y="2327839"/>
                                  </a:cubicBezTo>
                                  <a:cubicBezTo>
                                    <a:pt x="5252345" y="2329307"/>
                                    <a:pt x="5248920" y="2332243"/>
                                    <a:pt x="5246962" y="2335669"/>
                                  </a:cubicBezTo>
                                  <a:cubicBezTo>
                                    <a:pt x="5243047" y="2343010"/>
                                    <a:pt x="5243047" y="2353777"/>
                                    <a:pt x="5249898" y="2359650"/>
                                  </a:cubicBezTo>
                                  <a:cubicBezTo>
                                    <a:pt x="5253324" y="2362586"/>
                                    <a:pt x="5256750" y="2366501"/>
                                    <a:pt x="5261154" y="2368458"/>
                                  </a:cubicBezTo>
                                  <a:cubicBezTo>
                                    <a:pt x="5264090" y="2369927"/>
                                    <a:pt x="5267027" y="2371395"/>
                                    <a:pt x="5269963" y="2373353"/>
                                  </a:cubicBezTo>
                                  <a:cubicBezTo>
                                    <a:pt x="5273878" y="2376289"/>
                                    <a:pt x="5281219" y="2376778"/>
                                    <a:pt x="5286113" y="2375310"/>
                                  </a:cubicBezTo>
                                  <a:close/>
                                  <a:moveTo>
                                    <a:pt x="4532943" y="2409078"/>
                                  </a:moveTo>
                                  <a:cubicBezTo>
                                    <a:pt x="4542241" y="2409078"/>
                                    <a:pt x="4551540" y="2398312"/>
                                    <a:pt x="4548114" y="2388035"/>
                                  </a:cubicBezTo>
                                  <a:cubicBezTo>
                                    <a:pt x="4547625" y="2387056"/>
                                    <a:pt x="4547135" y="2386078"/>
                                    <a:pt x="4547135" y="2384609"/>
                                  </a:cubicBezTo>
                                  <a:cubicBezTo>
                                    <a:pt x="4546156" y="2381183"/>
                                    <a:pt x="4544688" y="2379226"/>
                                    <a:pt x="4542730" y="2376779"/>
                                  </a:cubicBezTo>
                                  <a:cubicBezTo>
                                    <a:pt x="4537837" y="2370906"/>
                                    <a:pt x="4527070" y="2370906"/>
                                    <a:pt x="4522176" y="2376779"/>
                                  </a:cubicBezTo>
                                  <a:cubicBezTo>
                                    <a:pt x="4519729" y="2379226"/>
                                    <a:pt x="4518750" y="2381673"/>
                                    <a:pt x="4517772" y="2384609"/>
                                  </a:cubicBezTo>
                                  <a:cubicBezTo>
                                    <a:pt x="4517282" y="2385588"/>
                                    <a:pt x="4516793" y="2386567"/>
                                    <a:pt x="4516793" y="2388035"/>
                                  </a:cubicBezTo>
                                  <a:cubicBezTo>
                                    <a:pt x="4512878" y="2398312"/>
                                    <a:pt x="4522666" y="2409078"/>
                                    <a:pt x="4532943" y="2409078"/>
                                  </a:cubicBezTo>
                                  <a:close/>
                                  <a:moveTo>
                                    <a:pt x="1375586" y="2413428"/>
                                  </a:moveTo>
                                  <a:cubicBezTo>
                                    <a:pt x="1378608" y="2413428"/>
                                    <a:pt x="1381631" y="2412420"/>
                                    <a:pt x="1384149" y="2410909"/>
                                  </a:cubicBezTo>
                                  <a:lnTo>
                                    <a:pt x="1389690" y="2403521"/>
                                  </a:lnTo>
                                  <a:lnTo>
                                    <a:pt x="1392209" y="2399323"/>
                                  </a:lnTo>
                                  <a:cubicBezTo>
                                    <a:pt x="1392209" y="2399827"/>
                                    <a:pt x="1391705" y="2400331"/>
                                    <a:pt x="1391705" y="2400834"/>
                                  </a:cubicBezTo>
                                  <a:lnTo>
                                    <a:pt x="1389690" y="2403521"/>
                                  </a:lnTo>
                                  <a:lnTo>
                                    <a:pt x="1387675" y="2406879"/>
                                  </a:lnTo>
                                  <a:cubicBezTo>
                                    <a:pt x="1390194" y="2404864"/>
                                    <a:pt x="1391705" y="2402346"/>
                                    <a:pt x="1393216" y="2399323"/>
                                  </a:cubicBezTo>
                                  <a:cubicBezTo>
                                    <a:pt x="1395231" y="2394790"/>
                                    <a:pt x="1394727" y="2390760"/>
                                    <a:pt x="1394224" y="2385723"/>
                                  </a:cubicBezTo>
                                  <a:cubicBezTo>
                                    <a:pt x="1393720" y="2384211"/>
                                    <a:pt x="1392713" y="2382700"/>
                                    <a:pt x="1392209" y="2381190"/>
                                  </a:cubicBezTo>
                                  <a:cubicBezTo>
                                    <a:pt x="1391201" y="2379174"/>
                                    <a:pt x="1389187" y="2377159"/>
                                    <a:pt x="1387172" y="2375649"/>
                                  </a:cubicBezTo>
                                  <a:cubicBezTo>
                                    <a:pt x="1384149" y="2373130"/>
                                    <a:pt x="1379616" y="2371115"/>
                                    <a:pt x="1375586" y="2371618"/>
                                  </a:cubicBezTo>
                                  <a:cubicBezTo>
                                    <a:pt x="1372060" y="2371618"/>
                                    <a:pt x="1369037" y="2372626"/>
                                    <a:pt x="1366015" y="2374137"/>
                                  </a:cubicBezTo>
                                  <a:cubicBezTo>
                                    <a:pt x="1362489" y="2376152"/>
                                    <a:pt x="1357955" y="2381190"/>
                                    <a:pt x="1356949" y="2385723"/>
                                  </a:cubicBezTo>
                                  <a:cubicBezTo>
                                    <a:pt x="1356444" y="2390760"/>
                                    <a:pt x="1355941" y="2394790"/>
                                    <a:pt x="1357955" y="2399323"/>
                                  </a:cubicBezTo>
                                  <a:cubicBezTo>
                                    <a:pt x="1359467" y="2402346"/>
                                    <a:pt x="1360978" y="2404864"/>
                                    <a:pt x="1363496" y="2406879"/>
                                  </a:cubicBezTo>
                                  <a:lnTo>
                                    <a:pt x="1363494" y="2406876"/>
                                  </a:lnTo>
                                  <a:lnTo>
                                    <a:pt x="1359467" y="2400834"/>
                                  </a:lnTo>
                                  <a:cubicBezTo>
                                    <a:pt x="1359467" y="2400331"/>
                                    <a:pt x="1358963" y="2399827"/>
                                    <a:pt x="1358963" y="2399323"/>
                                  </a:cubicBezTo>
                                  <a:lnTo>
                                    <a:pt x="1363494" y="2406876"/>
                                  </a:lnTo>
                                  <a:lnTo>
                                    <a:pt x="1365511" y="2409902"/>
                                  </a:lnTo>
                                  <a:cubicBezTo>
                                    <a:pt x="1368534" y="2411916"/>
                                    <a:pt x="1372060" y="2413931"/>
                                    <a:pt x="1375586" y="2413428"/>
                                  </a:cubicBezTo>
                                  <a:close/>
                                  <a:moveTo>
                                    <a:pt x="3987930" y="2418751"/>
                                  </a:moveTo>
                                  <a:lnTo>
                                    <a:pt x="3987863" y="2409245"/>
                                  </a:lnTo>
                                  <a:cubicBezTo>
                                    <a:pt x="3991200" y="2399611"/>
                                    <a:pt x="4000896" y="2391929"/>
                                    <a:pt x="4014245" y="2397974"/>
                                  </a:cubicBezTo>
                                  <a:cubicBezTo>
                                    <a:pt x="4014749" y="2397974"/>
                                    <a:pt x="4015756" y="2398478"/>
                                    <a:pt x="4016764" y="2398982"/>
                                  </a:cubicBezTo>
                                  <a:lnTo>
                                    <a:pt x="4023445" y="2410927"/>
                                  </a:lnTo>
                                  <a:lnTo>
                                    <a:pt x="4024486" y="2405843"/>
                                  </a:lnTo>
                                  <a:cubicBezTo>
                                    <a:pt x="4021620" y="2398635"/>
                                    <a:pt x="4014371" y="2393252"/>
                                    <a:pt x="4002660" y="2394952"/>
                                  </a:cubicBezTo>
                                  <a:cubicBezTo>
                                    <a:pt x="4001652" y="2394952"/>
                                    <a:pt x="4000645" y="2395456"/>
                                    <a:pt x="3999637" y="2395456"/>
                                  </a:cubicBezTo>
                                  <a:cubicBezTo>
                                    <a:pt x="3987548" y="2397219"/>
                                    <a:pt x="3984400" y="2408804"/>
                                    <a:pt x="3987674" y="2418438"/>
                                  </a:cubicBezTo>
                                  <a:close/>
                                  <a:moveTo>
                                    <a:pt x="6030135" y="2419634"/>
                                  </a:moveTo>
                                  <a:cubicBezTo>
                                    <a:pt x="6033158" y="2419634"/>
                                    <a:pt x="6036180" y="2418627"/>
                                    <a:pt x="6038699" y="2417116"/>
                                  </a:cubicBezTo>
                                  <a:lnTo>
                                    <a:pt x="6044239" y="2409729"/>
                                  </a:lnTo>
                                  <a:lnTo>
                                    <a:pt x="6046758" y="2405530"/>
                                  </a:lnTo>
                                  <a:cubicBezTo>
                                    <a:pt x="6046758" y="2406034"/>
                                    <a:pt x="6046255" y="2406537"/>
                                    <a:pt x="6046255" y="2407041"/>
                                  </a:cubicBezTo>
                                  <a:lnTo>
                                    <a:pt x="6044239" y="2409729"/>
                                  </a:lnTo>
                                  <a:lnTo>
                                    <a:pt x="6042225" y="2413086"/>
                                  </a:lnTo>
                                  <a:cubicBezTo>
                                    <a:pt x="6044744" y="2411071"/>
                                    <a:pt x="6046255" y="2408552"/>
                                    <a:pt x="6047766" y="2405530"/>
                                  </a:cubicBezTo>
                                  <a:cubicBezTo>
                                    <a:pt x="6049781" y="2400996"/>
                                    <a:pt x="6049277" y="2396966"/>
                                    <a:pt x="6048773" y="2391929"/>
                                  </a:cubicBezTo>
                                  <a:cubicBezTo>
                                    <a:pt x="6048270" y="2390418"/>
                                    <a:pt x="6047262" y="2388907"/>
                                    <a:pt x="6046758" y="2387396"/>
                                  </a:cubicBezTo>
                                  <a:cubicBezTo>
                                    <a:pt x="6045751" y="2385381"/>
                                    <a:pt x="6043736" y="2383366"/>
                                    <a:pt x="6041721" y="2381856"/>
                                  </a:cubicBezTo>
                                  <a:cubicBezTo>
                                    <a:pt x="6038699" y="2379337"/>
                                    <a:pt x="6034165" y="2377322"/>
                                    <a:pt x="6030135" y="2377825"/>
                                  </a:cubicBezTo>
                                  <a:cubicBezTo>
                                    <a:pt x="6026609" y="2377825"/>
                                    <a:pt x="6023587" y="2378833"/>
                                    <a:pt x="6020565" y="2380344"/>
                                  </a:cubicBezTo>
                                  <a:cubicBezTo>
                                    <a:pt x="6017038" y="2382360"/>
                                    <a:pt x="6012505" y="2387396"/>
                                    <a:pt x="6011498" y="2391929"/>
                                  </a:cubicBezTo>
                                  <a:cubicBezTo>
                                    <a:pt x="6010994" y="2396966"/>
                                    <a:pt x="6010491" y="2400996"/>
                                    <a:pt x="6012505" y="2405530"/>
                                  </a:cubicBezTo>
                                  <a:cubicBezTo>
                                    <a:pt x="6014017" y="2408552"/>
                                    <a:pt x="6015527" y="2411071"/>
                                    <a:pt x="6018046" y="2413086"/>
                                  </a:cubicBezTo>
                                  <a:lnTo>
                                    <a:pt x="6018043" y="2413081"/>
                                  </a:lnTo>
                                  <a:lnTo>
                                    <a:pt x="6014017" y="2407041"/>
                                  </a:lnTo>
                                  <a:cubicBezTo>
                                    <a:pt x="6014017" y="2406537"/>
                                    <a:pt x="6013512" y="2406034"/>
                                    <a:pt x="6013512" y="2405530"/>
                                  </a:cubicBezTo>
                                  <a:lnTo>
                                    <a:pt x="6018043" y="2413081"/>
                                  </a:lnTo>
                                  <a:lnTo>
                                    <a:pt x="6020061" y="2416108"/>
                                  </a:lnTo>
                                  <a:cubicBezTo>
                                    <a:pt x="6023083" y="2418123"/>
                                    <a:pt x="6026609" y="2420138"/>
                                    <a:pt x="6030135" y="2419634"/>
                                  </a:cubicBezTo>
                                  <a:close/>
                                  <a:moveTo>
                                    <a:pt x="4021562" y="2420122"/>
                                  </a:moveTo>
                                  <a:lnTo>
                                    <a:pt x="4025075" y="2413841"/>
                                  </a:lnTo>
                                  <a:lnTo>
                                    <a:pt x="4023445" y="2410927"/>
                                  </a:lnTo>
                                  <a:close/>
                                  <a:moveTo>
                                    <a:pt x="4016815" y="2428609"/>
                                  </a:moveTo>
                                  <a:lnTo>
                                    <a:pt x="4020015" y="2427678"/>
                                  </a:lnTo>
                                  <a:lnTo>
                                    <a:pt x="4021562" y="2420122"/>
                                  </a:lnTo>
                                  <a:close/>
                                  <a:moveTo>
                                    <a:pt x="4012979" y="2429726"/>
                                  </a:moveTo>
                                  <a:lnTo>
                                    <a:pt x="4014245" y="2429708"/>
                                  </a:lnTo>
                                  <a:cubicBezTo>
                                    <a:pt x="4015252" y="2429205"/>
                                    <a:pt x="4016260" y="2428701"/>
                                    <a:pt x="4016764" y="2428701"/>
                                  </a:cubicBezTo>
                                  <a:lnTo>
                                    <a:pt x="4016815" y="2428609"/>
                                  </a:lnTo>
                                  <a:close/>
                                  <a:moveTo>
                                    <a:pt x="2123614" y="2431436"/>
                                  </a:moveTo>
                                  <a:cubicBezTo>
                                    <a:pt x="2128902" y="2430050"/>
                                    <a:pt x="2133688" y="2426776"/>
                                    <a:pt x="2136207" y="2421991"/>
                                  </a:cubicBezTo>
                                  <a:cubicBezTo>
                                    <a:pt x="2141243" y="2413931"/>
                                    <a:pt x="2139733" y="2399827"/>
                                    <a:pt x="2129155" y="2394790"/>
                                  </a:cubicBezTo>
                                  <a:cubicBezTo>
                                    <a:pt x="2126132" y="2393279"/>
                                    <a:pt x="2123110" y="2391768"/>
                                    <a:pt x="2120087" y="2389753"/>
                                  </a:cubicBezTo>
                                  <a:cubicBezTo>
                                    <a:pt x="2116561" y="2387234"/>
                                    <a:pt x="2115554" y="2386731"/>
                                    <a:pt x="2113539" y="2384716"/>
                                  </a:cubicBezTo>
                                  <a:cubicBezTo>
                                    <a:pt x="2109005" y="2380686"/>
                                    <a:pt x="2103968" y="2374641"/>
                                    <a:pt x="2100946" y="2370611"/>
                                  </a:cubicBezTo>
                                  <a:cubicBezTo>
                                    <a:pt x="2095909" y="2363559"/>
                                    <a:pt x="2087849" y="2360033"/>
                                    <a:pt x="2079286" y="2363559"/>
                                  </a:cubicBezTo>
                                  <a:cubicBezTo>
                                    <a:pt x="2072234" y="2366581"/>
                                    <a:pt x="2066189" y="2375649"/>
                                    <a:pt x="2069211" y="2383708"/>
                                  </a:cubicBezTo>
                                  <a:cubicBezTo>
                                    <a:pt x="2076767" y="2403353"/>
                                    <a:pt x="2090368" y="2418465"/>
                                    <a:pt x="2107998" y="2429546"/>
                                  </a:cubicBezTo>
                                  <a:cubicBezTo>
                                    <a:pt x="2112531" y="2432317"/>
                                    <a:pt x="2118324" y="2432821"/>
                                    <a:pt x="2123614" y="2431436"/>
                                  </a:cubicBezTo>
                                  <a:close/>
                                  <a:moveTo>
                                    <a:pt x="4002660" y="2432731"/>
                                  </a:moveTo>
                                  <a:lnTo>
                                    <a:pt x="4012979" y="2429726"/>
                                  </a:lnTo>
                                  <a:lnTo>
                                    <a:pt x="3997087" y="2429952"/>
                                  </a:lnTo>
                                  <a:lnTo>
                                    <a:pt x="3987930" y="2418751"/>
                                  </a:lnTo>
                                  <a:lnTo>
                                    <a:pt x="3987965" y="2423687"/>
                                  </a:lnTo>
                                  <a:cubicBezTo>
                                    <a:pt x="3989815" y="2428008"/>
                                    <a:pt x="3993593" y="2431346"/>
                                    <a:pt x="3999637" y="2432227"/>
                                  </a:cubicBezTo>
                                  <a:cubicBezTo>
                                    <a:pt x="4000645" y="2432227"/>
                                    <a:pt x="4001652" y="2432731"/>
                                    <a:pt x="4002660" y="2432731"/>
                                  </a:cubicBezTo>
                                  <a:close/>
                                  <a:moveTo>
                                    <a:pt x="6778161" y="2437642"/>
                                  </a:moveTo>
                                  <a:cubicBezTo>
                                    <a:pt x="6783450" y="2436257"/>
                                    <a:pt x="6788235" y="2432982"/>
                                    <a:pt x="6790754" y="2428197"/>
                                  </a:cubicBezTo>
                                  <a:cubicBezTo>
                                    <a:pt x="6795791" y="2420138"/>
                                    <a:pt x="6794280" y="2406033"/>
                                    <a:pt x="6783702" y="2400996"/>
                                  </a:cubicBezTo>
                                  <a:cubicBezTo>
                                    <a:pt x="6780679" y="2399485"/>
                                    <a:pt x="6777657" y="2397974"/>
                                    <a:pt x="6774635" y="2395959"/>
                                  </a:cubicBezTo>
                                  <a:cubicBezTo>
                                    <a:pt x="6771109" y="2393440"/>
                                    <a:pt x="6770101" y="2392937"/>
                                    <a:pt x="6768086" y="2390922"/>
                                  </a:cubicBezTo>
                                  <a:cubicBezTo>
                                    <a:pt x="6763553" y="2386892"/>
                                    <a:pt x="6758516" y="2380848"/>
                                    <a:pt x="6755493" y="2376818"/>
                                  </a:cubicBezTo>
                                  <a:cubicBezTo>
                                    <a:pt x="6750456" y="2369766"/>
                                    <a:pt x="6742396" y="2366240"/>
                                    <a:pt x="6733833" y="2369766"/>
                                  </a:cubicBezTo>
                                  <a:cubicBezTo>
                                    <a:pt x="6726782" y="2372788"/>
                                    <a:pt x="6720737" y="2381855"/>
                                    <a:pt x="6723759" y="2389914"/>
                                  </a:cubicBezTo>
                                  <a:cubicBezTo>
                                    <a:pt x="6731314" y="2409559"/>
                                    <a:pt x="6744915" y="2424671"/>
                                    <a:pt x="6762545" y="2435753"/>
                                  </a:cubicBezTo>
                                  <a:cubicBezTo>
                                    <a:pt x="6767079" y="2438523"/>
                                    <a:pt x="6772872" y="2439027"/>
                                    <a:pt x="6778161" y="2437642"/>
                                  </a:cubicBezTo>
                                  <a:close/>
                                  <a:moveTo>
                                    <a:pt x="1194987" y="2438520"/>
                                  </a:moveTo>
                                  <a:cubicBezTo>
                                    <a:pt x="1205470" y="2440676"/>
                                    <a:pt x="1218225" y="2428931"/>
                                    <a:pt x="1211985" y="2416085"/>
                                  </a:cubicBezTo>
                                  <a:cubicBezTo>
                                    <a:pt x="1186537" y="2363720"/>
                                    <a:pt x="1149343" y="2321143"/>
                                    <a:pt x="1101873" y="2287864"/>
                                  </a:cubicBezTo>
                                  <a:cubicBezTo>
                                    <a:pt x="1085723" y="2277098"/>
                                    <a:pt x="1072020" y="2301567"/>
                                    <a:pt x="1086702" y="2312824"/>
                                  </a:cubicBezTo>
                                  <a:cubicBezTo>
                                    <a:pt x="1128300" y="2344144"/>
                                    <a:pt x="1161579" y="2385253"/>
                                    <a:pt x="1186048" y="2431256"/>
                                  </a:cubicBezTo>
                                  <a:cubicBezTo>
                                    <a:pt x="1188250" y="2435538"/>
                                    <a:pt x="1191492" y="2437801"/>
                                    <a:pt x="1194987" y="2438520"/>
                                  </a:cubicBezTo>
                                  <a:close/>
                                  <a:moveTo>
                                    <a:pt x="5849530" y="2444725"/>
                                  </a:moveTo>
                                  <a:cubicBezTo>
                                    <a:pt x="5860013" y="2446882"/>
                                    <a:pt x="5872768" y="2435137"/>
                                    <a:pt x="5866528" y="2422290"/>
                                  </a:cubicBezTo>
                                  <a:cubicBezTo>
                                    <a:pt x="5841080" y="2369926"/>
                                    <a:pt x="5803886" y="2327349"/>
                                    <a:pt x="5756416" y="2294069"/>
                                  </a:cubicBezTo>
                                  <a:cubicBezTo>
                                    <a:pt x="5740266" y="2283303"/>
                                    <a:pt x="5726563" y="2307772"/>
                                    <a:pt x="5741245" y="2319029"/>
                                  </a:cubicBezTo>
                                  <a:cubicBezTo>
                                    <a:pt x="5782843" y="2350350"/>
                                    <a:pt x="5816122" y="2391458"/>
                                    <a:pt x="5840591" y="2437461"/>
                                  </a:cubicBezTo>
                                  <a:cubicBezTo>
                                    <a:pt x="5842793" y="2441743"/>
                                    <a:pt x="5846035" y="2444007"/>
                                    <a:pt x="5849530" y="2444725"/>
                                  </a:cubicBezTo>
                                  <a:close/>
                                  <a:moveTo>
                                    <a:pt x="4314683" y="2445904"/>
                                  </a:moveTo>
                                  <a:cubicBezTo>
                                    <a:pt x="4318468" y="2447067"/>
                                    <a:pt x="4322872" y="2446516"/>
                                    <a:pt x="4327399" y="2443335"/>
                                  </a:cubicBezTo>
                                  <a:cubicBezTo>
                                    <a:pt x="4354315" y="2424738"/>
                                    <a:pt x="4381721" y="2406141"/>
                                    <a:pt x="4408148" y="2386566"/>
                                  </a:cubicBezTo>
                                  <a:cubicBezTo>
                                    <a:pt x="4426255" y="2372863"/>
                                    <a:pt x="4409127" y="2341541"/>
                                    <a:pt x="4390041" y="2355245"/>
                                  </a:cubicBezTo>
                                  <a:cubicBezTo>
                                    <a:pt x="4363124" y="2374331"/>
                                    <a:pt x="4337187" y="2394396"/>
                                    <a:pt x="4310760" y="2413971"/>
                                  </a:cubicBezTo>
                                  <a:cubicBezTo>
                                    <a:pt x="4297546" y="2423514"/>
                                    <a:pt x="4303327" y="2442417"/>
                                    <a:pt x="4314683" y="2445904"/>
                                  </a:cubicBezTo>
                                  <a:close/>
                                  <a:moveTo>
                                    <a:pt x="1910022" y="2455542"/>
                                  </a:moveTo>
                                  <a:cubicBezTo>
                                    <a:pt x="1914105" y="2456123"/>
                                    <a:pt x="1918541" y="2454869"/>
                                    <a:pt x="1922578" y="2450831"/>
                                  </a:cubicBezTo>
                                  <a:cubicBezTo>
                                    <a:pt x="1977879" y="2396020"/>
                                    <a:pt x="2018009" y="2327995"/>
                                    <a:pt x="2015073" y="2248224"/>
                                  </a:cubicBezTo>
                                  <a:cubicBezTo>
                                    <a:pt x="2014583" y="2227670"/>
                                    <a:pt x="1982284" y="2227670"/>
                                    <a:pt x="1982773" y="2248224"/>
                                  </a:cubicBezTo>
                                  <a:cubicBezTo>
                                    <a:pt x="1985220" y="2315271"/>
                                    <a:pt x="1961729" y="2388190"/>
                                    <a:pt x="1903002" y="2426362"/>
                                  </a:cubicBezTo>
                                  <a:cubicBezTo>
                                    <a:pt x="1888688" y="2435538"/>
                                    <a:pt x="1897772" y="2453798"/>
                                    <a:pt x="1910022" y="2455542"/>
                                  </a:cubicBezTo>
                                  <a:close/>
                                  <a:moveTo>
                                    <a:pt x="3593138" y="2459640"/>
                                  </a:moveTo>
                                  <a:cubicBezTo>
                                    <a:pt x="3603244" y="2458672"/>
                                    <a:pt x="3611650" y="2445449"/>
                                    <a:pt x="3602205" y="2436760"/>
                                  </a:cubicBezTo>
                                  <a:cubicBezTo>
                                    <a:pt x="3578531" y="2415100"/>
                                    <a:pt x="3554350" y="2393440"/>
                                    <a:pt x="3530677" y="2371780"/>
                                  </a:cubicBezTo>
                                  <a:cubicBezTo>
                                    <a:pt x="3518083" y="2360698"/>
                                    <a:pt x="3500450" y="2378328"/>
                                    <a:pt x="3512540" y="2389914"/>
                                  </a:cubicBezTo>
                                  <a:cubicBezTo>
                                    <a:pt x="3536215" y="2412078"/>
                                    <a:pt x="3559388" y="2433737"/>
                                    <a:pt x="3583063" y="2455901"/>
                                  </a:cubicBezTo>
                                  <a:cubicBezTo>
                                    <a:pt x="3586213" y="2458923"/>
                                    <a:pt x="3589769" y="2459962"/>
                                    <a:pt x="3593138" y="2459640"/>
                                  </a:cubicBezTo>
                                  <a:close/>
                                  <a:moveTo>
                                    <a:pt x="6564566" y="2461747"/>
                                  </a:moveTo>
                                  <a:cubicBezTo>
                                    <a:pt x="6568649" y="2462328"/>
                                    <a:pt x="6573084" y="2461074"/>
                                    <a:pt x="6577122" y="2457037"/>
                                  </a:cubicBezTo>
                                  <a:cubicBezTo>
                                    <a:pt x="6632423" y="2402225"/>
                                    <a:pt x="6672553" y="2334200"/>
                                    <a:pt x="6669617" y="2254429"/>
                                  </a:cubicBezTo>
                                  <a:cubicBezTo>
                                    <a:pt x="6669127" y="2233875"/>
                                    <a:pt x="6636827" y="2233875"/>
                                    <a:pt x="6637317" y="2254429"/>
                                  </a:cubicBezTo>
                                  <a:cubicBezTo>
                                    <a:pt x="6639764" y="2321476"/>
                                    <a:pt x="6616273" y="2394395"/>
                                    <a:pt x="6557546" y="2432568"/>
                                  </a:cubicBezTo>
                                  <a:cubicBezTo>
                                    <a:pt x="6543232" y="2441744"/>
                                    <a:pt x="6552316" y="2460004"/>
                                    <a:pt x="6564566" y="2461747"/>
                                  </a:cubicBezTo>
                                  <a:close/>
                                  <a:moveTo>
                                    <a:pt x="3969414" y="2464466"/>
                                  </a:moveTo>
                                  <a:cubicBezTo>
                                    <a:pt x="3975963" y="2465473"/>
                                    <a:pt x="3983015" y="2464969"/>
                                    <a:pt x="3987548" y="2459429"/>
                                  </a:cubicBezTo>
                                  <a:cubicBezTo>
                                    <a:pt x="3991074" y="2455903"/>
                                    <a:pt x="3993089" y="2451369"/>
                                    <a:pt x="3993089" y="2446332"/>
                                  </a:cubicBezTo>
                                  <a:cubicBezTo>
                                    <a:pt x="3993089" y="2441798"/>
                                    <a:pt x="3991074" y="2436761"/>
                                    <a:pt x="3987548" y="2433235"/>
                                  </a:cubicBezTo>
                                  <a:cubicBezTo>
                                    <a:pt x="3983015" y="2428198"/>
                                    <a:pt x="3976970" y="2427190"/>
                                    <a:pt x="3969919" y="2428198"/>
                                  </a:cubicBezTo>
                                  <a:cubicBezTo>
                                    <a:pt x="3967904" y="2428702"/>
                                    <a:pt x="3965888" y="2428702"/>
                                    <a:pt x="3963874" y="2429205"/>
                                  </a:cubicBezTo>
                                  <a:cubicBezTo>
                                    <a:pt x="3962866" y="2429205"/>
                                    <a:pt x="3961859" y="2429709"/>
                                    <a:pt x="3960851" y="2429709"/>
                                  </a:cubicBezTo>
                                  <a:cubicBezTo>
                                    <a:pt x="3957325" y="2430717"/>
                                    <a:pt x="3954807" y="2432228"/>
                                    <a:pt x="3952288" y="2434746"/>
                                  </a:cubicBezTo>
                                  <a:cubicBezTo>
                                    <a:pt x="3945740" y="2440287"/>
                                    <a:pt x="3945740" y="2452376"/>
                                    <a:pt x="3952288" y="2457917"/>
                                  </a:cubicBezTo>
                                  <a:cubicBezTo>
                                    <a:pt x="3955814" y="2460939"/>
                                    <a:pt x="3959340" y="2462451"/>
                                    <a:pt x="3963370" y="2463458"/>
                                  </a:cubicBezTo>
                                  <a:cubicBezTo>
                                    <a:pt x="3965385" y="2463962"/>
                                    <a:pt x="3967400" y="2463962"/>
                                    <a:pt x="3969414" y="2464466"/>
                                  </a:cubicBezTo>
                                  <a:close/>
                                  <a:moveTo>
                                    <a:pt x="2091878" y="2472866"/>
                                  </a:moveTo>
                                  <a:cubicBezTo>
                                    <a:pt x="2091878" y="2472866"/>
                                    <a:pt x="2091878" y="2472363"/>
                                    <a:pt x="2091878" y="2472363"/>
                                  </a:cubicBezTo>
                                  <a:lnTo>
                                    <a:pt x="2091853" y="2472614"/>
                                  </a:lnTo>
                                  <a:close/>
                                  <a:moveTo>
                                    <a:pt x="2091687" y="2474269"/>
                                  </a:moveTo>
                                  <a:lnTo>
                                    <a:pt x="2091853" y="2472614"/>
                                  </a:lnTo>
                                  <a:lnTo>
                                    <a:pt x="2091799" y="2472076"/>
                                  </a:lnTo>
                                  <a:close/>
                                  <a:moveTo>
                                    <a:pt x="6746427" y="2479072"/>
                                  </a:moveTo>
                                  <a:cubicBezTo>
                                    <a:pt x="6746427" y="2479072"/>
                                    <a:pt x="6746427" y="2478569"/>
                                    <a:pt x="6746427" y="2478569"/>
                                  </a:cubicBezTo>
                                  <a:lnTo>
                                    <a:pt x="6746402" y="2478820"/>
                                  </a:lnTo>
                                  <a:close/>
                                  <a:moveTo>
                                    <a:pt x="6746237" y="2480473"/>
                                  </a:moveTo>
                                  <a:lnTo>
                                    <a:pt x="6746402" y="2478820"/>
                                  </a:lnTo>
                                  <a:lnTo>
                                    <a:pt x="6746348" y="2478283"/>
                                  </a:lnTo>
                                  <a:close/>
                                  <a:moveTo>
                                    <a:pt x="2089401" y="2481337"/>
                                  </a:moveTo>
                                  <a:lnTo>
                                    <a:pt x="2089410" y="2481329"/>
                                  </a:lnTo>
                                  <a:lnTo>
                                    <a:pt x="2089863" y="2480422"/>
                                  </a:lnTo>
                                  <a:lnTo>
                                    <a:pt x="2089726" y="2480605"/>
                                  </a:lnTo>
                                  <a:close/>
                                  <a:moveTo>
                                    <a:pt x="2056617" y="2481933"/>
                                  </a:moveTo>
                                  <a:lnTo>
                                    <a:pt x="2055106" y="2479918"/>
                                  </a:lnTo>
                                  <a:cubicBezTo>
                                    <a:pt x="2055106" y="2479918"/>
                                    <a:pt x="2055106" y="2479918"/>
                                    <a:pt x="2055106" y="2480422"/>
                                  </a:cubicBezTo>
                                  <a:close/>
                                  <a:moveTo>
                                    <a:pt x="2088688" y="2481989"/>
                                  </a:moveTo>
                                  <a:lnTo>
                                    <a:pt x="2091374" y="2480422"/>
                                  </a:lnTo>
                                  <a:lnTo>
                                    <a:pt x="2091687" y="2474269"/>
                                  </a:lnTo>
                                  <a:lnTo>
                                    <a:pt x="2091374" y="2477400"/>
                                  </a:lnTo>
                                  <a:cubicBezTo>
                                    <a:pt x="2091374" y="2477400"/>
                                    <a:pt x="2091374" y="2476896"/>
                                    <a:pt x="2091374" y="2476896"/>
                                  </a:cubicBezTo>
                                  <a:lnTo>
                                    <a:pt x="2089863" y="2480297"/>
                                  </a:lnTo>
                                  <a:lnTo>
                                    <a:pt x="2089863" y="2480422"/>
                                  </a:lnTo>
                                  <a:lnTo>
                                    <a:pt x="2089863" y="2480926"/>
                                  </a:lnTo>
                                  <a:lnTo>
                                    <a:pt x="2089410" y="2481329"/>
                                  </a:lnTo>
                                  <a:lnTo>
                                    <a:pt x="2089360" y="2481430"/>
                                  </a:lnTo>
                                  <a:lnTo>
                                    <a:pt x="2089401" y="2481337"/>
                                  </a:lnTo>
                                  <a:lnTo>
                                    <a:pt x="2088730" y="2481933"/>
                                  </a:lnTo>
                                  <a:close/>
                                  <a:moveTo>
                                    <a:pt x="2086841" y="2484452"/>
                                  </a:moveTo>
                                  <a:cubicBezTo>
                                    <a:pt x="2086841" y="2484452"/>
                                    <a:pt x="2087345" y="2483948"/>
                                    <a:pt x="2087345" y="2483948"/>
                                  </a:cubicBezTo>
                                  <a:lnTo>
                                    <a:pt x="2087057" y="2484164"/>
                                  </a:lnTo>
                                  <a:close/>
                                  <a:moveTo>
                                    <a:pt x="4628374" y="2484934"/>
                                  </a:moveTo>
                                  <a:cubicBezTo>
                                    <a:pt x="4638162" y="2484934"/>
                                    <a:pt x="4648439" y="2479550"/>
                                    <a:pt x="4653333" y="2470741"/>
                                  </a:cubicBezTo>
                                  <a:cubicBezTo>
                                    <a:pt x="4656269" y="2465358"/>
                                    <a:pt x="4659695" y="2458017"/>
                                    <a:pt x="4657737" y="2452145"/>
                                  </a:cubicBezTo>
                                  <a:cubicBezTo>
                                    <a:pt x="4656758" y="2448230"/>
                                    <a:pt x="4655290" y="2444804"/>
                                    <a:pt x="4653333" y="2441378"/>
                                  </a:cubicBezTo>
                                  <a:cubicBezTo>
                                    <a:pt x="4648439" y="2432569"/>
                                    <a:pt x="4638162" y="2427186"/>
                                    <a:pt x="4628374" y="2427186"/>
                                  </a:cubicBezTo>
                                  <a:cubicBezTo>
                                    <a:pt x="4618586" y="2427186"/>
                                    <a:pt x="4607820" y="2432569"/>
                                    <a:pt x="4603415" y="2441378"/>
                                  </a:cubicBezTo>
                                  <a:cubicBezTo>
                                    <a:pt x="4600968" y="2445783"/>
                                    <a:pt x="4599011" y="2450676"/>
                                    <a:pt x="4599500" y="2456060"/>
                                  </a:cubicBezTo>
                                  <a:cubicBezTo>
                                    <a:pt x="4599500" y="2461443"/>
                                    <a:pt x="4600968" y="2465848"/>
                                    <a:pt x="4603415" y="2470741"/>
                                  </a:cubicBezTo>
                                  <a:cubicBezTo>
                                    <a:pt x="4607820" y="2479550"/>
                                    <a:pt x="4618586" y="2484934"/>
                                    <a:pt x="4628374" y="2484934"/>
                                  </a:cubicBezTo>
                                  <a:close/>
                                  <a:moveTo>
                                    <a:pt x="2060143" y="2485459"/>
                                  </a:moveTo>
                                  <a:lnTo>
                                    <a:pt x="2056617" y="2481933"/>
                                  </a:lnTo>
                                  <a:lnTo>
                                    <a:pt x="2058128" y="2483948"/>
                                  </a:lnTo>
                                  <a:close/>
                                  <a:moveTo>
                                    <a:pt x="2082857" y="2487153"/>
                                  </a:moveTo>
                                  <a:lnTo>
                                    <a:pt x="2083314" y="2486971"/>
                                  </a:lnTo>
                                  <a:lnTo>
                                    <a:pt x="2087057" y="2484164"/>
                                  </a:lnTo>
                                  <a:lnTo>
                                    <a:pt x="2088688" y="2481989"/>
                                  </a:lnTo>
                                  <a:lnTo>
                                    <a:pt x="2088627" y="2482025"/>
                                  </a:lnTo>
                                  <a:close/>
                                  <a:moveTo>
                                    <a:pt x="6743950" y="2487543"/>
                                  </a:moveTo>
                                  <a:lnTo>
                                    <a:pt x="6743959" y="2487535"/>
                                  </a:lnTo>
                                  <a:lnTo>
                                    <a:pt x="6744412" y="2486628"/>
                                  </a:lnTo>
                                  <a:lnTo>
                                    <a:pt x="6744275" y="2486811"/>
                                  </a:lnTo>
                                  <a:close/>
                                  <a:moveTo>
                                    <a:pt x="6711166" y="2488139"/>
                                  </a:moveTo>
                                  <a:lnTo>
                                    <a:pt x="6709655" y="2486125"/>
                                  </a:lnTo>
                                  <a:cubicBezTo>
                                    <a:pt x="6709655" y="2486125"/>
                                    <a:pt x="6709655" y="2486125"/>
                                    <a:pt x="6709655" y="2486628"/>
                                  </a:cubicBezTo>
                                  <a:close/>
                                  <a:moveTo>
                                    <a:pt x="6743237" y="2488196"/>
                                  </a:moveTo>
                                  <a:lnTo>
                                    <a:pt x="6745924" y="2486628"/>
                                  </a:lnTo>
                                  <a:lnTo>
                                    <a:pt x="6746237" y="2480473"/>
                                  </a:lnTo>
                                  <a:lnTo>
                                    <a:pt x="6745924" y="2483606"/>
                                  </a:lnTo>
                                  <a:cubicBezTo>
                                    <a:pt x="6745924" y="2483606"/>
                                    <a:pt x="6745924" y="2483102"/>
                                    <a:pt x="6745924" y="2483102"/>
                                  </a:cubicBezTo>
                                  <a:lnTo>
                                    <a:pt x="6744412" y="2486503"/>
                                  </a:lnTo>
                                  <a:lnTo>
                                    <a:pt x="6744412" y="2486628"/>
                                  </a:lnTo>
                                  <a:lnTo>
                                    <a:pt x="6744412" y="2487132"/>
                                  </a:lnTo>
                                  <a:lnTo>
                                    <a:pt x="6743959" y="2487535"/>
                                  </a:lnTo>
                                  <a:lnTo>
                                    <a:pt x="6743909" y="2487636"/>
                                  </a:lnTo>
                                  <a:lnTo>
                                    <a:pt x="6743950" y="2487543"/>
                                  </a:lnTo>
                                  <a:lnTo>
                                    <a:pt x="6743279" y="2488140"/>
                                  </a:lnTo>
                                  <a:close/>
                                  <a:moveTo>
                                    <a:pt x="2067363" y="2489321"/>
                                  </a:moveTo>
                                  <a:lnTo>
                                    <a:pt x="2066692" y="2488784"/>
                                  </a:lnTo>
                                  <a:lnTo>
                                    <a:pt x="2062158" y="2486971"/>
                                  </a:lnTo>
                                  <a:lnTo>
                                    <a:pt x="2060143" y="2485459"/>
                                  </a:lnTo>
                                  <a:lnTo>
                                    <a:pt x="2062662" y="2487978"/>
                                  </a:lnTo>
                                  <a:close/>
                                  <a:moveTo>
                                    <a:pt x="2076042" y="2489366"/>
                                  </a:moveTo>
                                  <a:lnTo>
                                    <a:pt x="2080796" y="2488985"/>
                                  </a:lnTo>
                                  <a:lnTo>
                                    <a:pt x="2082857" y="2487153"/>
                                  </a:lnTo>
                                  <a:lnTo>
                                    <a:pt x="2078278" y="2488985"/>
                                  </a:lnTo>
                                  <a:lnTo>
                                    <a:pt x="2076402" y="2489156"/>
                                  </a:lnTo>
                                  <a:close/>
                                  <a:moveTo>
                                    <a:pt x="2072737" y="2489489"/>
                                  </a:moveTo>
                                  <a:lnTo>
                                    <a:pt x="2076402" y="2489156"/>
                                  </a:lnTo>
                                  <a:lnTo>
                                    <a:pt x="2088627" y="2482025"/>
                                  </a:lnTo>
                                  <a:lnTo>
                                    <a:pt x="2088730" y="2481933"/>
                                  </a:lnTo>
                                  <a:lnTo>
                                    <a:pt x="2089726" y="2480605"/>
                                  </a:lnTo>
                                  <a:lnTo>
                                    <a:pt x="2089863" y="2480297"/>
                                  </a:lnTo>
                                  <a:lnTo>
                                    <a:pt x="2089863" y="2464932"/>
                                  </a:lnTo>
                                  <a:lnTo>
                                    <a:pt x="2089360" y="2463799"/>
                                  </a:lnTo>
                                  <a:lnTo>
                                    <a:pt x="2088045" y="2462265"/>
                                  </a:lnTo>
                                  <a:lnTo>
                                    <a:pt x="2074874" y="2454802"/>
                                  </a:lnTo>
                                  <a:lnTo>
                                    <a:pt x="2074248" y="2454732"/>
                                  </a:lnTo>
                                  <a:cubicBezTo>
                                    <a:pt x="2074751" y="2454732"/>
                                    <a:pt x="2074751" y="2454732"/>
                                    <a:pt x="2074751" y="2454732"/>
                                  </a:cubicBezTo>
                                  <a:lnTo>
                                    <a:pt x="2074874" y="2454802"/>
                                  </a:lnTo>
                                  <a:lnTo>
                                    <a:pt x="2078781" y="2455236"/>
                                  </a:lnTo>
                                  <a:cubicBezTo>
                                    <a:pt x="2078781" y="2455236"/>
                                    <a:pt x="2078781" y="2455236"/>
                                    <a:pt x="2078278" y="2455236"/>
                                  </a:cubicBezTo>
                                  <a:cubicBezTo>
                                    <a:pt x="2079789" y="2455740"/>
                                    <a:pt x="2081300" y="2456243"/>
                                    <a:pt x="2082811" y="2457251"/>
                                  </a:cubicBezTo>
                                  <a:cubicBezTo>
                                    <a:pt x="2083819" y="2458258"/>
                                    <a:pt x="2085330" y="2459266"/>
                                    <a:pt x="2086337" y="2460273"/>
                                  </a:cubicBezTo>
                                  <a:lnTo>
                                    <a:pt x="2088045" y="2462265"/>
                                  </a:lnTo>
                                  <a:lnTo>
                                    <a:pt x="2089863" y="2463295"/>
                                  </a:lnTo>
                                  <a:lnTo>
                                    <a:pt x="2089863" y="2464932"/>
                                  </a:lnTo>
                                  <a:lnTo>
                                    <a:pt x="2091374" y="2468333"/>
                                  </a:lnTo>
                                  <a:cubicBezTo>
                                    <a:pt x="2091374" y="2468333"/>
                                    <a:pt x="2091374" y="2467829"/>
                                    <a:pt x="2091374" y="2467829"/>
                                  </a:cubicBezTo>
                                  <a:lnTo>
                                    <a:pt x="2091799" y="2472076"/>
                                  </a:lnTo>
                                  <a:lnTo>
                                    <a:pt x="2092508" y="2458132"/>
                                  </a:lnTo>
                                  <a:cubicBezTo>
                                    <a:pt x="2089108" y="2451836"/>
                                    <a:pt x="2082559" y="2447428"/>
                                    <a:pt x="2074751" y="2447176"/>
                                  </a:cubicBezTo>
                                  <a:cubicBezTo>
                                    <a:pt x="2064677" y="2447176"/>
                                    <a:pt x="2056617" y="2453725"/>
                                    <a:pt x="2053595" y="2462792"/>
                                  </a:cubicBezTo>
                                  <a:cubicBezTo>
                                    <a:pt x="2051580" y="2468333"/>
                                    <a:pt x="2053091" y="2474881"/>
                                    <a:pt x="2055610" y="2479918"/>
                                  </a:cubicBezTo>
                                  <a:lnTo>
                                    <a:pt x="2066692" y="2488784"/>
                                  </a:lnTo>
                                  <a:lnTo>
                                    <a:pt x="2067196" y="2488985"/>
                                  </a:lnTo>
                                  <a:cubicBezTo>
                                    <a:pt x="2069210" y="2488985"/>
                                    <a:pt x="2070722" y="2489489"/>
                                    <a:pt x="2072737" y="2489489"/>
                                  </a:cubicBezTo>
                                  <a:close/>
                                  <a:moveTo>
                                    <a:pt x="2068203" y="2489993"/>
                                  </a:moveTo>
                                  <a:lnTo>
                                    <a:pt x="2069384" y="2489898"/>
                                  </a:lnTo>
                                  <a:lnTo>
                                    <a:pt x="2067363" y="2489321"/>
                                  </a:lnTo>
                                  <a:close/>
                                  <a:moveTo>
                                    <a:pt x="6741390" y="2490658"/>
                                  </a:moveTo>
                                  <a:cubicBezTo>
                                    <a:pt x="6741390" y="2490658"/>
                                    <a:pt x="6741894" y="2490154"/>
                                    <a:pt x="6741894" y="2490154"/>
                                  </a:cubicBezTo>
                                  <a:lnTo>
                                    <a:pt x="6741605" y="2490371"/>
                                  </a:lnTo>
                                  <a:close/>
                                  <a:moveTo>
                                    <a:pt x="2073240" y="2491000"/>
                                  </a:moveTo>
                                  <a:lnTo>
                                    <a:pt x="2076042" y="2489366"/>
                                  </a:lnTo>
                                  <a:lnTo>
                                    <a:pt x="2069384" y="2489898"/>
                                  </a:lnTo>
                                  <a:close/>
                                  <a:moveTo>
                                    <a:pt x="6714692" y="2491666"/>
                                  </a:moveTo>
                                  <a:lnTo>
                                    <a:pt x="6711166" y="2488139"/>
                                  </a:lnTo>
                                  <a:lnTo>
                                    <a:pt x="6712677" y="2490154"/>
                                  </a:lnTo>
                                  <a:close/>
                                  <a:moveTo>
                                    <a:pt x="6737406" y="2493360"/>
                                  </a:moveTo>
                                  <a:lnTo>
                                    <a:pt x="6737863" y="2493177"/>
                                  </a:lnTo>
                                  <a:lnTo>
                                    <a:pt x="6741605" y="2490371"/>
                                  </a:lnTo>
                                  <a:lnTo>
                                    <a:pt x="6743237" y="2488196"/>
                                  </a:lnTo>
                                  <a:lnTo>
                                    <a:pt x="6743175" y="2488231"/>
                                  </a:lnTo>
                                  <a:close/>
                                  <a:moveTo>
                                    <a:pt x="6721913" y="2495528"/>
                                  </a:moveTo>
                                  <a:lnTo>
                                    <a:pt x="6721241" y="2494990"/>
                                  </a:lnTo>
                                  <a:lnTo>
                                    <a:pt x="6716707" y="2493177"/>
                                  </a:lnTo>
                                  <a:lnTo>
                                    <a:pt x="6714692" y="2491666"/>
                                  </a:lnTo>
                                  <a:lnTo>
                                    <a:pt x="6717211" y="2494184"/>
                                  </a:lnTo>
                                  <a:close/>
                                  <a:moveTo>
                                    <a:pt x="6730591" y="2495572"/>
                                  </a:moveTo>
                                  <a:lnTo>
                                    <a:pt x="6735345" y="2495192"/>
                                  </a:lnTo>
                                  <a:lnTo>
                                    <a:pt x="6737406" y="2493360"/>
                                  </a:lnTo>
                                  <a:lnTo>
                                    <a:pt x="6732827" y="2495192"/>
                                  </a:lnTo>
                                  <a:lnTo>
                                    <a:pt x="6730951" y="2495362"/>
                                  </a:lnTo>
                                  <a:close/>
                                  <a:moveTo>
                                    <a:pt x="6727286" y="2495695"/>
                                  </a:moveTo>
                                  <a:lnTo>
                                    <a:pt x="6730951" y="2495362"/>
                                  </a:lnTo>
                                  <a:lnTo>
                                    <a:pt x="6743175" y="2488231"/>
                                  </a:lnTo>
                                  <a:lnTo>
                                    <a:pt x="6743279" y="2488140"/>
                                  </a:lnTo>
                                  <a:lnTo>
                                    <a:pt x="6744275" y="2486811"/>
                                  </a:lnTo>
                                  <a:lnTo>
                                    <a:pt x="6744412" y="2486503"/>
                                  </a:lnTo>
                                  <a:lnTo>
                                    <a:pt x="6744412" y="2471138"/>
                                  </a:lnTo>
                                  <a:lnTo>
                                    <a:pt x="6743909" y="2470005"/>
                                  </a:lnTo>
                                  <a:lnTo>
                                    <a:pt x="6742594" y="2468471"/>
                                  </a:lnTo>
                                  <a:lnTo>
                                    <a:pt x="6729423" y="2461008"/>
                                  </a:lnTo>
                                  <a:lnTo>
                                    <a:pt x="6728797" y="2460938"/>
                                  </a:lnTo>
                                  <a:cubicBezTo>
                                    <a:pt x="6729300" y="2460938"/>
                                    <a:pt x="6729300" y="2460938"/>
                                    <a:pt x="6729300" y="2460938"/>
                                  </a:cubicBezTo>
                                  <a:lnTo>
                                    <a:pt x="6729423" y="2461008"/>
                                  </a:lnTo>
                                  <a:lnTo>
                                    <a:pt x="6733330" y="2461442"/>
                                  </a:lnTo>
                                  <a:cubicBezTo>
                                    <a:pt x="6733330" y="2461442"/>
                                    <a:pt x="6733330" y="2461442"/>
                                    <a:pt x="6732827" y="2461442"/>
                                  </a:cubicBezTo>
                                  <a:cubicBezTo>
                                    <a:pt x="6734338" y="2461946"/>
                                    <a:pt x="6735849" y="2462450"/>
                                    <a:pt x="6737360" y="2463457"/>
                                  </a:cubicBezTo>
                                  <a:cubicBezTo>
                                    <a:pt x="6738368" y="2464464"/>
                                    <a:pt x="6739879" y="2465472"/>
                                    <a:pt x="6740886" y="2466479"/>
                                  </a:cubicBezTo>
                                  <a:lnTo>
                                    <a:pt x="6742594" y="2468471"/>
                                  </a:lnTo>
                                  <a:lnTo>
                                    <a:pt x="6744412" y="2469502"/>
                                  </a:lnTo>
                                  <a:lnTo>
                                    <a:pt x="6744412" y="2471138"/>
                                  </a:lnTo>
                                  <a:lnTo>
                                    <a:pt x="6745924" y="2474539"/>
                                  </a:lnTo>
                                  <a:cubicBezTo>
                                    <a:pt x="6745924" y="2474539"/>
                                    <a:pt x="6745924" y="2474035"/>
                                    <a:pt x="6745924" y="2474035"/>
                                  </a:cubicBezTo>
                                  <a:lnTo>
                                    <a:pt x="6746348" y="2478283"/>
                                  </a:lnTo>
                                  <a:lnTo>
                                    <a:pt x="6747057" y="2464338"/>
                                  </a:lnTo>
                                  <a:cubicBezTo>
                                    <a:pt x="6743657" y="2458042"/>
                                    <a:pt x="6737108" y="2453634"/>
                                    <a:pt x="6729300" y="2453382"/>
                                  </a:cubicBezTo>
                                  <a:cubicBezTo>
                                    <a:pt x="6719226" y="2453382"/>
                                    <a:pt x="6711166" y="2459931"/>
                                    <a:pt x="6708144" y="2468998"/>
                                  </a:cubicBezTo>
                                  <a:cubicBezTo>
                                    <a:pt x="6706129" y="2474539"/>
                                    <a:pt x="6707640" y="2481087"/>
                                    <a:pt x="6710159" y="2486125"/>
                                  </a:cubicBezTo>
                                  <a:lnTo>
                                    <a:pt x="6721241" y="2494990"/>
                                  </a:lnTo>
                                  <a:lnTo>
                                    <a:pt x="6721745" y="2495192"/>
                                  </a:lnTo>
                                  <a:cubicBezTo>
                                    <a:pt x="6723759" y="2495192"/>
                                    <a:pt x="6725271" y="2495695"/>
                                    <a:pt x="6727286" y="2495695"/>
                                  </a:cubicBezTo>
                                  <a:close/>
                                  <a:moveTo>
                                    <a:pt x="6722752" y="2496199"/>
                                  </a:moveTo>
                                  <a:lnTo>
                                    <a:pt x="6723933" y="2496105"/>
                                  </a:lnTo>
                                  <a:lnTo>
                                    <a:pt x="6721913" y="2495528"/>
                                  </a:lnTo>
                                  <a:close/>
                                  <a:moveTo>
                                    <a:pt x="6727789" y="2497207"/>
                                  </a:moveTo>
                                  <a:lnTo>
                                    <a:pt x="6730591" y="2495572"/>
                                  </a:lnTo>
                                  <a:lnTo>
                                    <a:pt x="6723933" y="2496105"/>
                                  </a:lnTo>
                                  <a:close/>
                                  <a:moveTo>
                                    <a:pt x="2851775" y="2514725"/>
                                  </a:moveTo>
                                  <a:cubicBezTo>
                                    <a:pt x="2856302" y="2513929"/>
                                    <a:pt x="2860461" y="2511360"/>
                                    <a:pt x="2862664" y="2506956"/>
                                  </a:cubicBezTo>
                                  <a:cubicBezTo>
                                    <a:pt x="2865600" y="2501083"/>
                                    <a:pt x="2868536" y="2495699"/>
                                    <a:pt x="2871473" y="2489826"/>
                                  </a:cubicBezTo>
                                  <a:cubicBezTo>
                                    <a:pt x="2874897" y="2483464"/>
                                    <a:pt x="2873430" y="2476123"/>
                                    <a:pt x="2868047" y="2471719"/>
                                  </a:cubicBezTo>
                                  <a:cubicBezTo>
                                    <a:pt x="2862664" y="2467804"/>
                                    <a:pt x="2853856" y="2467314"/>
                                    <a:pt x="2849451" y="2472698"/>
                                  </a:cubicBezTo>
                                  <a:cubicBezTo>
                                    <a:pt x="2845536" y="2477592"/>
                                    <a:pt x="2841621" y="2482486"/>
                                    <a:pt x="2837217" y="2487379"/>
                                  </a:cubicBezTo>
                                  <a:cubicBezTo>
                                    <a:pt x="2830855" y="2494721"/>
                                    <a:pt x="2830855" y="2505487"/>
                                    <a:pt x="2838684" y="2511850"/>
                                  </a:cubicBezTo>
                                  <a:cubicBezTo>
                                    <a:pt x="2842356" y="2514541"/>
                                    <a:pt x="2847248" y="2515520"/>
                                    <a:pt x="2851775" y="2514725"/>
                                  </a:cubicBezTo>
                                  <a:close/>
                                  <a:moveTo>
                                    <a:pt x="838924" y="2516939"/>
                                  </a:moveTo>
                                  <a:cubicBezTo>
                                    <a:pt x="842892" y="2516258"/>
                                    <a:pt x="846655" y="2513964"/>
                                    <a:pt x="849346" y="2509559"/>
                                  </a:cubicBezTo>
                                  <a:cubicBezTo>
                                    <a:pt x="877731" y="2464046"/>
                                    <a:pt x="910031" y="2422449"/>
                                    <a:pt x="945756" y="2382319"/>
                                  </a:cubicBezTo>
                                  <a:cubicBezTo>
                                    <a:pt x="959459" y="2366659"/>
                                    <a:pt x="937437" y="2344146"/>
                                    <a:pt x="922755" y="2359318"/>
                                  </a:cubicBezTo>
                                  <a:cubicBezTo>
                                    <a:pt x="883114" y="2399447"/>
                                    <a:pt x="849835" y="2444960"/>
                                    <a:pt x="820962" y="2492920"/>
                                  </a:cubicBezTo>
                                  <a:cubicBezTo>
                                    <a:pt x="813253" y="2506501"/>
                                    <a:pt x="827017" y="2518980"/>
                                    <a:pt x="838924" y="2516939"/>
                                  </a:cubicBezTo>
                                  <a:close/>
                                  <a:moveTo>
                                    <a:pt x="5493469" y="2523144"/>
                                  </a:moveTo>
                                  <a:cubicBezTo>
                                    <a:pt x="5497437" y="2522463"/>
                                    <a:pt x="5501200" y="2520170"/>
                                    <a:pt x="5503891" y="2515765"/>
                                  </a:cubicBezTo>
                                  <a:cubicBezTo>
                                    <a:pt x="5532276" y="2470252"/>
                                    <a:pt x="5564576" y="2428654"/>
                                    <a:pt x="5600301" y="2388524"/>
                                  </a:cubicBezTo>
                                  <a:cubicBezTo>
                                    <a:pt x="5614004" y="2372864"/>
                                    <a:pt x="5591982" y="2350352"/>
                                    <a:pt x="5577300" y="2365524"/>
                                  </a:cubicBezTo>
                                  <a:cubicBezTo>
                                    <a:pt x="5537659" y="2405653"/>
                                    <a:pt x="5504380" y="2451166"/>
                                    <a:pt x="5475507" y="2499126"/>
                                  </a:cubicBezTo>
                                  <a:cubicBezTo>
                                    <a:pt x="5467799" y="2512706"/>
                                    <a:pt x="5481563" y="2525186"/>
                                    <a:pt x="5493469" y="2523144"/>
                                  </a:cubicBezTo>
                                  <a:close/>
                                  <a:moveTo>
                                    <a:pt x="1288442" y="2530795"/>
                                  </a:moveTo>
                                  <a:cubicBezTo>
                                    <a:pt x="1295494" y="2532306"/>
                                    <a:pt x="1302042" y="2531299"/>
                                    <a:pt x="1308087" y="2526765"/>
                                  </a:cubicBezTo>
                                  <a:cubicBezTo>
                                    <a:pt x="1310102" y="2525254"/>
                                    <a:pt x="1311613" y="2523743"/>
                                    <a:pt x="1313628" y="2522232"/>
                                  </a:cubicBezTo>
                                  <a:cubicBezTo>
                                    <a:pt x="1316146" y="2520217"/>
                                    <a:pt x="1318161" y="2518202"/>
                                    <a:pt x="1320680" y="2516187"/>
                                  </a:cubicBezTo>
                                  <a:cubicBezTo>
                                    <a:pt x="1324710" y="2512661"/>
                                    <a:pt x="1327228" y="2505609"/>
                                    <a:pt x="1327228" y="2500068"/>
                                  </a:cubicBezTo>
                                  <a:cubicBezTo>
                                    <a:pt x="1327228" y="2494527"/>
                                    <a:pt x="1324710" y="2487979"/>
                                    <a:pt x="1320680" y="2483949"/>
                                  </a:cubicBezTo>
                                  <a:cubicBezTo>
                                    <a:pt x="1316146" y="2479919"/>
                                    <a:pt x="1310605" y="2476897"/>
                                    <a:pt x="1304561" y="2477400"/>
                                  </a:cubicBezTo>
                                  <a:cubicBezTo>
                                    <a:pt x="1298516" y="2477904"/>
                                    <a:pt x="1292471" y="2479919"/>
                                    <a:pt x="1288442" y="2483949"/>
                                  </a:cubicBezTo>
                                  <a:cubicBezTo>
                                    <a:pt x="1286427" y="2486467"/>
                                    <a:pt x="1284412" y="2488482"/>
                                    <a:pt x="1282397" y="2491001"/>
                                  </a:cubicBezTo>
                                  <a:cubicBezTo>
                                    <a:pt x="1281390" y="2492008"/>
                                    <a:pt x="1280383" y="2493016"/>
                                    <a:pt x="1279375" y="2494527"/>
                                  </a:cubicBezTo>
                                  <a:cubicBezTo>
                                    <a:pt x="1276857" y="2497549"/>
                                    <a:pt x="1274842" y="2500572"/>
                                    <a:pt x="1273834" y="2504098"/>
                                  </a:cubicBezTo>
                                  <a:cubicBezTo>
                                    <a:pt x="1272827" y="2507624"/>
                                    <a:pt x="1272827" y="2512157"/>
                                    <a:pt x="1273834" y="2516187"/>
                                  </a:cubicBezTo>
                                  <a:cubicBezTo>
                                    <a:pt x="1275345" y="2523239"/>
                                    <a:pt x="1281390" y="2529284"/>
                                    <a:pt x="1288442" y="2530795"/>
                                  </a:cubicBezTo>
                                  <a:close/>
                                  <a:moveTo>
                                    <a:pt x="5942992" y="2537001"/>
                                  </a:moveTo>
                                  <a:cubicBezTo>
                                    <a:pt x="5950044" y="2538513"/>
                                    <a:pt x="5956592" y="2537505"/>
                                    <a:pt x="5962636" y="2532972"/>
                                  </a:cubicBezTo>
                                  <a:cubicBezTo>
                                    <a:pt x="5964651" y="2531461"/>
                                    <a:pt x="5966163" y="2529949"/>
                                    <a:pt x="5968177" y="2528438"/>
                                  </a:cubicBezTo>
                                  <a:cubicBezTo>
                                    <a:pt x="5970696" y="2526423"/>
                                    <a:pt x="5972711" y="2524408"/>
                                    <a:pt x="5975229" y="2522393"/>
                                  </a:cubicBezTo>
                                  <a:cubicBezTo>
                                    <a:pt x="5979259" y="2518867"/>
                                    <a:pt x="5981778" y="2511815"/>
                                    <a:pt x="5981778" y="2506274"/>
                                  </a:cubicBezTo>
                                  <a:cubicBezTo>
                                    <a:pt x="5981778" y="2500733"/>
                                    <a:pt x="5979259" y="2494185"/>
                                    <a:pt x="5975229" y="2490155"/>
                                  </a:cubicBezTo>
                                  <a:cubicBezTo>
                                    <a:pt x="5970696" y="2486126"/>
                                    <a:pt x="5965155" y="2483104"/>
                                    <a:pt x="5959110" y="2483607"/>
                                  </a:cubicBezTo>
                                  <a:cubicBezTo>
                                    <a:pt x="5953066" y="2484111"/>
                                    <a:pt x="5947021" y="2486126"/>
                                    <a:pt x="5942992" y="2490155"/>
                                  </a:cubicBezTo>
                                  <a:cubicBezTo>
                                    <a:pt x="5940977" y="2492674"/>
                                    <a:pt x="5938962" y="2494689"/>
                                    <a:pt x="5936946" y="2497207"/>
                                  </a:cubicBezTo>
                                  <a:cubicBezTo>
                                    <a:pt x="5935940" y="2498215"/>
                                    <a:pt x="5934932" y="2499222"/>
                                    <a:pt x="5933925" y="2500733"/>
                                  </a:cubicBezTo>
                                  <a:cubicBezTo>
                                    <a:pt x="5931406" y="2503756"/>
                                    <a:pt x="5929391" y="2506778"/>
                                    <a:pt x="5928384" y="2510304"/>
                                  </a:cubicBezTo>
                                  <a:cubicBezTo>
                                    <a:pt x="5927376" y="2513830"/>
                                    <a:pt x="5927376" y="2518364"/>
                                    <a:pt x="5928384" y="2522393"/>
                                  </a:cubicBezTo>
                                  <a:cubicBezTo>
                                    <a:pt x="5929895" y="2529446"/>
                                    <a:pt x="5935940" y="2535490"/>
                                    <a:pt x="5942992" y="2537001"/>
                                  </a:cubicBezTo>
                                  <a:close/>
                                  <a:moveTo>
                                    <a:pt x="3429557" y="2543668"/>
                                  </a:moveTo>
                                  <a:cubicBezTo>
                                    <a:pt x="3439835" y="2545709"/>
                                    <a:pt x="3451764" y="2534606"/>
                                    <a:pt x="3445524" y="2522127"/>
                                  </a:cubicBezTo>
                                  <a:cubicBezTo>
                                    <a:pt x="3427906" y="2486891"/>
                                    <a:pt x="3408819" y="2451655"/>
                                    <a:pt x="3390714" y="2416908"/>
                                  </a:cubicBezTo>
                                  <a:cubicBezTo>
                                    <a:pt x="3381414" y="2398801"/>
                                    <a:pt x="3352541" y="2415440"/>
                                    <a:pt x="3362817" y="2433547"/>
                                  </a:cubicBezTo>
                                  <a:cubicBezTo>
                                    <a:pt x="3381903" y="2468294"/>
                                    <a:pt x="3400989" y="2503041"/>
                                    <a:pt x="3420564" y="2536809"/>
                                  </a:cubicBezTo>
                                  <a:cubicBezTo>
                                    <a:pt x="3422890" y="2540846"/>
                                    <a:pt x="3426132" y="2542987"/>
                                    <a:pt x="3429557" y="2543668"/>
                                  </a:cubicBezTo>
                                  <a:close/>
                                  <a:moveTo>
                                    <a:pt x="2063734" y="2573611"/>
                                  </a:moveTo>
                                  <a:cubicBezTo>
                                    <a:pt x="2079664" y="2574618"/>
                                    <a:pt x="2095657" y="2573863"/>
                                    <a:pt x="2112028" y="2571092"/>
                                  </a:cubicBezTo>
                                  <a:cubicBezTo>
                                    <a:pt x="2131169" y="2568070"/>
                                    <a:pt x="2127140" y="2534321"/>
                                    <a:pt x="2107495" y="2536839"/>
                                  </a:cubicBezTo>
                                  <a:cubicBezTo>
                                    <a:pt x="2079790" y="2540365"/>
                                    <a:pt x="2051582" y="2540365"/>
                                    <a:pt x="2024380" y="2534824"/>
                                  </a:cubicBezTo>
                                  <a:cubicBezTo>
                                    <a:pt x="2004735" y="2530794"/>
                                    <a:pt x="1996172" y="2560010"/>
                                    <a:pt x="2015817" y="2565551"/>
                                  </a:cubicBezTo>
                                  <a:cubicBezTo>
                                    <a:pt x="2031936" y="2569833"/>
                                    <a:pt x="2047804" y="2572603"/>
                                    <a:pt x="2063734" y="2573611"/>
                                  </a:cubicBezTo>
                                  <a:close/>
                                  <a:moveTo>
                                    <a:pt x="6718281" y="2579817"/>
                                  </a:moveTo>
                                  <a:cubicBezTo>
                                    <a:pt x="6734211" y="2580824"/>
                                    <a:pt x="6750204" y="2580069"/>
                                    <a:pt x="6766575" y="2577298"/>
                                  </a:cubicBezTo>
                                  <a:cubicBezTo>
                                    <a:pt x="6785716" y="2574276"/>
                                    <a:pt x="6781687" y="2540527"/>
                                    <a:pt x="6762042" y="2543045"/>
                                  </a:cubicBezTo>
                                  <a:cubicBezTo>
                                    <a:pt x="6734337" y="2546571"/>
                                    <a:pt x="6706129" y="2546571"/>
                                    <a:pt x="6678928" y="2541031"/>
                                  </a:cubicBezTo>
                                  <a:cubicBezTo>
                                    <a:pt x="6659282" y="2537001"/>
                                    <a:pt x="6650719" y="2566216"/>
                                    <a:pt x="6670364" y="2571757"/>
                                  </a:cubicBezTo>
                                  <a:cubicBezTo>
                                    <a:pt x="6686484" y="2576039"/>
                                    <a:pt x="6702351" y="2578809"/>
                                    <a:pt x="6718281" y="2579817"/>
                                  </a:cubicBezTo>
                                  <a:close/>
                                  <a:moveTo>
                                    <a:pt x="1011313" y="2602581"/>
                                  </a:moveTo>
                                  <a:cubicBezTo>
                                    <a:pt x="1016811" y="2601687"/>
                                    <a:pt x="1021980" y="2598505"/>
                                    <a:pt x="1025528" y="2592266"/>
                                  </a:cubicBezTo>
                                  <a:cubicBezTo>
                                    <a:pt x="1045593" y="2557030"/>
                                    <a:pt x="1074957" y="2525709"/>
                                    <a:pt x="1106767" y="2499771"/>
                                  </a:cubicBezTo>
                                  <a:cubicBezTo>
                                    <a:pt x="1122428" y="2487047"/>
                                    <a:pt x="1101873" y="2459641"/>
                                    <a:pt x="1084745" y="2471386"/>
                                  </a:cubicBezTo>
                                  <a:cubicBezTo>
                                    <a:pt x="1044615" y="2498303"/>
                                    <a:pt x="1015251" y="2530603"/>
                                    <a:pt x="987845" y="2569754"/>
                                  </a:cubicBezTo>
                                  <a:cubicBezTo>
                                    <a:pt x="975366" y="2587372"/>
                                    <a:pt x="994820" y="2605265"/>
                                    <a:pt x="1011313" y="2602581"/>
                                  </a:cubicBezTo>
                                  <a:close/>
                                  <a:moveTo>
                                    <a:pt x="1320888" y="2605533"/>
                                  </a:moveTo>
                                  <a:cubicBezTo>
                                    <a:pt x="1326287" y="2607328"/>
                                    <a:pt x="1332647" y="2606982"/>
                                    <a:pt x="1339321" y="2603330"/>
                                  </a:cubicBezTo>
                                  <a:cubicBezTo>
                                    <a:pt x="1384656" y="2579151"/>
                                    <a:pt x="1408834" y="2538853"/>
                                    <a:pt x="1425960" y="2492008"/>
                                  </a:cubicBezTo>
                                  <a:cubicBezTo>
                                    <a:pt x="1434523" y="2466821"/>
                                    <a:pt x="1393219" y="2454732"/>
                                    <a:pt x="1385160" y="2480926"/>
                                  </a:cubicBezTo>
                                  <a:cubicBezTo>
                                    <a:pt x="1374581" y="2515178"/>
                                    <a:pt x="1344862" y="2543891"/>
                                    <a:pt x="1315646" y="2563032"/>
                                  </a:cubicBezTo>
                                  <a:cubicBezTo>
                                    <a:pt x="1297134" y="2575499"/>
                                    <a:pt x="1304690" y="2600150"/>
                                    <a:pt x="1320888" y="2605533"/>
                                  </a:cubicBezTo>
                                  <a:close/>
                                  <a:moveTo>
                                    <a:pt x="5665856" y="2608787"/>
                                  </a:moveTo>
                                  <a:cubicBezTo>
                                    <a:pt x="5671354" y="2607892"/>
                                    <a:pt x="5676523" y="2604711"/>
                                    <a:pt x="5680071" y="2598471"/>
                                  </a:cubicBezTo>
                                  <a:cubicBezTo>
                                    <a:pt x="5700136" y="2563235"/>
                                    <a:pt x="5729500" y="2531914"/>
                                    <a:pt x="5761310" y="2505977"/>
                                  </a:cubicBezTo>
                                  <a:cubicBezTo>
                                    <a:pt x="5776971" y="2493252"/>
                                    <a:pt x="5756416" y="2465846"/>
                                    <a:pt x="5739287" y="2477592"/>
                                  </a:cubicBezTo>
                                  <a:cubicBezTo>
                                    <a:pt x="5699158" y="2504508"/>
                                    <a:pt x="5669794" y="2536808"/>
                                    <a:pt x="5642388" y="2575959"/>
                                  </a:cubicBezTo>
                                  <a:cubicBezTo>
                                    <a:pt x="5629909" y="2593578"/>
                                    <a:pt x="5649362" y="2611471"/>
                                    <a:pt x="5665856" y="2608787"/>
                                  </a:cubicBezTo>
                                  <a:close/>
                                  <a:moveTo>
                                    <a:pt x="5975435" y="2611740"/>
                                  </a:moveTo>
                                  <a:cubicBezTo>
                                    <a:pt x="5980834" y="2613534"/>
                                    <a:pt x="5987193" y="2613188"/>
                                    <a:pt x="5993868" y="2609536"/>
                                  </a:cubicBezTo>
                                  <a:cubicBezTo>
                                    <a:pt x="6039203" y="2585357"/>
                                    <a:pt x="6063381" y="2545060"/>
                                    <a:pt x="6080507" y="2498214"/>
                                  </a:cubicBezTo>
                                  <a:cubicBezTo>
                                    <a:pt x="6089071" y="2473027"/>
                                    <a:pt x="6047766" y="2460938"/>
                                    <a:pt x="6039706" y="2487132"/>
                                  </a:cubicBezTo>
                                  <a:cubicBezTo>
                                    <a:pt x="6029128" y="2521384"/>
                                    <a:pt x="5999409" y="2550097"/>
                                    <a:pt x="5970193" y="2569238"/>
                                  </a:cubicBezTo>
                                  <a:cubicBezTo>
                                    <a:pt x="5951681" y="2581705"/>
                                    <a:pt x="5959237" y="2606356"/>
                                    <a:pt x="5975435" y="2611740"/>
                                  </a:cubicBezTo>
                                  <a:close/>
                                  <a:moveTo>
                                    <a:pt x="2619954" y="2634723"/>
                                  </a:moveTo>
                                  <a:cubicBezTo>
                                    <a:pt x="2626502" y="2636234"/>
                                    <a:pt x="2634059" y="2635227"/>
                                    <a:pt x="2638593" y="2629685"/>
                                  </a:cubicBezTo>
                                  <a:cubicBezTo>
                                    <a:pt x="2642118" y="2625656"/>
                                    <a:pt x="2644133" y="2621122"/>
                                    <a:pt x="2644133" y="2616085"/>
                                  </a:cubicBezTo>
                                  <a:cubicBezTo>
                                    <a:pt x="2644133" y="2611047"/>
                                    <a:pt x="2642118" y="2606011"/>
                                    <a:pt x="2638593" y="2602485"/>
                                  </a:cubicBezTo>
                                  <a:cubicBezTo>
                                    <a:pt x="2633555" y="2596944"/>
                                    <a:pt x="2627006" y="2595936"/>
                                    <a:pt x="2619954" y="2596944"/>
                                  </a:cubicBezTo>
                                  <a:cubicBezTo>
                                    <a:pt x="2618443" y="2596944"/>
                                    <a:pt x="2617436" y="2597447"/>
                                    <a:pt x="2615925" y="2597951"/>
                                  </a:cubicBezTo>
                                  <a:cubicBezTo>
                                    <a:pt x="2610889" y="2598959"/>
                                    <a:pt x="2606857" y="2602485"/>
                                    <a:pt x="2604339" y="2607018"/>
                                  </a:cubicBezTo>
                                  <a:cubicBezTo>
                                    <a:pt x="2601317" y="2612559"/>
                                    <a:pt x="2601317" y="2619611"/>
                                    <a:pt x="2604339" y="2624648"/>
                                  </a:cubicBezTo>
                                  <a:cubicBezTo>
                                    <a:pt x="2606857" y="2629182"/>
                                    <a:pt x="2610889" y="2632708"/>
                                    <a:pt x="2615925" y="2633715"/>
                                  </a:cubicBezTo>
                                  <a:cubicBezTo>
                                    <a:pt x="2617436" y="2634219"/>
                                    <a:pt x="2618443" y="2634219"/>
                                    <a:pt x="2619954" y="2634723"/>
                                  </a:cubicBezTo>
                                  <a:close/>
                                  <a:moveTo>
                                    <a:pt x="2391087" y="2636577"/>
                                  </a:moveTo>
                                  <a:cubicBezTo>
                                    <a:pt x="2391087" y="2636072"/>
                                    <a:pt x="2390079" y="2635065"/>
                                    <a:pt x="2390583" y="2634561"/>
                                  </a:cubicBezTo>
                                  <a:lnTo>
                                    <a:pt x="2390680" y="2635607"/>
                                  </a:lnTo>
                                  <a:close/>
                                  <a:moveTo>
                                    <a:pt x="2390816" y="2637063"/>
                                  </a:moveTo>
                                  <a:lnTo>
                                    <a:pt x="2390680" y="2635607"/>
                                  </a:lnTo>
                                  <a:lnTo>
                                    <a:pt x="2390268" y="2634625"/>
                                  </a:lnTo>
                                  <a:cubicBezTo>
                                    <a:pt x="2389953" y="2633806"/>
                                    <a:pt x="2389827" y="2633302"/>
                                    <a:pt x="2390583" y="2634561"/>
                                  </a:cubicBezTo>
                                  <a:lnTo>
                                    <a:pt x="2389954" y="2633932"/>
                                  </a:lnTo>
                                  <a:lnTo>
                                    <a:pt x="2389850" y="2635637"/>
                                  </a:lnTo>
                                  <a:close/>
                                  <a:moveTo>
                                    <a:pt x="2390881" y="2637160"/>
                                  </a:moveTo>
                                  <a:lnTo>
                                    <a:pt x="2391087" y="2636577"/>
                                  </a:lnTo>
                                  <a:lnTo>
                                    <a:pt x="2390877" y="2637154"/>
                                  </a:lnTo>
                                  <a:close/>
                                  <a:moveTo>
                                    <a:pt x="2390835" y="2637269"/>
                                  </a:moveTo>
                                  <a:lnTo>
                                    <a:pt x="2390877" y="2637154"/>
                                  </a:lnTo>
                                  <a:lnTo>
                                    <a:pt x="2390816" y="2637063"/>
                                  </a:lnTo>
                                  <a:close/>
                                  <a:moveTo>
                                    <a:pt x="2391385" y="2637903"/>
                                  </a:moveTo>
                                  <a:lnTo>
                                    <a:pt x="2391590" y="2637080"/>
                                  </a:lnTo>
                                  <a:lnTo>
                                    <a:pt x="2391266" y="2637729"/>
                                  </a:lnTo>
                                  <a:close/>
                                  <a:moveTo>
                                    <a:pt x="2390892" y="2638348"/>
                                  </a:moveTo>
                                  <a:lnTo>
                                    <a:pt x="2391087" y="2638088"/>
                                  </a:lnTo>
                                  <a:lnTo>
                                    <a:pt x="2391266" y="2637729"/>
                                  </a:lnTo>
                                  <a:lnTo>
                                    <a:pt x="2390881" y="2637160"/>
                                  </a:lnTo>
                                  <a:lnTo>
                                    <a:pt x="2390709" y="2637647"/>
                                  </a:lnTo>
                                  <a:close/>
                                  <a:moveTo>
                                    <a:pt x="7045637" y="2642783"/>
                                  </a:moveTo>
                                  <a:cubicBezTo>
                                    <a:pt x="7045637" y="2642279"/>
                                    <a:pt x="7044629" y="2641271"/>
                                    <a:pt x="7045133" y="2640768"/>
                                  </a:cubicBezTo>
                                  <a:lnTo>
                                    <a:pt x="7045230" y="2641814"/>
                                  </a:lnTo>
                                  <a:close/>
                                  <a:moveTo>
                                    <a:pt x="7045366" y="2643270"/>
                                  </a:moveTo>
                                  <a:lnTo>
                                    <a:pt x="7045230" y="2641814"/>
                                  </a:lnTo>
                                  <a:lnTo>
                                    <a:pt x="7044818" y="2640831"/>
                                  </a:lnTo>
                                  <a:cubicBezTo>
                                    <a:pt x="7044503" y="2640012"/>
                                    <a:pt x="7044377" y="2639509"/>
                                    <a:pt x="7045133" y="2640768"/>
                                  </a:cubicBezTo>
                                  <a:lnTo>
                                    <a:pt x="7044503" y="2640138"/>
                                  </a:lnTo>
                                  <a:lnTo>
                                    <a:pt x="7044399" y="2641843"/>
                                  </a:lnTo>
                                  <a:close/>
                                  <a:moveTo>
                                    <a:pt x="7045431" y="2643366"/>
                                  </a:moveTo>
                                  <a:lnTo>
                                    <a:pt x="7045637" y="2642783"/>
                                  </a:lnTo>
                                  <a:lnTo>
                                    <a:pt x="7045427" y="2643360"/>
                                  </a:lnTo>
                                  <a:close/>
                                  <a:moveTo>
                                    <a:pt x="7045385" y="2643475"/>
                                  </a:moveTo>
                                  <a:lnTo>
                                    <a:pt x="7045427" y="2643360"/>
                                  </a:lnTo>
                                  <a:lnTo>
                                    <a:pt x="7045366" y="2643270"/>
                                  </a:lnTo>
                                  <a:close/>
                                  <a:moveTo>
                                    <a:pt x="7045935" y="2644110"/>
                                  </a:moveTo>
                                  <a:lnTo>
                                    <a:pt x="7046140" y="2643286"/>
                                  </a:lnTo>
                                  <a:lnTo>
                                    <a:pt x="7045816" y="2643935"/>
                                  </a:lnTo>
                                  <a:close/>
                                  <a:moveTo>
                                    <a:pt x="2572930" y="2644132"/>
                                  </a:moveTo>
                                  <a:cubicBezTo>
                                    <a:pt x="2579478" y="2644132"/>
                                    <a:pt x="2585523" y="2640606"/>
                                    <a:pt x="2589049" y="2635065"/>
                                  </a:cubicBezTo>
                                  <a:cubicBezTo>
                                    <a:pt x="2592071" y="2629524"/>
                                    <a:pt x="2591568" y="2622471"/>
                                    <a:pt x="2588545" y="2616427"/>
                                  </a:cubicBezTo>
                                  <a:cubicBezTo>
                                    <a:pt x="2588041" y="2614916"/>
                                    <a:pt x="2587034" y="2613909"/>
                                    <a:pt x="2586530" y="2612397"/>
                                  </a:cubicBezTo>
                                  <a:cubicBezTo>
                                    <a:pt x="2580990" y="2601819"/>
                                    <a:pt x="2564367" y="2601819"/>
                                    <a:pt x="2558826" y="2612397"/>
                                  </a:cubicBezTo>
                                  <a:cubicBezTo>
                                    <a:pt x="2558322" y="2613909"/>
                                    <a:pt x="2557315" y="2614916"/>
                                    <a:pt x="2556811" y="2616427"/>
                                  </a:cubicBezTo>
                                  <a:cubicBezTo>
                                    <a:pt x="2553788" y="2622471"/>
                                    <a:pt x="2553285" y="2629524"/>
                                    <a:pt x="2556811" y="2635065"/>
                                  </a:cubicBezTo>
                                  <a:cubicBezTo>
                                    <a:pt x="2560337" y="2640606"/>
                                    <a:pt x="2566382" y="2644132"/>
                                    <a:pt x="2572930" y="2644132"/>
                                  </a:cubicBezTo>
                                  <a:close/>
                                  <a:moveTo>
                                    <a:pt x="7045442" y="2644554"/>
                                  </a:moveTo>
                                  <a:lnTo>
                                    <a:pt x="7045637" y="2644294"/>
                                  </a:lnTo>
                                  <a:lnTo>
                                    <a:pt x="7045816" y="2643935"/>
                                  </a:lnTo>
                                  <a:lnTo>
                                    <a:pt x="7045431" y="2643366"/>
                                  </a:lnTo>
                                  <a:lnTo>
                                    <a:pt x="7045259" y="2643853"/>
                                  </a:lnTo>
                                  <a:close/>
                                  <a:moveTo>
                                    <a:pt x="4039657" y="2644687"/>
                                  </a:moveTo>
                                  <a:lnTo>
                                    <a:pt x="4040127" y="2643528"/>
                                  </a:lnTo>
                                  <a:lnTo>
                                    <a:pt x="4040127" y="2634595"/>
                                  </a:lnTo>
                                  <a:lnTo>
                                    <a:pt x="4039620" y="2633548"/>
                                  </a:lnTo>
                                  <a:lnTo>
                                    <a:pt x="4038630" y="2640871"/>
                                  </a:lnTo>
                                  <a:lnTo>
                                    <a:pt x="4039612" y="2644518"/>
                                  </a:lnTo>
                                  <a:lnTo>
                                    <a:pt x="4039638" y="2644474"/>
                                  </a:lnTo>
                                  <a:lnTo>
                                    <a:pt x="4039612" y="2644519"/>
                                  </a:lnTo>
                                  <a:close/>
                                  <a:moveTo>
                                    <a:pt x="4038170" y="2646921"/>
                                  </a:moveTo>
                                  <a:lnTo>
                                    <a:pt x="4038333" y="2646758"/>
                                  </a:lnTo>
                                  <a:lnTo>
                                    <a:pt x="4039612" y="2644519"/>
                                  </a:lnTo>
                                  <a:lnTo>
                                    <a:pt x="4039612" y="2644518"/>
                                  </a:lnTo>
                                  <a:close/>
                                  <a:moveTo>
                                    <a:pt x="3947144" y="2649857"/>
                                  </a:moveTo>
                                  <a:cubicBezTo>
                                    <a:pt x="3969167" y="2654751"/>
                                    <a:pt x="3975529" y="2626367"/>
                                    <a:pt x="3956443" y="2618047"/>
                                  </a:cubicBezTo>
                                  <a:cubicBezTo>
                                    <a:pt x="3916802" y="2601407"/>
                                    <a:pt x="3877162" y="2584768"/>
                                    <a:pt x="3839479" y="2563235"/>
                                  </a:cubicBezTo>
                                  <a:cubicBezTo>
                                    <a:pt x="3820881" y="2552468"/>
                                    <a:pt x="3806200" y="2579385"/>
                                    <a:pt x="3822839" y="2591130"/>
                                  </a:cubicBezTo>
                                  <a:cubicBezTo>
                                    <a:pt x="3860522" y="2618047"/>
                                    <a:pt x="3901631" y="2639580"/>
                                    <a:pt x="3947144" y="2649857"/>
                                  </a:cubicBezTo>
                                  <a:close/>
                                  <a:moveTo>
                                    <a:pt x="7227479" y="2650338"/>
                                  </a:moveTo>
                                  <a:cubicBezTo>
                                    <a:pt x="7234028" y="2650338"/>
                                    <a:pt x="7240072" y="2646812"/>
                                    <a:pt x="7243598" y="2641271"/>
                                  </a:cubicBezTo>
                                  <a:cubicBezTo>
                                    <a:pt x="7246620" y="2635730"/>
                                    <a:pt x="7246117" y="2628678"/>
                                    <a:pt x="7243095" y="2622633"/>
                                  </a:cubicBezTo>
                                  <a:cubicBezTo>
                                    <a:pt x="7242591" y="2621122"/>
                                    <a:pt x="7241583" y="2620115"/>
                                    <a:pt x="7241080" y="2618603"/>
                                  </a:cubicBezTo>
                                  <a:cubicBezTo>
                                    <a:pt x="7235539" y="2608025"/>
                                    <a:pt x="7218916" y="2608025"/>
                                    <a:pt x="7213375" y="2618603"/>
                                  </a:cubicBezTo>
                                  <a:cubicBezTo>
                                    <a:pt x="7212871" y="2620115"/>
                                    <a:pt x="7211864" y="2621122"/>
                                    <a:pt x="7211360" y="2622633"/>
                                  </a:cubicBezTo>
                                  <a:cubicBezTo>
                                    <a:pt x="7208338" y="2628678"/>
                                    <a:pt x="7207834" y="2635730"/>
                                    <a:pt x="7211360" y="2641271"/>
                                  </a:cubicBezTo>
                                  <a:cubicBezTo>
                                    <a:pt x="7214886" y="2646812"/>
                                    <a:pt x="7220931" y="2650338"/>
                                    <a:pt x="7227479" y="2650338"/>
                                  </a:cubicBezTo>
                                  <a:close/>
                                  <a:moveTo>
                                    <a:pt x="3476048" y="2652863"/>
                                  </a:moveTo>
                                  <a:cubicBezTo>
                                    <a:pt x="3479596" y="2653008"/>
                                    <a:pt x="3483327" y="2651570"/>
                                    <a:pt x="3486631" y="2647900"/>
                                  </a:cubicBezTo>
                                  <a:cubicBezTo>
                                    <a:pt x="3506695" y="2625388"/>
                                    <a:pt x="3526272" y="2602386"/>
                                    <a:pt x="3545357" y="2578895"/>
                                  </a:cubicBezTo>
                                  <a:cubicBezTo>
                                    <a:pt x="3558082" y="2563235"/>
                                    <a:pt x="3536551" y="2540234"/>
                                    <a:pt x="3522846" y="2556384"/>
                                  </a:cubicBezTo>
                                  <a:cubicBezTo>
                                    <a:pt x="3503268" y="2579385"/>
                                    <a:pt x="3484185" y="2602876"/>
                                    <a:pt x="3465587" y="2626366"/>
                                  </a:cubicBezTo>
                                  <a:cubicBezTo>
                                    <a:pt x="3456412" y="2637744"/>
                                    <a:pt x="3465404" y="2652427"/>
                                    <a:pt x="3476048" y="2652863"/>
                                  </a:cubicBezTo>
                                  <a:close/>
                                  <a:moveTo>
                                    <a:pt x="764191" y="2661270"/>
                                  </a:moveTo>
                                  <a:cubicBezTo>
                                    <a:pt x="776915" y="2665185"/>
                                    <a:pt x="790128" y="2654418"/>
                                    <a:pt x="790128" y="2641694"/>
                                  </a:cubicBezTo>
                                  <a:lnTo>
                                    <a:pt x="785192" y="2631748"/>
                                  </a:lnTo>
                                  <a:lnTo>
                                    <a:pt x="790617" y="2633376"/>
                                  </a:lnTo>
                                  <a:cubicBezTo>
                                    <a:pt x="803342" y="2636802"/>
                                    <a:pt x="816066" y="2627014"/>
                                    <a:pt x="816066" y="2614289"/>
                                  </a:cubicBezTo>
                                  <a:cubicBezTo>
                                    <a:pt x="816066" y="2601565"/>
                                    <a:pt x="803342" y="2591288"/>
                                    <a:pt x="790617" y="2595203"/>
                                  </a:cubicBezTo>
                                  <a:cubicBezTo>
                                    <a:pt x="787192" y="2596182"/>
                                    <a:pt x="784255" y="2597161"/>
                                    <a:pt x="780830" y="2598139"/>
                                  </a:cubicBezTo>
                                  <a:cubicBezTo>
                                    <a:pt x="773978" y="2600097"/>
                                    <a:pt x="768105" y="2606948"/>
                                    <a:pt x="768594" y="2614289"/>
                                  </a:cubicBezTo>
                                  <a:lnTo>
                                    <a:pt x="775589" y="2623523"/>
                                  </a:lnTo>
                                  <a:lnTo>
                                    <a:pt x="764191" y="2621140"/>
                                  </a:lnTo>
                                  <a:cubicBezTo>
                                    <a:pt x="762723" y="2621629"/>
                                    <a:pt x="761254" y="2622118"/>
                                    <a:pt x="760276" y="2622608"/>
                                  </a:cubicBezTo>
                                  <a:cubicBezTo>
                                    <a:pt x="752445" y="2625055"/>
                                    <a:pt x="746083" y="2632396"/>
                                    <a:pt x="746083" y="2641205"/>
                                  </a:cubicBezTo>
                                  <a:cubicBezTo>
                                    <a:pt x="746572" y="2650014"/>
                                    <a:pt x="751956" y="2657354"/>
                                    <a:pt x="760276" y="2659801"/>
                                  </a:cubicBezTo>
                                  <a:cubicBezTo>
                                    <a:pt x="761743" y="2660291"/>
                                    <a:pt x="763212" y="2660780"/>
                                    <a:pt x="764191" y="2661270"/>
                                  </a:cubicBezTo>
                                  <a:close/>
                                  <a:moveTo>
                                    <a:pt x="663865" y="2664696"/>
                                  </a:moveTo>
                                  <a:cubicBezTo>
                                    <a:pt x="671696" y="2664696"/>
                                    <a:pt x="679526" y="2661270"/>
                                    <a:pt x="684909" y="2655887"/>
                                  </a:cubicBezTo>
                                  <a:cubicBezTo>
                                    <a:pt x="688824" y="2651972"/>
                                    <a:pt x="691271" y="2647567"/>
                                    <a:pt x="692739" y="2642673"/>
                                  </a:cubicBezTo>
                                  <a:cubicBezTo>
                                    <a:pt x="694207" y="2637290"/>
                                    <a:pt x="694207" y="2631907"/>
                                    <a:pt x="692739" y="2626523"/>
                                  </a:cubicBezTo>
                                  <a:cubicBezTo>
                                    <a:pt x="691760" y="2624077"/>
                                    <a:pt x="690781" y="2621140"/>
                                    <a:pt x="689313" y="2618693"/>
                                  </a:cubicBezTo>
                                  <a:cubicBezTo>
                                    <a:pt x="687845" y="2616736"/>
                                    <a:pt x="686377" y="2614778"/>
                                    <a:pt x="684419" y="2612821"/>
                                  </a:cubicBezTo>
                                  <a:cubicBezTo>
                                    <a:pt x="681483" y="2609885"/>
                                    <a:pt x="678547" y="2607927"/>
                                    <a:pt x="674632" y="2606459"/>
                                  </a:cubicBezTo>
                                  <a:cubicBezTo>
                                    <a:pt x="670227" y="2604501"/>
                                    <a:pt x="671696" y="2604991"/>
                                    <a:pt x="666802" y="2604501"/>
                                  </a:cubicBezTo>
                                  <a:cubicBezTo>
                                    <a:pt x="664355" y="2604012"/>
                                    <a:pt x="661908" y="2604012"/>
                                    <a:pt x="658971" y="2604501"/>
                                  </a:cubicBezTo>
                                  <a:cubicBezTo>
                                    <a:pt x="656035" y="2604501"/>
                                    <a:pt x="652609" y="2605480"/>
                                    <a:pt x="649183" y="2607927"/>
                                  </a:cubicBezTo>
                                  <a:cubicBezTo>
                                    <a:pt x="644779" y="2609885"/>
                                    <a:pt x="643312" y="2612331"/>
                                    <a:pt x="640375" y="2615757"/>
                                  </a:cubicBezTo>
                                  <a:cubicBezTo>
                                    <a:pt x="638417" y="2617715"/>
                                    <a:pt x="637438" y="2619672"/>
                                    <a:pt x="636460" y="2622119"/>
                                  </a:cubicBezTo>
                                  <a:cubicBezTo>
                                    <a:pt x="635481" y="2623587"/>
                                    <a:pt x="634991" y="2625055"/>
                                    <a:pt x="634991" y="2626523"/>
                                  </a:cubicBezTo>
                                  <a:cubicBezTo>
                                    <a:pt x="633523" y="2631907"/>
                                    <a:pt x="633523" y="2637290"/>
                                    <a:pt x="634991" y="2642673"/>
                                  </a:cubicBezTo>
                                  <a:cubicBezTo>
                                    <a:pt x="636460" y="2647567"/>
                                    <a:pt x="638907" y="2651972"/>
                                    <a:pt x="642822" y="2655887"/>
                                  </a:cubicBezTo>
                                  <a:cubicBezTo>
                                    <a:pt x="648694" y="2661270"/>
                                    <a:pt x="656035" y="2664696"/>
                                    <a:pt x="663865" y="2664696"/>
                                  </a:cubicBezTo>
                                  <a:close/>
                                  <a:moveTo>
                                    <a:pt x="5418737" y="2667476"/>
                                  </a:moveTo>
                                  <a:cubicBezTo>
                                    <a:pt x="5431462" y="2671391"/>
                                    <a:pt x="5444675" y="2660624"/>
                                    <a:pt x="5444675" y="2647900"/>
                                  </a:cubicBezTo>
                                  <a:lnTo>
                                    <a:pt x="5439738" y="2637954"/>
                                  </a:lnTo>
                                  <a:lnTo>
                                    <a:pt x="5445164" y="2639582"/>
                                  </a:lnTo>
                                  <a:cubicBezTo>
                                    <a:pt x="5457888" y="2643007"/>
                                    <a:pt x="5470612" y="2633220"/>
                                    <a:pt x="5470612" y="2620495"/>
                                  </a:cubicBezTo>
                                  <a:cubicBezTo>
                                    <a:pt x="5470612" y="2607771"/>
                                    <a:pt x="5457888" y="2597494"/>
                                    <a:pt x="5445164" y="2601409"/>
                                  </a:cubicBezTo>
                                  <a:cubicBezTo>
                                    <a:pt x="5441738" y="2602387"/>
                                    <a:pt x="5438802" y="2603366"/>
                                    <a:pt x="5435376" y="2604345"/>
                                  </a:cubicBezTo>
                                  <a:cubicBezTo>
                                    <a:pt x="5428524" y="2606303"/>
                                    <a:pt x="5422652" y="2613154"/>
                                    <a:pt x="5423141" y="2620495"/>
                                  </a:cubicBezTo>
                                  <a:lnTo>
                                    <a:pt x="5430136" y="2629728"/>
                                  </a:lnTo>
                                  <a:lnTo>
                                    <a:pt x="5418737" y="2627345"/>
                                  </a:lnTo>
                                  <a:cubicBezTo>
                                    <a:pt x="5417269" y="2627835"/>
                                    <a:pt x="5415801" y="2628324"/>
                                    <a:pt x="5414822" y="2628813"/>
                                  </a:cubicBezTo>
                                  <a:cubicBezTo>
                                    <a:pt x="5406992" y="2631260"/>
                                    <a:pt x="5400630" y="2638601"/>
                                    <a:pt x="5400630" y="2647410"/>
                                  </a:cubicBezTo>
                                  <a:cubicBezTo>
                                    <a:pt x="5401119" y="2656219"/>
                                    <a:pt x="5406502" y="2663560"/>
                                    <a:pt x="5414822" y="2666007"/>
                                  </a:cubicBezTo>
                                  <a:cubicBezTo>
                                    <a:pt x="5416290" y="2666497"/>
                                    <a:pt x="5417759" y="2666986"/>
                                    <a:pt x="5418737" y="2667476"/>
                                  </a:cubicBezTo>
                                  <a:close/>
                                  <a:moveTo>
                                    <a:pt x="2376857" y="2669759"/>
                                  </a:moveTo>
                                  <a:cubicBezTo>
                                    <a:pt x="2382776" y="2669318"/>
                                    <a:pt x="2388568" y="2666548"/>
                                    <a:pt x="2392598" y="2661762"/>
                                  </a:cubicBezTo>
                                  <a:cubicBezTo>
                                    <a:pt x="2396124" y="2657229"/>
                                    <a:pt x="2397635" y="2651688"/>
                                    <a:pt x="2396627" y="2645643"/>
                                  </a:cubicBezTo>
                                  <a:lnTo>
                                    <a:pt x="2391385" y="2637903"/>
                                  </a:lnTo>
                                  <a:lnTo>
                                    <a:pt x="2391087" y="2639095"/>
                                  </a:lnTo>
                                  <a:lnTo>
                                    <a:pt x="2390892" y="2638348"/>
                                  </a:lnTo>
                                  <a:lnTo>
                                    <a:pt x="2389576" y="2640102"/>
                                  </a:lnTo>
                                  <a:lnTo>
                                    <a:pt x="2389850" y="2635637"/>
                                  </a:lnTo>
                                  <a:lnTo>
                                    <a:pt x="2386050" y="2630028"/>
                                  </a:lnTo>
                                  <a:lnTo>
                                    <a:pt x="2389954" y="2633932"/>
                                  </a:lnTo>
                                  <a:lnTo>
                                    <a:pt x="2391087" y="2615420"/>
                                  </a:lnTo>
                                  <a:cubicBezTo>
                                    <a:pt x="2385042" y="2607360"/>
                                    <a:pt x="2375471" y="2606857"/>
                                    <a:pt x="2366908" y="2610383"/>
                                  </a:cubicBezTo>
                                  <a:cubicBezTo>
                                    <a:pt x="2345752" y="2619450"/>
                                    <a:pt x="2345752" y="2649169"/>
                                    <a:pt x="2360360" y="2663777"/>
                                  </a:cubicBezTo>
                                  <a:cubicBezTo>
                                    <a:pt x="2364893" y="2668311"/>
                                    <a:pt x="2370938" y="2670200"/>
                                    <a:pt x="2376857" y="2669759"/>
                                  </a:cubicBezTo>
                                  <a:close/>
                                  <a:moveTo>
                                    <a:pt x="5318413" y="2670901"/>
                                  </a:moveTo>
                                  <a:cubicBezTo>
                                    <a:pt x="5326243" y="2670901"/>
                                    <a:pt x="5334073" y="2667476"/>
                                    <a:pt x="5339456" y="2662093"/>
                                  </a:cubicBezTo>
                                  <a:cubicBezTo>
                                    <a:pt x="5343371" y="2658177"/>
                                    <a:pt x="5345818" y="2653772"/>
                                    <a:pt x="5347286" y="2648879"/>
                                  </a:cubicBezTo>
                                  <a:cubicBezTo>
                                    <a:pt x="5348754" y="2643495"/>
                                    <a:pt x="5348754" y="2638113"/>
                                    <a:pt x="5347286" y="2632729"/>
                                  </a:cubicBezTo>
                                  <a:cubicBezTo>
                                    <a:pt x="5346307" y="2630282"/>
                                    <a:pt x="5345328" y="2627346"/>
                                    <a:pt x="5343860" y="2624899"/>
                                  </a:cubicBezTo>
                                  <a:cubicBezTo>
                                    <a:pt x="5342392" y="2622941"/>
                                    <a:pt x="5340924" y="2620984"/>
                                    <a:pt x="5338967" y="2619027"/>
                                  </a:cubicBezTo>
                                  <a:cubicBezTo>
                                    <a:pt x="5336030" y="2616090"/>
                                    <a:pt x="5333094" y="2614133"/>
                                    <a:pt x="5329179" y="2612665"/>
                                  </a:cubicBezTo>
                                  <a:cubicBezTo>
                                    <a:pt x="5324775" y="2610707"/>
                                    <a:pt x="5326243" y="2611196"/>
                                    <a:pt x="5321349" y="2610707"/>
                                  </a:cubicBezTo>
                                  <a:cubicBezTo>
                                    <a:pt x="5318902" y="2610218"/>
                                    <a:pt x="5316455" y="2610218"/>
                                    <a:pt x="5313518" y="2610707"/>
                                  </a:cubicBezTo>
                                  <a:cubicBezTo>
                                    <a:pt x="5310582" y="2610707"/>
                                    <a:pt x="5307156" y="2611686"/>
                                    <a:pt x="5303731" y="2614133"/>
                                  </a:cubicBezTo>
                                  <a:cubicBezTo>
                                    <a:pt x="5299326" y="2616090"/>
                                    <a:pt x="5297859" y="2618537"/>
                                    <a:pt x="5294922" y="2621963"/>
                                  </a:cubicBezTo>
                                  <a:cubicBezTo>
                                    <a:pt x="5292964" y="2623920"/>
                                    <a:pt x="5291985" y="2625878"/>
                                    <a:pt x="5291007" y="2628325"/>
                                  </a:cubicBezTo>
                                  <a:cubicBezTo>
                                    <a:pt x="5290028" y="2629793"/>
                                    <a:pt x="5289539" y="2631261"/>
                                    <a:pt x="5289539" y="2632729"/>
                                  </a:cubicBezTo>
                                  <a:cubicBezTo>
                                    <a:pt x="5288070" y="2638113"/>
                                    <a:pt x="5288070" y="2643495"/>
                                    <a:pt x="5289539" y="2648879"/>
                                  </a:cubicBezTo>
                                  <a:cubicBezTo>
                                    <a:pt x="5291007" y="2653772"/>
                                    <a:pt x="5293454" y="2658177"/>
                                    <a:pt x="5297369" y="2662093"/>
                                  </a:cubicBezTo>
                                  <a:cubicBezTo>
                                    <a:pt x="5303241" y="2667476"/>
                                    <a:pt x="5310582" y="2670901"/>
                                    <a:pt x="5318413" y="2670901"/>
                                  </a:cubicBezTo>
                                  <a:close/>
                                  <a:moveTo>
                                    <a:pt x="4013211" y="2673838"/>
                                  </a:moveTo>
                                  <a:cubicBezTo>
                                    <a:pt x="4019083" y="2673593"/>
                                    <a:pt x="4024589" y="2671636"/>
                                    <a:pt x="4029055" y="2668271"/>
                                  </a:cubicBezTo>
                                  <a:lnTo>
                                    <a:pt x="4037391" y="2656113"/>
                                  </a:lnTo>
                                  <a:lnTo>
                                    <a:pt x="4039148" y="2652304"/>
                                  </a:lnTo>
                                  <a:cubicBezTo>
                                    <a:pt x="4039148" y="2653283"/>
                                    <a:pt x="4038659" y="2653773"/>
                                    <a:pt x="4038659" y="2654263"/>
                                  </a:cubicBezTo>
                                  <a:lnTo>
                                    <a:pt x="4037391" y="2656113"/>
                                  </a:lnTo>
                                  <a:lnTo>
                                    <a:pt x="4036212" y="2658666"/>
                                  </a:lnTo>
                                  <a:cubicBezTo>
                                    <a:pt x="4036702" y="2657688"/>
                                    <a:pt x="4037191" y="2656709"/>
                                    <a:pt x="4038170" y="2655731"/>
                                  </a:cubicBezTo>
                                  <a:cubicBezTo>
                                    <a:pt x="4039148" y="2653283"/>
                                    <a:pt x="4040127" y="2651326"/>
                                    <a:pt x="4041106" y="2648879"/>
                                  </a:cubicBezTo>
                                  <a:lnTo>
                                    <a:pt x="4041484" y="2640181"/>
                                  </a:lnTo>
                                  <a:lnTo>
                                    <a:pt x="4040127" y="2643528"/>
                                  </a:lnTo>
                                  <a:lnTo>
                                    <a:pt x="4040127" y="2646432"/>
                                  </a:lnTo>
                                  <a:lnTo>
                                    <a:pt x="4039657" y="2644687"/>
                                  </a:lnTo>
                                  <a:lnTo>
                                    <a:pt x="4039148" y="2645942"/>
                                  </a:lnTo>
                                  <a:lnTo>
                                    <a:pt x="4038333" y="2646758"/>
                                  </a:lnTo>
                                  <a:lnTo>
                                    <a:pt x="4037680" y="2647901"/>
                                  </a:lnTo>
                                  <a:lnTo>
                                    <a:pt x="4038630" y="2640871"/>
                                  </a:lnTo>
                                  <a:lnTo>
                                    <a:pt x="4033276" y="2620984"/>
                                  </a:lnTo>
                                  <a:cubicBezTo>
                                    <a:pt x="4033276" y="2620984"/>
                                    <a:pt x="4033765" y="2621473"/>
                                    <a:pt x="4033765" y="2621473"/>
                                  </a:cubicBezTo>
                                  <a:lnTo>
                                    <a:pt x="4039620" y="2633548"/>
                                  </a:lnTo>
                                  <a:lnTo>
                                    <a:pt x="4040127" y="2629793"/>
                                  </a:lnTo>
                                  <a:lnTo>
                                    <a:pt x="4040127" y="2634595"/>
                                  </a:lnTo>
                                  <a:lnTo>
                                    <a:pt x="4041595" y="2637623"/>
                                  </a:lnTo>
                                  <a:lnTo>
                                    <a:pt x="4041484" y="2640181"/>
                                  </a:lnTo>
                                  <a:lnTo>
                                    <a:pt x="4046489" y="2627835"/>
                                  </a:lnTo>
                                  <a:cubicBezTo>
                                    <a:pt x="4046489" y="2627346"/>
                                    <a:pt x="4046489" y="2626857"/>
                                    <a:pt x="4046000" y="2626367"/>
                                  </a:cubicBezTo>
                                  <a:cubicBezTo>
                                    <a:pt x="4044532" y="2619516"/>
                                    <a:pt x="4038659" y="2615111"/>
                                    <a:pt x="4032297" y="2612665"/>
                                  </a:cubicBezTo>
                                  <a:cubicBezTo>
                                    <a:pt x="4022998" y="2609728"/>
                                    <a:pt x="4014189" y="2612175"/>
                                    <a:pt x="4005870" y="2616090"/>
                                  </a:cubicBezTo>
                                  <a:cubicBezTo>
                                    <a:pt x="4011743" y="2615111"/>
                                    <a:pt x="4018104" y="2614622"/>
                                    <a:pt x="4023977" y="2613643"/>
                                  </a:cubicBezTo>
                                  <a:cubicBezTo>
                                    <a:pt x="4016636" y="2612175"/>
                                    <a:pt x="4008317" y="2612175"/>
                                    <a:pt x="4001955" y="2617069"/>
                                  </a:cubicBezTo>
                                  <a:lnTo>
                                    <a:pt x="4020740" y="2614778"/>
                                  </a:lnTo>
                                  <a:lnTo>
                                    <a:pt x="4021530" y="2614622"/>
                                  </a:lnTo>
                                  <a:cubicBezTo>
                                    <a:pt x="4022020" y="2614622"/>
                                    <a:pt x="4022020" y="2614622"/>
                                    <a:pt x="4022020" y="2614622"/>
                                  </a:cubicBezTo>
                                  <a:lnTo>
                                    <a:pt x="4020740" y="2614778"/>
                                  </a:lnTo>
                                  <a:lnTo>
                                    <a:pt x="3997061" y="2619455"/>
                                  </a:lnTo>
                                  <a:cubicBezTo>
                                    <a:pt x="3990455" y="2624410"/>
                                    <a:pt x="3986050" y="2632240"/>
                                    <a:pt x="3985805" y="2641538"/>
                                  </a:cubicBezTo>
                                  <a:cubicBezTo>
                                    <a:pt x="3985805" y="2645454"/>
                                    <a:pt x="3986295" y="2650347"/>
                                    <a:pt x="3987763" y="2654263"/>
                                  </a:cubicBezTo>
                                  <a:cubicBezTo>
                                    <a:pt x="3991678" y="2665029"/>
                                    <a:pt x="4000976" y="2674327"/>
                                    <a:pt x="4013211" y="2673838"/>
                                  </a:cubicBezTo>
                                  <a:close/>
                                  <a:moveTo>
                                    <a:pt x="7031407" y="2675966"/>
                                  </a:moveTo>
                                  <a:cubicBezTo>
                                    <a:pt x="7037326" y="2675525"/>
                                    <a:pt x="7043118" y="2672754"/>
                                    <a:pt x="7047148" y="2667969"/>
                                  </a:cubicBezTo>
                                  <a:cubicBezTo>
                                    <a:pt x="7050674" y="2663435"/>
                                    <a:pt x="7052185" y="2657894"/>
                                    <a:pt x="7051177" y="2651850"/>
                                  </a:cubicBezTo>
                                  <a:lnTo>
                                    <a:pt x="7045935" y="2644110"/>
                                  </a:lnTo>
                                  <a:lnTo>
                                    <a:pt x="7045637" y="2645302"/>
                                  </a:lnTo>
                                  <a:lnTo>
                                    <a:pt x="7045442" y="2644554"/>
                                  </a:lnTo>
                                  <a:lnTo>
                                    <a:pt x="7044126" y="2646309"/>
                                  </a:lnTo>
                                  <a:lnTo>
                                    <a:pt x="7044399" y="2641843"/>
                                  </a:lnTo>
                                  <a:lnTo>
                                    <a:pt x="7040600" y="2636234"/>
                                  </a:lnTo>
                                  <a:lnTo>
                                    <a:pt x="7044503" y="2640138"/>
                                  </a:lnTo>
                                  <a:lnTo>
                                    <a:pt x="7045637" y="2621627"/>
                                  </a:lnTo>
                                  <a:cubicBezTo>
                                    <a:pt x="7039592" y="2613567"/>
                                    <a:pt x="7030021" y="2613063"/>
                                    <a:pt x="7021458" y="2616589"/>
                                  </a:cubicBezTo>
                                  <a:cubicBezTo>
                                    <a:pt x="7000302" y="2625656"/>
                                    <a:pt x="7000302" y="2655376"/>
                                    <a:pt x="7014910" y="2669984"/>
                                  </a:cubicBezTo>
                                  <a:cubicBezTo>
                                    <a:pt x="7019443" y="2674517"/>
                                    <a:pt x="7025488" y="2676406"/>
                                    <a:pt x="7031407" y="2675966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chemeClr val="accent3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wrap="square" rtlCol="0" anchor="ctr">
                            <a:noAutofit/>
                          </wps:bodyPr>
                        </wps:wsp>
                      </wpg:grpSp>
                      <wps:wsp>
                        <wps:cNvPr id="3842" name="Пряма сполучна лінія 58"/>
                        <wps:cNvCnPr>
                          <a:cxnSpLocks/>
                        </wps:cNvCnPr>
                        <wps:spPr>
                          <a:xfrm>
                            <a:off x="3910433" y="0"/>
                            <a:ext cx="0" cy="4787993"/>
                          </a:xfrm>
                          <a:prstGeom prst="line">
                            <a:avLst/>
                          </a:prstGeom>
                          <a:ln>
                            <a:solidFill>
                              <a:schemeClr val="bg1">
                                <a:lumMod val="95000"/>
                              </a:schemeClr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843" name="Пряма сполучна лінія 59"/>
                        <wps:cNvCnPr>
                          <a:cxnSpLocks/>
                        </wps:cNvCnPr>
                        <wps:spPr>
                          <a:xfrm>
                            <a:off x="3910433" y="4788000"/>
                            <a:ext cx="0" cy="4572626"/>
                          </a:xfrm>
                          <a:prstGeom prst="line">
                            <a:avLst/>
                          </a:prstGeom>
                          <a:ln>
                            <a:solidFill>
                              <a:schemeClr val="bg1">
                                <a:lumMod val="95000"/>
                              </a:schemeClr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844" name="Пряма сполучна лінія 60"/>
                        <wps:cNvCnPr>
                          <a:cxnSpLocks/>
                        </wps:cNvCnPr>
                        <wps:spPr>
                          <a:xfrm flipH="1">
                            <a:off x="247669" y="4788000"/>
                            <a:ext cx="7315896" cy="0"/>
                          </a:xfrm>
                          <a:prstGeom prst="line">
                            <a:avLst/>
                          </a:prstGeom>
                          <a:ln>
                            <a:solidFill>
                              <a:schemeClr val="bg1">
                                <a:lumMod val="95000"/>
                              </a:schemeClr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2C2914F" id="Група 7" o:spid="_x0000_s1026" style="position:absolute;margin-left:-18pt;margin-top:2pt;width:561.25pt;height:789.1pt;z-index:-251488256;mso-position-horizontal-relative:margin;mso-position-vertical-relative:margin" coordorigin="2476" coordsize="73158,9401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">
                <v:rect id="Прямокутник 3" o:spid="_x0000_s1027" style="position:absolute;left:2607;width:72994;height:4787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" fillcolor="#212934 [1615]" stroked="f" strokeweight="1pt"/>
                <v:rect id="Прямокутник 4" o:spid="_x0000_s1028" style="position:absolute;left:2607;top:47880;width:72994;height:461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" fillcolor="#212934 [1615]" stroked="f" strokeweight="1pt"/>
                <v:group id="Група 5" o:spid="_x0000_s1029" style="position:absolute;left:3033;top:47808;width:72568;height:26760" coordorigin="3033,47808" coordsize="72567,267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">
                  <v:shape id="Полілінія: Фігура 6" o:spid="_x0000_s1030" style="position:absolute;left:3308;top:47829;width:72288;height:24795;flip:y;visibility:visible;mso-wrap-style:square;v-text-anchor:middle" coordsize="7228855,24795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" path="m3768109,17881v11424,,11424,-17881,,-17881c3756683,496,3756683,17881,3768109,17881xm101866,158933v4035,-791,7854,-3337,10586,-8180c122387,132871,135798,116976,152189,105055v7948,-5464,11425,-15398,6457,-24339c154176,72768,142255,68794,134307,74258,112452,89657,95067,109029,83145,133368v-7450,14529,6613,27940,18721,25565xm4756414,165142v4036,-791,7855,-3337,10587,-8180c4776935,139080,4790346,123185,4806738,111264v7947,-5464,11425,-15398,6457,-24339c4808725,78977,4796804,75003,4788856,80467v-21855,15399,-39240,34771,-51162,59110c4730244,154106,4744307,167517,4756414,165142xm1051598,287037v7044,1510,14089,503,19121,-5032c1074241,277980,1076756,273451,1076756,267916v,-5032,-2012,-10567,-6037,-14089c1065183,248292,1058642,246782,1051598,248292v-1509,503,-3019,503,-4528,1006c1045561,249801,1044051,250808,1042541,251311v-2012,1007,-4025,3019,-5535,5032c1034491,259362,1032982,263891,1032982,267916v,3522,1005,6541,2515,9560c1037510,281502,1042541,285527,1047070,286030v1509,503,3019,503,4528,1007xm5706134,293246v7044,1510,14089,503,19121,-5032c5728777,284189,5731292,279660,5731292,274125v,-5032,-2012,-10567,-6037,-14089c5719719,254501,5713178,252991,5706134,254501v-1509,503,-3019,503,-4528,1006c5700097,256010,5698587,257017,5697077,257520v-2012,1007,-4025,3019,-5535,5032c5689027,265571,5687517,270100,5687517,274125v,3522,1006,6541,2516,9560c5692045,287711,5697077,291736,5701606,292239v1509,503,3019,503,4528,1007xm673671,328181r1550,-388c678240,326787,671195,328297,674214,327793r-543,388xm5328210,334390r1550,-388c5332779,332996,5325734,334506,5328753,334002r-543,388xm660189,336788v3333,-315,6478,-1699,8491,-4466c669183,331819,669686,331316,670189,330812v-2013,1510,,,503,-503l673671,328181r-62,16l673208,328297v1006,-504,3522,-2013,1006,-504c682768,327290,691322,320749,690819,311189v,-8555,-7045,-17612,-16101,-16606c668176,295087,661635,296597,656100,300118v-6541,4529,-10566,10064,-12579,17612c642012,323768,644527,331819,650565,334838v2768,1509,6290,2264,9624,1950xm5314728,342997v3333,-315,6478,-1699,8491,-4466c5323722,338028,5324225,337525,5324728,337021v-2013,1510,,,503,-503l5328210,334390r-62,16l5327747,334506v1006,-504,3522,-2013,1006,-504c5337307,333499,5345861,326958,5345358,317398v,-8555,-7045,-17612,-16101,-16606c5322715,301296,5316174,302806,5310639,306327v-6541,4529,-10566,10064,-12579,17612c5296551,329977,5299066,338028,5305104,341047v2768,1510,6290,2264,9624,1950xm1651240,467573v11898,-722,21770,-16182,10966,-27731c1639854,415503,1617006,391660,1593164,368811v-14902,-14902,-36261,6954,-22353,22352c1593164,415999,1616012,439345,1639358,462691v3725,3726,7916,5123,11882,4882xm6305790,473782v11898,-722,21770,-16182,10967,-27731c6294405,421712,6271556,397869,6247714,375020v-14902,-14902,-36261,6954,-22353,22352c6247714,422208,6270562,445554,6293908,468900v3725,3726,7916,5123,11882,4882xm620878,486294v10566,2516,21636,-5032,21636,-16605c642514,458116,631444,450568,620878,453084v-3523,1006,-7045,1509,-10064,2516c604775,457110,599744,463148,600247,469689v503,6038,4025,12579,10567,14089c614336,484784,617859,485287,620878,486294xm5275417,492503v10567,2516,21637,-5032,21637,-16605c5297054,464325,5285984,456777,5275417,459293v-3522,1006,-7044,1509,-10064,2516c5259315,463319,5254283,469357,5254787,475898v503,6038,4025,12579,10566,14089c5268876,490993,5272398,491496,5275417,492503xm1416335,493486r941,-1118l1417327,491997r-992,1489xm1416333,493488r2,-2l1416333,493487r,1xm6070883,499695r941,-1117l6071875,498206r-992,1489xm6070882,499697r1,-2l6070882,499696r,1xm1441172,518322r1487,-992l1442289,517381r-1117,941xm1441169,518324r,l1441172,518322r-3,2xm1425771,521304v3974,1490,10431,497,13908,-1987l1441169,518324r-12418,993c1428751,519317,1428254,519317,1428254,519317r14035,-1936l1450607,510376v497,-993,994,-1490,1490,-2484c1452595,506402,1453588,504912,1454084,503422v994,-2484,994,-4967,497,-7451c1454084,491997,1452595,488024,1449614,485043v-2484,-1987,-4967,-3974,-8445,-4967c1437196,479082,1430242,480076,1426765,482560v-994,496,-1490,993,-2484,1490l1417276,492368r-1935,14034c1415341,506402,1415341,505906,1415341,505906r992,-12418l1415341,494978v-498,1490,-994,2980,-1988,4470c1412360,501932,1412360,504415,1412857,506402v496,3974,1986,7451,4967,10431c1420308,518820,1422791,520311,1425771,521304xm6095721,524530r1487,-991l6096837,523590r-1116,940xm6095717,524533r1,l6095721,524530r-4,3xm6080320,527513v3974,1490,10431,497,13908,-1987l6095717,524533r-12417,993c6083300,525526,6082803,525526,6082803,525526r14034,-1936l6105156,516585v496,-993,993,-1490,1490,-2484c6107143,512611,6108136,511121,6108633,509631v993,-2484,993,-4967,496,-7451c6108633,498206,6107143,494233,6104162,491252v-2484,-1987,-4967,-3974,-8444,-4967c6091744,485291,6084790,486285,6081313,488769v-993,496,-1490,993,-2483,1490l6071824,498578r-1935,14033c6069889,512611,6069889,512115,6069889,512115r993,-12418l6069889,501187v-497,1490,-994,2980,-1987,4470c6066908,508141,6066908,510624,6067405,512611v497,3974,1987,7451,4968,10431c6074856,525029,6077339,526520,6080320,527513xm3892190,611253v1509,-503,3521,-1006,5031,-1510c3903259,607731,3908291,602196,3907788,595655v-503,-6542,-4529,-12077,-10567,-14090c3895711,581062,3893699,580559,3892190,580056v-10064,-3019,-20127,5535,-20127,15599c3871559,605718,3882126,614272,3892190,611253xm1551250,618628v11070,4529,23649,-1509,26668,-13082l1578391,603888r-33,85c1578547,603659,1578925,602778,1578925,602023r-534,1865l1578925,602526v502,-1006,1005,-2012,1509,-2515c1582446,596488,1577918,602526,1580434,599508v1509,-1510,3018,-3523,4528,-4529c1580937,596991,1584962,595482,1585465,594979v1007,-503,2013,-1006,3523,-1509c1596535,589947,1599051,579381,1596031,572336v-3018,-7547,-11573,-12076,-20126,-10063c1561313,566298,1548231,576865,1541690,590450v-5031,10567,-2013,23146,9560,28178xm6205787,624837v11070,4529,23649,-1509,26668,-13082l6232928,610099r-33,83c6233084,609868,6233462,608987,6233462,608232r-534,1867l6233462,608735v503,-1006,1005,-2012,1509,-2515c6236983,602697,6232455,608735,6234971,605717v1509,-1510,3019,-3523,4528,-4529c6235474,603200,6239499,601691,6240003,601188v1006,-503,2012,-1006,3522,-1509c6251073,596156,6253588,585590,6250569,578545v-3019,-7547,-11573,-12076,-20127,-10063c6215850,572507,6202767,583074,6196227,596659v-5032,10567,-2013,23146,9560,28178xm2753539,735536v11070,4026,24151,-4528,27171,-15598c2785238,708364,2777690,696288,2766114,692766v-13582,-4025,-25157,-13586,-32703,-27172c2728883,657040,2717811,654021,2708755,657543v-8050,3523,-15094,14089,-11569,23147c2707750,707358,2726870,725473,2753539,735536xm1101912,738866v7451,-496,12418,-3973,16392,-9437c1121284,724958,1124762,720488,1124265,714527v-497,-4471,-1491,-8941,-4968,-11922c1115820,699625,1111846,698135,1107376,697638v-5961,-497,-10431,2980,-14902,5961c1087010,707573,1083037,713037,1083037,719991v,4967,1987,9934,5463,13411c1091977,736879,1096945,738866,1101912,738866xm5756460,745075v7451,-496,12419,-3973,16392,-9437c5775833,731167,5779310,726697,5778813,720736v-497,-4471,-1490,-8941,-4968,-11922c5770368,705834,5766395,704344,5761924,703847v-5960,-497,-10431,2980,-14901,5961c5741559,713782,5737585,719246,5737585,726200v,4967,1987,9934,5463,13411c5746525,743088,5751493,745075,5756460,745075xm2393467,814119v15448,-637,30541,-22147,16203,-37997c2391052,755491,2375454,729829,2361868,705174v-10063,-18618,-43777,-5535,-35223,15095c2333187,735868,2339728,751466,2348282,766058v9057,14592,20126,27675,30695,40758c2383128,812225,2388317,814332,2393467,814119xm7047999,820328v15449,-637,30545,-22147,16204,-37997c7045586,761700,7029987,736038,7016402,711383v-10064,-18618,-43777,-5535,-35223,15095c6987721,742077,6994262,757675,7002816,772267v9057,14592,20127,27675,30694,40758c7037661,818434,7042850,820541,7047999,820328xm1837776,931048r-692,-539l1836615,930321r498,641l1837776,931048xm1838562,931101v-503,-504,-1509,-504,-2012,-1007l1837084,930509r1478,592xm6492314,937257r-693,-539l6491152,936530r498,641l6492314,937257xm6493100,937310v-503,-504,-1509,-504,-2013,-1007l6491621,936718r1479,592xm423869,963615v4036,47,8102,-1350,11455,-4703c449233,945501,461154,930599,473075,916194v6457,-7451,7451,-18379,,-25830c466618,882914,453703,881921,447246,889868v-13412,15398,-26823,30796,-38745,48182c399933,950343,411761,963475,423869,963615xm5078411,969824v4036,47,8103,-1350,11456,-4703c5103775,951710,5115696,936808,5127618,922403v6457,-7451,7450,-18379,,-25830c5121160,889123,5108245,888130,5101788,896077v-13412,15398,-26823,30796,-38744,48182c5054475,956552,5066303,969684,5078411,969824xm1831015,971354v4026,-503,8051,-1509,11070,-4025c1846110,964310,1850136,960788,1851644,955253v1007,-4529,1007,-9057,-1005,-13586c1849129,937642,1846110,934119,1842085,931604r-4309,-556l1841079,933616v-503,-503,-1007,-1006,-1511,-1006l1841551,935159r-472,-1040c1841581,935126,1842588,936132,1843091,937139r-1540,-1980l1843594,939654v,-503,-503,-1006,-503,-1006l1837113,930962r-10626,-1371c1826487,929591,1825984,929591,1825984,929591r4529,-412l1829507,929087v1006,,1508,,2012,l1830513,929179r4201,382l1833530,929087v503,504,1007,504,1511,504l1834714,929561r1901,760l1832524,925062v-5031,-3019,-12075,-4025,-17610,-2516c1803341,926069,1795290,938145,1798812,950724v3019,10064,10064,17108,20127,20127c1822965,972361,1826487,971858,1831015,971354xm6485552,977563v4026,-503,8051,-1509,11070,-4025c6500648,970519,6504673,966997,6506183,961462v1006,-4529,1006,-9057,-1007,-13586c6503667,943851,6500648,940328,6496622,937813r-4308,-556l6495616,939825v-503,-503,-1007,-1006,-1510,-1006l6496089,941368r-473,-1040c6496119,941335,6497126,942341,6497629,943348r-1540,-1980l6498132,945863v,-503,-503,-1006,-503,-1006l6491650,937171r-10626,-1371c6481024,935800,6480521,935800,6480521,935800r4528,-412l6484043,935296v1006,,1509,,2013,l6485049,935388r4203,382l6488068,935296v503,504,1007,504,1510,504l6489252,935770r1900,760l6487062,931271v-5032,-3019,-12076,-4025,-17612,-2516c6457878,932278,6449827,944354,6453349,956933v3019,10064,10063,17108,20127,20127c6477502,978570,6481024,978067,6485552,977563xm2615162,1028950v3146,189,6291,-817,9058,-3585c2629253,1020333,2628745,1012786,2624220,1007251v-6039,-6542,-8556,-14089,-10066,-22643c2612647,976054,2602079,971525,2594532,973538v-7042,2012,-13079,11573,-10564,19624c2588496,1005741,2595541,1017314,2606104,1025365v2768,2013,5914,3397,9058,3585xm335541,1068315v10500,-3446,15343,-19745,3422,-27941c329526,1033420,326048,1021995,327042,1011067v2484,-22849,-35267,-23345,-35267,-496c291775,1033420,303696,1054779,323565,1066700v4346,2484,8475,2763,11976,1615xm4990080,1074524v10501,-3446,15344,-19745,3423,-27941c4984065,1039629,4980588,1028204,4981582,1017276v2483,-22849,-35267,-23345,-35267,-496c4946315,1039629,4958236,1060988,4978105,1072909v4346,2484,8475,2763,11975,1615xm837565,1090891v8545,-2678,12270,-15623,2584,-22702c811340,1046830,786007,1025471,753719,1008583v-20861,-10928,-36757,17385,-17882,30797c765144,1060738,795444,1073653,827731,1089548v3602,1987,6985,2235,9834,1343xm2273025,1094521v4877,393,9971,-1273,14374,-5928c2312558,1062931,2338220,1037270,2362876,1011105v15095,-16102,-7548,-38745,-24153,-24153c2312054,1011105,2285890,1035760,2259725,1060416v-13965,13208,-1325,32926,13300,34105xm5492106,1097100v8545,-2678,12271,-15623,2584,-22702c5465881,1053039,5440549,1031680,5408262,1014792v-20862,-10928,-36757,17385,-17882,30797c5419687,1066947,5449986,1079862,5482273,1095757v3601,1987,6985,2235,9833,1343xm6927561,1100730v4874,393,9969,-1273,14372,-5928c6967092,1069140,6992753,1043479,7017409,1017314v15095,-16102,-7547,-38745,-24152,-24153c6966588,1017314,6940423,1041969,6914258,1066625v-13963,13208,-1321,32926,13303,34105xm1044798,1107430v6955,-993,14405,-7450,13908,-15398c1057713,1081105,1056223,1070673,1055230,1059746v-994,-10431,-8941,-19372,-20367,-17385c1023439,1043354,1016982,1053785,1019465,1064216v2484,10431,4968,21359,7948,31790c1029400,1103457,1037348,1108424,1044798,1107430xm5699338,1113639v6955,-993,14405,-7450,13908,-15398c5712253,1087314,5710763,1076882,5709770,1065955v-994,-10431,-8941,-19372,-20367,-17385c5677979,1049563,5671522,1059994,5674005,1070425v2484,10431,4968,21359,7948,31790c5683940,1109666,5691887,1114633,5699338,1113639xm606692,1138228v2483,,4966,-994,7450,-1987c617123,1134751,620103,1130777,621096,1127300v497,-3477,993,-6954,1987,-10431c624076,1110908,623580,1104947,618612,1100973v-3477,-2980,-7450,-4966,-11920,-4966c602221,1096007,598247,1097993,594770,1100973v-4470,4968,-5464,10432,-4470,16392c590796,1120842,591293,1124319,592287,1127797v496,2980,2980,5960,5464,7450c600234,1137234,603214,1138724,606692,1138228xm5261234,1144437v2483,,4966,-994,7450,-1987c5271665,1140960,5274645,1136986,5275638,1133509v497,-3477,994,-6954,1987,-10431c5278618,1117117,5278122,1111156,5273154,1107182v-3477,-2980,-7450,-4966,-11920,-4966c5256763,1102216,5252789,1104202,5249312,1107182v-4470,4968,-5464,10432,-4470,16392c5245338,1127051,5245835,1130528,5246829,1134006v496,2980,2980,5960,5464,7450c5254776,1143443,5257756,1144933,5261234,1144437xm1965365,1245081v7548,-1006,15599,-8051,14592,-16605c1978951,1218413,1980461,1210865,1987504,1204324v7549,-7548,7549,-20630,,-28178c1980964,1169101,1966875,1167592,1959830,1176146v-13083,16101,-19623,36732,-13083,56859c1949264,1241056,1956811,1246591,1965365,1245081xm6619900,1251290v7547,-1006,15598,-8051,14592,-16605c6633485,1224622,6634995,1217074,6642039,1210533v7548,-7548,7548,-20630,,-28178c6635498,1175310,6621409,1173801,6614365,1182355v-13083,16101,-19624,36732,-13083,56859c6603798,1247265,6611346,1252800,6619900,1251290xm1643145,1256466v12391,63,24845,-7359,23838,-22454c1665474,1212878,1675537,1188726,1689123,1173127v17612,-20127,-10064,-48305,-29687,-29687c1647360,1155013,1637296,1168598,1630251,1183694v-7548,16101,-8553,32706,-10566,50318c1618427,1248855,1630755,1256403,1643145,1256466xm432709,1262522v3577,878,7582,257,11556,-2599c461154,1248001,477048,1235086,493440,1222668v8444,-6457,6954,-21359,,-28313c485989,1186408,473571,1186904,465624,1194355v-13908,12915,-27816,25830,-41227,39738c415083,1243779,421975,1259891,432709,1262522xm6297680,1262675v12390,63,24844,-7359,23838,-22454c6320008,1219087,6330072,1194935,6343657,1179336v17612,-20127,-10064,-48305,-29687,-29687c6301894,1161222,6291830,1174807,6284786,1189903v-7548,16101,-8554,32706,-10567,50318c6272961,1255064,6285289,1262612,6297680,1262675xm5087250,1268732v3578,877,7583,256,11557,-2600c5115695,1254210,5131590,1241295,5147982,1228877v8444,-6457,6954,-21359,,-28313c5140531,1192617,5128113,1193113,5120166,1200564v-13908,12915,-27816,25830,-41228,39738c5069625,1249988,5076517,1266100,5087250,1268732xm3848741,1333677v10198,2678,24169,-6449,19698,-18371c3863968,1302392,3859001,1289477,3854531,1277059v-3477,-9438,-12915,-14902,-22849,-10928c3822244,1269608,3819761,1280039,3823734,1289477v5464,12418,11425,24836,16889,37254c3842361,1330581,3845341,1332785,3848741,1333677xm2096190,1338168v15600,3019,22140,-19121,6543,-24152c2088140,1309487,2074051,1304958,2059459,1300933v-18115,-6038,-26165,24656,-7548,28681c2066503,1332633,2081599,1335652,2096190,1338168xm6750725,1344377v15599,3019,22140,-19121,6541,-24152c6742675,1315696,6728585,1311167,6713993,1307142v-18114,-6038,-26164,24656,-7547,28681c6721038,1338842,6736133,1341861,6750725,1344377xm2709624,1369449v5464,2484,11923,1987,17387,-993c2733469,1364482,2735952,1358521,2736946,1351070v,-1490,,-3477,496,-4470c2737442,1348587,2737442,1348587,2737939,1346600v496,-994,496,-1490,994,-2484c2740422,1340639,2741417,1337162,2742907,1333685v2483,-6954,-2485,-15398,-8941,-17882c2727011,1312823,2719062,1315803,2714592,1322260v-1987,2981,-3975,6458,-5961,9438c2708135,1332195,2707637,1333188,2707141,1333685v-993,1490,-993,1987,-497,994c2707141,1333685,2707141,1334182,2705649,1335175v-991,994,-1489,1490,-2481,2484c2693232,1347097,2697207,1363985,2709624,1369449xm2525015,1379632v9439,2483,20366,-3477,23347,-13412c2551342,1355292,2554322,1344364,2557302,1333436v2484,-8941,-2980,-18379,-11921,-20862c2535448,1310091,2527997,1316051,2524519,1324495v-4471,10431,-8444,21359,-12915,31791c2507629,1365723,2515578,1377148,2525015,1379632xm1466820,1383232v8382,-2359,15585,-10307,13598,-21483c1477935,1348834,1481909,1337410,1489359,1326979v5961,-7947,1491,-20862,-6954,-25829c1473961,1295686,1463033,1299659,1457071,1308104v-12418,18378,-15895,41227,-10928,63082c1448875,1382363,1458437,1385591,1466820,1383232xm7179555,1385841v9438,2483,20366,-3477,23346,-13412c7205881,1361501,7208861,1350573,7211841,1339645v2484,-8941,-2980,-18379,-11920,-20862c7189986,1316300,7182536,1322260,7179059,1330704v-4471,10431,-8445,21359,-12916,31791c7162170,1371932,7170118,1383357,7179555,1385841xm1135630,1386976v25159,7548,36229,-33210,10567,-39248c1116007,1340181,1088836,1325589,1066193,1303952v-15094,-14592,-35222,7044,-22140,22140c1068206,1355779,1098899,1375906,1135630,1386976xm6121360,1389441v8382,-2359,15585,-10307,13598,-21483c6132475,1355043,6136448,1343619,6143899,1333188v5961,-7947,1490,-20862,-6954,-25829c6128501,1301895,6117573,1305868,6111612,1314313v-12418,18378,-15895,41227,-10927,63082c6103416,1388572,6112978,1391800,6121360,1389441xm5790165,1393185v25159,7548,36229,-33210,10567,-39248c5770541,1346390,5743370,1331798,5720727,1310161v-15095,-14592,-35222,7044,-22140,22140c5722740,1361988,5753433,1382115,5790165,1393185xm1553706,1435785v5723,1635,12139,-503,13648,-8051c1570876,1410626,1583456,1398047,1600564,1395531v15598,-2516,9056,-27172,-6542,-24152c1569366,1375907,1548737,1396537,1544208,1421193v-1258,7547,3774,12956,9498,14592xm6208240,1441994v5724,1635,12139,-503,13649,-8051c6225411,1416835,6237990,1404256,6255098,1401740v15598,-2516,9057,-27172,-6541,-24152c6223901,1382116,6203271,1402746,6198742,1427402v-1257,7547,3774,12956,9498,14592xm406532,1462593v9934,,18379,-9934,14902,-19372c420936,1441731,420440,1439744,419943,1438254v-1986,-5463,-6954,-10431,-13411,-9934c400075,1428816,395107,1432293,393121,1438254v-497,1490,-993,3477,-1491,4967c388650,1452659,396598,1462593,406532,1462593xm718911,1462769v3516,-900,6621,-3166,8484,-7140c732361,1444701,739812,1436257,749249,1430296v7948,-4967,11425,-15895,6458,-24339c751733,1398507,739812,1394036,731865,1399500v-15399,11424,-26327,25332,-33281,43711c694114,1455877,708364,1465470,718911,1462769xm982213,1467675v7078,,14156,-4844,14901,-14530c998604,1431787,999101,1409931,1000095,1388572v496,-22353,-36261,-22353,-35765,c965324,1409931,965821,1431787,967311,1453145v745,9686,7823,14530,14902,14530xm5061046,1468802v9935,,18379,-9934,14902,-19372c5075451,1447940,5074954,1445953,5074458,1444463v-1987,-5463,-6954,-10431,-13412,-9934c5054589,1435025,5049622,1438502,5047635,1444463v-496,1490,-993,3477,-1490,4967c5043165,1458868,5051112,1468802,5061046,1468802xm5373453,1468978v3516,-900,6621,-3166,8483,-7140c5386903,1450910,5394354,1442466,5403791,1436505v7948,-4967,11425,-15895,6458,-24339c5406275,1404716,5394354,1400245,5386407,1405709v-15399,11424,-26327,25332,-33281,43711c5348656,1462086,5362905,1471679,5373453,1468978xm5636752,1473884v7078,,14156,-4844,14901,-14530c5653143,1437996,5653640,1416140,5654634,1394781v496,-22353,-36261,-22353,-35764,c5619863,1416140,5620360,1437996,5621850,1459354v745,9686,7823,14530,14902,14530xm4229428,1490773v4222,1241,8817,869,13039,-1615c4250414,1484688,4253892,1473263,4248924,1465315v-3477,-4967,-6457,-9934,-9934,-15398c4237500,1447433,4236010,1444950,4234519,1442963v-993,-1490,-3973,-4470,-4470,-5961c4226572,1425577,4213658,1420113,4203226,1426075v-9934,5464,-13411,21358,-4471,28809c4202233,1457865,4205213,1463825,4208194,1467799v3476,4967,6953,9935,10430,14902c4221356,1486675,4225206,1489531,4229428,1490773xm2889931,1533365v4100,249,8201,-993,11429,-4470c2906824,1522934,2908311,1511509,2901360,1506045v-6956,-5464,-13910,-10928,-21359,-16392c2873544,1484687,2863607,1482699,2857152,1489653v-4968,5962,-6954,17386,,22850c2864105,1517967,2871058,1523431,2878507,1528895v3232,2483,7330,4222,11424,4470xm680547,1536244v12852,-676,23749,-17906,12573,-30944c679212,1488908,664807,1473013,649905,1457119v-15895,-16889,-40234,7947,-25332,25332c638481,1498842,652886,1515234,667787,1530632v3974,4222,8475,5837,12760,5612xm1665345,1538014v5689,-334,11401,-1917,16741,-4898c1690531,1528149,1693511,1516227,1688544,1507784v-4471,-8445,-16889,-12915,-24836,-6955c1663211,1501326,1659734,1503313,1661721,1502320v1987,-994,-994,,-1490,496l1659734,1502816r-497,c1658740,1502816,1656257,1501822,1657747,1502320v1987,993,-1490,-994,-1987,-1491c1657747,1502320,1655760,1500829,1655760,1500332v994,994,994,1490,497,497c1655760,1500332,1655263,1499339,1655263,1498843v-7947,-16392,-35763,-4968,-29802,12418c1631421,1528770,1648278,1539015,1665345,1538014xm5335089,1542453v12853,-676,23750,-17906,12574,-30944c5333755,1495117,5319350,1479222,5304448,1463328v-15895,-16889,-40234,7947,-25332,25332c5293024,1505051,5307429,1521443,5322330,1536841v3974,4222,8475,5837,12759,5612xm6319884,1544223v5689,-334,11402,-1917,16741,-4898c6345070,1534358,6348050,1522436,6343083,1513993v-4471,-8445,-16889,-12915,-24836,-6955c6317750,1507535,6314273,1509522,6316260,1508529v1987,-994,-994,,-1490,496l6314273,1509025r-496,c6313280,1509025,6310796,1508031,6312287,1508529v1986,993,-1491,-994,-1987,-1491c6312287,1508529,6310300,1507038,6310300,1506541v993,994,993,1490,496,497c6310300,1506541,6309803,1505548,6309803,1505052v-7948,-16392,-35764,-4968,-29803,12418c6285960,1534979,6302817,1545224,6319884,1544223xm1436207,1549011v21359,1987,20366,-30299,,-33279c1397464,1510764,1359217,1502320,1321467,1491392v-21855,-6457,-31294,28313,-9438,34770c1352759,1538084,1393987,1545534,1436207,1549011xm6090750,1555220v21359,1987,20366,-30299,,-33279c6052007,1516973,6013759,1508529,5976009,1497601v-21856,-6457,-31293,28313,-9438,34770c6007302,1544293,6048529,1551743,6090750,1555220xm4010500,1571612v19869,-1490,20365,-32286,,-31790c3991128,1540816,3974240,1533364,3961325,1518463v-13908,-15895,-37254,7451,-23346,23346c3955861,1562174,3983181,1573599,4010500,1571612xm3524448,1574808v3460,-605,6855,-2492,9498,-6015c3545522,1552692,3557597,1537093,3568167,1520489v11070,-16605,-15606,-32204,-26670,-15599c3530424,1521495,3520361,1538100,3510293,1555208v-7169,11699,3774,21416,14155,19600xm847229,1576083v11424,-3104,20986,-12914,15771,-26077c856543,1533614,859523,1511758,866477,1495863v10431,-22849,-21856,-43214,-34771,-20365c824256,1488412,819288,1502321,817301,1517222v-1986,15398,994,29307,2981,44705c822517,1575587,835804,1579188,847229,1576083xm1128587,1581705v12076,5032,27171,-1510,30693,-15095c1163305,1550005,1182929,1535916,1197521,1528872v18617,-9058,5535,-40758,-14592,-34217c1168840,1499687,1155758,1506229,1144185,1515789v-11573,9560,-18114,21636,-26668,33210c1108963,1560068,1117014,1576673,1128587,1581705xm5501769,1582292v11425,-3104,20987,-12914,15771,-26077c5511083,1539823,5514063,1517967,5521017,1502072v10431,-22849,-21856,-43214,-34770,-20365c5478796,1494621,5473829,1508530,5471842,1523431v-1987,15398,994,29307,2980,44705c5477057,1581796,5490345,1585397,5501769,1582292xm1954746,1587173v12736,-1280,22888,-16182,10967,-27730c1948328,1543051,1930942,1526162,1913557,1509771v-19372,-18379,-48679,12418,-28810,28313c1903622,1552985,1922497,1568384,1941870,1583285v4098,3229,8630,4315,12876,3888xm5783121,1587914v12076,5032,27171,-1510,30693,-15095c5817839,1556214,5837463,1542125,5852055,1535081v18618,-9058,5536,-40758,-14592,-34217c5823374,1505896,5810292,1512438,5798719,1521998v-11573,9560,-18114,21636,-26668,33210c5763497,1566277,5771548,1582882,5783121,1587914xm6609285,1593382v12736,-1280,22888,-16182,10967,-27730c6602867,1549260,6585481,1532371,6568096,1515980v-19372,-18379,-48679,12418,-28810,28313c6558161,1559194,6577037,1574593,6596409,1589494v4098,3229,8631,4315,12876,3888xm229684,1599676v37751,-10430,72521,-34273,98847,-63082c345420,1517718,319590,1491393,300715,1508777v-24836,22850,-51659,36757,-82952,47686c190940,1565403,201371,1607624,229684,1599676xm4884225,1605885v37751,-10430,72521,-34273,98848,-63082c4999961,1523927,4974132,1497602,4955256,1514986v-24835,22850,-51658,36757,-82951,47686c4845482,1571612,4855913,1613833,4884225,1605885xm3625214,1607161v4592,,9124,-1636,12897,-5158c3641634,1598481,3645659,1594959,3649181,1591436v6542,-6541,7047,-18617,,-25158c3645659,1563259,3641634,1560743,3636603,1561246v-5035,,-8557,2013,-12585,5032c3619993,1569800,3615965,1572819,3611944,1576341v-3521,3019,-5533,8554,-5533,13083c3606411,1593953,3608423,1598984,3611944,1602506v4023,3019,8678,4655,13270,4655xm4516469,1612281v4905,-1303,9376,-4408,12108,-8878c4534537,1593468,4530067,1583037,4521622,1576580v-10430,-7451,-21358,-14902,-31790,-22352c4480891,1548267,4466983,1552241,4462016,1561678v-5464,10431,-2484,21856,6954,27816c4479898,1596448,4490825,1603899,4501753,1610357v4471,2732,9811,3228,14716,1924xm480378,1613034v5332,-660,10330,-3795,13558,-10377c506354,1577325,529204,1554972,549072,1535600v16391,-15894,-7948,-39738,-24836,-24835c512812,1520699,501884,1531626,491453,1543051v-10431,11425,-18875,24340,-29306,35267c445383,1594710,464382,1615013,480378,1613034xm5134919,1619243v5332,-659,10331,-3795,13559,-10377c5160896,1583534,5183745,1561181,5203613,1541809v16392,-15894,-7947,-39738,-24835,-24835c5167354,1526908,5156426,1537835,5145995,1549260v-10431,11425,-18876,24340,-29306,35267c5099924,1600919,5118924,1621222,5134919,1619243xm3440652,1630731v10328,-707,18817,-14010,9760,-24199c3431297,1585399,3417708,1562755,3403119,1538603v-8050,-13586,-32199,-4529,-26165,11070c3388023,1578354,3408149,1605526,3430292,1626659v3271,3145,6914,4308,10360,4072xm3210419,1632194v3521,,8555,-1510,11070,-4529c3224507,1623640,3228031,1619614,3231049,1615589v2515,-3019,4526,-6039,4526,-10567c3235575,1601500,3234067,1596971,3231049,1594455v-6039,-5535,-14593,-5535,-20630,c3206395,1597977,3202369,1600997,3198848,1604519v-3018,2516,-4528,7548,-4528,11573c3194320,1620117,3195830,1624646,3198848,1627665v3017,3019,7043,5032,11571,4529xm2377969,1632525v10568,,19624,-10567,16102,-21133c2393567,1609882,2393066,1607869,2392561,1606360v-2011,-6038,-8050,-11573,-14592,-11070c2370925,1595793,2365391,1599819,2363378,1606360v-504,1509,-1006,3522,-1510,5032c2358345,1621958,2367403,1632525,2377969,1632525xm7032504,1638734v10567,,19624,-10567,16102,-21133c7048103,1616091,7047600,1614078,7047096,1612569v-2013,-6038,-8051,-11573,-14592,-11070c7025459,1602002,7019924,1606028,7017912,1612569v-503,1509,-1006,3522,-1509,5032c7012880,1628167,7021937,1638734,7032504,1638734xm3604904,1649301v11063,2516,22138,-5534,22138,-16604c3626536,1621627,3615468,1613576,3604904,1616092v-3525,1006,-7046,1509,-10066,2516c3588800,1620117,3583768,1626659,3583768,1632697v501,6541,4528,12579,11070,14089c3598362,1647792,3601883,1648295,3604904,1649301xm1996995,1651833v27320,,27817,-42718,,-42718c1969179,1609115,1969179,1651833,1996995,1651833xm6651545,1658042v27320,,27817,-42718,,-42718c6623729,1615324,6623729,1658042,6651545,1658042xm4000069,1679386v4098,124,8196,-1242,11425,-4471c4017455,1668458,4017455,1659035,4011494,1652081v-6954,-7451,-13412,-14902,-20366,-22849c3985168,1622278,3972253,1622278,3966292,1629232v-6954,7451,-7947,18875,-497,25333c3973246,1661519,3980697,1667976,3988645,1674915v3228,2732,7326,4346,11424,4471xm496909,1681635v1490,-497,3477,-993,4967,-993c506843,1679648,511314,1673688,511314,1668721v,-5464,-3477,-10928,-9438,-11921c500386,1656303,498399,1655806,496909,1655806v-8445,-1987,-17385,3974,-17385,13412c479524,1677661,487968,1683622,496909,1681635xm3877503,1687333v4471,248,9066,-1242,12791,-4471c3895261,1678888,3899732,1674418,3904699,1670444v5464,-4456,4967,-13396,994,-18861c3901222,1645623,3893771,1644630,3887314,1648106v-5961,2981,-11425,5961,-17386,8942c3860987,1661518,3859497,1673922,3865458,1681372v3229,3725,7575,5712,12045,5961xm5151459,1687836v1490,-497,3477,-993,4967,-993c5161393,1685849,5165863,1679888,5165863,1674922v,-5464,-3477,-10920,-9437,-11913c5154936,1662512,5152949,1662015,5151459,1662015v-8445,-1987,-17385,3974,-17385,13403c5134074,1683862,5142518,1689823,5151459,1687836xm1414355,1690882v4470,-62,8941,-1801,12417,-4781c1441176,1673683,1455582,1661270,1469987,1648355v6955,-5961,6459,-17882,,-24339c1463033,1617062,1452602,1618055,1445647,1624016v-14405,12418,-29306,24836,-43710,36757c1394487,1666734,1395480,1679643,1401937,1685604v3477,3725,7947,5340,12418,5278xm2354821,1690888v,-503,-503,-503,-503,-1006l2354684,1690704r137,184xm2356437,1694976r-106,-1069c2356331,1693907,2356331,1694410,2356331,1694410r-1647,-3706l2351801,1686863r-1673,-1255l2350440,1686250r5997,8726xm6068896,1697082v4470,-63,8941,-1801,12418,-4781c6095718,1679883,6110123,1667479,6124528,1654564v6954,-5961,6458,-17882,,-24339c6117574,1623271,6107143,1624264,6100189,1630225v-14405,12418,-29306,24836,-43711,36757c6049027,1672929,6050021,1685843,6056478,1691804v3477,3725,7947,5340,12418,5278xm7009357,1697088v,-503,-503,-503,-503,-1006l7009220,1696905r137,183xm2449838,1699244v9928,-1062,17949,-13515,8135,-21440c2447911,1669250,2441371,1658691,2438854,1645609v-3522,-16102,-27171,-9057,-24153,6541c2417721,1669250,2426778,1684346,2439861,1695919v3143,2767,6666,3679,9977,3325xm7010974,1701176r-107,-1069c7010867,1700107,7010867,1700610,7010867,1700610r-1647,-3705l7006338,1693063r-1673,-1255l7004977,1692450r5997,8726xm7104371,1705443v9930,-1061,17950,-13514,8138,-21439c7102445,1675450,7095904,1664900,7093388,1651818v-3522,-16102,-27171,-9057,-24152,6541c7072254,1675450,7081312,1690546,7094394,1702118v3145,2768,6667,3679,9977,3325xm1705919,1705974v13411,,13411,-20862,,-20862c1692010,1684615,1692010,1705974,1705919,1705974xm6360468,1712175v13412,,13412,-20862,,-20862c6346560,1690816,6346560,1712175,6360468,1712175xm1914199,1717519v14040,-4470,21584,-26823,4819,-36881c1898156,1668220,1882261,1648853,1872823,1626003v-7947,-18875,-35764,-12418,-31293,8445c1848484,1668220,1869843,1696037,1898653,1714912v5464,3601,10865,4098,15546,2607xm2344568,1723154v3712,-1069,7233,-3082,9750,-5598c2358847,1713028,2360859,1706486,2359852,1699945r-3415,-4969l2356809,1698687r24,-252c2356833,1698435,2356833,1698939,2356833,1698939r-24,-252l2356752,1699246r585,1202l2356540,1701367r-209,2100c2356331,1703467,2356331,1703467,2356331,1702964v-504,1510,-1007,3019,-2013,4529c2354318,1707493,2354318,1707493,2354318,1706990v-1006,1006,-2013,2515,-3020,3522c2350292,1711518,2348783,1712525,2347776,1713531v,,,,504,l2344568,1715179r-314,364c2343751,1715543,2343751,1715543,2343751,1715543r817,-364l2356540,1701367r212,-2121l2350440,1686250r-580,-843l2347776,1683844v,503,504,503,504,503l2346721,1683724r-17563,623c2330668,1683844,2332177,1683340,2333687,1682334v,,,,-503,l2338467,1681854r-252,-23c2338719,1681831,2338719,1681831,2338719,1681831r-252,23l2343751,1682334v,,,,-504,l2346721,1683724r1937,-69l2349860,1685407r268,201l2348783,1682837v-9561,-6541,-22644,-1509,-28179,8051c2317585,1695920,2317082,1702461,2318592,1707996v1006,3522,3020,7044,5535,9560c2327649,1721078,2329662,1721581,2333687,1723091v3271,1258,7170,1132,10881,63xm6568740,1723719v14040,-4470,21584,-26822,4820,-36881c6552698,1674419,6536803,1655062,6527365,1632212v-7947,-18875,-35763,-12418,-31293,8445c6503026,1674419,6524385,1702236,6553195,1721111v5464,3602,10865,4098,15545,2608xm6999105,1729353v3711,-1069,7233,-3082,9749,-5597c7013383,1719227,7015396,1712686,7014389,1706144r-3415,-4968l7011345,1704886r25,-251c7011370,1704635,7011370,1705138,7011370,1705138r-25,-252l7011289,1705444r584,1204l7011077,1707567r-210,2100c7010867,1709667,7010867,1709667,7010867,1709164v-503,1509,-1006,3019,-2013,4529c7008854,1713693,7008854,1713693,7008854,1713189v-1006,1006,-2013,2515,-3019,3523c7004829,1717718,7003319,1718724,7002313,1719730v,,,,503,l6999105,1721380r-315,363c6998287,1721743,6998287,1721743,6998287,1721743r818,-363l7011077,1707567r212,-2123l7004977,1692450r-579,-842l7002313,1690043v,503,503,503,503,503l7001258,1689923r-17563,623c6985205,1690043,6986714,1689540,6988224,1688534v,,,,-504,l6993004,1688054r-252,-23c6993255,1688031,6993255,1688031,6993255,1688031r-251,23l6998287,1688534v,,,,-503,l7001258,1689923r1935,-68l7004398,1691608r267,200l7003319,1689037v-9560,-6541,-22643,-1509,-28178,8051c6972122,1702119,6971619,1708661,6973128,1714195v1007,3523,3020,7045,5535,9561c6982186,1727278,6984198,1727781,6988224,1729291v3271,1258,7170,1132,10881,62xm4196965,1742720r-195,-2734l4196770,1742239r195,481xm4197073,1744235r193,-772l4196965,1742720r108,1515xm2503259,1747746v18116,-1510,36231,-3019,54845,-4025c2575718,1741708,2575213,1714033,2558104,1716046v-18111,2013,-36228,4026,-54845,6038c2487157,1724097,2486653,1748753,2503259,1747746xm7157793,1753947v18116,-1511,36229,-3019,54847,-4026c7230251,1747908,7229748,1720234,7212640,1722246v-18114,2013,-36229,4025,-54847,6038c7141692,1730297,7141189,1754953,7157793,1753947xm558245,1762138v3120,24,6224,-1156,8708,-4012c577384,1746701,589306,1739250,604704,1735774v19869,-3975,10927,-35765,-8444,-29804c575894,1712924,559005,1724846,546091,1742231v-6706,8941,2794,19838,12154,19907xm5212787,1768338v3120,23,6225,-1156,8708,-4012c5231927,1752901,5243848,1745450,5259246,1741974v19869,-3976,10928,-35765,-8443,-29804c5230437,1719124,5213548,1731045,5200633,1748430v-6706,8941,2794,19838,12154,19908xm4177894,1771279v3973,994,9438,497,13412,-1490c4198757,1764822,4202730,1754391,4197266,1746444r-31,52l4197266,1746939v,1988,-248,1118,-372,125l4197235,1746496r-8,-112l4197073,1744235r-303,1215l4196770,1742239r-6955,-17154c4184351,1722104,4176404,1722600,4171437,1727567v-1491,1491,-2484,2981,-3974,4472l4167371,1732227r589,-686c4166966,1733528,4166594,1734025,4166594,1733838r777,-1611l4164979,1735018v-993,1491,-1490,2980,-1987,4471c4162496,1741476,4161999,1743959,4161999,1745946v,5961,1987,12419,5464,17386c4170443,1767306,4172927,1769789,4177894,1771279xm1091829,1773647v3136,93,6364,-1241,9096,-4594c1144636,1717394,1192817,1670206,1245966,1627989v13908,-10431,-5961,-29803,-19372,-18875c1173942,1651335,1125761,1698519,1082050,1750177v-8196,10059,373,23191,9779,23470xm664803,1775017v3974,993,7948,993,11424,c679704,1774024,683182,1772037,685665,1769553v3974,-4470,6458,-9438,6458,-15398c692123,1748691,689639,1742730,685665,1738756v-2483,-2483,-5961,-4470,-9438,-5463c672751,1732299,668777,1732299,665300,1733293v-1491,496,-2980,1489,-4967,1987c658842,1735776,657352,1736769,655365,1737266v-2483,1490,-3974,2980,-5463,4967c647418,1745710,645431,1749684,645431,1754155v,3477,993,6954,2484,9934c650398,1769056,654868,1771043,659836,1773030v1490,497,2980,1490,4967,1987xm5746370,1779846v3136,94,6364,-1241,9096,-4594c5799177,1723594,5847359,1676405,5900508,1634198v13907,-10431,-5961,-29803,-19372,-18875c5828484,1657544,5780302,1704718,5736591,1756377v-8196,10058,372,23190,9779,23469xm5319350,1781217v3973,994,7948,994,11424,c5334251,1780224,5337728,1778237,5340212,1775753v3974,-4470,6457,-9437,6457,-15398c5346669,1754892,5344186,1748931,5340212,1744957v-2484,-2484,-5961,-4470,-9438,-5464c5327298,1738500,5323323,1738500,5319846,1739493v-1490,497,-2980,1490,-4967,1987c5313389,1741977,5311899,1742970,5309912,1743467v-2483,1490,-3974,2980,-5464,4967c5301964,1751911,5299978,1755884,5299978,1760355v,3478,993,6955,2483,9935c5304945,1775257,5309415,1777244,5314382,1779230v1491,497,2981,1491,4968,1987xm1501282,1784450v4470,2483,10928,1490,13411,-3477c1516681,1777495,1518667,1774019,1520158,1770542v2483,-4471,1490,-10928,-3477,-13908c1511713,1754150,1504759,1755144,1502772,1760111v-1490,3476,-3477,7451,-4968,10928c1495818,1775509,1496314,1781966,1501282,1784450xm6155821,1790649v4470,2484,10928,1491,13411,-3476c6171219,1783695,6173206,1780218,6174696,1776741v2484,-4470,1491,-10927,-3477,-13907c6166252,1760350,6159298,1761344,6157311,1766311v-1490,3476,-3477,7450,-4967,10927c6150357,1781708,6150854,1788166,6155821,1790649xm3724901,1802079v12914,3477,26324,-6458,26324,-19869c3750730,1768799,3737815,1758864,3724901,1762341v-1491,496,-2980,496,-3976,994c3712978,1765818,3706025,1773765,3706521,1782210v498,8445,5964,16392,14404,18875c3722416,1801582,3723909,1802079,3724901,1802079xm1770503,1802331v23346,8941,34274,-29306,10430,-36260c1770005,1763091,1782424,1736764,1784411,1732790v6457,-14404,11425,-27815,12418,-43711c1797823,1669211,1764542,1664249,1761563,1684112v-3477,25333,-23842,44705,-23842,71031c1737721,1778488,1749145,1794880,1770503,1802331xm1932436,1805266v3128,357,6450,-450,9430,-2933c1955774,1790412,1965708,1775013,1970675,1757629v4968,-15896,-20862,-23346,-25332,-6954c1941369,1764086,1934415,1775510,1923983,1784451v-8567,8196,-930,19744,8453,20815xm6425042,1808531v23345,8940,34273,-29307,10431,-36260c6424545,1769291,6436963,1742964,6438950,1738991v6458,-14405,11425,-27817,12418,-43712c6452362,1675411,6419081,1670444,6416101,1690312v-3477,25333,-23842,44705,-23842,71031c6392259,1784689,6403683,1801080,6425042,1808531xm6586978,1811466v3128,357,6450,-450,9430,-2934c6610317,1796612,6620251,1781213,6625218,1763829v4967,-15895,-20862,-23346,-25333,-6954c6595912,1770285,6588958,1781710,6578526,1790651v-8568,8197,-931,19744,8452,20815xm584832,1814754v4470,,8444,-1491,11921,-4968c599733,1806806,601720,1802336,601720,1797865v-496,-9934,-7451,-16392,-16888,-16889c579864,1780480,574898,1779983,569433,1781970v-6457,1987,-12417,8444,-11921,15895c558009,1805315,562479,1811276,569433,1813760v4967,1490,9935,994,15399,994xm1447321,1819035v8507,2298,18193,-807,20179,-11734c1471971,1783458,1480416,1761603,1493331,1741238v10431,-16888,-15399,-31294,-26327,-15399c1451606,1747695,1440677,1772034,1434220,1798359v-2731,10680,4595,18379,13101,20676xm5239378,1820954v4471,,8445,-1491,11921,-4967c5254280,1813006,5256267,1808536,5256267,1804065v-497,-9934,-7451,-16391,-16889,-16888c5234411,1786681,5229444,1786184,5223980,1788171v-6457,1987,-12418,8444,-11921,15894c5212555,1811516,5217026,1817477,5223980,1819960v4967,1490,9934,994,15398,994xm3574961,1824613v6521,-435,12853,-3913,16827,-10122c3590795,1815982,3591293,1815982,3592781,1813995v997,-993,1988,-1987,3475,-2980c3598246,1809525,3600232,1807538,3601724,1806048v3974,-3477,7946,-6954,12416,-10431c3621091,1789160,3621091,1777734,3615629,1770780v-5460,-6953,-16888,-10430,-24834,-4966c3586323,1768794,3582351,1772271,3577881,1775251v-1992,1490,-3978,2980,-5964,4470c3571421,1780218,3564959,1784689,3567943,1783199v-13912,4967,-20366,20862,-10931,33280c3561735,1822439,3568439,1825048,3574961,1824613xm6101864,1825236v8507,2297,18193,-808,20179,-11735c6126514,1789658,6134958,1767803,6147873,1747437v10431,-16888,-15398,-31293,-26326,-15398c6106149,1753895,6095221,1778233,6088764,1804559v-2732,10679,4594,18379,13100,20677xm3873949,1833104v9639,-3213,14109,-17743,2933,-25566c3862478,1797605,3845093,1795120,3827708,1798101v-19830,3973,-11425,37253,8940,31293c3845589,1826911,3854530,1827408,3862975,1831878v3973,2110,7761,2296,10974,1226xm4308531,1835852v13908,-1491,19868,-13909,17882,-26823c4324426,1794624,4321942,1780715,4318962,1766311v-4470,-21856,-39241,-16888,-38248,4967c4281211,1785683,4282205,1800088,4283695,1814492v994,12916,10928,23346,24836,21360xm2406146,1839826v6038,1006,12579,503,17108,-4529c2426273,1831775,2428286,1827749,2428286,1822718v,-4529,-2013,-9058,-5032,-12580c2418223,1806616,2412184,1805106,2406146,1806616v-3523,503,-7044,1509,-10064,2516c2390044,1811145,2385013,1816177,2385517,1823221v502,7044,4527,11573,10565,14089c2399605,1838819,2402623,1839322,2406146,1839826xm2000980,1841572v37254,993,70534,-7948,104808,-23843c2129133,1806801,2108768,1773024,2085422,1782959v-26326,11424,-56129,17385,-84442,19869c1976641,1804814,1975647,1841074,2000980,1841572xm185968,1844557v4967,,10928,-1987,14405,-5961c203850,1834623,206333,1829655,206333,1824191v-496,-4470,-2483,-10431,-6457,-13908c193916,1804819,187458,1798858,180008,1796375v-12915,-3974,-26327,9437,-22353,22352c160139,1826675,166596,1832636,171563,1838596v2981,3477,9438,5961,14405,5961xm1045479,1844803v18689,1863,37564,1739,56439,-745c1120297,1841575,1120794,1812765,1101918,1814752v-35266,2980,-69540,993,-103813,-9438c979726,1800346,972275,1828163,990157,1833627v18130,5464,36633,9314,55322,11176xm7060681,1846027v6038,1006,12579,503,17108,-4529c7080807,1837975,7082820,1833949,7082820,1828919v,-4529,-2013,-9059,-5031,-12581c7072757,1812815,7066719,1811306,7060681,1812815v-3523,505,-7045,1510,-10064,2516c7044579,1817344,7039547,1822377,7040051,1829421v503,7044,4528,11573,10566,14090c7054140,1845020,7057158,1845523,7060681,1846027xm1585907,1847473v5029,1428,10742,807,16205,-1428c1610060,1842568,1620491,1839587,1629432,1836110v8941,-3476,14902,-11921,12418,-21856c1639366,1804817,1629432,1799353,1619994,1801837v-10927,2980,-21855,5960,-33280,8443c1575289,1812267,1569825,1826672,1573799,1836607v2732,5961,7079,9437,12108,10866xm6655518,1847772v37254,993,70534,-7947,104808,-23842c6783671,1813001,6763306,1779224,6739961,1789159v-26327,11425,-56130,17385,-84443,19869c6631179,1811014,6630186,1847275,6655518,1847772xm1795825,1850022r-394,-789l1795413,1849219r277,623l1795825,1850022xm708874,1850203v5849,-1824,10881,-6101,13649,-12894c728058,1824227,720510,1811647,707931,1807118v-13083,-5031,-24656,-12075,-38746,-14591c645536,1787998,633460,1816679,653084,1830768v11573,8051,24656,11573,37235,17611c696357,1851398,703025,1852027,708874,1850203xm4840514,1850757v4967,,10928,-1987,14405,-5960c4858396,1840823,4860879,1835856,4860879,1830392v-496,-4470,-2483,-10432,-6457,-13909c4848462,1811019,4842004,1805058,4834554,1802575v-12915,-3973,-26327,9438,-22353,22353c4814685,1832875,4821142,1838836,4826109,1844797v2981,3477,9438,5960,14405,5960xm5700021,1851004v18690,1862,37565,1739,56440,-746c5774840,1847775,5775336,1818964,5756461,1820951v-35267,2981,-69541,994,-103814,-9437c5634269,1806546,5626817,1834362,5644699,1839827v18131,5464,36633,9314,55322,11177xm1796478,1851615r-156,-1097l1796418,1851479r60,136xm1796983,1852751r49,-101l1796819,1852008r42,469l1796983,1852751xm4248055,1852806v4719,-1677,8817,-5278,10804,-9997c4260846,1838339,4260846,1833371,4258859,1828901v-2484,-5464,-6457,-8444,-11425,-10431c4243957,1816979,4239984,1815986,4236506,1814495v-3477,-1490,-9437,-496,-12914,1491c4220612,1817973,4218128,1820457,4216638,1823934v-3477,7948,,15895,6954,20862c4227069,1846783,4230546,1849266,4233526,1851254v4471,2980,9811,3228,14529,1552xm1796718,1853296r183,-377l1796861,1852477r-383,-862l1796718,1853296xm6240449,1853673v5029,1428,10741,807,16205,-1428c6264602,1848768,6275033,1845787,6283974,1842310v8941,-3476,14902,-11921,12418,-21856c6293908,1811016,6283974,1805552,6274537,1808036v-10928,2980,-21856,5961,-33281,8444c6229831,1818467,6224367,1832872,6228341,1842807v2732,5961,7078,9438,12108,10866xm1796744,1854740r75,-743l1796718,1853296r-98,203l1796744,1854740xm6450375,1856222r-394,-789l6449963,1855419r277,623l6450375,1856222xm5363411,1856403v5849,-1823,10881,-6099,13648,-12893c5382594,1830428,5375047,1817847,5362467,1813320v-13082,-5033,-24656,-12076,-38745,-14592c5300073,1794199,5287997,1822880,5307621,1836969v11573,8051,24655,11573,37235,17611c5350894,1857598,5357561,1858228,5363411,1856403xm6451028,1857815r-157,-1097l6450967,1857679r61,136xm1862393,1857963v13909,-2483,25830,-20365,16392,-33280c1880275,1826670,1878289,1822200,1878785,1824187v,-1987,,-5465,,-6955c1879282,1813755,1880772,1810279,1883256,1806801v4967,-7947,1490,-19372,-6458,-23842c1867857,1777495,1858420,1781469,1852956,1789416v-4471,5961,-7948,13411,-10928,20863c1841034,1813259,1840041,1816239,1839544,1819219v-496,2981,-993,5961,-993,8941c1838551,1828657,1837558,1833624,1838551,1830644v-4470,14902,8941,29306,23842,27319xm6451533,1858951r49,-101l6451368,1858209r43,468l6451533,1858951xm4029189,1859141v5154,-559,10121,-2670,13598,-6395c4049741,1845295,4051728,1833373,4046264,1824432v-497,-993,-1490,-1987,-1987,-2980c4036330,1808040,4017454,1805557,4006526,1816485v-4470,4470,-6953,10928,-6953,16888c3999573,1842314,4004540,1849765,4011494,1854235v994,497,1987,1491,2980,1988c4018696,1858706,4024036,1859699,4029189,1859141xm6451268,1859496r183,-376l6451411,1858677r-383,-862l6451268,1859496xm6451294,1860940r74,-744l6451268,1859496r-98,203l6451294,1860940xm6516933,1864163v13909,-2483,25830,-20364,16392,-33280c6534815,1832870,6532828,1828400,6533325,1830387v,-1987,,-5464,,-6954c6533822,1819955,6535312,1816478,6537796,1813001v4967,-7947,1490,-19371,-6458,-23842c6522397,1783695,6512960,1787669,6507496,1795617v-4471,5960,-7947,13410,-10928,20861c6495574,1819458,6494581,1822439,6494085,1825420v-497,2980,-994,5961,-994,8940c6493091,1834857,6492098,1839825,6493091,1836844v-4470,14902,8941,29306,23842,27319xm779882,1871526v6040,3019,12582,3522,18116,c803533,1868507,807055,1862469,807055,1855928v,-6542,-3522,-12580,-9057,-15599c792464,1836807,785922,1837814,779882,1840329v-1510,504,-3020,1510,-4026,2013c765290,1847374,765290,1864482,775856,1869514v1510,503,3020,1509,4026,2012xm4150575,1874097v14404,1491,14404,-21357,,-22848c4132693,1849262,4114811,1847771,4096929,1845785v-14902,-1491,-14902,21358,,22848c4114811,1870620,4132693,1872110,4150575,1874097xm5434421,1877726v6038,3019,12579,3522,18114,c5458070,1874708,5461592,1868668,5461592,1862128v,-6542,-3522,-12579,-9057,-15598c5447000,1843007,5440459,1844014,5434421,1846530v-1510,503,-3020,1509,-4026,2012c5419829,1853576,5419829,1870682,5430395,1875714v1509,503,3019,1509,4026,2012xm1775459,1880818v9935,2980,22353,-3477,24837,-13908c1801289,1861943,1801289,1855982,1798309,1851511r-523,-413l1797032,1852650r283,848l1796983,1852751r-82,168l1797315,1857472r-496,-3474l1796819,1855485r-75,-745l1796322,1858962v,-496,,-993,497,-993c1796322,1859459,1795825,1860950,1794832,1862439v,-496,,-496,496,-496l1792575,1865154r270,-231c1792845,1864923,1792348,1865420,1792348,1865420r227,-266l1789368,1867903v,,496,,496,-496l1796620,1853499r-202,-2020l1795690,1849842r-745,-993l1787402,1842877r-2008,-803c1785891,1842074,1785891,1842074,1786387,1842074r1015,803l1789651,1843776r-283,-212c1789368,1843564,1789864,1844061,1790361,1844061r-710,-285l1793059,1846332r-214,-285c1792845,1846047,1793341,1846545,1793341,1846545r-282,-213l1794945,1848849r468,370l1795328,1849028r103,205l1797786,1851098r523,-1076c1797812,1847041,1796819,1844061,1794832,1841577v-1987,-2483,-5464,-5960,-8941,-6457c1781917,1834623,1778937,1834126,1774963,1835120v-1987,497,-3974,1490,-5961,2484c1762545,1841577,1758075,1848531,1758075,1856479v-498,11424,6953,21359,17384,24339xm37947,1886776v4967,4470,10928,3974,15895,c55829,1885286,57816,1883299,59803,1881809v4967,-3974,4470,-12915,,-16888c55332,1860947,46888,1859457,42914,1864921v-1490,1986,-3477,3973,-4967,5960c33973,1875351,32980,1882305,37947,1886776xm6430009,1887018v9935,2980,22353,-3477,24836,-13908c6455839,1868143,6455839,1862182,6452859,1857711r-523,-413l6451582,1858850r283,848l6451533,1858951r-82,169l6451865,1863672r-497,-3475l6451368,1861685r-74,-745l6450871,1865162v,-497,,-993,497,-993c6450871,1865659,6450375,1867149,6449382,1868639v,-496,,-496,496,-496l6447126,1871354r269,-231c6447395,1871123,6446898,1871620,6446898,1871620r228,-266l6443918,1874103v,,496,,496,-497l6451170,1859699r-203,-2020l6450240,1856042r-745,-993l6441952,1849077r-2008,-803c6440440,1848274,6440440,1848274,6440937,1848274r1015,803l6444201,1849977r-283,-213c6443918,1849764,6444414,1850261,6444911,1850261r-710,-284l6447608,1852533r-213,-285c6447395,1852248,6447891,1852745,6447891,1852745r-283,-212l6449495,1855049r468,370l6449878,1855228r103,205l6452336,1857298r523,-1076c6452362,1853241,6451368,1850261,6449382,1847777v-1987,-2483,-5464,-5960,-8942,-6457c6436467,1840823,6433486,1840327,6429513,1841320v-1987,497,-3974,1490,-5961,2484c6417094,1847777,6412624,1854732,6412624,1862679v-497,11424,6954,21359,17385,24339xm4692493,1892976v4967,4471,10928,3974,15894,c4710375,1891486,4712361,1889499,4714348,1888009v4968,-3974,4470,-12915,,-16888c4709878,1867147,4701434,1865657,4697460,1871121v-1490,1986,-3477,3973,-4967,5960c4688519,1881551,4687526,1888505,4692493,1892976xm3945430,1907382v5464,,11921,-2484,15895,-6458c3965299,1896454,3968279,1890989,3967783,1885028v,-5960,-1490,-12417,-6458,-15894c3957351,1866153,3953874,1862180,3948410,1861187v-4470,-994,-8940,-497,-13411,c3929039,1862180,3922581,1868638,3921588,1874598v-497,4470,-1490,8941,,13411c3923078,1892977,3926555,1896454,3929535,1900924v3477,3974,10928,6458,15895,6458xm4388823,1908419r-65,-458l4388635,1907666r187,750l4388823,1908419xm3288477,1909493v3415,993,7015,1117,10245,-125c3300211,1908872,3302197,1908375,3303688,1907381v7449,-2483,13905,-8940,13410,-17385c3317098,1887016,3316105,1883539,3314614,1881055v-2484,-4471,-6456,-6954,-10926,-8444c3302197,1872114,3300211,1871617,3298722,1870624v-6459,-2484,-14902,497,-19372,4967c3275873,1879565,3273390,1884532,3273390,1889996v,4968,1987,10432,5960,14405c3281833,1906637,3285060,1908499,3288477,1909493xm4390465,1912057r-294,-705l4389829,1910935r464,928l4390465,1912057xm4394358,1916470r-237,-290l4394058,1916129r300,341xm1388522,1917572v6457,2981,13411,2484,19869,-496l1409715,1916487r-828,92c1410377,1916082,1411370,1915585,1412861,1915089r-3146,1398l1413357,1916082v1490,-497,2484,-993,3974,-1490c1419318,1913598,1420808,1912108,1421801,1910618v1987,-2980,3477,-6457,3477,-9934c1425278,1897703,1424285,1895220,1423291,1892239v-1490,-2980,-5960,-6954,-9934,-7451l1409715,1884384r3146,1398c1411370,1885285,1410377,1884788,1408887,1884292r828,92l1408391,1883795v-6458,-2981,-13412,-3974,-19869,c1382562,1887272,1378588,1893729,1378588,1900684v,6954,3974,13411,9934,16888xm6043066,1923772v6457,2980,13411,2484,19869,-497l6064260,1922687r-828,92c6064922,1922281,6065915,1921785,6067406,1921288r-3146,1399l6067902,1922281v1490,-496,2484,-993,3974,-1489c6073863,1919798,6075353,1918307,6076346,1916817v1987,-2980,3477,-6457,3477,-9934c6079823,1903903,6078830,1901419,6077837,1898438v-1491,-2980,-5961,-6954,-9935,-7451l6064259,1890583r3147,1398c6065915,1891484,6064922,1890987,6063432,1890491r827,92l6062935,1889994v-6458,-2980,-13412,-3973,-19869,c6037106,1893471,6033132,1899929,6033132,1906883v,6954,3974,13411,9934,16889xm3503856,1926257v4970,,9940,-1987,13914,-5961c3521246,1916819,3523733,1911355,3523733,1906388v-498,-6457,-3978,-14405,-9937,-16889c3510320,1888009,3506840,1886022,3502863,1885029v-5963,-994,-11922,,-15899,4470c3482496,1893970,3481499,1899434,3482496,1905395v988,3973,2976,7450,4468,10928c3489446,1922283,3497398,1926257,3503856,1926257xm2599348,1926753v9934,2483,20366,-4967,20366,-15399c2619714,1907381,2617728,1902911,2615243,1899930v-4470,-3973,-9936,-4967,-15895,-3973c2597858,1896453,2595871,1896950,2594380,1896950v-5958,1491,-11423,7948,-10926,14404c2583950,1917812,2587924,1924270,2594380,1925760v1491,496,3478,993,4968,993xm357832,1929494r993,-2483c358329,1927508,358329,1928004,357832,1928501r,993xm1149991,1931667v3461,-901,6566,-3167,8552,-7141c1163014,1916082,1166988,1907637,1171458,1898697v4967,-9935,1987,-21856,-8941,-26327c1153080,1868397,1141655,1873861,1138178,1884292v-2980,9437,-5464,18378,-8444,27816c1126009,1924774,1139606,1934367,1149991,1931667xm356839,1931978r993,-1050l357832,1929494r-993,2484xm5012379,1935694r993,-2483c5012875,1933708,5012875,1934205,5012379,1934702r,992xm3121402,1936191v4470,1490,10432,497,14902,-1987c3144745,1927746,3147231,1917315,3142762,1907878v-993,-1987,-1989,-4471,-2983,-6458c3137298,1896950,3133819,1894466,3129847,1891486v-4967,-3477,-12418,-2981,-17387,c3106998,1894466,3104014,1900427,3104014,1906387v,4968,498,9438,2984,14405c3107991,1922779,3108984,1924766,3109976,1927250v1986,3974,6956,7451,11426,8941xm864983,1936944v23346,-993,46196,-4967,68051,-13909c948929,1917075,941975,1891742,926080,1897206v-19869,7451,-39738,10928,-61097,11425c847101,1909624,847101,1937938,864983,1936944xm5804534,1937866v3461,-900,6566,-3166,8553,-7141c5817557,1922281,5821531,1913837,5826001,1904896v4968,-9934,1987,-21855,-8941,-26326c5807623,1874596,5796198,1880060,5792721,1890492v-2981,9437,-5464,18378,-8444,27815c5780552,1930974,5794149,1940567,5804534,1937866xm4412975,1938107v11070,1510,21133,-4026,27171,-13083c4443669,1919489,4445178,1912445,4444675,1905904v-504,-8051,-2516,-15096,-8554,-21133c4434108,1882758,4431090,1880243,4428573,1878733v-7044,-4528,-15094,-7045,-23146,-7548c4395364,1870682,4384294,1878733,4382282,1888795v-755,5284,-252,10945,1698,15913l4389443,1910899r-621,-2483l4388320,1906910r315,756l4387817,1904394v,-1007,,-2013,,-3019l4388758,1907961r1413,3391l4394121,1916180r2250,1800c4395867,1917476,4395364,1916973,4394358,1916470v-1510,-1007,-2013,-2013,-3019,-2516l4394058,1916129r-3593,-4072l4390836,1912948r-543,-1085l4389443,1910899r2399,9596c4390836,1917980,4389829,1915967,4388823,1913451v503,1509,1006,3522,1509,5032c4392345,1923011,4393854,1927037,4397377,1930560v4528,4528,9560,6541,15598,7547xm5011385,1938179r994,-1051l5012379,1935694r-994,2485xm574400,1939926v4471,,9438,-1490,12915,-5464c589798,1930985,592282,1926514,591785,1921547v,-1986,-496,-3477,-496,-5464c590792,1911613,589798,1907142,586321,1903665v-2980,-2980,-7947,-5464,-12417,-4967c569433,1898698,564466,1900188,561486,1903665v-3477,3477,-4471,7451,-4968,12418c556518,1918070,556022,1919561,556022,1921547v-497,4471,2483,9935,5464,12915c564466,1937442,569930,1939926,574400,1939926xm5519526,1943144v23346,-993,46195,-4968,68050,-13909c5603471,1923275,5596517,1897941,5580623,1903405v-19869,7451,-39738,10928,-61097,11425c5501644,1915823,5501644,1944138,5519526,1943144xm5228947,1946127v4470,,9437,-1490,12914,-5464c5244345,1937185,5246829,1932714,5246332,1927747v,-1986,-497,-3477,-497,-5464c5245339,1917813,5244345,1913342,5240868,1909865v-2980,-2980,-7948,-5464,-12418,-4967c5223979,1904898,5219012,1906388,5216032,1909865v-3477,3477,-4471,7451,-4967,12418c5211065,1924270,5210568,1925761,5210568,1927747v-497,4471,2484,9935,5464,12916c5219012,1943642,5224476,1946127,5228947,1946127xm1683190,1956632r2364,-312c1685554,1956320,1685057,1956320,1685057,1956320r-2559,27l1683190,1956632xm1505938,1956935v5278,-1118,9997,-4098,12232,-9065c1524131,1933465,1530092,1919557,1536052,1905152v3974,-8941,-3477,-19869,-11424,-23346c1516183,1878329,1503764,1880812,1499791,1889754v-5465,12417,-10928,24835,-16392,37750c1478928,1937439,1480418,1948863,1490353,1954824v4471,2484,10307,3229,15585,2111xm374224,1957311v497,,993,,1490,c372237,1956317,368760,1955324,365780,1954331v5960,2980,12914,4470,19372,1986c387139,1955324,389126,1954828,391112,1953834v5961,-1987,9935,-4967,13412,-10431c408498,1937442,408498,1929991,405517,1923534v-4470,-10928,-19868,-17385,-31293,-9934l357832,1930928r,16946c359323,1950853,361806,1952840,364787,1954828v2980,1489,5960,2483,9437,2483xm1659227,1959796r3352,-442l1667548,1956506r14950,-159l1677606,1954333v-2980,496,-6457,993,-9437,1490c1665189,1956816,1662208,1958307,1659227,1959796xm6337739,1962833r2364,-313c6340103,1962520,6339606,1962520,6339606,1962520r-2559,27l6337739,1962833xm6160477,1963135v5278,-1118,9997,-4098,12232,-9066c6178670,1939665,6184631,1925756,6190591,1911351v3974,-8941,-3477,-19869,-11424,-23345c6170722,1884529,6158304,1887012,6154330,1895953v-5463,12418,-10927,24835,-16391,37751c6133468,1943638,6134958,1955063,6144893,1961024v4470,2484,10307,3229,15584,2111xm5028770,1963512v497,,993,,1491,c5026784,1962518,5023306,1961525,5020326,1960531v5960,2981,12915,4471,19372,1987c5041685,1961525,5043672,1961028,5045659,1960035v5960,-1987,9934,-4968,13411,-10432c5063044,1943642,5063044,1936192,5060064,1929734v-4471,-10928,-19869,-17385,-31294,-9934l5012379,1937128r,16946c5013869,1957054,5016352,1959041,5019333,1961028v2980,1490,5960,2484,9437,2484xm288919,1964597v11911,2029,25025,-9671,17477,-23634c276709,1887123,263626,1830265,264129,1768878v504,-23649,-34216,-22643,-36228,c221359,1835296,239977,1903225,278218,1957569v2894,4151,6730,6352,10701,7028xm6313777,1965997r3351,-443l6322097,1962706r14950,-159l6332155,1960533v-2980,497,-6457,993,-9437,1490c6319738,1963017,6316757,1964507,6313777,1965997xm1954650,1966056v3826,1250,8328,939,13047,-1793c2029290,1928996,2089891,1892239,2151981,1857965v18874,-10430,1986,-38247,-16889,-28312c2072505,1862436,2009918,1896212,1950808,1935950v-13038,8568,-7636,26357,3842,30106xm2185051,1966117v4526,1622,9772,1374,15112,-1855c2219534,1952340,2238906,1940916,2257286,1928497v17387,-11424,2484,-35764,-15895,-27319l2213255,1915014r-2537,-7262c2207490,1904003,2202647,1901551,2196189,1901675v-25332,496,-50168,993,-75501,2981c2098336,1906145,2098336,1937440,2120688,1938930r55237,2180l2171684,1949937v1418,7105,6581,13747,13367,16180xm3347395,1966491v14903,,14903,-23346,,-23346c3332494,1943145,3332494,1966491,3347395,1966491xm1895664,1970231v11525,-3702,17393,-21863,3981,-30804c1888718,1932472,1879777,1918564,1878286,1905649v-1987,-18875,-29306,-19869,-29803,c1847986,1931976,1860405,1954328,1882757,1968237v4595,2856,9065,3228,12907,1994xm4943455,1970798v11912,2028,25026,-9671,17478,-23634c4931245,1893324,4918163,1836465,4918666,1775077v503,-23648,-34216,-22642,-36229,c4875896,1841497,4894513,1909424,4932755,1963768v2893,4152,6730,6353,10700,7030xm6609192,1972256v3826,1250,8328,939,13046,-1793c6683831,1935195,6744431,1898438,6806521,1864165v18875,-10430,1986,-38247,-16889,-28313c6727046,1868635,6664459,1902412,6605350,1942150v-13039,8568,-7637,26357,3842,30106xm6839590,1972317v4525,1622,9772,1374,15112,-1855c6874074,1958541,6893446,1947116,6911825,1934697v17385,-11425,2484,-35764,-15896,-27320l6867795,1921214r-2538,-7263c6862028,1910203,6857185,1907750,6850728,1907874v-25333,497,-50168,994,-75501,2981c6752875,1912345,6752875,1943639,6775227,1945130r55236,2180l6826223,1956137v1417,7105,6580,13747,13367,16180xm1367164,1973702v3477,-497,6458,-994,9438,-2484c1380079,1969231,1383059,1965754,1384550,1962277v2979,-6954,1489,-15895,-3974,-20862c1375609,1936944,1368655,1934460,1362197,1936447v-3974,994,-7451,3477,-9934,6954c1348289,1945885,1347295,1949362,1347295,1953833v-496,3974,,7947,2484,11425l1349779,1963074r-1490,-10731c1348786,1951349,1349282,1950852,1349779,1949859r,13215l1350773,1970225r7150,993l1371138,1971218v-993,497,-1490,994,-2483,1490l1357923,1971218r-2183,c1359217,1973205,1363190,1973702,1367164,1973702xm4626887,1974274v4088,-440,7988,-2201,11007,-5472c4640410,1965783,4643429,1963267,4645944,1960247v10064,-10566,8051,-28178,-4528,-35726c4636385,1921502,4629843,1920495,4623805,1922005v-7044,2012,-14592,8555,-16101,16102c4607201,1942133,4606194,1946158,4605691,1950184v-1006,4528,-1006,8051,1006,12580c4608207,1966286,4610723,1969808,4614748,1971820v3774,2014,8051,2894,12139,2454xm6550207,1976431v11525,-3702,17393,-21864,3981,-30804c6543260,1938672,6534319,1924764,6532829,1911849v-1987,-18875,-29306,-19869,-29803,c6502529,1938176,6514947,1960528,6537300,1974437v4594,2856,9065,3228,12907,1994xm4346556,1976853v20631,,20631,-32203,,-32203c4325926,1944650,4325423,1976853,4346556,1976853xm6021707,1979902v3477,-497,6458,-993,9438,-2484c6034622,1975431,6037603,1971954,6039093,1968477v2980,-6954,1490,-15895,-3974,-20863c6030152,1943144,6023198,1940660,6016740,1942647v-3974,993,-7451,3477,-9934,6954c6002832,1952085,6001838,1955562,6001838,1960033v-496,3974,,7947,2484,11424l6004322,1969274r-1490,-10731c6003329,1957549,6003825,1957052,6004322,1956059r,13215l6005315,1976425r7151,993l6025681,1977418v-993,497,-1490,994,-2483,1491l6012466,1977418r-2183,c6013759,1979405,6017734,1979902,6021707,1979902xm2062568,1981650v3477,-2483,6953,-4967,9934,-8445c2074489,1970722,2076972,1967741,2078959,1965258v3477,-3974,5464,-7948,5464,-13411c2084920,1945885,2081443,1940421,2076972,1936944v-8941,-7947,-21856,-4966,-27816,4471c2047169,1944396,2045679,1947376,2043692,1950356v-2484,3974,-3974,7948,-5464,12418c2036241,1969232,2039222,1976186,2044189,1980160v4967,3477,12914,4967,18379,1490xm476299,1983762v3477,-993,6705,-2856,8692,-5092c488468,1974697,490952,1970226,490952,1964762v,-4967,-1987,-10431,-5961,-13908c480521,1946384,472574,1943403,466116,1945886v-1490,498,-3477,994,-4967,1987c454195,1950357,447737,1956814,448235,1964762v,2980,993,5961,2483,8942c452705,1977677,457175,1980161,461149,1981651v1490,497,3477,993,4967,1987c469096,1984880,472822,1984755,476299,1983762xm6717112,1987850v3477,-2483,6953,-4967,9934,-8445c6729033,1976922,6731516,1973941,6733503,1971458v3477,-3974,5464,-7948,5464,-13411c6739464,1952085,6735987,1946621,6731516,1943144v-8941,-7947,-21856,-4967,-27816,4471c6701713,1950595,6700223,1953575,6698236,1956556v-2483,3974,-3974,7947,-5464,12418c6690785,1975432,6693766,1982386,6698732,1986360v4968,3477,12915,4967,18380,1490xm5130845,1989963v3477,-993,6706,-2856,8693,-5092c5143015,1980898,5145499,1976427,5145499,1970962v,-4966,-1987,-10430,-5961,-13908c5135067,1952584,5127120,1949603,5120662,1952087v-1490,497,-3477,994,-4967,1987c5108741,1956558,5102284,1963015,5102781,1970962v,2981,993,5962,2483,8942c5107251,1983878,5111721,1986362,5115695,1987852v1490,496,3477,993,4967,1987c5123643,1991080,5127368,1990956,5130845,1989963xm4418596,1999660v4128,1533,8971,1596,14003,-668c4476376,1978864,4519648,1958234,4562921,1937100v22140,-10568,2516,-44280,-19624,-33211c4500527,1925526,4457757,1946660,4414988,1969304v-14718,7924,-8774,25757,3608,30356xm3122891,2001759v9438,2483,18378,-4471,18378,-13908c3141269,1977420,3131833,1970466,3122891,1972949v-1489,496,-3477,994,-4967,1490c3112458,1975930,3107989,1981394,3107989,1987354v497,5961,3973,11425,9935,12915c3119414,2000765,3121402,2001263,3122891,2001759xm4082174,2008859r-3126,-3127c4079048,2006229,4079544,2006229,4080041,2006726r365,1116l4082174,2008859xm4057045,2008859r1656,-952l4059179,2006726v,-497,496,-497,993,-994l4057045,2008859xm4085505,2012190v-497,-497,-497,-1491,-993,-1987l4082174,2008859r3331,3331xm4053715,2012190r3330,-3331l4054708,2010203v-497,496,-497,1490,-993,1987xm517781,2016666v5713,-993,10928,-4222,13909,-9686c532683,2004993,532186,2005987,531193,2007476r994,-993l532186,2006483v1491,-496,-496,993,497,-496l532187,2006483r1490,-372l533180,2005987v1490,,2483,496,497,c531690,2005490,532683,2006483,534173,2005987r-496,124l535167,2006483v-1987,-993,1987,1491,1987,1491c543611,2012940,554539,2009463,559009,2003503v5464,-6954,4471,-15895,-1490,-22353c542618,1964262,513311,1965255,498906,1982143v-7948,9439,-8444,22850,1987,30797c505860,2016418,512069,2017659,517781,2016666xm702346,2019390v12312,-1250,21935,-16157,10614,-27101c692833,1972162,675222,1949015,661133,1924359v-10566,-18618,-37234,-2012,-28177,16606c647045,1969646,666165,1993798,689814,2015436v4026,3270,8428,4371,12532,3954xm5172321,2022866v5712,-994,10928,-4222,13908,-9686c5187223,2011193,5186726,2012186,5185733,2013676r994,-993l5186726,2012683v1490,-497,-497,993,497,-497l5186727,2012683r1489,-372l5187720,2012186v1489,,2483,497,496,c5186229,2011689,5187223,2012683,5188713,2012186r-497,125l5189707,2012683v-1987,-994,1986,1490,1986,1490c5198151,2019140,5209078,2015664,5213549,2009703v5464,-6954,4471,-15894,-1490,-22352c5197157,1970462,5167851,1971455,5153446,1988344v-7948,9438,-8445,22849,1987,30796c5160400,2022617,5166609,2023860,5172321,2022866xm2271679,2025363v43214,,43214,-67057,,-67057c2228464,1958306,2228464,2025363,2271679,2025363xm5356885,2025591v12311,-1251,21934,-16158,10613,-27101c5347371,1978362,5329760,1955215,5315672,1930559v-10567,-18618,-37235,-2013,-28178,16605c5301583,1975846,5320703,1999999,5344353,2021636v4025,3270,8428,4371,12532,3955xm1682077,2025861v4967,,9438,-1491,13411,-4471c1699462,2018906,1702939,2015926,1705423,2011952v2980,-3477,5464,-7451,6457,-12418c1712377,1996554,1712874,1993077,1713370,1990096v,-4967,-993,-9437,-2980,-13908c1708900,1971718,1706416,1967744,1702939,1964764r-19749,-8132l1662579,1959354r-10306,5906c1648300,1969235,1645320,1974698,1643332,1980162v-2483,5961,-2483,11921,-496,17882c1642836,1998044,1642836,1998541,1642836,1998541r,1490c1643829,2004501,1646313,2008972,1649293,2012449v2484,3974,5961,6954,9934,9437c1662208,2022880,1664691,2024370,1667672,2025363v4967,1491,9438,1491,14405,498xm6926228,2031565v43215,,43215,-67058,,-67058c6883014,1964507,6883014,2031565,6926228,2031565xm6336626,2032062v4967,,9438,-1490,13412,-4471c6354011,2025108,6357488,2022127,6359972,2018153v2980,-3477,5464,-7450,6457,-12418c6366926,2002755,6367423,1999278,6367920,1996297v,-4967,-994,-9437,-2981,-13908c6363449,1977918,6360966,1973945,6357488,1970964r-19749,-8131l6317128,1965554r-10305,5907c6302849,1975435,6299869,1980899,6297881,1986363v-2483,5961,-2483,11921,-496,17882c6297385,2004245,6297385,2004742,6297385,2004742r,1490c6298379,2010703,6300862,2015173,6303843,2018650v2483,3974,5960,6954,9934,9438c6316757,2029081,6319241,2030572,6322221,2031565v4968,1490,9438,1490,14405,497xm3943856,2033729r161,-17l3943897,2033712r-41,17xm3943718,2033783r138,-54l3943514,2033763r204,20xm636414,2034996v3711,189,7359,-692,10126,-2956c648050,2031033,649056,2030530,650565,2029524v11573,-5535,11573,-25159,,-30694c649056,1998326,648050,1997320,646540,1996314v-5535,-4026,-15095,-3523,-20630,c619872,1999836,615847,2006880,615847,2013925v,7044,4025,14089,10063,17611c628929,2033549,632703,2034807,636414,2034996xm3955590,2038744v,,,,-504,-503l3955302,2038529r288,215xm5290952,2041196v3711,189,7359,-691,10126,-2956c5302588,2037234,5303594,2036731,5305104,2035724v11573,-5535,11573,-25159,,-30694c5303594,2004527,5302588,2003521,5301078,2002514v-5534,-4025,-15095,-3522,-20630,c5274410,2006036,5270385,2013080,5270385,2020124v,7046,4025,14090,10063,17613c5283467,2039749,5287241,2041007,5290952,2041196xm3958105,2042266v,,-503,-503,-503,-1006l3957968,2042083r137,183xm3768117,2042490v2981,496,6957,-1490,8941,-3477c3779048,2037026,3781035,2033052,3780537,2030072v,-3477,-994,-6458,-3479,-8941c3774579,2019144,3771098,2017157,3768117,2017654v-1984,,-3476,496,-5463,496c3759176,2018647,3756693,2019144,3754211,2021628v-1990,1986,-3476,5464,-3476,8444c3750735,2033052,3751726,2036529,3754211,2038516v2482,2484,4965,2981,8443,3477c3764641,2041993,3766133,2042490,3768117,2042490xm4069610,2045470v8444,-496,15895,-4967,18875,-12914l4080406,2007842r-10796,-6208l4058701,2007907r-8960,22165c4052224,2038517,4060669,2045470,4069610,2045470xm2668396,2049939v18875,-2484,19869,-31295,,-30301c2646042,2020632,2625677,2010697,2615246,1990828v-9935,-17882,-37252,-1987,-27321,16392c2603325,2036031,2635614,2054410,2668396,2049939xm3959615,2050317v,-503,,-503,,-1006l3959569,2049814r46,503xm983909,2050767v13350,-3632,23162,-23256,10331,-33823c978641,2004364,963545,1991785,946941,1980714v-18618,-12579,-41261,16606,-24153,31198c937884,2024995,953985,2036568,970087,2048141v4529,3270,9372,3837,13822,2626xm2717069,2050934v6957,-496,13909,-4470,15398,-11424c2732964,2038019,2733462,2036033,2733462,2034542v1489,-5960,,-12417,-4472,-16392c2725517,2015170,2721542,2013183,2717069,2013183v-4470,,-8942,1987,-11922,4967c2700679,2022621,2699187,2028582,2700679,2034542v494,1491,991,3477,991,4968c2703161,2045967,2710114,2051432,2717069,2050934xm3963600,2053893r1046,-2569l3964116,2050022r-516,3871xm2158428,2054669v6458,,12419,-1490,17882,-4967c2181774,2046721,2185748,2042251,2189225,2036787v994,-1490,1987,-2483,2980,-3974c2195683,2026853,2197670,2019899,2197670,2012945v,-6954,-1987,-13412,-5465,-19869c2185251,1981155,2172337,1973704,2158428,1973704v-13907,,-26822,7451,-33776,19372c2121175,1999037,2119188,2005991,2119188,2012945v,7450,1987,13908,5464,19868c2125645,2034304,2126639,2035297,2127632,2036787v2980,5464,7451,9438,12915,12915c2146010,2053179,2151971,2054669,2158428,2054669xm3959111,2054846v,-503,504,-1007,504,-2012l3959200,2053870r-89,976xm4453571,2055902v8445,1987,17386,-993,25333,-2484c4490328,2050935,4495296,2037523,4491322,2027589v-1987,-4968,-5464,-7948,-9934,-9935c4474930,2014673,4469467,2015170,4464003,2018151v-5961,2980,-13909,5463,-17882,10431c4442147,2033052,4440160,2038517,4442147,2044477v1490,5464,5961,9935,11424,11425xm5638442,2056968v13350,-3632,23161,-23257,10331,-33823c5633174,2010565,5618078,1997986,5601474,1986916v-18617,-12580,-41260,16605,-24152,31196c5592417,2031196,5608518,2042768,5624620,2054341v4529,3271,9372,3838,13822,2627xm3961690,2058580r1447,-1219l3963600,2053893r-1910,4687xm315059,2059298v6427,990,13272,-1845,17393,-6697l333104,2040894r-597,359l333232,2038611r268,-4809c333748,2034299,333624,2036286,333376,2038086r-144,525l333104,2040894r1886,-1131c338964,2040259,342441,2040259,346415,2040756v10430,994,20365,,30299,-4967c395590,2025358,379197,1999032,360322,2007475v-5463,2484,-15895,-1986,-21358,-1986c331016,2004992,323566,2006482,316612,2010953v-13909,8444,-22353,25829,-12915,40731c306677,2056279,310775,2058639,315059,2059298xm6812977,2060871v6458,,12418,-1491,17882,-4968c6836323,2052923,6840297,2048452,6843774,2042988v994,-1490,1987,-2483,2981,-3973c6850232,2033054,6852218,2026100,6852218,2019146v,-6954,-1986,-13412,-5463,-19869c6839800,1987356,6826886,1979905,6812977,1979905v-13907,,-26823,7451,-33776,19372c6775724,2005238,6773737,2012192,6773737,2019146v,7451,1987,13908,5464,19869c6780194,2040505,6781188,2041498,6782181,2042988v2980,5464,7450,9438,12915,12915c6800559,2059380,6806520,2060871,6812977,2060871xm3954583,2061387v,,503,-503,503,-503l3954799,2061099r-216,288xm3951061,2063903v503,,503,-503,1006,-503l3951350,2063687r-289,216xm1268311,2064915v4222,-62,8445,-1304,12418,-3291c1280729,2061624,1281226,2061624,1281226,2061128v15895,-7948,15895,-34274,,-42222c1281226,2018906,1280729,2018906,1280729,2018410v-7947,-3975,-16888,-4471,-24836,c1248442,2022880,1243475,2031324,1243475,2039769v,8444,4967,16888,12418,21359c1259867,2063860,1264089,2064977,1268311,2064915xm3942507,2065413v503,,1006,,1510,l3943262,2065344r-755,69xm4969599,2065499v6426,989,13271,-1846,17393,-6697l4987644,2047095r-598,359l4987771,2044810r268,-4807c4988288,2040499,4988163,2042486,4987915,2044287r-144,523l4987644,2047095r1885,-1132c4993503,2046460,4996980,2046460,5000954,2046957v10431,993,20365,,30300,-4968c5050129,2031558,5033737,2005232,5014862,2013675v-5464,2485,-15895,-1986,-21359,-1986c4985556,2011192,4978105,2012683,4971151,2017153v-13908,8444,-22352,25829,-12915,40732c4961217,2062480,4965315,2064839,4969599,2065499xm3941591,2070444r7457,c3953576,2069438,3955590,2067425,3959111,2064910r2579,-6330l3953576,2065413v-4528,2012,-9434,2138,-13837,691l3938145,2064816r-3185,-1416c3934960,2063400,3935463,2063400,3935463,2063400r-3739,-2804l3931940,2060884v,,,-503,-503,-503l3931724,2060596r-1845,-2460l3928921,2057361v,,,-503,,-503l3929879,2058136r8266,6680l3939488,2065413v-503,-503,-503,-503,-1006,-503l3943262,2065344r4780,-434c3947539,2065413,3947539,2065413,3947035,2065413r4315,-1726l3954799,2061099r2803,-3738c3957602,2057361,3957602,2057865,3957602,2057865r1598,-3995l3959569,2049814r-458,-5032c3959615,2045285,3959615,2045285,3959615,2045789r-1647,-3706l3955302,2038529r-3738,-2804c3951564,2036228,3952067,2036228,3952067,2036228v-1509,-503,-3019,-1509,-4528,-2012c3947539,2034216,3948042,2034216,3948042,2034216r-4324,-433l3932444,2038241r3316,-2369l3934960,2036228v503,,1006,-503,1006,-503l3935760,2035872r3728,-1656c3939488,2034216,3938985,2034216,3938985,2034216r4529,-453l3943010,2033712r887,l3945966,2032895v4843,63,9623,1823,13145,4843l3964116,2050022r1033,-7756c3963640,2038241,3962131,2034719,3959111,2032203v-3018,-2516,-6038,-4528,-10063,-5536c3941500,2024152,3931437,2026667,3925902,2032705v-7044,7549,-9057,18115,-3522,27173l3941591,2070444xm3942507,2070948r-916,-504l3937475,2070444v1510,,3522,504,5032,504xm5922861,2071117v4222,-62,8444,-1304,12417,-3291c5935278,2067826,5935776,2067826,5935776,2067329v15894,-7947,15894,-34274,,-42222c5935776,2025107,5935278,2025107,5935278,2024611v-7947,-3974,-16888,-4471,-24836,c5902992,2029081,5898025,2037526,5898025,2045970v,8444,4967,16888,12417,21359c5914416,2070061,5918639,2071179,5922861,2071117xm1740199,2074040v8444,1987,17881,496,26325,-497c1775465,2073047,1783909,2066093,1783413,2056655v-994,-8941,-7948,-15399,-16889,-16392c1758080,2039766,1748643,2037779,1740199,2039766v-16889,3974,-16889,29804,,34274xm6394742,2080241v8444,1987,17882,496,26326,-497c6430009,2079248,6438453,2072294,6437957,2062856v-994,-8941,-7948,-15399,-16889,-16392c6412624,2045967,6403186,2043980,6394742,2045967v-16888,3974,-16888,29804,,34274xm3501393,2080363v9268,1769,20355,-8196,14392,-19000c3495907,2025598,3477528,1989338,3462129,1951587v-5955,-12915,-26815,-7949,-21851,5960c3455178,1997782,3472562,2037023,3493427,2074277v1983,3602,4874,5495,7966,6086xm4546349,2081859v3772,210,7683,-1249,11036,-5099c4570797,2061858,4595136,2057387,4612024,2070302v15895,12419,38248,-8941,22353,-22352c4605071,2023609,4560862,2025100,4535033,2054407v-10059,11176,,26823,11316,27452xm4398645,2086429r784,-724l4399968,2084951r-256,107l4398645,2086429xm4398506,2086557r61,-56l4399429,2085209r-507,394l4398796,2085888r137,-183l4398506,2086557xm4398435,2086699r71,-142l4398493,2086570r-58,129xm4398435,2086699r210,-270l4398567,2086501r-132,198xm4397815,2087195r678,-625l4398796,2085888r-981,1307xm4395497,2088073r514,-206l4398922,2085603r117,-263l4397342,2086052r-1845,2021xm2998084,2088105v4088,-1131,7736,-3773,9748,-7547c3012865,2072507,3008839,2063450,3001795,2058418v-16104,-12076,-31200,-26669,-43279,-42771c2952981,2008099,2943921,2004577,2935367,2009609v-7044,4025,-11071,15598,-6037,23147c2944931,2054895,2963049,2072507,2985691,2086596v3773,2265,8302,2642,12393,1509xm4394959,2088686v497,-497,993,-497,1490,-994l4396011,2087867r-1052,819xm4395952,2089679v497,-497,497,-497,994,-993l4396378,2089112r-426,567xm4392972,2091666r3406,-2554l4397815,2087195r-4843,4471xm56760,2092232v3539,1055,7265,1179,10494,-311c68744,2091424,70234,2090431,72221,2089934v3974,-1489,6954,-2980,9438,-6457c84142,2080496,85632,2076523,85632,2072549v,-2981,-994,-6458,-2483,-8941c80665,2059137,76691,2057150,72221,2055163v-1490,-496,-2981,-1489,-4967,-1987c60796,2050693,51855,2053674,47385,2058144v-3478,3974,-5961,8941,-5961,14405c41424,2077517,43907,2082981,47385,2086954v2483,2235,5836,4222,9375,5278xm1451604,2092913v8445,2484,17386,-4470,17386,-13410c1468990,2070561,1460545,2063111,1451604,2066091v-1491,497,-3477,993,-4968,1490c1441670,2069071,1437696,2074039,1437696,2079503v,5463,3477,9934,8940,11920c1448127,2091920,1450113,2092417,1451604,2092913xm4389495,2094646r6002,-6573l4392546,2089253r426,-71c4392475,2089182,4391978,2089679,4391482,2089679r1064,-426l4387836,2090038r-328,138c4387508,2090176,4387011,2090176,4387011,2090176r825,-138l4397342,2086052r2584,-2830c4399926,2082725,4399926,2082725,4400422,2082228r-1383,3112l4399712,2085058r2201,-2830l4399968,2084951r2938,-1232c4407874,2079248,4409860,2071797,4408867,2065340v-1491,-12916,-13908,-21360,-26823,-17883c4372606,2049940,4364659,2057392,4362176,2066830v-2981,9934,1489,22849,11424,26823c4379064,2096137,4384031,2097130,4389495,2094646xm4711306,2098434v3539,1055,7265,1179,10493,-311c4723290,2097626,4724780,2096633,4726767,2096136v3973,-1490,6953,-2980,9437,-6457c4738688,2086698,4740178,2082725,4740178,2078751v,-2981,-994,-6458,-2483,-8941c4735211,2065339,4731237,2063352,4726767,2061365v-1491,-497,-2981,-1490,-4968,-1987c4715342,2056895,4706401,2059875,4701930,2064346v-3477,3973,-5960,8941,-5960,14405c4695970,2083718,4698453,2089182,4701930,2093156v2484,2235,5837,4222,9376,5278xm6106149,2099115v8444,2483,17385,-4471,17385,-13412c6123534,2076762,6115089,2069312,6106149,2072292v-1491,496,-3478,993,-4968,1490c6096214,2075272,6092241,2080239,6092241,2085703v,5464,3476,9934,8940,11921c6102671,2098121,6104658,2098618,6106149,2099115xm1252919,2102848v5463,,9437,-2980,12417,-6954c1266827,2093907,1268317,2091920,1269310,2089933v2981,-4470,1987,-11921,-1987,-15398c1263350,2071058,1256396,2069071,1251925,2072548v-1987,1490,-3973,2981,-5961,3974c1241990,2079502,1238513,2083476,1239010,2088940v,3973,1491,7451,3974,9934c1245467,2101358,1249442,2102848,1252919,2102848xm5907462,2109049v5464,,9437,-2980,12418,-6954c5921370,2100108,5922860,2098121,5923853,2096134v2981,-4470,1988,-11921,-1986,-15398c5917893,2077259,5910939,2075272,5906469,2078749v-1987,1490,-3974,2981,-5961,3973c5896534,2085703,5893057,2089677,5893554,2095141v,3973,1490,7450,3974,9934c5900011,2107559,5903985,2109049,5907462,2109049xm3564460,2110045v4966,-1491,10431,-5464,12916,-9935c3579860,2095143,3581353,2088686,3579363,2083221v-1987,-4470,-5467,-10431,-10432,-12418c3566941,2069810,3565453,2069313,3563466,2068319v-2982,-1489,-6461,-3476,-9936,-3973c3551544,2063849,3550055,2063849,3548066,2063352v-2977,,-5461,497,-7948,1987c3536149,2066830,3532173,2069810,3530187,2073783v-4469,8445,-3473,18380,3476,25334c3537634,2103090,3542605,2105574,3547571,2108058v4967,2980,11421,3477,16889,1987xm330452,2115081v4160,-1428,7761,-4533,9500,-8755c341442,2102352,341442,2098379,339952,2093908v-1987,-4967,-5464,-7451,-9934,-8941c326541,2083477,322567,2081987,319090,2080496v-2981,-1490,-8445,-496,-11425,1491c305181,2083974,302698,2085960,301704,2088941v-2980,6954,,14405,5961,18379c311142,2109307,314619,2111790,317599,2113777v3974,2483,8693,2732,12853,1304xm4984998,2121282v4160,-1428,7761,-4533,9500,-8755c4995988,2108553,4995988,2104579,4994498,2100109v-1987,-4967,-5464,-7451,-9935,-8941c4981086,2089678,4977113,2088188,4973635,2086697v-2980,-1490,-8444,-496,-11425,1491c4959727,2090174,4957243,2092161,4956250,2095142v-2980,6954,,14405,5960,18378c4965687,2115507,4969165,2117991,4972145,2119978v3974,2483,8693,2732,12853,1304xm3712983,2121965v1488,-496,3476,-993,4967,-993c3724406,2119482,3729869,2112528,3729374,2106071v-498,-6458,-4469,-13412,-11424,-14902c3716459,2090672,3714471,2090175,3712983,2090175v-5962,-1490,-11922,,-16394,4471c3693611,2098123,3691621,2102096,3691621,2106567v,4470,1990,8941,4968,11922c3701061,2121965,3707021,2122959,3712983,2121965xm1829359,2123836v3477,-994,6705,-2857,8692,-5092c1841528,2114770,1844012,2110300,1844012,2104836v,-4967,-1987,-10431,-5961,-13908c1833581,2086457,1825633,2083477,1819176,2085960v-3477,1490,-6458,2484,-9437,4471c1805764,2093411,1802287,2099371,1802784,2104836v,4967,1987,8941,5464,12915c1811228,2121227,1815202,2122221,1819176,2123711v2980,1242,6705,1118,10183,125xm6483903,2130037v3477,-994,6706,-2856,8692,-5092c6496073,2120972,6498557,2116501,6498557,2111037v,-4967,-1988,-10431,-5962,-13909c6488125,2092657,6480177,2089678,6473720,2092161v-3477,1490,-6458,2484,-9438,4471c6460308,2099612,6456831,2105572,6457328,2111037v,4967,1987,8941,5464,12915c6465772,2127429,6469746,2128422,6473720,2129913v2980,1241,6706,1117,10183,124xm907198,2135635v4470,,8444,-994,12418,-2484c923590,2131661,927066,2129674,930047,2126694v1490,-1987,3477,-4471,4967,-6458c937498,2116759,938491,2112786,938988,2108315v994,-2980,994,-5463,,-8444c938988,2095898,937498,2091924,935014,2087950v-1490,-1987,-3477,-4470,-4967,-6457c926073,2077519,921603,2075035,916139,2073545v-497,,-497,,-993,c910675,2072055,906701,2072055,902231,2073048v-2980,,-5464,497,-7947,1987c892794,2075532,891303,2076029,889813,2077022v-9438,5464,-15398,16392,-15398,26823c873918,2114772,879879,2125204,889316,2131164v4968,2981,11922,5464,17882,4471xm3867030,2135858r503,-503c3868539,2134348,3869043,2133342,3870049,2131832r-3019,4026xm3865521,2137870r1509,-2012l3865888,2137000r-367,870xm5561748,2141837v4470,,8444,-993,12417,-2484c5578139,2137863,5581616,2135876,5584596,2132896v1491,-1987,3477,-4471,4968,-6457c5592048,2122962,5593041,2118988,5593537,2114518v994,-2981,994,-5464,,-8445c5593537,2102100,5592048,2098126,5589564,2094152v-1491,-1987,-3477,-4471,-4968,-6457c5580623,2083721,5576153,2081237,5570689,2079747v-497,,-497,,-994,c5565225,2078257,5561251,2078257,5556780,2079250v-2980,,-5463,497,-7947,1987c5547343,2081734,5545853,2082231,5544362,2083224v-9437,5464,-15397,16392,-15397,26823c5528468,2120975,5534428,2131406,5543866,2137367v4967,2980,11921,5463,17882,4470xm1383554,2142586v4471,1491,8941,,12915,-1490c1398953,2140103,1400940,2139109,1403423,2138116v5961,-2484,9934,-10431,9438,-16889c1412861,2116260,1410874,2111293,1407397,2107319v-3478,-3477,-8941,-5464,-13908,-5464c1387031,2101855,1379084,2105332,1376600,2111293v-993,2483,-1986,4470,-2980,6954c1372130,2121724,1371137,2124704,1371634,2128678v496,3477,1986,6954,4470,9438c1378091,2140103,1380574,2141593,1383554,2142586xm4062262,2146928v15096,,15096,-23147,,-23147c4047670,2123781,4047670,2146928,4062262,2146928xm3847910,2146928v2516,,5031,-504,7547,-2013c3857973,2144412,3859986,2142902,3861998,2140890r3890,-3890l3875081,2115227v,-1006,,-2012,,-3018c3875081,2108183,3874578,2104158,3872565,2100132v-1006,-4025,-3522,-7044,-6541,-10063c3864011,2088559,3861998,2087050,3859986,2085037v-3522,-2013,-7548,-3522,-11573,-3522c3845897,2081012,3842878,2081012,3840362,2081515v-4025,,-8050,1509,-11573,3522c3821745,2091578,3816210,2098120,3814197,2105667v-1006,3523,-2013,7548,-1509,11070c3813191,2119253,3813191,2122271,3813694,2124788v1006,4026,3019,7548,5535,10567c3823254,2140890,3828789,2144412,3835330,2146424v4026,1510,8555,1510,12580,504xm4490328,2147798v33281,,33281,-51659,,-51659c4457048,2096139,4456552,2147798,4490328,2147798xm6038098,2148788v4471,1490,8941,,12915,-1491c6053497,2146304,6055484,2145311,6057967,2144317v5961,-2484,9935,-10431,9438,-16889c6067405,2122461,6065418,2117494,6061941,2113520v-3477,-3477,-8941,-5464,-13908,-5464c6041575,2108056,6033628,2111533,6031144,2117494v-993,2483,-1986,4470,-2980,6954c6026674,2127925,6025680,2130905,6026177,2134879v497,3477,1987,6954,4470,9438c6032635,2146304,6035118,2147794,6038098,2148788xm1107875,2160967v5463,-497,10927,-3974,12418,-9438c1120789,2150039,1121286,2148052,1121783,2146562v2483,-8941,-4471,-17882,-13908,-17882c1098437,2128183,1091483,2137621,1093967,2146562v496,1490,993,3477,1490,4967c1096947,2156993,1102411,2160967,1107875,2160967xm2517871,2162144v3787,808,7884,311,11610,-1676c2534944,2157488,2540907,2154010,2546370,2151030v9437,-5464,11921,-18378,4967,-26823c2544383,2114770,2532461,2114770,2524017,2121724v-4966,3974,-9935,8444,-14405,12417c2503155,2139605,2503652,2150037,2508123,2155997v2483,3229,5959,5340,9748,6147xm5762421,2167169v5464,-496,10928,-3973,12418,-9437c5775335,2156241,5775833,2154254,5776329,2152764v2483,-8941,-4471,-17882,-13908,-17882c5752983,2134386,5746029,2143823,5748513,2152764v497,1490,993,3477,1490,4968c5751493,2163196,5756957,2167169,5762421,2167169xm7172414,2168346v3788,807,7886,310,11611,-1676c7189488,2163689,7195449,2160212,7200913,2157232v9438,-5464,11921,-18379,4967,-26824c7198927,2120971,7187005,2120971,7178561,2127925v-4967,3974,-9934,8444,-14405,12418c7157699,2145807,7158195,2156238,7162666,2162199v2484,3228,5961,5340,9748,6147xm396076,2168418v1986,,4470,,6457,-497c404520,2167921,406507,2167424,408494,2167424v3477,,6457,-993,9437,-2980c418428,2164444,418925,2163947,419422,2163947v7450,-3477,11921,-12915,11921,-20862c431343,2135138,426872,2125699,419422,2122222v-2484,-993,-4968,-2483,-7451,-3477c409487,2118248,405514,2117752,403030,2117752v-1987,,-4470,,-6458,-497c390115,2116758,382664,2120235,378691,2124706v-4471,4470,-7948,11921,-7451,17882c371737,2149045,373724,2156000,378691,2160470v3973,4471,10431,7948,17385,7948xm5050625,2174621v1986,,4470,,6457,-497c5059069,2174124,5061056,2173627,5063043,2173627v3477,,6457,-993,9437,-2980c5072977,2170647,5073474,2170150,5073970,2170150v7451,-3477,11922,-12915,11922,-20862c5085892,2141340,5081421,2131902,5073970,2128424v-2483,-993,-4967,-2483,-7450,-3477c5064036,2124451,5060063,2123954,5057579,2123954v-1987,,-4470,,-6458,-496c5044664,2122960,5037213,2126438,5033240,2130908v-4471,4471,-7948,11922,-7451,17883c5026286,2155248,5028272,2162202,5033240,2166673v3973,4471,10430,7948,17385,7948xm2309067,2176011v15567,2831,35946,-14152,24625,-32266c2323628,2127140,2324634,2104497,2332182,2087388v10063,-23146,-21133,-43273,-34720,-20127c2278846,2099465,2282369,2132675,2296457,2165885v2768,6038,7421,9183,12610,10126xm2776181,2177599v22851,,23345,-35764,,-35764c2753332,2141835,2753332,2177599,2776181,2177599xm2402120,2178968v10064,,20128,-9057,19623,-19625c2421240,2149280,2413190,2139719,2402120,2139719v-9560,,-23145,-1509,-31197,4026c2359351,2151796,2359351,2166892,2370923,2174942v8052,5535,21637,3523,31197,4026xm6963601,2182212v15567,2829,35945,-14152,24624,-32266c6978162,2133340,6979168,2110697,6986715,2093589v10064,-23146,-21133,-43273,-34719,-20127c6933379,2105665,6936901,2138875,6950990,2172085v2767,6038,7422,9183,12611,10127xm7056655,2185167v10064,,20127,-9057,19624,-19624c7075776,2155480,7067725,2145919,7056655,2145919v-9560,,-23145,-1509,-31197,4026c7013886,2157995,7013886,2173092,7025458,2181142v8052,5535,21637,3523,31197,4025xm3034239,2187124r-19,-87l3034072,2186839r42,128l3034239,2187124xm3034966,2187534v,-496,-496,-1490,-496,-1986l3034640,2186829r326,705xm3034764,2187763r-124,-934l3033719,2184835r501,2202l3034764,2187763xm3034966,2188031r-202,-268l3034767,2187783r199,248xm3034744,2189342r-347,-1528l3034114,2186967r-546,-684l3034744,2189342xm3035021,2189686r-254,-1903l3034239,2187124r158,690l3035021,2189686xm3035463,2191209r,-199l3035021,2189686r76,574l3035463,2191209xm1739389,2191511v13109,-1304,23912,-18254,11247,-29058c1730269,2145068,1712388,2125199,1692022,2107813v-17882,-15398,-43711,9438,-26326,26327c1685068,2152519,1706924,2168413,1726296,2186793v4098,3849,8723,5153,13093,4718xm3035302,2191798r-205,-1538l3034744,2189342r558,2456xm3035960,2192502v,-497,-497,-994,-497,-1987l3035463,2191010r497,1492xm811273,2195240v5401,,10741,-2483,12976,-7451c824746,2186299,825739,2184809,826236,2183815v2980,-5960,3477,-11921,,-17882c823256,2160469,817295,2156992,810838,2156992v-6457,,-11922,3477,-15399,8941c792459,2171894,792956,2177855,795936,2183815v497,1490,1491,2981,1987,3974c800406,2192757,805870,2195240,811273,2195240xm3035847,2195296r113,-2794l3035463,2191209r,1293l3035302,2191798r161,1201l3035463,2194259r384,1037xm1636385,2196232v3973,,7450,-497,10927,-2484c1649795,2192258,1651782,2190768,1653769,2188781v2484,-1987,4471,-3477,6954,-5464c1664200,2180336,1666188,2173879,1666188,2169408v,-4967,-1988,-10431,-5465,-13907c1657246,2152023,1652279,2149539,1646815,2150036v-4967,497,-10928,1987,-13908,5961c1630920,2158481,1629430,2160467,1627444,2162951v-1491,1987,-3478,3974,-4472,5961c1620986,2172389,1619993,2176363,1619993,2179840v,8941,7451,16392,16392,16392xm6393927,2197713v13109,-1303,23913,-18256,11246,-29059c6384807,2151269,6366926,2131400,6346560,2114014v-17882,-15398,-43712,9437,-26326,26327c6339606,2158719,6361462,2174614,6380834,2192995v4098,3849,8723,5153,13093,4718xm5465819,2201443v5402,,10742,-2483,12977,-7450c5479293,2192502,5480286,2191012,5480782,2190018v2981,-5961,3477,-11921,,-17883c5477802,2166672,5471842,2163195,5465384,2163195v-6457,,-11921,3477,-15398,8940c5447006,2178097,5447502,2184057,5450483,2190018v496,1490,1490,2981,1987,3975c5454953,2198960,5460417,2201443,5465819,2201443xm6290928,2202434v3973,,7451,-497,10928,-2484c6304339,2198460,6306326,2196970,6308313,2194983v2484,-1987,4470,-3478,6954,-5465c6318744,2186538,6320731,2180080,6320731,2175610v,-4968,-1987,-10432,-5464,-13908c6311790,2158225,6306822,2155741,6301358,2156237v-4966,497,-10927,1988,-13907,5961c6285464,2164682,6283974,2166668,6281987,2169153v-1491,1986,-3477,3973,-4471,5960c6275529,2178590,6274536,2182564,6274536,2186041v,8942,7451,16393,16392,16393xm3866088,2204983v3522,251,7233,-944,10504,-4214c3901751,2177118,3927413,2152965,3952572,2129315v15598,-14088,-8051,-37738,-22643,-22643c3905273,2131328,3881120,2155983,3856464,2180640v-9812,9812,-943,23588,9624,24343xm3584331,2212369v9932,497,18378,-9437,14899,-19372c3598734,2191507,3598235,2189519,3597740,2188029v-1984,-5464,-6954,-10431,-13409,-9934c3577874,2178591,3572903,2182069,3570916,2188029v-495,1490,-991,3478,-1490,4968c3566445,2202435,3574395,2212369,3584331,2212369xm1102907,2220572v4471,496,7451,993,11921,c1115822,2220075,1116815,2220075,1117809,2219578v1987,-993,4470,-1490,6457,-2483c1129730,2215108,1133704,2212127,1136684,2207160v3477,-5464,3477,-12915,994,-18875c1135690,2182821,1131717,2179343,1126253,2176860v-5464,-1490,-12915,-1987,-18379,1987c1101914,2182821,1094463,2186298,1091483,2192755v-2980,5464,-3478,11425,-993,16889c1092476,2214611,1096947,2220075,1102907,2220572xm3000691,2223795r-364,-267l2999698,2223299v-1986,-497,-3973,-1490,-5464,-2484c2996221,2221809,2998704,2222802,3000691,2223795xm3270794,2225425v8049,-503,16099,-5535,18112,-14089c3288906,2210330,3289411,2209826,3289411,2208819v1510,-6540,,-14088,-5031,-19121c3280357,2186175,3275826,2184162,3270794,2184162v-5032,,-10063,2013,-13585,5536c3252175,2194731,3250666,2201775,3252175,2208819v,1007,503,1511,503,2517c3254191,2218883,3262742,2225425,3270794,2225425xm3012116,2226279v3478,,6955,-497,9935,-1987c3027018,2222305,3031488,2218828,3034470,2213861v1985,-3974,3476,-8444,3476,-12915l3035847,2195296r-384,9624l3035463,2194259r-3889,-10467l3030993,2183064v,,495,497,495,497l3031574,2183792r1994,2491l3033474,2186044r598,795l3032581,2182369r-595,-1292c3031986,2181077,3032482,2181574,3032482,2182070r99,299l3033719,2184835r-740,-3261c3031986,2178097,3029999,2175116,3027018,2172633v-4967,-4968,-12915,-8445,-19870,-7948c3000193,2165182,2992742,2167169,2987279,2172633v-1491,1987,-2981,3974,-4471,5464c2980324,2182567,2978834,2187038,2978834,2192005v-745,6954,1367,13908,5340,19621l3000327,2223528r4834,1758c3007645,2225782,3009633,2225782,3012116,2226279xm5757454,2226775v4470,497,7451,993,11921,c5770369,2226279,5771362,2226279,5772355,2225781v1987,-993,4471,-1490,6457,-2483c5784277,2221311,5788251,2218330,5791231,2213363v3477,-5464,3477,-12915,993,-18875c5790237,2189023,5786263,2185546,5780800,2183063v-5465,-1491,-12915,-1987,-18379,1987c5756460,2189023,5749010,2192501,5746029,2198959v-2980,5463,-3477,11424,-993,16888c5747023,2220814,5751493,2226279,5757454,2226775xm3916621,2227767v3477,-993,6457,-1490,9438,-2980c3928045,2223793,3930032,2222800,3931523,2221310v6954,-3974,9934,-12915,6457,-19869c3936490,2198461,3934503,2195481,3931523,2193990v-2981,-1987,-7948,-3477,-11922,-1987c3916621,2193494,3913144,2194487,3910163,2195977v-2980,1490,-5464,3974,-7947,6457c3897248,2206409,3896255,2215350,3899732,2220813v3974,5961,10431,8444,16889,6954xm3774067,2234228v994,-2484,1987,-4471,2981,-6955c3777048,2227273,3777048,2227770,3777048,2227770v498,-2483,498,-5464,993,-7451l3776146,2223542r-2079,10686xm1048766,2234977v5465,497,10431,-2979,14902,-5464c1074099,2223056,1076086,2208651,1067642,2199710v-9438,-8941,-23843,-6954,-30301,3477c1034361,2207658,1030884,2212625,1031877,2218089v497,4470,1491,8445,4968,11922c1040322,2232991,1043799,2234481,1048766,2234977xm3829695,2235466v3601,-745,6954,-2732,9437,-5712c3843603,2223793,3843603,2214355,3838139,2208891v-6458,-5961,-12915,-12418,-19372,-18380c3810323,2182563,3797437,2183060,3790480,2192499v-7450,8444,-4965,21856,4970,27817c3803398,2224786,3810819,2229256,3818767,2233727v3477,1987,7326,2484,10928,1739xm1775958,2237957r790,-812l1785891,2233488v2484,-2484,3974,-5961,3974,-9935c1789865,2219580,1788375,2217096,1785891,2213619v-1490,-1987,-2980,-3974,-4967,-5961c1778937,2204678,1773970,2203188,1770493,2203188v-3477,,-7948,1490,-10431,4470c1757578,2210639,1755592,2214116,1755592,2218090v497,3477,1489,7947,4470,10431c1762049,2230010,1764036,2231501,1766023,2233488r9146,3658l1775958,2237957xm5703312,2241181v5465,497,10432,-2980,14902,-5464c5728645,2229260,5730632,2214854,5722188,2205913v-9438,-8941,-23843,-6954,-30300,3477c5688908,2213861,5685431,2218828,5686424,2224292v496,4471,1490,8445,4967,11922c5694868,2239194,5698345,2240684,5703312,2241181xm1182381,2241434v3974,-993,7451,-2483,11425,-3477c1205727,2233983,1212184,2221565,1207217,2210141v-1987,-4967,-5960,-8941,-10928,-10928c1190329,2196232,1182878,2195736,1177414,2199709v-3477,2484,-6457,4968,-9934,6955c1163506,2209644,1160029,2213121,1159035,2218088v-993,3974,-496,8445,994,12418c1163506,2238951,1173441,2244415,1182381,2241434xm6430506,2244161r790,-812l6440439,2239691v2484,-2484,3974,-5961,3974,-9934c6444413,2225783,6442923,2223299,6440439,2219822v-1490,-1987,-2980,-3974,-4967,-5961c6433485,2210881,6428518,2209391,6425041,2209391v-3477,,-7948,1490,-10431,4470c6412126,2216842,6410140,2220319,6410140,2224293v496,3477,1490,7947,4470,10431c6416597,2236214,6418584,2237704,6420571,2239691r9146,3659l6430506,2244161xm5836928,2247638v3974,-994,7451,-2484,11425,-3478c5860274,2240187,5866732,2227768,5861764,2216344v-1987,-4967,-5960,-8941,-10928,-10928c5844876,2202435,5837425,2201939,5831961,2205912v-3477,2484,-6457,4968,-9934,6955c5818053,2215847,5814576,2219324,5813582,2224291v-993,3975,-496,8445,994,12419c5818053,2245154,5827988,2250618,5836928,2247638xm3741285,2248633v6954,1986,15398,993,21854,-2981l3776146,2223542r1400,-7197c3776552,2210385,3774067,2204424,3769598,2199954v-3479,-3478,-7948,-5961,-12417,-7451c3750226,2190019,3741780,2192006,3735324,2195483v-1491,993,-4967,3477,-5961,4967c3727379,2202437,3725887,2204424,3724398,2206908v-5465,7947,-4968,20862,,28809c3728370,2242175,3734331,2246645,3741285,2248633xm1921501,2250373v20863,1491,19869,-30299,,-32286c1881267,2213616,1850470,2185800,1833582,2150533v-7947,-16889,-37254,-4968,-30796,12915c1822158,2214113,1867856,2245903,1921501,2250373xm1646314,2250873v21359,,21856,-33777,,-33777c1624955,2217592,1624955,2250873,1646314,2250873xm804405,2251405r-24,-36l804390,2251391r15,14xm805043,2252362r-166,-497l804405,2251405r638,957xm6576044,2256576v20862,1491,19869,-30300,,-32287c6535810,2219818,6505013,2192001,6488125,2156734v-7947,-16889,-37254,-4967,-30797,12915c6476701,2220316,6522399,2252106,6576044,2256576xm6300862,2257076v21359,,21855,-33777,,-33777c6279503,2223796,6279503,2257076,6300862,2257076xm5458952,2257610r-25,-38l5458937,2257595r15,15xm5459589,2258565r-165,-496l5458952,2257610r637,955xm4182860,2262038v5961,-496,10431,-4966,10928,-10928c4193788,2247634,4194285,2244156,4194285,2240183v496,-5961,-5464,-11922,-11425,-11425c4176899,2229255,4171436,2234222,4171436,2240183v,3477,496,6954,496,10927c4171932,2256575,4176899,2262536,4182860,2262038xm784534,2271253r-9,-10l784512,2271238r22,15xm785505,2271900r-971,-647l785009,2271734r496,166xm787492,2273224v4967,2980,12915,1987,16889,-1986c808355,2266767,809845,2259812,806368,2254349r-1325,-1987l805871,2254846r-1481,-3455l793018,2240317v-5401,-1491,-11487,-373,-15957,4097c772839,2248636,771845,2254597,773397,2259937r11128,11306l787989,2272727r-2484,-827l787492,2273224xm439295,2275211v11425,,11425,-17882,,-17882c427870,2257826,427870,2275211,439295,2275211xm3024551,2275449v45698,-16888,89908,-39738,132623,-63083c3178036,2200941,3159655,2170143,3138797,2180574v-42223,21361,-85438,41229,-127161,64079c2995244,2253594,3006175,2281907,3024551,2275449xm838158,2275708v11921,,11921,-18379,,-18379c826236,2257329,826236,2275708,838158,2275708xm2487757,2277198v5464,1987,12915,-497,16888,-4470c2507626,2269251,2509614,2265277,2509614,2260310v,-4471,-1988,-8941,-4969,-12418c2500672,2244911,2493718,2242427,2488254,2244414v-1491,497,-2981,1491,-4967,1988c2480306,2247892,2477823,2248885,2475339,2251866v-1987,2483,-3478,5960,-3478,8940c2471861,2263290,2472855,2266270,2473848,2268257v1988,3477,5465,5464,8942,6954c2484280,2275708,2485770,2276701,2487757,2277198xm5439081,2277456r-9,-9l5439059,2277441r22,15xm5440051,2278103r-970,-647l5439555,2277938r496,165xm5442038,2279428v4968,2980,12915,1987,16889,-1987c5462901,2272971,5464391,2266016,5460914,2260552r-1325,-1987l5460417,2261049r-1480,-3454l5447565,2246520v-5402,-1490,-11487,-373,-15957,4098c5427386,2254840,5426392,2260801,5427944,2266141r11128,11306l5442535,2278931r-2484,-828l5442038,2279428xm2296455,2280108v18617,4528,32203,-23650,13585,-32205c2289410,2237840,2288906,2210669,2282869,2191045v-7547,-24657,-19121,-48306,-33714,-68937c2230035,2094434,2189780,2063237,2161101,2098459v-10064,12580,8050,31701,19120,18115c2213429,2076319,2251168,2197082,2254690,2216204v5033,26668,12078,56355,41765,63904xm5093841,2281414v11424,,11424,-17882,,-17882c5082416,2264028,5082416,2281414,5093841,2281414xm5492704,2281912v11921,,11921,-18379,,-18379c5480782,2263533,5480782,2281912,5492704,2281912xm7142301,2283401v5464,1987,12915,-497,16889,-4470c7162170,2275453,7164157,2271480,7164157,2266512v,-4470,-1987,-8941,-4967,-12418c7155216,2251114,7148262,2248630,7142798,2250617v-1490,497,-2981,1490,-4968,1988c7134850,2254094,7132367,2255088,7129883,2258068v-1987,2484,-3477,5961,-3477,8941c7126406,2269493,7127399,2272473,7128393,2274460v1987,3477,5464,5464,8941,6954c7138824,2281911,7140315,2282904,7142301,2283401xm4247434,2283898v21359,,21359,-33280,,-33280c4226075,2250618,4226075,2283898,4247434,2283898xm6950989,2286309v18618,4528,32203,-23649,13586,-32204c6943944,2244042,6943441,2216870,6937403,2197246v-7548,-24658,-19121,-48307,-33712,-68938c6884570,2100634,6844316,2069437,6815635,2104660v-10064,12579,8051,31700,19121,18114c6867965,2082519,6905703,2203284,6909225,2222405v5032,26669,12077,56356,41764,63904xm2953010,2287872v3477,-497,6957,-994,10433,-1987c2969402,2284891,2973874,2277937,2973874,2272473v-499,-5960,-3975,-12418,-10431,-13411c2959967,2258565,2956487,2258069,2953010,2257075v-5465,-993,-11423,-497,-15398,3974c2934631,2264029,2933142,2268003,2933142,2272473v,3974,1986,8444,4470,11425c2941587,2288368,2947050,2288865,2953010,2287872xm1522135,2290610v11921,-497,21857,-11921,17883,-23346c1539521,2265774,1539024,2263787,1538527,2262297v-1986,-6955,-8444,-12418,-16392,-12418c1514685,2250375,1508227,2254846,1505743,2262297v-496,1490,-992,3477,-1490,4967c1500776,2278689,1510214,2290610,1522135,2290610xm6176683,2296814v11921,-497,21856,-11922,17882,-23346c6194068,2271978,6193571,2269991,6193075,2268500v-1987,-6954,-8445,-12417,-16392,-12417c6169232,2256579,6162774,2261049,6160291,2268500v-497,1491,-993,3478,-1490,4968c6155323,2284892,6164761,2296814,6176683,2296814xm3099606,2301656v4161,,8385,-2111,11364,-6333c3111965,2293833,3112957,2292839,3113455,2291349v6955,-9935,-2485,-23842,-13909,-23842c3088118,2267507,3079180,2281414,3086132,2291349v996,1490,1986,2484,2486,3974c3091351,2299545,3095448,2301656,3099606,2301656xm2021594,2305896v2768,503,5661,126,8177,-1635c2031784,2302751,2033797,2301242,2035809,2299732v4026,-3019,7044,-7044,7044,-12076c2042853,2284133,2041344,2280611,2038828,2277592v-2516,-2516,-6038,-4025,-10063,-4025c2023230,2273567,2019707,2276586,2016688,2280611v-1509,2013,-3020,4025,-4528,6039c2009141,2291178,2010147,2298726,2014173,2302248v2013,1761,4653,3145,7421,3648xm359820,2307994v9437,2483,18378,-4471,18378,-13909c378198,2284151,369257,2276701,359820,2279184v-1490,497,-3477,994,-4968,1490c349389,2282165,344918,2287629,344918,2293589v497,5960,3974,11424,9934,12914c356343,2307000,358330,2307497,359820,2307994xm2722481,2311400v4532,186,9001,-1180,11982,-4657c2739431,2300783,2744398,2294822,2749363,2288861v4969,-5960,6458,-15398,,-21359c2742907,2261541,2734463,2262038,2728005,2267502v-5959,4967,-11921,9935,-17882,14902c2703170,2288365,2703666,2300783,2710123,2306743v3231,2732,7824,4471,12358,4657xm1689529,2311472v11425,,20365,-11425,17385,-22849c1706418,2287133,1705921,2285146,1705424,2283656v-1986,-6954,-8940,-12418,-15895,-11922c1682078,2272231,1675621,2276702,1673634,2283656v-496,1490,-993,3477,-1490,4967c1669164,2300047,1677608,2311472,1689529,2311472xm2213929,2311809v31700,,31700,-49312,,-49312c2182734,2263000,2182734,2311809,2213929,2311809xm6676130,2312097v2767,503,5661,126,8177,-1635c6686320,2308952,6688332,2307443,6690345,2305934v4025,-3020,7044,-7045,7044,-12077c6697389,2290335,6695880,2286813,6693364,2283793v-2516,-2515,-6039,-4025,-10064,-4025c6677765,2279768,6674243,2282787,6671224,2286813v-1509,2012,-3019,4025,-4529,6038c6663677,2297379,6664683,2304927,6668708,2308449v2013,1761,4654,3145,7422,3648xm5014365,2314196v9438,2484,18379,-4470,18379,-13908c5032744,2290354,5023803,2282904,5014365,2285387v-1490,497,-3477,994,-4967,1490c5003934,2288368,4999464,2293832,4999464,2299792v496,5960,3974,11424,9934,12914c5010888,2313203,5012875,2313700,5014365,2314196xm4324611,2316244v4036,807,8507,186,12729,-1552c4349758,2309227,4362176,2303267,4374594,2297803v15895,-7451,4471,-35764,-12418,-28810c4348268,2274457,4334359,2280418,4320451,2286379v-7947,3477,-9934,15398,-5960,22848c4316974,2313201,4320575,2315437,4324611,2316244xm2261482,2316870r252,-31c2261734,2316839,2261734,2316839,2261232,2316839r250,31xm3314872,2317111v4841,-1179,9187,-4159,11671,-8878c3329028,2303763,3329649,2298671,3328528,2294014r-5700,-7840l3322185,2287039r-115,332l3322096,2287157r-285,379l3321712,2287890r113,-147c3322198,2287246,3322320,2287122,3321575,2288364r137,-474l3320582,2289357r-108,-21l3320087,2289855v-1740,993,-995,124,-124,-621l3320474,2289336r1337,-1800l3322195,2286191r-99,966l3322185,2287039r135,-413c3322567,2285632,3322816,2284638,3322567,2285880r-98,-200l3321844,2284822r-206,-59l3321621,2284513r-1534,-2110c3317106,2280913,3322567,2284390,3320582,2282900v-1490,-1490,2485,2980,993,993l3321621,2284513r223,309l3322070,2284887r399,793l3322828,2286174r6320,-8489c3330516,2272593,3330018,2267005,3327038,2262535v-5463,-8941,-17880,-12915,-27315,-6954c3278365,2268992,3277866,2302272,3300218,2315186v4472,2484,9809,3105,14654,1925xm2258536,2317239r1380,-173l2259194,2316757r-658,482xm2258320,2317397r216,-158l2257844,2317325r117,17l2258211,2317342r-67,28l2258320,2317397xm6344077,2317676v11424,,20365,-11425,17385,-22849c6360965,2293337,6360469,2291350,6359972,2289860v-1987,-6954,-8941,-12419,-15895,-11922c6336626,2278435,6330169,2282906,6328182,2289860v-497,1490,-993,3477,-1490,4967c6323712,2306251,6332156,2317676,6344077,2317676xm6868468,2318010v31700,,31700,-49311,,-49311c6837272,2269202,6837272,2318010,6868468,2318010xm2267771,2318851v-1005,-503,-2514,-1006,-3523,-1509c2264754,2317342,2264754,2317342,2265257,2317342r-3775,-472l2259916,2317066r2099,900l2267771,2318851xm3687151,2319661v25832,,25832,-40235,,-40235c3661321,2279923,3661321,2319661,3687151,2319661xm6916018,2323072r252,-31c6916270,2323041,6916270,2323041,6915767,2323041r251,31xm6913072,2323441r1380,-173l6913729,2322958r-657,483xm6912856,2323599r216,-158l6912383,2323526r113,17l6912748,2323543r-67,29l6912856,2323599xm6922308,2325053v-1007,-503,-2516,-1007,-3522,-1510c6919289,2323543,6919289,2323543,6919792,2323543r-3774,-471l6914452,2323268r2099,899l6922308,2325053xm2272302,2328915v,,,,,-503l2272270,2328664r32,251xm39940,2329847v9934,3974,22352,-4471,24836,-13908c67260,2304514,61796,2293586,50868,2290606v-11921,-3477,-25333,-2981,-37254,1490c4673,2295573,-2280,2304514,700,2314945v2980,9438,12418,15398,22849,12915c24542,2327860,29013,2326866,25535,2327363r5961,c32490,2327363,33483,2327860,33979,2327860v1988,497,3974,993,5961,1987xm2365892,2334451v8050,,16603,-3523,22138,-9058c2393565,2319858,2397591,2310801,2397088,2303254v-504,-8051,-3020,-16605,-9058,-22140c2381992,2275579,2374444,2272057,2365892,2272057v-8052,,-16606,3522,-22141,9057c2338216,2286649,2334191,2295706,2334695,2303254v502,8051,3018,16604,9056,22139c2350292,2330425,2357840,2334451,2365892,2334451xm6926837,2335116v,,,,,-502l6926806,2334865r31,251xm4694479,2336049v9934,3973,22352,-4471,24836,-13909c4721799,2310716,4716335,2299788,4705407,2296808v-11921,-3477,-25332,-2981,-37254,1490c4659212,2301775,4652259,2310716,4655239,2321147v2980,9438,12418,15398,22849,12915c4679081,2334062,4683552,2333068,4680075,2333565r5960,c4687029,2333565,4688022,2334062,4688518,2334062v1988,496,3975,993,5961,1987xm3227446,2340550r248,-28c3227694,2340522,3227694,2340522,3227197,2340522r249,28xm1665634,2340585r-937,-803l1663576,2339670r2058,915xm7020427,2340652v8051,,16605,-3522,22140,-9057c7048101,2326060,7052127,2317003,7051624,2309456v-503,-8051,-3019,-16605,-9057,-22140c7036528,2281781,7028981,2278259,7020427,2278259v-8050,,-16605,3522,-22139,9057c6992753,2292851,6988728,2301908,6989231,2309456v503,8050,3018,16604,9057,22139c7004829,2336627,7012377,2340652,7020427,2340652xm1666287,2340875r-99,-99l1666265,2340865r22,10xm1666396,2341019r-131,-154l1665634,2340585r454,390l1666396,2341019xm1666711,2341064r-424,-189l1666437,2341024r274,40xm1667181,2341273r-310,-186l1666711,2341064r470,209xm3232636,2341752r-1466,-733c3231667,2341019,3231667,2341019,3231667,2341019r-4221,-469l3225247,2340794r7389,958xm3233833,2342350r976,-11l3234648,2342013r-2012,-261l3233833,2342350xm1668071,2342557r-137,-360l1667678,2341770r393,787xm1668138,2342732r-3,-9l1666437,2341024r-41,-5l1667106,2341847r1032,885xm1668174,2342763r-103,-206l1668135,2342723r39,40xm1668174,2342763r,l1668174,2342763xm1668571,2343557r-397,-794l1668174,2342763r,l1668174,2342763r-36,-31l1668357,2343307r214,250xm3237836,2345283r-207,-290l3237863,2345230r-1602,-2907l3234809,2342339r334,667l3235421,2343558r2415,1725xm3238124,2345490r-261,-260l3237934,2345353r190,137xm3238095,2345645r-161,-292l3237836,2345283r259,362xm6320177,2346787r-936,-802l6318119,2345873r2058,914xm2257206,2347030v8051,1509,15096,-1510,19622,-8051c2281358,2331934,2278339,2321368,2271293,2317845r-1283,-152l2270289,2317845r1506,7849l2271795,2324889r292,2305l2272804,2330928r-976,1252l2271795,2332437r,-215l2271524,2332574r-1235,2882c2268780,2336966,2267269,2338475,2265758,2339985r5766,-7411l2271795,2331934r,288l2271828,2332180r442,-3516l2272087,2327194r-292,-1500l2271795,2325896v-502,-1007,-1003,-2516,-1506,-3522c2270792,2323883,2271795,2323883,2268780,2320864r-6765,-2898l2258320,2317397r-7081,5193l2250158,2323883v,,,-503,,-503l2251239,2322590r1208,-1451l2252173,2321368v503,-504,503,-504,503,-504l2252447,2321139r2744,-2288c2255191,2318851,2255191,2318851,2254690,2318851r3454,-1481l2257961,2317342r-252,l2257844,2317325r-3154,-486l2258325,2316384r-114,-48c2258714,2316336,2258714,2316336,2258714,2316336r-389,48l2259194,2316757r401,-295l2270010,2317693r-10415,-5697c2255570,2311807,2251417,2313317,2248149,2316336v-3776,3270,-5411,8050,-5223,12768l2245362,2334378r-1240,-3450c2245630,2334450,2247141,2337972,2248651,2341495r-3289,-7117l2247832,2341243v2202,2893,5347,5032,9374,5787xm6320831,2347078r-99,-99l6320808,2347068r23,10xm6320940,2347221r-132,-153l6320177,2346787r455,390l6320940,2347221xm6321254,2347266r-423,-188l6320980,2347227r274,39xm6321725,2347475r-310,-186l6321254,2347266r471,209xm145365,2347676v4440,-722,8693,-3175,11797,-7894c186469,2295078,209317,2247393,224716,2196231v6457,-21856,-26823,-30797,-34274,-9438c173554,2233981,152692,2279183,126366,2321900v-9314,14530,5681,27941,18999,25776xm1273688,2348665v5598,-755,10629,-4654,9874,-11196c1282556,2331431,1286582,2324890,1288091,2318852v2013,-6038,3521,-11573,7044,-17108c1306709,2283126,1277525,2266019,1265951,2284637v-5031,8050,-9560,17610,-10566,27674c1254880,2317343,1254880,2322375,1255887,2327406v1006,4528,3523,8554,4529,13586c1261926,2347030,1268089,2349420,1273688,2348665xm6322615,2348760r-137,-360l6322221,2347972r394,788xm6322682,2348935r-3,-9l6320980,2347227r-40,-6l6321650,2348051r1032,884xm3240119,2349317r-506,-1344c3239613,2347973,3240110,2348470,3240110,2348470r-2015,-2825l3240119,2349317xm6323115,2349759r-500,-999l6322679,2348926r39,40l6322682,2348935r219,575l6323115,2349759xm2388197,2352553r-667,-1498c2388032,2351055,2388032,2351558,2388032,2351558r-2284,-3046l2385991,2350603r2206,1950xm6911741,2353231v8051,1509,15096,-1510,19624,-8051c6935894,2338136,6932875,2327569,6925830,2324046r-1284,-151l6924824,2324046r1509,7850l6926333,2331091r289,2306l6927340,2337129r-975,1253l6926333,2338638r,-215l6926059,2338776r-1235,2882c6923315,2343167,6921805,2344676,6920296,2346186r5763,-7410l6926333,2338136r,287l6926365,2338382r441,-3517l6926622,2333397r-289,-1501l6926333,2332097v-503,-1006,-1006,-2515,-1509,-3522c6925327,2330085,6926333,2330085,6923315,2327066r-6764,-2899l6912856,2323599r-7081,5192l6904697,2330085v,,,-503,,-503l6905775,2328791r1210,-1452l6906709,2327569v504,-503,504,-503,504,-503l6906985,2327339r2744,-2286c6909729,2325053,6909729,2325053,6909226,2325053r3455,-1481l6912496,2323543r-252,l6912383,2323526r-3157,-485l6912861,2322586r-113,-49c6913251,2322537,6913251,2322537,6913251,2322537r-390,49l6913729,2322958r403,-295l6924546,2323895r-10415,-5698c6910106,2318008,6905955,2319518,6902684,2322537v-3773,3271,-5409,8051,-5220,12768l6899900,2340579r-1241,-3450c6900168,2340651,6901678,2344173,6903188,2347696r-3288,-7117l6902370,2347444v2201,2894,5346,5032,9371,5787xm4799908,2353878v4439,-722,8692,-3174,11797,-7893c4841011,2301280,4863860,2253595,4879259,2202433v6457,-21857,-26823,-30798,-34274,-9438c4828097,2240184,4807234,2285386,4780908,2328103v-9313,14529,5681,27941,19000,25775xm622583,2354686v6954,1987,13411,,18875,-4967c644438,2347235,646922,2344751,649902,2341771v4967,-4471,6457,-13908,2484,-19372c648412,2315942,641458,2313458,634007,2314948v-3974,994,-7947,1490,-11424,2483c616125,2318425,610661,2324882,609171,2330843v-993,4967,-497,10431,1987,14902c613642,2349719,618112,2353196,622583,2354686xm5928223,2354867v5598,-755,10630,-4655,9876,-11196c5937092,2337633,5941118,2331091,5942627,2325054v2013,-6039,3522,-11574,7045,-17109c5961245,2289328,5932060,2272220,5920488,2290838v-5032,8051,-9561,17611,-10567,27674c5909418,2323544,5909418,2328576,5910424,2333607v1006,4529,3522,8554,4528,13586c5916462,2353231,5922626,2355621,5928223,2354867xm3241104,2355424r,-497l3241078,2355176r26,248xm3735521,2357474v3664,1055,7514,1180,10742,-62c3749244,2356418,3752224,2355425,3754709,2353934v12417,-6953,12417,-25829,,-32783c3752224,2319661,3749244,2318667,3746263,2317674v-6456,-2484,-15397,497,-20363,5464c3722422,2327112,3719937,2332079,3719937,2337542v,5464,2485,10928,5963,14405c3728381,2354431,3731856,2356418,3735521,2357474xm7042730,2358755r-666,-1499c7042567,2357256,7042567,2357759,7042567,2357759r-2284,-3046l7040526,2356805r2204,1950xm5277128,2360889v6954,1987,13411,,18875,-4968c5298984,2353438,5301467,2350954,5304448,2347974v4966,-4471,6457,-13908,2483,-19372c5302957,2322145,5296003,2319660,5288552,2321151v-3973,994,-7947,1490,-11424,2483c5270670,2324628,5265206,2331085,5263716,2337046v-993,4967,-496,10431,1987,14902c5268187,2355921,5272657,2359399,5277128,2360889xm1823775,2361615v11175,-3982,16763,-20466,3353,-28290c1802789,2318920,1779443,2303026,1759574,2282660v-13906,-13411,-34272,7451,-21358,21359c1759078,2326868,1782920,2347233,1811233,2360644v4470,2236,8816,2298,12542,971xm2436602,2364122v7451,-1490,14404,-2981,21854,-4968c2464915,2357664,2468887,2350214,2466901,2343756v-1986,-5464,-8942,-9437,-15398,-7947c2444549,2337796,2437098,2339782,2430145,2341769v-5961,1490,-9935,8445,-7949,14405c2424184,2362632,2430145,2365611,2436602,2364122xm4226075,2364860v18875,993,23346,-30299,4470,-33279c4216637,2329594,4205710,2323633,4196272,2313202v-15895,-18378,-44705,9438,-26823,26822c4184847,2355423,4204716,2363370,4226075,2364860xm6478313,2367816v11177,-3981,16765,-20465,3353,-28289c6457327,2325123,6433982,2309228,6414113,2288862v-13908,-13411,-34273,7451,-21359,21359c6413616,2333070,6437459,2353436,6465771,2366846v4471,2236,8817,2298,12542,970xm7091139,2370324v7452,-1491,14406,-2981,21857,-4968c7119453,2363866,7123426,2356416,7121439,2349958v-1986,-5464,-8941,-9437,-15398,-7947c7099087,2343998,7091636,2345984,7084682,2347971v-5960,1491,-9934,8445,-7948,14405c7078722,2368833,7084682,2371813,7091139,2370324xm428370,2372069v14405,-4967,28313,-6954,43214,-5464c492943,2368592,497911,2332828,476552,2328855v-20366,-3478,-39738,-3478,-59110,3973c407011,2336802,400057,2346736,403534,2357664v2484,10431,14405,17882,24836,14405xm3440772,2372810v-1487,-993,-2978,-2483,-4468,-3477l3439192,2371861r1580,949xm1663207,2376540v11425,497,20366,-10431,18876,-21856c1681586,2349717,1679103,2345246,1675129,2342266r-7581,-1083l1667934,2342197r1234,2056l1668571,2343557r739,1477l1669168,2343757v,496,497,1489,497,1986l1669310,2345034r121,1090l1669665,2346737v,496,,993,,1490l1669431,2346124r-1074,-2817l1667106,2341847r-1018,-872l1657744,2339782v,,-497,,-497,l1660972,2339410r-1241,-124c1660227,2339286,1661221,2339286,1662214,2339286r-1242,124l1663576,2339670r-865,-384c1663207,2339286,1664200,2339782,1664697,2339782r2174,1305l1667548,2341183r-2167,-5685c1662711,2332456,1658986,2330345,1654764,2329848v-7948,-993,-17386,3974,-18876,12418c1633901,2351704,1636385,2359651,1642345,2367102v4967,5961,12915,9438,20862,9438xm3222230,2376783v5960,1987,13413,-496,17383,-4470c3243589,2368339,3245077,2362875,3244583,2357411r-4464,-8094l3241104,2351947v,-497,,-497,-496,-994l3241032,2354785r72,142l3242099,2356914r-1390,1580l3240608,2359398v,,,-497,,-497c3240110,2360391,3239613,2361385,3239118,2362875v,,,,,-497c3238124,2363372,3237629,2364365,3236634,2365358v-991,994,-1986,1491,-2980,2484c3233654,2367842,3233654,2367842,3234151,2367842r-2679,1148l3231170,2369332v-495,,-495,,-495,l3231472,2368990r9237,-10496l3241078,2355176r-46,-391l3235421,2343558r-773,-552l3235143,2343006r-1310,-656l3219747,2342509v993,-496,2483,-993,3974,-1490c3223721,2341019,3223721,2341019,3223222,2341019r2025,-225l3221235,2340274v-4346,1366,-8194,4471,-10429,8693c3208321,2353437,3207826,2358901,3208820,2363868v1986,6955,6954,10928,13410,12915xm5082912,2378271v14405,-4967,28313,-6954,43214,-5464c5147485,2374794,5152453,2339030,5131094,2335057v-20366,-3478,-39738,-3478,-59110,3973c5061553,2343004,5054599,2352938,5058076,2363866v2484,10431,14405,17882,24836,14405xm1747284,2378602r-632,-1067c1746155,2377038,1745659,2377038,1745162,2376542r538,719l1747284,2378602xm3406821,2379754r671,-2473l3406815,2379703r6,51xm1451271,2381839r132,-76l1451602,2381508r-331,331xm1451306,2381888r1574,-911l1453039,2380828r-1636,935l1451306,2381888xm6317751,2382743v11424,496,20366,-10431,18875,-21856c6336130,2355920,6333646,2351449,6329672,2348469r-7581,-1083l6322478,2348400r1234,2056l6323115,2349759r739,1478l6323712,2349959v,497,496,1490,496,1987l6323854,2351237r121,1090l6324208,2352939v,497,,994,,1491l6323975,2352327r-1074,-2817l6321650,2348051r-1018,-874l6312287,2345985v,,-497,,-497,l6315515,2345613r-1241,-125c6314771,2345488,6315764,2345488,6316757,2345488r-1242,125l6318119,2345873r-865,-385c6317751,2345488,6318744,2345985,6319241,2345985r2174,1304l6322091,2347386r-2167,-5685c6317254,2338659,6313529,2336548,6309307,2336051v-7948,-994,-17386,3974,-18876,12418c6288445,2357907,6290928,2365854,6296888,2373305v4968,5961,12916,9438,20863,9438xm2372937,2383258v3521,,7044,-1006,10064,-3019c2386021,2378226,2388537,2376214,2390045,2373194v3522,-5535,3522,-12076,1007,-18114l2388197,2352553r1345,3030c2389542,2355080,2389542,2355080,2389039,2354577r453,4528l2389542,2358602v,503,,503,,1007l2389492,2359105r-453,4529c2389039,2363634,2389039,2363634,2389039,2363130r-1261,2839l2388032,2368162v-2011,3020,-5031,5535,-8553,7045l2377915,2375343r-1959,871l2371678,2376689r252,28c2371428,2376717,2371428,2376717,2371428,2376717r250,-28l2367403,2376214v,,,,503,l2377915,2375343r2570,-1142c2381492,2373194,2383001,2372188,2384008,2371182v1005,-1007,2013,-2516,3018,-3523l2387778,2365969r-1787,-15366l2378477,2343956r-830,-369l2357841,2348539v1007,-1007,2516,-2013,4027,-3019c2363377,2345016,2364886,2344010,2366900,2343507v2012,,3521,-503,5533,-503c2373943,2343004,2375956,2343507,2377466,2343507r181,80l2377969,2343507r508,449l2381995,2345520v,,-503,,-503,-504l2385229,2347819r-216,-287c2385013,2347532,2385517,2348035,2385517,2348035r-288,-216l2385748,2348512r-231,-1986c2379981,2339985,2369414,2338978,2362371,2343004v-4026,2516,-7045,6038,-9059,10566c2350796,2360112,2350796,2366653,2354319,2372691v3020,6038,11573,11573,18618,10567xm6401832,2384806r-633,-1067c6400703,2383242,6400206,2383242,6399709,2382746r539,718l6401832,2384806xm1752612,2386476v-497,-1987,-1489,-3974,-2483,-5464l1747284,2378602r2173,3668l1752612,2386476xm3404578,2387697r2237,-7994l3406714,2378308r-1210,1953l3404578,2387697xm6105818,2388043r133,-76l6106149,2387712r-331,331xm6105853,2388092r1574,-911l6107587,2387032r-1636,935l6105853,2388092xm7027472,2389459v3522,,7044,-1006,10064,-3019c7040555,2384427,7043071,2382415,7044580,2379395v3523,-5535,3523,-12076,1006,-18114l7042730,2358755r1347,3029c7044077,2361281,7044077,2361281,7043574,2360778r452,4528l7044077,2364803v,503,,503,,1007l7044026,2365306r-452,4529c7043574,2369835,7043574,2369835,7043574,2369331r-1262,2839l7042567,2374364v-2012,3019,-5031,5535,-8553,7044l7032450,2381544r-1959,871l7026214,2382890r251,28c7025963,2382918,7025963,2382918,7025963,2382918r251,-28l7021937,2382415v,,,,503,l7032450,2381544r2570,-1142c7036026,2379395,7037536,2378389,7038542,2377383v1006,-1007,2013,-2516,3019,-3523l7042312,2372170r-1786,-15365l7033012,2350158r-830,-370l7012377,2354740v1006,-1006,2516,-2013,4025,-3019c7017912,2351217,7019421,2350211,7021434,2349708v2013,,3522,-503,5535,-503c7028479,2349205,7030491,2349708,7032001,2349708r181,80l7032504,2349708r508,450l7036529,2351721v,,-503,,-503,-504l7039763,2354021r-215,-287c7039548,2353734,7040052,2354237,7040052,2354237r-289,-216l7040283,2354713r-231,-1986c7034516,2346186,7023950,2345180,7016905,2349205v-4025,2516,-7044,6038,-9057,10567c7005332,2366313,7005332,2372854,7008855,2378892v3018,6038,11572,11574,18617,10567xm6407160,2392680v-497,-1987,-1490,-3974,-2484,-5464l6401832,2384806r2174,3669l6407160,2392680xm1747501,2402925r2628,-2044c1751123,2398894,1752115,2397404,1752612,2395417r-3155,4207l1747501,2402925xm929074,2402931r73,-417l929056,2401874v,496,,496,,993l929074,2402931xm1745162,2405352v497,-497,993,-497,1490,-994l1747501,2402925r-1247,970l1745162,2405352xm1086018,2406221v5464,,10928,-2608,13412,-7823c1099926,2396908,1100919,2395417,1101416,2394424v2980,-5961,3477,-12419,,-17882c1098436,2371078,1092476,2367601,1086018,2367601v-6457,,-12418,3477,-15398,8941c1067143,2382005,1067640,2388463,1070620,2394424v497,1490,1490,2980,1987,3974c1075090,2403613,1080554,2406221,1086018,2406221xm1809241,2406841v6457,3477,13412,3477,19869,c1835070,2403364,1839044,2396906,1839044,2389952v,-6954,-3974,-13412,-9934,-16889c1822653,2370083,1815202,2370083,1809241,2373560v-1490,497,-2484,1490,-3974,1987c1794339,2381508,1794339,2398893,1805267,2404854v1490,497,2484,1490,3974,1987xm1146134,2407275v3842,1273,8312,931,12907,-1925c1178909,2392435,1198282,2380017,1217653,2366606v16888,-11921,1987,-39738,-16888,-28313c1180896,2350711,1161524,2363626,1142153,2376541v-13412,8568,-7545,26916,3981,30734xm6402049,2409128r2627,-2043c6405670,2405098,6406663,2403608,6407160,2401621r-3154,4205l6402049,2409128xm5583621,2409133r73,-417l5583603,2408077v,497,,497,,993l5583621,2409133xm1738952,2409574r7302,-5679l1749457,2399624r5142,-8677l1749457,2382270r-3757,-5009l1740381,2372754v-4036,-1676,-8630,-2173,-13101,-1180c1719332,2374059,1712378,2382006,1712378,2390947v497,7947,4967,14902,12418,18379c1729515,2411064,1734482,2411064,1738952,2409574xm6399709,2411556v497,-498,994,-498,1490,-994l6402049,2409128r-1247,971l6399709,2411556xm5740565,2412425v5464,,10928,-2608,13412,-7824c5754473,2403111,5755466,2401621,5755963,2400627v2980,-5960,3477,-12418,,-17881c5752983,2377282,5747022,2373804,5740565,2373804v-6457,,-12418,3478,-15398,8942c5721690,2388209,5722187,2394667,5725167,2400627v496,1490,1490,2981,1987,3974c5729637,2409817,5735101,2412425,5740565,2412425xm6463786,2413043v6457,3477,13411,3477,19869,c6489615,2409566,6493589,2403108,6493589,2396155v,-6954,-3974,-13412,-9934,-16889c6477197,2376286,6469746,2376286,6463786,2379763v-1491,497,-2484,1490,-3974,1987c6448884,2387710,6448884,2405096,6459812,2411056v1490,497,2483,1491,3974,1987xm3432828,2413044v3974,-993,6954,-2980,9933,-5960c3446237,2403607,3450210,2396156,3449215,2391188v-996,-5960,-1488,-10431,-4963,-14901l3439192,2371861r-3386,-2031l3435806,2369829r,l3435806,2369829r-7452,-4470l3435806,2369829r-1491,-2483c3430841,2361882,3423387,2357909,3416934,2360392v-4971,1987,-10930,8444,-10435,14902l3406714,2378308r5249,-8479c3410472,2374300,3408485,2378274,3406996,2382248r-175,-2494l3404511,2388208r67,-511l3404016,2389698v,4968,993,8941,3476,12915c3412460,2411058,3423387,2416025,3432828,2413044xm1480908,2413298v,,498,-497,498,-497l1481125,2413020r-217,278xm5800676,2413477v3842,1273,8313,931,12907,-1925c5833452,2398638,5852824,2386219,5872196,2372808v16888,-11921,1987,-39737,-16888,-28313c5835439,2356913,5816067,2369828,5796695,2382743v-13412,8568,-7544,26916,3981,30734xm4630900,2414036v16391,6954,27319,-20365,11921,-28810c4618978,2372312,4604573,2348469,4599110,2322143v-3477,-18379,-33777,-14404,-32783,4471c4567816,2367344,4593646,2399134,4630900,2414036xm1478643,2414950r2482,-1930l1484386,2408828r-3062,2004l1478643,2414950xm2543385,2415286v2980,,5464,-498,7948,-1491c2553816,2413299,2555803,2412305,2558286,2411809v12419,-3478,19373,-17386,14406,-29307c2570208,2377038,2566731,2373064,2561267,2371077v-2484,-1490,-5464,-1987,-8444,-1987c2547856,2368594,2544378,2369587,2540902,2371574v-6955,5464,-15896,10431,-17882,19372c2522026,2394920,2522523,2399390,2524013,2403364v1490,3477,3974,7451,7947,8941c2535935,2414292,2538418,2415286,2543385,2415286xm6393500,2415778r7302,-5679l6404006,2405826r5141,-8675l6404006,2388475r-3758,-5011l6394929,2378958v-4036,-1677,-8631,-2173,-13102,-1180c6373880,2380262,6366926,2388209,6366926,2397151v496,7947,4967,14901,12417,18378c6384062,2417268,6389029,2417268,6393500,2415778xm931043,2415782r-1698,-11884l929074,2402931r-515,2916c928559,2409324,929552,2412304,931043,2415782xm1476935,2416279v497,-498,994,-498,1490,-994l1478643,2414950r-1708,1329xm2115812,2417977v1007,-503,2516,-503,3523,-1006c2121851,2415964,2123863,2415461,2126379,2414454v4529,-1509,8554,-4528,11070,-8553c2140468,2400869,2140468,2394327,2138456,2389296v-4026,-9561,-17110,-15096,-26669,-8554c2105246,2385270,2096692,2389296,2094679,2397850v-1006,3522,-502,7044,1007,10566c2096692,2411436,2099207,2414958,2102227,2415964v4529,2013,8554,3019,13585,2013xm3158655,2418507v3970,-993,8445,-3974,10430,-7947c3173058,2402116,3171073,2391187,3162625,2386717v-4964,-2483,-9433,-5464,-14897,-6457c3140773,2378770,3132331,2381253,3128853,2388207v-1488,2484,-1987,5465,-2483,8445c3126370,2400626,3128357,2406090,3131336,2408573v2483,1987,4968,4470,7947,5464c3141269,2415030,3143255,2416024,3145246,2417017v4467,1987,8442,2980,13409,1490xm6135456,2419501v,,497,-496,497,-496l6135672,2419224r-216,277xm1258876,2419756v4470,1490,11425,496,14902,-1987c1275764,2416278,1277254,2415285,1279241,2413795v5961,-3974,10432,-10431,10432,-17882c1289673,2390449,1287686,2384985,1283712,2381508v-3974,-3974,-9438,-5960,-14901,-5960c1261359,2375050,1255399,2379521,1251425,2385482v-1490,1986,-2484,3477,-3974,5464c1246955,2392436,1245961,2393926,1245465,2395416v-994,2484,-994,4967,-498,7948c1245465,2407337,1247451,2411808,1250432,2414788v2483,2484,5464,3974,8444,4968xm1466938,2420252r14386,-9420l1488856,2399266v869,-6458,-993,-13288,-5960,-18255c1478921,2377037,1472961,2374554,1467497,2374554v-3974,,-7451,993,-10928,2980l1453039,2380828r7504,-4287l1452880,2380977r-3158,2947l1448124,2385978v497,-496,497,-993,994,-1490l1449722,2383924r1584,-2036l1451105,2382005r166,-166l1450112,2382501v-1491,1490,-2980,3477,-3974,5464c1441667,2395416,1442661,2405351,1447628,2412304v4719,6209,12170,8693,19310,7948xm6133190,2421154r2482,-1930l6138933,2415031r-3061,2005l6133190,2421154xm7197933,2421489v2980,,5463,-497,7947,-1490c7208364,2419502,7210351,2418509,7212835,2418012v12418,-3477,19372,-17385,14404,-29306c7224756,2383242,7221279,2379268,7215814,2377281v-2483,-1491,-5463,-1987,-8443,-1987c7202403,2374797,7198926,2375790,7195449,2377778v-6954,5464,-15895,10431,-17881,19371c7176574,2401123,7177071,2405594,7178561,2409568v1490,3477,3974,7450,7947,8941c7190482,2420496,7192966,2421489,7197933,2421489xm5585589,2421986r-1697,-11885l5583621,2409133r-515,2918c5583106,2415528,5584099,2418508,5585589,2421986xm6131482,2422482v497,-497,994,-497,1490,-994l6133190,2421154r-1708,1328xm3293758,2423472v19868,-1490,39238,-4967,58607,-8444c3372728,2411551,3368259,2377278,3347399,2378768v-19867,1489,-39238,3477,-58610,6953c3267928,2389695,3272401,2424962,3293758,2423472xm950768,2424134r5111,-901c958362,2422239,959853,2421246,962336,2419756v11425,-6955,13412,-23346,3974,-32784c956376,2377037,939984,2379521,933527,2390946v-994,1986,-2484,3973,-3478,6457l929147,2402514r198,1384l933775,2419693r15543,4234l950768,2424134xm6770349,2424177v1006,-503,2515,-503,3522,-1006c6776387,2422165,6778399,2421661,6780915,2420655v4528,-1510,8554,-4529,11070,-8554c6795004,2407070,6795004,2400528,6792992,2395497v-4026,-9561,-17108,-15095,-26669,-8555c6759782,2391472,6751228,2395497,6749216,2404051v-1007,3522,-503,7044,1006,10566c6751228,2417636,6753744,2421158,6756763,2422165v4529,2012,8554,3019,13586,2012xm950414,2424226v498,,498,,994,l950768,2424134r-418,74l950414,2424226xm947435,2424722r2915,-514l949318,2423927r-11818,-1688c940977,2423729,943461,2424722,947435,2424722xm1347788,2425717v1988,-994,4472,-1987,6458,-2981c1359710,2420253,1363684,2412802,1363187,2406841v,-4967,-1987,-9438,-5464,-12914c1354246,2390450,1349279,2388463,1344809,2388463v-6458,,-13412,3476,-15896,8940c1327920,2399390,1326926,2401874,1325933,2403861v-2981,5961,-2981,14405,2484,19373c1333880,2428200,1340834,2428697,1347788,2425717xm5913423,2425959v4471,1490,11425,497,14902,-1987c5930311,2422482,5931802,2421488,5933788,2419998v5962,-3974,10432,-10431,10432,-17881c5944220,2396652,5942233,2391189,5938259,2387712v-3974,-3974,-9437,-5961,-14901,-5961c5915907,2381254,5909946,2385725,5905972,2391685v-1490,1987,-2483,3477,-3973,5464c5901502,2398639,5900508,2400130,5900012,2401620v-994,2483,-994,4967,-497,7947c5900012,2413541,5901999,2418011,5904979,2420992v2484,2484,5464,3973,8444,4967xm6121486,2426456r14386,-9420l6143403,2405469v870,-6457,-993,-13287,-5960,-18254c6133469,2383241,6127509,2380758,6122045,2380758v-3974,,-7451,993,-10928,2979l6107587,2387032r7503,-4288l6107427,2387181r-3157,2947l6102672,2392182v497,-497,497,-994,994,-1490l6104270,2390128r1583,-2036l6105653,2388208r165,-165l6104660,2388705v-1491,1490,-2981,3477,-3975,5464c6096215,2401619,6097209,2411554,6102176,2418508v4718,6209,12169,8693,19310,7948xm373544,2428510v8382,931,16081,-2546,19061,-13722c395089,2405847,384161,2395913,375717,2401873v3477,-2483,-45201,-79971,-51162,-89905c312137,2292596,281341,2310478,293759,2329849v17385,28313,34770,60600,56626,85933c356097,2422239,365162,2427579,373544,2428510xm5605315,2430338r5111,-902c5612909,2428443,5614399,2427449,5616883,2425959v11424,-6954,13412,-23346,3973,-32783c5610922,2383241,5594530,2385724,5588073,2397149v-993,1987,-2484,3974,-3477,6457l5583694,2408716r198,1385l5588322,2425897r15543,4234l5605315,2430338xm5604961,2430429v497,,497,,994,l5605315,2430338r-419,73l5604961,2430429xm5601981,2430926r2915,-515l5603865,2430131r-11818,-1688c5595524,2429933,5598008,2430926,5601981,2430926xm6002336,2431921v1987,-994,4471,-1987,6457,-2981c6014258,2426457,6018231,2419006,6017735,2413045v,-4967,-1988,-9438,-5465,-12915c6008793,2396653,6003826,2394667,5999356,2394667v-6458,,-13412,3476,-15895,8940c5982467,2405594,5981473,2408078,5980480,2410065v-2981,5960,-2981,14405,2484,19372c5988427,2434404,5995382,2434901,6002336,2431921xm4261093,2432045r2236,-622c4263329,2431423,4262832,2431423,4262832,2431423r-1739,622xm4483374,2433904v8941,-1491,17882,-2980,26823,-5463c4518642,2426453,4523609,2417016,4521125,2409069v-2483,-8941,-10928,-12418,-19371,-10928c4492812,2399631,4483872,2401618,4474931,2404102v-7948,2484,-12915,10927,-10928,19371c4466983,2431917,4474931,2434897,4483374,2433904xm4254388,2433907r6302,-1718l4261093,2432045r-6705,1862xm5028088,2434712v8382,930,16081,-2547,19061,-13722c5049633,2412049,5038705,2402115,5030261,2408076v3477,-2483,-45202,-79971,-51162,-89905c4966681,2298799,4935884,2316680,4948302,2336052v17385,28313,34771,60599,56626,85932c5010641,2428441,5019706,2433780,5028088,2434712xm3057522,2434852r-426,-561l3053348,2432417r4174,2435xm3562973,2435394v5459,,11918,-2483,15894,-6456c3582839,2424468,3585821,2419004,3585323,2413043v,-5960,-1988,-11921,-6456,-15895c3576383,2395162,3573896,2392181,3570919,2390691v-4474,-2484,-8945,-2981,-13414,-3477c3547073,2386717,3536643,2397148,3537139,2407579v,4968,992,9438,3477,13412c3542605,2423971,3544591,2426455,3547073,2428938v3974,3973,10432,6456,15900,6456xm4273773,2435593r-4484,-3176c4268793,2432417,4268793,2432417,4268296,2432417r204,267l4273773,2435593xm3058314,2435894v497,,497,,994,l3057522,2434852r792,1042xm516285,2437140v8940,2484,17882,-4471,17882,-13908c534167,2413795,525225,2406840,516285,2409324v-1491,497,-3477,993,-4967,1490c505854,2412304,501880,2417768,501880,2423232v497,5464,3974,10928,9438,12418c512808,2436147,514794,2436644,516285,2437140xm3063282,2437384v9438,2483,18379,-4471,18379,-13908c3082156,2414038,3072720,2407084,3063282,2409568v-3974,993,-6953,1987,-9934,4967c3055334,2413542,3057320,2412052,3059308,2411058v-497,,-497,,-994,c3052850,2412052,3048380,2418509,3048876,2423476r8220,10815l3063282,2437384xm41424,2438631v9934,3477,19869,-5464,19869,-15398c61790,2413298,51358,2403860,41424,2407834v-1490,497,-3477,994,-4967,1987c30993,2411808,26026,2416775,26026,2423233v497,6457,4471,11424,10431,13411c37947,2437140,39934,2437637,41424,2438631xm4279721,2439805r,-931l4273773,2435593r5948,4212xm3718456,2443339v7450,-2980,14900,-5961,22353,-8444c3750245,2431418,3756209,2421981,3751737,2412047v-4472,-8941,-15896,-13412,-24340,-7948c3720443,2408073,3713488,2412544,3707030,2416517v-6459,3974,-8942,11922,-5962,18378c3703555,2441352,3711502,2446320,3718456,2443339xm5170831,2443341v8940,2484,17881,-4471,17881,-13907c5188712,2419997,5179771,2413043,5170831,2415527v-1491,496,-3477,993,-4968,1489c5160400,2418507,5156426,2423971,5156426,2429434v496,5463,3974,10927,9437,12417c5167354,2442347,5169340,2442845,5170831,2443341xm2636106,2444336v19870,,19870,-30796,,-30796c2616235,2413540,2616235,2444336,2636106,2444336xm4695970,2444832v9934,3477,19869,-5464,19869,-15398c4716335,2419500,4705904,2410063,4695970,2414036v-1490,497,-3477,994,-4967,1987c4685539,2418010,4680572,2422977,4680572,2429434v496,6458,4470,11425,10431,13411c4692493,2443342,4694480,2443839,4695970,2444832xm4350751,2445327v18876,4967,25829,-22848,7948,-29304c4324425,2403604,4298596,2377775,4281707,2345985v-7947,-15397,-35763,-4470,-28809,12418c4270283,2401618,4306047,2432413,4350751,2445327xm2028763,2447665v6038,4025,15096,3522,21134,c2056438,2444142,2060463,2437098,2060463,2429550v,-7548,-4025,-14592,-10566,-18114c2043859,2407913,2034801,2406907,2028763,2411436v-1006,503,-1509,1006,-2515,2012c2020713,2417474,2016688,2422506,2016688,2429550v,7045,3522,12580,9560,16102c2027254,2446155,2027757,2446658,2028763,2447665xm3784514,2448806v6459,-496,11420,-4470,13908,-10430c3798920,2436886,3799413,2434898,3800407,2433409v3475,-9935,-5959,-20365,-15398,-20365c3774081,2413044,3765139,2423474,3768618,2433409v495,1489,993,3477,1987,4967c3772589,2443840,3777559,2449303,3784514,2448806xm6683300,2453863v6038,4029,15095,3526,21133,c6710975,2450341,6714999,2443296,6714999,2435750v,-7548,-4024,-14592,-10566,-18114c6698395,2414114,6689338,2413107,6683300,2417636v-1006,503,-1510,1006,-2516,2012c6675249,2423674,6671224,2428706,6671224,2435750v,7043,3522,12578,9560,16101c6681790,2452353,6682294,2452856,6683300,2453863xm4285867,2453900r-682,-4097c4285185,2450299,4285185,2450299,4285185,2450796r-158,750l4285867,2453900xm4286178,2455763v,-497,,-497,,-993l4285867,2453900r311,1863xm1040815,2459494r5239,-6835l1052239,2442108v,994,,1490,,2484l1046054,2452659r-2259,3854c1044292,2456016,1045285,2455520,1045782,2455023v4471,-2484,7947,-5961,10431,-10431c1058697,2440121,1060187,2435155,1060187,2429691v,-9935,-5464,-20366,-14405,-25333c1045285,2404358,1045285,2403862,1044788,2403862v-6457,-3478,-14901,-4968,-21855,-2981c1016476,2402868,1009025,2407338,1006044,2413796v,,,496,-496,496c1003064,2418763,1001574,2423730,1001574,2429194v,5463,1490,10431,3974,14901c1008032,2448566,1011757,2452291,1016165,2454837r13513,3364l1022436,2452043v-496,-497,-994,-1490,-1490,-1987c1025913,2453036,1030384,2455520,1035351,2458500v-1491,,-2980,,-4471,l1029678,2458201r643,547c1033488,2460114,1037089,2460487,1040815,2459494xm1199268,2459991v27320,,27320,-42222,,-42222c1171948,2417769,1171948,2459991,1199268,2459991xm148712,2460487v8444,,17385,-3477,23346,-9438c177521,2445585,181992,2436147,181495,2427703v-496,-8444,-2980,-17385,-9437,-23345c165600,2398397,157653,2394920,148712,2394920v-8444,,-17385,3477,-23346,9438c119902,2409822,115432,2419259,115929,2427703v496,8444,2980,17385,9437,23346c132320,2456512,140268,2460487,148712,2460487xm5695363,2465697r5239,-6833l5706788,2448312v,994,,1490,,2484l5700602,2458864r-2258,3853c5698840,2462220,5699834,2461724,5700331,2461227v4470,-2484,7947,-5961,10431,-10431c5713245,2446325,5714735,2441358,5714735,2435895v,-9935,-5463,-20366,-14404,-25333c5699834,2410562,5699834,2410065,5699337,2410065v-6457,-3477,-14902,-4967,-21855,-2980c5671024,2409072,5663574,2413542,5660593,2419999v,,,497,-496,497c5657613,2424967,5656123,2429933,5656123,2435398v,5463,1490,10430,3974,14901c5662580,2454769,5666305,2458495,5670714,2461041r13512,3364l5676985,2458247v-497,-497,-994,-1490,-1490,-1987c5680462,2459240,5684933,2461724,5689899,2464704v-1490,,-2980,,-4470,l5684226,2464405r644,547c5688037,2466318,5691638,2466691,5695363,2465697xm5853817,2466194v27320,,27320,-42221,,-42221c5826497,2423973,5826497,2466194,5853817,2466194xm4803261,2466690v8444,,17384,-3477,23345,-9437c4832070,2451789,4836540,2442351,4836044,2433907v-497,-8444,-2981,-17385,-9438,-23346c4820149,2404601,4812202,2401124,4803261,2401124v-8445,,-17386,3477,-23346,9437c4774451,2416025,4769981,2425463,4770478,2433907v496,8444,2979,17385,9437,23346c4786869,2462716,4794816,2466690,4803261,2466690xm2921218,2467892r3548,-2817l2922602,2465942v3016,-2013,6035,-4528,9059,-6541c2931155,2459401,2931155,2459904,2930653,2460407r-5887,4668l2925116,2464936v3021,-1007,5033,-2516,7046,-5032c2934173,2457388,2935180,2454365,2935180,2451849v,-2516,-501,-4528,-2013,-7044l2926251,2439617r4402,3679c2931155,2443296,2931155,2443799,2931661,2444301v-3024,-2012,-6043,-4529,-9059,-6541c2923609,2438263,2924110,2438263,2925116,2438767r1135,850l2922225,2436250v-3272,-1508,-6919,-2011,-10690,-1005c2904488,2437257,2898955,2444301,2898955,2451849v506,7049,4026,12584,10566,15603c2913545,2469213,2917570,2469213,2921218,2467892xm4569307,2470044v8444,1117,17385,-1366,23842,-7823c4606064,2449306,4603580,2426457,4587188,2417019v-496,-497,-993,-497,-1490,-994c4580235,2413045,4573777,2412052,4567816,2412549v-5961,993,-11921,2980,-15895,7947c4548444,2423973,4545961,2428443,4544471,2432914v-1987,6954,-497,15398,2980,21856c4547948,2455266,4547948,2455763,4548444,2456260v4471,7947,12418,12666,20863,13784xm2186759,2473327v9057,,18616,-4026,24656,-10064c2217454,2457225,2221980,2447162,2221476,2438608v-499,-9057,-3522,-18618,-10061,-24656c2204370,2407914,2196318,2403889,2186759,2403889v-9056,,-18617,4025,-24656,10063c2156066,2419990,2151538,2430054,2152041,2438608v503,9057,3522,18617,10062,24655c2169148,2469301,2177198,2473327,2186759,2473327xm4263825,2478116v6458,993,13412,-3974,17386,-8445l4285027,2451546r-3816,-10685l4279721,2439805r,7552l4281115,2449180r96,-868c4281211,2448809,4281211,2448809,4281211,2449305r-96,-125l4280740,2452548r471,-1256c4280714,2451790,4280714,2452286,4280714,2452783r26,-235l4279721,2455266v,,,-496,,-496l4279721,2447357r-11221,-14673l4265316,2430927r-4626,1262l4248924,2436391v-3974,2980,-6954,6954,-8444,11921c4239486,2452286,4239486,2456260,4240480,2460730v993,4968,5961,11425,10431,13909c4255878,2477123,4258362,2477619,4263825,2478116xm6841296,2479529v9058,,18618,-4025,24656,-10063c6871990,2463428,6876519,2453360,6876015,2444806v-503,-9055,-3522,-18616,-10063,-24653c6858907,2414115,6850856,2410090,6841296,2410090v-9057,,-18617,4025,-24655,10063c6810603,2426190,6806074,2436253,6806577,2444806v504,9057,3522,18622,10064,24660c6823685,2475504,6831736,2479529,6841296,2479529xe" fillcolor="#0a7493 [3209]" stroked="f">
                    <v:stroke joinstyle="miter"/>
                    <v:path arrowok="t" o:connecttype="custom" o:connectlocs="3768109,17881;3768109,0;3768109,17881;101866,158933;112452,150753;152189,105055;158646,80716;134307,74258;83145,133368;101866,158933;4756414,165142;4767001,156962;4806738,111264;4813195,86925;4788856,80467;4737694,139577;4756414,165142;1051598,287037;1070719,282005;1076756,267916;1070719,253827;1051598,248292;1047070,249298;1042541,251311;1037006,256343;1032982,267916;1035497,277476;1047070,286030;1051598,287037;5706134,293246;5725255,288214;5731292,274125;5725255,260036;5706134,254501;5701606,255507;5697077,257520;5691542,262552;5687517,274125;5690033,283685;5701606,292239;5706134,293246;673671,328181;675221,327793;674214,327793;5328210,334390;5329760,334002;5328753,334002;660189,336788;668680,332322;670189,330812;670692,330309;673671,328181;673609,328197;673208,328297;674214,327793;690819,311189;674718,294583;656100,300118;643521,317730;650565,334838;660189,336788;5314728,342997;5323219,338531;5324728,337021;5325231,336518;5328210,334390;5328148,334406;5327747,334506;5328753,334002;5345358,317398;5329257,300792;5310639,306327;5298060,323939;5305104,341047;5314728,342997;1651240,467573;1662206,439842;1593164,368811;1570811,391163;1639358,462691;1651240,467573;6305790,473782;6316757,446051;6247714,375020;6225361,397372;6293908,468900;6305790,473782;620878,486294;642514,469689;620878,453084;610814,455600;600247,469689;610814,483778;620878,486294;5275417,492503;5297054,475898;5275417,459293;5265353,461809;5254787,475898;5265353,489987;5275417,492503;1416335,493486;1417276,492368;1417327,491997;1416333,493488;1416335,493486;1416333,493487;6070883,499695;6071824,498578;6071875,498206;6070882,499697;6070883,499695;6070882,499696;1441172,518322;1442659,517330;1442289,517381;1441169,518324;1441169,518324;1441172,518322;1425771,521304;1439679,519317;1441169,518324;1428751,519317;1428254,519317;1442289,517381;1450607,510376;1452097,507892;1454084,503422;1454581,495971;1449614,485043;1441169,480076;1426765,482560;1424281,484050;1417276,492368;1415341,506402;1415341,505906;1416333,493488;1415341,494978;1413353,499448;1412857,506402;1417824,516833;1425771,521304;6095721,524530;6097208,523539;6096837,523590;6095717,524533;6095718,524533;6095721,524530;6080320,527513;6094228,525526;6095717,524533;6083300,525526;6082803,525526;6096837,523590;6105156,516585;6106646,514101;6108633,509631;6109129,502180;6104162,491252;6095718,486285;6081313,488769;6078830,490259;6071824,498578;6069889,512611;6069889,512115;6070882,499697;6069889,501187;6067902,505657;6067405,512611;6072373,523042;6080320,527513;3892190,611253;3897221,609743;3907788,595655;3897221,581565;3892190,580056;3872063,595655;3892190,611253;1551250,618628;1577918,605546;1578391,603888;1578358,603973;1578925,602023;1578391,603888;1578925,602526;1580434,600011;1580434,599508;1584962,594979;1585465,594979;1588988,593470;1596031,572336;1575905,562273;1541690,590450;1551250,618628;6205787,624837;6232455,611755;6232928,610099;6232895,610182;6233462,608232;6232928,610099;6233462,608735;6234971,606220;6234971,605717;6239499,601188;6240003,601188;6243525,599679;6250569,578545;6230442,568482;6196227,596659;6205787,624837;2753539,735536;2780710,719938;2766114,692766;2733411,665594;2708755,657543;2697186,680690;2753539,735536;1101912,738866;1118304,729429;1124265,714527;1119297,702605;1107376,697638;1092474,703599;1083037,719991;1088500,733402;1101912,738866;5756460,745075;5772852,735638;5778813,720736;5773845,708814;5761924,703847;5747023,709808;5737585,726200;5743048,739611;5756460,745075;2393467,814119;2409670,776122;2361868,705174;2326645,720269;2348282,766058;2378977,806816;2393467,814119;7047999,820328;7064203,782331;7016402,711383;6981179,726478;7002816,772267;7033510,813025;7047999,820328;1837776,931048;1837084,930509;1836615,930321;1837113,930962;1838562,931101;1836550,930094;1837084,930509;6492314,937257;6491621,936718;6491152,936530;6491650,937171;6493100,937310;6491087,936303;6491621,936718;423869,963615;435324,958912;473075,916194;473075,890364;447246,889868;408501,938050;423869,963615;5078411,969824;5089867,965121;5127618,922403;5127618,896573;5101788,896077;5063044,944259;5078411,969824;1831015,971354;1842085,967329;1851644,955253;1850639,941667;1842085,931604;1837776,931048;1841079,933616;1839568,932610;1841551,935159;1841079,934119;1843091,937139;1841551,935159;1843594,939654;1843091,938648;1837113,930962;1826487,929591;1825984,929591;1830513,929179;1829507,929087;1831519,929087;1830513,929179;1834714,929561;1833530,929087;1835041,929591;1834714,929561;1836615,930321;1832524,925062;1814914,922546;1798812,950724;1818939,970851;1831015,971354;6485552,977563;6496622,973538;6506183,961462;6505176,947876;6496622,937813;6492314,937257;6495616,939825;6494106,938819;6496089,941368;6495616,940328;6497629,943348;6496089,941368;6498132,945863;6497629,944857;6491650,937171;6481024,935800;6480521,935800;6485049,935388;6484043,935296;6486056,935296;6485049,935388;6489252,935770;6488068,935296;6489578,935800;6489252,935770;6491152,936530;6487062,931271;6469450,928755;6453349,956933;6473476,977060;6485552,977563;2615162,1028950;2624220,1025365;2624220,1007251;2614154,984608;2594532,973538;2583968,993162;2606104,1025365;2615162,1028950;335541,1068315;338963,1040374;327042,1011067;291775,1010571;323565,1066700;335541,1068315;4990080,1074524;4993503,1046583;4981582,1017276;4946315,1016780;4978105,1072909;4990080,1074524;837565,1090891;840149,1068189;753719,1008583;735837,1039380;827731,1089548;837565,1090891;2273025,1094521;2287399,1088593;2362876,1011105;2338723,986952;2259725,1060416;2273025,1094521;5492106,1097100;5494690,1074398;5408262,1014792;5390380,1045589;5482273,1095757;5492106,1097100;6927561,1100730;6941933,1094802;7017409,1017314;6993257,993161;6914258,1066625;6927561,1100730;1044798,1107430;1058706,1092032;1055230,1059746;1034863,1042361;1019465,1064216;1027413,1096006;1044798,1107430;5699338,1113639;5713246,1098241;5709770,1065955;5689403,1048570;5674005,1070425;5681953,1102215;5699338,1113639;606692,1138228;614142,1136241;621096,1127300;623083,1116869;618612,1100973;606692,1096007;594770,1100973;590300,1117365;592287,1127797;597751,1135247;606692,1138228;5261234,1144437;5268684,1142450;5275638,1133509;5277625,1123078;5273154,1107182;5261234,1102216;5249312,1107182;5244842,1123574;5246829,1134006;5252293,1141456;5261234,1144437;1965365,1245081;1979957,1228476;1987504,1204324;1987504,1176146;1959830,1176146;1946747,1233005;1965365,1245081;6619900,1251290;6634492,1234685;6642039,1210533;6642039,1182355;6614365,1182355;6601282,1239214;6619900,1251290;1643145,1256466;1666983,1234012;1689123,1173127;1659436,1143440;1630251,1183694;1619685,1234012;1643145,1256466;432709,1262522;444265,1259923;493440,1222668;493440,1194355;465624,1194355;424397,1234093;432709,1262522;6297680,1262675;6321518,1240221;6343657,1179336;6313970,1149649;6284786,1189903;6274219,1240221;6297680,1262675;5087250,1268732;5098807,1266132;5147982,1228877;5147982,1200564;5120166,1200564;5078938,1240302;5087250,1268732;3848741,1333677;3868439,1315306;3854531,1277059;3831682,1266131;3823734,1289477;3840623,1326731;3848741,1333677;2096190,1338168;2102733,1314016;2059459,1300933;2051911,1329614;2096190,1338168;6750725,1344377;6757266,1320225;6713993,1307142;6706446,1335823;6750725,1344377;2709624,1369449;2727011,1368456;2736946,1351070;2737442,1346600;2737939,1346600;2738933,1344116;2742907,1333685;2733966,1315803;2714592,1322260;2708631,1331698;2707141,1333685;2706644,1334679;2705649,1335175;2703168,1337659;2709624,1369449;2525015,1379632;2548362,1366220;2557302,1333436;2545381,1312574;2524519,1324495;2511604,1356286;2525015,1379632;1466820,1383232;1480418,1361749;1489359,1326979;1482405,1301150;1457071,1308104;1446143,1371186;1466820,1383232;7179555,1385841;7202901,1372429;7211841,1339645;7199921,1318783;7179059,1330704;7166143,1362495;7179555,1385841;1135630,1386976;1146197,1347728;1066193,1303952;1044053,1326092;1135630,1386976;6121360,1389441;6134958,1367958;6143899,1333188;6136945,1307359;6111612,1314313;6100685,1377395;6121360,1389441;5790165,1393185;5800732,1353937;5720727,1310161;5698587,1332301;5790165,1393185;1553706,1435785;1567354,1427734;1600564,1395531;1594022,1371379;1544208,1421193;1553706,1435785;6208240,1441994;6221889,1433943;6255098,1401740;6248557,1377588;6198742,1427402;6208240,1441994;406532,1462593;421434,1443221;419943,1438254;406532,1428320;393121,1438254;391630,1443221;406532,1462593;718911,1462769;727395,1455629;749249,1430296;755707,1405957;731865,1399500;698584,1443211;718911,1462769;982213,1467675;997114,1453145;1000095,1388572;964330,1388572;967311,1453145;982213,1467675;5061046,1468802;5075948,1449430;5074458,1444463;5061046,1434529;5047635,1444463;5046145,1449430;5061046,1468802;5373453,1468978;5381936,1461838;5403791,1436505;5410249,1412166;5386407,1405709;5353126,1449420;5373453,1468978;5636752,1473884;5651653,1459354;5654634,1394781;5618870,1394781;5621850,1459354;5636752,1473884;4229428,1490773;4242467,1489158;4248924,1465315;4238990,1449917;4234519,1442963;4230049,1437002;4203226,1426075;4198755,1454884;4208194,1467799;4218624,1482701;4229428,1490773;2889931,1533365;2901360,1528895;2901360,1506045;2880001,1489653;2857152,1489653;2857152,1512503;2878507,1528895;2889931,1533365;680547,1536244;693120,1505300;649905,1457119;624573,1482451;667787,1530632;680547,1536244;1665345,1538014;1682086,1533116;1688544,1507784;1663708,1500829;1661721,1502320;1660231,1502816;1659734,1502816;1659237,1502816;1657747,1502320;1655760,1500829;1655760,1500332;1656257,1500829;1655263,1498843;1625461,1511261;1665345,1538014;5335089,1542453;5347663,1511509;5304448,1463328;5279116,1488660;5322330,1536841;5335089,1542453;6319884,1544223;6336625,1539325;6343083,1513993;6318247,1507038;6316260,1508529;6314770,1509025;6314273,1509025;6313777,1509025;6312287,1508529;6310300,1507038;6310300,1506541;6310796,1507038;6309803,1505052;6280000,1517470;6319884,1544223;1436207,1549011;1436207,1515732;1321467,1491392;1312029,1526162;1436207,1549011;6090750,1555220;6090750,1521941;5976009,1497601;5966571,1532371;6090750,1555220;4010500,1571612;4010500,1539822;3961325,1518463;3937979,1541809;4010500,1571612;3524448,1574808;3533946,1568793;3568167,1520489;3541497,1504890;3510293,1555208;3524448,1574808;847229,1576083;863000,1550006;866477,1495863;831706,1475498;817301,1517222;820282,1561927;847229,1576083;1128587,1581705;1159280,1566610;1197521,1528872;1182929,1494655;1144185,1515789;1117517,1548999;1128587,1581705;5501769,1582292;5517540,1556215;5521017,1502072;5486247,1481707;5471842,1523431;5474822,1568136;5501769,1582292;1954746,1587173;1965713,1559443;1913557,1509771;1884747,1538084;1941870,1583285;1954746,1587173;5783121,1587914;5813814,1572819;5852055,1535081;5837463,1500864;5798719,1521998;5772051,1555208;5783121,1587914;6609285,1593382;6620252,1565652;6568096,1515980;6539286,1544293;6596409,1589494;6609285,1593382;229684,1599676;328531,1536594;300715,1508777;217763,1556463;229684,1599676;4884225,1605885;4983073,1542803;4955256,1514986;4872305,1562672;4884225,1605885;3625214,1607161;3638111,1602003;3649181,1591436;3649181,1566278;3636603,1561246;3624018,1566278;3611944,1576341;3606411,1589424;3611944,1602506;3625214,1607161;4516469,1612281;4528577,1603403;4521622,1576580;4489832,1554228;4462016,1561678;4468970,1589494;4501753,1610357;4516469,1612281;480378,1613034;493936,1602657;549072,1535600;524236,1510765;491453,1543051;462147,1578318;480378,1613034;5134919,1619243;5148478,1608866;5203613,1541809;5178778,1516974;5145995,1549260;5116689,1584527;5134919,1619243;3440652,1630731;3450412,1606532;3403119,1538603;3376954,1549673;3430292,1626659;3440652,1630731;3210419,1632194;3221489,1627665;3231049,1615589;3235575,1605022;3231049,1594455;3210419,1594455;3198848,1604519;3194320,1616092;3198848,1627665;3210419,1632194;2377969,1632525;2394071,1611392;2392561,1606360;2377969,1595290;2363378,1606360;2361868,1611392;2377969,1632525;7032504,1638734;7048606,1617601;7047096,1612569;7032504,1601499;7017912,1612569;7016403,1617601;7032504,1638734;3604904,1649301;3627042,1632697;3604904,1616092;3594838,1618608;3583768,1632697;3594838,1646786;3604904,1649301;1996995,1651833;1996995,1609115;1996995,1651833;6651545,1658042;6651545,1615324;6651545,1658042;4000069,1679386;4011494,1674915;4011494,1652081;3991128,1629232;3966292,1629232;3965795,1654565;3988645,1674915;4000069,1679386;496909,1681635;501876,1680642;511314,1668721;501876,1656800;496909,1655806;479524,1669218;496909,1681635;3877503,1687333;3890294,1682862;3904699,1670444;3905693,1651583;3887314,1648106;3869928,1657048;3865458,1681372;3877503,1687333;5151459,1687836;5156426,1686843;5165863,1674922;5156426,1663009;5151459,1662015;5134074,1675418;5151459,1687836;1414355,1690882;1426772,1686101;1469987,1648355;1469987,1624016;1445647,1624016;1401937,1660773;1401937,1685604;1414355,1690882;2354821,1690888;2354318,1689882;2354684,1690704;2356437,1694976;2356331,1693907;2356331,1694410;2354684,1690704;2351801,1686863;2350128,1685608;2350440,1686250;6068896,1697082;6081314,1692301;6124528,1654564;6124528,1630225;6100189,1630225;6056478,1666982;6056478,1691804;6068896,1697082;7009357,1697088;7008854,1696082;7009220,1696905;2449838,1699244;2457973,1677804;2438854,1645609;2414701,1652150;2439861,1695919;2449838,1699244;7010974,1701176;7010867,1700107;7010867,1700610;7009220,1696905;7006338,1693063;7004665,1691808;7004977,1692450;7104371,1705443;7112509,1684004;7093388,1651818;7069236,1658359;7094394,1702118;7104371,1705443;1705919,1705974;1705919,1685112;1705919,1705974;6360468,1712175;6360468,1691313;6360468,1712175;1914199,1717519;1919018,1680638;1872823,1626003;1841530,1634448;1898653,1714912;1914199,1717519;2344568,1723154;2354318,1717556;2359852,1699945;2356437,1694976;2356809,1698687;2356833,1698435;2356833,1698939;2356809,1698687;2356752,1699246;2357337,1700448;2356540,1701367;2356331,1703467;2356331,1702964;2354318,1707493;2354318,1706990;2351298,1710512;2347776,1713531;2348280,1713531;2344568,1715179;2344254,1715543;2343751,1715543;2344568,1715179;2356540,1701367;2356752,1699246;2350440,1686250;2349860,1685407;2347776,1683844;2348280,1684347;2346721,1683724;2329158,1684347;2333687,1682334;2333184,1682334;2338467,1681854;2338215,1681831;2338719,1681831;2338467,1681854;2343751,1682334;2343247,1682334;2346721,1683724;2348658,1683655;2349860,1685407;2350128,1685608;2348783,1682837;2320604,1690888;2318592,1707996;2324127,1717556;2333687,1723091;2344568,1723154;6568740,1723719;6573560,1686838;6527365,1632212;6496072,1640657;6553195,1721111;6568740,1723719;6999105,1729353;7008854,1723756;7014389,1706144;7010974,1701176;7011345,1704886;7011370,1704635;7011370,1705138;7011345,1704886;7011289,1705444;7011873,1706648;7011077,1707567;7010867,1709667;7010867,1709164;7008854,1713693;7008854,1713189;7005835,1716712;7002313,1719730;7002816,1719730;6999105,1721380;6998790,1721743;6998287,1721743;6999105,1721380;7011077,1707567;7011289,1705444;7004977,1692450;7004398,1691608;7002313,1690043;7002816,1690546;7001258,1689923;6983695,1690546;6988224,1688534;6987720,1688534;6993004,1688054;6992752,1688031;6993255,1688031;6993004,1688054;6998287,1688534;6997784,1688534;7001258,1689923;7003193,1689855;7004398,1691608;7004665,1691808;7003319,1689037;6975141,1697088;6973128,1714195;6978663,1723756;6988224,1729291;6999105,1729353;4196965,1742720;4196770,1739986;4196770,1742239;4197073,1744235;4197266,1743463;4196965,1742720;2503259,1747746;2558104,1743721;2558104,1716046;2503259,1722084;2503259,1747746;7157793,1753947;7212640,1749921;7212640,1722246;7157793,1728284;7157793,1753947;558245,1762138;566953,1758126;604704,1735774;596260,1705970;546091,1742231;558245,1762138;5212787,1768338;5221495,1764326;5259246,1741974;5250803,1712170;5200633,1748430;5212787,1768338;4177894,1771279;4191306,1769789;4197266,1746444;4197235,1746496;4197266,1746939;4196894,1747064;4197235,1746496;4197227,1746384;4197073,1744235;4196770,1745450;4196770,1742239;4189815,1725085;4171437,1727567;4167463,1732039;4167371,1732227;4167960,1731541;4166594,1733838;4167371,1732227;4164979,1735018;4162992,1739489;4161999,1745946;4167463,1763332;4177894,1771279;1091829,1773647;1100925,1769053;1245966,1627989;1226594,1609114;1082050,1750177;1091829,1773647;664803,1775017;676227,1775017;685665,1769553;692123,1754155;685665,1738756;676227,1733293;665300,1733293;660333,1735280;655365,1737266;649902,1742233;645431,1754155;647915,1764089;659836,1773030;664803,1775017;5746370,1779846;5755466,1775252;5900508,1634198;5881136,1615323;5736591,1756377;5746370,1779846;5319350,1781217;5330774,1781217;5340212,1775753;5346669,1760355;5340212,1744957;5330774,1739493;5319846,1739493;5314879,1741480;5309912,1743467;5304448,1748434;5299978,1760355;5302461,1770290;5314382,1779230;5319350,1781217;1501282,1784450;1514693,1780973;1520158,1770542;1516681,1756634;1502772,1760111;1497804,1771039;1501282,1784450;6155821,1790649;6169232,1787173;6174696,1776741;6171219,1762834;6157311,1766311;6152344,1777238;6155821,1790649;3724901,1802079;3751225,1782210;3724901,1762341;3720925,1763335;3706521,1782210;3720925,1801085;3724901,1802079;1770503,1802331;1780933,1766071;1784411,1732790;1796829,1689079;1761563,1684112;1737721,1755143;1770503,1802331;1932436,1805266;1941866,1802333;1970675,1757629;1945343,1750675;1923983,1784451;1932436,1805266;6425042,1808531;6435473,1772271;6438950,1738991;6451368,1695279;6416101,1690312;6392259,1761343;6425042,1808531;6586978,1811466;6596408,1808532;6625218,1763829;6599885,1756875;6578526,1790651;6586978,1811466;584832,1814754;596753,1809786;601720,1797865;584832,1780976;569433,1781970;557512,1797865;569433,1813760;584832,1814754;1447321,1819035;1467500,1807301;1493331,1741238;1467004,1725839;1434220,1798359;1447321,1819035;5239378,1820954;5251299,1815987;5256267,1804065;5239378,1787177;5223980,1788171;5212059,1804065;5223980,1819960;5239378,1820954;3574961,1824613;3591788,1814491;3592781,1813995;3596256,1811015;3601724,1806048;3614140,1795617;3615629,1770780;3590795,1765814;3577881,1775251;3571917,1779721;3567943,1783199;3557012,1816479;3574961,1824613;6101864,1825236;6122043,1813501;6147873,1747437;6121547,1732039;6088764,1804559;6101864,1825236;3873949,1833104;3876882,1807538;3827708,1798101;3836648,1829394;3862975,1831878;3873949,1833104;4308531,1835852;4326413,1809029;4318962,1766311;4280714,1771278;4283695,1814492;4308531,1835852;2406146,1839826;2423254,1835297;2428286,1822718;2423254,1810138;2406146,1806616;2396082,1809132;2385517,1823221;2396082,1837310;2406146,1839826;2000980,1841572;2105788,1817729;2085422,1782959;2000980,1802828;2000980,1841572;185968,1844557;200373,1838596;206333,1824191;199876,1810283;180008,1796375;157655,1818727;171563,1838596;185968,1844557;1045479,1844803;1101918,1844058;1101918,1814752;998105,1805314;990157,1833627;1045479,1844803;7060681,1846027;7077789,1841498;7082820,1828919;7077789,1816338;7060681,1812815;7050617,1815331;7040051,1829421;7050617,1843511;7060681,1846027;1585907,1847473;1602112,1846045;1629432,1836110;1641850,1814254;1619994,1801837;1586714,1810280;1573799,1836607;1585907,1847473;6655518,1847772;6760326,1823930;6739961,1789159;6655518,1809028;6655518,1847772;1795825,1850022;1795431,1849233;1795413,1849219;1795690,1849842;708874,1850203;722523,1837309;707931,1807118;669185,1792527;653084,1830768;690319,1848379;708874,1850203;4840514,1850757;4854919,1844797;4860879,1830392;4854422,1816483;4834554,1802575;4812201,1824928;4826109,1844797;4840514,1850757;5700021,1851004;5756461,1850258;5756461,1820951;5652647,1811514;5644699,1839827;5700021,1851004;1796478,1851615;1796322,1850518;1796418,1851479;1796983,1852751;1797032,1852650;1796819,1852008;1796861,1852477;4248055,1852806;4258859,1842809;4258859,1828901;4247434,1818470;4236506,1814495;4223592,1815986;4216638,1823934;4223592,1844796;4233526,1851254;4248055,1852806;1796718,1853296;1796901,1852919;1796861,1852477;1796478,1851615;6240449,1853673;6256654,1852245;6283974,1842310;6296392,1820454;6274537,1808036;6241256,1816480;6228341,1842807;6240449,1853673;1796744,1854740;1796819,1853997;1796718,1853296;1796620,1853499;6450375,1856222;6449981,1855433;6449963,1855419;6450240,1856042;5363411,1856403;5377059,1843510;5362467,1813320;5323722,1798728;5307621,1836969;5344856,1854580;5363411,1856403;6451028,1857815;6450871,1856718;6450967,1857679;1862393,1857963;1878785,1824683;1878785,1824187;1878785,1817232;1883256,1806801;1876798,1782959;1852956,1789416;1842028,1810279;1839544,1819219;1838551,1828160;1838551,1830644;1862393,1857963;6451533,1858951;6451582,1858850;6451368,1858209;6451411,1858677;4029189,1859141;4042787,1852746;4046264,1824432;4044277,1821452;4006526,1816485;3999573,1833373;4011494,1854235;4014474,1856223;4029189,1859141;6451268,1859496;6451451,1859120;6451411,1858677;6451028,1857815;6451294,1860940;6451368,1860196;6451268,1859496;6451170,1859699;6516933,1864163;6533325,1830883;6533325,1830387;6533325,1823433;6537796,1813001;6531338,1789159;6507496,1795617;6496568,1816478;6494085,1825420;6493091,1834360;6493091,1836844;6516933,1864163;779882,1871526;797998,1871526;807055,1855928;797998,1840329;779882,1840329;775856,1842342;775856,1869514;779882,1871526;4150575,1874097;4150575,1851249;4096929,1845785;4096929,1868633;4150575,1874097;5434421,1877726;5452535,1877726;5461592,1862128;5452535,1846530;5434421,1846530;5430395,1848542;5430395,1875714;5434421,1877726;1775459,1880818;1800296,1866910;1798309,1851511;1797786,1851098;1797032,1852650;1797315,1853498;1796983,1852751;1796901,1852919;1797315,1857472;1796819,1853998;1796819,1855485;1796744,1854740;1796322,1858962;1796819,1857969;1794832,1862439;1795328,1861943;1792575,1865154;1792845,1864923;1792348,1865420;1792575,1865154;1789368,1867903;1789864,1867407;1796620,1853499;1796418,1851479;1795690,1849842;1794945,1848849;1787402,1842877;1785394,1842074;1786387,1842074;1787402,1842877;1789651,1843776;1789368,1843564;1790361,1844061;1789651,1843776;1793059,1846332;1792845,1846047;1793341,1846545;1793059,1846332;1794945,1848849;1795413,1849219;1795328,1849028;1795431,1849233;1797786,1851098;1798309,1850022;1794832,1841577;1785891,1835120;1774963,1835120;1769002,1837604;1758075,1856479;1775459,1880818;37947,1886776;53842,1886776;59803,1881809;59803,1864921;42914,1864921;37947,1870881;37947,1886776;6430009,1887018;6454845,1873110;6452859,1857711;6452336,1857298;6451582,1858850;6451865,1859698;6451533,1858951;6451451,1859120;6451865,1863672;6451368,1860197;6451368,1861685;6451294,1860940;6450871,1865162;6451368,1864169;6449382,1868639;6449878,1868143;6447126,1871354;6447395,1871123;6446898,1871620;6447126,1871354;6443918,1874103;6444414,1873606;6451170,1859699;6450967,1857679;6450240,1856042;6449495,1855049;6441952,1849077;6439944,1848274;6440937,1848274;6441952,1849077;6444201,1849977;6443918,1849764;6444911,1850261;6444201,1849977;6447608,1852533;6447395,1852248;6447891,1852745;6447608,1852533;6449495,1855049;6449963,1855419;6449878,1855228;6449981,1855433;6452336,1857298;6452859,1856222;6449382,1847777;6440440,1841320;6429513,1841320;6423552,1843804;6412624,1862679;6430009,1887018;4692493,1892976;4708387,1892976;4714348,1888009;4714348,1871121;4697460,1871121;4692493,1877081;4692493,1892976;3945430,1907382;3961325,1900924;3967783,1885028;3961325,1869134;3948410,1861187;3934999,1861187;3921588,1874598;3921588,1888009;3929535,1900924;3945430,1907382;4388823,1908419;4388758,1907961;4388635,1907666;4388822,1908416;3288477,1909493;3298722,1909368;3303688,1907381;3317098,1889996;3314614,1881055;3303688,1872611;3298722,1870624;3279350,1875591;3273390,1889996;3279350,1904401;3288477,1909493;4390465,1912057;4390171,1911352;4389829,1910935;4390293,1911863;4394358,1916470;4394121,1916180;4394058,1916129;1388522,1917572;1408391,1917076;1409715,1916487;1408887,1916579;1412861,1915089;1409715,1916487;1413357,1916082;1417331,1914592;1421801,1910618;1425278,1900684;1423291,1892239;1413357,1884788;1409715,1884384;1412861,1885782;1408887,1884292;1409715,1884384;1408391,1883795;1388522,1883795;1378588,1900684;1388522,1917572;6043066,1923772;6062935,1923275;6064260,1922687;6063432,1922779;6067406,1921288;6064260,1922687;6067902,1922281;6071876,1920792;6076346,1916817;6079823,1906883;6077837,1898438;6067902,1890987;6064259,1890583;6067406,1891981;6063432,1890491;6064259,1890583;6062935,1889994;6043066,1889994;6033132,1906883;6043066,1923772;3503856,1926257;3517770,1920296;3523733,1906388;3513796,1889499;3502863,1885029;3486964,1889499;3482496,1905395;3486964,1916323;3503856,1926257;2599348,1926753;2619714,1911354;2615243,1899930;2599348,1895957;2594380,1896950;2583454,1911354;2594380,1925760;2599348,1926753;357832,1929494;358825,1927011;357832,1928501;1149991,1931667;1158543,1924526;1171458,1898697;1162517,1872370;1138178,1884292;1129734,1912108;1149991,1931667;356839,1931978;357832,1930928;357832,1929494;5012379,1935694;5013372,1933211;5012379,1934702;3121402,1936191;3136304,1934204;3142762,1907878;3139779,1901420;3129847,1891486;3112460,1891486;3104014,1906387;3106998,1920792;3109976,1927250;3121402,1936191;864983,1936944;933034,1923035;926080,1897206;864983,1908631;864983,1936944;5804534,1937866;5813087,1930725;5826001,1904896;5817060,1878570;5792721,1890492;5784277,1918307;5804534,1937866;4412975,1938107;4440146,1925024;4444675,1905904;4436121,1884771;4428573,1878733;4405427,1871185;4382282,1888795;4383980,1904708;4389443,1910899;4388822,1908416;4388320,1906910;4388635,1907666;4387817,1904394;4387817,1901375;4388758,1907961;4390171,1911352;4394121,1916180;4396371,1917980;4394358,1916470;4391339,1913954;4394058,1916129;4390465,1912057;4390836,1912948;4390293,1911863;4389443,1910899;4391842,1920495;4388823,1913451;4390332,1918483;4397377,1930560;4412975,1938107;5011385,1938179;5012379,1937128;5012379,1935694;574400,1939926;587315,1934462;591785,1921547;591289,1916083;586321,1903665;573904,1898698;561486,1903665;556518,1916083;556022,1921547;561486,1934462;574400,1939926;5519526,1943144;5587576,1929235;5580623,1903405;5519526,1914830;5519526,1943144;5228947,1946127;5241861,1940663;5246332,1927747;5245835,1922283;5240868,1909865;5228450,1904898;5216032,1909865;5211065,1922283;5210568,1927747;5216032,1940663;5228947,1946127;1683190,1956632;1685554,1956320;1685057,1956320;1682498,1956347;1505938,1956935;1518170,1947870;1536052,1905152;1524628,1881806;1499791,1889754;1483399,1927504;1490353,1954824;1505938,1956935;374224,1957311;375714,1957311;365780,1954331;385152,1956317;391112,1953834;404524,1943403;405517,1923534;374224,1913600;357832,1930928;357832,1947874;364787,1954828;374224,1957311;1659227,1959796;1662579,1959354;1667548,1956506;1682498,1956347;1677606,1954333;1668169,1955823;1659227,1959796;6337739,1962833;6340103,1962520;6339606,1962520;6337047,1962547;6160477,1963135;6172709,1954069;6190591,1911351;6179167,1888006;6154330,1895953;6137939,1933704;6144893,1961024;6160477,1963135;5028770,1963512;5030261,1963512;5020326,1960531;5039698,1962518;5045659,1960035;5059070,1949603;5060064,1929734;5028770,1919800;5012379,1937128;5012379,1954074;5019333,1961028;5028770,1963512;288919,1964597;306396,1940963;264129,1768878;227901,1768878;278218,1957569;288919,1964597;6313777,1965997;6317128,1965554;6322097,1962706;6337047,1962547;6332155,1960533;6322718,1962023;6313777,1965997;1954650,1966056;1967697,1964263;2151981,1857965;2135092,1829653;1950808,1935950;1954650,1966056;2185051,1966117;2200163,1964262;2257286,1928497;2241391,1901178;2213255,1915014;2210718,1907752;2196189,1901675;2120688,1904656;2120688,1938930;2175925,1941110;2171684,1949937;2185051,1966117;3347395,1966491;3347395,1943145;3347395,1966491;1895664,1970231;1899645,1939427;1878286,1905649;1848483,1905649;1882757,1968237;1895664,1970231;4943455,1970798;4960933,1947164;4918666,1775077;4882437,1775077;4932755,1963768;4943455,1970798;6609192,1972256;6622238,1970463;6806521,1864165;6789632,1835852;6605350,1942150;6609192,1972256;6839590,1972317;6854702,1970462;6911825,1934697;6895929,1907377;6867795,1921214;6865257,1913951;6850728,1907874;6775227,1910855;6775227,1945130;6830463,1947310;6826223,1956137;6839590,1972317;1367164,1973702;1376602,1971218;1384550,1962277;1380576,1941415;1362197,1936447;1352263,1943401;1347295,1953833;1349779,1965258;1349779,1963074;1348289,1952343;1349779,1949859;1349779,1963074;1350773,1970225;1357923,1971218;1371138,1971218;1368655,1972708;1357923,1971218;1355740,1971218;1367164,1973702;4626887,1974274;4637894,1968802;4645944,1960247;4641416,1924521;4623805,1922005;4607704,1938107;4605691,1950184;4606697,1962764;4614748,1971820;4626887,1974274;6550207,1976431;6554188,1945627;6532829,1911849;6503026,1911849;6537300,1974437;6550207,1976431;4346556,1976853;4346556,1944650;4346556,1976853;6021707,1979902;6031145,1977418;6039093,1968477;6035119,1947614;6016740,1942647;6006806,1949601;6001838,1960033;6004322,1971457;6004322,1969274;6002832,1958543;6004322,1956059;6004322,1969274;6005315,1976425;6012466,1977418;6025681,1977418;6023198,1978909;6012466,1977418;6010283,1977418;6021707,1979902;2062568,1981650;2072502,1973205;2078959,1965258;2084423,1951847;2076972,1936944;2049156,1941415;2043692,1950356;2038228,1962774;2044189,1980160;2062568,1981650;476299,1983762;484991,1978670;490952,1964762;484991,1950854;466116,1945886;461149,1947873;448235,1964762;450718,1973704;461149,1981651;466116,1983638;476299,1983762;6717112,1987850;6727046,1979405;6733503,1971458;6738967,1958047;6731516,1943144;6703700,1947615;6698236,1956556;6692772,1968974;6698732,1986360;6717112,1987850;5130845,1989963;5139538,1984871;5145499,1970962;5139538,1957054;5120662,1952087;5115695,1954074;5102781,1970962;5105264,1979904;5115695,1987852;5120662,1989839;5130845,1989963;4418596,1999660;4432599,1998992;4562921,1937100;4543297,1903889;4414988,1969304;4418596,1999660;3122891,2001759;3141269,1987851;3122891,1972949;3117924,1974439;3107989,1987354;3117924,2000269;3122891,2001759;4082174,2008859;4079048,2005732;4080041,2006726;4080406,2007842;4057045,2008859;4058701,2007907;4059179,2006726;4060172,2005732;4085505,2012190;4084512,2010203;4082174,2008859;4053715,2012190;4057045,2008859;4054708,2010203;4053715,2012190;517781,2016666;531690,2006980;531193,2007476;532187,2006483;532186,2006483;532683,2005987;532187,2006483;533677,2006111;533180,2005987;533677,2005987;534173,2005987;533677,2006111;535167,2006483;537154,2007974;559009,2003503;557519,1981150;498906,1982143;500893,2012940;517781,2016666;702346,2019390;712960,1992289;661133,1924359;632956,1940965;689814,2015436;702346,2019390;5172321,2022866;5186229,2013180;5185733,2013676;5186727,2012683;5186726,2012683;5187223,2012186;5186727,2012683;5188216,2012311;5187720,2012186;5188216,2012186;5188713,2012186;5188216,2012311;5189707,2012683;5191693,2014173;5213549,2009703;5212059,1987351;5153446,1988344;5155433,2019140;5172321,2022866;2271679,2025363;2271679,1958306;2271679,2025363;5356885,2025591;5367498,1998490;5315672,1930559;5287494,1947164;5344353,2021636;5356885,2025591;1682077,2025861;1695488,2021390;1705423,2011952;1711880,1999534;1713370,1990096;1710390,1976188;1702939,1964764;1683190,1956632;1662579,1959354;1652273,1965260;1643332,1980162;1642836,1998044;1642836,1998541;1642836,2000031;1649293,2012449;1659227,2021886;1667672,2025363;1682077,2025861;6926228,2031565;6926228,1964507;6926228,2031565;6336626,2032062;6350038,2027591;6359972,2018153;6366429,2005735;6367920,1996297;6364939,1982389;6357488,1970964;6337739,1962833;6317128,1965554;6306823,1971461;6297881,1986363;6297385,2004245;6297385,2004742;6297385,2006232;6303843,2018650;6313777,2028088;6322221,2031565;6336626,2032062;3943856,2033729;3944017,2033712;3943897,2033712;3943718,2033783;3943856,2033729;3943514,2033763;636414,2034996;646540,2032040;650565,2029524;650565,1998830;646540,1996314;625910,1996314;615847,2013925;625910,2031536;636414,2034996;3955590,2038744;3955086,2038241;3955302,2038529;5290952,2041196;5301078,2038240;5305104,2035724;5305104,2005030;5301078,2002514;5280448,2002514;5270385,2020124;5280448,2037737;5290952,2041196;3958105,2042266;3957602,2041260;3957968,2042083;3768117,2042490;3777058,2039013;3780537,2030072;3777058,2021131;3768117,2017654;3762654,2018150;3754211,2021628;3750735,2030072;3754211,2038516;3762654,2041993;3768117,2042490;4069610,2045470;4088485,2032556;4080406,2007842;4069610,2001634;4058701,2007907;4049741,2030072;4069610,2045470;2668396,2049939;2668396,2019638;2615246,1990828;2587925,2007220;2668396,2049939;3959615,2050317;3959615,2049311;3959569,2049814;983909,2050767;994240,2016944;946941,1980714;922788,2011912;970087,2048141;983909,2050767;2717069,2050934;2732467,2039510;2733462,2034542;2728990,2018150;2717069,2013183;2705147,2018150;2700679,2034542;2701670,2039510;2717069,2050934;3963600,2053893;3964646,2051324;3964116,2050022;2158428,2054669;2176310,2049702;2189225,2036787;2192205,2032813;2197670,2012945;2192205,1993076;2158428,1973704;2124652,1993076;2119188,2012945;2124652,2032813;2127632,2036787;2140547,2049702;2158428,2054669;3959111,2054846;3959615,2052834;3959200,2053870;4453571,2055902;4478904,2053418;4491322,2027589;4481388,2017654;4464003,2018151;4446121,2028582;4442147,2044477;4453571,2055902;5638442,2056968;5648773,2023145;5601474,1986916;5577322,2018112;5624620,2054341;5638442,2056968;3961690,2058580;3963137,2057361;3963600,2053893;315059,2059298;332452,2052601;333104,2040894;332507,2041253;333232,2038611;333500,2033802;333376,2038086;333232,2038611;333104,2040894;334990,2039763;346415,2040756;376714,2035789;360322,2007475;338964,2005489;316612,2010953;303697,2051684;315059,2059298;6812977,2060871;6830859,2055903;6843774,2042988;6846755,2039015;6852218,2019146;6846755,1999277;6812977,1979905;6779201,1999277;6773737,2019146;6779201,2039015;6782181,2042988;6795096,2055903;6812977,2060871;3954583,2061387;3955086,2060884;3954799,2061099;3951061,2063903;3952067,2063400;3951350,2063687;1268311,2064915;1280729,2061624;1281226,2061128;1281226,2018906;1280729,2018410;1255893,2018410;1243475,2039769;1255893,2061128;1268311,2064915;3942507,2065413;3944017,2065413;3943262,2065344;4969599,2065499;4986992,2058802;4987644,2047095;4987046,2047454;4987771,2044810;4988039,2040003;4987915,2044287;4987771,2044810;4987644,2047095;4989529,2045963;5000954,2046957;5031254,2041989;5014862,2013675;4993503,2011689;4971151,2017153;4958236,2057885;4969599,2065499;3941591,2070444;3949048,2070444;3959111,2064910;3961690,2058580;3953576,2065413;3939739,2066104;3938145,2064816;3934960,2063400;3935463,2063400;3931724,2060596;3931940,2060884;3931437,2060381;3931724,2060596;3929879,2058136;3928921,2057361;3928921,2056858;3929879,2058136;3938145,2064816;3939488,2065413;3938482,2064910;3943262,2065344;3948042,2064910;3947035,2065413;3951350,2063687;3954799,2061099;3957602,2057361;3957602,2057865;3959200,2053870;3959569,2049814;3959111,2044782;3959615,2045789;3957968,2042083;3955302,2038529;3951564,2035725;3952067,2036228;3947539,2034216;3948042,2034216;3943718,2033783;3932444,2038241;3935760,2035872;3934960,2036228;3935966,2035725;3935760,2035872;3939488,2034216;3938985,2034216;3943514,2033763;3943010,2033712;3943897,2033712;3945966,2032895;3959111,2037738;3964116,2050022;3965149,2042266;3959111,2032203;3949048,2026667;3925902,2032705;3922380,2059878;3942507,2070948;3941591,2070444;3937475,2070444;3942507,2070948;5922861,2071117;5935278,2067826;5935776,2067329;5935776,2025107;5935278,2024611;5910442,2024611;5898025,2045970;5910442,2067329;5922861,2071117;1740199,2074040;1766524,2073543;1783413,2056655;1766524,2040263;1740199,2039766;1740199,2074040;6394742,2080241;6421068,2079744;6437957,2062856;6421068,2046464;6394742,2045967;6394742,2080241;3501393,2080363;3515785,2061363;3462129,1951587;3440278,1957547;3493427,2074277;3501393,2080363;4546349,2081859;4557385,2076760;4612024,2070302;4634377,2047950;4535033,2054407;4546349,2081859;4398645,2086429;4399429,2085705;4399968,2084951;4399712,2085058;4398506,2086557;4398567,2086501;4399429,2085209;4398922,2085603;4398796,2085888;4398933,2085705;4398435,2086699;4398506,2086557;4398493,2086570;4398435,2086699;4398645,2086429;4398567,2086501;4397815,2087195;4398493,2086570;4398796,2085888;4395497,2088073;4396011,2087867;4398922,2085603;4399039,2085340;4397342,2086052;2998084,2088105;3007832,2080558;3001795,2058418;2958516,2015647;2935367,2009609;2929330,2032756;2985691,2086596;2998084,2088105;4394959,2088686;4396449,2087692;4396011,2087867;4395952,2089679;4396946,2088686;4396378,2089112;4392972,2091666;4396378,2089112;4397815,2087195;56760,2092232;67254,2091921;72221,2089934;81659,2083477;85632,2072549;83149,2063608;72221,2055163;67254,2053176;47385,2058144;41424,2072549;47385,2086954;56760,2092232;1451604,2092913;1468990,2079503;1451604,2066091;1446636,2067581;1437696,2079503;1446636,2091423;1451604,2092913;4389495,2094646;4395497,2088073;4392546,2089253;4392972,2089182;4391482,2089679;4392546,2089253;4387836,2090038;4387508,2090176;4387011,2090176;4387836,2090038;4397342,2086052;4399926,2083222;4400422,2082228;4399039,2085340;4399712,2085058;4401913,2082228;4399968,2084951;4402906,2083719;4408867,2065340;4382044,2047457;4362176,2066830;4373600,2093653;4389495,2094646;4711306,2098434;4721799,2098123;4726767,2096136;4736204,2089679;4740178,2078751;4737695,2069810;4726767,2061365;4721799,2059378;4701930,2064346;4695970,2078751;4701930,2093156;4711306,2098434;6106149,2099115;6123534,2085703;6106149,2072292;6101181,2073782;6092241,2085703;6101181,2097624;6106149,2099115;1252919,2102848;1265336,2095894;1269310,2089933;1267323,2074535;1251925,2072548;1245964,2076522;1239010,2088940;1242984,2098874;1252919,2102848;5907462,2109049;5919880,2102095;5923853,2096134;5921867,2080736;5906469,2078749;5900508,2082722;5893554,2095141;5897528,2105075;5907462,2109049;3564460,2110045;3577376,2100110;3579363,2083221;3568931,2070803;3563466,2068319;3553530,2064346;3548066,2063352;3540118,2065339;3530187,2073783;3533663,2099117;3547571,2108058;3564460,2110045;330452,2115081;339952,2106326;339952,2093908;330018,2084967;319090,2080496;307665,2081987;301704,2088941;307665,2107320;317599,2113777;330452,2115081;4984998,2121282;4994498,2112527;4994498,2100109;4984563,2091168;4973635,2086697;4962210,2088188;4956250,2095142;4962210,2113520;4972145,2119978;4984998,2121282;3712983,2121965;3717950,2120972;3729374,2106071;3717950,2091169;3712983,2090175;3696589,2094646;3691621,2106567;3696589,2118489;3712983,2121965;1829359,2123836;1838051,2118744;1844012,2104836;1838051,2090928;1819176,2085960;1809739,2090431;1802784,2104836;1808248,2117751;1819176,2123711;1829359,2123836;6483903,2130037;6492595,2124945;6498557,2111037;6492595,2097128;6473720,2092161;6464282,2096632;6457328,2111037;6462792,2123952;6473720,2129913;6483903,2130037;907198,2135635;919616,2133151;930047,2126694;935014,2120236;938988,2108315;938988,2099871;935014,2087950;930047,2081493;916139,2073545;915146,2073545;902231,2073048;894284,2075035;889813,2077022;874415,2103845;889316,2131164;907198,2135635;3867030,2135858;3867533,2135355;3870049,2131832;3865521,2137870;3867030,2135858;3865888,2137000;5561748,2141837;5574165,2139353;5584596,2132896;5589564,2126439;5593537,2114518;5593537,2106073;5589564,2094152;5584596,2087695;5570689,2079747;5569695,2079747;5556780,2079250;5548833,2081237;5544362,2083224;5528965,2110047;5543866,2137367;5561748,2141837;1383554,2142586;1396469,2141096;1403423,2138116;1412861,2121227;1407397,2107319;1393489,2101855;1376600,2111293;1373620,2118247;1371634,2128678;1376104,2138116;1383554,2142586;4062262,2146928;4062262,2123781;4062262,2146928;3847910,2146928;3855457,2144915;3861998,2140890;3865888,2137000;3875081,2115227;3875081,2112209;3872565,2100132;3866024,2090069;3859986,2085037;3848413,2081515;3840362,2081515;3828789,2085037;3814197,2105667;3812688,2116737;3813694,2124788;3819229,2135355;3835330,2146424;3847910,2146928;4490328,2147798;4490328,2096139;4490328,2147798;6038098,2148788;6051013,2147297;6057967,2144317;6067405,2127428;6061941,2113520;6048033,2108056;6031144,2117494;6028164,2124448;6026177,2134879;6030647,2144317;6038098,2148788;1107875,2160967;1120293,2151529;1121783,2146562;1107875,2128680;1093967,2146562;1095457,2151529;1107875,2160967;2517871,2162144;2529481,2160468;2546370,2151030;2551337,2124207;2524017,2121724;2509612,2134141;2508123,2155997;2517871,2162144;5762421,2167169;5774839,2157732;5776329,2152764;5762421,2134882;5748513,2152764;5750003,2157732;5762421,2167169;7172414,2168346;7184025,2166670;7200913,2157232;7205880,2130408;7178561,2127925;7164156,2140343;7162666,2162199;7172414,2168346;396076,2168418;402533,2167921;408494,2167424;417931,2164444;419422,2163947;431343,2143085;419422,2122222;411971,2118745;403030,2117752;396572,2117255;378691,2124706;371240,2142588;378691,2160470;396076,2168418;5050625,2174621;5057082,2174124;5063043,2173627;5072480,2170647;5073970,2170150;5085892,2149288;5073970,2128424;5066520,2124947;5057579,2123954;5051121,2123458;5033240,2130908;5025789,2148791;5033240,2166673;5050625,2174621;2309067,2176011;2333692,2143745;2332182,2087388;2297462,2067261;2296457,2165885;2309067,2176011;2776181,2177599;2776181,2141835;2776181,2177599;2402120,2178968;2421743,2159343;2402120,2139719;2370923,2143745;2370923,2174942;2402120,2178968;6963601,2182212;6988225,2149946;6986715,2093589;6951996,2073462;6950990,2172085;6963601,2182212;7056655,2185167;7076279,2165543;7056655,2145919;7025458,2149945;7025458,2181142;7056655,2185167;3034239,2187124;3034220,2187037;3034072,2186839;3034114,2186967;3034966,2187534;3034470,2185548;3034640,2186829;3034764,2187763;3034640,2186829;3033719,2184835;3034220,2187037;3034966,2188031;3034764,2187763;3034767,2187783;3034744,2189342;3034397,2187814;3034114,2186967;3033568,2186283;3035021,2189686;3034767,2187783;3034239,2187124;3034397,2187814;3035463,2191209;3035463,2191010;3035021,2189686;3035097,2190260;1739389,2191511;1750636,2162453;1692022,2107813;1665696,2134140;1726296,2186793;1739389,2191511;3035302,2191798;3035097,2190260;3034744,2189342;3035960,2192502;3035463,2190515;3035463,2191010;811273,2195240;824249,2187789;826236,2183815;826236,2165933;810838,2156992;795439,2165933;795936,2183815;797923,2187789;811273,2195240;3035847,2195296;3035960,2192502;3035463,2191209;3035463,2192502;3035302,2191798;3035463,2192999;3035463,2194259;1636385,2196232;1647312,2193748;1653769,2188781;1660723,2183317;1666188,2169408;1660723,2155501;1646815,2150036;1632907,2155997;1627444,2162951;1622972,2168912;1619993,2179840;1636385,2196232;6393927,2197713;6405173,2168654;6346560,2114014;6320234,2140341;6380834,2192995;6393927,2197713;5465819,2201443;5478796,2193993;5480782,2190018;5480782,2172135;5465384,2163195;5449986,2172135;5450483,2190018;5452470,2193993;5465819,2201443;6290928,2202434;6301856,2199950;6308313,2194983;6315267,2189518;6320731,2175610;6315267,2161702;6301358,2156237;6287451,2162198;6281987,2169153;6277516,2175113;6274536,2186041;6290928,2202434;3866088,2204983;3876592,2200769;3952572,2129315;3929929,2106672;3856464,2180640;3866088,2204983;3584331,2212369;3599230,2192997;3597740,2188029;3584331,2178095;3570916,2188029;3569426,2192997;3584331,2212369;1102907,2220572;1114828,2220572;1117809,2219578;1124266,2217095;1136684,2207160;1137678,2188285;1126253,2176860;1107874,2178847;1091483,2192755;1090490,2209644;1102907,2220572;3000691,2223795;3000327,2223528;2999698,2223299;2994234,2220815;3000691,2223795;3270794,2225425;3288906,2211336;3289411,2208819;3284380,2189698;3270794,2184162;3257209,2189698;3252175,2208819;3252678,2211336;3270794,2225425;3012116,2226279;3022051,2224292;3034470,2213861;3037946,2200946;3035847,2195296;3035463,2204920;3035463,2194259;3031574,2183792;3030993,2183064;3031488,2183561;3031574,2183792;3033568,2186283;3033474,2186044;3034072,2186839;3032581,2182369;3031986,2181077;3032482,2182070;3032581,2182369;3033719,2184835;3032979,2181574;3027018,2172633;3007148,2164685;2987279,2172633;2982808,2178097;2978834,2192005;2984174,2211626;3000327,2223528;3005161,2225286;3012116,2226279;5757454,2226775;5769375,2226775;5772355,2225781;5778812,2223298;5791231,2213363;5792224,2194488;5780800,2183063;5762421,2185050;5746029,2198959;5745036,2215847;5757454,2226775;3916621,2227767;3926059,2224787;3931523,2221310;3937980,2201441;3931523,2193990;3919601,2192003;3910163,2195977;3902216,2202434;3899732,2220813;3916621,2227767;3774067,2234228;3777048,2227273;3777048,2227770;3778041,2220319;3776146,2223542;1048766,2234977;1063668,2229513;1067642,2199710;1037341,2203187;1031877,2218089;1036845,2230011;1048766,2234977;3829695,2235466;3839132,2229754;3838139,2208891;3818767,2190511;3790480,2192499;3795450,2220316;3818767,2233727;3829695,2235466;1775958,2237957;1776748,2237145;1785891,2233488;1789865,2223553;1785891,2213619;1780924,2207658;1770493,2203188;1760062,2207658;1755592,2218090;1760062,2228521;1766023,2233488;1775169,2237146;5703312,2241181;5718214,2235717;5722188,2205913;5691888,2209390;5686424,2224292;5691391,2236214;5703312,2241181;1182381,2241434;1193806,2237957;1207217,2210141;1196289,2199213;1177414,2199709;1167480,2206664;1159035,2218088;1160029,2230506;1182381,2241434;6430506,2244161;6431296,2243349;6440439,2239691;6444413,2229757;6440439,2219822;6435472,2213861;6425041,2209391;6414610,2213861;6410140,2224293;6414610,2234724;6420571,2239691;6429717,2243350;5836928,2247638;5848353,2244160;5861764,2216344;5850836,2205416;5831961,2205912;5822027,2212867;5813582,2224291;5814576,2236710;5836928,2247638;3741285,2248633;3763139,2245652;3776146,2223542;3777546,2216345;3769598,2199954;3757181,2192503;3735324,2195483;3729363,2200450;3724398,2206908;3724398,2235717;3741285,2248633;1921501,2250373;1921501,2218087;1833582,2150533;1802786,2163448;1921501,2250373;1646314,2250873;1646314,2217096;1646314,2250873;804405,2251405;804381,2251369;804390,2251391;805043,2252362;804877,2251865;804405,2251405;6576044,2256576;6576044,2224289;6488125,2156734;6457328,2169649;6576044,2256576;6300862,2257076;6300862,2223299;6300862,2257076;5458952,2257610;5458927,2257572;5458937,2257595;5459589,2258565;5459424,2258069;5458952,2257610;4182860,2262038;4193788,2251110;4194285,2240183;4182860,2228758;4171436,2240183;4171932,2251110;4182860,2262038;784534,2271253;784525,2271243;784512,2271238;785505,2271900;784534,2271253;785009,2271734;787492,2273224;804381,2271238;806368,2254349;805043,2252362;805871,2254846;804390,2251391;793018,2240317;777061,2244414;773397,2259937;784525,2271243;787989,2272727;785505,2271900;439295,2275211;439295,2257329;439295,2275211;3024551,2275449;3157174,2212366;3138797,2180574;3011636,2244653;3024551,2275449;838158,2275708;838158,2257329;838158,2275708;2487757,2277198;2504645,2272728;2509614,2260310;2504645,2247892;2488254,2244414;2483287,2246402;2475339,2251866;2471861,2260806;2473848,2268257;2482790,2275211;2487757,2277198;5439081,2277456;5439072,2277447;5439059,2277441;5440051,2278103;5439081,2277456;5439555,2277938;5442038,2279428;5458927,2277441;5460914,2260552;5459589,2258565;5460417,2261049;5458937,2257595;5447565,2246520;5431608,2250618;5427944,2266141;5439072,2277447;5442535,2278931;5440051,2278103;2296455,2280108;2310040,2247903;2282869,2191045;2249155,2122108;2161101,2098459;2180221,2116574;2254690,2216204;2296455,2280108;5093841,2281414;5093841,2263532;5093841,2281414;5492704,2281912;5492704,2263533;5492704,2281912;7142301,2283401;7159190,2278931;7164157,2266512;7159190,2254094;7142798,2250617;7137830,2252605;7129883,2258068;7126406,2267009;7128393,2274460;7137334,2281414;7142301,2283401;4247434,2283898;4247434,2250618;4247434,2283898;6950989,2286309;6964575,2254105;6937403,2197246;6903691,2128308;6815635,2104660;6834756,2122774;6909225,2222405;6950989,2286309;2953010,2287872;2963443,2285885;2973874,2272473;2963443,2259062;2953010,2257075;2937612,2261049;2933142,2272473;2937612,2283898;2953010,2287872;1522135,2290610;1540018,2267264;1538527,2262297;1522135,2249879;1505743,2262297;1504253,2267264;1522135,2290610;6176683,2296814;6194565,2273468;6193075,2268500;6176683,2256083;6160291,2268500;6158801,2273468;6176683,2296814;3099606,2301656;3110970,2295323;3113455,2291349;3099546,2267507;3086132,2291349;3088618,2295323;3099606,2301656;2021594,2305896;2029771,2304261;2035809,2299732;2042853,2287656;2038828,2277592;2028765,2273567;2016688,2280611;2012160,2286650;2014173,2302248;2021594,2305896;359820,2307994;378198,2294085;359820,2279184;354852,2280674;344918,2293589;354852,2306503;359820,2307994;2722481,2311400;2734463,2306743;2749363,2288861;2749363,2267502;2728005,2267502;2710123,2282404;2710123,2306743;2722481,2311400;1689529,2311472;1706914,2288623;1705424,2283656;1689529,2271734;1673634,2283656;1672144,2288623;1689529,2311472;2213929,2311809;2213929,2262497;2213929,2311809;6676130,2312097;6684307,2310462;6690345,2305934;6697389,2293857;6693364,2283793;6683300,2279768;6671224,2286813;6666695,2292851;6668708,2308449;6676130,2312097;5014365,2314196;5032744,2300288;5014365,2285387;5009398,2286877;4999464,2299792;5009398,2312706;5014365,2314196;4324611,2316244;4337340,2314692;4374594,2297803;4362176,2268993;4320451,2286379;4314491,2309227;4324611,2316244;2261482,2316870;2261734,2316839;2261232,2316839;3314872,2317111;3326543,2308233;3328528,2294014;3322828,2286174;3322185,2287039;3322070,2287371;3322096,2287157;3321811,2287536;3321712,2287890;3321825,2287743;3321575,2288364;3321712,2287890;3320582,2289357;3320474,2289336;3320087,2289855;3319963,2289234;3320474,2289336;3321811,2287536;3322195,2286191;3322096,2287157;3322185,2287039;3322320,2286626;3322567,2285880;3322469,2285680;3321844,2284822;3321638,2284763;3321621,2284513;3320087,2282403;3320582,2282900;3321575,2283893;3321621,2284513;3321844,2284822;3322070,2284887;3322469,2285680;3322828,2286174;3329148,2277685;3327038,2262535;3299723,2255581;3300218,2315186;3314872,2317111;2258536,2317239;2259916,2317066;2259194,2316757;2258320,2317397;2258536,2317239;2257844,2317325;2257961,2317342;2258211,2317342;2258144,2317370;6344077,2317676;6361462,2294827;6359972,2289860;6344077,2277938;6328182,2289860;6326692,2294827;6344077,2317676;6868468,2318010;6868468,2268699;6868468,2318010;2267771,2318851;2264248,2317342;2265257,2317342;2261482,2316870;2259916,2317066;2262015,2317966;3687151,2319661;3687151,2279426;3687151,2319661;6916018,2323072;6916270,2323041;6915767,2323041;6913072,2323441;6914452,2323268;6913729,2322958;6912856,2323599;6913072,2323441;6912383,2323526;6912496,2323543;6912748,2323543;6912681,2323572;6922308,2325053;6918786,2323543;6919792,2323543;6916018,2323072;6914452,2323268;6916551,2324167;2272302,2328915;2272302,2328412;2272270,2328664;39940,2329847;64776,2315939;50868,2290606;13614,2292096;700,2314945;23549,2327860;25535,2327363;31496,2327363;33979,2327860;39940,2329847;2365892,2334451;2388030,2325393;2397088,2303254;2388030,2281114;2365892,2272057;2343751,2281114;2334695,2303254;2343751,2325393;2365892,2334451;6926837,2335116;6926837,2334614;6926806,2334865;4694479,2336049;4719315,2322140;4705407,2296808;4668153,2298298;4655239,2321147;4678088,2334062;4680075,2333565;4686035,2333565;4688518,2334062;4694479,2336049;3227446,2340550;3227694,2340522;3227197,2340522;1665634,2340585;1664697,2339782;1663576,2339670;7020427,2340652;7042567,2331595;7051624,2309456;7042567,2287316;7020427,2278259;6998288,2287316;6989231,2309456;6998288,2331595;7020427,2340652;1666287,2340875;1666188,2340776;1666265,2340865;1666396,2341019;1666265,2340865;1665634,2340585;1666088,2340975;1666711,2341064;1666287,2340875;1666437,2341024;1667181,2341273;1666871,2341087;1666711,2341064;3232636,2341752;3231170,2341019;3231667,2341019;3227446,2340550;3225247,2340794;3233833,2342350;3234809,2342339;3234648,2342013;3232636,2341752;1668071,2342557;1667934,2342197;1667678,2341770;1668138,2342732;1668135,2342723;1666437,2341024;1666396,2341019;1667106,2341847;1668174,2342763;1668071,2342557;1668135,2342723;1668174,2342763;1668174,2342763;1668174,2342763;1668174,2342763;1668571,2343557;1668174,2342763;1668174,2342763;1668174,2342763;1668174,2342763;1668138,2342732;1668357,2343307;3237836,2345283;3237629,2344993;3237863,2345230;3236261,2342323;3234809,2342339;3235143,2343006;3235421,2343558;3238124,2345490;3237863,2345230;3237934,2345353;3238095,2345645;3237934,2345353;3237836,2345283;6320177,2346787;6319241,2345985;6318119,2345873;2257206,2347030;2276828,2338979;2271293,2317845;2270010,2317693;2270289,2317845;2271795,2325694;2271795,2324889;2272087,2327194;2272804,2330928;2271828,2332180;2271795,2332437;2271795,2332222;2271524,2332574;2270289,2335456;2265758,2339985;2271524,2332574;2271795,2331934;2271795,2332222;2271828,2332180;2272270,2328664;2272087,2327194;2271795,2325694;2271795,2325896;2270289,2322374;2268780,2320864;2262015,2317966;2258320,2317397;2251239,2322590;2250158,2323883;2250158,2323380;2251239,2322590;2252447,2321139;2252173,2321368;2252676,2320864;2252447,2321139;2255191,2318851;2254690,2318851;2258144,2317370;2257961,2317342;2257709,2317342;2257844,2317325;2254690,2316839;2258325,2316384;2258211,2316336;2258714,2316336;2258325,2316384;2259194,2316757;2259595,2316462;2270010,2317693;2259595,2311996;2248149,2316336;2242926,2329104;2245362,2334378;2244122,2330928;2248651,2341495;2245362,2334378;2247832,2341243;2257206,2347030;6320831,2347078;6320732,2346979;6320808,2347068;6320940,2347221;6320808,2347068;6320177,2346787;6320632,2347177;6321254,2347266;6320831,2347078;6320980,2347227;6321725,2347475;6321415,2347289;6321254,2347266;145365,2347676;157162,2339782;224716,2196231;190442,2186793;126366,2321900;145365,2347676;1273688,2348665;1283562,2337469;1288091,2318852;1295135,2301744;1265951,2284637;1255385,2312311;1255887,2327406;1260416,2340992;1273688,2348665;6322615,2348760;6322478,2348400;6322221,2347972;6322682,2348935;6322679,2348926;6320980,2347227;6320940,2347221;6321650,2348051;3240119,2349317;3239613,2347973;3240110,2348470;3238095,2345645;6323115,2349759;6322615,2348760;6322679,2348926;6322718,2348966;6322682,2348935;6322901,2349510;2388197,2352553;2387530,2351055;2388032,2351558;2385748,2348512;2385991,2350603;6911741,2353231;6931365,2345180;6925830,2324046;6924546,2323895;6924824,2324046;6926333,2331896;6926333,2331091;6926622,2333397;6927340,2337129;6926365,2338382;6926333,2338638;6926333,2338423;6926059,2338776;6924824,2341658;6920296,2346186;6926059,2338776;6926333,2338136;6926333,2338423;6926365,2338382;6926806,2334865;6926622,2333397;6926333,2331896;6926333,2332097;6924824,2328575;6923315,2327066;6916551,2324167;6912856,2323599;6905775,2328791;6904697,2330085;6904697,2329582;6905775,2328791;6906985,2327339;6906709,2327569;6907213,2327066;6906985,2327339;6909729,2325053;6909226,2325053;6912681,2323572;6912496,2323543;6912244,2323543;6912383,2323526;6909226,2323041;6912861,2322586;6912748,2322537;6913251,2322537;6912861,2322586;6913729,2322958;6914132,2322663;6924546,2323895;6914131,2318197;6902684,2322537;6897464,2335305;6899900,2340579;6898659,2337129;6903188,2347696;6899900,2340579;6902370,2347444;6911741,2353231;4799908,2353878;4811705,2345985;4879259,2202433;4844985,2192995;4780908,2328103;4799908,2353878;622583,2354686;641458,2349719;649902,2341771;652386,2322399;634007,2314948;622583,2317431;609171,2330843;611158,2345745;622583,2354686;5928223,2354867;5938099,2343671;5942627,2325054;5949672,2307945;5920488,2290838;5909921,2318512;5910424,2333607;5914952,2347193;5928223,2354867;3241104,2355424;3241104,2354927;3241078,2355176;3735521,2357474;3746263,2357412;3754709,2353934;3754709,2321151;3746263,2317674;3725900,2323138;3719937,2337542;3725900,2351947;3735521,2357474;7042730,2358755;7042064,2357256;7042567,2357759;7040283,2354713;7040526,2356805;5277128,2360889;5296003,2355921;5304448,2347974;5306931,2328602;5288552,2321151;5277128,2323634;5263716,2337046;5265703,2351948;5277128,2360889;1823775,2361615;1827128,2333325;1759574,2282660;1738216,2304019;1811233,2360644;1823775,2361615;2436602,2364122;2458456,2359154;2466901,2343756;2451503,2335809;2430145,2341769;2422196,2356174;2436602,2364122;4226075,2364860;4230545,2331581;4196272,2313202;4169449,2340024;4226075,2364860;6478313,2367816;6481666,2339527;6414113,2288862;6392754,2310221;6465771,2366846;6478313,2367816;7091139,2370324;7112996,2365356;7121439,2349958;7106041,2342011;7084682,2347971;7076734,2362376;7091139,2370324;428370,2372069;471584,2366605;476552,2328855;417442,2332828;403534,2357664;428370,2372069;3440772,2372810;3436304,2369333;3439192,2371861;1663207,2376540;1682083,2354684;1675129,2342266;1667548,2341183;1667934,2342197;1669168,2344253;1668571,2343557;1669310,2345034;1669168,2343757;1669665,2345743;1669310,2345034;1669431,2346124;1669665,2346737;1669665,2348227;1669431,2346124;1668357,2343307;1667106,2341847;1666088,2340975;1657744,2339782;1657247,2339782;1660972,2339410;1659731,2339286;1662214,2339286;1660972,2339410;1663576,2339670;1662711,2339286;1664697,2339782;1666871,2341087;1667548,2341183;1665381,2335498;1654764,2329848;1635888,2342266;1642345,2367102;1663207,2376540;3222230,2376783;3239613,2372313;3244583,2357411;3240119,2349317;3241104,2351947;3240608,2350953;3241032,2354785;3241104,2354927;3242099,2356914;3240709,2358494;3240608,2359398;3240608,2358901;3239118,2362875;3239118,2362378;3236634,2365358;3233654,2367842;3234151,2367842;3231472,2368990;3231170,2369332;3230675,2369332;3231472,2368990;3240709,2358494;3241078,2355176;3241032,2354785;3235421,2343558;3234648,2343006;3235143,2343006;3233833,2342350;3219747,2342509;3223721,2341019;3223222,2341019;3225247,2340794;3221235,2340274;3210806,2348967;3208820,2363868;3222230,2376783;5082912,2378271;5126126,2372807;5131094,2335057;5071984,2339030;5058076,2363866;5082912,2378271;1747284,2378602;1746652,2377535;1745162,2376542;1745700,2377261;3406821,2379754;3407492,2377281;3406815,2379703;1451271,2381839;1451403,2381763;1451602,2381508;1451306,2381888;1452880,2380977;1453039,2380828;1451403,2381763;6317751,2382743;6336626,2360887;6329672,2348469;6322091,2347386;6322478,2348400;6323712,2350456;6323115,2349759;6323854,2351237;6323712,2349959;6324208,2351946;6323854,2351237;6323975,2352327;6324208,2352939;6324208,2354430;6323975,2352327;6322901,2349510;6321650,2348051;6320632,2347177;6312287,2345985;6311790,2345985;6315515,2345613;6314274,2345488;6316757,2345488;6315515,2345613;6318119,2345873;6317254,2345488;6319241,2345985;6321415,2347289;6322091,2347386;6319924,2341701;6309307,2336051;6290431,2348469;6296888,2373305;6317751,2382743;2372937,2383258;2383001,2380239;2390045,2373194;2391052,2355080;2388197,2352553;2389542,2355583;2389039,2354577;2389492,2359105;2389542,2358602;2389542,2359609;2389492,2359105;2389039,2363634;2389039,2363130;2387778,2365969;2388032,2368162;2379479,2375207;2377915,2375343;2375956,2376214;2371678,2376689;2371930,2376717;2371428,2376717;2371678,2376689;2367403,2376214;2367906,2376214;2377915,2375343;2380485,2374201;2384008,2371182;2387026,2367659;2387778,2365969;2385991,2350603;2378477,2343956;2377647,2343587;2357841,2348539;2361868,2345520;2366900,2343507;2372433,2343004;2377466,2343507;2377647,2343587;2377969,2343507;2378477,2343956;2381995,2345520;2381492,2345016;2385229,2347819;2385013,2347532;2385517,2348035;2385229,2347819;2385748,2348512;2385517,2346526;2362371,2343004;2353312,2353570;2354319,2372691;2372937,2383258;6401832,2384806;6401199,2383739;6399709,2382746;6400248,2383464;1752612,2386476;1750129,2381012;1747284,2378602;1749457,2382270;3404578,2387697;3406815,2379703;3406714,2378308;3405504,2380261;6105818,2388043;6105951,2387967;6106149,2387712;6105853,2388092;6107427,2387181;6107587,2387032;6105951,2387967;7027472,2389459;7037536,2386440;7044580,2379395;7045586,2361281;7042730,2358755;7044077,2361784;7043574,2360778;7044026,2365306;7044077,2364803;7044077,2365810;7044026,2365306;7043574,2369835;7043574,2369331;7042312,2372170;7042567,2374364;7034014,2381408;7032450,2381544;7030491,2382415;7026214,2382890;7026465,2382918;7025963,2382918;7026214,2382890;7021937,2382415;7022440,2382415;7032450,2381544;7035020,2380402;7038542,2377383;7041561,2373860;7042312,2372170;7040526,2356805;7033012,2350158;7032182,2349788;7012377,2354740;7016402,2351721;7021434,2349708;7026969,2349205;7032001,2349708;7032182,2349788;7032504,2349708;7033012,2350158;7036529,2351721;7036026,2351217;7039763,2354021;7039548,2353734;7040052,2354237;7039763,2354021;7040283,2354713;7040052,2352727;7016905,2349205;7007848,2359772;7008855,2378892;7027472,2389459;6407160,2392680;6404676,2387216;6401832,2384806;6404006,2388475;1747501,2402925;1750129,2400881;1752612,2395417;1749457,2399624;929074,2402931;929147,2402514;929056,2401874;929056,2402867;1745162,2405352;1746652,2404358;1747501,2402925;1746254,2403895;1086018,2406221;1099430,2398398;1101416,2394424;1101416,2376542;1086018,2367601;1070620,2376542;1070620,2394424;1072607,2398398;1086018,2406221;1809241,2406841;1829110,2406841;1839044,2389952;1829110,2373063;1809241,2373560;1805267,2375547;1805267,2404854;1809241,2406841;1146134,2407275;1159041,2405350;1217653,2366606;1200765,2338293;1142153,2376541;1146134,2407275;6402049,2409128;6404676,2407085;6407160,2401621;6404006,2405826;5583621,2409133;5583694,2408716;5583603,2408077;5583603,2409070;1738952,2409574;1746254,2403895;1749457,2399624;1754599,2390947;1749457,2382270;1745700,2377261;1740381,2372754;1727280,2371574;1712378,2390947;1724796,2409326;1738952,2409574;6399709,2411556;6401199,2410562;6402049,2409128;6400802,2410099;5740565,2412425;5753977,2404601;5755963,2400627;5755963,2382746;5740565,2373804;5725167,2382746;5725167,2400627;5727154,2404601;5740565,2412425;6463786,2413043;6483655,2413043;6493589,2396155;6483655,2379266;6463786,2379763;6459812,2381750;6459812,2411056;6463786,2413043;3432828,2413044;3442761,2407084;3449215,2391188;3444252,2376287;3439192,2371861;3435806,2369830;3435806,2369829;3435806,2369829;3435806,2369829;3428354,2365359;3435806,2369829;3434315,2367346;3416934,2360392;3406499,2375294;3406714,2378308;3411963,2369829;3406996,2382248;3406821,2379754;3404511,2388208;3404578,2387697;3404016,2389698;3407492,2402613;3432828,2413044;1480908,2413298;1481406,2412801;1481125,2413020;5800676,2413477;5813583,2411552;5872196,2372808;5855308,2344495;5796695,2382743;5800676,2413477;4630900,2414036;4642821,2385226;4599110,2322143;4566327,2326614;4630900,2414036;1478643,2414950;1481125,2413020;1484386,2408828;1481324,2410832;2543385,2415286;2551333,2413795;2558286,2411809;2572692,2382502;2561267,2371077;2552823,2369090;2540902,2371574;2523020,2390946;2524013,2403364;2531960,2412305;2543385,2415286;6393500,2415778;6400802,2410099;6404006,2405826;6409147,2397151;6404006,2388475;6400248,2383464;6394929,2378958;6381827,2377778;6366926,2397151;6379343,2415529;6393500,2415778;931043,2415782;929345,2403898;929074,2402931;928559,2405847;931043,2415782;1476935,2416279;1478425,2415285;1478643,2414950;2115812,2417977;2119335,2416971;2126379,2414454;2137449,2405901;2138456,2389296;2111787,2380742;2094679,2397850;2095686,2408416;2102227,2415964;2115812,2417977;3158655,2418507;3169085,2410560;3162625,2386717;3147728,2380260;3128853,2388207;3126370,2396652;3131336,2408573;3139283,2414037;3145246,2417017;3158655,2418507;6135456,2419501;6135953,2419005;6135672,2419224;1258876,2419756;1273778,2417769;1279241,2413795;1289673,2395913;1283712,2381508;1268811,2375548;1251425,2385482;1247451,2390946;1245465,2395416;1244967,2403364;1250432,2414788;1258876,2419756;1466938,2420252;1481324,2410832;1488856,2399266;1482896,2381011;1467497,2374554;1456569,2377534;1453039,2380828;1460543,2376541;1452880,2380977;1449722,2383924;1448124,2385978;1449118,2384488;1449722,2383924;1451306,2381888;1451105,2382005;1451271,2381839;1450112,2382501;1446138,2387965;1447628,2412304;1466938,2420252;6133190,2421154;6135672,2419224;6138933,2415031;6135872,2417036;7197933,2421489;7205880,2419999;7212835,2418012;7227239,2388706;7215814,2377281;7207371,2375294;7195449,2377778;7177568,2397149;7178561,2409568;7186508,2418509;7197933,2421489;5585589,2421986;5583892,2410101;5583621,2409133;5583106,2412051;5585589,2421986;6131482,2422482;6132972,2421488;6133190,2421154;3293758,2423472;3352365,2415028;3347399,2378768;3288789,2385721;3293758,2423472;950768,2424134;955879,2423233;962336,2419756;966310,2386972;933527,2390946;930049,2397403;929147,2402514;929345,2403898;933775,2419693;949318,2423927;6770349,2424177;6773871,2423171;6780915,2420655;6791985,2412101;6792992,2395497;6766323,2386942;6749216,2404051;6750222,2414617;6756763,2422165;6770349,2424177;950414,2424226;951408,2424226;950768,2424134;950350,2424208;947435,2424722;950350,2424208;949318,2423927;937500,2422239;947435,2424722;1347788,2425717;1354246,2422736;1363187,2406841;1357723,2393927;1344809,2388463;1328913,2397403;1325933,2403861;1328417,2423234;1347788,2425717;5913423,2425959;5928325,2423972;5933788,2419998;5944220,2402117;5938259,2387712;5923358,2381751;5905972,2391685;5901999,2397149;5900012,2401620;5899515,2409567;5904979,2420992;5913423,2425959;6121486,2426456;6135872,2417036;6143403,2405469;6137443,2387215;6122045,2380758;6111117,2383737;6107587,2387032;6115090,2382744;6107427,2387181;6104270,2390128;6102672,2392182;6103666,2390692;6104270,2390128;6105853,2388092;6105653,2388208;6105818,2388043;6104660,2388705;6100685,2394169;6102176,2418508;6121486,2426456;373544,2428510;392605,2414788;375717,2401873;324555,2311968;293759,2329849;350385,2415782;373544,2428510;5605315,2430338;5610426,2429436;5616883,2425959;5620856,2393176;5588073,2397149;5584596,2403606;5583694,2408716;5583892,2410101;5588322,2425897;5603865,2430131;5604961,2430429;5605955,2430429;5605315,2430338;5604896,2430411;5601981,2430926;5604896,2430411;5603865,2430131;5592047,2428443;5601981,2430926;6002336,2431921;6008793,2428940;6017735,2413045;6012270,2400130;5999356,2394667;5983461,2403607;5980480,2410065;5982964,2429437;6002336,2431921;4261093,2432045;4263329,2431423;4262832,2431423;4483374,2433904;4510197,2428441;4521125,2409069;4501754,2398141;4474931,2404102;4464003,2423473;4483374,2433904;4254388,2433907;4260690,2432189;4261093,2432045;5028088,2434712;5047149,2420990;5030261,2408076;4979099,2318171;4948302,2336052;5004928,2421984;5028088,2434712;3057522,2434852;3057096,2434291;3053348,2432417;3562973,2435394;3578867,2428938;3585323,2413043;3578867,2397148;3570919,2390691;3557505,2387214;3537139,2407579;3540616,2420991;3547073,2428938;3562973,2435394;4273773,2435593;4269289,2432417;4268296,2432417;4268500,2432684;3058314,2435894;3059308,2435894;3057522,2434852;516285,2437140;534167,2423232;516285,2409324;511318,2410814;501880,2423232;511318,2435650;516285,2437140;3063282,2437384;3081661,2423476;3063282,2409568;3053348,2414535;3059308,2411058;3058314,2411058;3048876,2423476;3057096,2434291;41424,2438631;61293,2423233;41424,2407834;36457,2409821;26026,2423233;36457,2436644;41424,2438631;4279721,2439805;4279721,2438874;4273773,2435593;3718456,2443339;3740809,2434895;3751737,2412047;3727397,2404099;3707030,2416517;3701068,2434895;3718456,2443339;5170831,2443341;5188712,2429434;5170831,2415527;5165863,2417016;5156426,2429434;5165863,2441851;5170831,2443341;2636106,2444336;2636106,2413540;2636106,2444336;4695970,2444832;4715839,2429434;4695970,2414036;4691003,2416023;4680572,2429434;4691003,2442845;4695970,2444832;4350751,2445327;4358699,2416023;4281707,2345985;4252898,2358403;4350751,2445327;2028763,2447665;2049897,2447665;2060463,2429550;2049897,2411436;2028763,2411436;2026248,2413448;2016688,2429550;2026248,2445652;2028763,2447665;3784514,2448806;3798422,2438376;3800407,2433409;3785009,2413044;3768618,2433409;3770605,2438376;3784514,2448806;6683300,2453863;6704433,2453863;6714999,2435750;6704433,2417636;6683300,2417636;6680784,2419648;6671224,2435750;6680784,2451851;6683300,2453863;4285867,2453900;4285185,2449803;4285185,2450796;4285027,2451546;4286178,2455763;4286178,2454770;4285867,2453900;1040815,2459494;1046054,2452659;1052239,2442108;1052239,2444592;1046054,2452659;1043795,2456513;1045782,2455023;1056213,2444592;1060187,2429691;1045782,2404358;1044788,2403862;1022933,2400881;1006044,2413796;1005548,2414292;1001574,2429194;1005548,2444095;1016165,2454837;1029678,2458201;1022436,2452043;1020946,2450056;1035351,2458500;1030880,2458500;1029678,2458201;1030321,2458748;1040815,2459494;1199268,2459991;1199268,2417769;1199268,2459991;148712,2460487;172058,2451049;181495,2427703;172058,2404358;148712,2394920;125366,2404358;115929,2427703;125366,2451049;148712,2460487;5695363,2465697;5700602,2458864;5706788,2448312;5706788,2450796;5700602,2458864;5698344,2462717;5700331,2461227;5710762,2450796;5714735,2435895;5700331,2410562;5699337,2410065;5677482,2407085;5660593,2419999;5660097,2420496;5656123,2435398;5660097,2450299;5670714,2461041;5684226,2464405;5676985,2458247;5675495,2456260;5689899,2464704;5685429,2464704;5684226,2464405;5684870,2464952;5695363,2465697;5853817,2466194;5853817,2423973;5853817,2466194;4803261,2466690;4826606,2457253;4836044,2433907;4826606,2410561;4803261,2401124;4779915,2410561;4770478,2433907;4779915,2457253;4803261,2466690;2921218,2467892;2924766,2465075;2922602,2465942;2931661,2459401;2930653,2460407;2924766,2465075;2925116,2464936;2932162,2459904;2935180,2451849;2933167,2444805;2926251,2439617;2930653,2443296;2931661,2444301;2922602,2437760;2925116,2438767;2926251,2439617;2922225,2436250;2911535,2435245;2898955,2451849;2909521,2467452;2921218,2467892;4569307,2470044;4593149,2462221;4587188,2417019;4585698,2416025;4567816,2412549;4551921,2420496;4544471,2432914;4547451,2454770;4548444,2456260;4569307,2470044;2186759,2473327;2211415,2463263;2221476,2438608;2211415,2413952;2186759,2403889;2162103,2413952;2152041,2438608;2162103,2463263;2186759,2473327;4263825,2478116;4281211,2469671;4285027,2451546;4281211,2440861;4279721,2439805;4279721,2447357;4281115,2449180;4281211,2448312;4281211,2449305;4281115,2449180;4280740,2452548;4281211,2451292;4280714,2452783;4280740,2452548;4279721,2455266;4279721,2454770;4279721,2447357;4268500,2432684;4265316,2430927;4260690,2432189;4248924,2436391;4240480,2448312;4240480,2460730;4250911,2474639;4263825,2478116;6841296,2479529;6865952,2469466;6876015,2444806;6865952,2420153;6841296,2410090;6816641,2420153;6806577,2444806;6816641,2469466;6841296,2479529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</v:shape>
                  <v:shape id="Полілінія: Фігура 7" o:spid="_x0000_s1031" style="position:absolute;left:3033;top:47838;width:72548;height:22338;flip:y;visibility:visible;mso-wrap-style:square;v-text-anchor:middle" coordsize="7254735,22338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" path="m4045883,123491v4503,1278,10102,-304,12292,-5903c4071806,81077,4090793,47486,4115134,17303v9250,-11684,-6815,-24342,-16065,-12658c4073754,37262,4054281,73287,4040163,112234v-2191,5841,1217,9979,5720,11257xm3526062,182900v5036,-1233,9631,-4215,12673,-9326c3555289,146798,3568432,117589,3581576,89352v11684,-25314,-23854,-47221,-37970,-21907c3527539,96655,3511474,125865,3498817,157022v-6936,17526,12140,29575,27245,25878xm2029071,379620v5355,,11684,-2434,15578,-6329c2053412,363554,2053899,350410,2045136,341647v-973,-974,-1947,-1947,-2921,-2921c2039295,335318,2034913,332884,2030532,331910v-15579,-4868,-31645,11197,-26777,26776c2005217,363067,2007163,366962,2010571,370370v974,974,1947,1947,2922,2921c2017874,377186,2023229,379620,2029071,379620xm6683620,385829v5355,,11684,-2434,15578,-6329c6707961,369763,6708448,356619,6699685,347856v-973,-974,-1947,-1947,-2921,-2921c6693844,341527,6689462,339093,6685081,338119v-15579,-4868,-31645,11197,-26777,26776c6659765,369276,6661712,373171,6665120,376579v974,974,1947,1947,2921,2921c6672423,383395,6677778,385829,6683620,385829xm224137,506913r-38,-300l224009,506145r55,605l224137,506913xm224412,510576v,-487,,-974,,-1460l224346,509846r66,730xm224742,511753r35,-82l224513,508765r-341,-1772l224137,506913r605,4840xm4878687,513122r-38,-300l4878559,512354r55,605l4878687,513122xm4879292,517962r35,-82l4879063,514974r-341,-1771l4878687,513122r275,2203l4878896,516055r66,730l4878962,515325r330,2637xm202991,533944v7303,2434,15093,-974,19474,-6816c224412,524207,225873,521773,226360,518365r-1379,-7169l224777,511671r122,1339l224742,511753r-723,1688l223954,514156r458,-1146c223925,513497,223925,513984,223925,514470r29,-314l222604,517530r834,-1112c222952,516905,222465,517392,222465,517878r139,-348l221816,518582r-325,757c221004,519826,220517,519826,220517,520313r1299,-1731l224019,513441r327,-3595l224064,506750r-1112,-2503c223438,504734,223438,505221,223925,505708r84,437l223925,505221r174,1392l224172,506993r727,1636c224899,508142,224899,508142,224412,507655r101,1110l224981,511196r2352,-5488c227333,501326,225873,497431,222952,494023v-5842,-7789,-16553,-9736,-24829,-4868c190334,493537,185465,502300,185465,511063v,11197,7303,19473,17526,22881xm4857541,540153v7303,2434,15093,-974,19474,-6816c4878962,530416,4880423,527982,4880910,524574r-1379,-7169l4879327,517880r122,1339l4879292,517962r-723,1688l4878504,520365r458,-1146c4878475,519706,4878475,520193,4878475,520679r29,-314l4877154,523739r834,-1112c4877502,523114,4877015,523601,4877015,524087r139,-348l4876365,524791r-324,757c4875555,526035,4875068,526035,4875068,526522r1297,-1731l4878569,519650r327,-3595l4878614,512959r-1112,-2503c4877988,510943,4877988,511430,4878475,511917r84,437l4878475,511430r174,1392l4878722,513203r727,1635c4879449,514351,4879449,514351,4878962,513864r101,1110l4879531,517405r2352,-5488c4881883,507535,4880423,503640,4877502,500232v-5842,-7789,-16553,-9736,-24829,-4868c4844884,499746,4840015,508509,4840015,517272v,11197,7303,19473,17526,22881xm1247535,828776v9068,-2495,16248,-10771,12353,-22211c1247231,768593,1243336,729646,1245771,689727v1460,-24342,-34565,-23368,-36999,c1203904,733054,1210233,774921,1223864,816302v3651,11683,14604,14969,23671,12474xm5902084,834985v9067,-2495,16248,-10771,12353,-22211c5901780,774802,5897885,735855,5900319,695936v1461,-24342,-34564,-23368,-36999,c5858452,739263,5864781,781130,5878412,822511v3651,11683,14605,14969,23672,12474xm2859315,998132v8704,,18073,-5476,19291,-16430c2881038,959308,2886882,936914,2895643,915980v8278,-19473,-19959,-36512,-28721,-17039c2855238,925717,2847935,952492,2844040,981702v-1459,10954,6572,16430,15275,16430xm3206296,1043650v5661,-1217,10895,-4746,14546,-9858c3232039,1017240,3244694,1001662,3256867,985597v13145,-17525,-16554,-40893,-30671,-23855c3213539,977321,3200881,992899,3187249,1007504v-8762,9249,-8274,23854,1949,32130c3194552,1043772,3200637,1044867,3206296,1043650xm758603,1065175v4572,258,9349,-1445,13487,-5948c798378,1030504,824180,1002268,850469,973546v15578,-17040,-9250,-41867,-25315,-25316c798865,976466,772090,1004216,745801,1032451v-12779,13509,-912,31948,12802,32724xm5413152,1071384v4572,258,9349,-1445,13487,-5948c5452927,1036713,5478728,1008477,5505017,979755v15579,-17040,-9250,-41867,-25315,-25316c5453414,982675,5426639,1010425,5400350,1038660v-12779,13510,-913,31948,12802,32724xm2944265,1088439v9312,2555,20021,-852,22454,-12779c2971100,1055213,2980838,1036713,2994956,1020648v15092,-17525,-9250,-42840,-25802,-25801c2949683,1014806,2937510,1038661,2930207,1065436v-3165,11927,4747,20447,14058,23003xm520242,1194801v4450,1194,9288,616,13791,-2670c560808,1173145,586610,1152698,612899,1133712v20933,-14605,,-49656,-19961,-34078c565676,1120567,537441,1140528,510178,1161461v-13144,10224,-3286,29757,10064,33340xm5174791,1201009v4450,1194,9288,616,13791,-2670c5215357,1179353,5241158,1158906,5267447,1139920v20934,-14605,,-49656,-19960,-34078c5220225,1126775,5191989,1146736,5164727,1167669v-13144,10224,-3286,29757,10064,33340xm3372731,1245925v4262,122,8520,-1338,11685,-4746c3390745,1234364,3390258,1225114,3384416,1217811v-4868,-5842,-9737,-11197,-14605,-17039c3363482,1193469,3350825,1193956,3344495,1200772v-6814,6816,-8275,18986,-487,25802c3349850,1231442,3355206,1236311,3361046,1241179v3165,2921,7425,4625,11685,4746xm3735291,1295460v4503,121,9129,-1217,12293,-3651c3753913,1286454,3757320,1276230,3752452,1268441v-486,-974,-1460,-1947,-1947,-2921c3750992,1267467,3750992,1266981,3750505,1265033r,-1947c3750505,1262113,3750992,1260652,3751479,1259678v7790,-8763,7302,-21420,-1948,-28723c3738820,1223166,3727624,1227061,3720808,1236311v-12657,16552,-9249,38946,2921,54037c3726407,1293756,3730789,1295338,3735291,1295460xm135090,1396991v9653,1643,20333,-7941,13761,-18895c132785,1351320,116720,1324545,100655,1297770v-7303,-12171,-15092,-23855,-22394,-35539c75339,1257850,52459,1228641,53919,1224259v4381,-19473,-23367,-26775,-30183,-8276c14486,1242272,47591,1274889,60248,1294362v21420,32618,43815,64748,66209,96878c128769,1394648,131873,1396443,135090,1396991xm2773916,1400416v9058,-3149,13532,-16842,2943,-23414c2764688,1369700,2752518,1361911,2740835,1354609v-16066,-10225,-31644,16552,-15093,24828c2738400,1386252,2751057,1392581,2763714,1399396v3654,1948,7181,2070,10202,1020xm4772705,1403200v9653,1643,20333,-7941,13761,-18895c4770400,1357529,4754335,1330754,4738270,1303979v-7303,-12171,-15092,-23855,-22394,-35539c4712954,1264059,4690074,1234850,4691534,1230468v4382,-19473,-23367,-26775,-30183,-8276c4652101,1248481,4685206,1281098,4697863,1300571v21421,32618,43815,64748,66209,96878c4766384,1400857,4769488,1402652,4772705,1403200xm2429726,1469619v32131,-7302,63774,-15092,95418,-24828c2546078,1438462,2537316,1406332,2515895,1411687v-32130,7789,-63287,17526,-94932,27749c2402464,1445764,2410253,1474487,2429726,1469619xm7084276,1475827v32130,-7302,63773,-15092,95417,-24828c7200627,1444671,7191864,1412541,7170443,1417896v-32130,7788,-63287,17525,-94931,27748c7057013,1451973,7064802,1480695,7084276,1475827xm658195,1479668v5241,814,11175,-555,17016,-5180c689816,1462803,707342,1454040,724867,1448199v22882,-7790,13632,-42840,-9736,-36025c692250,1418503,670343,1428725,650870,1442357v-17891,12779,-8397,34869,7325,37311xm5312744,1485876v5241,814,11174,-555,17016,-5180c5344365,1469012,5361890,1460249,5379416,1454407v22881,-7789,13631,-42839,-9736,-36024c5346799,1424710,5324892,1434934,5305419,1448565v-17891,12779,-8398,34869,7325,37311xm4259052,1511974v4807,-122,9675,-2069,13813,-5477c4292338,1490432,4311324,1474853,4330310,1458302v15092,-13145,-5355,-39919,-21420,-27749c4287470,1446618,4266536,1463170,4245603,1479235v-8276,6328,-6816,20446,,27262c4249498,1510391,4254244,1512095,4259052,1511974xm3801195,1517633v9919,-61,19656,-6268,18439,-18439c3817687,1477774,3829858,1457814,3845436,1444184v15578,-13145,-4868,-39919,-21908,-28235c3794319,1436394,3783122,1464630,3781662,1499194v-488,12415,9614,18500,19533,18439xm4532365,1583993v8101,-1917,13122,-12870,5819,-20538c4513843,1538141,4485607,1518668,4453963,1504063v-20933,-9737,-39920,21420,-18499,31644c4465647,1550311,4494856,1566377,4523579,1582441v3043,1826,6086,2191,8786,1552xm3975073,1598660v3781,1216,8132,821,12513,-2100c4041137,1561022,4092254,1522562,4140936,1480695v11197,-9736,-4868,-24828,-16065,-16066c4075702,1502603,4024585,1537167,3971035,1568811v-13510,8033,-7303,26197,4038,29849xm2487112,1683577v8094,-2312,14910,-9980,12719,-20690c2493501,1632217,2479385,1604955,2460398,1580127v-14606,-18012,-39921,7302,-25803,25802c2450174,1625402,2460398,1648283,2466725,1672137v2922,10710,12294,13752,20387,11440xm7141660,1689785v8094,-2312,14909,-9979,12719,-20690c7148050,1638425,7133932,1611164,7114946,1586335v-14606,-18012,-39921,7303,-25802,25802c7104722,1631610,7114946,1654491,7121274,1678345v2921,10710,12293,13753,20386,11440xm1274539,1721855v4153,-1065,7865,-3712,10178,-8337c1295914,1689663,1313926,1666295,1337781,1653637v24341,-13631,,-52577,-21421,-36511c1286664,1639520,1264757,1663861,1251126,1699400v-5477,14604,10953,25649,23413,22455xm5929087,1728063v4153,-1065,7865,-3712,10177,-8337c5950462,1695871,5968474,1672503,5992328,1659846v24342,-13631,,-52577,-21420,-36512c5941212,1645728,5919305,1670070,5905674,1705608v-5477,14605,10953,25650,23413,22455xm4129739,1784960v12171,2922,23855,-12657,13145,-21907c4113187,1737739,4072294,1720700,4036755,1704148v-21420,-10224,-40406,21420,-18986,32130c4052334,1753804,4091767,1776684,4129739,1784960xm4348110,1836152v10040,-46,19807,-10908,12870,-21496c4339073,1780578,4322034,1745527,4313758,1705607v-4381,-21907,-36025,-12171,-33104,9250c4287470,1759158,4305969,1800538,4338586,1832182v2799,2799,6177,3985,9524,3970xm3129310,1837233v12119,-3925,18141,-23185,3905,-32313c3079664,1768894,3030007,1726054,2986677,1678345v-14116,-16065,-36023,6816,-22877,22881c3007125,1754290,3057755,1799078,3115687,1835103v4868,3043,9584,3438,13623,2130xm2563230,1844801v13487,2715,28000,-10794,20333,-27590c2571393,1791409,2583076,1756358,2587458,1729583v4868,-29697,10223,-59393,12657,-89089c2602061,1616640,2563604,1611771,2558248,1634652v-8763,37972,-12657,76919,-18012,115377c2536341,1780213,2531960,1809909,2550946,1836197v3408,4990,7789,7698,12284,8604xm7217779,1851009v13487,2715,28000,-10794,20333,-27590c7225941,1797617,7237625,1762566,7242006,1735791v4869,-29697,10224,-59392,12658,-89089c7256611,1622848,7218152,1617979,7212797,1640860v-8763,37972,-12657,76919,-18013,115377c7190890,1786421,7186509,1816117,7205495,1842405v3408,4990,7789,7699,12284,8604xm3373218,1854089v21420,6816,29696,-25315,9250,-33104c3354719,1810761,3326970,1801025,3298247,1794209v-16550,-3894,-29211,20447,-12170,28236c3314313,1835103,3344008,1844839,3373218,1854089xm761865,1855183v28236,-6815,56473,-13631,84221,-21907c869454,1826947,859718,1791896,836350,1797251v-28236,6329,-56472,13145,-84708,20934c728275,1825000,738012,1861025,761865,1855183xm5416415,1861391v28236,-6816,56472,-13631,84220,-21907c5524003,1833155,5514267,1798104,5490899,1803459v-28236,6329,-56471,13145,-84707,20933c5382824,1831208,5392561,1867233,5416415,1861391xm1274287,1878110v3978,1293,8603,928,13350,-1993c1303215,1866380,1319767,1859565,1337292,1853723v21421,-7302,12658,-39433,-9250,-34078c1307110,1825000,1287637,1834250,1270111,1845934v-13874,9493,-7759,28297,4176,32176xm5928836,1884318v3978,1293,8603,928,13349,-1993c5957763,1872588,5974316,1865773,5991841,1859931v21420,-7302,12657,-39432,-9250,-34078c5961658,1831208,5942185,1840458,5924659,1852142v-13874,9493,-7758,28297,4177,32176xm1185890,1888775v8276,2921,18499,-3407,20446,-11683c1208284,1867842,1203415,1859566,1194653,1856645v-4869,-1948,-10711,-4381,-15579,-5355c1170798,1849829,1163009,1852750,1159601,1861026v-2921,7303,-487,16066,6815,20447c1172258,1884880,1179561,1886828,1185890,1888775xm5840440,1894983v8276,2921,18499,-3408,20446,-11684c5862834,1874049,5857965,1865774,5849203,1862853v-4869,-1948,-10711,-4381,-15579,-5355c5825347,1856037,5817558,1858958,5814151,1867234v-2921,7303,-487,16065,6815,20447c5826808,1891088,5834110,1893036,5840440,1894983xm696143,1895584v7303,2433,17039,486,23855,-2922c720485,1892175,720971,1892175,721458,1891688v17526,-10222,20447,-35051,6329,-48681c721945,1837164,713669,1833757,705880,1833757v-11684,487,-21420,6329,-27262,15578c678131,1849822,678131,1850309,677644,1850795v-973,2434,-1947,4869,-2921,7303c673263,1861993,673263,1866374,674236,1870268v,2922,487,5356,1948,7790c677644,1881952,679591,1885360,682512,1887794v3895,3408,8277,6329,13631,7790xm2803573,1899242v8336,2191,18560,-852,22454,-11075c2845014,1839484,2863027,1790315,2882014,1741633v6812,-17039,-21909,-29210,-29699,-12658c2830410,1778144,2809961,1827800,2792436,1878917v-3651,10710,2800,18134,11137,20325xm5350694,1901798v7302,2434,17039,486,23855,-2921c5375035,1898390,5375522,1898390,5376009,1897903v17525,-10223,20447,-35051,6329,-48682c5376495,1843379,5368220,1839971,5360431,1839971v-11684,487,-21421,6329,-27262,15578c5332682,1856036,5332682,1856523,5332195,1857010v-974,2434,-1948,4868,-2921,7302c5327814,1868207,5327814,1872589,5328787,1876483v,2921,487,5355,1947,7789c5332195,1888166,5334142,1891574,5337063,1894009v3895,3407,8276,6328,13631,7789xm3177147,1922001v7913,2191,17161,-730,19839,-10953c3211103,1857984,3226684,1804920,3238369,1750882v4865,-20933,-25802,-29696,-32132,-8762c3190658,1794697,3178487,1848734,3165343,1902285v-2676,10223,3895,17526,11804,19716xm3784340,1937054v3681,251,7547,-1057,10954,-4587c3837161,1888166,3886331,1851655,3940366,1824392v18497,-9249,2435,-36024,-16065,-27748c3865884,1823906,3816228,1861878,3773388,1910560v-9494,10954,-92,25741,10952,26494xm1438551,1955471v9250,,17526,-1948,26289,-3895c1475063,1949142,1482366,1936971,1478957,1926748v-3407,-10711,-14117,-18013,-24827,-14606c1445367,1914577,1437578,1917498,1429302,1921879v-15578,8763,-8764,34079,9249,33592xm6093101,1961678v9250,,17526,-1948,26289,-3895c6129613,1955349,6136915,1943178,6133507,1932954v-3407,-10710,-14117,-18013,-24828,-14605c6099916,1920784,6092128,1923704,6083852,1928085v-15579,8764,-8764,34080,9249,33593xm1287330,1968229r159,-53l1287394,1967579r-64,650xm1287318,1968356r12,-127l1287272,1968248r46,108xm1287783,1969002r-146,-875l1287489,1968176r98,613l1287577,1968613r206,389xm1287637,1969100r-50,-311l1287602,1969017r35,83xm1287854,1969424r-22,-129l1287637,1969100r217,324xm1287628,1969446r-26,-429l1287318,1968356r-95,974l1287628,1969446xm1288060,1969523r-277,-521l1287832,1969295r228,228xm1287924,1969530r-70,-106l1287868,1969514r56,16xm1288124,1969587r-64,-64l1288088,1969577r36,10xm1287192,1969657r31,-327l1286470,1969114r-69,210l1287192,1969657xm1287945,1969975r-77,-461l1287628,1969446r9,141l1287801,1969914r144,61xm2716676,1969975v3862,-844,7484,-3431,10040,-8299c2741322,1933928,2747651,1905204,2744243,1874047v-2434,-20445,-33592,-21419,-33106,c2712113,1898389,2707730,1923217,2697506,1945124v-6207,14239,7577,27384,19170,24851xm1288402,1970167r-314,-590l1287924,1969530r404,606l1288402,1970167xm1288924,1970387r-800,-800l1288124,1969587r800,800xm2981811,1972388v23367,3895,33591,-30670,9736,-36025c2951141,1927113,2911709,1913969,2874226,1895469v-19963,-9736,-37488,18987,-17528,30184c2895643,1948533,2937023,1964599,2981811,1972388xm5941878,1974437r159,-53l5941942,1973787r-64,650xm5941866,1974564r12,-127l5941820,1974456r46,108xm5942331,1975210r-146,-875l5942037,1974384r98,613l5942124,1974821r207,389xm5942185,1975308r-50,-311l5942149,1975225r36,83xm5942401,1975632r-21,-129l5942185,1975308r216,324xm5942176,1975653r-27,-428l5941866,1974564r-95,974l5942176,1975653xm5942607,1975731r-276,-521l5942380,1975503r227,228xm5942471,1975738r-70,-106l5942416,1975722r55,16xm5942672,1975795r-65,-64l5942636,1975785r36,10xm5941739,1975865r32,-327l5941017,1975322r-68,210l5941739,1975865xm5942493,1976183r-77,-461l5942176,1975653r9,142l5942348,1976122r145,61xm5942950,1976375r-314,-590l5942471,1975738r405,606l5942950,1976375xm2032736,1986246v3331,-563,6556,-2419,8990,-5948c2062173,1949141,2083106,1918470,2102092,1886340v10711,-17525,-16552,-33590,-27749,-16065c2054384,1901919,2036371,1934049,2018359,1966667v-6572,11318,4381,21268,14377,19579xm6687285,1992454v3332,-563,6557,-2419,8991,-5948c6716722,1955349,6737656,1924678,6756642,1892548v10710,-17526,-16552,-33590,-27749,-16065c6708933,1908126,6690921,1940257,6672909,1972875v-6573,11318,4381,21268,14376,19579xm1284716,2007560v10224,-974,19960,-8276,19474,-19474c1303946,1982245,1301755,1977620,1298287,1974334r-9363,-3947l1288402,1970167r209,394l1288328,1970136r-383,-161l1288003,1970317r-202,-403l1287192,1969657r-41,417l1285880,1970911r-1164,3544c1282526,1976403,1283378,1973969,1284656,1971717r1224,-806l1286401,1969324r-1685,-710l1286470,1969114r4758,-14497c1290193,1947558,1286177,1940864,1279848,1936969v-13144,-8275,-29209,-487,-34564,13632c1240903,1962772,1241876,1977376,1249666,1988573v7789,11197,20932,20447,35050,18987xm5939264,2013768v10223,-974,19960,-8276,19473,-19474c5958494,1988453,5956303,1983828,5952834,1980542r-9362,-3947l5942950,1976375r209,393l5942876,1976344r-383,-161l5942550,1976525r-202,-403l5941739,1975865r-41,417l5940428,1977119r-1164,3544c5937073,1982611,5937925,1980176,5939203,1977925r1225,-806l5940949,1975532r-1685,-710l5941017,1975322r4759,-14497c5944741,1953766,5940725,1947072,5934396,1943178v-13144,-8276,-29209,-487,-34565,13631c5895450,1968979,5896424,1983584,5904213,1994781v7789,11197,20933,20447,35051,18987xm2631784,2018149v1948,,4381,,6329,-487c2642494,2017175,2646877,2015715,2650283,2012793v2921,-2920,5356,-7788,4868,-12170c2655151,1990886,2647850,1984071,2638113,1983584v-1948,,-4381,,-6329,-487c2630322,1983097,2628863,1983097,2626915,1983097v-2921,487,-5355,1461,-8275,2921c2607442,1991860,2607442,2009386,2618640,2015228v1947,973,3894,1947,5842,2434c2626915,2018636,2629350,2018149,2631784,2018149xm1479073,2028592v9561,-3354,14125,-17868,2806,-24440c1444881,1982244,1401066,1979810,1362607,1998796v-13631,6817,-3894,30184,10224,24829c1404961,2010481,1437578,2009994,1468248,2027520v3895,2069,7637,2191,10825,1072xm75012,2033398v10428,1575,21747,-8557,14445,-19511c64142,1975428,42721,1935996,27143,1892668v-6329,-16552,-32130,-9736,-26289,6816c16920,1944759,37366,1988572,65602,2027519v2556,3529,5934,5354,9410,5879xm6133622,2034800v9562,-3354,14126,-17868,2807,-24440c6099430,1988452,6055616,1986018,6017157,2005004v-13631,6817,-3895,30184,10223,24829c6059511,2016689,6092128,2016202,6122798,2033728v3894,2069,7637,2191,10824,1072xm4712627,2039607v10429,1574,21748,-8557,14445,-19511c4701757,1981637,4680337,1942204,4664758,1898877v-6328,-16552,-32130,-9736,-26288,6816c4654535,1950968,4674982,1994781,4703218,2033727v2556,3530,5933,5355,9409,5880xm587889,2046566v11866,2130,24280,1400,36694,-2008c649898,2038230,638701,1997823,613873,2005612v-21420,6816,-46736,-16065,-47709,-37485c565191,1941838,528192,1942325,525757,1968127v-2433,24828,9737,48195,28723,63287c564704,2039446,576022,2044436,587889,2046566xm5242436,2052774v11867,2130,24281,1400,36695,-2008c5304446,2044437,5293249,2004031,5268421,2011820v-21420,6816,-46736,-16065,-47709,-37485c5219739,1948046,5182740,1948533,5180305,1974335v-2434,24828,9737,48195,28723,63287c5219252,2045654,5230570,2050644,5242436,2052774xm2378429,2065917v4563,517,9431,-669,13813,-4320c2419017,2038716,2445306,2015835,2471107,1992468v17040,-15579,-7788,-39433,-25314,-25315c2419017,1989547,2392729,2012427,2366927,2035795v-13144,11684,-2191,28570,11502,30122xm7032976,2072125v4564,517,9433,-669,13814,-4321c7073566,2044924,7099854,2022043,7125656,1998675v17039,-15578,-7789,-39432,-25315,-25314c7073566,1995754,7047277,2018635,7021475,2042003v-13144,11684,-2191,28570,11501,30122xm3623931,2119408v36997,3895,36997,-61339,,-57445c3622957,2061963,3621983,2061963,3620522,2062450v-36512,3895,-36512,52577,,56471c3621496,2118921,3622469,2118921,3623931,2119408xm3691114,2147156v7302,974,16066,-1947,18012,-10223c3711073,2128657,3706692,2121841,3698904,2118920v-6816,-2434,-13632,-4868,-20447,-7303c3670180,2108697,3659957,2115025,3658011,2123302v-2436,8276,1946,19473,11196,20447c3676509,2144722,3683811,2146182,3691114,2147156xm4486034,2166021v6389,1583,14178,-1095,17586,-9127c4526988,2100422,4558632,2047845,4600012,2003057v15091,-16552,-8763,-40407,-24342,-24342c4527961,2025938,4492423,2084357,4476844,2149591v-2190,9007,2800,14848,9190,16430xm4404353,2171733v3454,-540,6770,-2426,9204,-6077c4447148,2117460,4481713,2066344,4504107,2011333v6815,-16552,-19474,-26775,-28236,-12171c4446175,2049792,4421346,2102369,4389703,2151538v-7303,11319,4290,21815,14650,20195xm863028,2174114v4907,304,9958,-1522,14217,-6390c915217,2124884,954650,2083016,992136,2039689v15578,-18012,-9249,-43327,-26289,-26288c925928,2054294,887468,2097135,848036,2138515v-13145,14604,273,34686,14992,35599xm5517576,2180321v4906,304,9957,-1521,14217,-6389c5569765,2131091,5609198,2089224,5646683,2045897v15579,-18012,-9249,-43328,-26288,-26288c5580475,2060502,5542016,2103342,5502583,2144723v-13144,14604,274,34686,14993,35598xm1921467,2198387v12642,-23,25696,-14354,16568,-26768c1900061,2120503,1859655,2069386,1813408,2025572v-18500,-17039,-42355,8276,-27263,27262c1825578,2101029,1868905,2146304,1909798,2193039v3287,3773,7455,5356,11669,5348xm2262259,2199368v25315,-487,25315,-38945,,-39432c2244734,2159448,2227207,2158962,2209194,2160423v-24828,2433,-24828,36025,,38458c2226720,2200342,2244246,2199368,2262259,2199368xm598195,2201127v11661,-23,24075,-13806,15677,-25125c583202,2133648,553019,2090808,526244,2046020v-12658,-19960,-43815,-1947,-31644,18012c522836,2109794,553506,2154581,587584,2195962v2921,3651,6724,5172,10611,5165xm6576016,2204594v12642,-22,25695,-14353,16568,-26767c6554611,2126710,6514205,2075594,6467956,2031780v-18499,-17039,-42354,8275,-27262,27262c6480127,2107237,6523454,2152512,6564348,2199247v3286,3773,7454,5355,11668,5347xm6916808,2205576v25315,-487,25315,-38946,,-39433c6899282,2165656,6881756,2165170,6863743,2166630v-24827,2434,-24827,36025,,38459c6881269,2206550,6898795,2205576,6916808,2205576xm5252745,2207334v11661,-22,24075,-13806,15677,-25124c5237752,2139856,5207569,2097016,5180793,2052227v-12658,-19959,-43814,-1946,-31643,18013c5177385,2116001,5208055,2160789,5242133,2202169v2921,3652,6725,5173,10612,5165xm2886393,2233812v4381,,8763,-1947,11684,-4868c2902457,2224563,2903917,2218721,2902457,2212879v-486,-1461,-973,-3408,-973,-4869c2900024,2201682,2893209,2196326,2886393,2196814v-6815,486,-13631,4381,-15092,11196c2870814,2209471,2870327,2211418,2870327,2212879v-1461,5842,,12171,4381,16065c2878116,2231865,2882010,2233812,2886393,2233812xe" fillcolor="#db1a5e [3204]" stroked="f">
                    <v:stroke joinstyle="miter"/>
                    <v:path arrowok="t" o:connecttype="custom" o:connectlocs="4045883,123491;4058175,117588;4115134,17303;4099069,4645;4040163,112234;4045883,123491;3526062,182900;3538735,173574;3581576,89352;3543606,67445;3498817,157022;3526062,182900;2029071,379620;2044649,373291;2045136,341647;2042215,338726;2030532,331910;2003755,358686;2010571,370370;2013493,373291;2029071,379620;6683620,385829;6699198,379500;6699685,347856;6696764,344935;6685081,338119;6658304,364895;6665120,376579;6668041,379500;6683620,385829;224137,506913;224099,506613;224009,506145;224064,506750;224412,510576;224412,509116;224346,509846;224742,511753;224777,511671;224513,508765;224172,506993;224137,506913;4878687,513122;4878649,512822;4878559,512354;4878614,512959;4879292,517962;4879327,517880;4879063,514974;4878722,513203;4878687,513122;4878962,515325;4878896,516055;4878962,516785;4878962,515325;202991,533944;222465,527128;226360,518365;224981,511196;224777,511671;224899,513010;224742,511753;224019,513441;223954,514156;224412,513010;223925,514470;223954,514156;222604,517530;223438,516418;222465,517878;222604,517530;221816,518582;221491,519339;220517,520313;221816,518582;224019,513441;224346,509846;224064,506750;222952,504247;223925,505708;224009,506145;223925,505221;224099,506613;224172,506993;224899,508629;224412,507655;224513,508765;224981,511196;227333,505708;222952,494023;198123,489155;185465,511063;202991,533944;4857541,540153;4877015,533337;4880910,524574;4879531,517405;4879327,517880;4879449,519219;4879292,517962;4878569,519650;4878504,520365;4878962,519219;4878475,520679;4878504,520365;4877154,523739;4877988,522627;4877015,524087;4877154,523739;4876365,524791;4876041,525548;4875068,526522;4876365,524791;4878569,519650;4878896,516055;4878614,512959;4877502,510456;4878475,511917;4878559,512354;4878475,511430;4878649,512822;4878722,513203;4879449,514838;4878962,513864;4879063,514974;4879531,517405;4881883,511917;4877502,500232;4852673,495364;4840015,517272;4857541,540153;1247535,828776;1259888,806565;1245771,689727;1208772,689727;1223864,816302;1247535,828776;5902084,834985;5914437,812774;5900319,695936;5863320,695936;5878412,822511;5902084,834985;2859315,998132;2878606,981702;2895643,915980;2866922,898941;2844040,981702;2859315,998132;3206296,1043650;3220842,1033792;3256867,985597;3226196,961742;3187249,1007504;3189198,1039634;3206296,1043650;758603,1065175;772090,1059227;850469,973546;825154,948230;745801,1032451;758603,1065175;5413152,1071384;5426639,1065436;5505017,979755;5479702,954439;5400350,1038660;5413152,1071384;2944265,1088439;2966719,1075660;2994956,1020648;2969154,994847;2930207,1065436;2944265,1088439;520242,1194801;534033,1192131;612899,1133712;592938,1099634;510178,1161461;520242,1194801;5174791,1201009;5188582,1198339;5267447,1139920;5247487,1105842;5164727,1167669;5174791,1201009;3372731,1245925;3384416,1241179;3384416,1217811;3369811,1200772;3344495,1200772;3344008,1226574;3361046,1241179;3372731,1245925;3735291,1295460;3747584,1291809;3752452,1268441;3750505,1265520;3750505,1265033;3750505,1263086;3751479,1259678;3749531,1230955;3720808,1236311;3723729,1290348;3735291,1295460;135090,1396991;148851,1378096;100655,1297770;78261,1262231;53919,1224259;23736,1215983;60248,1294362;126457,1391240;135090,1396991;2773916,1400416;2776859,1377002;2740835,1354609;2725742,1379437;2763714,1399396;2773916,1400416;4772705,1403200;4786466,1384305;4738270,1303979;4715876,1268440;4691534,1230468;4661351,1222192;4697863,1300571;4764072,1397449;4772705,1403200;2429726,1469619;2525144,1444791;2515895,1411687;2420963,1439436;2429726,1469619;7084276,1475827;7179693,1450999;7170443,1417896;7075512,1445644;7084276,1475827;658195,1479668;675211,1474488;724867,1448199;715131,1412174;650870,1442357;658195,1479668;5312744,1485876;5329760,1480696;5379416,1454407;5369680,1418383;5305419,1448565;5312744,1485876;4259052,1511974;4272865,1506497;4330310,1458302;4308890,1430553;4245603,1479235;4245603,1506497;4259052,1511974;3801195,1517633;3819634,1499194;3845436,1444184;3823528,1415949;3781662,1499194;3801195,1517633;4532365,1583993;4538184,1563455;4453963,1504063;4435464,1535707;4523579,1582441;4532365,1583993;3975073,1598660;3987586,1596560;4140936,1480695;4124871,1464629;3971035,1568811;3975073,1598660;2487112,1683577;2499831,1662887;2460398,1580127;2434595,1605929;2466725,1672137;2487112,1683577;7141660,1689785;7154379,1669095;7114946,1586335;7089144,1612137;7121274,1678345;7141660,1689785;1274539,1721855;1284717,1713518;1337781,1653637;1316360,1617126;1251126,1699400;1274539,1721855;5929087,1728063;5939264,1719726;5992328,1659846;5970908,1623334;5905674,1705608;5929087,1728063;4129739,1784960;4142884,1763053;4036755,1704148;4017769,1736278;4129739,1784960;4348110,1836152;4360980,1814656;4313758,1705607;4280654,1714857;4338586,1832182;4348110,1836152;3129310,1837233;3133215,1804920;2986677,1678345;2963800,1701226;3115687,1835103;3129310,1837233;2563230,1844801;2583563,1817211;2587458,1729583;2600115,1640494;2558248,1634652;2540236,1750029;2550946,1836197;2563230,1844801;7217779,1851009;7238112,1823419;7242006,1735791;7254664,1646702;7212797,1640860;7194784,1756237;7205495,1842405;7217779,1851009;3373218,1854089;3382468,1820985;3298247,1794209;3286077,1822445;3373218,1854089;761865,1855183;846086,1833276;836350,1797251;751642,1818185;761865,1855183;5416415,1861391;5500635,1839484;5490899,1803459;5406192,1824392;5416415,1861391;1274287,1878110;1287637,1876117;1337292,1853723;1328042,1819645;1270111,1845934;1274287,1878110;5928836,1884318;5942185,1882325;5991841,1859931;5982591,1825853;5924659,1852142;5928836,1884318;1185890,1888775;1206336,1877092;1194653,1856645;1179074,1851290;1159601,1861026;1166416,1881473;1185890,1888775;5840440,1894983;5860886,1883299;5849203,1862853;5833624,1857498;5814151,1867234;5820966,1887681;5840440,1894983;696143,1895584;719998,1892662;721458,1891688;727787,1843007;705880,1833757;678618,1849335;677644,1850795;674723,1858098;674236,1870268;676184,1878058;682512,1887794;696143,1895584;2803573,1899242;2826027,1888167;2882014,1741633;2852315,1728975;2792436,1878917;2803573,1899242;5350694,1901798;5374549,1898877;5376009,1897903;5382338,1849221;5360431,1839971;5333169,1855549;5332195,1857010;5329274,1864312;5328787,1876483;5330734,1884272;5337063,1894009;5350694,1901798;3177147,1922001;3196986,1911048;3238369,1750882;3206237,1742120;3165343,1902285;3177147,1922001;3784340,1937054;3795294,1932467;3940366,1824392;3924301,1796644;3773388,1910560;3784340,1937054;1438551,1955471;1464840,1951576;1478957,1926748;1454130,1912142;1429302,1921879;1438551,1955471;6093101,1961678;6119390,1957783;6133507,1932954;6108679,1918349;6083852,1928085;6093101,1961678;1287330,1968229;1287489,1968176;1287394,1967579;1287318,1968356;1287330,1968229;1287272,1968248;1287783,1969002;1287637,1968127;1287489,1968176;1287587,1968789;1287577,1968613;1287637,1969100;1287587,1968789;1287602,1969017;1287854,1969424;1287832,1969295;1287637,1969100;1287628,1969446;1287602,1969017;1287318,1968356;1287223,1969330;1288060,1969523;1287783,1969002;1287832,1969295;1287924,1969530;1287854,1969424;1287868,1969514;1288124,1969587;1288060,1969523;1288088,1969577;1287192,1969657;1287223,1969330;1286470,1969114;1286401,1969324;1287945,1969975;1287868,1969514;1287628,1969446;1287637,1969587;1287801,1969914;2716676,1969975;2726716,1961676;2744243,1874047;2711137,1874047;2697506,1945124;2716676,1969975;1288402,1970167;1288088,1969577;1287924,1969530;1288328,1970136;1288924,1970387;1288124,1969587;1288124,1969587;2981811,1972388;2991547,1936363;2874226,1895469;2856698,1925653;2981811,1972388;5941878,1974437;5942037,1974384;5941942,1973787;5941866,1974564;5941878,1974437;5941820,1974456;5942331,1975210;5942185,1974335;5942037,1974384;5942135,1974997;5942124,1974821;5942185,1975308;5942135,1974997;5942149,1975225;5942401,1975632;5942380,1975503;5942185,1975308;5942176,1975653;5942149,1975225;5941866,1974564;5941771,1975538;5942607,1975731;5942331,1975210;5942380,1975503;5942471,1975738;5942401,1975632;5942416,1975722;5942672,1975795;5942607,1975731;5942636,1975785;5941739,1975865;5941771,1975538;5941017,1975322;5940949,1975532;5942493,1976183;5942416,1975722;5942176,1975653;5942185,1975795;5942348,1976122;5942950,1976375;5942636,1975785;5942471,1975738;5942876,1976344;2032736,1986246;2041726,1980298;2102092,1886340;2074343,1870275;2018359,1966667;2032736,1986246;6687285,1992454;6696276,1986506;6756642,1892548;6728893,1876483;6672909,1972875;6687285,1992454;1284716,2007560;1304190,1988086;1298287,1974334;1288924,1970387;1288402,1970167;1288611,1970561;1288328,1970136;1287945,1969975;1288003,1970317;1287801,1969914;1287192,1969657;1287151,1970074;1285880,1970911;1284716,1974455;1284656,1971717;1285880,1970911;1286401,1969324;1284716,1968614;1286470,1969114;1291228,1954617;1279848,1936969;1245284,1950601;1249666,1988573;1284716,2007560;5939264,2013768;5958737,1994294;5952834,1980542;5943472,1976595;5942950,1976375;5943159,1976768;5942876,1976344;5942493,1976183;5942550,1976525;5942348,1976122;5941739,1975865;5941698,1976282;5940428,1977119;5939264,1980663;5939203,1977925;5940428,1977119;5940949,1975532;5939264,1974822;5941017,1975322;5945776,1960825;5934396,1943178;5899831,1956809;5904213,1994781;5939264,2013768;2631784,2018149;2638113,2017662;2650283,2012793;2655151,2000623;2638113,1983584;2631784,1983097;2626915,1983097;2618640,1986018;2618640,2015228;2624482,2017662;2631784,2018149;1479073,2028592;1481879,2004152;1362607,1998796;1372831,2023625;1468248,2027520;1479073,2028592;75012,2033398;89457,2013887;27143,1892668;854,1899484;65602,2027519;75012,2033398;6133622,2034800;6136429,2010360;6017157,2005004;6027380,2029833;6122798,2033728;6133622,2034800;4712627,2039607;4727072,2020096;4664758,1898877;4638470,1905693;4703218,2033727;4712627,2039607;587889,2046566;624583,2044558;613873,2005612;566164,1968127;525757,1968127;554480,2031414;587889,2046566;5242436,2052774;5279131,2050766;5268421,2011820;5220712,1974335;5180305,1974335;5209028,2037622;5242436,2052774;2378429,2065917;2392242,2061597;2471107,1992468;2445793,1967153;2366927,2035795;2378429,2065917;7032976,2072125;7046790,2067804;7125656,1998675;7100341,1973361;7021475,2042003;7032976,2072125;3623931,2119408;3623931,2061963;3620522,2062450;3620522,2118921;3623931,2119408;3691114,2147156;3709126,2136933;3698904,2118920;3678457,2111617;3658011,2123302;3669207,2143749;3691114,2147156;4486034,2166021;4503620,2156894;4600012,2003057;4575670,1978715;4476844,2149591;4486034,2166021;4404353,2171733;4413557,2165656;4504107,2011333;4475871,1999162;4389703,2151538;4404353,2171733;863028,2174114;877245,2167724;992136,2039689;965847,2013401;848036,2138515;863028,2174114;5517576,2180321;5531793,2173932;5646683,2045897;5620395,2019609;5502583,2144723;5517576,2180321;1921467,2198387;1938035,2171619;1813408,2025572;1786145,2052834;1909798,2193039;1921467,2198387;2262259,2199368;2262259,2159936;2209194,2160423;2209194,2198881;2262259,2199368;598195,2201127;613872,2176002;526244,2046020;494600,2064032;587584,2195962;598195,2201127;6576016,2204594;6592584,2177827;6467956,2031780;6440694,2059042;6564348,2199247;6576016,2204594;6916808,2205576;6916808,2166143;6863743,2166630;6863743,2205089;6916808,2205576;5252745,2207334;5268422,2182210;5180793,2052227;5149150,2070240;5242133,2202169;5252745,2207334;2886393,2233812;2898077,2228944;2902457,2212879;2901484,2208010;2886393,2196814;2871301,2208010;2870327,2212879;2874708,2228944;2886393,2233812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</v:shape>
                  <v:shape id="Полілінія: Фігура 8" o:spid="_x0000_s1032" style="position:absolute;left:3697;top:47808;width:71873;height:24318;flip:y;visibility:visible;mso-wrap-style:square;v-text-anchor:middle" coordsize="7187327,24318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" path="m2257260,38701v3895,974,7303,974,10711,c2269431,38701,2270404,38215,2271865,38215v5356,-974,9250,-4869,12171,-9250c2287443,23610,2287443,15334,2284036,10466v-2921,-4382,-6815,-8276,-12171,-9250c2270404,1216,2269431,729,2267971,729v-3408,-973,-6816,-973,-10711,c2253852,1703,2250932,3163,2248497,5598v-3408,3894,-5842,8763,-5842,14117c2242655,24584,2245089,29939,2248497,33833v2435,2435,5355,4382,8763,4868xm6911810,44910v3894,974,7302,974,10710,c6923980,44910,6924954,44424,6926414,44424v5356,-974,9250,-4869,12171,-9250c6941993,29819,6941993,21543,6938585,16675v-2921,-4382,-6815,-8276,-12171,-9250c6924954,7425,6923980,6938,6922520,6938v-3408,-973,-6816,-973,-10710,c6908402,7912,6905481,9372,6903047,11807v-3408,3894,-5843,8763,-5843,14117c6897204,30793,6899639,36148,6903047,40042v2434,2435,5355,4382,8763,4868xm2848292,241101v,,-487,-487,-487,-974l2848091,240842r201,259xm2849295,243851r-517,-2750l2848951,242992r344,859xm2849752,244995v,-487,-486,-974,-486,-1460l2849348,243984r404,1011xm2849266,246456v,-487,,-974,,-974l2849221,245969r45,487xm2850240,248890r-892,-4906l2849295,243851r945,5039xm2843911,258140v,,,-487,487,-487l2844121,257860r-210,280xm2838556,272258v6815,-1460,13630,-8276,15091,-15092c2855107,251324,2854621,245482,2851699,240614r-2311,-1778l2851699,244508v,3408,-973,6329,-2433,9250c2847319,257166,2844032,259722,2840260,261183r-2068,147l2836608,262034v,,488,,488,l2832471,262497r242,24c2832713,262521,2832227,262521,2832227,262521r244,-24l2827845,262034v,,487,,487,l2838192,261330r2798,-1243c2840990,260574,2840503,260574,2840503,260574r3618,-2714l2846830,254245v489,-1461,1462,-2921,1948,-4381c2848778,250351,2848778,250351,2848778,250837r443,-4868l2848951,242992r-860,-2150l2844884,236719v-1460,-1461,-2920,-2434,-4381,-3407c2839043,232825,2837096,231851,2835635,231364v,,487,,487,l2833444,230877r-4870,l2827427,231086r-9319,4659c2819082,234772,2820543,233798,2822003,232825v,,-487,,-487,487c2822976,232825,2824924,231851,2826385,231364v,,-488,,-488,l2827427,231086r418,-209l2828574,230877r2435,-443l2830765,230390v,,489,,489,l2831009,230434r2435,443l2839043,230877r10345,7959l2846344,231364v-4380,-3895,-8762,-6329,-14604,-6329c2827845,225035,2824437,226009,2821029,227956v-4868,2921,-8277,7302,-10710,12171c2806911,248403,2808372,257166,2813727,263982v1947,2921,3407,4381,6816,6329c2826385,273719,2832227,273719,2838556,272258xm1043873,375373v3942,-1096,7410,-3804,9478,-8550c1063089,344429,1078181,322034,1097166,306456v19472,-15579,-8763,-45276,-27750,-27750c1046537,300127,1030471,323008,1020734,353192v-4746,14239,11319,25467,23139,22181xm5698415,381582v3941,-1096,7409,-3804,9478,-8550c5717629,350638,5732721,328243,5751707,312665v19473,-15579,-8762,-45276,-27749,-27750c5701078,306336,5685012,329217,5675276,359401v-4746,14239,11319,25467,23139,22181xm4347038,813425v8215,-2252,14787,-9798,11380,-20264c4352576,774175,4354036,756649,4361825,738149v6816,-17039,-22394,-29696,-30183,-12657c4320444,749834,4318011,776122,4325800,801923v3164,10711,13023,13753,21238,11502xm3168287,910995v11685,-1301,20903,-14992,9587,-24851c3148662,860829,3106796,856934,3073693,877868v-18500,12657,-487,43328,17525,30184c3110691,893933,3136979,892473,3156452,907565v3773,2921,7942,3864,11835,3430xm2042131,968256v11608,-906,23322,-3370,35006,-7508c2099044,952959,2090282,918394,2067401,925209v-33105,9737,-72050,3895,-96878,-21420c1949102,882369,1918919,917907,1944234,937380v29209,22273,63074,33591,97897,30876xm6696679,974465v11607,-906,23322,-3370,35005,-7508c6753592,959168,6744829,924603,6721948,931418v-33105,9737,-72050,3895,-96878,-21420c6603649,888578,6573466,924116,6598781,943589v29209,22273,63074,33591,97898,30876xm3683687,1009941v3248,342,6687,-632,9729,-3552c3707048,993731,3720678,981074,3734797,968416v10224,-9736,-4869,-23367,-15093,-15091c3705100,965009,3690494,976692,3675404,988376v-9495,7668,-1461,20538,8283,21565xm4672692,1123805v15336,-5569,22730,-27841,4108,-38064c4644670,1068216,4611565,1062373,4575540,1069189v-23368,3895,-18013,45275,6329,42840c4607184,1109595,4632499,1112029,4655379,1122740v6207,2921,12202,2921,17313,1065xm3542921,1306052v14218,-4952,21245,-26676,4450,-35804c3507937,1248341,3485545,1211342,3479703,1167528v-2922,-20447,-37485,-15579,-36512,4868c3447083,1227894,3478727,1277063,3526924,1304325v5720,3165,11259,3378,15997,1727xm43126,1324649v8215,-2191,14909,-9737,12231,-20690c52436,1291301,49028,1279130,46108,1266473,39778,1243105,2292,1253815,9595,1276696v3895,12170,7789,24341,12171,36512c25174,1323675,34910,1326839,43126,1324649xm4697673,1330858v8215,-2191,14909,-9737,12232,-20690c4706984,1297510,4703576,1285339,4700655,1272682v-6329,-23368,-43815,-12658,-36512,10223c4668037,1295075,4671932,1307246,4676313,1319417v3408,10467,13145,13631,21360,11441xm4032474,1366686v10269,137,20949,-12460,14376,-23413c4039548,1331589,4035166,1318445,4033219,1304813v-1460,-9249,-13144,-14605,-21421,-12170c4002062,1295564,3997680,1304813,3999627,1314063v3895,18013,11685,33591,23368,47709c4025673,1365180,4029050,1366640,4032474,1366686xm2127889,1463271v4990,1096,10345,122,14970,-3529c2152596,1452927,2152596,1440269,2145293,1431506v-14118,-16065,-35538,-21907,-55985,-17526c2081033,1415928,2076164,1424691,2077137,1432480v974,7302,8276,15578,16553,14605c2102940,1445624,2111216,1448058,2115110,1454387v3165,4625,7790,7789,12779,8884xm6782437,1469480v4989,1096,10344,122,14969,-3529c6807143,1459136,6807143,1446478,6799841,1437715v-14119,-16065,-35539,-21907,-55986,-17526c6735580,1422137,6730711,1430900,6731684,1438689v974,7302,8277,15578,16553,14605c6757487,1451833,6765763,1454267,6769658,1460596v3164,4625,7789,7789,12779,8884xm4132530,1601776v42841,-18013,83247,-41867,125601,-60854c4275656,1533133,4262999,1502950,4244986,1509765v-42840,15092,-89575,31157,-128035,55985c4099426,1576947,4111110,1610539,4132530,1601776xm2918441,1651831v3546,22,7015,-1377,9692,-4785c2945172,1625139,2962698,1603722,2978763,1581328v10223,-14118,-13631,-33104,-24828,-18986c2936897,1584249,2920345,1606643,2903792,1629033v-7303,9859,4015,22729,14649,22798xm4643551,1678614v17184,-2875,28137,-26699,8421,-39844c4625683,1621732,4598908,1608104,4566777,1609565v-20446,974,-22881,27258,-4868,34560c4582843,1652401,4607184,1659217,4625196,1673335v6207,4869,12627,6238,18355,5279xm323109,1704614v9250,-2921,15092,-12170,12171,-21420c333333,1674431,323109,1668103,313860,1671024v-2921,973,-2921,973,-4869,486c310939,1671997,308504,1671024,308018,1671024v-487,,-1460,-487,-1947,-487c305097,1670050,303636,1669563,302663,1668589v-487,,-2921,-1947,-1948,-1460c302176,1668103,299255,1664695,299742,1666155v486,974,-1947,-2921,-1947,-2921c292926,1654471,280756,1651550,271993,1656419v-9250,5355,-11198,16552,-6816,25801c276374,1703641,300715,1711917,323109,1704614xm69472,1705589v14118,,26289,-13631,21420,-26776c90892,1678326,90892,1678326,90406,1677840v-2922,-8277,-10711,-16066,-20448,-15579c60222,1662748,52919,1668590,49512,1677840v,486,,486,-487,973c44643,1691958,56327,1705589,69472,1705589xm4977658,1710821v9250,-2921,15092,-12171,12171,-21420c4987881,1680638,4977658,1674310,4968408,1677230v-2921,974,-2921,974,-4868,487c4965487,1678204,4963053,1677230,4962567,1677230v-487,,-1461,-487,-1948,-487c4959645,1676256,4958185,1675770,4957211,1674796v-487,,-2920,-1947,-1947,-1460c4956724,1674310,4953804,1670901,4954291,1672362v486,974,-1948,-2921,-1948,-2921c4947475,1660678,4935304,1657757,4926541,1662625v-9250,5355,-11197,16553,-6815,25802c4930923,1709848,4955264,1718123,4977658,1710821xm4724022,1711796v14118,,26289,-13631,21420,-26776c4745442,1684533,4745442,1684533,4744956,1684047v-2922,-8277,-10711,-16066,-20448,-15579c4714772,1668955,4707469,1674797,4704062,1684047v,486,,486,-487,973c4699193,1698165,4710877,1711796,4724022,1711796xm977081,1736957v12460,2556,26974,-11044,19306,-26014c968151,1655932,940889,1596540,905837,1544936v-9736,-15091,-37972,-5841,-30184,12658c899995,1616500,935047,1672970,966204,1728469v2799,4990,6724,7637,10877,8488xm5631630,1743164v12460,2556,26973,-11044,19306,-26014c5622700,1662139,5595438,1602749,5560386,1551145v-9736,-15091,-37973,-5841,-30184,12658c5554544,1622706,5589596,1679177,5620753,1734675v2799,4990,6724,7637,10877,8489xm1537309,1752164v11228,-3036,19169,-18462,8215,-27590c1506092,1692443,1479804,1648629,1468607,1598974v-5843,-25316,-41381,-13631,-37973,10223c1439397,1669076,1474448,1718732,1525564,1750376v3895,2434,8003,2799,11745,1788xm6191858,1758370v11227,-3035,19169,-18461,8215,-27589c6160640,1698650,6134352,1654836,6123155,1605183v-5843,-25316,-41381,-13631,-37973,10223c6093945,1675283,6128996,1724939,6180113,1756583v3895,2434,8002,2799,11745,1787xm2226593,1787375v10709,-3408,17525,-14118,14118,-25316c2240223,1759625,2240223,1759625,2240223,1762546v,-973,,-2434,,-3408c2239737,1754757,2240223,1762546,2240711,1756704v485,-1461,485,-973,-488,974c2240711,1756704,2241196,1755731,2241684,1754270v2434,-5842,2921,-6815,1460,-3408c2245092,1747942,2244118,1748428,2240711,1752810v10710,-6329,13143,-20447,5841,-29697c2239737,1714837,2224157,1711916,2216370,1721166v-2435,2921,-5356,4868,-7304,7302c2205170,1732850,2202738,1738692,2200791,1744533v-2434,9250,-2434,19473,486,28724c2204685,1783480,2215395,1791269,2226593,1787375xm6881139,1793581v10710,-3407,17526,-14118,14118,-25315c6894770,1765832,6894770,1765832,6894770,1768753v,-974,,-2434,,-3408c6894283,1760964,6894770,1768753,6895257,1762910v487,-1460,487,-973,-487,975c6895257,1762910,6895744,1761937,6896231,1760477v2434,-5842,2920,-6816,1460,-3408c6899638,1754149,6898665,1754635,6895257,1759017v10710,-6329,13144,-20447,5842,-29697c6894283,1721044,6878705,1718123,6870916,1727373v-2434,2921,-5355,4868,-7303,7302c6859719,1739056,6857285,1744899,6855338,1750740v-2435,9250,-2435,19473,486,28723c6859232,1789686,6869942,1797475,6881139,1793581xm337653,1805691v2982,-791,5659,-2738,7363,-5659c348424,1793703,345990,1787374,340635,1783480v-10223,-7790,-20446,-15579,-30670,-23369c303636,1755243,293900,1759138,290492,1765467v-3895,7302,-1460,16065,5355,19959c306558,1791756,317754,1798084,328464,1804413v2922,1704,6208,2069,9189,1278xm4992200,1811898v2982,-791,5659,-2738,7363,-5660c5002971,1799910,5000537,1793581,4995182,1789686v-10223,-7789,-20446,-15579,-30670,-23368c4958183,1761450,4948447,1765345,4945039,1771673v-3895,7303,-1460,16066,5355,19960c4961105,1797962,4972301,1804291,4983011,1810620v2921,1704,6208,2069,9189,1278xm261281,1847742v3894,973,7302,487,10710,-975c279293,1843847,284161,1835084,281727,1827295v-974,-3895,-1947,-7303,-2920,-11198c277833,1809769,271504,1803926,265175,1802466v-4868,-973,-10223,-487,-14604,1947c246189,1806848,243268,1811229,241808,1816097v-1461,6329,973,13145,5355,18500c248623,1836058,250084,1838005,251544,1839952v2434,3408,5355,6815,9737,7790xm4326955,1851453v7242,-61,14909,-4807,15883,-14057c4346246,1802345,4348680,1766806,4348680,1731755v-487,-11684,-19473,-15579,-21907,-2921c4319957,1764859,4316549,1800884,4313628,1837396v-730,9494,6086,14118,13327,14057xm4915830,1853948v3894,973,7302,487,10710,-974c4933843,1850053,4938711,1841290,4936277,1833502v-974,-3895,-1947,-7303,-2921,-11198c4932382,1815976,4926054,1810133,4919724,1808673v-4868,-973,-10223,-487,-14604,1947c4900738,1813055,4897817,1817436,4896357,1822304v-1460,6329,973,13145,5355,18499c4903173,1842264,4904633,1844212,4906093,1846159v2435,3408,5356,6815,9737,7789xm623479,1878898r27,-244l623479,1878411v,,,,,487xm623273,1880825r-65,-1688l622992,1879871r281,954xm5278028,1885105r27,-244l5278028,1884618v,,,,,487xm625081,1886974r-1808,-6149l623479,1886201r1602,773xm5277822,1887033r-64,-1689l5277542,1886078r280,955xm636623,1892529v,,487,,487,l636866,1892499r-243,30xm5279630,1893181r-1808,-6148l5278028,1892407r1602,774xm637597,1895937v11683,487,21907,-10223,18499,-21420c653175,1864780,643438,1859425,633702,1862346v-5112,1461,-8885,5112,-10771,9554l623208,1879137r392,-1333l623966,1874517v,,,,,486c624453,1873543,624939,1872569,625426,1871108v,,,,,487l623600,1877804r-94,850l623966,1882793v,-487,,-487,,-487c624453,1883766,624939,1884740,625426,1886201v,-487,,-487,,-487l626982,1887892r9424,4549l636866,1892499r1542,-193l649280,1882793v-1947,2434,-3894,4868,-5842,7789c642465,1891069,641005,1891556,640031,1892042v,,486,,486,l638408,1892306r-811,710l636406,1892441r-3191,-399c633215,1892042,633702,1892042,633702,1892042v-1460,-486,-2434,-973,-3895,-1460c629807,1890582,630294,1890582,630294,1891069r-2577,-2148l627860,1889121v,,-487,-487,-487,-487l627717,1888921r-735,-1029l625081,1886974r345,1174c627860,1892529,632242,1895450,637597,1895937xm5291173,1898736v,,486,,486,l5291416,1898706r-243,30xm5292146,1902144v11684,487,21907,-10224,18499,-21421c5307725,1870987,5297988,1865632,5288251,1868553v-5111,1460,-8884,5111,-10771,9554l5277758,1885344r392,-1334l5278515,1880723v,,,,,487c5279002,1879750,5279488,1878776,5279975,1877315v,,,,,487l5278150,1884010r-95,851l5278515,1888999v,-487,,-487,,-487c5279002,1889973,5279488,1890947,5279975,1892407v,-487,,-487,,-487l5281531,1894098r9424,4550l5291416,1898706r1542,-194l5303830,1888999v-1948,2434,-3895,4869,-5842,7789c5297014,1897275,5295554,1897762,5294581,1898249v,,486,,486,l5292958,1898512r-812,711l5290955,1898648r-3191,-399c5287764,1898249,5288251,1898249,5288251,1898249v-1460,-487,-2434,-974,-3894,-1461c5284357,1896788,5284844,1896788,5284844,1897275r-2577,-2147l5282410,1895328v,,-487,-487,-487,-487l5282267,1895128r-736,-1030l5279630,1893181r345,1174c5282410,1898736,5286791,1901657,5292146,1902144xm2257086,1934442v4617,-746,8938,-3454,11859,-8809c2278194,1909081,2287443,1892529,2297180,1875977v9737,-17525,-15091,-31156,-26288,-15578c2259695,1875977,2248498,1891556,2237300,1906647v-10588,14605,5934,30031,19786,27795xm6911635,1940648v4617,-745,8937,-3453,11858,-8808c6932743,1915288,6941993,1898736,6951729,1882184v9737,-17526,-15092,-31157,-26288,-15578c6914244,1882184,6903047,1897762,6891850,1912854v-10589,14604,5933,30031,19785,27794xm2681547,1962820v10018,1757,21063,-8466,14857,-19784c2679851,1912852,2664272,1882670,2648206,1852000v-15090,-28236,-42352,-66695,-38944,-99799c2610723,1735649,2583460,1732241,2580051,1748306v-7301,36026,13145,68156,28724,99312c2627761,1885103,2649182,1921128,2672548,1956667v2434,3651,5661,5567,8999,6153xm3864420,2009099v4252,1331,9120,753,13989,-2777c3894960,1994638,3912486,1986362,3931959,1981494v21907,-5842,12657,-38459,-9250,-34077c3900315,1952285,3878896,1961535,3859422,1973706v-14969,10223,-7758,31399,4998,35393xm1784069,2031273v19473,4381,27262,-24341,8276,-30670c1743176,1984051,1708124,1938776,1672587,1903238v-36025,-35538,-76918,-64747,-128522,-69129c1517777,1831676,1511448,1875976,1537736,1880358v50143,7789,86168,42840,122680,74970c1697414,1987946,1735387,2018616,1784069,2031273xm6438616,2037480v19473,4381,27262,-24341,8276,-30670c6397723,1990258,6362672,1944983,6327134,1909445v-36025,-35538,-76918,-64747,-128522,-69129c6172324,1837882,6165995,1882183,6192283,1886564v50143,7790,86168,42841,122680,74971c6351961,1994153,6389934,2024822,6438616,2037480xm3625793,2044729v9996,-3355,14925,-17595,2875,-25262c3620392,2014112,3624287,1970784,3624287,1961048v-487,-20447,-487,-40407,-974,-60853c3622827,1858328,3622827,1815974,3622827,1774107v,-21907,-32617,-21420,-33591,c3586804,1826685,3586315,1880235,3588752,1932811v973,24830,1458,50144,3893,74485c3594590,2022875,3599458,2037479,3614550,2043808v4017,1948,7911,2039,11243,921xm3388971,2062553v5658,,11378,-2190,15759,-6572c3408626,2052573,3412034,2048192,3413493,2042837v1949,-7789,488,-15578,-3408,-21908c3405219,2013627,3397915,2008759,3389154,2008759v-8766,,-16554,4868,-20935,12170c3364324,2027259,3362376,2035535,3364810,2042837v1462,5355,4869,9249,8764,13144c3377712,2060363,3383310,2062553,3388971,2062553xm1534812,2063892v2921,,5355,-974,8277,-1947c1546983,2060484,1550390,2058537,1553312,2055129v1460,-1947,3408,-4381,4868,-6329c1559153,2046366,1560127,2043932,1561588,2041011v1460,-4381,1460,-8276,486,-12657c1562074,2025433,1561101,2022999,1560127,2020078v-1461,-3895,-3407,-7303,-6815,-10223c1549417,2005960,1544549,2003526,1539194,2001579v-4382,-1461,-8276,-1461,-12658,-487c1523615,2001092,1521181,2002065,1518260,2003039v-3895,1460,-7302,3408,-10223,6816c1506577,2011802,1504629,2014236,1503169,2016183v-974,2435,-1948,4869,-3408,7790c1497814,2029814,1497814,2035656,1499761,2041011v,487,,487,,974c1501221,2051235,1511445,2061458,1521181,2063405v487,,487,,974,c1526536,2064866,1530431,2064866,1534812,2063892xm6189362,2070099v2921,,5355,-974,8277,-1947c6201533,2066691,6204940,2064744,6207862,2061336v1460,-1947,3408,-4382,4868,-6329c6213703,2052573,6214677,2050139,6216138,2047218v1460,-4382,1460,-8276,486,-12658c6216624,2031640,6215651,2029206,6214677,2026285v-1461,-3895,-3407,-7303,-6815,-10224c6203967,2012167,6199099,2009733,6193744,2007786v-4382,-1461,-8276,-1461,-12658,-488c6178165,2007298,6175731,2008272,6172810,2009246v-3894,1460,-7302,3408,-10223,6815c6161127,2018009,6159179,2020443,6157719,2022390v-974,2434,-1947,4869,-3408,7789c6152364,2036021,6152364,2041863,6154311,2047218v,487,,487,,974c6155772,2057442,6165995,2067665,6175731,2069612v487,,487,,973,c6181086,2071073,6184981,2071073,6189362,2070099xm2358522,2096508v24829,6328,35052,-31644,10711,-38460c2303998,2040035,2260671,1994761,2229513,1936829v-9736,-18013,-38946,-5842,-33104,14117c2219777,2023971,2286472,2077034,2358522,2096508xm3304445,2100281v11683,,11683,-18013,,-18013c3292762,2082268,3292762,2100281,3304445,2100281xm7013070,2102715v24828,6328,35051,-31644,10710,-38460c6958546,2046242,6915218,2000968,6884061,1943035v-9736,-18012,-38946,-5841,-33104,14118c6874325,2030177,6941020,2083242,7013070,2102715xm4254601,2106837v11501,-1232,20811,-15198,9858,-25056c4224052,2046242,4187054,2006809,4154923,1963968v-13144,-17038,-42353,-486,-29209,17039c4159792,2026770,4198738,2067176,4243039,2103201v3651,3042,7728,4047,11562,3636xm1502884,2129391v13737,-1026,24873,-18278,12460,-31423c1477371,2059022,1434530,2025918,1390229,1995734v-19960,-13631,-38460,18500,-18986,32131c1413110,2056588,1451569,2089692,1489055,2124257v4381,4017,9250,5477,13829,5134xm6157430,2135598v13738,-1027,24874,-18278,12460,-31423c6131918,2065229,6089077,2032125,6044776,2001941v-19960,-13631,-38460,18499,-18987,32131c6067657,2062795,6106115,2095899,6143601,2130464v4382,4017,9250,5477,13829,5134xm11786,2167644v7789,2130,17039,-547,19716,-10283c45134,2107704,68014,2062429,94790,2019101v10710,-17525,-16065,-32617,-27263,-16065c37831,2048311,17871,2097967,833,2149084v-3165,9493,3164,16430,10953,18560xm902810,2167820v3819,39,7530,-1452,10330,-5103c966690,2096021,1026083,2036628,1088396,1978209v17526,-16064,-8276,-40893,-25801,-25801c996873,2008393,939915,2074601,887338,2143243v-8398,10589,4017,24463,15472,24577xm4666333,2173851v7789,2130,17038,-547,19716,-10284c4699681,2113911,4722561,2068636,4749337,2025308v10710,-17526,-16066,-32617,-27263,-16065c4692378,2054518,4672418,2104174,4655379,2155291v-3164,9493,3165,16430,10954,18560xm5557358,2174028v3818,38,7530,-1453,10329,-5104c5621238,2102229,5680631,2042835,5742944,1984416v17525,-16065,-8276,-40893,-25801,-25802c5651421,2014600,5594463,2080808,5541886,2149450v-8398,10589,4016,24464,15472,24578xm338619,2196925v4054,144,8222,-1590,11752,-5972c405869,2122797,473537,2065839,549482,2020564v18499,-11197,1948,-39433,-17039,-29209c452117,2035168,382501,2094562,325543,2165638v-10224,13510,912,30853,13076,31287xm4993167,2203132v4055,144,8223,-1590,11753,-5971c5060417,2129004,5128086,2072045,5204031,2026771v18499,-11197,1947,-39433,-17039,-29209c5106666,2041376,5037050,2100769,4980091,2171845v-10223,13510,913,30853,13076,31287xm2800096,2213227v4868,-487,10224,-2922,14119,-6816c2818108,2201542,2820543,2195701,2821030,2189371v488,-7302,-1947,-15091,-7789,-19960c2807399,2164056,2801069,2161622,2793280,2162596v-3407,,-6329,974,-8762,2921c2781110,2167464,2778188,2170385,2775756,2174280v-2436,3407,-3897,9250,-3897,13145c2771859,2190345,2772348,2193266,2773320,2195701v3409,11683,14605,18986,26776,17526xm1069392,2257317r-469,-643c1067949,2256187,1066975,2256187,1066002,2255700r-2063,395l1069392,2257317xm1048692,2259009r15247,-2914l1058181,2254804v-3599,132,-6575,1238,-8952,3011l1048692,2259009xm5723941,2263524r-469,-643c5722499,2262394,5721525,2262394,5720551,2261908r-2063,394l5723941,2263524xm5703241,2265217r15247,-2915l5712731,2261012v-3599,131,-6575,1238,-8952,3010l5703241,2265217xm1045627,2265818r3065,-6809l1047936,2259154r-2309,6664xm5700177,2272026r3064,-6809l5702486,2265361r-2309,6665xm3903646,2274892v3454,-753,6649,-3127,8839,-7630c3936826,2216632,3964089,2167950,3993785,2120240v12170,-18986,-18013,-36512,-30183,-17525c3933418,2150424,3907617,2199593,3885710,2251684v-5112,13144,7576,25467,17936,23208xm1082432,2275173r-9128,-16552c1072330,2258134,1071357,2257648,1070870,2257648r-1478,-331l1082432,2275173xm1082432,2275173r,l1082432,2275173xm1042387,2275173r3240,-9355l1041965,2273956r422,1217xm3474249,2278163v13944,2487,29186,-11388,20060,-27453c3460720,2190830,3417392,2142148,3369683,2093951v-19476,-19960,-50631,12171,-30185,30184c3387208,2165515,3427126,2217606,3461693,2269697v3406,4990,7910,7637,12556,8466xm5736981,2281380r-9127,-16551c5726880,2264342,5725906,2263855,5725419,2263855r-1478,-331l5736981,2281380xm5736982,2281381r,l5736981,2281380r1,1xm5696936,2281381r3241,-9355l5696514,2280164r422,1217xm3758650,2284301v6816,-488,14119,-974,20934,-974c3786400,2282840,3791756,2277972,3791756,2271157v,-6816,-5843,-12171,-12172,-12171c3772769,2258499,3765466,2258013,3758650,2258013v-6815,-487,-13630,6328,-13630,13631c3745506,2277972,3750862,2284787,3758650,2284301xm1045627,2284528r-3240,-9355l1041965,2276390r3662,8138xm5700177,2290736r-3241,-9355l5696514,2282598r3663,8138xm1048692,2291338r-3065,-6810l1047936,2291193r756,145xm1069392,2293031r1478,-332c1071843,2292212,1072817,2291726,1073304,2291726v6086,-2921,9128,-9737,9128,-16552l1082432,2275173r-13040,17858xm1066002,2294647v973,-487,1947,-487,2921,-974l1069392,2293031r-5453,1221l1066002,2294647xm1058181,2295542r5758,-1290l1048692,2291338r537,1194c1051606,2294304,1054582,2295411,1058181,2295542xm5703241,2297546r-3064,-6810l5702486,2297401r755,145xm5723941,2299238r1478,-331c5726393,2298420,5727367,2297934,5727854,2297934v6085,-2921,9128,-9737,9128,-16553l5736982,2281381r-13041,17857xm5720551,2300854v974,-487,1948,-487,2921,-973l5723941,2299238r-5453,1222l5720551,2300854xm5712731,2301750r5757,-1290l5703241,2297546r538,1194c5706156,2300512,5709132,2301619,5712731,2301750xm2422591,2311206v4572,480,9440,-737,13822,-4388c2481688,2267871,2520634,2212860,2532318,2152980v4868,-24828,-30183,-35052,-38459,-10711c2476333,2196308,2452965,2242069,2410611,2281016v-12779,12048,-1735,28753,11980,30190xm7077139,2317414v4572,479,9440,-738,13822,-4389c7136236,2274078,7175182,2219067,7186866,2159187v4868,-24828,-30183,-35052,-38459,-10710c7130881,2202515,7107513,2248277,7065159,2287223v-12779,12049,-1734,28753,11980,30191xm2556830,2334567v3354,852,7036,243,10565,-2556c2585408,2318380,2601960,2303288,2618512,2287710v15091,-13631,-6815,-35052,-22394,-22394c2580053,2278947,2563500,2292578,2548409,2307183v-8762,9128,-1642,24828,8421,27384xm3115560,2337852v17524,3408,25317,-23855,7302,-27262c3017709,2289656,2910120,2287708,2803991,2304747v-11684,2435,-9248,23369,3410,22395c2910606,2316431,3013328,2319839,3115560,2337852xm3939831,2356602v4663,-860,9044,-3659,12087,-9015c3974798,2307181,4009850,2277972,4052690,2259959v17526,-7303,4868,-37486,-13144,-30671c3988429,2247788,3947049,2282353,3918814,2328601v-9493,15701,7029,30579,21017,28001xm1444267,2360792v5386,-1095,10224,-4564,13144,-11136c1472503,2315579,1494411,2282961,1517291,2253265v16066,-20446,-11196,-49170,-29209,-29209c1459846,2255699,1438425,2289777,1417978,2326288v-10953,19717,10133,37790,26289,34504xm125931,2364970v4244,-769,8291,-3264,11212,-8010c182905,2286370,231587,2217727,278322,2148111v15092,-22394,-20446,-41868,-35538,-20934c193128,2195820,149801,2266897,107447,2339434v-8763,14605,5751,27840,18484,25536xm6098814,2366999v5385,-1095,10223,-4564,13144,-11136c6127050,2321786,6148957,2289169,6171838,2259472v16065,-20447,-11197,-49170,-29210,-29209c6114392,2261906,6092972,2295984,6072525,2332495v-10954,19717,10132,37790,26289,34504xm4780478,2371177v4244,-769,8291,-3264,11212,-8010c4837452,2292577,4886134,2223934,4932869,2154318v15092,-22395,-20446,-41868,-35538,-20934c4847675,2202027,4804348,2273104,4761994,2345641v-8763,14604,5750,27840,18484,25536xm652933,2383856v9371,,18742,-6207,19229,-18621c675570,2281014,671675,2195820,671189,2111599v-487,-22881,-35052,-22881,-35539,c634676,2195820,630782,2281014,633703,2365235v487,12414,9858,18621,19230,18621xm5307480,2390063v9372,,18743,-6207,19230,-18621c5330118,2287222,5326223,2202027,5325736,2117806v-486,-22881,-35051,-22881,-35538,c5289224,2202027,5285330,2287222,5288251,2371442v487,12414,9858,18621,19229,18621xm4075390,2397732v19290,487,38885,-2677,56654,-8276c4149083,2384101,4141781,2358786,4124742,2363168v-33105,8276,-60854,2921,-93471,-4382c4016666,2354892,4005956,2376312,4020561,2384101v16552,9006,35538,13145,54829,13631xm1505116,2422680v4381,974,8276,974,12657,-486c1527023,2419759,1535786,2411483,1538707,2401260v486,-3407,973,-5842,1460,-8763c1540167,2388116,1539193,2384222,1537246,2380327v-2434,-5842,-6816,-11684,-12657,-15092c1524102,2365235,1524102,2364748,1523615,2364748v-2434,-973,-4868,-1947,-7302,-2920c1512418,2360367,1508037,2360367,1504142,2361341v-2921,,-5355,487,-7789,1947c1492459,2364748,1489050,2366696,1486617,2369617v-3408,3894,-6329,8762,-7790,13630c1476393,2391037,1478341,2399800,1481748,2407102v,487,487,487,487,974c1483696,2410023,1485643,2412457,1487104,2414404v2920,2922,6328,5355,10223,6329c1499761,2422194,1502195,2422680,1505116,2422680xm1792830,2425602v7788,-487,14605,-2921,20446,-8276c1813276,2417326,1813763,2416839,1813763,2416839v1460,-1947,2921,-3895,4868,-5842c1819605,2408563,1820579,2406129,1821552,2403694v1947,-6328,974,-13631,-1461,-19472c1819605,2381787,1818144,2379353,1816197,2377893v-1461,-2434,-2921,-3894,-5355,-5355c1805974,2368643,1799158,2365722,1792830,2366209v-10224,487,-20447,5355,-25802,14605c1766055,2383248,1765081,2385682,1764107,2388116v-1460,3895,-1460,7789,-487,11684c1763620,2402234,1764107,2405155,1765568,2407102v973,3895,3407,6816,6328,9737c1777738,2422194,1785040,2426088,1792830,2425602xm6159665,2428888v4382,974,8276,974,12658,-487c6181572,2425967,6190336,2417691,6193256,2407468v487,-3408,974,-5842,1461,-8763c6194717,2394324,6193743,2390429,6191796,2386534v-2434,-5842,-6816,-11683,-12658,-15091c6178651,2371443,6178651,2370956,6178165,2370956v-2434,-973,-4869,-1947,-7302,-2921c6166968,2366575,6162587,2366575,6158692,2367548v-2921,,-5355,487,-7790,1948c6147008,2370956,6143600,2372903,6141166,2375824v-3408,3895,-6328,8763,-7789,13631c6130943,2397245,6132890,2406008,6136298,2413309v,487,487,487,487,974c6138245,2416231,6140192,2418665,6141653,2420612v2921,2921,6329,5355,10223,6328c6154310,2428401,6156745,2428888,6159665,2428888xm6447379,2431810v7789,-487,14605,-2922,20447,-8276c6467826,2423534,6468313,2423047,6468313,2423047v1460,-1948,2921,-3895,4868,-5842c6474155,2414770,6475128,2412336,6476102,2409902v1947,-6328,974,-13631,-1461,-19473c6474155,2387995,6472694,2385561,6470747,2384100v-1461,-2433,-2921,-3894,-5355,-5355c6460524,2374851,6453708,2371930,6447379,2372417v-10223,487,-20446,5355,-25801,14605c6420604,2389455,6419630,2391890,6418657,2394324v-1460,3894,-1460,7789,-487,11684c6418170,2408442,6418657,2411363,6420117,2413310v974,3895,3408,6815,6329,9737c6432288,2428402,6439590,2432296,6447379,2431810xe" fillcolor="#8e0334 [3205]" stroked="f">
                    <v:stroke joinstyle="miter"/>
                    <v:path arrowok="t" o:connecttype="custom" o:connectlocs="2257260,38701;2267971,38701;2271865,38215;2284036,28965;2284036,10466;2271865,1216;2267971,729;2257260,729;2248497,5598;2242655,19715;2248497,33833;2257260,38701;6911810,44910;6922520,44910;6926414,44424;6938585,35174;6938585,16675;6926414,7425;6922520,6938;6911810,6938;6903047,11807;6897204,25924;6903047,40042;6911810,44910;2848292,241101;2847805,240127;2848091,240842;2849295,243851;2848778,241101;2848951,242992;2849752,244995;2849266,243535;2849348,243984;2849266,246456;2849266,245482;2849221,245969;2850240,248890;2849348,243984;2849295,243851;2843911,258140;2844398,257653;2844121,257860;2838556,272258;2853647,257166;2851699,240614;2849388,238836;2851699,244508;2849266,253758;2840260,261183;2838192,261330;2836608,262034;2837096,262034;2832471,262497;2832713,262521;2832227,262521;2832471,262497;2827845,262034;2828332,262034;2838192,261330;2840990,260087;2840503,260574;2844121,257860;2846830,254245;2848778,249864;2848778,250837;2849221,245969;2848951,242992;2848091,240842;2844884,236719;2840503,233312;2835635,231364;2836122,231364;2833444,230877;2828574,230877;2827427,231086;2818108,235745;2822003,232825;2821516,233312;2826385,231364;2825897,231364;2827427,231086;2827845,230877;2828574,230877;2831009,230434;2830765,230390;2831254,230390;2831009,230434;2833444,230877;2839043,230877;2849388,238836;2846344,231364;2831740,225035;2821029,227956;2810319,240127;2813727,263982;2820543,270311;2838556,272258;1043873,375373;1053351,366823;1097166,306456;1069416,278706;1020734,353192;1043873,375373;5698415,381582;5707893,373032;5751707,312665;5723958,284915;5675276,359401;5698415,381582;4347038,813425;4358418,793161;4361825,738149;4331642,725492;4325800,801923;4347038,813425;3168287,910995;3177874,886144;3073693,877868;3091218,908052;3156452,907565;3168287,910995;2042131,968256;2077137,960748;2067401,925209;1970523,903789;1944234,937380;2042131,968256;6696679,974465;6731684,966957;6721948,931418;6625070,909998;6598781,943589;6696679,974465;3683687,1009941;3693416,1006389;3734797,968416;3719704,953325;3675404,988376;3683687,1009941;4672692,1123805;4676800,1085741;4575540,1069189;4581869,1112029;4655379,1122740;4672692,1123805;3542921,1306052;3547371,1270248;3479703,1167528;3443191,1172396;3526924,1304325;3542921,1306052;43126,1324649;55357,1303959;46108,1266473;9595,1276696;21766,1313208;43126,1324649;4697673,1330858;4709905,1310168;4700655,1272682;4664143,1282905;4676313,1319417;4697673,1330858;4032474,1366686;4046850,1343273;4033219,1304813;4011798,1292643;3999627,1314063;4022995,1361772;4032474,1366686;2127889,1463271;2142859,1459742;2145293,1431506;2089308,1413980;2077137,1432480;2093690,1447085;2115110,1454387;2127889,1463271;6782437,1469480;6797406,1465951;6799841,1437715;6743855,1420189;6731684,1438689;6748237,1453294;6769658,1460596;6782437,1469480;4132530,1601776;4258131,1540922;4244986,1509765;4116951,1565750;4132530,1601776;2918441,1651831;2928133,1647046;2978763,1581328;2953935,1562342;2903792,1629033;2918441,1651831;4643551,1678614;4651972,1638770;4566777,1609565;4561909,1644125;4625196,1673335;4643551,1678614;323109,1704614;335280,1683194;313860,1671024;308991,1671510;308018,1671024;306071,1670537;302663,1668589;300715,1667129;299742,1666155;297795,1663234;271993,1656419;265177,1682220;323109,1704614;69472,1705589;90892,1678813;90406,1677840;69958,1662261;49512,1677840;49025,1678813;69472,1705589;4977658,1710821;4989829,1689401;4968408,1677230;4963540,1677717;4962567,1677230;4960619,1676743;4957211,1674796;4955264,1673336;4954291,1672362;4952343,1669441;4926541,1662625;4919726,1688427;4977658,1710821;4724022,1711796;4745442,1685020;4744956,1684047;4724508,1668468;4704062,1684047;4703575,1685020;4724022,1711796;977081,1736957;996387,1710943;905837,1544936;875653,1557594;966204,1728469;977081,1736957;5631630,1743164;5650936,1717150;5560386,1551145;5530202,1563803;5620753,1734675;5631630,1743164;1537309,1752164;1545524,1724574;1468607,1598974;1430634,1609197;1525564,1750376;1537309,1752164;6191858,1758370;6200073,1730781;6123155,1605183;6085182,1615406;6180113,1756583;6191858,1758370;2226593,1787375;2240711,1762059;2240223,1762546;2240223,1759138;2240711,1756704;2240223,1757678;2241684,1754270;2243144,1750862;2240711,1752810;2246552,1723113;2216370,1721166;2209066,1728468;2200791,1744533;2201277,1773257;2226593,1787375;6881139,1793581;6895257,1768266;6894770,1768753;6894770,1765345;6895257,1762910;6894770,1763885;6896231,1760477;6897691,1757069;6895257,1759017;6901099,1729320;6870916,1727373;6863613,1734675;6855338,1750740;6855824,1779463;6881139,1793581;337653,1805691;345016,1800032;340635,1783480;309965,1760111;290492,1765467;295847,1785426;328464,1804413;337653,1805691;4992200,1811898;4999563,1806238;4995182,1789686;4964512,1766318;4945039,1771673;4950394,1791633;4983011,1810620;4992200,1811898;261281,1847742;271991,1846767;281727,1827295;278807,1816097;265175,1802466;250571,1804413;241808,1816097;247163,1834597;251544,1839952;261281,1847742;4326955,1851453;4342838,1837396;4348680,1731755;4326773,1728834;4313628,1837396;4326955,1851453;4915830,1853948;4926540,1852974;4936277,1833502;4933356,1822304;4919724,1808673;4905120,1810620;4896357,1822304;4901712,1840803;4906093,1846159;4915830,1853948;623479,1878898;623506,1878654;623479,1878411;623479,1878898;623273,1880825;623208,1879137;622992,1879871;5278028,1885105;5278055,1884861;5278028,1884618;5278028,1885105;625081,1886974;623273,1880825;623479,1886201;5277822,1887033;5277758,1885344;5277542,1886078;636623,1892529;637110,1892529;636866,1892499;5279630,1893181;5277822,1887033;5278028,1892407;637597,1895937;656096,1874517;633702,1862346;622931,1871900;623208,1879137;623600,1877804;623966,1874517;623966,1875003;625426,1871108;625426,1871595;623600,1877804;623506,1878654;623966,1882793;623966,1882306;625426,1886201;625426,1885714;626982,1887892;636406,1892441;636866,1892499;638408,1892306;649280,1882793;643438,1890582;640031,1892042;640517,1892042;638408,1892306;637597,1893016;636406,1892441;633215,1892042;633702,1892042;629807,1890582;630294,1891069;627717,1888921;627860,1889121;627373,1888634;627717,1888921;626982,1887892;625081,1886974;625426,1888148;637597,1895937;5291173,1898736;5291659,1898736;5291416,1898706;5292146,1902144;5310645,1880723;5288251,1868553;5277480,1878107;5277758,1885344;5278150,1884010;5278515,1880723;5278515,1881210;5279975,1877315;5279975,1877802;5278150,1884010;5278055,1884861;5278515,1888999;5278515,1888512;5279975,1892407;5279975,1891920;5281531,1894098;5290955,1898648;5291416,1898706;5292958,1898512;5303830,1888999;5297988,1896788;5294581,1898249;5295067,1898249;5292958,1898512;5292146,1899223;5290955,1898648;5287764,1898249;5288251,1898249;5284357,1896788;5284844,1897275;5282267,1895128;5282410,1895328;5281923,1894841;5282267,1895128;5281531,1894098;5279630,1893181;5279975,1894355;5292146,1902144;2257086,1934442;2268945,1925633;2297180,1875977;2270892,1860399;2237300,1906647;2257086,1934442;6911635,1940648;6923493,1931840;6951729,1882184;6925441,1866606;6891850,1912854;6911635,1940648;2681547,1962820;2696404,1943036;2648206,1852000;2609262,1752201;2580051,1748306;2608775,1847618;2672548,1956667;2681547,1962820;3864420,2009099;3878409,2006322;3931959,1981494;3922709,1947417;3859422,1973706;3864420,2009099;1784069,2031273;1792345,2000603;1672587,1903238;1544065,1834109;1537736,1880358;1660416,1955328;1784069,2031273;6438616,2037480;6446892,2006810;6327134,1909445;6198612,1840316;6192283,1886564;6314963,1961535;6438616,2037480;3625793,2044729;3628668,2019467;3624287,1961048;3623313,1900195;3622827,1774107;3589236,1774107;3588752,1932811;3592645,2007296;3614550,2043808;3625793,2044729;3388971,2062553;3404730,2055981;3413493,2042837;3410085,2020929;3389154,2008759;3368219,2020929;3364810,2042837;3373574,2055981;3388971,2062553;1534812,2063892;1543089,2061945;1553312,2055129;1558180,2048800;1561588,2041011;1562074,2028354;1560127,2020078;1553312,2009855;1539194,2001579;1526536,2001092;1518260,2003039;1508037,2009855;1503169,2016183;1499761,2023973;1499761,2041011;1499761,2041985;1521181,2063405;1522155,2063405;1534812,2063892;6189362,2070099;6197639,2068152;6207862,2061336;6212730,2055007;6216138,2047218;6216624,2034560;6214677,2026285;6207862,2016061;6193744,2007786;6181086,2007298;6172810,2009246;6162587,2016061;6157719,2022390;6154311,2030179;6154311,2047218;6154311,2048192;6175731,2069612;6176704,2069612;6189362,2070099;2358522,2096508;2369233,2058048;2229513,1936829;2196409,1950946;2358522,2096508;3304445,2100281;3304445,2082268;3304445,2100281;7013070,2102715;7023780,2064255;6884061,1943035;6850957,1957153;7013070,2102715;4254601,2106837;4264459,2081781;4154923,1963968;4125714,1981007;4243039,2103201;4254601,2106837;1502884,2129391;1515344,2097968;1390229,1995734;1371243,2027865;1489055,2124257;1502884,2129391;6157430,2135598;6169890,2104175;6044776,2001941;6025789,2034072;6143601,2130464;6157430,2135598;11786,2167644;31502,2157361;94790,2019101;67527,2003036;833,2149084;11786,2167644;902810,2167820;913140,2162717;1088396,1978209;1062595,1952408;887338,2143243;902810,2167820;4666333,2173851;4686049,2163567;4749337,2025308;4722074,2009243;4655379,2155291;4666333,2173851;5557358,2174028;5567687,2168924;5742944,1984416;5717143,1958614;5541886,2149450;5557358,2174028;338619,2196925;350371,2190953;549482,2020564;532443,1991355;325543,2165638;338619,2196925;4993167,2203132;5004920,2197161;5204031,2026771;5186992,1997562;4980091,2171845;4993167,2203132;2800096,2213227;2814215,2206411;2821030,2189371;2813241,2169411;2793280,2162596;2784518,2165517;2775756,2174280;2771859,2187425;2773320,2195701;2800096,2213227;1069392,2257317;1068923,2256674;1066002,2255700;1063939,2256095;1048692,2259009;1063939,2256095;1058181,2254804;1049229,2257815;5723941,2263524;5723472,2262881;5720551,2261908;5718488,2262302;5703241,2265217;5718488,2262302;5712731,2261012;5703779,2264022;1045627,2265818;1048692,2259009;1047936,2259154;5700177,2272026;5703241,2265217;5702486,2265361;3903646,2274892;3912485,2267262;3993785,2120240;3963602,2102715;3885710,2251684;3903646,2274892;1082432,2275173;1073304,2258621;1070870,2257648;1069392,2257317;1082432,2275173;1082432,2275173;1082432,2275173;1042387,2275173;1045627,2265818;1041965,2273956;3474249,2278163;3494309,2250710;3369683,2093951;3339498,2124135;3461693,2269697;3474249,2278163;5736981,2281380;5727854,2264829;5725419,2263855;5723941,2263524;5736982,2281381;5736982,2281381;5736981,2281380;5696936,2281381;5700177,2272026;5696514,2280164;3758650,2284301;3779584,2283327;3791756,2271157;3779584,2258986;3758650,2258013;3745020,2271644;3758650,2284301;1045627,2284528;1042387,2275173;1041965,2276390;5700177,2290736;5696936,2281381;5696514,2282598;1048692,2291338;1045627,2284528;1047936,2291193;1069392,2293031;1070870,2292699;1073304,2291726;1082432,2275174;1082432,2275173;1066002,2294647;1068923,2293673;1069392,2293031;1063939,2294252;1058181,2295542;1063939,2294252;1048692,2291338;1049229,2292532;1058181,2295542;5703241,2297546;5700177,2290736;5702486,2297401;5723941,2299238;5725419,2298907;5727854,2297934;5736982,2281381;5736982,2281381;5720551,2300854;5723472,2299881;5723941,2299238;5718488,2300460;5712731,2301750;5718488,2300460;5703241,2297546;5703779,2298740;5712731,2301750;2422591,2311206;2436413,2306818;2532318,2152980;2493859,2142269;2410611,2281016;2422591,2311206;7077139,2317414;7090961,2313025;7186866,2159187;7148407,2148477;7065159,2287223;7077139,2317414;2556830,2334567;2567395,2332011;2618512,2287710;2596118,2265316;2548409,2307183;2556830,2334567;3115560,2337852;3122862,2310590;2803991,2304747;2807401,2327142;3115560,2337852;3939831,2356602;3951918,2347587;4052690,2259959;4039546,2229288;3918814,2328601;3939831,2356602;1444267,2360792;1457411,2349656;1517291,2253265;1488082,2224056;1417978,2326288;1444267,2360792;125931,2364970;137143,2356960;278322,2148111;242784,2127177;107447,2339434;125931,2364970;6098814,2366999;6111958,2355863;6171838,2259472;6142628,2230263;6072525,2332495;6098814,2366999;4780478,2371177;4791690,2363167;4932869,2154318;4897331,2133384;4761994,2345641;4780478,2371177;652933,2383856;672162,2365235;671189,2111599;635650,2111599;633703,2365235;652933,2383856;5307480,2390063;5326710,2371442;5325736,2117806;5290198,2117806;5288251,2371442;5307480,2390063;4075390,2397732;4132044,2389456;4124742,2363168;4031271,2358786;4020561,2384101;4075390,2397732;1505116,2422680;1517773,2422194;1538707,2401260;1540167,2392497;1537246,2380327;1524589,2365235;1523615,2364748;1516313,2361828;1504142,2361341;1496353,2363288;1486617,2369617;1478827,2383247;1481748,2407102;1482235,2408076;1487104,2414404;1497327,2420733;1505116,2422680;1792830,2425602;1813276,2417326;1813763,2416839;1818631,2410997;1821552,2403694;1820091,2384222;1816197,2377893;1810842,2372538;1792830,2366209;1767028,2380814;1764107,2388116;1763620,2399800;1765568,2407102;1771896,2416839;1792830,2425602;6159665,2428888;6172323,2428401;6193256,2407468;6194717,2398705;6191796,2386534;6179138,2371443;6178165,2370956;6170863,2368035;6158692,2367548;6150902,2369496;6141166,2375824;6133377,2389455;6136298,2413309;6136785,2414283;6141653,2420612;6151876,2426940;6159665,2428888;6447379,2431810;6467826,2423534;6468313,2423047;6473181,2417205;6476102,2409902;6474641,2390429;6470747,2384100;6465392,2378745;6447379,2372417;6421578,2387022;6418657,2394324;6418170,2406008;6420117,2413310;6426446,2423047;6447379,243181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</v:shape>
                  <v:shape id="Полілінія: фігура 9" o:spid="_x0000_s1033" style="position:absolute;left:3124;top:47808;width:72477;height:26760;flip:y;visibility:visible;mso-wrap-style:square;v-text-anchor:middle" coordsize="7247699,26760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" path="m1173027,48901v5101,-1070,9634,-3967,12153,-9004c1190217,30830,1188202,17229,1178128,12192v-4030,-2015,-8564,-4030,-12594,-6044c1162512,4636,1159490,2621,1155964,1614,1152942,607,1149415,607,1145889,103v-7052,-1008,-14608,5541,-17127,11586c1125741,18741,1127252,26800,1132793,31837v7051,7053,16118,11082,24682,15112c1162260,49216,1167927,49971,1173027,48901xm5827577,55110v5100,-1070,9634,-3967,12153,-9004c5844767,37039,5842752,23438,5832678,18401v-4030,-2015,-8564,-4030,-12594,-6044c5817062,10845,5814040,8830,5810514,7823v-3022,-1007,-6549,-1007,-10075,-1511c5793387,5304,5785831,11853,5783312,17898v-3022,7052,-1510,15111,4031,20148c5794394,45099,5803461,49128,5812025,53158v4785,2267,10452,3023,15552,1952xm3023939,143828v10579,2015,23171,-3022,25691,-14608c3052652,117131,3046103,106553,3035021,103027v-9067,-3023,-17630,-6045,-27201,-5038c2999257,98493,2990693,103530,2988677,112597v-2013,9067,1512,17127,9069,22164c3002279,137784,3006813,140302,3011850,141310v4030,1007,8059,1511,12089,2518xm637409,194085v13122,-1445,23766,-17687,11286,-28698c613949,134555,575287,113022,530263,100787v-20555,-5873,-28385,24470,-8809,31321c558647,144832,593883,164408,624226,189857v4160,3548,8809,4710,13183,4228xm5291956,200294v13121,-1445,23766,-17687,11286,-28698c5268496,140764,5229834,119231,5184809,106996v-20554,-5873,-28384,24470,-8808,31321c5213194,151041,5248430,170617,5278773,196066v4159,3548,8809,4710,13183,4228xm1731285,314627v3639,84,7279,-1201,10216,-4382c1752757,298011,1766460,288712,1781632,281861v17129,-7341,4404,-38172,-12725,-30831c1747374,259838,1731224,272562,1717521,291159v-8075,10644,2844,23215,13764,23468xm6385831,320836v3640,84,7280,-1201,10216,-4382c6407303,304220,6421007,294921,6436178,288070v17129,-7341,4405,-38172,-12724,-30831c6401920,266047,6385770,278771,6372067,297368v-8075,10644,2845,23215,13764,23468xm4530313,617981v5078,-1408,9727,-4711,12419,-9360c4548604,598344,4544200,588066,4535390,581215v-8319,-6362,-16149,-12235,-24469,-18597c4503580,556746,4494282,551852,4487430,545979v-23491,-21044,-52855,20065,-25938,34257c4470791,585130,4479110,592961,4488409,598344v8809,5873,18108,11745,26917,17618c4519730,618898,4525236,619387,4530313,617981xm4143899,777902v11735,-4203,17307,-21297,3329,-29609c4137657,742752,4128590,737211,4120027,730159v-8563,-7052,-15615,-15616,-24179,-23171c4082751,695402,4059076,710514,4069655,727640v13600,21661,38283,38787,60950,49365c4135390,779272,4139987,779303,4143899,777902xm427836,921660v4281,-1007,8311,-3526,10830,-6800c443703,907808,443703,897734,437154,891185,425065,879599,412975,868014,400886,856428v-9067,-8563,-23674,-8059,-31230,2015c361596,869021,365626,881614,375700,889170v13097,10075,26697,20149,39794,30224c419020,922164,423554,922668,427836,921660xm621012,926948v22163,,22163,-34252,,-34252c598849,892696,598849,926948,621012,926948xm5082385,927869v4282,-1007,8312,-3526,10831,-6800c5098253,914017,5098253,903943,5091705,897394v-12090,-11586,-24179,-23171,-36269,-34757c5046369,854074,5031762,854578,5024206,864652v-8060,10578,-4030,23171,6045,30727c5043347,905454,5056947,915528,5070044,925603v3526,2770,8060,3274,12341,2266xm5275562,933157v22163,,22163,-34252,,-34252c5253399,898905,5253399,933157,5275562,933157xm3771224,942330v8946,1216,18581,-7410,11974,-16586c3772921,911552,3762644,896870,3751877,882678v-8809,-12724,-30341,,-20554,12235c3742090,909105,3752367,923297,3763134,937490v2202,2936,5108,4435,8090,4840xm3577659,1078434v3914,489,7829,489,11254,-1468c3591850,1075008,3594787,1071582,3595767,1068157v1466,-6852,-1959,-16640,-10279,-18108c3584022,1050049,3582552,1049559,3581085,1049070v-1959,-490,2445,1468,977,489c3581573,1049070,3580598,1048580,3580104,1048580v-978,-489,-2445,-978,-3426,-1468c3577168,1047112,3577659,1047602,3578146,1047602v,-490,-1468,-490,-1957,-979c3575701,1046623,3573742,1044665,3575213,1046134v1465,1468,-982,-979,-982,-979c3569827,1040750,3562488,1040261,3557592,1044176v-5873,4404,-6362,10767,-3426,16640c3558572,1070114,3567381,1076966,3577659,1078434xm4146814,1128352v5873,1468,10277,-489,14682,-4404c4166390,1120032,4171284,1116117,4176178,1112202v5872,-4894,5383,-14193,978,-20065c4172263,1085775,4164432,1084796,4157580,1088221v-5872,2937,-11745,5384,-17128,8320c4131154,1100946,4129685,1114649,4135558,1121990v2936,3915,6851,5873,11256,6362xm4620100,1219394v3961,-842,7662,-3442,10232,-8336c4641098,1190504,4658716,1172397,4678781,1160162v19086,-11746,1958,-41109,-17618,-30342c4634247,1144991,4614671,1166035,4600968,1193930v-6974,14682,7249,27987,19132,25464xm850396,1252352v3463,-1133,6611,-3526,8878,-7052c863807,1238248,867837,1231699,872371,1224648v5541,-9067,1007,-21660,-8564,-25690c852725,1194928,842651,1200973,839125,1211047v-3022,7556,-5541,15112,-8563,22667c827539,1240766,833081,1249330,839629,1251848v3526,1511,7303,1637,10767,504xm5504943,1258561v3464,-1133,6612,-3526,8879,-7052c5518355,1244457,5522385,1237908,5526918,1230857v5541,-9067,1008,-21660,-8563,-25690c5507273,1201137,5497199,1207182,5493673,1217256v-3023,7556,-5541,15112,-8563,22667c5482087,1246975,5487628,1255539,5494176,1258057v3526,1512,7304,1637,10767,504xm4291788,1263631v14333,2834,31995,-12751,22172,-29751c4302878,1214738,4296329,1195093,4293307,1173433v-2519,-19646,-36772,-15112,-35261,4533c4260061,1204664,4267114,1229850,4279707,1254029v2896,5667,7304,8658,12081,9602xm3331709,1282741v14105,-2015,22667,-15112,19142,-28208l3350347,1252014r,-4534c3350347,1244962,3350347,1244458,3350347,1245969v-503,2015,1008,-3526,1008,-4533c3351858,1239925,3352865,1238917,3353369,1237910v5542,-9067,2519,-23172,-7555,-28209c3334733,1204160,3324657,1207686,3317606,1217257v-9068,12089,-13601,28209,-11586,43320c3308035,1274177,3316599,1284756,3331709,1282741xm1363474,1295754v4809,305,9765,-1469,13925,-6240c1412144,1250362,1455700,1217573,1501214,1191636v20064,-11746,2447,-41599,-18108,-30832c1431719,1187231,1390122,1220999,1349503,1261618v-13581,13581,-459,33218,13971,34136xm6018018,1301963v4810,305,9765,-1469,13925,-6240c6066689,1256571,6110245,1223782,6155758,1197845v20065,-11746,2447,-41599,-18108,-30832c6086264,1193440,6044667,1227208,6004047,1267827v-13581,13581,-459,33218,13971,34136xm1634382,1305850v10035,2007,21274,-8666,15230,-20755c1641049,1268472,1632989,1251345,1624425,1234722v-9067,-18638,-38785,-1511,-28207,16623c1605788,1267464,1615862,1283584,1625433,1299199v2393,3904,5604,5981,8949,6651xm6288930,1312058v10035,2008,21274,-8665,15229,-20754c6295596,1274681,6287537,1257554,6278973,1240931v-9067,-18638,-38786,-1511,-28207,16623c6260336,1273673,6270410,1289793,6279981,1305408v2393,3904,5604,5981,8949,6650xm125353,1338490v9067,2518,21660,-3526,23171,-13601c152050,1304740,155072,1285095,157591,1264946v2519,-19645,-30727,-24179,-34757,-4534c118805,1278547,115278,1296680,111752,1314814v-2015,10075,3022,20653,13601,23676xm4779901,1344699v9067,2518,21660,-3526,23171,-13601c4806598,1310949,4809621,1291304,4812139,1271155v2519,-19645,-30727,-24179,-34757,-4534c4773353,1284756,4769826,1302889,4766301,1321023v-2016,10075,3021,20653,13600,23676xm3947439,1432786v3589,-63,7115,-1448,9382,-3967c3962362,1423278,3961354,1415219,3956821,1409678v-9067,-11082,-18134,-22164,-27201,-32742c3924583,1371395,3915012,1371899,3909975,1376936v-5541,5037,-4533,13600,,19141c3919042,1407159,3928109,1418241,3937679,1428819v2519,2771,6171,4030,9760,3967xm1147699,1467491v12044,-1124,21954,-16357,10942,-27735c1145918,1427032,1189963,1373200,1197304,1362923v18597,-24959,39640,-47960,62152,-69494c1275117,1278258,1252115,1255746,1235965,1269939v-34746,29852,-64110,64110,-89069,102771c1130747,1397669,1107255,1437799,1135640,1463247v3793,3425,8045,4618,12059,4244xm5802243,1473700v12044,-1124,21954,-16357,10942,-27735c5800461,1433241,5844507,1379409,5851847,1369132v18598,-24959,39641,-47960,62153,-69494c5929661,1284467,5906659,1261955,5890510,1276148v-34747,29852,-64111,64110,-89070,102771c5785290,1403878,5761799,1444008,5790184,1469456v3793,3426,8045,4618,12059,4244xm4488436,1476925v10641,126,21975,-6549,22982,-20401c4512929,1436879,4521492,1419249,4535596,1405144v17127,-17127,-8563,-41809,-26193,-26194c4486232,1399099,4473639,1426301,4469609,1456524v-1763,13349,8186,20275,18827,20401xm2656265,1498697v3792,-857,7219,-3059,9666,-6730c2670335,1484627,2667398,1474839,2660547,1470435v-11256,-6852,-18596,-16640,-22511,-28385c2635099,1432752,2625310,1426879,2615524,1429326v-8809,2447,-16639,13703,-12725,22512c2611118,1471413,2624821,1488052,2644396,1497351v3916,1713,8076,2202,11869,1346xm112761,1546273v4911,-126,9823,-2015,13097,-5289c132910,1533932,133917,1520835,126361,1514287v-6548,-5541,-9067,-10578,-8563,-19645c118806,1477011,91101,1473485,87071,1490612v-4533,18134,504,35764,12593,50372c102938,1544762,107850,1546399,112761,1546273xm4767309,1552482v4911,-126,9822,-2015,13096,-5289c4787458,1540141,4788465,1527044,4780909,1520496v-6548,-5541,-9067,-10578,-8563,-19645c4773353,1483220,4745649,1479694,4741619,1496821v-4533,18134,504,35764,12593,50372c4757486,1550971,4762397,1552608,4767309,1552482xm1745358,1556353v10339,-122,20616,-6729,20126,-19698c1764506,1510228,1774783,1485759,1792402,1466183v16638,-18597,-9300,-45024,-27407,-27405c1737589,1464715,1725354,1499951,1724865,1537145v-245,12969,10154,19331,20493,19208xm6399902,1562562v10339,-122,20616,-6729,20127,-19698c6419050,1516437,6429327,1491968,6446946,1472392v16639,-18597,-9299,-45024,-27407,-27405c6392133,1470924,6379898,1506160,6379409,1543354v-245,12969,10155,19331,20493,19208xm1609817,1563148v4534,2015,11082,503,15112,-2015c1628959,1558614,1632989,1554081,1633996,1549547v1511,-9067,-3526,-22163,-14104,-23675c1617373,1525369,1615358,1524865,1612840,1524361v-2015,-504,3022,1511,504,c1613344,1524361,1609817,1522346,1610321,1522346v-1007,-503,-1511,-1511,-2015,-2518c1605788,1517310,1609817,1522346,1607803,1518820v-504,-1007,-1008,-2015,-2015,-3526c1602262,1508242,1593195,1506228,1586646,1509250v-7052,3022,-10578,10578,-9066,18134c1581106,1544510,1594202,1556599,1609817,1563148xm6264365,1569357v4534,2015,11082,503,15111,-2015c6283507,1564823,6287537,1560290,6288544,1555756v1511,-9067,-3526,-22163,-14105,-23675c6271921,1531578,6269906,1531074,6267388,1530570v-2015,-504,3022,1511,503,c6267891,1530570,6264365,1528555,6264869,1528555v-1007,-503,-1511,-1511,-2015,-2518c6260336,1523519,6264365,1528555,6262351,1525029v-504,-1007,-1008,-2015,-2015,-3526c6256810,1514451,6247743,1512437,6241194,1515459v-7052,3022,-10578,10578,-9067,18134c6235653,1550719,6248750,1562808,6264365,1569357xm2341496,1589999v13704,490,23492,-12724,22023,-25449c2361072,1552316,2348348,1542528,2335134,1546443v-12725,3915,-29363,1468,-42087,-1468c2268577,1539102,2260258,1572871,2282769,1581680v9300,3425,18597,5872,28874,7341c2321921,1590489,2331219,1589510,2341496,1589999xm6996040,1596208v13703,490,23491,-12724,22022,-25449c7015616,1558525,7002891,1548737,6989677,1552652v-12724,3915,-29363,1468,-42087,-1468c6923120,1545311,6914801,1579080,6937313,1587889v9298,3425,18597,5872,28874,7341c6976464,1596698,6985762,1595719,6996040,1596208xm167320,1606531v4723,378,9665,-1197,13947,-5604c200912,1580778,221061,1560126,240202,1539473v15112,-16119,-8059,-39290,-24178,-24179c195371,1534436,174719,1554585,154570,1574230v-13601,12467,-1417,31167,12750,32301xm4821868,1612740v4722,378,9665,-1197,13947,-5604c4855460,1586987,4875609,1566335,4894750,1545682v15112,-16119,-8059,-39290,-24179,-24179c4849919,1540645,4829267,1560794,4809118,1580439v-13601,12467,-1417,31167,12750,32301xm2822952,1614692v9068,-4030,13601,-15615,8060,-24178c2827488,1584973,2824463,1578424,2818420,1574898v-4533,-2519,-10578,-2519,-15111,c2798271,1577920,2796255,1582454,2795753,1587995v-505,5541,2518,10578,4029,15615c2801293,1608143,2803811,1611166,2807842,1613684v4533,3023,10578,3023,15110,1008xm4369731,1653511v15782,-7111,20554,-34180,-2202,-41154c4344038,1605016,4322016,1593760,4298035,1588377v-20554,-4894,-34746,24469,-14682,35236c4294120,1629485,4305377,1634379,4316143,1639273v11256,4894,23490,7830,34746,13214c4357985,1656035,4364470,1655882,4369731,1653511xm3001272,1670605v6045,-2519,8563,-8564,7053,-14608c3007821,1653478,3007317,1650959,3006813,1647937v-504,-1007,-504,-2519,-1007,-3526l3005806,1642396v-504,-9571,-9067,-17127,-18639,-14104c2978603,1630810,2973061,1642396,2978099,1650456v3023,4533,5037,10074,7557,15112c2988174,1671109,2996235,1673123,3001272,1670605xm1773313,1688366v56769,979,113048,-490,169818,-490c1967111,1687876,1967111,1650193,1943131,1650193v-56770,,-113049,-1468,-169818,-489c1748354,1650193,1748354,1687876,1773313,1688366xm6427858,1694575v56769,979,113049,-490,169818,-490c6621656,1694085,6621656,1656402,6597676,1656402v-56769,,-113049,-1468,-169818,-489c6402899,1656402,6402899,1694085,6427858,1694575xm4494771,1720023v9298,1957,19085,-2937,21532,-12235c4519240,1698979,4513856,1687723,4504558,1685766v-2447,-490,-5383,-979,-7830,-1958c4496239,1683319,4495749,1683319,4495260,1682829v-1468,-978,-2447,-1468,-3915,-2447c4488898,1678914,4492813,1681851,4490365,1679893v-978,-979,-2446,-1958,-3425,-2936c4485961,1675978,4485472,1674999,4484494,1674510v,,-2937,-3915,-1959,-2447c4477642,1664722,4468343,1661296,4460024,1666190v-8320,4894,-9298,14192,-5873,22512c4461492,1704851,4477642,1716108,4494771,1720023xm2244051,1733964v3908,1353,8496,1261,13267,-1063c2296470,1713325,2337088,1696686,2378197,1681515v20554,-7830,12724,-39152,-9298,-33769c2322896,1659492,2280809,1679068,2240679,1704027v-13948,8809,-8350,25876,3372,29937xm6898596,1740173v3908,1353,8496,1261,13268,-1063c6951015,1719534,6991634,1702895,7032742,1687724v20554,-7830,12724,-39152,-9298,-33769c6977441,1665701,6935354,1685277,6895224,1710236v-13947,8809,-8350,25876,3372,29937xm3968407,1742133v11082,-4029,22667,-8563,33749,-12593c4013742,1725511,4020290,1713925,4015253,1702339v-4533,-10577,-18638,-16622,-28712,-9570c3976467,1699317,3965889,1705865,3955814,1712414v-6548,4533,-10074,12593,-6548,20149c3952288,1739615,3960851,1744652,3968407,1742133xm2495347,1754800v8625,,17190,-5506,16945,-16517c2512292,1729474,2514739,1722623,2519633,1714303v9298,-15171,-12235,-32299,-24959,-19086c2483418,1706963,2478524,1722133,2478035,1738283v,11011,8686,16517,17312,16517xm7149891,1761009v8626,,17190,-5506,16945,-16517c7166836,1735683,7169283,1728832,7174177,1720512v9299,-15171,-12235,-32299,-24959,-19086c7137962,1713172,7133068,1728342,7132579,1744492v,11011,8687,16517,17312,16517xm2479991,1800926v16638,5383,27894,-20555,12234,-28385c2481458,1767158,2472650,1761286,2466287,1751498v-10766,-18108,-39150,-1468,-27894,16150c2448179,1782818,2462372,1795053,2479991,1800926xm7134536,1807135v16639,5383,27895,-20555,12234,-28385c7136004,1773367,7127195,1767495,7120833,1757707v-10767,-18108,-39151,-1468,-27895,16150c7102725,1789027,7116917,1801262,7134536,1807135xm2174991,1809467v7556,3023,17126,-3022,18637,-10578c2195644,1790326,2191110,1783274,2183051,1780252v3021,1007,-1008,-504,-1008,-504c2181035,1779244,2180532,1778740,2180028,1778237v-3526,-2015,2015,2015,-1008,-1008c2178013,1776725,2177509,1775718,2176502,1775214v-1007,-1007,-1511,-1511,-2014,-2518c2175998,1774207,2174991,1773199,2173983,1772192v-1511,-2015,-2518,-4030,-3525,-6548c2167435,1758088,2155850,1756073,2149301,1760103v-8059,5037,-9571,13096,-6044,21156c2149301,1794860,2161390,1803927,2174991,1809467xm6829539,1815676v7556,3023,17127,-3022,18638,-10578c6850192,1796535,6845658,1789483,6837599,1786461v3022,1007,-1008,-504,-1008,-504c6835584,1785453,6835081,1784949,6834577,1784446v-3527,-2015,2014,2015,-1008,-1008c6832562,1782934,6832058,1781927,6831050,1781423v-1006,-1007,-1511,-1511,-2014,-2518c6830547,1780416,6829539,1779408,6828532,1778401v-1511,-2015,-2519,-4030,-3526,-6548c6821983,1764297,6810398,1762282,6803850,1766312v-8060,5037,-9571,13096,-6045,21156c6803850,1801069,6815939,1810136,6829539,1815676xm2576890,1824416v10277,-2936,13703,-11745,12235,-21533c2586678,1786244,2588636,1770093,2592551,1753944v5384,-22023,-26917,-30832,-33768,-9299c2551931,1766668,2551442,1789669,2555357,1812181v1469,9299,13214,14682,21533,12235xm2001369,1827352v12723,-1468,20065,-13214,17128,-25448c2016540,1792605,2022412,1783307,2029264,1776945v14192,-12724,-4894,-38172,-20555,-26427c1989623,1764221,1980324,1784286,1978367,1807287v-979,12235,12235,21533,23002,20065xm7231436,1830625v10277,-2936,13702,-11745,12234,-21533c7241223,1792453,7243181,1776302,7247097,1760153v5383,-22023,-26917,-30832,-33769,-9299c7206477,1772877,7205987,1795878,7209902,1818390v1469,9299,13214,14682,21534,12235xm2349715,1831756v4719,-1070,8909,-4282,11356,-10277c2371348,1797499,2385540,1774987,2400711,1753944v12235,-17129,-15660,-38662,-29363,-22512c2353239,1752965,2338558,1775966,2325835,1800925v-9176,17985,9726,34043,23880,30831xm6655914,1833561v12724,-1468,20064,-13214,17128,-25448c6671084,1798814,6676957,1789516,6683809,1783154v14192,-12724,-4894,-38172,-20555,-26427c6644168,1770430,6634869,1790495,6632912,1813496v-979,12235,12235,21533,23002,20065xm2043537,1834079v3982,1393,8547,1078,13080,-1945c2074248,1820549,2091879,1808459,2110013,1796874v15112,-10074,2015,-33246,-14104,-24682c2077270,1782266,2058633,1792341,2039995,1802415v-15112,7933,-8406,27484,3542,31664xm7004259,1837965v4719,-1070,8909,-4282,11356,-10277c7025892,1803708,7040084,1781196,7055255,1760153v12235,-17129,-15660,-38662,-29363,-22512c7007784,1759174,6993103,1782175,6980379,1807134v-9176,17985,9726,34043,23880,30831xm6698084,1840288v3983,1393,8548,1078,13081,-1945c6728796,1826758,6746426,1814668,6764560,1803083v15112,-10074,2015,-33246,-14104,-24682c6731818,1788475,6713181,1798550,6694543,1808624v-15112,7933,-8407,27484,3541,31664xm1636089,1851284v12231,-3187,21204,-21038,9492,-31239c1620899,1798889,1595209,1779244,1570527,1758591v-22164,-18135,-47350,14104,-24178,31231c1572542,1808964,1597224,1829616,1623417,1848758v4156,3022,8595,3589,12672,2526xm6290638,1857493v12231,-3187,21203,-21038,9492,-31239c6275447,1805098,6249758,1785453,6225075,1764800v-22163,-18135,-47350,14104,-24178,31231c6227090,1815173,6251772,1835825,6277966,1854967v4156,3022,8595,3589,12672,2526xm742659,1947741v2936,,6362,-979,8809,-2447c755872,1942847,757830,1938931,759788,1934527v489,-1468,1468,-2936,1957,-4894c764192,1923271,761256,1914462,756851,1910057v-3915,-3425,-8809,-5872,-14192,-5872c737765,1904185,732381,1906632,728466,1910057v-4404,4405,-7341,13214,-4894,19576c724062,1931101,725040,1932569,725530,1934527v1468,3915,2936,6851,6362,9298c734828,1946272,738744,1947741,742659,1947741xm5397205,1953944v2936,,6363,-978,8809,-2447c5410419,1949050,5412377,1945135,5414334,1940731v489,-1468,1468,-2937,1958,-4894c5418739,1929475,5415802,1920666,5411398,1916261v-3915,-3426,-8810,-5873,-14193,-5873c5392311,1910388,5386928,1912835,5383013,1916261v-4405,4405,-7341,13214,-4894,19576c5378608,1937305,5379587,1938773,5380076,1940731v1468,3915,2937,6851,6362,9298c5389375,1952476,5393290,1953944,5397205,1953944xm1250499,1960591v13577,-921,23965,-17638,12255,-31239c1252175,1917766,1238575,1898625,1238575,1882506v-504,-33245,-55409,-23675,-40297,11081c1203315,1904669,1205833,1916255,1212382,1926833v6548,11082,14607,20654,24178,28713c1241093,1959450,1245973,1960898,1250499,1960591xm5905047,1966796v13577,-921,23966,-17638,12255,-31239c5906724,1923971,5893123,1904829,5893123,1888711v-504,-33241,-55409,-23676,-40297,11081c5857863,1910874,5860382,1922460,5866930,1933038v6548,11083,14608,20653,24178,28713c5895642,1965655,5900522,1967103,5905047,1966796xm1938244,1979221v98225,-10578,194436,-47853,273016,-108300c2228386,1857825,2210252,1833646,2193126,1847247v-73544,59942,-160687,93187,-254882,98225c1916583,1946479,1917087,1981236,1938244,1979221xm6592792,1985426v98225,-10578,194436,-47854,273016,-108300c6882935,1864029,6864800,1839855,6847674,1853456v-73543,59937,-160686,93183,-254882,98221c6571132,1952684,6571635,1987441,6592792,1985426xm956799,2004241v16058,-2363,26886,-25303,8534,-38884c939884,1946760,916394,1926206,889967,1909077v-17618,-11256,-37684,14682,-22512,29364c890456,1960463,915904,1978081,939884,1998636v5628,4894,11562,6393,16915,5605xm5611342,2010445v16058,-2362,26886,-25303,8534,-38884c5594428,1952965,5570937,1932410,5544510,1915281v-17618,-11256,-37683,14683,-22512,29364c5544999,1966668,5570447,1984285,5594428,2004840v5628,4894,11561,6393,16914,5605xm3292499,2032850v9636,1721,20648,-8189,14039,-19201c3292837,1990158,3279133,1967157,3265431,1943666v-9298,-15661,-33767,-979,-23980,14192c3255643,1980860,3269835,2003861,3284027,2026863v2203,3548,5262,5414,8472,5987xm2920006,2040307v2913,871,6278,382,9704,-2187c2979137,2001905,3031016,1968626,3084359,1938284v18108,-9788,1956,-37684,-15661,-26917c3015844,1943177,2965437,1977925,2916494,2015118v-9909,7708,-5229,22574,3512,25189xm81986,2043170v11745,1958,20554,-6851,21533,-18108c103519,2027509,104498,2022126,104498,2022126v,-490,978,-2937,489,-1468c106455,2017232,107923,2015764,109881,2013317v3425,-3426,8809,-5873,11745,-6362c131414,2005976,139734,1999124,139734,1988847v,-9299,-8320,-19087,-18108,-18108c94710,1972697,70240,1992273,66325,2019679v-1469,11256,3425,22022,15661,23491xm4736529,2049375v11746,1957,20555,-6852,21533,-18108c4758062,2033713,4759041,2028330,4759041,2028330v,-489,979,-2936,490,-1468c4760999,2023436,4762467,2021968,4764424,2019521v3426,-3425,8809,-5873,11746,-6362c4785958,2012180,4794278,2005329,4794278,1995051v,-9299,-8320,-19086,-18108,-18107c4749253,1978901,4724783,1998478,4720868,2025883v-1468,11256,3426,22023,15661,23492xm2218313,2057297v19141,6549,32239,-24682,13601,-32742c2224358,2021029,2187585,2004910,2202193,1992317v7556,-6548,6549,-19141,,-25690c2194638,1959071,2184059,1961086,2176503,1966627v-16623,13097,-18134,37779,-9066,55410c2177008,2042186,2198667,2050245,2218313,2057297xm6872861,2063503v19142,6548,32239,-24683,13601,-32743c6878906,2027234,6842134,2011115,6856742,1998522v7556,-6548,6548,-19141,,-25690c6849186,1965276,6838608,1967291,6831052,1972832v-16623,13097,-18134,37779,-9067,55410c6831556,2048391,6853216,2056450,6872861,2063503xm2788722,2081240v4909,-543,9834,-3235,13748,-8863l2818254,2054542r7092,3357c2828873,2058466,2832525,2057962,2835548,2055947v2013,-1511,4029,-2518,6548,-4029c2851665,2045873,2854184,2032273,2845622,2023709r-63,-21l2889091,1974499v15170,-14682,-6851,-35726,-22512,-22513c2831345,1981350,2801979,2014628,2772616,2049375v-13213,15783,1378,33493,16106,31865xm3423838,2083104v10919,3097,25969,-6814,21197,-20027c3426927,2017074,3405394,1973519,3377990,1932410v-12725,-18598,-42577,-1468,-30344,17618c3373096,1990158,3396096,2031756,3415182,2075312v1835,4282,5017,6760,8656,7792xm863462,2087070v12800,-344,23811,-17962,12800,-31176c836622,2008914,814111,1952633,803343,1892438v-3426,-19086,-35725,-15171,-34257,4405c773979,1966826,804323,2029468,850814,2080854v3915,4526,8381,6331,12648,6216xm5518007,2093275v12800,-345,23811,-17962,12800,-31176c5491167,2015118,5468655,1958837,5457888,1898642v-3425,-19086,-35725,-15171,-34257,4404c5428525,1973030,5458867,2035672,5505359,2087058v3915,4527,8381,6331,12648,6217xm1137276,2095353v12367,-2562,22532,-15295,15165,-32012c1144381,2045208,1150426,2018006,1162515,2002895v17127,-21660,-12089,-52387,-31231,-31231c1103579,2002895,1097031,2041178,1111640,2079964v2896,7556,7712,12152,13104,14332c1128787,2095932,1133154,2096207,1137276,2095353xm3039649,2095473v3942,-669,7721,-2904,10491,-7186c3063236,2068642,3076333,2048492,3088927,2028344v11081,-18134,-16623,-34254,-28714,-16623c3047118,2031366,3034522,2052018,3022435,2072168v-7934,13223,5384,25312,17214,23305xm5791823,2101559v12367,-2563,22532,-15296,15165,-32013c5798928,2051413,5804973,2024211,5817062,2009100v17127,-21661,-12089,-52387,-31231,-31231c5758126,2009100,5751578,2047383,5766186,2086169v2896,7556,7713,12153,13105,14333c5783334,2102137,5787701,2102413,5791823,2101559xm3504985,2104809v18136,,18136,-27706,,-27706c3486854,2077103,3486854,2104809,3504985,2104809xm4067338,2115891r806,c4067640,2115891,4067136,2115388,4066129,2115388r1209,503xm2944412,2117465v5226,-2708,9257,-7871,10012,-14167c2955432,2097757,2953417,2092216,2949387,2087682v-4029,-3526,-11586,-6044,-17631,-4030c2930246,2084156,2928733,2084660,2927223,2085164v-6045,2015,-10579,6548,-11586,13096c2914629,2104809,2917652,2110854,2923193,2114380v1512,1007,3022,1511,4030,2518c2932764,2120424,2939187,2120172,2944412,2117465xm4071263,2117527r-3925,-1636l4057565,2115891r1087,292l4067424,2117301r3839,226xm4083080,2132177r162,-400l4083207,2131693r-127,484xm4083759,2133018r-460,-1382l4083242,2131777r517,1241xm4082577,2134099r503,-1922l4082490,2133636r87,463xm4499803,2139561v3104,168,6346,-994,9160,-4053c4552519,2089016,4599501,2044481,4651376,2007287v17618,-12724,-1958,-38662,-18597,-23980c4583350,2026373,4534901,2069440,4490856,2117400v-8442,9177,-367,21656,8947,22161xm3620338,2148633v3526,-1007,5539,-3022,8562,-5037c3633434,2140070,3637464,2135536,3636959,2128988v,-4533,-1512,-8563,-5037,-12089c3628900,2113876,3624365,2111861,3619834,2111861v-6548,504,-11080,4030,-14608,9067c3603715,2122943,3602205,2124958,3601196,2127477v-2517,6044,-2014,13096,3024,17630c3608250,2149137,3614798,2150648,3620338,2148633xm4078521,2149586r1355,-526l4083759,2142589r,-2182l4082577,2134099r-4056,15487xm1194953,2151393r31,-93l1194929,2151109r-19,93l1194953,2151393xm1195034,2151478r221,-991l1194984,2151300r50,178xm4035065,2151824r-671,-1176c4034394,2150648,4034394,2151152,4034394,2151152r671,672xm18062,2153004v29216,-9571,58431,-11586,89159,-8060c124347,2146959,128881,2116735,111250,2114217v-34757,-5038,-68506,-1511,-101248,10074c-7628,2130336,-72,2159049,18062,2153004xm3852698,2154029r81,-11l3853671,2153126r-387,232l3852698,2154029xm3852202,2154594r496,-565l3852529,2154050r-327,544xm3852202,2154594r433,l3853118,2153975r-339,43l3852202,2154594xm3852548,2154707r1123,-113l3852635,2154594r-87,113xm5849501,2157599r31,-93l5849478,2157315r-19,93l5849501,2157599xm5849583,2157684r221,-992l5849532,2157506r51,178xm4077211,2157701v1007,-1512,2015,-3023,3526,-4534l4077364,2157383r-153,318xm4076707,2158204v,,504,-503,504,-503l4077004,2157833r-297,371xm4672609,2159209v29216,-9571,58431,-11586,89159,-8060c4778894,2153164,4783428,2122940,4765797,2120422v-34757,-5037,-68506,-1512,-101248,10075c4646919,2136541,4654475,2165254,4672609,2159209xm4039747,2160016r-1267,-4779l4035065,2151824r4682,8192xm4040439,2161226r-692,-1210l4039935,2160723v,,504,503,504,503xm4072475,2161414r706,-188c4073181,2161226,4073685,2160723,4073685,2160723r-1210,691xm3832627,2164872v4405,978,9299,367,13336,-1713l3852548,2154707r-2058,206l3852202,2155084v-1468,,-2446,,-3425,l3850490,2154913r-3181,-319c3847798,2154594,3847798,2154594,3848287,2154594r4242,-544l3852753,2153677r531,-319l3853487,2153126v551,-611,918,-979,184,c3852692,2155084,3854649,2151169,3854649,2151169v,,-489,1468,-489,1468l3853118,2153975r8995,-1155c3866273,2150679,3869576,2147009,3870800,2141870v979,-4404,979,-9787,-1958,-14192c3865417,2124252,3861501,2120336,3857096,2119847v-5383,-489,-9298,-979,-14192,c3839478,2120826,3836542,2122294,3833606,2124252v-6362,4404,-12235,11256,-13214,19576c3819903,2148722,3819414,2152637,3822350,2157041v1958,3426,6362,6852,10277,7831xm4063106,2166767r9369,-5353l4070695,2161889r-7589,4878xm4050513,2167271r20182,-5382l4077004,2157833r360,-450l4081728,2148343r-1852,717l4077715,2152663r806,-3077l4075571,2150729r-181,446l4076707,2150648v-504,504,-1007,504,-1511,1008l4075390,2151175r-1202,481l4073942,2151360r-761,296c4071670,2151656,4072803,2151404,4073874,2151278r68,82l4075571,2150729r6919,-17093l4081241,2126973r1966,4720l4083256,2131507r43,129l4083759,2130499r,2519l4083759,2140407r504,2685l4081728,2148343r2661,-1032c4087411,2144604,4089552,2140826,4090308,2136544v1007,-8563,-4030,-15112,-12593,-18638l4071263,2117527r911,379l4067424,2117301r-5898,-347l4078218,2121432v,,504,504,504,504c4072677,2119921,4066633,2118410,4060588,2116899r938,55l4058652,2116183r-5746,-732c4046735,2117025,4041194,2120929,4037416,2126973v-2015,3023,-3022,6045,-4030,9067l4038480,2155237r12033,12034xm2758119,2170990v4588,,9115,-1713,12051,-5139c2777022,2159000,2777512,2147744,2770660,2140891v-4893,-4893,-9789,-9787,-17618,-9298c2743743,2132083,2736890,2138934,2736401,2148233v-488,5383,2448,9788,5873,13703c2743253,2163404,2744723,2164383,2745700,2165851v3182,3426,7831,5139,12419,5139xm986559,2175612v4833,-61,9605,-1774,13031,-5200c1011335,2159156,1022591,2147411,1034336,2136155v5872,-5873,5872,-16150,,-22023c1027974,2107770,1019165,2108749,1012314,2114132v-13214,10278,-25939,20066,-39152,30343c965332,2150837,966800,2164050,973162,2170902v3671,3181,8564,4771,13397,4710xm4111464,2180871v5037,,10074,-2015,13600,-5541c4128590,2171804,4130605,2166766,4130605,2161729v,-3526,-1007,-6548,-2518,-9571c4126575,2149639,4124057,2147121,4121034,2145610v-2014,-1512,-3526,-3022,-6044,-4030c4108945,2139061,4099375,2140069,4094841,2145106v-4534,5037,-6045,11585,-4534,18134c4091315,2166766,4092826,2168781,4094841,2171300v1511,3022,4030,5037,7052,7052c4104916,2179863,4107938,2180871,4111464,2180871xm5641104,2181817v4833,-61,9604,-1774,13030,-5200c5665879,2165361,5677135,2153616,5688880,2142360v5873,-5873,5873,-16150,,-22023c5682518,2113975,5673709,2114954,5666858,2120337v-13214,10278,-25938,20065,-39151,30343c5619877,2157041,5621345,2170255,5627707,2177107v3670,3181,8564,4771,13397,4710xm3788581,2195216v19576,,19576,-30343,,-30343c3769005,2164873,3769005,2195216,3788581,2195216xm1184676,2195318v9067,3526,19646,-3527,23172,-11586c1211374,2175168,1208855,2164087,1199788,2159050v-1007,-504,-2015,-1008,-3022,-2015c1199788,2159050,1196262,2156531,1196262,2155524v-1511,-2519,1008,2518,,-504c1194751,2151998,1197270,2159554,1195759,2154013r-725,-2535l1195003,2151620r-50,-227l1194751,2151998r159,-796l1194751,2150487r178,622l1195255,2149479r1007,-1007c1209863,2127315,1173091,2106159,1161002,2128826v-6548,11586,-8059,25187,-4030,37780c1161505,2180709,1171580,2189777,1184676,2195318xm87393,2196206r-3850,-385l81242,2196051r6151,155xm3874225,2196275r489,-81c3874225,2196194,3874225,2196194,3873735,2196194r490,81xm754771,2197757v4283,-306,8442,-2141,11868,-5322c774958,2185094,781810,2175795,789640,2167475v8320,-9298,8320,-23490,-1957,-31320c776426,2127345,763703,2131261,756362,2141538v-6851,9298,-13703,18107,-19086,27895c732872,2177752,734829,2188030,742170,2193903v3915,2936,8319,4159,12601,3854xm3883034,2198641v-490,,-490,-490,-979,-490l3882314,2198352r720,289xm94457,2199347r-2351,-3023l87393,2196206r1187,118c90091,2196828,91603,2197836,93114,2198339r1343,1008xm97144,2201362v,,-504,,-504,-504l96856,2201146r288,216xm5839225,2201524v9067,3526,19646,-3527,23172,-11586c5865923,2181374,5863404,2170293,5854337,2165256v-1007,-504,-2015,-1008,-3022,-2015c5854337,2165256,5850811,2162737,5850811,2161730v-1511,-2519,1007,2518,,-504c5849300,2158204,5851818,2165760,5850307,2160218r-724,-2534l5849552,2157826r-51,-227l5849300,2158204r159,-796l5849300,2156692r178,623l5849804,2155685v1007,-3022,-2015,4030,1007,-1008c5864411,2133521,5827640,2112364,5815550,2135032v-6547,11586,-8058,25186,-4029,37780c5816054,2186915,5826129,2195982,5839225,2201524xm3886459,2201577v,,,,-489,-489l3886184,2201363r275,214xm4741943,2202412r-3851,-385l4735791,2202257r6152,155xm5409316,2203962v4283,-306,8442,-2141,11868,-5322c5429503,2191299,5436355,2182000,5444185,2173681v8320,-9299,8320,-23491,-1957,-31322c5430971,2133550,5418248,2137466,5410907,2147743v-6851,9298,-13703,18107,-19086,27895c5387417,2183957,5389374,2194235,5396715,2200108v3915,2936,8319,4160,12601,3854xm99382,2204888r-224,-504c99662,2204384,99662,2204888,99662,2204888r-2806,-3742l94457,2199347r3352,4309l99382,2204888xm3889396,2205492v,,-490,-489,-490,-979l3889194,2205233r202,259xm4749006,2205553r-2350,-3022l4741943,2202412r1186,119c4744641,2203035,4746152,2204042,4747663,2204546r1343,1007xm3457591,2206472v4611,-889,8988,-3691,12137,-8980c3481312,2178350,3499948,2161223,3521107,2153164v20653,-8060,13097,-40802,-9569,-34253c3479297,2128481,3453104,2148630,3436481,2178350v-8689,16246,7274,30791,21110,28122xm4751693,2207568v,,-504,,-504,-504l4751405,2207353r288,215xm100825,2208135r-155,-2240l99382,2204888r821,1847l100481,2207092r-28,204l100825,2208135xm101173,2208918r-348,-783l100833,2208236r340,682xm4177451,2209078v11586,,11586,-18134,,-18134c4165865,2191447,4165865,2209078,4177451,2209078xm3890864,2209408v,-490,,-980,-490,-1469l3890403,2208255r461,1153xm4753932,2211095r-224,-505c4754212,2210590,4754212,2211094,4754212,2211094r-2807,-3741l4749006,2205553r3353,4310l4753932,2211095xm101123,2212444r1,-15l100833,2208236r-163,-326l101123,2212444xm101173,2212947v,-503,,-503,,-1007l101124,2212429r7,95l101173,2212947xm3890864,2213322v,,,-489,,-489l3890842,2213078r22,244xm4755375,2214341r-156,-2239l4753932,2211095r821,1847l4755030,2213298r-28,205l4755375,2214341xm152853,2214394r2219,-2957c154568,2211437,154568,2211940,154568,2211940r624,-1404l153085,2212399r-232,1995xm4755723,2215124r-348,-783l4755382,2214442r341,682xm2480543,2215864v5566,-306,10950,-2875,14620,-7769c2502504,2197818,2500057,2183625,2489290,2177753v-7340,-4405,-15169,-8810,-22511,-13214c2459438,2160134,2449651,2162092,2444268,2168943v-5383,6852,-4895,17129,1467,23002c2452098,2197818,2458459,2204180,2464821,2210052v4406,4160,10155,6118,15722,5812xm4755672,2218650r2,-13l4755382,2214442r-163,-325l4755672,2218650xm4755723,2219154v,-504,,-504,,-1007l4755674,2218637r6,86l4755723,2219154xm4807403,2220601r2218,-2958c4809117,2217643,4809117,2218147,4809117,2218147r625,-1405l4807635,2218606r-232,1995xm7135086,2222069v5567,-306,10950,-2875,14621,-7769c7157047,2204023,7154600,2189830,7143834,2183958v-7341,-4404,-15171,-8810,-22511,-13215c7113982,2166339,7104194,2168297,7098810,2175148v-5383,6853,-4893,17130,1469,23002c7106641,2204023,7113002,2210385,7119364,2216258v4405,4160,10155,6117,15722,5811xm141534,2222707v4219,-566,8248,-2455,11019,-5729l152853,2214394r-588,784l152553,2214963v-504,,-504,503,-504,503l152265,2215178r-3742,2807c148523,2217985,149027,2217985,149027,2217481r-3389,1507l144493,2220000r-1413,-362l139456,2220000v-2015,,-3526,-504,-5541,-504c132404,2218992,130893,2217985,128878,2217481r-3010,-2257l124848,2214963v,-504,,-504,,-504l125868,2215224r17212,4414l144493,2219496r1145,-508l153085,2212399r1778,-15285l154064,2195317v-1007,-1007,-2015,-2519,-3022,-3526c150034,2190784,148523,2189777,147516,2188769r-504,-224l134923,2186754v,,,,-504,l138700,2186278r-251,-28c138952,2186250,138952,2186250,138952,2186250r-252,28l142982,2186754r4030,1791l148523,2188769v2519,2015,5037,4029,6549,6548l154863,2197114r1216,2737c156079,2199851,156079,2199851,156079,2199347r454,4534l156583,2203377v,504,,504,,1007l156533,2203881r-454,4533c156079,2207910,156079,2207910,156583,2207407r-1391,3129l157590,2208414v2519,-6045,2519,-12593,-1007,-18134c154568,2187258,152553,2184739,149531,2183228v-2519,-2015,-6045,-3023,-9571,-3023c138952,2180205,137441,2180205,136434,2180709v-3023,504,-5038,1008,-7556,2519c125855,2184739,122833,2187761,121322,2190784v-3526,6044,-3526,13097,-1008,19141c122329,2214459,124848,2217985,129382,2220504v3526,2015,7933,2770,12152,2203xm3885970,2225558v,,489,-490,489,-490l3886180,2225277r-210,281xm3882544,2228005v490,-490,490,-490,979,-490l3882722,2227871r-178,134xm4625259,2228723v7052,,14608,-503,21660,-503c4661023,2227716,4661023,2206559,4646919,2206056v-7052,,-14608,-504,-21660,-504c4618710,2205552,4613673,2211093,4613673,2217138v,6044,5541,11585,11586,11585xm4796083,2228914v4219,-567,8249,-2456,11019,-5730l4807403,2220601r-588,784l4807102,2221169v-503,,-503,504,-503,504l4806815,2221385r-3742,2806c4803073,2224191,4803576,2224191,4803576,2223688r-3389,1506l4799043,2226207r-1414,-363l4794005,2226207v-2014,,-3526,-504,-5541,-504c4786953,2225199,4785442,2224191,4783427,2223688r-3009,-2257l4779397,2221169v,-503,,-503,,-503l4780418,2221431r17211,4413l4799043,2225703r1144,-509l4807635,2218606r1777,-15286l4808614,2201524v-1008,-1008,-2015,-2519,-3023,-3526c4804584,2196990,4803073,2195983,4802065,2194975r-503,-224l4789472,2192961v,,,,-504,l4793250,2192484r-252,-28c4793502,2192456,4793502,2192456,4793502,2192456r-252,28l4797532,2192961r4030,1790l4803073,2194975v2518,2015,5037,4030,6548,6549l4809412,2203320r1217,2737c4810629,2206057,4810629,2206057,4810629,2205554r453,4533l4811132,2209583v,504,,504,,1008l4811082,2210087r-453,4534c4810629,2214117,4810629,2214117,4811132,2213613r-1390,3129l4812140,2214621v2518,-6045,2518,-12593,-1008,-18135c4809117,2193465,4807102,2190946,4804080,2189434v-2519,-2014,-6045,-3022,-9571,-3022c4793502,2186412,4791991,2186412,4790983,2186915v-3022,505,-5037,1009,-7556,2519c4780405,2190946,4777382,2193968,4775871,2196990v-3526,6045,-3526,13097,-1007,19142c4776879,2220666,4779397,2224191,4783931,2226710v3526,2015,7934,2771,12152,2204xm1029930,2231587v5384,,10767,-2447,14193,-5873c1046569,2223267,1048527,2220330,1049506,2216905v489,-4405,489,-7830,,-11256c1049016,2204181,1048038,2202712,1047548,2200755v-1468,-3915,-2936,-6852,-6362,-9299c1038250,2189010,1033845,2187541,1029930,2187541v-3425,,-6362,978,-9298,2447c1016227,2192435,1014269,2196350,1012312,2200755v-490,1468,-1469,2936,-1957,4894c1007907,2212011,1010843,2221309,1015737,2225714v3916,3426,8809,5873,14193,5873xm89084,2234608v6297,-1260,10704,-5919,12782,-11523l101131,2212524r-8,-80l100670,2216977v,,,-504,,-504c100166,2217985,99662,2219496,98655,2221007v-1008,1007,-2015,2519,-3023,3526c96640,2223526,98151,2221511,98655,2220503r1798,-13207l100203,2206735r-2394,-3079l89084,2196828v-6045,-2519,-12593,,-17630,4534c72461,2200354,73973,2199347,74979,2198339v,,,,-503,c75987,2197836,77498,2196828,79010,2196324v,,,,-504,l81242,2196051r-6640,-167c69313,2198465,65157,2203376,63898,2209421v-1511,6549,-504,12593,3526,18135c72965,2234608,80520,2236623,89084,2234608xm1357955,2237630v9570,4030,20653,-1008,23675,-11082c1382134,2225540,1382134,2224029,1382637,2223022r-301,-1071l1382134,2222518v-1512,-5541,-2519,-10578,-4030,-15616l1382336,2221951r2316,-6485c1387171,2208414,1382637,2200858,1376089,2197835v-8060,-4030,-15111,-1511,-19646,5038c1355436,2204887,1353925,2206399,1352917,2208414r2122,-2547l1354933,2205895v,,503,-504,503,-504l1355039,2205867r1425,-367l1359466,2202873v4030,-1512,7052,-1512,11082,-1008l1356464,2205500r-5057,4425c1350903,2210932,1349896,2211940,1349392,2212947v-2519,3526,-2519,9067,-1512,13601c1348888,2231585,1353422,2235615,1357955,2237630xm5684476,2237792v5383,,10767,-2447,14192,-5873c5701115,2229472,5703073,2226536,5704052,2223110v489,-4405,489,-7830,,-11256c5703562,2210386,5702583,2208918,5702094,2206960v-1468,-3915,-2936,-6852,-6362,-9299c5692796,2195214,5688391,2193747,5684476,2193747v-3426,,-6363,978,-9298,2446c5670773,2198640,5668815,2202555,5666858,2206960v-490,1468,-1469,2936,-1957,4894c5662453,2218216,5665389,2227515,5670283,2231919v3915,3426,8809,5873,14193,5873xm3874714,2239261v1958,,4405,-489,6362,-979c3885481,2237303,3887927,2234856,3891353,2232410v4405,-3427,5873,-9789,6362,-15172c3898205,2210386,3894289,2204513,3889396,2200109r-2094,-571l3887438,2199619v3915,3915,5383,8320,5873,13703l3888652,2221545r-235,587c3888417,2221642,3888417,2221642,3888906,2221642r-1267,1691l3884991,2228005r-2447,l3882422,2228005r-3303,1468c3879608,2229473,3879608,2229473,3880097,2229473r-4404,440l3876182,2229962v-489,,-489,,-979,l3875693,2229913r-4405,-440c3871288,2229473,3871778,2229473,3871778,2229473r-3304,-1468l3867863,2228005v,-490,,-490,-490,-490l3868474,2228005r13948,l3882722,2227871r3458,-2594l3887639,2223333r1013,-1788l3890374,2217238v,489,,489,,978l3890842,2213078r-439,-4823l3889194,2205233r-3010,-3870l3882314,2198352r-1378,-550l3877091,2196753r-2866,-478l3868841,2197173r490,-245l3868771,2197103r-3845,1538c3864926,2198151,3865416,2198151,3865416,2198151v-2447,979,-4894,3426,-6852,6852l3861305,2201348r-294,229c3861501,2201088,3861501,2201088,3861501,2201088r-196,260l3865416,2198151r3355,-1048l3869820,2196683r-489,245l3873246,2195704r3845,1049l3879189,2197103r-1049,-420c3878629,2197173,3879119,2197173,3879608,2197173r-419,-70l3880936,2197802r6366,1736l3877650,2193747v-9787,-2447,-20554,1468,-25448,10277c3845840,2214790,3850244,2229473,3861501,2235835v3915,1958,8809,3915,13213,3426xm4743633,2240815v6297,-1260,10704,-5919,12782,-11523l4755680,2218723r-8,-73l4755219,2223184v,,,-504,,-504c4754715,2224191,4754212,2225702,4753204,2227214v-1007,1007,-2015,2518,-3022,3526c4751189,2229732,4752700,2227717,4753204,2226710r1798,-13207l4754753,2212942r-2394,-3079l4743633,2203035v-6045,-2519,-12592,,-17630,4533c4727011,2206561,4728522,2205553,4729529,2204546v,,,,-504,c4730537,2204042,4732047,2203035,4733559,2202531v,,,,-503,l4735791,2202257r-6640,-167c4723862,2204672,4719707,2209583,4718447,2215628v-1511,6548,-503,12593,3526,18134c4727514,2240815,4735070,2242829,4743633,2240815xm2389942,2243332v4895,980,9788,980,14683,-489c2406582,2242354,2411965,2240396,2413923,2238928v2447,-1958,4894,-3915,7341,-5873c2422242,2231587,2423221,2230608,2424200,2229140v1958,-2447,1958,-2447,2937,-3915c2428115,2223267,2430072,2218373,2431051,2216416v1469,-4894,1469,-9299,489,-14193c2431540,2197330,2430072,2192925,2427137,2189009r-20075,-15773l2406093,2172859v,,489,,489,l2407062,2173236r7840,3049c2414902,2176285,2414413,2176285,2414413,2175796v-2937,-1468,-5874,-2447,-8809,-3915c2403646,2171391,2402178,2171391,2400220,2171391v-3425,-979,-6363,-979,-9788,c2387006,2171391,2384070,2172370,2381133,2173838v-2936,979,-5872,2447,-8320,4894c2371346,2179711,2369877,2180690,2368898,2181668v-1957,2447,-3915,4894,-5872,7341c2360579,2193414,2359111,2197819,2358621,2202713v-978,3426,-978,6362,,9788c2358621,2217395,2360090,2221799,2363026,2226204v1957,2447,3915,4893,5872,7340c2372324,2236970,2376239,2239418,2380644,2240885v2936,1469,5873,2447,9298,2447xm6012505,2243836v9571,4030,20653,-1007,23675,-11082c6036684,2231747,6036684,2230236,6037187,2229228r-301,-1070l6036684,2228725v-1511,-5541,-2519,-10579,-4030,-15616l6036886,2228158r2316,-6486c6041721,2214620,6037187,2207064,6030639,2204042v-8060,-4030,-15111,-1511,-19645,5037c6009986,2211094,6008475,2212605,6007467,2214620r2122,-2546l6009483,2212102v,,503,-504,503,-504l6009589,2212074r1425,-367l6014016,2209079v4030,-1511,7052,-1511,11082,-1007l6011014,2211707r-5057,4424c6005453,2217139,6004446,2218146,6003942,2219154v-2519,3526,-2519,9067,-1512,13600c6003438,2237792,6007972,2241822,6012505,2243836xm1547582,2244983v6240,795,13091,-2141,14804,-9482c1569727,2203201,1565812,2171881,1552108,2142028v-10277,-22023,-46492,-1958,-32789,19086c1533511,2182647,1538895,2206137,1536448,2232076v-734,7585,4894,12112,11134,12907xm7044489,2249537v4894,980,9788,980,14682,-489c7061129,2248559,7066512,2246601,7068469,2245133v2447,-1957,4894,-3915,7341,-5872c7076789,2237792,7077768,2236814,7078747,2235345v1957,-2447,1957,-2447,2936,-3915c7082662,2229473,7084619,2224579,7085598,2222621v1468,-4894,1468,-9299,489,-14192c7086087,2203535,7084619,2199130,7081683,2195214r-20075,-15773l7060639,2179065v,,490,,490,l7061608,2179441r7840,3049c7069448,2182490,7068959,2182490,7068959,2182001v-2937,-1468,-5873,-2447,-8809,-3915c7058192,2177596,7056724,2177596,7054767,2177596v-3426,-979,-6363,-979,-9788,c7041553,2177596,7038616,2178575,7035680,2180043v-2936,979,-5873,2447,-8320,4894c7025892,2185916,7024424,2186895,7023445,2187874v-1958,2447,-3915,4894,-5873,7340c7015125,2199619,7013657,2204024,7013168,2208918v-979,3426,-979,6362,,9788c7013168,2223600,7014636,2228004,7017572,2232409v1958,2447,3915,4894,5873,7341c7026871,2243176,7030786,2245623,7035191,2247091v2936,1468,5872,2446,9298,2446xm6202127,2251188v6240,796,13091,-2141,14804,-9482c6224272,2209406,6220357,2178086,6206653,2148232v-10277,-22022,-46492,-1957,-32789,19086c6188057,2188852,6193440,2212343,6190993,2238281v-734,7585,4894,12112,11134,12907xm2866776,2270029v3527,1008,9068,504,12090,-1511c2880880,2267007,2882895,2265496,2884911,2263985v5036,-3526,8562,-8060,8562,-14609c2893473,2244843,2891963,2240813,2888435,2237287v-3021,-3022,-7555,-5037,-12088,-5037c2869799,2232753,2865266,2235776,2861739,2240813v-1512,2015,-3022,4030,-4534,6045c2855191,2249376,2854688,2253910,2855191,2256933v505,3526,2014,6548,4533,9067c2861739,2268015,2864258,2269022,2866776,2270029xm2549974,2288288r-923,-692l2548636,2287358r729,686l2549974,2288288xm2550101,2288383r-50,-64l2549974,2288288r127,95xm2550935,2288672r-1093,-625l2550051,2288319r884,353xm2551170,2288806r-116,-86l2550935,2288672r235,134xm2551774,2289008v-504,,-504,-504,-1007,-504l2551054,2288720r720,288xm2552278,2290016v,,-504,-504,-504,-504l2551991,2289801r287,215xm2553815,2292233r-1824,-2432l2550101,2288383r1002,1298l2553815,2292233xm2554887,2293241r-90,-203l2554797,2293156r90,85xm2554797,2293541r,-385l2553815,2292233r982,1308xm7204523,2294494r-923,-692l7203185,2293565r729,686l7204523,2294494xm7204650,2294589r-50,-64l7204523,2294494r127,95xm7205485,2294879r-1095,-625l7204600,2294525r885,354xm7205719,2295013r-115,-86l7205485,2294879r234,134xm7206323,2295214v-503,,-503,-503,-1007,-503l7205604,2294927r719,287xm7206827,2296222v,,-504,-504,-504,-504l7206540,2296007r287,215xm7208364,2298439r-1824,-2432l7204650,2294589r1003,1298l7208364,2298439xm7209436,2299448r-90,-203l7209346,2299363r90,85xm7209346,2299748r,-385l7208364,2298439r982,1309xm3134255,2305290r1004,-252l3135784,2304834r-652,66l3134255,2305290xm3131232,2305290v504,,504,,1006,l3131736,2305239r-504,51xm3130728,2306801v4030,504,8564,,12594,-2519c3146344,2301764,3150373,2297734,3150877,2292697v503,-4031,1006,-7053,,-11083c3150373,2278088,3147855,2274562,3145335,2272547v-4028,-4030,-10076,-6548,-15614,-6548c3122165,2265999,3115112,2270028,3111586,2276073v-2015,3023,-3022,7053,-3022,10579c3108564,2290682,3109571,2293704,3111586,2297230v1008,2519,4534,5541,7053,7052c3122165,2306297,3126699,2307305,3130728,2306801r-5857,-3274l3123171,2302771r350,l3119016,2300252r-1091,-2798l3116624,2295719v,,,,,503c3116120,2294711,3115112,2293200,3114609,2291689v,,,,,503l3114173,2287833r-67,-174c3114106,2287659,3114106,2287155,3114106,2287155r67,678l3117925,2297454r1721,2295c3121158,2300756,3122165,2301764,3123676,2302771r-155,l3124871,2303527r2833,1259c3127704,2304786,3127203,2304786,3127203,2304786r4533,453l3135132,2304900r3655,-1625c3138284,2303275,3138284,2303275,3138284,2303275r3181,-2386l3146233,2294076r614,-1379c3146847,2293200,3146847,2293200,3146847,2293200r-614,876l3144831,2297230v,,,,,-504l3142024,2300469r287,-217c3142311,2300252,3141810,2300756,3141810,2300756r214,-287l3141465,2300889r-1670,2386l3135784,2304834r485,-48l3135259,2305038r-4531,1763xm934010,2310378v25449,,25938,-40130,,-40130c908072,2270738,908072,2310378,934010,2310378xm2815903,2312343v3526,,7051,,11081,c2834540,2312343,2841592,2305794,2841592,2297735v-503,-6549,-6044,-13601,-14608,-13601c2823459,2284134,2819931,2284134,2815903,2284134v-7556,,-14609,6549,-14106,14105c2802301,2306299,2807843,2312343,2815903,2312343xm5588556,2316584v25449,,25938,-40130,,-40130c5562618,2276943,5562618,2316584,5588556,2316584xm2542707,2328299v5038,,7556,-1512,11586,-3023c2559330,2323261,2562352,2317217,2564368,2312683v2014,-6548,,-13601,-4030,-18638l2551170,2288806r3627,2721c2554293,2291527,2554293,2291023,2553789,2291023v1008,1512,2015,3022,3022,4030l2554887,2293241r1397,3145l2556811,2297068v,503,,503,,503l2556284,2296386r-5181,-6705l2549365,2288044r-2628,-1050c2547241,2287497,2547241,2287497,2547745,2287497r-4179,-380l2529611,2293038v1007,-1008,2518,-2015,4029,-3022c2533640,2290016,2533137,2290016,2533137,2290016v1511,-504,3525,-1512,5037,-2015c2538174,2288001,2537670,2288001,2537670,2288001r5205,-946l2542204,2286994v503,,503,,1007,l2542875,2287055r691,62l2546233,2285986r2403,1372l2548248,2286994r803,602l2549842,2288047r-1594,-2061c2543715,2283467,2539181,2282964,2534144,2283971v-5541,1008,-10578,5541,-13096,10074c2517018,2301097,2517521,2309661,2521551,2316209v3023,5541,8563,9571,14105,11082c2538174,2327795,2540189,2328299,2542707,2328299xm7197256,2334505v5038,,7556,-1511,11586,-3022c7213879,2329468,7216902,2323423,7218916,2318889v2015,-6548,,-13600,-4029,-18638l7205719,2295013r3627,2720c7208842,2297733,7208842,2297229,7208338,2297229v1008,1512,2015,3022,3023,4030l7209436,2299448r1398,3144l7211361,2303274v,504,,504,,504l7210834,2302592r-5181,-6705l7203914,2294251r-2628,-1051c7201790,2293704,7201790,2293704,7202294,2293704r-4179,-380l7184160,2299245v1007,-1008,2519,-2016,4029,-3023c7188189,2296222,7187686,2296222,7187686,2296222v1511,-504,3526,-1511,5037,-2015c7192723,2294207,7192219,2294207,7192219,2294207r5206,-946l7196753,2293200v503,,503,,1008,l7197425,2293261r690,63l7200782,2292192r2403,1373l7202797,2293200r803,602l7204390,2294254r-1593,-2062c7198264,2289673,7193730,2289170,7188693,2290178v-5540,1007,-10578,5540,-13096,10073c7171567,2307304,7172071,2315867,7176100,2322416v3023,5541,8563,9570,14105,11082c7192723,2334002,7194738,2334505,7197256,2334505xm4056054,2336519v7052,-2518,14104,-4533,21156,-7052c4085269,2326949,4091314,2318385,4088292,2309822v-3023,-9067,-11082,-12593,-19645,-11082c4061091,2299748,4053535,2301259,4046483,2302266v-9067,1512,-15111,13601,-12593,22164c4036913,2332993,4046483,2339542,4056054,2336519xm1862259,2344574v4894,1651,10399,1284,15293,-1407c1894681,2334358,1909852,2321633,1921597,2306462v4895,-6362,6362,-15170,,-21532c1915725,2279057,1905937,2279057,1900064,2284930v-10767,10277,-23001,18596,-37194,23979c1852593,2312824,1846231,2323102,1850635,2333868v2447,5384,6730,9054,11624,10706xm3082402,2345458v8809,,17129,-7831,16639,-16640c3098551,2319520,3091211,2312179,3082402,2312179v-5873,,-12235,489,-16640,5383c3063315,2320988,3060868,2324414,3061357,2328818v,4405,1958,7831,4405,11257c3069677,2344968,3076529,2345458,3082402,2345458xm6516804,2350779v4894,1652,10400,1285,15294,-1406c6549226,2340563,6564398,2327839,6576143,2312668v4894,-6362,6362,-15171,,-21533c6570270,2285263,6560483,2285263,6554610,2291135v-10767,10277,-23002,18597,-37194,23980c6507139,2319030,6500777,2329307,6505181,2340074v2447,5384,6729,9054,11623,10705xm4098333,2353410r-141,-349l4097863,2352639v,,,,,504l4098333,2353410xm126611,2353486v9068,,18638,-5793,19898,-17127c149027,2312180,158094,2289009,171695,2268860v12593,-18637,-16623,-34757,-29720,-17631c123337,2276416,112759,2304624,109737,2335856v-756,11837,7807,17630,16874,17630xm4132116,2355662v,-504,504,-504,504,-1008l4132482,2354838r-366,824xm4129597,2358684v,,504,-504,504,-504l4129814,2358396r-217,288xm4128711,2359223r1103,-827l4132482,2354838r111,-251l4130065,2356023r-1354,3200xm4781160,2359692v9067,,18638,-5793,19897,-17127c4803576,2318387,4812643,2295215,4826244,2275066v12593,-18637,-16623,-34757,-29720,-17630c4777886,2282622,4767308,2310831,4764286,2342062v-756,11838,7807,17630,16874,17630xm4124056,2361706r4030,-1007l4128711,2359223r-2640,1980c4126071,2361203,4126575,2361203,4126575,2360699r-2519,1007xm4119163,2362930r2375,-216l4124056,2361706r-4893,1224xm4115997,2363218r1656,-151l4130065,2356023r3562,-8421c4133627,2341053,4130101,2336017,4125064,2332490v1007,1008,2518,2016,3526,2519c4129597,2336017,4130605,2337527,4131612,2338535v504,1511,1008,3023,2015,4533c4133627,2343068,4133627,2342565,4133627,2342565r479,4785l4134131,2347099v,,,503,,503l4134106,2347350r-479,4786c4133627,2351632,4133627,2351632,4134131,2351128r-1538,3459l4135138,2353143v8060,-12593,-2015,-32238,-18638,-31230c4110456,2322416,4104915,2323927,4100885,2328461v-4030,4029,-6549,9570,-6549,15111l4098192,2353061r373,480l4115540,2363176r457,42xm4116897,2363496r2266,-566l4117653,2363067r-756,429xm4116500,2363721r397,-225l4116346,2363634r154,87xm4109952,2365232r6394,-1598l4115540,2363176r-5084,-462c4108944,2362210,4106930,2361203,4105418,2360699v-1510,-1008,-3022,-2015,-4029,-3526l4098565,2353541r-232,-131l4100885,2359691v2518,2519,5541,4534,9067,5541xm819006,2366168v6362,1958,13214,-1958,15661,-7830c837603,2351976,834667,2345613,829283,2341698v-6361,-4405,-12723,-9299,-19575,-13703c801388,2322122,789152,2327505,785727,2336314v-3916,9788,1468,20066,11255,23002c804324,2361763,811666,2364210,819006,2366168xm631566,2369104v4894,-1468,10277,-4894,12235,-9787c648695,2350508,646737,2336315,636460,2331421v-3426,-1468,-5873,-3426,-8809,-5383c623736,2323591,618842,2322123,614438,2320654v-3915,-1468,-9298,-489,-12724,979c597798,2323101,594373,2326038,592416,2329463v-3915,7341,-3915,18108,2936,23981c598778,2356380,602203,2360295,606608,2362253v2936,1468,5872,2936,8809,4894c619332,2370083,626672,2370573,631566,2369104xm5473550,2372374v6362,1958,13213,-1958,15660,-7831c5492146,2358182,5489210,2351819,5483827,2347903v-6362,-4404,-12724,-9298,-19576,-13703c5455932,2328328,5443697,2333711,5440271,2342520v-3915,9788,1468,20066,11256,23002c5458868,2367969,5466209,2370416,5473550,2372374xm5286113,2375310v4893,-1468,10277,-4894,12235,-9787c5303241,2356713,5301283,2342521,5291006,2337627v-3425,-1469,-5872,-3426,-8808,-5384c5278282,2329796,5273389,2328328,5268984,2326860v-3915,-1468,-9298,-489,-12724,979c5252345,2329307,5248920,2332243,5246962,2335669v-3915,7341,-3915,18108,2936,23981c5253324,2362586,5256750,2366501,5261154,2368458v2936,1469,5873,2937,8809,4895c5273878,2376289,5281219,2376778,5286113,2375310xm4532943,2409078v9298,,18597,-10766,15171,-21043c4547625,2387056,4547135,2386078,4547135,2384609v-979,-3426,-2447,-5383,-4405,-7830c4537837,2370906,4527070,2370906,4522176,2376779v-2447,2447,-3426,4894,-4404,7830c4517282,2385588,4516793,2386567,4516793,2388035v-3915,10277,5873,21043,16150,21043xm1375586,2413428v3022,,6045,-1008,8563,-2519l1389690,2403521r2519,-4198c1392209,2399827,1391705,2400331,1391705,2400834r-2015,2687l1387675,2406879v2519,-2015,4030,-4533,5541,-7556c1395231,2394790,1394727,2390760,1394224,2385723v-504,-1512,-1511,-3023,-2015,-4533c1391201,2379174,1389187,2377159,1387172,2375649v-3023,-2519,-7556,-4534,-11586,-4031c1372060,2371618,1369037,2372626,1366015,2374137v-3526,2015,-8060,7053,-9066,11586c1356444,2390760,1355941,2394790,1357955,2399323v1512,3023,3023,5541,5541,7556l1363494,2406876r-4027,-6042c1359467,2400331,1358963,2399827,1358963,2399323r4531,7553l1365511,2409902v3023,2014,6549,4029,10075,3526xm3987930,2418751r-67,-9506c3991200,2399611,4000896,2391929,4014245,2397974v504,,1511,504,2519,1008l4023445,2410927r1041,-5084c4021620,2398635,4014371,2393252,4002660,2394952v-1008,,-2015,504,-3023,504c3987548,2397219,3984400,2408804,3987674,2418438r256,313xm6030135,2419634v3023,,6045,-1007,8564,-2518l6044239,2409729r2519,-4199c6046758,2406034,6046255,2406537,6046255,2407041r-2016,2688l6042225,2413086v2519,-2015,4030,-4534,5541,-7556c6049781,2400996,6049277,2396966,6048773,2391929v-503,-1511,-1511,-3022,-2015,-4533c6045751,2385381,6043736,2383366,6041721,2381856v-3022,-2519,-7556,-4534,-11586,-4031c6026609,2377825,6023587,2378833,6020565,2380344v-3527,2016,-8060,7052,-9067,11585c6010994,2396966,6010491,2400996,6012505,2405530v1512,3022,3022,5541,5541,7556l6018043,2413081r-4026,-6040c6014017,2406537,6013512,2406034,6013512,2405530r4531,7551l6020061,2416108v3022,2015,6548,4030,10074,3526xm4021562,2420122r3513,-6281l4023445,2410927r-1883,9195xm4016815,2428609r3200,-931l4021562,2420122r-4747,8487xm4012979,2429726r1266,-18c4015252,2429205,4016260,2428701,4016764,2428701r51,-92l4012979,2429726xm2123614,2431436v5288,-1386,10074,-4660,12593,-9445c2141243,2413931,2139733,2399827,2129155,2394790v-3023,-1511,-6045,-3022,-9068,-5037c2116561,2387234,2115554,2386731,2113539,2384716v-4534,-4030,-9571,-10075,-12593,-14105c2095909,2363559,2087849,2360033,2079286,2363559v-7052,3022,-13097,12090,-10075,20149c2076767,2403353,2090368,2418465,2107998,2429546v4533,2771,10326,3275,15616,1890xm4002660,2432731r10319,-3005l3997087,2429952r-9157,-11201l3987965,2423687v1850,4321,5628,7659,11672,8540c4000645,2432227,4001652,2432731,4002660,2432731xm6778161,2437642v5289,-1385,10074,-4660,12593,-9445c6795791,2420138,6794280,2406033,6783702,2400996v-3023,-1511,-6045,-3022,-9067,-5037c6771109,2393440,6770101,2392937,6768086,2390922v-4533,-4030,-9570,-10074,-12593,-14104c6750456,2369766,6742396,2366240,6733833,2369766v-7051,3022,-13096,12089,-10074,20148c6731314,2409559,6744915,2424671,6762545,2435753v4534,2770,10327,3274,15616,1889xm1194987,2438520v10483,2156,23238,-9589,16998,-22435c1186537,2363720,1149343,2321143,1101873,2287864v-16150,-10766,-29853,13703,-15171,24960c1128300,2344144,1161579,2385253,1186048,2431256v2202,4282,5444,6545,8939,7264xm5849530,2444725v10483,2157,23238,-9588,16998,-22435c5841080,2369926,5803886,2327349,5756416,2294069v-16150,-10766,-29853,13703,-15171,24960c5782843,2350350,5816122,2391458,5840591,2437461v2202,4282,5444,6546,8939,7264xm4314683,2445904v3785,1163,8189,612,12716,-2569c4354315,2424738,4381721,2406141,4408148,2386566v18107,-13703,979,-45025,-18107,-31321c4363124,2374331,4337187,2394396,4310760,2413971v-13214,9543,-7433,28446,3923,31933xm1910022,2455542v4083,581,8519,-673,12556,-4711c1977879,2396020,2018009,2327995,2015073,2248224v-490,-20554,-32789,-20554,-32300,c1985220,2315271,1961729,2388190,1903002,2426362v-14314,9176,-5230,27436,7020,29180xm3593138,2459640v10106,-968,18512,-14191,9067,-22880c3578531,2415100,3554350,2393440,3530677,2371780v-12594,-11082,-30227,6548,-18137,18134c3536215,2412078,3559388,2433737,3583063,2455901v3150,3022,6706,4061,10075,3739xm6564566,2461747v4083,581,8518,-673,12556,-4710c6632423,2402225,6672553,2334200,6669617,2254429v-490,-20554,-32790,-20554,-32300,c6639764,2321476,6616273,2394395,6557546,2432568v-14314,9176,-5230,27436,7020,29179xm3969414,2464466v6549,1007,13601,503,18134,-5037c3991074,2455903,3993089,2451369,3993089,2446332v,-4534,-2015,-9571,-5541,-13097c3983015,2428198,3976970,2427190,3969919,2428198v-2015,504,-4031,504,-6045,1007c3962866,2429205,3961859,2429709,3960851,2429709v-3526,1008,-6044,2519,-8563,5037c3945740,2440287,3945740,2452376,3952288,2457917v3526,3022,7052,4534,11082,5541c3965385,2463962,3967400,2463962,3969414,2464466xm2091878,2472866v,,,-503,,-503l2091853,2472614r25,252xm2091687,2474269r166,-1655l2091799,2472076r-112,2193xm6746427,2479072v,,,-503,,-503l6746402,2478820r25,252xm6746237,2480473r165,-1653l6746348,2478283r-111,2190xm2089401,2481337r9,-8l2089863,2480422r-137,183l2089401,2481337xm2056617,2481933r-1511,-2015c2055106,2479918,2055106,2479918,2055106,2480422r1511,1511xm2088688,2481989r2686,-1567l2091687,2474269r-313,3131c2091374,2477400,2091374,2476896,2091374,2476896r-1511,3401l2089863,2480422r,504l2089410,2481329r-50,101l2089401,2481337r-671,596l2088688,2481989xm2086841,2484452v,,504,-504,504,-504l2087057,2484164r-216,288xm4628374,2484934v9788,,20065,-5384,24959,-14193c4656269,2465358,4659695,2458017,4657737,2452145v-979,-3915,-2447,-7341,-4404,-10767c4648439,2432569,4638162,2427186,4628374,2427186v-9788,,-20554,5383,-24959,14192c4600968,2445783,4599011,2450676,4599500,2456060v,5383,1468,9788,3915,14681c4607820,2479550,4618586,2484934,4628374,2484934xm2060143,2485459r-3526,-3526l2058128,2483948r2015,1511xm2082857,2487153r457,-182l2087057,2484164r1631,-2175l2088627,2482025r-5770,5128xm6743950,2487543r9,-8l6744412,2486628r-137,183l6743950,2487543xm6711166,2488139r-1511,-2014c6709655,2486125,6709655,2486125,6709655,2486628r1511,1511xm6743237,2488196r2687,-1568l6746237,2480473r-313,3133c6745924,2483606,6745924,2483102,6745924,2483102r-1512,3401l6744412,2486628r,504l6743959,2487535r-50,101l6743950,2487543r-671,597l6743237,2488196xm2067363,2489321r-671,-537l2062158,2486971r-2015,-1512l2062662,2487978r4701,1343xm2076042,2489366r4754,-381l2082857,2487153r-4579,1832l2076402,2489156r-360,210xm2072737,2489489r3665,-333l2088627,2482025r103,-92l2089726,2480605r137,-308l2089863,2464932r-503,-1133l2088045,2462265r-13171,-7463l2074248,2454732v503,,503,,503,l2074874,2454802r3907,434c2078781,2455236,2078781,2455236,2078278,2455236v1511,504,3022,1007,4533,2015c2083819,2458258,2085330,2459266,2086337,2460273r1708,1992l2089863,2463295r,1637l2091374,2468333v,,,-504,,-504l2091799,2472076r709,-13944c2089108,2451836,2082559,2447428,2074751,2447176v-10074,,-18134,6549,-21156,15616c2051580,2468333,2053091,2474881,2055610,2479918r11082,8866l2067196,2488985v2014,,3526,504,5541,504xm2068203,2489993r1181,-95l2067363,2489321r840,672xm6741390,2490658v,,504,-504,504,-504l6741605,2490371r-215,287xm2073240,2491000r2802,-1634l2069384,2489898r3856,1102xm6714692,2491666r-3526,-3527l6712677,2490154r2015,1512xm6737406,2493360r457,-183l6741605,2490371r1632,-2175l6743175,2488231r-5769,5129xm6721913,2495528r-672,-538l6716707,2493177r-2015,-1511l6717211,2494184r4702,1344xm6730591,2495572r4754,-380l6737406,2493360r-4579,1832l6730951,2495362r-360,210xm6727286,2495695r3665,-333l6743175,2488231r104,-91l6744275,2486811r137,-308l6744412,2471138r-503,-1133l6742594,2468471r-13171,-7463l6728797,2460938v503,,503,,503,l6729423,2461008r3907,434c6733330,2461442,6733330,2461442,6732827,2461442v1511,504,3022,1008,4533,2015c6738368,2464464,6739879,2465472,6740886,2466479r1708,1992l6744412,2469502r,1636l6745924,2474539v,,,-504,,-504l6746348,2478283r709,-13945c6743657,2458042,6737108,2453634,6729300,2453382v-10074,,-18134,6549,-21156,15616c6706129,2474539,6707640,2481087,6710159,2486125r11082,8865l6721745,2495192v2014,,3526,503,5541,503xm6722752,2496199r1181,-94l6721913,2495528r839,671xm6727789,2497207r2802,-1635l6723933,2496105r3856,1102xm2851775,2514725v4527,-796,8686,-3365,10889,-7769c2865600,2501083,2868536,2495699,2871473,2489826v3424,-6362,1957,-13703,-3426,-18107c2862664,2467804,2853856,2467314,2849451,2472698v-3915,4894,-7830,9788,-12234,14681c2830855,2494721,2830855,2505487,2838684,2511850v3672,2691,8564,3670,13091,2875xm838924,2516939v3968,-681,7731,-2975,10422,-7380c877731,2464046,910031,2422449,945756,2382319v13703,-15660,-8319,-38173,-23001,-23001c883114,2399447,849835,2444960,820962,2492920v-7709,13581,6055,26060,17962,24019xm5493469,2523144v3968,-681,7731,-2974,10422,-7379c5532276,2470252,5564576,2428654,5600301,2388524v13703,-15660,-8319,-38172,-23001,-23000c5537659,2405653,5504380,2451166,5475507,2499126v-7708,13580,6056,26060,17962,24018xm1288442,2530795v7052,1511,13600,504,19645,-4030c1310102,2525254,1311613,2523743,1313628,2522232v2518,-2015,4533,-4030,7052,-6045c1324710,2512661,1327228,2505609,1327228,2500068v,-5541,-2518,-12089,-6548,-16119c1316146,2479919,1310605,2476897,1304561,2477400v-6045,504,-12090,2519,-16119,6549c1286427,2486467,1284412,2488482,1282397,2491001v-1007,1007,-2014,2015,-3022,3526c1276857,2497549,1274842,2500572,1273834,2504098v-1007,3526,-1007,8059,,12089c1275345,2523239,1281390,2529284,1288442,2530795xm5942992,2537001v7052,1512,13600,504,19644,-4029c5964651,2531461,5966163,2529949,5968177,2528438v2519,-2015,4534,-4030,7052,-6045c5979259,2518867,5981778,2511815,5981778,2506274v,-5541,-2519,-12089,-6549,-16119c5970696,2486126,5965155,2483104,5959110,2483607v-6044,504,-12089,2519,-16118,6548c5940977,2492674,5938962,2494689,5936946,2497207v-1006,1008,-2014,2015,-3021,3526c5931406,2503756,5929391,2506778,5928384,2510304v-1008,3526,-1008,8060,,12089c5929895,2529446,5935940,2535490,5942992,2537001xm3429557,2543668v10278,2041,22207,-9062,15967,-21541c3427906,2486891,3408819,2451655,3390714,2416908v-9300,-18107,-38173,-1468,-27897,16639c3381903,2468294,3400989,2503041,3420564,2536809v2326,4037,5568,6178,8993,6859xm2063734,2573611v15930,1007,31923,252,48294,-2519c2131169,2568070,2127140,2534321,2107495,2536839v-27705,3526,-55913,3526,-83115,-2015c2004735,2530794,1996172,2560010,2015817,2565551v16119,4282,31987,7052,47917,8060xm6718281,2579817v15930,1007,31923,252,48294,-2519c6785716,2574276,6781687,2540527,6762042,2543045v-27705,3526,-55913,3526,-83114,-2014c6659282,2537001,6650719,2566216,6670364,2571757v16120,4282,31987,7052,47917,8060xm1011313,2602581v5498,-894,10667,-4076,14215,-10315c1045593,2557030,1074957,2525709,1106767,2499771v15661,-12724,-4894,-40130,-22022,-28385c1044615,2498303,1015251,2530603,987845,2569754v-12479,17618,6975,35511,23468,32827xm1320888,2605533v5399,1795,11759,1449,18433,-2203c1384656,2579151,1408834,2538853,1425960,2492008v8563,-25187,-32741,-37276,-40800,-11082c1374581,2515178,1344862,2543891,1315646,2563032v-18512,12467,-10956,37118,5242,42501xm5665856,2608787v5498,-895,10667,-4076,14215,-10316c5700136,2563235,5729500,2531914,5761310,2505977v15661,-12725,-4894,-40131,-22023,-28385c5699158,2504508,5669794,2536808,5642388,2575959v-12479,17619,6974,35512,23468,32828xm5975435,2611740v5399,1794,11758,1448,18433,-2204c6039203,2585357,6063381,2545060,6080507,2498214v8564,-25187,-32741,-37276,-40801,-11082c6029128,2521384,5999409,2550097,5970193,2569238v-18512,12467,-10956,37118,5242,42502xm2619954,2634723v6548,1511,14105,504,18639,-5038c2642118,2625656,2644133,2621122,2644133,2616085v,-5038,-2015,-10074,-5540,-13600c2633555,2596944,2627006,2595936,2619954,2596944v-1511,,-2518,503,-4029,1007c2610889,2598959,2606857,2602485,2604339,2607018v-3022,5541,-3022,12593,,17630c2606857,2629182,2610889,2632708,2615925,2633715v1511,504,2518,504,4029,1008xm2391087,2636577v,-505,-1008,-1512,-504,-2016l2390680,2635607r407,970xm2390816,2637063r-136,-1456l2390268,2634625v-315,-819,-441,-1323,315,-64l2389954,2633932r-104,1705l2390816,2637063xm2390881,2637160r206,-583l2390877,2637154r4,6xm2390835,2637269r42,-115l2390816,2637063r19,206xm2391385,2637903r205,-823l2391266,2637729r119,174xm2390892,2638348r195,-260l2391266,2637729r-385,-569l2390709,2637647r183,701xm7045637,2642783v,-504,-1008,-1512,-504,-2015l7045230,2641814r407,969xm7045366,2643270r-136,-1456l7044818,2640831v-315,-819,-441,-1322,315,-63l7044503,2640138r-104,1705l7045366,2643270xm7045431,2643366r206,-583l7045427,2643360r4,6xm7045385,2643475r42,-115l7045366,2643270r19,205xm7045935,2644110r205,-824l7045816,2643935r119,175xm2572930,2644132v6548,,12593,-3526,16119,-9067c2592071,2629524,2591568,2622471,2588545,2616427v-504,-1511,-1511,-2518,-2015,-4030c2580990,2601819,2564367,2601819,2558826,2612397v-504,1512,-1511,2519,-2015,4030c2553788,2622471,2553285,2629524,2556811,2635065v3526,5541,9571,9067,16119,9067xm7045442,2644554r195,-260l7045816,2643935r-385,-569l7045259,2643853r183,701xm4039657,2644687r470,-1159l4040127,2634595r-507,-1047l4038630,2640871r982,3647l4039638,2644474r-26,45l4039657,2644687xm4038170,2646921r163,-163l4039612,2644519r,-1l4038170,2646921xm3947144,2649857v22023,4894,28385,-23490,9299,-31810c3916802,2601407,3877162,2584768,3839479,2563235v-18598,-10767,-33279,16150,-16640,27895c3860522,2618047,3901631,2639580,3947144,2649857xm7227479,2650338v6549,,12593,-3526,16119,-9067c7246620,2635730,7246117,2628678,7243095,2622633v-504,-1511,-1512,-2518,-2015,-4030c7235539,2608025,7218916,2608025,7213375,2618603v-504,1512,-1511,2519,-2015,4030c7208338,2628678,7207834,2635730,7211360,2641271v3526,5541,9571,9067,16119,9067xm3476048,2652863v3548,145,7279,-1293,10583,-4963c3506695,2625388,3526272,2602386,3545357,2578895v12725,-15660,-8806,-38661,-22511,-22511c3503268,2579385,3484185,2602876,3465587,2626366v-9175,11378,-183,26061,10461,26497xm764191,2661270v12724,3915,25937,-6852,25937,-19576l785192,2631748r5425,1628c803342,2636802,816066,2627014,816066,2614289v,-12724,-12724,-23001,-25449,-19086c787192,2596182,784255,2597161,780830,2598139v-6852,1958,-12725,8809,-12236,16150l775589,2623523r-11398,-2383c762723,2621629,761254,2622118,760276,2622608v-7831,2447,-14193,9788,-14193,18597c746572,2650014,751956,2657354,760276,2659801v1467,490,2936,979,3915,1469xm663865,2664696v7831,,15661,-3426,21044,-8809c688824,2651972,691271,2647567,692739,2642673v1468,-5383,1468,-10766,,-16150c691760,2624077,690781,2621140,689313,2618693v-1468,-1957,-2936,-3915,-4894,-5872c681483,2609885,678547,2607927,674632,2606459v-4405,-1958,-2936,-1468,-7830,-1958c664355,2604012,661908,2604012,658971,2604501v-2936,,-6362,979,-9788,3426c644779,2609885,643312,2612331,640375,2615757v-1958,1958,-2937,3915,-3915,6362c635481,2623587,634991,2625055,634991,2626523v-1468,5384,-1468,10767,,16150c636460,2647567,638907,2651972,642822,2655887v5872,5383,13213,8809,21043,8809xm5418737,2667476v12725,3915,25938,-6852,25938,-19576l5439738,2637954r5426,1628c5457888,2643007,5470612,2633220,5470612,2620495v,-12724,-12724,-23001,-25448,-19086c5441738,2602387,5438802,2603366,5435376,2604345v-6852,1958,-12724,8809,-12235,16150l5430136,2629728r-11399,-2383c5417269,2627835,5415801,2628324,5414822,2628813v-7830,2447,-14192,9788,-14192,18597c5401119,2656219,5406502,2663560,5414822,2666007v1468,490,2937,979,3915,1469xm2376857,2669759v5919,-441,11711,-3211,15741,-7997c2396124,2657229,2397635,2651688,2396627,2645643r-5242,-7740l2391087,2639095r-195,-747l2389576,2640102r274,-4465l2386050,2630028r3904,3904l2391087,2615420v-6045,-8060,-15616,-8563,-24179,-5037c2345752,2619450,2345752,2649169,2360360,2663777v4533,4534,10578,6423,16497,5982xm5318413,2670901v7830,,15660,-3425,21043,-8808c5343371,2658177,5345818,2653772,5347286,2648879v1468,-5384,1468,-10766,,-16150c5346307,2630282,5345328,2627346,5343860,2624899v-1468,-1958,-2936,-3915,-4893,-5872c5336030,2616090,5333094,2614133,5329179,2612665v-4404,-1958,-2936,-1469,-7830,-1958c5318902,2610218,5316455,2610218,5313518,2610707v-2936,,-6362,979,-9787,3426c5299326,2616090,5297859,2618537,5294922,2621963v-1958,1957,-2937,3915,-3915,6362c5290028,2629793,5289539,2631261,5289539,2632729v-1469,5384,-1469,10766,,16150c5291007,2653772,5293454,2658177,5297369,2662093v5872,5383,13213,8808,21044,8808xm4013211,2673838v5872,-245,11378,-2202,15844,-5567l4037391,2656113r1757,-3809c4039148,2653283,4038659,2653773,4038659,2654263r-1268,1850l4036212,2658666v490,-978,979,-1957,1958,-2935c4039148,2653283,4040127,2651326,4041106,2648879r378,-8698l4040127,2643528r,2904l4039657,2644687r-509,1255l4038333,2646758r-653,1143l4038630,2640871r-5354,-19887c4033276,2620984,4033765,2621473,4033765,2621473r5855,12075l4040127,2629793r,4802l4041595,2637623r-111,2558l4046489,2627835v,-489,,-978,-489,-1468c4044532,2619516,4038659,2615111,4032297,2612665v-9299,-2937,-18108,-490,-26427,3425c4011743,2615111,4018104,2614622,4023977,2613643v-7341,-1468,-15660,-1468,-22022,3426l4020740,2614778r790,-156c4022020,2614622,4022020,2614622,4022020,2614622r-1280,156l3997061,2619455v-6606,4955,-11011,12785,-11256,22083c3985805,2645454,3986295,2650347,3987763,2654263v3915,10766,13213,20064,25448,19575xm7031407,2675966v5919,-441,11711,-3212,15741,-7997c7050674,2663435,7052185,2657894,7051177,2651850r-5242,-7740l7045637,2645302r-195,-748l7044126,2646309r273,-4466l7040600,2636234r3903,3904l7045637,2621627v-6045,-8060,-15616,-8564,-24179,-5038c7000302,2625656,7000302,2655376,7014910,2669984v4533,4533,10578,6422,16497,5982xe" fillcolor="#f2ea14 [3206]" stroked="f">
                    <v:stroke joinstyle="miter"/>
                    <v:path arrowok="t" o:connecttype="custom" o:connectlocs="1173027,48901;1185180,39897;1178128,12192;1165534,6148;1155964,1614;1145889,103;1128762,11689;1132793,31837;1157475,46949;1173027,48901;5827577,55110;5839730,46106;5832678,18401;5820084,12357;5810514,7823;5800439,6312;5783312,17898;5787343,38046;5812025,53158;5827577,55110;3023939,143828;3049630,129220;3035021,103027;3007820,97989;2988677,112597;2997746,134761;3011850,141310;3023939,143828;637409,194085;648695,165387;530263,100787;521454,132108;624226,189857;637409,194085;5291956,200294;5303242,171596;5184809,106996;5176001,138317;5278773,196066;5291956,200294;1731285,314627;1741501,310245;1781632,281861;1768907,251030;1717521,291159;1731285,314627;6385831,320836;6396047,316454;6436178,288070;6423454,257239;6372067,297368;6385831,320836;4530313,617981;4542732,608621;4535390,581215;4510921,562618;4487430,545979;4461492,580236;4488409,598344;4515326,615962;4530313,617981;4143899,777902;4147228,748293;4120027,730159;4095848,706988;4069655,727640;4130605,777005;4143899,777902;427836,921660;438666,914860;437154,891185;400886,856428;369656,858443;375700,889170;415494,919394;427836,921660;621012,926948;621012,892696;621012,926948;5082385,927869;5093216,921069;5091705,897394;5055436,862637;5024206,864652;5030251,895379;5070044,925603;5082385,927869;5275562,933157;5275562,898905;5275562,933157;3771224,942330;3783198,925744;3751877,882678;3731323,894913;3763134,937490;3771224,942330;3577659,1078434;3588913,1076966;3595767,1068157;3585488,1050049;3581085,1049070;3582062,1049559;3580104,1048580;3576678,1047112;3578146,1047602;3576189,1046623;3575213,1046134;3574231,1045155;3557592,1044176;3554166,1060816;3577659,1078434;4146814,1128352;4161496,1123948;4176178,1112202;4177156,1092137;4157580,1088221;4140452,1096541;4135558,1121990;4146814,1128352;4620100,1219394;4630332,1211058;4678781,1160162;4661163,1129820;4600968,1193930;4620100,1219394;850396,1252352;859274,1245300;872371,1224648;863807,1198958;839125,1211047;830562,1233714;839629,1251848;850396,1252352;5504943,1258561;5513822,1251509;5526918,1230857;5518355,1205167;5493673,1217256;5485110,1239923;5494176,1258057;5504943,1258561;4291788,1263631;4313960,1233880;4293307,1173433;4258046,1177966;4279707,1254029;4291788,1263631;3331709,1282741;3350851,1254533;3350347,1252014;3350347,1247480;3350347,1245969;3351355,1241436;3353369,1237910;3345814,1209701;3317606,1217257;3306020,1260577;3331709,1282741;1363474,1295754;1377399,1289514;1501214,1191636;1483106,1160804;1349503,1261618;1363474,1295754;6018018,1301963;6031943,1295723;6155758,1197845;6137650,1167013;6004047,1267827;6018018,1301963;1634382,1305850;1649612,1285095;1624425,1234722;1596218,1251345;1625433,1299199;1634382,1305850;6288930,1312058;6304159,1291304;6278973,1240931;6250766,1257554;6279981,1305408;6288930,1312058;125353,1338490;148524,1324889;157591,1264946;122834,1260412;111752,1314814;125353,1338490;4779901,1344699;4803072,1331098;4812139,1271155;4777382,1266621;4766301,1321023;4779901,1344699;3947439,1432786;3956821,1428819;3956821,1409678;3929620,1376936;3909975,1376936;3909975,1396077;3937679,1428819;3947439,1432786;1147699,1467491;1158641,1439756;1197304,1362923;1259456,1293429;1235965,1269939;1146896,1372710;1135640,1463247;1147699,1467491;5802243,1473700;5813185,1445965;5851847,1369132;5914000,1299638;5890510,1276148;5801440,1378919;5790184,1469456;5802243,1473700;4488436,1476925;4511418,1456524;4535596,1405144;4509403,1378950;4469609,1456524;4488436,1476925;2656265,1498697;2665931,1491967;2660547,1470435;2638036,1442050;2615524,1429326;2602799,1451838;2644396,1497351;2656265,1498697;112761,1546273;125858,1540984;126361,1514287;117798,1494642;87071,1490612;99664,1540984;112761,1546273;4767309,1552482;4780405,1547193;4780909,1520496;4772346,1500851;4741619,1496821;4754212,1547193;4767309,1552482;1745358,1556353;1765484,1536655;1792402,1466183;1764995,1438778;1724865,1537145;1745358,1556353;6399902,1562562;6420029,1542864;6446946,1472392;6419539,1444987;6379409,1543354;6399902,1562562;1609817,1563148;1624929,1561133;1633996,1549547;1619892,1525872;1612840,1524361;1613344,1524361;1610321,1522346;1608306,1519828;1607803,1518820;1605788,1515294;1586646,1509250;1577580,1527384;1609817,1563148;6264365,1569357;6279476,1567342;6288544,1555756;6274439,1532081;6267388,1530570;6267891,1530570;6264869,1528555;6262854,1526037;6262351,1525029;6260336,1521503;6241194,1515459;6232127,1533593;6264365,1569357;2341496,1589999;2363519,1564550;2335134,1546443;2293047,1544975;2282769,1581680;2311643,1589021;2341496,1589999;6996040,1596208;7018062,1570759;6989677,1552652;6947590,1551184;6937313,1587889;6966187,1595230;6996040,1596208;167320,1606531;181267,1600927;240202,1539473;216024,1515294;154570,1574230;167320,1606531;4821868,1612740;4835815,1607136;4894750,1545682;4870571,1521503;4809118,1580439;4821868,1612740;2822952,1614692;2831012,1590514;2818420,1574898;2803309,1574898;2795753,1587995;2799782,1603610;2807842,1613684;2822952,1614692;4369731,1653511;4367529,1612357;4298035,1588377;4283353,1623613;4316143,1639273;4350889,1652487;4369731,1653511;3001272,1670605;3008325,1655997;3006813,1647937;3005806,1644411;3005806,1642396;2987167,1628292;2978099,1650456;2985656,1665568;3001272,1670605;1773313,1688366;1943131,1687876;1943131,1650193;1773313,1649704;1773313,1688366;6427858,1694575;6597676,1694085;6597676,1656402;6427858,1655913;6427858,1694575;4494771,1720023;4516303,1707788;4504558,1685766;4496728,1683808;4495260,1682829;4491345,1680382;4490365,1679893;4486940,1676957;4484494,1674510;4482535,1672063;4460024,1666190;4454151,1688702;4494771,1720023;2244051,1733964;2257318,1732901;2378197,1681515;2368899,1647746;2240679,1704027;2244051,1733964;6898596,1740173;6911864,1739110;7032742,1687724;7023444,1653955;6895224,1710236;6898596,1740173;3968407,1742133;4002156,1729540;4015253,1702339;3986541,1692769;3955814,1712414;3949266,1732563;3968407,1742133;2495347,1754800;2512292,1738283;2519633,1714303;2494674,1695217;2478035,1738283;2495347,1754800;7149891,1761009;7166836,1744492;7174177,1720512;7149218,1701426;7132579,1744492;7149891,1761009;2479991,1800926;2492225,1772541;2466287,1751498;2438393,1767648;2479991,1800926;7134536,1807135;7146770,1778750;7120833,1757707;7092938,1773857;7134536,1807135;2174991,1809467;2193628,1798889;2183051,1780252;2182043,1779748;2180028,1778237;2179020,1777229;2176502,1775214;2174488,1772696;2173983,1772192;2170458,1765644;2149301,1760103;2143257,1781259;2174991,1809467;6829539,1815676;6848177,1805098;6837599,1786461;6836591,1785957;6834577,1784446;6833569,1783438;6831050,1781423;6829036,1778905;6828532,1778401;6825006,1771853;6803850,1766312;6797805,1787468;6829539,1815676;2576890,1824416;2589125,1802883;2592551,1753944;2558783,1744645;2555357,1812181;2576890,1824416;2001369,1827352;2018497,1801904;2029264,1776945;2008709,1750518;1978367,1807287;2001369,1827352;7231436,1830625;7243670,1809092;7247097,1760153;7213328,1750854;7209902,1818390;7231436,1830625;2349715,1831756;2361071,1821479;2400711,1753944;2371348,1731432;2325835,1800925;2349715,1831756;6655914,1833561;6673042,1808113;6683809,1783154;6663254,1756727;6632912,1813496;6655914,1833561;2043537,1834079;2056617,1832134;2110013,1796874;2095909,1772192;2039995,1802415;2043537,1834079;7004259,1837965;7015615,1827688;7055255,1760153;7025892,1737641;6980379,1807134;7004259,1837965;6698084,1840288;6711165,1838343;6764560,1803083;6750456,1778401;6694543,1808624;6698084,1840288;1636089,1851284;1645581,1820045;1570527,1758591;1546349,1789822;1623417,1848758;1636089,1851284;6290638,1857493;6300130,1826254;6225075,1764800;6200897,1796031;6277966,1854967;6290638,1857493;742659,1947741;751468,1945294;759788,1934527;761745,1929633;756851,1910057;742659,1904185;728466,1910057;723572,1929633;725530,1934527;731892,1943825;742659,1947741;5397205,1953944;5406014,1951497;5414334,1940731;5416292,1935837;5411398,1916261;5397205,1910388;5383013,1916261;5378119,1935837;5380076,1940731;5386438,1950029;5397205,1953944;1250499,1960591;1262754,1929352;1238575,1882506;1198278,1893587;1212382,1926833;1236560,1955546;1250499,1960591;5905047,1966796;5917302,1935557;5893123,1888711;5852826,1899792;5866930,1933038;5891108,1961751;5905047,1966796;1938244,1979221;2211260,1870921;2193126,1847247;1938244,1945472;1938244,1979221;6592792,1985426;6865808,1877126;6847674,1853456;6592792,1951677;6592792,1985426;956799,2004241;965333,1965357;889967,1909077;867455,1938441;939884,1998636;956799,2004241;5611342,2010445;5619876,1971561;5544510,1915281;5521998,1944645;5594428,2004840;5611342,2010445;3292499,2032850;3306538,2013649;3265431,1943666;3241451,1957858;3284027,2026863;3292499,2032850;2920006,2040307;2929710,2038120;3084359,1938284;3068698,1911367;2916494,2015118;2920006,2040307;81986,2043170;103519,2025062;104498,2022126;104987,2020658;109881,2013317;121626,2006955;139734,1988847;121626,1970739;66325,2019679;81986,2043170;4736529,2049375;4758062,2031267;4759041,2028330;4759531,2026862;4764424,2019521;4776170,2013159;4794278,1995051;4776170,1976944;4720868,2025883;4736529,2049375;2218313,2057297;2231914,2024555;2202193,1992317;2202193,1966627;2176503,1966627;2167437,2022037;2218313,2057297;6872861,2063503;6886462,2030760;6856742,1998522;6856742,1972832;6831052,1972832;6821985,2028242;6872861,2063503;2788722,2081240;2802470,2072377;2818254,2054542;2825346,2057899;2835548,2055947;2842096,2051918;2845622,2023709;2845559,2023688;2889091,1974499;2866579,1951986;2772616,2049375;2788722,2081240;3423838,2083104;3445035,2063077;3377990,1932410;3347646,1950028;3415182,2075312;3423838,2083104;863462,2087070;876262,2055894;803343,1892438;769086,1896843;850814,2080854;863462,2087070;5518007,2093275;5530807,2062099;5457888,1898642;5423631,1903046;5505359,2087058;5518007,2093275;1137276,2095353;1152441,2063341;1162515,2002895;1131284,1971664;1111640,2079964;1124744,2094296;1137276,2095353;3039649,2095473;3050140,2088287;3088927,2028344;3060213,2011721;3022435,2072168;3039649,2095473;5791823,2101559;5806988,2069546;5817062,2009100;5785831,1977869;5766186,2086169;5779291,2100502;5791823,2101559;3504985,2104809;3504985,2077103;3504985,2104809;4067338,2115891;4068144,2115891;4066129,2115388;2944412,2117465;2954424,2103298;2949387,2087682;2931756,2083652;2927223,2085164;2915637,2098260;2923193,2114380;2927223,2116898;2944412,2117465;4071263,2117527;4067338,2115891;4057565,2115891;4058652,2116183;4067424,2117301;4083080,2132177;4083242,2131777;4083207,2131693;4083759,2133018;4083299,2131636;4083242,2131777;4082577,2134099;4083080,2132177;4082490,2133636;4499803,2139561;4508963,2135508;4651376,2007287;4632779,1983307;4490856,2117400;4499803,2139561;3620338,2148633;3628900,2143596;3636959,2128988;3631922,2116899;3619834,2111861;3605226,2120928;3601196,2127477;3604220,2145107;3620338,2148633;4078521,2149586;4079876,2149060;4083759,2142589;4083759,2140407;4082577,2134099;1194953,2151393;1194984,2151300;1194929,2151109;1194910,2151202;1195034,2151478;1195255,2150487;1194984,2151300;4035065,2151824;4034394,2150648;4034394,2151152;18062,2153004;107221,2144944;111250,2114217;10002,2124291;18062,2153004;3852698,2154029;3852779,2154018;3853671,2153126;3853284,2153358;3852202,2154594;3852698,2154029;3852529,2154050;3852202,2154594;3852635,2154594;3853118,2153975;3852779,2154018;3852548,2154707;3853671,2154594;3852635,2154594;5849501,2157599;5849532,2157506;5849478,2157315;5849459,2157408;5849583,2157684;5849804,2156692;5849532,2157506;4077211,2157701;4080737,2153167;4077364,2157383;4076707,2158204;4077211,2157701;4077004,2157833;4672609,2159209;4761768,2151149;4765797,2120422;4664549,2130497;4672609,2159209;4039747,2160016;4038480,2155237;4035065,2151824;4040439,2161226;4039747,2160016;4039935,2160723;4040439,2161226;4072475,2161414;4073181,2161226;4073685,2160723;3832627,2164872;3845963,2163159;3852548,2154707;3850490,2154913;3852202,2155084;3848777,2155084;3850490,2154913;3847309,2154594;3848287,2154594;3852529,2154050;3852753,2153677;3853284,2153358;3853487,2153126;3853671,2153126;3854649,2151169;3854160,2152637;3853118,2153975;3862113,2152820;3870800,2141870;3868842,2127678;3857096,2119847;3842904,2119847;3833606,2124252;3820392,2143828;3822350,2157041;3832627,2164872;4063106,2166767;4072475,2161414;4070695,2161889;4050513,2167271;4070695,2161889;4077004,2157833;4077364,2157383;4081728,2148343;4079876,2149060;4077715,2152663;4078521,2149586;4075571,2150729;4075390,2151175;4076707,2150648;4075196,2151656;4075390,2151175;4074188,2151656;4073942,2151360;4073181,2151656;4073874,2151278;4073942,2151360;4075571,2150729;4082490,2133636;4081241,2126973;4083207,2131693;4083256,2131507;4083299,2131636;4083759,2130499;4083759,2133018;4083759,2140407;4084263,2143092;4081728,2148343;4084389,2147311;4090308,2136544;4077715,2117906;4071263,2117527;4072174,2117906;4067424,2117301;4061526,2116954;4078218,2121432;4078722,2121936;4060588,2116899;4061526,2116954;4058652,2116183;4052906,2115451;4037416,2126973;4033386,2136040;4038480,2155237;2758119,2170990;2770170,2165851;2770660,2140891;2753042,2131593;2736401,2148233;2742274,2161936;2745700,2165851;2758119,2170990;986559,2175612;999590,2170412;1034336,2136155;1034336,2114132;1012314,2114132;973162,2144475;973162,2170902;986559,2175612;4111464,2180871;4125064,2175330;4130605,2161729;4128087,2152158;4121034,2145610;4114990,2141580;4094841,2145106;4090307,2163240;4094841,2171300;4101893,2178352;4111464,2180871;5641104,2181817;5654134,2176617;5688880,2142360;5688880,2120337;5666858,2120337;5627707,2150680;5627707,2177107;5641104,2181817;3788581,2195216;3788581,2164873;3788581,2195216;1184676,2195318;1207848,2183732;1199788,2159050;1196766,2157035;1196262,2155524;1196262,2155020;1195759,2154013;1195034,2151478;1195003,2151620;1194953,2151393;1194751,2151998;1194910,2151202;1194751,2150487;1194929,2151109;1195255,2149479;1196262,2148472;1161002,2128826;1156972,2166606;1184676,2195318;87393,2196206;83543,2195821;81242,2196051;3874225,2196275;3874714,2196194;3873735,2196194;754771,2197757;766639,2192435;789640,2167475;787683,2136155;756362,2141538;737276,2169433;742170,2193903;754771,2197757;3883034,2198641;3882055,2198151;3882314,2198352;94457,2199347;92106,2196324;87393,2196206;88580,2196324;93114,2198339;97144,2201362;96640,2200858;96856,2201146;5839225,2201524;5862397,2189938;5854337,2165256;5851315,2163241;5850811,2161730;5850811,2161226;5850307,2160218;5849583,2157684;5849552,2157826;5849501,2157599;5849300,2158204;5849459,2157408;5849300,2156692;5849478,2157315;5849804,2155685;5850811,2154677;5815550,2135032;5811521,2172812;5839225,2201524;3886459,2201577;3885970,2201088;3886184,2201363;4741943,2202412;4738092,2202027;4735791,2202257;5409316,2203962;5421184,2198640;5444185,2173681;5442228,2142359;5410907,2147743;5391821,2175638;5396715,2200108;5409316,2203962;99382,2204888;99158,2204384;99662,2204888;96856,2201146;94457,2199347;97809,2203656;3889396,2205492;3888906,2204513;3889194,2205233;4749006,2205553;4746656,2202531;4741943,2202412;4743129,2202531;4747663,2204546;3457591,2206472;3469728,2197492;3521107,2153164;3511538,2118911;3436481,2178350;3457591,2206472;4751693,2207568;4751189,2207064;4751405,2207353;100825,2208135;100670,2205895;99382,2204888;100203,2206735;100481,2207092;100453,2207296;101173,2208918;100825,2208135;100833,2208236;4177451,2209078;4177451,2190944;4177451,2209078;3890864,2209408;3890374,2207939;3890403,2208255;4753932,2211095;4753708,2210590;4754212,2211094;4751405,2207353;4749006,2205553;4752359,2209863;101123,2212444;101124,2212429;100833,2208236;100670,2207910;101173,2212947;101173,2211940;101124,2212429;101131,2212524;3890864,2213322;3890864,2212833;3890842,2213078;4755375,2214341;4755219,2212102;4753932,2211095;4754753,2212942;4755030,2213298;4755002,2213503;152853,2214394;155072,2211437;154568,2211940;155192,2210536;153085,2212399;4755723,2215124;4755375,2214341;4755382,2214442;2480543,2215864;2495163,2208095;2489290,2177753;2466779,2164539;2444268,2168943;2445735,2191945;2464821,2210052;2480543,2215864;4755672,2218650;4755674,2218637;4755382,2214442;4755219,2214117;4755723,2219154;4755723,2218147;4755674,2218637;4755680,2218723;4807403,2220601;4809621,2217643;4809117,2218147;4809742,2216742;4807635,2218606;7135086,2222069;7149707,2214300;7143834,2183958;7121323,2170743;7098810,2175148;7100279,2198150;7119364,2216258;7135086,2222069;141534,2222707;152553,2216978;152853,2214394;152265,2215178;152553,2214963;152049,2215466;152265,2215178;148523,2217985;149027,2217481;145638,2218988;144493,2220000;143080,2219638;139456,2220000;133915,2219496;128878,2217481;125868,2215224;124848,2214963;124848,2214459;125868,2215224;143080,2219638;144493,2219496;145638,2218988;153085,2212399;154863,2197114;154064,2195317;151042,2191791;147516,2188769;147012,2188545;134923,2186754;134419,2186754;138700,2186278;138449,2186250;138952,2186250;138700,2186278;142982,2186754;147012,2188545;148523,2188769;155072,2195317;154863,2197114;156079,2199851;156079,2199347;156533,2203881;156583,2203377;156583,2204384;156533,2203881;156079,2208414;156583,2207407;155192,2210536;157590,2208414;156583,2190280;149531,2183228;139960,2180205;136434,2180709;128878,2183228;121322,2190784;120314,2209925;129382,2220504;141534,2222707;3885970,2225558;3886459,2225068;3886180,2225277;3882544,2228005;3883523,2227515;3882722,2227871;4625259,2228723;4646919,2228220;4646919,2206056;4625259,2205552;4613673,2217138;4625259,2228723;4796083,2228914;4807102,2223184;4807403,2220601;4806815,2221385;4807102,2221169;4806599,2221673;4806815,2221385;4803073,2224191;4803576,2223688;4800187,2225194;4799043,2226207;4797629,2225844;4794005,2226207;4788464,2225703;4783427,2223688;4780418,2221431;4779397,2221169;4779397,2220666;4780418,2221431;4797629,2225844;4799043,2225703;4800187,2225194;4807635,2218606;4809412,2203320;4808614,2201524;4805591,2197998;4802065,2194975;4801562,2194751;4789472,2192961;4788968,2192961;4793250,2192484;4792998,2192456;4793502,2192456;4793250,2192484;4797532,2192961;4801562,2194751;4803073,2194975;4809621,2201524;4809412,2203320;4810629,2206057;4810629,2205554;4811082,2210087;4811132,2209583;4811132,2210591;4811082,2210087;4810629,2214621;4811132,2213613;4809742,2216742;4812140,2214621;4811132,2196486;4804080,2189434;4794509,2186412;4790983,2186915;4783427,2189434;4775871,2196990;4774864,2216132;4783931,2226710;4796083,2228914;1029930,2231587;1044123,2225714;1049506,2216905;1049506,2205649;1047548,2200755;1041186,2191456;1029930,2187541;1020632,2189988;1012312,2200755;1010355,2205649;1015737,2225714;1029930,2231587;89084,2234608;101866,2223085;101131,2212524;101123,2212444;100670,2216977;100670,2216473;98655,2221007;95632,2224533;98655,2220503;100453,2207296;100203,2206735;97809,2203656;89084,2196828;71454,2201362;74979,2198339;74476,2198339;79010,2196324;78506,2196324;81242,2196051;74602,2195884;63898,2209421;67424,2227556;89084,2234608;1357955,2237630;1381630,2226548;1382637,2223022;1382336,2221951;1382134,2222518;1378104,2206902;1382336,2221951;1384652,2215466;1376089,2197835;1356443,2202873;1352917,2208414;1355039,2205867;1354933,2205895;1355436,2205391;1355039,2205867;1356464,2205500;1359466,2202873;1370548,2201865;1356464,2205500;1351407,2209925;1349392,2212947;1347880,2226548;1357955,2237630;5684476,2237792;5698668,2231919;5704052,2223110;5704052,2211854;5702094,2206960;5695732,2197661;5684476,2193747;5675178,2196193;5666858,2206960;5664901,2211854;5670283,2231919;5684476,2237792;3874714,2239261;3881076,2238282;3891353,2232410;3897715,2217238;3889396,2200109;3887302,2199538;3887438,2199619;3893311,2213322;3888652,2221545;3888417,2222132;3888906,2221642;3887639,2223333;3884991,2228005;3882544,2228005;3882422,2228005;3879119,2229473;3880097,2229473;3875693,2229913;3876182,2229962;3875203,2229962;3875693,2229913;3871288,2229473;3871778,2229473;3868474,2228005;3867863,2228005;3867373,2227515;3868474,2228005;3882422,2228005;3882722,2227871;3886180,2225277;3887639,2223333;3888652,2221545;3890374,2217238;3890374,2218216;3890842,2213078;3890403,2208255;3889194,2205233;3886184,2201363;3882314,2198352;3880936,2197802;3877091,2196753;3874225,2196275;3868841,2197173;3869331,2196928;3868771,2197103;3864926,2198641;3865416,2198151;3858564,2205003;3861305,2201348;3861011,2201577;3861501,2201088;3861305,2201348;3865416,2198151;3868771,2197103;3869820,2196683;3869331,2196928;3873246,2195704;3877091,2196753;3879189,2197103;3878140,2196683;3879608,2197173;3879189,2197103;3880936,2197802;3887302,2199538;3877650,2193747;3852202,2204024;3861501,2235835;3874714,2239261;4743633,2240815;4756415,2229292;4755680,2218723;4755672,2218650;4755219,2223184;4755219,2222680;4753204,2227214;4750182,2230740;4753204,2226710;4755002,2213503;4754753,2212942;4752359,2209863;4743633,2203035;4726003,2207568;4729529,2204546;4729025,2204546;4733559,2202531;4733056,2202531;4735791,2202257;4729151,2202090;4718447,2215628;4721973,2233762;4743633,2240815;2389942,2243332;2404625,2242843;2413923,2238928;2421264,2233055;2424200,2229140;2427137,2225225;2431051,2216416;2431540,2202223;2427137,2189009;2407062,2173236;2406093,2172859;2406582,2172859;2407062,2173236;2414902,2176285;2414413,2175796;2405604,2171881;2400220,2171391;2390432,2171391;2381133,2173838;2372813,2178732;2368898,2181668;2363026,2189009;2358621,2202713;2358621,2212501;2363026,2226204;2368898,2233544;2380644,2240885;2389942,2243332;6012505,2243836;6036180,2232754;6037187,2229228;6036886,2228158;6036684,2228725;6032654,2213109;6036886,2228158;6039202,2221672;6030639,2204042;6010994,2209079;6007467,2214620;6009589,2212074;6009483,2212102;6009986,2211598;6009589,2212074;6011014,2211707;6014016,2209079;6025098,2208072;6011014,2211707;6005957,2216131;6003942,2219154;6002430,2232754;6012505,2243836;1547582,2244983;1562386,2235501;1552108,2142028;1519319,2161114;1536448,2232076;1547582,2244983;7044489,2249537;7059171,2249048;7068469,2245133;7075810,2239261;7078747,2235345;7081683,2231430;7085598,2222621;7086087,2208429;7081683,2195214;7061608,2179441;7060639,2179065;7061129,2179065;7061608,2179441;7069448,2182490;7068959,2182001;7060150,2178086;7054767,2177596;7044979,2177596;7035680,2180043;7027360,2184937;7023445,2187874;7017572,2195214;7013168,2208918;7013168,2218706;7017572,2232409;7023445,2239750;7035191,2247091;7044489,2249537;6202127,2251188;6216931,2241706;6206653,2148232;6173864,2167318;6190993,2238281;6202127,2251188;2866776,2270029;2878866,2268518;2884911,2263985;2893473,2249376;2888435,2237287;2876347,2232250;2861739,2240813;2857205,2246858;2855191,2256933;2859724,2266000;2866776,2270029;2549974,2288288;2549051,2287596;2548636,2287358;2549365,2288044;2550101,2288383;2550051,2288319;2549974,2288288;2550935,2288672;2549842,2288047;2550051,2288319;2551170,2288806;2551054,2288720;2550935,2288672;2551774,2289008;2550767,2288504;2551054,2288720;2552278,2290016;2551774,2289512;2551991,2289801;2553815,2292233;2551991,2289801;2550101,2288383;2551103,2289681;2554887,2293241;2554797,2293038;2554797,2293156;2554797,2293541;2554797,2293156;2553815,2292233;7204523,2294494;7203600,2293802;7203185,2293565;7203914,2294251;7204650,2294589;7204600,2294525;7204523,2294494;7205485,2294879;7204390,2294254;7204600,2294525;7205719,2295013;7205604,2294927;7205485,2294879;7206323,2295214;7205316,2294711;7205604,2294927;7206827,2296222;7206323,2295718;7206540,2296007;7208364,2298439;7206540,2296007;7204650,2294589;7205653,2295887;7209436,2299448;7209346,2299245;7209346,2299363;7209346,2299748;7209346,2299363;7208364,2298439;3134255,2305290;3135259,2305038;3135784,2304834;3135132,2304900;3131232,2305290;3132238,2305290;3131736,2305239;3130728,2306801;3143322,2304282;3150877,2292697;3150877,2281614;3145335,2272547;3129721,2265999;3111586,2276073;3108564,2286652;3111586,2297230;3118639,2304282;3130728,2306801;3124871,2303527;3123171,2302771;3123521,2302771;3119016,2300252;3117925,2297454;3116624,2295719;3116624,2296222;3114609,2291689;3114609,2292192;3114173,2287833;3114106,2287659;3114106,2287155;3114173,2287833;3117925,2297454;3119646,2299749;3123676,2302771;3123521,2302771;3124871,2303527;3127704,2304786;3127203,2304786;3131736,2305239;3135132,2304900;3138787,2303275;3138284,2303275;3141465,2300889;3146233,2294076;3146847,2292697;3146847,2293200;3146233,2294076;3144831,2297230;3144831,2296726;3142024,2300469;3142311,2300252;3141810,2300756;3142024,2300469;3141465,2300889;3139795,2303275;3135784,2304834;3136269,2304786;3135259,2305038;934010,2310378;934010,2270248;934010,2310378;2815903,2312343;2826984,2312343;2841592,2297735;2826984,2284134;2815903,2284134;2801797,2298239;2815903,2312343;5588556,2316584;5588556,2276454;5588556,2316584;2542707,2328299;2554293,2325276;2564368,2312683;2560338,2294045;2551170,2288806;2554797,2291527;2553789,2291023;2556811,2295053;2554887,2293241;2556284,2296386;2556811,2297068;2556811,2297571;2556284,2296386;2551103,2289681;2549365,2288044;2546737,2286994;2547745,2287497;2543566,2287117;2529611,2293038;2533640,2290016;2533137,2290016;2538174,2288001;2537670,2288001;2542875,2287055;2542204,2286994;2543211,2286994;2542875,2287055;2543566,2287117;2546233,2285986;2548636,2287358;2548248,2286994;2549051,2287596;2549842,2288047;2548248,2285986;2534144,2283971;2521048,2294045;2521551,2316209;2535656,2327291;2542707,2328299;7197256,2334505;7208842,2331483;7218916,2318889;7214887,2300251;7205719,2295013;7209346,2297733;7208338,2297229;7211361,2301259;7209436,2299448;7210834,2302592;7211361,2303274;7211361,2303778;7210834,2302592;7205653,2295887;7203914,2294251;7201286,2293200;7202294,2293704;7198115,2293324;7184160,2299245;7188189,2296222;7187686,2296222;7192723,2294207;7192219,2294207;7197425,2293261;7196753,2293200;7197761,2293200;7197425,2293261;7198115,2293324;7200782,2292192;7203185,2293565;7202797,2293200;7203600,2293802;7204390,2294254;7202797,2292192;7188693,2290178;7175597,2300251;7176100,2322416;7190205,2333498;7197256,2334505;4056054,2336519;4077210,2329467;4088292,2309822;4068647,2298740;4046483,2302266;4033890,2324430;4056054,2336519;1862259,2344574;1877552,2343167;1921597,2306462;1921597,2284930;1900064,2284930;1862870,2308909;1850635,2333868;1862259,2344574;3082402,2345458;3099041,2328818;3082402,2312179;3065762,2317562;3061357,2328818;3065762,2340075;3082402,2345458;6516804,2350779;6532098,2349373;6576143,2312668;6576143,2291135;6554610,2291135;6517416,2315115;6505181,2340074;6516804,2350779;4098333,2353410;4098192,2353061;4097863,2352639;4097863,2353143;126611,2353486;146509,2336359;171695,2268860;141975,2251229;109737,2335856;126611,2353486;4132116,2355662;4132620,2354654;4132482,2354838;4129597,2358684;4130101,2358180;4129814,2358396;4128711,2359223;4129814,2358396;4132482,2354838;4132593,2354587;4130065,2356023;4781160,2359692;4801057,2342565;4826244,2275066;4796524,2257436;4764286,2342062;4781160,2359692;4124056,2361706;4128086,2360699;4128711,2359223;4126071,2361203;4126575,2360699;4119163,2362930;4121538,2362714;4124056,2361706;4115997,2363218;4117653,2363067;4130065,2356023;4133627,2347602;4125064,2332490;4128590,2335009;4131612,2338535;4133627,2343068;4133627,2342565;4134106,2347350;4134131,2347099;4134131,2347602;4134106,2347350;4133627,2352136;4134131,2351128;4132593,2354587;4135138,2353143;4116500,2321913;4100885,2328461;4094336,2343572;4098192,2353061;4098565,2353541;4115540,2363176;4116897,2363496;4119163,2362930;4117653,2363067;4116500,2363721;4116897,2363496;4116346,2363634;4109952,2365232;4116346,2363634;4115540,2363176;4110456,2362714;4105418,2360699;4101389,2357173;4098565,2353541;4098333,2353410;4100885,2359691;4109952,2365232;819006,2366168;834667,2358338;829283,2341698;809708,2327995;785727,2336314;796982,2359316;819006,2366168;631566,2369104;643801,2359317;636460,2331421;627651,2326038;614438,2320654;601714,2321633;592416,2329463;595352,2353444;606608,2362253;615417,2367147;631566,2369104;5473550,2372374;5489210,2364543;5483827,2347903;5464251,2334200;5440271,2342520;5451527,2365522;5473550,2372374;5286113,2375310;5298348,2365523;5291006,2337627;5282198,2332243;5268984,2326860;5256260,2327839;5246962,2335669;5249898,2359650;5261154,2368458;5269963,2373353;5286113,2375310;4532943,2409078;4548114,2388035;4547135,2384609;4542730,2376779;4522176,2376779;4517772,2384609;4516793,2388035;4532943,2409078;1375586,2413428;1384149,2410909;1389690,2403521;1392209,2399323;1391705,2400834;1389690,2403521;1387675,2406879;1393216,2399323;1394224,2385723;1392209,2381190;1387172,2375649;1375586,2371618;1366015,2374137;1356949,2385723;1357955,2399323;1363496,2406879;1363494,2406876;1359467,2400834;1358963,2399323;1363494,2406876;1365511,2409902;1375586,2413428;3987930,2418751;3987863,2409245;4014245,2397974;4016764,2398982;4023445,2410927;4024486,2405843;4002660,2394952;3999637,2395456;3987674,2418438;6030135,2419634;6038699,2417116;6044239,2409729;6046758,2405530;6046255,2407041;6044239,2409729;6042225,2413086;6047766,2405530;6048773,2391929;6046758,2387396;6041721,2381856;6030135,2377825;6020565,2380344;6011498,2391929;6012505,2405530;6018046,2413086;6018043,2413081;6014017,2407041;6013512,2405530;6018043,2413081;6020061,2416108;6030135,2419634;4021562,2420122;4025075,2413841;4023445,2410927;4016815,2428609;4020015,2427678;4021562,2420122;4012979,2429726;4014245,2429708;4016764,2428701;4016815,2428609;2123614,2431436;2136207,2421991;2129155,2394790;2120087,2389753;2113539,2384716;2100946,2370611;2079286,2363559;2069211,2383708;2107998,2429546;2123614,2431436;4002660,2432731;4012979,2429726;3997087,2429952;3987930,2418751;3987965,2423687;3999637,2432227;4002660,2432731;6778161,2437642;6790754,2428197;6783702,2400996;6774635,2395959;6768086,2390922;6755493,2376818;6733833,2369766;6723759,2389914;6762545,2435753;6778161,2437642;1194987,2438520;1211985,2416085;1101873,2287864;1086702,2312824;1186048,2431256;1194987,2438520;5849530,2444725;5866528,2422290;5756416,2294069;5741245,2319029;5840591,2437461;5849530,2444725;4314683,2445904;4327399,2443335;4408148,2386566;4390041,2355245;4310760,2413971;4314683,2445904;1910022,2455542;1922578,2450831;2015073,2248224;1982773,2248224;1903002,2426362;1910022,2455542;3593138,2459640;3602205,2436760;3530677,2371780;3512540,2389914;3583063,2455901;3593138,2459640;6564566,2461747;6577122,2457037;6669617,2254429;6637317,2254429;6557546,2432568;6564566,2461747;3969414,2464466;3987548,2459429;3993089,2446332;3987548,2433235;3969919,2428198;3963874,2429205;3960851,2429709;3952288,2434746;3952288,2457917;3963370,2463458;3969414,2464466;2091878,2472866;2091878,2472363;2091853,2472614;2091687,2474269;2091853,2472614;2091799,2472076;6746427,2479072;6746427,2478569;6746402,2478820;6746237,2480473;6746402,2478820;6746348,2478283;2089401,2481337;2089410,2481329;2089863,2480422;2089726,2480605;2056617,2481933;2055106,2479918;2055106,2480422;2088688,2481989;2091374,2480422;2091687,2474269;2091374,2477400;2091374,2476896;2089863,2480297;2089863,2480422;2089863,2480926;2089410,2481329;2089360,2481430;2089401,2481337;2088730,2481933;2086841,2484452;2087345,2483948;2087057,2484164;4628374,2484934;4653333,2470741;4657737,2452145;4653333,2441378;4628374,2427186;4603415,2441378;4599500,2456060;4603415,2470741;4628374,2484934;2060143,2485459;2056617,2481933;2058128,2483948;2082857,2487153;2083314,2486971;2087057,2484164;2088688,2481989;2088627,2482025;6743950,2487543;6743959,2487535;6744412,2486628;6744275,2486811;6711166,2488139;6709655,2486125;6709655,2486628;6743237,2488196;6745924,2486628;6746237,2480473;6745924,2483606;6745924,2483102;6744412,2486503;6744412,2486628;6744412,2487132;6743959,2487535;6743909,2487636;6743950,2487543;6743279,2488140;2067363,2489321;2066692,2488784;2062158,2486971;2060143,2485459;2062662,2487978;2076042,2489366;2080796,2488985;2082857,2487153;2078278,2488985;2076402,2489156;2072737,2489489;2076402,2489156;2088627,2482025;2088730,2481933;2089726,2480605;2089863,2480297;2089863,2464932;2089360,2463799;2088045,2462265;2074874,2454802;2074248,2454732;2074751,2454732;2074874,2454802;2078781,2455236;2078278,2455236;2082811,2457251;2086337,2460273;2088045,2462265;2089863,2463295;2089863,2464932;2091374,2468333;2091374,2467829;2091799,2472076;2092508,2458132;2074751,2447176;2053595,2462792;2055610,2479918;2066692,2488784;2067196,2488985;2072737,2489489;2068203,2489993;2069384,2489898;2067363,2489321;6741390,2490658;6741894,2490154;6741605,2490371;2073240,2491000;2076042,2489366;2069384,2489898;6714692,2491666;6711166,2488139;6712677,2490154;6737406,2493360;6737863,2493177;6741605,2490371;6743237,2488196;6743175,2488231;6721913,2495528;6721241,2494990;6716707,2493177;6714692,2491666;6717211,2494184;6730591,2495572;6735345,2495192;6737406,2493360;6732827,2495192;6730951,2495362;6727286,2495695;6730951,2495362;6743175,2488231;6743279,2488140;6744275,2486811;6744412,2486503;6744412,2471138;6743909,2470005;6742594,2468471;6729423,2461008;6728797,2460938;6729300,2460938;6729423,2461008;6733330,2461442;6732827,2461442;6737360,2463457;6740886,2466479;6742594,2468471;6744412,2469502;6744412,2471138;6745924,2474539;6745924,2474035;6746348,2478283;6747057,2464338;6729300,2453382;6708144,2468998;6710159,2486125;6721241,2494990;6721745,2495192;6727286,2495695;6722752,2496199;6723933,2496105;6721913,2495528;6727789,2497207;6730591,2495572;6723933,2496105;2851775,2514725;2862664,2506956;2871473,2489826;2868047,2471719;2849451,2472698;2837217,2487379;2838684,2511850;2851775,2514725;838924,2516939;849346,2509559;945756,2382319;922755,2359318;820962,2492920;838924,2516939;5493469,2523144;5503891,2515765;5600301,2388524;5577300,2365524;5475507,2499126;5493469,2523144;1288442,2530795;1308087,2526765;1313628,2522232;1320680,2516187;1327228,2500068;1320680,2483949;1304561,2477400;1288442,2483949;1282397,2491001;1279375,2494527;1273834,2504098;1273834,2516187;1288442,2530795;5942992,2537001;5962636,2532972;5968177,2528438;5975229,2522393;5981778,2506274;5975229,2490155;5959110,2483607;5942992,2490155;5936946,2497207;5933925,2500733;5928384,2510304;5928384,2522393;5942992,2537001;3429557,2543668;3445524,2522127;3390714,2416908;3362817,2433547;3420564,2536809;3429557,2543668;2063734,2573611;2112028,2571092;2107495,2536839;2024380,2534824;2015817,2565551;2063734,2573611;6718281,2579817;6766575,2577298;6762042,2543045;6678928,2541031;6670364,2571757;6718281,2579817;1011313,2602581;1025528,2592266;1106767,2499771;1084745,2471386;987845,2569754;1011313,2602581;1320888,2605533;1339321,2603330;1425960,2492008;1385160,2480926;1315646,2563032;1320888,2605533;5665856,2608787;5680071,2598471;5761310,2505977;5739287,2477592;5642388,2575959;5665856,2608787;5975435,2611740;5993868,2609536;6080507,2498214;6039706,2487132;5970193,2569238;5975435,2611740;2619954,2634723;2638593,2629685;2644133,2616085;2638593,2602485;2619954,2596944;2615925,2597951;2604339,2607018;2604339,2624648;2615925,2633715;2619954,2634723;2391087,2636577;2390583,2634561;2390680,2635607;2390816,2637063;2390680,2635607;2390268,2634625;2390583,2634561;2389954,2633932;2389850,2635637;2390881,2637160;2391087,2636577;2390877,2637154;2390835,2637269;2390877,2637154;2390816,2637063;2391385,2637903;2391590,2637080;2391266,2637729;2390892,2638348;2391087,2638088;2391266,2637729;2390881,2637160;2390709,2637647;7045637,2642783;7045133,2640768;7045230,2641814;7045366,2643270;7045230,2641814;7044818,2640831;7045133,2640768;7044503,2640138;7044399,2641843;7045431,2643366;7045637,2642783;7045427,2643360;7045385,2643475;7045427,2643360;7045366,2643270;7045935,2644110;7046140,2643286;7045816,2643935;2572930,2644132;2589049,2635065;2588545,2616427;2586530,2612397;2558826,2612397;2556811,2616427;2556811,2635065;2572930,2644132;7045442,2644554;7045637,2644294;7045816,2643935;7045431,2643366;7045259,2643853;4039657,2644687;4040127,2643528;4040127,2634595;4039620,2633548;4038630,2640871;4039612,2644518;4039638,2644474;4039612,2644519;4038170,2646921;4038333,2646758;4039612,2644519;4039612,2644518;3947144,2649857;3956443,2618047;3839479,2563235;3822839,2591130;3947144,2649857;7227479,2650338;7243598,2641271;7243095,2622633;7241080,2618603;7213375,2618603;7211360,2622633;7211360,2641271;7227479,2650338;3476048,2652863;3486631,2647900;3545357,2578895;3522846,2556384;3465587,2626366;3476048,2652863;764191,2661270;790128,2641694;785192,2631748;790617,2633376;816066,2614289;790617,2595203;780830,2598139;768594,2614289;775589,2623523;764191,2621140;760276,2622608;746083,2641205;760276,2659801;764191,2661270;663865,2664696;684909,2655887;692739,2642673;692739,2626523;689313,2618693;684419,2612821;674632,2606459;666802,2604501;658971,2604501;649183,2607927;640375,2615757;636460,2622119;634991,2626523;634991,2642673;642822,2655887;663865,2664696;5418737,2667476;5444675,2647900;5439738,2637954;5445164,2639582;5470612,2620495;5445164,2601409;5435376,2604345;5423141,2620495;5430136,2629728;5418737,2627345;5414822,2628813;5400630,2647410;5414822,2666007;5418737,2667476;2376857,2669759;2392598,2661762;2396627,2645643;2391385,2637903;2391087,2639095;2390892,2638348;2389576,2640102;2389850,2635637;2386050,2630028;2389954,2633932;2391087,2615420;2366908,2610383;2360360,2663777;2376857,2669759;5318413,2670901;5339456,2662093;5347286,2648879;5347286,2632729;5343860,2624899;5338967,2619027;5329179,2612665;5321349,2610707;5313518,2610707;5303731,2614133;5294922,2621963;5291007,2628325;5289539,2632729;5289539,2648879;5297369,2662093;5318413,2670901;4013211,2673838;4029055,2668271;4037391,2656113;4039148,2652304;4038659,2654263;4037391,2656113;4036212,2658666;4038170,2655731;4041106,2648879;4041484,2640181;4040127,2643528;4040127,2646432;4039657,2644687;4039148,2645942;4038333,2646758;4037680,2647901;4038630,2640871;4033276,2620984;4033765,2621473;4039620,2633548;4040127,2629793;4040127,2634595;4041595,2637623;4041484,2640181;4046489,2627835;4046000,2626367;4032297,2612665;4005870,2616090;4023977,2613643;4001955,2617069;4020740,2614778;4021530,2614622;4022020,2614622;4020740,2614778;3997061,2619455;3985805,2641538;3987763,2654263;4013211,2673838;7031407,2675966;7047148,2667969;7051177,2651850;7045935,2644110;7045637,2645302;7045442,2644554;7044126,2646309;7044399,2641843;7040600,2636234;7044503,2640138;7045637,2621627;7021458,2616589;7014910,2669984;7031407,2675966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</v:shape>
                </v:group>
                <v:group id="Група 10" o:spid="_x0000_s1034" style="position:absolute;left:3033;top:112;width:72568;height:26761" coordorigin="3033,112" coordsize="72567,267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">
                  <v:shape id="Полілінія: Фігура 11" o:spid="_x0000_s1035" style="position:absolute;left:3308;top:133;width:72288;height:24796;flip:y;visibility:visible;mso-wrap-style:square;v-text-anchor:middle" coordsize="7228855,24795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" path="m3768109,17881v11424,,11424,-17881,,-17881c3756683,496,3756683,17881,3768109,17881xm101866,158933v4035,-791,7854,-3337,10586,-8180c122387,132871,135798,116976,152189,105055v7948,-5464,11425,-15398,6457,-24339c154176,72768,142255,68794,134307,74258,112452,89657,95067,109029,83145,133368v-7450,14529,6613,27940,18721,25565xm4756414,165142v4036,-791,7855,-3337,10587,-8180c4776935,139080,4790346,123185,4806738,111264v7947,-5464,11425,-15398,6457,-24339c4808725,78977,4796804,75003,4788856,80467v-21855,15399,-39240,34771,-51162,59110c4730244,154106,4744307,167517,4756414,165142xm1051598,287037v7044,1510,14089,503,19121,-5032c1074241,277980,1076756,273451,1076756,267916v,-5032,-2012,-10567,-6037,-14089c1065183,248292,1058642,246782,1051598,248292v-1509,503,-3019,503,-4528,1006c1045561,249801,1044051,250808,1042541,251311v-2012,1007,-4025,3019,-5535,5032c1034491,259362,1032982,263891,1032982,267916v,3522,1005,6541,2515,9560c1037510,281502,1042541,285527,1047070,286030v1509,503,3019,503,4528,1007xm5706134,293246v7044,1510,14089,503,19121,-5032c5728777,284189,5731292,279660,5731292,274125v,-5032,-2012,-10567,-6037,-14089c5719719,254501,5713178,252991,5706134,254501v-1509,503,-3019,503,-4528,1006c5700097,256010,5698587,257017,5697077,257520v-2012,1007,-4025,3019,-5535,5032c5689027,265571,5687517,270100,5687517,274125v,3522,1006,6541,2516,9560c5692045,287711,5697077,291736,5701606,292239v1509,503,3019,503,4528,1007xm673671,328181r1550,-388c678240,326787,671195,328297,674214,327793r-543,388xm5328210,334390r1550,-388c5332779,332996,5325734,334506,5328753,334002r-543,388xm660189,336788v3333,-315,6478,-1699,8491,-4466c669183,331819,669686,331316,670189,330812v-2013,1510,,,503,-503l673671,328181r-62,16l673208,328297v1006,-504,3522,-2013,1006,-504c682768,327290,691322,320749,690819,311189v,-8555,-7045,-17612,-16101,-16606c668176,295087,661635,296597,656100,300118v-6541,4529,-10566,10064,-12579,17612c642012,323768,644527,331819,650565,334838v2768,1509,6290,2264,9624,1950xm5314728,342997v3333,-315,6478,-1699,8491,-4466c5323722,338028,5324225,337525,5324728,337021v-2013,1510,,,503,-503l5328210,334390r-62,16l5327747,334506v1006,-504,3522,-2013,1006,-504c5337307,333499,5345861,326958,5345358,317398v,-8555,-7045,-17612,-16101,-16606c5322715,301296,5316174,302806,5310639,306327v-6541,4529,-10566,10064,-12579,17612c5296551,329977,5299066,338028,5305104,341047v2768,1510,6290,2264,9624,1950xm1651240,467573v11898,-722,21770,-16182,10966,-27731c1639854,415503,1617006,391660,1593164,368811v-14902,-14902,-36261,6954,-22353,22352c1593164,415999,1616012,439345,1639358,462691v3725,3726,7916,5123,11882,4882xm6305790,473782v11898,-722,21770,-16182,10967,-27731c6294405,421712,6271556,397869,6247714,375020v-14902,-14902,-36261,6954,-22353,22352c6247714,422208,6270562,445554,6293908,468900v3725,3726,7916,5123,11882,4882xm620878,486294v10566,2516,21636,-5032,21636,-16605c642514,458116,631444,450568,620878,453084v-3523,1006,-7045,1509,-10064,2516c604775,457110,599744,463148,600247,469689v503,6038,4025,12579,10567,14089c614336,484784,617859,485287,620878,486294xm5275417,492503v10567,2516,21637,-5032,21637,-16605c5297054,464325,5285984,456777,5275417,459293v-3522,1006,-7044,1509,-10064,2516c5259315,463319,5254283,469357,5254787,475898v503,6038,4025,12579,10566,14089c5268876,490993,5272398,491496,5275417,492503xm1416335,493486r941,-1118l1417327,491997r-992,1489xm1416333,493488r2,-2l1416333,493487r,1xm6070883,499695r941,-1117l6071875,498206r-992,1489xm6070882,499697r1,-2l6070882,499696r,1xm1441172,518322r1487,-992l1442289,517381r-1117,941xm1441169,518324r,l1441172,518322r-3,2xm1425771,521304v3974,1490,10431,497,13908,-1987l1441169,518324r-12418,993c1428751,519317,1428254,519317,1428254,519317r14035,-1936l1450607,510376v497,-993,994,-1490,1490,-2484c1452595,506402,1453588,504912,1454084,503422v994,-2484,994,-4967,497,-7451c1454084,491997,1452595,488024,1449614,485043v-2484,-1987,-4967,-3974,-8445,-4967c1437196,479082,1430242,480076,1426765,482560v-994,496,-1490,993,-2484,1490l1417276,492368r-1935,14034c1415341,506402,1415341,505906,1415341,505906r992,-12418l1415341,494978v-498,1490,-994,2980,-1988,4470c1412360,501932,1412360,504415,1412857,506402v496,3974,1986,7451,4967,10431c1420308,518820,1422791,520311,1425771,521304xm6095721,524530r1487,-991l6096837,523590r-1116,940xm6095717,524533r1,l6095721,524530r-4,3xm6080320,527513v3974,1490,10431,497,13908,-1987l6095717,524533r-12417,993c6083300,525526,6082803,525526,6082803,525526r14034,-1936l6105156,516585v496,-993,993,-1490,1490,-2484c6107143,512611,6108136,511121,6108633,509631v993,-2484,993,-4967,496,-7451c6108633,498206,6107143,494233,6104162,491252v-2484,-1987,-4967,-3974,-8444,-4967c6091744,485291,6084790,486285,6081313,488769v-993,496,-1490,993,-2483,1490l6071824,498578r-1935,14033c6069889,512611,6069889,512115,6069889,512115r993,-12418l6069889,501187v-497,1490,-994,2980,-1987,4470c6066908,508141,6066908,510624,6067405,512611v497,3974,1987,7451,4968,10431c6074856,525029,6077339,526520,6080320,527513xm3892190,611253v1509,-503,3521,-1006,5031,-1510c3903259,607731,3908291,602196,3907788,595655v-503,-6542,-4529,-12077,-10567,-14090c3895711,581062,3893699,580559,3892190,580056v-10064,-3019,-20127,5535,-20127,15599c3871559,605718,3882126,614272,3892190,611253xm1551250,618628v11070,4529,23649,-1509,26668,-13082l1578391,603888r-33,85c1578547,603659,1578925,602778,1578925,602023r-534,1865l1578925,602526v502,-1006,1005,-2012,1509,-2515c1582446,596488,1577918,602526,1580434,599508v1509,-1510,3018,-3523,4528,-4529c1580937,596991,1584962,595482,1585465,594979v1007,-503,2013,-1006,3523,-1509c1596535,589947,1599051,579381,1596031,572336v-3018,-7547,-11573,-12076,-20126,-10063c1561313,566298,1548231,576865,1541690,590450v-5031,10567,-2013,23146,9560,28178xm6205787,624837v11070,4529,23649,-1509,26668,-13082l6232928,610099r-33,83c6233084,609868,6233462,608987,6233462,608232r-534,1867l6233462,608735v503,-1006,1005,-2012,1509,-2515c6236983,602697,6232455,608735,6234971,605717v1509,-1510,3019,-3523,4528,-4529c6235474,603200,6239499,601691,6240003,601188v1006,-503,2012,-1006,3522,-1509c6251073,596156,6253588,585590,6250569,578545v-3019,-7547,-11573,-12076,-20127,-10063c6215850,572507,6202767,583074,6196227,596659v-5032,10567,-2013,23146,9560,28178xm2753539,735536v11070,4026,24151,-4528,27171,-15598c2785238,708364,2777690,696288,2766114,692766v-13582,-4025,-25157,-13586,-32703,-27172c2728883,657040,2717811,654021,2708755,657543v-8050,3523,-15094,14089,-11569,23147c2707750,707358,2726870,725473,2753539,735536xm1101912,738866v7451,-496,12418,-3973,16392,-9437c1121284,724958,1124762,720488,1124265,714527v-497,-4471,-1491,-8941,-4968,-11922c1115820,699625,1111846,698135,1107376,697638v-5961,-497,-10431,2980,-14902,5961c1087010,707573,1083037,713037,1083037,719991v,4967,1987,9934,5463,13411c1091977,736879,1096945,738866,1101912,738866xm5756460,745075v7451,-496,12419,-3973,16392,-9437c5775833,731167,5779310,726697,5778813,720736v-497,-4471,-1490,-8941,-4968,-11922c5770368,705834,5766395,704344,5761924,703847v-5960,-497,-10431,2980,-14901,5961c5741559,713782,5737585,719246,5737585,726200v,4967,1987,9934,5463,13411c5746525,743088,5751493,745075,5756460,745075xm2393467,814119v15448,-637,30541,-22147,16203,-37997c2391052,755491,2375454,729829,2361868,705174v-10063,-18618,-43777,-5535,-35223,15095c2333187,735868,2339728,751466,2348282,766058v9057,14592,20126,27675,30695,40758c2383128,812225,2388317,814332,2393467,814119xm7047999,820328v15449,-637,30545,-22147,16204,-37997c7045586,761700,7029987,736038,7016402,711383v-10064,-18618,-43777,-5535,-35223,15095c6987721,742077,6994262,757675,7002816,772267v9057,14592,20127,27675,30694,40758c7037661,818434,7042850,820541,7047999,820328xm1837776,931048r-692,-539l1836615,930321r498,641l1837776,931048xm1838562,931101v-503,-504,-1509,-504,-2012,-1007l1837084,930509r1478,592xm6492314,937257r-693,-539l6491152,936530r498,641l6492314,937257xm6493100,937310v-503,-504,-1509,-504,-2013,-1007l6491621,936718r1479,592xm423869,963615v4036,47,8102,-1350,11455,-4703c449233,945501,461154,930599,473075,916194v6457,-7451,7451,-18379,,-25830c466618,882914,453703,881921,447246,889868v-13412,15398,-26823,30796,-38745,48182c399933,950343,411761,963475,423869,963615xm5078411,969824v4036,47,8103,-1350,11456,-4703c5103775,951710,5115696,936808,5127618,922403v6457,-7451,7450,-18379,,-25830c5121160,889123,5108245,888130,5101788,896077v-13412,15398,-26823,30796,-38744,48182c5054475,956552,5066303,969684,5078411,969824xm1831015,971354v4026,-503,8051,-1509,11070,-4025c1846110,964310,1850136,960788,1851644,955253v1007,-4529,1007,-9057,-1005,-13586c1849129,937642,1846110,934119,1842085,931604r-4309,-556l1841079,933616v-503,-503,-1007,-1006,-1511,-1006l1841551,935159r-472,-1040c1841581,935126,1842588,936132,1843091,937139r-1540,-1980l1843594,939654v,-503,-503,-1006,-503,-1006l1837113,930962r-10626,-1371c1826487,929591,1825984,929591,1825984,929591r4529,-412l1829507,929087v1006,,1508,,2012,l1830513,929179r4201,382l1833530,929087v503,504,1007,504,1511,504l1834714,929561r1901,760l1832524,925062v-5031,-3019,-12075,-4025,-17610,-2516c1803341,926069,1795290,938145,1798812,950724v3019,10064,10064,17108,20127,20127c1822965,972361,1826487,971858,1831015,971354xm6485552,977563v4026,-503,8051,-1509,11070,-4025c6500648,970519,6504673,966997,6506183,961462v1006,-4529,1006,-9057,-1007,-13586c6503667,943851,6500648,940328,6496622,937813r-4308,-556l6495616,939825v-503,-503,-1007,-1006,-1510,-1006l6496089,941368r-473,-1040c6496119,941335,6497126,942341,6497629,943348r-1540,-1980l6498132,945863v,-503,-503,-1006,-503,-1006l6491650,937171r-10626,-1371c6481024,935800,6480521,935800,6480521,935800r4528,-412l6484043,935296v1006,,1509,,2013,l6485049,935388r4203,382l6488068,935296v503,504,1007,504,1510,504l6489252,935770r1900,760l6487062,931271v-5032,-3019,-12076,-4025,-17612,-2516c6457878,932278,6449827,944354,6453349,956933v3019,10064,10063,17108,20127,20127c6477502,978570,6481024,978067,6485552,977563xm2615162,1028950v3146,189,6291,-817,9058,-3585c2629253,1020333,2628745,1012786,2624220,1007251v-6039,-6542,-8556,-14089,-10066,-22643c2612647,976054,2602079,971525,2594532,973538v-7042,2012,-13079,11573,-10564,19624c2588496,1005741,2595541,1017314,2606104,1025365v2768,2013,5914,3397,9058,3585xm335541,1068315v10500,-3446,15343,-19745,3422,-27941c329526,1033420,326048,1021995,327042,1011067v2484,-22849,-35267,-23345,-35267,-496c291775,1033420,303696,1054779,323565,1066700v4346,2484,8475,2763,11976,1615xm4990080,1074524v10501,-3446,15344,-19745,3423,-27941c4984065,1039629,4980588,1028204,4981582,1017276v2483,-22849,-35267,-23345,-35267,-496c4946315,1039629,4958236,1060988,4978105,1072909v4346,2484,8475,2763,11975,1615xm837565,1090891v8545,-2678,12270,-15623,2584,-22702c811340,1046830,786007,1025471,753719,1008583v-20861,-10928,-36757,17385,-17882,30797c765144,1060738,795444,1073653,827731,1089548v3602,1987,6985,2235,9834,1343xm2273025,1094521v4877,393,9971,-1273,14374,-5928c2312558,1062931,2338220,1037270,2362876,1011105v15095,-16102,-7548,-38745,-24153,-24153c2312054,1011105,2285890,1035760,2259725,1060416v-13965,13208,-1325,32926,13300,34105xm5492106,1097100v8545,-2678,12271,-15623,2584,-22702c5465881,1053039,5440549,1031680,5408262,1014792v-20862,-10928,-36757,17385,-17882,30797c5419687,1066947,5449986,1079862,5482273,1095757v3601,1987,6985,2235,9833,1343xm6927561,1100730v4874,393,9969,-1273,14372,-5928c6967092,1069140,6992753,1043479,7017409,1017314v15095,-16102,-7547,-38745,-24152,-24153c6966588,1017314,6940423,1041969,6914258,1066625v-13963,13208,-1321,32926,13303,34105xm1044798,1107430v6955,-993,14405,-7450,13908,-15398c1057713,1081105,1056223,1070673,1055230,1059746v-994,-10431,-8941,-19372,-20367,-17385c1023439,1043354,1016982,1053785,1019465,1064216v2484,10431,4968,21359,7948,31790c1029400,1103457,1037348,1108424,1044798,1107430xm5699338,1113639v6955,-993,14405,-7450,13908,-15398c5712253,1087314,5710763,1076882,5709770,1065955v-994,-10431,-8941,-19372,-20367,-17385c5677979,1049563,5671522,1059994,5674005,1070425v2484,10431,4968,21359,7948,31790c5683940,1109666,5691887,1114633,5699338,1113639xm606692,1138228v2483,,4966,-994,7450,-1987c617123,1134751,620103,1130777,621096,1127300v497,-3477,993,-6954,1987,-10431c624076,1110908,623580,1104947,618612,1100973v-3477,-2980,-7450,-4966,-11920,-4966c602221,1096007,598247,1097993,594770,1100973v-4470,4968,-5464,10432,-4470,16392c590796,1120842,591293,1124319,592287,1127797v496,2980,2980,5960,5464,7450c600234,1137234,603214,1138724,606692,1138228xm5261234,1144437v2483,,4966,-994,7450,-1987c5271665,1140960,5274645,1136986,5275638,1133509v497,-3477,994,-6954,1987,-10431c5278618,1117117,5278122,1111156,5273154,1107182v-3477,-2980,-7450,-4966,-11920,-4966c5256763,1102216,5252789,1104202,5249312,1107182v-4470,4968,-5464,10432,-4470,16392c5245338,1127051,5245835,1130528,5246829,1134006v496,2980,2980,5960,5464,7450c5254776,1143443,5257756,1144933,5261234,1144437xm1965365,1245081v7548,-1006,15599,-8051,14592,-16605c1978951,1218413,1980461,1210865,1987504,1204324v7549,-7548,7549,-20630,,-28178c1980964,1169101,1966875,1167592,1959830,1176146v-13083,16101,-19623,36732,-13083,56859c1949264,1241056,1956811,1246591,1965365,1245081xm6619900,1251290v7547,-1006,15598,-8051,14592,-16605c6633485,1224622,6634995,1217074,6642039,1210533v7548,-7548,7548,-20630,,-28178c6635498,1175310,6621409,1173801,6614365,1182355v-13083,16101,-19624,36732,-13083,56859c6603798,1247265,6611346,1252800,6619900,1251290xm1643145,1256466v12391,63,24845,-7359,23838,-22454c1665474,1212878,1675537,1188726,1689123,1173127v17612,-20127,-10064,-48305,-29687,-29687c1647360,1155013,1637296,1168598,1630251,1183694v-7548,16101,-8553,32706,-10566,50318c1618427,1248855,1630755,1256403,1643145,1256466xm432709,1262522v3577,878,7582,257,11556,-2599c461154,1248001,477048,1235086,493440,1222668v8444,-6457,6954,-21359,,-28313c485989,1186408,473571,1186904,465624,1194355v-13908,12915,-27816,25830,-41227,39738c415083,1243779,421975,1259891,432709,1262522xm6297680,1262675v12390,63,24844,-7359,23838,-22454c6320008,1219087,6330072,1194935,6343657,1179336v17612,-20127,-10064,-48305,-29687,-29687c6301894,1161222,6291830,1174807,6284786,1189903v-7548,16101,-8554,32706,-10567,50318c6272961,1255064,6285289,1262612,6297680,1262675xm5087250,1268732v3578,877,7583,256,11557,-2600c5115695,1254210,5131590,1241295,5147982,1228877v8444,-6457,6954,-21359,,-28313c5140531,1192617,5128113,1193113,5120166,1200564v-13908,12915,-27816,25830,-41228,39738c5069625,1249988,5076517,1266100,5087250,1268732xm3848741,1333677v10198,2678,24169,-6449,19698,-18371c3863968,1302392,3859001,1289477,3854531,1277059v-3477,-9438,-12915,-14902,-22849,-10928c3822244,1269608,3819761,1280039,3823734,1289477v5464,12418,11425,24836,16889,37254c3842361,1330581,3845341,1332785,3848741,1333677xm2096190,1338168v15600,3019,22140,-19121,6543,-24152c2088140,1309487,2074051,1304958,2059459,1300933v-18115,-6038,-26165,24656,-7548,28681c2066503,1332633,2081599,1335652,2096190,1338168xm6750725,1344377v15599,3019,22140,-19121,6541,-24152c6742675,1315696,6728585,1311167,6713993,1307142v-18114,-6038,-26164,24656,-7547,28681c6721038,1338842,6736133,1341861,6750725,1344377xm2709624,1369449v5464,2484,11923,1987,17387,-993c2733469,1364482,2735952,1358521,2736946,1351070v,-1490,,-3477,496,-4470c2737442,1348587,2737442,1348587,2737939,1346600v496,-994,496,-1490,994,-2484c2740422,1340639,2741417,1337162,2742907,1333685v2483,-6954,-2485,-15398,-8941,-17882c2727011,1312823,2719062,1315803,2714592,1322260v-1987,2981,-3975,6458,-5961,9438c2708135,1332195,2707637,1333188,2707141,1333685v-993,1490,-993,1987,-497,994c2707141,1333685,2707141,1334182,2705649,1335175v-991,994,-1489,1490,-2481,2484c2693232,1347097,2697207,1363985,2709624,1369449xm2525015,1379632v9439,2483,20366,-3477,23347,-13412c2551342,1355292,2554322,1344364,2557302,1333436v2484,-8941,-2980,-18379,-11921,-20862c2535448,1310091,2527997,1316051,2524519,1324495v-4471,10431,-8444,21359,-12915,31791c2507629,1365723,2515578,1377148,2525015,1379632xm1466820,1383232v8382,-2359,15585,-10307,13598,-21483c1477935,1348834,1481909,1337410,1489359,1326979v5961,-7947,1491,-20862,-6954,-25829c1473961,1295686,1463033,1299659,1457071,1308104v-12418,18378,-15895,41227,-10928,63082c1448875,1382363,1458437,1385591,1466820,1383232xm7179555,1385841v9438,2483,20366,-3477,23346,-13412c7205881,1361501,7208861,1350573,7211841,1339645v2484,-8941,-2980,-18379,-11920,-20862c7189986,1316300,7182536,1322260,7179059,1330704v-4471,10431,-8445,21359,-12916,31791c7162170,1371932,7170118,1383357,7179555,1385841xm1135630,1386976v25159,7548,36229,-33210,10567,-39248c1116007,1340181,1088836,1325589,1066193,1303952v-15094,-14592,-35222,7044,-22140,22140c1068206,1355779,1098899,1375906,1135630,1386976xm6121360,1389441v8382,-2359,15585,-10307,13598,-21483c6132475,1355043,6136448,1343619,6143899,1333188v5961,-7947,1490,-20862,-6954,-25829c6128501,1301895,6117573,1305868,6111612,1314313v-12418,18378,-15895,41227,-10927,63082c6103416,1388572,6112978,1391800,6121360,1389441xm5790165,1393185v25159,7548,36229,-33210,10567,-39248c5770541,1346390,5743370,1331798,5720727,1310161v-15095,-14592,-35222,7044,-22140,22140c5722740,1361988,5753433,1382115,5790165,1393185xm1553706,1435785v5723,1635,12139,-503,13648,-8051c1570876,1410626,1583456,1398047,1600564,1395531v15598,-2516,9056,-27172,-6542,-24152c1569366,1375907,1548737,1396537,1544208,1421193v-1258,7547,3774,12956,9498,14592xm6208240,1441994v5724,1635,12139,-503,13649,-8051c6225411,1416835,6237990,1404256,6255098,1401740v15598,-2516,9057,-27172,-6541,-24152c6223901,1382116,6203271,1402746,6198742,1427402v-1257,7547,3774,12956,9498,14592xm406532,1462593v9934,,18379,-9934,14902,-19372c420936,1441731,420440,1439744,419943,1438254v-1986,-5463,-6954,-10431,-13411,-9934c400075,1428816,395107,1432293,393121,1438254v-497,1490,-993,3477,-1491,4967c388650,1452659,396598,1462593,406532,1462593xm718911,1462769v3516,-900,6621,-3166,8484,-7140c732361,1444701,739812,1436257,749249,1430296v7948,-4967,11425,-15895,6458,-24339c751733,1398507,739812,1394036,731865,1399500v-15399,11424,-26327,25332,-33281,43711c694114,1455877,708364,1465470,718911,1462769xm982213,1467675v7078,,14156,-4844,14901,-14530c998604,1431787,999101,1409931,1000095,1388572v496,-22353,-36261,-22353,-35765,c965324,1409931,965821,1431787,967311,1453145v745,9686,7823,14530,14902,14530xm5061046,1468802v9935,,18379,-9934,14902,-19372c5075451,1447940,5074954,1445953,5074458,1444463v-1987,-5463,-6954,-10431,-13412,-9934c5054589,1435025,5049622,1438502,5047635,1444463v-496,1490,-993,3477,-1490,4967c5043165,1458868,5051112,1468802,5061046,1468802xm5373453,1468978v3516,-900,6621,-3166,8483,-7140c5386903,1450910,5394354,1442466,5403791,1436505v7948,-4967,11425,-15895,6458,-24339c5406275,1404716,5394354,1400245,5386407,1405709v-15399,11424,-26327,25332,-33281,43711c5348656,1462086,5362905,1471679,5373453,1468978xm5636752,1473884v7078,,14156,-4844,14901,-14530c5653143,1437996,5653640,1416140,5654634,1394781v496,-22353,-36261,-22353,-35764,c5619863,1416140,5620360,1437996,5621850,1459354v745,9686,7823,14530,14902,14530xm4229428,1490773v4222,1241,8817,869,13039,-1615c4250414,1484688,4253892,1473263,4248924,1465315v-3477,-4967,-6457,-9934,-9934,-15398c4237500,1447433,4236010,1444950,4234519,1442963v-993,-1490,-3973,-4470,-4470,-5961c4226572,1425577,4213658,1420113,4203226,1426075v-9934,5464,-13411,21358,-4471,28809c4202233,1457865,4205213,1463825,4208194,1467799v3476,4967,6953,9935,10430,14902c4221356,1486675,4225206,1489531,4229428,1490773xm2889931,1533365v4100,249,8201,-993,11429,-4470c2906824,1522934,2908311,1511509,2901360,1506045v-6956,-5464,-13910,-10928,-21359,-16392c2873544,1484687,2863607,1482699,2857152,1489653v-4968,5962,-6954,17386,,22850c2864105,1517967,2871058,1523431,2878507,1528895v3232,2483,7330,4222,11424,4470xm680547,1536244v12852,-676,23749,-17906,12573,-30944c679212,1488908,664807,1473013,649905,1457119v-15895,-16889,-40234,7947,-25332,25332c638481,1498842,652886,1515234,667787,1530632v3974,4222,8475,5837,12760,5612xm1665345,1538014v5689,-334,11401,-1917,16741,-4898c1690531,1528149,1693511,1516227,1688544,1507784v-4471,-8445,-16889,-12915,-24836,-6955c1663211,1501326,1659734,1503313,1661721,1502320v1987,-994,-994,,-1490,496l1659734,1502816r-497,c1658740,1502816,1656257,1501822,1657747,1502320v1987,993,-1490,-994,-1987,-1491c1657747,1502320,1655760,1500829,1655760,1500332v994,994,994,1490,497,497c1655760,1500332,1655263,1499339,1655263,1498843v-7947,-16392,-35763,-4968,-29802,12418c1631421,1528770,1648278,1539015,1665345,1538014xm5335089,1542453v12853,-676,23750,-17906,12574,-30944c5333755,1495117,5319350,1479222,5304448,1463328v-15895,-16889,-40234,7947,-25332,25332c5293024,1505051,5307429,1521443,5322330,1536841v3974,4222,8475,5837,12759,5612xm6319884,1544223v5689,-334,11402,-1917,16741,-4898c6345070,1534358,6348050,1522436,6343083,1513993v-4471,-8445,-16889,-12915,-24836,-6955c6317750,1507535,6314273,1509522,6316260,1508529v1987,-994,-994,,-1490,496l6314273,1509025r-496,c6313280,1509025,6310796,1508031,6312287,1508529v1986,993,-1491,-994,-1987,-1491c6312287,1508529,6310300,1507038,6310300,1506541v993,994,993,1490,496,497c6310300,1506541,6309803,1505548,6309803,1505052v-7948,-16392,-35764,-4968,-29803,12418c6285960,1534979,6302817,1545224,6319884,1544223xm1436207,1549011v21359,1987,20366,-30299,,-33279c1397464,1510764,1359217,1502320,1321467,1491392v-21855,-6457,-31294,28313,-9438,34770c1352759,1538084,1393987,1545534,1436207,1549011xm6090750,1555220v21359,1987,20366,-30299,,-33279c6052007,1516973,6013759,1508529,5976009,1497601v-21856,-6457,-31293,28313,-9438,34770c6007302,1544293,6048529,1551743,6090750,1555220xm4010500,1571612v19869,-1490,20365,-32286,,-31790c3991128,1540816,3974240,1533364,3961325,1518463v-13908,-15895,-37254,7451,-23346,23346c3955861,1562174,3983181,1573599,4010500,1571612xm3524448,1574808v3460,-605,6855,-2492,9498,-6015c3545522,1552692,3557597,1537093,3568167,1520489v11070,-16605,-15606,-32204,-26670,-15599c3530424,1521495,3520361,1538100,3510293,1555208v-7169,11699,3774,21416,14155,19600xm847229,1576083v11424,-3104,20986,-12914,15771,-26077c856543,1533614,859523,1511758,866477,1495863v10431,-22849,-21856,-43214,-34771,-20365c824256,1488412,819288,1502321,817301,1517222v-1986,15398,994,29307,2981,44705c822517,1575587,835804,1579188,847229,1576083xm1128587,1581705v12076,5032,27171,-1510,30693,-15095c1163305,1550005,1182929,1535916,1197521,1528872v18617,-9058,5535,-40758,-14592,-34217c1168840,1499687,1155758,1506229,1144185,1515789v-11573,9560,-18114,21636,-26668,33210c1108963,1560068,1117014,1576673,1128587,1581705xm5501769,1582292v11425,-3104,20987,-12914,15771,-26077c5511083,1539823,5514063,1517967,5521017,1502072v10431,-22849,-21856,-43214,-34770,-20365c5478796,1494621,5473829,1508530,5471842,1523431v-1987,15398,994,29307,2980,44705c5477057,1581796,5490345,1585397,5501769,1582292xm1954746,1587173v12736,-1280,22888,-16182,10967,-27730c1948328,1543051,1930942,1526162,1913557,1509771v-19372,-18379,-48679,12418,-28810,28313c1903622,1552985,1922497,1568384,1941870,1583285v4098,3229,8630,4315,12876,3888xm5783121,1587914v12076,5032,27171,-1510,30693,-15095c5817839,1556214,5837463,1542125,5852055,1535081v18618,-9058,5536,-40758,-14592,-34217c5823374,1505896,5810292,1512438,5798719,1521998v-11573,9560,-18114,21636,-26668,33210c5763497,1566277,5771548,1582882,5783121,1587914xm6609285,1593382v12736,-1280,22888,-16182,10967,-27730c6602867,1549260,6585481,1532371,6568096,1515980v-19372,-18379,-48679,12418,-28810,28313c6558161,1559194,6577037,1574593,6596409,1589494v4098,3229,8631,4315,12876,3888xm229684,1599676v37751,-10430,72521,-34273,98847,-63082c345420,1517718,319590,1491393,300715,1508777v-24836,22850,-51659,36757,-82952,47686c190940,1565403,201371,1607624,229684,1599676xm4884225,1605885v37751,-10430,72521,-34273,98848,-63082c4999961,1523927,4974132,1497602,4955256,1514986v-24835,22850,-51658,36757,-82951,47686c4845482,1571612,4855913,1613833,4884225,1605885xm3625214,1607161v4592,,9124,-1636,12897,-5158c3641634,1598481,3645659,1594959,3649181,1591436v6542,-6541,7047,-18617,,-25158c3645659,1563259,3641634,1560743,3636603,1561246v-5035,,-8557,2013,-12585,5032c3619993,1569800,3615965,1572819,3611944,1576341v-3521,3019,-5533,8554,-5533,13083c3606411,1593953,3608423,1598984,3611944,1602506v4023,3019,8678,4655,13270,4655xm4516469,1612281v4905,-1303,9376,-4408,12108,-8878c4534537,1593468,4530067,1583037,4521622,1576580v-10430,-7451,-21358,-14902,-31790,-22352c4480891,1548267,4466983,1552241,4462016,1561678v-5464,10431,-2484,21856,6954,27816c4479898,1596448,4490825,1603899,4501753,1610357v4471,2732,9811,3228,14716,1924xm480378,1613034v5332,-660,10330,-3795,13558,-10377c506354,1577325,529204,1554972,549072,1535600v16391,-15894,-7948,-39738,-24836,-24835c512812,1520699,501884,1531626,491453,1543051v-10431,11425,-18875,24340,-29306,35267c445383,1594710,464382,1615013,480378,1613034xm5134919,1619243v5332,-659,10331,-3795,13559,-10377c5160896,1583534,5183745,1561181,5203613,1541809v16392,-15894,-7947,-39738,-24835,-24835c5167354,1526908,5156426,1537835,5145995,1549260v-10431,11425,-18876,24340,-29306,35267c5099924,1600919,5118924,1621222,5134919,1619243xm3440652,1630731v10328,-707,18817,-14010,9760,-24199c3431297,1585399,3417708,1562755,3403119,1538603v-8050,-13586,-32199,-4529,-26165,11070c3388023,1578354,3408149,1605526,3430292,1626659v3271,3145,6914,4308,10360,4072xm3210419,1632194v3521,,8555,-1510,11070,-4529c3224507,1623640,3228031,1619614,3231049,1615589v2515,-3019,4526,-6039,4526,-10567c3235575,1601500,3234067,1596971,3231049,1594455v-6039,-5535,-14593,-5535,-20630,c3206395,1597977,3202369,1600997,3198848,1604519v-3018,2516,-4528,7548,-4528,11573c3194320,1620117,3195830,1624646,3198848,1627665v3017,3019,7043,5032,11571,4529xm2377969,1632525v10568,,19624,-10567,16102,-21133c2393567,1609882,2393066,1607869,2392561,1606360v-2011,-6038,-8050,-11573,-14592,-11070c2370925,1595793,2365391,1599819,2363378,1606360v-504,1509,-1006,3522,-1510,5032c2358345,1621958,2367403,1632525,2377969,1632525xm7032504,1638734v10567,,19624,-10567,16102,-21133c7048103,1616091,7047600,1614078,7047096,1612569v-2013,-6038,-8051,-11573,-14592,-11070c7025459,1602002,7019924,1606028,7017912,1612569v-503,1509,-1006,3522,-1509,5032c7012880,1628167,7021937,1638734,7032504,1638734xm3604904,1649301v11063,2516,22138,-5534,22138,-16604c3626536,1621627,3615468,1613576,3604904,1616092v-3525,1006,-7046,1509,-10066,2516c3588800,1620117,3583768,1626659,3583768,1632697v501,6541,4528,12579,11070,14089c3598362,1647792,3601883,1648295,3604904,1649301xm1996995,1651833v27320,,27817,-42718,,-42718c1969179,1609115,1969179,1651833,1996995,1651833xm6651545,1658042v27320,,27817,-42718,,-42718c6623729,1615324,6623729,1658042,6651545,1658042xm4000069,1679386v4098,124,8196,-1242,11425,-4471c4017455,1668458,4017455,1659035,4011494,1652081v-6954,-7451,-13412,-14902,-20366,-22849c3985168,1622278,3972253,1622278,3966292,1629232v-6954,7451,-7947,18875,-497,25333c3973246,1661519,3980697,1667976,3988645,1674915v3228,2732,7326,4346,11424,4471xm496909,1681635v1490,-497,3477,-993,4967,-993c506843,1679648,511314,1673688,511314,1668721v,-5464,-3477,-10928,-9438,-11921c500386,1656303,498399,1655806,496909,1655806v-8445,-1987,-17385,3974,-17385,13412c479524,1677661,487968,1683622,496909,1681635xm3877503,1687333v4471,248,9066,-1242,12791,-4471c3895261,1678888,3899732,1674418,3904699,1670444v5464,-4456,4967,-13396,994,-18861c3901222,1645623,3893771,1644630,3887314,1648106v-5961,2981,-11425,5961,-17386,8942c3860987,1661518,3859497,1673922,3865458,1681372v3229,3725,7575,5712,12045,5961xm5151459,1687836v1490,-497,3477,-993,4967,-993c5161393,1685849,5165863,1679888,5165863,1674922v,-5464,-3477,-10920,-9437,-11913c5154936,1662512,5152949,1662015,5151459,1662015v-8445,-1987,-17385,3974,-17385,13403c5134074,1683862,5142518,1689823,5151459,1687836xm1414355,1690882v4470,-62,8941,-1801,12417,-4781c1441176,1673683,1455582,1661270,1469987,1648355v6955,-5961,6459,-17882,,-24339c1463033,1617062,1452602,1618055,1445647,1624016v-14405,12418,-29306,24836,-43710,36757c1394487,1666734,1395480,1679643,1401937,1685604v3477,3725,7947,5340,12418,5278xm2354821,1690888v,-503,-503,-503,-503,-1006l2354684,1690704r137,184xm2356437,1694976r-106,-1069c2356331,1693907,2356331,1694410,2356331,1694410r-1647,-3706l2351801,1686863r-1673,-1255l2350440,1686250r5997,8726xm6068896,1697082v4470,-63,8941,-1801,12418,-4781c6095718,1679883,6110123,1667479,6124528,1654564v6954,-5961,6458,-17882,,-24339c6117574,1623271,6107143,1624264,6100189,1630225v-14405,12418,-29306,24836,-43711,36757c6049027,1672929,6050021,1685843,6056478,1691804v3477,3725,7947,5340,12418,5278xm7009357,1697088v,-503,-503,-503,-503,-1006l7009220,1696905r137,183xm2449838,1699244v9928,-1062,17949,-13515,8135,-21440c2447911,1669250,2441371,1658691,2438854,1645609v-3522,-16102,-27171,-9057,-24153,6541c2417721,1669250,2426778,1684346,2439861,1695919v3143,2767,6666,3679,9977,3325xm7010974,1701176r-107,-1069c7010867,1700107,7010867,1700610,7010867,1700610r-1647,-3705l7006338,1693063r-1673,-1255l7004977,1692450r5997,8726xm7104371,1705443v9930,-1061,17950,-13514,8138,-21439c7102445,1675450,7095904,1664900,7093388,1651818v-3522,-16102,-27171,-9057,-24152,6541c7072254,1675450,7081312,1690546,7094394,1702118v3145,2768,6667,3679,9977,3325xm1705919,1705974v13411,,13411,-20862,,-20862c1692010,1684615,1692010,1705974,1705919,1705974xm6360468,1712175v13412,,13412,-20862,,-20862c6346560,1690816,6346560,1712175,6360468,1712175xm1914199,1717519v14040,-4470,21584,-26823,4819,-36881c1898156,1668220,1882261,1648853,1872823,1626003v-7947,-18875,-35764,-12418,-31293,8445c1848484,1668220,1869843,1696037,1898653,1714912v5464,3601,10865,4098,15546,2607xm2344568,1723154v3712,-1069,7233,-3082,9750,-5598c2358847,1713028,2360859,1706486,2359852,1699945r-3415,-4969l2356809,1698687r24,-252c2356833,1698435,2356833,1698939,2356833,1698939r-24,-252l2356752,1699246r585,1202l2356540,1701367r-209,2100c2356331,1703467,2356331,1703467,2356331,1702964v-504,1510,-1007,3019,-2013,4529c2354318,1707493,2354318,1707493,2354318,1706990v-1006,1006,-2013,2515,-3020,3522c2350292,1711518,2348783,1712525,2347776,1713531v,,,,504,l2344568,1715179r-314,364c2343751,1715543,2343751,1715543,2343751,1715543r817,-364l2356540,1701367r212,-2121l2350440,1686250r-580,-843l2347776,1683844v,503,504,503,504,503l2346721,1683724r-17563,623c2330668,1683844,2332177,1683340,2333687,1682334v,,,,-503,l2338467,1681854r-252,-23c2338719,1681831,2338719,1681831,2338719,1681831r-252,23l2343751,1682334v,,,,-504,l2346721,1683724r1937,-69l2349860,1685407r268,201l2348783,1682837v-9561,-6541,-22644,-1509,-28179,8051c2317585,1695920,2317082,1702461,2318592,1707996v1006,3522,3020,7044,5535,9560c2327649,1721078,2329662,1721581,2333687,1723091v3271,1258,7170,1132,10881,63xm6568740,1723719v14040,-4470,21584,-26822,4820,-36881c6552698,1674419,6536803,1655062,6527365,1632212v-7947,-18875,-35763,-12418,-31293,8445c6503026,1674419,6524385,1702236,6553195,1721111v5464,3602,10865,4098,15545,2608xm6999105,1729353v3711,-1069,7233,-3082,9749,-5597c7013383,1719227,7015396,1712686,7014389,1706144r-3415,-4968l7011345,1704886r25,-251c7011370,1704635,7011370,1705138,7011370,1705138r-25,-252l7011289,1705444r584,1204l7011077,1707567r-210,2100c7010867,1709667,7010867,1709667,7010867,1709164v-503,1509,-1006,3019,-2013,4529c7008854,1713693,7008854,1713693,7008854,1713189v-1006,1006,-2013,2515,-3019,3523c7004829,1717718,7003319,1718724,7002313,1719730v,,,,503,l6999105,1721380r-315,363c6998287,1721743,6998287,1721743,6998287,1721743r818,-363l7011077,1707567r212,-2123l7004977,1692450r-579,-842l7002313,1690043v,503,503,503,503,503l7001258,1689923r-17563,623c6985205,1690043,6986714,1689540,6988224,1688534v,,,,-504,l6993004,1688054r-252,-23c6993255,1688031,6993255,1688031,6993255,1688031r-251,23l6998287,1688534v,,,,-503,l7001258,1689923r1935,-68l7004398,1691608r267,200l7003319,1689037v-9560,-6541,-22643,-1509,-28178,8051c6972122,1702119,6971619,1708661,6973128,1714195v1007,3523,3020,7045,5535,9561c6982186,1727278,6984198,1727781,6988224,1729291v3271,1258,7170,1132,10881,62xm4196965,1742720r-195,-2734l4196770,1742239r195,481xm4197073,1744235r193,-772l4196965,1742720r108,1515xm2503259,1747746v18116,-1510,36231,-3019,54845,-4025c2575718,1741708,2575213,1714033,2558104,1716046v-18111,2013,-36228,4026,-54845,6038c2487157,1724097,2486653,1748753,2503259,1747746xm7157793,1753947v18116,-1511,36229,-3019,54847,-4026c7230251,1747908,7229748,1720234,7212640,1722246v-18114,2013,-36229,4025,-54847,6038c7141692,1730297,7141189,1754953,7157793,1753947xm558245,1762138v3120,24,6224,-1156,8708,-4012c577384,1746701,589306,1739250,604704,1735774v19869,-3975,10927,-35765,-8444,-29804c575894,1712924,559005,1724846,546091,1742231v-6706,8941,2794,19838,12154,19907xm5212787,1768338v3120,23,6225,-1156,8708,-4012c5231927,1752901,5243848,1745450,5259246,1741974v19869,-3976,10928,-35765,-8443,-29804c5230437,1719124,5213548,1731045,5200633,1748430v-6706,8941,2794,19838,12154,19908xm4177894,1771279v3973,994,9438,497,13412,-1490c4198757,1764822,4202730,1754391,4197266,1746444r-31,52l4197266,1746939v,1988,-248,1118,-372,125l4197235,1746496r-8,-112l4197073,1744235r-303,1215l4196770,1742239r-6955,-17154c4184351,1722104,4176404,1722600,4171437,1727567v-1491,1491,-2484,2981,-3974,4472l4167371,1732227r589,-686c4166966,1733528,4166594,1734025,4166594,1733838r777,-1611l4164979,1735018v-993,1491,-1490,2980,-1987,4471c4162496,1741476,4161999,1743959,4161999,1745946v,5961,1987,12419,5464,17386c4170443,1767306,4172927,1769789,4177894,1771279xm1091829,1773647v3136,93,6364,-1241,9096,-4594c1144636,1717394,1192817,1670206,1245966,1627989v13908,-10431,-5961,-29803,-19372,-18875c1173942,1651335,1125761,1698519,1082050,1750177v-8196,10059,373,23191,9779,23470xm664803,1775017v3974,993,7948,993,11424,c679704,1774024,683182,1772037,685665,1769553v3974,-4470,6458,-9438,6458,-15398c692123,1748691,689639,1742730,685665,1738756v-2483,-2483,-5961,-4470,-9438,-5463c672751,1732299,668777,1732299,665300,1733293v-1491,496,-2980,1489,-4967,1987c658842,1735776,657352,1736769,655365,1737266v-2483,1490,-3974,2980,-5463,4967c647418,1745710,645431,1749684,645431,1754155v,3477,993,6954,2484,9934c650398,1769056,654868,1771043,659836,1773030v1490,497,2980,1490,4967,1987xm5746370,1779846v3136,94,6364,-1241,9096,-4594c5799177,1723594,5847359,1676405,5900508,1634198v13907,-10431,-5961,-29803,-19372,-18875c5828484,1657544,5780302,1704718,5736591,1756377v-8196,10058,372,23190,9779,23469xm5319350,1781217v3973,994,7948,994,11424,c5334251,1780224,5337728,1778237,5340212,1775753v3974,-4470,6457,-9437,6457,-15398c5346669,1754892,5344186,1748931,5340212,1744957v-2484,-2484,-5961,-4470,-9438,-5464c5327298,1738500,5323323,1738500,5319846,1739493v-1490,497,-2980,1490,-4967,1987c5313389,1741977,5311899,1742970,5309912,1743467v-2483,1490,-3974,2980,-5464,4967c5301964,1751911,5299978,1755884,5299978,1760355v,3478,993,6955,2483,9935c5304945,1775257,5309415,1777244,5314382,1779230v1491,497,2981,1491,4968,1987xm1501282,1784450v4470,2483,10928,1490,13411,-3477c1516681,1777495,1518667,1774019,1520158,1770542v2483,-4471,1490,-10928,-3477,-13908c1511713,1754150,1504759,1755144,1502772,1760111v-1490,3476,-3477,7451,-4968,10928c1495818,1775509,1496314,1781966,1501282,1784450xm6155821,1790649v4470,2484,10928,1491,13411,-3476c6171219,1783695,6173206,1780218,6174696,1776741v2484,-4470,1491,-10927,-3477,-13907c6166252,1760350,6159298,1761344,6157311,1766311v-1490,3476,-3477,7450,-4967,10927c6150357,1781708,6150854,1788166,6155821,1790649xm3724901,1802079v12914,3477,26324,-6458,26324,-19869c3750730,1768799,3737815,1758864,3724901,1762341v-1491,496,-2980,496,-3976,994c3712978,1765818,3706025,1773765,3706521,1782210v498,8445,5964,16392,14404,18875c3722416,1801582,3723909,1802079,3724901,1802079xm1770503,1802331v23346,8941,34274,-29306,10430,-36260c1770005,1763091,1782424,1736764,1784411,1732790v6457,-14404,11425,-27815,12418,-43711c1797823,1669211,1764542,1664249,1761563,1684112v-3477,25333,-23842,44705,-23842,71031c1737721,1778488,1749145,1794880,1770503,1802331xm1932436,1805266v3128,357,6450,-450,9430,-2933c1955774,1790412,1965708,1775013,1970675,1757629v4968,-15896,-20862,-23346,-25332,-6954c1941369,1764086,1934415,1775510,1923983,1784451v-8567,8196,-930,19744,8453,20815xm6425042,1808531v23345,8940,34273,-29307,10431,-36260c6424545,1769291,6436963,1742964,6438950,1738991v6458,-14405,11425,-27817,12418,-43712c6452362,1675411,6419081,1670444,6416101,1690312v-3477,25333,-23842,44705,-23842,71031c6392259,1784689,6403683,1801080,6425042,1808531xm6586978,1811466v3128,357,6450,-450,9430,-2934c6610317,1796612,6620251,1781213,6625218,1763829v4967,-15895,-20862,-23346,-25333,-6954c6595912,1770285,6588958,1781710,6578526,1790651v-8568,8197,-931,19744,8452,20815xm584832,1814754v4470,,8444,-1491,11921,-4968c599733,1806806,601720,1802336,601720,1797865v-496,-9934,-7451,-16392,-16888,-16889c579864,1780480,574898,1779983,569433,1781970v-6457,1987,-12417,8444,-11921,15895c558009,1805315,562479,1811276,569433,1813760v4967,1490,9935,994,15399,994xm1447321,1819035v8507,2298,18193,-807,20179,-11734c1471971,1783458,1480416,1761603,1493331,1741238v10431,-16888,-15399,-31294,-26327,-15399c1451606,1747695,1440677,1772034,1434220,1798359v-2731,10680,4595,18379,13101,20676xm5239378,1820954v4471,,8445,-1491,11921,-4967c5254280,1813006,5256267,1808536,5256267,1804065v-497,-9934,-7451,-16391,-16889,-16888c5234411,1786681,5229444,1786184,5223980,1788171v-6457,1987,-12418,8444,-11921,15894c5212555,1811516,5217026,1817477,5223980,1819960v4967,1490,9934,994,15398,994xm3574961,1824613v6521,-435,12853,-3913,16827,-10122c3590795,1815982,3591293,1815982,3592781,1813995v997,-993,1988,-1987,3475,-2980c3598246,1809525,3600232,1807538,3601724,1806048v3974,-3477,7946,-6954,12416,-10431c3621091,1789160,3621091,1777734,3615629,1770780v-5460,-6953,-16888,-10430,-24834,-4966c3586323,1768794,3582351,1772271,3577881,1775251v-1992,1490,-3978,2980,-5964,4470c3571421,1780218,3564959,1784689,3567943,1783199v-13912,4967,-20366,20862,-10931,33280c3561735,1822439,3568439,1825048,3574961,1824613xm6101864,1825236v8507,2297,18193,-808,20179,-11735c6126514,1789658,6134958,1767803,6147873,1747437v10431,-16888,-15398,-31293,-26326,-15398c6106149,1753895,6095221,1778233,6088764,1804559v-2732,10679,4594,18379,13100,20677xm3873949,1833104v9639,-3213,14109,-17743,2933,-25566c3862478,1797605,3845093,1795120,3827708,1798101v-19830,3973,-11425,37253,8940,31293c3845589,1826911,3854530,1827408,3862975,1831878v3973,2110,7761,2296,10974,1226xm4308531,1835852v13908,-1491,19868,-13909,17882,-26823c4324426,1794624,4321942,1780715,4318962,1766311v-4470,-21856,-39241,-16888,-38248,4967c4281211,1785683,4282205,1800088,4283695,1814492v994,12916,10928,23346,24836,21360xm2406146,1839826v6038,1006,12579,503,17108,-4529c2426273,1831775,2428286,1827749,2428286,1822718v,-4529,-2013,-9058,-5032,-12580c2418223,1806616,2412184,1805106,2406146,1806616v-3523,503,-7044,1509,-10064,2516c2390044,1811145,2385013,1816177,2385517,1823221v502,7044,4527,11573,10565,14089c2399605,1838819,2402623,1839322,2406146,1839826xm2000980,1841572v37254,993,70534,-7948,104808,-23843c2129133,1806801,2108768,1773024,2085422,1782959v-26326,11424,-56129,17385,-84442,19869c1976641,1804814,1975647,1841074,2000980,1841572xm185968,1844557v4967,,10928,-1987,14405,-5961c203850,1834623,206333,1829655,206333,1824191v-496,-4470,-2483,-10431,-6457,-13908c193916,1804819,187458,1798858,180008,1796375v-12915,-3974,-26327,9437,-22353,22352c160139,1826675,166596,1832636,171563,1838596v2981,3477,9438,5961,14405,5961xm1045479,1844803v18689,1863,37564,1739,56439,-745c1120297,1841575,1120794,1812765,1101918,1814752v-35266,2980,-69540,993,-103813,-9438c979726,1800346,972275,1828163,990157,1833627v18130,5464,36633,9314,55322,11176xm7060681,1846027v6038,1006,12579,503,17108,-4529c7080807,1837975,7082820,1833949,7082820,1828919v,-4529,-2013,-9059,-5031,-12581c7072757,1812815,7066719,1811306,7060681,1812815v-3523,505,-7045,1510,-10064,2516c7044579,1817344,7039547,1822377,7040051,1829421v503,7044,4528,11573,10566,14090c7054140,1845020,7057158,1845523,7060681,1846027xm1585907,1847473v5029,1428,10742,807,16205,-1428c1610060,1842568,1620491,1839587,1629432,1836110v8941,-3476,14902,-11921,12418,-21856c1639366,1804817,1629432,1799353,1619994,1801837v-10927,2980,-21855,5960,-33280,8443c1575289,1812267,1569825,1826672,1573799,1836607v2732,5961,7079,9437,12108,10866xm6655518,1847772v37254,993,70534,-7947,104808,-23842c6783671,1813001,6763306,1779224,6739961,1789159v-26327,11425,-56130,17385,-84443,19869c6631179,1811014,6630186,1847275,6655518,1847772xm1795825,1850022r-394,-789l1795413,1849219r277,623l1795825,1850022xm708874,1850203v5849,-1824,10881,-6101,13649,-12894c728058,1824227,720510,1811647,707931,1807118v-13083,-5031,-24656,-12075,-38746,-14591c645536,1787998,633460,1816679,653084,1830768v11573,8051,24656,11573,37235,17611c696357,1851398,703025,1852027,708874,1850203xm4840514,1850757v4967,,10928,-1987,14405,-5960c4858396,1840823,4860879,1835856,4860879,1830392v-496,-4470,-2483,-10432,-6457,-13909c4848462,1811019,4842004,1805058,4834554,1802575v-12915,-3973,-26327,9438,-22353,22353c4814685,1832875,4821142,1838836,4826109,1844797v2981,3477,9438,5960,14405,5960xm5700021,1851004v18690,1862,37565,1739,56440,-746c5774840,1847775,5775336,1818964,5756461,1820951v-35267,2981,-69541,994,-103814,-9437c5634269,1806546,5626817,1834362,5644699,1839827v18131,5464,36633,9314,55322,11177xm1796478,1851615r-156,-1097l1796418,1851479r60,136xm1796983,1852751r49,-101l1796819,1852008r42,469l1796983,1852751xm4248055,1852806v4719,-1677,8817,-5278,10804,-9997c4260846,1838339,4260846,1833371,4258859,1828901v-2484,-5464,-6457,-8444,-11425,-10431c4243957,1816979,4239984,1815986,4236506,1814495v-3477,-1490,-9437,-496,-12914,1491c4220612,1817973,4218128,1820457,4216638,1823934v-3477,7948,,15895,6954,20862c4227069,1846783,4230546,1849266,4233526,1851254v4471,2980,9811,3228,14529,1552xm1796718,1853296r183,-377l1796861,1852477r-383,-862l1796718,1853296xm6240449,1853673v5029,1428,10741,807,16205,-1428c6264602,1848768,6275033,1845787,6283974,1842310v8941,-3476,14902,-11921,12418,-21856c6293908,1811016,6283974,1805552,6274537,1808036v-10928,2980,-21856,5961,-33281,8444c6229831,1818467,6224367,1832872,6228341,1842807v2732,5961,7078,9438,12108,10866xm1796744,1854740r75,-743l1796718,1853296r-98,203l1796744,1854740xm6450375,1856222r-394,-789l6449963,1855419r277,623l6450375,1856222xm5363411,1856403v5849,-1823,10881,-6099,13648,-12893c5382594,1830428,5375047,1817847,5362467,1813320v-13082,-5033,-24656,-12076,-38745,-14592c5300073,1794199,5287997,1822880,5307621,1836969v11573,8051,24655,11573,37235,17611c5350894,1857598,5357561,1858228,5363411,1856403xm6451028,1857815r-157,-1097l6450967,1857679r61,136xm1862393,1857963v13909,-2483,25830,-20365,16392,-33280c1880275,1826670,1878289,1822200,1878785,1824187v,-1987,,-5465,,-6955c1879282,1813755,1880772,1810279,1883256,1806801v4967,-7947,1490,-19372,-6458,-23842c1867857,1777495,1858420,1781469,1852956,1789416v-4471,5961,-7948,13411,-10928,20863c1841034,1813259,1840041,1816239,1839544,1819219v-496,2981,-993,5961,-993,8941c1838551,1828657,1837558,1833624,1838551,1830644v-4470,14902,8941,29306,23842,27319xm6451533,1858951r49,-101l6451368,1858209r43,468l6451533,1858951xm4029189,1859141v5154,-559,10121,-2670,13598,-6395c4049741,1845295,4051728,1833373,4046264,1824432v-497,-993,-1490,-1987,-1987,-2980c4036330,1808040,4017454,1805557,4006526,1816485v-4470,4470,-6953,10928,-6953,16888c3999573,1842314,4004540,1849765,4011494,1854235v994,497,1987,1491,2980,1988c4018696,1858706,4024036,1859699,4029189,1859141xm6451268,1859496r183,-376l6451411,1858677r-383,-862l6451268,1859496xm6451294,1860940r74,-744l6451268,1859496r-98,203l6451294,1860940xm6516933,1864163v13909,-2483,25830,-20364,16392,-33280c6534815,1832870,6532828,1828400,6533325,1830387v,-1987,,-5464,,-6954c6533822,1819955,6535312,1816478,6537796,1813001v4967,-7947,1490,-19371,-6458,-23842c6522397,1783695,6512960,1787669,6507496,1795617v-4471,5960,-7947,13410,-10928,20861c6495574,1819458,6494581,1822439,6494085,1825420v-497,2980,-994,5961,-994,8940c6493091,1834857,6492098,1839825,6493091,1836844v-4470,14902,8941,29306,23842,27319xm779882,1871526v6040,3019,12582,3522,18116,c803533,1868507,807055,1862469,807055,1855928v,-6542,-3522,-12580,-9057,-15599c792464,1836807,785922,1837814,779882,1840329v-1510,504,-3020,1510,-4026,2013c765290,1847374,765290,1864482,775856,1869514v1510,503,3020,1509,4026,2012xm4150575,1874097v14404,1491,14404,-21357,,-22848c4132693,1849262,4114811,1847771,4096929,1845785v-14902,-1491,-14902,21358,,22848c4114811,1870620,4132693,1872110,4150575,1874097xm5434421,1877726v6038,3019,12579,3522,18114,c5458070,1874708,5461592,1868668,5461592,1862128v,-6542,-3522,-12579,-9057,-15598c5447000,1843007,5440459,1844014,5434421,1846530v-1510,503,-3020,1509,-4026,2012c5419829,1853576,5419829,1870682,5430395,1875714v1509,503,3019,1509,4026,2012xm1775459,1880818v9935,2980,22353,-3477,24837,-13908c1801289,1861943,1801289,1855982,1798309,1851511r-523,-413l1797032,1852650r283,848l1796983,1852751r-82,168l1797315,1857472r-496,-3474l1796819,1855485r-75,-745l1796322,1858962v,-496,,-993,497,-993c1796322,1859459,1795825,1860950,1794832,1862439v,-496,,-496,496,-496l1792575,1865154r270,-231c1792845,1864923,1792348,1865420,1792348,1865420r227,-266l1789368,1867903v,,496,,496,-496l1796620,1853499r-202,-2020l1795690,1849842r-745,-993l1787402,1842877r-2008,-803c1785891,1842074,1785891,1842074,1786387,1842074r1015,803l1789651,1843776r-283,-212c1789368,1843564,1789864,1844061,1790361,1844061r-710,-285l1793059,1846332r-214,-285c1792845,1846047,1793341,1846545,1793341,1846545r-282,-213l1794945,1848849r468,370l1795328,1849028r103,205l1797786,1851098r523,-1076c1797812,1847041,1796819,1844061,1794832,1841577v-1987,-2483,-5464,-5960,-8941,-6457c1781917,1834623,1778937,1834126,1774963,1835120v-1987,497,-3974,1490,-5961,2484c1762545,1841577,1758075,1848531,1758075,1856479v-498,11424,6953,21359,17384,24339xm37947,1886776v4967,4470,10928,3974,15895,c55829,1885286,57816,1883299,59803,1881809v4967,-3974,4470,-12915,,-16888c55332,1860947,46888,1859457,42914,1864921v-1490,1986,-3477,3973,-4967,5960c33973,1875351,32980,1882305,37947,1886776xm6430009,1887018v9935,2980,22353,-3477,24836,-13908c6455839,1868143,6455839,1862182,6452859,1857711r-523,-413l6451582,1858850r283,848l6451533,1858951r-82,169l6451865,1863672r-497,-3475l6451368,1861685r-74,-745l6450871,1865162v,-497,,-993,497,-993c6450871,1865659,6450375,1867149,6449382,1868639v,-496,,-496,496,-496l6447126,1871354r269,-231c6447395,1871123,6446898,1871620,6446898,1871620r228,-266l6443918,1874103v,,496,,496,-497l6451170,1859699r-203,-2020l6450240,1856042r-745,-993l6441952,1849077r-2008,-803c6440440,1848274,6440440,1848274,6440937,1848274r1015,803l6444201,1849977r-283,-213c6443918,1849764,6444414,1850261,6444911,1850261r-710,-284l6447608,1852533r-213,-285c6447395,1852248,6447891,1852745,6447891,1852745r-283,-212l6449495,1855049r468,370l6449878,1855228r103,205l6452336,1857298r523,-1076c6452362,1853241,6451368,1850261,6449382,1847777v-1987,-2483,-5464,-5960,-8942,-6457c6436467,1840823,6433486,1840327,6429513,1841320v-1987,497,-3974,1490,-5961,2484c6417094,1847777,6412624,1854732,6412624,1862679v-497,11424,6954,21359,17385,24339xm4692493,1892976v4967,4471,10928,3974,15894,c4710375,1891486,4712361,1889499,4714348,1888009v4968,-3974,4470,-12915,,-16888c4709878,1867147,4701434,1865657,4697460,1871121v-1490,1986,-3477,3973,-4967,5960c4688519,1881551,4687526,1888505,4692493,1892976xm3945430,1907382v5464,,11921,-2484,15895,-6458c3965299,1896454,3968279,1890989,3967783,1885028v,-5960,-1490,-12417,-6458,-15894c3957351,1866153,3953874,1862180,3948410,1861187v-4470,-994,-8940,-497,-13411,c3929039,1862180,3922581,1868638,3921588,1874598v-497,4470,-1490,8941,,13411c3923078,1892977,3926555,1896454,3929535,1900924v3477,3974,10928,6458,15895,6458xm4388823,1908419r-65,-458l4388635,1907666r187,750l4388823,1908419xm3288477,1909493v3415,993,7015,1117,10245,-125c3300211,1908872,3302197,1908375,3303688,1907381v7449,-2483,13905,-8940,13410,-17385c3317098,1887016,3316105,1883539,3314614,1881055v-2484,-4471,-6456,-6954,-10926,-8444c3302197,1872114,3300211,1871617,3298722,1870624v-6459,-2484,-14902,497,-19372,4967c3275873,1879565,3273390,1884532,3273390,1889996v,4968,1987,10432,5960,14405c3281833,1906637,3285060,1908499,3288477,1909493xm4390465,1912057r-294,-705l4389829,1910935r464,928l4390465,1912057xm4394358,1916470r-237,-290l4394058,1916129r300,341xm1388522,1917572v6457,2981,13411,2484,19869,-496l1409715,1916487r-828,92c1410377,1916082,1411370,1915585,1412861,1915089r-3146,1398l1413357,1916082v1490,-497,2484,-993,3974,-1490c1419318,1913598,1420808,1912108,1421801,1910618v1987,-2980,3477,-6457,3477,-9934c1425278,1897703,1424285,1895220,1423291,1892239v-1490,-2980,-5960,-6954,-9934,-7451l1409715,1884384r3146,1398c1411370,1885285,1410377,1884788,1408887,1884292r828,92l1408391,1883795v-6458,-2981,-13412,-3974,-19869,c1382562,1887272,1378588,1893729,1378588,1900684v,6954,3974,13411,9934,16888xm6043066,1923772v6457,2980,13411,2484,19869,-497l6064260,1922687r-828,92c6064922,1922281,6065915,1921785,6067406,1921288r-3146,1399l6067902,1922281v1490,-496,2484,-993,3974,-1489c6073863,1919798,6075353,1918307,6076346,1916817v1987,-2980,3477,-6457,3477,-9934c6079823,1903903,6078830,1901419,6077837,1898438v-1491,-2980,-5961,-6954,-9935,-7451l6064259,1890583r3147,1398c6065915,1891484,6064922,1890987,6063432,1890491r827,92l6062935,1889994v-6458,-2980,-13412,-3973,-19869,c6037106,1893471,6033132,1899929,6033132,1906883v,6954,3974,13411,9934,16889xm3503856,1926257v4970,,9940,-1987,13914,-5961c3521246,1916819,3523733,1911355,3523733,1906388v-498,-6457,-3978,-14405,-9937,-16889c3510320,1888009,3506840,1886022,3502863,1885029v-5963,-994,-11922,,-15899,4470c3482496,1893970,3481499,1899434,3482496,1905395v988,3973,2976,7450,4468,10928c3489446,1922283,3497398,1926257,3503856,1926257xm2599348,1926753v9934,2483,20366,-4967,20366,-15399c2619714,1907381,2617728,1902911,2615243,1899930v-4470,-3973,-9936,-4967,-15895,-3973c2597858,1896453,2595871,1896950,2594380,1896950v-5958,1491,-11423,7948,-10926,14404c2583950,1917812,2587924,1924270,2594380,1925760v1491,496,3478,993,4968,993xm357832,1929494r993,-2483c358329,1927508,358329,1928004,357832,1928501r,993xm1149991,1931667v3461,-901,6566,-3167,8552,-7141c1163014,1916082,1166988,1907637,1171458,1898697v4967,-9935,1987,-21856,-8941,-26327c1153080,1868397,1141655,1873861,1138178,1884292v-2980,9437,-5464,18378,-8444,27816c1126009,1924774,1139606,1934367,1149991,1931667xm356839,1931978r993,-1050l357832,1929494r-993,2484xm5012379,1935694r993,-2483c5012875,1933708,5012875,1934205,5012379,1934702r,992xm3121402,1936191v4470,1490,10432,497,14902,-1987c3144745,1927746,3147231,1917315,3142762,1907878v-993,-1987,-1989,-4471,-2983,-6458c3137298,1896950,3133819,1894466,3129847,1891486v-4967,-3477,-12418,-2981,-17387,c3106998,1894466,3104014,1900427,3104014,1906387v,4968,498,9438,2984,14405c3107991,1922779,3108984,1924766,3109976,1927250v1986,3974,6956,7451,11426,8941xm864983,1936944v23346,-993,46196,-4967,68051,-13909c948929,1917075,941975,1891742,926080,1897206v-19869,7451,-39738,10928,-61097,11425c847101,1909624,847101,1937938,864983,1936944xm5804534,1937866v3461,-900,6566,-3166,8553,-7141c5817557,1922281,5821531,1913837,5826001,1904896v4968,-9934,1987,-21855,-8941,-26326c5807623,1874596,5796198,1880060,5792721,1890492v-2981,9437,-5464,18378,-8444,27815c5780552,1930974,5794149,1940567,5804534,1937866xm4412975,1938107v11070,1510,21133,-4026,27171,-13083c4443669,1919489,4445178,1912445,4444675,1905904v-504,-8051,-2516,-15096,-8554,-21133c4434108,1882758,4431090,1880243,4428573,1878733v-7044,-4528,-15094,-7045,-23146,-7548c4395364,1870682,4384294,1878733,4382282,1888795v-755,5284,-252,10945,1698,15913l4389443,1910899r-621,-2483l4388320,1906910r315,756l4387817,1904394v,-1007,,-2013,,-3019l4388758,1907961r1413,3391l4394121,1916180r2250,1800c4395867,1917476,4395364,1916973,4394358,1916470v-1510,-1007,-2013,-2013,-3019,-2516l4394058,1916129r-3593,-4072l4390836,1912948r-543,-1085l4389443,1910899r2399,9596c4390836,1917980,4389829,1915967,4388823,1913451v503,1509,1006,3522,1509,5032c4392345,1923011,4393854,1927037,4397377,1930560v4528,4528,9560,6541,15598,7547xm5011385,1938179r994,-1051l5012379,1935694r-994,2485xm574400,1939926v4471,,9438,-1490,12915,-5464c589798,1930985,592282,1926514,591785,1921547v,-1986,-496,-3477,-496,-5464c590792,1911613,589798,1907142,586321,1903665v-2980,-2980,-7947,-5464,-12417,-4967c569433,1898698,564466,1900188,561486,1903665v-3477,3477,-4471,7451,-4968,12418c556518,1918070,556022,1919561,556022,1921547v-497,4471,2483,9935,5464,12915c564466,1937442,569930,1939926,574400,1939926xm5519526,1943144v23346,-993,46195,-4968,68050,-13909c5603471,1923275,5596517,1897941,5580623,1903405v-19869,7451,-39738,10928,-61097,11425c5501644,1915823,5501644,1944138,5519526,1943144xm5228947,1946127v4470,,9437,-1490,12914,-5464c5244345,1937185,5246829,1932714,5246332,1927747v,-1986,-497,-3477,-497,-5464c5245339,1917813,5244345,1913342,5240868,1909865v-2980,-2980,-7948,-5464,-12418,-4967c5223979,1904898,5219012,1906388,5216032,1909865v-3477,3477,-4471,7451,-4967,12418c5211065,1924270,5210568,1925761,5210568,1927747v-497,4471,2484,9935,5464,12916c5219012,1943642,5224476,1946127,5228947,1946127xm1683190,1956632r2364,-312c1685554,1956320,1685057,1956320,1685057,1956320r-2559,27l1683190,1956632xm1505938,1956935v5278,-1118,9997,-4098,12232,-9065c1524131,1933465,1530092,1919557,1536052,1905152v3974,-8941,-3477,-19869,-11424,-23346c1516183,1878329,1503764,1880812,1499791,1889754v-5465,12417,-10928,24835,-16392,37750c1478928,1937439,1480418,1948863,1490353,1954824v4471,2484,10307,3229,15585,2111xm374224,1957311v497,,993,,1490,c372237,1956317,368760,1955324,365780,1954331v5960,2980,12914,4470,19372,1986c387139,1955324,389126,1954828,391112,1953834v5961,-1987,9935,-4967,13412,-10431c408498,1937442,408498,1929991,405517,1923534v-4470,-10928,-19868,-17385,-31293,-9934l357832,1930928r,16946c359323,1950853,361806,1952840,364787,1954828v2980,1489,5960,2483,9437,2483xm1659227,1959796r3352,-442l1667548,1956506r14950,-159l1677606,1954333v-2980,496,-6457,993,-9437,1490c1665189,1956816,1662208,1958307,1659227,1959796xm6337739,1962833r2364,-313c6340103,1962520,6339606,1962520,6339606,1962520r-2559,27l6337739,1962833xm6160477,1963135v5278,-1118,9997,-4098,12232,-9066c6178670,1939665,6184631,1925756,6190591,1911351v3974,-8941,-3477,-19869,-11424,-23345c6170722,1884529,6158304,1887012,6154330,1895953v-5463,12418,-10927,24835,-16391,37751c6133468,1943638,6134958,1955063,6144893,1961024v4470,2484,10307,3229,15584,2111xm5028770,1963512v497,,993,,1491,c5026784,1962518,5023306,1961525,5020326,1960531v5960,2981,12915,4471,19372,1987c5041685,1961525,5043672,1961028,5045659,1960035v5960,-1987,9934,-4968,13411,-10432c5063044,1943642,5063044,1936192,5060064,1929734v-4471,-10928,-19869,-17385,-31294,-9934l5012379,1937128r,16946c5013869,1957054,5016352,1959041,5019333,1961028v2980,1490,5960,2484,9437,2484xm288919,1964597v11911,2029,25025,-9671,17477,-23634c276709,1887123,263626,1830265,264129,1768878v504,-23649,-34216,-22643,-36228,c221359,1835296,239977,1903225,278218,1957569v2894,4151,6730,6352,10701,7028xm6313777,1965997r3351,-443l6322097,1962706r14950,-159l6332155,1960533v-2980,497,-6457,993,-9437,1490c6319738,1963017,6316757,1964507,6313777,1965997xm1954650,1966056v3826,1250,8328,939,13047,-1793c2029290,1928996,2089891,1892239,2151981,1857965v18874,-10430,1986,-38247,-16889,-28312c2072505,1862436,2009918,1896212,1950808,1935950v-13038,8568,-7636,26357,3842,30106xm2185051,1966117v4526,1622,9772,1374,15112,-1855c2219534,1952340,2238906,1940916,2257286,1928497v17387,-11424,2484,-35764,-15895,-27319l2213255,1915014r-2537,-7262c2207490,1904003,2202647,1901551,2196189,1901675v-25332,496,-50168,993,-75501,2981c2098336,1906145,2098336,1937440,2120688,1938930r55237,2180l2171684,1949937v1418,7105,6581,13747,13367,16180xm3347395,1966491v14903,,14903,-23346,,-23346c3332494,1943145,3332494,1966491,3347395,1966491xm1895664,1970231v11525,-3702,17393,-21863,3981,-30804c1888718,1932472,1879777,1918564,1878286,1905649v-1987,-18875,-29306,-19869,-29803,c1847986,1931976,1860405,1954328,1882757,1968237v4595,2856,9065,3228,12907,1994xm4943455,1970798v11912,2028,25026,-9671,17478,-23634c4931245,1893324,4918163,1836465,4918666,1775077v503,-23648,-34216,-22642,-36229,c4875896,1841497,4894513,1909424,4932755,1963768v2893,4152,6730,6353,10700,7030xm6609192,1972256v3826,1250,8328,939,13046,-1793c6683831,1935195,6744431,1898438,6806521,1864165v18875,-10430,1986,-38247,-16889,-28313c6727046,1868635,6664459,1902412,6605350,1942150v-13039,8568,-7637,26357,3842,30106xm6839590,1972317v4525,1622,9772,1374,15112,-1855c6874074,1958541,6893446,1947116,6911825,1934697v17385,-11425,2484,-35764,-15896,-27320l6867795,1921214r-2538,-7263c6862028,1910203,6857185,1907750,6850728,1907874v-25333,497,-50168,994,-75501,2981c6752875,1912345,6752875,1943639,6775227,1945130r55236,2180l6826223,1956137v1417,7105,6580,13747,13367,16180xm1367164,1973702v3477,-497,6458,-994,9438,-2484c1380079,1969231,1383059,1965754,1384550,1962277v2979,-6954,1489,-15895,-3974,-20862c1375609,1936944,1368655,1934460,1362197,1936447v-3974,994,-7451,3477,-9934,6954c1348289,1945885,1347295,1949362,1347295,1953833v-496,3974,,7947,2484,11425l1349779,1963074r-1490,-10731c1348786,1951349,1349282,1950852,1349779,1949859r,13215l1350773,1970225r7150,993l1371138,1971218v-993,497,-1490,994,-2483,1490l1357923,1971218r-2183,c1359217,1973205,1363190,1973702,1367164,1973702xm4626887,1974274v4088,-440,7988,-2201,11007,-5472c4640410,1965783,4643429,1963267,4645944,1960247v10064,-10566,8051,-28178,-4528,-35726c4636385,1921502,4629843,1920495,4623805,1922005v-7044,2012,-14592,8555,-16101,16102c4607201,1942133,4606194,1946158,4605691,1950184v-1006,4528,-1006,8051,1006,12580c4608207,1966286,4610723,1969808,4614748,1971820v3774,2014,8051,2894,12139,2454xm6550207,1976431v11525,-3702,17393,-21864,3981,-30804c6543260,1938672,6534319,1924764,6532829,1911849v-1987,-18875,-29306,-19869,-29803,c6502529,1938176,6514947,1960528,6537300,1974437v4594,2856,9065,3228,12907,1994xm4346556,1976853v20631,,20631,-32203,,-32203c4325926,1944650,4325423,1976853,4346556,1976853xm6021707,1979902v3477,-497,6458,-993,9438,-2484c6034622,1975431,6037603,1971954,6039093,1968477v2980,-6954,1490,-15895,-3974,-20863c6030152,1943144,6023198,1940660,6016740,1942647v-3974,993,-7451,3477,-9934,6954c6002832,1952085,6001838,1955562,6001838,1960033v-496,3974,,7947,2484,11424l6004322,1969274r-1490,-10731c6003329,1957549,6003825,1957052,6004322,1956059r,13215l6005315,1976425r7151,993l6025681,1977418v-993,497,-1490,994,-2483,1491l6012466,1977418r-2183,c6013759,1979405,6017734,1979902,6021707,1979902xm2062568,1981650v3477,-2483,6953,-4967,9934,-8445c2074489,1970722,2076972,1967741,2078959,1965258v3477,-3974,5464,-7948,5464,-13411c2084920,1945885,2081443,1940421,2076972,1936944v-8941,-7947,-21856,-4966,-27816,4471c2047169,1944396,2045679,1947376,2043692,1950356v-2484,3974,-3974,7948,-5464,12418c2036241,1969232,2039222,1976186,2044189,1980160v4967,3477,12914,4967,18379,1490xm476299,1983762v3477,-993,6705,-2856,8692,-5092c488468,1974697,490952,1970226,490952,1964762v,-4967,-1987,-10431,-5961,-13908c480521,1946384,472574,1943403,466116,1945886v-1490,498,-3477,994,-4967,1987c454195,1950357,447737,1956814,448235,1964762v,2980,993,5961,2483,8942c452705,1977677,457175,1980161,461149,1981651v1490,497,3477,993,4967,1987c469096,1984880,472822,1984755,476299,1983762xm6717112,1987850v3477,-2483,6953,-4967,9934,-8445c6729033,1976922,6731516,1973941,6733503,1971458v3477,-3974,5464,-7948,5464,-13411c6739464,1952085,6735987,1946621,6731516,1943144v-8941,-7947,-21856,-4967,-27816,4471c6701713,1950595,6700223,1953575,6698236,1956556v-2483,3974,-3974,7947,-5464,12418c6690785,1975432,6693766,1982386,6698732,1986360v4968,3477,12915,4967,18380,1490xm5130845,1989963v3477,-993,6706,-2856,8693,-5092c5143015,1980898,5145499,1976427,5145499,1970962v,-4966,-1987,-10430,-5961,-13908c5135067,1952584,5127120,1949603,5120662,1952087v-1490,497,-3477,994,-4967,1987c5108741,1956558,5102284,1963015,5102781,1970962v,2981,993,5962,2483,8942c5107251,1983878,5111721,1986362,5115695,1987852v1490,496,3477,993,4967,1987c5123643,1991080,5127368,1990956,5130845,1989963xm4418596,1999660v4128,1533,8971,1596,14003,-668c4476376,1978864,4519648,1958234,4562921,1937100v22140,-10568,2516,-44280,-19624,-33211c4500527,1925526,4457757,1946660,4414988,1969304v-14718,7924,-8774,25757,3608,30356xm3122891,2001759v9438,2483,18378,-4471,18378,-13908c3141269,1977420,3131833,1970466,3122891,1972949v-1489,496,-3477,994,-4967,1490c3112458,1975930,3107989,1981394,3107989,1987354v497,5961,3973,11425,9935,12915c3119414,2000765,3121402,2001263,3122891,2001759xm4082174,2008859r-3126,-3127c4079048,2006229,4079544,2006229,4080041,2006726r365,1116l4082174,2008859xm4057045,2008859r1656,-952l4059179,2006726v,-497,496,-497,993,-994l4057045,2008859xm4085505,2012190v-497,-497,-497,-1491,-993,-1987l4082174,2008859r3331,3331xm4053715,2012190r3330,-3331l4054708,2010203v-497,496,-497,1490,-993,1987xm517781,2016666v5713,-993,10928,-4222,13909,-9686c532683,2004993,532186,2005987,531193,2007476r994,-993l532186,2006483v1491,-496,-496,993,497,-496l532187,2006483r1490,-372l533180,2005987v1490,,2483,496,497,c531690,2005490,532683,2006483,534173,2005987r-496,124l535167,2006483v-1987,-993,1987,1491,1987,1491c543611,2012940,554539,2009463,559009,2003503v5464,-6954,4471,-15895,-1490,-22353c542618,1964262,513311,1965255,498906,1982143v-7948,9439,-8444,22850,1987,30797c505860,2016418,512069,2017659,517781,2016666xm702346,2019390v12312,-1250,21935,-16157,10614,-27101c692833,1972162,675222,1949015,661133,1924359v-10566,-18618,-37234,-2012,-28177,16606c647045,1969646,666165,1993798,689814,2015436v4026,3270,8428,4371,12532,3954xm5172321,2022866v5712,-994,10928,-4222,13908,-9686c5187223,2011193,5186726,2012186,5185733,2013676r994,-993l5186726,2012683v1490,-497,-497,993,497,-497l5186727,2012683r1489,-372l5187720,2012186v1489,,2483,497,496,c5186229,2011689,5187223,2012683,5188713,2012186r-497,125l5189707,2012683v-1987,-994,1986,1490,1986,1490c5198151,2019140,5209078,2015664,5213549,2009703v5464,-6954,4471,-15894,-1490,-22352c5197157,1970462,5167851,1971455,5153446,1988344v-7948,9438,-8445,22849,1987,30796c5160400,2022617,5166609,2023860,5172321,2022866xm2271679,2025363v43214,,43214,-67057,,-67057c2228464,1958306,2228464,2025363,2271679,2025363xm5356885,2025591v12311,-1251,21934,-16158,10613,-27101c5347371,1978362,5329760,1955215,5315672,1930559v-10567,-18618,-37235,-2013,-28178,16605c5301583,1975846,5320703,1999999,5344353,2021636v4025,3270,8428,4371,12532,3955xm1682077,2025861v4967,,9438,-1491,13411,-4471c1699462,2018906,1702939,2015926,1705423,2011952v2980,-3477,5464,-7451,6457,-12418c1712377,1996554,1712874,1993077,1713370,1990096v,-4967,-993,-9437,-2980,-13908c1708900,1971718,1706416,1967744,1702939,1964764r-19749,-8132l1662579,1959354r-10306,5906c1648300,1969235,1645320,1974698,1643332,1980162v-2483,5961,-2483,11921,-496,17882c1642836,1998044,1642836,1998541,1642836,1998541r,1490c1643829,2004501,1646313,2008972,1649293,2012449v2484,3974,5961,6954,9934,9437c1662208,2022880,1664691,2024370,1667672,2025363v4967,1491,9438,1491,14405,498xm6926228,2031565v43215,,43215,-67058,,-67058c6883014,1964507,6883014,2031565,6926228,2031565xm6336626,2032062v4967,,9438,-1490,13412,-4471c6354011,2025108,6357488,2022127,6359972,2018153v2980,-3477,5464,-7450,6457,-12418c6366926,2002755,6367423,1999278,6367920,1996297v,-4967,-994,-9437,-2981,-13908c6363449,1977918,6360966,1973945,6357488,1970964r-19749,-8131l6317128,1965554r-10305,5907c6302849,1975435,6299869,1980899,6297881,1986363v-2483,5961,-2483,11921,-496,17882c6297385,2004245,6297385,2004742,6297385,2004742r,1490c6298379,2010703,6300862,2015173,6303843,2018650v2483,3974,5960,6954,9934,9438c6316757,2029081,6319241,2030572,6322221,2031565v4968,1490,9438,1490,14405,497xm3943856,2033729r161,-17l3943897,2033712r-41,17xm3943718,2033783r138,-54l3943514,2033763r204,20xm636414,2034996v3711,189,7359,-692,10126,-2956c648050,2031033,649056,2030530,650565,2029524v11573,-5535,11573,-25159,,-30694c649056,1998326,648050,1997320,646540,1996314v-5535,-4026,-15095,-3523,-20630,c619872,1999836,615847,2006880,615847,2013925v,7044,4025,14089,10063,17611c628929,2033549,632703,2034807,636414,2034996xm3955590,2038744v,,,,-504,-503l3955302,2038529r288,215xm5290952,2041196v3711,189,7359,-691,10126,-2956c5302588,2037234,5303594,2036731,5305104,2035724v11573,-5535,11573,-25159,,-30694c5303594,2004527,5302588,2003521,5301078,2002514v-5534,-4025,-15095,-3522,-20630,c5274410,2006036,5270385,2013080,5270385,2020124v,7046,4025,14090,10063,17613c5283467,2039749,5287241,2041007,5290952,2041196xm3958105,2042266v,,-503,-503,-503,-1006l3957968,2042083r137,183xm3768117,2042490v2981,496,6957,-1490,8941,-3477c3779048,2037026,3781035,2033052,3780537,2030072v,-3477,-994,-6458,-3479,-8941c3774579,2019144,3771098,2017157,3768117,2017654v-1984,,-3476,496,-5463,496c3759176,2018647,3756693,2019144,3754211,2021628v-1990,1986,-3476,5464,-3476,8444c3750735,2033052,3751726,2036529,3754211,2038516v2482,2484,4965,2981,8443,3477c3764641,2041993,3766133,2042490,3768117,2042490xm4069610,2045470v8444,-496,15895,-4967,18875,-12914l4080406,2007842r-10796,-6208l4058701,2007907r-8960,22165c4052224,2038517,4060669,2045470,4069610,2045470xm2668396,2049939v18875,-2484,19869,-31295,,-30301c2646042,2020632,2625677,2010697,2615246,1990828v-9935,-17882,-37252,-1987,-27321,16392c2603325,2036031,2635614,2054410,2668396,2049939xm3959615,2050317v,-503,,-503,,-1006l3959569,2049814r46,503xm983909,2050767v13350,-3632,23162,-23256,10331,-33823c978641,2004364,963545,1991785,946941,1980714v-18618,-12579,-41261,16606,-24153,31198c937884,2024995,953985,2036568,970087,2048141v4529,3270,9372,3837,13822,2626xm2717069,2050934v6957,-496,13909,-4470,15398,-11424c2732964,2038019,2733462,2036033,2733462,2034542v1489,-5960,,-12417,-4472,-16392c2725517,2015170,2721542,2013183,2717069,2013183v-4470,,-8942,1987,-11922,4967c2700679,2022621,2699187,2028582,2700679,2034542v494,1491,991,3477,991,4968c2703161,2045967,2710114,2051432,2717069,2050934xm3963600,2053893r1046,-2569l3964116,2050022r-516,3871xm2158428,2054669v6458,,12419,-1490,17882,-4967c2181774,2046721,2185748,2042251,2189225,2036787v994,-1490,1987,-2483,2980,-3974c2195683,2026853,2197670,2019899,2197670,2012945v,-6954,-1987,-13412,-5465,-19869c2185251,1981155,2172337,1973704,2158428,1973704v-13907,,-26822,7451,-33776,19372c2121175,1999037,2119188,2005991,2119188,2012945v,7450,1987,13908,5464,19868c2125645,2034304,2126639,2035297,2127632,2036787v2980,5464,7451,9438,12915,12915c2146010,2053179,2151971,2054669,2158428,2054669xm3959111,2054846v,-503,504,-1007,504,-2012l3959200,2053870r-89,976xm4453571,2055902v8445,1987,17386,-993,25333,-2484c4490328,2050935,4495296,2037523,4491322,2027589v-1987,-4968,-5464,-7948,-9934,-9935c4474930,2014673,4469467,2015170,4464003,2018151v-5961,2980,-13909,5463,-17882,10431c4442147,2033052,4440160,2038517,4442147,2044477v1490,5464,5961,9935,11424,11425xm5638442,2056968v13350,-3632,23161,-23257,10331,-33823c5633174,2010565,5618078,1997986,5601474,1986916v-18617,-12580,-41260,16605,-24152,31196c5592417,2031196,5608518,2042768,5624620,2054341v4529,3271,9372,3838,13822,2627xm3961690,2058580r1447,-1219l3963600,2053893r-1910,4687xm315059,2059298v6427,990,13272,-1845,17393,-6697l333104,2040894r-597,359l333232,2038611r268,-4809c333748,2034299,333624,2036286,333376,2038086r-144,525l333104,2040894r1886,-1131c338964,2040259,342441,2040259,346415,2040756v10430,994,20365,,30299,-4967c395590,2025358,379197,1999032,360322,2007475v-5463,2484,-15895,-1986,-21358,-1986c331016,2004992,323566,2006482,316612,2010953v-13909,8444,-22353,25829,-12915,40731c306677,2056279,310775,2058639,315059,2059298xm6812977,2060871v6458,,12418,-1491,17882,-4968c6836323,2052923,6840297,2048452,6843774,2042988v994,-1490,1987,-2483,2981,-3973c6850232,2033054,6852218,2026100,6852218,2019146v,-6954,-1986,-13412,-5463,-19869c6839800,1987356,6826886,1979905,6812977,1979905v-13907,,-26823,7451,-33776,19372c6775724,2005238,6773737,2012192,6773737,2019146v,7451,1987,13908,5464,19869c6780194,2040505,6781188,2041498,6782181,2042988v2980,5464,7450,9438,12915,12915c6800559,2059380,6806520,2060871,6812977,2060871xm3954583,2061387v,,503,-503,503,-503l3954799,2061099r-216,288xm3951061,2063903v503,,503,-503,1006,-503l3951350,2063687r-289,216xm1268311,2064915v4222,-62,8445,-1304,12418,-3291c1280729,2061624,1281226,2061624,1281226,2061128v15895,-7948,15895,-34274,,-42222c1281226,2018906,1280729,2018906,1280729,2018410v-7947,-3975,-16888,-4471,-24836,c1248442,2022880,1243475,2031324,1243475,2039769v,8444,4967,16888,12418,21359c1259867,2063860,1264089,2064977,1268311,2064915xm3942507,2065413v503,,1006,,1510,l3943262,2065344r-755,69xm4969599,2065499v6426,989,13271,-1846,17393,-6697l4987644,2047095r-598,359l4987771,2044810r268,-4807c4988288,2040499,4988163,2042486,4987915,2044287r-144,523l4987644,2047095r1885,-1132c4993503,2046460,4996980,2046460,5000954,2046957v10431,993,20365,,30300,-4968c5050129,2031558,5033737,2005232,5014862,2013675v-5464,2485,-15895,-1986,-21359,-1986c4985556,2011192,4978105,2012683,4971151,2017153v-13908,8444,-22352,25829,-12915,40732c4961217,2062480,4965315,2064839,4969599,2065499xm3941591,2070444r7457,c3953576,2069438,3955590,2067425,3959111,2064910r2579,-6330l3953576,2065413v-4528,2012,-9434,2138,-13837,691l3938145,2064816r-3185,-1416c3934960,2063400,3935463,2063400,3935463,2063400r-3739,-2804l3931940,2060884v,,,-503,-503,-503l3931724,2060596r-1845,-2460l3928921,2057361v,,,-503,,-503l3929879,2058136r8266,6680l3939488,2065413v-503,-503,-503,-503,-1006,-503l3943262,2065344r4780,-434c3947539,2065413,3947539,2065413,3947035,2065413r4315,-1726l3954799,2061099r2803,-3738c3957602,2057361,3957602,2057865,3957602,2057865r1598,-3995l3959569,2049814r-458,-5032c3959615,2045285,3959615,2045285,3959615,2045789r-1647,-3706l3955302,2038529r-3738,-2804c3951564,2036228,3952067,2036228,3952067,2036228v-1509,-503,-3019,-1509,-4528,-2012c3947539,2034216,3948042,2034216,3948042,2034216r-4324,-433l3932444,2038241r3316,-2369l3934960,2036228v503,,1006,-503,1006,-503l3935760,2035872r3728,-1656c3939488,2034216,3938985,2034216,3938985,2034216r4529,-453l3943010,2033712r887,l3945966,2032895v4843,63,9623,1823,13145,4843l3964116,2050022r1033,-7756c3963640,2038241,3962131,2034719,3959111,2032203v-3018,-2516,-6038,-4528,-10063,-5536c3941500,2024152,3931437,2026667,3925902,2032705v-7044,7549,-9057,18115,-3522,27173l3941591,2070444xm3942507,2070948r-916,-504l3937475,2070444v1510,,3522,504,5032,504xm5922861,2071117v4222,-62,8444,-1304,12417,-3291c5935278,2067826,5935776,2067826,5935776,2067329v15894,-7947,15894,-34274,,-42222c5935776,2025107,5935278,2025107,5935278,2024611v-7947,-3974,-16888,-4471,-24836,c5902992,2029081,5898025,2037526,5898025,2045970v,8444,4967,16888,12417,21359c5914416,2070061,5918639,2071179,5922861,2071117xm1740199,2074040v8444,1987,17881,496,26325,-497c1775465,2073047,1783909,2066093,1783413,2056655v-994,-8941,-7948,-15399,-16889,-16392c1758080,2039766,1748643,2037779,1740199,2039766v-16889,3974,-16889,29804,,34274xm6394742,2080241v8444,1987,17882,496,26326,-497c6430009,2079248,6438453,2072294,6437957,2062856v-994,-8941,-7948,-15399,-16889,-16392c6412624,2045967,6403186,2043980,6394742,2045967v-16888,3974,-16888,29804,,34274xm3501393,2080363v9268,1769,20355,-8196,14392,-19000c3495907,2025598,3477528,1989338,3462129,1951587v-5955,-12915,-26815,-7949,-21851,5960c3455178,1997782,3472562,2037023,3493427,2074277v1983,3602,4874,5495,7966,6086xm4546349,2081859v3772,210,7683,-1249,11036,-5099c4570797,2061858,4595136,2057387,4612024,2070302v15895,12419,38248,-8941,22353,-22352c4605071,2023609,4560862,2025100,4535033,2054407v-10059,11176,,26823,11316,27452xm4398645,2086429r784,-724l4399968,2084951r-256,107l4398645,2086429xm4398506,2086557r61,-56l4399429,2085209r-507,394l4398796,2085888r137,-183l4398506,2086557xm4398435,2086699r71,-142l4398493,2086570r-58,129xm4398435,2086699r210,-270l4398567,2086501r-132,198xm4397815,2087195r678,-625l4398796,2085888r-981,1307xm4395497,2088073r514,-206l4398922,2085603r117,-263l4397342,2086052r-1845,2021xm2998084,2088105v4088,-1131,7736,-3773,9748,-7547c3012865,2072507,3008839,2063450,3001795,2058418v-16104,-12076,-31200,-26669,-43279,-42771c2952981,2008099,2943921,2004577,2935367,2009609v-7044,4025,-11071,15598,-6037,23147c2944931,2054895,2963049,2072507,2985691,2086596v3773,2265,8302,2642,12393,1509xm4394959,2088686v497,-497,993,-497,1490,-994l4396011,2087867r-1052,819xm4395952,2089679v497,-497,497,-497,994,-993l4396378,2089112r-426,567xm4392972,2091666r3406,-2554l4397815,2087195r-4843,4471xm56760,2092232v3539,1055,7265,1179,10494,-311c68744,2091424,70234,2090431,72221,2089934v3974,-1489,6954,-2980,9438,-6457c84142,2080496,85632,2076523,85632,2072549v,-2981,-994,-6458,-2483,-8941c80665,2059137,76691,2057150,72221,2055163v-1490,-496,-2981,-1489,-4967,-1987c60796,2050693,51855,2053674,47385,2058144v-3478,3974,-5961,8941,-5961,14405c41424,2077517,43907,2082981,47385,2086954v2483,2235,5836,4222,9375,5278xm1451604,2092913v8445,2484,17386,-4470,17386,-13410c1468990,2070561,1460545,2063111,1451604,2066091v-1491,497,-3477,993,-4968,1490c1441670,2069071,1437696,2074039,1437696,2079503v,5463,3477,9934,8940,11920c1448127,2091920,1450113,2092417,1451604,2092913xm4389495,2094646r6002,-6573l4392546,2089253r426,-71c4392475,2089182,4391978,2089679,4391482,2089679r1064,-426l4387836,2090038r-328,138c4387508,2090176,4387011,2090176,4387011,2090176r825,-138l4397342,2086052r2584,-2830c4399926,2082725,4399926,2082725,4400422,2082228r-1383,3112l4399712,2085058r2201,-2830l4399968,2084951r2938,-1232c4407874,2079248,4409860,2071797,4408867,2065340v-1491,-12916,-13908,-21360,-26823,-17883c4372606,2049940,4364659,2057392,4362176,2066830v-2981,9934,1489,22849,11424,26823c4379064,2096137,4384031,2097130,4389495,2094646xm4711306,2098434v3539,1055,7265,1179,10493,-311c4723290,2097626,4724780,2096633,4726767,2096136v3973,-1490,6953,-2980,9437,-6457c4738688,2086698,4740178,2082725,4740178,2078751v,-2981,-994,-6458,-2483,-8941c4735211,2065339,4731237,2063352,4726767,2061365v-1491,-497,-2981,-1490,-4968,-1987c4715342,2056895,4706401,2059875,4701930,2064346v-3477,3973,-5960,8941,-5960,14405c4695970,2083718,4698453,2089182,4701930,2093156v2484,2235,5837,4222,9376,5278xm6106149,2099115v8444,2483,17385,-4471,17385,-13412c6123534,2076762,6115089,2069312,6106149,2072292v-1491,496,-3478,993,-4968,1490c6096214,2075272,6092241,2080239,6092241,2085703v,5464,3476,9934,8940,11921c6102671,2098121,6104658,2098618,6106149,2099115xm1252919,2102848v5463,,9437,-2980,12417,-6954c1266827,2093907,1268317,2091920,1269310,2089933v2981,-4470,1987,-11921,-1987,-15398c1263350,2071058,1256396,2069071,1251925,2072548v-1987,1490,-3973,2981,-5961,3974c1241990,2079502,1238513,2083476,1239010,2088940v,3973,1491,7451,3974,9934c1245467,2101358,1249442,2102848,1252919,2102848xm5907462,2109049v5464,,9437,-2980,12418,-6954c5921370,2100108,5922860,2098121,5923853,2096134v2981,-4470,1988,-11921,-1986,-15398c5917893,2077259,5910939,2075272,5906469,2078749v-1987,1490,-3974,2981,-5961,3973c5896534,2085703,5893057,2089677,5893554,2095141v,3973,1490,7450,3974,9934c5900011,2107559,5903985,2109049,5907462,2109049xm3564460,2110045v4966,-1491,10431,-5464,12916,-9935c3579860,2095143,3581353,2088686,3579363,2083221v-1987,-4470,-5467,-10431,-10432,-12418c3566941,2069810,3565453,2069313,3563466,2068319v-2982,-1489,-6461,-3476,-9936,-3973c3551544,2063849,3550055,2063849,3548066,2063352v-2977,,-5461,497,-7948,1987c3536149,2066830,3532173,2069810,3530187,2073783v-4469,8445,-3473,18380,3476,25334c3537634,2103090,3542605,2105574,3547571,2108058v4967,2980,11421,3477,16889,1987xm330452,2115081v4160,-1428,7761,-4533,9500,-8755c341442,2102352,341442,2098379,339952,2093908v-1987,-4967,-5464,-7451,-9934,-8941c326541,2083477,322567,2081987,319090,2080496v-2981,-1490,-8445,-496,-11425,1491c305181,2083974,302698,2085960,301704,2088941v-2980,6954,,14405,5961,18379c311142,2109307,314619,2111790,317599,2113777v3974,2483,8693,2732,12853,1304xm4984998,2121282v4160,-1428,7761,-4533,9500,-8755c4995988,2108553,4995988,2104579,4994498,2100109v-1987,-4967,-5464,-7451,-9935,-8941c4981086,2089678,4977113,2088188,4973635,2086697v-2980,-1490,-8444,-496,-11425,1491c4959727,2090174,4957243,2092161,4956250,2095142v-2980,6954,,14405,5960,18378c4965687,2115507,4969165,2117991,4972145,2119978v3974,2483,8693,2732,12853,1304xm3712983,2121965v1488,-496,3476,-993,4967,-993c3724406,2119482,3729869,2112528,3729374,2106071v-498,-6458,-4469,-13412,-11424,-14902c3716459,2090672,3714471,2090175,3712983,2090175v-5962,-1490,-11922,,-16394,4471c3693611,2098123,3691621,2102096,3691621,2106567v,4470,1990,8941,4968,11922c3701061,2121965,3707021,2122959,3712983,2121965xm1829359,2123836v3477,-994,6705,-2857,8692,-5092c1841528,2114770,1844012,2110300,1844012,2104836v,-4967,-1987,-10431,-5961,-13908c1833581,2086457,1825633,2083477,1819176,2085960v-3477,1490,-6458,2484,-9437,4471c1805764,2093411,1802287,2099371,1802784,2104836v,4967,1987,8941,5464,12915c1811228,2121227,1815202,2122221,1819176,2123711v2980,1242,6705,1118,10183,125xm6483903,2130037v3477,-994,6706,-2856,8692,-5092c6496073,2120972,6498557,2116501,6498557,2111037v,-4967,-1988,-10431,-5962,-13909c6488125,2092657,6480177,2089678,6473720,2092161v-3477,1490,-6458,2484,-9438,4471c6460308,2099612,6456831,2105572,6457328,2111037v,4967,1987,8941,5464,12915c6465772,2127429,6469746,2128422,6473720,2129913v2980,1241,6706,1117,10183,124xm907198,2135635v4470,,8444,-994,12418,-2484c923590,2131661,927066,2129674,930047,2126694v1490,-1987,3477,-4471,4967,-6458c937498,2116759,938491,2112786,938988,2108315v994,-2980,994,-5463,,-8444c938988,2095898,937498,2091924,935014,2087950v-1490,-1987,-3477,-4470,-4967,-6457c926073,2077519,921603,2075035,916139,2073545v-497,,-497,,-993,c910675,2072055,906701,2072055,902231,2073048v-2980,,-5464,497,-7947,1987c892794,2075532,891303,2076029,889813,2077022v-9438,5464,-15398,16392,-15398,26823c873918,2114772,879879,2125204,889316,2131164v4968,2981,11922,5464,17882,4471xm3867030,2135858r503,-503c3868539,2134348,3869043,2133342,3870049,2131832r-3019,4026xm3865521,2137870r1509,-2012l3865888,2137000r-367,870xm5561748,2141837v4470,,8444,-993,12417,-2484c5578139,2137863,5581616,2135876,5584596,2132896v1491,-1987,3477,-4471,4968,-6457c5592048,2122962,5593041,2118988,5593537,2114518v994,-2981,994,-5464,,-8445c5593537,2102100,5592048,2098126,5589564,2094152v-1491,-1987,-3477,-4471,-4968,-6457c5580623,2083721,5576153,2081237,5570689,2079747v-497,,-497,,-994,c5565225,2078257,5561251,2078257,5556780,2079250v-2980,,-5463,497,-7947,1987c5547343,2081734,5545853,2082231,5544362,2083224v-9437,5464,-15397,16392,-15397,26823c5528468,2120975,5534428,2131406,5543866,2137367v4967,2980,11921,5463,17882,4470xm1383554,2142586v4471,1491,8941,,12915,-1490c1398953,2140103,1400940,2139109,1403423,2138116v5961,-2484,9934,-10431,9438,-16889c1412861,2116260,1410874,2111293,1407397,2107319v-3478,-3477,-8941,-5464,-13908,-5464c1387031,2101855,1379084,2105332,1376600,2111293v-993,2483,-1986,4470,-2980,6954c1372130,2121724,1371137,2124704,1371634,2128678v496,3477,1986,6954,4470,9438c1378091,2140103,1380574,2141593,1383554,2142586xm4062262,2146928v15096,,15096,-23147,,-23147c4047670,2123781,4047670,2146928,4062262,2146928xm3847910,2146928v2516,,5031,-504,7547,-2013c3857973,2144412,3859986,2142902,3861998,2140890r3890,-3890l3875081,2115227v,-1006,,-2012,,-3018c3875081,2108183,3874578,2104158,3872565,2100132v-1006,-4025,-3522,-7044,-6541,-10063c3864011,2088559,3861998,2087050,3859986,2085037v-3522,-2013,-7548,-3522,-11573,-3522c3845897,2081012,3842878,2081012,3840362,2081515v-4025,,-8050,1509,-11573,3522c3821745,2091578,3816210,2098120,3814197,2105667v-1006,3523,-2013,7548,-1509,11070c3813191,2119253,3813191,2122271,3813694,2124788v1006,4026,3019,7548,5535,10567c3823254,2140890,3828789,2144412,3835330,2146424v4026,1510,8555,1510,12580,504xm4490328,2147798v33281,,33281,-51659,,-51659c4457048,2096139,4456552,2147798,4490328,2147798xm6038098,2148788v4471,1490,8941,,12915,-1491c6053497,2146304,6055484,2145311,6057967,2144317v5961,-2484,9935,-10431,9438,-16889c6067405,2122461,6065418,2117494,6061941,2113520v-3477,-3477,-8941,-5464,-13908,-5464c6041575,2108056,6033628,2111533,6031144,2117494v-993,2483,-1986,4470,-2980,6954c6026674,2127925,6025680,2130905,6026177,2134879v497,3477,1987,6954,4470,9438c6032635,2146304,6035118,2147794,6038098,2148788xm1107875,2160967v5463,-497,10927,-3974,12418,-9438c1120789,2150039,1121286,2148052,1121783,2146562v2483,-8941,-4471,-17882,-13908,-17882c1098437,2128183,1091483,2137621,1093967,2146562v496,1490,993,3477,1490,4967c1096947,2156993,1102411,2160967,1107875,2160967xm2517871,2162144v3787,808,7884,311,11610,-1676c2534944,2157488,2540907,2154010,2546370,2151030v9437,-5464,11921,-18378,4967,-26823c2544383,2114770,2532461,2114770,2524017,2121724v-4966,3974,-9935,8444,-14405,12417c2503155,2139605,2503652,2150037,2508123,2155997v2483,3229,5959,5340,9748,6147xm5762421,2167169v5464,-496,10928,-3973,12418,-9437c5775335,2156241,5775833,2154254,5776329,2152764v2483,-8941,-4471,-17882,-13908,-17882c5752983,2134386,5746029,2143823,5748513,2152764v497,1490,993,3477,1490,4968c5751493,2163196,5756957,2167169,5762421,2167169xm7172414,2168346v3788,807,7886,310,11611,-1676c7189488,2163689,7195449,2160212,7200913,2157232v9438,-5464,11921,-18379,4967,-26824c7198927,2120971,7187005,2120971,7178561,2127925v-4967,3974,-9934,8444,-14405,12418c7157699,2145807,7158195,2156238,7162666,2162199v2484,3228,5961,5340,9748,6147xm396076,2168418v1986,,4470,,6457,-497c404520,2167921,406507,2167424,408494,2167424v3477,,6457,-993,9437,-2980c418428,2164444,418925,2163947,419422,2163947v7450,-3477,11921,-12915,11921,-20862c431343,2135138,426872,2125699,419422,2122222v-2484,-993,-4968,-2483,-7451,-3477c409487,2118248,405514,2117752,403030,2117752v-1987,,-4470,,-6458,-497c390115,2116758,382664,2120235,378691,2124706v-4471,4470,-7948,11921,-7451,17882c371737,2149045,373724,2156000,378691,2160470v3973,4471,10431,7948,17385,7948xm5050625,2174621v1986,,4470,,6457,-497c5059069,2174124,5061056,2173627,5063043,2173627v3477,,6457,-993,9437,-2980c5072977,2170647,5073474,2170150,5073970,2170150v7451,-3477,11922,-12915,11922,-20862c5085892,2141340,5081421,2131902,5073970,2128424v-2483,-993,-4967,-2483,-7450,-3477c5064036,2124451,5060063,2123954,5057579,2123954v-1987,,-4470,,-6458,-496c5044664,2122960,5037213,2126438,5033240,2130908v-4471,4471,-7948,11922,-7451,17883c5026286,2155248,5028272,2162202,5033240,2166673v3973,4471,10430,7948,17385,7948xm2309067,2176011v15567,2831,35946,-14152,24625,-32266c2323628,2127140,2324634,2104497,2332182,2087388v10063,-23146,-21133,-43273,-34720,-20127c2278846,2099465,2282369,2132675,2296457,2165885v2768,6038,7421,9183,12610,10126xm2776181,2177599v22851,,23345,-35764,,-35764c2753332,2141835,2753332,2177599,2776181,2177599xm2402120,2178968v10064,,20128,-9057,19623,-19625c2421240,2149280,2413190,2139719,2402120,2139719v-9560,,-23145,-1509,-31197,4026c2359351,2151796,2359351,2166892,2370923,2174942v8052,5535,21637,3523,31197,4026xm6963601,2182212v15567,2829,35945,-14152,24624,-32266c6978162,2133340,6979168,2110697,6986715,2093589v10064,-23146,-21133,-43273,-34719,-20127c6933379,2105665,6936901,2138875,6950990,2172085v2767,6038,7422,9183,12611,10127xm7056655,2185167v10064,,20127,-9057,19624,-19624c7075776,2155480,7067725,2145919,7056655,2145919v-9560,,-23145,-1509,-31197,4026c7013886,2157995,7013886,2173092,7025458,2181142v8052,5535,21637,3523,31197,4025xm3034239,2187124r-19,-87l3034072,2186839r42,128l3034239,2187124xm3034966,2187534v,-496,-496,-1490,-496,-1986l3034640,2186829r326,705xm3034764,2187763r-124,-934l3033719,2184835r501,2202l3034764,2187763xm3034966,2188031r-202,-268l3034767,2187783r199,248xm3034744,2189342r-347,-1528l3034114,2186967r-546,-684l3034744,2189342xm3035021,2189686r-254,-1903l3034239,2187124r158,690l3035021,2189686xm3035463,2191209r,-199l3035021,2189686r76,574l3035463,2191209xm1739389,2191511v13109,-1304,23912,-18254,11247,-29058c1730269,2145068,1712388,2125199,1692022,2107813v-17882,-15398,-43711,9438,-26326,26327c1685068,2152519,1706924,2168413,1726296,2186793v4098,3849,8723,5153,13093,4718xm3035302,2191798r-205,-1538l3034744,2189342r558,2456xm3035960,2192502v,-497,-497,-994,-497,-1987l3035463,2191010r497,1492xm811273,2195240v5401,,10741,-2483,12976,-7451c824746,2186299,825739,2184809,826236,2183815v2980,-5960,3477,-11921,,-17882c823256,2160469,817295,2156992,810838,2156992v-6457,,-11922,3477,-15399,8941c792459,2171894,792956,2177855,795936,2183815v497,1490,1491,2981,1987,3974c800406,2192757,805870,2195240,811273,2195240xm3035847,2195296r113,-2794l3035463,2191209r,1293l3035302,2191798r161,1201l3035463,2194259r384,1037xm1636385,2196232v3973,,7450,-497,10927,-2484c1649795,2192258,1651782,2190768,1653769,2188781v2484,-1987,4471,-3477,6954,-5464c1664200,2180336,1666188,2173879,1666188,2169408v,-4967,-1988,-10431,-5465,-13907c1657246,2152023,1652279,2149539,1646815,2150036v-4967,497,-10928,1987,-13908,5961c1630920,2158481,1629430,2160467,1627444,2162951v-1491,1987,-3478,3974,-4472,5961c1620986,2172389,1619993,2176363,1619993,2179840v,8941,7451,16392,16392,16392xm6393927,2197713v13109,-1303,23913,-18256,11246,-29059c6384807,2151269,6366926,2131400,6346560,2114014v-17882,-15398,-43712,9437,-26326,26327c6339606,2158719,6361462,2174614,6380834,2192995v4098,3849,8723,5153,13093,4718xm5465819,2201443v5402,,10742,-2483,12977,-7450c5479293,2192502,5480286,2191012,5480782,2190018v2981,-5961,3477,-11921,,-17883c5477802,2166672,5471842,2163195,5465384,2163195v-6457,,-11921,3477,-15398,8940c5447006,2178097,5447502,2184057,5450483,2190018v496,1490,1490,2981,1987,3975c5454953,2198960,5460417,2201443,5465819,2201443xm6290928,2202434v3973,,7451,-497,10928,-2484c6304339,2198460,6306326,2196970,6308313,2194983v2484,-1987,4470,-3478,6954,-5465c6318744,2186538,6320731,2180080,6320731,2175610v,-4968,-1987,-10432,-5464,-13908c6311790,2158225,6306822,2155741,6301358,2156237v-4966,497,-10927,1988,-13907,5961c6285464,2164682,6283974,2166668,6281987,2169153v-1491,1986,-3477,3973,-4471,5960c6275529,2178590,6274536,2182564,6274536,2186041v,8942,7451,16393,16392,16393xm3866088,2204983v3522,251,7233,-944,10504,-4214c3901751,2177118,3927413,2152965,3952572,2129315v15598,-14088,-8051,-37738,-22643,-22643c3905273,2131328,3881120,2155983,3856464,2180640v-9812,9812,-943,23588,9624,24343xm3584331,2212369v9932,497,18378,-9437,14899,-19372c3598734,2191507,3598235,2189519,3597740,2188029v-1984,-5464,-6954,-10431,-13409,-9934c3577874,2178591,3572903,2182069,3570916,2188029v-495,1490,-991,3478,-1490,4968c3566445,2202435,3574395,2212369,3584331,2212369xm1102907,2220572v4471,496,7451,993,11921,c1115822,2220075,1116815,2220075,1117809,2219578v1987,-993,4470,-1490,6457,-2483c1129730,2215108,1133704,2212127,1136684,2207160v3477,-5464,3477,-12915,994,-18875c1135690,2182821,1131717,2179343,1126253,2176860v-5464,-1490,-12915,-1987,-18379,1987c1101914,2182821,1094463,2186298,1091483,2192755v-2980,5464,-3478,11425,-993,16889c1092476,2214611,1096947,2220075,1102907,2220572xm3000691,2223795r-364,-267l2999698,2223299v-1986,-497,-3973,-1490,-5464,-2484c2996221,2221809,2998704,2222802,3000691,2223795xm3270794,2225425v8049,-503,16099,-5535,18112,-14089c3288906,2210330,3289411,2209826,3289411,2208819v1510,-6540,,-14088,-5031,-19121c3280357,2186175,3275826,2184162,3270794,2184162v-5032,,-10063,2013,-13585,5536c3252175,2194731,3250666,2201775,3252175,2208819v,1007,503,1511,503,2517c3254191,2218883,3262742,2225425,3270794,2225425xm3012116,2226279v3478,,6955,-497,9935,-1987c3027018,2222305,3031488,2218828,3034470,2213861v1985,-3974,3476,-8444,3476,-12915l3035847,2195296r-384,9624l3035463,2194259r-3889,-10467l3030993,2183064v,,495,497,495,497l3031574,2183792r1994,2491l3033474,2186044r598,795l3032581,2182369r-595,-1292c3031986,2181077,3032482,2181574,3032482,2182070r99,299l3033719,2184835r-740,-3261c3031986,2178097,3029999,2175116,3027018,2172633v-4967,-4968,-12915,-8445,-19870,-7948c3000193,2165182,2992742,2167169,2987279,2172633v-1491,1987,-2981,3974,-4471,5464c2980324,2182567,2978834,2187038,2978834,2192005v-745,6954,1367,13908,5340,19621l3000327,2223528r4834,1758c3007645,2225782,3009633,2225782,3012116,2226279xm5757454,2226775v4470,497,7451,993,11921,c5770369,2226279,5771362,2226279,5772355,2225781v1987,-993,4471,-1490,6457,-2483c5784277,2221311,5788251,2218330,5791231,2213363v3477,-5464,3477,-12915,993,-18875c5790237,2189023,5786263,2185546,5780800,2183063v-5465,-1491,-12915,-1987,-18379,1987c5756460,2189023,5749010,2192501,5746029,2198959v-2980,5463,-3477,11424,-993,16888c5747023,2220814,5751493,2226279,5757454,2226775xm3916621,2227767v3477,-993,6457,-1490,9438,-2980c3928045,2223793,3930032,2222800,3931523,2221310v6954,-3974,9934,-12915,6457,-19869c3936490,2198461,3934503,2195481,3931523,2193990v-2981,-1987,-7948,-3477,-11922,-1987c3916621,2193494,3913144,2194487,3910163,2195977v-2980,1490,-5464,3974,-7947,6457c3897248,2206409,3896255,2215350,3899732,2220813v3974,5961,10431,8444,16889,6954xm3774067,2234228v994,-2484,1987,-4471,2981,-6955c3777048,2227273,3777048,2227770,3777048,2227770v498,-2483,498,-5464,993,-7451l3776146,2223542r-2079,10686xm1048766,2234977v5465,497,10431,-2979,14902,-5464c1074099,2223056,1076086,2208651,1067642,2199710v-9438,-8941,-23843,-6954,-30301,3477c1034361,2207658,1030884,2212625,1031877,2218089v497,4470,1491,8445,4968,11922c1040322,2232991,1043799,2234481,1048766,2234977xm3829695,2235466v3601,-745,6954,-2732,9437,-5712c3843603,2223793,3843603,2214355,3838139,2208891v-6458,-5961,-12915,-12418,-19372,-18380c3810323,2182563,3797437,2183060,3790480,2192499v-7450,8444,-4965,21856,4970,27817c3803398,2224786,3810819,2229256,3818767,2233727v3477,1987,7326,2484,10928,1739xm1775958,2237957r790,-812l1785891,2233488v2484,-2484,3974,-5961,3974,-9935c1789865,2219580,1788375,2217096,1785891,2213619v-1490,-1987,-2980,-3974,-4967,-5961c1778937,2204678,1773970,2203188,1770493,2203188v-3477,,-7948,1490,-10431,4470c1757578,2210639,1755592,2214116,1755592,2218090v497,3477,1489,7947,4470,10431c1762049,2230010,1764036,2231501,1766023,2233488r9146,3658l1775958,2237957xm5703312,2241181v5465,497,10432,-2980,14902,-5464c5728645,2229260,5730632,2214854,5722188,2205913v-9438,-8941,-23843,-6954,-30300,3477c5688908,2213861,5685431,2218828,5686424,2224292v496,4471,1490,8445,4967,11922c5694868,2239194,5698345,2240684,5703312,2241181xm1182381,2241434v3974,-993,7451,-2483,11425,-3477c1205727,2233983,1212184,2221565,1207217,2210141v-1987,-4967,-5960,-8941,-10928,-10928c1190329,2196232,1182878,2195736,1177414,2199709v-3477,2484,-6457,4968,-9934,6955c1163506,2209644,1160029,2213121,1159035,2218088v-993,3974,-496,8445,994,12418c1163506,2238951,1173441,2244415,1182381,2241434xm6430506,2244161r790,-812l6440439,2239691v2484,-2484,3974,-5961,3974,-9934c6444413,2225783,6442923,2223299,6440439,2219822v-1490,-1987,-2980,-3974,-4967,-5961c6433485,2210881,6428518,2209391,6425041,2209391v-3477,,-7948,1490,-10431,4470c6412126,2216842,6410140,2220319,6410140,2224293v496,3477,1490,7947,4470,10431c6416597,2236214,6418584,2237704,6420571,2239691r9146,3659l6430506,2244161xm5836928,2247638v3974,-994,7451,-2484,11425,-3478c5860274,2240187,5866732,2227768,5861764,2216344v-1987,-4967,-5960,-8941,-10928,-10928c5844876,2202435,5837425,2201939,5831961,2205912v-3477,2484,-6457,4968,-9934,6955c5818053,2215847,5814576,2219324,5813582,2224291v-993,3975,-496,8445,994,12419c5818053,2245154,5827988,2250618,5836928,2247638xm3741285,2248633v6954,1986,15398,993,21854,-2981l3776146,2223542r1400,-7197c3776552,2210385,3774067,2204424,3769598,2199954v-3479,-3478,-7948,-5961,-12417,-7451c3750226,2190019,3741780,2192006,3735324,2195483v-1491,993,-4967,3477,-5961,4967c3727379,2202437,3725887,2204424,3724398,2206908v-5465,7947,-4968,20862,,28809c3728370,2242175,3734331,2246645,3741285,2248633xm1921501,2250373v20863,1491,19869,-30299,,-32286c1881267,2213616,1850470,2185800,1833582,2150533v-7947,-16889,-37254,-4968,-30796,12915c1822158,2214113,1867856,2245903,1921501,2250373xm1646314,2250873v21359,,21856,-33777,,-33777c1624955,2217592,1624955,2250873,1646314,2250873xm804405,2251405r-24,-36l804390,2251391r15,14xm805043,2252362r-166,-497l804405,2251405r638,957xm6576044,2256576v20862,1491,19869,-30300,,-32287c6535810,2219818,6505013,2192001,6488125,2156734v-7947,-16889,-37254,-4967,-30797,12915c6476701,2220316,6522399,2252106,6576044,2256576xm6300862,2257076v21359,,21855,-33777,,-33777c6279503,2223796,6279503,2257076,6300862,2257076xm5458952,2257610r-25,-38l5458937,2257595r15,15xm5459589,2258565r-165,-496l5458952,2257610r637,955xm4182860,2262038v5961,-496,10431,-4966,10928,-10928c4193788,2247634,4194285,2244156,4194285,2240183v496,-5961,-5464,-11922,-11425,-11425c4176899,2229255,4171436,2234222,4171436,2240183v,3477,496,6954,496,10927c4171932,2256575,4176899,2262536,4182860,2262038xm784534,2271253r-9,-10l784512,2271238r22,15xm785505,2271900r-971,-647l785009,2271734r496,166xm787492,2273224v4967,2980,12915,1987,16889,-1986c808355,2266767,809845,2259812,806368,2254349r-1325,-1987l805871,2254846r-1481,-3455l793018,2240317v-5401,-1491,-11487,-373,-15957,4097c772839,2248636,771845,2254597,773397,2259937r11128,11306l787989,2272727r-2484,-827l787492,2273224xm439295,2275211v11425,,11425,-17882,,-17882c427870,2257826,427870,2275211,439295,2275211xm3024551,2275449v45698,-16888,89908,-39738,132623,-63083c3178036,2200941,3159655,2170143,3138797,2180574v-42223,21361,-85438,41229,-127161,64079c2995244,2253594,3006175,2281907,3024551,2275449xm838158,2275708v11921,,11921,-18379,,-18379c826236,2257329,826236,2275708,838158,2275708xm2487757,2277198v5464,1987,12915,-497,16888,-4470c2507626,2269251,2509614,2265277,2509614,2260310v,-4471,-1988,-8941,-4969,-12418c2500672,2244911,2493718,2242427,2488254,2244414v-1491,497,-2981,1491,-4967,1988c2480306,2247892,2477823,2248885,2475339,2251866v-1987,2483,-3478,5960,-3478,8940c2471861,2263290,2472855,2266270,2473848,2268257v1988,3477,5465,5464,8942,6954c2484280,2275708,2485770,2276701,2487757,2277198xm5439081,2277456r-9,-9l5439059,2277441r22,15xm5440051,2278103r-970,-647l5439555,2277938r496,165xm5442038,2279428v4968,2980,12915,1987,16889,-1987c5462901,2272971,5464391,2266016,5460914,2260552r-1325,-1987l5460417,2261049r-1480,-3454l5447565,2246520v-5402,-1490,-11487,-373,-15957,4098c5427386,2254840,5426392,2260801,5427944,2266141r11128,11306l5442535,2278931r-2484,-828l5442038,2279428xm2296455,2280108v18617,4528,32203,-23650,13585,-32205c2289410,2237840,2288906,2210669,2282869,2191045v-7547,-24657,-19121,-48306,-33714,-68937c2230035,2094434,2189780,2063237,2161101,2098459v-10064,12580,8050,31701,19120,18115c2213429,2076319,2251168,2197082,2254690,2216204v5033,26668,12078,56355,41765,63904xm5093841,2281414v11424,,11424,-17882,,-17882c5082416,2264028,5082416,2281414,5093841,2281414xm5492704,2281912v11921,,11921,-18379,,-18379c5480782,2263533,5480782,2281912,5492704,2281912xm7142301,2283401v5464,1987,12915,-497,16889,-4470c7162170,2275453,7164157,2271480,7164157,2266512v,-4470,-1987,-8941,-4967,-12418c7155216,2251114,7148262,2248630,7142798,2250617v-1490,497,-2981,1490,-4968,1988c7134850,2254094,7132367,2255088,7129883,2258068v-1987,2484,-3477,5961,-3477,8941c7126406,2269493,7127399,2272473,7128393,2274460v1987,3477,5464,5464,8941,6954c7138824,2281911,7140315,2282904,7142301,2283401xm4247434,2283898v21359,,21359,-33280,,-33280c4226075,2250618,4226075,2283898,4247434,2283898xm6950989,2286309v18618,4528,32203,-23649,13586,-32204c6943944,2244042,6943441,2216870,6937403,2197246v-7548,-24658,-19121,-48307,-33712,-68938c6884570,2100634,6844316,2069437,6815635,2104660v-10064,12579,8051,31700,19121,18114c6867965,2082519,6905703,2203284,6909225,2222405v5032,26669,12077,56356,41764,63904xm2953010,2287872v3477,-497,6957,-994,10433,-1987c2969402,2284891,2973874,2277937,2973874,2272473v-499,-5960,-3975,-12418,-10431,-13411c2959967,2258565,2956487,2258069,2953010,2257075v-5465,-993,-11423,-497,-15398,3974c2934631,2264029,2933142,2268003,2933142,2272473v,3974,1986,8444,4470,11425c2941587,2288368,2947050,2288865,2953010,2287872xm1522135,2290610v11921,-497,21857,-11921,17883,-23346c1539521,2265774,1539024,2263787,1538527,2262297v-1986,-6955,-8444,-12418,-16392,-12418c1514685,2250375,1508227,2254846,1505743,2262297v-496,1490,-992,3477,-1490,4967c1500776,2278689,1510214,2290610,1522135,2290610xm6176683,2296814v11921,-497,21856,-11922,17882,-23346c6194068,2271978,6193571,2269991,6193075,2268500v-1987,-6954,-8445,-12417,-16392,-12417c6169232,2256579,6162774,2261049,6160291,2268500v-497,1491,-993,3478,-1490,4968c6155323,2284892,6164761,2296814,6176683,2296814xm3099606,2301656v4161,,8385,-2111,11364,-6333c3111965,2293833,3112957,2292839,3113455,2291349v6955,-9935,-2485,-23842,-13909,-23842c3088118,2267507,3079180,2281414,3086132,2291349v996,1490,1986,2484,2486,3974c3091351,2299545,3095448,2301656,3099606,2301656xm2021594,2305896v2768,503,5661,126,8177,-1635c2031784,2302751,2033797,2301242,2035809,2299732v4026,-3019,7044,-7044,7044,-12076c2042853,2284133,2041344,2280611,2038828,2277592v-2516,-2516,-6038,-4025,-10063,-4025c2023230,2273567,2019707,2276586,2016688,2280611v-1509,2013,-3020,4025,-4528,6039c2009141,2291178,2010147,2298726,2014173,2302248v2013,1761,4653,3145,7421,3648xm359820,2307994v9437,2483,18378,-4471,18378,-13909c378198,2284151,369257,2276701,359820,2279184v-1490,497,-3477,994,-4968,1490c349389,2282165,344918,2287629,344918,2293589v497,5960,3974,11424,9934,12914c356343,2307000,358330,2307497,359820,2307994xm2722481,2311400v4532,186,9001,-1180,11982,-4657c2739431,2300783,2744398,2294822,2749363,2288861v4969,-5960,6458,-15398,,-21359c2742907,2261541,2734463,2262038,2728005,2267502v-5959,4967,-11921,9935,-17882,14902c2703170,2288365,2703666,2300783,2710123,2306743v3231,2732,7824,4471,12358,4657xm1689529,2311472v11425,,20365,-11425,17385,-22849c1706418,2287133,1705921,2285146,1705424,2283656v-1986,-6954,-8940,-12418,-15895,-11922c1682078,2272231,1675621,2276702,1673634,2283656v-496,1490,-993,3477,-1490,4967c1669164,2300047,1677608,2311472,1689529,2311472xm2213929,2311809v31700,,31700,-49312,,-49312c2182734,2263000,2182734,2311809,2213929,2311809xm6676130,2312097v2767,503,5661,126,8177,-1635c6686320,2308952,6688332,2307443,6690345,2305934v4025,-3020,7044,-7045,7044,-12077c6697389,2290335,6695880,2286813,6693364,2283793v-2516,-2515,-6039,-4025,-10064,-4025c6677765,2279768,6674243,2282787,6671224,2286813v-1509,2012,-3019,4025,-4529,6038c6663677,2297379,6664683,2304927,6668708,2308449v2013,1761,4654,3145,7422,3648xm5014365,2314196v9438,2484,18379,-4470,18379,-13908c5032744,2290354,5023803,2282904,5014365,2285387v-1490,497,-3477,994,-4967,1490c5003934,2288368,4999464,2293832,4999464,2299792v496,5960,3974,11424,9934,12914c5010888,2313203,5012875,2313700,5014365,2314196xm4324611,2316244v4036,807,8507,186,12729,-1552c4349758,2309227,4362176,2303267,4374594,2297803v15895,-7451,4471,-35764,-12418,-28810c4348268,2274457,4334359,2280418,4320451,2286379v-7947,3477,-9934,15398,-5960,22848c4316974,2313201,4320575,2315437,4324611,2316244xm2261482,2316870r252,-31c2261734,2316839,2261734,2316839,2261232,2316839r250,31xm3314872,2317111v4841,-1179,9187,-4159,11671,-8878c3329028,2303763,3329649,2298671,3328528,2294014r-5700,-7840l3322185,2287039r-115,332l3322096,2287157r-285,379l3321712,2287890r113,-147c3322198,2287246,3322320,2287122,3321575,2288364r137,-474l3320582,2289357r-108,-21l3320087,2289855v-1740,993,-995,124,-124,-621l3320474,2289336r1337,-1800l3322195,2286191r-99,966l3322185,2287039r135,-413c3322567,2285632,3322816,2284638,3322567,2285880r-98,-200l3321844,2284822r-206,-59l3321621,2284513r-1534,-2110c3317106,2280913,3322567,2284390,3320582,2282900v-1490,-1490,2485,2980,993,993l3321621,2284513r223,309l3322070,2284887r399,793l3322828,2286174r6320,-8489c3330516,2272593,3330018,2267005,3327038,2262535v-5463,-8941,-17880,-12915,-27315,-6954c3278365,2268992,3277866,2302272,3300218,2315186v4472,2484,9809,3105,14654,1925xm2258536,2317239r1380,-173l2259194,2316757r-658,482xm2258320,2317397r216,-158l2257844,2317325r117,17l2258211,2317342r-67,28l2258320,2317397xm6344077,2317676v11424,,20365,-11425,17385,-22849c6360965,2293337,6360469,2291350,6359972,2289860v-1987,-6954,-8941,-12419,-15895,-11922c6336626,2278435,6330169,2282906,6328182,2289860v-497,1490,-993,3477,-1490,4967c6323712,2306251,6332156,2317676,6344077,2317676xm6868468,2318010v31700,,31700,-49311,,-49311c6837272,2269202,6837272,2318010,6868468,2318010xm2267771,2318851v-1005,-503,-2514,-1006,-3523,-1509c2264754,2317342,2264754,2317342,2265257,2317342r-3775,-472l2259916,2317066r2099,900l2267771,2318851xm3687151,2319661v25832,,25832,-40235,,-40235c3661321,2279923,3661321,2319661,3687151,2319661xm6916018,2323072r252,-31c6916270,2323041,6916270,2323041,6915767,2323041r251,31xm6913072,2323441r1380,-173l6913729,2322958r-657,483xm6912856,2323599r216,-158l6912383,2323526r113,17l6912748,2323543r-67,29l6912856,2323599xm6922308,2325053v-1007,-503,-2516,-1007,-3522,-1510c6919289,2323543,6919289,2323543,6919792,2323543r-3774,-471l6914452,2323268r2099,899l6922308,2325053xm2272302,2328915v,,,,,-503l2272270,2328664r32,251xm39940,2329847v9934,3974,22352,-4471,24836,-13908c67260,2304514,61796,2293586,50868,2290606v-11921,-3477,-25333,-2981,-37254,1490c4673,2295573,-2280,2304514,700,2314945v2980,9438,12418,15398,22849,12915c24542,2327860,29013,2326866,25535,2327363r5961,c32490,2327363,33483,2327860,33979,2327860v1988,497,3974,993,5961,1987xm2365892,2334451v8050,,16603,-3523,22138,-9058c2393565,2319858,2397591,2310801,2397088,2303254v-504,-8051,-3020,-16605,-9058,-22140c2381992,2275579,2374444,2272057,2365892,2272057v-8052,,-16606,3522,-22141,9057c2338216,2286649,2334191,2295706,2334695,2303254v502,8051,3018,16604,9056,22139c2350292,2330425,2357840,2334451,2365892,2334451xm6926837,2335116v,,,,,-502l6926806,2334865r31,251xm4694479,2336049v9934,3973,22352,-4471,24836,-13909c4721799,2310716,4716335,2299788,4705407,2296808v-11921,-3477,-25332,-2981,-37254,1490c4659212,2301775,4652259,2310716,4655239,2321147v2980,9438,12418,15398,22849,12915c4679081,2334062,4683552,2333068,4680075,2333565r5960,c4687029,2333565,4688022,2334062,4688518,2334062v1988,496,3975,993,5961,1987xm3227446,2340550r248,-28c3227694,2340522,3227694,2340522,3227197,2340522r249,28xm1665634,2340585r-937,-803l1663576,2339670r2058,915xm7020427,2340652v8051,,16605,-3522,22140,-9057c7048101,2326060,7052127,2317003,7051624,2309456v-503,-8051,-3019,-16605,-9057,-22140c7036528,2281781,7028981,2278259,7020427,2278259v-8050,,-16605,3522,-22139,9057c6992753,2292851,6988728,2301908,6989231,2309456v503,8050,3018,16604,9057,22139c7004829,2336627,7012377,2340652,7020427,2340652xm1666287,2340875r-99,-99l1666265,2340865r22,10xm1666396,2341019r-131,-154l1665634,2340585r454,390l1666396,2341019xm1666711,2341064r-424,-189l1666437,2341024r274,40xm1667181,2341273r-310,-186l1666711,2341064r470,209xm3232636,2341752r-1466,-733c3231667,2341019,3231667,2341019,3231667,2341019r-4221,-469l3225247,2340794r7389,958xm3233833,2342350r976,-11l3234648,2342013r-2012,-261l3233833,2342350xm1668071,2342557r-137,-360l1667678,2341770r393,787xm1668138,2342732r-3,-9l1666437,2341024r-41,-5l1667106,2341847r1032,885xm1668174,2342763r-103,-206l1668135,2342723r39,40xm1668174,2342763r,l1668174,2342763xm1668571,2343557r-397,-794l1668174,2342763r,l1668174,2342763r-36,-31l1668357,2343307r214,250xm3237836,2345283r-207,-290l3237863,2345230r-1602,-2907l3234809,2342339r334,667l3235421,2343558r2415,1725xm3238124,2345490r-261,-260l3237934,2345353r190,137xm3238095,2345645r-161,-292l3237836,2345283r259,362xm6320177,2346787r-936,-802l6318119,2345873r2058,914xm2257206,2347030v8051,1509,15096,-1510,19622,-8051c2281358,2331934,2278339,2321368,2271293,2317845r-1283,-152l2270289,2317845r1506,7849l2271795,2324889r292,2305l2272804,2330928r-976,1252l2271795,2332437r,-215l2271524,2332574r-1235,2882c2268780,2336966,2267269,2338475,2265758,2339985r5766,-7411l2271795,2331934r,288l2271828,2332180r442,-3516l2272087,2327194r-292,-1500l2271795,2325896v-502,-1007,-1003,-2516,-1506,-3522c2270792,2323883,2271795,2323883,2268780,2320864r-6765,-2898l2258320,2317397r-7081,5193l2250158,2323883v,,,-503,,-503l2251239,2322590r1208,-1451l2252173,2321368v503,-504,503,-504,503,-504l2252447,2321139r2744,-2288c2255191,2318851,2255191,2318851,2254690,2318851r3454,-1481l2257961,2317342r-252,l2257844,2317325r-3154,-486l2258325,2316384r-114,-48c2258714,2316336,2258714,2316336,2258714,2316336r-389,48l2259194,2316757r401,-295l2270010,2317693r-10415,-5697c2255570,2311807,2251417,2313317,2248149,2316336v-3776,3270,-5411,8050,-5223,12768l2245362,2334378r-1240,-3450c2245630,2334450,2247141,2337972,2248651,2341495r-3289,-7117l2247832,2341243v2202,2893,5347,5032,9374,5787xm6320831,2347078r-99,-99l6320808,2347068r23,10xm6320940,2347221r-132,-153l6320177,2346787r455,390l6320940,2347221xm6321254,2347266r-423,-188l6320980,2347227r274,39xm6321725,2347475r-310,-186l6321254,2347266r471,209xm145365,2347676v4440,-722,8693,-3175,11797,-7894c186469,2295078,209317,2247393,224716,2196231v6457,-21856,-26823,-30797,-34274,-9438c173554,2233981,152692,2279183,126366,2321900v-9314,14530,5681,27941,18999,25776xm1273688,2348665v5598,-755,10629,-4654,9874,-11196c1282556,2331431,1286582,2324890,1288091,2318852v2013,-6038,3521,-11573,7044,-17108c1306709,2283126,1277525,2266019,1265951,2284637v-5031,8050,-9560,17610,-10566,27674c1254880,2317343,1254880,2322375,1255887,2327406v1006,4528,3523,8554,4529,13586c1261926,2347030,1268089,2349420,1273688,2348665xm6322615,2348760r-137,-360l6322221,2347972r394,788xm6322682,2348935r-3,-9l6320980,2347227r-40,-6l6321650,2348051r1032,884xm3240119,2349317r-506,-1344c3239613,2347973,3240110,2348470,3240110,2348470r-2015,-2825l3240119,2349317xm6323115,2349759r-500,-999l6322679,2348926r39,40l6322682,2348935r219,575l6323115,2349759xm2388197,2352553r-667,-1498c2388032,2351055,2388032,2351558,2388032,2351558r-2284,-3046l2385991,2350603r2206,1950xm6911741,2353231v8051,1509,15096,-1510,19624,-8051c6935894,2338136,6932875,2327569,6925830,2324046r-1284,-151l6924824,2324046r1509,7850l6926333,2331091r289,2306l6927340,2337129r-975,1253l6926333,2338638r,-215l6926059,2338776r-1235,2882c6923315,2343167,6921805,2344676,6920296,2346186r5763,-7410l6926333,2338136r,287l6926365,2338382r441,-3517l6926622,2333397r-289,-1501l6926333,2332097v-503,-1006,-1006,-2515,-1509,-3522c6925327,2330085,6926333,2330085,6923315,2327066r-6764,-2899l6912856,2323599r-7081,5192l6904697,2330085v,,,-503,,-503l6905775,2328791r1210,-1452l6906709,2327569v504,-503,504,-503,504,-503l6906985,2327339r2744,-2286c6909729,2325053,6909729,2325053,6909226,2325053r3455,-1481l6912496,2323543r-252,l6912383,2323526r-3157,-485l6912861,2322586r-113,-49c6913251,2322537,6913251,2322537,6913251,2322537r-390,49l6913729,2322958r403,-295l6924546,2323895r-10415,-5698c6910106,2318008,6905955,2319518,6902684,2322537v-3773,3271,-5409,8051,-5220,12768l6899900,2340579r-1241,-3450c6900168,2340651,6901678,2344173,6903188,2347696r-3288,-7117l6902370,2347444v2201,2894,5346,5032,9371,5787xm4799908,2353878v4439,-722,8692,-3174,11797,-7893c4841011,2301280,4863860,2253595,4879259,2202433v6457,-21857,-26823,-30798,-34274,-9438c4828097,2240184,4807234,2285386,4780908,2328103v-9313,14529,5681,27941,19000,25775xm622583,2354686v6954,1987,13411,,18875,-4967c644438,2347235,646922,2344751,649902,2341771v4967,-4471,6457,-13908,2484,-19372c648412,2315942,641458,2313458,634007,2314948v-3974,994,-7947,1490,-11424,2483c616125,2318425,610661,2324882,609171,2330843v-993,4967,-497,10431,1987,14902c613642,2349719,618112,2353196,622583,2354686xm5928223,2354867v5598,-755,10630,-4655,9876,-11196c5937092,2337633,5941118,2331091,5942627,2325054v2013,-6039,3522,-11574,7045,-17109c5961245,2289328,5932060,2272220,5920488,2290838v-5032,8051,-9561,17611,-10567,27674c5909418,2323544,5909418,2328576,5910424,2333607v1006,4529,3522,8554,4528,13586c5916462,2353231,5922626,2355621,5928223,2354867xm3241104,2355424r,-497l3241078,2355176r26,248xm3735521,2357474v3664,1055,7514,1180,10742,-62c3749244,2356418,3752224,2355425,3754709,2353934v12417,-6953,12417,-25829,,-32783c3752224,2319661,3749244,2318667,3746263,2317674v-6456,-2484,-15397,497,-20363,5464c3722422,2327112,3719937,2332079,3719937,2337542v,5464,2485,10928,5963,14405c3728381,2354431,3731856,2356418,3735521,2357474xm7042730,2358755r-666,-1499c7042567,2357256,7042567,2357759,7042567,2357759r-2284,-3046l7040526,2356805r2204,1950xm5277128,2360889v6954,1987,13411,,18875,-4968c5298984,2353438,5301467,2350954,5304448,2347974v4966,-4471,6457,-13908,2483,-19372c5302957,2322145,5296003,2319660,5288552,2321151v-3973,994,-7947,1490,-11424,2483c5270670,2324628,5265206,2331085,5263716,2337046v-993,4967,-496,10431,1987,14902c5268187,2355921,5272657,2359399,5277128,2360889xm1823775,2361615v11175,-3982,16763,-20466,3353,-28290c1802789,2318920,1779443,2303026,1759574,2282660v-13906,-13411,-34272,7451,-21358,21359c1759078,2326868,1782920,2347233,1811233,2360644v4470,2236,8816,2298,12542,971xm2436602,2364122v7451,-1490,14404,-2981,21854,-4968c2464915,2357664,2468887,2350214,2466901,2343756v-1986,-5464,-8942,-9437,-15398,-7947c2444549,2337796,2437098,2339782,2430145,2341769v-5961,1490,-9935,8445,-7949,14405c2424184,2362632,2430145,2365611,2436602,2364122xm4226075,2364860v18875,993,23346,-30299,4470,-33279c4216637,2329594,4205710,2323633,4196272,2313202v-15895,-18378,-44705,9438,-26823,26822c4184847,2355423,4204716,2363370,4226075,2364860xm6478313,2367816v11177,-3981,16765,-20465,3353,-28289c6457327,2325123,6433982,2309228,6414113,2288862v-13908,-13411,-34273,7451,-21359,21359c6413616,2333070,6437459,2353436,6465771,2366846v4471,2236,8817,2298,12542,970xm7091139,2370324v7452,-1491,14406,-2981,21857,-4968c7119453,2363866,7123426,2356416,7121439,2349958v-1986,-5464,-8941,-9437,-15398,-7947c7099087,2343998,7091636,2345984,7084682,2347971v-5960,1491,-9934,8445,-7948,14405c7078722,2368833,7084682,2371813,7091139,2370324xm428370,2372069v14405,-4967,28313,-6954,43214,-5464c492943,2368592,497911,2332828,476552,2328855v-20366,-3478,-39738,-3478,-59110,3973c407011,2336802,400057,2346736,403534,2357664v2484,10431,14405,17882,24836,14405xm3440772,2372810v-1487,-993,-2978,-2483,-4468,-3477l3439192,2371861r1580,949xm1663207,2376540v11425,497,20366,-10431,18876,-21856c1681586,2349717,1679103,2345246,1675129,2342266r-7581,-1083l1667934,2342197r1234,2056l1668571,2343557r739,1477l1669168,2343757v,496,497,1489,497,1986l1669310,2345034r121,1090l1669665,2346737v,496,,993,,1490l1669431,2346124r-1074,-2817l1667106,2341847r-1018,-872l1657744,2339782v,,-497,,-497,l1660972,2339410r-1241,-124c1660227,2339286,1661221,2339286,1662214,2339286r-1242,124l1663576,2339670r-865,-384c1663207,2339286,1664200,2339782,1664697,2339782r2174,1305l1667548,2341183r-2167,-5685c1662711,2332456,1658986,2330345,1654764,2329848v-7948,-993,-17386,3974,-18876,12418c1633901,2351704,1636385,2359651,1642345,2367102v4967,5961,12915,9438,20862,9438xm3222230,2376783v5960,1987,13413,-496,17383,-4470c3243589,2368339,3245077,2362875,3244583,2357411r-4464,-8094l3241104,2351947v,-497,,-497,-496,-994l3241032,2354785r72,142l3242099,2356914r-1390,1580l3240608,2359398v,,,-497,,-497c3240110,2360391,3239613,2361385,3239118,2362875v,,,,,-497c3238124,2363372,3237629,2364365,3236634,2365358v-991,994,-1986,1491,-2980,2484c3233654,2367842,3233654,2367842,3234151,2367842r-2679,1148l3231170,2369332v-495,,-495,,-495,l3231472,2368990r9237,-10496l3241078,2355176r-46,-391l3235421,2343558r-773,-552l3235143,2343006r-1310,-656l3219747,2342509v993,-496,2483,-993,3974,-1490c3223721,2341019,3223721,2341019,3223222,2341019r2025,-225l3221235,2340274v-4346,1366,-8194,4471,-10429,8693c3208321,2353437,3207826,2358901,3208820,2363868v1986,6955,6954,10928,13410,12915xm5082912,2378271v14405,-4967,28313,-6954,43214,-5464c5147485,2374794,5152453,2339030,5131094,2335057v-20366,-3478,-39738,-3478,-59110,3973c5061553,2343004,5054599,2352938,5058076,2363866v2484,10431,14405,17882,24836,14405xm1747284,2378602r-632,-1067c1746155,2377038,1745659,2377038,1745162,2376542r538,719l1747284,2378602xm3406821,2379754r671,-2473l3406815,2379703r6,51xm1451271,2381839r132,-76l1451602,2381508r-331,331xm1451306,2381888r1574,-911l1453039,2380828r-1636,935l1451306,2381888xm6317751,2382743v11424,496,20366,-10431,18875,-21856c6336130,2355920,6333646,2351449,6329672,2348469r-7581,-1083l6322478,2348400r1234,2056l6323115,2349759r739,1478l6323712,2349959v,497,496,1490,496,1987l6323854,2351237r121,1090l6324208,2352939v,497,,994,,1491l6323975,2352327r-1074,-2817l6321650,2348051r-1018,-874l6312287,2345985v,,-497,,-497,l6315515,2345613r-1241,-125c6314771,2345488,6315764,2345488,6316757,2345488r-1242,125l6318119,2345873r-865,-385c6317751,2345488,6318744,2345985,6319241,2345985r2174,1304l6322091,2347386r-2167,-5685c6317254,2338659,6313529,2336548,6309307,2336051v-7948,-994,-17386,3974,-18876,12418c6288445,2357907,6290928,2365854,6296888,2373305v4968,5961,12916,9438,20863,9438xm2372937,2383258v3521,,7044,-1006,10064,-3019c2386021,2378226,2388537,2376214,2390045,2373194v3522,-5535,3522,-12076,1007,-18114l2388197,2352553r1345,3030c2389542,2355080,2389542,2355080,2389039,2354577r453,4528l2389542,2358602v,503,,503,,1007l2389492,2359105r-453,4529c2389039,2363634,2389039,2363634,2389039,2363130r-1261,2839l2388032,2368162v-2011,3020,-5031,5535,-8553,7045l2377915,2375343r-1959,871l2371678,2376689r252,28c2371428,2376717,2371428,2376717,2371428,2376717r250,-28l2367403,2376214v,,,,503,l2377915,2375343r2570,-1142c2381492,2373194,2383001,2372188,2384008,2371182v1005,-1007,2013,-2516,3018,-3523l2387778,2365969r-1787,-15366l2378477,2343956r-830,-369l2357841,2348539v1007,-1007,2516,-2013,4027,-3019c2363377,2345016,2364886,2344010,2366900,2343507v2012,,3521,-503,5533,-503c2373943,2343004,2375956,2343507,2377466,2343507r181,80l2377969,2343507r508,449l2381995,2345520v,,-503,,-503,-504l2385229,2347819r-216,-287c2385013,2347532,2385517,2348035,2385517,2348035r-288,-216l2385748,2348512r-231,-1986c2379981,2339985,2369414,2338978,2362371,2343004v-4026,2516,-7045,6038,-9059,10566c2350796,2360112,2350796,2366653,2354319,2372691v3020,6038,11573,11573,18618,10567xm6401832,2384806r-633,-1067c6400703,2383242,6400206,2383242,6399709,2382746r539,718l6401832,2384806xm1752612,2386476v-497,-1987,-1489,-3974,-2483,-5464l1747284,2378602r2173,3668l1752612,2386476xm3404578,2387697r2237,-7994l3406714,2378308r-1210,1953l3404578,2387697xm6105818,2388043r133,-76l6106149,2387712r-331,331xm6105853,2388092r1574,-911l6107587,2387032r-1636,935l6105853,2388092xm7027472,2389459v3522,,7044,-1006,10064,-3019c7040555,2384427,7043071,2382415,7044580,2379395v3523,-5535,3523,-12076,1006,-18114l7042730,2358755r1347,3029c7044077,2361281,7044077,2361281,7043574,2360778r452,4528l7044077,2364803v,503,,503,,1007l7044026,2365306r-452,4529c7043574,2369835,7043574,2369835,7043574,2369331r-1262,2839l7042567,2374364v-2012,3019,-5031,5535,-8553,7044l7032450,2381544r-1959,871l7026214,2382890r251,28c7025963,2382918,7025963,2382918,7025963,2382918r251,-28l7021937,2382415v,,,,503,l7032450,2381544r2570,-1142c7036026,2379395,7037536,2378389,7038542,2377383v1006,-1007,2013,-2516,3019,-3523l7042312,2372170r-1786,-15365l7033012,2350158r-830,-370l7012377,2354740v1006,-1006,2516,-2013,4025,-3019c7017912,2351217,7019421,2350211,7021434,2349708v2013,,3522,-503,5535,-503c7028479,2349205,7030491,2349708,7032001,2349708r181,80l7032504,2349708r508,450l7036529,2351721v,,-503,,-503,-504l7039763,2354021r-215,-287c7039548,2353734,7040052,2354237,7040052,2354237r-289,-216l7040283,2354713r-231,-1986c7034516,2346186,7023950,2345180,7016905,2349205v-4025,2516,-7044,6038,-9057,10567c7005332,2366313,7005332,2372854,7008855,2378892v3018,6038,11572,11574,18617,10567xm6407160,2392680v-497,-1987,-1490,-3974,-2484,-5464l6401832,2384806r2174,3669l6407160,2392680xm1747501,2402925r2628,-2044c1751123,2398894,1752115,2397404,1752612,2395417r-3155,4207l1747501,2402925xm929074,2402931r73,-417l929056,2401874v,496,,496,,993l929074,2402931xm1745162,2405352v497,-497,993,-497,1490,-994l1747501,2402925r-1247,970l1745162,2405352xm1086018,2406221v5464,,10928,-2608,13412,-7823c1099926,2396908,1100919,2395417,1101416,2394424v2980,-5961,3477,-12419,,-17882c1098436,2371078,1092476,2367601,1086018,2367601v-6457,,-12418,3477,-15398,8941c1067143,2382005,1067640,2388463,1070620,2394424v497,1490,1490,2980,1987,3974c1075090,2403613,1080554,2406221,1086018,2406221xm1809241,2406841v6457,3477,13412,3477,19869,c1835070,2403364,1839044,2396906,1839044,2389952v,-6954,-3974,-13412,-9934,-16889c1822653,2370083,1815202,2370083,1809241,2373560v-1490,497,-2484,1490,-3974,1987c1794339,2381508,1794339,2398893,1805267,2404854v1490,497,2484,1490,3974,1987xm1146134,2407275v3842,1273,8312,931,12907,-1925c1178909,2392435,1198282,2380017,1217653,2366606v16888,-11921,1987,-39738,-16888,-28313c1180896,2350711,1161524,2363626,1142153,2376541v-13412,8568,-7545,26916,3981,30734xm6402049,2409128r2627,-2043c6405670,2405098,6406663,2403608,6407160,2401621r-3154,4205l6402049,2409128xm5583621,2409133r73,-417l5583603,2408077v,497,,497,,993l5583621,2409133xm1738952,2409574r7302,-5679l1749457,2399624r5142,-8677l1749457,2382270r-3757,-5009l1740381,2372754v-4036,-1676,-8630,-2173,-13101,-1180c1719332,2374059,1712378,2382006,1712378,2390947v497,7947,4967,14902,12418,18379c1729515,2411064,1734482,2411064,1738952,2409574xm6399709,2411556v497,-498,994,-498,1490,-994l6402049,2409128r-1247,971l6399709,2411556xm5740565,2412425v5464,,10928,-2608,13412,-7824c5754473,2403111,5755466,2401621,5755963,2400627v2980,-5960,3477,-12418,,-17881c5752983,2377282,5747022,2373804,5740565,2373804v-6457,,-12418,3478,-15398,8942c5721690,2388209,5722187,2394667,5725167,2400627v496,1490,1490,2981,1987,3974c5729637,2409817,5735101,2412425,5740565,2412425xm6463786,2413043v6457,3477,13411,3477,19869,c6489615,2409566,6493589,2403108,6493589,2396155v,-6954,-3974,-13412,-9934,-16889c6477197,2376286,6469746,2376286,6463786,2379763v-1491,497,-2484,1490,-3974,1987c6448884,2387710,6448884,2405096,6459812,2411056v1490,497,2483,1491,3974,1987xm3432828,2413044v3974,-993,6954,-2980,9933,-5960c3446237,2403607,3450210,2396156,3449215,2391188v-996,-5960,-1488,-10431,-4963,-14901l3439192,2371861r-3386,-2031l3435806,2369829r,l3435806,2369829r-7452,-4470l3435806,2369829r-1491,-2483c3430841,2361882,3423387,2357909,3416934,2360392v-4971,1987,-10930,8444,-10435,14902l3406714,2378308r5249,-8479c3410472,2374300,3408485,2378274,3406996,2382248r-175,-2494l3404511,2388208r67,-511l3404016,2389698v,4968,993,8941,3476,12915c3412460,2411058,3423387,2416025,3432828,2413044xm1480908,2413298v,,498,-497,498,-497l1481125,2413020r-217,278xm5800676,2413477v3842,1273,8313,931,12907,-1925c5833452,2398638,5852824,2386219,5872196,2372808v16888,-11921,1987,-39737,-16888,-28313c5835439,2356913,5816067,2369828,5796695,2382743v-13412,8568,-7544,26916,3981,30734xm4630900,2414036v16391,6954,27319,-20365,11921,-28810c4618978,2372312,4604573,2348469,4599110,2322143v-3477,-18379,-33777,-14404,-32783,4471c4567816,2367344,4593646,2399134,4630900,2414036xm1478643,2414950r2482,-1930l1484386,2408828r-3062,2004l1478643,2414950xm2543385,2415286v2980,,5464,-498,7948,-1491c2553816,2413299,2555803,2412305,2558286,2411809v12419,-3478,19373,-17386,14406,-29307c2570208,2377038,2566731,2373064,2561267,2371077v-2484,-1490,-5464,-1987,-8444,-1987c2547856,2368594,2544378,2369587,2540902,2371574v-6955,5464,-15896,10431,-17882,19372c2522026,2394920,2522523,2399390,2524013,2403364v1490,3477,3974,7451,7947,8941c2535935,2414292,2538418,2415286,2543385,2415286xm6393500,2415778r7302,-5679l6404006,2405826r5141,-8675l6404006,2388475r-3758,-5011l6394929,2378958v-4036,-1677,-8631,-2173,-13102,-1180c6373880,2380262,6366926,2388209,6366926,2397151v496,7947,4967,14901,12417,18378c6384062,2417268,6389029,2417268,6393500,2415778xm931043,2415782r-1698,-11884l929074,2402931r-515,2916c928559,2409324,929552,2412304,931043,2415782xm1476935,2416279v497,-498,994,-498,1490,-994l1478643,2414950r-1708,1329xm2115812,2417977v1007,-503,2516,-503,3523,-1006c2121851,2415964,2123863,2415461,2126379,2414454v4529,-1509,8554,-4528,11070,-8553c2140468,2400869,2140468,2394327,2138456,2389296v-4026,-9561,-17110,-15096,-26669,-8554c2105246,2385270,2096692,2389296,2094679,2397850v-1006,3522,-502,7044,1007,10566c2096692,2411436,2099207,2414958,2102227,2415964v4529,2013,8554,3019,13585,2013xm3158655,2418507v3970,-993,8445,-3974,10430,-7947c3173058,2402116,3171073,2391187,3162625,2386717v-4964,-2483,-9433,-5464,-14897,-6457c3140773,2378770,3132331,2381253,3128853,2388207v-1488,2484,-1987,5465,-2483,8445c3126370,2400626,3128357,2406090,3131336,2408573v2483,1987,4968,4470,7947,5464c3141269,2415030,3143255,2416024,3145246,2417017v4467,1987,8442,2980,13409,1490xm6135456,2419501v,,497,-496,497,-496l6135672,2419224r-216,277xm1258876,2419756v4470,1490,11425,496,14902,-1987c1275764,2416278,1277254,2415285,1279241,2413795v5961,-3974,10432,-10431,10432,-17882c1289673,2390449,1287686,2384985,1283712,2381508v-3974,-3974,-9438,-5960,-14901,-5960c1261359,2375050,1255399,2379521,1251425,2385482v-1490,1986,-2484,3477,-3974,5464c1246955,2392436,1245961,2393926,1245465,2395416v-994,2484,-994,4967,-498,7948c1245465,2407337,1247451,2411808,1250432,2414788v2483,2484,5464,3974,8444,4968xm1466938,2420252r14386,-9420l1488856,2399266v869,-6458,-993,-13288,-5960,-18255c1478921,2377037,1472961,2374554,1467497,2374554v-3974,,-7451,993,-10928,2980l1453039,2380828r7504,-4287l1452880,2380977r-3158,2947l1448124,2385978v497,-496,497,-993,994,-1490l1449722,2383924r1584,-2036l1451105,2382005r166,-166l1450112,2382501v-1491,1490,-2980,3477,-3974,5464c1441667,2395416,1442661,2405351,1447628,2412304v4719,6209,12170,8693,19310,7948xm6133190,2421154r2482,-1930l6138933,2415031r-3061,2005l6133190,2421154xm7197933,2421489v2980,,5463,-497,7947,-1490c7208364,2419502,7210351,2418509,7212835,2418012v12418,-3477,19372,-17385,14404,-29306c7224756,2383242,7221279,2379268,7215814,2377281v-2483,-1491,-5463,-1987,-8443,-1987c7202403,2374797,7198926,2375790,7195449,2377778v-6954,5464,-15895,10431,-17881,19371c7176574,2401123,7177071,2405594,7178561,2409568v1490,3477,3974,7450,7947,8941c7190482,2420496,7192966,2421489,7197933,2421489xm5585589,2421986r-1697,-11885l5583621,2409133r-515,2918c5583106,2415528,5584099,2418508,5585589,2421986xm6131482,2422482v497,-497,994,-497,1490,-994l6133190,2421154r-1708,1328xm3293758,2423472v19868,-1490,39238,-4967,58607,-8444c3372728,2411551,3368259,2377278,3347399,2378768v-19867,1489,-39238,3477,-58610,6953c3267928,2389695,3272401,2424962,3293758,2423472xm950768,2424134r5111,-901c958362,2422239,959853,2421246,962336,2419756v11425,-6955,13412,-23346,3974,-32784c956376,2377037,939984,2379521,933527,2390946v-994,1986,-2484,3973,-3478,6457l929147,2402514r198,1384l933775,2419693r15543,4234l950768,2424134xm6770349,2424177v1006,-503,2515,-503,3522,-1006c6776387,2422165,6778399,2421661,6780915,2420655v4528,-1510,8554,-4529,11070,-8554c6795004,2407070,6795004,2400528,6792992,2395497v-4026,-9561,-17108,-15095,-26669,-8555c6759782,2391472,6751228,2395497,6749216,2404051v-1007,3522,-503,7044,1006,10566c6751228,2417636,6753744,2421158,6756763,2422165v4529,2012,8554,3019,13586,2012xm950414,2424226v498,,498,,994,l950768,2424134r-418,74l950414,2424226xm947435,2424722r2915,-514l949318,2423927r-11818,-1688c940977,2423729,943461,2424722,947435,2424722xm1347788,2425717v1988,-994,4472,-1987,6458,-2981c1359710,2420253,1363684,2412802,1363187,2406841v,-4967,-1987,-9438,-5464,-12914c1354246,2390450,1349279,2388463,1344809,2388463v-6458,,-13412,3476,-15896,8940c1327920,2399390,1326926,2401874,1325933,2403861v-2981,5961,-2981,14405,2484,19373c1333880,2428200,1340834,2428697,1347788,2425717xm5913423,2425959v4471,1490,11425,497,14902,-1987c5930311,2422482,5931802,2421488,5933788,2419998v5962,-3974,10432,-10431,10432,-17881c5944220,2396652,5942233,2391189,5938259,2387712v-3974,-3974,-9437,-5961,-14901,-5961c5915907,2381254,5909946,2385725,5905972,2391685v-1490,1987,-2483,3477,-3973,5464c5901502,2398639,5900508,2400130,5900012,2401620v-994,2483,-994,4967,-497,7947c5900012,2413541,5901999,2418011,5904979,2420992v2484,2484,5464,3973,8444,4967xm6121486,2426456r14386,-9420l6143403,2405469v870,-6457,-993,-13287,-5960,-18254c6133469,2383241,6127509,2380758,6122045,2380758v-3974,,-7451,993,-10928,2979l6107587,2387032r7503,-4288l6107427,2387181r-3157,2947l6102672,2392182v497,-497,497,-994,994,-1490l6104270,2390128r1583,-2036l6105653,2388208r165,-165l6104660,2388705v-1491,1490,-2981,3477,-3975,5464c6096215,2401619,6097209,2411554,6102176,2418508v4718,6209,12169,8693,19310,7948xm373544,2428510v8382,931,16081,-2546,19061,-13722c395089,2405847,384161,2395913,375717,2401873v3477,-2483,-45201,-79971,-51162,-89905c312137,2292596,281341,2310478,293759,2329849v17385,28313,34770,60600,56626,85933c356097,2422239,365162,2427579,373544,2428510xm5605315,2430338r5111,-902c5612909,2428443,5614399,2427449,5616883,2425959v11424,-6954,13412,-23346,3973,-32783c5610922,2383241,5594530,2385724,5588073,2397149v-993,1987,-2484,3974,-3477,6457l5583694,2408716r198,1385l5588322,2425897r15543,4234l5605315,2430338xm5604961,2430429v497,,497,,994,l5605315,2430338r-419,73l5604961,2430429xm5601981,2430926r2915,-515l5603865,2430131r-11818,-1688c5595524,2429933,5598008,2430926,5601981,2430926xm6002336,2431921v1987,-994,4471,-1987,6457,-2981c6014258,2426457,6018231,2419006,6017735,2413045v,-4967,-1988,-9438,-5465,-12915c6008793,2396653,6003826,2394667,5999356,2394667v-6458,,-13412,3476,-15895,8940c5982467,2405594,5981473,2408078,5980480,2410065v-2981,5960,-2981,14405,2484,19372c5988427,2434404,5995382,2434901,6002336,2431921xm4261093,2432045r2236,-622c4263329,2431423,4262832,2431423,4262832,2431423r-1739,622xm4483374,2433904v8941,-1491,17882,-2980,26823,-5463c4518642,2426453,4523609,2417016,4521125,2409069v-2483,-8941,-10928,-12418,-19371,-10928c4492812,2399631,4483872,2401618,4474931,2404102v-7948,2484,-12915,10927,-10928,19371c4466983,2431917,4474931,2434897,4483374,2433904xm4254388,2433907r6302,-1718l4261093,2432045r-6705,1862xm5028088,2434712v8382,930,16081,-2547,19061,-13722c5049633,2412049,5038705,2402115,5030261,2408076v3477,-2483,-45202,-79971,-51162,-89905c4966681,2298799,4935884,2316680,4948302,2336052v17385,28313,34771,60599,56626,85932c5010641,2428441,5019706,2433780,5028088,2434712xm3057522,2434852r-426,-561l3053348,2432417r4174,2435xm3562973,2435394v5459,,11918,-2483,15894,-6456c3582839,2424468,3585821,2419004,3585323,2413043v,-5960,-1988,-11921,-6456,-15895c3576383,2395162,3573896,2392181,3570919,2390691v-4474,-2484,-8945,-2981,-13414,-3477c3547073,2386717,3536643,2397148,3537139,2407579v,4968,992,9438,3477,13412c3542605,2423971,3544591,2426455,3547073,2428938v3974,3973,10432,6456,15900,6456xm4273773,2435593r-4484,-3176c4268793,2432417,4268793,2432417,4268296,2432417r204,267l4273773,2435593xm3058314,2435894v497,,497,,994,l3057522,2434852r792,1042xm516285,2437140v8940,2484,17882,-4471,17882,-13908c534167,2413795,525225,2406840,516285,2409324v-1491,497,-3477,993,-4967,1490c505854,2412304,501880,2417768,501880,2423232v497,5464,3974,10928,9438,12418c512808,2436147,514794,2436644,516285,2437140xm3063282,2437384v9438,2483,18379,-4471,18379,-13908c3082156,2414038,3072720,2407084,3063282,2409568v-3974,993,-6953,1987,-9934,4967c3055334,2413542,3057320,2412052,3059308,2411058v-497,,-497,,-994,c3052850,2412052,3048380,2418509,3048876,2423476r8220,10815l3063282,2437384xm41424,2438631v9934,3477,19869,-5464,19869,-15398c61790,2413298,51358,2403860,41424,2407834v-1490,497,-3477,994,-4967,1987c30993,2411808,26026,2416775,26026,2423233v497,6457,4471,11424,10431,13411c37947,2437140,39934,2437637,41424,2438631xm4279721,2439805r,-931l4273773,2435593r5948,4212xm3718456,2443339v7450,-2980,14900,-5961,22353,-8444c3750245,2431418,3756209,2421981,3751737,2412047v-4472,-8941,-15896,-13412,-24340,-7948c3720443,2408073,3713488,2412544,3707030,2416517v-6459,3974,-8942,11922,-5962,18378c3703555,2441352,3711502,2446320,3718456,2443339xm5170831,2443341v8940,2484,17881,-4471,17881,-13907c5188712,2419997,5179771,2413043,5170831,2415527v-1491,496,-3477,993,-4968,1489c5160400,2418507,5156426,2423971,5156426,2429434v496,5463,3974,10927,9437,12417c5167354,2442347,5169340,2442845,5170831,2443341xm2636106,2444336v19870,,19870,-30796,,-30796c2616235,2413540,2616235,2444336,2636106,2444336xm4695970,2444832v9934,3477,19869,-5464,19869,-15398c4716335,2419500,4705904,2410063,4695970,2414036v-1490,497,-3477,994,-4967,1987c4685539,2418010,4680572,2422977,4680572,2429434v496,6458,4470,11425,10431,13411c4692493,2443342,4694480,2443839,4695970,2444832xm4350751,2445327v18876,4967,25829,-22848,7948,-29304c4324425,2403604,4298596,2377775,4281707,2345985v-7947,-15397,-35763,-4470,-28809,12418c4270283,2401618,4306047,2432413,4350751,2445327xm2028763,2447665v6038,4025,15096,3522,21134,c2056438,2444142,2060463,2437098,2060463,2429550v,-7548,-4025,-14592,-10566,-18114c2043859,2407913,2034801,2406907,2028763,2411436v-1006,503,-1509,1006,-2515,2012c2020713,2417474,2016688,2422506,2016688,2429550v,7045,3522,12580,9560,16102c2027254,2446155,2027757,2446658,2028763,2447665xm3784514,2448806v6459,-496,11420,-4470,13908,-10430c3798920,2436886,3799413,2434898,3800407,2433409v3475,-9935,-5959,-20365,-15398,-20365c3774081,2413044,3765139,2423474,3768618,2433409v495,1489,993,3477,1987,4967c3772589,2443840,3777559,2449303,3784514,2448806xm6683300,2453863v6038,4029,15095,3526,21133,c6710975,2450341,6714999,2443296,6714999,2435750v,-7548,-4024,-14592,-10566,-18114c6698395,2414114,6689338,2413107,6683300,2417636v-1006,503,-1510,1006,-2516,2012c6675249,2423674,6671224,2428706,6671224,2435750v,7043,3522,12578,9560,16101c6681790,2452353,6682294,2452856,6683300,2453863xm4285867,2453900r-682,-4097c4285185,2450299,4285185,2450299,4285185,2450796r-158,750l4285867,2453900xm4286178,2455763v,-497,,-497,,-993l4285867,2453900r311,1863xm1040815,2459494r5239,-6835l1052239,2442108v,994,,1490,,2484l1046054,2452659r-2259,3854c1044292,2456016,1045285,2455520,1045782,2455023v4471,-2484,7947,-5961,10431,-10431c1058697,2440121,1060187,2435155,1060187,2429691v,-9935,-5464,-20366,-14405,-25333c1045285,2404358,1045285,2403862,1044788,2403862v-6457,-3478,-14901,-4968,-21855,-2981c1016476,2402868,1009025,2407338,1006044,2413796v,,,496,-496,496c1003064,2418763,1001574,2423730,1001574,2429194v,5463,1490,10431,3974,14901c1008032,2448566,1011757,2452291,1016165,2454837r13513,3364l1022436,2452043v-496,-497,-994,-1490,-1490,-1987c1025913,2453036,1030384,2455520,1035351,2458500v-1491,,-2980,,-4471,l1029678,2458201r643,547c1033488,2460114,1037089,2460487,1040815,2459494xm1199268,2459991v27320,,27320,-42222,,-42222c1171948,2417769,1171948,2459991,1199268,2459991xm148712,2460487v8444,,17385,-3477,23346,-9438c177521,2445585,181992,2436147,181495,2427703v-496,-8444,-2980,-17385,-9437,-23345c165600,2398397,157653,2394920,148712,2394920v-8444,,-17385,3477,-23346,9438c119902,2409822,115432,2419259,115929,2427703v496,8444,2980,17385,9437,23346c132320,2456512,140268,2460487,148712,2460487xm5695363,2465697r5239,-6833l5706788,2448312v,994,,1490,,2484l5700602,2458864r-2258,3853c5698840,2462220,5699834,2461724,5700331,2461227v4470,-2484,7947,-5961,10431,-10431c5713245,2446325,5714735,2441358,5714735,2435895v,-9935,-5463,-20366,-14404,-25333c5699834,2410562,5699834,2410065,5699337,2410065v-6457,-3477,-14902,-4967,-21855,-2980c5671024,2409072,5663574,2413542,5660593,2419999v,,,497,-496,497c5657613,2424967,5656123,2429933,5656123,2435398v,5463,1490,10430,3974,14901c5662580,2454769,5666305,2458495,5670714,2461041r13512,3364l5676985,2458247v-497,-497,-994,-1490,-1490,-1987c5680462,2459240,5684933,2461724,5689899,2464704v-1490,,-2980,,-4470,l5684226,2464405r644,547c5688037,2466318,5691638,2466691,5695363,2465697xm5853817,2466194v27320,,27320,-42221,,-42221c5826497,2423973,5826497,2466194,5853817,2466194xm4803261,2466690v8444,,17384,-3477,23345,-9437c4832070,2451789,4836540,2442351,4836044,2433907v-497,-8444,-2981,-17385,-9438,-23346c4820149,2404601,4812202,2401124,4803261,2401124v-8445,,-17386,3477,-23346,9437c4774451,2416025,4769981,2425463,4770478,2433907v496,8444,2979,17385,9437,23346c4786869,2462716,4794816,2466690,4803261,2466690xm2921218,2467892r3548,-2817l2922602,2465942v3016,-2013,6035,-4528,9059,-6541c2931155,2459401,2931155,2459904,2930653,2460407r-5887,4668l2925116,2464936v3021,-1007,5033,-2516,7046,-5032c2934173,2457388,2935180,2454365,2935180,2451849v,-2516,-501,-4528,-2013,-7044l2926251,2439617r4402,3679c2931155,2443296,2931155,2443799,2931661,2444301v-3024,-2012,-6043,-4529,-9059,-6541c2923609,2438263,2924110,2438263,2925116,2438767r1135,850l2922225,2436250v-3272,-1508,-6919,-2011,-10690,-1005c2904488,2437257,2898955,2444301,2898955,2451849v506,7049,4026,12584,10566,15603c2913545,2469213,2917570,2469213,2921218,2467892xm4569307,2470044v8444,1117,17385,-1366,23842,-7823c4606064,2449306,4603580,2426457,4587188,2417019v-496,-497,-993,-497,-1490,-994c4580235,2413045,4573777,2412052,4567816,2412549v-5961,993,-11921,2980,-15895,7947c4548444,2423973,4545961,2428443,4544471,2432914v-1987,6954,-497,15398,2980,21856c4547948,2455266,4547948,2455763,4548444,2456260v4471,7947,12418,12666,20863,13784xm2186759,2473327v9057,,18616,-4026,24656,-10064c2217454,2457225,2221980,2447162,2221476,2438608v-499,-9057,-3522,-18618,-10061,-24656c2204370,2407914,2196318,2403889,2186759,2403889v-9056,,-18617,4025,-24656,10063c2156066,2419990,2151538,2430054,2152041,2438608v503,9057,3522,18617,10062,24655c2169148,2469301,2177198,2473327,2186759,2473327xm4263825,2478116v6458,993,13412,-3974,17386,-8445l4285027,2451546r-3816,-10685l4279721,2439805r,7552l4281115,2449180r96,-868c4281211,2448809,4281211,2448809,4281211,2449305r-96,-125l4280740,2452548r471,-1256c4280714,2451790,4280714,2452286,4280714,2452783r26,-235l4279721,2455266v,,,-496,,-496l4279721,2447357r-11221,-14673l4265316,2430927r-4626,1262l4248924,2436391v-3974,2980,-6954,6954,-8444,11921c4239486,2452286,4239486,2456260,4240480,2460730v993,4968,5961,11425,10431,13909c4255878,2477123,4258362,2477619,4263825,2478116xm6841296,2479529v9058,,18618,-4025,24656,-10063c6871990,2463428,6876519,2453360,6876015,2444806v-503,-9055,-3522,-18616,-10063,-24653c6858907,2414115,6850856,2410090,6841296,2410090v-9057,,-18617,4025,-24655,10063c6810603,2426190,6806074,2436253,6806577,2444806v504,9057,3522,18622,10064,24660c6823685,2475504,6831736,2479529,6841296,2479529xe" fillcolor="#0a7493 [3209]" stroked="f">
                    <v:stroke joinstyle="miter"/>
                    <v:path arrowok="t" o:connecttype="custom" o:connectlocs="3768109,17881;3768109,0;3768109,17881;101866,158933;112452,150753;152189,105055;158646,80716;134307,74258;83145,133368;101866,158933;4756414,165142;4767001,156962;4806738,111264;4813195,86925;4788856,80467;4737694,139577;4756414,165142;1051598,287037;1070719,282005;1076756,267916;1070719,253827;1051598,248292;1047070,249298;1042541,251311;1037006,256343;1032982,267916;1035497,277476;1047070,286030;1051598,287037;5706134,293246;5725255,288214;5731292,274125;5725255,260036;5706134,254501;5701606,255507;5697077,257520;5691542,262552;5687517,274125;5690033,283685;5701606,292239;5706134,293246;673671,328181;675221,327793;674214,327793;5328210,334390;5329760,334002;5328753,334002;660189,336788;668680,332322;670189,330812;670692,330309;673671,328181;673609,328197;673208,328297;674214,327793;690819,311189;674718,294583;656100,300118;643521,317730;650565,334838;660189,336788;5314728,342997;5323219,338531;5324728,337021;5325231,336518;5328210,334390;5328148,334406;5327747,334506;5328753,334002;5345358,317398;5329257,300792;5310639,306327;5298060,323939;5305104,341047;5314728,342997;1651240,467573;1662206,439842;1593164,368811;1570811,391163;1639358,462691;1651240,467573;6305790,473782;6316757,446051;6247714,375020;6225361,397372;6293908,468900;6305790,473782;620878,486294;642514,469689;620878,453084;610814,455600;600247,469689;610814,483778;620878,486294;5275417,492503;5297054,475898;5275417,459293;5265353,461809;5254787,475898;5265353,489987;5275417,492503;1416335,493486;1417276,492368;1417327,491997;1416333,493488;1416335,493486;1416333,493487;6070883,499695;6071824,498578;6071875,498206;6070882,499697;6070883,499695;6070882,499696;1441172,518322;1442659,517330;1442289,517381;1441169,518324;1441169,518324;1441172,518322;1425771,521304;1439679,519317;1441169,518324;1428751,519317;1428254,519317;1442289,517381;1450607,510376;1452097,507892;1454084,503422;1454581,495971;1449614,485043;1441169,480076;1426765,482560;1424281,484050;1417276,492368;1415341,506402;1415341,505906;1416333,493488;1415341,494978;1413353,499448;1412857,506402;1417824,516833;1425771,521304;6095721,524530;6097208,523539;6096837,523590;6095717,524533;6095718,524533;6095721,524530;6080320,527513;6094228,525526;6095717,524533;6083300,525526;6082803,525526;6096837,523590;6105156,516585;6106646,514101;6108633,509631;6109129,502180;6104162,491252;6095718,486285;6081313,488769;6078830,490259;6071824,498578;6069889,512611;6069889,512115;6070882,499697;6069889,501187;6067902,505657;6067405,512611;6072373,523042;6080320,527513;3892190,611253;3897221,609743;3907788,595655;3897221,581565;3892190,580056;3872063,595655;3892190,611253;1551250,618628;1577918,605546;1578391,603888;1578358,603973;1578925,602023;1578391,603888;1578925,602526;1580434,600011;1580434,599508;1584962,594979;1585465,594979;1588988,593470;1596031,572336;1575905,562273;1541690,590450;1551250,618628;6205787,624837;6232455,611755;6232928,610099;6232895,610182;6233462,608232;6232928,610099;6233462,608735;6234971,606220;6234971,605717;6239499,601188;6240003,601188;6243525,599679;6250569,578545;6230442,568482;6196227,596659;6205787,624837;2753539,735536;2780710,719938;2766114,692766;2733411,665594;2708755,657543;2697186,680690;2753539,735536;1101912,738866;1118304,729429;1124265,714527;1119297,702605;1107376,697638;1092474,703599;1083037,719991;1088500,733402;1101912,738866;5756460,745075;5772852,735638;5778813,720736;5773845,708814;5761924,703847;5747023,709808;5737585,726200;5743048,739611;5756460,745075;2393467,814119;2409670,776122;2361868,705174;2326645,720269;2348282,766058;2378977,806816;2393467,814119;7047999,820328;7064203,782331;7016402,711383;6981179,726478;7002816,772267;7033510,813025;7047999,820328;1837776,931048;1837084,930509;1836615,930321;1837113,930962;1838562,931101;1836550,930094;1837084,930509;6492314,937257;6491621,936718;6491152,936530;6491650,937171;6493100,937310;6491087,936303;6491621,936718;423869,963615;435324,958912;473075,916194;473075,890364;447246,889868;408501,938050;423869,963615;5078411,969824;5089867,965121;5127618,922403;5127618,896573;5101788,896077;5063044,944259;5078411,969824;1831015,971354;1842085,967329;1851644,955253;1850639,941667;1842085,931604;1837776,931048;1841079,933616;1839568,932610;1841551,935159;1841079,934119;1843091,937139;1841551,935159;1843594,939654;1843091,938648;1837113,930962;1826487,929591;1825984,929591;1830513,929179;1829507,929087;1831519,929087;1830513,929179;1834714,929561;1833530,929087;1835041,929591;1834714,929561;1836615,930321;1832524,925062;1814914,922546;1798812,950724;1818939,970851;1831015,971354;6485552,977563;6496622,973538;6506183,961462;6505176,947876;6496622,937813;6492314,937257;6495616,939825;6494106,938819;6496089,941368;6495616,940328;6497629,943348;6496089,941368;6498132,945863;6497629,944857;6491650,937171;6481024,935800;6480521,935800;6485049,935388;6484043,935296;6486056,935296;6485049,935388;6489252,935770;6488068,935296;6489578,935800;6489252,935770;6491152,936530;6487062,931271;6469450,928755;6453349,956933;6473476,977060;6485552,977563;2615162,1028950;2624220,1025365;2624220,1007251;2614154,984608;2594532,973538;2583968,993162;2606104,1025365;2615162,1028950;335541,1068315;338963,1040374;327042,1011067;291775,1010571;323565,1066700;335541,1068315;4990080,1074524;4993503,1046583;4981582,1017276;4946315,1016780;4978105,1072909;4990080,1074524;837565,1090891;840149,1068189;753719,1008583;735837,1039380;827731,1089548;837565,1090891;2273025,1094521;2287399,1088593;2362876,1011105;2338723,986952;2259725,1060416;2273025,1094521;5492106,1097100;5494690,1074398;5408262,1014792;5390380,1045589;5482273,1095757;5492106,1097100;6927561,1100730;6941933,1094802;7017409,1017314;6993257,993161;6914258,1066625;6927561,1100730;1044798,1107430;1058706,1092032;1055230,1059746;1034863,1042361;1019465,1064216;1027413,1096006;1044798,1107430;5699338,1113639;5713246,1098241;5709770,1065955;5689403,1048570;5674005,1070425;5681953,1102215;5699338,1113639;606692,1138228;614142,1136241;621096,1127300;623083,1116869;618612,1100973;606692,1096007;594770,1100973;590300,1117365;592287,1127797;597751,1135247;606692,1138228;5261234,1144437;5268684,1142450;5275638,1133509;5277625,1123078;5273154,1107182;5261234,1102216;5249312,1107182;5244842,1123574;5246829,1134006;5252293,1141456;5261234,1144437;1965365,1245081;1979957,1228476;1987504,1204324;1987504,1176146;1959830,1176146;1946747,1233005;1965365,1245081;6619900,1251290;6634492,1234685;6642039,1210533;6642039,1182355;6614365,1182355;6601282,1239214;6619900,1251290;1643145,1256466;1666983,1234012;1689123,1173127;1659436,1143440;1630251,1183694;1619685,1234012;1643145,1256466;432709,1262522;444265,1259923;493440,1222668;493440,1194355;465624,1194355;424397,1234093;432709,1262522;6297680,1262675;6321518,1240221;6343657,1179336;6313970,1149649;6284786,1189903;6274219,1240221;6297680,1262675;5087250,1268732;5098807,1266132;5147982,1228877;5147982,1200564;5120166,1200564;5078938,1240302;5087250,1268732;3848741,1333677;3868439,1315306;3854531,1277059;3831682,1266131;3823734,1289477;3840623,1326731;3848741,1333677;2096190,1338168;2102733,1314016;2059459,1300933;2051911,1329614;2096190,1338168;6750725,1344377;6757266,1320225;6713993,1307142;6706446,1335823;6750725,1344377;2709624,1369449;2727011,1368456;2736946,1351070;2737442,1346600;2737939,1346600;2738933,1344116;2742907,1333685;2733966,1315803;2714592,1322260;2708631,1331698;2707141,1333685;2706644,1334679;2705649,1335175;2703168,1337659;2709624,1369449;2525015,1379632;2548362,1366220;2557302,1333436;2545381,1312574;2524519,1324495;2511604,1356286;2525015,1379632;1466820,1383232;1480418,1361749;1489359,1326979;1482405,1301150;1457071,1308104;1446143,1371186;1466820,1383232;7179555,1385841;7202901,1372429;7211841,1339645;7199921,1318783;7179059,1330704;7166143,1362495;7179555,1385841;1135630,1386976;1146197,1347728;1066193,1303952;1044053,1326092;1135630,1386976;6121360,1389441;6134958,1367958;6143899,1333188;6136945,1307359;6111612,1314313;6100685,1377395;6121360,1389441;5790165,1393185;5800732,1353937;5720727,1310161;5698587,1332301;5790165,1393185;1553706,1435785;1567354,1427734;1600564,1395531;1594022,1371379;1544208,1421193;1553706,1435785;6208240,1441994;6221889,1433943;6255098,1401740;6248557,1377588;6198742,1427402;6208240,1441994;406532,1462593;421434,1443221;419943,1438254;406532,1428320;393121,1438254;391630,1443221;406532,1462593;718911,1462769;727395,1455629;749249,1430296;755707,1405957;731865,1399500;698584,1443211;718911,1462769;982213,1467675;997114,1453145;1000095,1388572;964330,1388572;967311,1453145;982213,1467675;5061046,1468802;5075948,1449430;5074458,1444463;5061046,1434529;5047635,1444463;5046145,1449430;5061046,1468802;5373453,1468978;5381936,1461838;5403791,1436505;5410249,1412166;5386407,1405709;5353126,1449420;5373453,1468978;5636752,1473884;5651653,1459354;5654634,1394781;5618870,1394781;5621850,1459354;5636752,1473884;4229428,1490773;4242467,1489158;4248924,1465315;4238990,1449917;4234519,1442963;4230049,1437002;4203226,1426075;4198755,1454884;4208194,1467799;4218624,1482701;4229428,1490773;2889931,1533365;2901360,1528895;2901360,1506045;2880001,1489653;2857152,1489653;2857152,1512503;2878507,1528895;2889931,1533365;680547,1536244;693120,1505300;649905,1457119;624573,1482451;667787,1530632;680547,1536244;1665345,1538014;1682086,1533116;1688544,1507784;1663708,1500829;1661721,1502320;1660231,1502816;1659734,1502816;1659237,1502816;1657747,1502320;1655760,1500829;1655760,1500332;1656257,1500829;1655263,1498843;1625461,1511261;1665345,1538014;5335089,1542453;5347663,1511509;5304448,1463328;5279116,1488660;5322330,1536841;5335089,1542453;6319884,1544223;6336625,1539325;6343083,1513993;6318247,1507038;6316260,1508529;6314770,1509025;6314273,1509025;6313777,1509025;6312287,1508529;6310300,1507038;6310300,1506541;6310796,1507038;6309803,1505052;6280000,1517470;6319884,1544223;1436207,1549011;1436207,1515732;1321467,1491392;1312029,1526162;1436207,1549011;6090750,1555220;6090750,1521941;5976009,1497601;5966571,1532371;6090750,1555220;4010500,1571612;4010500,1539822;3961325,1518463;3937979,1541809;4010500,1571612;3524448,1574808;3533946,1568793;3568167,1520489;3541497,1504890;3510293,1555208;3524448,1574808;847229,1576083;863000,1550006;866477,1495863;831706,1475498;817301,1517222;820282,1561927;847229,1576083;1128587,1581705;1159280,1566610;1197521,1528872;1182929,1494655;1144185,1515789;1117517,1548999;1128587,1581705;5501769,1582292;5517540,1556215;5521017,1502072;5486247,1481707;5471842,1523431;5474822,1568136;5501769,1582292;1954746,1587173;1965713,1559443;1913557,1509771;1884747,1538084;1941870,1583285;1954746,1587173;5783121,1587914;5813814,1572819;5852055,1535081;5837463,1500864;5798719,1521998;5772051,1555208;5783121,1587914;6609285,1593382;6620252,1565652;6568096,1515980;6539286,1544293;6596409,1589494;6609285,1593382;229684,1599676;328531,1536594;300715,1508777;217763,1556463;229684,1599676;4884225,1605885;4983073,1542803;4955256,1514986;4872305,1562672;4884225,1605885;3625214,1607161;3638111,1602003;3649181,1591436;3649181,1566278;3636603,1561246;3624018,1566278;3611944,1576341;3606411,1589424;3611944,1602506;3625214,1607161;4516469,1612281;4528577,1603403;4521622,1576580;4489832,1554228;4462016,1561678;4468970,1589494;4501753,1610357;4516469,1612281;480378,1613034;493936,1602657;549072,1535600;524236,1510765;491453,1543051;462147,1578318;480378,1613034;5134919,1619243;5148478,1608866;5203613,1541809;5178778,1516974;5145995,1549260;5116689,1584527;5134919,1619243;3440652,1630731;3450412,1606532;3403119,1538603;3376954,1549673;3430292,1626659;3440652,1630731;3210419,1632194;3221489,1627665;3231049,1615589;3235575,1605022;3231049,1594455;3210419,1594455;3198848,1604519;3194320,1616092;3198848,1627665;3210419,1632194;2377969,1632525;2394071,1611392;2392561,1606360;2377969,1595290;2363378,1606360;2361868,1611392;2377969,1632525;7032504,1638734;7048606,1617601;7047096,1612569;7032504,1601499;7017912,1612569;7016403,1617601;7032504,1638734;3604904,1649301;3627042,1632697;3604904,1616092;3594838,1618608;3583768,1632697;3594838,1646786;3604904,1649301;1996995,1651833;1996995,1609115;1996995,1651833;6651545,1658042;6651545,1615324;6651545,1658042;4000069,1679386;4011494,1674915;4011494,1652081;3991128,1629232;3966292,1629232;3965795,1654565;3988645,1674915;4000069,1679386;496909,1681635;501876,1680642;511314,1668721;501876,1656800;496909,1655806;479524,1669218;496909,1681635;3877503,1687333;3890294,1682862;3904699,1670444;3905693,1651583;3887314,1648106;3869928,1657048;3865458,1681372;3877503,1687333;5151459,1687836;5156426,1686843;5165863,1674922;5156426,1663009;5151459,1662015;5134074,1675418;5151459,1687836;1414355,1690882;1426772,1686101;1469987,1648355;1469987,1624016;1445647,1624016;1401937,1660773;1401937,1685604;1414355,1690882;2354821,1690888;2354318,1689882;2354684,1690704;2356437,1694976;2356331,1693907;2356331,1694410;2354684,1690704;2351801,1686863;2350128,1685608;2350440,1686250;6068896,1697082;6081314,1692301;6124528,1654564;6124528,1630225;6100189,1630225;6056478,1666982;6056478,1691804;6068896,1697082;7009357,1697088;7008854,1696082;7009220,1696905;2449838,1699244;2457973,1677804;2438854,1645609;2414701,1652150;2439861,1695919;2449838,1699244;7010974,1701176;7010867,1700107;7010867,1700610;7009220,1696905;7006338,1693063;7004665,1691808;7004977,1692450;7104371,1705443;7112509,1684004;7093388,1651818;7069236,1658359;7094394,1702118;7104371,1705443;1705919,1705974;1705919,1685112;1705919,1705974;6360468,1712175;6360468,1691313;6360468,1712175;1914199,1717519;1919018,1680638;1872823,1626003;1841530,1634448;1898653,1714912;1914199,1717519;2344568,1723154;2354318,1717556;2359852,1699945;2356437,1694976;2356809,1698687;2356833,1698435;2356833,1698939;2356809,1698687;2356752,1699246;2357337,1700448;2356540,1701367;2356331,1703467;2356331,1702964;2354318,1707493;2354318,1706990;2351298,1710512;2347776,1713531;2348280,1713531;2344568,1715179;2344254,1715543;2343751,1715543;2344568,1715179;2356540,1701367;2356752,1699246;2350440,1686250;2349860,1685407;2347776,1683844;2348280,1684347;2346721,1683724;2329158,1684347;2333687,1682334;2333184,1682334;2338467,1681854;2338215,1681831;2338719,1681831;2338467,1681854;2343751,1682334;2343247,1682334;2346721,1683724;2348658,1683655;2349860,1685407;2350128,1685608;2348783,1682837;2320604,1690888;2318592,1707996;2324127,1717556;2333687,1723091;2344568,1723154;6568740,1723719;6573560,1686838;6527365,1632212;6496072,1640657;6553195,1721111;6568740,1723719;6999105,1729353;7008854,1723756;7014389,1706144;7010974,1701176;7011345,1704886;7011370,1704635;7011370,1705138;7011345,1704886;7011289,1705444;7011873,1706648;7011077,1707567;7010867,1709667;7010867,1709164;7008854,1713693;7008854,1713189;7005835,1716712;7002313,1719730;7002816,1719730;6999105,1721380;6998790,1721743;6998287,1721743;6999105,1721380;7011077,1707567;7011289,1705444;7004977,1692450;7004398,1691608;7002313,1690043;7002816,1690546;7001258,1689923;6983695,1690546;6988224,1688534;6987720,1688534;6993004,1688054;6992752,1688031;6993255,1688031;6993004,1688054;6998287,1688534;6997784,1688534;7001258,1689923;7003193,1689855;7004398,1691608;7004665,1691808;7003319,1689037;6975141,1697088;6973128,1714195;6978663,1723756;6988224,1729291;6999105,1729353;4196965,1742720;4196770,1739986;4196770,1742239;4197073,1744235;4197266,1743463;4196965,1742720;2503259,1747746;2558104,1743721;2558104,1716046;2503259,1722084;2503259,1747746;7157793,1753947;7212640,1749921;7212640,1722246;7157793,1728284;7157793,1753947;558245,1762138;566953,1758126;604704,1735774;596260,1705970;546091,1742231;558245,1762138;5212787,1768338;5221495,1764326;5259246,1741974;5250803,1712170;5200633,1748430;5212787,1768338;4177894,1771279;4191306,1769789;4197266,1746444;4197235,1746496;4197266,1746939;4196894,1747064;4197235,1746496;4197227,1746384;4197073,1744235;4196770,1745450;4196770,1742239;4189815,1725085;4171437,1727567;4167463,1732039;4167371,1732227;4167960,1731541;4166594,1733838;4167371,1732227;4164979,1735018;4162992,1739489;4161999,1745946;4167463,1763332;4177894,1771279;1091829,1773647;1100925,1769053;1245966,1627989;1226594,1609114;1082050,1750177;1091829,1773647;664803,1775017;676227,1775017;685665,1769553;692123,1754155;685665,1738756;676227,1733293;665300,1733293;660333,1735280;655365,1737266;649902,1742233;645431,1754155;647915,1764089;659836,1773030;664803,1775017;5746370,1779846;5755466,1775252;5900508,1634198;5881136,1615323;5736591,1756377;5746370,1779846;5319350,1781217;5330774,1781217;5340212,1775753;5346669,1760355;5340212,1744957;5330774,1739493;5319846,1739493;5314879,1741480;5309912,1743467;5304448,1748434;5299978,1760355;5302461,1770290;5314382,1779230;5319350,1781217;1501282,1784450;1514693,1780973;1520158,1770542;1516681,1756634;1502772,1760111;1497804,1771039;1501282,1784450;6155821,1790649;6169232,1787173;6174696,1776741;6171219,1762834;6157311,1766311;6152344,1777238;6155821,1790649;3724901,1802079;3751225,1782210;3724901,1762341;3720925,1763335;3706521,1782210;3720925,1801085;3724901,1802079;1770503,1802331;1780933,1766071;1784411,1732790;1796829,1689079;1761563,1684112;1737721,1755143;1770503,1802331;1932436,1805266;1941866,1802333;1970675,1757629;1945343,1750675;1923983,1784451;1932436,1805266;6425042,1808531;6435473,1772271;6438950,1738991;6451368,1695279;6416101,1690312;6392259,1761343;6425042,1808531;6586978,1811466;6596408,1808532;6625218,1763829;6599885,1756875;6578526,1790651;6586978,1811466;584832,1814754;596753,1809786;601720,1797865;584832,1780976;569433,1781970;557512,1797865;569433,1813760;584832,1814754;1447321,1819035;1467500,1807301;1493331,1741238;1467004,1725839;1434220,1798359;1447321,1819035;5239378,1820954;5251299,1815987;5256267,1804065;5239378,1787177;5223980,1788171;5212059,1804065;5223980,1819960;5239378,1820954;3574961,1824613;3591788,1814491;3592781,1813995;3596256,1811015;3601724,1806048;3614140,1795617;3615629,1770780;3590795,1765814;3577881,1775251;3571917,1779721;3567943,1783199;3557012,1816479;3574961,1824613;6101864,1825236;6122043,1813501;6147873,1747437;6121547,1732039;6088764,1804559;6101864,1825236;3873949,1833104;3876882,1807538;3827708,1798101;3836648,1829394;3862975,1831878;3873949,1833104;4308531,1835852;4326413,1809029;4318962,1766311;4280714,1771278;4283695,1814492;4308531,1835852;2406146,1839826;2423254,1835297;2428286,1822718;2423254,1810138;2406146,1806616;2396082,1809132;2385517,1823221;2396082,1837310;2406146,1839826;2000980,1841572;2105788,1817729;2085422,1782959;2000980,1802828;2000980,1841572;185968,1844557;200373,1838596;206333,1824191;199876,1810283;180008,1796375;157655,1818727;171563,1838596;185968,1844557;1045479,1844803;1101918,1844058;1101918,1814752;998105,1805314;990157,1833627;1045479,1844803;7060681,1846027;7077789,1841498;7082820,1828919;7077789,1816338;7060681,1812815;7050617,1815331;7040051,1829421;7050617,1843511;7060681,1846027;1585907,1847473;1602112,1846045;1629432,1836110;1641850,1814254;1619994,1801837;1586714,1810280;1573799,1836607;1585907,1847473;6655518,1847772;6760326,1823930;6739961,1789159;6655518,1809028;6655518,1847772;1795825,1850022;1795431,1849233;1795413,1849219;1795690,1849842;708874,1850203;722523,1837309;707931,1807118;669185,1792527;653084,1830768;690319,1848379;708874,1850203;4840514,1850757;4854919,1844797;4860879,1830392;4854422,1816483;4834554,1802575;4812201,1824928;4826109,1844797;4840514,1850757;5700021,1851004;5756461,1850258;5756461,1820951;5652647,1811514;5644699,1839827;5700021,1851004;1796478,1851615;1796322,1850518;1796418,1851479;1796983,1852751;1797032,1852650;1796819,1852008;1796861,1852477;4248055,1852806;4258859,1842809;4258859,1828901;4247434,1818470;4236506,1814495;4223592,1815986;4216638,1823934;4223592,1844796;4233526,1851254;4248055,1852806;1796718,1853296;1796901,1852919;1796861,1852477;1796478,1851615;6240449,1853673;6256654,1852245;6283974,1842310;6296392,1820454;6274537,1808036;6241256,1816480;6228341,1842807;6240449,1853673;1796744,1854740;1796819,1853997;1796718,1853296;1796620,1853499;6450375,1856222;6449981,1855433;6449963,1855419;6450240,1856042;5363411,1856403;5377059,1843510;5362467,1813320;5323722,1798728;5307621,1836969;5344856,1854580;5363411,1856403;6451028,1857815;6450871,1856718;6450967,1857679;1862393,1857963;1878785,1824683;1878785,1824187;1878785,1817232;1883256,1806801;1876798,1782959;1852956,1789416;1842028,1810279;1839544,1819219;1838551,1828160;1838551,1830644;1862393,1857963;6451533,1858951;6451582,1858850;6451368,1858209;6451411,1858677;4029189,1859141;4042787,1852746;4046264,1824432;4044277,1821452;4006526,1816485;3999573,1833373;4011494,1854235;4014474,1856223;4029189,1859141;6451268,1859496;6451451,1859120;6451411,1858677;6451028,1857815;6451294,1860940;6451368,1860196;6451268,1859496;6451170,1859699;6516933,1864163;6533325,1830883;6533325,1830387;6533325,1823433;6537796,1813001;6531338,1789159;6507496,1795617;6496568,1816478;6494085,1825420;6493091,1834360;6493091,1836844;6516933,1864163;779882,1871526;797998,1871526;807055,1855928;797998,1840329;779882,1840329;775856,1842342;775856,1869514;779882,1871526;4150575,1874097;4150575,1851249;4096929,1845785;4096929,1868633;4150575,1874097;5434421,1877726;5452535,1877726;5461592,1862128;5452535,1846530;5434421,1846530;5430395,1848542;5430395,1875714;5434421,1877726;1775459,1880818;1800296,1866910;1798309,1851511;1797786,1851098;1797032,1852650;1797315,1853498;1796983,1852751;1796901,1852919;1797315,1857472;1796819,1853998;1796819,1855485;1796744,1854740;1796322,1858962;1796819,1857969;1794832,1862439;1795328,1861943;1792575,1865154;1792845,1864923;1792348,1865420;1792575,1865154;1789368,1867903;1789864,1867407;1796620,1853499;1796418,1851479;1795690,1849842;1794945,1848849;1787402,1842877;1785394,1842074;1786387,1842074;1787402,1842877;1789651,1843776;1789368,1843564;1790361,1844061;1789651,1843776;1793059,1846332;1792845,1846047;1793341,1846545;1793059,1846332;1794945,1848849;1795413,1849219;1795328,1849028;1795431,1849233;1797786,1851098;1798309,1850022;1794832,1841577;1785891,1835120;1774963,1835120;1769002,1837604;1758075,1856479;1775459,1880818;37947,1886776;53842,1886776;59803,1881809;59803,1864921;42914,1864921;37947,1870881;37947,1886776;6430009,1887018;6454845,1873110;6452859,1857711;6452336,1857298;6451582,1858850;6451865,1859698;6451533,1858951;6451451,1859120;6451865,1863672;6451368,1860197;6451368,1861685;6451294,1860940;6450871,1865162;6451368,1864169;6449382,1868639;6449878,1868143;6447126,1871354;6447395,1871123;6446898,1871620;6447126,1871354;6443918,1874103;6444414,1873606;6451170,1859699;6450967,1857679;6450240,1856042;6449495,1855049;6441952,1849077;6439944,1848274;6440937,1848274;6441952,1849077;6444201,1849977;6443918,1849764;6444911,1850261;6444201,1849977;6447608,1852533;6447395,1852248;6447891,1852745;6447608,1852533;6449495,1855049;6449963,1855419;6449878,1855228;6449981,1855433;6452336,1857298;6452859,1856222;6449382,1847777;6440440,1841320;6429513,1841320;6423552,1843804;6412624,1862679;6430009,1887018;4692493,1892976;4708387,1892976;4714348,1888009;4714348,1871121;4697460,1871121;4692493,1877081;4692493,1892976;3945430,1907382;3961325,1900924;3967783,1885028;3961325,1869134;3948410,1861187;3934999,1861187;3921588,1874598;3921588,1888009;3929535,1900924;3945430,1907382;4388823,1908419;4388758,1907961;4388635,1907666;4388822,1908416;3288477,1909493;3298722,1909368;3303688,1907381;3317098,1889996;3314614,1881055;3303688,1872611;3298722,1870624;3279350,1875591;3273390,1889996;3279350,1904401;3288477,1909493;4390465,1912057;4390171,1911352;4389829,1910935;4390293,1911863;4394358,1916470;4394121,1916180;4394058,1916129;1388522,1917572;1408391,1917076;1409715,1916487;1408887,1916579;1412861,1915089;1409715,1916487;1413357,1916082;1417331,1914592;1421801,1910618;1425278,1900684;1423291,1892239;1413357,1884788;1409715,1884384;1412861,1885782;1408887,1884292;1409715,1884384;1408391,1883795;1388522,1883795;1378588,1900684;1388522,1917572;6043066,1923772;6062935,1923275;6064260,1922687;6063432,1922779;6067406,1921288;6064260,1922687;6067902,1922281;6071876,1920792;6076346,1916817;6079823,1906883;6077837,1898438;6067902,1890987;6064259,1890583;6067406,1891981;6063432,1890491;6064259,1890583;6062935,1889994;6043066,1889994;6033132,1906883;6043066,1923772;3503856,1926257;3517770,1920296;3523733,1906388;3513796,1889499;3502863,1885029;3486964,1889499;3482496,1905395;3486964,1916323;3503856,1926257;2599348,1926753;2619714,1911354;2615243,1899930;2599348,1895957;2594380,1896950;2583454,1911354;2594380,1925760;2599348,1926753;357832,1929494;358825,1927011;357832,1928501;1149991,1931667;1158543,1924526;1171458,1898697;1162517,1872370;1138178,1884292;1129734,1912108;1149991,1931667;356839,1931978;357832,1930928;357832,1929494;5012379,1935694;5013372,1933211;5012379,1934702;3121402,1936191;3136304,1934204;3142762,1907878;3139779,1901420;3129847,1891486;3112460,1891486;3104014,1906387;3106998,1920792;3109976,1927250;3121402,1936191;864983,1936944;933034,1923035;926080,1897206;864983,1908631;864983,1936944;5804534,1937866;5813087,1930725;5826001,1904896;5817060,1878570;5792721,1890492;5784277,1918307;5804534,1937866;4412975,1938107;4440146,1925024;4444675,1905904;4436121,1884771;4428573,1878733;4405427,1871185;4382282,1888795;4383980,1904708;4389443,1910899;4388822,1908416;4388320,1906910;4388635,1907666;4387817,1904394;4387817,1901375;4388758,1907961;4390171,1911352;4394121,1916180;4396371,1917980;4394358,1916470;4391339,1913954;4394058,1916129;4390465,1912057;4390836,1912948;4390293,1911863;4389443,1910899;4391842,1920495;4388823,1913451;4390332,1918483;4397377,1930560;4412975,1938107;5011385,1938179;5012379,1937128;5012379,1935694;574400,1939926;587315,1934462;591785,1921547;591289,1916083;586321,1903665;573904,1898698;561486,1903665;556518,1916083;556022,1921547;561486,1934462;574400,1939926;5519526,1943144;5587576,1929235;5580623,1903405;5519526,1914830;5519526,1943144;5228947,1946127;5241861,1940663;5246332,1927747;5245835,1922283;5240868,1909865;5228450,1904898;5216032,1909865;5211065,1922283;5210568,1927747;5216032,1940663;5228947,1946127;1683190,1956632;1685554,1956320;1685057,1956320;1682498,1956347;1505938,1956935;1518170,1947870;1536052,1905152;1524628,1881806;1499791,1889754;1483399,1927504;1490353,1954824;1505938,1956935;374224,1957311;375714,1957311;365780,1954331;385152,1956317;391112,1953834;404524,1943403;405517,1923534;374224,1913600;357832,1930928;357832,1947874;364787,1954828;374224,1957311;1659227,1959796;1662579,1959354;1667548,1956506;1682498,1956347;1677606,1954333;1668169,1955823;1659227,1959796;6337739,1962833;6340103,1962520;6339606,1962520;6337047,1962547;6160477,1963135;6172709,1954069;6190591,1911351;6179167,1888006;6154330,1895953;6137939,1933704;6144893,1961024;6160477,1963135;5028770,1963512;5030261,1963512;5020326,1960531;5039698,1962518;5045659,1960035;5059070,1949603;5060064,1929734;5028770,1919800;5012379,1937128;5012379,1954074;5019333,1961028;5028770,1963512;288919,1964597;306396,1940963;264129,1768878;227901,1768878;278218,1957569;288919,1964597;6313777,1965997;6317128,1965554;6322097,1962706;6337047,1962547;6332155,1960533;6322718,1962023;6313777,1965997;1954650,1966056;1967697,1964263;2151981,1857965;2135092,1829653;1950808,1935950;1954650,1966056;2185051,1966117;2200163,1964262;2257286,1928497;2241391,1901178;2213255,1915014;2210718,1907752;2196189,1901675;2120688,1904656;2120688,1938930;2175925,1941110;2171684,1949937;2185051,1966117;3347395,1966491;3347395,1943145;3347395,1966491;1895664,1970231;1899645,1939427;1878286,1905649;1848483,1905649;1882757,1968237;1895664,1970231;4943455,1970798;4960933,1947164;4918666,1775077;4882437,1775077;4932755,1963768;4943455,1970798;6609192,1972256;6622238,1970463;6806521,1864165;6789632,1835852;6605350,1942150;6609192,1972256;6839590,1972317;6854702,1970462;6911825,1934697;6895929,1907377;6867795,1921214;6865257,1913951;6850728,1907874;6775227,1910855;6775227,1945130;6830463,1947310;6826223,1956137;6839590,1972317;1367164,1973702;1376602,1971218;1384550,1962277;1380576,1941415;1362197,1936447;1352263,1943401;1347295,1953833;1349779,1965258;1349779,1963074;1348289,1952343;1349779,1949859;1349779,1963074;1350773,1970225;1357923,1971218;1371138,1971218;1368655,1972708;1357923,1971218;1355740,1971218;1367164,1973702;4626887,1974274;4637894,1968802;4645944,1960247;4641416,1924521;4623805,1922005;4607704,1938107;4605691,1950184;4606697,1962764;4614748,1971820;4626887,1974274;6550207,1976431;6554188,1945627;6532829,1911849;6503026,1911849;6537300,1974437;6550207,1976431;4346556,1976853;4346556,1944650;4346556,1976853;6021707,1979902;6031145,1977418;6039093,1968477;6035119,1947614;6016740,1942647;6006806,1949601;6001838,1960033;6004322,1971457;6004322,1969274;6002832,1958543;6004322,1956059;6004322,1969274;6005315,1976425;6012466,1977418;6025681,1977418;6023198,1978909;6012466,1977418;6010283,1977418;6021707,1979902;2062568,1981650;2072502,1973205;2078959,1965258;2084423,1951847;2076972,1936944;2049156,1941415;2043692,1950356;2038228,1962774;2044189,1980160;2062568,1981650;476299,1983762;484991,1978670;490952,1964762;484991,1950854;466116,1945886;461149,1947873;448235,1964762;450718,1973704;461149,1981651;466116,1983638;476299,1983762;6717112,1987850;6727046,1979405;6733503,1971458;6738967,1958047;6731516,1943144;6703700,1947615;6698236,1956556;6692772,1968974;6698732,1986360;6717112,1987850;5130845,1989963;5139538,1984871;5145499,1970962;5139538,1957054;5120662,1952087;5115695,1954074;5102781,1970962;5105264,1979904;5115695,1987852;5120662,1989839;5130845,1989963;4418596,1999660;4432599,1998992;4562921,1937100;4543297,1903889;4414988,1969304;4418596,1999660;3122891,2001759;3141269,1987851;3122891,1972949;3117924,1974439;3107989,1987354;3117924,2000269;3122891,2001759;4082174,2008859;4079048,2005732;4080041,2006726;4080406,2007842;4057045,2008859;4058701,2007907;4059179,2006726;4060172,2005732;4085505,2012190;4084512,2010203;4082174,2008859;4053715,2012190;4057045,2008859;4054708,2010203;4053715,2012190;517781,2016666;531690,2006980;531193,2007476;532187,2006483;532186,2006483;532683,2005987;532187,2006483;533677,2006111;533180,2005987;533677,2005987;534173,2005987;533677,2006111;535167,2006483;537154,2007974;559009,2003503;557519,1981150;498906,1982143;500893,2012940;517781,2016666;702346,2019390;712960,1992289;661133,1924359;632956,1940965;689814,2015436;702346,2019390;5172321,2022866;5186229,2013180;5185733,2013676;5186727,2012683;5186726,2012683;5187223,2012186;5186727,2012683;5188216,2012311;5187720,2012186;5188216,2012186;5188713,2012186;5188216,2012311;5189707,2012683;5191693,2014173;5213549,2009703;5212059,1987351;5153446,1988344;5155433,2019140;5172321,2022866;2271679,2025363;2271679,1958306;2271679,2025363;5356885,2025591;5367498,1998490;5315672,1930559;5287494,1947164;5344353,2021636;5356885,2025591;1682077,2025861;1695488,2021390;1705423,2011952;1711880,1999534;1713370,1990096;1710390,1976188;1702939,1964764;1683190,1956632;1662579,1959354;1652273,1965260;1643332,1980162;1642836,1998044;1642836,1998541;1642836,2000031;1649293,2012449;1659227,2021886;1667672,2025363;1682077,2025861;6926228,2031565;6926228,1964507;6926228,2031565;6336626,2032062;6350038,2027591;6359972,2018153;6366429,2005735;6367920,1996297;6364939,1982389;6357488,1970964;6337739,1962833;6317128,1965554;6306823,1971461;6297881,1986363;6297385,2004245;6297385,2004742;6297385,2006232;6303843,2018650;6313777,2028088;6322221,2031565;6336626,2032062;3943856,2033729;3944017,2033712;3943897,2033712;3943718,2033783;3943856,2033729;3943514,2033763;636414,2034996;646540,2032040;650565,2029524;650565,1998830;646540,1996314;625910,1996314;615847,2013925;625910,2031536;636414,2034996;3955590,2038744;3955086,2038241;3955302,2038529;5290952,2041196;5301078,2038240;5305104,2035724;5305104,2005030;5301078,2002514;5280448,2002514;5270385,2020124;5280448,2037737;5290952,2041196;3958105,2042266;3957602,2041260;3957968,2042083;3768117,2042490;3777058,2039013;3780537,2030072;3777058,2021131;3768117,2017654;3762654,2018150;3754211,2021628;3750735,2030072;3754211,2038516;3762654,2041993;3768117,2042490;4069610,2045470;4088485,2032556;4080406,2007842;4069610,2001634;4058701,2007907;4049741,2030072;4069610,2045470;2668396,2049939;2668396,2019638;2615246,1990828;2587925,2007220;2668396,2049939;3959615,2050317;3959615,2049311;3959569,2049814;983909,2050767;994240,2016944;946941,1980714;922788,2011912;970087,2048141;983909,2050767;2717069,2050934;2732467,2039510;2733462,2034542;2728990,2018150;2717069,2013183;2705147,2018150;2700679,2034542;2701670,2039510;2717069,2050934;3963600,2053893;3964646,2051324;3964116,2050022;2158428,2054669;2176310,2049702;2189225,2036787;2192205,2032813;2197670,2012945;2192205,1993076;2158428,1973704;2124652,1993076;2119188,2012945;2124652,2032813;2127632,2036787;2140547,2049702;2158428,2054669;3959111,2054846;3959615,2052834;3959200,2053870;4453571,2055902;4478904,2053418;4491322,2027589;4481388,2017654;4464003,2018151;4446121,2028582;4442147,2044477;4453571,2055902;5638442,2056968;5648773,2023145;5601474,1986916;5577322,2018112;5624620,2054341;5638442,2056968;3961690,2058580;3963137,2057361;3963600,2053893;315059,2059298;332452,2052601;333104,2040894;332507,2041253;333232,2038611;333500,2033802;333376,2038086;333232,2038611;333104,2040894;334990,2039763;346415,2040756;376714,2035789;360322,2007475;338964,2005489;316612,2010953;303697,2051684;315059,2059298;6812977,2060871;6830859,2055903;6843774,2042988;6846755,2039015;6852218,2019146;6846755,1999277;6812977,1979905;6779201,1999277;6773737,2019146;6779201,2039015;6782181,2042988;6795096,2055903;6812977,2060871;3954583,2061387;3955086,2060884;3954799,2061099;3951061,2063903;3952067,2063400;3951350,2063687;1268311,2064915;1280729,2061624;1281226,2061128;1281226,2018906;1280729,2018410;1255893,2018410;1243475,2039769;1255893,2061128;1268311,2064915;3942507,2065413;3944017,2065413;3943262,2065344;4969599,2065499;4986992,2058802;4987644,2047095;4987046,2047454;4987771,2044810;4988039,2040003;4987915,2044287;4987771,2044810;4987644,2047095;4989529,2045963;5000954,2046957;5031254,2041989;5014862,2013675;4993503,2011689;4971151,2017153;4958236,2057885;4969599,2065499;3941591,2070444;3949048,2070444;3959111,2064910;3961690,2058580;3953576,2065413;3939739,2066104;3938145,2064816;3934960,2063400;3935463,2063400;3931724,2060596;3931940,2060884;3931437,2060381;3931724,2060596;3929879,2058136;3928921,2057361;3928921,2056858;3929879,2058136;3938145,2064816;3939488,2065413;3938482,2064910;3943262,2065344;3948042,2064910;3947035,2065413;3951350,2063687;3954799,2061099;3957602,2057361;3957602,2057865;3959200,2053870;3959569,2049814;3959111,2044782;3959615,2045789;3957968,2042083;3955302,2038529;3951564,2035725;3952067,2036228;3947539,2034216;3948042,2034216;3943718,2033783;3932444,2038241;3935760,2035872;3934960,2036228;3935966,2035725;3935760,2035872;3939488,2034216;3938985,2034216;3943514,2033763;3943010,2033712;3943897,2033712;3945966,2032895;3959111,2037738;3964116,2050022;3965149,2042266;3959111,2032203;3949048,2026667;3925902,2032705;3922380,2059878;3942507,2070948;3941591,2070444;3937475,2070444;3942507,2070948;5922861,2071117;5935278,2067826;5935776,2067329;5935776,2025107;5935278,2024611;5910442,2024611;5898025,2045970;5910442,2067329;5922861,2071117;1740199,2074040;1766524,2073543;1783413,2056655;1766524,2040263;1740199,2039766;1740199,2074040;6394742,2080241;6421068,2079744;6437957,2062856;6421068,2046464;6394742,2045967;6394742,2080241;3501393,2080363;3515785,2061363;3462129,1951587;3440278,1957547;3493427,2074277;3501393,2080363;4546349,2081859;4557385,2076760;4612024,2070302;4634377,2047950;4535033,2054407;4546349,2081859;4398645,2086429;4399429,2085705;4399968,2084951;4399712,2085058;4398506,2086557;4398567,2086501;4399429,2085209;4398922,2085603;4398796,2085888;4398933,2085705;4398435,2086699;4398506,2086557;4398493,2086570;4398435,2086699;4398645,2086429;4398567,2086501;4397815,2087195;4398493,2086570;4398796,2085888;4395497,2088073;4396011,2087867;4398922,2085603;4399039,2085340;4397342,2086052;2998084,2088105;3007832,2080558;3001795,2058418;2958516,2015647;2935367,2009609;2929330,2032756;2985691,2086596;2998084,2088105;4394959,2088686;4396449,2087692;4396011,2087867;4395952,2089679;4396946,2088686;4396378,2089112;4392972,2091666;4396378,2089112;4397815,2087195;56760,2092232;67254,2091921;72221,2089934;81659,2083477;85632,2072549;83149,2063608;72221,2055163;67254,2053176;47385,2058144;41424,2072549;47385,2086954;56760,2092232;1451604,2092913;1468990,2079503;1451604,2066091;1446636,2067581;1437696,2079503;1446636,2091423;1451604,2092913;4389495,2094646;4395497,2088073;4392546,2089253;4392972,2089182;4391482,2089679;4392546,2089253;4387836,2090038;4387508,2090176;4387011,2090176;4387836,2090038;4397342,2086052;4399926,2083222;4400422,2082228;4399039,2085340;4399712,2085058;4401913,2082228;4399968,2084951;4402906,2083719;4408867,2065340;4382044,2047457;4362176,2066830;4373600,2093653;4389495,2094646;4711306,2098434;4721799,2098123;4726767,2096136;4736204,2089679;4740178,2078751;4737695,2069810;4726767,2061365;4721799,2059378;4701930,2064346;4695970,2078751;4701930,2093156;4711306,2098434;6106149,2099115;6123534,2085703;6106149,2072292;6101181,2073782;6092241,2085703;6101181,2097624;6106149,2099115;1252919,2102848;1265336,2095894;1269310,2089933;1267323,2074535;1251925,2072548;1245964,2076522;1239010,2088940;1242984,2098874;1252919,2102848;5907462,2109049;5919880,2102095;5923853,2096134;5921867,2080736;5906469,2078749;5900508,2082722;5893554,2095141;5897528,2105075;5907462,2109049;3564460,2110045;3577376,2100110;3579363,2083221;3568931,2070803;3563466,2068319;3553530,2064346;3548066,2063352;3540118,2065339;3530187,2073783;3533663,2099117;3547571,2108058;3564460,2110045;330452,2115081;339952,2106326;339952,2093908;330018,2084967;319090,2080496;307665,2081987;301704,2088941;307665,2107320;317599,2113777;330452,2115081;4984998,2121282;4994498,2112527;4994498,2100109;4984563,2091168;4973635,2086697;4962210,2088188;4956250,2095142;4962210,2113520;4972145,2119978;4984998,2121282;3712983,2121965;3717950,2120972;3729374,2106071;3717950,2091169;3712983,2090175;3696589,2094646;3691621,2106567;3696589,2118489;3712983,2121965;1829359,2123836;1838051,2118744;1844012,2104836;1838051,2090928;1819176,2085960;1809739,2090431;1802784,2104836;1808248,2117751;1819176,2123711;1829359,2123836;6483903,2130037;6492595,2124945;6498557,2111037;6492595,2097128;6473720,2092161;6464282,2096632;6457328,2111037;6462792,2123952;6473720,2129913;6483903,2130037;907198,2135635;919616,2133151;930047,2126694;935014,2120236;938988,2108315;938988,2099871;935014,2087950;930047,2081493;916139,2073545;915146,2073545;902231,2073048;894284,2075035;889813,2077022;874415,2103845;889316,2131164;907198,2135635;3867030,2135858;3867533,2135355;3870049,2131832;3865521,2137870;3867030,2135858;3865888,2137000;5561748,2141837;5574165,2139353;5584596,2132896;5589564,2126439;5593537,2114518;5593537,2106073;5589564,2094152;5584596,2087695;5570689,2079747;5569695,2079747;5556780,2079250;5548833,2081237;5544362,2083224;5528965,2110047;5543866,2137367;5561748,2141837;1383554,2142586;1396469,2141096;1403423,2138116;1412861,2121227;1407397,2107319;1393489,2101855;1376600,2111293;1373620,2118247;1371634,2128678;1376104,2138116;1383554,2142586;4062262,2146928;4062262,2123781;4062262,2146928;3847910,2146928;3855457,2144915;3861998,2140890;3865888,2137000;3875081,2115227;3875081,2112209;3872565,2100132;3866024,2090069;3859986,2085037;3848413,2081515;3840362,2081515;3828789,2085037;3814197,2105667;3812688,2116737;3813694,2124788;3819229,2135355;3835330,2146424;3847910,2146928;4490328,2147798;4490328,2096139;4490328,2147798;6038098,2148788;6051013,2147297;6057967,2144317;6067405,2127428;6061941,2113520;6048033,2108056;6031144,2117494;6028164,2124448;6026177,2134879;6030647,2144317;6038098,2148788;1107875,2160967;1120293,2151529;1121783,2146562;1107875,2128680;1093967,2146562;1095457,2151529;1107875,2160967;2517871,2162144;2529481,2160468;2546370,2151030;2551337,2124207;2524017,2121724;2509612,2134141;2508123,2155997;2517871,2162144;5762421,2167169;5774839,2157732;5776329,2152764;5762421,2134882;5748513,2152764;5750003,2157732;5762421,2167169;7172414,2168346;7184025,2166670;7200913,2157232;7205880,2130408;7178561,2127925;7164156,2140343;7162666,2162199;7172414,2168346;396076,2168418;402533,2167921;408494,2167424;417931,2164444;419422,2163947;431343,2143085;419422,2122222;411971,2118745;403030,2117752;396572,2117255;378691,2124706;371240,2142588;378691,2160470;396076,2168418;5050625,2174621;5057082,2174124;5063043,2173627;5072480,2170647;5073970,2170150;5085892,2149288;5073970,2128424;5066520,2124947;5057579,2123954;5051121,2123458;5033240,2130908;5025789,2148791;5033240,2166673;5050625,2174621;2309067,2176011;2333692,2143745;2332182,2087388;2297462,2067261;2296457,2165885;2309067,2176011;2776181,2177599;2776181,2141835;2776181,2177599;2402120,2178968;2421743,2159343;2402120,2139719;2370923,2143745;2370923,2174942;2402120,2178968;6963601,2182212;6988225,2149946;6986715,2093589;6951996,2073462;6950990,2172085;6963601,2182212;7056655,2185167;7076279,2165543;7056655,2145919;7025458,2149945;7025458,2181142;7056655,2185167;3034239,2187124;3034220,2187037;3034072,2186839;3034114,2186967;3034966,2187534;3034470,2185548;3034640,2186829;3034764,2187763;3034640,2186829;3033719,2184835;3034220,2187037;3034966,2188031;3034764,2187763;3034767,2187783;3034744,2189342;3034397,2187814;3034114,2186967;3033568,2186283;3035021,2189686;3034767,2187783;3034239,2187124;3034397,2187814;3035463,2191209;3035463,2191010;3035021,2189686;3035097,2190260;1739389,2191511;1750636,2162453;1692022,2107813;1665696,2134140;1726296,2186793;1739389,2191511;3035302,2191798;3035097,2190260;3034744,2189342;3035960,2192502;3035463,2190515;3035463,2191010;811273,2195240;824249,2187789;826236,2183815;826236,2165933;810838,2156992;795439,2165933;795936,2183815;797923,2187789;811273,2195240;3035847,2195296;3035960,2192502;3035463,2191209;3035463,2192502;3035302,2191798;3035463,2192999;3035463,2194259;1636385,2196232;1647312,2193748;1653769,2188781;1660723,2183317;1666188,2169408;1660723,2155501;1646815,2150036;1632907,2155997;1627444,2162951;1622972,2168912;1619993,2179840;1636385,2196232;6393927,2197713;6405173,2168654;6346560,2114014;6320234,2140341;6380834,2192995;6393927,2197713;5465819,2201443;5478796,2193993;5480782,2190018;5480782,2172135;5465384,2163195;5449986,2172135;5450483,2190018;5452470,2193993;5465819,2201443;6290928,2202434;6301856,2199950;6308313,2194983;6315267,2189518;6320731,2175610;6315267,2161702;6301358,2156237;6287451,2162198;6281987,2169153;6277516,2175113;6274536,2186041;6290928,2202434;3866088,2204983;3876592,2200769;3952572,2129315;3929929,2106672;3856464,2180640;3866088,2204983;3584331,2212369;3599230,2192997;3597740,2188029;3584331,2178095;3570916,2188029;3569426,2192997;3584331,2212369;1102907,2220572;1114828,2220572;1117809,2219578;1124266,2217095;1136684,2207160;1137678,2188285;1126253,2176860;1107874,2178847;1091483,2192755;1090490,2209644;1102907,2220572;3000691,2223795;3000327,2223528;2999698,2223299;2994234,2220815;3000691,2223795;3270794,2225425;3288906,2211336;3289411,2208819;3284380,2189698;3270794,2184162;3257209,2189698;3252175,2208819;3252678,2211336;3270794,2225425;3012116,2226279;3022051,2224292;3034470,2213861;3037946,2200946;3035847,2195296;3035463,2204920;3035463,2194259;3031574,2183792;3030993,2183064;3031488,2183561;3031574,2183792;3033568,2186283;3033474,2186044;3034072,2186839;3032581,2182369;3031986,2181077;3032482,2182070;3032581,2182369;3033719,2184835;3032979,2181574;3027018,2172633;3007148,2164685;2987279,2172633;2982808,2178097;2978834,2192005;2984174,2211626;3000327,2223528;3005161,2225286;3012116,2226279;5757454,2226775;5769375,2226775;5772355,2225781;5778812,2223298;5791231,2213363;5792224,2194488;5780800,2183063;5762421,2185050;5746029,2198959;5745036,2215847;5757454,2226775;3916621,2227767;3926059,2224787;3931523,2221310;3937980,2201441;3931523,2193990;3919601,2192003;3910163,2195977;3902216,2202434;3899732,2220813;3916621,2227767;3774067,2234228;3777048,2227273;3777048,2227770;3778041,2220319;3776146,2223542;1048766,2234977;1063668,2229513;1067642,2199710;1037341,2203187;1031877,2218089;1036845,2230011;1048766,2234977;3829695,2235466;3839132,2229754;3838139,2208891;3818767,2190511;3790480,2192499;3795450,2220316;3818767,2233727;3829695,2235466;1775958,2237957;1776748,2237145;1785891,2233488;1789865,2223553;1785891,2213619;1780924,2207658;1770493,2203188;1760062,2207658;1755592,2218090;1760062,2228521;1766023,2233488;1775169,2237146;5703312,2241181;5718214,2235717;5722188,2205913;5691888,2209390;5686424,2224292;5691391,2236214;5703312,2241181;1182381,2241434;1193806,2237957;1207217,2210141;1196289,2199213;1177414,2199709;1167480,2206664;1159035,2218088;1160029,2230506;1182381,2241434;6430506,2244161;6431296,2243349;6440439,2239691;6444413,2229757;6440439,2219822;6435472,2213861;6425041,2209391;6414610,2213861;6410140,2224293;6414610,2234724;6420571,2239691;6429717,2243350;5836928,2247638;5848353,2244160;5861764,2216344;5850836,2205416;5831961,2205912;5822027,2212867;5813582,2224291;5814576,2236710;5836928,2247638;3741285,2248633;3763139,2245652;3776146,2223542;3777546,2216345;3769598,2199954;3757181,2192503;3735324,2195483;3729363,2200450;3724398,2206908;3724398,2235717;3741285,2248633;1921501,2250373;1921501,2218087;1833582,2150533;1802786,2163448;1921501,2250373;1646314,2250873;1646314,2217096;1646314,2250873;804405,2251405;804381,2251369;804390,2251391;805043,2252362;804877,2251865;804405,2251405;6576044,2256576;6576044,2224289;6488125,2156734;6457328,2169649;6576044,2256576;6300862,2257076;6300862,2223299;6300862,2257076;5458952,2257610;5458927,2257572;5458937,2257595;5459589,2258565;5459424,2258069;5458952,2257610;4182860,2262038;4193788,2251110;4194285,2240183;4182860,2228758;4171436,2240183;4171932,2251110;4182860,2262038;784534,2271253;784525,2271243;784512,2271238;785505,2271900;784534,2271253;785009,2271734;787492,2273224;804381,2271238;806368,2254349;805043,2252362;805871,2254846;804390,2251391;793018,2240317;777061,2244414;773397,2259937;784525,2271243;787989,2272727;785505,2271900;439295,2275211;439295,2257329;439295,2275211;3024551,2275449;3157174,2212366;3138797,2180574;3011636,2244653;3024551,2275449;838158,2275708;838158,2257329;838158,2275708;2487757,2277198;2504645,2272728;2509614,2260310;2504645,2247892;2488254,2244414;2483287,2246402;2475339,2251866;2471861,2260806;2473848,2268257;2482790,2275211;2487757,2277198;5439081,2277456;5439072,2277447;5439059,2277441;5440051,2278103;5439081,2277456;5439555,2277938;5442038,2279428;5458927,2277441;5460914,2260552;5459589,2258565;5460417,2261049;5458937,2257595;5447565,2246520;5431608,2250618;5427944,2266141;5439072,2277447;5442535,2278931;5440051,2278103;2296455,2280108;2310040,2247903;2282869,2191045;2249155,2122108;2161101,2098459;2180221,2116574;2254690,2216204;2296455,2280108;5093841,2281414;5093841,2263532;5093841,2281414;5492704,2281912;5492704,2263533;5492704,2281912;7142301,2283401;7159190,2278931;7164157,2266512;7159190,2254094;7142798,2250617;7137830,2252605;7129883,2258068;7126406,2267009;7128393,2274460;7137334,2281414;7142301,2283401;4247434,2283898;4247434,2250618;4247434,2283898;6950989,2286309;6964575,2254105;6937403,2197246;6903691,2128308;6815635,2104660;6834756,2122774;6909225,2222405;6950989,2286309;2953010,2287872;2963443,2285885;2973874,2272473;2963443,2259062;2953010,2257075;2937612,2261049;2933142,2272473;2937612,2283898;2953010,2287872;1522135,2290610;1540018,2267264;1538527,2262297;1522135,2249879;1505743,2262297;1504253,2267264;1522135,2290610;6176683,2296814;6194565,2273468;6193075,2268500;6176683,2256083;6160291,2268500;6158801,2273468;6176683,2296814;3099606,2301656;3110970,2295323;3113455,2291349;3099546,2267507;3086132,2291349;3088618,2295323;3099606,2301656;2021594,2305896;2029771,2304261;2035809,2299732;2042853,2287656;2038828,2277592;2028765,2273567;2016688,2280611;2012160,2286650;2014173,2302248;2021594,2305896;359820,2307994;378198,2294085;359820,2279184;354852,2280674;344918,2293589;354852,2306503;359820,2307994;2722481,2311400;2734463,2306743;2749363,2288861;2749363,2267502;2728005,2267502;2710123,2282404;2710123,2306743;2722481,2311400;1689529,2311472;1706914,2288623;1705424,2283656;1689529,2271734;1673634,2283656;1672144,2288623;1689529,2311472;2213929,2311809;2213929,2262497;2213929,2311809;6676130,2312097;6684307,2310462;6690345,2305934;6697389,2293857;6693364,2283793;6683300,2279768;6671224,2286813;6666695,2292851;6668708,2308449;6676130,2312097;5014365,2314196;5032744,2300288;5014365,2285387;5009398,2286877;4999464,2299792;5009398,2312706;5014365,2314196;4324611,2316244;4337340,2314692;4374594,2297803;4362176,2268993;4320451,2286379;4314491,2309227;4324611,2316244;2261482,2316870;2261734,2316839;2261232,2316839;3314872,2317111;3326543,2308233;3328528,2294014;3322828,2286174;3322185,2287039;3322070,2287371;3322096,2287157;3321811,2287536;3321712,2287890;3321825,2287743;3321575,2288364;3321712,2287890;3320582,2289357;3320474,2289336;3320087,2289855;3319963,2289234;3320474,2289336;3321811,2287536;3322195,2286191;3322096,2287157;3322185,2287039;3322320,2286626;3322567,2285880;3322469,2285680;3321844,2284822;3321638,2284763;3321621,2284513;3320087,2282403;3320582,2282900;3321575,2283893;3321621,2284513;3321844,2284822;3322070,2284887;3322469,2285680;3322828,2286174;3329148,2277685;3327038,2262535;3299723,2255581;3300218,2315186;3314872,2317111;2258536,2317239;2259916,2317066;2259194,2316757;2258320,2317397;2258536,2317239;2257844,2317325;2257961,2317342;2258211,2317342;2258144,2317370;6344077,2317676;6361462,2294827;6359972,2289860;6344077,2277938;6328182,2289860;6326692,2294827;6344077,2317676;6868468,2318010;6868468,2268699;6868468,2318010;2267771,2318851;2264248,2317342;2265257,2317342;2261482,2316870;2259916,2317066;2262015,2317966;3687151,2319661;3687151,2279426;3687151,2319661;6916018,2323072;6916270,2323041;6915767,2323041;6913072,2323441;6914452,2323268;6913729,2322958;6912856,2323599;6913072,2323441;6912383,2323526;6912496,2323543;6912748,2323543;6912681,2323572;6922308,2325053;6918786,2323543;6919792,2323543;6916018,2323072;6914452,2323268;6916551,2324167;2272302,2328915;2272302,2328412;2272270,2328664;39940,2329847;64776,2315939;50868,2290606;13614,2292096;700,2314945;23549,2327860;25535,2327363;31496,2327363;33979,2327860;39940,2329847;2365892,2334451;2388030,2325393;2397088,2303254;2388030,2281114;2365892,2272057;2343751,2281114;2334695,2303254;2343751,2325393;2365892,2334451;6926837,2335116;6926837,2334614;6926806,2334865;4694479,2336049;4719315,2322140;4705407,2296808;4668153,2298298;4655239,2321147;4678088,2334062;4680075,2333565;4686035,2333565;4688518,2334062;4694479,2336049;3227446,2340550;3227694,2340522;3227197,2340522;1665634,2340585;1664697,2339782;1663576,2339670;7020427,2340652;7042567,2331595;7051624,2309456;7042567,2287316;7020427,2278259;6998288,2287316;6989231,2309456;6998288,2331595;7020427,2340652;1666287,2340875;1666188,2340776;1666265,2340865;1666396,2341019;1666265,2340865;1665634,2340585;1666088,2340975;1666711,2341064;1666287,2340875;1666437,2341024;1667181,2341273;1666871,2341087;1666711,2341064;3232636,2341752;3231170,2341019;3231667,2341019;3227446,2340550;3225247,2340794;3233833,2342350;3234809,2342339;3234648,2342013;3232636,2341752;1668071,2342557;1667934,2342197;1667678,2341770;1668138,2342732;1668135,2342723;1666437,2341024;1666396,2341019;1667106,2341847;1668174,2342763;1668071,2342557;1668135,2342723;1668174,2342763;1668174,2342763;1668174,2342763;1668174,2342763;1668571,2343557;1668174,2342763;1668174,2342763;1668174,2342763;1668174,2342763;1668138,2342732;1668357,2343307;3237836,2345283;3237629,2344993;3237863,2345230;3236261,2342323;3234809,2342339;3235143,2343006;3235421,2343558;3238124,2345490;3237863,2345230;3237934,2345353;3238095,2345645;3237934,2345353;3237836,2345283;6320177,2346787;6319241,2345985;6318119,2345873;2257206,2347030;2276828,2338979;2271293,2317845;2270010,2317693;2270289,2317845;2271795,2325694;2271795,2324889;2272087,2327194;2272804,2330928;2271828,2332180;2271795,2332437;2271795,2332222;2271524,2332574;2270289,2335456;2265758,2339985;2271524,2332574;2271795,2331934;2271795,2332222;2271828,2332180;2272270,2328664;2272087,2327194;2271795,2325694;2271795,2325896;2270289,2322374;2268780,2320864;2262015,2317966;2258320,2317397;2251239,2322590;2250158,2323883;2250158,2323380;2251239,2322590;2252447,2321139;2252173,2321368;2252676,2320864;2252447,2321139;2255191,2318851;2254690,2318851;2258144,2317370;2257961,2317342;2257709,2317342;2257844,2317325;2254690,2316839;2258325,2316384;2258211,2316336;2258714,2316336;2258325,2316384;2259194,2316757;2259595,2316462;2270010,2317693;2259595,2311996;2248149,2316336;2242926,2329104;2245362,2334378;2244122,2330928;2248651,2341495;2245362,2334378;2247832,2341243;2257206,2347030;6320831,2347078;6320732,2346979;6320808,2347068;6320940,2347221;6320808,2347068;6320177,2346787;6320632,2347177;6321254,2347266;6320831,2347078;6320980,2347227;6321725,2347475;6321415,2347289;6321254,2347266;145365,2347676;157162,2339782;224716,2196231;190442,2186793;126366,2321900;145365,2347676;1273688,2348665;1283562,2337469;1288091,2318852;1295135,2301744;1265951,2284637;1255385,2312311;1255887,2327406;1260416,2340992;1273688,2348665;6322615,2348760;6322478,2348400;6322221,2347972;6322682,2348935;6322679,2348926;6320980,2347227;6320940,2347221;6321650,2348051;3240119,2349317;3239613,2347973;3240110,2348470;3238095,2345645;6323115,2349759;6322615,2348760;6322679,2348926;6322718,2348966;6322682,2348935;6322901,2349510;2388197,2352553;2387530,2351055;2388032,2351558;2385748,2348512;2385991,2350603;6911741,2353231;6931365,2345180;6925830,2324046;6924546,2323895;6924824,2324046;6926333,2331896;6926333,2331091;6926622,2333397;6927340,2337129;6926365,2338382;6926333,2338638;6926333,2338423;6926059,2338776;6924824,2341658;6920296,2346186;6926059,2338776;6926333,2338136;6926333,2338423;6926365,2338382;6926806,2334865;6926622,2333397;6926333,2331896;6926333,2332097;6924824,2328575;6923315,2327066;6916551,2324167;6912856,2323599;6905775,2328791;6904697,2330085;6904697,2329582;6905775,2328791;6906985,2327339;6906709,2327569;6907213,2327066;6906985,2327339;6909729,2325053;6909226,2325053;6912681,2323572;6912496,2323543;6912244,2323543;6912383,2323526;6909226,2323041;6912861,2322586;6912748,2322537;6913251,2322537;6912861,2322586;6913729,2322958;6914132,2322663;6924546,2323895;6914131,2318197;6902684,2322537;6897464,2335305;6899900,2340579;6898659,2337129;6903188,2347696;6899900,2340579;6902370,2347444;6911741,2353231;4799908,2353878;4811705,2345985;4879259,2202433;4844985,2192995;4780908,2328103;4799908,2353878;622583,2354686;641458,2349719;649902,2341771;652386,2322399;634007,2314948;622583,2317431;609171,2330843;611158,2345745;622583,2354686;5928223,2354867;5938099,2343671;5942627,2325054;5949672,2307945;5920488,2290838;5909921,2318512;5910424,2333607;5914952,2347193;5928223,2354867;3241104,2355424;3241104,2354927;3241078,2355176;3735521,2357474;3746263,2357412;3754709,2353934;3754709,2321151;3746263,2317674;3725900,2323138;3719937,2337542;3725900,2351947;3735521,2357474;7042730,2358755;7042064,2357256;7042567,2357759;7040283,2354713;7040526,2356805;5277128,2360889;5296003,2355921;5304448,2347974;5306931,2328602;5288552,2321151;5277128,2323634;5263716,2337046;5265703,2351948;5277128,2360889;1823775,2361615;1827128,2333325;1759574,2282660;1738216,2304019;1811233,2360644;1823775,2361615;2436602,2364122;2458456,2359154;2466901,2343756;2451503,2335809;2430145,2341769;2422196,2356174;2436602,2364122;4226075,2364860;4230545,2331581;4196272,2313202;4169449,2340024;4226075,2364860;6478313,2367816;6481666,2339527;6414113,2288862;6392754,2310221;6465771,2366846;6478313,2367816;7091139,2370324;7112996,2365356;7121439,2349958;7106041,2342011;7084682,2347971;7076734,2362376;7091139,2370324;428370,2372069;471584,2366605;476552,2328855;417442,2332828;403534,2357664;428370,2372069;3440772,2372810;3436304,2369333;3439192,2371861;1663207,2376540;1682083,2354684;1675129,2342266;1667548,2341183;1667934,2342197;1669168,2344253;1668571,2343557;1669310,2345034;1669168,2343757;1669665,2345743;1669310,2345034;1669431,2346124;1669665,2346737;1669665,2348227;1669431,2346124;1668357,2343307;1667106,2341847;1666088,2340975;1657744,2339782;1657247,2339782;1660972,2339410;1659731,2339286;1662214,2339286;1660972,2339410;1663576,2339670;1662711,2339286;1664697,2339782;1666871,2341087;1667548,2341183;1665381,2335498;1654764,2329848;1635888,2342266;1642345,2367102;1663207,2376540;3222230,2376783;3239613,2372313;3244583,2357411;3240119,2349317;3241104,2351947;3240608,2350953;3241032,2354785;3241104,2354927;3242099,2356914;3240709,2358494;3240608,2359398;3240608,2358901;3239118,2362875;3239118,2362378;3236634,2365358;3233654,2367842;3234151,2367842;3231472,2368990;3231170,2369332;3230675,2369332;3231472,2368990;3240709,2358494;3241078,2355176;3241032,2354785;3235421,2343558;3234648,2343006;3235143,2343006;3233833,2342350;3219747,2342509;3223721,2341019;3223222,2341019;3225247,2340794;3221235,2340274;3210806,2348967;3208820,2363868;3222230,2376783;5082912,2378271;5126126,2372807;5131094,2335057;5071984,2339030;5058076,2363866;5082912,2378271;1747284,2378602;1746652,2377535;1745162,2376542;1745700,2377261;3406821,2379754;3407492,2377281;3406815,2379703;1451271,2381839;1451403,2381763;1451602,2381508;1451306,2381888;1452880,2380977;1453039,2380828;1451403,2381763;6317751,2382743;6336626,2360887;6329672,2348469;6322091,2347386;6322478,2348400;6323712,2350456;6323115,2349759;6323854,2351237;6323712,2349959;6324208,2351946;6323854,2351237;6323975,2352327;6324208,2352939;6324208,2354430;6323975,2352327;6322901,2349510;6321650,2348051;6320632,2347177;6312287,2345985;6311790,2345985;6315515,2345613;6314274,2345488;6316757,2345488;6315515,2345613;6318119,2345873;6317254,2345488;6319241,2345985;6321415,2347289;6322091,2347386;6319924,2341701;6309307,2336051;6290431,2348469;6296888,2373305;6317751,2382743;2372937,2383258;2383001,2380239;2390045,2373194;2391052,2355080;2388197,2352553;2389542,2355583;2389039,2354577;2389492,2359105;2389542,2358602;2389542,2359609;2389492,2359105;2389039,2363634;2389039,2363130;2387778,2365969;2388032,2368162;2379479,2375207;2377915,2375343;2375956,2376214;2371678,2376689;2371930,2376717;2371428,2376717;2371678,2376689;2367403,2376214;2367906,2376214;2377915,2375343;2380485,2374201;2384008,2371182;2387026,2367659;2387778,2365969;2385991,2350603;2378477,2343956;2377647,2343587;2357841,2348539;2361868,2345520;2366900,2343507;2372433,2343004;2377466,2343507;2377647,2343587;2377969,2343507;2378477,2343956;2381995,2345520;2381492,2345016;2385229,2347819;2385013,2347532;2385517,2348035;2385229,2347819;2385748,2348512;2385517,2346526;2362371,2343004;2353312,2353570;2354319,2372691;2372937,2383258;6401832,2384806;6401199,2383739;6399709,2382746;6400248,2383464;1752612,2386476;1750129,2381012;1747284,2378602;1749457,2382270;3404578,2387697;3406815,2379703;3406714,2378308;3405504,2380261;6105818,2388043;6105951,2387967;6106149,2387712;6105853,2388092;6107427,2387181;6107587,2387032;6105951,2387967;7027472,2389459;7037536,2386440;7044580,2379395;7045586,2361281;7042730,2358755;7044077,2361784;7043574,2360778;7044026,2365306;7044077,2364803;7044077,2365810;7044026,2365306;7043574,2369835;7043574,2369331;7042312,2372170;7042567,2374364;7034014,2381408;7032450,2381544;7030491,2382415;7026214,2382890;7026465,2382918;7025963,2382918;7026214,2382890;7021937,2382415;7022440,2382415;7032450,2381544;7035020,2380402;7038542,2377383;7041561,2373860;7042312,2372170;7040526,2356805;7033012,2350158;7032182,2349788;7012377,2354740;7016402,2351721;7021434,2349708;7026969,2349205;7032001,2349708;7032182,2349788;7032504,2349708;7033012,2350158;7036529,2351721;7036026,2351217;7039763,2354021;7039548,2353734;7040052,2354237;7039763,2354021;7040283,2354713;7040052,2352727;7016905,2349205;7007848,2359772;7008855,2378892;7027472,2389459;6407160,2392680;6404676,2387216;6401832,2384806;6404006,2388475;1747501,2402925;1750129,2400881;1752612,2395417;1749457,2399624;929074,2402931;929147,2402514;929056,2401874;929056,2402867;1745162,2405352;1746652,2404358;1747501,2402925;1746254,2403895;1086018,2406221;1099430,2398398;1101416,2394424;1101416,2376542;1086018,2367601;1070620,2376542;1070620,2394424;1072607,2398398;1086018,2406221;1809241,2406841;1829110,2406841;1839044,2389952;1829110,2373063;1809241,2373560;1805267,2375547;1805267,2404854;1809241,2406841;1146134,2407275;1159041,2405350;1217653,2366606;1200765,2338293;1142153,2376541;1146134,2407275;6402049,2409128;6404676,2407085;6407160,2401621;6404006,2405826;5583621,2409133;5583694,2408716;5583603,2408077;5583603,2409070;1738952,2409574;1746254,2403895;1749457,2399624;1754599,2390947;1749457,2382270;1745700,2377261;1740381,2372754;1727280,2371574;1712378,2390947;1724796,2409326;1738952,2409574;6399709,2411556;6401199,2410562;6402049,2409128;6400802,2410099;5740565,2412425;5753977,2404601;5755963,2400627;5755963,2382746;5740565,2373804;5725167,2382746;5725167,2400627;5727154,2404601;5740565,2412425;6463786,2413043;6483655,2413043;6493589,2396155;6483655,2379266;6463786,2379763;6459812,2381750;6459812,2411056;6463786,2413043;3432828,2413044;3442761,2407084;3449215,2391188;3444252,2376287;3439192,2371861;3435806,2369830;3435806,2369829;3435806,2369829;3435806,2369829;3428354,2365359;3435806,2369829;3434315,2367346;3416934,2360392;3406499,2375294;3406714,2378308;3411963,2369829;3406996,2382248;3406821,2379754;3404511,2388208;3404578,2387697;3404016,2389698;3407492,2402613;3432828,2413044;1480908,2413298;1481406,2412801;1481125,2413020;5800676,2413477;5813583,2411552;5872196,2372808;5855308,2344495;5796695,2382743;5800676,2413477;4630900,2414036;4642821,2385226;4599110,2322143;4566327,2326614;4630900,2414036;1478643,2414950;1481125,2413020;1484386,2408828;1481324,2410832;2543385,2415286;2551333,2413795;2558286,2411809;2572692,2382502;2561267,2371077;2552823,2369090;2540902,2371574;2523020,2390946;2524013,2403364;2531960,2412305;2543385,2415286;6393500,2415778;6400802,2410099;6404006,2405826;6409147,2397151;6404006,2388475;6400248,2383464;6394929,2378958;6381827,2377778;6366926,2397151;6379343,2415529;6393500,2415778;931043,2415782;929345,2403898;929074,2402931;928559,2405847;931043,2415782;1476935,2416279;1478425,2415285;1478643,2414950;2115812,2417977;2119335,2416971;2126379,2414454;2137449,2405901;2138456,2389296;2111787,2380742;2094679,2397850;2095686,2408416;2102227,2415964;2115812,2417977;3158655,2418507;3169085,2410560;3162625,2386717;3147728,2380260;3128853,2388207;3126370,2396652;3131336,2408573;3139283,2414037;3145246,2417017;3158655,2418507;6135456,2419501;6135953,2419005;6135672,2419224;1258876,2419756;1273778,2417769;1279241,2413795;1289673,2395913;1283712,2381508;1268811,2375548;1251425,2385482;1247451,2390946;1245465,2395416;1244967,2403364;1250432,2414788;1258876,2419756;1466938,2420252;1481324,2410832;1488856,2399266;1482896,2381011;1467497,2374554;1456569,2377534;1453039,2380828;1460543,2376541;1452880,2380977;1449722,2383924;1448124,2385978;1449118,2384488;1449722,2383924;1451306,2381888;1451105,2382005;1451271,2381839;1450112,2382501;1446138,2387965;1447628,2412304;1466938,2420252;6133190,2421154;6135672,2419224;6138933,2415031;6135872,2417036;7197933,2421489;7205880,2419999;7212835,2418012;7227239,2388706;7215814,2377281;7207371,2375294;7195449,2377778;7177568,2397149;7178561,2409568;7186508,2418509;7197933,2421489;5585589,2421986;5583892,2410101;5583621,2409133;5583106,2412051;5585589,2421986;6131482,2422482;6132972,2421488;6133190,2421154;3293758,2423472;3352365,2415028;3347399,2378768;3288789,2385721;3293758,2423472;950768,2424134;955879,2423233;962336,2419756;966310,2386972;933527,2390946;930049,2397403;929147,2402514;929345,2403898;933775,2419693;949318,2423927;6770349,2424177;6773871,2423171;6780915,2420655;6791985,2412101;6792992,2395497;6766323,2386942;6749216,2404051;6750222,2414617;6756763,2422165;6770349,2424177;950414,2424226;951408,2424226;950768,2424134;950350,2424208;947435,2424722;950350,2424208;949318,2423927;937500,2422239;947435,2424722;1347788,2425717;1354246,2422736;1363187,2406841;1357723,2393927;1344809,2388463;1328913,2397403;1325933,2403861;1328417,2423234;1347788,2425717;5913423,2425959;5928325,2423972;5933788,2419998;5944220,2402117;5938259,2387712;5923358,2381751;5905972,2391685;5901999,2397149;5900012,2401620;5899515,2409567;5904979,2420992;5913423,2425959;6121486,2426456;6135872,2417036;6143403,2405469;6137443,2387215;6122045,2380758;6111117,2383737;6107587,2387032;6115090,2382744;6107427,2387181;6104270,2390128;6102672,2392182;6103666,2390692;6104270,2390128;6105853,2388092;6105653,2388208;6105818,2388043;6104660,2388705;6100685,2394169;6102176,2418508;6121486,2426456;373544,2428510;392605,2414788;375717,2401873;324555,2311968;293759,2329849;350385,2415782;373544,2428510;5605315,2430338;5610426,2429436;5616883,2425959;5620856,2393176;5588073,2397149;5584596,2403606;5583694,2408716;5583892,2410101;5588322,2425897;5603865,2430131;5604961,2430429;5605955,2430429;5605315,2430338;5604896,2430411;5601981,2430926;5604896,2430411;5603865,2430131;5592047,2428443;5601981,2430926;6002336,2431921;6008793,2428940;6017735,2413045;6012270,2400130;5999356,2394667;5983461,2403607;5980480,2410065;5982964,2429437;6002336,2431921;4261093,2432045;4263329,2431423;4262832,2431423;4483374,2433904;4510197,2428441;4521125,2409069;4501754,2398141;4474931,2404102;4464003,2423473;4483374,2433904;4254388,2433907;4260690,2432189;4261093,2432045;5028088,2434712;5047149,2420990;5030261,2408076;4979099,2318171;4948302,2336052;5004928,2421984;5028088,2434712;3057522,2434852;3057096,2434291;3053348,2432417;3562973,2435394;3578867,2428938;3585323,2413043;3578867,2397148;3570919,2390691;3557505,2387214;3537139,2407579;3540616,2420991;3547073,2428938;3562973,2435394;4273773,2435593;4269289,2432417;4268296,2432417;4268500,2432684;3058314,2435894;3059308,2435894;3057522,2434852;516285,2437140;534167,2423232;516285,2409324;511318,2410814;501880,2423232;511318,2435650;516285,2437140;3063282,2437384;3081661,2423476;3063282,2409568;3053348,2414535;3059308,2411058;3058314,2411058;3048876,2423476;3057096,2434291;41424,2438631;61293,2423233;41424,2407834;36457,2409821;26026,2423233;36457,2436644;41424,2438631;4279721,2439805;4279721,2438874;4273773,2435593;3718456,2443339;3740809,2434895;3751737,2412047;3727397,2404099;3707030,2416517;3701068,2434895;3718456,2443339;5170831,2443341;5188712,2429434;5170831,2415527;5165863,2417016;5156426,2429434;5165863,2441851;5170831,2443341;2636106,2444336;2636106,2413540;2636106,2444336;4695970,2444832;4715839,2429434;4695970,2414036;4691003,2416023;4680572,2429434;4691003,2442845;4695970,2444832;4350751,2445327;4358699,2416023;4281707,2345985;4252898,2358403;4350751,2445327;2028763,2447665;2049897,2447665;2060463,2429550;2049897,2411436;2028763,2411436;2026248,2413448;2016688,2429550;2026248,2445652;2028763,2447665;3784514,2448806;3798422,2438376;3800407,2433409;3785009,2413044;3768618,2433409;3770605,2438376;3784514,2448806;6683300,2453863;6704433,2453863;6714999,2435750;6704433,2417636;6683300,2417636;6680784,2419648;6671224,2435750;6680784,2451851;6683300,2453863;4285867,2453900;4285185,2449803;4285185,2450796;4285027,2451546;4286178,2455763;4286178,2454770;4285867,2453900;1040815,2459494;1046054,2452659;1052239,2442108;1052239,2444592;1046054,2452659;1043795,2456513;1045782,2455023;1056213,2444592;1060187,2429691;1045782,2404358;1044788,2403862;1022933,2400881;1006044,2413796;1005548,2414292;1001574,2429194;1005548,2444095;1016165,2454837;1029678,2458201;1022436,2452043;1020946,2450056;1035351,2458500;1030880,2458500;1029678,2458201;1030321,2458748;1040815,2459494;1199268,2459991;1199268,2417769;1199268,2459991;148712,2460487;172058,2451049;181495,2427703;172058,2404358;148712,2394920;125366,2404358;115929,2427703;125366,2451049;148712,2460487;5695363,2465697;5700602,2458864;5706788,2448312;5706788,2450796;5700602,2458864;5698344,2462717;5700331,2461227;5710762,2450796;5714735,2435895;5700331,2410562;5699337,2410065;5677482,2407085;5660593,2419999;5660097,2420496;5656123,2435398;5660097,2450299;5670714,2461041;5684226,2464405;5676985,2458247;5675495,2456260;5689899,2464704;5685429,2464704;5684226,2464405;5684870,2464952;5695363,2465697;5853817,2466194;5853817,2423973;5853817,2466194;4803261,2466690;4826606,2457253;4836044,2433907;4826606,2410561;4803261,2401124;4779915,2410561;4770478,2433907;4779915,2457253;4803261,2466690;2921218,2467892;2924766,2465075;2922602,2465942;2931661,2459401;2930653,2460407;2924766,2465075;2925116,2464936;2932162,2459904;2935180,2451849;2933167,2444805;2926251,2439617;2930653,2443296;2931661,2444301;2922602,2437760;2925116,2438767;2926251,2439617;2922225,2436250;2911535,2435245;2898955,2451849;2909521,2467452;2921218,2467892;4569307,2470044;4593149,2462221;4587188,2417019;4585698,2416025;4567816,2412549;4551921,2420496;4544471,2432914;4547451,2454770;4548444,2456260;4569307,2470044;2186759,2473327;2211415,2463263;2221476,2438608;2211415,2413952;2186759,2403889;2162103,2413952;2152041,2438608;2162103,2463263;2186759,2473327;4263825,2478116;4281211,2469671;4285027,2451546;4281211,2440861;4279721,2439805;4279721,2447357;4281115,2449180;4281211,2448312;4281211,2449305;4281115,2449180;4280740,2452548;4281211,2451292;4280714,2452783;4280740,2452548;4279721,2455266;4279721,2454770;4279721,2447357;4268500,2432684;4265316,2430927;4260690,2432189;4248924,2436391;4240480,2448312;4240480,2460730;4250911,2474639;4263825,2478116;6841296,2479529;6865952,2469466;6876015,2444806;6865952,2420153;6841296,2410090;6816641,2420153;6806577,2444806;6816641,2469466;6841296,2479529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</v:shape>
                  <v:shape id="Полілінія: фігура 29" o:spid="_x0000_s1036" style="position:absolute;left:3033;top:142;width:72548;height:22338;flip:y;visibility:visible;mso-wrap-style:square;v-text-anchor:middle" coordsize="7254735,22338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" path="m4045883,123491v4503,1278,10102,-304,12292,-5903c4071806,81077,4090793,47486,4115134,17303v9250,-11684,-6815,-24342,-16065,-12658c4073754,37262,4054281,73287,4040163,112234v-2191,5841,1217,9979,5720,11257xm3526062,182900v5036,-1233,9631,-4215,12673,-9326c3555289,146798,3568432,117589,3581576,89352v11684,-25314,-23854,-47221,-37970,-21907c3527539,96655,3511474,125865,3498817,157022v-6936,17526,12140,29575,27245,25878xm2029071,379620v5355,,11684,-2434,15578,-6329c2053412,363554,2053899,350410,2045136,341647v-973,-974,-1947,-1947,-2921,-2921c2039295,335318,2034913,332884,2030532,331910v-15579,-4868,-31645,11197,-26777,26776c2005217,363067,2007163,366962,2010571,370370v974,974,1947,1947,2922,2921c2017874,377186,2023229,379620,2029071,379620xm6683620,385829v5355,,11684,-2434,15578,-6329c6707961,369763,6708448,356619,6699685,347856v-973,-974,-1947,-1947,-2921,-2921c6693844,341527,6689462,339093,6685081,338119v-15579,-4868,-31645,11197,-26777,26776c6659765,369276,6661712,373171,6665120,376579v974,974,1947,1947,2921,2921c6672423,383395,6677778,385829,6683620,385829xm224137,506913r-38,-300l224009,506145r55,605l224137,506913xm224412,510576v,-487,,-974,,-1460l224346,509846r66,730xm224742,511753r35,-82l224513,508765r-341,-1772l224137,506913r605,4840xm4878687,513122r-38,-300l4878559,512354r55,605l4878687,513122xm4879292,517962r35,-82l4879063,514974r-341,-1771l4878687,513122r275,2203l4878896,516055r66,730l4878962,515325r330,2637xm202991,533944v7303,2434,15093,-974,19474,-6816c224412,524207,225873,521773,226360,518365r-1379,-7169l224777,511671r122,1339l224742,511753r-723,1688l223954,514156r458,-1146c223925,513497,223925,513984,223925,514470r29,-314l222604,517530r834,-1112c222952,516905,222465,517392,222465,517878r139,-348l221816,518582r-325,757c221004,519826,220517,519826,220517,520313r1299,-1731l224019,513441r327,-3595l224064,506750r-1112,-2503c223438,504734,223438,505221,223925,505708r84,437l223925,505221r174,1392l224172,506993r727,1636c224899,508142,224899,508142,224412,507655r101,1110l224981,511196r2352,-5488c227333,501326,225873,497431,222952,494023v-5842,-7789,-16553,-9736,-24829,-4868c190334,493537,185465,502300,185465,511063v,11197,7303,19473,17526,22881xm4857541,540153v7303,2434,15093,-974,19474,-6816c4878962,530416,4880423,527982,4880910,524574r-1379,-7169l4879327,517880r122,1339l4879292,517962r-723,1688l4878504,520365r458,-1146c4878475,519706,4878475,520193,4878475,520679r29,-314l4877154,523739r834,-1112c4877502,523114,4877015,523601,4877015,524087r139,-348l4876365,524791r-324,757c4875555,526035,4875068,526035,4875068,526522r1297,-1731l4878569,519650r327,-3595l4878614,512959r-1112,-2503c4877988,510943,4877988,511430,4878475,511917r84,437l4878475,511430r174,1392l4878722,513203r727,1635c4879449,514351,4879449,514351,4878962,513864r101,1110l4879531,517405r2352,-5488c4881883,507535,4880423,503640,4877502,500232v-5842,-7789,-16553,-9736,-24829,-4868c4844884,499746,4840015,508509,4840015,517272v,11197,7303,19473,17526,22881xm1247535,828776v9068,-2495,16248,-10771,12353,-22211c1247231,768593,1243336,729646,1245771,689727v1460,-24342,-34565,-23368,-36999,c1203904,733054,1210233,774921,1223864,816302v3651,11683,14604,14969,23671,12474xm5902084,834985v9067,-2495,16248,-10771,12353,-22211c5901780,774802,5897885,735855,5900319,695936v1461,-24342,-34564,-23368,-36999,c5858452,739263,5864781,781130,5878412,822511v3651,11683,14605,14969,23672,12474xm2859315,998132v8704,,18073,-5476,19291,-16430c2881038,959308,2886882,936914,2895643,915980v8278,-19473,-19959,-36512,-28721,-17039c2855238,925717,2847935,952492,2844040,981702v-1459,10954,6572,16430,15275,16430xm3206296,1043650v5661,-1217,10895,-4746,14546,-9858c3232039,1017240,3244694,1001662,3256867,985597v13145,-17525,-16554,-40893,-30671,-23855c3213539,977321,3200881,992899,3187249,1007504v-8762,9249,-8274,23854,1949,32130c3194552,1043772,3200637,1044867,3206296,1043650xm758603,1065175v4572,258,9349,-1445,13487,-5948c798378,1030504,824180,1002268,850469,973546v15578,-17040,-9250,-41867,-25315,-25316c798865,976466,772090,1004216,745801,1032451v-12779,13509,-912,31948,12802,32724xm5413152,1071384v4572,258,9349,-1445,13487,-5948c5452927,1036713,5478728,1008477,5505017,979755v15579,-17040,-9250,-41867,-25315,-25316c5453414,982675,5426639,1010425,5400350,1038660v-12779,13510,-913,31948,12802,32724xm2944265,1088439v9312,2555,20021,-852,22454,-12779c2971100,1055213,2980838,1036713,2994956,1020648v15092,-17525,-9250,-42840,-25802,-25801c2949683,1014806,2937510,1038661,2930207,1065436v-3165,11927,4747,20447,14058,23003xm520242,1194801v4450,1194,9288,616,13791,-2670c560808,1173145,586610,1152698,612899,1133712v20933,-14605,,-49656,-19961,-34078c565676,1120567,537441,1140528,510178,1161461v-13144,10224,-3286,29757,10064,33340xm5174791,1201009v4450,1194,9288,616,13791,-2670c5215357,1179353,5241158,1158906,5267447,1139920v20934,-14605,,-49656,-19960,-34078c5220225,1126775,5191989,1146736,5164727,1167669v-13144,10224,-3286,29757,10064,33340xm3372731,1245925v4262,122,8520,-1338,11685,-4746c3390745,1234364,3390258,1225114,3384416,1217811v-4868,-5842,-9737,-11197,-14605,-17039c3363482,1193469,3350825,1193956,3344495,1200772v-6814,6816,-8275,18986,-487,25802c3349850,1231442,3355206,1236311,3361046,1241179v3165,2921,7425,4625,11685,4746xm3735291,1295460v4503,121,9129,-1217,12293,-3651c3753913,1286454,3757320,1276230,3752452,1268441v-486,-974,-1460,-1947,-1947,-2921c3750992,1267467,3750992,1266981,3750505,1265033r,-1947c3750505,1262113,3750992,1260652,3751479,1259678v7790,-8763,7302,-21420,-1948,-28723c3738820,1223166,3727624,1227061,3720808,1236311v-12657,16552,-9249,38946,2921,54037c3726407,1293756,3730789,1295338,3735291,1295460xm135090,1396991v9653,1643,20333,-7941,13761,-18895c132785,1351320,116720,1324545,100655,1297770v-7303,-12171,-15092,-23855,-22394,-35539c75339,1257850,52459,1228641,53919,1224259v4381,-19473,-23367,-26775,-30183,-8276c14486,1242272,47591,1274889,60248,1294362v21420,32618,43815,64748,66209,96878c128769,1394648,131873,1396443,135090,1396991xm2773916,1400416v9058,-3149,13532,-16842,2943,-23414c2764688,1369700,2752518,1361911,2740835,1354609v-16066,-10225,-31644,16552,-15093,24828c2738400,1386252,2751057,1392581,2763714,1399396v3654,1948,7181,2070,10202,1020xm4772705,1403200v9653,1643,20333,-7941,13761,-18895c4770400,1357529,4754335,1330754,4738270,1303979v-7303,-12171,-15092,-23855,-22394,-35539c4712954,1264059,4690074,1234850,4691534,1230468v4382,-19473,-23367,-26775,-30183,-8276c4652101,1248481,4685206,1281098,4697863,1300571v21421,32618,43815,64748,66209,96878c4766384,1400857,4769488,1402652,4772705,1403200xm2429726,1469619v32131,-7302,63774,-15092,95418,-24828c2546078,1438462,2537316,1406332,2515895,1411687v-32130,7789,-63287,17526,-94932,27749c2402464,1445764,2410253,1474487,2429726,1469619xm7084276,1475827v32130,-7302,63773,-15092,95417,-24828c7200627,1444671,7191864,1412541,7170443,1417896v-32130,7788,-63287,17525,-94931,27748c7057013,1451973,7064802,1480695,7084276,1475827xm658195,1479668v5241,814,11175,-555,17016,-5180c689816,1462803,707342,1454040,724867,1448199v22882,-7790,13632,-42840,-9736,-36025c692250,1418503,670343,1428725,650870,1442357v-17891,12779,-8397,34869,7325,37311xm5312744,1485876v5241,814,11174,-555,17016,-5180c5344365,1469012,5361890,1460249,5379416,1454407v22881,-7789,13631,-42839,-9736,-36024c5346799,1424710,5324892,1434934,5305419,1448565v-17891,12779,-8398,34869,7325,37311xm4259052,1511974v4807,-122,9675,-2069,13813,-5477c4292338,1490432,4311324,1474853,4330310,1458302v15092,-13145,-5355,-39919,-21420,-27749c4287470,1446618,4266536,1463170,4245603,1479235v-8276,6328,-6816,20446,,27262c4249498,1510391,4254244,1512095,4259052,1511974xm3801195,1517633v9919,-61,19656,-6268,18439,-18439c3817687,1477774,3829858,1457814,3845436,1444184v15578,-13145,-4868,-39919,-21908,-28235c3794319,1436394,3783122,1464630,3781662,1499194v-488,12415,9614,18500,19533,18439xm4532365,1583993v8101,-1917,13122,-12870,5819,-20538c4513843,1538141,4485607,1518668,4453963,1504063v-20933,-9737,-39920,21420,-18499,31644c4465647,1550311,4494856,1566377,4523579,1582441v3043,1826,6086,2191,8786,1552xm3975073,1598660v3781,1216,8132,821,12513,-2100c4041137,1561022,4092254,1522562,4140936,1480695v11197,-9736,-4868,-24828,-16065,-16066c4075702,1502603,4024585,1537167,3971035,1568811v-13510,8033,-7303,26197,4038,29849xm2487112,1683577v8094,-2312,14910,-9980,12719,-20690c2493501,1632217,2479385,1604955,2460398,1580127v-14606,-18012,-39921,7302,-25803,25802c2450174,1625402,2460398,1648283,2466725,1672137v2922,10710,12294,13752,20387,11440xm7141660,1689785v8094,-2312,14909,-9979,12719,-20690c7148050,1638425,7133932,1611164,7114946,1586335v-14606,-18012,-39921,7303,-25802,25802c7104722,1631610,7114946,1654491,7121274,1678345v2921,10710,12293,13753,20386,11440xm1274539,1721855v4153,-1065,7865,-3712,10178,-8337c1295914,1689663,1313926,1666295,1337781,1653637v24341,-13631,,-52577,-21421,-36511c1286664,1639520,1264757,1663861,1251126,1699400v-5477,14604,10953,25649,23413,22455xm5929087,1728063v4153,-1065,7865,-3712,10177,-8337c5950462,1695871,5968474,1672503,5992328,1659846v24342,-13631,,-52577,-21420,-36512c5941212,1645728,5919305,1670070,5905674,1705608v-5477,14605,10953,25650,23413,22455xm4129739,1784960v12171,2922,23855,-12657,13145,-21907c4113187,1737739,4072294,1720700,4036755,1704148v-21420,-10224,-40406,21420,-18986,32130c4052334,1753804,4091767,1776684,4129739,1784960xm4348110,1836152v10040,-46,19807,-10908,12870,-21496c4339073,1780578,4322034,1745527,4313758,1705607v-4381,-21907,-36025,-12171,-33104,9250c4287470,1759158,4305969,1800538,4338586,1832182v2799,2799,6177,3985,9524,3970xm3129310,1837233v12119,-3925,18141,-23185,3905,-32313c3079664,1768894,3030007,1726054,2986677,1678345v-14116,-16065,-36023,6816,-22877,22881c3007125,1754290,3057755,1799078,3115687,1835103v4868,3043,9584,3438,13623,2130xm2563230,1844801v13487,2715,28000,-10794,20333,-27590c2571393,1791409,2583076,1756358,2587458,1729583v4868,-29697,10223,-59393,12657,-89089c2602061,1616640,2563604,1611771,2558248,1634652v-8763,37972,-12657,76919,-18012,115377c2536341,1780213,2531960,1809909,2550946,1836197v3408,4990,7789,7698,12284,8604xm7217779,1851009v13487,2715,28000,-10794,20333,-27590c7225941,1797617,7237625,1762566,7242006,1735791v4869,-29697,10224,-59392,12658,-89089c7256611,1622848,7218152,1617979,7212797,1640860v-8763,37972,-12657,76919,-18013,115377c7190890,1786421,7186509,1816117,7205495,1842405v3408,4990,7789,7699,12284,8604xm3373218,1854089v21420,6816,29696,-25315,9250,-33104c3354719,1810761,3326970,1801025,3298247,1794209v-16550,-3894,-29211,20447,-12170,28236c3314313,1835103,3344008,1844839,3373218,1854089xm761865,1855183v28236,-6815,56473,-13631,84221,-21907c869454,1826947,859718,1791896,836350,1797251v-28236,6329,-56472,13145,-84708,20934c728275,1825000,738012,1861025,761865,1855183xm5416415,1861391v28236,-6816,56472,-13631,84220,-21907c5524003,1833155,5514267,1798104,5490899,1803459v-28236,6329,-56471,13145,-84707,20933c5382824,1831208,5392561,1867233,5416415,1861391xm1274287,1878110v3978,1293,8603,928,13350,-1993c1303215,1866380,1319767,1859565,1337292,1853723v21421,-7302,12658,-39433,-9250,-34078c1307110,1825000,1287637,1834250,1270111,1845934v-13874,9493,-7759,28297,4176,32176xm5928836,1884318v3978,1293,8603,928,13349,-1993c5957763,1872588,5974316,1865773,5991841,1859931v21420,-7302,12657,-39432,-9250,-34078c5961658,1831208,5942185,1840458,5924659,1852142v-13874,9493,-7758,28297,4177,32176xm1185890,1888775v8276,2921,18499,-3407,20446,-11683c1208284,1867842,1203415,1859566,1194653,1856645v-4869,-1948,-10711,-4381,-15579,-5355c1170798,1849829,1163009,1852750,1159601,1861026v-2921,7303,-487,16066,6815,20447c1172258,1884880,1179561,1886828,1185890,1888775xm5840440,1894983v8276,2921,18499,-3408,20446,-11684c5862834,1874049,5857965,1865774,5849203,1862853v-4869,-1948,-10711,-4381,-15579,-5355c5825347,1856037,5817558,1858958,5814151,1867234v-2921,7303,-487,16065,6815,20447c5826808,1891088,5834110,1893036,5840440,1894983xm696143,1895584v7303,2433,17039,486,23855,-2922c720485,1892175,720971,1892175,721458,1891688v17526,-10222,20447,-35051,6329,-48681c721945,1837164,713669,1833757,705880,1833757v-11684,487,-21420,6329,-27262,15578c678131,1849822,678131,1850309,677644,1850795v-973,2434,-1947,4869,-2921,7303c673263,1861993,673263,1866374,674236,1870268v,2922,487,5356,1948,7790c677644,1881952,679591,1885360,682512,1887794v3895,3408,8277,6329,13631,7790xm2803573,1899242v8336,2191,18560,-852,22454,-11075c2845014,1839484,2863027,1790315,2882014,1741633v6812,-17039,-21909,-29210,-29699,-12658c2830410,1778144,2809961,1827800,2792436,1878917v-3651,10710,2800,18134,11137,20325xm5350694,1901798v7302,2434,17039,486,23855,-2921c5375035,1898390,5375522,1898390,5376009,1897903v17525,-10223,20447,-35051,6329,-48682c5376495,1843379,5368220,1839971,5360431,1839971v-11684,487,-21421,6329,-27262,15578c5332682,1856036,5332682,1856523,5332195,1857010v-974,2434,-1948,4868,-2921,7302c5327814,1868207,5327814,1872589,5328787,1876483v,2921,487,5355,1947,7789c5332195,1888166,5334142,1891574,5337063,1894009v3895,3407,8276,6328,13631,7789xm3177147,1922001v7913,2191,17161,-730,19839,-10953c3211103,1857984,3226684,1804920,3238369,1750882v4865,-20933,-25802,-29696,-32132,-8762c3190658,1794697,3178487,1848734,3165343,1902285v-2676,10223,3895,17526,11804,19716xm3784340,1937054v3681,251,7547,-1057,10954,-4587c3837161,1888166,3886331,1851655,3940366,1824392v18497,-9249,2435,-36024,-16065,-27748c3865884,1823906,3816228,1861878,3773388,1910560v-9494,10954,-92,25741,10952,26494xm1438551,1955471v9250,,17526,-1948,26289,-3895c1475063,1949142,1482366,1936971,1478957,1926748v-3407,-10711,-14117,-18013,-24827,-14606c1445367,1914577,1437578,1917498,1429302,1921879v-15578,8763,-8764,34079,9249,33592xm6093101,1961678v9250,,17526,-1948,26289,-3895c6129613,1955349,6136915,1943178,6133507,1932954v-3407,-10710,-14117,-18013,-24828,-14605c6099916,1920784,6092128,1923704,6083852,1928085v-15579,8764,-8764,34080,9249,33593xm1287330,1968229r159,-53l1287394,1967579r-64,650xm1287318,1968356r12,-127l1287272,1968248r46,108xm1287783,1969002r-146,-875l1287489,1968176r98,613l1287577,1968613r206,389xm1287637,1969100r-50,-311l1287602,1969017r35,83xm1287854,1969424r-22,-129l1287637,1969100r217,324xm1287628,1969446r-26,-429l1287318,1968356r-95,974l1287628,1969446xm1288060,1969523r-277,-521l1287832,1969295r228,228xm1287924,1969530r-70,-106l1287868,1969514r56,16xm1288124,1969587r-64,-64l1288088,1969577r36,10xm1287192,1969657r31,-327l1286470,1969114r-69,210l1287192,1969657xm1287945,1969975r-77,-461l1287628,1969446r9,141l1287801,1969914r144,61xm2716676,1969975v3862,-844,7484,-3431,10040,-8299c2741322,1933928,2747651,1905204,2744243,1874047v-2434,-20445,-33592,-21419,-33106,c2712113,1898389,2707730,1923217,2697506,1945124v-6207,14239,7577,27384,19170,24851xm1288402,1970167r-314,-590l1287924,1969530r404,606l1288402,1970167xm1288924,1970387r-800,-800l1288124,1969587r800,800xm2981811,1972388v23367,3895,33591,-30670,9736,-36025c2951141,1927113,2911709,1913969,2874226,1895469v-19963,-9736,-37488,18987,-17528,30184c2895643,1948533,2937023,1964599,2981811,1972388xm5941878,1974437r159,-53l5941942,1973787r-64,650xm5941866,1974564r12,-127l5941820,1974456r46,108xm5942331,1975210r-146,-875l5942037,1974384r98,613l5942124,1974821r207,389xm5942185,1975308r-50,-311l5942149,1975225r36,83xm5942401,1975632r-21,-129l5942185,1975308r216,324xm5942176,1975653r-27,-428l5941866,1974564r-95,974l5942176,1975653xm5942607,1975731r-276,-521l5942380,1975503r227,228xm5942471,1975738r-70,-106l5942416,1975722r55,16xm5942672,1975795r-65,-64l5942636,1975785r36,10xm5941739,1975865r32,-327l5941017,1975322r-68,210l5941739,1975865xm5942493,1976183r-77,-461l5942176,1975653r9,142l5942348,1976122r145,61xm5942950,1976375r-314,-590l5942471,1975738r405,606l5942950,1976375xm2032736,1986246v3331,-563,6556,-2419,8990,-5948c2062173,1949141,2083106,1918470,2102092,1886340v10711,-17525,-16552,-33590,-27749,-16065c2054384,1901919,2036371,1934049,2018359,1966667v-6572,11318,4381,21268,14377,19579xm6687285,1992454v3332,-563,6557,-2419,8991,-5948c6716722,1955349,6737656,1924678,6756642,1892548v10710,-17526,-16552,-33590,-27749,-16065c6708933,1908126,6690921,1940257,6672909,1972875v-6573,11318,4381,21268,14376,19579xm1284716,2007560v10224,-974,19960,-8276,19474,-19474c1303946,1982245,1301755,1977620,1298287,1974334r-9363,-3947l1288402,1970167r209,394l1288328,1970136r-383,-161l1288003,1970317r-202,-403l1287192,1969657r-41,417l1285880,1970911r-1164,3544c1282526,1976403,1283378,1973969,1284656,1971717r1224,-806l1286401,1969324r-1685,-710l1286470,1969114r4758,-14497c1290193,1947558,1286177,1940864,1279848,1936969v-13144,-8275,-29209,-487,-34564,13632c1240903,1962772,1241876,1977376,1249666,1988573v7789,11197,20932,20447,35050,18987xm5939264,2013768v10223,-974,19960,-8276,19473,-19474c5958494,1988453,5956303,1983828,5952834,1980542r-9362,-3947l5942950,1976375r209,393l5942876,1976344r-383,-161l5942550,1976525r-202,-403l5941739,1975865r-41,417l5940428,1977119r-1164,3544c5937073,1982611,5937925,1980176,5939203,1977925r1225,-806l5940949,1975532r-1685,-710l5941017,1975322r4759,-14497c5944741,1953766,5940725,1947072,5934396,1943178v-13144,-8276,-29209,-487,-34565,13631c5895450,1968979,5896424,1983584,5904213,1994781v7789,11197,20933,20447,35051,18987xm2631784,2018149v1948,,4381,,6329,-487c2642494,2017175,2646877,2015715,2650283,2012793v2921,-2920,5356,-7788,4868,-12170c2655151,1990886,2647850,1984071,2638113,1983584v-1948,,-4381,,-6329,-487c2630322,1983097,2628863,1983097,2626915,1983097v-2921,487,-5355,1461,-8275,2921c2607442,1991860,2607442,2009386,2618640,2015228v1947,973,3894,1947,5842,2434c2626915,2018636,2629350,2018149,2631784,2018149xm1479073,2028592v9561,-3354,14125,-17868,2806,-24440c1444881,1982244,1401066,1979810,1362607,1998796v-13631,6817,-3894,30184,10224,24829c1404961,2010481,1437578,2009994,1468248,2027520v3895,2069,7637,2191,10825,1072xm75012,2033398v10428,1575,21747,-8557,14445,-19511c64142,1975428,42721,1935996,27143,1892668v-6329,-16552,-32130,-9736,-26289,6816c16920,1944759,37366,1988572,65602,2027519v2556,3529,5934,5354,9410,5879xm6133622,2034800v9562,-3354,14126,-17868,2807,-24440c6099430,1988452,6055616,1986018,6017157,2005004v-13631,6817,-3895,30184,10223,24829c6059511,2016689,6092128,2016202,6122798,2033728v3894,2069,7637,2191,10824,1072xm4712627,2039607v10429,1574,21748,-8557,14445,-19511c4701757,1981637,4680337,1942204,4664758,1898877v-6328,-16552,-32130,-9736,-26288,6816c4654535,1950968,4674982,1994781,4703218,2033727v2556,3530,5933,5355,9409,5880xm587889,2046566v11866,2130,24280,1400,36694,-2008c649898,2038230,638701,1997823,613873,2005612v-21420,6816,-46736,-16065,-47709,-37485c565191,1941838,528192,1942325,525757,1968127v-2433,24828,9737,48195,28723,63287c564704,2039446,576022,2044436,587889,2046566xm5242436,2052774v11867,2130,24281,1400,36695,-2008c5304446,2044437,5293249,2004031,5268421,2011820v-21420,6816,-46736,-16065,-47709,-37485c5219739,1948046,5182740,1948533,5180305,1974335v-2434,24828,9737,48195,28723,63287c5219252,2045654,5230570,2050644,5242436,2052774xm2378429,2065917v4563,517,9431,-669,13813,-4320c2419017,2038716,2445306,2015835,2471107,1992468v17040,-15579,-7788,-39433,-25314,-25315c2419017,1989547,2392729,2012427,2366927,2035795v-13144,11684,-2191,28570,11502,30122xm7032976,2072125v4564,517,9433,-669,13814,-4321c7073566,2044924,7099854,2022043,7125656,1998675v17039,-15578,-7789,-39432,-25315,-25314c7073566,1995754,7047277,2018635,7021475,2042003v-13144,11684,-2191,28570,11501,30122xm3623931,2119408v36997,3895,36997,-61339,,-57445c3622957,2061963,3621983,2061963,3620522,2062450v-36512,3895,-36512,52577,,56471c3621496,2118921,3622469,2118921,3623931,2119408xm3691114,2147156v7302,974,16066,-1947,18012,-10223c3711073,2128657,3706692,2121841,3698904,2118920v-6816,-2434,-13632,-4868,-20447,-7303c3670180,2108697,3659957,2115025,3658011,2123302v-2436,8276,1946,19473,11196,20447c3676509,2144722,3683811,2146182,3691114,2147156xm4486034,2166021v6389,1583,14178,-1095,17586,-9127c4526988,2100422,4558632,2047845,4600012,2003057v15091,-16552,-8763,-40407,-24342,-24342c4527961,2025938,4492423,2084357,4476844,2149591v-2190,9007,2800,14848,9190,16430xm4404353,2171733v3454,-540,6770,-2426,9204,-6077c4447148,2117460,4481713,2066344,4504107,2011333v6815,-16552,-19474,-26775,-28236,-12171c4446175,2049792,4421346,2102369,4389703,2151538v-7303,11319,4290,21815,14650,20195xm863028,2174114v4907,304,9958,-1522,14217,-6390c915217,2124884,954650,2083016,992136,2039689v15578,-18012,-9249,-43327,-26289,-26288c925928,2054294,887468,2097135,848036,2138515v-13145,14604,273,34686,14992,35599xm5517576,2180321v4906,304,9957,-1521,14217,-6389c5569765,2131091,5609198,2089224,5646683,2045897v15579,-18012,-9249,-43328,-26288,-26288c5580475,2060502,5542016,2103342,5502583,2144723v-13144,14604,274,34686,14993,35598xm1921467,2198387v12642,-23,25696,-14354,16568,-26768c1900061,2120503,1859655,2069386,1813408,2025572v-18500,-17039,-42355,8276,-27263,27262c1825578,2101029,1868905,2146304,1909798,2193039v3287,3773,7455,5356,11669,5348xm2262259,2199368v25315,-487,25315,-38945,,-39432c2244734,2159448,2227207,2158962,2209194,2160423v-24828,2433,-24828,36025,,38458c2226720,2200342,2244246,2199368,2262259,2199368xm598195,2201127v11661,-23,24075,-13806,15677,-25125c583202,2133648,553019,2090808,526244,2046020v-12658,-19960,-43815,-1947,-31644,18012c522836,2109794,553506,2154581,587584,2195962v2921,3651,6724,5172,10611,5165xm6576016,2204594v12642,-22,25695,-14353,16568,-26767c6554611,2126710,6514205,2075594,6467956,2031780v-18499,-17039,-42354,8275,-27262,27262c6480127,2107237,6523454,2152512,6564348,2199247v3286,3773,7454,5355,11668,5347xm6916808,2205576v25315,-487,25315,-38946,,-39433c6899282,2165656,6881756,2165170,6863743,2166630v-24827,2434,-24827,36025,,38459c6881269,2206550,6898795,2205576,6916808,2205576xm5252745,2207334v11661,-22,24075,-13806,15677,-25124c5237752,2139856,5207569,2097016,5180793,2052227v-12658,-19959,-43814,-1946,-31643,18013c5177385,2116001,5208055,2160789,5242133,2202169v2921,3652,6725,5173,10612,5165xm2886393,2233812v4381,,8763,-1947,11684,-4868c2902457,2224563,2903917,2218721,2902457,2212879v-486,-1461,-973,-3408,-973,-4869c2900024,2201682,2893209,2196326,2886393,2196814v-6815,486,-13631,4381,-15092,11196c2870814,2209471,2870327,2211418,2870327,2212879v-1461,5842,,12171,4381,16065c2878116,2231865,2882010,2233812,2886393,2233812xe" fillcolor="#db1a5e [3204]" stroked="f">
                    <v:stroke joinstyle="miter"/>
                    <v:path arrowok="t" o:connecttype="custom" o:connectlocs="4045883,123491;4058175,117588;4115134,17303;4099069,4645;4040163,112234;4045883,123491;3526062,182900;3538735,173574;3581576,89352;3543606,67445;3498817,157022;3526062,182900;2029071,379620;2044649,373291;2045136,341647;2042215,338726;2030532,331910;2003755,358686;2010571,370370;2013493,373291;2029071,379620;6683620,385829;6699198,379500;6699685,347856;6696764,344935;6685081,338119;6658304,364895;6665120,376579;6668041,379500;6683620,385829;224137,506913;224099,506613;224009,506145;224064,506750;224412,510576;224412,509116;224346,509846;224742,511753;224777,511671;224513,508765;224172,506993;224137,506913;4878687,513122;4878649,512822;4878559,512354;4878614,512959;4879292,517962;4879327,517880;4879063,514974;4878722,513203;4878687,513122;4878962,515325;4878896,516055;4878962,516785;4878962,515325;202991,533944;222465,527128;226360,518365;224981,511196;224777,511671;224899,513010;224742,511753;224019,513441;223954,514156;224412,513010;223925,514470;223954,514156;222604,517530;223438,516418;222465,517878;222604,517530;221816,518582;221491,519339;220517,520313;221816,518582;224019,513441;224346,509846;224064,506750;222952,504247;223925,505708;224009,506145;223925,505221;224099,506613;224172,506993;224899,508629;224412,507655;224513,508765;224981,511196;227333,505708;222952,494023;198123,489155;185465,511063;202991,533944;4857541,540153;4877015,533337;4880910,524574;4879531,517405;4879327,517880;4879449,519219;4879292,517962;4878569,519650;4878504,520365;4878962,519219;4878475,520679;4878504,520365;4877154,523739;4877988,522627;4877015,524087;4877154,523739;4876365,524791;4876041,525548;4875068,526522;4876365,524791;4878569,519650;4878896,516055;4878614,512959;4877502,510456;4878475,511917;4878559,512354;4878475,511430;4878649,512822;4878722,513203;4879449,514838;4878962,513864;4879063,514974;4879531,517405;4881883,511917;4877502,500232;4852673,495364;4840015,517272;4857541,540153;1247535,828776;1259888,806565;1245771,689727;1208772,689727;1223864,816302;1247535,828776;5902084,834985;5914437,812774;5900319,695936;5863320,695936;5878412,822511;5902084,834985;2859315,998132;2878606,981702;2895643,915980;2866922,898941;2844040,981702;2859315,998132;3206296,1043650;3220842,1033792;3256867,985597;3226196,961742;3187249,1007504;3189198,1039634;3206296,1043650;758603,1065175;772090,1059227;850469,973546;825154,948230;745801,1032451;758603,1065175;5413152,1071384;5426639,1065436;5505017,979755;5479702,954439;5400350,1038660;5413152,1071384;2944265,1088439;2966719,1075660;2994956,1020648;2969154,994847;2930207,1065436;2944265,1088439;520242,1194801;534033,1192131;612899,1133712;592938,1099634;510178,1161461;520242,1194801;5174791,1201009;5188582,1198339;5267447,1139920;5247487,1105842;5164727,1167669;5174791,1201009;3372731,1245925;3384416,1241179;3384416,1217811;3369811,1200772;3344495,1200772;3344008,1226574;3361046,1241179;3372731,1245925;3735291,1295460;3747584,1291809;3752452,1268441;3750505,1265520;3750505,1265033;3750505,1263086;3751479,1259678;3749531,1230955;3720808,1236311;3723729,1290348;3735291,1295460;135090,1396991;148851,1378096;100655,1297770;78261,1262231;53919,1224259;23736,1215983;60248,1294362;126457,1391240;135090,1396991;2773916,1400416;2776859,1377002;2740835,1354609;2725742,1379437;2763714,1399396;2773916,1400416;4772705,1403200;4786466,1384305;4738270,1303979;4715876,1268440;4691534,1230468;4661351,1222192;4697863,1300571;4764072,1397449;4772705,1403200;2429726,1469619;2525144,1444791;2515895,1411687;2420963,1439436;2429726,1469619;7084276,1475827;7179693,1450999;7170443,1417896;7075512,1445644;7084276,1475827;658195,1479668;675211,1474488;724867,1448199;715131,1412174;650870,1442357;658195,1479668;5312744,1485876;5329760,1480696;5379416,1454407;5369680,1418383;5305419,1448565;5312744,1485876;4259052,1511974;4272865,1506497;4330310,1458302;4308890,1430553;4245603,1479235;4245603,1506497;4259052,1511974;3801195,1517633;3819634,1499194;3845436,1444184;3823528,1415949;3781662,1499194;3801195,1517633;4532365,1583993;4538184,1563455;4453963,1504063;4435464,1535707;4523579,1582441;4532365,1583993;3975073,1598660;3987586,1596560;4140936,1480695;4124871,1464629;3971035,1568811;3975073,1598660;2487112,1683577;2499831,1662887;2460398,1580127;2434595,1605929;2466725,1672137;2487112,1683577;7141660,1689785;7154379,1669095;7114946,1586335;7089144,1612137;7121274,1678345;7141660,1689785;1274539,1721855;1284717,1713518;1337781,1653637;1316360,1617126;1251126,1699400;1274539,1721855;5929087,1728063;5939264,1719726;5992328,1659846;5970908,1623334;5905674,1705608;5929087,1728063;4129739,1784960;4142884,1763053;4036755,1704148;4017769,1736278;4129739,1784960;4348110,1836152;4360980,1814656;4313758,1705607;4280654,1714857;4338586,1832182;4348110,1836152;3129310,1837233;3133215,1804920;2986677,1678345;2963800,1701226;3115687,1835103;3129310,1837233;2563230,1844801;2583563,1817211;2587458,1729583;2600115,1640494;2558248,1634652;2540236,1750029;2550946,1836197;2563230,1844801;7217779,1851009;7238112,1823419;7242006,1735791;7254664,1646702;7212797,1640860;7194784,1756237;7205495,1842405;7217779,1851009;3373218,1854089;3382468,1820985;3298247,1794209;3286077,1822445;3373218,1854089;761865,1855183;846086,1833276;836350,1797251;751642,1818185;761865,1855183;5416415,1861391;5500635,1839484;5490899,1803459;5406192,1824392;5416415,1861391;1274287,1878110;1287637,1876117;1337292,1853723;1328042,1819645;1270111,1845934;1274287,1878110;5928836,1884318;5942185,1882325;5991841,1859931;5982591,1825853;5924659,1852142;5928836,1884318;1185890,1888775;1206336,1877092;1194653,1856645;1179074,1851290;1159601,1861026;1166416,1881473;1185890,1888775;5840440,1894983;5860886,1883299;5849203,1862853;5833624,1857498;5814151,1867234;5820966,1887681;5840440,1894983;696143,1895584;719998,1892662;721458,1891688;727787,1843007;705880,1833757;678618,1849335;677644,1850795;674723,1858098;674236,1870268;676184,1878058;682512,1887794;696143,1895584;2803573,1899242;2826027,1888167;2882014,1741633;2852315,1728975;2792436,1878917;2803573,1899242;5350694,1901798;5374549,1898877;5376009,1897903;5382338,1849221;5360431,1839971;5333169,1855549;5332195,1857010;5329274,1864312;5328787,1876483;5330734,1884272;5337063,1894009;5350694,1901798;3177147,1922001;3196986,1911048;3238369,1750882;3206237,1742120;3165343,1902285;3177147,1922001;3784340,1937054;3795294,1932467;3940366,1824392;3924301,1796644;3773388,1910560;3784340,1937054;1438551,1955471;1464840,1951576;1478957,1926748;1454130,1912142;1429302,1921879;1438551,1955471;6093101,1961678;6119390,1957783;6133507,1932954;6108679,1918349;6083852,1928085;6093101,1961678;1287330,1968229;1287489,1968176;1287394,1967579;1287318,1968356;1287330,1968229;1287272,1968248;1287783,1969002;1287637,1968127;1287489,1968176;1287587,1968789;1287577,1968613;1287637,1969100;1287587,1968789;1287602,1969017;1287854,1969424;1287832,1969295;1287637,1969100;1287628,1969446;1287602,1969017;1287318,1968356;1287223,1969330;1288060,1969523;1287783,1969002;1287832,1969295;1287924,1969530;1287854,1969424;1287868,1969514;1288124,1969587;1288060,1969523;1288088,1969577;1287192,1969657;1287223,1969330;1286470,1969114;1286401,1969324;1287945,1969975;1287868,1969514;1287628,1969446;1287637,1969587;1287801,1969914;2716676,1969975;2726716,1961676;2744243,1874047;2711137,1874047;2697506,1945124;2716676,1969975;1288402,1970167;1288088,1969577;1287924,1969530;1288328,1970136;1288924,1970387;1288124,1969587;1288124,1969587;2981811,1972388;2991547,1936363;2874226,1895469;2856698,1925653;2981811,1972388;5941878,1974437;5942037,1974384;5941942,1973787;5941866,1974564;5941878,1974437;5941820,1974456;5942331,1975210;5942185,1974335;5942037,1974384;5942135,1974997;5942124,1974821;5942185,1975308;5942135,1974997;5942149,1975225;5942401,1975632;5942380,1975503;5942185,1975308;5942176,1975653;5942149,1975225;5941866,1974564;5941771,1975538;5942607,1975731;5942331,1975210;5942380,1975503;5942471,1975738;5942401,1975632;5942416,1975722;5942672,1975795;5942607,1975731;5942636,1975785;5941739,1975865;5941771,1975538;5941017,1975322;5940949,1975532;5942493,1976183;5942416,1975722;5942176,1975653;5942185,1975795;5942348,1976122;5942950,1976375;5942636,1975785;5942471,1975738;5942876,1976344;2032736,1986246;2041726,1980298;2102092,1886340;2074343,1870275;2018359,1966667;2032736,1986246;6687285,1992454;6696276,1986506;6756642,1892548;6728893,1876483;6672909,1972875;6687285,1992454;1284716,2007560;1304190,1988086;1298287,1974334;1288924,1970387;1288402,1970167;1288611,1970561;1288328,1970136;1287945,1969975;1288003,1970317;1287801,1969914;1287192,1969657;1287151,1970074;1285880,1970911;1284716,1974455;1284656,1971717;1285880,1970911;1286401,1969324;1284716,1968614;1286470,1969114;1291228,1954617;1279848,1936969;1245284,1950601;1249666,1988573;1284716,2007560;5939264,2013768;5958737,1994294;5952834,1980542;5943472,1976595;5942950,1976375;5943159,1976768;5942876,1976344;5942493,1976183;5942550,1976525;5942348,1976122;5941739,1975865;5941698,1976282;5940428,1977119;5939264,1980663;5939203,1977925;5940428,1977119;5940949,1975532;5939264,1974822;5941017,1975322;5945776,1960825;5934396,1943178;5899831,1956809;5904213,1994781;5939264,2013768;2631784,2018149;2638113,2017662;2650283,2012793;2655151,2000623;2638113,1983584;2631784,1983097;2626915,1983097;2618640,1986018;2618640,2015228;2624482,2017662;2631784,2018149;1479073,2028592;1481879,2004152;1362607,1998796;1372831,2023625;1468248,2027520;1479073,2028592;75012,2033398;89457,2013887;27143,1892668;854,1899484;65602,2027519;75012,2033398;6133622,2034800;6136429,2010360;6017157,2005004;6027380,2029833;6122798,2033728;6133622,2034800;4712627,2039607;4727072,2020096;4664758,1898877;4638470,1905693;4703218,2033727;4712627,2039607;587889,2046566;624583,2044558;613873,2005612;566164,1968127;525757,1968127;554480,2031414;587889,2046566;5242436,2052774;5279131,2050766;5268421,2011820;5220712,1974335;5180305,1974335;5209028,2037622;5242436,2052774;2378429,2065917;2392242,2061597;2471107,1992468;2445793,1967153;2366927,2035795;2378429,2065917;7032976,2072125;7046790,2067804;7125656,1998675;7100341,1973361;7021475,2042003;7032976,2072125;3623931,2119408;3623931,2061963;3620522,2062450;3620522,2118921;3623931,2119408;3691114,2147156;3709126,2136933;3698904,2118920;3678457,2111617;3658011,2123302;3669207,2143749;3691114,2147156;4486034,2166021;4503620,2156894;4600012,2003057;4575670,1978715;4476844,2149591;4486034,2166021;4404353,2171733;4413557,2165656;4504107,2011333;4475871,1999162;4389703,2151538;4404353,2171733;863028,2174114;877245,2167724;992136,2039689;965847,2013401;848036,2138515;863028,2174114;5517576,2180321;5531793,2173932;5646683,2045897;5620395,2019609;5502583,2144723;5517576,2180321;1921467,2198387;1938035,2171619;1813408,2025572;1786145,2052834;1909798,2193039;1921467,2198387;2262259,2199368;2262259,2159936;2209194,2160423;2209194,2198881;2262259,2199368;598195,2201127;613872,2176002;526244,2046020;494600,2064032;587584,2195962;598195,2201127;6576016,2204594;6592584,2177827;6467956,2031780;6440694,2059042;6564348,2199247;6576016,2204594;6916808,2205576;6916808,2166143;6863743,2166630;6863743,2205089;6916808,2205576;5252745,2207334;5268422,2182210;5180793,2052227;5149150,2070240;5242133,2202169;5252745,2207334;2886393,2233812;2898077,2228944;2902457,2212879;2901484,2208010;2886393,2196814;2871301,2208010;2870327,2212879;2874708,2228944;2886393,2233812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</v:shape>
                  <v:shape id="Полілінія: фігура 44" o:spid="_x0000_s1037" style="position:absolute;left:3697;top:112;width:71873;height:24319;flip:y;visibility:visible;mso-wrap-style:square;v-text-anchor:middle" coordsize="7187327,24318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" path="m2257260,38701v3895,974,7303,974,10711,c2269431,38701,2270404,38215,2271865,38215v5356,-974,9250,-4869,12171,-9250c2287443,23610,2287443,15334,2284036,10466v-2921,-4382,-6815,-8276,-12171,-9250c2270404,1216,2269431,729,2267971,729v-3408,-973,-6816,-973,-10711,c2253852,1703,2250932,3163,2248497,5598v-3408,3894,-5842,8763,-5842,14117c2242655,24584,2245089,29939,2248497,33833v2435,2435,5355,4382,8763,4868xm6911810,44910v3894,974,7302,974,10710,c6923980,44910,6924954,44424,6926414,44424v5356,-974,9250,-4869,12171,-9250c6941993,29819,6941993,21543,6938585,16675v-2921,-4382,-6815,-8276,-12171,-9250c6924954,7425,6923980,6938,6922520,6938v-3408,-973,-6816,-973,-10710,c6908402,7912,6905481,9372,6903047,11807v-3408,3894,-5843,8763,-5843,14117c6897204,30793,6899639,36148,6903047,40042v2434,2435,5355,4382,8763,4868xm2848292,241101v,,-487,-487,-487,-974l2848091,240842r201,259xm2849295,243851r-517,-2750l2848951,242992r344,859xm2849752,244995v,-487,-486,-974,-486,-1460l2849348,243984r404,1011xm2849266,246456v,-487,,-974,,-974l2849221,245969r45,487xm2850240,248890r-892,-4906l2849295,243851r945,5039xm2843911,258140v,,,-487,487,-487l2844121,257860r-210,280xm2838556,272258v6815,-1460,13630,-8276,15091,-15092c2855107,251324,2854621,245482,2851699,240614r-2311,-1778l2851699,244508v,3408,-973,6329,-2433,9250c2847319,257166,2844032,259722,2840260,261183r-2068,147l2836608,262034v,,488,,488,l2832471,262497r242,24c2832713,262521,2832227,262521,2832227,262521r244,-24l2827845,262034v,,487,,487,l2838192,261330r2798,-1243c2840990,260574,2840503,260574,2840503,260574r3618,-2714l2846830,254245v489,-1461,1462,-2921,1948,-4381c2848778,250351,2848778,250351,2848778,250837r443,-4868l2848951,242992r-860,-2150l2844884,236719v-1460,-1461,-2920,-2434,-4381,-3407c2839043,232825,2837096,231851,2835635,231364v,,487,,487,l2833444,230877r-4870,l2827427,231086r-9319,4659c2819082,234772,2820543,233798,2822003,232825v,,-487,,-487,487c2822976,232825,2824924,231851,2826385,231364v,,-488,,-488,l2827427,231086r418,-209l2828574,230877r2435,-443l2830765,230390v,,489,,489,l2831009,230434r2435,443l2839043,230877r10345,7959l2846344,231364v-4380,-3895,-8762,-6329,-14604,-6329c2827845,225035,2824437,226009,2821029,227956v-4868,2921,-8277,7302,-10710,12171c2806911,248403,2808372,257166,2813727,263982v1947,2921,3407,4381,6816,6329c2826385,273719,2832227,273719,2838556,272258xm1043873,375373v3942,-1096,7410,-3804,9478,-8550c1063089,344429,1078181,322034,1097166,306456v19472,-15579,-8763,-45276,-27750,-27750c1046537,300127,1030471,323008,1020734,353192v-4746,14239,11319,25467,23139,22181xm5698415,381582v3941,-1096,7409,-3804,9478,-8550c5717629,350638,5732721,328243,5751707,312665v19473,-15579,-8762,-45276,-27749,-27750c5701078,306336,5685012,329217,5675276,359401v-4746,14239,11319,25467,23139,22181xm4347038,813425v8215,-2252,14787,-9798,11380,-20264c4352576,774175,4354036,756649,4361825,738149v6816,-17039,-22394,-29696,-30183,-12657c4320444,749834,4318011,776122,4325800,801923v3164,10711,13023,13753,21238,11502xm3168287,910995v11685,-1301,20903,-14992,9587,-24851c3148662,860829,3106796,856934,3073693,877868v-18500,12657,-487,43328,17525,30184c3110691,893933,3136979,892473,3156452,907565v3773,2921,7942,3864,11835,3430xm2042131,968256v11608,-906,23322,-3370,35006,-7508c2099044,952959,2090282,918394,2067401,925209v-33105,9737,-72050,3895,-96878,-21420c1949102,882369,1918919,917907,1944234,937380v29209,22273,63074,33591,97897,30876xm6696679,974465v11607,-906,23322,-3370,35005,-7508c6753592,959168,6744829,924603,6721948,931418v-33105,9737,-72050,3895,-96878,-21420c6603649,888578,6573466,924116,6598781,943589v29209,22273,63074,33591,97898,30876xm3683687,1009941v3248,342,6687,-632,9729,-3552c3707048,993731,3720678,981074,3734797,968416v10224,-9736,-4869,-23367,-15093,-15091c3705100,965009,3690494,976692,3675404,988376v-9495,7668,-1461,20538,8283,21565xm4672692,1123805v15336,-5569,22730,-27841,4108,-38064c4644670,1068216,4611565,1062373,4575540,1069189v-23368,3895,-18013,45275,6329,42840c4607184,1109595,4632499,1112029,4655379,1122740v6207,2921,12202,2921,17313,1065xm3542921,1306052v14218,-4952,21245,-26676,4450,-35804c3507937,1248341,3485545,1211342,3479703,1167528v-2922,-20447,-37485,-15579,-36512,4868c3447083,1227894,3478727,1277063,3526924,1304325v5720,3165,11259,3378,15997,1727xm43126,1324649v8215,-2191,14909,-9737,12231,-20690c52436,1291301,49028,1279130,46108,1266473,39778,1243105,2292,1253815,9595,1276696v3895,12170,7789,24341,12171,36512c25174,1323675,34910,1326839,43126,1324649xm4697673,1330858v8215,-2191,14909,-9737,12232,-20690c4706984,1297510,4703576,1285339,4700655,1272682v-6329,-23368,-43815,-12658,-36512,10223c4668037,1295075,4671932,1307246,4676313,1319417v3408,10467,13145,13631,21360,11441xm4032474,1366686v10269,137,20949,-12460,14376,-23413c4039548,1331589,4035166,1318445,4033219,1304813v-1460,-9249,-13144,-14605,-21421,-12170c4002062,1295564,3997680,1304813,3999627,1314063v3895,18013,11685,33591,23368,47709c4025673,1365180,4029050,1366640,4032474,1366686xm2127889,1463271v4990,1096,10345,122,14970,-3529c2152596,1452927,2152596,1440269,2145293,1431506v-14118,-16065,-35538,-21907,-55985,-17526c2081033,1415928,2076164,1424691,2077137,1432480v974,7302,8276,15578,16553,14605c2102940,1445624,2111216,1448058,2115110,1454387v3165,4625,7790,7789,12779,8884xm6782437,1469480v4989,1096,10344,122,14969,-3529c6807143,1459136,6807143,1446478,6799841,1437715v-14119,-16065,-35539,-21907,-55986,-17526c6735580,1422137,6730711,1430900,6731684,1438689v974,7302,8277,15578,16553,14605c6757487,1451833,6765763,1454267,6769658,1460596v3164,4625,7789,7789,12779,8884xm4132530,1601776v42841,-18013,83247,-41867,125601,-60854c4275656,1533133,4262999,1502950,4244986,1509765v-42840,15092,-89575,31157,-128035,55985c4099426,1576947,4111110,1610539,4132530,1601776xm2918441,1651831v3546,22,7015,-1377,9692,-4785c2945172,1625139,2962698,1603722,2978763,1581328v10223,-14118,-13631,-33104,-24828,-18986c2936897,1584249,2920345,1606643,2903792,1629033v-7303,9859,4015,22729,14649,22798xm4643551,1678614v17184,-2875,28137,-26699,8421,-39844c4625683,1621732,4598908,1608104,4566777,1609565v-20446,974,-22881,27258,-4868,34560c4582843,1652401,4607184,1659217,4625196,1673335v6207,4869,12627,6238,18355,5279xm323109,1704614v9250,-2921,15092,-12170,12171,-21420c333333,1674431,323109,1668103,313860,1671024v-2921,973,-2921,973,-4869,486c310939,1671997,308504,1671024,308018,1671024v-487,,-1460,-487,-1947,-487c305097,1670050,303636,1669563,302663,1668589v-487,,-2921,-1947,-1948,-1460c302176,1668103,299255,1664695,299742,1666155v486,974,-1947,-2921,-1947,-2921c292926,1654471,280756,1651550,271993,1656419v-9250,5355,-11198,16552,-6816,25801c276374,1703641,300715,1711917,323109,1704614xm69472,1705589v14118,,26289,-13631,21420,-26776c90892,1678326,90892,1678326,90406,1677840v-2922,-8277,-10711,-16066,-20448,-15579c60222,1662748,52919,1668590,49512,1677840v,486,,486,-487,973c44643,1691958,56327,1705589,69472,1705589xm4977658,1710821v9250,-2921,15092,-12171,12171,-21420c4987881,1680638,4977658,1674310,4968408,1677230v-2921,974,-2921,974,-4868,487c4965487,1678204,4963053,1677230,4962567,1677230v-487,,-1461,-487,-1948,-487c4959645,1676256,4958185,1675770,4957211,1674796v-487,,-2920,-1947,-1947,-1460c4956724,1674310,4953804,1670901,4954291,1672362v486,974,-1948,-2921,-1948,-2921c4947475,1660678,4935304,1657757,4926541,1662625v-9250,5355,-11197,16553,-6815,25802c4930923,1709848,4955264,1718123,4977658,1710821xm4724022,1711796v14118,,26289,-13631,21420,-26776c4745442,1684533,4745442,1684533,4744956,1684047v-2922,-8277,-10711,-16066,-20448,-15579c4714772,1668955,4707469,1674797,4704062,1684047v,486,,486,-487,973c4699193,1698165,4710877,1711796,4724022,1711796xm977081,1736957v12460,2556,26974,-11044,19306,-26014c968151,1655932,940889,1596540,905837,1544936v-9736,-15091,-37972,-5841,-30184,12658c899995,1616500,935047,1672970,966204,1728469v2799,4990,6724,7637,10877,8488xm5631630,1743164v12460,2556,26973,-11044,19306,-26014c5622700,1662139,5595438,1602749,5560386,1551145v-9736,-15091,-37973,-5841,-30184,12658c5554544,1622706,5589596,1679177,5620753,1734675v2799,4990,6724,7637,10877,8489xm1537309,1752164v11228,-3036,19169,-18462,8215,-27590c1506092,1692443,1479804,1648629,1468607,1598974v-5843,-25316,-41381,-13631,-37973,10223c1439397,1669076,1474448,1718732,1525564,1750376v3895,2434,8003,2799,11745,1788xm6191858,1758370v11227,-3035,19169,-18461,8215,-27589c6160640,1698650,6134352,1654836,6123155,1605183v-5843,-25316,-41381,-13631,-37973,10223c6093945,1675283,6128996,1724939,6180113,1756583v3895,2434,8002,2799,11745,1787xm2226593,1787375v10709,-3408,17525,-14118,14118,-25316c2240223,1759625,2240223,1759625,2240223,1762546v,-973,,-2434,,-3408c2239737,1754757,2240223,1762546,2240711,1756704v485,-1461,485,-973,-488,974c2240711,1756704,2241196,1755731,2241684,1754270v2434,-5842,2921,-6815,1460,-3408c2245092,1747942,2244118,1748428,2240711,1752810v10710,-6329,13143,-20447,5841,-29697c2239737,1714837,2224157,1711916,2216370,1721166v-2435,2921,-5356,4868,-7304,7302c2205170,1732850,2202738,1738692,2200791,1744533v-2434,9250,-2434,19473,486,28724c2204685,1783480,2215395,1791269,2226593,1787375xm6881139,1793581v10710,-3407,17526,-14118,14118,-25315c6894770,1765832,6894770,1765832,6894770,1768753v,-974,,-2434,,-3408c6894283,1760964,6894770,1768753,6895257,1762910v487,-1460,487,-973,-487,975c6895257,1762910,6895744,1761937,6896231,1760477v2434,-5842,2920,-6816,1460,-3408c6899638,1754149,6898665,1754635,6895257,1759017v10710,-6329,13144,-20447,5842,-29697c6894283,1721044,6878705,1718123,6870916,1727373v-2434,2921,-5355,4868,-7303,7302c6859719,1739056,6857285,1744899,6855338,1750740v-2435,9250,-2435,19473,486,28723c6859232,1789686,6869942,1797475,6881139,1793581xm337653,1805691v2982,-791,5659,-2738,7363,-5659c348424,1793703,345990,1787374,340635,1783480v-10223,-7790,-20446,-15579,-30670,-23369c303636,1755243,293900,1759138,290492,1765467v-3895,7302,-1460,16065,5355,19959c306558,1791756,317754,1798084,328464,1804413v2922,1704,6208,2069,9189,1278xm4992200,1811898v2982,-791,5659,-2738,7363,-5660c5002971,1799910,5000537,1793581,4995182,1789686v-10223,-7789,-20446,-15579,-30670,-23368c4958183,1761450,4948447,1765345,4945039,1771673v-3895,7303,-1460,16066,5355,19960c4961105,1797962,4972301,1804291,4983011,1810620v2921,1704,6208,2069,9189,1278xm261281,1847742v3894,973,7302,487,10710,-975c279293,1843847,284161,1835084,281727,1827295v-974,-3895,-1947,-7303,-2920,-11198c277833,1809769,271504,1803926,265175,1802466v-4868,-973,-10223,-487,-14604,1947c246189,1806848,243268,1811229,241808,1816097v-1461,6329,973,13145,5355,18500c248623,1836058,250084,1838005,251544,1839952v2434,3408,5355,6815,9737,7790xm4326955,1851453v7242,-61,14909,-4807,15883,-14057c4346246,1802345,4348680,1766806,4348680,1731755v-487,-11684,-19473,-15579,-21907,-2921c4319957,1764859,4316549,1800884,4313628,1837396v-730,9494,6086,14118,13327,14057xm4915830,1853948v3894,973,7302,487,10710,-974c4933843,1850053,4938711,1841290,4936277,1833502v-974,-3895,-1947,-7303,-2921,-11198c4932382,1815976,4926054,1810133,4919724,1808673v-4868,-973,-10223,-487,-14604,1947c4900738,1813055,4897817,1817436,4896357,1822304v-1460,6329,973,13145,5355,18499c4903173,1842264,4904633,1844212,4906093,1846159v2435,3408,5356,6815,9737,7789xm623479,1878898r27,-244l623479,1878411v,,,,,487xm623273,1880825r-65,-1688l622992,1879871r281,954xm5278028,1885105r27,-244l5278028,1884618v,,,,,487xm625081,1886974r-1808,-6149l623479,1886201r1602,773xm5277822,1887033r-64,-1689l5277542,1886078r280,955xm636623,1892529v,,487,,487,l636866,1892499r-243,30xm5279630,1893181r-1808,-6148l5278028,1892407r1602,774xm637597,1895937v11683,487,21907,-10223,18499,-21420c653175,1864780,643438,1859425,633702,1862346v-5112,1461,-8885,5112,-10771,9554l623208,1879137r392,-1333l623966,1874517v,,,,,486c624453,1873543,624939,1872569,625426,1871108v,,,,,487l623600,1877804r-94,850l623966,1882793v,-487,,-487,,-487c624453,1883766,624939,1884740,625426,1886201v,-487,,-487,,-487l626982,1887892r9424,4549l636866,1892499r1542,-193l649280,1882793v-1947,2434,-3894,4868,-5842,7789c642465,1891069,641005,1891556,640031,1892042v,,486,,486,l638408,1892306r-811,710l636406,1892441r-3191,-399c633215,1892042,633702,1892042,633702,1892042v-1460,-486,-2434,-973,-3895,-1460c629807,1890582,630294,1890582,630294,1891069r-2577,-2148l627860,1889121v,,-487,-487,-487,-487l627717,1888921r-735,-1029l625081,1886974r345,1174c627860,1892529,632242,1895450,637597,1895937xm5291173,1898736v,,486,,486,l5291416,1898706r-243,30xm5292146,1902144v11684,487,21907,-10224,18499,-21421c5307725,1870987,5297988,1865632,5288251,1868553v-5111,1460,-8884,5111,-10771,9554l5277758,1885344r392,-1334l5278515,1880723v,,,,,487c5279002,1879750,5279488,1878776,5279975,1877315v,,,,,487l5278150,1884010r-95,851l5278515,1888999v,-487,,-487,,-487c5279002,1889973,5279488,1890947,5279975,1892407v,-487,,-487,,-487l5281531,1894098r9424,4550l5291416,1898706r1542,-194l5303830,1888999v-1948,2434,-3895,4869,-5842,7789c5297014,1897275,5295554,1897762,5294581,1898249v,,486,,486,l5292958,1898512r-812,711l5290955,1898648r-3191,-399c5287764,1898249,5288251,1898249,5288251,1898249v-1460,-487,-2434,-974,-3894,-1461c5284357,1896788,5284844,1896788,5284844,1897275r-2577,-2147l5282410,1895328v,,-487,-487,-487,-487l5282267,1895128r-736,-1030l5279630,1893181r345,1174c5282410,1898736,5286791,1901657,5292146,1902144xm2257086,1934442v4617,-746,8938,-3454,11859,-8809c2278194,1909081,2287443,1892529,2297180,1875977v9737,-17525,-15091,-31156,-26288,-15578c2259695,1875977,2248498,1891556,2237300,1906647v-10588,14605,5934,30031,19786,27795xm6911635,1940648v4617,-745,8937,-3453,11858,-8808c6932743,1915288,6941993,1898736,6951729,1882184v9737,-17526,-15092,-31157,-26288,-15578c6914244,1882184,6903047,1897762,6891850,1912854v-10589,14604,5933,30031,19785,27794xm2681547,1962820v10018,1757,21063,-8466,14857,-19784c2679851,1912852,2664272,1882670,2648206,1852000v-15090,-28236,-42352,-66695,-38944,-99799c2610723,1735649,2583460,1732241,2580051,1748306v-7301,36026,13145,68156,28724,99312c2627761,1885103,2649182,1921128,2672548,1956667v2434,3651,5661,5567,8999,6153xm3864420,2009099v4252,1331,9120,753,13989,-2777c3894960,1994638,3912486,1986362,3931959,1981494v21907,-5842,12657,-38459,-9250,-34077c3900315,1952285,3878896,1961535,3859422,1973706v-14969,10223,-7758,31399,4998,35393xm1784069,2031273v19473,4381,27262,-24341,8276,-30670c1743176,1984051,1708124,1938776,1672587,1903238v-36025,-35538,-76918,-64747,-128522,-69129c1517777,1831676,1511448,1875976,1537736,1880358v50143,7789,86168,42840,122680,74970c1697414,1987946,1735387,2018616,1784069,2031273xm6438616,2037480v19473,4381,27262,-24341,8276,-30670c6397723,1990258,6362672,1944983,6327134,1909445v-36025,-35538,-76918,-64747,-128522,-69129c6172324,1837882,6165995,1882183,6192283,1886564v50143,7790,86168,42841,122680,74971c6351961,1994153,6389934,2024822,6438616,2037480xm3625793,2044729v9996,-3355,14925,-17595,2875,-25262c3620392,2014112,3624287,1970784,3624287,1961048v-487,-20447,-487,-40407,-974,-60853c3622827,1858328,3622827,1815974,3622827,1774107v,-21907,-32617,-21420,-33591,c3586804,1826685,3586315,1880235,3588752,1932811v973,24830,1458,50144,3893,74485c3594590,2022875,3599458,2037479,3614550,2043808v4017,1948,7911,2039,11243,921xm3388971,2062553v5658,,11378,-2190,15759,-6572c3408626,2052573,3412034,2048192,3413493,2042837v1949,-7789,488,-15578,-3408,-21908c3405219,2013627,3397915,2008759,3389154,2008759v-8766,,-16554,4868,-20935,12170c3364324,2027259,3362376,2035535,3364810,2042837v1462,5355,4869,9249,8764,13144c3377712,2060363,3383310,2062553,3388971,2062553xm1534812,2063892v2921,,5355,-974,8277,-1947c1546983,2060484,1550390,2058537,1553312,2055129v1460,-1947,3408,-4381,4868,-6329c1559153,2046366,1560127,2043932,1561588,2041011v1460,-4381,1460,-8276,486,-12657c1562074,2025433,1561101,2022999,1560127,2020078v-1461,-3895,-3407,-7303,-6815,-10223c1549417,2005960,1544549,2003526,1539194,2001579v-4382,-1461,-8276,-1461,-12658,-487c1523615,2001092,1521181,2002065,1518260,2003039v-3895,1460,-7302,3408,-10223,6816c1506577,2011802,1504629,2014236,1503169,2016183v-974,2435,-1948,4869,-3408,7790c1497814,2029814,1497814,2035656,1499761,2041011v,487,,487,,974c1501221,2051235,1511445,2061458,1521181,2063405v487,,487,,974,c1526536,2064866,1530431,2064866,1534812,2063892xm6189362,2070099v2921,,5355,-974,8277,-1947c6201533,2066691,6204940,2064744,6207862,2061336v1460,-1947,3408,-4382,4868,-6329c6213703,2052573,6214677,2050139,6216138,2047218v1460,-4382,1460,-8276,486,-12658c6216624,2031640,6215651,2029206,6214677,2026285v-1461,-3895,-3407,-7303,-6815,-10224c6203967,2012167,6199099,2009733,6193744,2007786v-4382,-1461,-8276,-1461,-12658,-488c6178165,2007298,6175731,2008272,6172810,2009246v-3894,1460,-7302,3408,-10223,6815c6161127,2018009,6159179,2020443,6157719,2022390v-974,2434,-1947,4869,-3408,7789c6152364,2036021,6152364,2041863,6154311,2047218v,487,,487,,974c6155772,2057442,6165995,2067665,6175731,2069612v487,,487,,973,c6181086,2071073,6184981,2071073,6189362,2070099xm2358522,2096508v24829,6328,35052,-31644,10711,-38460c2303998,2040035,2260671,1994761,2229513,1936829v-9736,-18013,-38946,-5842,-33104,14117c2219777,2023971,2286472,2077034,2358522,2096508xm3304445,2100281v11683,,11683,-18013,,-18013c3292762,2082268,3292762,2100281,3304445,2100281xm7013070,2102715v24828,6328,35051,-31644,10710,-38460c6958546,2046242,6915218,2000968,6884061,1943035v-9736,-18012,-38946,-5841,-33104,14118c6874325,2030177,6941020,2083242,7013070,2102715xm4254601,2106837v11501,-1232,20811,-15198,9858,-25056c4224052,2046242,4187054,2006809,4154923,1963968v-13144,-17038,-42353,-486,-29209,17039c4159792,2026770,4198738,2067176,4243039,2103201v3651,3042,7728,4047,11562,3636xm1502884,2129391v13737,-1026,24873,-18278,12460,-31423c1477371,2059022,1434530,2025918,1390229,1995734v-19960,-13631,-38460,18500,-18986,32131c1413110,2056588,1451569,2089692,1489055,2124257v4381,4017,9250,5477,13829,5134xm6157430,2135598v13738,-1027,24874,-18278,12460,-31423c6131918,2065229,6089077,2032125,6044776,2001941v-19960,-13631,-38460,18499,-18987,32131c6067657,2062795,6106115,2095899,6143601,2130464v4382,4017,9250,5477,13829,5134xm11786,2167644v7789,2130,17039,-547,19716,-10283c45134,2107704,68014,2062429,94790,2019101v10710,-17525,-16065,-32617,-27263,-16065c37831,2048311,17871,2097967,833,2149084v-3165,9493,3164,16430,10953,18560xm902810,2167820v3819,39,7530,-1452,10330,-5103c966690,2096021,1026083,2036628,1088396,1978209v17526,-16064,-8276,-40893,-25801,-25801c996873,2008393,939915,2074601,887338,2143243v-8398,10589,4017,24463,15472,24577xm4666333,2173851v7789,2130,17038,-547,19716,-10284c4699681,2113911,4722561,2068636,4749337,2025308v10710,-17526,-16066,-32617,-27263,-16065c4692378,2054518,4672418,2104174,4655379,2155291v-3164,9493,3165,16430,10954,18560xm5557358,2174028v3818,38,7530,-1453,10329,-5104c5621238,2102229,5680631,2042835,5742944,1984416v17525,-16065,-8276,-40893,-25801,-25802c5651421,2014600,5594463,2080808,5541886,2149450v-8398,10589,4016,24464,15472,24578xm338619,2196925v4054,144,8222,-1590,11752,-5972c405869,2122797,473537,2065839,549482,2020564v18499,-11197,1948,-39433,-17039,-29209c452117,2035168,382501,2094562,325543,2165638v-10224,13510,912,30853,13076,31287xm4993167,2203132v4055,144,8223,-1590,11753,-5971c5060417,2129004,5128086,2072045,5204031,2026771v18499,-11197,1947,-39433,-17039,-29209c5106666,2041376,5037050,2100769,4980091,2171845v-10223,13510,913,30853,13076,31287xm2800096,2213227v4868,-487,10224,-2922,14119,-6816c2818108,2201542,2820543,2195701,2821030,2189371v488,-7302,-1947,-15091,-7789,-19960c2807399,2164056,2801069,2161622,2793280,2162596v-3407,,-6329,974,-8762,2921c2781110,2167464,2778188,2170385,2775756,2174280v-2436,3407,-3897,9250,-3897,13145c2771859,2190345,2772348,2193266,2773320,2195701v3409,11683,14605,18986,26776,17526xm1069392,2257317r-469,-643c1067949,2256187,1066975,2256187,1066002,2255700r-2063,395l1069392,2257317xm1048692,2259009r15247,-2914l1058181,2254804v-3599,132,-6575,1238,-8952,3011l1048692,2259009xm5723941,2263524r-469,-643c5722499,2262394,5721525,2262394,5720551,2261908r-2063,394l5723941,2263524xm5703241,2265217r15247,-2915l5712731,2261012v-3599,131,-6575,1238,-8952,3010l5703241,2265217xm1045627,2265818r3065,-6809l1047936,2259154r-2309,6664xm5700177,2272026r3064,-6809l5702486,2265361r-2309,6665xm3903646,2274892v3454,-753,6649,-3127,8839,-7630c3936826,2216632,3964089,2167950,3993785,2120240v12170,-18986,-18013,-36512,-30183,-17525c3933418,2150424,3907617,2199593,3885710,2251684v-5112,13144,7576,25467,17936,23208xm1082432,2275173r-9128,-16552c1072330,2258134,1071357,2257648,1070870,2257648r-1478,-331l1082432,2275173xm1082432,2275173r,l1082432,2275173xm1042387,2275173r3240,-9355l1041965,2273956r422,1217xm3474249,2278163v13944,2487,29186,-11388,20060,-27453c3460720,2190830,3417392,2142148,3369683,2093951v-19476,-19960,-50631,12171,-30185,30184c3387208,2165515,3427126,2217606,3461693,2269697v3406,4990,7910,7637,12556,8466xm5736981,2281380r-9127,-16551c5726880,2264342,5725906,2263855,5725419,2263855r-1478,-331l5736981,2281380xm5736982,2281381r,l5736981,2281380r1,1xm5696936,2281381r3241,-9355l5696514,2280164r422,1217xm3758650,2284301v6816,-488,14119,-974,20934,-974c3786400,2282840,3791756,2277972,3791756,2271157v,-6816,-5843,-12171,-12172,-12171c3772769,2258499,3765466,2258013,3758650,2258013v-6815,-487,-13630,6328,-13630,13631c3745506,2277972,3750862,2284787,3758650,2284301xm1045627,2284528r-3240,-9355l1041965,2276390r3662,8138xm5700177,2290736r-3241,-9355l5696514,2282598r3663,8138xm1048692,2291338r-3065,-6810l1047936,2291193r756,145xm1069392,2293031r1478,-332c1071843,2292212,1072817,2291726,1073304,2291726v6086,-2921,9128,-9737,9128,-16552l1082432,2275173r-13040,17858xm1066002,2294647v973,-487,1947,-487,2921,-974l1069392,2293031r-5453,1221l1066002,2294647xm1058181,2295542r5758,-1290l1048692,2291338r537,1194c1051606,2294304,1054582,2295411,1058181,2295542xm5703241,2297546r-3064,-6810l5702486,2297401r755,145xm5723941,2299238r1478,-331c5726393,2298420,5727367,2297934,5727854,2297934v6085,-2921,9128,-9737,9128,-16553l5736982,2281381r-13041,17857xm5720551,2300854v974,-487,1948,-487,2921,-973l5723941,2299238r-5453,1222l5720551,2300854xm5712731,2301750r5757,-1290l5703241,2297546r538,1194c5706156,2300512,5709132,2301619,5712731,2301750xm2422591,2311206v4572,480,9440,-737,13822,-4388c2481688,2267871,2520634,2212860,2532318,2152980v4868,-24828,-30183,-35052,-38459,-10711c2476333,2196308,2452965,2242069,2410611,2281016v-12779,12048,-1735,28753,11980,30190xm7077139,2317414v4572,479,9440,-738,13822,-4389c7136236,2274078,7175182,2219067,7186866,2159187v4868,-24828,-30183,-35052,-38459,-10710c7130881,2202515,7107513,2248277,7065159,2287223v-12779,12049,-1734,28753,11980,30191xm2556830,2334567v3354,852,7036,243,10565,-2556c2585408,2318380,2601960,2303288,2618512,2287710v15091,-13631,-6815,-35052,-22394,-22394c2580053,2278947,2563500,2292578,2548409,2307183v-8762,9128,-1642,24828,8421,27384xm3115560,2337852v17524,3408,25317,-23855,7302,-27262c3017709,2289656,2910120,2287708,2803991,2304747v-11684,2435,-9248,23369,3410,22395c2910606,2316431,3013328,2319839,3115560,2337852xm3939831,2356602v4663,-860,9044,-3659,12087,-9015c3974798,2307181,4009850,2277972,4052690,2259959v17526,-7303,4868,-37486,-13144,-30671c3988429,2247788,3947049,2282353,3918814,2328601v-9493,15701,7029,30579,21017,28001xm1444267,2360792v5386,-1095,10224,-4564,13144,-11136c1472503,2315579,1494411,2282961,1517291,2253265v16066,-20446,-11196,-49170,-29209,-29209c1459846,2255699,1438425,2289777,1417978,2326288v-10953,19717,10133,37790,26289,34504xm125931,2364970v4244,-769,8291,-3264,11212,-8010c182905,2286370,231587,2217727,278322,2148111v15092,-22394,-20446,-41868,-35538,-20934c193128,2195820,149801,2266897,107447,2339434v-8763,14605,5751,27840,18484,25536xm6098814,2366999v5385,-1095,10223,-4564,13144,-11136c6127050,2321786,6148957,2289169,6171838,2259472v16065,-20447,-11197,-49170,-29210,-29209c6114392,2261906,6092972,2295984,6072525,2332495v-10954,19717,10132,37790,26289,34504xm4780478,2371177v4244,-769,8291,-3264,11212,-8010c4837452,2292577,4886134,2223934,4932869,2154318v15092,-22395,-20446,-41868,-35538,-20934c4847675,2202027,4804348,2273104,4761994,2345641v-8763,14604,5750,27840,18484,25536xm652933,2383856v9371,,18742,-6207,19229,-18621c675570,2281014,671675,2195820,671189,2111599v-487,-22881,-35052,-22881,-35539,c634676,2195820,630782,2281014,633703,2365235v487,12414,9858,18621,19230,18621xm5307480,2390063v9372,,18743,-6207,19230,-18621c5330118,2287222,5326223,2202027,5325736,2117806v-486,-22881,-35051,-22881,-35538,c5289224,2202027,5285330,2287222,5288251,2371442v487,12414,9858,18621,19229,18621xm4075390,2397732v19290,487,38885,-2677,56654,-8276c4149083,2384101,4141781,2358786,4124742,2363168v-33105,8276,-60854,2921,-93471,-4382c4016666,2354892,4005956,2376312,4020561,2384101v16552,9006,35538,13145,54829,13631xm1505116,2422680v4381,974,8276,974,12657,-486c1527023,2419759,1535786,2411483,1538707,2401260v486,-3407,973,-5842,1460,-8763c1540167,2388116,1539193,2384222,1537246,2380327v-2434,-5842,-6816,-11684,-12657,-15092c1524102,2365235,1524102,2364748,1523615,2364748v-2434,-973,-4868,-1947,-7302,-2920c1512418,2360367,1508037,2360367,1504142,2361341v-2921,,-5355,487,-7789,1947c1492459,2364748,1489050,2366696,1486617,2369617v-3408,3894,-6329,8762,-7790,13630c1476393,2391037,1478341,2399800,1481748,2407102v,487,487,487,487,974c1483696,2410023,1485643,2412457,1487104,2414404v2920,2922,6328,5355,10223,6329c1499761,2422194,1502195,2422680,1505116,2422680xm1792830,2425602v7788,-487,14605,-2921,20446,-8276c1813276,2417326,1813763,2416839,1813763,2416839v1460,-1947,2921,-3895,4868,-5842c1819605,2408563,1820579,2406129,1821552,2403694v1947,-6328,974,-13631,-1461,-19472c1819605,2381787,1818144,2379353,1816197,2377893v-1461,-2434,-2921,-3894,-5355,-5355c1805974,2368643,1799158,2365722,1792830,2366209v-10224,487,-20447,5355,-25802,14605c1766055,2383248,1765081,2385682,1764107,2388116v-1460,3895,-1460,7789,-487,11684c1763620,2402234,1764107,2405155,1765568,2407102v973,3895,3407,6816,6328,9737c1777738,2422194,1785040,2426088,1792830,2425602xm6159665,2428888v4382,974,8276,974,12658,-487c6181572,2425967,6190336,2417691,6193256,2407468v487,-3408,974,-5842,1461,-8763c6194717,2394324,6193743,2390429,6191796,2386534v-2434,-5842,-6816,-11683,-12658,-15091c6178651,2371443,6178651,2370956,6178165,2370956v-2434,-973,-4869,-1947,-7302,-2921c6166968,2366575,6162587,2366575,6158692,2367548v-2921,,-5355,487,-7790,1948c6147008,2370956,6143600,2372903,6141166,2375824v-3408,3895,-6328,8763,-7789,13631c6130943,2397245,6132890,2406008,6136298,2413309v,487,487,487,487,974c6138245,2416231,6140192,2418665,6141653,2420612v2921,2921,6329,5355,10223,6328c6154310,2428401,6156745,2428888,6159665,2428888xm6447379,2431810v7789,-487,14605,-2922,20447,-8276c6467826,2423534,6468313,2423047,6468313,2423047v1460,-1948,2921,-3895,4868,-5842c6474155,2414770,6475128,2412336,6476102,2409902v1947,-6328,974,-13631,-1461,-19473c6474155,2387995,6472694,2385561,6470747,2384100v-1461,-2433,-2921,-3894,-5355,-5355c6460524,2374851,6453708,2371930,6447379,2372417v-10223,487,-20446,5355,-25801,14605c6420604,2389455,6419630,2391890,6418657,2394324v-1460,3894,-1460,7789,-487,11684c6418170,2408442,6418657,2411363,6420117,2413310v974,3895,3408,6815,6329,9737c6432288,2428402,6439590,2432296,6447379,2431810xe" fillcolor="#8e0334 [3205]" stroked="f">
                    <v:stroke joinstyle="miter"/>
                    <v:path arrowok="t" o:connecttype="custom" o:connectlocs="2257260,38701;2267971,38701;2271865,38215;2284036,28965;2284036,10466;2271865,1216;2267971,729;2257260,729;2248497,5598;2242655,19715;2248497,33833;2257260,38701;6911810,44910;6922520,44910;6926414,44424;6938585,35174;6938585,16675;6926414,7425;6922520,6938;6911810,6938;6903047,11807;6897204,25924;6903047,40042;6911810,44910;2848292,241101;2847805,240127;2848091,240842;2849295,243851;2848778,241101;2848951,242992;2849752,244995;2849266,243535;2849348,243984;2849266,246456;2849266,245482;2849221,245969;2850240,248890;2849348,243984;2849295,243851;2843911,258140;2844398,257653;2844121,257860;2838556,272258;2853647,257166;2851699,240614;2849388,238836;2851699,244508;2849266,253758;2840260,261183;2838192,261330;2836608,262034;2837096,262034;2832471,262497;2832713,262521;2832227,262521;2832471,262497;2827845,262034;2828332,262034;2838192,261330;2840990,260087;2840503,260574;2844121,257860;2846830,254245;2848778,249864;2848778,250837;2849221,245969;2848951,242992;2848091,240842;2844884,236719;2840503,233312;2835635,231364;2836122,231364;2833444,230877;2828574,230877;2827427,231086;2818108,235745;2822003,232825;2821516,233312;2826385,231364;2825897,231364;2827427,231086;2827845,230877;2828574,230877;2831009,230434;2830765,230390;2831254,230390;2831009,230434;2833444,230877;2839043,230877;2849388,238836;2846344,231364;2831740,225035;2821029,227956;2810319,240127;2813727,263982;2820543,270311;2838556,272258;1043873,375373;1053351,366823;1097166,306456;1069416,278706;1020734,353192;1043873,375373;5698415,381582;5707893,373032;5751707,312665;5723958,284915;5675276,359401;5698415,381582;4347038,813425;4358418,793161;4361825,738149;4331642,725492;4325800,801923;4347038,813425;3168287,910995;3177874,886144;3073693,877868;3091218,908052;3156452,907565;3168287,910995;2042131,968256;2077137,960748;2067401,925209;1970523,903789;1944234,937380;2042131,968256;6696679,974465;6731684,966957;6721948,931418;6625070,909998;6598781,943589;6696679,974465;3683687,1009941;3693416,1006389;3734797,968416;3719704,953325;3675404,988376;3683687,1009941;4672692,1123805;4676800,1085741;4575540,1069189;4581869,1112029;4655379,1122740;4672692,1123805;3542921,1306052;3547371,1270248;3479703,1167528;3443191,1172396;3526924,1304325;3542921,1306052;43126,1324649;55357,1303959;46108,1266473;9595,1276696;21766,1313208;43126,1324649;4697673,1330858;4709905,1310168;4700655,1272682;4664143,1282905;4676313,1319417;4697673,1330858;4032474,1366686;4046850,1343273;4033219,1304813;4011798,1292643;3999627,1314063;4022995,1361772;4032474,1366686;2127889,1463271;2142859,1459742;2145293,1431506;2089308,1413980;2077137,1432480;2093690,1447085;2115110,1454387;2127889,1463271;6782437,1469480;6797406,1465951;6799841,1437715;6743855,1420189;6731684,1438689;6748237,1453294;6769658,1460596;6782437,1469480;4132530,1601776;4258131,1540922;4244986,1509765;4116951,1565750;4132530,1601776;2918441,1651831;2928133,1647046;2978763,1581328;2953935,1562342;2903792,1629033;2918441,1651831;4643551,1678614;4651972,1638770;4566777,1609565;4561909,1644125;4625196,1673335;4643551,1678614;323109,1704614;335280,1683194;313860,1671024;308991,1671510;308018,1671024;306071,1670537;302663,1668589;300715,1667129;299742,1666155;297795,1663234;271993,1656419;265177,1682220;323109,1704614;69472,1705589;90892,1678813;90406,1677840;69958,1662261;49512,1677840;49025,1678813;69472,1705589;4977658,1710821;4989829,1689401;4968408,1677230;4963540,1677717;4962567,1677230;4960619,1676743;4957211,1674796;4955264,1673336;4954291,1672362;4952343,1669441;4926541,1662625;4919726,1688427;4977658,1710821;4724022,1711796;4745442,1685020;4744956,1684047;4724508,1668468;4704062,1684047;4703575,1685020;4724022,1711796;977081,1736957;996387,1710943;905837,1544936;875653,1557594;966204,1728469;977081,1736957;5631630,1743164;5650936,1717150;5560386,1551145;5530202,1563803;5620753,1734675;5631630,1743164;1537309,1752164;1545524,1724574;1468607,1598974;1430634,1609197;1525564,1750376;1537309,1752164;6191858,1758370;6200073,1730781;6123155,1605183;6085182,1615406;6180113,1756583;6191858,1758370;2226593,1787375;2240711,1762059;2240223,1762546;2240223,1759138;2240711,1756704;2240223,1757678;2241684,1754270;2243144,1750862;2240711,1752810;2246552,1723113;2216370,1721166;2209066,1728468;2200791,1744533;2201277,1773257;2226593,1787375;6881139,1793581;6895257,1768266;6894770,1768753;6894770,1765345;6895257,1762910;6894770,1763885;6896231,1760477;6897691,1757069;6895257,1759017;6901099,1729320;6870916,1727373;6863613,1734675;6855338,1750740;6855824,1779463;6881139,1793581;337653,1805691;345016,1800032;340635,1783480;309965,1760111;290492,1765467;295847,1785426;328464,1804413;337653,1805691;4992200,1811898;4999563,1806238;4995182,1789686;4964512,1766318;4945039,1771673;4950394,1791633;4983011,1810620;4992200,1811898;261281,1847742;271991,1846767;281727,1827295;278807,1816097;265175,1802466;250571,1804413;241808,1816097;247163,1834597;251544,1839952;261281,1847742;4326955,1851453;4342838,1837396;4348680,1731755;4326773,1728834;4313628,1837396;4326955,1851453;4915830,1853948;4926540,1852974;4936277,1833502;4933356,1822304;4919724,1808673;4905120,1810620;4896357,1822304;4901712,1840803;4906093,1846159;4915830,1853948;623479,1878898;623506,1878654;623479,1878411;623479,1878898;623273,1880825;623208,1879137;622992,1879871;5278028,1885105;5278055,1884861;5278028,1884618;5278028,1885105;625081,1886974;623273,1880825;623479,1886201;5277822,1887033;5277758,1885344;5277542,1886078;636623,1892529;637110,1892529;636866,1892499;5279630,1893181;5277822,1887033;5278028,1892407;637597,1895937;656096,1874517;633702,1862346;622931,1871900;623208,1879137;623600,1877804;623966,1874517;623966,1875003;625426,1871108;625426,1871595;623600,1877804;623506,1878654;623966,1882793;623966,1882306;625426,1886201;625426,1885714;626982,1887892;636406,1892441;636866,1892499;638408,1892306;649280,1882793;643438,1890582;640031,1892042;640517,1892042;638408,1892306;637597,1893016;636406,1892441;633215,1892042;633702,1892042;629807,1890582;630294,1891069;627717,1888921;627860,1889121;627373,1888634;627717,1888921;626982,1887892;625081,1886974;625426,1888148;637597,1895937;5291173,1898736;5291659,1898736;5291416,1898706;5292146,1902144;5310645,1880723;5288251,1868553;5277480,1878107;5277758,1885344;5278150,1884010;5278515,1880723;5278515,1881210;5279975,1877315;5279975,1877802;5278150,1884010;5278055,1884861;5278515,1888999;5278515,1888512;5279975,1892407;5279975,1891920;5281531,1894098;5290955,1898648;5291416,1898706;5292958,1898512;5303830,1888999;5297988,1896788;5294581,1898249;5295067,1898249;5292958,1898512;5292146,1899223;5290955,1898648;5287764,1898249;5288251,1898249;5284357,1896788;5284844,1897275;5282267,1895128;5282410,1895328;5281923,1894841;5282267,1895128;5281531,1894098;5279630,1893181;5279975,1894355;5292146,1902144;2257086,1934442;2268945,1925633;2297180,1875977;2270892,1860399;2237300,1906647;2257086,1934442;6911635,1940648;6923493,1931840;6951729,1882184;6925441,1866606;6891850,1912854;6911635,1940648;2681547,1962820;2696404,1943036;2648206,1852000;2609262,1752201;2580051,1748306;2608775,1847618;2672548,1956667;2681547,1962820;3864420,2009099;3878409,2006322;3931959,1981494;3922709,1947417;3859422,1973706;3864420,2009099;1784069,2031273;1792345,2000603;1672587,1903238;1544065,1834109;1537736,1880358;1660416,1955328;1784069,2031273;6438616,2037480;6446892,2006810;6327134,1909445;6198612,1840316;6192283,1886564;6314963,1961535;6438616,2037480;3625793,2044729;3628668,2019467;3624287,1961048;3623313,1900195;3622827,1774107;3589236,1774107;3588752,1932811;3592645,2007296;3614550,2043808;3625793,2044729;3388971,2062553;3404730,2055981;3413493,2042837;3410085,2020929;3389154,2008759;3368219,2020929;3364810,2042837;3373574,2055981;3388971,2062553;1534812,2063892;1543089,2061945;1553312,2055129;1558180,2048800;1561588,2041011;1562074,2028354;1560127,2020078;1553312,2009855;1539194,2001579;1526536,2001092;1518260,2003039;1508037,2009855;1503169,2016183;1499761,2023973;1499761,2041011;1499761,2041985;1521181,2063405;1522155,2063405;1534812,2063892;6189362,2070099;6197639,2068152;6207862,2061336;6212730,2055007;6216138,2047218;6216624,2034560;6214677,2026285;6207862,2016061;6193744,2007786;6181086,2007298;6172810,2009246;6162587,2016061;6157719,2022390;6154311,2030179;6154311,2047218;6154311,2048192;6175731,2069612;6176704,2069612;6189362,2070099;2358522,2096508;2369233,2058048;2229513,1936829;2196409,1950946;2358522,2096508;3304445,2100281;3304445,2082268;3304445,2100281;7013070,2102715;7023780,2064255;6884061,1943035;6850957,1957153;7013070,2102715;4254601,2106837;4264459,2081781;4154923,1963968;4125714,1981007;4243039,2103201;4254601,2106837;1502884,2129391;1515344,2097968;1390229,1995734;1371243,2027865;1489055,2124257;1502884,2129391;6157430,2135598;6169890,2104175;6044776,2001941;6025789,2034072;6143601,2130464;6157430,2135598;11786,2167644;31502,2157361;94790,2019101;67527,2003036;833,2149084;11786,2167644;902810,2167820;913140,2162717;1088396,1978209;1062595,1952408;887338,2143243;902810,2167820;4666333,2173851;4686049,2163567;4749337,2025308;4722074,2009243;4655379,2155291;4666333,2173851;5557358,2174028;5567687,2168924;5742944,1984416;5717143,1958614;5541886,2149450;5557358,2174028;338619,2196925;350371,2190953;549482,2020564;532443,1991355;325543,2165638;338619,2196925;4993167,2203132;5004920,2197161;5204031,2026771;5186992,1997562;4980091,2171845;4993167,2203132;2800096,2213227;2814215,2206411;2821030,2189371;2813241,2169411;2793280,2162596;2784518,2165517;2775756,2174280;2771859,2187425;2773320,2195701;2800096,2213227;1069392,2257317;1068923,2256674;1066002,2255700;1063939,2256095;1048692,2259009;1063939,2256095;1058181,2254804;1049229,2257815;5723941,2263524;5723472,2262881;5720551,2261908;5718488,2262302;5703241,2265217;5718488,2262302;5712731,2261012;5703779,2264022;1045627,2265818;1048692,2259009;1047936,2259154;5700177,2272026;5703241,2265217;5702486,2265361;3903646,2274892;3912485,2267262;3993785,2120240;3963602,2102715;3885710,2251684;3903646,2274892;1082432,2275173;1073304,2258621;1070870,2257648;1069392,2257317;1082432,2275173;1082432,2275173;1082432,2275173;1042387,2275173;1045627,2265818;1041965,2273956;3474249,2278163;3494309,2250710;3369683,2093951;3339498,2124135;3461693,2269697;3474249,2278163;5736981,2281380;5727854,2264829;5725419,2263855;5723941,2263524;5736982,2281381;5736982,2281381;5736981,2281380;5696936,2281381;5700177,2272026;5696514,2280164;3758650,2284301;3779584,2283327;3791756,2271157;3779584,2258986;3758650,2258013;3745020,2271644;3758650,2284301;1045627,2284528;1042387,2275173;1041965,2276390;5700177,2290736;5696936,2281381;5696514,2282598;1048692,2291338;1045627,2284528;1047936,2291193;1069392,2293031;1070870,2292699;1073304,2291726;1082432,2275174;1082432,2275173;1066002,2294647;1068923,2293673;1069392,2293031;1063939,2294252;1058181,2295542;1063939,2294252;1048692,2291338;1049229,2292532;1058181,2295542;5703241,2297546;5700177,2290736;5702486,2297401;5723941,2299238;5725419,2298907;5727854,2297934;5736982,2281381;5736982,2281381;5720551,2300854;5723472,2299881;5723941,2299238;5718488,2300460;5712731,2301750;5718488,2300460;5703241,2297546;5703779,2298740;5712731,2301750;2422591,2311206;2436413,2306818;2532318,2152980;2493859,2142269;2410611,2281016;2422591,2311206;7077139,2317414;7090961,2313025;7186866,2159187;7148407,2148477;7065159,2287223;7077139,2317414;2556830,2334567;2567395,2332011;2618512,2287710;2596118,2265316;2548409,2307183;2556830,2334567;3115560,2337852;3122862,2310590;2803991,2304747;2807401,2327142;3115560,2337852;3939831,2356602;3951918,2347587;4052690,2259959;4039546,2229288;3918814,2328601;3939831,2356602;1444267,2360792;1457411,2349656;1517291,2253265;1488082,2224056;1417978,2326288;1444267,2360792;125931,2364970;137143,2356960;278322,2148111;242784,2127177;107447,2339434;125931,2364970;6098814,2366999;6111958,2355863;6171838,2259472;6142628,2230263;6072525,2332495;6098814,2366999;4780478,2371177;4791690,2363167;4932869,2154318;4897331,2133384;4761994,2345641;4780478,2371177;652933,2383856;672162,2365235;671189,2111599;635650,2111599;633703,2365235;652933,2383856;5307480,2390063;5326710,2371442;5325736,2117806;5290198,2117806;5288251,2371442;5307480,2390063;4075390,2397732;4132044,2389456;4124742,2363168;4031271,2358786;4020561,2384101;4075390,2397732;1505116,2422680;1517773,2422194;1538707,2401260;1540167,2392497;1537246,2380327;1524589,2365235;1523615,2364748;1516313,2361828;1504142,2361341;1496353,2363288;1486617,2369617;1478827,2383247;1481748,2407102;1482235,2408076;1487104,2414404;1497327,2420733;1505116,2422680;1792830,2425602;1813276,2417326;1813763,2416839;1818631,2410997;1821552,2403694;1820091,2384222;1816197,2377893;1810842,2372538;1792830,2366209;1767028,2380814;1764107,2388116;1763620,2399800;1765568,2407102;1771896,2416839;1792830,2425602;6159665,2428888;6172323,2428401;6193256,2407468;6194717,2398705;6191796,2386534;6179138,2371443;6178165,2370956;6170863,2368035;6158692,2367548;6150902,2369496;6141166,2375824;6133377,2389455;6136298,2413309;6136785,2414283;6141653,2420612;6151876,2426940;6159665,2428888;6447379,2431810;6467826,2423534;6468313,2423047;6473181,2417205;6476102,2409902;6474641,2390429;6470747,2384100;6465392,2378745;6447379,2372417;6421578,2387022;6418657,2394324;6418170,2406008;6420117,2413310;6426446,2423047;6447379,243181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</v:shape>
                  <v:shape id="Полілінія: фігура 57" o:spid="_x0000_s1038" style="position:absolute;left:3124;top:112;width:72477;height:26761;flip:y;visibility:visible;mso-wrap-style:square;v-text-anchor:middle" coordsize="7247699,26760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" path="m1173027,48901v5101,-1070,9634,-3967,12153,-9004c1190217,30830,1188202,17229,1178128,12192v-4030,-2015,-8564,-4030,-12594,-6044c1162512,4636,1159490,2621,1155964,1614,1152942,607,1149415,607,1145889,103v-7052,-1008,-14608,5541,-17127,11586c1125741,18741,1127252,26800,1132793,31837v7051,7053,16118,11082,24682,15112c1162260,49216,1167927,49971,1173027,48901xm5827577,55110v5100,-1070,9634,-3967,12153,-9004c5844767,37039,5842752,23438,5832678,18401v-4030,-2015,-8564,-4030,-12594,-6044c5817062,10845,5814040,8830,5810514,7823v-3022,-1007,-6549,-1007,-10075,-1511c5793387,5304,5785831,11853,5783312,17898v-3022,7052,-1510,15111,4031,20148c5794394,45099,5803461,49128,5812025,53158v4785,2267,10452,3023,15552,1952xm3023939,143828v10579,2015,23171,-3022,25691,-14608c3052652,117131,3046103,106553,3035021,103027v-9067,-3023,-17630,-6045,-27201,-5038c2999257,98493,2990693,103530,2988677,112597v-2013,9067,1512,17127,9069,22164c3002279,137784,3006813,140302,3011850,141310v4030,1007,8059,1511,12089,2518xm637409,194085v13122,-1445,23766,-17687,11286,-28698c613949,134555,575287,113022,530263,100787v-20555,-5873,-28385,24470,-8809,31321c558647,144832,593883,164408,624226,189857v4160,3548,8809,4710,13183,4228xm5291956,200294v13121,-1445,23766,-17687,11286,-28698c5268496,140764,5229834,119231,5184809,106996v-20554,-5873,-28384,24470,-8808,31321c5213194,151041,5248430,170617,5278773,196066v4159,3548,8809,4710,13183,4228xm1731285,314627v3639,84,7279,-1201,10216,-4382c1752757,298011,1766460,288712,1781632,281861v17129,-7341,4404,-38172,-12725,-30831c1747374,259838,1731224,272562,1717521,291159v-8075,10644,2844,23215,13764,23468xm6385831,320836v3640,84,7280,-1201,10216,-4382c6407303,304220,6421007,294921,6436178,288070v17129,-7341,4405,-38172,-12724,-30831c6401920,266047,6385770,278771,6372067,297368v-8075,10644,2845,23215,13764,23468xm4530313,617981v5078,-1408,9727,-4711,12419,-9360c4548604,598344,4544200,588066,4535390,581215v-8319,-6362,-16149,-12235,-24469,-18597c4503580,556746,4494282,551852,4487430,545979v-23491,-21044,-52855,20065,-25938,34257c4470791,585130,4479110,592961,4488409,598344v8809,5873,18108,11745,26917,17618c4519730,618898,4525236,619387,4530313,617981xm4143899,777902v11735,-4203,17307,-21297,3329,-29609c4137657,742752,4128590,737211,4120027,730159v-8563,-7052,-15615,-15616,-24179,-23171c4082751,695402,4059076,710514,4069655,727640v13600,21661,38283,38787,60950,49365c4135390,779272,4139987,779303,4143899,777902xm427836,921660v4281,-1007,8311,-3526,10830,-6800c443703,907808,443703,897734,437154,891185,425065,879599,412975,868014,400886,856428v-9067,-8563,-23674,-8059,-31230,2015c361596,869021,365626,881614,375700,889170v13097,10075,26697,20149,39794,30224c419020,922164,423554,922668,427836,921660xm621012,926948v22163,,22163,-34252,,-34252c598849,892696,598849,926948,621012,926948xm5082385,927869v4282,-1007,8312,-3526,10831,-6800c5098253,914017,5098253,903943,5091705,897394v-12090,-11586,-24179,-23171,-36269,-34757c5046369,854074,5031762,854578,5024206,864652v-8060,10578,-4030,23171,6045,30727c5043347,905454,5056947,915528,5070044,925603v3526,2770,8060,3274,12341,2266xm5275562,933157v22163,,22163,-34252,,-34252c5253399,898905,5253399,933157,5275562,933157xm3771224,942330v8946,1216,18581,-7410,11974,-16586c3772921,911552,3762644,896870,3751877,882678v-8809,-12724,-30341,,-20554,12235c3742090,909105,3752367,923297,3763134,937490v2202,2936,5108,4435,8090,4840xm3577659,1078434v3914,489,7829,489,11254,-1468c3591850,1075008,3594787,1071582,3595767,1068157v1466,-6852,-1959,-16640,-10279,-18108c3584022,1050049,3582552,1049559,3581085,1049070v-1959,-490,2445,1468,977,489c3581573,1049070,3580598,1048580,3580104,1048580v-978,-489,-2445,-978,-3426,-1468c3577168,1047112,3577659,1047602,3578146,1047602v,-490,-1468,-490,-1957,-979c3575701,1046623,3573742,1044665,3575213,1046134v1465,1468,-982,-979,-982,-979c3569827,1040750,3562488,1040261,3557592,1044176v-5873,4404,-6362,10767,-3426,16640c3558572,1070114,3567381,1076966,3577659,1078434xm4146814,1128352v5873,1468,10277,-489,14682,-4404c4166390,1120032,4171284,1116117,4176178,1112202v5872,-4894,5383,-14193,978,-20065c4172263,1085775,4164432,1084796,4157580,1088221v-5872,2937,-11745,5384,-17128,8320c4131154,1100946,4129685,1114649,4135558,1121990v2936,3915,6851,5873,11256,6362xm4620100,1219394v3961,-842,7662,-3442,10232,-8336c4641098,1190504,4658716,1172397,4678781,1160162v19086,-11746,1958,-41109,-17618,-30342c4634247,1144991,4614671,1166035,4600968,1193930v-6974,14682,7249,27987,19132,25464xm850396,1252352v3463,-1133,6611,-3526,8878,-7052c863807,1238248,867837,1231699,872371,1224648v5541,-9067,1007,-21660,-8564,-25690c852725,1194928,842651,1200973,839125,1211047v-3022,7556,-5541,15112,-8563,22667c827539,1240766,833081,1249330,839629,1251848v3526,1511,7303,1637,10767,504xm5504943,1258561v3464,-1133,6612,-3526,8879,-7052c5518355,1244457,5522385,1237908,5526918,1230857v5541,-9067,1008,-21660,-8563,-25690c5507273,1201137,5497199,1207182,5493673,1217256v-3023,7556,-5541,15112,-8563,22667c5482087,1246975,5487628,1255539,5494176,1258057v3526,1512,7304,1637,10767,504xm4291788,1263631v14333,2834,31995,-12751,22172,-29751c4302878,1214738,4296329,1195093,4293307,1173433v-2519,-19646,-36772,-15112,-35261,4533c4260061,1204664,4267114,1229850,4279707,1254029v2896,5667,7304,8658,12081,9602xm3331709,1282741v14105,-2015,22667,-15112,19142,-28208l3350347,1252014r,-4534c3350347,1244962,3350347,1244458,3350347,1245969v-503,2015,1008,-3526,1008,-4533c3351858,1239925,3352865,1238917,3353369,1237910v5542,-9067,2519,-23172,-7555,-28209c3334733,1204160,3324657,1207686,3317606,1217257v-9068,12089,-13601,28209,-11586,43320c3308035,1274177,3316599,1284756,3331709,1282741xm1363474,1295754v4809,305,9765,-1469,13925,-6240c1412144,1250362,1455700,1217573,1501214,1191636v20064,-11746,2447,-41599,-18108,-30832c1431719,1187231,1390122,1220999,1349503,1261618v-13581,13581,-459,33218,13971,34136xm6018018,1301963v4810,305,9765,-1469,13925,-6240c6066689,1256571,6110245,1223782,6155758,1197845v20065,-11746,2447,-41599,-18108,-30832c6086264,1193440,6044667,1227208,6004047,1267827v-13581,13581,-459,33218,13971,34136xm1634382,1305850v10035,2007,21274,-8666,15230,-20755c1641049,1268472,1632989,1251345,1624425,1234722v-9067,-18638,-38785,-1511,-28207,16623c1605788,1267464,1615862,1283584,1625433,1299199v2393,3904,5604,5981,8949,6651xm6288930,1312058v10035,2008,21274,-8665,15229,-20754c6295596,1274681,6287537,1257554,6278973,1240931v-9067,-18638,-38786,-1511,-28207,16623c6260336,1273673,6270410,1289793,6279981,1305408v2393,3904,5604,5981,8949,6650xm125353,1338490v9067,2518,21660,-3526,23171,-13601c152050,1304740,155072,1285095,157591,1264946v2519,-19645,-30727,-24179,-34757,-4534c118805,1278547,115278,1296680,111752,1314814v-2015,10075,3022,20653,13601,23676xm4779901,1344699v9067,2518,21660,-3526,23171,-13601c4806598,1310949,4809621,1291304,4812139,1271155v2519,-19645,-30727,-24179,-34757,-4534c4773353,1284756,4769826,1302889,4766301,1321023v-2016,10075,3021,20653,13600,23676xm3947439,1432786v3589,-63,7115,-1448,9382,-3967c3962362,1423278,3961354,1415219,3956821,1409678v-9067,-11082,-18134,-22164,-27201,-32742c3924583,1371395,3915012,1371899,3909975,1376936v-5541,5037,-4533,13600,,19141c3919042,1407159,3928109,1418241,3937679,1428819v2519,2771,6171,4030,9760,3967xm1147699,1467491v12044,-1124,21954,-16357,10942,-27735c1145918,1427032,1189963,1373200,1197304,1362923v18597,-24959,39640,-47960,62152,-69494c1275117,1278258,1252115,1255746,1235965,1269939v-34746,29852,-64110,64110,-89069,102771c1130747,1397669,1107255,1437799,1135640,1463247v3793,3425,8045,4618,12059,4244xm5802243,1473700v12044,-1124,21954,-16357,10942,-27735c5800461,1433241,5844507,1379409,5851847,1369132v18598,-24959,39641,-47960,62153,-69494c5929661,1284467,5906659,1261955,5890510,1276148v-34747,29852,-64111,64110,-89070,102771c5785290,1403878,5761799,1444008,5790184,1469456v3793,3426,8045,4618,12059,4244xm4488436,1476925v10641,126,21975,-6549,22982,-20401c4512929,1436879,4521492,1419249,4535596,1405144v17127,-17127,-8563,-41809,-26193,-26194c4486232,1399099,4473639,1426301,4469609,1456524v-1763,13349,8186,20275,18827,20401xm2656265,1498697v3792,-857,7219,-3059,9666,-6730c2670335,1484627,2667398,1474839,2660547,1470435v-11256,-6852,-18596,-16640,-22511,-28385c2635099,1432752,2625310,1426879,2615524,1429326v-8809,2447,-16639,13703,-12725,22512c2611118,1471413,2624821,1488052,2644396,1497351v3916,1713,8076,2202,11869,1346xm112761,1546273v4911,-126,9823,-2015,13097,-5289c132910,1533932,133917,1520835,126361,1514287v-6548,-5541,-9067,-10578,-8563,-19645c118806,1477011,91101,1473485,87071,1490612v-4533,18134,504,35764,12593,50372c102938,1544762,107850,1546399,112761,1546273xm4767309,1552482v4911,-126,9822,-2015,13096,-5289c4787458,1540141,4788465,1527044,4780909,1520496v-6548,-5541,-9067,-10578,-8563,-19645c4773353,1483220,4745649,1479694,4741619,1496821v-4533,18134,504,35764,12593,50372c4757486,1550971,4762397,1552608,4767309,1552482xm1745358,1556353v10339,-122,20616,-6729,20126,-19698c1764506,1510228,1774783,1485759,1792402,1466183v16638,-18597,-9300,-45024,-27407,-27405c1737589,1464715,1725354,1499951,1724865,1537145v-245,12969,10154,19331,20493,19208xm6399902,1562562v10339,-122,20616,-6729,20127,-19698c6419050,1516437,6429327,1491968,6446946,1472392v16639,-18597,-9299,-45024,-27407,-27405c6392133,1470924,6379898,1506160,6379409,1543354v-245,12969,10155,19331,20493,19208xm1609817,1563148v4534,2015,11082,503,15112,-2015c1628959,1558614,1632989,1554081,1633996,1549547v1511,-9067,-3526,-22163,-14104,-23675c1617373,1525369,1615358,1524865,1612840,1524361v-2015,-504,3022,1511,504,c1613344,1524361,1609817,1522346,1610321,1522346v-1007,-503,-1511,-1511,-2015,-2518c1605788,1517310,1609817,1522346,1607803,1518820v-504,-1007,-1008,-2015,-2015,-3526c1602262,1508242,1593195,1506228,1586646,1509250v-7052,3022,-10578,10578,-9066,18134c1581106,1544510,1594202,1556599,1609817,1563148xm6264365,1569357v4534,2015,11082,503,15111,-2015c6283507,1564823,6287537,1560290,6288544,1555756v1511,-9067,-3526,-22163,-14105,-23675c6271921,1531578,6269906,1531074,6267388,1530570v-2015,-504,3022,1511,503,c6267891,1530570,6264365,1528555,6264869,1528555v-1007,-503,-1511,-1511,-2015,-2518c6260336,1523519,6264365,1528555,6262351,1525029v-504,-1007,-1008,-2015,-2015,-3526c6256810,1514451,6247743,1512437,6241194,1515459v-7052,3022,-10578,10578,-9067,18134c6235653,1550719,6248750,1562808,6264365,1569357xm2341496,1589999v13704,490,23492,-12724,22023,-25449c2361072,1552316,2348348,1542528,2335134,1546443v-12725,3915,-29363,1468,-42087,-1468c2268577,1539102,2260258,1572871,2282769,1581680v9300,3425,18597,5872,28874,7341c2321921,1590489,2331219,1589510,2341496,1589999xm6996040,1596208v13703,490,23491,-12724,22022,-25449c7015616,1558525,7002891,1548737,6989677,1552652v-12724,3915,-29363,1468,-42087,-1468c6923120,1545311,6914801,1579080,6937313,1587889v9298,3425,18597,5872,28874,7341c6976464,1596698,6985762,1595719,6996040,1596208xm167320,1606531v4723,378,9665,-1197,13947,-5604c200912,1580778,221061,1560126,240202,1539473v15112,-16119,-8059,-39290,-24178,-24179c195371,1534436,174719,1554585,154570,1574230v-13601,12467,-1417,31167,12750,32301xm4821868,1612740v4722,378,9665,-1197,13947,-5604c4855460,1586987,4875609,1566335,4894750,1545682v15112,-16119,-8059,-39290,-24179,-24179c4849919,1540645,4829267,1560794,4809118,1580439v-13601,12467,-1417,31167,12750,32301xm2822952,1614692v9068,-4030,13601,-15615,8060,-24178c2827488,1584973,2824463,1578424,2818420,1574898v-4533,-2519,-10578,-2519,-15111,c2798271,1577920,2796255,1582454,2795753,1587995v-505,5541,2518,10578,4029,15615c2801293,1608143,2803811,1611166,2807842,1613684v4533,3023,10578,3023,15110,1008xm4369731,1653511v15782,-7111,20554,-34180,-2202,-41154c4344038,1605016,4322016,1593760,4298035,1588377v-20554,-4894,-34746,24469,-14682,35236c4294120,1629485,4305377,1634379,4316143,1639273v11256,4894,23490,7830,34746,13214c4357985,1656035,4364470,1655882,4369731,1653511xm3001272,1670605v6045,-2519,8563,-8564,7053,-14608c3007821,1653478,3007317,1650959,3006813,1647937v-504,-1007,-504,-2519,-1007,-3526l3005806,1642396v-504,-9571,-9067,-17127,-18639,-14104c2978603,1630810,2973061,1642396,2978099,1650456v3023,4533,5037,10074,7557,15112c2988174,1671109,2996235,1673123,3001272,1670605xm1773313,1688366v56769,979,113048,-490,169818,-490c1967111,1687876,1967111,1650193,1943131,1650193v-56770,,-113049,-1468,-169818,-489c1748354,1650193,1748354,1687876,1773313,1688366xm6427858,1694575v56769,979,113049,-490,169818,-490c6621656,1694085,6621656,1656402,6597676,1656402v-56769,,-113049,-1468,-169818,-489c6402899,1656402,6402899,1694085,6427858,1694575xm4494771,1720023v9298,1957,19085,-2937,21532,-12235c4519240,1698979,4513856,1687723,4504558,1685766v-2447,-490,-5383,-979,-7830,-1958c4496239,1683319,4495749,1683319,4495260,1682829v-1468,-978,-2447,-1468,-3915,-2447c4488898,1678914,4492813,1681851,4490365,1679893v-978,-979,-2446,-1958,-3425,-2936c4485961,1675978,4485472,1674999,4484494,1674510v,,-2937,-3915,-1959,-2447c4477642,1664722,4468343,1661296,4460024,1666190v-8320,4894,-9298,14192,-5873,22512c4461492,1704851,4477642,1716108,4494771,1720023xm2244051,1733964v3908,1353,8496,1261,13267,-1063c2296470,1713325,2337088,1696686,2378197,1681515v20554,-7830,12724,-39152,-9298,-33769c2322896,1659492,2280809,1679068,2240679,1704027v-13948,8809,-8350,25876,3372,29937xm6898596,1740173v3908,1353,8496,1261,13268,-1063c6951015,1719534,6991634,1702895,7032742,1687724v20554,-7830,12724,-39152,-9298,-33769c6977441,1665701,6935354,1685277,6895224,1710236v-13947,8809,-8350,25876,3372,29937xm3968407,1742133v11082,-4029,22667,-8563,33749,-12593c4013742,1725511,4020290,1713925,4015253,1702339v-4533,-10577,-18638,-16622,-28712,-9570c3976467,1699317,3965889,1705865,3955814,1712414v-6548,4533,-10074,12593,-6548,20149c3952288,1739615,3960851,1744652,3968407,1742133xm2495347,1754800v8625,,17190,-5506,16945,-16517c2512292,1729474,2514739,1722623,2519633,1714303v9298,-15171,-12235,-32299,-24959,-19086c2483418,1706963,2478524,1722133,2478035,1738283v,11011,8686,16517,17312,16517xm7149891,1761009v8626,,17190,-5506,16945,-16517c7166836,1735683,7169283,1728832,7174177,1720512v9299,-15171,-12235,-32299,-24959,-19086c7137962,1713172,7133068,1728342,7132579,1744492v,11011,8687,16517,17312,16517xm2479991,1800926v16638,5383,27894,-20555,12234,-28385c2481458,1767158,2472650,1761286,2466287,1751498v-10766,-18108,-39150,-1468,-27894,16150c2448179,1782818,2462372,1795053,2479991,1800926xm7134536,1807135v16639,5383,27895,-20555,12234,-28385c7136004,1773367,7127195,1767495,7120833,1757707v-10767,-18108,-39151,-1468,-27895,16150c7102725,1789027,7116917,1801262,7134536,1807135xm2174991,1809467v7556,3023,17126,-3022,18637,-10578c2195644,1790326,2191110,1783274,2183051,1780252v3021,1007,-1008,-504,-1008,-504c2181035,1779244,2180532,1778740,2180028,1778237v-3526,-2015,2015,2015,-1008,-1008c2178013,1776725,2177509,1775718,2176502,1775214v-1007,-1007,-1511,-1511,-2014,-2518c2175998,1774207,2174991,1773199,2173983,1772192v-1511,-2015,-2518,-4030,-3525,-6548c2167435,1758088,2155850,1756073,2149301,1760103v-8059,5037,-9571,13096,-6044,21156c2149301,1794860,2161390,1803927,2174991,1809467xm6829539,1815676v7556,3023,17127,-3022,18638,-10578c6850192,1796535,6845658,1789483,6837599,1786461v3022,1007,-1008,-504,-1008,-504c6835584,1785453,6835081,1784949,6834577,1784446v-3527,-2015,2014,2015,-1008,-1008c6832562,1782934,6832058,1781927,6831050,1781423v-1006,-1007,-1511,-1511,-2014,-2518c6830547,1780416,6829539,1779408,6828532,1778401v-1511,-2015,-2519,-4030,-3526,-6548c6821983,1764297,6810398,1762282,6803850,1766312v-8060,5037,-9571,13096,-6045,21156c6803850,1801069,6815939,1810136,6829539,1815676xm2576890,1824416v10277,-2936,13703,-11745,12235,-21533c2586678,1786244,2588636,1770093,2592551,1753944v5384,-22023,-26917,-30832,-33768,-9299c2551931,1766668,2551442,1789669,2555357,1812181v1469,9299,13214,14682,21533,12235xm2001369,1827352v12723,-1468,20065,-13214,17128,-25448c2016540,1792605,2022412,1783307,2029264,1776945v14192,-12724,-4894,-38172,-20555,-26427c1989623,1764221,1980324,1784286,1978367,1807287v-979,12235,12235,21533,23002,20065xm7231436,1830625v10277,-2936,13702,-11745,12234,-21533c7241223,1792453,7243181,1776302,7247097,1760153v5383,-22023,-26917,-30832,-33769,-9299c7206477,1772877,7205987,1795878,7209902,1818390v1469,9299,13214,14682,21534,12235xm2349715,1831756v4719,-1070,8909,-4282,11356,-10277c2371348,1797499,2385540,1774987,2400711,1753944v12235,-17129,-15660,-38662,-29363,-22512c2353239,1752965,2338558,1775966,2325835,1800925v-9176,17985,9726,34043,23880,30831xm6655914,1833561v12724,-1468,20064,-13214,17128,-25448c6671084,1798814,6676957,1789516,6683809,1783154v14192,-12724,-4894,-38172,-20555,-26427c6644168,1770430,6634869,1790495,6632912,1813496v-979,12235,12235,21533,23002,20065xm2043537,1834079v3982,1393,8547,1078,13080,-1945c2074248,1820549,2091879,1808459,2110013,1796874v15112,-10074,2015,-33246,-14104,-24682c2077270,1782266,2058633,1792341,2039995,1802415v-15112,7933,-8406,27484,3542,31664xm7004259,1837965v4719,-1070,8909,-4282,11356,-10277c7025892,1803708,7040084,1781196,7055255,1760153v12235,-17129,-15660,-38662,-29363,-22512c7007784,1759174,6993103,1782175,6980379,1807134v-9176,17985,9726,34043,23880,30831xm6698084,1840288v3983,1393,8548,1078,13081,-1945c6728796,1826758,6746426,1814668,6764560,1803083v15112,-10074,2015,-33246,-14104,-24682c6731818,1788475,6713181,1798550,6694543,1808624v-15112,7933,-8407,27484,3541,31664xm1636089,1851284v12231,-3187,21204,-21038,9492,-31239c1620899,1798889,1595209,1779244,1570527,1758591v-22164,-18135,-47350,14104,-24178,31231c1572542,1808964,1597224,1829616,1623417,1848758v4156,3022,8595,3589,12672,2526xm6290638,1857493v12231,-3187,21203,-21038,9492,-31239c6275447,1805098,6249758,1785453,6225075,1764800v-22163,-18135,-47350,14104,-24178,31231c6227090,1815173,6251772,1835825,6277966,1854967v4156,3022,8595,3589,12672,2526xm742659,1947741v2936,,6362,-979,8809,-2447c755872,1942847,757830,1938931,759788,1934527v489,-1468,1468,-2936,1957,-4894c764192,1923271,761256,1914462,756851,1910057v-3915,-3425,-8809,-5872,-14192,-5872c737765,1904185,732381,1906632,728466,1910057v-4404,4405,-7341,13214,-4894,19576c724062,1931101,725040,1932569,725530,1934527v1468,3915,2936,6851,6362,9298c734828,1946272,738744,1947741,742659,1947741xm5397205,1953944v2936,,6363,-978,8809,-2447c5410419,1949050,5412377,1945135,5414334,1940731v489,-1468,1468,-2937,1958,-4894c5418739,1929475,5415802,1920666,5411398,1916261v-3915,-3426,-8810,-5873,-14193,-5873c5392311,1910388,5386928,1912835,5383013,1916261v-4405,4405,-7341,13214,-4894,19576c5378608,1937305,5379587,1938773,5380076,1940731v1468,3915,2937,6851,6362,9298c5389375,1952476,5393290,1953944,5397205,1953944xm1250499,1960591v13577,-921,23965,-17638,12255,-31239c1252175,1917766,1238575,1898625,1238575,1882506v-504,-33245,-55409,-23675,-40297,11081c1203315,1904669,1205833,1916255,1212382,1926833v6548,11082,14607,20654,24178,28713c1241093,1959450,1245973,1960898,1250499,1960591xm5905047,1966796v13577,-921,23966,-17638,12255,-31239c5906724,1923971,5893123,1904829,5893123,1888711v-504,-33241,-55409,-23676,-40297,11081c5857863,1910874,5860382,1922460,5866930,1933038v6548,11083,14608,20653,24178,28713c5895642,1965655,5900522,1967103,5905047,1966796xm1938244,1979221v98225,-10578,194436,-47853,273016,-108300c2228386,1857825,2210252,1833646,2193126,1847247v-73544,59942,-160687,93187,-254882,98225c1916583,1946479,1917087,1981236,1938244,1979221xm6592792,1985426v98225,-10578,194436,-47854,273016,-108300c6882935,1864029,6864800,1839855,6847674,1853456v-73543,59937,-160686,93183,-254882,98221c6571132,1952684,6571635,1987441,6592792,1985426xm956799,2004241v16058,-2363,26886,-25303,8534,-38884c939884,1946760,916394,1926206,889967,1909077v-17618,-11256,-37684,14682,-22512,29364c890456,1960463,915904,1978081,939884,1998636v5628,4894,11562,6393,16915,5605xm5611342,2010445v16058,-2362,26886,-25303,8534,-38884c5594428,1952965,5570937,1932410,5544510,1915281v-17618,-11256,-37683,14683,-22512,29364c5544999,1966668,5570447,1984285,5594428,2004840v5628,4894,11561,6393,16914,5605xm3292499,2032850v9636,1721,20648,-8189,14039,-19201c3292837,1990158,3279133,1967157,3265431,1943666v-9298,-15661,-33767,-979,-23980,14192c3255643,1980860,3269835,2003861,3284027,2026863v2203,3548,5262,5414,8472,5987xm2920006,2040307v2913,871,6278,382,9704,-2187c2979137,2001905,3031016,1968626,3084359,1938284v18108,-9788,1956,-37684,-15661,-26917c3015844,1943177,2965437,1977925,2916494,2015118v-9909,7708,-5229,22574,3512,25189xm81986,2043170v11745,1958,20554,-6851,21533,-18108c103519,2027509,104498,2022126,104498,2022126v,-490,978,-2937,489,-1468c106455,2017232,107923,2015764,109881,2013317v3425,-3426,8809,-5873,11745,-6362c131414,2005976,139734,1999124,139734,1988847v,-9299,-8320,-19087,-18108,-18108c94710,1972697,70240,1992273,66325,2019679v-1469,11256,3425,22022,15661,23491xm4736529,2049375v11746,1957,20555,-6852,21533,-18108c4758062,2033713,4759041,2028330,4759041,2028330v,-489,979,-2936,490,-1468c4760999,2023436,4762467,2021968,4764424,2019521v3426,-3425,8809,-5873,11746,-6362c4785958,2012180,4794278,2005329,4794278,1995051v,-9299,-8320,-19086,-18108,-18107c4749253,1978901,4724783,1998478,4720868,2025883v-1468,11256,3426,22023,15661,23492xm2218313,2057297v19141,6549,32239,-24682,13601,-32742c2224358,2021029,2187585,2004910,2202193,1992317v7556,-6548,6549,-19141,,-25690c2194638,1959071,2184059,1961086,2176503,1966627v-16623,13097,-18134,37779,-9066,55410c2177008,2042186,2198667,2050245,2218313,2057297xm6872861,2063503v19142,6548,32239,-24683,13601,-32743c6878906,2027234,6842134,2011115,6856742,1998522v7556,-6548,6548,-19141,,-25690c6849186,1965276,6838608,1967291,6831052,1972832v-16623,13097,-18134,37779,-9067,55410c6831556,2048391,6853216,2056450,6872861,2063503xm2788722,2081240v4909,-543,9834,-3235,13748,-8863l2818254,2054542r7092,3357c2828873,2058466,2832525,2057962,2835548,2055947v2013,-1511,4029,-2518,6548,-4029c2851665,2045873,2854184,2032273,2845622,2023709r-63,-21l2889091,1974499v15170,-14682,-6851,-35726,-22512,-22513c2831345,1981350,2801979,2014628,2772616,2049375v-13213,15783,1378,33493,16106,31865xm3423838,2083104v10919,3097,25969,-6814,21197,-20027c3426927,2017074,3405394,1973519,3377990,1932410v-12725,-18598,-42577,-1468,-30344,17618c3373096,1990158,3396096,2031756,3415182,2075312v1835,4282,5017,6760,8656,7792xm863462,2087070v12800,-344,23811,-17962,12800,-31176c836622,2008914,814111,1952633,803343,1892438v-3426,-19086,-35725,-15171,-34257,4405c773979,1966826,804323,2029468,850814,2080854v3915,4526,8381,6331,12648,6216xm5518007,2093275v12800,-345,23811,-17962,12800,-31176c5491167,2015118,5468655,1958837,5457888,1898642v-3425,-19086,-35725,-15171,-34257,4404c5428525,1973030,5458867,2035672,5505359,2087058v3915,4527,8381,6331,12648,6217xm1137276,2095353v12367,-2562,22532,-15295,15165,-32012c1144381,2045208,1150426,2018006,1162515,2002895v17127,-21660,-12089,-52387,-31231,-31231c1103579,2002895,1097031,2041178,1111640,2079964v2896,7556,7712,12152,13104,14332c1128787,2095932,1133154,2096207,1137276,2095353xm3039649,2095473v3942,-669,7721,-2904,10491,-7186c3063236,2068642,3076333,2048492,3088927,2028344v11081,-18134,-16623,-34254,-28714,-16623c3047118,2031366,3034522,2052018,3022435,2072168v-7934,13223,5384,25312,17214,23305xm5791823,2101559v12367,-2563,22532,-15296,15165,-32013c5798928,2051413,5804973,2024211,5817062,2009100v17127,-21661,-12089,-52387,-31231,-31231c5758126,2009100,5751578,2047383,5766186,2086169v2896,7556,7713,12153,13105,14333c5783334,2102137,5787701,2102413,5791823,2101559xm3504985,2104809v18136,,18136,-27706,,-27706c3486854,2077103,3486854,2104809,3504985,2104809xm4067338,2115891r806,c4067640,2115891,4067136,2115388,4066129,2115388r1209,503xm2944412,2117465v5226,-2708,9257,-7871,10012,-14167c2955432,2097757,2953417,2092216,2949387,2087682v-4029,-3526,-11586,-6044,-17631,-4030c2930246,2084156,2928733,2084660,2927223,2085164v-6045,2015,-10579,6548,-11586,13096c2914629,2104809,2917652,2110854,2923193,2114380v1512,1007,3022,1511,4030,2518c2932764,2120424,2939187,2120172,2944412,2117465xm4071263,2117527r-3925,-1636l4057565,2115891r1087,292l4067424,2117301r3839,226xm4083080,2132177r162,-400l4083207,2131693r-127,484xm4083759,2133018r-460,-1382l4083242,2131777r517,1241xm4082577,2134099r503,-1922l4082490,2133636r87,463xm4499803,2139561v3104,168,6346,-994,9160,-4053c4552519,2089016,4599501,2044481,4651376,2007287v17618,-12724,-1958,-38662,-18597,-23980c4583350,2026373,4534901,2069440,4490856,2117400v-8442,9177,-367,21656,8947,22161xm3620338,2148633v3526,-1007,5539,-3022,8562,-5037c3633434,2140070,3637464,2135536,3636959,2128988v,-4533,-1512,-8563,-5037,-12089c3628900,2113876,3624365,2111861,3619834,2111861v-6548,504,-11080,4030,-14608,9067c3603715,2122943,3602205,2124958,3601196,2127477v-2517,6044,-2014,13096,3024,17630c3608250,2149137,3614798,2150648,3620338,2148633xm4078521,2149586r1355,-526l4083759,2142589r,-2182l4082577,2134099r-4056,15487xm1194953,2151393r31,-93l1194929,2151109r-19,93l1194953,2151393xm1195034,2151478r221,-991l1194984,2151300r50,178xm4035065,2151824r-671,-1176c4034394,2150648,4034394,2151152,4034394,2151152r671,672xm18062,2153004v29216,-9571,58431,-11586,89159,-8060c124347,2146959,128881,2116735,111250,2114217v-34757,-5038,-68506,-1511,-101248,10074c-7628,2130336,-72,2159049,18062,2153004xm3852698,2154029r81,-11l3853671,2153126r-387,232l3852698,2154029xm3852202,2154594r496,-565l3852529,2154050r-327,544xm3852202,2154594r433,l3853118,2153975r-339,43l3852202,2154594xm3852548,2154707r1123,-113l3852635,2154594r-87,113xm5849501,2157599r31,-93l5849478,2157315r-19,93l5849501,2157599xm5849583,2157684r221,-992l5849532,2157506r51,178xm4077211,2157701v1007,-1512,2015,-3023,3526,-4534l4077364,2157383r-153,318xm4076707,2158204v,,504,-503,504,-503l4077004,2157833r-297,371xm4672609,2159209v29216,-9571,58431,-11586,89159,-8060c4778894,2153164,4783428,2122940,4765797,2120422v-34757,-5037,-68506,-1512,-101248,10075c4646919,2136541,4654475,2165254,4672609,2159209xm4039747,2160016r-1267,-4779l4035065,2151824r4682,8192xm4040439,2161226r-692,-1210l4039935,2160723v,,504,503,504,503xm4072475,2161414r706,-188c4073181,2161226,4073685,2160723,4073685,2160723r-1210,691xm3832627,2164872v4405,978,9299,367,13336,-1713l3852548,2154707r-2058,206l3852202,2155084v-1468,,-2446,,-3425,l3850490,2154913r-3181,-319c3847798,2154594,3847798,2154594,3848287,2154594r4242,-544l3852753,2153677r531,-319l3853487,2153126v551,-611,918,-979,184,c3852692,2155084,3854649,2151169,3854649,2151169v,,-489,1468,-489,1468l3853118,2153975r8995,-1155c3866273,2150679,3869576,2147009,3870800,2141870v979,-4404,979,-9787,-1958,-14192c3865417,2124252,3861501,2120336,3857096,2119847v-5383,-489,-9298,-979,-14192,c3839478,2120826,3836542,2122294,3833606,2124252v-6362,4404,-12235,11256,-13214,19576c3819903,2148722,3819414,2152637,3822350,2157041v1958,3426,6362,6852,10277,7831xm4063106,2166767r9369,-5353l4070695,2161889r-7589,4878xm4050513,2167271r20182,-5382l4077004,2157833r360,-450l4081728,2148343r-1852,717l4077715,2152663r806,-3077l4075571,2150729r-181,446l4076707,2150648v-504,504,-1007,504,-1511,1008l4075390,2151175r-1202,481l4073942,2151360r-761,296c4071670,2151656,4072803,2151404,4073874,2151278r68,82l4075571,2150729r6919,-17093l4081241,2126973r1966,4720l4083256,2131507r43,129l4083759,2130499r,2519l4083759,2140407r504,2685l4081728,2148343r2661,-1032c4087411,2144604,4089552,2140826,4090308,2136544v1007,-8563,-4030,-15112,-12593,-18638l4071263,2117527r911,379l4067424,2117301r-5898,-347l4078218,2121432v,,504,504,504,504c4072677,2119921,4066633,2118410,4060588,2116899r938,55l4058652,2116183r-5746,-732c4046735,2117025,4041194,2120929,4037416,2126973v-2015,3023,-3022,6045,-4030,9067l4038480,2155237r12033,12034xm2758119,2170990v4588,,9115,-1713,12051,-5139c2777022,2159000,2777512,2147744,2770660,2140891v-4893,-4893,-9789,-9787,-17618,-9298c2743743,2132083,2736890,2138934,2736401,2148233v-488,5383,2448,9788,5873,13703c2743253,2163404,2744723,2164383,2745700,2165851v3182,3426,7831,5139,12419,5139xm986559,2175612v4833,-61,9605,-1774,13031,-5200c1011335,2159156,1022591,2147411,1034336,2136155v5872,-5873,5872,-16150,,-22023c1027974,2107770,1019165,2108749,1012314,2114132v-13214,10278,-25939,20066,-39152,30343c965332,2150837,966800,2164050,973162,2170902v3671,3181,8564,4771,13397,4710xm4111464,2180871v5037,,10074,-2015,13600,-5541c4128590,2171804,4130605,2166766,4130605,2161729v,-3526,-1007,-6548,-2518,-9571c4126575,2149639,4124057,2147121,4121034,2145610v-2014,-1512,-3526,-3022,-6044,-4030c4108945,2139061,4099375,2140069,4094841,2145106v-4534,5037,-6045,11585,-4534,18134c4091315,2166766,4092826,2168781,4094841,2171300v1511,3022,4030,5037,7052,7052c4104916,2179863,4107938,2180871,4111464,2180871xm5641104,2181817v4833,-61,9604,-1774,13030,-5200c5665879,2165361,5677135,2153616,5688880,2142360v5873,-5873,5873,-16150,,-22023c5682518,2113975,5673709,2114954,5666858,2120337v-13214,10278,-25938,20065,-39151,30343c5619877,2157041,5621345,2170255,5627707,2177107v3670,3181,8564,4771,13397,4710xm3788581,2195216v19576,,19576,-30343,,-30343c3769005,2164873,3769005,2195216,3788581,2195216xm1184676,2195318v9067,3526,19646,-3527,23172,-11586c1211374,2175168,1208855,2164087,1199788,2159050v-1007,-504,-2015,-1008,-3022,-2015c1199788,2159050,1196262,2156531,1196262,2155524v-1511,-2519,1008,2518,,-504c1194751,2151998,1197270,2159554,1195759,2154013r-725,-2535l1195003,2151620r-50,-227l1194751,2151998r159,-796l1194751,2150487r178,622l1195255,2149479r1007,-1007c1209863,2127315,1173091,2106159,1161002,2128826v-6548,11586,-8059,25187,-4030,37780c1161505,2180709,1171580,2189777,1184676,2195318xm87393,2196206r-3850,-385l81242,2196051r6151,155xm3874225,2196275r489,-81c3874225,2196194,3874225,2196194,3873735,2196194r490,81xm754771,2197757v4283,-306,8442,-2141,11868,-5322c774958,2185094,781810,2175795,789640,2167475v8320,-9298,8320,-23490,-1957,-31320c776426,2127345,763703,2131261,756362,2141538v-6851,9298,-13703,18107,-19086,27895c732872,2177752,734829,2188030,742170,2193903v3915,2936,8319,4159,12601,3854xm3883034,2198641v-490,,-490,-490,-979,-490l3882314,2198352r720,289xm94457,2199347r-2351,-3023l87393,2196206r1187,118c90091,2196828,91603,2197836,93114,2198339r1343,1008xm97144,2201362v,,-504,,-504,-504l96856,2201146r288,216xm5839225,2201524v9067,3526,19646,-3527,23172,-11586c5865923,2181374,5863404,2170293,5854337,2165256v-1007,-504,-2015,-1008,-3022,-2015c5854337,2165256,5850811,2162737,5850811,2161730v-1511,-2519,1007,2518,,-504c5849300,2158204,5851818,2165760,5850307,2160218r-724,-2534l5849552,2157826r-51,-227l5849300,2158204r159,-796l5849300,2156692r178,623l5849804,2155685v1007,-3022,-2015,4030,1007,-1008c5864411,2133521,5827640,2112364,5815550,2135032v-6547,11586,-8058,25186,-4029,37780c5816054,2186915,5826129,2195982,5839225,2201524xm3886459,2201577v,,,,-489,-489l3886184,2201363r275,214xm4741943,2202412r-3851,-385l4735791,2202257r6152,155xm5409316,2203962v4283,-306,8442,-2141,11868,-5322c5429503,2191299,5436355,2182000,5444185,2173681v8320,-9299,8320,-23491,-1957,-31322c5430971,2133550,5418248,2137466,5410907,2147743v-6851,9298,-13703,18107,-19086,27895c5387417,2183957,5389374,2194235,5396715,2200108v3915,2936,8319,4160,12601,3854xm99382,2204888r-224,-504c99662,2204384,99662,2204888,99662,2204888r-2806,-3742l94457,2199347r3352,4309l99382,2204888xm3889396,2205492v,,-490,-489,-490,-979l3889194,2205233r202,259xm4749006,2205553r-2350,-3022l4741943,2202412r1186,119c4744641,2203035,4746152,2204042,4747663,2204546r1343,1007xm3457591,2206472v4611,-889,8988,-3691,12137,-8980c3481312,2178350,3499948,2161223,3521107,2153164v20653,-8060,13097,-40802,-9569,-34253c3479297,2128481,3453104,2148630,3436481,2178350v-8689,16246,7274,30791,21110,28122xm4751693,2207568v,,-504,,-504,-504l4751405,2207353r288,215xm100825,2208135r-155,-2240l99382,2204888r821,1847l100481,2207092r-28,204l100825,2208135xm101173,2208918r-348,-783l100833,2208236r340,682xm4177451,2209078v11586,,11586,-18134,,-18134c4165865,2191447,4165865,2209078,4177451,2209078xm3890864,2209408v,-490,,-980,-490,-1469l3890403,2208255r461,1153xm4753932,2211095r-224,-505c4754212,2210590,4754212,2211094,4754212,2211094r-2807,-3741l4749006,2205553r3353,4310l4753932,2211095xm101123,2212444r1,-15l100833,2208236r-163,-326l101123,2212444xm101173,2212947v,-503,,-503,,-1007l101124,2212429r7,95l101173,2212947xm3890864,2213322v,,,-489,,-489l3890842,2213078r22,244xm4755375,2214341r-156,-2239l4753932,2211095r821,1847l4755030,2213298r-28,205l4755375,2214341xm152853,2214394r2219,-2957c154568,2211437,154568,2211940,154568,2211940r624,-1404l153085,2212399r-232,1995xm4755723,2215124r-348,-783l4755382,2214442r341,682xm2480543,2215864v5566,-306,10950,-2875,14620,-7769c2502504,2197818,2500057,2183625,2489290,2177753v-7340,-4405,-15169,-8810,-22511,-13214c2459438,2160134,2449651,2162092,2444268,2168943v-5383,6852,-4895,17129,1467,23002c2452098,2197818,2458459,2204180,2464821,2210052v4406,4160,10155,6118,15722,5812xm4755672,2218650r2,-13l4755382,2214442r-163,-325l4755672,2218650xm4755723,2219154v,-504,,-504,,-1007l4755674,2218637r6,86l4755723,2219154xm4807403,2220601r2218,-2958c4809117,2217643,4809117,2218147,4809117,2218147r625,-1405l4807635,2218606r-232,1995xm7135086,2222069v5567,-306,10950,-2875,14621,-7769c7157047,2204023,7154600,2189830,7143834,2183958v-7341,-4404,-15171,-8810,-22511,-13215c7113982,2166339,7104194,2168297,7098810,2175148v-5383,6853,-4893,17130,1469,23002c7106641,2204023,7113002,2210385,7119364,2216258v4405,4160,10155,6117,15722,5811xm141534,2222707v4219,-566,8248,-2455,11019,-5729l152853,2214394r-588,784l152553,2214963v-504,,-504,503,-504,503l152265,2215178r-3742,2807c148523,2217985,149027,2217985,149027,2217481r-3389,1507l144493,2220000r-1413,-362l139456,2220000v-2015,,-3526,-504,-5541,-504c132404,2218992,130893,2217985,128878,2217481r-3010,-2257l124848,2214963v,-504,,-504,,-504l125868,2215224r17212,4414l144493,2219496r1145,-508l153085,2212399r1778,-15285l154064,2195317v-1007,-1007,-2015,-2519,-3022,-3526c150034,2190784,148523,2189777,147516,2188769r-504,-224l134923,2186754v,,,,-504,l138700,2186278r-251,-28c138952,2186250,138952,2186250,138952,2186250r-252,28l142982,2186754r4030,1791l148523,2188769v2519,2015,5037,4029,6549,6548l154863,2197114r1216,2737c156079,2199851,156079,2199851,156079,2199347r454,4534l156583,2203377v,504,,504,,1007l156533,2203881r-454,4533c156079,2207910,156079,2207910,156583,2207407r-1391,3129l157590,2208414v2519,-6045,2519,-12593,-1007,-18134c154568,2187258,152553,2184739,149531,2183228v-2519,-2015,-6045,-3023,-9571,-3023c138952,2180205,137441,2180205,136434,2180709v-3023,504,-5038,1008,-7556,2519c125855,2184739,122833,2187761,121322,2190784v-3526,6044,-3526,13097,-1008,19141c122329,2214459,124848,2217985,129382,2220504v3526,2015,7933,2770,12152,2203xm3885970,2225558v,,489,-490,489,-490l3886180,2225277r-210,281xm3882544,2228005v490,-490,490,-490,979,-490l3882722,2227871r-178,134xm4625259,2228723v7052,,14608,-503,21660,-503c4661023,2227716,4661023,2206559,4646919,2206056v-7052,,-14608,-504,-21660,-504c4618710,2205552,4613673,2211093,4613673,2217138v,6044,5541,11585,11586,11585xm4796083,2228914v4219,-567,8249,-2456,11019,-5730l4807403,2220601r-588,784l4807102,2221169v-503,,-503,504,-503,504l4806815,2221385r-3742,2806c4803073,2224191,4803576,2224191,4803576,2223688r-3389,1506l4799043,2226207r-1414,-363l4794005,2226207v-2014,,-3526,-504,-5541,-504c4786953,2225199,4785442,2224191,4783427,2223688r-3009,-2257l4779397,2221169v,-503,,-503,,-503l4780418,2221431r17211,4413l4799043,2225703r1144,-509l4807635,2218606r1777,-15286l4808614,2201524v-1008,-1008,-2015,-2519,-3023,-3526c4804584,2196990,4803073,2195983,4802065,2194975r-503,-224l4789472,2192961v,,,,-504,l4793250,2192484r-252,-28c4793502,2192456,4793502,2192456,4793502,2192456r-252,28l4797532,2192961r4030,1790l4803073,2194975v2518,2015,5037,4030,6548,6549l4809412,2203320r1217,2737c4810629,2206057,4810629,2206057,4810629,2205554r453,4533l4811132,2209583v,504,,504,,1008l4811082,2210087r-453,4534c4810629,2214117,4810629,2214117,4811132,2213613r-1390,3129l4812140,2214621v2518,-6045,2518,-12593,-1008,-18135c4809117,2193465,4807102,2190946,4804080,2189434v-2519,-2014,-6045,-3022,-9571,-3022c4793502,2186412,4791991,2186412,4790983,2186915v-3022,505,-5037,1009,-7556,2519c4780405,2190946,4777382,2193968,4775871,2196990v-3526,6045,-3526,13097,-1007,19142c4776879,2220666,4779397,2224191,4783931,2226710v3526,2015,7934,2771,12152,2204xm1029930,2231587v5384,,10767,-2447,14193,-5873c1046569,2223267,1048527,2220330,1049506,2216905v489,-4405,489,-7830,,-11256c1049016,2204181,1048038,2202712,1047548,2200755v-1468,-3915,-2936,-6852,-6362,-9299c1038250,2189010,1033845,2187541,1029930,2187541v-3425,,-6362,978,-9298,2447c1016227,2192435,1014269,2196350,1012312,2200755v-490,1468,-1469,2936,-1957,4894c1007907,2212011,1010843,2221309,1015737,2225714v3916,3426,8809,5873,14193,5873xm89084,2234608v6297,-1260,10704,-5919,12782,-11523l101131,2212524r-8,-80l100670,2216977v,,,-504,,-504c100166,2217985,99662,2219496,98655,2221007v-1008,1007,-2015,2519,-3023,3526c96640,2223526,98151,2221511,98655,2220503r1798,-13207l100203,2206735r-2394,-3079l89084,2196828v-6045,-2519,-12593,,-17630,4534c72461,2200354,73973,2199347,74979,2198339v,,,,-503,c75987,2197836,77498,2196828,79010,2196324v,,,,-504,l81242,2196051r-6640,-167c69313,2198465,65157,2203376,63898,2209421v-1511,6549,-504,12593,3526,18135c72965,2234608,80520,2236623,89084,2234608xm1357955,2237630v9570,4030,20653,-1008,23675,-11082c1382134,2225540,1382134,2224029,1382637,2223022r-301,-1071l1382134,2222518v-1512,-5541,-2519,-10578,-4030,-15616l1382336,2221951r2316,-6485c1387171,2208414,1382637,2200858,1376089,2197835v-8060,-4030,-15111,-1511,-19646,5038c1355436,2204887,1353925,2206399,1352917,2208414r2122,-2547l1354933,2205895v,,503,-504,503,-504l1355039,2205867r1425,-367l1359466,2202873v4030,-1512,7052,-1512,11082,-1008l1356464,2205500r-5057,4425c1350903,2210932,1349896,2211940,1349392,2212947v-2519,3526,-2519,9067,-1512,13601c1348888,2231585,1353422,2235615,1357955,2237630xm5684476,2237792v5383,,10767,-2447,14192,-5873c5701115,2229472,5703073,2226536,5704052,2223110v489,-4405,489,-7830,,-11256c5703562,2210386,5702583,2208918,5702094,2206960v-1468,-3915,-2936,-6852,-6362,-9299c5692796,2195214,5688391,2193747,5684476,2193747v-3426,,-6363,978,-9298,2446c5670773,2198640,5668815,2202555,5666858,2206960v-490,1468,-1469,2936,-1957,4894c5662453,2218216,5665389,2227515,5670283,2231919v3915,3426,8809,5873,14193,5873xm3874714,2239261v1958,,4405,-489,6362,-979c3885481,2237303,3887927,2234856,3891353,2232410v4405,-3427,5873,-9789,6362,-15172c3898205,2210386,3894289,2204513,3889396,2200109r-2094,-571l3887438,2199619v3915,3915,5383,8320,5873,13703l3888652,2221545r-235,587c3888417,2221642,3888417,2221642,3888906,2221642r-1267,1691l3884991,2228005r-2447,l3882422,2228005r-3303,1468c3879608,2229473,3879608,2229473,3880097,2229473r-4404,440l3876182,2229962v-489,,-489,,-979,l3875693,2229913r-4405,-440c3871288,2229473,3871778,2229473,3871778,2229473r-3304,-1468l3867863,2228005v,-490,,-490,-490,-490l3868474,2228005r13948,l3882722,2227871r3458,-2594l3887639,2223333r1013,-1788l3890374,2217238v,489,,489,,978l3890842,2213078r-439,-4823l3889194,2205233r-3010,-3870l3882314,2198352r-1378,-550l3877091,2196753r-2866,-478l3868841,2197173r490,-245l3868771,2197103r-3845,1538c3864926,2198151,3865416,2198151,3865416,2198151v-2447,979,-4894,3426,-6852,6852l3861305,2201348r-294,229c3861501,2201088,3861501,2201088,3861501,2201088r-196,260l3865416,2198151r3355,-1048l3869820,2196683r-489,245l3873246,2195704r3845,1049l3879189,2197103r-1049,-420c3878629,2197173,3879119,2197173,3879608,2197173r-419,-70l3880936,2197802r6366,1736l3877650,2193747v-9787,-2447,-20554,1468,-25448,10277c3845840,2214790,3850244,2229473,3861501,2235835v3915,1958,8809,3915,13213,3426xm4743633,2240815v6297,-1260,10704,-5919,12782,-11523l4755680,2218723r-8,-73l4755219,2223184v,,,-504,,-504c4754715,2224191,4754212,2225702,4753204,2227214v-1007,1007,-2015,2518,-3022,3526c4751189,2229732,4752700,2227717,4753204,2226710r1798,-13207l4754753,2212942r-2394,-3079l4743633,2203035v-6045,-2519,-12592,,-17630,4533c4727011,2206561,4728522,2205553,4729529,2204546v,,,,-504,c4730537,2204042,4732047,2203035,4733559,2202531v,,,,-503,l4735791,2202257r-6640,-167c4723862,2204672,4719707,2209583,4718447,2215628v-1511,6548,-503,12593,3526,18134c4727514,2240815,4735070,2242829,4743633,2240815xm2389942,2243332v4895,980,9788,980,14683,-489c2406582,2242354,2411965,2240396,2413923,2238928v2447,-1958,4894,-3915,7341,-5873c2422242,2231587,2423221,2230608,2424200,2229140v1958,-2447,1958,-2447,2937,-3915c2428115,2223267,2430072,2218373,2431051,2216416v1469,-4894,1469,-9299,489,-14193c2431540,2197330,2430072,2192925,2427137,2189009r-20075,-15773l2406093,2172859v,,489,,489,l2407062,2173236r7840,3049c2414902,2176285,2414413,2176285,2414413,2175796v-2937,-1468,-5874,-2447,-8809,-3915c2403646,2171391,2402178,2171391,2400220,2171391v-3425,-979,-6363,-979,-9788,c2387006,2171391,2384070,2172370,2381133,2173838v-2936,979,-5872,2447,-8320,4894c2371346,2179711,2369877,2180690,2368898,2181668v-1957,2447,-3915,4894,-5872,7341c2360579,2193414,2359111,2197819,2358621,2202713v-978,3426,-978,6362,,9788c2358621,2217395,2360090,2221799,2363026,2226204v1957,2447,3915,4893,5872,7340c2372324,2236970,2376239,2239418,2380644,2240885v2936,1469,5873,2447,9298,2447xm6012505,2243836v9571,4030,20653,-1007,23675,-11082c6036684,2231747,6036684,2230236,6037187,2229228r-301,-1070l6036684,2228725v-1511,-5541,-2519,-10579,-4030,-15616l6036886,2228158r2316,-6486c6041721,2214620,6037187,2207064,6030639,2204042v-8060,-4030,-15111,-1511,-19645,5037c6009986,2211094,6008475,2212605,6007467,2214620r2122,-2546l6009483,2212102v,,503,-504,503,-504l6009589,2212074r1425,-367l6014016,2209079v4030,-1511,7052,-1511,11082,-1007l6011014,2211707r-5057,4424c6005453,2217139,6004446,2218146,6003942,2219154v-2519,3526,-2519,9067,-1512,13600c6003438,2237792,6007972,2241822,6012505,2243836xm1547582,2244983v6240,795,13091,-2141,14804,-9482c1569727,2203201,1565812,2171881,1552108,2142028v-10277,-22023,-46492,-1958,-32789,19086c1533511,2182647,1538895,2206137,1536448,2232076v-734,7585,4894,12112,11134,12907xm7044489,2249537v4894,980,9788,980,14682,-489c7061129,2248559,7066512,2246601,7068469,2245133v2447,-1957,4894,-3915,7341,-5872c7076789,2237792,7077768,2236814,7078747,2235345v1957,-2447,1957,-2447,2936,-3915c7082662,2229473,7084619,2224579,7085598,2222621v1468,-4894,1468,-9299,489,-14192c7086087,2203535,7084619,2199130,7081683,2195214r-20075,-15773l7060639,2179065v,,490,,490,l7061608,2179441r7840,3049c7069448,2182490,7068959,2182490,7068959,2182001v-2937,-1468,-5873,-2447,-8809,-3915c7058192,2177596,7056724,2177596,7054767,2177596v-3426,-979,-6363,-979,-9788,c7041553,2177596,7038616,2178575,7035680,2180043v-2936,979,-5873,2447,-8320,4894c7025892,2185916,7024424,2186895,7023445,2187874v-1958,2447,-3915,4894,-5873,7340c7015125,2199619,7013657,2204024,7013168,2208918v-979,3426,-979,6362,,9788c7013168,2223600,7014636,2228004,7017572,2232409v1958,2447,3915,4894,5873,7341c7026871,2243176,7030786,2245623,7035191,2247091v2936,1468,5872,2446,9298,2446xm6202127,2251188v6240,796,13091,-2141,14804,-9482c6224272,2209406,6220357,2178086,6206653,2148232v-10277,-22022,-46492,-1957,-32789,19086c6188057,2188852,6193440,2212343,6190993,2238281v-734,7585,4894,12112,11134,12907xm2866776,2270029v3527,1008,9068,504,12090,-1511c2880880,2267007,2882895,2265496,2884911,2263985v5036,-3526,8562,-8060,8562,-14609c2893473,2244843,2891963,2240813,2888435,2237287v-3021,-3022,-7555,-5037,-12088,-5037c2869799,2232753,2865266,2235776,2861739,2240813v-1512,2015,-3022,4030,-4534,6045c2855191,2249376,2854688,2253910,2855191,2256933v505,3526,2014,6548,4533,9067c2861739,2268015,2864258,2269022,2866776,2270029xm2549974,2288288r-923,-692l2548636,2287358r729,686l2549974,2288288xm2550101,2288383r-50,-64l2549974,2288288r127,95xm2550935,2288672r-1093,-625l2550051,2288319r884,353xm2551170,2288806r-116,-86l2550935,2288672r235,134xm2551774,2289008v-504,,-504,-504,-1007,-504l2551054,2288720r720,288xm2552278,2290016v,,-504,-504,-504,-504l2551991,2289801r287,215xm2553815,2292233r-1824,-2432l2550101,2288383r1002,1298l2553815,2292233xm2554887,2293241r-90,-203l2554797,2293156r90,85xm2554797,2293541r,-385l2553815,2292233r982,1308xm7204523,2294494r-923,-692l7203185,2293565r729,686l7204523,2294494xm7204650,2294589r-50,-64l7204523,2294494r127,95xm7205485,2294879r-1095,-625l7204600,2294525r885,354xm7205719,2295013r-115,-86l7205485,2294879r234,134xm7206323,2295214v-503,,-503,-503,-1007,-503l7205604,2294927r719,287xm7206827,2296222v,,-504,-504,-504,-504l7206540,2296007r287,215xm7208364,2298439r-1824,-2432l7204650,2294589r1003,1298l7208364,2298439xm7209436,2299448r-90,-203l7209346,2299363r90,85xm7209346,2299748r,-385l7208364,2298439r982,1309xm3134255,2305290r1004,-252l3135784,2304834r-652,66l3134255,2305290xm3131232,2305290v504,,504,,1006,l3131736,2305239r-504,51xm3130728,2306801v4030,504,8564,,12594,-2519c3146344,2301764,3150373,2297734,3150877,2292697v503,-4031,1006,-7053,,-11083c3150373,2278088,3147855,2274562,3145335,2272547v-4028,-4030,-10076,-6548,-15614,-6548c3122165,2265999,3115112,2270028,3111586,2276073v-2015,3023,-3022,7053,-3022,10579c3108564,2290682,3109571,2293704,3111586,2297230v1008,2519,4534,5541,7053,7052c3122165,2306297,3126699,2307305,3130728,2306801r-5857,-3274l3123171,2302771r350,l3119016,2300252r-1091,-2798l3116624,2295719v,,,,,503c3116120,2294711,3115112,2293200,3114609,2291689v,,,,,503l3114173,2287833r-67,-174c3114106,2287659,3114106,2287155,3114106,2287155r67,678l3117925,2297454r1721,2295c3121158,2300756,3122165,2301764,3123676,2302771r-155,l3124871,2303527r2833,1259c3127704,2304786,3127203,2304786,3127203,2304786r4533,453l3135132,2304900r3655,-1625c3138284,2303275,3138284,2303275,3138284,2303275r3181,-2386l3146233,2294076r614,-1379c3146847,2293200,3146847,2293200,3146847,2293200r-614,876l3144831,2297230v,,,,,-504l3142024,2300469r287,-217c3142311,2300252,3141810,2300756,3141810,2300756r214,-287l3141465,2300889r-1670,2386l3135784,2304834r485,-48l3135259,2305038r-4531,1763xm934010,2310378v25449,,25938,-40130,,-40130c908072,2270738,908072,2310378,934010,2310378xm2815903,2312343v3526,,7051,,11081,c2834540,2312343,2841592,2305794,2841592,2297735v-503,-6549,-6044,-13601,-14608,-13601c2823459,2284134,2819931,2284134,2815903,2284134v-7556,,-14609,6549,-14106,14105c2802301,2306299,2807843,2312343,2815903,2312343xm5588556,2316584v25449,,25938,-40130,,-40130c5562618,2276943,5562618,2316584,5588556,2316584xm2542707,2328299v5038,,7556,-1512,11586,-3023c2559330,2323261,2562352,2317217,2564368,2312683v2014,-6548,,-13601,-4030,-18638l2551170,2288806r3627,2721c2554293,2291527,2554293,2291023,2553789,2291023v1008,1512,2015,3022,3022,4030l2554887,2293241r1397,3145l2556811,2297068v,503,,503,,503l2556284,2296386r-5181,-6705l2549365,2288044r-2628,-1050c2547241,2287497,2547241,2287497,2547745,2287497r-4179,-380l2529611,2293038v1007,-1008,2518,-2015,4029,-3022c2533640,2290016,2533137,2290016,2533137,2290016v1511,-504,3525,-1512,5037,-2015c2538174,2288001,2537670,2288001,2537670,2288001r5205,-946l2542204,2286994v503,,503,,1007,l2542875,2287055r691,62l2546233,2285986r2403,1372l2548248,2286994r803,602l2549842,2288047r-1594,-2061c2543715,2283467,2539181,2282964,2534144,2283971v-5541,1008,-10578,5541,-13096,10074c2517018,2301097,2517521,2309661,2521551,2316209v3023,5541,8563,9571,14105,11082c2538174,2327795,2540189,2328299,2542707,2328299xm7197256,2334505v5038,,7556,-1511,11586,-3022c7213879,2329468,7216902,2323423,7218916,2318889v2015,-6548,,-13600,-4029,-18638l7205719,2295013r3627,2720c7208842,2297733,7208842,2297229,7208338,2297229v1008,1512,2015,3022,3023,4030l7209436,2299448r1398,3144l7211361,2303274v,504,,504,,504l7210834,2302592r-5181,-6705l7203914,2294251r-2628,-1051c7201790,2293704,7201790,2293704,7202294,2293704r-4179,-380l7184160,2299245v1007,-1008,2519,-2016,4029,-3023c7188189,2296222,7187686,2296222,7187686,2296222v1511,-504,3526,-1511,5037,-2015c7192723,2294207,7192219,2294207,7192219,2294207r5206,-946l7196753,2293200v503,,503,,1008,l7197425,2293261r690,63l7200782,2292192r2403,1373l7202797,2293200r803,602l7204390,2294254r-1593,-2062c7198264,2289673,7193730,2289170,7188693,2290178v-5540,1007,-10578,5540,-13096,10073c7171567,2307304,7172071,2315867,7176100,2322416v3023,5541,8563,9570,14105,11082c7192723,2334002,7194738,2334505,7197256,2334505xm4056054,2336519v7052,-2518,14104,-4533,21156,-7052c4085269,2326949,4091314,2318385,4088292,2309822v-3023,-9067,-11082,-12593,-19645,-11082c4061091,2299748,4053535,2301259,4046483,2302266v-9067,1512,-15111,13601,-12593,22164c4036913,2332993,4046483,2339542,4056054,2336519xm1862259,2344574v4894,1651,10399,1284,15293,-1407c1894681,2334358,1909852,2321633,1921597,2306462v4895,-6362,6362,-15170,,-21532c1915725,2279057,1905937,2279057,1900064,2284930v-10767,10277,-23001,18596,-37194,23979c1852593,2312824,1846231,2323102,1850635,2333868v2447,5384,6730,9054,11624,10706xm3082402,2345458v8809,,17129,-7831,16639,-16640c3098551,2319520,3091211,2312179,3082402,2312179v-5873,,-12235,489,-16640,5383c3063315,2320988,3060868,2324414,3061357,2328818v,4405,1958,7831,4405,11257c3069677,2344968,3076529,2345458,3082402,2345458xm6516804,2350779v4894,1652,10400,1285,15294,-1406c6549226,2340563,6564398,2327839,6576143,2312668v4894,-6362,6362,-15171,,-21533c6570270,2285263,6560483,2285263,6554610,2291135v-10767,10277,-23002,18597,-37194,23980c6507139,2319030,6500777,2329307,6505181,2340074v2447,5384,6729,9054,11623,10705xm4098333,2353410r-141,-349l4097863,2352639v,,,,,504l4098333,2353410xm126611,2353486v9068,,18638,-5793,19898,-17127c149027,2312180,158094,2289009,171695,2268860v12593,-18637,-16623,-34757,-29720,-17631c123337,2276416,112759,2304624,109737,2335856v-756,11837,7807,17630,16874,17630xm4132116,2355662v,-504,504,-504,504,-1008l4132482,2354838r-366,824xm4129597,2358684v,,504,-504,504,-504l4129814,2358396r-217,288xm4128711,2359223r1103,-827l4132482,2354838r111,-251l4130065,2356023r-1354,3200xm4781160,2359692v9067,,18638,-5793,19897,-17127c4803576,2318387,4812643,2295215,4826244,2275066v12593,-18637,-16623,-34757,-29720,-17630c4777886,2282622,4767308,2310831,4764286,2342062v-756,11838,7807,17630,16874,17630xm4124056,2361706r4030,-1007l4128711,2359223r-2640,1980c4126071,2361203,4126575,2361203,4126575,2360699r-2519,1007xm4119163,2362930r2375,-216l4124056,2361706r-4893,1224xm4115997,2363218r1656,-151l4130065,2356023r3562,-8421c4133627,2341053,4130101,2336017,4125064,2332490v1007,1008,2518,2016,3526,2519c4129597,2336017,4130605,2337527,4131612,2338535v504,1511,1008,3023,2015,4533c4133627,2343068,4133627,2342565,4133627,2342565r479,4785l4134131,2347099v,,,503,,503l4134106,2347350r-479,4786c4133627,2351632,4133627,2351632,4134131,2351128r-1538,3459l4135138,2353143v8060,-12593,-2015,-32238,-18638,-31230c4110456,2322416,4104915,2323927,4100885,2328461v-4030,4029,-6549,9570,-6549,15111l4098192,2353061r373,480l4115540,2363176r457,42xm4116897,2363496r2266,-566l4117653,2363067r-756,429xm4116500,2363721r397,-225l4116346,2363634r154,87xm4109952,2365232r6394,-1598l4115540,2363176r-5084,-462c4108944,2362210,4106930,2361203,4105418,2360699v-1510,-1008,-3022,-2015,-4029,-3526l4098565,2353541r-232,-131l4100885,2359691v2518,2519,5541,4534,9067,5541xm819006,2366168v6362,1958,13214,-1958,15661,-7830c837603,2351976,834667,2345613,829283,2341698v-6361,-4405,-12723,-9299,-19575,-13703c801388,2322122,789152,2327505,785727,2336314v-3916,9788,1468,20066,11255,23002c804324,2361763,811666,2364210,819006,2366168xm631566,2369104v4894,-1468,10277,-4894,12235,-9787c648695,2350508,646737,2336315,636460,2331421v-3426,-1468,-5873,-3426,-8809,-5383c623736,2323591,618842,2322123,614438,2320654v-3915,-1468,-9298,-489,-12724,979c597798,2323101,594373,2326038,592416,2329463v-3915,7341,-3915,18108,2936,23981c598778,2356380,602203,2360295,606608,2362253v2936,1468,5872,2936,8809,4894c619332,2370083,626672,2370573,631566,2369104xm5473550,2372374v6362,1958,13213,-1958,15660,-7831c5492146,2358182,5489210,2351819,5483827,2347903v-6362,-4404,-12724,-9298,-19576,-13703c5455932,2328328,5443697,2333711,5440271,2342520v-3915,9788,1468,20066,11256,23002c5458868,2367969,5466209,2370416,5473550,2372374xm5286113,2375310v4893,-1468,10277,-4894,12235,-9787c5303241,2356713,5301283,2342521,5291006,2337627v-3425,-1469,-5872,-3426,-8808,-5384c5278282,2329796,5273389,2328328,5268984,2326860v-3915,-1468,-9298,-489,-12724,979c5252345,2329307,5248920,2332243,5246962,2335669v-3915,7341,-3915,18108,2936,23981c5253324,2362586,5256750,2366501,5261154,2368458v2936,1469,5873,2937,8809,4895c5273878,2376289,5281219,2376778,5286113,2375310xm4532943,2409078v9298,,18597,-10766,15171,-21043c4547625,2387056,4547135,2386078,4547135,2384609v-979,-3426,-2447,-5383,-4405,-7830c4537837,2370906,4527070,2370906,4522176,2376779v-2447,2447,-3426,4894,-4404,7830c4517282,2385588,4516793,2386567,4516793,2388035v-3915,10277,5873,21043,16150,21043xm1375586,2413428v3022,,6045,-1008,8563,-2519l1389690,2403521r2519,-4198c1392209,2399827,1391705,2400331,1391705,2400834r-2015,2687l1387675,2406879v2519,-2015,4030,-4533,5541,-7556c1395231,2394790,1394727,2390760,1394224,2385723v-504,-1512,-1511,-3023,-2015,-4533c1391201,2379174,1389187,2377159,1387172,2375649v-3023,-2519,-7556,-4534,-11586,-4031c1372060,2371618,1369037,2372626,1366015,2374137v-3526,2015,-8060,7053,-9066,11586c1356444,2390760,1355941,2394790,1357955,2399323v1512,3023,3023,5541,5541,7556l1363494,2406876r-4027,-6042c1359467,2400331,1358963,2399827,1358963,2399323r4531,7553l1365511,2409902v3023,2014,6549,4029,10075,3526xm3987930,2418751r-67,-9506c3991200,2399611,4000896,2391929,4014245,2397974v504,,1511,504,2519,1008l4023445,2410927r1041,-5084c4021620,2398635,4014371,2393252,4002660,2394952v-1008,,-2015,504,-3023,504c3987548,2397219,3984400,2408804,3987674,2418438r256,313xm6030135,2419634v3023,,6045,-1007,8564,-2518l6044239,2409729r2519,-4199c6046758,2406034,6046255,2406537,6046255,2407041r-2016,2688l6042225,2413086v2519,-2015,4030,-4534,5541,-7556c6049781,2400996,6049277,2396966,6048773,2391929v-503,-1511,-1511,-3022,-2015,-4533c6045751,2385381,6043736,2383366,6041721,2381856v-3022,-2519,-7556,-4534,-11586,-4031c6026609,2377825,6023587,2378833,6020565,2380344v-3527,2016,-8060,7052,-9067,11585c6010994,2396966,6010491,2400996,6012505,2405530v1512,3022,3022,5541,5541,7556l6018043,2413081r-4026,-6040c6014017,2406537,6013512,2406034,6013512,2405530r4531,7551l6020061,2416108v3022,2015,6548,4030,10074,3526xm4021562,2420122r3513,-6281l4023445,2410927r-1883,9195xm4016815,2428609r3200,-931l4021562,2420122r-4747,8487xm4012979,2429726r1266,-18c4015252,2429205,4016260,2428701,4016764,2428701r51,-92l4012979,2429726xm2123614,2431436v5288,-1386,10074,-4660,12593,-9445c2141243,2413931,2139733,2399827,2129155,2394790v-3023,-1511,-6045,-3022,-9068,-5037c2116561,2387234,2115554,2386731,2113539,2384716v-4534,-4030,-9571,-10075,-12593,-14105c2095909,2363559,2087849,2360033,2079286,2363559v-7052,3022,-13097,12090,-10075,20149c2076767,2403353,2090368,2418465,2107998,2429546v4533,2771,10326,3275,15616,1890xm4002660,2432731r10319,-3005l3997087,2429952r-9157,-11201l3987965,2423687v1850,4321,5628,7659,11672,8540c4000645,2432227,4001652,2432731,4002660,2432731xm6778161,2437642v5289,-1385,10074,-4660,12593,-9445c6795791,2420138,6794280,2406033,6783702,2400996v-3023,-1511,-6045,-3022,-9067,-5037c6771109,2393440,6770101,2392937,6768086,2390922v-4533,-4030,-9570,-10074,-12593,-14104c6750456,2369766,6742396,2366240,6733833,2369766v-7051,3022,-13096,12089,-10074,20148c6731314,2409559,6744915,2424671,6762545,2435753v4534,2770,10327,3274,15616,1889xm1194987,2438520v10483,2156,23238,-9589,16998,-22435c1186537,2363720,1149343,2321143,1101873,2287864v-16150,-10766,-29853,13703,-15171,24960c1128300,2344144,1161579,2385253,1186048,2431256v2202,4282,5444,6545,8939,7264xm5849530,2444725v10483,2157,23238,-9588,16998,-22435c5841080,2369926,5803886,2327349,5756416,2294069v-16150,-10766,-29853,13703,-15171,24960c5782843,2350350,5816122,2391458,5840591,2437461v2202,4282,5444,6546,8939,7264xm4314683,2445904v3785,1163,8189,612,12716,-2569c4354315,2424738,4381721,2406141,4408148,2386566v18107,-13703,979,-45025,-18107,-31321c4363124,2374331,4337187,2394396,4310760,2413971v-13214,9543,-7433,28446,3923,31933xm1910022,2455542v4083,581,8519,-673,12556,-4711c1977879,2396020,2018009,2327995,2015073,2248224v-490,-20554,-32789,-20554,-32300,c1985220,2315271,1961729,2388190,1903002,2426362v-14314,9176,-5230,27436,7020,29180xm3593138,2459640v10106,-968,18512,-14191,9067,-22880c3578531,2415100,3554350,2393440,3530677,2371780v-12594,-11082,-30227,6548,-18137,18134c3536215,2412078,3559388,2433737,3583063,2455901v3150,3022,6706,4061,10075,3739xm6564566,2461747v4083,581,8518,-673,12556,-4710c6632423,2402225,6672553,2334200,6669617,2254429v-490,-20554,-32790,-20554,-32300,c6639764,2321476,6616273,2394395,6557546,2432568v-14314,9176,-5230,27436,7020,29179xm3969414,2464466v6549,1007,13601,503,18134,-5037c3991074,2455903,3993089,2451369,3993089,2446332v,-4534,-2015,-9571,-5541,-13097c3983015,2428198,3976970,2427190,3969919,2428198v-2015,504,-4031,504,-6045,1007c3962866,2429205,3961859,2429709,3960851,2429709v-3526,1008,-6044,2519,-8563,5037c3945740,2440287,3945740,2452376,3952288,2457917v3526,3022,7052,4534,11082,5541c3965385,2463962,3967400,2463962,3969414,2464466xm2091878,2472866v,,,-503,,-503l2091853,2472614r25,252xm2091687,2474269r166,-1655l2091799,2472076r-112,2193xm6746427,2479072v,,,-503,,-503l6746402,2478820r25,252xm6746237,2480473r165,-1653l6746348,2478283r-111,2190xm2089401,2481337r9,-8l2089863,2480422r-137,183l2089401,2481337xm2056617,2481933r-1511,-2015c2055106,2479918,2055106,2479918,2055106,2480422r1511,1511xm2088688,2481989r2686,-1567l2091687,2474269r-313,3131c2091374,2477400,2091374,2476896,2091374,2476896r-1511,3401l2089863,2480422r,504l2089410,2481329r-50,101l2089401,2481337r-671,596l2088688,2481989xm2086841,2484452v,,504,-504,504,-504l2087057,2484164r-216,288xm4628374,2484934v9788,,20065,-5384,24959,-14193c4656269,2465358,4659695,2458017,4657737,2452145v-979,-3915,-2447,-7341,-4404,-10767c4648439,2432569,4638162,2427186,4628374,2427186v-9788,,-20554,5383,-24959,14192c4600968,2445783,4599011,2450676,4599500,2456060v,5383,1468,9788,3915,14681c4607820,2479550,4618586,2484934,4628374,2484934xm2060143,2485459r-3526,-3526l2058128,2483948r2015,1511xm2082857,2487153r457,-182l2087057,2484164r1631,-2175l2088627,2482025r-5770,5128xm6743950,2487543r9,-8l6744412,2486628r-137,183l6743950,2487543xm6711166,2488139r-1511,-2014c6709655,2486125,6709655,2486125,6709655,2486628r1511,1511xm6743237,2488196r2687,-1568l6746237,2480473r-313,3133c6745924,2483606,6745924,2483102,6745924,2483102r-1512,3401l6744412,2486628r,504l6743959,2487535r-50,101l6743950,2487543r-671,597l6743237,2488196xm2067363,2489321r-671,-537l2062158,2486971r-2015,-1512l2062662,2487978r4701,1343xm2076042,2489366r4754,-381l2082857,2487153r-4579,1832l2076402,2489156r-360,210xm2072737,2489489r3665,-333l2088627,2482025r103,-92l2089726,2480605r137,-308l2089863,2464932r-503,-1133l2088045,2462265r-13171,-7463l2074248,2454732v503,,503,,503,l2074874,2454802r3907,434c2078781,2455236,2078781,2455236,2078278,2455236v1511,504,3022,1007,4533,2015c2083819,2458258,2085330,2459266,2086337,2460273r1708,1992l2089863,2463295r,1637l2091374,2468333v,,,-504,,-504l2091799,2472076r709,-13944c2089108,2451836,2082559,2447428,2074751,2447176v-10074,,-18134,6549,-21156,15616c2051580,2468333,2053091,2474881,2055610,2479918r11082,8866l2067196,2488985v2014,,3526,504,5541,504xm2068203,2489993r1181,-95l2067363,2489321r840,672xm6741390,2490658v,,504,-504,504,-504l6741605,2490371r-215,287xm2073240,2491000r2802,-1634l2069384,2489898r3856,1102xm6714692,2491666r-3526,-3527l6712677,2490154r2015,1512xm6737406,2493360r457,-183l6741605,2490371r1632,-2175l6743175,2488231r-5769,5129xm6721913,2495528r-672,-538l6716707,2493177r-2015,-1511l6717211,2494184r4702,1344xm6730591,2495572r4754,-380l6737406,2493360r-4579,1832l6730951,2495362r-360,210xm6727286,2495695r3665,-333l6743175,2488231r104,-91l6744275,2486811r137,-308l6744412,2471138r-503,-1133l6742594,2468471r-13171,-7463l6728797,2460938v503,,503,,503,l6729423,2461008r3907,434c6733330,2461442,6733330,2461442,6732827,2461442v1511,504,3022,1008,4533,2015c6738368,2464464,6739879,2465472,6740886,2466479r1708,1992l6744412,2469502r,1636l6745924,2474539v,,,-504,,-504l6746348,2478283r709,-13945c6743657,2458042,6737108,2453634,6729300,2453382v-10074,,-18134,6549,-21156,15616c6706129,2474539,6707640,2481087,6710159,2486125r11082,8865l6721745,2495192v2014,,3526,503,5541,503xm6722752,2496199r1181,-94l6721913,2495528r839,671xm6727789,2497207r2802,-1635l6723933,2496105r3856,1102xm2851775,2514725v4527,-796,8686,-3365,10889,-7769c2865600,2501083,2868536,2495699,2871473,2489826v3424,-6362,1957,-13703,-3426,-18107c2862664,2467804,2853856,2467314,2849451,2472698v-3915,4894,-7830,9788,-12234,14681c2830855,2494721,2830855,2505487,2838684,2511850v3672,2691,8564,3670,13091,2875xm838924,2516939v3968,-681,7731,-2975,10422,-7380c877731,2464046,910031,2422449,945756,2382319v13703,-15660,-8319,-38173,-23001,-23001c883114,2399447,849835,2444960,820962,2492920v-7709,13581,6055,26060,17962,24019xm5493469,2523144v3968,-681,7731,-2974,10422,-7379c5532276,2470252,5564576,2428654,5600301,2388524v13703,-15660,-8319,-38172,-23001,-23000c5537659,2405653,5504380,2451166,5475507,2499126v-7708,13580,6056,26060,17962,24018xm1288442,2530795v7052,1511,13600,504,19645,-4030c1310102,2525254,1311613,2523743,1313628,2522232v2518,-2015,4533,-4030,7052,-6045c1324710,2512661,1327228,2505609,1327228,2500068v,-5541,-2518,-12089,-6548,-16119c1316146,2479919,1310605,2476897,1304561,2477400v-6045,504,-12090,2519,-16119,6549c1286427,2486467,1284412,2488482,1282397,2491001v-1007,1007,-2014,2015,-3022,3526c1276857,2497549,1274842,2500572,1273834,2504098v-1007,3526,-1007,8059,,12089c1275345,2523239,1281390,2529284,1288442,2530795xm5942992,2537001v7052,1512,13600,504,19644,-4029c5964651,2531461,5966163,2529949,5968177,2528438v2519,-2015,4534,-4030,7052,-6045c5979259,2518867,5981778,2511815,5981778,2506274v,-5541,-2519,-12089,-6549,-16119c5970696,2486126,5965155,2483104,5959110,2483607v-6044,504,-12089,2519,-16118,6548c5940977,2492674,5938962,2494689,5936946,2497207v-1006,1008,-2014,2015,-3021,3526c5931406,2503756,5929391,2506778,5928384,2510304v-1008,3526,-1008,8060,,12089c5929895,2529446,5935940,2535490,5942992,2537001xm3429557,2543668v10278,2041,22207,-9062,15967,-21541c3427906,2486891,3408819,2451655,3390714,2416908v-9300,-18107,-38173,-1468,-27897,16639c3381903,2468294,3400989,2503041,3420564,2536809v2326,4037,5568,6178,8993,6859xm2063734,2573611v15930,1007,31923,252,48294,-2519c2131169,2568070,2127140,2534321,2107495,2536839v-27705,3526,-55913,3526,-83115,-2015c2004735,2530794,1996172,2560010,2015817,2565551v16119,4282,31987,7052,47917,8060xm6718281,2579817v15930,1007,31923,252,48294,-2519c6785716,2574276,6781687,2540527,6762042,2543045v-27705,3526,-55913,3526,-83114,-2014c6659282,2537001,6650719,2566216,6670364,2571757v16120,4282,31987,7052,47917,8060xm1011313,2602581v5498,-894,10667,-4076,14215,-10315c1045593,2557030,1074957,2525709,1106767,2499771v15661,-12724,-4894,-40130,-22022,-28385c1044615,2498303,1015251,2530603,987845,2569754v-12479,17618,6975,35511,23468,32827xm1320888,2605533v5399,1795,11759,1449,18433,-2203c1384656,2579151,1408834,2538853,1425960,2492008v8563,-25187,-32741,-37276,-40800,-11082c1374581,2515178,1344862,2543891,1315646,2563032v-18512,12467,-10956,37118,5242,42501xm5665856,2608787v5498,-895,10667,-4076,14215,-10316c5700136,2563235,5729500,2531914,5761310,2505977v15661,-12725,-4894,-40131,-22023,-28385c5699158,2504508,5669794,2536808,5642388,2575959v-12479,17619,6974,35512,23468,32828xm5975435,2611740v5399,1794,11758,1448,18433,-2204c6039203,2585357,6063381,2545060,6080507,2498214v8564,-25187,-32741,-37276,-40801,-11082c6029128,2521384,5999409,2550097,5970193,2569238v-18512,12467,-10956,37118,5242,42502xm2619954,2634723v6548,1511,14105,504,18639,-5038c2642118,2625656,2644133,2621122,2644133,2616085v,-5038,-2015,-10074,-5540,-13600c2633555,2596944,2627006,2595936,2619954,2596944v-1511,,-2518,503,-4029,1007c2610889,2598959,2606857,2602485,2604339,2607018v-3022,5541,-3022,12593,,17630c2606857,2629182,2610889,2632708,2615925,2633715v1511,504,2518,504,4029,1008xm2391087,2636577v,-505,-1008,-1512,-504,-2016l2390680,2635607r407,970xm2390816,2637063r-136,-1456l2390268,2634625v-315,-819,-441,-1323,315,-64l2389954,2633932r-104,1705l2390816,2637063xm2390881,2637160r206,-583l2390877,2637154r4,6xm2390835,2637269r42,-115l2390816,2637063r19,206xm2391385,2637903r205,-823l2391266,2637729r119,174xm2390892,2638348r195,-260l2391266,2637729r-385,-569l2390709,2637647r183,701xm7045637,2642783v,-504,-1008,-1512,-504,-2015l7045230,2641814r407,969xm7045366,2643270r-136,-1456l7044818,2640831v-315,-819,-441,-1322,315,-63l7044503,2640138r-104,1705l7045366,2643270xm7045431,2643366r206,-583l7045427,2643360r4,6xm7045385,2643475r42,-115l7045366,2643270r19,205xm7045935,2644110r205,-824l7045816,2643935r119,175xm2572930,2644132v6548,,12593,-3526,16119,-9067c2592071,2629524,2591568,2622471,2588545,2616427v-504,-1511,-1511,-2518,-2015,-4030c2580990,2601819,2564367,2601819,2558826,2612397v-504,1512,-1511,2519,-2015,4030c2553788,2622471,2553285,2629524,2556811,2635065v3526,5541,9571,9067,16119,9067xm7045442,2644554r195,-260l7045816,2643935r-385,-569l7045259,2643853r183,701xm4039657,2644687r470,-1159l4040127,2634595r-507,-1047l4038630,2640871r982,3647l4039638,2644474r-26,45l4039657,2644687xm4038170,2646921r163,-163l4039612,2644519r,-1l4038170,2646921xm3947144,2649857v22023,4894,28385,-23490,9299,-31810c3916802,2601407,3877162,2584768,3839479,2563235v-18598,-10767,-33279,16150,-16640,27895c3860522,2618047,3901631,2639580,3947144,2649857xm7227479,2650338v6549,,12593,-3526,16119,-9067c7246620,2635730,7246117,2628678,7243095,2622633v-504,-1511,-1512,-2518,-2015,-4030c7235539,2608025,7218916,2608025,7213375,2618603v-504,1512,-1511,2519,-2015,4030c7208338,2628678,7207834,2635730,7211360,2641271v3526,5541,9571,9067,16119,9067xm3476048,2652863v3548,145,7279,-1293,10583,-4963c3506695,2625388,3526272,2602386,3545357,2578895v12725,-15660,-8806,-38661,-22511,-22511c3503268,2579385,3484185,2602876,3465587,2626366v-9175,11378,-183,26061,10461,26497xm764191,2661270v12724,3915,25937,-6852,25937,-19576l785192,2631748r5425,1628c803342,2636802,816066,2627014,816066,2614289v,-12724,-12724,-23001,-25449,-19086c787192,2596182,784255,2597161,780830,2598139v-6852,1958,-12725,8809,-12236,16150l775589,2623523r-11398,-2383c762723,2621629,761254,2622118,760276,2622608v-7831,2447,-14193,9788,-14193,18597c746572,2650014,751956,2657354,760276,2659801v1467,490,2936,979,3915,1469xm663865,2664696v7831,,15661,-3426,21044,-8809c688824,2651972,691271,2647567,692739,2642673v1468,-5383,1468,-10766,,-16150c691760,2624077,690781,2621140,689313,2618693v-1468,-1957,-2936,-3915,-4894,-5872c681483,2609885,678547,2607927,674632,2606459v-4405,-1958,-2936,-1468,-7830,-1958c664355,2604012,661908,2604012,658971,2604501v-2936,,-6362,979,-9788,3426c644779,2609885,643312,2612331,640375,2615757v-1958,1958,-2937,3915,-3915,6362c635481,2623587,634991,2625055,634991,2626523v-1468,5384,-1468,10767,,16150c636460,2647567,638907,2651972,642822,2655887v5872,5383,13213,8809,21043,8809xm5418737,2667476v12725,3915,25938,-6852,25938,-19576l5439738,2637954r5426,1628c5457888,2643007,5470612,2633220,5470612,2620495v,-12724,-12724,-23001,-25448,-19086c5441738,2602387,5438802,2603366,5435376,2604345v-6852,1958,-12724,8809,-12235,16150l5430136,2629728r-11399,-2383c5417269,2627835,5415801,2628324,5414822,2628813v-7830,2447,-14192,9788,-14192,18597c5401119,2656219,5406502,2663560,5414822,2666007v1468,490,2937,979,3915,1469xm2376857,2669759v5919,-441,11711,-3211,15741,-7997c2396124,2657229,2397635,2651688,2396627,2645643r-5242,-7740l2391087,2639095r-195,-747l2389576,2640102r274,-4465l2386050,2630028r3904,3904l2391087,2615420v-6045,-8060,-15616,-8563,-24179,-5037c2345752,2619450,2345752,2649169,2360360,2663777v4533,4534,10578,6423,16497,5982xm5318413,2670901v7830,,15660,-3425,21043,-8808c5343371,2658177,5345818,2653772,5347286,2648879v1468,-5384,1468,-10766,,-16150c5346307,2630282,5345328,2627346,5343860,2624899v-1468,-1958,-2936,-3915,-4893,-5872c5336030,2616090,5333094,2614133,5329179,2612665v-4404,-1958,-2936,-1469,-7830,-1958c5318902,2610218,5316455,2610218,5313518,2610707v-2936,,-6362,979,-9787,3426c5299326,2616090,5297859,2618537,5294922,2621963v-1958,1957,-2937,3915,-3915,6362c5290028,2629793,5289539,2631261,5289539,2632729v-1469,5384,-1469,10766,,16150c5291007,2653772,5293454,2658177,5297369,2662093v5872,5383,13213,8808,21044,8808xm4013211,2673838v5872,-245,11378,-2202,15844,-5567l4037391,2656113r1757,-3809c4039148,2653283,4038659,2653773,4038659,2654263r-1268,1850l4036212,2658666v490,-978,979,-1957,1958,-2935c4039148,2653283,4040127,2651326,4041106,2648879r378,-8698l4040127,2643528r,2904l4039657,2644687r-509,1255l4038333,2646758r-653,1143l4038630,2640871r-5354,-19887c4033276,2620984,4033765,2621473,4033765,2621473r5855,12075l4040127,2629793r,4802l4041595,2637623r-111,2558l4046489,2627835v,-489,,-978,-489,-1468c4044532,2619516,4038659,2615111,4032297,2612665v-9299,-2937,-18108,-490,-26427,3425c4011743,2615111,4018104,2614622,4023977,2613643v-7341,-1468,-15660,-1468,-22022,3426l4020740,2614778r790,-156c4022020,2614622,4022020,2614622,4022020,2614622r-1280,156l3997061,2619455v-6606,4955,-11011,12785,-11256,22083c3985805,2645454,3986295,2650347,3987763,2654263v3915,10766,13213,20064,25448,19575xm7031407,2675966v5919,-441,11711,-3212,15741,-7997c7050674,2663435,7052185,2657894,7051177,2651850r-5242,-7740l7045637,2645302r-195,-748l7044126,2646309r273,-4466l7040600,2636234r3903,3904l7045637,2621627v-6045,-8060,-15616,-8564,-24179,-5038c7000302,2625656,7000302,2655376,7014910,2669984v4533,4533,10578,6422,16497,5982xe" fillcolor="#f2ea14 [3206]" stroked="f">
                    <v:stroke joinstyle="miter"/>
                    <v:path arrowok="t" o:connecttype="custom" o:connectlocs="1173027,48901;1185180,39897;1178128,12192;1165534,6148;1155964,1614;1145889,103;1128762,11689;1132793,31837;1157475,46949;1173027,48901;5827577,55110;5839730,46106;5832678,18401;5820084,12357;5810514,7823;5800439,6312;5783312,17898;5787343,38046;5812025,53158;5827577,55110;3023939,143828;3049630,129220;3035021,103027;3007820,97989;2988677,112597;2997746,134761;3011850,141310;3023939,143828;637409,194085;648695,165387;530263,100787;521454,132108;624226,189857;637409,194085;5291956,200294;5303242,171596;5184809,106996;5176001,138317;5278773,196066;5291956,200294;1731285,314627;1741501,310245;1781632,281861;1768907,251030;1717521,291159;1731285,314627;6385831,320836;6396047,316454;6436178,288070;6423454,257239;6372067,297368;6385831,320836;4530313,617981;4542732,608621;4535390,581215;4510921,562618;4487430,545979;4461492,580236;4488409,598344;4515326,615962;4530313,617981;4143899,777903;4147228,748294;4120027,730160;4095848,706989;4069655,727641;4130605,777006;4143899,777903;427836,921661;438666,914861;437154,891186;400886,856429;369656,858444;375700,889171;415494,919395;427836,921661;621012,926949;621012,892697;621012,926949;5082385,927870;5093216,921070;5091705,897395;5055436,862638;5024206,864653;5030251,895380;5070044,925604;5082385,927870;5275562,933158;5275562,898906;5275562,933158;3771224,942331;3783198,925745;3751877,882679;3731323,894914;3763134,937491;3771224,942331;3577659,1078435;3588913,1076967;3595767,1068158;3585488,1050050;3581085,1049071;3582062,1049560;3580104,1048581;3576678,1047113;3578146,1047603;3576189,1046624;3575213,1046135;3574231,1045156;3557592,1044177;3554166,1060817;3577659,1078435;4146814,1128353;4161496,1123949;4176178,1112203;4177156,1092138;4157580,1088222;4140452,1096542;4135558,1121991;4146814,1128353;4620100,1219395;4630332,1211059;4678781,1160163;4661163,1129821;4600968,1193931;4620100,1219395;850396,1252353;859274,1245301;872371,1224649;863807,1198959;839125,1211048;830562,1233715;839629,1251849;850396,1252353;5504943,1258562;5513822,1251510;5526918,1230858;5518355,1205168;5493673,1217257;5485110,1239924;5494176,1258058;5504943,1258562;4291788,1263632;4313960,1233881;4293307,1173434;4258046,1177967;4279707,1254030;4291788,1263632;3331709,1282742;3350851,1254534;3350347,1252015;3350347,1247481;3350347,1245970;3351355,1241437;3353369,1237911;3345814,1209702;3317606,1217258;3306020,1260578;3331709,1282742;1363474,1295755;1377399,1289515;1501214,1191637;1483106,1160805;1349503,1261619;1363474,1295755;6018018,1301964;6031943,1295724;6155758,1197846;6137650,1167014;6004047,1267828;6018018,1301964;1634382,1305851;1649612,1285096;1624425,1234723;1596218,1251346;1625433,1299200;1634382,1305851;6288930,1312059;6304159,1291305;6278973,1240932;6250766,1257555;6279981,1305409;6288930,1312059;125353,1338491;148524,1324890;157591,1264947;122834,1260413;111752,1314815;125353,1338491;4779901,1344700;4803072,1331099;4812139,1271156;4777382,1266622;4766301,1321024;4779901,1344700;3947439,1432787;3956821,1428820;3956821,1409679;3929620,1376937;3909975,1376937;3909975,1396078;3937679,1428820;3947439,1432787;1147699,1467492;1158641,1439757;1197304,1362924;1259456,1293430;1235965,1269940;1146896,1372711;1135640,1463248;1147699,1467492;5802243,1473701;5813185,1445966;5851847,1369133;5914000,1299639;5890510,1276149;5801440,1378920;5790184,1469457;5802243,1473701;4488436,1476926;4511418,1456525;4535596,1405145;4509403,1378951;4469609,1456525;4488436,1476926;2656265,1498698;2665931,1491968;2660547,1470436;2638036,1442051;2615524,1429327;2602799,1451839;2644396,1497352;2656265,1498698;112761,1546274;125858,1540985;126361,1514288;117798,1494643;87071,1490613;99664,1540985;112761,1546274;4767309,1552483;4780405,1547194;4780909,1520497;4772346,1500852;4741619,1496822;4754212,1547194;4767309,1552483;1745358,1556354;1765484,1536656;1792402,1466184;1764995,1438779;1724865,1537146;1745358,1556354;6399902,1562563;6420029,1542865;6446946,1472393;6419539,1444988;6379409,1543355;6399902,1562563;1609817,1563149;1624929,1561134;1633996,1549548;1619892,1525873;1612840,1524362;1613344,1524362;1610321,1522347;1608306,1519829;1607803,1518821;1605788,1515295;1586646,1509251;1577580,1527385;1609817,1563149;6264365,1569358;6279476,1567343;6288544,1555757;6274439,1532082;6267388,1530571;6267891,1530571;6264869,1528556;6262854,1526038;6262351,1525030;6260336,1521504;6241194,1515460;6232127,1533594;6264365,1569358;2341496,1590000;2363519,1564551;2335134,1546444;2293047,1544976;2282769,1581681;2311643,1589022;2341496,1590000;6996040,1596209;7018062,1570760;6989677,1552653;6947590,1551185;6937313,1587890;6966187,1595231;6996040,1596209;167320,1606532;181267,1600928;240202,1539474;216024,1515295;154570,1574231;167320,1606532;4821868,1612741;4835815,1607137;4894750,1545683;4870571,1521504;4809118,1580440;4821868,1612741;2822952,1614693;2831012,1590515;2818420,1574899;2803309,1574899;2795753,1587996;2799782,1603611;2807842,1613685;2822952,1614693;4369731,1653512;4367529,1612358;4298035,1588378;4283353,1623614;4316143,1639274;4350889,1652488;4369731,1653512;3001272,1670606;3008325,1655998;3006813,1647938;3005806,1644412;3005806,1642397;2987167,1628293;2978099,1650457;2985656,1665569;3001272,1670606;1773313,1688367;1943131,1687877;1943131,1650194;1773313,1649705;1773313,1688367;6427858,1694576;6597676,1694086;6597676,1656403;6427858,1655914;6427858,1694576;4494771,1720024;4516303,1707789;4504558,1685767;4496728,1683809;4495260,1682830;4491345,1680383;4490365,1679894;4486940,1676958;4484494,1674511;4482535,1672064;4460024,1666191;4454151,1688703;4494771,1720024;2244051,1733965;2257318,1732902;2378197,1681516;2368899,1647747;2240679,1704028;2244051,1733965;6898596,1740174;6911864,1739111;7032742,1687725;7023444,1653956;6895224,1710237;6898596,1740174;3968407,1742134;4002156,1729541;4015253,1702340;3986541,1692770;3955814,1712415;3949266,1732564;3968407,1742134;2495347,1754801;2512292,1738284;2519633,1714304;2494674,1695218;2478035,1738284;2495347,1754801;7149891,1761010;7166836,1744493;7174177,1720513;7149218,1701427;7132579,1744493;7149891,1761010;2479991,1800927;2492225,1772542;2466287,1751499;2438393,1767649;2479991,1800927;7134536,1807136;7146770,1778751;7120833,1757708;7092938,1773858;7134536,1807136;2174991,1809468;2193628,1798890;2183051,1780253;2182043,1779749;2180028,1778238;2179020,1777230;2176502,1775215;2174488,1772697;2173983,1772193;2170458,1765645;2149301,1760104;2143257,1781260;2174991,1809468;6829539,1815677;6848177,1805099;6837599,1786462;6836591,1785958;6834577,1784447;6833569,1783439;6831050,1781424;6829036,1778906;6828532,1778402;6825006,1771854;6803850,1766313;6797805,1787469;6829539,1815677;2576890,1824417;2589125,1802884;2592551,1753945;2558783,1744646;2555357,1812182;2576890,1824417;2001369,1827353;2018497,1801905;2029264,1776946;2008709,1750519;1978367,1807288;2001369,1827353;7231436,1830626;7243670,1809093;7247097,1760154;7213328,1750855;7209902,1818391;7231436,1830626;2349715,1831757;2361071,1821480;2400711,1753945;2371348,1731433;2325835,1800926;2349715,1831757;6655914,1833562;6673042,1808114;6683809,1783155;6663254,1756728;6632912,1813497;6655914,1833562;2043537,1834080;2056617,1832135;2110013,1796875;2095909,1772193;2039995,1802416;2043537,1834080;7004259,1837966;7015615,1827689;7055255,1760154;7025892,1737642;6980379,1807135;7004259,1837966;6698084,1840289;6711165,1838344;6764560,1803084;6750456,1778402;6694543,1808625;6698084,1840289;1636089,1851285;1645581,1820046;1570527,1758592;1546349,1789823;1623417,1848759;1636089,1851285;6290638,1857494;6300130,1826255;6225075,1764801;6200897,1796032;6277966,1854968;6290638,1857494;742659,1947742;751468,1945295;759788,1934528;761745,1929634;756851,1910058;742659,1904186;728466,1910058;723572,1929634;725530,1934528;731892,1943826;742659,1947742;5397205,1953945;5406014,1951498;5414334,1940732;5416292,1935838;5411398,1916262;5397205,1910389;5383013,1916262;5378119,1935838;5380076,1940732;5386438,1950030;5397205,1953945;1250499,1960592;1262754,1929353;1238575,1882507;1198278,1893588;1212382,1926834;1236560,1955547;1250499,1960592;5905047,1966797;5917302,1935558;5893123,1888712;5852826,1899793;5866930,1933039;5891108,1961752;5905047,1966797;1938244,1979222;2211260,1870922;2193126,1847248;1938244,1945473;1938244,1979222;6592792,1985427;6865808,1877127;6847674,1853457;6592792,1951678;6592792,1985427;956799,2004242;965333,1965358;889967,1909078;867455,1938442;939884,1998637;956799,2004242;5611342,2010447;5619876,1971562;5544510,1915282;5521998,1944646;5594428,2004841;5611342,2010447;3292499,2032852;3306538,2013651;3265431,1943667;3241451,1957859;3284027,2026865;3292499,2032852;2920006,2040309;2929710,2038122;3084359,1938285;3068698,1911368;2916494,2015120;2920006,2040309;81986,2043172;103519,2025064;104498,2022128;104987,2020660;109881,2013319;121626,2006956;139734,1988848;121626,1970740;66325,2019681;81986,2043172;4736529,2049377;4758062,2031269;4759041,2028332;4759531,2026864;4764424,2019523;4776170,2013161;4794278,1995052;4776170,1976945;4720868,2025885;4736529,2049377;2218313,2057299;2231914,2024557;2202193,1992318;2202193,1966628;2176503,1966628;2167437,2022039;2218313,2057299;6872861,2063505;6886462,2030762;6856742,1998523;6856742,1972833;6831052,1972833;6821985,2028244;6872861,2063505;2788722,2081242;2802470,2072379;2818254,2054544;2825346,2057901;2835548,2055949;2842096,2051920;2845622,2023711;2845559,2023690;2889091,1974500;2866579,1951987;2772616,2049377;2788722,2081242;3423838,2083106;3445035,2063079;3377990,1932411;3347646,1950029;3415182,2075314;3423838,2083106;863462,2087072;876262,2055896;803343,1892439;769086,1896844;850814,2080856;863462,2087072;5518007,2093277;5530807,2062101;5457888,1898643;5423631,1903047;5505359,2087060;5518007,2093277;1137276,2095355;1152441,2063343;1162515,2002896;1131284,1971665;1111640,2079966;1124744,2094298;1137276,2095355;3039649,2095475;3050140,2088289;3088927,2028346;3060213,2011723;3022435,2072170;3039649,2095475;5791823,2101561;5806988,2069548;5817062,2009102;5785831,1977870;5766186,2086171;5779291,2100504;5791823,2101561;3504985,2104811;3504985,2077105;3504985,2104811;4067338,2115893;4068144,2115893;4066129,2115390;2944412,2117467;2954424,2103300;2949387,2087684;2931756,2083654;2927223,2085166;2915637,2098262;2923193,2114382;2927223,2116900;2944412,2117467;4071263,2117529;4067338,2115893;4057565,2115893;4058652,2116185;4067424,2117303;4083080,2132179;4083242,2131779;4083207,2131695;4083759,2133020;4083299,2131638;4083242,2131779;4082577,2134101;4083080,2132179;4082490,2133638;4499803,2139563;4508963,2135510;4651376,2007289;4632779,1983308;4490856,2117402;4499803,2139563;3620338,2148635;3628900,2143598;3636959,2128990;3631922,2116901;3619834,2111863;3605226,2120930;3601196,2127479;3604220,2145109;3620338,2148635;4078521,2149588;4079876,2149062;4083759,2142591;4083759,2140409;4082577,2134101;1194953,2151395;1194984,2151302;1194929,2151111;1194910,2151204;1195034,2151480;1195255,2150489;1194984,2151302;4035065,2151826;4034394,2150650;4034394,2151154;18062,2153006;107221,2144946;111250,2114219;10002,2124293;18062,2153006;3852698,2154031;3852779,2154020;3853671,2153128;3853284,2153360;3852202,2154596;3852698,2154031;3852529,2154052;3852202,2154596;3852635,2154596;3853118,2153977;3852779,2154020;3852548,2154709;3853671,2154596;3852635,2154596;5849501,2157601;5849532,2157508;5849478,2157317;5849459,2157410;5849583,2157686;5849804,2156694;5849532,2157508;4077211,2157703;4080737,2153169;4077364,2157385;4076707,2158206;4077211,2157703;4077004,2157835;4672609,2159211;4761768,2151151;4765797,2120424;4664549,2130499;4672609,2159211;4039747,2160018;4038480,2155239;4035065,2151826;4040439,2161228;4039747,2160018;4039935,2160725;4040439,2161228;4072475,2161416;4073181,2161228;4073685,2160725;3832627,2164874;3845963,2163161;3852548,2154709;3850490,2154915;3852202,2155086;3848777,2155086;3850490,2154915;3847309,2154596;3848287,2154596;3852529,2154052;3852753,2153679;3853284,2153360;3853487,2153128;3853671,2153128;3854649,2151171;3854160,2152639;3853118,2153977;3862113,2152822;3870800,2141872;3868842,2127680;3857096,2119849;3842904,2119849;3833606,2124254;3820392,2143830;3822350,2157043;3832627,2164874;4063106,2166769;4072475,2161416;4070695,2161891;4050513,2167273;4070695,2161891;4077004,2157835;4077364,2157385;4081728,2148345;4079876,2149062;4077715,2152665;4078521,2149588;4075571,2150731;4075390,2151177;4076707,2150650;4075196,2151658;4075390,2151177;4074188,2151658;4073942,2151362;4073181,2151658;4073874,2151280;4073942,2151362;4075571,2150731;4082490,2133638;4081241,2126975;4083207,2131695;4083256,2131509;4083299,2131638;4083759,2130501;4083759,2133020;4083759,2140409;4084263,2143094;4081728,2148345;4084389,2147313;4090308,2136546;4077715,2117908;4071263,2117529;4072174,2117908;4067424,2117303;4061526,2116956;4078218,2121434;4078722,2121938;4060588,2116901;4061526,2116956;4058652,2116185;4052906,2115453;4037416,2126975;4033386,2136042;4038480,2155239;2758119,2170992;2770170,2165853;2770660,2140893;2753042,2131595;2736401,2148235;2742274,2161938;2745700,2165853;2758119,2170992;986559,2175614;999590,2170414;1034336,2136157;1034336,2114134;1012314,2114134;973162,2144477;973162,2170904;986559,2175614;4111464,2180873;4125064,2175332;4130605,2161731;4128087,2152160;4121034,2145612;4114990,2141582;4094841,2145108;4090307,2163242;4094841,2171302;4101893,2178354;4111464,2180873;5641104,2181819;5654134,2176619;5688880,2142362;5688880,2120339;5666858,2120339;5627707,2150682;5627707,2177109;5641104,2181819;3788581,2195218;3788581,2164875;3788581,2195218;1184676,2195320;1207848,2183734;1199788,2159052;1196766,2157037;1196262,2155526;1196262,2155022;1195759,2154015;1195034,2151480;1195003,2151622;1194953,2151395;1194751,2152000;1194910,2151204;1194751,2150489;1194929,2151111;1195255,2149481;1196262,2148474;1161002,2128828;1156972,2166608;1184676,2195320;87393,2196208;83543,2195823;81242,2196053;3874225,2196277;3874714,2196196;3873735,2196196;754771,2197759;766639,2192437;789640,2167477;787683,2136157;756362,2141540;737276,2169435;742170,2193905;754771,2197759;3883034,2198643;3882055,2198153;3882314,2198354;94457,2199349;92106,2196326;87393,2196208;88580,2196326;93114,2198341;97144,2201364;96640,2200860;96856,2201148;5839225,2201526;5862397,2189940;5854337,2165258;5851315,2163243;5850811,2161732;5850811,2161228;5850307,2160220;5849583,2157686;5849552,2157828;5849501,2157601;5849300,2158206;5849459,2157410;5849300,2156694;5849478,2157317;5849804,2155687;5850811,2154679;5815550,2135034;5811521,2172814;5839225,2201526;3886459,2201579;3885970,2201090;3886184,2201365;4741943,2202414;4738092,2202029;4735791,2202259;5409316,2203964;5421184,2198642;5444185,2173683;5442228,2142361;5410907,2147745;5391821,2175640;5396715,2200110;5409316,2203964;99382,2204890;99158,2204386;99662,2204890;96856,2201148;94457,2199349;97809,2203658;3889396,2205494;3888906,2204515;3889194,2205235;4749006,2205555;4746656,2202533;4741943,2202414;4743129,2202533;4747663,2204548;3457591,2206474;3469728,2197494;3521107,2153166;3511538,2118913;3436481,2178352;3457591,2206474;4751693,2207570;4751189,2207066;4751405,2207355;100825,2208137;100670,2205897;99382,2204890;100203,2206737;100481,2207094;100453,2207298;101173,2208920;100825,2208137;100833,2208238;4177451,2209080;4177451,2190946;4177451,2209080;3890864,2209410;3890374,2207941;3890403,2208257;4753932,2211097;4753708,2210592;4754212,2211096;4751405,2207355;4749006,2205555;4752359,2209865;101123,2212446;101124,2212431;100833,2208238;100670,2207912;101173,2212949;101173,2211942;101124,2212431;101131,2212526;3890864,2213324;3890864,2212835;3890842,2213080;4755375,2214343;4755219,2212104;4753932,2211097;4754753,2212944;4755030,2213300;4755002,2213505;152853,2214396;155072,2211439;154568,2211942;155192,2210538;153085,2212401;4755723,2215126;4755375,2214343;4755382,2214444;2480543,2215866;2495163,2208097;2489290,2177755;2466779,2164541;2444268,2168945;2445735,2191947;2464821,2210054;2480543,2215866;4755672,2218652;4755674,2218639;4755382,2214444;4755219,2214119;4755723,2219156;4755723,2218149;4755674,2218639;4755680,2218725;4807403,2220603;4809621,2217645;4809117,2218149;4809742,2216744;4807635,2218608;7135086,2222071;7149707,2214302;7143834,2183960;7121323,2170745;7098810,2175150;7100279,2198152;7119364,2216260;7135086,2222071;141534,2222709;152553,2216980;152853,2214396;152265,2215180;152553,2214965;152049,2215468;152265,2215180;148523,2217987;149027,2217483;145638,2218990;144493,2220002;143080,2219640;139456,2220002;133915,2219498;128878,2217483;125868,2215226;124848,2214965;124848,2214461;125868,2215226;143080,2219640;144493,2219498;145638,2218990;153085,2212401;154863,2197116;154064,2195319;151042,2191793;147516,2188771;147012,2188547;134923,2186756;134419,2186756;138700,2186280;138449,2186252;138952,2186252;138700,2186280;142982,2186756;147012,2188547;148523,2188771;155072,2195319;154863,2197116;156079,2199853;156079,2199349;156533,2203883;156583,2203379;156583,2204386;156533,2203883;156079,2208416;156583,2207409;155192,2210538;157590,2208416;156583,2190282;149531,2183230;139960,2180207;136434,2180711;128878,2183230;121322,2190786;120314,2209927;129382,2220506;141534,2222709;3885970,2225560;3886459,2225070;3886180,2225279;3882544,2228007;3883523,2227517;3882722,2227873;4625259,2228725;4646919,2228222;4646919,2206058;4625259,2205554;4613673,2217140;4625259,2228725;4796083,2228916;4807102,2223186;4807403,2220603;4806815,2221387;4807102,2221171;4806599,2221675;4806815,2221387;4803073,2224193;4803576,2223690;4800187,2225196;4799043,2226209;4797629,2225846;4794005,2226209;4788464,2225705;4783427,2223690;4780418,2221433;4779397,2221171;4779397,2220668;4780418,2221433;4797629,2225846;4799043,2225705;4800187,2225196;4807635,2218608;4809412,2203322;4808614,2201526;4805591,2198000;4802065,2194977;4801562,2194753;4789472,2192963;4788968,2192963;4793250,2192486;4792998,2192458;4793502,2192458;4793250,2192486;4797532,2192963;4801562,2194753;4803073,2194977;4809621,2201526;4809412,2203322;4810629,2206059;4810629,2205556;4811082,2210089;4811132,2209585;4811132,2210593;4811082,2210089;4810629,2214623;4811132,2213615;4809742,2216744;4812140,2214623;4811132,2196488;4804080,2189436;4794509,2186414;4790983,2186917;4783427,2189436;4775871,2196992;4774864,2216134;4783931,2226712;4796083,2228916;1029930,2231589;1044123,2225716;1049506,2216907;1049506,2205651;1047548,2200757;1041186,2191458;1029930,2187543;1020632,2189990;1012312,2200757;1010355,2205651;1015737,2225716;1029930,2231589;89084,2234610;101866,2223087;101131,2212526;101123,2212446;100670,2216979;100670,2216475;98655,2221009;95632,2224535;98655,2220505;100453,2207298;100203,2206737;97809,2203658;89084,2196830;71454,2201364;74979,2198341;74476,2198341;79010,2196326;78506,2196326;81242,2196053;74602,2195886;63898,2209423;67424,2227558;89084,2234610;1357955,2237632;1381630,2226550;1382637,2223024;1382336,2221953;1382134,2222520;1378104,2206904;1382336,2221953;1384652,2215468;1376089,2197837;1356443,2202875;1352917,2208416;1355039,2205869;1354933,2205897;1355436,2205393;1355039,2205869;1356464,2205502;1359466,2202875;1370548,2201867;1356464,2205502;1351407,2209927;1349392,2212949;1347880,2226550;1357955,2237632;5684476,2237794;5698668,2231921;5704052,2223112;5704052,2211856;5702094,2206962;5695732,2197663;5684476,2193749;5675178,2196195;5666858,2206962;5664901,2211856;5670283,2231921;5684476,2237794;3874714,2239263;3881076,2238284;3891353,2232412;3897715,2217240;3889396,2200111;3887302,2199540;3887438,2199621;3893311,2213324;3888652,2221547;3888417,2222134;3888906,2221644;3887639,2223335;3884991,2228007;3882544,2228007;3882422,2228007;3879119,2229475;3880097,2229475;3875693,2229915;3876182,2229964;3875203,2229964;3875693,2229915;3871288,2229475;3871778,2229475;3868474,2228007;3867863,2228007;3867373,2227517;3868474,2228007;3882422,2228007;3882722,2227873;3886180,2225279;3887639,2223335;3888652,2221547;3890374,2217240;3890374,2218218;3890842,2213080;3890403,2208257;3889194,2205235;3886184,2201365;3882314,2198354;3880936,2197804;3877091,2196755;3874225,2196277;3868841,2197175;3869331,2196930;3868771,2197105;3864926,2198643;3865416,2198153;3858564,2205005;3861305,2201350;3861011,2201579;3861501,2201090;3861305,2201350;3865416,2198153;3868771,2197105;3869820,2196685;3869331,2196930;3873246,2195706;3877091,2196755;3879189,2197105;3878140,2196685;3879608,2197175;3879189,2197105;3880936,2197804;3887302,2199540;3877650,2193749;3852202,2204026;3861501,2235837;3874714,2239263;4743633,2240817;4756415,2229294;4755680,2218725;4755672,2218652;4755219,2223186;4755219,2222682;4753204,2227216;4750182,2230742;4753204,2226712;4755002,2213505;4754753,2212944;4752359,2209865;4743633,2203037;4726003,2207570;4729529,2204548;4729025,2204548;4733559,2202533;4733056,2202533;4735791,2202259;4729151,2202092;4718447,2215630;4721973,2233764;4743633,2240817;2389942,2243334;2404625,2242845;2413923,2238930;2421264,2233057;2424200,2229142;2427137,2225227;2431051,2216418;2431540,2202225;2427137,2189011;2407062,2173238;2406093,2172861;2406582,2172861;2407062,2173238;2414902,2176287;2414413,2175798;2405604,2171883;2400220,2171393;2390432,2171393;2381133,2173840;2372813,2178734;2368898,2181670;2363026,2189011;2358621,2202715;2358621,2212503;2363026,2226206;2368898,2233546;2380644,2240887;2389942,2243334;6012505,2243838;6036180,2232756;6037187,2229230;6036886,2228160;6036684,2228727;6032654,2213111;6036886,2228160;6039202,2221674;6030639,2204044;6010994,2209081;6007467,2214622;6009589,2212076;6009483,2212104;6009986,2211600;6009589,2212076;6011014,2211709;6014016,2209081;6025098,2208074;6011014,2211709;6005957,2216133;6003942,2219156;6002430,2232756;6012505,2243838;1547582,2244985;1562386,2235503;1552108,2142030;1519319,2161116;1536448,2232078;1547582,2244985;7044489,2249539;7059171,2249050;7068469,2245135;7075810,2239263;7078747,2235347;7081683,2231432;7085598,2222623;7086087,2208431;7081683,2195216;7061608,2179443;7060639,2179067;7061129,2179067;7061608,2179443;7069448,2182492;7068959,2182003;7060150,2178088;7054767,2177598;7044979,2177598;7035680,2180045;7027360,2184939;7023445,2187876;7017572,2195216;7013168,2208920;7013168,2218708;7017572,2232411;7023445,2239752;7035191,2247093;7044489,2249539;6202127,2251190;6216931,2241708;6206653,2148234;6173864,2167320;6190993,2238283;6202127,2251190;2866776,2270031;2878866,2268520;2884911,2263987;2893473,2249378;2888435,2237289;2876347,2232252;2861739,2240815;2857205,2246860;2855191,2256935;2859724,2266002;2866776,2270031;2549974,2288290;2549051,2287598;2548636,2287360;2549365,2288046;2550101,2288385;2550051,2288321;2549974,2288290;2550935,2288674;2549842,2288049;2550051,2288321;2551170,2288808;2551054,2288722;2550935,2288674;2551774,2289010;2550767,2288506;2551054,2288722;2552278,2290018;2551774,2289514;2551991,2289803;2553815,2292235;2551991,2289803;2550101,2288385;2551103,2289683;2554887,2293243;2554797,2293040;2554797,2293158;2554797,2293543;2554797,2293158;2553815,2292235;7204523,2294496;7203600,2293804;7203185,2293567;7203914,2294253;7204650,2294591;7204600,2294527;7204523,2294496;7205485,2294881;7204390,2294256;7204600,2294527;7205719,2295015;7205604,2294929;7205485,2294881;7206323,2295216;7205316,2294713;7205604,2294929;7206827,2296224;7206323,2295720;7206540,2296009;7208364,2298441;7206540,2296009;7204650,2294591;7205653,2295889;7209436,2299450;7209346,2299247;7209346,2299365;7209346,2299750;7209346,2299365;7208364,2298441;3134255,2305292;3135259,2305040;3135784,2304836;3135132,2304902;3131232,2305292;3132238,2305292;3131736,2305241;3130728,2306803;3143322,2304284;3150877,2292699;3150877,2281616;3145335,2272549;3129721,2266001;3111586,2276075;3108564,2286654;3111586,2297232;3118639,2304284;3130728,2306803;3124871,2303529;3123171,2302773;3123521,2302773;3119016,2300254;3117925,2297456;3116624,2295721;3116624,2296224;3114609,2291691;3114609,2292194;3114173,2287835;3114106,2287661;3114106,2287157;3114173,2287835;3117925,2297456;3119646,2299751;3123676,2302773;3123521,2302773;3124871,2303529;3127704,2304788;3127203,2304788;3131736,2305241;3135132,2304902;3138787,2303277;3138284,2303277;3141465,2300891;3146233,2294078;3146847,2292699;3146847,2293202;3146233,2294078;3144831,2297232;3144831,2296728;3142024,2300471;3142311,2300254;3141810,2300758;3142024,2300471;3141465,2300891;3139795,2303277;3135784,2304836;3136269,2304788;3135259,2305040;934010,2310380;934010,2270250;934010,2310380;2815903,2312345;2826984,2312345;2841592,2297737;2826984,2284136;2815903,2284136;2801797,2298241;2815903,2312345;5588556,2316586;5588556,2276456;5588556,2316586;2542707,2328301;2554293,2325278;2564368,2312685;2560338,2294047;2551170,2288808;2554797,2291529;2553789,2291025;2556811,2295055;2554887,2293243;2556284,2296388;2556811,2297070;2556811,2297573;2556284,2296388;2551103,2289683;2549365,2288046;2546737,2286996;2547745,2287499;2543566,2287119;2529611,2293040;2533640,2290018;2533137,2290018;2538174,2288003;2537670,2288003;2542875,2287057;2542204,2286996;2543211,2286996;2542875,2287057;2543566,2287119;2546233,2285988;2548636,2287360;2548248,2286996;2549051,2287598;2549842,2288049;2548248,2285988;2534144,2283973;2521048,2294047;2521551,2316211;2535656,2327293;2542707,2328301;7197256,2334507;7208842,2331485;7218916,2318891;7214887,2300253;7205719,2295015;7209346,2297735;7208338,2297231;7211361,2301261;7209436,2299450;7210834,2302594;7211361,2303276;7211361,2303780;7210834,2302594;7205653,2295889;7203914,2294253;7201286,2293202;7202294,2293706;7198115,2293326;7184160,2299247;7188189,2296224;7187686,2296224;7192723,2294209;7192219,2294209;7197425,2293263;7196753,2293202;7197761,2293202;7197425,2293263;7198115,2293326;7200782,2292194;7203185,2293567;7202797,2293202;7203600,2293804;7204390,2294256;7202797,2292194;7188693,2290180;7175597,2300253;7176100,2322418;7190205,2333500;7197256,2334507;4056054,2336521;4077210,2329469;4088292,2309824;4068647,2298742;4046483,2302268;4033890,2324432;4056054,2336521;1862259,2344576;1877552,2343169;1921597,2306464;1921597,2284932;1900064,2284932;1862870,2308911;1850635,2333870;1862259,2344576;3082402,2345460;3099041,2328820;3082402,2312181;3065762,2317564;3061357,2328820;3065762,2340077;3082402,2345460;6516804,2350781;6532098,2349375;6576143,2312670;6576143,2291137;6554610,2291137;6517416,2315117;6505181,2340076;6516804,2350781;4098333,2353412;4098192,2353063;4097863,2352641;4097863,2353145;126611,2353488;146509,2336361;171695,2268862;141975,2251231;109737,2335858;126611,2353488;4132116,2355664;4132620,2354656;4132482,2354840;4129597,2358686;4130101,2358182;4129814,2358398;4128711,2359225;4129814,2358398;4132482,2354840;4132593,2354589;4130065,2356025;4781160,2359694;4801057,2342567;4826244,2275068;4796524,2257438;4764286,2342064;4781160,2359694;4124056,2361708;4128086,2360701;4128711,2359225;4126071,2361205;4126575,2360701;4119163,2362932;4121538,2362716;4124056,2361708;4115997,2363220;4117653,2363069;4130065,2356025;4133627,2347604;4125064,2332492;4128590,2335011;4131612,2338537;4133627,2343070;4133627,2342567;4134106,2347352;4134131,2347101;4134131,2347604;4134106,2347352;4133627,2352138;4134131,2351130;4132593,2354589;4135138,2353145;4116500,2321915;4100885,2328463;4094336,2343574;4098192,2353063;4098565,2353543;4115540,2363178;4116897,2363498;4119163,2362932;4117653,2363069;4116500,2363723;4116897,2363498;4116346,2363636;4109952,2365234;4116346,2363636;4115540,2363178;4110456,2362716;4105418,2360701;4101389,2357175;4098565,2353543;4098333,2353412;4100885,2359693;4109952,2365234;819006,2366170;834667,2358340;829283,2341700;809708,2327997;785727,2336316;796982,2359318;819006,2366170;631566,2369106;643801,2359319;636460,2331423;627651,2326040;614438,2320656;601714,2321635;592416,2329465;595352,2353446;606608,2362255;615417,2367149;631566,2369106;5473550,2372376;5489210,2364545;5483827,2347905;5464251,2334202;5440271,2342522;5451527,2365524;5473550,2372376;5286113,2375312;5298348,2365525;5291006,2337629;5282198,2332245;5268984,2326862;5256260,2327841;5246962,2335671;5249898,2359652;5261154,2368460;5269963,2373355;5286113,2375312;4532943,2409080;4548114,2388037;4547135,2384611;4542730,2376781;4522176,2376781;4517772,2384611;4516793,2388037;4532943,2409080;1375586,2413430;1384149,2410911;1389690,2403523;1392209,2399325;1391705,2400836;1389690,2403523;1387675,2406881;1393216,2399325;1394224,2385725;1392209,2381192;1387172,2375651;1375586,2371620;1366015,2374139;1356949,2385725;1357955,2399325;1363496,2406881;1363494,2406878;1359467,2400836;1358963,2399325;1363494,2406878;1365511,2409904;1375586,2413430;3987930,2418753;3987863,2409247;4014245,2397976;4016764,2398984;4023445,2410929;4024486,2405845;4002660,2394954;3999637,2395458;3987674,2418440;6030135,2419636;6038699,2417118;6044239,2409731;6046758,2405532;6046255,2407043;6044239,2409731;6042225,2413088;6047766,2405532;6048773,2391931;6046758,2387398;6041721,2381858;6030135,2377827;6020565,2380346;6011498,2391931;6012505,2405532;6018046,2413088;6018043,2413083;6014017,2407043;6013512,2405532;6018043,2413083;6020061,2416110;6030135,2419636;4021562,2420124;4025075,2413843;4023445,2410929;4016815,2428611;4020015,2427680;4021562,2420124;4012979,2429728;4014245,2429710;4016764,2428703;4016815,2428611;2123614,2431438;2136207,2421993;2129155,2394792;2120087,2389755;2113539,2384718;2100946,2370613;2079286,2363561;2069211,2383710;2107998,2429548;2123614,2431438;4002660,2432733;4012979,2429728;3997087,2429954;3987930,2418753;3987965,2423689;3999637,2432229;4002660,2432733;6778161,2437644;6790754,2428199;6783702,2400998;6774635,2395961;6768086,2390924;6755493,2376820;6733833,2369768;6723759,2389916;6762545,2435755;6778161,2437644;1194987,2438522;1211985,2416087;1101873,2287866;1086702,2312826;1186048,2431258;1194987,2438522;5849530,2444727;5866528,2422292;5756416,2294071;5741245,2319031;5840591,2437463;5849530,2444727;4314683,2445906;4327399,2443337;4408148,2386568;4390041,2355247;4310760,2413973;4314683,2445906;1910022,2455544;1922578,2450833;2015073,2248226;1982773,2248226;1903002,2426364;1910022,2455544;3593138,2459642;3602205,2436762;3530677,2371782;3512540,2389916;3583063,2455903;3593138,2459642;6564566,2461749;6577122,2457039;6669617,2254431;6637317,2254431;6557546,2432570;6564566,2461749;3969414,2464468;3987548,2459431;3993089,2446334;3987548,2433237;3969919,2428200;3963874,2429207;3960851,2429711;3952288,2434748;3952288,2457919;3963370,2463460;3969414,2464468;2091878,2472868;2091878,2472365;2091853,2472616;2091687,2474271;2091853,2472616;2091799,2472078;6746427,2479074;6746427,2478571;6746402,2478822;6746237,2480475;6746402,2478822;6746348,2478285;2089401,2481339;2089410,2481331;2089863,2480424;2089726,2480607;2056617,2481935;2055106,2479920;2055106,2480424;2088688,2481991;2091374,2480424;2091687,2474271;2091374,2477402;2091374,2476898;2089863,2480299;2089863,2480424;2089863,2480928;2089410,2481331;2089360,2481432;2089401,2481339;2088730,2481935;2086841,2484454;2087345,2483950;2087057,2484166;4628374,2484936;4653333,2470743;4657737,2452147;4653333,2441380;4628374,2427188;4603415,2441380;4599500,2456062;4603415,2470743;4628374,2484936;2060143,2485461;2056617,2481935;2058128,2483950;2082857,2487155;2083314,2486973;2087057,2484166;2088688,2481991;2088627,2482027;6743950,2487545;6743959,2487537;6744412,2486630;6744275,2486813;6711166,2488141;6709655,2486127;6709655,2486630;6743237,2488198;6745924,2486630;6746237,2480475;6745924,2483608;6745924,2483104;6744412,2486505;6744412,2486630;6744412,2487134;6743959,2487537;6743909,2487638;6743950,2487545;6743279,2488142;2067363,2489323;2066692,2488786;2062158,2486973;2060143,2485461;2062662,2487980;2076042,2489368;2080796,2488987;2082857,2487155;2078278,2488987;2076402,2489158;2072737,2489491;2076402,2489158;2088627,2482027;2088730,2481935;2089726,2480607;2089863,2480299;2089863,2464934;2089360,2463801;2088045,2462267;2074874,2454804;2074248,2454734;2074751,2454734;2074874,2454804;2078781,2455238;2078278,2455238;2082811,2457253;2086337,2460275;2088045,2462267;2089863,2463297;2089863,2464934;2091374,2468335;2091374,2467831;2091799,2472078;2092508,2458134;2074751,2447178;2053595,2462794;2055610,2479920;2066692,2488786;2067196,2488987;2072737,2489491;2068203,2489995;2069384,2489900;2067363,2489323;6741390,2490660;6741894,2490156;6741605,2490373;2073240,2491002;2076042,2489368;2069384,2489900;6714692,2491668;6711166,2488141;6712677,2490156;6737406,2493362;6737863,2493179;6741605,2490373;6743237,2488198;6743175,2488233;6721913,2495530;6721241,2494992;6716707,2493179;6714692,2491668;6717211,2494186;6730591,2495574;6735345,2495194;6737406,2493362;6732827,2495194;6730951,2495364;6727286,2495697;6730951,2495364;6743175,2488233;6743279,2488142;6744275,2486813;6744412,2486505;6744412,2471140;6743909,2470007;6742594,2468473;6729423,2461010;6728797,2460940;6729300,2460940;6729423,2461010;6733330,2461444;6732827,2461444;6737360,2463459;6740886,2466481;6742594,2468473;6744412,2469504;6744412,2471140;6745924,2474541;6745924,2474037;6746348,2478285;6747057,2464340;6729300,2453384;6708144,2469000;6710159,2486127;6721241,2494992;6721745,2495194;6727286,2495697;6722752,2496201;6723933,2496107;6721913,2495530;6727789,2497209;6730591,2495574;6723933,2496107;2851775,2514727;2862664,2506958;2871473,2489828;2868047,2471721;2849451,2472700;2837217,2487381;2838684,2511852;2851775,2514727;838924,2516941;849346,2509561;945756,2382321;922755,2359320;820962,2492922;838924,2516941;5493469,2523146;5503891,2515767;5600301,2388526;5577300,2365526;5475507,2499128;5493469,2523146;1288442,2530797;1308087,2526767;1313628,2522234;1320680,2516189;1327228,2500070;1320680,2483951;1304561,2477402;1288442,2483951;1282397,2491003;1279375,2494529;1273834,2504100;1273834,2516189;1288442,2530797;5942992,2537003;5962636,2532974;5968177,2528440;5975229,2522395;5981778,2506276;5975229,2490157;5959110,2483609;5942992,2490157;5936946,2497209;5933925,2500735;5928384,2510306;5928384,2522395;5942992,2537003;3429557,2543670;3445524,2522129;3390714,2416910;3362817,2433549;3420564,2536811;3429557,2543670;2063734,2573613;2112028,2571094;2107495,2536841;2024380,2534826;2015817,2565553;2063734,2573613;6718281,2579819;6766575,2577300;6762042,2543047;6678928,2541033;6670364,2571759;6718281,2579819;1011313,2602583;1025528,2592268;1106767,2499773;1084745,2471388;987845,2569756;1011313,2602583;1320888,2605535;1339321,2603332;1425960,2492010;1385160,2480928;1315646,2563034;1320888,2605535;5665856,2608789;5680071,2598473;5761310,2505979;5739287,2477594;5642388,2575961;5665856,2608789;5975435,2611742;5993868,2609538;6080507,2498216;6039706,2487134;5970193,2569240;5975435,2611742;2619954,2634725;2638593,2629687;2644133,2616087;2638593,2602487;2619954,2596946;2615925,2597953;2604339,2607020;2604339,2624650;2615925,2633717;2619954,2634725;2391087,2636579;2390583,2634563;2390680,2635609;2390816,2637065;2390680,2635609;2390268,2634627;2390583,2634563;2389954,2633934;2389850,2635639;2390881,2637162;2391087,2636579;2390877,2637156;2390835,2637271;2390877,2637156;2390816,2637065;2391385,2637905;2391590,2637082;2391266,2637731;2390892,2638350;2391087,2638090;2391266,2637731;2390881,2637162;2390709,2637649;7045637,2642785;7045133,2640770;7045230,2641816;7045366,2643272;7045230,2641816;7044818,2640833;7045133,2640770;7044503,2640140;7044399,2641845;7045431,2643368;7045637,2642785;7045427,2643362;7045385,2643477;7045427,2643362;7045366,2643272;7045935,2644112;7046140,2643288;7045816,2643937;2572930,2644134;2589049,2635067;2588545,2616429;2586530,2612399;2558826,2612399;2556811,2616429;2556811,2635067;2572930,2644134;7045442,2644556;7045637,2644296;7045816,2643937;7045431,2643368;7045259,2643855;4039657,2644689;4040127,2643530;4040127,2634597;4039620,2633550;4038630,2640873;4039612,2644520;4039638,2644476;4039612,2644521;4038170,2646923;4038333,2646760;4039612,2644521;4039612,2644520;3947144,2649859;3956443,2618049;3839479,2563237;3822839,2591132;3947144,2649859;7227479,2650340;7243598,2641273;7243095,2622635;7241080,2618605;7213375,2618605;7211360,2622635;7211360,2641273;7227479,2650340;3476048,2652865;3486631,2647902;3545357,2578897;3522846,2556386;3465587,2626368;3476048,2652865;764191,2661272;790128,2641696;785192,2631750;790617,2633378;816066,2614291;790617,2595205;780830,2598141;768594,2614291;775589,2623525;764191,2621142;760276,2622610;746083,2641207;760276,2659803;764191,2661272;663865,2664698;684909,2655889;692739,2642675;692739,2626525;689313,2618695;684419,2612823;674632,2606461;666802,2604503;658971,2604503;649183,2607929;640375,2615759;636460,2622121;634991,2626525;634991,2642675;642822,2655889;663865,2664698;5418737,2667478;5444675,2647902;5439738,2637956;5445164,2639584;5470612,2620497;5445164,2601411;5435376,2604347;5423141,2620497;5430136,2629730;5418737,2627347;5414822,2628815;5400630,2647412;5414822,2666009;5418737,2667478;2376857,2669761;2392598,2661764;2396627,2645645;2391385,2637905;2391087,2639097;2390892,2638350;2389576,2640104;2389850,2635639;2386050,2630030;2389954,2633934;2391087,2615422;2366908,2610385;2360360,2663779;2376857,2669761;5318413,2670903;5339456,2662095;5347286,2648881;5347286,2632731;5343860,2624901;5338967,2619029;5329179,2612667;5321349,2610709;5313518,2610709;5303731,2614135;5294922,2621965;5291007,2628327;5289539,2632731;5289539,2648881;5297369,2662095;5318413,2670903;4013211,2673840;4029055,2668273;4037391,2656115;4039148,2652306;4038659,2654265;4037391,2656115;4036212,2658668;4038170,2655733;4041106,2648881;4041484,2640183;4040127,2643530;4040127,2646434;4039657,2644689;4039148,2645944;4038333,2646760;4037680,2647903;4038630,2640873;4033276,2620986;4033765,2621475;4039620,2633550;4040127,2629795;4040127,2634597;4041595,2637625;4041484,2640183;4046489,2627837;4046000,2626369;4032297,2612667;4005870,2616092;4023977,2613645;4001955,2617071;4020740,2614780;4021530,2614624;4022020,2614624;4020740,2614780;3997061,2619457;3985805,2641540;3987763,2654265;4013211,2673840;7031407,2675968;7047148,2667971;7051177,2651852;7045935,2644112;7045637,2645304;7045442,2644556;7044126,2646311;7044399,2641845;7040600,2636236;7044503,2640140;7045637,2621629;7021458,2616591;7014910,2669986;7031407,2675968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</v:shape>
                </v:group>
                <v:line id="Пряма сполучна лінія 58" o:spid="_x0000_s1039" style="position:absolute;visibility:visible;mso-wrap-style:square" from="39104,0" to="39104,4787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" strokecolor="#f2f2f2 [3052]" strokeweight=".5pt">
                  <v:stroke joinstyle="miter"/>
                  <o:lock v:ext="edit" shapetype="f"/>
                </v:line>
                <v:line id="Пряма сполучна лінія 59" o:spid="_x0000_s1040" style="position:absolute;visibility:visible;mso-wrap-style:square" from="39104,47880" to="39104,9360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" strokecolor="#f2f2f2 [3052]" strokeweight=".5pt">
                  <v:stroke joinstyle="miter"/>
                  <o:lock v:ext="edit" shapetype="f"/>
                </v:line>
                <v:line id="Пряма сполучна лінія 60" o:spid="_x0000_s1041" style="position:absolute;flip:x;visibility:visible;mso-wrap-style:square" from="2476,47880" to="75635,4788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" strokecolor="#f2f2f2 [3052]" strokeweight=".5pt">
                  <v:stroke joinstyle="miter"/>
                  <o:lock v:ext="edit" shapetype="f"/>
                </v:line>
                <w10:wrap anchorx="margin" anchory="margin"/>
                <w10:anchorlock/>
              </v:group>
            </w:pict>
          </mc:Fallback>
        </mc:AlternateContent>
      </w:r>
    </w:p>
    <w:tbl>
      <w:tblPr>
        <w:tblStyle w:val="TableGrid"/>
        <w:tblW w:w="10489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150"/>
        <w:gridCol w:w="313"/>
        <w:gridCol w:w="406"/>
        <w:gridCol w:w="358"/>
        <w:gridCol w:w="688"/>
        <w:gridCol w:w="336"/>
        <w:gridCol w:w="935"/>
        <w:gridCol w:w="347"/>
        <w:gridCol w:w="549"/>
        <w:gridCol w:w="295"/>
        <w:gridCol w:w="281"/>
        <w:gridCol w:w="289"/>
        <w:gridCol w:w="542"/>
      </w:tblGrid>
      <w:tr w:rsidR="00E15406" w:rsidRPr="0016216C" w14:paraId="283B6F2B" w14:textId="77777777" w:rsidTr="00F617E1">
        <w:trPr>
          <w:trHeight w:val="1970"/>
          <w:jc w:val="center"/>
        </w:trPr>
        <w:tc>
          <w:tcPr>
            <w:tcW w:w="5245" w:type="dxa"/>
          </w:tcPr>
          <w:p w14:paraId="0CBB9C1E" w14:textId="42135EDB" w:rsidR="00454FD5" w:rsidRPr="0016216C" w:rsidRDefault="00454FD5" w:rsidP="00F7511A">
            <w:pPr>
              <w:rPr>
                <w:noProof/>
              </w:rPr>
            </w:pPr>
          </w:p>
        </w:tc>
        <w:tc>
          <w:tcPr>
            <w:tcW w:w="5244" w:type="dxa"/>
            <w:gridSpan w:val="12"/>
          </w:tcPr>
          <w:p w14:paraId="284633BC" w14:textId="011254E5" w:rsidR="00454FD5" w:rsidRPr="0016216C" w:rsidRDefault="00454FD5" w:rsidP="00F7511A">
            <w:pPr>
              <w:rPr>
                <w:noProof/>
              </w:rPr>
            </w:pPr>
          </w:p>
        </w:tc>
      </w:tr>
      <w:tr w:rsidR="002C20D8" w:rsidRPr="0016216C" w14:paraId="4B64B241" w14:textId="77777777" w:rsidTr="00F617E1">
        <w:trPr>
          <w:trHeight w:val="397"/>
          <w:jc w:val="center"/>
        </w:trPr>
        <w:tc>
          <w:tcPr>
            <w:tcW w:w="5245" w:type="dxa"/>
          </w:tcPr>
          <w:p w14:paraId="663F3A43" w14:textId="77777777" w:rsidR="002C20D8" w:rsidRPr="0016216C" w:rsidRDefault="002C20D8" w:rsidP="00F7511A">
            <w:pPr>
              <w:rPr>
                <w:noProof/>
              </w:rPr>
            </w:pPr>
          </w:p>
        </w:tc>
        <w:tc>
          <w:tcPr>
            <w:tcW w:w="313" w:type="dxa"/>
          </w:tcPr>
          <w:p w14:paraId="085BE41B" w14:textId="20EC8C9E" w:rsidR="002C20D8" w:rsidRPr="0016216C" w:rsidRDefault="002C20D8" w:rsidP="00F7511A">
            <w:pPr>
              <w:rPr>
                <w:noProof/>
              </w:rPr>
            </w:pPr>
            <w:r w:rsidRPr="0016216C">
              <w:rPr>
                <w:noProof/>
                <w:lang w:bidi="uk-UA"/>
              </w:rPr>
              <mc:AlternateContent>
                <mc:Choice Requires="wpg">
                  <w:drawing>
                    <wp:anchor distT="0" distB="0" distL="114300" distR="114300" simplePos="0" relativeHeight="251811840" behindDoc="1" locked="0" layoutInCell="1" allowOverlap="1" wp14:anchorId="54FB9BA1" wp14:editId="73D6B9F1">
                      <wp:simplePos x="0" y="0"/>
                      <wp:positionH relativeFrom="column">
                        <wp:posOffset>452190</wp:posOffset>
                      </wp:positionH>
                      <wp:positionV relativeFrom="paragraph">
                        <wp:posOffset>416965</wp:posOffset>
                      </wp:positionV>
                      <wp:extent cx="2333625" cy="511810"/>
                      <wp:effectExtent l="0" t="19050" r="9525" b="2540"/>
                      <wp:wrapNone/>
                      <wp:docPr id="3023" name="Група 3022">
                        <a:extLst xmlns:a="http://schemas.openxmlformats.org/drawingml/2006/main">
                          <a:ext uri="{FF2B5EF4-FFF2-40B4-BE49-F238E27FC236}">
                            <a16:creationId xmlns:a16="http://schemas.microsoft.com/office/drawing/2014/main" id="{EC437E7E-B9BF-4BC9-A769-E59B01F0E086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2333625" cy="511810"/>
                                <a:chOff x="491059" y="155233"/>
                                <a:chExt cx="3986461" cy="875286"/>
                              </a:xfrm>
                            </wpg:grpSpPr>
                            <wps:wsp>
                              <wps:cNvPr id="17" name="Полілінія: фігура 17">
                                <a:extLst>
                                  <a:ext uri="{FF2B5EF4-FFF2-40B4-BE49-F238E27FC236}">
                                    <a16:creationId xmlns:a16="http://schemas.microsoft.com/office/drawing/2014/main" id="{F437163E-E920-46A8-9947-5BF92B161DBC}"/>
                                  </a:ext>
                                </a:extLst>
                              </wps:cNvPr>
                              <wps:cNvSpPr/>
                              <wps:spPr>
                                <a:xfrm flipH="1" flipV="1">
                                  <a:off x="3104127" y="390460"/>
                                  <a:ext cx="292464" cy="140815"/>
                                </a:xfrm>
                                <a:custGeom>
                                  <a:avLst/>
                                  <a:gdLst>
                                    <a:gd name="connsiteX0" fmla="*/ 41792 w 219973"/>
                                    <a:gd name="connsiteY0" fmla="*/ 82444 h 105913"/>
                                    <a:gd name="connsiteX1" fmla="*/ 164814 w 219973"/>
                                    <a:gd name="connsiteY1" fmla="*/ 100368 h 105913"/>
                                    <a:gd name="connsiteX2" fmla="*/ 200662 w 219973"/>
                                    <a:gd name="connsiteY2" fmla="*/ 38449 h 105913"/>
                                    <a:gd name="connsiteX3" fmla="*/ 31201 w 219973"/>
                                    <a:gd name="connsiteY3" fmla="*/ 10749 h 105913"/>
                                    <a:gd name="connsiteX4" fmla="*/ 41792 w 219973"/>
                                    <a:gd name="connsiteY4" fmla="*/ 82444 h 105913"/>
                                    <a:gd name="connsiteX5" fmla="*/ 41792 w 219973"/>
                                    <a:gd name="connsiteY5" fmla="*/ 82444 h 105913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</a:cxnLst>
                                  <a:rect l="l" t="t" r="r" b="b"/>
                                  <a:pathLst>
                                    <a:path w="219973" h="105913">
                                      <a:moveTo>
                                        <a:pt x="41792" y="82444"/>
                                      </a:moveTo>
                                      <a:cubicBezTo>
                                        <a:pt x="84158" y="78370"/>
                                        <a:pt x="126523" y="82444"/>
                                        <a:pt x="164814" y="100368"/>
                                      </a:cubicBezTo>
                                      <a:cubicBezTo>
                                        <a:pt x="206365" y="119921"/>
                                        <a:pt x="242213" y="61261"/>
                                        <a:pt x="200662" y="38449"/>
                                      </a:cubicBezTo>
                                      <a:cubicBezTo>
                                        <a:pt x="146891" y="9120"/>
                                        <a:pt x="91490" y="-657"/>
                                        <a:pt x="31201" y="10749"/>
                                      </a:cubicBezTo>
                                      <a:cubicBezTo>
                                        <a:pt x="-7906" y="17267"/>
                                        <a:pt x="1056" y="86518"/>
                                        <a:pt x="41792" y="82444"/>
                                      </a:cubicBezTo>
                                      <a:lnTo>
                                        <a:pt x="41792" y="82444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2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wps:wsp>
                              <wps:cNvPr id="18" name="Полілінія: фігура 18">
                                <a:extLst>
                                  <a:ext uri="{FF2B5EF4-FFF2-40B4-BE49-F238E27FC236}">
                                    <a16:creationId xmlns:a16="http://schemas.microsoft.com/office/drawing/2014/main" id="{AF5DF2AE-A993-494B-9557-A261331DF8AB}"/>
                                  </a:ext>
                                </a:extLst>
                              </wps:cNvPr>
                              <wps:cNvSpPr/>
                              <wps:spPr>
                                <a:xfrm flipH="1" flipV="1">
                                  <a:off x="4357741" y="921628"/>
                                  <a:ext cx="119779" cy="108891"/>
                                </a:xfrm>
                                <a:custGeom>
                                  <a:avLst/>
                                  <a:gdLst>
                                    <a:gd name="connsiteX0" fmla="*/ 55396 w 90091"/>
                                    <a:gd name="connsiteY0" fmla="*/ 69184 h 81900"/>
                                    <a:gd name="connsiteX1" fmla="*/ 79966 w 90091"/>
                                    <a:gd name="connsiteY1" fmla="*/ 49528 h 81900"/>
                                    <a:gd name="connsiteX2" fmla="*/ 81604 w 90091"/>
                                    <a:gd name="connsiteY2" fmla="*/ 15948 h 81900"/>
                                    <a:gd name="connsiteX3" fmla="*/ 48843 w 90091"/>
                                    <a:gd name="connsiteY3" fmla="*/ 9396 h 81900"/>
                                    <a:gd name="connsiteX4" fmla="*/ 20178 w 90091"/>
                                    <a:gd name="connsiteY4" fmla="*/ 23319 h 81900"/>
                                    <a:gd name="connsiteX5" fmla="*/ 11988 w 90091"/>
                                    <a:gd name="connsiteY5" fmla="*/ 65908 h 81900"/>
                                    <a:gd name="connsiteX6" fmla="*/ 30825 w 90091"/>
                                    <a:gd name="connsiteY6" fmla="*/ 76555 h 81900"/>
                                    <a:gd name="connsiteX7" fmla="*/ 55396 w 90091"/>
                                    <a:gd name="connsiteY7" fmla="*/ 69184 h 81900"/>
                                    <a:gd name="connsiteX8" fmla="*/ 55396 w 90091"/>
                                    <a:gd name="connsiteY8" fmla="*/ 69184 h 8190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</a:cxnLst>
                                  <a:rect l="l" t="t" r="r" b="b"/>
                                  <a:pathLst>
                                    <a:path w="90091" h="81900">
                                      <a:moveTo>
                                        <a:pt x="55396" y="69184"/>
                                      </a:moveTo>
                                      <a:cubicBezTo>
                                        <a:pt x="63586" y="62632"/>
                                        <a:pt x="71776" y="56080"/>
                                        <a:pt x="79966" y="49528"/>
                                      </a:cubicBezTo>
                                      <a:cubicBezTo>
                                        <a:pt x="89794" y="41338"/>
                                        <a:pt x="88975" y="25776"/>
                                        <a:pt x="81604" y="15948"/>
                                      </a:cubicBezTo>
                                      <a:cubicBezTo>
                                        <a:pt x="73414" y="5301"/>
                                        <a:pt x="60309" y="3663"/>
                                        <a:pt x="48843" y="9396"/>
                                      </a:cubicBezTo>
                                      <a:cubicBezTo>
                                        <a:pt x="39015" y="14310"/>
                                        <a:pt x="29187" y="18405"/>
                                        <a:pt x="20178" y="23319"/>
                                      </a:cubicBezTo>
                                      <a:cubicBezTo>
                                        <a:pt x="4617" y="30691"/>
                                        <a:pt x="2160" y="53623"/>
                                        <a:pt x="11988" y="65908"/>
                                      </a:cubicBezTo>
                                      <a:cubicBezTo>
                                        <a:pt x="16902" y="72460"/>
                                        <a:pt x="23454" y="75736"/>
                                        <a:pt x="30825" y="76555"/>
                                      </a:cubicBezTo>
                                      <a:cubicBezTo>
                                        <a:pt x="40653" y="79012"/>
                                        <a:pt x="48024" y="75736"/>
                                        <a:pt x="55396" y="69184"/>
                                      </a:cubicBezTo>
                                      <a:lnTo>
                                        <a:pt x="55396" y="69184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3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wps:wsp>
                              <wps:cNvPr id="19" name="Полілінія: фігура 19">
                                <a:extLst>
                                  <a:ext uri="{FF2B5EF4-FFF2-40B4-BE49-F238E27FC236}">
                                    <a16:creationId xmlns:a16="http://schemas.microsoft.com/office/drawing/2014/main" id="{9E1A4C4B-E290-4721-BE24-C8E93F5640B3}"/>
                                  </a:ext>
                                </a:extLst>
                              </wps:cNvPr>
                              <wps:cNvSpPr/>
                              <wps:spPr>
                                <a:xfrm flipH="1" flipV="1">
                                  <a:off x="491059" y="160743"/>
                                  <a:ext cx="326672" cy="457340"/>
                                </a:xfrm>
                                <a:custGeom>
                                  <a:avLst/>
                                  <a:gdLst>
                                    <a:gd name="connsiteX0" fmla="*/ 66876 w 245702"/>
                                    <a:gd name="connsiteY0" fmla="*/ 297882 h 343984"/>
                                    <a:gd name="connsiteX1" fmla="*/ 131578 w 245702"/>
                                    <a:gd name="connsiteY1" fmla="*/ 169298 h 343984"/>
                                    <a:gd name="connsiteX2" fmla="*/ 235592 w 245702"/>
                                    <a:gd name="connsiteY2" fmla="*/ 52998 h 343984"/>
                                    <a:gd name="connsiteX3" fmla="*/ 196280 w 245702"/>
                                    <a:gd name="connsiteY3" fmla="*/ 13686 h 343984"/>
                                    <a:gd name="connsiteX4" fmla="*/ 47220 w 245702"/>
                                    <a:gd name="connsiteY4" fmla="*/ 185678 h 343984"/>
                                    <a:gd name="connsiteX5" fmla="*/ 28383 w 245702"/>
                                    <a:gd name="connsiteY5" fmla="*/ 337194 h 343984"/>
                                    <a:gd name="connsiteX6" fmla="*/ 66876 w 245702"/>
                                    <a:gd name="connsiteY6" fmla="*/ 297882 h 343984"/>
                                    <a:gd name="connsiteX7" fmla="*/ 66876 w 245702"/>
                                    <a:gd name="connsiteY7" fmla="*/ 297882 h 34398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</a:cxnLst>
                                  <a:rect l="l" t="t" r="r" b="b"/>
                                  <a:pathLst>
                                    <a:path w="245702" h="343984">
                                      <a:moveTo>
                                        <a:pt x="66876" y="297882"/>
                                      </a:moveTo>
                                      <a:cubicBezTo>
                                        <a:pt x="45582" y="276588"/>
                                        <a:pt x="119293" y="186497"/>
                                        <a:pt x="131578" y="169298"/>
                                      </a:cubicBezTo>
                                      <a:cubicBezTo>
                                        <a:pt x="162701" y="127528"/>
                                        <a:pt x="197918" y="89035"/>
                                        <a:pt x="235592" y="52998"/>
                                      </a:cubicBezTo>
                                      <a:cubicBezTo>
                                        <a:pt x="261801" y="27609"/>
                                        <a:pt x="223307" y="-10066"/>
                                        <a:pt x="196280" y="13686"/>
                                      </a:cubicBezTo>
                                      <a:cubicBezTo>
                                        <a:pt x="138130" y="63645"/>
                                        <a:pt x="88990" y="120976"/>
                                        <a:pt x="47220" y="185678"/>
                                      </a:cubicBezTo>
                                      <a:cubicBezTo>
                                        <a:pt x="20193" y="227447"/>
                                        <a:pt x="-19120" y="294606"/>
                                        <a:pt x="28383" y="337194"/>
                                      </a:cubicBezTo>
                                      <a:cubicBezTo>
                                        <a:pt x="53772" y="360127"/>
                                        <a:pt x="91447" y="323271"/>
                                        <a:pt x="66876" y="297882"/>
                                      </a:cubicBezTo>
                                      <a:lnTo>
                                        <a:pt x="66876" y="297882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3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wps:wsp>
                              <wps:cNvPr id="20" name="Полілінія: фігура 20">
                                <a:extLst>
                                  <a:ext uri="{FF2B5EF4-FFF2-40B4-BE49-F238E27FC236}">
                                    <a16:creationId xmlns:a16="http://schemas.microsoft.com/office/drawing/2014/main" id="{EA407FE0-802C-464C-B460-55355E7878EF}"/>
                                  </a:ext>
                                </a:extLst>
                              </wps:cNvPr>
                              <wps:cNvSpPr/>
                              <wps:spPr>
                                <a:xfrm flipH="1" flipV="1">
                                  <a:off x="3892690" y="236079"/>
                                  <a:ext cx="228670" cy="98002"/>
                                </a:xfrm>
                                <a:custGeom>
                                  <a:avLst/>
                                  <a:gdLst>
                                    <a:gd name="connsiteX0" fmla="*/ 155249 w 171991"/>
                                    <a:gd name="connsiteY0" fmla="*/ 29400 h 73710"/>
                                    <a:gd name="connsiteX1" fmla="*/ 41406 w 171991"/>
                                    <a:gd name="connsiteY1" fmla="*/ 6467 h 73710"/>
                                    <a:gd name="connsiteX2" fmla="*/ 26664 w 171991"/>
                                    <a:gd name="connsiteY2" fmla="*/ 60522 h 73710"/>
                                    <a:gd name="connsiteX3" fmla="*/ 149515 w 171991"/>
                                    <a:gd name="connsiteY3" fmla="*/ 75264 h 73710"/>
                                    <a:gd name="connsiteX4" fmla="*/ 155249 w 171991"/>
                                    <a:gd name="connsiteY4" fmla="*/ 29400 h 73710"/>
                                    <a:gd name="connsiteX5" fmla="*/ 155249 w 171991"/>
                                    <a:gd name="connsiteY5" fmla="*/ 29400 h 7371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</a:cxnLst>
                                  <a:rect l="l" t="t" r="r" b="b"/>
                                  <a:pathLst>
                                    <a:path w="171991" h="73710">
                                      <a:moveTo>
                                        <a:pt x="155249" y="29400"/>
                                      </a:moveTo>
                                      <a:cubicBezTo>
                                        <a:pt x="118393" y="17933"/>
                                        <a:pt x="79081" y="12200"/>
                                        <a:pt x="41406" y="6467"/>
                                      </a:cubicBezTo>
                                      <a:cubicBezTo>
                                        <a:pt x="6189" y="1553"/>
                                        <a:pt x="-9372" y="53970"/>
                                        <a:pt x="26664" y="60522"/>
                                      </a:cubicBezTo>
                                      <a:cubicBezTo>
                                        <a:pt x="66795" y="67893"/>
                                        <a:pt x="108565" y="74445"/>
                                        <a:pt x="149515" y="75264"/>
                                      </a:cubicBezTo>
                                      <a:cubicBezTo>
                                        <a:pt x="176543" y="75264"/>
                                        <a:pt x="180638" y="36771"/>
                                        <a:pt x="155249" y="29400"/>
                                      </a:cubicBezTo>
                                      <a:lnTo>
                                        <a:pt x="155249" y="2940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3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wps:wsp>
                              <wps:cNvPr id="21" name="Полілінія: фігура 21">
                                <a:extLst>
                                  <a:ext uri="{FF2B5EF4-FFF2-40B4-BE49-F238E27FC236}">
                                    <a16:creationId xmlns:a16="http://schemas.microsoft.com/office/drawing/2014/main" id="{400A81C2-DF19-4504-931D-6771C2B6DD18}"/>
                                  </a:ext>
                                </a:extLst>
                              </wps:cNvPr>
                              <wps:cNvSpPr/>
                              <wps:spPr>
                                <a:xfrm flipH="1" flipV="1">
                                  <a:off x="1357006" y="634538"/>
                                  <a:ext cx="112079" cy="134495"/>
                                </a:xfrm>
                                <a:custGeom>
                                  <a:avLst/>
                                  <a:gdLst>
                                    <a:gd name="connsiteX0" fmla="*/ 22071 w 84299"/>
                                    <a:gd name="connsiteY0" fmla="*/ 28667 h 101159"/>
                                    <a:gd name="connsiteX1" fmla="*/ 7741 w 84299"/>
                                    <a:gd name="connsiteY1" fmla="*/ 66601 h 101159"/>
                                    <a:gd name="connsiteX2" fmla="*/ 22914 w 84299"/>
                                    <a:gd name="connsiteY2" fmla="*/ 96949 h 101159"/>
                                    <a:gd name="connsiteX3" fmla="*/ 55791 w 84299"/>
                                    <a:gd name="connsiteY3" fmla="*/ 85990 h 101159"/>
                                    <a:gd name="connsiteX4" fmla="*/ 77709 w 84299"/>
                                    <a:gd name="connsiteY4" fmla="*/ 51428 h 101159"/>
                                    <a:gd name="connsiteX5" fmla="*/ 63378 w 84299"/>
                                    <a:gd name="connsiteY5" fmla="*/ 8435 h 101159"/>
                                    <a:gd name="connsiteX6" fmla="*/ 22071 w 84299"/>
                                    <a:gd name="connsiteY6" fmla="*/ 28667 h 101159"/>
                                    <a:gd name="connsiteX7" fmla="*/ 22071 w 84299"/>
                                    <a:gd name="connsiteY7" fmla="*/ 28667 h 101159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</a:cxnLst>
                                  <a:rect l="l" t="t" r="r" b="b"/>
                                  <a:pathLst>
                                    <a:path w="84299" h="101159">
                                      <a:moveTo>
                                        <a:pt x="22071" y="28667"/>
                                      </a:moveTo>
                                      <a:cubicBezTo>
                                        <a:pt x="17013" y="41312"/>
                                        <a:pt x="12798" y="53956"/>
                                        <a:pt x="7741" y="66601"/>
                                      </a:cubicBezTo>
                                      <a:cubicBezTo>
                                        <a:pt x="2682" y="78403"/>
                                        <a:pt x="11956" y="92734"/>
                                        <a:pt x="22914" y="96949"/>
                                      </a:cubicBezTo>
                                      <a:cubicBezTo>
                                        <a:pt x="34716" y="102007"/>
                                        <a:pt x="48204" y="97792"/>
                                        <a:pt x="55791" y="85990"/>
                                      </a:cubicBezTo>
                                      <a:cubicBezTo>
                                        <a:pt x="63378" y="74188"/>
                                        <a:pt x="70122" y="63229"/>
                                        <a:pt x="77709" y="51428"/>
                                      </a:cubicBezTo>
                                      <a:cubicBezTo>
                                        <a:pt x="86982" y="36254"/>
                                        <a:pt x="79395" y="15179"/>
                                        <a:pt x="63378" y="8435"/>
                                      </a:cubicBezTo>
                                      <a:cubicBezTo>
                                        <a:pt x="44832" y="1691"/>
                                        <a:pt x="27972" y="11807"/>
                                        <a:pt x="22071" y="28667"/>
                                      </a:cubicBezTo>
                                      <a:lnTo>
                                        <a:pt x="22071" y="28667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4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wps:wsp>
                              <wps:cNvPr id="22" name="Полілінія: фігура 22">
                                <a:extLst>
                                  <a:ext uri="{FF2B5EF4-FFF2-40B4-BE49-F238E27FC236}">
                                    <a16:creationId xmlns:a16="http://schemas.microsoft.com/office/drawing/2014/main" id="{E9D01DD7-DCD4-41B4-B611-E3799987D7D9}"/>
                                  </a:ext>
                                </a:extLst>
                              </wps:cNvPr>
                              <wps:cNvSpPr/>
                              <wps:spPr>
                                <a:xfrm flipH="1" flipV="1">
                                  <a:off x="3559052" y="155233"/>
                                  <a:ext cx="168119" cy="235367"/>
                                </a:xfrm>
                                <a:custGeom>
                                  <a:avLst/>
                                  <a:gdLst>
                                    <a:gd name="connsiteX0" fmla="*/ 76632 w 126449"/>
                                    <a:gd name="connsiteY0" fmla="*/ 144453 h 177028"/>
                                    <a:gd name="connsiteX1" fmla="*/ 117096 w 126449"/>
                                    <a:gd name="connsiteY1" fmla="*/ 58468 h 177028"/>
                                    <a:gd name="connsiteX2" fmla="*/ 73261 w 126449"/>
                                    <a:gd name="connsiteY2" fmla="*/ 14632 h 177028"/>
                                    <a:gd name="connsiteX3" fmla="*/ 6664 w 126449"/>
                                    <a:gd name="connsiteY3" fmla="*/ 144453 h 177028"/>
                                    <a:gd name="connsiteX4" fmla="*/ 76632 w 126449"/>
                                    <a:gd name="connsiteY4" fmla="*/ 144453 h 177028"/>
                                    <a:gd name="connsiteX5" fmla="*/ 76632 w 126449"/>
                                    <a:gd name="connsiteY5" fmla="*/ 144453 h 177028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</a:cxnLst>
                                  <a:rect l="l" t="t" r="r" b="b"/>
                                  <a:pathLst>
                                    <a:path w="126449" h="177028">
                                      <a:moveTo>
                                        <a:pt x="76632" y="144453"/>
                                      </a:moveTo>
                                      <a:cubicBezTo>
                                        <a:pt x="79161" y="111577"/>
                                        <a:pt x="93492" y="82072"/>
                                        <a:pt x="117096" y="58468"/>
                                      </a:cubicBezTo>
                                      <a:cubicBezTo>
                                        <a:pt x="145758" y="29806"/>
                                        <a:pt x="102765" y="-11500"/>
                                        <a:pt x="73261" y="14632"/>
                                      </a:cubicBezTo>
                                      <a:cubicBezTo>
                                        <a:pt x="34483" y="48352"/>
                                        <a:pt x="13408" y="93874"/>
                                        <a:pt x="6664" y="144453"/>
                                      </a:cubicBezTo>
                                      <a:cubicBezTo>
                                        <a:pt x="763" y="189132"/>
                                        <a:pt x="73261" y="190818"/>
                                        <a:pt x="76632" y="144453"/>
                                      </a:cubicBezTo>
                                      <a:lnTo>
                                        <a:pt x="76632" y="144453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4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wps:wsp>
                              <wps:cNvPr id="23" name="Полілінія: фігура 23">
                                <a:extLst>
                                  <a:ext uri="{FF2B5EF4-FFF2-40B4-BE49-F238E27FC236}">
                                    <a16:creationId xmlns:a16="http://schemas.microsoft.com/office/drawing/2014/main" id="{51160178-1A3F-4650-8777-3347E494EE91}"/>
                                  </a:ext>
                                </a:extLst>
                              </wps:cNvPr>
                              <wps:cNvSpPr/>
                              <wps:spPr>
                                <a:xfrm flipH="1" flipV="1">
                                  <a:off x="2955462" y="444709"/>
                                  <a:ext cx="112079" cy="212951"/>
                                </a:xfrm>
                                <a:custGeom>
                                  <a:avLst/>
                                  <a:gdLst>
                                    <a:gd name="connsiteX0" fmla="*/ 68591 w 84299"/>
                                    <a:gd name="connsiteY0" fmla="*/ 135415 h 160168"/>
                                    <a:gd name="connsiteX1" fmla="*/ 83765 w 84299"/>
                                    <a:gd name="connsiteY1" fmla="*/ 35099 h 160168"/>
                                    <a:gd name="connsiteX2" fmla="*/ 25598 w 84299"/>
                                    <a:gd name="connsiteY2" fmla="*/ 27512 h 160168"/>
                                    <a:gd name="connsiteX3" fmla="*/ 7053 w 84299"/>
                                    <a:gd name="connsiteY3" fmla="*/ 118555 h 160168"/>
                                    <a:gd name="connsiteX4" fmla="*/ 29813 w 84299"/>
                                    <a:gd name="connsiteY4" fmla="*/ 158176 h 160168"/>
                                    <a:gd name="connsiteX5" fmla="*/ 68591 w 84299"/>
                                    <a:gd name="connsiteY5" fmla="*/ 135415 h 160168"/>
                                    <a:gd name="connsiteX6" fmla="*/ 68591 w 84299"/>
                                    <a:gd name="connsiteY6" fmla="*/ 135415 h 160168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</a:cxnLst>
                                  <a:rect l="l" t="t" r="r" b="b"/>
                                  <a:pathLst>
                                    <a:path w="84299" h="160168">
                                      <a:moveTo>
                                        <a:pt x="68591" y="135415"/>
                                      </a:moveTo>
                                      <a:cubicBezTo>
                                        <a:pt x="74492" y="101695"/>
                                        <a:pt x="79550" y="68819"/>
                                        <a:pt x="83765" y="35099"/>
                                      </a:cubicBezTo>
                                      <a:cubicBezTo>
                                        <a:pt x="87980" y="2222"/>
                                        <a:pt x="32342" y="-5365"/>
                                        <a:pt x="25598" y="27512"/>
                                      </a:cubicBezTo>
                                      <a:cubicBezTo>
                                        <a:pt x="18855" y="57860"/>
                                        <a:pt x="12953" y="88207"/>
                                        <a:pt x="7053" y="118555"/>
                                      </a:cubicBezTo>
                                      <a:cubicBezTo>
                                        <a:pt x="3680" y="135415"/>
                                        <a:pt x="12110" y="153118"/>
                                        <a:pt x="29813" y="158176"/>
                                      </a:cubicBezTo>
                                      <a:cubicBezTo>
                                        <a:pt x="44987" y="162391"/>
                                        <a:pt x="66062" y="152275"/>
                                        <a:pt x="68591" y="135415"/>
                                      </a:cubicBezTo>
                                      <a:lnTo>
                                        <a:pt x="68591" y="135415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4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wps:wsp>
                              <wps:cNvPr id="24" name="Полілінія: фігура 24">
                                <a:extLst>
                                  <a:ext uri="{FF2B5EF4-FFF2-40B4-BE49-F238E27FC236}">
                                    <a16:creationId xmlns:a16="http://schemas.microsoft.com/office/drawing/2014/main" id="{0F4F181E-654E-4725-B550-F31E7E7AF686}"/>
                                  </a:ext>
                                </a:extLst>
                              </wps:cNvPr>
                              <wps:cNvSpPr/>
                              <wps:spPr>
                                <a:xfrm flipH="1" flipV="1">
                                  <a:off x="2492393" y="613448"/>
                                  <a:ext cx="132625" cy="176834"/>
                                </a:xfrm>
                                <a:custGeom>
                                  <a:avLst/>
                                  <a:gdLst>
                                    <a:gd name="connsiteX0" fmla="*/ 6235 w 99752"/>
                                    <a:gd name="connsiteY0" fmla="*/ 34501 h 133003"/>
                                    <a:gd name="connsiteX1" fmla="*/ 59436 w 99752"/>
                                    <a:gd name="connsiteY1" fmla="*/ 128435 h 133003"/>
                                    <a:gd name="connsiteX2" fmla="*/ 85205 w 99752"/>
                                    <a:gd name="connsiteY2" fmla="*/ 84378 h 133003"/>
                                    <a:gd name="connsiteX3" fmla="*/ 65255 w 99752"/>
                                    <a:gd name="connsiteY3" fmla="*/ 35332 h 133003"/>
                                    <a:gd name="connsiteX4" fmla="*/ 6235 w 99752"/>
                                    <a:gd name="connsiteY4" fmla="*/ 34501 h 133003"/>
                                    <a:gd name="connsiteX5" fmla="*/ 6235 w 99752"/>
                                    <a:gd name="connsiteY5" fmla="*/ 34501 h 133003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</a:cxnLst>
                                  <a:rect l="l" t="t" r="r" b="b"/>
                                  <a:pathLst>
                                    <a:path w="99752" h="133003">
                                      <a:moveTo>
                                        <a:pt x="6235" y="34501"/>
                                      </a:moveTo>
                                      <a:cubicBezTo>
                                        <a:pt x="6235" y="72740"/>
                                        <a:pt x="26185" y="108485"/>
                                        <a:pt x="59436" y="128435"/>
                                      </a:cubicBezTo>
                                      <a:cubicBezTo>
                                        <a:pt x="88530" y="145060"/>
                                        <a:pt x="111806" y="102666"/>
                                        <a:pt x="85205" y="84378"/>
                                      </a:cubicBezTo>
                                      <a:cubicBezTo>
                                        <a:pt x="69411" y="72740"/>
                                        <a:pt x="63592" y="53620"/>
                                        <a:pt x="65255" y="35332"/>
                                      </a:cubicBezTo>
                                      <a:cubicBezTo>
                                        <a:pt x="69411" y="-2906"/>
                                        <a:pt x="6235" y="-3737"/>
                                        <a:pt x="6235" y="34501"/>
                                      </a:cubicBezTo>
                                      <a:lnTo>
                                        <a:pt x="6235" y="34501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6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wps:wsp>
                              <wps:cNvPr id="25" name="Полілінія: фігура 25">
                                <a:extLst>
                                  <a:ext uri="{FF2B5EF4-FFF2-40B4-BE49-F238E27FC236}">
                                    <a16:creationId xmlns:a16="http://schemas.microsoft.com/office/drawing/2014/main" id="{1064B697-BC26-41EF-A4AD-596D248B01AD}"/>
                                  </a:ext>
                                </a:extLst>
                              </wps:cNvPr>
                              <wps:cNvSpPr/>
                              <wps:spPr>
                                <a:xfrm flipH="1" flipV="1">
                                  <a:off x="2151766" y="179791"/>
                                  <a:ext cx="187885" cy="176834"/>
                                </a:xfrm>
                                <a:custGeom>
                                  <a:avLst/>
                                  <a:gdLst>
                                    <a:gd name="connsiteX0" fmla="*/ 82544 w 141316"/>
                                    <a:gd name="connsiteY0" fmla="*/ 15901 h 133003"/>
                                    <a:gd name="connsiteX1" fmla="*/ 13549 w 141316"/>
                                    <a:gd name="connsiteY1" fmla="*/ 82403 h 133003"/>
                                    <a:gd name="connsiteX2" fmla="*/ 46799 w 141316"/>
                                    <a:gd name="connsiteY2" fmla="*/ 125629 h 133003"/>
                                    <a:gd name="connsiteX3" fmla="*/ 129095 w 141316"/>
                                    <a:gd name="connsiteY3" fmla="*/ 63283 h 133003"/>
                                    <a:gd name="connsiteX4" fmla="*/ 129095 w 141316"/>
                                    <a:gd name="connsiteY4" fmla="*/ 15901 h 133003"/>
                                    <a:gd name="connsiteX5" fmla="*/ 82544 w 141316"/>
                                    <a:gd name="connsiteY5" fmla="*/ 15901 h 133003"/>
                                    <a:gd name="connsiteX6" fmla="*/ 82544 w 141316"/>
                                    <a:gd name="connsiteY6" fmla="*/ 15901 h 133003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</a:cxnLst>
                                  <a:rect l="l" t="t" r="r" b="b"/>
                                  <a:pathLst>
                                    <a:path w="141316" h="133003">
                                      <a:moveTo>
                                        <a:pt x="82544" y="15901"/>
                                      </a:moveTo>
                                      <a:cubicBezTo>
                                        <a:pt x="59269" y="37514"/>
                                        <a:pt x="35993" y="59127"/>
                                        <a:pt x="13549" y="82403"/>
                                      </a:cubicBezTo>
                                      <a:cubicBezTo>
                                        <a:pt x="-7233" y="104015"/>
                                        <a:pt x="20199" y="144748"/>
                                        <a:pt x="46799" y="125629"/>
                                      </a:cubicBezTo>
                                      <a:cubicBezTo>
                                        <a:pt x="75063" y="105678"/>
                                        <a:pt x="101663" y="84065"/>
                                        <a:pt x="129095" y="63283"/>
                                      </a:cubicBezTo>
                                      <a:cubicBezTo>
                                        <a:pt x="143227" y="52477"/>
                                        <a:pt x="140733" y="27538"/>
                                        <a:pt x="129095" y="15901"/>
                                      </a:cubicBezTo>
                                      <a:cubicBezTo>
                                        <a:pt x="116626" y="2600"/>
                                        <a:pt x="95844" y="3431"/>
                                        <a:pt x="82544" y="15901"/>
                                      </a:cubicBezTo>
                                      <a:lnTo>
                                        <a:pt x="82544" y="15901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6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wps:wsp>
                              <wps:cNvPr id="26" name="Полілінія: фігура 26">
                                <a:extLst>
                                  <a:ext uri="{FF2B5EF4-FFF2-40B4-BE49-F238E27FC236}">
                                    <a16:creationId xmlns:a16="http://schemas.microsoft.com/office/drawing/2014/main" id="{51AE60C3-EB6D-4291-A93D-1BE1E4589987}"/>
                                  </a:ext>
                                </a:extLst>
                              </wps:cNvPr>
                              <wps:cNvSpPr/>
                              <wps:spPr>
                                <a:xfrm flipH="1" flipV="1">
                                  <a:off x="1873155" y="452084"/>
                                  <a:ext cx="88417" cy="110521"/>
                                </a:xfrm>
                                <a:custGeom>
                                  <a:avLst/>
                                  <a:gdLst>
                                    <a:gd name="connsiteX0" fmla="*/ 6824 w 66501"/>
                                    <a:gd name="connsiteY0" fmla="*/ 41979 h 83127"/>
                                    <a:gd name="connsiteX1" fmla="*/ 10149 w 66501"/>
                                    <a:gd name="connsiteY1" fmla="*/ 59436 h 83127"/>
                                    <a:gd name="connsiteX2" fmla="*/ 19293 w 66501"/>
                                    <a:gd name="connsiteY2" fmla="*/ 71905 h 83127"/>
                                    <a:gd name="connsiteX3" fmla="*/ 34256 w 66501"/>
                                    <a:gd name="connsiteY3" fmla="*/ 76893 h 83127"/>
                                    <a:gd name="connsiteX4" fmla="*/ 46725 w 66501"/>
                                    <a:gd name="connsiteY4" fmla="*/ 73568 h 83127"/>
                                    <a:gd name="connsiteX5" fmla="*/ 58363 w 66501"/>
                                    <a:gd name="connsiteY5" fmla="*/ 58605 h 83127"/>
                                    <a:gd name="connsiteX6" fmla="*/ 61688 w 66501"/>
                                    <a:gd name="connsiteY6" fmla="*/ 41148 h 83127"/>
                                    <a:gd name="connsiteX7" fmla="*/ 54206 w 66501"/>
                                    <a:gd name="connsiteY7" fmla="*/ 14547 h 83127"/>
                                    <a:gd name="connsiteX8" fmla="*/ 34256 w 66501"/>
                                    <a:gd name="connsiteY8" fmla="*/ 6235 h 83127"/>
                                    <a:gd name="connsiteX9" fmla="*/ 14305 w 66501"/>
                                    <a:gd name="connsiteY9" fmla="*/ 14547 h 83127"/>
                                    <a:gd name="connsiteX10" fmla="*/ 6824 w 66501"/>
                                    <a:gd name="connsiteY10" fmla="*/ 41979 h 83127"/>
                                    <a:gd name="connsiteX11" fmla="*/ 6824 w 66501"/>
                                    <a:gd name="connsiteY11" fmla="*/ 41979 h 83127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</a:cxnLst>
                                  <a:rect l="l" t="t" r="r" b="b"/>
                                  <a:pathLst>
                                    <a:path w="66501" h="83127">
                                      <a:moveTo>
                                        <a:pt x="6824" y="41979"/>
                                      </a:moveTo>
                                      <a:cubicBezTo>
                                        <a:pt x="7655" y="47798"/>
                                        <a:pt x="8486" y="53617"/>
                                        <a:pt x="10149" y="59436"/>
                                      </a:cubicBezTo>
                                      <a:cubicBezTo>
                                        <a:pt x="10980" y="64424"/>
                                        <a:pt x="15136" y="69411"/>
                                        <a:pt x="19293" y="71905"/>
                                      </a:cubicBezTo>
                                      <a:cubicBezTo>
                                        <a:pt x="23449" y="75230"/>
                                        <a:pt x="28437" y="77724"/>
                                        <a:pt x="34256" y="76893"/>
                                      </a:cubicBezTo>
                                      <a:cubicBezTo>
                                        <a:pt x="38412" y="76893"/>
                                        <a:pt x="42568" y="75230"/>
                                        <a:pt x="46725" y="73568"/>
                                      </a:cubicBezTo>
                                      <a:cubicBezTo>
                                        <a:pt x="51713" y="71074"/>
                                        <a:pt x="56700" y="64424"/>
                                        <a:pt x="58363" y="58605"/>
                                      </a:cubicBezTo>
                                      <a:cubicBezTo>
                                        <a:pt x="59194" y="52786"/>
                                        <a:pt x="60025" y="46967"/>
                                        <a:pt x="61688" y="41148"/>
                                      </a:cubicBezTo>
                                      <a:cubicBezTo>
                                        <a:pt x="63350" y="31173"/>
                                        <a:pt x="62519" y="21197"/>
                                        <a:pt x="54206" y="14547"/>
                                      </a:cubicBezTo>
                                      <a:cubicBezTo>
                                        <a:pt x="48387" y="9560"/>
                                        <a:pt x="41737" y="6235"/>
                                        <a:pt x="34256" y="6235"/>
                                      </a:cubicBezTo>
                                      <a:cubicBezTo>
                                        <a:pt x="26774" y="6235"/>
                                        <a:pt x="20124" y="9560"/>
                                        <a:pt x="14305" y="14547"/>
                                      </a:cubicBezTo>
                                      <a:cubicBezTo>
                                        <a:pt x="6824" y="22860"/>
                                        <a:pt x="5161" y="32004"/>
                                        <a:pt x="6824" y="41979"/>
                                      </a:cubicBezTo>
                                      <a:lnTo>
                                        <a:pt x="6824" y="41979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6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wps:wsp>
                              <wps:cNvPr id="27" name="Полілінія: фігура 27">
                                <a:extLst>
                                  <a:ext uri="{FF2B5EF4-FFF2-40B4-BE49-F238E27FC236}">
                                    <a16:creationId xmlns:a16="http://schemas.microsoft.com/office/drawing/2014/main" id="{9268E9EC-4A96-473E-A5DE-01615953A863}"/>
                                  </a:ext>
                                </a:extLst>
                              </wps:cNvPr>
                              <wps:cNvSpPr/>
                              <wps:spPr>
                                <a:xfrm flipH="1" flipV="1">
                                  <a:off x="907594" y="527857"/>
                                  <a:ext cx="99469" cy="154729"/>
                                </a:xfrm>
                                <a:custGeom>
                                  <a:avLst/>
                                  <a:gdLst>
                                    <a:gd name="connsiteX0" fmla="*/ 7119 w 74814"/>
                                    <a:gd name="connsiteY0" fmla="*/ 43277 h 116378"/>
                                    <a:gd name="connsiteX1" fmla="*/ 20419 w 74814"/>
                                    <a:gd name="connsiteY1" fmla="*/ 96478 h 116378"/>
                                    <a:gd name="connsiteX2" fmla="*/ 49514 w 74814"/>
                                    <a:gd name="connsiteY2" fmla="*/ 115597 h 116378"/>
                                    <a:gd name="connsiteX3" fmla="*/ 72789 w 74814"/>
                                    <a:gd name="connsiteY3" fmla="*/ 89828 h 116378"/>
                                    <a:gd name="connsiteX4" fmla="*/ 66971 w 74814"/>
                                    <a:gd name="connsiteY4" fmla="*/ 35795 h 116378"/>
                                    <a:gd name="connsiteX5" fmla="*/ 32888 w 74814"/>
                                    <a:gd name="connsiteY5" fmla="*/ 6701 h 116378"/>
                                    <a:gd name="connsiteX6" fmla="*/ 7119 w 74814"/>
                                    <a:gd name="connsiteY6" fmla="*/ 43277 h 116378"/>
                                    <a:gd name="connsiteX7" fmla="*/ 7119 w 74814"/>
                                    <a:gd name="connsiteY7" fmla="*/ 43277 h 116378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</a:cxnLst>
                                  <a:rect l="l" t="t" r="r" b="b"/>
                                  <a:pathLst>
                                    <a:path w="74814" h="116378">
                                      <a:moveTo>
                                        <a:pt x="7119" y="43277"/>
                                      </a:moveTo>
                                      <a:cubicBezTo>
                                        <a:pt x="11276" y="60733"/>
                                        <a:pt x="15432" y="79021"/>
                                        <a:pt x="20419" y="96478"/>
                                      </a:cubicBezTo>
                                      <a:cubicBezTo>
                                        <a:pt x="23745" y="108947"/>
                                        <a:pt x="37045" y="117260"/>
                                        <a:pt x="49514" y="115597"/>
                                      </a:cubicBezTo>
                                      <a:cubicBezTo>
                                        <a:pt x="61152" y="113935"/>
                                        <a:pt x="73621" y="103128"/>
                                        <a:pt x="72789" y="89828"/>
                                      </a:cubicBezTo>
                                      <a:cubicBezTo>
                                        <a:pt x="71127" y="71540"/>
                                        <a:pt x="68633" y="54083"/>
                                        <a:pt x="66971" y="35795"/>
                                      </a:cubicBezTo>
                                      <a:cubicBezTo>
                                        <a:pt x="65308" y="18338"/>
                                        <a:pt x="52008" y="3375"/>
                                        <a:pt x="32888" y="6701"/>
                                      </a:cubicBezTo>
                                      <a:cubicBezTo>
                                        <a:pt x="13769" y="8363"/>
                                        <a:pt x="2963" y="25820"/>
                                        <a:pt x="7119" y="43277"/>
                                      </a:cubicBezTo>
                                      <a:lnTo>
                                        <a:pt x="7119" y="43277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6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wps:wsp>
                              <wps:cNvPr id="28" name="Полілінія: фігура 28">
                                <a:extLst>
                                  <a:ext uri="{FF2B5EF4-FFF2-40B4-BE49-F238E27FC236}">
                                    <a16:creationId xmlns:a16="http://schemas.microsoft.com/office/drawing/2014/main" id="{20008D6C-E2FE-473F-837A-CA41D815FBFF}"/>
                                  </a:ext>
                                </a:extLst>
                              </wps:cNvPr>
                              <wps:cNvSpPr/>
                              <wps:spPr>
                                <a:xfrm flipH="1" flipV="1">
                                  <a:off x="1379391" y="563646"/>
                                  <a:ext cx="276302" cy="198938"/>
                                </a:xfrm>
                                <a:custGeom>
                                  <a:avLst/>
                                  <a:gdLst>
                                    <a:gd name="connsiteX0" fmla="*/ 194890 w 207818"/>
                                    <a:gd name="connsiteY0" fmla="*/ 110096 h 149629"/>
                                    <a:gd name="connsiteX1" fmla="*/ 50249 w 207818"/>
                                    <a:gd name="connsiteY1" fmla="*/ 10343 h 149629"/>
                                    <a:gd name="connsiteX2" fmla="*/ 20323 w 207818"/>
                                    <a:gd name="connsiteY2" fmla="*/ 61882 h 149629"/>
                                    <a:gd name="connsiteX3" fmla="*/ 174109 w 207818"/>
                                    <a:gd name="connsiteY3" fmla="*/ 145840 h 149629"/>
                                    <a:gd name="connsiteX4" fmla="*/ 194890 w 207818"/>
                                    <a:gd name="connsiteY4" fmla="*/ 110096 h 149629"/>
                                    <a:gd name="connsiteX5" fmla="*/ 194890 w 207818"/>
                                    <a:gd name="connsiteY5" fmla="*/ 110096 h 149629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</a:cxnLst>
                                  <a:rect l="l" t="t" r="r" b="b"/>
                                  <a:pathLst>
                                    <a:path w="207818" h="149629">
                                      <a:moveTo>
                                        <a:pt x="194890" y="110096"/>
                                      </a:moveTo>
                                      <a:cubicBezTo>
                                        <a:pt x="146677" y="74351"/>
                                        <a:pt x="104282" y="38606"/>
                                        <a:pt x="50249" y="10343"/>
                                      </a:cubicBezTo>
                                      <a:cubicBezTo>
                                        <a:pt x="15336" y="-7945"/>
                                        <a:pt x="-11265" y="39437"/>
                                        <a:pt x="20323" y="61882"/>
                                      </a:cubicBezTo>
                                      <a:cubicBezTo>
                                        <a:pt x="69369" y="97626"/>
                                        <a:pt x="120076" y="119239"/>
                                        <a:pt x="174109" y="145840"/>
                                      </a:cubicBezTo>
                                      <a:cubicBezTo>
                                        <a:pt x="198216" y="159141"/>
                                        <a:pt x="216504" y="125890"/>
                                        <a:pt x="194890" y="110096"/>
                                      </a:cubicBezTo>
                                      <a:lnTo>
                                        <a:pt x="194890" y="110096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6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38C19206" id="Група 3022" o:spid="_x0000_s1026" style="position:absolute;margin-left:35.6pt;margin-top:32.85pt;width:183.75pt;height:40.3pt;z-index:-251504640" coordorigin="4910,1552" coordsize="39864,875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">
                      <v:shape id="Полілінія: фігура 17" o:spid="_x0000_s1027" style="position:absolute;left:31041;top:3904;width:2924;height:1408;flip:x y;visibility:visible;mso-wrap-style:square;v-text-anchor:middle" coordsize="219973,1059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" path="m41792,82444v42366,-4074,84731,,123022,17924c206365,119921,242213,61261,200662,38449,146891,9120,91490,-657,31201,10749,-7906,17267,1056,86518,41792,82444r,xe" fillcolor="#8e0334 [3205]" stroked="f">
                        <v:stroke joinstyle="miter"/>
                        <v:path arrowok="t" o:connecttype="custom" o:connectlocs="55564,109612;219128,133443;266789,51119;41483,14291;55564,109612;55564,109612" o:connectangles="0,0,0,0,0,0"/>
                      </v:shape>
                      <v:shape id="Полілінія: фігура 18" o:spid="_x0000_s1028" style="position:absolute;left:43577;top:9216;width:1198;height:1089;flip:x y;visibility:visible;mso-wrap-style:square;v-text-anchor:middle" coordsize="90091,819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" path="m55396,69184c63586,62632,71776,56080,79966,49528v9828,-8190,9009,-23752,1638,-33580c73414,5301,60309,3663,48843,9396,39015,14310,29187,18405,20178,23319,4617,30691,2160,53623,11988,65908v4914,6552,11466,9828,18837,10647c40653,79012,48024,75736,55396,69184r,xe" fillcolor="#f2ea14 [3206]" stroked="f">
                        <v:stroke joinstyle="miter"/>
                        <v:path arrowok="t" o:connecttype="custom" o:connectlocs="73651,91984;106317,65850;108495,21204;64938,12493;26827,31004;15938,87629;40983,101784;73651,91984;73651,91984" o:connectangles="0,0,0,0,0,0,0,0,0"/>
                      </v:shape>
                      <v:shape id="Полілінія: фігура 19" o:spid="_x0000_s1029" style="position:absolute;left:4910;top:1607;width:3267;height:4573;flip:x y;visibility:visible;mso-wrap-style:square;v-text-anchor:middle" coordsize="245702,3439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" path="m66876,297882c45582,276588,119293,186497,131578,169298,162701,127528,197918,89035,235592,52998,261801,27609,223307,-10066,196280,13686,138130,63645,88990,120976,47220,185678,20193,227447,-19120,294606,28383,337194v25389,22933,63064,-13923,38493,-39312l66876,297882xe" fillcolor="#f2ea14 [3206]" stroked="f">
                        <v:stroke joinstyle="miter"/>
                        <v:path arrowok="t" o:connecttype="custom" o:connectlocs="88915,396046;174939,225088;313230,70463;260963,18196;62781,246866;37736,448312;88915,396046;88915,396046" o:connectangles="0,0,0,0,0,0,0,0"/>
                      </v:shape>
                      <v:shape id="Полілінія: фігура 20" o:spid="_x0000_s1030" style="position:absolute;left:38926;top:2360;width:2287;height:980;flip:x y;visibility:visible;mso-wrap-style:square;v-text-anchor:middle" coordsize="171991,737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" path="m155249,29400c118393,17933,79081,12200,41406,6467,6189,1553,-9372,53970,26664,60522v40131,7371,81901,13923,122851,14742c176543,75264,180638,36771,155249,29400r,xe" fillcolor="#f2ea14 [3206]" stroked="f">
                        <v:stroke joinstyle="miter"/>
                        <v:path arrowok="t" o:connecttype="custom" o:connectlocs="206411,39089;55051,8598;35451,80468;198787,100068;206411,39089;206411,39089" o:connectangles="0,0,0,0,0,0"/>
                      </v:shape>
                      <v:shape id="Полілінія: фігура 21" o:spid="_x0000_s1031" style="position:absolute;left:13570;top:6345;width:1120;height:1345;flip:x y;visibility:visible;mso-wrap-style:square;v-text-anchor:middle" coordsize="84299,1011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" path="m22071,28667c17013,41312,12798,53956,7741,66601,2682,78403,11956,92734,22914,96949v11802,5058,25290,843,32877,-10959c63378,74188,70122,63229,77709,51428,86982,36254,79395,15179,63378,8435,44832,1691,27972,11807,22071,28667r,xe" fillcolor="#e1d231 [3207]" stroked="f">
                        <v:stroke joinstyle="miter"/>
                        <v:path arrowok="t" o:connecttype="custom" o:connectlocs="29344,38114;10292,88549;30465,128898;74176,114327;103317,68376;84264,11215;29344,38114;29344,38114" o:connectangles="0,0,0,0,0,0,0,0"/>
                      </v:shape>
                      <v:shape id="Полілінія: фігура 22" o:spid="_x0000_s1032" style="position:absolute;left:35590;top:1552;width:1681;height:2354;flip:x y;visibility:visible;mso-wrap-style:square;v-text-anchor:middle" coordsize="126449,1770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" path="m76632,144453c79161,111577,93492,82072,117096,58468,145758,29806,102765,-11500,73261,14632,34483,48352,13408,93874,6664,144453v-5901,44679,66597,46365,69968,l76632,144453xe" fillcolor="#e1d231 [3207]" stroked="f">
                        <v:stroke joinstyle="miter"/>
                        <v:path arrowok="t" o:connecttype="custom" o:connectlocs="101885,192057;155684,77736;97403,19454;8860,192057;101885,192057;101885,192057" o:connectangles="0,0,0,0,0,0"/>
                      </v:shape>
                      <v:shape id="Полілінія: фігура 23" o:spid="_x0000_s1033" style="position:absolute;left:29554;top:4447;width:1121;height:2129;flip:x y;visibility:visible;mso-wrap-style:square;v-text-anchor:middle" coordsize="84299,1601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" path="m68591,135415c74492,101695,79550,68819,83765,35099,87980,2222,32342,-5365,25598,27512,18855,57860,12953,88207,7053,118555v-3373,16860,5057,34563,22760,39621c44987,162391,66062,152275,68591,135415r,xe" fillcolor="#e1d231 [3207]" stroked="f">
                        <v:stroke joinstyle="miter"/>
                        <v:path arrowok="t" o:connecttype="custom" o:connectlocs="91195,180041;111369,46666;34034,36579;9377,157625;39638,210303;91195,180041;91195,180041" o:connectangles="0,0,0,0,0,0,0"/>
                      </v:shape>
                      <v:shape id="Полілінія: фігура 24" o:spid="_x0000_s1034" style="position:absolute;left:24923;top:6134;width:1327;height:1768;flip:x y;visibility:visible;mso-wrap-style:square;v-text-anchor:middle" coordsize="99752,1330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" path="m6235,34501v,38239,19950,73984,53201,93934c88530,145060,111806,102666,85205,84378,69411,72740,63592,53620,65255,35332,69411,-2906,6235,-3737,6235,34501r,xe" fillcolor="#0a7493 [3209]" stroked="f">
                        <v:stroke joinstyle="miter"/>
                        <v:path arrowok="t" o:connecttype="custom" o:connectlocs="8290,45871;79023,170761;113284,112185;86760,46976;8290,45871;8290,45871" o:connectangles="0,0,0,0,0,0"/>
                      </v:shape>
                      <v:shape id="Полілінія: фігура 25" o:spid="_x0000_s1035" style="position:absolute;left:21517;top:1797;width:1879;height:1769;flip:x y;visibility:visible;mso-wrap-style:square;v-text-anchor:middle" coordsize="141316,1330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" path="m82544,15901c59269,37514,35993,59127,13549,82403v-20782,21612,6650,62345,33250,43226c75063,105678,101663,84065,129095,63283v14132,-10806,11638,-35745,,-47382c116626,2600,95844,3431,82544,15901r,xe" fillcolor="#0a7493 [3209]" stroked="f">
                        <v:stroke joinstyle="miter"/>
                        <v:path arrowok="t" o:connecttype="custom" o:connectlocs="109745,21141;18014,109559;62221,167030;171637,84138;171637,21141;109745,21141;109745,21141" o:connectangles="0,0,0,0,0,0,0"/>
                      </v:shape>
                      <v:shape id="Полілінія: фігура 26" o:spid="_x0000_s1036" style="position:absolute;left:18731;top:4520;width:884;height:1106;flip:x y;visibility:visible;mso-wrap-style:square;v-text-anchor:middle" coordsize="66501,831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" path="m6824,41979v831,5819,1662,11638,3325,17457c10980,64424,15136,69411,19293,71905v4156,3325,9144,5819,14963,4988c38412,76893,42568,75230,46725,73568v4988,-2494,9975,-9144,11638,-14963c59194,52786,60025,46967,61688,41148v1662,-9975,831,-19951,-7482,-26601c48387,9560,41737,6235,34256,6235v-7482,,-14132,3325,-19951,8312c6824,22860,5161,32004,6824,41979r,xe" fillcolor="#0a7493 [3209]" stroked="f">
                        <v:stroke joinstyle="miter"/>
                        <v:path arrowok="t" o:connecttype="custom" o:connectlocs="9073,55813;13494,79023;25651,95601;45545,102233;62124,97812;77597,77918;82018,54708;72070,19341;45545,8290;19019,19341;9073,55813;9073,55813" o:connectangles="0,0,0,0,0,0,0,0,0,0,0,0"/>
                      </v:shape>
                      <v:shape id="Полілінія: фігура 27" o:spid="_x0000_s1037" style="position:absolute;left:9075;top:5278;width:995;height:1547;flip:x y;visibility:visible;mso-wrap-style:square;v-text-anchor:middle" coordsize="74814,11637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" path="m7119,43277v4157,17456,8313,35744,13300,53201c23745,108947,37045,117260,49514,115597,61152,113935,73621,103128,72789,89828,71127,71540,68633,54083,66971,35795,65308,18338,52008,3375,32888,6701,13769,8363,2963,25820,7119,43277r,xe" fillcolor="#0a7493 [3209]" stroked="f">
                        <v:stroke joinstyle="miter"/>
                        <v:path arrowok="t" o:connecttype="custom" o:connectlocs="9465,57538;27148,128271;65831,153691;96777,119430;89041,47591;43726,8909;9465,57538;9465,57538" o:connectangles="0,0,0,0,0,0,0,0"/>
                      </v:shape>
                      <v:shape id="Полілінія: фігура 28" o:spid="_x0000_s1038" style="position:absolute;left:13793;top:5636;width:2763;height:1989;flip:x y;visibility:visible;mso-wrap-style:square;v-text-anchor:middle" coordsize="207818,1496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" path="m194890,110096c146677,74351,104282,38606,50249,10343,15336,-7945,-11265,39437,20323,61882v49046,35744,99753,57357,153786,83958c198216,159141,216504,125890,194890,110096r,xe" fillcolor="#0a7493 [3209]" stroked="f">
                        <v:stroke joinstyle="miter"/>
                        <v:path arrowok="t" o:connecttype="custom" o:connectlocs="259114,146377;66808,13751;27020,82275;231485,193900;259114,146377;259114,146377" o:connectangles="0,0,0,0,0,0"/>
                      </v:shape>
                    </v:group>
                  </w:pict>
                </mc:Fallback>
              </mc:AlternateContent>
            </w:r>
          </w:p>
        </w:tc>
        <w:tc>
          <w:tcPr>
            <w:tcW w:w="4386" w:type="dxa"/>
            <w:gridSpan w:val="10"/>
            <w:shd w:val="clear" w:color="auto" w:fill="07566D" w:themeFill="accent6" w:themeFillShade="BF"/>
            <w:vAlign w:val="center"/>
          </w:tcPr>
          <w:p w14:paraId="18132A4D" w14:textId="73628521" w:rsidR="002C20D8" w:rsidRPr="0016216C" w:rsidRDefault="001F709D" w:rsidP="002C20D8">
            <w:pPr>
              <w:pStyle w:val="1"/>
              <w:rPr>
                <w:noProof/>
              </w:rPr>
            </w:pPr>
            <w:sdt>
              <w:sdtPr>
                <w:rPr>
                  <w:noProof/>
                </w:rPr>
                <w:id w:val="1342131106"/>
                <w:placeholder>
                  <w:docPart w:val="4202CE7DA66246DAA16AB7918D6B0554"/>
                </w:placeholder>
                <w:temporary/>
                <w:showingPlcHdr/>
                <w15:appearance w15:val="hidden"/>
              </w:sdtPr>
              <w:sdtEndPr/>
              <w:sdtContent>
                <w:r w:rsidR="00E4355F" w:rsidRPr="0016216C">
                  <w:rPr>
                    <w:noProof/>
                    <w:lang w:bidi="uk-UA"/>
                  </w:rPr>
                  <w:t>Спеціальне запрошення на</w:t>
                </w:r>
              </w:sdtContent>
            </w:sdt>
          </w:p>
        </w:tc>
        <w:tc>
          <w:tcPr>
            <w:tcW w:w="545" w:type="dxa"/>
          </w:tcPr>
          <w:p w14:paraId="0B11F806" w14:textId="7124490B" w:rsidR="002C20D8" w:rsidRPr="0016216C" w:rsidRDefault="002C20D8" w:rsidP="00F7511A">
            <w:pPr>
              <w:rPr>
                <w:noProof/>
              </w:rPr>
            </w:pPr>
          </w:p>
        </w:tc>
      </w:tr>
      <w:tr w:rsidR="00E15406" w:rsidRPr="0016216C" w14:paraId="45543FF9" w14:textId="77777777" w:rsidTr="00F617E1">
        <w:trPr>
          <w:trHeight w:val="144"/>
          <w:jc w:val="center"/>
        </w:trPr>
        <w:tc>
          <w:tcPr>
            <w:tcW w:w="5245" w:type="dxa"/>
          </w:tcPr>
          <w:p w14:paraId="4A1338FE" w14:textId="77777777" w:rsidR="00A20752" w:rsidRPr="0016216C" w:rsidRDefault="00A20752" w:rsidP="00F7511A">
            <w:pPr>
              <w:rPr>
                <w:noProof/>
              </w:rPr>
            </w:pPr>
          </w:p>
        </w:tc>
        <w:tc>
          <w:tcPr>
            <w:tcW w:w="5244" w:type="dxa"/>
            <w:gridSpan w:val="12"/>
            <w:vAlign w:val="center"/>
          </w:tcPr>
          <w:sdt>
            <w:sdtPr>
              <w:rPr>
                <w:noProof/>
              </w:rPr>
              <w:id w:val="-1316720346"/>
              <w:placeholder>
                <w:docPart w:val="35A3B8BC994B428DA03E209B23AFE147"/>
              </w:placeholder>
              <w:temporary/>
              <w:showingPlcHdr/>
              <w15:appearance w15:val="hidden"/>
            </w:sdtPr>
            <w:sdtEndPr/>
            <w:sdtContent>
              <w:p w14:paraId="7B27EA4B" w14:textId="6B21972D" w:rsidR="00A20752" w:rsidRPr="0016216C" w:rsidRDefault="001C3F77" w:rsidP="00170BD3">
                <w:pPr>
                  <w:pStyle w:val="Title"/>
                  <w:rPr>
                    <w:noProof/>
                  </w:rPr>
                </w:pPr>
                <w:r w:rsidRPr="0016216C">
                  <w:rPr>
                    <w:noProof/>
                    <w:lang w:bidi="uk-UA"/>
                  </w:rPr>
                  <w:t>святкову</w:t>
                </w:r>
              </w:p>
            </w:sdtContent>
          </w:sdt>
        </w:tc>
      </w:tr>
      <w:tr w:rsidR="00583C48" w:rsidRPr="0016216C" w14:paraId="0A647953" w14:textId="77777777" w:rsidTr="00F617E1">
        <w:trPr>
          <w:trHeight w:val="288"/>
          <w:jc w:val="center"/>
        </w:trPr>
        <w:tc>
          <w:tcPr>
            <w:tcW w:w="5245" w:type="dxa"/>
            <w:vMerge w:val="restart"/>
          </w:tcPr>
          <w:p w14:paraId="0AF6B56C" w14:textId="5D80CEA6" w:rsidR="00583C48" w:rsidRPr="0016216C" w:rsidRDefault="00583C48" w:rsidP="00F7511A">
            <w:pPr>
              <w:rPr>
                <w:noProof/>
              </w:rPr>
            </w:pPr>
          </w:p>
        </w:tc>
        <w:tc>
          <w:tcPr>
            <w:tcW w:w="1080" w:type="dxa"/>
            <w:gridSpan w:val="3"/>
            <w:vAlign w:val="bottom"/>
          </w:tcPr>
          <w:p w14:paraId="21FE669E" w14:textId="0B3F67BE" w:rsidR="00583C48" w:rsidRPr="0016216C" w:rsidRDefault="00583C48" w:rsidP="00226FC9">
            <w:pPr>
              <w:jc w:val="right"/>
              <w:rPr>
                <w:noProof/>
              </w:rPr>
            </w:pPr>
          </w:p>
        </w:tc>
        <w:tc>
          <w:tcPr>
            <w:tcW w:w="2744" w:type="dxa"/>
            <w:gridSpan w:val="5"/>
            <w:vMerge w:val="restart"/>
          </w:tcPr>
          <w:p w14:paraId="6C68077B" w14:textId="08EB4C5E" w:rsidR="00583C48" w:rsidRPr="0016216C" w:rsidRDefault="001F709D" w:rsidP="00AB6A27">
            <w:pPr>
              <w:pStyle w:val="Title"/>
              <w:rPr>
                <w:noProof/>
              </w:rPr>
            </w:pPr>
            <w:sdt>
              <w:sdtPr>
                <w:rPr>
                  <w:noProof/>
                </w:rPr>
                <w:id w:val="-502278474"/>
                <w:placeholder>
                  <w:docPart w:val="74758551003B4BC7AF971A6E40FCB554"/>
                </w:placeholder>
                <w:temporary/>
                <w:showingPlcHdr/>
                <w15:appearance w15:val="hidden"/>
              </w:sdtPr>
              <w:sdtEndPr/>
              <w:sdtContent>
                <w:r w:rsidR="00583C48" w:rsidRPr="0016216C">
                  <w:rPr>
                    <w:noProof/>
                    <w:lang w:bidi="uk-UA"/>
                  </w:rPr>
                  <w:t>вечірку</w:t>
                </w:r>
              </w:sdtContent>
            </w:sdt>
          </w:p>
        </w:tc>
        <w:tc>
          <w:tcPr>
            <w:tcW w:w="1420" w:type="dxa"/>
            <w:gridSpan w:val="4"/>
            <w:vAlign w:val="bottom"/>
          </w:tcPr>
          <w:p w14:paraId="359AB026" w14:textId="76742602" w:rsidR="00583C48" w:rsidRPr="0016216C" w:rsidRDefault="00583C48" w:rsidP="002864B6">
            <w:pPr>
              <w:rPr>
                <w:noProof/>
              </w:rPr>
            </w:pPr>
          </w:p>
        </w:tc>
      </w:tr>
      <w:tr w:rsidR="00583C48" w:rsidRPr="0016216C" w14:paraId="12AD9C9D" w14:textId="77777777" w:rsidTr="00F617E1">
        <w:trPr>
          <w:trHeight w:val="639"/>
          <w:jc w:val="center"/>
        </w:trPr>
        <w:tc>
          <w:tcPr>
            <w:tcW w:w="5245" w:type="dxa"/>
            <w:vMerge/>
          </w:tcPr>
          <w:p w14:paraId="3AF63A9B" w14:textId="77777777" w:rsidR="00583C48" w:rsidRPr="0016216C" w:rsidRDefault="00583C48" w:rsidP="00F7511A">
            <w:pPr>
              <w:rPr>
                <w:noProof/>
              </w:rPr>
            </w:pPr>
          </w:p>
        </w:tc>
        <w:tc>
          <w:tcPr>
            <w:tcW w:w="1080" w:type="dxa"/>
            <w:gridSpan w:val="3"/>
            <w:vAlign w:val="center"/>
          </w:tcPr>
          <w:p w14:paraId="133332D0" w14:textId="33A79C8E" w:rsidR="00583C48" w:rsidRPr="0016216C" w:rsidRDefault="00F83154" w:rsidP="00AB6A27">
            <w:pPr>
              <w:jc w:val="right"/>
              <w:rPr>
                <w:noProof/>
              </w:rPr>
            </w:pPr>
            <w:r w:rsidRPr="0016216C">
              <w:rPr>
                <w:noProof/>
                <w:lang w:bidi="uk-UA"/>
              </w:rPr>
              <mc:AlternateContent>
                <mc:Choice Requires="wps">
                  <w:drawing>
                    <wp:anchor distT="0" distB="0" distL="114300" distR="114300" simplePos="0" relativeHeight="251813888" behindDoc="0" locked="1" layoutInCell="1" allowOverlap="1" wp14:anchorId="402DD00C" wp14:editId="2C89BD3A">
                      <wp:simplePos x="0" y="0"/>
                      <wp:positionH relativeFrom="column">
                        <wp:posOffset>54610</wp:posOffset>
                      </wp:positionH>
                      <wp:positionV relativeFrom="page">
                        <wp:posOffset>144145</wp:posOffset>
                      </wp:positionV>
                      <wp:extent cx="548640" cy="0"/>
                      <wp:effectExtent l="19050" t="19050" r="41910" b="38100"/>
                      <wp:wrapNone/>
                      <wp:docPr id="3851" name="Пряма сполучна лінія 3851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Aspect="1"/>
                            </wps:cNvCnPr>
                            <wps:spPr>
                              <a:xfrm>
                                <a:off x="0" y="0"/>
                                <a:ext cx="548640" cy="0"/>
                              </a:xfrm>
                              <a:prstGeom prst="line">
                                <a:avLst/>
                              </a:prstGeom>
                              <a:ln w="63500" cap="rnd">
                                <a:solidFill>
                                  <a:schemeClr val="accent3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62C5292B" id="Пряма сполучна лінія 3851" o:spid="_x0000_s1026" style="position:absolute;z-index:251813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page;mso-height-relative:page" from="4.3pt,11.35pt" to="47.5pt,11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" strokecolor="#f2ea14 [3206]" strokeweight="5pt">
                      <v:stroke joinstyle="miter" endcap="round"/>
                      <o:lock v:ext="edit" aspectratio="t" shapetype="f"/>
                      <w10:wrap anchory="page"/>
                      <w10:anchorlock/>
                    </v:line>
                  </w:pict>
                </mc:Fallback>
              </mc:AlternateContent>
            </w:r>
          </w:p>
        </w:tc>
        <w:tc>
          <w:tcPr>
            <w:tcW w:w="2744" w:type="dxa"/>
            <w:gridSpan w:val="5"/>
            <w:vMerge/>
            <w:vAlign w:val="bottom"/>
          </w:tcPr>
          <w:p w14:paraId="2E311B9F" w14:textId="77777777" w:rsidR="00583C48" w:rsidRPr="0016216C" w:rsidRDefault="00583C48" w:rsidP="00170BD3">
            <w:pPr>
              <w:pStyle w:val="Title"/>
              <w:rPr>
                <w:noProof/>
              </w:rPr>
            </w:pPr>
          </w:p>
        </w:tc>
        <w:tc>
          <w:tcPr>
            <w:tcW w:w="1420" w:type="dxa"/>
            <w:gridSpan w:val="4"/>
            <w:vAlign w:val="center"/>
          </w:tcPr>
          <w:p w14:paraId="2CFD763C" w14:textId="4B3C9FBE" w:rsidR="00583C48" w:rsidRPr="0016216C" w:rsidRDefault="00F83154" w:rsidP="00AB6A27">
            <w:pPr>
              <w:rPr>
                <w:noProof/>
              </w:rPr>
            </w:pPr>
            <w:r w:rsidRPr="0016216C">
              <w:rPr>
                <w:noProof/>
                <w:lang w:bidi="uk-UA"/>
              </w:rPr>
              <mc:AlternateContent>
                <mc:Choice Requires="wps">
                  <w:drawing>
                    <wp:anchor distT="0" distB="0" distL="114300" distR="114300" simplePos="0" relativeHeight="251812864" behindDoc="0" locked="1" layoutInCell="1" allowOverlap="1" wp14:anchorId="6FC90620" wp14:editId="1A46DB56">
                      <wp:simplePos x="0" y="0"/>
                      <wp:positionH relativeFrom="column">
                        <wp:posOffset>19050</wp:posOffset>
                      </wp:positionH>
                      <wp:positionV relativeFrom="page">
                        <wp:posOffset>137160</wp:posOffset>
                      </wp:positionV>
                      <wp:extent cx="548640" cy="0"/>
                      <wp:effectExtent l="19050" t="19050" r="41910" b="38100"/>
                      <wp:wrapNone/>
                      <wp:docPr id="3850" name="Пряма сполучна лінія 3850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Aspect="1"/>
                            </wps:cNvCnPr>
                            <wps:spPr>
                              <a:xfrm>
                                <a:off x="0" y="0"/>
                                <a:ext cx="548640" cy="0"/>
                              </a:xfrm>
                              <a:prstGeom prst="line">
                                <a:avLst/>
                              </a:prstGeom>
                              <a:ln w="63500" cap="rnd"/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70F73E3F" id="Пряма сполучна лінія 3850" o:spid="_x0000_s1026" style="position:absolute;z-index:251812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page;mso-height-relative:page" from="1.5pt,10.8pt" to="44.7pt,10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" strokecolor="#db1a5e [3204]" strokeweight="5pt">
                      <v:stroke joinstyle="miter" endcap="round"/>
                      <o:lock v:ext="edit" aspectratio="t" shapetype="f"/>
                      <w10:wrap anchory="page"/>
                      <w10:anchorlock/>
                    </v:line>
                  </w:pict>
                </mc:Fallback>
              </mc:AlternateContent>
            </w:r>
          </w:p>
        </w:tc>
      </w:tr>
      <w:tr w:rsidR="002C20D8" w:rsidRPr="0016216C" w14:paraId="3944EA8D" w14:textId="77777777" w:rsidTr="00F617E1">
        <w:trPr>
          <w:trHeight w:val="283"/>
          <w:jc w:val="center"/>
        </w:trPr>
        <w:tc>
          <w:tcPr>
            <w:tcW w:w="5245" w:type="dxa"/>
            <w:vMerge w:val="restart"/>
            <w:vAlign w:val="bottom"/>
          </w:tcPr>
          <w:p w14:paraId="746022A3" w14:textId="7EBF1573" w:rsidR="006B0A05" w:rsidRPr="0016216C" w:rsidRDefault="006B0A05" w:rsidP="0092212D">
            <w:pPr>
              <w:jc w:val="center"/>
              <w:rPr>
                <w:noProof/>
              </w:rPr>
            </w:pPr>
            <w:r w:rsidRPr="0016216C">
              <w:rPr>
                <w:noProof/>
                <w:lang w:bidi="uk-UA"/>
              </w:rPr>
              <mc:AlternateContent>
                <mc:Choice Requires="wps">
                  <w:drawing>
                    <wp:inline distT="0" distB="0" distL="0" distR="0" wp14:anchorId="02895EC5" wp14:editId="34C114B3">
                      <wp:extent cx="525600" cy="525600"/>
                      <wp:effectExtent l="0" t="0" r="8255" b="8255"/>
                      <wp:docPr id="2269" name="Графіка 2267" descr="Щасливий емодзі">
                        <a:extLst xmlns:a="http://schemas.openxmlformats.org/drawingml/2006/main">
                          <a:ext uri="{FF2B5EF4-FFF2-40B4-BE49-F238E27FC236}">
                            <a16:creationId xmlns:a16="http://schemas.microsoft.com/office/drawing/2014/main" id="{519BED76-DE45-46AD-9782-5A7DC73A8F08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21398351">
                                <a:off x="0" y="0"/>
                                <a:ext cx="525600" cy="525600"/>
                              </a:xfrm>
                              <a:custGeom>
                                <a:avLst/>
                                <a:gdLst>
                                  <a:gd name="connsiteX0" fmla="*/ 726281 w 742950"/>
                                  <a:gd name="connsiteY0" fmla="*/ 492919 h 742950"/>
                                  <a:gd name="connsiteX1" fmla="*/ 737711 w 742950"/>
                                  <a:gd name="connsiteY1" fmla="*/ 369094 h 742950"/>
                                  <a:gd name="connsiteX2" fmla="*/ 684371 w 742950"/>
                                  <a:gd name="connsiteY2" fmla="*/ 165259 h 742950"/>
                                  <a:gd name="connsiteX3" fmla="*/ 410051 w 742950"/>
                                  <a:gd name="connsiteY3" fmla="*/ 7144 h 742950"/>
                                  <a:gd name="connsiteX4" fmla="*/ 326231 w 742950"/>
                                  <a:gd name="connsiteY4" fmla="*/ 7144 h 742950"/>
                                  <a:gd name="connsiteX5" fmla="*/ 326231 w 742950"/>
                                  <a:gd name="connsiteY5" fmla="*/ 8096 h 742950"/>
                                  <a:gd name="connsiteX6" fmla="*/ 70009 w 742950"/>
                                  <a:gd name="connsiteY6" fmla="*/ 164306 h 742950"/>
                                  <a:gd name="connsiteX7" fmla="*/ 7144 w 742950"/>
                                  <a:gd name="connsiteY7" fmla="*/ 373856 h 742950"/>
                                  <a:gd name="connsiteX8" fmla="*/ 69056 w 742950"/>
                                  <a:gd name="connsiteY8" fmla="*/ 584359 h 742950"/>
                                  <a:gd name="connsiteX9" fmla="*/ 431959 w 742950"/>
                                  <a:gd name="connsiteY9" fmla="*/ 737711 h 742950"/>
                                  <a:gd name="connsiteX10" fmla="*/ 591979 w 742950"/>
                                  <a:gd name="connsiteY10" fmla="*/ 706279 h 742950"/>
                                  <a:gd name="connsiteX11" fmla="*/ 657701 w 742950"/>
                                  <a:gd name="connsiteY11" fmla="*/ 661511 h 742950"/>
                                  <a:gd name="connsiteX12" fmla="*/ 726281 w 742950"/>
                                  <a:gd name="connsiteY12" fmla="*/ 492919 h 742950"/>
                                  <a:gd name="connsiteX13" fmla="*/ 322421 w 742950"/>
                                  <a:gd name="connsiteY13" fmla="*/ 148114 h 742950"/>
                                  <a:gd name="connsiteX14" fmla="*/ 319564 w 742950"/>
                                  <a:gd name="connsiteY14" fmla="*/ 155734 h 742950"/>
                                  <a:gd name="connsiteX15" fmla="*/ 309086 w 742950"/>
                                  <a:gd name="connsiteY15" fmla="*/ 158591 h 742950"/>
                                  <a:gd name="connsiteX16" fmla="*/ 257651 w 742950"/>
                                  <a:gd name="connsiteY16" fmla="*/ 174784 h 742950"/>
                                  <a:gd name="connsiteX17" fmla="*/ 231934 w 742950"/>
                                  <a:gd name="connsiteY17" fmla="*/ 190976 h 742950"/>
                                  <a:gd name="connsiteX18" fmla="*/ 220504 w 742950"/>
                                  <a:gd name="connsiteY18" fmla="*/ 185261 h 742950"/>
                                  <a:gd name="connsiteX19" fmla="*/ 219551 w 742950"/>
                                  <a:gd name="connsiteY19" fmla="*/ 179546 h 742950"/>
                                  <a:gd name="connsiteX20" fmla="*/ 270986 w 742950"/>
                                  <a:gd name="connsiteY20" fmla="*/ 139541 h 742950"/>
                                  <a:gd name="connsiteX21" fmla="*/ 322421 w 742950"/>
                                  <a:gd name="connsiteY21" fmla="*/ 148114 h 742950"/>
                                  <a:gd name="connsiteX22" fmla="*/ 425291 w 742950"/>
                                  <a:gd name="connsiteY22" fmla="*/ 158591 h 742950"/>
                                  <a:gd name="connsiteX23" fmla="*/ 414814 w 742950"/>
                                  <a:gd name="connsiteY23" fmla="*/ 150019 h 742950"/>
                                  <a:gd name="connsiteX24" fmla="*/ 433864 w 742950"/>
                                  <a:gd name="connsiteY24" fmla="*/ 139541 h 742950"/>
                                  <a:gd name="connsiteX25" fmla="*/ 474821 w 742950"/>
                                  <a:gd name="connsiteY25" fmla="*/ 139541 h 742950"/>
                                  <a:gd name="connsiteX26" fmla="*/ 534829 w 742950"/>
                                  <a:gd name="connsiteY26" fmla="*/ 179546 h 742950"/>
                                  <a:gd name="connsiteX27" fmla="*/ 531971 w 742950"/>
                                  <a:gd name="connsiteY27" fmla="*/ 188119 h 742950"/>
                                  <a:gd name="connsiteX28" fmla="*/ 518636 w 742950"/>
                                  <a:gd name="connsiteY28" fmla="*/ 190976 h 742950"/>
                                  <a:gd name="connsiteX29" fmla="*/ 499586 w 742950"/>
                                  <a:gd name="connsiteY29" fmla="*/ 180499 h 742950"/>
                                  <a:gd name="connsiteX30" fmla="*/ 475774 w 742950"/>
                                  <a:gd name="connsiteY30" fmla="*/ 168116 h 742950"/>
                                  <a:gd name="connsiteX31" fmla="*/ 425291 w 742950"/>
                                  <a:gd name="connsiteY31" fmla="*/ 158591 h 742950"/>
                                  <a:gd name="connsiteX32" fmla="*/ 595789 w 742950"/>
                                  <a:gd name="connsiteY32" fmla="*/ 212884 h 742950"/>
                                  <a:gd name="connsiteX33" fmla="*/ 623411 w 742950"/>
                                  <a:gd name="connsiteY33" fmla="*/ 248126 h 742950"/>
                                  <a:gd name="connsiteX34" fmla="*/ 620554 w 742950"/>
                                  <a:gd name="connsiteY34" fmla="*/ 255746 h 742950"/>
                                  <a:gd name="connsiteX35" fmla="*/ 609124 w 742950"/>
                                  <a:gd name="connsiteY35" fmla="*/ 260509 h 742950"/>
                                  <a:gd name="connsiteX36" fmla="*/ 592931 w 742950"/>
                                  <a:gd name="connsiteY36" fmla="*/ 250031 h 742950"/>
                                  <a:gd name="connsiteX37" fmla="*/ 524351 w 742950"/>
                                  <a:gd name="connsiteY37" fmla="*/ 299561 h 742950"/>
                                  <a:gd name="connsiteX38" fmla="*/ 373856 w 742950"/>
                                  <a:gd name="connsiteY38" fmla="*/ 330994 h 742950"/>
                                  <a:gd name="connsiteX39" fmla="*/ 251936 w 742950"/>
                                  <a:gd name="connsiteY39" fmla="*/ 297656 h 742950"/>
                                  <a:gd name="connsiteX40" fmla="*/ 165259 w 742950"/>
                                  <a:gd name="connsiteY40" fmla="*/ 253841 h 742950"/>
                                  <a:gd name="connsiteX41" fmla="*/ 147161 w 742950"/>
                                  <a:gd name="connsiteY41" fmla="*/ 285274 h 742950"/>
                                  <a:gd name="connsiteX42" fmla="*/ 134779 w 742950"/>
                                  <a:gd name="connsiteY42" fmla="*/ 277654 h 742950"/>
                                  <a:gd name="connsiteX43" fmla="*/ 134779 w 742950"/>
                                  <a:gd name="connsiteY43" fmla="*/ 270034 h 742950"/>
                                  <a:gd name="connsiteX44" fmla="*/ 158591 w 742950"/>
                                  <a:gd name="connsiteY44" fmla="*/ 223361 h 742950"/>
                                  <a:gd name="connsiteX45" fmla="*/ 181451 w 742950"/>
                                  <a:gd name="connsiteY45" fmla="*/ 224314 h 742950"/>
                                  <a:gd name="connsiteX46" fmla="*/ 171926 w 742950"/>
                                  <a:gd name="connsiteY46" fmla="*/ 241459 h 742950"/>
                                  <a:gd name="connsiteX47" fmla="*/ 259556 w 742950"/>
                                  <a:gd name="connsiteY47" fmla="*/ 276701 h 742950"/>
                                  <a:gd name="connsiteX48" fmla="*/ 434816 w 742950"/>
                                  <a:gd name="connsiteY48" fmla="*/ 305276 h 742950"/>
                                  <a:gd name="connsiteX49" fmla="*/ 482441 w 742950"/>
                                  <a:gd name="connsiteY49" fmla="*/ 291941 h 742950"/>
                                  <a:gd name="connsiteX50" fmla="*/ 530066 w 742950"/>
                                  <a:gd name="connsiteY50" fmla="*/ 269081 h 742950"/>
                                  <a:gd name="connsiteX51" fmla="*/ 566261 w 742950"/>
                                  <a:gd name="connsiteY51" fmla="*/ 238601 h 742950"/>
                                  <a:gd name="connsiteX52" fmla="*/ 574834 w 742950"/>
                                  <a:gd name="connsiteY52" fmla="*/ 232886 h 742950"/>
                                  <a:gd name="connsiteX53" fmla="*/ 566261 w 742950"/>
                                  <a:gd name="connsiteY53" fmla="*/ 224314 h 742950"/>
                                  <a:gd name="connsiteX54" fmla="*/ 595789 w 742950"/>
                                  <a:gd name="connsiteY54" fmla="*/ 212884 h 7429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  <a:cxn ang="0">
                                    <a:pos x="connsiteX20" y="connsiteY20"/>
                                  </a:cxn>
                                  <a:cxn ang="0">
                                    <a:pos x="connsiteX21" y="connsiteY21"/>
                                  </a:cxn>
                                  <a:cxn ang="0">
                                    <a:pos x="connsiteX22" y="connsiteY22"/>
                                  </a:cxn>
                                  <a:cxn ang="0">
                                    <a:pos x="connsiteX23" y="connsiteY23"/>
                                  </a:cxn>
                                  <a:cxn ang="0">
                                    <a:pos x="connsiteX24" y="connsiteY24"/>
                                  </a:cxn>
                                  <a:cxn ang="0">
                                    <a:pos x="connsiteX25" y="connsiteY25"/>
                                  </a:cxn>
                                  <a:cxn ang="0">
                                    <a:pos x="connsiteX26" y="connsiteY26"/>
                                  </a:cxn>
                                  <a:cxn ang="0">
                                    <a:pos x="connsiteX27" y="connsiteY27"/>
                                  </a:cxn>
                                  <a:cxn ang="0">
                                    <a:pos x="connsiteX28" y="connsiteY28"/>
                                  </a:cxn>
                                  <a:cxn ang="0">
                                    <a:pos x="connsiteX29" y="connsiteY29"/>
                                  </a:cxn>
                                  <a:cxn ang="0">
                                    <a:pos x="connsiteX30" y="connsiteY30"/>
                                  </a:cxn>
                                  <a:cxn ang="0">
                                    <a:pos x="connsiteX31" y="connsiteY31"/>
                                  </a:cxn>
                                  <a:cxn ang="0">
                                    <a:pos x="connsiteX32" y="connsiteY32"/>
                                  </a:cxn>
                                  <a:cxn ang="0">
                                    <a:pos x="connsiteX33" y="connsiteY33"/>
                                  </a:cxn>
                                  <a:cxn ang="0">
                                    <a:pos x="connsiteX34" y="connsiteY34"/>
                                  </a:cxn>
                                  <a:cxn ang="0">
                                    <a:pos x="connsiteX35" y="connsiteY35"/>
                                  </a:cxn>
                                  <a:cxn ang="0">
                                    <a:pos x="connsiteX36" y="connsiteY36"/>
                                  </a:cxn>
                                  <a:cxn ang="0">
                                    <a:pos x="connsiteX37" y="connsiteY37"/>
                                  </a:cxn>
                                  <a:cxn ang="0">
                                    <a:pos x="connsiteX38" y="connsiteY38"/>
                                  </a:cxn>
                                  <a:cxn ang="0">
                                    <a:pos x="connsiteX39" y="connsiteY39"/>
                                  </a:cxn>
                                  <a:cxn ang="0">
                                    <a:pos x="connsiteX40" y="connsiteY40"/>
                                  </a:cxn>
                                  <a:cxn ang="0">
                                    <a:pos x="connsiteX41" y="connsiteY41"/>
                                  </a:cxn>
                                  <a:cxn ang="0">
                                    <a:pos x="connsiteX42" y="connsiteY42"/>
                                  </a:cxn>
                                  <a:cxn ang="0">
                                    <a:pos x="connsiteX43" y="connsiteY43"/>
                                  </a:cxn>
                                  <a:cxn ang="0">
                                    <a:pos x="connsiteX44" y="connsiteY44"/>
                                  </a:cxn>
                                  <a:cxn ang="0">
                                    <a:pos x="connsiteX45" y="connsiteY45"/>
                                  </a:cxn>
                                  <a:cxn ang="0">
                                    <a:pos x="connsiteX46" y="connsiteY46"/>
                                  </a:cxn>
                                  <a:cxn ang="0">
                                    <a:pos x="connsiteX47" y="connsiteY47"/>
                                  </a:cxn>
                                  <a:cxn ang="0">
                                    <a:pos x="connsiteX48" y="connsiteY48"/>
                                  </a:cxn>
                                  <a:cxn ang="0">
                                    <a:pos x="connsiteX49" y="connsiteY49"/>
                                  </a:cxn>
                                  <a:cxn ang="0">
                                    <a:pos x="connsiteX50" y="connsiteY50"/>
                                  </a:cxn>
                                  <a:cxn ang="0">
                                    <a:pos x="connsiteX51" y="connsiteY51"/>
                                  </a:cxn>
                                  <a:cxn ang="0">
                                    <a:pos x="connsiteX52" y="connsiteY52"/>
                                  </a:cxn>
                                  <a:cxn ang="0">
                                    <a:pos x="connsiteX53" y="connsiteY53"/>
                                  </a:cxn>
                                  <a:cxn ang="0">
                                    <a:pos x="connsiteX54" y="connsiteY54"/>
                                  </a:cxn>
                                </a:cxnLst>
                                <a:rect l="l" t="t" r="r" b="b"/>
                                <a:pathLst>
                                  <a:path w="742950" h="742950">
                                    <a:moveTo>
                                      <a:pt x="726281" y="492919"/>
                                    </a:moveTo>
                                    <a:cubicBezTo>
                                      <a:pt x="733901" y="453866"/>
                                      <a:pt x="737711" y="412909"/>
                                      <a:pt x="737711" y="369094"/>
                                    </a:cubicBezTo>
                                    <a:cubicBezTo>
                                      <a:pt x="737711" y="290989"/>
                                      <a:pt x="719614" y="223361"/>
                                      <a:pt x="684371" y="165259"/>
                                    </a:cubicBezTo>
                                    <a:cubicBezTo>
                                      <a:pt x="630079" y="77629"/>
                                      <a:pt x="538639" y="25241"/>
                                      <a:pt x="410051" y="7144"/>
                                    </a:cubicBezTo>
                                    <a:lnTo>
                                      <a:pt x="326231" y="7144"/>
                                    </a:lnTo>
                                    <a:lnTo>
                                      <a:pt x="326231" y="8096"/>
                                    </a:lnTo>
                                    <a:cubicBezTo>
                                      <a:pt x="211931" y="23336"/>
                                      <a:pt x="126206" y="75724"/>
                                      <a:pt x="70009" y="164306"/>
                                    </a:cubicBezTo>
                                    <a:cubicBezTo>
                                      <a:pt x="28099" y="229076"/>
                                      <a:pt x="7144" y="299561"/>
                                      <a:pt x="7144" y="373856"/>
                                    </a:cubicBezTo>
                                    <a:cubicBezTo>
                                      <a:pt x="7144" y="453866"/>
                                      <a:pt x="28099" y="524351"/>
                                      <a:pt x="69056" y="584359"/>
                                    </a:cubicBezTo>
                                    <a:cubicBezTo>
                                      <a:pt x="139541" y="686276"/>
                                      <a:pt x="260509" y="737711"/>
                                      <a:pt x="431959" y="737711"/>
                                    </a:cubicBezTo>
                                    <a:cubicBezTo>
                                      <a:pt x="491014" y="737711"/>
                                      <a:pt x="544354" y="727234"/>
                                      <a:pt x="591979" y="706279"/>
                                    </a:cubicBezTo>
                                    <a:cubicBezTo>
                                      <a:pt x="625316" y="691039"/>
                                      <a:pt x="647224" y="675799"/>
                                      <a:pt x="657701" y="661511"/>
                                    </a:cubicBezTo>
                                    <a:cubicBezTo>
                                      <a:pt x="691039" y="615791"/>
                                      <a:pt x="713899" y="559594"/>
                                      <a:pt x="726281" y="492919"/>
                                    </a:cubicBezTo>
                                    <a:moveTo>
                                      <a:pt x="322421" y="148114"/>
                                    </a:moveTo>
                                    <a:cubicBezTo>
                                      <a:pt x="322421" y="151924"/>
                                      <a:pt x="321469" y="153829"/>
                                      <a:pt x="319564" y="155734"/>
                                    </a:cubicBezTo>
                                    <a:cubicBezTo>
                                      <a:pt x="317659" y="157639"/>
                                      <a:pt x="313849" y="158591"/>
                                      <a:pt x="309086" y="158591"/>
                                    </a:cubicBezTo>
                                    <a:cubicBezTo>
                                      <a:pt x="292894" y="158591"/>
                                      <a:pt x="275749" y="164306"/>
                                      <a:pt x="257651" y="174784"/>
                                    </a:cubicBezTo>
                                    <a:cubicBezTo>
                                      <a:pt x="243364" y="185261"/>
                                      <a:pt x="234791" y="190976"/>
                                      <a:pt x="231934" y="190976"/>
                                    </a:cubicBezTo>
                                    <a:cubicBezTo>
                                      <a:pt x="226219" y="190976"/>
                                      <a:pt x="222409" y="189071"/>
                                      <a:pt x="220504" y="185261"/>
                                    </a:cubicBezTo>
                                    <a:cubicBezTo>
                                      <a:pt x="219551" y="183356"/>
                                      <a:pt x="219551" y="181451"/>
                                      <a:pt x="219551" y="179546"/>
                                    </a:cubicBezTo>
                                    <a:cubicBezTo>
                                      <a:pt x="219551" y="165259"/>
                                      <a:pt x="236696" y="151924"/>
                                      <a:pt x="270986" y="139541"/>
                                    </a:cubicBezTo>
                                    <a:cubicBezTo>
                                      <a:pt x="305276" y="127159"/>
                                      <a:pt x="322421" y="130016"/>
                                      <a:pt x="322421" y="148114"/>
                                    </a:cubicBezTo>
                                    <a:moveTo>
                                      <a:pt x="425291" y="158591"/>
                                    </a:moveTo>
                                    <a:cubicBezTo>
                                      <a:pt x="418624" y="157639"/>
                                      <a:pt x="414814" y="154781"/>
                                      <a:pt x="414814" y="150019"/>
                                    </a:cubicBezTo>
                                    <a:cubicBezTo>
                                      <a:pt x="414814" y="145256"/>
                                      <a:pt x="421481" y="142399"/>
                                      <a:pt x="433864" y="139541"/>
                                    </a:cubicBezTo>
                                    <a:cubicBezTo>
                                      <a:pt x="446246" y="137636"/>
                                      <a:pt x="459581" y="136684"/>
                                      <a:pt x="474821" y="139541"/>
                                    </a:cubicBezTo>
                                    <a:cubicBezTo>
                                      <a:pt x="514826" y="144304"/>
                                      <a:pt x="534829" y="157639"/>
                                      <a:pt x="534829" y="179546"/>
                                    </a:cubicBezTo>
                                    <a:cubicBezTo>
                                      <a:pt x="534829" y="183356"/>
                                      <a:pt x="533876" y="186214"/>
                                      <a:pt x="531971" y="188119"/>
                                    </a:cubicBezTo>
                                    <a:cubicBezTo>
                                      <a:pt x="529114" y="190024"/>
                                      <a:pt x="525304" y="190976"/>
                                      <a:pt x="518636" y="190976"/>
                                    </a:cubicBezTo>
                                    <a:cubicBezTo>
                                      <a:pt x="516731" y="190976"/>
                                      <a:pt x="510064" y="187166"/>
                                      <a:pt x="499586" y="180499"/>
                                    </a:cubicBezTo>
                                    <a:cubicBezTo>
                                      <a:pt x="488156" y="172879"/>
                                      <a:pt x="480536" y="169069"/>
                                      <a:pt x="475774" y="168116"/>
                                    </a:cubicBezTo>
                                    <a:cubicBezTo>
                                      <a:pt x="447199" y="163354"/>
                                      <a:pt x="431006" y="160496"/>
                                      <a:pt x="425291" y="158591"/>
                                    </a:cubicBezTo>
                                    <a:moveTo>
                                      <a:pt x="595789" y="212884"/>
                                    </a:moveTo>
                                    <a:cubicBezTo>
                                      <a:pt x="613886" y="221456"/>
                                      <a:pt x="623411" y="232886"/>
                                      <a:pt x="623411" y="248126"/>
                                    </a:cubicBezTo>
                                    <a:cubicBezTo>
                                      <a:pt x="623411" y="250984"/>
                                      <a:pt x="622459" y="253841"/>
                                      <a:pt x="620554" y="255746"/>
                                    </a:cubicBezTo>
                                    <a:cubicBezTo>
                                      <a:pt x="617696" y="258604"/>
                                      <a:pt x="613886" y="260509"/>
                                      <a:pt x="609124" y="260509"/>
                                    </a:cubicBezTo>
                                    <a:cubicBezTo>
                                      <a:pt x="606266" y="260509"/>
                                      <a:pt x="601504" y="256699"/>
                                      <a:pt x="592931" y="250031"/>
                                    </a:cubicBezTo>
                                    <a:cubicBezTo>
                                      <a:pt x="585311" y="267176"/>
                                      <a:pt x="562451" y="283369"/>
                                      <a:pt x="524351" y="299561"/>
                                    </a:cubicBezTo>
                                    <a:cubicBezTo>
                                      <a:pt x="476726" y="320516"/>
                                      <a:pt x="426244" y="330994"/>
                                      <a:pt x="373856" y="330994"/>
                                    </a:cubicBezTo>
                                    <a:cubicBezTo>
                                      <a:pt x="346234" y="330994"/>
                                      <a:pt x="306229" y="319564"/>
                                      <a:pt x="251936" y="297656"/>
                                    </a:cubicBezTo>
                                    <a:cubicBezTo>
                                      <a:pt x="212884" y="281464"/>
                                      <a:pt x="184309" y="267176"/>
                                      <a:pt x="165259" y="253841"/>
                                    </a:cubicBezTo>
                                    <a:cubicBezTo>
                                      <a:pt x="160496" y="262414"/>
                                      <a:pt x="154781" y="272891"/>
                                      <a:pt x="147161" y="285274"/>
                                    </a:cubicBezTo>
                                    <a:cubicBezTo>
                                      <a:pt x="140494" y="285274"/>
                                      <a:pt x="136684" y="282416"/>
                                      <a:pt x="134779" y="277654"/>
                                    </a:cubicBezTo>
                                    <a:cubicBezTo>
                                      <a:pt x="134779" y="272891"/>
                                      <a:pt x="134779" y="270034"/>
                                      <a:pt x="134779" y="270034"/>
                                    </a:cubicBezTo>
                                    <a:cubicBezTo>
                                      <a:pt x="134779" y="254794"/>
                                      <a:pt x="142399" y="239554"/>
                                      <a:pt x="158591" y="223361"/>
                                    </a:cubicBezTo>
                                    <a:cubicBezTo>
                                      <a:pt x="173831" y="207169"/>
                                      <a:pt x="181451" y="207169"/>
                                      <a:pt x="181451" y="224314"/>
                                    </a:cubicBezTo>
                                    <a:cubicBezTo>
                                      <a:pt x="181451" y="225266"/>
                                      <a:pt x="178594" y="230029"/>
                                      <a:pt x="171926" y="241459"/>
                                    </a:cubicBezTo>
                                    <a:cubicBezTo>
                                      <a:pt x="190976" y="249079"/>
                                      <a:pt x="220504" y="260509"/>
                                      <a:pt x="259556" y="276701"/>
                                    </a:cubicBezTo>
                                    <a:cubicBezTo>
                                      <a:pt x="315754" y="295751"/>
                                      <a:pt x="373856" y="305276"/>
                                      <a:pt x="434816" y="305276"/>
                                    </a:cubicBezTo>
                                    <a:cubicBezTo>
                                      <a:pt x="445294" y="305276"/>
                                      <a:pt x="461486" y="300514"/>
                                      <a:pt x="482441" y="291941"/>
                                    </a:cubicBezTo>
                                    <a:cubicBezTo>
                                      <a:pt x="501491" y="284321"/>
                                      <a:pt x="517684" y="276701"/>
                                      <a:pt x="530066" y="269081"/>
                                    </a:cubicBezTo>
                                    <a:cubicBezTo>
                                      <a:pt x="533876" y="267176"/>
                                      <a:pt x="546259" y="256699"/>
                                      <a:pt x="566261" y="238601"/>
                                    </a:cubicBezTo>
                                    <a:cubicBezTo>
                                      <a:pt x="569119" y="236696"/>
                                      <a:pt x="571976" y="234791"/>
                                      <a:pt x="574834" y="232886"/>
                                    </a:cubicBezTo>
                                    <a:cubicBezTo>
                                      <a:pt x="569119" y="226219"/>
                                      <a:pt x="566261" y="223361"/>
                                      <a:pt x="566261" y="224314"/>
                                    </a:cubicBezTo>
                                    <a:cubicBezTo>
                                      <a:pt x="567214" y="209074"/>
                                      <a:pt x="576739" y="205264"/>
                                      <a:pt x="595789" y="212884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3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txbx>
                              <w:txbxContent>
                                <w:p w14:paraId="36398C07" w14:textId="77777777" w:rsidR="006B0A05" w:rsidRDefault="006B0A05" w:rsidP="00051C9D">
                                  <w:pPr>
                                    <w:pStyle w:val="fth1"/>
                                  </w:pPr>
                                </w:p>
                              </w:txbxContent>
                            </wps:txbx>
                            <wps:bodyPr rtlCol="0" anchor="ctr"/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02895EC5" id="Графіка 2267" o:spid="_x0000_s1026" alt="Щасливий емодзі" style="width:41.4pt;height:41.4pt;rotation:-220254fd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coordsize="742950,742950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" adj="-11796480,,5400" path="m726281,492919v7620,-39053,11430,-80010,11430,-123825c737711,290989,719614,223361,684371,165259,630079,77629,538639,25241,410051,7144r-83820,l326231,8096c211931,23336,126206,75724,70009,164306,28099,229076,7144,299561,7144,373856v,80010,20955,150495,61912,210503c139541,686276,260509,737711,431959,737711v59055,,112395,-10477,160020,-31432c625316,691039,647224,675799,657701,661511v33338,-45720,56198,-101917,68580,-168592m322421,148114v,3810,-952,5715,-2857,7620c317659,157639,313849,158591,309086,158591v-16192,,-33337,5715,-51435,16193c243364,185261,234791,190976,231934,190976v-5715,,-9525,-1905,-11430,-5715c219551,183356,219551,181451,219551,179546v,-14287,17145,-27622,51435,-40005c305276,127159,322421,130016,322421,148114t102870,10477c418624,157639,414814,154781,414814,150019v,-4763,6667,-7620,19050,-10478c446246,137636,459581,136684,474821,139541v40005,4763,60008,18098,60008,40005c534829,183356,533876,186214,531971,188119v-2857,1905,-6667,2857,-13335,2857c516731,190976,510064,187166,499586,180499v-11430,-7620,-19050,-11430,-23812,-12383c447199,163354,431006,160496,425291,158591t170498,54293c613886,221456,623411,232886,623411,248126v,2858,-952,5715,-2857,7620c617696,258604,613886,260509,609124,260509v-2858,,-7620,-3810,-16193,-10478c585311,267176,562451,283369,524351,299561v-47625,20955,-98107,31433,-150495,31433c346234,330994,306229,319564,251936,297656,212884,281464,184309,267176,165259,253841v-4763,8573,-10478,19050,-18098,31433c140494,285274,136684,282416,134779,277654v,-4763,,-7620,,-7620c134779,254794,142399,239554,158591,223361v15240,-16192,22860,-16192,22860,953c181451,225266,178594,230029,171926,241459v19050,7620,48578,19050,87630,35242c315754,295751,373856,305276,434816,305276v10478,,26670,-4762,47625,-13335c501491,284321,517684,276701,530066,269081v3810,-1905,16193,-12382,36195,-30480c569119,236696,571976,234791,574834,232886v-5715,-6667,-8573,-9525,-8573,-8572c567214,209074,576739,205264,595789,212884xe" fillcolor="#f2ea14 [3206]" stroked="f">
                      <v:stroke joinstyle="miter"/>
                      <v:formulas/>
                      <v:path arrowok="t" o:connecttype="custom" o:connectlocs="513808,348716;521894,261116;484158,116912;290091,5054;230792,5054;230792,5728;49528,116238;5054,264484;48854,413405;305589,521894;418796,499657;465291,467986;513808,348716;228097,104783;226076,110174;218663,112195;182275,123651;164082,135106;155996,131063;155321,127020;191709,98718;228097,104783;300872,112195;293460,106131;306937,98718;335912,98718;378365,127020;376343,133085;366909,135106;353432,127694;336586,118934;300872,112195;421491,150605;441032,175537;439011,180928;430925,184297;419469,176884;370952,211924;264484,234162;178232,210577;116912,179580;104109,201817;95349,196426;95349,191036;112195,158017;128368,158691;121629,170820;183623,195752;307611,215968;341303,206534;374995,190361;400601,168798;406666,164755;400601,158691;421491,150605" o:connectangles="0,0,0,0,0,0,0,0,0,0,0,0,0,0,0,0,0,0,0,0,0,0,0,0,0,0,0,0,0,0,0,0,0,0,0,0,0,0,0,0,0,0,0,0,0,0,0,0,0,0,0,0,0,0,0" textboxrect="0,0,742950,742950"/>
                      <v:textbox>
                        <w:txbxContent>
                          <w:p w14:paraId="36398C07" w14:textId="77777777" w:rsidR="006B0A05" w:rsidRDefault="006B0A05" w:rsidP="00051C9D">
                            <w:pPr>
                              <w:pStyle w:val="fth1"/>
                            </w:pPr>
                          </w:p>
                        </w:txbxContent>
                      </v:textbox>
                      <w10:anchorlock/>
                    </v:shape>
                  </w:pict>
                </mc:Fallback>
              </mc:AlternateContent>
            </w:r>
          </w:p>
        </w:tc>
        <w:tc>
          <w:tcPr>
            <w:tcW w:w="719" w:type="dxa"/>
            <w:gridSpan w:val="2"/>
            <w:vAlign w:val="center"/>
          </w:tcPr>
          <w:p w14:paraId="065B1976" w14:textId="7E0999EE" w:rsidR="006B0A05" w:rsidRPr="0016216C" w:rsidRDefault="001F709D" w:rsidP="002305BC">
            <w:pPr>
              <w:pStyle w:val="Subtitle"/>
              <w:rPr>
                <w:noProof/>
              </w:rPr>
            </w:pPr>
            <w:sdt>
              <w:sdtPr>
                <w:rPr>
                  <w:noProof/>
                </w:rPr>
                <w:id w:val="1999768837"/>
                <w:placeholder>
                  <w:docPart w:val="75E21D6B9DFD49B5ACBD2E31067E22F5"/>
                </w:placeholder>
                <w:temporary/>
                <w:showingPlcHdr/>
                <w15:appearance w15:val="hidden"/>
              </w:sdtPr>
              <w:sdtEndPr/>
              <w:sdtContent>
                <w:r w:rsidR="006B0A05" w:rsidRPr="0024713D">
                  <w:t>СІМЕЙНЕ СВЯТО</w:t>
                </w:r>
              </w:sdtContent>
            </w:sdt>
          </w:p>
        </w:tc>
        <w:tc>
          <w:tcPr>
            <w:tcW w:w="361" w:type="dxa"/>
            <w:vAlign w:val="center"/>
          </w:tcPr>
          <w:p w14:paraId="51753311" w14:textId="30CE5B10" w:rsidR="006B0A05" w:rsidRPr="0016216C" w:rsidRDefault="006B0A05" w:rsidP="002305BC">
            <w:pPr>
              <w:pStyle w:val="Subtitle"/>
              <w:jc w:val="left"/>
              <w:rPr>
                <w:noProof/>
              </w:rPr>
            </w:pPr>
            <w:r w:rsidRPr="0016216C">
              <w:rPr>
                <w:noProof/>
                <w:lang w:bidi="uk-UA"/>
              </w:rPr>
              <mc:AlternateContent>
                <mc:Choice Requires="wps">
                  <w:drawing>
                    <wp:anchor distT="0" distB="0" distL="114300" distR="114300" simplePos="0" relativeHeight="251790336" behindDoc="0" locked="0" layoutInCell="1" allowOverlap="1" wp14:anchorId="778840F0" wp14:editId="0FA8512F">
                      <wp:simplePos x="0" y="0"/>
                      <wp:positionH relativeFrom="margin">
                        <wp:posOffset>-1905</wp:posOffset>
                      </wp:positionH>
                      <wp:positionV relativeFrom="margin">
                        <wp:posOffset>40005</wp:posOffset>
                      </wp:positionV>
                      <wp:extent cx="70482" cy="81503"/>
                      <wp:effectExtent l="0" t="0" r="6350" b="0"/>
                      <wp:wrapNone/>
                      <wp:docPr id="3860" name="Графіка 1101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/>
                            </wps:cNvSpPr>
                            <wps:spPr>
                              <a:xfrm>
                                <a:off x="0" y="0"/>
                                <a:ext cx="70482" cy="81503"/>
                              </a:xfrm>
                              <a:custGeom>
                                <a:avLst/>
                                <a:gdLst>
                                  <a:gd name="connsiteX0" fmla="*/ 537972 w 552450"/>
                                  <a:gd name="connsiteY0" fmla="*/ 349091 h 581025"/>
                                  <a:gd name="connsiteX1" fmla="*/ 459391 w 552450"/>
                                  <a:gd name="connsiteY1" fmla="*/ 370142 h 581025"/>
                                  <a:gd name="connsiteX2" fmla="*/ 326327 w 552450"/>
                                  <a:gd name="connsiteY2" fmla="*/ 293275 h 581025"/>
                                  <a:gd name="connsiteX3" fmla="*/ 459391 w 552450"/>
                                  <a:gd name="connsiteY3" fmla="*/ 216408 h 581025"/>
                                  <a:gd name="connsiteX4" fmla="*/ 537972 w 552450"/>
                                  <a:gd name="connsiteY4" fmla="*/ 237458 h 581025"/>
                                  <a:gd name="connsiteX5" fmla="*/ 550259 w 552450"/>
                                  <a:gd name="connsiteY5" fmla="*/ 191453 h 581025"/>
                                  <a:gd name="connsiteX6" fmla="*/ 485204 w 552450"/>
                                  <a:gd name="connsiteY6" fmla="*/ 174022 h 581025"/>
                                  <a:gd name="connsiteX7" fmla="*/ 502634 w 552450"/>
                                  <a:gd name="connsiteY7" fmla="*/ 108966 h 581025"/>
                                  <a:gd name="connsiteX8" fmla="*/ 456629 w 552450"/>
                                  <a:gd name="connsiteY8" fmla="*/ 96679 h 581025"/>
                                  <a:gd name="connsiteX9" fmla="*/ 435578 w 552450"/>
                                  <a:gd name="connsiteY9" fmla="*/ 175165 h 581025"/>
                                  <a:gd name="connsiteX10" fmla="*/ 302514 w 552450"/>
                                  <a:gd name="connsiteY10" fmla="*/ 252031 h 581025"/>
                                  <a:gd name="connsiteX11" fmla="*/ 302514 w 552450"/>
                                  <a:gd name="connsiteY11" fmla="*/ 98393 h 581025"/>
                                  <a:gd name="connsiteX12" fmla="*/ 360045 w 552450"/>
                                  <a:gd name="connsiteY12" fmla="*/ 40862 h 581025"/>
                                  <a:gd name="connsiteX13" fmla="*/ 326327 w 552450"/>
                                  <a:gd name="connsiteY13" fmla="*/ 7144 h 581025"/>
                                  <a:gd name="connsiteX14" fmla="*/ 278702 w 552450"/>
                                  <a:gd name="connsiteY14" fmla="*/ 54769 h 581025"/>
                                  <a:gd name="connsiteX15" fmla="*/ 231077 w 552450"/>
                                  <a:gd name="connsiteY15" fmla="*/ 7144 h 581025"/>
                                  <a:gd name="connsiteX16" fmla="*/ 197358 w 552450"/>
                                  <a:gd name="connsiteY16" fmla="*/ 40862 h 581025"/>
                                  <a:gd name="connsiteX17" fmla="*/ 254889 w 552450"/>
                                  <a:gd name="connsiteY17" fmla="*/ 98393 h 581025"/>
                                  <a:gd name="connsiteX18" fmla="*/ 254889 w 552450"/>
                                  <a:gd name="connsiteY18" fmla="*/ 252031 h 581025"/>
                                  <a:gd name="connsiteX19" fmla="*/ 121825 w 552450"/>
                                  <a:gd name="connsiteY19" fmla="*/ 175165 h 581025"/>
                                  <a:gd name="connsiteX20" fmla="*/ 100775 w 552450"/>
                                  <a:gd name="connsiteY20" fmla="*/ 96679 h 581025"/>
                                  <a:gd name="connsiteX21" fmla="*/ 54769 w 552450"/>
                                  <a:gd name="connsiteY21" fmla="*/ 108966 h 581025"/>
                                  <a:gd name="connsiteX22" fmla="*/ 72200 w 552450"/>
                                  <a:gd name="connsiteY22" fmla="*/ 174022 h 581025"/>
                                  <a:gd name="connsiteX23" fmla="*/ 7144 w 552450"/>
                                  <a:gd name="connsiteY23" fmla="*/ 191453 h 581025"/>
                                  <a:gd name="connsiteX24" fmla="*/ 19431 w 552450"/>
                                  <a:gd name="connsiteY24" fmla="*/ 237458 h 581025"/>
                                  <a:gd name="connsiteX25" fmla="*/ 98012 w 552450"/>
                                  <a:gd name="connsiteY25" fmla="*/ 216408 h 581025"/>
                                  <a:gd name="connsiteX26" fmla="*/ 231077 w 552450"/>
                                  <a:gd name="connsiteY26" fmla="*/ 293275 h 581025"/>
                                  <a:gd name="connsiteX27" fmla="*/ 98012 w 552450"/>
                                  <a:gd name="connsiteY27" fmla="*/ 370142 h 581025"/>
                                  <a:gd name="connsiteX28" fmla="*/ 19431 w 552450"/>
                                  <a:gd name="connsiteY28" fmla="*/ 349091 h 581025"/>
                                  <a:gd name="connsiteX29" fmla="*/ 7144 w 552450"/>
                                  <a:gd name="connsiteY29" fmla="*/ 395097 h 581025"/>
                                  <a:gd name="connsiteX30" fmla="*/ 72200 w 552450"/>
                                  <a:gd name="connsiteY30" fmla="*/ 412528 h 581025"/>
                                  <a:gd name="connsiteX31" fmla="*/ 54769 w 552450"/>
                                  <a:gd name="connsiteY31" fmla="*/ 477584 h 581025"/>
                                  <a:gd name="connsiteX32" fmla="*/ 100775 w 552450"/>
                                  <a:gd name="connsiteY32" fmla="*/ 489871 h 581025"/>
                                  <a:gd name="connsiteX33" fmla="*/ 121825 w 552450"/>
                                  <a:gd name="connsiteY33" fmla="*/ 411385 h 581025"/>
                                  <a:gd name="connsiteX34" fmla="*/ 254889 w 552450"/>
                                  <a:gd name="connsiteY34" fmla="*/ 334518 h 581025"/>
                                  <a:gd name="connsiteX35" fmla="*/ 254889 w 552450"/>
                                  <a:gd name="connsiteY35" fmla="*/ 488156 h 581025"/>
                                  <a:gd name="connsiteX36" fmla="*/ 197358 w 552450"/>
                                  <a:gd name="connsiteY36" fmla="*/ 545687 h 581025"/>
                                  <a:gd name="connsiteX37" fmla="*/ 231077 w 552450"/>
                                  <a:gd name="connsiteY37" fmla="*/ 579406 h 581025"/>
                                  <a:gd name="connsiteX38" fmla="*/ 278702 w 552450"/>
                                  <a:gd name="connsiteY38" fmla="*/ 531781 h 581025"/>
                                  <a:gd name="connsiteX39" fmla="*/ 326327 w 552450"/>
                                  <a:gd name="connsiteY39" fmla="*/ 579406 h 581025"/>
                                  <a:gd name="connsiteX40" fmla="*/ 360045 w 552450"/>
                                  <a:gd name="connsiteY40" fmla="*/ 545687 h 581025"/>
                                  <a:gd name="connsiteX41" fmla="*/ 302514 w 552450"/>
                                  <a:gd name="connsiteY41" fmla="*/ 488156 h 581025"/>
                                  <a:gd name="connsiteX42" fmla="*/ 302514 w 552450"/>
                                  <a:gd name="connsiteY42" fmla="*/ 334518 h 581025"/>
                                  <a:gd name="connsiteX43" fmla="*/ 435578 w 552450"/>
                                  <a:gd name="connsiteY43" fmla="*/ 411385 h 581025"/>
                                  <a:gd name="connsiteX44" fmla="*/ 456629 w 552450"/>
                                  <a:gd name="connsiteY44" fmla="*/ 489871 h 581025"/>
                                  <a:gd name="connsiteX45" fmla="*/ 502634 w 552450"/>
                                  <a:gd name="connsiteY45" fmla="*/ 477584 h 581025"/>
                                  <a:gd name="connsiteX46" fmla="*/ 485204 w 552450"/>
                                  <a:gd name="connsiteY46" fmla="*/ 412528 h 581025"/>
                                  <a:gd name="connsiteX47" fmla="*/ 550259 w 552450"/>
                                  <a:gd name="connsiteY47" fmla="*/ 395097 h 581025"/>
                                  <a:gd name="connsiteX48" fmla="*/ 537972 w 552450"/>
                                  <a:gd name="connsiteY48" fmla="*/ 349091 h 58102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  <a:cxn ang="0">
                                    <a:pos x="connsiteX20" y="connsiteY20"/>
                                  </a:cxn>
                                  <a:cxn ang="0">
                                    <a:pos x="connsiteX21" y="connsiteY21"/>
                                  </a:cxn>
                                  <a:cxn ang="0">
                                    <a:pos x="connsiteX22" y="connsiteY22"/>
                                  </a:cxn>
                                  <a:cxn ang="0">
                                    <a:pos x="connsiteX23" y="connsiteY23"/>
                                  </a:cxn>
                                  <a:cxn ang="0">
                                    <a:pos x="connsiteX24" y="connsiteY24"/>
                                  </a:cxn>
                                  <a:cxn ang="0">
                                    <a:pos x="connsiteX25" y="connsiteY25"/>
                                  </a:cxn>
                                  <a:cxn ang="0">
                                    <a:pos x="connsiteX26" y="connsiteY26"/>
                                  </a:cxn>
                                  <a:cxn ang="0">
                                    <a:pos x="connsiteX27" y="connsiteY27"/>
                                  </a:cxn>
                                  <a:cxn ang="0">
                                    <a:pos x="connsiteX28" y="connsiteY28"/>
                                  </a:cxn>
                                  <a:cxn ang="0">
                                    <a:pos x="connsiteX29" y="connsiteY29"/>
                                  </a:cxn>
                                  <a:cxn ang="0">
                                    <a:pos x="connsiteX30" y="connsiteY30"/>
                                  </a:cxn>
                                  <a:cxn ang="0">
                                    <a:pos x="connsiteX31" y="connsiteY31"/>
                                  </a:cxn>
                                  <a:cxn ang="0">
                                    <a:pos x="connsiteX32" y="connsiteY32"/>
                                  </a:cxn>
                                  <a:cxn ang="0">
                                    <a:pos x="connsiteX33" y="connsiteY33"/>
                                  </a:cxn>
                                  <a:cxn ang="0">
                                    <a:pos x="connsiteX34" y="connsiteY34"/>
                                  </a:cxn>
                                  <a:cxn ang="0">
                                    <a:pos x="connsiteX35" y="connsiteY35"/>
                                  </a:cxn>
                                  <a:cxn ang="0">
                                    <a:pos x="connsiteX36" y="connsiteY36"/>
                                  </a:cxn>
                                  <a:cxn ang="0">
                                    <a:pos x="connsiteX37" y="connsiteY37"/>
                                  </a:cxn>
                                  <a:cxn ang="0">
                                    <a:pos x="connsiteX38" y="connsiteY38"/>
                                  </a:cxn>
                                  <a:cxn ang="0">
                                    <a:pos x="connsiteX39" y="connsiteY39"/>
                                  </a:cxn>
                                  <a:cxn ang="0">
                                    <a:pos x="connsiteX40" y="connsiteY40"/>
                                  </a:cxn>
                                  <a:cxn ang="0">
                                    <a:pos x="connsiteX41" y="connsiteY41"/>
                                  </a:cxn>
                                  <a:cxn ang="0">
                                    <a:pos x="connsiteX42" y="connsiteY42"/>
                                  </a:cxn>
                                  <a:cxn ang="0">
                                    <a:pos x="connsiteX43" y="connsiteY43"/>
                                  </a:cxn>
                                  <a:cxn ang="0">
                                    <a:pos x="connsiteX44" y="connsiteY44"/>
                                  </a:cxn>
                                  <a:cxn ang="0">
                                    <a:pos x="connsiteX45" y="connsiteY45"/>
                                  </a:cxn>
                                  <a:cxn ang="0">
                                    <a:pos x="connsiteX46" y="connsiteY46"/>
                                  </a:cxn>
                                  <a:cxn ang="0">
                                    <a:pos x="connsiteX47" y="connsiteY47"/>
                                  </a:cxn>
                                  <a:cxn ang="0">
                                    <a:pos x="connsiteX48" y="connsiteY48"/>
                                  </a:cxn>
                                </a:cxnLst>
                                <a:rect l="l" t="t" r="r" b="b"/>
                                <a:pathLst>
                                  <a:path w="552450" h="581025">
                                    <a:moveTo>
                                      <a:pt x="537972" y="349091"/>
                                    </a:moveTo>
                                    <a:lnTo>
                                      <a:pt x="459391" y="370142"/>
                                    </a:lnTo>
                                    <a:lnTo>
                                      <a:pt x="326327" y="293275"/>
                                    </a:lnTo>
                                    <a:lnTo>
                                      <a:pt x="459391" y="216408"/>
                                    </a:lnTo>
                                    <a:lnTo>
                                      <a:pt x="537972" y="237458"/>
                                    </a:lnTo>
                                    <a:lnTo>
                                      <a:pt x="550259" y="191453"/>
                                    </a:lnTo>
                                    <a:lnTo>
                                      <a:pt x="485204" y="174022"/>
                                    </a:lnTo>
                                    <a:lnTo>
                                      <a:pt x="502634" y="108966"/>
                                    </a:lnTo>
                                    <a:lnTo>
                                      <a:pt x="456629" y="96679"/>
                                    </a:lnTo>
                                    <a:lnTo>
                                      <a:pt x="435578" y="175165"/>
                                    </a:lnTo>
                                    <a:lnTo>
                                      <a:pt x="302514" y="252031"/>
                                    </a:lnTo>
                                    <a:lnTo>
                                      <a:pt x="302514" y="98393"/>
                                    </a:lnTo>
                                    <a:lnTo>
                                      <a:pt x="360045" y="40862"/>
                                    </a:lnTo>
                                    <a:lnTo>
                                      <a:pt x="326327" y="7144"/>
                                    </a:lnTo>
                                    <a:lnTo>
                                      <a:pt x="278702" y="54769"/>
                                    </a:lnTo>
                                    <a:lnTo>
                                      <a:pt x="231077" y="7144"/>
                                    </a:lnTo>
                                    <a:lnTo>
                                      <a:pt x="197358" y="40862"/>
                                    </a:lnTo>
                                    <a:lnTo>
                                      <a:pt x="254889" y="98393"/>
                                    </a:lnTo>
                                    <a:lnTo>
                                      <a:pt x="254889" y="252031"/>
                                    </a:lnTo>
                                    <a:lnTo>
                                      <a:pt x="121825" y="175165"/>
                                    </a:lnTo>
                                    <a:lnTo>
                                      <a:pt x="100775" y="96679"/>
                                    </a:lnTo>
                                    <a:lnTo>
                                      <a:pt x="54769" y="108966"/>
                                    </a:lnTo>
                                    <a:lnTo>
                                      <a:pt x="72200" y="174022"/>
                                    </a:lnTo>
                                    <a:lnTo>
                                      <a:pt x="7144" y="191453"/>
                                    </a:lnTo>
                                    <a:lnTo>
                                      <a:pt x="19431" y="237458"/>
                                    </a:lnTo>
                                    <a:lnTo>
                                      <a:pt x="98012" y="216408"/>
                                    </a:lnTo>
                                    <a:lnTo>
                                      <a:pt x="231077" y="293275"/>
                                    </a:lnTo>
                                    <a:lnTo>
                                      <a:pt x="98012" y="370142"/>
                                    </a:lnTo>
                                    <a:lnTo>
                                      <a:pt x="19431" y="349091"/>
                                    </a:lnTo>
                                    <a:lnTo>
                                      <a:pt x="7144" y="395097"/>
                                    </a:lnTo>
                                    <a:lnTo>
                                      <a:pt x="72200" y="412528"/>
                                    </a:lnTo>
                                    <a:lnTo>
                                      <a:pt x="54769" y="477584"/>
                                    </a:lnTo>
                                    <a:lnTo>
                                      <a:pt x="100775" y="489871"/>
                                    </a:lnTo>
                                    <a:lnTo>
                                      <a:pt x="121825" y="411385"/>
                                    </a:lnTo>
                                    <a:lnTo>
                                      <a:pt x="254889" y="334518"/>
                                    </a:lnTo>
                                    <a:lnTo>
                                      <a:pt x="254889" y="488156"/>
                                    </a:lnTo>
                                    <a:lnTo>
                                      <a:pt x="197358" y="545687"/>
                                    </a:lnTo>
                                    <a:lnTo>
                                      <a:pt x="231077" y="579406"/>
                                    </a:lnTo>
                                    <a:lnTo>
                                      <a:pt x="278702" y="531781"/>
                                    </a:lnTo>
                                    <a:lnTo>
                                      <a:pt x="326327" y="579406"/>
                                    </a:lnTo>
                                    <a:lnTo>
                                      <a:pt x="360045" y="545687"/>
                                    </a:lnTo>
                                    <a:lnTo>
                                      <a:pt x="302514" y="488156"/>
                                    </a:lnTo>
                                    <a:lnTo>
                                      <a:pt x="302514" y="334518"/>
                                    </a:lnTo>
                                    <a:lnTo>
                                      <a:pt x="435578" y="411385"/>
                                    </a:lnTo>
                                    <a:lnTo>
                                      <a:pt x="456629" y="489871"/>
                                    </a:lnTo>
                                    <a:lnTo>
                                      <a:pt x="502634" y="477584"/>
                                    </a:lnTo>
                                    <a:lnTo>
                                      <a:pt x="485204" y="412528"/>
                                    </a:lnTo>
                                    <a:lnTo>
                                      <a:pt x="550259" y="395097"/>
                                    </a:lnTo>
                                    <a:lnTo>
                                      <a:pt x="537972" y="349091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bg1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065DC975" id="Графіка 1101" o:spid="_x0000_s1026" style="position:absolute;margin-left:-.15pt;margin-top:3.15pt;width:5.55pt;height:6.4pt;z-index:251790336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margin;v-text-anchor:middle" coordsize="552450,5810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" path="m537972,349091r-78581,21051l326327,293275,459391,216408r78581,21050l550259,191453,485204,174022r17430,-65056l456629,96679r-21051,78486l302514,252031r,-153638l360045,40862,326327,7144,278702,54769,231077,7144,197358,40862r57531,57531l254889,252031,121825,175165,100775,96679,54769,108966r17431,65056l7144,191453r12287,46005l98012,216408r133065,76867l98012,370142,19431,349091,7144,395097r65056,17431l54769,477584r46006,12287l121825,411385,254889,334518r,153638l197358,545687r33719,33719l278702,531781r47625,47625l360045,545687,302514,488156r,-153638l435578,411385r21051,78486l502634,477584,485204,412528r65055,-17431l537972,349091xe" fillcolor="white [3212]" stroked="f">
                      <v:stroke joinstyle="miter"/>
                      <v:path arrowok="t" o:connecttype="custom" o:connectlocs="68635,48969;58609,51921;41633,41139;58609,30357;68635,33309;70202,26856;61903,24411;64126,15285;58257,13562;55571,24571;38595,35354;38595,13802;45935,5732;41633,1002;35557,7683;29481,1002;25179,5732;32519,13802;32519,35354;15543,24571;12857,13562;6987,15285;9211,24411;911,26856;2479,33309;12504,30357;29481,41139;12504,51921;2479,48969;911,55422;9211,57867;6987,66993;12857,68716;15543,57707;32519,46924;32519,68476;25179,76546;29481,81276;35557,74595;41633,81276;45935,76546;38595,68476;38595,46924;55571,57707;58257,68716;64126,66993;61903,57867;70202,55422;68635,48969" o:connectangles="0,0,0,0,0,0,0,0,0,0,0,0,0,0,0,0,0,0,0,0,0,0,0,0,0,0,0,0,0,0,0,0,0,0,0,0,0,0,0,0,0,0,0,0,0,0,0,0,0"/>
                      <o:lock v:ext="edit" aspectratio="t"/>
                      <w10:wrap anchorx="margin" anchory="margin"/>
                    </v:shape>
                  </w:pict>
                </mc:Fallback>
              </mc:AlternateContent>
            </w:r>
          </w:p>
        </w:tc>
        <w:tc>
          <w:tcPr>
            <w:tcW w:w="654" w:type="dxa"/>
            <w:vAlign w:val="center"/>
          </w:tcPr>
          <w:p w14:paraId="6FEC8521" w14:textId="3F4FEA6C" w:rsidR="006B0A05" w:rsidRPr="0016216C" w:rsidRDefault="001F709D" w:rsidP="002305BC">
            <w:pPr>
              <w:pStyle w:val="Subtitle"/>
              <w:rPr>
                <w:noProof/>
              </w:rPr>
            </w:pPr>
            <w:sdt>
              <w:sdtPr>
                <w:rPr>
                  <w:noProof/>
                </w:rPr>
                <w:id w:val="-1295514445"/>
                <w:placeholder>
                  <w:docPart w:val="A9AB3144D3E24D999B0F769C6BBE1175"/>
                </w:placeholder>
                <w:temporary/>
                <w:showingPlcHdr/>
                <w15:appearance w15:val="hidden"/>
              </w:sdtPr>
              <w:sdtEndPr/>
              <w:sdtContent>
                <w:r w:rsidR="006B0A05" w:rsidRPr="0024713D">
                  <w:t>РОЗВАГИ</w:t>
                </w:r>
              </w:sdtContent>
            </w:sdt>
          </w:p>
        </w:tc>
        <w:tc>
          <w:tcPr>
            <w:tcW w:w="336" w:type="dxa"/>
            <w:vAlign w:val="center"/>
          </w:tcPr>
          <w:p w14:paraId="5FBC24D8" w14:textId="4E392838" w:rsidR="006B0A05" w:rsidRPr="0016216C" w:rsidRDefault="006B0A05" w:rsidP="002305BC">
            <w:pPr>
              <w:pStyle w:val="Subtitle"/>
              <w:rPr>
                <w:noProof/>
              </w:rPr>
            </w:pPr>
            <w:r w:rsidRPr="0016216C">
              <w:rPr>
                <w:noProof/>
                <w:lang w:bidi="uk-UA"/>
              </w:rPr>
              <mc:AlternateContent>
                <mc:Choice Requires="wps">
                  <w:drawing>
                    <wp:anchor distT="0" distB="0" distL="114300" distR="114300" simplePos="0" relativeHeight="251791360" behindDoc="0" locked="0" layoutInCell="1" allowOverlap="1" wp14:anchorId="01C8C97C" wp14:editId="473F2AA7">
                      <wp:simplePos x="0" y="0"/>
                      <wp:positionH relativeFrom="margin">
                        <wp:posOffset>-3810</wp:posOffset>
                      </wp:positionH>
                      <wp:positionV relativeFrom="page">
                        <wp:posOffset>40005</wp:posOffset>
                      </wp:positionV>
                      <wp:extent cx="70482" cy="81503"/>
                      <wp:effectExtent l="0" t="0" r="6350" b="0"/>
                      <wp:wrapNone/>
                      <wp:docPr id="7" name="Графіка 1101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/>
                            </wps:cNvSpPr>
                            <wps:spPr>
                              <a:xfrm>
                                <a:off x="0" y="0"/>
                                <a:ext cx="70482" cy="81503"/>
                              </a:xfrm>
                              <a:custGeom>
                                <a:avLst/>
                                <a:gdLst>
                                  <a:gd name="connsiteX0" fmla="*/ 537972 w 552450"/>
                                  <a:gd name="connsiteY0" fmla="*/ 349091 h 581025"/>
                                  <a:gd name="connsiteX1" fmla="*/ 459391 w 552450"/>
                                  <a:gd name="connsiteY1" fmla="*/ 370142 h 581025"/>
                                  <a:gd name="connsiteX2" fmla="*/ 326327 w 552450"/>
                                  <a:gd name="connsiteY2" fmla="*/ 293275 h 581025"/>
                                  <a:gd name="connsiteX3" fmla="*/ 459391 w 552450"/>
                                  <a:gd name="connsiteY3" fmla="*/ 216408 h 581025"/>
                                  <a:gd name="connsiteX4" fmla="*/ 537972 w 552450"/>
                                  <a:gd name="connsiteY4" fmla="*/ 237458 h 581025"/>
                                  <a:gd name="connsiteX5" fmla="*/ 550259 w 552450"/>
                                  <a:gd name="connsiteY5" fmla="*/ 191453 h 581025"/>
                                  <a:gd name="connsiteX6" fmla="*/ 485204 w 552450"/>
                                  <a:gd name="connsiteY6" fmla="*/ 174022 h 581025"/>
                                  <a:gd name="connsiteX7" fmla="*/ 502634 w 552450"/>
                                  <a:gd name="connsiteY7" fmla="*/ 108966 h 581025"/>
                                  <a:gd name="connsiteX8" fmla="*/ 456629 w 552450"/>
                                  <a:gd name="connsiteY8" fmla="*/ 96679 h 581025"/>
                                  <a:gd name="connsiteX9" fmla="*/ 435578 w 552450"/>
                                  <a:gd name="connsiteY9" fmla="*/ 175165 h 581025"/>
                                  <a:gd name="connsiteX10" fmla="*/ 302514 w 552450"/>
                                  <a:gd name="connsiteY10" fmla="*/ 252031 h 581025"/>
                                  <a:gd name="connsiteX11" fmla="*/ 302514 w 552450"/>
                                  <a:gd name="connsiteY11" fmla="*/ 98393 h 581025"/>
                                  <a:gd name="connsiteX12" fmla="*/ 360045 w 552450"/>
                                  <a:gd name="connsiteY12" fmla="*/ 40862 h 581025"/>
                                  <a:gd name="connsiteX13" fmla="*/ 326327 w 552450"/>
                                  <a:gd name="connsiteY13" fmla="*/ 7144 h 581025"/>
                                  <a:gd name="connsiteX14" fmla="*/ 278702 w 552450"/>
                                  <a:gd name="connsiteY14" fmla="*/ 54769 h 581025"/>
                                  <a:gd name="connsiteX15" fmla="*/ 231077 w 552450"/>
                                  <a:gd name="connsiteY15" fmla="*/ 7144 h 581025"/>
                                  <a:gd name="connsiteX16" fmla="*/ 197358 w 552450"/>
                                  <a:gd name="connsiteY16" fmla="*/ 40862 h 581025"/>
                                  <a:gd name="connsiteX17" fmla="*/ 254889 w 552450"/>
                                  <a:gd name="connsiteY17" fmla="*/ 98393 h 581025"/>
                                  <a:gd name="connsiteX18" fmla="*/ 254889 w 552450"/>
                                  <a:gd name="connsiteY18" fmla="*/ 252031 h 581025"/>
                                  <a:gd name="connsiteX19" fmla="*/ 121825 w 552450"/>
                                  <a:gd name="connsiteY19" fmla="*/ 175165 h 581025"/>
                                  <a:gd name="connsiteX20" fmla="*/ 100775 w 552450"/>
                                  <a:gd name="connsiteY20" fmla="*/ 96679 h 581025"/>
                                  <a:gd name="connsiteX21" fmla="*/ 54769 w 552450"/>
                                  <a:gd name="connsiteY21" fmla="*/ 108966 h 581025"/>
                                  <a:gd name="connsiteX22" fmla="*/ 72200 w 552450"/>
                                  <a:gd name="connsiteY22" fmla="*/ 174022 h 581025"/>
                                  <a:gd name="connsiteX23" fmla="*/ 7144 w 552450"/>
                                  <a:gd name="connsiteY23" fmla="*/ 191453 h 581025"/>
                                  <a:gd name="connsiteX24" fmla="*/ 19431 w 552450"/>
                                  <a:gd name="connsiteY24" fmla="*/ 237458 h 581025"/>
                                  <a:gd name="connsiteX25" fmla="*/ 98012 w 552450"/>
                                  <a:gd name="connsiteY25" fmla="*/ 216408 h 581025"/>
                                  <a:gd name="connsiteX26" fmla="*/ 231077 w 552450"/>
                                  <a:gd name="connsiteY26" fmla="*/ 293275 h 581025"/>
                                  <a:gd name="connsiteX27" fmla="*/ 98012 w 552450"/>
                                  <a:gd name="connsiteY27" fmla="*/ 370142 h 581025"/>
                                  <a:gd name="connsiteX28" fmla="*/ 19431 w 552450"/>
                                  <a:gd name="connsiteY28" fmla="*/ 349091 h 581025"/>
                                  <a:gd name="connsiteX29" fmla="*/ 7144 w 552450"/>
                                  <a:gd name="connsiteY29" fmla="*/ 395097 h 581025"/>
                                  <a:gd name="connsiteX30" fmla="*/ 72200 w 552450"/>
                                  <a:gd name="connsiteY30" fmla="*/ 412528 h 581025"/>
                                  <a:gd name="connsiteX31" fmla="*/ 54769 w 552450"/>
                                  <a:gd name="connsiteY31" fmla="*/ 477584 h 581025"/>
                                  <a:gd name="connsiteX32" fmla="*/ 100775 w 552450"/>
                                  <a:gd name="connsiteY32" fmla="*/ 489871 h 581025"/>
                                  <a:gd name="connsiteX33" fmla="*/ 121825 w 552450"/>
                                  <a:gd name="connsiteY33" fmla="*/ 411385 h 581025"/>
                                  <a:gd name="connsiteX34" fmla="*/ 254889 w 552450"/>
                                  <a:gd name="connsiteY34" fmla="*/ 334518 h 581025"/>
                                  <a:gd name="connsiteX35" fmla="*/ 254889 w 552450"/>
                                  <a:gd name="connsiteY35" fmla="*/ 488156 h 581025"/>
                                  <a:gd name="connsiteX36" fmla="*/ 197358 w 552450"/>
                                  <a:gd name="connsiteY36" fmla="*/ 545687 h 581025"/>
                                  <a:gd name="connsiteX37" fmla="*/ 231077 w 552450"/>
                                  <a:gd name="connsiteY37" fmla="*/ 579406 h 581025"/>
                                  <a:gd name="connsiteX38" fmla="*/ 278702 w 552450"/>
                                  <a:gd name="connsiteY38" fmla="*/ 531781 h 581025"/>
                                  <a:gd name="connsiteX39" fmla="*/ 326327 w 552450"/>
                                  <a:gd name="connsiteY39" fmla="*/ 579406 h 581025"/>
                                  <a:gd name="connsiteX40" fmla="*/ 360045 w 552450"/>
                                  <a:gd name="connsiteY40" fmla="*/ 545687 h 581025"/>
                                  <a:gd name="connsiteX41" fmla="*/ 302514 w 552450"/>
                                  <a:gd name="connsiteY41" fmla="*/ 488156 h 581025"/>
                                  <a:gd name="connsiteX42" fmla="*/ 302514 w 552450"/>
                                  <a:gd name="connsiteY42" fmla="*/ 334518 h 581025"/>
                                  <a:gd name="connsiteX43" fmla="*/ 435578 w 552450"/>
                                  <a:gd name="connsiteY43" fmla="*/ 411385 h 581025"/>
                                  <a:gd name="connsiteX44" fmla="*/ 456629 w 552450"/>
                                  <a:gd name="connsiteY44" fmla="*/ 489871 h 581025"/>
                                  <a:gd name="connsiteX45" fmla="*/ 502634 w 552450"/>
                                  <a:gd name="connsiteY45" fmla="*/ 477584 h 581025"/>
                                  <a:gd name="connsiteX46" fmla="*/ 485204 w 552450"/>
                                  <a:gd name="connsiteY46" fmla="*/ 412528 h 581025"/>
                                  <a:gd name="connsiteX47" fmla="*/ 550259 w 552450"/>
                                  <a:gd name="connsiteY47" fmla="*/ 395097 h 581025"/>
                                  <a:gd name="connsiteX48" fmla="*/ 537972 w 552450"/>
                                  <a:gd name="connsiteY48" fmla="*/ 349091 h 58102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  <a:cxn ang="0">
                                    <a:pos x="connsiteX20" y="connsiteY20"/>
                                  </a:cxn>
                                  <a:cxn ang="0">
                                    <a:pos x="connsiteX21" y="connsiteY21"/>
                                  </a:cxn>
                                  <a:cxn ang="0">
                                    <a:pos x="connsiteX22" y="connsiteY22"/>
                                  </a:cxn>
                                  <a:cxn ang="0">
                                    <a:pos x="connsiteX23" y="connsiteY23"/>
                                  </a:cxn>
                                  <a:cxn ang="0">
                                    <a:pos x="connsiteX24" y="connsiteY24"/>
                                  </a:cxn>
                                  <a:cxn ang="0">
                                    <a:pos x="connsiteX25" y="connsiteY25"/>
                                  </a:cxn>
                                  <a:cxn ang="0">
                                    <a:pos x="connsiteX26" y="connsiteY26"/>
                                  </a:cxn>
                                  <a:cxn ang="0">
                                    <a:pos x="connsiteX27" y="connsiteY27"/>
                                  </a:cxn>
                                  <a:cxn ang="0">
                                    <a:pos x="connsiteX28" y="connsiteY28"/>
                                  </a:cxn>
                                  <a:cxn ang="0">
                                    <a:pos x="connsiteX29" y="connsiteY29"/>
                                  </a:cxn>
                                  <a:cxn ang="0">
                                    <a:pos x="connsiteX30" y="connsiteY30"/>
                                  </a:cxn>
                                  <a:cxn ang="0">
                                    <a:pos x="connsiteX31" y="connsiteY31"/>
                                  </a:cxn>
                                  <a:cxn ang="0">
                                    <a:pos x="connsiteX32" y="connsiteY32"/>
                                  </a:cxn>
                                  <a:cxn ang="0">
                                    <a:pos x="connsiteX33" y="connsiteY33"/>
                                  </a:cxn>
                                  <a:cxn ang="0">
                                    <a:pos x="connsiteX34" y="connsiteY34"/>
                                  </a:cxn>
                                  <a:cxn ang="0">
                                    <a:pos x="connsiteX35" y="connsiteY35"/>
                                  </a:cxn>
                                  <a:cxn ang="0">
                                    <a:pos x="connsiteX36" y="connsiteY36"/>
                                  </a:cxn>
                                  <a:cxn ang="0">
                                    <a:pos x="connsiteX37" y="connsiteY37"/>
                                  </a:cxn>
                                  <a:cxn ang="0">
                                    <a:pos x="connsiteX38" y="connsiteY38"/>
                                  </a:cxn>
                                  <a:cxn ang="0">
                                    <a:pos x="connsiteX39" y="connsiteY39"/>
                                  </a:cxn>
                                  <a:cxn ang="0">
                                    <a:pos x="connsiteX40" y="connsiteY40"/>
                                  </a:cxn>
                                  <a:cxn ang="0">
                                    <a:pos x="connsiteX41" y="connsiteY41"/>
                                  </a:cxn>
                                  <a:cxn ang="0">
                                    <a:pos x="connsiteX42" y="connsiteY42"/>
                                  </a:cxn>
                                  <a:cxn ang="0">
                                    <a:pos x="connsiteX43" y="connsiteY43"/>
                                  </a:cxn>
                                  <a:cxn ang="0">
                                    <a:pos x="connsiteX44" y="connsiteY44"/>
                                  </a:cxn>
                                  <a:cxn ang="0">
                                    <a:pos x="connsiteX45" y="connsiteY45"/>
                                  </a:cxn>
                                  <a:cxn ang="0">
                                    <a:pos x="connsiteX46" y="connsiteY46"/>
                                  </a:cxn>
                                  <a:cxn ang="0">
                                    <a:pos x="connsiteX47" y="connsiteY47"/>
                                  </a:cxn>
                                  <a:cxn ang="0">
                                    <a:pos x="connsiteX48" y="connsiteY48"/>
                                  </a:cxn>
                                </a:cxnLst>
                                <a:rect l="l" t="t" r="r" b="b"/>
                                <a:pathLst>
                                  <a:path w="552450" h="581025">
                                    <a:moveTo>
                                      <a:pt x="537972" y="349091"/>
                                    </a:moveTo>
                                    <a:lnTo>
                                      <a:pt x="459391" y="370142"/>
                                    </a:lnTo>
                                    <a:lnTo>
                                      <a:pt x="326327" y="293275"/>
                                    </a:lnTo>
                                    <a:lnTo>
                                      <a:pt x="459391" y="216408"/>
                                    </a:lnTo>
                                    <a:lnTo>
                                      <a:pt x="537972" y="237458"/>
                                    </a:lnTo>
                                    <a:lnTo>
                                      <a:pt x="550259" y="191453"/>
                                    </a:lnTo>
                                    <a:lnTo>
                                      <a:pt x="485204" y="174022"/>
                                    </a:lnTo>
                                    <a:lnTo>
                                      <a:pt x="502634" y="108966"/>
                                    </a:lnTo>
                                    <a:lnTo>
                                      <a:pt x="456629" y="96679"/>
                                    </a:lnTo>
                                    <a:lnTo>
                                      <a:pt x="435578" y="175165"/>
                                    </a:lnTo>
                                    <a:lnTo>
                                      <a:pt x="302514" y="252031"/>
                                    </a:lnTo>
                                    <a:lnTo>
                                      <a:pt x="302514" y="98393"/>
                                    </a:lnTo>
                                    <a:lnTo>
                                      <a:pt x="360045" y="40862"/>
                                    </a:lnTo>
                                    <a:lnTo>
                                      <a:pt x="326327" y="7144"/>
                                    </a:lnTo>
                                    <a:lnTo>
                                      <a:pt x="278702" y="54769"/>
                                    </a:lnTo>
                                    <a:lnTo>
                                      <a:pt x="231077" y="7144"/>
                                    </a:lnTo>
                                    <a:lnTo>
                                      <a:pt x="197358" y="40862"/>
                                    </a:lnTo>
                                    <a:lnTo>
                                      <a:pt x="254889" y="98393"/>
                                    </a:lnTo>
                                    <a:lnTo>
                                      <a:pt x="254889" y="252031"/>
                                    </a:lnTo>
                                    <a:lnTo>
                                      <a:pt x="121825" y="175165"/>
                                    </a:lnTo>
                                    <a:lnTo>
                                      <a:pt x="100775" y="96679"/>
                                    </a:lnTo>
                                    <a:lnTo>
                                      <a:pt x="54769" y="108966"/>
                                    </a:lnTo>
                                    <a:lnTo>
                                      <a:pt x="72200" y="174022"/>
                                    </a:lnTo>
                                    <a:lnTo>
                                      <a:pt x="7144" y="191453"/>
                                    </a:lnTo>
                                    <a:lnTo>
                                      <a:pt x="19431" y="237458"/>
                                    </a:lnTo>
                                    <a:lnTo>
                                      <a:pt x="98012" y="216408"/>
                                    </a:lnTo>
                                    <a:lnTo>
                                      <a:pt x="231077" y="293275"/>
                                    </a:lnTo>
                                    <a:lnTo>
                                      <a:pt x="98012" y="370142"/>
                                    </a:lnTo>
                                    <a:lnTo>
                                      <a:pt x="19431" y="349091"/>
                                    </a:lnTo>
                                    <a:lnTo>
                                      <a:pt x="7144" y="395097"/>
                                    </a:lnTo>
                                    <a:lnTo>
                                      <a:pt x="72200" y="412528"/>
                                    </a:lnTo>
                                    <a:lnTo>
                                      <a:pt x="54769" y="477584"/>
                                    </a:lnTo>
                                    <a:lnTo>
                                      <a:pt x="100775" y="489871"/>
                                    </a:lnTo>
                                    <a:lnTo>
                                      <a:pt x="121825" y="411385"/>
                                    </a:lnTo>
                                    <a:lnTo>
                                      <a:pt x="254889" y="334518"/>
                                    </a:lnTo>
                                    <a:lnTo>
                                      <a:pt x="254889" y="488156"/>
                                    </a:lnTo>
                                    <a:lnTo>
                                      <a:pt x="197358" y="545687"/>
                                    </a:lnTo>
                                    <a:lnTo>
                                      <a:pt x="231077" y="579406"/>
                                    </a:lnTo>
                                    <a:lnTo>
                                      <a:pt x="278702" y="531781"/>
                                    </a:lnTo>
                                    <a:lnTo>
                                      <a:pt x="326327" y="579406"/>
                                    </a:lnTo>
                                    <a:lnTo>
                                      <a:pt x="360045" y="545687"/>
                                    </a:lnTo>
                                    <a:lnTo>
                                      <a:pt x="302514" y="488156"/>
                                    </a:lnTo>
                                    <a:lnTo>
                                      <a:pt x="302514" y="334518"/>
                                    </a:lnTo>
                                    <a:lnTo>
                                      <a:pt x="435578" y="411385"/>
                                    </a:lnTo>
                                    <a:lnTo>
                                      <a:pt x="456629" y="489871"/>
                                    </a:lnTo>
                                    <a:lnTo>
                                      <a:pt x="502634" y="477584"/>
                                    </a:lnTo>
                                    <a:lnTo>
                                      <a:pt x="485204" y="412528"/>
                                    </a:lnTo>
                                    <a:lnTo>
                                      <a:pt x="550259" y="395097"/>
                                    </a:lnTo>
                                    <a:lnTo>
                                      <a:pt x="537972" y="349091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bg1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3AE41AB9" id="Графіка 1101" o:spid="_x0000_s1026" style="position:absolute;margin-left:-.3pt;margin-top:3.15pt;width:5.55pt;height:6.4pt;z-index:251791360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page;v-text-anchor:middle" coordsize="552450,5810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" path="m537972,349091r-78581,21051l326327,293275,459391,216408r78581,21050l550259,191453,485204,174022r17430,-65056l456629,96679r-21051,78486l302514,252031r,-153638l360045,40862,326327,7144,278702,54769,231077,7144,197358,40862r57531,57531l254889,252031,121825,175165,100775,96679,54769,108966r17431,65056l7144,191453r12287,46005l98012,216408r133065,76867l98012,370142,19431,349091,7144,395097r65056,17431l54769,477584r46006,12287l121825,411385,254889,334518r,153638l197358,545687r33719,33719l278702,531781r47625,47625l360045,545687,302514,488156r,-153638l435578,411385r21051,78486l502634,477584,485204,412528r65055,-17431l537972,349091xe" fillcolor="white [3212]" stroked="f">
                      <v:stroke joinstyle="miter"/>
                      <v:path arrowok="t" o:connecttype="custom" o:connectlocs="68635,48969;58609,51921;41633,41139;58609,30357;68635,33309;70202,26856;61903,24411;64126,15285;58257,13562;55571,24571;38595,35354;38595,13802;45935,5732;41633,1002;35557,7683;29481,1002;25179,5732;32519,13802;32519,35354;15543,24571;12857,13562;6987,15285;9211,24411;911,26856;2479,33309;12504,30357;29481,41139;12504,51921;2479,48969;911,55422;9211,57867;6987,66993;12857,68716;15543,57707;32519,46924;32519,68476;25179,76546;29481,81276;35557,74595;41633,81276;45935,76546;38595,68476;38595,46924;55571,57707;58257,68716;64126,66993;61903,57867;70202,55422;68635,48969" o:connectangles="0,0,0,0,0,0,0,0,0,0,0,0,0,0,0,0,0,0,0,0,0,0,0,0,0,0,0,0,0,0,0,0,0,0,0,0,0,0,0,0,0,0,0,0,0,0,0,0,0"/>
                      <o:lock v:ext="edit" aspectratio="t"/>
                      <w10:wrap anchorx="margin" anchory="page"/>
                    </v:shape>
                  </w:pict>
                </mc:Fallback>
              </mc:AlternateContent>
            </w:r>
          </w:p>
        </w:tc>
        <w:tc>
          <w:tcPr>
            <w:tcW w:w="858" w:type="dxa"/>
            <w:vAlign w:val="center"/>
          </w:tcPr>
          <w:p w14:paraId="30463BA0" w14:textId="77777777" w:rsidR="006B0A05" w:rsidRPr="0016216C" w:rsidRDefault="001F709D" w:rsidP="002305BC">
            <w:pPr>
              <w:pStyle w:val="Subtitle"/>
              <w:rPr>
                <w:noProof/>
              </w:rPr>
            </w:pPr>
            <w:sdt>
              <w:sdtPr>
                <w:rPr>
                  <w:noProof/>
                </w:rPr>
                <w:id w:val="-1880699611"/>
                <w:placeholder>
                  <w:docPart w:val="01D0F0B8B9F94347B6996FEDF5966082"/>
                </w:placeholder>
                <w:temporary/>
                <w:showingPlcHdr/>
                <w15:appearance w15:val="hidden"/>
              </w:sdtPr>
              <w:sdtEndPr/>
              <w:sdtContent>
                <w:r w:rsidR="006B0A05" w:rsidRPr="0016216C">
                  <w:rPr>
                    <w:noProof/>
                    <w:lang w:bidi="uk-UA"/>
                  </w:rPr>
                  <w:t>ХАРЧУВАННЯ</w:t>
                </w:r>
              </w:sdtContent>
            </w:sdt>
          </w:p>
        </w:tc>
        <w:tc>
          <w:tcPr>
            <w:tcW w:w="347" w:type="dxa"/>
            <w:vAlign w:val="center"/>
          </w:tcPr>
          <w:p w14:paraId="069D5800" w14:textId="24C475E9" w:rsidR="006B0A05" w:rsidRPr="0016216C" w:rsidRDefault="006B0A05" w:rsidP="002305BC">
            <w:pPr>
              <w:pStyle w:val="Subtitle"/>
              <w:rPr>
                <w:noProof/>
              </w:rPr>
            </w:pPr>
            <w:r w:rsidRPr="0016216C">
              <w:rPr>
                <w:noProof/>
                <w:lang w:bidi="uk-UA"/>
              </w:rPr>
              <mc:AlternateContent>
                <mc:Choice Requires="wps">
                  <w:drawing>
                    <wp:anchor distT="0" distB="0" distL="114300" distR="114300" simplePos="0" relativeHeight="251792384" behindDoc="0" locked="0" layoutInCell="1" allowOverlap="1" wp14:anchorId="1FEC268A" wp14:editId="5D541372">
                      <wp:simplePos x="0" y="0"/>
                      <wp:positionH relativeFrom="margin">
                        <wp:posOffset>-29210</wp:posOffset>
                      </wp:positionH>
                      <wp:positionV relativeFrom="margin">
                        <wp:posOffset>40005</wp:posOffset>
                      </wp:positionV>
                      <wp:extent cx="70482" cy="81503"/>
                      <wp:effectExtent l="0" t="0" r="6350" b="0"/>
                      <wp:wrapNone/>
                      <wp:docPr id="8" name="Графіка 1101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/>
                            </wps:cNvSpPr>
                            <wps:spPr>
                              <a:xfrm>
                                <a:off x="0" y="0"/>
                                <a:ext cx="70482" cy="81503"/>
                              </a:xfrm>
                              <a:custGeom>
                                <a:avLst/>
                                <a:gdLst>
                                  <a:gd name="connsiteX0" fmla="*/ 537972 w 552450"/>
                                  <a:gd name="connsiteY0" fmla="*/ 349091 h 581025"/>
                                  <a:gd name="connsiteX1" fmla="*/ 459391 w 552450"/>
                                  <a:gd name="connsiteY1" fmla="*/ 370142 h 581025"/>
                                  <a:gd name="connsiteX2" fmla="*/ 326327 w 552450"/>
                                  <a:gd name="connsiteY2" fmla="*/ 293275 h 581025"/>
                                  <a:gd name="connsiteX3" fmla="*/ 459391 w 552450"/>
                                  <a:gd name="connsiteY3" fmla="*/ 216408 h 581025"/>
                                  <a:gd name="connsiteX4" fmla="*/ 537972 w 552450"/>
                                  <a:gd name="connsiteY4" fmla="*/ 237458 h 581025"/>
                                  <a:gd name="connsiteX5" fmla="*/ 550259 w 552450"/>
                                  <a:gd name="connsiteY5" fmla="*/ 191453 h 581025"/>
                                  <a:gd name="connsiteX6" fmla="*/ 485204 w 552450"/>
                                  <a:gd name="connsiteY6" fmla="*/ 174022 h 581025"/>
                                  <a:gd name="connsiteX7" fmla="*/ 502634 w 552450"/>
                                  <a:gd name="connsiteY7" fmla="*/ 108966 h 581025"/>
                                  <a:gd name="connsiteX8" fmla="*/ 456629 w 552450"/>
                                  <a:gd name="connsiteY8" fmla="*/ 96679 h 581025"/>
                                  <a:gd name="connsiteX9" fmla="*/ 435578 w 552450"/>
                                  <a:gd name="connsiteY9" fmla="*/ 175165 h 581025"/>
                                  <a:gd name="connsiteX10" fmla="*/ 302514 w 552450"/>
                                  <a:gd name="connsiteY10" fmla="*/ 252031 h 581025"/>
                                  <a:gd name="connsiteX11" fmla="*/ 302514 w 552450"/>
                                  <a:gd name="connsiteY11" fmla="*/ 98393 h 581025"/>
                                  <a:gd name="connsiteX12" fmla="*/ 360045 w 552450"/>
                                  <a:gd name="connsiteY12" fmla="*/ 40862 h 581025"/>
                                  <a:gd name="connsiteX13" fmla="*/ 326327 w 552450"/>
                                  <a:gd name="connsiteY13" fmla="*/ 7144 h 581025"/>
                                  <a:gd name="connsiteX14" fmla="*/ 278702 w 552450"/>
                                  <a:gd name="connsiteY14" fmla="*/ 54769 h 581025"/>
                                  <a:gd name="connsiteX15" fmla="*/ 231077 w 552450"/>
                                  <a:gd name="connsiteY15" fmla="*/ 7144 h 581025"/>
                                  <a:gd name="connsiteX16" fmla="*/ 197358 w 552450"/>
                                  <a:gd name="connsiteY16" fmla="*/ 40862 h 581025"/>
                                  <a:gd name="connsiteX17" fmla="*/ 254889 w 552450"/>
                                  <a:gd name="connsiteY17" fmla="*/ 98393 h 581025"/>
                                  <a:gd name="connsiteX18" fmla="*/ 254889 w 552450"/>
                                  <a:gd name="connsiteY18" fmla="*/ 252031 h 581025"/>
                                  <a:gd name="connsiteX19" fmla="*/ 121825 w 552450"/>
                                  <a:gd name="connsiteY19" fmla="*/ 175165 h 581025"/>
                                  <a:gd name="connsiteX20" fmla="*/ 100775 w 552450"/>
                                  <a:gd name="connsiteY20" fmla="*/ 96679 h 581025"/>
                                  <a:gd name="connsiteX21" fmla="*/ 54769 w 552450"/>
                                  <a:gd name="connsiteY21" fmla="*/ 108966 h 581025"/>
                                  <a:gd name="connsiteX22" fmla="*/ 72200 w 552450"/>
                                  <a:gd name="connsiteY22" fmla="*/ 174022 h 581025"/>
                                  <a:gd name="connsiteX23" fmla="*/ 7144 w 552450"/>
                                  <a:gd name="connsiteY23" fmla="*/ 191453 h 581025"/>
                                  <a:gd name="connsiteX24" fmla="*/ 19431 w 552450"/>
                                  <a:gd name="connsiteY24" fmla="*/ 237458 h 581025"/>
                                  <a:gd name="connsiteX25" fmla="*/ 98012 w 552450"/>
                                  <a:gd name="connsiteY25" fmla="*/ 216408 h 581025"/>
                                  <a:gd name="connsiteX26" fmla="*/ 231077 w 552450"/>
                                  <a:gd name="connsiteY26" fmla="*/ 293275 h 581025"/>
                                  <a:gd name="connsiteX27" fmla="*/ 98012 w 552450"/>
                                  <a:gd name="connsiteY27" fmla="*/ 370142 h 581025"/>
                                  <a:gd name="connsiteX28" fmla="*/ 19431 w 552450"/>
                                  <a:gd name="connsiteY28" fmla="*/ 349091 h 581025"/>
                                  <a:gd name="connsiteX29" fmla="*/ 7144 w 552450"/>
                                  <a:gd name="connsiteY29" fmla="*/ 395097 h 581025"/>
                                  <a:gd name="connsiteX30" fmla="*/ 72200 w 552450"/>
                                  <a:gd name="connsiteY30" fmla="*/ 412528 h 581025"/>
                                  <a:gd name="connsiteX31" fmla="*/ 54769 w 552450"/>
                                  <a:gd name="connsiteY31" fmla="*/ 477584 h 581025"/>
                                  <a:gd name="connsiteX32" fmla="*/ 100775 w 552450"/>
                                  <a:gd name="connsiteY32" fmla="*/ 489871 h 581025"/>
                                  <a:gd name="connsiteX33" fmla="*/ 121825 w 552450"/>
                                  <a:gd name="connsiteY33" fmla="*/ 411385 h 581025"/>
                                  <a:gd name="connsiteX34" fmla="*/ 254889 w 552450"/>
                                  <a:gd name="connsiteY34" fmla="*/ 334518 h 581025"/>
                                  <a:gd name="connsiteX35" fmla="*/ 254889 w 552450"/>
                                  <a:gd name="connsiteY35" fmla="*/ 488156 h 581025"/>
                                  <a:gd name="connsiteX36" fmla="*/ 197358 w 552450"/>
                                  <a:gd name="connsiteY36" fmla="*/ 545687 h 581025"/>
                                  <a:gd name="connsiteX37" fmla="*/ 231077 w 552450"/>
                                  <a:gd name="connsiteY37" fmla="*/ 579406 h 581025"/>
                                  <a:gd name="connsiteX38" fmla="*/ 278702 w 552450"/>
                                  <a:gd name="connsiteY38" fmla="*/ 531781 h 581025"/>
                                  <a:gd name="connsiteX39" fmla="*/ 326327 w 552450"/>
                                  <a:gd name="connsiteY39" fmla="*/ 579406 h 581025"/>
                                  <a:gd name="connsiteX40" fmla="*/ 360045 w 552450"/>
                                  <a:gd name="connsiteY40" fmla="*/ 545687 h 581025"/>
                                  <a:gd name="connsiteX41" fmla="*/ 302514 w 552450"/>
                                  <a:gd name="connsiteY41" fmla="*/ 488156 h 581025"/>
                                  <a:gd name="connsiteX42" fmla="*/ 302514 w 552450"/>
                                  <a:gd name="connsiteY42" fmla="*/ 334518 h 581025"/>
                                  <a:gd name="connsiteX43" fmla="*/ 435578 w 552450"/>
                                  <a:gd name="connsiteY43" fmla="*/ 411385 h 581025"/>
                                  <a:gd name="connsiteX44" fmla="*/ 456629 w 552450"/>
                                  <a:gd name="connsiteY44" fmla="*/ 489871 h 581025"/>
                                  <a:gd name="connsiteX45" fmla="*/ 502634 w 552450"/>
                                  <a:gd name="connsiteY45" fmla="*/ 477584 h 581025"/>
                                  <a:gd name="connsiteX46" fmla="*/ 485204 w 552450"/>
                                  <a:gd name="connsiteY46" fmla="*/ 412528 h 581025"/>
                                  <a:gd name="connsiteX47" fmla="*/ 550259 w 552450"/>
                                  <a:gd name="connsiteY47" fmla="*/ 395097 h 581025"/>
                                  <a:gd name="connsiteX48" fmla="*/ 537972 w 552450"/>
                                  <a:gd name="connsiteY48" fmla="*/ 349091 h 58102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  <a:cxn ang="0">
                                    <a:pos x="connsiteX20" y="connsiteY20"/>
                                  </a:cxn>
                                  <a:cxn ang="0">
                                    <a:pos x="connsiteX21" y="connsiteY21"/>
                                  </a:cxn>
                                  <a:cxn ang="0">
                                    <a:pos x="connsiteX22" y="connsiteY22"/>
                                  </a:cxn>
                                  <a:cxn ang="0">
                                    <a:pos x="connsiteX23" y="connsiteY23"/>
                                  </a:cxn>
                                  <a:cxn ang="0">
                                    <a:pos x="connsiteX24" y="connsiteY24"/>
                                  </a:cxn>
                                  <a:cxn ang="0">
                                    <a:pos x="connsiteX25" y="connsiteY25"/>
                                  </a:cxn>
                                  <a:cxn ang="0">
                                    <a:pos x="connsiteX26" y="connsiteY26"/>
                                  </a:cxn>
                                  <a:cxn ang="0">
                                    <a:pos x="connsiteX27" y="connsiteY27"/>
                                  </a:cxn>
                                  <a:cxn ang="0">
                                    <a:pos x="connsiteX28" y="connsiteY28"/>
                                  </a:cxn>
                                  <a:cxn ang="0">
                                    <a:pos x="connsiteX29" y="connsiteY29"/>
                                  </a:cxn>
                                  <a:cxn ang="0">
                                    <a:pos x="connsiteX30" y="connsiteY30"/>
                                  </a:cxn>
                                  <a:cxn ang="0">
                                    <a:pos x="connsiteX31" y="connsiteY31"/>
                                  </a:cxn>
                                  <a:cxn ang="0">
                                    <a:pos x="connsiteX32" y="connsiteY32"/>
                                  </a:cxn>
                                  <a:cxn ang="0">
                                    <a:pos x="connsiteX33" y="connsiteY33"/>
                                  </a:cxn>
                                  <a:cxn ang="0">
                                    <a:pos x="connsiteX34" y="connsiteY34"/>
                                  </a:cxn>
                                  <a:cxn ang="0">
                                    <a:pos x="connsiteX35" y="connsiteY35"/>
                                  </a:cxn>
                                  <a:cxn ang="0">
                                    <a:pos x="connsiteX36" y="connsiteY36"/>
                                  </a:cxn>
                                  <a:cxn ang="0">
                                    <a:pos x="connsiteX37" y="connsiteY37"/>
                                  </a:cxn>
                                  <a:cxn ang="0">
                                    <a:pos x="connsiteX38" y="connsiteY38"/>
                                  </a:cxn>
                                  <a:cxn ang="0">
                                    <a:pos x="connsiteX39" y="connsiteY39"/>
                                  </a:cxn>
                                  <a:cxn ang="0">
                                    <a:pos x="connsiteX40" y="connsiteY40"/>
                                  </a:cxn>
                                  <a:cxn ang="0">
                                    <a:pos x="connsiteX41" y="connsiteY41"/>
                                  </a:cxn>
                                  <a:cxn ang="0">
                                    <a:pos x="connsiteX42" y="connsiteY42"/>
                                  </a:cxn>
                                  <a:cxn ang="0">
                                    <a:pos x="connsiteX43" y="connsiteY43"/>
                                  </a:cxn>
                                  <a:cxn ang="0">
                                    <a:pos x="connsiteX44" y="connsiteY44"/>
                                  </a:cxn>
                                  <a:cxn ang="0">
                                    <a:pos x="connsiteX45" y="connsiteY45"/>
                                  </a:cxn>
                                  <a:cxn ang="0">
                                    <a:pos x="connsiteX46" y="connsiteY46"/>
                                  </a:cxn>
                                  <a:cxn ang="0">
                                    <a:pos x="connsiteX47" y="connsiteY47"/>
                                  </a:cxn>
                                  <a:cxn ang="0">
                                    <a:pos x="connsiteX48" y="connsiteY48"/>
                                  </a:cxn>
                                </a:cxnLst>
                                <a:rect l="l" t="t" r="r" b="b"/>
                                <a:pathLst>
                                  <a:path w="552450" h="581025">
                                    <a:moveTo>
                                      <a:pt x="537972" y="349091"/>
                                    </a:moveTo>
                                    <a:lnTo>
                                      <a:pt x="459391" y="370142"/>
                                    </a:lnTo>
                                    <a:lnTo>
                                      <a:pt x="326327" y="293275"/>
                                    </a:lnTo>
                                    <a:lnTo>
                                      <a:pt x="459391" y="216408"/>
                                    </a:lnTo>
                                    <a:lnTo>
                                      <a:pt x="537972" y="237458"/>
                                    </a:lnTo>
                                    <a:lnTo>
                                      <a:pt x="550259" y="191453"/>
                                    </a:lnTo>
                                    <a:lnTo>
                                      <a:pt x="485204" y="174022"/>
                                    </a:lnTo>
                                    <a:lnTo>
                                      <a:pt x="502634" y="108966"/>
                                    </a:lnTo>
                                    <a:lnTo>
                                      <a:pt x="456629" y="96679"/>
                                    </a:lnTo>
                                    <a:lnTo>
                                      <a:pt x="435578" y="175165"/>
                                    </a:lnTo>
                                    <a:lnTo>
                                      <a:pt x="302514" y="252031"/>
                                    </a:lnTo>
                                    <a:lnTo>
                                      <a:pt x="302514" y="98393"/>
                                    </a:lnTo>
                                    <a:lnTo>
                                      <a:pt x="360045" y="40862"/>
                                    </a:lnTo>
                                    <a:lnTo>
                                      <a:pt x="326327" y="7144"/>
                                    </a:lnTo>
                                    <a:lnTo>
                                      <a:pt x="278702" y="54769"/>
                                    </a:lnTo>
                                    <a:lnTo>
                                      <a:pt x="231077" y="7144"/>
                                    </a:lnTo>
                                    <a:lnTo>
                                      <a:pt x="197358" y="40862"/>
                                    </a:lnTo>
                                    <a:lnTo>
                                      <a:pt x="254889" y="98393"/>
                                    </a:lnTo>
                                    <a:lnTo>
                                      <a:pt x="254889" y="252031"/>
                                    </a:lnTo>
                                    <a:lnTo>
                                      <a:pt x="121825" y="175165"/>
                                    </a:lnTo>
                                    <a:lnTo>
                                      <a:pt x="100775" y="96679"/>
                                    </a:lnTo>
                                    <a:lnTo>
                                      <a:pt x="54769" y="108966"/>
                                    </a:lnTo>
                                    <a:lnTo>
                                      <a:pt x="72200" y="174022"/>
                                    </a:lnTo>
                                    <a:lnTo>
                                      <a:pt x="7144" y="191453"/>
                                    </a:lnTo>
                                    <a:lnTo>
                                      <a:pt x="19431" y="237458"/>
                                    </a:lnTo>
                                    <a:lnTo>
                                      <a:pt x="98012" y="216408"/>
                                    </a:lnTo>
                                    <a:lnTo>
                                      <a:pt x="231077" y="293275"/>
                                    </a:lnTo>
                                    <a:lnTo>
                                      <a:pt x="98012" y="370142"/>
                                    </a:lnTo>
                                    <a:lnTo>
                                      <a:pt x="19431" y="349091"/>
                                    </a:lnTo>
                                    <a:lnTo>
                                      <a:pt x="7144" y="395097"/>
                                    </a:lnTo>
                                    <a:lnTo>
                                      <a:pt x="72200" y="412528"/>
                                    </a:lnTo>
                                    <a:lnTo>
                                      <a:pt x="54769" y="477584"/>
                                    </a:lnTo>
                                    <a:lnTo>
                                      <a:pt x="100775" y="489871"/>
                                    </a:lnTo>
                                    <a:lnTo>
                                      <a:pt x="121825" y="411385"/>
                                    </a:lnTo>
                                    <a:lnTo>
                                      <a:pt x="254889" y="334518"/>
                                    </a:lnTo>
                                    <a:lnTo>
                                      <a:pt x="254889" y="488156"/>
                                    </a:lnTo>
                                    <a:lnTo>
                                      <a:pt x="197358" y="545687"/>
                                    </a:lnTo>
                                    <a:lnTo>
                                      <a:pt x="231077" y="579406"/>
                                    </a:lnTo>
                                    <a:lnTo>
                                      <a:pt x="278702" y="531781"/>
                                    </a:lnTo>
                                    <a:lnTo>
                                      <a:pt x="326327" y="579406"/>
                                    </a:lnTo>
                                    <a:lnTo>
                                      <a:pt x="360045" y="545687"/>
                                    </a:lnTo>
                                    <a:lnTo>
                                      <a:pt x="302514" y="488156"/>
                                    </a:lnTo>
                                    <a:lnTo>
                                      <a:pt x="302514" y="334518"/>
                                    </a:lnTo>
                                    <a:lnTo>
                                      <a:pt x="435578" y="411385"/>
                                    </a:lnTo>
                                    <a:lnTo>
                                      <a:pt x="456629" y="489871"/>
                                    </a:lnTo>
                                    <a:lnTo>
                                      <a:pt x="502634" y="477584"/>
                                    </a:lnTo>
                                    <a:lnTo>
                                      <a:pt x="485204" y="412528"/>
                                    </a:lnTo>
                                    <a:lnTo>
                                      <a:pt x="550259" y="395097"/>
                                    </a:lnTo>
                                    <a:lnTo>
                                      <a:pt x="537972" y="349091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bg1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0C1FCBBA" id="Графіка 1101" o:spid="_x0000_s1026" style="position:absolute;margin-left:-2.3pt;margin-top:3.15pt;width:5.55pt;height:6.4pt;z-index:251792384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margin;v-text-anchor:middle" coordsize="552450,5810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" path="m537972,349091r-78581,21051l326327,293275,459391,216408r78581,21050l550259,191453,485204,174022r17430,-65056l456629,96679r-21051,78486l302514,252031r,-153638l360045,40862,326327,7144,278702,54769,231077,7144,197358,40862r57531,57531l254889,252031,121825,175165,100775,96679,54769,108966r17431,65056l7144,191453r12287,46005l98012,216408r133065,76867l98012,370142,19431,349091,7144,395097r65056,17431l54769,477584r46006,12287l121825,411385,254889,334518r,153638l197358,545687r33719,33719l278702,531781r47625,47625l360045,545687,302514,488156r,-153638l435578,411385r21051,78486l502634,477584,485204,412528r65055,-17431l537972,349091xe" fillcolor="white [3212]" stroked="f">
                      <v:stroke joinstyle="miter"/>
                      <v:path arrowok="t" o:connecttype="custom" o:connectlocs="68635,48969;58609,51921;41633,41139;58609,30357;68635,33309;70202,26856;61903,24411;64126,15285;58257,13562;55571,24571;38595,35354;38595,13802;45935,5732;41633,1002;35557,7683;29481,1002;25179,5732;32519,13802;32519,35354;15543,24571;12857,13562;6987,15285;9211,24411;911,26856;2479,33309;12504,30357;29481,41139;12504,51921;2479,48969;911,55422;9211,57867;6987,66993;12857,68716;15543,57707;32519,46924;32519,68476;25179,76546;29481,81276;35557,74595;41633,81276;45935,76546;38595,68476;38595,46924;55571,57707;58257,68716;64126,66993;61903,57867;70202,55422;68635,48969" o:connectangles="0,0,0,0,0,0,0,0,0,0,0,0,0,0,0,0,0,0,0,0,0,0,0,0,0,0,0,0,0,0,0,0,0,0,0,0,0,0,0,0,0,0,0,0,0,0,0,0,0"/>
                      <o:lock v:ext="edit" aspectratio="t"/>
                      <w10:wrap anchorx="margin" anchory="margin"/>
                    </v:shape>
                  </w:pict>
                </mc:Fallback>
              </mc:AlternateContent>
            </w:r>
          </w:p>
        </w:tc>
        <w:tc>
          <w:tcPr>
            <w:tcW w:w="849" w:type="dxa"/>
            <w:gridSpan w:val="2"/>
            <w:vAlign w:val="center"/>
          </w:tcPr>
          <w:p w14:paraId="4FDE5500" w14:textId="0CFC0074" w:rsidR="006B0A05" w:rsidRPr="0016216C" w:rsidRDefault="001F709D" w:rsidP="002305BC">
            <w:pPr>
              <w:pStyle w:val="Subtitle"/>
              <w:rPr>
                <w:noProof/>
              </w:rPr>
            </w:pPr>
            <w:sdt>
              <w:sdtPr>
                <w:rPr>
                  <w:noProof/>
                </w:rPr>
                <w:id w:val="1990364774"/>
                <w:placeholder>
                  <w:docPart w:val="A71AA4D7542E4AD786D1D79BB0DB4E50"/>
                </w:placeholder>
                <w:temporary/>
                <w:showingPlcHdr/>
                <w15:appearance w15:val="hidden"/>
              </w:sdtPr>
              <w:sdtEndPr/>
              <w:sdtContent>
                <w:r w:rsidR="006B0A05" w:rsidRPr="0016216C">
                  <w:rPr>
                    <w:noProof/>
                    <w:lang w:bidi="uk-UA"/>
                  </w:rPr>
                  <w:t>МУЗИКА</w:t>
                </w:r>
              </w:sdtContent>
            </w:sdt>
          </w:p>
        </w:tc>
        <w:tc>
          <w:tcPr>
            <w:tcW w:w="282" w:type="dxa"/>
            <w:vAlign w:val="center"/>
          </w:tcPr>
          <w:p w14:paraId="22CD0A92" w14:textId="22F8913D" w:rsidR="006B0A05" w:rsidRPr="0016216C" w:rsidRDefault="006B0A05" w:rsidP="002305BC">
            <w:pPr>
              <w:pStyle w:val="Subtitle"/>
              <w:rPr>
                <w:noProof/>
              </w:rPr>
            </w:pPr>
            <w:r w:rsidRPr="0016216C">
              <w:rPr>
                <w:noProof/>
                <w:lang w:bidi="uk-UA"/>
              </w:rPr>
              <mc:AlternateContent>
                <mc:Choice Requires="wps">
                  <w:drawing>
                    <wp:anchor distT="0" distB="0" distL="114300" distR="114300" simplePos="0" relativeHeight="251793408" behindDoc="0" locked="0" layoutInCell="1" allowOverlap="1" wp14:anchorId="34E887EF" wp14:editId="7D7AE0E4">
                      <wp:simplePos x="0" y="0"/>
                      <wp:positionH relativeFrom="margin">
                        <wp:posOffset>-29845</wp:posOffset>
                      </wp:positionH>
                      <wp:positionV relativeFrom="margin">
                        <wp:posOffset>39370</wp:posOffset>
                      </wp:positionV>
                      <wp:extent cx="70482" cy="81503"/>
                      <wp:effectExtent l="0" t="0" r="6350" b="0"/>
                      <wp:wrapNone/>
                      <wp:docPr id="9" name="Графіка 1101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/>
                            </wps:cNvSpPr>
                            <wps:spPr>
                              <a:xfrm>
                                <a:off x="0" y="0"/>
                                <a:ext cx="70482" cy="81503"/>
                              </a:xfrm>
                              <a:custGeom>
                                <a:avLst/>
                                <a:gdLst>
                                  <a:gd name="connsiteX0" fmla="*/ 537972 w 552450"/>
                                  <a:gd name="connsiteY0" fmla="*/ 349091 h 581025"/>
                                  <a:gd name="connsiteX1" fmla="*/ 459391 w 552450"/>
                                  <a:gd name="connsiteY1" fmla="*/ 370142 h 581025"/>
                                  <a:gd name="connsiteX2" fmla="*/ 326327 w 552450"/>
                                  <a:gd name="connsiteY2" fmla="*/ 293275 h 581025"/>
                                  <a:gd name="connsiteX3" fmla="*/ 459391 w 552450"/>
                                  <a:gd name="connsiteY3" fmla="*/ 216408 h 581025"/>
                                  <a:gd name="connsiteX4" fmla="*/ 537972 w 552450"/>
                                  <a:gd name="connsiteY4" fmla="*/ 237458 h 581025"/>
                                  <a:gd name="connsiteX5" fmla="*/ 550259 w 552450"/>
                                  <a:gd name="connsiteY5" fmla="*/ 191453 h 581025"/>
                                  <a:gd name="connsiteX6" fmla="*/ 485204 w 552450"/>
                                  <a:gd name="connsiteY6" fmla="*/ 174022 h 581025"/>
                                  <a:gd name="connsiteX7" fmla="*/ 502634 w 552450"/>
                                  <a:gd name="connsiteY7" fmla="*/ 108966 h 581025"/>
                                  <a:gd name="connsiteX8" fmla="*/ 456629 w 552450"/>
                                  <a:gd name="connsiteY8" fmla="*/ 96679 h 581025"/>
                                  <a:gd name="connsiteX9" fmla="*/ 435578 w 552450"/>
                                  <a:gd name="connsiteY9" fmla="*/ 175165 h 581025"/>
                                  <a:gd name="connsiteX10" fmla="*/ 302514 w 552450"/>
                                  <a:gd name="connsiteY10" fmla="*/ 252031 h 581025"/>
                                  <a:gd name="connsiteX11" fmla="*/ 302514 w 552450"/>
                                  <a:gd name="connsiteY11" fmla="*/ 98393 h 581025"/>
                                  <a:gd name="connsiteX12" fmla="*/ 360045 w 552450"/>
                                  <a:gd name="connsiteY12" fmla="*/ 40862 h 581025"/>
                                  <a:gd name="connsiteX13" fmla="*/ 326327 w 552450"/>
                                  <a:gd name="connsiteY13" fmla="*/ 7144 h 581025"/>
                                  <a:gd name="connsiteX14" fmla="*/ 278702 w 552450"/>
                                  <a:gd name="connsiteY14" fmla="*/ 54769 h 581025"/>
                                  <a:gd name="connsiteX15" fmla="*/ 231077 w 552450"/>
                                  <a:gd name="connsiteY15" fmla="*/ 7144 h 581025"/>
                                  <a:gd name="connsiteX16" fmla="*/ 197358 w 552450"/>
                                  <a:gd name="connsiteY16" fmla="*/ 40862 h 581025"/>
                                  <a:gd name="connsiteX17" fmla="*/ 254889 w 552450"/>
                                  <a:gd name="connsiteY17" fmla="*/ 98393 h 581025"/>
                                  <a:gd name="connsiteX18" fmla="*/ 254889 w 552450"/>
                                  <a:gd name="connsiteY18" fmla="*/ 252031 h 581025"/>
                                  <a:gd name="connsiteX19" fmla="*/ 121825 w 552450"/>
                                  <a:gd name="connsiteY19" fmla="*/ 175165 h 581025"/>
                                  <a:gd name="connsiteX20" fmla="*/ 100775 w 552450"/>
                                  <a:gd name="connsiteY20" fmla="*/ 96679 h 581025"/>
                                  <a:gd name="connsiteX21" fmla="*/ 54769 w 552450"/>
                                  <a:gd name="connsiteY21" fmla="*/ 108966 h 581025"/>
                                  <a:gd name="connsiteX22" fmla="*/ 72200 w 552450"/>
                                  <a:gd name="connsiteY22" fmla="*/ 174022 h 581025"/>
                                  <a:gd name="connsiteX23" fmla="*/ 7144 w 552450"/>
                                  <a:gd name="connsiteY23" fmla="*/ 191453 h 581025"/>
                                  <a:gd name="connsiteX24" fmla="*/ 19431 w 552450"/>
                                  <a:gd name="connsiteY24" fmla="*/ 237458 h 581025"/>
                                  <a:gd name="connsiteX25" fmla="*/ 98012 w 552450"/>
                                  <a:gd name="connsiteY25" fmla="*/ 216408 h 581025"/>
                                  <a:gd name="connsiteX26" fmla="*/ 231077 w 552450"/>
                                  <a:gd name="connsiteY26" fmla="*/ 293275 h 581025"/>
                                  <a:gd name="connsiteX27" fmla="*/ 98012 w 552450"/>
                                  <a:gd name="connsiteY27" fmla="*/ 370142 h 581025"/>
                                  <a:gd name="connsiteX28" fmla="*/ 19431 w 552450"/>
                                  <a:gd name="connsiteY28" fmla="*/ 349091 h 581025"/>
                                  <a:gd name="connsiteX29" fmla="*/ 7144 w 552450"/>
                                  <a:gd name="connsiteY29" fmla="*/ 395097 h 581025"/>
                                  <a:gd name="connsiteX30" fmla="*/ 72200 w 552450"/>
                                  <a:gd name="connsiteY30" fmla="*/ 412528 h 581025"/>
                                  <a:gd name="connsiteX31" fmla="*/ 54769 w 552450"/>
                                  <a:gd name="connsiteY31" fmla="*/ 477584 h 581025"/>
                                  <a:gd name="connsiteX32" fmla="*/ 100775 w 552450"/>
                                  <a:gd name="connsiteY32" fmla="*/ 489871 h 581025"/>
                                  <a:gd name="connsiteX33" fmla="*/ 121825 w 552450"/>
                                  <a:gd name="connsiteY33" fmla="*/ 411385 h 581025"/>
                                  <a:gd name="connsiteX34" fmla="*/ 254889 w 552450"/>
                                  <a:gd name="connsiteY34" fmla="*/ 334518 h 581025"/>
                                  <a:gd name="connsiteX35" fmla="*/ 254889 w 552450"/>
                                  <a:gd name="connsiteY35" fmla="*/ 488156 h 581025"/>
                                  <a:gd name="connsiteX36" fmla="*/ 197358 w 552450"/>
                                  <a:gd name="connsiteY36" fmla="*/ 545687 h 581025"/>
                                  <a:gd name="connsiteX37" fmla="*/ 231077 w 552450"/>
                                  <a:gd name="connsiteY37" fmla="*/ 579406 h 581025"/>
                                  <a:gd name="connsiteX38" fmla="*/ 278702 w 552450"/>
                                  <a:gd name="connsiteY38" fmla="*/ 531781 h 581025"/>
                                  <a:gd name="connsiteX39" fmla="*/ 326327 w 552450"/>
                                  <a:gd name="connsiteY39" fmla="*/ 579406 h 581025"/>
                                  <a:gd name="connsiteX40" fmla="*/ 360045 w 552450"/>
                                  <a:gd name="connsiteY40" fmla="*/ 545687 h 581025"/>
                                  <a:gd name="connsiteX41" fmla="*/ 302514 w 552450"/>
                                  <a:gd name="connsiteY41" fmla="*/ 488156 h 581025"/>
                                  <a:gd name="connsiteX42" fmla="*/ 302514 w 552450"/>
                                  <a:gd name="connsiteY42" fmla="*/ 334518 h 581025"/>
                                  <a:gd name="connsiteX43" fmla="*/ 435578 w 552450"/>
                                  <a:gd name="connsiteY43" fmla="*/ 411385 h 581025"/>
                                  <a:gd name="connsiteX44" fmla="*/ 456629 w 552450"/>
                                  <a:gd name="connsiteY44" fmla="*/ 489871 h 581025"/>
                                  <a:gd name="connsiteX45" fmla="*/ 502634 w 552450"/>
                                  <a:gd name="connsiteY45" fmla="*/ 477584 h 581025"/>
                                  <a:gd name="connsiteX46" fmla="*/ 485204 w 552450"/>
                                  <a:gd name="connsiteY46" fmla="*/ 412528 h 581025"/>
                                  <a:gd name="connsiteX47" fmla="*/ 550259 w 552450"/>
                                  <a:gd name="connsiteY47" fmla="*/ 395097 h 581025"/>
                                  <a:gd name="connsiteX48" fmla="*/ 537972 w 552450"/>
                                  <a:gd name="connsiteY48" fmla="*/ 349091 h 58102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  <a:cxn ang="0">
                                    <a:pos x="connsiteX20" y="connsiteY20"/>
                                  </a:cxn>
                                  <a:cxn ang="0">
                                    <a:pos x="connsiteX21" y="connsiteY21"/>
                                  </a:cxn>
                                  <a:cxn ang="0">
                                    <a:pos x="connsiteX22" y="connsiteY22"/>
                                  </a:cxn>
                                  <a:cxn ang="0">
                                    <a:pos x="connsiteX23" y="connsiteY23"/>
                                  </a:cxn>
                                  <a:cxn ang="0">
                                    <a:pos x="connsiteX24" y="connsiteY24"/>
                                  </a:cxn>
                                  <a:cxn ang="0">
                                    <a:pos x="connsiteX25" y="connsiteY25"/>
                                  </a:cxn>
                                  <a:cxn ang="0">
                                    <a:pos x="connsiteX26" y="connsiteY26"/>
                                  </a:cxn>
                                  <a:cxn ang="0">
                                    <a:pos x="connsiteX27" y="connsiteY27"/>
                                  </a:cxn>
                                  <a:cxn ang="0">
                                    <a:pos x="connsiteX28" y="connsiteY28"/>
                                  </a:cxn>
                                  <a:cxn ang="0">
                                    <a:pos x="connsiteX29" y="connsiteY29"/>
                                  </a:cxn>
                                  <a:cxn ang="0">
                                    <a:pos x="connsiteX30" y="connsiteY30"/>
                                  </a:cxn>
                                  <a:cxn ang="0">
                                    <a:pos x="connsiteX31" y="connsiteY31"/>
                                  </a:cxn>
                                  <a:cxn ang="0">
                                    <a:pos x="connsiteX32" y="connsiteY32"/>
                                  </a:cxn>
                                  <a:cxn ang="0">
                                    <a:pos x="connsiteX33" y="connsiteY33"/>
                                  </a:cxn>
                                  <a:cxn ang="0">
                                    <a:pos x="connsiteX34" y="connsiteY34"/>
                                  </a:cxn>
                                  <a:cxn ang="0">
                                    <a:pos x="connsiteX35" y="connsiteY35"/>
                                  </a:cxn>
                                  <a:cxn ang="0">
                                    <a:pos x="connsiteX36" y="connsiteY36"/>
                                  </a:cxn>
                                  <a:cxn ang="0">
                                    <a:pos x="connsiteX37" y="connsiteY37"/>
                                  </a:cxn>
                                  <a:cxn ang="0">
                                    <a:pos x="connsiteX38" y="connsiteY38"/>
                                  </a:cxn>
                                  <a:cxn ang="0">
                                    <a:pos x="connsiteX39" y="connsiteY39"/>
                                  </a:cxn>
                                  <a:cxn ang="0">
                                    <a:pos x="connsiteX40" y="connsiteY40"/>
                                  </a:cxn>
                                  <a:cxn ang="0">
                                    <a:pos x="connsiteX41" y="connsiteY41"/>
                                  </a:cxn>
                                  <a:cxn ang="0">
                                    <a:pos x="connsiteX42" y="connsiteY42"/>
                                  </a:cxn>
                                  <a:cxn ang="0">
                                    <a:pos x="connsiteX43" y="connsiteY43"/>
                                  </a:cxn>
                                  <a:cxn ang="0">
                                    <a:pos x="connsiteX44" y="connsiteY44"/>
                                  </a:cxn>
                                  <a:cxn ang="0">
                                    <a:pos x="connsiteX45" y="connsiteY45"/>
                                  </a:cxn>
                                  <a:cxn ang="0">
                                    <a:pos x="connsiteX46" y="connsiteY46"/>
                                  </a:cxn>
                                  <a:cxn ang="0">
                                    <a:pos x="connsiteX47" y="connsiteY47"/>
                                  </a:cxn>
                                  <a:cxn ang="0">
                                    <a:pos x="connsiteX48" y="connsiteY48"/>
                                  </a:cxn>
                                </a:cxnLst>
                                <a:rect l="l" t="t" r="r" b="b"/>
                                <a:pathLst>
                                  <a:path w="552450" h="581025">
                                    <a:moveTo>
                                      <a:pt x="537972" y="349091"/>
                                    </a:moveTo>
                                    <a:lnTo>
                                      <a:pt x="459391" y="370142"/>
                                    </a:lnTo>
                                    <a:lnTo>
                                      <a:pt x="326327" y="293275"/>
                                    </a:lnTo>
                                    <a:lnTo>
                                      <a:pt x="459391" y="216408"/>
                                    </a:lnTo>
                                    <a:lnTo>
                                      <a:pt x="537972" y="237458"/>
                                    </a:lnTo>
                                    <a:lnTo>
                                      <a:pt x="550259" y="191453"/>
                                    </a:lnTo>
                                    <a:lnTo>
                                      <a:pt x="485204" y="174022"/>
                                    </a:lnTo>
                                    <a:lnTo>
                                      <a:pt x="502634" y="108966"/>
                                    </a:lnTo>
                                    <a:lnTo>
                                      <a:pt x="456629" y="96679"/>
                                    </a:lnTo>
                                    <a:lnTo>
                                      <a:pt x="435578" y="175165"/>
                                    </a:lnTo>
                                    <a:lnTo>
                                      <a:pt x="302514" y="252031"/>
                                    </a:lnTo>
                                    <a:lnTo>
                                      <a:pt x="302514" y="98393"/>
                                    </a:lnTo>
                                    <a:lnTo>
                                      <a:pt x="360045" y="40862"/>
                                    </a:lnTo>
                                    <a:lnTo>
                                      <a:pt x="326327" y="7144"/>
                                    </a:lnTo>
                                    <a:lnTo>
                                      <a:pt x="278702" y="54769"/>
                                    </a:lnTo>
                                    <a:lnTo>
                                      <a:pt x="231077" y="7144"/>
                                    </a:lnTo>
                                    <a:lnTo>
                                      <a:pt x="197358" y="40862"/>
                                    </a:lnTo>
                                    <a:lnTo>
                                      <a:pt x="254889" y="98393"/>
                                    </a:lnTo>
                                    <a:lnTo>
                                      <a:pt x="254889" y="252031"/>
                                    </a:lnTo>
                                    <a:lnTo>
                                      <a:pt x="121825" y="175165"/>
                                    </a:lnTo>
                                    <a:lnTo>
                                      <a:pt x="100775" y="96679"/>
                                    </a:lnTo>
                                    <a:lnTo>
                                      <a:pt x="54769" y="108966"/>
                                    </a:lnTo>
                                    <a:lnTo>
                                      <a:pt x="72200" y="174022"/>
                                    </a:lnTo>
                                    <a:lnTo>
                                      <a:pt x="7144" y="191453"/>
                                    </a:lnTo>
                                    <a:lnTo>
                                      <a:pt x="19431" y="237458"/>
                                    </a:lnTo>
                                    <a:lnTo>
                                      <a:pt x="98012" y="216408"/>
                                    </a:lnTo>
                                    <a:lnTo>
                                      <a:pt x="231077" y="293275"/>
                                    </a:lnTo>
                                    <a:lnTo>
                                      <a:pt x="98012" y="370142"/>
                                    </a:lnTo>
                                    <a:lnTo>
                                      <a:pt x="19431" y="349091"/>
                                    </a:lnTo>
                                    <a:lnTo>
                                      <a:pt x="7144" y="395097"/>
                                    </a:lnTo>
                                    <a:lnTo>
                                      <a:pt x="72200" y="412528"/>
                                    </a:lnTo>
                                    <a:lnTo>
                                      <a:pt x="54769" y="477584"/>
                                    </a:lnTo>
                                    <a:lnTo>
                                      <a:pt x="100775" y="489871"/>
                                    </a:lnTo>
                                    <a:lnTo>
                                      <a:pt x="121825" y="411385"/>
                                    </a:lnTo>
                                    <a:lnTo>
                                      <a:pt x="254889" y="334518"/>
                                    </a:lnTo>
                                    <a:lnTo>
                                      <a:pt x="254889" y="488156"/>
                                    </a:lnTo>
                                    <a:lnTo>
                                      <a:pt x="197358" y="545687"/>
                                    </a:lnTo>
                                    <a:lnTo>
                                      <a:pt x="231077" y="579406"/>
                                    </a:lnTo>
                                    <a:lnTo>
                                      <a:pt x="278702" y="531781"/>
                                    </a:lnTo>
                                    <a:lnTo>
                                      <a:pt x="326327" y="579406"/>
                                    </a:lnTo>
                                    <a:lnTo>
                                      <a:pt x="360045" y="545687"/>
                                    </a:lnTo>
                                    <a:lnTo>
                                      <a:pt x="302514" y="488156"/>
                                    </a:lnTo>
                                    <a:lnTo>
                                      <a:pt x="302514" y="334518"/>
                                    </a:lnTo>
                                    <a:lnTo>
                                      <a:pt x="435578" y="411385"/>
                                    </a:lnTo>
                                    <a:lnTo>
                                      <a:pt x="456629" y="489871"/>
                                    </a:lnTo>
                                    <a:lnTo>
                                      <a:pt x="502634" y="477584"/>
                                    </a:lnTo>
                                    <a:lnTo>
                                      <a:pt x="485204" y="412528"/>
                                    </a:lnTo>
                                    <a:lnTo>
                                      <a:pt x="550259" y="395097"/>
                                    </a:lnTo>
                                    <a:lnTo>
                                      <a:pt x="537972" y="349091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bg1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2F543C48" id="Графіка 1101" o:spid="_x0000_s1026" style="position:absolute;margin-left:-2.35pt;margin-top:3.1pt;width:5.55pt;height:6.4pt;z-index:251793408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margin;v-text-anchor:middle" coordsize="552450,5810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" path="m537972,349091r-78581,21051l326327,293275,459391,216408r78581,21050l550259,191453,485204,174022r17430,-65056l456629,96679r-21051,78486l302514,252031r,-153638l360045,40862,326327,7144,278702,54769,231077,7144,197358,40862r57531,57531l254889,252031,121825,175165,100775,96679,54769,108966r17431,65056l7144,191453r12287,46005l98012,216408r133065,76867l98012,370142,19431,349091,7144,395097r65056,17431l54769,477584r46006,12287l121825,411385,254889,334518r,153638l197358,545687r33719,33719l278702,531781r47625,47625l360045,545687,302514,488156r,-153638l435578,411385r21051,78486l502634,477584,485204,412528r65055,-17431l537972,349091xe" fillcolor="white [3212]" stroked="f">
                      <v:stroke joinstyle="miter"/>
                      <v:path arrowok="t" o:connecttype="custom" o:connectlocs="68635,48969;58609,51921;41633,41139;58609,30357;68635,33309;70202,26856;61903,24411;64126,15285;58257,13562;55571,24571;38595,35354;38595,13802;45935,5732;41633,1002;35557,7683;29481,1002;25179,5732;32519,13802;32519,35354;15543,24571;12857,13562;6987,15285;9211,24411;911,26856;2479,33309;12504,30357;29481,41139;12504,51921;2479,48969;911,55422;9211,57867;6987,66993;12857,68716;15543,57707;32519,46924;32519,68476;25179,76546;29481,81276;35557,74595;41633,81276;45935,76546;38595,68476;38595,46924;55571,57707;58257,68716;64126,66993;61903,57867;70202,55422;68635,48969" o:connectangles="0,0,0,0,0,0,0,0,0,0,0,0,0,0,0,0,0,0,0,0,0,0,0,0,0,0,0,0,0,0,0,0,0,0,0,0,0,0,0,0,0,0,0,0,0,0,0,0,0"/>
                      <o:lock v:ext="edit" aspectratio="t"/>
                      <w10:wrap anchorx="margin" anchory="margin"/>
                    </v:shape>
                  </w:pict>
                </mc:Fallback>
              </mc:AlternateContent>
            </w:r>
          </w:p>
        </w:tc>
        <w:tc>
          <w:tcPr>
            <w:tcW w:w="838" w:type="dxa"/>
            <w:gridSpan w:val="2"/>
            <w:vAlign w:val="center"/>
          </w:tcPr>
          <w:p w14:paraId="271DB210" w14:textId="04C26C8E" w:rsidR="006B0A05" w:rsidRPr="0016216C" w:rsidRDefault="001F709D" w:rsidP="00170BD3">
            <w:pPr>
              <w:pStyle w:val="Subtitle"/>
              <w:jc w:val="left"/>
              <w:rPr>
                <w:noProof/>
              </w:rPr>
            </w:pPr>
            <w:sdt>
              <w:sdtPr>
                <w:rPr>
                  <w:noProof/>
                </w:rPr>
                <w:id w:val="1272060367"/>
                <w:placeholder>
                  <w:docPart w:val="EFB3E4486301485EBEB7AD11040027F3"/>
                </w:placeholder>
                <w:temporary/>
                <w:showingPlcHdr/>
                <w15:appearance w15:val="hidden"/>
              </w:sdtPr>
              <w:sdtEndPr/>
              <w:sdtContent>
                <w:r w:rsidR="006B0A05" w:rsidRPr="0016216C">
                  <w:rPr>
                    <w:noProof/>
                    <w:lang w:bidi="uk-UA"/>
                  </w:rPr>
                  <w:t>ТАНЦІ</w:t>
                </w:r>
              </w:sdtContent>
            </w:sdt>
          </w:p>
        </w:tc>
      </w:tr>
      <w:tr w:rsidR="002C20D8" w:rsidRPr="0016216C" w14:paraId="49D753F4" w14:textId="77777777" w:rsidTr="00F617E1">
        <w:trPr>
          <w:trHeight w:val="397"/>
          <w:jc w:val="center"/>
        </w:trPr>
        <w:tc>
          <w:tcPr>
            <w:tcW w:w="5245" w:type="dxa"/>
            <w:vMerge/>
          </w:tcPr>
          <w:p w14:paraId="0AB8F5D7" w14:textId="77777777" w:rsidR="006B0A05" w:rsidRPr="0016216C" w:rsidRDefault="006B0A05" w:rsidP="00272F58">
            <w:pPr>
              <w:rPr>
                <w:noProof/>
              </w:rPr>
            </w:pPr>
          </w:p>
        </w:tc>
        <w:tc>
          <w:tcPr>
            <w:tcW w:w="719" w:type="dxa"/>
            <w:gridSpan w:val="2"/>
            <w:vAlign w:val="center"/>
          </w:tcPr>
          <w:p w14:paraId="74BBF3C5" w14:textId="7F79959D" w:rsidR="006B0A05" w:rsidRPr="0016216C" w:rsidRDefault="006B0A05" w:rsidP="00370BF0">
            <w:pPr>
              <w:pStyle w:val="Subtitle"/>
              <w:rPr>
                <w:noProof/>
              </w:rPr>
            </w:pPr>
          </w:p>
        </w:tc>
        <w:tc>
          <w:tcPr>
            <w:tcW w:w="361" w:type="dxa"/>
            <w:vAlign w:val="center"/>
          </w:tcPr>
          <w:p w14:paraId="6983D562" w14:textId="2AA5EC70" w:rsidR="006B0A05" w:rsidRPr="0016216C" w:rsidRDefault="006B0A05" w:rsidP="00370BF0">
            <w:pPr>
              <w:pStyle w:val="Subtitle"/>
              <w:rPr>
                <w:noProof/>
              </w:rPr>
            </w:pPr>
          </w:p>
        </w:tc>
        <w:tc>
          <w:tcPr>
            <w:tcW w:w="654" w:type="dxa"/>
            <w:vAlign w:val="center"/>
          </w:tcPr>
          <w:p w14:paraId="019E0485" w14:textId="77777777" w:rsidR="006B0A05" w:rsidRPr="0016216C" w:rsidRDefault="006B0A05" w:rsidP="00370BF0">
            <w:pPr>
              <w:pStyle w:val="Subtitle"/>
              <w:rPr>
                <w:noProof/>
              </w:rPr>
            </w:pPr>
          </w:p>
        </w:tc>
        <w:tc>
          <w:tcPr>
            <w:tcW w:w="336" w:type="dxa"/>
            <w:vAlign w:val="center"/>
          </w:tcPr>
          <w:p w14:paraId="262015B8" w14:textId="77777777" w:rsidR="006B0A05" w:rsidRPr="0016216C" w:rsidRDefault="006B0A05" w:rsidP="00370BF0">
            <w:pPr>
              <w:pStyle w:val="Subtitle"/>
              <w:rPr>
                <w:noProof/>
              </w:rPr>
            </w:pPr>
          </w:p>
        </w:tc>
        <w:tc>
          <w:tcPr>
            <w:tcW w:w="858" w:type="dxa"/>
            <w:vAlign w:val="center"/>
          </w:tcPr>
          <w:p w14:paraId="37EDFE8D" w14:textId="77777777" w:rsidR="006B0A05" w:rsidRPr="0016216C" w:rsidRDefault="006B0A05" w:rsidP="00370BF0">
            <w:pPr>
              <w:pStyle w:val="Subtitle"/>
              <w:rPr>
                <w:noProof/>
              </w:rPr>
            </w:pPr>
          </w:p>
        </w:tc>
        <w:tc>
          <w:tcPr>
            <w:tcW w:w="347" w:type="dxa"/>
            <w:vAlign w:val="center"/>
          </w:tcPr>
          <w:p w14:paraId="404B29DF" w14:textId="77777777" w:rsidR="006B0A05" w:rsidRPr="0016216C" w:rsidRDefault="006B0A05" w:rsidP="00370BF0">
            <w:pPr>
              <w:pStyle w:val="Subtitle"/>
              <w:rPr>
                <w:noProof/>
              </w:rPr>
            </w:pPr>
          </w:p>
        </w:tc>
        <w:tc>
          <w:tcPr>
            <w:tcW w:w="849" w:type="dxa"/>
            <w:gridSpan w:val="2"/>
            <w:vAlign w:val="center"/>
          </w:tcPr>
          <w:p w14:paraId="1E922C7A" w14:textId="77777777" w:rsidR="006B0A05" w:rsidRPr="0016216C" w:rsidRDefault="006B0A05" w:rsidP="00370BF0">
            <w:pPr>
              <w:pStyle w:val="Subtitle"/>
              <w:rPr>
                <w:noProof/>
              </w:rPr>
            </w:pPr>
          </w:p>
        </w:tc>
        <w:tc>
          <w:tcPr>
            <w:tcW w:w="282" w:type="dxa"/>
            <w:vAlign w:val="center"/>
          </w:tcPr>
          <w:p w14:paraId="68C0FD57" w14:textId="77777777" w:rsidR="006B0A05" w:rsidRPr="0016216C" w:rsidRDefault="006B0A05" w:rsidP="00370BF0">
            <w:pPr>
              <w:pStyle w:val="Subtitle"/>
              <w:rPr>
                <w:noProof/>
              </w:rPr>
            </w:pPr>
          </w:p>
        </w:tc>
        <w:tc>
          <w:tcPr>
            <w:tcW w:w="838" w:type="dxa"/>
            <w:gridSpan w:val="2"/>
            <w:vAlign w:val="center"/>
          </w:tcPr>
          <w:p w14:paraId="4EC3D536" w14:textId="77777777" w:rsidR="006B0A05" w:rsidRPr="0016216C" w:rsidRDefault="006B0A05" w:rsidP="00370BF0">
            <w:pPr>
              <w:pStyle w:val="Subtitle"/>
              <w:rPr>
                <w:noProof/>
              </w:rPr>
            </w:pPr>
          </w:p>
        </w:tc>
      </w:tr>
      <w:tr w:rsidR="002C20D8" w:rsidRPr="0016216C" w14:paraId="6D62CA59" w14:textId="77777777" w:rsidTr="00F617E1">
        <w:trPr>
          <w:trHeight w:val="397"/>
          <w:jc w:val="center"/>
        </w:trPr>
        <w:tc>
          <w:tcPr>
            <w:tcW w:w="5245" w:type="dxa"/>
            <w:vMerge/>
          </w:tcPr>
          <w:p w14:paraId="675E3980" w14:textId="77777777" w:rsidR="006B0A05" w:rsidRPr="0016216C" w:rsidRDefault="006B0A05" w:rsidP="00272F58">
            <w:pPr>
              <w:rPr>
                <w:noProof/>
              </w:rPr>
            </w:pPr>
          </w:p>
        </w:tc>
        <w:tc>
          <w:tcPr>
            <w:tcW w:w="719" w:type="dxa"/>
            <w:gridSpan w:val="2"/>
            <w:vAlign w:val="center"/>
          </w:tcPr>
          <w:p w14:paraId="24D0C3EF" w14:textId="21489543" w:rsidR="006B0A05" w:rsidRPr="0016216C" w:rsidRDefault="006B0A05" w:rsidP="00370BF0">
            <w:pPr>
              <w:pStyle w:val="Subtitle"/>
              <w:rPr>
                <w:noProof/>
              </w:rPr>
            </w:pPr>
          </w:p>
        </w:tc>
        <w:tc>
          <w:tcPr>
            <w:tcW w:w="361" w:type="dxa"/>
            <w:vAlign w:val="center"/>
          </w:tcPr>
          <w:p w14:paraId="77F978E5" w14:textId="7231ECF8" w:rsidR="006B0A05" w:rsidRPr="0016216C" w:rsidRDefault="006B0A05" w:rsidP="00370BF0">
            <w:pPr>
              <w:pStyle w:val="Subtitle"/>
              <w:rPr>
                <w:noProof/>
              </w:rPr>
            </w:pPr>
          </w:p>
        </w:tc>
        <w:tc>
          <w:tcPr>
            <w:tcW w:w="654" w:type="dxa"/>
            <w:vAlign w:val="center"/>
          </w:tcPr>
          <w:p w14:paraId="389FD790" w14:textId="77777777" w:rsidR="006B0A05" w:rsidRPr="0016216C" w:rsidRDefault="006B0A05" w:rsidP="00370BF0">
            <w:pPr>
              <w:pStyle w:val="Subtitle"/>
              <w:rPr>
                <w:noProof/>
              </w:rPr>
            </w:pPr>
          </w:p>
        </w:tc>
        <w:tc>
          <w:tcPr>
            <w:tcW w:w="336" w:type="dxa"/>
            <w:vAlign w:val="center"/>
          </w:tcPr>
          <w:p w14:paraId="671D7837" w14:textId="77777777" w:rsidR="006B0A05" w:rsidRPr="0016216C" w:rsidRDefault="006B0A05" w:rsidP="00370BF0">
            <w:pPr>
              <w:pStyle w:val="Subtitle"/>
              <w:rPr>
                <w:noProof/>
              </w:rPr>
            </w:pPr>
          </w:p>
        </w:tc>
        <w:tc>
          <w:tcPr>
            <w:tcW w:w="858" w:type="dxa"/>
            <w:vAlign w:val="center"/>
          </w:tcPr>
          <w:p w14:paraId="7099CC11" w14:textId="77777777" w:rsidR="006B0A05" w:rsidRPr="0016216C" w:rsidRDefault="006B0A05" w:rsidP="00370BF0">
            <w:pPr>
              <w:pStyle w:val="Subtitle"/>
              <w:rPr>
                <w:noProof/>
              </w:rPr>
            </w:pPr>
          </w:p>
        </w:tc>
        <w:tc>
          <w:tcPr>
            <w:tcW w:w="347" w:type="dxa"/>
            <w:vAlign w:val="center"/>
          </w:tcPr>
          <w:p w14:paraId="57368C34" w14:textId="77777777" w:rsidR="006B0A05" w:rsidRPr="0016216C" w:rsidRDefault="006B0A05" w:rsidP="00370BF0">
            <w:pPr>
              <w:pStyle w:val="Subtitle"/>
              <w:rPr>
                <w:noProof/>
              </w:rPr>
            </w:pPr>
          </w:p>
        </w:tc>
        <w:tc>
          <w:tcPr>
            <w:tcW w:w="849" w:type="dxa"/>
            <w:gridSpan w:val="2"/>
            <w:vAlign w:val="center"/>
          </w:tcPr>
          <w:p w14:paraId="62AD939C" w14:textId="77777777" w:rsidR="006B0A05" w:rsidRPr="0016216C" w:rsidRDefault="006B0A05" w:rsidP="00370BF0">
            <w:pPr>
              <w:pStyle w:val="Subtitle"/>
              <w:rPr>
                <w:noProof/>
              </w:rPr>
            </w:pPr>
          </w:p>
        </w:tc>
        <w:tc>
          <w:tcPr>
            <w:tcW w:w="282" w:type="dxa"/>
            <w:vAlign w:val="center"/>
          </w:tcPr>
          <w:p w14:paraId="3804B704" w14:textId="77777777" w:rsidR="006B0A05" w:rsidRPr="0016216C" w:rsidRDefault="006B0A05" w:rsidP="00370BF0">
            <w:pPr>
              <w:pStyle w:val="Subtitle"/>
              <w:rPr>
                <w:noProof/>
              </w:rPr>
            </w:pPr>
          </w:p>
        </w:tc>
        <w:tc>
          <w:tcPr>
            <w:tcW w:w="838" w:type="dxa"/>
            <w:gridSpan w:val="2"/>
            <w:vAlign w:val="center"/>
          </w:tcPr>
          <w:p w14:paraId="27EDEB26" w14:textId="77777777" w:rsidR="006B0A05" w:rsidRPr="0016216C" w:rsidRDefault="006B0A05" w:rsidP="00370BF0">
            <w:pPr>
              <w:pStyle w:val="Subtitle"/>
              <w:rPr>
                <w:noProof/>
              </w:rPr>
            </w:pPr>
          </w:p>
        </w:tc>
      </w:tr>
      <w:tr w:rsidR="006B0A05" w:rsidRPr="0016216C" w14:paraId="78241B22" w14:textId="77777777" w:rsidTr="00F617E1">
        <w:trPr>
          <w:trHeight w:val="397"/>
          <w:jc w:val="center"/>
        </w:trPr>
        <w:tc>
          <w:tcPr>
            <w:tcW w:w="5245" w:type="dxa"/>
            <w:vAlign w:val="bottom"/>
          </w:tcPr>
          <w:sdt>
            <w:sdtPr>
              <w:rPr>
                <w:noProof/>
              </w:rPr>
              <w:id w:val="-614052018"/>
              <w:placeholder>
                <w:docPart w:val="52418FF05103467594A678E55D5BD848"/>
              </w:placeholder>
              <w:temporary/>
              <w:showingPlcHdr/>
              <w15:appearance w15:val="hidden"/>
            </w:sdtPr>
            <w:sdtEndPr/>
            <w:sdtContent>
              <w:p w14:paraId="477FB74A" w14:textId="534AB59A" w:rsidR="006B0A05" w:rsidRPr="0016216C" w:rsidRDefault="006B0A05" w:rsidP="00ED1926">
                <w:pPr>
                  <w:pStyle w:val="2"/>
                  <w:rPr>
                    <w:noProof/>
                  </w:rPr>
                </w:pPr>
                <w:r w:rsidRPr="0016216C">
                  <w:rPr>
                    <w:rStyle w:val="SubtleEmphasis"/>
                    <w:rFonts w:cs="Times New Roman"/>
                    <w:i w:val="0"/>
                    <w:noProof/>
                    <w:kern w:val="0"/>
                    <w:sz w:val="24"/>
                    <w:szCs w:val="24"/>
                    <w:lang w:val="uk-UA" w:bidi="uk-UA"/>
                  </w:rPr>
                  <w:t>Скоро побачимось</w:t>
                </w:r>
              </w:p>
            </w:sdtContent>
          </w:sdt>
        </w:tc>
        <w:tc>
          <w:tcPr>
            <w:tcW w:w="5244" w:type="dxa"/>
            <w:gridSpan w:val="12"/>
            <w:vAlign w:val="center"/>
          </w:tcPr>
          <w:p w14:paraId="09A77444" w14:textId="5550C17B" w:rsidR="006B0A05" w:rsidRPr="0016216C" w:rsidRDefault="006B0A05" w:rsidP="00C13B75">
            <w:pPr>
              <w:rPr>
                <w:noProof/>
              </w:rPr>
            </w:pPr>
          </w:p>
        </w:tc>
      </w:tr>
      <w:tr w:rsidR="00AB5F61" w:rsidRPr="0016216C" w14:paraId="32116113" w14:textId="77777777" w:rsidTr="00C2495D">
        <w:trPr>
          <w:trHeight w:val="4479"/>
          <w:jc w:val="center"/>
        </w:trPr>
        <w:tc>
          <w:tcPr>
            <w:tcW w:w="5245" w:type="dxa"/>
          </w:tcPr>
          <w:p w14:paraId="2054E636" w14:textId="0B1E259C" w:rsidR="00AB5F61" w:rsidRPr="0016216C" w:rsidRDefault="00AB5F61" w:rsidP="005B4324">
            <w:pPr>
              <w:rPr>
                <w:noProof/>
              </w:rPr>
            </w:pPr>
          </w:p>
        </w:tc>
        <w:tc>
          <w:tcPr>
            <w:tcW w:w="5244" w:type="dxa"/>
            <w:gridSpan w:val="12"/>
          </w:tcPr>
          <w:p w14:paraId="7410581E" w14:textId="22656F08" w:rsidR="00AB5F61" w:rsidRPr="0016216C" w:rsidRDefault="00AB5F61" w:rsidP="005B4324">
            <w:pPr>
              <w:rPr>
                <w:noProof/>
              </w:rPr>
            </w:pPr>
          </w:p>
        </w:tc>
      </w:tr>
      <w:tr w:rsidR="002C20D8" w:rsidRPr="0016216C" w14:paraId="79DA5119" w14:textId="77777777" w:rsidTr="00F617E1">
        <w:trPr>
          <w:trHeight w:val="397"/>
          <w:jc w:val="center"/>
        </w:trPr>
        <w:tc>
          <w:tcPr>
            <w:tcW w:w="5245" w:type="dxa"/>
          </w:tcPr>
          <w:p w14:paraId="5FC5D836" w14:textId="77777777" w:rsidR="002C20D8" w:rsidRPr="0016216C" w:rsidRDefault="002C20D8" w:rsidP="005B4324">
            <w:pPr>
              <w:rPr>
                <w:noProof/>
              </w:rPr>
            </w:pPr>
          </w:p>
        </w:tc>
        <w:tc>
          <w:tcPr>
            <w:tcW w:w="313" w:type="dxa"/>
          </w:tcPr>
          <w:p w14:paraId="4404864E" w14:textId="77777777" w:rsidR="002C20D8" w:rsidRPr="0016216C" w:rsidRDefault="002C20D8" w:rsidP="005B4324">
            <w:pPr>
              <w:rPr>
                <w:noProof/>
              </w:rPr>
            </w:pPr>
            <w:r w:rsidRPr="0016216C">
              <w:rPr>
                <w:noProof/>
                <w:lang w:bidi="uk-UA"/>
              </w:rPr>
              <mc:AlternateContent>
                <mc:Choice Requires="wpg">
                  <w:drawing>
                    <wp:anchor distT="0" distB="0" distL="114300" distR="114300" simplePos="0" relativeHeight="251807744" behindDoc="1" locked="0" layoutInCell="1" allowOverlap="1" wp14:anchorId="4B599D1C" wp14:editId="6E127AEB">
                      <wp:simplePos x="0" y="0"/>
                      <wp:positionH relativeFrom="column">
                        <wp:posOffset>452190</wp:posOffset>
                      </wp:positionH>
                      <wp:positionV relativeFrom="paragraph">
                        <wp:posOffset>416965</wp:posOffset>
                      </wp:positionV>
                      <wp:extent cx="2333625" cy="511810"/>
                      <wp:effectExtent l="0" t="19050" r="9525" b="2540"/>
                      <wp:wrapNone/>
                      <wp:docPr id="864" name="Група 302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2333625" cy="511810"/>
                                <a:chOff x="491059" y="155233"/>
                                <a:chExt cx="3986461" cy="875286"/>
                              </a:xfrm>
                            </wpg:grpSpPr>
                            <wps:wsp>
                              <wps:cNvPr id="865" name="Полілінія: фігура 865"/>
                              <wps:cNvSpPr/>
                              <wps:spPr>
                                <a:xfrm flipH="1" flipV="1">
                                  <a:off x="3104127" y="390460"/>
                                  <a:ext cx="292464" cy="140815"/>
                                </a:xfrm>
                                <a:custGeom>
                                  <a:avLst/>
                                  <a:gdLst>
                                    <a:gd name="connsiteX0" fmla="*/ 41792 w 219973"/>
                                    <a:gd name="connsiteY0" fmla="*/ 82444 h 105913"/>
                                    <a:gd name="connsiteX1" fmla="*/ 164814 w 219973"/>
                                    <a:gd name="connsiteY1" fmla="*/ 100368 h 105913"/>
                                    <a:gd name="connsiteX2" fmla="*/ 200662 w 219973"/>
                                    <a:gd name="connsiteY2" fmla="*/ 38449 h 105913"/>
                                    <a:gd name="connsiteX3" fmla="*/ 31201 w 219973"/>
                                    <a:gd name="connsiteY3" fmla="*/ 10749 h 105913"/>
                                    <a:gd name="connsiteX4" fmla="*/ 41792 w 219973"/>
                                    <a:gd name="connsiteY4" fmla="*/ 82444 h 105913"/>
                                    <a:gd name="connsiteX5" fmla="*/ 41792 w 219973"/>
                                    <a:gd name="connsiteY5" fmla="*/ 82444 h 105913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</a:cxnLst>
                                  <a:rect l="l" t="t" r="r" b="b"/>
                                  <a:pathLst>
                                    <a:path w="219973" h="105913">
                                      <a:moveTo>
                                        <a:pt x="41792" y="82444"/>
                                      </a:moveTo>
                                      <a:cubicBezTo>
                                        <a:pt x="84158" y="78370"/>
                                        <a:pt x="126523" y="82444"/>
                                        <a:pt x="164814" y="100368"/>
                                      </a:cubicBezTo>
                                      <a:cubicBezTo>
                                        <a:pt x="206365" y="119921"/>
                                        <a:pt x="242213" y="61261"/>
                                        <a:pt x="200662" y="38449"/>
                                      </a:cubicBezTo>
                                      <a:cubicBezTo>
                                        <a:pt x="146891" y="9120"/>
                                        <a:pt x="91490" y="-657"/>
                                        <a:pt x="31201" y="10749"/>
                                      </a:cubicBezTo>
                                      <a:cubicBezTo>
                                        <a:pt x="-7906" y="17267"/>
                                        <a:pt x="1056" y="86518"/>
                                        <a:pt x="41792" y="82444"/>
                                      </a:cubicBezTo>
                                      <a:lnTo>
                                        <a:pt x="41792" y="82444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2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wps:wsp>
                              <wps:cNvPr id="866" name="Полілінія: фігура 866"/>
                              <wps:cNvSpPr/>
                              <wps:spPr>
                                <a:xfrm flipH="1" flipV="1">
                                  <a:off x="4357741" y="921628"/>
                                  <a:ext cx="119779" cy="108891"/>
                                </a:xfrm>
                                <a:custGeom>
                                  <a:avLst/>
                                  <a:gdLst>
                                    <a:gd name="connsiteX0" fmla="*/ 55396 w 90091"/>
                                    <a:gd name="connsiteY0" fmla="*/ 69184 h 81900"/>
                                    <a:gd name="connsiteX1" fmla="*/ 79966 w 90091"/>
                                    <a:gd name="connsiteY1" fmla="*/ 49528 h 81900"/>
                                    <a:gd name="connsiteX2" fmla="*/ 81604 w 90091"/>
                                    <a:gd name="connsiteY2" fmla="*/ 15948 h 81900"/>
                                    <a:gd name="connsiteX3" fmla="*/ 48843 w 90091"/>
                                    <a:gd name="connsiteY3" fmla="*/ 9396 h 81900"/>
                                    <a:gd name="connsiteX4" fmla="*/ 20178 w 90091"/>
                                    <a:gd name="connsiteY4" fmla="*/ 23319 h 81900"/>
                                    <a:gd name="connsiteX5" fmla="*/ 11988 w 90091"/>
                                    <a:gd name="connsiteY5" fmla="*/ 65908 h 81900"/>
                                    <a:gd name="connsiteX6" fmla="*/ 30825 w 90091"/>
                                    <a:gd name="connsiteY6" fmla="*/ 76555 h 81900"/>
                                    <a:gd name="connsiteX7" fmla="*/ 55396 w 90091"/>
                                    <a:gd name="connsiteY7" fmla="*/ 69184 h 81900"/>
                                    <a:gd name="connsiteX8" fmla="*/ 55396 w 90091"/>
                                    <a:gd name="connsiteY8" fmla="*/ 69184 h 8190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</a:cxnLst>
                                  <a:rect l="l" t="t" r="r" b="b"/>
                                  <a:pathLst>
                                    <a:path w="90091" h="81900">
                                      <a:moveTo>
                                        <a:pt x="55396" y="69184"/>
                                      </a:moveTo>
                                      <a:cubicBezTo>
                                        <a:pt x="63586" y="62632"/>
                                        <a:pt x="71776" y="56080"/>
                                        <a:pt x="79966" y="49528"/>
                                      </a:cubicBezTo>
                                      <a:cubicBezTo>
                                        <a:pt x="89794" y="41338"/>
                                        <a:pt x="88975" y="25776"/>
                                        <a:pt x="81604" y="15948"/>
                                      </a:cubicBezTo>
                                      <a:cubicBezTo>
                                        <a:pt x="73414" y="5301"/>
                                        <a:pt x="60309" y="3663"/>
                                        <a:pt x="48843" y="9396"/>
                                      </a:cubicBezTo>
                                      <a:cubicBezTo>
                                        <a:pt x="39015" y="14310"/>
                                        <a:pt x="29187" y="18405"/>
                                        <a:pt x="20178" y="23319"/>
                                      </a:cubicBezTo>
                                      <a:cubicBezTo>
                                        <a:pt x="4617" y="30691"/>
                                        <a:pt x="2160" y="53623"/>
                                        <a:pt x="11988" y="65908"/>
                                      </a:cubicBezTo>
                                      <a:cubicBezTo>
                                        <a:pt x="16902" y="72460"/>
                                        <a:pt x="23454" y="75736"/>
                                        <a:pt x="30825" y="76555"/>
                                      </a:cubicBezTo>
                                      <a:cubicBezTo>
                                        <a:pt x="40653" y="79012"/>
                                        <a:pt x="48024" y="75736"/>
                                        <a:pt x="55396" y="69184"/>
                                      </a:cubicBezTo>
                                      <a:lnTo>
                                        <a:pt x="55396" y="69184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3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wps:wsp>
                              <wps:cNvPr id="867" name="Полілінія: фігура 867"/>
                              <wps:cNvSpPr/>
                              <wps:spPr>
                                <a:xfrm flipH="1" flipV="1">
                                  <a:off x="491059" y="160743"/>
                                  <a:ext cx="326672" cy="457340"/>
                                </a:xfrm>
                                <a:custGeom>
                                  <a:avLst/>
                                  <a:gdLst>
                                    <a:gd name="connsiteX0" fmla="*/ 66876 w 245702"/>
                                    <a:gd name="connsiteY0" fmla="*/ 297882 h 343984"/>
                                    <a:gd name="connsiteX1" fmla="*/ 131578 w 245702"/>
                                    <a:gd name="connsiteY1" fmla="*/ 169298 h 343984"/>
                                    <a:gd name="connsiteX2" fmla="*/ 235592 w 245702"/>
                                    <a:gd name="connsiteY2" fmla="*/ 52998 h 343984"/>
                                    <a:gd name="connsiteX3" fmla="*/ 196280 w 245702"/>
                                    <a:gd name="connsiteY3" fmla="*/ 13686 h 343984"/>
                                    <a:gd name="connsiteX4" fmla="*/ 47220 w 245702"/>
                                    <a:gd name="connsiteY4" fmla="*/ 185678 h 343984"/>
                                    <a:gd name="connsiteX5" fmla="*/ 28383 w 245702"/>
                                    <a:gd name="connsiteY5" fmla="*/ 337194 h 343984"/>
                                    <a:gd name="connsiteX6" fmla="*/ 66876 w 245702"/>
                                    <a:gd name="connsiteY6" fmla="*/ 297882 h 343984"/>
                                    <a:gd name="connsiteX7" fmla="*/ 66876 w 245702"/>
                                    <a:gd name="connsiteY7" fmla="*/ 297882 h 34398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</a:cxnLst>
                                  <a:rect l="l" t="t" r="r" b="b"/>
                                  <a:pathLst>
                                    <a:path w="245702" h="343984">
                                      <a:moveTo>
                                        <a:pt x="66876" y="297882"/>
                                      </a:moveTo>
                                      <a:cubicBezTo>
                                        <a:pt x="45582" y="276588"/>
                                        <a:pt x="119293" y="186497"/>
                                        <a:pt x="131578" y="169298"/>
                                      </a:cubicBezTo>
                                      <a:cubicBezTo>
                                        <a:pt x="162701" y="127528"/>
                                        <a:pt x="197918" y="89035"/>
                                        <a:pt x="235592" y="52998"/>
                                      </a:cubicBezTo>
                                      <a:cubicBezTo>
                                        <a:pt x="261801" y="27609"/>
                                        <a:pt x="223307" y="-10066"/>
                                        <a:pt x="196280" y="13686"/>
                                      </a:cubicBezTo>
                                      <a:cubicBezTo>
                                        <a:pt x="138130" y="63645"/>
                                        <a:pt x="88990" y="120976"/>
                                        <a:pt x="47220" y="185678"/>
                                      </a:cubicBezTo>
                                      <a:cubicBezTo>
                                        <a:pt x="20193" y="227447"/>
                                        <a:pt x="-19120" y="294606"/>
                                        <a:pt x="28383" y="337194"/>
                                      </a:cubicBezTo>
                                      <a:cubicBezTo>
                                        <a:pt x="53772" y="360127"/>
                                        <a:pt x="91447" y="323271"/>
                                        <a:pt x="66876" y="297882"/>
                                      </a:cubicBezTo>
                                      <a:lnTo>
                                        <a:pt x="66876" y="297882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3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wps:wsp>
                              <wps:cNvPr id="868" name="Полілінія: фігура 868"/>
                              <wps:cNvSpPr/>
                              <wps:spPr>
                                <a:xfrm flipH="1" flipV="1">
                                  <a:off x="3892690" y="236079"/>
                                  <a:ext cx="228670" cy="98002"/>
                                </a:xfrm>
                                <a:custGeom>
                                  <a:avLst/>
                                  <a:gdLst>
                                    <a:gd name="connsiteX0" fmla="*/ 155249 w 171991"/>
                                    <a:gd name="connsiteY0" fmla="*/ 29400 h 73710"/>
                                    <a:gd name="connsiteX1" fmla="*/ 41406 w 171991"/>
                                    <a:gd name="connsiteY1" fmla="*/ 6467 h 73710"/>
                                    <a:gd name="connsiteX2" fmla="*/ 26664 w 171991"/>
                                    <a:gd name="connsiteY2" fmla="*/ 60522 h 73710"/>
                                    <a:gd name="connsiteX3" fmla="*/ 149515 w 171991"/>
                                    <a:gd name="connsiteY3" fmla="*/ 75264 h 73710"/>
                                    <a:gd name="connsiteX4" fmla="*/ 155249 w 171991"/>
                                    <a:gd name="connsiteY4" fmla="*/ 29400 h 73710"/>
                                    <a:gd name="connsiteX5" fmla="*/ 155249 w 171991"/>
                                    <a:gd name="connsiteY5" fmla="*/ 29400 h 7371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</a:cxnLst>
                                  <a:rect l="l" t="t" r="r" b="b"/>
                                  <a:pathLst>
                                    <a:path w="171991" h="73710">
                                      <a:moveTo>
                                        <a:pt x="155249" y="29400"/>
                                      </a:moveTo>
                                      <a:cubicBezTo>
                                        <a:pt x="118393" y="17933"/>
                                        <a:pt x="79081" y="12200"/>
                                        <a:pt x="41406" y="6467"/>
                                      </a:cubicBezTo>
                                      <a:cubicBezTo>
                                        <a:pt x="6189" y="1553"/>
                                        <a:pt x="-9372" y="53970"/>
                                        <a:pt x="26664" y="60522"/>
                                      </a:cubicBezTo>
                                      <a:cubicBezTo>
                                        <a:pt x="66795" y="67893"/>
                                        <a:pt x="108565" y="74445"/>
                                        <a:pt x="149515" y="75264"/>
                                      </a:cubicBezTo>
                                      <a:cubicBezTo>
                                        <a:pt x="176543" y="75264"/>
                                        <a:pt x="180638" y="36771"/>
                                        <a:pt x="155249" y="29400"/>
                                      </a:cubicBezTo>
                                      <a:lnTo>
                                        <a:pt x="155249" y="2940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3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wps:wsp>
                              <wps:cNvPr id="869" name="Полілінія: фігура 869"/>
                              <wps:cNvSpPr/>
                              <wps:spPr>
                                <a:xfrm flipH="1" flipV="1">
                                  <a:off x="1357006" y="634538"/>
                                  <a:ext cx="112079" cy="134495"/>
                                </a:xfrm>
                                <a:custGeom>
                                  <a:avLst/>
                                  <a:gdLst>
                                    <a:gd name="connsiteX0" fmla="*/ 22071 w 84299"/>
                                    <a:gd name="connsiteY0" fmla="*/ 28667 h 101159"/>
                                    <a:gd name="connsiteX1" fmla="*/ 7741 w 84299"/>
                                    <a:gd name="connsiteY1" fmla="*/ 66601 h 101159"/>
                                    <a:gd name="connsiteX2" fmla="*/ 22914 w 84299"/>
                                    <a:gd name="connsiteY2" fmla="*/ 96949 h 101159"/>
                                    <a:gd name="connsiteX3" fmla="*/ 55791 w 84299"/>
                                    <a:gd name="connsiteY3" fmla="*/ 85990 h 101159"/>
                                    <a:gd name="connsiteX4" fmla="*/ 77709 w 84299"/>
                                    <a:gd name="connsiteY4" fmla="*/ 51428 h 101159"/>
                                    <a:gd name="connsiteX5" fmla="*/ 63378 w 84299"/>
                                    <a:gd name="connsiteY5" fmla="*/ 8435 h 101159"/>
                                    <a:gd name="connsiteX6" fmla="*/ 22071 w 84299"/>
                                    <a:gd name="connsiteY6" fmla="*/ 28667 h 101159"/>
                                    <a:gd name="connsiteX7" fmla="*/ 22071 w 84299"/>
                                    <a:gd name="connsiteY7" fmla="*/ 28667 h 101159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</a:cxnLst>
                                  <a:rect l="l" t="t" r="r" b="b"/>
                                  <a:pathLst>
                                    <a:path w="84299" h="101159">
                                      <a:moveTo>
                                        <a:pt x="22071" y="28667"/>
                                      </a:moveTo>
                                      <a:cubicBezTo>
                                        <a:pt x="17013" y="41312"/>
                                        <a:pt x="12798" y="53956"/>
                                        <a:pt x="7741" y="66601"/>
                                      </a:cubicBezTo>
                                      <a:cubicBezTo>
                                        <a:pt x="2682" y="78403"/>
                                        <a:pt x="11956" y="92734"/>
                                        <a:pt x="22914" y="96949"/>
                                      </a:cubicBezTo>
                                      <a:cubicBezTo>
                                        <a:pt x="34716" y="102007"/>
                                        <a:pt x="48204" y="97792"/>
                                        <a:pt x="55791" y="85990"/>
                                      </a:cubicBezTo>
                                      <a:cubicBezTo>
                                        <a:pt x="63378" y="74188"/>
                                        <a:pt x="70122" y="63229"/>
                                        <a:pt x="77709" y="51428"/>
                                      </a:cubicBezTo>
                                      <a:cubicBezTo>
                                        <a:pt x="86982" y="36254"/>
                                        <a:pt x="79395" y="15179"/>
                                        <a:pt x="63378" y="8435"/>
                                      </a:cubicBezTo>
                                      <a:cubicBezTo>
                                        <a:pt x="44832" y="1691"/>
                                        <a:pt x="27972" y="11807"/>
                                        <a:pt x="22071" y="28667"/>
                                      </a:cubicBezTo>
                                      <a:lnTo>
                                        <a:pt x="22071" y="28667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4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wps:wsp>
                              <wps:cNvPr id="870" name="Полілінія: фігура 870"/>
                              <wps:cNvSpPr/>
                              <wps:spPr>
                                <a:xfrm flipH="1" flipV="1">
                                  <a:off x="3559052" y="155233"/>
                                  <a:ext cx="168119" cy="235367"/>
                                </a:xfrm>
                                <a:custGeom>
                                  <a:avLst/>
                                  <a:gdLst>
                                    <a:gd name="connsiteX0" fmla="*/ 76632 w 126449"/>
                                    <a:gd name="connsiteY0" fmla="*/ 144453 h 177028"/>
                                    <a:gd name="connsiteX1" fmla="*/ 117096 w 126449"/>
                                    <a:gd name="connsiteY1" fmla="*/ 58468 h 177028"/>
                                    <a:gd name="connsiteX2" fmla="*/ 73261 w 126449"/>
                                    <a:gd name="connsiteY2" fmla="*/ 14632 h 177028"/>
                                    <a:gd name="connsiteX3" fmla="*/ 6664 w 126449"/>
                                    <a:gd name="connsiteY3" fmla="*/ 144453 h 177028"/>
                                    <a:gd name="connsiteX4" fmla="*/ 76632 w 126449"/>
                                    <a:gd name="connsiteY4" fmla="*/ 144453 h 177028"/>
                                    <a:gd name="connsiteX5" fmla="*/ 76632 w 126449"/>
                                    <a:gd name="connsiteY5" fmla="*/ 144453 h 177028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</a:cxnLst>
                                  <a:rect l="l" t="t" r="r" b="b"/>
                                  <a:pathLst>
                                    <a:path w="126449" h="177028">
                                      <a:moveTo>
                                        <a:pt x="76632" y="144453"/>
                                      </a:moveTo>
                                      <a:cubicBezTo>
                                        <a:pt x="79161" y="111577"/>
                                        <a:pt x="93492" y="82072"/>
                                        <a:pt x="117096" y="58468"/>
                                      </a:cubicBezTo>
                                      <a:cubicBezTo>
                                        <a:pt x="145758" y="29806"/>
                                        <a:pt x="102765" y="-11500"/>
                                        <a:pt x="73261" y="14632"/>
                                      </a:cubicBezTo>
                                      <a:cubicBezTo>
                                        <a:pt x="34483" y="48352"/>
                                        <a:pt x="13408" y="93874"/>
                                        <a:pt x="6664" y="144453"/>
                                      </a:cubicBezTo>
                                      <a:cubicBezTo>
                                        <a:pt x="763" y="189132"/>
                                        <a:pt x="73261" y="190818"/>
                                        <a:pt x="76632" y="144453"/>
                                      </a:cubicBezTo>
                                      <a:lnTo>
                                        <a:pt x="76632" y="144453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4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wps:wsp>
                              <wps:cNvPr id="871" name="Полілінія: фігура 871"/>
                              <wps:cNvSpPr/>
                              <wps:spPr>
                                <a:xfrm flipH="1" flipV="1">
                                  <a:off x="2955462" y="444709"/>
                                  <a:ext cx="112079" cy="212951"/>
                                </a:xfrm>
                                <a:custGeom>
                                  <a:avLst/>
                                  <a:gdLst>
                                    <a:gd name="connsiteX0" fmla="*/ 68591 w 84299"/>
                                    <a:gd name="connsiteY0" fmla="*/ 135415 h 160168"/>
                                    <a:gd name="connsiteX1" fmla="*/ 83765 w 84299"/>
                                    <a:gd name="connsiteY1" fmla="*/ 35099 h 160168"/>
                                    <a:gd name="connsiteX2" fmla="*/ 25598 w 84299"/>
                                    <a:gd name="connsiteY2" fmla="*/ 27512 h 160168"/>
                                    <a:gd name="connsiteX3" fmla="*/ 7053 w 84299"/>
                                    <a:gd name="connsiteY3" fmla="*/ 118555 h 160168"/>
                                    <a:gd name="connsiteX4" fmla="*/ 29813 w 84299"/>
                                    <a:gd name="connsiteY4" fmla="*/ 158176 h 160168"/>
                                    <a:gd name="connsiteX5" fmla="*/ 68591 w 84299"/>
                                    <a:gd name="connsiteY5" fmla="*/ 135415 h 160168"/>
                                    <a:gd name="connsiteX6" fmla="*/ 68591 w 84299"/>
                                    <a:gd name="connsiteY6" fmla="*/ 135415 h 160168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</a:cxnLst>
                                  <a:rect l="l" t="t" r="r" b="b"/>
                                  <a:pathLst>
                                    <a:path w="84299" h="160168">
                                      <a:moveTo>
                                        <a:pt x="68591" y="135415"/>
                                      </a:moveTo>
                                      <a:cubicBezTo>
                                        <a:pt x="74492" y="101695"/>
                                        <a:pt x="79550" y="68819"/>
                                        <a:pt x="83765" y="35099"/>
                                      </a:cubicBezTo>
                                      <a:cubicBezTo>
                                        <a:pt x="87980" y="2222"/>
                                        <a:pt x="32342" y="-5365"/>
                                        <a:pt x="25598" y="27512"/>
                                      </a:cubicBezTo>
                                      <a:cubicBezTo>
                                        <a:pt x="18855" y="57860"/>
                                        <a:pt x="12953" y="88207"/>
                                        <a:pt x="7053" y="118555"/>
                                      </a:cubicBezTo>
                                      <a:cubicBezTo>
                                        <a:pt x="3680" y="135415"/>
                                        <a:pt x="12110" y="153118"/>
                                        <a:pt x="29813" y="158176"/>
                                      </a:cubicBezTo>
                                      <a:cubicBezTo>
                                        <a:pt x="44987" y="162391"/>
                                        <a:pt x="66062" y="152275"/>
                                        <a:pt x="68591" y="135415"/>
                                      </a:cubicBezTo>
                                      <a:lnTo>
                                        <a:pt x="68591" y="135415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4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wps:wsp>
                              <wps:cNvPr id="872" name="Полілінія: фігура 872"/>
                              <wps:cNvSpPr/>
                              <wps:spPr>
                                <a:xfrm flipH="1" flipV="1">
                                  <a:off x="2492393" y="613448"/>
                                  <a:ext cx="132625" cy="176834"/>
                                </a:xfrm>
                                <a:custGeom>
                                  <a:avLst/>
                                  <a:gdLst>
                                    <a:gd name="connsiteX0" fmla="*/ 6235 w 99752"/>
                                    <a:gd name="connsiteY0" fmla="*/ 34501 h 133003"/>
                                    <a:gd name="connsiteX1" fmla="*/ 59436 w 99752"/>
                                    <a:gd name="connsiteY1" fmla="*/ 128435 h 133003"/>
                                    <a:gd name="connsiteX2" fmla="*/ 85205 w 99752"/>
                                    <a:gd name="connsiteY2" fmla="*/ 84378 h 133003"/>
                                    <a:gd name="connsiteX3" fmla="*/ 65255 w 99752"/>
                                    <a:gd name="connsiteY3" fmla="*/ 35332 h 133003"/>
                                    <a:gd name="connsiteX4" fmla="*/ 6235 w 99752"/>
                                    <a:gd name="connsiteY4" fmla="*/ 34501 h 133003"/>
                                    <a:gd name="connsiteX5" fmla="*/ 6235 w 99752"/>
                                    <a:gd name="connsiteY5" fmla="*/ 34501 h 133003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</a:cxnLst>
                                  <a:rect l="l" t="t" r="r" b="b"/>
                                  <a:pathLst>
                                    <a:path w="99752" h="133003">
                                      <a:moveTo>
                                        <a:pt x="6235" y="34501"/>
                                      </a:moveTo>
                                      <a:cubicBezTo>
                                        <a:pt x="6235" y="72740"/>
                                        <a:pt x="26185" y="108485"/>
                                        <a:pt x="59436" y="128435"/>
                                      </a:cubicBezTo>
                                      <a:cubicBezTo>
                                        <a:pt x="88530" y="145060"/>
                                        <a:pt x="111806" y="102666"/>
                                        <a:pt x="85205" y="84378"/>
                                      </a:cubicBezTo>
                                      <a:cubicBezTo>
                                        <a:pt x="69411" y="72740"/>
                                        <a:pt x="63592" y="53620"/>
                                        <a:pt x="65255" y="35332"/>
                                      </a:cubicBezTo>
                                      <a:cubicBezTo>
                                        <a:pt x="69411" y="-2906"/>
                                        <a:pt x="6235" y="-3737"/>
                                        <a:pt x="6235" y="34501"/>
                                      </a:cubicBezTo>
                                      <a:lnTo>
                                        <a:pt x="6235" y="34501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6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wps:wsp>
                              <wps:cNvPr id="873" name="Полілінія: фігура 873"/>
                              <wps:cNvSpPr/>
                              <wps:spPr>
                                <a:xfrm flipH="1" flipV="1">
                                  <a:off x="2151766" y="179791"/>
                                  <a:ext cx="187885" cy="176834"/>
                                </a:xfrm>
                                <a:custGeom>
                                  <a:avLst/>
                                  <a:gdLst>
                                    <a:gd name="connsiteX0" fmla="*/ 82544 w 141316"/>
                                    <a:gd name="connsiteY0" fmla="*/ 15901 h 133003"/>
                                    <a:gd name="connsiteX1" fmla="*/ 13549 w 141316"/>
                                    <a:gd name="connsiteY1" fmla="*/ 82403 h 133003"/>
                                    <a:gd name="connsiteX2" fmla="*/ 46799 w 141316"/>
                                    <a:gd name="connsiteY2" fmla="*/ 125629 h 133003"/>
                                    <a:gd name="connsiteX3" fmla="*/ 129095 w 141316"/>
                                    <a:gd name="connsiteY3" fmla="*/ 63283 h 133003"/>
                                    <a:gd name="connsiteX4" fmla="*/ 129095 w 141316"/>
                                    <a:gd name="connsiteY4" fmla="*/ 15901 h 133003"/>
                                    <a:gd name="connsiteX5" fmla="*/ 82544 w 141316"/>
                                    <a:gd name="connsiteY5" fmla="*/ 15901 h 133003"/>
                                    <a:gd name="connsiteX6" fmla="*/ 82544 w 141316"/>
                                    <a:gd name="connsiteY6" fmla="*/ 15901 h 133003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</a:cxnLst>
                                  <a:rect l="l" t="t" r="r" b="b"/>
                                  <a:pathLst>
                                    <a:path w="141316" h="133003">
                                      <a:moveTo>
                                        <a:pt x="82544" y="15901"/>
                                      </a:moveTo>
                                      <a:cubicBezTo>
                                        <a:pt x="59269" y="37514"/>
                                        <a:pt x="35993" y="59127"/>
                                        <a:pt x="13549" y="82403"/>
                                      </a:cubicBezTo>
                                      <a:cubicBezTo>
                                        <a:pt x="-7233" y="104015"/>
                                        <a:pt x="20199" y="144748"/>
                                        <a:pt x="46799" y="125629"/>
                                      </a:cubicBezTo>
                                      <a:cubicBezTo>
                                        <a:pt x="75063" y="105678"/>
                                        <a:pt x="101663" y="84065"/>
                                        <a:pt x="129095" y="63283"/>
                                      </a:cubicBezTo>
                                      <a:cubicBezTo>
                                        <a:pt x="143227" y="52477"/>
                                        <a:pt x="140733" y="27538"/>
                                        <a:pt x="129095" y="15901"/>
                                      </a:cubicBezTo>
                                      <a:cubicBezTo>
                                        <a:pt x="116626" y="2600"/>
                                        <a:pt x="95844" y="3431"/>
                                        <a:pt x="82544" y="15901"/>
                                      </a:cubicBezTo>
                                      <a:lnTo>
                                        <a:pt x="82544" y="15901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6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wps:wsp>
                              <wps:cNvPr id="874" name="Полілінія: фігура 874"/>
                              <wps:cNvSpPr/>
                              <wps:spPr>
                                <a:xfrm flipH="1" flipV="1">
                                  <a:off x="1873155" y="452084"/>
                                  <a:ext cx="88417" cy="110521"/>
                                </a:xfrm>
                                <a:custGeom>
                                  <a:avLst/>
                                  <a:gdLst>
                                    <a:gd name="connsiteX0" fmla="*/ 6824 w 66501"/>
                                    <a:gd name="connsiteY0" fmla="*/ 41979 h 83127"/>
                                    <a:gd name="connsiteX1" fmla="*/ 10149 w 66501"/>
                                    <a:gd name="connsiteY1" fmla="*/ 59436 h 83127"/>
                                    <a:gd name="connsiteX2" fmla="*/ 19293 w 66501"/>
                                    <a:gd name="connsiteY2" fmla="*/ 71905 h 83127"/>
                                    <a:gd name="connsiteX3" fmla="*/ 34256 w 66501"/>
                                    <a:gd name="connsiteY3" fmla="*/ 76893 h 83127"/>
                                    <a:gd name="connsiteX4" fmla="*/ 46725 w 66501"/>
                                    <a:gd name="connsiteY4" fmla="*/ 73568 h 83127"/>
                                    <a:gd name="connsiteX5" fmla="*/ 58363 w 66501"/>
                                    <a:gd name="connsiteY5" fmla="*/ 58605 h 83127"/>
                                    <a:gd name="connsiteX6" fmla="*/ 61688 w 66501"/>
                                    <a:gd name="connsiteY6" fmla="*/ 41148 h 83127"/>
                                    <a:gd name="connsiteX7" fmla="*/ 54206 w 66501"/>
                                    <a:gd name="connsiteY7" fmla="*/ 14547 h 83127"/>
                                    <a:gd name="connsiteX8" fmla="*/ 34256 w 66501"/>
                                    <a:gd name="connsiteY8" fmla="*/ 6235 h 83127"/>
                                    <a:gd name="connsiteX9" fmla="*/ 14305 w 66501"/>
                                    <a:gd name="connsiteY9" fmla="*/ 14547 h 83127"/>
                                    <a:gd name="connsiteX10" fmla="*/ 6824 w 66501"/>
                                    <a:gd name="connsiteY10" fmla="*/ 41979 h 83127"/>
                                    <a:gd name="connsiteX11" fmla="*/ 6824 w 66501"/>
                                    <a:gd name="connsiteY11" fmla="*/ 41979 h 83127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</a:cxnLst>
                                  <a:rect l="l" t="t" r="r" b="b"/>
                                  <a:pathLst>
                                    <a:path w="66501" h="83127">
                                      <a:moveTo>
                                        <a:pt x="6824" y="41979"/>
                                      </a:moveTo>
                                      <a:cubicBezTo>
                                        <a:pt x="7655" y="47798"/>
                                        <a:pt x="8486" y="53617"/>
                                        <a:pt x="10149" y="59436"/>
                                      </a:cubicBezTo>
                                      <a:cubicBezTo>
                                        <a:pt x="10980" y="64424"/>
                                        <a:pt x="15136" y="69411"/>
                                        <a:pt x="19293" y="71905"/>
                                      </a:cubicBezTo>
                                      <a:cubicBezTo>
                                        <a:pt x="23449" y="75230"/>
                                        <a:pt x="28437" y="77724"/>
                                        <a:pt x="34256" y="76893"/>
                                      </a:cubicBezTo>
                                      <a:cubicBezTo>
                                        <a:pt x="38412" y="76893"/>
                                        <a:pt x="42568" y="75230"/>
                                        <a:pt x="46725" y="73568"/>
                                      </a:cubicBezTo>
                                      <a:cubicBezTo>
                                        <a:pt x="51713" y="71074"/>
                                        <a:pt x="56700" y="64424"/>
                                        <a:pt x="58363" y="58605"/>
                                      </a:cubicBezTo>
                                      <a:cubicBezTo>
                                        <a:pt x="59194" y="52786"/>
                                        <a:pt x="60025" y="46967"/>
                                        <a:pt x="61688" y="41148"/>
                                      </a:cubicBezTo>
                                      <a:cubicBezTo>
                                        <a:pt x="63350" y="31173"/>
                                        <a:pt x="62519" y="21197"/>
                                        <a:pt x="54206" y="14547"/>
                                      </a:cubicBezTo>
                                      <a:cubicBezTo>
                                        <a:pt x="48387" y="9560"/>
                                        <a:pt x="41737" y="6235"/>
                                        <a:pt x="34256" y="6235"/>
                                      </a:cubicBezTo>
                                      <a:cubicBezTo>
                                        <a:pt x="26774" y="6235"/>
                                        <a:pt x="20124" y="9560"/>
                                        <a:pt x="14305" y="14547"/>
                                      </a:cubicBezTo>
                                      <a:cubicBezTo>
                                        <a:pt x="6824" y="22860"/>
                                        <a:pt x="5161" y="32004"/>
                                        <a:pt x="6824" y="41979"/>
                                      </a:cubicBezTo>
                                      <a:lnTo>
                                        <a:pt x="6824" y="41979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6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wps:wsp>
                              <wps:cNvPr id="875" name="Полілінія: фігура 875"/>
                              <wps:cNvSpPr/>
                              <wps:spPr>
                                <a:xfrm flipH="1" flipV="1">
                                  <a:off x="907594" y="527857"/>
                                  <a:ext cx="99469" cy="154729"/>
                                </a:xfrm>
                                <a:custGeom>
                                  <a:avLst/>
                                  <a:gdLst>
                                    <a:gd name="connsiteX0" fmla="*/ 7119 w 74814"/>
                                    <a:gd name="connsiteY0" fmla="*/ 43277 h 116378"/>
                                    <a:gd name="connsiteX1" fmla="*/ 20419 w 74814"/>
                                    <a:gd name="connsiteY1" fmla="*/ 96478 h 116378"/>
                                    <a:gd name="connsiteX2" fmla="*/ 49514 w 74814"/>
                                    <a:gd name="connsiteY2" fmla="*/ 115597 h 116378"/>
                                    <a:gd name="connsiteX3" fmla="*/ 72789 w 74814"/>
                                    <a:gd name="connsiteY3" fmla="*/ 89828 h 116378"/>
                                    <a:gd name="connsiteX4" fmla="*/ 66971 w 74814"/>
                                    <a:gd name="connsiteY4" fmla="*/ 35795 h 116378"/>
                                    <a:gd name="connsiteX5" fmla="*/ 32888 w 74814"/>
                                    <a:gd name="connsiteY5" fmla="*/ 6701 h 116378"/>
                                    <a:gd name="connsiteX6" fmla="*/ 7119 w 74814"/>
                                    <a:gd name="connsiteY6" fmla="*/ 43277 h 116378"/>
                                    <a:gd name="connsiteX7" fmla="*/ 7119 w 74814"/>
                                    <a:gd name="connsiteY7" fmla="*/ 43277 h 116378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</a:cxnLst>
                                  <a:rect l="l" t="t" r="r" b="b"/>
                                  <a:pathLst>
                                    <a:path w="74814" h="116378">
                                      <a:moveTo>
                                        <a:pt x="7119" y="43277"/>
                                      </a:moveTo>
                                      <a:cubicBezTo>
                                        <a:pt x="11276" y="60733"/>
                                        <a:pt x="15432" y="79021"/>
                                        <a:pt x="20419" y="96478"/>
                                      </a:cubicBezTo>
                                      <a:cubicBezTo>
                                        <a:pt x="23745" y="108947"/>
                                        <a:pt x="37045" y="117260"/>
                                        <a:pt x="49514" y="115597"/>
                                      </a:cubicBezTo>
                                      <a:cubicBezTo>
                                        <a:pt x="61152" y="113935"/>
                                        <a:pt x="73621" y="103128"/>
                                        <a:pt x="72789" y="89828"/>
                                      </a:cubicBezTo>
                                      <a:cubicBezTo>
                                        <a:pt x="71127" y="71540"/>
                                        <a:pt x="68633" y="54083"/>
                                        <a:pt x="66971" y="35795"/>
                                      </a:cubicBezTo>
                                      <a:cubicBezTo>
                                        <a:pt x="65308" y="18338"/>
                                        <a:pt x="52008" y="3375"/>
                                        <a:pt x="32888" y="6701"/>
                                      </a:cubicBezTo>
                                      <a:cubicBezTo>
                                        <a:pt x="13769" y="8363"/>
                                        <a:pt x="2963" y="25820"/>
                                        <a:pt x="7119" y="43277"/>
                                      </a:cubicBezTo>
                                      <a:lnTo>
                                        <a:pt x="7119" y="43277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6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wps:wsp>
                              <wps:cNvPr id="876" name="Полілінія: фігура 876"/>
                              <wps:cNvSpPr/>
                              <wps:spPr>
                                <a:xfrm flipH="1" flipV="1">
                                  <a:off x="1379391" y="563646"/>
                                  <a:ext cx="276302" cy="198938"/>
                                </a:xfrm>
                                <a:custGeom>
                                  <a:avLst/>
                                  <a:gdLst>
                                    <a:gd name="connsiteX0" fmla="*/ 194890 w 207818"/>
                                    <a:gd name="connsiteY0" fmla="*/ 110096 h 149629"/>
                                    <a:gd name="connsiteX1" fmla="*/ 50249 w 207818"/>
                                    <a:gd name="connsiteY1" fmla="*/ 10343 h 149629"/>
                                    <a:gd name="connsiteX2" fmla="*/ 20323 w 207818"/>
                                    <a:gd name="connsiteY2" fmla="*/ 61882 h 149629"/>
                                    <a:gd name="connsiteX3" fmla="*/ 174109 w 207818"/>
                                    <a:gd name="connsiteY3" fmla="*/ 145840 h 149629"/>
                                    <a:gd name="connsiteX4" fmla="*/ 194890 w 207818"/>
                                    <a:gd name="connsiteY4" fmla="*/ 110096 h 149629"/>
                                    <a:gd name="connsiteX5" fmla="*/ 194890 w 207818"/>
                                    <a:gd name="connsiteY5" fmla="*/ 110096 h 149629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</a:cxnLst>
                                  <a:rect l="l" t="t" r="r" b="b"/>
                                  <a:pathLst>
                                    <a:path w="207818" h="149629">
                                      <a:moveTo>
                                        <a:pt x="194890" y="110096"/>
                                      </a:moveTo>
                                      <a:cubicBezTo>
                                        <a:pt x="146677" y="74351"/>
                                        <a:pt x="104282" y="38606"/>
                                        <a:pt x="50249" y="10343"/>
                                      </a:cubicBezTo>
                                      <a:cubicBezTo>
                                        <a:pt x="15336" y="-7945"/>
                                        <a:pt x="-11265" y="39437"/>
                                        <a:pt x="20323" y="61882"/>
                                      </a:cubicBezTo>
                                      <a:cubicBezTo>
                                        <a:pt x="69369" y="97626"/>
                                        <a:pt x="120076" y="119239"/>
                                        <a:pt x="174109" y="145840"/>
                                      </a:cubicBezTo>
                                      <a:cubicBezTo>
                                        <a:pt x="198216" y="159141"/>
                                        <a:pt x="216504" y="125890"/>
                                        <a:pt x="194890" y="110096"/>
                                      </a:cubicBezTo>
                                      <a:lnTo>
                                        <a:pt x="194890" y="110096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6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3F3B5287" id="Група 3022" o:spid="_x0000_s1026" style="position:absolute;margin-left:35.6pt;margin-top:32.85pt;width:183.75pt;height:40.3pt;z-index:-251508736" coordorigin="4910,1552" coordsize="39864,875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">
                      <v:shape id="Полілінія: фігура 865" o:spid="_x0000_s1027" style="position:absolute;left:31041;top:3904;width:2924;height:1408;flip:x y;visibility:visible;mso-wrap-style:square;v-text-anchor:middle" coordsize="219973,1059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" path="m41792,82444v42366,-4074,84731,,123022,17924c206365,119921,242213,61261,200662,38449,146891,9120,91490,-657,31201,10749,-7906,17267,1056,86518,41792,82444r,xe" fillcolor="#8e0334 [3205]" stroked="f">
                        <v:stroke joinstyle="miter"/>
                        <v:path arrowok="t" o:connecttype="custom" o:connectlocs="55564,109612;219128,133443;266789,51119;41483,14291;55564,109612;55564,109612" o:connectangles="0,0,0,0,0,0"/>
                      </v:shape>
                      <v:shape id="Полілінія: фігура 866" o:spid="_x0000_s1028" style="position:absolute;left:43577;top:9216;width:1198;height:1089;flip:x y;visibility:visible;mso-wrap-style:square;v-text-anchor:middle" coordsize="90091,819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" path="m55396,69184c63586,62632,71776,56080,79966,49528v9828,-8190,9009,-23752,1638,-33580c73414,5301,60309,3663,48843,9396,39015,14310,29187,18405,20178,23319,4617,30691,2160,53623,11988,65908v4914,6552,11466,9828,18837,10647c40653,79012,48024,75736,55396,69184r,xe" fillcolor="#f2ea14 [3206]" stroked="f">
                        <v:stroke joinstyle="miter"/>
                        <v:path arrowok="t" o:connecttype="custom" o:connectlocs="73651,91984;106317,65850;108495,21204;64938,12493;26827,31004;15938,87629;40983,101784;73651,91984;73651,91984" o:connectangles="0,0,0,0,0,0,0,0,0"/>
                      </v:shape>
                      <v:shape id="Полілінія: фігура 867" o:spid="_x0000_s1029" style="position:absolute;left:4910;top:1607;width:3267;height:4573;flip:x y;visibility:visible;mso-wrap-style:square;v-text-anchor:middle" coordsize="245702,3439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" path="m66876,297882c45582,276588,119293,186497,131578,169298,162701,127528,197918,89035,235592,52998,261801,27609,223307,-10066,196280,13686,138130,63645,88990,120976,47220,185678,20193,227447,-19120,294606,28383,337194v25389,22933,63064,-13923,38493,-39312l66876,297882xe" fillcolor="#f2ea14 [3206]" stroked="f">
                        <v:stroke joinstyle="miter"/>
                        <v:path arrowok="t" o:connecttype="custom" o:connectlocs="88915,396046;174939,225088;313230,70463;260963,18196;62781,246866;37736,448312;88915,396046;88915,396046" o:connectangles="0,0,0,0,0,0,0,0"/>
                      </v:shape>
                      <v:shape id="Полілінія: фігура 868" o:spid="_x0000_s1030" style="position:absolute;left:38926;top:2360;width:2287;height:980;flip:x y;visibility:visible;mso-wrap-style:square;v-text-anchor:middle" coordsize="171991,737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" path="m155249,29400c118393,17933,79081,12200,41406,6467,6189,1553,-9372,53970,26664,60522v40131,7371,81901,13923,122851,14742c176543,75264,180638,36771,155249,29400r,xe" fillcolor="#f2ea14 [3206]" stroked="f">
                        <v:stroke joinstyle="miter"/>
                        <v:path arrowok="t" o:connecttype="custom" o:connectlocs="206411,39089;55051,8598;35451,80468;198787,100068;206411,39089;206411,39089" o:connectangles="0,0,0,0,0,0"/>
                      </v:shape>
                      <v:shape id="Полілінія: фігура 869" o:spid="_x0000_s1031" style="position:absolute;left:13570;top:6345;width:1120;height:1345;flip:x y;visibility:visible;mso-wrap-style:square;v-text-anchor:middle" coordsize="84299,1011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" path="m22071,28667c17013,41312,12798,53956,7741,66601,2682,78403,11956,92734,22914,96949v11802,5058,25290,843,32877,-10959c63378,74188,70122,63229,77709,51428,86982,36254,79395,15179,63378,8435,44832,1691,27972,11807,22071,28667r,xe" fillcolor="#e1d231 [3207]" stroked="f">
                        <v:stroke joinstyle="miter"/>
                        <v:path arrowok="t" o:connecttype="custom" o:connectlocs="29344,38114;10292,88549;30465,128898;74176,114327;103317,68376;84264,11215;29344,38114;29344,38114" o:connectangles="0,0,0,0,0,0,0,0"/>
                      </v:shape>
                      <v:shape id="Полілінія: фігура 870" o:spid="_x0000_s1032" style="position:absolute;left:35590;top:1552;width:1681;height:2354;flip:x y;visibility:visible;mso-wrap-style:square;v-text-anchor:middle" coordsize="126449,1770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" path="m76632,144453c79161,111577,93492,82072,117096,58468,145758,29806,102765,-11500,73261,14632,34483,48352,13408,93874,6664,144453v-5901,44679,66597,46365,69968,l76632,144453xe" fillcolor="#e1d231 [3207]" stroked="f">
                        <v:stroke joinstyle="miter"/>
                        <v:path arrowok="t" o:connecttype="custom" o:connectlocs="101885,192057;155684,77736;97403,19454;8860,192057;101885,192057;101885,192057" o:connectangles="0,0,0,0,0,0"/>
                      </v:shape>
                      <v:shape id="Полілінія: фігура 871" o:spid="_x0000_s1033" style="position:absolute;left:29554;top:4447;width:1121;height:2129;flip:x y;visibility:visible;mso-wrap-style:square;v-text-anchor:middle" coordsize="84299,1601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" path="m68591,135415c74492,101695,79550,68819,83765,35099,87980,2222,32342,-5365,25598,27512,18855,57860,12953,88207,7053,118555v-3373,16860,5057,34563,22760,39621c44987,162391,66062,152275,68591,135415r,xe" fillcolor="#e1d231 [3207]" stroked="f">
                        <v:stroke joinstyle="miter"/>
                        <v:path arrowok="t" o:connecttype="custom" o:connectlocs="91195,180041;111369,46666;34034,36579;9377,157625;39638,210303;91195,180041;91195,180041" o:connectangles="0,0,0,0,0,0,0"/>
                      </v:shape>
                      <v:shape id="Полілінія: фігура 872" o:spid="_x0000_s1034" style="position:absolute;left:24923;top:6134;width:1327;height:1768;flip:x y;visibility:visible;mso-wrap-style:square;v-text-anchor:middle" coordsize="99752,1330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" path="m6235,34501v,38239,19950,73984,53201,93934c88530,145060,111806,102666,85205,84378,69411,72740,63592,53620,65255,35332,69411,-2906,6235,-3737,6235,34501r,xe" fillcolor="#0a7493 [3209]" stroked="f">
                        <v:stroke joinstyle="miter"/>
                        <v:path arrowok="t" o:connecttype="custom" o:connectlocs="8290,45871;79023,170761;113284,112185;86760,46976;8290,45871;8290,45871" o:connectangles="0,0,0,0,0,0"/>
                      </v:shape>
                      <v:shape id="Полілінія: фігура 873" o:spid="_x0000_s1035" style="position:absolute;left:21517;top:1797;width:1879;height:1769;flip:x y;visibility:visible;mso-wrap-style:square;v-text-anchor:middle" coordsize="141316,1330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" path="m82544,15901c59269,37514,35993,59127,13549,82403v-20782,21612,6650,62345,33250,43226c75063,105678,101663,84065,129095,63283v14132,-10806,11638,-35745,,-47382c116626,2600,95844,3431,82544,15901r,xe" fillcolor="#0a7493 [3209]" stroked="f">
                        <v:stroke joinstyle="miter"/>
                        <v:path arrowok="t" o:connecttype="custom" o:connectlocs="109745,21141;18014,109559;62221,167030;171637,84138;171637,21141;109745,21141;109745,21141" o:connectangles="0,0,0,0,0,0,0"/>
                      </v:shape>
                      <v:shape id="Полілінія: фігура 874" o:spid="_x0000_s1036" style="position:absolute;left:18731;top:4520;width:884;height:1106;flip:x y;visibility:visible;mso-wrap-style:square;v-text-anchor:middle" coordsize="66501,831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" path="m6824,41979v831,5819,1662,11638,3325,17457c10980,64424,15136,69411,19293,71905v4156,3325,9144,5819,14963,4988c38412,76893,42568,75230,46725,73568v4988,-2494,9975,-9144,11638,-14963c59194,52786,60025,46967,61688,41148v1662,-9975,831,-19951,-7482,-26601c48387,9560,41737,6235,34256,6235v-7482,,-14132,3325,-19951,8312c6824,22860,5161,32004,6824,41979r,xe" fillcolor="#0a7493 [3209]" stroked="f">
                        <v:stroke joinstyle="miter"/>
                        <v:path arrowok="t" o:connecttype="custom" o:connectlocs="9073,55813;13494,79023;25651,95601;45545,102233;62124,97812;77597,77918;82018,54708;72070,19341;45545,8290;19019,19341;9073,55813;9073,55813" o:connectangles="0,0,0,0,0,0,0,0,0,0,0,0"/>
                      </v:shape>
                      <v:shape id="Полілінія: фігура 875" o:spid="_x0000_s1037" style="position:absolute;left:9075;top:5278;width:995;height:1547;flip:x y;visibility:visible;mso-wrap-style:square;v-text-anchor:middle" coordsize="74814,11637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" path="m7119,43277v4157,17456,8313,35744,13300,53201c23745,108947,37045,117260,49514,115597,61152,113935,73621,103128,72789,89828,71127,71540,68633,54083,66971,35795,65308,18338,52008,3375,32888,6701,13769,8363,2963,25820,7119,43277r,xe" fillcolor="#0a7493 [3209]" stroked="f">
                        <v:stroke joinstyle="miter"/>
                        <v:path arrowok="t" o:connecttype="custom" o:connectlocs="9465,57538;27148,128271;65831,153691;96777,119430;89041,47591;43726,8909;9465,57538;9465,57538" o:connectangles="0,0,0,0,0,0,0,0"/>
                      </v:shape>
                      <v:shape id="Полілінія: фігура 876" o:spid="_x0000_s1038" style="position:absolute;left:13793;top:5636;width:2763;height:1989;flip:x y;visibility:visible;mso-wrap-style:square;v-text-anchor:middle" coordsize="207818,1496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" path="m194890,110096c146677,74351,104282,38606,50249,10343,15336,-7945,-11265,39437,20323,61882v49046,35744,99753,57357,153786,83958c198216,159141,216504,125890,194890,110096r,xe" fillcolor="#0a7493 [3209]" stroked="f">
                        <v:stroke joinstyle="miter"/>
                        <v:path arrowok="t" o:connecttype="custom" o:connectlocs="259114,146377;66808,13751;27020,82275;231485,193900;259114,146377;259114,146377" o:connectangles="0,0,0,0,0,0"/>
                      </v:shape>
                    </v:group>
                  </w:pict>
                </mc:Fallback>
              </mc:AlternateContent>
            </w:r>
          </w:p>
        </w:tc>
        <w:tc>
          <w:tcPr>
            <w:tcW w:w="4386" w:type="dxa"/>
            <w:gridSpan w:val="10"/>
            <w:shd w:val="clear" w:color="auto" w:fill="07566D" w:themeFill="accent6" w:themeFillShade="BF"/>
            <w:vAlign w:val="center"/>
          </w:tcPr>
          <w:p w14:paraId="1DA6871B" w14:textId="0055AF1F" w:rsidR="002C20D8" w:rsidRPr="0016216C" w:rsidRDefault="001F709D" w:rsidP="002C20D8">
            <w:pPr>
              <w:pStyle w:val="1"/>
              <w:rPr>
                <w:noProof/>
              </w:rPr>
            </w:pPr>
            <w:sdt>
              <w:sdtPr>
                <w:rPr>
                  <w:noProof/>
                </w:rPr>
                <w:id w:val="1847512472"/>
                <w:placeholder>
                  <w:docPart w:val="28D1F184CDD04883856C1D770A05B8D0"/>
                </w:placeholder>
                <w:temporary/>
                <w:showingPlcHdr/>
                <w15:appearance w15:val="hidden"/>
              </w:sdtPr>
              <w:sdtEndPr/>
              <w:sdtContent>
                <w:r w:rsidR="00E3443A" w:rsidRPr="0016216C">
                  <w:rPr>
                    <w:noProof/>
                    <w:lang w:bidi="uk-UA"/>
                  </w:rPr>
                  <w:t>Спеціальне запрошення на</w:t>
                </w:r>
              </w:sdtContent>
            </w:sdt>
          </w:p>
        </w:tc>
        <w:tc>
          <w:tcPr>
            <w:tcW w:w="545" w:type="dxa"/>
          </w:tcPr>
          <w:p w14:paraId="4E56FAA4" w14:textId="6E5067AF" w:rsidR="002C20D8" w:rsidRPr="0016216C" w:rsidRDefault="002C20D8" w:rsidP="005B4324">
            <w:pPr>
              <w:rPr>
                <w:noProof/>
              </w:rPr>
            </w:pPr>
          </w:p>
        </w:tc>
      </w:tr>
      <w:tr w:rsidR="00AB5F61" w:rsidRPr="0016216C" w14:paraId="0C8CC04A" w14:textId="77777777" w:rsidTr="00F617E1">
        <w:trPr>
          <w:trHeight w:val="654"/>
          <w:jc w:val="center"/>
        </w:trPr>
        <w:tc>
          <w:tcPr>
            <w:tcW w:w="5245" w:type="dxa"/>
          </w:tcPr>
          <w:p w14:paraId="47661F06" w14:textId="77777777" w:rsidR="00AB5F61" w:rsidRPr="0016216C" w:rsidRDefault="00AB5F61" w:rsidP="005B4324">
            <w:pPr>
              <w:rPr>
                <w:noProof/>
              </w:rPr>
            </w:pPr>
          </w:p>
        </w:tc>
        <w:tc>
          <w:tcPr>
            <w:tcW w:w="5244" w:type="dxa"/>
            <w:gridSpan w:val="12"/>
            <w:vAlign w:val="center"/>
          </w:tcPr>
          <w:sdt>
            <w:sdtPr>
              <w:rPr>
                <w:noProof/>
              </w:rPr>
              <w:id w:val="-1625993778"/>
              <w:placeholder>
                <w:docPart w:val="AF2EBC24319E4F22AFFF416C709A37E4"/>
              </w:placeholder>
              <w:temporary/>
              <w:showingPlcHdr/>
              <w15:appearance w15:val="hidden"/>
            </w:sdtPr>
            <w:sdtEndPr/>
            <w:sdtContent>
              <w:p w14:paraId="33C0F53C" w14:textId="77777777" w:rsidR="00AB5F61" w:rsidRPr="0016216C" w:rsidRDefault="00AB5F61" w:rsidP="00170BD3">
                <w:pPr>
                  <w:pStyle w:val="Title"/>
                  <w:rPr>
                    <w:noProof/>
                  </w:rPr>
                </w:pPr>
                <w:r w:rsidRPr="0016216C">
                  <w:rPr>
                    <w:noProof/>
                    <w:lang w:bidi="uk-UA"/>
                  </w:rPr>
                  <w:t>святкову</w:t>
                </w:r>
              </w:p>
            </w:sdtContent>
          </w:sdt>
        </w:tc>
      </w:tr>
      <w:tr w:rsidR="00583C48" w:rsidRPr="0016216C" w14:paraId="22D22730" w14:textId="77777777" w:rsidTr="00F617E1">
        <w:trPr>
          <w:trHeight w:val="288"/>
          <w:jc w:val="center"/>
        </w:trPr>
        <w:tc>
          <w:tcPr>
            <w:tcW w:w="5245" w:type="dxa"/>
            <w:vMerge w:val="restart"/>
          </w:tcPr>
          <w:p w14:paraId="20A3FCE3" w14:textId="77777777" w:rsidR="00583C48" w:rsidRPr="0016216C" w:rsidRDefault="00583C48" w:rsidP="005B4324">
            <w:pPr>
              <w:rPr>
                <w:noProof/>
              </w:rPr>
            </w:pPr>
          </w:p>
        </w:tc>
        <w:tc>
          <w:tcPr>
            <w:tcW w:w="1080" w:type="dxa"/>
            <w:gridSpan w:val="3"/>
            <w:vAlign w:val="bottom"/>
          </w:tcPr>
          <w:p w14:paraId="14B8441E" w14:textId="0128E964" w:rsidR="00583C48" w:rsidRPr="0016216C" w:rsidRDefault="00583C48" w:rsidP="002864B6">
            <w:pPr>
              <w:jc w:val="right"/>
              <w:rPr>
                <w:noProof/>
              </w:rPr>
            </w:pPr>
          </w:p>
        </w:tc>
        <w:tc>
          <w:tcPr>
            <w:tcW w:w="2744" w:type="dxa"/>
            <w:gridSpan w:val="5"/>
            <w:vMerge w:val="restart"/>
            <w:vAlign w:val="bottom"/>
          </w:tcPr>
          <w:p w14:paraId="54E55FAF" w14:textId="68B9ACD1" w:rsidR="00583C48" w:rsidRPr="0016216C" w:rsidRDefault="001F709D" w:rsidP="00170BD3">
            <w:pPr>
              <w:pStyle w:val="Title"/>
              <w:rPr>
                <w:rFonts w:asciiTheme="minorHAnsi" w:eastAsiaTheme="minorHAnsi" w:hAnsiTheme="minorHAnsi"/>
                <w:noProof/>
                <w:color w:val="auto"/>
                <w:kern w:val="0"/>
                <w:sz w:val="22"/>
                <w:szCs w:val="22"/>
              </w:rPr>
            </w:pPr>
            <w:sdt>
              <w:sdtPr>
                <w:rPr>
                  <w:noProof/>
                </w:rPr>
                <w:id w:val="467780790"/>
                <w:placeholder>
                  <w:docPart w:val="69457F35F6B94A33B7B82B5EEA4C1469"/>
                </w:placeholder>
                <w:temporary/>
                <w:showingPlcHdr/>
                <w15:appearance w15:val="hidden"/>
              </w:sdtPr>
              <w:sdtEndPr/>
              <w:sdtContent>
                <w:r w:rsidR="00583C48" w:rsidRPr="0016216C">
                  <w:rPr>
                    <w:noProof/>
                    <w:lang w:bidi="uk-UA"/>
                  </w:rPr>
                  <w:t>вечірку</w:t>
                </w:r>
              </w:sdtContent>
            </w:sdt>
          </w:p>
        </w:tc>
        <w:tc>
          <w:tcPr>
            <w:tcW w:w="1420" w:type="dxa"/>
            <w:gridSpan w:val="4"/>
            <w:vAlign w:val="bottom"/>
          </w:tcPr>
          <w:p w14:paraId="4E2955EC" w14:textId="64321713" w:rsidR="00583C48" w:rsidRPr="0016216C" w:rsidRDefault="00583C48" w:rsidP="002864B6">
            <w:pPr>
              <w:rPr>
                <w:noProof/>
              </w:rPr>
            </w:pPr>
          </w:p>
        </w:tc>
      </w:tr>
      <w:tr w:rsidR="00583C48" w:rsidRPr="0016216C" w14:paraId="6758E05B" w14:textId="77777777" w:rsidTr="00F617E1">
        <w:trPr>
          <w:trHeight w:val="639"/>
          <w:jc w:val="center"/>
        </w:trPr>
        <w:tc>
          <w:tcPr>
            <w:tcW w:w="5245" w:type="dxa"/>
            <w:vMerge/>
          </w:tcPr>
          <w:p w14:paraId="2CF136BA" w14:textId="77777777" w:rsidR="00583C48" w:rsidRPr="0016216C" w:rsidRDefault="00583C48" w:rsidP="005B4324">
            <w:pPr>
              <w:rPr>
                <w:noProof/>
              </w:rPr>
            </w:pPr>
          </w:p>
        </w:tc>
        <w:tc>
          <w:tcPr>
            <w:tcW w:w="1080" w:type="dxa"/>
            <w:gridSpan w:val="3"/>
            <w:vAlign w:val="center"/>
          </w:tcPr>
          <w:p w14:paraId="3CCD5A42" w14:textId="137E90E7" w:rsidR="00583C48" w:rsidRPr="0016216C" w:rsidRDefault="009E468E" w:rsidP="00AB6A27">
            <w:pPr>
              <w:jc w:val="right"/>
              <w:rPr>
                <w:noProof/>
              </w:rPr>
            </w:pPr>
            <w:r w:rsidRPr="0016216C">
              <w:rPr>
                <w:noProof/>
                <w:lang w:bidi="uk-UA"/>
              </w:rPr>
              <mc:AlternateContent>
                <mc:Choice Requires="wps">
                  <w:drawing>
                    <wp:anchor distT="0" distB="0" distL="114300" distR="114300" simplePos="0" relativeHeight="251815936" behindDoc="0" locked="1" layoutInCell="1" allowOverlap="1" wp14:anchorId="7989A690" wp14:editId="04E68A1E">
                      <wp:simplePos x="0" y="0"/>
                      <wp:positionH relativeFrom="column">
                        <wp:posOffset>88900</wp:posOffset>
                      </wp:positionH>
                      <wp:positionV relativeFrom="page">
                        <wp:posOffset>164465</wp:posOffset>
                      </wp:positionV>
                      <wp:extent cx="548640" cy="0"/>
                      <wp:effectExtent l="19050" t="19050" r="41910" b="38100"/>
                      <wp:wrapNone/>
                      <wp:docPr id="16" name="Пряма сполучна лінія 16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Aspect="1"/>
                            </wps:cNvCnPr>
                            <wps:spPr>
                              <a:xfrm>
                                <a:off x="0" y="0"/>
                                <a:ext cx="548640" cy="0"/>
                              </a:xfrm>
                              <a:prstGeom prst="line">
                                <a:avLst/>
                              </a:prstGeom>
                              <a:ln w="63500" cap="rnd">
                                <a:solidFill>
                                  <a:schemeClr val="accent3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0B546C7F" id="Пряма сполучна лінія 16" o:spid="_x0000_s1026" style="position:absolute;z-index:251815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page;mso-height-relative:page" from="7pt,12.95pt" to="50.2pt,1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" strokecolor="#f2ea14 [3206]" strokeweight="5pt">
                      <v:stroke joinstyle="miter" endcap="round"/>
                      <o:lock v:ext="edit" aspectratio="t" shapetype="f"/>
                      <w10:wrap anchory="page"/>
                      <w10:anchorlock/>
                    </v:line>
                  </w:pict>
                </mc:Fallback>
              </mc:AlternateContent>
            </w:r>
          </w:p>
        </w:tc>
        <w:tc>
          <w:tcPr>
            <w:tcW w:w="2744" w:type="dxa"/>
            <w:gridSpan w:val="5"/>
            <w:vMerge/>
            <w:vAlign w:val="bottom"/>
          </w:tcPr>
          <w:p w14:paraId="2D0C63E7" w14:textId="77777777" w:rsidR="00583C48" w:rsidRPr="0016216C" w:rsidRDefault="00583C48" w:rsidP="00170BD3">
            <w:pPr>
              <w:pStyle w:val="Title"/>
              <w:rPr>
                <w:noProof/>
              </w:rPr>
            </w:pPr>
          </w:p>
        </w:tc>
        <w:tc>
          <w:tcPr>
            <w:tcW w:w="1420" w:type="dxa"/>
            <w:gridSpan w:val="4"/>
            <w:vAlign w:val="center"/>
          </w:tcPr>
          <w:p w14:paraId="4F616B29" w14:textId="361FEA8F" w:rsidR="00583C48" w:rsidRPr="0016216C" w:rsidRDefault="009E468E" w:rsidP="00AB6A27">
            <w:pPr>
              <w:rPr>
                <w:noProof/>
              </w:rPr>
            </w:pPr>
            <w:r w:rsidRPr="0016216C">
              <w:rPr>
                <w:noProof/>
                <w:lang w:bidi="uk-UA"/>
              </w:rPr>
              <mc:AlternateContent>
                <mc:Choice Requires="wps">
                  <w:drawing>
                    <wp:anchor distT="0" distB="0" distL="114300" distR="114300" simplePos="0" relativeHeight="251814912" behindDoc="0" locked="1" layoutInCell="1" allowOverlap="1" wp14:anchorId="017642E6" wp14:editId="2D54CE32">
                      <wp:simplePos x="0" y="0"/>
                      <wp:positionH relativeFrom="column">
                        <wp:posOffset>19050</wp:posOffset>
                      </wp:positionH>
                      <wp:positionV relativeFrom="page">
                        <wp:posOffset>131445</wp:posOffset>
                      </wp:positionV>
                      <wp:extent cx="548640" cy="0"/>
                      <wp:effectExtent l="19050" t="19050" r="41910" b="38100"/>
                      <wp:wrapNone/>
                      <wp:docPr id="30" name="Пряма сполучна лінія 30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Aspect="1"/>
                            </wps:cNvCnPr>
                            <wps:spPr>
                              <a:xfrm>
                                <a:off x="0" y="0"/>
                                <a:ext cx="548640" cy="0"/>
                              </a:xfrm>
                              <a:prstGeom prst="line">
                                <a:avLst/>
                              </a:prstGeom>
                              <a:ln w="63500" cap="rnd"/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5B20B4C6" id="Пряма сполучна лінія 30" o:spid="_x0000_s1026" style="position:absolute;z-index:251814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page;mso-height-relative:page" from="1.5pt,10.35pt" to="44.7pt,10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" strokecolor="#db1a5e [3204]" strokeweight="5pt">
                      <v:stroke joinstyle="miter" endcap="round"/>
                      <o:lock v:ext="edit" aspectratio="t" shapetype="f"/>
                      <w10:wrap anchory="page"/>
                      <w10:anchorlock/>
                    </v:line>
                  </w:pict>
                </mc:Fallback>
              </mc:AlternateContent>
            </w:r>
          </w:p>
        </w:tc>
      </w:tr>
      <w:tr w:rsidR="002C20D8" w:rsidRPr="0016216C" w14:paraId="2E2D7763" w14:textId="77777777" w:rsidTr="00F617E1">
        <w:trPr>
          <w:trHeight w:val="283"/>
          <w:jc w:val="center"/>
        </w:trPr>
        <w:tc>
          <w:tcPr>
            <w:tcW w:w="5245" w:type="dxa"/>
            <w:vMerge w:val="restart"/>
          </w:tcPr>
          <w:p w14:paraId="733617DA" w14:textId="77777777" w:rsidR="00AB5F61" w:rsidRPr="0016216C" w:rsidRDefault="00AB5F61" w:rsidP="00404871">
            <w:pPr>
              <w:jc w:val="center"/>
              <w:rPr>
                <w:noProof/>
              </w:rPr>
            </w:pPr>
            <w:r w:rsidRPr="0016216C">
              <w:rPr>
                <w:noProof/>
                <w:lang w:bidi="uk-UA"/>
              </w:rPr>
              <mc:AlternateContent>
                <mc:Choice Requires="wps">
                  <w:drawing>
                    <wp:inline distT="0" distB="0" distL="0" distR="0" wp14:anchorId="00BC4DC5" wp14:editId="653666E7">
                      <wp:extent cx="525780" cy="525780"/>
                      <wp:effectExtent l="0" t="0" r="7620" b="7620"/>
                      <wp:docPr id="880" name="Графіка 2267" descr="Щасливий емодзі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21398351">
                                <a:off x="0" y="0"/>
                                <a:ext cx="525780" cy="525780"/>
                              </a:xfrm>
                              <a:custGeom>
                                <a:avLst/>
                                <a:gdLst>
                                  <a:gd name="connsiteX0" fmla="*/ 726281 w 742950"/>
                                  <a:gd name="connsiteY0" fmla="*/ 492919 h 742950"/>
                                  <a:gd name="connsiteX1" fmla="*/ 737711 w 742950"/>
                                  <a:gd name="connsiteY1" fmla="*/ 369094 h 742950"/>
                                  <a:gd name="connsiteX2" fmla="*/ 684371 w 742950"/>
                                  <a:gd name="connsiteY2" fmla="*/ 165259 h 742950"/>
                                  <a:gd name="connsiteX3" fmla="*/ 410051 w 742950"/>
                                  <a:gd name="connsiteY3" fmla="*/ 7144 h 742950"/>
                                  <a:gd name="connsiteX4" fmla="*/ 326231 w 742950"/>
                                  <a:gd name="connsiteY4" fmla="*/ 7144 h 742950"/>
                                  <a:gd name="connsiteX5" fmla="*/ 326231 w 742950"/>
                                  <a:gd name="connsiteY5" fmla="*/ 8096 h 742950"/>
                                  <a:gd name="connsiteX6" fmla="*/ 70009 w 742950"/>
                                  <a:gd name="connsiteY6" fmla="*/ 164306 h 742950"/>
                                  <a:gd name="connsiteX7" fmla="*/ 7144 w 742950"/>
                                  <a:gd name="connsiteY7" fmla="*/ 373856 h 742950"/>
                                  <a:gd name="connsiteX8" fmla="*/ 69056 w 742950"/>
                                  <a:gd name="connsiteY8" fmla="*/ 584359 h 742950"/>
                                  <a:gd name="connsiteX9" fmla="*/ 431959 w 742950"/>
                                  <a:gd name="connsiteY9" fmla="*/ 737711 h 742950"/>
                                  <a:gd name="connsiteX10" fmla="*/ 591979 w 742950"/>
                                  <a:gd name="connsiteY10" fmla="*/ 706279 h 742950"/>
                                  <a:gd name="connsiteX11" fmla="*/ 657701 w 742950"/>
                                  <a:gd name="connsiteY11" fmla="*/ 661511 h 742950"/>
                                  <a:gd name="connsiteX12" fmla="*/ 726281 w 742950"/>
                                  <a:gd name="connsiteY12" fmla="*/ 492919 h 742950"/>
                                  <a:gd name="connsiteX13" fmla="*/ 322421 w 742950"/>
                                  <a:gd name="connsiteY13" fmla="*/ 148114 h 742950"/>
                                  <a:gd name="connsiteX14" fmla="*/ 319564 w 742950"/>
                                  <a:gd name="connsiteY14" fmla="*/ 155734 h 742950"/>
                                  <a:gd name="connsiteX15" fmla="*/ 309086 w 742950"/>
                                  <a:gd name="connsiteY15" fmla="*/ 158591 h 742950"/>
                                  <a:gd name="connsiteX16" fmla="*/ 257651 w 742950"/>
                                  <a:gd name="connsiteY16" fmla="*/ 174784 h 742950"/>
                                  <a:gd name="connsiteX17" fmla="*/ 231934 w 742950"/>
                                  <a:gd name="connsiteY17" fmla="*/ 190976 h 742950"/>
                                  <a:gd name="connsiteX18" fmla="*/ 220504 w 742950"/>
                                  <a:gd name="connsiteY18" fmla="*/ 185261 h 742950"/>
                                  <a:gd name="connsiteX19" fmla="*/ 219551 w 742950"/>
                                  <a:gd name="connsiteY19" fmla="*/ 179546 h 742950"/>
                                  <a:gd name="connsiteX20" fmla="*/ 270986 w 742950"/>
                                  <a:gd name="connsiteY20" fmla="*/ 139541 h 742950"/>
                                  <a:gd name="connsiteX21" fmla="*/ 322421 w 742950"/>
                                  <a:gd name="connsiteY21" fmla="*/ 148114 h 742950"/>
                                  <a:gd name="connsiteX22" fmla="*/ 425291 w 742950"/>
                                  <a:gd name="connsiteY22" fmla="*/ 158591 h 742950"/>
                                  <a:gd name="connsiteX23" fmla="*/ 414814 w 742950"/>
                                  <a:gd name="connsiteY23" fmla="*/ 150019 h 742950"/>
                                  <a:gd name="connsiteX24" fmla="*/ 433864 w 742950"/>
                                  <a:gd name="connsiteY24" fmla="*/ 139541 h 742950"/>
                                  <a:gd name="connsiteX25" fmla="*/ 474821 w 742950"/>
                                  <a:gd name="connsiteY25" fmla="*/ 139541 h 742950"/>
                                  <a:gd name="connsiteX26" fmla="*/ 534829 w 742950"/>
                                  <a:gd name="connsiteY26" fmla="*/ 179546 h 742950"/>
                                  <a:gd name="connsiteX27" fmla="*/ 531971 w 742950"/>
                                  <a:gd name="connsiteY27" fmla="*/ 188119 h 742950"/>
                                  <a:gd name="connsiteX28" fmla="*/ 518636 w 742950"/>
                                  <a:gd name="connsiteY28" fmla="*/ 190976 h 742950"/>
                                  <a:gd name="connsiteX29" fmla="*/ 499586 w 742950"/>
                                  <a:gd name="connsiteY29" fmla="*/ 180499 h 742950"/>
                                  <a:gd name="connsiteX30" fmla="*/ 475774 w 742950"/>
                                  <a:gd name="connsiteY30" fmla="*/ 168116 h 742950"/>
                                  <a:gd name="connsiteX31" fmla="*/ 425291 w 742950"/>
                                  <a:gd name="connsiteY31" fmla="*/ 158591 h 742950"/>
                                  <a:gd name="connsiteX32" fmla="*/ 595789 w 742950"/>
                                  <a:gd name="connsiteY32" fmla="*/ 212884 h 742950"/>
                                  <a:gd name="connsiteX33" fmla="*/ 623411 w 742950"/>
                                  <a:gd name="connsiteY33" fmla="*/ 248126 h 742950"/>
                                  <a:gd name="connsiteX34" fmla="*/ 620554 w 742950"/>
                                  <a:gd name="connsiteY34" fmla="*/ 255746 h 742950"/>
                                  <a:gd name="connsiteX35" fmla="*/ 609124 w 742950"/>
                                  <a:gd name="connsiteY35" fmla="*/ 260509 h 742950"/>
                                  <a:gd name="connsiteX36" fmla="*/ 592931 w 742950"/>
                                  <a:gd name="connsiteY36" fmla="*/ 250031 h 742950"/>
                                  <a:gd name="connsiteX37" fmla="*/ 524351 w 742950"/>
                                  <a:gd name="connsiteY37" fmla="*/ 299561 h 742950"/>
                                  <a:gd name="connsiteX38" fmla="*/ 373856 w 742950"/>
                                  <a:gd name="connsiteY38" fmla="*/ 330994 h 742950"/>
                                  <a:gd name="connsiteX39" fmla="*/ 251936 w 742950"/>
                                  <a:gd name="connsiteY39" fmla="*/ 297656 h 742950"/>
                                  <a:gd name="connsiteX40" fmla="*/ 165259 w 742950"/>
                                  <a:gd name="connsiteY40" fmla="*/ 253841 h 742950"/>
                                  <a:gd name="connsiteX41" fmla="*/ 147161 w 742950"/>
                                  <a:gd name="connsiteY41" fmla="*/ 285274 h 742950"/>
                                  <a:gd name="connsiteX42" fmla="*/ 134779 w 742950"/>
                                  <a:gd name="connsiteY42" fmla="*/ 277654 h 742950"/>
                                  <a:gd name="connsiteX43" fmla="*/ 134779 w 742950"/>
                                  <a:gd name="connsiteY43" fmla="*/ 270034 h 742950"/>
                                  <a:gd name="connsiteX44" fmla="*/ 158591 w 742950"/>
                                  <a:gd name="connsiteY44" fmla="*/ 223361 h 742950"/>
                                  <a:gd name="connsiteX45" fmla="*/ 181451 w 742950"/>
                                  <a:gd name="connsiteY45" fmla="*/ 224314 h 742950"/>
                                  <a:gd name="connsiteX46" fmla="*/ 171926 w 742950"/>
                                  <a:gd name="connsiteY46" fmla="*/ 241459 h 742950"/>
                                  <a:gd name="connsiteX47" fmla="*/ 259556 w 742950"/>
                                  <a:gd name="connsiteY47" fmla="*/ 276701 h 742950"/>
                                  <a:gd name="connsiteX48" fmla="*/ 434816 w 742950"/>
                                  <a:gd name="connsiteY48" fmla="*/ 305276 h 742950"/>
                                  <a:gd name="connsiteX49" fmla="*/ 482441 w 742950"/>
                                  <a:gd name="connsiteY49" fmla="*/ 291941 h 742950"/>
                                  <a:gd name="connsiteX50" fmla="*/ 530066 w 742950"/>
                                  <a:gd name="connsiteY50" fmla="*/ 269081 h 742950"/>
                                  <a:gd name="connsiteX51" fmla="*/ 566261 w 742950"/>
                                  <a:gd name="connsiteY51" fmla="*/ 238601 h 742950"/>
                                  <a:gd name="connsiteX52" fmla="*/ 574834 w 742950"/>
                                  <a:gd name="connsiteY52" fmla="*/ 232886 h 742950"/>
                                  <a:gd name="connsiteX53" fmla="*/ 566261 w 742950"/>
                                  <a:gd name="connsiteY53" fmla="*/ 224314 h 742950"/>
                                  <a:gd name="connsiteX54" fmla="*/ 595789 w 742950"/>
                                  <a:gd name="connsiteY54" fmla="*/ 212884 h 7429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  <a:cxn ang="0">
                                    <a:pos x="connsiteX20" y="connsiteY20"/>
                                  </a:cxn>
                                  <a:cxn ang="0">
                                    <a:pos x="connsiteX21" y="connsiteY21"/>
                                  </a:cxn>
                                  <a:cxn ang="0">
                                    <a:pos x="connsiteX22" y="connsiteY22"/>
                                  </a:cxn>
                                  <a:cxn ang="0">
                                    <a:pos x="connsiteX23" y="connsiteY23"/>
                                  </a:cxn>
                                  <a:cxn ang="0">
                                    <a:pos x="connsiteX24" y="connsiteY24"/>
                                  </a:cxn>
                                  <a:cxn ang="0">
                                    <a:pos x="connsiteX25" y="connsiteY25"/>
                                  </a:cxn>
                                  <a:cxn ang="0">
                                    <a:pos x="connsiteX26" y="connsiteY26"/>
                                  </a:cxn>
                                  <a:cxn ang="0">
                                    <a:pos x="connsiteX27" y="connsiteY27"/>
                                  </a:cxn>
                                  <a:cxn ang="0">
                                    <a:pos x="connsiteX28" y="connsiteY28"/>
                                  </a:cxn>
                                  <a:cxn ang="0">
                                    <a:pos x="connsiteX29" y="connsiteY29"/>
                                  </a:cxn>
                                  <a:cxn ang="0">
                                    <a:pos x="connsiteX30" y="connsiteY30"/>
                                  </a:cxn>
                                  <a:cxn ang="0">
                                    <a:pos x="connsiteX31" y="connsiteY31"/>
                                  </a:cxn>
                                  <a:cxn ang="0">
                                    <a:pos x="connsiteX32" y="connsiteY32"/>
                                  </a:cxn>
                                  <a:cxn ang="0">
                                    <a:pos x="connsiteX33" y="connsiteY33"/>
                                  </a:cxn>
                                  <a:cxn ang="0">
                                    <a:pos x="connsiteX34" y="connsiteY34"/>
                                  </a:cxn>
                                  <a:cxn ang="0">
                                    <a:pos x="connsiteX35" y="connsiteY35"/>
                                  </a:cxn>
                                  <a:cxn ang="0">
                                    <a:pos x="connsiteX36" y="connsiteY36"/>
                                  </a:cxn>
                                  <a:cxn ang="0">
                                    <a:pos x="connsiteX37" y="connsiteY37"/>
                                  </a:cxn>
                                  <a:cxn ang="0">
                                    <a:pos x="connsiteX38" y="connsiteY38"/>
                                  </a:cxn>
                                  <a:cxn ang="0">
                                    <a:pos x="connsiteX39" y="connsiteY39"/>
                                  </a:cxn>
                                  <a:cxn ang="0">
                                    <a:pos x="connsiteX40" y="connsiteY40"/>
                                  </a:cxn>
                                  <a:cxn ang="0">
                                    <a:pos x="connsiteX41" y="connsiteY41"/>
                                  </a:cxn>
                                  <a:cxn ang="0">
                                    <a:pos x="connsiteX42" y="connsiteY42"/>
                                  </a:cxn>
                                  <a:cxn ang="0">
                                    <a:pos x="connsiteX43" y="connsiteY43"/>
                                  </a:cxn>
                                  <a:cxn ang="0">
                                    <a:pos x="connsiteX44" y="connsiteY44"/>
                                  </a:cxn>
                                  <a:cxn ang="0">
                                    <a:pos x="connsiteX45" y="connsiteY45"/>
                                  </a:cxn>
                                  <a:cxn ang="0">
                                    <a:pos x="connsiteX46" y="connsiteY46"/>
                                  </a:cxn>
                                  <a:cxn ang="0">
                                    <a:pos x="connsiteX47" y="connsiteY47"/>
                                  </a:cxn>
                                  <a:cxn ang="0">
                                    <a:pos x="connsiteX48" y="connsiteY48"/>
                                  </a:cxn>
                                  <a:cxn ang="0">
                                    <a:pos x="connsiteX49" y="connsiteY49"/>
                                  </a:cxn>
                                  <a:cxn ang="0">
                                    <a:pos x="connsiteX50" y="connsiteY50"/>
                                  </a:cxn>
                                  <a:cxn ang="0">
                                    <a:pos x="connsiteX51" y="connsiteY51"/>
                                  </a:cxn>
                                  <a:cxn ang="0">
                                    <a:pos x="connsiteX52" y="connsiteY52"/>
                                  </a:cxn>
                                  <a:cxn ang="0">
                                    <a:pos x="connsiteX53" y="connsiteY53"/>
                                  </a:cxn>
                                  <a:cxn ang="0">
                                    <a:pos x="connsiteX54" y="connsiteY54"/>
                                  </a:cxn>
                                </a:cxnLst>
                                <a:rect l="l" t="t" r="r" b="b"/>
                                <a:pathLst>
                                  <a:path w="742950" h="742950">
                                    <a:moveTo>
                                      <a:pt x="726281" y="492919"/>
                                    </a:moveTo>
                                    <a:cubicBezTo>
                                      <a:pt x="733901" y="453866"/>
                                      <a:pt x="737711" y="412909"/>
                                      <a:pt x="737711" y="369094"/>
                                    </a:cubicBezTo>
                                    <a:cubicBezTo>
                                      <a:pt x="737711" y="290989"/>
                                      <a:pt x="719614" y="223361"/>
                                      <a:pt x="684371" y="165259"/>
                                    </a:cubicBezTo>
                                    <a:cubicBezTo>
                                      <a:pt x="630079" y="77629"/>
                                      <a:pt x="538639" y="25241"/>
                                      <a:pt x="410051" y="7144"/>
                                    </a:cubicBezTo>
                                    <a:lnTo>
                                      <a:pt x="326231" y="7144"/>
                                    </a:lnTo>
                                    <a:lnTo>
                                      <a:pt x="326231" y="8096"/>
                                    </a:lnTo>
                                    <a:cubicBezTo>
                                      <a:pt x="211931" y="23336"/>
                                      <a:pt x="126206" y="75724"/>
                                      <a:pt x="70009" y="164306"/>
                                    </a:cubicBezTo>
                                    <a:cubicBezTo>
                                      <a:pt x="28099" y="229076"/>
                                      <a:pt x="7144" y="299561"/>
                                      <a:pt x="7144" y="373856"/>
                                    </a:cubicBezTo>
                                    <a:cubicBezTo>
                                      <a:pt x="7144" y="453866"/>
                                      <a:pt x="28099" y="524351"/>
                                      <a:pt x="69056" y="584359"/>
                                    </a:cubicBezTo>
                                    <a:cubicBezTo>
                                      <a:pt x="139541" y="686276"/>
                                      <a:pt x="260509" y="737711"/>
                                      <a:pt x="431959" y="737711"/>
                                    </a:cubicBezTo>
                                    <a:cubicBezTo>
                                      <a:pt x="491014" y="737711"/>
                                      <a:pt x="544354" y="727234"/>
                                      <a:pt x="591979" y="706279"/>
                                    </a:cubicBezTo>
                                    <a:cubicBezTo>
                                      <a:pt x="625316" y="691039"/>
                                      <a:pt x="647224" y="675799"/>
                                      <a:pt x="657701" y="661511"/>
                                    </a:cubicBezTo>
                                    <a:cubicBezTo>
                                      <a:pt x="691039" y="615791"/>
                                      <a:pt x="713899" y="559594"/>
                                      <a:pt x="726281" y="492919"/>
                                    </a:cubicBezTo>
                                    <a:moveTo>
                                      <a:pt x="322421" y="148114"/>
                                    </a:moveTo>
                                    <a:cubicBezTo>
                                      <a:pt x="322421" y="151924"/>
                                      <a:pt x="321469" y="153829"/>
                                      <a:pt x="319564" y="155734"/>
                                    </a:cubicBezTo>
                                    <a:cubicBezTo>
                                      <a:pt x="317659" y="157639"/>
                                      <a:pt x="313849" y="158591"/>
                                      <a:pt x="309086" y="158591"/>
                                    </a:cubicBezTo>
                                    <a:cubicBezTo>
                                      <a:pt x="292894" y="158591"/>
                                      <a:pt x="275749" y="164306"/>
                                      <a:pt x="257651" y="174784"/>
                                    </a:cubicBezTo>
                                    <a:cubicBezTo>
                                      <a:pt x="243364" y="185261"/>
                                      <a:pt x="234791" y="190976"/>
                                      <a:pt x="231934" y="190976"/>
                                    </a:cubicBezTo>
                                    <a:cubicBezTo>
                                      <a:pt x="226219" y="190976"/>
                                      <a:pt x="222409" y="189071"/>
                                      <a:pt x="220504" y="185261"/>
                                    </a:cubicBezTo>
                                    <a:cubicBezTo>
                                      <a:pt x="219551" y="183356"/>
                                      <a:pt x="219551" y="181451"/>
                                      <a:pt x="219551" y="179546"/>
                                    </a:cubicBezTo>
                                    <a:cubicBezTo>
                                      <a:pt x="219551" y="165259"/>
                                      <a:pt x="236696" y="151924"/>
                                      <a:pt x="270986" y="139541"/>
                                    </a:cubicBezTo>
                                    <a:cubicBezTo>
                                      <a:pt x="305276" y="127159"/>
                                      <a:pt x="322421" y="130016"/>
                                      <a:pt x="322421" y="148114"/>
                                    </a:cubicBezTo>
                                    <a:moveTo>
                                      <a:pt x="425291" y="158591"/>
                                    </a:moveTo>
                                    <a:cubicBezTo>
                                      <a:pt x="418624" y="157639"/>
                                      <a:pt x="414814" y="154781"/>
                                      <a:pt x="414814" y="150019"/>
                                    </a:cubicBezTo>
                                    <a:cubicBezTo>
                                      <a:pt x="414814" y="145256"/>
                                      <a:pt x="421481" y="142399"/>
                                      <a:pt x="433864" y="139541"/>
                                    </a:cubicBezTo>
                                    <a:cubicBezTo>
                                      <a:pt x="446246" y="137636"/>
                                      <a:pt x="459581" y="136684"/>
                                      <a:pt x="474821" y="139541"/>
                                    </a:cubicBezTo>
                                    <a:cubicBezTo>
                                      <a:pt x="514826" y="144304"/>
                                      <a:pt x="534829" y="157639"/>
                                      <a:pt x="534829" y="179546"/>
                                    </a:cubicBezTo>
                                    <a:cubicBezTo>
                                      <a:pt x="534829" y="183356"/>
                                      <a:pt x="533876" y="186214"/>
                                      <a:pt x="531971" y="188119"/>
                                    </a:cubicBezTo>
                                    <a:cubicBezTo>
                                      <a:pt x="529114" y="190024"/>
                                      <a:pt x="525304" y="190976"/>
                                      <a:pt x="518636" y="190976"/>
                                    </a:cubicBezTo>
                                    <a:cubicBezTo>
                                      <a:pt x="516731" y="190976"/>
                                      <a:pt x="510064" y="187166"/>
                                      <a:pt x="499586" y="180499"/>
                                    </a:cubicBezTo>
                                    <a:cubicBezTo>
                                      <a:pt x="488156" y="172879"/>
                                      <a:pt x="480536" y="169069"/>
                                      <a:pt x="475774" y="168116"/>
                                    </a:cubicBezTo>
                                    <a:cubicBezTo>
                                      <a:pt x="447199" y="163354"/>
                                      <a:pt x="431006" y="160496"/>
                                      <a:pt x="425291" y="158591"/>
                                    </a:cubicBezTo>
                                    <a:moveTo>
                                      <a:pt x="595789" y="212884"/>
                                    </a:moveTo>
                                    <a:cubicBezTo>
                                      <a:pt x="613886" y="221456"/>
                                      <a:pt x="623411" y="232886"/>
                                      <a:pt x="623411" y="248126"/>
                                    </a:cubicBezTo>
                                    <a:cubicBezTo>
                                      <a:pt x="623411" y="250984"/>
                                      <a:pt x="622459" y="253841"/>
                                      <a:pt x="620554" y="255746"/>
                                    </a:cubicBezTo>
                                    <a:cubicBezTo>
                                      <a:pt x="617696" y="258604"/>
                                      <a:pt x="613886" y="260509"/>
                                      <a:pt x="609124" y="260509"/>
                                    </a:cubicBezTo>
                                    <a:cubicBezTo>
                                      <a:pt x="606266" y="260509"/>
                                      <a:pt x="601504" y="256699"/>
                                      <a:pt x="592931" y="250031"/>
                                    </a:cubicBezTo>
                                    <a:cubicBezTo>
                                      <a:pt x="585311" y="267176"/>
                                      <a:pt x="562451" y="283369"/>
                                      <a:pt x="524351" y="299561"/>
                                    </a:cubicBezTo>
                                    <a:cubicBezTo>
                                      <a:pt x="476726" y="320516"/>
                                      <a:pt x="426244" y="330994"/>
                                      <a:pt x="373856" y="330994"/>
                                    </a:cubicBezTo>
                                    <a:cubicBezTo>
                                      <a:pt x="346234" y="330994"/>
                                      <a:pt x="306229" y="319564"/>
                                      <a:pt x="251936" y="297656"/>
                                    </a:cubicBezTo>
                                    <a:cubicBezTo>
                                      <a:pt x="212884" y="281464"/>
                                      <a:pt x="184309" y="267176"/>
                                      <a:pt x="165259" y="253841"/>
                                    </a:cubicBezTo>
                                    <a:cubicBezTo>
                                      <a:pt x="160496" y="262414"/>
                                      <a:pt x="154781" y="272891"/>
                                      <a:pt x="147161" y="285274"/>
                                    </a:cubicBezTo>
                                    <a:cubicBezTo>
                                      <a:pt x="140494" y="285274"/>
                                      <a:pt x="136684" y="282416"/>
                                      <a:pt x="134779" y="277654"/>
                                    </a:cubicBezTo>
                                    <a:cubicBezTo>
                                      <a:pt x="134779" y="272891"/>
                                      <a:pt x="134779" y="270034"/>
                                      <a:pt x="134779" y="270034"/>
                                    </a:cubicBezTo>
                                    <a:cubicBezTo>
                                      <a:pt x="134779" y="254794"/>
                                      <a:pt x="142399" y="239554"/>
                                      <a:pt x="158591" y="223361"/>
                                    </a:cubicBezTo>
                                    <a:cubicBezTo>
                                      <a:pt x="173831" y="207169"/>
                                      <a:pt x="181451" y="207169"/>
                                      <a:pt x="181451" y="224314"/>
                                    </a:cubicBezTo>
                                    <a:cubicBezTo>
                                      <a:pt x="181451" y="225266"/>
                                      <a:pt x="178594" y="230029"/>
                                      <a:pt x="171926" y="241459"/>
                                    </a:cubicBezTo>
                                    <a:cubicBezTo>
                                      <a:pt x="190976" y="249079"/>
                                      <a:pt x="220504" y="260509"/>
                                      <a:pt x="259556" y="276701"/>
                                    </a:cubicBezTo>
                                    <a:cubicBezTo>
                                      <a:pt x="315754" y="295751"/>
                                      <a:pt x="373856" y="305276"/>
                                      <a:pt x="434816" y="305276"/>
                                    </a:cubicBezTo>
                                    <a:cubicBezTo>
                                      <a:pt x="445294" y="305276"/>
                                      <a:pt x="461486" y="300514"/>
                                      <a:pt x="482441" y="291941"/>
                                    </a:cubicBezTo>
                                    <a:cubicBezTo>
                                      <a:pt x="501491" y="284321"/>
                                      <a:pt x="517684" y="276701"/>
                                      <a:pt x="530066" y="269081"/>
                                    </a:cubicBezTo>
                                    <a:cubicBezTo>
                                      <a:pt x="533876" y="267176"/>
                                      <a:pt x="546259" y="256699"/>
                                      <a:pt x="566261" y="238601"/>
                                    </a:cubicBezTo>
                                    <a:cubicBezTo>
                                      <a:pt x="569119" y="236696"/>
                                      <a:pt x="571976" y="234791"/>
                                      <a:pt x="574834" y="232886"/>
                                    </a:cubicBezTo>
                                    <a:cubicBezTo>
                                      <a:pt x="569119" y="226219"/>
                                      <a:pt x="566261" y="223361"/>
                                      <a:pt x="566261" y="224314"/>
                                    </a:cubicBezTo>
                                    <a:cubicBezTo>
                                      <a:pt x="567214" y="209074"/>
                                      <a:pt x="576739" y="205264"/>
                                      <a:pt x="595789" y="212884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3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txbx>
                              <w:txbxContent>
                                <w:p w14:paraId="48F95594" w14:textId="77777777" w:rsidR="00AB5F61" w:rsidRDefault="00AB5F61" w:rsidP="00051C9D">
                                  <w:pPr>
                                    <w:pStyle w:val="fth1"/>
                                  </w:pPr>
                                </w:p>
                              </w:txbxContent>
                            </wps:txbx>
                            <wps:bodyPr rtlCol="0" anchor="ctr"/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00BC4DC5" id="_x0000_s1027" alt="Щасливий емодзі" style="width:41.4pt;height:41.4pt;rotation:-220254fd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coordsize="742950,742950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" adj="-11796480,,5400" path="m726281,492919v7620,-39053,11430,-80010,11430,-123825c737711,290989,719614,223361,684371,165259,630079,77629,538639,25241,410051,7144r-83820,l326231,8096c211931,23336,126206,75724,70009,164306,28099,229076,7144,299561,7144,373856v,80010,20955,150495,61912,210503c139541,686276,260509,737711,431959,737711v59055,,112395,-10477,160020,-31432c625316,691039,647224,675799,657701,661511v33338,-45720,56198,-101917,68580,-168592m322421,148114v,3810,-952,5715,-2857,7620c317659,157639,313849,158591,309086,158591v-16192,,-33337,5715,-51435,16193c243364,185261,234791,190976,231934,190976v-5715,,-9525,-1905,-11430,-5715c219551,183356,219551,181451,219551,179546v,-14287,17145,-27622,51435,-40005c305276,127159,322421,130016,322421,148114t102870,10477c418624,157639,414814,154781,414814,150019v,-4763,6667,-7620,19050,-10478c446246,137636,459581,136684,474821,139541v40005,4763,60008,18098,60008,40005c534829,183356,533876,186214,531971,188119v-2857,1905,-6667,2857,-13335,2857c516731,190976,510064,187166,499586,180499v-11430,-7620,-19050,-11430,-23812,-12383c447199,163354,431006,160496,425291,158591t170498,54293c613886,221456,623411,232886,623411,248126v,2858,-952,5715,-2857,7620c617696,258604,613886,260509,609124,260509v-2858,,-7620,-3810,-16193,-10478c585311,267176,562451,283369,524351,299561v-47625,20955,-98107,31433,-150495,31433c346234,330994,306229,319564,251936,297656,212884,281464,184309,267176,165259,253841v-4763,8573,-10478,19050,-18098,31433c140494,285274,136684,282416,134779,277654v,-4763,,-7620,,-7620c134779,254794,142399,239554,158591,223361v15240,-16192,22860,-16192,22860,953c181451,225266,178594,230029,171926,241459v19050,7620,48578,19050,87630,35242c315754,295751,373856,305276,434816,305276v10478,,26670,-4762,47625,-13335c501491,284321,517684,276701,530066,269081v3810,-1905,16193,-12382,36195,-30480c569119,236696,571976,234791,574834,232886v-5715,-6667,-8573,-9525,-8573,-8572c567214,209074,576739,205264,595789,212884xe" fillcolor="#f2ea14 [3206]" stroked="f">
                      <v:stroke joinstyle="miter"/>
                      <v:formulas/>
                      <v:path arrowok="t" o:connecttype="custom" o:connectlocs="513983,348835;522072,261205;484324,116953;290190,5056;230871,5056;230871,5729;49545,116278;5056,264575;48870,413546;305694,522072;418939,499828;465450,468146;513983,348835;228175,104819;226153,110212;218738,112234;182338,123693;164138,135152;156049,131108;155375,127063;191775,98752;228175,104819;300975,112234;293561,106167;307042,98752;336027,98752;378494,127063;376472,133130;367035,135152;353553,127738;336702,118974;300975,112234;421635,150656;441183,175597;439161,180989;431072,184360;419613,176945;371079,211997;264575,234242;178293,210649;116953,179641;104145,201886;95382,196494;95382,191101;112234,158071;128411,158745;121671,170879;183686,195819;307716,216041;341420,206604;375124,190427;400739,168856;406806,164812;400739,158745;421635,150656" o:connectangles="0,0,0,0,0,0,0,0,0,0,0,0,0,0,0,0,0,0,0,0,0,0,0,0,0,0,0,0,0,0,0,0,0,0,0,0,0,0,0,0,0,0,0,0,0,0,0,0,0,0,0,0,0,0,0" textboxrect="0,0,742950,742950"/>
                      <v:textbox>
                        <w:txbxContent>
                          <w:p w14:paraId="48F95594" w14:textId="77777777" w:rsidR="00AB5F61" w:rsidRDefault="00AB5F61" w:rsidP="00051C9D">
                            <w:pPr>
                              <w:pStyle w:val="fth1"/>
                            </w:pPr>
                          </w:p>
                        </w:txbxContent>
                      </v:textbox>
                      <w10:anchorlock/>
                    </v:shape>
                  </w:pict>
                </mc:Fallback>
              </mc:AlternateContent>
            </w:r>
          </w:p>
        </w:tc>
        <w:tc>
          <w:tcPr>
            <w:tcW w:w="719" w:type="dxa"/>
            <w:gridSpan w:val="2"/>
            <w:vAlign w:val="center"/>
          </w:tcPr>
          <w:p w14:paraId="7D3E07F8" w14:textId="77777777" w:rsidR="00AB5F61" w:rsidRPr="0016216C" w:rsidRDefault="001F709D" w:rsidP="005B4324">
            <w:pPr>
              <w:pStyle w:val="Subtitle"/>
              <w:rPr>
                <w:noProof/>
              </w:rPr>
            </w:pPr>
            <w:sdt>
              <w:sdtPr>
                <w:rPr>
                  <w:noProof/>
                </w:rPr>
                <w:id w:val="-2099396274"/>
                <w:placeholder>
                  <w:docPart w:val="5C2CB5ADF77141BA947940874EC8021A"/>
                </w:placeholder>
                <w:temporary/>
                <w:showingPlcHdr/>
                <w15:appearance w15:val="hidden"/>
              </w:sdtPr>
              <w:sdtEndPr/>
              <w:sdtContent>
                <w:r w:rsidR="00AB5F61" w:rsidRPr="0024713D">
                  <w:t>СІМЕЙНЕ СВЯТО</w:t>
                </w:r>
              </w:sdtContent>
            </w:sdt>
          </w:p>
        </w:tc>
        <w:tc>
          <w:tcPr>
            <w:tcW w:w="361" w:type="dxa"/>
            <w:vAlign w:val="center"/>
          </w:tcPr>
          <w:p w14:paraId="4FC4A603" w14:textId="77777777" w:rsidR="00AB5F61" w:rsidRPr="0016216C" w:rsidRDefault="00AB5F61" w:rsidP="005B4324">
            <w:pPr>
              <w:pStyle w:val="Subtitle"/>
              <w:jc w:val="left"/>
              <w:rPr>
                <w:noProof/>
              </w:rPr>
            </w:pPr>
            <w:r w:rsidRPr="0016216C">
              <w:rPr>
                <w:noProof/>
                <w:lang w:bidi="uk-UA"/>
              </w:rPr>
              <mc:AlternateContent>
                <mc:Choice Requires="wps">
                  <w:drawing>
                    <wp:anchor distT="0" distB="0" distL="114300" distR="114300" simplePos="0" relativeHeight="251800576" behindDoc="0" locked="0" layoutInCell="1" allowOverlap="1" wp14:anchorId="4A24FAD1" wp14:editId="56027F62">
                      <wp:simplePos x="0" y="0"/>
                      <wp:positionH relativeFrom="margin">
                        <wp:posOffset>-1905</wp:posOffset>
                      </wp:positionH>
                      <wp:positionV relativeFrom="margin">
                        <wp:posOffset>40005</wp:posOffset>
                      </wp:positionV>
                      <wp:extent cx="70482" cy="81503"/>
                      <wp:effectExtent l="0" t="0" r="6350" b="0"/>
                      <wp:wrapNone/>
                      <wp:docPr id="881" name="Графіка 1101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/>
                            </wps:cNvSpPr>
                            <wps:spPr>
                              <a:xfrm>
                                <a:off x="0" y="0"/>
                                <a:ext cx="70482" cy="81503"/>
                              </a:xfrm>
                              <a:custGeom>
                                <a:avLst/>
                                <a:gdLst>
                                  <a:gd name="connsiteX0" fmla="*/ 537972 w 552450"/>
                                  <a:gd name="connsiteY0" fmla="*/ 349091 h 581025"/>
                                  <a:gd name="connsiteX1" fmla="*/ 459391 w 552450"/>
                                  <a:gd name="connsiteY1" fmla="*/ 370142 h 581025"/>
                                  <a:gd name="connsiteX2" fmla="*/ 326327 w 552450"/>
                                  <a:gd name="connsiteY2" fmla="*/ 293275 h 581025"/>
                                  <a:gd name="connsiteX3" fmla="*/ 459391 w 552450"/>
                                  <a:gd name="connsiteY3" fmla="*/ 216408 h 581025"/>
                                  <a:gd name="connsiteX4" fmla="*/ 537972 w 552450"/>
                                  <a:gd name="connsiteY4" fmla="*/ 237458 h 581025"/>
                                  <a:gd name="connsiteX5" fmla="*/ 550259 w 552450"/>
                                  <a:gd name="connsiteY5" fmla="*/ 191453 h 581025"/>
                                  <a:gd name="connsiteX6" fmla="*/ 485204 w 552450"/>
                                  <a:gd name="connsiteY6" fmla="*/ 174022 h 581025"/>
                                  <a:gd name="connsiteX7" fmla="*/ 502634 w 552450"/>
                                  <a:gd name="connsiteY7" fmla="*/ 108966 h 581025"/>
                                  <a:gd name="connsiteX8" fmla="*/ 456629 w 552450"/>
                                  <a:gd name="connsiteY8" fmla="*/ 96679 h 581025"/>
                                  <a:gd name="connsiteX9" fmla="*/ 435578 w 552450"/>
                                  <a:gd name="connsiteY9" fmla="*/ 175165 h 581025"/>
                                  <a:gd name="connsiteX10" fmla="*/ 302514 w 552450"/>
                                  <a:gd name="connsiteY10" fmla="*/ 252031 h 581025"/>
                                  <a:gd name="connsiteX11" fmla="*/ 302514 w 552450"/>
                                  <a:gd name="connsiteY11" fmla="*/ 98393 h 581025"/>
                                  <a:gd name="connsiteX12" fmla="*/ 360045 w 552450"/>
                                  <a:gd name="connsiteY12" fmla="*/ 40862 h 581025"/>
                                  <a:gd name="connsiteX13" fmla="*/ 326327 w 552450"/>
                                  <a:gd name="connsiteY13" fmla="*/ 7144 h 581025"/>
                                  <a:gd name="connsiteX14" fmla="*/ 278702 w 552450"/>
                                  <a:gd name="connsiteY14" fmla="*/ 54769 h 581025"/>
                                  <a:gd name="connsiteX15" fmla="*/ 231077 w 552450"/>
                                  <a:gd name="connsiteY15" fmla="*/ 7144 h 581025"/>
                                  <a:gd name="connsiteX16" fmla="*/ 197358 w 552450"/>
                                  <a:gd name="connsiteY16" fmla="*/ 40862 h 581025"/>
                                  <a:gd name="connsiteX17" fmla="*/ 254889 w 552450"/>
                                  <a:gd name="connsiteY17" fmla="*/ 98393 h 581025"/>
                                  <a:gd name="connsiteX18" fmla="*/ 254889 w 552450"/>
                                  <a:gd name="connsiteY18" fmla="*/ 252031 h 581025"/>
                                  <a:gd name="connsiteX19" fmla="*/ 121825 w 552450"/>
                                  <a:gd name="connsiteY19" fmla="*/ 175165 h 581025"/>
                                  <a:gd name="connsiteX20" fmla="*/ 100775 w 552450"/>
                                  <a:gd name="connsiteY20" fmla="*/ 96679 h 581025"/>
                                  <a:gd name="connsiteX21" fmla="*/ 54769 w 552450"/>
                                  <a:gd name="connsiteY21" fmla="*/ 108966 h 581025"/>
                                  <a:gd name="connsiteX22" fmla="*/ 72200 w 552450"/>
                                  <a:gd name="connsiteY22" fmla="*/ 174022 h 581025"/>
                                  <a:gd name="connsiteX23" fmla="*/ 7144 w 552450"/>
                                  <a:gd name="connsiteY23" fmla="*/ 191453 h 581025"/>
                                  <a:gd name="connsiteX24" fmla="*/ 19431 w 552450"/>
                                  <a:gd name="connsiteY24" fmla="*/ 237458 h 581025"/>
                                  <a:gd name="connsiteX25" fmla="*/ 98012 w 552450"/>
                                  <a:gd name="connsiteY25" fmla="*/ 216408 h 581025"/>
                                  <a:gd name="connsiteX26" fmla="*/ 231077 w 552450"/>
                                  <a:gd name="connsiteY26" fmla="*/ 293275 h 581025"/>
                                  <a:gd name="connsiteX27" fmla="*/ 98012 w 552450"/>
                                  <a:gd name="connsiteY27" fmla="*/ 370142 h 581025"/>
                                  <a:gd name="connsiteX28" fmla="*/ 19431 w 552450"/>
                                  <a:gd name="connsiteY28" fmla="*/ 349091 h 581025"/>
                                  <a:gd name="connsiteX29" fmla="*/ 7144 w 552450"/>
                                  <a:gd name="connsiteY29" fmla="*/ 395097 h 581025"/>
                                  <a:gd name="connsiteX30" fmla="*/ 72200 w 552450"/>
                                  <a:gd name="connsiteY30" fmla="*/ 412528 h 581025"/>
                                  <a:gd name="connsiteX31" fmla="*/ 54769 w 552450"/>
                                  <a:gd name="connsiteY31" fmla="*/ 477584 h 581025"/>
                                  <a:gd name="connsiteX32" fmla="*/ 100775 w 552450"/>
                                  <a:gd name="connsiteY32" fmla="*/ 489871 h 581025"/>
                                  <a:gd name="connsiteX33" fmla="*/ 121825 w 552450"/>
                                  <a:gd name="connsiteY33" fmla="*/ 411385 h 581025"/>
                                  <a:gd name="connsiteX34" fmla="*/ 254889 w 552450"/>
                                  <a:gd name="connsiteY34" fmla="*/ 334518 h 581025"/>
                                  <a:gd name="connsiteX35" fmla="*/ 254889 w 552450"/>
                                  <a:gd name="connsiteY35" fmla="*/ 488156 h 581025"/>
                                  <a:gd name="connsiteX36" fmla="*/ 197358 w 552450"/>
                                  <a:gd name="connsiteY36" fmla="*/ 545687 h 581025"/>
                                  <a:gd name="connsiteX37" fmla="*/ 231077 w 552450"/>
                                  <a:gd name="connsiteY37" fmla="*/ 579406 h 581025"/>
                                  <a:gd name="connsiteX38" fmla="*/ 278702 w 552450"/>
                                  <a:gd name="connsiteY38" fmla="*/ 531781 h 581025"/>
                                  <a:gd name="connsiteX39" fmla="*/ 326327 w 552450"/>
                                  <a:gd name="connsiteY39" fmla="*/ 579406 h 581025"/>
                                  <a:gd name="connsiteX40" fmla="*/ 360045 w 552450"/>
                                  <a:gd name="connsiteY40" fmla="*/ 545687 h 581025"/>
                                  <a:gd name="connsiteX41" fmla="*/ 302514 w 552450"/>
                                  <a:gd name="connsiteY41" fmla="*/ 488156 h 581025"/>
                                  <a:gd name="connsiteX42" fmla="*/ 302514 w 552450"/>
                                  <a:gd name="connsiteY42" fmla="*/ 334518 h 581025"/>
                                  <a:gd name="connsiteX43" fmla="*/ 435578 w 552450"/>
                                  <a:gd name="connsiteY43" fmla="*/ 411385 h 581025"/>
                                  <a:gd name="connsiteX44" fmla="*/ 456629 w 552450"/>
                                  <a:gd name="connsiteY44" fmla="*/ 489871 h 581025"/>
                                  <a:gd name="connsiteX45" fmla="*/ 502634 w 552450"/>
                                  <a:gd name="connsiteY45" fmla="*/ 477584 h 581025"/>
                                  <a:gd name="connsiteX46" fmla="*/ 485204 w 552450"/>
                                  <a:gd name="connsiteY46" fmla="*/ 412528 h 581025"/>
                                  <a:gd name="connsiteX47" fmla="*/ 550259 w 552450"/>
                                  <a:gd name="connsiteY47" fmla="*/ 395097 h 581025"/>
                                  <a:gd name="connsiteX48" fmla="*/ 537972 w 552450"/>
                                  <a:gd name="connsiteY48" fmla="*/ 349091 h 58102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  <a:cxn ang="0">
                                    <a:pos x="connsiteX20" y="connsiteY20"/>
                                  </a:cxn>
                                  <a:cxn ang="0">
                                    <a:pos x="connsiteX21" y="connsiteY21"/>
                                  </a:cxn>
                                  <a:cxn ang="0">
                                    <a:pos x="connsiteX22" y="connsiteY22"/>
                                  </a:cxn>
                                  <a:cxn ang="0">
                                    <a:pos x="connsiteX23" y="connsiteY23"/>
                                  </a:cxn>
                                  <a:cxn ang="0">
                                    <a:pos x="connsiteX24" y="connsiteY24"/>
                                  </a:cxn>
                                  <a:cxn ang="0">
                                    <a:pos x="connsiteX25" y="connsiteY25"/>
                                  </a:cxn>
                                  <a:cxn ang="0">
                                    <a:pos x="connsiteX26" y="connsiteY26"/>
                                  </a:cxn>
                                  <a:cxn ang="0">
                                    <a:pos x="connsiteX27" y="connsiteY27"/>
                                  </a:cxn>
                                  <a:cxn ang="0">
                                    <a:pos x="connsiteX28" y="connsiteY28"/>
                                  </a:cxn>
                                  <a:cxn ang="0">
                                    <a:pos x="connsiteX29" y="connsiteY29"/>
                                  </a:cxn>
                                  <a:cxn ang="0">
                                    <a:pos x="connsiteX30" y="connsiteY30"/>
                                  </a:cxn>
                                  <a:cxn ang="0">
                                    <a:pos x="connsiteX31" y="connsiteY31"/>
                                  </a:cxn>
                                  <a:cxn ang="0">
                                    <a:pos x="connsiteX32" y="connsiteY32"/>
                                  </a:cxn>
                                  <a:cxn ang="0">
                                    <a:pos x="connsiteX33" y="connsiteY33"/>
                                  </a:cxn>
                                  <a:cxn ang="0">
                                    <a:pos x="connsiteX34" y="connsiteY34"/>
                                  </a:cxn>
                                  <a:cxn ang="0">
                                    <a:pos x="connsiteX35" y="connsiteY35"/>
                                  </a:cxn>
                                  <a:cxn ang="0">
                                    <a:pos x="connsiteX36" y="connsiteY36"/>
                                  </a:cxn>
                                  <a:cxn ang="0">
                                    <a:pos x="connsiteX37" y="connsiteY37"/>
                                  </a:cxn>
                                  <a:cxn ang="0">
                                    <a:pos x="connsiteX38" y="connsiteY38"/>
                                  </a:cxn>
                                  <a:cxn ang="0">
                                    <a:pos x="connsiteX39" y="connsiteY39"/>
                                  </a:cxn>
                                  <a:cxn ang="0">
                                    <a:pos x="connsiteX40" y="connsiteY40"/>
                                  </a:cxn>
                                  <a:cxn ang="0">
                                    <a:pos x="connsiteX41" y="connsiteY41"/>
                                  </a:cxn>
                                  <a:cxn ang="0">
                                    <a:pos x="connsiteX42" y="connsiteY42"/>
                                  </a:cxn>
                                  <a:cxn ang="0">
                                    <a:pos x="connsiteX43" y="connsiteY43"/>
                                  </a:cxn>
                                  <a:cxn ang="0">
                                    <a:pos x="connsiteX44" y="connsiteY44"/>
                                  </a:cxn>
                                  <a:cxn ang="0">
                                    <a:pos x="connsiteX45" y="connsiteY45"/>
                                  </a:cxn>
                                  <a:cxn ang="0">
                                    <a:pos x="connsiteX46" y="connsiteY46"/>
                                  </a:cxn>
                                  <a:cxn ang="0">
                                    <a:pos x="connsiteX47" y="connsiteY47"/>
                                  </a:cxn>
                                  <a:cxn ang="0">
                                    <a:pos x="connsiteX48" y="connsiteY48"/>
                                  </a:cxn>
                                </a:cxnLst>
                                <a:rect l="l" t="t" r="r" b="b"/>
                                <a:pathLst>
                                  <a:path w="552450" h="581025">
                                    <a:moveTo>
                                      <a:pt x="537972" y="349091"/>
                                    </a:moveTo>
                                    <a:lnTo>
                                      <a:pt x="459391" y="370142"/>
                                    </a:lnTo>
                                    <a:lnTo>
                                      <a:pt x="326327" y="293275"/>
                                    </a:lnTo>
                                    <a:lnTo>
                                      <a:pt x="459391" y="216408"/>
                                    </a:lnTo>
                                    <a:lnTo>
                                      <a:pt x="537972" y="237458"/>
                                    </a:lnTo>
                                    <a:lnTo>
                                      <a:pt x="550259" y="191453"/>
                                    </a:lnTo>
                                    <a:lnTo>
                                      <a:pt x="485204" y="174022"/>
                                    </a:lnTo>
                                    <a:lnTo>
                                      <a:pt x="502634" y="108966"/>
                                    </a:lnTo>
                                    <a:lnTo>
                                      <a:pt x="456629" y="96679"/>
                                    </a:lnTo>
                                    <a:lnTo>
                                      <a:pt x="435578" y="175165"/>
                                    </a:lnTo>
                                    <a:lnTo>
                                      <a:pt x="302514" y="252031"/>
                                    </a:lnTo>
                                    <a:lnTo>
                                      <a:pt x="302514" y="98393"/>
                                    </a:lnTo>
                                    <a:lnTo>
                                      <a:pt x="360045" y="40862"/>
                                    </a:lnTo>
                                    <a:lnTo>
                                      <a:pt x="326327" y="7144"/>
                                    </a:lnTo>
                                    <a:lnTo>
                                      <a:pt x="278702" y="54769"/>
                                    </a:lnTo>
                                    <a:lnTo>
                                      <a:pt x="231077" y="7144"/>
                                    </a:lnTo>
                                    <a:lnTo>
                                      <a:pt x="197358" y="40862"/>
                                    </a:lnTo>
                                    <a:lnTo>
                                      <a:pt x="254889" y="98393"/>
                                    </a:lnTo>
                                    <a:lnTo>
                                      <a:pt x="254889" y="252031"/>
                                    </a:lnTo>
                                    <a:lnTo>
                                      <a:pt x="121825" y="175165"/>
                                    </a:lnTo>
                                    <a:lnTo>
                                      <a:pt x="100775" y="96679"/>
                                    </a:lnTo>
                                    <a:lnTo>
                                      <a:pt x="54769" y="108966"/>
                                    </a:lnTo>
                                    <a:lnTo>
                                      <a:pt x="72200" y="174022"/>
                                    </a:lnTo>
                                    <a:lnTo>
                                      <a:pt x="7144" y="191453"/>
                                    </a:lnTo>
                                    <a:lnTo>
                                      <a:pt x="19431" y="237458"/>
                                    </a:lnTo>
                                    <a:lnTo>
                                      <a:pt x="98012" y="216408"/>
                                    </a:lnTo>
                                    <a:lnTo>
                                      <a:pt x="231077" y="293275"/>
                                    </a:lnTo>
                                    <a:lnTo>
                                      <a:pt x="98012" y="370142"/>
                                    </a:lnTo>
                                    <a:lnTo>
                                      <a:pt x="19431" y="349091"/>
                                    </a:lnTo>
                                    <a:lnTo>
                                      <a:pt x="7144" y="395097"/>
                                    </a:lnTo>
                                    <a:lnTo>
                                      <a:pt x="72200" y="412528"/>
                                    </a:lnTo>
                                    <a:lnTo>
                                      <a:pt x="54769" y="477584"/>
                                    </a:lnTo>
                                    <a:lnTo>
                                      <a:pt x="100775" y="489871"/>
                                    </a:lnTo>
                                    <a:lnTo>
                                      <a:pt x="121825" y="411385"/>
                                    </a:lnTo>
                                    <a:lnTo>
                                      <a:pt x="254889" y="334518"/>
                                    </a:lnTo>
                                    <a:lnTo>
                                      <a:pt x="254889" y="488156"/>
                                    </a:lnTo>
                                    <a:lnTo>
                                      <a:pt x="197358" y="545687"/>
                                    </a:lnTo>
                                    <a:lnTo>
                                      <a:pt x="231077" y="579406"/>
                                    </a:lnTo>
                                    <a:lnTo>
                                      <a:pt x="278702" y="531781"/>
                                    </a:lnTo>
                                    <a:lnTo>
                                      <a:pt x="326327" y="579406"/>
                                    </a:lnTo>
                                    <a:lnTo>
                                      <a:pt x="360045" y="545687"/>
                                    </a:lnTo>
                                    <a:lnTo>
                                      <a:pt x="302514" y="488156"/>
                                    </a:lnTo>
                                    <a:lnTo>
                                      <a:pt x="302514" y="334518"/>
                                    </a:lnTo>
                                    <a:lnTo>
                                      <a:pt x="435578" y="411385"/>
                                    </a:lnTo>
                                    <a:lnTo>
                                      <a:pt x="456629" y="489871"/>
                                    </a:lnTo>
                                    <a:lnTo>
                                      <a:pt x="502634" y="477584"/>
                                    </a:lnTo>
                                    <a:lnTo>
                                      <a:pt x="485204" y="412528"/>
                                    </a:lnTo>
                                    <a:lnTo>
                                      <a:pt x="550259" y="395097"/>
                                    </a:lnTo>
                                    <a:lnTo>
                                      <a:pt x="537972" y="349091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bg1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53B8540C" id="Графіка 1101" o:spid="_x0000_s1026" style="position:absolute;margin-left:-.15pt;margin-top:3.15pt;width:5.55pt;height:6.4pt;z-index:251800576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margin;v-text-anchor:middle" coordsize="552450,5810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" path="m537972,349091r-78581,21051l326327,293275,459391,216408r78581,21050l550259,191453,485204,174022r17430,-65056l456629,96679r-21051,78486l302514,252031r,-153638l360045,40862,326327,7144,278702,54769,231077,7144,197358,40862r57531,57531l254889,252031,121825,175165,100775,96679,54769,108966r17431,65056l7144,191453r12287,46005l98012,216408r133065,76867l98012,370142,19431,349091,7144,395097r65056,17431l54769,477584r46006,12287l121825,411385,254889,334518r,153638l197358,545687r33719,33719l278702,531781r47625,47625l360045,545687,302514,488156r,-153638l435578,411385r21051,78486l502634,477584,485204,412528r65055,-17431l537972,349091xe" fillcolor="white [3212]" stroked="f">
                      <v:stroke joinstyle="miter"/>
                      <v:path arrowok="t" o:connecttype="custom" o:connectlocs="68635,48969;58609,51921;41633,41139;58609,30357;68635,33309;70202,26856;61903,24411;64126,15285;58257,13562;55571,24571;38595,35354;38595,13802;45935,5732;41633,1002;35557,7683;29481,1002;25179,5732;32519,13802;32519,35354;15543,24571;12857,13562;6987,15285;9211,24411;911,26856;2479,33309;12504,30357;29481,41139;12504,51921;2479,48969;911,55422;9211,57867;6987,66993;12857,68716;15543,57707;32519,46924;32519,68476;25179,76546;29481,81276;35557,74595;41633,81276;45935,76546;38595,68476;38595,46924;55571,57707;58257,68716;64126,66993;61903,57867;70202,55422;68635,48969" o:connectangles="0,0,0,0,0,0,0,0,0,0,0,0,0,0,0,0,0,0,0,0,0,0,0,0,0,0,0,0,0,0,0,0,0,0,0,0,0,0,0,0,0,0,0,0,0,0,0,0,0"/>
                      <o:lock v:ext="edit" aspectratio="t"/>
                      <w10:wrap anchorx="margin" anchory="margin"/>
                    </v:shape>
                  </w:pict>
                </mc:Fallback>
              </mc:AlternateContent>
            </w:r>
          </w:p>
        </w:tc>
        <w:tc>
          <w:tcPr>
            <w:tcW w:w="654" w:type="dxa"/>
            <w:vAlign w:val="center"/>
          </w:tcPr>
          <w:p w14:paraId="462190BD" w14:textId="77777777" w:rsidR="00AB5F61" w:rsidRPr="0016216C" w:rsidRDefault="001F709D" w:rsidP="005B4324">
            <w:pPr>
              <w:pStyle w:val="Subtitle"/>
              <w:rPr>
                <w:noProof/>
              </w:rPr>
            </w:pPr>
            <w:sdt>
              <w:sdtPr>
                <w:rPr>
                  <w:noProof/>
                </w:rPr>
                <w:id w:val="728269075"/>
                <w:placeholder>
                  <w:docPart w:val="D32B032B23DF49ACA082A4A36E811B6A"/>
                </w:placeholder>
                <w:temporary/>
                <w:showingPlcHdr/>
                <w15:appearance w15:val="hidden"/>
              </w:sdtPr>
              <w:sdtEndPr/>
              <w:sdtContent>
                <w:r w:rsidR="00AB5F61" w:rsidRPr="0024713D">
                  <w:t>РОЗВАГИ</w:t>
                </w:r>
              </w:sdtContent>
            </w:sdt>
          </w:p>
        </w:tc>
        <w:tc>
          <w:tcPr>
            <w:tcW w:w="336" w:type="dxa"/>
            <w:vAlign w:val="center"/>
          </w:tcPr>
          <w:p w14:paraId="10BA7FB9" w14:textId="77777777" w:rsidR="00AB5F61" w:rsidRPr="0016216C" w:rsidRDefault="00AB5F61" w:rsidP="005B4324">
            <w:pPr>
              <w:pStyle w:val="Subtitle"/>
              <w:rPr>
                <w:noProof/>
              </w:rPr>
            </w:pPr>
            <w:r w:rsidRPr="0016216C">
              <w:rPr>
                <w:noProof/>
                <w:lang w:bidi="uk-UA"/>
              </w:rPr>
              <mc:AlternateContent>
                <mc:Choice Requires="wps">
                  <w:drawing>
                    <wp:anchor distT="0" distB="0" distL="114300" distR="114300" simplePos="0" relativeHeight="251801600" behindDoc="0" locked="0" layoutInCell="1" allowOverlap="1" wp14:anchorId="0FDC34C7" wp14:editId="38DDAFBD">
                      <wp:simplePos x="0" y="0"/>
                      <wp:positionH relativeFrom="margin">
                        <wp:posOffset>-3810</wp:posOffset>
                      </wp:positionH>
                      <wp:positionV relativeFrom="page">
                        <wp:posOffset>40005</wp:posOffset>
                      </wp:positionV>
                      <wp:extent cx="70482" cy="81503"/>
                      <wp:effectExtent l="0" t="0" r="6350" b="0"/>
                      <wp:wrapNone/>
                      <wp:docPr id="882" name="Графіка 1101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/>
                            </wps:cNvSpPr>
                            <wps:spPr>
                              <a:xfrm>
                                <a:off x="0" y="0"/>
                                <a:ext cx="70482" cy="81503"/>
                              </a:xfrm>
                              <a:custGeom>
                                <a:avLst/>
                                <a:gdLst>
                                  <a:gd name="connsiteX0" fmla="*/ 537972 w 552450"/>
                                  <a:gd name="connsiteY0" fmla="*/ 349091 h 581025"/>
                                  <a:gd name="connsiteX1" fmla="*/ 459391 w 552450"/>
                                  <a:gd name="connsiteY1" fmla="*/ 370142 h 581025"/>
                                  <a:gd name="connsiteX2" fmla="*/ 326327 w 552450"/>
                                  <a:gd name="connsiteY2" fmla="*/ 293275 h 581025"/>
                                  <a:gd name="connsiteX3" fmla="*/ 459391 w 552450"/>
                                  <a:gd name="connsiteY3" fmla="*/ 216408 h 581025"/>
                                  <a:gd name="connsiteX4" fmla="*/ 537972 w 552450"/>
                                  <a:gd name="connsiteY4" fmla="*/ 237458 h 581025"/>
                                  <a:gd name="connsiteX5" fmla="*/ 550259 w 552450"/>
                                  <a:gd name="connsiteY5" fmla="*/ 191453 h 581025"/>
                                  <a:gd name="connsiteX6" fmla="*/ 485204 w 552450"/>
                                  <a:gd name="connsiteY6" fmla="*/ 174022 h 581025"/>
                                  <a:gd name="connsiteX7" fmla="*/ 502634 w 552450"/>
                                  <a:gd name="connsiteY7" fmla="*/ 108966 h 581025"/>
                                  <a:gd name="connsiteX8" fmla="*/ 456629 w 552450"/>
                                  <a:gd name="connsiteY8" fmla="*/ 96679 h 581025"/>
                                  <a:gd name="connsiteX9" fmla="*/ 435578 w 552450"/>
                                  <a:gd name="connsiteY9" fmla="*/ 175165 h 581025"/>
                                  <a:gd name="connsiteX10" fmla="*/ 302514 w 552450"/>
                                  <a:gd name="connsiteY10" fmla="*/ 252031 h 581025"/>
                                  <a:gd name="connsiteX11" fmla="*/ 302514 w 552450"/>
                                  <a:gd name="connsiteY11" fmla="*/ 98393 h 581025"/>
                                  <a:gd name="connsiteX12" fmla="*/ 360045 w 552450"/>
                                  <a:gd name="connsiteY12" fmla="*/ 40862 h 581025"/>
                                  <a:gd name="connsiteX13" fmla="*/ 326327 w 552450"/>
                                  <a:gd name="connsiteY13" fmla="*/ 7144 h 581025"/>
                                  <a:gd name="connsiteX14" fmla="*/ 278702 w 552450"/>
                                  <a:gd name="connsiteY14" fmla="*/ 54769 h 581025"/>
                                  <a:gd name="connsiteX15" fmla="*/ 231077 w 552450"/>
                                  <a:gd name="connsiteY15" fmla="*/ 7144 h 581025"/>
                                  <a:gd name="connsiteX16" fmla="*/ 197358 w 552450"/>
                                  <a:gd name="connsiteY16" fmla="*/ 40862 h 581025"/>
                                  <a:gd name="connsiteX17" fmla="*/ 254889 w 552450"/>
                                  <a:gd name="connsiteY17" fmla="*/ 98393 h 581025"/>
                                  <a:gd name="connsiteX18" fmla="*/ 254889 w 552450"/>
                                  <a:gd name="connsiteY18" fmla="*/ 252031 h 581025"/>
                                  <a:gd name="connsiteX19" fmla="*/ 121825 w 552450"/>
                                  <a:gd name="connsiteY19" fmla="*/ 175165 h 581025"/>
                                  <a:gd name="connsiteX20" fmla="*/ 100775 w 552450"/>
                                  <a:gd name="connsiteY20" fmla="*/ 96679 h 581025"/>
                                  <a:gd name="connsiteX21" fmla="*/ 54769 w 552450"/>
                                  <a:gd name="connsiteY21" fmla="*/ 108966 h 581025"/>
                                  <a:gd name="connsiteX22" fmla="*/ 72200 w 552450"/>
                                  <a:gd name="connsiteY22" fmla="*/ 174022 h 581025"/>
                                  <a:gd name="connsiteX23" fmla="*/ 7144 w 552450"/>
                                  <a:gd name="connsiteY23" fmla="*/ 191453 h 581025"/>
                                  <a:gd name="connsiteX24" fmla="*/ 19431 w 552450"/>
                                  <a:gd name="connsiteY24" fmla="*/ 237458 h 581025"/>
                                  <a:gd name="connsiteX25" fmla="*/ 98012 w 552450"/>
                                  <a:gd name="connsiteY25" fmla="*/ 216408 h 581025"/>
                                  <a:gd name="connsiteX26" fmla="*/ 231077 w 552450"/>
                                  <a:gd name="connsiteY26" fmla="*/ 293275 h 581025"/>
                                  <a:gd name="connsiteX27" fmla="*/ 98012 w 552450"/>
                                  <a:gd name="connsiteY27" fmla="*/ 370142 h 581025"/>
                                  <a:gd name="connsiteX28" fmla="*/ 19431 w 552450"/>
                                  <a:gd name="connsiteY28" fmla="*/ 349091 h 581025"/>
                                  <a:gd name="connsiteX29" fmla="*/ 7144 w 552450"/>
                                  <a:gd name="connsiteY29" fmla="*/ 395097 h 581025"/>
                                  <a:gd name="connsiteX30" fmla="*/ 72200 w 552450"/>
                                  <a:gd name="connsiteY30" fmla="*/ 412528 h 581025"/>
                                  <a:gd name="connsiteX31" fmla="*/ 54769 w 552450"/>
                                  <a:gd name="connsiteY31" fmla="*/ 477584 h 581025"/>
                                  <a:gd name="connsiteX32" fmla="*/ 100775 w 552450"/>
                                  <a:gd name="connsiteY32" fmla="*/ 489871 h 581025"/>
                                  <a:gd name="connsiteX33" fmla="*/ 121825 w 552450"/>
                                  <a:gd name="connsiteY33" fmla="*/ 411385 h 581025"/>
                                  <a:gd name="connsiteX34" fmla="*/ 254889 w 552450"/>
                                  <a:gd name="connsiteY34" fmla="*/ 334518 h 581025"/>
                                  <a:gd name="connsiteX35" fmla="*/ 254889 w 552450"/>
                                  <a:gd name="connsiteY35" fmla="*/ 488156 h 581025"/>
                                  <a:gd name="connsiteX36" fmla="*/ 197358 w 552450"/>
                                  <a:gd name="connsiteY36" fmla="*/ 545687 h 581025"/>
                                  <a:gd name="connsiteX37" fmla="*/ 231077 w 552450"/>
                                  <a:gd name="connsiteY37" fmla="*/ 579406 h 581025"/>
                                  <a:gd name="connsiteX38" fmla="*/ 278702 w 552450"/>
                                  <a:gd name="connsiteY38" fmla="*/ 531781 h 581025"/>
                                  <a:gd name="connsiteX39" fmla="*/ 326327 w 552450"/>
                                  <a:gd name="connsiteY39" fmla="*/ 579406 h 581025"/>
                                  <a:gd name="connsiteX40" fmla="*/ 360045 w 552450"/>
                                  <a:gd name="connsiteY40" fmla="*/ 545687 h 581025"/>
                                  <a:gd name="connsiteX41" fmla="*/ 302514 w 552450"/>
                                  <a:gd name="connsiteY41" fmla="*/ 488156 h 581025"/>
                                  <a:gd name="connsiteX42" fmla="*/ 302514 w 552450"/>
                                  <a:gd name="connsiteY42" fmla="*/ 334518 h 581025"/>
                                  <a:gd name="connsiteX43" fmla="*/ 435578 w 552450"/>
                                  <a:gd name="connsiteY43" fmla="*/ 411385 h 581025"/>
                                  <a:gd name="connsiteX44" fmla="*/ 456629 w 552450"/>
                                  <a:gd name="connsiteY44" fmla="*/ 489871 h 581025"/>
                                  <a:gd name="connsiteX45" fmla="*/ 502634 w 552450"/>
                                  <a:gd name="connsiteY45" fmla="*/ 477584 h 581025"/>
                                  <a:gd name="connsiteX46" fmla="*/ 485204 w 552450"/>
                                  <a:gd name="connsiteY46" fmla="*/ 412528 h 581025"/>
                                  <a:gd name="connsiteX47" fmla="*/ 550259 w 552450"/>
                                  <a:gd name="connsiteY47" fmla="*/ 395097 h 581025"/>
                                  <a:gd name="connsiteX48" fmla="*/ 537972 w 552450"/>
                                  <a:gd name="connsiteY48" fmla="*/ 349091 h 58102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  <a:cxn ang="0">
                                    <a:pos x="connsiteX20" y="connsiteY20"/>
                                  </a:cxn>
                                  <a:cxn ang="0">
                                    <a:pos x="connsiteX21" y="connsiteY21"/>
                                  </a:cxn>
                                  <a:cxn ang="0">
                                    <a:pos x="connsiteX22" y="connsiteY22"/>
                                  </a:cxn>
                                  <a:cxn ang="0">
                                    <a:pos x="connsiteX23" y="connsiteY23"/>
                                  </a:cxn>
                                  <a:cxn ang="0">
                                    <a:pos x="connsiteX24" y="connsiteY24"/>
                                  </a:cxn>
                                  <a:cxn ang="0">
                                    <a:pos x="connsiteX25" y="connsiteY25"/>
                                  </a:cxn>
                                  <a:cxn ang="0">
                                    <a:pos x="connsiteX26" y="connsiteY26"/>
                                  </a:cxn>
                                  <a:cxn ang="0">
                                    <a:pos x="connsiteX27" y="connsiteY27"/>
                                  </a:cxn>
                                  <a:cxn ang="0">
                                    <a:pos x="connsiteX28" y="connsiteY28"/>
                                  </a:cxn>
                                  <a:cxn ang="0">
                                    <a:pos x="connsiteX29" y="connsiteY29"/>
                                  </a:cxn>
                                  <a:cxn ang="0">
                                    <a:pos x="connsiteX30" y="connsiteY30"/>
                                  </a:cxn>
                                  <a:cxn ang="0">
                                    <a:pos x="connsiteX31" y="connsiteY31"/>
                                  </a:cxn>
                                  <a:cxn ang="0">
                                    <a:pos x="connsiteX32" y="connsiteY32"/>
                                  </a:cxn>
                                  <a:cxn ang="0">
                                    <a:pos x="connsiteX33" y="connsiteY33"/>
                                  </a:cxn>
                                  <a:cxn ang="0">
                                    <a:pos x="connsiteX34" y="connsiteY34"/>
                                  </a:cxn>
                                  <a:cxn ang="0">
                                    <a:pos x="connsiteX35" y="connsiteY35"/>
                                  </a:cxn>
                                  <a:cxn ang="0">
                                    <a:pos x="connsiteX36" y="connsiteY36"/>
                                  </a:cxn>
                                  <a:cxn ang="0">
                                    <a:pos x="connsiteX37" y="connsiteY37"/>
                                  </a:cxn>
                                  <a:cxn ang="0">
                                    <a:pos x="connsiteX38" y="connsiteY38"/>
                                  </a:cxn>
                                  <a:cxn ang="0">
                                    <a:pos x="connsiteX39" y="connsiteY39"/>
                                  </a:cxn>
                                  <a:cxn ang="0">
                                    <a:pos x="connsiteX40" y="connsiteY40"/>
                                  </a:cxn>
                                  <a:cxn ang="0">
                                    <a:pos x="connsiteX41" y="connsiteY41"/>
                                  </a:cxn>
                                  <a:cxn ang="0">
                                    <a:pos x="connsiteX42" y="connsiteY42"/>
                                  </a:cxn>
                                  <a:cxn ang="0">
                                    <a:pos x="connsiteX43" y="connsiteY43"/>
                                  </a:cxn>
                                  <a:cxn ang="0">
                                    <a:pos x="connsiteX44" y="connsiteY44"/>
                                  </a:cxn>
                                  <a:cxn ang="0">
                                    <a:pos x="connsiteX45" y="connsiteY45"/>
                                  </a:cxn>
                                  <a:cxn ang="0">
                                    <a:pos x="connsiteX46" y="connsiteY46"/>
                                  </a:cxn>
                                  <a:cxn ang="0">
                                    <a:pos x="connsiteX47" y="connsiteY47"/>
                                  </a:cxn>
                                  <a:cxn ang="0">
                                    <a:pos x="connsiteX48" y="connsiteY48"/>
                                  </a:cxn>
                                </a:cxnLst>
                                <a:rect l="l" t="t" r="r" b="b"/>
                                <a:pathLst>
                                  <a:path w="552450" h="581025">
                                    <a:moveTo>
                                      <a:pt x="537972" y="349091"/>
                                    </a:moveTo>
                                    <a:lnTo>
                                      <a:pt x="459391" y="370142"/>
                                    </a:lnTo>
                                    <a:lnTo>
                                      <a:pt x="326327" y="293275"/>
                                    </a:lnTo>
                                    <a:lnTo>
                                      <a:pt x="459391" y="216408"/>
                                    </a:lnTo>
                                    <a:lnTo>
                                      <a:pt x="537972" y="237458"/>
                                    </a:lnTo>
                                    <a:lnTo>
                                      <a:pt x="550259" y="191453"/>
                                    </a:lnTo>
                                    <a:lnTo>
                                      <a:pt x="485204" y="174022"/>
                                    </a:lnTo>
                                    <a:lnTo>
                                      <a:pt x="502634" y="108966"/>
                                    </a:lnTo>
                                    <a:lnTo>
                                      <a:pt x="456629" y="96679"/>
                                    </a:lnTo>
                                    <a:lnTo>
                                      <a:pt x="435578" y="175165"/>
                                    </a:lnTo>
                                    <a:lnTo>
                                      <a:pt x="302514" y="252031"/>
                                    </a:lnTo>
                                    <a:lnTo>
                                      <a:pt x="302514" y="98393"/>
                                    </a:lnTo>
                                    <a:lnTo>
                                      <a:pt x="360045" y="40862"/>
                                    </a:lnTo>
                                    <a:lnTo>
                                      <a:pt x="326327" y="7144"/>
                                    </a:lnTo>
                                    <a:lnTo>
                                      <a:pt x="278702" y="54769"/>
                                    </a:lnTo>
                                    <a:lnTo>
                                      <a:pt x="231077" y="7144"/>
                                    </a:lnTo>
                                    <a:lnTo>
                                      <a:pt x="197358" y="40862"/>
                                    </a:lnTo>
                                    <a:lnTo>
                                      <a:pt x="254889" y="98393"/>
                                    </a:lnTo>
                                    <a:lnTo>
                                      <a:pt x="254889" y="252031"/>
                                    </a:lnTo>
                                    <a:lnTo>
                                      <a:pt x="121825" y="175165"/>
                                    </a:lnTo>
                                    <a:lnTo>
                                      <a:pt x="100775" y="96679"/>
                                    </a:lnTo>
                                    <a:lnTo>
                                      <a:pt x="54769" y="108966"/>
                                    </a:lnTo>
                                    <a:lnTo>
                                      <a:pt x="72200" y="174022"/>
                                    </a:lnTo>
                                    <a:lnTo>
                                      <a:pt x="7144" y="191453"/>
                                    </a:lnTo>
                                    <a:lnTo>
                                      <a:pt x="19431" y="237458"/>
                                    </a:lnTo>
                                    <a:lnTo>
                                      <a:pt x="98012" y="216408"/>
                                    </a:lnTo>
                                    <a:lnTo>
                                      <a:pt x="231077" y="293275"/>
                                    </a:lnTo>
                                    <a:lnTo>
                                      <a:pt x="98012" y="370142"/>
                                    </a:lnTo>
                                    <a:lnTo>
                                      <a:pt x="19431" y="349091"/>
                                    </a:lnTo>
                                    <a:lnTo>
                                      <a:pt x="7144" y="395097"/>
                                    </a:lnTo>
                                    <a:lnTo>
                                      <a:pt x="72200" y="412528"/>
                                    </a:lnTo>
                                    <a:lnTo>
                                      <a:pt x="54769" y="477584"/>
                                    </a:lnTo>
                                    <a:lnTo>
                                      <a:pt x="100775" y="489871"/>
                                    </a:lnTo>
                                    <a:lnTo>
                                      <a:pt x="121825" y="411385"/>
                                    </a:lnTo>
                                    <a:lnTo>
                                      <a:pt x="254889" y="334518"/>
                                    </a:lnTo>
                                    <a:lnTo>
                                      <a:pt x="254889" y="488156"/>
                                    </a:lnTo>
                                    <a:lnTo>
                                      <a:pt x="197358" y="545687"/>
                                    </a:lnTo>
                                    <a:lnTo>
                                      <a:pt x="231077" y="579406"/>
                                    </a:lnTo>
                                    <a:lnTo>
                                      <a:pt x="278702" y="531781"/>
                                    </a:lnTo>
                                    <a:lnTo>
                                      <a:pt x="326327" y="579406"/>
                                    </a:lnTo>
                                    <a:lnTo>
                                      <a:pt x="360045" y="545687"/>
                                    </a:lnTo>
                                    <a:lnTo>
                                      <a:pt x="302514" y="488156"/>
                                    </a:lnTo>
                                    <a:lnTo>
                                      <a:pt x="302514" y="334518"/>
                                    </a:lnTo>
                                    <a:lnTo>
                                      <a:pt x="435578" y="411385"/>
                                    </a:lnTo>
                                    <a:lnTo>
                                      <a:pt x="456629" y="489871"/>
                                    </a:lnTo>
                                    <a:lnTo>
                                      <a:pt x="502634" y="477584"/>
                                    </a:lnTo>
                                    <a:lnTo>
                                      <a:pt x="485204" y="412528"/>
                                    </a:lnTo>
                                    <a:lnTo>
                                      <a:pt x="550259" y="395097"/>
                                    </a:lnTo>
                                    <a:lnTo>
                                      <a:pt x="537972" y="349091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bg1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4DCD8C7F" id="Графіка 1101" o:spid="_x0000_s1026" style="position:absolute;margin-left:-.3pt;margin-top:3.15pt;width:5.55pt;height:6.4pt;z-index:251801600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page;v-text-anchor:middle" coordsize="552450,5810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" path="m537972,349091r-78581,21051l326327,293275,459391,216408r78581,21050l550259,191453,485204,174022r17430,-65056l456629,96679r-21051,78486l302514,252031r,-153638l360045,40862,326327,7144,278702,54769,231077,7144,197358,40862r57531,57531l254889,252031,121825,175165,100775,96679,54769,108966r17431,65056l7144,191453r12287,46005l98012,216408r133065,76867l98012,370142,19431,349091,7144,395097r65056,17431l54769,477584r46006,12287l121825,411385,254889,334518r,153638l197358,545687r33719,33719l278702,531781r47625,47625l360045,545687,302514,488156r,-153638l435578,411385r21051,78486l502634,477584,485204,412528r65055,-17431l537972,349091xe" fillcolor="white [3212]" stroked="f">
                      <v:stroke joinstyle="miter"/>
                      <v:path arrowok="t" o:connecttype="custom" o:connectlocs="68635,48969;58609,51921;41633,41139;58609,30357;68635,33309;70202,26856;61903,24411;64126,15285;58257,13562;55571,24571;38595,35354;38595,13802;45935,5732;41633,1002;35557,7683;29481,1002;25179,5732;32519,13802;32519,35354;15543,24571;12857,13562;6987,15285;9211,24411;911,26856;2479,33309;12504,30357;29481,41139;12504,51921;2479,48969;911,55422;9211,57867;6987,66993;12857,68716;15543,57707;32519,46924;32519,68476;25179,76546;29481,81276;35557,74595;41633,81276;45935,76546;38595,68476;38595,46924;55571,57707;58257,68716;64126,66993;61903,57867;70202,55422;68635,48969" o:connectangles="0,0,0,0,0,0,0,0,0,0,0,0,0,0,0,0,0,0,0,0,0,0,0,0,0,0,0,0,0,0,0,0,0,0,0,0,0,0,0,0,0,0,0,0,0,0,0,0,0"/>
                      <o:lock v:ext="edit" aspectratio="t"/>
                      <w10:wrap anchorx="margin" anchory="page"/>
                    </v:shape>
                  </w:pict>
                </mc:Fallback>
              </mc:AlternateContent>
            </w:r>
          </w:p>
        </w:tc>
        <w:tc>
          <w:tcPr>
            <w:tcW w:w="858" w:type="dxa"/>
            <w:vAlign w:val="center"/>
          </w:tcPr>
          <w:p w14:paraId="5DC2A69C" w14:textId="77777777" w:rsidR="00AB5F61" w:rsidRPr="0016216C" w:rsidRDefault="001F709D" w:rsidP="005B4324">
            <w:pPr>
              <w:pStyle w:val="Subtitle"/>
              <w:rPr>
                <w:noProof/>
              </w:rPr>
            </w:pPr>
            <w:sdt>
              <w:sdtPr>
                <w:rPr>
                  <w:noProof/>
                </w:rPr>
                <w:id w:val="46277154"/>
                <w:placeholder>
                  <w:docPart w:val="27F7BA165FB2480CB296475E1730DEA4"/>
                </w:placeholder>
                <w:temporary/>
                <w:showingPlcHdr/>
                <w15:appearance w15:val="hidden"/>
              </w:sdtPr>
              <w:sdtEndPr/>
              <w:sdtContent>
                <w:r w:rsidR="00AB5F61" w:rsidRPr="0016216C">
                  <w:rPr>
                    <w:noProof/>
                    <w:lang w:bidi="uk-UA"/>
                  </w:rPr>
                  <w:t>ХАРЧУВАННЯ</w:t>
                </w:r>
              </w:sdtContent>
            </w:sdt>
          </w:p>
        </w:tc>
        <w:tc>
          <w:tcPr>
            <w:tcW w:w="347" w:type="dxa"/>
            <w:vAlign w:val="center"/>
          </w:tcPr>
          <w:p w14:paraId="0F7E96AD" w14:textId="77777777" w:rsidR="00AB5F61" w:rsidRPr="0016216C" w:rsidRDefault="00AB5F61" w:rsidP="005B4324">
            <w:pPr>
              <w:pStyle w:val="Subtitle"/>
              <w:rPr>
                <w:noProof/>
              </w:rPr>
            </w:pPr>
            <w:r w:rsidRPr="0016216C">
              <w:rPr>
                <w:noProof/>
                <w:lang w:bidi="uk-UA"/>
              </w:rPr>
              <mc:AlternateContent>
                <mc:Choice Requires="wps">
                  <w:drawing>
                    <wp:anchor distT="0" distB="0" distL="114300" distR="114300" simplePos="0" relativeHeight="251802624" behindDoc="0" locked="0" layoutInCell="1" allowOverlap="1" wp14:anchorId="1D8C2641" wp14:editId="2BABB709">
                      <wp:simplePos x="0" y="0"/>
                      <wp:positionH relativeFrom="margin">
                        <wp:posOffset>-29210</wp:posOffset>
                      </wp:positionH>
                      <wp:positionV relativeFrom="margin">
                        <wp:posOffset>40005</wp:posOffset>
                      </wp:positionV>
                      <wp:extent cx="70482" cy="81503"/>
                      <wp:effectExtent l="0" t="0" r="6350" b="0"/>
                      <wp:wrapNone/>
                      <wp:docPr id="883" name="Графіка 1101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/>
                            </wps:cNvSpPr>
                            <wps:spPr>
                              <a:xfrm>
                                <a:off x="0" y="0"/>
                                <a:ext cx="70482" cy="81503"/>
                              </a:xfrm>
                              <a:custGeom>
                                <a:avLst/>
                                <a:gdLst>
                                  <a:gd name="connsiteX0" fmla="*/ 537972 w 552450"/>
                                  <a:gd name="connsiteY0" fmla="*/ 349091 h 581025"/>
                                  <a:gd name="connsiteX1" fmla="*/ 459391 w 552450"/>
                                  <a:gd name="connsiteY1" fmla="*/ 370142 h 581025"/>
                                  <a:gd name="connsiteX2" fmla="*/ 326327 w 552450"/>
                                  <a:gd name="connsiteY2" fmla="*/ 293275 h 581025"/>
                                  <a:gd name="connsiteX3" fmla="*/ 459391 w 552450"/>
                                  <a:gd name="connsiteY3" fmla="*/ 216408 h 581025"/>
                                  <a:gd name="connsiteX4" fmla="*/ 537972 w 552450"/>
                                  <a:gd name="connsiteY4" fmla="*/ 237458 h 581025"/>
                                  <a:gd name="connsiteX5" fmla="*/ 550259 w 552450"/>
                                  <a:gd name="connsiteY5" fmla="*/ 191453 h 581025"/>
                                  <a:gd name="connsiteX6" fmla="*/ 485204 w 552450"/>
                                  <a:gd name="connsiteY6" fmla="*/ 174022 h 581025"/>
                                  <a:gd name="connsiteX7" fmla="*/ 502634 w 552450"/>
                                  <a:gd name="connsiteY7" fmla="*/ 108966 h 581025"/>
                                  <a:gd name="connsiteX8" fmla="*/ 456629 w 552450"/>
                                  <a:gd name="connsiteY8" fmla="*/ 96679 h 581025"/>
                                  <a:gd name="connsiteX9" fmla="*/ 435578 w 552450"/>
                                  <a:gd name="connsiteY9" fmla="*/ 175165 h 581025"/>
                                  <a:gd name="connsiteX10" fmla="*/ 302514 w 552450"/>
                                  <a:gd name="connsiteY10" fmla="*/ 252031 h 581025"/>
                                  <a:gd name="connsiteX11" fmla="*/ 302514 w 552450"/>
                                  <a:gd name="connsiteY11" fmla="*/ 98393 h 581025"/>
                                  <a:gd name="connsiteX12" fmla="*/ 360045 w 552450"/>
                                  <a:gd name="connsiteY12" fmla="*/ 40862 h 581025"/>
                                  <a:gd name="connsiteX13" fmla="*/ 326327 w 552450"/>
                                  <a:gd name="connsiteY13" fmla="*/ 7144 h 581025"/>
                                  <a:gd name="connsiteX14" fmla="*/ 278702 w 552450"/>
                                  <a:gd name="connsiteY14" fmla="*/ 54769 h 581025"/>
                                  <a:gd name="connsiteX15" fmla="*/ 231077 w 552450"/>
                                  <a:gd name="connsiteY15" fmla="*/ 7144 h 581025"/>
                                  <a:gd name="connsiteX16" fmla="*/ 197358 w 552450"/>
                                  <a:gd name="connsiteY16" fmla="*/ 40862 h 581025"/>
                                  <a:gd name="connsiteX17" fmla="*/ 254889 w 552450"/>
                                  <a:gd name="connsiteY17" fmla="*/ 98393 h 581025"/>
                                  <a:gd name="connsiteX18" fmla="*/ 254889 w 552450"/>
                                  <a:gd name="connsiteY18" fmla="*/ 252031 h 581025"/>
                                  <a:gd name="connsiteX19" fmla="*/ 121825 w 552450"/>
                                  <a:gd name="connsiteY19" fmla="*/ 175165 h 581025"/>
                                  <a:gd name="connsiteX20" fmla="*/ 100775 w 552450"/>
                                  <a:gd name="connsiteY20" fmla="*/ 96679 h 581025"/>
                                  <a:gd name="connsiteX21" fmla="*/ 54769 w 552450"/>
                                  <a:gd name="connsiteY21" fmla="*/ 108966 h 581025"/>
                                  <a:gd name="connsiteX22" fmla="*/ 72200 w 552450"/>
                                  <a:gd name="connsiteY22" fmla="*/ 174022 h 581025"/>
                                  <a:gd name="connsiteX23" fmla="*/ 7144 w 552450"/>
                                  <a:gd name="connsiteY23" fmla="*/ 191453 h 581025"/>
                                  <a:gd name="connsiteX24" fmla="*/ 19431 w 552450"/>
                                  <a:gd name="connsiteY24" fmla="*/ 237458 h 581025"/>
                                  <a:gd name="connsiteX25" fmla="*/ 98012 w 552450"/>
                                  <a:gd name="connsiteY25" fmla="*/ 216408 h 581025"/>
                                  <a:gd name="connsiteX26" fmla="*/ 231077 w 552450"/>
                                  <a:gd name="connsiteY26" fmla="*/ 293275 h 581025"/>
                                  <a:gd name="connsiteX27" fmla="*/ 98012 w 552450"/>
                                  <a:gd name="connsiteY27" fmla="*/ 370142 h 581025"/>
                                  <a:gd name="connsiteX28" fmla="*/ 19431 w 552450"/>
                                  <a:gd name="connsiteY28" fmla="*/ 349091 h 581025"/>
                                  <a:gd name="connsiteX29" fmla="*/ 7144 w 552450"/>
                                  <a:gd name="connsiteY29" fmla="*/ 395097 h 581025"/>
                                  <a:gd name="connsiteX30" fmla="*/ 72200 w 552450"/>
                                  <a:gd name="connsiteY30" fmla="*/ 412528 h 581025"/>
                                  <a:gd name="connsiteX31" fmla="*/ 54769 w 552450"/>
                                  <a:gd name="connsiteY31" fmla="*/ 477584 h 581025"/>
                                  <a:gd name="connsiteX32" fmla="*/ 100775 w 552450"/>
                                  <a:gd name="connsiteY32" fmla="*/ 489871 h 581025"/>
                                  <a:gd name="connsiteX33" fmla="*/ 121825 w 552450"/>
                                  <a:gd name="connsiteY33" fmla="*/ 411385 h 581025"/>
                                  <a:gd name="connsiteX34" fmla="*/ 254889 w 552450"/>
                                  <a:gd name="connsiteY34" fmla="*/ 334518 h 581025"/>
                                  <a:gd name="connsiteX35" fmla="*/ 254889 w 552450"/>
                                  <a:gd name="connsiteY35" fmla="*/ 488156 h 581025"/>
                                  <a:gd name="connsiteX36" fmla="*/ 197358 w 552450"/>
                                  <a:gd name="connsiteY36" fmla="*/ 545687 h 581025"/>
                                  <a:gd name="connsiteX37" fmla="*/ 231077 w 552450"/>
                                  <a:gd name="connsiteY37" fmla="*/ 579406 h 581025"/>
                                  <a:gd name="connsiteX38" fmla="*/ 278702 w 552450"/>
                                  <a:gd name="connsiteY38" fmla="*/ 531781 h 581025"/>
                                  <a:gd name="connsiteX39" fmla="*/ 326327 w 552450"/>
                                  <a:gd name="connsiteY39" fmla="*/ 579406 h 581025"/>
                                  <a:gd name="connsiteX40" fmla="*/ 360045 w 552450"/>
                                  <a:gd name="connsiteY40" fmla="*/ 545687 h 581025"/>
                                  <a:gd name="connsiteX41" fmla="*/ 302514 w 552450"/>
                                  <a:gd name="connsiteY41" fmla="*/ 488156 h 581025"/>
                                  <a:gd name="connsiteX42" fmla="*/ 302514 w 552450"/>
                                  <a:gd name="connsiteY42" fmla="*/ 334518 h 581025"/>
                                  <a:gd name="connsiteX43" fmla="*/ 435578 w 552450"/>
                                  <a:gd name="connsiteY43" fmla="*/ 411385 h 581025"/>
                                  <a:gd name="connsiteX44" fmla="*/ 456629 w 552450"/>
                                  <a:gd name="connsiteY44" fmla="*/ 489871 h 581025"/>
                                  <a:gd name="connsiteX45" fmla="*/ 502634 w 552450"/>
                                  <a:gd name="connsiteY45" fmla="*/ 477584 h 581025"/>
                                  <a:gd name="connsiteX46" fmla="*/ 485204 w 552450"/>
                                  <a:gd name="connsiteY46" fmla="*/ 412528 h 581025"/>
                                  <a:gd name="connsiteX47" fmla="*/ 550259 w 552450"/>
                                  <a:gd name="connsiteY47" fmla="*/ 395097 h 581025"/>
                                  <a:gd name="connsiteX48" fmla="*/ 537972 w 552450"/>
                                  <a:gd name="connsiteY48" fmla="*/ 349091 h 58102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  <a:cxn ang="0">
                                    <a:pos x="connsiteX20" y="connsiteY20"/>
                                  </a:cxn>
                                  <a:cxn ang="0">
                                    <a:pos x="connsiteX21" y="connsiteY21"/>
                                  </a:cxn>
                                  <a:cxn ang="0">
                                    <a:pos x="connsiteX22" y="connsiteY22"/>
                                  </a:cxn>
                                  <a:cxn ang="0">
                                    <a:pos x="connsiteX23" y="connsiteY23"/>
                                  </a:cxn>
                                  <a:cxn ang="0">
                                    <a:pos x="connsiteX24" y="connsiteY24"/>
                                  </a:cxn>
                                  <a:cxn ang="0">
                                    <a:pos x="connsiteX25" y="connsiteY25"/>
                                  </a:cxn>
                                  <a:cxn ang="0">
                                    <a:pos x="connsiteX26" y="connsiteY26"/>
                                  </a:cxn>
                                  <a:cxn ang="0">
                                    <a:pos x="connsiteX27" y="connsiteY27"/>
                                  </a:cxn>
                                  <a:cxn ang="0">
                                    <a:pos x="connsiteX28" y="connsiteY28"/>
                                  </a:cxn>
                                  <a:cxn ang="0">
                                    <a:pos x="connsiteX29" y="connsiteY29"/>
                                  </a:cxn>
                                  <a:cxn ang="0">
                                    <a:pos x="connsiteX30" y="connsiteY30"/>
                                  </a:cxn>
                                  <a:cxn ang="0">
                                    <a:pos x="connsiteX31" y="connsiteY31"/>
                                  </a:cxn>
                                  <a:cxn ang="0">
                                    <a:pos x="connsiteX32" y="connsiteY32"/>
                                  </a:cxn>
                                  <a:cxn ang="0">
                                    <a:pos x="connsiteX33" y="connsiteY33"/>
                                  </a:cxn>
                                  <a:cxn ang="0">
                                    <a:pos x="connsiteX34" y="connsiteY34"/>
                                  </a:cxn>
                                  <a:cxn ang="0">
                                    <a:pos x="connsiteX35" y="connsiteY35"/>
                                  </a:cxn>
                                  <a:cxn ang="0">
                                    <a:pos x="connsiteX36" y="connsiteY36"/>
                                  </a:cxn>
                                  <a:cxn ang="0">
                                    <a:pos x="connsiteX37" y="connsiteY37"/>
                                  </a:cxn>
                                  <a:cxn ang="0">
                                    <a:pos x="connsiteX38" y="connsiteY38"/>
                                  </a:cxn>
                                  <a:cxn ang="0">
                                    <a:pos x="connsiteX39" y="connsiteY39"/>
                                  </a:cxn>
                                  <a:cxn ang="0">
                                    <a:pos x="connsiteX40" y="connsiteY40"/>
                                  </a:cxn>
                                  <a:cxn ang="0">
                                    <a:pos x="connsiteX41" y="connsiteY41"/>
                                  </a:cxn>
                                  <a:cxn ang="0">
                                    <a:pos x="connsiteX42" y="connsiteY42"/>
                                  </a:cxn>
                                  <a:cxn ang="0">
                                    <a:pos x="connsiteX43" y="connsiteY43"/>
                                  </a:cxn>
                                  <a:cxn ang="0">
                                    <a:pos x="connsiteX44" y="connsiteY44"/>
                                  </a:cxn>
                                  <a:cxn ang="0">
                                    <a:pos x="connsiteX45" y="connsiteY45"/>
                                  </a:cxn>
                                  <a:cxn ang="0">
                                    <a:pos x="connsiteX46" y="connsiteY46"/>
                                  </a:cxn>
                                  <a:cxn ang="0">
                                    <a:pos x="connsiteX47" y="connsiteY47"/>
                                  </a:cxn>
                                  <a:cxn ang="0">
                                    <a:pos x="connsiteX48" y="connsiteY48"/>
                                  </a:cxn>
                                </a:cxnLst>
                                <a:rect l="l" t="t" r="r" b="b"/>
                                <a:pathLst>
                                  <a:path w="552450" h="581025">
                                    <a:moveTo>
                                      <a:pt x="537972" y="349091"/>
                                    </a:moveTo>
                                    <a:lnTo>
                                      <a:pt x="459391" y="370142"/>
                                    </a:lnTo>
                                    <a:lnTo>
                                      <a:pt x="326327" y="293275"/>
                                    </a:lnTo>
                                    <a:lnTo>
                                      <a:pt x="459391" y="216408"/>
                                    </a:lnTo>
                                    <a:lnTo>
                                      <a:pt x="537972" y="237458"/>
                                    </a:lnTo>
                                    <a:lnTo>
                                      <a:pt x="550259" y="191453"/>
                                    </a:lnTo>
                                    <a:lnTo>
                                      <a:pt x="485204" y="174022"/>
                                    </a:lnTo>
                                    <a:lnTo>
                                      <a:pt x="502634" y="108966"/>
                                    </a:lnTo>
                                    <a:lnTo>
                                      <a:pt x="456629" y="96679"/>
                                    </a:lnTo>
                                    <a:lnTo>
                                      <a:pt x="435578" y="175165"/>
                                    </a:lnTo>
                                    <a:lnTo>
                                      <a:pt x="302514" y="252031"/>
                                    </a:lnTo>
                                    <a:lnTo>
                                      <a:pt x="302514" y="98393"/>
                                    </a:lnTo>
                                    <a:lnTo>
                                      <a:pt x="360045" y="40862"/>
                                    </a:lnTo>
                                    <a:lnTo>
                                      <a:pt x="326327" y="7144"/>
                                    </a:lnTo>
                                    <a:lnTo>
                                      <a:pt x="278702" y="54769"/>
                                    </a:lnTo>
                                    <a:lnTo>
                                      <a:pt x="231077" y="7144"/>
                                    </a:lnTo>
                                    <a:lnTo>
                                      <a:pt x="197358" y="40862"/>
                                    </a:lnTo>
                                    <a:lnTo>
                                      <a:pt x="254889" y="98393"/>
                                    </a:lnTo>
                                    <a:lnTo>
                                      <a:pt x="254889" y="252031"/>
                                    </a:lnTo>
                                    <a:lnTo>
                                      <a:pt x="121825" y="175165"/>
                                    </a:lnTo>
                                    <a:lnTo>
                                      <a:pt x="100775" y="96679"/>
                                    </a:lnTo>
                                    <a:lnTo>
                                      <a:pt x="54769" y="108966"/>
                                    </a:lnTo>
                                    <a:lnTo>
                                      <a:pt x="72200" y="174022"/>
                                    </a:lnTo>
                                    <a:lnTo>
                                      <a:pt x="7144" y="191453"/>
                                    </a:lnTo>
                                    <a:lnTo>
                                      <a:pt x="19431" y="237458"/>
                                    </a:lnTo>
                                    <a:lnTo>
                                      <a:pt x="98012" y="216408"/>
                                    </a:lnTo>
                                    <a:lnTo>
                                      <a:pt x="231077" y="293275"/>
                                    </a:lnTo>
                                    <a:lnTo>
                                      <a:pt x="98012" y="370142"/>
                                    </a:lnTo>
                                    <a:lnTo>
                                      <a:pt x="19431" y="349091"/>
                                    </a:lnTo>
                                    <a:lnTo>
                                      <a:pt x="7144" y="395097"/>
                                    </a:lnTo>
                                    <a:lnTo>
                                      <a:pt x="72200" y="412528"/>
                                    </a:lnTo>
                                    <a:lnTo>
                                      <a:pt x="54769" y="477584"/>
                                    </a:lnTo>
                                    <a:lnTo>
                                      <a:pt x="100775" y="489871"/>
                                    </a:lnTo>
                                    <a:lnTo>
                                      <a:pt x="121825" y="411385"/>
                                    </a:lnTo>
                                    <a:lnTo>
                                      <a:pt x="254889" y="334518"/>
                                    </a:lnTo>
                                    <a:lnTo>
                                      <a:pt x="254889" y="488156"/>
                                    </a:lnTo>
                                    <a:lnTo>
                                      <a:pt x="197358" y="545687"/>
                                    </a:lnTo>
                                    <a:lnTo>
                                      <a:pt x="231077" y="579406"/>
                                    </a:lnTo>
                                    <a:lnTo>
                                      <a:pt x="278702" y="531781"/>
                                    </a:lnTo>
                                    <a:lnTo>
                                      <a:pt x="326327" y="579406"/>
                                    </a:lnTo>
                                    <a:lnTo>
                                      <a:pt x="360045" y="545687"/>
                                    </a:lnTo>
                                    <a:lnTo>
                                      <a:pt x="302514" y="488156"/>
                                    </a:lnTo>
                                    <a:lnTo>
                                      <a:pt x="302514" y="334518"/>
                                    </a:lnTo>
                                    <a:lnTo>
                                      <a:pt x="435578" y="411385"/>
                                    </a:lnTo>
                                    <a:lnTo>
                                      <a:pt x="456629" y="489871"/>
                                    </a:lnTo>
                                    <a:lnTo>
                                      <a:pt x="502634" y="477584"/>
                                    </a:lnTo>
                                    <a:lnTo>
                                      <a:pt x="485204" y="412528"/>
                                    </a:lnTo>
                                    <a:lnTo>
                                      <a:pt x="550259" y="395097"/>
                                    </a:lnTo>
                                    <a:lnTo>
                                      <a:pt x="537972" y="349091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bg1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4CFBA5CE" id="Графіка 1101" o:spid="_x0000_s1026" style="position:absolute;margin-left:-2.3pt;margin-top:3.15pt;width:5.55pt;height:6.4pt;z-index:251802624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margin;v-text-anchor:middle" coordsize="552450,5810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" path="m537972,349091r-78581,21051l326327,293275,459391,216408r78581,21050l550259,191453,485204,174022r17430,-65056l456629,96679r-21051,78486l302514,252031r,-153638l360045,40862,326327,7144,278702,54769,231077,7144,197358,40862r57531,57531l254889,252031,121825,175165,100775,96679,54769,108966r17431,65056l7144,191453r12287,46005l98012,216408r133065,76867l98012,370142,19431,349091,7144,395097r65056,17431l54769,477584r46006,12287l121825,411385,254889,334518r,153638l197358,545687r33719,33719l278702,531781r47625,47625l360045,545687,302514,488156r,-153638l435578,411385r21051,78486l502634,477584,485204,412528r65055,-17431l537972,349091xe" fillcolor="white [3212]" stroked="f">
                      <v:stroke joinstyle="miter"/>
                      <v:path arrowok="t" o:connecttype="custom" o:connectlocs="68635,48969;58609,51921;41633,41139;58609,30357;68635,33309;70202,26856;61903,24411;64126,15285;58257,13562;55571,24571;38595,35354;38595,13802;45935,5732;41633,1002;35557,7683;29481,1002;25179,5732;32519,13802;32519,35354;15543,24571;12857,13562;6987,15285;9211,24411;911,26856;2479,33309;12504,30357;29481,41139;12504,51921;2479,48969;911,55422;9211,57867;6987,66993;12857,68716;15543,57707;32519,46924;32519,68476;25179,76546;29481,81276;35557,74595;41633,81276;45935,76546;38595,68476;38595,46924;55571,57707;58257,68716;64126,66993;61903,57867;70202,55422;68635,48969" o:connectangles="0,0,0,0,0,0,0,0,0,0,0,0,0,0,0,0,0,0,0,0,0,0,0,0,0,0,0,0,0,0,0,0,0,0,0,0,0,0,0,0,0,0,0,0,0,0,0,0,0"/>
                      <o:lock v:ext="edit" aspectratio="t"/>
                      <w10:wrap anchorx="margin" anchory="margin"/>
                    </v:shape>
                  </w:pict>
                </mc:Fallback>
              </mc:AlternateContent>
            </w:r>
          </w:p>
        </w:tc>
        <w:tc>
          <w:tcPr>
            <w:tcW w:w="849" w:type="dxa"/>
            <w:gridSpan w:val="2"/>
            <w:vAlign w:val="center"/>
          </w:tcPr>
          <w:p w14:paraId="066722D3" w14:textId="77777777" w:rsidR="00AB5F61" w:rsidRPr="0016216C" w:rsidRDefault="001F709D" w:rsidP="005B4324">
            <w:pPr>
              <w:pStyle w:val="Subtitle"/>
              <w:rPr>
                <w:noProof/>
              </w:rPr>
            </w:pPr>
            <w:sdt>
              <w:sdtPr>
                <w:rPr>
                  <w:noProof/>
                </w:rPr>
                <w:id w:val="-1382945662"/>
                <w:placeholder>
                  <w:docPart w:val="0360CE0633864167BDA6F2A7B3EDA162"/>
                </w:placeholder>
                <w:temporary/>
                <w:showingPlcHdr/>
                <w15:appearance w15:val="hidden"/>
              </w:sdtPr>
              <w:sdtEndPr/>
              <w:sdtContent>
                <w:r w:rsidR="00AB5F61" w:rsidRPr="0016216C">
                  <w:rPr>
                    <w:noProof/>
                    <w:lang w:bidi="uk-UA"/>
                  </w:rPr>
                  <w:t>МУЗИКА</w:t>
                </w:r>
              </w:sdtContent>
            </w:sdt>
          </w:p>
        </w:tc>
        <w:tc>
          <w:tcPr>
            <w:tcW w:w="282" w:type="dxa"/>
            <w:vAlign w:val="center"/>
          </w:tcPr>
          <w:p w14:paraId="3DAFA011" w14:textId="77777777" w:rsidR="00AB5F61" w:rsidRPr="0016216C" w:rsidRDefault="00AB5F61" w:rsidP="005B4324">
            <w:pPr>
              <w:pStyle w:val="Subtitle"/>
              <w:rPr>
                <w:noProof/>
              </w:rPr>
            </w:pPr>
            <w:r w:rsidRPr="0016216C">
              <w:rPr>
                <w:noProof/>
                <w:lang w:bidi="uk-UA"/>
              </w:rPr>
              <mc:AlternateContent>
                <mc:Choice Requires="wps">
                  <w:drawing>
                    <wp:anchor distT="0" distB="0" distL="114300" distR="114300" simplePos="0" relativeHeight="251803648" behindDoc="0" locked="0" layoutInCell="1" allowOverlap="1" wp14:anchorId="504276EB" wp14:editId="759991C8">
                      <wp:simplePos x="0" y="0"/>
                      <wp:positionH relativeFrom="margin">
                        <wp:posOffset>-29845</wp:posOffset>
                      </wp:positionH>
                      <wp:positionV relativeFrom="margin">
                        <wp:posOffset>39370</wp:posOffset>
                      </wp:positionV>
                      <wp:extent cx="70482" cy="81503"/>
                      <wp:effectExtent l="0" t="0" r="6350" b="0"/>
                      <wp:wrapNone/>
                      <wp:docPr id="885" name="Графіка 1101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/>
                            </wps:cNvSpPr>
                            <wps:spPr>
                              <a:xfrm>
                                <a:off x="0" y="0"/>
                                <a:ext cx="70482" cy="81503"/>
                              </a:xfrm>
                              <a:custGeom>
                                <a:avLst/>
                                <a:gdLst>
                                  <a:gd name="connsiteX0" fmla="*/ 537972 w 552450"/>
                                  <a:gd name="connsiteY0" fmla="*/ 349091 h 581025"/>
                                  <a:gd name="connsiteX1" fmla="*/ 459391 w 552450"/>
                                  <a:gd name="connsiteY1" fmla="*/ 370142 h 581025"/>
                                  <a:gd name="connsiteX2" fmla="*/ 326327 w 552450"/>
                                  <a:gd name="connsiteY2" fmla="*/ 293275 h 581025"/>
                                  <a:gd name="connsiteX3" fmla="*/ 459391 w 552450"/>
                                  <a:gd name="connsiteY3" fmla="*/ 216408 h 581025"/>
                                  <a:gd name="connsiteX4" fmla="*/ 537972 w 552450"/>
                                  <a:gd name="connsiteY4" fmla="*/ 237458 h 581025"/>
                                  <a:gd name="connsiteX5" fmla="*/ 550259 w 552450"/>
                                  <a:gd name="connsiteY5" fmla="*/ 191453 h 581025"/>
                                  <a:gd name="connsiteX6" fmla="*/ 485204 w 552450"/>
                                  <a:gd name="connsiteY6" fmla="*/ 174022 h 581025"/>
                                  <a:gd name="connsiteX7" fmla="*/ 502634 w 552450"/>
                                  <a:gd name="connsiteY7" fmla="*/ 108966 h 581025"/>
                                  <a:gd name="connsiteX8" fmla="*/ 456629 w 552450"/>
                                  <a:gd name="connsiteY8" fmla="*/ 96679 h 581025"/>
                                  <a:gd name="connsiteX9" fmla="*/ 435578 w 552450"/>
                                  <a:gd name="connsiteY9" fmla="*/ 175165 h 581025"/>
                                  <a:gd name="connsiteX10" fmla="*/ 302514 w 552450"/>
                                  <a:gd name="connsiteY10" fmla="*/ 252031 h 581025"/>
                                  <a:gd name="connsiteX11" fmla="*/ 302514 w 552450"/>
                                  <a:gd name="connsiteY11" fmla="*/ 98393 h 581025"/>
                                  <a:gd name="connsiteX12" fmla="*/ 360045 w 552450"/>
                                  <a:gd name="connsiteY12" fmla="*/ 40862 h 581025"/>
                                  <a:gd name="connsiteX13" fmla="*/ 326327 w 552450"/>
                                  <a:gd name="connsiteY13" fmla="*/ 7144 h 581025"/>
                                  <a:gd name="connsiteX14" fmla="*/ 278702 w 552450"/>
                                  <a:gd name="connsiteY14" fmla="*/ 54769 h 581025"/>
                                  <a:gd name="connsiteX15" fmla="*/ 231077 w 552450"/>
                                  <a:gd name="connsiteY15" fmla="*/ 7144 h 581025"/>
                                  <a:gd name="connsiteX16" fmla="*/ 197358 w 552450"/>
                                  <a:gd name="connsiteY16" fmla="*/ 40862 h 581025"/>
                                  <a:gd name="connsiteX17" fmla="*/ 254889 w 552450"/>
                                  <a:gd name="connsiteY17" fmla="*/ 98393 h 581025"/>
                                  <a:gd name="connsiteX18" fmla="*/ 254889 w 552450"/>
                                  <a:gd name="connsiteY18" fmla="*/ 252031 h 581025"/>
                                  <a:gd name="connsiteX19" fmla="*/ 121825 w 552450"/>
                                  <a:gd name="connsiteY19" fmla="*/ 175165 h 581025"/>
                                  <a:gd name="connsiteX20" fmla="*/ 100775 w 552450"/>
                                  <a:gd name="connsiteY20" fmla="*/ 96679 h 581025"/>
                                  <a:gd name="connsiteX21" fmla="*/ 54769 w 552450"/>
                                  <a:gd name="connsiteY21" fmla="*/ 108966 h 581025"/>
                                  <a:gd name="connsiteX22" fmla="*/ 72200 w 552450"/>
                                  <a:gd name="connsiteY22" fmla="*/ 174022 h 581025"/>
                                  <a:gd name="connsiteX23" fmla="*/ 7144 w 552450"/>
                                  <a:gd name="connsiteY23" fmla="*/ 191453 h 581025"/>
                                  <a:gd name="connsiteX24" fmla="*/ 19431 w 552450"/>
                                  <a:gd name="connsiteY24" fmla="*/ 237458 h 581025"/>
                                  <a:gd name="connsiteX25" fmla="*/ 98012 w 552450"/>
                                  <a:gd name="connsiteY25" fmla="*/ 216408 h 581025"/>
                                  <a:gd name="connsiteX26" fmla="*/ 231077 w 552450"/>
                                  <a:gd name="connsiteY26" fmla="*/ 293275 h 581025"/>
                                  <a:gd name="connsiteX27" fmla="*/ 98012 w 552450"/>
                                  <a:gd name="connsiteY27" fmla="*/ 370142 h 581025"/>
                                  <a:gd name="connsiteX28" fmla="*/ 19431 w 552450"/>
                                  <a:gd name="connsiteY28" fmla="*/ 349091 h 581025"/>
                                  <a:gd name="connsiteX29" fmla="*/ 7144 w 552450"/>
                                  <a:gd name="connsiteY29" fmla="*/ 395097 h 581025"/>
                                  <a:gd name="connsiteX30" fmla="*/ 72200 w 552450"/>
                                  <a:gd name="connsiteY30" fmla="*/ 412528 h 581025"/>
                                  <a:gd name="connsiteX31" fmla="*/ 54769 w 552450"/>
                                  <a:gd name="connsiteY31" fmla="*/ 477584 h 581025"/>
                                  <a:gd name="connsiteX32" fmla="*/ 100775 w 552450"/>
                                  <a:gd name="connsiteY32" fmla="*/ 489871 h 581025"/>
                                  <a:gd name="connsiteX33" fmla="*/ 121825 w 552450"/>
                                  <a:gd name="connsiteY33" fmla="*/ 411385 h 581025"/>
                                  <a:gd name="connsiteX34" fmla="*/ 254889 w 552450"/>
                                  <a:gd name="connsiteY34" fmla="*/ 334518 h 581025"/>
                                  <a:gd name="connsiteX35" fmla="*/ 254889 w 552450"/>
                                  <a:gd name="connsiteY35" fmla="*/ 488156 h 581025"/>
                                  <a:gd name="connsiteX36" fmla="*/ 197358 w 552450"/>
                                  <a:gd name="connsiteY36" fmla="*/ 545687 h 581025"/>
                                  <a:gd name="connsiteX37" fmla="*/ 231077 w 552450"/>
                                  <a:gd name="connsiteY37" fmla="*/ 579406 h 581025"/>
                                  <a:gd name="connsiteX38" fmla="*/ 278702 w 552450"/>
                                  <a:gd name="connsiteY38" fmla="*/ 531781 h 581025"/>
                                  <a:gd name="connsiteX39" fmla="*/ 326327 w 552450"/>
                                  <a:gd name="connsiteY39" fmla="*/ 579406 h 581025"/>
                                  <a:gd name="connsiteX40" fmla="*/ 360045 w 552450"/>
                                  <a:gd name="connsiteY40" fmla="*/ 545687 h 581025"/>
                                  <a:gd name="connsiteX41" fmla="*/ 302514 w 552450"/>
                                  <a:gd name="connsiteY41" fmla="*/ 488156 h 581025"/>
                                  <a:gd name="connsiteX42" fmla="*/ 302514 w 552450"/>
                                  <a:gd name="connsiteY42" fmla="*/ 334518 h 581025"/>
                                  <a:gd name="connsiteX43" fmla="*/ 435578 w 552450"/>
                                  <a:gd name="connsiteY43" fmla="*/ 411385 h 581025"/>
                                  <a:gd name="connsiteX44" fmla="*/ 456629 w 552450"/>
                                  <a:gd name="connsiteY44" fmla="*/ 489871 h 581025"/>
                                  <a:gd name="connsiteX45" fmla="*/ 502634 w 552450"/>
                                  <a:gd name="connsiteY45" fmla="*/ 477584 h 581025"/>
                                  <a:gd name="connsiteX46" fmla="*/ 485204 w 552450"/>
                                  <a:gd name="connsiteY46" fmla="*/ 412528 h 581025"/>
                                  <a:gd name="connsiteX47" fmla="*/ 550259 w 552450"/>
                                  <a:gd name="connsiteY47" fmla="*/ 395097 h 581025"/>
                                  <a:gd name="connsiteX48" fmla="*/ 537972 w 552450"/>
                                  <a:gd name="connsiteY48" fmla="*/ 349091 h 58102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  <a:cxn ang="0">
                                    <a:pos x="connsiteX20" y="connsiteY20"/>
                                  </a:cxn>
                                  <a:cxn ang="0">
                                    <a:pos x="connsiteX21" y="connsiteY21"/>
                                  </a:cxn>
                                  <a:cxn ang="0">
                                    <a:pos x="connsiteX22" y="connsiteY22"/>
                                  </a:cxn>
                                  <a:cxn ang="0">
                                    <a:pos x="connsiteX23" y="connsiteY23"/>
                                  </a:cxn>
                                  <a:cxn ang="0">
                                    <a:pos x="connsiteX24" y="connsiteY24"/>
                                  </a:cxn>
                                  <a:cxn ang="0">
                                    <a:pos x="connsiteX25" y="connsiteY25"/>
                                  </a:cxn>
                                  <a:cxn ang="0">
                                    <a:pos x="connsiteX26" y="connsiteY26"/>
                                  </a:cxn>
                                  <a:cxn ang="0">
                                    <a:pos x="connsiteX27" y="connsiteY27"/>
                                  </a:cxn>
                                  <a:cxn ang="0">
                                    <a:pos x="connsiteX28" y="connsiteY28"/>
                                  </a:cxn>
                                  <a:cxn ang="0">
                                    <a:pos x="connsiteX29" y="connsiteY29"/>
                                  </a:cxn>
                                  <a:cxn ang="0">
                                    <a:pos x="connsiteX30" y="connsiteY30"/>
                                  </a:cxn>
                                  <a:cxn ang="0">
                                    <a:pos x="connsiteX31" y="connsiteY31"/>
                                  </a:cxn>
                                  <a:cxn ang="0">
                                    <a:pos x="connsiteX32" y="connsiteY32"/>
                                  </a:cxn>
                                  <a:cxn ang="0">
                                    <a:pos x="connsiteX33" y="connsiteY33"/>
                                  </a:cxn>
                                  <a:cxn ang="0">
                                    <a:pos x="connsiteX34" y="connsiteY34"/>
                                  </a:cxn>
                                  <a:cxn ang="0">
                                    <a:pos x="connsiteX35" y="connsiteY35"/>
                                  </a:cxn>
                                  <a:cxn ang="0">
                                    <a:pos x="connsiteX36" y="connsiteY36"/>
                                  </a:cxn>
                                  <a:cxn ang="0">
                                    <a:pos x="connsiteX37" y="connsiteY37"/>
                                  </a:cxn>
                                  <a:cxn ang="0">
                                    <a:pos x="connsiteX38" y="connsiteY38"/>
                                  </a:cxn>
                                  <a:cxn ang="0">
                                    <a:pos x="connsiteX39" y="connsiteY39"/>
                                  </a:cxn>
                                  <a:cxn ang="0">
                                    <a:pos x="connsiteX40" y="connsiteY40"/>
                                  </a:cxn>
                                  <a:cxn ang="0">
                                    <a:pos x="connsiteX41" y="connsiteY41"/>
                                  </a:cxn>
                                  <a:cxn ang="0">
                                    <a:pos x="connsiteX42" y="connsiteY42"/>
                                  </a:cxn>
                                  <a:cxn ang="0">
                                    <a:pos x="connsiteX43" y="connsiteY43"/>
                                  </a:cxn>
                                  <a:cxn ang="0">
                                    <a:pos x="connsiteX44" y="connsiteY44"/>
                                  </a:cxn>
                                  <a:cxn ang="0">
                                    <a:pos x="connsiteX45" y="connsiteY45"/>
                                  </a:cxn>
                                  <a:cxn ang="0">
                                    <a:pos x="connsiteX46" y="connsiteY46"/>
                                  </a:cxn>
                                  <a:cxn ang="0">
                                    <a:pos x="connsiteX47" y="connsiteY47"/>
                                  </a:cxn>
                                  <a:cxn ang="0">
                                    <a:pos x="connsiteX48" y="connsiteY48"/>
                                  </a:cxn>
                                </a:cxnLst>
                                <a:rect l="l" t="t" r="r" b="b"/>
                                <a:pathLst>
                                  <a:path w="552450" h="581025">
                                    <a:moveTo>
                                      <a:pt x="537972" y="349091"/>
                                    </a:moveTo>
                                    <a:lnTo>
                                      <a:pt x="459391" y="370142"/>
                                    </a:lnTo>
                                    <a:lnTo>
                                      <a:pt x="326327" y="293275"/>
                                    </a:lnTo>
                                    <a:lnTo>
                                      <a:pt x="459391" y="216408"/>
                                    </a:lnTo>
                                    <a:lnTo>
                                      <a:pt x="537972" y="237458"/>
                                    </a:lnTo>
                                    <a:lnTo>
                                      <a:pt x="550259" y="191453"/>
                                    </a:lnTo>
                                    <a:lnTo>
                                      <a:pt x="485204" y="174022"/>
                                    </a:lnTo>
                                    <a:lnTo>
                                      <a:pt x="502634" y="108966"/>
                                    </a:lnTo>
                                    <a:lnTo>
                                      <a:pt x="456629" y="96679"/>
                                    </a:lnTo>
                                    <a:lnTo>
                                      <a:pt x="435578" y="175165"/>
                                    </a:lnTo>
                                    <a:lnTo>
                                      <a:pt x="302514" y="252031"/>
                                    </a:lnTo>
                                    <a:lnTo>
                                      <a:pt x="302514" y="98393"/>
                                    </a:lnTo>
                                    <a:lnTo>
                                      <a:pt x="360045" y="40862"/>
                                    </a:lnTo>
                                    <a:lnTo>
                                      <a:pt x="326327" y="7144"/>
                                    </a:lnTo>
                                    <a:lnTo>
                                      <a:pt x="278702" y="54769"/>
                                    </a:lnTo>
                                    <a:lnTo>
                                      <a:pt x="231077" y="7144"/>
                                    </a:lnTo>
                                    <a:lnTo>
                                      <a:pt x="197358" y="40862"/>
                                    </a:lnTo>
                                    <a:lnTo>
                                      <a:pt x="254889" y="98393"/>
                                    </a:lnTo>
                                    <a:lnTo>
                                      <a:pt x="254889" y="252031"/>
                                    </a:lnTo>
                                    <a:lnTo>
                                      <a:pt x="121825" y="175165"/>
                                    </a:lnTo>
                                    <a:lnTo>
                                      <a:pt x="100775" y="96679"/>
                                    </a:lnTo>
                                    <a:lnTo>
                                      <a:pt x="54769" y="108966"/>
                                    </a:lnTo>
                                    <a:lnTo>
                                      <a:pt x="72200" y="174022"/>
                                    </a:lnTo>
                                    <a:lnTo>
                                      <a:pt x="7144" y="191453"/>
                                    </a:lnTo>
                                    <a:lnTo>
                                      <a:pt x="19431" y="237458"/>
                                    </a:lnTo>
                                    <a:lnTo>
                                      <a:pt x="98012" y="216408"/>
                                    </a:lnTo>
                                    <a:lnTo>
                                      <a:pt x="231077" y="293275"/>
                                    </a:lnTo>
                                    <a:lnTo>
                                      <a:pt x="98012" y="370142"/>
                                    </a:lnTo>
                                    <a:lnTo>
                                      <a:pt x="19431" y="349091"/>
                                    </a:lnTo>
                                    <a:lnTo>
                                      <a:pt x="7144" y="395097"/>
                                    </a:lnTo>
                                    <a:lnTo>
                                      <a:pt x="72200" y="412528"/>
                                    </a:lnTo>
                                    <a:lnTo>
                                      <a:pt x="54769" y="477584"/>
                                    </a:lnTo>
                                    <a:lnTo>
                                      <a:pt x="100775" y="489871"/>
                                    </a:lnTo>
                                    <a:lnTo>
                                      <a:pt x="121825" y="411385"/>
                                    </a:lnTo>
                                    <a:lnTo>
                                      <a:pt x="254889" y="334518"/>
                                    </a:lnTo>
                                    <a:lnTo>
                                      <a:pt x="254889" y="488156"/>
                                    </a:lnTo>
                                    <a:lnTo>
                                      <a:pt x="197358" y="545687"/>
                                    </a:lnTo>
                                    <a:lnTo>
                                      <a:pt x="231077" y="579406"/>
                                    </a:lnTo>
                                    <a:lnTo>
                                      <a:pt x="278702" y="531781"/>
                                    </a:lnTo>
                                    <a:lnTo>
                                      <a:pt x="326327" y="579406"/>
                                    </a:lnTo>
                                    <a:lnTo>
                                      <a:pt x="360045" y="545687"/>
                                    </a:lnTo>
                                    <a:lnTo>
                                      <a:pt x="302514" y="488156"/>
                                    </a:lnTo>
                                    <a:lnTo>
                                      <a:pt x="302514" y="334518"/>
                                    </a:lnTo>
                                    <a:lnTo>
                                      <a:pt x="435578" y="411385"/>
                                    </a:lnTo>
                                    <a:lnTo>
                                      <a:pt x="456629" y="489871"/>
                                    </a:lnTo>
                                    <a:lnTo>
                                      <a:pt x="502634" y="477584"/>
                                    </a:lnTo>
                                    <a:lnTo>
                                      <a:pt x="485204" y="412528"/>
                                    </a:lnTo>
                                    <a:lnTo>
                                      <a:pt x="550259" y="395097"/>
                                    </a:lnTo>
                                    <a:lnTo>
                                      <a:pt x="537972" y="349091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bg1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1FF8F10C" id="Графіка 1101" o:spid="_x0000_s1026" style="position:absolute;margin-left:-2.35pt;margin-top:3.1pt;width:5.55pt;height:6.4pt;z-index:251803648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margin;v-text-anchor:middle" coordsize="552450,5810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" path="m537972,349091r-78581,21051l326327,293275,459391,216408r78581,21050l550259,191453,485204,174022r17430,-65056l456629,96679r-21051,78486l302514,252031r,-153638l360045,40862,326327,7144,278702,54769,231077,7144,197358,40862r57531,57531l254889,252031,121825,175165,100775,96679,54769,108966r17431,65056l7144,191453r12287,46005l98012,216408r133065,76867l98012,370142,19431,349091,7144,395097r65056,17431l54769,477584r46006,12287l121825,411385,254889,334518r,153638l197358,545687r33719,33719l278702,531781r47625,47625l360045,545687,302514,488156r,-153638l435578,411385r21051,78486l502634,477584,485204,412528r65055,-17431l537972,349091xe" fillcolor="white [3212]" stroked="f">
                      <v:stroke joinstyle="miter"/>
                      <v:path arrowok="t" o:connecttype="custom" o:connectlocs="68635,48969;58609,51921;41633,41139;58609,30357;68635,33309;70202,26856;61903,24411;64126,15285;58257,13562;55571,24571;38595,35354;38595,13802;45935,5732;41633,1002;35557,7683;29481,1002;25179,5732;32519,13802;32519,35354;15543,24571;12857,13562;6987,15285;9211,24411;911,26856;2479,33309;12504,30357;29481,41139;12504,51921;2479,48969;911,55422;9211,57867;6987,66993;12857,68716;15543,57707;32519,46924;32519,68476;25179,76546;29481,81276;35557,74595;41633,81276;45935,76546;38595,68476;38595,46924;55571,57707;58257,68716;64126,66993;61903,57867;70202,55422;68635,48969" o:connectangles="0,0,0,0,0,0,0,0,0,0,0,0,0,0,0,0,0,0,0,0,0,0,0,0,0,0,0,0,0,0,0,0,0,0,0,0,0,0,0,0,0,0,0,0,0,0,0,0,0"/>
                      <o:lock v:ext="edit" aspectratio="t"/>
                      <w10:wrap anchorx="margin" anchory="margin"/>
                    </v:shape>
                  </w:pict>
                </mc:Fallback>
              </mc:AlternateContent>
            </w:r>
          </w:p>
        </w:tc>
        <w:tc>
          <w:tcPr>
            <w:tcW w:w="838" w:type="dxa"/>
            <w:gridSpan w:val="2"/>
            <w:vAlign w:val="center"/>
          </w:tcPr>
          <w:p w14:paraId="159C747C" w14:textId="77777777" w:rsidR="00AB5F61" w:rsidRPr="0016216C" w:rsidRDefault="001F709D" w:rsidP="005B4324">
            <w:pPr>
              <w:pStyle w:val="Subtitle"/>
              <w:rPr>
                <w:noProof/>
              </w:rPr>
            </w:pPr>
            <w:sdt>
              <w:sdtPr>
                <w:rPr>
                  <w:noProof/>
                </w:rPr>
                <w:id w:val="-1704477229"/>
                <w:placeholder>
                  <w:docPart w:val="6E66CCB83E8543A495ECB5ACCB3D1B7A"/>
                </w:placeholder>
                <w:temporary/>
                <w:showingPlcHdr/>
                <w15:appearance w15:val="hidden"/>
              </w:sdtPr>
              <w:sdtEndPr/>
              <w:sdtContent>
                <w:r w:rsidR="00AB5F61" w:rsidRPr="0016216C">
                  <w:rPr>
                    <w:noProof/>
                    <w:lang w:bidi="uk-UA"/>
                  </w:rPr>
                  <w:t>ТАНЦІ</w:t>
                </w:r>
              </w:sdtContent>
            </w:sdt>
          </w:p>
        </w:tc>
      </w:tr>
      <w:tr w:rsidR="002C20D8" w:rsidRPr="0016216C" w14:paraId="2A48B3ED" w14:textId="77777777" w:rsidTr="00F617E1">
        <w:trPr>
          <w:trHeight w:val="397"/>
          <w:jc w:val="center"/>
        </w:trPr>
        <w:tc>
          <w:tcPr>
            <w:tcW w:w="5245" w:type="dxa"/>
            <w:vMerge/>
          </w:tcPr>
          <w:p w14:paraId="2149EF9A" w14:textId="77777777" w:rsidR="00AB5F61" w:rsidRPr="0016216C" w:rsidRDefault="00AB5F61" w:rsidP="005B4324">
            <w:pPr>
              <w:rPr>
                <w:noProof/>
              </w:rPr>
            </w:pPr>
          </w:p>
        </w:tc>
        <w:tc>
          <w:tcPr>
            <w:tcW w:w="719" w:type="dxa"/>
            <w:gridSpan w:val="2"/>
            <w:vAlign w:val="center"/>
          </w:tcPr>
          <w:p w14:paraId="2C79AA3C" w14:textId="77777777" w:rsidR="00AB5F61" w:rsidRPr="0016216C" w:rsidRDefault="00AB5F61" w:rsidP="005B4324">
            <w:pPr>
              <w:pStyle w:val="Subtitle"/>
              <w:rPr>
                <w:noProof/>
              </w:rPr>
            </w:pPr>
          </w:p>
        </w:tc>
        <w:tc>
          <w:tcPr>
            <w:tcW w:w="361" w:type="dxa"/>
            <w:vAlign w:val="center"/>
          </w:tcPr>
          <w:p w14:paraId="5284779E" w14:textId="77777777" w:rsidR="00AB5F61" w:rsidRPr="0016216C" w:rsidRDefault="00AB5F61" w:rsidP="005B4324">
            <w:pPr>
              <w:pStyle w:val="Subtitle"/>
              <w:rPr>
                <w:noProof/>
              </w:rPr>
            </w:pPr>
          </w:p>
        </w:tc>
        <w:tc>
          <w:tcPr>
            <w:tcW w:w="654" w:type="dxa"/>
            <w:vAlign w:val="center"/>
          </w:tcPr>
          <w:p w14:paraId="3EEDCE9A" w14:textId="77777777" w:rsidR="00AB5F61" w:rsidRPr="0016216C" w:rsidRDefault="00AB5F61" w:rsidP="005B4324">
            <w:pPr>
              <w:pStyle w:val="Subtitle"/>
              <w:rPr>
                <w:noProof/>
              </w:rPr>
            </w:pPr>
          </w:p>
        </w:tc>
        <w:tc>
          <w:tcPr>
            <w:tcW w:w="336" w:type="dxa"/>
            <w:vAlign w:val="center"/>
          </w:tcPr>
          <w:p w14:paraId="441BBA7E" w14:textId="77777777" w:rsidR="00AB5F61" w:rsidRPr="0016216C" w:rsidRDefault="00AB5F61" w:rsidP="005B4324">
            <w:pPr>
              <w:pStyle w:val="Subtitle"/>
              <w:rPr>
                <w:noProof/>
              </w:rPr>
            </w:pPr>
          </w:p>
        </w:tc>
        <w:tc>
          <w:tcPr>
            <w:tcW w:w="858" w:type="dxa"/>
            <w:vAlign w:val="center"/>
          </w:tcPr>
          <w:p w14:paraId="76CE57BA" w14:textId="77777777" w:rsidR="00AB5F61" w:rsidRPr="0016216C" w:rsidRDefault="00AB5F61" w:rsidP="005B4324">
            <w:pPr>
              <w:pStyle w:val="Subtitle"/>
              <w:rPr>
                <w:noProof/>
              </w:rPr>
            </w:pPr>
          </w:p>
        </w:tc>
        <w:tc>
          <w:tcPr>
            <w:tcW w:w="347" w:type="dxa"/>
            <w:vAlign w:val="center"/>
          </w:tcPr>
          <w:p w14:paraId="6508603F" w14:textId="77777777" w:rsidR="00AB5F61" w:rsidRPr="0016216C" w:rsidRDefault="00AB5F61" w:rsidP="005B4324">
            <w:pPr>
              <w:pStyle w:val="Subtitle"/>
              <w:rPr>
                <w:noProof/>
              </w:rPr>
            </w:pPr>
          </w:p>
        </w:tc>
        <w:tc>
          <w:tcPr>
            <w:tcW w:w="849" w:type="dxa"/>
            <w:gridSpan w:val="2"/>
            <w:vAlign w:val="center"/>
          </w:tcPr>
          <w:p w14:paraId="0D613D76" w14:textId="77777777" w:rsidR="00AB5F61" w:rsidRPr="0016216C" w:rsidRDefault="00AB5F61" w:rsidP="005B4324">
            <w:pPr>
              <w:pStyle w:val="Subtitle"/>
              <w:rPr>
                <w:noProof/>
              </w:rPr>
            </w:pPr>
          </w:p>
        </w:tc>
        <w:tc>
          <w:tcPr>
            <w:tcW w:w="282" w:type="dxa"/>
            <w:vAlign w:val="center"/>
          </w:tcPr>
          <w:p w14:paraId="667F92E9" w14:textId="77777777" w:rsidR="00AB5F61" w:rsidRPr="0016216C" w:rsidRDefault="00AB5F61" w:rsidP="005B4324">
            <w:pPr>
              <w:pStyle w:val="Subtitle"/>
              <w:rPr>
                <w:noProof/>
              </w:rPr>
            </w:pPr>
          </w:p>
        </w:tc>
        <w:tc>
          <w:tcPr>
            <w:tcW w:w="838" w:type="dxa"/>
            <w:gridSpan w:val="2"/>
            <w:vAlign w:val="center"/>
          </w:tcPr>
          <w:p w14:paraId="4733D394" w14:textId="77777777" w:rsidR="00AB5F61" w:rsidRPr="0016216C" w:rsidRDefault="00AB5F61" w:rsidP="005B4324">
            <w:pPr>
              <w:pStyle w:val="Subtitle"/>
              <w:rPr>
                <w:noProof/>
              </w:rPr>
            </w:pPr>
          </w:p>
        </w:tc>
      </w:tr>
      <w:tr w:rsidR="002C20D8" w:rsidRPr="0016216C" w14:paraId="61412E47" w14:textId="77777777" w:rsidTr="00F617E1">
        <w:trPr>
          <w:trHeight w:val="288"/>
          <w:jc w:val="center"/>
        </w:trPr>
        <w:tc>
          <w:tcPr>
            <w:tcW w:w="5245" w:type="dxa"/>
            <w:vMerge/>
          </w:tcPr>
          <w:p w14:paraId="422B58CC" w14:textId="77777777" w:rsidR="00AB5F61" w:rsidRPr="0016216C" w:rsidRDefault="00AB5F61" w:rsidP="005B4324">
            <w:pPr>
              <w:rPr>
                <w:noProof/>
              </w:rPr>
            </w:pPr>
          </w:p>
        </w:tc>
        <w:tc>
          <w:tcPr>
            <w:tcW w:w="719" w:type="dxa"/>
            <w:gridSpan w:val="2"/>
            <w:vAlign w:val="center"/>
          </w:tcPr>
          <w:p w14:paraId="13FA71D0" w14:textId="77777777" w:rsidR="00AB5F61" w:rsidRPr="0016216C" w:rsidRDefault="00AB5F61" w:rsidP="005B4324">
            <w:pPr>
              <w:pStyle w:val="Subtitle"/>
              <w:rPr>
                <w:noProof/>
              </w:rPr>
            </w:pPr>
          </w:p>
        </w:tc>
        <w:tc>
          <w:tcPr>
            <w:tcW w:w="361" w:type="dxa"/>
            <w:vAlign w:val="center"/>
          </w:tcPr>
          <w:p w14:paraId="09ECFB07" w14:textId="77777777" w:rsidR="00AB5F61" w:rsidRPr="0016216C" w:rsidRDefault="00AB5F61" w:rsidP="005B4324">
            <w:pPr>
              <w:pStyle w:val="Subtitle"/>
              <w:rPr>
                <w:noProof/>
              </w:rPr>
            </w:pPr>
          </w:p>
        </w:tc>
        <w:tc>
          <w:tcPr>
            <w:tcW w:w="654" w:type="dxa"/>
            <w:vAlign w:val="center"/>
          </w:tcPr>
          <w:p w14:paraId="6366F370" w14:textId="77777777" w:rsidR="00AB5F61" w:rsidRPr="0016216C" w:rsidRDefault="00AB5F61" w:rsidP="005B4324">
            <w:pPr>
              <w:pStyle w:val="Subtitle"/>
              <w:rPr>
                <w:noProof/>
              </w:rPr>
            </w:pPr>
          </w:p>
        </w:tc>
        <w:tc>
          <w:tcPr>
            <w:tcW w:w="336" w:type="dxa"/>
            <w:vAlign w:val="center"/>
          </w:tcPr>
          <w:p w14:paraId="7F95FCDB" w14:textId="77777777" w:rsidR="00AB5F61" w:rsidRPr="0016216C" w:rsidRDefault="00AB5F61" w:rsidP="005B4324">
            <w:pPr>
              <w:pStyle w:val="Subtitle"/>
              <w:rPr>
                <w:noProof/>
              </w:rPr>
            </w:pPr>
          </w:p>
        </w:tc>
        <w:tc>
          <w:tcPr>
            <w:tcW w:w="858" w:type="dxa"/>
            <w:vAlign w:val="center"/>
          </w:tcPr>
          <w:p w14:paraId="38125059" w14:textId="77777777" w:rsidR="00AB5F61" w:rsidRPr="0016216C" w:rsidRDefault="00AB5F61" w:rsidP="005B4324">
            <w:pPr>
              <w:pStyle w:val="Subtitle"/>
              <w:rPr>
                <w:noProof/>
              </w:rPr>
            </w:pPr>
          </w:p>
        </w:tc>
        <w:tc>
          <w:tcPr>
            <w:tcW w:w="347" w:type="dxa"/>
            <w:vAlign w:val="center"/>
          </w:tcPr>
          <w:p w14:paraId="31A14AAA" w14:textId="77777777" w:rsidR="00AB5F61" w:rsidRPr="0016216C" w:rsidRDefault="00AB5F61" w:rsidP="005B4324">
            <w:pPr>
              <w:pStyle w:val="Subtitle"/>
              <w:rPr>
                <w:noProof/>
              </w:rPr>
            </w:pPr>
          </w:p>
        </w:tc>
        <w:tc>
          <w:tcPr>
            <w:tcW w:w="849" w:type="dxa"/>
            <w:gridSpan w:val="2"/>
            <w:vAlign w:val="center"/>
          </w:tcPr>
          <w:p w14:paraId="13BA178E" w14:textId="77777777" w:rsidR="00AB5F61" w:rsidRPr="0016216C" w:rsidRDefault="00AB5F61" w:rsidP="005B4324">
            <w:pPr>
              <w:pStyle w:val="Subtitle"/>
              <w:rPr>
                <w:noProof/>
              </w:rPr>
            </w:pPr>
          </w:p>
        </w:tc>
        <w:tc>
          <w:tcPr>
            <w:tcW w:w="282" w:type="dxa"/>
            <w:vAlign w:val="center"/>
          </w:tcPr>
          <w:p w14:paraId="6526541D" w14:textId="77777777" w:rsidR="00AB5F61" w:rsidRPr="0016216C" w:rsidRDefault="00AB5F61" w:rsidP="005B4324">
            <w:pPr>
              <w:pStyle w:val="Subtitle"/>
              <w:rPr>
                <w:noProof/>
              </w:rPr>
            </w:pPr>
          </w:p>
        </w:tc>
        <w:tc>
          <w:tcPr>
            <w:tcW w:w="838" w:type="dxa"/>
            <w:gridSpan w:val="2"/>
            <w:vAlign w:val="center"/>
          </w:tcPr>
          <w:p w14:paraId="0A75B8DA" w14:textId="77777777" w:rsidR="00AB5F61" w:rsidRPr="0016216C" w:rsidRDefault="00AB5F61" w:rsidP="005B4324">
            <w:pPr>
              <w:pStyle w:val="Subtitle"/>
              <w:rPr>
                <w:noProof/>
              </w:rPr>
            </w:pPr>
          </w:p>
        </w:tc>
      </w:tr>
      <w:tr w:rsidR="00AB5F61" w:rsidRPr="0016216C" w14:paraId="5D8A9640" w14:textId="77777777" w:rsidTr="00F617E1">
        <w:trPr>
          <w:trHeight w:val="397"/>
          <w:jc w:val="center"/>
        </w:trPr>
        <w:tc>
          <w:tcPr>
            <w:tcW w:w="5245" w:type="dxa"/>
          </w:tcPr>
          <w:sdt>
            <w:sdtPr>
              <w:rPr>
                <w:noProof/>
              </w:rPr>
              <w:id w:val="-1224053827"/>
              <w:placeholder>
                <w:docPart w:val="A71043BD148B432586CA61F62A97E590"/>
              </w:placeholder>
              <w:temporary/>
              <w:showingPlcHdr/>
              <w15:appearance w15:val="hidden"/>
            </w:sdtPr>
            <w:sdtEndPr/>
            <w:sdtContent>
              <w:p w14:paraId="1C9944A5" w14:textId="77777777" w:rsidR="00AB5F61" w:rsidRPr="0016216C" w:rsidRDefault="00AB5F61" w:rsidP="00404871">
                <w:pPr>
                  <w:pStyle w:val="2"/>
                  <w:rPr>
                    <w:noProof/>
                  </w:rPr>
                </w:pPr>
                <w:r w:rsidRPr="0016216C">
                  <w:rPr>
                    <w:rStyle w:val="SubtleEmphasis"/>
                    <w:rFonts w:cs="Times New Roman"/>
                    <w:i w:val="0"/>
                    <w:noProof/>
                    <w:kern w:val="0"/>
                    <w:sz w:val="24"/>
                    <w:szCs w:val="24"/>
                    <w:lang w:val="uk-UA" w:bidi="uk-UA"/>
                  </w:rPr>
                  <w:t>Скоро побачимось</w:t>
                </w:r>
              </w:p>
            </w:sdtContent>
          </w:sdt>
        </w:tc>
        <w:tc>
          <w:tcPr>
            <w:tcW w:w="5244" w:type="dxa"/>
            <w:gridSpan w:val="12"/>
            <w:vAlign w:val="center"/>
          </w:tcPr>
          <w:p w14:paraId="3EEB222B" w14:textId="77777777" w:rsidR="00AB5F61" w:rsidRPr="0016216C" w:rsidRDefault="00AB5F61" w:rsidP="005B4324">
            <w:pPr>
              <w:rPr>
                <w:noProof/>
              </w:rPr>
            </w:pPr>
          </w:p>
        </w:tc>
      </w:tr>
    </w:tbl>
    <w:p w14:paraId="368717F2" w14:textId="61C36D8D" w:rsidR="00F92332" w:rsidRPr="0016216C" w:rsidRDefault="00F92332" w:rsidP="005A5376">
      <w:pPr>
        <w:pStyle w:val="fth1"/>
      </w:pPr>
    </w:p>
    <w:p w14:paraId="214E9902" w14:textId="77777777" w:rsidR="00D13D7D" w:rsidRPr="0016216C" w:rsidRDefault="00D13D7D" w:rsidP="005A5376">
      <w:pPr>
        <w:pStyle w:val="fth1"/>
      </w:pPr>
    </w:p>
    <w:p w14:paraId="14435690" w14:textId="08AC97A7" w:rsidR="00523880" w:rsidRPr="0016216C" w:rsidRDefault="00523880" w:rsidP="005A5376">
      <w:pPr>
        <w:pStyle w:val="fth1"/>
      </w:pPr>
    </w:p>
    <w:p w14:paraId="60428794" w14:textId="2D2E3510" w:rsidR="00454462" w:rsidRPr="0016216C" w:rsidRDefault="00454462" w:rsidP="005A5376">
      <w:pPr>
        <w:pStyle w:val="fth1"/>
      </w:pPr>
    </w:p>
    <w:p w14:paraId="60B67350" w14:textId="5272AF5C" w:rsidR="005A5376" w:rsidRPr="0016216C" w:rsidRDefault="005A5376" w:rsidP="005A5376">
      <w:pPr>
        <w:pStyle w:val="fth1"/>
      </w:pPr>
    </w:p>
    <w:p w14:paraId="14BE3A76" w14:textId="60D572C5" w:rsidR="005A5376" w:rsidRPr="0016216C" w:rsidRDefault="005A5376" w:rsidP="005A5376">
      <w:pPr>
        <w:pStyle w:val="fth1"/>
      </w:pPr>
    </w:p>
    <w:p w14:paraId="77A0C85A" w14:textId="6E332E43" w:rsidR="005A5376" w:rsidRPr="0016216C" w:rsidRDefault="005A5376" w:rsidP="005A5376">
      <w:pPr>
        <w:pStyle w:val="fth1"/>
      </w:pPr>
    </w:p>
    <w:p w14:paraId="3C82AD10" w14:textId="767D8BA2" w:rsidR="005A5376" w:rsidRPr="0016216C" w:rsidRDefault="005A5376" w:rsidP="005A5376">
      <w:pPr>
        <w:pStyle w:val="fth1"/>
      </w:pPr>
    </w:p>
    <w:p w14:paraId="4962C12F" w14:textId="7FC4AB05" w:rsidR="005A5376" w:rsidRPr="0016216C" w:rsidRDefault="005A5376" w:rsidP="005A5376">
      <w:pPr>
        <w:pStyle w:val="fth1"/>
      </w:pPr>
    </w:p>
    <w:p w14:paraId="36E1C9F7" w14:textId="2697C204" w:rsidR="00404871" w:rsidRPr="0016216C" w:rsidRDefault="00404871" w:rsidP="005A5376">
      <w:pPr>
        <w:pStyle w:val="fth1"/>
      </w:pPr>
    </w:p>
    <w:p w14:paraId="26FAE354" w14:textId="5A719A96" w:rsidR="007750FC" w:rsidRPr="0016216C" w:rsidRDefault="007750FC" w:rsidP="005A5376">
      <w:pPr>
        <w:pStyle w:val="fth1"/>
      </w:pPr>
    </w:p>
    <w:p w14:paraId="534459BD" w14:textId="02931001" w:rsidR="004B0503" w:rsidRDefault="004B0503" w:rsidP="005A5376">
      <w:pPr>
        <w:pStyle w:val="fth1"/>
      </w:pPr>
    </w:p>
    <w:p w14:paraId="5ED99A8D" w14:textId="5D0B0929" w:rsidR="00C2495D" w:rsidRDefault="00C2495D" w:rsidP="005A5376">
      <w:pPr>
        <w:pStyle w:val="fth1"/>
      </w:pPr>
    </w:p>
    <w:p w14:paraId="0B6B56FE" w14:textId="77777777" w:rsidR="00C2495D" w:rsidRPr="0016216C" w:rsidRDefault="00C2495D" w:rsidP="005A5376">
      <w:pPr>
        <w:pStyle w:val="fth1"/>
      </w:pPr>
    </w:p>
    <w:p w14:paraId="5067BCB0" w14:textId="77777777" w:rsidR="004B0503" w:rsidRPr="0016216C" w:rsidRDefault="004B0503" w:rsidP="005A5376">
      <w:pPr>
        <w:pStyle w:val="fth1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188"/>
        <w:gridCol w:w="523"/>
        <w:gridCol w:w="4507"/>
        <w:gridCol w:w="518"/>
      </w:tblGrid>
      <w:tr w:rsidR="00F92332" w:rsidRPr="0016216C" w14:paraId="076A9959" w14:textId="68DD0709" w:rsidTr="00523880">
        <w:trPr>
          <w:trHeight w:val="6480"/>
        </w:trPr>
        <w:tc>
          <w:tcPr>
            <w:tcW w:w="5310" w:type="dxa"/>
            <w:vAlign w:val="center"/>
          </w:tcPr>
          <w:p w14:paraId="00ABCB01" w14:textId="6EDEA14F" w:rsidR="00F92332" w:rsidRPr="0016216C" w:rsidRDefault="00F92332" w:rsidP="006C2017">
            <w:pPr>
              <w:pStyle w:val="a"/>
              <w:rPr>
                <w:noProof/>
              </w:rPr>
            </w:pPr>
            <w:r w:rsidRPr="0016216C">
              <w:rPr>
                <w:noProof/>
                <w:lang w:bidi="uk-UA"/>
              </w:rPr>
              <mc:AlternateContent>
                <mc:Choice Requires="wpg">
                  <w:drawing>
                    <wp:anchor distT="0" distB="0" distL="114300" distR="114300" simplePos="0" relativeHeight="251820032" behindDoc="1" locked="0" layoutInCell="1" allowOverlap="1" wp14:anchorId="6DDF358E" wp14:editId="65822B5A">
                      <wp:simplePos x="0" y="0"/>
                      <wp:positionH relativeFrom="margin">
                        <wp:align>center</wp:align>
                      </wp:positionH>
                      <wp:positionV relativeFrom="margin">
                        <wp:align>center</wp:align>
                      </wp:positionV>
                      <wp:extent cx="1780540" cy="1670050"/>
                      <wp:effectExtent l="0" t="0" r="0" b="0"/>
                      <wp:wrapTight wrapText="bothSides">
                        <wp:wrapPolygon edited="0">
                          <wp:start x="7395" y="986"/>
                          <wp:lineTo x="7164" y="1478"/>
                          <wp:lineTo x="3004" y="5174"/>
                          <wp:lineTo x="3004" y="5421"/>
                          <wp:lineTo x="1849" y="9116"/>
                          <wp:lineTo x="1849" y="13305"/>
                          <wp:lineTo x="3235" y="17001"/>
                          <wp:lineTo x="3235" y="17986"/>
                          <wp:lineTo x="7626" y="19711"/>
                          <wp:lineTo x="9706" y="19711"/>
                          <wp:lineTo x="11093" y="19711"/>
                          <wp:lineTo x="17795" y="19711"/>
                          <wp:lineTo x="17332" y="17001"/>
                          <wp:lineTo x="19643" y="17001"/>
                          <wp:lineTo x="19643" y="5174"/>
                          <wp:lineTo x="18950" y="3942"/>
                          <wp:lineTo x="12017" y="986"/>
                          <wp:lineTo x="7395" y="986"/>
                        </wp:wrapPolygon>
                      </wp:wrapTight>
                      <wp:docPr id="39" name="Група 39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780540" cy="1670050"/>
                                <a:chOff x="0" y="0"/>
                                <a:chExt cx="1780540" cy="1670050"/>
                              </a:xfrm>
                            </wpg:grpSpPr>
                            <wps:wsp>
                              <wps:cNvPr id="2251" name="Полілінія: фігура 2251"/>
                              <wps:cNvSpPr/>
                              <wps:spPr>
                                <a:xfrm rot="9294856">
                                  <a:off x="0" y="0"/>
                                  <a:ext cx="1780540" cy="1670050"/>
                                </a:xfrm>
                                <a:custGeom>
                                  <a:avLst/>
                                  <a:gdLst>
                                    <a:gd name="connsiteX0" fmla="*/ 34609 w 258384"/>
                                    <a:gd name="connsiteY0" fmla="*/ 70590 h 242235"/>
                                    <a:gd name="connsiteX1" fmla="*/ 123428 w 258384"/>
                                    <a:gd name="connsiteY1" fmla="*/ 20528 h 242235"/>
                                    <a:gd name="connsiteX2" fmla="*/ 217093 w 258384"/>
                                    <a:gd name="connsiteY2" fmla="*/ 62516 h 242235"/>
                                    <a:gd name="connsiteX3" fmla="*/ 239701 w 258384"/>
                                    <a:gd name="connsiteY3" fmla="*/ 115808 h 242235"/>
                                    <a:gd name="connsiteX4" fmla="*/ 107279 w 258384"/>
                                    <a:gd name="connsiteY4" fmla="*/ 228851 h 242235"/>
                                    <a:gd name="connsiteX5" fmla="*/ 34609 w 258384"/>
                                    <a:gd name="connsiteY5" fmla="*/ 70590 h 242235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</a:cxnLst>
                                  <a:rect l="l" t="t" r="r" b="b"/>
                                  <a:pathLst>
                                    <a:path w="258384" h="242235">
                                      <a:moveTo>
                                        <a:pt x="34609" y="70590"/>
                                      </a:moveTo>
                                      <a:cubicBezTo>
                                        <a:pt x="52373" y="41522"/>
                                        <a:pt x="87901" y="22143"/>
                                        <a:pt x="123428" y="20528"/>
                                      </a:cubicBezTo>
                                      <a:cubicBezTo>
                                        <a:pt x="158956" y="20528"/>
                                        <a:pt x="192869" y="36677"/>
                                        <a:pt x="217093" y="62516"/>
                                      </a:cubicBezTo>
                                      <a:cubicBezTo>
                                        <a:pt x="230012" y="77050"/>
                                        <a:pt x="239701" y="96429"/>
                                        <a:pt x="239701" y="115808"/>
                                      </a:cubicBezTo>
                                      <a:cubicBezTo>
                                        <a:pt x="239701" y="175559"/>
                                        <a:pt x="167031" y="249844"/>
                                        <a:pt x="107279" y="228851"/>
                                      </a:cubicBezTo>
                                      <a:cubicBezTo>
                                        <a:pt x="42683" y="206242"/>
                                        <a:pt x="-4149" y="131957"/>
                                        <a:pt x="34609" y="7059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bg1">
                                    <a:lumMod val="95000"/>
                                  </a:schemeClr>
                                </a:solidFill>
                                <a:ln w="16144" cap="flat">
                                  <a:noFill/>
                                  <a:prstDash val="solid"/>
                                  <a:miter/>
                                </a:ln>
                                <a:effectLst/>
                              </wps:spPr>
                              <wps:bodyPr rtlCol="0" anchor="ctr"/>
                            </wps:wsp>
                            <wpg:grpSp>
                              <wpg:cNvPr id="2252" name="Група 2252"/>
                              <wpg:cNvGrpSpPr/>
                              <wpg:grpSpPr>
                                <a:xfrm>
                                  <a:off x="388883" y="336331"/>
                                  <a:ext cx="1003300" cy="1002030"/>
                                  <a:chOff x="1579502" y="1862790"/>
                                  <a:chExt cx="1003849" cy="1002518"/>
                                </a:xfrm>
                              </wpg:grpSpPr>
                              <wpg:grpSp>
                                <wpg:cNvPr id="2253" name="Група 2253"/>
                                <wpg:cNvGrpSpPr/>
                                <wpg:grpSpPr>
                                  <a:xfrm>
                                    <a:off x="1759565" y="2063169"/>
                                    <a:ext cx="741235" cy="707338"/>
                                    <a:chOff x="1759565" y="2063169"/>
                                    <a:chExt cx="741235" cy="707338"/>
                                  </a:xfrm>
                                </wpg:grpSpPr>
                                <wps:wsp>
                                  <wps:cNvPr id="2254" name="Полілінія: фігура 2254"/>
                                  <wps:cNvSpPr/>
                                  <wps:spPr>
                                    <a:xfrm>
                                      <a:off x="2408598" y="2461381"/>
                                      <a:ext cx="92202" cy="57626"/>
                                    </a:xfrm>
                                    <a:custGeom>
                                      <a:avLst/>
                                      <a:gdLst>
                                        <a:gd name="connsiteX0" fmla="*/ 80333 w 92202"/>
                                        <a:gd name="connsiteY0" fmla="*/ 31927 h 57626"/>
                                        <a:gd name="connsiteX1" fmla="*/ 26164 w 92202"/>
                                        <a:gd name="connsiteY1" fmla="*/ 11181 h 57626"/>
                                        <a:gd name="connsiteX2" fmla="*/ 11181 w 92202"/>
                                        <a:gd name="connsiteY2" fmla="*/ 18096 h 57626"/>
                                        <a:gd name="connsiteX3" fmla="*/ 18096 w 92202"/>
                                        <a:gd name="connsiteY3" fmla="*/ 33079 h 57626"/>
                                        <a:gd name="connsiteX4" fmla="*/ 72265 w 92202"/>
                                        <a:gd name="connsiteY4" fmla="*/ 53825 h 57626"/>
                                        <a:gd name="connsiteX5" fmla="*/ 76875 w 92202"/>
                                        <a:gd name="connsiteY5" fmla="*/ 54977 h 57626"/>
                                        <a:gd name="connsiteX6" fmla="*/ 87248 w 92202"/>
                                        <a:gd name="connsiteY6" fmla="*/ 48062 h 57626"/>
                                        <a:gd name="connsiteX7" fmla="*/ 80333 w 92202"/>
                                        <a:gd name="connsiteY7" fmla="*/ 31927 h 57626"/>
                                      </a:gdLst>
                                      <a:ahLst/>
                                      <a:cxnLst>
                                        <a:cxn ang="0">
                                          <a:pos x="connsiteX0" y="connsiteY0"/>
                                        </a:cxn>
                                        <a:cxn ang="0">
                                          <a:pos x="connsiteX1" y="connsiteY1"/>
                                        </a:cxn>
                                        <a:cxn ang="0">
                                          <a:pos x="connsiteX2" y="connsiteY2"/>
                                        </a:cxn>
                                        <a:cxn ang="0">
                                          <a:pos x="connsiteX3" y="connsiteY3"/>
                                        </a:cxn>
                                        <a:cxn ang="0">
                                          <a:pos x="connsiteX4" y="connsiteY4"/>
                                        </a:cxn>
                                        <a:cxn ang="0">
                                          <a:pos x="connsiteX5" y="connsiteY5"/>
                                        </a:cxn>
                                        <a:cxn ang="0">
                                          <a:pos x="connsiteX6" y="connsiteY6"/>
                                        </a:cxn>
                                        <a:cxn ang="0">
                                          <a:pos x="connsiteX7" y="connsiteY7"/>
                                        </a:cxn>
                                      </a:cxnLst>
                                      <a:rect l="l" t="t" r="r" b="b"/>
                                      <a:pathLst>
                                        <a:path w="92202" h="57626">
                                          <a:moveTo>
                                            <a:pt x="80333" y="31927"/>
                                          </a:moveTo>
                                          <a:lnTo>
                                            <a:pt x="26164" y="11181"/>
                                          </a:lnTo>
                                          <a:cubicBezTo>
                                            <a:pt x="20401" y="8876"/>
                                            <a:pt x="13486" y="12334"/>
                                            <a:pt x="11181" y="18096"/>
                                          </a:cubicBezTo>
                                          <a:cubicBezTo>
                                            <a:pt x="8876" y="23859"/>
                                            <a:pt x="12334" y="30774"/>
                                            <a:pt x="18096" y="33079"/>
                                          </a:cubicBezTo>
                                          <a:lnTo>
                                            <a:pt x="72265" y="53825"/>
                                          </a:lnTo>
                                          <a:cubicBezTo>
                                            <a:pt x="73418" y="53825"/>
                                            <a:pt x="74570" y="54977"/>
                                            <a:pt x="76875" y="54977"/>
                                          </a:cubicBezTo>
                                          <a:cubicBezTo>
                                            <a:pt x="81485" y="54977"/>
                                            <a:pt x="86095" y="52672"/>
                                            <a:pt x="87248" y="48062"/>
                                          </a:cubicBezTo>
                                          <a:cubicBezTo>
                                            <a:pt x="88400" y="41147"/>
                                            <a:pt x="86095" y="34232"/>
                                            <a:pt x="80333" y="31927"/>
                                          </a:cubicBezTo>
                                          <a:close/>
                                        </a:path>
                                      </a:pathLst>
                                    </a:custGeom>
                                    <a:solidFill>
                                      <a:schemeClr val="accent3"/>
                                    </a:solidFill>
                                    <a:ln w="11525" cap="flat">
                                      <a:noFill/>
                                      <a:prstDash val="solid"/>
                                      <a:miter/>
                                    </a:ln>
                                  </wps:spPr>
                                  <wps:bodyPr rtlCol="0" anchor="ctr"/>
                                </wps:wsp>
                                <wps:wsp>
                                  <wps:cNvPr id="2255" name="Полілінія: фігура 2255"/>
                                  <wps:cNvSpPr/>
                                  <wps:spPr>
                                    <a:xfrm>
                                      <a:off x="2185570" y="2442350"/>
                                      <a:ext cx="161354" cy="138303"/>
                                    </a:xfrm>
                                    <a:custGeom>
                                      <a:avLst/>
                                      <a:gdLst>
                                        <a:gd name="connsiteX0" fmla="*/ 148922 w 161353"/>
                                        <a:gd name="connsiteY0" fmla="*/ 137397 h 138303"/>
                                        <a:gd name="connsiteX1" fmla="*/ 158142 w 161353"/>
                                        <a:gd name="connsiteY1" fmla="*/ 132786 h 138303"/>
                                        <a:gd name="connsiteX2" fmla="*/ 156989 w 161353"/>
                                        <a:gd name="connsiteY2" fmla="*/ 116651 h 138303"/>
                                        <a:gd name="connsiteX3" fmla="*/ 29059 w 161353"/>
                                        <a:gd name="connsiteY3" fmla="*/ 12924 h 138303"/>
                                        <a:gd name="connsiteX4" fmla="*/ 12924 w 161353"/>
                                        <a:gd name="connsiteY4" fmla="*/ 14076 h 138303"/>
                                        <a:gd name="connsiteX5" fmla="*/ 14076 w 161353"/>
                                        <a:gd name="connsiteY5" fmla="*/ 30212 h 138303"/>
                                        <a:gd name="connsiteX6" fmla="*/ 142007 w 161353"/>
                                        <a:gd name="connsiteY6" fmla="*/ 133939 h 138303"/>
                                        <a:gd name="connsiteX7" fmla="*/ 148922 w 161353"/>
                                        <a:gd name="connsiteY7" fmla="*/ 137397 h 138303"/>
                                      </a:gdLst>
                                      <a:ahLst/>
                                      <a:cxnLst>
                                        <a:cxn ang="0">
                                          <a:pos x="connsiteX0" y="connsiteY0"/>
                                        </a:cxn>
                                        <a:cxn ang="0">
                                          <a:pos x="connsiteX1" y="connsiteY1"/>
                                        </a:cxn>
                                        <a:cxn ang="0">
                                          <a:pos x="connsiteX2" y="connsiteY2"/>
                                        </a:cxn>
                                        <a:cxn ang="0">
                                          <a:pos x="connsiteX3" y="connsiteY3"/>
                                        </a:cxn>
                                        <a:cxn ang="0">
                                          <a:pos x="connsiteX4" y="connsiteY4"/>
                                        </a:cxn>
                                        <a:cxn ang="0">
                                          <a:pos x="connsiteX5" y="connsiteY5"/>
                                        </a:cxn>
                                        <a:cxn ang="0">
                                          <a:pos x="connsiteX6" y="connsiteY6"/>
                                        </a:cxn>
                                        <a:cxn ang="0">
                                          <a:pos x="connsiteX7" y="connsiteY7"/>
                                        </a:cxn>
                                      </a:cxnLst>
                                      <a:rect l="l" t="t" r="r" b="b"/>
                                      <a:pathLst>
                                        <a:path w="161353" h="138303">
                                          <a:moveTo>
                                            <a:pt x="148922" y="137397"/>
                                          </a:moveTo>
                                          <a:cubicBezTo>
                                            <a:pt x="152379" y="137397"/>
                                            <a:pt x="155837" y="136244"/>
                                            <a:pt x="158142" y="132786"/>
                                          </a:cubicBezTo>
                                          <a:cubicBezTo>
                                            <a:pt x="161600" y="128176"/>
                                            <a:pt x="161600" y="120109"/>
                                            <a:pt x="156989" y="116651"/>
                                          </a:cubicBezTo>
                                          <a:lnTo>
                                            <a:pt x="29059" y="12924"/>
                                          </a:lnTo>
                                          <a:cubicBezTo>
                                            <a:pt x="24449" y="9466"/>
                                            <a:pt x="16381" y="9466"/>
                                            <a:pt x="12924" y="14076"/>
                                          </a:cubicBezTo>
                                          <a:cubicBezTo>
                                            <a:pt x="9466" y="18686"/>
                                            <a:pt x="9466" y="26754"/>
                                            <a:pt x="14076" y="30212"/>
                                          </a:cubicBezTo>
                                          <a:lnTo>
                                            <a:pt x="142007" y="133939"/>
                                          </a:lnTo>
                                          <a:cubicBezTo>
                                            <a:pt x="144312" y="136244"/>
                                            <a:pt x="146617" y="137397"/>
                                            <a:pt x="148922" y="137397"/>
                                          </a:cubicBezTo>
                                          <a:close/>
                                        </a:path>
                                      </a:pathLst>
                                    </a:custGeom>
                                    <a:solidFill>
                                      <a:schemeClr val="accent3"/>
                                    </a:solidFill>
                                    <a:ln w="11525" cap="flat">
                                      <a:noFill/>
                                      <a:prstDash val="solid"/>
                                      <a:miter/>
                                    </a:ln>
                                  </wps:spPr>
                                  <wps:bodyPr rtlCol="0" anchor="ctr"/>
                                </wps:wsp>
                                <wps:wsp>
                                  <wps:cNvPr id="2256" name="Полілінія: фігура 2256"/>
                                  <wps:cNvSpPr/>
                                  <wps:spPr>
                                    <a:xfrm>
                                      <a:off x="1760289" y="2108223"/>
                                      <a:ext cx="126778" cy="103727"/>
                                    </a:xfrm>
                                    <a:custGeom>
                                      <a:avLst/>
                                      <a:gdLst>
                                        <a:gd name="connsiteX0" fmla="*/ 12924 w 126777"/>
                                        <a:gd name="connsiteY0" fmla="*/ 15124 h 103727"/>
                                        <a:gd name="connsiteX1" fmla="*/ 14076 w 126777"/>
                                        <a:gd name="connsiteY1" fmla="*/ 31259 h 103727"/>
                                        <a:gd name="connsiteX2" fmla="*/ 99363 w 126777"/>
                                        <a:gd name="connsiteY2" fmla="*/ 100411 h 103727"/>
                                        <a:gd name="connsiteX3" fmla="*/ 106278 w 126777"/>
                                        <a:gd name="connsiteY3" fmla="*/ 102716 h 103727"/>
                                        <a:gd name="connsiteX4" fmla="*/ 115499 w 126777"/>
                                        <a:gd name="connsiteY4" fmla="*/ 98106 h 103727"/>
                                        <a:gd name="connsiteX5" fmla="*/ 114346 w 126777"/>
                                        <a:gd name="connsiteY5" fmla="*/ 81970 h 103727"/>
                                        <a:gd name="connsiteX6" fmla="*/ 29059 w 126777"/>
                                        <a:gd name="connsiteY6" fmla="*/ 12819 h 103727"/>
                                        <a:gd name="connsiteX7" fmla="*/ 12924 w 126777"/>
                                        <a:gd name="connsiteY7" fmla="*/ 15124 h 103727"/>
                                      </a:gdLst>
                                      <a:ahLst/>
                                      <a:cxnLst>
                                        <a:cxn ang="0">
                                          <a:pos x="connsiteX0" y="connsiteY0"/>
                                        </a:cxn>
                                        <a:cxn ang="0">
                                          <a:pos x="connsiteX1" y="connsiteY1"/>
                                        </a:cxn>
                                        <a:cxn ang="0">
                                          <a:pos x="connsiteX2" y="connsiteY2"/>
                                        </a:cxn>
                                        <a:cxn ang="0">
                                          <a:pos x="connsiteX3" y="connsiteY3"/>
                                        </a:cxn>
                                        <a:cxn ang="0">
                                          <a:pos x="connsiteX4" y="connsiteY4"/>
                                        </a:cxn>
                                        <a:cxn ang="0">
                                          <a:pos x="connsiteX5" y="connsiteY5"/>
                                        </a:cxn>
                                        <a:cxn ang="0">
                                          <a:pos x="connsiteX6" y="connsiteY6"/>
                                        </a:cxn>
                                        <a:cxn ang="0">
                                          <a:pos x="connsiteX7" y="connsiteY7"/>
                                        </a:cxn>
                                      </a:cxnLst>
                                      <a:rect l="l" t="t" r="r" b="b"/>
                                      <a:pathLst>
                                        <a:path w="126777" h="103727">
                                          <a:moveTo>
                                            <a:pt x="12924" y="15124"/>
                                          </a:moveTo>
                                          <a:cubicBezTo>
                                            <a:pt x="9466" y="19734"/>
                                            <a:pt x="9466" y="27802"/>
                                            <a:pt x="14076" y="31259"/>
                                          </a:cubicBezTo>
                                          <a:lnTo>
                                            <a:pt x="99363" y="100411"/>
                                          </a:lnTo>
                                          <a:cubicBezTo>
                                            <a:pt x="101668" y="102716"/>
                                            <a:pt x="103973" y="102716"/>
                                            <a:pt x="106278" y="102716"/>
                                          </a:cubicBezTo>
                                          <a:cubicBezTo>
                                            <a:pt x="109736" y="102716"/>
                                            <a:pt x="113193" y="101563"/>
                                            <a:pt x="115499" y="98106"/>
                                          </a:cubicBezTo>
                                          <a:cubicBezTo>
                                            <a:pt x="118956" y="93496"/>
                                            <a:pt x="118956" y="85428"/>
                                            <a:pt x="114346" y="81970"/>
                                          </a:cubicBezTo>
                                          <a:lnTo>
                                            <a:pt x="29059" y="12819"/>
                                          </a:lnTo>
                                          <a:cubicBezTo>
                                            <a:pt x="24449" y="9361"/>
                                            <a:pt x="16381" y="9361"/>
                                            <a:pt x="12924" y="15124"/>
                                          </a:cubicBezTo>
                                          <a:close/>
                                        </a:path>
                                      </a:pathLst>
                                    </a:custGeom>
                                    <a:solidFill>
                                      <a:schemeClr val="accent3"/>
                                    </a:solidFill>
                                    <a:ln w="11525" cap="flat">
                                      <a:noFill/>
                                      <a:prstDash val="solid"/>
                                      <a:miter/>
                                    </a:ln>
                                  </wps:spPr>
                                  <wps:bodyPr rtlCol="0" anchor="ctr"/>
                                </wps:wsp>
                                <wps:wsp>
                                  <wps:cNvPr id="2257" name="Полілінія: фігура 2257"/>
                                  <wps:cNvSpPr/>
                                  <wps:spPr>
                                    <a:xfrm>
                                      <a:off x="1894501" y="2084435"/>
                                      <a:ext cx="115253" cy="161354"/>
                                    </a:xfrm>
                                    <a:custGeom>
                                      <a:avLst/>
                                      <a:gdLst>
                                        <a:gd name="connsiteX0" fmla="*/ 87318 w 115252"/>
                                        <a:gd name="connsiteY0" fmla="*/ 151860 h 161353"/>
                                        <a:gd name="connsiteX1" fmla="*/ 97691 w 115252"/>
                                        <a:gd name="connsiteY1" fmla="*/ 157622 h 161353"/>
                                        <a:gd name="connsiteX2" fmla="*/ 103454 w 115252"/>
                                        <a:gd name="connsiteY2" fmla="*/ 156470 h 161353"/>
                                        <a:gd name="connsiteX3" fmla="*/ 106911 w 115252"/>
                                        <a:gd name="connsiteY3" fmla="*/ 140334 h 161353"/>
                                        <a:gd name="connsiteX4" fmla="*/ 31997 w 115252"/>
                                        <a:gd name="connsiteY4" fmla="*/ 15862 h 161353"/>
                                        <a:gd name="connsiteX5" fmla="*/ 15862 w 115252"/>
                                        <a:gd name="connsiteY5" fmla="*/ 12404 h 161353"/>
                                        <a:gd name="connsiteX6" fmla="*/ 12404 w 115252"/>
                                        <a:gd name="connsiteY6" fmla="*/ 28539 h 161353"/>
                                        <a:gd name="connsiteX7" fmla="*/ 87318 w 115252"/>
                                        <a:gd name="connsiteY7" fmla="*/ 151860 h 161353"/>
                                      </a:gdLst>
                                      <a:ahLst/>
                                      <a:cxnLst>
                                        <a:cxn ang="0">
                                          <a:pos x="connsiteX0" y="connsiteY0"/>
                                        </a:cxn>
                                        <a:cxn ang="0">
                                          <a:pos x="connsiteX1" y="connsiteY1"/>
                                        </a:cxn>
                                        <a:cxn ang="0">
                                          <a:pos x="connsiteX2" y="connsiteY2"/>
                                        </a:cxn>
                                        <a:cxn ang="0">
                                          <a:pos x="connsiteX3" y="connsiteY3"/>
                                        </a:cxn>
                                        <a:cxn ang="0">
                                          <a:pos x="connsiteX4" y="connsiteY4"/>
                                        </a:cxn>
                                        <a:cxn ang="0">
                                          <a:pos x="connsiteX5" y="connsiteY5"/>
                                        </a:cxn>
                                        <a:cxn ang="0">
                                          <a:pos x="connsiteX6" y="connsiteY6"/>
                                        </a:cxn>
                                        <a:cxn ang="0">
                                          <a:pos x="connsiteX7" y="connsiteY7"/>
                                        </a:cxn>
                                      </a:cxnLst>
                                      <a:rect l="l" t="t" r="r" b="b"/>
                                      <a:pathLst>
                                        <a:path w="115252" h="161353">
                                          <a:moveTo>
                                            <a:pt x="87318" y="151860"/>
                                          </a:moveTo>
                                          <a:cubicBezTo>
                                            <a:pt x="89623" y="155317"/>
                                            <a:pt x="93081" y="157622"/>
                                            <a:pt x="97691" y="157622"/>
                                          </a:cubicBezTo>
                                          <a:cubicBezTo>
                                            <a:pt x="99996" y="157622"/>
                                            <a:pt x="102301" y="157622"/>
                                            <a:pt x="103454" y="156470"/>
                                          </a:cubicBezTo>
                                          <a:cubicBezTo>
                                            <a:pt x="109216" y="153012"/>
                                            <a:pt x="110369" y="146097"/>
                                            <a:pt x="106911" y="140334"/>
                                          </a:cubicBezTo>
                                          <a:lnTo>
                                            <a:pt x="31997" y="15862"/>
                                          </a:lnTo>
                                          <a:cubicBezTo>
                                            <a:pt x="28539" y="10099"/>
                                            <a:pt x="21624" y="8946"/>
                                            <a:pt x="15862" y="12404"/>
                                          </a:cubicBezTo>
                                          <a:cubicBezTo>
                                            <a:pt x="10099" y="15862"/>
                                            <a:pt x="8946" y="22777"/>
                                            <a:pt x="12404" y="28539"/>
                                          </a:cubicBezTo>
                                          <a:lnTo>
                                            <a:pt x="87318" y="151860"/>
                                          </a:lnTo>
                                          <a:close/>
                                        </a:path>
                                      </a:pathLst>
                                    </a:custGeom>
                                    <a:solidFill>
                                      <a:schemeClr val="accent3"/>
                                    </a:solidFill>
                                    <a:ln w="11525" cap="flat">
                                      <a:noFill/>
                                      <a:prstDash val="solid"/>
                                      <a:miter/>
                                    </a:ln>
                                  </wps:spPr>
                                  <wps:bodyPr rtlCol="0" anchor="ctr"/>
                                </wps:wsp>
                                <wps:wsp>
                                  <wps:cNvPr id="2258" name="Полілінія: фігура 2258"/>
                                  <wps:cNvSpPr/>
                                  <wps:spPr>
                                    <a:xfrm>
                                      <a:off x="2097960" y="2572567"/>
                                      <a:ext cx="57626" cy="149828"/>
                                    </a:xfrm>
                                    <a:custGeom>
                                      <a:avLst/>
                                      <a:gdLst>
                                        <a:gd name="connsiteX0" fmla="*/ 19857 w 57626"/>
                                        <a:gd name="connsiteY0" fmla="*/ 10637 h 149828"/>
                                        <a:gd name="connsiteX1" fmla="*/ 10637 w 57626"/>
                                        <a:gd name="connsiteY1" fmla="*/ 24467 h 149828"/>
                                        <a:gd name="connsiteX2" fmla="*/ 33687 w 57626"/>
                                        <a:gd name="connsiteY2" fmla="*/ 138567 h 149828"/>
                                        <a:gd name="connsiteX3" fmla="*/ 45213 w 57626"/>
                                        <a:gd name="connsiteY3" fmla="*/ 147787 h 149828"/>
                                        <a:gd name="connsiteX4" fmla="*/ 47518 w 57626"/>
                                        <a:gd name="connsiteY4" fmla="*/ 147787 h 149828"/>
                                        <a:gd name="connsiteX5" fmla="*/ 56738 w 57626"/>
                                        <a:gd name="connsiteY5" fmla="*/ 133957 h 149828"/>
                                        <a:gd name="connsiteX6" fmla="*/ 33687 w 57626"/>
                                        <a:gd name="connsiteY6" fmla="*/ 19857 h 149828"/>
                                        <a:gd name="connsiteX7" fmla="*/ 19857 w 57626"/>
                                        <a:gd name="connsiteY7" fmla="*/ 10637 h 149828"/>
                                      </a:gdLst>
                                      <a:ahLst/>
                                      <a:cxnLst>
                                        <a:cxn ang="0">
                                          <a:pos x="connsiteX0" y="connsiteY0"/>
                                        </a:cxn>
                                        <a:cxn ang="0">
                                          <a:pos x="connsiteX1" y="connsiteY1"/>
                                        </a:cxn>
                                        <a:cxn ang="0">
                                          <a:pos x="connsiteX2" y="connsiteY2"/>
                                        </a:cxn>
                                        <a:cxn ang="0">
                                          <a:pos x="connsiteX3" y="connsiteY3"/>
                                        </a:cxn>
                                        <a:cxn ang="0">
                                          <a:pos x="connsiteX4" y="connsiteY4"/>
                                        </a:cxn>
                                        <a:cxn ang="0">
                                          <a:pos x="connsiteX5" y="connsiteY5"/>
                                        </a:cxn>
                                        <a:cxn ang="0">
                                          <a:pos x="connsiteX6" y="connsiteY6"/>
                                        </a:cxn>
                                        <a:cxn ang="0">
                                          <a:pos x="connsiteX7" y="connsiteY7"/>
                                        </a:cxn>
                                      </a:cxnLst>
                                      <a:rect l="l" t="t" r="r" b="b"/>
                                      <a:pathLst>
                                        <a:path w="57626" h="149828">
                                          <a:moveTo>
                                            <a:pt x="19857" y="10637"/>
                                          </a:moveTo>
                                          <a:cubicBezTo>
                                            <a:pt x="14095" y="11789"/>
                                            <a:pt x="9484" y="17552"/>
                                            <a:pt x="10637" y="24467"/>
                                          </a:cubicBezTo>
                                          <a:lnTo>
                                            <a:pt x="33687" y="138567"/>
                                          </a:lnTo>
                                          <a:cubicBezTo>
                                            <a:pt x="34840" y="144330"/>
                                            <a:pt x="39450" y="147787"/>
                                            <a:pt x="45213" y="147787"/>
                                          </a:cubicBezTo>
                                          <a:cubicBezTo>
                                            <a:pt x="46365" y="147787"/>
                                            <a:pt x="46365" y="147787"/>
                                            <a:pt x="47518" y="147787"/>
                                          </a:cubicBezTo>
                                          <a:cubicBezTo>
                                            <a:pt x="53280" y="146635"/>
                                            <a:pt x="57890" y="140872"/>
                                            <a:pt x="56738" y="133957"/>
                                          </a:cubicBezTo>
                                          <a:lnTo>
                                            <a:pt x="33687" y="19857"/>
                                          </a:lnTo>
                                          <a:cubicBezTo>
                                            <a:pt x="32535" y="14095"/>
                                            <a:pt x="25620" y="9484"/>
                                            <a:pt x="19857" y="10637"/>
                                          </a:cubicBezTo>
                                          <a:close/>
                                        </a:path>
                                      </a:pathLst>
                                    </a:custGeom>
                                    <a:solidFill>
                                      <a:schemeClr val="accent3"/>
                                    </a:solidFill>
                                    <a:ln w="11525" cap="flat">
                                      <a:noFill/>
                                      <a:prstDash val="solid"/>
                                      <a:miter/>
                                    </a:ln>
                                  </wps:spPr>
                                  <wps:bodyPr rtlCol="0" anchor="ctr"/>
                                </wps:wsp>
                                <wps:wsp>
                                  <wps:cNvPr id="2259" name="Полілінія: фігура 2259"/>
                                  <wps:cNvSpPr/>
                                  <wps:spPr>
                                    <a:xfrm>
                                      <a:off x="1837195" y="2666780"/>
                                      <a:ext cx="69152" cy="103727"/>
                                    </a:xfrm>
                                    <a:custGeom>
                                      <a:avLst/>
                                      <a:gdLst>
                                        <a:gd name="connsiteX0" fmla="*/ 60490 w 69151"/>
                                        <a:gd name="connsiteY0" fmla="*/ 12084 h 103727"/>
                                        <a:gd name="connsiteX1" fmla="*/ 44354 w 69151"/>
                                        <a:gd name="connsiteY1" fmla="*/ 16694 h 103727"/>
                                        <a:gd name="connsiteX2" fmla="*/ 12084 w 69151"/>
                                        <a:gd name="connsiteY2" fmla="*/ 77778 h 103727"/>
                                        <a:gd name="connsiteX3" fmla="*/ 16694 w 69151"/>
                                        <a:gd name="connsiteY3" fmla="*/ 93913 h 103727"/>
                                        <a:gd name="connsiteX4" fmla="*/ 22456 w 69151"/>
                                        <a:gd name="connsiteY4" fmla="*/ 95065 h 103727"/>
                                        <a:gd name="connsiteX5" fmla="*/ 32829 w 69151"/>
                                        <a:gd name="connsiteY5" fmla="*/ 89303 h 103727"/>
                                        <a:gd name="connsiteX6" fmla="*/ 65100 w 69151"/>
                                        <a:gd name="connsiteY6" fmla="*/ 28219 h 103727"/>
                                        <a:gd name="connsiteX7" fmla="*/ 60490 w 69151"/>
                                        <a:gd name="connsiteY7" fmla="*/ 12084 h 103727"/>
                                      </a:gdLst>
                                      <a:ahLst/>
                                      <a:cxnLst>
                                        <a:cxn ang="0">
                                          <a:pos x="connsiteX0" y="connsiteY0"/>
                                        </a:cxn>
                                        <a:cxn ang="0">
                                          <a:pos x="connsiteX1" y="connsiteY1"/>
                                        </a:cxn>
                                        <a:cxn ang="0">
                                          <a:pos x="connsiteX2" y="connsiteY2"/>
                                        </a:cxn>
                                        <a:cxn ang="0">
                                          <a:pos x="connsiteX3" y="connsiteY3"/>
                                        </a:cxn>
                                        <a:cxn ang="0">
                                          <a:pos x="connsiteX4" y="connsiteY4"/>
                                        </a:cxn>
                                        <a:cxn ang="0">
                                          <a:pos x="connsiteX5" y="connsiteY5"/>
                                        </a:cxn>
                                        <a:cxn ang="0">
                                          <a:pos x="connsiteX6" y="connsiteY6"/>
                                        </a:cxn>
                                        <a:cxn ang="0">
                                          <a:pos x="connsiteX7" y="connsiteY7"/>
                                        </a:cxn>
                                      </a:cxnLst>
                                      <a:rect l="l" t="t" r="r" b="b"/>
                                      <a:pathLst>
                                        <a:path w="69151" h="103727">
                                          <a:moveTo>
                                            <a:pt x="60490" y="12084"/>
                                          </a:moveTo>
                                          <a:cubicBezTo>
                                            <a:pt x="54727" y="8626"/>
                                            <a:pt x="47812" y="10931"/>
                                            <a:pt x="44354" y="16694"/>
                                          </a:cubicBezTo>
                                          <a:lnTo>
                                            <a:pt x="12084" y="77778"/>
                                          </a:lnTo>
                                          <a:cubicBezTo>
                                            <a:pt x="8626" y="83540"/>
                                            <a:pt x="10931" y="90455"/>
                                            <a:pt x="16694" y="93913"/>
                                          </a:cubicBezTo>
                                          <a:cubicBezTo>
                                            <a:pt x="17846" y="95065"/>
                                            <a:pt x="20151" y="95065"/>
                                            <a:pt x="22456" y="95065"/>
                                          </a:cubicBezTo>
                                          <a:cubicBezTo>
                                            <a:pt x="27067" y="95065"/>
                                            <a:pt x="30524" y="92760"/>
                                            <a:pt x="32829" y="89303"/>
                                          </a:cubicBezTo>
                                          <a:lnTo>
                                            <a:pt x="65100" y="28219"/>
                                          </a:lnTo>
                                          <a:cubicBezTo>
                                            <a:pt x="68557" y="21304"/>
                                            <a:pt x="66252" y="14389"/>
                                            <a:pt x="60490" y="12084"/>
                                          </a:cubicBezTo>
                                          <a:close/>
                                        </a:path>
                                      </a:pathLst>
                                    </a:custGeom>
                                    <a:solidFill>
                                      <a:schemeClr val="accent3"/>
                                    </a:solidFill>
                                    <a:ln w="11525" cap="flat">
                                      <a:noFill/>
                                      <a:prstDash val="solid"/>
                                      <a:miter/>
                                    </a:ln>
                                  </wps:spPr>
                                  <wps:bodyPr rtlCol="0" anchor="ctr"/>
                                </wps:wsp>
                                <wps:wsp>
                                  <wps:cNvPr id="2260" name="Полілінія: фігура 2260"/>
                                  <wps:cNvSpPr/>
                                  <wps:spPr>
                                    <a:xfrm>
                                      <a:off x="2296213" y="2063169"/>
                                      <a:ext cx="92202" cy="80677"/>
                                    </a:xfrm>
                                    <a:custGeom>
                                      <a:avLst/>
                                      <a:gdLst>
                                        <a:gd name="connsiteX0" fmla="*/ 20991 w 92202"/>
                                        <a:gd name="connsiteY0" fmla="*/ 79770 h 80676"/>
                                        <a:gd name="connsiteX1" fmla="*/ 29059 w 92202"/>
                                        <a:gd name="connsiteY1" fmla="*/ 76313 h 80676"/>
                                        <a:gd name="connsiteX2" fmla="*/ 79770 w 92202"/>
                                        <a:gd name="connsiteY2" fmla="*/ 30212 h 80676"/>
                                        <a:gd name="connsiteX3" fmla="*/ 80923 w 92202"/>
                                        <a:gd name="connsiteY3" fmla="*/ 14076 h 80676"/>
                                        <a:gd name="connsiteX4" fmla="*/ 64787 w 92202"/>
                                        <a:gd name="connsiteY4" fmla="*/ 12924 h 80676"/>
                                        <a:gd name="connsiteX5" fmla="*/ 14076 w 92202"/>
                                        <a:gd name="connsiteY5" fmla="*/ 59025 h 80676"/>
                                        <a:gd name="connsiteX6" fmla="*/ 12924 w 92202"/>
                                        <a:gd name="connsiteY6" fmla="*/ 75160 h 80676"/>
                                        <a:gd name="connsiteX7" fmla="*/ 20991 w 92202"/>
                                        <a:gd name="connsiteY7" fmla="*/ 79770 h 80676"/>
                                      </a:gdLst>
                                      <a:ahLst/>
                                      <a:cxnLst>
                                        <a:cxn ang="0">
                                          <a:pos x="connsiteX0" y="connsiteY0"/>
                                        </a:cxn>
                                        <a:cxn ang="0">
                                          <a:pos x="connsiteX1" y="connsiteY1"/>
                                        </a:cxn>
                                        <a:cxn ang="0">
                                          <a:pos x="connsiteX2" y="connsiteY2"/>
                                        </a:cxn>
                                        <a:cxn ang="0">
                                          <a:pos x="connsiteX3" y="connsiteY3"/>
                                        </a:cxn>
                                        <a:cxn ang="0">
                                          <a:pos x="connsiteX4" y="connsiteY4"/>
                                        </a:cxn>
                                        <a:cxn ang="0">
                                          <a:pos x="connsiteX5" y="connsiteY5"/>
                                        </a:cxn>
                                        <a:cxn ang="0">
                                          <a:pos x="connsiteX6" y="connsiteY6"/>
                                        </a:cxn>
                                        <a:cxn ang="0">
                                          <a:pos x="connsiteX7" y="connsiteY7"/>
                                        </a:cxn>
                                      </a:cxnLst>
                                      <a:rect l="l" t="t" r="r" b="b"/>
                                      <a:pathLst>
                                        <a:path w="92202" h="80676">
                                          <a:moveTo>
                                            <a:pt x="20991" y="79770"/>
                                          </a:moveTo>
                                          <a:cubicBezTo>
                                            <a:pt x="23296" y="79770"/>
                                            <a:pt x="26754" y="78618"/>
                                            <a:pt x="29059" y="76313"/>
                                          </a:cubicBezTo>
                                          <a:lnTo>
                                            <a:pt x="79770" y="30212"/>
                                          </a:lnTo>
                                          <a:cubicBezTo>
                                            <a:pt x="84380" y="25602"/>
                                            <a:pt x="84380" y="18686"/>
                                            <a:pt x="80923" y="14076"/>
                                          </a:cubicBezTo>
                                          <a:cubicBezTo>
                                            <a:pt x="76313" y="9466"/>
                                            <a:pt x="69397" y="9466"/>
                                            <a:pt x="64787" y="12924"/>
                                          </a:cubicBezTo>
                                          <a:lnTo>
                                            <a:pt x="14076" y="59025"/>
                                          </a:lnTo>
                                          <a:cubicBezTo>
                                            <a:pt x="9466" y="63635"/>
                                            <a:pt x="9466" y="70550"/>
                                            <a:pt x="12924" y="75160"/>
                                          </a:cubicBezTo>
                                          <a:cubicBezTo>
                                            <a:pt x="15229" y="78618"/>
                                            <a:pt x="18686" y="79770"/>
                                            <a:pt x="20991" y="79770"/>
                                          </a:cubicBezTo>
                                          <a:close/>
                                        </a:path>
                                      </a:pathLst>
                                    </a:custGeom>
                                    <a:solidFill>
                                      <a:schemeClr val="accent3"/>
                                    </a:solidFill>
                                    <a:ln w="11525" cap="flat">
                                      <a:noFill/>
                                      <a:prstDash val="solid"/>
                                      <a:miter/>
                                    </a:ln>
                                  </wps:spPr>
                                  <wps:bodyPr rtlCol="0" anchor="ctr"/>
                                </wps:wsp>
                                <wps:wsp>
                                  <wps:cNvPr id="2261" name="Полілінія: фігура 2261"/>
                                  <wps:cNvSpPr/>
                                  <wps:spPr>
                                    <a:xfrm>
                                      <a:off x="1759565" y="2405402"/>
                                      <a:ext cx="138303" cy="80677"/>
                                    </a:xfrm>
                                    <a:custGeom>
                                      <a:avLst/>
                                      <a:gdLst>
                                        <a:gd name="connsiteX0" fmla="*/ 11342 w 138303"/>
                                        <a:gd name="connsiteY0" fmla="*/ 67160 h 80676"/>
                                        <a:gd name="connsiteX1" fmla="*/ 21715 w 138303"/>
                                        <a:gd name="connsiteY1" fmla="*/ 74075 h 80676"/>
                                        <a:gd name="connsiteX2" fmla="*/ 26325 w 138303"/>
                                        <a:gd name="connsiteY2" fmla="*/ 72922 h 80676"/>
                                        <a:gd name="connsiteX3" fmla="*/ 123137 w 138303"/>
                                        <a:gd name="connsiteY3" fmla="*/ 32584 h 80676"/>
                                        <a:gd name="connsiteX4" fmla="*/ 128900 w 138303"/>
                                        <a:gd name="connsiteY4" fmla="*/ 17601 h 80676"/>
                                        <a:gd name="connsiteX5" fmla="*/ 113917 w 138303"/>
                                        <a:gd name="connsiteY5" fmla="*/ 11839 h 80676"/>
                                        <a:gd name="connsiteX6" fmla="*/ 17105 w 138303"/>
                                        <a:gd name="connsiteY6" fmla="*/ 52177 h 80676"/>
                                        <a:gd name="connsiteX7" fmla="*/ 11342 w 138303"/>
                                        <a:gd name="connsiteY7" fmla="*/ 67160 h 80676"/>
                                      </a:gdLst>
                                      <a:ahLst/>
                                      <a:cxnLst>
                                        <a:cxn ang="0">
                                          <a:pos x="connsiteX0" y="connsiteY0"/>
                                        </a:cxn>
                                        <a:cxn ang="0">
                                          <a:pos x="connsiteX1" y="connsiteY1"/>
                                        </a:cxn>
                                        <a:cxn ang="0">
                                          <a:pos x="connsiteX2" y="connsiteY2"/>
                                        </a:cxn>
                                        <a:cxn ang="0">
                                          <a:pos x="connsiteX3" y="connsiteY3"/>
                                        </a:cxn>
                                        <a:cxn ang="0">
                                          <a:pos x="connsiteX4" y="connsiteY4"/>
                                        </a:cxn>
                                        <a:cxn ang="0">
                                          <a:pos x="connsiteX5" y="connsiteY5"/>
                                        </a:cxn>
                                        <a:cxn ang="0">
                                          <a:pos x="connsiteX6" y="connsiteY6"/>
                                        </a:cxn>
                                        <a:cxn ang="0">
                                          <a:pos x="connsiteX7" y="connsiteY7"/>
                                        </a:cxn>
                                      </a:cxnLst>
                                      <a:rect l="l" t="t" r="r" b="b"/>
                                      <a:pathLst>
                                        <a:path w="138303" h="80676">
                                          <a:moveTo>
                                            <a:pt x="11342" y="67160"/>
                                          </a:moveTo>
                                          <a:cubicBezTo>
                                            <a:pt x="13648" y="71770"/>
                                            <a:pt x="17105" y="74075"/>
                                            <a:pt x="21715" y="74075"/>
                                          </a:cubicBezTo>
                                          <a:cubicBezTo>
                                            <a:pt x="22868" y="74075"/>
                                            <a:pt x="25173" y="74075"/>
                                            <a:pt x="26325" y="72922"/>
                                          </a:cubicBezTo>
                                          <a:lnTo>
                                            <a:pt x="123137" y="32584"/>
                                          </a:lnTo>
                                          <a:cubicBezTo>
                                            <a:pt x="128900" y="30279"/>
                                            <a:pt x="132358" y="23364"/>
                                            <a:pt x="128900" y="17601"/>
                                          </a:cubicBezTo>
                                          <a:cubicBezTo>
                                            <a:pt x="126595" y="11839"/>
                                            <a:pt x="119680" y="8381"/>
                                            <a:pt x="113917" y="11839"/>
                                          </a:cubicBezTo>
                                          <a:lnTo>
                                            <a:pt x="17105" y="52177"/>
                                          </a:lnTo>
                                          <a:cubicBezTo>
                                            <a:pt x="11342" y="54482"/>
                                            <a:pt x="9037" y="61397"/>
                                            <a:pt x="11342" y="67160"/>
                                          </a:cubicBezTo>
                                          <a:close/>
                                        </a:path>
                                      </a:pathLst>
                                    </a:custGeom>
                                    <a:solidFill>
                                      <a:schemeClr val="accent3"/>
                                    </a:solidFill>
                                    <a:ln w="11525" cap="flat">
                                      <a:noFill/>
                                      <a:prstDash val="solid"/>
                                      <a:miter/>
                                    </a:ln>
                                  </wps:spPr>
                                  <wps:bodyPr rtlCol="0" anchor="ctr"/>
                                </wps:wsp>
                              </wpg:grpSp>
                              <wpg:grpSp>
                                <wpg:cNvPr id="2262" name="Група 2262"/>
                                <wpg:cNvGrpSpPr/>
                                <wpg:grpSpPr>
                                  <a:xfrm>
                                    <a:off x="1579502" y="1900823"/>
                                    <a:ext cx="1003849" cy="728236"/>
                                    <a:chOff x="1579502" y="1900823"/>
                                    <a:chExt cx="1003849" cy="728236"/>
                                  </a:xfrm>
                                </wpg:grpSpPr>
                                <wps:wsp>
                                  <wps:cNvPr id="2263" name="Полілінія: фігура 2263"/>
                                  <wps:cNvSpPr/>
                                  <wps:spPr>
                                    <a:xfrm>
                                      <a:off x="1587569" y="2134785"/>
                                      <a:ext cx="92202" cy="80677"/>
                                    </a:xfrm>
                                    <a:custGeom>
                                      <a:avLst/>
                                      <a:gdLst>
                                        <a:gd name="connsiteX0" fmla="*/ 28900 w 92202"/>
                                        <a:gd name="connsiteY0" fmla="*/ 56560 h 80676"/>
                                        <a:gd name="connsiteX1" fmla="*/ 27747 w 92202"/>
                                        <a:gd name="connsiteY1" fmla="*/ 78458 h 80676"/>
                                        <a:gd name="connsiteX2" fmla="*/ 28900 w 92202"/>
                                        <a:gd name="connsiteY2" fmla="*/ 80763 h 80676"/>
                                        <a:gd name="connsiteX3" fmla="*/ 30052 w 92202"/>
                                        <a:gd name="connsiteY3" fmla="*/ 80763 h 80676"/>
                                        <a:gd name="connsiteX4" fmla="*/ 31205 w 92202"/>
                                        <a:gd name="connsiteY4" fmla="*/ 80763 h 80676"/>
                                        <a:gd name="connsiteX5" fmla="*/ 49645 w 92202"/>
                                        <a:gd name="connsiteY5" fmla="*/ 69238 h 80676"/>
                                        <a:gd name="connsiteX6" fmla="*/ 69238 w 92202"/>
                                        <a:gd name="connsiteY6" fmla="*/ 77306 h 80676"/>
                                        <a:gd name="connsiteX7" fmla="*/ 72696 w 92202"/>
                                        <a:gd name="connsiteY7" fmla="*/ 77306 h 80676"/>
                                        <a:gd name="connsiteX8" fmla="*/ 73848 w 92202"/>
                                        <a:gd name="connsiteY8" fmla="*/ 73848 h 80676"/>
                                        <a:gd name="connsiteX9" fmla="*/ 68085 w 92202"/>
                                        <a:gd name="connsiteY9" fmla="*/ 53103 h 80676"/>
                                        <a:gd name="connsiteX10" fmla="*/ 81916 w 92202"/>
                                        <a:gd name="connsiteY10" fmla="*/ 36967 h 80676"/>
                                        <a:gd name="connsiteX11" fmla="*/ 81916 w 92202"/>
                                        <a:gd name="connsiteY11" fmla="*/ 33510 h 80676"/>
                                        <a:gd name="connsiteX12" fmla="*/ 79611 w 92202"/>
                                        <a:gd name="connsiteY12" fmla="*/ 32357 h 80676"/>
                                        <a:gd name="connsiteX13" fmla="*/ 57713 w 92202"/>
                                        <a:gd name="connsiteY13" fmla="*/ 30052 h 80676"/>
                                        <a:gd name="connsiteX14" fmla="*/ 46187 w 92202"/>
                                        <a:gd name="connsiteY14" fmla="*/ 11612 h 80676"/>
                                        <a:gd name="connsiteX15" fmla="*/ 43882 w 92202"/>
                                        <a:gd name="connsiteY15" fmla="*/ 10459 h 80676"/>
                                        <a:gd name="connsiteX16" fmla="*/ 41577 w 92202"/>
                                        <a:gd name="connsiteY16" fmla="*/ 12764 h 80676"/>
                                        <a:gd name="connsiteX17" fmla="*/ 34662 w 92202"/>
                                        <a:gd name="connsiteY17" fmla="*/ 33510 h 80676"/>
                                        <a:gd name="connsiteX18" fmla="*/ 12764 w 92202"/>
                                        <a:gd name="connsiteY18" fmla="*/ 38120 h 80676"/>
                                        <a:gd name="connsiteX19" fmla="*/ 10459 w 92202"/>
                                        <a:gd name="connsiteY19" fmla="*/ 40425 h 80676"/>
                                        <a:gd name="connsiteX20" fmla="*/ 11612 w 92202"/>
                                        <a:gd name="connsiteY20" fmla="*/ 42730 h 80676"/>
                                        <a:gd name="connsiteX21" fmla="*/ 28900 w 92202"/>
                                        <a:gd name="connsiteY21" fmla="*/ 56560 h 80676"/>
                                      </a:gdLst>
                                      <a:ahLst/>
                                      <a:cxnLst>
                                        <a:cxn ang="0">
                                          <a:pos x="connsiteX0" y="connsiteY0"/>
                                        </a:cxn>
                                        <a:cxn ang="0">
                                          <a:pos x="connsiteX1" y="connsiteY1"/>
                                        </a:cxn>
                                        <a:cxn ang="0">
                                          <a:pos x="connsiteX2" y="connsiteY2"/>
                                        </a:cxn>
                                        <a:cxn ang="0">
                                          <a:pos x="connsiteX3" y="connsiteY3"/>
                                        </a:cxn>
                                        <a:cxn ang="0">
                                          <a:pos x="connsiteX4" y="connsiteY4"/>
                                        </a:cxn>
                                        <a:cxn ang="0">
                                          <a:pos x="connsiteX5" y="connsiteY5"/>
                                        </a:cxn>
                                        <a:cxn ang="0">
                                          <a:pos x="connsiteX6" y="connsiteY6"/>
                                        </a:cxn>
                                        <a:cxn ang="0">
                                          <a:pos x="connsiteX7" y="connsiteY7"/>
                                        </a:cxn>
                                        <a:cxn ang="0">
                                          <a:pos x="connsiteX8" y="connsiteY8"/>
                                        </a:cxn>
                                        <a:cxn ang="0">
                                          <a:pos x="connsiteX9" y="connsiteY9"/>
                                        </a:cxn>
                                        <a:cxn ang="0">
                                          <a:pos x="connsiteX10" y="connsiteY10"/>
                                        </a:cxn>
                                        <a:cxn ang="0">
                                          <a:pos x="connsiteX11" y="connsiteY11"/>
                                        </a:cxn>
                                        <a:cxn ang="0">
                                          <a:pos x="connsiteX12" y="connsiteY12"/>
                                        </a:cxn>
                                        <a:cxn ang="0">
                                          <a:pos x="connsiteX13" y="connsiteY13"/>
                                        </a:cxn>
                                        <a:cxn ang="0">
                                          <a:pos x="connsiteX14" y="connsiteY14"/>
                                        </a:cxn>
                                        <a:cxn ang="0">
                                          <a:pos x="connsiteX15" y="connsiteY15"/>
                                        </a:cxn>
                                        <a:cxn ang="0">
                                          <a:pos x="connsiteX16" y="connsiteY16"/>
                                        </a:cxn>
                                        <a:cxn ang="0">
                                          <a:pos x="connsiteX17" y="connsiteY17"/>
                                        </a:cxn>
                                        <a:cxn ang="0">
                                          <a:pos x="connsiteX18" y="connsiteY18"/>
                                        </a:cxn>
                                        <a:cxn ang="0">
                                          <a:pos x="connsiteX19" y="connsiteY19"/>
                                        </a:cxn>
                                        <a:cxn ang="0">
                                          <a:pos x="connsiteX20" y="connsiteY20"/>
                                        </a:cxn>
                                        <a:cxn ang="0">
                                          <a:pos x="connsiteX21" y="connsiteY21"/>
                                        </a:cxn>
                                      </a:cxnLst>
                                      <a:rect l="l" t="t" r="r" b="b"/>
                                      <a:pathLst>
                                        <a:path w="92202" h="80676">
                                          <a:moveTo>
                                            <a:pt x="28900" y="56560"/>
                                          </a:moveTo>
                                          <a:lnTo>
                                            <a:pt x="27747" y="78458"/>
                                          </a:lnTo>
                                          <a:cubicBezTo>
                                            <a:pt x="27747" y="79611"/>
                                            <a:pt x="27747" y="80763"/>
                                            <a:pt x="28900" y="80763"/>
                                          </a:cubicBezTo>
                                          <a:cubicBezTo>
                                            <a:pt x="28900" y="80763"/>
                                            <a:pt x="30052" y="80763"/>
                                            <a:pt x="30052" y="80763"/>
                                          </a:cubicBezTo>
                                          <a:cubicBezTo>
                                            <a:pt x="30052" y="80763"/>
                                            <a:pt x="31205" y="80763"/>
                                            <a:pt x="31205" y="80763"/>
                                          </a:cubicBezTo>
                                          <a:lnTo>
                                            <a:pt x="49645" y="69238"/>
                                          </a:lnTo>
                                          <a:lnTo>
                                            <a:pt x="69238" y="77306"/>
                                          </a:lnTo>
                                          <a:cubicBezTo>
                                            <a:pt x="70390" y="77306"/>
                                            <a:pt x="71543" y="77306"/>
                                            <a:pt x="72696" y="77306"/>
                                          </a:cubicBezTo>
                                          <a:cubicBezTo>
                                            <a:pt x="73848" y="76153"/>
                                            <a:pt x="73848" y="75001"/>
                                            <a:pt x="73848" y="73848"/>
                                          </a:cubicBezTo>
                                          <a:lnTo>
                                            <a:pt x="68085" y="53103"/>
                                          </a:lnTo>
                                          <a:lnTo>
                                            <a:pt x="81916" y="36967"/>
                                          </a:lnTo>
                                          <a:cubicBezTo>
                                            <a:pt x="83068" y="35815"/>
                                            <a:pt x="83068" y="34662"/>
                                            <a:pt x="81916" y="33510"/>
                                          </a:cubicBezTo>
                                          <a:cubicBezTo>
                                            <a:pt x="81916" y="32357"/>
                                            <a:pt x="80763" y="32357"/>
                                            <a:pt x="79611" y="32357"/>
                                          </a:cubicBezTo>
                                          <a:lnTo>
                                            <a:pt x="57713" y="30052"/>
                                          </a:lnTo>
                                          <a:lnTo>
                                            <a:pt x="46187" y="11612"/>
                                          </a:lnTo>
                                          <a:cubicBezTo>
                                            <a:pt x="45035" y="10459"/>
                                            <a:pt x="45035" y="10459"/>
                                            <a:pt x="43882" y="10459"/>
                                          </a:cubicBezTo>
                                          <a:cubicBezTo>
                                            <a:pt x="42730" y="10459"/>
                                            <a:pt x="41577" y="11612"/>
                                            <a:pt x="41577" y="12764"/>
                                          </a:cubicBezTo>
                                          <a:lnTo>
                                            <a:pt x="34662" y="33510"/>
                                          </a:lnTo>
                                          <a:lnTo>
                                            <a:pt x="12764" y="38120"/>
                                          </a:lnTo>
                                          <a:cubicBezTo>
                                            <a:pt x="11612" y="38120"/>
                                            <a:pt x="10459" y="39272"/>
                                            <a:pt x="10459" y="40425"/>
                                          </a:cubicBezTo>
                                          <a:cubicBezTo>
                                            <a:pt x="10459" y="41577"/>
                                            <a:pt x="10459" y="42730"/>
                                            <a:pt x="11612" y="42730"/>
                                          </a:cubicBezTo>
                                          <a:lnTo>
                                            <a:pt x="28900" y="56560"/>
                                          </a:lnTo>
                                          <a:close/>
                                        </a:path>
                                      </a:pathLst>
                                    </a:custGeom>
                                    <a:solidFill>
                                      <a:schemeClr val="accent5"/>
                                    </a:solidFill>
                                    <a:ln w="11525" cap="flat">
                                      <a:noFill/>
                                      <a:prstDash val="solid"/>
                                      <a:miter/>
                                    </a:ln>
                                  </wps:spPr>
                                  <wps:bodyPr rtlCol="0" anchor="ctr"/>
                                </wps:wsp>
                                <wps:wsp>
                                  <wps:cNvPr id="2264" name="Полілінія: фігура 2264"/>
                                  <wps:cNvSpPr/>
                                  <wps:spPr>
                                    <a:xfrm>
                                      <a:off x="2469539" y="1900823"/>
                                      <a:ext cx="80677" cy="92202"/>
                                    </a:xfrm>
                                    <a:custGeom>
                                      <a:avLst/>
                                      <a:gdLst>
                                        <a:gd name="connsiteX0" fmla="*/ 22849 w 80676"/>
                                        <a:gd name="connsiteY0" fmla="*/ 46187 h 92202"/>
                                        <a:gd name="connsiteX1" fmla="*/ 13629 w 80676"/>
                                        <a:gd name="connsiteY1" fmla="*/ 65780 h 92202"/>
                                        <a:gd name="connsiteX2" fmla="*/ 13629 w 80676"/>
                                        <a:gd name="connsiteY2" fmla="*/ 69238 h 92202"/>
                                        <a:gd name="connsiteX3" fmla="*/ 15934 w 80676"/>
                                        <a:gd name="connsiteY3" fmla="*/ 70390 h 92202"/>
                                        <a:gd name="connsiteX4" fmla="*/ 36679 w 80676"/>
                                        <a:gd name="connsiteY4" fmla="*/ 65780 h 92202"/>
                                        <a:gd name="connsiteX5" fmla="*/ 51662 w 80676"/>
                                        <a:gd name="connsiteY5" fmla="*/ 80763 h 92202"/>
                                        <a:gd name="connsiteX6" fmla="*/ 53967 w 80676"/>
                                        <a:gd name="connsiteY6" fmla="*/ 81916 h 92202"/>
                                        <a:gd name="connsiteX7" fmla="*/ 55120 w 80676"/>
                                        <a:gd name="connsiteY7" fmla="*/ 81916 h 92202"/>
                                        <a:gd name="connsiteX8" fmla="*/ 57425 w 80676"/>
                                        <a:gd name="connsiteY8" fmla="*/ 79611 h 92202"/>
                                        <a:gd name="connsiteX9" fmla="*/ 59730 w 80676"/>
                                        <a:gd name="connsiteY9" fmla="*/ 57713 h 92202"/>
                                        <a:gd name="connsiteX10" fmla="*/ 79323 w 80676"/>
                                        <a:gd name="connsiteY10" fmla="*/ 47340 h 92202"/>
                                        <a:gd name="connsiteX11" fmla="*/ 80475 w 80676"/>
                                        <a:gd name="connsiteY11" fmla="*/ 45035 h 92202"/>
                                        <a:gd name="connsiteX12" fmla="*/ 79323 w 80676"/>
                                        <a:gd name="connsiteY12" fmla="*/ 42730 h 92202"/>
                                        <a:gd name="connsiteX13" fmla="*/ 59730 w 80676"/>
                                        <a:gd name="connsiteY13" fmla="*/ 33510 h 92202"/>
                                        <a:gd name="connsiteX14" fmla="*/ 56272 w 80676"/>
                                        <a:gd name="connsiteY14" fmla="*/ 12764 h 92202"/>
                                        <a:gd name="connsiteX15" fmla="*/ 53967 w 80676"/>
                                        <a:gd name="connsiteY15" fmla="*/ 10459 h 92202"/>
                                        <a:gd name="connsiteX16" fmla="*/ 50509 w 80676"/>
                                        <a:gd name="connsiteY16" fmla="*/ 11612 h 92202"/>
                                        <a:gd name="connsiteX17" fmla="*/ 35527 w 80676"/>
                                        <a:gd name="connsiteY17" fmla="*/ 27747 h 92202"/>
                                        <a:gd name="connsiteX18" fmla="*/ 13629 w 80676"/>
                                        <a:gd name="connsiteY18" fmla="*/ 24289 h 92202"/>
                                        <a:gd name="connsiteX19" fmla="*/ 11324 w 80676"/>
                                        <a:gd name="connsiteY19" fmla="*/ 25442 h 92202"/>
                                        <a:gd name="connsiteX20" fmla="*/ 11324 w 80676"/>
                                        <a:gd name="connsiteY20" fmla="*/ 28900 h 92202"/>
                                        <a:gd name="connsiteX21" fmla="*/ 22849 w 80676"/>
                                        <a:gd name="connsiteY21" fmla="*/ 46187 h 92202"/>
                                      </a:gdLst>
                                      <a:ahLst/>
                                      <a:cxnLst>
                                        <a:cxn ang="0">
                                          <a:pos x="connsiteX0" y="connsiteY0"/>
                                        </a:cxn>
                                        <a:cxn ang="0">
                                          <a:pos x="connsiteX1" y="connsiteY1"/>
                                        </a:cxn>
                                        <a:cxn ang="0">
                                          <a:pos x="connsiteX2" y="connsiteY2"/>
                                        </a:cxn>
                                        <a:cxn ang="0">
                                          <a:pos x="connsiteX3" y="connsiteY3"/>
                                        </a:cxn>
                                        <a:cxn ang="0">
                                          <a:pos x="connsiteX4" y="connsiteY4"/>
                                        </a:cxn>
                                        <a:cxn ang="0">
                                          <a:pos x="connsiteX5" y="connsiteY5"/>
                                        </a:cxn>
                                        <a:cxn ang="0">
                                          <a:pos x="connsiteX6" y="connsiteY6"/>
                                        </a:cxn>
                                        <a:cxn ang="0">
                                          <a:pos x="connsiteX7" y="connsiteY7"/>
                                        </a:cxn>
                                        <a:cxn ang="0">
                                          <a:pos x="connsiteX8" y="connsiteY8"/>
                                        </a:cxn>
                                        <a:cxn ang="0">
                                          <a:pos x="connsiteX9" y="connsiteY9"/>
                                        </a:cxn>
                                        <a:cxn ang="0">
                                          <a:pos x="connsiteX10" y="connsiteY10"/>
                                        </a:cxn>
                                        <a:cxn ang="0">
                                          <a:pos x="connsiteX11" y="connsiteY11"/>
                                        </a:cxn>
                                        <a:cxn ang="0">
                                          <a:pos x="connsiteX12" y="connsiteY12"/>
                                        </a:cxn>
                                        <a:cxn ang="0">
                                          <a:pos x="connsiteX13" y="connsiteY13"/>
                                        </a:cxn>
                                        <a:cxn ang="0">
                                          <a:pos x="connsiteX14" y="connsiteY14"/>
                                        </a:cxn>
                                        <a:cxn ang="0">
                                          <a:pos x="connsiteX15" y="connsiteY15"/>
                                        </a:cxn>
                                        <a:cxn ang="0">
                                          <a:pos x="connsiteX16" y="connsiteY16"/>
                                        </a:cxn>
                                        <a:cxn ang="0">
                                          <a:pos x="connsiteX17" y="connsiteY17"/>
                                        </a:cxn>
                                        <a:cxn ang="0">
                                          <a:pos x="connsiteX18" y="connsiteY18"/>
                                        </a:cxn>
                                        <a:cxn ang="0">
                                          <a:pos x="connsiteX19" y="connsiteY19"/>
                                        </a:cxn>
                                        <a:cxn ang="0">
                                          <a:pos x="connsiteX20" y="connsiteY20"/>
                                        </a:cxn>
                                        <a:cxn ang="0">
                                          <a:pos x="connsiteX21" y="connsiteY21"/>
                                        </a:cxn>
                                      </a:cxnLst>
                                      <a:rect l="l" t="t" r="r" b="b"/>
                                      <a:pathLst>
                                        <a:path w="80676" h="92202">
                                          <a:moveTo>
                                            <a:pt x="22849" y="46187"/>
                                          </a:moveTo>
                                          <a:lnTo>
                                            <a:pt x="13629" y="65780"/>
                                          </a:lnTo>
                                          <a:cubicBezTo>
                                            <a:pt x="13629" y="66933"/>
                                            <a:pt x="13629" y="68085"/>
                                            <a:pt x="13629" y="69238"/>
                                          </a:cubicBezTo>
                                          <a:cubicBezTo>
                                            <a:pt x="14781" y="70390"/>
                                            <a:pt x="15934" y="70390"/>
                                            <a:pt x="15934" y="70390"/>
                                          </a:cubicBezTo>
                                          <a:lnTo>
                                            <a:pt x="36679" y="65780"/>
                                          </a:lnTo>
                                          <a:lnTo>
                                            <a:pt x="51662" y="80763"/>
                                          </a:lnTo>
                                          <a:cubicBezTo>
                                            <a:pt x="51662" y="80763"/>
                                            <a:pt x="52814" y="81916"/>
                                            <a:pt x="53967" y="81916"/>
                                          </a:cubicBezTo>
                                          <a:cubicBezTo>
                                            <a:pt x="53967" y="81916"/>
                                            <a:pt x="55120" y="81916"/>
                                            <a:pt x="55120" y="81916"/>
                                          </a:cubicBezTo>
                                          <a:cubicBezTo>
                                            <a:pt x="56272" y="81916"/>
                                            <a:pt x="57425" y="80763"/>
                                            <a:pt x="57425" y="79611"/>
                                          </a:cubicBezTo>
                                          <a:lnTo>
                                            <a:pt x="59730" y="57713"/>
                                          </a:lnTo>
                                          <a:lnTo>
                                            <a:pt x="79323" y="47340"/>
                                          </a:lnTo>
                                          <a:cubicBezTo>
                                            <a:pt x="80475" y="47340"/>
                                            <a:pt x="80475" y="46187"/>
                                            <a:pt x="80475" y="45035"/>
                                          </a:cubicBezTo>
                                          <a:cubicBezTo>
                                            <a:pt x="80475" y="43882"/>
                                            <a:pt x="79323" y="42730"/>
                                            <a:pt x="79323" y="42730"/>
                                          </a:cubicBezTo>
                                          <a:lnTo>
                                            <a:pt x="59730" y="33510"/>
                                          </a:lnTo>
                                          <a:lnTo>
                                            <a:pt x="56272" y="12764"/>
                                          </a:lnTo>
                                          <a:cubicBezTo>
                                            <a:pt x="56272" y="11612"/>
                                            <a:pt x="55120" y="10459"/>
                                            <a:pt x="53967" y="10459"/>
                                          </a:cubicBezTo>
                                          <a:cubicBezTo>
                                            <a:pt x="52814" y="10459"/>
                                            <a:pt x="51662" y="10459"/>
                                            <a:pt x="50509" y="11612"/>
                                          </a:cubicBezTo>
                                          <a:lnTo>
                                            <a:pt x="35527" y="27747"/>
                                          </a:lnTo>
                                          <a:lnTo>
                                            <a:pt x="13629" y="24289"/>
                                          </a:lnTo>
                                          <a:cubicBezTo>
                                            <a:pt x="12476" y="24289"/>
                                            <a:pt x="11324" y="24289"/>
                                            <a:pt x="11324" y="25442"/>
                                          </a:cubicBezTo>
                                          <a:cubicBezTo>
                                            <a:pt x="10171" y="26595"/>
                                            <a:pt x="10171" y="27747"/>
                                            <a:pt x="11324" y="28900"/>
                                          </a:cubicBezTo>
                                          <a:lnTo>
                                            <a:pt x="22849" y="46187"/>
                                          </a:lnTo>
                                          <a:close/>
                                        </a:path>
                                      </a:pathLst>
                                    </a:custGeom>
                                    <a:solidFill>
                                      <a:schemeClr val="accent5"/>
                                    </a:solidFill>
                                    <a:ln w="11525" cap="flat">
                                      <a:noFill/>
                                      <a:prstDash val="solid"/>
                                      <a:miter/>
                                    </a:ln>
                                  </wps:spPr>
                                  <wps:bodyPr rtlCol="0" anchor="ctr"/>
                                </wps:wsp>
                                <wps:wsp>
                                  <wps:cNvPr id="2265" name="Полілінія: фігура 2265"/>
                                  <wps:cNvSpPr/>
                                  <wps:spPr>
                                    <a:xfrm>
                                      <a:off x="2479624" y="2330715"/>
                                      <a:ext cx="103727" cy="34576"/>
                                    </a:xfrm>
                                    <a:custGeom>
                                      <a:avLst/>
                                      <a:gdLst>
                                        <a:gd name="connsiteX0" fmla="*/ 91136 w 103727"/>
                                        <a:gd name="connsiteY0" fmla="*/ 10459 h 34575"/>
                                        <a:gd name="connsiteX1" fmla="*/ 91136 w 103727"/>
                                        <a:gd name="connsiteY1" fmla="*/ 10459 h 34575"/>
                                        <a:gd name="connsiteX2" fmla="*/ 21984 w 103727"/>
                                        <a:gd name="connsiteY2" fmla="*/ 10459 h 34575"/>
                                        <a:gd name="connsiteX3" fmla="*/ 10459 w 103727"/>
                                        <a:gd name="connsiteY3" fmla="*/ 21984 h 34575"/>
                                        <a:gd name="connsiteX4" fmla="*/ 21984 w 103727"/>
                                        <a:gd name="connsiteY4" fmla="*/ 33510 h 34575"/>
                                        <a:gd name="connsiteX5" fmla="*/ 21984 w 103727"/>
                                        <a:gd name="connsiteY5" fmla="*/ 33510 h 34575"/>
                                        <a:gd name="connsiteX6" fmla="*/ 91136 w 103727"/>
                                        <a:gd name="connsiteY6" fmla="*/ 33510 h 34575"/>
                                        <a:gd name="connsiteX7" fmla="*/ 102661 w 103727"/>
                                        <a:gd name="connsiteY7" fmla="*/ 21984 h 34575"/>
                                        <a:gd name="connsiteX8" fmla="*/ 91136 w 103727"/>
                                        <a:gd name="connsiteY8" fmla="*/ 10459 h 34575"/>
                                      </a:gdLst>
                                      <a:ahLst/>
                                      <a:cxnLst>
                                        <a:cxn ang="0">
                                          <a:pos x="connsiteX0" y="connsiteY0"/>
                                        </a:cxn>
                                        <a:cxn ang="0">
                                          <a:pos x="connsiteX1" y="connsiteY1"/>
                                        </a:cxn>
                                        <a:cxn ang="0">
                                          <a:pos x="connsiteX2" y="connsiteY2"/>
                                        </a:cxn>
                                        <a:cxn ang="0">
                                          <a:pos x="connsiteX3" y="connsiteY3"/>
                                        </a:cxn>
                                        <a:cxn ang="0">
                                          <a:pos x="connsiteX4" y="connsiteY4"/>
                                        </a:cxn>
                                        <a:cxn ang="0">
                                          <a:pos x="connsiteX5" y="connsiteY5"/>
                                        </a:cxn>
                                        <a:cxn ang="0">
                                          <a:pos x="connsiteX6" y="connsiteY6"/>
                                        </a:cxn>
                                        <a:cxn ang="0">
                                          <a:pos x="connsiteX7" y="connsiteY7"/>
                                        </a:cxn>
                                        <a:cxn ang="0">
                                          <a:pos x="connsiteX8" y="connsiteY8"/>
                                        </a:cxn>
                                      </a:cxnLst>
                                      <a:rect l="l" t="t" r="r" b="b"/>
                                      <a:pathLst>
                                        <a:path w="103727" h="34575">
                                          <a:moveTo>
                                            <a:pt x="91136" y="10459"/>
                                          </a:moveTo>
                                          <a:cubicBezTo>
                                            <a:pt x="91136" y="10459"/>
                                            <a:pt x="91136" y="10459"/>
                                            <a:pt x="91136" y="10459"/>
                                          </a:cubicBezTo>
                                          <a:lnTo>
                                            <a:pt x="21984" y="10459"/>
                                          </a:lnTo>
                                          <a:cubicBezTo>
                                            <a:pt x="15069" y="10459"/>
                                            <a:pt x="10459" y="16222"/>
                                            <a:pt x="10459" y="21984"/>
                                          </a:cubicBezTo>
                                          <a:cubicBezTo>
                                            <a:pt x="10459" y="28900"/>
                                            <a:pt x="16222" y="33510"/>
                                            <a:pt x="21984" y="33510"/>
                                          </a:cubicBezTo>
                                          <a:cubicBezTo>
                                            <a:pt x="21984" y="33510"/>
                                            <a:pt x="21984" y="33510"/>
                                            <a:pt x="21984" y="33510"/>
                                          </a:cubicBezTo>
                                          <a:lnTo>
                                            <a:pt x="91136" y="33510"/>
                                          </a:lnTo>
                                          <a:cubicBezTo>
                                            <a:pt x="98051" y="33510"/>
                                            <a:pt x="102661" y="27747"/>
                                            <a:pt x="102661" y="21984"/>
                                          </a:cubicBezTo>
                                          <a:cubicBezTo>
                                            <a:pt x="102661" y="15069"/>
                                            <a:pt x="98051" y="10459"/>
                                            <a:pt x="91136" y="10459"/>
                                          </a:cubicBezTo>
                                          <a:close/>
                                        </a:path>
                                      </a:pathLst>
                                    </a:custGeom>
                                    <a:solidFill>
                                      <a:schemeClr val="accent5"/>
                                    </a:solidFill>
                                    <a:ln w="11525" cap="flat">
                                      <a:noFill/>
                                      <a:prstDash val="solid"/>
                                      <a:miter/>
                                    </a:ln>
                                  </wps:spPr>
                                  <wps:bodyPr rtlCol="0" anchor="ctr"/>
                                </wps:wsp>
                                <wps:wsp>
                                  <wps:cNvPr id="2266" name="Полілінія: фігура 2266"/>
                                  <wps:cNvSpPr/>
                                  <wps:spPr>
                                    <a:xfrm>
                                      <a:off x="1579502" y="2335325"/>
                                      <a:ext cx="103727" cy="34576"/>
                                    </a:xfrm>
                                    <a:custGeom>
                                      <a:avLst/>
                                      <a:gdLst>
                                        <a:gd name="connsiteX0" fmla="*/ 21984 w 103727"/>
                                        <a:gd name="connsiteY0" fmla="*/ 33510 h 34575"/>
                                        <a:gd name="connsiteX1" fmla="*/ 21984 w 103727"/>
                                        <a:gd name="connsiteY1" fmla="*/ 33510 h 34575"/>
                                        <a:gd name="connsiteX2" fmla="*/ 91136 w 103727"/>
                                        <a:gd name="connsiteY2" fmla="*/ 33510 h 34575"/>
                                        <a:gd name="connsiteX3" fmla="*/ 102661 w 103727"/>
                                        <a:gd name="connsiteY3" fmla="*/ 21984 h 34575"/>
                                        <a:gd name="connsiteX4" fmla="*/ 91136 w 103727"/>
                                        <a:gd name="connsiteY4" fmla="*/ 10459 h 34575"/>
                                        <a:gd name="connsiteX5" fmla="*/ 91136 w 103727"/>
                                        <a:gd name="connsiteY5" fmla="*/ 10459 h 34575"/>
                                        <a:gd name="connsiteX6" fmla="*/ 21984 w 103727"/>
                                        <a:gd name="connsiteY6" fmla="*/ 10459 h 34575"/>
                                        <a:gd name="connsiteX7" fmla="*/ 10459 w 103727"/>
                                        <a:gd name="connsiteY7" fmla="*/ 21984 h 34575"/>
                                        <a:gd name="connsiteX8" fmla="*/ 21984 w 103727"/>
                                        <a:gd name="connsiteY8" fmla="*/ 33510 h 34575"/>
                                      </a:gdLst>
                                      <a:ahLst/>
                                      <a:cxnLst>
                                        <a:cxn ang="0">
                                          <a:pos x="connsiteX0" y="connsiteY0"/>
                                        </a:cxn>
                                        <a:cxn ang="0">
                                          <a:pos x="connsiteX1" y="connsiteY1"/>
                                        </a:cxn>
                                        <a:cxn ang="0">
                                          <a:pos x="connsiteX2" y="connsiteY2"/>
                                        </a:cxn>
                                        <a:cxn ang="0">
                                          <a:pos x="connsiteX3" y="connsiteY3"/>
                                        </a:cxn>
                                        <a:cxn ang="0">
                                          <a:pos x="connsiteX4" y="connsiteY4"/>
                                        </a:cxn>
                                        <a:cxn ang="0">
                                          <a:pos x="connsiteX5" y="connsiteY5"/>
                                        </a:cxn>
                                        <a:cxn ang="0">
                                          <a:pos x="connsiteX6" y="connsiteY6"/>
                                        </a:cxn>
                                        <a:cxn ang="0">
                                          <a:pos x="connsiteX7" y="connsiteY7"/>
                                        </a:cxn>
                                        <a:cxn ang="0">
                                          <a:pos x="connsiteX8" y="connsiteY8"/>
                                        </a:cxn>
                                      </a:cxnLst>
                                      <a:rect l="l" t="t" r="r" b="b"/>
                                      <a:pathLst>
                                        <a:path w="103727" h="34575">
                                          <a:moveTo>
                                            <a:pt x="21984" y="33510"/>
                                          </a:moveTo>
                                          <a:cubicBezTo>
                                            <a:pt x="21984" y="33510"/>
                                            <a:pt x="21984" y="33510"/>
                                            <a:pt x="21984" y="33510"/>
                                          </a:cubicBezTo>
                                          <a:lnTo>
                                            <a:pt x="91136" y="33510"/>
                                          </a:lnTo>
                                          <a:cubicBezTo>
                                            <a:pt x="98051" y="33510"/>
                                            <a:pt x="102661" y="27747"/>
                                            <a:pt x="102661" y="21984"/>
                                          </a:cubicBezTo>
                                          <a:cubicBezTo>
                                            <a:pt x="102661" y="15069"/>
                                            <a:pt x="96899" y="10459"/>
                                            <a:pt x="91136" y="10459"/>
                                          </a:cubicBezTo>
                                          <a:cubicBezTo>
                                            <a:pt x="91136" y="10459"/>
                                            <a:pt x="91136" y="10459"/>
                                            <a:pt x="91136" y="10459"/>
                                          </a:cubicBezTo>
                                          <a:lnTo>
                                            <a:pt x="21984" y="10459"/>
                                          </a:lnTo>
                                          <a:cubicBezTo>
                                            <a:pt x="15069" y="10459"/>
                                            <a:pt x="10459" y="16222"/>
                                            <a:pt x="10459" y="21984"/>
                                          </a:cubicBezTo>
                                          <a:cubicBezTo>
                                            <a:pt x="10459" y="28900"/>
                                            <a:pt x="15069" y="33510"/>
                                            <a:pt x="21984" y="33510"/>
                                          </a:cubicBezTo>
                                          <a:close/>
                                        </a:path>
                                      </a:pathLst>
                                    </a:custGeom>
                                    <a:solidFill>
                                      <a:schemeClr val="accent5"/>
                                    </a:solidFill>
                                    <a:ln w="11525" cap="flat">
                                      <a:noFill/>
                                      <a:prstDash val="solid"/>
                                      <a:miter/>
                                    </a:ln>
                                  </wps:spPr>
                                  <wps:bodyPr rtlCol="0" anchor="ctr"/>
                                </wps:wsp>
                                <wps:wsp>
                                  <wps:cNvPr id="2267" name="Полілінія: фігура 2267"/>
                                  <wps:cNvSpPr/>
                                  <wps:spPr>
                                    <a:xfrm>
                                      <a:off x="1994771" y="2249526"/>
                                      <a:ext cx="69152" cy="92202"/>
                                    </a:xfrm>
                                    <a:custGeom>
                                      <a:avLst/>
                                      <a:gdLst>
                                        <a:gd name="connsiteX0" fmla="*/ 15862 w 69151"/>
                                        <a:gd name="connsiteY0" fmla="*/ 12124 h 92202"/>
                                        <a:gd name="connsiteX1" fmla="*/ 12404 w 69151"/>
                                        <a:gd name="connsiteY1" fmla="*/ 28259 h 92202"/>
                                        <a:gd name="connsiteX2" fmla="*/ 48132 w 69151"/>
                                        <a:gd name="connsiteY2" fmla="*/ 87038 h 92202"/>
                                        <a:gd name="connsiteX3" fmla="*/ 58505 w 69151"/>
                                        <a:gd name="connsiteY3" fmla="*/ 92801 h 92202"/>
                                        <a:gd name="connsiteX4" fmla="*/ 64268 w 69151"/>
                                        <a:gd name="connsiteY4" fmla="*/ 91648 h 92202"/>
                                        <a:gd name="connsiteX5" fmla="*/ 67725 w 69151"/>
                                        <a:gd name="connsiteY5" fmla="*/ 75513 h 92202"/>
                                        <a:gd name="connsiteX6" fmla="*/ 31997 w 69151"/>
                                        <a:gd name="connsiteY6" fmla="*/ 15581 h 92202"/>
                                        <a:gd name="connsiteX7" fmla="*/ 15862 w 69151"/>
                                        <a:gd name="connsiteY7" fmla="*/ 12124 h 92202"/>
                                      </a:gdLst>
                                      <a:ahLst/>
                                      <a:cxnLst>
                                        <a:cxn ang="0">
                                          <a:pos x="connsiteX0" y="connsiteY0"/>
                                        </a:cxn>
                                        <a:cxn ang="0">
                                          <a:pos x="connsiteX1" y="connsiteY1"/>
                                        </a:cxn>
                                        <a:cxn ang="0">
                                          <a:pos x="connsiteX2" y="connsiteY2"/>
                                        </a:cxn>
                                        <a:cxn ang="0">
                                          <a:pos x="connsiteX3" y="connsiteY3"/>
                                        </a:cxn>
                                        <a:cxn ang="0">
                                          <a:pos x="connsiteX4" y="connsiteY4"/>
                                        </a:cxn>
                                        <a:cxn ang="0">
                                          <a:pos x="connsiteX5" y="connsiteY5"/>
                                        </a:cxn>
                                        <a:cxn ang="0">
                                          <a:pos x="connsiteX6" y="connsiteY6"/>
                                        </a:cxn>
                                        <a:cxn ang="0">
                                          <a:pos x="connsiteX7" y="connsiteY7"/>
                                        </a:cxn>
                                      </a:cxnLst>
                                      <a:rect l="l" t="t" r="r" b="b"/>
                                      <a:pathLst>
                                        <a:path w="69151" h="92202">
                                          <a:moveTo>
                                            <a:pt x="15862" y="12124"/>
                                          </a:moveTo>
                                          <a:cubicBezTo>
                                            <a:pt x="10099" y="15581"/>
                                            <a:pt x="8946" y="22497"/>
                                            <a:pt x="12404" y="28259"/>
                                          </a:cubicBezTo>
                                          <a:lnTo>
                                            <a:pt x="48132" y="87038"/>
                                          </a:lnTo>
                                          <a:cubicBezTo>
                                            <a:pt x="50437" y="90496"/>
                                            <a:pt x="53895" y="92801"/>
                                            <a:pt x="58505" y="92801"/>
                                          </a:cubicBezTo>
                                          <a:cubicBezTo>
                                            <a:pt x="60810" y="92801"/>
                                            <a:pt x="63115" y="92801"/>
                                            <a:pt x="64268" y="91648"/>
                                          </a:cubicBezTo>
                                          <a:cubicBezTo>
                                            <a:pt x="70030" y="88191"/>
                                            <a:pt x="71183" y="81275"/>
                                            <a:pt x="67725" y="75513"/>
                                          </a:cubicBezTo>
                                          <a:lnTo>
                                            <a:pt x="31997" y="15581"/>
                                          </a:lnTo>
                                          <a:cubicBezTo>
                                            <a:pt x="28539" y="10971"/>
                                            <a:pt x="21624" y="8666"/>
                                            <a:pt x="15862" y="12124"/>
                                          </a:cubicBezTo>
                                          <a:close/>
                                        </a:path>
                                      </a:pathLst>
                                    </a:custGeom>
                                    <a:solidFill>
                                      <a:schemeClr val="accent5"/>
                                    </a:solidFill>
                                    <a:ln w="11525" cap="flat">
                                      <a:noFill/>
                                      <a:prstDash val="solid"/>
                                      <a:miter/>
                                    </a:ln>
                                  </wps:spPr>
                                  <wps:bodyPr rtlCol="0" anchor="ctr"/>
                                </wps:wsp>
                                <wps:wsp>
                                  <wps:cNvPr id="2268" name="Полілінія: фігура 2268"/>
                                  <wps:cNvSpPr/>
                                  <wps:spPr>
                                    <a:xfrm>
                                      <a:off x="2121869" y="2136619"/>
                                      <a:ext cx="69152" cy="103727"/>
                                    </a:xfrm>
                                    <a:custGeom>
                                      <a:avLst/>
                                      <a:gdLst>
                                        <a:gd name="connsiteX0" fmla="*/ 16694 w 69151"/>
                                        <a:gd name="connsiteY0" fmla="*/ 93913 h 103727"/>
                                        <a:gd name="connsiteX1" fmla="*/ 22456 w 69151"/>
                                        <a:gd name="connsiteY1" fmla="*/ 95065 h 103727"/>
                                        <a:gd name="connsiteX2" fmla="*/ 32829 w 69151"/>
                                        <a:gd name="connsiteY2" fmla="*/ 89303 h 103727"/>
                                        <a:gd name="connsiteX3" fmla="*/ 65100 w 69151"/>
                                        <a:gd name="connsiteY3" fmla="*/ 28219 h 103727"/>
                                        <a:gd name="connsiteX4" fmla="*/ 60490 w 69151"/>
                                        <a:gd name="connsiteY4" fmla="*/ 12084 h 103727"/>
                                        <a:gd name="connsiteX5" fmla="*/ 44354 w 69151"/>
                                        <a:gd name="connsiteY5" fmla="*/ 16694 h 103727"/>
                                        <a:gd name="connsiteX6" fmla="*/ 12084 w 69151"/>
                                        <a:gd name="connsiteY6" fmla="*/ 77778 h 103727"/>
                                        <a:gd name="connsiteX7" fmla="*/ 16694 w 69151"/>
                                        <a:gd name="connsiteY7" fmla="*/ 93913 h 103727"/>
                                      </a:gdLst>
                                      <a:ahLst/>
                                      <a:cxnLst>
                                        <a:cxn ang="0">
                                          <a:pos x="connsiteX0" y="connsiteY0"/>
                                        </a:cxn>
                                        <a:cxn ang="0">
                                          <a:pos x="connsiteX1" y="connsiteY1"/>
                                        </a:cxn>
                                        <a:cxn ang="0">
                                          <a:pos x="connsiteX2" y="connsiteY2"/>
                                        </a:cxn>
                                        <a:cxn ang="0">
                                          <a:pos x="connsiteX3" y="connsiteY3"/>
                                        </a:cxn>
                                        <a:cxn ang="0">
                                          <a:pos x="connsiteX4" y="connsiteY4"/>
                                        </a:cxn>
                                        <a:cxn ang="0">
                                          <a:pos x="connsiteX5" y="connsiteY5"/>
                                        </a:cxn>
                                        <a:cxn ang="0">
                                          <a:pos x="connsiteX6" y="connsiteY6"/>
                                        </a:cxn>
                                        <a:cxn ang="0">
                                          <a:pos x="connsiteX7" y="connsiteY7"/>
                                        </a:cxn>
                                      </a:cxnLst>
                                      <a:rect l="l" t="t" r="r" b="b"/>
                                      <a:pathLst>
                                        <a:path w="69151" h="103727">
                                          <a:moveTo>
                                            <a:pt x="16694" y="93913"/>
                                          </a:moveTo>
                                          <a:cubicBezTo>
                                            <a:pt x="17846" y="95065"/>
                                            <a:pt x="20151" y="95065"/>
                                            <a:pt x="22456" y="95065"/>
                                          </a:cubicBezTo>
                                          <a:cubicBezTo>
                                            <a:pt x="27067" y="95065"/>
                                            <a:pt x="30524" y="92760"/>
                                            <a:pt x="32829" y="89303"/>
                                          </a:cubicBezTo>
                                          <a:lnTo>
                                            <a:pt x="65100" y="28219"/>
                                          </a:lnTo>
                                          <a:cubicBezTo>
                                            <a:pt x="68557" y="22456"/>
                                            <a:pt x="66252" y="15541"/>
                                            <a:pt x="60490" y="12084"/>
                                          </a:cubicBezTo>
                                          <a:cubicBezTo>
                                            <a:pt x="54727" y="8626"/>
                                            <a:pt x="47812" y="10931"/>
                                            <a:pt x="44354" y="16694"/>
                                          </a:cubicBezTo>
                                          <a:lnTo>
                                            <a:pt x="12084" y="77778"/>
                                          </a:lnTo>
                                          <a:cubicBezTo>
                                            <a:pt x="8626" y="83540"/>
                                            <a:pt x="10931" y="90455"/>
                                            <a:pt x="16694" y="93913"/>
                                          </a:cubicBezTo>
                                          <a:close/>
                                        </a:path>
                                      </a:pathLst>
                                    </a:custGeom>
                                    <a:solidFill>
                                      <a:schemeClr val="accent5"/>
                                    </a:solidFill>
                                    <a:ln w="11525" cap="flat">
                                      <a:noFill/>
                                      <a:prstDash val="solid"/>
                                      <a:miter/>
                                    </a:ln>
                                  </wps:spPr>
                                  <wps:bodyPr rtlCol="0" anchor="ctr"/>
                                </wps:wsp>
                                <wps:wsp>
                                  <wps:cNvPr id="15" name="Полілінія: фігура 2269"/>
                                  <wps:cNvSpPr/>
                                  <wps:spPr>
                                    <a:xfrm>
                                      <a:off x="1764899" y="2548382"/>
                                      <a:ext cx="92202" cy="80677"/>
                                    </a:xfrm>
                                    <a:custGeom>
                                      <a:avLst/>
                                      <a:gdLst>
                                        <a:gd name="connsiteX0" fmla="*/ 29059 w 92202"/>
                                        <a:gd name="connsiteY0" fmla="*/ 76313 h 80676"/>
                                        <a:gd name="connsiteX1" fmla="*/ 79770 w 92202"/>
                                        <a:gd name="connsiteY1" fmla="*/ 30212 h 80676"/>
                                        <a:gd name="connsiteX2" fmla="*/ 80923 w 92202"/>
                                        <a:gd name="connsiteY2" fmla="*/ 14076 h 80676"/>
                                        <a:gd name="connsiteX3" fmla="*/ 64787 w 92202"/>
                                        <a:gd name="connsiteY3" fmla="*/ 12924 h 80676"/>
                                        <a:gd name="connsiteX4" fmla="*/ 14076 w 92202"/>
                                        <a:gd name="connsiteY4" fmla="*/ 59025 h 80676"/>
                                        <a:gd name="connsiteX5" fmla="*/ 12924 w 92202"/>
                                        <a:gd name="connsiteY5" fmla="*/ 75160 h 80676"/>
                                        <a:gd name="connsiteX6" fmla="*/ 20991 w 92202"/>
                                        <a:gd name="connsiteY6" fmla="*/ 78618 h 80676"/>
                                        <a:gd name="connsiteX7" fmla="*/ 29059 w 92202"/>
                                        <a:gd name="connsiteY7" fmla="*/ 76313 h 80676"/>
                                      </a:gdLst>
                                      <a:ahLst/>
                                      <a:cxnLst>
                                        <a:cxn ang="0">
                                          <a:pos x="connsiteX0" y="connsiteY0"/>
                                        </a:cxn>
                                        <a:cxn ang="0">
                                          <a:pos x="connsiteX1" y="connsiteY1"/>
                                        </a:cxn>
                                        <a:cxn ang="0">
                                          <a:pos x="connsiteX2" y="connsiteY2"/>
                                        </a:cxn>
                                        <a:cxn ang="0">
                                          <a:pos x="connsiteX3" y="connsiteY3"/>
                                        </a:cxn>
                                        <a:cxn ang="0">
                                          <a:pos x="connsiteX4" y="connsiteY4"/>
                                        </a:cxn>
                                        <a:cxn ang="0">
                                          <a:pos x="connsiteX5" y="connsiteY5"/>
                                        </a:cxn>
                                        <a:cxn ang="0">
                                          <a:pos x="connsiteX6" y="connsiteY6"/>
                                        </a:cxn>
                                        <a:cxn ang="0">
                                          <a:pos x="connsiteX7" y="connsiteY7"/>
                                        </a:cxn>
                                      </a:cxnLst>
                                      <a:rect l="l" t="t" r="r" b="b"/>
                                      <a:pathLst>
                                        <a:path w="92202" h="80676">
                                          <a:moveTo>
                                            <a:pt x="29059" y="76313"/>
                                          </a:moveTo>
                                          <a:lnTo>
                                            <a:pt x="79770" y="30212"/>
                                          </a:lnTo>
                                          <a:cubicBezTo>
                                            <a:pt x="84380" y="25602"/>
                                            <a:pt x="84380" y="18686"/>
                                            <a:pt x="80923" y="14076"/>
                                          </a:cubicBezTo>
                                          <a:cubicBezTo>
                                            <a:pt x="76313" y="9466"/>
                                            <a:pt x="69397" y="9466"/>
                                            <a:pt x="64787" y="12924"/>
                                          </a:cubicBezTo>
                                          <a:lnTo>
                                            <a:pt x="14076" y="59025"/>
                                          </a:lnTo>
                                          <a:cubicBezTo>
                                            <a:pt x="9466" y="63635"/>
                                            <a:pt x="9466" y="70550"/>
                                            <a:pt x="12924" y="75160"/>
                                          </a:cubicBezTo>
                                          <a:cubicBezTo>
                                            <a:pt x="15229" y="77465"/>
                                            <a:pt x="18686" y="78618"/>
                                            <a:pt x="20991" y="78618"/>
                                          </a:cubicBezTo>
                                          <a:cubicBezTo>
                                            <a:pt x="24449" y="79770"/>
                                            <a:pt x="26754" y="78618"/>
                                            <a:pt x="29059" y="76313"/>
                                          </a:cubicBezTo>
                                          <a:close/>
                                        </a:path>
                                      </a:pathLst>
                                    </a:custGeom>
                                    <a:solidFill>
                                      <a:schemeClr val="accent5"/>
                                    </a:solidFill>
                                    <a:ln w="11525" cap="flat">
                                      <a:noFill/>
                                      <a:prstDash val="solid"/>
                                      <a:miter/>
                                    </a:ln>
                                  </wps:spPr>
                                  <wps:bodyPr rtlCol="0" anchor="ctr"/>
                                </wps:wsp>
                                <wps:wsp>
                                  <wps:cNvPr id="2270" name="Полілінія: фігура 2270"/>
                                  <wps:cNvSpPr/>
                                  <wps:spPr>
                                    <a:xfrm>
                                      <a:off x="2280656" y="2194490"/>
                                      <a:ext cx="138303" cy="80677"/>
                                    </a:xfrm>
                                    <a:custGeom>
                                      <a:avLst/>
                                      <a:gdLst>
                                        <a:gd name="connsiteX0" fmla="*/ 11193 w 138303"/>
                                        <a:gd name="connsiteY0" fmla="*/ 68312 h 80676"/>
                                        <a:gd name="connsiteX1" fmla="*/ 21566 w 138303"/>
                                        <a:gd name="connsiteY1" fmla="*/ 75228 h 80676"/>
                                        <a:gd name="connsiteX2" fmla="*/ 26176 w 138303"/>
                                        <a:gd name="connsiteY2" fmla="*/ 74075 h 80676"/>
                                        <a:gd name="connsiteX3" fmla="*/ 125293 w 138303"/>
                                        <a:gd name="connsiteY3" fmla="*/ 32584 h 80676"/>
                                        <a:gd name="connsiteX4" fmla="*/ 131055 w 138303"/>
                                        <a:gd name="connsiteY4" fmla="*/ 17601 h 80676"/>
                                        <a:gd name="connsiteX5" fmla="*/ 116073 w 138303"/>
                                        <a:gd name="connsiteY5" fmla="*/ 11839 h 80676"/>
                                        <a:gd name="connsiteX6" fmla="*/ 16955 w 138303"/>
                                        <a:gd name="connsiteY6" fmla="*/ 53330 h 80676"/>
                                        <a:gd name="connsiteX7" fmla="*/ 11193 w 138303"/>
                                        <a:gd name="connsiteY7" fmla="*/ 68312 h 80676"/>
                                      </a:gdLst>
                                      <a:ahLst/>
                                      <a:cxnLst>
                                        <a:cxn ang="0">
                                          <a:pos x="connsiteX0" y="connsiteY0"/>
                                        </a:cxn>
                                        <a:cxn ang="0">
                                          <a:pos x="connsiteX1" y="connsiteY1"/>
                                        </a:cxn>
                                        <a:cxn ang="0">
                                          <a:pos x="connsiteX2" y="connsiteY2"/>
                                        </a:cxn>
                                        <a:cxn ang="0">
                                          <a:pos x="connsiteX3" y="connsiteY3"/>
                                        </a:cxn>
                                        <a:cxn ang="0">
                                          <a:pos x="connsiteX4" y="connsiteY4"/>
                                        </a:cxn>
                                        <a:cxn ang="0">
                                          <a:pos x="connsiteX5" y="connsiteY5"/>
                                        </a:cxn>
                                        <a:cxn ang="0">
                                          <a:pos x="connsiteX6" y="connsiteY6"/>
                                        </a:cxn>
                                        <a:cxn ang="0">
                                          <a:pos x="connsiteX7" y="connsiteY7"/>
                                        </a:cxn>
                                      </a:cxnLst>
                                      <a:rect l="l" t="t" r="r" b="b"/>
                                      <a:pathLst>
                                        <a:path w="138303" h="80676">
                                          <a:moveTo>
                                            <a:pt x="11193" y="68312"/>
                                          </a:moveTo>
                                          <a:cubicBezTo>
                                            <a:pt x="13498" y="72923"/>
                                            <a:pt x="16955" y="75228"/>
                                            <a:pt x="21566" y="75228"/>
                                          </a:cubicBezTo>
                                          <a:cubicBezTo>
                                            <a:pt x="22718" y="75228"/>
                                            <a:pt x="25023" y="75228"/>
                                            <a:pt x="26176" y="74075"/>
                                          </a:cubicBezTo>
                                          <a:lnTo>
                                            <a:pt x="125293" y="32584"/>
                                          </a:lnTo>
                                          <a:cubicBezTo>
                                            <a:pt x="131055" y="30279"/>
                                            <a:pt x="134513" y="23364"/>
                                            <a:pt x="131055" y="17601"/>
                                          </a:cubicBezTo>
                                          <a:cubicBezTo>
                                            <a:pt x="128750" y="11839"/>
                                            <a:pt x="121835" y="8381"/>
                                            <a:pt x="116073" y="11839"/>
                                          </a:cubicBezTo>
                                          <a:lnTo>
                                            <a:pt x="16955" y="53330"/>
                                          </a:lnTo>
                                          <a:cubicBezTo>
                                            <a:pt x="12345" y="56787"/>
                                            <a:pt x="8888" y="62550"/>
                                            <a:pt x="11193" y="68312"/>
                                          </a:cubicBezTo>
                                          <a:close/>
                                        </a:path>
                                      </a:pathLst>
                                    </a:custGeom>
                                    <a:solidFill>
                                      <a:schemeClr val="accent5"/>
                                    </a:solidFill>
                                    <a:ln w="11525" cap="flat">
                                      <a:noFill/>
                                      <a:prstDash val="solid"/>
                                      <a:miter/>
                                    </a:ln>
                                  </wps:spPr>
                                  <wps:bodyPr rtlCol="0" anchor="ctr"/>
                                </wps:wsp>
                                <wps:wsp>
                                  <wps:cNvPr id="2272" name="Полілінія: фігура 2272"/>
                                  <wps:cNvSpPr/>
                                  <wps:spPr>
                                    <a:xfrm>
                                      <a:off x="1888151" y="2365064"/>
                                      <a:ext cx="103727" cy="69152"/>
                                    </a:xfrm>
                                    <a:custGeom>
                                      <a:avLst/>
                                      <a:gdLst>
                                        <a:gd name="connsiteX0" fmla="*/ 22211 w 103727"/>
                                        <a:gd name="connsiteY0" fmla="*/ 60245 h 69151"/>
                                        <a:gd name="connsiteX1" fmla="*/ 26822 w 103727"/>
                                        <a:gd name="connsiteY1" fmla="*/ 59092 h 69151"/>
                                        <a:gd name="connsiteX2" fmla="*/ 90210 w 103727"/>
                                        <a:gd name="connsiteY2" fmla="*/ 32584 h 69151"/>
                                        <a:gd name="connsiteX3" fmla="*/ 95973 w 103727"/>
                                        <a:gd name="connsiteY3" fmla="*/ 17601 h 69151"/>
                                        <a:gd name="connsiteX4" fmla="*/ 80990 w 103727"/>
                                        <a:gd name="connsiteY4" fmla="*/ 11839 h 69151"/>
                                        <a:gd name="connsiteX5" fmla="*/ 17601 w 103727"/>
                                        <a:gd name="connsiteY5" fmla="*/ 38347 h 69151"/>
                                        <a:gd name="connsiteX6" fmla="*/ 11839 w 103727"/>
                                        <a:gd name="connsiteY6" fmla="*/ 53330 h 69151"/>
                                        <a:gd name="connsiteX7" fmla="*/ 22211 w 103727"/>
                                        <a:gd name="connsiteY7" fmla="*/ 60245 h 69151"/>
                                      </a:gdLst>
                                      <a:ahLst/>
                                      <a:cxnLst>
                                        <a:cxn ang="0">
                                          <a:pos x="connsiteX0" y="connsiteY0"/>
                                        </a:cxn>
                                        <a:cxn ang="0">
                                          <a:pos x="connsiteX1" y="connsiteY1"/>
                                        </a:cxn>
                                        <a:cxn ang="0">
                                          <a:pos x="connsiteX2" y="connsiteY2"/>
                                        </a:cxn>
                                        <a:cxn ang="0">
                                          <a:pos x="connsiteX3" y="connsiteY3"/>
                                        </a:cxn>
                                        <a:cxn ang="0">
                                          <a:pos x="connsiteX4" y="connsiteY4"/>
                                        </a:cxn>
                                        <a:cxn ang="0">
                                          <a:pos x="connsiteX5" y="connsiteY5"/>
                                        </a:cxn>
                                        <a:cxn ang="0">
                                          <a:pos x="connsiteX6" y="connsiteY6"/>
                                        </a:cxn>
                                        <a:cxn ang="0">
                                          <a:pos x="connsiteX7" y="connsiteY7"/>
                                        </a:cxn>
                                      </a:cxnLst>
                                      <a:rect l="l" t="t" r="r" b="b"/>
                                      <a:pathLst>
                                        <a:path w="103727" h="69151">
                                          <a:moveTo>
                                            <a:pt x="22211" y="60245"/>
                                          </a:moveTo>
                                          <a:cubicBezTo>
                                            <a:pt x="23364" y="60245"/>
                                            <a:pt x="25669" y="60245"/>
                                            <a:pt x="26822" y="59092"/>
                                          </a:cubicBezTo>
                                          <a:lnTo>
                                            <a:pt x="90210" y="32584"/>
                                          </a:lnTo>
                                          <a:cubicBezTo>
                                            <a:pt x="95973" y="30279"/>
                                            <a:pt x="99431" y="23364"/>
                                            <a:pt x="95973" y="17601"/>
                                          </a:cubicBezTo>
                                          <a:cubicBezTo>
                                            <a:pt x="92515" y="11839"/>
                                            <a:pt x="86753" y="8381"/>
                                            <a:pt x="80990" y="11839"/>
                                          </a:cubicBezTo>
                                          <a:lnTo>
                                            <a:pt x="17601" y="38347"/>
                                          </a:lnTo>
                                          <a:cubicBezTo>
                                            <a:pt x="11839" y="40652"/>
                                            <a:pt x="8381" y="47567"/>
                                            <a:pt x="11839" y="53330"/>
                                          </a:cubicBezTo>
                                          <a:cubicBezTo>
                                            <a:pt x="12991" y="57940"/>
                                            <a:pt x="17601" y="60245"/>
                                            <a:pt x="22211" y="60245"/>
                                          </a:cubicBezTo>
                                          <a:close/>
                                        </a:path>
                                      </a:pathLst>
                                    </a:custGeom>
                                    <a:solidFill>
                                      <a:schemeClr val="accent5"/>
                                    </a:solidFill>
                                    <a:ln w="11525" cap="flat">
                                      <a:noFill/>
                                      <a:prstDash val="solid"/>
                                      <a:miter/>
                                    </a:ln>
                                  </wps:spPr>
                                  <wps:bodyPr rtlCol="0" anchor="ctr"/>
                                </wps:wsp>
                              </wpg:grpSp>
                              <wpg:grpSp>
                                <wpg:cNvPr id="2273" name="Група 2273"/>
                                <wpg:cNvGrpSpPr/>
                                <wpg:grpSpPr>
                                  <a:xfrm>
                                    <a:off x="1686686" y="1862790"/>
                                    <a:ext cx="761660" cy="965597"/>
                                    <a:chOff x="1686686" y="1862790"/>
                                    <a:chExt cx="761660" cy="965597"/>
                                  </a:xfrm>
                                </wpg:grpSpPr>
                                <wps:wsp>
                                  <wps:cNvPr id="2274" name="Полілінія: фігура 2274"/>
                                  <wps:cNvSpPr/>
                                  <wps:spPr>
                                    <a:xfrm>
                                      <a:off x="1706568" y="1862790"/>
                                      <a:ext cx="80677" cy="92202"/>
                                    </a:xfrm>
                                    <a:custGeom>
                                      <a:avLst/>
                                      <a:gdLst>
                                        <a:gd name="connsiteX0" fmla="*/ 20544 w 80676"/>
                                        <a:gd name="connsiteY0" fmla="*/ 47340 h 92202"/>
                                        <a:gd name="connsiteX1" fmla="*/ 11324 w 80676"/>
                                        <a:gd name="connsiteY1" fmla="*/ 66933 h 92202"/>
                                        <a:gd name="connsiteX2" fmla="*/ 11324 w 80676"/>
                                        <a:gd name="connsiteY2" fmla="*/ 70390 h 92202"/>
                                        <a:gd name="connsiteX3" fmla="*/ 13629 w 80676"/>
                                        <a:gd name="connsiteY3" fmla="*/ 71543 h 92202"/>
                                        <a:gd name="connsiteX4" fmla="*/ 34374 w 80676"/>
                                        <a:gd name="connsiteY4" fmla="*/ 68085 h 92202"/>
                                        <a:gd name="connsiteX5" fmla="*/ 49357 w 80676"/>
                                        <a:gd name="connsiteY5" fmla="*/ 83068 h 92202"/>
                                        <a:gd name="connsiteX6" fmla="*/ 51662 w 80676"/>
                                        <a:gd name="connsiteY6" fmla="*/ 84221 h 92202"/>
                                        <a:gd name="connsiteX7" fmla="*/ 52814 w 80676"/>
                                        <a:gd name="connsiteY7" fmla="*/ 84221 h 92202"/>
                                        <a:gd name="connsiteX8" fmla="*/ 55120 w 80676"/>
                                        <a:gd name="connsiteY8" fmla="*/ 81916 h 92202"/>
                                        <a:gd name="connsiteX9" fmla="*/ 57425 w 80676"/>
                                        <a:gd name="connsiteY9" fmla="*/ 60018 h 92202"/>
                                        <a:gd name="connsiteX10" fmla="*/ 77017 w 80676"/>
                                        <a:gd name="connsiteY10" fmla="*/ 49645 h 92202"/>
                                        <a:gd name="connsiteX11" fmla="*/ 78170 w 80676"/>
                                        <a:gd name="connsiteY11" fmla="*/ 47340 h 92202"/>
                                        <a:gd name="connsiteX12" fmla="*/ 77017 w 80676"/>
                                        <a:gd name="connsiteY12" fmla="*/ 43882 h 92202"/>
                                        <a:gd name="connsiteX13" fmla="*/ 57425 w 80676"/>
                                        <a:gd name="connsiteY13" fmla="*/ 34662 h 92202"/>
                                        <a:gd name="connsiteX14" fmla="*/ 53967 w 80676"/>
                                        <a:gd name="connsiteY14" fmla="*/ 13917 h 92202"/>
                                        <a:gd name="connsiteX15" fmla="*/ 52814 w 80676"/>
                                        <a:gd name="connsiteY15" fmla="*/ 10459 h 92202"/>
                                        <a:gd name="connsiteX16" fmla="*/ 49357 w 80676"/>
                                        <a:gd name="connsiteY16" fmla="*/ 11612 h 92202"/>
                                        <a:gd name="connsiteX17" fmla="*/ 34374 w 80676"/>
                                        <a:gd name="connsiteY17" fmla="*/ 27747 h 92202"/>
                                        <a:gd name="connsiteX18" fmla="*/ 13629 w 80676"/>
                                        <a:gd name="connsiteY18" fmla="*/ 24289 h 92202"/>
                                        <a:gd name="connsiteX19" fmla="*/ 11324 w 80676"/>
                                        <a:gd name="connsiteY19" fmla="*/ 25442 h 92202"/>
                                        <a:gd name="connsiteX20" fmla="*/ 11324 w 80676"/>
                                        <a:gd name="connsiteY20" fmla="*/ 28900 h 92202"/>
                                        <a:gd name="connsiteX21" fmla="*/ 20544 w 80676"/>
                                        <a:gd name="connsiteY21" fmla="*/ 47340 h 92202"/>
                                      </a:gdLst>
                                      <a:ahLst/>
                                      <a:cxnLst>
                                        <a:cxn ang="0">
                                          <a:pos x="connsiteX0" y="connsiteY0"/>
                                        </a:cxn>
                                        <a:cxn ang="0">
                                          <a:pos x="connsiteX1" y="connsiteY1"/>
                                        </a:cxn>
                                        <a:cxn ang="0">
                                          <a:pos x="connsiteX2" y="connsiteY2"/>
                                        </a:cxn>
                                        <a:cxn ang="0">
                                          <a:pos x="connsiteX3" y="connsiteY3"/>
                                        </a:cxn>
                                        <a:cxn ang="0">
                                          <a:pos x="connsiteX4" y="connsiteY4"/>
                                        </a:cxn>
                                        <a:cxn ang="0">
                                          <a:pos x="connsiteX5" y="connsiteY5"/>
                                        </a:cxn>
                                        <a:cxn ang="0">
                                          <a:pos x="connsiteX6" y="connsiteY6"/>
                                        </a:cxn>
                                        <a:cxn ang="0">
                                          <a:pos x="connsiteX7" y="connsiteY7"/>
                                        </a:cxn>
                                        <a:cxn ang="0">
                                          <a:pos x="connsiteX8" y="connsiteY8"/>
                                        </a:cxn>
                                        <a:cxn ang="0">
                                          <a:pos x="connsiteX9" y="connsiteY9"/>
                                        </a:cxn>
                                        <a:cxn ang="0">
                                          <a:pos x="connsiteX10" y="connsiteY10"/>
                                        </a:cxn>
                                        <a:cxn ang="0">
                                          <a:pos x="connsiteX11" y="connsiteY11"/>
                                        </a:cxn>
                                        <a:cxn ang="0">
                                          <a:pos x="connsiteX12" y="connsiteY12"/>
                                        </a:cxn>
                                        <a:cxn ang="0">
                                          <a:pos x="connsiteX13" y="connsiteY13"/>
                                        </a:cxn>
                                        <a:cxn ang="0">
                                          <a:pos x="connsiteX14" y="connsiteY14"/>
                                        </a:cxn>
                                        <a:cxn ang="0">
                                          <a:pos x="connsiteX15" y="connsiteY15"/>
                                        </a:cxn>
                                        <a:cxn ang="0">
                                          <a:pos x="connsiteX16" y="connsiteY16"/>
                                        </a:cxn>
                                        <a:cxn ang="0">
                                          <a:pos x="connsiteX17" y="connsiteY17"/>
                                        </a:cxn>
                                        <a:cxn ang="0">
                                          <a:pos x="connsiteX18" y="connsiteY18"/>
                                        </a:cxn>
                                        <a:cxn ang="0">
                                          <a:pos x="connsiteX19" y="connsiteY19"/>
                                        </a:cxn>
                                        <a:cxn ang="0">
                                          <a:pos x="connsiteX20" y="connsiteY20"/>
                                        </a:cxn>
                                        <a:cxn ang="0">
                                          <a:pos x="connsiteX21" y="connsiteY21"/>
                                        </a:cxn>
                                      </a:cxnLst>
                                      <a:rect l="l" t="t" r="r" b="b"/>
                                      <a:pathLst>
                                        <a:path w="80676" h="92202">
                                          <a:moveTo>
                                            <a:pt x="20544" y="47340"/>
                                          </a:moveTo>
                                          <a:lnTo>
                                            <a:pt x="11324" y="66933"/>
                                          </a:lnTo>
                                          <a:cubicBezTo>
                                            <a:pt x="11324" y="68085"/>
                                            <a:pt x="11324" y="69238"/>
                                            <a:pt x="11324" y="70390"/>
                                          </a:cubicBezTo>
                                          <a:cubicBezTo>
                                            <a:pt x="12476" y="71543"/>
                                            <a:pt x="13629" y="71543"/>
                                            <a:pt x="13629" y="71543"/>
                                          </a:cubicBezTo>
                                          <a:lnTo>
                                            <a:pt x="34374" y="68085"/>
                                          </a:lnTo>
                                          <a:lnTo>
                                            <a:pt x="49357" y="83068"/>
                                          </a:lnTo>
                                          <a:cubicBezTo>
                                            <a:pt x="49357" y="83068"/>
                                            <a:pt x="50509" y="84221"/>
                                            <a:pt x="51662" y="84221"/>
                                          </a:cubicBezTo>
                                          <a:cubicBezTo>
                                            <a:pt x="51662" y="84221"/>
                                            <a:pt x="52814" y="84221"/>
                                            <a:pt x="52814" y="84221"/>
                                          </a:cubicBezTo>
                                          <a:cubicBezTo>
                                            <a:pt x="53967" y="84221"/>
                                            <a:pt x="55120" y="83068"/>
                                            <a:pt x="55120" y="81916"/>
                                          </a:cubicBezTo>
                                          <a:lnTo>
                                            <a:pt x="57425" y="60018"/>
                                          </a:lnTo>
                                          <a:lnTo>
                                            <a:pt x="77017" y="49645"/>
                                          </a:lnTo>
                                          <a:cubicBezTo>
                                            <a:pt x="78170" y="49645"/>
                                            <a:pt x="78170" y="48492"/>
                                            <a:pt x="78170" y="47340"/>
                                          </a:cubicBezTo>
                                          <a:cubicBezTo>
                                            <a:pt x="78170" y="46187"/>
                                            <a:pt x="78170" y="43882"/>
                                            <a:pt x="77017" y="43882"/>
                                          </a:cubicBezTo>
                                          <a:lnTo>
                                            <a:pt x="57425" y="34662"/>
                                          </a:lnTo>
                                          <a:lnTo>
                                            <a:pt x="53967" y="13917"/>
                                          </a:lnTo>
                                          <a:cubicBezTo>
                                            <a:pt x="53967" y="11612"/>
                                            <a:pt x="53967" y="11612"/>
                                            <a:pt x="52814" y="10459"/>
                                          </a:cubicBezTo>
                                          <a:cubicBezTo>
                                            <a:pt x="51662" y="10459"/>
                                            <a:pt x="50509" y="10459"/>
                                            <a:pt x="49357" y="11612"/>
                                          </a:cubicBezTo>
                                          <a:lnTo>
                                            <a:pt x="34374" y="27747"/>
                                          </a:lnTo>
                                          <a:lnTo>
                                            <a:pt x="13629" y="24289"/>
                                          </a:lnTo>
                                          <a:cubicBezTo>
                                            <a:pt x="12476" y="24289"/>
                                            <a:pt x="11324" y="24289"/>
                                            <a:pt x="11324" y="25442"/>
                                          </a:cubicBezTo>
                                          <a:cubicBezTo>
                                            <a:pt x="10171" y="26595"/>
                                            <a:pt x="10171" y="27747"/>
                                            <a:pt x="11324" y="28900"/>
                                          </a:cubicBezTo>
                                          <a:lnTo>
                                            <a:pt x="20544" y="47340"/>
                                          </a:lnTo>
                                          <a:close/>
                                        </a:path>
                                      </a:pathLst>
                                    </a:custGeom>
                                    <a:solidFill>
                                      <a:schemeClr val="accent1"/>
                                    </a:solidFill>
                                    <a:ln w="11525" cap="flat">
                                      <a:noFill/>
                                      <a:prstDash val="solid"/>
                                      <a:miter/>
                                    </a:ln>
                                  </wps:spPr>
                                  <wps:bodyPr rtlCol="0" anchor="ctr"/>
                                </wps:wsp>
                                <wps:wsp>
                                  <wps:cNvPr id="2275" name="Полілінія: фігура 2275"/>
                                  <wps:cNvSpPr/>
                                  <wps:spPr>
                                    <a:xfrm>
                                      <a:off x="1686686" y="2334172"/>
                                      <a:ext cx="149828" cy="34576"/>
                                    </a:xfrm>
                                    <a:custGeom>
                                      <a:avLst/>
                                      <a:gdLst>
                                        <a:gd name="connsiteX0" fmla="*/ 10459 w 149828"/>
                                        <a:gd name="connsiteY0" fmla="*/ 23137 h 34575"/>
                                        <a:gd name="connsiteX1" fmla="*/ 21984 w 149828"/>
                                        <a:gd name="connsiteY1" fmla="*/ 34662 h 34575"/>
                                        <a:gd name="connsiteX2" fmla="*/ 21984 w 149828"/>
                                        <a:gd name="connsiteY2" fmla="*/ 34662 h 34575"/>
                                        <a:gd name="connsiteX3" fmla="*/ 134932 w 149828"/>
                                        <a:gd name="connsiteY3" fmla="*/ 33510 h 34575"/>
                                        <a:gd name="connsiteX4" fmla="*/ 146457 w 149828"/>
                                        <a:gd name="connsiteY4" fmla="*/ 21984 h 34575"/>
                                        <a:gd name="connsiteX5" fmla="*/ 134932 w 149828"/>
                                        <a:gd name="connsiteY5" fmla="*/ 10459 h 34575"/>
                                        <a:gd name="connsiteX6" fmla="*/ 134932 w 149828"/>
                                        <a:gd name="connsiteY6" fmla="*/ 10459 h 34575"/>
                                        <a:gd name="connsiteX7" fmla="*/ 21984 w 149828"/>
                                        <a:gd name="connsiteY7" fmla="*/ 11612 h 34575"/>
                                        <a:gd name="connsiteX8" fmla="*/ 10459 w 149828"/>
                                        <a:gd name="connsiteY8" fmla="*/ 23137 h 34575"/>
                                      </a:gdLst>
                                      <a:ahLst/>
                                      <a:cxnLst>
                                        <a:cxn ang="0">
                                          <a:pos x="connsiteX0" y="connsiteY0"/>
                                        </a:cxn>
                                        <a:cxn ang="0">
                                          <a:pos x="connsiteX1" y="connsiteY1"/>
                                        </a:cxn>
                                        <a:cxn ang="0">
                                          <a:pos x="connsiteX2" y="connsiteY2"/>
                                        </a:cxn>
                                        <a:cxn ang="0">
                                          <a:pos x="connsiteX3" y="connsiteY3"/>
                                        </a:cxn>
                                        <a:cxn ang="0">
                                          <a:pos x="connsiteX4" y="connsiteY4"/>
                                        </a:cxn>
                                        <a:cxn ang="0">
                                          <a:pos x="connsiteX5" y="connsiteY5"/>
                                        </a:cxn>
                                        <a:cxn ang="0">
                                          <a:pos x="connsiteX6" y="connsiteY6"/>
                                        </a:cxn>
                                        <a:cxn ang="0">
                                          <a:pos x="connsiteX7" y="connsiteY7"/>
                                        </a:cxn>
                                        <a:cxn ang="0">
                                          <a:pos x="connsiteX8" y="connsiteY8"/>
                                        </a:cxn>
                                      </a:cxnLst>
                                      <a:rect l="l" t="t" r="r" b="b"/>
                                      <a:pathLst>
                                        <a:path w="149828" h="34575">
                                          <a:moveTo>
                                            <a:pt x="10459" y="23137"/>
                                          </a:moveTo>
                                          <a:cubicBezTo>
                                            <a:pt x="10459" y="30052"/>
                                            <a:pt x="16222" y="34662"/>
                                            <a:pt x="21984" y="34662"/>
                                          </a:cubicBezTo>
                                          <a:cubicBezTo>
                                            <a:pt x="21984" y="34662"/>
                                            <a:pt x="21984" y="34662"/>
                                            <a:pt x="21984" y="34662"/>
                                          </a:cubicBezTo>
                                          <a:lnTo>
                                            <a:pt x="134932" y="33510"/>
                                          </a:lnTo>
                                          <a:cubicBezTo>
                                            <a:pt x="141847" y="33510"/>
                                            <a:pt x="146457" y="27747"/>
                                            <a:pt x="146457" y="21984"/>
                                          </a:cubicBezTo>
                                          <a:cubicBezTo>
                                            <a:pt x="146457" y="15069"/>
                                            <a:pt x="140694" y="10459"/>
                                            <a:pt x="134932" y="10459"/>
                                          </a:cubicBezTo>
                                          <a:cubicBezTo>
                                            <a:pt x="134932" y="10459"/>
                                            <a:pt x="134932" y="10459"/>
                                            <a:pt x="134932" y="10459"/>
                                          </a:cubicBezTo>
                                          <a:lnTo>
                                            <a:pt x="21984" y="11612"/>
                                          </a:lnTo>
                                          <a:cubicBezTo>
                                            <a:pt x="15069" y="11612"/>
                                            <a:pt x="10459" y="16222"/>
                                            <a:pt x="10459" y="23137"/>
                                          </a:cubicBezTo>
                                          <a:close/>
                                        </a:path>
                                      </a:pathLst>
                                    </a:custGeom>
                                    <a:solidFill>
                                      <a:schemeClr val="accent1"/>
                                    </a:solidFill>
                                    <a:ln w="11525" cap="flat">
                                      <a:noFill/>
                                      <a:prstDash val="solid"/>
                                      <a:miter/>
                                    </a:ln>
                                  </wps:spPr>
                                  <wps:bodyPr rtlCol="0" anchor="ctr"/>
                                </wps:wsp>
                                <wps:wsp>
                                  <wps:cNvPr id="2276" name="Полілінія: фігура 2276"/>
                                  <wps:cNvSpPr/>
                                  <wps:spPr>
                                    <a:xfrm>
                                      <a:off x="2356144" y="2580653"/>
                                      <a:ext cx="92202" cy="80677"/>
                                    </a:xfrm>
                                    <a:custGeom>
                                      <a:avLst/>
                                      <a:gdLst>
                                        <a:gd name="connsiteX0" fmla="*/ 29059 w 92202"/>
                                        <a:gd name="connsiteY0" fmla="*/ 12924 h 80676"/>
                                        <a:gd name="connsiteX1" fmla="*/ 12924 w 92202"/>
                                        <a:gd name="connsiteY1" fmla="*/ 14076 h 80676"/>
                                        <a:gd name="connsiteX2" fmla="*/ 14076 w 92202"/>
                                        <a:gd name="connsiteY2" fmla="*/ 30212 h 80676"/>
                                        <a:gd name="connsiteX3" fmla="*/ 68245 w 92202"/>
                                        <a:gd name="connsiteY3" fmla="*/ 74008 h 80676"/>
                                        <a:gd name="connsiteX4" fmla="*/ 75160 w 92202"/>
                                        <a:gd name="connsiteY4" fmla="*/ 76313 h 80676"/>
                                        <a:gd name="connsiteX5" fmla="*/ 84380 w 92202"/>
                                        <a:gd name="connsiteY5" fmla="*/ 71703 h 80676"/>
                                        <a:gd name="connsiteX6" fmla="*/ 83228 w 92202"/>
                                        <a:gd name="connsiteY6" fmla="*/ 55567 h 80676"/>
                                        <a:gd name="connsiteX7" fmla="*/ 29059 w 92202"/>
                                        <a:gd name="connsiteY7" fmla="*/ 12924 h 80676"/>
                                      </a:gdLst>
                                      <a:ahLst/>
                                      <a:cxnLst>
                                        <a:cxn ang="0">
                                          <a:pos x="connsiteX0" y="connsiteY0"/>
                                        </a:cxn>
                                        <a:cxn ang="0">
                                          <a:pos x="connsiteX1" y="connsiteY1"/>
                                        </a:cxn>
                                        <a:cxn ang="0">
                                          <a:pos x="connsiteX2" y="connsiteY2"/>
                                        </a:cxn>
                                        <a:cxn ang="0">
                                          <a:pos x="connsiteX3" y="connsiteY3"/>
                                        </a:cxn>
                                        <a:cxn ang="0">
                                          <a:pos x="connsiteX4" y="connsiteY4"/>
                                        </a:cxn>
                                        <a:cxn ang="0">
                                          <a:pos x="connsiteX5" y="connsiteY5"/>
                                        </a:cxn>
                                        <a:cxn ang="0">
                                          <a:pos x="connsiteX6" y="connsiteY6"/>
                                        </a:cxn>
                                        <a:cxn ang="0">
                                          <a:pos x="connsiteX7" y="connsiteY7"/>
                                        </a:cxn>
                                      </a:cxnLst>
                                      <a:rect l="l" t="t" r="r" b="b"/>
                                      <a:pathLst>
                                        <a:path w="92202" h="80676">
                                          <a:moveTo>
                                            <a:pt x="29059" y="12924"/>
                                          </a:moveTo>
                                          <a:cubicBezTo>
                                            <a:pt x="24449" y="9466"/>
                                            <a:pt x="16381" y="9466"/>
                                            <a:pt x="12924" y="14076"/>
                                          </a:cubicBezTo>
                                          <a:cubicBezTo>
                                            <a:pt x="9466" y="18686"/>
                                            <a:pt x="9466" y="26754"/>
                                            <a:pt x="14076" y="30212"/>
                                          </a:cubicBezTo>
                                          <a:lnTo>
                                            <a:pt x="68245" y="74008"/>
                                          </a:lnTo>
                                          <a:cubicBezTo>
                                            <a:pt x="70550" y="76313"/>
                                            <a:pt x="72855" y="76313"/>
                                            <a:pt x="75160" y="76313"/>
                                          </a:cubicBezTo>
                                          <a:cubicBezTo>
                                            <a:pt x="78618" y="76313"/>
                                            <a:pt x="82075" y="75160"/>
                                            <a:pt x="84380" y="71703"/>
                                          </a:cubicBezTo>
                                          <a:cubicBezTo>
                                            <a:pt x="87838" y="67092"/>
                                            <a:pt x="87838" y="59025"/>
                                            <a:pt x="83228" y="55567"/>
                                          </a:cubicBezTo>
                                          <a:lnTo>
                                            <a:pt x="29059" y="12924"/>
                                          </a:lnTo>
                                          <a:close/>
                                        </a:path>
                                      </a:pathLst>
                                    </a:custGeom>
                                    <a:solidFill>
                                      <a:schemeClr val="accent1"/>
                                    </a:solidFill>
                                    <a:ln w="11525" cap="flat">
                                      <a:noFill/>
                                      <a:prstDash val="solid"/>
                                      <a:miter/>
                                    </a:ln>
                                  </wps:spPr>
                                  <wps:bodyPr rtlCol="0" anchor="ctr"/>
                                </wps:wsp>
                                <wps:wsp>
                                  <wps:cNvPr id="2277" name="Полілінія: фігура 2277"/>
                                  <wps:cNvSpPr/>
                                  <wps:spPr>
                                    <a:xfrm>
                                      <a:off x="2088758" y="2363978"/>
                                      <a:ext cx="92202" cy="80677"/>
                                    </a:xfrm>
                                    <a:custGeom>
                                      <a:avLst/>
                                      <a:gdLst>
                                        <a:gd name="connsiteX0" fmla="*/ 29059 w 92202"/>
                                        <a:gd name="connsiteY0" fmla="*/ 12924 h 80676"/>
                                        <a:gd name="connsiteX1" fmla="*/ 12924 w 92202"/>
                                        <a:gd name="connsiteY1" fmla="*/ 14076 h 80676"/>
                                        <a:gd name="connsiteX2" fmla="*/ 14076 w 92202"/>
                                        <a:gd name="connsiteY2" fmla="*/ 30212 h 80676"/>
                                        <a:gd name="connsiteX3" fmla="*/ 68245 w 92202"/>
                                        <a:gd name="connsiteY3" fmla="*/ 74008 h 80676"/>
                                        <a:gd name="connsiteX4" fmla="*/ 75160 w 92202"/>
                                        <a:gd name="connsiteY4" fmla="*/ 76313 h 80676"/>
                                        <a:gd name="connsiteX5" fmla="*/ 84380 w 92202"/>
                                        <a:gd name="connsiteY5" fmla="*/ 71703 h 80676"/>
                                        <a:gd name="connsiteX6" fmla="*/ 83228 w 92202"/>
                                        <a:gd name="connsiteY6" fmla="*/ 55567 h 80676"/>
                                        <a:gd name="connsiteX7" fmla="*/ 29059 w 92202"/>
                                        <a:gd name="connsiteY7" fmla="*/ 12924 h 80676"/>
                                      </a:gdLst>
                                      <a:ahLst/>
                                      <a:cxnLst>
                                        <a:cxn ang="0">
                                          <a:pos x="connsiteX0" y="connsiteY0"/>
                                        </a:cxn>
                                        <a:cxn ang="0">
                                          <a:pos x="connsiteX1" y="connsiteY1"/>
                                        </a:cxn>
                                        <a:cxn ang="0">
                                          <a:pos x="connsiteX2" y="connsiteY2"/>
                                        </a:cxn>
                                        <a:cxn ang="0">
                                          <a:pos x="connsiteX3" y="connsiteY3"/>
                                        </a:cxn>
                                        <a:cxn ang="0">
                                          <a:pos x="connsiteX4" y="connsiteY4"/>
                                        </a:cxn>
                                        <a:cxn ang="0">
                                          <a:pos x="connsiteX5" y="connsiteY5"/>
                                        </a:cxn>
                                        <a:cxn ang="0">
                                          <a:pos x="connsiteX6" y="connsiteY6"/>
                                        </a:cxn>
                                        <a:cxn ang="0">
                                          <a:pos x="connsiteX7" y="connsiteY7"/>
                                        </a:cxn>
                                      </a:cxnLst>
                                      <a:rect l="l" t="t" r="r" b="b"/>
                                      <a:pathLst>
                                        <a:path w="92202" h="80676">
                                          <a:moveTo>
                                            <a:pt x="29059" y="12924"/>
                                          </a:moveTo>
                                          <a:cubicBezTo>
                                            <a:pt x="24449" y="9466"/>
                                            <a:pt x="16381" y="9466"/>
                                            <a:pt x="12924" y="14076"/>
                                          </a:cubicBezTo>
                                          <a:cubicBezTo>
                                            <a:pt x="9466" y="18686"/>
                                            <a:pt x="9466" y="26754"/>
                                            <a:pt x="14076" y="30212"/>
                                          </a:cubicBezTo>
                                          <a:lnTo>
                                            <a:pt x="68245" y="74008"/>
                                          </a:lnTo>
                                          <a:cubicBezTo>
                                            <a:pt x="70550" y="76313"/>
                                            <a:pt x="72855" y="76313"/>
                                            <a:pt x="75160" y="76313"/>
                                          </a:cubicBezTo>
                                          <a:cubicBezTo>
                                            <a:pt x="78618" y="76313"/>
                                            <a:pt x="82075" y="75160"/>
                                            <a:pt x="84380" y="71703"/>
                                          </a:cubicBezTo>
                                          <a:cubicBezTo>
                                            <a:pt x="87838" y="67092"/>
                                            <a:pt x="87838" y="59025"/>
                                            <a:pt x="83228" y="55567"/>
                                          </a:cubicBezTo>
                                          <a:lnTo>
                                            <a:pt x="29059" y="12924"/>
                                          </a:lnTo>
                                          <a:close/>
                                        </a:path>
                                      </a:pathLst>
                                    </a:custGeom>
                                    <a:solidFill>
                                      <a:schemeClr val="accent1"/>
                                    </a:solidFill>
                                    <a:ln w="11525" cap="flat">
                                      <a:noFill/>
                                      <a:prstDash val="solid"/>
                                      <a:miter/>
                                    </a:ln>
                                  </wps:spPr>
                                  <wps:bodyPr rtlCol="0" anchor="ctr"/>
                                </wps:wsp>
                                <wps:wsp>
                                  <wps:cNvPr id="2278" name="Полілінія: фігура 2278"/>
                                  <wps:cNvSpPr/>
                                  <wps:spPr>
                                    <a:xfrm>
                                      <a:off x="2129078" y="2724660"/>
                                      <a:ext cx="57626" cy="103727"/>
                                    </a:xfrm>
                                    <a:custGeom>
                                      <a:avLst/>
                                      <a:gdLst>
                                        <a:gd name="connsiteX0" fmla="*/ 19857 w 57626"/>
                                        <a:gd name="connsiteY0" fmla="*/ 10678 h 103727"/>
                                        <a:gd name="connsiteX1" fmla="*/ 10637 w 57626"/>
                                        <a:gd name="connsiteY1" fmla="*/ 24508 h 103727"/>
                                        <a:gd name="connsiteX2" fmla="*/ 24467 w 57626"/>
                                        <a:gd name="connsiteY2" fmla="*/ 92507 h 103727"/>
                                        <a:gd name="connsiteX3" fmla="*/ 35992 w 57626"/>
                                        <a:gd name="connsiteY3" fmla="*/ 101727 h 103727"/>
                                        <a:gd name="connsiteX4" fmla="*/ 38298 w 57626"/>
                                        <a:gd name="connsiteY4" fmla="*/ 101727 h 103727"/>
                                        <a:gd name="connsiteX5" fmla="*/ 47518 w 57626"/>
                                        <a:gd name="connsiteY5" fmla="*/ 87897 h 103727"/>
                                        <a:gd name="connsiteX6" fmla="*/ 33687 w 57626"/>
                                        <a:gd name="connsiteY6" fmla="*/ 19898 h 103727"/>
                                        <a:gd name="connsiteX7" fmla="*/ 19857 w 57626"/>
                                        <a:gd name="connsiteY7" fmla="*/ 10678 h 103727"/>
                                      </a:gdLst>
                                      <a:ahLst/>
                                      <a:cxnLst>
                                        <a:cxn ang="0">
                                          <a:pos x="connsiteX0" y="connsiteY0"/>
                                        </a:cxn>
                                        <a:cxn ang="0">
                                          <a:pos x="connsiteX1" y="connsiteY1"/>
                                        </a:cxn>
                                        <a:cxn ang="0">
                                          <a:pos x="connsiteX2" y="connsiteY2"/>
                                        </a:cxn>
                                        <a:cxn ang="0">
                                          <a:pos x="connsiteX3" y="connsiteY3"/>
                                        </a:cxn>
                                        <a:cxn ang="0">
                                          <a:pos x="connsiteX4" y="connsiteY4"/>
                                        </a:cxn>
                                        <a:cxn ang="0">
                                          <a:pos x="connsiteX5" y="connsiteY5"/>
                                        </a:cxn>
                                        <a:cxn ang="0">
                                          <a:pos x="connsiteX6" y="connsiteY6"/>
                                        </a:cxn>
                                        <a:cxn ang="0">
                                          <a:pos x="connsiteX7" y="connsiteY7"/>
                                        </a:cxn>
                                      </a:cxnLst>
                                      <a:rect l="l" t="t" r="r" b="b"/>
                                      <a:pathLst>
                                        <a:path w="57626" h="103727">
                                          <a:moveTo>
                                            <a:pt x="19857" y="10678"/>
                                          </a:moveTo>
                                          <a:cubicBezTo>
                                            <a:pt x="14095" y="11830"/>
                                            <a:pt x="9484" y="17593"/>
                                            <a:pt x="10637" y="24508"/>
                                          </a:cubicBezTo>
                                          <a:lnTo>
                                            <a:pt x="24467" y="92507"/>
                                          </a:lnTo>
                                          <a:cubicBezTo>
                                            <a:pt x="25620" y="98269"/>
                                            <a:pt x="30230" y="101727"/>
                                            <a:pt x="35992" y="101727"/>
                                          </a:cubicBezTo>
                                          <a:cubicBezTo>
                                            <a:pt x="37145" y="101727"/>
                                            <a:pt x="37145" y="101727"/>
                                            <a:pt x="38298" y="101727"/>
                                          </a:cubicBezTo>
                                          <a:cubicBezTo>
                                            <a:pt x="44060" y="100574"/>
                                            <a:pt x="48670" y="94812"/>
                                            <a:pt x="47518" y="87897"/>
                                          </a:cubicBezTo>
                                          <a:lnTo>
                                            <a:pt x="33687" y="19898"/>
                                          </a:lnTo>
                                          <a:cubicBezTo>
                                            <a:pt x="31382" y="12983"/>
                                            <a:pt x="25620" y="9525"/>
                                            <a:pt x="19857" y="10678"/>
                                          </a:cubicBezTo>
                                          <a:close/>
                                        </a:path>
                                      </a:pathLst>
                                    </a:custGeom>
                                    <a:solidFill>
                                      <a:schemeClr val="accent1"/>
                                    </a:solidFill>
                                    <a:ln w="11525" cap="flat">
                                      <a:noFill/>
                                      <a:prstDash val="solid"/>
                                      <a:miter/>
                                    </a:ln>
                                  </wps:spPr>
                                  <wps:bodyPr rtlCol="0" anchor="ctr"/>
                                </wps:wsp>
                                <wps:wsp>
                                  <wps:cNvPr id="2279" name="Полілінія: фігура 2279"/>
                                  <wps:cNvSpPr/>
                                  <wps:spPr>
                                    <a:xfrm>
                                      <a:off x="2080672" y="1982474"/>
                                      <a:ext cx="57626" cy="184404"/>
                                    </a:xfrm>
                                    <a:custGeom>
                                      <a:avLst/>
                                      <a:gdLst>
                                        <a:gd name="connsiteX0" fmla="*/ 19857 w 57626"/>
                                        <a:gd name="connsiteY0" fmla="*/ 178906 h 184404"/>
                                        <a:gd name="connsiteX1" fmla="*/ 21010 w 57626"/>
                                        <a:gd name="connsiteY1" fmla="*/ 178906 h 184404"/>
                                        <a:gd name="connsiteX2" fmla="*/ 32535 w 57626"/>
                                        <a:gd name="connsiteY2" fmla="*/ 168533 h 184404"/>
                                        <a:gd name="connsiteX3" fmla="*/ 53280 w 57626"/>
                                        <a:gd name="connsiteY3" fmla="*/ 23315 h 184404"/>
                                        <a:gd name="connsiteX4" fmla="*/ 44060 w 57626"/>
                                        <a:gd name="connsiteY4" fmla="*/ 10637 h 184404"/>
                                        <a:gd name="connsiteX5" fmla="*/ 31382 w 57626"/>
                                        <a:gd name="connsiteY5" fmla="*/ 19857 h 184404"/>
                                        <a:gd name="connsiteX6" fmla="*/ 10637 w 57626"/>
                                        <a:gd name="connsiteY6" fmla="*/ 165075 h 184404"/>
                                        <a:gd name="connsiteX7" fmla="*/ 19857 w 57626"/>
                                        <a:gd name="connsiteY7" fmla="*/ 178906 h 184404"/>
                                      </a:gdLst>
                                      <a:ahLst/>
                                      <a:cxnLst>
                                        <a:cxn ang="0">
                                          <a:pos x="connsiteX0" y="connsiteY0"/>
                                        </a:cxn>
                                        <a:cxn ang="0">
                                          <a:pos x="connsiteX1" y="connsiteY1"/>
                                        </a:cxn>
                                        <a:cxn ang="0">
                                          <a:pos x="connsiteX2" y="connsiteY2"/>
                                        </a:cxn>
                                        <a:cxn ang="0">
                                          <a:pos x="connsiteX3" y="connsiteY3"/>
                                        </a:cxn>
                                        <a:cxn ang="0">
                                          <a:pos x="connsiteX4" y="connsiteY4"/>
                                        </a:cxn>
                                        <a:cxn ang="0">
                                          <a:pos x="connsiteX5" y="connsiteY5"/>
                                        </a:cxn>
                                        <a:cxn ang="0">
                                          <a:pos x="connsiteX6" y="connsiteY6"/>
                                        </a:cxn>
                                        <a:cxn ang="0">
                                          <a:pos x="connsiteX7" y="connsiteY7"/>
                                        </a:cxn>
                                      </a:cxnLst>
                                      <a:rect l="l" t="t" r="r" b="b"/>
                                      <a:pathLst>
                                        <a:path w="57626" h="184404">
                                          <a:moveTo>
                                            <a:pt x="19857" y="178906"/>
                                          </a:moveTo>
                                          <a:cubicBezTo>
                                            <a:pt x="19857" y="178906"/>
                                            <a:pt x="21010" y="178906"/>
                                            <a:pt x="21010" y="178906"/>
                                          </a:cubicBezTo>
                                          <a:cubicBezTo>
                                            <a:pt x="26772" y="178906"/>
                                            <a:pt x="31382" y="174296"/>
                                            <a:pt x="32535" y="168533"/>
                                          </a:cubicBezTo>
                                          <a:lnTo>
                                            <a:pt x="53280" y="23315"/>
                                          </a:lnTo>
                                          <a:cubicBezTo>
                                            <a:pt x="54433" y="17552"/>
                                            <a:pt x="49823" y="10637"/>
                                            <a:pt x="44060" y="10637"/>
                                          </a:cubicBezTo>
                                          <a:cubicBezTo>
                                            <a:pt x="38298" y="9484"/>
                                            <a:pt x="31382" y="14095"/>
                                            <a:pt x="31382" y="19857"/>
                                          </a:cubicBezTo>
                                          <a:lnTo>
                                            <a:pt x="10637" y="165075"/>
                                          </a:lnTo>
                                          <a:cubicBezTo>
                                            <a:pt x="9484" y="171990"/>
                                            <a:pt x="14095" y="177753"/>
                                            <a:pt x="19857" y="178906"/>
                                          </a:cubicBezTo>
                                          <a:close/>
                                        </a:path>
                                      </a:pathLst>
                                    </a:custGeom>
                                    <a:solidFill>
                                      <a:schemeClr val="accent1"/>
                                    </a:solidFill>
                                    <a:ln w="11525" cap="flat">
                                      <a:noFill/>
                                      <a:prstDash val="solid"/>
                                      <a:miter/>
                                    </a:ln>
                                  </wps:spPr>
                                  <wps:bodyPr rtlCol="0" anchor="ctr"/>
                                </wps:wsp>
                                <wps:wsp>
                                  <wps:cNvPr id="2280" name="Полілінія: фігура 2280"/>
                                  <wps:cNvSpPr/>
                                  <wps:spPr>
                                    <a:xfrm>
                                      <a:off x="1998843" y="2532229"/>
                                      <a:ext cx="57626" cy="207455"/>
                                    </a:xfrm>
                                    <a:custGeom>
                                      <a:avLst/>
                                      <a:gdLst>
                                        <a:gd name="connsiteX0" fmla="*/ 32535 w 57626"/>
                                        <a:gd name="connsiteY0" fmla="*/ 196193 h 207454"/>
                                        <a:gd name="connsiteX1" fmla="*/ 57891 w 57626"/>
                                        <a:gd name="connsiteY1" fmla="*/ 23315 h 207454"/>
                                        <a:gd name="connsiteX2" fmla="*/ 48670 w 57626"/>
                                        <a:gd name="connsiteY2" fmla="*/ 10637 h 207454"/>
                                        <a:gd name="connsiteX3" fmla="*/ 35993 w 57626"/>
                                        <a:gd name="connsiteY3" fmla="*/ 19857 h 207454"/>
                                        <a:gd name="connsiteX4" fmla="*/ 10637 w 57626"/>
                                        <a:gd name="connsiteY4" fmla="*/ 192736 h 207454"/>
                                        <a:gd name="connsiteX5" fmla="*/ 19857 w 57626"/>
                                        <a:gd name="connsiteY5" fmla="*/ 205414 h 207454"/>
                                        <a:gd name="connsiteX6" fmla="*/ 21010 w 57626"/>
                                        <a:gd name="connsiteY6" fmla="*/ 205414 h 207454"/>
                                        <a:gd name="connsiteX7" fmla="*/ 32535 w 57626"/>
                                        <a:gd name="connsiteY7" fmla="*/ 196193 h 207454"/>
                                      </a:gdLst>
                                      <a:ahLst/>
                                      <a:cxnLst>
                                        <a:cxn ang="0">
                                          <a:pos x="connsiteX0" y="connsiteY0"/>
                                        </a:cxn>
                                        <a:cxn ang="0">
                                          <a:pos x="connsiteX1" y="connsiteY1"/>
                                        </a:cxn>
                                        <a:cxn ang="0">
                                          <a:pos x="connsiteX2" y="connsiteY2"/>
                                        </a:cxn>
                                        <a:cxn ang="0">
                                          <a:pos x="connsiteX3" y="connsiteY3"/>
                                        </a:cxn>
                                        <a:cxn ang="0">
                                          <a:pos x="connsiteX4" y="connsiteY4"/>
                                        </a:cxn>
                                        <a:cxn ang="0">
                                          <a:pos x="connsiteX5" y="connsiteY5"/>
                                        </a:cxn>
                                        <a:cxn ang="0">
                                          <a:pos x="connsiteX6" y="connsiteY6"/>
                                        </a:cxn>
                                        <a:cxn ang="0">
                                          <a:pos x="connsiteX7" y="connsiteY7"/>
                                        </a:cxn>
                                      </a:cxnLst>
                                      <a:rect l="l" t="t" r="r" b="b"/>
                                      <a:pathLst>
                                        <a:path w="57626" h="207454">
                                          <a:moveTo>
                                            <a:pt x="32535" y="196193"/>
                                          </a:moveTo>
                                          <a:lnTo>
                                            <a:pt x="57891" y="23315"/>
                                          </a:lnTo>
                                          <a:cubicBezTo>
                                            <a:pt x="59043" y="17552"/>
                                            <a:pt x="54433" y="10637"/>
                                            <a:pt x="48670" y="10637"/>
                                          </a:cubicBezTo>
                                          <a:cubicBezTo>
                                            <a:pt x="42908" y="9484"/>
                                            <a:pt x="35993" y="14095"/>
                                            <a:pt x="35993" y="19857"/>
                                          </a:cubicBezTo>
                                          <a:lnTo>
                                            <a:pt x="10637" y="192736"/>
                                          </a:lnTo>
                                          <a:cubicBezTo>
                                            <a:pt x="9484" y="198499"/>
                                            <a:pt x="14095" y="205414"/>
                                            <a:pt x="19857" y="205414"/>
                                          </a:cubicBezTo>
                                          <a:cubicBezTo>
                                            <a:pt x="19857" y="205414"/>
                                            <a:pt x="21010" y="205414"/>
                                            <a:pt x="21010" y="205414"/>
                                          </a:cubicBezTo>
                                          <a:cubicBezTo>
                                            <a:pt x="26772" y="205414"/>
                                            <a:pt x="31382" y="201956"/>
                                            <a:pt x="32535" y="196193"/>
                                          </a:cubicBezTo>
                                          <a:close/>
                                        </a:path>
                                      </a:pathLst>
                                    </a:custGeom>
                                    <a:solidFill>
                                      <a:schemeClr val="accent1"/>
                                    </a:solidFill>
                                    <a:ln w="11525" cap="flat">
                                      <a:noFill/>
                                      <a:prstDash val="solid"/>
                                      <a:miter/>
                                    </a:ln>
                                  </wps:spPr>
                                  <wps:bodyPr rtlCol="0" anchor="ctr"/>
                                </wps:wsp>
                                <wps:wsp>
                                  <wps:cNvPr id="2281" name="Полілінія: фігура 2281"/>
                                  <wps:cNvSpPr/>
                                  <wps:spPr>
                                    <a:xfrm>
                                      <a:off x="2168282" y="2139236"/>
                                      <a:ext cx="138303" cy="126778"/>
                                    </a:xfrm>
                                    <a:custGeom>
                                      <a:avLst/>
                                      <a:gdLst>
                                        <a:gd name="connsiteX0" fmla="*/ 125871 w 138303"/>
                                        <a:gd name="connsiteY0" fmla="*/ 14076 h 126777"/>
                                        <a:gd name="connsiteX1" fmla="*/ 109736 w 138303"/>
                                        <a:gd name="connsiteY1" fmla="*/ 12924 h 126777"/>
                                        <a:gd name="connsiteX2" fmla="*/ 14076 w 138303"/>
                                        <a:gd name="connsiteY2" fmla="*/ 100516 h 126777"/>
                                        <a:gd name="connsiteX3" fmla="*/ 12924 w 138303"/>
                                        <a:gd name="connsiteY3" fmla="*/ 116651 h 126777"/>
                                        <a:gd name="connsiteX4" fmla="*/ 20991 w 138303"/>
                                        <a:gd name="connsiteY4" fmla="*/ 120109 h 126777"/>
                                        <a:gd name="connsiteX5" fmla="*/ 29059 w 138303"/>
                                        <a:gd name="connsiteY5" fmla="*/ 116651 h 126777"/>
                                        <a:gd name="connsiteX6" fmla="*/ 124719 w 138303"/>
                                        <a:gd name="connsiteY6" fmla="*/ 29059 h 126777"/>
                                        <a:gd name="connsiteX7" fmla="*/ 125871 w 138303"/>
                                        <a:gd name="connsiteY7" fmla="*/ 14076 h 126777"/>
                                      </a:gdLst>
                                      <a:ahLst/>
                                      <a:cxnLst>
                                        <a:cxn ang="0">
                                          <a:pos x="connsiteX0" y="connsiteY0"/>
                                        </a:cxn>
                                        <a:cxn ang="0">
                                          <a:pos x="connsiteX1" y="connsiteY1"/>
                                        </a:cxn>
                                        <a:cxn ang="0">
                                          <a:pos x="connsiteX2" y="connsiteY2"/>
                                        </a:cxn>
                                        <a:cxn ang="0">
                                          <a:pos x="connsiteX3" y="connsiteY3"/>
                                        </a:cxn>
                                        <a:cxn ang="0">
                                          <a:pos x="connsiteX4" y="connsiteY4"/>
                                        </a:cxn>
                                        <a:cxn ang="0">
                                          <a:pos x="connsiteX5" y="connsiteY5"/>
                                        </a:cxn>
                                        <a:cxn ang="0">
                                          <a:pos x="connsiteX6" y="connsiteY6"/>
                                        </a:cxn>
                                        <a:cxn ang="0">
                                          <a:pos x="connsiteX7" y="connsiteY7"/>
                                        </a:cxn>
                                      </a:cxnLst>
                                      <a:rect l="l" t="t" r="r" b="b"/>
                                      <a:pathLst>
                                        <a:path w="138303" h="126777">
                                          <a:moveTo>
                                            <a:pt x="125871" y="14076"/>
                                          </a:moveTo>
                                          <a:cubicBezTo>
                                            <a:pt x="121261" y="9466"/>
                                            <a:pt x="114346" y="9466"/>
                                            <a:pt x="109736" y="12924"/>
                                          </a:cubicBezTo>
                                          <a:lnTo>
                                            <a:pt x="14076" y="100516"/>
                                          </a:lnTo>
                                          <a:cubicBezTo>
                                            <a:pt x="9466" y="105126"/>
                                            <a:pt x="9466" y="112041"/>
                                            <a:pt x="12924" y="116651"/>
                                          </a:cubicBezTo>
                                          <a:cubicBezTo>
                                            <a:pt x="15229" y="118956"/>
                                            <a:pt x="18686" y="120109"/>
                                            <a:pt x="20991" y="120109"/>
                                          </a:cubicBezTo>
                                          <a:cubicBezTo>
                                            <a:pt x="23297" y="120109"/>
                                            <a:pt x="26754" y="118956"/>
                                            <a:pt x="29059" y="116651"/>
                                          </a:cubicBezTo>
                                          <a:lnTo>
                                            <a:pt x="124719" y="29059"/>
                                          </a:lnTo>
                                          <a:cubicBezTo>
                                            <a:pt x="129329" y="25602"/>
                                            <a:pt x="130481" y="18686"/>
                                            <a:pt x="125871" y="14076"/>
                                          </a:cubicBezTo>
                                          <a:close/>
                                        </a:path>
                                      </a:pathLst>
                                    </a:custGeom>
                                    <a:solidFill>
                                      <a:schemeClr val="accent1"/>
                                    </a:solidFill>
                                    <a:ln w="11525" cap="flat">
                                      <a:noFill/>
                                      <a:prstDash val="solid"/>
                                      <a:miter/>
                                    </a:ln>
                                  </wps:spPr>
                                  <wps:bodyPr rtlCol="0" anchor="ctr"/>
                                </wps:wsp>
                                <wps:wsp>
                                  <wps:cNvPr id="2282" name="Полілінія: фігура 2282"/>
                                  <wps:cNvSpPr/>
                                  <wps:spPr>
                                    <a:xfrm>
                                      <a:off x="1975811" y="2355911"/>
                                      <a:ext cx="92202" cy="80677"/>
                                    </a:xfrm>
                                    <a:custGeom>
                                      <a:avLst/>
                                      <a:gdLst>
                                        <a:gd name="connsiteX0" fmla="*/ 80923 w 92202"/>
                                        <a:gd name="connsiteY0" fmla="*/ 14076 h 80676"/>
                                        <a:gd name="connsiteX1" fmla="*/ 64787 w 92202"/>
                                        <a:gd name="connsiteY1" fmla="*/ 12924 h 80676"/>
                                        <a:gd name="connsiteX2" fmla="*/ 14076 w 92202"/>
                                        <a:gd name="connsiteY2" fmla="*/ 59025 h 80676"/>
                                        <a:gd name="connsiteX3" fmla="*/ 12924 w 92202"/>
                                        <a:gd name="connsiteY3" fmla="*/ 75160 h 80676"/>
                                        <a:gd name="connsiteX4" fmla="*/ 20991 w 92202"/>
                                        <a:gd name="connsiteY4" fmla="*/ 78618 h 80676"/>
                                        <a:gd name="connsiteX5" fmla="*/ 29059 w 92202"/>
                                        <a:gd name="connsiteY5" fmla="*/ 75160 h 80676"/>
                                        <a:gd name="connsiteX6" fmla="*/ 79770 w 92202"/>
                                        <a:gd name="connsiteY6" fmla="*/ 29059 h 80676"/>
                                        <a:gd name="connsiteX7" fmla="*/ 80923 w 92202"/>
                                        <a:gd name="connsiteY7" fmla="*/ 14076 h 80676"/>
                                      </a:gdLst>
                                      <a:ahLst/>
                                      <a:cxnLst>
                                        <a:cxn ang="0">
                                          <a:pos x="connsiteX0" y="connsiteY0"/>
                                        </a:cxn>
                                        <a:cxn ang="0">
                                          <a:pos x="connsiteX1" y="connsiteY1"/>
                                        </a:cxn>
                                        <a:cxn ang="0">
                                          <a:pos x="connsiteX2" y="connsiteY2"/>
                                        </a:cxn>
                                        <a:cxn ang="0">
                                          <a:pos x="connsiteX3" y="connsiteY3"/>
                                        </a:cxn>
                                        <a:cxn ang="0">
                                          <a:pos x="connsiteX4" y="connsiteY4"/>
                                        </a:cxn>
                                        <a:cxn ang="0">
                                          <a:pos x="connsiteX5" y="connsiteY5"/>
                                        </a:cxn>
                                        <a:cxn ang="0">
                                          <a:pos x="connsiteX6" y="connsiteY6"/>
                                        </a:cxn>
                                        <a:cxn ang="0">
                                          <a:pos x="connsiteX7" y="connsiteY7"/>
                                        </a:cxn>
                                      </a:cxnLst>
                                      <a:rect l="l" t="t" r="r" b="b"/>
                                      <a:pathLst>
                                        <a:path w="92202" h="80676">
                                          <a:moveTo>
                                            <a:pt x="80923" y="14076"/>
                                          </a:moveTo>
                                          <a:cubicBezTo>
                                            <a:pt x="76313" y="9466"/>
                                            <a:pt x="69398" y="9466"/>
                                            <a:pt x="64787" y="12924"/>
                                          </a:cubicBezTo>
                                          <a:lnTo>
                                            <a:pt x="14076" y="59025"/>
                                          </a:lnTo>
                                          <a:cubicBezTo>
                                            <a:pt x="9466" y="63635"/>
                                            <a:pt x="9466" y="70550"/>
                                            <a:pt x="12924" y="75160"/>
                                          </a:cubicBezTo>
                                          <a:cubicBezTo>
                                            <a:pt x="15229" y="77465"/>
                                            <a:pt x="18686" y="78618"/>
                                            <a:pt x="20991" y="78618"/>
                                          </a:cubicBezTo>
                                          <a:cubicBezTo>
                                            <a:pt x="23297" y="78618"/>
                                            <a:pt x="26754" y="77465"/>
                                            <a:pt x="29059" y="75160"/>
                                          </a:cubicBezTo>
                                          <a:lnTo>
                                            <a:pt x="79770" y="29059"/>
                                          </a:lnTo>
                                          <a:cubicBezTo>
                                            <a:pt x="85533" y="25602"/>
                                            <a:pt x="85533" y="18686"/>
                                            <a:pt x="80923" y="14076"/>
                                          </a:cubicBezTo>
                                          <a:close/>
                                        </a:path>
                                      </a:pathLst>
                                    </a:custGeom>
                                    <a:solidFill>
                                      <a:schemeClr val="accent1"/>
                                    </a:solidFill>
                                    <a:ln w="11525" cap="flat">
                                      <a:noFill/>
                                      <a:prstDash val="solid"/>
                                      <a:miter/>
                                    </a:ln>
                                  </wps:spPr>
                                  <wps:bodyPr rtlCol="0" anchor="ctr"/>
                                </wps:wsp>
                              </wpg:grpSp>
                              <wpg:grpSp>
                                <wpg:cNvPr id="2283" name="Група 2283"/>
                                <wpg:cNvGrpSpPr/>
                                <wpg:grpSpPr>
                                  <a:xfrm>
                                    <a:off x="1593332" y="1867222"/>
                                    <a:ext cx="965816" cy="998086"/>
                                    <a:chOff x="1593332" y="1867222"/>
                                    <a:chExt cx="965816" cy="998086"/>
                                  </a:xfrm>
                                </wpg:grpSpPr>
                                <wps:wsp>
                                  <wps:cNvPr id="2284" name="Полілінія: фігура 2284"/>
                                  <wps:cNvSpPr/>
                                  <wps:spPr>
                                    <a:xfrm>
                                      <a:off x="1593332" y="2689150"/>
                                      <a:ext cx="69152" cy="69152"/>
                                    </a:xfrm>
                                    <a:custGeom>
                                      <a:avLst/>
                                      <a:gdLst>
                                        <a:gd name="connsiteX0" fmla="*/ 11612 w 69151"/>
                                        <a:gd name="connsiteY0" fmla="*/ 54255 h 69151"/>
                                        <a:gd name="connsiteX1" fmla="*/ 13917 w 69151"/>
                                        <a:gd name="connsiteY1" fmla="*/ 55408 h 69151"/>
                                        <a:gd name="connsiteX2" fmla="*/ 31205 w 69151"/>
                                        <a:gd name="connsiteY2" fmla="*/ 54255 h 69151"/>
                                        <a:gd name="connsiteX3" fmla="*/ 41577 w 69151"/>
                                        <a:gd name="connsiteY3" fmla="*/ 68085 h 69151"/>
                                        <a:gd name="connsiteX4" fmla="*/ 43882 w 69151"/>
                                        <a:gd name="connsiteY4" fmla="*/ 69238 h 69151"/>
                                        <a:gd name="connsiteX5" fmla="*/ 43882 w 69151"/>
                                        <a:gd name="connsiteY5" fmla="*/ 69238 h 69151"/>
                                        <a:gd name="connsiteX6" fmla="*/ 46187 w 69151"/>
                                        <a:gd name="connsiteY6" fmla="*/ 66933 h 69151"/>
                                        <a:gd name="connsiteX7" fmla="*/ 50798 w 69151"/>
                                        <a:gd name="connsiteY7" fmla="*/ 49645 h 69151"/>
                                        <a:gd name="connsiteX8" fmla="*/ 66933 w 69151"/>
                                        <a:gd name="connsiteY8" fmla="*/ 43882 h 69151"/>
                                        <a:gd name="connsiteX9" fmla="*/ 69238 w 69151"/>
                                        <a:gd name="connsiteY9" fmla="*/ 41577 h 69151"/>
                                        <a:gd name="connsiteX10" fmla="*/ 68085 w 69151"/>
                                        <a:gd name="connsiteY10" fmla="*/ 39272 h 69151"/>
                                        <a:gd name="connsiteX11" fmla="*/ 53103 w 69151"/>
                                        <a:gd name="connsiteY11" fmla="*/ 30052 h 69151"/>
                                        <a:gd name="connsiteX12" fmla="*/ 53103 w 69151"/>
                                        <a:gd name="connsiteY12" fmla="*/ 12764 h 69151"/>
                                        <a:gd name="connsiteX13" fmla="*/ 51950 w 69151"/>
                                        <a:gd name="connsiteY13" fmla="*/ 10459 h 69151"/>
                                        <a:gd name="connsiteX14" fmla="*/ 48492 w 69151"/>
                                        <a:gd name="connsiteY14" fmla="*/ 10459 h 69151"/>
                                        <a:gd name="connsiteX15" fmla="*/ 34662 w 69151"/>
                                        <a:gd name="connsiteY15" fmla="*/ 21984 h 69151"/>
                                        <a:gd name="connsiteX16" fmla="*/ 17374 w 69151"/>
                                        <a:gd name="connsiteY16" fmla="*/ 17374 h 69151"/>
                                        <a:gd name="connsiteX17" fmla="*/ 13917 w 69151"/>
                                        <a:gd name="connsiteY17" fmla="*/ 18527 h 69151"/>
                                        <a:gd name="connsiteX18" fmla="*/ 13917 w 69151"/>
                                        <a:gd name="connsiteY18" fmla="*/ 21984 h 69151"/>
                                        <a:gd name="connsiteX19" fmla="*/ 20832 w 69151"/>
                                        <a:gd name="connsiteY19" fmla="*/ 36967 h 69151"/>
                                        <a:gd name="connsiteX20" fmla="*/ 10459 w 69151"/>
                                        <a:gd name="connsiteY20" fmla="*/ 51950 h 69151"/>
                                        <a:gd name="connsiteX21" fmla="*/ 11612 w 69151"/>
                                        <a:gd name="connsiteY21" fmla="*/ 54255 h 69151"/>
                                      </a:gdLst>
                                      <a:ahLst/>
                                      <a:cxnLst>
                                        <a:cxn ang="0">
                                          <a:pos x="connsiteX0" y="connsiteY0"/>
                                        </a:cxn>
                                        <a:cxn ang="0">
                                          <a:pos x="connsiteX1" y="connsiteY1"/>
                                        </a:cxn>
                                        <a:cxn ang="0">
                                          <a:pos x="connsiteX2" y="connsiteY2"/>
                                        </a:cxn>
                                        <a:cxn ang="0">
                                          <a:pos x="connsiteX3" y="connsiteY3"/>
                                        </a:cxn>
                                        <a:cxn ang="0">
                                          <a:pos x="connsiteX4" y="connsiteY4"/>
                                        </a:cxn>
                                        <a:cxn ang="0">
                                          <a:pos x="connsiteX5" y="connsiteY5"/>
                                        </a:cxn>
                                        <a:cxn ang="0">
                                          <a:pos x="connsiteX6" y="connsiteY6"/>
                                        </a:cxn>
                                        <a:cxn ang="0">
                                          <a:pos x="connsiteX7" y="connsiteY7"/>
                                        </a:cxn>
                                        <a:cxn ang="0">
                                          <a:pos x="connsiteX8" y="connsiteY8"/>
                                        </a:cxn>
                                        <a:cxn ang="0">
                                          <a:pos x="connsiteX9" y="connsiteY9"/>
                                        </a:cxn>
                                        <a:cxn ang="0">
                                          <a:pos x="connsiteX10" y="connsiteY10"/>
                                        </a:cxn>
                                        <a:cxn ang="0">
                                          <a:pos x="connsiteX11" y="connsiteY11"/>
                                        </a:cxn>
                                        <a:cxn ang="0">
                                          <a:pos x="connsiteX12" y="connsiteY12"/>
                                        </a:cxn>
                                        <a:cxn ang="0">
                                          <a:pos x="connsiteX13" y="connsiteY13"/>
                                        </a:cxn>
                                        <a:cxn ang="0">
                                          <a:pos x="connsiteX14" y="connsiteY14"/>
                                        </a:cxn>
                                        <a:cxn ang="0">
                                          <a:pos x="connsiteX15" y="connsiteY15"/>
                                        </a:cxn>
                                        <a:cxn ang="0">
                                          <a:pos x="connsiteX16" y="connsiteY16"/>
                                        </a:cxn>
                                        <a:cxn ang="0">
                                          <a:pos x="connsiteX17" y="connsiteY17"/>
                                        </a:cxn>
                                        <a:cxn ang="0">
                                          <a:pos x="connsiteX18" y="connsiteY18"/>
                                        </a:cxn>
                                        <a:cxn ang="0">
                                          <a:pos x="connsiteX19" y="connsiteY19"/>
                                        </a:cxn>
                                        <a:cxn ang="0">
                                          <a:pos x="connsiteX20" y="connsiteY20"/>
                                        </a:cxn>
                                        <a:cxn ang="0">
                                          <a:pos x="connsiteX21" y="connsiteY21"/>
                                        </a:cxn>
                                      </a:cxnLst>
                                      <a:rect l="l" t="t" r="r" b="b"/>
                                      <a:pathLst>
                                        <a:path w="69151" h="69151">
                                          <a:moveTo>
                                            <a:pt x="11612" y="54255"/>
                                          </a:moveTo>
                                          <a:cubicBezTo>
                                            <a:pt x="11612" y="55408"/>
                                            <a:pt x="12764" y="55408"/>
                                            <a:pt x="13917" y="55408"/>
                                          </a:cubicBezTo>
                                          <a:lnTo>
                                            <a:pt x="31205" y="54255"/>
                                          </a:lnTo>
                                          <a:lnTo>
                                            <a:pt x="41577" y="68085"/>
                                          </a:lnTo>
                                          <a:cubicBezTo>
                                            <a:pt x="41577" y="69238"/>
                                            <a:pt x="42730" y="69238"/>
                                            <a:pt x="43882" y="69238"/>
                                          </a:cubicBezTo>
                                          <a:cubicBezTo>
                                            <a:pt x="43882" y="69238"/>
                                            <a:pt x="43882" y="69238"/>
                                            <a:pt x="43882" y="69238"/>
                                          </a:cubicBezTo>
                                          <a:cubicBezTo>
                                            <a:pt x="45035" y="69238"/>
                                            <a:pt x="46187" y="68085"/>
                                            <a:pt x="46187" y="66933"/>
                                          </a:cubicBezTo>
                                          <a:lnTo>
                                            <a:pt x="50798" y="49645"/>
                                          </a:lnTo>
                                          <a:lnTo>
                                            <a:pt x="66933" y="43882"/>
                                          </a:lnTo>
                                          <a:cubicBezTo>
                                            <a:pt x="68085" y="43882"/>
                                            <a:pt x="69238" y="42730"/>
                                            <a:pt x="69238" y="41577"/>
                                          </a:cubicBezTo>
                                          <a:cubicBezTo>
                                            <a:pt x="69238" y="40425"/>
                                            <a:pt x="69238" y="39272"/>
                                            <a:pt x="68085" y="39272"/>
                                          </a:cubicBezTo>
                                          <a:lnTo>
                                            <a:pt x="53103" y="30052"/>
                                          </a:lnTo>
                                          <a:lnTo>
                                            <a:pt x="53103" y="12764"/>
                                          </a:lnTo>
                                          <a:cubicBezTo>
                                            <a:pt x="53103" y="11612"/>
                                            <a:pt x="51950" y="10459"/>
                                            <a:pt x="51950" y="10459"/>
                                          </a:cubicBezTo>
                                          <a:cubicBezTo>
                                            <a:pt x="50798" y="10459"/>
                                            <a:pt x="49645" y="10459"/>
                                            <a:pt x="48492" y="10459"/>
                                          </a:cubicBezTo>
                                          <a:lnTo>
                                            <a:pt x="34662" y="21984"/>
                                          </a:lnTo>
                                          <a:lnTo>
                                            <a:pt x="17374" y="17374"/>
                                          </a:lnTo>
                                          <a:cubicBezTo>
                                            <a:pt x="16222" y="17374"/>
                                            <a:pt x="15069" y="17374"/>
                                            <a:pt x="13917" y="18527"/>
                                          </a:cubicBezTo>
                                          <a:cubicBezTo>
                                            <a:pt x="12764" y="19679"/>
                                            <a:pt x="12764" y="20832"/>
                                            <a:pt x="13917" y="21984"/>
                                          </a:cubicBezTo>
                                          <a:lnTo>
                                            <a:pt x="20832" y="36967"/>
                                          </a:lnTo>
                                          <a:lnTo>
                                            <a:pt x="10459" y="51950"/>
                                          </a:lnTo>
                                          <a:cubicBezTo>
                                            <a:pt x="10459" y="51950"/>
                                            <a:pt x="10459" y="53103"/>
                                            <a:pt x="11612" y="54255"/>
                                          </a:cubicBezTo>
                                          <a:close/>
                                        </a:path>
                                      </a:pathLst>
                                    </a:custGeom>
                                    <a:solidFill>
                                      <a:schemeClr val="accent6">
                                        <a:lumMod val="50000"/>
                                      </a:schemeClr>
                                    </a:solidFill>
                                    <a:ln w="11525" cap="flat">
                                      <a:noFill/>
                                      <a:prstDash val="solid"/>
                                      <a:miter/>
                                    </a:ln>
                                  </wps:spPr>
                                  <wps:bodyPr rtlCol="0" anchor="ctr"/>
                                </wps:wsp>
                                <wps:wsp>
                                  <wps:cNvPr id="2285" name="Полілінія: фігура 2285"/>
                                  <wps:cNvSpPr/>
                                  <wps:spPr>
                                    <a:xfrm>
                                      <a:off x="2489996" y="2556610"/>
                                      <a:ext cx="69152" cy="69152"/>
                                    </a:xfrm>
                                    <a:custGeom>
                                      <a:avLst/>
                                      <a:gdLst>
                                        <a:gd name="connsiteX0" fmla="*/ 11612 w 69151"/>
                                        <a:gd name="connsiteY0" fmla="*/ 54255 h 69151"/>
                                        <a:gd name="connsiteX1" fmla="*/ 13917 w 69151"/>
                                        <a:gd name="connsiteY1" fmla="*/ 55408 h 69151"/>
                                        <a:gd name="connsiteX2" fmla="*/ 31205 w 69151"/>
                                        <a:gd name="connsiteY2" fmla="*/ 54255 h 69151"/>
                                        <a:gd name="connsiteX3" fmla="*/ 41577 w 69151"/>
                                        <a:gd name="connsiteY3" fmla="*/ 68085 h 69151"/>
                                        <a:gd name="connsiteX4" fmla="*/ 43882 w 69151"/>
                                        <a:gd name="connsiteY4" fmla="*/ 69238 h 69151"/>
                                        <a:gd name="connsiteX5" fmla="*/ 43882 w 69151"/>
                                        <a:gd name="connsiteY5" fmla="*/ 69238 h 69151"/>
                                        <a:gd name="connsiteX6" fmla="*/ 46188 w 69151"/>
                                        <a:gd name="connsiteY6" fmla="*/ 66933 h 69151"/>
                                        <a:gd name="connsiteX7" fmla="*/ 50798 w 69151"/>
                                        <a:gd name="connsiteY7" fmla="*/ 49645 h 69151"/>
                                        <a:gd name="connsiteX8" fmla="*/ 66933 w 69151"/>
                                        <a:gd name="connsiteY8" fmla="*/ 43882 h 69151"/>
                                        <a:gd name="connsiteX9" fmla="*/ 69238 w 69151"/>
                                        <a:gd name="connsiteY9" fmla="*/ 41577 h 69151"/>
                                        <a:gd name="connsiteX10" fmla="*/ 68085 w 69151"/>
                                        <a:gd name="connsiteY10" fmla="*/ 39272 h 69151"/>
                                        <a:gd name="connsiteX11" fmla="*/ 54255 w 69151"/>
                                        <a:gd name="connsiteY11" fmla="*/ 30052 h 69151"/>
                                        <a:gd name="connsiteX12" fmla="*/ 54255 w 69151"/>
                                        <a:gd name="connsiteY12" fmla="*/ 12764 h 69151"/>
                                        <a:gd name="connsiteX13" fmla="*/ 53103 w 69151"/>
                                        <a:gd name="connsiteY13" fmla="*/ 10459 h 69151"/>
                                        <a:gd name="connsiteX14" fmla="*/ 49645 w 69151"/>
                                        <a:gd name="connsiteY14" fmla="*/ 10459 h 69151"/>
                                        <a:gd name="connsiteX15" fmla="*/ 35815 w 69151"/>
                                        <a:gd name="connsiteY15" fmla="*/ 21984 h 69151"/>
                                        <a:gd name="connsiteX16" fmla="*/ 18527 w 69151"/>
                                        <a:gd name="connsiteY16" fmla="*/ 17374 h 69151"/>
                                        <a:gd name="connsiteX17" fmla="*/ 15069 w 69151"/>
                                        <a:gd name="connsiteY17" fmla="*/ 18527 h 69151"/>
                                        <a:gd name="connsiteX18" fmla="*/ 15069 w 69151"/>
                                        <a:gd name="connsiteY18" fmla="*/ 21984 h 69151"/>
                                        <a:gd name="connsiteX19" fmla="*/ 20832 w 69151"/>
                                        <a:gd name="connsiteY19" fmla="*/ 38120 h 69151"/>
                                        <a:gd name="connsiteX20" fmla="*/ 10459 w 69151"/>
                                        <a:gd name="connsiteY20" fmla="*/ 53103 h 69151"/>
                                        <a:gd name="connsiteX21" fmla="*/ 11612 w 69151"/>
                                        <a:gd name="connsiteY21" fmla="*/ 54255 h 69151"/>
                                      </a:gdLst>
                                      <a:ahLst/>
                                      <a:cxnLst>
                                        <a:cxn ang="0">
                                          <a:pos x="connsiteX0" y="connsiteY0"/>
                                        </a:cxn>
                                        <a:cxn ang="0">
                                          <a:pos x="connsiteX1" y="connsiteY1"/>
                                        </a:cxn>
                                        <a:cxn ang="0">
                                          <a:pos x="connsiteX2" y="connsiteY2"/>
                                        </a:cxn>
                                        <a:cxn ang="0">
                                          <a:pos x="connsiteX3" y="connsiteY3"/>
                                        </a:cxn>
                                        <a:cxn ang="0">
                                          <a:pos x="connsiteX4" y="connsiteY4"/>
                                        </a:cxn>
                                        <a:cxn ang="0">
                                          <a:pos x="connsiteX5" y="connsiteY5"/>
                                        </a:cxn>
                                        <a:cxn ang="0">
                                          <a:pos x="connsiteX6" y="connsiteY6"/>
                                        </a:cxn>
                                        <a:cxn ang="0">
                                          <a:pos x="connsiteX7" y="connsiteY7"/>
                                        </a:cxn>
                                        <a:cxn ang="0">
                                          <a:pos x="connsiteX8" y="connsiteY8"/>
                                        </a:cxn>
                                        <a:cxn ang="0">
                                          <a:pos x="connsiteX9" y="connsiteY9"/>
                                        </a:cxn>
                                        <a:cxn ang="0">
                                          <a:pos x="connsiteX10" y="connsiteY10"/>
                                        </a:cxn>
                                        <a:cxn ang="0">
                                          <a:pos x="connsiteX11" y="connsiteY11"/>
                                        </a:cxn>
                                        <a:cxn ang="0">
                                          <a:pos x="connsiteX12" y="connsiteY12"/>
                                        </a:cxn>
                                        <a:cxn ang="0">
                                          <a:pos x="connsiteX13" y="connsiteY13"/>
                                        </a:cxn>
                                        <a:cxn ang="0">
                                          <a:pos x="connsiteX14" y="connsiteY14"/>
                                        </a:cxn>
                                        <a:cxn ang="0">
                                          <a:pos x="connsiteX15" y="connsiteY15"/>
                                        </a:cxn>
                                        <a:cxn ang="0">
                                          <a:pos x="connsiteX16" y="connsiteY16"/>
                                        </a:cxn>
                                        <a:cxn ang="0">
                                          <a:pos x="connsiteX17" y="connsiteY17"/>
                                        </a:cxn>
                                        <a:cxn ang="0">
                                          <a:pos x="connsiteX18" y="connsiteY18"/>
                                        </a:cxn>
                                        <a:cxn ang="0">
                                          <a:pos x="connsiteX19" y="connsiteY19"/>
                                        </a:cxn>
                                        <a:cxn ang="0">
                                          <a:pos x="connsiteX20" y="connsiteY20"/>
                                        </a:cxn>
                                        <a:cxn ang="0">
                                          <a:pos x="connsiteX21" y="connsiteY21"/>
                                        </a:cxn>
                                      </a:cxnLst>
                                      <a:rect l="l" t="t" r="r" b="b"/>
                                      <a:pathLst>
                                        <a:path w="69151" h="69151">
                                          <a:moveTo>
                                            <a:pt x="11612" y="54255"/>
                                          </a:moveTo>
                                          <a:cubicBezTo>
                                            <a:pt x="11612" y="55408"/>
                                            <a:pt x="12764" y="55408"/>
                                            <a:pt x="13917" y="55408"/>
                                          </a:cubicBezTo>
                                          <a:lnTo>
                                            <a:pt x="31205" y="54255"/>
                                          </a:lnTo>
                                          <a:lnTo>
                                            <a:pt x="41577" y="68085"/>
                                          </a:lnTo>
                                          <a:cubicBezTo>
                                            <a:pt x="41577" y="69238"/>
                                            <a:pt x="42730" y="69238"/>
                                            <a:pt x="43882" y="69238"/>
                                          </a:cubicBezTo>
                                          <a:cubicBezTo>
                                            <a:pt x="43882" y="69238"/>
                                            <a:pt x="43882" y="69238"/>
                                            <a:pt x="43882" y="69238"/>
                                          </a:cubicBezTo>
                                          <a:cubicBezTo>
                                            <a:pt x="45035" y="69238"/>
                                            <a:pt x="46188" y="68085"/>
                                            <a:pt x="46188" y="66933"/>
                                          </a:cubicBezTo>
                                          <a:lnTo>
                                            <a:pt x="50798" y="49645"/>
                                          </a:lnTo>
                                          <a:lnTo>
                                            <a:pt x="66933" y="43882"/>
                                          </a:lnTo>
                                          <a:cubicBezTo>
                                            <a:pt x="68085" y="43882"/>
                                            <a:pt x="69238" y="42730"/>
                                            <a:pt x="69238" y="41577"/>
                                          </a:cubicBezTo>
                                          <a:cubicBezTo>
                                            <a:pt x="69238" y="40425"/>
                                            <a:pt x="69238" y="39272"/>
                                            <a:pt x="68085" y="39272"/>
                                          </a:cubicBezTo>
                                          <a:lnTo>
                                            <a:pt x="54255" y="30052"/>
                                          </a:lnTo>
                                          <a:lnTo>
                                            <a:pt x="54255" y="12764"/>
                                          </a:lnTo>
                                          <a:cubicBezTo>
                                            <a:pt x="54255" y="11612"/>
                                            <a:pt x="53103" y="10459"/>
                                            <a:pt x="53103" y="10459"/>
                                          </a:cubicBezTo>
                                          <a:cubicBezTo>
                                            <a:pt x="51950" y="10459"/>
                                            <a:pt x="50798" y="10459"/>
                                            <a:pt x="49645" y="10459"/>
                                          </a:cubicBezTo>
                                          <a:lnTo>
                                            <a:pt x="35815" y="21984"/>
                                          </a:lnTo>
                                          <a:lnTo>
                                            <a:pt x="18527" y="17374"/>
                                          </a:lnTo>
                                          <a:cubicBezTo>
                                            <a:pt x="17374" y="17374"/>
                                            <a:pt x="16222" y="17374"/>
                                            <a:pt x="15069" y="18527"/>
                                          </a:cubicBezTo>
                                          <a:cubicBezTo>
                                            <a:pt x="13917" y="19679"/>
                                            <a:pt x="13917" y="20832"/>
                                            <a:pt x="15069" y="21984"/>
                                          </a:cubicBezTo>
                                          <a:lnTo>
                                            <a:pt x="20832" y="38120"/>
                                          </a:lnTo>
                                          <a:lnTo>
                                            <a:pt x="10459" y="53103"/>
                                          </a:lnTo>
                                          <a:cubicBezTo>
                                            <a:pt x="10459" y="51950"/>
                                            <a:pt x="10459" y="53103"/>
                                            <a:pt x="11612" y="54255"/>
                                          </a:cubicBezTo>
                                          <a:close/>
                                        </a:path>
                                      </a:pathLst>
                                    </a:custGeom>
                                    <a:solidFill>
                                      <a:schemeClr val="accent6">
                                        <a:lumMod val="50000"/>
                                      </a:schemeClr>
                                    </a:solidFill>
                                    <a:ln w="11525" cap="flat">
                                      <a:noFill/>
                                      <a:prstDash val="solid"/>
                                      <a:miter/>
                                    </a:ln>
                                  </wps:spPr>
                                  <wps:bodyPr rtlCol="0" anchor="ctr"/>
                                </wps:wsp>
                                <wps:wsp>
                                  <wps:cNvPr id="2286" name="Полілінія: фігура 2286"/>
                                  <wps:cNvSpPr/>
                                  <wps:spPr>
                                    <a:xfrm>
                                      <a:off x="2340168" y="2683387"/>
                                      <a:ext cx="80677" cy="80677"/>
                                    </a:xfrm>
                                    <a:custGeom>
                                      <a:avLst/>
                                      <a:gdLst>
                                        <a:gd name="connsiteX0" fmla="*/ 21984 w 80676"/>
                                        <a:gd name="connsiteY0" fmla="*/ 78458 h 80676"/>
                                        <a:gd name="connsiteX1" fmla="*/ 25442 w 80676"/>
                                        <a:gd name="connsiteY1" fmla="*/ 78458 h 80676"/>
                                        <a:gd name="connsiteX2" fmla="*/ 45035 w 80676"/>
                                        <a:gd name="connsiteY2" fmla="*/ 68085 h 80676"/>
                                        <a:gd name="connsiteX3" fmla="*/ 63475 w 80676"/>
                                        <a:gd name="connsiteY3" fmla="*/ 78458 h 80676"/>
                                        <a:gd name="connsiteX4" fmla="*/ 64628 w 80676"/>
                                        <a:gd name="connsiteY4" fmla="*/ 78458 h 80676"/>
                                        <a:gd name="connsiteX5" fmla="*/ 65780 w 80676"/>
                                        <a:gd name="connsiteY5" fmla="*/ 78458 h 80676"/>
                                        <a:gd name="connsiteX6" fmla="*/ 66933 w 80676"/>
                                        <a:gd name="connsiteY6" fmla="*/ 76153 h 80676"/>
                                        <a:gd name="connsiteX7" fmla="*/ 63475 w 80676"/>
                                        <a:gd name="connsiteY7" fmla="*/ 55408 h 80676"/>
                                        <a:gd name="connsiteX8" fmla="*/ 79611 w 80676"/>
                                        <a:gd name="connsiteY8" fmla="*/ 40425 h 80676"/>
                                        <a:gd name="connsiteX9" fmla="*/ 80763 w 80676"/>
                                        <a:gd name="connsiteY9" fmla="*/ 36967 h 80676"/>
                                        <a:gd name="connsiteX10" fmla="*/ 78458 w 80676"/>
                                        <a:gd name="connsiteY10" fmla="*/ 34662 h 80676"/>
                                        <a:gd name="connsiteX11" fmla="*/ 57713 w 80676"/>
                                        <a:gd name="connsiteY11" fmla="*/ 31205 h 80676"/>
                                        <a:gd name="connsiteX12" fmla="*/ 48493 w 80676"/>
                                        <a:gd name="connsiteY12" fmla="*/ 11612 h 80676"/>
                                        <a:gd name="connsiteX13" fmla="*/ 46188 w 80676"/>
                                        <a:gd name="connsiteY13" fmla="*/ 10459 h 80676"/>
                                        <a:gd name="connsiteX14" fmla="*/ 43882 w 80676"/>
                                        <a:gd name="connsiteY14" fmla="*/ 11612 h 80676"/>
                                        <a:gd name="connsiteX15" fmla="*/ 34662 w 80676"/>
                                        <a:gd name="connsiteY15" fmla="*/ 31205 h 80676"/>
                                        <a:gd name="connsiteX16" fmla="*/ 12764 w 80676"/>
                                        <a:gd name="connsiteY16" fmla="*/ 34662 h 80676"/>
                                        <a:gd name="connsiteX17" fmla="*/ 10459 w 80676"/>
                                        <a:gd name="connsiteY17" fmla="*/ 36967 h 80676"/>
                                        <a:gd name="connsiteX18" fmla="*/ 11612 w 80676"/>
                                        <a:gd name="connsiteY18" fmla="*/ 40425 h 80676"/>
                                        <a:gd name="connsiteX19" fmla="*/ 26595 w 80676"/>
                                        <a:gd name="connsiteY19" fmla="*/ 55408 h 80676"/>
                                        <a:gd name="connsiteX20" fmla="*/ 23137 w 80676"/>
                                        <a:gd name="connsiteY20" fmla="*/ 76153 h 80676"/>
                                        <a:gd name="connsiteX21" fmla="*/ 21984 w 80676"/>
                                        <a:gd name="connsiteY21" fmla="*/ 78458 h 80676"/>
                                      </a:gdLst>
                                      <a:ahLst/>
                                      <a:cxnLst>
                                        <a:cxn ang="0">
                                          <a:pos x="connsiteX0" y="connsiteY0"/>
                                        </a:cxn>
                                        <a:cxn ang="0">
                                          <a:pos x="connsiteX1" y="connsiteY1"/>
                                        </a:cxn>
                                        <a:cxn ang="0">
                                          <a:pos x="connsiteX2" y="connsiteY2"/>
                                        </a:cxn>
                                        <a:cxn ang="0">
                                          <a:pos x="connsiteX3" y="connsiteY3"/>
                                        </a:cxn>
                                        <a:cxn ang="0">
                                          <a:pos x="connsiteX4" y="connsiteY4"/>
                                        </a:cxn>
                                        <a:cxn ang="0">
                                          <a:pos x="connsiteX5" y="connsiteY5"/>
                                        </a:cxn>
                                        <a:cxn ang="0">
                                          <a:pos x="connsiteX6" y="connsiteY6"/>
                                        </a:cxn>
                                        <a:cxn ang="0">
                                          <a:pos x="connsiteX7" y="connsiteY7"/>
                                        </a:cxn>
                                        <a:cxn ang="0">
                                          <a:pos x="connsiteX8" y="connsiteY8"/>
                                        </a:cxn>
                                        <a:cxn ang="0">
                                          <a:pos x="connsiteX9" y="connsiteY9"/>
                                        </a:cxn>
                                        <a:cxn ang="0">
                                          <a:pos x="connsiteX10" y="connsiteY10"/>
                                        </a:cxn>
                                        <a:cxn ang="0">
                                          <a:pos x="connsiteX11" y="connsiteY11"/>
                                        </a:cxn>
                                        <a:cxn ang="0">
                                          <a:pos x="connsiteX12" y="connsiteY12"/>
                                        </a:cxn>
                                        <a:cxn ang="0">
                                          <a:pos x="connsiteX13" y="connsiteY13"/>
                                        </a:cxn>
                                        <a:cxn ang="0">
                                          <a:pos x="connsiteX14" y="connsiteY14"/>
                                        </a:cxn>
                                        <a:cxn ang="0">
                                          <a:pos x="connsiteX15" y="connsiteY15"/>
                                        </a:cxn>
                                        <a:cxn ang="0">
                                          <a:pos x="connsiteX16" y="connsiteY16"/>
                                        </a:cxn>
                                        <a:cxn ang="0">
                                          <a:pos x="connsiteX17" y="connsiteY17"/>
                                        </a:cxn>
                                        <a:cxn ang="0">
                                          <a:pos x="connsiteX18" y="connsiteY18"/>
                                        </a:cxn>
                                        <a:cxn ang="0">
                                          <a:pos x="connsiteX19" y="connsiteY19"/>
                                        </a:cxn>
                                        <a:cxn ang="0">
                                          <a:pos x="connsiteX20" y="connsiteY20"/>
                                        </a:cxn>
                                        <a:cxn ang="0">
                                          <a:pos x="connsiteX21" y="connsiteY21"/>
                                        </a:cxn>
                                      </a:cxnLst>
                                      <a:rect l="l" t="t" r="r" b="b"/>
                                      <a:pathLst>
                                        <a:path w="80676" h="80676">
                                          <a:moveTo>
                                            <a:pt x="21984" y="78458"/>
                                          </a:moveTo>
                                          <a:cubicBezTo>
                                            <a:pt x="23137" y="79611"/>
                                            <a:pt x="24290" y="79611"/>
                                            <a:pt x="25442" y="78458"/>
                                          </a:cubicBezTo>
                                          <a:lnTo>
                                            <a:pt x="45035" y="68085"/>
                                          </a:lnTo>
                                          <a:lnTo>
                                            <a:pt x="63475" y="78458"/>
                                          </a:lnTo>
                                          <a:cubicBezTo>
                                            <a:pt x="63475" y="78458"/>
                                            <a:pt x="64628" y="78458"/>
                                            <a:pt x="64628" y="78458"/>
                                          </a:cubicBezTo>
                                          <a:cubicBezTo>
                                            <a:pt x="65780" y="78458"/>
                                            <a:pt x="65780" y="78458"/>
                                            <a:pt x="65780" y="78458"/>
                                          </a:cubicBezTo>
                                          <a:cubicBezTo>
                                            <a:pt x="66933" y="77306"/>
                                            <a:pt x="66933" y="77306"/>
                                            <a:pt x="66933" y="76153"/>
                                          </a:cubicBezTo>
                                          <a:lnTo>
                                            <a:pt x="63475" y="55408"/>
                                          </a:lnTo>
                                          <a:lnTo>
                                            <a:pt x="79611" y="40425"/>
                                          </a:lnTo>
                                          <a:cubicBezTo>
                                            <a:pt x="80763" y="39272"/>
                                            <a:pt x="80763" y="38120"/>
                                            <a:pt x="80763" y="36967"/>
                                          </a:cubicBezTo>
                                          <a:cubicBezTo>
                                            <a:pt x="80763" y="35815"/>
                                            <a:pt x="79611" y="34662"/>
                                            <a:pt x="78458" y="34662"/>
                                          </a:cubicBezTo>
                                          <a:lnTo>
                                            <a:pt x="57713" y="31205"/>
                                          </a:lnTo>
                                          <a:lnTo>
                                            <a:pt x="48493" y="11612"/>
                                          </a:lnTo>
                                          <a:cubicBezTo>
                                            <a:pt x="48493" y="10459"/>
                                            <a:pt x="47340" y="10459"/>
                                            <a:pt x="46188" y="10459"/>
                                          </a:cubicBezTo>
                                          <a:cubicBezTo>
                                            <a:pt x="45035" y="10459"/>
                                            <a:pt x="43882" y="11612"/>
                                            <a:pt x="43882" y="11612"/>
                                          </a:cubicBezTo>
                                          <a:lnTo>
                                            <a:pt x="34662" y="31205"/>
                                          </a:lnTo>
                                          <a:lnTo>
                                            <a:pt x="12764" y="34662"/>
                                          </a:lnTo>
                                          <a:cubicBezTo>
                                            <a:pt x="11612" y="34662"/>
                                            <a:pt x="10459" y="35815"/>
                                            <a:pt x="10459" y="36967"/>
                                          </a:cubicBezTo>
                                          <a:cubicBezTo>
                                            <a:pt x="10459" y="38120"/>
                                            <a:pt x="10459" y="39272"/>
                                            <a:pt x="11612" y="40425"/>
                                          </a:cubicBezTo>
                                          <a:lnTo>
                                            <a:pt x="26595" y="55408"/>
                                          </a:lnTo>
                                          <a:lnTo>
                                            <a:pt x="23137" y="76153"/>
                                          </a:lnTo>
                                          <a:cubicBezTo>
                                            <a:pt x="20832" y="77306"/>
                                            <a:pt x="20832" y="78458"/>
                                            <a:pt x="21984" y="78458"/>
                                          </a:cubicBezTo>
                                          <a:close/>
                                        </a:path>
                                      </a:pathLst>
                                    </a:custGeom>
                                    <a:solidFill>
                                      <a:schemeClr val="accent6">
                                        <a:lumMod val="50000"/>
                                      </a:schemeClr>
                                    </a:solidFill>
                                    <a:ln w="11525" cap="flat">
                                      <a:noFill/>
                                      <a:prstDash val="solid"/>
                                      <a:miter/>
                                    </a:ln>
                                  </wps:spPr>
                                  <wps:bodyPr rtlCol="0" anchor="ctr"/>
                                </wps:wsp>
                                <wps:wsp>
                                  <wps:cNvPr id="2287" name="Полілінія: фігура 2287"/>
                                  <wps:cNvSpPr/>
                                  <wps:spPr>
                                    <a:xfrm>
                                      <a:off x="2453116" y="2768674"/>
                                      <a:ext cx="92202" cy="80677"/>
                                    </a:xfrm>
                                    <a:custGeom>
                                      <a:avLst/>
                                      <a:gdLst>
                                        <a:gd name="connsiteX0" fmla="*/ 42730 w 92202"/>
                                        <a:gd name="connsiteY0" fmla="*/ 10459 h 80676"/>
                                        <a:gd name="connsiteX1" fmla="*/ 40425 w 92202"/>
                                        <a:gd name="connsiteY1" fmla="*/ 12764 h 80676"/>
                                        <a:gd name="connsiteX2" fmla="*/ 33510 w 92202"/>
                                        <a:gd name="connsiteY2" fmla="*/ 32357 h 80676"/>
                                        <a:gd name="connsiteX3" fmla="*/ 12764 w 92202"/>
                                        <a:gd name="connsiteY3" fmla="*/ 38120 h 80676"/>
                                        <a:gd name="connsiteX4" fmla="*/ 10459 w 92202"/>
                                        <a:gd name="connsiteY4" fmla="*/ 40425 h 80676"/>
                                        <a:gd name="connsiteX5" fmla="*/ 11612 w 92202"/>
                                        <a:gd name="connsiteY5" fmla="*/ 42730 h 80676"/>
                                        <a:gd name="connsiteX6" fmla="*/ 28900 w 92202"/>
                                        <a:gd name="connsiteY6" fmla="*/ 56560 h 80676"/>
                                        <a:gd name="connsiteX7" fmla="*/ 27747 w 92202"/>
                                        <a:gd name="connsiteY7" fmla="*/ 78458 h 80676"/>
                                        <a:gd name="connsiteX8" fmla="*/ 28900 w 92202"/>
                                        <a:gd name="connsiteY8" fmla="*/ 80763 h 80676"/>
                                        <a:gd name="connsiteX9" fmla="*/ 30052 w 92202"/>
                                        <a:gd name="connsiteY9" fmla="*/ 80763 h 80676"/>
                                        <a:gd name="connsiteX10" fmla="*/ 31205 w 92202"/>
                                        <a:gd name="connsiteY10" fmla="*/ 80763 h 80676"/>
                                        <a:gd name="connsiteX11" fmla="*/ 49645 w 92202"/>
                                        <a:gd name="connsiteY11" fmla="*/ 69238 h 80676"/>
                                        <a:gd name="connsiteX12" fmla="*/ 69238 w 92202"/>
                                        <a:gd name="connsiteY12" fmla="*/ 77306 h 80676"/>
                                        <a:gd name="connsiteX13" fmla="*/ 72696 w 92202"/>
                                        <a:gd name="connsiteY13" fmla="*/ 77306 h 80676"/>
                                        <a:gd name="connsiteX14" fmla="*/ 73848 w 92202"/>
                                        <a:gd name="connsiteY14" fmla="*/ 73848 h 80676"/>
                                        <a:gd name="connsiteX15" fmla="*/ 68085 w 92202"/>
                                        <a:gd name="connsiteY15" fmla="*/ 53103 h 80676"/>
                                        <a:gd name="connsiteX16" fmla="*/ 81916 w 92202"/>
                                        <a:gd name="connsiteY16" fmla="*/ 36967 h 80676"/>
                                        <a:gd name="connsiteX17" fmla="*/ 81916 w 92202"/>
                                        <a:gd name="connsiteY17" fmla="*/ 33510 h 80676"/>
                                        <a:gd name="connsiteX18" fmla="*/ 79611 w 92202"/>
                                        <a:gd name="connsiteY18" fmla="*/ 32357 h 80676"/>
                                        <a:gd name="connsiteX19" fmla="*/ 57713 w 92202"/>
                                        <a:gd name="connsiteY19" fmla="*/ 31205 h 80676"/>
                                        <a:gd name="connsiteX20" fmla="*/ 46187 w 92202"/>
                                        <a:gd name="connsiteY20" fmla="*/ 12764 h 80676"/>
                                        <a:gd name="connsiteX21" fmla="*/ 42730 w 92202"/>
                                        <a:gd name="connsiteY21" fmla="*/ 10459 h 80676"/>
                                      </a:gdLst>
                                      <a:ahLst/>
                                      <a:cxnLst>
                                        <a:cxn ang="0">
                                          <a:pos x="connsiteX0" y="connsiteY0"/>
                                        </a:cxn>
                                        <a:cxn ang="0">
                                          <a:pos x="connsiteX1" y="connsiteY1"/>
                                        </a:cxn>
                                        <a:cxn ang="0">
                                          <a:pos x="connsiteX2" y="connsiteY2"/>
                                        </a:cxn>
                                        <a:cxn ang="0">
                                          <a:pos x="connsiteX3" y="connsiteY3"/>
                                        </a:cxn>
                                        <a:cxn ang="0">
                                          <a:pos x="connsiteX4" y="connsiteY4"/>
                                        </a:cxn>
                                        <a:cxn ang="0">
                                          <a:pos x="connsiteX5" y="connsiteY5"/>
                                        </a:cxn>
                                        <a:cxn ang="0">
                                          <a:pos x="connsiteX6" y="connsiteY6"/>
                                        </a:cxn>
                                        <a:cxn ang="0">
                                          <a:pos x="connsiteX7" y="connsiteY7"/>
                                        </a:cxn>
                                        <a:cxn ang="0">
                                          <a:pos x="connsiteX8" y="connsiteY8"/>
                                        </a:cxn>
                                        <a:cxn ang="0">
                                          <a:pos x="connsiteX9" y="connsiteY9"/>
                                        </a:cxn>
                                        <a:cxn ang="0">
                                          <a:pos x="connsiteX10" y="connsiteY10"/>
                                        </a:cxn>
                                        <a:cxn ang="0">
                                          <a:pos x="connsiteX11" y="connsiteY11"/>
                                        </a:cxn>
                                        <a:cxn ang="0">
                                          <a:pos x="connsiteX12" y="connsiteY12"/>
                                        </a:cxn>
                                        <a:cxn ang="0">
                                          <a:pos x="connsiteX13" y="connsiteY13"/>
                                        </a:cxn>
                                        <a:cxn ang="0">
                                          <a:pos x="connsiteX14" y="connsiteY14"/>
                                        </a:cxn>
                                        <a:cxn ang="0">
                                          <a:pos x="connsiteX15" y="connsiteY15"/>
                                        </a:cxn>
                                        <a:cxn ang="0">
                                          <a:pos x="connsiteX16" y="connsiteY16"/>
                                        </a:cxn>
                                        <a:cxn ang="0">
                                          <a:pos x="connsiteX17" y="connsiteY17"/>
                                        </a:cxn>
                                        <a:cxn ang="0">
                                          <a:pos x="connsiteX18" y="connsiteY18"/>
                                        </a:cxn>
                                        <a:cxn ang="0">
                                          <a:pos x="connsiteX19" y="connsiteY19"/>
                                        </a:cxn>
                                        <a:cxn ang="0">
                                          <a:pos x="connsiteX20" y="connsiteY20"/>
                                        </a:cxn>
                                        <a:cxn ang="0">
                                          <a:pos x="connsiteX21" y="connsiteY21"/>
                                        </a:cxn>
                                      </a:cxnLst>
                                      <a:rect l="l" t="t" r="r" b="b"/>
                                      <a:pathLst>
                                        <a:path w="92202" h="80676">
                                          <a:moveTo>
                                            <a:pt x="42730" y="10459"/>
                                          </a:moveTo>
                                          <a:cubicBezTo>
                                            <a:pt x="41577" y="10459"/>
                                            <a:pt x="40425" y="11612"/>
                                            <a:pt x="40425" y="12764"/>
                                          </a:cubicBezTo>
                                          <a:lnTo>
                                            <a:pt x="33510" y="32357"/>
                                          </a:lnTo>
                                          <a:lnTo>
                                            <a:pt x="12764" y="38120"/>
                                          </a:lnTo>
                                          <a:cubicBezTo>
                                            <a:pt x="11612" y="38120"/>
                                            <a:pt x="10459" y="39272"/>
                                            <a:pt x="10459" y="40425"/>
                                          </a:cubicBezTo>
                                          <a:cubicBezTo>
                                            <a:pt x="10459" y="41577"/>
                                            <a:pt x="10459" y="42730"/>
                                            <a:pt x="11612" y="42730"/>
                                          </a:cubicBezTo>
                                          <a:lnTo>
                                            <a:pt x="28900" y="56560"/>
                                          </a:lnTo>
                                          <a:lnTo>
                                            <a:pt x="27747" y="78458"/>
                                          </a:lnTo>
                                          <a:cubicBezTo>
                                            <a:pt x="27747" y="79611"/>
                                            <a:pt x="27747" y="80763"/>
                                            <a:pt x="28900" y="80763"/>
                                          </a:cubicBezTo>
                                          <a:cubicBezTo>
                                            <a:pt x="28900" y="80763"/>
                                            <a:pt x="30052" y="80763"/>
                                            <a:pt x="30052" y="80763"/>
                                          </a:cubicBezTo>
                                          <a:cubicBezTo>
                                            <a:pt x="30052" y="80763"/>
                                            <a:pt x="31205" y="80763"/>
                                            <a:pt x="31205" y="80763"/>
                                          </a:cubicBezTo>
                                          <a:lnTo>
                                            <a:pt x="49645" y="69238"/>
                                          </a:lnTo>
                                          <a:lnTo>
                                            <a:pt x="69238" y="77306"/>
                                          </a:lnTo>
                                          <a:cubicBezTo>
                                            <a:pt x="70390" y="77306"/>
                                            <a:pt x="71543" y="77306"/>
                                            <a:pt x="72696" y="77306"/>
                                          </a:cubicBezTo>
                                          <a:cubicBezTo>
                                            <a:pt x="73848" y="76153"/>
                                            <a:pt x="73848" y="75001"/>
                                            <a:pt x="73848" y="73848"/>
                                          </a:cubicBezTo>
                                          <a:lnTo>
                                            <a:pt x="68085" y="53103"/>
                                          </a:lnTo>
                                          <a:lnTo>
                                            <a:pt x="81916" y="36967"/>
                                          </a:lnTo>
                                          <a:cubicBezTo>
                                            <a:pt x="83068" y="35815"/>
                                            <a:pt x="83068" y="34662"/>
                                            <a:pt x="81916" y="33510"/>
                                          </a:cubicBezTo>
                                          <a:cubicBezTo>
                                            <a:pt x="81916" y="32357"/>
                                            <a:pt x="80763" y="32357"/>
                                            <a:pt x="79611" y="32357"/>
                                          </a:cubicBezTo>
                                          <a:lnTo>
                                            <a:pt x="57713" y="31205"/>
                                          </a:lnTo>
                                          <a:lnTo>
                                            <a:pt x="46187" y="12764"/>
                                          </a:lnTo>
                                          <a:cubicBezTo>
                                            <a:pt x="45035" y="10459"/>
                                            <a:pt x="43882" y="10459"/>
                                            <a:pt x="42730" y="10459"/>
                                          </a:cubicBezTo>
                                          <a:close/>
                                        </a:path>
                                      </a:pathLst>
                                    </a:custGeom>
                                    <a:solidFill>
                                      <a:schemeClr val="accent6">
                                        <a:lumMod val="50000"/>
                                      </a:schemeClr>
                                    </a:solidFill>
                                    <a:ln w="11525" cap="flat">
                                      <a:noFill/>
                                      <a:prstDash val="solid"/>
                                      <a:miter/>
                                    </a:ln>
                                  </wps:spPr>
                                  <wps:bodyPr rtlCol="0" anchor="ctr"/>
                                </wps:wsp>
                                <wps:wsp>
                                  <wps:cNvPr id="2288" name="Полілінія: фігура 2288"/>
                                  <wps:cNvSpPr/>
                                  <wps:spPr>
                                    <a:xfrm>
                                      <a:off x="2262949" y="2330715"/>
                                      <a:ext cx="195929" cy="34576"/>
                                    </a:xfrm>
                                    <a:custGeom>
                                      <a:avLst/>
                                      <a:gdLst>
                                        <a:gd name="connsiteX0" fmla="*/ 196016 w 195929"/>
                                        <a:gd name="connsiteY0" fmla="*/ 21984 h 34575"/>
                                        <a:gd name="connsiteX1" fmla="*/ 184490 w 195929"/>
                                        <a:gd name="connsiteY1" fmla="*/ 10459 h 34575"/>
                                        <a:gd name="connsiteX2" fmla="*/ 184490 w 195929"/>
                                        <a:gd name="connsiteY2" fmla="*/ 10459 h 34575"/>
                                        <a:gd name="connsiteX3" fmla="*/ 21984 w 195929"/>
                                        <a:gd name="connsiteY3" fmla="*/ 11612 h 34575"/>
                                        <a:gd name="connsiteX4" fmla="*/ 10459 w 195929"/>
                                        <a:gd name="connsiteY4" fmla="*/ 23137 h 34575"/>
                                        <a:gd name="connsiteX5" fmla="*/ 21984 w 195929"/>
                                        <a:gd name="connsiteY5" fmla="*/ 34662 h 34575"/>
                                        <a:gd name="connsiteX6" fmla="*/ 21984 w 195929"/>
                                        <a:gd name="connsiteY6" fmla="*/ 34662 h 34575"/>
                                        <a:gd name="connsiteX7" fmla="*/ 184490 w 195929"/>
                                        <a:gd name="connsiteY7" fmla="*/ 33510 h 34575"/>
                                        <a:gd name="connsiteX8" fmla="*/ 196016 w 195929"/>
                                        <a:gd name="connsiteY8" fmla="*/ 21984 h 34575"/>
                                      </a:gdLst>
                                      <a:ahLst/>
                                      <a:cxnLst>
                                        <a:cxn ang="0">
                                          <a:pos x="connsiteX0" y="connsiteY0"/>
                                        </a:cxn>
                                        <a:cxn ang="0">
                                          <a:pos x="connsiteX1" y="connsiteY1"/>
                                        </a:cxn>
                                        <a:cxn ang="0">
                                          <a:pos x="connsiteX2" y="connsiteY2"/>
                                        </a:cxn>
                                        <a:cxn ang="0">
                                          <a:pos x="connsiteX3" y="connsiteY3"/>
                                        </a:cxn>
                                        <a:cxn ang="0">
                                          <a:pos x="connsiteX4" y="connsiteY4"/>
                                        </a:cxn>
                                        <a:cxn ang="0">
                                          <a:pos x="connsiteX5" y="connsiteY5"/>
                                        </a:cxn>
                                        <a:cxn ang="0">
                                          <a:pos x="connsiteX6" y="connsiteY6"/>
                                        </a:cxn>
                                        <a:cxn ang="0">
                                          <a:pos x="connsiteX7" y="connsiteY7"/>
                                        </a:cxn>
                                        <a:cxn ang="0">
                                          <a:pos x="connsiteX8" y="connsiteY8"/>
                                        </a:cxn>
                                      </a:cxnLst>
                                      <a:rect l="l" t="t" r="r" b="b"/>
                                      <a:pathLst>
                                        <a:path w="195929" h="34575">
                                          <a:moveTo>
                                            <a:pt x="196016" y="21984"/>
                                          </a:moveTo>
                                          <a:cubicBezTo>
                                            <a:pt x="196016" y="15069"/>
                                            <a:pt x="190253" y="10459"/>
                                            <a:pt x="184490" y="10459"/>
                                          </a:cubicBezTo>
                                          <a:cubicBezTo>
                                            <a:pt x="184490" y="10459"/>
                                            <a:pt x="184490" y="10459"/>
                                            <a:pt x="184490" y="10459"/>
                                          </a:cubicBezTo>
                                          <a:lnTo>
                                            <a:pt x="21984" y="11612"/>
                                          </a:lnTo>
                                          <a:cubicBezTo>
                                            <a:pt x="15069" y="11612"/>
                                            <a:pt x="10459" y="17374"/>
                                            <a:pt x="10459" y="23137"/>
                                          </a:cubicBezTo>
                                          <a:cubicBezTo>
                                            <a:pt x="10459" y="30052"/>
                                            <a:pt x="16222" y="34662"/>
                                            <a:pt x="21984" y="34662"/>
                                          </a:cubicBezTo>
                                          <a:cubicBezTo>
                                            <a:pt x="21984" y="34662"/>
                                            <a:pt x="21984" y="34662"/>
                                            <a:pt x="21984" y="34662"/>
                                          </a:cubicBezTo>
                                          <a:lnTo>
                                            <a:pt x="184490" y="33510"/>
                                          </a:lnTo>
                                          <a:cubicBezTo>
                                            <a:pt x="191406" y="33510"/>
                                            <a:pt x="196016" y="28900"/>
                                            <a:pt x="196016" y="21984"/>
                                          </a:cubicBezTo>
                                          <a:close/>
                                        </a:path>
                                      </a:pathLst>
                                    </a:custGeom>
                                    <a:solidFill>
                                      <a:schemeClr val="accent6">
                                        <a:lumMod val="50000"/>
                                      </a:schemeClr>
                                    </a:solidFill>
                                    <a:ln w="11525" cap="flat">
                                      <a:noFill/>
                                      <a:prstDash val="solid"/>
                                      <a:miter/>
                                    </a:ln>
                                  </wps:spPr>
                                  <wps:bodyPr rtlCol="0" anchor="ctr"/>
                                </wps:wsp>
                                <wps:wsp>
                                  <wps:cNvPr id="2289" name="Полілінія: фігура 2289"/>
                                  <wps:cNvSpPr/>
                                  <wps:spPr>
                                    <a:xfrm>
                                      <a:off x="2139629" y="2333020"/>
                                      <a:ext cx="103727" cy="34576"/>
                                    </a:xfrm>
                                    <a:custGeom>
                                      <a:avLst/>
                                      <a:gdLst>
                                        <a:gd name="connsiteX0" fmla="*/ 10459 w 103727"/>
                                        <a:gd name="connsiteY0" fmla="*/ 21984 h 34575"/>
                                        <a:gd name="connsiteX1" fmla="*/ 21984 w 103727"/>
                                        <a:gd name="connsiteY1" fmla="*/ 33510 h 34575"/>
                                        <a:gd name="connsiteX2" fmla="*/ 21984 w 103727"/>
                                        <a:gd name="connsiteY2" fmla="*/ 33510 h 34575"/>
                                        <a:gd name="connsiteX3" fmla="*/ 91136 w 103727"/>
                                        <a:gd name="connsiteY3" fmla="*/ 33510 h 34575"/>
                                        <a:gd name="connsiteX4" fmla="*/ 102661 w 103727"/>
                                        <a:gd name="connsiteY4" fmla="*/ 21984 h 34575"/>
                                        <a:gd name="connsiteX5" fmla="*/ 91136 w 103727"/>
                                        <a:gd name="connsiteY5" fmla="*/ 10459 h 34575"/>
                                        <a:gd name="connsiteX6" fmla="*/ 91136 w 103727"/>
                                        <a:gd name="connsiteY6" fmla="*/ 10459 h 34575"/>
                                        <a:gd name="connsiteX7" fmla="*/ 21984 w 103727"/>
                                        <a:gd name="connsiteY7" fmla="*/ 10459 h 34575"/>
                                        <a:gd name="connsiteX8" fmla="*/ 10459 w 103727"/>
                                        <a:gd name="connsiteY8" fmla="*/ 21984 h 34575"/>
                                      </a:gdLst>
                                      <a:ahLst/>
                                      <a:cxnLst>
                                        <a:cxn ang="0">
                                          <a:pos x="connsiteX0" y="connsiteY0"/>
                                        </a:cxn>
                                        <a:cxn ang="0">
                                          <a:pos x="connsiteX1" y="connsiteY1"/>
                                        </a:cxn>
                                        <a:cxn ang="0">
                                          <a:pos x="connsiteX2" y="connsiteY2"/>
                                        </a:cxn>
                                        <a:cxn ang="0">
                                          <a:pos x="connsiteX3" y="connsiteY3"/>
                                        </a:cxn>
                                        <a:cxn ang="0">
                                          <a:pos x="connsiteX4" y="connsiteY4"/>
                                        </a:cxn>
                                        <a:cxn ang="0">
                                          <a:pos x="connsiteX5" y="connsiteY5"/>
                                        </a:cxn>
                                        <a:cxn ang="0">
                                          <a:pos x="connsiteX6" y="connsiteY6"/>
                                        </a:cxn>
                                        <a:cxn ang="0">
                                          <a:pos x="connsiteX7" y="connsiteY7"/>
                                        </a:cxn>
                                        <a:cxn ang="0">
                                          <a:pos x="connsiteX8" y="connsiteY8"/>
                                        </a:cxn>
                                      </a:cxnLst>
                                      <a:rect l="l" t="t" r="r" b="b"/>
                                      <a:pathLst>
                                        <a:path w="103727" h="34575">
                                          <a:moveTo>
                                            <a:pt x="10459" y="21984"/>
                                          </a:moveTo>
                                          <a:cubicBezTo>
                                            <a:pt x="10459" y="28900"/>
                                            <a:pt x="16222" y="33510"/>
                                            <a:pt x="21984" y="33510"/>
                                          </a:cubicBezTo>
                                          <a:cubicBezTo>
                                            <a:pt x="21984" y="33510"/>
                                            <a:pt x="21984" y="33510"/>
                                            <a:pt x="21984" y="33510"/>
                                          </a:cubicBezTo>
                                          <a:lnTo>
                                            <a:pt x="91136" y="33510"/>
                                          </a:lnTo>
                                          <a:cubicBezTo>
                                            <a:pt x="98051" y="33510"/>
                                            <a:pt x="102661" y="27747"/>
                                            <a:pt x="102661" y="21984"/>
                                          </a:cubicBezTo>
                                          <a:cubicBezTo>
                                            <a:pt x="102661" y="15069"/>
                                            <a:pt x="96899" y="10459"/>
                                            <a:pt x="91136" y="10459"/>
                                          </a:cubicBezTo>
                                          <a:cubicBezTo>
                                            <a:pt x="91136" y="10459"/>
                                            <a:pt x="91136" y="10459"/>
                                            <a:pt x="91136" y="10459"/>
                                          </a:cubicBezTo>
                                          <a:lnTo>
                                            <a:pt x="21984" y="10459"/>
                                          </a:lnTo>
                                          <a:cubicBezTo>
                                            <a:pt x="16222" y="10459"/>
                                            <a:pt x="10459" y="15069"/>
                                            <a:pt x="10459" y="21984"/>
                                          </a:cubicBezTo>
                                          <a:close/>
                                        </a:path>
                                      </a:pathLst>
                                    </a:custGeom>
                                    <a:solidFill>
                                      <a:schemeClr val="accent6">
                                        <a:lumMod val="50000"/>
                                      </a:schemeClr>
                                    </a:solidFill>
                                    <a:ln w="11525" cap="flat">
                                      <a:noFill/>
                                      <a:prstDash val="solid"/>
                                      <a:miter/>
                                    </a:ln>
                                  </wps:spPr>
                                  <wps:bodyPr rtlCol="0" anchor="ctr"/>
                                </wps:wsp>
                                <wps:wsp>
                                  <wps:cNvPr id="2290" name="Полілінія: фігура 2290"/>
                                  <wps:cNvSpPr/>
                                  <wps:spPr>
                                    <a:xfrm>
                                      <a:off x="1837667" y="2334172"/>
                                      <a:ext cx="103727" cy="34576"/>
                                    </a:xfrm>
                                    <a:custGeom>
                                      <a:avLst/>
                                      <a:gdLst>
                                        <a:gd name="connsiteX0" fmla="*/ 10459 w 103727"/>
                                        <a:gd name="connsiteY0" fmla="*/ 21984 h 34575"/>
                                        <a:gd name="connsiteX1" fmla="*/ 21984 w 103727"/>
                                        <a:gd name="connsiteY1" fmla="*/ 33510 h 34575"/>
                                        <a:gd name="connsiteX2" fmla="*/ 21984 w 103727"/>
                                        <a:gd name="connsiteY2" fmla="*/ 33510 h 34575"/>
                                        <a:gd name="connsiteX3" fmla="*/ 91136 w 103727"/>
                                        <a:gd name="connsiteY3" fmla="*/ 33510 h 34575"/>
                                        <a:gd name="connsiteX4" fmla="*/ 102661 w 103727"/>
                                        <a:gd name="connsiteY4" fmla="*/ 21984 h 34575"/>
                                        <a:gd name="connsiteX5" fmla="*/ 91136 w 103727"/>
                                        <a:gd name="connsiteY5" fmla="*/ 10459 h 34575"/>
                                        <a:gd name="connsiteX6" fmla="*/ 91136 w 103727"/>
                                        <a:gd name="connsiteY6" fmla="*/ 10459 h 34575"/>
                                        <a:gd name="connsiteX7" fmla="*/ 21984 w 103727"/>
                                        <a:gd name="connsiteY7" fmla="*/ 10459 h 34575"/>
                                        <a:gd name="connsiteX8" fmla="*/ 10459 w 103727"/>
                                        <a:gd name="connsiteY8" fmla="*/ 21984 h 34575"/>
                                      </a:gdLst>
                                      <a:ahLst/>
                                      <a:cxnLst>
                                        <a:cxn ang="0">
                                          <a:pos x="connsiteX0" y="connsiteY0"/>
                                        </a:cxn>
                                        <a:cxn ang="0">
                                          <a:pos x="connsiteX1" y="connsiteY1"/>
                                        </a:cxn>
                                        <a:cxn ang="0">
                                          <a:pos x="connsiteX2" y="connsiteY2"/>
                                        </a:cxn>
                                        <a:cxn ang="0">
                                          <a:pos x="connsiteX3" y="connsiteY3"/>
                                        </a:cxn>
                                        <a:cxn ang="0">
                                          <a:pos x="connsiteX4" y="connsiteY4"/>
                                        </a:cxn>
                                        <a:cxn ang="0">
                                          <a:pos x="connsiteX5" y="connsiteY5"/>
                                        </a:cxn>
                                        <a:cxn ang="0">
                                          <a:pos x="connsiteX6" y="connsiteY6"/>
                                        </a:cxn>
                                        <a:cxn ang="0">
                                          <a:pos x="connsiteX7" y="connsiteY7"/>
                                        </a:cxn>
                                        <a:cxn ang="0">
                                          <a:pos x="connsiteX8" y="connsiteY8"/>
                                        </a:cxn>
                                      </a:cxnLst>
                                      <a:rect l="l" t="t" r="r" b="b"/>
                                      <a:pathLst>
                                        <a:path w="103727" h="34575">
                                          <a:moveTo>
                                            <a:pt x="10459" y="21984"/>
                                          </a:moveTo>
                                          <a:cubicBezTo>
                                            <a:pt x="10459" y="28900"/>
                                            <a:pt x="16222" y="33510"/>
                                            <a:pt x="21984" y="33510"/>
                                          </a:cubicBezTo>
                                          <a:cubicBezTo>
                                            <a:pt x="21984" y="33510"/>
                                            <a:pt x="21984" y="33510"/>
                                            <a:pt x="21984" y="33510"/>
                                          </a:cubicBezTo>
                                          <a:lnTo>
                                            <a:pt x="91136" y="33510"/>
                                          </a:lnTo>
                                          <a:cubicBezTo>
                                            <a:pt x="98051" y="33510"/>
                                            <a:pt x="102661" y="27747"/>
                                            <a:pt x="102661" y="21984"/>
                                          </a:cubicBezTo>
                                          <a:cubicBezTo>
                                            <a:pt x="102661" y="15069"/>
                                            <a:pt x="96899" y="10459"/>
                                            <a:pt x="91136" y="10459"/>
                                          </a:cubicBezTo>
                                          <a:cubicBezTo>
                                            <a:pt x="91136" y="10459"/>
                                            <a:pt x="91136" y="10459"/>
                                            <a:pt x="91136" y="10459"/>
                                          </a:cubicBezTo>
                                          <a:lnTo>
                                            <a:pt x="21984" y="10459"/>
                                          </a:lnTo>
                                          <a:cubicBezTo>
                                            <a:pt x="15069" y="10459"/>
                                            <a:pt x="10459" y="15069"/>
                                            <a:pt x="10459" y="21984"/>
                                          </a:cubicBezTo>
                                          <a:close/>
                                        </a:path>
                                      </a:pathLst>
                                    </a:custGeom>
                                    <a:solidFill>
                                      <a:schemeClr val="accent6">
                                        <a:lumMod val="50000"/>
                                      </a:schemeClr>
                                    </a:solidFill>
                                    <a:ln w="11525" cap="flat">
                                      <a:noFill/>
                                      <a:prstDash val="solid"/>
                                      <a:miter/>
                                    </a:ln>
                                  </wps:spPr>
                                  <wps:bodyPr rtlCol="0" anchor="ctr"/>
                                </wps:wsp>
                                <wps:wsp>
                                  <wps:cNvPr id="2291" name="Полілінія: фігура 2291"/>
                                  <wps:cNvSpPr/>
                                  <wps:spPr>
                                    <a:xfrm>
                                      <a:off x="2294498" y="2417585"/>
                                      <a:ext cx="103727" cy="57626"/>
                                    </a:xfrm>
                                    <a:custGeom>
                                      <a:avLst/>
                                      <a:gdLst>
                                        <a:gd name="connsiteX0" fmla="*/ 91858 w 103727"/>
                                        <a:gd name="connsiteY0" fmla="*/ 34232 h 57626"/>
                                        <a:gd name="connsiteX1" fmla="*/ 26164 w 103727"/>
                                        <a:gd name="connsiteY1" fmla="*/ 11181 h 57626"/>
                                        <a:gd name="connsiteX2" fmla="*/ 11181 w 103727"/>
                                        <a:gd name="connsiteY2" fmla="*/ 18096 h 57626"/>
                                        <a:gd name="connsiteX3" fmla="*/ 18096 w 103727"/>
                                        <a:gd name="connsiteY3" fmla="*/ 33079 h 57626"/>
                                        <a:gd name="connsiteX4" fmla="*/ 83790 w 103727"/>
                                        <a:gd name="connsiteY4" fmla="*/ 56130 h 57626"/>
                                        <a:gd name="connsiteX5" fmla="*/ 87248 w 103727"/>
                                        <a:gd name="connsiteY5" fmla="*/ 57282 h 57626"/>
                                        <a:gd name="connsiteX6" fmla="*/ 97621 w 103727"/>
                                        <a:gd name="connsiteY6" fmla="*/ 49215 h 57626"/>
                                        <a:gd name="connsiteX7" fmla="*/ 91858 w 103727"/>
                                        <a:gd name="connsiteY7" fmla="*/ 34232 h 57626"/>
                                      </a:gdLst>
                                      <a:ahLst/>
                                      <a:cxnLst>
                                        <a:cxn ang="0">
                                          <a:pos x="connsiteX0" y="connsiteY0"/>
                                        </a:cxn>
                                        <a:cxn ang="0">
                                          <a:pos x="connsiteX1" y="connsiteY1"/>
                                        </a:cxn>
                                        <a:cxn ang="0">
                                          <a:pos x="connsiteX2" y="connsiteY2"/>
                                        </a:cxn>
                                        <a:cxn ang="0">
                                          <a:pos x="connsiteX3" y="connsiteY3"/>
                                        </a:cxn>
                                        <a:cxn ang="0">
                                          <a:pos x="connsiteX4" y="connsiteY4"/>
                                        </a:cxn>
                                        <a:cxn ang="0">
                                          <a:pos x="connsiteX5" y="connsiteY5"/>
                                        </a:cxn>
                                        <a:cxn ang="0">
                                          <a:pos x="connsiteX6" y="connsiteY6"/>
                                        </a:cxn>
                                        <a:cxn ang="0">
                                          <a:pos x="connsiteX7" y="connsiteY7"/>
                                        </a:cxn>
                                      </a:cxnLst>
                                      <a:rect l="l" t="t" r="r" b="b"/>
                                      <a:pathLst>
                                        <a:path w="103727" h="57626">
                                          <a:moveTo>
                                            <a:pt x="91858" y="34232"/>
                                          </a:moveTo>
                                          <a:lnTo>
                                            <a:pt x="26164" y="11181"/>
                                          </a:lnTo>
                                          <a:cubicBezTo>
                                            <a:pt x="20401" y="8876"/>
                                            <a:pt x="13486" y="12334"/>
                                            <a:pt x="11181" y="18096"/>
                                          </a:cubicBezTo>
                                          <a:cubicBezTo>
                                            <a:pt x="8876" y="23859"/>
                                            <a:pt x="12334" y="30774"/>
                                            <a:pt x="18096" y="33079"/>
                                          </a:cubicBezTo>
                                          <a:lnTo>
                                            <a:pt x="83790" y="56130"/>
                                          </a:lnTo>
                                          <a:cubicBezTo>
                                            <a:pt x="84943" y="56130"/>
                                            <a:pt x="86095" y="57282"/>
                                            <a:pt x="87248" y="57282"/>
                                          </a:cubicBezTo>
                                          <a:cubicBezTo>
                                            <a:pt x="91858" y="57282"/>
                                            <a:pt x="96468" y="53825"/>
                                            <a:pt x="97621" y="49215"/>
                                          </a:cubicBezTo>
                                          <a:cubicBezTo>
                                            <a:pt x="101078" y="43452"/>
                                            <a:pt x="97621" y="36537"/>
                                            <a:pt x="91858" y="34232"/>
                                          </a:cubicBezTo>
                                          <a:close/>
                                        </a:path>
                                      </a:pathLst>
                                    </a:custGeom>
                                    <a:solidFill>
                                      <a:schemeClr val="accent6">
                                        <a:lumMod val="50000"/>
                                      </a:schemeClr>
                                    </a:solidFill>
                                    <a:ln w="11525" cap="flat">
                                      <a:noFill/>
                                      <a:prstDash val="solid"/>
                                      <a:miter/>
                                    </a:ln>
                                  </wps:spPr>
                                  <wps:bodyPr rtlCol="0" anchor="ctr"/>
                                </wps:wsp>
                                <wps:wsp>
                                  <wps:cNvPr id="2292" name="Полілінія: фігура 2292"/>
                                  <wps:cNvSpPr/>
                                  <wps:spPr>
                                    <a:xfrm>
                                      <a:off x="2188465" y="2380704"/>
                                      <a:ext cx="103727" cy="57626"/>
                                    </a:xfrm>
                                    <a:custGeom>
                                      <a:avLst/>
                                      <a:gdLst>
                                        <a:gd name="connsiteX0" fmla="*/ 84943 w 103727"/>
                                        <a:gd name="connsiteY0" fmla="*/ 56130 h 57626"/>
                                        <a:gd name="connsiteX1" fmla="*/ 88400 w 103727"/>
                                        <a:gd name="connsiteY1" fmla="*/ 57282 h 57626"/>
                                        <a:gd name="connsiteX2" fmla="*/ 98773 w 103727"/>
                                        <a:gd name="connsiteY2" fmla="*/ 49215 h 57626"/>
                                        <a:gd name="connsiteX3" fmla="*/ 91858 w 103727"/>
                                        <a:gd name="connsiteY3" fmla="*/ 34232 h 57626"/>
                                        <a:gd name="connsiteX4" fmla="*/ 26164 w 103727"/>
                                        <a:gd name="connsiteY4" fmla="*/ 11181 h 57626"/>
                                        <a:gd name="connsiteX5" fmla="*/ 11181 w 103727"/>
                                        <a:gd name="connsiteY5" fmla="*/ 18096 h 57626"/>
                                        <a:gd name="connsiteX6" fmla="*/ 18096 w 103727"/>
                                        <a:gd name="connsiteY6" fmla="*/ 33079 h 57626"/>
                                        <a:gd name="connsiteX7" fmla="*/ 84943 w 103727"/>
                                        <a:gd name="connsiteY7" fmla="*/ 56130 h 57626"/>
                                      </a:gdLst>
                                      <a:ahLst/>
                                      <a:cxnLst>
                                        <a:cxn ang="0">
                                          <a:pos x="connsiteX0" y="connsiteY0"/>
                                        </a:cxn>
                                        <a:cxn ang="0">
                                          <a:pos x="connsiteX1" y="connsiteY1"/>
                                        </a:cxn>
                                        <a:cxn ang="0">
                                          <a:pos x="connsiteX2" y="connsiteY2"/>
                                        </a:cxn>
                                        <a:cxn ang="0">
                                          <a:pos x="connsiteX3" y="connsiteY3"/>
                                        </a:cxn>
                                        <a:cxn ang="0">
                                          <a:pos x="connsiteX4" y="connsiteY4"/>
                                        </a:cxn>
                                        <a:cxn ang="0">
                                          <a:pos x="connsiteX5" y="connsiteY5"/>
                                        </a:cxn>
                                        <a:cxn ang="0">
                                          <a:pos x="connsiteX6" y="connsiteY6"/>
                                        </a:cxn>
                                        <a:cxn ang="0">
                                          <a:pos x="connsiteX7" y="connsiteY7"/>
                                        </a:cxn>
                                      </a:cxnLst>
                                      <a:rect l="l" t="t" r="r" b="b"/>
                                      <a:pathLst>
                                        <a:path w="103727" h="57626">
                                          <a:moveTo>
                                            <a:pt x="84943" y="56130"/>
                                          </a:moveTo>
                                          <a:cubicBezTo>
                                            <a:pt x="86095" y="56130"/>
                                            <a:pt x="87248" y="57282"/>
                                            <a:pt x="88400" y="57282"/>
                                          </a:cubicBezTo>
                                          <a:cubicBezTo>
                                            <a:pt x="93010" y="57282"/>
                                            <a:pt x="97621" y="53825"/>
                                            <a:pt x="98773" y="49215"/>
                                          </a:cubicBezTo>
                                          <a:cubicBezTo>
                                            <a:pt x="101078" y="43452"/>
                                            <a:pt x="97621" y="36537"/>
                                            <a:pt x="91858" y="34232"/>
                                          </a:cubicBezTo>
                                          <a:lnTo>
                                            <a:pt x="26164" y="11181"/>
                                          </a:lnTo>
                                          <a:cubicBezTo>
                                            <a:pt x="20401" y="8876"/>
                                            <a:pt x="13486" y="12334"/>
                                            <a:pt x="11181" y="18096"/>
                                          </a:cubicBezTo>
                                          <a:cubicBezTo>
                                            <a:pt x="8876" y="23859"/>
                                            <a:pt x="12334" y="30774"/>
                                            <a:pt x="18096" y="33079"/>
                                          </a:cubicBezTo>
                                          <a:lnTo>
                                            <a:pt x="84943" y="56130"/>
                                          </a:lnTo>
                                          <a:close/>
                                        </a:path>
                                      </a:pathLst>
                                    </a:custGeom>
                                    <a:solidFill>
                                      <a:schemeClr val="accent6">
                                        <a:lumMod val="50000"/>
                                      </a:schemeClr>
                                    </a:solidFill>
                                    <a:ln w="11525" cap="flat">
                                      <a:noFill/>
                                      <a:prstDash val="solid"/>
                                      <a:miter/>
                                    </a:ln>
                                  </wps:spPr>
                                  <wps:bodyPr rtlCol="0" anchor="ctr"/>
                                </wps:wsp>
                                <wps:wsp>
                                  <wps:cNvPr id="2293" name="Полілінія: фігура 2293"/>
                                  <wps:cNvSpPr/>
                                  <wps:spPr>
                                    <a:xfrm>
                                      <a:off x="1900334" y="2282739"/>
                                      <a:ext cx="103727" cy="57626"/>
                                    </a:xfrm>
                                    <a:custGeom>
                                      <a:avLst/>
                                      <a:gdLst>
                                        <a:gd name="connsiteX0" fmla="*/ 91858 w 103727"/>
                                        <a:gd name="connsiteY0" fmla="*/ 34232 h 57626"/>
                                        <a:gd name="connsiteX1" fmla="*/ 26164 w 103727"/>
                                        <a:gd name="connsiteY1" fmla="*/ 11181 h 57626"/>
                                        <a:gd name="connsiteX2" fmla="*/ 11181 w 103727"/>
                                        <a:gd name="connsiteY2" fmla="*/ 18096 h 57626"/>
                                        <a:gd name="connsiteX3" fmla="*/ 18096 w 103727"/>
                                        <a:gd name="connsiteY3" fmla="*/ 33079 h 57626"/>
                                        <a:gd name="connsiteX4" fmla="*/ 83790 w 103727"/>
                                        <a:gd name="connsiteY4" fmla="*/ 56130 h 57626"/>
                                        <a:gd name="connsiteX5" fmla="*/ 87248 w 103727"/>
                                        <a:gd name="connsiteY5" fmla="*/ 57282 h 57626"/>
                                        <a:gd name="connsiteX6" fmla="*/ 97621 w 103727"/>
                                        <a:gd name="connsiteY6" fmla="*/ 49215 h 57626"/>
                                        <a:gd name="connsiteX7" fmla="*/ 91858 w 103727"/>
                                        <a:gd name="connsiteY7" fmla="*/ 34232 h 57626"/>
                                      </a:gdLst>
                                      <a:ahLst/>
                                      <a:cxnLst>
                                        <a:cxn ang="0">
                                          <a:pos x="connsiteX0" y="connsiteY0"/>
                                        </a:cxn>
                                        <a:cxn ang="0">
                                          <a:pos x="connsiteX1" y="connsiteY1"/>
                                        </a:cxn>
                                        <a:cxn ang="0">
                                          <a:pos x="connsiteX2" y="connsiteY2"/>
                                        </a:cxn>
                                        <a:cxn ang="0">
                                          <a:pos x="connsiteX3" y="connsiteY3"/>
                                        </a:cxn>
                                        <a:cxn ang="0">
                                          <a:pos x="connsiteX4" y="connsiteY4"/>
                                        </a:cxn>
                                        <a:cxn ang="0">
                                          <a:pos x="connsiteX5" y="connsiteY5"/>
                                        </a:cxn>
                                        <a:cxn ang="0">
                                          <a:pos x="connsiteX6" y="connsiteY6"/>
                                        </a:cxn>
                                        <a:cxn ang="0">
                                          <a:pos x="connsiteX7" y="connsiteY7"/>
                                        </a:cxn>
                                      </a:cxnLst>
                                      <a:rect l="l" t="t" r="r" b="b"/>
                                      <a:pathLst>
                                        <a:path w="103727" h="57626">
                                          <a:moveTo>
                                            <a:pt x="91858" y="34232"/>
                                          </a:moveTo>
                                          <a:lnTo>
                                            <a:pt x="26164" y="11181"/>
                                          </a:lnTo>
                                          <a:cubicBezTo>
                                            <a:pt x="20401" y="8876"/>
                                            <a:pt x="13486" y="12334"/>
                                            <a:pt x="11181" y="18096"/>
                                          </a:cubicBezTo>
                                          <a:cubicBezTo>
                                            <a:pt x="8876" y="23859"/>
                                            <a:pt x="12334" y="30774"/>
                                            <a:pt x="18096" y="33079"/>
                                          </a:cubicBezTo>
                                          <a:lnTo>
                                            <a:pt x="83790" y="56130"/>
                                          </a:lnTo>
                                          <a:cubicBezTo>
                                            <a:pt x="84943" y="56130"/>
                                            <a:pt x="86095" y="57282"/>
                                            <a:pt x="87248" y="57282"/>
                                          </a:cubicBezTo>
                                          <a:cubicBezTo>
                                            <a:pt x="91858" y="57282"/>
                                            <a:pt x="96468" y="53825"/>
                                            <a:pt x="97621" y="49215"/>
                                          </a:cubicBezTo>
                                          <a:cubicBezTo>
                                            <a:pt x="101078" y="43452"/>
                                            <a:pt x="97621" y="36537"/>
                                            <a:pt x="91858" y="34232"/>
                                          </a:cubicBezTo>
                                          <a:close/>
                                        </a:path>
                                      </a:pathLst>
                                    </a:custGeom>
                                    <a:solidFill>
                                      <a:schemeClr val="accent6">
                                        <a:lumMod val="50000"/>
                                      </a:schemeClr>
                                    </a:solidFill>
                                    <a:ln w="11525" cap="flat">
                                      <a:noFill/>
                                      <a:prstDash val="solid"/>
                                      <a:miter/>
                                    </a:ln>
                                  </wps:spPr>
                                  <wps:bodyPr rtlCol="0" anchor="ctr"/>
                                </wps:wsp>
                                <wps:wsp>
                                  <wps:cNvPr id="2294" name="Полілінія: фігура 2294"/>
                                  <wps:cNvSpPr/>
                                  <wps:spPr>
                                    <a:xfrm>
                                      <a:off x="1741286" y="2227418"/>
                                      <a:ext cx="103727" cy="57626"/>
                                    </a:xfrm>
                                    <a:custGeom>
                                      <a:avLst/>
                                      <a:gdLst>
                                        <a:gd name="connsiteX0" fmla="*/ 91858 w 103727"/>
                                        <a:gd name="connsiteY0" fmla="*/ 34232 h 57626"/>
                                        <a:gd name="connsiteX1" fmla="*/ 26164 w 103727"/>
                                        <a:gd name="connsiteY1" fmla="*/ 11181 h 57626"/>
                                        <a:gd name="connsiteX2" fmla="*/ 11181 w 103727"/>
                                        <a:gd name="connsiteY2" fmla="*/ 18096 h 57626"/>
                                        <a:gd name="connsiteX3" fmla="*/ 18096 w 103727"/>
                                        <a:gd name="connsiteY3" fmla="*/ 33079 h 57626"/>
                                        <a:gd name="connsiteX4" fmla="*/ 83790 w 103727"/>
                                        <a:gd name="connsiteY4" fmla="*/ 56130 h 57626"/>
                                        <a:gd name="connsiteX5" fmla="*/ 87248 w 103727"/>
                                        <a:gd name="connsiteY5" fmla="*/ 57282 h 57626"/>
                                        <a:gd name="connsiteX6" fmla="*/ 97621 w 103727"/>
                                        <a:gd name="connsiteY6" fmla="*/ 49215 h 57626"/>
                                        <a:gd name="connsiteX7" fmla="*/ 91858 w 103727"/>
                                        <a:gd name="connsiteY7" fmla="*/ 34232 h 57626"/>
                                      </a:gdLst>
                                      <a:ahLst/>
                                      <a:cxnLst>
                                        <a:cxn ang="0">
                                          <a:pos x="connsiteX0" y="connsiteY0"/>
                                        </a:cxn>
                                        <a:cxn ang="0">
                                          <a:pos x="connsiteX1" y="connsiteY1"/>
                                        </a:cxn>
                                        <a:cxn ang="0">
                                          <a:pos x="connsiteX2" y="connsiteY2"/>
                                        </a:cxn>
                                        <a:cxn ang="0">
                                          <a:pos x="connsiteX3" y="connsiteY3"/>
                                        </a:cxn>
                                        <a:cxn ang="0">
                                          <a:pos x="connsiteX4" y="connsiteY4"/>
                                        </a:cxn>
                                        <a:cxn ang="0">
                                          <a:pos x="connsiteX5" y="connsiteY5"/>
                                        </a:cxn>
                                        <a:cxn ang="0">
                                          <a:pos x="connsiteX6" y="connsiteY6"/>
                                        </a:cxn>
                                        <a:cxn ang="0">
                                          <a:pos x="connsiteX7" y="connsiteY7"/>
                                        </a:cxn>
                                      </a:cxnLst>
                                      <a:rect l="l" t="t" r="r" b="b"/>
                                      <a:pathLst>
                                        <a:path w="103727" h="57626">
                                          <a:moveTo>
                                            <a:pt x="91858" y="34232"/>
                                          </a:moveTo>
                                          <a:lnTo>
                                            <a:pt x="26164" y="11181"/>
                                          </a:lnTo>
                                          <a:cubicBezTo>
                                            <a:pt x="20401" y="8876"/>
                                            <a:pt x="13486" y="12334"/>
                                            <a:pt x="11181" y="18096"/>
                                          </a:cubicBezTo>
                                          <a:cubicBezTo>
                                            <a:pt x="8876" y="23859"/>
                                            <a:pt x="12334" y="30774"/>
                                            <a:pt x="18096" y="33079"/>
                                          </a:cubicBezTo>
                                          <a:lnTo>
                                            <a:pt x="83790" y="56130"/>
                                          </a:lnTo>
                                          <a:cubicBezTo>
                                            <a:pt x="84943" y="56130"/>
                                            <a:pt x="86095" y="57282"/>
                                            <a:pt x="87248" y="57282"/>
                                          </a:cubicBezTo>
                                          <a:cubicBezTo>
                                            <a:pt x="91858" y="57282"/>
                                            <a:pt x="96468" y="53825"/>
                                            <a:pt x="97621" y="49215"/>
                                          </a:cubicBezTo>
                                          <a:cubicBezTo>
                                            <a:pt x="101078" y="42299"/>
                                            <a:pt x="97621" y="35384"/>
                                            <a:pt x="91858" y="34232"/>
                                          </a:cubicBezTo>
                                          <a:close/>
                                        </a:path>
                                      </a:pathLst>
                                    </a:custGeom>
                                    <a:solidFill>
                                      <a:schemeClr val="accent6">
                                        <a:lumMod val="50000"/>
                                      </a:schemeClr>
                                    </a:solidFill>
                                    <a:ln w="11525" cap="flat">
                                      <a:noFill/>
                                      <a:prstDash val="solid"/>
                                      <a:miter/>
                                    </a:ln>
                                  </wps:spPr>
                                  <wps:bodyPr rtlCol="0" anchor="ctr"/>
                                </wps:wsp>
                                <wps:wsp>
                                  <wps:cNvPr id="2295" name="Полілінія: фігура 2295"/>
                                  <wps:cNvSpPr/>
                                  <wps:spPr>
                                    <a:xfrm>
                                      <a:off x="1874388" y="2200774"/>
                                      <a:ext cx="92202" cy="80677"/>
                                    </a:xfrm>
                                    <a:custGeom>
                                      <a:avLst/>
                                      <a:gdLst>
                                        <a:gd name="connsiteX0" fmla="*/ 12924 w 92202"/>
                                        <a:gd name="connsiteY0" fmla="*/ 14775 h 80676"/>
                                        <a:gd name="connsiteX1" fmla="*/ 14076 w 92202"/>
                                        <a:gd name="connsiteY1" fmla="*/ 30910 h 80676"/>
                                        <a:gd name="connsiteX2" fmla="*/ 68245 w 92202"/>
                                        <a:gd name="connsiteY2" fmla="*/ 74706 h 80676"/>
                                        <a:gd name="connsiteX3" fmla="*/ 75160 w 92202"/>
                                        <a:gd name="connsiteY3" fmla="*/ 77011 h 80676"/>
                                        <a:gd name="connsiteX4" fmla="*/ 84380 w 92202"/>
                                        <a:gd name="connsiteY4" fmla="*/ 72401 h 80676"/>
                                        <a:gd name="connsiteX5" fmla="*/ 83228 w 92202"/>
                                        <a:gd name="connsiteY5" fmla="*/ 56265 h 80676"/>
                                        <a:gd name="connsiteX6" fmla="*/ 29059 w 92202"/>
                                        <a:gd name="connsiteY6" fmla="*/ 12470 h 80676"/>
                                        <a:gd name="connsiteX7" fmla="*/ 12924 w 92202"/>
                                        <a:gd name="connsiteY7" fmla="*/ 14775 h 80676"/>
                                      </a:gdLst>
                                      <a:ahLst/>
                                      <a:cxnLst>
                                        <a:cxn ang="0">
                                          <a:pos x="connsiteX0" y="connsiteY0"/>
                                        </a:cxn>
                                        <a:cxn ang="0">
                                          <a:pos x="connsiteX1" y="connsiteY1"/>
                                        </a:cxn>
                                        <a:cxn ang="0">
                                          <a:pos x="connsiteX2" y="connsiteY2"/>
                                        </a:cxn>
                                        <a:cxn ang="0">
                                          <a:pos x="connsiteX3" y="connsiteY3"/>
                                        </a:cxn>
                                        <a:cxn ang="0">
                                          <a:pos x="connsiteX4" y="connsiteY4"/>
                                        </a:cxn>
                                        <a:cxn ang="0">
                                          <a:pos x="connsiteX5" y="connsiteY5"/>
                                        </a:cxn>
                                        <a:cxn ang="0">
                                          <a:pos x="connsiteX6" y="connsiteY6"/>
                                        </a:cxn>
                                        <a:cxn ang="0">
                                          <a:pos x="connsiteX7" y="connsiteY7"/>
                                        </a:cxn>
                                      </a:cxnLst>
                                      <a:rect l="l" t="t" r="r" b="b"/>
                                      <a:pathLst>
                                        <a:path w="92202" h="80676">
                                          <a:moveTo>
                                            <a:pt x="12924" y="14775"/>
                                          </a:moveTo>
                                          <a:cubicBezTo>
                                            <a:pt x="9466" y="19385"/>
                                            <a:pt x="9466" y="27452"/>
                                            <a:pt x="14076" y="30910"/>
                                          </a:cubicBezTo>
                                          <a:lnTo>
                                            <a:pt x="68245" y="74706"/>
                                          </a:lnTo>
                                          <a:cubicBezTo>
                                            <a:pt x="70550" y="77011"/>
                                            <a:pt x="72855" y="77011"/>
                                            <a:pt x="75160" y="77011"/>
                                          </a:cubicBezTo>
                                          <a:cubicBezTo>
                                            <a:pt x="78618" y="77011"/>
                                            <a:pt x="82075" y="75858"/>
                                            <a:pt x="84380" y="72401"/>
                                          </a:cubicBezTo>
                                          <a:cubicBezTo>
                                            <a:pt x="87838" y="67791"/>
                                            <a:pt x="87838" y="59723"/>
                                            <a:pt x="83228" y="56265"/>
                                          </a:cubicBezTo>
                                          <a:lnTo>
                                            <a:pt x="29059" y="12470"/>
                                          </a:lnTo>
                                          <a:cubicBezTo>
                                            <a:pt x="24449" y="9012"/>
                                            <a:pt x="16381" y="10164"/>
                                            <a:pt x="12924" y="14775"/>
                                          </a:cubicBezTo>
                                          <a:close/>
                                        </a:path>
                                      </a:pathLst>
                                    </a:custGeom>
                                    <a:solidFill>
                                      <a:schemeClr val="accent6">
                                        <a:lumMod val="50000"/>
                                      </a:schemeClr>
                                    </a:solidFill>
                                    <a:ln w="11525" cap="flat">
                                      <a:noFill/>
                                      <a:prstDash val="solid"/>
                                      <a:miter/>
                                    </a:ln>
                                  </wps:spPr>
                                  <wps:bodyPr rtlCol="0" anchor="ctr"/>
                                </wps:wsp>
                                <wps:wsp>
                                  <wps:cNvPr id="2296" name="Полілінія: фігура 2296"/>
                                  <wps:cNvSpPr/>
                                  <wps:spPr>
                                    <a:xfrm>
                                      <a:off x="1678459" y="2041271"/>
                                      <a:ext cx="92202" cy="80677"/>
                                    </a:xfrm>
                                    <a:custGeom>
                                      <a:avLst/>
                                      <a:gdLst>
                                        <a:gd name="connsiteX0" fmla="*/ 68245 w 92202"/>
                                        <a:gd name="connsiteY0" fmla="*/ 75160 h 80676"/>
                                        <a:gd name="connsiteX1" fmla="*/ 75160 w 92202"/>
                                        <a:gd name="connsiteY1" fmla="*/ 77465 h 80676"/>
                                        <a:gd name="connsiteX2" fmla="*/ 84380 w 92202"/>
                                        <a:gd name="connsiteY2" fmla="*/ 72855 h 80676"/>
                                        <a:gd name="connsiteX3" fmla="*/ 83228 w 92202"/>
                                        <a:gd name="connsiteY3" fmla="*/ 56720 h 80676"/>
                                        <a:gd name="connsiteX4" fmla="*/ 29059 w 92202"/>
                                        <a:gd name="connsiteY4" fmla="*/ 12924 h 80676"/>
                                        <a:gd name="connsiteX5" fmla="*/ 12924 w 92202"/>
                                        <a:gd name="connsiteY5" fmla="*/ 14076 h 80676"/>
                                        <a:gd name="connsiteX6" fmla="*/ 14076 w 92202"/>
                                        <a:gd name="connsiteY6" fmla="*/ 30212 h 80676"/>
                                        <a:gd name="connsiteX7" fmla="*/ 68245 w 92202"/>
                                        <a:gd name="connsiteY7" fmla="*/ 75160 h 80676"/>
                                      </a:gdLst>
                                      <a:ahLst/>
                                      <a:cxnLst>
                                        <a:cxn ang="0">
                                          <a:pos x="connsiteX0" y="connsiteY0"/>
                                        </a:cxn>
                                        <a:cxn ang="0">
                                          <a:pos x="connsiteX1" y="connsiteY1"/>
                                        </a:cxn>
                                        <a:cxn ang="0">
                                          <a:pos x="connsiteX2" y="connsiteY2"/>
                                        </a:cxn>
                                        <a:cxn ang="0">
                                          <a:pos x="connsiteX3" y="connsiteY3"/>
                                        </a:cxn>
                                        <a:cxn ang="0">
                                          <a:pos x="connsiteX4" y="connsiteY4"/>
                                        </a:cxn>
                                        <a:cxn ang="0">
                                          <a:pos x="connsiteX5" y="connsiteY5"/>
                                        </a:cxn>
                                        <a:cxn ang="0">
                                          <a:pos x="connsiteX6" y="connsiteY6"/>
                                        </a:cxn>
                                        <a:cxn ang="0">
                                          <a:pos x="connsiteX7" y="connsiteY7"/>
                                        </a:cxn>
                                      </a:cxnLst>
                                      <a:rect l="l" t="t" r="r" b="b"/>
                                      <a:pathLst>
                                        <a:path w="92202" h="80676">
                                          <a:moveTo>
                                            <a:pt x="68245" y="75160"/>
                                          </a:moveTo>
                                          <a:cubicBezTo>
                                            <a:pt x="70550" y="77465"/>
                                            <a:pt x="72855" y="77465"/>
                                            <a:pt x="75160" y="77465"/>
                                          </a:cubicBezTo>
                                          <a:cubicBezTo>
                                            <a:pt x="78618" y="77465"/>
                                            <a:pt x="82075" y="76313"/>
                                            <a:pt x="84380" y="72855"/>
                                          </a:cubicBezTo>
                                          <a:cubicBezTo>
                                            <a:pt x="87838" y="68245"/>
                                            <a:pt x="87838" y="60177"/>
                                            <a:pt x="83228" y="56720"/>
                                          </a:cubicBezTo>
                                          <a:lnTo>
                                            <a:pt x="29059" y="12924"/>
                                          </a:lnTo>
                                          <a:cubicBezTo>
                                            <a:pt x="24449" y="9466"/>
                                            <a:pt x="16381" y="9466"/>
                                            <a:pt x="12924" y="14076"/>
                                          </a:cubicBezTo>
                                          <a:cubicBezTo>
                                            <a:pt x="9466" y="18686"/>
                                            <a:pt x="9466" y="26754"/>
                                            <a:pt x="14076" y="30212"/>
                                          </a:cubicBezTo>
                                          <a:lnTo>
                                            <a:pt x="68245" y="75160"/>
                                          </a:lnTo>
                                          <a:close/>
                                        </a:path>
                                      </a:pathLst>
                                    </a:custGeom>
                                    <a:solidFill>
                                      <a:schemeClr val="accent6">
                                        <a:lumMod val="50000"/>
                                      </a:schemeClr>
                                    </a:solidFill>
                                    <a:ln w="11525" cap="flat">
                                      <a:noFill/>
                                      <a:prstDash val="solid"/>
                                      <a:miter/>
                                    </a:ln>
                                  </wps:spPr>
                                  <wps:bodyPr rtlCol="0" anchor="ctr"/>
                                </wps:wsp>
                                <wps:wsp>
                                  <wps:cNvPr id="2297" name="Полілінія: фігура 2297"/>
                                  <wps:cNvSpPr/>
                                  <wps:spPr>
                                    <a:xfrm>
                                      <a:off x="2217208" y="2609986"/>
                                      <a:ext cx="69152" cy="92202"/>
                                    </a:xfrm>
                                    <a:custGeom>
                                      <a:avLst/>
                                      <a:gdLst>
                                        <a:gd name="connsiteX0" fmla="*/ 58505 w 69151"/>
                                        <a:gd name="connsiteY0" fmla="*/ 91928 h 92202"/>
                                        <a:gd name="connsiteX1" fmla="*/ 64268 w 69151"/>
                                        <a:gd name="connsiteY1" fmla="*/ 90776 h 92202"/>
                                        <a:gd name="connsiteX2" fmla="*/ 67725 w 69151"/>
                                        <a:gd name="connsiteY2" fmla="*/ 74640 h 92202"/>
                                        <a:gd name="connsiteX3" fmla="*/ 31997 w 69151"/>
                                        <a:gd name="connsiteY3" fmla="*/ 15862 h 92202"/>
                                        <a:gd name="connsiteX4" fmla="*/ 15862 w 69151"/>
                                        <a:gd name="connsiteY4" fmla="*/ 12404 h 92202"/>
                                        <a:gd name="connsiteX5" fmla="*/ 12404 w 69151"/>
                                        <a:gd name="connsiteY5" fmla="*/ 28539 h 92202"/>
                                        <a:gd name="connsiteX6" fmla="*/ 48132 w 69151"/>
                                        <a:gd name="connsiteY6" fmla="*/ 87318 h 92202"/>
                                        <a:gd name="connsiteX7" fmla="*/ 58505 w 69151"/>
                                        <a:gd name="connsiteY7" fmla="*/ 91928 h 92202"/>
                                      </a:gdLst>
                                      <a:ahLst/>
                                      <a:cxnLst>
                                        <a:cxn ang="0">
                                          <a:pos x="connsiteX0" y="connsiteY0"/>
                                        </a:cxn>
                                        <a:cxn ang="0">
                                          <a:pos x="connsiteX1" y="connsiteY1"/>
                                        </a:cxn>
                                        <a:cxn ang="0">
                                          <a:pos x="connsiteX2" y="connsiteY2"/>
                                        </a:cxn>
                                        <a:cxn ang="0">
                                          <a:pos x="connsiteX3" y="connsiteY3"/>
                                        </a:cxn>
                                        <a:cxn ang="0">
                                          <a:pos x="connsiteX4" y="connsiteY4"/>
                                        </a:cxn>
                                        <a:cxn ang="0">
                                          <a:pos x="connsiteX5" y="connsiteY5"/>
                                        </a:cxn>
                                        <a:cxn ang="0">
                                          <a:pos x="connsiteX6" y="connsiteY6"/>
                                        </a:cxn>
                                        <a:cxn ang="0">
                                          <a:pos x="connsiteX7" y="connsiteY7"/>
                                        </a:cxn>
                                      </a:cxnLst>
                                      <a:rect l="l" t="t" r="r" b="b"/>
                                      <a:pathLst>
                                        <a:path w="69151" h="92202">
                                          <a:moveTo>
                                            <a:pt x="58505" y="91928"/>
                                          </a:moveTo>
                                          <a:cubicBezTo>
                                            <a:pt x="60810" y="91928"/>
                                            <a:pt x="63115" y="91928"/>
                                            <a:pt x="64268" y="90776"/>
                                          </a:cubicBezTo>
                                          <a:cubicBezTo>
                                            <a:pt x="70030" y="87318"/>
                                            <a:pt x="71183" y="80403"/>
                                            <a:pt x="67725" y="74640"/>
                                          </a:cubicBezTo>
                                          <a:lnTo>
                                            <a:pt x="31997" y="15862"/>
                                          </a:lnTo>
                                          <a:cubicBezTo>
                                            <a:pt x="28539" y="10099"/>
                                            <a:pt x="21624" y="8946"/>
                                            <a:pt x="15862" y="12404"/>
                                          </a:cubicBezTo>
                                          <a:cubicBezTo>
                                            <a:pt x="10099" y="15862"/>
                                            <a:pt x="8946" y="22777"/>
                                            <a:pt x="12404" y="28539"/>
                                          </a:cubicBezTo>
                                          <a:lnTo>
                                            <a:pt x="48132" y="87318"/>
                                          </a:lnTo>
                                          <a:cubicBezTo>
                                            <a:pt x="50437" y="89623"/>
                                            <a:pt x="55047" y="91928"/>
                                            <a:pt x="58505" y="91928"/>
                                          </a:cubicBezTo>
                                          <a:close/>
                                        </a:path>
                                      </a:pathLst>
                                    </a:custGeom>
                                    <a:solidFill>
                                      <a:schemeClr val="accent6">
                                        <a:lumMod val="50000"/>
                                      </a:schemeClr>
                                    </a:solidFill>
                                    <a:ln w="11525" cap="flat">
                                      <a:noFill/>
                                      <a:prstDash val="solid"/>
                                      <a:miter/>
                                    </a:ln>
                                  </wps:spPr>
                                  <wps:bodyPr rtlCol="0" anchor="ctr"/>
                                </wps:wsp>
                                <wps:wsp>
                                  <wps:cNvPr id="2298" name="Полілінія: фігура 2298"/>
                                  <wps:cNvSpPr/>
                                  <wps:spPr>
                                    <a:xfrm>
                                      <a:off x="2131921" y="2468225"/>
                                      <a:ext cx="69152" cy="92202"/>
                                    </a:xfrm>
                                    <a:custGeom>
                                      <a:avLst/>
                                      <a:gdLst>
                                        <a:gd name="connsiteX0" fmla="*/ 58505 w 69151"/>
                                        <a:gd name="connsiteY0" fmla="*/ 91928 h 92202"/>
                                        <a:gd name="connsiteX1" fmla="*/ 64268 w 69151"/>
                                        <a:gd name="connsiteY1" fmla="*/ 90776 h 92202"/>
                                        <a:gd name="connsiteX2" fmla="*/ 67725 w 69151"/>
                                        <a:gd name="connsiteY2" fmla="*/ 74640 h 92202"/>
                                        <a:gd name="connsiteX3" fmla="*/ 31997 w 69151"/>
                                        <a:gd name="connsiteY3" fmla="*/ 15862 h 92202"/>
                                        <a:gd name="connsiteX4" fmla="*/ 15862 w 69151"/>
                                        <a:gd name="connsiteY4" fmla="*/ 12404 h 92202"/>
                                        <a:gd name="connsiteX5" fmla="*/ 12404 w 69151"/>
                                        <a:gd name="connsiteY5" fmla="*/ 28539 h 92202"/>
                                        <a:gd name="connsiteX6" fmla="*/ 48132 w 69151"/>
                                        <a:gd name="connsiteY6" fmla="*/ 87318 h 92202"/>
                                        <a:gd name="connsiteX7" fmla="*/ 58505 w 69151"/>
                                        <a:gd name="connsiteY7" fmla="*/ 91928 h 92202"/>
                                      </a:gdLst>
                                      <a:ahLst/>
                                      <a:cxnLst>
                                        <a:cxn ang="0">
                                          <a:pos x="connsiteX0" y="connsiteY0"/>
                                        </a:cxn>
                                        <a:cxn ang="0">
                                          <a:pos x="connsiteX1" y="connsiteY1"/>
                                        </a:cxn>
                                        <a:cxn ang="0">
                                          <a:pos x="connsiteX2" y="connsiteY2"/>
                                        </a:cxn>
                                        <a:cxn ang="0">
                                          <a:pos x="connsiteX3" y="connsiteY3"/>
                                        </a:cxn>
                                        <a:cxn ang="0">
                                          <a:pos x="connsiteX4" y="connsiteY4"/>
                                        </a:cxn>
                                        <a:cxn ang="0">
                                          <a:pos x="connsiteX5" y="connsiteY5"/>
                                        </a:cxn>
                                        <a:cxn ang="0">
                                          <a:pos x="connsiteX6" y="connsiteY6"/>
                                        </a:cxn>
                                        <a:cxn ang="0">
                                          <a:pos x="connsiteX7" y="connsiteY7"/>
                                        </a:cxn>
                                      </a:cxnLst>
                                      <a:rect l="l" t="t" r="r" b="b"/>
                                      <a:pathLst>
                                        <a:path w="69151" h="92202">
                                          <a:moveTo>
                                            <a:pt x="58505" y="91928"/>
                                          </a:moveTo>
                                          <a:cubicBezTo>
                                            <a:pt x="60810" y="91928"/>
                                            <a:pt x="63115" y="91928"/>
                                            <a:pt x="64268" y="90776"/>
                                          </a:cubicBezTo>
                                          <a:cubicBezTo>
                                            <a:pt x="70030" y="87318"/>
                                            <a:pt x="71183" y="80403"/>
                                            <a:pt x="67725" y="74640"/>
                                          </a:cubicBezTo>
                                          <a:lnTo>
                                            <a:pt x="31997" y="15862"/>
                                          </a:lnTo>
                                          <a:cubicBezTo>
                                            <a:pt x="28539" y="10099"/>
                                            <a:pt x="21624" y="8946"/>
                                            <a:pt x="15862" y="12404"/>
                                          </a:cubicBezTo>
                                          <a:cubicBezTo>
                                            <a:pt x="10099" y="15862"/>
                                            <a:pt x="8946" y="22777"/>
                                            <a:pt x="12404" y="28539"/>
                                          </a:cubicBezTo>
                                          <a:lnTo>
                                            <a:pt x="48132" y="87318"/>
                                          </a:lnTo>
                                          <a:cubicBezTo>
                                            <a:pt x="50437" y="90776"/>
                                            <a:pt x="53895" y="91928"/>
                                            <a:pt x="58505" y="91928"/>
                                          </a:cubicBezTo>
                                          <a:close/>
                                        </a:path>
                                      </a:pathLst>
                                    </a:custGeom>
                                    <a:solidFill>
                                      <a:schemeClr val="accent6">
                                        <a:lumMod val="50000"/>
                                      </a:schemeClr>
                                    </a:solidFill>
                                    <a:ln w="11525" cap="flat">
                                      <a:noFill/>
                                      <a:prstDash val="solid"/>
                                      <a:miter/>
                                    </a:ln>
                                  </wps:spPr>
                                  <wps:bodyPr rtlCol="0" anchor="ctr"/>
                                </wps:wsp>
                                <wps:wsp>
                                  <wps:cNvPr id="2299" name="Полілінія: фігура 2299"/>
                                  <wps:cNvSpPr/>
                                  <wps:spPr>
                                    <a:xfrm>
                                      <a:off x="1833417" y="1984165"/>
                                      <a:ext cx="69152" cy="92202"/>
                                    </a:xfrm>
                                    <a:custGeom>
                                      <a:avLst/>
                                      <a:gdLst>
                                        <a:gd name="connsiteX0" fmla="*/ 48132 w 69151"/>
                                        <a:gd name="connsiteY0" fmla="*/ 86166 h 92202"/>
                                        <a:gd name="connsiteX1" fmla="*/ 58505 w 69151"/>
                                        <a:gd name="connsiteY1" fmla="*/ 91928 h 92202"/>
                                        <a:gd name="connsiteX2" fmla="*/ 64268 w 69151"/>
                                        <a:gd name="connsiteY2" fmla="*/ 90776 h 92202"/>
                                        <a:gd name="connsiteX3" fmla="*/ 67725 w 69151"/>
                                        <a:gd name="connsiteY3" fmla="*/ 74640 h 92202"/>
                                        <a:gd name="connsiteX4" fmla="*/ 31997 w 69151"/>
                                        <a:gd name="connsiteY4" fmla="*/ 15862 h 92202"/>
                                        <a:gd name="connsiteX5" fmla="*/ 15862 w 69151"/>
                                        <a:gd name="connsiteY5" fmla="*/ 12404 h 92202"/>
                                        <a:gd name="connsiteX6" fmla="*/ 12404 w 69151"/>
                                        <a:gd name="connsiteY6" fmla="*/ 28539 h 92202"/>
                                        <a:gd name="connsiteX7" fmla="*/ 48132 w 69151"/>
                                        <a:gd name="connsiteY7" fmla="*/ 86166 h 92202"/>
                                      </a:gdLst>
                                      <a:ahLst/>
                                      <a:cxnLst>
                                        <a:cxn ang="0">
                                          <a:pos x="connsiteX0" y="connsiteY0"/>
                                        </a:cxn>
                                        <a:cxn ang="0">
                                          <a:pos x="connsiteX1" y="connsiteY1"/>
                                        </a:cxn>
                                        <a:cxn ang="0">
                                          <a:pos x="connsiteX2" y="connsiteY2"/>
                                        </a:cxn>
                                        <a:cxn ang="0">
                                          <a:pos x="connsiteX3" y="connsiteY3"/>
                                        </a:cxn>
                                        <a:cxn ang="0">
                                          <a:pos x="connsiteX4" y="connsiteY4"/>
                                        </a:cxn>
                                        <a:cxn ang="0">
                                          <a:pos x="connsiteX5" y="connsiteY5"/>
                                        </a:cxn>
                                        <a:cxn ang="0">
                                          <a:pos x="connsiteX6" y="connsiteY6"/>
                                        </a:cxn>
                                        <a:cxn ang="0">
                                          <a:pos x="connsiteX7" y="connsiteY7"/>
                                        </a:cxn>
                                      </a:cxnLst>
                                      <a:rect l="l" t="t" r="r" b="b"/>
                                      <a:pathLst>
                                        <a:path w="69151" h="92202">
                                          <a:moveTo>
                                            <a:pt x="48132" y="86166"/>
                                          </a:moveTo>
                                          <a:cubicBezTo>
                                            <a:pt x="50437" y="89623"/>
                                            <a:pt x="53895" y="91928"/>
                                            <a:pt x="58505" y="91928"/>
                                          </a:cubicBezTo>
                                          <a:cubicBezTo>
                                            <a:pt x="60810" y="91928"/>
                                            <a:pt x="63115" y="91928"/>
                                            <a:pt x="64268" y="90776"/>
                                          </a:cubicBezTo>
                                          <a:cubicBezTo>
                                            <a:pt x="70030" y="87318"/>
                                            <a:pt x="71183" y="80403"/>
                                            <a:pt x="67725" y="74640"/>
                                          </a:cubicBezTo>
                                          <a:lnTo>
                                            <a:pt x="31997" y="15862"/>
                                          </a:lnTo>
                                          <a:cubicBezTo>
                                            <a:pt x="28539" y="10099"/>
                                            <a:pt x="21624" y="8946"/>
                                            <a:pt x="15862" y="12404"/>
                                          </a:cubicBezTo>
                                          <a:cubicBezTo>
                                            <a:pt x="10099" y="15862"/>
                                            <a:pt x="8946" y="22777"/>
                                            <a:pt x="12404" y="28539"/>
                                          </a:cubicBezTo>
                                          <a:lnTo>
                                            <a:pt x="48132" y="86166"/>
                                          </a:lnTo>
                                          <a:close/>
                                        </a:path>
                                      </a:pathLst>
                                    </a:custGeom>
                                    <a:solidFill>
                                      <a:schemeClr val="accent6">
                                        <a:lumMod val="50000"/>
                                      </a:schemeClr>
                                    </a:solidFill>
                                    <a:ln w="11525" cap="flat">
                                      <a:noFill/>
                                      <a:prstDash val="solid"/>
                                      <a:miter/>
                                    </a:ln>
                                  </wps:spPr>
                                  <wps:bodyPr rtlCol="0" anchor="ctr"/>
                                </wps:wsp>
                                <wps:wsp>
                                  <wps:cNvPr id="2300" name="Полілінія: фігура 2300"/>
                                  <wps:cNvSpPr/>
                                  <wps:spPr>
                                    <a:xfrm>
                                      <a:off x="2076062" y="2467687"/>
                                      <a:ext cx="57626" cy="103727"/>
                                    </a:xfrm>
                                    <a:custGeom>
                                      <a:avLst/>
                                      <a:gdLst>
                                        <a:gd name="connsiteX0" fmla="*/ 10637 w 57626"/>
                                        <a:gd name="connsiteY0" fmla="*/ 24467 h 103727"/>
                                        <a:gd name="connsiteX1" fmla="*/ 24467 w 57626"/>
                                        <a:gd name="connsiteY1" fmla="*/ 92466 h 103727"/>
                                        <a:gd name="connsiteX2" fmla="*/ 35993 w 57626"/>
                                        <a:gd name="connsiteY2" fmla="*/ 101686 h 103727"/>
                                        <a:gd name="connsiteX3" fmla="*/ 38298 w 57626"/>
                                        <a:gd name="connsiteY3" fmla="*/ 101686 h 103727"/>
                                        <a:gd name="connsiteX4" fmla="*/ 47518 w 57626"/>
                                        <a:gd name="connsiteY4" fmla="*/ 87856 h 103727"/>
                                        <a:gd name="connsiteX5" fmla="*/ 33687 w 57626"/>
                                        <a:gd name="connsiteY5" fmla="*/ 19857 h 103727"/>
                                        <a:gd name="connsiteX6" fmla="*/ 19857 w 57626"/>
                                        <a:gd name="connsiteY6" fmla="*/ 10637 h 103727"/>
                                        <a:gd name="connsiteX7" fmla="*/ 10637 w 57626"/>
                                        <a:gd name="connsiteY7" fmla="*/ 24467 h 103727"/>
                                      </a:gdLst>
                                      <a:ahLst/>
                                      <a:cxnLst>
                                        <a:cxn ang="0">
                                          <a:pos x="connsiteX0" y="connsiteY0"/>
                                        </a:cxn>
                                        <a:cxn ang="0">
                                          <a:pos x="connsiteX1" y="connsiteY1"/>
                                        </a:cxn>
                                        <a:cxn ang="0">
                                          <a:pos x="connsiteX2" y="connsiteY2"/>
                                        </a:cxn>
                                        <a:cxn ang="0">
                                          <a:pos x="connsiteX3" y="connsiteY3"/>
                                        </a:cxn>
                                        <a:cxn ang="0">
                                          <a:pos x="connsiteX4" y="connsiteY4"/>
                                        </a:cxn>
                                        <a:cxn ang="0">
                                          <a:pos x="connsiteX5" y="connsiteY5"/>
                                        </a:cxn>
                                        <a:cxn ang="0">
                                          <a:pos x="connsiteX6" y="connsiteY6"/>
                                        </a:cxn>
                                        <a:cxn ang="0">
                                          <a:pos x="connsiteX7" y="connsiteY7"/>
                                        </a:cxn>
                                      </a:cxnLst>
                                      <a:rect l="l" t="t" r="r" b="b"/>
                                      <a:pathLst>
                                        <a:path w="57626" h="103727">
                                          <a:moveTo>
                                            <a:pt x="10637" y="24467"/>
                                          </a:moveTo>
                                          <a:lnTo>
                                            <a:pt x="24467" y="92466"/>
                                          </a:lnTo>
                                          <a:cubicBezTo>
                                            <a:pt x="25620" y="98229"/>
                                            <a:pt x="30230" y="101686"/>
                                            <a:pt x="35993" y="101686"/>
                                          </a:cubicBezTo>
                                          <a:cubicBezTo>
                                            <a:pt x="37145" y="101686"/>
                                            <a:pt x="37145" y="101686"/>
                                            <a:pt x="38298" y="101686"/>
                                          </a:cubicBezTo>
                                          <a:cubicBezTo>
                                            <a:pt x="44060" y="100534"/>
                                            <a:pt x="48670" y="94771"/>
                                            <a:pt x="47518" y="87856"/>
                                          </a:cubicBezTo>
                                          <a:lnTo>
                                            <a:pt x="33687" y="19857"/>
                                          </a:lnTo>
                                          <a:cubicBezTo>
                                            <a:pt x="32535" y="14095"/>
                                            <a:pt x="26772" y="9484"/>
                                            <a:pt x="19857" y="10637"/>
                                          </a:cubicBezTo>
                                          <a:cubicBezTo>
                                            <a:pt x="14095" y="11789"/>
                                            <a:pt x="9484" y="17552"/>
                                            <a:pt x="10637" y="24467"/>
                                          </a:cubicBezTo>
                                          <a:close/>
                                        </a:path>
                                      </a:pathLst>
                                    </a:custGeom>
                                    <a:solidFill>
                                      <a:schemeClr val="accent6">
                                        <a:lumMod val="50000"/>
                                      </a:schemeClr>
                                    </a:solidFill>
                                    <a:ln w="11525" cap="flat">
                                      <a:noFill/>
                                      <a:prstDash val="solid"/>
                                      <a:miter/>
                                    </a:ln>
                                  </wps:spPr>
                                  <wps:bodyPr rtlCol="0" anchor="ctr"/>
                                </wps:wsp>
                                <wps:wsp>
                                  <wps:cNvPr id="2301" name="Полілінія: фігура 2301"/>
                                  <wps:cNvSpPr/>
                                  <wps:spPr>
                                    <a:xfrm>
                                      <a:off x="2002301" y="2120777"/>
                                      <a:ext cx="57626" cy="103727"/>
                                    </a:xfrm>
                                    <a:custGeom>
                                      <a:avLst/>
                                      <a:gdLst>
                                        <a:gd name="connsiteX0" fmla="*/ 19857 w 57626"/>
                                        <a:gd name="connsiteY0" fmla="*/ 10637 h 103727"/>
                                        <a:gd name="connsiteX1" fmla="*/ 10637 w 57626"/>
                                        <a:gd name="connsiteY1" fmla="*/ 24467 h 103727"/>
                                        <a:gd name="connsiteX2" fmla="*/ 24467 w 57626"/>
                                        <a:gd name="connsiteY2" fmla="*/ 92466 h 103727"/>
                                        <a:gd name="connsiteX3" fmla="*/ 35992 w 57626"/>
                                        <a:gd name="connsiteY3" fmla="*/ 101686 h 103727"/>
                                        <a:gd name="connsiteX4" fmla="*/ 38298 w 57626"/>
                                        <a:gd name="connsiteY4" fmla="*/ 101686 h 103727"/>
                                        <a:gd name="connsiteX5" fmla="*/ 47518 w 57626"/>
                                        <a:gd name="connsiteY5" fmla="*/ 87856 h 103727"/>
                                        <a:gd name="connsiteX6" fmla="*/ 33687 w 57626"/>
                                        <a:gd name="connsiteY6" fmla="*/ 19857 h 103727"/>
                                        <a:gd name="connsiteX7" fmla="*/ 19857 w 57626"/>
                                        <a:gd name="connsiteY7" fmla="*/ 10637 h 103727"/>
                                      </a:gdLst>
                                      <a:ahLst/>
                                      <a:cxnLst>
                                        <a:cxn ang="0">
                                          <a:pos x="connsiteX0" y="connsiteY0"/>
                                        </a:cxn>
                                        <a:cxn ang="0">
                                          <a:pos x="connsiteX1" y="connsiteY1"/>
                                        </a:cxn>
                                        <a:cxn ang="0">
                                          <a:pos x="connsiteX2" y="connsiteY2"/>
                                        </a:cxn>
                                        <a:cxn ang="0">
                                          <a:pos x="connsiteX3" y="connsiteY3"/>
                                        </a:cxn>
                                        <a:cxn ang="0">
                                          <a:pos x="connsiteX4" y="connsiteY4"/>
                                        </a:cxn>
                                        <a:cxn ang="0">
                                          <a:pos x="connsiteX5" y="connsiteY5"/>
                                        </a:cxn>
                                        <a:cxn ang="0">
                                          <a:pos x="connsiteX6" y="connsiteY6"/>
                                        </a:cxn>
                                        <a:cxn ang="0">
                                          <a:pos x="connsiteX7" y="connsiteY7"/>
                                        </a:cxn>
                                      </a:cxnLst>
                                      <a:rect l="l" t="t" r="r" b="b"/>
                                      <a:pathLst>
                                        <a:path w="57626" h="103727">
                                          <a:moveTo>
                                            <a:pt x="19857" y="10637"/>
                                          </a:moveTo>
                                          <a:cubicBezTo>
                                            <a:pt x="14095" y="11789"/>
                                            <a:pt x="9484" y="17552"/>
                                            <a:pt x="10637" y="24467"/>
                                          </a:cubicBezTo>
                                          <a:lnTo>
                                            <a:pt x="24467" y="92466"/>
                                          </a:lnTo>
                                          <a:cubicBezTo>
                                            <a:pt x="25620" y="98229"/>
                                            <a:pt x="30230" y="101686"/>
                                            <a:pt x="35992" y="101686"/>
                                          </a:cubicBezTo>
                                          <a:cubicBezTo>
                                            <a:pt x="37145" y="101686"/>
                                            <a:pt x="37145" y="101686"/>
                                            <a:pt x="38298" y="101686"/>
                                          </a:cubicBezTo>
                                          <a:cubicBezTo>
                                            <a:pt x="44060" y="100534"/>
                                            <a:pt x="48670" y="94771"/>
                                            <a:pt x="47518" y="87856"/>
                                          </a:cubicBezTo>
                                          <a:lnTo>
                                            <a:pt x="33687" y="19857"/>
                                          </a:lnTo>
                                          <a:cubicBezTo>
                                            <a:pt x="32535" y="14095"/>
                                            <a:pt x="26772" y="9484"/>
                                            <a:pt x="19857" y="10637"/>
                                          </a:cubicBezTo>
                                          <a:close/>
                                        </a:path>
                                      </a:pathLst>
                                    </a:custGeom>
                                    <a:solidFill>
                                      <a:schemeClr val="accent6">
                                        <a:lumMod val="50000"/>
                                      </a:schemeClr>
                                    </a:solidFill>
                                    <a:ln w="11525" cap="flat">
                                      <a:noFill/>
                                      <a:prstDash val="solid"/>
                                      <a:miter/>
                                    </a:ln>
                                  </wps:spPr>
                                  <wps:bodyPr rtlCol="0" anchor="ctr"/>
                                </wps:wsp>
                                <wps:wsp>
                                  <wps:cNvPr id="2302" name="Полілінія: фігура 2302"/>
                                  <wps:cNvSpPr/>
                                  <wps:spPr>
                                    <a:xfrm>
                                      <a:off x="1979250" y="2004332"/>
                                      <a:ext cx="57626" cy="126778"/>
                                    </a:xfrm>
                                    <a:custGeom>
                                      <a:avLst/>
                                      <a:gdLst>
                                        <a:gd name="connsiteX0" fmla="*/ 19857 w 57626"/>
                                        <a:gd name="connsiteY0" fmla="*/ 10678 h 126777"/>
                                        <a:gd name="connsiteX1" fmla="*/ 10637 w 57626"/>
                                        <a:gd name="connsiteY1" fmla="*/ 24508 h 126777"/>
                                        <a:gd name="connsiteX2" fmla="*/ 27925 w 57626"/>
                                        <a:gd name="connsiteY2" fmla="*/ 112100 h 126777"/>
                                        <a:gd name="connsiteX3" fmla="*/ 39450 w 57626"/>
                                        <a:gd name="connsiteY3" fmla="*/ 121320 h 126777"/>
                                        <a:gd name="connsiteX4" fmla="*/ 41755 w 57626"/>
                                        <a:gd name="connsiteY4" fmla="*/ 121320 h 126777"/>
                                        <a:gd name="connsiteX5" fmla="*/ 50975 w 57626"/>
                                        <a:gd name="connsiteY5" fmla="*/ 107490 h 126777"/>
                                        <a:gd name="connsiteX6" fmla="*/ 33687 w 57626"/>
                                        <a:gd name="connsiteY6" fmla="*/ 19898 h 126777"/>
                                        <a:gd name="connsiteX7" fmla="*/ 19857 w 57626"/>
                                        <a:gd name="connsiteY7" fmla="*/ 10678 h 126777"/>
                                      </a:gdLst>
                                      <a:ahLst/>
                                      <a:cxnLst>
                                        <a:cxn ang="0">
                                          <a:pos x="connsiteX0" y="connsiteY0"/>
                                        </a:cxn>
                                        <a:cxn ang="0">
                                          <a:pos x="connsiteX1" y="connsiteY1"/>
                                        </a:cxn>
                                        <a:cxn ang="0">
                                          <a:pos x="connsiteX2" y="connsiteY2"/>
                                        </a:cxn>
                                        <a:cxn ang="0">
                                          <a:pos x="connsiteX3" y="connsiteY3"/>
                                        </a:cxn>
                                        <a:cxn ang="0">
                                          <a:pos x="connsiteX4" y="connsiteY4"/>
                                        </a:cxn>
                                        <a:cxn ang="0">
                                          <a:pos x="connsiteX5" y="connsiteY5"/>
                                        </a:cxn>
                                        <a:cxn ang="0">
                                          <a:pos x="connsiteX6" y="connsiteY6"/>
                                        </a:cxn>
                                        <a:cxn ang="0">
                                          <a:pos x="connsiteX7" y="connsiteY7"/>
                                        </a:cxn>
                                      </a:cxnLst>
                                      <a:rect l="l" t="t" r="r" b="b"/>
                                      <a:pathLst>
                                        <a:path w="57626" h="126777">
                                          <a:moveTo>
                                            <a:pt x="19857" y="10678"/>
                                          </a:moveTo>
                                          <a:cubicBezTo>
                                            <a:pt x="14095" y="11830"/>
                                            <a:pt x="9484" y="17593"/>
                                            <a:pt x="10637" y="24508"/>
                                          </a:cubicBezTo>
                                          <a:lnTo>
                                            <a:pt x="27925" y="112100"/>
                                          </a:lnTo>
                                          <a:cubicBezTo>
                                            <a:pt x="29077" y="117862"/>
                                            <a:pt x="33687" y="121320"/>
                                            <a:pt x="39450" y="121320"/>
                                          </a:cubicBezTo>
                                          <a:cubicBezTo>
                                            <a:pt x="40603" y="121320"/>
                                            <a:pt x="40603" y="121320"/>
                                            <a:pt x="41755" y="121320"/>
                                          </a:cubicBezTo>
                                          <a:cubicBezTo>
                                            <a:pt x="47518" y="120167"/>
                                            <a:pt x="52128" y="114405"/>
                                            <a:pt x="50975" y="107490"/>
                                          </a:cubicBezTo>
                                          <a:lnTo>
                                            <a:pt x="33687" y="19898"/>
                                          </a:lnTo>
                                          <a:cubicBezTo>
                                            <a:pt x="31382" y="12983"/>
                                            <a:pt x="25620" y="9525"/>
                                            <a:pt x="19857" y="10678"/>
                                          </a:cubicBezTo>
                                          <a:close/>
                                        </a:path>
                                      </a:pathLst>
                                    </a:custGeom>
                                    <a:solidFill>
                                      <a:schemeClr val="accent6">
                                        <a:lumMod val="50000"/>
                                      </a:schemeClr>
                                    </a:solidFill>
                                    <a:ln w="11525" cap="flat">
                                      <a:noFill/>
                                      <a:prstDash val="solid"/>
                                      <a:miter/>
                                    </a:ln>
                                  </wps:spPr>
                                  <wps:bodyPr rtlCol="0" anchor="ctr"/>
                                </wps:wsp>
                                <wps:wsp>
                                  <wps:cNvPr id="2303" name="Полілінія: фігура 2303"/>
                                  <wps:cNvSpPr/>
                                  <wps:spPr>
                                    <a:xfrm>
                                      <a:off x="1959657" y="1906408"/>
                                      <a:ext cx="57626" cy="103727"/>
                                    </a:xfrm>
                                    <a:custGeom>
                                      <a:avLst/>
                                      <a:gdLst>
                                        <a:gd name="connsiteX0" fmla="*/ 24467 w 57626"/>
                                        <a:gd name="connsiteY0" fmla="*/ 92466 h 103727"/>
                                        <a:gd name="connsiteX1" fmla="*/ 35993 w 57626"/>
                                        <a:gd name="connsiteY1" fmla="*/ 101686 h 103727"/>
                                        <a:gd name="connsiteX2" fmla="*/ 38298 w 57626"/>
                                        <a:gd name="connsiteY2" fmla="*/ 101686 h 103727"/>
                                        <a:gd name="connsiteX3" fmla="*/ 47518 w 57626"/>
                                        <a:gd name="connsiteY3" fmla="*/ 87856 h 103727"/>
                                        <a:gd name="connsiteX4" fmla="*/ 33687 w 57626"/>
                                        <a:gd name="connsiteY4" fmla="*/ 19857 h 103727"/>
                                        <a:gd name="connsiteX5" fmla="*/ 19857 w 57626"/>
                                        <a:gd name="connsiteY5" fmla="*/ 10637 h 103727"/>
                                        <a:gd name="connsiteX6" fmla="*/ 10637 w 57626"/>
                                        <a:gd name="connsiteY6" fmla="*/ 24467 h 103727"/>
                                        <a:gd name="connsiteX7" fmla="*/ 24467 w 57626"/>
                                        <a:gd name="connsiteY7" fmla="*/ 92466 h 103727"/>
                                      </a:gdLst>
                                      <a:ahLst/>
                                      <a:cxnLst>
                                        <a:cxn ang="0">
                                          <a:pos x="connsiteX0" y="connsiteY0"/>
                                        </a:cxn>
                                        <a:cxn ang="0">
                                          <a:pos x="connsiteX1" y="connsiteY1"/>
                                        </a:cxn>
                                        <a:cxn ang="0">
                                          <a:pos x="connsiteX2" y="connsiteY2"/>
                                        </a:cxn>
                                        <a:cxn ang="0">
                                          <a:pos x="connsiteX3" y="connsiteY3"/>
                                        </a:cxn>
                                        <a:cxn ang="0">
                                          <a:pos x="connsiteX4" y="connsiteY4"/>
                                        </a:cxn>
                                        <a:cxn ang="0">
                                          <a:pos x="connsiteX5" y="connsiteY5"/>
                                        </a:cxn>
                                        <a:cxn ang="0">
                                          <a:pos x="connsiteX6" y="connsiteY6"/>
                                        </a:cxn>
                                        <a:cxn ang="0">
                                          <a:pos x="connsiteX7" y="connsiteY7"/>
                                        </a:cxn>
                                      </a:cxnLst>
                                      <a:rect l="l" t="t" r="r" b="b"/>
                                      <a:pathLst>
                                        <a:path w="57626" h="103727">
                                          <a:moveTo>
                                            <a:pt x="24467" y="92466"/>
                                          </a:moveTo>
                                          <a:cubicBezTo>
                                            <a:pt x="25620" y="98229"/>
                                            <a:pt x="30230" y="101686"/>
                                            <a:pt x="35993" y="101686"/>
                                          </a:cubicBezTo>
                                          <a:cubicBezTo>
                                            <a:pt x="37145" y="101686"/>
                                            <a:pt x="37145" y="101686"/>
                                            <a:pt x="38298" y="101686"/>
                                          </a:cubicBezTo>
                                          <a:cubicBezTo>
                                            <a:pt x="44060" y="100534"/>
                                            <a:pt x="48670" y="94771"/>
                                            <a:pt x="47518" y="87856"/>
                                          </a:cubicBezTo>
                                          <a:lnTo>
                                            <a:pt x="33687" y="19857"/>
                                          </a:lnTo>
                                          <a:cubicBezTo>
                                            <a:pt x="32535" y="14095"/>
                                            <a:pt x="26772" y="9484"/>
                                            <a:pt x="19857" y="10637"/>
                                          </a:cubicBezTo>
                                          <a:cubicBezTo>
                                            <a:pt x="14095" y="11789"/>
                                            <a:pt x="9484" y="17552"/>
                                            <a:pt x="10637" y="24467"/>
                                          </a:cubicBezTo>
                                          <a:lnTo>
                                            <a:pt x="24467" y="92466"/>
                                          </a:lnTo>
                                          <a:close/>
                                        </a:path>
                                      </a:pathLst>
                                    </a:custGeom>
                                    <a:solidFill>
                                      <a:schemeClr val="accent6">
                                        <a:lumMod val="50000"/>
                                      </a:schemeClr>
                                    </a:solidFill>
                                    <a:ln w="11525" cap="flat">
                                      <a:noFill/>
                                      <a:prstDash val="solid"/>
                                      <a:miter/>
                                    </a:ln>
                                  </wps:spPr>
                                  <wps:bodyPr rtlCol="0" anchor="ctr"/>
                                </wps:wsp>
                                <wps:wsp>
                                  <wps:cNvPr id="2304" name="Полілінія: фігура 2304"/>
                                  <wps:cNvSpPr/>
                                  <wps:spPr>
                                    <a:xfrm>
                                      <a:off x="2063384" y="2176099"/>
                                      <a:ext cx="46101" cy="103727"/>
                                    </a:xfrm>
                                    <a:custGeom>
                                      <a:avLst/>
                                      <a:gdLst>
                                        <a:gd name="connsiteX0" fmla="*/ 19857 w 46101"/>
                                        <a:gd name="connsiteY0" fmla="*/ 101686 h 103727"/>
                                        <a:gd name="connsiteX1" fmla="*/ 21010 w 46101"/>
                                        <a:gd name="connsiteY1" fmla="*/ 101686 h 103727"/>
                                        <a:gd name="connsiteX2" fmla="*/ 32535 w 46101"/>
                                        <a:gd name="connsiteY2" fmla="*/ 91314 h 103727"/>
                                        <a:gd name="connsiteX3" fmla="*/ 42908 w 46101"/>
                                        <a:gd name="connsiteY3" fmla="*/ 23315 h 103727"/>
                                        <a:gd name="connsiteX4" fmla="*/ 33687 w 46101"/>
                                        <a:gd name="connsiteY4" fmla="*/ 10637 h 103727"/>
                                        <a:gd name="connsiteX5" fmla="*/ 21010 w 46101"/>
                                        <a:gd name="connsiteY5" fmla="*/ 19857 h 103727"/>
                                        <a:gd name="connsiteX6" fmla="*/ 10637 w 46101"/>
                                        <a:gd name="connsiteY6" fmla="*/ 89009 h 103727"/>
                                        <a:gd name="connsiteX7" fmla="*/ 19857 w 46101"/>
                                        <a:gd name="connsiteY7" fmla="*/ 101686 h 103727"/>
                                      </a:gdLst>
                                      <a:ahLst/>
                                      <a:cxnLst>
                                        <a:cxn ang="0">
                                          <a:pos x="connsiteX0" y="connsiteY0"/>
                                        </a:cxn>
                                        <a:cxn ang="0">
                                          <a:pos x="connsiteX1" y="connsiteY1"/>
                                        </a:cxn>
                                        <a:cxn ang="0">
                                          <a:pos x="connsiteX2" y="connsiteY2"/>
                                        </a:cxn>
                                        <a:cxn ang="0">
                                          <a:pos x="connsiteX3" y="connsiteY3"/>
                                        </a:cxn>
                                        <a:cxn ang="0">
                                          <a:pos x="connsiteX4" y="connsiteY4"/>
                                        </a:cxn>
                                        <a:cxn ang="0">
                                          <a:pos x="connsiteX5" y="connsiteY5"/>
                                        </a:cxn>
                                        <a:cxn ang="0">
                                          <a:pos x="connsiteX6" y="connsiteY6"/>
                                        </a:cxn>
                                        <a:cxn ang="0">
                                          <a:pos x="connsiteX7" y="connsiteY7"/>
                                        </a:cxn>
                                      </a:cxnLst>
                                      <a:rect l="l" t="t" r="r" b="b"/>
                                      <a:pathLst>
                                        <a:path w="46101" h="103727">
                                          <a:moveTo>
                                            <a:pt x="19857" y="101686"/>
                                          </a:moveTo>
                                          <a:cubicBezTo>
                                            <a:pt x="19857" y="101686"/>
                                            <a:pt x="21010" y="101686"/>
                                            <a:pt x="21010" y="101686"/>
                                          </a:cubicBezTo>
                                          <a:cubicBezTo>
                                            <a:pt x="26772" y="101686"/>
                                            <a:pt x="31382" y="97076"/>
                                            <a:pt x="32535" y="91314"/>
                                          </a:cubicBezTo>
                                          <a:lnTo>
                                            <a:pt x="42908" y="23315"/>
                                          </a:lnTo>
                                          <a:cubicBezTo>
                                            <a:pt x="44060" y="17552"/>
                                            <a:pt x="39450" y="10637"/>
                                            <a:pt x="33687" y="10637"/>
                                          </a:cubicBezTo>
                                          <a:cubicBezTo>
                                            <a:pt x="27925" y="9484"/>
                                            <a:pt x="21010" y="14095"/>
                                            <a:pt x="21010" y="19857"/>
                                          </a:cubicBezTo>
                                          <a:lnTo>
                                            <a:pt x="10637" y="89009"/>
                                          </a:lnTo>
                                          <a:cubicBezTo>
                                            <a:pt x="9484" y="94771"/>
                                            <a:pt x="14095" y="100534"/>
                                            <a:pt x="19857" y="101686"/>
                                          </a:cubicBezTo>
                                          <a:close/>
                                        </a:path>
                                      </a:pathLst>
                                    </a:custGeom>
                                    <a:solidFill>
                                      <a:schemeClr val="accent6">
                                        <a:lumMod val="50000"/>
                                      </a:schemeClr>
                                    </a:solidFill>
                                    <a:ln w="11525" cap="flat">
                                      <a:noFill/>
                                      <a:prstDash val="solid"/>
                                      <a:miter/>
                                    </a:ln>
                                  </wps:spPr>
                                  <wps:bodyPr rtlCol="0" anchor="ctr"/>
                                </wps:wsp>
                                <wps:wsp>
                                  <wps:cNvPr id="2305" name="Полілінія: фігура 2305"/>
                                  <wps:cNvSpPr/>
                                  <wps:spPr>
                                    <a:xfrm>
                                      <a:off x="2108333" y="1867222"/>
                                      <a:ext cx="46101" cy="103727"/>
                                    </a:xfrm>
                                    <a:custGeom>
                                      <a:avLst/>
                                      <a:gdLst>
                                        <a:gd name="connsiteX0" fmla="*/ 19857 w 46101"/>
                                        <a:gd name="connsiteY0" fmla="*/ 101686 h 103727"/>
                                        <a:gd name="connsiteX1" fmla="*/ 21010 w 46101"/>
                                        <a:gd name="connsiteY1" fmla="*/ 101686 h 103727"/>
                                        <a:gd name="connsiteX2" fmla="*/ 32535 w 46101"/>
                                        <a:gd name="connsiteY2" fmla="*/ 91314 h 103727"/>
                                        <a:gd name="connsiteX3" fmla="*/ 42908 w 46101"/>
                                        <a:gd name="connsiteY3" fmla="*/ 23315 h 103727"/>
                                        <a:gd name="connsiteX4" fmla="*/ 33687 w 46101"/>
                                        <a:gd name="connsiteY4" fmla="*/ 10637 h 103727"/>
                                        <a:gd name="connsiteX5" fmla="*/ 21010 w 46101"/>
                                        <a:gd name="connsiteY5" fmla="*/ 19857 h 103727"/>
                                        <a:gd name="connsiteX6" fmla="*/ 10637 w 46101"/>
                                        <a:gd name="connsiteY6" fmla="*/ 87856 h 103727"/>
                                        <a:gd name="connsiteX7" fmla="*/ 19857 w 46101"/>
                                        <a:gd name="connsiteY7" fmla="*/ 101686 h 103727"/>
                                      </a:gdLst>
                                      <a:ahLst/>
                                      <a:cxnLst>
                                        <a:cxn ang="0">
                                          <a:pos x="connsiteX0" y="connsiteY0"/>
                                        </a:cxn>
                                        <a:cxn ang="0">
                                          <a:pos x="connsiteX1" y="connsiteY1"/>
                                        </a:cxn>
                                        <a:cxn ang="0">
                                          <a:pos x="connsiteX2" y="connsiteY2"/>
                                        </a:cxn>
                                        <a:cxn ang="0">
                                          <a:pos x="connsiteX3" y="connsiteY3"/>
                                        </a:cxn>
                                        <a:cxn ang="0">
                                          <a:pos x="connsiteX4" y="connsiteY4"/>
                                        </a:cxn>
                                        <a:cxn ang="0">
                                          <a:pos x="connsiteX5" y="connsiteY5"/>
                                        </a:cxn>
                                        <a:cxn ang="0">
                                          <a:pos x="connsiteX6" y="connsiteY6"/>
                                        </a:cxn>
                                        <a:cxn ang="0">
                                          <a:pos x="connsiteX7" y="connsiteY7"/>
                                        </a:cxn>
                                      </a:cxnLst>
                                      <a:rect l="l" t="t" r="r" b="b"/>
                                      <a:pathLst>
                                        <a:path w="46101" h="103727">
                                          <a:moveTo>
                                            <a:pt x="19857" y="101686"/>
                                          </a:moveTo>
                                          <a:cubicBezTo>
                                            <a:pt x="19857" y="101686"/>
                                            <a:pt x="21010" y="101686"/>
                                            <a:pt x="21010" y="101686"/>
                                          </a:cubicBezTo>
                                          <a:cubicBezTo>
                                            <a:pt x="26772" y="101686"/>
                                            <a:pt x="31382" y="97076"/>
                                            <a:pt x="32535" y="91314"/>
                                          </a:cubicBezTo>
                                          <a:lnTo>
                                            <a:pt x="42908" y="23315"/>
                                          </a:lnTo>
                                          <a:cubicBezTo>
                                            <a:pt x="44060" y="17552"/>
                                            <a:pt x="39450" y="10637"/>
                                            <a:pt x="33687" y="10637"/>
                                          </a:cubicBezTo>
                                          <a:cubicBezTo>
                                            <a:pt x="27925" y="9484"/>
                                            <a:pt x="21010" y="14095"/>
                                            <a:pt x="21010" y="19857"/>
                                          </a:cubicBezTo>
                                          <a:lnTo>
                                            <a:pt x="10637" y="87856"/>
                                          </a:lnTo>
                                          <a:cubicBezTo>
                                            <a:pt x="9484" y="94771"/>
                                            <a:pt x="14095" y="100534"/>
                                            <a:pt x="19857" y="101686"/>
                                          </a:cubicBezTo>
                                          <a:close/>
                                        </a:path>
                                      </a:pathLst>
                                    </a:custGeom>
                                    <a:solidFill>
                                      <a:schemeClr val="accent6">
                                        <a:lumMod val="50000"/>
                                      </a:schemeClr>
                                    </a:solidFill>
                                    <a:ln w="11525" cap="flat">
                                      <a:noFill/>
                                      <a:prstDash val="solid"/>
                                      <a:miter/>
                                    </a:ln>
                                  </wps:spPr>
                                  <wps:bodyPr rtlCol="0" anchor="ctr"/>
                                </wps:wsp>
                                <wps:wsp>
                                  <wps:cNvPr id="2306" name="Полілінія: фігура 2306"/>
                                  <wps:cNvSpPr/>
                                  <wps:spPr>
                                    <a:xfrm>
                                      <a:off x="1979250" y="2761581"/>
                                      <a:ext cx="46101" cy="103727"/>
                                    </a:xfrm>
                                    <a:custGeom>
                                      <a:avLst/>
                                      <a:gdLst>
                                        <a:gd name="connsiteX0" fmla="*/ 19857 w 46101"/>
                                        <a:gd name="connsiteY0" fmla="*/ 101686 h 103727"/>
                                        <a:gd name="connsiteX1" fmla="*/ 21010 w 46101"/>
                                        <a:gd name="connsiteY1" fmla="*/ 101686 h 103727"/>
                                        <a:gd name="connsiteX2" fmla="*/ 32535 w 46101"/>
                                        <a:gd name="connsiteY2" fmla="*/ 91314 h 103727"/>
                                        <a:gd name="connsiteX3" fmla="*/ 42908 w 46101"/>
                                        <a:gd name="connsiteY3" fmla="*/ 23315 h 103727"/>
                                        <a:gd name="connsiteX4" fmla="*/ 33687 w 46101"/>
                                        <a:gd name="connsiteY4" fmla="*/ 10637 h 103727"/>
                                        <a:gd name="connsiteX5" fmla="*/ 21010 w 46101"/>
                                        <a:gd name="connsiteY5" fmla="*/ 19857 h 103727"/>
                                        <a:gd name="connsiteX6" fmla="*/ 10637 w 46101"/>
                                        <a:gd name="connsiteY6" fmla="*/ 87856 h 103727"/>
                                        <a:gd name="connsiteX7" fmla="*/ 19857 w 46101"/>
                                        <a:gd name="connsiteY7" fmla="*/ 101686 h 103727"/>
                                      </a:gdLst>
                                      <a:ahLst/>
                                      <a:cxnLst>
                                        <a:cxn ang="0">
                                          <a:pos x="connsiteX0" y="connsiteY0"/>
                                        </a:cxn>
                                        <a:cxn ang="0">
                                          <a:pos x="connsiteX1" y="connsiteY1"/>
                                        </a:cxn>
                                        <a:cxn ang="0">
                                          <a:pos x="connsiteX2" y="connsiteY2"/>
                                        </a:cxn>
                                        <a:cxn ang="0">
                                          <a:pos x="connsiteX3" y="connsiteY3"/>
                                        </a:cxn>
                                        <a:cxn ang="0">
                                          <a:pos x="connsiteX4" y="connsiteY4"/>
                                        </a:cxn>
                                        <a:cxn ang="0">
                                          <a:pos x="connsiteX5" y="connsiteY5"/>
                                        </a:cxn>
                                        <a:cxn ang="0">
                                          <a:pos x="connsiteX6" y="connsiteY6"/>
                                        </a:cxn>
                                        <a:cxn ang="0">
                                          <a:pos x="connsiteX7" y="connsiteY7"/>
                                        </a:cxn>
                                      </a:cxnLst>
                                      <a:rect l="l" t="t" r="r" b="b"/>
                                      <a:pathLst>
                                        <a:path w="46101" h="103727">
                                          <a:moveTo>
                                            <a:pt x="19857" y="101686"/>
                                          </a:moveTo>
                                          <a:cubicBezTo>
                                            <a:pt x="19857" y="101686"/>
                                            <a:pt x="21010" y="101686"/>
                                            <a:pt x="21010" y="101686"/>
                                          </a:cubicBezTo>
                                          <a:cubicBezTo>
                                            <a:pt x="26772" y="101686"/>
                                            <a:pt x="31382" y="97076"/>
                                            <a:pt x="32535" y="91314"/>
                                          </a:cubicBezTo>
                                          <a:lnTo>
                                            <a:pt x="42908" y="23315"/>
                                          </a:lnTo>
                                          <a:cubicBezTo>
                                            <a:pt x="44060" y="17552"/>
                                            <a:pt x="39450" y="10637"/>
                                            <a:pt x="33687" y="10637"/>
                                          </a:cubicBezTo>
                                          <a:cubicBezTo>
                                            <a:pt x="27925" y="9484"/>
                                            <a:pt x="21010" y="14095"/>
                                            <a:pt x="21010" y="19857"/>
                                          </a:cubicBezTo>
                                          <a:lnTo>
                                            <a:pt x="10637" y="87856"/>
                                          </a:lnTo>
                                          <a:cubicBezTo>
                                            <a:pt x="9484" y="95924"/>
                                            <a:pt x="14095" y="101686"/>
                                            <a:pt x="19857" y="101686"/>
                                          </a:cubicBezTo>
                                          <a:close/>
                                        </a:path>
                                      </a:pathLst>
                                    </a:custGeom>
                                    <a:solidFill>
                                      <a:schemeClr val="accent6">
                                        <a:lumMod val="50000"/>
                                      </a:schemeClr>
                                    </a:solidFill>
                                    <a:ln w="11525" cap="flat">
                                      <a:noFill/>
                                      <a:prstDash val="solid"/>
                                      <a:miter/>
                                    </a:ln>
                                  </wps:spPr>
                                  <wps:bodyPr rtlCol="0" anchor="ctr"/>
                                </wps:wsp>
                                <wps:wsp>
                                  <wps:cNvPr id="2307" name="Полілінія: фігура 2307"/>
                                  <wps:cNvSpPr/>
                                  <wps:spPr>
                                    <a:xfrm>
                                      <a:off x="2029961" y="2404476"/>
                                      <a:ext cx="46101" cy="103727"/>
                                    </a:xfrm>
                                    <a:custGeom>
                                      <a:avLst/>
                                      <a:gdLst>
                                        <a:gd name="connsiteX0" fmla="*/ 21010 w 46101"/>
                                        <a:gd name="connsiteY0" fmla="*/ 20832 h 103727"/>
                                        <a:gd name="connsiteX1" fmla="*/ 10637 w 46101"/>
                                        <a:gd name="connsiteY1" fmla="*/ 88831 h 103727"/>
                                        <a:gd name="connsiteX2" fmla="*/ 19857 w 46101"/>
                                        <a:gd name="connsiteY2" fmla="*/ 101509 h 103727"/>
                                        <a:gd name="connsiteX3" fmla="*/ 21010 w 46101"/>
                                        <a:gd name="connsiteY3" fmla="*/ 101509 h 103727"/>
                                        <a:gd name="connsiteX4" fmla="*/ 32535 w 46101"/>
                                        <a:gd name="connsiteY4" fmla="*/ 91136 h 103727"/>
                                        <a:gd name="connsiteX5" fmla="*/ 42908 w 46101"/>
                                        <a:gd name="connsiteY5" fmla="*/ 23137 h 103727"/>
                                        <a:gd name="connsiteX6" fmla="*/ 33687 w 46101"/>
                                        <a:gd name="connsiteY6" fmla="*/ 10459 h 103727"/>
                                        <a:gd name="connsiteX7" fmla="*/ 21010 w 46101"/>
                                        <a:gd name="connsiteY7" fmla="*/ 20832 h 103727"/>
                                      </a:gdLst>
                                      <a:ahLst/>
                                      <a:cxnLst>
                                        <a:cxn ang="0">
                                          <a:pos x="connsiteX0" y="connsiteY0"/>
                                        </a:cxn>
                                        <a:cxn ang="0">
                                          <a:pos x="connsiteX1" y="connsiteY1"/>
                                        </a:cxn>
                                        <a:cxn ang="0">
                                          <a:pos x="connsiteX2" y="connsiteY2"/>
                                        </a:cxn>
                                        <a:cxn ang="0">
                                          <a:pos x="connsiteX3" y="connsiteY3"/>
                                        </a:cxn>
                                        <a:cxn ang="0">
                                          <a:pos x="connsiteX4" y="connsiteY4"/>
                                        </a:cxn>
                                        <a:cxn ang="0">
                                          <a:pos x="connsiteX5" y="connsiteY5"/>
                                        </a:cxn>
                                        <a:cxn ang="0">
                                          <a:pos x="connsiteX6" y="connsiteY6"/>
                                        </a:cxn>
                                        <a:cxn ang="0">
                                          <a:pos x="connsiteX7" y="connsiteY7"/>
                                        </a:cxn>
                                      </a:cxnLst>
                                      <a:rect l="l" t="t" r="r" b="b"/>
                                      <a:pathLst>
                                        <a:path w="46101" h="103727">
                                          <a:moveTo>
                                            <a:pt x="21010" y="20832"/>
                                          </a:moveTo>
                                          <a:lnTo>
                                            <a:pt x="10637" y="88831"/>
                                          </a:lnTo>
                                          <a:cubicBezTo>
                                            <a:pt x="9484" y="94593"/>
                                            <a:pt x="14095" y="101509"/>
                                            <a:pt x="19857" y="101509"/>
                                          </a:cubicBezTo>
                                          <a:cubicBezTo>
                                            <a:pt x="19857" y="101509"/>
                                            <a:pt x="21010" y="101509"/>
                                            <a:pt x="21010" y="101509"/>
                                          </a:cubicBezTo>
                                          <a:cubicBezTo>
                                            <a:pt x="26772" y="101509"/>
                                            <a:pt x="31382" y="96899"/>
                                            <a:pt x="32535" y="91136"/>
                                          </a:cubicBezTo>
                                          <a:lnTo>
                                            <a:pt x="42908" y="23137"/>
                                          </a:lnTo>
                                          <a:cubicBezTo>
                                            <a:pt x="44060" y="17374"/>
                                            <a:pt x="39450" y="10459"/>
                                            <a:pt x="33687" y="10459"/>
                                          </a:cubicBezTo>
                                          <a:cubicBezTo>
                                            <a:pt x="27925" y="10459"/>
                                            <a:pt x="22162" y="15069"/>
                                            <a:pt x="21010" y="20832"/>
                                          </a:cubicBezTo>
                                          <a:close/>
                                        </a:path>
                                      </a:pathLst>
                                    </a:custGeom>
                                    <a:solidFill>
                                      <a:schemeClr val="accent6">
                                        <a:lumMod val="50000"/>
                                      </a:schemeClr>
                                    </a:solidFill>
                                    <a:ln w="11525" cap="flat">
                                      <a:noFill/>
                                      <a:prstDash val="solid"/>
                                      <a:miter/>
                                    </a:ln>
                                  </wps:spPr>
                                  <wps:bodyPr rtlCol="0" anchor="ctr"/>
                                </wps:wsp>
                                <wps:wsp>
                                  <wps:cNvPr id="2308" name="Полілінія: фігура 2308"/>
                                  <wps:cNvSpPr/>
                                  <wps:spPr>
                                    <a:xfrm>
                                      <a:off x="2170275" y="2015603"/>
                                      <a:ext cx="92202" cy="126778"/>
                                    </a:xfrm>
                                    <a:custGeom>
                                      <a:avLst/>
                                      <a:gdLst>
                                        <a:gd name="connsiteX0" fmla="*/ 16694 w 92202"/>
                                        <a:gd name="connsiteY0" fmla="*/ 123879 h 126777"/>
                                        <a:gd name="connsiteX1" fmla="*/ 22456 w 92202"/>
                                        <a:gd name="connsiteY1" fmla="*/ 125031 h 126777"/>
                                        <a:gd name="connsiteX2" fmla="*/ 32829 w 92202"/>
                                        <a:gd name="connsiteY2" fmla="*/ 119269 h 126777"/>
                                        <a:gd name="connsiteX3" fmla="*/ 81235 w 92202"/>
                                        <a:gd name="connsiteY3" fmla="*/ 28219 h 126777"/>
                                        <a:gd name="connsiteX4" fmla="*/ 76625 w 92202"/>
                                        <a:gd name="connsiteY4" fmla="*/ 12084 h 126777"/>
                                        <a:gd name="connsiteX5" fmla="*/ 60490 w 92202"/>
                                        <a:gd name="connsiteY5" fmla="*/ 16694 h 126777"/>
                                        <a:gd name="connsiteX6" fmla="*/ 12084 w 92202"/>
                                        <a:gd name="connsiteY6" fmla="*/ 107743 h 126777"/>
                                        <a:gd name="connsiteX7" fmla="*/ 16694 w 92202"/>
                                        <a:gd name="connsiteY7" fmla="*/ 123879 h 126777"/>
                                      </a:gdLst>
                                      <a:ahLst/>
                                      <a:cxnLst>
                                        <a:cxn ang="0">
                                          <a:pos x="connsiteX0" y="connsiteY0"/>
                                        </a:cxn>
                                        <a:cxn ang="0">
                                          <a:pos x="connsiteX1" y="connsiteY1"/>
                                        </a:cxn>
                                        <a:cxn ang="0">
                                          <a:pos x="connsiteX2" y="connsiteY2"/>
                                        </a:cxn>
                                        <a:cxn ang="0">
                                          <a:pos x="connsiteX3" y="connsiteY3"/>
                                        </a:cxn>
                                        <a:cxn ang="0">
                                          <a:pos x="connsiteX4" y="connsiteY4"/>
                                        </a:cxn>
                                        <a:cxn ang="0">
                                          <a:pos x="connsiteX5" y="connsiteY5"/>
                                        </a:cxn>
                                        <a:cxn ang="0">
                                          <a:pos x="connsiteX6" y="connsiteY6"/>
                                        </a:cxn>
                                        <a:cxn ang="0">
                                          <a:pos x="connsiteX7" y="connsiteY7"/>
                                        </a:cxn>
                                      </a:cxnLst>
                                      <a:rect l="l" t="t" r="r" b="b"/>
                                      <a:pathLst>
                                        <a:path w="92202" h="126777">
                                          <a:moveTo>
                                            <a:pt x="16694" y="123879"/>
                                          </a:moveTo>
                                          <a:cubicBezTo>
                                            <a:pt x="17846" y="125031"/>
                                            <a:pt x="20151" y="125031"/>
                                            <a:pt x="22456" y="125031"/>
                                          </a:cubicBezTo>
                                          <a:cubicBezTo>
                                            <a:pt x="27067" y="125031"/>
                                            <a:pt x="30524" y="122726"/>
                                            <a:pt x="32829" y="119269"/>
                                          </a:cubicBezTo>
                                          <a:lnTo>
                                            <a:pt x="81235" y="28219"/>
                                          </a:lnTo>
                                          <a:cubicBezTo>
                                            <a:pt x="84693" y="22456"/>
                                            <a:pt x="82388" y="15541"/>
                                            <a:pt x="76625" y="12084"/>
                                          </a:cubicBezTo>
                                          <a:cubicBezTo>
                                            <a:pt x="70862" y="8626"/>
                                            <a:pt x="63947" y="10931"/>
                                            <a:pt x="60490" y="16694"/>
                                          </a:cubicBezTo>
                                          <a:lnTo>
                                            <a:pt x="12084" y="107743"/>
                                          </a:lnTo>
                                          <a:cubicBezTo>
                                            <a:pt x="8626" y="113506"/>
                                            <a:pt x="10931" y="120421"/>
                                            <a:pt x="16694" y="123879"/>
                                          </a:cubicBezTo>
                                          <a:close/>
                                        </a:path>
                                      </a:pathLst>
                                    </a:custGeom>
                                    <a:solidFill>
                                      <a:schemeClr val="accent6">
                                        <a:lumMod val="50000"/>
                                      </a:schemeClr>
                                    </a:solidFill>
                                    <a:ln w="11525" cap="flat">
                                      <a:noFill/>
                                      <a:prstDash val="solid"/>
                                      <a:miter/>
                                    </a:ln>
                                  </wps:spPr>
                                  <wps:bodyPr rtlCol="0" anchor="ctr"/>
                                </wps:wsp>
                                <wps:wsp>
                                  <wps:cNvPr id="2309" name="Полілінія: фігура 2309"/>
                                  <wps:cNvSpPr/>
                                  <wps:spPr>
                                    <a:xfrm>
                                      <a:off x="2234816" y="1924554"/>
                                      <a:ext cx="69152" cy="103727"/>
                                    </a:xfrm>
                                    <a:custGeom>
                                      <a:avLst/>
                                      <a:gdLst>
                                        <a:gd name="connsiteX0" fmla="*/ 16694 w 69151"/>
                                        <a:gd name="connsiteY0" fmla="*/ 93913 h 103727"/>
                                        <a:gd name="connsiteX1" fmla="*/ 22456 w 69151"/>
                                        <a:gd name="connsiteY1" fmla="*/ 95066 h 103727"/>
                                        <a:gd name="connsiteX2" fmla="*/ 32829 w 69151"/>
                                        <a:gd name="connsiteY2" fmla="*/ 89303 h 103727"/>
                                        <a:gd name="connsiteX3" fmla="*/ 65100 w 69151"/>
                                        <a:gd name="connsiteY3" fmla="*/ 28219 h 103727"/>
                                        <a:gd name="connsiteX4" fmla="*/ 60490 w 69151"/>
                                        <a:gd name="connsiteY4" fmla="*/ 12084 h 103727"/>
                                        <a:gd name="connsiteX5" fmla="*/ 44354 w 69151"/>
                                        <a:gd name="connsiteY5" fmla="*/ 16694 h 103727"/>
                                        <a:gd name="connsiteX6" fmla="*/ 12084 w 69151"/>
                                        <a:gd name="connsiteY6" fmla="*/ 77778 h 103727"/>
                                        <a:gd name="connsiteX7" fmla="*/ 16694 w 69151"/>
                                        <a:gd name="connsiteY7" fmla="*/ 93913 h 103727"/>
                                      </a:gdLst>
                                      <a:ahLst/>
                                      <a:cxnLst>
                                        <a:cxn ang="0">
                                          <a:pos x="connsiteX0" y="connsiteY0"/>
                                        </a:cxn>
                                        <a:cxn ang="0">
                                          <a:pos x="connsiteX1" y="connsiteY1"/>
                                        </a:cxn>
                                        <a:cxn ang="0">
                                          <a:pos x="connsiteX2" y="connsiteY2"/>
                                        </a:cxn>
                                        <a:cxn ang="0">
                                          <a:pos x="connsiteX3" y="connsiteY3"/>
                                        </a:cxn>
                                        <a:cxn ang="0">
                                          <a:pos x="connsiteX4" y="connsiteY4"/>
                                        </a:cxn>
                                        <a:cxn ang="0">
                                          <a:pos x="connsiteX5" y="connsiteY5"/>
                                        </a:cxn>
                                        <a:cxn ang="0">
                                          <a:pos x="connsiteX6" y="connsiteY6"/>
                                        </a:cxn>
                                        <a:cxn ang="0">
                                          <a:pos x="connsiteX7" y="connsiteY7"/>
                                        </a:cxn>
                                      </a:cxnLst>
                                      <a:rect l="l" t="t" r="r" b="b"/>
                                      <a:pathLst>
                                        <a:path w="69151" h="103727">
                                          <a:moveTo>
                                            <a:pt x="16694" y="93913"/>
                                          </a:moveTo>
                                          <a:cubicBezTo>
                                            <a:pt x="17846" y="95066"/>
                                            <a:pt x="20151" y="95066"/>
                                            <a:pt x="22456" y="95066"/>
                                          </a:cubicBezTo>
                                          <a:cubicBezTo>
                                            <a:pt x="27067" y="95066"/>
                                            <a:pt x="30524" y="92760"/>
                                            <a:pt x="32829" y="89303"/>
                                          </a:cubicBezTo>
                                          <a:lnTo>
                                            <a:pt x="65100" y="28219"/>
                                          </a:lnTo>
                                          <a:cubicBezTo>
                                            <a:pt x="68557" y="22456"/>
                                            <a:pt x="66252" y="15541"/>
                                            <a:pt x="60490" y="12084"/>
                                          </a:cubicBezTo>
                                          <a:cubicBezTo>
                                            <a:pt x="54727" y="8626"/>
                                            <a:pt x="47812" y="10931"/>
                                            <a:pt x="44354" y="16694"/>
                                          </a:cubicBezTo>
                                          <a:lnTo>
                                            <a:pt x="12084" y="77778"/>
                                          </a:lnTo>
                                          <a:cubicBezTo>
                                            <a:pt x="8626" y="83540"/>
                                            <a:pt x="10931" y="90455"/>
                                            <a:pt x="16694" y="93913"/>
                                          </a:cubicBezTo>
                                          <a:close/>
                                        </a:path>
                                      </a:pathLst>
                                    </a:custGeom>
                                    <a:solidFill>
                                      <a:schemeClr val="accent6">
                                        <a:lumMod val="50000"/>
                                      </a:schemeClr>
                                    </a:solidFill>
                                    <a:ln w="11525" cap="flat">
                                      <a:noFill/>
                                      <a:prstDash val="solid"/>
                                      <a:miter/>
                                    </a:ln>
                                  </wps:spPr>
                                  <wps:bodyPr rtlCol="0" anchor="ctr"/>
                                </wps:wsp>
                                <wps:wsp>
                                  <wps:cNvPr id="2310" name="Полілінія: фігура 2310"/>
                                  <wps:cNvSpPr/>
                                  <wps:spPr>
                                    <a:xfrm>
                                      <a:off x="1885601" y="2544612"/>
                                      <a:ext cx="92202" cy="126778"/>
                                    </a:xfrm>
                                    <a:custGeom>
                                      <a:avLst/>
                                      <a:gdLst>
                                        <a:gd name="connsiteX0" fmla="*/ 32829 w 92202"/>
                                        <a:gd name="connsiteY0" fmla="*/ 119269 h 126777"/>
                                        <a:gd name="connsiteX1" fmla="*/ 81235 w 92202"/>
                                        <a:gd name="connsiteY1" fmla="*/ 28219 h 126777"/>
                                        <a:gd name="connsiteX2" fmla="*/ 76625 w 92202"/>
                                        <a:gd name="connsiteY2" fmla="*/ 12084 h 126777"/>
                                        <a:gd name="connsiteX3" fmla="*/ 60490 w 92202"/>
                                        <a:gd name="connsiteY3" fmla="*/ 16694 h 126777"/>
                                        <a:gd name="connsiteX4" fmla="*/ 12084 w 92202"/>
                                        <a:gd name="connsiteY4" fmla="*/ 107743 h 126777"/>
                                        <a:gd name="connsiteX5" fmla="*/ 16694 w 92202"/>
                                        <a:gd name="connsiteY5" fmla="*/ 123879 h 126777"/>
                                        <a:gd name="connsiteX6" fmla="*/ 22456 w 92202"/>
                                        <a:gd name="connsiteY6" fmla="*/ 125031 h 126777"/>
                                        <a:gd name="connsiteX7" fmla="*/ 32829 w 92202"/>
                                        <a:gd name="connsiteY7" fmla="*/ 119269 h 126777"/>
                                      </a:gdLst>
                                      <a:ahLst/>
                                      <a:cxnLst>
                                        <a:cxn ang="0">
                                          <a:pos x="connsiteX0" y="connsiteY0"/>
                                        </a:cxn>
                                        <a:cxn ang="0">
                                          <a:pos x="connsiteX1" y="connsiteY1"/>
                                        </a:cxn>
                                        <a:cxn ang="0">
                                          <a:pos x="connsiteX2" y="connsiteY2"/>
                                        </a:cxn>
                                        <a:cxn ang="0">
                                          <a:pos x="connsiteX3" y="connsiteY3"/>
                                        </a:cxn>
                                        <a:cxn ang="0">
                                          <a:pos x="connsiteX4" y="connsiteY4"/>
                                        </a:cxn>
                                        <a:cxn ang="0">
                                          <a:pos x="connsiteX5" y="connsiteY5"/>
                                        </a:cxn>
                                        <a:cxn ang="0">
                                          <a:pos x="connsiteX6" y="connsiteY6"/>
                                        </a:cxn>
                                        <a:cxn ang="0">
                                          <a:pos x="connsiteX7" y="connsiteY7"/>
                                        </a:cxn>
                                      </a:cxnLst>
                                      <a:rect l="l" t="t" r="r" b="b"/>
                                      <a:pathLst>
                                        <a:path w="92202" h="126777">
                                          <a:moveTo>
                                            <a:pt x="32829" y="119269"/>
                                          </a:moveTo>
                                          <a:lnTo>
                                            <a:pt x="81235" y="28219"/>
                                          </a:lnTo>
                                          <a:cubicBezTo>
                                            <a:pt x="84693" y="22456"/>
                                            <a:pt x="82388" y="15541"/>
                                            <a:pt x="76625" y="12084"/>
                                          </a:cubicBezTo>
                                          <a:cubicBezTo>
                                            <a:pt x="70862" y="8626"/>
                                            <a:pt x="63947" y="10931"/>
                                            <a:pt x="60490" y="16694"/>
                                          </a:cubicBezTo>
                                          <a:lnTo>
                                            <a:pt x="12084" y="107743"/>
                                          </a:lnTo>
                                          <a:cubicBezTo>
                                            <a:pt x="8626" y="113506"/>
                                            <a:pt x="10931" y="120421"/>
                                            <a:pt x="16694" y="123879"/>
                                          </a:cubicBezTo>
                                          <a:cubicBezTo>
                                            <a:pt x="17846" y="125031"/>
                                            <a:pt x="20151" y="125031"/>
                                            <a:pt x="22456" y="125031"/>
                                          </a:cubicBezTo>
                                          <a:cubicBezTo>
                                            <a:pt x="27067" y="125031"/>
                                            <a:pt x="30524" y="122726"/>
                                            <a:pt x="32829" y="119269"/>
                                          </a:cubicBezTo>
                                          <a:close/>
                                        </a:path>
                                      </a:pathLst>
                                    </a:custGeom>
                                    <a:solidFill>
                                      <a:schemeClr val="accent6">
                                        <a:lumMod val="50000"/>
                                      </a:schemeClr>
                                    </a:solidFill>
                                    <a:ln w="11525" cap="flat">
                                      <a:noFill/>
                                      <a:prstDash val="solid"/>
                                      <a:miter/>
                                    </a:ln>
                                  </wps:spPr>
                                  <wps:bodyPr rtlCol="0" anchor="ctr"/>
                                </wps:wsp>
                                <wps:wsp>
                                  <wps:cNvPr id="2311" name="Полілінія: фігура 2311"/>
                                  <wps:cNvSpPr/>
                                  <wps:spPr>
                                    <a:xfrm>
                                      <a:off x="1950143" y="2453563"/>
                                      <a:ext cx="69152" cy="103727"/>
                                    </a:xfrm>
                                    <a:custGeom>
                                      <a:avLst/>
                                      <a:gdLst>
                                        <a:gd name="connsiteX0" fmla="*/ 32829 w 69151"/>
                                        <a:gd name="connsiteY0" fmla="*/ 89303 h 103727"/>
                                        <a:gd name="connsiteX1" fmla="*/ 65100 w 69151"/>
                                        <a:gd name="connsiteY1" fmla="*/ 28219 h 103727"/>
                                        <a:gd name="connsiteX2" fmla="*/ 60490 w 69151"/>
                                        <a:gd name="connsiteY2" fmla="*/ 12084 h 103727"/>
                                        <a:gd name="connsiteX3" fmla="*/ 44354 w 69151"/>
                                        <a:gd name="connsiteY3" fmla="*/ 16694 h 103727"/>
                                        <a:gd name="connsiteX4" fmla="*/ 12084 w 69151"/>
                                        <a:gd name="connsiteY4" fmla="*/ 77778 h 103727"/>
                                        <a:gd name="connsiteX5" fmla="*/ 16694 w 69151"/>
                                        <a:gd name="connsiteY5" fmla="*/ 93913 h 103727"/>
                                        <a:gd name="connsiteX6" fmla="*/ 22456 w 69151"/>
                                        <a:gd name="connsiteY6" fmla="*/ 95065 h 103727"/>
                                        <a:gd name="connsiteX7" fmla="*/ 32829 w 69151"/>
                                        <a:gd name="connsiteY7" fmla="*/ 89303 h 103727"/>
                                      </a:gdLst>
                                      <a:ahLst/>
                                      <a:cxnLst>
                                        <a:cxn ang="0">
                                          <a:pos x="connsiteX0" y="connsiteY0"/>
                                        </a:cxn>
                                        <a:cxn ang="0">
                                          <a:pos x="connsiteX1" y="connsiteY1"/>
                                        </a:cxn>
                                        <a:cxn ang="0">
                                          <a:pos x="connsiteX2" y="connsiteY2"/>
                                        </a:cxn>
                                        <a:cxn ang="0">
                                          <a:pos x="connsiteX3" y="connsiteY3"/>
                                        </a:cxn>
                                        <a:cxn ang="0">
                                          <a:pos x="connsiteX4" y="connsiteY4"/>
                                        </a:cxn>
                                        <a:cxn ang="0">
                                          <a:pos x="connsiteX5" y="connsiteY5"/>
                                        </a:cxn>
                                        <a:cxn ang="0">
                                          <a:pos x="connsiteX6" y="connsiteY6"/>
                                        </a:cxn>
                                        <a:cxn ang="0">
                                          <a:pos x="connsiteX7" y="connsiteY7"/>
                                        </a:cxn>
                                      </a:cxnLst>
                                      <a:rect l="l" t="t" r="r" b="b"/>
                                      <a:pathLst>
                                        <a:path w="69151" h="103727">
                                          <a:moveTo>
                                            <a:pt x="32829" y="89303"/>
                                          </a:moveTo>
                                          <a:lnTo>
                                            <a:pt x="65100" y="28219"/>
                                          </a:lnTo>
                                          <a:cubicBezTo>
                                            <a:pt x="68557" y="22456"/>
                                            <a:pt x="66252" y="15541"/>
                                            <a:pt x="60490" y="12084"/>
                                          </a:cubicBezTo>
                                          <a:cubicBezTo>
                                            <a:pt x="54727" y="8626"/>
                                            <a:pt x="47812" y="10931"/>
                                            <a:pt x="44354" y="16694"/>
                                          </a:cubicBezTo>
                                          <a:lnTo>
                                            <a:pt x="12084" y="77778"/>
                                          </a:lnTo>
                                          <a:cubicBezTo>
                                            <a:pt x="8626" y="83540"/>
                                            <a:pt x="10931" y="90455"/>
                                            <a:pt x="16694" y="93913"/>
                                          </a:cubicBezTo>
                                          <a:cubicBezTo>
                                            <a:pt x="17846" y="95065"/>
                                            <a:pt x="20151" y="95065"/>
                                            <a:pt x="22456" y="95065"/>
                                          </a:cubicBezTo>
                                          <a:cubicBezTo>
                                            <a:pt x="25914" y="95065"/>
                                            <a:pt x="30524" y="92760"/>
                                            <a:pt x="32829" y="89303"/>
                                          </a:cubicBezTo>
                                          <a:close/>
                                        </a:path>
                                      </a:pathLst>
                                    </a:custGeom>
                                    <a:solidFill>
                                      <a:schemeClr val="accent6">
                                        <a:lumMod val="50000"/>
                                      </a:schemeClr>
                                    </a:solidFill>
                                    <a:ln w="11525" cap="flat">
                                      <a:noFill/>
                                      <a:prstDash val="solid"/>
                                      <a:miter/>
                                    </a:ln>
                                  </wps:spPr>
                                  <wps:bodyPr rtlCol="0" anchor="ctr"/>
                                </wps:wsp>
                                <wps:wsp>
                                  <wps:cNvPr id="2312" name="Полілінія: фігура 2312"/>
                                  <wps:cNvSpPr/>
                                  <wps:spPr>
                                    <a:xfrm>
                                      <a:off x="2085301" y="2255065"/>
                                      <a:ext cx="92202" cy="80677"/>
                                    </a:xfrm>
                                    <a:custGeom>
                                      <a:avLst/>
                                      <a:gdLst>
                                        <a:gd name="connsiteX0" fmla="*/ 64787 w 92202"/>
                                        <a:gd name="connsiteY0" fmla="*/ 13500 h 80676"/>
                                        <a:gd name="connsiteX1" fmla="*/ 14076 w 92202"/>
                                        <a:gd name="connsiteY1" fmla="*/ 59601 h 80676"/>
                                        <a:gd name="connsiteX2" fmla="*/ 12924 w 92202"/>
                                        <a:gd name="connsiteY2" fmla="*/ 75736 h 80676"/>
                                        <a:gd name="connsiteX3" fmla="*/ 20991 w 92202"/>
                                        <a:gd name="connsiteY3" fmla="*/ 79194 h 80676"/>
                                        <a:gd name="connsiteX4" fmla="*/ 29059 w 92202"/>
                                        <a:gd name="connsiteY4" fmla="*/ 75736 h 80676"/>
                                        <a:gd name="connsiteX5" fmla="*/ 79770 w 92202"/>
                                        <a:gd name="connsiteY5" fmla="*/ 29635 h 80676"/>
                                        <a:gd name="connsiteX6" fmla="*/ 80923 w 92202"/>
                                        <a:gd name="connsiteY6" fmla="*/ 13500 h 80676"/>
                                        <a:gd name="connsiteX7" fmla="*/ 64787 w 92202"/>
                                        <a:gd name="connsiteY7" fmla="*/ 13500 h 80676"/>
                                      </a:gdLst>
                                      <a:ahLst/>
                                      <a:cxnLst>
                                        <a:cxn ang="0">
                                          <a:pos x="connsiteX0" y="connsiteY0"/>
                                        </a:cxn>
                                        <a:cxn ang="0">
                                          <a:pos x="connsiteX1" y="connsiteY1"/>
                                        </a:cxn>
                                        <a:cxn ang="0">
                                          <a:pos x="connsiteX2" y="connsiteY2"/>
                                        </a:cxn>
                                        <a:cxn ang="0">
                                          <a:pos x="connsiteX3" y="connsiteY3"/>
                                        </a:cxn>
                                        <a:cxn ang="0">
                                          <a:pos x="connsiteX4" y="connsiteY4"/>
                                        </a:cxn>
                                        <a:cxn ang="0">
                                          <a:pos x="connsiteX5" y="connsiteY5"/>
                                        </a:cxn>
                                        <a:cxn ang="0">
                                          <a:pos x="connsiteX6" y="connsiteY6"/>
                                        </a:cxn>
                                        <a:cxn ang="0">
                                          <a:pos x="connsiteX7" y="connsiteY7"/>
                                        </a:cxn>
                                      </a:cxnLst>
                                      <a:rect l="l" t="t" r="r" b="b"/>
                                      <a:pathLst>
                                        <a:path w="92202" h="80676">
                                          <a:moveTo>
                                            <a:pt x="64787" y="13500"/>
                                          </a:moveTo>
                                          <a:lnTo>
                                            <a:pt x="14076" y="59601"/>
                                          </a:lnTo>
                                          <a:cubicBezTo>
                                            <a:pt x="9466" y="64211"/>
                                            <a:pt x="9466" y="71126"/>
                                            <a:pt x="12924" y="75736"/>
                                          </a:cubicBezTo>
                                          <a:cubicBezTo>
                                            <a:pt x="15229" y="78041"/>
                                            <a:pt x="18686" y="79194"/>
                                            <a:pt x="20991" y="79194"/>
                                          </a:cubicBezTo>
                                          <a:cubicBezTo>
                                            <a:pt x="23297" y="79194"/>
                                            <a:pt x="26754" y="78041"/>
                                            <a:pt x="29059" y="75736"/>
                                          </a:cubicBezTo>
                                          <a:lnTo>
                                            <a:pt x="79770" y="29635"/>
                                          </a:lnTo>
                                          <a:cubicBezTo>
                                            <a:pt x="84380" y="25025"/>
                                            <a:pt x="84380" y="18110"/>
                                            <a:pt x="80923" y="13500"/>
                                          </a:cubicBezTo>
                                          <a:cubicBezTo>
                                            <a:pt x="76313" y="10042"/>
                                            <a:pt x="69398" y="8890"/>
                                            <a:pt x="64787" y="13500"/>
                                          </a:cubicBezTo>
                                          <a:close/>
                                        </a:path>
                                      </a:pathLst>
                                    </a:custGeom>
                                    <a:solidFill>
                                      <a:schemeClr val="accent6">
                                        <a:lumMod val="50000"/>
                                      </a:schemeClr>
                                    </a:solidFill>
                                    <a:ln w="11525" cap="flat">
                                      <a:noFill/>
                                      <a:prstDash val="solid"/>
                                      <a:miter/>
                                    </a:ln>
                                  </wps:spPr>
                                  <wps:bodyPr rtlCol="0" anchor="ctr"/>
                                </wps:wsp>
                                <wps:wsp>
                                  <wps:cNvPr id="2313" name="Полілінія: фігура 2313"/>
                                  <wps:cNvSpPr/>
                                  <wps:spPr>
                                    <a:xfrm>
                                      <a:off x="1847880" y="2430825"/>
                                      <a:ext cx="138303" cy="126778"/>
                                    </a:xfrm>
                                    <a:custGeom>
                                      <a:avLst/>
                                      <a:gdLst>
                                        <a:gd name="connsiteX0" fmla="*/ 12924 w 138303"/>
                                        <a:gd name="connsiteY0" fmla="*/ 117804 h 126777"/>
                                        <a:gd name="connsiteX1" fmla="*/ 20991 w 138303"/>
                                        <a:gd name="connsiteY1" fmla="*/ 121261 h 126777"/>
                                        <a:gd name="connsiteX2" fmla="*/ 29059 w 138303"/>
                                        <a:gd name="connsiteY2" fmla="*/ 117804 h 126777"/>
                                        <a:gd name="connsiteX3" fmla="*/ 124719 w 138303"/>
                                        <a:gd name="connsiteY3" fmla="*/ 30212 h 126777"/>
                                        <a:gd name="connsiteX4" fmla="*/ 125871 w 138303"/>
                                        <a:gd name="connsiteY4" fmla="*/ 14076 h 126777"/>
                                        <a:gd name="connsiteX5" fmla="*/ 109736 w 138303"/>
                                        <a:gd name="connsiteY5" fmla="*/ 12924 h 126777"/>
                                        <a:gd name="connsiteX6" fmla="*/ 14076 w 138303"/>
                                        <a:gd name="connsiteY6" fmla="*/ 100516 h 126777"/>
                                        <a:gd name="connsiteX7" fmla="*/ 12924 w 138303"/>
                                        <a:gd name="connsiteY7" fmla="*/ 117804 h 126777"/>
                                      </a:gdLst>
                                      <a:ahLst/>
                                      <a:cxnLst>
                                        <a:cxn ang="0">
                                          <a:pos x="connsiteX0" y="connsiteY0"/>
                                        </a:cxn>
                                        <a:cxn ang="0">
                                          <a:pos x="connsiteX1" y="connsiteY1"/>
                                        </a:cxn>
                                        <a:cxn ang="0">
                                          <a:pos x="connsiteX2" y="connsiteY2"/>
                                        </a:cxn>
                                        <a:cxn ang="0">
                                          <a:pos x="connsiteX3" y="connsiteY3"/>
                                        </a:cxn>
                                        <a:cxn ang="0">
                                          <a:pos x="connsiteX4" y="connsiteY4"/>
                                        </a:cxn>
                                        <a:cxn ang="0">
                                          <a:pos x="connsiteX5" y="connsiteY5"/>
                                        </a:cxn>
                                        <a:cxn ang="0">
                                          <a:pos x="connsiteX6" y="connsiteY6"/>
                                        </a:cxn>
                                        <a:cxn ang="0">
                                          <a:pos x="connsiteX7" y="connsiteY7"/>
                                        </a:cxn>
                                      </a:cxnLst>
                                      <a:rect l="l" t="t" r="r" b="b"/>
                                      <a:pathLst>
                                        <a:path w="138303" h="126777">
                                          <a:moveTo>
                                            <a:pt x="12924" y="117804"/>
                                          </a:moveTo>
                                          <a:cubicBezTo>
                                            <a:pt x="15229" y="120109"/>
                                            <a:pt x="18686" y="121261"/>
                                            <a:pt x="20991" y="121261"/>
                                          </a:cubicBezTo>
                                          <a:cubicBezTo>
                                            <a:pt x="23297" y="121261"/>
                                            <a:pt x="26754" y="120109"/>
                                            <a:pt x="29059" y="117804"/>
                                          </a:cubicBezTo>
                                          <a:lnTo>
                                            <a:pt x="124719" y="30212"/>
                                          </a:lnTo>
                                          <a:cubicBezTo>
                                            <a:pt x="129329" y="25602"/>
                                            <a:pt x="129329" y="18686"/>
                                            <a:pt x="125871" y="14076"/>
                                          </a:cubicBezTo>
                                          <a:cubicBezTo>
                                            <a:pt x="121261" y="9466"/>
                                            <a:pt x="114346" y="9466"/>
                                            <a:pt x="109736" y="12924"/>
                                          </a:cubicBezTo>
                                          <a:lnTo>
                                            <a:pt x="14076" y="100516"/>
                                          </a:lnTo>
                                          <a:cubicBezTo>
                                            <a:pt x="9466" y="106278"/>
                                            <a:pt x="9466" y="113193"/>
                                            <a:pt x="12924" y="117804"/>
                                          </a:cubicBezTo>
                                          <a:close/>
                                        </a:path>
                                      </a:pathLst>
                                    </a:custGeom>
                                    <a:solidFill>
                                      <a:schemeClr val="accent6">
                                        <a:lumMod val="50000"/>
                                      </a:schemeClr>
                                    </a:solidFill>
                                    <a:ln w="11525" cap="flat">
                                      <a:noFill/>
                                      <a:prstDash val="solid"/>
                                      <a:miter/>
                                    </a:ln>
                                  </wps:spPr>
                                  <wps:bodyPr rtlCol="0" anchor="ctr"/>
                                </wps:wsp>
                                <wps:wsp>
                                  <wps:cNvPr id="2314" name="Полілінія: фігура 2314"/>
                                  <wps:cNvSpPr/>
                                  <wps:spPr>
                                    <a:xfrm>
                                      <a:off x="1700357" y="2625602"/>
                                      <a:ext cx="69152" cy="69152"/>
                                    </a:xfrm>
                                    <a:custGeom>
                                      <a:avLst/>
                                      <a:gdLst>
                                        <a:gd name="connsiteX0" fmla="*/ 29059 w 69151"/>
                                        <a:gd name="connsiteY0" fmla="*/ 56720 h 69151"/>
                                        <a:gd name="connsiteX1" fmla="*/ 59025 w 69151"/>
                                        <a:gd name="connsiteY1" fmla="*/ 30212 h 69151"/>
                                        <a:gd name="connsiteX2" fmla="*/ 60177 w 69151"/>
                                        <a:gd name="connsiteY2" fmla="*/ 14076 h 69151"/>
                                        <a:gd name="connsiteX3" fmla="*/ 44042 w 69151"/>
                                        <a:gd name="connsiteY3" fmla="*/ 12924 h 69151"/>
                                        <a:gd name="connsiteX4" fmla="*/ 14076 w 69151"/>
                                        <a:gd name="connsiteY4" fmla="*/ 39432 h 69151"/>
                                        <a:gd name="connsiteX5" fmla="*/ 12924 w 69151"/>
                                        <a:gd name="connsiteY5" fmla="*/ 55567 h 69151"/>
                                        <a:gd name="connsiteX6" fmla="*/ 20991 w 69151"/>
                                        <a:gd name="connsiteY6" fmla="*/ 59025 h 69151"/>
                                        <a:gd name="connsiteX7" fmla="*/ 29059 w 69151"/>
                                        <a:gd name="connsiteY7" fmla="*/ 56720 h 69151"/>
                                      </a:gdLst>
                                      <a:ahLst/>
                                      <a:cxnLst>
                                        <a:cxn ang="0">
                                          <a:pos x="connsiteX0" y="connsiteY0"/>
                                        </a:cxn>
                                        <a:cxn ang="0">
                                          <a:pos x="connsiteX1" y="connsiteY1"/>
                                        </a:cxn>
                                        <a:cxn ang="0">
                                          <a:pos x="connsiteX2" y="connsiteY2"/>
                                        </a:cxn>
                                        <a:cxn ang="0">
                                          <a:pos x="connsiteX3" y="connsiteY3"/>
                                        </a:cxn>
                                        <a:cxn ang="0">
                                          <a:pos x="connsiteX4" y="connsiteY4"/>
                                        </a:cxn>
                                        <a:cxn ang="0">
                                          <a:pos x="connsiteX5" y="connsiteY5"/>
                                        </a:cxn>
                                        <a:cxn ang="0">
                                          <a:pos x="connsiteX6" y="connsiteY6"/>
                                        </a:cxn>
                                        <a:cxn ang="0">
                                          <a:pos x="connsiteX7" y="connsiteY7"/>
                                        </a:cxn>
                                      </a:cxnLst>
                                      <a:rect l="l" t="t" r="r" b="b"/>
                                      <a:pathLst>
                                        <a:path w="69151" h="69151">
                                          <a:moveTo>
                                            <a:pt x="29059" y="56720"/>
                                          </a:moveTo>
                                          <a:lnTo>
                                            <a:pt x="59025" y="30212"/>
                                          </a:lnTo>
                                          <a:cubicBezTo>
                                            <a:pt x="63635" y="25602"/>
                                            <a:pt x="63635" y="18686"/>
                                            <a:pt x="60177" y="14076"/>
                                          </a:cubicBezTo>
                                          <a:cubicBezTo>
                                            <a:pt x="55567" y="9466"/>
                                            <a:pt x="48652" y="9466"/>
                                            <a:pt x="44042" y="12924"/>
                                          </a:cubicBezTo>
                                          <a:lnTo>
                                            <a:pt x="14076" y="39432"/>
                                          </a:lnTo>
                                          <a:cubicBezTo>
                                            <a:pt x="9466" y="44042"/>
                                            <a:pt x="9466" y="50957"/>
                                            <a:pt x="12924" y="55567"/>
                                          </a:cubicBezTo>
                                          <a:cubicBezTo>
                                            <a:pt x="15229" y="57872"/>
                                            <a:pt x="18686" y="59025"/>
                                            <a:pt x="20991" y="59025"/>
                                          </a:cubicBezTo>
                                          <a:cubicBezTo>
                                            <a:pt x="24449" y="59025"/>
                                            <a:pt x="26754" y="59025"/>
                                            <a:pt x="29059" y="56720"/>
                                          </a:cubicBezTo>
                                          <a:close/>
                                        </a:path>
                                      </a:pathLst>
                                    </a:custGeom>
                                    <a:solidFill>
                                      <a:schemeClr val="accent6">
                                        <a:lumMod val="50000"/>
                                      </a:schemeClr>
                                    </a:solidFill>
                                    <a:ln w="11525" cap="flat">
                                      <a:noFill/>
                                      <a:prstDash val="solid"/>
                                      <a:miter/>
                                    </a:ln>
                                  </wps:spPr>
                                  <wps:bodyPr rtlCol="0" anchor="ctr"/>
                                </wps:wsp>
                                <wps:wsp>
                                  <wps:cNvPr id="2315" name="Полілінія: фігура 2315"/>
                                  <wps:cNvSpPr/>
                                  <wps:spPr>
                                    <a:xfrm>
                                      <a:off x="2391872" y="1997475"/>
                                      <a:ext cx="69152" cy="69152"/>
                                    </a:xfrm>
                                    <a:custGeom>
                                      <a:avLst/>
                                      <a:gdLst>
                                        <a:gd name="connsiteX0" fmla="*/ 20991 w 69151"/>
                                        <a:gd name="connsiteY0" fmla="*/ 60177 h 69151"/>
                                        <a:gd name="connsiteX1" fmla="*/ 29059 w 69151"/>
                                        <a:gd name="connsiteY1" fmla="*/ 56720 h 69151"/>
                                        <a:gd name="connsiteX2" fmla="*/ 59025 w 69151"/>
                                        <a:gd name="connsiteY2" fmla="*/ 30212 h 69151"/>
                                        <a:gd name="connsiteX3" fmla="*/ 60177 w 69151"/>
                                        <a:gd name="connsiteY3" fmla="*/ 14076 h 69151"/>
                                        <a:gd name="connsiteX4" fmla="*/ 44042 w 69151"/>
                                        <a:gd name="connsiteY4" fmla="*/ 12924 h 69151"/>
                                        <a:gd name="connsiteX5" fmla="*/ 14076 w 69151"/>
                                        <a:gd name="connsiteY5" fmla="*/ 39432 h 69151"/>
                                        <a:gd name="connsiteX6" fmla="*/ 12924 w 69151"/>
                                        <a:gd name="connsiteY6" fmla="*/ 55567 h 69151"/>
                                        <a:gd name="connsiteX7" fmla="*/ 20991 w 69151"/>
                                        <a:gd name="connsiteY7" fmla="*/ 60177 h 69151"/>
                                      </a:gdLst>
                                      <a:ahLst/>
                                      <a:cxnLst>
                                        <a:cxn ang="0">
                                          <a:pos x="connsiteX0" y="connsiteY0"/>
                                        </a:cxn>
                                        <a:cxn ang="0">
                                          <a:pos x="connsiteX1" y="connsiteY1"/>
                                        </a:cxn>
                                        <a:cxn ang="0">
                                          <a:pos x="connsiteX2" y="connsiteY2"/>
                                        </a:cxn>
                                        <a:cxn ang="0">
                                          <a:pos x="connsiteX3" y="connsiteY3"/>
                                        </a:cxn>
                                        <a:cxn ang="0">
                                          <a:pos x="connsiteX4" y="connsiteY4"/>
                                        </a:cxn>
                                        <a:cxn ang="0">
                                          <a:pos x="connsiteX5" y="connsiteY5"/>
                                        </a:cxn>
                                        <a:cxn ang="0">
                                          <a:pos x="connsiteX6" y="connsiteY6"/>
                                        </a:cxn>
                                        <a:cxn ang="0">
                                          <a:pos x="connsiteX7" y="connsiteY7"/>
                                        </a:cxn>
                                      </a:cxnLst>
                                      <a:rect l="l" t="t" r="r" b="b"/>
                                      <a:pathLst>
                                        <a:path w="69151" h="69151">
                                          <a:moveTo>
                                            <a:pt x="20991" y="60177"/>
                                          </a:moveTo>
                                          <a:cubicBezTo>
                                            <a:pt x="23297" y="60177"/>
                                            <a:pt x="26754" y="59025"/>
                                            <a:pt x="29059" y="56720"/>
                                          </a:cubicBezTo>
                                          <a:lnTo>
                                            <a:pt x="59025" y="30212"/>
                                          </a:lnTo>
                                          <a:cubicBezTo>
                                            <a:pt x="63635" y="25602"/>
                                            <a:pt x="63635" y="18686"/>
                                            <a:pt x="60177" y="14076"/>
                                          </a:cubicBezTo>
                                          <a:cubicBezTo>
                                            <a:pt x="55567" y="9466"/>
                                            <a:pt x="48652" y="9466"/>
                                            <a:pt x="44042" y="12924"/>
                                          </a:cubicBezTo>
                                          <a:lnTo>
                                            <a:pt x="14076" y="39432"/>
                                          </a:lnTo>
                                          <a:cubicBezTo>
                                            <a:pt x="9466" y="44042"/>
                                            <a:pt x="9466" y="50957"/>
                                            <a:pt x="12924" y="55567"/>
                                          </a:cubicBezTo>
                                          <a:cubicBezTo>
                                            <a:pt x="15229" y="59025"/>
                                            <a:pt x="17534" y="60177"/>
                                            <a:pt x="20991" y="60177"/>
                                          </a:cubicBezTo>
                                          <a:close/>
                                        </a:path>
                                      </a:pathLst>
                                    </a:custGeom>
                                    <a:solidFill>
                                      <a:schemeClr val="accent6">
                                        <a:lumMod val="50000"/>
                                      </a:schemeClr>
                                    </a:solidFill>
                                    <a:ln w="11525" cap="flat">
                                      <a:noFill/>
                                      <a:prstDash val="solid"/>
                                      <a:miter/>
                                    </a:ln>
                                  </wps:spPr>
                                  <wps:bodyPr rtlCol="0" anchor="ctr"/>
                                </wps:wsp>
                                <wps:wsp>
                                  <wps:cNvPr id="2316" name="Полілінія: фігура 2316"/>
                                  <wps:cNvSpPr/>
                                  <wps:spPr>
                                    <a:xfrm>
                                      <a:off x="2184350" y="2250964"/>
                                      <a:ext cx="103727" cy="69152"/>
                                    </a:xfrm>
                                    <a:custGeom>
                                      <a:avLst/>
                                      <a:gdLst>
                                        <a:gd name="connsiteX0" fmla="*/ 95973 w 103727"/>
                                        <a:gd name="connsiteY0" fmla="*/ 17601 h 69151"/>
                                        <a:gd name="connsiteX1" fmla="*/ 80990 w 103727"/>
                                        <a:gd name="connsiteY1" fmla="*/ 11839 h 69151"/>
                                        <a:gd name="connsiteX2" fmla="*/ 17601 w 103727"/>
                                        <a:gd name="connsiteY2" fmla="*/ 37194 h 69151"/>
                                        <a:gd name="connsiteX3" fmla="*/ 11839 w 103727"/>
                                        <a:gd name="connsiteY3" fmla="*/ 52177 h 69151"/>
                                        <a:gd name="connsiteX4" fmla="*/ 22211 w 103727"/>
                                        <a:gd name="connsiteY4" fmla="*/ 59092 h 69151"/>
                                        <a:gd name="connsiteX5" fmla="*/ 26821 w 103727"/>
                                        <a:gd name="connsiteY5" fmla="*/ 57940 h 69151"/>
                                        <a:gd name="connsiteX6" fmla="*/ 90210 w 103727"/>
                                        <a:gd name="connsiteY6" fmla="*/ 31432 h 69151"/>
                                        <a:gd name="connsiteX7" fmla="*/ 95973 w 103727"/>
                                        <a:gd name="connsiteY7" fmla="*/ 17601 h 69151"/>
                                      </a:gdLst>
                                      <a:ahLst/>
                                      <a:cxnLst>
                                        <a:cxn ang="0">
                                          <a:pos x="connsiteX0" y="connsiteY0"/>
                                        </a:cxn>
                                        <a:cxn ang="0">
                                          <a:pos x="connsiteX1" y="connsiteY1"/>
                                        </a:cxn>
                                        <a:cxn ang="0">
                                          <a:pos x="connsiteX2" y="connsiteY2"/>
                                        </a:cxn>
                                        <a:cxn ang="0">
                                          <a:pos x="connsiteX3" y="connsiteY3"/>
                                        </a:cxn>
                                        <a:cxn ang="0">
                                          <a:pos x="connsiteX4" y="connsiteY4"/>
                                        </a:cxn>
                                        <a:cxn ang="0">
                                          <a:pos x="connsiteX5" y="connsiteY5"/>
                                        </a:cxn>
                                        <a:cxn ang="0">
                                          <a:pos x="connsiteX6" y="connsiteY6"/>
                                        </a:cxn>
                                        <a:cxn ang="0">
                                          <a:pos x="connsiteX7" y="connsiteY7"/>
                                        </a:cxn>
                                      </a:cxnLst>
                                      <a:rect l="l" t="t" r="r" b="b"/>
                                      <a:pathLst>
                                        <a:path w="103727" h="69151">
                                          <a:moveTo>
                                            <a:pt x="95973" y="17601"/>
                                          </a:moveTo>
                                          <a:cubicBezTo>
                                            <a:pt x="93668" y="11839"/>
                                            <a:pt x="86753" y="8381"/>
                                            <a:pt x="80990" y="11839"/>
                                          </a:cubicBezTo>
                                          <a:lnTo>
                                            <a:pt x="17601" y="37194"/>
                                          </a:lnTo>
                                          <a:cubicBezTo>
                                            <a:pt x="11839" y="39499"/>
                                            <a:pt x="8381" y="46414"/>
                                            <a:pt x="11839" y="52177"/>
                                          </a:cubicBezTo>
                                          <a:cubicBezTo>
                                            <a:pt x="14144" y="56787"/>
                                            <a:pt x="17601" y="59092"/>
                                            <a:pt x="22211" y="59092"/>
                                          </a:cubicBezTo>
                                          <a:cubicBezTo>
                                            <a:pt x="23364" y="59092"/>
                                            <a:pt x="25669" y="59092"/>
                                            <a:pt x="26821" y="57940"/>
                                          </a:cubicBezTo>
                                          <a:lnTo>
                                            <a:pt x="90210" y="31432"/>
                                          </a:lnTo>
                                          <a:cubicBezTo>
                                            <a:pt x="95973" y="30279"/>
                                            <a:pt x="98278" y="23364"/>
                                            <a:pt x="95973" y="17601"/>
                                          </a:cubicBezTo>
                                          <a:close/>
                                        </a:path>
                                      </a:pathLst>
                                    </a:custGeom>
                                    <a:solidFill>
                                      <a:schemeClr val="accent6">
                                        <a:lumMod val="50000"/>
                                      </a:schemeClr>
                                    </a:solidFill>
                                    <a:ln w="11525" cap="flat">
                                      <a:noFill/>
                                      <a:prstDash val="solid"/>
                                      <a:miter/>
                                    </a:ln>
                                  </wps:spPr>
                                  <wps:bodyPr rtlCol="0" anchor="ctr"/>
                                </wps:wsp>
                                <wps:wsp>
                                  <wps:cNvPr id="2317" name="Полілінія: фігура 2317"/>
                                  <wps:cNvSpPr/>
                                  <wps:spPr>
                                    <a:xfrm>
                                      <a:off x="2413703" y="2155304"/>
                                      <a:ext cx="103727" cy="69152"/>
                                    </a:xfrm>
                                    <a:custGeom>
                                      <a:avLst/>
                                      <a:gdLst>
                                        <a:gd name="connsiteX0" fmla="*/ 95973 w 103727"/>
                                        <a:gd name="connsiteY0" fmla="*/ 17601 h 69151"/>
                                        <a:gd name="connsiteX1" fmla="*/ 80990 w 103727"/>
                                        <a:gd name="connsiteY1" fmla="*/ 11839 h 69151"/>
                                        <a:gd name="connsiteX2" fmla="*/ 17601 w 103727"/>
                                        <a:gd name="connsiteY2" fmla="*/ 38347 h 69151"/>
                                        <a:gd name="connsiteX3" fmla="*/ 11839 w 103727"/>
                                        <a:gd name="connsiteY3" fmla="*/ 53330 h 69151"/>
                                        <a:gd name="connsiteX4" fmla="*/ 22211 w 103727"/>
                                        <a:gd name="connsiteY4" fmla="*/ 60245 h 69151"/>
                                        <a:gd name="connsiteX5" fmla="*/ 26822 w 103727"/>
                                        <a:gd name="connsiteY5" fmla="*/ 59092 h 69151"/>
                                        <a:gd name="connsiteX6" fmla="*/ 90210 w 103727"/>
                                        <a:gd name="connsiteY6" fmla="*/ 32584 h 69151"/>
                                        <a:gd name="connsiteX7" fmla="*/ 95973 w 103727"/>
                                        <a:gd name="connsiteY7" fmla="*/ 17601 h 69151"/>
                                      </a:gdLst>
                                      <a:ahLst/>
                                      <a:cxnLst>
                                        <a:cxn ang="0">
                                          <a:pos x="connsiteX0" y="connsiteY0"/>
                                        </a:cxn>
                                        <a:cxn ang="0">
                                          <a:pos x="connsiteX1" y="connsiteY1"/>
                                        </a:cxn>
                                        <a:cxn ang="0">
                                          <a:pos x="connsiteX2" y="connsiteY2"/>
                                        </a:cxn>
                                        <a:cxn ang="0">
                                          <a:pos x="connsiteX3" y="connsiteY3"/>
                                        </a:cxn>
                                        <a:cxn ang="0">
                                          <a:pos x="connsiteX4" y="connsiteY4"/>
                                        </a:cxn>
                                        <a:cxn ang="0">
                                          <a:pos x="connsiteX5" y="connsiteY5"/>
                                        </a:cxn>
                                        <a:cxn ang="0">
                                          <a:pos x="connsiteX6" y="connsiteY6"/>
                                        </a:cxn>
                                        <a:cxn ang="0">
                                          <a:pos x="connsiteX7" y="connsiteY7"/>
                                        </a:cxn>
                                      </a:cxnLst>
                                      <a:rect l="l" t="t" r="r" b="b"/>
                                      <a:pathLst>
                                        <a:path w="103727" h="69151">
                                          <a:moveTo>
                                            <a:pt x="95973" y="17601"/>
                                          </a:moveTo>
                                          <a:cubicBezTo>
                                            <a:pt x="93668" y="11839"/>
                                            <a:pt x="86753" y="8381"/>
                                            <a:pt x="80990" y="11839"/>
                                          </a:cubicBezTo>
                                          <a:lnTo>
                                            <a:pt x="17601" y="38347"/>
                                          </a:lnTo>
                                          <a:cubicBezTo>
                                            <a:pt x="11839" y="40652"/>
                                            <a:pt x="8381" y="47567"/>
                                            <a:pt x="11839" y="53330"/>
                                          </a:cubicBezTo>
                                          <a:cubicBezTo>
                                            <a:pt x="14144" y="57940"/>
                                            <a:pt x="17601" y="60245"/>
                                            <a:pt x="22211" y="60245"/>
                                          </a:cubicBezTo>
                                          <a:cubicBezTo>
                                            <a:pt x="23364" y="60245"/>
                                            <a:pt x="25669" y="60245"/>
                                            <a:pt x="26822" y="59092"/>
                                          </a:cubicBezTo>
                                          <a:lnTo>
                                            <a:pt x="90210" y="32584"/>
                                          </a:lnTo>
                                          <a:cubicBezTo>
                                            <a:pt x="95973" y="30279"/>
                                            <a:pt x="98278" y="23364"/>
                                            <a:pt x="95973" y="17601"/>
                                          </a:cubicBezTo>
                                          <a:close/>
                                        </a:path>
                                      </a:pathLst>
                                    </a:custGeom>
                                    <a:solidFill>
                                      <a:schemeClr val="accent6">
                                        <a:lumMod val="50000"/>
                                      </a:schemeClr>
                                    </a:solidFill>
                                    <a:ln w="11525" cap="flat">
                                      <a:noFill/>
                                      <a:prstDash val="solid"/>
                                      <a:miter/>
                                    </a:ln>
                                  </wps:spPr>
                                  <wps:bodyPr rtlCol="0" anchor="ctr"/>
                                </wps:wsp>
                                <wps:wsp>
                                  <wps:cNvPr id="2318" name="Полілінія: фігура 2318"/>
                                  <wps:cNvSpPr/>
                                  <wps:spPr>
                                    <a:xfrm>
                                      <a:off x="1663409" y="2459571"/>
                                      <a:ext cx="103727" cy="69152"/>
                                    </a:xfrm>
                                    <a:custGeom>
                                      <a:avLst/>
                                      <a:gdLst>
                                        <a:gd name="connsiteX0" fmla="*/ 11839 w 103727"/>
                                        <a:gd name="connsiteY0" fmla="*/ 53330 h 69151"/>
                                        <a:gd name="connsiteX1" fmla="*/ 22211 w 103727"/>
                                        <a:gd name="connsiteY1" fmla="*/ 60245 h 69151"/>
                                        <a:gd name="connsiteX2" fmla="*/ 26821 w 103727"/>
                                        <a:gd name="connsiteY2" fmla="*/ 59092 h 69151"/>
                                        <a:gd name="connsiteX3" fmla="*/ 90210 w 103727"/>
                                        <a:gd name="connsiteY3" fmla="*/ 32584 h 69151"/>
                                        <a:gd name="connsiteX4" fmla="*/ 95973 w 103727"/>
                                        <a:gd name="connsiteY4" fmla="*/ 17601 h 69151"/>
                                        <a:gd name="connsiteX5" fmla="*/ 80990 w 103727"/>
                                        <a:gd name="connsiteY5" fmla="*/ 11839 h 69151"/>
                                        <a:gd name="connsiteX6" fmla="*/ 17601 w 103727"/>
                                        <a:gd name="connsiteY6" fmla="*/ 38347 h 69151"/>
                                        <a:gd name="connsiteX7" fmla="*/ 11839 w 103727"/>
                                        <a:gd name="connsiteY7" fmla="*/ 53330 h 69151"/>
                                      </a:gdLst>
                                      <a:ahLst/>
                                      <a:cxnLst>
                                        <a:cxn ang="0">
                                          <a:pos x="connsiteX0" y="connsiteY0"/>
                                        </a:cxn>
                                        <a:cxn ang="0">
                                          <a:pos x="connsiteX1" y="connsiteY1"/>
                                        </a:cxn>
                                        <a:cxn ang="0">
                                          <a:pos x="connsiteX2" y="connsiteY2"/>
                                        </a:cxn>
                                        <a:cxn ang="0">
                                          <a:pos x="connsiteX3" y="connsiteY3"/>
                                        </a:cxn>
                                        <a:cxn ang="0">
                                          <a:pos x="connsiteX4" y="connsiteY4"/>
                                        </a:cxn>
                                        <a:cxn ang="0">
                                          <a:pos x="connsiteX5" y="connsiteY5"/>
                                        </a:cxn>
                                        <a:cxn ang="0">
                                          <a:pos x="connsiteX6" y="connsiteY6"/>
                                        </a:cxn>
                                        <a:cxn ang="0">
                                          <a:pos x="connsiteX7" y="connsiteY7"/>
                                        </a:cxn>
                                      </a:cxnLst>
                                      <a:rect l="l" t="t" r="r" b="b"/>
                                      <a:pathLst>
                                        <a:path w="103727" h="69151">
                                          <a:moveTo>
                                            <a:pt x="11839" y="53330"/>
                                          </a:moveTo>
                                          <a:cubicBezTo>
                                            <a:pt x="14144" y="57940"/>
                                            <a:pt x="17601" y="60245"/>
                                            <a:pt x="22211" y="60245"/>
                                          </a:cubicBezTo>
                                          <a:cubicBezTo>
                                            <a:pt x="23364" y="60245"/>
                                            <a:pt x="25669" y="60245"/>
                                            <a:pt x="26821" y="59092"/>
                                          </a:cubicBezTo>
                                          <a:lnTo>
                                            <a:pt x="90210" y="32584"/>
                                          </a:lnTo>
                                          <a:cubicBezTo>
                                            <a:pt x="95973" y="30279"/>
                                            <a:pt x="99431" y="23364"/>
                                            <a:pt x="95973" y="17601"/>
                                          </a:cubicBezTo>
                                          <a:cubicBezTo>
                                            <a:pt x="92515" y="11839"/>
                                            <a:pt x="86753" y="8381"/>
                                            <a:pt x="80990" y="11839"/>
                                          </a:cubicBezTo>
                                          <a:lnTo>
                                            <a:pt x="17601" y="38347"/>
                                          </a:lnTo>
                                          <a:cubicBezTo>
                                            <a:pt x="11839" y="40652"/>
                                            <a:pt x="8381" y="46414"/>
                                            <a:pt x="11839" y="53330"/>
                                          </a:cubicBezTo>
                                          <a:close/>
                                        </a:path>
                                      </a:pathLst>
                                    </a:custGeom>
                                    <a:solidFill>
                                      <a:schemeClr val="accent6">
                                        <a:lumMod val="50000"/>
                                      </a:schemeClr>
                                    </a:solidFill>
                                    <a:ln w="11525" cap="flat">
                                      <a:noFill/>
                                      <a:prstDash val="solid"/>
                                      <a:miter/>
                                    </a:ln>
                                  </wps:spPr>
                                  <wps:bodyPr rtlCol="0" anchor="ctr"/>
                                </wps:wsp>
                              </wpg:grpSp>
                            </wpg:grp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6DEAB423" id="Група 39" o:spid="_x0000_s1026" style="position:absolute;margin-left:0;margin-top:0;width:140.2pt;height:131.5pt;z-index:-251496448;mso-position-horizontal:center;mso-position-horizontal-relative:margin;mso-position-vertical:center;mso-position-vertical-relative:margin" coordsize="17805,167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">
                      <v:shape id="Полілінія: фігура 2251" o:spid="_x0000_s1027" style="position:absolute;width:17805;height:16700;rotation:10152461fd;visibility:visible;mso-wrap-style:square;v-text-anchor:middle" coordsize="258384,2422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" path="m34609,70590c52373,41522,87901,22143,123428,20528v35528,,69441,16149,93665,41988c230012,77050,239701,96429,239701,115808v,59751,-72670,134036,-132422,113043c42683,206242,-4149,131957,34609,70590xe" fillcolor="#f2f2f2 [3052]" stroked="f" strokeweight=".44844mm">
                        <v:stroke joinstyle="miter"/>
                        <v:path arrowok="t" o:connecttype="custom" o:connectlocs="238493,486671;850550,141527;1496001,431006;1651794,798420;739266,1577776;238493,486671" o:connectangles="0,0,0,0,0,0"/>
                      </v:shape>
                      <v:group id="Група 2252" o:spid="_x0000_s1028" style="position:absolute;left:3888;top:3363;width:10033;height:10020" coordorigin="15795,18627" coordsize="10038,100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">
                        <v:group id="Група 2253" o:spid="_x0000_s1029" style="position:absolute;left:17595;top:20631;width:7413;height:7074" coordorigin="17595,20631" coordsize="7412,70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">
                          <v:shape id="Полілінія: фігура 2254" o:spid="_x0000_s1030" style="position:absolute;left:24085;top:24613;width:923;height:577;visibility:visible;mso-wrap-style:square;v-text-anchor:middle" coordsize="92202,576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" path="m80333,31927l26164,11181c20401,8876,13486,12334,11181,18096v-2305,5763,1153,12678,6915,14983l72265,53825v1153,,2305,1152,4610,1152c81485,54977,86095,52672,87248,48062,88400,41147,86095,34232,80333,31927xe" fillcolor="#f2ea14 [3206]" stroked="f" strokeweight=".32014mm">
                            <v:stroke joinstyle="miter"/>
                            <v:path arrowok="t" o:connecttype="custom" o:connectlocs="80333,31927;26164,11181;11181,18096;18096,33079;72265,53825;76875,54977;87248,48062;80333,31927" o:connectangles="0,0,0,0,0,0,0,0"/>
                          </v:shape>
                          <v:shape id="Полілінія: фігура 2255" o:spid="_x0000_s1031" style="position:absolute;left:21855;top:24423;width:1614;height:1383;visibility:visible;mso-wrap-style:square;v-text-anchor:middle" coordsize="161353,1383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" path="m148922,137397v3457,,6915,-1153,9220,-4611c161600,128176,161600,120109,156989,116651l29059,12924c24449,9466,16381,9466,12924,14076,9466,18686,9466,26754,14076,30212l142007,133939v2305,2305,4610,3458,6915,3458xe" fillcolor="#f2ea14 [3206]" stroked="f" strokeweight=".32014mm">
                            <v:stroke joinstyle="miter"/>
                            <v:path arrowok="t" o:connecttype="custom" o:connectlocs="148923,137397;158143,132786;156990,116651;29059,12924;12924,14076;14076,30212;142008,133939;148923,137397" o:connectangles="0,0,0,0,0,0,0,0"/>
                          </v:shape>
                          <v:shape id="Полілінія: фігура 2256" o:spid="_x0000_s1032" style="position:absolute;left:17602;top:21082;width:1268;height:1037;visibility:visible;mso-wrap-style:square;v-text-anchor:middle" coordsize="126777,103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" path="m12924,15124c9466,19734,9466,27802,14076,31259r85287,69152c101668,102716,103973,102716,106278,102716v3458,,6915,-1153,9221,-4610c118956,93496,118956,85428,114346,81970l29059,12819c24449,9361,16381,9361,12924,15124xe" fillcolor="#f2ea14 [3206]" stroked="f" strokeweight=".32014mm">
                            <v:stroke joinstyle="miter"/>
                            <v:path arrowok="t" o:connecttype="custom" o:connectlocs="12924,15124;14076,31259;99364,100411;106279,102716;115500,98106;114347,81970;29059,12819;12924,15124" o:connectangles="0,0,0,0,0,0,0,0"/>
                          </v:shape>
                          <v:shape id="Полілінія: фігура 2257" o:spid="_x0000_s1033" style="position:absolute;left:18945;top:20844;width:1152;height:1613;visibility:visible;mso-wrap-style:square;v-text-anchor:middle" coordsize="115252,1613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" path="m87318,151860v2305,3457,5763,5762,10373,5762c99996,157622,102301,157622,103454,156470v5762,-3458,6915,-10373,3457,-16136l31997,15862c28539,10099,21624,8946,15862,12404,10099,15862,8946,22777,12404,28539l87318,151860xe" fillcolor="#f2ea14 [3206]" stroked="f" strokeweight=".32014mm">
                            <v:stroke joinstyle="miter"/>
                            <v:path arrowok="t" o:connecttype="custom" o:connectlocs="87319,151861;97692,157623;103455,156471;106912,140335;31997,15862;15862,12404;12404,28539;87319,151861" o:connectangles="0,0,0,0,0,0,0,0"/>
                          </v:shape>
                          <v:shape id="Полілінія: фігура 2258" o:spid="_x0000_s1034" style="position:absolute;left:20979;top:25725;width:576;height:1498;visibility:visible;mso-wrap-style:square;v-text-anchor:middle" coordsize="57626,1498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" path="m19857,10637c14095,11789,9484,17552,10637,24467l33687,138567v1153,5763,5763,9220,11526,9220c46365,147787,46365,147787,47518,147787v5762,-1152,10372,-6915,9220,-13830l33687,19857c32535,14095,25620,9484,19857,10637xe" fillcolor="#f2ea14 [3206]" stroked="f" strokeweight=".32014mm">
                            <v:stroke joinstyle="miter"/>
                            <v:path arrowok="t" o:connecttype="custom" o:connectlocs="19857,10637;10637,24467;33687,138567;45213,147787;47518,147787;56738,133957;33687,19857;19857,10637" o:connectangles="0,0,0,0,0,0,0,0"/>
                          </v:shape>
                          <v:shape id="Полілінія: фігура 2259" o:spid="_x0000_s1035" style="position:absolute;left:18371;top:26667;width:692;height:1038;visibility:visible;mso-wrap-style:square;v-text-anchor:middle" coordsize="69151,103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" path="m60490,12084c54727,8626,47812,10931,44354,16694l12084,77778v-3458,5762,-1153,12677,4610,16135c17846,95065,20151,95065,22456,95065v4611,,8068,-2305,10373,-5762l65100,28219c68557,21304,66252,14389,60490,12084xe" fillcolor="#f2ea14 [3206]" stroked="f" strokeweight=".32014mm">
                            <v:stroke joinstyle="miter"/>
                            <v:path arrowok="t" o:connecttype="custom" o:connectlocs="60491,12084;44355,16694;12084,77778;16694,93913;22456,95065;32829,89303;65101,28219;60491,12084" o:connectangles="0,0,0,0,0,0,0,0"/>
                          </v:shape>
                          <v:shape id="Полілінія: фігура 2260" o:spid="_x0000_s1036" style="position:absolute;left:22962;top:20631;width:922;height:807;visibility:visible;mso-wrap-style:square;v-text-anchor:middle" coordsize="92202,80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" path="m20991,79770v2305,,5763,-1152,8068,-3457l79770,30212v4610,-4610,4610,-11526,1153,-16136c76313,9466,69397,9466,64787,12924l14076,59025c9466,63635,9466,70550,12924,75160v2305,3458,5762,4610,8067,4610xe" fillcolor="#f2ea14 [3206]" stroked="f" strokeweight=".32014mm">
                            <v:stroke joinstyle="miter"/>
                            <v:path arrowok="t" o:connecttype="custom" o:connectlocs="20991,79771;29059,76314;79770,30212;80923,14076;64787,12924;14076,59026;12924,75161;20991,79771" o:connectangles="0,0,0,0,0,0,0,0"/>
                          </v:shape>
                          <v:shape id="Полілінія: фігура 2261" o:spid="_x0000_s1037" style="position:absolute;left:17595;top:24054;width:1383;height:806;visibility:visible;mso-wrap-style:square;v-text-anchor:middle" coordsize="138303,80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" path="m11342,67160v2306,4610,5763,6915,10373,6915c22868,74075,25173,74075,26325,72922l123137,32584v5763,-2305,9221,-9220,5763,-14983c126595,11839,119680,8381,113917,11839l17105,52177v-5763,2305,-8068,9220,-5763,14983xe" fillcolor="#f2ea14 [3206]" stroked="f" strokeweight=".32014mm">
                            <v:stroke joinstyle="miter"/>
                            <v:path arrowok="t" o:connecttype="custom" o:connectlocs="11342,67161;21715,74076;26325,72923;123137,32584;128900,17601;113917,11839;17105,52178;11342,67161" o:connectangles="0,0,0,0,0,0,0,0"/>
                          </v:shape>
                        </v:group>
                        <v:group id="Група 2262" o:spid="_x0000_s1038" style="position:absolute;left:15795;top:19008;width:10038;height:7282" coordorigin="15795,19008" coordsize="10038,72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">
                          <v:shape id="Полілінія: фігура 2263" o:spid="_x0000_s1039" style="position:absolute;left:15875;top:21347;width:922;height:807;visibility:visible;mso-wrap-style:square;v-text-anchor:middle" coordsize="92202,80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" path="m28900,56560l27747,78458v,1153,,2305,1153,2305c28900,80763,30052,80763,30052,80763v,,1153,,1153,l49645,69238r19593,8068c70390,77306,71543,77306,72696,77306v1152,-1153,1152,-2305,1152,-3458l68085,53103,81916,36967v1152,-1152,1152,-2305,,-3457c81916,32357,80763,32357,79611,32357l57713,30052,46187,11612c45035,10459,45035,10459,43882,10459v-1152,,-2305,1153,-2305,2305l34662,33510,12764,38120v-1152,,-2305,1152,-2305,2305c10459,41577,10459,42730,11612,42730l28900,56560xe" fillcolor="#0387a8 [3208]" stroked="f" strokeweight=".32014mm">
                            <v:stroke joinstyle="miter"/>
                            <v:path arrowok="t" o:connecttype="custom" o:connectlocs="28900,56561;27747,78459;28900,80764;30052,80764;31205,80764;49645,69239;69238,77307;72696,77307;73848,73849;68085,53104;81916,36967;81916,33510;79611,32357;57713,30052;46187,11612;43882,10459;41577,12764;34662,33510;12764,38120;10459,40426;11612,42731;28900,56561" o:connectangles="0,0,0,0,0,0,0,0,0,0,0,0,0,0,0,0,0,0,0,0,0,0"/>
                          </v:shape>
                          <v:shape id="Полілінія: фігура 2264" o:spid="_x0000_s1040" style="position:absolute;left:24695;top:19008;width:807;height:922;visibility:visible;mso-wrap-style:square;v-text-anchor:middle" coordsize="80676,922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" path="m22849,46187l13629,65780v,1153,,2305,,3458c14781,70390,15934,70390,15934,70390l36679,65780,51662,80763v,,1152,1153,2305,1153c53967,81916,55120,81916,55120,81916v1152,,2305,-1153,2305,-2305l59730,57713,79323,47340v1152,,1152,-1153,1152,-2305c80475,43882,79323,42730,79323,42730l59730,33510,56272,12764v,-1152,-1152,-2305,-2305,-2305c52814,10459,51662,10459,50509,11612l35527,27747,13629,24289v-1153,,-2305,,-2305,1153c10171,26595,10171,27747,11324,28900l22849,46187xe" fillcolor="#0387a8 [3208]" stroked="f" strokeweight=".32014mm">
                            <v:stroke joinstyle="miter"/>
                            <v:path arrowok="t" o:connecttype="custom" o:connectlocs="22849,46187;13629,65780;13629,69238;15934,70390;36679,65780;51663,80763;53968,81916;55121,81916;57426,79611;59731,57713;79324,47340;80476,45035;79324,42730;59731,33510;56273,12764;53968,10459;50510,11612;35527,27747;13629,24289;11324,25442;11324,28900;22849,46187" o:connectangles="0,0,0,0,0,0,0,0,0,0,0,0,0,0,0,0,0,0,0,0,0,0"/>
                          </v:shape>
                          <v:shape id="Полілінія: фігура 2265" o:spid="_x0000_s1041" style="position:absolute;left:24796;top:23307;width:1037;height:345;visibility:visible;mso-wrap-style:square;v-text-anchor:middle" coordsize="103727,34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" path="m91136,10459v,,,,,l21984,10459v-6915,,-11525,5763,-11525,11525c10459,28900,16222,33510,21984,33510v,,,,,l91136,33510v6915,,11525,-5763,11525,-11526c102661,15069,98051,10459,91136,10459xe" fillcolor="#0387a8 [3208]" stroked="f" strokeweight=".32014mm">
                            <v:stroke joinstyle="miter"/>
                            <v:path arrowok="t" o:connecttype="custom" o:connectlocs="91136,10459;91136,10459;21984,10459;10459,21985;21984,33511;21984,33511;91136,33511;102661,21985;91136,10459" o:connectangles="0,0,0,0,0,0,0,0,0"/>
                          </v:shape>
                          <v:shape id="Полілінія: фігура 2266" o:spid="_x0000_s1042" style="position:absolute;left:15795;top:23353;width:1037;height:346;visibility:visible;mso-wrap-style:square;v-text-anchor:middle" coordsize="103727,34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" path="m21984,33510v,,,,,l91136,33510v6915,,11525,-5763,11525,-11526c102661,15069,96899,10459,91136,10459v,,,,,l21984,10459v-6915,,-11525,5763,-11525,11525c10459,28900,15069,33510,21984,33510xe" fillcolor="#0387a8 [3208]" stroked="f" strokeweight=".32014mm">
                            <v:stroke joinstyle="miter"/>
                            <v:path arrowok="t" o:connecttype="custom" o:connectlocs="21984,33511;21984,33511;91136,33511;102661,21985;91136,10459;91136,10459;21984,10459;10459,21985;21984,33511" o:connectangles="0,0,0,0,0,0,0,0,0"/>
                          </v:shape>
                          <v:shape id="Полілінія: фігура 2267" o:spid="_x0000_s1043" style="position:absolute;left:19947;top:22495;width:692;height:922;visibility:visible;mso-wrap-style:square;v-text-anchor:middle" coordsize="69151,922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" path="m15862,12124c10099,15581,8946,22497,12404,28259l48132,87038v2305,3458,5763,5763,10373,5763c60810,92801,63115,92801,64268,91648v5762,-3457,6915,-10373,3457,-16135l31997,15581c28539,10971,21624,8666,15862,12124xe" fillcolor="#0387a8 [3208]" stroked="f" strokeweight=".32014mm">
                            <v:stroke joinstyle="miter"/>
                            <v:path arrowok="t" o:connecttype="custom" o:connectlocs="15862,12124;12404,28259;48133,87038;58506,92801;64269,91648;67726,75513;31997,15581;15862,12124" o:connectangles="0,0,0,0,0,0,0,0"/>
                          </v:shape>
                          <v:shape id="Полілінія: фігура 2268" o:spid="_x0000_s1044" style="position:absolute;left:21218;top:21366;width:692;height:1037;visibility:visible;mso-wrap-style:square;v-text-anchor:middle" coordsize="69151,103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" path="m16694,93913v1152,1152,3457,1152,5762,1152c27067,95065,30524,92760,32829,89303l65100,28219c68557,22456,66252,15541,60490,12084,54727,8626,47812,10931,44354,16694l12084,77778v-3458,5762,-1153,12677,4610,16135xe" fillcolor="#0387a8 [3208]" stroked="f" strokeweight=".32014mm">
                            <v:stroke joinstyle="miter"/>
                            <v:path arrowok="t" o:connecttype="custom" o:connectlocs="16694,93913;22456,95065;32829,89303;65101,28219;60491,12084;44355,16694;12084,77778;16694,93913" o:connectangles="0,0,0,0,0,0,0,0"/>
                          </v:shape>
                          <v:shape id="Полілінія: фігура 2269" o:spid="_x0000_s1045" style="position:absolute;left:17648;top:25483;width:923;height:807;visibility:visible;mso-wrap-style:square;v-text-anchor:middle" coordsize="92202,80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" path="m29059,76313l79770,30212v4610,-4610,4610,-11526,1153,-16136c76313,9466,69397,9466,64787,12924l14076,59025c9466,63635,9466,70550,12924,75160v2305,2305,5762,3458,8067,3458c24449,79770,26754,78618,29059,76313xe" fillcolor="#0387a8 [3208]" stroked="f" strokeweight=".32014mm">
                            <v:stroke joinstyle="miter"/>
                            <v:path arrowok="t" o:connecttype="custom" o:connectlocs="29059,76314;79770,30212;80923,14076;64787,12924;14076,59026;12924,75161;20991,78619;29059,76314" o:connectangles="0,0,0,0,0,0,0,0"/>
                          </v:shape>
                          <v:shape id="Полілінія: фігура 2270" o:spid="_x0000_s1046" style="position:absolute;left:22806;top:21944;width:1383;height:807;visibility:visible;mso-wrap-style:square;v-text-anchor:middle" coordsize="138303,80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" path="m11193,68312v2305,4611,5762,6916,10373,6916c22718,75228,25023,75228,26176,74075l125293,32584v5762,-2305,9220,-9220,5762,-14983c128750,11839,121835,8381,116073,11839l16955,53330v-4610,3457,-8067,9220,-5762,14982xe" fillcolor="#0387a8 [3208]" stroked="f" strokeweight=".32014mm">
                            <v:stroke joinstyle="miter"/>
                            <v:path arrowok="t" o:connecttype="custom" o:connectlocs="11193,68313;21566,75229;26176,74076;125293,32584;131055,17601;116073,11839;16955,53331;11193,68313" o:connectangles="0,0,0,0,0,0,0,0"/>
                          </v:shape>
                          <v:shape id="Полілінія: фігура 2272" o:spid="_x0000_s1047" style="position:absolute;left:18881;top:23650;width:1037;height:692;visibility:visible;mso-wrap-style:square;v-text-anchor:middle" coordsize="103727,691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" path="m22211,60245v1153,,3458,,4611,-1153l90210,32584v5763,-2305,9221,-9220,5763,-14983c92515,11839,86753,8381,80990,11839l17601,38347v-5762,2305,-9220,9220,-5762,14983c12991,57940,17601,60245,22211,60245xe" fillcolor="#0387a8 [3208]" stroked="f" strokeweight=".32014mm">
                            <v:stroke joinstyle="miter"/>
                            <v:path arrowok="t" o:connecttype="custom" o:connectlocs="22211,60246;26822,59093;90210,32584;95973,17601;80990,11839;17601,38348;11839,53331;22211,60246" o:connectangles="0,0,0,0,0,0,0,0"/>
                          </v:shape>
                        </v:group>
                        <v:group id="Група 2273" o:spid="_x0000_s1048" style="position:absolute;left:16866;top:18627;width:7617;height:9656" coordorigin="16866,18627" coordsize="7616,96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">
                          <v:shape id="Полілінія: фігура 2274" o:spid="_x0000_s1049" style="position:absolute;left:17065;top:18627;width:807;height:922;visibility:visible;mso-wrap-style:square;v-text-anchor:middle" coordsize="80676,922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" path="m20544,47340l11324,66933v,1152,,2305,,3457c12476,71543,13629,71543,13629,71543l34374,68085,49357,83068v,,1152,1153,2305,1153c51662,84221,52814,84221,52814,84221v1153,,2306,-1153,2306,-2305l57425,60018,77017,49645v1153,,1153,-1153,1153,-2305c78170,46187,78170,43882,77017,43882l57425,34662,53967,13917v,-2305,,-2305,-1153,-3458c51662,10459,50509,10459,49357,11612l34374,27747,13629,24289v-1153,,-2305,,-2305,1153c10171,26595,10171,27747,11324,28900r9220,18440xe" fillcolor="#db1a5e [3204]" stroked="f" strokeweight=".32014mm">
                            <v:stroke joinstyle="miter"/>
                            <v:path arrowok="t" o:connecttype="custom" o:connectlocs="20544,47340;11324,66933;11324,70390;13629,71543;34374,68085;49358,83068;51663,84221;52815,84221;55121,81916;57426,60018;77018,49645;78171,47340;77018,43882;57426,34662;53968,13917;52815,10459;49358,11612;34374,27747;13629,24289;11324,25442;11324,28900;20544,47340" o:connectangles="0,0,0,0,0,0,0,0,0,0,0,0,0,0,0,0,0,0,0,0,0,0"/>
                          </v:shape>
                          <v:shape id="Полілінія: фігура 2275" o:spid="_x0000_s1050" style="position:absolute;left:16866;top:23341;width:1499;height:346;visibility:visible;mso-wrap-style:square;v-text-anchor:middle" coordsize="149828,34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" path="m10459,23137v,6915,5763,11525,11525,11525c21984,34662,21984,34662,21984,34662l134932,33510v6915,,11525,-5763,11525,-11526c146457,15069,140694,10459,134932,10459v,,,,,l21984,11612v-6915,,-11525,4610,-11525,11525xe" fillcolor="#db1a5e [3204]" stroked="f" strokeweight=".32014mm">
                            <v:stroke joinstyle="miter"/>
                            <v:path arrowok="t" o:connecttype="custom" o:connectlocs="10459,23138;21984,34663;21984,34663;134932,33511;146457,21985;134932,10459;134932,10459;21984,11612;10459,23138" o:connectangles="0,0,0,0,0,0,0,0,0"/>
                          </v:shape>
                          <v:shape id="Полілінія: фігура 2276" o:spid="_x0000_s1051" style="position:absolute;left:23561;top:25806;width:922;height:807;visibility:visible;mso-wrap-style:square;v-text-anchor:middle" coordsize="92202,80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" path="m29059,12924c24449,9466,16381,9466,12924,14076,9466,18686,9466,26754,14076,30212l68245,74008v2305,2305,4610,2305,6915,2305c78618,76313,82075,75160,84380,71703,87838,67092,87838,59025,83228,55567l29059,12924xe" fillcolor="#db1a5e [3204]" stroked="f" strokeweight=".32014mm">
                            <v:stroke joinstyle="miter"/>
                            <v:path arrowok="t" o:connecttype="custom" o:connectlocs="29059,12924;12924,14076;14076,30212;68245,74009;75160,76314;84380,71704;83228,55568;29059,12924" o:connectangles="0,0,0,0,0,0,0,0"/>
                          </v:shape>
                          <v:shape id="Полілінія: фігура 2277" o:spid="_x0000_s1052" style="position:absolute;left:20887;top:23639;width:922;height:807;visibility:visible;mso-wrap-style:square;v-text-anchor:middle" coordsize="92202,80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" path="m29059,12924c24449,9466,16381,9466,12924,14076,9466,18686,9466,26754,14076,30212l68245,74008v2305,2305,4610,2305,6915,2305c78618,76313,82075,75160,84380,71703,87838,67092,87838,59025,83228,55567l29059,12924xe" fillcolor="#db1a5e [3204]" stroked="f" strokeweight=".32014mm">
                            <v:stroke joinstyle="miter"/>
                            <v:path arrowok="t" o:connecttype="custom" o:connectlocs="29059,12924;12924,14076;14076,30212;68245,74009;75160,76314;84380,71704;83228,55568;29059,12924" o:connectangles="0,0,0,0,0,0,0,0"/>
                          </v:shape>
                          <v:shape id="Полілінія: фігура 2278" o:spid="_x0000_s1053" style="position:absolute;left:21290;top:27246;width:577;height:1037;visibility:visible;mso-wrap-style:square;v-text-anchor:middle" coordsize="57626,103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" path="m19857,10678c14095,11830,9484,17593,10637,24508l24467,92507v1153,5762,5763,9220,11525,9220c37145,101727,37145,101727,38298,101727v5762,-1153,10372,-6915,9220,-13830l33687,19898c31382,12983,25620,9525,19857,10678xe" fillcolor="#db1a5e [3204]" stroked="f" strokeweight=".32014mm">
                            <v:stroke joinstyle="miter"/>
                            <v:path arrowok="t" o:connecttype="custom" o:connectlocs="19857,10678;10637,24508;24467,92507;35992,101727;38298,101727;47518,87897;33687,19898;19857,10678" o:connectangles="0,0,0,0,0,0,0,0"/>
                          </v:shape>
                          <v:shape id="Полілінія: фігура 2279" o:spid="_x0000_s1054" style="position:absolute;left:20806;top:19824;width:576;height:1844;visibility:visible;mso-wrap-style:square;v-text-anchor:middle" coordsize="57626,1844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" path="m19857,178906v,,1153,,1153,c26772,178906,31382,174296,32535,168533l53280,23315c54433,17552,49823,10637,44060,10637,38298,9484,31382,14095,31382,19857l10637,165075v-1153,6915,3458,12678,9220,13831xe" fillcolor="#db1a5e [3204]" stroked="f" strokeweight=".32014mm">
                            <v:stroke joinstyle="miter"/>
                            <v:path arrowok="t" o:connecttype="custom" o:connectlocs="19857,178906;21010,178906;32535,168533;53280,23315;44060,10637;31382,19857;10637,165075;19857,178906" o:connectangles="0,0,0,0,0,0,0,0"/>
                          </v:shape>
                          <v:shape id="Полілінія: фігура 2280" o:spid="_x0000_s1055" style="position:absolute;left:19988;top:25322;width:576;height:2074;visibility:visible;mso-wrap-style:square;v-text-anchor:middle" coordsize="57626,2074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" path="m32535,196193l57891,23315c59043,17552,54433,10637,48670,10637,42908,9484,35993,14095,35993,19857l10637,192736v-1153,5763,3458,12678,9220,12678c19857,205414,21010,205414,21010,205414v5762,,10372,-3458,11525,-9221xe" fillcolor="#db1a5e [3204]" stroked="f" strokeweight=".32014mm">
                            <v:stroke joinstyle="miter"/>
                            <v:path arrowok="t" o:connecttype="custom" o:connectlocs="32535,196194;57891,23315;48670,10637;35993,19857;10637,192737;19857,205415;21010,205415;32535,196194" o:connectangles="0,0,0,0,0,0,0,0"/>
                          </v:shape>
                          <v:shape id="Полілінія: фігура 2281" o:spid="_x0000_s1056" style="position:absolute;left:21682;top:21392;width:1383;height:1268;visibility:visible;mso-wrap-style:square;v-text-anchor:middle" coordsize="138303,12677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" path="m125871,14076c121261,9466,114346,9466,109736,12924l14076,100516v-4610,4610,-4610,11525,-1152,16135c15229,118956,18686,120109,20991,120109v2306,,5763,-1153,8068,-3458l124719,29059v4610,-3457,5762,-10373,1152,-14983xe" fillcolor="#db1a5e [3204]" stroked="f" strokeweight=".32014mm">
                            <v:stroke joinstyle="miter"/>
                            <v:path arrowok="t" o:connecttype="custom" o:connectlocs="125871,14076;109736,12924;14076,100517;12924,116652;20991,120110;29059,116652;124719,29059;125871,14076" o:connectangles="0,0,0,0,0,0,0,0"/>
                          </v:shape>
                          <v:shape id="Полілінія: фігура 2282" o:spid="_x0000_s1057" style="position:absolute;left:19758;top:23559;width:922;height:806;visibility:visible;mso-wrap-style:square;v-text-anchor:middle" coordsize="92202,80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" path="m80923,14076c76313,9466,69398,9466,64787,12924l14076,59025c9466,63635,9466,70550,12924,75160v2305,2305,5762,3458,8067,3458c23297,78618,26754,77465,29059,75160l79770,29059v5763,-3457,5763,-10373,1153,-14983xe" fillcolor="#db1a5e [3204]" stroked="f" strokeweight=".32014mm">
                            <v:stroke joinstyle="miter"/>
                            <v:path arrowok="t" o:connecttype="custom" o:connectlocs="80923,14076;64787,12924;14076,59026;12924,75161;20991,78619;29059,75161;79770,29059;80923,14076" o:connectangles="0,0,0,0,0,0,0,0"/>
                          </v:shape>
                        </v:group>
                        <v:group id="Група 2283" o:spid="_x0000_s1058" style="position:absolute;left:15933;top:18672;width:9658;height:9981" coordorigin="15933,18672" coordsize="9658,99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">
                          <v:shape id="Полілінія: фігура 2284" o:spid="_x0000_s1059" style="position:absolute;left:15933;top:26891;width:691;height:692;visibility:visible;mso-wrap-style:square;v-text-anchor:middle" coordsize="69151,691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" path="m11612,54255v,1153,1152,1153,2305,1153l31205,54255,41577,68085v,1153,1153,1153,2305,1153c43882,69238,43882,69238,43882,69238v1153,,2305,-1153,2305,-2305l50798,49645,66933,43882v1152,,2305,-1152,2305,-2305c69238,40425,69238,39272,68085,39272l53103,30052r,-17288c53103,11612,51950,10459,51950,10459v-1152,,-2305,,-3458,l34662,21984,17374,17374v-1152,,-2305,,-3457,1153c12764,19679,12764,20832,13917,21984r6915,14983l10459,51950v,,,1153,1153,2305xe" fillcolor="#053949 [1609]" stroked="f" strokeweight=".32014mm">
                            <v:stroke joinstyle="miter"/>
                            <v:path arrowok="t" o:connecttype="custom" o:connectlocs="11612,54256;13917,55409;31205,54256;41578,68086;43883,69239;43883,69239;46188,66934;50799,49646;66934,43883;69239,41578;68086,39273;53104,30052;53104,12764;51951,10459;48493,10459;34663,21984;17374,17374;13917,18527;13917,21984;20832,36968;10459,51951;11612,54256" o:connectangles="0,0,0,0,0,0,0,0,0,0,0,0,0,0,0,0,0,0,0,0,0,0"/>
                          </v:shape>
                          <v:shape id="Полілінія: фігура 2285" o:spid="_x0000_s1060" style="position:absolute;left:24899;top:25566;width:692;height:691;visibility:visible;mso-wrap-style:square;v-text-anchor:middle" coordsize="69151,691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" path="m11612,54255v,1153,1152,1153,2305,1153l31205,54255,41577,68085v,1153,1153,1153,2305,1153c43882,69238,43882,69238,43882,69238v1153,,2306,-1153,2306,-2305l50798,49645,66933,43882v1152,,2305,-1152,2305,-2305c69238,40425,69238,39272,68085,39272l54255,30052r,-17288c54255,11612,53103,10459,53103,10459v-1153,,-2305,,-3458,l35815,21984,18527,17374v-1153,,-2305,,-3458,1153c13917,19679,13917,20832,15069,21984r5763,16136l10459,53103v,-1153,,,1153,1152xe" fillcolor="#053949 [1609]" stroked="f" strokeweight=".32014mm">
                            <v:stroke joinstyle="miter"/>
                            <v:path arrowok="t" o:connecttype="custom" o:connectlocs="11612,54256;13917,55409;31205,54256;41578,68086;43883,69239;43883,69239;46189,66934;50799,49646;66934,43883;69239,41578;68086,39273;54256,30052;54256,12764;53104,10459;49646,10459;35816,21984;18527,17374;15069,18527;15069,21984;20832,38121;10459,53104;11612,54256" o:connectangles="0,0,0,0,0,0,0,0,0,0,0,0,0,0,0,0,0,0,0,0,0,0"/>
                          </v:shape>
                          <v:shape id="Полілінія: фігура 2286" o:spid="_x0000_s1061" style="position:absolute;left:23401;top:26833;width:807;height:807;visibility:visible;mso-wrap-style:square;v-text-anchor:middle" coordsize="80676,80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" path="m21984,78458v1153,1153,2306,1153,3458,l45035,68085,63475,78458v,,1153,,1153,c65780,78458,65780,78458,65780,78458v1153,-1152,1153,-1152,1153,-2305l63475,55408,79611,40425v1152,-1153,1152,-2305,1152,-3458c80763,35815,79611,34662,78458,34662l57713,31205,48493,11612v,-1153,-1153,-1153,-2305,-1153c45035,10459,43882,11612,43882,11612l34662,31205,12764,34662v-1152,,-2305,1153,-2305,2305c10459,38120,10459,39272,11612,40425l26595,55408,23137,76153v-2305,1153,-2305,2305,-1153,2305xe" fillcolor="#053949 [1609]" stroked="f" strokeweight=".32014mm">
                            <v:stroke joinstyle="miter"/>
                            <v:path arrowok="t" o:connecttype="custom" o:connectlocs="21984,78459;25442,78459;45036,68086;63476,78459;64629,78459;65781,78459;66934,76154;63476,55409;79612,40426;80764,36967;78459,34662;57714,31205;48494,11612;46189,10459;43883,11612;34662,31205;12764,34662;10459,36967;11612,40426;26595,55409;23137,76154;21984,78459" o:connectangles="0,0,0,0,0,0,0,0,0,0,0,0,0,0,0,0,0,0,0,0,0,0"/>
                          </v:shape>
                          <v:shape id="Полілінія: фігура 2287" o:spid="_x0000_s1062" style="position:absolute;left:24531;top:27686;width:922;height:807;visibility:visible;mso-wrap-style:square;v-text-anchor:middle" coordsize="92202,80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" path="m42730,10459v-1153,,-2305,1153,-2305,2305l33510,32357,12764,38120v-1152,,-2305,1152,-2305,2305c10459,41577,10459,42730,11612,42730l28900,56560,27747,78458v,1153,,2305,1153,2305c28900,80763,30052,80763,30052,80763v,,1153,,1153,l49645,69238r19593,8068c70390,77306,71543,77306,72696,77306v1152,-1153,1152,-2305,1152,-3458l68085,53103,81916,36967v1152,-1152,1152,-2305,,-3457c81916,32357,80763,32357,79611,32357l57713,31205,46187,12764c45035,10459,43882,10459,42730,10459xe" fillcolor="#053949 [1609]" stroked="f" strokeweight=".32014mm">
                            <v:stroke joinstyle="miter"/>
                            <v:path arrowok="t" o:connecttype="custom" o:connectlocs="42730,10459;40425,12764;33510,32357;12764,38120;10459,40426;11612,42731;28900,56561;27747,78459;28900,80764;30052,80764;31205,80764;49645,69239;69238,77307;72696,77307;73848,73849;68085,53104;81916,36967;81916,33510;79611,32357;57713,31205;46187,12764;42730,10459" o:connectangles="0,0,0,0,0,0,0,0,0,0,0,0,0,0,0,0,0,0,0,0,0,0"/>
                          </v:shape>
                          <v:shape id="Полілінія: фігура 2288" o:spid="_x0000_s1063" style="position:absolute;left:22629;top:23307;width:1959;height:345;visibility:visible;mso-wrap-style:square;v-text-anchor:middle" coordsize="195929,34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" path="m196016,21984v,-6915,-5763,-11525,-11526,-11525c184490,10459,184490,10459,184490,10459l21984,11612v-6915,,-11525,5762,-11525,11525c10459,30052,16222,34662,21984,34662v,,,,,l184490,33510v6916,,11526,-4610,11526,-11526xe" fillcolor="#053949 [1609]" stroked="f" strokeweight=".32014mm">
                            <v:stroke joinstyle="miter"/>
                            <v:path arrowok="t" o:connecttype="custom" o:connectlocs="196016,21985;184490,10459;184490,10459;21984,11612;10459,23138;21984,34663;21984,34663;184490,33511;196016,21985" o:connectangles="0,0,0,0,0,0,0,0,0"/>
                          </v:shape>
                          <v:shape id="Полілінія: фігура 2289" o:spid="_x0000_s1064" style="position:absolute;left:21396;top:23330;width:1037;height:345;visibility:visible;mso-wrap-style:square;v-text-anchor:middle" coordsize="103727,34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" path="m10459,21984v,6916,5763,11526,11525,11526c21984,33510,21984,33510,21984,33510r69152,c98051,33510,102661,27747,102661,21984v,-6915,-5762,-11525,-11525,-11525c91136,10459,91136,10459,91136,10459r-69152,c16222,10459,10459,15069,10459,21984xe" fillcolor="#053949 [1609]" stroked="f" strokeweight=".32014mm">
                            <v:stroke joinstyle="miter"/>
                            <v:path arrowok="t" o:connecttype="custom" o:connectlocs="10459,21985;21984,33511;21984,33511;91136,33511;102661,21985;91136,10459;91136,10459;21984,10459;10459,21985" o:connectangles="0,0,0,0,0,0,0,0,0"/>
                          </v:shape>
                          <v:shape id="Полілінія: фігура 2290" o:spid="_x0000_s1065" style="position:absolute;left:18376;top:23341;width:1037;height:346;visibility:visible;mso-wrap-style:square;v-text-anchor:middle" coordsize="103727,34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" path="m10459,21984v,6916,5763,11526,11525,11526c21984,33510,21984,33510,21984,33510r69152,c98051,33510,102661,27747,102661,21984v,-6915,-5762,-11525,-11525,-11525c91136,10459,91136,10459,91136,10459r-69152,c15069,10459,10459,15069,10459,21984xe" fillcolor="#053949 [1609]" stroked="f" strokeweight=".32014mm">
                            <v:stroke joinstyle="miter"/>
                            <v:path arrowok="t" o:connecttype="custom" o:connectlocs="10459,21985;21984,33511;21984,33511;91136,33511;102661,21985;91136,10459;91136,10459;21984,10459;10459,21985" o:connectangles="0,0,0,0,0,0,0,0,0"/>
                          </v:shape>
                          <v:shape id="Полілінія: фігура 2291" o:spid="_x0000_s1066" style="position:absolute;left:22944;top:24175;width:1038;height:577;visibility:visible;mso-wrap-style:square;v-text-anchor:middle" coordsize="103727,576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" path="m91858,34232l26164,11181c20401,8876,13486,12334,11181,18096v-2305,5763,1153,12678,6915,14983l83790,56130v1153,,2305,1152,3458,1152c91858,57282,96468,53825,97621,49215v3457,-5763,,-12678,-5763,-14983xe" fillcolor="#053949 [1609]" stroked="f" strokeweight=".32014mm">
                            <v:stroke joinstyle="miter"/>
                            <v:path arrowok="t" o:connecttype="custom" o:connectlocs="91858,34232;26164,11181;11181,18096;18096,33079;83790,56130;87248,57282;97621,49215;91858,34232" o:connectangles="0,0,0,0,0,0,0,0"/>
                          </v:shape>
                          <v:shape id="Полілінія: фігура 2292" o:spid="_x0000_s1067" style="position:absolute;left:21884;top:23807;width:1037;height:576;visibility:visible;mso-wrap-style:square;v-text-anchor:middle" coordsize="103727,576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" path="m84943,56130v1152,,2305,1152,3457,1152c93010,57282,97621,53825,98773,49215,101078,43452,97621,36537,91858,34232l26164,11181c20401,8876,13486,12334,11181,18096v-2305,5763,1153,12678,6915,14983l84943,56130xe" fillcolor="#053949 [1609]" stroked="f" strokeweight=".32014mm">
                            <v:stroke joinstyle="miter"/>
                            <v:path arrowok="t" o:connecttype="custom" o:connectlocs="84943,56130;88400,57282;98773,49215;91858,34232;26164,11181;11181,18096;18096,33079;84943,56130" o:connectangles="0,0,0,0,0,0,0,0"/>
                          </v:shape>
                          <v:shape id="Полілінія: фігура 2293" o:spid="_x0000_s1068" style="position:absolute;left:19003;top:22827;width:1037;height:576;visibility:visible;mso-wrap-style:square;v-text-anchor:middle" coordsize="103727,576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" path="m91858,34232l26164,11181c20401,8876,13486,12334,11181,18096v-2305,5763,1153,12678,6915,14983l83790,56130v1153,,2305,1152,3458,1152c91858,57282,96468,53825,97621,49215v3457,-5763,,-12678,-5763,-14983xe" fillcolor="#053949 [1609]" stroked="f" strokeweight=".32014mm">
                            <v:stroke joinstyle="miter"/>
                            <v:path arrowok="t" o:connecttype="custom" o:connectlocs="91858,34232;26164,11181;11181,18096;18096,33079;83790,56130;87248,57282;97621,49215;91858,34232" o:connectangles="0,0,0,0,0,0,0,0"/>
                          </v:shape>
                          <v:shape id="Полілінія: фігура 2294" o:spid="_x0000_s1069" style="position:absolute;left:17412;top:22274;width:1038;height:576;visibility:visible;mso-wrap-style:square;v-text-anchor:middle" coordsize="103727,576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" path="m91858,34232l26164,11181c20401,8876,13486,12334,11181,18096v-2305,5763,1153,12678,6915,14983l83790,56130v1153,,2305,1152,3458,1152c91858,57282,96468,53825,97621,49215v3457,-6916,,-13831,-5763,-14983xe" fillcolor="#053949 [1609]" stroked="f" strokeweight=".32014mm">
                            <v:stroke joinstyle="miter"/>
                            <v:path arrowok="t" o:connecttype="custom" o:connectlocs="91858,34232;26164,11181;11181,18096;18096,33079;83790,56130;87248,57282;97621,49215;91858,34232" o:connectangles="0,0,0,0,0,0,0,0"/>
                          </v:shape>
                          <v:shape id="Полілінія: фігура 2295" o:spid="_x0000_s1070" style="position:absolute;left:18743;top:22007;width:922;height:807;visibility:visible;mso-wrap-style:square;v-text-anchor:middle" coordsize="92202,80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" path="m12924,14775c9466,19385,9466,27452,14076,30910l68245,74706v2305,2305,4610,2305,6915,2305c78618,77011,82075,75858,84380,72401,87838,67791,87838,59723,83228,56265l29059,12470c24449,9012,16381,10164,12924,14775xe" fillcolor="#053949 [1609]" stroked="f" strokeweight=".32014mm">
                            <v:stroke joinstyle="miter"/>
                            <v:path arrowok="t" o:connecttype="custom" o:connectlocs="12924,14775;14076,30910;68245,74707;75160,77012;84380,72402;83228,56266;29059,12470;12924,14775" o:connectangles="0,0,0,0,0,0,0,0"/>
                          </v:shape>
                          <v:shape id="Полілінія: фігура 2296" o:spid="_x0000_s1071" style="position:absolute;left:16784;top:20412;width:922;height:807;visibility:visible;mso-wrap-style:square;v-text-anchor:middle" coordsize="92202,80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" path="m68245,75160v2305,2305,4610,2305,6915,2305c78618,77465,82075,76313,84380,72855,87838,68245,87838,60177,83228,56720l29059,12924c24449,9466,16381,9466,12924,14076,9466,18686,9466,26754,14076,30212l68245,75160xe" fillcolor="#053949 [1609]" stroked="f" strokeweight=".32014mm">
                            <v:stroke joinstyle="miter"/>
                            <v:path arrowok="t" o:connecttype="custom" o:connectlocs="68245,75161;75160,77466;84380,72856;83228,56721;29059,12924;12924,14076;14076,30212;68245,75161" o:connectangles="0,0,0,0,0,0,0,0"/>
                          </v:shape>
                          <v:shape id="Полілінія: фігура 2297" o:spid="_x0000_s1072" style="position:absolute;left:22172;top:26099;width:691;height:922;visibility:visible;mso-wrap-style:square;v-text-anchor:middle" coordsize="69151,922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" path="m58505,91928v2305,,4610,,5763,-1152c70030,87318,71183,80403,67725,74640l31997,15862c28539,10099,21624,8946,15862,12404,10099,15862,8946,22777,12404,28539l48132,87318v2305,2305,6915,4610,10373,4610xe" fillcolor="#053949 [1609]" stroked="f" strokeweight=".32014mm">
                            <v:stroke joinstyle="miter"/>
                            <v:path arrowok="t" o:connecttype="custom" o:connectlocs="58506,91928;64269,90776;67726,74640;31997,15862;15862,12404;12404,28539;48133,87318;58506,91928" o:connectangles="0,0,0,0,0,0,0,0"/>
                          </v:shape>
                          <v:shape id="Полілінія: фігура 2298" o:spid="_x0000_s1073" style="position:absolute;left:21319;top:24682;width:691;height:922;visibility:visible;mso-wrap-style:square;v-text-anchor:middle" coordsize="69151,922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" path="m58505,91928v2305,,4610,,5763,-1152c70030,87318,71183,80403,67725,74640l31997,15862c28539,10099,21624,8946,15862,12404,10099,15862,8946,22777,12404,28539l48132,87318v2305,3458,5763,4610,10373,4610xe" fillcolor="#053949 [1609]" stroked="f" strokeweight=".32014mm">
                            <v:stroke joinstyle="miter"/>
                            <v:path arrowok="t" o:connecttype="custom" o:connectlocs="58506,91928;64269,90776;67726,74640;31997,15862;15862,12404;12404,28539;48133,87318;58506,91928" o:connectangles="0,0,0,0,0,0,0,0"/>
                          </v:shape>
                          <v:shape id="Полілінія: фігура 2299" o:spid="_x0000_s1074" style="position:absolute;left:18334;top:19841;width:691;height:922;visibility:visible;mso-wrap-style:square;v-text-anchor:middle" coordsize="69151,922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" path="m48132,86166v2305,3457,5763,5762,10373,5762c60810,91928,63115,91928,64268,90776v5762,-3458,6915,-10373,3457,-16136l31997,15862c28539,10099,21624,8946,15862,12404,10099,15862,8946,22777,12404,28539l48132,86166xe" fillcolor="#053949 [1609]" stroked="f" strokeweight=".32014mm">
                            <v:stroke joinstyle="miter"/>
                            <v:path arrowok="t" o:connecttype="custom" o:connectlocs="48133,86166;58506,91928;64269,90776;67726,74640;31997,15862;15862,12404;12404,28539;48133,86166" o:connectangles="0,0,0,0,0,0,0,0"/>
                          </v:shape>
                          <v:shape id="Полілінія: фігура 2300" o:spid="_x0000_s1075" style="position:absolute;left:20760;top:24676;width:576;height:1038;visibility:visible;mso-wrap-style:square;v-text-anchor:middle" coordsize="57626,103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" path="m10637,24467l24467,92466v1153,5763,5763,9220,11526,9220c37145,101686,37145,101686,38298,101686v5762,-1152,10372,-6915,9220,-13830l33687,19857c32535,14095,26772,9484,19857,10637,14095,11789,9484,17552,10637,24467xe" fillcolor="#053949 [1609]" stroked="f" strokeweight=".32014mm">
                            <v:stroke joinstyle="miter"/>
                            <v:path arrowok="t" o:connecttype="custom" o:connectlocs="10637,24467;24467,92466;35993,101686;38298,101686;47518,87856;33687,19857;19857,10637;10637,24467" o:connectangles="0,0,0,0,0,0,0,0"/>
                          </v:shape>
                          <v:shape id="Полілінія: фігура 2301" o:spid="_x0000_s1076" style="position:absolute;left:20023;top:21207;width:576;height:1038;visibility:visible;mso-wrap-style:square;v-text-anchor:middle" coordsize="57626,103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" path="m19857,10637c14095,11789,9484,17552,10637,24467l24467,92466v1153,5763,5763,9220,11525,9220c37145,101686,37145,101686,38298,101686v5762,-1152,10372,-6915,9220,-13830l33687,19857c32535,14095,26772,9484,19857,10637xe" fillcolor="#053949 [1609]" stroked="f" strokeweight=".32014mm">
                            <v:stroke joinstyle="miter"/>
                            <v:path arrowok="t" o:connecttype="custom" o:connectlocs="19857,10637;10637,24467;24467,92466;35992,101686;38298,101686;47518,87856;33687,19857;19857,10637" o:connectangles="0,0,0,0,0,0,0,0"/>
                          </v:shape>
                          <v:shape id="Полілінія: фігура 2302" o:spid="_x0000_s1077" style="position:absolute;left:19792;top:20043;width:576;height:1268;visibility:visible;mso-wrap-style:square;v-text-anchor:middle" coordsize="57626,12677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" path="m19857,10678c14095,11830,9484,17593,10637,24508r17288,87592c29077,117862,33687,121320,39450,121320v1153,,1153,,2305,c47518,120167,52128,114405,50975,107490l33687,19898c31382,12983,25620,9525,19857,10678xe" fillcolor="#053949 [1609]" stroked="f" strokeweight=".32014mm">
                            <v:stroke joinstyle="miter"/>
                            <v:path arrowok="t" o:connecttype="custom" o:connectlocs="19857,10678;10637,24508;27925,112101;39450,121321;41755,121321;50975,107491;33687,19898;19857,10678" o:connectangles="0,0,0,0,0,0,0,0"/>
                          </v:shape>
                          <v:shape id="Полілінія: фігура 2303" o:spid="_x0000_s1078" style="position:absolute;left:19596;top:19064;width:576;height:1037;visibility:visible;mso-wrap-style:square;v-text-anchor:middle" coordsize="57626,103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" path="m24467,92466v1153,5763,5763,9220,11526,9220c37145,101686,37145,101686,38298,101686v5762,-1152,10372,-6915,9220,-13830l33687,19857c32535,14095,26772,9484,19857,10637,14095,11789,9484,17552,10637,24467l24467,92466xe" fillcolor="#053949 [1609]" stroked="f" strokeweight=".32014mm">
                            <v:stroke joinstyle="miter"/>
                            <v:path arrowok="t" o:connecttype="custom" o:connectlocs="24467,92466;35993,101686;38298,101686;47518,87856;33687,19857;19857,10637;10637,24467;24467,92466" o:connectangles="0,0,0,0,0,0,0,0"/>
                          </v:shape>
                          <v:shape id="Полілінія: фігура 2304" o:spid="_x0000_s1079" style="position:absolute;left:20633;top:21760;width:461;height:1038;visibility:visible;mso-wrap-style:square;v-text-anchor:middle" coordsize="46101,103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" path="m19857,101686v,,1153,,1153,c26772,101686,31382,97076,32535,91314l42908,23315c44060,17552,39450,10637,33687,10637,27925,9484,21010,14095,21010,19857l10637,89009v-1153,5762,3458,11525,9220,12677xe" fillcolor="#053949 [1609]" stroked="f" strokeweight=".32014mm">
                            <v:stroke joinstyle="miter"/>
                            <v:path arrowok="t" o:connecttype="custom" o:connectlocs="19857,101686;21010,101686;32535,91314;42908,23315;33687,10637;21010,19857;10637,89009;19857,101686" o:connectangles="0,0,0,0,0,0,0,0"/>
                          </v:shape>
                          <v:shape id="Полілінія: фігура 2305" o:spid="_x0000_s1080" style="position:absolute;left:21083;top:18672;width:461;height:1037;visibility:visible;mso-wrap-style:square;v-text-anchor:middle" coordsize="46101,103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" path="m19857,101686v,,1153,,1153,c26772,101686,31382,97076,32535,91314l42908,23315c44060,17552,39450,10637,33687,10637,27925,9484,21010,14095,21010,19857l10637,87856v-1153,6915,3458,12678,9220,13830xe" fillcolor="#053949 [1609]" stroked="f" strokeweight=".32014mm">
                            <v:stroke joinstyle="miter"/>
                            <v:path arrowok="t" o:connecttype="custom" o:connectlocs="19857,101686;21010,101686;32535,91314;42908,23315;33687,10637;21010,19857;10637,87856;19857,101686" o:connectangles="0,0,0,0,0,0,0,0"/>
                          </v:shape>
                          <v:shape id="Полілінія: фігура 2306" o:spid="_x0000_s1081" style="position:absolute;left:19792;top:27615;width:461;height:1038;visibility:visible;mso-wrap-style:square;v-text-anchor:middle" coordsize="46101,103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" path="m19857,101686v,,1153,,1153,c26772,101686,31382,97076,32535,91314l42908,23315c44060,17552,39450,10637,33687,10637,27925,9484,21010,14095,21010,19857l10637,87856v-1153,8068,3458,13830,9220,13830xe" fillcolor="#053949 [1609]" stroked="f" strokeweight=".32014mm">
                            <v:stroke joinstyle="miter"/>
                            <v:path arrowok="t" o:connecttype="custom" o:connectlocs="19857,101686;21010,101686;32535,91314;42908,23315;33687,10637;21010,19857;10637,87856;19857,101686" o:connectangles="0,0,0,0,0,0,0,0"/>
                          </v:shape>
                          <v:shape id="Полілінія: фігура 2307" o:spid="_x0000_s1082" style="position:absolute;left:20299;top:24044;width:461;height:1038;visibility:visible;mso-wrap-style:square;v-text-anchor:middle" coordsize="46101,103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" path="m21010,20832l10637,88831v-1153,5762,3458,12678,9220,12678c19857,101509,21010,101509,21010,101509v5762,,10372,-4610,11525,-10373l42908,23137c44060,17374,39450,10459,33687,10459v-5762,,-11525,4610,-12677,10373xe" fillcolor="#053949 [1609]" stroked="f" strokeweight=".32014mm">
                            <v:stroke joinstyle="miter"/>
                            <v:path arrowok="t" o:connecttype="custom" o:connectlocs="21010,20832;10637,88831;19857,101509;21010,101509;32535,91136;42908,23137;33687,10459;21010,20832" o:connectangles="0,0,0,0,0,0,0,0"/>
                          </v:shape>
                          <v:shape id="Полілінія: фігура 2308" o:spid="_x0000_s1083" style="position:absolute;left:21702;top:20156;width:922;height:1267;visibility:visible;mso-wrap-style:square;v-text-anchor:middle" coordsize="92202,12677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" path="m16694,123879v1152,1152,3457,1152,5762,1152c27067,125031,30524,122726,32829,119269l81235,28219c84693,22456,82388,15541,76625,12084,70862,8626,63947,10931,60490,16694l12084,107743v-3458,5763,-1153,12678,4610,16136xe" fillcolor="#053949 [1609]" stroked="f" strokeweight=".32014mm">
                            <v:stroke joinstyle="miter"/>
                            <v:path arrowok="t" o:connecttype="custom" o:connectlocs="16694,123880;22456,125032;32829,119270;81235,28219;76625,12084;60490,16694;12084,107744;16694,123880" o:connectangles="0,0,0,0,0,0,0,0"/>
                          </v:shape>
                          <v:shape id="Полілінія: фігура 2309" o:spid="_x0000_s1084" style="position:absolute;left:22348;top:19245;width:691;height:1037;visibility:visible;mso-wrap-style:square;v-text-anchor:middle" coordsize="69151,103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" path="m16694,93913v1152,1153,3457,1153,5762,1153c27067,95066,30524,92760,32829,89303l65100,28219c68557,22456,66252,15541,60490,12084,54727,8626,47812,10931,44354,16694l12084,77778v-3458,5762,-1153,12677,4610,16135xe" fillcolor="#053949 [1609]" stroked="f" strokeweight=".32014mm">
                            <v:stroke joinstyle="miter"/>
                            <v:path arrowok="t" o:connecttype="custom" o:connectlocs="16694,93913;22456,95066;32829,89303;65101,28219;60491,12084;44355,16694;12084,77778;16694,93913" o:connectangles="0,0,0,0,0,0,0,0"/>
                          </v:shape>
                          <v:shape id="Полілінія: фігура 2310" o:spid="_x0000_s1085" style="position:absolute;left:18856;top:25446;width:922;height:1267;visibility:visible;mso-wrap-style:square;v-text-anchor:middle" coordsize="92202,12677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" path="m32829,119269l81235,28219c84693,22456,82388,15541,76625,12084,70862,8626,63947,10931,60490,16694l12084,107743v-3458,5763,-1153,12678,4610,16136c17846,125031,20151,125031,22456,125031v4611,,8068,-2305,10373,-5762xe" fillcolor="#053949 [1609]" stroked="f" strokeweight=".32014mm">
                            <v:stroke joinstyle="miter"/>
                            <v:path arrowok="t" o:connecttype="custom" o:connectlocs="32829,119270;81235,28219;76625,12084;60490,16694;12084,107744;16694,123880;22456,125032;32829,119270" o:connectangles="0,0,0,0,0,0,0,0"/>
                          </v:shape>
                          <v:shape id="Полілінія: фігура 2311" o:spid="_x0000_s1086" style="position:absolute;left:19501;top:24535;width:691;height:1037;visibility:visible;mso-wrap-style:square;v-text-anchor:middle" coordsize="69151,103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" path="m32829,89303l65100,28219c68557,22456,66252,15541,60490,12084,54727,8626,47812,10931,44354,16694l12084,77778v-3458,5762,-1153,12677,4610,16135c17846,95065,20151,95065,22456,95065v3458,,8068,-2305,10373,-5762xe" fillcolor="#053949 [1609]" stroked="f" strokeweight=".32014mm">
                            <v:stroke joinstyle="miter"/>
                            <v:path arrowok="t" o:connecttype="custom" o:connectlocs="32829,89303;65101,28219;60491,12084;44355,16694;12084,77778;16694,93913;22456,95065;32829,89303" o:connectangles="0,0,0,0,0,0,0,0"/>
                          </v:shape>
                          <v:shape id="Полілінія: фігура 2312" o:spid="_x0000_s1087" style="position:absolute;left:20853;top:22550;width:922;height:807;visibility:visible;mso-wrap-style:square;v-text-anchor:middle" coordsize="92202,80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" path="m64787,13500l14076,59601c9466,64211,9466,71126,12924,75736v2305,2305,5762,3458,8067,3458c23297,79194,26754,78041,29059,75736l79770,29635v4610,-4610,4610,-11525,1153,-16135c76313,10042,69398,8890,64787,13500xe" fillcolor="#053949 [1609]" stroked="f" strokeweight=".32014mm">
                            <v:stroke joinstyle="miter"/>
                            <v:path arrowok="t" o:connecttype="custom" o:connectlocs="64787,13500;14076,59602;12924,75737;20991,79195;29059,75737;79770,29635;80923,13500;64787,13500" o:connectangles="0,0,0,0,0,0,0,0"/>
                          </v:shape>
                          <v:shape id="Полілінія: фігура 2313" o:spid="_x0000_s1088" style="position:absolute;left:18478;top:24308;width:1383;height:1268;visibility:visible;mso-wrap-style:square;v-text-anchor:middle" coordsize="138303,12677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" path="m12924,117804v2305,2305,5762,3457,8067,3457c23297,121261,26754,120109,29059,117804l124719,30212v4610,-4610,4610,-11526,1152,-16136c121261,9466,114346,9466,109736,12924l14076,100516v-4610,5762,-4610,12677,-1152,17288xe" fillcolor="#053949 [1609]" stroked="f" strokeweight=".32014mm">
                            <v:stroke joinstyle="miter"/>
                            <v:path arrowok="t" o:connecttype="custom" o:connectlocs="12924,117805;20991,121262;29059,117805;124719,30212;125871,14076;109736,12924;14076,100517;12924,117805" o:connectangles="0,0,0,0,0,0,0,0"/>
                          </v:shape>
                          <v:shape id="Полілінія: фігура 2314" o:spid="_x0000_s1089" style="position:absolute;left:17003;top:26256;width:692;height:691;visibility:visible;mso-wrap-style:square;v-text-anchor:middle" coordsize="69151,691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" path="m29059,56720l59025,30212v4610,-4610,4610,-11526,1152,-16136c55567,9466,48652,9466,44042,12924l14076,39432c9466,44042,9466,50957,12924,55567v2305,2305,5762,3458,8067,3458c24449,59025,26754,59025,29059,56720xe" fillcolor="#053949 [1609]" stroked="f" strokeweight=".32014mm">
                            <v:stroke joinstyle="miter"/>
                            <v:path arrowok="t" o:connecttype="custom" o:connectlocs="29059,56721;59026,30212;60178,14076;44043,12924;14076,39433;12924,55568;20991,59026;29059,56721" o:connectangles="0,0,0,0,0,0,0,0"/>
                          </v:shape>
                          <v:shape id="Полілінія: фігура 2315" o:spid="_x0000_s1090" style="position:absolute;left:23918;top:19974;width:692;height:692;visibility:visible;mso-wrap-style:square;v-text-anchor:middle" coordsize="69151,691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" path="m20991,60177v2306,,5763,-1152,8068,-3457l59025,30212v4610,-4610,4610,-11526,1152,-16136c55567,9466,48652,9466,44042,12924l14076,39432c9466,44042,9466,50957,12924,55567v2305,3458,4610,4610,8067,4610xe" fillcolor="#053949 [1609]" stroked="f" strokeweight=".32014mm">
                            <v:stroke joinstyle="miter"/>
                            <v:path arrowok="t" o:connecttype="custom" o:connectlocs="20991,60178;29059,56721;59026,30212;60178,14076;44043,12924;14076,39433;12924,55568;20991,60178" o:connectangles="0,0,0,0,0,0,0,0"/>
                          </v:shape>
                          <v:shape id="Полілінія: фігура 2316" o:spid="_x0000_s1091" style="position:absolute;left:21843;top:22509;width:1037;height:692;visibility:visible;mso-wrap-style:square;v-text-anchor:middle" coordsize="103727,691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" path="m95973,17601c93668,11839,86753,8381,80990,11839l17601,37194v-5762,2305,-9220,9220,-5762,14983c14144,56787,17601,59092,22211,59092v1153,,3458,,4610,-1152l90210,31432v5763,-1153,8068,-8068,5763,-13831xe" fillcolor="#053949 [1609]" stroked="f" strokeweight=".32014mm">
                            <v:stroke joinstyle="miter"/>
                            <v:path arrowok="t" o:connecttype="custom" o:connectlocs="95973,17601;80990,11839;17601,37195;11839,52178;22211,59093;26821,57941;90210,31432;95973,17601" o:connectangles="0,0,0,0,0,0,0,0"/>
                          </v:shape>
                          <v:shape id="Полілінія: фігура 2317" o:spid="_x0000_s1092" style="position:absolute;left:24137;top:21553;width:1037;height:691;visibility:visible;mso-wrap-style:square;v-text-anchor:middle" coordsize="103727,691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" path="m95973,17601c93668,11839,86753,8381,80990,11839l17601,38347v-5762,2305,-9220,9220,-5762,14983c14144,57940,17601,60245,22211,60245v1153,,3458,,4611,-1153l90210,32584v5763,-2305,8068,-9220,5763,-14983xe" fillcolor="#053949 [1609]" stroked="f" strokeweight=".32014mm">
                            <v:stroke joinstyle="miter"/>
                            <v:path arrowok="t" o:connecttype="custom" o:connectlocs="95973,17601;80990,11839;17601,38348;11839,53331;22211,60246;26822,59093;90210,32584;95973,17601" o:connectangles="0,0,0,0,0,0,0,0"/>
                          </v:shape>
                          <v:shape id="Полілінія: фігура 2318" o:spid="_x0000_s1093" style="position:absolute;left:16634;top:24595;width:1037;height:692;visibility:visible;mso-wrap-style:square;v-text-anchor:middle" coordsize="103727,691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" path="m11839,53330v2305,4610,5762,6915,10372,6915c23364,60245,25669,60245,26821,59092l90210,32584v5763,-2305,9221,-9220,5763,-14983c92515,11839,86753,8381,80990,11839l17601,38347v-5762,2305,-9220,8067,-5762,14983xe" fillcolor="#053949 [1609]" stroked="f" strokeweight=".32014mm">
                            <v:stroke joinstyle="miter"/>
                            <v:path arrowok="t" o:connecttype="custom" o:connectlocs="11839,53331;22211,60246;26821,59093;90210,32584;95973,17601;80990,11839;17601,38348;11839,53331" o:connectangles="0,0,0,0,0,0,0,0"/>
                          </v:shape>
                        </v:group>
                      </v:group>
                      <w10:wrap type="tight" anchorx="margin" anchory="margin"/>
                    </v:group>
                  </w:pict>
                </mc:Fallback>
              </mc:AlternateContent>
            </w:r>
          </w:p>
        </w:tc>
        <w:tc>
          <w:tcPr>
            <w:tcW w:w="540" w:type="dxa"/>
            <w:shd w:val="clear" w:color="auto" w:fill="F2F2F2" w:themeFill="background1" w:themeFillShade="F2"/>
            <w:vAlign w:val="center"/>
          </w:tcPr>
          <w:p w14:paraId="0D79742D" w14:textId="74AC95F1" w:rsidR="00F92332" w:rsidRPr="0016216C" w:rsidRDefault="00F92332" w:rsidP="006C2017">
            <w:pPr>
              <w:pStyle w:val="a"/>
              <w:rPr>
                <w:noProof/>
              </w:rPr>
            </w:pPr>
          </w:p>
        </w:tc>
        <w:tc>
          <w:tcPr>
            <w:tcW w:w="4682" w:type="dxa"/>
            <w:shd w:val="clear" w:color="auto" w:fill="F2F2F2" w:themeFill="background1" w:themeFillShade="F2"/>
            <w:vAlign w:val="center"/>
          </w:tcPr>
          <w:sdt>
            <w:sdtPr>
              <w:rPr>
                <w:noProof/>
              </w:rPr>
              <w:id w:val="-917786075"/>
              <w:placeholder>
                <w:docPart w:val="0976AC4054FF40F98ADD8D364626B1E8"/>
              </w:placeholder>
              <w:temporary/>
              <w:showingPlcHdr/>
              <w15:appearance w15:val="hidden"/>
            </w:sdtPr>
            <w:sdtEndPr/>
            <w:sdtContent>
              <w:p w14:paraId="1C012B6D" w14:textId="77777777" w:rsidR="00F92332" w:rsidRPr="0016216C" w:rsidRDefault="00F92332" w:rsidP="006C2017">
                <w:pPr>
                  <w:pStyle w:val="a"/>
                  <w:rPr>
                    <w:noProof/>
                  </w:rPr>
                </w:pPr>
                <w:r w:rsidRPr="0016216C">
                  <w:rPr>
                    <w:noProof/>
                    <w:lang w:bidi="uk-UA"/>
                  </w:rPr>
                  <w:t>Шановна Вікторіє Шуменко</w:t>
                </w:r>
              </w:p>
            </w:sdtContent>
          </w:sdt>
          <w:p w14:paraId="73EBA539" w14:textId="77777777" w:rsidR="00F92332" w:rsidRPr="0016216C" w:rsidRDefault="00F92332" w:rsidP="006C2017">
            <w:pPr>
              <w:pStyle w:val="a"/>
              <w:rPr>
                <w:noProof/>
              </w:rPr>
            </w:pPr>
          </w:p>
          <w:p w14:paraId="322E777D" w14:textId="77777777" w:rsidR="00F92332" w:rsidRPr="0016216C" w:rsidRDefault="00F92332" w:rsidP="006C2017">
            <w:pPr>
              <w:pStyle w:val="a"/>
              <w:rPr>
                <w:noProof/>
              </w:rPr>
            </w:pPr>
          </w:p>
          <w:sdt>
            <w:sdtPr>
              <w:rPr>
                <w:noProof/>
              </w:rPr>
              <w:id w:val="-793047905"/>
              <w:placeholder>
                <w:docPart w:val="0A8CA4B9F60042B98455912409DCC200"/>
              </w:placeholder>
              <w:temporary/>
              <w:showingPlcHdr/>
              <w15:appearance w15:val="hidden"/>
            </w:sdtPr>
            <w:sdtEndPr/>
            <w:sdtContent>
              <w:p w14:paraId="14024775" w14:textId="3BAAD2F2" w:rsidR="00F92332" w:rsidRPr="0016216C" w:rsidRDefault="00F92332" w:rsidP="006C2017">
                <w:pPr>
                  <w:pStyle w:val="a"/>
                  <w:rPr>
                    <w:noProof/>
                  </w:rPr>
                </w:pPr>
                <w:r w:rsidRPr="0016216C">
                  <w:rPr>
                    <w:noProof/>
                    <w:lang w:bidi="uk-UA"/>
                  </w:rPr>
                  <w:t>Запрошуємо Вас на</w:t>
                </w:r>
                <w:r w:rsidRPr="0016216C">
                  <w:rPr>
                    <w:noProof/>
                    <w:lang w:bidi="uk-UA"/>
                  </w:rPr>
                  <w:br/>
                  <w:t>тут можна вказати відомості про захід. Lorem ipsum dolor sit amet, consectetur adipiscing elit. Etiam aliquet eu mi quis lacinia. Ut fermentum a magna ut eleifend. Integer convallis suscipit ante eu varius.</w:t>
                </w:r>
              </w:p>
            </w:sdtContent>
          </w:sdt>
        </w:tc>
        <w:tc>
          <w:tcPr>
            <w:tcW w:w="535" w:type="dxa"/>
            <w:shd w:val="clear" w:color="auto" w:fill="F2F2F2" w:themeFill="background1" w:themeFillShade="F2"/>
            <w:vAlign w:val="center"/>
          </w:tcPr>
          <w:p w14:paraId="0263D291" w14:textId="29434030" w:rsidR="00F92332" w:rsidRPr="0016216C" w:rsidRDefault="00F92332" w:rsidP="006C2017">
            <w:pPr>
              <w:pStyle w:val="a"/>
              <w:rPr>
                <w:noProof/>
              </w:rPr>
            </w:pPr>
          </w:p>
        </w:tc>
      </w:tr>
    </w:tbl>
    <w:p w14:paraId="2E3C9124" w14:textId="568EAB59" w:rsidR="008D269A" w:rsidRPr="0016216C" w:rsidRDefault="008D269A" w:rsidP="005A5376">
      <w:pPr>
        <w:pStyle w:val="fth1"/>
      </w:pPr>
    </w:p>
    <w:p w14:paraId="3A505B3C" w14:textId="0F0DD8FB" w:rsidR="008D269A" w:rsidRPr="0016216C" w:rsidRDefault="008D269A" w:rsidP="005A5376">
      <w:pPr>
        <w:pStyle w:val="fth1"/>
      </w:pPr>
    </w:p>
    <w:p w14:paraId="2149DD44" w14:textId="77777777" w:rsidR="00404871" w:rsidRPr="0016216C" w:rsidRDefault="00404871" w:rsidP="005A5376">
      <w:pPr>
        <w:pStyle w:val="fth1"/>
      </w:pPr>
    </w:p>
    <w:p w14:paraId="48C150B9" w14:textId="36BE86D4" w:rsidR="006C2017" w:rsidRPr="0016216C" w:rsidRDefault="006C2017" w:rsidP="005A5376">
      <w:pPr>
        <w:pStyle w:val="fth1"/>
      </w:pPr>
    </w:p>
    <w:p w14:paraId="46473327" w14:textId="34824B97" w:rsidR="004B0503" w:rsidRPr="0016216C" w:rsidRDefault="004B0503" w:rsidP="005A5376">
      <w:pPr>
        <w:pStyle w:val="fth1"/>
      </w:pPr>
    </w:p>
    <w:p w14:paraId="059AB354" w14:textId="1ADE5E55" w:rsidR="004B0503" w:rsidRPr="0016216C" w:rsidRDefault="004B0503" w:rsidP="005A5376">
      <w:pPr>
        <w:pStyle w:val="fth1"/>
      </w:pPr>
    </w:p>
    <w:p w14:paraId="5FD59AEC" w14:textId="20A54AD8" w:rsidR="004B0503" w:rsidRPr="0016216C" w:rsidRDefault="004B0503" w:rsidP="005A5376">
      <w:pPr>
        <w:pStyle w:val="fth1"/>
      </w:pPr>
    </w:p>
    <w:p w14:paraId="003504A8" w14:textId="0D005FC0" w:rsidR="004B0503" w:rsidRPr="0016216C" w:rsidRDefault="004B0503" w:rsidP="005A5376">
      <w:pPr>
        <w:pStyle w:val="fth1"/>
      </w:pPr>
    </w:p>
    <w:p w14:paraId="6265FD80" w14:textId="77777777" w:rsidR="004B0503" w:rsidRPr="0016216C" w:rsidRDefault="004B0503" w:rsidP="005A5376">
      <w:pPr>
        <w:pStyle w:val="fth1"/>
      </w:pPr>
    </w:p>
    <w:p w14:paraId="6B3140B6" w14:textId="77777777" w:rsidR="005A5376" w:rsidRPr="0016216C" w:rsidRDefault="005A5376" w:rsidP="005A5376">
      <w:pPr>
        <w:pStyle w:val="fth1"/>
      </w:pPr>
    </w:p>
    <w:p w14:paraId="3172CAD2" w14:textId="77777777" w:rsidR="008D269A" w:rsidRPr="0016216C" w:rsidRDefault="008D269A" w:rsidP="005A5376">
      <w:pPr>
        <w:pStyle w:val="fth1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188"/>
        <w:gridCol w:w="523"/>
        <w:gridCol w:w="4507"/>
        <w:gridCol w:w="518"/>
      </w:tblGrid>
      <w:tr w:rsidR="00E4355F" w:rsidRPr="0016216C" w14:paraId="03266BCC" w14:textId="7C808597" w:rsidTr="00523880">
        <w:trPr>
          <w:trHeight w:val="6480"/>
        </w:trPr>
        <w:tc>
          <w:tcPr>
            <w:tcW w:w="5310" w:type="dxa"/>
            <w:vAlign w:val="center"/>
          </w:tcPr>
          <w:p w14:paraId="049F7B5B" w14:textId="656A486E" w:rsidR="00E4355F" w:rsidRPr="0016216C" w:rsidRDefault="00E4355F" w:rsidP="006C2017">
            <w:pPr>
              <w:pStyle w:val="a"/>
              <w:rPr>
                <w:noProof/>
              </w:rPr>
            </w:pPr>
            <w:r w:rsidRPr="0016216C">
              <w:rPr>
                <w:noProof/>
                <w:lang w:bidi="uk-UA"/>
              </w:rPr>
              <mc:AlternateContent>
                <mc:Choice Requires="wpg">
                  <w:drawing>
                    <wp:anchor distT="0" distB="0" distL="114300" distR="114300" simplePos="0" relativeHeight="251826176" behindDoc="1" locked="0" layoutInCell="1" allowOverlap="1" wp14:anchorId="396989B7" wp14:editId="4DC613E1">
                      <wp:simplePos x="0" y="0"/>
                      <wp:positionH relativeFrom="margin">
                        <wp:align>center</wp:align>
                      </wp:positionH>
                      <wp:positionV relativeFrom="margin">
                        <wp:align>center</wp:align>
                      </wp:positionV>
                      <wp:extent cx="1780540" cy="1670050"/>
                      <wp:effectExtent l="0" t="0" r="0" b="0"/>
                      <wp:wrapTight wrapText="bothSides">
                        <wp:wrapPolygon edited="0">
                          <wp:start x="7395" y="986"/>
                          <wp:lineTo x="7164" y="1478"/>
                          <wp:lineTo x="3004" y="5174"/>
                          <wp:lineTo x="3004" y="5421"/>
                          <wp:lineTo x="1849" y="9116"/>
                          <wp:lineTo x="1849" y="13305"/>
                          <wp:lineTo x="3235" y="17001"/>
                          <wp:lineTo x="3235" y="17986"/>
                          <wp:lineTo x="7626" y="19711"/>
                          <wp:lineTo x="9706" y="19711"/>
                          <wp:lineTo x="11093" y="19711"/>
                          <wp:lineTo x="17795" y="19711"/>
                          <wp:lineTo x="17332" y="17001"/>
                          <wp:lineTo x="19643" y="17001"/>
                          <wp:lineTo x="19643" y="5174"/>
                          <wp:lineTo x="18950" y="3942"/>
                          <wp:lineTo x="12017" y="986"/>
                          <wp:lineTo x="7395" y="986"/>
                        </wp:wrapPolygon>
                      </wp:wrapTight>
                      <wp:docPr id="40" name="Група 40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780540" cy="1670050"/>
                                <a:chOff x="0" y="0"/>
                                <a:chExt cx="1780540" cy="1670050"/>
                              </a:xfrm>
                            </wpg:grpSpPr>
                            <wps:wsp>
                              <wps:cNvPr id="41" name="Полілінія: фігура 41"/>
                              <wps:cNvSpPr/>
                              <wps:spPr>
                                <a:xfrm rot="9294856">
                                  <a:off x="0" y="0"/>
                                  <a:ext cx="1780540" cy="1670050"/>
                                </a:xfrm>
                                <a:custGeom>
                                  <a:avLst/>
                                  <a:gdLst>
                                    <a:gd name="connsiteX0" fmla="*/ 34609 w 258384"/>
                                    <a:gd name="connsiteY0" fmla="*/ 70590 h 242235"/>
                                    <a:gd name="connsiteX1" fmla="*/ 123428 w 258384"/>
                                    <a:gd name="connsiteY1" fmla="*/ 20528 h 242235"/>
                                    <a:gd name="connsiteX2" fmla="*/ 217093 w 258384"/>
                                    <a:gd name="connsiteY2" fmla="*/ 62516 h 242235"/>
                                    <a:gd name="connsiteX3" fmla="*/ 239701 w 258384"/>
                                    <a:gd name="connsiteY3" fmla="*/ 115808 h 242235"/>
                                    <a:gd name="connsiteX4" fmla="*/ 107279 w 258384"/>
                                    <a:gd name="connsiteY4" fmla="*/ 228851 h 242235"/>
                                    <a:gd name="connsiteX5" fmla="*/ 34609 w 258384"/>
                                    <a:gd name="connsiteY5" fmla="*/ 70590 h 242235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</a:cxnLst>
                                  <a:rect l="l" t="t" r="r" b="b"/>
                                  <a:pathLst>
                                    <a:path w="258384" h="242235">
                                      <a:moveTo>
                                        <a:pt x="34609" y="70590"/>
                                      </a:moveTo>
                                      <a:cubicBezTo>
                                        <a:pt x="52373" y="41522"/>
                                        <a:pt x="87901" y="22143"/>
                                        <a:pt x="123428" y="20528"/>
                                      </a:cubicBezTo>
                                      <a:cubicBezTo>
                                        <a:pt x="158956" y="20528"/>
                                        <a:pt x="192869" y="36677"/>
                                        <a:pt x="217093" y="62516"/>
                                      </a:cubicBezTo>
                                      <a:cubicBezTo>
                                        <a:pt x="230012" y="77050"/>
                                        <a:pt x="239701" y="96429"/>
                                        <a:pt x="239701" y="115808"/>
                                      </a:cubicBezTo>
                                      <a:cubicBezTo>
                                        <a:pt x="239701" y="175559"/>
                                        <a:pt x="167031" y="249844"/>
                                        <a:pt x="107279" y="228851"/>
                                      </a:cubicBezTo>
                                      <a:cubicBezTo>
                                        <a:pt x="42683" y="206242"/>
                                        <a:pt x="-4149" y="131957"/>
                                        <a:pt x="34609" y="7059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bg1">
                                    <a:lumMod val="95000"/>
                                  </a:schemeClr>
                                </a:solidFill>
                                <a:ln w="16144" cap="flat">
                                  <a:noFill/>
                                  <a:prstDash val="solid"/>
                                  <a:miter/>
                                </a:ln>
                                <a:effectLst/>
                              </wps:spPr>
                              <wps:bodyPr rtlCol="0" anchor="ctr"/>
                            </wps:wsp>
                            <wpg:grpSp>
                              <wpg:cNvPr id="42" name="Група 42"/>
                              <wpg:cNvGrpSpPr/>
                              <wpg:grpSpPr>
                                <a:xfrm>
                                  <a:off x="388883" y="336331"/>
                                  <a:ext cx="1003300" cy="1002030"/>
                                  <a:chOff x="1579502" y="1862790"/>
                                  <a:chExt cx="1003849" cy="1002518"/>
                                </a:xfrm>
                              </wpg:grpSpPr>
                              <wpg:grpSp>
                                <wpg:cNvPr id="43" name="Група 43"/>
                                <wpg:cNvGrpSpPr/>
                                <wpg:grpSpPr>
                                  <a:xfrm>
                                    <a:off x="1759565" y="2063169"/>
                                    <a:ext cx="741235" cy="707338"/>
                                    <a:chOff x="1759565" y="2063169"/>
                                    <a:chExt cx="741235" cy="707338"/>
                                  </a:xfrm>
                                </wpg:grpSpPr>
                                <wps:wsp>
                                  <wps:cNvPr id="736" name="Полілінія: фігура 736"/>
                                  <wps:cNvSpPr/>
                                  <wps:spPr>
                                    <a:xfrm>
                                      <a:off x="2408598" y="2461381"/>
                                      <a:ext cx="92202" cy="57626"/>
                                    </a:xfrm>
                                    <a:custGeom>
                                      <a:avLst/>
                                      <a:gdLst>
                                        <a:gd name="connsiteX0" fmla="*/ 80333 w 92202"/>
                                        <a:gd name="connsiteY0" fmla="*/ 31927 h 57626"/>
                                        <a:gd name="connsiteX1" fmla="*/ 26164 w 92202"/>
                                        <a:gd name="connsiteY1" fmla="*/ 11181 h 57626"/>
                                        <a:gd name="connsiteX2" fmla="*/ 11181 w 92202"/>
                                        <a:gd name="connsiteY2" fmla="*/ 18096 h 57626"/>
                                        <a:gd name="connsiteX3" fmla="*/ 18096 w 92202"/>
                                        <a:gd name="connsiteY3" fmla="*/ 33079 h 57626"/>
                                        <a:gd name="connsiteX4" fmla="*/ 72265 w 92202"/>
                                        <a:gd name="connsiteY4" fmla="*/ 53825 h 57626"/>
                                        <a:gd name="connsiteX5" fmla="*/ 76875 w 92202"/>
                                        <a:gd name="connsiteY5" fmla="*/ 54977 h 57626"/>
                                        <a:gd name="connsiteX6" fmla="*/ 87248 w 92202"/>
                                        <a:gd name="connsiteY6" fmla="*/ 48062 h 57626"/>
                                        <a:gd name="connsiteX7" fmla="*/ 80333 w 92202"/>
                                        <a:gd name="connsiteY7" fmla="*/ 31927 h 57626"/>
                                      </a:gdLst>
                                      <a:ahLst/>
                                      <a:cxnLst>
                                        <a:cxn ang="0">
                                          <a:pos x="connsiteX0" y="connsiteY0"/>
                                        </a:cxn>
                                        <a:cxn ang="0">
                                          <a:pos x="connsiteX1" y="connsiteY1"/>
                                        </a:cxn>
                                        <a:cxn ang="0">
                                          <a:pos x="connsiteX2" y="connsiteY2"/>
                                        </a:cxn>
                                        <a:cxn ang="0">
                                          <a:pos x="connsiteX3" y="connsiteY3"/>
                                        </a:cxn>
                                        <a:cxn ang="0">
                                          <a:pos x="connsiteX4" y="connsiteY4"/>
                                        </a:cxn>
                                        <a:cxn ang="0">
                                          <a:pos x="connsiteX5" y="connsiteY5"/>
                                        </a:cxn>
                                        <a:cxn ang="0">
                                          <a:pos x="connsiteX6" y="connsiteY6"/>
                                        </a:cxn>
                                        <a:cxn ang="0">
                                          <a:pos x="connsiteX7" y="connsiteY7"/>
                                        </a:cxn>
                                      </a:cxnLst>
                                      <a:rect l="l" t="t" r="r" b="b"/>
                                      <a:pathLst>
                                        <a:path w="92202" h="57626">
                                          <a:moveTo>
                                            <a:pt x="80333" y="31927"/>
                                          </a:moveTo>
                                          <a:lnTo>
                                            <a:pt x="26164" y="11181"/>
                                          </a:lnTo>
                                          <a:cubicBezTo>
                                            <a:pt x="20401" y="8876"/>
                                            <a:pt x="13486" y="12334"/>
                                            <a:pt x="11181" y="18096"/>
                                          </a:cubicBezTo>
                                          <a:cubicBezTo>
                                            <a:pt x="8876" y="23859"/>
                                            <a:pt x="12334" y="30774"/>
                                            <a:pt x="18096" y="33079"/>
                                          </a:cubicBezTo>
                                          <a:lnTo>
                                            <a:pt x="72265" y="53825"/>
                                          </a:lnTo>
                                          <a:cubicBezTo>
                                            <a:pt x="73418" y="53825"/>
                                            <a:pt x="74570" y="54977"/>
                                            <a:pt x="76875" y="54977"/>
                                          </a:cubicBezTo>
                                          <a:cubicBezTo>
                                            <a:pt x="81485" y="54977"/>
                                            <a:pt x="86095" y="52672"/>
                                            <a:pt x="87248" y="48062"/>
                                          </a:cubicBezTo>
                                          <a:cubicBezTo>
                                            <a:pt x="88400" y="41147"/>
                                            <a:pt x="86095" y="34232"/>
                                            <a:pt x="80333" y="31927"/>
                                          </a:cubicBezTo>
                                          <a:close/>
                                        </a:path>
                                      </a:pathLst>
                                    </a:custGeom>
                                    <a:solidFill>
                                      <a:schemeClr val="accent3"/>
                                    </a:solidFill>
                                    <a:ln w="11525" cap="flat">
                                      <a:noFill/>
                                      <a:prstDash val="solid"/>
                                      <a:miter/>
                                    </a:ln>
                                  </wps:spPr>
                                  <wps:bodyPr rtlCol="0" anchor="ctr"/>
                                </wps:wsp>
                                <wps:wsp>
                                  <wps:cNvPr id="737" name="Полілінія: фігура 737"/>
                                  <wps:cNvSpPr/>
                                  <wps:spPr>
                                    <a:xfrm>
                                      <a:off x="2185570" y="2442350"/>
                                      <a:ext cx="161354" cy="138303"/>
                                    </a:xfrm>
                                    <a:custGeom>
                                      <a:avLst/>
                                      <a:gdLst>
                                        <a:gd name="connsiteX0" fmla="*/ 148922 w 161353"/>
                                        <a:gd name="connsiteY0" fmla="*/ 137397 h 138303"/>
                                        <a:gd name="connsiteX1" fmla="*/ 158142 w 161353"/>
                                        <a:gd name="connsiteY1" fmla="*/ 132786 h 138303"/>
                                        <a:gd name="connsiteX2" fmla="*/ 156989 w 161353"/>
                                        <a:gd name="connsiteY2" fmla="*/ 116651 h 138303"/>
                                        <a:gd name="connsiteX3" fmla="*/ 29059 w 161353"/>
                                        <a:gd name="connsiteY3" fmla="*/ 12924 h 138303"/>
                                        <a:gd name="connsiteX4" fmla="*/ 12924 w 161353"/>
                                        <a:gd name="connsiteY4" fmla="*/ 14076 h 138303"/>
                                        <a:gd name="connsiteX5" fmla="*/ 14076 w 161353"/>
                                        <a:gd name="connsiteY5" fmla="*/ 30212 h 138303"/>
                                        <a:gd name="connsiteX6" fmla="*/ 142007 w 161353"/>
                                        <a:gd name="connsiteY6" fmla="*/ 133939 h 138303"/>
                                        <a:gd name="connsiteX7" fmla="*/ 148922 w 161353"/>
                                        <a:gd name="connsiteY7" fmla="*/ 137397 h 138303"/>
                                      </a:gdLst>
                                      <a:ahLst/>
                                      <a:cxnLst>
                                        <a:cxn ang="0">
                                          <a:pos x="connsiteX0" y="connsiteY0"/>
                                        </a:cxn>
                                        <a:cxn ang="0">
                                          <a:pos x="connsiteX1" y="connsiteY1"/>
                                        </a:cxn>
                                        <a:cxn ang="0">
                                          <a:pos x="connsiteX2" y="connsiteY2"/>
                                        </a:cxn>
                                        <a:cxn ang="0">
                                          <a:pos x="connsiteX3" y="connsiteY3"/>
                                        </a:cxn>
                                        <a:cxn ang="0">
                                          <a:pos x="connsiteX4" y="connsiteY4"/>
                                        </a:cxn>
                                        <a:cxn ang="0">
                                          <a:pos x="connsiteX5" y="connsiteY5"/>
                                        </a:cxn>
                                        <a:cxn ang="0">
                                          <a:pos x="connsiteX6" y="connsiteY6"/>
                                        </a:cxn>
                                        <a:cxn ang="0">
                                          <a:pos x="connsiteX7" y="connsiteY7"/>
                                        </a:cxn>
                                      </a:cxnLst>
                                      <a:rect l="l" t="t" r="r" b="b"/>
                                      <a:pathLst>
                                        <a:path w="161353" h="138303">
                                          <a:moveTo>
                                            <a:pt x="148922" y="137397"/>
                                          </a:moveTo>
                                          <a:cubicBezTo>
                                            <a:pt x="152379" y="137397"/>
                                            <a:pt x="155837" y="136244"/>
                                            <a:pt x="158142" y="132786"/>
                                          </a:cubicBezTo>
                                          <a:cubicBezTo>
                                            <a:pt x="161600" y="128176"/>
                                            <a:pt x="161600" y="120109"/>
                                            <a:pt x="156989" y="116651"/>
                                          </a:cubicBezTo>
                                          <a:lnTo>
                                            <a:pt x="29059" y="12924"/>
                                          </a:lnTo>
                                          <a:cubicBezTo>
                                            <a:pt x="24449" y="9466"/>
                                            <a:pt x="16381" y="9466"/>
                                            <a:pt x="12924" y="14076"/>
                                          </a:cubicBezTo>
                                          <a:cubicBezTo>
                                            <a:pt x="9466" y="18686"/>
                                            <a:pt x="9466" y="26754"/>
                                            <a:pt x="14076" y="30212"/>
                                          </a:cubicBezTo>
                                          <a:lnTo>
                                            <a:pt x="142007" y="133939"/>
                                          </a:lnTo>
                                          <a:cubicBezTo>
                                            <a:pt x="144312" y="136244"/>
                                            <a:pt x="146617" y="137397"/>
                                            <a:pt x="148922" y="137397"/>
                                          </a:cubicBezTo>
                                          <a:close/>
                                        </a:path>
                                      </a:pathLst>
                                    </a:custGeom>
                                    <a:solidFill>
                                      <a:schemeClr val="accent3"/>
                                    </a:solidFill>
                                    <a:ln w="11525" cap="flat">
                                      <a:noFill/>
                                      <a:prstDash val="solid"/>
                                      <a:miter/>
                                    </a:ln>
                                  </wps:spPr>
                                  <wps:bodyPr rtlCol="0" anchor="ctr"/>
                                </wps:wsp>
                                <wps:wsp>
                                  <wps:cNvPr id="738" name="Полілінія: фігура 738"/>
                                  <wps:cNvSpPr/>
                                  <wps:spPr>
                                    <a:xfrm>
                                      <a:off x="1760289" y="2108223"/>
                                      <a:ext cx="126778" cy="103727"/>
                                    </a:xfrm>
                                    <a:custGeom>
                                      <a:avLst/>
                                      <a:gdLst>
                                        <a:gd name="connsiteX0" fmla="*/ 12924 w 126777"/>
                                        <a:gd name="connsiteY0" fmla="*/ 15124 h 103727"/>
                                        <a:gd name="connsiteX1" fmla="*/ 14076 w 126777"/>
                                        <a:gd name="connsiteY1" fmla="*/ 31259 h 103727"/>
                                        <a:gd name="connsiteX2" fmla="*/ 99363 w 126777"/>
                                        <a:gd name="connsiteY2" fmla="*/ 100411 h 103727"/>
                                        <a:gd name="connsiteX3" fmla="*/ 106278 w 126777"/>
                                        <a:gd name="connsiteY3" fmla="*/ 102716 h 103727"/>
                                        <a:gd name="connsiteX4" fmla="*/ 115499 w 126777"/>
                                        <a:gd name="connsiteY4" fmla="*/ 98106 h 103727"/>
                                        <a:gd name="connsiteX5" fmla="*/ 114346 w 126777"/>
                                        <a:gd name="connsiteY5" fmla="*/ 81970 h 103727"/>
                                        <a:gd name="connsiteX6" fmla="*/ 29059 w 126777"/>
                                        <a:gd name="connsiteY6" fmla="*/ 12819 h 103727"/>
                                        <a:gd name="connsiteX7" fmla="*/ 12924 w 126777"/>
                                        <a:gd name="connsiteY7" fmla="*/ 15124 h 103727"/>
                                      </a:gdLst>
                                      <a:ahLst/>
                                      <a:cxnLst>
                                        <a:cxn ang="0">
                                          <a:pos x="connsiteX0" y="connsiteY0"/>
                                        </a:cxn>
                                        <a:cxn ang="0">
                                          <a:pos x="connsiteX1" y="connsiteY1"/>
                                        </a:cxn>
                                        <a:cxn ang="0">
                                          <a:pos x="connsiteX2" y="connsiteY2"/>
                                        </a:cxn>
                                        <a:cxn ang="0">
                                          <a:pos x="connsiteX3" y="connsiteY3"/>
                                        </a:cxn>
                                        <a:cxn ang="0">
                                          <a:pos x="connsiteX4" y="connsiteY4"/>
                                        </a:cxn>
                                        <a:cxn ang="0">
                                          <a:pos x="connsiteX5" y="connsiteY5"/>
                                        </a:cxn>
                                        <a:cxn ang="0">
                                          <a:pos x="connsiteX6" y="connsiteY6"/>
                                        </a:cxn>
                                        <a:cxn ang="0">
                                          <a:pos x="connsiteX7" y="connsiteY7"/>
                                        </a:cxn>
                                      </a:cxnLst>
                                      <a:rect l="l" t="t" r="r" b="b"/>
                                      <a:pathLst>
                                        <a:path w="126777" h="103727">
                                          <a:moveTo>
                                            <a:pt x="12924" y="15124"/>
                                          </a:moveTo>
                                          <a:cubicBezTo>
                                            <a:pt x="9466" y="19734"/>
                                            <a:pt x="9466" y="27802"/>
                                            <a:pt x="14076" y="31259"/>
                                          </a:cubicBezTo>
                                          <a:lnTo>
                                            <a:pt x="99363" y="100411"/>
                                          </a:lnTo>
                                          <a:cubicBezTo>
                                            <a:pt x="101668" y="102716"/>
                                            <a:pt x="103973" y="102716"/>
                                            <a:pt x="106278" y="102716"/>
                                          </a:cubicBezTo>
                                          <a:cubicBezTo>
                                            <a:pt x="109736" y="102716"/>
                                            <a:pt x="113193" y="101563"/>
                                            <a:pt x="115499" y="98106"/>
                                          </a:cubicBezTo>
                                          <a:cubicBezTo>
                                            <a:pt x="118956" y="93496"/>
                                            <a:pt x="118956" y="85428"/>
                                            <a:pt x="114346" y="81970"/>
                                          </a:cubicBezTo>
                                          <a:lnTo>
                                            <a:pt x="29059" y="12819"/>
                                          </a:lnTo>
                                          <a:cubicBezTo>
                                            <a:pt x="24449" y="9361"/>
                                            <a:pt x="16381" y="9361"/>
                                            <a:pt x="12924" y="15124"/>
                                          </a:cubicBezTo>
                                          <a:close/>
                                        </a:path>
                                      </a:pathLst>
                                    </a:custGeom>
                                    <a:solidFill>
                                      <a:schemeClr val="accent3"/>
                                    </a:solidFill>
                                    <a:ln w="11525" cap="flat">
                                      <a:noFill/>
                                      <a:prstDash val="solid"/>
                                      <a:miter/>
                                    </a:ln>
                                  </wps:spPr>
                                  <wps:bodyPr rtlCol="0" anchor="ctr"/>
                                </wps:wsp>
                                <wps:wsp>
                                  <wps:cNvPr id="739" name="Полілінія: фігура 739"/>
                                  <wps:cNvSpPr/>
                                  <wps:spPr>
                                    <a:xfrm>
                                      <a:off x="1894501" y="2084435"/>
                                      <a:ext cx="115253" cy="161354"/>
                                    </a:xfrm>
                                    <a:custGeom>
                                      <a:avLst/>
                                      <a:gdLst>
                                        <a:gd name="connsiteX0" fmla="*/ 87318 w 115252"/>
                                        <a:gd name="connsiteY0" fmla="*/ 151860 h 161353"/>
                                        <a:gd name="connsiteX1" fmla="*/ 97691 w 115252"/>
                                        <a:gd name="connsiteY1" fmla="*/ 157622 h 161353"/>
                                        <a:gd name="connsiteX2" fmla="*/ 103454 w 115252"/>
                                        <a:gd name="connsiteY2" fmla="*/ 156470 h 161353"/>
                                        <a:gd name="connsiteX3" fmla="*/ 106911 w 115252"/>
                                        <a:gd name="connsiteY3" fmla="*/ 140334 h 161353"/>
                                        <a:gd name="connsiteX4" fmla="*/ 31997 w 115252"/>
                                        <a:gd name="connsiteY4" fmla="*/ 15862 h 161353"/>
                                        <a:gd name="connsiteX5" fmla="*/ 15862 w 115252"/>
                                        <a:gd name="connsiteY5" fmla="*/ 12404 h 161353"/>
                                        <a:gd name="connsiteX6" fmla="*/ 12404 w 115252"/>
                                        <a:gd name="connsiteY6" fmla="*/ 28539 h 161353"/>
                                        <a:gd name="connsiteX7" fmla="*/ 87318 w 115252"/>
                                        <a:gd name="connsiteY7" fmla="*/ 151860 h 161353"/>
                                      </a:gdLst>
                                      <a:ahLst/>
                                      <a:cxnLst>
                                        <a:cxn ang="0">
                                          <a:pos x="connsiteX0" y="connsiteY0"/>
                                        </a:cxn>
                                        <a:cxn ang="0">
                                          <a:pos x="connsiteX1" y="connsiteY1"/>
                                        </a:cxn>
                                        <a:cxn ang="0">
                                          <a:pos x="connsiteX2" y="connsiteY2"/>
                                        </a:cxn>
                                        <a:cxn ang="0">
                                          <a:pos x="connsiteX3" y="connsiteY3"/>
                                        </a:cxn>
                                        <a:cxn ang="0">
                                          <a:pos x="connsiteX4" y="connsiteY4"/>
                                        </a:cxn>
                                        <a:cxn ang="0">
                                          <a:pos x="connsiteX5" y="connsiteY5"/>
                                        </a:cxn>
                                        <a:cxn ang="0">
                                          <a:pos x="connsiteX6" y="connsiteY6"/>
                                        </a:cxn>
                                        <a:cxn ang="0">
                                          <a:pos x="connsiteX7" y="connsiteY7"/>
                                        </a:cxn>
                                      </a:cxnLst>
                                      <a:rect l="l" t="t" r="r" b="b"/>
                                      <a:pathLst>
                                        <a:path w="115252" h="161353">
                                          <a:moveTo>
                                            <a:pt x="87318" y="151860"/>
                                          </a:moveTo>
                                          <a:cubicBezTo>
                                            <a:pt x="89623" y="155317"/>
                                            <a:pt x="93081" y="157622"/>
                                            <a:pt x="97691" y="157622"/>
                                          </a:cubicBezTo>
                                          <a:cubicBezTo>
                                            <a:pt x="99996" y="157622"/>
                                            <a:pt x="102301" y="157622"/>
                                            <a:pt x="103454" y="156470"/>
                                          </a:cubicBezTo>
                                          <a:cubicBezTo>
                                            <a:pt x="109216" y="153012"/>
                                            <a:pt x="110369" y="146097"/>
                                            <a:pt x="106911" y="140334"/>
                                          </a:cubicBezTo>
                                          <a:lnTo>
                                            <a:pt x="31997" y="15862"/>
                                          </a:lnTo>
                                          <a:cubicBezTo>
                                            <a:pt x="28539" y="10099"/>
                                            <a:pt x="21624" y="8946"/>
                                            <a:pt x="15862" y="12404"/>
                                          </a:cubicBezTo>
                                          <a:cubicBezTo>
                                            <a:pt x="10099" y="15862"/>
                                            <a:pt x="8946" y="22777"/>
                                            <a:pt x="12404" y="28539"/>
                                          </a:cubicBezTo>
                                          <a:lnTo>
                                            <a:pt x="87318" y="151860"/>
                                          </a:lnTo>
                                          <a:close/>
                                        </a:path>
                                      </a:pathLst>
                                    </a:custGeom>
                                    <a:solidFill>
                                      <a:schemeClr val="accent3"/>
                                    </a:solidFill>
                                    <a:ln w="11525" cap="flat">
                                      <a:noFill/>
                                      <a:prstDash val="solid"/>
                                      <a:miter/>
                                    </a:ln>
                                  </wps:spPr>
                                  <wps:bodyPr rtlCol="0" anchor="ctr"/>
                                </wps:wsp>
                                <wps:wsp>
                                  <wps:cNvPr id="740" name="Полілінія: фігура 740"/>
                                  <wps:cNvSpPr/>
                                  <wps:spPr>
                                    <a:xfrm>
                                      <a:off x="2097960" y="2572567"/>
                                      <a:ext cx="57626" cy="149828"/>
                                    </a:xfrm>
                                    <a:custGeom>
                                      <a:avLst/>
                                      <a:gdLst>
                                        <a:gd name="connsiteX0" fmla="*/ 19857 w 57626"/>
                                        <a:gd name="connsiteY0" fmla="*/ 10637 h 149828"/>
                                        <a:gd name="connsiteX1" fmla="*/ 10637 w 57626"/>
                                        <a:gd name="connsiteY1" fmla="*/ 24467 h 149828"/>
                                        <a:gd name="connsiteX2" fmla="*/ 33687 w 57626"/>
                                        <a:gd name="connsiteY2" fmla="*/ 138567 h 149828"/>
                                        <a:gd name="connsiteX3" fmla="*/ 45213 w 57626"/>
                                        <a:gd name="connsiteY3" fmla="*/ 147787 h 149828"/>
                                        <a:gd name="connsiteX4" fmla="*/ 47518 w 57626"/>
                                        <a:gd name="connsiteY4" fmla="*/ 147787 h 149828"/>
                                        <a:gd name="connsiteX5" fmla="*/ 56738 w 57626"/>
                                        <a:gd name="connsiteY5" fmla="*/ 133957 h 149828"/>
                                        <a:gd name="connsiteX6" fmla="*/ 33687 w 57626"/>
                                        <a:gd name="connsiteY6" fmla="*/ 19857 h 149828"/>
                                        <a:gd name="connsiteX7" fmla="*/ 19857 w 57626"/>
                                        <a:gd name="connsiteY7" fmla="*/ 10637 h 149828"/>
                                      </a:gdLst>
                                      <a:ahLst/>
                                      <a:cxnLst>
                                        <a:cxn ang="0">
                                          <a:pos x="connsiteX0" y="connsiteY0"/>
                                        </a:cxn>
                                        <a:cxn ang="0">
                                          <a:pos x="connsiteX1" y="connsiteY1"/>
                                        </a:cxn>
                                        <a:cxn ang="0">
                                          <a:pos x="connsiteX2" y="connsiteY2"/>
                                        </a:cxn>
                                        <a:cxn ang="0">
                                          <a:pos x="connsiteX3" y="connsiteY3"/>
                                        </a:cxn>
                                        <a:cxn ang="0">
                                          <a:pos x="connsiteX4" y="connsiteY4"/>
                                        </a:cxn>
                                        <a:cxn ang="0">
                                          <a:pos x="connsiteX5" y="connsiteY5"/>
                                        </a:cxn>
                                        <a:cxn ang="0">
                                          <a:pos x="connsiteX6" y="connsiteY6"/>
                                        </a:cxn>
                                        <a:cxn ang="0">
                                          <a:pos x="connsiteX7" y="connsiteY7"/>
                                        </a:cxn>
                                      </a:cxnLst>
                                      <a:rect l="l" t="t" r="r" b="b"/>
                                      <a:pathLst>
                                        <a:path w="57626" h="149828">
                                          <a:moveTo>
                                            <a:pt x="19857" y="10637"/>
                                          </a:moveTo>
                                          <a:cubicBezTo>
                                            <a:pt x="14095" y="11789"/>
                                            <a:pt x="9484" y="17552"/>
                                            <a:pt x="10637" y="24467"/>
                                          </a:cubicBezTo>
                                          <a:lnTo>
                                            <a:pt x="33687" y="138567"/>
                                          </a:lnTo>
                                          <a:cubicBezTo>
                                            <a:pt x="34840" y="144330"/>
                                            <a:pt x="39450" y="147787"/>
                                            <a:pt x="45213" y="147787"/>
                                          </a:cubicBezTo>
                                          <a:cubicBezTo>
                                            <a:pt x="46365" y="147787"/>
                                            <a:pt x="46365" y="147787"/>
                                            <a:pt x="47518" y="147787"/>
                                          </a:cubicBezTo>
                                          <a:cubicBezTo>
                                            <a:pt x="53280" y="146635"/>
                                            <a:pt x="57890" y="140872"/>
                                            <a:pt x="56738" y="133957"/>
                                          </a:cubicBezTo>
                                          <a:lnTo>
                                            <a:pt x="33687" y="19857"/>
                                          </a:lnTo>
                                          <a:cubicBezTo>
                                            <a:pt x="32535" y="14095"/>
                                            <a:pt x="25620" y="9484"/>
                                            <a:pt x="19857" y="10637"/>
                                          </a:cubicBezTo>
                                          <a:close/>
                                        </a:path>
                                      </a:pathLst>
                                    </a:custGeom>
                                    <a:solidFill>
                                      <a:schemeClr val="accent3"/>
                                    </a:solidFill>
                                    <a:ln w="11525" cap="flat">
                                      <a:noFill/>
                                      <a:prstDash val="solid"/>
                                      <a:miter/>
                                    </a:ln>
                                  </wps:spPr>
                                  <wps:bodyPr rtlCol="0" anchor="ctr"/>
                                </wps:wsp>
                                <wps:wsp>
                                  <wps:cNvPr id="741" name="Полілінія: фігура 741"/>
                                  <wps:cNvSpPr/>
                                  <wps:spPr>
                                    <a:xfrm>
                                      <a:off x="1837195" y="2666780"/>
                                      <a:ext cx="69152" cy="103727"/>
                                    </a:xfrm>
                                    <a:custGeom>
                                      <a:avLst/>
                                      <a:gdLst>
                                        <a:gd name="connsiteX0" fmla="*/ 60490 w 69151"/>
                                        <a:gd name="connsiteY0" fmla="*/ 12084 h 103727"/>
                                        <a:gd name="connsiteX1" fmla="*/ 44354 w 69151"/>
                                        <a:gd name="connsiteY1" fmla="*/ 16694 h 103727"/>
                                        <a:gd name="connsiteX2" fmla="*/ 12084 w 69151"/>
                                        <a:gd name="connsiteY2" fmla="*/ 77778 h 103727"/>
                                        <a:gd name="connsiteX3" fmla="*/ 16694 w 69151"/>
                                        <a:gd name="connsiteY3" fmla="*/ 93913 h 103727"/>
                                        <a:gd name="connsiteX4" fmla="*/ 22456 w 69151"/>
                                        <a:gd name="connsiteY4" fmla="*/ 95065 h 103727"/>
                                        <a:gd name="connsiteX5" fmla="*/ 32829 w 69151"/>
                                        <a:gd name="connsiteY5" fmla="*/ 89303 h 103727"/>
                                        <a:gd name="connsiteX6" fmla="*/ 65100 w 69151"/>
                                        <a:gd name="connsiteY6" fmla="*/ 28219 h 103727"/>
                                        <a:gd name="connsiteX7" fmla="*/ 60490 w 69151"/>
                                        <a:gd name="connsiteY7" fmla="*/ 12084 h 103727"/>
                                      </a:gdLst>
                                      <a:ahLst/>
                                      <a:cxnLst>
                                        <a:cxn ang="0">
                                          <a:pos x="connsiteX0" y="connsiteY0"/>
                                        </a:cxn>
                                        <a:cxn ang="0">
                                          <a:pos x="connsiteX1" y="connsiteY1"/>
                                        </a:cxn>
                                        <a:cxn ang="0">
                                          <a:pos x="connsiteX2" y="connsiteY2"/>
                                        </a:cxn>
                                        <a:cxn ang="0">
                                          <a:pos x="connsiteX3" y="connsiteY3"/>
                                        </a:cxn>
                                        <a:cxn ang="0">
                                          <a:pos x="connsiteX4" y="connsiteY4"/>
                                        </a:cxn>
                                        <a:cxn ang="0">
                                          <a:pos x="connsiteX5" y="connsiteY5"/>
                                        </a:cxn>
                                        <a:cxn ang="0">
                                          <a:pos x="connsiteX6" y="connsiteY6"/>
                                        </a:cxn>
                                        <a:cxn ang="0">
                                          <a:pos x="connsiteX7" y="connsiteY7"/>
                                        </a:cxn>
                                      </a:cxnLst>
                                      <a:rect l="l" t="t" r="r" b="b"/>
                                      <a:pathLst>
                                        <a:path w="69151" h="103727">
                                          <a:moveTo>
                                            <a:pt x="60490" y="12084"/>
                                          </a:moveTo>
                                          <a:cubicBezTo>
                                            <a:pt x="54727" y="8626"/>
                                            <a:pt x="47812" y="10931"/>
                                            <a:pt x="44354" y="16694"/>
                                          </a:cubicBezTo>
                                          <a:lnTo>
                                            <a:pt x="12084" y="77778"/>
                                          </a:lnTo>
                                          <a:cubicBezTo>
                                            <a:pt x="8626" y="83540"/>
                                            <a:pt x="10931" y="90455"/>
                                            <a:pt x="16694" y="93913"/>
                                          </a:cubicBezTo>
                                          <a:cubicBezTo>
                                            <a:pt x="17846" y="95065"/>
                                            <a:pt x="20151" y="95065"/>
                                            <a:pt x="22456" y="95065"/>
                                          </a:cubicBezTo>
                                          <a:cubicBezTo>
                                            <a:pt x="27067" y="95065"/>
                                            <a:pt x="30524" y="92760"/>
                                            <a:pt x="32829" y="89303"/>
                                          </a:cubicBezTo>
                                          <a:lnTo>
                                            <a:pt x="65100" y="28219"/>
                                          </a:lnTo>
                                          <a:cubicBezTo>
                                            <a:pt x="68557" y="21304"/>
                                            <a:pt x="66252" y="14389"/>
                                            <a:pt x="60490" y="12084"/>
                                          </a:cubicBezTo>
                                          <a:close/>
                                        </a:path>
                                      </a:pathLst>
                                    </a:custGeom>
                                    <a:solidFill>
                                      <a:schemeClr val="accent3"/>
                                    </a:solidFill>
                                    <a:ln w="11525" cap="flat">
                                      <a:noFill/>
                                      <a:prstDash val="solid"/>
                                      <a:miter/>
                                    </a:ln>
                                  </wps:spPr>
                                  <wps:bodyPr rtlCol="0" anchor="ctr"/>
                                </wps:wsp>
                                <wps:wsp>
                                  <wps:cNvPr id="742" name="Полілінія: фігура 742"/>
                                  <wps:cNvSpPr/>
                                  <wps:spPr>
                                    <a:xfrm>
                                      <a:off x="2296213" y="2063169"/>
                                      <a:ext cx="92202" cy="80677"/>
                                    </a:xfrm>
                                    <a:custGeom>
                                      <a:avLst/>
                                      <a:gdLst>
                                        <a:gd name="connsiteX0" fmla="*/ 20991 w 92202"/>
                                        <a:gd name="connsiteY0" fmla="*/ 79770 h 80676"/>
                                        <a:gd name="connsiteX1" fmla="*/ 29059 w 92202"/>
                                        <a:gd name="connsiteY1" fmla="*/ 76313 h 80676"/>
                                        <a:gd name="connsiteX2" fmla="*/ 79770 w 92202"/>
                                        <a:gd name="connsiteY2" fmla="*/ 30212 h 80676"/>
                                        <a:gd name="connsiteX3" fmla="*/ 80923 w 92202"/>
                                        <a:gd name="connsiteY3" fmla="*/ 14076 h 80676"/>
                                        <a:gd name="connsiteX4" fmla="*/ 64787 w 92202"/>
                                        <a:gd name="connsiteY4" fmla="*/ 12924 h 80676"/>
                                        <a:gd name="connsiteX5" fmla="*/ 14076 w 92202"/>
                                        <a:gd name="connsiteY5" fmla="*/ 59025 h 80676"/>
                                        <a:gd name="connsiteX6" fmla="*/ 12924 w 92202"/>
                                        <a:gd name="connsiteY6" fmla="*/ 75160 h 80676"/>
                                        <a:gd name="connsiteX7" fmla="*/ 20991 w 92202"/>
                                        <a:gd name="connsiteY7" fmla="*/ 79770 h 80676"/>
                                      </a:gdLst>
                                      <a:ahLst/>
                                      <a:cxnLst>
                                        <a:cxn ang="0">
                                          <a:pos x="connsiteX0" y="connsiteY0"/>
                                        </a:cxn>
                                        <a:cxn ang="0">
                                          <a:pos x="connsiteX1" y="connsiteY1"/>
                                        </a:cxn>
                                        <a:cxn ang="0">
                                          <a:pos x="connsiteX2" y="connsiteY2"/>
                                        </a:cxn>
                                        <a:cxn ang="0">
                                          <a:pos x="connsiteX3" y="connsiteY3"/>
                                        </a:cxn>
                                        <a:cxn ang="0">
                                          <a:pos x="connsiteX4" y="connsiteY4"/>
                                        </a:cxn>
                                        <a:cxn ang="0">
                                          <a:pos x="connsiteX5" y="connsiteY5"/>
                                        </a:cxn>
                                        <a:cxn ang="0">
                                          <a:pos x="connsiteX6" y="connsiteY6"/>
                                        </a:cxn>
                                        <a:cxn ang="0">
                                          <a:pos x="connsiteX7" y="connsiteY7"/>
                                        </a:cxn>
                                      </a:cxnLst>
                                      <a:rect l="l" t="t" r="r" b="b"/>
                                      <a:pathLst>
                                        <a:path w="92202" h="80676">
                                          <a:moveTo>
                                            <a:pt x="20991" y="79770"/>
                                          </a:moveTo>
                                          <a:cubicBezTo>
                                            <a:pt x="23296" y="79770"/>
                                            <a:pt x="26754" y="78618"/>
                                            <a:pt x="29059" y="76313"/>
                                          </a:cubicBezTo>
                                          <a:lnTo>
                                            <a:pt x="79770" y="30212"/>
                                          </a:lnTo>
                                          <a:cubicBezTo>
                                            <a:pt x="84380" y="25602"/>
                                            <a:pt x="84380" y="18686"/>
                                            <a:pt x="80923" y="14076"/>
                                          </a:cubicBezTo>
                                          <a:cubicBezTo>
                                            <a:pt x="76313" y="9466"/>
                                            <a:pt x="69397" y="9466"/>
                                            <a:pt x="64787" y="12924"/>
                                          </a:cubicBezTo>
                                          <a:lnTo>
                                            <a:pt x="14076" y="59025"/>
                                          </a:lnTo>
                                          <a:cubicBezTo>
                                            <a:pt x="9466" y="63635"/>
                                            <a:pt x="9466" y="70550"/>
                                            <a:pt x="12924" y="75160"/>
                                          </a:cubicBezTo>
                                          <a:cubicBezTo>
                                            <a:pt x="15229" y="78618"/>
                                            <a:pt x="18686" y="79770"/>
                                            <a:pt x="20991" y="79770"/>
                                          </a:cubicBezTo>
                                          <a:close/>
                                        </a:path>
                                      </a:pathLst>
                                    </a:custGeom>
                                    <a:solidFill>
                                      <a:schemeClr val="accent3"/>
                                    </a:solidFill>
                                    <a:ln w="11525" cap="flat">
                                      <a:noFill/>
                                      <a:prstDash val="solid"/>
                                      <a:miter/>
                                    </a:ln>
                                  </wps:spPr>
                                  <wps:bodyPr rtlCol="0" anchor="ctr"/>
                                </wps:wsp>
                                <wps:wsp>
                                  <wps:cNvPr id="743" name="Полілінія: фігура 743"/>
                                  <wps:cNvSpPr/>
                                  <wps:spPr>
                                    <a:xfrm>
                                      <a:off x="1759565" y="2405402"/>
                                      <a:ext cx="138303" cy="80677"/>
                                    </a:xfrm>
                                    <a:custGeom>
                                      <a:avLst/>
                                      <a:gdLst>
                                        <a:gd name="connsiteX0" fmla="*/ 11342 w 138303"/>
                                        <a:gd name="connsiteY0" fmla="*/ 67160 h 80676"/>
                                        <a:gd name="connsiteX1" fmla="*/ 21715 w 138303"/>
                                        <a:gd name="connsiteY1" fmla="*/ 74075 h 80676"/>
                                        <a:gd name="connsiteX2" fmla="*/ 26325 w 138303"/>
                                        <a:gd name="connsiteY2" fmla="*/ 72922 h 80676"/>
                                        <a:gd name="connsiteX3" fmla="*/ 123137 w 138303"/>
                                        <a:gd name="connsiteY3" fmla="*/ 32584 h 80676"/>
                                        <a:gd name="connsiteX4" fmla="*/ 128900 w 138303"/>
                                        <a:gd name="connsiteY4" fmla="*/ 17601 h 80676"/>
                                        <a:gd name="connsiteX5" fmla="*/ 113917 w 138303"/>
                                        <a:gd name="connsiteY5" fmla="*/ 11839 h 80676"/>
                                        <a:gd name="connsiteX6" fmla="*/ 17105 w 138303"/>
                                        <a:gd name="connsiteY6" fmla="*/ 52177 h 80676"/>
                                        <a:gd name="connsiteX7" fmla="*/ 11342 w 138303"/>
                                        <a:gd name="connsiteY7" fmla="*/ 67160 h 80676"/>
                                      </a:gdLst>
                                      <a:ahLst/>
                                      <a:cxnLst>
                                        <a:cxn ang="0">
                                          <a:pos x="connsiteX0" y="connsiteY0"/>
                                        </a:cxn>
                                        <a:cxn ang="0">
                                          <a:pos x="connsiteX1" y="connsiteY1"/>
                                        </a:cxn>
                                        <a:cxn ang="0">
                                          <a:pos x="connsiteX2" y="connsiteY2"/>
                                        </a:cxn>
                                        <a:cxn ang="0">
                                          <a:pos x="connsiteX3" y="connsiteY3"/>
                                        </a:cxn>
                                        <a:cxn ang="0">
                                          <a:pos x="connsiteX4" y="connsiteY4"/>
                                        </a:cxn>
                                        <a:cxn ang="0">
                                          <a:pos x="connsiteX5" y="connsiteY5"/>
                                        </a:cxn>
                                        <a:cxn ang="0">
                                          <a:pos x="connsiteX6" y="connsiteY6"/>
                                        </a:cxn>
                                        <a:cxn ang="0">
                                          <a:pos x="connsiteX7" y="connsiteY7"/>
                                        </a:cxn>
                                      </a:cxnLst>
                                      <a:rect l="l" t="t" r="r" b="b"/>
                                      <a:pathLst>
                                        <a:path w="138303" h="80676">
                                          <a:moveTo>
                                            <a:pt x="11342" y="67160"/>
                                          </a:moveTo>
                                          <a:cubicBezTo>
                                            <a:pt x="13648" y="71770"/>
                                            <a:pt x="17105" y="74075"/>
                                            <a:pt x="21715" y="74075"/>
                                          </a:cubicBezTo>
                                          <a:cubicBezTo>
                                            <a:pt x="22868" y="74075"/>
                                            <a:pt x="25173" y="74075"/>
                                            <a:pt x="26325" y="72922"/>
                                          </a:cubicBezTo>
                                          <a:lnTo>
                                            <a:pt x="123137" y="32584"/>
                                          </a:lnTo>
                                          <a:cubicBezTo>
                                            <a:pt x="128900" y="30279"/>
                                            <a:pt x="132358" y="23364"/>
                                            <a:pt x="128900" y="17601"/>
                                          </a:cubicBezTo>
                                          <a:cubicBezTo>
                                            <a:pt x="126595" y="11839"/>
                                            <a:pt x="119680" y="8381"/>
                                            <a:pt x="113917" y="11839"/>
                                          </a:cubicBezTo>
                                          <a:lnTo>
                                            <a:pt x="17105" y="52177"/>
                                          </a:lnTo>
                                          <a:cubicBezTo>
                                            <a:pt x="11342" y="54482"/>
                                            <a:pt x="9037" y="61397"/>
                                            <a:pt x="11342" y="67160"/>
                                          </a:cubicBezTo>
                                          <a:close/>
                                        </a:path>
                                      </a:pathLst>
                                    </a:custGeom>
                                    <a:solidFill>
                                      <a:schemeClr val="accent3"/>
                                    </a:solidFill>
                                    <a:ln w="11525" cap="flat">
                                      <a:noFill/>
                                      <a:prstDash val="solid"/>
                                      <a:miter/>
                                    </a:ln>
                                  </wps:spPr>
                                  <wps:bodyPr rtlCol="0" anchor="ctr"/>
                                </wps:wsp>
                              </wpg:grpSp>
                              <wpg:grpSp>
                                <wpg:cNvPr id="744" name="Група 744"/>
                                <wpg:cNvGrpSpPr/>
                                <wpg:grpSpPr>
                                  <a:xfrm>
                                    <a:off x="1579502" y="1900823"/>
                                    <a:ext cx="1003849" cy="728236"/>
                                    <a:chOff x="1579502" y="1900823"/>
                                    <a:chExt cx="1003849" cy="728236"/>
                                  </a:xfrm>
                                </wpg:grpSpPr>
                                <wps:wsp>
                                  <wps:cNvPr id="745" name="Полілінія: фігура 745"/>
                                  <wps:cNvSpPr/>
                                  <wps:spPr>
                                    <a:xfrm>
                                      <a:off x="1587569" y="2134785"/>
                                      <a:ext cx="92202" cy="80677"/>
                                    </a:xfrm>
                                    <a:custGeom>
                                      <a:avLst/>
                                      <a:gdLst>
                                        <a:gd name="connsiteX0" fmla="*/ 28900 w 92202"/>
                                        <a:gd name="connsiteY0" fmla="*/ 56560 h 80676"/>
                                        <a:gd name="connsiteX1" fmla="*/ 27747 w 92202"/>
                                        <a:gd name="connsiteY1" fmla="*/ 78458 h 80676"/>
                                        <a:gd name="connsiteX2" fmla="*/ 28900 w 92202"/>
                                        <a:gd name="connsiteY2" fmla="*/ 80763 h 80676"/>
                                        <a:gd name="connsiteX3" fmla="*/ 30052 w 92202"/>
                                        <a:gd name="connsiteY3" fmla="*/ 80763 h 80676"/>
                                        <a:gd name="connsiteX4" fmla="*/ 31205 w 92202"/>
                                        <a:gd name="connsiteY4" fmla="*/ 80763 h 80676"/>
                                        <a:gd name="connsiteX5" fmla="*/ 49645 w 92202"/>
                                        <a:gd name="connsiteY5" fmla="*/ 69238 h 80676"/>
                                        <a:gd name="connsiteX6" fmla="*/ 69238 w 92202"/>
                                        <a:gd name="connsiteY6" fmla="*/ 77306 h 80676"/>
                                        <a:gd name="connsiteX7" fmla="*/ 72696 w 92202"/>
                                        <a:gd name="connsiteY7" fmla="*/ 77306 h 80676"/>
                                        <a:gd name="connsiteX8" fmla="*/ 73848 w 92202"/>
                                        <a:gd name="connsiteY8" fmla="*/ 73848 h 80676"/>
                                        <a:gd name="connsiteX9" fmla="*/ 68085 w 92202"/>
                                        <a:gd name="connsiteY9" fmla="*/ 53103 h 80676"/>
                                        <a:gd name="connsiteX10" fmla="*/ 81916 w 92202"/>
                                        <a:gd name="connsiteY10" fmla="*/ 36967 h 80676"/>
                                        <a:gd name="connsiteX11" fmla="*/ 81916 w 92202"/>
                                        <a:gd name="connsiteY11" fmla="*/ 33510 h 80676"/>
                                        <a:gd name="connsiteX12" fmla="*/ 79611 w 92202"/>
                                        <a:gd name="connsiteY12" fmla="*/ 32357 h 80676"/>
                                        <a:gd name="connsiteX13" fmla="*/ 57713 w 92202"/>
                                        <a:gd name="connsiteY13" fmla="*/ 30052 h 80676"/>
                                        <a:gd name="connsiteX14" fmla="*/ 46187 w 92202"/>
                                        <a:gd name="connsiteY14" fmla="*/ 11612 h 80676"/>
                                        <a:gd name="connsiteX15" fmla="*/ 43882 w 92202"/>
                                        <a:gd name="connsiteY15" fmla="*/ 10459 h 80676"/>
                                        <a:gd name="connsiteX16" fmla="*/ 41577 w 92202"/>
                                        <a:gd name="connsiteY16" fmla="*/ 12764 h 80676"/>
                                        <a:gd name="connsiteX17" fmla="*/ 34662 w 92202"/>
                                        <a:gd name="connsiteY17" fmla="*/ 33510 h 80676"/>
                                        <a:gd name="connsiteX18" fmla="*/ 12764 w 92202"/>
                                        <a:gd name="connsiteY18" fmla="*/ 38120 h 80676"/>
                                        <a:gd name="connsiteX19" fmla="*/ 10459 w 92202"/>
                                        <a:gd name="connsiteY19" fmla="*/ 40425 h 80676"/>
                                        <a:gd name="connsiteX20" fmla="*/ 11612 w 92202"/>
                                        <a:gd name="connsiteY20" fmla="*/ 42730 h 80676"/>
                                        <a:gd name="connsiteX21" fmla="*/ 28900 w 92202"/>
                                        <a:gd name="connsiteY21" fmla="*/ 56560 h 80676"/>
                                      </a:gdLst>
                                      <a:ahLst/>
                                      <a:cxnLst>
                                        <a:cxn ang="0">
                                          <a:pos x="connsiteX0" y="connsiteY0"/>
                                        </a:cxn>
                                        <a:cxn ang="0">
                                          <a:pos x="connsiteX1" y="connsiteY1"/>
                                        </a:cxn>
                                        <a:cxn ang="0">
                                          <a:pos x="connsiteX2" y="connsiteY2"/>
                                        </a:cxn>
                                        <a:cxn ang="0">
                                          <a:pos x="connsiteX3" y="connsiteY3"/>
                                        </a:cxn>
                                        <a:cxn ang="0">
                                          <a:pos x="connsiteX4" y="connsiteY4"/>
                                        </a:cxn>
                                        <a:cxn ang="0">
                                          <a:pos x="connsiteX5" y="connsiteY5"/>
                                        </a:cxn>
                                        <a:cxn ang="0">
                                          <a:pos x="connsiteX6" y="connsiteY6"/>
                                        </a:cxn>
                                        <a:cxn ang="0">
                                          <a:pos x="connsiteX7" y="connsiteY7"/>
                                        </a:cxn>
                                        <a:cxn ang="0">
                                          <a:pos x="connsiteX8" y="connsiteY8"/>
                                        </a:cxn>
                                        <a:cxn ang="0">
                                          <a:pos x="connsiteX9" y="connsiteY9"/>
                                        </a:cxn>
                                        <a:cxn ang="0">
                                          <a:pos x="connsiteX10" y="connsiteY10"/>
                                        </a:cxn>
                                        <a:cxn ang="0">
                                          <a:pos x="connsiteX11" y="connsiteY11"/>
                                        </a:cxn>
                                        <a:cxn ang="0">
                                          <a:pos x="connsiteX12" y="connsiteY12"/>
                                        </a:cxn>
                                        <a:cxn ang="0">
                                          <a:pos x="connsiteX13" y="connsiteY13"/>
                                        </a:cxn>
                                        <a:cxn ang="0">
                                          <a:pos x="connsiteX14" y="connsiteY14"/>
                                        </a:cxn>
                                        <a:cxn ang="0">
                                          <a:pos x="connsiteX15" y="connsiteY15"/>
                                        </a:cxn>
                                        <a:cxn ang="0">
                                          <a:pos x="connsiteX16" y="connsiteY16"/>
                                        </a:cxn>
                                        <a:cxn ang="0">
                                          <a:pos x="connsiteX17" y="connsiteY17"/>
                                        </a:cxn>
                                        <a:cxn ang="0">
                                          <a:pos x="connsiteX18" y="connsiteY18"/>
                                        </a:cxn>
                                        <a:cxn ang="0">
                                          <a:pos x="connsiteX19" y="connsiteY19"/>
                                        </a:cxn>
                                        <a:cxn ang="0">
                                          <a:pos x="connsiteX20" y="connsiteY20"/>
                                        </a:cxn>
                                        <a:cxn ang="0">
                                          <a:pos x="connsiteX21" y="connsiteY21"/>
                                        </a:cxn>
                                      </a:cxnLst>
                                      <a:rect l="l" t="t" r="r" b="b"/>
                                      <a:pathLst>
                                        <a:path w="92202" h="80676">
                                          <a:moveTo>
                                            <a:pt x="28900" y="56560"/>
                                          </a:moveTo>
                                          <a:lnTo>
                                            <a:pt x="27747" y="78458"/>
                                          </a:lnTo>
                                          <a:cubicBezTo>
                                            <a:pt x="27747" y="79611"/>
                                            <a:pt x="27747" y="80763"/>
                                            <a:pt x="28900" y="80763"/>
                                          </a:cubicBezTo>
                                          <a:cubicBezTo>
                                            <a:pt x="28900" y="80763"/>
                                            <a:pt x="30052" y="80763"/>
                                            <a:pt x="30052" y="80763"/>
                                          </a:cubicBezTo>
                                          <a:cubicBezTo>
                                            <a:pt x="30052" y="80763"/>
                                            <a:pt x="31205" y="80763"/>
                                            <a:pt x="31205" y="80763"/>
                                          </a:cubicBezTo>
                                          <a:lnTo>
                                            <a:pt x="49645" y="69238"/>
                                          </a:lnTo>
                                          <a:lnTo>
                                            <a:pt x="69238" y="77306"/>
                                          </a:lnTo>
                                          <a:cubicBezTo>
                                            <a:pt x="70390" y="77306"/>
                                            <a:pt x="71543" y="77306"/>
                                            <a:pt x="72696" y="77306"/>
                                          </a:cubicBezTo>
                                          <a:cubicBezTo>
                                            <a:pt x="73848" y="76153"/>
                                            <a:pt x="73848" y="75001"/>
                                            <a:pt x="73848" y="73848"/>
                                          </a:cubicBezTo>
                                          <a:lnTo>
                                            <a:pt x="68085" y="53103"/>
                                          </a:lnTo>
                                          <a:lnTo>
                                            <a:pt x="81916" y="36967"/>
                                          </a:lnTo>
                                          <a:cubicBezTo>
                                            <a:pt x="83068" y="35815"/>
                                            <a:pt x="83068" y="34662"/>
                                            <a:pt x="81916" y="33510"/>
                                          </a:cubicBezTo>
                                          <a:cubicBezTo>
                                            <a:pt x="81916" y="32357"/>
                                            <a:pt x="80763" y="32357"/>
                                            <a:pt x="79611" y="32357"/>
                                          </a:cubicBezTo>
                                          <a:lnTo>
                                            <a:pt x="57713" y="30052"/>
                                          </a:lnTo>
                                          <a:lnTo>
                                            <a:pt x="46187" y="11612"/>
                                          </a:lnTo>
                                          <a:cubicBezTo>
                                            <a:pt x="45035" y="10459"/>
                                            <a:pt x="45035" y="10459"/>
                                            <a:pt x="43882" y="10459"/>
                                          </a:cubicBezTo>
                                          <a:cubicBezTo>
                                            <a:pt x="42730" y="10459"/>
                                            <a:pt x="41577" y="11612"/>
                                            <a:pt x="41577" y="12764"/>
                                          </a:cubicBezTo>
                                          <a:lnTo>
                                            <a:pt x="34662" y="33510"/>
                                          </a:lnTo>
                                          <a:lnTo>
                                            <a:pt x="12764" y="38120"/>
                                          </a:lnTo>
                                          <a:cubicBezTo>
                                            <a:pt x="11612" y="38120"/>
                                            <a:pt x="10459" y="39272"/>
                                            <a:pt x="10459" y="40425"/>
                                          </a:cubicBezTo>
                                          <a:cubicBezTo>
                                            <a:pt x="10459" y="41577"/>
                                            <a:pt x="10459" y="42730"/>
                                            <a:pt x="11612" y="42730"/>
                                          </a:cubicBezTo>
                                          <a:lnTo>
                                            <a:pt x="28900" y="56560"/>
                                          </a:lnTo>
                                          <a:close/>
                                        </a:path>
                                      </a:pathLst>
                                    </a:custGeom>
                                    <a:solidFill>
                                      <a:schemeClr val="accent5"/>
                                    </a:solidFill>
                                    <a:ln w="11525" cap="flat">
                                      <a:noFill/>
                                      <a:prstDash val="solid"/>
                                      <a:miter/>
                                    </a:ln>
                                  </wps:spPr>
                                  <wps:bodyPr rtlCol="0" anchor="ctr"/>
                                </wps:wsp>
                                <wps:wsp>
                                  <wps:cNvPr id="746" name="Полілінія: фігура 746"/>
                                  <wps:cNvSpPr/>
                                  <wps:spPr>
                                    <a:xfrm>
                                      <a:off x="2469539" y="1900823"/>
                                      <a:ext cx="80677" cy="92202"/>
                                    </a:xfrm>
                                    <a:custGeom>
                                      <a:avLst/>
                                      <a:gdLst>
                                        <a:gd name="connsiteX0" fmla="*/ 22849 w 80676"/>
                                        <a:gd name="connsiteY0" fmla="*/ 46187 h 92202"/>
                                        <a:gd name="connsiteX1" fmla="*/ 13629 w 80676"/>
                                        <a:gd name="connsiteY1" fmla="*/ 65780 h 92202"/>
                                        <a:gd name="connsiteX2" fmla="*/ 13629 w 80676"/>
                                        <a:gd name="connsiteY2" fmla="*/ 69238 h 92202"/>
                                        <a:gd name="connsiteX3" fmla="*/ 15934 w 80676"/>
                                        <a:gd name="connsiteY3" fmla="*/ 70390 h 92202"/>
                                        <a:gd name="connsiteX4" fmla="*/ 36679 w 80676"/>
                                        <a:gd name="connsiteY4" fmla="*/ 65780 h 92202"/>
                                        <a:gd name="connsiteX5" fmla="*/ 51662 w 80676"/>
                                        <a:gd name="connsiteY5" fmla="*/ 80763 h 92202"/>
                                        <a:gd name="connsiteX6" fmla="*/ 53967 w 80676"/>
                                        <a:gd name="connsiteY6" fmla="*/ 81916 h 92202"/>
                                        <a:gd name="connsiteX7" fmla="*/ 55120 w 80676"/>
                                        <a:gd name="connsiteY7" fmla="*/ 81916 h 92202"/>
                                        <a:gd name="connsiteX8" fmla="*/ 57425 w 80676"/>
                                        <a:gd name="connsiteY8" fmla="*/ 79611 h 92202"/>
                                        <a:gd name="connsiteX9" fmla="*/ 59730 w 80676"/>
                                        <a:gd name="connsiteY9" fmla="*/ 57713 h 92202"/>
                                        <a:gd name="connsiteX10" fmla="*/ 79323 w 80676"/>
                                        <a:gd name="connsiteY10" fmla="*/ 47340 h 92202"/>
                                        <a:gd name="connsiteX11" fmla="*/ 80475 w 80676"/>
                                        <a:gd name="connsiteY11" fmla="*/ 45035 h 92202"/>
                                        <a:gd name="connsiteX12" fmla="*/ 79323 w 80676"/>
                                        <a:gd name="connsiteY12" fmla="*/ 42730 h 92202"/>
                                        <a:gd name="connsiteX13" fmla="*/ 59730 w 80676"/>
                                        <a:gd name="connsiteY13" fmla="*/ 33510 h 92202"/>
                                        <a:gd name="connsiteX14" fmla="*/ 56272 w 80676"/>
                                        <a:gd name="connsiteY14" fmla="*/ 12764 h 92202"/>
                                        <a:gd name="connsiteX15" fmla="*/ 53967 w 80676"/>
                                        <a:gd name="connsiteY15" fmla="*/ 10459 h 92202"/>
                                        <a:gd name="connsiteX16" fmla="*/ 50509 w 80676"/>
                                        <a:gd name="connsiteY16" fmla="*/ 11612 h 92202"/>
                                        <a:gd name="connsiteX17" fmla="*/ 35527 w 80676"/>
                                        <a:gd name="connsiteY17" fmla="*/ 27747 h 92202"/>
                                        <a:gd name="connsiteX18" fmla="*/ 13629 w 80676"/>
                                        <a:gd name="connsiteY18" fmla="*/ 24289 h 92202"/>
                                        <a:gd name="connsiteX19" fmla="*/ 11324 w 80676"/>
                                        <a:gd name="connsiteY19" fmla="*/ 25442 h 92202"/>
                                        <a:gd name="connsiteX20" fmla="*/ 11324 w 80676"/>
                                        <a:gd name="connsiteY20" fmla="*/ 28900 h 92202"/>
                                        <a:gd name="connsiteX21" fmla="*/ 22849 w 80676"/>
                                        <a:gd name="connsiteY21" fmla="*/ 46187 h 92202"/>
                                      </a:gdLst>
                                      <a:ahLst/>
                                      <a:cxnLst>
                                        <a:cxn ang="0">
                                          <a:pos x="connsiteX0" y="connsiteY0"/>
                                        </a:cxn>
                                        <a:cxn ang="0">
                                          <a:pos x="connsiteX1" y="connsiteY1"/>
                                        </a:cxn>
                                        <a:cxn ang="0">
                                          <a:pos x="connsiteX2" y="connsiteY2"/>
                                        </a:cxn>
                                        <a:cxn ang="0">
                                          <a:pos x="connsiteX3" y="connsiteY3"/>
                                        </a:cxn>
                                        <a:cxn ang="0">
                                          <a:pos x="connsiteX4" y="connsiteY4"/>
                                        </a:cxn>
                                        <a:cxn ang="0">
                                          <a:pos x="connsiteX5" y="connsiteY5"/>
                                        </a:cxn>
                                        <a:cxn ang="0">
                                          <a:pos x="connsiteX6" y="connsiteY6"/>
                                        </a:cxn>
                                        <a:cxn ang="0">
                                          <a:pos x="connsiteX7" y="connsiteY7"/>
                                        </a:cxn>
                                        <a:cxn ang="0">
                                          <a:pos x="connsiteX8" y="connsiteY8"/>
                                        </a:cxn>
                                        <a:cxn ang="0">
                                          <a:pos x="connsiteX9" y="connsiteY9"/>
                                        </a:cxn>
                                        <a:cxn ang="0">
                                          <a:pos x="connsiteX10" y="connsiteY10"/>
                                        </a:cxn>
                                        <a:cxn ang="0">
                                          <a:pos x="connsiteX11" y="connsiteY11"/>
                                        </a:cxn>
                                        <a:cxn ang="0">
                                          <a:pos x="connsiteX12" y="connsiteY12"/>
                                        </a:cxn>
                                        <a:cxn ang="0">
                                          <a:pos x="connsiteX13" y="connsiteY13"/>
                                        </a:cxn>
                                        <a:cxn ang="0">
                                          <a:pos x="connsiteX14" y="connsiteY14"/>
                                        </a:cxn>
                                        <a:cxn ang="0">
                                          <a:pos x="connsiteX15" y="connsiteY15"/>
                                        </a:cxn>
                                        <a:cxn ang="0">
                                          <a:pos x="connsiteX16" y="connsiteY16"/>
                                        </a:cxn>
                                        <a:cxn ang="0">
                                          <a:pos x="connsiteX17" y="connsiteY17"/>
                                        </a:cxn>
                                        <a:cxn ang="0">
                                          <a:pos x="connsiteX18" y="connsiteY18"/>
                                        </a:cxn>
                                        <a:cxn ang="0">
                                          <a:pos x="connsiteX19" y="connsiteY19"/>
                                        </a:cxn>
                                        <a:cxn ang="0">
                                          <a:pos x="connsiteX20" y="connsiteY20"/>
                                        </a:cxn>
                                        <a:cxn ang="0">
                                          <a:pos x="connsiteX21" y="connsiteY21"/>
                                        </a:cxn>
                                      </a:cxnLst>
                                      <a:rect l="l" t="t" r="r" b="b"/>
                                      <a:pathLst>
                                        <a:path w="80676" h="92202">
                                          <a:moveTo>
                                            <a:pt x="22849" y="46187"/>
                                          </a:moveTo>
                                          <a:lnTo>
                                            <a:pt x="13629" y="65780"/>
                                          </a:lnTo>
                                          <a:cubicBezTo>
                                            <a:pt x="13629" y="66933"/>
                                            <a:pt x="13629" y="68085"/>
                                            <a:pt x="13629" y="69238"/>
                                          </a:cubicBezTo>
                                          <a:cubicBezTo>
                                            <a:pt x="14781" y="70390"/>
                                            <a:pt x="15934" y="70390"/>
                                            <a:pt x="15934" y="70390"/>
                                          </a:cubicBezTo>
                                          <a:lnTo>
                                            <a:pt x="36679" y="65780"/>
                                          </a:lnTo>
                                          <a:lnTo>
                                            <a:pt x="51662" y="80763"/>
                                          </a:lnTo>
                                          <a:cubicBezTo>
                                            <a:pt x="51662" y="80763"/>
                                            <a:pt x="52814" y="81916"/>
                                            <a:pt x="53967" y="81916"/>
                                          </a:cubicBezTo>
                                          <a:cubicBezTo>
                                            <a:pt x="53967" y="81916"/>
                                            <a:pt x="55120" y="81916"/>
                                            <a:pt x="55120" y="81916"/>
                                          </a:cubicBezTo>
                                          <a:cubicBezTo>
                                            <a:pt x="56272" y="81916"/>
                                            <a:pt x="57425" y="80763"/>
                                            <a:pt x="57425" y="79611"/>
                                          </a:cubicBezTo>
                                          <a:lnTo>
                                            <a:pt x="59730" y="57713"/>
                                          </a:lnTo>
                                          <a:lnTo>
                                            <a:pt x="79323" y="47340"/>
                                          </a:lnTo>
                                          <a:cubicBezTo>
                                            <a:pt x="80475" y="47340"/>
                                            <a:pt x="80475" y="46187"/>
                                            <a:pt x="80475" y="45035"/>
                                          </a:cubicBezTo>
                                          <a:cubicBezTo>
                                            <a:pt x="80475" y="43882"/>
                                            <a:pt x="79323" y="42730"/>
                                            <a:pt x="79323" y="42730"/>
                                          </a:cubicBezTo>
                                          <a:lnTo>
                                            <a:pt x="59730" y="33510"/>
                                          </a:lnTo>
                                          <a:lnTo>
                                            <a:pt x="56272" y="12764"/>
                                          </a:lnTo>
                                          <a:cubicBezTo>
                                            <a:pt x="56272" y="11612"/>
                                            <a:pt x="55120" y="10459"/>
                                            <a:pt x="53967" y="10459"/>
                                          </a:cubicBezTo>
                                          <a:cubicBezTo>
                                            <a:pt x="52814" y="10459"/>
                                            <a:pt x="51662" y="10459"/>
                                            <a:pt x="50509" y="11612"/>
                                          </a:cubicBezTo>
                                          <a:lnTo>
                                            <a:pt x="35527" y="27747"/>
                                          </a:lnTo>
                                          <a:lnTo>
                                            <a:pt x="13629" y="24289"/>
                                          </a:lnTo>
                                          <a:cubicBezTo>
                                            <a:pt x="12476" y="24289"/>
                                            <a:pt x="11324" y="24289"/>
                                            <a:pt x="11324" y="25442"/>
                                          </a:cubicBezTo>
                                          <a:cubicBezTo>
                                            <a:pt x="10171" y="26595"/>
                                            <a:pt x="10171" y="27747"/>
                                            <a:pt x="11324" y="28900"/>
                                          </a:cubicBezTo>
                                          <a:lnTo>
                                            <a:pt x="22849" y="46187"/>
                                          </a:lnTo>
                                          <a:close/>
                                        </a:path>
                                      </a:pathLst>
                                    </a:custGeom>
                                    <a:solidFill>
                                      <a:schemeClr val="accent5"/>
                                    </a:solidFill>
                                    <a:ln w="11525" cap="flat">
                                      <a:noFill/>
                                      <a:prstDash val="solid"/>
                                      <a:miter/>
                                    </a:ln>
                                  </wps:spPr>
                                  <wps:bodyPr rtlCol="0" anchor="ctr"/>
                                </wps:wsp>
                                <wps:wsp>
                                  <wps:cNvPr id="747" name="Полілінія: фігура 747"/>
                                  <wps:cNvSpPr/>
                                  <wps:spPr>
                                    <a:xfrm>
                                      <a:off x="2479624" y="2330715"/>
                                      <a:ext cx="103727" cy="34576"/>
                                    </a:xfrm>
                                    <a:custGeom>
                                      <a:avLst/>
                                      <a:gdLst>
                                        <a:gd name="connsiteX0" fmla="*/ 91136 w 103727"/>
                                        <a:gd name="connsiteY0" fmla="*/ 10459 h 34575"/>
                                        <a:gd name="connsiteX1" fmla="*/ 91136 w 103727"/>
                                        <a:gd name="connsiteY1" fmla="*/ 10459 h 34575"/>
                                        <a:gd name="connsiteX2" fmla="*/ 21984 w 103727"/>
                                        <a:gd name="connsiteY2" fmla="*/ 10459 h 34575"/>
                                        <a:gd name="connsiteX3" fmla="*/ 10459 w 103727"/>
                                        <a:gd name="connsiteY3" fmla="*/ 21984 h 34575"/>
                                        <a:gd name="connsiteX4" fmla="*/ 21984 w 103727"/>
                                        <a:gd name="connsiteY4" fmla="*/ 33510 h 34575"/>
                                        <a:gd name="connsiteX5" fmla="*/ 21984 w 103727"/>
                                        <a:gd name="connsiteY5" fmla="*/ 33510 h 34575"/>
                                        <a:gd name="connsiteX6" fmla="*/ 91136 w 103727"/>
                                        <a:gd name="connsiteY6" fmla="*/ 33510 h 34575"/>
                                        <a:gd name="connsiteX7" fmla="*/ 102661 w 103727"/>
                                        <a:gd name="connsiteY7" fmla="*/ 21984 h 34575"/>
                                        <a:gd name="connsiteX8" fmla="*/ 91136 w 103727"/>
                                        <a:gd name="connsiteY8" fmla="*/ 10459 h 34575"/>
                                      </a:gdLst>
                                      <a:ahLst/>
                                      <a:cxnLst>
                                        <a:cxn ang="0">
                                          <a:pos x="connsiteX0" y="connsiteY0"/>
                                        </a:cxn>
                                        <a:cxn ang="0">
                                          <a:pos x="connsiteX1" y="connsiteY1"/>
                                        </a:cxn>
                                        <a:cxn ang="0">
                                          <a:pos x="connsiteX2" y="connsiteY2"/>
                                        </a:cxn>
                                        <a:cxn ang="0">
                                          <a:pos x="connsiteX3" y="connsiteY3"/>
                                        </a:cxn>
                                        <a:cxn ang="0">
                                          <a:pos x="connsiteX4" y="connsiteY4"/>
                                        </a:cxn>
                                        <a:cxn ang="0">
                                          <a:pos x="connsiteX5" y="connsiteY5"/>
                                        </a:cxn>
                                        <a:cxn ang="0">
                                          <a:pos x="connsiteX6" y="connsiteY6"/>
                                        </a:cxn>
                                        <a:cxn ang="0">
                                          <a:pos x="connsiteX7" y="connsiteY7"/>
                                        </a:cxn>
                                        <a:cxn ang="0">
                                          <a:pos x="connsiteX8" y="connsiteY8"/>
                                        </a:cxn>
                                      </a:cxnLst>
                                      <a:rect l="l" t="t" r="r" b="b"/>
                                      <a:pathLst>
                                        <a:path w="103727" h="34575">
                                          <a:moveTo>
                                            <a:pt x="91136" y="10459"/>
                                          </a:moveTo>
                                          <a:cubicBezTo>
                                            <a:pt x="91136" y="10459"/>
                                            <a:pt x="91136" y="10459"/>
                                            <a:pt x="91136" y="10459"/>
                                          </a:cubicBezTo>
                                          <a:lnTo>
                                            <a:pt x="21984" y="10459"/>
                                          </a:lnTo>
                                          <a:cubicBezTo>
                                            <a:pt x="15069" y="10459"/>
                                            <a:pt x="10459" y="16222"/>
                                            <a:pt x="10459" y="21984"/>
                                          </a:cubicBezTo>
                                          <a:cubicBezTo>
                                            <a:pt x="10459" y="28900"/>
                                            <a:pt x="16222" y="33510"/>
                                            <a:pt x="21984" y="33510"/>
                                          </a:cubicBezTo>
                                          <a:cubicBezTo>
                                            <a:pt x="21984" y="33510"/>
                                            <a:pt x="21984" y="33510"/>
                                            <a:pt x="21984" y="33510"/>
                                          </a:cubicBezTo>
                                          <a:lnTo>
                                            <a:pt x="91136" y="33510"/>
                                          </a:lnTo>
                                          <a:cubicBezTo>
                                            <a:pt x="98051" y="33510"/>
                                            <a:pt x="102661" y="27747"/>
                                            <a:pt x="102661" y="21984"/>
                                          </a:cubicBezTo>
                                          <a:cubicBezTo>
                                            <a:pt x="102661" y="15069"/>
                                            <a:pt x="98051" y="10459"/>
                                            <a:pt x="91136" y="10459"/>
                                          </a:cubicBezTo>
                                          <a:close/>
                                        </a:path>
                                      </a:pathLst>
                                    </a:custGeom>
                                    <a:solidFill>
                                      <a:schemeClr val="accent5"/>
                                    </a:solidFill>
                                    <a:ln w="11525" cap="flat">
                                      <a:noFill/>
                                      <a:prstDash val="solid"/>
                                      <a:miter/>
                                    </a:ln>
                                  </wps:spPr>
                                  <wps:bodyPr rtlCol="0" anchor="ctr"/>
                                </wps:wsp>
                                <wps:wsp>
                                  <wps:cNvPr id="748" name="Полілінія: фігура 748"/>
                                  <wps:cNvSpPr/>
                                  <wps:spPr>
                                    <a:xfrm>
                                      <a:off x="1579502" y="2335325"/>
                                      <a:ext cx="103727" cy="34576"/>
                                    </a:xfrm>
                                    <a:custGeom>
                                      <a:avLst/>
                                      <a:gdLst>
                                        <a:gd name="connsiteX0" fmla="*/ 21984 w 103727"/>
                                        <a:gd name="connsiteY0" fmla="*/ 33510 h 34575"/>
                                        <a:gd name="connsiteX1" fmla="*/ 21984 w 103727"/>
                                        <a:gd name="connsiteY1" fmla="*/ 33510 h 34575"/>
                                        <a:gd name="connsiteX2" fmla="*/ 91136 w 103727"/>
                                        <a:gd name="connsiteY2" fmla="*/ 33510 h 34575"/>
                                        <a:gd name="connsiteX3" fmla="*/ 102661 w 103727"/>
                                        <a:gd name="connsiteY3" fmla="*/ 21984 h 34575"/>
                                        <a:gd name="connsiteX4" fmla="*/ 91136 w 103727"/>
                                        <a:gd name="connsiteY4" fmla="*/ 10459 h 34575"/>
                                        <a:gd name="connsiteX5" fmla="*/ 91136 w 103727"/>
                                        <a:gd name="connsiteY5" fmla="*/ 10459 h 34575"/>
                                        <a:gd name="connsiteX6" fmla="*/ 21984 w 103727"/>
                                        <a:gd name="connsiteY6" fmla="*/ 10459 h 34575"/>
                                        <a:gd name="connsiteX7" fmla="*/ 10459 w 103727"/>
                                        <a:gd name="connsiteY7" fmla="*/ 21984 h 34575"/>
                                        <a:gd name="connsiteX8" fmla="*/ 21984 w 103727"/>
                                        <a:gd name="connsiteY8" fmla="*/ 33510 h 34575"/>
                                      </a:gdLst>
                                      <a:ahLst/>
                                      <a:cxnLst>
                                        <a:cxn ang="0">
                                          <a:pos x="connsiteX0" y="connsiteY0"/>
                                        </a:cxn>
                                        <a:cxn ang="0">
                                          <a:pos x="connsiteX1" y="connsiteY1"/>
                                        </a:cxn>
                                        <a:cxn ang="0">
                                          <a:pos x="connsiteX2" y="connsiteY2"/>
                                        </a:cxn>
                                        <a:cxn ang="0">
                                          <a:pos x="connsiteX3" y="connsiteY3"/>
                                        </a:cxn>
                                        <a:cxn ang="0">
                                          <a:pos x="connsiteX4" y="connsiteY4"/>
                                        </a:cxn>
                                        <a:cxn ang="0">
                                          <a:pos x="connsiteX5" y="connsiteY5"/>
                                        </a:cxn>
                                        <a:cxn ang="0">
                                          <a:pos x="connsiteX6" y="connsiteY6"/>
                                        </a:cxn>
                                        <a:cxn ang="0">
                                          <a:pos x="connsiteX7" y="connsiteY7"/>
                                        </a:cxn>
                                        <a:cxn ang="0">
                                          <a:pos x="connsiteX8" y="connsiteY8"/>
                                        </a:cxn>
                                      </a:cxnLst>
                                      <a:rect l="l" t="t" r="r" b="b"/>
                                      <a:pathLst>
                                        <a:path w="103727" h="34575">
                                          <a:moveTo>
                                            <a:pt x="21984" y="33510"/>
                                          </a:moveTo>
                                          <a:cubicBezTo>
                                            <a:pt x="21984" y="33510"/>
                                            <a:pt x="21984" y="33510"/>
                                            <a:pt x="21984" y="33510"/>
                                          </a:cubicBezTo>
                                          <a:lnTo>
                                            <a:pt x="91136" y="33510"/>
                                          </a:lnTo>
                                          <a:cubicBezTo>
                                            <a:pt x="98051" y="33510"/>
                                            <a:pt x="102661" y="27747"/>
                                            <a:pt x="102661" y="21984"/>
                                          </a:cubicBezTo>
                                          <a:cubicBezTo>
                                            <a:pt x="102661" y="15069"/>
                                            <a:pt x="96899" y="10459"/>
                                            <a:pt x="91136" y="10459"/>
                                          </a:cubicBezTo>
                                          <a:cubicBezTo>
                                            <a:pt x="91136" y="10459"/>
                                            <a:pt x="91136" y="10459"/>
                                            <a:pt x="91136" y="10459"/>
                                          </a:cubicBezTo>
                                          <a:lnTo>
                                            <a:pt x="21984" y="10459"/>
                                          </a:lnTo>
                                          <a:cubicBezTo>
                                            <a:pt x="15069" y="10459"/>
                                            <a:pt x="10459" y="16222"/>
                                            <a:pt x="10459" y="21984"/>
                                          </a:cubicBezTo>
                                          <a:cubicBezTo>
                                            <a:pt x="10459" y="28900"/>
                                            <a:pt x="15069" y="33510"/>
                                            <a:pt x="21984" y="33510"/>
                                          </a:cubicBezTo>
                                          <a:close/>
                                        </a:path>
                                      </a:pathLst>
                                    </a:custGeom>
                                    <a:solidFill>
                                      <a:schemeClr val="accent5"/>
                                    </a:solidFill>
                                    <a:ln w="11525" cap="flat">
                                      <a:noFill/>
                                      <a:prstDash val="solid"/>
                                      <a:miter/>
                                    </a:ln>
                                  </wps:spPr>
                                  <wps:bodyPr rtlCol="0" anchor="ctr"/>
                                </wps:wsp>
                                <wps:wsp>
                                  <wps:cNvPr id="749" name="Полілінія: фігура 749"/>
                                  <wps:cNvSpPr/>
                                  <wps:spPr>
                                    <a:xfrm>
                                      <a:off x="1994771" y="2249526"/>
                                      <a:ext cx="69152" cy="92202"/>
                                    </a:xfrm>
                                    <a:custGeom>
                                      <a:avLst/>
                                      <a:gdLst>
                                        <a:gd name="connsiteX0" fmla="*/ 15862 w 69151"/>
                                        <a:gd name="connsiteY0" fmla="*/ 12124 h 92202"/>
                                        <a:gd name="connsiteX1" fmla="*/ 12404 w 69151"/>
                                        <a:gd name="connsiteY1" fmla="*/ 28259 h 92202"/>
                                        <a:gd name="connsiteX2" fmla="*/ 48132 w 69151"/>
                                        <a:gd name="connsiteY2" fmla="*/ 87038 h 92202"/>
                                        <a:gd name="connsiteX3" fmla="*/ 58505 w 69151"/>
                                        <a:gd name="connsiteY3" fmla="*/ 92801 h 92202"/>
                                        <a:gd name="connsiteX4" fmla="*/ 64268 w 69151"/>
                                        <a:gd name="connsiteY4" fmla="*/ 91648 h 92202"/>
                                        <a:gd name="connsiteX5" fmla="*/ 67725 w 69151"/>
                                        <a:gd name="connsiteY5" fmla="*/ 75513 h 92202"/>
                                        <a:gd name="connsiteX6" fmla="*/ 31997 w 69151"/>
                                        <a:gd name="connsiteY6" fmla="*/ 15581 h 92202"/>
                                        <a:gd name="connsiteX7" fmla="*/ 15862 w 69151"/>
                                        <a:gd name="connsiteY7" fmla="*/ 12124 h 92202"/>
                                      </a:gdLst>
                                      <a:ahLst/>
                                      <a:cxnLst>
                                        <a:cxn ang="0">
                                          <a:pos x="connsiteX0" y="connsiteY0"/>
                                        </a:cxn>
                                        <a:cxn ang="0">
                                          <a:pos x="connsiteX1" y="connsiteY1"/>
                                        </a:cxn>
                                        <a:cxn ang="0">
                                          <a:pos x="connsiteX2" y="connsiteY2"/>
                                        </a:cxn>
                                        <a:cxn ang="0">
                                          <a:pos x="connsiteX3" y="connsiteY3"/>
                                        </a:cxn>
                                        <a:cxn ang="0">
                                          <a:pos x="connsiteX4" y="connsiteY4"/>
                                        </a:cxn>
                                        <a:cxn ang="0">
                                          <a:pos x="connsiteX5" y="connsiteY5"/>
                                        </a:cxn>
                                        <a:cxn ang="0">
                                          <a:pos x="connsiteX6" y="connsiteY6"/>
                                        </a:cxn>
                                        <a:cxn ang="0">
                                          <a:pos x="connsiteX7" y="connsiteY7"/>
                                        </a:cxn>
                                      </a:cxnLst>
                                      <a:rect l="l" t="t" r="r" b="b"/>
                                      <a:pathLst>
                                        <a:path w="69151" h="92202">
                                          <a:moveTo>
                                            <a:pt x="15862" y="12124"/>
                                          </a:moveTo>
                                          <a:cubicBezTo>
                                            <a:pt x="10099" y="15581"/>
                                            <a:pt x="8946" y="22497"/>
                                            <a:pt x="12404" y="28259"/>
                                          </a:cubicBezTo>
                                          <a:lnTo>
                                            <a:pt x="48132" y="87038"/>
                                          </a:lnTo>
                                          <a:cubicBezTo>
                                            <a:pt x="50437" y="90496"/>
                                            <a:pt x="53895" y="92801"/>
                                            <a:pt x="58505" y="92801"/>
                                          </a:cubicBezTo>
                                          <a:cubicBezTo>
                                            <a:pt x="60810" y="92801"/>
                                            <a:pt x="63115" y="92801"/>
                                            <a:pt x="64268" y="91648"/>
                                          </a:cubicBezTo>
                                          <a:cubicBezTo>
                                            <a:pt x="70030" y="88191"/>
                                            <a:pt x="71183" y="81275"/>
                                            <a:pt x="67725" y="75513"/>
                                          </a:cubicBezTo>
                                          <a:lnTo>
                                            <a:pt x="31997" y="15581"/>
                                          </a:lnTo>
                                          <a:cubicBezTo>
                                            <a:pt x="28539" y="10971"/>
                                            <a:pt x="21624" y="8666"/>
                                            <a:pt x="15862" y="12124"/>
                                          </a:cubicBezTo>
                                          <a:close/>
                                        </a:path>
                                      </a:pathLst>
                                    </a:custGeom>
                                    <a:solidFill>
                                      <a:schemeClr val="accent5"/>
                                    </a:solidFill>
                                    <a:ln w="11525" cap="flat">
                                      <a:noFill/>
                                      <a:prstDash val="solid"/>
                                      <a:miter/>
                                    </a:ln>
                                  </wps:spPr>
                                  <wps:bodyPr rtlCol="0" anchor="ctr"/>
                                </wps:wsp>
                                <wps:wsp>
                                  <wps:cNvPr id="750" name="Полілінія: фігура 750"/>
                                  <wps:cNvSpPr/>
                                  <wps:spPr>
                                    <a:xfrm>
                                      <a:off x="2121869" y="2136619"/>
                                      <a:ext cx="69152" cy="103727"/>
                                    </a:xfrm>
                                    <a:custGeom>
                                      <a:avLst/>
                                      <a:gdLst>
                                        <a:gd name="connsiteX0" fmla="*/ 16694 w 69151"/>
                                        <a:gd name="connsiteY0" fmla="*/ 93913 h 103727"/>
                                        <a:gd name="connsiteX1" fmla="*/ 22456 w 69151"/>
                                        <a:gd name="connsiteY1" fmla="*/ 95065 h 103727"/>
                                        <a:gd name="connsiteX2" fmla="*/ 32829 w 69151"/>
                                        <a:gd name="connsiteY2" fmla="*/ 89303 h 103727"/>
                                        <a:gd name="connsiteX3" fmla="*/ 65100 w 69151"/>
                                        <a:gd name="connsiteY3" fmla="*/ 28219 h 103727"/>
                                        <a:gd name="connsiteX4" fmla="*/ 60490 w 69151"/>
                                        <a:gd name="connsiteY4" fmla="*/ 12084 h 103727"/>
                                        <a:gd name="connsiteX5" fmla="*/ 44354 w 69151"/>
                                        <a:gd name="connsiteY5" fmla="*/ 16694 h 103727"/>
                                        <a:gd name="connsiteX6" fmla="*/ 12084 w 69151"/>
                                        <a:gd name="connsiteY6" fmla="*/ 77778 h 103727"/>
                                        <a:gd name="connsiteX7" fmla="*/ 16694 w 69151"/>
                                        <a:gd name="connsiteY7" fmla="*/ 93913 h 103727"/>
                                      </a:gdLst>
                                      <a:ahLst/>
                                      <a:cxnLst>
                                        <a:cxn ang="0">
                                          <a:pos x="connsiteX0" y="connsiteY0"/>
                                        </a:cxn>
                                        <a:cxn ang="0">
                                          <a:pos x="connsiteX1" y="connsiteY1"/>
                                        </a:cxn>
                                        <a:cxn ang="0">
                                          <a:pos x="connsiteX2" y="connsiteY2"/>
                                        </a:cxn>
                                        <a:cxn ang="0">
                                          <a:pos x="connsiteX3" y="connsiteY3"/>
                                        </a:cxn>
                                        <a:cxn ang="0">
                                          <a:pos x="connsiteX4" y="connsiteY4"/>
                                        </a:cxn>
                                        <a:cxn ang="0">
                                          <a:pos x="connsiteX5" y="connsiteY5"/>
                                        </a:cxn>
                                        <a:cxn ang="0">
                                          <a:pos x="connsiteX6" y="connsiteY6"/>
                                        </a:cxn>
                                        <a:cxn ang="0">
                                          <a:pos x="connsiteX7" y="connsiteY7"/>
                                        </a:cxn>
                                      </a:cxnLst>
                                      <a:rect l="l" t="t" r="r" b="b"/>
                                      <a:pathLst>
                                        <a:path w="69151" h="103727">
                                          <a:moveTo>
                                            <a:pt x="16694" y="93913"/>
                                          </a:moveTo>
                                          <a:cubicBezTo>
                                            <a:pt x="17846" y="95065"/>
                                            <a:pt x="20151" y="95065"/>
                                            <a:pt x="22456" y="95065"/>
                                          </a:cubicBezTo>
                                          <a:cubicBezTo>
                                            <a:pt x="27067" y="95065"/>
                                            <a:pt x="30524" y="92760"/>
                                            <a:pt x="32829" y="89303"/>
                                          </a:cubicBezTo>
                                          <a:lnTo>
                                            <a:pt x="65100" y="28219"/>
                                          </a:lnTo>
                                          <a:cubicBezTo>
                                            <a:pt x="68557" y="22456"/>
                                            <a:pt x="66252" y="15541"/>
                                            <a:pt x="60490" y="12084"/>
                                          </a:cubicBezTo>
                                          <a:cubicBezTo>
                                            <a:pt x="54727" y="8626"/>
                                            <a:pt x="47812" y="10931"/>
                                            <a:pt x="44354" y="16694"/>
                                          </a:cubicBezTo>
                                          <a:lnTo>
                                            <a:pt x="12084" y="77778"/>
                                          </a:lnTo>
                                          <a:cubicBezTo>
                                            <a:pt x="8626" y="83540"/>
                                            <a:pt x="10931" y="90455"/>
                                            <a:pt x="16694" y="93913"/>
                                          </a:cubicBezTo>
                                          <a:close/>
                                        </a:path>
                                      </a:pathLst>
                                    </a:custGeom>
                                    <a:solidFill>
                                      <a:schemeClr val="accent5"/>
                                    </a:solidFill>
                                    <a:ln w="11525" cap="flat">
                                      <a:noFill/>
                                      <a:prstDash val="solid"/>
                                      <a:miter/>
                                    </a:ln>
                                  </wps:spPr>
                                  <wps:bodyPr rtlCol="0" anchor="ctr"/>
                                </wps:wsp>
                                <wps:wsp>
                                  <wps:cNvPr id="751" name="Полілінія: фігура 2269"/>
                                  <wps:cNvSpPr/>
                                  <wps:spPr>
                                    <a:xfrm>
                                      <a:off x="1764899" y="2548382"/>
                                      <a:ext cx="92202" cy="80677"/>
                                    </a:xfrm>
                                    <a:custGeom>
                                      <a:avLst/>
                                      <a:gdLst>
                                        <a:gd name="connsiteX0" fmla="*/ 29059 w 92202"/>
                                        <a:gd name="connsiteY0" fmla="*/ 76313 h 80676"/>
                                        <a:gd name="connsiteX1" fmla="*/ 79770 w 92202"/>
                                        <a:gd name="connsiteY1" fmla="*/ 30212 h 80676"/>
                                        <a:gd name="connsiteX2" fmla="*/ 80923 w 92202"/>
                                        <a:gd name="connsiteY2" fmla="*/ 14076 h 80676"/>
                                        <a:gd name="connsiteX3" fmla="*/ 64787 w 92202"/>
                                        <a:gd name="connsiteY3" fmla="*/ 12924 h 80676"/>
                                        <a:gd name="connsiteX4" fmla="*/ 14076 w 92202"/>
                                        <a:gd name="connsiteY4" fmla="*/ 59025 h 80676"/>
                                        <a:gd name="connsiteX5" fmla="*/ 12924 w 92202"/>
                                        <a:gd name="connsiteY5" fmla="*/ 75160 h 80676"/>
                                        <a:gd name="connsiteX6" fmla="*/ 20991 w 92202"/>
                                        <a:gd name="connsiteY6" fmla="*/ 78618 h 80676"/>
                                        <a:gd name="connsiteX7" fmla="*/ 29059 w 92202"/>
                                        <a:gd name="connsiteY7" fmla="*/ 76313 h 80676"/>
                                      </a:gdLst>
                                      <a:ahLst/>
                                      <a:cxnLst>
                                        <a:cxn ang="0">
                                          <a:pos x="connsiteX0" y="connsiteY0"/>
                                        </a:cxn>
                                        <a:cxn ang="0">
                                          <a:pos x="connsiteX1" y="connsiteY1"/>
                                        </a:cxn>
                                        <a:cxn ang="0">
                                          <a:pos x="connsiteX2" y="connsiteY2"/>
                                        </a:cxn>
                                        <a:cxn ang="0">
                                          <a:pos x="connsiteX3" y="connsiteY3"/>
                                        </a:cxn>
                                        <a:cxn ang="0">
                                          <a:pos x="connsiteX4" y="connsiteY4"/>
                                        </a:cxn>
                                        <a:cxn ang="0">
                                          <a:pos x="connsiteX5" y="connsiteY5"/>
                                        </a:cxn>
                                        <a:cxn ang="0">
                                          <a:pos x="connsiteX6" y="connsiteY6"/>
                                        </a:cxn>
                                        <a:cxn ang="0">
                                          <a:pos x="connsiteX7" y="connsiteY7"/>
                                        </a:cxn>
                                      </a:cxnLst>
                                      <a:rect l="l" t="t" r="r" b="b"/>
                                      <a:pathLst>
                                        <a:path w="92202" h="80676">
                                          <a:moveTo>
                                            <a:pt x="29059" y="76313"/>
                                          </a:moveTo>
                                          <a:lnTo>
                                            <a:pt x="79770" y="30212"/>
                                          </a:lnTo>
                                          <a:cubicBezTo>
                                            <a:pt x="84380" y="25602"/>
                                            <a:pt x="84380" y="18686"/>
                                            <a:pt x="80923" y="14076"/>
                                          </a:cubicBezTo>
                                          <a:cubicBezTo>
                                            <a:pt x="76313" y="9466"/>
                                            <a:pt x="69397" y="9466"/>
                                            <a:pt x="64787" y="12924"/>
                                          </a:cubicBezTo>
                                          <a:lnTo>
                                            <a:pt x="14076" y="59025"/>
                                          </a:lnTo>
                                          <a:cubicBezTo>
                                            <a:pt x="9466" y="63635"/>
                                            <a:pt x="9466" y="70550"/>
                                            <a:pt x="12924" y="75160"/>
                                          </a:cubicBezTo>
                                          <a:cubicBezTo>
                                            <a:pt x="15229" y="77465"/>
                                            <a:pt x="18686" y="78618"/>
                                            <a:pt x="20991" y="78618"/>
                                          </a:cubicBezTo>
                                          <a:cubicBezTo>
                                            <a:pt x="24449" y="79770"/>
                                            <a:pt x="26754" y="78618"/>
                                            <a:pt x="29059" y="76313"/>
                                          </a:cubicBezTo>
                                          <a:close/>
                                        </a:path>
                                      </a:pathLst>
                                    </a:custGeom>
                                    <a:solidFill>
                                      <a:schemeClr val="accent5"/>
                                    </a:solidFill>
                                    <a:ln w="11525" cap="flat">
                                      <a:noFill/>
                                      <a:prstDash val="solid"/>
                                      <a:miter/>
                                    </a:ln>
                                  </wps:spPr>
                                  <wps:bodyPr rtlCol="0" anchor="ctr"/>
                                </wps:wsp>
                                <wps:wsp>
                                  <wps:cNvPr id="752" name="Полілінія: фігура 752"/>
                                  <wps:cNvSpPr/>
                                  <wps:spPr>
                                    <a:xfrm>
                                      <a:off x="2280656" y="2194490"/>
                                      <a:ext cx="138303" cy="80677"/>
                                    </a:xfrm>
                                    <a:custGeom>
                                      <a:avLst/>
                                      <a:gdLst>
                                        <a:gd name="connsiteX0" fmla="*/ 11193 w 138303"/>
                                        <a:gd name="connsiteY0" fmla="*/ 68312 h 80676"/>
                                        <a:gd name="connsiteX1" fmla="*/ 21566 w 138303"/>
                                        <a:gd name="connsiteY1" fmla="*/ 75228 h 80676"/>
                                        <a:gd name="connsiteX2" fmla="*/ 26176 w 138303"/>
                                        <a:gd name="connsiteY2" fmla="*/ 74075 h 80676"/>
                                        <a:gd name="connsiteX3" fmla="*/ 125293 w 138303"/>
                                        <a:gd name="connsiteY3" fmla="*/ 32584 h 80676"/>
                                        <a:gd name="connsiteX4" fmla="*/ 131055 w 138303"/>
                                        <a:gd name="connsiteY4" fmla="*/ 17601 h 80676"/>
                                        <a:gd name="connsiteX5" fmla="*/ 116073 w 138303"/>
                                        <a:gd name="connsiteY5" fmla="*/ 11839 h 80676"/>
                                        <a:gd name="connsiteX6" fmla="*/ 16955 w 138303"/>
                                        <a:gd name="connsiteY6" fmla="*/ 53330 h 80676"/>
                                        <a:gd name="connsiteX7" fmla="*/ 11193 w 138303"/>
                                        <a:gd name="connsiteY7" fmla="*/ 68312 h 80676"/>
                                      </a:gdLst>
                                      <a:ahLst/>
                                      <a:cxnLst>
                                        <a:cxn ang="0">
                                          <a:pos x="connsiteX0" y="connsiteY0"/>
                                        </a:cxn>
                                        <a:cxn ang="0">
                                          <a:pos x="connsiteX1" y="connsiteY1"/>
                                        </a:cxn>
                                        <a:cxn ang="0">
                                          <a:pos x="connsiteX2" y="connsiteY2"/>
                                        </a:cxn>
                                        <a:cxn ang="0">
                                          <a:pos x="connsiteX3" y="connsiteY3"/>
                                        </a:cxn>
                                        <a:cxn ang="0">
                                          <a:pos x="connsiteX4" y="connsiteY4"/>
                                        </a:cxn>
                                        <a:cxn ang="0">
                                          <a:pos x="connsiteX5" y="connsiteY5"/>
                                        </a:cxn>
                                        <a:cxn ang="0">
                                          <a:pos x="connsiteX6" y="connsiteY6"/>
                                        </a:cxn>
                                        <a:cxn ang="0">
                                          <a:pos x="connsiteX7" y="connsiteY7"/>
                                        </a:cxn>
                                      </a:cxnLst>
                                      <a:rect l="l" t="t" r="r" b="b"/>
                                      <a:pathLst>
                                        <a:path w="138303" h="80676">
                                          <a:moveTo>
                                            <a:pt x="11193" y="68312"/>
                                          </a:moveTo>
                                          <a:cubicBezTo>
                                            <a:pt x="13498" y="72923"/>
                                            <a:pt x="16955" y="75228"/>
                                            <a:pt x="21566" y="75228"/>
                                          </a:cubicBezTo>
                                          <a:cubicBezTo>
                                            <a:pt x="22718" y="75228"/>
                                            <a:pt x="25023" y="75228"/>
                                            <a:pt x="26176" y="74075"/>
                                          </a:cubicBezTo>
                                          <a:lnTo>
                                            <a:pt x="125293" y="32584"/>
                                          </a:lnTo>
                                          <a:cubicBezTo>
                                            <a:pt x="131055" y="30279"/>
                                            <a:pt x="134513" y="23364"/>
                                            <a:pt x="131055" y="17601"/>
                                          </a:cubicBezTo>
                                          <a:cubicBezTo>
                                            <a:pt x="128750" y="11839"/>
                                            <a:pt x="121835" y="8381"/>
                                            <a:pt x="116073" y="11839"/>
                                          </a:cubicBezTo>
                                          <a:lnTo>
                                            <a:pt x="16955" y="53330"/>
                                          </a:lnTo>
                                          <a:cubicBezTo>
                                            <a:pt x="12345" y="56787"/>
                                            <a:pt x="8888" y="62550"/>
                                            <a:pt x="11193" y="68312"/>
                                          </a:cubicBezTo>
                                          <a:close/>
                                        </a:path>
                                      </a:pathLst>
                                    </a:custGeom>
                                    <a:solidFill>
                                      <a:schemeClr val="accent5"/>
                                    </a:solidFill>
                                    <a:ln w="11525" cap="flat">
                                      <a:noFill/>
                                      <a:prstDash val="solid"/>
                                      <a:miter/>
                                    </a:ln>
                                  </wps:spPr>
                                  <wps:bodyPr rtlCol="0" anchor="ctr"/>
                                </wps:wsp>
                                <wps:wsp>
                                  <wps:cNvPr id="753" name="Полілінія: фігура 753"/>
                                  <wps:cNvSpPr/>
                                  <wps:spPr>
                                    <a:xfrm>
                                      <a:off x="1888151" y="2365064"/>
                                      <a:ext cx="103727" cy="69152"/>
                                    </a:xfrm>
                                    <a:custGeom>
                                      <a:avLst/>
                                      <a:gdLst>
                                        <a:gd name="connsiteX0" fmla="*/ 22211 w 103727"/>
                                        <a:gd name="connsiteY0" fmla="*/ 60245 h 69151"/>
                                        <a:gd name="connsiteX1" fmla="*/ 26822 w 103727"/>
                                        <a:gd name="connsiteY1" fmla="*/ 59092 h 69151"/>
                                        <a:gd name="connsiteX2" fmla="*/ 90210 w 103727"/>
                                        <a:gd name="connsiteY2" fmla="*/ 32584 h 69151"/>
                                        <a:gd name="connsiteX3" fmla="*/ 95973 w 103727"/>
                                        <a:gd name="connsiteY3" fmla="*/ 17601 h 69151"/>
                                        <a:gd name="connsiteX4" fmla="*/ 80990 w 103727"/>
                                        <a:gd name="connsiteY4" fmla="*/ 11839 h 69151"/>
                                        <a:gd name="connsiteX5" fmla="*/ 17601 w 103727"/>
                                        <a:gd name="connsiteY5" fmla="*/ 38347 h 69151"/>
                                        <a:gd name="connsiteX6" fmla="*/ 11839 w 103727"/>
                                        <a:gd name="connsiteY6" fmla="*/ 53330 h 69151"/>
                                        <a:gd name="connsiteX7" fmla="*/ 22211 w 103727"/>
                                        <a:gd name="connsiteY7" fmla="*/ 60245 h 69151"/>
                                      </a:gdLst>
                                      <a:ahLst/>
                                      <a:cxnLst>
                                        <a:cxn ang="0">
                                          <a:pos x="connsiteX0" y="connsiteY0"/>
                                        </a:cxn>
                                        <a:cxn ang="0">
                                          <a:pos x="connsiteX1" y="connsiteY1"/>
                                        </a:cxn>
                                        <a:cxn ang="0">
                                          <a:pos x="connsiteX2" y="connsiteY2"/>
                                        </a:cxn>
                                        <a:cxn ang="0">
                                          <a:pos x="connsiteX3" y="connsiteY3"/>
                                        </a:cxn>
                                        <a:cxn ang="0">
                                          <a:pos x="connsiteX4" y="connsiteY4"/>
                                        </a:cxn>
                                        <a:cxn ang="0">
                                          <a:pos x="connsiteX5" y="connsiteY5"/>
                                        </a:cxn>
                                        <a:cxn ang="0">
                                          <a:pos x="connsiteX6" y="connsiteY6"/>
                                        </a:cxn>
                                        <a:cxn ang="0">
                                          <a:pos x="connsiteX7" y="connsiteY7"/>
                                        </a:cxn>
                                      </a:cxnLst>
                                      <a:rect l="l" t="t" r="r" b="b"/>
                                      <a:pathLst>
                                        <a:path w="103727" h="69151">
                                          <a:moveTo>
                                            <a:pt x="22211" y="60245"/>
                                          </a:moveTo>
                                          <a:cubicBezTo>
                                            <a:pt x="23364" y="60245"/>
                                            <a:pt x="25669" y="60245"/>
                                            <a:pt x="26822" y="59092"/>
                                          </a:cubicBezTo>
                                          <a:lnTo>
                                            <a:pt x="90210" y="32584"/>
                                          </a:lnTo>
                                          <a:cubicBezTo>
                                            <a:pt x="95973" y="30279"/>
                                            <a:pt x="99431" y="23364"/>
                                            <a:pt x="95973" y="17601"/>
                                          </a:cubicBezTo>
                                          <a:cubicBezTo>
                                            <a:pt x="92515" y="11839"/>
                                            <a:pt x="86753" y="8381"/>
                                            <a:pt x="80990" y="11839"/>
                                          </a:cubicBezTo>
                                          <a:lnTo>
                                            <a:pt x="17601" y="38347"/>
                                          </a:lnTo>
                                          <a:cubicBezTo>
                                            <a:pt x="11839" y="40652"/>
                                            <a:pt x="8381" y="47567"/>
                                            <a:pt x="11839" y="53330"/>
                                          </a:cubicBezTo>
                                          <a:cubicBezTo>
                                            <a:pt x="12991" y="57940"/>
                                            <a:pt x="17601" y="60245"/>
                                            <a:pt x="22211" y="60245"/>
                                          </a:cubicBezTo>
                                          <a:close/>
                                        </a:path>
                                      </a:pathLst>
                                    </a:custGeom>
                                    <a:solidFill>
                                      <a:schemeClr val="accent5"/>
                                    </a:solidFill>
                                    <a:ln w="11525" cap="flat">
                                      <a:noFill/>
                                      <a:prstDash val="solid"/>
                                      <a:miter/>
                                    </a:ln>
                                  </wps:spPr>
                                  <wps:bodyPr rtlCol="0" anchor="ctr"/>
                                </wps:wsp>
                              </wpg:grpSp>
                              <wpg:grpSp>
                                <wpg:cNvPr id="756" name="Група 756"/>
                                <wpg:cNvGrpSpPr/>
                                <wpg:grpSpPr>
                                  <a:xfrm>
                                    <a:off x="1686686" y="1862790"/>
                                    <a:ext cx="761660" cy="965597"/>
                                    <a:chOff x="1686686" y="1862790"/>
                                    <a:chExt cx="761660" cy="965597"/>
                                  </a:xfrm>
                                </wpg:grpSpPr>
                                <wps:wsp>
                                  <wps:cNvPr id="757" name="Полілінія: фігура 757"/>
                                  <wps:cNvSpPr/>
                                  <wps:spPr>
                                    <a:xfrm>
                                      <a:off x="1706568" y="1862790"/>
                                      <a:ext cx="80677" cy="92202"/>
                                    </a:xfrm>
                                    <a:custGeom>
                                      <a:avLst/>
                                      <a:gdLst>
                                        <a:gd name="connsiteX0" fmla="*/ 20544 w 80676"/>
                                        <a:gd name="connsiteY0" fmla="*/ 47340 h 92202"/>
                                        <a:gd name="connsiteX1" fmla="*/ 11324 w 80676"/>
                                        <a:gd name="connsiteY1" fmla="*/ 66933 h 92202"/>
                                        <a:gd name="connsiteX2" fmla="*/ 11324 w 80676"/>
                                        <a:gd name="connsiteY2" fmla="*/ 70390 h 92202"/>
                                        <a:gd name="connsiteX3" fmla="*/ 13629 w 80676"/>
                                        <a:gd name="connsiteY3" fmla="*/ 71543 h 92202"/>
                                        <a:gd name="connsiteX4" fmla="*/ 34374 w 80676"/>
                                        <a:gd name="connsiteY4" fmla="*/ 68085 h 92202"/>
                                        <a:gd name="connsiteX5" fmla="*/ 49357 w 80676"/>
                                        <a:gd name="connsiteY5" fmla="*/ 83068 h 92202"/>
                                        <a:gd name="connsiteX6" fmla="*/ 51662 w 80676"/>
                                        <a:gd name="connsiteY6" fmla="*/ 84221 h 92202"/>
                                        <a:gd name="connsiteX7" fmla="*/ 52814 w 80676"/>
                                        <a:gd name="connsiteY7" fmla="*/ 84221 h 92202"/>
                                        <a:gd name="connsiteX8" fmla="*/ 55120 w 80676"/>
                                        <a:gd name="connsiteY8" fmla="*/ 81916 h 92202"/>
                                        <a:gd name="connsiteX9" fmla="*/ 57425 w 80676"/>
                                        <a:gd name="connsiteY9" fmla="*/ 60018 h 92202"/>
                                        <a:gd name="connsiteX10" fmla="*/ 77017 w 80676"/>
                                        <a:gd name="connsiteY10" fmla="*/ 49645 h 92202"/>
                                        <a:gd name="connsiteX11" fmla="*/ 78170 w 80676"/>
                                        <a:gd name="connsiteY11" fmla="*/ 47340 h 92202"/>
                                        <a:gd name="connsiteX12" fmla="*/ 77017 w 80676"/>
                                        <a:gd name="connsiteY12" fmla="*/ 43882 h 92202"/>
                                        <a:gd name="connsiteX13" fmla="*/ 57425 w 80676"/>
                                        <a:gd name="connsiteY13" fmla="*/ 34662 h 92202"/>
                                        <a:gd name="connsiteX14" fmla="*/ 53967 w 80676"/>
                                        <a:gd name="connsiteY14" fmla="*/ 13917 h 92202"/>
                                        <a:gd name="connsiteX15" fmla="*/ 52814 w 80676"/>
                                        <a:gd name="connsiteY15" fmla="*/ 10459 h 92202"/>
                                        <a:gd name="connsiteX16" fmla="*/ 49357 w 80676"/>
                                        <a:gd name="connsiteY16" fmla="*/ 11612 h 92202"/>
                                        <a:gd name="connsiteX17" fmla="*/ 34374 w 80676"/>
                                        <a:gd name="connsiteY17" fmla="*/ 27747 h 92202"/>
                                        <a:gd name="connsiteX18" fmla="*/ 13629 w 80676"/>
                                        <a:gd name="connsiteY18" fmla="*/ 24289 h 92202"/>
                                        <a:gd name="connsiteX19" fmla="*/ 11324 w 80676"/>
                                        <a:gd name="connsiteY19" fmla="*/ 25442 h 92202"/>
                                        <a:gd name="connsiteX20" fmla="*/ 11324 w 80676"/>
                                        <a:gd name="connsiteY20" fmla="*/ 28900 h 92202"/>
                                        <a:gd name="connsiteX21" fmla="*/ 20544 w 80676"/>
                                        <a:gd name="connsiteY21" fmla="*/ 47340 h 92202"/>
                                      </a:gdLst>
                                      <a:ahLst/>
                                      <a:cxnLst>
                                        <a:cxn ang="0">
                                          <a:pos x="connsiteX0" y="connsiteY0"/>
                                        </a:cxn>
                                        <a:cxn ang="0">
                                          <a:pos x="connsiteX1" y="connsiteY1"/>
                                        </a:cxn>
                                        <a:cxn ang="0">
                                          <a:pos x="connsiteX2" y="connsiteY2"/>
                                        </a:cxn>
                                        <a:cxn ang="0">
                                          <a:pos x="connsiteX3" y="connsiteY3"/>
                                        </a:cxn>
                                        <a:cxn ang="0">
                                          <a:pos x="connsiteX4" y="connsiteY4"/>
                                        </a:cxn>
                                        <a:cxn ang="0">
                                          <a:pos x="connsiteX5" y="connsiteY5"/>
                                        </a:cxn>
                                        <a:cxn ang="0">
                                          <a:pos x="connsiteX6" y="connsiteY6"/>
                                        </a:cxn>
                                        <a:cxn ang="0">
                                          <a:pos x="connsiteX7" y="connsiteY7"/>
                                        </a:cxn>
                                        <a:cxn ang="0">
                                          <a:pos x="connsiteX8" y="connsiteY8"/>
                                        </a:cxn>
                                        <a:cxn ang="0">
                                          <a:pos x="connsiteX9" y="connsiteY9"/>
                                        </a:cxn>
                                        <a:cxn ang="0">
                                          <a:pos x="connsiteX10" y="connsiteY10"/>
                                        </a:cxn>
                                        <a:cxn ang="0">
                                          <a:pos x="connsiteX11" y="connsiteY11"/>
                                        </a:cxn>
                                        <a:cxn ang="0">
                                          <a:pos x="connsiteX12" y="connsiteY12"/>
                                        </a:cxn>
                                        <a:cxn ang="0">
                                          <a:pos x="connsiteX13" y="connsiteY13"/>
                                        </a:cxn>
                                        <a:cxn ang="0">
                                          <a:pos x="connsiteX14" y="connsiteY14"/>
                                        </a:cxn>
                                        <a:cxn ang="0">
                                          <a:pos x="connsiteX15" y="connsiteY15"/>
                                        </a:cxn>
                                        <a:cxn ang="0">
                                          <a:pos x="connsiteX16" y="connsiteY16"/>
                                        </a:cxn>
                                        <a:cxn ang="0">
                                          <a:pos x="connsiteX17" y="connsiteY17"/>
                                        </a:cxn>
                                        <a:cxn ang="0">
                                          <a:pos x="connsiteX18" y="connsiteY18"/>
                                        </a:cxn>
                                        <a:cxn ang="0">
                                          <a:pos x="connsiteX19" y="connsiteY19"/>
                                        </a:cxn>
                                        <a:cxn ang="0">
                                          <a:pos x="connsiteX20" y="connsiteY20"/>
                                        </a:cxn>
                                        <a:cxn ang="0">
                                          <a:pos x="connsiteX21" y="connsiteY21"/>
                                        </a:cxn>
                                      </a:cxnLst>
                                      <a:rect l="l" t="t" r="r" b="b"/>
                                      <a:pathLst>
                                        <a:path w="80676" h="92202">
                                          <a:moveTo>
                                            <a:pt x="20544" y="47340"/>
                                          </a:moveTo>
                                          <a:lnTo>
                                            <a:pt x="11324" y="66933"/>
                                          </a:lnTo>
                                          <a:cubicBezTo>
                                            <a:pt x="11324" y="68085"/>
                                            <a:pt x="11324" y="69238"/>
                                            <a:pt x="11324" y="70390"/>
                                          </a:cubicBezTo>
                                          <a:cubicBezTo>
                                            <a:pt x="12476" y="71543"/>
                                            <a:pt x="13629" y="71543"/>
                                            <a:pt x="13629" y="71543"/>
                                          </a:cubicBezTo>
                                          <a:lnTo>
                                            <a:pt x="34374" y="68085"/>
                                          </a:lnTo>
                                          <a:lnTo>
                                            <a:pt x="49357" y="83068"/>
                                          </a:lnTo>
                                          <a:cubicBezTo>
                                            <a:pt x="49357" y="83068"/>
                                            <a:pt x="50509" y="84221"/>
                                            <a:pt x="51662" y="84221"/>
                                          </a:cubicBezTo>
                                          <a:cubicBezTo>
                                            <a:pt x="51662" y="84221"/>
                                            <a:pt x="52814" y="84221"/>
                                            <a:pt x="52814" y="84221"/>
                                          </a:cubicBezTo>
                                          <a:cubicBezTo>
                                            <a:pt x="53967" y="84221"/>
                                            <a:pt x="55120" y="83068"/>
                                            <a:pt x="55120" y="81916"/>
                                          </a:cubicBezTo>
                                          <a:lnTo>
                                            <a:pt x="57425" y="60018"/>
                                          </a:lnTo>
                                          <a:lnTo>
                                            <a:pt x="77017" y="49645"/>
                                          </a:lnTo>
                                          <a:cubicBezTo>
                                            <a:pt x="78170" y="49645"/>
                                            <a:pt x="78170" y="48492"/>
                                            <a:pt x="78170" y="47340"/>
                                          </a:cubicBezTo>
                                          <a:cubicBezTo>
                                            <a:pt x="78170" y="46187"/>
                                            <a:pt x="78170" y="43882"/>
                                            <a:pt x="77017" y="43882"/>
                                          </a:cubicBezTo>
                                          <a:lnTo>
                                            <a:pt x="57425" y="34662"/>
                                          </a:lnTo>
                                          <a:lnTo>
                                            <a:pt x="53967" y="13917"/>
                                          </a:lnTo>
                                          <a:cubicBezTo>
                                            <a:pt x="53967" y="11612"/>
                                            <a:pt x="53967" y="11612"/>
                                            <a:pt x="52814" y="10459"/>
                                          </a:cubicBezTo>
                                          <a:cubicBezTo>
                                            <a:pt x="51662" y="10459"/>
                                            <a:pt x="50509" y="10459"/>
                                            <a:pt x="49357" y="11612"/>
                                          </a:cubicBezTo>
                                          <a:lnTo>
                                            <a:pt x="34374" y="27747"/>
                                          </a:lnTo>
                                          <a:lnTo>
                                            <a:pt x="13629" y="24289"/>
                                          </a:lnTo>
                                          <a:cubicBezTo>
                                            <a:pt x="12476" y="24289"/>
                                            <a:pt x="11324" y="24289"/>
                                            <a:pt x="11324" y="25442"/>
                                          </a:cubicBezTo>
                                          <a:cubicBezTo>
                                            <a:pt x="10171" y="26595"/>
                                            <a:pt x="10171" y="27747"/>
                                            <a:pt x="11324" y="28900"/>
                                          </a:cubicBezTo>
                                          <a:lnTo>
                                            <a:pt x="20544" y="47340"/>
                                          </a:lnTo>
                                          <a:close/>
                                        </a:path>
                                      </a:pathLst>
                                    </a:custGeom>
                                    <a:solidFill>
                                      <a:schemeClr val="accent1"/>
                                    </a:solidFill>
                                    <a:ln w="11525" cap="flat">
                                      <a:noFill/>
                                      <a:prstDash val="solid"/>
                                      <a:miter/>
                                    </a:ln>
                                  </wps:spPr>
                                  <wps:bodyPr rtlCol="0" anchor="ctr"/>
                                </wps:wsp>
                                <wps:wsp>
                                  <wps:cNvPr id="758" name="Полілінія: фігура 758"/>
                                  <wps:cNvSpPr/>
                                  <wps:spPr>
                                    <a:xfrm>
                                      <a:off x="1686686" y="2334172"/>
                                      <a:ext cx="149828" cy="34576"/>
                                    </a:xfrm>
                                    <a:custGeom>
                                      <a:avLst/>
                                      <a:gdLst>
                                        <a:gd name="connsiteX0" fmla="*/ 10459 w 149828"/>
                                        <a:gd name="connsiteY0" fmla="*/ 23137 h 34575"/>
                                        <a:gd name="connsiteX1" fmla="*/ 21984 w 149828"/>
                                        <a:gd name="connsiteY1" fmla="*/ 34662 h 34575"/>
                                        <a:gd name="connsiteX2" fmla="*/ 21984 w 149828"/>
                                        <a:gd name="connsiteY2" fmla="*/ 34662 h 34575"/>
                                        <a:gd name="connsiteX3" fmla="*/ 134932 w 149828"/>
                                        <a:gd name="connsiteY3" fmla="*/ 33510 h 34575"/>
                                        <a:gd name="connsiteX4" fmla="*/ 146457 w 149828"/>
                                        <a:gd name="connsiteY4" fmla="*/ 21984 h 34575"/>
                                        <a:gd name="connsiteX5" fmla="*/ 134932 w 149828"/>
                                        <a:gd name="connsiteY5" fmla="*/ 10459 h 34575"/>
                                        <a:gd name="connsiteX6" fmla="*/ 134932 w 149828"/>
                                        <a:gd name="connsiteY6" fmla="*/ 10459 h 34575"/>
                                        <a:gd name="connsiteX7" fmla="*/ 21984 w 149828"/>
                                        <a:gd name="connsiteY7" fmla="*/ 11612 h 34575"/>
                                        <a:gd name="connsiteX8" fmla="*/ 10459 w 149828"/>
                                        <a:gd name="connsiteY8" fmla="*/ 23137 h 34575"/>
                                      </a:gdLst>
                                      <a:ahLst/>
                                      <a:cxnLst>
                                        <a:cxn ang="0">
                                          <a:pos x="connsiteX0" y="connsiteY0"/>
                                        </a:cxn>
                                        <a:cxn ang="0">
                                          <a:pos x="connsiteX1" y="connsiteY1"/>
                                        </a:cxn>
                                        <a:cxn ang="0">
                                          <a:pos x="connsiteX2" y="connsiteY2"/>
                                        </a:cxn>
                                        <a:cxn ang="0">
                                          <a:pos x="connsiteX3" y="connsiteY3"/>
                                        </a:cxn>
                                        <a:cxn ang="0">
                                          <a:pos x="connsiteX4" y="connsiteY4"/>
                                        </a:cxn>
                                        <a:cxn ang="0">
                                          <a:pos x="connsiteX5" y="connsiteY5"/>
                                        </a:cxn>
                                        <a:cxn ang="0">
                                          <a:pos x="connsiteX6" y="connsiteY6"/>
                                        </a:cxn>
                                        <a:cxn ang="0">
                                          <a:pos x="connsiteX7" y="connsiteY7"/>
                                        </a:cxn>
                                        <a:cxn ang="0">
                                          <a:pos x="connsiteX8" y="connsiteY8"/>
                                        </a:cxn>
                                      </a:cxnLst>
                                      <a:rect l="l" t="t" r="r" b="b"/>
                                      <a:pathLst>
                                        <a:path w="149828" h="34575">
                                          <a:moveTo>
                                            <a:pt x="10459" y="23137"/>
                                          </a:moveTo>
                                          <a:cubicBezTo>
                                            <a:pt x="10459" y="30052"/>
                                            <a:pt x="16222" y="34662"/>
                                            <a:pt x="21984" y="34662"/>
                                          </a:cubicBezTo>
                                          <a:cubicBezTo>
                                            <a:pt x="21984" y="34662"/>
                                            <a:pt x="21984" y="34662"/>
                                            <a:pt x="21984" y="34662"/>
                                          </a:cubicBezTo>
                                          <a:lnTo>
                                            <a:pt x="134932" y="33510"/>
                                          </a:lnTo>
                                          <a:cubicBezTo>
                                            <a:pt x="141847" y="33510"/>
                                            <a:pt x="146457" y="27747"/>
                                            <a:pt x="146457" y="21984"/>
                                          </a:cubicBezTo>
                                          <a:cubicBezTo>
                                            <a:pt x="146457" y="15069"/>
                                            <a:pt x="140694" y="10459"/>
                                            <a:pt x="134932" y="10459"/>
                                          </a:cubicBezTo>
                                          <a:cubicBezTo>
                                            <a:pt x="134932" y="10459"/>
                                            <a:pt x="134932" y="10459"/>
                                            <a:pt x="134932" y="10459"/>
                                          </a:cubicBezTo>
                                          <a:lnTo>
                                            <a:pt x="21984" y="11612"/>
                                          </a:lnTo>
                                          <a:cubicBezTo>
                                            <a:pt x="15069" y="11612"/>
                                            <a:pt x="10459" y="16222"/>
                                            <a:pt x="10459" y="23137"/>
                                          </a:cubicBezTo>
                                          <a:close/>
                                        </a:path>
                                      </a:pathLst>
                                    </a:custGeom>
                                    <a:solidFill>
                                      <a:schemeClr val="accent1"/>
                                    </a:solidFill>
                                    <a:ln w="11525" cap="flat">
                                      <a:noFill/>
                                      <a:prstDash val="solid"/>
                                      <a:miter/>
                                    </a:ln>
                                  </wps:spPr>
                                  <wps:bodyPr rtlCol="0" anchor="ctr"/>
                                </wps:wsp>
                                <wps:wsp>
                                  <wps:cNvPr id="759" name="Полілінія: фігура 759"/>
                                  <wps:cNvSpPr/>
                                  <wps:spPr>
                                    <a:xfrm>
                                      <a:off x="2356144" y="2580653"/>
                                      <a:ext cx="92202" cy="80677"/>
                                    </a:xfrm>
                                    <a:custGeom>
                                      <a:avLst/>
                                      <a:gdLst>
                                        <a:gd name="connsiteX0" fmla="*/ 29059 w 92202"/>
                                        <a:gd name="connsiteY0" fmla="*/ 12924 h 80676"/>
                                        <a:gd name="connsiteX1" fmla="*/ 12924 w 92202"/>
                                        <a:gd name="connsiteY1" fmla="*/ 14076 h 80676"/>
                                        <a:gd name="connsiteX2" fmla="*/ 14076 w 92202"/>
                                        <a:gd name="connsiteY2" fmla="*/ 30212 h 80676"/>
                                        <a:gd name="connsiteX3" fmla="*/ 68245 w 92202"/>
                                        <a:gd name="connsiteY3" fmla="*/ 74008 h 80676"/>
                                        <a:gd name="connsiteX4" fmla="*/ 75160 w 92202"/>
                                        <a:gd name="connsiteY4" fmla="*/ 76313 h 80676"/>
                                        <a:gd name="connsiteX5" fmla="*/ 84380 w 92202"/>
                                        <a:gd name="connsiteY5" fmla="*/ 71703 h 80676"/>
                                        <a:gd name="connsiteX6" fmla="*/ 83228 w 92202"/>
                                        <a:gd name="connsiteY6" fmla="*/ 55567 h 80676"/>
                                        <a:gd name="connsiteX7" fmla="*/ 29059 w 92202"/>
                                        <a:gd name="connsiteY7" fmla="*/ 12924 h 80676"/>
                                      </a:gdLst>
                                      <a:ahLst/>
                                      <a:cxnLst>
                                        <a:cxn ang="0">
                                          <a:pos x="connsiteX0" y="connsiteY0"/>
                                        </a:cxn>
                                        <a:cxn ang="0">
                                          <a:pos x="connsiteX1" y="connsiteY1"/>
                                        </a:cxn>
                                        <a:cxn ang="0">
                                          <a:pos x="connsiteX2" y="connsiteY2"/>
                                        </a:cxn>
                                        <a:cxn ang="0">
                                          <a:pos x="connsiteX3" y="connsiteY3"/>
                                        </a:cxn>
                                        <a:cxn ang="0">
                                          <a:pos x="connsiteX4" y="connsiteY4"/>
                                        </a:cxn>
                                        <a:cxn ang="0">
                                          <a:pos x="connsiteX5" y="connsiteY5"/>
                                        </a:cxn>
                                        <a:cxn ang="0">
                                          <a:pos x="connsiteX6" y="connsiteY6"/>
                                        </a:cxn>
                                        <a:cxn ang="0">
                                          <a:pos x="connsiteX7" y="connsiteY7"/>
                                        </a:cxn>
                                      </a:cxnLst>
                                      <a:rect l="l" t="t" r="r" b="b"/>
                                      <a:pathLst>
                                        <a:path w="92202" h="80676">
                                          <a:moveTo>
                                            <a:pt x="29059" y="12924"/>
                                          </a:moveTo>
                                          <a:cubicBezTo>
                                            <a:pt x="24449" y="9466"/>
                                            <a:pt x="16381" y="9466"/>
                                            <a:pt x="12924" y="14076"/>
                                          </a:cubicBezTo>
                                          <a:cubicBezTo>
                                            <a:pt x="9466" y="18686"/>
                                            <a:pt x="9466" y="26754"/>
                                            <a:pt x="14076" y="30212"/>
                                          </a:cubicBezTo>
                                          <a:lnTo>
                                            <a:pt x="68245" y="74008"/>
                                          </a:lnTo>
                                          <a:cubicBezTo>
                                            <a:pt x="70550" y="76313"/>
                                            <a:pt x="72855" y="76313"/>
                                            <a:pt x="75160" y="76313"/>
                                          </a:cubicBezTo>
                                          <a:cubicBezTo>
                                            <a:pt x="78618" y="76313"/>
                                            <a:pt x="82075" y="75160"/>
                                            <a:pt x="84380" y="71703"/>
                                          </a:cubicBezTo>
                                          <a:cubicBezTo>
                                            <a:pt x="87838" y="67092"/>
                                            <a:pt x="87838" y="59025"/>
                                            <a:pt x="83228" y="55567"/>
                                          </a:cubicBezTo>
                                          <a:lnTo>
                                            <a:pt x="29059" y="12924"/>
                                          </a:lnTo>
                                          <a:close/>
                                        </a:path>
                                      </a:pathLst>
                                    </a:custGeom>
                                    <a:solidFill>
                                      <a:schemeClr val="accent1"/>
                                    </a:solidFill>
                                    <a:ln w="11525" cap="flat">
                                      <a:noFill/>
                                      <a:prstDash val="solid"/>
                                      <a:miter/>
                                    </a:ln>
                                  </wps:spPr>
                                  <wps:bodyPr rtlCol="0" anchor="ctr"/>
                                </wps:wsp>
                                <wps:wsp>
                                  <wps:cNvPr id="760" name="Полілінія: фігура 760"/>
                                  <wps:cNvSpPr/>
                                  <wps:spPr>
                                    <a:xfrm>
                                      <a:off x="2088758" y="2363978"/>
                                      <a:ext cx="92202" cy="80677"/>
                                    </a:xfrm>
                                    <a:custGeom>
                                      <a:avLst/>
                                      <a:gdLst>
                                        <a:gd name="connsiteX0" fmla="*/ 29059 w 92202"/>
                                        <a:gd name="connsiteY0" fmla="*/ 12924 h 80676"/>
                                        <a:gd name="connsiteX1" fmla="*/ 12924 w 92202"/>
                                        <a:gd name="connsiteY1" fmla="*/ 14076 h 80676"/>
                                        <a:gd name="connsiteX2" fmla="*/ 14076 w 92202"/>
                                        <a:gd name="connsiteY2" fmla="*/ 30212 h 80676"/>
                                        <a:gd name="connsiteX3" fmla="*/ 68245 w 92202"/>
                                        <a:gd name="connsiteY3" fmla="*/ 74008 h 80676"/>
                                        <a:gd name="connsiteX4" fmla="*/ 75160 w 92202"/>
                                        <a:gd name="connsiteY4" fmla="*/ 76313 h 80676"/>
                                        <a:gd name="connsiteX5" fmla="*/ 84380 w 92202"/>
                                        <a:gd name="connsiteY5" fmla="*/ 71703 h 80676"/>
                                        <a:gd name="connsiteX6" fmla="*/ 83228 w 92202"/>
                                        <a:gd name="connsiteY6" fmla="*/ 55567 h 80676"/>
                                        <a:gd name="connsiteX7" fmla="*/ 29059 w 92202"/>
                                        <a:gd name="connsiteY7" fmla="*/ 12924 h 80676"/>
                                      </a:gdLst>
                                      <a:ahLst/>
                                      <a:cxnLst>
                                        <a:cxn ang="0">
                                          <a:pos x="connsiteX0" y="connsiteY0"/>
                                        </a:cxn>
                                        <a:cxn ang="0">
                                          <a:pos x="connsiteX1" y="connsiteY1"/>
                                        </a:cxn>
                                        <a:cxn ang="0">
                                          <a:pos x="connsiteX2" y="connsiteY2"/>
                                        </a:cxn>
                                        <a:cxn ang="0">
                                          <a:pos x="connsiteX3" y="connsiteY3"/>
                                        </a:cxn>
                                        <a:cxn ang="0">
                                          <a:pos x="connsiteX4" y="connsiteY4"/>
                                        </a:cxn>
                                        <a:cxn ang="0">
                                          <a:pos x="connsiteX5" y="connsiteY5"/>
                                        </a:cxn>
                                        <a:cxn ang="0">
                                          <a:pos x="connsiteX6" y="connsiteY6"/>
                                        </a:cxn>
                                        <a:cxn ang="0">
                                          <a:pos x="connsiteX7" y="connsiteY7"/>
                                        </a:cxn>
                                      </a:cxnLst>
                                      <a:rect l="l" t="t" r="r" b="b"/>
                                      <a:pathLst>
                                        <a:path w="92202" h="80676">
                                          <a:moveTo>
                                            <a:pt x="29059" y="12924"/>
                                          </a:moveTo>
                                          <a:cubicBezTo>
                                            <a:pt x="24449" y="9466"/>
                                            <a:pt x="16381" y="9466"/>
                                            <a:pt x="12924" y="14076"/>
                                          </a:cubicBezTo>
                                          <a:cubicBezTo>
                                            <a:pt x="9466" y="18686"/>
                                            <a:pt x="9466" y="26754"/>
                                            <a:pt x="14076" y="30212"/>
                                          </a:cubicBezTo>
                                          <a:lnTo>
                                            <a:pt x="68245" y="74008"/>
                                          </a:lnTo>
                                          <a:cubicBezTo>
                                            <a:pt x="70550" y="76313"/>
                                            <a:pt x="72855" y="76313"/>
                                            <a:pt x="75160" y="76313"/>
                                          </a:cubicBezTo>
                                          <a:cubicBezTo>
                                            <a:pt x="78618" y="76313"/>
                                            <a:pt x="82075" y="75160"/>
                                            <a:pt x="84380" y="71703"/>
                                          </a:cubicBezTo>
                                          <a:cubicBezTo>
                                            <a:pt x="87838" y="67092"/>
                                            <a:pt x="87838" y="59025"/>
                                            <a:pt x="83228" y="55567"/>
                                          </a:cubicBezTo>
                                          <a:lnTo>
                                            <a:pt x="29059" y="12924"/>
                                          </a:lnTo>
                                          <a:close/>
                                        </a:path>
                                      </a:pathLst>
                                    </a:custGeom>
                                    <a:solidFill>
                                      <a:schemeClr val="accent1"/>
                                    </a:solidFill>
                                    <a:ln w="11525" cap="flat">
                                      <a:noFill/>
                                      <a:prstDash val="solid"/>
                                      <a:miter/>
                                    </a:ln>
                                  </wps:spPr>
                                  <wps:bodyPr rtlCol="0" anchor="ctr"/>
                                </wps:wsp>
                                <wps:wsp>
                                  <wps:cNvPr id="761" name="Полілінія: фігура 761"/>
                                  <wps:cNvSpPr/>
                                  <wps:spPr>
                                    <a:xfrm>
                                      <a:off x="2129078" y="2724660"/>
                                      <a:ext cx="57626" cy="103727"/>
                                    </a:xfrm>
                                    <a:custGeom>
                                      <a:avLst/>
                                      <a:gdLst>
                                        <a:gd name="connsiteX0" fmla="*/ 19857 w 57626"/>
                                        <a:gd name="connsiteY0" fmla="*/ 10678 h 103727"/>
                                        <a:gd name="connsiteX1" fmla="*/ 10637 w 57626"/>
                                        <a:gd name="connsiteY1" fmla="*/ 24508 h 103727"/>
                                        <a:gd name="connsiteX2" fmla="*/ 24467 w 57626"/>
                                        <a:gd name="connsiteY2" fmla="*/ 92507 h 103727"/>
                                        <a:gd name="connsiteX3" fmla="*/ 35992 w 57626"/>
                                        <a:gd name="connsiteY3" fmla="*/ 101727 h 103727"/>
                                        <a:gd name="connsiteX4" fmla="*/ 38298 w 57626"/>
                                        <a:gd name="connsiteY4" fmla="*/ 101727 h 103727"/>
                                        <a:gd name="connsiteX5" fmla="*/ 47518 w 57626"/>
                                        <a:gd name="connsiteY5" fmla="*/ 87897 h 103727"/>
                                        <a:gd name="connsiteX6" fmla="*/ 33687 w 57626"/>
                                        <a:gd name="connsiteY6" fmla="*/ 19898 h 103727"/>
                                        <a:gd name="connsiteX7" fmla="*/ 19857 w 57626"/>
                                        <a:gd name="connsiteY7" fmla="*/ 10678 h 103727"/>
                                      </a:gdLst>
                                      <a:ahLst/>
                                      <a:cxnLst>
                                        <a:cxn ang="0">
                                          <a:pos x="connsiteX0" y="connsiteY0"/>
                                        </a:cxn>
                                        <a:cxn ang="0">
                                          <a:pos x="connsiteX1" y="connsiteY1"/>
                                        </a:cxn>
                                        <a:cxn ang="0">
                                          <a:pos x="connsiteX2" y="connsiteY2"/>
                                        </a:cxn>
                                        <a:cxn ang="0">
                                          <a:pos x="connsiteX3" y="connsiteY3"/>
                                        </a:cxn>
                                        <a:cxn ang="0">
                                          <a:pos x="connsiteX4" y="connsiteY4"/>
                                        </a:cxn>
                                        <a:cxn ang="0">
                                          <a:pos x="connsiteX5" y="connsiteY5"/>
                                        </a:cxn>
                                        <a:cxn ang="0">
                                          <a:pos x="connsiteX6" y="connsiteY6"/>
                                        </a:cxn>
                                        <a:cxn ang="0">
                                          <a:pos x="connsiteX7" y="connsiteY7"/>
                                        </a:cxn>
                                      </a:cxnLst>
                                      <a:rect l="l" t="t" r="r" b="b"/>
                                      <a:pathLst>
                                        <a:path w="57626" h="103727">
                                          <a:moveTo>
                                            <a:pt x="19857" y="10678"/>
                                          </a:moveTo>
                                          <a:cubicBezTo>
                                            <a:pt x="14095" y="11830"/>
                                            <a:pt x="9484" y="17593"/>
                                            <a:pt x="10637" y="24508"/>
                                          </a:cubicBezTo>
                                          <a:lnTo>
                                            <a:pt x="24467" y="92507"/>
                                          </a:lnTo>
                                          <a:cubicBezTo>
                                            <a:pt x="25620" y="98269"/>
                                            <a:pt x="30230" y="101727"/>
                                            <a:pt x="35992" y="101727"/>
                                          </a:cubicBezTo>
                                          <a:cubicBezTo>
                                            <a:pt x="37145" y="101727"/>
                                            <a:pt x="37145" y="101727"/>
                                            <a:pt x="38298" y="101727"/>
                                          </a:cubicBezTo>
                                          <a:cubicBezTo>
                                            <a:pt x="44060" y="100574"/>
                                            <a:pt x="48670" y="94812"/>
                                            <a:pt x="47518" y="87897"/>
                                          </a:cubicBezTo>
                                          <a:lnTo>
                                            <a:pt x="33687" y="19898"/>
                                          </a:lnTo>
                                          <a:cubicBezTo>
                                            <a:pt x="31382" y="12983"/>
                                            <a:pt x="25620" y="9525"/>
                                            <a:pt x="19857" y="10678"/>
                                          </a:cubicBezTo>
                                          <a:close/>
                                        </a:path>
                                      </a:pathLst>
                                    </a:custGeom>
                                    <a:solidFill>
                                      <a:schemeClr val="accent1"/>
                                    </a:solidFill>
                                    <a:ln w="11525" cap="flat">
                                      <a:noFill/>
                                      <a:prstDash val="solid"/>
                                      <a:miter/>
                                    </a:ln>
                                  </wps:spPr>
                                  <wps:bodyPr rtlCol="0" anchor="ctr"/>
                                </wps:wsp>
                                <wps:wsp>
                                  <wps:cNvPr id="762" name="Полілінія: фігура 762"/>
                                  <wps:cNvSpPr/>
                                  <wps:spPr>
                                    <a:xfrm>
                                      <a:off x="2080672" y="1982474"/>
                                      <a:ext cx="57626" cy="184404"/>
                                    </a:xfrm>
                                    <a:custGeom>
                                      <a:avLst/>
                                      <a:gdLst>
                                        <a:gd name="connsiteX0" fmla="*/ 19857 w 57626"/>
                                        <a:gd name="connsiteY0" fmla="*/ 178906 h 184404"/>
                                        <a:gd name="connsiteX1" fmla="*/ 21010 w 57626"/>
                                        <a:gd name="connsiteY1" fmla="*/ 178906 h 184404"/>
                                        <a:gd name="connsiteX2" fmla="*/ 32535 w 57626"/>
                                        <a:gd name="connsiteY2" fmla="*/ 168533 h 184404"/>
                                        <a:gd name="connsiteX3" fmla="*/ 53280 w 57626"/>
                                        <a:gd name="connsiteY3" fmla="*/ 23315 h 184404"/>
                                        <a:gd name="connsiteX4" fmla="*/ 44060 w 57626"/>
                                        <a:gd name="connsiteY4" fmla="*/ 10637 h 184404"/>
                                        <a:gd name="connsiteX5" fmla="*/ 31382 w 57626"/>
                                        <a:gd name="connsiteY5" fmla="*/ 19857 h 184404"/>
                                        <a:gd name="connsiteX6" fmla="*/ 10637 w 57626"/>
                                        <a:gd name="connsiteY6" fmla="*/ 165075 h 184404"/>
                                        <a:gd name="connsiteX7" fmla="*/ 19857 w 57626"/>
                                        <a:gd name="connsiteY7" fmla="*/ 178906 h 184404"/>
                                      </a:gdLst>
                                      <a:ahLst/>
                                      <a:cxnLst>
                                        <a:cxn ang="0">
                                          <a:pos x="connsiteX0" y="connsiteY0"/>
                                        </a:cxn>
                                        <a:cxn ang="0">
                                          <a:pos x="connsiteX1" y="connsiteY1"/>
                                        </a:cxn>
                                        <a:cxn ang="0">
                                          <a:pos x="connsiteX2" y="connsiteY2"/>
                                        </a:cxn>
                                        <a:cxn ang="0">
                                          <a:pos x="connsiteX3" y="connsiteY3"/>
                                        </a:cxn>
                                        <a:cxn ang="0">
                                          <a:pos x="connsiteX4" y="connsiteY4"/>
                                        </a:cxn>
                                        <a:cxn ang="0">
                                          <a:pos x="connsiteX5" y="connsiteY5"/>
                                        </a:cxn>
                                        <a:cxn ang="0">
                                          <a:pos x="connsiteX6" y="connsiteY6"/>
                                        </a:cxn>
                                        <a:cxn ang="0">
                                          <a:pos x="connsiteX7" y="connsiteY7"/>
                                        </a:cxn>
                                      </a:cxnLst>
                                      <a:rect l="l" t="t" r="r" b="b"/>
                                      <a:pathLst>
                                        <a:path w="57626" h="184404">
                                          <a:moveTo>
                                            <a:pt x="19857" y="178906"/>
                                          </a:moveTo>
                                          <a:cubicBezTo>
                                            <a:pt x="19857" y="178906"/>
                                            <a:pt x="21010" y="178906"/>
                                            <a:pt x="21010" y="178906"/>
                                          </a:cubicBezTo>
                                          <a:cubicBezTo>
                                            <a:pt x="26772" y="178906"/>
                                            <a:pt x="31382" y="174296"/>
                                            <a:pt x="32535" y="168533"/>
                                          </a:cubicBezTo>
                                          <a:lnTo>
                                            <a:pt x="53280" y="23315"/>
                                          </a:lnTo>
                                          <a:cubicBezTo>
                                            <a:pt x="54433" y="17552"/>
                                            <a:pt x="49823" y="10637"/>
                                            <a:pt x="44060" y="10637"/>
                                          </a:cubicBezTo>
                                          <a:cubicBezTo>
                                            <a:pt x="38298" y="9484"/>
                                            <a:pt x="31382" y="14095"/>
                                            <a:pt x="31382" y="19857"/>
                                          </a:cubicBezTo>
                                          <a:lnTo>
                                            <a:pt x="10637" y="165075"/>
                                          </a:lnTo>
                                          <a:cubicBezTo>
                                            <a:pt x="9484" y="171990"/>
                                            <a:pt x="14095" y="177753"/>
                                            <a:pt x="19857" y="178906"/>
                                          </a:cubicBezTo>
                                          <a:close/>
                                        </a:path>
                                      </a:pathLst>
                                    </a:custGeom>
                                    <a:solidFill>
                                      <a:schemeClr val="accent1"/>
                                    </a:solidFill>
                                    <a:ln w="11525" cap="flat">
                                      <a:noFill/>
                                      <a:prstDash val="solid"/>
                                      <a:miter/>
                                    </a:ln>
                                  </wps:spPr>
                                  <wps:bodyPr rtlCol="0" anchor="ctr"/>
                                </wps:wsp>
                                <wps:wsp>
                                  <wps:cNvPr id="763" name="Полілінія: фігура 763"/>
                                  <wps:cNvSpPr/>
                                  <wps:spPr>
                                    <a:xfrm>
                                      <a:off x="1998843" y="2532229"/>
                                      <a:ext cx="57626" cy="207455"/>
                                    </a:xfrm>
                                    <a:custGeom>
                                      <a:avLst/>
                                      <a:gdLst>
                                        <a:gd name="connsiteX0" fmla="*/ 32535 w 57626"/>
                                        <a:gd name="connsiteY0" fmla="*/ 196193 h 207454"/>
                                        <a:gd name="connsiteX1" fmla="*/ 57891 w 57626"/>
                                        <a:gd name="connsiteY1" fmla="*/ 23315 h 207454"/>
                                        <a:gd name="connsiteX2" fmla="*/ 48670 w 57626"/>
                                        <a:gd name="connsiteY2" fmla="*/ 10637 h 207454"/>
                                        <a:gd name="connsiteX3" fmla="*/ 35993 w 57626"/>
                                        <a:gd name="connsiteY3" fmla="*/ 19857 h 207454"/>
                                        <a:gd name="connsiteX4" fmla="*/ 10637 w 57626"/>
                                        <a:gd name="connsiteY4" fmla="*/ 192736 h 207454"/>
                                        <a:gd name="connsiteX5" fmla="*/ 19857 w 57626"/>
                                        <a:gd name="connsiteY5" fmla="*/ 205414 h 207454"/>
                                        <a:gd name="connsiteX6" fmla="*/ 21010 w 57626"/>
                                        <a:gd name="connsiteY6" fmla="*/ 205414 h 207454"/>
                                        <a:gd name="connsiteX7" fmla="*/ 32535 w 57626"/>
                                        <a:gd name="connsiteY7" fmla="*/ 196193 h 207454"/>
                                      </a:gdLst>
                                      <a:ahLst/>
                                      <a:cxnLst>
                                        <a:cxn ang="0">
                                          <a:pos x="connsiteX0" y="connsiteY0"/>
                                        </a:cxn>
                                        <a:cxn ang="0">
                                          <a:pos x="connsiteX1" y="connsiteY1"/>
                                        </a:cxn>
                                        <a:cxn ang="0">
                                          <a:pos x="connsiteX2" y="connsiteY2"/>
                                        </a:cxn>
                                        <a:cxn ang="0">
                                          <a:pos x="connsiteX3" y="connsiteY3"/>
                                        </a:cxn>
                                        <a:cxn ang="0">
                                          <a:pos x="connsiteX4" y="connsiteY4"/>
                                        </a:cxn>
                                        <a:cxn ang="0">
                                          <a:pos x="connsiteX5" y="connsiteY5"/>
                                        </a:cxn>
                                        <a:cxn ang="0">
                                          <a:pos x="connsiteX6" y="connsiteY6"/>
                                        </a:cxn>
                                        <a:cxn ang="0">
                                          <a:pos x="connsiteX7" y="connsiteY7"/>
                                        </a:cxn>
                                      </a:cxnLst>
                                      <a:rect l="l" t="t" r="r" b="b"/>
                                      <a:pathLst>
                                        <a:path w="57626" h="207454">
                                          <a:moveTo>
                                            <a:pt x="32535" y="196193"/>
                                          </a:moveTo>
                                          <a:lnTo>
                                            <a:pt x="57891" y="23315"/>
                                          </a:lnTo>
                                          <a:cubicBezTo>
                                            <a:pt x="59043" y="17552"/>
                                            <a:pt x="54433" y="10637"/>
                                            <a:pt x="48670" y="10637"/>
                                          </a:cubicBezTo>
                                          <a:cubicBezTo>
                                            <a:pt x="42908" y="9484"/>
                                            <a:pt x="35993" y="14095"/>
                                            <a:pt x="35993" y="19857"/>
                                          </a:cubicBezTo>
                                          <a:lnTo>
                                            <a:pt x="10637" y="192736"/>
                                          </a:lnTo>
                                          <a:cubicBezTo>
                                            <a:pt x="9484" y="198499"/>
                                            <a:pt x="14095" y="205414"/>
                                            <a:pt x="19857" y="205414"/>
                                          </a:cubicBezTo>
                                          <a:cubicBezTo>
                                            <a:pt x="19857" y="205414"/>
                                            <a:pt x="21010" y="205414"/>
                                            <a:pt x="21010" y="205414"/>
                                          </a:cubicBezTo>
                                          <a:cubicBezTo>
                                            <a:pt x="26772" y="205414"/>
                                            <a:pt x="31382" y="201956"/>
                                            <a:pt x="32535" y="196193"/>
                                          </a:cubicBezTo>
                                          <a:close/>
                                        </a:path>
                                      </a:pathLst>
                                    </a:custGeom>
                                    <a:solidFill>
                                      <a:schemeClr val="accent1"/>
                                    </a:solidFill>
                                    <a:ln w="11525" cap="flat">
                                      <a:noFill/>
                                      <a:prstDash val="solid"/>
                                      <a:miter/>
                                    </a:ln>
                                  </wps:spPr>
                                  <wps:bodyPr rtlCol="0" anchor="ctr"/>
                                </wps:wsp>
                                <wps:wsp>
                                  <wps:cNvPr id="764" name="Полілінія: фігура 764"/>
                                  <wps:cNvSpPr/>
                                  <wps:spPr>
                                    <a:xfrm>
                                      <a:off x="2168282" y="2139236"/>
                                      <a:ext cx="138303" cy="126778"/>
                                    </a:xfrm>
                                    <a:custGeom>
                                      <a:avLst/>
                                      <a:gdLst>
                                        <a:gd name="connsiteX0" fmla="*/ 125871 w 138303"/>
                                        <a:gd name="connsiteY0" fmla="*/ 14076 h 126777"/>
                                        <a:gd name="connsiteX1" fmla="*/ 109736 w 138303"/>
                                        <a:gd name="connsiteY1" fmla="*/ 12924 h 126777"/>
                                        <a:gd name="connsiteX2" fmla="*/ 14076 w 138303"/>
                                        <a:gd name="connsiteY2" fmla="*/ 100516 h 126777"/>
                                        <a:gd name="connsiteX3" fmla="*/ 12924 w 138303"/>
                                        <a:gd name="connsiteY3" fmla="*/ 116651 h 126777"/>
                                        <a:gd name="connsiteX4" fmla="*/ 20991 w 138303"/>
                                        <a:gd name="connsiteY4" fmla="*/ 120109 h 126777"/>
                                        <a:gd name="connsiteX5" fmla="*/ 29059 w 138303"/>
                                        <a:gd name="connsiteY5" fmla="*/ 116651 h 126777"/>
                                        <a:gd name="connsiteX6" fmla="*/ 124719 w 138303"/>
                                        <a:gd name="connsiteY6" fmla="*/ 29059 h 126777"/>
                                        <a:gd name="connsiteX7" fmla="*/ 125871 w 138303"/>
                                        <a:gd name="connsiteY7" fmla="*/ 14076 h 126777"/>
                                      </a:gdLst>
                                      <a:ahLst/>
                                      <a:cxnLst>
                                        <a:cxn ang="0">
                                          <a:pos x="connsiteX0" y="connsiteY0"/>
                                        </a:cxn>
                                        <a:cxn ang="0">
                                          <a:pos x="connsiteX1" y="connsiteY1"/>
                                        </a:cxn>
                                        <a:cxn ang="0">
                                          <a:pos x="connsiteX2" y="connsiteY2"/>
                                        </a:cxn>
                                        <a:cxn ang="0">
                                          <a:pos x="connsiteX3" y="connsiteY3"/>
                                        </a:cxn>
                                        <a:cxn ang="0">
                                          <a:pos x="connsiteX4" y="connsiteY4"/>
                                        </a:cxn>
                                        <a:cxn ang="0">
                                          <a:pos x="connsiteX5" y="connsiteY5"/>
                                        </a:cxn>
                                        <a:cxn ang="0">
                                          <a:pos x="connsiteX6" y="connsiteY6"/>
                                        </a:cxn>
                                        <a:cxn ang="0">
                                          <a:pos x="connsiteX7" y="connsiteY7"/>
                                        </a:cxn>
                                      </a:cxnLst>
                                      <a:rect l="l" t="t" r="r" b="b"/>
                                      <a:pathLst>
                                        <a:path w="138303" h="126777">
                                          <a:moveTo>
                                            <a:pt x="125871" y="14076"/>
                                          </a:moveTo>
                                          <a:cubicBezTo>
                                            <a:pt x="121261" y="9466"/>
                                            <a:pt x="114346" y="9466"/>
                                            <a:pt x="109736" y="12924"/>
                                          </a:cubicBezTo>
                                          <a:lnTo>
                                            <a:pt x="14076" y="100516"/>
                                          </a:lnTo>
                                          <a:cubicBezTo>
                                            <a:pt x="9466" y="105126"/>
                                            <a:pt x="9466" y="112041"/>
                                            <a:pt x="12924" y="116651"/>
                                          </a:cubicBezTo>
                                          <a:cubicBezTo>
                                            <a:pt x="15229" y="118956"/>
                                            <a:pt x="18686" y="120109"/>
                                            <a:pt x="20991" y="120109"/>
                                          </a:cubicBezTo>
                                          <a:cubicBezTo>
                                            <a:pt x="23297" y="120109"/>
                                            <a:pt x="26754" y="118956"/>
                                            <a:pt x="29059" y="116651"/>
                                          </a:cubicBezTo>
                                          <a:lnTo>
                                            <a:pt x="124719" y="29059"/>
                                          </a:lnTo>
                                          <a:cubicBezTo>
                                            <a:pt x="129329" y="25602"/>
                                            <a:pt x="130481" y="18686"/>
                                            <a:pt x="125871" y="14076"/>
                                          </a:cubicBezTo>
                                          <a:close/>
                                        </a:path>
                                      </a:pathLst>
                                    </a:custGeom>
                                    <a:solidFill>
                                      <a:schemeClr val="accent1"/>
                                    </a:solidFill>
                                    <a:ln w="11525" cap="flat">
                                      <a:noFill/>
                                      <a:prstDash val="solid"/>
                                      <a:miter/>
                                    </a:ln>
                                  </wps:spPr>
                                  <wps:bodyPr rtlCol="0" anchor="ctr"/>
                                </wps:wsp>
                                <wps:wsp>
                                  <wps:cNvPr id="765" name="Полілінія: фігура 765"/>
                                  <wps:cNvSpPr/>
                                  <wps:spPr>
                                    <a:xfrm>
                                      <a:off x="1975811" y="2355911"/>
                                      <a:ext cx="92202" cy="80677"/>
                                    </a:xfrm>
                                    <a:custGeom>
                                      <a:avLst/>
                                      <a:gdLst>
                                        <a:gd name="connsiteX0" fmla="*/ 80923 w 92202"/>
                                        <a:gd name="connsiteY0" fmla="*/ 14076 h 80676"/>
                                        <a:gd name="connsiteX1" fmla="*/ 64787 w 92202"/>
                                        <a:gd name="connsiteY1" fmla="*/ 12924 h 80676"/>
                                        <a:gd name="connsiteX2" fmla="*/ 14076 w 92202"/>
                                        <a:gd name="connsiteY2" fmla="*/ 59025 h 80676"/>
                                        <a:gd name="connsiteX3" fmla="*/ 12924 w 92202"/>
                                        <a:gd name="connsiteY3" fmla="*/ 75160 h 80676"/>
                                        <a:gd name="connsiteX4" fmla="*/ 20991 w 92202"/>
                                        <a:gd name="connsiteY4" fmla="*/ 78618 h 80676"/>
                                        <a:gd name="connsiteX5" fmla="*/ 29059 w 92202"/>
                                        <a:gd name="connsiteY5" fmla="*/ 75160 h 80676"/>
                                        <a:gd name="connsiteX6" fmla="*/ 79770 w 92202"/>
                                        <a:gd name="connsiteY6" fmla="*/ 29059 h 80676"/>
                                        <a:gd name="connsiteX7" fmla="*/ 80923 w 92202"/>
                                        <a:gd name="connsiteY7" fmla="*/ 14076 h 80676"/>
                                      </a:gdLst>
                                      <a:ahLst/>
                                      <a:cxnLst>
                                        <a:cxn ang="0">
                                          <a:pos x="connsiteX0" y="connsiteY0"/>
                                        </a:cxn>
                                        <a:cxn ang="0">
                                          <a:pos x="connsiteX1" y="connsiteY1"/>
                                        </a:cxn>
                                        <a:cxn ang="0">
                                          <a:pos x="connsiteX2" y="connsiteY2"/>
                                        </a:cxn>
                                        <a:cxn ang="0">
                                          <a:pos x="connsiteX3" y="connsiteY3"/>
                                        </a:cxn>
                                        <a:cxn ang="0">
                                          <a:pos x="connsiteX4" y="connsiteY4"/>
                                        </a:cxn>
                                        <a:cxn ang="0">
                                          <a:pos x="connsiteX5" y="connsiteY5"/>
                                        </a:cxn>
                                        <a:cxn ang="0">
                                          <a:pos x="connsiteX6" y="connsiteY6"/>
                                        </a:cxn>
                                        <a:cxn ang="0">
                                          <a:pos x="connsiteX7" y="connsiteY7"/>
                                        </a:cxn>
                                      </a:cxnLst>
                                      <a:rect l="l" t="t" r="r" b="b"/>
                                      <a:pathLst>
                                        <a:path w="92202" h="80676">
                                          <a:moveTo>
                                            <a:pt x="80923" y="14076"/>
                                          </a:moveTo>
                                          <a:cubicBezTo>
                                            <a:pt x="76313" y="9466"/>
                                            <a:pt x="69398" y="9466"/>
                                            <a:pt x="64787" y="12924"/>
                                          </a:cubicBezTo>
                                          <a:lnTo>
                                            <a:pt x="14076" y="59025"/>
                                          </a:lnTo>
                                          <a:cubicBezTo>
                                            <a:pt x="9466" y="63635"/>
                                            <a:pt x="9466" y="70550"/>
                                            <a:pt x="12924" y="75160"/>
                                          </a:cubicBezTo>
                                          <a:cubicBezTo>
                                            <a:pt x="15229" y="77465"/>
                                            <a:pt x="18686" y="78618"/>
                                            <a:pt x="20991" y="78618"/>
                                          </a:cubicBezTo>
                                          <a:cubicBezTo>
                                            <a:pt x="23297" y="78618"/>
                                            <a:pt x="26754" y="77465"/>
                                            <a:pt x="29059" y="75160"/>
                                          </a:cubicBezTo>
                                          <a:lnTo>
                                            <a:pt x="79770" y="29059"/>
                                          </a:lnTo>
                                          <a:cubicBezTo>
                                            <a:pt x="85533" y="25602"/>
                                            <a:pt x="85533" y="18686"/>
                                            <a:pt x="80923" y="14076"/>
                                          </a:cubicBezTo>
                                          <a:close/>
                                        </a:path>
                                      </a:pathLst>
                                    </a:custGeom>
                                    <a:solidFill>
                                      <a:schemeClr val="accent1"/>
                                    </a:solidFill>
                                    <a:ln w="11525" cap="flat">
                                      <a:noFill/>
                                      <a:prstDash val="solid"/>
                                      <a:miter/>
                                    </a:ln>
                                  </wps:spPr>
                                  <wps:bodyPr rtlCol="0" anchor="ctr"/>
                                </wps:wsp>
                              </wpg:grpSp>
                              <wpg:grpSp>
                                <wpg:cNvPr id="766" name="фігура 766"/>
                                <wpg:cNvGrpSpPr/>
                                <wpg:grpSpPr>
                                  <a:xfrm>
                                    <a:off x="1593332" y="1867222"/>
                                    <a:ext cx="965816" cy="998086"/>
                                    <a:chOff x="1593332" y="1867222"/>
                                    <a:chExt cx="965816" cy="998086"/>
                                  </a:xfrm>
                                </wpg:grpSpPr>
                                <wps:wsp>
                                  <wps:cNvPr id="767" name="Полілінія: фігура 767"/>
                                  <wps:cNvSpPr/>
                                  <wps:spPr>
                                    <a:xfrm>
                                      <a:off x="1593332" y="2689150"/>
                                      <a:ext cx="69152" cy="69152"/>
                                    </a:xfrm>
                                    <a:custGeom>
                                      <a:avLst/>
                                      <a:gdLst>
                                        <a:gd name="connsiteX0" fmla="*/ 11612 w 69151"/>
                                        <a:gd name="connsiteY0" fmla="*/ 54255 h 69151"/>
                                        <a:gd name="connsiteX1" fmla="*/ 13917 w 69151"/>
                                        <a:gd name="connsiteY1" fmla="*/ 55408 h 69151"/>
                                        <a:gd name="connsiteX2" fmla="*/ 31205 w 69151"/>
                                        <a:gd name="connsiteY2" fmla="*/ 54255 h 69151"/>
                                        <a:gd name="connsiteX3" fmla="*/ 41577 w 69151"/>
                                        <a:gd name="connsiteY3" fmla="*/ 68085 h 69151"/>
                                        <a:gd name="connsiteX4" fmla="*/ 43882 w 69151"/>
                                        <a:gd name="connsiteY4" fmla="*/ 69238 h 69151"/>
                                        <a:gd name="connsiteX5" fmla="*/ 43882 w 69151"/>
                                        <a:gd name="connsiteY5" fmla="*/ 69238 h 69151"/>
                                        <a:gd name="connsiteX6" fmla="*/ 46187 w 69151"/>
                                        <a:gd name="connsiteY6" fmla="*/ 66933 h 69151"/>
                                        <a:gd name="connsiteX7" fmla="*/ 50798 w 69151"/>
                                        <a:gd name="connsiteY7" fmla="*/ 49645 h 69151"/>
                                        <a:gd name="connsiteX8" fmla="*/ 66933 w 69151"/>
                                        <a:gd name="connsiteY8" fmla="*/ 43882 h 69151"/>
                                        <a:gd name="connsiteX9" fmla="*/ 69238 w 69151"/>
                                        <a:gd name="connsiteY9" fmla="*/ 41577 h 69151"/>
                                        <a:gd name="connsiteX10" fmla="*/ 68085 w 69151"/>
                                        <a:gd name="connsiteY10" fmla="*/ 39272 h 69151"/>
                                        <a:gd name="connsiteX11" fmla="*/ 53103 w 69151"/>
                                        <a:gd name="connsiteY11" fmla="*/ 30052 h 69151"/>
                                        <a:gd name="connsiteX12" fmla="*/ 53103 w 69151"/>
                                        <a:gd name="connsiteY12" fmla="*/ 12764 h 69151"/>
                                        <a:gd name="connsiteX13" fmla="*/ 51950 w 69151"/>
                                        <a:gd name="connsiteY13" fmla="*/ 10459 h 69151"/>
                                        <a:gd name="connsiteX14" fmla="*/ 48492 w 69151"/>
                                        <a:gd name="connsiteY14" fmla="*/ 10459 h 69151"/>
                                        <a:gd name="connsiteX15" fmla="*/ 34662 w 69151"/>
                                        <a:gd name="connsiteY15" fmla="*/ 21984 h 69151"/>
                                        <a:gd name="connsiteX16" fmla="*/ 17374 w 69151"/>
                                        <a:gd name="connsiteY16" fmla="*/ 17374 h 69151"/>
                                        <a:gd name="connsiteX17" fmla="*/ 13917 w 69151"/>
                                        <a:gd name="connsiteY17" fmla="*/ 18527 h 69151"/>
                                        <a:gd name="connsiteX18" fmla="*/ 13917 w 69151"/>
                                        <a:gd name="connsiteY18" fmla="*/ 21984 h 69151"/>
                                        <a:gd name="connsiteX19" fmla="*/ 20832 w 69151"/>
                                        <a:gd name="connsiteY19" fmla="*/ 36967 h 69151"/>
                                        <a:gd name="connsiteX20" fmla="*/ 10459 w 69151"/>
                                        <a:gd name="connsiteY20" fmla="*/ 51950 h 69151"/>
                                        <a:gd name="connsiteX21" fmla="*/ 11612 w 69151"/>
                                        <a:gd name="connsiteY21" fmla="*/ 54255 h 69151"/>
                                      </a:gdLst>
                                      <a:ahLst/>
                                      <a:cxnLst>
                                        <a:cxn ang="0">
                                          <a:pos x="connsiteX0" y="connsiteY0"/>
                                        </a:cxn>
                                        <a:cxn ang="0">
                                          <a:pos x="connsiteX1" y="connsiteY1"/>
                                        </a:cxn>
                                        <a:cxn ang="0">
                                          <a:pos x="connsiteX2" y="connsiteY2"/>
                                        </a:cxn>
                                        <a:cxn ang="0">
                                          <a:pos x="connsiteX3" y="connsiteY3"/>
                                        </a:cxn>
                                        <a:cxn ang="0">
                                          <a:pos x="connsiteX4" y="connsiteY4"/>
                                        </a:cxn>
                                        <a:cxn ang="0">
                                          <a:pos x="connsiteX5" y="connsiteY5"/>
                                        </a:cxn>
                                        <a:cxn ang="0">
                                          <a:pos x="connsiteX6" y="connsiteY6"/>
                                        </a:cxn>
                                        <a:cxn ang="0">
                                          <a:pos x="connsiteX7" y="connsiteY7"/>
                                        </a:cxn>
                                        <a:cxn ang="0">
                                          <a:pos x="connsiteX8" y="connsiteY8"/>
                                        </a:cxn>
                                        <a:cxn ang="0">
                                          <a:pos x="connsiteX9" y="connsiteY9"/>
                                        </a:cxn>
                                        <a:cxn ang="0">
                                          <a:pos x="connsiteX10" y="connsiteY10"/>
                                        </a:cxn>
                                        <a:cxn ang="0">
                                          <a:pos x="connsiteX11" y="connsiteY11"/>
                                        </a:cxn>
                                        <a:cxn ang="0">
                                          <a:pos x="connsiteX12" y="connsiteY12"/>
                                        </a:cxn>
                                        <a:cxn ang="0">
                                          <a:pos x="connsiteX13" y="connsiteY13"/>
                                        </a:cxn>
                                        <a:cxn ang="0">
                                          <a:pos x="connsiteX14" y="connsiteY14"/>
                                        </a:cxn>
                                        <a:cxn ang="0">
                                          <a:pos x="connsiteX15" y="connsiteY15"/>
                                        </a:cxn>
                                        <a:cxn ang="0">
                                          <a:pos x="connsiteX16" y="connsiteY16"/>
                                        </a:cxn>
                                        <a:cxn ang="0">
                                          <a:pos x="connsiteX17" y="connsiteY17"/>
                                        </a:cxn>
                                        <a:cxn ang="0">
                                          <a:pos x="connsiteX18" y="connsiteY18"/>
                                        </a:cxn>
                                        <a:cxn ang="0">
                                          <a:pos x="connsiteX19" y="connsiteY19"/>
                                        </a:cxn>
                                        <a:cxn ang="0">
                                          <a:pos x="connsiteX20" y="connsiteY20"/>
                                        </a:cxn>
                                        <a:cxn ang="0">
                                          <a:pos x="connsiteX21" y="connsiteY21"/>
                                        </a:cxn>
                                      </a:cxnLst>
                                      <a:rect l="l" t="t" r="r" b="b"/>
                                      <a:pathLst>
                                        <a:path w="69151" h="69151">
                                          <a:moveTo>
                                            <a:pt x="11612" y="54255"/>
                                          </a:moveTo>
                                          <a:cubicBezTo>
                                            <a:pt x="11612" y="55408"/>
                                            <a:pt x="12764" y="55408"/>
                                            <a:pt x="13917" y="55408"/>
                                          </a:cubicBezTo>
                                          <a:lnTo>
                                            <a:pt x="31205" y="54255"/>
                                          </a:lnTo>
                                          <a:lnTo>
                                            <a:pt x="41577" y="68085"/>
                                          </a:lnTo>
                                          <a:cubicBezTo>
                                            <a:pt x="41577" y="69238"/>
                                            <a:pt x="42730" y="69238"/>
                                            <a:pt x="43882" y="69238"/>
                                          </a:cubicBezTo>
                                          <a:cubicBezTo>
                                            <a:pt x="43882" y="69238"/>
                                            <a:pt x="43882" y="69238"/>
                                            <a:pt x="43882" y="69238"/>
                                          </a:cubicBezTo>
                                          <a:cubicBezTo>
                                            <a:pt x="45035" y="69238"/>
                                            <a:pt x="46187" y="68085"/>
                                            <a:pt x="46187" y="66933"/>
                                          </a:cubicBezTo>
                                          <a:lnTo>
                                            <a:pt x="50798" y="49645"/>
                                          </a:lnTo>
                                          <a:lnTo>
                                            <a:pt x="66933" y="43882"/>
                                          </a:lnTo>
                                          <a:cubicBezTo>
                                            <a:pt x="68085" y="43882"/>
                                            <a:pt x="69238" y="42730"/>
                                            <a:pt x="69238" y="41577"/>
                                          </a:cubicBezTo>
                                          <a:cubicBezTo>
                                            <a:pt x="69238" y="40425"/>
                                            <a:pt x="69238" y="39272"/>
                                            <a:pt x="68085" y="39272"/>
                                          </a:cubicBezTo>
                                          <a:lnTo>
                                            <a:pt x="53103" y="30052"/>
                                          </a:lnTo>
                                          <a:lnTo>
                                            <a:pt x="53103" y="12764"/>
                                          </a:lnTo>
                                          <a:cubicBezTo>
                                            <a:pt x="53103" y="11612"/>
                                            <a:pt x="51950" y="10459"/>
                                            <a:pt x="51950" y="10459"/>
                                          </a:cubicBezTo>
                                          <a:cubicBezTo>
                                            <a:pt x="50798" y="10459"/>
                                            <a:pt x="49645" y="10459"/>
                                            <a:pt x="48492" y="10459"/>
                                          </a:cubicBezTo>
                                          <a:lnTo>
                                            <a:pt x="34662" y="21984"/>
                                          </a:lnTo>
                                          <a:lnTo>
                                            <a:pt x="17374" y="17374"/>
                                          </a:lnTo>
                                          <a:cubicBezTo>
                                            <a:pt x="16222" y="17374"/>
                                            <a:pt x="15069" y="17374"/>
                                            <a:pt x="13917" y="18527"/>
                                          </a:cubicBezTo>
                                          <a:cubicBezTo>
                                            <a:pt x="12764" y="19679"/>
                                            <a:pt x="12764" y="20832"/>
                                            <a:pt x="13917" y="21984"/>
                                          </a:cubicBezTo>
                                          <a:lnTo>
                                            <a:pt x="20832" y="36967"/>
                                          </a:lnTo>
                                          <a:lnTo>
                                            <a:pt x="10459" y="51950"/>
                                          </a:lnTo>
                                          <a:cubicBezTo>
                                            <a:pt x="10459" y="51950"/>
                                            <a:pt x="10459" y="53103"/>
                                            <a:pt x="11612" y="54255"/>
                                          </a:cubicBezTo>
                                          <a:close/>
                                        </a:path>
                                      </a:pathLst>
                                    </a:custGeom>
                                    <a:solidFill>
                                      <a:schemeClr val="accent6">
                                        <a:lumMod val="50000"/>
                                      </a:schemeClr>
                                    </a:solidFill>
                                    <a:ln w="11525" cap="flat">
                                      <a:noFill/>
                                      <a:prstDash val="solid"/>
                                      <a:miter/>
                                    </a:ln>
                                  </wps:spPr>
                                  <wps:bodyPr rtlCol="0" anchor="ctr"/>
                                </wps:wsp>
                                <wps:wsp>
                                  <wps:cNvPr id="2320" name="Полілінія: фігура 2320"/>
                                  <wps:cNvSpPr/>
                                  <wps:spPr>
                                    <a:xfrm>
                                      <a:off x="2489996" y="2556610"/>
                                      <a:ext cx="69152" cy="69152"/>
                                    </a:xfrm>
                                    <a:custGeom>
                                      <a:avLst/>
                                      <a:gdLst>
                                        <a:gd name="connsiteX0" fmla="*/ 11612 w 69151"/>
                                        <a:gd name="connsiteY0" fmla="*/ 54255 h 69151"/>
                                        <a:gd name="connsiteX1" fmla="*/ 13917 w 69151"/>
                                        <a:gd name="connsiteY1" fmla="*/ 55408 h 69151"/>
                                        <a:gd name="connsiteX2" fmla="*/ 31205 w 69151"/>
                                        <a:gd name="connsiteY2" fmla="*/ 54255 h 69151"/>
                                        <a:gd name="connsiteX3" fmla="*/ 41577 w 69151"/>
                                        <a:gd name="connsiteY3" fmla="*/ 68085 h 69151"/>
                                        <a:gd name="connsiteX4" fmla="*/ 43882 w 69151"/>
                                        <a:gd name="connsiteY4" fmla="*/ 69238 h 69151"/>
                                        <a:gd name="connsiteX5" fmla="*/ 43882 w 69151"/>
                                        <a:gd name="connsiteY5" fmla="*/ 69238 h 69151"/>
                                        <a:gd name="connsiteX6" fmla="*/ 46188 w 69151"/>
                                        <a:gd name="connsiteY6" fmla="*/ 66933 h 69151"/>
                                        <a:gd name="connsiteX7" fmla="*/ 50798 w 69151"/>
                                        <a:gd name="connsiteY7" fmla="*/ 49645 h 69151"/>
                                        <a:gd name="connsiteX8" fmla="*/ 66933 w 69151"/>
                                        <a:gd name="connsiteY8" fmla="*/ 43882 h 69151"/>
                                        <a:gd name="connsiteX9" fmla="*/ 69238 w 69151"/>
                                        <a:gd name="connsiteY9" fmla="*/ 41577 h 69151"/>
                                        <a:gd name="connsiteX10" fmla="*/ 68085 w 69151"/>
                                        <a:gd name="connsiteY10" fmla="*/ 39272 h 69151"/>
                                        <a:gd name="connsiteX11" fmla="*/ 54255 w 69151"/>
                                        <a:gd name="connsiteY11" fmla="*/ 30052 h 69151"/>
                                        <a:gd name="connsiteX12" fmla="*/ 54255 w 69151"/>
                                        <a:gd name="connsiteY12" fmla="*/ 12764 h 69151"/>
                                        <a:gd name="connsiteX13" fmla="*/ 53103 w 69151"/>
                                        <a:gd name="connsiteY13" fmla="*/ 10459 h 69151"/>
                                        <a:gd name="connsiteX14" fmla="*/ 49645 w 69151"/>
                                        <a:gd name="connsiteY14" fmla="*/ 10459 h 69151"/>
                                        <a:gd name="connsiteX15" fmla="*/ 35815 w 69151"/>
                                        <a:gd name="connsiteY15" fmla="*/ 21984 h 69151"/>
                                        <a:gd name="connsiteX16" fmla="*/ 18527 w 69151"/>
                                        <a:gd name="connsiteY16" fmla="*/ 17374 h 69151"/>
                                        <a:gd name="connsiteX17" fmla="*/ 15069 w 69151"/>
                                        <a:gd name="connsiteY17" fmla="*/ 18527 h 69151"/>
                                        <a:gd name="connsiteX18" fmla="*/ 15069 w 69151"/>
                                        <a:gd name="connsiteY18" fmla="*/ 21984 h 69151"/>
                                        <a:gd name="connsiteX19" fmla="*/ 20832 w 69151"/>
                                        <a:gd name="connsiteY19" fmla="*/ 38120 h 69151"/>
                                        <a:gd name="connsiteX20" fmla="*/ 10459 w 69151"/>
                                        <a:gd name="connsiteY20" fmla="*/ 53103 h 69151"/>
                                        <a:gd name="connsiteX21" fmla="*/ 11612 w 69151"/>
                                        <a:gd name="connsiteY21" fmla="*/ 54255 h 69151"/>
                                      </a:gdLst>
                                      <a:ahLst/>
                                      <a:cxnLst>
                                        <a:cxn ang="0">
                                          <a:pos x="connsiteX0" y="connsiteY0"/>
                                        </a:cxn>
                                        <a:cxn ang="0">
                                          <a:pos x="connsiteX1" y="connsiteY1"/>
                                        </a:cxn>
                                        <a:cxn ang="0">
                                          <a:pos x="connsiteX2" y="connsiteY2"/>
                                        </a:cxn>
                                        <a:cxn ang="0">
                                          <a:pos x="connsiteX3" y="connsiteY3"/>
                                        </a:cxn>
                                        <a:cxn ang="0">
                                          <a:pos x="connsiteX4" y="connsiteY4"/>
                                        </a:cxn>
                                        <a:cxn ang="0">
                                          <a:pos x="connsiteX5" y="connsiteY5"/>
                                        </a:cxn>
                                        <a:cxn ang="0">
                                          <a:pos x="connsiteX6" y="connsiteY6"/>
                                        </a:cxn>
                                        <a:cxn ang="0">
                                          <a:pos x="connsiteX7" y="connsiteY7"/>
                                        </a:cxn>
                                        <a:cxn ang="0">
                                          <a:pos x="connsiteX8" y="connsiteY8"/>
                                        </a:cxn>
                                        <a:cxn ang="0">
                                          <a:pos x="connsiteX9" y="connsiteY9"/>
                                        </a:cxn>
                                        <a:cxn ang="0">
                                          <a:pos x="connsiteX10" y="connsiteY10"/>
                                        </a:cxn>
                                        <a:cxn ang="0">
                                          <a:pos x="connsiteX11" y="connsiteY11"/>
                                        </a:cxn>
                                        <a:cxn ang="0">
                                          <a:pos x="connsiteX12" y="connsiteY12"/>
                                        </a:cxn>
                                        <a:cxn ang="0">
                                          <a:pos x="connsiteX13" y="connsiteY13"/>
                                        </a:cxn>
                                        <a:cxn ang="0">
                                          <a:pos x="connsiteX14" y="connsiteY14"/>
                                        </a:cxn>
                                        <a:cxn ang="0">
                                          <a:pos x="connsiteX15" y="connsiteY15"/>
                                        </a:cxn>
                                        <a:cxn ang="0">
                                          <a:pos x="connsiteX16" y="connsiteY16"/>
                                        </a:cxn>
                                        <a:cxn ang="0">
                                          <a:pos x="connsiteX17" y="connsiteY17"/>
                                        </a:cxn>
                                        <a:cxn ang="0">
                                          <a:pos x="connsiteX18" y="connsiteY18"/>
                                        </a:cxn>
                                        <a:cxn ang="0">
                                          <a:pos x="connsiteX19" y="connsiteY19"/>
                                        </a:cxn>
                                        <a:cxn ang="0">
                                          <a:pos x="connsiteX20" y="connsiteY20"/>
                                        </a:cxn>
                                        <a:cxn ang="0">
                                          <a:pos x="connsiteX21" y="connsiteY21"/>
                                        </a:cxn>
                                      </a:cxnLst>
                                      <a:rect l="l" t="t" r="r" b="b"/>
                                      <a:pathLst>
                                        <a:path w="69151" h="69151">
                                          <a:moveTo>
                                            <a:pt x="11612" y="54255"/>
                                          </a:moveTo>
                                          <a:cubicBezTo>
                                            <a:pt x="11612" y="55408"/>
                                            <a:pt x="12764" y="55408"/>
                                            <a:pt x="13917" y="55408"/>
                                          </a:cubicBezTo>
                                          <a:lnTo>
                                            <a:pt x="31205" y="54255"/>
                                          </a:lnTo>
                                          <a:lnTo>
                                            <a:pt x="41577" y="68085"/>
                                          </a:lnTo>
                                          <a:cubicBezTo>
                                            <a:pt x="41577" y="69238"/>
                                            <a:pt x="42730" y="69238"/>
                                            <a:pt x="43882" y="69238"/>
                                          </a:cubicBezTo>
                                          <a:cubicBezTo>
                                            <a:pt x="43882" y="69238"/>
                                            <a:pt x="43882" y="69238"/>
                                            <a:pt x="43882" y="69238"/>
                                          </a:cubicBezTo>
                                          <a:cubicBezTo>
                                            <a:pt x="45035" y="69238"/>
                                            <a:pt x="46188" y="68085"/>
                                            <a:pt x="46188" y="66933"/>
                                          </a:cubicBezTo>
                                          <a:lnTo>
                                            <a:pt x="50798" y="49645"/>
                                          </a:lnTo>
                                          <a:lnTo>
                                            <a:pt x="66933" y="43882"/>
                                          </a:lnTo>
                                          <a:cubicBezTo>
                                            <a:pt x="68085" y="43882"/>
                                            <a:pt x="69238" y="42730"/>
                                            <a:pt x="69238" y="41577"/>
                                          </a:cubicBezTo>
                                          <a:cubicBezTo>
                                            <a:pt x="69238" y="40425"/>
                                            <a:pt x="69238" y="39272"/>
                                            <a:pt x="68085" y="39272"/>
                                          </a:cubicBezTo>
                                          <a:lnTo>
                                            <a:pt x="54255" y="30052"/>
                                          </a:lnTo>
                                          <a:lnTo>
                                            <a:pt x="54255" y="12764"/>
                                          </a:lnTo>
                                          <a:cubicBezTo>
                                            <a:pt x="54255" y="11612"/>
                                            <a:pt x="53103" y="10459"/>
                                            <a:pt x="53103" y="10459"/>
                                          </a:cubicBezTo>
                                          <a:cubicBezTo>
                                            <a:pt x="51950" y="10459"/>
                                            <a:pt x="50798" y="10459"/>
                                            <a:pt x="49645" y="10459"/>
                                          </a:cubicBezTo>
                                          <a:lnTo>
                                            <a:pt x="35815" y="21984"/>
                                          </a:lnTo>
                                          <a:lnTo>
                                            <a:pt x="18527" y="17374"/>
                                          </a:lnTo>
                                          <a:cubicBezTo>
                                            <a:pt x="17374" y="17374"/>
                                            <a:pt x="16222" y="17374"/>
                                            <a:pt x="15069" y="18527"/>
                                          </a:cubicBezTo>
                                          <a:cubicBezTo>
                                            <a:pt x="13917" y="19679"/>
                                            <a:pt x="13917" y="20832"/>
                                            <a:pt x="15069" y="21984"/>
                                          </a:cubicBezTo>
                                          <a:lnTo>
                                            <a:pt x="20832" y="38120"/>
                                          </a:lnTo>
                                          <a:lnTo>
                                            <a:pt x="10459" y="53103"/>
                                          </a:lnTo>
                                          <a:cubicBezTo>
                                            <a:pt x="10459" y="51950"/>
                                            <a:pt x="10459" y="53103"/>
                                            <a:pt x="11612" y="54255"/>
                                          </a:cubicBezTo>
                                          <a:close/>
                                        </a:path>
                                      </a:pathLst>
                                    </a:custGeom>
                                    <a:solidFill>
                                      <a:schemeClr val="accent6">
                                        <a:lumMod val="50000"/>
                                      </a:schemeClr>
                                    </a:solidFill>
                                    <a:ln w="11525" cap="flat">
                                      <a:noFill/>
                                      <a:prstDash val="solid"/>
                                      <a:miter/>
                                    </a:ln>
                                  </wps:spPr>
                                  <wps:bodyPr rtlCol="0" anchor="ctr"/>
                                </wps:wsp>
                                <wps:wsp>
                                  <wps:cNvPr id="2321" name="Полілінія: фігура 2321"/>
                                  <wps:cNvSpPr/>
                                  <wps:spPr>
                                    <a:xfrm>
                                      <a:off x="2340168" y="2683387"/>
                                      <a:ext cx="80677" cy="80677"/>
                                    </a:xfrm>
                                    <a:custGeom>
                                      <a:avLst/>
                                      <a:gdLst>
                                        <a:gd name="connsiteX0" fmla="*/ 21984 w 80676"/>
                                        <a:gd name="connsiteY0" fmla="*/ 78458 h 80676"/>
                                        <a:gd name="connsiteX1" fmla="*/ 25442 w 80676"/>
                                        <a:gd name="connsiteY1" fmla="*/ 78458 h 80676"/>
                                        <a:gd name="connsiteX2" fmla="*/ 45035 w 80676"/>
                                        <a:gd name="connsiteY2" fmla="*/ 68085 h 80676"/>
                                        <a:gd name="connsiteX3" fmla="*/ 63475 w 80676"/>
                                        <a:gd name="connsiteY3" fmla="*/ 78458 h 80676"/>
                                        <a:gd name="connsiteX4" fmla="*/ 64628 w 80676"/>
                                        <a:gd name="connsiteY4" fmla="*/ 78458 h 80676"/>
                                        <a:gd name="connsiteX5" fmla="*/ 65780 w 80676"/>
                                        <a:gd name="connsiteY5" fmla="*/ 78458 h 80676"/>
                                        <a:gd name="connsiteX6" fmla="*/ 66933 w 80676"/>
                                        <a:gd name="connsiteY6" fmla="*/ 76153 h 80676"/>
                                        <a:gd name="connsiteX7" fmla="*/ 63475 w 80676"/>
                                        <a:gd name="connsiteY7" fmla="*/ 55408 h 80676"/>
                                        <a:gd name="connsiteX8" fmla="*/ 79611 w 80676"/>
                                        <a:gd name="connsiteY8" fmla="*/ 40425 h 80676"/>
                                        <a:gd name="connsiteX9" fmla="*/ 80763 w 80676"/>
                                        <a:gd name="connsiteY9" fmla="*/ 36967 h 80676"/>
                                        <a:gd name="connsiteX10" fmla="*/ 78458 w 80676"/>
                                        <a:gd name="connsiteY10" fmla="*/ 34662 h 80676"/>
                                        <a:gd name="connsiteX11" fmla="*/ 57713 w 80676"/>
                                        <a:gd name="connsiteY11" fmla="*/ 31205 h 80676"/>
                                        <a:gd name="connsiteX12" fmla="*/ 48493 w 80676"/>
                                        <a:gd name="connsiteY12" fmla="*/ 11612 h 80676"/>
                                        <a:gd name="connsiteX13" fmla="*/ 46188 w 80676"/>
                                        <a:gd name="connsiteY13" fmla="*/ 10459 h 80676"/>
                                        <a:gd name="connsiteX14" fmla="*/ 43882 w 80676"/>
                                        <a:gd name="connsiteY14" fmla="*/ 11612 h 80676"/>
                                        <a:gd name="connsiteX15" fmla="*/ 34662 w 80676"/>
                                        <a:gd name="connsiteY15" fmla="*/ 31205 h 80676"/>
                                        <a:gd name="connsiteX16" fmla="*/ 12764 w 80676"/>
                                        <a:gd name="connsiteY16" fmla="*/ 34662 h 80676"/>
                                        <a:gd name="connsiteX17" fmla="*/ 10459 w 80676"/>
                                        <a:gd name="connsiteY17" fmla="*/ 36967 h 80676"/>
                                        <a:gd name="connsiteX18" fmla="*/ 11612 w 80676"/>
                                        <a:gd name="connsiteY18" fmla="*/ 40425 h 80676"/>
                                        <a:gd name="connsiteX19" fmla="*/ 26595 w 80676"/>
                                        <a:gd name="connsiteY19" fmla="*/ 55408 h 80676"/>
                                        <a:gd name="connsiteX20" fmla="*/ 23137 w 80676"/>
                                        <a:gd name="connsiteY20" fmla="*/ 76153 h 80676"/>
                                        <a:gd name="connsiteX21" fmla="*/ 21984 w 80676"/>
                                        <a:gd name="connsiteY21" fmla="*/ 78458 h 80676"/>
                                      </a:gdLst>
                                      <a:ahLst/>
                                      <a:cxnLst>
                                        <a:cxn ang="0">
                                          <a:pos x="connsiteX0" y="connsiteY0"/>
                                        </a:cxn>
                                        <a:cxn ang="0">
                                          <a:pos x="connsiteX1" y="connsiteY1"/>
                                        </a:cxn>
                                        <a:cxn ang="0">
                                          <a:pos x="connsiteX2" y="connsiteY2"/>
                                        </a:cxn>
                                        <a:cxn ang="0">
                                          <a:pos x="connsiteX3" y="connsiteY3"/>
                                        </a:cxn>
                                        <a:cxn ang="0">
                                          <a:pos x="connsiteX4" y="connsiteY4"/>
                                        </a:cxn>
                                        <a:cxn ang="0">
                                          <a:pos x="connsiteX5" y="connsiteY5"/>
                                        </a:cxn>
                                        <a:cxn ang="0">
                                          <a:pos x="connsiteX6" y="connsiteY6"/>
                                        </a:cxn>
                                        <a:cxn ang="0">
                                          <a:pos x="connsiteX7" y="connsiteY7"/>
                                        </a:cxn>
                                        <a:cxn ang="0">
                                          <a:pos x="connsiteX8" y="connsiteY8"/>
                                        </a:cxn>
                                        <a:cxn ang="0">
                                          <a:pos x="connsiteX9" y="connsiteY9"/>
                                        </a:cxn>
                                        <a:cxn ang="0">
                                          <a:pos x="connsiteX10" y="connsiteY10"/>
                                        </a:cxn>
                                        <a:cxn ang="0">
                                          <a:pos x="connsiteX11" y="connsiteY11"/>
                                        </a:cxn>
                                        <a:cxn ang="0">
                                          <a:pos x="connsiteX12" y="connsiteY12"/>
                                        </a:cxn>
                                        <a:cxn ang="0">
                                          <a:pos x="connsiteX13" y="connsiteY13"/>
                                        </a:cxn>
                                        <a:cxn ang="0">
                                          <a:pos x="connsiteX14" y="connsiteY14"/>
                                        </a:cxn>
                                        <a:cxn ang="0">
                                          <a:pos x="connsiteX15" y="connsiteY15"/>
                                        </a:cxn>
                                        <a:cxn ang="0">
                                          <a:pos x="connsiteX16" y="connsiteY16"/>
                                        </a:cxn>
                                        <a:cxn ang="0">
                                          <a:pos x="connsiteX17" y="connsiteY17"/>
                                        </a:cxn>
                                        <a:cxn ang="0">
                                          <a:pos x="connsiteX18" y="connsiteY18"/>
                                        </a:cxn>
                                        <a:cxn ang="0">
                                          <a:pos x="connsiteX19" y="connsiteY19"/>
                                        </a:cxn>
                                        <a:cxn ang="0">
                                          <a:pos x="connsiteX20" y="connsiteY20"/>
                                        </a:cxn>
                                        <a:cxn ang="0">
                                          <a:pos x="connsiteX21" y="connsiteY21"/>
                                        </a:cxn>
                                      </a:cxnLst>
                                      <a:rect l="l" t="t" r="r" b="b"/>
                                      <a:pathLst>
                                        <a:path w="80676" h="80676">
                                          <a:moveTo>
                                            <a:pt x="21984" y="78458"/>
                                          </a:moveTo>
                                          <a:cubicBezTo>
                                            <a:pt x="23137" y="79611"/>
                                            <a:pt x="24290" y="79611"/>
                                            <a:pt x="25442" y="78458"/>
                                          </a:cubicBezTo>
                                          <a:lnTo>
                                            <a:pt x="45035" y="68085"/>
                                          </a:lnTo>
                                          <a:lnTo>
                                            <a:pt x="63475" y="78458"/>
                                          </a:lnTo>
                                          <a:cubicBezTo>
                                            <a:pt x="63475" y="78458"/>
                                            <a:pt x="64628" y="78458"/>
                                            <a:pt x="64628" y="78458"/>
                                          </a:cubicBezTo>
                                          <a:cubicBezTo>
                                            <a:pt x="65780" y="78458"/>
                                            <a:pt x="65780" y="78458"/>
                                            <a:pt x="65780" y="78458"/>
                                          </a:cubicBezTo>
                                          <a:cubicBezTo>
                                            <a:pt x="66933" y="77306"/>
                                            <a:pt x="66933" y="77306"/>
                                            <a:pt x="66933" y="76153"/>
                                          </a:cubicBezTo>
                                          <a:lnTo>
                                            <a:pt x="63475" y="55408"/>
                                          </a:lnTo>
                                          <a:lnTo>
                                            <a:pt x="79611" y="40425"/>
                                          </a:lnTo>
                                          <a:cubicBezTo>
                                            <a:pt x="80763" y="39272"/>
                                            <a:pt x="80763" y="38120"/>
                                            <a:pt x="80763" y="36967"/>
                                          </a:cubicBezTo>
                                          <a:cubicBezTo>
                                            <a:pt x="80763" y="35815"/>
                                            <a:pt x="79611" y="34662"/>
                                            <a:pt x="78458" y="34662"/>
                                          </a:cubicBezTo>
                                          <a:lnTo>
                                            <a:pt x="57713" y="31205"/>
                                          </a:lnTo>
                                          <a:lnTo>
                                            <a:pt x="48493" y="11612"/>
                                          </a:lnTo>
                                          <a:cubicBezTo>
                                            <a:pt x="48493" y="10459"/>
                                            <a:pt x="47340" y="10459"/>
                                            <a:pt x="46188" y="10459"/>
                                          </a:cubicBezTo>
                                          <a:cubicBezTo>
                                            <a:pt x="45035" y="10459"/>
                                            <a:pt x="43882" y="11612"/>
                                            <a:pt x="43882" y="11612"/>
                                          </a:cubicBezTo>
                                          <a:lnTo>
                                            <a:pt x="34662" y="31205"/>
                                          </a:lnTo>
                                          <a:lnTo>
                                            <a:pt x="12764" y="34662"/>
                                          </a:lnTo>
                                          <a:cubicBezTo>
                                            <a:pt x="11612" y="34662"/>
                                            <a:pt x="10459" y="35815"/>
                                            <a:pt x="10459" y="36967"/>
                                          </a:cubicBezTo>
                                          <a:cubicBezTo>
                                            <a:pt x="10459" y="38120"/>
                                            <a:pt x="10459" y="39272"/>
                                            <a:pt x="11612" y="40425"/>
                                          </a:cubicBezTo>
                                          <a:lnTo>
                                            <a:pt x="26595" y="55408"/>
                                          </a:lnTo>
                                          <a:lnTo>
                                            <a:pt x="23137" y="76153"/>
                                          </a:lnTo>
                                          <a:cubicBezTo>
                                            <a:pt x="20832" y="77306"/>
                                            <a:pt x="20832" y="78458"/>
                                            <a:pt x="21984" y="78458"/>
                                          </a:cubicBezTo>
                                          <a:close/>
                                        </a:path>
                                      </a:pathLst>
                                    </a:custGeom>
                                    <a:solidFill>
                                      <a:schemeClr val="accent6">
                                        <a:lumMod val="50000"/>
                                      </a:schemeClr>
                                    </a:solidFill>
                                    <a:ln w="11525" cap="flat">
                                      <a:noFill/>
                                      <a:prstDash val="solid"/>
                                      <a:miter/>
                                    </a:ln>
                                  </wps:spPr>
                                  <wps:bodyPr rtlCol="0" anchor="ctr"/>
                                </wps:wsp>
                                <wps:wsp>
                                  <wps:cNvPr id="2322" name="Полілінія: фігура 2322"/>
                                  <wps:cNvSpPr/>
                                  <wps:spPr>
                                    <a:xfrm>
                                      <a:off x="2453116" y="2768674"/>
                                      <a:ext cx="92202" cy="80677"/>
                                    </a:xfrm>
                                    <a:custGeom>
                                      <a:avLst/>
                                      <a:gdLst>
                                        <a:gd name="connsiteX0" fmla="*/ 42730 w 92202"/>
                                        <a:gd name="connsiteY0" fmla="*/ 10459 h 80676"/>
                                        <a:gd name="connsiteX1" fmla="*/ 40425 w 92202"/>
                                        <a:gd name="connsiteY1" fmla="*/ 12764 h 80676"/>
                                        <a:gd name="connsiteX2" fmla="*/ 33510 w 92202"/>
                                        <a:gd name="connsiteY2" fmla="*/ 32357 h 80676"/>
                                        <a:gd name="connsiteX3" fmla="*/ 12764 w 92202"/>
                                        <a:gd name="connsiteY3" fmla="*/ 38120 h 80676"/>
                                        <a:gd name="connsiteX4" fmla="*/ 10459 w 92202"/>
                                        <a:gd name="connsiteY4" fmla="*/ 40425 h 80676"/>
                                        <a:gd name="connsiteX5" fmla="*/ 11612 w 92202"/>
                                        <a:gd name="connsiteY5" fmla="*/ 42730 h 80676"/>
                                        <a:gd name="connsiteX6" fmla="*/ 28900 w 92202"/>
                                        <a:gd name="connsiteY6" fmla="*/ 56560 h 80676"/>
                                        <a:gd name="connsiteX7" fmla="*/ 27747 w 92202"/>
                                        <a:gd name="connsiteY7" fmla="*/ 78458 h 80676"/>
                                        <a:gd name="connsiteX8" fmla="*/ 28900 w 92202"/>
                                        <a:gd name="connsiteY8" fmla="*/ 80763 h 80676"/>
                                        <a:gd name="connsiteX9" fmla="*/ 30052 w 92202"/>
                                        <a:gd name="connsiteY9" fmla="*/ 80763 h 80676"/>
                                        <a:gd name="connsiteX10" fmla="*/ 31205 w 92202"/>
                                        <a:gd name="connsiteY10" fmla="*/ 80763 h 80676"/>
                                        <a:gd name="connsiteX11" fmla="*/ 49645 w 92202"/>
                                        <a:gd name="connsiteY11" fmla="*/ 69238 h 80676"/>
                                        <a:gd name="connsiteX12" fmla="*/ 69238 w 92202"/>
                                        <a:gd name="connsiteY12" fmla="*/ 77306 h 80676"/>
                                        <a:gd name="connsiteX13" fmla="*/ 72696 w 92202"/>
                                        <a:gd name="connsiteY13" fmla="*/ 77306 h 80676"/>
                                        <a:gd name="connsiteX14" fmla="*/ 73848 w 92202"/>
                                        <a:gd name="connsiteY14" fmla="*/ 73848 h 80676"/>
                                        <a:gd name="connsiteX15" fmla="*/ 68085 w 92202"/>
                                        <a:gd name="connsiteY15" fmla="*/ 53103 h 80676"/>
                                        <a:gd name="connsiteX16" fmla="*/ 81916 w 92202"/>
                                        <a:gd name="connsiteY16" fmla="*/ 36967 h 80676"/>
                                        <a:gd name="connsiteX17" fmla="*/ 81916 w 92202"/>
                                        <a:gd name="connsiteY17" fmla="*/ 33510 h 80676"/>
                                        <a:gd name="connsiteX18" fmla="*/ 79611 w 92202"/>
                                        <a:gd name="connsiteY18" fmla="*/ 32357 h 80676"/>
                                        <a:gd name="connsiteX19" fmla="*/ 57713 w 92202"/>
                                        <a:gd name="connsiteY19" fmla="*/ 31205 h 80676"/>
                                        <a:gd name="connsiteX20" fmla="*/ 46187 w 92202"/>
                                        <a:gd name="connsiteY20" fmla="*/ 12764 h 80676"/>
                                        <a:gd name="connsiteX21" fmla="*/ 42730 w 92202"/>
                                        <a:gd name="connsiteY21" fmla="*/ 10459 h 80676"/>
                                      </a:gdLst>
                                      <a:ahLst/>
                                      <a:cxnLst>
                                        <a:cxn ang="0">
                                          <a:pos x="connsiteX0" y="connsiteY0"/>
                                        </a:cxn>
                                        <a:cxn ang="0">
                                          <a:pos x="connsiteX1" y="connsiteY1"/>
                                        </a:cxn>
                                        <a:cxn ang="0">
                                          <a:pos x="connsiteX2" y="connsiteY2"/>
                                        </a:cxn>
                                        <a:cxn ang="0">
                                          <a:pos x="connsiteX3" y="connsiteY3"/>
                                        </a:cxn>
                                        <a:cxn ang="0">
                                          <a:pos x="connsiteX4" y="connsiteY4"/>
                                        </a:cxn>
                                        <a:cxn ang="0">
                                          <a:pos x="connsiteX5" y="connsiteY5"/>
                                        </a:cxn>
                                        <a:cxn ang="0">
                                          <a:pos x="connsiteX6" y="connsiteY6"/>
                                        </a:cxn>
                                        <a:cxn ang="0">
                                          <a:pos x="connsiteX7" y="connsiteY7"/>
                                        </a:cxn>
                                        <a:cxn ang="0">
                                          <a:pos x="connsiteX8" y="connsiteY8"/>
                                        </a:cxn>
                                        <a:cxn ang="0">
                                          <a:pos x="connsiteX9" y="connsiteY9"/>
                                        </a:cxn>
                                        <a:cxn ang="0">
                                          <a:pos x="connsiteX10" y="connsiteY10"/>
                                        </a:cxn>
                                        <a:cxn ang="0">
                                          <a:pos x="connsiteX11" y="connsiteY11"/>
                                        </a:cxn>
                                        <a:cxn ang="0">
                                          <a:pos x="connsiteX12" y="connsiteY12"/>
                                        </a:cxn>
                                        <a:cxn ang="0">
                                          <a:pos x="connsiteX13" y="connsiteY13"/>
                                        </a:cxn>
                                        <a:cxn ang="0">
                                          <a:pos x="connsiteX14" y="connsiteY14"/>
                                        </a:cxn>
                                        <a:cxn ang="0">
                                          <a:pos x="connsiteX15" y="connsiteY15"/>
                                        </a:cxn>
                                        <a:cxn ang="0">
                                          <a:pos x="connsiteX16" y="connsiteY16"/>
                                        </a:cxn>
                                        <a:cxn ang="0">
                                          <a:pos x="connsiteX17" y="connsiteY17"/>
                                        </a:cxn>
                                        <a:cxn ang="0">
                                          <a:pos x="connsiteX18" y="connsiteY18"/>
                                        </a:cxn>
                                        <a:cxn ang="0">
                                          <a:pos x="connsiteX19" y="connsiteY19"/>
                                        </a:cxn>
                                        <a:cxn ang="0">
                                          <a:pos x="connsiteX20" y="connsiteY20"/>
                                        </a:cxn>
                                        <a:cxn ang="0">
                                          <a:pos x="connsiteX21" y="connsiteY21"/>
                                        </a:cxn>
                                      </a:cxnLst>
                                      <a:rect l="l" t="t" r="r" b="b"/>
                                      <a:pathLst>
                                        <a:path w="92202" h="80676">
                                          <a:moveTo>
                                            <a:pt x="42730" y="10459"/>
                                          </a:moveTo>
                                          <a:cubicBezTo>
                                            <a:pt x="41577" y="10459"/>
                                            <a:pt x="40425" y="11612"/>
                                            <a:pt x="40425" y="12764"/>
                                          </a:cubicBezTo>
                                          <a:lnTo>
                                            <a:pt x="33510" y="32357"/>
                                          </a:lnTo>
                                          <a:lnTo>
                                            <a:pt x="12764" y="38120"/>
                                          </a:lnTo>
                                          <a:cubicBezTo>
                                            <a:pt x="11612" y="38120"/>
                                            <a:pt x="10459" y="39272"/>
                                            <a:pt x="10459" y="40425"/>
                                          </a:cubicBezTo>
                                          <a:cubicBezTo>
                                            <a:pt x="10459" y="41577"/>
                                            <a:pt x="10459" y="42730"/>
                                            <a:pt x="11612" y="42730"/>
                                          </a:cubicBezTo>
                                          <a:lnTo>
                                            <a:pt x="28900" y="56560"/>
                                          </a:lnTo>
                                          <a:lnTo>
                                            <a:pt x="27747" y="78458"/>
                                          </a:lnTo>
                                          <a:cubicBezTo>
                                            <a:pt x="27747" y="79611"/>
                                            <a:pt x="27747" y="80763"/>
                                            <a:pt x="28900" y="80763"/>
                                          </a:cubicBezTo>
                                          <a:cubicBezTo>
                                            <a:pt x="28900" y="80763"/>
                                            <a:pt x="30052" y="80763"/>
                                            <a:pt x="30052" y="80763"/>
                                          </a:cubicBezTo>
                                          <a:cubicBezTo>
                                            <a:pt x="30052" y="80763"/>
                                            <a:pt x="31205" y="80763"/>
                                            <a:pt x="31205" y="80763"/>
                                          </a:cubicBezTo>
                                          <a:lnTo>
                                            <a:pt x="49645" y="69238"/>
                                          </a:lnTo>
                                          <a:lnTo>
                                            <a:pt x="69238" y="77306"/>
                                          </a:lnTo>
                                          <a:cubicBezTo>
                                            <a:pt x="70390" y="77306"/>
                                            <a:pt x="71543" y="77306"/>
                                            <a:pt x="72696" y="77306"/>
                                          </a:cubicBezTo>
                                          <a:cubicBezTo>
                                            <a:pt x="73848" y="76153"/>
                                            <a:pt x="73848" y="75001"/>
                                            <a:pt x="73848" y="73848"/>
                                          </a:cubicBezTo>
                                          <a:lnTo>
                                            <a:pt x="68085" y="53103"/>
                                          </a:lnTo>
                                          <a:lnTo>
                                            <a:pt x="81916" y="36967"/>
                                          </a:lnTo>
                                          <a:cubicBezTo>
                                            <a:pt x="83068" y="35815"/>
                                            <a:pt x="83068" y="34662"/>
                                            <a:pt x="81916" y="33510"/>
                                          </a:cubicBezTo>
                                          <a:cubicBezTo>
                                            <a:pt x="81916" y="32357"/>
                                            <a:pt x="80763" y="32357"/>
                                            <a:pt x="79611" y="32357"/>
                                          </a:cubicBezTo>
                                          <a:lnTo>
                                            <a:pt x="57713" y="31205"/>
                                          </a:lnTo>
                                          <a:lnTo>
                                            <a:pt x="46187" y="12764"/>
                                          </a:lnTo>
                                          <a:cubicBezTo>
                                            <a:pt x="45035" y="10459"/>
                                            <a:pt x="43882" y="10459"/>
                                            <a:pt x="42730" y="10459"/>
                                          </a:cubicBezTo>
                                          <a:close/>
                                        </a:path>
                                      </a:pathLst>
                                    </a:custGeom>
                                    <a:solidFill>
                                      <a:schemeClr val="accent6">
                                        <a:lumMod val="50000"/>
                                      </a:schemeClr>
                                    </a:solidFill>
                                    <a:ln w="11525" cap="flat">
                                      <a:noFill/>
                                      <a:prstDash val="solid"/>
                                      <a:miter/>
                                    </a:ln>
                                  </wps:spPr>
                                  <wps:bodyPr rtlCol="0" anchor="ctr"/>
                                </wps:wsp>
                                <wps:wsp>
                                  <wps:cNvPr id="2323" name="Полілінія: фігура 2323"/>
                                  <wps:cNvSpPr/>
                                  <wps:spPr>
                                    <a:xfrm>
                                      <a:off x="2262949" y="2330715"/>
                                      <a:ext cx="195929" cy="34576"/>
                                    </a:xfrm>
                                    <a:custGeom>
                                      <a:avLst/>
                                      <a:gdLst>
                                        <a:gd name="connsiteX0" fmla="*/ 196016 w 195929"/>
                                        <a:gd name="connsiteY0" fmla="*/ 21984 h 34575"/>
                                        <a:gd name="connsiteX1" fmla="*/ 184490 w 195929"/>
                                        <a:gd name="connsiteY1" fmla="*/ 10459 h 34575"/>
                                        <a:gd name="connsiteX2" fmla="*/ 184490 w 195929"/>
                                        <a:gd name="connsiteY2" fmla="*/ 10459 h 34575"/>
                                        <a:gd name="connsiteX3" fmla="*/ 21984 w 195929"/>
                                        <a:gd name="connsiteY3" fmla="*/ 11612 h 34575"/>
                                        <a:gd name="connsiteX4" fmla="*/ 10459 w 195929"/>
                                        <a:gd name="connsiteY4" fmla="*/ 23137 h 34575"/>
                                        <a:gd name="connsiteX5" fmla="*/ 21984 w 195929"/>
                                        <a:gd name="connsiteY5" fmla="*/ 34662 h 34575"/>
                                        <a:gd name="connsiteX6" fmla="*/ 21984 w 195929"/>
                                        <a:gd name="connsiteY6" fmla="*/ 34662 h 34575"/>
                                        <a:gd name="connsiteX7" fmla="*/ 184490 w 195929"/>
                                        <a:gd name="connsiteY7" fmla="*/ 33510 h 34575"/>
                                        <a:gd name="connsiteX8" fmla="*/ 196016 w 195929"/>
                                        <a:gd name="connsiteY8" fmla="*/ 21984 h 34575"/>
                                      </a:gdLst>
                                      <a:ahLst/>
                                      <a:cxnLst>
                                        <a:cxn ang="0">
                                          <a:pos x="connsiteX0" y="connsiteY0"/>
                                        </a:cxn>
                                        <a:cxn ang="0">
                                          <a:pos x="connsiteX1" y="connsiteY1"/>
                                        </a:cxn>
                                        <a:cxn ang="0">
                                          <a:pos x="connsiteX2" y="connsiteY2"/>
                                        </a:cxn>
                                        <a:cxn ang="0">
                                          <a:pos x="connsiteX3" y="connsiteY3"/>
                                        </a:cxn>
                                        <a:cxn ang="0">
                                          <a:pos x="connsiteX4" y="connsiteY4"/>
                                        </a:cxn>
                                        <a:cxn ang="0">
                                          <a:pos x="connsiteX5" y="connsiteY5"/>
                                        </a:cxn>
                                        <a:cxn ang="0">
                                          <a:pos x="connsiteX6" y="connsiteY6"/>
                                        </a:cxn>
                                        <a:cxn ang="0">
                                          <a:pos x="connsiteX7" y="connsiteY7"/>
                                        </a:cxn>
                                        <a:cxn ang="0">
                                          <a:pos x="connsiteX8" y="connsiteY8"/>
                                        </a:cxn>
                                      </a:cxnLst>
                                      <a:rect l="l" t="t" r="r" b="b"/>
                                      <a:pathLst>
                                        <a:path w="195929" h="34575">
                                          <a:moveTo>
                                            <a:pt x="196016" y="21984"/>
                                          </a:moveTo>
                                          <a:cubicBezTo>
                                            <a:pt x="196016" y="15069"/>
                                            <a:pt x="190253" y="10459"/>
                                            <a:pt x="184490" y="10459"/>
                                          </a:cubicBezTo>
                                          <a:cubicBezTo>
                                            <a:pt x="184490" y="10459"/>
                                            <a:pt x="184490" y="10459"/>
                                            <a:pt x="184490" y="10459"/>
                                          </a:cubicBezTo>
                                          <a:lnTo>
                                            <a:pt x="21984" y="11612"/>
                                          </a:lnTo>
                                          <a:cubicBezTo>
                                            <a:pt x="15069" y="11612"/>
                                            <a:pt x="10459" y="17374"/>
                                            <a:pt x="10459" y="23137"/>
                                          </a:cubicBezTo>
                                          <a:cubicBezTo>
                                            <a:pt x="10459" y="30052"/>
                                            <a:pt x="16222" y="34662"/>
                                            <a:pt x="21984" y="34662"/>
                                          </a:cubicBezTo>
                                          <a:cubicBezTo>
                                            <a:pt x="21984" y="34662"/>
                                            <a:pt x="21984" y="34662"/>
                                            <a:pt x="21984" y="34662"/>
                                          </a:cubicBezTo>
                                          <a:lnTo>
                                            <a:pt x="184490" y="33510"/>
                                          </a:lnTo>
                                          <a:cubicBezTo>
                                            <a:pt x="191406" y="33510"/>
                                            <a:pt x="196016" y="28900"/>
                                            <a:pt x="196016" y="21984"/>
                                          </a:cubicBezTo>
                                          <a:close/>
                                        </a:path>
                                      </a:pathLst>
                                    </a:custGeom>
                                    <a:solidFill>
                                      <a:schemeClr val="accent6">
                                        <a:lumMod val="50000"/>
                                      </a:schemeClr>
                                    </a:solidFill>
                                    <a:ln w="11525" cap="flat">
                                      <a:noFill/>
                                      <a:prstDash val="solid"/>
                                      <a:miter/>
                                    </a:ln>
                                  </wps:spPr>
                                  <wps:bodyPr rtlCol="0" anchor="ctr"/>
                                </wps:wsp>
                                <wps:wsp>
                                  <wps:cNvPr id="2324" name="Полілінія: фігура 2324"/>
                                  <wps:cNvSpPr/>
                                  <wps:spPr>
                                    <a:xfrm>
                                      <a:off x="2139629" y="2333020"/>
                                      <a:ext cx="103727" cy="34576"/>
                                    </a:xfrm>
                                    <a:custGeom>
                                      <a:avLst/>
                                      <a:gdLst>
                                        <a:gd name="connsiteX0" fmla="*/ 10459 w 103727"/>
                                        <a:gd name="connsiteY0" fmla="*/ 21984 h 34575"/>
                                        <a:gd name="connsiteX1" fmla="*/ 21984 w 103727"/>
                                        <a:gd name="connsiteY1" fmla="*/ 33510 h 34575"/>
                                        <a:gd name="connsiteX2" fmla="*/ 21984 w 103727"/>
                                        <a:gd name="connsiteY2" fmla="*/ 33510 h 34575"/>
                                        <a:gd name="connsiteX3" fmla="*/ 91136 w 103727"/>
                                        <a:gd name="connsiteY3" fmla="*/ 33510 h 34575"/>
                                        <a:gd name="connsiteX4" fmla="*/ 102661 w 103727"/>
                                        <a:gd name="connsiteY4" fmla="*/ 21984 h 34575"/>
                                        <a:gd name="connsiteX5" fmla="*/ 91136 w 103727"/>
                                        <a:gd name="connsiteY5" fmla="*/ 10459 h 34575"/>
                                        <a:gd name="connsiteX6" fmla="*/ 91136 w 103727"/>
                                        <a:gd name="connsiteY6" fmla="*/ 10459 h 34575"/>
                                        <a:gd name="connsiteX7" fmla="*/ 21984 w 103727"/>
                                        <a:gd name="connsiteY7" fmla="*/ 10459 h 34575"/>
                                        <a:gd name="connsiteX8" fmla="*/ 10459 w 103727"/>
                                        <a:gd name="connsiteY8" fmla="*/ 21984 h 34575"/>
                                      </a:gdLst>
                                      <a:ahLst/>
                                      <a:cxnLst>
                                        <a:cxn ang="0">
                                          <a:pos x="connsiteX0" y="connsiteY0"/>
                                        </a:cxn>
                                        <a:cxn ang="0">
                                          <a:pos x="connsiteX1" y="connsiteY1"/>
                                        </a:cxn>
                                        <a:cxn ang="0">
                                          <a:pos x="connsiteX2" y="connsiteY2"/>
                                        </a:cxn>
                                        <a:cxn ang="0">
                                          <a:pos x="connsiteX3" y="connsiteY3"/>
                                        </a:cxn>
                                        <a:cxn ang="0">
                                          <a:pos x="connsiteX4" y="connsiteY4"/>
                                        </a:cxn>
                                        <a:cxn ang="0">
                                          <a:pos x="connsiteX5" y="connsiteY5"/>
                                        </a:cxn>
                                        <a:cxn ang="0">
                                          <a:pos x="connsiteX6" y="connsiteY6"/>
                                        </a:cxn>
                                        <a:cxn ang="0">
                                          <a:pos x="connsiteX7" y="connsiteY7"/>
                                        </a:cxn>
                                        <a:cxn ang="0">
                                          <a:pos x="connsiteX8" y="connsiteY8"/>
                                        </a:cxn>
                                      </a:cxnLst>
                                      <a:rect l="l" t="t" r="r" b="b"/>
                                      <a:pathLst>
                                        <a:path w="103727" h="34575">
                                          <a:moveTo>
                                            <a:pt x="10459" y="21984"/>
                                          </a:moveTo>
                                          <a:cubicBezTo>
                                            <a:pt x="10459" y="28900"/>
                                            <a:pt x="16222" y="33510"/>
                                            <a:pt x="21984" y="33510"/>
                                          </a:cubicBezTo>
                                          <a:cubicBezTo>
                                            <a:pt x="21984" y="33510"/>
                                            <a:pt x="21984" y="33510"/>
                                            <a:pt x="21984" y="33510"/>
                                          </a:cubicBezTo>
                                          <a:lnTo>
                                            <a:pt x="91136" y="33510"/>
                                          </a:lnTo>
                                          <a:cubicBezTo>
                                            <a:pt x="98051" y="33510"/>
                                            <a:pt x="102661" y="27747"/>
                                            <a:pt x="102661" y="21984"/>
                                          </a:cubicBezTo>
                                          <a:cubicBezTo>
                                            <a:pt x="102661" y="15069"/>
                                            <a:pt x="96899" y="10459"/>
                                            <a:pt x="91136" y="10459"/>
                                          </a:cubicBezTo>
                                          <a:cubicBezTo>
                                            <a:pt x="91136" y="10459"/>
                                            <a:pt x="91136" y="10459"/>
                                            <a:pt x="91136" y="10459"/>
                                          </a:cubicBezTo>
                                          <a:lnTo>
                                            <a:pt x="21984" y="10459"/>
                                          </a:lnTo>
                                          <a:cubicBezTo>
                                            <a:pt x="16222" y="10459"/>
                                            <a:pt x="10459" y="15069"/>
                                            <a:pt x="10459" y="21984"/>
                                          </a:cubicBezTo>
                                          <a:close/>
                                        </a:path>
                                      </a:pathLst>
                                    </a:custGeom>
                                    <a:solidFill>
                                      <a:schemeClr val="accent6">
                                        <a:lumMod val="50000"/>
                                      </a:schemeClr>
                                    </a:solidFill>
                                    <a:ln w="11525" cap="flat">
                                      <a:noFill/>
                                      <a:prstDash val="solid"/>
                                      <a:miter/>
                                    </a:ln>
                                  </wps:spPr>
                                  <wps:bodyPr rtlCol="0" anchor="ctr"/>
                                </wps:wsp>
                                <wps:wsp>
                                  <wps:cNvPr id="2325" name="Полілінія: фігура 2325"/>
                                  <wps:cNvSpPr/>
                                  <wps:spPr>
                                    <a:xfrm>
                                      <a:off x="1837667" y="2334172"/>
                                      <a:ext cx="103727" cy="34576"/>
                                    </a:xfrm>
                                    <a:custGeom>
                                      <a:avLst/>
                                      <a:gdLst>
                                        <a:gd name="connsiteX0" fmla="*/ 10459 w 103727"/>
                                        <a:gd name="connsiteY0" fmla="*/ 21984 h 34575"/>
                                        <a:gd name="connsiteX1" fmla="*/ 21984 w 103727"/>
                                        <a:gd name="connsiteY1" fmla="*/ 33510 h 34575"/>
                                        <a:gd name="connsiteX2" fmla="*/ 21984 w 103727"/>
                                        <a:gd name="connsiteY2" fmla="*/ 33510 h 34575"/>
                                        <a:gd name="connsiteX3" fmla="*/ 91136 w 103727"/>
                                        <a:gd name="connsiteY3" fmla="*/ 33510 h 34575"/>
                                        <a:gd name="connsiteX4" fmla="*/ 102661 w 103727"/>
                                        <a:gd name="connsiteY4" fmla="*/ 21984 h 34575"/>
                                        <a:gd name="connsiteX5" fmla="*/ 91136 w 103727"/>
                                        <a:gd name="connsiteY5" fmla="*/ 10459 h 34575"/>
                                        <a:gd name="connsiteX6" fmla="*/ 91136 w 103727"/>
                                        <a:gd name="connsiteY6" fmla="*/ 10459 h 34575"/>
                                        <a:gd name="connsiteX7" fmla="*/ 21984 w 103727"/>
                                        <a:gd name="connsiteY7" fmla="*/ 10459 h 34575"/>
                                        <a:gd name="connsiteX8" fmla="*/ 10459 w 103727"/>
                                        <a:gd name="connsiteY8" fmla="*/ 21984 h 34575"/>
                                      </a:gdLst>
                                      <a:ahLst/>
                                      <a:cxnLst>
                                        <a:cxn ang="0">
                                          <a:pos x="connsiteX0" y="connsiteY0"/>
                                        </a:cxn>
                                        <a:cxn ang="0">
                                          <a:pos x="connsiteX1" y="connsiteY1"/>
                                        </a:cxn>
                                        <a:cxn ang="0">
                                          <a:pos x="connsiteX2" y="connsiteY2"/>
                                        </a:cxn>
                                        <a:cxn ang="0">
                                          <a:pos x="connsiteX3" y="connsiteY3"/>
                                        </a:cxn>
                                        <a:cxn ang="0">
                                          <a:pos x="connsiteX4" y="connsiteY4"/>
                                        </a:cxn>
                                        <a:cxn ang="0">
                                          <a:pos x="connsiteX5" y="connsiteY5"/>
                                        </a:cxn>
                                        <a:cxn ang="0">
                                          <a:pos x="connsiteX6" y="connsiteY6"/>
                                        </a:cxn>
                                        <a:cxn ang="0">
                                          <a:pos x="connsiteX7" y="connsiteY7"/>
                                        </a:cxn>
                                        <a:cxn ang="0">
                                          <a:pos x="connsiteX8" y="connsiteY8"/>
                                        </a:cxn>
                                      </a:cxnLst>
                                      <a:rect l="l" t="t" r="r" b="b"/>
                                      <a:pathLst>
                                        <a:path w="103727" h="34575">
                                          <a:moveTo>
                                            <a:pt x="10459" y="21984"/>
                                          </a:moveTo>
                                          <a:cubicBezTo>
                                            <a:pt x="10459" y="28900"/>
                                            <a:pt x="16222" y="33510"/>
                                            <a:pt x="21984" y="33510"/>
                                          </a:cubicBezTo>
                                          <a:cubicBezTo>
                                            <a:pt x="21984" y="33510"/>
                                            <a:pt x="21984" y="33510"/>
                                            <a:pt x="21984" y="33510"/>
                                          </a:cubicBezTo>
                                          <a:lnTo>
                                            <a:pt x="91136" y="33510"/>
                                          </a:lnTo>
                                          <a:cubicBezTo>
                                            <a:pt x="98051" y="33510"/>
                                            <a:pt x="102661" y="27747"/>
                                            <a:pt x="102661" y="21984"/>
                                          </a:cubicBezTo>
                                          <a:cubicBezTo>
                                            <a:pt x="102661" y="15069"/>
                                            <a:pt x="96899" y="10459"/>
                                            <a:pt x="91136" y="10459"/>
                                          </a:cubicBezTo>
                                          <a:cubicBezTo>
                                            <a:pt x="91136" y="10459"/>
                                            <a:pt x="91136" y="10459"/>
                                            <a:pt x="91136" y="10459"/>
                                          </a:cubicBezTo>
                                          <a:lnTo>
                                            <a:pt x="21984" y="10459"/>
                                          </a:lnTo>
                                          <a:cubicBezTo>
                                            <a:pt x="15069" y="10459"/>
                                            <a:pt x="10459" y="15069"/>
                                            <a:pt x="10459" y="21984"/>
                                          </a:cubicBezTo>
                                          <a:close/>
                                        </a:path>
                                      </a:pathLst>
                                    </a:custGeom>
                                    <a:solidFill>
                                      <a:schemeClr val="accent6">
                                        <a:lumMod val="50000"/>
                                      </a:schemeClr>
                                    </a:solidFill>
                                    <a:ln w="11525" cap="flat">
                                      <a:noFill/>
                                      <a:prstDash val="solid"/>
                                      <a:miter/>
                                    </a:ln>
                                  </wps:spPr>
                                  <wps:bodyPr rtlCol="0" anchor="ctr"/>
                                </wps:wsp>
                                <wps:wsp>
                                  <wps:cNvPr id="2326" name="Полілінія: фігура 2326"/>
                                  <wps:cNvSpPr/>
                                  <wps:spPr>
                                    <a:xfrm>
                                      <a:off x="2294498" y="2417585"/>
                                      <a:ext cx="103727" cy="57626"/>
                                    </a:xfrm>
                                    <a:custGeom>
                                      <a:avLst/>
                                      <a:gdLst>
                                        <a:gd name="connsiteX0" fmla="*/ 91858 w 103727"/>
                                        <a:gd name="connsiteY0" fmla="*/ 34232 h 57626"/>
                                        <a:gd name="connsiteX1" fmla="*/ 26164 w 103727"/>
                                        <a:gd name="connsiteY1" fmla="*/ 11181 h 57626"/>
                                        <a:gd name="connsiteX2" fmla="*/ 11181 w 103727"/>
                                        <a:gd name="connsiteY2" fmla="*/ 18096 h 57626"/>
                                        <a:gd name="connsiteX3" fmla="*/ 18096 w 103727"/>
                                        <a:gd name="connsiteY3" fmla="*/ 33079 h 57626"/>
                                        <a:gd name="connsiteX4" fmla="*/ 83790 w 103727"/>
                                        <a:gd name="connsiteY4" fmla="*/ 56130 h 57626"/>
                                        <a:gd name="connsiteX5" fmla="*/ 87248 w 103727"/>
                                        <a:gd name="connsiteY5" fmla="*/ 57282 h 57626"/>
                                        <a:gd name="connsiteX6" fmla="*/ 97621 w 103727"/>
                                        <a:gd name="connsiteY6" fmla="*/ 49215 h 57626"/>
                                        <a:gd name="connsiteX7" fmla="*/ 91858 w 103727"/>
                                        <a:gd name="connsiteY7" fmla="*/ 34232 h 57626"/>
                                      </a:gdLst>
                                      <a:ahLst/>
                                      <a:cxnLst>
                                        <a:cxn ang="0">
                                          <a:pos x="connsiteX0" y="connsiteY0"/>
                                        </a:cxn>
                                        <a:cxn ang="0">
                                          <a:pos x="connsiteX1" y="connsiteY1"/>
                                        </a:cxn>
                                        <a:cxn ang="0">
                                          <a:pos x="connsiteX2" y="connsiteY2"/>
                                        </a:cxn>
                                        <a:cxn ang="0">
                                          <a:pos x="connsiteX3" y="connsiteY3"/>
                                        </a:cxn>
                                        <a:cxn ang="0">
                                          <a:pos x="connsiteX4" y="connsiteY4"/>
                                        </a:cxn>
                                        <a:cxn ang="0">
                                          <a:pos x="connsiteX5" y="connsiteY5"/>
                                        </a:cxn>
                                        <a:cxn ang="0">
                                          <a:pos x="connsiteX6" y="connsiteY6"/>
                                        </a:cxn>
                                        <a:cxn ang="0">
                                          <a:pos x="connsiteX7" y="connsiteY7"/>
                                        </a:cxn>
                                      </a:cxnLst>
                                      <a:rect l="l" t="t" r="r" b="b"/>
                                      <a:pathLst>
                                        <a:path w="103727" h="57626">
                                          <a:moveTo>
                                            <a:pt x="91858" y="34232"/>
                                          </a:moveTo>
                                          <a:lnTo>
                                            <a:pt x="26164" y="11181"/>
                                          </a:lnTo>
                                          <a:cubicBezTo>
                                            <a:pt x="20401" y="8876"/>
                                            <a:pt x="13486" y="12334"/>
                                            <a:pt x="11181" y="18096"/>
                                          </a:cubicBezTo>
                                          <a:cubicBezTo>
                                            <a:pt x="8876" y="23859"/>
                                            <a:pt x="12334" y="30774"/>
                                            <a:pt x="18096" y="33079"/>
                                          </a:cubicBezTo>
                                          <a:lnTo>
                                            <a:pt x="83790" y="56130"/>
                                          </a:lnTo>
                                          <a:cubicBezTo>
                                            <a:pt x="84943" y="56130"/>
                                            <a:pt x="86095" y="57282"/>
                                            <a:pt x="87248" y="57282"/>
                                          </a:cubicBezTo>
                                          <a:cubicBezTo>
                                            <a:pt x="91858" y="57282"/>
                                            <a:pt x="96468" y="53825"/>
                                            <a:pt x="97621" y="49215"/>
                                          </a:cubicBezTo>
                                          <a:cubicBezTo>
                                            <a:pt x="101078" y="43452"/>
                                            <a:pt x="97621" y="36537"/>
                                            <a:pt x="91858" y="34232"/>
                                          </a:cubicBezTo>
                                          <a:close/>
                                        </a:path>
                                      </a:pathLst>
                                    </a:custGeom>
                                    <a:solidFill>
                                      <a:schemeClr val="accent6">
                                        <a:lumMod val="50000"/>
                                      </a:schemeClr>
                                    </a:solidFill>
                                    <a:ln w="11525" cap="flat">
                                      <a:noFill/>
                                      <a:prstDash val="solid"/>
                                      <a:miter/>
                                    </a:ln>
                                  </wps:spPr>
                                  <wps:bodyPr rtlCol="0" anchor="ctr"/>
                                </wps:wsp>
                                <wps:wsp>
                                  <wps:cNvPr id="2327" name="Полілінія: фігура 2327"/>
                                  <wps:cNvSpPr/>
                                  <wps:spPr>
                                    <a:xfrm>
                                      <a:off x="2188465" y="2380704"/>
                                      <a:ext cx="103727" cy="57626"/>
                                    </a:xfrm>
                                    <a:custGeom>
                                      <a:avLst/>
                                      <a:gdLst>
                                        <a:gd name="connsiteX0" fmla="*/ 84943 w 103727"/>
                                        <a:gd name="connsiteY0" fmla="*/ 56130 h 57626"/>
                                        <a:gd name="connsiteX1" fmla="*/ 88400 w 103727"/>
                                        <a:gd name="connsiteY1" fmla="*/ 57282 h 57626"/>
                                        <a:gd name="connsiteX2" fmla="*/ 98773 w 103727"/>
                                        <a:gd name="connsiteY2" fmla="*/ 49215 h 57626"/>
                                        <a:gd name="connsiteX3" fmla="*/ 91858 w 103727"/>
                                        <a:gd name="connsiteY3" fmla="*/ 34232 h 57626"/>
                                        <a:gd name="connsiteX4" fmla="*/ 26164 w 103727"/>
                                        <a:gd name="connsiteY4" fmla="*/ 11181 h 57626"/>
                                        <a:gd name="connsiteX5" fmla="*/ 11181 w 103727"/>
                                        <a:gd name="connsiteY5" fmla="*/ 18096 h 57626"/>
                                        <a:gd name="connsiteX6" fmla="*/ 18096 w 103727"/>
                                        <a:gd name="connsiteY6" fmla="*/ 33079 h 57626"/>
                                        <a:gd name="connsiteX7" fmla="*/ 84943 w 103727"/>
                                        <a:gd name="connsiteY7" fmla="*/ 56130 h 57626"/>
                                      </a:gdLst>
                                      <a:ahLst/>
                                      <a:cxnLst>
                                        <a:cxn ang="0">
                                          <a:pos x="connsiteX0" y="connsiteY0"/>
                                        </a:cxn>
                                        <a:cxn ang="0">
                                          <a:pos x="connsiteX1" y="connsiteY1"/>
                                        </a:cxn>
                                        <a:cxn ang="0">
                                          <a:pos x="connsiteX2" y="connsiteY2"/>
                                        </a:cxn>
                                        <a:cxn ang="0">
                                          <a:pos x="connsiteX3" y="connsiteY3"/>
                                        </a:cxn>
                                        <a:cxn ang="0">
                                          <a:pos x="connsiteX4" y="connsiteY4"/>
                                        </a:cxn>
                                        <a:cxn ang="0">
                                          <a:pos x="connsiteX5" y="connsiteY5"/>
                                        </a:cxn>
                                        <a:cxn ang="0">
                                          <a:pos x="connsiteX6" y="connsiteY6"/>
                                        </a:cxn>
                                        <a:cxn ang="0">
                                          <a:pos x="connsiteX7" y="connsiteY7"/>
                                        </a:cxn>
                                      </a:cxnLst>
                                      <a:rect l="l" t="t" r="r" b="b"/>
                                      <a:pathLst>
                                        <a:path w="103727" h="57626">
                                          <a:moveTo>
                                            <a:pt x="84943" y="56130"/>
                                          </a:moveTo>
                                          <a:cubicBezTo>
                                            <a:pt x="86095" y="56130"/>
                                            <a:pt x="87248" y="57282"/>
                                            <a:pt x="88400" y="57282"/>
                                          </a:cubicBezTo>
                                          <a:cubicBezTo>
                                            <a:pt x="93010" y="57282"/>
                                            <a:pt x="97621" y="53825"/>
                                            <a:pt x="98773" y="49215"/>
                                          </a:cubicBezTo>
                                          <a:cubicBezTo>
                                            <a:pt x="101078" y="43452"/>
                                            <a:pt x="97621" y="36537"/>
                                            <a:pt x="91858" y="34232"/>
                                          </a:cubicBezTo>
                                          <a:lnTo>
                                            <a:pt x="26164" y="11181"/>
                                          </a:lnTo>
                                          <a:cubicBezTo>
                                            <a:pt x="20401" y="8876"/>
                                            <a:pt x="13486" y="12334"/>
                                            <a:pt x="11181" y="18096"/>
                                          </a:cubicBezTo>
                                          <a:cubicBezTo>
                                            <a:pt x="8876" y="23859"/>
                                            <a:pt x="12334" y="30774"/>
                                            <a:pt x="18096" y="33079"/>
                                          </a:cubicBezTo>
                                          <a:lnTo>
                                            <a:pt x="84943" y="56130"/>
                                          </a:lnTo>
                                          <a:close/>
                                        </a:path>
                                      </a:pathLst>
                                    </a:custGeom>
                                    <a:solidFill>
                                      <a:schemeClr val="accent6">
                                        <a:lumMod val="50000"/>
                                      </a:schemeClr>
                                    </a:solidFill>
                                    <a:ln w="11525" cap="flat">
                                      <a:noFill/>
                                      <a:prstDash val="solid"/>
                                      <a:miter/>
                                    </a:ln>
                                  </wps:spPr>
                                  <wps:bodyPr rtlCol="0" anchor="ctr"/>
                                </wps:wsp>
                                <wps:wsp>
                                  <wps:cNvPr id="2328" name="Полілінія: фігура 2328"/>
                                  <wps:cNvSpPr/>
                                  <wps:spPr>
                                    <a:xfrm>
                                      <a:off x="1900334" y="2282739"/>
                                      <a:ext cx="103727" cy="57626"/>
                                    </a:xfrm>
                                    <a:custGeom>
                                      <a:avLst/>
                                      <a:gdLst>
                                        <a:gd name="connsiteX0" fmla="*/ 91858 w 103727"/>
                                        <a:gd name="connsiteY0" fmla="*/ 34232 h 57626"/>
                                        <a:gd name="connsiteX1" fmla="*/ 26164 w 103727"/>
                                        <a:gd name="connsiteY1" fmla="*/ 11181 h 57626"/>
                                        <a:gd name="connsiteX2" fmla="*/ 11181 w 103727"/>
                                        <a:gd name="connsiteY2" fmla="*/ 18096 h 57626"/>
                                        <a:gd name="connsiteX3" fmla="*/ 18096 w 103727"/>
                                        <a:gd name="connsiteY3" fmla="*/ 33079 h 57626"/>
                                        <a:gd name="connsiteX4" fmla="*/ 83790 w 103727"/>
                                        <a:gd name="connsiteY4" fmla="*/ 56130 h 57626"/>
                                        <a:gd name="connsiteX5" fmla="*/ 87248 w 103727"/>
                                        <a:gd name="connsiteY5" fmla="*/ 57282 h 57626"/>
                                        <a:gd name="connsiteX6" fmla="*/ 97621 w 103727"/>
                                        <a:gd name="connsiteY6" fmla="*/ 49215 h 57626"/>
                                        <a:gd name="connsiteX7" fmla="*/ 91858 w 103727"/>
                                        <a:gd name="connsiteY7" fmla="*/ 34232 h 57626"/>
                                      </a:gdLst>
                                      <a:ahLst/>
                                      <a:cxnLst>
                                        <a:cxn ang="0">
                                          <a:pos x="connsiteX0" y="connsiteY0"/>
                                        </a:cxn>
                                        <a:cxn ang="0">
                                          <a:pos x="connsiteX1" y="connsiteY1"/>
                                        </a:cxn>
                                        <a:cxn ang="0">
                                          <a:pos x="connsiteX2" y="connsiteY2"/>
                                        </a:cxn>
                                        <a:cxn ang="0">
                                          <a:pos x="connsiteX3" y="connsiteY3"/>
                                        </a:cxn>
                                        <a:cxn ang="0">
                                          <a:pos x="connsiteX4" y="connsiteY4"/>
                                        </a:cxn>
                                        <a:cxn ang="0">
                                          <a:pos x="connsiteX5" y="connsiteY5"/>
                                        </a:cxn>
                                        <a:cxn ang="0">
                                          <a:pos x="connsiteX6" y="connsiteY6"/>
                                        </a:cxn>
                                        <a:cxn ang="0">
                                          <a:pos x="connsiteX7" y="connsiteY7"/>
                                        </a:cxn>
                                      </a:cxnLst>
                                      <a:rect l="l" t="t" r="r" b="b"/>
                                      <a:pathLst>
                                        <a:path w="103727" h="57626">
                                          <a:moveTo>
                                            <a:pt x="91858" y="34232"/>
                                          </a:moveTo>
                                          <a:lnTo>
                                            <a:pt x="26164" y="11181"/>
                                          </a:lnTo>
                                          <a:cubicBezTo>
                                            <a:pt x="20401" y="8876"/>
                                            <a:pt x="13486" y="12334"/>
                                            <a:pt x="11181" y="18096"/>
                                          </a:cubicBezTo>
                                          <a:cubicBezTo>
                                            <a:pt x="8876" y="23859"/>
                                            <a:pt x="12334" y="30774"/>
                                            <a:pt x="18096" y="33079"/>
                                          </a:cubicBezTo>
                                          <a:lnTo>
                                            <a:pt x="83790" y="56130"/>
                                          </a:lnTo>
                                          <a:cubicBezTo>
                                            <a:pt x="84943" y="56130"/>
                                            <a:pt x="86095" y="57282"/>
                                            <a:pt x="87248" y="57282"/>
                                          </a:cubicBezTo>
                                          <a:cubicBezTo>
                                            <a:pt x="91858" y="57282"/>
                                            <a:pt x="96468" y="53825"/>
                                            <a:pt x="97621" y="49215"/>
                                          </a:cubicBezTo>
                                          <a:cubicBezTo>
                                            <a:pt x="101078" y="43452"/>
                                            <a:pt x="97621" y="36537"/>
                                            <a:pt x="91858" y="34232"/>
                                          </a:cubicBezTo>
                                          <a:close/>
                                        </a:path>
                                      </a:pathLst>
                                    </a:custGeom>
                                    <a:solidFill>
                                      <a:schemeClr val="accent6">
                                        <a:lumMod val="50000"/>
                                      </a:schemeClr>
                                    </a:solidFill>
                                    <a:ln w="11525" cap="flat">
                                      <a:noFill/>
                                      <a:prstDash val="solid"/>
                                      <a:miter/>
                                    </a:ln>
                                  </wps:spPr>
                                  <wps:bodyPr rtlCol="0" anchor="ctr"/>
                                </wps:wsp>
                                <wps:wsp>
                                  <wps:cNvPr id="2329" name="Полілінія: фігура 2329"/>
                                  <wps:cNvSpPr/>
                                  <wps:spPr>
                                    <a:xfrm>
                                      <a:off x="1741286" y="2227418"/>
                                      <a:ext cx="103727" cy="57626"/>
                                    </a:xfrm>
                                    <a:custGeom>
                                      <a:avLst/>
                                      <a:gdLst>
                                        <a:gd name="connsiteX0" fmla="*/ 91858 w 103727"/>
                                        <a:gd name="connsiteY0" fmla="*/ 34232 h 57626"/>
                                        <a:gd name="connsiteX1" fmla="*/ 26164 w 103727"/>
                                        <a:gd name="connsiteY1" fmla="*/ 11181 h 57626"/>
                                        <a:gd name="connsiteX2" fmla="*/ 11181 w 103727"/>
                                        <a:gd name="connsiteY2" fmla="*/ 18096 h 57626"/>
                                        <a:gd name="connsiteX3" fmla="*/ 18096 w 103727"/>
                                        <a:gd name="connsiteY3" fmla="*/ 33079 h 57626"/>
                                        <a:gd name="connsiteX4" fmla="*/ 83790 w 103727"/>
                                        <a:gd name="connsiteY4" fmla="*/ 56130 h 57626"/>
                                        <a:gd name="connsiteX5" fmla="*/ 87248 w 103727"/>
                                        <a:gd name="connsiteY5" fmla="*/ 57282 h 57626"/>
                                        <a:gd name="connsiteX6" fmla="*/ 97621 w 103727"/>
                                        <a:gd name="connsiteY6" fmla="*/ 49215 h 57626"/>
                                        <a:gd name="connsiteX7" fmla="*/ 91858 w 103727"/>
                                        <a:gd name="connsiteY7" fmla="*/ 34232 h 57626"/>
                                      </a:gdLst>
                                      <a:ahLst/>
                                      <a:cxnLst>
                                        <a:cxn ang="0">
                                          <a:pos x="connsiteX0" y="connsiteY0"/>
                                        </a:cxn>
                                        <a:cxn ang="0">
                                          <a:pos x="connsiteX1" y="connsiteY1"/>
                                        </a:cxn>
                                        <a:cxn ang="0">
                                          <a:pos x="connsiteX2" y="connsiteY2"/>
                                        </a:cxn>
                                        <a:cxn ang="0">
                                          <a:pos x="connsiteX3" y="connsiteY3"/>
                                        </a:cxn>
                                        <a:cxn ang="0">
                                          <a:pos x="connsiteX4" y="connsiteY4"/>
                                        </a:cxn>
                                        <a:cxn ang="0">
                                          <a:pos x="connsiteX5" y="connsiteY5"/>
                                        </a:cxn>
                                        <a:cxn ang="0">
                                          <a:pos x="connsiteX6" y="connsiteY6"/>
                                        </a:cxn>
                                        <a:cxn ang="0">
                                          <a:pos x="connsiteX7" y="connsiteY7"/>
                                        </a:cxn>
                                      </a:cxnLst>
                                      <a:rect l="l" t="t" r="r" b="b"/>
                                      <a:pathLst>
                                        <a:path w="103727" h="57626">
                                          <a:moveTo>
                                            <a:pt x="91858" y="34232"/>
                                          </a:moveTo>
                                          <a:lnTo>
                                            <a:pt x="26164" y="11181"/>
                                          </a:lnTo>
                                          <a:cubicBezTo>
                                            <a:pt x="20401" y="8876"/>
                                            <a:pt x="13486" y="12334"/>
                                            <a:pt x="11181" y="18096"/>
                                          </a:cubicBezTo>
                                          <a:cubicBezTo>
                                            <a:pt x="8876" y="23859"/>
                                            <a:pt x="12334" y="30774"/>
                                            <a:pt x="18096" y="33079"/>
                                          </a:cubicBezTo>
                                          <a:lnTo>
                                            <a:pt x="83790" y="56130"/>
                                          </a:lnTo>
                                          <a:cubicBezTo>
                                            <a:pt x="84943" y="56130"/>
                                            <a:pt x="86095" y="57282"/>
                                            <a:pt x="87248" y="57282"/>
                                          </a:cubicBezTo>
                                          <a:cubicBezTo>
                                            <a:pt x="91858" y="57282"/>
                                            <a:pt x="96468" y="53825"/>
                                            <a:pt x="97621" y="49215"/>
                                          </a:cubicBezTo>
                                          <a:cubicBezTo>
                                            <a:pt x="101078" y="42299"/>
                                            <a:pt x="97621" y="35384"/>
                                            <a:pt x="91858" y="34232"/>
                                          </a:cubicBezTo>
                                          <a:close/>
                                        </a:path>
                                      </a:pathLst>
                                    </a:custGeom>
                                    <a:solidFill>
                                      <a:schemeClr val="accent6">
                                        <a:lumMod val="50000"/>
                                      </a:schemeClr>
                                    </a:solidFill>
                                    <a:ln w="11525" cap="flat">
                                      <a:noFill/>
                                      <a:prstDash val="solid"/>
                                      <a:miter/>
                                    </a:ln>
                                  </wps:spPr>
                                  <wps:bodyPr rtlCol="0" anchor="ctr"/>
                                </wps:wsp>
                                <wps:wsp>
                                  <wps:cNvPr id="2330" name="Полілінія: фігура 2330"/>
                                  <wps:cNvSpPr/>
                                  <wps:spPr>
                                    <a:xfrm>
                                      <a:off x="1874388" y="2200774"/>
                                      <a:ext cx="92202" cy="80677"/>
                                    </a:xfrm>
                                    <a:custGeom>
                                      <a:avLst/>
                                      <a:gdLst>
                                        <a:gd name="connsiteX0" fmla="*/ 12924 w 92202"/>
                                        <a:gd name="connsiteY0" fmla="*/ 14775 h 80676"/>
                                        <a:gd name="connsiteX1" fmla="*/ 14076 w 92202"/>
                                        <a:gd name="connsiteY1" fmla="*/ 30910 h 80676"/>
                                        <a:gd name="connsiteX2" fmla="*/ 68245 w 92202"/>
                                        <a:gd name="connsiteY2" fmla="*/ 74706 h 80676"/>
                                        <a:gd name="connsiteX3" fmla="*/ 75160 w 92202"/>
                                        <a:gd name="connsiteY3" fmla="*/ 77011 h 80676"/>
                                        <a:gd name="connsiteX4" fmla="*/ 84380 w 92202"/>
                                        <a:gd name="connsiteY4" fmla="*/ 72401 h 80676"/>
                                        <a:gd name="connsiteX5" fmla="*/ 83228 w 92202"/>
                                        <a:gd name="connsiteY5" fmla="*/ 56265 h 80676"/>
                                        <a:gd name="connsiteX6" fmla="*/ 29059 w 92202"/>
                                        <a:gd name="connsiteY6" fmla="*/ 12470 h 80676"/>
                                        <a:gd name="connsiteX7" fmla="*/ 12924 w 92202"/>
                                        <a:gd name="connsiteY7" fmla="*/ 14775 h 80676"/>
                                      </a:gdLst>
                                      <a:ahLst/>
                                      <a:cxnLst>
                                        <a:cxn ang="0">
                                          <a:pos x="connsiteX0" y="connsiteY0"/>
                                        </a:cxn>
                                        <a:cxn ang="0">
                                          <a:pos x="connsiteX1" y="connsiteY1"/>
                                        </a:cxn>
                                        <a:cxn ang="0">
                                          <a:pos x="connsiteX2" y="connsiteY2"/>
                                        </a:cxn>
                                        <a:cxn ang="0">
                                          <a:pos x="connsiteX3" y="connsiteY3"/>
                                        </a:cxn>
                                        <a:cxn ang="0">
                                          <a:pos x="connsiteX4" y="connsiteY4"/>
                                        </a:cxn>
                                        <a:cxn ang="0">
                                          <a:pos x="connsiteX5" y="connsiteY5"/>
                                        </a:cxn>
                                        <a:cxn ang="0">
                                          <a:pos x="connsiteX6" y="connsiteY6"/>
                                        </a:cxn>
                                        <a:cxn ang="0">
                                          <a:pos x="connsiteX7" y="connsiteY7"/>
                                        </a:cxn>
                                      </a:cxnLst>
                                      <a:rect l="l" t="t" r="r" b="b"/>
                                      <a:pathLst>
                                        <a:path w="92202" h="80676">
                                          <a:moveTo>
                                            <a:pt x="12924" y="14775"/>
                                          </a:moveTo>
                                          <a:cubicBezTo>
                                            <a:pt x="9466" y="19385"/>
                                            <a:pt x="9466" y="27452"/>
                                            <a:pt x="14076" y="30910"/>
                                          </a:cubicBezTo>
                                          <a:lnTo>
                                            <a:pt x="68245" y="74706"/>
                                          </a:lnTo>
                                          <a:cubicBezTo>
                                            <a:pt x="70550" y="77011"/>
                                            <a:pt x="72855" y="77011"/>
                                            <a:pt x="75160" y="77011"/>
                                          </a:cubicBezTo>
                                          <a:cubicBezTo>
                                            <a:pt x="78618" y="77011"/>
                                            <a:pt x="82075" y="75858"/>
                                            <a:pt x="84380" y="72401"/>
                                          </a:cubicBezTo>
                                          <a:cubicBezTo>
                                            <a:pt x="87838" y="67791"/>
                                            <a:pt x="87838" y="59723"/>
                                            <a:pt x="83228" y="56265"/>
                                          </a:cubicBezTo>
                                          <a:lnTo>
                                            <a:pt x="29059" y="12470"/>
                                          </a:lnTo>
                                          <a:cubicBezTo>
                                            <a:pt x="24449" y="9012"/>
                                            <a:pt x="16381" y="10164"/>
                                            <a:pt x="12924" y="14775"/>
                                          </a:cubicBezTo>
                                          <a:close/>
                                        </a:path>
                                      </a:pathLst>
                                    </a:custGeom>
                                    <a:solidFill>
                                      <a:schemeClr val="accent6">
                                        <a:lumMod val="50000"/>
                                      </a:schemeClr>
                                    </a:solidFill>
                                    <a:ln w="11525" cap="flat">
                                      <a:noFill/>
                                      <a:prstDash val="solid"/>
                                      <a:miter/>
                                    </a:ln>
                                  </wps:spPr>
                                  <wps:bodyPr rtlCol="0" anchor="ctr"/>
                                </wps:wsp>
                                <wps:wsp>
                                  <wps:cNvPr id="2331" name="Полілінія: фігура 2331"/>
                                  <wps:cNvSpPr/>
                                  <wps:spPr>
                                    <a:xfrm>
                                      <a:off x="1678459" y="2041271"/>
                                      <a:ext cx="92202" cy="80677"/>
                                    </a:xfrm>
                                    <a:custGeom>
                                      <a:avLst/>
                                      <a:gdLst>
                                        <a:gd name="connsiteX0" fmla="*/ 68245 w 92202"/>
                                        <a:gd name="connsiteY0" fmla="*/ 75160 h 80676"/>
                                        <a:gd name="connsiteX1" fmla="*/ 75160 w 92202"/>
                                        <a:gd name="connsiteY1" fmla="*/ 77465 h 80676"/>
                                        <a:gd name="connsiteX2" fmla="*/ 84380 w 92202"/>
                                        <a:gd name="connsiteY2" fmla="*/ 72855 h 80676"/>
                                        <a:gd name="connsiteX3" fmla="*/ 83228 w 92202"/>
                                        <a:gd name="connsiteY3" fmla="*/ 56720 h 80676"/>
                                        <a:gd name="connsiteX4" fmla="*/ 29059 w 92202"/>
                                        <a:gd name="connsiteY4" fmla="*/ 12924 h 80676"/>
                                        <a:gd name="connsiteX5" fmla="*/ 12924 w 92202"/>
                                        <a:gd name="connsiteY5" fmla="*/ 14076 h 80676"/>
                                        <a:gd name="connsiteX6" fmla="*/ 14076 w 92202"/>
                                        <a:gd name="connsiteY6" fmla="*/ 30212 h 80676"/>
                                        <a:gd name="connsiteX7" fmla="*/ 68245 w 92202"/>
                                        <a:gd name="connsiteY7" fmla="*/ 75160 h 80676"/>
                                      </a:gdLst>
                                      <a:ahLst/>
                                      <a:cxnLst>
                                        <a:cxn ang="0">
                                          <a:pos x="connsiteX0" y="connsiteY0"/>
                                        </a:cxn>
                                        <a:cxn ang="0">
                                          <a:pos x="connsiteX1" y="connsiteY1"/>
                                        </a:cxn>
                                        <a:cxn ang="0">
                                          <a:pos x="connsiteX2" y="connsiteY2"/>
                                        </a:cxn>
                                        <a:cxn ang="0">
                                          <a:pos x="connsiteX3" y="connsiteY3"/>
                                        </a:cxn>
                                        <a:cxn ang="0">
                                          <a:pos x="connsiteX4" y="connsiteY4"/>
                                        </a:cxn>
                                        <a:cxn ang="0">
                                          <a:pos x="connsiteX5" y="connsiteY5"/>
                                        </a:cxn>
                                        <a:cxn ang="0">
                                          <a:pos x="connsiteX6" y="connsiteY6"/>
                                        </a:cxn>
                                        <a:cxn ang="0">
                                          <a:pos x="connsiteX7" y="connsiteY7"/>
                                        </a:cxn>
                                      </a:cxnLst>
                                      <a:rect l="l" t="t" r="r" b="b"/>
                                      <a:pathLst>
                                        <a:path w="92202" h="80676">
                                          <a:moveTo>
                                            <a:pt x="68245" y="75160"/>
                                          </a:moveTo>
                                          <a:cubicBezTo>
                                            <a:pt x="70550" y="77465"/>
                                            <a:pt x="72855" y="77465"/>
                                            <a:pt x="75160" y="77465"/>
                                          </a:cubicBezTo>
                                          <a:cubicBezTo>
                                            <a:pt x="78618" y="77465"/>
                                            <a:pt x="82075" y="76313"/>
                                            <a:pt x="84380" y="72855"/>
                                          </a:cubicBezTo>
                                          <a:cubicBezTo>
                                            <a:pt x="87838" y="68245"/>
                                            <a:pt x="87838" y="60177"/>
                                            <a:pt x="83228" y="56720"/>
                                          </a:cubicBezTo>
                                          <a:lnTo>
                                            <a:pt x="29059" y="12924"/>
                                          </a:lnTo>
                                          <a:cubicBezTo>
                                            <a:pt x="24449" y="9466"/>
                                            <a:pt x="16381" y="9466"/>
                                            <a:pt x="12924" y="14076"/>
                                          </a:cubicBezTo>
                                          <a:cubicBezTo>
                                            <a:pt x="9466" y="18686"/>
                                            <a:pt x="9466" y="26754"/>
                                            <a:pt x="14076" y="30212"/>
                                          </a:cubicBezTo>
                                          <a:lnTo>
                                            <a:pt x="68245" y="75160"/>
                                          </a:lnTo>
                                          <a:close/>
                                        </a:path>
                                      </a:pathLst>
                                    </a:custGeom>
                                    <a:solidFill>
                                      <a:schemeClr val="accent6">
                                        <a:lumMod val="50000"/>
                                      </a:schemeClr>
                                    </a:solidFill>
                                    <a:ln w="11525" cap="flat">
                                      <a:noFill/>
                                      <a:prstDash val="solid"/>
                                      <a:miter/>
                                    </a:ln>
                                  </wps:spPr>
                                  <wps:bodyPr rtlCol="0" anchor="ctr"/>
                                </wps:wsp>
                                <wps:wsp>
                                  <wps:cNvPr id="2332" name="Полілінія: фігура 2332"/>
                                  <wps:cNvSpPr/>
                                  <wps:spPr>
                                    <a:xfrm>
                                      <a:off x="2217208" y="2609986"/>
                                      <a:ext cx="69152" cy="92202"/>
                                    </a:xfrm>
                                    <a:custGeom>
                                      <a:avLst/>
                                      <a:gdLst>
                                        <a:gd name="connsiteX0" fmla="*/ 58505 w 69151"/>
                                        <a:gd name="connsiteY0" fmla="*/ 91928 h 92202"/>
                                        <a:gd name="connsiteX1" fmla="*/ 64268 w 69151"/>
                                        <a:gd name="connsiteY1" fmla="*/ 90776 h 92202"/>
                                        <a:gd name="connsiteX2" fmla="*/ 67725 w 69151"/>
                                        <a:gd name="connsiteY2" fmla="*/ 74640 h 92202"/>
                                        <a:gd name="connsiteX3" fmla="*/ 31997 w 69151"/>
                                        <a:gd name="connsiteY3" fmla="*/ 15862 h 92202"/>
                                        <a:gd name="connsiteX4" fmla="*/ 15862 w 69151"/>
                                        <a:gd name="connsiteY4" fmla="*/ 12404 h 92202"/>
                                        <a:gd name="connsiteX5" fmla="*/ 12404 w 69151"/>
                                        <a:gd name="connsiteY5" fmla="*/ 28539 h 92202"/>
                                        <a:gd name="connsiteX6" fmla="*/ 48132 w 69151"/>
                                        <a:gd name="connsiteY6" fmla="*/ 87318 h 92202"/>
                                        <a:gd name="connsiteX7" fmla="*/ 58505 w 69151"/>
                                        <a:gd name="connsiteY7" fmla="*/ 91928 h 92202"/>
                                      </a:gdLst>
                                      <a:ahLst/>
                                      <a:cxnLst>
                                        <a:cxn ang="0">
                                          <a:pos x="connsiteX0" y="connsiteY0"/>
                                        </a:cxn>
                                        <a:cxn ang="0">
                                          <a:pos x="connsiteX1" y="connsiteY1"/>
                                        </a:cxn>
                                        <a:cxn ang="0">
                                          <a:pos x="connsiteX2" y="connsiteY2"/>
                                        </a:cxn>
                                        <a:cxn ang="0">
                                          <a:pos x="connsiteX3" y="connsiteY3"/>
                                        </a:cxn>
                                        <a:cxn ang="0">
                                          <a:pos x="connsiteX4" y="connsiteY4"/>
                                        </a:cxn>
                                        <a:cxn ang="0">
                                          <a:pos x="connsiteX5" y="connsiteY5"/>
                                        </a:cxn>
                                        <a:cxn ang="0">
                                          <a:pos x="connsiteX6" y="connsiteY6"/>
                                        </a:cxn>
                                        <a:cxn ang="0">
                                          <a:pos x="connsiteX7" y="connsiteY7"/>
                                        </a:cxn>
                                      </a:cxnLst>
                                      <a:rect l="l" t="t" r="r" b="b"/>
                                      <a:pathLst>
                                        <a:path w="69151" h="92202">
                                          <a:moveTo>
                                            <a:pt x="58505" y="91928"/>
                                          </a:moveTo>
                                          <a:cubicBezTo>
                                            <a:pt x="60810" y="91928"/>
                                            <a:pt x="63115" y="91928"/>
                                            <a:pt x="64268" y="90776"/>
                                          </a:cubicBezTo>
                                          <a:cubicBezTo>
                                            <a:pt x="70030" y="87318"/>
                                            <a:pt x="71183" y="80403"/>
                                            <a:pt x="67725" y="74640"/>
                                          </a:cubicBezTo>
                                          <a:lnTo>
                                            <a:pt x="31997" y="15862"/>
                                          </a:lnTo>
                                          <a:cubicBezTo>
                                            <a:pt x="28539" y="10099"/>
                                            <a:pt x="21624" y="8946"/>
                                            <a:pt x="15862" y="12404"/>
                                          </a:cubicBezTo>
                                          <a:cubicBezTo>
                                            <a:pt x="10099" y="15862"/>
                                            <a:pt x="8946" y="22777"/>
                                            <a:pt x="12404" y="28539"/>
                                          </a:cubicBezTo>
                                          <a:lnTo>
                                            <a:pt x="48132" y="87318"/>
                                          </a:lnTo>
                                          <a:cubicBezTo>
                                            <a:pt x="50437" y="89623"/>
                                            <a:pt x="55047" y="91928"/>
                                            <a:pt x="58505" y="91928"/>
                                          </a:cubicBezTo>
                                          <a:close/>
                                        </a:path>
                                      </a:pathLst>
                                    </a:custGeom>
                                    <a:solidFill>
                                      <a:schemeClr val="accent6">
                                        <a:lumMod val="50000"/>
                                      </a:schemeClr>
                                    </a:solidFill>
                                    <a:ln w="11525" cap="flat">
                                      <a:noFill/>
                                      <a:prstDash val="solid"/>
                                      <a:miter/>
                                    </a:ln>
                                  </wps:spPr>
                                  <wps:bodyPr rtlCol="0" anchor="ctr"/>
                                </wps:wsp>
                                <wps:wsp>
                                  <wps:cNvPr id="2333" name="Полілінія: фігура 2333"/>
                                  <wps:cNvSpPr/>
                                  <wps:spPr>
                                    <a:xfrm>
                                      <a:off x="2131921" y="2468225"/>
                                      <a:ext cx="69152" cy="92202"/>
                                    </a:xfrm>
                                    <a:custGeom>
                                      <a:avLst/>
                                      <a:gdLst>
                                        <a:gd name="connsiteX0" fmla="*/ 58505 w 69151"/>
                                        <a:gd name="connsiteY0" fmla="*/ 91928 h 92202"/>
                                        <a:gd name="connsiteX1" fmla="*/ 64268 w 69151"/>
                                        <a:gd name="connsiteY1" fmla="*/ 90776 h 92202"/>
                                        <a:gd name="connsiteX2" fmla="*/ 67725 w 69151"/>
                                        <a:gd name="connsiteY2" fmla="*/ 74640 h 92202"/>
                                        <a:gd name="connsiteX3" fmla="*/ 31997 w 69151"/>
                                        <a:gd name="connsiteY3" fmla="*/ 15862 h 92202"/>
                                        <a:gd name="connsiteX4" fmla="*/ 15862 w 69151"/>
                                        <a:gd name="connsiteY4" fmla="*/ 12404 h 92202"/>
                                        <a:gd name="connsiteX5" fmla="*/ 12404 w 69151"/>
                                        <a:gd name="connsiteY5" fmla="*/ 28539 h 92202"/>
                                        <a:gd name="connsiteX6" fmla="*/ 48132 w 69151"/>
                                        <a:gd name="connsiteY6" fmla="*/ 87318 h 92202"/>
                                        <a:gd name="connsiteX7" fmla="*/ 58505 w 69151"/>
                                        <a:gd name="connsiteY7" fmla="*/ 91928 h 92202"/>
                                      </a:gdLst>
                                      <a:ahLst/>
                                      <a:cxnLst>
                                        <a:cxn ang="0">
                                          <a:pos x="connsiteX0" y="connsiteY0"/>
                                        </a:cxn>
                                        <a:cxn ang="0">
                                          <a:pos x="connsiteX1" y="connsiteY1"/>
                                        </a:cxn>
                                        <a:cxn ang="0">
                                          <a:pos x="connsiteX2" y="connsiteY2"/>
                                        </a:cxn>
                                        <a:cxn ang="0">
                                          <a:pos x="connsiteX3" y="connsiteY3"/>
                                        </a:cxn>
                                        <a:cxn ang="0">
                                          <a:pos x="connsiteX4" y="connsiteY4"/>
                                        </a:cxn>
                                        <a:cxn ang="0">
                                          <a:pos x="connsiteX5" y="connsiteY5"/>
                                        </a:cxn>
                                        <a:cxn ang="0">
                                          <a:pos x="connsiteX6" y="connsiteY6"/>
                                        </a:cxn>
                                        <a:cxn ang="0">
                                          <a:pos x="connsiteX7" y="connsiteY7"/>
                                        </a:cxn>
                                      </a:cxnLst>
                                      <a:rect l="l" t="t" r="r" b="b"/>
                                      <a:pathLst>
                                        <a:path w="69151" h="92202">
                                          <a:moveTo>
                                            <a:pt x="58505" y="91928"/>
                                          </a:moveTo>
                                          <a:cubicBezTo>
                                            <a:pt x="60810" y="91928"/>
                                            <a:pt x="63115" y="91928"/>
                                            <a:pt x="64268" y="90776"/>
                                          </a:cubicBezTo>
                                          <a:cubicBezTo>
                                            <a:pt x="70030" y="87318"/>
                                            <a:pt x="71183" y="80403"/>
                                            <a:pt x="67725" y="74640"/>
                                          </a:cubicBezTo>
                                          <a:lnTo>
                                            <a:pt x="31997" y="15862"/>
                                          </a:lnTo>
                                          <a:cubicBezTo>
                                            <a:pt x="28539" y="10099"/>
                                            <a:pt x="21624" y="8946"/>
                                            <a:pt x="15862" y="12404"/>
                                          </a:cubicBezTo>
                                          <a:cubicBezTo>
                                            <a:pt x="10099" y="15862"/>
                                            <a:pt x="8946" y="22777"/>
                                            <a:pt x="12404" y="28539"/>
                                          </a:cubicBezTo>
                                          <a:lnTo>
                                            <a:pt x="48132" y="87318"/>
                                          </a:lnTo>
                                          <a:cubicBezTo>
                                            <a:pt x="50437" y="90776"/>
                                            <a:pt x="53895" y="91928"/>
                                            <a:pt x="58505" y="91928"/>
                                          </a:cubicBezTo>
                                          <a:close/>
                                        </a:path>
                                      </a:pathLst>
                                    </a:custGeom>
                                    <a:solidFill>
                                      <a:schemeClr val="accent6">
                                        <a:lumMod val="50000"/>
                                      </a:schemeClr>
                                    </a:solidFill>
                                    <a:ln w="11525" cap="flat">
                                      <a:noFill/>
                                      <a:prstDash val="solid"/>
                                      <a:miter/>
                                    </a:ln>
                                  </wps:spPr>
                                  <wps:bodyPr rtlCol="0" anchor="ctr"/>
                                </wps:wsp>
                                <wps:wsp>
                                  <wps:cNvPr id="2334" name="Полілінія: фігура 2334"/>
                                  <wps:cNvSpPr/>
                                  <wps:spPr>
                                    <a:xfrm>
                                      <a:off x="1833417" y="1984165"/>
                                      <a:ext cx="69152" cy="92202"/>
                                    </a:xfrm>
                                    <a:custGeom>
                                      <a:avLst/>
                                      <a:gdLst>
                                        <a:gd name="connsiteX0" fmla="*/ 48132 w 69151"/>
                                        <a:gd name="connsiteY0" fmla="*/ 86166 h 92202"/>
                                        <a:gd name="connsiteX1" fmla="*/ 58505 w 69151"/>
                                        <a:gd name="connsiteY1" fmla="*/ 91928 h 92202"/>
                                        <a:gd name="connsiteX2" fmla="*/ 64268 w 69151"/>
                                        <a:gd name="connsiteY2" fmla="*/ 90776 h 92202"/>
                                        <a:gd name="connsiteX3" fmla="*/ 67725 w 69151"/>
                                        <a:gd name="connsiteY3" fmla="*/ 74640 h 92202"/>
                                        <a:gd name="connsiteX4" fmla="*/ 31997 w 69151"/>
                                        <a:gd name="connsiteY4" fmla="*/ 15862 h 92202"/>
                                        <a:gd name="connsiteX5" fmla="*/ 15862 w 69151"/>
                                        <a:gd name="connsiteY5" fmla="*/ 12404 h 92202"/>
                                        <a:gd name="connsiteX6" fmla="*/ 12404 w 69151"/>
                                        <a:gd name="connsiteY6" fmla="*/ 28539 h 92202"/>
                                        <a:gd name="connsiteX7" fmla="*/ 48132 w 69151"/>
                                        <a:gd name="connsiteY7" fmla="*/ 86166 h 92202"/>
                                      </a:gdLst>
                                      <a:ahLst/>
                                      <a:cxnLst>
                                        <a:cxn ang="0">
                                          <a:pos x="connsiteX0" y="connsiteY0"/>
                                        </a:cxn>
                                        <a:cxn ang="0">
                                          <a:pos x="connsiteX1" y="connsiteY1"/>
                                        </a:cxn>
                                        <a:cxn ang="0">
                                          <a:pos x="connsiteX2" y="connsiteY2"/>
                                        </a:cxn>
                                        <a:cxn ang="0">
                                          <a:pos x="connsiteX3" y="connsiteY3"/>
                                        </a:cxn>
                                        <a:cxn ang="0">
                                          <a:pos x="connsiteX4" y="connsiteY4"/>
                                        </a:cxn>
                                        <a:cxn ang="0">
                                          <a:pos x="connsiteX5" y="connsiteY5"/>
                                        </a:cxn>
                                        <a:cxn ang="0">
                                          <a:pos x="connsiteX6" y="connsiteY6"/>
                                        </a:cxn>
                                        <a:cxn ang="0">
                                          <a:pos x="connsiteX7" y="connsiteY7"/>
                                        </a:cxn>
                                      </a:cxnLst>
                                      <a:rect l="l" t="t" r="r" b="b"/>
                                      <a:pathLst>
                                        <a:path w="69151" h="92202">
                                          <a:moveTo>
                                            <a:pt x="48132" y="86166"/>
                                          </a:moveTo>
                                          <a:cubicBezTo>
                                            <a:pt x="50437" y="89623"/>
                                            <a:pt x="53895" y="91928"/>
                                            <a:pt x="58505" y="91928"/>
                                          </a:cubicBezTo>
                                          <a:cubicBezTo>
                                            <a:pt x="60810" y="91928"/>
                                            <a:pt x="63115" y="91928"/>
                                            <a:pt x="64268" y="90776"/>
                                          </a:cubicBezTo>
                                          <a:cubicBezTo>
                                            <a:pt x="70030" y="87318"/>
                                            <a:pt x="71183" y="80403"/>
                                            <a:pt x="67725" y="74640"/>
                                          </a:cubicBezTo>
                                          <a:lnTo>
                                            <a:pt x="31997" y="15862"/>
                                          </a:lnTo>
                                          <a:cubicBezTo>
                                            <a:pt x="28539" y="10099"/>
                                            <a:pt x="21624" y="8946"/>
                                            <a:pt x="15862" y="12404"/>
                                          </a:cubicBezTo>
                                          <a:cubicBezTo>
                                            <a:pt x="10099" y="15862"/>
                                            <a:pt x="8946" y="22777"/>
                                            <a:pt x="12404" y="28539"/>
                                          </a:cubicBezTo>
                                          <a:lnTo>
                                            <a:pt x="48132" y="86166"/>
                                          </a:lnTo>
                                          <a:close/>
                                        </a:path>
                                      </a:pathLst>
                                    </a:custGeom>
                                    <a:solidFill>
                                      <a:schemeClr val="accent6">
                                        <a:lumMod val="50000"/>
                                      </a:schemeClr>
                                    </a:solidFill>
                                    <a:ln w="11525" cap="flat">
                                      <a:noFill/>
                                      <a:prstDash val="solid"/>
                                      <a:miter/>
                                    </a:ln>
                                  </wps:spPr>
                                  <wps:bodyPr rtlCol="0" anchor="ctr"/>
                                </wps:wsp>
                                <wps:wsp>
                                  <wps:cNvPr id="2335" name="Полілінія: фігура 2335"/>
                                  <wps:cNvSpPr/>
                                  <wps:spPr>
                                    <a:xfrm>
                                      <a:off x="2076062" y="2467687"/>
                                      <a:ext cx="57626" cy="103727"/>
                                    </a:xfrm>
                                    <a:custGeom>
                                      <a:avLst/>
                                      <a:gdLst>
                                        <a:gd name="connsiteX0" fmla="*/ 10637 w 57626"/>
                                        <a:gd name="connsiteY0" fmla="*/ 24467 h 103727"/>
                                        <a:gd name="connsiteX1" fmla="*/ 24467 w 57626"/>
                                        <a:gd name="connsiteY1" fmla="*/ 92466 h 103727"/>
                                        <a:gd name="connsiteX2" fmla="*/ 35993 w 57626"/>
                                        <a:gd name="connsiteY2" fmla="*/ 101686 h 103727"/>
                                        <a:gd name="connsiteX3" fmla="*/ 38298 w 57626"/>
                                        <a:gd name="connsiteY3" fmla="*/ 101686 h 103727"/>
                                        <a:gd name="connsiteX4" fmla="*/ 47518 w 57626"/>
                                        <a:gd name="connsiteY4" fmla="*/ 87856 h 103727"/>
                                        <a:gd name="connsiteX5" fmla="*/ 33687 w 57626"/>
                                        <a:gd name="connsiteY5" fmla="*/ 19857 h 103727"/>
                                        <a:gd name="connsiteX6" fmla="*/ 19857 w 57626"/>
                                        <a:gd name="connsiteY6" fmla="*/ 10637 h 103727"/>
                                        <a:gd name="connsiteX7" fmla="*/ 10637 w 57626"/>
                                        <a:gd name="connsiteY7" fmla="*/ 24467 h 103727"/>
                                      </a:gdLst>
                                      <a:ahLst/>
                                      <a:cxnLst>
                                        <a:cxn ang="0">
                                          <a:pos x="connsiteX0" y="connsiteY0"/>
                                        </a:cxn>
                                        <a:cxn ang="0">
                                          <a:pos x="connsiteX1" y="connsiteY1"/>
                                        </a:cxn>
                                        <a:cxn ang="0">
                                          <a:pos x="connsiteX2" y="connsiteY2"/>
                                        </a:cxn>
                                        <a:cxn ang="0">
                                          <a:pos x="connsiteX3" y="connsiteY3"/>
                                        </a:cxn>
                                        <a:cxn ang="0">
                                          <a:pos x="connsiteX4" y="connsiteY4"/>
                                        </a:cxn>
                                        <a:cxn ang="0">
                                          <a:pos x="connsiteX5" y="connsiteY5"/>
                                        </a:cxn>
                                        <a:cxn ang="0">
                                          <a:pos x="connsiteX6" y="connsiteY6"/>
                                        </a:cxn>
                                        <a:cxn ang="0">
                                          <a:pos x="connsiteX7" y="connsiteY7"/>
                                        </a:cxn>
                                      </a:cxnLst>
                                      <a:rect l="l" t="t" r="r" b="b"/>
                                      <a:pathLst>
                                        <a:path w="57626" h="103727">
                                          <a:moveTo>
                                            <a:pt x="10637" y="24467"/>
                                          </a:moveTo>
                                          <a:lnTo>
                                            <a:pt x="24467" y="92466"/>
                                          </a:lnTo>
                                          <a:cubicBezTo>
                                            <a:pt x="25620" y="98229"/>
                                            <a:pt x="30230" y="101686"/>
                                            <a:pt x="35993" y="101686"/>
                                          </a:cubicBezTo>
                                          <a:cubicBezTo>
                                            <a:pt x="37145" y="101686"/>
                                            <a:pt x="37145" y="101686"/>
                                            <a:pt x="38298" y="101686"/>
                                          </a:cubicBezTo>
                                          <a:cubicBezTo>
                                            <a:pt x="44060" y="100534"/>
                                            <a:pt x="48670" y="94771"/>
                                            <a:pt x="47518" y="87856"/>
                                          </a:cubicBezTo>
                                          <a:lnTo>
                                            <a:pt x="33687" y="19857"/>
                                          </a:lnTo>
                                          <a:cubicBezTo>
                                            <a:pt x="32535" y="14095"/>
                                            <a:pt x="26772" y="9484"/>
                                            <a:pt x="19857" y="10637"/>
                                          </a:cubicBezTo>
                                          <a:cubicBezTo>
                                            <a:pt x="14095" y="11789"/>
                                            <a:pt x="9484" y="17552"/>
                                            <a:pt x="10637" y="24467"/>
                                          </a:cubicBezTo>
                                          <a:close/>
                                        </a:path>
                                      </a:pathLst>
                                    </a:custGeom>
                                    <a:solidFill>
                                      <a:schemeClr val="accent6">
                                        <a:lumMod val="50000"/>
                                      </a:schemeClr>
                                    </a:solidFill>
                                    <a:ln w="11525" cap="flat">
                                      <a:noFill/>
                                      <a:prstDash val="solid"/>
                                      <a:miter/>
                                    </a:ln>
                                  </wps:spPr>
                                  <wps:bodyPr rtlCol="0" anchor="ctr"/>
                                </wps:wsp>
                                <wps:wsp>
                                  <wps:cNvPr id="3008" name="Полілінія: фігура 3008"/>
                                  <wps:cNvSpPr/>
                                  <wps:spPr>
                                    <a:xfrm>
                                      <a:off x="2002301" y="2120777"/>
                                      <a:ext cx="57626" cy="103727"/>
                                    </a:xfrm>
                                    <a:custGeom>
                                      <a:avLst/>
                                      <a:gdLst>
                                        <a:gd name="connsiteX0" fmla="*/ 19857 w 57626"/>
                                        <a:gd name="connsiteY0" fmla="*/ 10637 h 103727"/>
                                        <a:gd name="connsiteX1" fmla="*/ 10637 w 57626"/>
                                        <a:gd name="connsiteY1" fmla="*/ 24467 h 103727"/>
                                        <a:gd name="connsiteX2" fmla="*/ 24467 w 57626"/>
                                        <a:gd name="connsiteY2" fmla="*/ 92466 h 103727"/>
                                        <a:gd name="connsiteX3" fmla="*/ 35992 w 57626"/>
                                        <a:gd name="connsiteY3" fmla="*/ 101686 h 103727"/>
                                        <a:gd name="connsiteX4" fmla="*/ 38298 w 57626"/>
                                        <a:gd name="connsiteY4" fmla="*/ 101686 h 103727"/>
                                        <a:gd name="connsiteX5" fmla="*/ 47518 w 57626"/>
                                        <a:gd name="connsiteY5" fmla="*/ 87856 h 103727"/>
                                        <a:gd name="connsiteX6" fmla="*/ 33687 w 57626"/>
                                        <a:gd name="connsiteY6" fmla="*/ 19857 h 103727"/>
                                        <a:gd name="connsiteX7" fmla="*/ 19857 w 57626"/>
                                        <a:gd name="connsiteY7" fmla="*/ 10637 h 103727"/>
                                      </a:gdLst>
                                      <a:ahLst/>
                                      <a:cxnLst>
                                        <a:cxn ang="0">
                                          <a:pos x="connsiteX0" y="connsiteY0"/>
                                        </a:cxn>
                                        <a:cxn ang="0">
                                          <a:pos x="connsiteX1" y="connsiteY1"/>
                                        </a:cxn>
                                        <a:cxn ang="0">
                                          <a:pos x="connsiteX2" y="connsiteY2"/>
                                        </a:cxn>
                                        <a:cxn ang="0">
                                          <a:pos x="connsiteX3" y="connsiteY3"/>
                                        </a:cxn>
                                        <a:cxn ang="0">
                                          <a:pos x="connsiteX4" y="connsiteY4"/>
                                        </a:cxn>
                                        <a:cxn ang="0">
                                          <a:pos x="connsiteX5" y="connsiteY5"/>
                                        </a:cxn>
                                        <a:cxn ang="0">
                                          <a:pos x="connsiteX6" y="connsiteY6"/>
                                        </a:cxn>
                                        <a:cxn ang="0">
                                          <a:pos x="connsiteX7" y="connsiteY7"/>
                                        </a:cxn>
                                      </a:cxnLst>
                                      <a:rect l="l" t="t" r="r" b="b"/>
                                      <a:pathLst>
                                        <a:path w="57626" h="103727">
                                          <a:moveTo>
                                            <a:pt x="19857" y="10637"/>
                                          </a:moveTo>
                                          <a:cubicBezTo>
                                            <a:pt x="14095" y="11789"/>
                                            <a:pt x="9484" y="17552"/>
                                            <a:pt x="10637" y="24467"/>
                                          </a:cubicBezTo>
                                          <a:lnTo>
                                            <a:pt x="24467" y="92466"/>
                                          </a:lnTo>
                                          <a:cubicBezTo>
                                            <a:pt x="25620" y="98229"/>
                                            <a:pt x="30230" y="101686"/>
                                            <a:pt x="35992" y="101686"/>
                                          </a:cubicBezTo>
                                          <a:cubicBezTo>
                                            <a:pt x="37145" y="101686"/>
                                            <a:pt x="37145" y="101686"/>
                                            <a:pt x="38298" y="101686"/>
                                          </a:cubicBezTo>
                                          <a:cubicBezTo>
                                            <a:pt x="44060" y="100534"/>
                                            <a:pt x="48670" y="94771"/>
                                            <a:pt x="47518" y="87856"/>
                                          </a:cubicBezTo>
                                          <a:lnTo>
                                            <a:pt x="33687" y="19857"/>
                                          </a:lnTo>
                                          <a:cubicBezTo>
                                            <a:pt x="32535" y="14095"/>
                                            <a:pt x="26772" y="9484"/>
                                            <a:pt x="19857" y="10637"/>
                                          </a:cubicBezTo>
                                          <a:close/>
                                        </a:path>
                                      </a:pathLst>
                                    </a:custGeom>
                                    <a:solidFill>
                                      <a:schemeClr val="accent6">
                                        <a:lumMod val="50000"/>
                                      </a:schemeClr>
                                    </a:solidFill>
                                    <a:ln w="11525" cap="flat">
                                      <a:noFill/>
                                      <a:prstDash val="solid"/>
                                      <a:miter/>
                                    </a:ln>
                                  </wps:spPr>
                                  <wps:bodyPr rtlCol="0" anchor="ctr"/>
                                </wps:wsp>
                                <wps:wsp>
                                  <wps:cNvPr id="3026" name="Полілінія: фігура 3026"/>
                                  <wps:cNvSpPr/>
                                  <wps:spPr>
                                    <a:xfrm>
                                      <a:off x="1979250" y="2004332"/>
                                      <a:ext cx="57626" cy="126778"/>
                                    </a:xfrm>
                                    <a:custGeom>
                                      <a:avLst/>
                                      <a:gdLst>
                                        <a:gd name="connsiteX0" fmla="*/ 19857 w 57626"/>
                                        <a:gd name="connsiteY0" fmla="*/ 10678 h 126777"/>
                                        <a:gd name="connsiteX1" fmla="*/ 10637 w 57626"/>
                                        <a:gd name="connsiteY1" fmla="*/ 24508 h 126777"/>
                                        <a:gd name="connsiteX2" fmla="*/ 27925 w 57626"/>
                                        <a:gd name="connsiteY2" fmla="*/ 112100 h 126777"/>
                                        <a:gd name="connsiteX3" fmla="*/ 39450 w 57626"/>
                                        <a:gd name="connsiteY3" fmla="*/ 121320 h 126777"/>
                                        <a:gd name="connsiteX4" fmla="*/ 41755 w 57626"/>
                                        <a:gd name="connsiteY4" fmla="*/ 121320 h 126777"/>
                                        <a:gd name="connsiteX5" fmla="*/ 50975 w 57626"/>
                                        <a:gd name="connsiteY5" fmla="*/ 107490 h 126777"/>
                                        <a:gd name="connsiteX6" fmla="*/ 33687 w 57626"/>
                                        <a:gd name="connsiteY6" fmla="*/ 19898 h 126777"/>
                                        <a:gd name="connsiteX7" fmla="*/ 19857 w 57626"/>
                                        <a:gd name="connsiteY7" fmla="*/ 10678 h 126777"/>
                                      </a:gdLst>
                                      <a:ahLst/>
                                      <a:cxnLst>
                                        <a:cxn ang="0">
                                          <a:pos x="connsiteX0" y="connsiteY0"/>
                                        </a:cxn>
                                        <a:cxn ang="0">
                                          <a:pos x="connsiteX1" y="connsiteY1"/>
                                        </a:cxn>
                                        <a:cxn ang="0">
                                          <a:pos x="connsiteX2" y="connsiteY2"/>
                                        </a:cxn>
                                        <a:cxn ang="0">
                                          <a:pos x="connsiteX3" y="connsiteY3"/>
                                        </a:cxn>
                                        <a:cxn ang="0">
                                          <a:pos x="connsiteX4" y="connsiteY4"/>
                                        </a:cxn>
                                        <a:cxn ang="0">
                                          <a:pos x="connsiteX5" y="connsiteY5"/>
                                        </a:cxn>
                                        <a:cxn ang="0">
                                          <a:pos x="connsiteX6" y="connsiteY6"/>
                                        </a:cxn>
                                        <a:cxn ang="0">
                                          <a:pos x="connsiteX7" y="connsiteY7"/>
                                        </a:cxn>
                                      </a:cxnLst>
                                      <a:rect l="l" t="t" r="r" b="b"/>
                                      <a:pathLst>
                                        <a:path w="57626" h="126777">
                                          <a:moveTo>
                                            <a:pt x="19857" y="10678"/>
                                          </a:moveTo>
                                          <a:cubicBezTo>
                                            <a:pt x="14095" y="11830"/>
                                            <a:pt x="9484" y="17593"/>
                                            <a:pt x="10637" y="24508"/>
                                          </a:cubicBezTo>
                                          <a:lnTo>
                                            <a:pt x="27925" y="112100"/>
                                          </a:lnTo>
                                          <a:cubicBezTo>
                                            <a:pt x="29077" y="117862"/>
                                            <a:pt x="33687" y="121320"/>
                                            <a:pt x="39450" y="121320"/>
                                          </a:cubicBezTo>
                                          <a:cubicBezTo>
                                            <a:pt x="40603" y="121320"/>
                                            <a:pt x="40603" y="121320"/>
                                            <a:pt x="41755" y="121320"/>
                                          </a:cubicBezTo>
                                          <a:cubicBezTo>
                                            <a:pt x="47518" y="120167"/>
                                            <a:pt x="52128" y="114405"/>
                                            <a:pt x="50975" y="107490"/>
                                          </a:cubicBezTo>
                                          <a:lnTo>
                                            <a:pt x="33687" y="19898"/>
                                          </a:lnTo>
                                          <a:cubicBezTo>
                                            <a:pt x="31382" y="12983"/>
                                            <a:pt x="25620" y="9525"/>
                                            <a:pt x="19857" y="10678"/>
                                          </a:cubicBezTo>
                                          <a:close/>
                                        </a:path>
                                      </a:pathLst>
                                    </a:custGeom>
                                    <a:solidFill>
                                      <a:schemeClr val="accent6">
                                        <a:lumMod val="50000"/>
                                      </a:schemeClr>
                                    </a:solidFill>
                                    <a:ln w="11525" cap="flat">
                                      <a:noFill/>
                                      <a:prstDash val="solid"/>
                                      <a:miter/>
                                    </a:ln>
                                  </wps:spPr>
                                  <wps:bodyPr rtlCol="0" anchor="ctr"/>
                                </wps:wsp>
                                <wps:wsp>
                                  <wps:cNvPr id="3027" name="Полілінія: фігура 3027"/>
                                  <wps:cNvSpPr/>
                                  <wps:spPr>
                                    <a:xfrm>
                                      <a:off x="1959657" y="1906408"/>
                                      <a:ext cx="57626" cy="103727"/>
                                    </a:xfrm>
                                    <a:custGeom>
                                      <a:avLst/>
                                      <a:gdLst>
                                        <a:gd name="connsiteX0" fmla="*/ 24467 w 57626"/>
                                        <a:gd name="connsiteY0" fmla="*/ 92466 h 103727"/>
                                        <a:gd name="connsiteX1" fmla="*/ 35993 w 57626"/>
                                        <a:gd name="connsiteY1" fmla="*/ 101686 h 103727"/>
                                        <a:gd name="connsiteX2" fmla="*/ 38298 w 57626"/>
                                        <a:gd name="connsiteY2" fmla="*/ 101686 h 103727"/>
                                        <a:gd name="connsiteX3" fmla="*/ 47518 w 57626"/>
                                        <a:gd name="connsiteY3" fmla="*/ 87856 h 103727"/>
                                        <a:gd name="connsiteX4" fmla="*/ 33687 w 57626"/>
                                        <a:gd name="connsiteY4" fmla="*/ 19857 h 103727"/>
                                        <a:gd name="connsiteX5" fmla="*/ 19857 w 57626"/>
                                        <a:gd name="connsiteY5" fmla="*/ 10637 h 103727"/>
                                        <a:gd name="connsiteX6" fmla="*/ 10637 w 57626"/>
                                        <a:gd name="connsiteY6" fmla="*/ 24467 h 103727"/>
                                        <a:gd name="connsiteX7" fmla="*/ 24467 w 57626"/>
                                        <a:gd name="connsiteY7" fmla="*/ 92466 h 103727"/>
                                      </a:gdLst>
                                      <a:ahLst/>
                                      <a:cxnLst>
                                        <a:cxn ang="0">
                                          <a:pos x="connsiteX0" y="connsiteY0"/>
                                        </a:cxn>
                                        <a:cxn ang="0">
                                          <a:pos x="connsiteX1" y="connsiteY1"/>
                                        </a:cxn>
                                        <a:cxn ang="0">
                                          <a:pos x="connsiteX2" y="connsiteY2"/>
                                        </a:cxn>
                                        <a:cxn ang="0">
                                          <a:pos x="connsiteX3" y="connsiteY3"/>
                                        </a:cxn>
                                        <a:cxn ang="0">
                                          <a:pos x="connsiteX4" y="connsiteY4"/>
                                        </a:cxn>
                                        <a:cxn ang="0">
                                          <a:pos x="connsiteX5" y="connsiteY5"/>
                                        </a:cxn>
                                        <a:cxn ang="0">
                                          <a:pos x="connsiteX6" y="connsiteY6"/>
                                        </a:cxn>
                                        <a:cxn ang="0">
                                          <a:pos x="connsiteX7" y="connsiteY7"/>
                                        </a:cxn>
                                      </a:cxnLst>
                                      <a:rect l="l" t="t" r="r" b="b"/>
                                      <a:pathLst>
                                        <a:path w="57626" h="103727">
                                          <a:moveTo>
                                            <a:pt x="24467" y="92466"/>
                                          </a:moveTo>
                                          <a:cubicBezTo>
                                            <a:pt x="25620" y="98229"/>
                                            <a:pt x="30230" y="101686"/>
                                            <a:pt x="35993" y="101686"/>
                                          </a:cubicBezTo>
                                          <a:cubicBezTo>
                                            <a:pt x="37145" y="101686"/>
                                            <a:pt x="37145" y="101686"/>
                                            <a:pt x="38298" y="101686"/>
                                          </a:cubicBezTo>
                                          <a:cubicBezTo>
                                            <a:pt x="44060" y="100534"/>
                                            <a:pt x="48670" y="94771"/>
                                            <a:pt x="47518" y="87856"/>
                                          </a:cubicBezTo>
                                          <a:lnTo>
                                            <a:pt x="33687" y="19857"/>
                                          </a:lnTo>
                                          <a:cubicBezTo>
                                            <a:pt x="32535" y="14095"/>
                                            <a:pt x="26772" y="9484"/>
                                            <a:pt x="19857" y="10637"/>
                                          </a:cubicBezTo>
                                          <a:cubicBezTo>
                                            <a:pt x="14095" y="11789"/>
                                            <a:pt x="9484" y="17552"/>
                                            <a:pt x="10637" y="24467"/>
                                          </a:cubicBezTo>
                                          <a:lnTo>
                                            <a:pt x="24467" y="92466"/>
                                          </a:lnTo>
                                          <a:close/>
                                        </a:path>
                                      </a:pathLst>
                                    </a:custGeom>
                                    <a:solidFill>
                                      <a:schemeClr val="accent6">
                                        <a:lumMod val="50000"/>
                                      </a:schemeClr>
                                    </a:solidFill>
                                    <a:ln w="11525" cap="flat">
                                      <a:noFill/>
                                      <a:prstDash val="solid"/>
                                      <a:miter/>
                                    </a:ln>
                                  </wps:spPr>
                                  <wps:bodyPr rtlCol="0" anchor="ctr"/>
                                </wps:wsp>
                                <wps:wsp>
                                  <wps:cNvPr id="3028" name="Полілінія: фігура 3028"/>
                                  <wps:cNvSpPr/>
                                  <wps:spPr>
                                    <a:xfrm>
                                      <a:off x="2063384" y="2176099"/>
                                      <a:ext cx="46101" cy="103727"/>
                                    </a:xfrm>
                                    <a:custGeom>
                                      <a:avLst/>
                                      <a:gdLst>
                                        <a:gd name="connsiteX0" fmla="*/ 19857 w 46101"/>
                                        <a:gd name="connsiteY0" fmla="*/ 101686 h 103727"/>
                                        <a:gd name="connsiteX1" fmla="*/ 21010 w 46101"/>
                                        <a:gd name="connsiteY1" fmla="*/ 101686 h 103727"/>
                                        <a:gd name="connsiteX2" fmla="*/ 32535 w 46101"/>
                                        <a:gd name="connsiteY2" fmla="*/ 91314 h 103727"/>
                                        <a:gd name="connsiteX3" fmla="*/ 42908 w 46101"/>
                                        <a:gd name="connsiteY3" fmla="*/ 23315 h 103727"/>
                                        <a:gd name="connsiteX4" fmla="*/ 33687 w 46101"/>
                                        <a:gd name="connsiteY4" fmla="*/ 10637 h 103727"/>
                                        <a:gd name="connsiteX5" fmla="*/ 21010 w 46101"/>
                                        <a:gd name="connsiteY5" fmla="*/ 19857 h 103727"/>
                                        <a:gd name="connsiteX6" fmla="*/ 10637 w 46101"/>
                                        <a:gd name="connsiteY6" fmla="*/ 89009 h 103727"/>
                                        <a:gd name="connsiteX7" fmla="*/ 19857 w 46101"/>
                                        <a:gd name="connsiteY7" fmla="*/ 101686 h 103727"/>
                                      </a:gdLst>
                                      <a:ahLst/>
                                      <a:cxnLst>
                                        <a:cxn ang="0">
                                          <a:pos x="connsiteX0" y="connsiteY0"/>
                                        </a:cxn>
                                        <a:cxn ang="0">
                                          <a:pos x="connsiteX1" y="connsiteY1"/>
                                        </a:cxn>
                                        <a:cxn ang="0">
                                          <a:pos x="connsiteX2" y="connsiteY2"/>
                                        </a:cxn>
                                        <a:cxn ang="0">
                                          <a:pos x="connsiteX3" y="connsiteY3"/>
                                        </a:cxn>
                                        <a:cxn ang="0">
                                          <a:pos x="connsiteX4" y="connsiteY4"/>
                                        </a:cxn>
                                        <a:cxn ang="0">
                                          <a:pos x="connsiteX5" y="connsiteY5"/>
                                        </a:cxn>
                                        <a:cxn ang="0">
                                          <a:pos x="connsiteX6" y="connsiteY6"/>
                                        </a:cxn>
                                        <a:cxn ang="0">
                                          <a:pos x="connsiteX7" y="connsiteY7"/>
                                        </a:cxn>
                                      </a:cxnLst>
                                      <a:rect l="l" t="t" r="r" b="b"/>
                                      <a:pathLst>
                                        <a:path w="46101" h="103727">
                                          <a:moveTo>
                                            <a:pt x="19857" y="101686"/>
                                          </a:moveTo>
                                          <a:cubicBezTo>
                                            <a:pt x="19857" y="101686"/>
                                            <a:pt x="21010" y="101686"/>
                                            <a:pt x="21010" y="101686"/>
                                          </a:cubicBezTo>
                                          <a:cubicBezTo>
                                            <a:pt x="26772" y="101686"/>
                                            <a:pt x="31382" y="97076"/>
                                            <a:pt x="32535" y="91314"/>
                                          </a:cubicBezTo>
                                          <a:lnTo>
                                            <a:pt x="42908" y="23315"/>
                                          </a:lnTo>
                                          <a:cubicBezTo>
                                            <a:pt x="44060" y="17552"/>
                                            <a:pt x="39450" y="10637"/>
                                            <a:pt x="33687" y="10637"/>
                                          </a:cubicBezTo>
                                          <a:cubicBezTo>
                                            <a:pt x="27925" y="9484"/>
                                            <a:pt x="21010" y="14095"/>
                                            <a:pt x="21010" y="19857"/>
                                          </a:cubicBezTo>
                                          <a:lnTo>
                                            <a:pt x="10637" y="89009"/>
                                          </a:lnTo>
                                          <a:cubicBezTo>
                                            <a:pt x="9484" y="94771"/>
                                            <a:pt x="14095" y="100534"/>
                                            <a:pt x="19857" y="101686"/>
                                          </a:cubicBezTo>
                                          <a:close/>
                                        </a:path>
                                      </a:pathLst>
                                    </a:custGeom>
                                    <a:solidFill>
                                      <a:schemeClr val="accent6">
                                        <a:lumMod val="50000"/>
                                      </a:schemeClr>
                                    </a:solidFill>
                                    <a:ln w="11525" cap="flat">
                                      <a:noFill/>
                                      <a:prstDash val="solid"/>
                                      <a:miter/>
                                    </a:ln>
                                  </wps:spPr>
                                  <wps:bodyPr rtlCol="0" anchor="ctr"/>
                                </wps:wsp>
                                <wps:wsp>
                                  <wps:cNvPr id="3029" name="Полілінія: фігура 3029"/>
                                  <wps:cNvSpPr/>
                                  <wps:spPr>
                                    <a:xfrm>
                                      <a:off x="2108333" y="1867222"/>
                                      <a:ext cx="46101" cy="103727"/>
                                    </a:xfrm>
                                    <a:custGeom>
                                      <a:avLst/>
                                      <a:gdLst>
                                        <a:gd name="connsiteX0" fmla="*/ 19857 w 46101"/>
                                        <a:gd name="connsiteY0" fmla="*/ 101686 h 103727"/>
                                        <a:gd name="connsiteX1" fmla="*/ 21010 w 46101"/>
                                        <a:gd name="connsiteY1" fmla="*/ 101686 h 103727"/>
                                        <a:gd name="connsiteX2" fmla="*/ 32535 w 46101"/>
                                        <a:gd name="connsiteY2" fmla="*/ 91314 h 103727"/>
                                        <a:gd name="connsiteX3" fmla="*/ 42908 w 46101"/>
                                        <a:gd name="connsiteY3" fmla="*/ 23315 h 103727"/>
                                        <a:gd name="connsiteX4" fmla="*/ 33687 w 46101"/>
                                        <a:gd name="connsiteY4" fmla="*/ 10637 h 103727"/>
                                        <a:gd name="connsiteX5" fmla="*/ 21010 w 46101"/>
                                        <a:gd name="connsiteY5" fmla="*/ 19857 h 103727"/>
                                        <a:gd name="connsiteX6" fmla="*/ 10637 w 46101"/>
                                        <a:gd name="connsiteY6" fmla="*/ 87856 h 103727"/>
                                        <a:gd name="connsiteX7" fmla="*/ 19857 w 46101"/>
                                        <a:gd name="connsiteY7" fmla="*/ 101686 h 103727"/>
                                      </a:gdLst>
                                      <a:ahLst/>
                                      <a:cxnLst>
                                        <a:cxn ang="0">
                                          <a:pos x="connsiteX0" y="connsiteY0"/>
                                        </a:cxn>
                                        <a:cxn ang="0">
                                          <a:pos x="connsiteX1" y="connsiteY1"/>
                                        </a:cxn>
                                        <a:cxn ang="0">
                                          <a:pos x="connsiteX2" y="connsiteY2"/>
                                        </a:cxn>
                                        <a:cxn ang="0">
                                          <a:pos x="connsiteX3" y="connsiteY3"/>
                                        </a:cxn>
                                        <a:cxn ang="0">
                                          <a:pos x="connsiteX4" y="connsiteY4"/>
                                        </a:cxn>
                                        <a:cxn ang="0">
                                          <a:pos x="connsiteX5" y="connsiteY5"/>
                                        </a:cxn>
                                        <a:cxn ang="0">
                                          <a:pos x="connsiteX6" y="connsiteY6"/>
                                        </a:cxn>
                                        <a:cxn ang="0">
                                          <a:pos x="connsiteX7" y="connsiteY7"/>
                                        </a:cxn>
                                      </a:cxnLst>
                                      <a:rect l="l" t="t" r="r" b="b"/>
                                      <a:pathLst>
                                        <a:path w="46101" h="103727">
                                          <a:moveTo>
                                            <a:pt x="19857" y="101686"/>
                                          </a:moveTo>
                                          <a:cubicBezTo>
                                            <a:pt x="19857" y="101686"/>
                                            <a:pt x="21010" y="101686"/>
                                            <a:pt x="21010" y="101686"/>
                                          </a:cubicBezTo>
                                          <a:cubicBezTo>
                                            <a:pt x="26772" y="101686"/>
                                            <a:pt x="31382" y="97076"/>
                                            <a:pt x="32535" y="91314"/>
                                          </a:cubicBezTo>
                                          <a:lnTo>
                                            <a:pt x="42908" y="23315"/>
                                          </a:lnTo>
                                          <a:cubicBezTo>
                                            <a:pt x="44060" y="17552"/>
                                            <a:pt x="39450" y="10637"/>
                                            <a:pt x="33687" y="10637"/>
                                          </a:cubicBezTo>
                                          <a:cubicBezTo>
                                            <a:pt x="27925" y="9484"/>
                                            <a:pt x="21010" y="14095"/>
                                            <a:pt x="21010" y="19857"/>
                                          </a:cubicBezTo>
                                          <a:lnTo>
                                            <a:pt x="10637" y="87856"/>
                                          </a:lnTo>
                                          <a:cubicBezTo>
                                            <a:pt x="9484" y="94771"/>
                                            <a:pt x="14095" y="100534"/>
                                            <a:pt x="19857" y="101686"/>
                                          </a:cubicBezTo>
                                          <a:close/>
                                        </a:path>
                                      </a:pathLst>
                                    </a:custGeom>
                                    <a:solidFill>
                                      <a:schemeClr val="accent6">
                                        <a:lumMod val="50000"/>
                                      </a:schemeClr>
                                    </a:solidFill>
                                    <a:ln w="11525" cap="flat">
                                      <a:noFill/>
                                      <a:prstDash val="solid"/>
                                      <a:miter/>
                                    </a:ln>
                                  </wps:spPr>
                                  <wps:bodyPr rtlCol="0" anchor="ctr"/>
                                </wps:wsp>
                                <wps:wsp>
                                  <wps:cNvPr id="3030" name="Полілінія: фігура 3030"/>
                                  <wps:cNvSpPr/>
                                  <wps:spPr>
                                    <a:xfrm>
                                      <a:off x="1979250" y="2761581"/>
                                      <a:ext cx="46101" cy="103727"/>
                                    </a:xfrm>
                                    <a:custGeom>
                                      <a:avLst/>
                                      <a:gdLst>
                                        <a:gd name="connsiteX0" fmla="*/ 19857 w 46101"/>
                                        <a:gd name="connsiteY0" fmla="*/ 101686 h 103727"/>
                                        <a:gd name="connsiteX1" fmla="*/ 21010 w 46101"/>
                                        <a:gd name="connsiteY1" fmla="*/ 101686 h 103727"/>
                                        <a:gd name="connsiteX2" fmla="*/ 32535 w 46101"/>
                                        <a:gd name="connsiteY2" fmla="*/ 91314 h 103727"/>
                                        <a:gd name="connsiteX3" fmla="*/ 42908 w 46101"/>
                                        <a:gd name="connsiteY3" fmla="*/ 23315 h 103727"/>
                                        <a:gd name="connsiteX4" fmla="*/ 33687 w 46101"/>
                                        <a:gd name="connsiteY4" fmla="*/ 10637 h 103727"/>
                                        <a:gd name="connsiteX5" fmla="*/ 21010 w 46101"/>
                                        <a:gd name="connsiteY5" fmla="*/ 19857 h 103727"/>
                                        <a:gd name="connsiteX6" fmla="*/ 10637 w 46101"/>
                                        <a:gd name="connsiteY6" fmla="*/ 87856 h 103727"/>
                                        <a:gd name="connsiteX7" fmla="*/ 19857 w 46101"/>
                                        <a:gd name="connsiteY7" fmla="*/ 101686 h 103727"/>
                                      </a:gdLst>
                                      <a:ahLst/>
                                      <a:cxnLst>
                                        <a:cxn ang="0">
                                          <a:pos x="connsiteX0" y="connsiteY0"/>
                                        </a:cxn>
                                        <a:cxn ang="0">
                                          <a:pos x="connsiteX1" y="connsiteY1"/>
                                        </a:cxn>
                                        <a:cxn ang="0">
                                          <a:pos x="connsiteX2" y="connsiteY2"/>
                                        </a:cxn>
                                        <a:cxn ang="0">
                                          <a:pos x="connsiteX3" y="connsiteY3"/>
                                        </a:cxn>
                                        <a:cxn ang="0">
                                          <a:pos x="connsiteX4" y="connsiteY4"/>
                                        </a:cxn>
                                        <a:cxn ang="0">
                                          <a:pos x="connsiteX5" y="connsiteY5"/>
                                        </a:cxn>
                                        <a:cxn ang="0">
                                          <a:pos x="connsiteX6" y="connsiteY6"/>
                                        </a:cxn>
                                        <a:cxn ang="0">
                                          <a:pos x="connsiteX7" y="connsiteY7"/>
                                        </a:cxn>
                                      </a:cxnLst>
                                      <a:rect l="l" t="t" r="r" b="b"/>
                                      <a:pathLst>
                                        <a:path w="46101" h="103727">
                                          <a:moveTo>
                                            <a:pt x="19857" y="101686"/>
                                          </a:moveTo>
                                          <a:cubicBezTo>
                                            <a:pt x="19857" y="101686"/>
                                            <a:pt x="21010" y="101686"/>
                                            <a:pt x="21010" y="101686"/>
                                          </a:cubicBezTo>
                                          <a:cubicBezTo>
                                            <a:pt x="26772" y="101686"/>
                                            <a:pt x="31382" y="97076"/>
                                            <a:pt x="32535" y="91314"/>
                                          </a:cubicBezTo>
                                          <a:lnTo>
                                            <a:pt x="42908" y="23315"/>
                                          </a:lnTo>
                                          <a:cubicBezTo>
                                            <a:pt x="44060" y="17552"/>
                                            <a:pt x="39450" y="10637"/>
                                            <a:pt x="33687" y="10637"/>
                                          </a:cubicBezTo>
                                          <a:cubicBezTo>
                                            <a:pt x="27925" y="9484"/>
                                            <a:pt x="21010" y="14095"/>
                                            <a:pt x="21010" y="19857"/>
                                          </a:cubicBezTo>
                                          <a:lnTo>
                                            <a:pt x="10637" y="87856"/>
                                          </a:lnTo>
                                          <a:cubicBezTo>
                                            <a:pt x="9484" y="95924"/>
                                            <a:pt x="14095" y="101686"/>
                                            <a:pt x="19857" y="101686"/>
                                          </a:cubicBezTo>
                                          <a:close/>
                                        </a:path>
                                      </a:pathLst>
                                    </a:custGeom>
                                    <a:solidFill>
                                      <a:schemeClr val="accent6">
                                        <a:lumMod val="50000"/>
                                      </a:schemeClr>
                                    </a:solidFill>
                                    <a:ln w="11525" cap="flat">
                                      <a:noFill/>
                                      <a:prstDash val="solid"/>
                                      <a:miter/>
                                    </a:ln>
                                  </wps:spPr>
                                  <wps:bodyPr rtlCol="0" anchor="ctr"/>
                                </wps:wsp>
                                <wps:wsp>
                                  <wps:cNvPr id="3031" name="Полілінія: фігура 3031"/>
                                  <wps:cNvSpPr/>
                                  <wps:spPr>
                                    <a:xfrm>
                                      <a:off x="2029961" y="2404476"/>
                                      <a:ext cx="46101" cy="103727"/>
                                    </a:xfrm>
                                    <a:custGeom>
                                      <a:avLst/>
                                      <a:gdLst>
                                        <a:gd name="connsiteX0" fmla="*/ 21010 w 46101"/>
                                        <a:gd name="connsiteY0" fmla="*/ 20832 h 103727"/>
                                        <a:gd name="connsiteX1" fmla="*/ 10637 w 46101"/>
                                        <a:gd name="connsiteY1" fmla="*/ 88831 h 103727"/>
                                        <a:gd name="connsiteX2" fmla="*/ 19857 w 46101"/>
                                        <a:gd name="connsiteY2" fmla="*/ 101509 h 103727"/>
                                        <a:gd name="connsiteX3" fmla="*/ 21010 w 46101"/>
                                        <a:gd name="connsiteY3" fmla="*/ 101509 h 103727"/>
                                        <a:gd name="connsiteX4" fmla="*/ 32535 w 46101"/>
                                        <a:gd name="connsiteY4" fmla="*/ 91136 h 103727"/>
                                        <a:gd name="connsiteX5" fmla="*/ 42908 w 46101"/>
                                        <a:gd name="connsiteY5" fmla="*/ 23137 h 103727"/>
                                        <a:gd name="connsiteX6" fmla="*/ 33687 w 46101"/>
                                        <a:gd name="connsiteY6" fmla="*/ 10459 h 103727"/>
                                        <a:gd name="connsiteX7" fmla="*/ 21010 w 46101"/>
                                        <a:gd name="connsiteY7" fmla="*/ 20832 h 103727"/>
                                      </a:gdLst>
                                      <a:ahLst/>
                                      <a:cxnLst>
                                        <a:cxn ang="0">
                                          <a:pos x="connsiteX0" y="connsiteY0"/>
                                        </a:cxn>
                                        <a:cxn ang="0">
                                          <a:pos x="connsiteX1" y="connsiteY1"/>
                                        </a:cxn>
                                        <a:cxn ang="0">
                                          <a:pos x="connsiteX2" y="connsiteY2"/>
                                        </a:cxn>
                                        <a:cxn ang="0">
                                          <a:pos x="connsiteX3" y="connsiteY3"/>
                                        </a:cxn>
                                        <a:cxn ang="0">
                                          <a:pos x="connsiteX4" y="connsiteY4"/>
                                        </a:cxn>
                                        <a:cxn ang="0">
                                          <a:pos x="connsiteX5" y="connsiteY5"/>
                                        </a:cxn>
                                        <a:cxn ang="0">
                                          <a:pos x="connsiteX6" y="connsiteY6"/>
                                        </a:cxn>
                                        <a:cxn ang="0">
                                          <a:pos x="connsiteX7" y="connsiteY7"/>
                                        </a:cxn>
                                      </a:cxnLst>
                                      <a:rect l="l" t="t" r="r" b="b"/>
                                      <a:pathLst>
                                        <a:path w="46101" h="103727">
                                          <a:moveTo>
                                            <a:pt x="21010" y="20832"/>
                                          </a:moveTo>
                                          <a:lnTo>
                                            <a:pt x="10637" y="88831"/>
                                          </a:lnTo>
                                          <a:cubicBezTo>
                                            <a:pt x="9484" y="94593"/>
                                            <a:pt x="14095" y="101509"/>
                                            <a:pt x="19857" y="101509"/>
                                          </a:cubicBezTo>
                                          <a:cubicBezTo>
                                            <a:pt x="19857" y="101509"/>
                                            <a:pt x="21010" y="101509"/>
                                            <a:pt x="21010" y="101509"/>
                                          </a:cubicBezTo>
                                          <a:cubicBezTo>
                                            <a:pt x="26772" y="101509"/>
                                            <a:pt x="31382" y="96899"/>
                                            <a:pt x="32535" y="91136"/>
                                          </a:cubicBezTo>
                                          <a:lnTo>
                                            <a:pt x="42908" y="23137"/>
                                          </a:lnTo>
                                          <a:cubicBezTo>
                                            <a:pt x="44060" y="17374"/>
                                            <a:pt x="39450" y="10459"/>
                                            <a:pt x="33687" y="10459"/>
                                          </a:cubicBezTo>
                                          <a:cubicBezTo>
                                            <a:pt x="27925" y="10459"/>
                                            <a:pt x="22162" y="15069"/>
                                            <a:pt x="21010" y="20832"/>
                                          </a:cubicBezTo>
                                          <a:close/>
                                        </a:path>
                                      </a:pathLst>
                                    </a:custGeom>
                                    <a:solidFill>
                                      <a:schemeClr val="accent6">
                                        <a:lumMod val="50000"/>
                                      </a:schemeClr>
                                    </a:solidFill>
                                    <a:ln w="11525" cap="flat">
                                      <a:noFill/>
                                      <a:prstDash val="solid"/>
                                      <a:miter/>
                                    </a:ln>
                                  </wps:spPr>
                                  <wps:bodyPr rtlCol="0" anchor="ctr"/>
                                </wps:wsp>
                                <wps:wsp>
                                  <wps:cNvPr id="3032" name="Полілінія: фігура 3032"/>
                                  <wps:cNvSpPr/>
                                  <wps:spPr>
                                    <a:xfrm>
                                      <a:off x="2170275" y="2015603"/>
                                      <a:ext cx="92202" cy="126778"/>
                                    </a:xfrm>
                                    <a:custGeom>
                                      <a:avLst/>
                                      <a:gdLst>
                                        <a:gd name="connsiteX0" fmla="*/ 16694 w 92202"/>
                                        <a:gd name="connsiteY0" fmla="*/ 123879 h 126777"/>
                                        <a:gd name="connsiteX1" fmla="*/ 22456 w 92202"/>
                                        <a:gd name="connsiteY1" fmla="*/ 125031 h 126777"/>
                                        <a:gd name="connsiteX2" fmla="*/ 32829 w 92202"/>
                                        <a:gd name="connsiteY2" fmla="*/ 119269 h 126777"/>
                                        <a:gd name="connsiteX3" fmla="*/ 81235 w 92202"/>
                                        <a:gd name="connsiteY3" fmla="*/ 28219 h 126777"/>
                                        <a:gd name="connsiteX4" fmla="*/ 76625 w 92202"/>
                                        <a:gd name="connsiteY4" fmla="*/ 12084 h 126777"/>
                                        <a:gd name="connsiteX5" fmla="*/ 60490 w 92202"/>
                                        <a:gd name="connsiteY5" fmla="*/ 16694 h 126777"/>
                                        <a:gd name="connsiteX6" fmla="*/ 12084 w 92202"/>
                                        <a:gd name="connsiteY6" fmla="*/ 107743 h 126777"/>
                                        <a:gd name="connsiteX7" fmla="*/ 16694 w 92202"/>
                                        <a:gd name="connsiteY7" fmla="*/ 123879 h 126777"/>
                                      </a:gdLst>
                                      <a:ahLst/>
                                      <a:cxnLst>
                                        <a:cxn ang="0">
                                          <a:pos x="connsiteX0" y="connsiteY0"/>
                                        </a:cxn>
                                        <a:cxn ang="0">
                                          <a:pos x="connsiteX1" y="connsiteY1"/>
                                        </a:cxn>
                                        <a:cxn ang="0">
                                          <a:pos x="connsiteX2" y="connsiteY2"/>
                                        </a:cxn>
                                        <a:cxn ang="0">
                                          <a:pos x="connsiteX3" y="connsiteY3"/>
                                        </a:cxn>
                                        <a:cxn ang="0">
                                          <a:pos x="connsiteX4" y="connsiteY4"/>
                                        </a:cxn>
                                        <a:cxn ang="0">
                                          <a:pos x="connsiteX5" y="connsiteY5"/>
                                        </a:cxn>
                                        <a:cxn ang="0">
                                          <a:pos x="connsiteX6" y="connsiteY6"/>
                                        </a:cxn>
                                        <a:cxn ang="0">
                                          <a:pos x="connsiteX7" y="connsiteY7"/>
                                        </a:cxn>
                                      </a:cxnLst>
                                      <a:rect l="l" t="t" r="r" b="b"/>
                                      <a:pathLst>
                                        <a:path w="92202" h="126777">
                                          <a:moveTo>
                                            <a:pt x="16694" y="123879"/>
                                          </a:moveTo>
                                          <a:cubicBezTo>
                                            <a:pt x="17846" y="125031"/>
                                            <a:pt x="20151" y="125031"/>
                                            <a:pt x="22456" y="125031"/>
                                          </a:cubicBezTo>
                                          <a:cubicBezTo>
                                            <a:pt x="27067" y="125031"/>
                                            <a:pt x="30524" y="122726"/>
                                            <a:pt x="32829" y="119269"/>
                                          </a:cubicBezTo>
                                          <a:lnTo>
                                            <a:pt x="81235" y="28219"/>
                                          </a:lnTo>
                                          <a:cubicBezTo>
                                            <a:pt x="84693" y="22456"/>
                                            <a:pt x="82388" y="15541"/>
                                            <a:pt x="76625" y="12084"/>
                                          </a:cubicBezTo>
                                          <a:cubicBezTo>
                                            <a:pt x="70862" y="8626"/>
                                            <a:pt x="63947" y="10931"/>
                                            <a:pt x="60490" y="16694"/>
                                          </a:cubicBezTo>
                                          <a:lnTo>
                                            <a:pt x="12084" y="107743"/>
                                          </a:lnTo>
                                          <a:cubicBezTo>
                                            <a:pt x="8626" y="113506"/>
                                            <a:pt x="10931" y="120421"/>
                                            <a:pt x="16694" y="123879"/>
                                          </a:cubicBezTo>
                                          <a:close/>
                                        </a:path>
                                      </a:pathLst>
                                    </a:custGeom>
                                    <a:solidFill>
                                      <a:schemeClr val="accent6">
                                        <a:lumMod val="50000"/>
                                      </a:schemeClr>
                                    </a:solidFill>
                                    <a:ln w="11525" cap="flat">
                                      <a:noFill/>
                                      <a:prstDash val="solid"/>
                                      <a:miter/>
                                    </a:ln>
                                  </wps:spPr>
                                  <wps:bodyPr rtlCol="0" anchor="ctr"/>
                                </wps:wsp>
                                <wps:wsp>
                                  <wps:cNvPr id="3033" name="Полілінія: фігура 3033"/>
                                  <wps:cNvSpPr/>
                                  <wps:spPr>
                                    <a:xfrm>
                                      <a:off x="2234816" y="1924554"/>
                                      <a:ext cx="69152" cy="103727"/>
                                    </a:xfrm>
                                    <a:custGeom>
                                      <a:avLst/>
                                      <a:gdLst>
                                        <a:gd name="connsiteX0" fmla="*/ 16694 w 69151"/>
                                        <a:gd name="connsiteY0" fmla="*/ 93913 h 103727"/>
                                        <a:gd name="connsiteX1" fmla="*/ 22456 w 69151"/>
                                        <a:gd name="connsiteY1" fmla="*/ 95066 h 103727"/>
                                        <a:gd name="connsiteX2" fmla="*/ 32829 w 69151"/>
                                        <a:gd name="connsiteY2" fmla="*/ 89303 h 103727"/>
                                        <a:gd name="connsiteX3" fmla="*/ 65100 w 69151"/>
                                        <a:gd name="connsiteY3" fmla="*/ 28219 h 103727"/>
                                        <a:gd name="connsiteX4" fmla="*/ 60490 w 69151"/>
                                        <a:gd name="connsiteY4" fmla="*/ 12084 h 103727"/>
                                        <a:gd name="connsiteX5" fmla="*/ 44354 w 69151"/>
                                        <a:gd name="connsiteY5" fmla="*/ 16694 h 103727"/>
                                        <a:gd name="connsiteX6" fmla="*/ 12084 w 69151"/>
                                        <a:gd name="connsiteY6" fmla="*/ 77778 h 103727"/>
                                        <a:gd name="connsiteX7" fmla="*/ 16694 w 69151"/>
                                        <a:gd name="connsiteY7" fmla="*/ 93913 h 103727"/>
                                      </a:gdLst>
                                      <a:ahLst/>
                                      <a:cxnLst>
                                        <a:cxn ang="0">
                                          <a:pos x="connsiteX0" y="connsiteY0"/>
                                        </a:cxn>
                                        <a:cxn ang="0">
                                          <a:pos x="connsiteX1" y="connsiteY1"/>
                                        </a:cxn>
                                        <a:cxn ang="0">
                                          <a:pos x="connsiteX2" y="connsiteY2"/>
                                        </a:cxn>
                                        <a:cxn ang="0">
                                          <a:pos x="connsiteX3" y="connsiteY3"/>
                                        </a:cxn>
                                        <a:cxn ang="0">
                                          <a:pos x="connsiteX4" y="connsiteY4"/>
                                        </a:cxn>
                                        <a:cxn ang="0">
                                          <a:pos x="connsiteX5" y="connsiteY5"/>
                                        </a:cxn>
                                        <a:cxn ang="0">
                                          <a:pos x="connsiteX6" y="connsiteY6"/>
                                        </a:cxn>
                                        <a:cxn ang="0">
                                          <a:pos x="connsiteX7" y="connsiteY7"/>
                                        </a:cxn>
                                      </a:cxnLst>
                                      <a:rect l="l" t="t" r="r" b="b"/>
                                      <a:pathLst>
                                        <a:path w="69151" h="103727">
                                          <a:moveTo>
                                            <a:pt x="16694" y="93913"/>
                                          </a:moveTo>
                                          <a:cubicBezTo>
                                            <a:pt x="17846" y="95066"/>
                                            <a:pt x="20151" y="95066"/>
                                            <a:pt x="22456" y="95066"/>
                                          </a:cubicBezTo>
                                          <a:cubicBezTo>
                                            <a:pt x="27067" y="95066"/>
                                            <a:pt x="30524" y="92760"/>
                                            <a:pt x="32829" y="89303"/>
                                          </a:cubicBezTo>
                                          <a:lnTo>
                                            <a:pt x="65100" y="28219"/>
                                          </a:lnTo>
                                          <a:cubicBezTo>
                                            <a:pt x="68557" y="22456"/>
                                            <a:pt x="66252" y="15541"/>
                                            <a:pt x="60490" y="12084"/>
                                          </a:cubicBezTo>
                                          <a:cubicBezTo>
                                            <a:pt x="54727" y="8626"/>
                                            <a:pt x="47812" y="10931"/>
                                            <a:pt x="44354" y="16694"/>
                                          </a:cubicBezTo>
                                          <a:lnTo>
                                            <a:pt x="12084" y="77778"/>
                                          </a:lnTo>
                                          <a:cubicBezTo>
                                            <a:pt x="8626" y="83540"/>
                                            <a:pt x="10931" y="90455"/>
                                            <a:pt x="16694" y="93913"/>
                                          </a:cubicBezTo>
                                          <a:close/>
                                        </a:path>
                                      </a:pathLst>
                                    </a:custGeom>
                                    <a:solidFill>
                                      <a:schemeClr val="accent6">
                                        <a:lumMod val="50000"/>
                                      </a:schemeClr>
                                    </a:solidFill>
                                    <a:ln w="11525" cap="flat">
                                      <a:noFill/>
                                      <a:prstDash val="solid"/>
                                      <a:miter/>
                                    </a:ln>
                                  </wps:spPr>
                                  <wps:bodyPr rtlCol="0" anchor="ctr"/>
                                </wps:wsp>
                                <wps:wsp>
                                  <wps:cNvPr id="3034" name="Полілінія: фігура 3034"/>
                                  <wps:cNvSpPr/>
                                  <wps:spPr>
                                    <a:xfrm>
                                      <a:off x="1885601" y="2544612"/>
                                      <a:ext cx="92202" cy="126778"/>
                                    </a:xfrm>
                                    <a:custGeom>
                                      <a:avLst/>
                                      <a:gdLst>
                                        <a:gd name="connsiteX0" fmla="*/ 32829 w 92202"/>
                                        <a:gd name="connsiteY0" fmla="*/ 119269 h 126777"/>
                                        <a:gd name="connsiteX1" fmla="*/ 81235 w 92202"/>
                                        <a:gd name="connsiteY1" fmla="*/ 28219 h 126777"/>
                                        <a:gd name="connsiteX2" fmla="*/ 76625 w 92202"/>
                                        <a:gd name="connsiteY2" fmla="*/ 12084 h 126777"/>
                                        <a:gd name="connsiteX3" fmla="*/ 60490 w 92202"/>
                                        <a:gd name="connsiteY3" fmla="*/ 16694 h 126777"/>
                                        <a:gd name="connsiteX4" fmla="*/ 12084 w 92202"/>
                                        <a:gd name="connsiteY4" fmla="*/ 107743 h 126777"/>
                                        <a:gd name="connsiteX5" fmla="*/ 16694 w 92202"/>
                                        <a:gd name="connsiteY5" fmla="*/ 123879 h 126777"/>
                                        <a:gd name="connsiteX6" fmla="*/ 22456 w 92202"/>
                                        <a:gd name="connsiteY6" fmla="*/ 125031 h 126777"/>
                                        <a:gd name="connsiteX7" fmla="*/ 32829 w 92202"/>
                                        <a:gd name="connsiteY7" fmla="*/ 119269 h 126777"/>
                                      </a:gdLst>
                                      <a:ahLst/>
                                      <a:cxnLst>
                                        <a:cxn ang="0">
                                          <a:pos x="connsiteX0" y="connsiteY0"/>
                                        </a:cxn>
                                        <a:cxn ang="0">
                                          <a:pos x="connsiteX1" y="connsiteY1"/>
                                        </a:cxn>
                                        <a:cxn ang="0">
                                          <a:pos x="connsiteX2" y="connsiteY2"/>
                                        </a:cxn>
                                        <a:cxn ang="0">
                                          <a:pos x="connsiteX3" y="connsiteY3"/>
                                        </a:cxn>
                                        <a:cxn ang="0">
                                          <a:pos x="connsiteX4" y="connsiteY4"/>
                                        </a:cxn>
                                        <a:cxn ang="0">
                                          <a:pos x="connsiteX5" y="connsiteY5"/>
                                        </a:cxn>
                                        <a:cxn ang="0">
                                          <a:pos x="connsiteX6" y="connsiteY6"/>
                                        </a:cxn>
                                        <a:cxn ang="0">
                                          <a:pos x="connsiteX7" y="connsiteY7"/>
                                        </a:cxn>
                                      </a:cxnLst>
                                      <a:rect l="l" t="t" r="r" b="b"/>
                                      <a:pathLst>
                                        <a:path w="92202" h="126777">
                                          <a:moveTo>
                                            <a:pt x="32829" y="119269"/>
                                          </a:moveTo>
                                          <a:lnTo>
                                            <a:pt x="81235" y="28219"/>
                                          </a:lnTo>
                                          <a:cubicBezTo>
                                            <a:pt x="84693" y="22456"/>
                                            <a:pt x="82388" y="15541"/>
                                            <a:pt x="76625" y="12084"/>
                                          </a:cubicBezTo>
                                          <a:cubicBezTo>
                                            <a:pt x="70862" y="8626"/>
                                            <a:pt x="63947" y="10931"/>
                                            <a:pt x="60490" y="16694"/>
                                          </a:cubicBezTo>
                                          <a:lnTo>
                                            <a:pt x="12084" y="107743"/>
                                          </a:lnTo>
                                          <a:cubicBezTo>
                                            <a:pt x="8626" y="113506"/>
                                            <a:pt x="10931" y="120421"/>
                                            <a:pt x="16694" y="123879"/>
                                          </a:cubicBezTo>
                                          <a:cubicBezTo>
                                            <a:pt x="17846" y="125031"/>
                                            <a:pt x="20151" y="125031"/>
                                            <a:pt x="22456" y="125031"/>
                                          </a:cubicBezTo>
                                          <a:cubicBezTo>
                                            <a:pt x="27067" y="125031"/>
                                            <a:pt x="30524" y="122726"/>
                                            <a:pt x="32829" y="119269"/>
                                          </a:cubicBezTo>
                                          <a:close/>
                                        </a:path>
                                      </a:pathLst>
                                    </a:custGeom>
                                    <a:solidFill>
                                      <a:schemeClr val="accent6">
                                        <a:lumMod val="50000"/>
                                      </a:schemeClr>
                                    </a:solidFill>
                                    <a:ln w="11525" cap="flat">
                                      <a:noFill/>
                                      <a:prstDash val="solid"/>
                                      <a:miter/>
                                    </a:ln>
                                  </wps:spPr>
                                  <wps:bodyPr rtlCol="0" anchor="ctr"/>
                                </wps:wsp>
                                <wps:wsp>
                                  <wps:cNvPr id="3035" name="Полілінія: фігура 3035"/>
                                  <wps:cNvSpPr/>
                                  <wps:spPr>
                                    <a:xfrm>
                                      <a:off x="1950143" y="2453563"/>
                                      <a:ext cx="69152" cy="103727"/>
                                    </a:xfrm>
                                    <a:custGeom>
                                      <a:avLst/>
                                      <a:gdLst>
                                        <a:gd name="connsiteX0" fmla="*/ 32829 w 69151"/>
                                        <a:gd name="connsiteY0" fmla="*/ 89303 h 103727"/>
                                        <a:gd name="connsiteX1" fmla="*/ 65100 w 69151"/>
                                        <a:gd name="connsiteY1" fmla="*/ 28219 h 103727"/>
                                        <a:gd name="connsiteX2" fmla="*/ 60490 w 69151"/>
                                        <a:gd name="connsiteY2" fmla="*/ 12084 h 103727"/>
                                        <a:gd name="connsiteX3" fmla="*/ 44354 w 69151"/>
                                        <a:gd name="connsiteY3" fmla="*/ 16694 h 103727"/>
                                        <a:gd name="connsiteX4" fmla="*/ 12084 w 69151"/>
                                        <a:gd name="connsiteY4" fmla="*/ 77778 h 103727"/>
                                        <a:gd name="connsiteX5" fmla="*/ 16694 w 69151"/>
                                        <a:gd name="connsiteY5" fmla="*/ 93913 h 103727"/>
                                        <a:gd name="connsiteX6" fmla="*/ 22456 w 69151"/>
                                        <a:gd name="connsiteY6" fmla="*/ 95065 h 103727"/>
                                        <a:gd name="connsiteX7" fmla="*/ 32829 w 69151"/>
                                        <a:gd name="connsiteY7" fmla="*/ 89303 h 103727"/>
                                      </a:gdLst>
                                      <a:ahLst/>
                                      <a:cxnLst>
                                        <a:cxn ang="0">
                                          <a:pos x="connsiteX0" y="connsiteY0"/>
                                        </a:cxn>
                                        <a:cxn ang="0">
                                          <a:pos x="connsiteX1" y="connsiteY1"/>
                                        </a:cxn>
                                        <a:cxn ang="0">
                                          <a:pos x="connsiteX2" y="connsiteY2"/>
                                        </a:cxn>
                                        <a:cxn ang="0">
                                          <a:pos x="connsiteX3" y="connsiteY3"/>
                                        </a:cxn>
                                        <a:cxn ang="0">
                                          <a:pos x="connsiteX4" y="connsiteY4"/>
                                        </a:cxn>
                                        <a:cxn ang="0">
                                          <a:pos x="connsiteX5" y="connsiteY5"/>
                                        </a:cxn>
                                        <a:cxn ang="0">
                                          <a:pos x="connsiteX6" y="connsiteY6"/>
                                        </a:cxn>
                                        <a:cxn ang="0">
                                          <a:pos x="connsiteX7" y="connsiteY7"/>
                                        </a:cxn>
                                      </a:cxnLst>
                                      <a:rect l="l" t="t" r="r" b="b"/>
                                      <a:pathLst>
                                        <a:path w="69151" h="103727">
                                          <a:moveTo>
                                            <a:pt x="32829" y="89303"/>
                                          </a:moveTo>
                                          <a:lnTo>
                                            <a:pt x="65100" y="28219"/>
                                          </a:lnTo>
                                          <a:cubicBezTo>
                                            <a:pt x="68557" y="22456"/>
                                            <a:pt x="66252" y="15541"/>
                                            <a:pt x="60490" y="12084"/>
                                          </a:cubicBezTo>
                                          <a:cubicBezTo>
                                            <a:pt x="54727" y="8626"/>
                                            <a:pt x="47812" y="10931"/>
                                            <a:pt x="44354" y="16694"/>
                                          </a:cubicBezTo>
                                          <a:lnTo>
                                            <a:pt x="12084" y="77778"/>
                                          </a:lnTo>
                                          <a:cubicBezTo>
                                            <a:pt x="8626" y="83540"/>
                                            <a:pt x="10931" y="90455"/>
                                            <a:pt x="16694" y="93913"/>
                                          </a:cubicBezTo>
                                          <a:cubicBezTo>
                                            <a:pt x="17846" y="95065"/>
                                            <a:pt x="20151" y="95065"/>
                                            <a:pt x="22456" y="95065"/>
                                          </a:cubicBezTo>
                                          <a:cubicBezTo>
                                            <a:pt x="25914" y="95065"/>
                                            <a:pt x="30524" y="92760"/>
                                            <a:pt x="32829" y="89303"/>
                                          </a:cubicBezTo>
                                          <a:close/>
                                        </a:path>
                                      </a:pathLst>
                                    </a:custGeom>
                                    <a:solidFill>
                                      <a:schemeClr val="accent6">
                                        <a:lumMod val="50000"/>
                                      </a:schemeClr>
                                    </a:solidFill>
                                    <a:ln w="11525" cap="flat">
                                      <a:noFill/>
                                      <a:prstDash val="solid"/>
                                      <a:miter/>
                                    </a:ln>
                                  </wps:spPr>
                                  <wps:bodyPr rtlCol="0" anchor="ctr"/>
                                </wps:wsp>
                                <wps:wsp>
                                  <wps:cNvPr id="3036" name="Полілінія: фігура 3036"/>
                                  <wps:cNvSpPr/>
                                  <wps:spPr>
                                    <a:xfrm>
                                      <a:off x="2085301" y="2255065"/>
                                      <a:ext cx="92202" cy="80677"/>
                                    </a:xfrm>
                                    <a:custGeom>
                                      <a:avLst/>
                                      <a:gdLst>
                                        <a:gd name="connsiteX0" fmla="*/ 64787 w 92202"/>
                                        <a:gd name="connsiteY0" fmla="*/ 13500 h 80676"/>
                                        <a:gd name="connsiteX1" fmla="*/ 14076 w 92202"/>
                                        <a:gd name="connsiteY1" fmla="*/ 59601 h 80676"/>
                                        <a:gd name="connsiteX2" fmla="*/ 12924 w 92202"/>
                                        <a:gd name="connsiteY2" fmla="*/ 75736 h 80676"/>
                                        <a:gd name="connsiteX3" fmla="*/ 20991 w 92202"/>
                                        <a:gd name="connsiteY3" fmla="*/ 79194 h 80676"/>
                                        <a:gd name="connsiteX4" fmla="*/ 29059 w 92202"/>
                                        <a:gd name="connsiteY4" fmla="*/ 75736 h 80676"/>
                                        <a:gd name="connsiteX5" fmla="*/ 79770 w 92202"/>
                                        <a:gd name="connsiteY5" fmla="*/ 29635 h 80676"/>
                                        <a:gd name="connsiteX6" fmla="*/ 80923 w 92202"/>
                                        <a:gd name="connsiteY6" fmla="*/ 13500 h 80676"/>
                                        <a:gd name="connsiteX7" fmla="*/ 64787 w 92202"/>
                                        <a:gd name="connsiteY7" fmla="*/ 13500 h 80676"/>
                                      </a:gdLst>
                                      <a:ahLst/>
                                      <a:cxnLst>
                                        <a:cxn ang="0">
                                          <a:pos x="connsiteX0" y="connsiteY0"/>
                                        </a:cxn>
                                        <a:cxn ang="0">
                                          <a:pos x="connsiteX1" y="connsiteY1"/>
                                        </a:cxn>
                                        <a:cxn ang="0">
                                          <a:pos x="connsiteX2" y="connsiteY2"/>
                                        </a:cxn>
                                        <a:cxn ang="0">
                                          <a:pos x="connsiteX3" y="connsiteY3"/>
                                        </a:cxn>
                                        <a:cxn ang="0">
                                          <a:pos x="connsiteX4" y="connsiteY4"/>
                                        </a:cxn>
                                        <a:cxn ang="0">
                                          <a:pos x="connsiteX5" y="connsiteY5"/>
                                        </a:cxn>
                                        <a:cxn ang="0">
                                          <a:pos x="connsiteX6" y="connsiteY6"/>
                                        </a:cxn>
                                        <a:cxn ang="0">
                                          <a:pos x="connsiteX7" y="connsiteY7"/>
                                        </a:cxn>
                                      </a:cxnLst>
                                      <a:rect l="l" t="t" r="r" b="b"/>
                                      <a:pathLst>
                                        <a:path w="92202" h="80676">
                                          <a:moveTo>
                                            <a:pt x="64787" y="13500"/>
                                          </a:moveTo>
                                          <a:lnTo>
                                            <a:pt x="14076" y="59601"/>
                                          </a:lnTo>
                                          <a:cubicBezTo>
                                            <a:pt x="9466" y="64211"/>
                                            <a:pt x="9466" y="71126"/>
                                            <a:pt x="12924" y="75736"/>
                                          </a:cubicBezTo>
                                          <a:cubicBezTo>
                                            <a:pt x="15229" y="78041"/>
                                            <a:pt x="18686" y="79194"/>
                                            <a:pt x="20991" y="79194"/>
                                          </a:cubicBezTo>
                                          <a:cubicBezTo>
                                            <a:pt x="23297" y="79194"/>
                                            <a:pt x="26754" y="78041"/>
                                            <a:pt x="29059" y="75736"/>
                                          </a:cubicBezTo>
                                          <a:lnTo>
                                            <a:pt x="79770" y="29635"/>
                                          </a:lnTo>
                                          <a:cubicBezTo>
                                            <a:pt x="84380" y="25025"/>
                                            <a:pt x="84380" y="18110"/>
                                            <a:pt x="80923" y="13500"/>
                                          </a:cubicBezTo>
                                          <a:cubicBezTo>
                                            <a:pt x="76313" y="10042"/>
                                            <a:pt x="69398" y="8890"/>
                                            <a:pt x="64787" y="13500"/>
                                          </a:cubicBezTo>
                                          <a:close/>
                                        </a:path>
                                      </a:pathLst>
                                    </a:custGeom>
                                    <a:solidFill>
                                      <a:schemeClr val="accent6">
                                        <a:lumMod val="50000"/>
                                      </a:schemeClr>
                                    </a:solidFill>
                                    <a:ln w="11525" cap="flat">
                                      <a:noFill/>
                                      <a:prstDash val="solid"/>
                                      <a:miter/>
                                    </a:ln>
                                  </wps:spPr>
                                  <wps:bodyPr rtlCol="0" anchor="ctr"/>
                                </wps:wsp>
                                <wps:wsp>
                                  <wps:cNvPr id="3037" name="Полілінія: фігура 3037"/>
                                  <wps:cNvSpPr/>
                                  <wps:spPr>
                                    <a:xfrm>
                                      <a:off x="1847880" y="2430825"/>
                                      <a:ext cx="138303" cy="126778"/>
                                    </a:xfrm>
                                    <a:custGeom>
                                      <a:avLst/>
                                      <a:gdLst>
                                        <a:gd name="connsiteX0" fmla="*/ 12924 w 138303"/>
                                        <a:gd name="connsiteY0" fmla="*/ 117804 h 126777"/>
                                        <a:gd name="connsiteX1" fmla="*/ 20991 w 138303"/>
                                        <a:gd name="connsiteY1" fmla="*/ 121261 h 126777"/>
                                        <a:gd name="connsiteX2" fmla="*/ 29059 w 138303"/>
                                        <a:gd name="connsiteY2" fmla="*/ 117804 h 126777"/>
                                        <a:gd name="connsiteX3" fmla="*/ 124719 w 138303"/>
                                        <a:gd name="connsiteY3" fmla="*/ 30212 h 126777"/>
                                        <a:gd name="connsiteX4" fmla="*/ 125871 w 138303"/>
                                        <a:gd name="connsiteY4" fmla="*/ 14076 h 126777"/>
                                        <a:gd name="connsiteX5" fmla="*/ 109736 w 138303"/>
                                        <a:gd name="connsiteY5" fmla="*/ 12924 h 126777"/>
                                        <a:gd name="connsiteX6" fmla="*/ 14076 w 138303"/>
                                        <a:gd name="connsiteY6" fmla="*/ 100516 h 126777"/>
                                        <a:gd name="connsiteX7" fmla="*/ 12924 w 138303"/>
                                        <a:gd name="connsiteY7" fmla="*/ 117804 h 126777"/>
                                      </a:gdLst>
                                      <a:ahLst/>
                                      <a:cxnLst>
                                        <a:cxn ang="0">
                                          <a:pos x="connsiteX0" y="connsiteY0"/>
                                        </a:cxn>
                                        <a:cxn ang="0">
                                          <a:pos x="connsiteX1" y="connsiteY1"/>
                                        </a:cxn>
                                        <a:cxn ang="0">
                                          <a:pos x="connsiteX2" y="connsiteY2"/>
                                        </a:cxn>
                                        <a:cxn ang="0">
                                          <a:pos x="connsiteX3" y="connsiteY3"/>
                                        </a:cxn>
                                        <a:cxn ang="0">
                                          <a:pos x="connsiteX4" y="connsiteY4"/>
                                        </a:cxn>
                                        <a:cxn ang="0">
                                          <a:pos x="connsiteX5" y="connsiteY5"/>
                                        </a:cxn>
                                        <a:cxn ang="0">
                                          <a:pos x="connsiteX6" y="connsiteY6"/>
                                        </a:cxn>
                                        <a:cxn ang="0">
                                          <a:pos x="connsiteX7" y="connsiteY7"/>
                                        </a:cxn>
                                      </a:cxnLst>
                                      <a:rect l="l" t="t" r="r" b="b"/>
                                      <a:pathLst>
                                        <a:path w="138303" h="126777">
                                          <a:moveTo>
                                            <a:pt x="12924" y="117804"/>
                                          </a:moveTo>
                                          <a:cubicBezTo>
                                            <a:pt x="15229" y="120109"/>
                                            <a:pt x="18686" y="121261"/>
                                            <a:pt x="20991" y="121261"/>
                                          </a:cubicBezTo>
                                          <a:cubicBezTo>
                                            <a:pt x="23297" y="121261"/>
                                            <a:pt x="26754" y="120109"/>
                                            <a:pt x="29059" y="117804"/>
                                          </a:cubicBezTo>
                                          <a:lnTo>
                                            <a:pt x="124719" y="30212"/>
                                          </a:lnTo>
                                          <a:cubicBezTo>
                                            <a:pt x="129329" y="25602"/>
                                            <a:pt x="129329" y="18686"/>
                                            <a:pt x="125871" y="14076"/>
                                          </a:cubicBezTo>
                                          <a:cubicBezTo>
                                            <a:pt x="121261" y="9466"/>
                                            <a:pt x="114346" y="9466"/>
                                            <a:pt x="109736" y="12924"/>
                                          </a:cubicBezTo>
                                          <a:lnTo>
                                            <a:pt x="14076" y="100516"/>
                                          </a:lnTo>
                                          <a:cubicBezTo>
                                            <a:pt x="9466" y="106278"/>
                                            <a:pt x="9466" y="113193"/>
                                            <a:pt x="12924" y="117804"/>
                                          </a:cubicBezTo>
                                          <a:close/>
                                        </a:path>
                                      </a:pathLst>
                                    </a:custGeom>
                                    <a:solidFill>
                                      <a:schemeClr val="accent6">
                                        <a:lumMod val="50000"/>
                                      </a:schemeClr>
                                    </a:solidFill>
                                    <a:ln w="11525" cap="flat">
                                      <a:noFill/>
                                      <a:prstDash val="solid"/>
                                      <a:miter/>
                                    </a:ln>
                                  </wps:spPr>
                                  <wps:bodyPr rtlCol="0" anchor="ctr"/>
                                </wps:wsp>
                                <wps:wsp>
                                  <wps:cNvPr id="3038" name="Полілінія: фігура 3038"/>
                                  <wps:cNvSpPr/>
                                  <wps:spPr>
                                    <a:xfrm>
                                      <a:off x="1700357" y="2625602"/>
                                      <a:ext cx="69152" cy="69152"/>
                                    </a:xfrm>
                                    <a:custGeom>
                                      <a:avLst/>
                                      <a:gdLst>
                                        <a:gd name="connsiteX0" fmla="*/ 29059 w 69151"/>
                                        <a:gd name="connsiteY0" fmla="*/ 56720 h 69151"/>
                                        <a:gd name="connsiteX1" fmla="*/ 59025 w 69151"/>
                                        <a:gd name="connsiteY1" fmla="*/ 30212 h 69151"/>
                                        <a:gd name="connsiteX2" fmla="*/ 60177 w 69151"/>
                                        <a:gd name="connsiteY2" fmla="*/ 14076 h 69151"/>
                                        <a:gd name="connsiteX3" fmla="*/ 44042 w 69151"/>
                                        <a:gd name="connsiteY3" fmla="*/ 12924 h 69151"/>
                                        <a:gd name="connsiteX4" fmla="*/ 14076 w 69151"/>
                                        <a:gd name="connsiteY4" fmla="*/ 39432 h 69151"/>
                                        <a:gd name="connsiteX5" fmla="*/ 12924 w 69151"/>
                                        <a:gd name="connsiteY5" fmla="*/ 55567 h 69151"/>
                                        <a:gd name="connsiteX6" fmla="*/ 20991 w 69151"/>
                                        <a:gd name="connsiteY6" fmla="*/ 59025 h 69151"/>
                                        <a:gd name="connsiteX7" fmla="*/ 29059 w 69151"/>
                                        <a:gd name="connsiteY7" fmla="*/ 56720 h 69151"/>
                                      </a:gdLst>
                                      <a:ahLst/>
                                      <a:cxnLst>
                                        <a:cxn ang="0">
                                          <a:pos x="connsiteX0" y="connsiteY0"/>
                                        </a:cxn>
                                        <a:cxn ang="0">
                                          <a:pos x="connsiteX1" y="connsiteY1"/>
                                        </a:cxn>
                                        <a:cxn ang="0">
                                          <a:pos x="connsiteX2" y="connsiteY2"/>
                                        </a:cxn>
                                        <a:cxn ang="0">
                                          <a:pos x="connsiteX3" y="connsiteY3"/>
                                        </a:cxn>
                                        <a:cxn ang="0">
                                          <a:pos x="connsiteX4" y="connsiteY4"/>
                                        </a:cxn>
                                        <a:cxn ang="0">
                                          <a:pos x="connsiteX5" y="connsiteY5"/>
                                        </a:cxn>
                                        <a:cxn ang="0">
                                          <a:pos x="connsiteX6" y="connsiteY6"/>
                                        </a:cxn>
                                        <a:cxn ang="0">
                                          <a:pos x="connsiteX7" y="connsiteY7"/>
                                        </a:cxn>
                                      </a:cxnLst>
                                      <a:rect l="l" t="t" r="r" b="b"/>
                                      <a:pathLst>
                                        <a:path w="69151" h="69151">
                                          <a:moveTo>
                                            <a:pt x="29059" y="56720"/>
                                          </a:moveTo>
                                          <a:lnTo>
                                            <a:pt x="59025" y="30212"/>
                                          </a:lnTo>
                                          <a:cubicBezTo>
                                            <a:pt x="63635" y="25602"/>
                                            <a:pt x="63635" y="18686"/>
                                            <a:pt x="60177" y="14076"/>
                                          </a:cubicBezTo>
                                          <a:cubicBezTo>
                                            <a:pt x="55567" y="9466"/>
                                            <a:pt x="48652" y="9466"/>
                                            <a:pt x="44042" y="12924"/>
                                          </a:cubicBezTo>
                                          <a:lnTo>
                                            <a:pt x="14076" y="39432"/>
                                          </a:lnTo>
                                          <a:cubicBezTo>
                                            <a:pt x="9466" y="44042"/>
                                            <a:pt x="9466" y="50957"/>
                                            <a:pt x="12924" y="55567"/>
                                          </a:cubicBezTo>
                                          <a:cubicBezTo>
                                            <a:pt x="15229" y="57872"/>
                                            <a:pt x="18686" y="59025"/>
                                            <a:pt x="20991" y="59025"/>
                                          </a:cubicBezTo>
                                          <a:cubicBezTo>
                                            <a:pt x="24449" y="59025"/>
                                            <a:pt x="26754" y="59025"/>
                                            <a:pt x="29059" y="56720"/>
                                          </a:cubicBezTo>
                                          <a:close/>
                                        </a:path>
                                      </a:pathLst>
                                    </a:custGeom>
                                    <a:solidFill>
                                      <a:schemeClr val="accent6">
                                        <a:lumMod val="50000"/>
                                      </a:schemeClr>
                                    </a:solidFill>
                                    <a:ln w="11525" cap="flat">
                                      <a:noFill/>
                                      <a:prstDash val="solid"/>
                                      <a:miter/>
                                    </a:ln>
                                  </wps:spPr>
                                  <wps:bodyPr rtlCol="0" anchor="ctr"/>
                                </wps:wsp>
                                <wps:wsp>
                                  <wps:cNvPr id="3039" name="Полілінія: фігура 3039"/>
                                  <wps:cNvSpPr/>
                                  <wps:spPr>
                                    <a:xfrm>
                                      <a:off x="2391872" y="1997475"/>
                                      <a:ext cx="69152" cy="69152"/>
                                    </a:xfrm>
                                    <a:custGeom>
                                      <a:avLst/>
                                      <a:gdLst>
                                        <a:gd name="connsiteX0" fmla="*/ 20991 w 69151"/>
                                        <a:gd name="connsiteY0" fmla="*/ 60177 h 69151"/>
                                        <a:gd name="connsiteX1" fmla="*/ 29059 w 69151"/>
                                        <a:gd name="connsiteY1" fmla="*/ 56720 h 69151"/>
                                        <a:gd name="connsiteX2" fmla="*/ 59025 w 69151"/>
                                        <a:gd name="connsiteY2" fmla="*/ 30212 h 69151"/>
                                        <a:gd name="connsiteX3" fmla="*/ 60177 w 69151"/>
                                        <a:gd name="connsiteY3" fmla="*/ 14076 h 69151"/>
                                        <a:gd name="connsiteX4" fmla="*/ 44042 w 69151"/>
                                        <a:gd name="connsiteY4" fmla="*/ 12924 h 69151"/>
                                        <a:gd name="connsiteX5" fmla="*/ 14076 w 69151"/>
                                        <a:gd name="connsiteY5" fmla="*/ 39432 h 69151"/>
                                        <a:gd name="connsiteX6" fmla="*/ 12924 w 69151"/>
                                        <a:gd name="connsiteY6" fmla="*/ 55567 h 69151"/>
                                        <a:gd name="connsiteX7" fmla="*/ 20991 w 69151"/>
                                        <a:gd name="connsiteY7" fmla="*/ 60177 h 69151"/>
                                      </a:gdLst>
                                      <a:ahLst/>
                                      <a:cxnLst>
                                        <a:cxn ang="0">
                                          <a:pos x="connsiteX0" y="connsiteY0"/>
                                        </a:cxn>
                                        <a:cxn ang="0">
                                          <a:pos x="connsiteX1" y="connsiteY1"/>
                                        </a:cxn>
                                        <a:cxn ang="0">
                                          <a:pos x="connsiteX2" y="connsiteY2"/>
                                        </a:cxn>
                                        <a:cxn ang="0">
                                          <a:pos x="connsiteX3" y="connsiteY3"/>
                                        </a:cxn>
                                        <a:cxn ang="0">
                                          <a:pos x="connsiteX4" y="connsiteY4"/>
                                        </a:cxn>
                                        <a:cxn ang="0">
                                          <a:pos x="connsiteX5" y="connsiteY5"/>
                                        </a:cxn>
                                        <a:cxn ang="0">
                                          <a:pos x="connsiteX6" y="connsiteY6"/>
                                        </a:cxn>
                                        <a:cxn ang="0">
                                          <a:pos x="connsiteX7" y="connsiteY7"/>
                                        </a:cxn>
                                      </a:cxnLst>
                                      <a:rect l="l" t="t" r="r" b="b"/>
                                      <a:pathLst>
                                        <a:path w="69151" h="69151">
                                          <a:moveTo>
                                            <a:pt x="20991" y="60177"/>
                                          </a:moveTo>
                                          <a:cubicBezTo>
                                            <a:pt x="23297" y="60177"/>
                                            <a:pt x="26754" y="59025"/>
                                            <a:pt x="29059" y="56720"/>
                                          </a:cubicBezTo>
                                          <a:lnTo>
                                            <a:pt x="59025" y="30212"/>
                                          </a:lnTo>
                                          <a:cubicBezTo>
                                            <a:pt x="63635" y="25602"/>
                                            <a:pt x="63635" y="18686"/>
                                            <a:pt x="60177" y="14076"/>
                                          </a:cubicBezTo>
                                          <a:cubicBezTo>
                                            <a:pt x="55567" y="9466"/>
                                            <a:pt x="48652" y="9466"/>
                                            <a:pt x="44042" y="12924"/>
                                          </a:cubicBezTo>
                                          <a:lnTo>
                                            <a:pt x="14076" y="39432"/>
                                          </a:lnTo>
                                          <a:cubicBezTo>
                                            <a:pt x="9466" y="44042"/>
                                            <a:pt x="9466" y="50957"/>
                                            <a:pt x="12924" y="55567"/>
                                          </a:cubicBezTo>
                                          <a:cubicBezTo>
                                            <a:pt x="15229" y="59025"/>
                                            <a:pt x="17534" y="60177"/>
                                            <a:pt x="20991" y="60177"/>
                                          </a:cubicBezTo>
                                          <a:close/>
                                        </a:path>
                                      </a:pathLst>
                                    </a:custGeom>
                                    <a:solidFill>
                                      <a:schemeClr val="accent6">
                                        <a:lumMod val="50000"/>
                                      </a:schemeClr>
                                    </a:solidFill>
                                    <a:ln w="11525" cap="flat">
                                      <a:noFill/>
                                      <a:prstDash val="solid"/>
                                      <a:miter/>
                                    </a:ln>
                                  </wps:spPr>
                                  <wps:bodyPr rtlCol="0" anchor="ctr"/>
                                </wps:wsp>
                                <wps:wsp>
                                  <wps:cNvPr id="1949" name="Полілінія: фігура 1949"/>
                                  <wps:cNvSpPr/>
                                  <wps:spPr>
                                    <a:xfrm>
                                      <a:off x="2184350" y="2250964"/>
                                      <a:ext cx="103727" cy="69152"/>
                                    </a:xfrm>
                                    <a:custGeom>
                                      <a:avLst/>
                                      <a:gdLst>
                                        <a:gd name="connsiteX0" fmla="*/ 95973 w 103727"/>
                                        <a:gd name="connsiteY0" fmla="*/ 17601 h 69151"/>
                                        <a:gd name="connsiteX1" fmla="*/ 80990 w 103727"/>
                                        <a:gd name="connsiteY1" fmla="*/ 11839 h 69151"/>
                                        <a:gd name="connsiteX2" fmla="*/ 17601 w 103727"/>
                                        <a:gd name="connsiteY2" fmla="*/ 37194 h 69151"/>
                                        <a:gd name="connsiteX3" fmla="*/ 11839 w 103727"/>
                                        <a:gd name="connsiteY3" fmla="*/ 52177 h 69151"/>
                                        <a:gd name="connsiteX4" fmla="*/ 22211 w 103727"/>
                                        <a:gd name="connsiteY4" fmla="*/ 59092 h 69151"/>
                                        <a:gd name="connsiteX5" fmla="*/ 26821 w 103727"/>
                                        <a:gd name="connsiteY5" fmla="*/ 57940 h 69151"/>
                                        <a:gd name="connsiteX6" fmla="*/ 90210 w 103727"/>
                                        <a:gd name="connsiteY6" fmla="*/ 31432 h 69151"/>
                                        <a:gd name="connsiteX7" fmla="*/ 95973 w 103727"/>
                                        <a:gd name="connsiteY7" fmla="*/ 17601 h 69151"/>
                                      </a:gdLst>
                                      <a:ahLst/>
                                      <a:cxnLst>
                                        <a:cxn ang="0">
                                          <a:pos x="connsiteX0" y="connsiteY0"/>
                                        </a:cxn>
                                        <a:cxn ang="0">
                                          <a:pos x="connsiteX1" y="connsiteY1"/>
                                        </a:cxn>
                                        <a:cxn ang="0">
                                          <a:pos x="connsiteX2" y="connsiteY2"/>
                                        </a:cxn>
                                        <a:cxn ang="0">
                                          <a:pos x="connsiteX3" y="connsiteY3"/>
                                        </a:cxn>
                                        <a:cxn ang="0">
                                          <a:pos x="connsiteX4" y="connsiteY4"/>
                                        </a:cxn>
                                        <a:cxn ang="0">
                                          <a:pos x="connsiteX5" y="connsiteY5"/>
                                        </a:cxn>
                                        <a:cxn ang="0">
                                          <a:pos x="connsiteX6" y="connsiteY6"/>
                                        </a:cxn>
                                        <a:cxn ang="0">
                                          <a:pos x="connsiteX7" y="connsiteY7"/>
                                        </a:cxn>
                                      </a:cxnLst>
                                      <a:rect l="l" t="t" r="r" b="b"/>
                                      <a:pathLst>
                                        <a:path w="103727" h="69151">
                                          <a:moveTo>
                                            <a:pt x="95973" y="17601"/>
                                          </a:moveTo>
                                          <a:cubicBezTo>
                                            <a:pt x="93668" y="11839"/>
                                            <a:pt x="86753" y="8381"/>
                                            <a:pt x="80990" y="11839"/>
                                          </a:cubicBezTo>
                                          <a:lnTo>
                                            <a:pt x="17601" y="37194"/>
                                          </a:lnTo>
                                          <a:cubicBezTo>
                                            <a:pt x="11839" y="39499"/>
                                            <a:pt x="8381" y="46414"/>
                                            <a:pt x="11839" y="52177"/>
                                          </a:cubicBezTo>
                                          <a:cubicBezTo>
                                            <a:pt x="14144" y="56787"/>
                                            <a:pt x="17601" y="59092"/>
                                            <a:pt x="22211" y="59092"/>
                                          </a:cubicBezTo>
                                          <a:cubicBezTo>
                                            <a:pt x="23364" y="59092"/>
                                            <a:pt x="25669" y="59092"/>
                                            <a:pt x="26821" y="57940"/>
                                          </a:cubicBezTo>
                                          <a:lnTo>
                                            <a:pt x="90210" y="31432"/>
                                          </a:lnTo>
                                          <a:cubicBezTo>
                                            <a:pt x="95973" y="30279"/>
                                            <a:pt x="98278" y="23364"/>
                                            <a:pt x="95973" y="17601"/>
                                          </a:cubicBezTo>
                                          <a:close/>
                                        </a:path>
                                      </a:pathLst>
                                    </a:custGeom>
                                    <a:solidFill>
                                      <a:schemeClr val="accent6">
                                        <a:lumMod val="50000"/>
                                      </a:schemeClr>
                                    </a:solidFill>
                                    <a:ln w="11525" cap="flat">
                                      <a:noFill/>
                                      <a:prstDash val="solid"/>
                                      <a:miter/>
                                    </a:ln>
                                  </wps:spPr>
                                  <wps:bodyPr rtlCol="0" anchor="ctr"/>
                                </wps:wsp>
                                <wps:wsp>
                                  <wps:cNvPr id="832" name="Полілінія: фігура 832"/>
                                  <wps:cNvSpPr/>
                                  <wps:spPr>
                                    <a:xfrm>
                                      <a:off x="2413703" y="2155304"/>
                                      <a:ext cx="103727" cy="69152"/>
                                    </a:xfrm>
                                    <a:custGeom>
                                      <a:avLst/>
                                      <a:gdLst>
                                        <a:gd name="connsiteX0" fmla="*/ 95973 w 103727"/>
                                        <a:gd name="connsiteY0" fmla="*/ 17601 h 69151"/>
                                        <a:gd name="connsiteX1" fmla="*/ 80990 w 103727"/>
                                        <a:gd name="connsiteY1" fmla="*/ 11839 h 69151"/>
                                        <a:gd name="connsiteX2" fmla="*/ 17601 w 103727"/>
                                        <a:gd name="connsiteY2" fmla="*/ 38347 h 69151"/>
                                        <a:gd name="connsiteX3" fmla="*/ 11839 w 103727"/>
                                        <a:gd name="connsiteY3" fmla="*/ 53330 h 69151"/>
                                        <a:gd name="connsiteX4" fmla="*/ 22211 w 103727"/>
                                        <a:gd name="connsiteY4" fmla="*/ 60245 h 69151"/>
                                        <a:gd name="connsiteX5" fmla="*/ 26822 w 103727"/>
                                        <a:gd name="connsiteY5" fmla="*/ 59092 h 69151"/>
                                        <a:gd name="connsiteX6" fmla="*/ 90210 w 103727"/>
                                        <a:gd name="connsiteY6" fmla="*/ 32584 h 69151"/>
                                        <a:gd name="connsiteX7" fmla="*/ 95973 w 103727"/>
                                        <a:gd name="connsiteY7" fmla="*/ 17601 h 69151"/>
                                      </a:gdLst>
                                      <a:ahLst/>
                                      <a:cxnLst>
                                        <a:cxn ang="0">
                                          <a:pos x="connsiteX0" y="connsiteY0"/>
                                        </a:cxn>
                                        <a:cxn ang="0">
                                          <a:pos x="connsiteX1" y="connsiteY1"/>
                                        </a:cxn>
                                        <a:cxn ang="0">
                                          <a:pos x="connsiteX2" y="connsiteY2"/>
                                        </a:cxn>
                                        <a:cxn ang="0">
                                          <a:pos x="connsiteX3" y="connsiteY3"/>
                                        </a:cxn>
                                        <a:cxn ang="0">
                                          <a:pos x="connsiteX4" y="connsiteY4"/>
                                        </a:cxn>
                                        <a:cxn ang="0">
                                          <a:pos x="connsiteX5" y="connsiteY5"/>
                                        </a:cxn>
                                        <a:cxn ang="0">
                                          <a:pos x="connsiteX6" y="connsiteY6"/>
                                        </a:cxn>
                                        <a:cxn ang="0">
                                          <a:pos x="connsiteX7" y="connsiteY7"/>
                                        </a:cxn>
                                      </a:cxnLst>
                                      <a:rect l="l" t="t" r="r" b="b"/>
                                      <a:pathLst>
                                        <a:path w="103727" h="69151">
                                          <a:moveTo>
                                            <a:pt x="95973" y="17601"/>
                                          </a:moveTo>
                                          <a:cubicBezTo>
                                            <a:pt x="93668" y="11839"/>
                                            <a:pt x="86753" y="8381"/>
                                            <a:pt x="80990" y="11839"/>
                                          </a:cubicBezTo>
                                          <a:lnTo>
                                            <a:pt x="17601" y="38347"/>
                                          </a:lnTo>
                                          <a:cubicBezTo>
                                            <a:pt x="11839" y="40652"/>
                                            <a:pt x="8381" y="47567"/>
                                            <a:pt x="11839" y="53330"/>
                                          </a:cubicBezTo>
                                          <a:cubicBezTo>
                                            <a:pt x="14144" y="57940"/>
                                            <a:pt x="17601" y="60245"/>
                                            <a:pt x="22211" y="60245"/>
                                          </a:cubicBezTo>
                                          <a:cubicBezTo>
                                            <a:pt x="23364" y="60245"/>
                                            <a:pt x="25669" y="60245"/>
                                            <a:pt x="26822" y="59092"/>
                                          </a:cubicBezTo>
                                          <a:lnTo>
                                            <a:pt x="90210" y="32584"/>
                                          </a:lnTo>
                                          <a:cubicBezTo>
                                            <a:pt x="95973" y="30279"/>
                                            <a:pt x="98278" y="23364"/>
                                            <a:pt x="95973" y="17601"/>
                                          </a:cubicBezTo>
                                          <a:close/>
                                        </a:path>
                                      </a:pathLst>
                                    </a:custGeom>
                                    <a:solidFill>
                                      <a:schemeClr val="accent6">
                                        <a:lumMod val="50000"/>
                                      </a:schemeClr>
                                    </a:solidFill>
                                    <a:ln w="11525" cap="flat">
                                      <a:noFill/>
                                      <a:prstDash val="solid"/>
                                      <a:miter/>
                                    </a:ln>
                                  </wps:spPr>
                                  <wps:bodyPr rtlCol="0" anchor="ctr"/>
                                </wps:wsp>
                                <wps:wsp>
                                  <wps:cNvPr id="833" name="Полілінія: фігура 833"/>
                                  <wps:cNvSpPr/>
                                  <wps:spPr>
                                    <a:xfrm>
                                      <a:off x="1663409" y="2459571"/>
                                      <a:ext cx="103727" cy="69152"/>
                                    </a:xfrm>
                                    <a:custGeom>
                                      <a:avLst/>
                                      <a:gdLst>
                                        <a:gd name="connsiteX0" fmla="*/ 11839 w 103727"/>
                                        <a:gd name="connsiteY0" fmla="*/ 53330 h 69151"/>
                                        <a:gd name="connsiteX1" fmla="*/ 22211 w 103727"/>
                                        <a:gd name="connsiteY1" fmla="*/ 60245 h 69151"/>
                                        <a:gd name="connsiteX2" fmla="*/ 26821 w 103727"/>
                                        <a:gd name="connsiteY2" fmla="*/ 59092 h 69151"/>
                                        <a:gd name="connsiteX3" fmla="*/ 90210 w 103727"/>
                                        <a:gd name="connsiteY3" fmla="*/ 32584 h 69151"/>
                                        <a:gd name="connsiteX4" fmla="*/ 95973 w 103727"/>
                                        <a:gd name="connsiteY4" fmla="*/ 17601 h 69151"/>
                                        <a:gd name="connsiteX5" fmla="*/ 80990 w 103727"/>
                                        <a:gd name="connsiteY5" fmla="*/ 11839 h 69151"/>
                                        <a:gd name="connsiteX6" fmla="*/ 17601 w 103727"/>
                                        <a:gd name="connsiteY6" fmla="*/ 38347 h 69151"/>
                                        <a:gd name="connsiteX7" fmla="*/ 11839 w 103727"/>
                                        <a:gd name="connsiteY7" fmla="*/ 53330 h 69151"/>
                                      </a:gdLst>
                                      <a:ahLst/>
                                      <a:cxnLst>
                                        <a:cxn ang="0">
                                          <a:pos x="connsiteX0" y="connsiteY0"/>
                                        </a:cxn>
                                        <a:cxn ang="0">
                                          <a:pos x="connsiteX1" y="connsiteY1"/>
                                        </a:cxn>
                                        <a:cxn ang="0">
                                          <a:pos x="connsiteX2" y="connsiteY2"/>
                                        </a:cxn>
                                        <a:cxn ang="0">
                                          <a:pos x="connsiteX3" y="connsiteY3"/>
                                        </a:cxn>
                                        <a:cxn ang="0">
                                          <a:pos x="connsiteX4" y="connsiteY4"/>
                                        </a:cxn>
                                        <a:cxn ang="0">
                                          <a:pos x="connsiteX5" y="connsiteY5"/>
                                        </a:cxn>
                                        <a:cxn ang="0">
                                          <a:pos x="connsiteX6" y="connsiteY6"/>
                                        </a:cxn>
                                        <a:cxn ang="0">
                                          <a:pos x="connsiteX7" y="connsiteY7"/>
                                        </a:cxn>
                                      </a:cxnLst>
                                      <a:rect l="l" t="t" r="r" b="b"/>
                                      <a:pathLst>
                                        <a:path w="103727" h="69151">
                                          <a:moveTo>
                                            <a:pt x="11839" y="53330"/>
                                          </a:moveTo>
                                          <a:cubicBezTo>
                                            <a:pt x="14144" y="57940"/>
                                            <a:pt x="17601" y="60245"/>
                                            <a:pt x="22211" y="60245"/>
                                          </a:cubicBezTo>
                                          <a:cubicBezTo>
                                            <a:pt x="23364" y="60245"/>
                                            <a:pt x="25669" y="60245"/>
                                            <a:pt x="26821" y="59092"/>
                                          </a:cubicBezTo>
                                          <a:lnTo>
                                            <a:pt x="90210" y="32584"/>
                                          </a:lnTo>
                                          <a:cubicBezTo>
                                            <a:pt x="95973" y="30279"/>
                                            <a:pt x="99431" y="23364"/>
                                            <a:pt x="95973" y="17601"/>
                                          </a:cubicBezTo>
                                          <a:cubicBezTo>
                                            <a:pt x="92515" y="11839"/>
                                            <a:pt x="86753" y="8381"/>
                                            <a:pt x="80990" y="11839"/>
                                          </a:cubicBezTo>
                                          <a:lnTo>
                                            <a:pt x="17601" y="38347"/>
                                          </a:lnTo>
                                          <a:cubicBezTo>
                                            <a:pt x="11839" y="40652"/>
                                            <a:pt x="8381" y="46414"/>
                                            <a:pt x="11839" y="53330"/>
                                          </a:cubicBezTo>
                                          <a:close/>
                                        </a:path>
                                      </a:pathLst>
                                    </a:custGeom>
                                    <a:solidFill>
                                      <a:schemeClr val="accent6">
                                        <a:lumMod val="50000"/>
                                      </a:schemeClr>
                                    </a:solidFill>
                                    <a:ln w="11525" cap="flat">
                                      <a:noFill/>
                                      <a:prstDash val="solid"/>
                                      <a:miter/>
                                    </a:ln>
                                  </wps:spPr>
                                  <wps:bodyPr rtlCol="0" anchor="ctr"/>
                                </wps:wsp>
                              </wpg:grpSp>
                            </wpg:grp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60D7CFEC" id="Група 40" o:spid="_x0000_s1026" style="position:absolute;margin-left:0;margin-top:0;width:140.2pt;height:131.5pt;z-index:-251490304;mso-position-horizontal:center;mso-position-horizontal-relative:margin;mso-position-vertical:center;mso-position-vertical-relative:margin" coordsize="17805,167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">
                      <v:shape id="Полілінія: фігура 41" o:spid="_x0000_s1027" style="position:absolute;width:17805;height:16700;rotation:10152461fd;visibility:visible;mso-wrap-style:square;v-text-anchor:middle" coordsize="258384,2422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" path="m34609,70590c52373,41522,87901,22143,123428,20528v35528,,69441,16149,93665,41988c230012,77050,239701,96429,239701,115808v,59751,-72670,134036,-132422,113043c42683,206242,-4149,131957,34609,70590xe" fillcolor="#f2f2f2 [3052]" stroked="f" strokeweight=".44844mm">
                        <v:stroke joinstyle="miter"/>
                        <v:path arrowok="t" o:connecttype="custom" o:connectlocs="238493,486671;850550,141527;1496001,431006;1651794,798420;739266,1577776;238493,486671" o:connectangles="0,0,0,0,0,0"/>
                      </v:shape>
                      <v:group id="Група 42" o:spid="_x0000_s1028" style="position:absolute;left:3888;top:3363;width:10033;height:10020" coordorigin="15795,18627" coordsize="10038,100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">
                        <v:group id="Група 43" o:spid="_x0000_s1029" style="position:absolute;left:17595;top:20631;width:7413;height:7074" coordorigin="17595,20631" coordsize="7412,70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">
                          <v:shape id="Полілінія: фігура 736" o:spid="_x0000_s1030" style="position:absolute;left:24085;top:24613;width:923;height:577;visibility:visible;mso-wrap-style:square;v-text-anchor:middle" coordsize="92202,576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" path="m80333,31927l26164,11181c20401,8876,13486,12334,11181,18096v-2305,5763,1153,12678,6915,14983l72265,53825v1153,,2305,1152,4610,1152c81485,54977,86095,52672,87248,48062,88400,41147,86095,34232,80333,31927xe" fillcolor="#f2ea14 [3206]" stroked="f" strokeweight=".32014mm">
                            <v:stroke joinstyle="miter"/>
                            <v:path arrowok="t" o:connecttype="custom" o:connectlocs="80333,31927;26164,11181;11181,18096;18096,33079;72265,53825;76875,54977;87248,48062;80333,31927" o:connectangles="0,0,0,0,0,0,0,0"/>
                          </v:shape>
                          <v:shape id="Полілінія: фігура 737" o:spid="_x0000_s1031" style="position:absolute;left:21855;top:24423;width:1614;height:1383;visibility:visible;mso-wrap-style:square;v-text-anchor:middle" coordsize="161353,1383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" path="m148922,137397v3457,,6915,-1153,9220,-4611c161600,128176,161600,120109,156989,116651l29059,12924c24449,9466,16381,9466,12924,14076,9466,18686,9466,26754,14076,30212l142007,133939v2305,2305,4610,3458,6915,3458xe" fillcolor="#f2ea14 [3206]" stroked="f" strokeweight=".32014mm">
                            <v:stroke joinstyle="miter"/>
                            <v:path arrowok="t" o:connecttype="custom" o:connectlocs="148923,137397;158143,132786;156990,116651;29059,12924;12924,14076;14076,30212;142008,133939;148923,137397" o:connectangles="0,0,0,0,0,0,0,0"/>
                          </v:shape>
                          <v:shape id="Полілінія: фігура 738" o:spid="_x0000_s1032" style="position:absolute;left:17602;top:21082;width:1268;height:1037;visibility:visible;mso-wrap-style:square;v-text-anchor:middle" coordsize="126777,103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" path="m12924,15124c9466,19734,9466,27802,14076,31259r85287,69152c101668,102716,103973,102716,106278,102716v3458,,6915,-1153,9221,-4610c118956,93496,118956,85428,114346,81970l29059,12819c24449,9361,16381,9361,12924,15124xe" fillcolor="#f2ea14 [3206]" stroked="f" strokeweight=".32014mm">
                            <v:stroke joinstyle="miter"/>
                            <v:path arrowok="t" o:connecttype="custom" o:connectlocs="12924,15124;14076,31259;99364,100411;106279,102716;115500,98106;114347,81970;29059,12819;12924,15124" o:connectangles="0,0,0,0,0,0,0,0"/>
                          </v:shape>
                          <v:shape id="Полілінія: фігура 739" o:spid="_x0000_s1033" style="position:absolute;left:18945;top:20844;width:1152;height:1613;visibility:visible;mso-wrap-style:square;v-text-anchor:middle" coordsize="115252,1613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" path="m87318,151860v2305,3457,5763,5762,10373,5762c99996,157622,102301,157622,103454,156470v5762,-3458,6915,-10373,3457,-16136l31997,15862c28539,10099,21624,8946,15862,12404,10099,15862,8946,22777,12404,28539l87318,151860xe" fillcolor="#f2ea14 [3206]" stroked="f" strokeweight=".32014mm">
                            <v:stroke joinstyle="miter"/>
                            <v:path arrowok="t" o:connecttype="custom" o:connectlocs="87319,151861;97692,157623;103455,156471;106912,140335;31997,15862;15862,12404;12404,28539;87319,151861" o:connectangles="0,0,0,0,0,0,0,0"/>
                          </v:shape>
                          <v:shape id="Полілінія: фігура 740" o:spid="_x0000_s1034" style="position:absolute;left:20979;top:25725;width:576;height:1498;visibility:visible;mso-wrap-style:square;v-text-anchor:middle" coordsize="57626,1498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" path="m19857,10637c14095,11789,9484,17552,10637,24467l33687,138567v1153,5763,5763,9220,11526,9220c46365,147787,46365,147787,47518,147787v5762,-1152,10372,-6915,9220,-13830l33687,19857c32535,14095,25620,9484,19857,10637xe" fillcolor="#f2ea14 [3206]" stroked="f" strokeweight=".32014mm">
                            <v:stroke joinstyle="miter"/>
                            <v:path arrowok="t" o:connecttype="custom" o:connectlocs="19857,10637;10637,24467;33687,138567;45213,147787;47518,147787;56738,133957;33687,19857;19857,10637" o:connectangles="0,0,0,0,0,0,0,0"/>
                          </v:shape>
                          <v:shape id="Полілінія: фігура 741" o:spid="_x0000_s1035" style="position:absolute;left:18371;top:26667;width:692;height:1038;visibility:visible;mso-wrap-style:square;v-text-anchor:middle" coordsize="69151,103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" path="m60490,12084c54727,8626,47812,10931,44354,16694l12084,77778v-3458,5762,-1153,12677,4610,16135c17846,95065,20151,95065,22456,95065v4611,,8068,-2305,10373,-5762l65100,28219c68557,21304,66252,14389,60490,12084xe" fillcolor="#f2ea14 [3206]" stroked="f" strokeweight=".32014mm">
                            <v:stroke joinstyle="miter"/>
                            <v:path arrowok="t" o:connecttype="custom" o:connectlocs="60491,12084;44355,16694;12084,77778;16694,93913;22456,95065;32829,89303;65101,28219;60491,12084" o:connectangles="0,0,0,0,0,0,0,0"/>
                          </v:shape>
                          <v:shape id="Полілінія: фігура 742" o:spid="_x0000_s1036" style="position:absolute;left:22962;top:20631;width:922;height:807;visibility:visible;mso-wrap-style:square;v-text-anchor:middle" coordsize="92202,80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" path="m20991,79770v2305,,5763,-1152,8068,-3457l79770,30212v4610,-4610,4610,-11526,1153,-16136c76313,9466,69397,9466,64787,12924l14076,59025c9466,63635,9466,70550,12924,75160v2305,3458,5762,4610,8067,4610xe" fillcolor="#f2ea14 [3206]" stroked="f" strokeweight=".32014mm">
                            <v:stroke joinstyle="miter"/>
                            <v:path arrowok="t" o:connecttype="custom" o:connectlocs="20991,79771;29059,76314;79770,30212;80923,14076;64787,12924;14076,59026;12924,75161;20991,79771" o:connectangles="0,0,0,0,0,0,0,0"/>
                          </v:shape>
                          <v:shape id="Полілінія: фігура 743" o:spid="_x0000_s1037" style="position:absolute;left:17595;top:24054;width:1383;height:806;visibility:visible;mso-wrap-style:square;v-text-anchor:middle" coordsize="138303,80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" path="m11342,67160v2306,4610,5763,6915,10373,6915c22868,74075,25173,74075,26325,72922l123137,32584v5763,-2305,9221,-9220,5763,-14983c126595,11839,119680,8381,113917,11839l17105,52177v-5763,2305,-8068,9220,-5763,14983xe" fillcolor="#f2ea14 [3206]" stroked="f" strokeweight=".32014mm">
                            <v:stroke joinstyle="miter"/>
                            <v:path arrowok="t" o:connecttype="custom" o:connectlocs="11342,67161;21715,74076;26325,72923;123137,32584;128900,17601;113917,11839;17105,52178;11342,67161" o:connectangles="0,0,0,0,0,0,0,0"/>
                          </v:shape>
                        </v:group>
                        <v:group id="Група 744" o:spid="_x0000_s1038" style="position:absolute;left:15795;top:19008;width:10038;height:7282" coordorigin="15795,19008" coordsize="10038,72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">
                          <v:shape id="Полілінія: фігура 745" o:spid="_x0000_s1039" style="position:absolute;left:15875;top:21347;width:922;height:807;visibility:visible;mso-wrap-style:square;v-text-anchor:middle" coordsize="92202,80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" path="m28900,56560l27747,78458v,1153,,2305,1153,2305c28900,80763,30052,80763,30052,80763v,,1153,,1153,l49645,69238r19593,8068c70390,77306,71543,77306,72696,77306v1152,-1153,1152,-2305,1152,-3458l68085,53103,81916,36967v1152,-1152,1152,-2305,,-3457c81916,32357,80763,32357,79611,32357l57713,30052,46187,11612c45035,10459,45035,10459,43882,10459v-1152,,-2305,1153,-2305,2305l34662,33510,12764,38120v-1152,,-2305,1152,-2305,2305c10459,41577,10459,42730,11612,42730l28900,56560xe" fillcolor="#0387a8 [3208]" stroked="f" strokeweight=".32014mm">
                            <v:stroke joinstyle="miter"/>
                            <v:path arrowok="t" o:connecttype="custom" o:connectlocs="28900,56561;27747,78459;28900,80764;30052,80764;31205,80764;49645,69239;69238,77307;72696,77307;73848,73849;68085,53104;81916,36967;81916,33510;79611,32357;57713,30052;46187,11612;43882,10459;41577,12764;34662,33510;12764,38120;10459,40426;11612,42731;28900,56561" o:connectangles="0,0,0,0,0,0,0,0,0,0,0,0,0,0,0,0,0,0,0,0,0,0"/>
                          </v:shape>
                          <v:shape id="Полілінія: фігура 746" o:spid="_x0000_s1040" style="position:absolute;left:24695;top:19008;width:807;height:922;visibility:visible;mso-wrap-style:square;v-text-anchor:middle" coordsize="80676,922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" path="m22849,46187l13629,65780v,1153,,2305,,3458c14781,70390,15934,70390,15934,70390l36679,65780,51662,80763v,,1152,1153,2305,1153c53967,81916,55120,81916,55120,81916v1152,,2305,-1153,2305,-2305l59730,57713,79323,47340v1152,,1152,-1153,1152,-2305c80475,43882,79323,42730,79323,42730l59730,33510,56272,12764v,-1152,-1152,-2305,-2305,-2305c52814,10459,51662,10459,50509,11612l35527,27747,13629,24289v-1153,,-2305,,-2305,1153c10171,26595,10171,27747,11324,28900l22849,46187xe" fillcolor="#0387a8 [3208]" stroked="f" strokeweight=".32014mm">
                            <v:stroke joinstyle="miter"/>
                            <v:path arrowok="t" o:connecttype="custom" o:connectlocs="22849,46187;13629,65780;13629,69238;15934,70390;36679,65780;51663,80763;53968,81916;55121,81916;57426,79611;59731,57713;79324,47340;80476,45035;79324,42730;59731,33510;56273,12764;53968,10459;50510,11612;35527,27747;13629,24289;11324,25442;11324,28900;22849,46187" o:connectangles="0,0,0,0,0,0,0,0,0,0,0,0,0,0,0,0,0,0,0,0,0,0"/>
                          </v:shape>
                          <v:shape id="Полілінія: фігура 747" o:spid="_x0000_s1041" style="position:absolute;left:24796;top:23307;width:1037;height:345;visibility:visible;mso-wrap-style:square;v-text-anchor:middle" coordsize="103727,34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" path="m91136,10459v,,,,,l21984,10459v-6915,,-11525,5763,-11525,11525c10459,28900,16222,33510,21984,33510v,,,,,l91136,33510v6915,,11525,-5763,11525,-11526c102661,15069,98051,10459,91136,10459xe" fillcolor="#0387a8 [3208]" stroked="f" strokeweight=".32014mm">
                            <v:stroke joinstyle="miter"/>
                            <v:path arrowok="t" o:connecttype="custom" o:connectlocs="91136,10459;91136,10459;21984,10459;10459,21985;21984,33511;21984,33511;91136,33511;102661,21985;91136,10459" o:connectangles="0,0,0,0,0,0,0,0,0"/>
                          </v:shape>
                          <v:shape id="Полілінія: фігура 748" o:spid="_x0000_s1042" style="position:absolute;left:15795;top:23353;width:1037;height:346;visibility:visible;mso-wrap-style:square;v-text-anchor:middle" coordsize="103727,34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" path="m21984,33510v,,,,,l91136,33510v6915,,11525,-5763,11525,-11526c102661,15069,96899,10459,91136,10459v,,,,,l21984,10459v-6915,,-11525,5763,-11525,11525c10459,28900,15069,33510,21984,33510xe" fillcolor="#0387a8 [3208]" stroked="f" strokeweight=".32014mm">
                            <v:stroke joinstyle="miter"/>
                            <v:path arrowok="t" o:connecttype="custom" o:connectlocs="21984,33511;21984,33511;91136,33511;102661,21985;91136,10459;91136,10459;21984,10459;10459,21985;21984,33511" o:connectangles="0,0,0,0,0,0,0,0,0"/>
                          </v:shape>
                          <v:shape id="Полілінія: фігура 749" o:spid="_x0000_s1043" style="position:absolute;left:19947;top:22495;width:692;height:922;visibility:visible;mso-wrap-style:square;v-text-anchor:middle" coordsize="69151,922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" path="m15862,12124c10099,15581,8946,22497,12404,28259l48132,87038v2305,3458,5763,5763,10373,5763c60810,92801,63115,92801,64268,91648v5762,-3457,6915,-10373,3457,-16135l31997,15581c28539,10971,21624,8666,15862,12124xe" fillcolor="#0387a8 [3208]" stroked="f" strokeweight=".32014mm">
                            <v:stroke joinstyle="miter"/>
                            <v:path arrowok="t" o:connecttype="custom" o:connectlocs="15862,12124;12404,28259;48133,87038;58506,92801;64269,91648;67726,75513;31997,15581;15862,12124" o:connectangles="0,0,0,0,0,0,0,0"/>
                          </v:shape>
                          <v:shape id="Полілінія: фігура 750" o:spid="_x0000_s1044" style="position:absolute;left:21218;top:21366;width:692;height:1037;visibility:visible;mso-wrap-style:square;v-text-anchor:middle" coordsize="69151,103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" path="m16694,93913v1152,1152,3457,1152,5762,1152c27067,95065,30524,92760,32829,89303l65100,28219c68557,22456,66252,15541,60490,12084,54727,8626,47812,10931,44354,16694l12084,77778v-3458,5762,-1153,12677,4610,16135xe" fillcolor="#0387a8 [3208]" stroked="f" strokeweight=".32014mm">
                            <v:stroke joinstyle="miter"/>
                            <v:path arrowok="t" o:connecttype="custom" o:connectlocs="16694,93913;22456,95065;32829,89303;65101,28219;60491,12084;44355,16694;12084,77778;16694,93913" o:connectangles="0,0,0,0,0,0,0,0"/>
                          </v:shape>
                          <v:shape id="Полілінія: фігура 2269" o:spid="_x0000_s1045" style="position:absolute;left:17648;top:25483;width:923;height:807;visibility:visible;mso-wrap-style:square;v-text-anchor:middle" coordsize="92202,80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" path="m29059,76313l79770,30212v4610,-4610,4610,-11526,1153,-16136c76313,9466,69397,9466,64787,12924l14076,59025c9466,63635,9466,70550,12924,75160v2305,2305,5762,3458,8067,3458c24449,79770,26754,78618,29059,76313xe" fillcolor="#0387a8 [3208]" stroked="f" strokeweight=".32014mm">
                            <v:stroke joinstyle="miter"/>
                            <v:path arrowok="t" o:connecttype="custom" o:connectlocs="29059,76314;79770,30212;80923,14076;64787,12924;14076,59026;12924,75161;20991,78619;29059,76314" o:connectangles="0,0,0,0,0,0,0,0"/>
                          </v:shape>
                          <v:shape id="Полілінія: фігура 752" o:spid="_x0000_s1046" style="position:absolute;left:22806;top:21944;width:1383;height:807;visibility:visible;mso-wrap-style:square;v-text-anchor:middle" coordsize="138303,80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" path="m11193,68312v2305,4611,5762,6916,10373,6916c22718,75228,25023,75228,26176,74075l125293,32584v5762,-2305,9220,-9220,5762,-14983c128750,11839,121835,8381,116073,11839l16955,53330v-4610,3457,-8067,9220,-5762,14982xe" fillcolor="#0387a8 [3208]" stroked="f" strokeweight=".32014mm">
                            <v:stroke joinstyle="miter"/>
                            <v:path arrowok="t" o:connecttype="custom" o:connectlocs="11193,68313;21566,75229;26176,74076;125293,32584;131055,17601;116073,11839;16955,53331;11193,68313" o:connectangles="0,0,0,0,0,0,0,0"/>
                          </v:shape>
                          <v:shape id="Полілінія: фігура 753" o:spid="_x0000_s1047" style="position:absolute;left:18881;top:23650;width:1037;height:692;visibility:visible;mso-wrap-style:square;v-text-anchor:middle" coordsize="103727,691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" path="m22211,60245v1153,,3458,,4611,-1153l90210,32584v5763,-2305,9221,-9220,5763,-14983c92515,11839,86753,8381,80990,11839l17601,38347v-5762,2305,-9220,9220,-5762,14983c12991,57940,17601,60245,22211,60245xe" fillcolor="#0387a8 [3208]" stroked="f" strokeweight=".32014mm">
                            <v:stroke joinstyle="miter"/>
                            <v:path arrowok="t" o:connecttype="custom" o:connectlocs="22211,60246;26822,59093;90210,32584;95973,17601;80990,11839;17601,38348;11839,53331;22211,60246" o:connectangles="0,0,0,0,0,0,0,0"/>
                          </v:shape>
                        </v:group>
                        <v:group id="Група 756" o:spid="_x0000_s1048" style="position:absolute;left:16866;top:18627;width:7617;height:9656" coordorigin="16866,18627" coordsize="7616,96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">
                          <v:shape id="Полілінія: фігура 757" o:spid="_x0000_s1049" style="position:absolute;left:17065;top:18627;width:807;height:922;visibility:visible;mso-wrap-style:square;v-text-anchor:middle" coordsize="80676,922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" path="m20544,47340l11324,66933v,1152,,2305,,3457c12476,71543,13629,71543,13629,71543l34374,68085,49357,83068v,,1152,1153,2305,1153c51662,84221,52814,84221,52814,84221v1153,,2306,-1153,2306,-2305l57425,60018,77017,49645v1153,,1153,-1153,1153,-2305c78170,46187,78170,43882,77017,43882l57425,34662,53967,13917v,-2305,,-2305,-1153,-3458c51662,10459,50509,10459,49357,11612l34374,27747,13629,24289v-1153,,-2305,,-2305,1153c10171,26595,10171,27747,11324,28900r9220,18440xe" fillcolor="#db1a5e [3204]" stroked="f" strokeweight=".32014mm">
                            <v:stroke joinstyle="miter"/>
                            <v:path arrowok="t" o:connecttype="custom" o:connectlocs="20544,47340;11324,66933;11324,70390;13629,71543;34374,68085;49358,83068;51663,84221;52815,84221;55121,81916;57426,60018;77018,49645;78171,47340;77018,43882;57426,34662;53968,13917;52815,10459;49358,11612;34374,27747;13629,24289;11324,25442;11324,28900;20544,47340" o:connectangles="0,0,0,0,0,0,0,0,0,0,0,0,0,0,0,0,0,0,0,0,0,0"/>
                          </v:shape>
                          <v:shape id="Полілінія: фігура 758" o:spid="_x0000_s1050" style="position:absolute;left:16866;top:23341;width:1499;height:346;visibility:visible;mso-wrap-style:square;v-text-anchor:middle" coordsize="149828,34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" path="m10459,23137v,6915,5763,11525,11525,11525c21984,34662,21984,34662,21984,34662l134932,33510v6915,,11525,-5763,11525,-11526c146457,15069,140694,10459,134932,10459v,,,,,l21984,11612v-6915,,-11525,4610,-11525,11525xe" fillcolor="#db1a5e [3204]" stroked="f" strokeweight=".32014mm">
                            <v:stroke joinstyle="miter"/>
                            <v:path arrowok="t" o:connecttype="custom" o:connectlocs="10459,23138;21984,34663;21984,34663;134932,33511;146457,21985;134932,10459;134932,10459;21984,11612;10459,23138" o:connectangles="0,0,0,0,0,0,0,0,0"/>
                          </v:shape>
                          <v:shape id="Полілінія: фігура 759" o:spid="_x0000_s1051" style="position:absolute;left:23561;top:25806;width:922;height:807;visibility:visible;mso-wrap-style:square;v-text-anchor:middle" coordsize="92202,80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" path="m29059,12924c24449,9466,16381,9466,12924,14076,9466,18686,9466,26754,14076,30212l68245,74008v2305,2305,4610,2305,6915,2305c78618,76313,82075,75160,84380,71703,87838,67092,87838,59025,83228,55567l29059,12924xe" fillcolor="#db1a5e [3204]" stroked="f" strokeweight=".32014mm">
                            <v:stroke joinstyle="miter"/>
                            <v:path arrowok="t" o:connecttype="custom" o:connectlocs="29059,12924;12924,14076;14076,30212;68245,74009;75160,76314;84380,71704;83228,55568;29059,12924" o:connectangles="0,0,0,0,0,0,0,0"/>
                          </v:shape>
                          <v:shape id="Полілінія: фігура 760" o:spid="_x0000_s1052" style="position:absolute;left:20887;top:23639;width:922;height:807;visibility:visible;mso-wrap-style:square;v-text-anchor:middle" coordsize="92202,80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" path="m29059,12924c24449,9466,16381,9466,12924,14076,9466,18686,9466,26754,14076,30212l68245,74008v2305,2305,4610,2305,6915,2305c78618,76313,82075,75160,84380,71703,87838,67092,87838,59025,83228,55567l29059,12924xe" fillcolor="#db1a5e [3204]" stroked="f" strokeweight=".32014mm">
                            <v:stroke joinstyle="miter"/>
                            <v:path arrowok="t" o:connecttype="custom" o:connectlocs="29059,12924;12924,14076;14076,30212;68245,74009;75160,76314;84380,71704;83228,55568;29059,12924" o:connectangles="0,0,0,0,0,0,0,0"/>
                          </v:shape>
                          <v:shape id="Полілінія: фігура 761" o:spid="_x0000_s1053" style="position:absolute;left:21290;top:27246;width:577;height:1037;visibility:visible;mso-wrap-style:square;v-text-anchor:middle" coordsize="57626,103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" path="m19857,10678c14095,11830,9484,17593,10637,24508l24467,92507v1153,5762,5763,9220,11525,9220c37145,101727,37145,101727,38298,101727v5762,-1153,10372,-6915,9220,-13830l33687,19898c31382,12983,25620,9525,19857,10678xe" fillcolor="#db1a5e [3204]" stroked="f" strokeweight=".32014mm">
                            <v:stroke joinstyle="miter"/>
                            <v:path arrowok="t" o:connecttype="custom" o:connectlocs="19857,10678;10637,24508;24467,92507;35992,101727;38298,101727;47518,87897;33687,19898;19857,10678" o:connectangles="0,0,0,0,0,0,0,0"/>
                          </v:shape>
                          <v:shape id="Полілінія: фігура 762" o:spid="_x0000_s1054" style="position:absolute;left:20806;top:19824;width:576;height:1844;visibility:visible;mso-wrap-style:square;v-text-anchor:middle" coordsize="57626,1844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" path="m19857,178906v,,1153,,1153,c26772,178906,31382,174296,32535,168533l53280,23315c54433,17552,49823,10637,44060,10637,38298,9484,31382,14095,31382,19857l10637,165075v-1153,6915,3458,12678,9220,13831xe" fillcolor="#db1a5e [3204]" stroked="f" strokeweight=".32014mm">
                            <v:stroke joinstyle="miter"/>
                            <v:path arrowok="t" o:connecttype="custom" o:connectlocs="19857,178906;21010,178906;32535,168533;53280,23315;44060,10637;31382,19857;10637,165075;19857,178906" o:connectangles="0,0,0,0,0,0,0,0"/>
                          </v:shape>
                          <v:shape id="Полілінія: фігура 763" o:spid="_x0000_s1055" style="position:absolute;left:19988;top:25322;width:576;height:2074;visibility:visible;mso-wrap-style:square;v-text-anchor:middle" coordsize="57626,2074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" path="m32535,196193l57891,23315c59043,17552,54433,10637,48670,10637,42908,9484,35993,14095,35993,19857l10637,192736v-1153,5763,3458,12678,9220,12678c19857,205414,21010,205414,21010,205414v5762,,10372,-3458,11525,-9221xe" fillcolor="#db1a5e [3204]" stroked="f" strokeweight=".32014mm">
                            <v:stroke joinstyle="miter"/>
                            <v:path arrowok="t" o:connecttype="custom" o:connectlocs="32535,196194;57891,23315;48670,10637;35993,19857;10637,192737;19857,205415;21010,205415;32535,196194" o:connectangles="0,0,0,0,0,0,0,0"/>
                          </v:shape>
                          <v:shape id="Полілінія: фігура 764" o:spid="_x0000_s1056" style="position:absolute;left:21682;top:21392;width:1383;height:1268;visibility:visible;mso-wrap-style:square;v-text-anchor:middle" coordsize="138303,12677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" path="m125871,14076c121261,9466,114346,9466,109736,12924l14076,100516v-4610,4610,-4610,11525,-1152,16135c15229,118956,18686,120109,20991,120109v2306,,5763,-1153,8068,-3458l124719,29059v4610,-3457,5762,-10373,1152,-14983xe" fillcolor="#db1a5e [3204]" stroked="f" strokeweight=".32014mm">
                            <v:stroke joinstyle="miter"/>
                            <v:path arrowok="t" o:connecttype="custom" o:connectlocs="125871,14076;109736,12924;14076,100517;12924,116652;20991,120110;29059,116652;124719,29059;125871,14076" o:connectangles="0,0,0,0,0,0,0,0"/>
                          </v:shape>
                          <v:shape id="Полілінія: фігура 765" o:spid="_x0000_s1057" style="position:absolute;left:19758;top:23559;width:922;height:806;visibility:visible;mso-wrap-style:square;v-text-anchor:middle" coordsize="92202,80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" path="m80923,14076c76313,9466,69398,9466,64787,12924l14076,59025c9466,63635,9466,70550,12924,75160v2305,2305,5762,3458,8067,3458c23297,78618,26754,77465,29059,75160l79770,29059v5763,-3457,5763,-10373,1153,-14983xe" fillcolor="#db1a5e [3204]" stroked="f" strokeweight=".32014mm">
                            <v:stroke joinstyle="miter"/>
                            <v:path arrowok="t" o:connecttype="custom" o:connectlocs="80923,14076;64787,12924;14076,59026;12924,75161;20991,78619;29059,75161;79770,29059;80923,14076" o:connectangles="0,0,0,0,0,0,0,0"/>
                          </v:shape>
                        </v:group>
                        <v:group id="фігура 766" o:spid="_x0000_s1058" style="position:absolute;left:15933;top:18672;width:9658;height:9981" coordorigin="15933,18672" coordsize="9658,99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">
                          <v:shape id="Полілінія: фігура 767" o:spid="_x0000_s1059" style="position:absolute;left:15933;top:26891;width:691;height:692;visibility:visible;mso-wrap-style:square;v-text-anchor:middle" coordsize="69151,691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" path="m11612,54255v,1153,1152,1153,2305,1153l31205,54255,41577,68085v,1153,1153,1153,2305,1153c43882,69238,43882,69238,43882,69238v1153,,2305,-1153,2305,-2305l50798,49645,66933,43882v1152,,2305,-1152,2305,-2305c69238,40425,69238,39272,68085,39272l53103,30052r,-17288c53103,11612,51950,10459,51950,10459v-1152,,-2305,,-3458,l34662,21984,17374,17374v-1152,,-2305,,-3457,1153c12764,19679,12764,20832,13917,21984r6915,14983l10459,51950v,,,1153,1153,2305xe" fillcolor="#053949 [1609]" stroked="f" strokeweight=".32014mm">
                            <v:stroke joinstyle="miter"/>
                            <v:path arrowok="t" o:connecttype="custom" o:connectlocs="11612,54256;13917,55409;31205,54256;41578,68086;43883,69239;43883,69239;46188,66934;50799,49646;66934,43883;69239,41578;68086,39273;53104,30052;53104,12764;51951,10459;48493,10459;34663,21984;17374,17374;13917,18527;13917,21984;20832,36968;10459,51951;11612,54256" o:connectangles="0,0,0,0,0,0,0,0,0,0,0,0,0,0,0,0,0,0,0,0,0,0"/>
                          </v:shape>
                          <v:shape id="Полілінія: фігура 2320" o:spid="_x0000_s1060" style="position:absolute;left:24899;top:25566;width:692;height:691;visibility:visible;mso-wrap-style:square;v-text-anchor:middle" coordsize="69151,691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" path="m11612,54255v,1153,1152,1153,2305,1153l31205,54255,41577,68085v,1153,1153,1153,2305,1153c43882,69238,43882,69238,43882,69238v1153,,2306,-1153,2306,-2305l50798,49645,66933,43882v1152,,2305,-1152,2305,-2305c69238,40425,69238,39272,68085,39272l54255,30052r,-17288c54255,11612,53103,10459,53103,10459v-1153,,-2305,,-3458,l35815,21984,18527,17374v-1153,,-2305,,-3458,1153c13917,19679,13917,20832,15069,21984r5763,16136l10459,53103v,-1153,,,1153,1152xe" fillcolor="#053949 [1609]" stroked="f" strokeweight=".32014mm">
                            <v:stroke joinstyle="miter"/>
                            <v:path arrowok="t" o:connecttype="custom" o:connectlocs="11612,54256;13917,55409;31205,54256;41578,68086;43883,69239;43883,69239;46189,66934;50799,49646;66934,43883;69239,41578;68086,39273;54256,30052;54256,12764;53104,10459;49646,10459;35816,21984;18527,17374;15069,18527;15069,21984;20832,38121;10459,53104;11612,54256" o:connectangles="0,0,0,0,0,0,0,0,0,0,0,0,0,0,0,0,0,0,0,0,0,0"/>
                          </v:shape>
                          <v:shape id="Полілінія: фігура 2321" o:spid="_x0000_s1061" style="position:absolute;left:23401;top:26833;width:807;height:807;visibility:visible;mso-wrap-style:square;v-text-anchor:middle" coordsize="80676,80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" path="m21984,78458v1153,1153,2306,1153,3458,l45035,68085,63475,78458v,,1153,,1153,c65780,78458,65780,78458,65780,78458v1153,-1152,1153,-1152,1153,-2305l63475,55408,79611,40425v1152,-1153,1152,-2305,1152,-3458c80763,35815,79611,34662,78458,34662l57713,31205,48493,11612v,-1153,-1153,-1153,-2305,-1153c45035,10459,43882,11612,43882,11612l34662,31205,12764,34662v-1152,,-2305,1153,-2305,2305c10459,38120,10459,39272,11612,40425l26595,55408,23137,76153v-2305,1153,-2305,2305,-1153,2305xe" fillcolor="#053949 [1609]" stroked="f" strokeweight=".32014mm">
                            <v:stroke joinstyle="miter"/>
                            <v:path arrowok="t" o:connecttype="custom" o:connectlocs="21984,78459;25442,78459;45036,68086;63476,78459;64629,78459;65781,78459;66934,76154;63476,55409;79612,40426;80764,36967;78459,34662;57714,31205;48494,11612;46189,10459;43883,11612;34662,31205;12764,34662;10459,36967;11612,40426;26595,55409;23137,76154;21984,78459" o:connectangles="0,0,0,0,0,0,0,0,0,0,0,0,0,0,0,0,0,0,0,0,0,0"/>
                          </v:shape>
                          <v:shape id="Полілінія: фігура 2322" o:spid="_x0000_s1062" style="position:absolute;left:24531;top:27686;width:922;height:807;visibility:visible;mso-wrap-style:square;v-text-anchor:middle" coordsize="92202,80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" path="m42730,10459v-1153,,-2305,1153,-2305,2305l33510,32357,12764,38120v-1152,,-2305,1152,-2305,2305c10459,41577,10459,42730,11612,42730l28900,56560,27747,78458v,1153,,2305,1153,2305c28900,80763,30052,80763,30052,80763v,,1153,,1153,l49645,69238r19593,8068c70390,77306,71543,77306,72696,77306v1152,-1153,1152,-2305,1152,-3458l68085,53103,81916,36967v1152,-1152,1152,-2305,,-3457c81916,32357,80763,32357,79611,32357l57713,31205,46187,12764c45035,10459,43882,10459,42730,10459xe" fillcolor="#053949 [1609]" stroked="f" strokeweight=".32014mm">
                            <v:stroke joinstyle="miter"/>
                            <v:path arrowok="t" o:connecttype="custom" o:connectlocs="42730,10459;40425,12764;33510,32357;12764,38120;10459,40426;11612,42731;28900,56561;27747,78459;28900,80764;30052,80764;31205,80764;49645,69239;69238,77307;72696,77307;73848,73849;68085,53104;81916,36967;81916,33510;79611,32357;57713,31205;46187,12764;42730,10459" o:connectangles="0,0,0,0,0,0,0,0,0,0,0,0,0,0,0,0,0,0,0,0,0,0"/>
                          </v:shape>
                          <v:shape id="Полілінія: фігура 2323" o:spid="_x0000_s1063" style="position:absolute;left:22629;top:23307;width:1959;height:345;visibility:visible;mso-wrap-style:square;v-text-anchor:middle" coordsize="195929,34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" path="m196016,21984v,-6915,-5763,-11525,-11526,-11525c184490,10459,184490,10459,184490,10459l21984,11612v-6915,,-11525,5762,-11525,11525c10459,30052,16222,34662,21984,34662v,,,,,l184490,33510v6916,,11526,-4610,11526,-11526xe" fillcolor="#053949 [1609]" stroked="f" strokeweight=".32014mm">
                            <v:stroke joinstyle="miter"/>
                            <v:path arrowok="t" o:connecttype="custom" o:connectlocs="196016,21985;184490,10459;184490,10459;21984,11612;10459,23138;21984,34663;21984,34663;184490,33511;196016,21985" o:connectangles="0,0,0,0,0,0,0,0,0"/>
                          </v:shape>
                          <v:shape id="Полілінія: фігура 2324" o:spid="_x0000_s1064" style="position:absolute;left:21396;top:23330;width:1037;height:345;visibility:visible;mso-wrap-style:square;v-text-anchor:middle" coordsize="103727,34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" path="m10459,21984v,6916,5763,11526,11525,11526c21984,33510,21984,33510,21984,33510r69152,c98051,33510,102661,27747,102661,21984v,-6915,-5762,-11525,-11525,-11525c91136,10459,91136,10459,91136,10459r-69152,c16222,10459,10459,15069,10459,21984xe" fillcolor="#053949 [1609]" stroked="f" strokeweight=".32014mm">
                            <v:stroke joinstyle="miter"/>
                            <v:path arrowok="t" o:connecttype="custom" o:connectlocs="10459,21985;21984,33511;21984,33511;91136,33511;102661,21985;91136,10459;91136,10459;21984,10459;10459,21985" o:connectangles="0,0,0,0,0,0,0,0,0"/>
                          </v:shape>
                          <v:shape id="Полілінія: фігура 2325" o:spid="_x0000_s1065" style="position:absolute;left:18376;top:23341;width:1037;height:346;visibility:visible;mso-wrap-style:square;v-text-anchor:middle" coordsize="103727,34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" path="m10459,21984v,6916,5763,11526,11525,11526c21984,33510,21984,33510,21984,33510r69152,c98051,33510,102661,27747,102661,21984v,-6915,-5762,-11525,-11525,-11525c91136,10459,91136,10459,91136,10459r-69152,c15069,10459,10459,15069,10459,21984xe" fillcolor="#053949 [1609]" stroked="f" strokeweight=".32014mm">
                            <v:stroke joinstyle="miter"/>
                            <v:path arrowok="t" o:connecttype="custom" o:connectlocs="10459,21985;21984,33511;21984,33511;91136,33511;102661,21985;91136,10459;91136,10459;21984,10459;10459,21985" o:connectangles="0,0,0,0,0,0,0,0,0"/>
                          </v:shape>
                          <v:shape id="Полілінія: фігура 2326" o:spid="_x0000_s1066" style="position:absolute;left:22944;top:24175;width:1038;height:577;visibility:visible;mso-wrap-style:square;v-text-anchor:middle" coordsize="103727,576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" path="m91858,34232l26164,11181c20401,8876,13486,12334,11181,18096v-2305,5763,1153,12678,6915,14983l83790,56130v1153,,2305,1152,3458,1152c91858,57282,96468,53825,97621,49215v3457,-5763,,-12678,-5763,-14983xe" fillcolor="#053949 [1609]" stroked="f" strokeweight=".32014mm">
                            <v:stroke joinstyle="miter"/>
                            <v:path arrowok="t" o:connecttype="custom" o:connectlocs="91858,34232;26164,11181;11181,18096;18096,33079;83790,56130;87248,57282;97621,49215;91858,34232" o:connectangles="0,0,0,0,0,0,0,0"/>
                          </v:shape>
                          <v:shape id="Полілінія: фігура 2327" o:spid="_x0000_s1067" style="position:absolute;left:21884;top:23807;width:1037;height:576;visibility:visible;mso-wrap-style:square;v-text-anchor:middle" coordsize="103727,576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" path="m84943,56130v1152,,2305,1152,3457,1152c93010,57282,97621,53825,98773,49215,101078,43452,97621,36537,91858,34232l26164,11181c20401,8876,13486,12334,11181,18096v-2305,5763,1153,12678,6915,14983l84943,56130xe" fillcolor="#053949 [1609]" stroked="f" strokeweight=".32014mm">
                            <v:stroke joinstyle="miter"/>
                            <v:path arrowok="t" o:connecttype="custom" o:connectlocs="84943,56130;88400,57282;98773,49215;91858,34232;26164,11181;11181,18096;18096,33079;84943,56130" o:connectangles="0,0,0,0,0,0,0,0"/>
                          </v:shape>
                          <v:shape id="Полілінія: фігура 2328" o:spid="_x0000_s1068" style="position:absolute;left:19003;top:22827;width:1037;height:576;visibility:visible;mso-wrap-style:square;v-text-anchor:middle" coordsize="103727,576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" path="m91858,34232l26164,11181c20401,8876,13486,12334,11181,18096v-2305,5763,1153,12678,6915,14983l83790,56130v1153,,2305,1152,3458,1152c91858,57282,96468,53825,97621,49215v3457,-5763,,-12678,-5763,-14983xe" fillcolor="#053949 [1609]" stroked="f" strokeweight=".32014mm">
                            <v:stroke joinstyle="miter"/>
                            <v:path arrowok="t" o:connecttype="custom" o:connectlocs="91858,34232;26164,11181;11181,18096;18096,33079;83790,56130;87248,57282;97621,49215;91858,34232" o:connectangles="0,0,0,0,0,0,0,0"/>
                          </v:shape>
                          <v:shape id="Полілінія: фігура 2329" o:spid="_x0000_s1069" style="position:absolute;left:17412;top:22274;width:1038;height:576;visibility:visible;mso-wrap-style:square;v-text-anchor:middle" coordsize="103727,576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" path="m91858,34232l26164,11181c20401,8876,13486,12334,11181,18096v-2305,5763,1153,12678,6915,14983l83790,56130v1153,,2305,1152,3458,1152c91858,57282,96468,53825,97621,49215v3457,-6916,,-13831,-5763,-14983xe" fillcolor="#053949 [1609]" stroked="f" strokeweight=".32014mm">
                            <v:stroke joinstyle="miter"/>
                            <v:path arrowok="t" o:connecttype="custom" o:connectlocs="91858,34232;26164,11181;11181,18096;18096,33079;83790,56130;87248,57282;97621,49215;91858,34232" o:connectangles="0,0,0,0,0,0,0,0"/>
                          </v:shape>
                          <v:shape id="Полілінія: фігура 2330" o:spid="_x0000_s1070" style="position:absolute;left:18743;top:22007;width:922;height:807;visibility:visible;mso-wrap-style:square;v-text-anchor:middle" coordsize="92202,80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" path="m12924,14775c9466,19385,9466,27452,14076,30910l68245,74706v2305,2305,4610,2305,6915,2305c78618,77011,82075,75858,84380,72401,87838,67791,87838,59723,83228,56265l29059,12470c24449,9012,16381,10164,12924,14775xe" fillcolor="#053949 [1609]" stroked="f" strokeweight=".32014mm">
                            <v:stroke joinstyle="miter"/>
                            <v:path arrowok="t" o:connecttype="custom" o:connectlocs="12924,14775;14076,30910;68245,74707;75160,77012;84380,72402;83228,56266;29059,12470;12924,14775" o:connectangles="0,0,0,0,0,0,0,0"/>
                          </v:shape>
                          <v:shape id="Полілінія: фігура 2331" o:spid="_x0000_s1071" style="position:absolute;left:16784;top:20412;width:922;height:807;visibility:visible;mso-wrap-style:square;v-text-anchor:middle" coordsize="92202,80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" path="m68245,75160v2305,2305,4610,2305,6915,2305c78618,77465,82075,76313,84380,72855,87838,68245,87838,60177,83228,56720l29059,12924c24449,9466,16381,9466,12924,14076,9466,18686,9466,26754,14076,30212l68245,75160xe" fillcolor="#053949 [1609]" stroked="f" strokeweight=".32014mm">
                            <v:stroke joinstyle="miter"/>
                            <v:path arrowok="t" o:connecttype="custom" o:connectlocs="68245,75161;75160,77466;84380,72856;83228,56721;29059,12924;12924,14076;14076,30212;68245,75161" o:connectangles="0,0,0,0,0,0,0,0"/>
                          </v:shape>
                          <v:shape id="Полілінія: фігура 2332" o:spid="_x0000_s1072" style="position:absolute;left:22172;top:26099;width:691;height:922;visibility:visible;mso-wrap-style:square;v-text-anchor:middle" coordsize="69151,922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" path="m58505,91928v2305,,4610,,5763,-1152c70030,87318,71183,80403,67725,74640l31997,15862c28539,10099,21624,8946,15862,12404,10099,15862,8946,22777,12404,28539l48132,87318v2305,2305,6915,4610,10373,4610xe" fillcolor="#053949 [1609]" stroked="f" strokeweight=".32014mm">
                            <v:stroke joinstyle="miter"/>
                            <v:path arrowok="t" o:connecttype="custom" o:connectlocs="58506,91928;64269,90776;67726,74640;31997,15862;15862,12404;12404,28539;48133,87318;58506,91928" o:connectangles="0,0,0,0,0,0,0,0"/>
                          </v:shape>
                          <v:shape id="Полілінія: фігура 2333" o:spid="_x0000_s1073" style="position:absolute;left:21319;top:24682;width:691;height:922;visibility:visible;mso-wrap-style:square;v-text-anchor:middle" coordsize="69151,922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" path="m58505,91928v2305,,4610,,5763,-1152c70030,87318,71183,80403,67725,74640l31997,15862c28539,10099,21624,8946,15862,12404,10099,15862,8946,22777,12404,28539l48132,87318v2305,3458,5763,4610,10373,4610xe" fillcolor="#053949 [1609]" stroked="f" strokeweight=".32014mm">
                            <v:stroke joinstyle="miter"/>
                            <v:path arrowok="t" o:connecttype="custom" o:connectlocs="58506,91928;64269,90776;67726,74640;31997,15862;15862,12404;12404,28539;48133,87318;58506,91928" o:connectangles="0,0,0,0,0,0,0,0"/>
                          </v:shape>
                          <v:shape id="Полілінія: фігура 2334" o:spid="_x0000_s1074" style="position:absolute;left:18334;top:19841;width:691;height:922;visibility:visible;mso-wrap-style:square;v-text-anchor:middle" coordsize="69151,922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" path="m48132,86166v2305,3457,5763,5762,10373,5762c60810,91928,63115,91928,64268,90776v5762,-3458,6915,-10373,3457,-16136l31997,15862c28539,10099,21624,8946,15862,12404,10099,15862,8946,22777,12404,28539l48132,86166xe" fillcolor="#053949 [1609]" stroked="f" strokeweight=".32014mm">
                            <v:stroke joinstyle="miter"/>
                            <v:path arrowok="t" o:connecttype="custom" o:connectlocs="48133,86166;58506,91928;64269,90776;67726,74640;31997,15862;15862,12404;12404,28539;48133,86166" o:connectangles="0,0,0,0,0,0,0,0"/>
                          </v:shape>
                          <v:shape id="Полілінія: фігура 2335" o:spid="_x0000_s1075" style="position:absolute;left:20760;top:24676;width:576;height:1038;visibility:visible;mso-wrap-style:square;v-text-anchor:middle" coordsize="57626,103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" path="m10637,24467l24467,92466v1153,5763,5763,9220,11526,9220c37145,101686,37145,101686,38298,101686v5762,-1152,10372,-6915,9220,-13830l33687,19857c32535,14095,26772,9484,19857,10637,14095,11789,9484,17552,10637,24467xe" fillcolor="#053949 [1609]" stroked="f" strokeweight=".32014mm">
                            <v:stroke joinstyle="miter"/>
                            <v:path arrowok="t" o:connecttype="custom" o:connectlocs="10637,24467;24467,92466;35993,101686;38298,101686;47518,87856;33687,19857;19857,10637;10637,24467" o:connectangles="0,0,0,0,0,0,0,0"/>
                          </v:shape>
                          <v:shape id="Полілінія: фігура 3008" o:spid="_x0000_s1076" style="position:absolute;left:20023;top:21207;width:576;height:1038;visibility:visible;mso-wrap-style:square;v-text-anchor:middle" coordsize="57626,103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" path="m19857,10637c14095,11789,9484,17552,10637,24467l24467,92466v1153,5763,5763,9220,11525,9220c37145,101686,37145,101686,38298,101686v5762,-1152,10372,-6915,9220,-13830l33687,19857c32535,14095,26772,9484,19857,10637xe" fillcolor="#053949 [1609]" stroked="f" strokeweight=".32014mm">
                            <v:stroke joinstyle="miter"/>
                            <v:path arrowok="t" o:connecttype="custom" o:connectlocs="19857,10637;10637,24467;24467,92466;35992,101686;38298,101686;47518,87856;33687,19857;19857,10637" o:connectangles="0,0,0,0,0,0,0,0"/>
                          </v:shape>
                          <v:shape id="Полілінія: фігура 3026" o:spid="_x0000_s1077" style="position:absolute;left:19792;top:20043;width:576;height:1268;visibility:visible;mso-wrap-style:square;v-text-anchor:middle" coordsize="57626,12677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" path="m19857,10678c14095,11830,9484,17593,10637,24508r17288,87592c29077,117862,33687,121320,39450,121320v1153,,1153,,2305,c47518,120167,52128,114405,50975,107490l33687,19898c31382,12983,25620,9525,19857,10678xe" fillcolor="#053949 [1609]" stroked="f" strokeweight=".32014mm">
                            <v:stroke joinstyle="miter"/>
                            <v:path arrowok="t" o:connecttype="custom" o:connectlocs="19857,10678;10637,24508;27925,112101;39450,121321;41755,121321;50975,107491;33687,19898;19857,10678" o:connectangles="0,0,0,0,0,0,0,0"/>
                          </v:shape>
                          <v:shape id="Полілінія: фігура 3027" o:spid="_x0000_s1078" style="position:absolute;left:19596;top:19064;width:576;height:1037;visibility:visible;mso-wrap-style:square;v-text-anchor:middle" coordsize="57626,103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" path="m24467,92466v1153,5763,5763,9220,11526,9220c37145,101686,37145,101686,38298,101686v5762,-1152,10372,-6915,9220,-13830l33687,19857c32535,14095,26772,9484,19857,10637,14095,11789,9484,17552,10637,24467l24467,92466xe" fillcolor="#053949 [1609]" stroked="f" strokeweight=".32014mm">
                            <v:stroke joinstyle="miter"/>
                            <v:path arrowok="t" o:connecttype="custom" o:connectlocs="24467,92466;35993,101686;38298,101686;47518,87856;33687,19857;19857,10637;10637,24467;24467,92466" o:connectangles="0,0,0,0,0,0,0,0"/>
                          </v:shape>
                          <v:shape id="Полілінія: фігура 3028" o:spid="_x0000_s1079" style="position:absolute;left:20633;top:21760;width:461;height:1038;visibility:visible;mso-wrap-style:square;v-text-anchor:middle" coordsize="46101,103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" path="m19857,101686v,,1153,,1153,c26772,101686,31382,97076,32535,91314l42908,23315c44060,17552,39450,10637,33687,10637,27925,9484,21010,14095,21010,19857l10637,89009v-1153,5762,3458,11525,9220,12677xe" fillcolor="#053949 [1609]" stroked="f" strokeweight=".32014mm">
                            <v:stroke joinstyle="miter"/>
                            <v:path arrowok="t" o:connecttype="custom" o:connectlocs="19857,101686;21010,101686;32535,91314;42908,23315;33687,10637;21010,19857;10637,89009;19857,101686" o:connectangles="0,0,0,0,0,0,0,0"/>
                          </v:shape>
                          <v:shape id="Полілінія: фігура 3029" o:spid="_x0000_s1080" style="position:absolute;left:21083;top:18672;width:461;height:1037;visibility:visible;mso-wrap-style:square;v-text-anchor:middle" coordsize="46101,103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" path="m19857,101686v,,1153,,1153,c26772,101686,31382,97076,32535,91314l42908,23315c44060,17552,39450,10637,33687,10637,27925,9484,21010,14095,21010,19857l10637,87856v-1153,6915,3458,12678,9220,13830xe" fillcolor="#053949 [1609]" stroked="f" strokeweight=".32014mm">
                            <v:stroke joinstyle="miter"/>
                            <v:path arrowok="t" o:connecttype="custom" o:connectlocs="19857,101686;21010,101686;32535,91314;42908,23315;33687,10637;21010,19857;10637,87856;19857,101686" o:connectangles="0,0,0,0,0,0,0,0"/>
                          </v:shape>
                          <v:shape id="Полілінія: фігура 3030" o:spid="_x0000_s1081" style="position:absolute;left:19792;top:27615;width:461;height:1038;visibility:visible;mso-wrap-style:square;v-text-anchor:middle" coordsize="46101,103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" path="m19857,101686v,,1153,,1153,c26772,101686,31382,97076,32535,91314l42908,23315c44060,17552,39450,10637,33687,10637,27925,9484,21010,14095,21010,19857l10637,87856v-1153,8068,3458,13830,9220,13830xe" fillcolor="#053949 [1609]" stroked="f" strokeweight=".32014mm">
                            <v:stroke joinstyle="miter"/>
                            <v:path arrowok="t" o:connecttype="custom" o:connectlocs="19857,101686;21010,101686;32535,91314;42908,23315;33687,10637;21010,19857;10637,87856;19857,101686" o:connectangles="0,0,0,0,0,0,0,0"/>
                          </v:shape>
                          <v:shape id="Полілінія: фігура 3031" o:spid="_x0000_s1082" style="position:absolute;left:20299;top:24044;width:461;height:1038;visibility:visible;mso-wrap-style:square;v-text-anchor:middle" coordsize="46101,103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" path="m21010,20832l10637,88831v-1153,5762,3458,12678,9220,12678c19857,101509,21010,101509,21010,101509v5762,,10372,-4610,11525,-10373l42908,23137c44060,17374,39450,10459,33687,10459v-5762,,-11525,4610,-12677,10373xe" fillcolor="#053949 [1609]" stroked="f" strokeweight=".32014mm">
                            <v:stroke joinstyle="miter"/>
                            <v:path arrowok="t" o:connecttype="custom" o:connectlocs="21010,20832;10637,88831;19857,101509;21010,101509;32535,91136;42908,23137;33687,10459;21010,20832" o:connectangles="0,0,0,0,0,0,0,0"/>
                          </v:shape>
                          <v:shape id="Полілінія: фігура 3032" o:spid="_x0000_s1083" style="position:absolute;left:21702;top:20156;width:922;height:1267;visibility:visible;mso-wrap-style:square;v-text-anchor:middle" coordsize="92202,12677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" path="m16694,123879v1152,1152,3457,1152,5762,1152c27067,125031,30524,122726,32829,119269l81235,28219c84693,22456,82388,15541,76625,12084,70862,8626,63947,10931,60490,16694l12084,107743v-3458,5763,-1153,12678,4610,16136xe" fillcolor="#053949 [1609]" stroked="f" strokeweight=".32014mm">
                            <v:stroke joinstyle="miter"/>
                            <v:path arrowok="t" o:connecttype="custom" o:connectlocs="16694,123880;22456,125032;32829,119270;81235,28219;76625,12084;60490,16694;12084,107744;16694,123880" o:connectangles="0,0,0,0,0,0,0,0"/>
                          </v:shape>
                          <v:shape id="Полілінія: фігура 3033" o:spid="_x0000_s1084" style="position:absolute;left:22348;top:19245;width:691;height:1037;visibility:visible;mso-wrap-style:square;v-text-anchor:middle" coordsize="69151,103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" path="m16694,93913v1152,1153,3457,1153,5762,1153c27067,95066,30524,92760,32829,89303l65100,28219c68557,22456,66252,15541,60490,12084,54727,8626,47812,10931,44354,16694l12084,77778v-3458,5762,-1153,12677,4610,16135xe" fillcolor="#053949 [1609]" stroked="f" strokeweight=".32014mm">
                            <v:stroke joinstyle="miter"/>
                            <v:path arrowok="t" o:connecttype="custom" o:connectlocs="16694,93913;22456,95066;32829,89303;65101,28219;60491,12084;44355,16694;12084,77778;16694,93913" o:connectangles="0,0,0,0,0,0,0,0"/>
                          </v:shape>
                          <v:shape id="Полілінія: фігура 3034" o:spid="_x0000_s1085" style="position:absolute;left:18856;top:25446;width:922;height:1267;visibility:visible;mso-wrap-style:square;v-text-anchor:middle" coordsize="92202,12677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" path="m32829,119269l81235,28219c84693,22456,82388,15541,76625,12084,70862,8626,63947,10931,60490,16694l12084,107743v-3458,5763,-1153,12678,4610,16136c17846,125031,20151,125031,22456,125031v4611,,8068,-2305,10373,-5762xe" fillcolor="#053949 [1609]" stroked="f" strokeweight=".32014mm">
                            <v:stroke joinstyle="miter"/>
                            <v:path arrowok="t" o:connecttype="custom" o:connectlocs="32829,119270;81235,28219;76625,12084;60490,16694;12084,107744;16694,123880;22456,125032;32829,119270" o:connectangles="0,0,0,0,0,0,0,0"/>
                          </v:shape>
                          <v:shape id="Полілінія: фігура 3035" o:spid="_x0000_s1086" style="position:absolute;left:19501;top:24535;width:691;height:1037;visibility:visible;mso-wrap-style:square;v-text-anchor:middle" coordsize="69151,103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" path="m32829,89303l65100,28219c68557,22456,66252,15541,60490,12084,54727,8626,47812,10931,44354,16694l12084,77778v-3458,5762,-1153,12677,4610,16135c17846,95065,20151,95065,22456,95065v3458,,8068,-2305,10373,-5762xe" fillcolor="#053949 [1609]" stroked="f" strokeweight=".32014mm">
                            <v:stroke joinstyle="miter"/>
                            <v:path arrowok="t" o:connecttype="custom" o:connectlocs="32829,89303;65101,28219;60491,12084;44355,16694;12084,77778;16694,93913;22456,95065;32829,89303" o:connectangles="0,0,0,0,0,0,0,0"/>
                          </v:shape>
                          <v:shape id="Полілінія: фігура 3036" o:spid="_x0000_s1087" style="position:absolute;left:20853;top:22550;width:922;height:807;visibility:visible;mso-wrap-style:square;v-text-anchor:middle" coordsize="92202,80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" path="m64787,13500l14076,59601c9466,64211,9466,71126,12924,75736v2305,2305,5762,3458,8067,3458c23297,79194,26754,78041,29059,75736l79770,29635v4610,-4610,4610,-11525,1153,-16135c76313,10042,69398,8890,64787,13500xe" fillcolor="#053949 [1609]" stroked="f" strokeweight=".32014mm">
                            <v:stroke joinstyle="miter"/>
                            <v:path arrowok="t" o:connecttype="custom" o:connectlocs="64787,13500;14076,59602;12924,75737;20991,79195;29059,75737;79770,29635;80923,13500;64787,13500" o:connectangles="0,0,0,0,0,0,0,0"/>
                          </v:shape>
                          <v:shape id="Полілінія: фігура 3037" o:spid="_x0000_s1088" style="position:absolute;left:18478;top:24308;width:1383;height:1268;visibility:visible;mso-wrap-style:square;v-text-anchor:middle" coordsize="138303,12677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" path="m12924,117804v2305,2305,5762,3457,8067,3457c23297,121261,26754,120109,29059,117804l124719,30212v4610,-4610,4610,-11526,1152,-16136c121261,9466,114346,9466,109736,12924l14076,100516v-4610,5762,-4610,12677,-1152,17288xe" fillcolor="#053949 [1609]" stroked="f" strokeweight=".32014mm">
                            <v:stroke joinstyle="miter"/>
                            <v:path arrowok="t" o:connecttype="custom" o:connectlocs="12924,117805;20991,121262;29059,117805;124719,30212;125871,14076;109736,12924;14076,100517;12924,117805" o:connectangles="0,0,0,0,0,0,0,0"/>
                          </v:shape>
                          <v:shape id="Полілінія: фігура 3038" o:spid="_x0000_s1089" style="position:absolute;left:17003;top:26256;width:692;height:691;visibility:visible;mso-wrap-style:square;v-text-anchor:middle" coordsize="69151,691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" path="m29059,56720l59025,30212v4610,-4610,4610,-11526,1152,-16136c55567,9466,48652,9466,44042,12924l14076,39432c9466,44042,9466,50957,12924,55567v2305,2305,5762,3458,8067,3458c24449,59025,26754,59025,29059,56720xe" fillcolor="#053949 [1609]" stroked="f" strokeweight=".32014mm">
                            <v:stroke joinstyle="miter"/>
                            <v:path arrowok="t" o:connecttype="custom" o:connectlocs="29059,56721;59026,30212;60178,14076;44043,12924;14076,39433;12924,55568;20991,59026;29059,56721" o:connectangles="0,0,0,0,0,0,0,0"/>
                          </v:shape>
                          <v:shape id="Полілінія: фігура 3039" o:spid="_x0000_s1090" style="position:absolute;left:23918;top:19974;width:692;height:692;visibility:visible;mso-wrap-style:square;v-text-anchor:middle" coordsize="69151,691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" path="m20991,60177v2306,,5763,-1152,8068,-3457l59025,30212v4610,-4610,4610,-11526,1152,-16136c55567,9466,48652,9466,44042,12924l14076,39432c9466,44042,9466,50957,12924,55567v2305,3458,4610,4610,8067,4610xe" fillcolor="#053949 [1609]" stroked="f" strokeweight=".32014mm">
                            <v:stroke joinstyle="miter"/>
                            <v:path arrowok="t" o:connecttype="custom" o:connectlocs="20991,60178;29059,56721;59026,30212;60178,14076;44043,12924;14076,39433;12924,55568;20991,60178" o:connectangles="0,0,0,0,0,0,0,0"/>
                          </v:shape>
                          <v:shape id="Полілінія: фігура 1949" o:spid="_x0000_s1091" style="position:absolute;left:21843;top:22509;width:1037;height:692;visibility:visible;mso-wrap-style:square;v-text-anchor:middle" coordsize="103727,691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" path="m95973,17601c93668,11839,86753,8381,80990,11839l17601,37194v-5762,2305,-9220,9220,-5762,14983c14144,56787,17601,59092,22211,59092v1153,,3458,,4610,-1152l90210,31432v5763,-1153,8068,-8068,5763,-13831xe" fillcolor="#053949 [1609]" stroked="f" strokeweight=".32014mm">
                            <v:stroke joinstyle="miter"/>
                            <v:path arrowok="t" o:connecttype="custom" o:connectlocs="95973,17601;80990,11839;17601,37195;11839,52178;22211,59093;26821,57941;90210,31432;95973,17601" o:connectangles="0,0,0,0,0,0,0,0"/>
                          </v:shape>
                          <v:shape id="Полілінія: фігура 832" o:spid="_x0000_s1092" style="position:absolute;left:24137;top:21553;width:1037;height:691;visibility:visible;mso-wrap-style:square;v-text-anchor:middle" coordsize="103727,691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" path="m95973,17601c93668,11839,86753,8381,80990,11839l17601,38347v-5762,2305,-9220,9220,-5762,14983c14144,57940,17601,60245,22211,60245v1153,,3458,,4611,-1153l90210,32584v5763,-2305,8068,-9220,5763,-14983xe" fillcolor="#053949 [1609]" stroked="f" strokeweight=".32014mm">
                            <v:stroke joinstyle="miter"/>
                            <v:path arrowok="t" o:connecttype="custom" o:connectlocs="95973,17601;80990,11839;17601,38348;11839,53331;22211,60246;26822,59093;90210,32584;95973,17601" o:connectangles="0,0,0,0,0,0,0,0"/>
                          </v:shape>
                          <v:shape id="Полілінія: фігура 833" o:spid="_x0000_s1093" style="position:absolute;left:16634;top:24595;width:1037;height:692;visibility:visible;mso-wrap-style:square;v-text-anchor:middle" coordsize="103727,691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" path="m11839,53330v2305,4610,5762,6915,10372,6915c23364,60245,25669,60245,26821,59092l90210,32584v5763,-2305,9221,-9220,5763,-14983c92515,11839,86753,8381,80990,11839l17601,38347v-5762,2305,-9220,8067,-5762,14983xe" fillcolor="#053949 [1609]" stroked="f" strokeweight=".32014mm">
                            <v:stroke joinstyle="miter"/>
                            <v:path arrowok="t" o:connecttype="custom" o:connectlocs="11839,53331;22211,60246;26821,59093;90210,32584;95973,17601;80990,11839;17601,38348;11839,53331" o:connectangles="0,0,0,0,0,0,0,0"/>
                          </v:shape>
                        </v:group>
                      </v:group>
                      <w10:wrap type="tight" anchorx="margin" anchory="margin"/>
                    </v:group>
                  </w:pict>
                </mc:Fallback>
              </mc:AlternateContent>
            </w:r>
          </w:p>
        </w:tc>
        <w:tc>
          <w:tcPr>
            <w:tcW w:w="540" w:type="dxa"/>
            <w:shd w:val="clear" w:color="auto" w:fill="F2F2F2" w:themeFill="background1" w:themeFillShade="F2"/>
            <w:vAlign w:val="center"/>
          </w:tcPr>
          <w:p w14:paraId="754C174A" w14:textId="36DF4A66" w:rsidR="00E4355F" w:rsidRPr="0016216C" w:rsidRDefault="00E4355F" w:rsidP="006C2017">
            <w:pPr>
              <w:pStyle w:val="a"/>
              <w:rPr>
                <w:noProof/>
              </w:rPr>
            </w:pPr>
          </w:p>
        </w:tc>
        <w:tc>
          <w:tcPr>
            <w:tcW w:w="4682" w:type="dxa"/>
            <w:shd w:val="clear" w:color="auto" w:fill="F2F2F2" w:themeFill="background1" w:themeFillShade="F2"/>
            <w:vAlign w:val="center"/>
          </w:tcPr>
          <w:sdt>
            <w:sdtPr>
              <w:rPr>
                <w:noProof/>
              </w:rPr>
              <w:id w:val="-1566101434"/>
              <w:placeholder>
                <w:docPart w:val="2EC1F75A941846F783B8078E9EA2A3E5"/>
              </w:placeholder>
              <w:temporary/>
              <w:showingPlcHdr/>
              <w15:appearance w15:val="hidden"/>
            </w:sdtPr>
            <w:sdtEndPr/>
            <w:sdtContent>
              <w:p w14:paraId="74FFCA34" w14:textId="77777777" w:rsidR="00E4355F" w:rsidRPr="0016216C" w:rsidRDefault="00E4355F" w:rsidP="006C2017">
                <w:pPr>
                  <w:pStyle w:val="a"/>
                  <w:rPr>
                    <w:noProof/>
                  </w:rPr>
                </w:pPr>
                <w:r w:rsidRPr="0016216C">
                  <w:rPr>
                    <w:noProof/>
                    <w:lang w:bidi="uk-UA"/>
                  </w:rPr>
                  <w:t>Шановна Вікторіє Шуменко</w:t>
                </w:r>
              </w:p>
            </w:sdtContent>
          </w:sdt>
          <w:p w14:paraId="13FD1378" w14:textId="77777777" w:rsidR="00E4355F" w:rsidRPr="0016216C" w:rsidRDefault="00E4355F" w:rsidP="006C2017">
            <w:pPr>
              <w:pStyle w:val="a"/>
              <w:rPr>
                <w:noProof/>
              </w:rPr>
            </w:pPr>
          </w:p>
          <w:p w14:paraId="6EE0AFB1" w14:textId="77777777" w:rsidR="00E4355F" w:rsidRPr="0016216C" w:rsidRDefault="00E4355F" w:rsidP="006C2017">
            <w:pPr>
              <w:pStyle w:val="a"/>
              <w:rPr>
                <w:noProof/>
              </w:rPr>
            </w:pPr>
          </w:p>
          <w:sdt>
            <w:sdtPr>
              <w:rPr>
                <w:noProof/>
              </w:rPr>
              <w:id w:val="-1668627430"/>
              <w:placeholder>
                <w:docPart w:val="4009D4B173CE449F9826F0626FB4E9A9"/>
              </w:placeholder>
              <w:temporary/>
              <w:showingPlcHdr/>
              <w15:appearance w15:val="hidden"/>
            </w:sdtPr>
            <w:sdtEndPr/>
            <w:sdtContent>
              <w:p w14:paraId="1E3ACF49" w14:textId="3CC115FB" w:rsidR="00E4355F" w:rsidRPr="0016216C" w:rsidRDefault="00E4355F" w:rsidP="006C2017">
                <w:pPr>
                  <w:pStyle w:val="a"/>
                  <w:rPr>
                    <w:noProof/>
                  </w:rPr>
                </w:pPr>
                <w:r w:rsidRPr="0016216C">
                  <w:rPr>
                    <w:noProof/>
                    <w:lang w:bidi="uk-UA"/>
                  </w:rPr>
                  <w:t>Запрошуємо Вас на</w:t>
                </w:r>
                <w:r w:rsidRPr="0016216C">
                  <w:rPr>
                    <w:noProof/>
                    <w:lang w:bidi="uk-UA"/>
                  </w:rPr>
                  <w:br/>
                  <w:t>тут можна вказати відомості про захід. Lorem ipsum dolor sit amet, consectetur adipiscing elit. Etiam aliquet eu mi quis lacinia. Ut fermentum a magna ut eleifend. Integer convallis suscipit ante eu varius.</w:t>
                </w:r>
              </w:p>
            </w:sdtContent>
          </w:sdt>
        </w:tc>
        <w:tc>
          <w:tcPr>
            <w:tcW w:w="535" w:type="dxa"/>
            <w:shd w:val="clear" w:color="auto" w:fill="F2F2F2" w:themeFill="background1" w:themeFillShade="F2"/>
            <w:vAlign w:val="center"/>
          </w:tcPr>
          <w:p w14:paraId="6991E41E" w14:textId="0201E856" w:rsidR="00E4355F" w:rsidRPr="0016216C" w:rsidRDefault="00E4355F" w:rsidP="006C2017">
            <w:pPr>
              <w:pStyle w:val="a"/>
              <w:rPr>
                <w:noProof/>
              </w:rPr>
            </w:pPr>
          </w:p>
        </w:tc>
      </w:tr>
    </w:tbl>
    <w:p w14:paraId="1A23DEFA" w14:textId="77777777" w:rsidR="00EB15CB" w:rsidRPr="0016216C" w:rsidRDefault="00EB15CB" w:rsidP="005A5376">
      <w:pPr>
        <w:pStyle w:val="fth1"/>
      </w:pPr>
    </w:p>
    <w:sectPr w:rsidR="00EB15CB" w:rsidRPr="0016216C" w:rsidSect="004B0503">
      <w:pgSz w:w="11906" w:h="16838" w:code="9"/>
      <w:pgMar w:top="270" w:right="450" w:bottom="0" w:left="720" w:header="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1A0E8F0" w14:textId="77777777" w:rsidR="001F709D" w:rsidRDefault="001F709D" w:rsidP="00D11F53">
      <w:pPr>
        <w:spacing w:after="0" w:line="240" w:lineRule="auto"/>
      </w:pPr>
      <w:r>
        <w:separator/>
      </w:r>
    </w:p>
  </w:endnote>
  <w:endnote w:type="continuationSeparator" w:id="0">
    <w:p w14:paraId="26FAA15F" w14:textId="77777777" w:rsidR="001F709D" w:rsidRDefault="001F709D" w:rsidP="00D11F5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Bodoni MT">
    <w:panose1 w:val="02070603080606020203"/>
    <w:charset w:val="00"/>
    <w:family w:val="roman"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E516A66" w14:textId="77777777" w:rsidR="001F709D" w:rsidRDefault="001F709D" w:rsidP="00D11F53">
      <w:pPr>
        <w:spacing w:after="0" w:line="240" w:lineRule="auto"/>
      </w:pPr>
      <w:r>
        <w:separator/>
      </w:r>
    </w:p>
  </w:footnote>
  <w:footnote w:type="continuationSeparator" w:id="0">
    <w:p w14:paraId="0C072BE4" w14:textId="77777777" w:rsidR="001F709D" w:rsidRDefault="001F709D" w:rsidP="00D11F53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231"/>
  <w:removePersonalInformation/>
  <w:removeDateAndTime/>
  <w:proofState w:spelling="clean" w:grammar="clean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hyphenationZone w:val="425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IxNjezNLY0NzS3NDdR0lEKTi0uzszPAykwqgUAA7RCgywAAAA="/>
  </w:docVars>
  <w:rsids>
    <w:rsidRoot w:val="001B7A5F"/>
    <w:rsid w:val="00005888"/>
    <w:rsid w:val="00015581"/>
    <w:rsid w:val="00020CBD"/>
    <w:rsid w:val="00025CAA"/>
    <w:rsid w:val="000467A1"/>
    <w:rsid w:val="00051C9D"/>
    <w:rsid w:val="00062076"/>
    <w:rsid w:val="000651A5"/>
    <w:rsid w:val="000654E8"/>
    <w:rsid w:val="00074556"/>
    <w:rsid w:val="00086D50"/>
    <w:rsid w:val="00092BD7"/>
    <w:rsid w:val="00096797"/>
    <w:rsid w:val="000A210B"/>
    <w:rsid w:val="000A3579"/>
    <w:rsid w:val="000A6430"/>
    <w:rsid w:val="000A736F"/>
    <w:rsid w:val="000B6FCD"/>
    <w:rsid w:val="000C24F9"/>
    <w:rsid w:val="000D5BCC"/>
    <w:rsid w:val="000E7577"/>
    <w:rsid w:val="000F0E0B"/>
    <w:rsid w:val="000F358F"/>
    <w:rsid w:val="00107379"/>
    <w:rsid w:val="0011318C"/>
    <w:rsid w:val="00113EB2"/>
    <w:rsid w:val="00114138"/>
    <w:rsid w:val="00122AE9"/>
    <w:rsid w:val="00122EE1"/>
    <w:rsid w:val="001230B8"/>
    <w:rsid w:val="00130150"/>
    <w:rsid w:val="00131C75"/>
    <w:rsid w:val="0014123A"/>
    <w:rsid w:val="001412D0"/>
    <w:rsid w:val="001562AD"/>
    <w:rsid w:val="001568A6"/>
    <w:rsid w:val="00160FDB"/>
    <w:rsid w:val="0016216C"/>
    <w:rsid w:val="0016314E"/>
    <w:rsid w:val="00170BD3"/>
    <w:rsid w:val="00177305"/>
    <w:rsid w:val="00180222"/>
    <w:rsid w:val="00183B53"/>
    <w:rsid w:val="00191480"/>
    <w:rsid w:val="00192EB8"/>
    <w:rsid w:val="00193715"/>
    <w:rsid w:val="001A515A"/>
    <w:rsid w:val="001B7A5F"/>
    <w:rsid w:val="001C0C2D"/>
    <w:rsid w:val="001C3F77"/>
    <w:rsid w:val="001D2064"/>
    <w:rsid w:val="001D40C0"/>
    <w:rsid w:val="001E1144"/>
    <w:rsid w:val="001E4E9F"/>
    <w:rsid w:val="001F709D"/>
    <w:rsid w:val="0020266C"/>
    <w:rsid w:val="00226FC9"/>
    <w:rsid w:val="002305BC"/>
    <w:rsid w:val="00243A4E"/>
    <w:rsid w:val="0024713D"/>
    <w:rsid w:val="00272F58"/>
    <w:rsid w:val="00277DB9"/>
    <w:rsid w:val="00283C95"/>
    <w:rsid w:val="002864B6"/>
    <w:rsid w:val="002950FE"/>
    <w:rsid w:val="00295B1A"/>
    <w:rsid w:val="002B7A57"/>
    <w:rsid w:val="002C0E7B"/>
    <w:rsid w:val="002C20D8"/>
    <w:rsid w:val="002C2196"/>
    <w:rsid w:val="002D5DEC"/>
    <w:rsid w:val="00300A96"/>
    <w:rsid w:val="00304D67"/>
    <w:rsid w:val="0031347A"/>
    <w:rsid w:val="00327905"/>
    <w:rsid w:val="00342D83"/>
    <w:rsid w:val="003447D2"/>
    <w:rsid w:val="00370BF0"/>
    <w:rsid w:val="00386C20"/>
    <w:rsid w:val="003A15C6"/>
    <w:rsid w:val="003A6093"/>
    <w:rsid w:val="003B7E10"/>
    <w:rsid w:val="003D1BCD"/>
    <w:rsid w:val="003D6E7A"/>
    <w:rsid w:val="003E775B"/>
    <w:rsid w:val="00401C44"/>
    <w:rsid w:val="00404871"/>
    <w:rsid w:val="00413DF3"/>
    <w:rsid w:val="004348E1"/>
    <w:rsid w:val="004376B0"/>
    <w:rsid w:val="00442D93"/>
    <w:rsid w:val="00444FE2"/>
    <w:rsid w:val="00450238"/>
    <w:rsid w:val="00454462"/>
    <w:rsid w:val="00454FD5"/>
    <w:rsid w:val="00487059"/>
    <w:rsid w:val="0049145B"/>
    <w:rsid w:val="004A031E"/>
    <w:rsid w:val="004B0503"/>
    <w:rsid w:val="004B7AFA"/>
    <w:rsid w:val="004C1D5D"/>
    <w:rsid w:val="004C76BA"/>
    <w:rsid w:val="004F07CE"/>
    <w:rsid w:val="005049ED"/>
    <w:rsid w:val="0051204F"/>
    <w:rsid w:val="00512B59"/>
    <w:rsid w:val="00523880"/>
    <w:rsid w:val="005440FA"/>
    <w:rsid w:val="00545683"/>
    <w:rsid w:val="00551F2F"/>
    <w:rsid w:val="00567CF7"/>
    <w:rsid w:val="00583C48"/>
    <w:rsid w:val="0058688F"/>
    <w:rsid w:val="00587522"/>
    <w:rsid w:val="00596F74"/>
    <w:rsid w:val="005A1B7D"/>
    <w:rsid w:val="005A5376"/>
    <w:rsid w:val="005B6FAF"/>
    <w:rsid w:val="005D634E"/>
    <w:rsid w:val="005E3FC1"/>
    <w:rsid w:val="005E6106"/>
    <w:rsid w:val="005E7334"/>
    <w:rsid w:val="005F362E"/>
    <w:rsid w:val="005F363F"/>
    <w:rsid w:val="005F3EC6"/>
    <w:rsid w:val="00614E13"/>
    <w:rsid w:val="00620B91"/>
    <w:rsid w:val="00620BF3"/>
    <w:rsid w:val="00642969"/>
    <w:rsid w:val="0064628A"/>
    <w:rsid w:val="00655EAD"/>
    <w:rsid w:val="00662432"/>
    <w:rsid w:val="00664205"/>
    <w:rsid w:val="006672DE"/>
    <w:rsid w:val="00670E24"/>
    <w:rsid w:val="006742EA"/>
    <w:rsid w:val="006B0A05"/>
    <w:rsid w:val="006B7D25"/>
    <w:rsid w:val="006C2017"/>
    <w:rsid w:val="006C54A0"/>
    <w:rsid w:val="006C5B8D"/>
    <w:rsid w:val="006D0721"/>
    <w:rsid w:val="007011E4"/>
    <w:rsid w:val="00736BD2"/>
    <w:rsid w:val="00771111"/>
    <w:rsid w:val="00774CBF"/>
    <w:rsid w:val="007750FC"/>
    <w:rsid w:val="00776820"/>
    <w:rsid w:val="007831FE"/>
    <w:rsid w:val="00795A13"/>
    <w:rsid w:val="007A7F16"/>
    <w:rsid w:val="007B5E48"/>
    <w:rsid w:val="007D3916"/>
    <w:rsid w:val="007D7734"/>
    <w:rsid w:val="007E164B"/>
    <w:rsid w:val="007E58EA"/>
    <w:rsid w:val="00812F46"/>
    <w:rsid w:val="0082088F"/>
    <w:rsid w:val="00822128"/>
    <w:rsid w:val="008312DC"/>
    <w:rsid w:val="008347DF"/>
    <w:rsid w:val="00835BE0"/>
    <w:rsid w:val="0083666F"/>
    <w:rsid w:val="00836884"/>
    <w:rsid w:val="00840002"/>
    <w:rsid w:val="008628D4"/>
    <w:rsid w:val="00872492"/>
    <w:rsid w:val="00882695"/>
    <w:rsid w:val="0089642B"/>
    <w:rsid w:val="008C06D1"/>
    <w:rsid w:val="008C2255"/>
    <w:rsid w:val="008D16B6"/>
    <w:rsid w:val="008D269A"/>
    <w:rsid w:val="008E0FAB"/>
    <w:rsid w:val="008E60E3"/>
    <w:rsid w:val="008F3DDD"/>
    <w:rsid w:val="00904506"/>
    <w:rsid w:val="009067CD"/>
    <w:rsid w:val="00907FEC"/>
    <w:rsid w:val="00915F32"/>
    <w:rsid w:val="0092212D"/>
    <w:rsid w:val="00926A60"/>
    <w:rsid w:val="00930246"/>
    <w:rsid w:val="00931C0C"/>
    <w:rsid w:val="00940D5A"/>
    <w:rsid w:val="00960DC6"/>
    <w:rsid w:val="009640B0"/>
    <w:rsid w:val="009831E2"/>
    <w:rsid w:val="009A3530"/>
    <w:rsid w:val="009D2481"/>
    <w:rsid w:val="009D5D5C"/>
    <w:rsid w:val="009E15BA"/>
    <w:rsid w:val="009E32C8"/>
    <w:rsid w:val="009E468E"/>
    <w:rsid w:val="00A20752"/>
    <w:rsid w:val="00A2209F"/>
    <w:rsid w:val="00A261F2"/>
    <w:rsid w:val="00A268B6"/>
    <w:rsid w:val="00A41F95"/>
    <w:rsid w:val="00A904C4"/>
    <w:rsid w:val="00A90BBD"/>
    <w:rsid w:val="00AB5F61"/>
    <w:rsid w:val="00AB661A"/>
    <w:rsid w:val="00AB6A27"/>
    <w:rsid w:val="00AD44EB"/>
    <w:rsid w:val="00AD7438"/>
    <w:rsid w:val="00AF123F"/>
    <w:rsid w:val="00B1228B"/>
    <w:rsid w:val="00B13414"/>
    <w:rsid w:val="00B20400"/>
    <w:rsid w:val="00B249CB"/>
    <w:rsid w:val="00B26FC2"/>
    <w:rsid w:val="00B3469E"/>
    <w:rsid w:val="00B34E9D"/>
    <w:rsid w:val="00B351AD"/>
    <w:rsid w:val="00B367A8"/>
    <w:rsid w:val="00B41714"/>
    <w:rsid w:val="00B479FC"/>
    <w:rsid w:val="00B50519"/>
    <w:rsid w:val="00B515F1"/>
    <w:rsid w:val="00B56861"/>
    <w:rsid w:val="00B63422"/>
    <w:rsid w:val="00B70E16"/>
    <w:rsid w:val="00B71307"/>
    <w:rsid w:val="00B71E32"/>
    <w:rsid w:val="00B7278B"/>
    <w:rsid w:val="00B73344"/>
    <w:rsid w:val="00B762EC"/>
    <w:rsid w:val="00BB0BD4"/>
    <w:rsid w:val="00BB2A41"/>
    <w:rsid w:val="00BB496F"/>
    <w:rsid w:val="00BC4D88"/>
    <w:rsid w:val="00BC519A"/>
    <w:rsid w:val="00BF1B22"/>
    <w:rsid w:val="00C106D0"/>
    <w:rsid w:val="00C13B75"/>
    <w:rsid w:val="00C14DEA"/>
    <w:rsid w:val="00C1795C"/>
    <w:rsid w:val="00C2188C"/>
    <w:rsid w:val="00C21B5B"/>
    <w:rsid w:val="00C23428"/>
    <w:rsid w:val="00C2495D"/>
    <w:rsid w:val="00C56CB8"/>
    <w:rsid w:val="00C67CD5"/>
    <w:rsid w:val="00C75EF2"/>
    <w:rsid w:val="00C819C9"/>
    <w:rsid w:val="00CA12A5"/>
    <w:rsid w:val="00CB7D49"/>
    <w:rsid w:val="00CD1A39"/>
    <w:rsid w:val="00CD42CE"/>
    <w:rsid w:val="00CD67BA"/>
    <w:rsid w:val="00CF11DA"/>
    <w:rsid w:val="00CF6A41"/>
    <w:rsid w:val="00D00164"/>
    <w:rsid w:val="00D11F53"/>
    <w:rsid w:val="00D13D7D"/>
    <w:rsid w:val="00D20577"/>
    <w:rsid w:val="00D213B7"/>
    <w:rsid w:val="00D22B27"/>
    <w:rsid w:val="00D3643E"/>
    <w:rsid w:val="00D63E61"/>
    <w:rsid w:val="00D75070"/>
    <w:rsid w:val="00D77136"/>
    <w:rsid w:val="00D92227"/>
    <w:rsid w:val="00D94C43"/>
    <w:rsid w:val="00D9567F"/>
    <w:rsid w:val="00D96B3D"/>
    <w:rsid w:val="00DA7DC4"/>
    <w:rsid w:val="00DC054C"/>
    <w:rsid w:val="00DC6572"/>
    <w:rsid w:val="00DD0B16"/>
    <w:rsid w:val="00DE353E"/>
    <w:rsid w:val="00DE7096"/>
    <w:rsid w:val="00E04C20"/>
    <w:rsid w:val="00E15406"/>
    <w:rsid w:val="00E300B2"/>
    <w:rsid w:val="00E3443A"/>
    <w:rsid w:val="00E350AD"/>
    <w:rsid w:val="00E41006"/>
    <w:rsid w:val="00E4355F"/>
    <w:rsid w:val="00E44911"/>
    <w:rsid w:val="00E5239E"/>
    <w:rsid w:val="00E53B21"/>
    <w:rsid w:val="00E71722"/>
    <w:rsid w:val="00E749BB"/>
    <w:rsid w:val="00E75DB6"/>
    <w:rsid w:val="00E879CC"/>
    <w:rsid w:val="00EA4574"/>
    <w:rsid w:val="00EB15CB"/>
    <w:rsid w:val="00EB2AAA"/>
    <w:rsid w:val="00EB3782"/>
    <w:rsid w:val="00ED1926"/>
    <w:rsid w:val="00ED260C"/>
    <w:rsid w:val="00ED349A"/>
    <w:rsid w:val="00EE1BE8"/>
    <w:rsid w:val="00EE203F"/>
    <w:rsid w:val="00EE2DDC"/>
    <w:rsid w:val="00EF1386"/>
    <w:rsid w:val="00EF44CB"/>
    <w:rsid w:val="00F003A8"/>
    <w:rsid w:val="00F10284"/>
    <w:rsid w:val="00F135AF"/>
    <w:rsid w:val="00F26D7C"/>
    <w:rsid w:val="00F40965"/>
    <w:rsid w:val="00F5277D"/>
    <w:rsid w:val="00F617E1"/>
    <w:rsid w:val="00F7511A"/>
    <w:rsid w:val="00F83154"/>
    <w:rsid w:val="00F857A8"/>
    <w:rsid w:val="00F92332"/>
    <w:rsid w:val="00F937F0"/>
    <w:rsid w:val="00F95B2B"/>
    <w:rsid w:val="00F96543"/>
    <w:rsid w:val="00FA1512"/>
    <w:rsid w:val="00FA3B4C"/>
    <w:rsid w:val="00FB45AD"/>
    <w:rsid w:val="00FC3A33"/>
    <w:rsid w:val="00FD3D42"/>
    <w:rsid w:val="00FD7B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AA42D08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F3EC6"/>
  </w:style>
  <w:style w:type="paragraph" w:styleId="Heading1">
    <w:name w:val="heading 1"/>
    <w:basedOn w:val="Normal"/>
    <w:next w:val="Normal"/>
    <w:link w:val="Heading1Char"/>
    <w:uiPriority w:val="9"/>
    <w:qFormat/>
    <w:rsid w:val="00F617E1"/>
    <w:pPr>
      <w:keepNext/>
      <w:keepLines/>
      <w:spacing w:before="240" w:after="0"/>
      <w:outlineLvl w:val="0"/>
    </w:pPr>
    <w:rPr>
      <w:rFonts w:ascii="Times New Roman" w:eastAsiaTheme="majorEastAsia" w:hAnsi="Times New Roman" w:cstheme="majorBidi"/>
      <w:color w:val="A3134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rsid w:val="00D11F5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E44911"/>
  </w:style>
  <w:style w:type="paragraph" w:styleId="Footer">
    <w:name w:val="footer"/>
    <w:basedOn w:val="Normal"/>
    <w:link w:val="FooterChar"/>
    <w:uiPriority w:val="99"/>
    <w:semiHidden/>
    <w:rsid w:val="00D11F5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E44911"/>
  </w:style>
  <w:style w:type="paragraph" w:styleId="NormalWeb">
    <w:name w:val="Normal (Web)"/>
    <w:basedOn w:val="Normal"/>
    <w:uiPriority w:val="99"/>
    <w:semiHidden/>
    <w:rsid w:val="00D11F53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styleId="SubtleEmphasis">
    <w:name w:val="Subtle Emphasis"/>
    <w:uiPriority w:val="19"/>
    <w:qFormat/>
    <w:rsid w:val="00F617E1"/>
    <w:rPr>
      <w:rFonts w:ascii="Times New Roman" w:hAnsi="Times New Roman" w:cstheme="minorBidi"/>
      <w:i/>
      <w:iCs/>
      <w:color w:val="FFFFFF" w:themeColor="background1"/>
      <w:kern w:val="24"/>
      <w:sz w:val="22"/>
      <w:szCs w:val="22"/>
      <w:lang w:val="en-US"/>
    </w:rPr>
  </w:style>
  <w:style w:type="paragraph" w:styleId="Title">
    <w:name w:val="Title"/>
    <w:next w:val="NoSpacing"/>
    <w:link w:val="TitleChar"/>
    <w:uiPriority w:val="10"/>
    <w:qFormat/>
    <w:rsid w:val="00C2495D"/>
    <w:pPr>
      <w:spacing w:after="0"/>
      <w:jc w:val="center"/>
    </w:pPr>
    <w:rPr>
      <w:rFonts w:ascii="Times New Roman" w:eastAsiaTheme="minorEastAsia" w:hAnsi="Times New Roman"/>
      <w:b/>
      <w:bCs/>
      <w:color w:val="FFFFFF" w:themeColor="background1"/>
      <w:kern w:val="24"/>
      <w:sz w:val="72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C2495D"/>
    <w:rPr>
      <w:rFonts w:ascii="Times New Roman" w:eastAsiaTheme="minorEastAsia" w:hAnsi="Times New Roman"/>
      <w:b/>
      <w:bCs/>
      <w:color w:val="FFFFFF" w:themeColor="background1"/>
      <w:kern w:val="24"/>
      <w:sz w:val="72"/>
      <w:szCs w:val="96"/>
    </w:rPr>
  </w:style>
  <w:style w:type="paragraph" w:styleId="Subtitle">
    <w:name w:val="Subtitle"/>
    <w:link w:val="SubtitleChar"/>
    <w:uiPriority w:val="11"/>
    <w:qFormat/>
    <w:rsid w:val="00F617E1"/>
    <w:pPr>
      <w:spacing w:after="0"/>
      <w:jc w:val="center"/>
    </w:pPr>
    <w:rPr>
      <w:rFonts w:ascii="Times New Roman" w:eastAsiaTheme="minorEastAsia" w:hAnsi="Times New Roman"/>
      <w:b/>
      <w:bCs/>
      <w:color w:val="FFFFFF" w:themeColor="background1"/>
      <w:kern w:val="24"/>
      <w:sz w:val="10"/>
      <w:szCs w:val="16"/>
    </w:rPr>
  </w:style>
  <w:style w:type="character" w:customStyle="1" w:styleId="SubtitleChar">
    <w:name w:val="Subtitle Char"/>
    <w:basedOn w:val="DefaultParagraphFont"/>
    <w:link w:val="Subtitle"/>
    <w:uiPriority w:val="11"/>
    <w:rsid w:val="00F617E1"/>
    <w:rPr>
      <w:rFonts w:ascii="Times New Roman" w:eastAsiaTheme="minorEastAsia" w:hAnsi="Times New Roman"/>
      <w:b/>
      <w:bCs/>
      <w:color w:val="FFFFFF" w:themeColor="background1"/>
      <w:kern w:val="24"/>
      <w:sz w:val="10"/>
      <w:szCs w:val="16"/>
    </w:rPr>
  </w:style>
  <w:style w:type="character" w:styleId="PlaceholderText">
    <w:name w:val="Placeholder Text"/>
    <w:basedOn w:val="DefaultParagraphFont"/>
    <w:uiPriority w:val="99"/>
    <w:semiHidden/>
    <w:rsid w:val="00BB496F"/>
    <w:rPr>
      <w:color w:val="808080"/>
    </w:rPr>
  </w:style>
  <w:style w:type="character" w:styleId="BookTitle">
    <w:name w:val="Book Title"/>
    <w:basedOn w:val="DefaultParagraphFont"/>
    <w:uiPriority w:val="33"/>
    <w:semiHidden/>
    <w:qFormat/>
    <w:rsid w:val="00E44911"/>
    <w:rPr>
      <w:b/>
      <w:bCs/>
      <w:i/>
      <w:iCs/>
      <w:spacing w:val="5"/>
    </w:rPr>
  </w:style>
  <w:style w:type="paragraph" w:styleId="NoSpacing">
    <w:name w:val="No Spacing"/>
    <w:uiPriority w:val="1"/>
    <w:semiHidden/>
    <w:qFormat/>
    <w:rsid w:val="00E44911"/>
    <w:pPr>
      <w:spacing w:after="0" w:line="240" w:lineRule="auto"/>
    </w:pPr>
  </w:style>
  <w:style w:type="paragraph" w:styleId="ListParagraph">
    <w:name w:val="List Paragraph"/>
    <w:basedOn w:val="Normal"/>
    <w:uiPriority w:val="34"/>
    <w:semiHidden/>
    <w:qFormat/>
    <w:rsid w:val="00E44911"/>
    <w:pPr>
      <w:ind w:left="720"/>
      <w:contextualSpacing/>
    </w:pPr>
  </w:style>
  <w:style w:type="table" w:styleId="TableGrid">
    <w:name w:val="Table Grid"/>
    <w:basedOn w:val="TableNormal"/>
    <w:uiPriority w:val="39"/>
    <w:rsid w:val="00F7511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1">
    <w:name w:val="Стиль1"/>
    <w:basedOn w:val="NormalWeb"/>
    <w:qFormat/>
    <w:rsid w:val="005F3EC6"/>
    <w:pPr>
      <w:spacing w:before="0" w:beforeAutospacing="0" w:after="0" w:afterAutospacing="0"/>
      <w:jc w:val="center"/>
    </w:pPr>
    <w:rPr>
      <w:i/>
      <w:color w:val="FFFFFF" w:themeColor="background1"/>
    </w:rPr>
  </w:style>
  <w:style w:type="paragraph" w:customStyle="1" w:styleId="2">
    <w:name w:val="Стиль2"/>
    <w:qFormat/>
    <w:rsid w:val="00F617E1"/>
    <w:pPr>
      <w:spacing w:after="0"/>
      <w:jc w:val="center"/>
    </w:pPr>
    <w:rPr>
      <w:rFonts w:ascii="Times New Roman" w:eastAsiaTheme="minorEastAsia" w:hAnsi="Times New Roman" w:cs="Times New Roman"/>
      <w:color w:val="FFFFFF" w:themeColor="background1"/>
      <w:sz w:val="24"/>
      <w:szCs w:val="24"/>
    </w:rPr>
  </w:style>
  <w:style w:type="paragraph" w:customStyle="1" w:styleId="fth1">
    <w:name w:val="fth1"/>
    <w:basedOn w:val="Normal"/>
    <w:qFormat/>
    <w:rsid w:val="000B6FCD"/>
    <w:pPr>
      <w:spacing w:after="0" w:line="240" w:lineRule="auto"/>
    </w:pPr>
    <w:rPr>
      <w:noProof/>
      <w:sz w:val="16"/>
      <w:szCs w:val="16"/>
    </w:rPr>
  </w:style>
  <w:style w:type="paragraph" w:customStyle="1" w:styleId="a">
    <w:name w:val="Копіювання вмісту"/>
    <w:basedOn w:val="Normal"/>
    <w:qFormat/>
    <w:rsid w:val="005F3EC6"/>
    <w:pPr>
      <w:spacing w:after="0" w:line="240" w:lineRule="auto"/>
      <w:jc w:val="center"/>
    </w:pPr>
  </w:style>
  <w:style w:type="character" w:customStyle="1" w:styleId="Heading1Char">
    <w:name w:val="Heading 1 Char"/>
    <w:basedOn w:val="DefaultParagraphFont"/>
    <w:link w:val="Heading1"/>
    <w:uiPriority w:val="9"/>
    <w:rsid w:val="00F617E1"/>
    <w:rPr>
      <w:rFonts w:ascii="Times New Roman" w:eastAsiaTheme="majorEastAsia" w:hAnsi="Times New Roman" w:cstheme="majorBidi"/>
      <w:color w:val="A31345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glossaryDocument" Target="glossary/document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35A3B8BC994B428DA03E209B23AFE1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53797E-280A-4C5B-9F03-7AC15EBAB4E0}"/>
      </w:docPartPr>
      <w:docPartBody>
        <w:p w:rsidR="002D5BA7" w:rsidRDefault="001E48AB" w:rsidP="001E48AB">
          <w:pPr>
            <w:pStyle w:val="35A3B8BC994B428DA03E209B23AFE1471"/>
          </w:pPr>
          <w:r w:rsidRPr="0016216C">
            <w:rPr>
              <w:noProof/>
              <w:lang w:bidi="uk-UA"/>
            </w:rPr>
            <w:t>святкову</w:t>
          </w:r>
        </w:p>
      </w:docPartBody>
    </w:docPart>
    <w:docPart>
      <w:docPartPr>
        <w:name w:val="52418FF05103467594A678E55D5BD8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A9E7690-7F1B-4AFC-9C6B-5D3CBCFC5B38}"/>
      </w:docPartPr>
      <w:docPartBody>
        <w:p w:rsidR="002D5BA7" w:rsidRDefault="001E48AB" w:rsidP="001E48AB">
          <w:pPr>
            <w:pStyle w:val="52418FF05103467594A678E55D5BD8487"/>
          </w:pPr>
          <w:r w:rsidRPr="0016216C">
            <w:rPr>
              <w:rStyle w:val="SubtleEmphasis"/>
              <w:noProof/>
              <w:kern w:val="0"/>
              <w:sz w:val="24"/>
              <w:szCs w:val="24"/>
              <w:lang w:bidi="uk-UA"/>
            </w:rPr>
            <w:t>Скоро побачимось</w:t>
          </w:r>
        </w:p>
      </w:docPartBody>
    </w:docPart>
    <w:docPart>
      <w:docPartPr>
        <w:name w:val="75E21D6B9DFD49B5ACBD2E31067E22F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BA0234-6058-4ED7-916F-B88A7C4E8936}"/>
      </w:docPartPr>
      <w:docPartBody>
        <w:p w:rsidR="002D5BA7" w:rsidRDefault="001E48AB" w:rsidP="001E48AB">
          <w:pPr>
            <w:pStyle w:val="75E21D6B9DFD49B5ACBD2E31067E22F57"/>
          </w:pPr>
          <w:r w:rsidRPr="0016216C">
            <w:rPr>
              <w:rStyle w:val="SubtitleChar"/>
              <w:noProof/>
              <w:lang w:bidi="uk-UA"/>
            </w:rPr>
            <w:t>СІМЕЙНЕ СВЯТО</w:t>
          </w:r>
        </w:p>
      </w:docPartBody>
    </w:docPart>
    <w:docPart>
      <w:docPartPr>
        <w:name w:val="A9AB3144D3E24D999B0F769C6BBE11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D9F15D3-B05E-43F3-A940-D87E4D1090C9}"/>
      </w:docPartPr>
      <w:docPartBody>
        <w:p w:rsidR="002D5BA7" w:rsidRDefault="001E48AB" w:rsidP="001E48AB">
          <w:pPr>
            <w:pStyle w:val="A9AB3144D3E24D999B0F769C6BBE11757"/>
          </w:pPr>
          <w:r w:rsidRPr="0016216C">
            <w:rPr>
              <w:rStyle w:val="SubtitleChar"/>
              <w:noProof/>
              <w:lang w:bidi="uk-UA"/>
            </w:rPr>
            <w:t>РОЗВАГИ</w:t>
          </w:r>
        </w:p>
      </w:docPartBody>
    </w:docPart>
    <w:docPart>
      <w:docPartPr>
        <w:name w:val="01D0F0B8B9F94347B6996FEDF59660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C802DC8-A110-4470-B1D8-732ED7DB23A7}"/>
      </w:docPartPr>
      <w:docPartBody>
        <w:p w:rsidR="002D5BA7" w:rsidRDefault="001E48AB" w:rsidP="001E48AB">
          <w:pPr>
            <w:pStyle w:val="01D0F0B8B9F94347B6996FEDF59660822"/>
          </w:pPr>
          <w:r w:rsidRPr="0016216C">
            <w:rPr>
              <w:noProof/>
              <w:lang w:bidi="uk-UA"/>
            </w:rPr>
            <w:t>ХАРЧУВАННЯ</w:t>
          </w:r>
        </w:p>
      </w:docPartBody>
    </w:docPart>
    <w:docPart>
      <w:docPartPr>
        <w:name w:val="A71AA4D7542E4AD786D1D79BB0DB4E5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32BDDB-28A5-4599-8094-FA15B2A35004}"/>
      </w:docPartPr>
      <w:docPartBody>
        <w:p w:rsidR="002D5BA7" w:rsidRDefault="001E48AB" w:rsidP="001E48AB">
          <w:pPr>
            <w:pStyle w:val="A71AA4D7542E4AD786D1D79BB0DB4E502"/>
          </w:pPr>
          <w:r w:rsidRPr="0016216C">
            <w:rPr>
              <w:noProof/>
              <w:lang w:bidi="uk-UA"/>
            </w:rPr>
            <w:t>МУЗИКА</w:t>
          </w:r>
        </w:p>
      </w:docPartBody>
    </w:docPart>
    <w:docPart>
      <w:docPartPr>
        <w:name w:val="EFB3E4486301485EBEB7AD11040027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181E4D0-090D-4DEC-A850-828E52E8E71E}"/>
      </w:docPartPr>
      <w:docPartBody>
        <w:p w:rsidR="002D5BA7" w:rsidRDefault="001E48AB" w:rsidP="001E48AB">
          <w:pPr>
            <w:pStyle w:val="EFB3E4486301485EBEB7AD11040027F32"/>
          </w:pPr>
          <w:r w:rsidRPr="0016216C">
            <w:rPr>
              <w:noProof/>
              <w:lang w:bidi="uk-UA"/>
            </w:rPr>
            <w:t>ТАНЦІ</w:t>
          </w:r>
        </w:p>
      </w:docPartBody>
    </w:docPart>
    <w:docPart>
      <w:docPartPr>
        <w:name w:val="AF2EBC24319E4F22AFFF416C709A37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A431579-C138-4828-BABB-8B64493D3607}"/>
      </w:docPartPr>
      <w:docPartBody>
        <w:p w:rsidR="004A1BDB" w:rsidRDefault="001E48AB" w:rsidP="001E48AB">
          <w:pPr>
            <w:pStyle w:val="AF2EBC24319E4F22AFFF416C709A37E42"/>
          </w:pPr>
          <w:r w:rsidRPr="0016216C">
            <w:rPr>
              <w:noProof/>
              <w:lang w:bidi="uk-UA"/>
            </w:rPr>
            <w:t>святкову</w:t>
          </w:r>
        </w:p>
      </w:docPartBody>
    </w:docPart>
    <w:docPart>
      <w:docPartPr>
        <w:name w:val="5C2CB5ADF77141BA947940874EC802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DF6C30-D645-4A9A-B697-1A287CFF9CA3}"/>
      </w:docPartPr>
      <w:docPartBody>
        <w:p w:rsidR="004A1BDB" w:rsidRDefault="001E48AB" w:rsidP="001E48AB">
          <w:pPr>
            <w:pStyle w:val="5C2CB5ADF77141BA947940874EC8021A7"/>
          </w:pPr>
          <w:r w:rsidRPr="0016216C">
            <w:rPr>
              <w:rStyle w:val="SubtitleChar"/>
              <w:noProof/>
              <w:lang w:bidi="uk-UA"/>
            </w:rPr>
            <w:t>СІМЕЙНЕ СВЯТО</w:t>
          </w:r>
        </w:p>
      </w:docPartBody>
    </w:docPart>
    <w:docPart>
      <w:docPartPr>
        <w:name w:val="D32B032B23DF49ACA082A4A36E811B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91AA0B-B316-4FBD-95F9-563665CB8B2F}"/>
      </w:docPartPr>
      <w:docPartBody>
        <w:p w:rsidR="004A1BDB" w:rsidRDefault="001E48AB" w:rsidP="001E48AB">
          <w:pPr>
            <w:pStyle w:val="D32B032B23DF49ACA082A4A36E811B6A7"/>
          </w:pPr>
          <w:r w:rsidRPr="0016216C">
            <w:rPr>
              <w:rStyle w:val="SubtitleChar"/>
              <w:noProof/>
              <w:lang w:bidi="uk-UA"/>
            </w:rPr>
            <w:t>РОЗВАГИ</w:t>
          </w:r>
        </w:p>
      </w:docPartBody>
    </w:docPart>
    <w:docPart>
      <w:docPartPr>
        <w:name w:val="27F7BA165FB2480CB296475E1730DE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3C5170E-084C-4B3B-8B57-36B84036C9E2}"/>
      </w:docPartPr>
      <w:docPartBody>
        <w:p w:rsidR="004A1BDB" w:rsidRDefault="001E48AB" w:rsidP="001E48AB">
          <w:pPr>
            <w:pStyle w:val="27F7BA165FB2480CB296475E1730DEA42"/>
          </w:pPr>
          <w:r w:rsidRPr="0016216C">
            <w:rPr>
              <w:noProof/>
              <w:lang w:bidi="uk-UA"/>
            </w:rPr>
            <w:t>ХАРЧУВАННЯ</w:t>
          </w:r>
        </w:p>
      </w:docPartBody>
    </w:docPart>
    <w:docPart>
      <w:docPartPr>
        <w:name w:val="0360CE0633864167BDA6F2A7B3EDA1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B8A05B-5040-4668-B433-D7C19F3C33B2}"/>
      </w:docPartPr>
      <w:docPartBody>
        <w:p w:rsidR="004A1BDB" w:rsidRDefault="001E48AB" w:rsidP="001E48AB">
          <w:pPr>
            <w:pStyle w:val="0360CE0633864167BDA6F2A7B3EDA1622"/>
          </w:pPr>
          <w:r w:rsidRPr="0016216C">
            <w:rPr>
              <w:noProof/>
              <w:lang w:bidi="uk-UA"/>
            </w:rPr>
            <w:t>МУЗИКА</w:t>
          </w:r>
        </w:p>
      </w:docPartBody>
    </w:docPart>
    <w:docPart>
      <w:docPartPr>
        <w:name w:val="6E66CCB83E8543A495ECB5ACCB3D1B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79EC49-5D60-4575-8C33-8E9848A7EEF8}"/>
      </w:docPartPr>
      <w:docPartBody>
        <w:p w:rsidR="004A1BDB" w:rsidRDefault="001E48AB" w:rsidP="001E48AB">
          <w:pPr>
            <w:pStyle w:val="6E66CCB83E8543A495ECB5ACCB3D1B7A2"/>
          </w:pPr>
          <w:r w:rsidRPr="0016216C">
            <w:rPr>
              <w:noProof/>
              <w:lang w:bidi="uk-UA"/>
            </w:rPr>
            <w:t>ТАНЦІ</w:t>
          </w:r>
        </w:p>
      </w:docPartBody>
    </w:docPart>
    <w:docPart>
      <w:docPartPr>
        <w:name w:val="A71043BD148B432586CA61F62A97E5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5FEACA-6B5A-4494-B102-AFDF2DFFF8D8}"/>
      </w:docPartPr>
      <w:docPartBody>
        <w:p w:rsidR="004A1BDB" w:rsidRDefault="001E48AB" w:rsidP="001E48AB">
          <w:pPr>
            <w:pStyle w:val="A71043BD148B432586CA61F62A97E5907"/>
          </w:pPr>
          <w:r w:rsidRPr="0016216C">
            <w:rPr>
              <w:rStyle w:val="SubtleEmphasis"/>
              <w:noProof/>
              <w:kern w:val="0"/>
              <w:sz w:val="24"/>
              <w:szCs w:val="24"/>
              <w:lang w:bidi="uk-UA"/>
            </w:rPr>
            <w:t>Скоро побачимось</w:t>
          </w:r>
        </w:p>
      </w:docPartBody>
    </w:docPart>
    <w:docPart>
      <w:docPartPr>
        <w:name w:val="69457F35F6B94A33B7B82B5EEA4C14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EBC62BC-49E4-4AF2-8177-84CDA35657F9}"/>
      </w:docPartPr>
      <w:docPartBody>
        <w:p w:rsidR="00E607B2" w:rsidRDefault="001E48AB" w:rsidP="001E48AB">
          <w:pPr>
            <w:pStyle w:val="69457F35F6B94A33B7B82B5EEA4C14692"/>
          </w:pPr>
          <w:r w:rsidRPr="0016216C">
            <w:rPr>
              <w:noProof/>
              <w:lang w:bidi="uk-UA"/>
            </w:rPr>
            <w:t>вечірку</w:t>
          </w:r>
        </w:p>
      </w:docPartBody>
    </w:docPart>
    <w:docPart>
      <w:docPartPr>
        <w:name w:val="74758551003B4BC7AF971A6E40FCB55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66C93A1-E7BA-40CC-8E14-45BF0B77A109}"/>
      </w:docPartPr>
      <w:docPartBody>
        <w:p w:rsidR="00E607B2" w:rsidRDefault="001E48AB" w:rsidP="001E48AB">
          <w:pPr>
            <w:pStyle w:val="74758551003B4BC7AF971A6E40FCB5542"/>
          </w:pPr>
          <w:r w:rsidRPr="0016216C">
            <w:rPr>
              <w:noProof/>
              <w:lang w:bidi="uk-UA"/>
            </w:rPr>
            <w:t>вечірку</w:t>
          </w:r>
        </w:p>
      </w:docPartBody>
    </w:docPart>
    <w:docPart>
      <w:docPartPr>
        <w:name w:val="28D1F184CDD04883856C1D770A05B8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00BE273-32AA-4D3F-A9D3-7AA141C8C9B4}"/>
      </w:docPartPr>
      <w:docPartBody>
        <w:p w:rsidR="00E607B2" w:rsidRDefault="001E48AB" w:rsidP="001E48AB">
          <w:pPr>
            <w:pStyle w:val="28D1F184CDD04883856C1D770A05B8D02"/>
          </w:pPr>
          <w:r w:rsidRPr="0016216C">
            <w:rPr>
              <w:noProof/>
              <w:lang w:bidi="uk-UA"/>
            </w:rPr>
            <w:t>Спеціальне запрошення на</w:t>
          </w:r>
        </w:p>
      </w:docPartBody>
    </w:docPart>
    <w:docPart>
      <w:docPartPr>
        <w:name w:val="0976AC4054FF40F98ADD8D364626B1E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CE455F-8346-4DB2-846C-B18140B7C974}"/>
      </w:docPartPr>
      <w:docPartBody>
        <w:p w:rsidR="00F248B0" w:rsidRDefault="001E48AB" w:rsidP="001E48AB">
          <w:pPr>
            <w:pStyle w:val="0976AC4054FF40F98ADD8D364626B1E82"/>
          </w:pPr>
          <w:r w:rsidRPr="0016216C">
            <w:rPr>
              <w:noProof/>
              <w:lang w:bidi="uk-UA"/>
            </w:rPr>
            <w:t>Шановна Вікторіє Шуменко</w:t>
          </w:r>
        </w:p>
      </w:docPartBody>
    </w:docPart>
    <w:docPart>
      <w:docPartPr>
        <w:name w:val="0A8CA4B9F60042B98455912409DCC20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71924E-AF4D-4A0C-A4ED-4D4761022CB0}"/>
      </w:docPartPr>
      <w:docPartBody>
        <w:p w:rsidR="00F248B0" w:rsidRDefault="001E48AB" w:rsidP="001E48AB">
          <w:pPr>
            <w:pStyle w:val="0A8CA4B9F60042B98455912409DCC2002"/>
          </w:pPr>
          <w:r w:rsidRPr="0016216C">
            <w:rPr>
              <w:noProof/>
              <w:lang w:bidi="uk-UA"/>
            </w:rPr>
            <w:t>Запрошуємо Вас на</w:t>
          </w:r>
          <w:r w:rsidRPr="0016216C">
            <w:rPr>
              <w:noProof/>
              <w:lang w:bidi="uk-UA"/>
            </w:rPr>
            <w:br/>
            <w:t>тут можна вказати відомості про захід. Lorem ipsum dolor sit amet, consectetur adipiscing elit. Etiam aliquet eu mi quis lacinia. Ut fermentum a magna ut eleifend. Integer convallis suscipit ante eu varius.</w:t>
          </w:r>
        </w:p>
      </w:docPartBody>
    </w:docPart>
    <w:docPart>
      <w:docPartPr>
        <w:name w:val="2EC1F75A941846F783B8078E9EA2A3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57893C4-2913-444B-8CF5-338BFEA46040}"/>
      </w:docPartPr>
      <w:docPartBody>
        <w:p w:rsidR="00F248B0" w:rsidRDefault="001E48AB" w:rsidP="001E48AB">
          <w:pPr>
            <w:pStyle w:val="2EC1F75A941846F783B8078E9EA2A3E52"/>
          </w:pPr>
          <w:r w:rsidRPr="0016216C">
            <w:rPr>
              <w:noProof/>
              <w:lang w:bidi="uk-UA"/>
            </w:rPr>
            <w:t>Шановна Вікторіє Шуменко</w:t>
          </w:r>
        </w:p>
      </w:docPartBody>
    </w:docPart>
    <w:docPart>
      <w:docPartPr>
        <w:name w:val="4009D4B173CE449F9826F0626FB4E9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78CAEB-0AAD-49F4-AC6E-675909522B97}"/>
      </w:docPartPr>
      <w:docPartBody>
        <w:p w:rsidR="00F248B0" w:rsidRDefault="001E48AB" w:rsidP="001E48AB">
          <w:pPr>
            <w:pStyle w:val="4009D4B173CE449F9826F0626FB4E9A92"/>
          </w:pPr>
          <w:r w:rsidRPr="0016216C">
            <w:rPr>
              <w:noProof/>
              <w:lang w:bidi="uk-UA"/>
            </w:rPr>
            <w:t>Запрошуємо Вас на</w:t>
          </w:r>
          <w:r w:rsidRPr="0016216C">
            <w:rPr>
              <w:noProof/>
              <w:lang w:bidi="uk-UA"/>
            </w:rPr>
            <w:br/>
            <w:t>тут можна вказати відомості про захід. Lorem ipsum dolor sit amet, consectetur adipiscing elit. Etiam aliquet eu mi quis lacinia. Ut fermentum a magna ut eleifend. Integer convallis suscipit ante eu varius.</w:t>
          </w:r>
        </w:p>
      </w:docPartBody>
    </w:docPart>
    <w:docPart>
      <w:docPartPr>
        <w:name w:val="4202CE7DA66246DAA16AB7918D6B055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74E705-907B-40AF-9653-3B6952645B73}"/>
      </w:docPartPr>
      <w:docPartBody>
        <w:p w:rsidR="00F248B0" w:rsidRDefault="001E48AB" w:rsidP="001E48AB">
          <w:pPr>
            <w:pStyle w:val="4202CE7DA66246DAA16AB7918D6B05542"/>
          </w:pPr>
          <w:r w:rsidRPr="0016216C">
            <w:rPr>
              <w:noProof/>
              <w:lang w:bidi="uk-UA"/>
            </w:rPr>
            <w:t>Спеціальне запрошення на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Bodoni MT">
    <w:panose1 w:val="02070603080606020203"/>
    <w:charset w:val="00"/>
    <w:family w:val="roman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Bodoni MT Black">
    <w:panose1 w:val="02070A03080606020203"/>
    <w:charset w:val="00"/>
    <w:family w:val="roman"/>
    <w:pitch w:val="variable"/>
    <w:sig w:usb0="00000003" w:usb1="00000000" w:usb2="00000000" w:usb3="00000000" w:csb0="00000001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C6270"/>
    <w:rsid w:val="000B72B2"/>
    <w:rsid w:val="000F7C53"/>
    <w:rsid w:val="001B6B10"/>
    <w:rsid w:val="001E3DB9"/>
    <w:rsid w:val="001E48AB"/>
    <w:rsid w:val="00227B05"/>
    <w:rsid w:val="002D5BA7"/>
    <w:rsid w:val="002E1A46"/>
    <w:rsid w:val="002E3329"/>
    <w:rsid w:val="00311AAB"/>
    <w:rsid w:val="00425FB8"/>
    <w:rsid w:val="00441862"/>
    <w:rsid w:val="00443452"/>
    <w:rsid w:val="00494FA8"/>
    <w:rsid w:val="004A1BDB"/>
    <w:rsid w:val="00506E6E"/>
    <w:rsid w:val="00562CBC"/>
    <w:rsid w:val="00681A91"/>
    <w:rsid w:val="0091363D"/>
    <w:rsid w:val="009C3AF5"/>
    <w:rsid w:val="009D43BC"/>
    <w:rsid w:val="00AC6270"/>
    <w:rsid w:val="00B54AC6"/>
    <w:rsid w:val="00DF1F50"/>
    <w:rsid w:val="00E607B2"/>
    <w:rsid w:val="00E706B5"/>
    <w:rsid w:val="00EF559C"/>
    <w:rsid w:val="00F248B0"/>
    <w:rsid w:val="00F256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uk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92DD439E91D047F8A180E79AD7A80171">
    <w:name w:val="92DD439E91D047F8A180E79AD7A80171"/>
  </w:style>
  <w:style w:type="character" w:styleId="SubtleEmphasis">
    <w:name w:val="Subtle Emphasis"/>
    <w:uiPriority w:val="19"/>
    <w:qFormat/>
    <w:rsid w:val="001E48AB"/>
    <w:rPr>
      <w:rFonts w:ascii="Times New Roman" w:hAnsi="Times New Roman" w:cstheme="minorBidi"/>
      <w:i/>
      <w:iCs/>
      <w:color w:val="FFFFFF" w:themeColor="background1"/>
      <w:kern w:val="24"/>
      <w:sz w:val="22"/>
      <w:szCs w:val="22"/>
      <w:lang w:val="en-US"/>
    </w:rPr>
  </w:style>
  <w:style w:type="paragraph" w:customStyle="1" w:styleId="A983B4B083434B00A28675612B53FC78">
    <w:name w:val="A983B4B083434B00A28675612B53FC78"/>
    <w:rsid w:val="00311AAB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E5DD1EBF87B14329929EDB0B42FFEA54">
    <w:name w:val="E5DD1EBF87B14329929EDB0B42FFEA54"/>
    <w:rsid w:val="00311AAB"/>
    <w:pPr>
      <w:spacing w:after="0" w:line="240" w:lineRule="auto"/>
      <w:jc w:val="center"/>
    </w:pPr>
    <w:rPr>
      <w:rFonts w:asciiTheme="majorHAnsi" w:hAnsiTheme="majorHAnsi"/>
      <w:b/>
      <w:bCs/>
      <w:color w:val="FFFFFF" w:themeColor="background1"/>
      <w:kern w:val="24"/>
      <w:sz w:val="108"/>
      <w:szCs w:val="108"/>
      <w:lang w:val="en-ZA"/>
    </w:rPr>
  </w:style>
  <w:style w:type="paragraph" w:styleId="Subtitle">
    <w:name w:val="Subtitle"/>
    <w:link w:val="SubtitleChar"/>
    <w:uiPriority w:val="11"/>
    <w:qFormat/>
    <w:rsid w:val="001E48AB"/>
    <w:pPr>
      <w:spacing w:after="0"/>
      <w:jc w:val="center"/>
    </w:pPr>
    <w:rPr>
      <w:rFonts w:ascii="Times New Roman" w:hAnsi="Times New Roman"/>
      <w:b/>
      <w:bCs/>
      <w:color w:val="FFFFFF" w:themeColor="background1"/>
      <w:kern w:val="24"/>
      <w:sz w:val="10"/>
      <w:szCs w:val="16"/>
    </w:rPr>
  </w:style>
  <w:style w:type="character" w:customStyle="1" w:styleId="SubtitleChar">
    <w:name w:val="Subtitle Char"/>
    <w:basedOn w:val="DefaultParagraphFont"/>
    <w:link w:val="Subtitle"/>
    <w:uiPriority w:val="11"/>
    <w:rsid w:val="001E48AB"/>
    <w:rPr>
      <w:rFonts w:ascii="Times New Roman" w:hAnsi="Times New Roman"/>
      <w:b/>
      <w:bCs/>
      <w:color w:val="FFFFFF" w:themeColor="background1"/>
      <w:kern w:val="24"/>
      <w:sz w:val="10"/>
      <w:szCs w:val="16"/>
    </w:rPr>
  </w:style>
  <w:style w:type="paragraph" w:styleId="NormalWeb">
    <w:name w:val="Normal (Web)"/>
    <w:basedOn w:val="Normal"/>
    <w:uiPriority w:val="99"/>
    <w:semiHidden/>
    <w:unhideWhenUsed/>
    <w:rsid w:val="00311AAB"/>
    <w:rPr>
      <w:rFonts w:ascii="Times New Roman" w:hAnsi="Times New Roman" w:cs="Times New Roman"/>
      <w:sz w:val="24"/>
      <w:szCs w:val="24"/>
    </w:rPr>
  </w:style>
  <w:style w:type="paragraph" w:customStyle="1" w:styleId="9E7D6229879C4124B09C2751B5E43808">
    <w:name w:val="9E7D6229879C4124B09C2751B5E43808"/>
    <w:rsid w:val="00311AAB"/>
    <w:pPr>
      <w:spacing w:after="0" w:line="240" w:lineRule="auto"/>
      <w:jc w:val="center"/>
    </w:pPr>
    <w:rPr>
      <w:rFonts w:ascii="Bodoni MT Black" w:hAnsi="Bodoni MT Black"/>
      <w:b/>
      <w:bCs/>
      <w:color w:val="FFFFFF" w:themeColor="background1"/>
      <w:kern w:val="24"/>
      <w:sz w:val="16"/>
      <w:szCs w:val="16"/>
      <w:lang w:val="en-ZA"/>
    </w:rPr>
  </w:style>
  <w:style w:type="paragraph" w:customStyle="1" w:styleId="2D5FDC03E91841EBB3E3AE5B9A88F878">
    <w:name w:val="2D5FDC03E91841EBB3E3AE5B9A88F878"/>
    <w:rsid w:val="00311AAB"/>
    <w:rPr>
      <w:lang w:val="en-IN" w:eastAsia="en-IN"/>
    </w:rPr>
  </w:style>
  <w:style w:type="paragraph" w:customStyle="1" w:styleId="2E2F47362B3445C393929103751DDFF6">
    <w:name w:val="2E2F47362B3445C393929103751DDFF6"/>
    <w:rsid w:val="00311AAB"/>
    <w:rPr>
      <w:lang w:val="en-IN" w:eastAsia="en-IN"/>
    </w:rPr>
  </w:style>
  <w:style w:type="paragraph" w:customStyle="1" w:styleId="9AB13B073FA24C9DBFF0897982BAF723">
    <w:name w:val="9AB13B073FA24C9DBFF0897982BAF723"/>
    <w:rsid w:val="00311AAB"/>
    <w:rPr>
      <w:lang w:val="en-IN" w:eastAsia="en-IN"/>
    </w:rPr>
  </w:style>
  <w:style w:type="paragraph" w:customStyle="1" w:styleId="C552FA910FAE4575A6B031A4F9EDB120">
    <w:name w:val="C552FA910FAE4575A6B031A4F9EDB120"/>
    <w:rsid w:val="00311AAB"/>
    <w:rPr>
      <w:lang w:val="en-IN" w:eastAsia="en-IN"/>
    </w:rPr>
  </w:style>
  <w:style w:type="paragraph" w:customStyle="1" w:styleId="35B23335DB754D2880E54F6484173D30">
    <w:name w:val="35B23335DB754D2880E54F6484173D30"/>
    <w:rsid w:val="00311AAB"/>
    <w:rPr>
      <w:lang w:val="en-IN" w:eastAsia="en-IN"/>
    </w:rPr>
  </w:style>
  <w:style w:type="paragraph" w:customStyle="1" w:styleId="BCD68EE9784C4BD4BF7DFDA7AAE8AE08">
    <w:name w:val="BCD68EE9784C4BD4BF7DFDA7AAE8AE08"/>
    <w:rsid w:val="00311AAB"/>
    <w:rPr>
      <w:lang w:val="en-IN" w:eastAsia="en-IN"/>
    </w:rPr>
  </w:style>
  <w:style w:type="paragraph" w:customStyle="1" w:styleId="BCC7D48DCD1D41A4AE948D2B596D1FBD">
    <w:name w:val="BCC7D48DCD1D41A4AE948D2B596D1FBD"/>
    <w:rsid w:val="00311AAB"/>
    <w:rPr>
      <w:lang w:val="en-IN" w:eastAsia="en-IN"/>
    </w:rPr>
  </w:style>
  <w:style w:type="paragraph" w:customStyle="1" w:styleId="9AF9DB59E2E0411B808DAC1DBFE208E0">
    <w:name w:val="9AF9DB59E2E0411B808DAC1DBFE208E0"/>
    <w:rsid w:val="00311AAB"/>
    <w:rPr>
      <w:lang w:val="en-IN" w:eastAsia="en-IN"/>
    </w:rPr>
  </w:style>
  <w:style w:type="paragraph" w:customStyle="1" w:styleId="BF1A74C66433488D97040EB72F4EC7F6">
    <w:name w:val="BF1A74C66433488D97040EB72F4EC7F6"/>
    <w:rsid w:val="00311AAB"/>
    <w:rPr>
      <w:lang w:val="en-IN" w:eastAsia="en-IN"/>
    </w:rPr>
  </w:style>
  <w:style w:type="paragraph" w:customStyle="1" w:styleId="FD769DBC5DB3490C86D329757627D971">
    <w:name w:val="FD769DBC5DB3490C86D329757627D971"/>
    <w:rsid w:val="00311AAB"/>
    <w:rPr>
      <w:lang w:val="en-IN" w:eastAsia="en-IN"/>
    </w:rPr>
  </w:style>
  <w:style w:type="paragraph" w:customStyle="1" w:styleId="D7D0085E79254F4989C01BC0D7AFC7BF">
    <w:name w:val="D7D0085E79254F4989C01BC0D7AFC7BF"/>
    <w:rsid w:val="00311AAB"/>
    <w:rPr>
      <w:lang w:val="en-IN" w:eastAsia="en-IN"/>
    </w:rPr>
  </w:style>
  <w:style w:type="paragraph" w:customStyle="1" w:styleId="41E13C9BB81E45A89F0366322800CCF9">
    <w:name w:val="41E13C9BB81E45A89F0366322800CCF9"/>
    <w:rsid w:val="00311AAB"/>
    <w:rPr>
      <w:lang w:val="en-IN" w:eastAsia="en-IN"/>
    </w:rPr>
  </w:style>
  <w:style w:type="paragraph" w:customStyle="1" w:styleId="33B2E36E462843FAA0EB5D992532BCD5">
    <w:name w:val="33B2E36E462843FAA0EB5D992532BCD5"/>
    <w:rsid w:val="00311AAB"/>
    <w:rPr>
      <w:lang w:val="en-IN" w:eastAsia="en-IN"/>
    </w:rPr>
  </w:style>
  <w:style w:type="paragraph" w:customStyle="1" w:styleId="C5AA80726BEA4DAE9F6BD6B231B54A95">
    <w:name w:val="C5AA80726BEA4DAE9F6BD6B231B54A95"/>
    <w:rsid w:val="00311AAB"/>
    <w:rPr>
      <w:lang w:val="en-IN" w:eastAsia="en-IN"/>
    </w:rPr>
  </w:style>
  <w:style w:type="paragraph" w:customStyle="1" w:styleId="7410C6EFE0F74DB0B15809655B8A6606">
    <w:name w:val="7410C6EFE0F74DB0B15809655B8A6606"/>
    <w:rsid w:val="00311AAB"/>
    <w:rPr>
      <w:lang w:val="en-IN" w:eastAsia="en-IN"/>
    </w:rPr>
  </w:style>
  <w:style w:type="paragraph" w:customStyle="1" w:styleId="20DF85928CB74DFBB1B61B52B16D46A5">
    <w:name w:val="20DF85928CB74DFBB1B61B52B16D46A5"/>
    <w:rsid w:val="00311AAB"/>
    <w:rPr>
      <w:lang w:val="en-IN" w:eastAsia="en-IN"/>
    </w:rPr>
  </w:style>
  <w:style w:type="paragraph" w:customStyle="1" w:styleId="743F1D600AC348C8A6A0BE0CD169DD48">
    <w:name w:val="743F1D600AC348C8A6A0BE0CD169DD48"/>
    <w:rsid w:val="00311AAB"/>
    <w:rPr>
      <w:lang w:val="en-IN" w:eastAsia="en-IN"/>
    </w:rPr>
  </w:style>
  <w:style w:type="paragraph" w:customStyle="1" w:styleId="3B557904DAD64893835028C5CEE961FA">
    <w:name w:val="3B557904DAD64893835028C5CEE961FA"/>
    <w:rsid w:val="00311AAB"/>
    <w:rPr>
      <w:lang w:val="en-IN" w:eastAsia="en-IN"/>
    </w:rPr>
  </w:style>
  <w:style w:type="paragraph" w:customStyle="1" w:styleId="5C041A46581841E9B2091BAECBC242C1">
    <w:name w:val="5C041A46581841E9B2091BAECBC242C1"/>
    <w:rsid w:val="00311AAB"/>
    <w:rPr>
      <w:lang w:val="en-IN" w:eastAsia="en-IN"/>
    </w:rPr>
  </w:style>
  <w:style w:type="paragraph" w:customStyle="1" w:styleId="B3F5591E6EB64DAA8BFF1AC28AF5EF83">
    <w:name w:val="B3F5591E6EB64DAA8BFF1AC28AF5EF83"/>
    <w:rsid w:val="00311AAB"/>
    <w:rPr>
      <w:lang w:val="en-IN" w:eastAsia="en-IN"/>
    </w:rPr>
  </w:style>
  <w:style w:type="paragraph" w:customStyle="1" w:styleId="E4C8E782E15340D59F980003088E3E9B">
    <w:name w:val="E4C8E782E15340D59F980003088E3E9B"/>
    <w:rsid w:val="00311AAB"/>
    <w:rPr>
      <w:lang w:val="en-IN" w:eastAsia="en-IN"/>
    </w:rPr>
  </w:style>
  <w:style w:type="paragraph" w:customStyle="1" w:styleId="D6564217DEA248088E68BACA979DA38E">
    <w:name w:val="D6564217DEA248088E68BACA979DA38E"/>
    <w:rsid w:val="00311AAB"/>
    <w:rPr>
      <w:lang w:val="en-IN" w:eastAsia="en-IN"/>
    </w:rPr>
  </w:style>
  <w:style w:type="paragraph" w:customStyle="1" w:styleId="684E900AFC3A4909A2CB60969D40135E">
    <w:name w:val="684E900AFC3A4909A2CB60969D40135E"/>
    <w:rsid w:val="00311AAB"/>
    <w:rPr>
      <w:lang w:val="en-IN" w:eastAsia="en-IN"/>
    </w:rPr>
  </w:style>
  <w:style w:type="paragraph" w:customStyle="1" w:styleId="66E2DDC0E3834783B13BCB8AC5FD1316">
    <w:name w:val="66E2DDC0E3834783B13BCB8AC5FD1316"/>
    <w:rsid w:val="00311AAB"/>
    <w:rPr>
      <w:lang w:val="en-IN" w:eastAsia="en-IN"/>
    </w:rPr>
  </w:style>
  <w:style w:type="paragraph" w:customStyle="1" w:styleId="4F30202731594E44A39DA8C62A50A3BA">
    <w:name w:val="4F30202731594E44A39DA8C62A50A3BA"/>
    <w:rsid w:val="00311AAB"/>
    <w:rPr>
      <w:lang w:val="en-IN" w:eastAsia="en-IN"/>
    </w:rPr>
  </w:style>
  <w:style w:type="paragraph" w:customStyle="1" w:styleId="A1C13EBF47174E568E54636A2A4AFB34">
    <w:name w:val="A1C13EBF47174E568E54636A2A4AFB34"/>
    <w:rsid w:val="00311AAB"/>
    <w:rPr>
      <w:lang w:val="en-IN" w:eastAsia="en-IN"/>
    </w:rPr>
  </w:style>
  <w:style w:type="paragraph" w:customStyle="1" w:styleId="2401225D3EE444628D35967C88A06A0F">
    <w:name w:val="2401225D3EE444628D35967C88A06A0F"/>
    <w:rsid w:val="00311AAB"/>
    <w:rPr>
      <w:lang w:val="en-IN" w:eastAsia="en-IN"/>
    </w:rPr>
  </w:style>
  <w:style w:type="paragraph" w:customStyle="1" w:styleId="D8E6CF0D2B5B4BE8B776B0DC07CB2B21">
    <w:name w:val="D8E6CF0D2B5B4BE8B776B0DC07CB2B21"/>
    <w:rsid w:val="00311AAB"/>
    <w:rPr>
      <w:lang w:val="en-IN" w:eastAsia="en-IN"/>
    </w:rPr>
  </w:style>
  <w:style w:type="paragraph" w:customStyle="1" w:styleId="24C40C04BC174D94AC43420DD2CDC92F">
    <w:name w:val="24C40C04BC174D94AC43420DD2CDC92F"/>
    <w:rsid w:val="00311AAB"/>
    <w:rPr>
      <w:lang w:val="en-IN" w:eastAsia="en-IN"/>
    </w:rPr>
  </w:style>
  <w:style w:type="paragraph" w:customStyle="1" w:styleId="143908CF38944502825AB4894F58A41D">
    <w:name w:val="143908CF38944502825AB4894F58A41D"/>
    <w:rsid w:val="00311AAB"/>
    <w:rPr>
      <w:lang w:val="en-IN" w:eastAsia="en-IN"/>
    </w:rPr>
  </w:style>
  <w:style w:type="paragraph" w:customStyle="1" w:styleId="D7051696D282404191FE2E813BDF24A6">
    <w:name w:val="D7051696D282404191FE2E813BDF24A6"/>
    <w:rsid w:val="00311AAB"/>
    <w:rPr>
      <w:lang w:val="en-IN" w:eastAsia="en-IN"/>
    </w:rPr>
  </w:style>
  <w:style w:type="paragraph" w:customStyle="1" w:styleId="0A1DC2A2ECFA4DD1BDE3F582B0C8F719">
    <w:name w:val="0A1DC2A2ECFA4DD1BDE3F582B0C8F719"/>
    <w:rsid w:val="00311AAB"/>
    <w:rPr>
      <w:lang w:val="en-IN" w:eastAsia="en-IN"/>
    </w:rPr>
  </w:style>
  <w:style w:type="paragraph" w:customStyle="1" w:styleId="92522918D7734BD38F3E7E82E8B0EACF">
    <w:name w:val="92522918D7734BD38F3E7E82E8B0EACF"/>
    <w:rsid w:val="00311AAB"/>
    <w:rPr>
      <w:lang w:val="en-IN" w:eastAsia="en-IN"/>
    </w:rPr>
  </w:style>
  <w:style w:type="paragraph" w:customStyle="1" w:styleId="3CFB4C969972410EB677AB502618BB0A">
    <w:name w:val="3CFB4C969972410EB677AB502618BB0A"/>
    <w:rsid w:val="00311AAB"/>
    <w:rPr>
      <w:lang w:val="en-IN" w:eastAsia="en-IN"/>
    </w:rPr>
  </w:style>
  <w:style w:type="paragraph" w:customStyle="1" w:styleId="6CE3C60E57FD413494FC5DB6D2021361">
    <w:name w:val="6CE3C60E57FD413494FC5DB6D2021361"/>
    <w:rsid w:val="00311AAB"/>
    <w:rPr>
      <w:lang w:val="en-IN" w:eastAsia="en-IN"/>
    </w:rPr>
  </w:style>
  <w:style w:type="paragraph" w:customStyle="1" w:styleId="C312B0FEC2834A488521E18369465FC2">
    <w:name w:val="C312B0FEC2834A488521E18369465FC2"/>
    <w:rsid w:val="00311AAB"/>
    <w:rPr>
      <w:lang w:val="en-IN" w:eastAsia="en-IN"/>
    </w:rPr>
  </w:style>
  <w:style w:type="paragraph" w:customStyle="1" w:styleId="DC47B9764EF54FFAAEDFD8340491F8C1">
    <w:name w:val="DC47B9764EF54FFAAEDFD8340491F8C1"/>
    <w:rsid w:val="00311AAB"/>
    <w:rPr>
      <w:lang w:val="en-IN" w:eastAsia="en-IN"/>
    </w:rPr>
  </w:style>
  <w:style w:type="paragraph" w:customStyle="1" w:styleId="46E41E1FE5CD4899BC290F04A46EFF33">
    <w:name w:val="46E41E1FE5CD4899BC290F04A46EFF33"/>
    <w:rsid w:val="00311AAB"/>
    <w:rPr>
      <w:lang w:val="en-IN" w:eastAsia="en-IN"/>
    </w:rPr>
  </w:style>
  <w:style w:type="paragraph" w:customStyle="1" w:styleId="139C0163EA114B10999A3871A25B5378">
    <w:name w:val="139C0163EA114B10999A3871A25B5378"/>
    <w:rsid w:val="00311AAB"/>
    <w:rPr>
      <w:lang w:val="en-IN" w:eastAsia="en-IN"/>
    </w:rPr>
  </w:style>
  <w:style w:type="paragraph" w:customStyle="1" w:styleId="AC9DBDEBDE154F4EA535C2991195BD56">
    <w:name w:val="AC9DBDEBDE154F4EA535C2991195BD56"/>
    <w:rsid w:val="00311AAB"/>
    <w:rPr>
      <w:lang w:val="en-IN" w:eastAsia="en-IN"/>
    </w:rPr>
  </w:style>
  <w:style w:type="paragraph" w:customStyle="1" w:styleId="61313C79D1F940E09EB5BCB4782A6E78">
    <w:name w:val="61313C79D1F940E09EB5BCB4782A6E78"/>
    <w:rsid w:val="00311AAB"/>
    <w:rPr>
      <w:lang w:val="en-IN" w:eastAsia="en-IN"/>
    </w:rPr>
  </w:style>
  <w:style w:type="paragraph" w:customStyle="1" w:styleId="0A57C45E9E024A54920C013A106A98F6">
    <w:name w:val="0A57C45E9E024A54920C013A106A98F6"/>
    <w:rsid w:val="00311AAB"/>
    <w:rPr>
      <w:lang w:val="en-IN" w:eastAsia="en-IN"/>
    </w:rPr>
  </w:style>
  <w:style w:type="paragraph" w:customStyle="1" w:styleId="B0439C1B99134EA38BA26DFF4EBA6123">
    <w:name w:val="B0439C1B99134EA38BA26DFF4EBA6123"/>
    <w:rsid w:val="00311AAB"/>
    <w:rPr>
      <w:lang w:val="en-IN" w:eastAsia="en-IN"/>
    </w:rPr>
  </w:style>
  <w:style w:type="paragraph" w:customStyle="1" w:styleId="3BD5EA584589477F8B2FC14B4010814A">
    <w:name w:val="3BD5EA584589477F8B2FC14B4010814A"/>
    <w:rsid w:val="00311AAB"/>
    <w:rPr>
      <w:lang w:val="en-IN" w:eastAsia="en-IN"/>
    </w:rPr>
  </w:style>
  <w:style w:type="paragraph" w:customStyle="1" w:styleId="F17AB607C55C4CB5941629C49CC1A955">
    <w:name w:val="F17AB607C55C4CB5941629C49CC1A955"/>
    <w:rsid w:val="00311AAB"/>
    <w:rPr>
      <w:lang w:val="en-IN" w:eastAsia="en-IN"/>
    </w:rPr>
  </w:style>
  <w:style w:type="paragraph" w:customStyle="1" w:styleId="836FE533BF9947B791838D8FB9A56467">
    <w:name w:val="836FE533BF9947B791838D8FB9A56467"/>
    <w:rsid w:val="00311AAB"/>
    <w:rPr>
      <w:lang w:val="en-IN" w:eastAsia="en-IN"/>
    </w:rPr>
  </w:style>
  <w:style w:type="paragraph" w:customStyle="1" w:styleId="93531FF2271141E787DFB792DC7157D5">
    <w:name w:val="93531FF2271141E787DFB792DC7157D5"/>
    <w:rsid w:val="00311AAB"/>
    <w:rPr>
      <w:lang w:val="en-IN" w:eastAsia="en-IN"/>
    </w:rPr>
  </w:style>
  <w:style w:type="paragraph" w:customStyle="1" w:styleId="D4EA35A0F8494809A9F2F2C40F058E32">
    <w:name w:val="D4EA35A0F8494809A9F2F2C40F058E32"/>
    <w:rsid w:val="00311AAB"/>
    <w:rPr>
      <w:lang w:val="en-IN" w:eastAsia="en-IN"/>
    </w:rPr>
  </w:style>
  <w:style w:type="paragraph" w:customStyle="1" w:styleId="B218736CA3264612B0E68EFA427ACAF8">
    <w:name w:val="B218736CA3264612B0E68EFA427ACAF8"/>
    <w:rsid w:val="00311AAB"/>
    <w:rPr>
      <w:lang w:val="en-IN" w:eastAsia="en-IN"/>
    </w:rPr>
  </w:style>
  <w:style w:type="paragraph" w:customStyle="1" w:styleId="5911F3D4ACD94379A331BACC51ECC1AF">
    <w:name w:val="5911F3D4ACD94379A331BACC51ECC1AF"/>
    <w:rsid w:val="00311AAB"/>
    <w:rPr>
      <w:lang w:val="en-IN" w:eastAsia="en-IN"/>
    </w:rPr>
  </w:style>
  <w:style w:type="paragraph" w:customStyle="1" w:styleId="1BDF986F242447748B3E3DEAEA0B5608">
    <w:name w:val="1BDF986F242447748B3E3DEAEA0B5608"/>
    <w:rsid w:val="00311AAB"/>
    <w:rPr>
      <w:lang w:val="en-IN" w:eastAsia="en-IN"/>
    </w:rPr>
  </w:style>
  <w:style w:type="paragraph" w:customStyle="1" w:styleId="F6E185A91A6D4AF88FD345379FDD019C">
    <w:name w:val="F6E185A91A6D4AF88FD345379FDD019C"/>
    <w:rsid w:val="00311AAB"/>
    <w:rPr>
      <w:lang w:val="en-IN" w:eastAsia="en-IN"/>
    </w:rPr>
  </w:style>
  <w:style w:type="paragraph" w:customStyle="1" w:styleId="5AE4BFF489CD4B709F3C732A43C45824">
    <w:name w:val="5AE4BFF489CD4B709F3C732A43C45824"/>
    <w:rsid w:val="00311AAB"/>
    <w:rPr>
      <w:lang w:val="en-IN" w:eastAsia="en-IN"/>
    </w:rPr>
  </w:style>
  <w:style w:type="paragraph" w:customStyle="1" w:styleId="13A133AC365B47A4A3A5C78B2CD46925">
    <w:name w:val="13A133AC365B47A4A3A5C78B2CD46925"/>
    <w:rsid w:val="00311AAB"/>
    <w:rPr>
      <w:lang w:val="en-IN" w:eastAsia="en-IN"/>
    </w:rPr>
  </w:style>
  <w:style w:type="paragraph" w:customStyle="1" w:styleId="D2525B1C6B634A828791ABAFB455C39F">
    <w:name w:val="D2525B1C6B634A828791ABAFB455C39F"/>
    <w:rsid w:val="00311AAB"/>
    <w:rPr>
      <w:lang w:val="en-IN" w:eastAsia="en-IN"/>
    </w:rPr>
  </w:style>
  <w:style w:type="character" w:styleId="PlaceholderText">
    <w:name w:val="Placeholder Text"/>
    <w:basedOn w:val="DefaultParagraphFont"/>
    <w:uiPriority w:val="99"/>
    <w:semiHidden/>
    <w:rsid w:val="001E48AB"/>
    <w:rPr>
      <w:color w:val="808080"/>
    </w:rPr>
  </w:style>
  <w:style w:type="paragraph" w:customStyle="1" w:styleId="3BD5EA584589477F8B2FC14B4010814A1">
    <w:name w:val="3BD5EA584589477F8B2FC14B4010814A1"/>
    <w:rsid w:val="00311AAB"/>
    <w:pPr>
      <w:spacing w:after="0" w:line="240" w:lineRule="auto"/>
      <w:jc w:val="center"/>
    </w:pPr>
    <w:rPr>
      <w:rFonts w:asciiTheme="majorHAnsi" w:hAnsiTheme="majorHAnsi"/>
      <w:b/>
      <w:bCs/>
      <w:color w:val="FFFFFF" w:themeColor="background1"/>
      <w:kern w:val="24"/>
      <w:sz w:val="108"/>
      <w:szCs w:val="108"/>
      <w:lang w:val="en-ZA"/>
    </w:rPr>
  </w:style>
  <w:style w:type="paragraph" w:customStyle="1" w:styleId="1BDF986F242447748B3E3DEAEA0B56081">
    <w:name w:val="1BDF986F242447748B3E3DEAEA0B56081"/>
    <w:rsid w:val="00311AAB"/>
    <w:pPr>
      <w:spacing w:after="0" w:line="240" w:lineRule="auto"/>
      <w:jc w:val="center"/>
    </w:pPr>
    <w:rPr>
      <w:rFonts w:ascii="Bodoni MT Black" w:hAnsi="Bodoni MT Black"/>
      <w:b/>
      <w:bCs/>
      <w:color w:val="FFFFFF" w:themeColor="background1"/>
      <w:kern w:val="24"/>
      <w:sz w:val="16"/>
      <w:szCs w:val="16"/>
      <w:lang w:val="en-ZA"/>
    </w:rPr>
  </w:style>
  <w:style w:type="paragraph" w:customStyle="1" w:styleId="A79ACEE6ADB34E41AC33C5096613EFBE">
    <w:name w:val="A79ACEE6ADB34E41AC33C5096613EFBE"/>
    <w:rsid w:val="00311AAB"/>
    <w:pPr>
      <w:spacing w:after="0" w:line="240" w:lineRule="auto"/>
      <w:jc w:val="center"/>
    </w:pPr>
    <w:rPr>
      <w:rFonts w:asciiTheme="majorHAnsi" w:hAnsiTheme="majorHAnsi" w:cs="Times New Roman"/>
      <w:sz w:val="24"/>
      <w:szCs w:val="24"/>
    </w:rPr>
  </w:style>
  <w:style w:type="paragraph" w:customStyle="1" w:styleId="3BD5EA584589477F8B2FC14B4010814A2">
    <w:name w:val="3BD5EA584589477F8B2FC14B4010814A2"/>
    <w:rsid w:val="00311AAB"/>
    <w:pPr>
      <w:spacing w:after="0" w:line="240" w:lineRule="auto"/>
      <w:jc w:val="center"/>
    </w:pPr>
    <w:rPr>
      <w:rFonts w:asciiTheme="majorHAnsi" w:hAnsiTheme="majorHAnsi"/>
      <w:b/>
      <w:bCs/>
      <w:color w:val="FFFFFF" w:themeColor="background1"/>
      <w:kern w:val="24"/>
      <w:sz w:val="108"/>
      <w:szCs w:val="108"/>
      <w:lang w:val="en-ZA"/>
    </w:rPr>
  </w:style>
  <w:style w:type="paragraph" w:customStyle="1" w:styleId="1BDF986F242447748B3E3DEAEA0B56082">
    <w:name w:val="1BDF986F242447748B3E3DEAEA0B56082"/>
    <w:rsid w:val="00311AAB"/>
    <w:pPr>
      <w:spacing w:after="0" w:line="240" w:lineRule="auto"/>
      <w:jc w:val="center"/>
    </w:pPr>
    <w:rPr>
      <w:rFonts w:ascii="Bodoni MT Black" w:hAnsi="Bodoni MT Black"/>
      <w:b/>
      <w:bCs/>
      <w:color w:val="FFFFFF" w:themeColor="background1"/>
      <w:kern w:val="24"/>
      <w:sz w:val="16"/>
      <w:szCs w:val="16"/>
      <w:lang w:val="en-ZA"/>
    </w:rPr>
  </w:style>
  <w:style w:type="paragraph" w:customStyle="1" w:styleId="A79ACEE6ADB34E41AC33C5096613EFBE1">
    <w:name w:val="A79ACEE6ADB34E41AC33C5096613EFBE1"/>
    <w:rsid w:val="00311AAB"/>
    <w:pPr>
      <w:spacing w:after="0" w:line="240" w:lineRule="auto"/>
      <w:jc w:val="center"/>
    </w:pPr>
    <w:rPr>
      <w:rFonts w:asciiTheme="majorHAnsi" w:hAnsiTheme="majorHAnsi" w:cs="Times New Roman"/>
      <w:sz w:val="24"/>
      <w:szCs w:val="24"/>
    </w:rPr>
  </w:style>
  <w:style w:type="paragraph" w:customStyle="1" w:styleId="135F1A293B444AAFAD9CBA8E2A6DE5C3">
    <w:name w:val="135F1A293B444AAFAD9CBA8E2A6DE5C3"/>
    <w:rsid w:val="00311AAB"/>
    <w:rPr>
      <w:lang w:val="en-IN" w:eastAsia="en-IN"/>
    </w:rPr>
  </w:style>
  <w:style w:type="paragraph" w:customStyle="1" w:styleId="F0F03D6E5FFA4D57A0952CD94631D9A4">
    <w:name w:val="F0F03D6E5FFA4D57A0952CD94631D9A4"/>
    <w:rsid w:val="00311AAB"/>
    <w:rPr>
      <w:lang w:val="en-IN" w:eastAsia="en-IN"/>
    </w:rPr>
  </w:style>
  <w:style w:type="paragraph" w:customStyle="1" w:styleId="4CAA2B7B71C143139769183AB3CF51EC">
    <w:name w:val="4CAA2B7B71C143139769183AB3CF51EC"/>
    <w:rsid w:val="00311AAB"/>
    <w:rPr>
      <w:lang w:val="en-IN" w:eastAsia="en-IN"/>
    </w:rPr>
  </w:style>
  <w:style w:type="paragraph" w:customStyle="1" w:styleId="5E8FF0C368744C5EB1004EEE0D45CFD3">
    <w:name w:val="5E8FF0C368744C5EB1004EEE0D45CFD3"/>
    <w:rsid w:val="00311AAB"/>
    <w:rPr>
      <w:lang w:val="en-IN" w:eastAsia="en-IN"/>
    </w:rPr>
  </w:style>
  <w:style w:type="paragraph" w:customStyle="1" w:styleId="777314BE6EC443E3B3C9D33B62D7D595">
    <w:name w:val="777314BE6EC443E3B3C9D33B62D7D595"/>
    <w:rsid w:val="00311AAB"/>
    <w:rPr>
      <w:lang w:val="en-IN" w:eastAsia="en-IN"/>
    </w:rPr>
  </w:style>
  <w:style w:type="paragraph" w:customStyle="1" w:styleId="F9E4C93B83C74EBA805A39B217F35614">
    <w:name w:val="F9E4C93B83C74EBA805A39B217F35614"/>
    <w:rsid w:val="00311AAB"/>
    <w:rPr>
      <w:lang w:val="en-IN" w:eastAsia="en-IN"/>
    </w:rPr>
  </w:style>
  <w:style w:type="paragraph" w:customStyle="1" w:styleId="135F1A293B444AAFAD9CBA8E2A6DE5C31">
    <w:name w:val="135F1A293B444AAFAD9CBA8E2A6DE5C31"/>
    <w:rsid w:val="00311AAB"/>
    <w:pPr>
      <w:spacing w:after="0" w:line="240" w:lineRule="auto"/>
      <w:jc w:val="center"/>
    </w:pPr>
    <w:rPr>
      <w:rFonts w:asciiTheme="majorHAnsi" w:hAnsiTheme="majorHAnsi"/>
      <w:b/>
      <w:bCs/>
      <w:color w:val="FFFFFF" w:themeColor="background1"/>
      <w:kern w:val="24"/>
      <w:sz w:val="108"/>
      <w:szCs w:val="108"/>
      <w:lang w:val="en-ZA"/>
    </w:rPr>
  </w:style>
  <w:style w:type="paragraph" w:customStyle="1" w:styleId="4CAA2B7B71C143139769183AB3CF51EC1">
    <w:name w:val="4CAA2B7B71C143139769183AB3CF51EC1"/>
    <w:rsid w:val="00311AAB"/>
    <w:pPr>
      <w:spacing w:after="0" w:line="240" w:lineRule="auto"/>
      <w:jc w:val="center"/>
    </w:pPr>
    <w:rPr>
      <w:rFonts w:ascii="Bodoni MT Black" w:hAnsi="Bodoni MT Black"/>
      <w:b/>
      <w:bCs/>
      <w:color w:val="FFFFFF" w:themeColor="background1"/>
      <w:kern w:val="24"/>
      <w:sz w:val="16"/>
      <w:szCs w:val="16"/>
      <w:lang w:val="en-ZA"/>
    </w:rPr>
  </w:style>
  <w:style w:type="paragraph" w:customStyle="1" w:styleId="A79ACEE6ADB34E41AC33C5096613EFBE2">
    <w:name w:val="A79ACEE6ADB34E41AC33C5096613EFBE2"/>
    <w:rsid w:val="00311AAB"/>
    <w:pPr>
      <w:spacing w:after="0" w:line="240" w:lineRule="auto"/>
      <w:jc w:val="center"/>
    </w:pPr>
    <w:rPr>
      <w:rFonts w:asciiTheme="majorHAnsi" w:hAnsiTheme="majorHAnsi" w:cs="Times New Roman"/>
      <w:sz w:val="24"/>
      <w:szCs w:val="24"/>
    </w:rPr>
  </w:style>
  <w:style w:type="paragraph" w:customStyle="1" w:styleId="62F434EA1861495FB63E6B358661B030">
    <w:name w:val="62F434EA1861495FB63E6B358661B030"/>
    <w:rsid w:val="00311AAB"/>
    <w:rPr>
      <w:lang w:val="en-IN" w:eastAsia="en-IN"/>
    </w:rPr>
  </w:style>
  <w:style w:type="paragraph" w:customStyle="1" w:styleId="502346BC67E24EF889609B0756EC9688">
    <w:name w:val="502346BC67E24EF889609B0756EC9688"/>
    <w:rsid w:val="00311AAB"/>
    <w:rPr>
      <w:lang w:val="en-IN" w:eastAsia="en-IN"/>
    </w:rPr>
  </w:style>
  <w:style w:type="paragraph" w:customStyle="1" w:styleId="57078D48CDFF4E79A29A8D2230772F30">
    <w:name w:val="57078D48CDFF4E79A29A8D2230772F30"/>
    <w:rsid w:val="00311AAB"/>
    <w:rPr>
      <w:lang w:val="en-IN" w:eastAsia="en-IN"/>
    </w:rPr>
  </w:style>
  <w:style w:type="paragraph" w:customStyle="1" w:styleId="0A5E3743D343424789AE66866C59DE97">
    <w:name w:val="0A5E3743D343424789AE66866C59DE97"/>
    <w:rsid w:val="00311AAB"/>
    <w:rPr>
      <w:lang w:val="en-IN" w:eastAsia="en-IN"/>
    </w:rPr>
  </w:style>
  <w:style w:type="paragraph" w:customStyle="1" w:styleId="58354E3FC6B743009EFB993F7B29E311">
    <w:name w:val="58354E3FC6B743009EFB993F7B29E311"/>
    <w:rsid w:val="00311AAB"/>
    <w:rPr>
      <w:lang w:val="en-IN" w:eastAsia="en-IN"/>
    </w:rPr>
  </w:style>
  <w:style w:type="paragraph" w:customStyle="1" w:styleId="9E516FC291F8433888FB3FF2FDD3E45B">
    <w:name w:val="9E516FC291F8433888FB3FF2FDD3E45B"/>
    <w:rsid w:val="00311AAB"/>
    <w:rPr>
      <w:lang w:val="en-IN" w:eastAsia="en-IN"/>
    </w:rPr>
  </w:style>
  <w:style w:type="paragraph" w:customStyle="1" w:styleId="A207B6D69A5C438E8FD36F52F8706D81">
    <w:name w:val="A207B6D69A5C438E8FD36F52F8706D81"/>
    <w:rsid w:val="00311AAB"/>
    <w:rPr>
      <w:lang w:val="en-IN" w:eastAsia="en-IN"/>
    </w:rPr>
  </w:style>
  <w:style w:type="paragraph" w:customStyle="1" w:styleId="B3E01EFA1B344DABA6C1720CCB940EE4">
    <w:name w:val="B3E01EFA1B344DABA6C1720CCB940EE4"/>
    <w:rsid w:val="00311AAB"/>
    <w:rPr>
      <w:lang w:val="en-IN" w:eastAsia="en-IN"/>
    </w:rPr>
  </w:style>
  <w:style w:type="paragraph" w:customStyle="1" w:styleId="0C0860C21AB04A1B89FDE75E66BA4266">
    <w:name w:val="0C0860C21AB04A1B89FDE75E66BA4266"/>
    <w:rsid w:val="00311AAB"/>
    <w:rPr>
      <w:lang w:val="en-IN" w:eastAsia="en-IN"/>
    </w:rPr>
  </w:style>
  <w:style w:type="paragraph" w:customStyle="1" w:styleId="27F84B1F314D4D8796CAEA5422AE78C0">
    <w:name w:val="27F84B1F314D4D8796CAEA5422AE78C0"/>
    <w:rsid w:val="00311AAB"/>
    <w:rPr>
      <w:lang w:val="en-IN" w:eastAsia="en-IN"/>
    </w:rPr>
  </w:style>
  <w:style w:type="paragraph" w:customStyle="1" w:styleId="54E28192A6A34164B4CFDA4D84CD0445">
    <w:name w:val="54E28192A6A34164B4CFDA4D84CD0445"/>
    <w:rsid w:val="00311AAB"/>
    <w:rPr>
      <w:lang w:val="en-IN" w:eastAsia="en-IN"/>
    </w:rPr>
  </w:style>
  <w:style w:type="paragraph" w:customStyle="1" w:styleId="DD079730A4D947D384924131A2E8F2FB">
    <w:name w:val="DD079730A4D947D384924131A2E8F2FB"/>
    <w:rsid w:val="00311AAB"/>
    <w:rPr>
      <w:lang w:val="en-IN" w:eastAsia="en-IN"/>
    </w:rPr>
  </w:style>
  <w:style w:type="paragraph" w:customStyle="1" w:styleId="AB26F0BED0BB44DB9C4E4A8B33750456">
    <w:name w:val="AB26F0BED0BB44DB9C4E4A8B33750456"/>
    <w:rsid w:val="00311AAB"/>
    <w:rPr>
      <w:lang w:val="en-IN" w:eastAsia="en-IN"/>
    </w:rPr>
  </w:style>
  <w:style w:type="paragraph" w:customStyle="1" w:styleId="C26723A6C7A945D6A8B771A984DC9D87">
    <w:name w:val="C26723A6C7A945D6A8B771A984DC9D87"/>
    <w:rsid w:val="00311AAB"/>
    <w:rPr>
      <w:lang w:val="en-IN" w:eastAsia="en-IN"/>
    </w:rPr>
  </w:style>
  <w:style w:type="paragraph" w:customStyle="1" w:styleId="86ADF9A215884BCAABE3171AE5B6C6E4">
    <w:name w:val="86ADF9A215884BCAABE3171AE5B6C6E4"/>
    <w:rsid w:val="00311AAB"/>
    <w:rPr>
      <w:lang w:val="en-IN" w:eastAsia="en-IN"/>
    </w:rPr>
  </w:style>
  <w:style w:type="paragraph" w:customStyle="1" w:styleId="6E5D5D9553254356A8E4C969AE335BA6">
    <w:name w:val="6E5D5D9553254356A8E4C969AE335BA6"/>
    <w:rsid w:val="00311AAB"/>
    <w:rPr>
      <w:lang w:val="en-IN" w:eastAsia="en-IN"/>
    </w:rPr>
  </w:style>
  <w:style w:type="paragraph" w:customStyle="1" w:styleId="BF2EBD4D024C44089F8A604E69AE6E1F">
    <w:name w:val="BF2EBD4D024C44089F8A604E69AE6E1F"/>
    <w:rsid w:val="00311AAB"/>
    <w:rPr>
      <w:lang w:val="en-IN" w:eastAsia="en-IN"/>
    </w:rPr>
  </w:style>
  <w:style w:type="paragraph" w:customStyle="1" w:styleId="9137F72010E24FC89B2F491A26D276CE">
    <w:name w:val="9137F72010E24FC89B2F491A26D276CE"/>
    <w:rsid w:val="00311AAB"/>
    <w:rPr>
      <w:lang w:val="en-IN" w:eastAsia="en-IN"/>
    </w:rPr>
  </w:style>
  <w:style w:type="paragraph" w:customStyle="1" w:styleId="F461A29CB6FF48029F9A45B83CD6AB1F">
    <w:name w:val="F461A29CB6FF48029F9A45B83CD6AB1F"/>
    <w:rsid w:val="00311AAB"/>
    <w:rPr>
      <w:lang w:val="en-IN" w:eastAsia="en-IN"/>
    </w:rPr>
  </w:style>
  <w:style w:type="paragraph" w:customStyle="1" w:styleId="02682E3065884F77A8DCD72CE29A9AA1">
    <w:name w:val="02682E3065884F77A8DCD72CE29A9AA1"/>
    <w:rsid w:val="00311AAB"/>
    <w:rPr>
      <w:lang w:val="en-IN" w:eastAsia="en-IN"/>
    </w:rPr>
  </w:style>
  <w:style w:type="paragraph" w:customStyle="1" w:styleId="191CA754A40A44B8903B48A5EA6CB628">
    <w:name w:val="191CA754A40A44B8903B48A5EA6CB628"/>
    <w:rsid w:val="00311AAB"/>
    <w:rPr>
      <w:lang w:val="en-IN" w:eastAsia="en-IN"/>
    </w:rPr>
  </w:style>
  <w:style w:type="paragraph" w:customStyle="1" w:styleId="1E99AA21B0624792B0CE8C5797DBD876">
    <w:name w:val="1E99AA21B0624792B0CE8C5797DBD876"/>
    <w:rsid w:val="00311AAB"/>
    <w:rPr>
      <w:lang w:val="en-IN" w:eastAsia="en-IN"/>
    </w:rPr>
  </w:style>
  <w:style w:type="paragraph" w:customStyle="1" w:styleId="135F1A293B444AAFAD9CBA8E2A6DE5C32">
    <w:name w:val="135F1A293B444AAFAD9CBA8E2A6DE5C32"/>
    <w:rsid w:val="00311AAB"/>
    <w:pPr>
      <w:spacing w:after="0" w:line="240" w:lineRule="auto"/>
      <w:jc w:val="center"/>
    </w:pPr>
    <w:rPr>
      <w:rFonts w:asciiTheme="majorHAnsi" w:hAnsiTheme="majorHAnsi"/>
      <w:b/>
      <w:bCs/>
      <w:color w:val="FFFFFF" w:themeColor="background1"/>
      <w:kern w:val="24"/>
      <w:sz w:val="108"/>
      <w:szCs w:val="108"/>
      <w:lang w:val="en-ZA"/>
    </w:rPr>
  </w:style>
  <w:style w:type="paragraph" w:customStyle="1" w:styleId="9137F72010E24FC89B2F491A26D276CE1">
    <w:name w:val="9137F72010E24FC89B2F491A26D276CE1"/>
    <w:rsid w:val="00311AAB"/>
    <w:pPr>
      <w:spacing w:after="0" w:line="240" w:lineRule="auto"/>
      <w:jc w:val="center"/>
    </w:pPr>
    <w:rPr>
      <w:rFonts w:ascii="Bodoni MT Black" w:hAnsi="Bodoni MT Black"/>
      <w:b/>
      <w:bCs/>
      <w:color w:val="FFFFFF" w:themeColor="background1"/>
      <w:kern w:val="24"/>
      <w:sz w:val="16"/>
      <w:szCs w:val="16"/>
      <w:lang w:val="en-ZA"/>
    </w:rPr>
  </w:style>
  <w:style w:type="paragraph" w:customStyle="1" w:styleId="F461A29CB6FF48029F9A45B83CD6AB1F1">
    <w:name w:val="F461A29CB6FF48029F9A45B83CD6AB1F1"/>
    <w:rsid w:val="00311AAB"/>
    <w:pPr>
      <w:spacing w:after="0" w:line="240" w:lineRule="auto"/>
      <w:jc w:val="center"/>
    </w:pPr>
    <w:rPr>
      <w:rFonts w:ascii="Bodoni MT Black" w:hAnsi="Bodoni MT Black"/>
      <w:b/>
      <w:bCs/>
      <w:color w:val="FFFFFF" w:themeColor="background1"/>
      <w:kern w:val="24"/>
      <w:sz w:val="16"/>
      <w:szCs w:val="16"/>
      <w:lang w:val="en-ZA"/>
    </w:rPr>
  </w:style>
  <w:style w:type="paragraph" w:customStyle="1" w:styleId="A79ACEE6ADB34E41AC33C5096613EFBE3">
    <w:name w:val="A79ACEE6ADB34E41AC33C5096613EFBE3"/>
    <w:rsid w:val="00311AAB"/>
    <w:pPr>
      <w:spacing w:after="0" w:line="240" w:lineRule="auto"/>
      <w:jc w:val="center"/>
    </w:pPr>
    <w:rPr>
      <w:rFonts w:asciiTheme="majorHAnsi" w:hAnsiTheme="majorHAnsi" w:cs="Times New Roman"/>
      <w:sz w:val="24"/>
      <w:szCs w:val="24"/>
    </w:rPr>
  </w:style>
  <w:style w:type="paragraph" w:customStyle="1" w:styleId="AC07B67228C14BDE819646F0B9C9236C">
    <w:name w:val="AC07B67228C14BDE819646F0B9C9236C"/>
    <w:rsid w:val="00311AAB"/>
    <w:rPr>
      <w:lang w:val="en-IN" w:eastAsia="en-IN"/>
    </w:rPr>
  </w:style>
  <w:style w:type="paragraph" w:customStyle="1" w:styleId="1D5F3BF5C099411FBE6F40102FBE01E9">
    <w:name w:val="1D5F3BF5C099411FBE6F40102FBE01E9"/>
    <w:rsid w:val="00311AAB"/>
    <w:rPr>
      <w:lang w:val="en-IN" w:eastAsia="en-IN"/>
    </w:rPr>
  </w:style>
  <w:style w:type="paragraph" w:customStyle="1" w:styleId="3E604E8E5B5541A98185493AD3363D5B">
    <w:name w:val="3E604E8E5B5541A98185493AD3363D5B"/>
    <w:rsid w:val="00311AAB"/>
    <w:rPr>
      <w:lang w:val="en-IN" w:eastAsia="en-IN"/>
    </w:rPr>
  </w:style>
  <w:style w:type="paragraph" w:customStyle="1" w:styleId="FE494A13A39441118C44FAE9AA6471D6">
    <w:name w:val="FE494A13A39441118C44FAE9AA6471D6"/>
    <w:rsid w:val="00311AAB"/>
    <w:rPr>
      <w:lang w:val="en-IN" w:eastAsia="en-IN"/>
    </w:rPr>
  </w:style>
  <w:style w:type="paragraph" w:customStyle="1" w:styleId="20AE303CFC884996BBA07652A505ACCF">
    <w:name w:val="20AE303CFC884996BBA07652A505ACCF"/>
    <w:rsid w:val="00311AAB"/>
    <w:rPr>
      <w:lang w:val="en-IN" w:eastAsia="en-IN"/>
    </w:rPr>
  </w:style>
  <w:style w:type="paragraph" w:customStyle="1" w:styleId="CEA08715456A48F0A247956A51AA4DF3">
    <w:name w:val="CEA08715456A48F0A247956A51AA4DF3"/>
    <w:rsid w:val="00311AAB"/>
    <w:rPr>
      <w:lang w:val="en-IN" w:eastAsia="en-IN"/>
    </w:rPr>
  </w:style>
  <w:style w:type="paragraph" w:customStyle="1" w:styleId="F2240442265D44D7A61E6450F0494AC9">
    <w:name w:val="F2240442265D44D7A61E6450F0494AC9"/>
    <w:rsid w:val="00311AAB"/>
    <w:rPr>
      <w:lang w:val="en-IN" w:eastAsia="en-IN"/>
    </w:rPr>
  </w:style>
  <w:style w:type="paragraph" w:customStyle="1" w:styleId="F45CA80B72224FB3A2C65C867C159CAF">
    <w:name w:val="F45CA80B72224FB3A2C65C867C159CAF"/>
    <w:rsid w:val="00311AAB"/>
    <w:rPr>
      <w:lang w:val="en-IN" w:eastAsia="en-IN"/>
    </w:rPr>
  </w:style>
  <w:style w:type="paragraph" w:customStyle="1" w:styleId="7C6569573B2E459EA5850D23ABBA6E2A">
    <w:name w:val="7C6569573B2E459EA5850D23ABBA6E2A"/>
    <w:rsid w:val="00311AAB"/>
    <w:rPr>
      <w:lang w:val="en-IN" w:eastAsia="en-IN"/>
    </w:rPr>
  </w:style>
  <w:style w:type="paragraph" w:customStyle="1" w:styleId="3DA6EF9A2ED542B8A1514833E910AEF4">
    <w:name w:val="3DA6EF9A2ED542B8A1514833E910AEF4"/>
    <w:rsid w:val="00311AAB"/>
    <w:rPr>
      <w:lang w:val="en-IN" w:eastAsia="en-IN"/>
    </w:rPr>
  </w:style>
  <w:style w:type="paragraph" w:customStyle="1" w:styleId="82F0A736814343B4A996EB5FDFB32F93">
    <w:name w:val="82F0A736814343B4A996EB5FDFB32F93"/>
    <w:rsid w:val="00311AAB"/>
    <w:rPr>
      <w:lang w:val="en-IN" w:eastAsia="en-IN"/>
    </w:rPr>
  </w:style>
  <w:style w:type="paragraph" w:customStyle="1" w:styleId="86A2C94F62F54307B1345EEB7002F989">
    <w:name w:val="86A2C94F62F54307B1345EEB7002F989"/>
    <w:rsid w:val="00311AAB"/>
    <w:rPr>
      <w:lang w:val="en-IN" w:eastAsia="en-IN"/>
    </w:rPr>
  </w:style>
  <w:style w:type="paragraph" w:customStyle="1" w:styleId="BB9EC798EDFB439F8519E137DE64228C">
    <w:name w:val="BB9EC798EDFB439F8519E137DE64228C"/>
    <w:rsid w:val="00311AAB"/>
    <w:rPr>
      <w:lang w:val="en-IN" w:eastAsia="en-IN"/>
    </w:rPr>
  </w:style>
  <w:style w:type="paragraph" w:customStyle="1" w:styleId="23D9C60BF16548359FADA1DD97BAE099">
    <w:name w:val="23D9C60BF16548359FADA1DD97BAE099"/>
    <w:rsid w:val="00311AAB"/>
    <w:rPr>
      <w:lang w:val="en-IN" w:eastAsia="en-IN"/>
    </w:rPr>
  </w:style>
  <w:style w:type="paragraph" w:customStyle="1" w:styleId="A1787E12EC83434084ACBE72EF2A7770">
    <w:name w:val="A1787E12EC83434084ACBE72EF2A7770"/>
    <w:rsid w:val="00311AAB"/>
    <w:rPr>
      <w:lang w:val="en-IN" w:eastAsia="en-IN"/>
    </w:rPr>
  </w:style>
  <w:style w:type="paragraph" w:customStyle="1" w:styleId="135F1A293B444AAFAD9CBA8E2A6DE5C33">
    <w:name w:val="135F1A293B444AAFAD9CBA8E2A6DE5C33"/>
    <w:rsid w:val="00311AAB"/>
    <w:pPr>
      <w:spacing w:after="0" w:line="240" w:lineRule="auto"/>
      <w:jc w:val="center"/>
    </w:pPr>
    <w:rPr>
      <w:rFonts w:asciiTheme="majorHAnsi" w:hAnsiTheme="majorHAnsi"/>
      <w:b/>
      <w:bCs/>
      <w:color w:val="FFFFFF" w:themeColor="background1"/>
      <w:kern w:val="24"/>
      <w:sz w:val="108"/>
      <w:szCs w:val="108"/>
      <w:lang w:val="en-ZA"/>
    </w:rPr>
  </w:style>
  <w:style w:type="paragraph" w:customStyle="1" w:styleId="82F0A736814343B4A996EB5FDFB32F931">
    <w:name w:val="82F0A736814343B4A996EB5FDFB32F931"/>
    <w:rsid w:val="00311AAB"/>
    <w:pPr>
      <w:spacing w:after="0" w:line="240" w:lineRule="auto"/>
      <w:jc w:val="center"/>
    </w:pPr>
    <w:rPr>
      <w:rFonts w:ascii="Bodoni MT Black" w:hAnsi="Bodoni MT Black"/>
      <w:b/>
      <w:bCs/>
      <w:color w:val="FFFFFF" w:themeColor="background1"/>
      <w:kern w:val="24"/>
      <w:sz w:val="16"/>
      <w:szCs w:val="16"/>
      <w:lang w:val="en-ZA"/>
    </w:rPr>
  </w:style>
  <w:style w:type="paragraph" w:customStyle="1" w:styleId="86A2C94F62F54307B1345EEB7002F9891">
    <w:name w:val="86A2C94F62F54307B1345EEB7002F9891"/>
    <w:rsid w:val="00311AAB"/>
    <w:pPr>
      <w:spacing w:after="0" w:line="240" w:lineRule="auto"/>
      <w:jc w:val="center"/>
    </w:pPr>
    <w:rPr>
      <w:rFonts w:ascii="Bodoni MT Black" w:hAnsi="Bodoni MT Black"/>
      <w:b/>
      <w:bCs/>
      <w:color w:val="FFFFFF" w:themeColor="background1"/>
      <w:kern w:val="24"/>
      <w:sz w:val="16"/>
      <w:szCs w:val="16"/>
      <w:lang w:val="en-ZA"/>
    </w:rPr>
  </w:style>
  <w:style w:type="paragraph" w:customStyle="1" w:styleId="A79ACEE6ADB34E41AC33C5096613EFBE4">
    <w:name w:val="A79ACEE6ADB34E41AC33C5096613EFBE4"/>
    <w:rsid w:val="00311AAB"/>
    <w:pPr>
      <w:spacing w:after="0" w:line="240" w:lineRule="auto"/>
      <w:jc w:val="center"/>
    </w:pPr>
    <w:rPr>
      <w:rFonts w:asciiTheme="majorHAnsi" w:hAnsiTheme="majorHAnsi" w:cs="Times New Roman"/>
      <w:color w:val="FFFFFF" w:themeColor="background1"/>
      <w:sz w:val="24"/>
      <w:szCs w:val="24"/>
    </w:rPr>
  </w:style>
  <w:style w:type="paragraph" w:customStyle="1" w:styleId="98C8C599D2B24B6284CA49018BBD5708">
    <w:name w:val="98C8C599D2B24B6284CA49018BBD5708"/>
    <w:rsid w:val="00311AAB"/>
    <w:rPr>
      <w:lang w:val="en-IN" w:eastAsia="en-IN"/>
    </w:rPr>
  </w:style>
  <w:style w:type="paragraph" w:customStyle="1" w:styleId="DDE2EEF39A5E45C785EBA63A30308C17">
    <w:name w:val="DDE2EEF39A5E45C785EBA63A30308C17"/>
    <w:rsid w:val="00311AAB"/>
    <w:rPr>
      <w:lang w:val="en-IN" w:eastAsia="en-IN"/>
    </w:rPr>
  </w:style>
  <w:style w:type="paragraph" w:customStyle="1" w:styleId="7AE40352530E4B30A1CA56E40E763E99">
    <w:name w:val="7AE40352530E4B30A1CA56E40E763E99"/>
    <w:rsid w:val="00311AAB"/>
    <w:rPr>
      <w:lang w:val="en-IN" w:eastAsia="en-IN"/>
    </w:rPr>
  </w:style>
  <w:style w:type="paragraph" w:customStyle="1" w:styleId="08AFA7BFFDB348EEB720E59167ACD695">
    <w:name w:val="08AFA7BFFDB348EEB720E59167ACD695"/>
    <w:rsid w:val="00311AAB"/>
    <w:rPr>
      <w:lang w:val="en-IN" w:eastAsia="en-IN"/>
    </w:rPr>
  </w:style>
  <w:style w:type="paragraph" w:customStyle="1" w:styleId="45ABCBE96F5443CE905D6D06962E29B9">
    <w:name w:val="45ABCBE96F5443CE905D6D06962E29B9"/>
    <w:rsid w:val="00311AAB"/>
    <w:rPr>
      <w:lang w:val="en-IN" w:eastAsia="en-IN"/>
    </w:rPr>
  </w:style>
  <w:style w:type="paragraph" w:customStyle="1" w:styleId="27316E5050244C0FA8E43B8E0F1A0792">
    <w:name w:val="27316E5050244C0FA8E43B8E0F1A0792"/>
    <w:rsid w:val="00311AAB"/>
    <w:rPr>
      <w:lang w:val="en-IN" w:eastAsia="en-IN"/>
    </w:rPr>
  </w:style>
  <w:style w:type="paragraph" w:customStyle="1" w:styleId="7EB8ACE0520A47D09DC05EEA6461F184">
    <w:name w:val="7EB8ACE0520A47D09DC05EEA6461F184"/>
    <w:rsid w:val="00311AAB"/>
    <w:rPr>
      <w:lang w:val="en-IN" w:eastAsia="en-IN"/>
    </w:rPr>
  </w:style>
  <w:style w:type="paragraph" w:customStyle="1" w:styleId="934935156DFF45C0AFFD2E9350F91EE4">
    <w:name w:val="934935156DFF45C0AFFD2E9350F91EE4"/>
    <w:rsid w:val="00311AAB"/>
    <w:rPr>
      <w:lang w:val="en-IN" w:eastAsia="en-IN"/>
    </w:rPr>
  </w:style>
  <w:style w:type="paragraph" w:customStyle="1" w:styleId="74308560A47B495DBC5057342ABFEC7B">
    <w:name w:val="74308560A47B495DBC5057342ABFEC7B"/>
    <w:rsid w:val="00311AAB"/>
    <w:rPr>
      <w:lang w:val="en-IN" w:eastAsia="en-IN"/>
    </w:rPr>
  </w:style>
  <w:style w:type="paragraph" w:customStyle="1" w:styleId="135F1A293B444AAFAD9CBA8E2A6DE5C34">
    <w:name w:val="135F1A293B444AAFAD9CBA8E2A6DE5C34"/>
    <w:rsid w:val="00311AAB"/>
    <w:pPr>
      <w:spacing w:after="0" w:line="240" w:lineRule="auto"/>
      <w:jc w:val="center"/>
    </w:pPr>
    <w:rPr>
      <w:rFonts w:asciiTheme="majorHAnsi" w:hAnsiTheme="majorHAnsi"/>
      <w:b/>
      <w:bCs/>
      <w:color w:val="FFFFFF" w:themeColor="background1"/>
      <w:kern w:val="24"/>
      <w:sz w:val="108"/>
      <w:szCs w:val="108"/>
      <w:lang w:val="en-ZA"/>
    </w:rPr>
  </w:style>
  <w:style w:type="paragraph" w:customStyle="1" w:styleId="82F0A736814343B4A996EB5FDFB32F932">
    <w:name w:val="82F0A736814343B4A996EB5FDFB32F932"/>
    <w:rsid w:val="00311AAB"/>
    <w:pPr>
      <w:spacing w:after="0" w:line="240" w:lineRule="auto"/>
      <w:jc w:val="center"/>
    </w:pPr>
    <w:rPr>
      <w:rFonts w:ascii="Bodoni MT Black" w:hAnsi="Bodoni MT Black"/>
      <w:b/>
      <w:bCs/>
      <w:color w:val="FFFFFF" w:themeColor="background1"/>
      <w:kern w:val="24"/>
      <w:sz w:val="16"/>
      <w:szCs w:val="16"/>
      <w:lang w:val="en-ZA"/>
    </w:rPr>
  </w:style>
  <w:style w:type="paragraph" w:customStyle="1" w:styleId="86A2C94F62F54307B1345EEB7002F9892">
    <w:name w:val="86A2C94F62F54307B1345EEB7002F9892"/>
    <w:rsid w:val="00311AAB"/>
    <w:pPr>
      <w:spacing w:after="0" w:line="240" w:lineRule="auto"/>
      <w:jc w:val="center"/>
    </w:pPr>
    <w:rPr>
      <w:rFonts w:ascii="Bodoni MT Black" w:hAnsi="Bodoni MT Black"/>
      <w:b/>
      <w:bCs/>
      <w:color w:val="FFFFFF" w:themeColor="background1"/>
      <w:kern w:val="24"/>
      <w:sz w:val="16"/>
      <w:szCs w:val="16"/>
      <w:lang w:val="en-ZA"/>
    </w:rPr>
  </w:style>
  <w:style w:type="paragraph" w:customStyle="1" w:styleId="A79ACEE6ADB34E41AC33C5096613EFBE5">
    <w:name w:val="A79ACEE6ADB34E41AC33C5096613EFBE5"/>
    <w:rsid w:val="00311AAB"/>
    <w:pPr>
      <w:spacing w:after="0" w:line="240" w:lineRule="auto"/>
      <w:jc w:val="center"/>
    </w:pPr>
    <w:rPr>
      <w:rFonts w:asciiTheme="majorHAnsi" w:hAnsiTheme="majorHAnsi" w:cs="Times New Roman"/>
      <w:color w:val="FFFFFF" w:themeColor="background1"/>
      <w:sz w:val="24"/>
      <w:szCs w:val="24"/>
    </w:rPr>
  </w:style>
  <w:style w:type="paragraph" w:customStyle="1" w:styleId="7AE40352530E4B30A1CA56E40E763E991">
    <w:name w:val="7AE40352530E4B30A1CA56E40E763E991"/>
    <w:rsid w:val="00311AAB"/>
    <w:pPr>
      <w:spacing w:after="0" w:line="240" w:lineRule="auto"/>
      <w:jc w:val="center"/>
    </w:pPr>
    <w:rPr>
      <w:rFonts w:asciiTheme="majorHAnsi" w:hAnsiTheme="majorHAnsi"/>
      <w:b/>
      <w:bCs/>
      <w:color w:val="FFFFFF" w:themeColor="background1"/>
      <w:kern w:val="24"/>
      <w:sz w:val="108"/>
      <w:szCs w:val="108"/>
      <w:lang w:val="en-ZA"/>
    </w:rPr>
  </w:style>
  <w:style w:type="paragraph" w:customStyle="1" w:styleId="08AFA7BFFDB348EEB720E59167ACD6951">
    <w:name w:val="08AFA7BFFDB348EEB720E59167ACD6951"/>
    <w:rsid w:val="00311AAB"/>
    <w:pPr>
      <w:spacing w:after="0" w:line="240" w:lineRule="auto"/>
      <w:jc w:val="center"/>
    </w:pPr>
    <w:rPr>
      <w:rFonts w:ascii="Bodoni MT Black" w:hAnsi="Bodoni MT Black"/>
      <w:b/>
      <w:bCs/>
      <w:color w:val="FFFFFF" w:themeColor="background1"/>
      <w:kern w:val="24"/>
      <w:sz w:val="16"/>
      <w:szCs w:val="16"/>
      <w:lang w:val="en-ZA"/>
    </w:rPr>
  </w:style>
  <w:style w:type="paragraph" w:customStyle="1" w:styleId="45ABCBE96F5443CE905D6D06962E29B91">
    <w:name w:val="45ABCBE96F5443CE905D6D06962E29B91"/>
    <w:rsid w:val="00311AAB"/>
    <w:pPr>
      <w:spacing w:after="0" w:line="240" w:lineRule="auto"/>
      <w:jc w:val="center"/>
    </w:pPr>
    <w:rPr>
      <w:rFonts w:ascii="Bodoni MT Black" w:hAnsi="Bodoni MT Black"/>
      <w:b/>
      <w:bCs/>
      <w:color w:val="FFFFFF" w:themeColor="background1"/>
      <w:kern w:val="24"/>
      <w:sz w:val="16"/>
      <w:szCs w:val="16"/>
      <w:lang w:val="en-ZA"/>
    </w:rPr>
  </w:style>
  <w:style w:type="paragraph" w:customStyle="1" w:styleId="74308560A47B495DBC5057342ABFEC7B1">
    <w:name w:val="74308560A47B495DBC5057342ABFEC7B1"/>
    <w:rsid w:val="00311AAB"/>
    <w:pPr>
      <w:spacing w:after="0" w:line="240" w:lineRule="auto"/>
      <w:jc w:val="center"/>
    </w:pPr>
    <w:rPr>
      <w:rFonts w:asciiTheme="majorHAnsi" w:hAnsiTheme="majorHAnsi" w:cs="Times New Roman"/>
      <w:color w:val="FFFFFF" w:themeColor="background1"/>
      <w:sz w:val="24"/>
      <w:szCs w:val="24"/>
    </w:rPr>
  </w:style>
  <w:style w:type="paragraph" w:customStyle="1" w:styleId="0713EEFEBE5749C2B3F02F7A14937AED">
    <w:name w:val="0713EEFEBE5749C2B3F02F7A14937AED"/>
    <w:rsid w:val="00311AAB"/>
    <w:rPr>
      <w:lang w:val="en-IN" w:eastAsia="en-IN"/>
    </w:rPr>
  </w:style>
  <w:style w:type="paragraph" w:customStyle="1" w:styleId="82F0A736814343B4A996EB5FDFB32F933">
    <w:name w:val="82F0A736814343B4A996EB5FDFB32F933"/>
    <w:rsid w:val="00311AAB"/>
    <w:pPr>
      <w:spacing w:after="0" w:line="240" w:lineRule="auto"/>
      <w:jc w:val="center"/>
    </w:pPr>
    <w:rPr>
      <w:rFonts w:ascii="Bodoni MT Black" w:hAnsi="Bodoni MT Black"/>
      <w:b/>
      <w:bCs/>
      <w:color w:val="FFFFFF" w:themeColor="background1"/>
      <w:kern w:val="24"/>
      <w:sz w:val="16"/>
      <w:szCs w:val="16"/>
      <w:lang w:val="en-ZA"/>
    </w:rPr>
  </w:style>
  <w:style w:type="paragraph" w:customStyle="1" w:styleId="86A2C94F62F54307B1345EEB7002F9893">
    <w:name w:val="86A2C94F62F54307B1345EEB7002F9893"/>
    <w:rsid w:val="00311AAB"/>
    <w:pPr>
      <w:spacing w:after="0" w:line="240" w:lineRule="auto"/>
      <w:jc w:val="center"/>
    </w:pPr>
    <w:rPr>
      <w:rFonts w:ascii="Bodoni MT Black" w:hAnsi="Bodoni MT Black"/>
      <w:b/>
      <w:bCs/>
      <w:color w:val="FFFFFF" w:themeColor="background1"/>
      <w:kern w:val="24"/>
      <w:sz w:val="16"/>
      <w:szCs w:val="16"/>
      <w:lang w:val="en-ZA"/>
    </w:rPr>
  </w:style>
  <w:style w:type="paragraph" w:customStyle="1" w:styleId="A79ACEE6ADB34E41AC33C5096613EFBE6">
    <w:name w:val="A79ACEE6ADB34E41AC33C5096613EFBE6"/>
    <w:rsid w:val="00311AAB"/>
    <w:pPr>
      <w:spacing w:after="0" w:line="240" w:lineRule="auto"/>
      <w:jc w:val="center"/>
    </w:pPr>
    <w:rPr>
      <w:rFonts w:asciiTheme="majorHAnsi" w:hAnsiTheme="majorHAnsi" w:cs="Times New Roman"/>
      <w:color w:val="FFFFFF" w:themeColor="background1"/>
      <w:sz w:val="24"/>
      <w:szCs w:val="24"/>
    </w:rPr>
  </w:style>
  <w:style w:type="paragraph" w:customStyle="1" w:styleId="08AFA7BFFDB348EEB720E59167ACD6952">
    <w:name w:val="08AFA7BFFDB348EEB720E59167ACD6952"/>
    <w:rsid w:val="00311AAB"/>
    <w:pPr>
      <w:spacing w:after="0" w:line="240" w:lineRule="auto"/>
      <w:jc w:val="center"/>
    </w:pPr>
    <w:rPr>
      <w:rFonts w:ascii="Bodoni MT Black" w:hAnsi="Bodoni MT Black"/>
      <w:b/>
      <w:bCs/>
      <w:color w:val="FFFFFF" w:themeColor="background1"/>
      <w:kern w:val="24"/>
      <w:sz w:val="16"/>
      <w:szCs w:val="16"/>
      <w:lang w:val="en-ZA"/>
    </w:rPr>
  </w:style>
  <w:style w:type="paragraph" w:customStyle="1" w:styleId="45ABCBE96F5443CE905D6D06962E29B92">
    <w:name w:val="45ABCBE96F5443CE905D6D06962E29B92"/>
    <w:rsid w:val="00311AAB"/>
    <w:pPr>
      <w:spacing w:after="0" w:line="240" w:lineRule="auto"/>
      <w:jc w:val="center"/>
    </w:pPr>
    <w:rPr>
      <w:rFonts w:ascii="Bodoni MT Black" w:hAnsi="Bodoni MT Black"/>
      <w:b/>
      <w:bCs/>
      <w:color w:val="FFFFFF" w:themeColor="background1"/>
      <w:kern w:val="24"/>
      <w:sz w:val="16"/>
      <w:szCs w:val="16"/>
      <w:lang w:val="en-ZA"/>
    </w:rPr>
  </w:style>
  <w:style w:type="paragraph" w:customStyle="1" w:styleId="74308560A47B495DBC5057342ABFEC7B2">
    <w:name w:val="74308560A47B495DBC5057342ABFEC7B2"/>
    <w:rsid w:val="00311AAB"/>
    <w:pPr>
      <w:spacing w:after="0" w:line="240" w:lineRule="auto"/>
      <w:jc w:val="center"/>
    </w:pPr>
    <w:rPr>
      <w:rFonts w:asciiTheme="majorHAnsi" w:hAnsiTheme="majorHAnsi" w:cs="Times New Roman"/>
      <w:color w:val="FFFFFF" w:themeColor="background1"/>
      <w:sz w:val="24"/>
      <w:szCs w:val="24"/>
    </w:rPr>
  </w:style>
  <w:style w:type="paragraph" w:customStyle="1" w:styleId="6F050AFA3D624C1FBA09F9DECA3CA86C">
    <w:name w:val="6F050AFA3D624C1FBA09F9DECA3CA86C"/>
    <w:rsid w:val="00311AAB"/>
    <w:rPr>
      <w:lang w:val="en-IN" w:eastAsia="en-IN"/>
    </w:rPr>
  </w:style>
  <w:style w:type="paragraph" w:customStyle="1" w:styleId="99A9686317EC43939C8B586CCBC26FC4">
    <w:name w:val="99A9686317EC43939C8B586CCBC26FC4"/>
    <w:rsid w:val="00311AAB"/>
    <w:rPr>
      <w:lang w:val="en-IN" w:eastAsia="en-IN"/>
    </w:rPr>
  </w:style>
  <w:style w:type="paragraph" w:customStyle="1" w:styleId="751587F9BE4F442697B3DEF23EF19BB0">
    <w:name w:val="751587F9BE4F442697B3DEF23EF19BB0"/>
    <w:rsid w:val="00311AAB"/>
    <w:rPr>
      <w:lang w:val="en-IN" w:eastAsia="en-IN"/>
    </w:rPr>
  </w:style>
  <w:style w:type="paragraph" w:customStyle="1" w:styleId="5C9DC054E7674627B9E9343AE2FAC250">
    <w:name w:val="5C9DC054E7674627B9E9343AE2FAC250"/>
    <w:rsid w:val="00311AAB"/>
    <w:rPr>
      <w:lang w:val="en-IN" w:eastAsia="en-IN"/>
    </w:rPr>
  </w:style>
  <w:style w:type="paragraph" w:customStyle="1" w:styleId="D4AA0C4A2E8F4CA0AADF67ACC1BDEF4D">
    <w:name w:val="D4AA0C4A2E8F4CA0AADF67ACC1BDEF4D"/>
    <w:rsid w:val="00311AAB"/>
    <w:rPr>
      <w:lang w:val="en-IN" w:eastAsia="en-IN"/>
    </w:rPr>
  </w:style>
  <w:style w:type="paragraph" w:customStyle="1" w:styleId="0CB8E12DA5274D87A641E67D9BBE88BA">
    <w:name w:val="0CB8E12DA5274D87A641E67D9BBE88BA"/>
    <w:rsid w:val="00311AAB"/>
    <w:rPr>
      <w:lang w:val="en-IN" w:eastAsia="en-IN"/>
    </w:rPr>
  </w:style>
  <w:style w:type="paragraph" w:customStyle="1" w:styleId="52418FF05103467594A678E55D5BD848">
    <w:name w:val="52418FF05103467594A678E55D5BD848"/>
    <w:rsid w:val="00311AAB"/>
    <w:rPr>
      <w:lang w:val="en-IN" w:eastAsia="en-IN"/>
    </w:rPr>
  </w:style>
  <w:style w:type="paragraph" w:customStyle="1" w:styleId="2C4B4C4A987F4FA494035E38BDA4B7C3">
    <w:name w:val="2C4B4C4A987F4FA494035E38BDA4B7C3"/>
    <w:rsid w:val="00311AAB"/>
    <w:rPr>
      <w:lang w:val="en-IN" w:eastAsia="en-IN"/>
    </w:rPr>
  </w:style>
  <w:style w:type="paragraph" w:customStyle="1" w:styleId="04A215FF821F4E30A48F2B941A8B200A">
    <w:name w:val="04A215FF821F4E30A48F2B941A8B200A"/>
    <w:rsid w:val="00311AAB"/>
    <w:rPr>
      <w:lang w:val="en-IN" w:eastAsia="en-IN"/>
    </w:rPr>
  </w:style>
  <w:style w:type="paragraph" w:customStyle="1" w:styleId="84F6C6139A864C5AAE026D6204766F90">
    <w:name w:val="84F6C6139A864C5AAE026D6204766F90"/>
    <w:rsid w:val="00311AAB"/>
    <w:rPr>
      <w:lang w:val="en-IN" w:eastAsia="en-IN"/>
    </w:rPr>
  </w:style>
  <w:style w:type="paragraph" w:customStyle="1" w:styleId="5A819E048E24437CA481E2E8A167B9D6">
    <w:name w:val="5A819E048E24437CA481E2E8A167B9D6"/>
    <w:rsid w:val="00311AAB"/>
    <w:rPr>
      <w:lang w:val="en-IN" w:eastAsia="en-IN"/>
    </w:rPr>
  </w:style>
  <w:style w:type="paragraph" w:customStyle="1" w:styleId="2356ADC7F027416DA75A3423E819DDDB">
    <w:name w:val="2356ADC7F027416DA75A3423E819DDDB"/>
    <w:rsid w:val="00311AAB"/>
    <w:rPr>
      <w:lang w:val="en-IN" w:eastAsia="en-IN"/>
    </w:rPr>
  </w:style>
  <w:style w:type="paragraph" w:customStyle="1" w:styleId="75E21D6B9DFD49B5ACBD2E31067E22F5">
    <w:name w:val="75E21D6B9DFD49B5ACBD2E31067E22F5"/>
    <w:rsid w:val="00311AAB"/>
    <w:rPr>
      <w:lang w:val="en-IN" w:eastAsia="en-IN"/>
    </w:rPr>
  </w:style>
  <w:style w:type="paragraph" w:customStyle="1" w:styleId="A9AB3144D3E24D999B0F769C6BBE1175">
    <w:name w:val="A9AB3144D3E24D999B0F769C6BBE1175"/>
    <w:rsid w:val="00311AAB"/>
    <w:rPr>
      <w:lang w:val="en-IN" w:eastAsia="en-IN"/>
    </w:rPr>
  </w:style>
  <w:style w:type="paragraph" w:customStyle="1" w:styleId="01D0F0B8B9F94347B6996FEDF5966082">
    <w:name w:val="01D0F0B8B9F94347B6996FEDF5966082"/>
    <w:rsid w:val="00311AAB"/>
    <w:rPr>
      <w:lang w:val="en-IN" w:eastAsia="en-IN"/>
    </w:rPr>
  </w:style>
  <w:style w:type="paragraph" w:customStyle="1" w:styleId="A71AA4D7542E4AD786D1D79BB0DB4E50">
    <w:name w:val="A71AA4D7542E4AD786D1D79BB0DB4E50"/>
    <w:rsid w:val="00311AAB"/>
    <w:rPr>
      <w:lang w:val="en-IN" w:eastAsia="en-IN"/>
    </w:rPr>
  </w:style>
  <w:style w:type="paragraph" w:customStyle="1" w:styleId="EFB3E4486301485EBEB7AD11040027F3">
    <w:name w:val="EFB3E4486301485EBEB7AD11040027F3"/>
    <w:rsid w:val="00311AAB"/>
    <w:rPr>
      <w:lang w:val="en-IN" w:eastAsia="en-IN"/>
    </w:rPr>
  </w:style>
  <w:style w:type="paragraph" w:customStyle="1" w:styleId="EA68C8E038F5447CA0F73D5F300F3524">
    <w:name w:val="EA68C8E038F5447CA0F73D5F300F3524"/>
    <w:rsid w:val="002D5BA7"/>
    <w:rPr>
      <w:lang w:val="en-IN" w:eastAsia="en-IN"/>
    </w:rPr>
  </w:style>
  <w:style w:type="paragraph" w:customStyle="1" w:styleId="F88431B3C5664B6FBD66CA71213930C1">
    <w:name w:val="F88431B3C5664B6FBD66CA71213930C1"/>
    <w:rsid w:val="002D5BA7"/>
    <w:rPr>
      <w:lang w:val="en-IN" w:eastAsia="en-IN"/>
    </w:rPr>
  </w:style>
  <w:style w:type="paragraph" w:customStyle="1" w:styleId="0BAEB04AFFFC4BA2A6FED3EA0D0145BE">
    <w:name w:val="0BAEB04AFFFC4BA2A6FED3EA0D0145BE"/>
    <w:rsid w:val="002D5BA7"/>
    <w:rPr>
      <w:lang w:val="en-IN" w:eastAsia="en-IN"/>
    </w:rPr>
  </w:style>
  <w:style w:type="paragraph" w:customStyle="1" w:styleId="633004C788E64D2AAB0C8A802C17EBD9">
    <w:name w:val="633004C788E64D2AAB0C8A802C17EBD9"/>
    <w:rsid w:val="002D5BA7"/>
    <w:rPr>
      <w:lang w:val="en-IN" w:eastAsia="en-IN"/>
    </w:rPr>
  </w:style>
  <w:style w:type="paragraph" w:customStyle="1" w:styleId="1CF757C169054301B41321A04B19445D">
    <w:name w:val="1CF757C169054301B41321A04B19445D"/>
    <w:rsid w:val="002D5BA7"/>
    <w:rPr>
      <w:lang w:val="en-IN" w:eastAsia="en-IN"/>
    </w:rPr>
  </w:style>
  <w:style w:type="paragraph" w:customStyle="1" w:styleId="38F4991D3CE9419DB01802F4DB55A694">
    <w:name w:val="38F4991D3CE9419DB01802F4DB55A694"/>
    <w:rsid w:val="002D5BA7"/>
    <w:rPr>
      <w:lang w:val="en-IN" w:eastAsia="en-IN"/>
    </w:rPr>
  </w:style>
  <w:style w:type="paragraph" w:customStyle="1" w:styleId="2ECCF89D20424D3494DABD085C9230EC">
    <w:name w:val="2ECCF89D20424D3494DABD085C9230EC"/>
    <w:rsid w:val="002D5BA7"/>
    <w:rPr>
      <w:lang w:val="en-IN" w:eastAsia="en-IN"/>
    </w:rPr>
  </w:style>
  <w:style w:type="paragraph" w:customStyle="1" w:styleId="4A807269E8674ED8A15C70264E544849">
    <w:name w:val="4A807269E8674ED8A15C70264E544849"/>
    <w:rsid w:val="002D5BA7"/>
    <w:rPr>
      <w:lang w:val="en-IN" w:eastAsia="en-IN"/>
    </w:rPr>
  </w:style>
  <w:style w:type="paragraph" w:customStyle="1" w:styleId="0487FE7181FF48A5AD1FC70532020D21">
    <w:name w:val="0487FE7181FF48A5AD1FC70532020D21"/>
    <w:rsid w:val="002D5BA7"/>
    <w:rPr>
      <w:lang w:val="en-IN" w:eastAsia="en-IN"/>
    </w:rPr>
  </w:style>
  <w:style w:type="paragraph" w:customStyle="1" w:styleId="9B00407B433042EB80349FDD3F8E6663">
    <w:name w:val="9B00407B433042EB80349FDD3F8E6663"/>
    <w:rsid w:val="002D5BA7"/>
    <w:rPr>
      <w:lang w:val="en-IN" w:eastAsia="en-IN"/>
    </w:rPr>
  </w:style>
  <w:style w:type="paragraph" w:customStyle="1" w:styleId="F33E99A26D3141CF80870B52A150F7A7">
    <w:name w:val="F33E99A26D3141CF80870B52A150F7A7"/>
    <w:rsid w:val="002D5BA7"/>
    <w:rPr>
      <w:lang w:val="en-IN" w:eastAsia="en-IN"/>
    </w:rPr>
  </w:style>
  <w:style w:type="paragraph" w:customStyle="1" w:styleId="7954A30D9CA64F619AC3F7BBBDEF259C">
    <w:name w:val="7954A30D9CA64F619AC3F7BBBDEF259C"/>
    <w:rsid w:val="002D5BA7"/>
    <w:rPr>
      <w:lang w:val="en-IN" w:eastAsia="en-IN"/>
    </w:rPr>
  </w:style>
  <w:style w:type="paragraph" w:customStyle="1" w:styleId="359F357099504363AE69CDA6B4AA7B6D">
    <w:name w:val="359F357099504363AE69CDA6B4AA7B6D"/>
    <w:rsid w:val="002D5BA7"/>
    <w:rPr>
      <w:lang w:val="en-IN" w:eastAsia="en-IN"/>
    </w:rPr>
  </w:style>
  <w:style w:type="paragraph" w:customStyle="1" w:styleId="0EDC16D9B3314ED88DCA2904D1BFCEE2">
    <w:name w:val="0EDC16D9B3314ED88DCA2904D1BFCEE2"/>
    <w:rsid w:val="002D5BA7"/>
    <w:rPr>
      <w:lang w:val="en-IN" w:eastAsia="en-IN"/>
    </w:rPr>
  </w:style>
  <w:style w:type="paragraph" w:customStyle="1" w:styleId="1AEDFEEE4555447CAF4BF51DE6AEF4CB">
    <w:name w:val="1AEDFEEE4555447CAF4BF51DE6AEF4CB"/>
    <w:rsid w:val="002D5BA7"/>
    <w:rPr>
      <w:lang w:val="en-IN" w:eastAsia="en-IN"/>
    </w:rPr>
  </w:style>
  <w:style w:type="paragraph" w:customStyle="1" w:styleId="D06AFAB9EED74848914702D985E7AE6E">
    <w:name w:val="D06AFAB9EED74848914702D985E7AE6E"/>
    <w:rsid w:val="002D5BA7"/>
    <w:rPr>
      <w:lang w:val="en-IN" w:eastAsia="en-IN"/>
    </w:rPr>
  </w:style>
  <w:style w:type="paragraph" w:customStyle="1" w:styleId="9BF556E92A9544E7B9E3A0ED3B192474">
    <w:name w:val="9BF556E92A9544E7B9E3A0ED3B192474"/>
    <w:rsid w:val="002D5BA7"/>
    <w:rPr>
      <w:lang w:val="en-IN" w:eastAsia="en-IN"/>
    </w:rPr>
  </w:style>
  <w:style w:type="paragraph" w:customStyle="1" w:styleId="0E85F8F252F04693B3E0CDC2A5997BD9">
    <w:name w:val="0E85F8F252F04693B3E0CDC2A5997BD9"/>
    <w:rsid w:val="002D5BA7"/>
    <w:rPr>
      <w:lang w:val="en-IN" w:eastAsia="en-IN"/>
    </w:rPr>
  </w:style>
  <w:style w:type="paragraph" w:customStyle="1" w:styleId="7AC82015C85E4DC4939AEF2371F29647">
    <w:name w:val="7AC82015C85E4DC4939AEF2371F29647"/>
    <w:rsid w:val="002D5BA7"/>
    <w:rPr>
      <w:lang w:val="en-IN" w:eastAsia="en-IN"/>
    </w:rPr>
  </w:style>
  <w:style w:type="paragraph" w:customStyle="1" w:styleId="AF2EBC24319E4F22AFFF416C709A37E4">
    <w:name w:val="AF2EBC24319E4F22AFFF416C709A37E4"/>
    <w:rsid w:val="002D5BA7"/>
    <w:rPr>
      <w:lang w:val="en-IN" w:eastAsia="en-IN"/>
    </w:rPr>
  </w:style>
  <w:style w:type="paragraph" w:customStyle="1" w:styleId="0EAB41198FD64B83ABBD9308EB0D4930">
    <w:name w:val="0EAB41198FD64B83ABBD9308EB0D4930"/>
    <w:rsid w:val="002D5BA7"/>
    <w:rPr>
      <w:lang w:val="en-IN" w:eastAsia="en-IN"/>
    </w:rPr>
  </w:style>
  <w:style w:type="paragraph" w:customStyle="1" w:styleId="5C2CB5ADF77141BA947940874EC8021A">
    <w:name w:val="5C2CB5ADF77141BA947940874EC8021A"/>
    <w:rsid w:val="002D5BA7"/>
    <w:rPr>
      <w:lang w:val="en-IN" w:eastAsia="en-IN"/>
    </w:rPr>
  </w:style>
  <w:style w:type="paragraph" w:customStyle="1" w:styleId="D32B032B23DF49ACA082A4A36E811B6A">
    <w:name w:val="D32B032B23DF49ACA082A4A36E811B6A"/>
    <w:rsid w:val="002D5BA7"/>
    <w:rPr>
      <w:lang w:val="en-IN" w:eastAsia="en-IN"/>
    </w:rPr>
  </w:style>
  <w:style w:type="paragraph" w:customStyle="1" w:styleId="27F7BA165FB2480CB296475E1730DEA4">
    <w:name w:val="27F7BA165FB2480CB296475E1730DEA4"/>
    <w:rsid w:val="002D5BA7"/>
    <w:rPr>
      <w:lang w:val="en-IN" w:eastAsia="en-IN"/>
    </w:rPr>
  </w:style>
  <w:style w:type="paragraph" w:customStyle="1" w:styleId="0360CE0633864167BDA6F2A7B3EDA162">
    <w:name w:val="0360CE0633864167BDA6F2A7B3EDA162"/>
    <w:rsid w:val="002D5BA7"/>
    <w:rPr>
      <w:lang w:val="en-IN" w:eastAsia="en-IN"/>
    </w:rPr>
  </w:style>
  <w:style w:type="paragraph" w:customStyle="1" w:styleId="6E66CCB83E8543A495ECB5ACCB3D1B7A">
    <w:name w:val="6E66CCB83E8543A495ECB5ACCB3D1B7A"/>
    <w:rsid w:val="002D5BA7"/>
    <w:rPr>
      <w:lang w:val="en-IN" w:eastAsia="en-IN"/>
    </w:rPr>
  </w:style>
  <w:style w:type="paragraph" w:customStyle="1" w:styleId="A71043BD148B432586CA61F62A97E590">
    <w:name w:val="A71043BD148B432586CA61F62A97E590"/>
    <w:rsid w:val="002D5BA7"/>
    <w:rPr>
      <w:lang w:val="en-IN" w:eastAsia="en-IN"/>
    </w:rPr>
  </w:style>
  <w:style w:type="paragraph" w:customStyle="1" w:styleId="6DEF3677B08343299FCB86327EF4E6F1">
    <w:name w:val="6DEF3677B08343299FCB86327EF4E6F1"/>
    <w:rsid w:val="000F7C53"/>
  </w:style>
  <w:style w:type="paragraph" w:customStyle="1" w:styleId="DBC5BC0E60174EC4AF645E2E52918A3B">
    <w:name w:val="DBC5BC0E60174EC4AF645E2E52918A3B"/>
    <w:rsid w:val="000F7C53"/>
  </w:style>
  <w:style w:type="paragraph" w:customStyle="1" w:styleId="6F341E25D8A144ECB64A124177EB068C">
    <w:name w:val="6F341E25D8A144ECB64A124177EB068C"/>
    <w:rsid w:val="000F7C53"/>
  </w:style>
  <w:style w:type="paragraph" w:customStyle="1" w:styleId="75E21D6B9DFD49B5ACBD2E31067E22F51">
    <w:name w:val="75E21D6B9DFD49B5ACBD2E31067E22F51"/>
    <w:rsid w:val="001B6B10"/>
    <w:pPr>
      <w:spacing w:after="0" w:line="240" w:lineRule="auto"/>
      <w:jc w:val="center"/>
    </w:pPr>
    <w:rPr>
      <w:rFonts w:ascii="Bodoni MT Black" w:hAnsi="Bodoni MT Black"/>
      <w:b/>
      <w:bCs/>
      <w:color w:val="FFFFFF" w:themeColor="background1"/>
      <w:kern w:val="24"/>
      <w:sz w:val="16"/>
      <w:szCs w:val="16"/>
      <w:lang w:val="en-ZA"/>
    </w:rPr>
  </w:style>
  <w:style w:type="paragraph" w:customStyle="1" w:styleId="A9AB3144D3E24D999B0F769C6BBE11751">
    <w:name w:val="A9AB3144D3E24D999B0F769C6BBE11751"/>
    <w:rsid w:val="001B6B10"/>
    <w:pPr>
      <w:spacing w:after="0" w:line="240" w:lineRule="auto"/>
      <w:jc w:val="center"/>
    </w:pPr>
    <w:rPr>
      <w:rFonts w:ascii="Bodoni MT Black" w:hAnsi="Bodoni MT Black"/>
      <w:b/>
      <w:bCs/>
      <w:color w:val="FFFFFF" w:themeColor="background1"/>
      <w:kern w:val="24"/>
      <w:sz w:val="16"/>
      <w:szCs w:val="16"/>
      <w:lang w:val="en-ZA"/>
    </w:rPr>
  </w:style>
  <w:style w:type="paragraph" w:customStyle="1" w:styleId="52418FF05103467594A678E55D5BD8481">
    <w:name w:val="52418FF05103467594A678E55D5BD8481"/>
    <w:rsid w:val="001B6B10"/>
    <w:pPr>
      <w:spacing w:after="0" w:line="240" w:lineRule="auto"/>
      <w:jc w:val="center"/>
    </w:pPr>
    <w:rPr>
      <w:rFonts w:asciiTheme="majorHAnsi" w:hAnsiTheme="majorHAnsi" w:cs="Times New Roman"/>
      <w:color w:val="FFFFFF" w:themeColor="background1"/>
      <w:sz w:val="24"/>
      <w:szCs w:val="24"/>
    </w:rPr>
  </w:style>
  <w:style w:type="paragraph" w:customStyle="1" w:styleId="5C2CB5ADF77141BA947940874EC8021A1">
    <w:name w:val="5C2CB5ADF77141BA947940874EC8021A1"/>
    <w:rsid w:val="001B6B10"/>
    <w:pPr>
      <w:spacing w:after="0" w:line="240" w:lineRule="auto"/>
      <w:jc w:val="center"/>
    </w:pPr>
    <w:rPr>
      <w:rFonts w:ascii="Bodoni MT Black" w:hAnsi="Bodoni MT Black"/>
      <w:b/>
      <w:bCs/>
      <w:color w:val="FFFFFF" w:themeColor="background1"/>
      <w:kern w:val="24"/>
      <w:sz w:val="16"/>
      <w:szCs w:val="16"/>
      <w:lang w:val="en-ZA"/>
    </w:rPr>
  </w:style>
  <w:style w:type="paragraph" w:customStyle="1" w:styleId="D32B032B23DF49ACA082A4A36E811B6A1">
    <w:name w:val="D32B032B23DF49ACA082A4A36E811B6A1"/>
    <w:rsid w:val="001B6B10"/>
    <w:pPr>
      <w:spacing w:after="0" w:line="240" w:lineRule="auto"/>
      <w:jc w:val="center"/>
    </w:pPr>
    <w:rPr>
      <w:rFonts w:ascii="Bodoni MT Black" w:hAnsi="Bodoni MT Black"/>
      <w:b/>
      <w:bCs/>
      <w:color w:val="FFFFFF" w:themeColor="background1"/>
      <w:kern w:val="24"/>
      <w:sz w:val="16"/>
      <w:szCs w:val="16"/>
      <w:lang w:val="en-ZA"/>
    </w:rPr>
  </w:style>
  <w:style w:type="paragraph" w:customStyle="1" w:styleId="A71043BD148B432586CA61F62A97E5901">
    <w:name w:val="A71043BD148B432586CA61F62A97E5901"/>
    <w:rsid w:val="001B6B10"/>
    <w:pPr>
      <w:spacing w:after="0" w:line="240" w:lineRule="auto"/>
      <w:jc w:val="center"/>
    </w:pPr>
    <w:rPr>
      <w:rFonts w:asciiTheme="majorHAnsi" w:hAnsiTheme="majorHAnsi" w:cs="Times New Roman"/>
      <w:color w:val="FFFFFF" w:themeColor="background1"/>
      <w:sz w:val="24"/>
      <w:szCs w:val="24"/>
    </w:rPr>
  </w:style>
  <w:style w:type="paragraph" w:customStyle="1" w:styleId="75E21D6B9DFD49B5ACBD2E31067E22F52">
    <w:name w:val="75E21D6B9DFD49B5ACBD2E31067E22F52"/>
    <w:rsid w:val="001B6B10"/>
    <w:pPr>
      <w:spacing w:after="0" w:line="240" w:lineRule="auto"/>
      <w:jc w:val="center"/>
    </w:pPr>
    <w:rPr>
      <w:rFonts w:ascii="Bodoni MT Black" w:hAnsi="Bodoni MT Black"/>
      <w:b/>
      <w:bCs/>
      <w:color w:val="FFFFFF" w:themeColor="background1"/>
      <w:kern w:val="24"/>
      <w:sz w:val="16"/>
      <w:szCs w:val="16"/>
      <w:lang w:val="en-ZA"/>
    </w:rPr>
  </w:style>
  <w:style w:type="paragraph" w:customStyle="1" w:styleId="A9AB3144D3E24D999B0F769C6BBE11752">
    <w:name w:val="A9AB3144D3E24D999B0F769C6BBE11752"/>
    <w:rsid w:val="001B6B10"/>
    <w:pPr>
      <w:spacing w:after="0" w:line="240" w:lineRule="auto"/>
      <w:jc w:val="center"/>
    </w:pPr>
    <w:rPr>
      <w:rFonts w:ascii="Bodoni MT Black" w:hAnsi="Bodoni MT Black"/>
      <w:b/>
      <w:bCs/>
      <w:color w:val="FFFFFF" w:themeColor="background1"/>
      <w:kern w:val="24"/>
      <w:sz w:val="16"/>
      <w:szCs w:val="16"/>
      <w:lang w:val="en-ZA"/>
    </w:rPr>
  </w:style>
  <w:style w:type="paragraph" w:customStyle="1" w:styleId="52418FF05103467594A678E55D5BD8482">
    <w:name w:val="52418FF05103467594A678E55D5BD8482"/>
    <w:rsid w:val="001B6B10"/>
    <w:pPr>
      <w:spacing w:after="0" w:line="240" w:lineRule="auto"/>
      <w:jc w:val="center"/>
    </w:pPr>
    <w:rPr>
      <w:rFonts w:asciiTheme="majorHAnsi" w:hAnsiTheme="majorHAnsi" w:cs="Times New Roman"/>
      <w:color w:val="FFFFFF" w:themeColor="background1"/>
      <w:sz w:val="24"/>
      <w:szCs w:val="24"/>
    </w:rPr>
  </w:style>
  <w:style w:type="paragraph" w:customStyle="1" w:styleId="5C2CB5ADF77141BA947940874EC8021A2">
    <w:name w:val="5C2CB5ADF77141BA947940874EC8021A2"/>
    <w:rsid w:val="001B6B10"/>
    <w:pPr>
      <w:spacing w:after="0" w:line="240" w:lineRule="auto"/>
      <w:jc w:val="center"/>
    </w:pPr>
    <w:rPr>
      <w:rFonts w:ascii="Bodoni MT Black" w:hAnsi="Bodoni MT Black"/>
      <w:b/>
      <w:bCs/>
      <w:color w:val="FFFFFF" w:themeColor="background1"/>
      <w:kern w:val="24"/>
      <w:sz w:val="16"/>
      <w:szCs w:val="16"/>
      <w:lang w:val="en-ZA"/>
    </w:rPr>
  </w:style>
  <w:style w:type="paragraph" w:customStyle="1" w:styleId="D32B032B23DF49ACA082A4A36E811B6A2">
    <w:name w:val="D32B032B23DF49ACA082A4A36E811B6A2"/>
    <w:rsid w:val="001B6B10"/>
    <w:pPr>
      <w:spacing w:after="0" w:line="240" w:lineRule="auto"/>
      <w:jc w:val="center"/>
    </w:pPr>
    <w:rPr>
      <w:rFonts w:ascii="Bodoni MT Black" w:hAnsi="Bodoni MT Black"/>
      <w:b/>
      <w:bCs/>
      <w:color w:val="FFFFFF" w:themeColor="background1"/>
      <w:kern w:val="24"/>
      <w:sz w:val="16"/>
      <w:szCs w:val="16"/>
      <w:lang w:val="en-ZA"/>
    </w:rPr>
  </w:style>
  <w:style w:type="paragraph" w:customStyle="1" w:styleId="A71043BD148B432586CA61F62A97E5902">
    <w:name w:val="A71043BD148B432586CA61F62A97E5902"/>
    <w:rsid w:val="001B6B10"/>
    <w:pPr>
      <w:spacing w:after="0" w:line="240" w:lineRule="auto"/>
      <w:jc w:val="center"/>
    </w:pPr>
    <w:rPr>
      <w:rFonts w:asciiTheme="majorHAnsi" w:hAnsiTheme="majorHAnsi" w:cs="Times New Roman"/>
      <w:color w:val="FFFFFF" w:themeColor="background1"/>
      <w:sz w:val="24"/>
      <w:szCs w:val="24"/>
    </w:rPr>
  </w:style>
  <w:style w:type="paragraph" w:customStyle="1" w:styleId="C0D04077C2ED40EA8CA72C3BED369952">
    <w:name w:val="C0D04077C2ED40EA8CA72C3BED369952"/>
    <w:rsid w:val="001B6B10"/>
    <w:rPr>
      <w:lang w:val="en-IN" w:eastAsia="en-IN"/>
    </w:rPr>
  </w:style>
  <w:style w:type="paragraph" w:customStyle="1" w:styleId="7AD3FB6F9BBD4481BEFCA7AAE8FFD44A">
    <w:name w:val="7AD3FB6F9BBD4481BEFCA7AAE8FFD44A"/>
    <w:rsid w:val="001B6B10"/>
    <w:rPr>
      <w:lang w:val="en-IN" w:eastAsia="en-IN"/>
    </w:rPr>
  </w:style>
  <w:style w:type="paragraph" w:customStyle="1" w:styleId="880E333DA4E947C1B8489A247096B278">
    <w:name w:val="880E333DA4E947C1B8489A247096B278"/>
    <w:rsid w:val="001B6B10"/>
    <w:rPr>
      <w:lang w:val="en-IN" w:eastAsia="en-IN"/>
    </w:rPr>
  </w:style>
  <w:style w:type="paragraph" w:customStyle="1" w:styleId="7AC6FF0AEB2A453B8B0DC5A5147F9F6F">
    <w:name w:val="7AC6FF0AEB2A453B8B0DC5A5147F9F6F"/>
    <w:rsid w:val="001B6B10"/>
    <w:rPr>
      <w:lang w:val="en-IN" w:eastAsia="en-IN"/>
    </w:rPr>
  </w:style>
  <w:style w:type="paragraph" w:customStyle="1" w:styleId="F4D47C9F9C78461ABA87821EE289F696">
    <w:name w:val="F4D47C9F9C78461ABA87821EE289F696"/>
    <w:rsid w:val="001B6B10"/>
    <w:rPr>
      <w:lang w:val="en-IN" w:eastAsia="en-IN"/>
    </w:rPr>
  </w:style>
  <w:style w:type="paragraph" w:customStyle="1" w:styleId="C71CA2C9F36B4388BBB7E9FB3FF7F88E">
    <w:name w:val="C71CA2C9F36B4388BBB7E9FB3FF7F88E"/>
    <w:rsid w:val="001B6B10"/>
    <w:rPr>
      <w:lang w:val="en-IN" w:eastAsia="en-IN"/>
    </w:rPr>
  </w:style>
  <w:style w:type="paragraph" w:customStyle="1" w:styleId="F4C31D7726CD4C6DA345FF994DBEFB77">
    <w:name w:val="F4C31D7726CD4C6DA345FF994DBEFB77"/>
    <w:rsid w:val="001B6B10"/>
    <w:rPr>
      <w:lang w:val="en-IN" w:eastAsia="en-IN"/>
    </w:rPr>
  </w:style>
  <w:style w:type="paragraph" w:customStyle="1" w:styleId="7FDF3184F642426798B8D7FB4EEDBD4F">
    <w:name w:val="7FDF3184F642426798B8D7FB4EEDBD4F"/>
    <w:rsid w:val="001B6B10"/>
    <w:rPr>
      <w:lang w:val="en-IN" w:eastAsia="en-IN"/>
    </w:rPr>
  </w:style>
  <w:style w:type="paragraph" w:customStyle="1" w:styleId="33CBFA3238F24E979746039FBFACD5A5">
    <w:name w:val="33CBFA3238F24E979746039FBFACD5A5"/>
    <w:rsid w:val="001B6B10"/>
    <w:rPr>
      <w:lang w:val="en-IN" w:eastAsia="en-IN"/>
    </w:rPr>
  </w:style>
  <w:style w:type="paragraph" w:customStyle="1" w:styleId="891333623EF14ED283FCD014584ECC12">
    <w:name w:val="891333623EF14ED283FCD014584ECC12"/>
    <w:rsid w:val="001B6B10"/>
    <w:rPr>
      <w:lang w:val="en-IN" w:eastAsia="en-IN"/>
    </w:rPr>
  </w:style>
  <w:style w:type="paragraph" w:customStyle="1" w:styleId="D3F94A4BE5AA4D7FB1F5FEC265C8E474">
    <w:name w:val="D3F94A4BE5AA4D7FB1F5FEC265C8E474"/>
    <w:rsid w:val="001B6B10"/>
    <w:rPr>
      <w:lang w:val="en-IN" w:eastAsia="en-IN"/>
    </w:rPr>
  </w:style>
  <w:style w:type="paragraph" w:customStyle="1" w:styleId="E9F5B73432574837A4A9F815967CFC6A">
    <w:name w:val="E9F5B73432574837A4A9F815967CFC6A"/>
    <w:rsid w:val="001B6B10"/>
    <w:rPr>
      <w:lang w:val="en-IN" w:eastAsia="en-IN"/>
    </w:rPr>
  </w:style>
  <w:style w:type="paragraph" w:customStyle="1" w:styleId="8215C92C836D44BBBE18588634C72727">
    <w:name w:val="8215C92C836D44BBBE18588634C72727"/>
    <w:rsid w:val="001B6B10"/>
    <w:rPr>
      <w:lang w:val="en-IN" w:eastAsia="en-IN"/>
    </w:rPr>
  </w:style>
  <w:style w:type="paragraph" w:customStyle="1" w:styleId="3434047C17674042BE7EF69FCD38E3E6">
    <w:name w:val="3434047C17674042BE7EF69FCD38E3E6"/>
    <w:rsid w:val="001B6B10"/>
    <w:rPr>
      <w:lang w:val="en-IN" w:eastAsia="en-IN"/>
    </w:rPr>
  </w:style>
  <w:style w:type="paragraph" w:customStyle="1" w:styleId="B34A7E5951464AF3BF2B0A5D7600DFBF">
    <w:name w:val="B34A7E5951464AF3BF2B0A5D7600DFBF"/>
    <w:rsid w:val="001B6B10"/>
    <w:rPr>
      <w:lang w:val="en-IN" w:eastAsia="en-IN"/>
    </w:rPr>
  </w:style>
  <w:style w:type="paragraph" w:customStyle="1" w:styleId="69457F35F6B94A33B7B82B5EEA4C1469">
    <w:name w:val="69457F35F6B94A33B7B82B5EEA4C1469"/>
    <w:rsid w:val="001B6B10"/>
    <w:rPr>
      <w:lang w:val="en-IN" w:eastAsia="en-IN"/>
    </w:rPr>
  </w:style>
  <w:style w:type="paragraph" w:customStyle="1" w:styleId="74758551003B4BC7AF971A6E40FCB554">
    <w:name w:val="74758551003B4BC7AF971A6E40FCB554"/>
    <w:rsid w:val="001B6B10"/>
    <w:rPr>
      <w:lang w:val="en-IN" w:eastAsia="en-IN"/>
    </w:rPr>
  </w:style>
  <w:style w:type="paragraph" w:customStyle="1" w:styleId="E5EB04854D2C428CBF21964A8F6AC3FE">
    <w:name w:val="E5EB04854D2C428CBF21964A8F6AC3FE"/>
    <w:rsid w:val="001B6B10"/>
    <w:rPr>
      <w:lang w:val="en-IN" w:eastAsia="en-IN"/>
    </w:rPr>
  </w:style>
  <w:style w:type="paragraph" w:customStyle="1" w:styleId="28D1F184CDD04883856C1D770A05B8D0">
    <w:name w:val="28D1F184CDD04883856C1D770A05B8D0"/>
    <w:rsid w:val="001B6B10"/>
    <w:rPr>
      <w:lang w:val="en-IN" w:eastAsia="en-IN"/>
    </w:rPr>
  </w:style>
  <w:style w:type="paragraph" w:customStyle="1" w:styleId="07D16F82EBD943568155B4157F2BD00B">
    <w:name w:val="07D16F82EBD943568155B4157F2BD00B"/>
    <w:rsid w:val="00E607B2"/>
    <w:rPr>
      <w:lang w:val="en-IN" w:eastAsia="en-IN"/>
    </w:rPr>
  </w:style>
  <w:style w:type="paragraph" w:customStyle="1" w:styleId="AF8FE0ED5BBC47C0BBD4F2B9EE59EF99">
    <w:name w:val="AF8FE0ED5BBC47C0BBD4F2B9EE59EF99"/>
    <w:rsid w:val="00E607B2"/>
    <w:rPr>
      <w:lang w:val="en-IN" w:eastAsia="en-IN"/>
    </w:rPr>
  </w:style>
  <w:style w:type="paragraph" w:customStyle="1" w:styleId="806B2EF3EF89470F880A38EA55F678E2">
    <w:name w:val="806B2EF3EF89470F880A38EA55F678E2"/>
    <w:rsid w:val="002E1A46"/>
  </w:style>
  <w:style w:type="paragraph" w:customStyle="1" w:styleId="45D1BC37796D4530993F6AAEC6197E0D">
    <w:name w:val="45D1BC37796D4530993F6AAEC6197E0D"/>
    <w:rsid w:val="002E1A46"/>
  </w:style>
  <w:style w:type="paragraph" w:customStyle="1" w:styleId="FE79C16935F047A0BF46CAAECB634302">
    <w:name w:val="FE79C16935F047A0BF46CAAECB634302"/>
    <w:rsid w:val="002E1A46"/>
  </w:style>
  <w:style w:type="paragraph" w:customStyle="1" w:styleId="6E3E991E4EA3477E811B429240F091E5">
    <w:name w:val="6E3E991E4EA3477E811B429240F091E5"/>
    <w:rsid w:val="002E1A46"/>
  </w:style>
  <w:style w:type="paragraph" w:customStyle="1" w:styleId="0976AC4054FF40F98ADD8D364626B1E8">
    <w:name w:val="0976AC4054FF40F98ADD8D364626B1E8"/>
    <w:rsid w:val="002E1A46"/>
  </w:style>
  <w:style w:type="paragraph" w:customStyle="1" w:styleId="0A8CA4B9F60042B98455912409DCC200">
    <w:name w:val="0A8CA4B9F60042B98455912409DCC200"/>
    <w:rsid w:val="002E1A46"/>
  </w:style>
  <w:style w:type="paragraph" w:customStyle="1" w:styleId="79706C70F5544415BBF1CFAD12307E06">
    <w:name w:val="79706C70F5544415BBF1CFAD12307E06"/>
    <w:rsid w:val="002E1A46"/>
  </w:style>
  <w:style w:type="paragraph" w:customStyle="1" w:styleId="3277C1E9751F499FB756D31EEBC2358D">
    <w:name w:val="3277C1E9751F499FB756D31EEBC2358D"/>
    <w:rsid w:val="002E1A46"/>
  </w:style>
  <w:style w:type="paragraph" w:customStyle="1" w:styleId="5672B8547DBD43D5853DD1C3C95FB113">
    <w:name w:val="5672B8547DBD43D5853DD1C3C95FB113"/>
    <w:rsid w:val="002E1A46"/>
  </w:style>
  <w:style w:type="paragraph" w:customStyle="1" w:styleId="F6CD4396F23D4669980712558406E0CE">
    <w:name w:val="F6CD4396F23D4669980712558406E0CE"/>
    <w:rsid w:val="002E1A46"/>
  </w:style>
  <w:style w:type="paragraph" w:customStyle="1" w:styleId="051491673CA24DF3BD8B3CFA846E3179">
    <w:name w:val="051491673CA24DF3BD8B3CFA846E3179"/>
    <w:rsid w:val="002E1A46"/>
  </w:style>
  <w:style w:type="paragraph" w:customStyle="1" w:styleId="AFE1D016137946A399398B0EF51F37C8">
    <w:name w:val="AFE1D016137946A399398B0EF51F37C8"/>
    <w:rsid w:val="002E1A46"/>
  </w:style>
  <w:style w:type="paragraph" w:customStyle="1" w:styleId="DB1465399E1B4311BA83FE11D6362147">
    <w:name w:val="DB1465399E1B4311BA83FE11D6362147"/>
    <w:rsid w:val="002E1A46"/>
  </w:style>
  <w:style w:type="paragraph" w:customStyle="1" w:styleId="9A9683F3B3ED46D896E60C2E7271631D">
    <w:name w:val="9A9683F3B3ED46D896E60C2E7271631D"/>
    <w:rsid w:val="002E1A46"/>
  </w:style>
  <w:style w:type="paragraph" w:customStyle="1" w:styleId="2EC1F75A941846F783B8078E9EA2A3E5">
    <w:name w:val="2EC1F75A941846F783B8078E9EA2A3E5"/>
    <w:rsid w:val="002E1A46"/>
  </w:style>
  <w:style w:type="paragraph" w:customStyle="1" w:styleId="4009D4B173CE449F9826F0626FB4E9A9">
    <w:name w:val="4009D4B173CE449F9826F0626FB4E9A9"/>
    <w:rsid w:val="002E1A46"/>
  </w:style>
  <w:style w:type="paragraph" w:customStyle="1" w:styleId="4202CE7DA66246DAA16AB7918D6B0554">
    <w:name w:val="4202CE7DA66246DAA16AB7918D6B0554"/>
    <w:rsid w:val="002E1A46"/>
  </w:style>
  <w:style w:type="paragraph" w:customStyle="1" w:styleId="75E21D6B9DFD49B5ACBD2E31067E22F53">
    <w:name w:val="75E21D6B9DFD49B5ACBD2E31067E22F53"/>
    <w:rsid w:val="00494FA8"/>
    <w:pPr>
      <w:spacing w:after="0"/>
      <w:jc w:val="center"/>
    </w:pPr>
    <w:rPr>
      <w:rFonts w:ascii="Bodoni MT Black" w:hAnsi="Bodoni MT Black"/>
      <w:b/>
      <w:bCs/>
      <w:color w:val="FFFFFF" w:themeColor="background1"/>
      <w:kern w:val="24"/>
      <w:sz w:val="16"/>
      <w:szCs w:val="16"/>
      <w:lang w:val="en-ZA"/>
    </w:rPr>
  </w:style>
  <w:style w:type="paragraph" w:customStyle="1" w:styleId="A9AB3144D3E24D999B0F769C6BBE11753">
    <w:name w:val="A9AB3144D3E24D999B0F769C6BBE11753"/>
    <w:rsid w:val="00494FA8"/>
    <w:pPr>
      <w:spacing w:after="0"/>
      <w:jc w:val="center"/>
    </w:pPr>
    <w:rPr>
      <w:rFonts w:ascii="Bodoni MT Black" w:hAnsi="Bodoni MT Black"/>
      <w:b/>
      <w:bCs/>
      <w:color w:val="FFFFFF" w:themeColor="background1"/>
      <w:kern w:val="24"/>
      <w:sz w:val="16"/>
      <w:szCs w:val="16"/>
      <w:lang w:val="en-ZA"/>
    </w:rPr>
  </w:style>
  <w:style w:type="paragraph" w:customStyle="1" w:styleId="52418FF05103467594A678E55D5BD8483">
    <w:name w:val="52418FF05103467594A678E55D5BD8483"/>
    <w:rsid w:val="00494FA8"/>
    <w:pPr>
      <w:spacing w:after="0"/>
      <w:jc w:val="center"/>
    </w:pPr>
    <w:rPr>
      <w:rFonts w:asciiTheme="majorHAnsi" w:hAnsiTheme="majorHAnsi" w:cs="Times New Roman"/>
      <w:color w:val="FFFFFF" w:themeColor="background1"/>
      <w:sz w:val="24"/>
      <w:szCs w:val="24"/>
    </w:rPr>
  </w:style>
  <w:style w:type="paragraph" w:customStyle="1" w:styleId="5C2CB5ADF77141BA947940874EC8021A3">
    <w:name w:val="5C2CB5ADF77141BA947940874EC8021A3"/>
    <w:rsid w:val="00494FA8"/>
    <w:pPr>
      <w:spacing w:after="0"/>
      <w:jc w:val="center"/>
    </w:pPr>
    <w:rPr>
      <w:rFonts w:ascii="Bodoni MT Black" w:hAnsi="Bodoni MT Black"/>
      <w:b/>
      <w:bCs/>
      <w:color w:val="FFFFFF" w:themeColor="background1"/>
      <w:kern w:val="24"/>
      <w:sz w:val="16"/>
      <w:szCs w:val="16"/>
      <w:lang w:val="en-ZA"/>
    </w:rPr>
  </w:style>
  <w:style w:type="paragraph" w:customStyle="1" w:styleId="D32B032B23DF49ACA082A4A36E811B6A3">
    <w:name w:val="D32B032B23DF49ACA082A4A36E811B6A3"/>
    <w:rsid w:val="00494FA8"/>
    <w:pPr>
      <w:spacing w:after="0"/>
      <w:jc w:val="center"/>
    </w:pPr>
    <w:rPr>
      <w:rFonts w:ascii="Bodoni MT Black" w:hAnsi="Bodoni MT Black"/>
      <w:b/>
      <w:bCs/>
      <w:color w:val="FFFFFF" w:themeColor="background1"/>
      <w:kern w:val="24"/>
      <w:sz w:val="16"/>
      <w:szCs w:val="16"/>
      <w:lang w:val="en-ZA"/>
    </w:rPr>
  </w:style>
  <w:style w:type="paragraph" w:customStyle="1" w:styleId="A71043BD148B432586CA61F62A97E5903">
    <w:name w:val="A71043BD148B432586CA61F62A97E5903"/>
    <w:rsid w:val="00494FA8"/>
    <w:pPr>
      <w:spacing w:after="0"/>
      <w:jc w:val="center"/>
    </w:pPr>
    <w:rPr>
      <w:rFonts w:asciiTheme="majorHAnsi" w:hAnsiTheme="majorHAnsi" w:cs="Times New Roman"/>
      <w:color w:val="FFFFFF" w:themeColor="background1"/>
      <w:sz w:val="24"/>
      <w:szCs w:val="24"/>
    </w:rPr>
  </w:style>
  <w:style w:type="paragraph" w:customStyle="1" w:styleId="9DA0301FB5F04D2C84D8D1E81E5FF75A">
    <w:name w:val="9DA0301FB5F04D2C84D8D1E81E5FF75A"/>
    <w:rsid w:val="00494FA8"/>
  </w:style>
  <w:style w:type="paragraph" w:customStyle="1" w:styleId="BE51C8025969456C9015EB49A4163520">
    <w:name w:val="BE51C8025969456C9015EB49A4163520"/>
    <w:rsid w:val="00494FA8"/>
  </w:style>
  <w:style w:type="paragraph" w:customStyle="1" w:styleId="75E21D6B9DFD49B5ACBD2E31067E22F54">
    <w:name w:val="75E21D6B9DFD49B5ACBD2E31067E22F54"/>
    <w:rsid w:val="00F25655"/>
    <w:pPr>
      <w:spacing w:after="0"/>
      <w:jc w:val="center"/>
    </w:pPr>
    <w:rPr>
      <w:rFonts w:ascii="Bodoni MT Black" w:hAnsi="Bodoni MT Black"/>
      <w:b/>
      <w:bCs/>
      <w:color w:val="FFFFFF" w:themeColor="background1"/>
      <w:kern w:val="24"/>
      <w:sz w:val="16"/>
      <w:szCs w:val="16"/>
      <w:lang w:val="en-ZA"/>
    </w:rPr>
  </w:style>
  <w:style w:type="paragraph" w:customStyle="1" w:styleId="A9AB3144D3E24D999B0F769C6BBE11754">
    <w:name w:val="A9AB3144D3E24D999B0F769C6BBE11754"/>
    <w:rsid w:val="00F25655"/>
    <w:pPr>
      <w:spacing w:after="0"/>
      <w:jc w:val="center"/>
    </w:pPr>
    <w:rPr>
      <w:rFonts w:ascii="Bodoni MT Black" w:hAnsi="Bodoni MT Black"/>
      <w:b/>
      <w:bCs/>
      <w:color w:val="FFFFFF" w:themeColor="background1"/>
      <w:kern w:val="24"/>
      <w:sz w:val="16"/>
      <w:szCs w:val="16"/>
      <w:lang w:val="en-ZA"/>
    </w:rPr>
  </w:style>
  <w:style w:type="paragraph" w:customStyle="1" w:styleId="52418FF05103467594A678E55D5BD8484">
    <w:name w:val="52418FF05103467594A678E55D5BD8484"/>
    <w:rsid w:val="00F25655"/>
    <w:pPr>
      <w:spacing w:after="0"/>
      <w:jc w:val="center"/>
    </w:pPr>
    <w:rPr>
      <w:rFonts w:asciiTheme="majorHAnsi" w:hAnsiTheme="majorHAnsi" w:cs="Times New Roman"/>
      <w:color w:val="FFFFFF" w:themeColor="background1"/>
      <w:sz w:val="24"/>
      <w:szCs w:val="24"/>
    </w:rPr>
  </w:style>
  <w:style w:type="paragraph" w:customStyle="1" w:styleId="5C2CB5ADF77141BA947940874EC8021A4">
    <w:name w:val="5C2CB5ADF77141BA947940874EC8021A4"/>
    <w:rsid w:val="00F25655"/>
    <w:pPr>
      <w:spacing w:after="0"/>
      <w:jc w:val="center"/>
    </w:pPr>
    <w:rPr>
      <w:rFonts w:ascii="Bodoni MT Black" w:hAnsi="Bodoni MT Black"/>
      <w:b/>
      <w:bCs/>
      <w:color w:val="FFFFFF" w:themeColor="background1"/>
      <w:kern w:val="24"/>
      <w:sz w:val="16"/>
      <w:szCs w:val="16"/>
      <w:lang w:val="en-ZA"/>
    </w:rPr>
  </w:style>
  <w:style w:type="paragraph" w:customStyle="1" w:styleId="D32B032B23DF49ACA082A4A36E811B6A4">
    <w:name w:val="D32B032B23DF49ACA082A4A36E811B6A4"/>
    <w:rsid w:val="00F25655"/>
    <w:pPr>
      <w:spacing w:after="0"/>
      <w:jc w:val="center"/>
    </w:pPr>
    <w:rPr>
      <w:rFonts w:ascii="Bodoni MT Black" w:hAnsi="Bodoni MT Black"/>
      <w:b/>
      <w:bCs/>
      <w:color w:val="FFFFFF" w:themeColor="background1"/>
      <w:kern w:val="24"/>
      <w:sz w:val="16"/>
      <w:szCs w:val="16"/>
      <w:lang w:val="en-ZA"/>
    </w:rPr>
  </w:style>
  <w:style w:type="paragraph" w:customStyle="1" w:styleId="A71043BD148B432586CA61F62A97E5904">
    <w:name w:val="A71043BD148B432586CA61F62A97E5904"/>
    <w:rsid w:val="00F25655"/>
    <w:pPr>
      <w:spacing w:after="0"/>
      <w:jc w:val="center"/>
    </w:pPr>
    <w:rPr>
      <w:rFonts w:asciiTheme="majorHAnsi" w:hAnsiTheme="majorHAnsi" w:cs="Times New Roman"/>
      <w:color w:val="FFFFFF" w:themeColor="background1"/>
      <w:sz w:val="24"/>
      <w:szCs w:val="24"/>
    </w:rPr>
  </w:style>
  <w:style w:type="paragraph" w:customStyle="1" w:styleId="75E21D6B9DFD49B5ACBD2E31067E22F55">
    <w:name w:val="75E21D6B9DFD49B5ACBD2E31067E22F55"/>
    <w:rsid w:val="00443452"/>
    <w:pPr>
      <w:spacing w:after="0"/>
      <w:jc w:val="center"/>
    </w:pPr>
    <w:rPr>
      <w:rFonts w:ascii="Bodoni MT Black" w:hAnsi="Bodoni MT Black"/>
      <w:b/>
      <w:bCs/>
      <w:color w:val="FFFFFF" w:themeColor="background1"/>
      <w:kern w:val="24"/>
      <w:sz w:val="16"/>
      <w:szCs w:val="16"/>
    </w:rPr>
  </w:style>
  <w:style w:type="paragraph" w:customStyle="1" w:styleId="A9AB3144D3E24D999B0F769C6BBE11755">
    <w:name w:val="A9AB3144D3E24D999B0F769C6BBE11755"/>
    <w:rsid w:val="00443452"/>
    <w:pPr>
      <w:spacing w:after="0"/>
      <w:jc w:val="center"/>
    </w:pPr>
    <w:rPr>
      <w:rFonts w:ascii="Bodoni MT Black" w:hAnsi="Bodoni MT Black"/>
      <w:b/>
      <w:bCs/>
      <w:color w:val="FFFFFF" w:themeColor="background1"/>
      <w:kern w:val="24"/>
      <w:sz w:val="16"/>
      <w:szCs w:val="16"/>
    </w:rPr>
  </w:style>
  <w:style w:type="paragraph" w:customStyle="1" w:styleId="52418FF05103467594A678E55D5BD8485">
    <w:name w:val="52418FF05103467594A678E55D5BD8485"/>
    <w:rsid w:val="00443452"/>
    <w:pPr>
      <w:spacing w:after="0"/>
      <w:jc w:val="center"/>
    </w:pPr>
    <w:rPr>
      <w:rFonts w:asciiTheme="majorHAnsi" w:hAnsiTheme="majorHAnsi" w:cs="Times New Roman"/>
      <w:color w:val="FFFFFF" w:themeColor="background1"/>
      <w:sz w:val="24"/>
      <w:szCs w:val="24"/>
    </w:rPr>
  </w:style>
  <w:style w:type="paragraph" w:customStyle="1" w:styleId="5C2CB5ADF77141BA947940874EC8021A5">
    <w:name w:val="5C2CB5ADF77141BA947940874EC8021A5"/>
    <w:rsid w:val="00443452"/>
    <w:pPr>
      <w:spacing w:after="0"/>
      <w:jc w:val="center"/>
    </w:pPr>
    <w:rPr>
      <w:rFonts w:ascii="Bodoni MT Black" w:hAnsi="Bodoni MT Black"/>
      <w:b/>
      <w:bCs/>
      <w:color w:val="FFFFFF" w:themeColor="background1"/>
      <w:kern w:val="24"/>
      <w:sz w:val="16"/>
      <w:szCs w:val="16"/>
    </w:rPr>
  </w:style>
  <w:style w:type="paragraph" w:customStyle="1" w:styleId="D32B032B23DF49ACA082A4A36E811B6A5">
    <w:name w:val="D32B032B23DF49ACA082A4A36E811B6A5"/>
    <w:rsid w:val="00443452"/>
    <w:pPr>
      <w:spacing w:after="0"/>
      <w:jc w:val="center"/>
    </w:pPr>
    <w:rPr>
      <w:rFonts w:ascii="Bodoni MT Black" w:hAnsi="Bodoni MT Black"/>
      <w:b/>
      <w:bCs/>
      <w:color w:val="FFFFFF" w:themeColor="background1"/>
      <w:kern w:val="24"/>
      <w:sz w:val="16"/>
      <w:szCs w:val="16"/>
    </w:rPr>
  </w:style>
  <w:style w:type="paragraph" w:customStyle="1" w:styleId="A71043BD148B432586CA61F62A97E5905">
    <w:name w:val="A71043BD148B432586CA61F62A97E5905"/>
    <w:rsid w:val="00443452"/>
    <w:pPr>
      <w:spacing w:after="0"/>
      <w:jc w:val="center"/>
    </w:pPr>
    <w:rPr>
      <w:rFonts w:asciiTheme="majorHAnsi" w:hAnsiTheme="majorHAnsi" w:cs="Times New Roman"/>
      <w:color w:val="FFFFFF" w:themeColor="background1"/>
      <w:sz w:val="24"/>
      <w:szCs w:val="24"/>
    </w:rPr>
  </w:style>
  <w:style w:type="paragraph" w:customStyle="1" w:styleId="4202CE7DA66246DAA16AB7918D6B05541">
    <w:name w:val="4202CE7DA66246DAA16AB7918D6B05541"/>
    <w:rsid w:val="00562CBC"/>
    <w:pPr>
      <w:spacing w:after="0" w:line="240" w:lineRule="auto"/>
      <w:jc w:val="center"/>
    </w:pPr>
    <w:rPr>
      <w:rFonts w:ascii="Times New Roman" w:hAnsi="Times New Roman" w:cs="Times New Roman"/>
      <w:i/>
      <w:color w:val="FFFFFF" w:themeColor="background1"/>
      <w:sz w:val="24"/>
      <w:szCs w:val="24"/>
    </w:rPr>
  </w:style>
  <w:style w:type="paragraph" w:customStyle="1" w:styleId="35A3B8BC994B428DA03E209B23AFE147">
    <w:name w:val="35A3B8BC994B428DA03E209B23AFE147"/>
    <w:rsid w:val="00562CBC"/>
    <w:pPr>
      <w:spacing w:after="0"/>
      <w:jc w:val="center"/>
    </w:pPr>
    <w:rPr>
      <w:rFonts w:ascii="Times New Roman" w:hAnsi="Times New Roman"/>
      <w:b/>
      <w:bCs/>
      <w:color w:val="FFFFFF" w:themeColor="background1"/>
      <w:kern w:val="24"/>
      <w:sz w:val="60"/>
      <w:szCs w:val="96"/>
    </w:rPr>
  </w:style>
  <w:style w:type="paragraph" w:customStyle="1" w:styleId="74758551003B4BC7AF971A6E40FCB5541">
    <w:name w:val="74758551003B4BC7AF971A6E40FCB5541"/>
    <w:rsid w:val="00562CBC"/>
    <w:pPr>
      <w:spacing w:after="0"/>
      <w:jc w:val="center"/>
    </w:pPr>
    <w:rPr>
      <w:rFonts w:ascii="Times New Roman" w:hAnsi="Times New Roman"/>
      <w:b/>
      <w:bCs/>
      <w:color w:val="FFFFFF" w:themeColor="background1"/>
      <w:kern w:val="24"/>
      <w:sz w:val="60"/>
      <w:szCs w:val="96"/>
    </w:rPr>
  </w:style>
  <w:style w:type="paragraph" w:customStyle="1" w:styleId="75E21D6B9DFD49B5ACBD2E31067E22F56">
    <w:name w:val="75E21D6B9DFD49B5ACBD2E31067E22F56"/>
    <w:rsid w:val="00562CBC"/>
    <w:pPr>
      <w:spacing w:after="0"/>
      <w:jc w:val="center"/>
    </w:pPr>
    <w:rPr>
      <w:rFonts w:ascii="Times New Roman" w:hAnsi="Times New Roman"/>
      <w:b/>
      <w:bCs/>
      <w:color w:val="FFFFFF" w:themeColor="background1"/>
      <w:kern w:val="24"/>
      <w:sz w:val="10"/>
      <w:szCs w:val="16"/>
    </w:rPr>
  </w:style>
  <w:style w:type="paragraph" w:customStyle="1" w:styleId="A9AB3144D3E24D999B0F769C6BBE11756">
    <w:name w:val="A9AB3144D3E24D999B0F769C6BBE11756"/>
    <w:rsid w:val="00562CBC"/>
    <w:pPr>
      <w:spacing w:after="0"/>
      <w:jc w:val="center"/>
    </w:pPr>
    <w:rPr>
      <w:rFonts w:ascii="Times New Roman" w:hAnsi="Times New Roman"/>
      <w:b/>
      <w:bCs/>
      <w:color w:val="FFFFFF" w:themeColor="background1"/>
      <w:kern w:val="24"/>
      <w:sz w:val="10"/>
      <w:szCs w:val="16"/>
    </w:rPr>
  </w:style>
  <w:style w:type="paragraph" w:customStyle="1" w:styleId="01D0F0B8B9F94347B6996FEDF59660821">
    <w:name w:val="01D0F0B8B9F94347B6996FEDF59660821"/>
    <w:rsid w:val="00562CBC"/>
    <w:pPr>
      <w:spacing w:after="0"/>
      <w:jc w:val="center"/>
    </w:pPr>
    <w:rPr>
      <w:rFonts w:ascii="Times New Roman" w:hAnsi="Times New Roman"/>
      <w:b/>
      <w:bCs/>
      <w:color w:val="FFFFFF" w:themeColor="background1"/>
      <w:kern w:val="24"/>
      <w:sz w:val="10"/>
      <w:szCs w:val="16"/>
    </w:rPr>
  </w:style>
  <w:style w:type="paragraph" w:customStyle="1" w:styleId="A71AA4D7542E4AD786D1D79BB0DB4E501">
    <w:name w:val="A71AA4D7542E4AD786D1D79BB0DB4E501"/>
    <w:rsid w:val="00562CBC"/>
    <w:pPr>
      <w:spacing w:after="0"/>
      <w:jc w:val="center"/>
    </w:pPr>
    <w:rPr>
      <w:rFonts w:ascii="Times New Roman" w:hAnsi="Times New Roman"/>
      <w:b/>
      <w:bCs/>
      <w:color w:val="FFFFFF" w:themeColor="background1"/>
      <w:kern w:val="24"/>
      <w:sz w:val="10"/>
      <w:szCs w:val="16"/>
    </w:rPr>
  </w:style>
  <w:style w:type="paragraph" w:customStyle="1" w:styleId="EFB3E4486301485EBEB7AD11040027F31">
    <w:name w:val="EFB3E4486301485EBEB7AD11040027F31"/>
    <w:rsid w:val="00562CBC"/>
    <w:pPr>
      <w:spacing w:after="0"/>
      <w:jc w:val="center"/>
    </w:pPr>
    <w:rPr>
      <w:rFonts w:ascii="Times New Roman" w:hAnsi="Times New Roman"/>
      <w:b/>
      <w:bCs/>
      <w:color w:val="FFFFFF" w:themeColor="background1"/>
      <w:kern w:val="24"/>
      <w:sz w:val="10"/>
      <w:szCs w:val="16"/>
    </w:rPr>
  </w:style>
  <w:style w:type="paragraph" w:customStyle="1" w:styleId="52418FF05103467594A678E55D5BD8486">
    <w:name w:val="52418FF05103467594A678E55D5BD8486"/>
    <w:rsid w:val="00562CBC"/>
    <w:pPr>
      <w:spacing w:after="0"/>
      <w:jc w:val="center"/>
    </w:pPr>
    <w:rPr>
      <w:rFonts w:ascii="Times New Roman" w:hAnsi="Times New Roman" w:cs="Times New Roman"/>
      <w:color w:val="FFFFFF" w:themeColor="background1"/>
      <w:sz w:val="24"/>
      <w:szCs w:val="24"/>
    </w:rPr>
  </w:style>
  <w:style w:type="paragraph" w:customStyle="1" w:styleId="28D1F184CDD04883856C1D770A05B8D01">
    <w:name w:val="28D1F184CDD04883856C1D770A05B8D01"/>
    <w:rsid w:val="00562CBC"/>
    <w:pPr>
      <w:spacing w:after="0" w:line="240" w:lineRule="auto"/>
      <w:jc w:val="center"/>
    </w:pPr>
    <w:rPr>
      <w:rFonts w:ascii="Times New Roman" w:hAnsi="Times New Roman" w:cs="Times New Roman"/>
      <w:i/>
      <w:color w:val="FFFFFF" w:themeColor="background1"/>
      <w:sz w:val="24"/>
      <w:szCs w:val="24"/>
    </w:rPr>
  </w:style>
  <w:style w:type="paragraph" w:customStyle="1" w:styleId="AF2EBC24319E4F22AFFF416C709A37E41">
    <w:name w:val="AF2EBC24319E4F22AFFF416C709A37E41"/>
    <w:rsid w:val="00562CBC"/>
    <w:pPr>
      <w:spacing w:after="0"/>
      <w:jc w:val="center"/>
    </w:pPr>
    <w:rPr>
      <w:rFonts w:ascii="Times New Roman" w:hAnsi="Times New Roman"/>
      <w:b/>
      <w:bCs/>
      <w:color w:val="FFFFFF" w:themeColor="background1"/>
      <w:kern w:val="24"/>
      <w:sz w:val="60"/>
      <w:szCs w:val="96"/>
    </w:rPr>
  </w:style>
  <w:style w:type="paragraph" w:customStyle="1" w:styleId="69457F35F6B94A33B7B82B5EEA4C14691">
    <w:name w:val="69457F35F6B94A33B7B82B5EEA4C14691"/>
    <w:rsid w:val="00562CBC"/>
    <w:pPr>
      <w:spacing w:after="0"/>
      <w:jc w:val="center"/>
    </w:pPr>
    <w:rPr>
      <w:rFonts w:ascii="Times New Roman" w:hAnsi="Times New Roman"/>
      <w:b/>
      <w:bCs/>
      <w:color w:val="FFFFFF" w:themeColor="background1"/>
      <w:kern w:val="24"/>
      <w:sz w:val="60"/>
      <w:szCs w:val="96"/>
    </w:rPr>
  </w:style>
  <w:style w:type="paragraph" w:customStyle="1" w:styleId="5C2CB5ADF77141BA947940874EC8021A6">
    <w:name w:val="5C2CB5ADF77141BA947940874EC8021A6"/>
    <w:rsid w:val="00562CBC"/>
    <w:pPr>
      <w:spacing w:after="0"/>
      <w:jc w:val="center"/>
    </w:pPr>
    <w:rPr>
      <w:rFonts w:ascii="Times New Roman" w:hAnsi="Times New Roman"/>
      <w:b/>
      <w:bCs/>
      <w:color w:val="FFFFFF" w:themeColor="background1"/>
      <w:kern w:val="24"/>
      <w:sz w:val="10"/>
      <w:szCs w:val="16"/>
    </w:rPr>
  </w:style>
  <w:style w:type="paragraph" w:customStyle="1" w:styleId="D32B032B23DF49ACA082A4A36E811B6A6">
    <w:name w:val="D32B032B23DF49ACA082A4A36E811B6A6"/>
    <w:rsid w:val="00562CBC"/>
    <w:pPr>
      <w:spacing w:after="0"/>
      <w:jc w:val="center"/>
    </w:pPr>
    <w:rPr>
      <w:rFonts w:ascii="Times New Roman" w:hAnsi="Times New Roman"/>
      <w:b/>
      <w:bCs/>
      <w:color w:val="FFFFFF" w:themeColor="background1"/>
      <w:kern w:val="24"/>
      <w:sz w:val="10"/>
      <w:szCs w:val="16"/>
    </w:rPr>
  </w:style>
  <w:style w:type="paragraph" w:customStyle="1" w:styleId="27F7BA165FB2480CB296475E1730DEA41">
    <w:name w:val="27F7BA165FB2480CB296475E1730DEA41"/>
    <w:rsid w:val="00562CBC"/>
    <w:pPr>
      <w:spacing w:after="0"/>
      <w:jc w:val="center"/>
    </w:pPr>
    <w:rPr>
      <w:rFonts w:ascii="Times New Roman" w:hAnsi="Times New Roman"/>
      <w:b/>
      <w:bCs/>
      <w:color w:val="FFFFFF" w:themeColor="background1"/>
      <w:kern w:val="24"/>
      <w:sz w:val="10"/>
      <w:szCs w:val="16"/>
    </w:rPr>
  </w:style>
  <w:style w:type="paragraph" w:customStyle="1" w:styleId="0360CE0633864167BDA6F2A7B3EDA1621">
    <w:name w:val="0360CE0633864167BDA6F2A7B3EDA1621"/>
    <w:rsid w:val="00562CBC"/>
    <w:pPr>
      <w:spacing w:after="0"/>
      <w:jc w:val="center"/>
    </w:pPr>
    <w:rPr>
      <w:rFonts w:ascii="Times New Roman" w:hAnsi="Times New Roman"/>
      <w:b/>
      <w:bCs/>
      <w:color w:val="FFFFFF" w:themeColor="background1"/>
      <w:kern w:val="24"/>
      <w:sz w:val="10"/>
      <w:szCs w:val="16"/>
    </w:rPr>
  </w:style>
  <w:style w:type="paragraph" w:customStyle="1" w:styleId="6E66CCB83E8543A495ECB5ACCB3D1B7A1">
    <w:name w:val="6E66CCB83E8543A495ECB5ACCB3D1B7A1"/>
    <w:rsid w:val="00562CBC"/>
    <w:pPr>
      <w:spacing w:after="0"/>
      <w:jc w:val="center"/>
    </w:pPr>
    <w:rPr>
      <w:rFonts w:ascii="Times New Roman" w:hAnsi="Times New Roman"/>
      <w:b/>
      <w:bCs/>
      <w:color w:val="FFFFFF" w:themeColor="background1"/>
      <w:kern w:val="24"/>
      <w:sz w:val="10"/>
      <w:szCs w:val="16"/>
    </w:rPr>
  </w:style>
  <w:style w:type="paragraph" w:customStyle="1" w:styleId="A71043BD148B432586CA61F62A97E5906">
    <w:name w:val="A71043BD148B432586CA61F62A97E5906"/>
    <w:rsid w:val="00562CBC"/>
    <w:pPr>
      <w:spacing w:after="0"/>
      <w:jc w:val="center"/>
    </w:pPr>
    <w:rPr>
      <w:rFonts w:ascii="Times New Roman" w:hAnsi="Times New Roman" w:cs="Times New Roman"/>
      <w:color w:val="FFFFFF" w:themeColor="background1"/>
      <w:sz w:val="24"/>
      <w:szCs w:val="24"/>
    </w:rPr>
  </w:style>
  <w:style w:type="paragraph" w:customStyle="1" w:styleId="0976AC4054FF40F98ADD8D364626B1E81">
    <w:name w:val="0976AC4054FF40F98ADD8D364626B1E81"/>
    <w:rsid w:val="00562CBC"/>
    <w:pPr>
      <w:spacing w:after="0" w:line="240" w:lineRule="auto"/>
      <w:jc w:val="center"/>
    </w:pPr>
    <w:rPr>
      <w:rFonts w:eastAsiaTheme="minorHAnsi"/>
    </w:rPr>
  </w:style>
  <w:style w:type="paragraph" w:customStyle="1" w:styleId="0A8CA4B9F60042B98455912409DCC2001">
    <w:name w:val="0A8CA4B9F60042B98455912409DCC2001"/>
    <w:rsid w:val="00562CBC"/>
    <w:pPr>
      <w:spacing w:after="0" w:line="240" w:lineRule="auto"/>
      <w:jc w:val="center"/>
    </w:pPr>
    <w:rPr>
      <w:rFonts w:eastAsiaTheme="minorHAnsi"/>
    </w:rPr>
  </w:style>
  <w:style w:type="paragraph" w:customStyle="1" w:styleId="2EC1F75A941846F783B8078E9EA2A3E51">
    <w:name w:val="2EC1F75A941846F783B8078E9EA2A3E51"/>
    <w:rsid w:val="00562CBC"/>
    <w:pPr>
      <w:spacing w:after="0" w:line="240" w:lineRule="auto"/>
      <w:jc w:val="center"/>
    </w:pPr>
    <w:rPr>
      <w:rFonts w:eastAsiaTheme="minorHAnsi"/>
    </w:rPr>
  </w:style>
  <w:style w:type="paragraph" w:customStyle="1" w:styleId="4009D4B173CE449F9826F0626FB4E9A91">
    <w:name w:val="4009D4B173CE449F9826F0626FB4E9A91"/>
    <w:rsid w:val="00562CBC"/>
    <w:pPr>
      <w:spacing w:after="0" w:line="240" w:lineRule="auto"/>
      <w:jc w:val="center"/>
    </w:pPr>
    <w:rPr>
      <w:rFonts w:eastAsiaTheme="minorHAnsi"/>
    </w:rPr>
  </w:style>
  <w:style w:type="paragraph" w:customStyle="1" w:styleId="4202CE7DA66246DAA16AB7918D6B05542">
    <w:name w:val="4202CE7DA66246DAA16AB7918D6B05542"/>
    <w:rsid w:val="001E48AB"/>
    <w:pPr>
      <w:spacing w:after="0" w:line="240" w:lineRule="auto"/>
      <w:jc w:val="center"/>
    </w:pPr>
    <w:rPr>
      <w:rFonts w:ascii="Times New Roman" w:hAnsi="Times New Roman" w:cs="Times New Roman"/>
      <w:i/>
      <w:color w:val="FFFFFF" w:themeColor="background1"/>
      <w:sz w:val="24"/>
      <w:szCs w:val="24"/>
    </w:rPr>
  </w:style>
  <w:style w:type="paragraph" w:customStyle="1" w:styleId="35A3B8BC994B428DA03E209B23AFE1471">
    <w:name w:val="35A3B8BC994B428DA03E209B23AFE1471"/>
    <w:rsid w:val="001E48AB"/>
    <w:pPr>
      <w:spacing w:after="0"/>
      <w:jc w:val="center"/>
    </w:pPr>
    <w:rPr>
      <w:rFonts w:ascii="Times New Roman" w:hAnsi="Times New Roman"/>
      <w:b/>
      <w:bCs/>
      <w:color w:val="FFFFFF" w:themeColor="background1"/>
      <w:kern w:val="24"/>
      <w:sz w:val="72"/>
      <w:szCs w:val="96"/>
    </w:rPr>
  </w:style>
  <w:style w:type="paragraph" w:customStyle="1" w:styleId="74758551003B4BC7AF971A6E40FCB5542">
    <w:name w:val="74758551003B4BC7AF971A6E40FCB5542"/>
    <w:rsid w:val="001E48AB"/>
    <w:pPr>
      <w:spacing w:after="0"/>
      <w:jc w:val="center"/>
    </w:pPr>
    <w:rPr>
      <w:rFonts w:ascii="Times New Roman" w:hAnsi="Times New Roman"/>
      <w:b/>
      <w:bCs/>
      <w:color w:val="FFFFFF" w:themeColor="background1"/>
      <w:kern w:val="24"/>
      <w:sz w:val="72"/>
      <w:szCs w:val="96"/>
    </w:rPr>
  </w:style>
  <w:style w:type="paragraph" w:customStyle="1" w:styleId="75E21D6B9DFD49B5ACBD2E31067E22F57">
    <w:name w:val="75E21D6B9DFD49B5ACBD2E31067E22F57"/>
    <w:rsid w:val="001E48AB"/>
    <w:pPr>
      <w:spacing w:after="0"/>
      <w:jc w:val="center"/>
    </w:pPr>
    <w:rPr>
      <w:rFonts w:ascii="Times New Roman" w:hAnsi="Times New Roman"/>
      <w:b/>
      <w:bCs/>
      <w:color w:val="FFFFFF" w:themeColor="background1"/>
      <w:kern w:val="24"/>
      <w:sz w:val="10"/>
      <w:szCs w:val="16"/>
    </w:rPr>
  </w:style>
  <w:style w:type="paragraph" w:customStyle="1" w:styleId="A9AB3144D3E24D999B0F769C6BBE11757">
    <w:name w:val="A9AB3144D3E24D999B0F769C6BBE11757"/>
    <w:rsid w:val="001E48AB"/>
    <w:pPr>
      <w:spacing w:after="0"/>
      <w:jc w:val="center"/>
    </w:pPr>
    <w:rPr>
      <w:rFonts w:ascii="Times New Roman" w:hAnsi="Times New Roman"/>
      <w:b/>
      <w:bCs/>
      <w:color w:val="FFFFFF" w:themeColor="background1"/>
      <w:kern w:val="24"/>
      <w:sz w:val="10"/>
      <w:szCs w:val="16"/>
    </w:rPr>
  </w:style>
  <w:style w:type="paragraph" w:customStyle="1" w:styleId="01D0F0B8B9F94347B6996FEDF59660822">
    <w:name w:val="01D0F0B8B9F94347B6996FEDF59660822"/>
    <w:rsid w:val="001E48AB"/>
    <w:pPr>
      <w:spacing w:after="0"/>
      <w:jc w:val="center"/>
    </w:pPr>
    <w:rPr>
      <w:rFonts w:ascii="Times New Roman" w:hAnsi="Times New Roman"/>
      <w:b/>
      <w:bCs/>
      <w:color w:val="FFFFFF" w:themeColor="background1"/>
      <w:kern w:val="24"/>
      <w:sz w:val="10"/>
      <w:szCs w:val="16"/>
    </w:rPr>
  </w:style>
  <w:style w:type="paragraph" w:customStyle="1" w:styleId="A71AA4D7542E4AD786D1D79BB0DB4E502">
    <w:name w:val="A71AA4D7542E4AD786D1D79BB0DB4E502"/>
    <w:rsid w:val="001E48AB"/>
    <w:pPr>
      <w:spacing w:after="0"/>
      <w:jc w:val="center"/>
    </w:pPr>
    <w:rPr>
      <w:rFonts w:ascii="Times New Roman" w:hAnsi="Times New Roman"/>
      <w:b/>
      <w:bCs/>
      <w:color w:val="FFFFFF" w:themeColor="background1"/>
      <w:kern w:val="24"/>
      <w:sz w:val="10"/>
      <w:szCs w:val="16"/>
    </w:rPr>
  </w:style>
  <w:style w:type="paragraph" w:customStyle="1" w:styleId="EFB3E4486301485EBEB7AD11040027F32">
    <w:name w:val="EFB3E4486301485EBEB7AD11040027F32"/>
    <w:rsid w:val="001E48AB"/>
    <w:pPr>
      <w:spacing w:after="0"/>
      <w:jc w:val="center"/>
    </w:pPr>
    <w:rPr>
      <w:rFonts w:ascii="Times New Roman" w:hAnsi="Times New Roman"/>
      <w:b/>
      <w:bCs/>
      <w:color w:val="FFFFFF" w:themeColor="background1"/>
      <w:kern w:val="24"/>
      <w:sz w:val="10"/>
      <w:szCs w:val="16"/>
    </w:rPr>
  </w:style>
  <w:style w:type="paragraph" w:customStyle="1" w:styleId="52418FF05103467594A678E55D5BD8487">
    <w:name w:val="52418FF05103467594A678E55D5BD8487"/>
    <w:rsid w:val="001E48AB"/>
    <w:pPr>
      <w:spacing w:after="0"/>
      <w:jc w:val="center"/>
    </w:pPr>
    <w:rPr>
      <w:rFonts w:ascii="Times New Roman" w:hAnsi="Times New Roman" w:cs="Times New Roman"/>
      <w:color w:val="FFFFFF" w:themeColor="background1"/>
      <w:sz w:val="24"/>
      <w:szCs w:val="24"/>
    </w:rPr>
  </w:style>
  <w:style w:type="paragraph" w:customStyle="1" w:styleId="28D1F184CDD04883856C1D770A05B8D02">
    <w:name w:val="28D1F184CDD04883856C1D770A05B8D02"/>
    <w:rsid w:val="001E48AB"/>
    <w:pPr>
      <w:spacing w:after="0" w:line="240" w:lineRule="auto"/>
      <w:jc w:val="center"/>
    </w:pPr>
    <w:rPr>
      <w:rFonts w:ascii="Times New Roman" w:hAnsi="Times New Roman" w:cs="Times New Roman"/>
      <w:i/>
      <w:color w:val="FFFFFF" w:themeColor="background1"/>
      <w:sz w:val="24"/>
      <w:szCs w:val="24"/>
    </w:rPr>
  </w:style>
  <w:style w:type="paragraph" w:customStyle="1" w:styleId="AF2EBC24319E4F22AFFF416C709A37E42">
    <w:name w:val="AF2EBC24319E4F22AFFF416C709A37E42"/>
    <w:rsid w:val="001E48AB"/>
    <w:pPr>
      <w:spacing w:after="0"/>
      <w:jc w:val="center"/>
    </w:pPr>
    <w:rPr>
      <w:rFonts w:ascii="Times New Roman" w:hAnsi="Times New Roman"/>
      <w:b/>
      <w:bCs/>
      <w:color w:val="FFFFFF" w:themeColor="background1"/>
      <w:kern w:val="24"/>
      <w:sz w:val="72"/>
      <w:szCs w:val="96"/>
    </w:rPr>
  </w:style>
  <w:style w:type="paragraph" w:customStyle="1" w:styleId="69457F35F6B94A33B7B82B5EEA4C14692">
    <w:name w:val="69457F35F6B94A33B7B82B5EEA4C14692"/>
    <w:rsid w:val="001E48AB"/>
    <w:pPr>
      <w:spacing w:after="0"/>
      <w:jc w:val="center"/>
    </w:pPr>
    <w:rPr>
      <w:rFonts w:ascii="Times New Roman" w:hAnsi="Times New Roman"/>
      <w:b/>
      <w:bCs/>
      <w:color w:val="FFFFFF" w:themeColor="background1"/>
      <w:kern w:val="24"/>
      <w:sz w:val="72"/>
      <w:szCs w:val="96"/>
    </w:rPr>
  </w:style>
  <w:style w:type="paragraph" w:customStyle="1" w:styleId="5C2CB5ADF77141BA947940874EC8021A7">
    <w:name w:val="5C2CB5ADF77141BA947940874EC8021A7"/>
    <w:rsid w:val="001E48AB"/>
    <w:pPr>
      <w:spacing w:after="0"/>
      <w:jc w:val="center"/>
    </w:pPr>
    <w:rPr>
      <w:rFonts w:ascii="Times New Roman" w:hAnsi="Times New Roman"/>
      <w:b/>
      <w:bCs/>
      <w:color w:val="FFFFFF" w:themeColor="background1"/>
      <w:kern w:val="24"/>
      <w:sz w:val="10"/>
      <w:szCs w:val="16"/>
    </w:rPr>
  </w:style>
  <w:style w:type="paragraph" w:customStyle="1" w:styleId="D32B032B23DF49ACA082A4A36E811B6A7">
    <w:name w:val="D32B032B23DF49ACA082A4A36E811B6A7"/>
    <w:rsid w:val="001E48AB"/>
    <w:pPr>
      <w:spacing w:after="0"/>
      <w:jc w:val="center"/>
    </w:pPr>
    <w:rPr>
      <w:rFonts w:ascii="Times New Roman" w:hAnsi="Times New Roman"/>
      <w:b/>
      <w:bCs/>
      <w:color w:val="FFFFFF" w:themeColor="background1"/>
      <w:kern w:val="24"/>
      <w:sz w:val="10"/>
      <w:szCs w:val="16"/>
    </w:rPr>
  </w:style>
  <w:style w:type="paragraph" w:customStyle="1" w:styleId="27F7BA165FB2480CB296475E1730DEA42">
    <w:name w:val="27F7BA165FB2480CB296475E1730DEA42"/>
    <w:rsid w:val="001E48AB"/>
    <w:pPr>
      <w:spacing w:after="0"/>
      <w:jc w:val="center"/>
    </w:pPr>
    <w:rPr>
      <w:rFonts w:ascii="Times New Roman" w:hAnsi="Times New Roman"/>
      <w:b/>
      <w:bCs/>
      <w:color w:val="FFFFFF" w:themeColor="background1"/>
      <w:kern w:val="24"/>
      <w:sz w:val="10"/>
      <w:szCs w:val="16"/>
    </w:rPr>
  </w:style>
  <w:style w:type="paragraph" w:customStyle="1" w:styleId="0360CE0633864167BDA6F2A7B3EDA1622">
    <w:name w:val="0360CE0633864167BDA6F2A7B3EDA1622"/>
    <w:rsid w:val="001E48AB"/>
    <w:pPr>
      <w:spacing w:after="0"/>
      <w:jc w:val="center"/>
    </w:pPr>
    <w:rPr>
      <w:rFonts w:ascii="Times New Roman" w:hAnsi="Times New Roman"/>
      <w:b/>
      <w:bCs/>
      <w:color w:val="FFFFFF" w:themeColor="background1"/>
      <w:kern w:val="24"/>
      <w:sz w:val="10"/>
      <w:szCs w:val="16"/>
    </w:rPr>
  </w:style>
  <w:style w:type="paragraph" w:customStyle="1" w:styleId="6E66CCB83E8543A495ECB5ACCB3D1B7A2">
    <w:name w:val="6E66CCB83E8543A495ECB5ACCB3D1B7A2"/>
    <w:rsid w:val="001E48AB"/>
    <w:pPr>
      <w:spacing w:after="0"/>
      <w:jc w:val="center"/>
    </w:pPr>
    <w:rPr>
      <w:rFonts w:ascii="Times New Roman" w:hAnsi="Times New Roman"/>
      <w:b/>
      <w:bCs/>
      <w:color w:val="FFFFFF" w:themeColor="background1"/>
      <w:kern w:val="24"/>
      <w:sz w:val="10"/>
      <w:szCs w:val="16"/>
    </w:rPr>
  </w:style>
  <w:style w:type="paragraph" w:customStyle="1" w:styleId="A71043BD148B432586CA61F62A97E5907">
    <w:name w:val="A71043BD148B432586CA61F62A97E5907"/>
    <w:rsid w:val="001E48AB"/>
    <w:pPr>
      <w:spacing w:after="0"/>
      <w:jc w:val="center"/>
    </w:pPr>
    <w:rPr>
      <w:rFonts w:ascii="Times New Roman" w:hAnsi="Times New Roman" w:cs="Times New Roman"/>
      <w:color w:val="FFFFFF" w:themeColor="background1"/>
      <w:sz w:val="24"/>
      <w:szCs w:val="24"/>
    </w:rPr>
  </w:style>
  <w:style w:type="paragraph" w:customStyle="1" w:styleId="0976AC4054FF40F98ADD8D364626B1E82">
    <w:name w:val="0976AC4054FF40F98ADD8D364626B1E82"/>
    <w:rsid w:val="001E48AB"/>
    <w:pPr>
      <w:spacing w:after="0" w:line="240" w:lineRule="auto"/>
      <w:jc w:val="center"/>
    </w:pPr>
    <w:rPr>
      <w:rFonts w:eastAsiaTheme="minorHAnsi"/>
    </w:rPr>
  </w:style>
  <w:style w:type="paragraph" w:customStyle="1" w:styleId="0A8CA4B9F60042B98455912409DCC2002">
    <w:name w:val="0A8CA4B9F60042B98455912409DCC2002"/>
    <w:rsid w:val="001E48AB"/>
    <w:pPr>
      <w:spacing w:after="0" w:line="240" w:lineRule="auto"/>
      <w:jc w:val="center"/>
    </w:pPr>
    <w:rPr>
      <w:rFonts w:eastAsiaTheme="minorHAnsi"/>
    </w:rPr>
  </w:style>
  <w:style w:type="paragraph" w:customStyle="1" w:styleId="2EC1F75A941846F783B8078E9EA2A3E52">
    <w:name w:val="2EC1F75A941846F783B8078E9EA2A3E52"/>
    <w:rsid w:val="001E48AB"/>
    <w:pPr>
      <w:spacing w:after="0" w:line="240" w:lineRule="auto"/>
      <w:jc w:val="center"/>
    </w:pPr>
    <w:rPr>
      <w:rFonts w:eastAsiaTheme="minorHAnsi"/>
    </w:rPr>
  </w:style>
  <w:style w:type="paragraph" w:customStyle="1" w:styleId="4009D4B173CE449F9826F0626FB4E9A92">
    <w:name w:val="4009D4B173CE449F9826F0626FB4E9A92"/>
    <w:rsid w:val="001E48AB"/>
    <w:pPr>
      <w:spacing w:after="0" w:line="240" w:lineRule="auto"/>
      <w:jc w:val="center"/>
    </w:pPr>
    <w:rPr>
      <w:rFonts w:eastAsiaTheme="minorHAnsi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MS- Holiday Flyer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DB1A5E"/>
      </a:accent1>
      <a:accent2>
        <a:srgbClr val="8E0334"/>
      </a:accent2>
      <a:accent3>
        <a:srgbClr val="F2EA14"/>
      </a:accent3>
      <a:accent4>
        <a:srgbClr val="E1D231"/>
      </a:accent4>
      <a:accent5>
        <a:srgbClr val="0387A8"/>
      </a:accent5>
      <a:accent6>
        <a:srgbClr val="0A7493"/>
      </a:accent6>
      <a:hlink>
        <a:srgbClr val="0563C1"/>
      </a:hlink>
      <a:folHlink>
        <a:srgbClr val="954F72"/>
      </a:folHlink>
    </a:clrScheme>
    <a:fontScheme name="Custom 185">
      <a:majorFont>
        <a:latin typeface="Bodoni MT"/>
        <a:ea typeface=""/>
        <a:cs typeface=""/>
      </a:majorFont>
      <a:minorFont>
        <a:latin typeface="Corbe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2" ma:contentTypeDescription="Create a new document." ma:contentTypeScope="" ma:versionID="6e0ed944f324437a1628d920c25a1c7c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edbd56de57fb331bd1e5e8af7e1d85f1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Status" ma:index="19" nillable="true" ma:displayName="Status" ma:default="Not started" ma:format="Dropdown" ma:internalName="Status">
      <xsd:simpleType>
        <xsd:restriction base="dms:Choice">
          <xsd:enumeration value="Not started"/>
          <xsd:enumeration value="In Progress"/>
          <xsd:enumeration value="Completed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tatus xmlns="71af3243-3dd4-4a8d-8c0d-dd76da1f02a5">Not started</Status>
    <MediaServiceKeyPoints xmlns="71af3243-3dd4-4a8d-8c0d-dd76da1f02a5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5830210-5AE3-49B9-88D7-BC92005FA2D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B8EBAF3-06F1-4B94-9E78-3C40C166801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3540FA5-A53A-408A-A387-1264E127523A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4.xml><?xml version="1.0" encoding="utf-8"?>
<ds:datastoreItem xmlns:ds="http://schemas.openxmlformats.org/officeDocument/2006/customXml" ds:itemID="{E992BBA5-2B0D-4713-9584-CE45B8EA515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35</Words>
  <Characters>774</Characters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dcterms:created xsi:type="dcterms:W3CDTF">2020-05-08T13:44:00Z</dcterms:created>
  <dcterms:modified xsi:type="dcterms:W3CDTF">2020-05-18T06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